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ử</w:t>
      </w:r>
      <w:r>
        <w:t xml:space="preserve"> </w:t>
      </w:r>
      <w:r>
        <w:t xml:space="preserve">Xuyên</w:t>
      </w:r>
      <w:r>
        <w:t xml:space="preserve"> </w:t>
      </w:r>
      <w:r>
        <w:t xml:space="preserve">Tam</w:t>
      </w:r>
      <w:r>
        <w:t xml:space="preserve"> </w:t>
      </w:r>
      <w:r>
        <w:t xml:space="preserve">Kiệ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ử-xuyên-tam-kiệt"/>
      <w:bookmarkEnd w:id="21"/>
      <w:r>
        <w:t xml:space="preserve">Tử Xuyên Tam Kiệ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9/tu-xuyen-tam-kie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ai trăm năm sau ngày đế quốc Quang Minh tan rã, thế cân bằng tạm thời của đại lục lại một lần nữa bị phá vỡ. Gia tộc họ Lâm, dòng dõi chính thống của đế quốc Quang Minh xưa, nay đã trở thành trung tâm thương mại, lực lượng quân sự thu gọn, tuy tinh mà không nhuệ, lại được lãnh đạo bởi những kẻ ôm giấc mộng đầu cơ, chỉ rình nước đục mà thả câu kiếm lợi.</w:t>
            </w:r>
            <w:r>
              <w:br w:type="textWrapping"/>
            </w:r>
          </w:p>
        </w:tc>
      </w:tr>
    </w:tbl>
    <w:p>
      <w:pPr>
        <w:pStyle w:val="Compact"/>
      </w:pPr>
      <w:r>
        <w:br w:type="textWrapping"/>
      </w:r>
      <w:r>
        <w:br w:type="textWrapping"/>
      </w:r>
      <w:r>
        <w:rPr>
          <w:i/>
        </w:rPr>
        <w:t xml:space="preserve">Đọc và tải ebook truyện tại: http://truyenclub.com/tu-xuyen-tam-kiet</w:t>
      </w:r>
      <w:r>
        <w:br w:type="textWrapping"/>
      </w:r>
    </w:p>
    <w:p>
      <w:pPr>
        <w:pStyle w:val="BodyText"/>
      </w:pPr>
      <w:r>
        <w:br w:type="textWrapping"/>
      </w:r>
      <w:r>
        <w:br w:type="textWrapping"/>
      </w:r>
    </w:p>
    <w:p>
      <w:pPr>
        <w:pStyle w:val="Heading2"/>
      </w:pPr>
      <w:bookmarkStart w:id="23" w:name="chương-1-tướng-lĩnh-ham-ngủ"/>
      <w:bookmarkEnd w:id="23"/>
      <w:r>
        <w:t xml:space="preserve">1. Chương 1 : Tướng Lĩnh Ham Ngủ</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1: Khải Hoàn Lạc Phách</w:t>
      </w:r>
    </w:p>
    <w:p>
      <w:pPr>
        <w:pStyle w:val="BodyText"/>
      </w:pPr>
      <w:r>
        <w:t xml:space="preserve">-----oo0oo-----</w:t>
      </w:r>
    </w:p>
    <w:p>
      <w:pPr>
        <w:pStyle w:val="BodyText"/>
      </w:pPr>
      <w:r>
        <w:t xml:space="preserve">Chương 1: Tướng lĩnh ham ngủ</w:t>
      </w:r>
    </w:p>
    <w:p>
      <w:pPr>
        <w:pStyle w:val="BodyText"/>
      </w:pPr>
      <w:r>
        <w:t xml:space="preserve">Tiết 1: Nguyên soái ngủ ngày</w:t>
      </w:r>
    </w:p>
    <w:p>
      <w:pPr>
        <w:pStyle w:val="BodyText"/>
      </w:pPr>
      <w:r>
        <w:t xml:space="preserve">Nhóm dịch: Tú Xuyên</w:t>
      </w:r>
    </w:p>
    <w:p>
      <w:pPr>
        <w:pStyle w:val="BodyText"/>
      </w:pPr>
      <w:r>
        <w:t xml:space="preserve">Sưu Tầm by nguoibantot8 --- 4vn.eu</w:t>
      </w:r>
    </w:p>
    <w:p>
      <w:pPr>
        <w:pStyle w:val="BodyText"/>
      </w:pPr>
      <w:r>
        <w:t xml:space="preserve">"Là ai nói quân đội ma tộc rất mạnh vậy?" La Kiệt phó kỳ bổn (Kỳ bổn là chức hàm của Tử Xuyên gia tộc) đắc ý nhìn về các cánh quân tinh nhuệ của ma tộc đang hoảng hốt thối lui như đợt thủy triều, "Xem ra dường như quân ta còn mạnh hơn chúng chút chút a."</w:t>
      </w:r>
    </w:p>
    <w:p>
      <w:pPr>
        <w:pStyle w:val="BodyText"/>
      </w:pPr>
      <w:r>
        <w:t xml:space="preserve">Bạch Xuyên phó kỳ bạch lừ mắt nhìn hắn, chẳng buồn đáp.</w:t>
      </w:r>
    </w:p>
    <w:p>
      <w:pPr>
        <w:pStyle w:val="BodyText"/>
      </w:pPr>
      <w:r>
        <w:t xml:space="preserve">Minh Vũ phó kỳ bổn dài giọng: "Hôm trước kẻ nào còn nói chúng ta lần này chết chắc rồi, mọi người mau chạy thoát thân đi vậy ta!"</w:t>
      </w:r>
    </w:p>
    <w:p>
      <w:pPr>
        <w:pStyle w:val="BodyText"/>
      </w:pPr>
      <w:r>
        <w:t xml:space="preserve">"Thứ người trước trận phao tin làm náo động quân tâm này ta thống hận nhất đấy!" lòng căm phẫn của La Kiệt dâng trào, dường như chuyện này đối với hắn căn bản chẳng có chút liên quan nào, "Ta mà bắt được hắn, không đem xử quyết nhất định không xong!"</w:t>
      </w:r>
    </w:p>
    <w:p>
      <w:pPr>
        <w:pStyle w:val="BodyText"/>
      </w:pPr>
      <w:r>
        <w:t xml:space="preserve">"Ngươi bị lú lẫn rồi! Nói ngươi đó, chứ ai trồng khoai đất này nữa đâu?!"</w:t>
      </w:r>
    </w:p>
    <w:p>
      <w:pPr>
        <w:pStyle w:val="BodyText"/>
      </w:pPr>
      <w:r>
        <w:t xml:space="preserve">"A? Ta làm gì có nói những lời như vậy a?" Hắn quay sang Bạch Xuyên, "Kẻ nào nói vậy, ngươi hả?"</w:t>
      </w:r>
    </w:p>
    <w:p>
      <w:pPr>
        <w:pStyle w:val="BodyText"/>
      </w:pPr>
      <w:r>
        <w:t xml:space="preserve">Bạch Xuyên lạnh lùng nhìn hắn như cái nhìn của hai tình địch đang công kích lẫn nhau, tuy nhiên nàng quay ngoắc đầu đi, bảo: "Ta đi coi đại nhân có ý chỉ gì không."</w:t>
      </w:r>
    </w:p>
    <w:p>
      <w:pPr>
        <w:pStyle w:val="BodyText"/>
      </w:pPr>
      <w:r>
        <w:t xml:space="preserve">Hai vạn Hắc y kỵ binh từ từ xếp thành hàng ở trên cao, nhưng không hề có một tiếng huyên náo nào, cái họ nghe được chỉ là tiếng ồn ào của bại quân ma tộc đang triệt thối từ xa truyền lại, cộng thêm tiếng gió thổi u u trên bình nguyên Hằng Xuyên giống như vong hồn của những kẻ chiến tử còn quyến luyến không muốn rời xa mảnh đất sinh tồn cuối cùng này vậy.</w:t>
      </w:r>
    </w:p>
    <w:p>
      <w:pPr>
        <w:pStyle w:val="BodyText"/>
      </w:pPr>
      <w:r>
        <w:t xml:space="preserve">Một võ tướng toàn thân vận khôi giáp màu sáng bạc đứng lặng trên đỉnh núi cao nhất. Thân hình của y cao lớn uy vũ, đứng thật thẳng, lộ ra uy nghiêm đặc hữu của một vị thống soái toàn quân. Ánh tịch dương chiếu lên ngân giáp của y chiếu ra luồng hào quang rực rỡ hiển hiện như một vị thiên thần trong trận địa kỵ binh đen kìn kịt.</w:t>
      </w:r>
    </w:p>
    <w:p>
      <w:pPr>
        <w:pStyle w:val="BodyText"/>
      </w:pPr>
      <w:r>
        <w:t xml:space="preserve">Nhìn chiếc ngân giáp làm chiêu bài đó, mọi người đều biết đấy là người trẻ tuổi nhất trong ba kẻ được mệnh danh là "Tam đại danh tướng thanh niên của Tử Xuyên gia tộc" - Tử Xuyên Tú kỳ bổn.</w:t>
      </w:r>
    </w:p>
    <w:p>
      <w:pPr>
        <w:pStyle w:val="BodyText"/>
      </w:pPr>
      <w:r>
        <w:t xml:space="preserve">Từ xa, Bạch Xuyên nhìn nhân vật được toàn Viễn đông quân (Viễn đông: Danh xưng vùng đất quản hạt của Tử xuyên gia tộc tính từ phía đông của Cổ Kỳ sơn mạch, tổng cộng có hai mươi ba hành tỉnh) ngưỡng mộ, nhưng lại khe khẽ thở dài.</w:t>
      </w:r>
    </w:p>
    <w:p>
      <w:pPr>
        <w:pStyle w:val="BodyText"/>
      </w:pPr>
      <w:r>
        <w:t xml:space="preserve">Nàng cưỡi ngựa chạy gần đến "Tử Xuyên Tú", nhìn xung quanh đều là thành viên của thân vệ đội, khẻ bảo: "Cổ Lôi, ngươi thật là lớn gan nha! Dám mặc khôi giáp của đại nhân đứng đó mạo xưng người sao!"</w:t>
      </w:r>
    </w:p>
    <w:p>
      <w:pPr>
        <w:pStyle w:val="BodyText"/>
      </w:pPr>
      <w:r>
        <w:t xml:space="preserve">"Tử Xuyên Tú" (Cận vệ đội trưởng Cổ Lôi) mếu máu đáp: "Bạch Xuyên trưởng quan, hạ quan đâu có muốn đâu, chỉ tại đại nhân bắt buộc tôi mặc cái giáp quỷ này đứng thẳng đây không được động ... nặng quá hà, tôi mệt đến đứt hơi đi mất, đã chèn ép chết hết ba con chiến mã rồi...."</w:t>
      </w:r>
    </w:p>
    <w:p>
      <w:pPr>
        <w:pStyle w:val="BodyText"/>
      </w:pPr>
      <w:r>
        <w:t xml:space="preserve">"Giao chiến đang kích liệt, đại nhân đi làm cái gì rồi?"</w:t>
      </w:r>
    </w:p>
    <w:p>
      <w:pPr>
        <w:pStyle w:val="BodyText"/>
      </w:pPr>
      <w:r>
        <w:t xml:space="preserve">"Người vừa đi tắm ở sau núi xong, ăn no rồi lên giường, hiện giờ đã ngủ rồi."</w:t>
      </w:r>
    </w:p>
    <w:p>
      <w:pPr>
        <w:pStyle w:val="BodyText"/>
      </w:pPr>
      <w:r>
        <w:t xml:space="preserve">....</w:t>
      </w:r>
    </w:p>
    <w:p>
      <w:pPr>
        <w:pStyle w:val="BodyText"/>
      </w:pPr>
      <w:r>
        <w:t xml:space="preserve">"Vậy người có lưu lại chỉ ý gì không?"</w:t>
      </w:r>
    </w:p>
    <w:p>
      <w:pPr>
        <w:pStyle w:val="BodyText"/>
      </w:pPr>
      <w:r>
        <w:t xml:space="preserve">"A, có đó ạ, người có nói, nếu như đánh có thua thì mau mau chạy vào gọi người dậy, cả bọn cùng chạy a."</w:t>
      </w:r>
    </w:p>
    <w:p>
      <w:pPr>
        <w:pStyle w:val="BodyText"/>
      </w:pPr>
      <w:r>
        <w:t xml:space="preserve">※※※</w:t>
      </w:r>
    </w:p>
    <w:p>
      <w:pPr>
        <w:pStyle w:val="BodyText"/>
      </w:pPr>
      <w:r>
        <w:t xml:space="preserve">Bạch Xuyên tìm được lều bạt của Tử Xuyên Tú ở dưới bóng cây to phía sau núi. Thì ra hắn đang nằm trong túi ngủ đến say sưa, phát ra từng tiếng ngáy có vần có điệu đàng hoàng: "Khò khò khò, khò khò, khò khò khò, khò khò...!"</w:t>
      </w:r>
    </w:p>
    <w:p>
      <w:pPr>
        <w:pStyle w:val="BodyText"/>
      </w:pPr>
      <w:r>
        <w:t xml:space="preserve">Bạch Xuyên: "Đại nhân, mau tỉnh tỉnh, mau tỉnh tỉnh..."</w:t>
      </w:r>
    </w:p>
    <w:p>
      <w:pPr>
        <w:pStyle w:val="BodyText"/>
      </w:pPr>
      <w:r>
        <w:t xml:space="preserve">Người trong túi ngủ không động đậy tí nào.</w:t>
      </w:r>
    </w:p>
    <w:p>
      <w:pPr>
        <w:pStyle w:val="BodyText"/>
      </w:pPr>
      <w:r>
        <w:t xml:space="preserve">Bạch Xuyên thở dài: "Đại nhân, cái này là người bức tôi đấy nhé..."</w:t>
      </w:r>
    </w:p>
    <w:p>
      <w:pPr>
        <w:pStyle w:val="BodyText"/>
      </w:pPr>
      <w:r>
        <w:t xml:space="preserve">Nàng quay đi tìm một bình nước trở lại: "Tôi đếm một, hai, ba!"</w:t>
      </w:r>
    </w:p>
    <w:p>
      <w:pPr>
        <w:pStyle w:val="BodyText"/>
      </w:pPr>
      <w:r>
        <w:t xml:space="preserve">"A, không được đổ, không được đổ, ta tỉnh rồi."</w:t>
      </w:r>
    </w:p>
    <w:p>
      <w:pPr>
        <w:pStyle w:val="BodyText"/>
      </w:pPr>
      <w:r>
        <w:t xml:space="preserve">Người trong túi ngủ chuyển thân thò đầu ra ngoài, mặt mày đầy vẻ ngáy ngủ.</w:t>
      </w:r>
    </w:p>
    <w:p>
      <w:pPr>
        <w:pStyle w:val="BodyText"/>
      </w:pPr>
      <w:r>
        <w:t xml:space="preserve">truyện copy từ</w:t>
      </w:r>
    </w:p>
    <w:p>
      <w:pPr>
        <w:pStyle w:val="BodyText"/>
      </w:pPr>
      <w:r>
        <w:t xml:space="preserve">Đó là một thanh niên rất tuấn tú, cũng có thể nói mặt gã đầy vẻ cười cợt hài hước rất trẻ con. Do đó, nếu nói hắn là thiếu niên cũng chẳng sai, một thiếu niên với đôi mắt vừa sáng và vừa mơ màng, mái tóc đen lăng loạn xỏa ngang vai, toát ra khí chất vô cùng đặc biệt.</w:t>
      </w:r>
    </w:p>
    <w:p>
      <w:pPr>
        <w:pStyle w:val="BodyText"/>
      </w:pPr>
      <w:r>
        <w:t xml:space="preserve">Tử Xuyên Tú ngáp dài: "Chuyện gì mà gấp quá vậy a? Ma tộc đánh tới nơi rồi à?"</w:t>
      </w:r>
    </w:p>
    <w:p>
      <w:pPr>
        <w:pStyle w:val="BodyText"/>
      </w:pPr>
      <w:r>
        <w:t xml:space="preserve">Bạch Xuyên: ".... vẫn chưa."</w:t>
      </w:r>
    </w:p>
    <w:p>
      <w:pPr>
        <w:pStyle w:val="BodyText"/>
      </w:pPr>
      <w:r>
        <w:t xml:space="preserve">"Vậy thì binh sĩ nổi loạn rồi hả?"</w:t>
      </w:r>
    </w:p>
    <w:p>
      <w:pPr>
        <w:pStyle w:val="BodyText"/>
      </w:pPr>
      <w:r>
        <w:t xml:space="preserve">Bạch Xuyên: "Chuyện đó sớm muộn gì cũng xảy ra, chờ bọn họ phát hiện ngài dùng người giả lừa họ..."</w:t>
      </w:r>
    </w:p>
    <w:p>
      <w:pPr>
        <w:pStyle w:val="BodyText"/>
      </w:pPr>
      <w:r>
        <w:t xml:space="preserve">Tử Xuyên Tú ngáp vặt liên tục: "Chờ bọn chúng sắp nổi loạn rồi hẳn hay! Mấy tên lính đó cũng thiệt là, mấy chuyện nhỏ như con thỏ như vậy mà cũng tính toán so đo. Như vậy có phải là La Kiệt với Minh Vũ đòi quyết đấu cùng cô, cuối cùng hai tên chết nhăn răng hết rồi phải không?"</w:t>
      </w:r>
    </w:p>
    <w:p>
      <w:pPr>
        <w:pStyle w:val="BodyText"/>
      </w:pPr>
      <w:r>
        <w:t xml:space="preserve">"Rất tiếc thưa đại nhân, hai tên mặt dày mày dạn ấy vẫn tiếp tục sống nhăn răng. Chuyện là thế này, chúng ta đánh thắng rồi, ma tộc quân đang thối lui."</w:t>
      </w:r>
    </w:p>
    <w:p>
      <w:pPr>
        <w:pStyle w:val="BodyText"/>
      </w:pPr>
      <w:r>
        <w:t xml:space="preserve">Tử Xuyên Tú lộ vẻ kinh ngạc: "A ạ, vậy là vượt ra ngoài ý liệu của ta rồi. Chúng ta thắng trận thật rồi sao?" Gã lại rụt đầu vào trong túi ngủ, "Vậy để ta suy nghĩ kỹ một chút coi sao."</w:t>
      </w:r>
    </w:p>
    <w:p>
      <w:pPr>
        <w:pStyle w:val="BodyText"/>
      </w:pPr>
      <w:r>
        <w:t xml:space="preserve">Bạch Xuyên nhẫn nại chờ, chờ, chờ.... Chờ cho đến khi trong túi truyền ra tiếng: "Khò khò, khò khò khò!"</w:t>
      </w:r>
    </w:p>
    <w:p>
      <w:pPr>
        <w:pStyle w:val="BodyText"/>
      </w:pPr>
      <w:r>
        <w:t xml:space="preserve">Và thế là nàng không còn nhịn được nữa, bình nước trong tay bắt đầu nghiêng xuống....</w:t>
      </w:r>
    </w:p>
    <w:p>
      <w:pPr>
        <w:pStyle w:val="BodyText"/>
      </w:pPr>
      <w:r>
        <w:t xml:space="preserve">"Ối da!"</w:t>
      </w:r>
    </w:p>
    <w:p>
      <w:pPr>
        <w:pStyle w:val="BodyText"/>
      </w:pPr>
      <w:r>
        <w:t xml:space="preserve">Năm 778 Đế quốc lịch, trận địa của kẻ thắng lợi trong chiến dịch Hằng Xuyên lần thứ năm phát ra tiếng kêu thảm não như thế, nhưng tuyệt không hề được ghi vào trong bất kỳ sử sách nào...</w:t>
      </w:r>
    </w:p>
    <w:p>
      <w:pPr>
        <w:pStyle w:val="BodyText"/>
      </w:pPr>
      <w:r>
        <w:t xml:space="preserve">------o0o-----</w:t>
      </w:r>
    </w:p>
    <w:p>
      <w:pPr>
        <w:pStyle w:val="BodyText"/>
      </w:pPr>
      <w:r>
        <w:t xml:space="preserve">Bạch Xuyên phân tích chiến cục cho Tử Xuyên Tú đang nửa tỉnh nửa mê: "Cục thế trước mắt là ma tộc bại quân vẫn có thực lực hơn năm vạn, trong đó có cả Trang giáp thú có lực chiến đấu cực mạnh, thứ vừa rồi đánh cho chúng ta suýt chống không nổi nữa. Thật không biết vì sao chúng đột nhiên lui quân, hơn nữa còn với dáng vẻ rất thảm. Mấy vị phó kỳ bổn soái binh chúng tôi căn bản không thể định được chủ ý là nên truy kích hay thôi, thỉnh đại nhân chỉ thị."</w:t>
      </w:r>
    </w:p>
    <w:p>
      <w:pPr>
        <w:pStyle w:val="BodyText"/>
      </w:pPr>
      <w:r>
        <w:t xml:space="preserve">Tử Xuyên Tú mơ hồ hỏi: "Có ai định truy kích?"</w:t>
      </w:r>
    </w:p>
    <w:p>
      <w:pPr>
        <w:pStyle w:val="BodyText"/>
      </w:pPr>
      <w:r>
        <w:t xml:space="preserve">Bạch Xuyên: "La Kiệt phó kỳ bổn, hắn cực lực chủ trương truy kích."</w:t>
      </w:r>
    </w:p>
    <w:p>
      <w:pPr>
        <w:pStyle w:val="BodyText"/>
      </w:pPr>
      <w:r>
        <w:t xml:space="preserve">Tử Xuyên Tú: "Vậy cứ để hắn đi truy kích đi."</w:t>
      </w:r>
    </w:p>
    <w:p>
      <w:pPr>
        <w:pStyle w:val="BodyText"/>
      </w:pPr>
      <w:r>
        <w:t xml:space="preserve">"Kỳ bổn đại nhân!" Bạch Xuyên vừa tức vừa gấp: "Hạ quan lý giải tâm ý của ngài đối với tên Xuy ngưu đại vương này. Từ khi lên làm phó kỳ bổn tới giờ, hắn chỉ chuyên bốc phét mà chẳng làm được tích sự gì. Về sự thật thì tôi cũng có cùng ý nghĩ như ngài vậy, nhưng năm ngàn quân binh Viễn đông, bộ hạ của La Kiệt, là kẻ vô tội mà, không cần thiết phải theo hắn đi chết hết cả đâu a?"</w:t>
      </w:r>
    </w:p>
    <w:p>
      <w:pPr>
        <w:pStyle w:val="BodyText"/>
      </w:pPr>
      <w:r>
        <w:t xml:space="preserve">"Ai da, sao ngươi có thể đi suy đoán lung tung thượng ty của ngươi như vậy chứ hả, Bạch phó kỳ bổn?" Trong mắt Tử Xuyên Tú lấp lánh nét giảo hoạt, nhưng biểu tình lại hợp với dáng vẻ của người bị người ta nhìn trúng tim đen: "Cứ để hắn đi đi, chẳng có vấn đề gì đâu."</w:t>
      </w:r>
    </w:p>
    <w:p>
      <w:pPr>
        <w:pStyle w:val="BodyText"/>
      </w:pPr>
      <w:r>
        <w:t xml:space="preserve">"Nhưng mà địch nhân có tới năm đến sáu vạn a, còn cánh quân của La Kiệt chỉ không quá năm ngàn người a."</w:t>
      </w:r>
    </w:p>
    <w:p>
      <w:pPr>
        <w:pStyle w:val="BodyText"/>
      </w:pPr>
      <w:r>
        <w:t xml:space="preserve">"Bạch Xuyên, ngươi thử nghĩ coi, quân của La Kiệt là kỵ binh, lực cơ động của mấy tên đầu bư đó mạnh dữ lắm, đánh không lại thì bọn chúng cũng chạy được mà?"</w:t>
      </w:r>
    </w:p>
    <w:p>
      <w:pPr>
        <w:pStyle w:val="BodyText"/>
      </w:pPr>
      <w:r>
        <w:t xml:space="preserve">"Nhưng đại nhân cũng biết La Kiệt là cái tên chuyên xông bừa ngu ngốc, lúc xung phong rồi thì chả thèm dùng đầu óc gì nữa, vạn nhất đến lúc hắn phát khùng thì..."</w:t>
      </w:r>
    </w:p>
    <w:p>
      <w:pPr>
        <w:pStyle w:val="BodyText"/>
      </w:pPr>
      <w:r>
        <w:t xml:space="preserve">"Yên tâm đi, ta đã chuẩn bị kế vạn toàn rồi!"</w:t>
      </w:r>
    </w:p>
    <w:p>
      <w:pPr>
        <w:pStyle w:val="BodyText"/>
      </w:pPr>
      <w:r>
        <w:t xml:space="preserve">Đối diện với ánh mắt hoài nghi của Bạch Xuyên, Tử Xuyên Tú rút từ trong lều ra một tờ quảng cáo, trên đó có ghi: "Nhà hòm Hoàng Đô từ ngày 1 đến ngày 30 tháng sáu sẽ khuyến mãi sáu phần, hoan nghênh ghé thăm!"</w:t>
      </w:r>
    </w:p>
    <w:p>
      <w:pPr>
        <w:pStyle w:val="BodyText"/>
      </w:pPr>
      <w:r>
        <w:t xml:space="preserve">"Ta tính kỹ rồi, nếu La Kiệt hôm nay đi đời, thì vẫn còn kịp đến kỳ hạn ân huệ của nhà hòm, nói không chừng người ta còn không thu tiền bình đựng tro xương nữa đó à...."</w:t>
      </w:r>
    </w:p>
    <w:p>
      <w:pPr>
        <w:pStyle w:val="BodyText"/>
      </w:pPr>
      <w:r>
        <w:t xml:space="preserve">※※※※※※</w:t>
      </w:r>
    </w:p>
    <w:p>
      <w:pPr>
        <w:pStyle w:val="BodyText"/>
      </w:pPr>
      <w:r>
        <w:t xml:space="preserve">Bạch Xuyên mang trong lòng cơn bực tức thúc ngựa chạy tới trước trận, hai phó kỳ bổn còn lại đều đưa ra ánh mắt tò mò nhìn nàng dò hỏi.</w:t>
      </w:r>
    </w:p>
    <w:p>
      <w:pPr>
        <w:pStyle w:val="BodyText"/>
      </w:pPr>
      <w:r>
        <w:t xml:space="preserve">"Tú Xuyên đại nhân hạ lệnh La phó kỳ bổn ngươi tiến công!"</w:t>
      </w:r>
    </w:p>
    <w:p>
      <w:pPr>
        <w:pStyle w:val="BodyText"/>
      </w:pPr>
      <w:r>
        <w:t xml:space="preserve">La Kiệt hoan hô: "Vạn tuế!" Rồi quay đầu quát bảo bọn bộ hạ: "Theo ta!" Nói xong giục ngựa chạy đi.</w:t>
      </w:r>
    </w:p>
    <w:p>
      <w:pPr>
        <w:pStyle w:val="BodyText"/>
      </w:pPr>
      <w:r>
        <w:t xml:space="preserve">Năm nghìn kỵ binh màu đen xếp thành hàng ngay ngắn theo sau hắn, phi từ trên đỉnh núi xuống, tiếng vó ngựa vang rền, miệng hô vang "Vạn tuế vạn tuế vạn tuế....". Đội ngũ của họ phảng phất như một con rồng đen dài ngoẵng, khí thế không có vật gì ngăn. Tất cả xộc thẳng xuống dưới núi, ùa vào quân đội ma tộc đang triệt thối.</w:t>
      </w:r>
    </w:p>
    <w:p>
      <w:pPr>
        <w:pStyle w:val="BodyText"/>
      </w:pPr>
      <w:r>
        <w:t xml:space="preserve">"Cái tên đần đó! Đi chết mà còn mừng!" Bạch Xuyên hậm hực mắng.</w:t>
      </w:r>
    </w:p>
    <w:p>
      <w:pPr>
        <w:pStyle w:val="BodyText"/>
      </w:pPr>
      <w:r>
        <w:t xml:space="preserve">"Hình như không phải đi chết." Phó kỳ bổn đồng liêu Minh Vũ nói: "Khí tức bên phía ma tộc rất hỗn loạn, không biết bọn chúng đã xảy ra chuyện gì, có thể lần này La Kiệt sẽ thành công."</w:t>
      </w:r>
    </w:p>
    <w:p>
      <w:pPr>
        <w:pStyle w:val="BodyText"/>
      </w:pPr>
      <w:r>
        <w:t xml:space="preserve">Bạch Xuyên: "Có thể phát sinh chuyện gì đây, ở bên đó đó?"</w:t>
      </w:r>
    </w:p>
    <w:p>
      <w:pPr>
        <w:pStyle w:val="BodyText"/>
      </w:pPr>
      <w:r>
        <w:t xml:space="preserve">Minh Vũ: "Ta cũng không biết, có thể chỉ có đại nhân biết. Mỗi lần đại nhân gọi La Kiết xuất trận, có nghĩa là muốn bảo: “Hiện giờ không còn là lúc phải động đầu động não nữa, chỉ cần xông về phía trước thôi', chúng ta sẽ thắng đấy, ta rất tin ở đại nhân."</w:t>
      </w:r>
    </w:p>
    <w:p>
      <w:pPr>
        <w:pStyle w:val="BodyText"/>
      </w:pPr>
      <w:r>
        <w:t xml:space="preserve">Bạch Xuyên "hừ hừ" hai tiếng, thầm nghĩ: "Đó là vì ngươi không đến hậu sơn coi hắn ngủ khò khò nghe mà ớn lạnh da gà, hơn nữa lại còn chuẩn bị chạy thục mạng bất cứ lúc nào nữa chứ..."</w:t>
      </w:r>
    </w:p>
    <w:p>
      <w:pPr>
        <w:pStyle w:val="BodyText"/>
      </w:pPr>
      <w:r>
        <w:t xml:space="preserve">Nàng không dám nói ra, sợ kinh động quân tâm, và còn bởi vì...</w:t>
      </w:r>
    </w:p>
    <w:p>
      <w:pPr>
        <w:pStyle w:val="BodyText"/>
      </w:pPr>
      <w:r>
        <w:t xml:space="preserve">Cục thế trên chiến trường lúc này đã xuất hiện sự biến hóa khiến nàng không thể nào tin: Kỵ bịnh của La Kiệt xông thẳng tới, dường như xông cả vào đại bản doanh của ma tộc, dễ dàng giống như một cái nĩa nung nóng xiên vào một miếng phó mát. Các binh sĩ của ma tộc dường như không hề thực hiện được sự đề kháng nào đáng kể, mà chỉ bỏ chạy tứ tán, vứt bỏ khôi giáp, đội ngũ tán loạn. Năm vạn ma tộc đại quân thế mà bị số lượng quân đội không quá một phần mười của nhân loại đánh cho tan tác, đó là điều chưa bao giờ xảy ra trong lịch sử!</w:t>
      </w:r>
    </w:p>
    <w:p>
      <w:pPr>
        <w:pStyle w:val="BodyText"/>
      </w:pPr>
      <w:r>
        <w:t xml:space="preserve">Hai vị phó kỳ bổn đồng thời phát ra tiếng kêu cả kinh: "Ơ!"</w:t>
      </w:r>
    </w:p>
    <w:p>
      <w:pPr>
        <w:pStyle w:val="BodyText"/>
      </w:pPr>
      <w:r>
        <w:t xml:space="preserve">Minh Vũ kêu to: "Quá bất thường rồi - Đó là bẫy!" La Kiệt đã bị hãm vào vòng vây rồi!"</w:t>
      </w:r>
    </w:p>
    <w:p>
      <w:pPr>
        <w:pStyle w:val="BodyText"/>
      </w:pPr>
      <w:r>
        <w:t xml:space="preserve">Bạch Xuyên cãi lại: "Không thể là bẫy được, xem binh lính của bọn chúng chạy hoảng loạn như thế nào kìa, cái đó không thể nào giả vờ được! Cho dù đó là bẫy rập, cũng là cơ hội lớn đây!"</w:t>
      </w:r>
    </w:p>
    <w:p>
      <w:pPr>
        <w:pStyle w:val="BodyText"/>
      </w:pPr>
      <w:r>
        <w:t xml:space="preserve">Và thế là Bạch Xuyên quay đầu lại lớn tiếng phát lệnh: "Toàn quân! Xông lên cho ta!"</w:t>
      </w:r>
    </w:p>
    <w:p>
      <w:pPr>
        <w:pStyle w:val="BodyText"/>
      </w:pPr>
      <w:r>
        <w:t xml:space="preserve">Minh Vũ ngăn cản nàng: "Ngươi không có quyền phát “động viên lệnh” phát động toàn quân, chỉ có đại nhân mới có quyền lợi đó!"</w:t>
      </w:r>
    </w:p>
    <w:p>
      <w:pPr>
        <w:pStyle w:val="BodyText"/>
      </w:pPr>
      <w:r>
        <w:t xml:space="preserve">Bạch Xuyên vung quyền đấm vào mũi Minh Vũ, khiến hắn lăn mòng mòng xuống dưới đất, rồi đưa mã đao kề vào cổ hắn, dùng âm thanh khàn khàn bảo: "Để lỡ mất thời cơ ta banh xác ngươi!" Xong, nàng quét mắt nhìn bọn vệ binh và truyền lệnh binh đang đứng ngẩn người xung quanh, lớn tiếng phát lệnh: "Còn không đi truyền lệnh"</w:t>
      </w:r>
    </w:p>
    <w:p>
      <w:pPr>
        <w:pStyle w:val="BodyText"/>
      </w:pPr>
      <w:r>
        <w:t xml:space="preserve">"U u u u....!" Hiệu giác nổi lên khắp nơi, các kỵ binh tập kết, bày thành từng hàng từng hàng theo mô hình tán binh tuyến.</w:t>
      </w:r>
    </w:p>
    <w:p>
      <w:pPr>
        <w:pStyle w:val="BodyText"/>
      </w:pPr>
      <w:r>
        <w:t xml:space="preserve">Bạch Xuyên ở ngay phía trước của kỵ binh trận, bình tĩnh giơ cao tay phải, ngưng lập bất động như pho tượng. Đột nhiên, cánh tay giơ cao của nàng phất thẳng về phía trước, ngay sau đó là hàng vạn tiếng hô vang trời: "Vạn tuế vạn tuế vạn tuế!"</w:t>
      </w:r>
    </w:p>
    <w:p>
      <w:pPr>
        <w:pStyle w:val="BodyText"/>
      </w:pPr>
      <w:r>
        <w:t xml:space="preserve">Từng hàng kỵ binh chạy xuyên qua bên cạnh nàng, đầu tiên là chạy từng bước một, rồi từ từ gia tốc, nước kiệu, nước đại, cuối cùng toàn đội ngũ như một mũi tên đen lao vút về phía đại bản doanh của ma tộc ở dưới núi. Bụi bốc mù như một dòng sông máu, tung bay đầy trời, đi đến đâu khí thế bức người đến đó!</w:t>
      </w:r>
    </w:p>
    <w:p>
      <w:pPr>
        <w:pStyle w:val="BodyText"/>
      </w:pPr>
      <w:r>
        <w:t xml:space="preserve">Trước mắt, thế trận của ma tộc chỉ còn một nghìn mét, một âm thanh cao vút vang lên: "Bạt đao!" Hai vạn cây mã đao đồng thời được rút ra khỏi vỏ đánh "soạt" một cái, tạo thành một vòng hào quang lấp lánh liên miên không ngừng, phản xạ lại chút ánh mặt trời còn sót lại lúc chiều tà, tiếng hô giết vang lừng kinh thiên động địa...</w:t>
      </w:r>
    </w:p>
    <w:p>
      <w:pPr>
        <w:pStyle w:val="BodyText"/>
      </w:pPr>
      <w:r>
        <w:t xml:space="preserve">Tiếng la hét vang trời ấy làm tỉnh giấc mộng đẹp của vị hảo hán nào đó ở hậu sơn. Gã thò đầu ra khỏi túi ngủ, dỏng tai nghe ngóng một hồi, lầu bầu nói: "Là toàn quân tổng công kích! Xem ra Bạch Xuyên đã phát hiện ra rồi... thiệt đúng là, hò hét kêu la cái quỷ gì mà kinh thế, làm người ta ngủ không ngon giấc tí nào à." Y tiếp tục rụt đầu vào trong túi, định tiếp tục giấc mộng đẹp mới vừa bị cắt ngang.</w:t>
      </w:r>
    </w:p>
    <w:p>
      <w:pPr>
        <w:pStyle w:val="BodyText"/>
      </w:pPr>
      <w:r>
        <w:t xml:space="preserve">Căn cứ vào chính sử của Tử Xuyên gia tộc, thì: "Năm 778 Đế quốc lịch, trong trận Hằng Xuyên hội chiến lần thứ 5, Tử Xuyên Tú kỳ bổn thân lâm tiền tuyến, đứng trước ba quân, dũng cảm giết định, cổ vũ sĩ khí cho tướng sĩ toàn quân! Tướng dưới trướng là La Kiệt, Bạch Xuyên, Minh Vũ không sợ cường địch, đoàn kết hợp lực, chỉ huy trấn định, cuối cùng đã dùng ba vạn kỵ binh đánh bại đội quân bảy vạn ma tộc, giết và làm vị thương bốn vạn dư, bắt sống một vạn dư. Ngoài ra, Cát Sa Diệc, kẻ được mệnh danh là đệ nhất mãnh tướng của ma tộc trong chiến dịch này cũng bị đích thân Tú Xuyên kỳ bổn đánh chết, khiến a tộc bị đả kích trầm trọng, trở thành bước ngoặc đầu tiên trong chiến tranh vệ thánh."</w:t>
      </w:r>
    </w:p>
    <w:p>
      <w:pPr>
        <w:pStyle w:val="BodyText"/>
      </w:pPr>
      <w:r>
        <w:t xml:space="preserve">Tiết 2: Tù Binh Ma Tộc.</w:t>
      </w:r>
    </w:p>
    <w:p>
      <w:pPr>
        <w:pStyle w:val="BodyText"/>
      </w:pPr>
      <w:r>
        <w:t xml:space="preserve">"Chúng ta thiệt thắng rồi sao?" Đối diện với chiến trường đầy rẫy cảnh hoang tàng, Tử Xuyên Tú lầu bầu phát ra câu nghi vấn.</w:t>
      </w:r>
    </w:p>
    <w:p>
      <w:pPr>
        <w:pStyle w:val="BodyText"/>
      </w:pPr>
      <w:r>
        <w:t xml:space="preserve">"Không còn nghi ngờ gì nữa, đại nhân, chúng ta đại thắng rồi!" Thân vệ đội trưởng Cổ Lôi kích động đến mặt đỏ gay, "Đó đều là công lao của ngài, xin phép cho tôi được chúc mừng ngài một chút. Đại nhân ngài nhất định sẽ vì chiến công này mà được thăng thành hồng y kỳ bổn. Hãy nghĩ thử coi, không tới hai mươi tuổi đầu mà đã có thể ngồi ngang hàng ngang vế với một tổng đốc của một hành tỉnh rồi, đó là điều không còn gì hơn nữa a, trong lịch sử của gia tộc chưa bao giờ có tiền lệ này!"</w:t>
      </w:r>
    </w:p>
    <w:p>
      <w:pPr>
        <w:pStyle w:val="BodyText"/>
      </w:pPr>
      <w:r>
        <w:t xml:space="preserve">"Ha ha, cùng vui cùng vui!" Nụ cười của Tử Xuyên Tú tuy nhiên lại chẳng có chút mừng vui nào, "Theo ta nhớ thì ngươi vẫn còn là tiểu kỳ võ sĩ a? Vị trí phó kỳ bổn lần này có hy vọng rồi."</w:t>
      </w:r>
    </w:p>
    <w:p>
      <w:pPr>
        <w:pStyle w:val="BodyText"/>
      </w:pPr>
      <w:r>
        <w:t xml:space="preserve">Cổ Lội mừng rỡ: "Đa tạ đại nhân tài bồi! Hạ quan nhất định tận tâm tận lực đối với đại nhân, để báo đáp cái ân đề bạt của đại nhân, dâng canh thổi lửa, chuyện gì cũng không từ..."</w:t>
      </w:r>
    </w:p>
    <w:p>
      <w:pPr>
        <w:pStyle w:val="BodyText"/>
      </w:pPr>
      <w:r>
        <w:t xml:space="preserve">"Ừ ừ ừ," Tử Xuyên Tú cắt ngang những câu biểu hiện trung thành của Cổ Lôi, lầu bầu tự nhủ: "Xem ra con người sống đơn đơn thuần thuần đúng là một thứ hạnh phúc a..."</w:t>
      </w:r>
    </w:p>
    <w:p>
      <w:pPr>
        <w:pStyle w:val="BodyText"/>
      </w:pPr>
      <w:r>
        <w:t xml:space="preserve">"Đại nhân ngài nói gì thế?"</w:t>
      </w:r>
    </w:p>
    <w:p>
      <w:pPr>
        <w:pStyle w:val="BodyText"/>
      </w:pPr>
      <w:r>
        <w:t xml:space="preserve">"Ạ, ta bảo ngươi gắng làm tốt hơn nữa a."</w:t>
      </w:r>
    </w:p>
    <w:p>
      <w:pPr>
        <w:pStyle w:val="BodyText"/>
      </w:pPr>
      <w:r>
        <w:t xml:space="preserve">Một đội kỵ binh xuất hiện trước mặt, thấy cờ hiệu của Tử Xuyên Tú thì lập tức phóng tới hành lễ.</w:t>
      </w:r>
    </w:p>
    <w:p>
      <w:pPr>
        <w:pStyle w:val="BodyText"/>
      </w:pPr>
      <w:r>
        <w:t xml:space="preserve">Tử Xuyên Tú dừng ngựa cất tiếng hỏi: "Cánh quân nào thế? Làm gì vậy?"</w:t>
      </w:r>
    </w:p>
    <w:p>
      <w:pPr>
        <w:pStyle w:val="BodyText"/>
      </w:pPr>
      <w:r>
        <w:t xml:space="preserve">Kỵ binh đội trưởng hồi đáp: "Hồi bẩm đại nhân, chúng tôi là trung đội số bảy thuộc đại đội số ba của La Kiệt đại nhân, hiện đang chấp hành nhiệm vụ vận chuyển tù binh."</w:t>
      </w:r>
    </w:p>
    <w:p>
      <w:pPr>
        <w:pStyle w:val="BodyText"/>
      </w:pPr>
      <w:r>
        <w:t xml:space="preserve">"Ạ?" Tử Xuyên Tú đột nhiên hiếu kỳ: "Tù binh nhiều không? Để ta xem coi."</w:t>
      </w:r>
    </w:p>
    <w:p>
      <w:pPr>
        <w:pStyle w:val="BodyText"/>
      </w:pPr>
      <w:r>
        <w:t xml:space="preserve">"Tuân lệnh, đại nhân!" Đội trưởng quay đầu lại quát, bọn kỵ binh dùng roi xua bọn tù binh đến trước mặt Tử Xuyên Tú. Vệ đội khẩn trương vây chung quanh gã, đề phòng tù binh ma tộc đột nhiên nổi điên làm hại người.</w:t>
      </w:r>
    </w:p>
    <w:p>
      <w:pPr>
        <w:pStyle w:val="BodyText"/>
      </w:pPr>
      <w:r>
        <w:t xml:space="preserve">Nhưng thật ra điều này không cần thiết, bỡi vì nhóm tù binh này đều là tinh linh quái - một thứ người nhỏ bé thấp lùn da dẻ màu xanh. Về mặt công nghệ thì tay nghề của chúng cực kỳ tinh xảo, nhưng về lực chiến đấu thì chúng rất kém, tính tình lại ôn hòa, rất dễ bị khuất phục dưới cường quyền. Quân đội ma tộc sử dụng hầu hết bọn chúng cho công tác lao dịch, trên thị trường nô lệ của nhân loại, chúng có thể được bán làm người hầu, giá cả ở Đế đô (Thủ phủ của Tử Xuyên gia) có thể lên đến ba vạn đồng một tên.</w:t>
      </w:r>
    </w:p>
    <w:p>
      <w:pPr>
        <w:pStyle w:val="BodyText"/>
      </w:pPr>
      <w:r>
        <w:t xml:space="preserve">Kỵ binh đội trưởng dường như nhìn thấy vẻ thất vọng của Tử Xuyên Tú, có điểm hơi bối rối, rồi chợt ra quyết tâm làm cho gã vui lên một chút: "Đại nhân, ngài biết không, trong số tù binh của chúng ta còn phát hiện một điều kỳ quái khác nữa a."</w:t>
      </w:r>
    </w:p>
    <w:p>
      <w:pPr>
        <w:pStyle w:val="BodyText"/>
      </w:pPr>
      <w:r>
        <w:t xml:space="preserve">"Vậy sao?"</w:t>
      </w:r>
    </w:p>
    <w:p>
      <w:pPr>
        <w:pStyle w:val="BodyText"/>
      </w:pPr>
      <w:r>
        <w:t xml:space="preserve">Đội trưởng quay đầu lại quát: "Mau đem lên cho đại nhân xem qua!"</w:t>
      </w:r>
    </w:p>
    <w:p>
      <w:pPr>
        <w:pStyle w:val="BodyText"/>
      </w:pPr>
      <w:r>
        <w:t xml:space="preserve">Vài kỵ binh từ phía sau mang lên một cái túi lớn, đội trưởng vừa cười cầu tài vừa mở miệng túi ra: "Đại nhân, đây là một thứ tốt khó gặp lắm đó a."</w:t>
      </w:r>
    </w:p>
    <w:p>
      <w:pPr>
        <w:pStyle w:val="BodyText"/>
      </w:pPr>
      <w:r>
        <w:t xml:space="preserve">Trong túi đó bất ngờ lại là một thiếu nữ! Y phục của nàng có nhàu nát một chút, nhưng vừa nhìn đã biết được làm từ chất liệu rất quý. Vì vừa được thả ra từ trong bao, thần sắc của nàng có vẻ thảm hại, nhưng không hề thương tổn đến vẻ đẹp động lòng người của nàng. Đôi mắt màu xanh lam thật to mang dáng vẻ đặc trưng của nữ giới ma tộc. Cho dù giờ đã trở thành tù binh trong tay người, nàng ta rất bình tĩnh, hoặc có thể là giả vờ bình tĩnh, giương đôi mắt mỹ lệ nhìn những tên nhân loại dám bắt giam nàng. Tuy nàng không hề nói lời nào, nhưng khí chất tôn quý đã lộ ra rất rõ.</w:t>
      </w:r>
    </w:p>
    <w:p>
      <w:pPr>
        <w:pStyle w:val="BodyText"/>
      </w:pPr>
      <w:r>
        <w:t xml:space="preserve">Tử Xuyên Tú nhíu mày: "Viễn đông quân cải tổ thành cướp cạn từ khi nào vậy?"</w:t>
      </w:r>
    </w:p>
    <w:p>
      <w:pPr>
        <w:pStyle w:val="BodyText"/>
      </w:pPr>
      <w:r>
        <w:t xml:space="preserve">Đội trưởng cảm thấy rất ủy khuất: "Đại nhân, đây không phải là con gái tầm thường đâu a! Chúng tôi phát hiện cô ta ở trong chiếc xe ngựa rất đẹp. Xung quanh cô ta còn có mấy chục vệ binh bảo hộ, làm bị thương mấy chục người của chúng tôi, khó khăn lắm mới bắt được cô ta đó a! Cô gái này nhất định là thân phận không tồi, rất có thể là nhân vật cao cấp của ma tộc đấy!"</w:t>
      </w:r>
    </w:p>
    <w:p>
      <w:pPr>
        <w:pStyle w:val="BodyText"/>
      </w:pPr>
      <w:r>
        <w:t xml:space="preserve">"Có hỏi ả chưa?"</w:t>
      </w:r>
    </w:p>
    <w:p>
      <w:pPr>
        <w:pStyle w:val="BodyText"/>
      </w:pPr>
      <w:r>
        <w:t xml:space="preserve">"Ả chẳng chịu đáp gì cả, chúng tôi cũng không có thời gian hỏi kỹ. Hiện giờ đành giao ả cho đại nhân ngài cai quản, đại nhân đừng bỏ qua cơ hội này nha!" Đội trưởng dùng một ngữ khí rất ái muội nói với gã.</w:t>
      </w:r>
    </w:p>
    <w:p>
      <w:pPr>
        <w:pStyle w:val="BodyText"/>
      </w:pPr>
      <w:r>
        <w:t xml:space="preserve">Tử Xuyên Tú cũng cười đáp bằng dáng vẻ rất ái muội: "Hắc hắc hắc, yên tâm, ta nhất định sẽ nói chuyện thật - thật kỹ càng với cô ta a." Thứ ngữ điệu và cử chỉ mờ ám chỉ có khi nam nhân nói chuyện với nam nhân, và chỉ có họ mới nghe và hiểu nó ám chỉ điều gì!</w:t>
      </w:r>
    </w:p>
    <w:p>
      <w:pPr>
        <w:pStyle w:val="BodyText"/>
      </w:pPr>
      <w:r>
        <w:t xml:space="preserve">Chờ cho thân ảnh của các kỵ binh khuất hẳn, Tử Xuyên Tú mới cười đểu hai tiếng: "Thật may đúng lúc bà nương Bạch Xuyên đó không có mặt ở đây, nếu không thì phiền phức rồi!"</w:t>
      </w:r>
    </w:p>
    <w:p>
      <w:pPr>
        <w:pStyle w:val="BodyText"/>
      </w:pPr>
      <w:r>
        <w:t xml:space="preserve">Gã quay sang bảo Cổ Lôi và các thành viên vệ đội: "Lúc Bạch Xuyên hỏi, các ngươi biết làm gì rồi chứ?"</w:t>
      </w:r>
    </w:p>
    <w:p>
      <w:pPr>
        <w:pStyle w:val="BodyText"/>
      </w:pPr>
      <w:r>
        <w:t xml:space="preserve">Cổ Lôi nghiêm mặt: "Đại nhân yên tâm, chúng tôi cái gì cũng chẳng thấy, cái gì cũng chẳng nghe!"</w:t>
      </w:r>
    </w:p>
    <w:p>
      <w:pPr>
        <w:pStyle w:val="BodyText"/>
      </w:pPr>
      <w:r>
        <w:t xml:space="preserve">"Vậy mới đúng là người thông minh!" Tử Xuyên Tú bắt đầu nhìn đông nhìn tây, "Tìm chỗ nào không có người để dựng cái lều bây giờ đây? Chỗ này không được, quá thông thoáng, không tình tứ gì. Chỗ này, tặc tặc, muỗi quá nhiều, lúc làm chuyện đó mà bị cắn ngứa ngứa, không thích..." Gã vừa nói vừa dùng ánh mắt háo sắc mê mê nhìn thiếu nữ, nhìn đến nàng cảm thấy toàn thân không tự tại, bắt đầu cảm thấy bức rức, rồi phát lạnh, phát run, ớn lạnh, nỗi da gà, dựng tóc gáy... Hắn cứ nhìn đến lúc nàng....</w:t>
      </w:r>
    </w:p>
    <w:p>
      <w:pPr>
        <w:pStyle w:val="BodyText"/>
      </w:pPr>
      <w:r>
        <w:t xml:space="preserve">"Ta là đệ tam công chúa Tạp Đan của Ma thần vương quốc. Ta là thành viên hoàng tộc, ta yêu cầu sự đãi ngộ xứng với thân phận của ta!" Thiếu nữ dùng âm thanh hơi run run cố gắng lộ rõ sự trang nghiêm để nói rõ thân phận.</w:t>
      </w:r>
    </w:p>
    <w:p>
      <w:pPr>
        <w:pStyle w:val="BodyText"/>
      </w:pPr>
      <w:r>
        <w:t xml:space="preserve">Các vệ binh đồng thời rít hơi, im lặng như giữa trời ba mươi, khiến âm thanh nào nổi lên cũng đinh tai nhức óc.</w:t>
      </w:r>
    </w:p>
    <w:p>
      <w:pPr>
        <w:pStyle w:val="BodyText"/>
      </w:pPr>
      <w:r>
        <w:t xml:space="preserve">Cổ Lôi nhỏ giọng hỏi: "Chúa ơi, đại nhân, nữ nhân này không thể làm loạn được, nếu không quân pháp sẽ tìm chúng ta xử tội, thế thì phiền lắm a."</w:t>
      </w:r>
    </w:p>
    <w:p>
      <w:pPr>
        <w:pStyle w:val="BodyText"/>
      </w:pPr>
      <w:r>
        <w:t xml:space="preserve">Tử Xuyên Tứ chẳng thèm quay đầu: "Cổ Lôi, ngươi ngư như con heo vậy!" Rồi làu bàu tiếp: "Đây đúng là một vụ đại thu hoạch a."</w:t>
      </w:r>
    </w:p>
    <w:p>
      <w:pPr>
        <w:pStyle w:val="BodyText"/>
      </w:pPr>
      <w:r>
        <w:t xml:space="preserve">--------o0o----------</w:t>
      </w:r>
    </w:p>
    <w:p>
      <w:pPr>
        <w:pStyle w:val="BodyText"/>
      </w:pPr>
      <w:r>
        <w:t xml:space="preserve">Trong bóng tối, Bạch Xuyên phó kỳ bổn lẳng lặng trầm tư trong đội ngũ kỵ binh, sự mừng vui vì thắng lợi lúc ban ngày không thể nào làm tiêu tan sự nghi hoặc trong lòng nàng: vì sao lại thắng một cách dễ dàng như vậy? Ma tộc đang chiếm thế thượng phong, vì cớ gì mà lại đột nhiên triệt quân? Khi kỵ binh của Tử Xuyên gia tộc bắt đầu tiến công, gần như không gặp phải bất kỳ sự đề kháng có tổ chức nào. Trong trận chiến hôm nay, biểu hiện của ma tộc toàn là sự hoảng loạn và kinh khủng, đó không phải là tác phong nhất quán và thường lệ của quân đội cường hãn và thiện chiến này.</w:t>
      </w:r>
    </w:p>
    <w:p>
      <w:pPr>
        <w:pStyle w:val="BodyText"/>
      </w:pPr>
      <w:r>
        <w:t xml:space="preserve">Dù sao thì thắng lợi vẫn cứ là thắng lợi. Đó là cái không thể thay thế, không thể nghi ngờ. Những thi thể của ma tộc bị chém nát như lá rụng mùa thu đang nằm gục đầy trên đất đó là chứng cứ. Đến lúc này nàng mới cảm thấy mồ hôi lạnh đã ướt sũng áo quần dưới giáp: Nếu như phán đoán lúc đó có gì thất ngộ, thì những xác đang nằm lặng lẽ trên mặt đất kia không phải của ma tộc, mà là kỵ binh của Tử Xuyên gia rồi, còn nàng vì chuyện này mà phải chịu trách nhiệm. Cho dù nàng có may mắn sống sót lại được trên chiến trường, khi trở về không thể nào thoát khỏi đội hành hình của hiến binh từ Giám Sát thính...</w:t>
      </w:r>
    </w:p>
    <w:p>
      <w:pPr>
        <w:pStyle w:val="BodyText"/>
      </w:pPr>
      <w:r>
        <w:t xml:space="preserve">Không thể mạo hiểm như vậy nữa, nữ thần may mắn rất hiếm khi khẳng khái như vậy, sẽ chẳng bao giờ chiếu cố cùng một người những hai lần.</w:t>
      </w:r>
    </w:p>
    <w:p>
      <w:pPr>
        <w:pStyle w:val="BodyText"/>
      </w:pPr>
      <w:r>
        <w:t xml:space="preserve">"Đình chỉ truy kích." Nàng hạ lệnh.</w:t>
      </w:r>
    </w:p>
    <w:p>
      <w:pPr>
        <w:pStyle w:val="BodyText"/>
      </w:pPr>
      <w:r>
        <w:t xml:space="preserve">Các kỵ binh như vứt đi gánh nặng, dừng ngựa lại ngay. Đuổi theo suốt năm giờ đồng hồ, hiện giờ bọn họ mệt mỏi vô cùng, nhưng không một ai dám lên tiếng khuyên nữ bạo quân này, tao ngộ của Minh Vũ mọi người đều nhìn thấy rất rõ. Đối với các binh sĩ, nàng tựa hồ còn đáng sợ hơn cả đại ma thần vương vô địch trên thế gian này.</w:t>
      </w:r>
    </w:p>
    <w:p>
      <w:pPr>
        <w:pStyle w:val="BodyText"/>
      </w:pPr>
      <w:r>
        <w:t xml:space="preserve">"Các cánh quân an doanh hạ trại, an bày cho thật kỹ các binh hậu bị, trực ban cải từ bốn người một tổ thành tám người một tổ, phạm vi phòng vệ dự phòng tăng gấp đôi, đốt lửa làm dự cảnh!"</w:t>
      </w:r>
    </w:p>
    <w:p>
      <w:pPr>
        <w:pStyle w:val="BodyText"/>
      </w:pPr>
      <w:r>
        <w:t xml:space="preserve">Truyền lệnh binh vâng lời chạy đi, Bạch Xuyên lại phân công: "Hiện giờ đại bản doanh do Minh Vũ phó kỳ bổn phụ trách, ta cần phải đi gặp Tú Xuyên kỳ bổn."</w:t>
      </w:r>
    </w:p>
    <w:p>
      <w:pPr>
        <w:pStyle w:val="BodyText"/>
      </w:pPr>
      <w:r>
        <w:t xml:space="preserve">Minh Vũ từ trong đội kỵ binh bước ra, sắc mặt rất không vui: "Sao rồi, giao cho ta phụ trách sao? Bạch phó kỳ bổn không sợ ta cướp hết công lao của cô sao?"</w:t>
      </w:r>
    </w:p>
    <w:p>
      <w:pPr>
        <w:pStyle w:val="BodyText"/>
      </w:pPr>
      <w:r>
        <w:t xml:space="preserve">Bạch Xuyên cười khì khì nhìn gã, cười đến nỗi khí tức của Minh Vũ vơi bớt phân nửa, phân nửa còn lại thì.... coi như chuyện nhỏ, không đáng đề cập đến nữa.</w:t>
      </w:r>
    </w:p>
    <w:p>
      <w:pPr>
        <w:pStyle w:val="BodyText"/>
      </w:pPr>
      <w:r>
        <w:t xml:space="preserve">"Còn bực mình ta phải không? Vậy để ta xin lỗi ngươi một tiếng được không... Minh Vũ, nam tử hán đại trượng phu, không được đi so đo đong đếm với nữ lưu chúng tôi chứ, phải không nào?</w:t>
      </w:r>
    </w:p>
    <w:p>
      <w:pPr>
        <w:pStyle w:val="BodyText"/>
      </w:pPr>
      <w:r>
        <w:t xml:space="preserve">Minh Vũ cười khổ, mỗi lần đều thế, hắn biết rất rõ tỳ khí của cô nàng Bạch Xuyên vậy, mỗi lần xin lỗi chẳng qua là mỗi lần lấp liếm lỗi mạo phạm đã gây ra.</w:t>
      </w:r>
    </w:p>
    <w:p>
      <w:pPr>
        <w:pStyle w:val="BodyText"/>
      </w:pPr>
      <w:r>
        <w:t xml:space="preserve">"Coi như ta sợ cô luôn, làm như trước giờ chưa bao giờ bị cô đánh qua vậy. Nói cho cô biết chuyện này nghe, ta vừa rồi hỏi các tù binh vừa bắt được, cách bọn chúng khai rất kỳ quái. Tất cả bọn chúng đều cho rằng, trong lúc bọn chúng đang tiến công, chỉ huy quan Cát Sa và phó chỉ huy Vân Trầm của bọn chúng đều bị giết chết, toàn quân mất chỉ huy, dẫn đến quân tâm đại loạn, không đánh mà thua."</w:t>
      </w:r>
    </w:p>
    <w:p>
      <w:pPr>
        <w:pStyle w:val="BodyText"/>
      </w:pPr>
      <w:r>
        <w:t xml:space="preserve">"Vậy sao?!" Bạch Xuyên hơi kinh ngạc: "Ai làm vậy? Giúp cho ta nhiều quá đi mất."</w:t>
      </w:r>
    </w:p>
    <w:p>
      <w:pPr>
        <w:pStyle w:val="BodyText"/>
      </w:pPr>
      <w:r>
        <w:t xml:space="preserve">"Bọn chúng chỉ biết là do một kẻ thuộc nhân loại làm. Cô biết rồi đó, đối với ma tộc mà nói, nhân loại của chúng ta ai cũng giống ai, cũng giống như chúng ta nhìn bọn quái vật da xanh răng chìa bọn chúng vậy. Một người thật đáng sợ a, tự vùi mình dưới cát chờ chủ soái của ma tộc đi ngang qua thì đột nhiên phá cát phóng ra giết người, hơn nữa đều toàn là một đao trí mệnh a."</w:t>
      </w:r>
    </w:p>
    <w:p>
      <w:pPr>
        <w:pStyle w:val="BodyText"/>
      </w:pPr>
      <w:r>
        <w:t xml:space="preserve">Bạch Xuyên kinh ngạc: "Viễn đông địa khu có cao thủ như thế sao? Võ nghệ cực giỏi, lại còn kiên nhẫn, lạnh lùng tàn khốc, tự chôn mình trong cát..."</w:t>
      </w:r>
    </w:p>
    <w:p>
      <w:pPr>
        <w:pStyle w:val="BodyText"/>
      </w:pPr>
      <w:r>
        <w:t xml:space="preserve">Nàng nghĩ tới nghĩ tới, bất giác không khỏi rùng mình.</w:t>
      </w:r>
    </w:p>
    <w:p>
      <w:pPr>
        <w:pStyle w:val="BodyText"/>
      </w:pPr>
      <w:r>
        <w:t xml:space="preserve">Minh Vũ dường như nghĩ ra được điều gì: "Nhưng ta nghĩ, kỳ bổn của chúng ta nhất định sẽ biết điều này a? Nếu không, người sẽ không bảo chúng ta tiến công..."</w:t>
      </w:r>
    </w:p>
    <w:p>
      <w:pPr>
        <w:pStyle w:val="BodyText"/>
      </w:pPr>
      <w:r>
        <w:t xml:space="preserve">Nhắc đến Tử Xuyên Tú, Bạch Xuyên lại tức anh ách trong bụng: "Người đừng có coi trọng cái tên heo lù đó quá! Ngươi biết lúc chúng ta vào sinh ra tử thì hắn ở đó làm gì không? Tắm, ăn, ngủ, chỉ còn thiếu có nữ nhân nữa thôi! Chẳng qua là hắn không tìm được nữ nhân nào đó mà. Hắn làm gì có dáng vẻ của thống soái toàn quân chứ..."</w:t>
      </w:r>
    </w:p>
    <w:p>
      <w:pPr>
        <w:pStyle w:val="BodyText"/>
      </w:pPr>
      <w:r>
        <w:t xml:space="preserve">Minh Vũ chầm chậm đáp: "Chỉ cần chiến thắng, hắn thích làm cái gì thì cứ làm thế ấy, ta không quan tâm. Cô sao lại bực mình đến như vậy?" Gã nheo mắt nhìn Bạch Xuyên, ánh mắt lộ rõ thâm ý.</w:t>
      </w:r>
    </w:p>
    <w:p>
      <w:pPr>
        <w:pStyle w:val="BodyText"/>
      </w:pPr>
      <w:r>
        <w:t xml:space="preserve">"Lần này bỡi vì vận khí của hắn tốt, vớ phải lúc bên ma tộc gặp phải vận đen như mõm chó!"</w:t>
      </w:r>
    </w:p>
    <w:p>
      <w:pPr>
        <w:pStyle w:val="BodyText"/>
      </w:pPr>
      <w:r>
        <w:t xml:space="preserve">"Chỉ sợ đó không phải là vận khí. Vận khí lần này sao tốt dữ vậy, trận phản kích ở Đế đô vào sáu năm trước cũng là do vận khí tốt hay sao? Đối địch với Lưu Phong Sương, ngoại trừ người thì còn có ai có thể không mất một binh một tốt mà có thể đào thoát? Ma tộc hai lần xâm phạm Viễn đông, chỉ có cánh quân của người mới hoàn hảo vô tổn quay trở về... Đối với một kẻ "khờ" mới mười một tuổi đã tòng quân, thân kinh mấy chục chiến dịch lớn nhỏ mà chưa bại lần nào, xem ra vận khí của y quá tốt đến ghê người luôn a?"</w:t>
      </w:r>
    </w:p>
    <w:p>
      <w:pPr>
        <w:pStyle w:val="BodyText"/>
      </w:pPr>
      <w:r>
        <w:t xml:space="preserve">----- ooo0ooo---</w:t>
      </w:r>
    </w:p>
    <w:p>
      <w:pPr>
        <w:pStyle w:val="BodyText"/>
      </w:pPr>
      <w:r>
        <w:t xml:space="preserve">Bạch Xuyên thúc ngựa chạy trong trời đêm, lời của Minh Vũ cứ nhất mực vang vọng lên trong tâm trí nàng. Nàng nghĩ: "Đúng a, vận mệnh mõm chó của hắn sao mà tốt quá như vậy a... chẳng lẽ hắn nhất mực thâm tàng bất lộ?"</w:t>
      </w:r>
    </w:p>
    <w:p>
      <w:pPr>
        <w:pStyle w:val="BodyText"/>
      </w:pPr>
      <w:r>
        <w:t xml:space="preserve">Đúng rồi, ta phải hỏi hắn cho ra lẽ, vạch trận cái bản mặt chân chính đằng sau cái vẻ hiếu sắc và ngại chuyện của hắn ra!</w:t>
      </w:r>
    </w:p>
    <w:p>
      <w:pPr>
        <w:pStyle w:val="BodyText"/>
      </w:pPr>
      <w:r>
        <w:t xml:space="preserve">Phía trước là đèn lửa của trung quân, trước khi vệ đội của Tử Xuyên Tú kịp ngăn cản, Bạch Xuyên đã thúc ngựa phóng thẳng vào đại bản doanh.</w:t>
      </w:r>
    </w:p>
    <w:p>
      <w:pPr>
        <w:pStyle w:val="BodyText"/>
      </w:pPr>
      <w:r>
        <w:t xml:space="preserve">Vệ đội trưởng Cổ Lôi bước lên nghênh tiếp: "Bạch Xuyên phó kỳ bổn, đại nhân đã ra lệnh rồi, ngài không thể vào!"</w:t>
      </w:r>
    </w:p>
    <w:p>
      <w:pPr>
        <w:pStyle w:val="BodyText"/>
      </w:pPr>
      <w:r>
        <w:t xml:space="preserve">"Vì cái gì?" Bạch Xuyên chẳng thèm lý đến y, thầm nghĩ: "Chẳng lẽ vào lúc này hắn đang lộ ra cái bản mặt không muốn để cho người khác thấy? Nhất định phải vào!"</w:t>
      </w:r>
    </w:p>
    <w:p>
      <w:pPr>
        <w:pStyle w:val="BodyText"/>
      </w:pPr>
      <w:r>
        <w:t xml:space="preserve">Nàng dấn bước tiến vào trướng bồng của trung quân, chợt nhìn thấy Tử Xuyên Tú đang ôm một thiếu nữ mỹ lệ chuẩn bị hôn...</w:t>
      </w:r>
    </w:p>
    <w:p>
      <w:pPr>
        <w:pStyle w:val="BodyText"/>
      </w:pPr>
      <w:r>
        <w:t xml:space="preserve">Nàng lập tức giận dữ điên người, rút cây mã đao chém ngay tới: "Thì ra đây chính là bộ mặt chân chính của Tử Xuyên Tú ngươi! Chuẩn bị chịu chết đi ngươi!"</w:t>
      </w:r>
    </w:p>
    <w:p>
      <w:pPr>
        <w:pStyle w:val="BodyText"/>
      </w:pPr>
      <w:r>
        <w:t xml:space="preserve">"Ai da, rất may là thân thủ của ta nhanh nhẹn, suýt chút nữa để cho cô chém trúng rồi!" Tử Xuyên Tú kinh hồn chưa định: "Bạch phó kỳ bổn, cô quá lỗ mảng rồi. Chẳng lẽ bổn kỳ bổn xem rất giống bộ dạng của kẻ háo sắc chuyện chọc ghẹo thiếu nữ vô tri hay sao? A, Cổ Lôi, biểu tình của các ngươi sao vậy a?"</w:t>
      </w:r>
    </w:p>
    <w:p>
      <w:pPr>
        <w:pStyle w:val="BodyText"/>
      </w:pPr>
      <w:r>
        <w:t xml:space="preserve">Bạch Xuyên không phục cãi lại: "Đại nhân, ngài nghĩ coi, trong trời đêm thanh vắng, trong trướng bồng không người, ngài lại ôm một thiếu nữ lạ, ngài làm sao không khiến bộ hạ ta nghĩ này nghĩ nọ chứ a?"</w:t>
      </w:r>
    </w:p>
    <w:p>
      <w:pPr>
        <w:pStyle w:val="BodyText"/>
      </w:pPr>
      <w:r>
        <w:t xml:space="preserve">Tử Xuyên Tú: "Cô nên nghĩ như thế này nè: Thiếu nữ này chính là đệ tam công chúa của ma tộc - Tạp Đan. Ả ta là tù binh rất quan trọng của quân ta. Hiện giờ ả nhân vì bị bắt mà sợ quá xỉu rồi, còn thượng ty Tú Xuyên kỳ bổn (ngoại hiệu của Tử Xuyên Tú) phẩm hạnh đoan trang, nhân cách cao thượng của ngươi đang vô tư không tạp niệm gì chuẩn bị hô hấp nhân tạo cho ả - Nghĩ như vậy mới là ý nghĩ chính thường đó nha!"</w:t>
      </w:r>
    </w:p>
    <w:p>
      <w:pPr>
        <w:pStyle w:val="BodyText"/>
      </w:pPr>
      <w:r>
        <w:t xml:space="preserve">Bạch Xuyên: "Ụa, làm sao có thể nghĩ đến cỡ đó được?"</w:t>
      </w:r>
    </w:p>
    <w:p>
      <w:pPr>
        <w:pStyle w:val="BodyText"/>
      </w:pPr>
      <w:r>
        <w:t xml:space="preserve">Tử Xuyên Tú: "Như vậy chứng tỏ cô chưa xem qua bộ phim dài tập nào của điện ảnh Hương cảng, vì bên trong đó có rất nhiều tình tiết y chang thế này."</w:t>
      </w:r>
    </w:p>
    <w:p>
      <w:pPr>
        <w:pStyle w:val="BodyText"/>
      </w:pPr>
      <w:r>
        <w:t xml:space="preserve">Bạch Xuyên: "Đại nhân, ngài đang nói gì vậy?"</w:t>
      </w:r>
    </w:p>
    <w:p>
      <w:pPr>
        <w:pStyle w:val="BodyText"/>
      </w:pPr>
      <w:r>
        <w:t xml:space="preserve">Tử Xuyên Tú: "Chết cha, không có gì, ta bị lẫn về thời gian rồi, mọi người coi như chưa hề nghe thấy vậy!"</w:t>
      </w:r>
    </w:p>
    <w:p>
      <w:pPr>
        <w:pStyle w:val="BodyText"/>
      </w:pPr>
      <w:r>
        <w:t xml:space="preserve">Bạch Xuyên: "Cho dù là công chúa của ma tộc có xỉu đi chăng nữa, ai cũng có thể giúp ả ta hô hấp nhân tạo được mà, vì sao lại chỉ có đại nhân ngài mới được?"</w:t>
      </w:r>
    </w:p>
    <w:p>
      <w:pPr>
        <w:pStyle w:val="BodyText"/>
      </w:pPr>
      <w:r>
        <w:t xml:space="preserve">Tứ Xuyên Tú: "Nếu như ai cũng có thể giúp ả hô hấp nhân tạo được, vì sao ta không thể?"</w:t>
      </w:r>
    </w:p>
    <w:p>
      <w:pPr>
        <w:pStyle w:val="BodyText"/>
      </w:pPr>
      <w:r>
        <w:t xml:space="preserve">Tiết 3: Ca Khúc Khải Hoàn.</w:t>
      </w:r>
    </w:p>
    <w:p>
      <w:pPr>
        <w:pStyle w:val="BodyText"/>
      </w:pPr>
      <w:r>
        <w:t xml:space="preserve">Tử Xuyên Tú: "Báo cáo tình hình chút đi, Bạch phó kỳ bổn."</w:t>
      </w:r>
    </w:p>
    <w:p>
      <w:pPr>
        <w:pStyle w:val="BodyText"/>
      </w:pPr>
      <w:r>
        <w:t xml:space="preserve">Bạch Xuyên: "Tuân lệnh đại nhân. Quân ta sau khi trải qua năm giờ chiến đấu, đã gây thương vong cho khoảng ba vạn ma tộc. Chúng ta đã hạ đại doanh và đội lương của chúng, lần này ma tộc xuất chinh hai mươi lăm cái Bạch phi phong (Bạch phi phong - áo choàng trắng - chỉ đoàn đội trưởng của ma tộc, chuyên môn khóac áo choàng màu trắng để phân biệt với các binh sĩ khác), bị quân của tôi giết năm tên, quân của Minh Vũ giết bốn tên, bắt sống ba tên, còn mười ba tên trước mắt hạ lạc bất minh."</w:t>
      </w:r>
    </w:p>
    <w:p>
      <w:pPr>
        <w:pStyle w:val="BodyText"/>
      </w:pPr>
      <w:r>
        <w:t xml:space="preserve">Tử Xuyên Tú gật đầu: "La Kiệt phó kỳ bổn vừa đến trình chiến báo, bên chỗ hắn cũng bắt được bảy tên bạch phi phong, tính ra giết khoảng một vạn tên địch. Như vậy, có thể khẳng định chủ lực của ma tộc căn bản không còn tồn tại nữa, công tác còn lại chỉ là dọn dẹp chiến trường mà thôi."</w:t>
      </w:r>
    </w:p>
    <w:p>
      <w:pPr>
        <w:pStyle w:val="BodyText"/>
      </w:pPr>
      <w:r>
        <w:t xml:space="preserve">Bạch Xuyên khom người: "Đây là một trường đại thắng lợi, đại nhân, cung hỉ ngài, ngài đúng là chịu khổ nhiều a!" Nhưng trong bụng nàng lại rủa: "Đúng a, ngủ, ăn uống, chơi gái... cực quá ha!"</w:t>
      </w:r>
    </w:p>
    <w:p>
      <w:pPr>
        <w:pStyle w:val="BodyText"/>
      </w:pPr>
      <w:r>
        <w:t xml:space="preserve">"Ai da, hiếm có dịp Bạch phó kỳ bổn ngươi thông hiểu cho bổn quan như vậy... Nói thật thì ta quả thiệt là cực lắm a. Mệt nhọc cả ngày, hiện giờ ta nên đi nghỉ ngơi rồi, thật phiền Bạch Phó Kỳ Bổn cô quá, công tác cảnh giới cho đại bản doanh phải nhờ cô thôi!"</w:t>
      </w:r>
    </w:p>
    <w:p>
      <w:pPr>
        <w:pStyle w:val="BodyText"/>
      </w:pPr>
      <w:r>
        <w:t xml:space="preserve">Bạch Xuyên len lén đưa ngón tay giữa ra (Chú : hành vi tục tĩu, dùng để mắng chửi đối phương), cung kính hỏi: "Đại nhân, hạ quan có chuyện không rõ muốn thỉnh giáo."</w:t>
      </w:r>
    </w:p>
    <w:p>
      <w:pPr>
        <w:pStyle w:val="BodyText"/>
      </w:pPr>
      <w:r>
        <w:t xml:space="preserve">Tử Xuyên Tú: "Hả?"</w:t>
      </w:r>
    </w:p>
    <w:p>
      <w:pPr>
        <w:pStyle w:val="BodyText"/>
      </w:pPr>
      <w:r>
        <w:t xml:space="preserve">Bạch Xuyên: "Căn cứ tù binh khai báo, sở dĩ quân đội của ma tộc đại bại là do quan chỉ huy và phó chỉ huy của chúng bị thích khách thần bí tiêu diệt, chuyện này các quan chỉ huy ở tiền tuyến chúng tôi đều không hề hay biết, không biết đại nhân ngài từ đâu mà biết chuyện này, rồi hạ mệnh lệnh cho chúng tôi tiến công?"</w:t>
      </w:r>
    </w:p>
    <w:p>
      <w:pPr>
        <w:pStyle w:val="BodyText"/>
      </w:pPr>
      <w:r>
        <w:t xml:space="preserve">Mặt Tử Xuyên Tú lộ đầy vẻ kinh ngạc: "Ta hạ lệnh cho các ngươi tiến công? Có chuyện này sao? Không có đâu nha, là Bạch phó kỳ bổn ngươi tự hạ mệnh lệnh mà?"</w:t>
      </w:r>
    </w:p>
    <w:p>
      <w:pPr>
        <w:pStyle w:val="BodyText"/>
      </w:pPr>
      <w:r>
        <w:t xml:space="preserve">Bạch Xuyên: "Đại nhân, ngài lúc đó không phải là nói...."</w:t>
      </w:r>
    </w:p>
    <w:p>
      <w:pPr>
        <w:pStyle w:val="BodyText"/>
      </w:pPr>
      <w:r>
        <w:t xml:space="preserve">Tử Xuyên Tú: "À, lúc đó ngươi đến thỉnh ý ta, ngươi nói La Kiệt muốn tiến công, ta nói ai thích đánh thì đánh.... là vậy đó mà? Chuyện này từ đầu đến cuối là do ngươi và La Kiệt quyết định đúng không a? Ta có bao giờ hạ mệnh lệnh để ngươi đi chạy quắn đít cuống cuồng một hồi như vậy đâu?"</w:t>
      </w:r>
    </w:p>
    <w:p>
      <w:pPr>
        <w:pStyle w:val="BodyText"/>
      </w:pPr>
      <w:r>
        <w:t xml:space="preserve">Bạch Xuyên ngẫm nghĩ, quả nhiên là mọi chuyện đã xảy ra như vậy, nhưng khẩu khí lúc đó của Tử Xuyên Tú... rất may là thắng rồi, nếu mà thua thì mọi trách nhiệm đều do bản thân nàng gánh vác. Nghĩ đến hậu quả này, mồ hôi lạnh của Bạch Xuyên lại ứa ra, làm ướt cả lưng áo.</w:t>
      </w:r>
    </w:p>
    <w:p>
      <w:pPr>
        <w:pStyle w:val="BodyText"/>
      </w:pPr>
      <w:r>
        <w:t xml:space="preserve">"Ngươi không cần phải sợ, dù sao thì cũng thắng rồi, chẳng lẽ giám sát thính còn đi truy cứu tội ngươi hiểu lầm truyền sai quân lệnh hay sao?" Tử Xuyến Tú dường như đã đoán ra tâm sự của Bạch Xuyên, chậm rãi bảo: 'Ngày mai chúng ta thu đội trở về Sa gia thị, công tác truy quét giao lại cho quân của Ca Tây kỳ bổn hoàn thành thôi."</w:t>
      </w:r>
    </w:p>
    <w:p>
      <w:pPr>
        <w:pStyle w:val="BodyText"/>
      </w:pPr>
      <w:r>
        <w:t xml:space="preserve">Bạch Xuyên vội thưa: "Nhưng đại nhân à, chúng ta khó khăn lắm mới đánh ra được cục diện ngày hôm nay, phải nên thừa thắng truy kích chứ!"</w:t>
      </w:r>
    </w:p>
    <w:p>
      <w:pPr>
        <w:pStyle w:val="BodyText"/>
      </w:pPr>
      <w:r>
        <w:t xml:space="preserve">Tử Xuyên Tú: "Chúng ta nếu chiếm hết mọi công lao, các cánh quân khác sẽ nói chúng ta là không biết tiến thối, để rồi sau này chúng ta sẽ gặp khó khăn nói chuyện với người a."</w:t>
      </w:r>
    </w:p>
    <w:p>
      <w:pPr>
        <w:pStyle w:val="BodyText"/>
      </w:pPr>
      <w:r>
        <w:t xml:space="preserve">Gã lười biếng chậm rãi trở về trướng bồng: "Đêm đã khuya rồi, Bạch phó kỳ bổn đi nghỉ đi. Ngày mai còn lên đường nữa."</w:t>
      </w:r>
    </w:p>
    <w:p>
      <w:pPr>
        <w:pStyle w:val="BodyText"/>
      </w:pPr>
      <w:r>
        <w:t xml:space="preserve">Bạch Xuyên đột nhiên đại ngộ, bằng ba vạn quân mà đại phá tám vạn quân ma tộc, công lao của Tử Xuyên Tú kỳ này cực lớn, ai cũng không thể cướp đi được. Nếu đã như thế, nên chăng làm chuyện thuận nhân tình, để cho người khác có chút cháo để ăn mà chẳng hận gì gã, nghĩ được như vậy quả thật là một giọt nước cũng không lọt a!</w:t>
      </w:r>
    </w:p>
    <w:p>
      <w:pPr>
        <w:pStyle w:val="BodyText"/>
      </w:pPr>
      <w:r>
        <w:t xml:space="preserve">Nhìn bóng dáng của gã khuất sau màn, Bạch Xuyên càng lúc càng cảm thấy không thể hiểu nổi vị thanh niên thượng cấp này...</w:t>
      </w:r>
    </w:p>
    <w:p>
      <w:pPr>
        <w:pStyle w:val="BodyText"/>
      </w:pPr>
      <w:r>
        <w:t xml:space="preserve">-----o0o-----</w:t>
      </w:r>
    </w:p>
    <w:p>
      <w:pPr>
        <w:pStyle w:val="BodyText"/>
      </w:pPr>
      <w:r>
        <w:t xml:space="preserve">Chạng vạng ngày hôm sau, toàn bộ cánh quân khải hoàn của Tử Xuyên Tú tiến vào Sa Gia thị, nhận được sự hoan nghênh gần như cuồng loạn của thị dân.</w:t>
      </w:r>
    </w:p>
    <w:p>
      <w:pPr>
        <w:pStyle w:val="BodyText"/>
      </w:pPr>
      <w:r>
        <w:t xml:space="preserve">Sa Gia thị nằm gần ở Hằng Xuyên chiến tuyến, mỗi lần ma tộc tấn công đều chịu cảnh chiến hỏa tồi tàn trước hết.</w:t>
      </w:r>
    </w:p>
    <w:p>
      <w:pPr>
        <w:pStyle w:val="BodyText"/>
      </w:pPr>
      <w:r>
        <w:t xml:space="preserve">Viễn Đông quân của Tử Xuyên gia tộc không mấy giỏi giang gì, đối diện với ma tộc đại quân đều thua nhiều thắng ít, khiến cho thị dân phải chạy trốn liên miên, thống khổ không gì chịu được.</w:t>
      </w:r>
    </w:p>
    <w:p>
      <w:pPr>
        <w:pStyle w:val="BodyText"/>
      </w:pPr>
      <w:r>
        <w:t xml:space="preserve">Lần này nghe đại quân của ma tộc áp tới cảnh địa, gia tộc chỉ phái một kỳ bổn vừa mười tám tuổi ra nghênh chiến, nếu không phải gã mang họ Tử Xuyên, nhất định không thăng chức nhanh như vậy: Mới mười tám tuổi đã làm kỳ bổn, nên mọi người không mấy hy vọng thắng lợi, ngay từ đầu đã sớm thu thập tài sản chuẩn bị chạy dài. Thế mà, chẳng hiểu vị kỵ bổn mười tám tuổi này gặp vận may chó ngáp phải ruồi gì đó, ma tộc đại quân không chiến mà bại... tin tức truyền về, toàn thành vui sướng reo mừng!</w:t>
      </w:r>
    </w:p>
    <w:p>
      <w:pPr>
        <w:pStyle w:val="BodyText"/>
      </w:pPr>
      <w:r>
        <w:t xml:space="preserve">Khi quân của Tử Xuyên Tú xếp hàng nhập thành, những người hoan nghênh thiếu điều đẩy tan đội ngũ, các thị dân hồ loạn tặng cho các sĩ binh những lễ vật không đáng tiền như: trứng gà luộc còn sống, khăn tay dính đầy mồ hôi, trang sức mạ bạc, quả cầu ném muốn vỡ đầu người... Những thứ này dầu có giữ cũng chẳng làm được việc gì! Ngoài ra mọi người còn hùa nhau uống từng chén lớn rượu mạnh để lâu bán không được, vì thế sau vụ này có hơn ba chục ông chủ lò rượu tránh được vận mệnh phá sản, ngược lại có mười một chủ quán rượu tuyên bố phá sản sau vụ này, vì các binh sĩ sau khi uống rượu đã đập phá quán tơi bời...</w:t>
      </w:r>
    </w:p>
    <w:p>
      <w:pPr>
        <w:pStyle w:val="BodyText"/>
      </w:pPr>
      <w:r>
        <w:t xml:space="preserve">Các tăng lữ mục sư pháp bào trang nghiêm cầu chúc cho binh lính: "Cảm tạ các con a, các chiến sĩ bảo hộ bách chiến bách thắng của chúng ta! Nguyện chiến thần vĩnh viễn phù hộ và theo sát bước các con!" Bình thường không mấy ai tin vào thần thánh của họ, vô dụng vẫn là vô dụng, nhưng rất hiếm có dịp như hôm nay, vừa có thể tuyên truyền tín ngưỡng một chút, vừa không bị người ta ném đá....</w:t>
      </w:r>
    </w:p>
    <w:p>
      <w:pPr>
        <w:pStyle w:val="BodyText"/>
      </w:pPr>
      <w:r>
        <w:t xml:space="preserve">Các nữ lang trẻ tuổi mỹ lệ vung vẫy hoa tươi bước lên ôm các binh sĩ chưa từng quen biết, hôn hít hân hoan... Căn cứ thống kê, quân của Tử Xuyên Tú chỉ tiến thành chưa được mười lăm phút mà đã có hơn bảy nghìn binh sĩ mất đi nụ hôn đầu đời định dành cho người yêu ở quê nhà! Có thể thấy tổn thất là cực kỳ lớn lao! Rất nhiều câu chuyện ái tình động lòng người hoặc là không động lòng người vì thế mà bắt đầu, các mục sư chứng hôn ở giáo đường làm ăn phát đạt hẳn lên!</w:t>
      </w:r>
    </w:p>
    <w:p>
      <w:pPr>
        <w:pStyle w:val="BodyText"/>
      </w:pPr>
      <w:r>
        <w:t xml:space="preserve">Sau này có người thống kê lại được, quân của Tử Xuyên Tú chỉ ở Sa Gia thị có một tuần, thế mà mười tháng sau tỷ lệ sinh em bé trong vùng cực kỳ cao, gấp 169% so với mức thường! Hơn nữa tính danh của các em bé hầu hết đều là "Hoài quân" "Niệm binh" "Ái quân"...</w:t>
      </w:r>
    </w:p>
    <w:p>
      <w:pPr>
        <w:pStyle w:val="BodyText"/>
      </w:pPr>
      <w:r>
        <w:t xml:space="preserve">---- o0o----</w:t>
      </w:r>
    </w:p>
    <w:p>
      <w:pPr>
        <w:pStyle w:val="BodyText"/>
      </w:pPr>
      <w:r>
        <w:t xml:space="preserve">Tối hôm đó, La Kiệt, Bạch Xuyên, Minh Vũ ba vị phó kỳ bổn ra ngoài tuần tra nhai đạo, kiểm tra coi có quân kỷ bất nghiêm hay hành vi làm loạn binh tư hay không.</w:t>
      </w:r>
    </w:p>
    <w:p>
      <w:pPr>
        <w:pStyle w:val="BodyText"/>
      </w:pPr>
      <w:r>
        <w:t xml:space="preserve">Minh Vũ: "Bạch Xuyên, ta cảm thấy ngươi hôm nay có chút không ổn, đã hơn hai chục tiếng đồng hồ rồi mà ngươi không mắng Tú Xuyên kỳ bổn câu nào! Hôm nay ngươi khó ở hả?"</w:t>
      </w:r>
    </w:p>
    <w:p>
      <w:pPr>
        <w:pStyle w:val="BodyText"/>
      </w:pPr>
      <w:r>
        <w:t xml:space="preserve">La Kiệt vờ bước tới sờ trán Bạch Xuyên: "Ừ, nóng quá, ngươi bị cảm mạo rồi... ai da!"</w:t>
      </w:r>
    </w:p>
    <w:p>
      <w:pPr>
        <w:pStyle w:val="BodyText"/>
      </w:pPr>
      <w:r>
        <w:t xml:space="preserve">Bạch Xuyên thu lại quyền: "Chẳng có gì, ta chỉ cải biến cách nhìn của ta đối với hắn thôi...."</w:t>
      </w:r>
    </w:p>
    <w:p>
      <w:pPr>
        <w:pStyle w:val="BodyText"/>
      </w:pPr>
      <w:r>
        <w:t xml:space="preserve">Lúc này mọi người chợt nghe ở một quán nhỏ bên đường vang lên tiếng của Tử Xuyên Tú: "Bia lục địa bao nhiêu tiền một bình?"</w:t>
      </w:r>
    </w:p>
    <w:p>
      <w:pPr>
        <w:pStyle w:val="BodyText"/>
      </w:pPr>
      <w:r>
        <w:t xml:space="preserve">Tiếng cô phục vụ: "Ba đồng bạc, quân quan tiên sinh."</w:t>
      </w:r>
    </w:p>
    <w:p>
      <w:pPr>
        <w:pStyle w:val="BodyText"/>
      </w:pPr>
      <w:r>
        <w:t xml:space="preserve">Tử Xuyến Tú: "Ối da, mắc hơn đế đô nhiều... ta mua hai bình!"</w:t>
      </w:r>
    </w:p>
    <w:p>
      <w:pPr>
        <w:pStyle w:val="BodyText"/>
      </w:pPr>
      <w:r>
        <w:t xml:space="preserve">Cô phục vụ: "Xin lỗi, xin hỏi quân quan tiên sinh có phải là binh sĩ của Tú Xuyên đại nhân không?"</w:t>
      </w:r>
    </w:p>
    <w:p>
      <w:pPr>
        <w:pStyle w:val="BodyText"/>
      </w:pPr>
      <w:r>
        <w:t xml:space="preserve">Tử Xuyên Tú: "Đúng a!"</w:t>
      </w:r>
    </w:p>
    <w:p>
      <w:pPr>
        <w:pStyle w:val="BodyText"/>
      </w:pPr>
      <w:r>
        <w:t xml:space="preserve">Cô phục vụ: "Vậy giảm cho ngài một nửa!"</w:t>
      </w:r>
    </w:p>
    <w:p>
      <w:pPr>
        <w:pStyle w:val="BodyText"/>
      </w:pPr>
      <w:r>
        <w:t xml:space="preserve">"Tử Xuyên Tú tiếp: "Tại sao?"</w:t>
      </w:r>
    </w:p>
    <w:p>
      <w:pPr>
        <w:pStyle w:val="BodyText"/>
      </w:pPr>
      <w:r>
        <w:t xml:space="preserve">Cô phục vụ: "Bởi vì các anh là anh hùng!"</w:t>
      </w:r>
    </w:p>
    <w:p>
      <w:pPr>
        <w:pStyle w:val="BodyText"/>
      </w:pPr>
      <w:r>
        <w:t xml:space="preserve">Tử Xuyên Tú: "Anh hùng... vậy ta mua bốn bình!"</w:t>
      </w:r>
    </w:p>
    <w:p>
      <w:pPr>
        <w:pStyle w:val="BodyText"/>
      </w:pPr>
      <w:r>
        <w:t xml:space="preserve">Cô phục vụ: "...."</w:t>
      </w:r>
    </w:p>
    <w:p>
      <w:pPr>
        <w:pStyle w:val="BodyText"/>
      </w:pPr>
      <w:r>
        <w:t xml:space="preserve">............</w:t>
      </w:r>
    </w:p>
    <w:p>
      <w:pPr>
        <w:pStyle w:val="BodyText"/>
      </w:pPr>
      <w:r>
        <w:t xml:space="preserve">La Kiệt hỏi Bạch Xuyên: "Vừa rồi ngươi nói ngươi đổi cách nhìn của ngươi đối với hắn...."</w:t>
      </w:r>
    </w:p>
    <w:p>
      <w:pPr>
        <w:pStyle w:val="BodyText"/>
      </w:pPr>
      <w:r>
        <w:t xml:space="preserve">Bạch Xuyên mặt vô biểu tình: "Hiện giờ cách nhìn của ta lại đổi nữa rồi... chạy mau, chúng ta không quen hắn!"</w:t>
      </w:r>
    </w:p>
    <w:p>
      <w:pPr>
        <w:pStyle w:val="BodyText"/>
      </w:pPr>
      <w:r>
        <w:t xml:space="preserve">Tiết 4: Thăng chức, vượt cấp.</w:t>
      </w:r>
    </w:p>
    <w:p>
      <w:pPr>
        <w:pStyle w:val="BodyText"/>
      </w:pPr>
      <w:r>
        <w:t xml:space="preserve">Cổ Kỳ sơn mạch chính là phân giới tuyến giữa Viễn Đông địa khu và phúc địa của Tử Xuyên gia tộc. Quần sơn cao vút và hiểm trở này tựa hồ như là một vách ngăn tự nhiên không thể vượt qua. Chỉ có Trường Hà công lộ từ đại lục thông qua Cổ Kỳ sơn mạch là khuyết khẩu duy nhất lối liền Viễn Đông và phúc địa của gia tộc.</w:t>
      </w:r>
    </w:p>
    <w:p>
      <w:pPr>
        <w:pStyle w:val="BodyText"/>
      </w:pPr>
      <w:r>
        <w:t xml:space="preserve">Cứ điểm Ngõa Luân hùng vĩ được thành lập vào năm 456 Đế quốc lịch, tọa lạc ở trên khuyết khẩu này, ngăn ngang Trường Hà công lộ, được coi là đệ nhất cứ điểm trên đại lục (trừ Đại ma thần bảo của Ma tộc ra), dĩ nhiên vị trí chiến lược trọng yếu vô cùng. Cứ điểm này kiên cố vô bì, có lời truyền rằng: "Chỉ cần trốn ở Ngõa Luân, cho dù chúng thần phát nộ cũng không thèm sợ!"</w:t>
      </w:r>
    </w:p>
    <w:p>
      <w:pPr>
        <w:pStyle w:val="BodyText"/>
      </w:pPr>
      <w:r>
        <w:t xml:space="preserve">Sự thật chứng minh Ngõa Luân là mỹ danh có thể tin được. Từ khi Tử Xuyên gia tộc kiến lập cho đến nay, quân đội của Ma tộc đã bốn lần phát động hơn trăm vạn tiến hành đại công kích, nhưng Tử Xuyên gia tộc đều dựa vào cứ điểm Ngõa Luân kiện cường ngăn trở, khiến cho Ma tộc quân đội có cường hãn thế nào cũng tới trước cứ điểm này mà vuốt mặt quay về.</w:t>
      </w:r>
    </w:p>
    <w:p>
      <w:pPr>
        <w:pStyle w:val="BodyText"/>
      </w:pPr>
      <w:r>
        <w:t xml:space="preserve">Đại tổng trưởng đời trước, và cũng là danh tướng một thời Tử Xuyên Viễn Tinh từng nói: "Nếu như không có Ngõa Luân, chúng ta đã sớm diệt vong những hai mươi lần rồi." Vì thế, có thể thấy Ngõa Luân có địa vị trọng yếu như thế nào.</w:t>
      </w:r>
    </w:p>
    <w:p>
      <w:pPr>
        <w:pStyle w:val="BodyText"/>
      </w:pPr>
      <w:r>
        <w:t xml:space="preserve">Tổng chỉ huy bộ của Viễn Đông quân, đại bản doanh, còn có quân giáo của Viễn Đông và các cơ quan trọng yếu khác đều đặt tại Ngõa Luân.</w:t>
      </w:r>
    </w:p>
    <w:p>
      <w:pPr>
        <w:pStyle w:val="BodyText"/>
      </w:pPr>
      <w:r>
        <w:t xml:space="preserve">Tử Xuyên Tú cùng những kẻ có công trong Hằng Xuyên hội chiến được Viễn Đông quân Phó Thống lĩnh (Thống lĩnh - Chức danh quan quân cao cấp của Tử Xuyên gia tộc) La Ba ước hẹn đến bộ tổng tham mưu của quân Viễn Đông đặt tại Ngõa Luân để gặp mặt, chỉ có điều, không đúng lúc...</w:t>
      </w:r>
    </w:p>
    <w:p>
      <w:pPr>
        <w:pStyle w:val="BodyText"/>
      </w:pPr>
      <w:r>
        <w:t xml:space="preserve">Nữ thư ký mỹ lệ động nhân nho nhã lễ độ nói với Tử Xuyên Tú: "Kỳ bổn Tú Xuyên, thật là xin lỗi, Phó thống lĩnh Lâm Băng triệu tập quân vụ hội nghị lâm thời, La đại nhân vẫn còn trong hội nghị. Người nói nếu như các vị đến, thỉnh chờ trong phòng khách một chút, thật là xin lỗi."</w:t>
      </w:r>
    </w:p>
    <w:p>
      <w:pPr>
        <w:pStyle w:val="BodyText"/>
      </w:pPr>
      <w:r>
        <w:t xml:space="preserve">Biểu tình của Tử Xuyên Tú vô cùng nghiêm túc áp đến cạnh nữ thư ký, nhìn trái nhìn phải thật cẩn thận, rồi hạ giọng nói: "Tiểu thư, cô nhận ra tên mặc chế phục tiểu kỳ võ sĩ đó không?" Gã chỉ một quân quan vừa từ trong bộ chỉ huy bước ra.</w:t>
      </w:r>
    </w:p>
    <w:p>
      <w:pPr>
        <w:pStyle w:val="BodyText"/>
      </w:pPr>
      <w:r>
        <w:t xml:space="preserve">"A, đó chính là quan liên lạc của Kỳ bổn Ca Tây, hắn vừa tiến vào phòng làm việc của La phó thống lĩnh giao văn kiện..."</w:t>
      </w:r>
    </w:p>
    <w:p>
      <w:pPr>
        <w:pStyle w:val="BodyText"/>
      </w:pPr>
      <w:r>
        <w:t xml:space="preserve">"Đó là giả đấy!" Tử Xuyên Tú nói với giọng trảm đinh chặt sắt: "Hắn là thích khách của Lưu Phong gia tộc phái đến đây!"</w:t>
      </w:r>
    </w:p>
    <w:p>
      <w:pPr>
        <w:pStyle w:val="BodyText"/>
      </w:pPr>
      <w:r>
        <w:t xml:space="preserve">Nữ thư ký sợ đến nỗi mặt mày thất sắc: "Nhưng mà hắn có quân quan chứng và quan phòng lệnh, còn có văn thư..."</w:t>
      </w:r>
    </w:p>
    <w:p>
      <w:pPr>
        <w:pStyle w:val="BodyText"/>
      </w:pPr>
      <w:r>
        <w:t xml:space="preserve">"Cô không tin lời ta à? Cái đó cũng không trách cô! Trên đường chúng ta đến đây có thấy Liên lạc quan chân chính, y đã đoạn khí rồi, mới nói mấy câu với chúng ta là đã đứt hơi." Tử Xuyên Tú nói tiếp, không cho phép nghi ngờ: "Mục tiêu của thích khách chính là La Ba đại nhân! Thích khách vừa rồi đến chỗ nào? Chúng ta cần phải kiểm tra cho tử tế!"</w:t>
      </w:r>
    </w:p>
    <w:p>
      <w:pPr>
        <w:pStyle w:val="BodyText"/>
      </w:pPr>
      <w:r>
        <w:t xml:space="preserve">Nữ thư ký bị lời nói vô cùng tự tin của Tử Xuyên Tú thuyết phục, không tự chủ đáp: "Hắn vừa rời khỏi phòng làm việc của La Ba đại nhân, hắn chỉ ở trong đó năm phút, hơn nữa tôi còn luôn ở bên cạnh..."</w:t>
      </w:r>
    </w:p>
    <w:p>
      <w:pPr>
        <w:pStyle w:val="BodyText"/>
      </w:pPr>
      <w:r>
        <w:t xml:space="preserve">"Lấy chìa khóa phòng đưa ta!" Tử Xuyên Tú không cho phân bua gì đoạt lấy chìa khóa: 'Năm phút à? Đối phương là gián điệp chuyên nghiệp, năm phút cũng đủ gài ba chục trái tạc đạn rồi!"</w:t>
      </w:r>
    </w:p>
    <w:p>
      <w:pPr>
        <w:pStyle w:val="BodyText"/>
      </w:pPr>
      <w:r>
        <w:t xml:space="preserve">Gã tiến vào phòng làm việc, đóng cửa lại: "Ai cũng không cho phép vào, quá nguy hiểm!"</w:t>
      </w:r>
    </w:p>
    <w:p>
      <w:pPr>
        <w:pStyle w:val="BodyText"/>
      </w:pPr>
      <w:r>
        <w:t xml:space="preserve">Bộ tham mưu của Viễn Đông quân rơi vào hỗn loạn, hiến binh vội vã chạy đến, nhưng bị mệnh lệnh của Tử Xuyên Tú không cho phép ai được vào phòng, nên chỉ đứng ngoài nghe tiếng lật bàn lật ghế và tiếng lầm bầm của Kỳ bổn Tú Xuyên: "Ở chỗ nào cà? Chỗ nào cà? Mau hiện ra cho ta, ta biết ngươi nhất định giấu đâu đây! Ta không tin là ta không tìm được!"</w:t>
      </w:r>
    </w:p>
    <w:p>
      <w:pPr>
        <w:pStyle w:val="BodyText"/>
      </w:pPr>
      <w:r>
        <w:t xml:space="preserve">Nguy cơ tiếp tục diễn ra đến năm phút, cho tới khi Kỳ bổn Tú Xuyên đầu đầy mồ hôi xuất hiện trước cửa: ‘’Không phát hiện được gì, có thể là hắn giấu ở chỗ khác!"</w:t>
      </w:r>
    </w:p>
    <w:p>
      <w:pPr>
        <w:pStyle w:val="BodyText"/>
      </w:pPr>
      <w:r>
        <w:t xml:space="preserve">Các quân quan, hiến binh và nhân viên ở đó đều vạn phần kính bội đối với sự dũng cảm và trấn định của Kỳ bổn Tú Xuyên, do đó không ai chú ý đến việc gã mang đi một tập công văn dày, bên trong đó còn có tiếng nước óc ách.</w:t>
      </w:r>
    </w:p>
    <w:p>
      <w:pPr>
        <w:pStyle w:val="BodyText"/>
      </w:pPr>
      <w:r>
        <w:t xml:space="preserve">Phó thống lĩnh La Ba cho tới khi hội nghị kết thúc mới biết đến chuyện này. Lão đại kinh thất sắc chạy vội trở về, mở cửa bí mật ra thấy trống không, liền phát ra một tiếng kêu rên tuyệt vọng!</w:t>
      </w:r>
    </w:p>
    <w:p>
      <w:pPr>
        <w:pStyle w:val="BodyText"/>
      </w:pPr>
      <w:r>
        <w:t xml:space="preserve">Bọn bộ hạ đua nhau đoán: "Có thể là văn kiện tuyệt mật bị gián điệp của Lưu Phong gia trộm rồi...</w:t>
      </w:r>
    </w:p>
    <w:p>
      <w:pPr>
        <w:pStyle w:val="BodyText"/>
      </w:pPr>
      <w:r>
        <w:t xml:space="preserve">Phó thống lĩnh La Ba nghiến răng nghiến lợi: "A Tú, ngươi giỏi lắm!"</w:t>
      </w:r>
    </w:p>
    <w:p>
      <w:pPr>
        <w:pStyle w:val="BodyText"/>
      </w:pPr>
      <w:r>
        <w:t xml:space="preserve">Tử Xuyên Tú kinh kinh hoảng hoảng: 'Dạ! Hạ quan biết tội! Hạ quan không nên chưa nhìn rõ ràng đã nói loạn lên, làm loạn trật tự chính thường, lại còn hại các huynh đệ binh sĩ cùng đồng sự vô cớ bị bắt, thụ cái oan không giải được, hạ quan nhất định sẽ thành khẩn xin lỗi, hối tội!"</w:t>
      </w:r>
    </w:p>
    <w:p>
      <w:pPr>
        <w:pStyle w:val="BodyText"/>
      </w:pPr>
      <w:r>
        <w:t xml:space="preserve">La Ba rống lên: "Ta quản gì tên tiểu kỳ vũ sĩ đó đi chết chứ hả!" Rồi hạ giọng xuống thật thấp, "Rượu của ta đâu? Ba bình bồ đào tửu trăm năm, một bình hoàng gia Bạch lan địa!"</w:t>
      </w:r>
    </w:p>
    <w:p>
      <w:pPr>
        <w:pStyle w:val="BodyText"/>
      </w:pPr>
      <w:r>
        <w:t xml:space="preserve">Tử Xuyên Tú làm vẻ mặt ngạc nhiên, phảng phất như đời này kiếp này chưa bao giờ nghe qua chữ "Rượu" vậy: "Rượu gì a?"</w:t>
      </w:r>
    </w:p>
    <w:p>
      <w:pPr>
        <w:pStyle w:val="BodyText"/>
      </w:pPr>
      <w:r>
        <w:t xml:space="preserve">"Bớt giả bộ đi nghe! Rượu ngươi trộm từ phòng làm việc của ta..." La Ba đột nhiên nín lặng.</w:t>
      </w:r>
    </w:p>
    <w:p>
      <w:pPr>
        <w:pStyle w:val="BodyText"/>
      </w:pPr>
      <w:r>
        <w:t xml:space="preserve">"Đại nhân, không thể nào đâu a? Viễn Đông quân kỷ luật nghiêm minh, khi trực ban không được uống rượu, chẳng lẽ trong phòng làm việc của đại nhân ngài có rượu? Đó là điều tuyệt đối không thể, đại nhân tuân thủ quân kỷ, chấp pháp như sơn, chính là điều mà toàn thể tướng sĩ Viễn Đông chúng tôi biết, sao lại có thể phát sinh chuyện này? Đây nhất định là có người nào đó vô sỉ tung tin đồn nhảm, mục đích là làm tổn hại danh dự của đại nhân. Hạ quan tuyệt đối không tin, xin đại nhân yên tâm!"</w:t>
      </w:r>
    </w:p>
    <w:p>
      <w:pPr>
        <w:pStyle w:val="BodyText"/>
      </w:pPr>
      <w:r>
        <w:t xml:space="preserve">La Ba khẩn cầu: "Đừng có tuyệt tình như vậy mà... đem bình Bạch Lan địa trả ta cũng đủ rồi."</w:t>
      </w:r>
    </w:p>
    <w:p>
      <w:pPr>
        <w:pStyle w:val="BodyText"/>
      </w:pPr>
      <w:r>
        <w:t xml:space="preserve">Tử Xuyên Tú hồi đáp bằng nụ cười mỉm thần bí, nụ cười này rất quen thuộc, vì lão đã chịu khổ vì nó nhiều rồi.</w:t>
      </w:r>
    </w:p>
    <w:p>
      <w:pPr>
        <w:pStyle w:val="BodyText"/>
      </w:pPr>
      <w:r>
        <w:t xml:space="preserve">"Coi như ngươi hay! Cứ để đó mà coi. Nghe đây nè, Thống lĩnh xứ đã gửi văn kiện chính thức xuống, nói do Kỳ bổn Tử Xuyên Tú có biểu hiện xuất sắc trong Hằng Xuyên hội chiến, làm rạng ngời lá cờ đầu ưng (Ưng kỳ) của gia tộc, vì thế Thống lĩnh xứ đã thỉnh tổng trưởng, nguyên lão hội, quyết định gia thưởng cho Kỳ bổn Tú Xuyên, tấn thăng lên..."</w:t>
      </w:r>
    </w:p>
    <w:p>
      <w:pPr>
        <w:pStyle w:val="BodyText"/>
      </w:pPr>
      <w:r>
        <w:t xml:space="preserve">La Ba dài giọng: "Phó thống lĩnh! Người hạ mệnh lệnh: Tổng thống lĩnh Dương Minh Hoa. Thông Qua: phụ tá thống lĩnh La Minh Hải, Viễn Đông quân thống lĩnh Ca Ứng Tinh, Biên phòng quân thống lĩnh Minh Huy, Trung ương quân thống lĩnh Lôi Tấn, Hắc Kỳ quân thống lĩnh Phương Kính, cấm vệ quân thống lĩnh Bì Cổ. Đế quốc lịch: ngày 18 tháng 7 năm 778."</w:t>
      </w:r>
    </w:p>
    <w:p>
      <w:pPr>
        <w:pStyle w:val="BodyText"/>
      </w:pPr>
      <w:r>
        <w:t xml:space="preserve">Tử Xuyên Tú ngẩn người ra, Phó thống lĩnh! Từ kỳ bổn bỏ qua cấp hồng y kỳ bổn, trực tiếp thăng lên làm phó thống lĩnh! Gã không thể nào ngờ đến chuyện này...</w:t>
      </w:r>
    </w:p>
    <w:p>
      <w:pPr>
        <w:pStyle w:val="BodyText"/>
      </w:pPr>
      <w:r>
        <w:t xml:space="preserve">"A Tú, ngươi nên hiểu rõ ý nghĩa của việc thăng vượt cấp lên Phó thống lĩnh của Dương Minh Hoa chứ?" Sắc mặt La Ba vô cùng trầm trọng, không có điểm gì vui mừng trước việc bộ hạ được đề bạt lên cả.</w:t>
      </w:r>
    </w:p>
    <w:p>
      <w:pPr>
        <w:pStyle w:val="BodyText"/>
      </w:pPr>
      <w:r>
        <w:t xml:space="preserve">"Hồi bẩm đại nhân, hạ quan minh bạch ạ."</w:t>
      </w:r>
    </w:p>
    <w:p>
      <w:pPr>
        <w:pStyle w:val="BodyText"/>
      </w:pPr>
      <w:r>
        <w:t xml:space="preserve">"Vậy sao?"</w:t>
      </w:r>
    </w:p>
    <w:p>
      <w:pPr>
        <w:pStyle w:val="BodyText"/>
      </w:pPr>
      <w:r>
        <w:t xml:space="preserve">Tử Xuyên Tú dùng thần tình cũng trang trọng như cấp trên: "Điều này có ý là, sau này hạ quan có thể như đại nhân vậy, có thể tìm một mỹ nữ làm thư ký để dưỡng mắt, ở trong phòng làm việc có thể cất chứa rượu mà không bị Giám sát thính nói này nói nọ!"</w:t>
      </w:r>
    </w:p>
    <w:p>
      <w:pPr>
        <w:pStyle w:val="BodyText"/>
      </w:pPr>
      <w:r>
        <w:t xml:space="preserve">"Khốn kiếp, ngươi lại không dùng đầu óc nữa rồi, coi rõ mệnh lệnh này nè, nó là do Tổng thống lĩnh Dương Minh Hoa phát ra đấy!"</w:t>
      </w:r>
    </w:p>
    <w:p>
      <w:pPr>
        <w:pStyle w:val="BodyText"/>
      </w:pPr>
      <w:r>
        <w:t xml:space="preserve">"Như vậy là..."</w:t>
      </w:r>
    </w:p>
    <w:p>
      <w:pPr>
        <w:pStyle w:val="BodyText"/>
      </w:pPr>
      <w:r>
        <w:t xml:space="preserve">"Lão là người như thế nào chứ, ngươi xem ra biết rõ hơn ta mà?"</w:t>
      </w:r>
    </w:p>
    <w:p>
      <w:pPr>
        <w:pStyle w:val="BodyText"/>
      </w:pPr>
      <w:r>
        <w:t xml:space="preserve">Tử Xuyên Tú lanh lợi đọc như tụng kinh: "Tổng thống lĩnh Dương Minh Hoa các hạ tôn kính của chúng ta về công việc là người trí tuệ trời sinh, chỉ huy minh đoán, anh minh hơn người, suy xét trước mọi điều, tư cách đạo đức cao thượng, nhân phẩm đáng tin, đối đãi bộ hạ thân thiết hòa ái, nghiêm theo kỷ luật, nhưng khoan ái đãi người, hầu phụng tổng trưởng đại nhân không ở hai lòng, hơn nữa lại có lòng vô tư không tạp niệm rất khó kiếm, một lòng một ý vì đại cục của gia tộc làm trọng, nhận được sự trung thành và yêu quý của tướng sĩ toàn quân. Vô luận là về nhân, trí, dũng, phương diện nào cũng là điển hình cho Tử Xuyên quân nhân chúng ta, khiến cho hạ quan vô cùng kính ngưỡng! Trời ban cho gia tộc người tài như vậy, nguyện thần ban cho người sống mãi không gì, đối với trên dưới toàn tộc đều có ích..."</w:t>
      </w:r>
    </w:p>
    <w:p>
      <w:pPr>
        <w:pStyle w:val="BodyText"/>
      </w:pPr>
      <w:r>
        <w:t xml:space="preserve">La Ba ngắt lời gã: "Đủ rồi, ở chỗ ta không có 'Tai vách mạch rừng', ngươi có thể yên tâm nói."</w:t>
      </w:r>
    </w:p>
    <w:p>
      <w:pPr>
        <w:pStyle w:val="BodyText"/>
      </w:pPr>
      <w:r>
        <w:t xml:space="preserve">Tử Xuyên Tú lộ ra nụ cười thuần chân nhất: "La Ba đại nhân vì sao lại nói thế? Những lời vừa rồi của hạ quan đều là lời từ phế phủ a, xin người tin lòng trung ái của hạ quan với tổng thống lĩnh các hạ...."</w:t>
      </w:r>
    </w:p>
    <w:p>
      <w:pPr>
        <w:pStyle w:val="BodyText"/>
      </w:pPr>
      <w:r>
        <w:t xml:space="preserve">La Ba nhìn gã trừng trừng, phảng phất như muốn tìm một điểm giả dối trong nụ cười đó. "Nụ cười mỉm của Tử Xuyên Tú" sau này lưu truyền ở hậu thế đã trở thành một ví dụ điển hình để chỉ những người đi tiêu thụ hàng gian hàng giả, hoặc những người chuyên đi bán bảo hiểm, quản lý kinh doanh....!</w:t>
      </w:r>
    </w:p>
    <w:p>
      <w:pPr>
        <w:pStyle w:val="BodyText"/>
      </w:pPr>
      <w:r>
        <w:t xml:space="preserve">Giống như trước đây, La Ba không thu hoạch được gì.</w:t>
      </w:r>
    </w:p>
    <w:p>
      <w:pPr>
        <w:pStyle w:val="BodyText"/>
      </w:pPr>
      <w:r>
        <w:t xml:space="preserve">"Chuyện bảy năm trước ngươi lẽ nào có thể quên?"</w:t>
      </w:r>
    </w:p>
    <w:p>
      <w:pPr>
        <w:pStyle w:val="BodyText"/>
      </w:pPr>
      <w:r>
        <w:t xml:space="preserve">Tháng 3 năm 771 Đế quốc lịch, Lưu Phong gia phát động đại tấn công đối với Tử Xuyên gia tộc, trong lúc quân đội chính diện đại cử tiến quân, thì một chi Thiên sư của Lưu Phong gia tộc đánh lén thông qua vùng đất trung lập của Lâm gia, tránh phòng tuyến của Biên phòng quân, kéo quân đi vào sâu trong đất liền đột nhiên xuất hiện phía ngoài thành của Đế đô.</w:t>
      </w:r>
    </w:p>
    <w:p>
      <w:pPr>
        <w:pStyle w:val="BodyText"/>
      </w:pPr>
      <w:r>
        <w:t xml:space="preserve">Tộc trưởng đời trước Tử Xuyên Viễn Tinh của Tử Xuyên gia tộc cho rằng Lưu Phong quân cô quân thâm nhập, không thể có binh lực cường đại, nên không chờ viện quân đến đã động viên Trung ương quân và cấm vệ quân ở Đế đô thành phát động tấn công. Kết quả người bị mai phục, Trung ương quân và Cấm vệ quân gần như bị diệt toàn bộ, chiến sĩ trận vong đạt tới con số hơn tám vạn người, Tử Xuyên Viễn Tinh trọng thương. Lúc này Tử Xuyên gia tộc mới biết, bộ đội đánh lén chính là kẻ kế thừa hợp pháp số một của Lưu Phong gia - Lưu Phong Tây Sơn giảo hoạt đa mưu dẫn đầu, binh lực đạt mười ba vạn người!</w:t>
      </w:r>
    </w:p>
    <w:p>
      <w:pPr>
        <w:pStyle w:val="BodyText"/>
      </w:pPr>
      <w:r>
        <w:t xml:space="preserve">Lưu Phong Tây Sơn nhận thấy đại cục đã định, nên không vội công kích mạnh Đế đô thành, phân binh ra năm vạn quay lại giáp công biên phòng quân, lưu lại năm vạn bao vây và tấn công Đế đô. Lúc này Viễn Đông quân của gia tộc đang khai chiến với Ma tộc đến lúc khẩn yếu quan đầu, biên phòng quân, Hắc kỳ quân đều bị quân đội của Lưu Phong gia tộc kềm chế, không có cách gì động đậy, nội thành Đế đô dường như không còn cánh quân nào có thể dùng, lại không tướng chỉ huy, không có ngoại viện, nhân tâm bàng hoàng, mọi người đều cho rằng sự diệt vọng của gia tộc chỉ trong chớp mắt.</w:t>
      </w:r>
    </w:p>
    <w:p>
      <w:pPr>
        <w:pStyle w:val="BodyText"/>
      </w:pPr>
      <w:r>
        <w:t xml:space="preserve">Lúc này Tử Xuyên Tú còn đang là học viên trong Viễn Đông quân giáo, liền mượn cớ "Huấn luyện dã ngoại" nhân được sự cho phép của thống lĩnh của Viễn Đông quân là Ca Ứng Tinh (lão cũng là giáo trưởng của Viễn Đông quân giáo) đã dẫn một đội tám trăm kỵ binh học viên quay trở về Đế đô, về đến nơi chỉ vừa kịp gặp nghĩa phụ Tử Xuyên Viễn Tinh lần cuối cùng trước khi tắt thở.</w:t>
      </w:r>
    </w:p>
    <w:p>
      <w:pPr>
        <w:pStyle w:val="BodyText"/>
      </w:pPr>
      <w:r>
        <w:t xml:space="preserve">Sau khi Tử Xuyên Viễn Tinh chết, nội bộ gia tộc quần long vô thủ, các thế lực gồm Nguyên lão hội, Tổng trưởng phủ, Thống lĩnh xứ, Quân vụ xứ cãi nhau liên tục, chỉ trích nhau kịch liệt, đùn đẩy trách nhiệm, hơn nữa đều nói chỉ có phía mình mới có khả năng cứu vãn nguy vong của gia tộc. Kết quả mọi người chẳng có cách gì làm, suốt ngày cứ khai hội, thảo luận, tuyển cử, bỏ phiếu, nhưng không ai biết làm sao ứng phó với Lưu Phong đại quân đang lườm lườm quan sát ở ngoại thành. Tử Xuyên Tú trong lúc phẫn nộ đã mang theo tám trăm kỵ binh phát động binh biến, khống chế Tổng trưởng phủ, Thống lĩnh xứ, Quân vụ xứ cùng các trọng địa, giành lấy được binh quyền.</w:t>
      </w:r>
    </w:p>
    <w:p>
      <w:pPr>
        <w:pStyle w:val="BodyText"/>
      </w:pPr>
      <w:r>
        <w:t xml:space="preserve">Gã lập tức hướng đến các lộ quân đoàn và các Thủ bị đội ở địa phương phát Cần vương lệnh, mệnh lệnh cho bọn họ trong vòng một tháng phải kéo về tới Đế đô - Điều này đương nhiên là không thể được, vì nếu bọn họ thật sự có đến, nhất định sẽ gặp truy kích, tổn thương càng thảm trọng hơn. Hơn nữa cũng dẫn tới việc Lưu Phong quân ở các địa phương khác cũng bị hấp dẫn tới Đế đô.</w:t>
      </w:r>
    </w:p>
    <w:p>
      <w:pPr>
        <w:pStyle w:val="BodyText"/>
      </w:pPr>
      <w:r>
        <w:t xml:space="preserve">Trên dưới Lưu Phong gia đều ha hả cười nhạo, đều nói tân đầu mục mới mười một tuổi của Tử Xuyên gia tộc phát điên rồi, muốn kéo toàn bộ binh lực của Tử Xuyên gia tộc về đô thành để được quét sạch. Bọn họ nhất mực cười cho đến cái đêm đen đầy ác mộng kéo về.</w:t>
      </w:r>
    </w:p>
    <w:p>
      <w:pPr>
        <w:pStyle w:val="BodyText"/>
      </w:pPr>
      <w:r>
        <w:t xml:space="preserve">Vào tối ngày mệnh lệnh trên vừa ban bố khắp thiên hạ, tám trăm kỵ binh tinh nhuệ được Tử Xuyên Tú dẫn đầu mặc chế phục của Lưu Phong gia vào người, đột nhập vào Lưu Phong đại doanh, vừa giết người phóng hỏa, vừa phao tin đồn: "Không xong rồi, chủ lực của Viễn Đông quân đã đánh tới!" "Quân đội cần vương của Tử Xuyên gia tộc đã tề tựu về tới kinh thành, tổng binh lực hơn trăm vạn!"</w:t>
      </w:r>
    </w:p>
    <w:p>
      <w:pPr>
        <w:pStyle w:val="BodyText"/>
      </w:pPr>
      <w:r>
        <w:t xml:space="preserve">Lưu Phong quân giật mình tỉnh giấc từ trong mộng, đối diện với hắc ám, lửa nóng, đao thương... không thể thực hiện biện pháp đề kháng hữu hiệu nào. Hơn nữa bọn họ cũng không biết đề kháng ra sao, mỗi người đều mặc phục trang đồng dạng, khắp nơi đều có người kêu la: "Không được đánh! Chúng ta là người nhà, bên kia mới là địch nhân!" Nhưng ngay lập tức một đao đã bay tới...</w:t>
      </w:r>
    </w:p>
    <w:p>
      <w:pPr>
        <w:pStyle w:val="BodyText"/>
      </w:pPr>
      <w:r>
        <w:t xml:space="preserve">Trong tình huống không thể nào phân biệt được địch ta này, biện pháp duy nhất chính là tiên hạ thủ vi cường, và nó đã tạo thành hai vạn chiến sĩ tử trận cho Lưu Phong gia tộc, hầu hết là chết về tay của người phía mình.</w:t>
      </w:r>
    </w:p>
    <w:p>
      <w:pPr>
        <w:pStyle w:val="BodyText"/>
      </w:pPr>
      <w:r>
        <w:t xml:space="preserve">Ngay cả Lưu Phong Tây Sơn cũng tìm lấy cái sống trong cái chết, chạy đến trời sáng mới tập kết bại binh định phản công, nhưng dường như khi đội ngũ của y còn chưa tập hợp xong, thì kỵ binh của Tử Xuyên Tú đã xuất hiện, nhào vào chém giết, khiến cho bọn bại binh kinh hồn chưa định đã lập tức chạy trốn nhào nhào.</w:t>
      </w:r>
    </w:p>
    <w:p>
      <w:pPr>
        <w:pStyle w:val="BodyText"/>
      </w:pPr>
      <w:r>
        <w:t xml:space="preserve">Đến tối hôm đó, Lưu Phong Tây Sơn lại thử lại một lần nữa, định khống chế đội ngũ, nhưng khi người ngựa vừa tập kích thì vó ngựa truy kích đã lại nổi lên...</w:t>
      </w:r>
    </w:p>
    <w:p>
      <w:pPr>
        <w:pStyle w:val="BodyText"/>
      </w:pPr>
      <w:r>
        <w:t xml:space="preserve">Quá trình giống y như vậy diễn đi diễn lại những bảy lần!</w:t>
      </w:r>
    </w:p>
    <w:p>
      <w:pPr>
        <w:pStyle w:val="BodyText"/>
      </w:pPr>
      <w:r>
        <w:t xml:space="preserve">Đến lần thứ tám, Lưu Phong Tây Sơ đã bại lui về đến biên cảnh của Tử Xuyên gia tộc và Lưu Phong gia tộc, phía trước là ba mươi vạn biên phòng quân của Tử Xuyên gia tộc mang tâm phục cừu nghiêm trận chờ đợi, phía sau là kỵ binh tinh nhuệ của Tử Xuyên Tú như lang như hổ truy sát ráo riết, khiến y thà tự sát chứ không muốn quay đầu lại giao chiến với Tử Xuyên Tú.</w:t>
      </w:r>
    </w:p>
    <w:p>
      <w:pPr>
        <w:pStyle w:val="BodyText"/>
      </w:pPr>
      <w:r>
        <w:t xml:space="preserve">Sở dĩ y có thể chạy thoát, chính là do con gái Lưu Phong Sương của y tiếp ứng, đó là hạnh vận trong vạn điều không may. Các sử học gia sau này đều nhận thấy, nếu như Tử Xuyên Tú không xảy ra tình huống bất ngờ khiến không còn nắm quyền chỉ huy toàn quân, thì cho dù có thiên tài quân sự là Lưu Phong Sương tiếp ứng, Lưu Phong Tây Sơn cũng không thể trốn thoát, đừng nói gì trở về kế thừa quyền gia chủ của Lưu Phong gia.</w:t>
      </w:r>
    </w:p>
    <w:p>
      <w:pPr>
        <w:pStyle w:val="BodyText"/>
      </w:pPr>
      <w:r>
        <w:t xml:space="preserve">Nhưng hơn hai chục vạn Lưu Phong binh sĩ hiển nhiên không thể có vận may như y hay con gái của y, có thể sống mà trở về lãnh thổ không được một phần ba.</w:t>
      </w:r>
    </w:p>
    <w:p>
      <w:pPr>
        <w:pStyle w:val="BodyText"/>
      </w:pPr>
      <w:r>
        <w:t xml:space="preserve">Về phía Tử Xuyên gia tộc, vận khí của kẻ thắng lợi so với người thất bại còn kém hơn rất nhiều.</w:t>
      </w:r>
    </w:p>
    <w:p>
      <w:pPr>
        <w:pStyle w:val="BodyText"/>
      </w:pPr>
      <w:r>
        <w:t xml:space="preserve">Tử Xuyên Tú mang đầy kỳ vọng làm một kẻ chiến thẳng trở về với đầy hoa và mỹ nữ, nhưng thực tế đối diện với gã là: bị đánh thức dậy vào nửa đêm giữa quân doanh, phát hiện vệ đội của mình đã bị tước hết khí giới, xung quanh đầy hiến binh và hành hình đội đến từ Kiểm soát thính của gia tộc....</w:t>
      </w:r>
    </w:p>
    <w:p>
      <w:pPr>
        <w:pStyle w:val="BodyText"/>
      </w:pPr>
      <w:r>
        <w:t xml:space="preserve">Một hiến binh quân quan vô cùng lễ độ và nuối tiếc thông cáo cho gã: "Căn cứ mệnh lệnh của Tổng thống lĩnh Dương Minh Hoa, các hạ bị khép vào tội "Binh Biến Phi pháp', 'Dĩ hạ phạm thượng', "Tự động điều binh', 'Chuyên quyền ngỗ ngược'.... đã hạ lệnh tước đoạt quyền chỉ huy quân đội. Các hạ có quyền giữ quyền im lặng, có thể đến tòa án quân pháp để giải bày lí do..."</w:t>
      </w:r>
    </w:p>
    <w:p>
      <w:pPr>
        <w:pStyle w:val="BodyText"/>
      </w:pPr>
      <w:r>
        <w:t xml:space="preserve">Những tội danh ghép cho gã đều là tử tội.</w:t>
      </w:r>
    </w:p>
    <w:p>
      <w:pPr>
        <w:pStyle w:val="BodyText"/>
      </w:pPr>
      <w:r>
        <w:t xml:space="preserve">Sau đó vì con gái của Tử Xuyên Viễn Tinh là Tử Xuyên Trữ cực lực cứu giúp, Viễn Đông thống lĩnh Ca Ứng Tinh ngầm trợ giúp, các tướng lĩnh tiền tuyến phẫn nộ và cường liệt kháng nghị, ngoài ra còn có bằng hữu tốt của gã - một trong ba Tử Xuyên tam kiệt là Tư Đặc Lâm đã ở hội nghị quân pháp khảng khái điều trần là gã "Trung thành vô tội!", Tử Xuyên Tú mới tránh khỏi hình phạt từ hình.</w:t>
      </w:r>
    </w:p>
    <w:p>
      <w:pPr>
        <w:pStyle w:val="BodyText"/>
      </w:pPr>
      <w:r>
        <w:t xml:space="preserve">Dương Minh Hoa định cầm tù chung thân gã, nhưng Viễn Đông thống lĩnh Ca Ứng Tinh đã điềm đạm nói trước: "Đem hắn đày đến Viễn Đông địa khu gian khổ nhất làm phục dịch chẳng phải tốt hơn sao? Nơi đó của chúng ta đang rất cần người."</w:t>
      </w:r>
    </w:p>
    <w:p>
      <w:pPr>
        <w:pStyle w:val="BodyText"/>
      </w:pPr>
      <w:r>
        <w:t xml:space="preserve">Do uy vọng của Ca Ứng Tinh rất cao, thật lực của Viễn Đông quân cường đại, Dương Minh Hoa không dám trở mặt với lão. Và thế là Tử Xuyên Tú bắt đầu tham gia Viễn Đông quân, từ một binh sĩ lao dịch phấn đấu lên trên, thăng từng cấp từ võ sĩ, hồng y võ sĩ, tiểu kỳ võ sĩ, hồng y tiểu kỳ, phó kỳ bổn, kỳ bổn...</w:t>
      </w:r>
    </w:p>
    <w:p>
      <w:pPr>
        <w:pStyle w:val="BodyText"/>
      </w:pPr>
      <w:r>
        <w:t xml:space="preserve">Hiện giờ Dương Minh Hoa đột nhiên muốn thăng vượt cấp cho hắn lên đảm nhiệm phó thống lĩnh!</w:t>
      </w:r>
    </w:p>
    <w:p>
      <w:pPr>
        <w:pStyle w:val="BodyText"/>
      </w:pPr>
      <w:r>
        <w:t xml:space="preserve">"Đại nhân, trí nhớ của tôi không tốt lắm, không biết ngài muốn chỉ chuyện gì vào bảy năm trước? Có thể cho hạ quan một lời nhắc được không?"</w:t>
      </w:r>
    </w:p>
    <w:p>
      <w:pPr>
        <w:pStyle w:val="BodyText"/>
      </w:pPr>
      <w:r>
        <w:t xml:space="preserve">La Ba: "A Tú, ngươi cần phải biết, đối với những thứ nguy hiểm, người ta thường hy vọng đặt chúng ở những chỗ có thể đề phòng được. Tài năng và thực lực của ngươi đối với kẻ nào đó được cho là khá nguy hiểm, nếu như để ngươi thực sự thăng lên cấp hồng y kỳ bổn, về mặt chế độ thì ngươi đã có thể thống soái bảy vạn Viễn Đông quân rồi, nếu thì thì kẻ nào đó ban đêm ngủ không yên giấc đâu."</w:t>
      </w:r>
    </w:p>
    <w:p>
      <w:pPr>
        <w:pStyle w:val="BodyText"/>
      </w:pPr>
      <w:r>
        <w:t xml:space="preserve">Tử Xuyến Tú: "Nhưng hạ quan nếu như thăng lên làm phó thống lĩnh, kẻ nào đó càng chẳng phải khó ngủ hay sao?"</w:t>
      </w:r>
    </w:p>
    <w:p>
      <w:pPr>
        <w:pStyle w:val="BodyText"/>
      </w:pPr>
      <w:r>
        <w:t xml:space="preserve">"Vấn đề là hiện giờ Viễn Đông quân chỉ có ba biên chế phó thống lĩnh đã có chỗ, chúng ta không có biên chế nào để an trí ngươi, hiểu chưa?"</w:t>
      </w:r>
    </w:p>
    <w:p>
      <w:pPr>
        <w:pStyle w:val="BodyText"/>
      </w:pPr>
      <w:r>
        <w:t xml:space="preserve">"Hạ quan nghe nói hai ngày trước Lôi phó thống lĩnh với Ca thống lĩnh có sự khác biệt về ý kiến, nói muốn từ chức, vậy chẳng phải là có biên chế sao?"</w:t>
      </w:r>
    </w:p>
    <w:p>
      <w:pPr>
        <w:pStyle w:val="BodyText"/>
      </w:pPr>
      <w:r>
        <w:t xml:space="preserve">"Bọn họ đã sớm hòa hoãn rồi, Lôi phó thống lĩnh đã thu hồi lại thư từ chức rồi."</w:t>
      </w:r>
    </w:p>
    <w:p>
      <w:pPr>
        <w:pStyle w:val="BodyText"/>
      </w:pPr>
      <w:r>
        <w:t xml:space="preserve">"Nghe nói Lâm phó thống lĩnh của chúng ta định kết hôn, muốn nghỉ tuần trăng mặt ba tháng?"</w:t>
      </w:r>
    </w:p>
    <w:p>
      <w:pPr>
        <w:pStyle w:val="BodyText"/>
      </w:pPr>
      <w:r>
        <w:t xml:space="preserve">"Tân lang trước ngày hôn lễ đã chạy trốn rồi, chỉ lưu lại một hàng chữ: "Ta chịu không nổi!", hiện giờ lão xử nữ từ ái thành hận, đang an bày cảm tử đội truy sát hắn...."</w:t>
      </w:r>
    </w:p>
    <w:p>
      <w:pPr>
        <w:pStyle w:val="BodyText"/>
      </w:pPr>
      <w:r>
        <w:t xml:space="preserve">Tử Xuyên Tú thở dài: "Hiện giờ tôi chỉ còn lại một hi vọng, đại nhân, vết loét bao tử của ngài gần đây đã biến thành ung thư chưa..."</w:t>
      </w:r>
    </w:p>
    <w:p>
      <w:pPr>
        <w:pStyle w:val="BodyText"/>
      </w:pPr>
      <w:r>
        <w:t xml:space="preserve">La Ba: "......."</w:t>
      </w:r>
    </w:p>
    <w:p>
      <w:pPr>
        <w:pStyle w:val="BodyText"/>
      </w:pPr>
      <w:r>
        <w:t xml:space="preserve">"Do đó có thể nói, ngươi thăng lên làm phó thống lĩnh rồi thì chỉ có thể trở lại Đế đô tham gia dự bị quân mà thôi. Nhưng Ca thống lĩnh cũng nhận thấy như vậy càng tốt, nhân vì Tử Xuyên Trữ tiểu thư sắp mười sáu tuổi rồi, sẽ nhanh chóng đủ tuổi kế thừa theo pháp định, chẳng thể nào bảo đảm kẻ nào đó không vì thế mà nổi sát cơ, ngươi về rồi cần phải cận thân bảo hộ người."</w:t>
      </w:r>
    </w:p>
    <w:p>
      <w:pPr>
        <w:pStyle w:val="BodyText"/>
      </w:pPr>
      <w:r>
        <w:t xml:space="preserve">"Đại nhân, có điều hạ quan đánh nhau rất kém..."</w:t>
      </w:r>
    </w:p>
    <w:p>
      <w:pPr>
        <w:pStyle w:val="BodyText"/>
      </w:pPr>
      <w:r>
        <w:t xml:space="preserve">"Ngươi đừng có giả ngốc trước mặt ta! Giữ mấy cái đó lại đi hênh hoang với bọn ngu La Kiệt á! Ở Hằng Xuyên, thích sát chỉ huy quan của Ma tộc chẳng phải ngươi chứ còn là ai? Ta biết, ngươi không muốn "Người ta" phát hiện tài năng và võ nghệ của ngươi, nhưng ngươi có lừa được ta không?"</w:t>
      </w:r>
    </w:p>
    <w:p>
      <w:pPr>
        <w:pStyle w:val="BodyText"/>
      </w:pPr>
      <w:r>
        <w:t xml:space="preserve">Tử Xuyên Tú kinh ngạc nhìn lão: "Đại nhân, ngài...."</w:t>
      </w:r>
    </w:p>
    <w:p>
      <w:pPr>
        <w:pStyle w:val="BodyText"/>
      </w:pPr>
      <w:r>
        <w:t xml:space="preserve">La Ba lỗ ra nụ cười giảo trá: "Ta là gia thần của Tử Xuyên gia tộc, không phải là gia thần của Dương Minh Hoa, ta tuyên thuệ trung thành với người họ Tử Xuyên!"</w:t>
      </w:r>
    </w:p>
    <w:p>
      <w:pPr>
        <w:pStyle w:val="BodyText"/>
      </w:pPr>
      <w:r>
        <w:t xml:space="preserve">"Dương Minh Hoa cũng là thượng ty của ngài a..."</w:t>
      </w:r>
    </w:p>
    <w:p>
      <w:pPr>
        <w:pStyle w:val="BodyText"/>
      </w:pPr>
      <w:r>
        <w:t xml:space="preserve">"Ta là phó thống lĩnh của Viễn Đông quân, về chế độ thì ta thuộc phạm vi quản lý trực tiếp của Thống lĩnh Ca Ứng Tinh" La Ba hiền hòa nói: "Ca thống lĩnh nhất mực bảo ta chăm sóc cho ngươi."</w:t>
      </w:r>
    </w:p>
    <w:p>
      <w:pPr>
        <w:pStyle w:val="BodyText"/>
      </w:pPr>
      <w:r>
        <w:t xml:space="preserve">Tử Xuyên Tú hồi tưởng lại sự quan tâm và bảo hộ của La Ba đối với bản thân suốt sáu năm qua, trong đầu dâng lên một cảm xúc nóng bỏng, cúi người kính cẩn vái lão nhân trước mặt: "Tử Xuyên Tú với thân hèn mọn này mà được Ca thống lĩnh và đại nhân ngài quan tâm như thế... ân này tình này, kiếp này khó báo! Đại nhân nếu như có sứ mệnh gì, Tử Xuyên Tú nhất định tận tâm tận lực, không dám tiếc thân!"</w:t>
      </w:r>
    </w:p>
    <w:p>
      <w:pPr>
        <w:pStyle w:val="BodyText"/>
      </w:pPr>
      <w:r>
        <w:t xml:space="preserve">La Ba uy nghiêm trang đứng lên: "Trước mắt, Tổng thống lĩnh Dương Minh Hoa bạo ngược ngang tàng, không ai có thể chế phục, đã ngầm có cái lòng không phải! Phó thống lĩnh Tử Xuyên Tú, ta lấy thân phận tiền bối gia tộc mệnh lệnh cho người: dùng tận mọi biện pháp bảo hộ Tử Xuyên Trữ tiểu thư! Người là cốt nhục duy nhất Viễn Tinh đại nhân lưu lại."</w:t>
      </w:r>
    </w:p>
    <w:p>
      <w:pPr>
        <w:pStyle w:val="BodyText"/>
      </w:pPr>
      <w:r>
        <w:t xml:space="preserve">Lão cũng vái Tử Xuyên Tú: "A Tú, trăm sự nhờ ngươi!"</w:t>
      </w:r>
    </w:p>
    <w:p>
      <w:pPr>
        <w:pStyle w:val="BodyText"/>
      </w:pPr>
      <w:r>
        <w:t xml:space="preserve">Tử Xuyên Tú phất tay chào theo kiểu quân nhân đáp: "Tuân lệnh! Tử Xuyên Tú tuyệt không để cho tiểu thư chịu chút thương hại nào cho đến khi còn hơi thở cuối cùng! Thỉnh đại nhân yên tâm!" Cúi sát mình hành lễ một lần nữa, gã nghe trong ngực dân trào tình cảm kích động.</w:t>
      </w:r>
    </w:p>
    <w:p>
      <w:pPr>
        <w:pStyle w:val="BodyText"/>
      </w:pPr>
      <w:r>
        <w:t xml:space="preserve">"À, ngoài ra còn có một chuyện nữa, ngươi vừa rồi chẳng phải nói là dùng sinh mệnh báo đáp ta sao? Vậy rượu ngươi lấy của ta...."</w:t>
      </w:r>
    </w:p>
    <w:p>
      <w:pPr>
        <w:pStyle w:val="BodyText"/>
      </w:pPr>
      <w:r>
        <w:t xml:space="preserve">Tử Xuyên Tú cũng đáp với giọng kiên quyết y như vậy: "Không có cửa! Tôi chỉ là nói chơi thôi mà... ba bình bồ đào tửu trăm năm, một bình rượu brandi Hoàng gia cộng lại đáng đồng tiền hơn cái mạng của tôi nhiều! Giết tôi cũng không trả!"</w:t>
      </w:r>
    </w:p>
    <w:p>
      <w:pPr>
        <w:pStyle w:val="BodyText"/>
      </w:pPr>
      <w:r>
        <w:t xml:space="preserve">Tiết 5: Ăn quỵt.</w:t>
      </w:r>
    </w:p>
    <w:p>
      <w:pPr>
        <w:pStyle w:val="BodyText"/>
      </w:pPr>
      <w:r>
        <w:t xml:space="preserve">Tại Thiên Mộng tửu lâu cao nhất và tốt nhất của Ngõa Luân, ba vị kỳ bổn mới được thăng chức là La Kiệt, Bạch Xuyên, Minh Vũ liên hợp thỉnh thượng ty là Tú Xuyên phó thống lĩnh đến mở tiệc tiễn ngài chuyển về Đế đô!</w:t>
      </w:r>
    </w:p>
    <w:p>
      <w:pPr>
        <w:pStyle w:val="BodyText"/>
      </w:pPr>
      <w:r>
        <w:t xml:space="preserve">Bạch Xuyên nhìn danh sách món ăn, có cảm giác giật mình: mắc quá!</w:t>
      </w:r>
    </w:p>
    <w:p>
      <w:pPr>
        <w:pStyle w:val="BodyText"/>
      </w:pPr>
      <w:r>
        <w:t xml:space="preserve">Nàng hạ giọng hỏi La Kiệt: "Ngươi bảo đảm là mang theo đủ tiền trên người?"</w:t>
      </w:r>
    </w:p>
    <w:p>
      <w:pPr>
        <w:pStyle w:val="BodyText"/>
      </w:pPr>
      <w:r>
        <w:t xml:space="preserve">La Kiệt cười khổ đáp (cũng nhỏ giọng): 'Cùng lắm thì thế ngươi lại. Tú Xuyên đại nhân sao lại chọn cái chỗ quỷ này a, một bữa hôm nay đốt của ta hết nửa năm lương rồi, đó còn là cả ba người chúng ta chia trả phần này đấy."</w:t>
      </w:r>
    </w:p>
    <w:p>
      <w:pPr>
        <w:pStyle w:val="BodyText"/>
      </w:pPr>
      <w:r>
        <w:t xml:space="preserve">Bạch Xuyên (Nhỏ giọng): "Ta hoài nghi cái tên ngốc đó cố ý làm khó chúng ta, ngươi coi hắn chọn món nè: Heo sữa quay hoàng kim, tôm hùm hoàng kim, gà nướng hoàng kim, vịt quay hoàng kim, trái cây hoàng kim, rau đóng hộp hoàng kim, rượu randy hoàng kim.... ăn nhiều cái quỷ hoàng kim quá, tốt nhất là cho hắn bí tiểu chết luôn đi!"</w:t>
      </w:r>
    </w:p>
    <w:p>
      <w:pPr>
        <w:pStyle w:val="BodyText"/>
      </w:pPr>
      <w:r>
        <w:t xml:space="preserve">La Kiệt (Nhỏ giọng): "Hừ! Nói nhỏ chút! Ta thấy hình như hắn dùng ánh mắt liếc liếc ngươi kìa, ta hoài nghi hắn nghe được rồi, đúng - toàn là thứ hoàng kim cung đình bát bảo hào hoa! Tiêu rồi, lương năm sau của ta đi đời rồi!"</w:t>
      </w:r>
    </w:p>
    <w:p>
      <w:pPr>
        <w:pStyle w:val="BodyText"/>
      </w:pPr>
      <w:r>
        <w:t xml:space="preserve">Tử Xuyến Tú đang nói cười với Minh Vũ, chợt quay đầu lại hỏi: "Bạch Xuyên, La Kiệt, hai đứa các ngươi đang nói lén gì đó?"</w:t>
      </w:r>
    </w:p>
    <w:p>
      <w:pPr>
        <w:pStyle w:val="BodyText"/>
      </w:pPr>
      <w:r>
        <w:t xml:space="preserve">Bạch Xuyên: "Đại nhân, ngài sắp sửa bị điều đi rồi, không còn làm thượng ty của chúng tôi nữa, chúng tôi quả thật không nỡ, thật là đau lòng quá đi hà."</w:t>
      </w:r>
    </w:p>
    <w:p>
      <w:pPr>
        <w:pStyle w:val="BodyText"/>
      </w:pPr>
      <w:r>
        <w:t xml:space="preserve">Tử Xuyên Tú: "Ai da, ngươi nói vậy ta cũng thiệt là đau lòng quá đi hà, nhưng mà nhìn dáng vẻ của các ngươi sao mà không giống bộ dạng đau buồn vậy chứ hả, ờ mà sao giống... tù phạm vừa mới được thả ra."</w:t>
      </w:r>
    </w:p>
    <w:p>
      <w:pPr>
        <w:pStyle w:val="BodyText"/>
      </w:pPr>
      <w:r>
        <w:t xml:space="preserve">Bạch Xuyên: "A, chúng tôi mặt cười lòng nhỏ lệ đấy mà!"</w:t>
      </w:r>
    </w:p>
    <w:p>
      <w:pPr>
        <w:pStyle w:val="BodyText"/>
      </w:pPr>
      <w:r>
        <w:t xml:space="preserve">La Kiệt, Minh Vũ cũng đồng thời biểu thị sự đồng cảm: lòng đang rơi lệ, lòng bọn chúng đang vì túi tiền mà rơi lệ, rơi một cách không âm không tiếng...</w:t>
      </w:r>
    </w:p>
    <w:p>
      <w:pPr>
        <w:pStyle w:val="BodyText"/>
      </w:pPr>
      <w:r>
        <w:t xml:space="preserve">Tử Xuyên Tú cũng dụi dụi mắt, dường như cảm động phi thường: "Có các bộ hạ tốt như các ngươi như vậy thật đúng là hạnh vận của ta a! Ta thiếu điều không muốn đi nữa...."</w:t>
      </w:r>
    </w:p>
    <w:p>
      <w:pPr>
        <w:pStyle w:val="BodyText"/>
      </w:pPr>
      <w:r>
        <w:t xml:space="preserve">"Ngàn vạn lần đừng!" Ba người cũng kêu thét lên!</w:t>
      </w:r>
    </w:p>
    <w:p>
      <w:pPr>
        <w:pStyle w:val="BodyText"/>
      </w:pPr>
      <w:r>
        <w:t xml:space="preserve">"Đại nhân, chúng tôi không nhẫn tâm làm lỡ chuyến đi xa của đại nhân a!" (Đi đi, đi đi, đi hại người ở Đế đô dùm con đi mà!)</w:t>
      </w:r>
    </w:p>
    <w:p>
      <w:pPr>
        <w:pStyle w:val="BodyText"/>
      </w:pPr>
      <w:r>
        <w:t xml:space="preserve">"Đúng đó, đại nhân, nếu rảnh ngài trở về thăm chúng tôi là được rồi!' (Không về càng tốt!)</w:t>
      </w:r>
    </w:p>
    <w:p>
      <w:pPr>
        <w:pStyle w:val="BodyText"/>
      </w:pPr>
      <w:r>
        <w:t xml:space="preserve">"Chỉ sợ đại nhân ngài đến lúc thăng quan tiến chức rồi không nhận ra các tiểu nhân vật chúng tôi nữa...." (Quản gì ngươi nhận hay không nhận, dù sao thì ta cũng chẳng dám nhận ngươi nữa.)</w:t>
      </w:r>
    </w:p>
    <w:p>
      <w:pPr>
        <w:pStyle w:val="BodyText"/>
      </w:pPr>
      <w:r>
        <w:t xml:space="preserve">Thấy bộ dạng của họ như vậy, Tử Xuyến Tú dường như cảm động muốn rơi lệ, sụt sùi nói: "Chúng ta đã từng cùng vào sanh ra tử, là hoạn nạn chi giao, bằng hữu tốt làm sao có thể quên nhau được? Lại đây, hãy vì tình hữu nghị của chúng ta, mọi người cùng uống say một bữa! À, cô bồi bàn, khui thêm năm chai brandy hoàng gia nữa coi, mang thêm dĩa dê nướng hoàng kim nữa nghe!"</w:t>
      </w:r>
    </w:p>
    <w:p>
      <w:pPr>
        <w:pStyle w:val="BodyText"/>
      </w:pPr>
      <w:r>
        <w:t xml:space="preserve">....</w:t>
      </w:r>
    </w:p>
    <w:p>
      <w:pPr>
        <w:pStyle w:val="BodyText"/>
      </w:pPr>
      <w:r>
        <w:t xml:space="preserve">Chờ mọi người ăn no uống say, vừa ý đẹp lòng (hoặc giả vờ vừa lòng đẹp ý) vuốt bụng nghỉ ngơi, Tử Xuyên Tú đột nhiên nghĩ ra được chuyện gì đó: "Coi đầu óc ta kìa! Có chuyện công mà quên nói với các ngươi rồi."</w:t>
      </w:r>
    </w:p>
    <w:p>
      <w:pPr>
        <w:pStyle w:val="BodyText"/>
      </w:pPr>
      <w:r>
        <w:t xml:space="preserve">Gã lấy từ trong túi ra một bức công văn: "Phó thống lĩnh La Ba đã ký quyết định, ba vị tân kỳ bổn các ngươi có công việc mới. La Kiệt, ngươi cầm lấy tự đọc đi."</w:t>
      </w:r>
    </w:p>
    <w:p>
      <w:pPr>
        <w:pStyle w:val="BodyText"/>
      </w:pPr>
      <w:r>
        <w:t xml:space="preserve">Bạch Xuyên chợt nổi lên một dự cảm bất tường: Có xui cũng không thể nào xui như tình cảnh hiện tại a?</w:t>
      </w:r>
    </w:p>
    <w:p>
      <w:pPr>
        <w:pStyle w:val="BodyText"/>
      </w:pPr>
      <w:r>
        <w:t xml:space="preserve">La Kiệt tiếp lấy, mở ra, chỉ nhìn lấy một cái, thì vị mãnh tướng dù có đối diện với hơn vạn Ma tộc cũng không sợ sệt gì chợt ngất đi ngay.</w:t>
      </w:r>
    </w:p>
    <w:p>
      <w:pPr>
        <w:pStyle w:val="BodyText"/>
      </w:pPr>
      <w:r>
        <w:t xml:space="preserve">Minh Vũ đoạt lấy: "Vô dụng thế, cùng lắm thì phái chúng ta đi công đánh Đại ma thần bảo chứ gì, làm gì mà sợ đến như vậy, đồ toi cơm!"</w:t>
      </w:r>
    </w:p>
    <w:p>
      <w:pPr>
        <w:pStyle w:val="BodyText"/>
      </w:pPr>
      <w:r>
        <w:t xml:space="preserve">Nói xong, hắn liếc xem qua, cũng ngất ngay tại chỗ.</w:t>
      </w:r>
    </w:p>
    <w:p>
      <w:pPr>
        <w:pStyle w:val="BodyText"/>
      </w:pPr>
      <w:r>
        <w:t xml:space="preserve">Bạch Xuyên run rẩy nhặt bức thư nhậm mệnh từ dưới đất lên, Tử Xuyên Tú dùng ánh mắt đồng tình nhìn nàng, kiến nghị: "Có cần uống chút rượu bồ đào trấn định lại chút không?"</w:t>
      </w:r>
    </w:p>
    <w:p>
      <w:pPr>
        <w:pStyle w:val="BodyText"/>
      </w:pPr>
      <w:r>
        <w:t xml:space="preserve">Bạch Xuyên hít hơi mở vụt ra, thấy mệnh lệnh rất đơn giản, chỉ có một đoạn: "Điều phái La Kiệt, Minh Vũ, Bạch Xuyên ba vị kỳ bổn đến nhậm chức dưới trướng của Phó thống lĩnh Tử Xuyên Tú, cùng trở về Đế đô công tác. Viễn Đông quân tổng tham mưu trưởng La Ba, năm 778 Đế quốc lịch."</w:t>
      </w:r>
    </w:p>
    <w:p>
      <w:pPr>
        <w:pStyle w:val="BodyText"/>
      </w:pPr>
      <w:r>
        <w:t xml:space="preserve">Bạch Xuyên cũng cảm thấy trước mặt có một luồng bạch quang lóe lên, nhưng nàng kiên cường nhịn lại được.</w:t>
      </w:r>
    </w:p>
    <w:p>
      <w:pPr>
        <w:pStyle w:val="BodyText"/>
      </w:pPr>
      <w:r>
        <w:t xml:space="preserve">Phản ứng đầu tiên của nàng đáng ra là rút đao chém người, nhưng hôm nay lại không mang đao.</w:t>
      </w:r>
    </w:p>
    <w:p>
      <w:pPr>
        <w:pStyle w:val="BodyText"/>
      </w:pPr>
      <w:r>
        <w:t xml:space="preserve">Nàng muốn nhảy lên liều mạng - nhưng tay không tất sắt.</w:t>
      </w:r>
    </w:p>
    <w:p>
      <w:pPr>
        <w:pStyle w:val="BodyText"/>
      </w:pPr>
      <w:r>
        <w:t xml:space="preserve">Nàng tính ngoác miệng mắng nhiếc, nhưng thấy nụ cười "chân thành" đao thương bất nhập của Tử Xuyên Tú, nàng biết rằng dầu có mắng cũng nước đổ lá khoai.</w:t>
      </w:r>
    </w:p>
    <w:p>
      <w:pPr>
        <w:pStyle w:val="BodyText"/>
      </w:pPr>
      <w:r>
        <w:t xml:space="preserve">Rốt cuộc nàng nghĩ ra một chiêu trí mệnh và hữu hiệu nhất.</w:t>
      </w:r>
    </w:p>
    <w:p>
      <w:pPr>
        <w:pStyle w:val="BodyText"/>
      </w:pPr>
      <w:r>
        <w:t xml:space="preserve">Tử Xuyên Tú kinh ngạc nhìn Bạch Xuyên vẫn giữ được bình tĩnh, không khỏi tặc lưỡi bào kỳ: hèn gì người ta nói đến thời khắc quan trọng thì nữ nhân rắn rỏi hơn nam nhân nhiều!</w:t>
      </w:r>
    </w:p>
    <w:p>
      <w:pPr>
        <w:pStyle w:val="BodyText"/>
      </w:pPr>
      <w:r>
        <w:t xml:space="preserve">Tử Xuyên Tú: "Ai da, Bạch Xuyên, ngươi coi như vậy có phải là quá tốt hay không! Chúng ta có thể ở cùng một chỗ với nhau rồi, chẳng trách La Kiệt và Minh Vũ đều mừng qua ngất đi ngay..."</w:t>
      </w:r>
    </w:p>
    <w:p>
      <w:pPr>
        <w:pStyle w:val="BodyText"/>
      </w:pPr>
      <w:r>
        <w:t xml:space="preserve">"Ơ? Sao ngươi không nói? Bạch Xuyên, sao ngươi mò mò y phục của La Kiệt chi vậy... Ngươi lấy túi tiền của hắn làm gì? Lại còn lấy túi tiền của Minh Vũ nữa...."</w:t>
      </w:r>
    </w:p>
    <w:p>
      <w:pPr>
        <w:pStyle w:val="BodyText"/>
      </w:pPr>
      <w:r>
        <w:t xml:space="preserve">"Chẳng lẽ cô cũng có sở thích nghiệp dư giống như ta - cho bằng hữu uống rượu say rồi móc bóp? Như vậy không tốt đâu nghe, ta còn tỉnh táo đây này, trừ khi cô và ta chia hai."</w:t>
      </w:r>
    </w:p>
    <w:p>
      <w:pPr>
        <w:pStyle w:val="BodyText"/>
      </w:pPr>
      <w:r>
        <w:t xml:space="preserve">"Cô mở cửa sổ ra làm chi vậy, chúng ta đâu có nóng nực..."</w:t>
      </w:r>
    </w:p>
    <w:p>
      <w:pPr>
        <w:pStyle w:val="BodyText"/>
      </w:pPr>
      <w:r>
        <w:t xml:space="preserve">Bạch Xuyên bức cạnh cửa sổ, lấy hết khí tức tập trung đan điền, dùng toàn lực hét: "Có người định ăn quỵt nè bà con! Bắt hắn đi!" Nói rồi phóng vụt xuống cửa sổ.</w:t>
      </w:r>
    </w:p>
    <w:p>
      <w:pPr>
        <w:pStyle w:val="BodyText"/>
      </w:pPr>
      <w:r>
        <w:t xml:space="preserve">Thiên Mộng tửu lâu sau lưng nàng lập tức vang lên tiếng người kêu la hò hét: "Ai ăn quỵt? Bắt hắn lại!"</w:t>
      </w:r>
    </w:p>
    <w:p>
      <w:pPr>
        <w:pStyle w:val="BodyText"/>
      </w:pPr>
      <w:r>
        <w:t xml:space="preserve">"Bắt thằng ăn quỵt đó lại! Chính là hắn, cái tên đứng đực ở cửa sổ kia!"</w:t>
      </w:r>
    </w:p>
    <w:p>
      <w:pPr>
        <w:pStyle w:val="BodyText"/>
      </w:pPr>
      <w:r>
        <w:t xml:space="preserve">"Còn muốn chạy, mặc áo quần phó thống lĩnh mạo xưng quân quan đến ăn quỵt uống quỵt sao!"</w:t>
      </w:r>
    </w:p>
    <w:p>
      <w:pPr>
        <w:pStyle w:val="BodyText"/>
      </w:pPr>
      <w:r>
        <w:t xml:space="preserve">"Ta đã sớm nhìn ra hắn có gì không ổn rồi, làm gì có phó thống lĩnh nào trẻ quá như vậy a!"</w:t>
      </w:r>
    </w:p>
    <w:p>
      <w:pPr>
        <w:pStyle w:val="BodyText"/>
      </w:pPr>
      <w:r>
        <w:t xml:space="preserve">"Mọi người cùng hợp lực đánh cho hắn một trận rồi tống đến cảnh sát đi!"</w:t>
      </w:r>
    </w:p>
    <w:p>
      <w:pPr>
        <w:pStyle w:val="Compact"/>
      </w:pPr>
      <w:r>
        <w:t xml:space="preserve">-o0o-</w:t>
      </w:r>
      <w:r>
        <w:br w:type="textWrapping"/>
      </w:r>
      <w:r>
        <w:br w:type="textWrapping"/>
      </w:r>
    </w:p>
    <w:p>
      <w:pPr>
        <w:pStyle w:val="Heading2"/>
      </w:pPr>
      <w:bookmarkStart w:id="24" w:name="chương-2-lạnh-nhạt-gấp-đôi"/>
      <w:bookmarkEnd w:id="24"/>
      <w:r>
        <w:t xml:space="preserve">2. Chương 2 : Lạnh Nhạt Gấp Đôi</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1: Khải Hoàn Lạc Phách</w:t>
      </w:r>
    </w:p>
    <w:p>
      <w:pPr>
        <w:pStyle w:val="BodyText"/>
      </w:pPr>
      <w:r>
        <w:t xml:space="preserve">-----oo0oo-----</w:t>
      </w:r>
    </w:p>
    <w:p>
      <w:pPr>
        <w:pStyle w:val="BodyText"/>
      </w:pPr>
      <w:r>
        <w:t xml:space="preserve">Chương 2: Lạnh nhạt gấp đôi</w:t>
      </w:r>
    </w:p>
    <w:p>
      <w:pPr>
        <w:pStyle w:val="BodyText"/>
      </w:pPr>
      <w:r>
        <w:t xml:space="preserve">Tiết 1: Trở lại đế đô.</w:t>
      </w:r>
    </w:p>
    <w:p>
      <w:pPr>
        <w:pStyle w:val="BodyText"/>
      </w:pPr>
      <w:r>
        <w:t xml:space="preserve">Nhóm dịch: Tú Xuyên</w:t>
      </w:r>
    </w:p>
    <w:p>
      <w:pPr>
        <w:pStyle w:val="BodyText"/>
      </w:pPr>
      <w:r>
        <w:t xml:space="preserve">Sưu Tầm by nguoibantot8 --- 4vn.eu</w:t>
      </w:r>
    </w:p>
    <w:p>
      <w:pPr>
        <w:pStyle w:val="BodyText"/>
      </w:pPr>
      <w:r>
        <w:t xml:space="preserve">Đế đô thành được xây xong vào năm 335 Đế quốc lịch, vốn được hoàng đế thứ 11 của Quang Minh đế quốc kiến thiến nên. Mục đích của việc xây thành là tạo một trọng trấn ở địa khu phía đông nam, phòng chống sự quấy phá của ma tộc. Lúc đó, Ngõa Luân yếu tắc còn chưa được xây, đô thành lúc ấy được gọi là Gia Sơn yếu tắc.</w:t>
      </w:r>
    </w:p>
    <w:p>
      <w:pPr>
        <w:pStyle w:val="BodyText"/>
      </w:pPr>
      <w:r>
        <w:t xml:space="preserve">Năm 553 đế quốc lịch, trên chiến trường Lam hà, quân đoàn hoàng gia mạnh nhất của đế quốc thảm bại về tay quân đoàn ma tộc xâm nhập. Hoàng đế và nguyên soái cuối cùng của đế quốc chiến tử, Quang Minh hoàng triều kéo dài năm trăm năm cuối cùng bị diệt, các phương chư hầu đua nhau nổi lên tranh đoạt thiên hạ, trong vòng một thời gian ngắn, trong biên cảnh của đế quốc khói lửa nổi lên không ngừng. Trạng thái quân phiệt cát cứ và hỗn loạn kéo dài không đến hai chục năm, tuyệt đại bộ phận thế lực nhược tiểu nhanh chóng bị những thế lực cường đại hơn nuốt gọn, có thể tồn tại cho đến giờ chẳng còn mấy ai.</w:t>
      </w:r>
    </w:p>
    <w:p>
      <w:pPr>
        <w:pStyle w:val="BodyText"/>
      </w:pPr>
      <w:r>
        <w:t xml:space="preserve">Trong số đó, trấn thủ kinh đô cũ của đế quốc là Lưu Phong Tuấn nổi danh nhất, y tuyên bố bản thân là kẻ kế thừa chính thống của Quang Minh đế quốc (thậm chí còn trưng ra huyết chiếu của hoàng đế), đem kinh đô cũ của đế quốc cải danh thành Viễn Kinh, biến nó thành thủ phủ của Lưu Phong gia tộc. Ngoài ra, Tử Xuyên Vân lúc đó đang trấn thủ ở phía đông nam của đế quốc cũng tuyên cáo độc lập, thừa cơ đoạt luôn cứ điểm Gia Sơn, đổi tên thành "Đế đô", đặt thành cứ điểm khuyếch trương ra xung quanh, sáng lập Tử Xuyên gia tộc. Tử Xuyên Vân trở thành đệ nhất đại tổng trưởng.</w:t>
      </w:r>
    </w:p>
    <w:p>
      <w:pPr>
        <w:pStyle w:val="BodyText"/>
      </w:pPr>
      <w:r>
        <w:t xml:space="preserve">Trấn thủ sứ đông nam Tử Xuyên Vân điên cuồng khuếch trương thế lực, khiến cho đế quốc thủ hộ giả Lưu Phong Tuấn phẫn nộ: "Đây là hành động phản nghịch!"</w:t>
      </w:r>
    </w:p>
    <w:p>
      <w:pPr>
        <w:pStyle w:val="BodyText"/>
      </w:pPr>
      <w:r>
        <w:t xml:space="preserve">Và thế là năm 558 Đế quốc lịch, đúng vào ngày Tử Xuyên gia tộc sáng lập, tam thập vạn dã chiến khinh kỵ binh của Lưu Phong gia kéo về phía đông, Lưu Phong Tuấn tuyên xưng "Thế tất tiêu diệt phản tặc!" Tử Xuyên gia xuất binh hai mươi vạn nghênh chiến, hai bên triển khai thế trận chém giết điên cuồng ở Lạc Khắc bình nguyên, huyết chiến liên tục bảy ngày bảy đêm. Lưu Phong quân đoàn cuối cùng nhân vì lương thảo không đủ, bị bức triệt thối, bị Tử Xuyên quân truy kích dữ dội, thương vong thảm trọng. Bản thân Lưu Phong Tuấn vì chuyện này bị trọng thương, trở về Viễn Kinh không lâu thì chết.</w:t>
      </w:r>
    </w:p>
    <w:p>
      <w:pPr>
        <w:pStyle w:val="BodyText"/>
      </w:pPr>
      <w:r>
        <w:t xml:space="preserve">Từ đó trở đi, Tử Xuyên gia tộc và Lưu Phong gia tộc kết mối thâm cừu không thể hóa giải, lại nhân vì hai thế lực to lớn đều lấy tranh bá thiên hạ làm mục tiêu, tự xây dựng lực lượng vũ trang cường đại riêng, cho nên trong ba trăm năm này, hai nhà đều nghiến răng nghiến lợi toan tính tiêu diệt đối phương, giao chiến không ngừng, gây ra cho đại lục những cơn gió tanh mưa máu không ngừng.</w:t>
      </w:r>
    </w:p>
    <w:p>
      <w:pPr>
        <w:pStyle w:val="BodyText"/>
      </w:pPr>
      <w:r>
        <w:t xml:space="preserve">Ngoại trừ Tử Xuyên và Lưu Phong thế gia ra, đại lục còn tồn tại thế lực nhân loại thứ ba, đó chính là Lâm thị gia tộc nằm ở trung ương hơi chệch về phía nam của đại lục.</w:t>
      </w:r>
    </w:p>
    <w:p>
      <w:pPr>
        <w:pStyle w:val="BodyText"/>
      </w:pPr>
      <w:r>
        <w:t xml:space="preserve">Lâm gia thị do con gái của hoàng đế cuối cùng của Quang Minh đế quốc - Lâm Phượng Hi công chúa - được quốc sư của đế quốc là Tả gia minh vương trợ lực khai sáng ra. Họ tuy không có vũ lực cường đại như Lưu Phong gia và Tử Xuyên gia, nhưng vô luận là Lưu Phong Tuấn hay là Tử Xuyên Vân, trong thời kỳ đầu sáng nghiệp đều lấy kỳ hiệu là "Bảo vệ chính thống của Quang minh đế quốc" để tìm thế chính danh trong chinh chiến. Và nếu như Lâm gia không có dã tâm và thực lực tranh bá đại lục, bọn họ đều cảm thấy không cần thiết phải hạ độc thủ thực sự với người kế thừa chính thống của đế quốc này. Hơn nữa, sau lưng Lâm gia còn có cao thủ mạnh nhất của nhân loại là Tả Gia Minh Vương chống đỡ, không có ai dám làm kẻ địch của vị siêu cấp cao thủ đơn thương độc mã đánh tan đại quân của ma tộc này.</w:t>
      </w:r>
    </w:p>
    <w:p>
      <w:pPr>
        <w:pStyle w:val="BodyText"/>
      </w:pPr>
      <w:r>
        <w:t xml:space="preserve">Từ năm 558 Đế quốc lịch, năm khai sáng của gia tộc, Đế Đô thành nhất mực bị khống chế trong tay của Tử Xuyên gia tộc, vô luận là đại quân của Lưu Phong gia, hay là ma tộc quần lang vượt qua Cổ Kỳ sơn mạch ở phía đông rầm rộ kéo đến, khi đối diện với thành tường và công sự kiên cố của đô thành, cùng sự chiến đấu anh dũng quên mình của quân nhân Tử Xuyên gia tộc, đều không thể không vô công quay về.</w:t>
      </w:r>
    </w:p>
    <w:p>
      <w:pPr>
        <w:pStyle w:val="BodyText"/>
      </w:pPr>
      <w:r>
        <w:t xml:space="preserve">Một dãy các danh tự đầy hào quang tiếp theo nhau vang danh cùng với tòa thành lịch sử này - Tử Xuyên Vân, Sa Gia, Tử Xuyên Tinh, Vân Sơn Hà, Tạp Mâu, hậu thế còn có thể tăng thêm Tử Xuyên Tú. Đế đô thành kinh qua 300 năm chiến hỏa, vẫn thủy chung đứng thẳng chẳng đổ.</w:t>
      </w:r>
    </w:p>
    <w:p>
      <w:pPr>
        <w:pStyle w:val="BodyText"/>
      </w:pPr>
      <w:r>
        <w:t xml:space="preserve">Kinh qua trăm năm chinh chiến, lĩnh địa của gia tộc không ngừng khuyếch đại, đế đô không còn là tiền tuyến nữa, mà trở thành đô thị lớn nhất trong ba đại đô thị ở Tây Xuyên đại lục, trên hẳn Viễn Kinh của Lưu Phong gia và Hà Khâu của Lâm gia. Nó là trung tâm kinh tế chính trị và văn hóa của Tử Xuyên gia tộc, sự phồn hoa của nó khiến toàn thể Tử xuyên gia tộc tự hào.</w:t>
      </w:r>
    </w:p>
    <w:p>
      <w:pPr>
        <w:pStyle w:val="BodyText"/>
      </w:pPr>
      <w:r>
        <w:t xml:space="preserve">Năm 778 Đế quốc lịch, một ngày trong tháng tám, một đám người từ tiền tuyến Viễn Đông tiến nhập đế đô, thành viên chủ yếu bao quát người vừa được đề bạt lên làm phó thống lĩnh Tử Xuyên Tú, vệ đội trưởng Cổ Lôi cùng 40 thành viên của đội cận vệ, ngoài ra còn có ba cái "trứng thối xúi quẩy".</w:t>
      </w:r>
    </w:p>
    <w:p>
      <w:pPr>
        <w:pStyle w:val="BodyText"/>
      </w:pPr>
      <w:r>
        <w:t xml:space="preserve">Bạch Xuyên: "Đại nhân, ngài rốt cuộc khi nào phát lòng từ bi, tha ấy người chúng tôi trở về Viễn Đông đây a?"</w:t>
      </w:r>
    </w:p>
    <w:p>
      <w:pPr>
        <w:pStyle w:val="BodyText"/>
      </w:pPr>
      <w:r>
        <w:t xml:space="preserve">La Kiệt: "Đúng a, mọi người đều quen biết nhau khá lâu, ngài hãy làm chút chuyện tốt đi. Ở mãi bên cạnh ngài... tôi vẫn còn là thân đồng tử đây này, không muốn chết sớm mà không được nếm mùi đời như vậy đâu a!"</w:t>
      </w:r>
    </w:p>
    <w:p>
      <w:pPr>
        <w:pStyle w:val="BodyText"/>
      </w:pPr>
      <w:r>
        <w:t xml:space="preserve">Minh Vũ trách mắng La Kiệt: "Phì! Ngươi nói cái quái gì thế, có ai trên đời này dám dùng lời lẽ như vậy nói với thượng ti không chứ? Không có biết lễ mạo là gì hết! Khi thỉnh cầu đại nhân thì cần phải cung kính hữu lễ!" Hắn chạy vượt lên trước, khóc tồ tồ gạt nước mắt nói với Tử Xuyên Tú: "Kính thỉnh đại nhân xét hạ quan trên còn mẹ già tám chục tuổi, dưới còn con nhỏ ba tuổi, phát chút lòng từ bi đi a!"</w:t>
      </w:r>
    </w:p>
    <w:p>
      <w:pPr>
        <w:pStyle w:val="BodyText"/>
      </w:pPr>
      <w:r>
        <w:t xml:space="preserve">Tử Xuyên Tú làm ra vẻ vô tội: "Ai da, các ngươi sao lại lãi nhải suốt dọc đường như vậy chứ, không biết mệt hay sao? Ta cũng khó xử lắm đây, điều động các ngươi là ý tứ chỉ đạo của Tổng tham mưu trưởng La Ba đại nhân a."</w:t>
      </w:r>
    </w:p>
    <w:p>
      <w:pPr>
        <w:pStyle w:val="BodyText"/>
      </w:pPr>
      <w:r>
        <w:t xml:space="preserve">"Nhìn ánh mắt của ngài kìa... và nụ cười đê tiện như thế nữa, chắc chắn ngài đang nói dối rồi!"</w:t>
      </w:r>
    </w:p>
    <w:p>
      <w:pPr>
        <w:pStyle w:val="BodyText"/>
      </w:pPr>
      <w:r>
        <w:t xml:space="preserve">"Đúng vậy, La Ba cùng với ngài là cùng một duộc mà!"</w:t>
      </w:r>
    </w:p>
    <w:p>
      <w:pPr>
        <w:pStyle w:val="BodyText"/>
      </w:pPr>
      <w:r>
        <w:t xml:space="preserve">"Nghe người ta nói, ngài còn dùng hai bình rượu bồ đào mua đứt mạng của chúng tôi luôn, thiệt là đồ có mắt không tròng mà! Chúng tôi mỗi người ít nhất cũng đáng giá một bình chứ a!"</w:t>
      </w:r>
    </w:p>
    <w:p>
      <w:pPr>
        <w:pStyle w:val="BodyText"/>
      </w:pPr>
      <w:r>
        <w:t xml:space="preserve">"Hai bình rượu bồ đào chỉ là mua trang bị trên người các ngươi thôi! Người giống như La Kiệt thì tối đa chỉ đáng giá bằng cái bình không mà thôi!"</w:t>
      </w:r>
    </w:p>
    <w:p>
      <w:pPr>
        <w:pStyle w:val="BodyText"/>
      </w:pPr>
      <w:r>
        <w:t xml:space="preserve">-----o0o----</w:t>
      </w:r>
    </w:p>
    <w:p>
      <w:pPr>
        <w:pStyle w:val="BodyText"/>
      </w:pPr>
      <w:r>
        <w:t xml:space="preserve">Một hàng người thông qua cổng thành cực lớn tiến vào Đế Đô.</w:t>
      </w:r>
    </w:p>
    <w:p>
      <w:pPr>
        <w:pStyle w:val="BodyText"/>
      </w:pPr>
      <w:r>
        <w:t xml:space="preserve">"A, ta trở về rồi! Đế Đô, mỹ mạo của nàng y như cũ a!"</w:t>
      </w:r>
    </w:p>
    <w:p>
      <w:pPr>
        <w:pStyle w:val="BodyText"/>
      </w:pPr>
      <w:r>
        <w:t xml:space="preserve">Đường xá của Đế đô vô cùng sạch sẽ, hai bên bày hàng ngô đồng thẳng tắp, nhà nào nhà nấy đều trang sức hết sức hoa lệ, các cửa hàng treo đềy hàng hóa khiến người ta nhìn không thể chớp mắt, còn các tiểu thư bán hàng thì miệng cười thật tươi mời gọi khách nhân, người qua lại nói nói cười cười, lộ rõ một cảnh tượng vô cùng phồn hoa.</w:t>
      </w:r>
    </w:p>
    <w:p>
      <w:pPr>
        <w:pStyle w:val="BodyText"/>
      </w:pPr>
      <w:r>
        <w:t xml:space="preserve">Tử Xuyên Tú hồi tưởng lại sáu năm trước, chính là vì để bảo vệ tòa thành thị này, một tên lính mới ra ràng tò te như gã lần đầu lĩnh binh đã kịch chiến cùng với Lưu Phong quân cường đại. Thời gian trôi đi quá nhanh, chớp mắt đã sáu năm đã, hiện tại ở Đế đô thành này còn được bao nhiêu người nhớ đến hắn?</w:t>
      </w:r>
    </w:p>
    <w:p>
      <w:pPr>
        <w:pStyle w:val="BodyText"/>
      </w:pPr>
      <w:r>
        <w:t xml:space="preserve">Tử Xuyên Tú hãm nhập vào hồi ức dập dồn, cảm nhận sâu sắc thời gian trôi nhanh như nước cuốn, quá khứ như mộng, mất đi thật hoang phí đến cỡ nào.</w:t>
      </w:r>
    </w:p>
    <w:p>
      <w:pPr>
        <w:pStyle w:val="BodyText"/>
      </w:pPr>
      <w:r>
        <w:t xml:space="preserve">"Bớt đứng đực ra ở đó đi! Chúng tôi sắp chết rồi đây này!"</w:t>
      </w:r>
    </w:p>
    <w:p>
      <w:pPr>
        <w:pStyle w:val="BodyText"/>
      </w:pPr>
      <w:r>
        <w:t xml:space="preserve">"Không cung ứng đồ ăn thức uống chúng tôi về Viễn Đông đấy!"</w:t>
      </w:r>
    </w:p>
    <w:p>
      <w:pPr>
        <w:pStyle w:val="BodyText"/>
      </w:pPr>
      <w:r>
        <w:t xml:space="preserve">"Chúng tôi muốn ngụ trong tân quán thuộc loại cao cấp nhất!"</w:t>
      </w:r>
    </w:p>
    <w:p>
      <w:pPr>
        <w:pStyle w:val="BodyText"/>
      </w:pPr>
      <w:r>
        <w:t xml:space="preserve">Không cần quay đầu lại nhìn, cũng biết là ai đang nói rồi.</w:t>
      </w:r>
    </w:p>
    <w:p>
      <w:pPr>
        <w:pStyle w:val="BodyText"/>
      </w:pPr>
      <w:r>
        <w:t xml:space="preserve">※</w:t>
      </w:r>
    </w:p>
    <w:p>
      <w:pPr>
        <w:pStyle w:val="BodyText"/>
      </w:pPr>
      <w:r>
        <w:t xml:space="preserve">※</w:t>
      </w:r>
    </w:p>
    <w:p>
      <w:pPr>
        <w:pStyle w:val="BodyText"/>
      </w:pPr>
      <w:r>
        <w:t xml:space="preserve">※</w:t>
      </w:r>
    </w:p>
    <w:p>
      <w:pPr>
        <w:pStyle w:val="BodyText"/>
      </w:pPr>
      <w:r>
        <w:t xml:space="preserve">An trí xong Cổ Lôi và các vệ binh, Tử Xuyên Tú cùng ba người bọn Bạch Xuyên đi dạo phố. Từ Viễn Đông chiến hỏa phân phi trở về đến chốn phồn hoa đô hội như thế này, họ nhìn tả nhìn hữu, cái gì cũng thấy mới lạ. La Kiệt giật tay áo của người tuổi trẻ qua đường, hỏi: "Xin hỏi quán ăn nằm ở chỗ nào?"</w:t>
      </w:r>
    </w:p>
    <w:p>
      <w:pPr>
        <w:pStyle w:val="BodyText"/>
      </w:pPr>
      <w:r>
        <w:t xml:space="preserve">Người trẻ tuổi nhìn bộ dạng phong trần phó phó của họ, mặc quần áo thì lượm tha lượm thượm, giọng nói rặt khẩu âm của vùng Viễn đông, bèn dùng phương ngôn của đế đô khinh bỉ phán: "Đồ nhà quê!" rồi không thèm đáp bỏ đi.</w:t>
      </w:r>
    </w:p>
    <w:p>
      <w:pPr>
        <w:pStyle w:val="BodyText"/>
      </w:pPr>
      <w:r>
        <w:t xml:space="preserve">La Kiệt nghe không hiểu, quay đầu lại hỏi Tử Xuyên Tú: "Đại nhân, 'Đồ Nhà Quê' có nghĩa là gì?"</w:t>
      </w:r>
    </w:p>
    <w:p>
      <w:pPr>
        <w:pStyle w:val="BodyText"/>
      </w:pPr>
      <w:r>
        <w:t xml:space="preserve">Tử Xuyên Tú điềm nhiên như không đáp: "Là từ chung của người cư trú ở các khu vực thành trấn trên đại lục dùng để gọi những người không cư trú ở các khu vực thành trấn, trong tình huống thông thường không bao hàm ý nghĩa gì."</w:t>
      </w:r>
    </w:p>
    <w:p>
      <w:pPr>
        <w:pStyle w:val="BodyText"/>
      </w:pPr>
      <w:r>
        <w:t xml:space="preserve">La Kiệt: ".... vẫn còn chưa hiểu."</w:t>
      </w:r>
    </w:p>
    <w:p>
      <w:pPr>
        <w:pStyle w:val="BodyText"/>
      </w:pPr>
      <w:r>
        <w:t xml:space="preserve">Tử Xuyên Tú thở dài: "Vậy thì ngươi chắc hiểu tại sao chúng ta lại gọi bọn người thổ sống trong thôn trang nơi biên cảnh, chuyên môn mặc áo da thú, cả đời không hề đánh răng rửa mặt tắm rửa lấy một lần là gì rồi chứ?"</w:t>
      </w:r>
    </w:p>
    <w:p>
      <w:pPr>
        <w:pStyle w:val="BodyText"/>
      </w:pPr>
      <w:r>
        <w:t xml:space="preserve">La Kiệt nộ khí trùng trùng: "Ta đường đường là kỳ bổn, hắn dám coi thường ta như vậy à? Giáo huấn hắn"</w:t>
      </w:r>
    </w:p>
    <w:p>
      <w:pPr>
        <w:pStyle w:val="BodyText"/>
      </w:pPr>
      <w:r>
        <w:t xml:space="preserve">Không đến năm phút sau, La Kiệt ũ rũ quay về, một bên mắt bầm tím xưng vù, lổ mũi chảy đầy máu cam.</w:t>
      </w:r>
    </w:p>
    <w:p>
      <w:pPr>
        <w:pStyle w:val="BodyText"/>
      </w:pPr>
      <w:r>
        <w:t xml:space="preserve">Tử Xuyên Tú dài giọng hỏi: "Sao vậy? Giáo huấn hắn rồi ư?"</w:t>
      </w:r>
    </w:p>
    <w:p>
      <w:pPr>
        <w:pStyle w:val="BodyText"/>
      </w:pPr>
      <w:r>
        <w:t xml:space="preserve">La Kiệt cố ý nhìn phải nhìn trái thốt: "Khí trời hôm nay thiệt là đẹp a..."</w:t>
      </w:r>
    </w:p>
    <w:p>
      <w:pPr>
        <w:pStyle w:val="BodyText"/>
      </w:pPr>
      <w:r>
        <w:t xml:space="preserve">Tử Xuyên Tú cười hắc hắc, nói nhỏ với Bạch Xuyên: "Ở Viễn Đông, kỳ bổn coi như là quân quan cao cấp hiếm có rồi, nhưng ở đế đô này, những người đi lại đầy đường thế kia, tùy tiện gọi ra ít nhất cũng có cấp bậc hồng y kỳ bổn đấy, hơn nữa người nào cũng tinh thông chín đường Không Thủ đạo hết."</w:t>
      </w:r>
    </w:p>
    <w:p>
      <w:pPr>
        <w:pStyle w:val="BodyText"/>
      </w:pPr>
      <w:r>
        <w:t xml:space="preserve">Thanh âm của hắn vừa khéo để cho La Kiệt nghe được.</w:t>
      </w:r>
    </w:p>
    <w:p>
      <w:pPr>
        <w:pStyle w:val="BodyText"/>
      </w:pPr>
      <w:r>
        <w:t xml:space="preserve">Minh Vũ vừa đi vừa nhìn phải nhìn trái: "Nghe nói con gái ở đế đô đều mặc thời trang thật bạo, nhìn áo quần của họ thì biết rồi! A! Đối tượng tới rồi!"</w:t>
      </w:r>
    </w:p>
    <w:p>
      <w:pPr>
        <w:pStyle w:val="BodyText"/>
      </w:pPr>
      <w:r>
        <w:t xml:space="preserve">Hắn ngăn một cô gái đi ngang qua, dùng tư thế ưu nhã nhất, ngữ khí ôn nhu nhất hỏi: "Tiểu thư, nàng có tin vào chuyện nhất kiến chung tình không? ... Cú sét ái tình đó....? Chỉ vừa nhìn thấy nàng, ta đã cảm thấy dường như có mũi tên đâm mạnh vào tận trái tim ta...."</w:t>
      </w:r>
    </w:p>
    <w:p>
      <w:pPr>
        <w:pStyle w:val="BodyText"/>
      </w:pPr>
      <w:r>
        <w:t xml:space="preserve">"Cướp đường a! Cứu mạng!" Chưa kịp nghe hắn nói hết câu, tiểu thư đã bỏ chạy mất dép rồi!</w:t>
      </w:r>
    </w:p>
    <w:p>
      <w:pPr>
        <w:pStyle w:val="BodyText"/>
      </w:pPr>
      <w:r>
        <w:t xml:space="preserve">Minh Vũ không dám quay đầu đối diện với ánh mắt của các đồng bạn...</w:t>
      </w:r>
    </w:p>
    <w:p>
      <w:pPr>
        <w:pStyle w:val="BodyText"/>
      </w:pPr>
      <w:r>
        <w:t xml:space="preserve">"Ta nhận thấy rằng, những cô gái thành thị này nhất định là mắc chứng bịnh sợ trai, ngoài ra không còn nguyên nhân nào khác có thể giải thích cho hành động vừa rồi!" Minh Vũ khẳng khái trần từ.</w:t>
      </w:r>
    </w:p>
    <w:p>
      <w:pPr>
        <w:pStyle w:val="BodyText"/>
      </w:pPr>
      <w:r>
        <w:t xml:space="preserve">Bạch Xuyên: "Biết rồi biết rồi, bọn họ đều mắc chứng đồng tình luyến ái hết đúng không? Minh Vũ đại gia ngọc thụ lâm phong anh tuấn tiêu sái khí vũ bất phàm à, ngài có thể tha cho chúng tôi được không? Dọc đường nói tới bốn chục lần rồi, lỗ tai của ta nghe riết chảy dầu ra luôn rồi đây này!"</w:t>
      </w:r>
    </w:p>
    <w:p>
      <w:pPr>
        <w:pStyle w:val="BodyText"/>
      </w:pPr>
      <w:r>
        <w:t xml:space="preserve">La Kiệt: "Hư, trước mắt lại có một đối tượng đang đi tới nữa kìa, tướng mạo thanh tú tuyệt luân, khí chất cao nhã tự nhiên, ta chấm 98 điểm!"</w:t>
      </w:r>
    </w:p>
    <w:p>
      <w:pPr>
        <w:pStyle w:val="BodyText"/>
      </w:pPr>
      <w:r>
        <w:t xml:space="preserve">Minh Vũ: "Ta chấm 99 điểm, tuyệt thế tiên nữ a! Có điều niên kỹ hơi nhỏ một chút."</w:t>
      </w:r>
    </w:p>
    <w:p>
      <w:pPr>
        <w:pStyle w:val="BodyText"/>
      </w:pPr>
      <w:r>
        <w:t xml:space="preserve">Bạch Xuyên lườm mắt nhìn mồm miệng của hai tên xú nam nhân ấy, khinh bỉ hừ lạnh: "Coi hai ngươi kìa! Giống như mới từ nhà ngục được thả ra vậy, chẳng có chút phong độ nào! Coi Tú Xuyên đại nhân của chúng ta trấn định chưa kìa, người ngay cả một câu cũng không thèm cất tiếng...."</w:t>
      </w:r>
    </w:p>
    <w:p>
      <w:pPr>
        <w:pStyle w:val="BodyText"/>
      </w:pPr>
      <w:r>
        <w:t xml:space="preserve">... Tử Xuyên Tú chẳng thèm nói câu nào, mà chạy thẳng tới trước.</w:t>
      </w:r>
    </w:p>
    <w:p>
      <w:pPr>
        <w:pStyle w:val="BodyText"/>
      </w:pPr>
      <w:r>
        <w:t xml:space="preserve">"Không ngờ đại nhân so với ta còn lanh tay lẹ chân hơn nữa. Không còn cách nào khác a, ở lỳ tại Viễn Đông suốt sáu năm, nói gì thì nói đại nhân cũng là nam nhân có máu có thịt chứ, đâu phải tảng đá đâu, cũng gấp chứ a!"</w:t>
      </w:r>
    </w:p>
    <w:p>
      <w:pPr>
        <w:pStyle w:val="BodyText"/>
      </w:pPr>
      <w:r>
        <w:t xml:space="preserve">"Hắc hắc, ngươi coi bộ dạng hắn kìa! Đột nhiên ngăn đường đi của con gái của người ta, chẳng thèm nói lời nào, lại đứng đó nhìn sửng người ta nữa chứ, nhất định là sắp lãnh một cái tát tai rồi đây!"</w:t>
      </w:r>
    </w:p>
    <w:p>
      <w:pPr>
        <w:pStyle w:val="BodyText"/>
      </w:pPr>
      <w:r>
        <w:t xml:space="preserve">"Coi hắn dọa con gái của người ta sợ luôn rồi kìa, sắc mặt biến hẳn luôn rồi?"</w:t>
      </w:r>
    </w:p>
    <w:p>
      <w:pPr>
        <w:pStyle w:val="BodyText"/>
      </w:pPr>
      <w:r>
        <w:t xml:space="preserve">"Không sai không sai, ngươi xem sợ đến nổi cái túi xách tay cũng bị người ta buông rơi xuống đất. Nói ra thì đại nhân của chúng ta cũng thật đáng thương a, chẳng có duyên phận với nữ nhân chút nào như vậy, hèn gì tính cách cổ quái thật a! Bạch Xuyên, sau này ngươi quan tâm nhiều cho đại nhân chút a!"</w:t>
      </w:r>
    </w:p>
    <w:p>
      <w:pPr>
        <w:pStyle w:val="BodyText"/>
      </w:pPr>
      <w:r>
        <w:t xml:space="preserve">"Bọn họ đứng nhìn nhau như vậy làm gì nhỉ? Đã đến lúc kêu cứu rồi mà!"</w:t>
      </w:r>
    </w:p>
    <w:p>
      <w:pPr>
        <w:pStyle w:val="BodyText"/>
      </w:pPr>
      <w:r>
        <w:t xml:space="preserve">Sự tình phát sinh tiếp sau đó khiến cho bọn họ không thể tin vào mắt mình: Cô gái cao quý đoan trang động lòng người kia thút thít nhào vào trong lòng Tử Xuyên Tú.</w:t>
      </w:r>
    </w:p>
    <w:p>
      <w:pPr>
        <w:pStyle w:val="BodyText"/>
      </w:pPr>
      <w:r>
        <w:t xml:space="preserve">Tử Xuyên Tú ôn nhu nhưng kiên quyết đỡ vai nàng ta lên, nhìn sâu vào đôi mắt đầy lệ của nàng, từ từ quỳ một chân xuống làm lễ hôn lên mu bàn tay.</w:t>
      </w:r>
    </w:p>
    <w:p>
      <w:pPr>
        <w:pStyle w:val="BodyText"/>
      </w:pPr>
      <w:r>
        <w:t xml:space="preserve">La Kiệt nhìn đến há hốc cả mồm: "Cầu hôn dễ dàng như vậy sao?"</w:t>
      </w:r>
    </w:p>
    <w:p>
      <w:pPr>
        <w:pStyle w:val="BodyText"/>
      </w:pPr>
      <w:r>
        <w:t xml:space="preserve">Minh Vũ tiếc rẻ nói: "Nếu biết sớm như vậy ta giành lên trước là hay rồi, thì ra là con gái Đế đô thoải mái đến như vậy!"</w:t>
      </w:r>
    </w:p>
    <w:p>
      <w:pPr>
        <w:pStyle w:val="BodyText"/>
      </w:pPr>
      <w:r>
        <w:t xml:space="preserve">"Các ngươi không được nói bậy nói bạ!"</w:t>
      </w:r>
    </w:p>
    <w:p>
      <w:pPr>
        <w:pStyle w:val="BodyText"/>
      </w:pPr>
      <w:r>
        <w:t xml:space="preserve">Ba người giật nãy mình, cách nhau mấy chục mét mà cũng nghe được bọn họ thì thầm nói với nhau sao? Thanh âm của Tử Xuyên Tú không lớn, nhưng rõ ràng giống như nói sát bên tai họ vậy.</w:t>
      </w:r>
    </w:p>
    <w:p>
      <w:pPr>
        <w:pStyle w:val="BodyText"/>
      </w:pPr>
      <w:r>
        <w:t xml:space="preserve">Thanh âm của Tử Xuyên Tú lại vang lên, chưa bao giờ nghiêm nghị như vậy: "Đây chính là con gái duy nhất của Tử Xuyên Viễn Tinh - tổng trưởng tiền nhiệm của gia tộc, cháu gái của hiện nhiệm tổng trưởng Tử Xuyên Tham Tinh đại nhân, người kế thừa chức tổng trưởng số một thuận vị của gia tộc - chính là Tử Xuyên Trữ tiểu thư! Lập tức hành lễ!"</w:t>
      </w:r>
    </w:p>
    <w:p>
      <w:pPr>
        <w:pStyle w:val="BodyText"/>
      </w:pPr>
      <w:r>
        <w:t xml:space="preserve">La Kiệt, Bạch Xuyên, Minh Vũ đua nhau quỳ xuống, cúi đầu hành lễ.</w:t>
      </w:r>
    </w:p>
    <w:p>
      <w:pPr>
        <w:pStyle w:val="BodyText"/>
      </w:pPr>
      <w:r>
        <w:t xml:space="preserve">Tiết 2: Thanh mai trúc mã.</w:t>
      </w:r>
    </w:p>
    <w:p>
      <w:pPr>
        <w:pStyle w:val="BodyText"/>
      </w:pPr>
      <w:r>
        <w:t xml:space="preserve">Một hàng người thông qua cổng thành cực lớn tiến vào Đế Đô.</w:t>
      </w:r>
    </w:p>
    <w:p>
      <w:pPr>
        <w:pStyle w:val="BodyText"/>
      </w:pPr>
      <w:r>
        <w:t xml:space="preserve">"A, ta trở về rồi! Đế Đô, mỹ mạo của nàng y như cũ a!"</w:t>
      </w:r>
    </w:p>
    <w:p>
      <w:pPr>
        <w:pStyle w:val="BodyText"/>
      </w:pPr>
      <w:r>
        <w:t xml:space="preserve">Đường xá của Đế đô vô cùng sạch sẽ, hai bên bày hàng ngô đồng thẳng tắp, nhà nào nhà nấy đều trang sức hết sức hoa lệ, các cửa hàng treo đềy hàng hóa khiến người ta nhìn không thể chớp mắt, còn các tiểu thư bán hàng thì miệng cười thật tươi mời gọi khách nhân, người qua lại nói nói cười cười, lộ rõ một cảnh tượng vô cùng phồn hoa.</w:t>
      </w:r>
    </w:p>
    <w:p>
      <w:pPr>
        <w:pStyle w:val="BodyText"/>
      </w:pPr>
      <w:r>
        <w:t xml:space="preserve">Tử Xuyên Tú hồi tưởng lại sáu năm trước, chính là vì để bảo vệ tòa thành thị này, một tên lính mới ra ràng tò te như gã lần đầu lĩnh binh đã kịch chiến cùng với Lưu Phong quân cường đại. Thời gian trôi đi quá nhanh, chớp mắt đã sáu năm đã, hiện tại ở Đế đô thành này còn được bao nhiêu người nhớ đến hắn?</w:t>
      </w:r>
    </w:p>
    <w:p>
      <w:pPr>
        <w:pStyle w:val="BodyText"/>
      </w:pPr>
      <w:r>
        <w:t xml:space="preserve">Tử Xuyên Tú hãm nhập vào hồi ức dập dồn, cảm nhận sâu sắc thời gian trôi nhanh như nước cuốn, quá khứ như mộng, mất đi thật hoang phí đến cỡ nào.</w:t>
      </w:r>
    </w:p>
    <w:p>
      <w:pPr>
        <w:pStyle w:val="BodyText"/>
      </w:pPr>
      <w:r>
        <w:t xml:space="preserve">"Bớt đứng đực ra ở đó đi! Chúng tôi sắp chết rồi đây này!"</w:t>
      </w:r>
    </w:p>
    <w:p>
      <w:pPr>
        <w:pStyle w:val="BodyText"/>
      </w:pPr>
      <w:r>
        <w:t xml:space="preserve">"Không cung ứng đồ ăn thức uống chúng tôi về Viễn Đông đấy!"</w:t>
      </w:r>
    </w:p>
    <w:p>
      <w:pPr>
        <w:pStyle w:val="BodyText"/>
      </w:pPr>
      <w:r>
        <w:t xml:space="preserve">"Chúng tôi muốn ngụ trong tân quán thuộc loại cao cấp nhất!"</w:t>
      </w:r>
    </w:p>
    <w:p>
      <w:pPr>
        <w:pStyle w:val="BodyText"/>
      </w:pPr>
      <w:r>
        <w:t xml:space="preserve">Không cần quay đầu lại nhìn, cũng biết là ai đang nói rồi.</w:t>
      </w:r>
    </w:p>
    <w:p>
      <w:pPr>
        <w:pStyle w:val="BodyText"/>
      </w:pPr>
      <w:r>
        <w:t xml:space="preserve">※ ※ ※</w:t>
      </w:r>
    </w:p>
    <w:p>
      <w:pPr>
        <w:pStyle w:val="BodyText"/>
      </w:pPr>
      <w:r>
        <w:t xml:space="preserve">An trí xong Cổ Lôi và các vệ binh, Tử Xuyên Tú cùng ba người bọn Bạch Xuyên đi dạo phố. Từ Viễn Đông chiến hỏa phân phi trở về đến chốn phồn hoa đô hội như thế này, họ nhìn tả nhìn hữu, cái gì cũng thấy mới lạ. La Kiệt giật tay áo của người tuổi trẻ qua đường, hỏi: "Xin hỏi quán ăn nằm ở chỗ nào?"</w:t>
      </w:r>
    </w:p>
    <w:p>
      <w:pPr>
        <w:pStyle w:val="BodyText"/>
      </w:pPr>
      <w:r>
        <w:t xml:space="preserve">Người trẻ tuổi nhìn bộ dạng phong trần phó phó của họ, mặc quần áo thì lượm tha lượm thượm, giọng nói rặt khẩu âm của vùng Viễn đông, bèn dùng phương ngôn của đế đô khinh bỉ phán: "Đồ nhà quê!" rồi không thèm đáp bỏ đi.</w:t>
      </w:r>
    </w:p>
    <w:p>
      <w:pPr>
        <w:pStyle w:val="BodyText"/>
      </w:pPr>
      <w:r>
        <w:t xml:space="preserve">La Kiệt nghe không hiểu, quay đầu lại hỏi Tử Xuyên Tú: "Đại nhân, 'Đồ Nhà Quê' có nghĩa là gì?"</w:t>
      </w:r>
    </w:p>
    <w:p>
      <w:pPr>
        <w:pStyle w:val="BodyText"/>
      </w:pPr>
      <w:r>
        <w:t xml:space="preserve">Tử Xuyên Tú điềm nhiên như không đáp: "Là từ chung của người cư trú ở các khu vực thành trấn trên đại lục dùng để gọi những người không cư trú ở các khu vực thành trấn, trong tình huống thông thường không bao hàm ý nghĩa gì."</w:t>
      </w:r>
    </w:p>
    <w:p>
      <w:pPr>
        <w:pStyle w:val="BodyText"/>
      </w:pPr>
      <w:r>
        <w:t xml:space="preserve">La Kiệt: ".... vẫn còn chưa hiểu."</w:t>
      </w:r>
    </w:p>
    <w:p>
      <w:pPr>
        <w:pStyle w:val="BodyText"/>
      </w:pPr>
      <w:r>
        <w:t xml:space="preserve">Tử Xuyên Tú thở dài: "Vậy thì ngươi chắc hiểu tại sao chúng ta lại gọi bọn người thổ sống trong thôn trang nơi biên cảnh, chuyên môn mặc áo da thú, cả đời không hề đánh răng rửa mặt tắm rửa lấy một lần là gì rồi chứ?"</w:t>
      </w:r>
    </w:p>
    <w:p>
      <w:pPr>
        <w:pStyle w:val="BodyText"/>
      </w:pPr>
      <w:r>
        <w:t xml:space="preserve">La Kiệt nộ khí trùng trùng: "Ta đường đường là kỳ bổn, hắn dám coi thường ta như vậy à? Giáo huấn hắn"</w:t>
      </w:r>
    </w:p>
    <w:p>
      <w:pPr>
        <w:pStyle w:val="BodyText"/>
      </w:pPr>
      <w:r>
        <w:t xml:space="preserve">Không đến năm phút sau, La Kiệt ũ rũ quay về, một bên mắt bầm tím xưng vù, lổ mũi chảy đầy máu cam.</w:t>
      </w:r>
    </w:p>
    <w:p>
      <w:pPr>
        <w:pStyle w:val="BodyText"/>
      </w:pPr>
      <w:r>
        <w:t xml:space="preserve">Tử Xuyên Tú dài giọng hỏi: "Sao vậy? Giáo huấn hắn rồi ư?"</w:t>
      </w:r>
    </w:p>
    <w:p>
      <w:pPr>
        <w:pStyle w:val="BodyText"/>
      </w:pPr>
      <w:r>
        <w:t xml:space="preserve">La Kiệt cố ý nhìn phải nhìn trái thốt: "Khí trời hôm nay thiệt là đẹp a..."</w:t>
      </w:r>
    </w:p>
    <w:p>
      <w:pPr>
        <w:pStyle w:val="BodyText"/>
      </w:pPr>
      <w:r>
        <w:t xml:space="preserve">Tử Xuyên Tú cười hắc hắc, nói nhỏ với Bạch Xuyên: "Ở Viễn Đông, kỳ bổn coi như là quân quan cao cấp hiếm có rồi, nhưng ở đế đô này, những người đi lại đầy đường thế kia, tùy tiện gọi ra ít nhất cũng có cấp bậc hồng y kỳ bổn đấy, hơn nữa người nào cũng tinh thông chín đường Không Thủ đạo hết."</w:t>
      </w:r>
    </w:p>
    <w:p>
      <w:pPr>
        <w:pStyle w:val="BodyText"/>
      </w:pPr>
      <w:r>
        <w:t xml:space="preserve">Thanh âm của hắn vừa khéo để cho La Kiệt nghe được.</w:t>
      </w:r>
    </w:p>
    <w:p>
      <w:pPr>
        <w:pStyle w:val="BodyText"/>
      </w:pPr>
      <w:r>
        <w:t xml:space="preserve">Minh Vũ vừa đi vừa nhìn phải nhìn trái: "Nghe nói con gái ở đế đô đều mặc thời trang thật bạo, nhìn áo quần của họ thì biết rồi! A! Đối tượng tới rồi!"</w:t>
      </w:r>
    </w:p>
    <w:p>
      <w:pPr>
        <w:pStyle w:val="BodyText"/>
      </w:pPr>
      <w:r>
        <w:t xml:space="preserve">Hắn ngăn một cô gái đi ngang qua, dùng tư thế ưu nhã nhất, ngữ khí ôn nhu nhất hỏi: "Tiểu thư, nàng có tin vào chuyện nhất kiến chung tình không? ... Cú sét ái tình đó....? Chỉ vừa nhìn thấy nàng, ta đã cảm thấy dường như có mũi tên đâm mạnh vào tận trái tim ta...."</w:t>
      </w:r>
    </w:p>
    <w:p>
      <w:pPr>
        <w:pStyle w:val="BodyText"/>
      </w:pPr>
      <w:r>
        <w:t xml:space="preserve">"Cướp đường a! Cứu mạng!" Chưa kịp nghe hắn nói hết câu, tiểu thư đã bỏ chạy mất dép rồi!</w:t>
      </w:r>
    </w:p>
    <w:p>
      <w:pPr>
        <w:pStyle w:val="BodyText"/>
      </w:pPr>
      <w:r>
        <w:t xml:space="preserve">Minh Vũ không dám quay đầu đối diện với ánh mắt của các đồng bạn...</w:t>
      </w:r>
    </w:p>
    <w:p>
      <w:pPr>
        <w:pStyle w:val="BodyText"/>
      </w:pPr>
      <w:r>
        <w:t xml:space="preserve">"Ta nhận thấy rằng, những cô gái thành thị này nhất định là mắc chứng bịnh sợ trai, ngoài ra không còn nguyên nhân nào khác có thể giải thích cho hành động vừa rồi!" Minh Vũ khẳng khái trần từ.</w:t>
      </w:r>
    </w:p>
    <w:p>
      <w:pPr>
        <w:pStyle w:val="BodyText"/>
      </w:pPr>
      <w:r>
        <w:t xml:space="preserve">Bạch Xuyên: "Biết rồi biết rồi, bọn họ đều mắc chứng đồng tình luyến ái hết đúng không? Minh Vũ đại gia ngọc thụ lâm phong anh tuấn tiêu sái khí vũ bất phàm à, ngài có thể tha cho chúng tôi được không? Dọc đường nói tới bốn chục lần rồi, lỗ tai của ta nghe riết chảy dầu ra luôn rồi đây này!"</w:t>
      </w:r>
    </w:p>
    <w:p>
      <w:pPr>
        <w:pStyle w:val="BodyText"/>
      </w:pPr>
      <w:r>
        <w:t xml:space="preserve">La Kiệt: "Hư, trước mắt lại có một đối tượng đang đi tới nữa kìa, tướng mạo thanh tú tuyệt luân, khí chất cao nhã tự nhiên, ta chấm 98 điểm!"</w:t>
      </w:r>
    </w:p>
    <w:p>
      <w:pPr>
        <w:pStyle w:val="BodyText"/>
      </w:pPr>
      <w:r>
        <w:t xml:space="preserve">Minh Vũ: "Ta chấm 99 điểm, tuyệt thế tiên nữ a! Có điều niên kỹ hơi nhỏ một chút."</w:t>
      </w:r>
    </w:p>
    <w:p>
      <w:pPr>
        <w:pStyle w:val="BodyText"/>
      </w:pPr>
      <w:r>
        <w:t xml:space="preserve">Bạch Xuyên lườm mắt nhìn mồm miệng của hai tên xú nam nhân ấy, khinh bỉ hừ lạnh: "Coi hai ngươi kìa! Giống như mới từ nhà ngục được thả ra vậy, chẳng có chút phong độ nào! Coi Tú Xuyên đại nhân của chúng ta trấn định chưa kìa, người ngay cả một câu cũng không thèm cất tiếng...."</w:t>
      </w:r>
    </w:p>
    <w:p>
      <w:pPr>
        <w:pStyle w:val="BodyText"/>
      </w:pPr>
      <w:r>
        <w:t xml:space="preserve">... Tử Xuyên Tú chẳng thèm nói câu nào, mà chạy thẳng tới trước.</w:t>
      </w:r>
    </w:p>
    <w:p>
      <w:pPr>
        <w:pStyle w:val="BodyText"/>
      </w:pPr>
      <w:r>
        <w:t xml:space="preserve">"Không ngờ đại nhân so với ta còn lanh tay lẹ chân hơn nữa. Không còn cách nào khác a, ở lỳ tại Viễn Đông suốt sáu năm, nói gì thì nói đại nhân cũng là nam nhân có máu có thịt chứ, đâu phải tảng đá đâu, cũng gấp chứ a!"</w:t>
      </w:r>
    </w:p>
    <w:p>
      <w:pPr>
        <w:pStyle w:val="BodyText"/>
      </w:pPr>
      <w:r>
        <w:t xml:space="preserve">"Hắc hắc, ngươi coi bộ dạng hắn kìa! Đột nhiên ngăn đường đi của con gái của người ta, chẳng thèm nói lời nào, lại đứng đó nhìn sửng người ta nữa chứ, nhất định là sắp lãnh một cái tát tai rồi đây!"</w:t>
      </w:r>
    </w:p>
    <w:p>
      <w:pPr>
        <w:pStyle w:val="BodyText"/>
      </w:pPr>
      <w:r>
        <w:t xml:space="preserve">"Coi hắn dọa con gái của người ta sợ luôn rồi kìa, sắc mặt biến hẳn luôn rồi?"</w:t>
      </w:r>
    </w:p>
    <w:p>
      <w:pPr>
        <w:pStyle w:val="BodyText"/>
      </w:pPr>
      <w:r>
        <w:t xml:space="preserve">"Không sai không sai, ngươi xem sợ đến nổi cái túi xách tay cũng bị người ta buông rơi xuống đất. Nói ra thì đại nhân của chúng ta cũng thật đáng thương a, chẳng có duyên phận với nữ nhân chút nào như vậy, hèn gì tính cách cổ quái thật a! Bạch Xuyên, sau này ngươi quan tâm nhiều cho đại nhân chút a!"</w:t>
      </w:r>
    </w:p>
    <w:p>
      <w:pPr>
        <w:pStyle w:val="BodyText"/>
      </w:pPr>
      <w:r>
        <w:t xml:space="preserve">"Bọn họ đứng nhìn nhau như vậy làm gì nhỉ? Đã đến lúc kêu cứu rồi mà!"</w:t>
      </w:r>
    </w:p>
    <w:p>
      <w:pPr>
        <w:pStyle w:val="BodyText"/>
      </w:pPr>
      <w:r>
        <w:t xml:space="preserve">Sự tình phát sinh tiếp sau đó khiến cho bọn họ không thể tin vào mắt mình: Cô gái cao quý đoan trang động lòng người kia thút thít nhào vào trong lòng Tử Xuyên Tú.</w:t>
      </w:r>
    </w:p>
    <w:p>
      <w:pPr>
        <w:pStyle w:val="BodyText"/>
      </w:pPr>
      <w:r>
        <w:t xml:space="preserve">Tử Xuyên Tú ôn nhu nhưng kiên quyết đỡ vai nàng ta lên, nhìn sâu vào đôi mắt đầy lệ của nàng, từ từ quỳ một chân xuống làm lễ hôn lên mu bàn tay.</w:t>
      </w:r>
    </w:p>
    <w:p>
      <w:pPr>
        <w:pStyle w:val="BodyText"/>
      </w:pPr>
      <w:r>
        <w:t xml:space="preserve">La Kiệt nhìn đến há hốc cả mồm: "Cầu hôn dễ dàng như vậy sao?"</w:t>
      </w:r>
    </w:p>
    <w:p>
      <w:pPr>
        <w:pStyle w:val="BodyText"/>
      </w:pPr>
      <w:r>
        <w:t xml:space="preserve">Minh Vũ tiếc rẻ nói: "Nếu biết sớm như vậy ta giành lên trước là hay rồi, thì ra là con gái Đế đô thoải mái đến như vậy!"</w:t>
      </w:r>
    </w:p>
    <w:p>
      <w:pPr>
        <w:pStyle w:val="BodyText"/>
      </w:pPr>
      <w:r>
        <w:t xml:space="preserve">"Các ngươi không được nói bậy nói bạ!"</w:t>
      </w:r>
    </w:p>
    <w:p>
      <w:pPr>
        <w:pStyle w:val="BodyText"/>
      </w:pPr>
      <w:r>
        <w:t xml:space="preserve">Ba người giật nãy mình, cách nhau mấy chục mét mà cũng nghe được bọn họ thì thầm nói với nhau sao? Thanh âm của Tử Xuyên Tú không lớn, nhưng rõ ràng giống như nói sát bên tai họ vậy.</w:t>
      </w:r>
    </w:p>
    <w:p>
      <w:pPr>
        <w:pStyle w:val="BodyText"/>
      </w:pPr>
      <w:r>
        <w:t xml:space="preserve">Thanh âm của Tử Xuyên Tú lại vang lên, chưa bao giờ nghiêm nghị như vậy: "Đây chính là con gái duy nhất của Tử Xuyên Viễn Tinh - tổng trưởng tiền nhiệm của gia tộc, cháu gái của hiện nhiệm tổng trưởng Tử Xuyên Tham Tinh đại nhân, người kế thừa chức tổng trưởng số một thuận vị của gia tộc - chính là Tử Xuyên Trữ tiểu thư! Lập tức hành lễ!"</w:t>
      </w:r>
    </w:p>
    <w:p>
      <w:pPr>
        <w:pStyle w:val="BodyText"/>
      </w:pPr>
      <w:r>
        <w:t xml:space="preserve">La Kiệt, Bạch Xuyên, Minh Vũ đua nhau quỳ xuống, cúi đầu hành lễ.</w:t>
      </w:r>
    </w:p>
    <w:p>
      <w:pPr>
        <w:pStyle w:val="BodyText"/>
      </w:pPr>
      <w:r>
        <w:t xml:space="preserve">-------o0o--------</w:t>
      </w:r>
    </w:p>
    <w:p>
      <w:pPr>
        <w:pStyle w:val="BodyText"/>
      </w:pPr>
      <w:r>
        <w:t xml:space="preserve">Sự mỹ lệ của Tử Xuyên Trữ là siêu phàm thoát tục. Nàng tóc dài phiêu dật, mặt trái xoan trắng mịn như ngọc, đôi mày như vầng trăng non. Điều khiến người ta động lòng nhất là đôi mắt thật linh động. Lúc này nàng nước mắt vắn dài, nhưng không hề ảnh hưởng gì đến mỹ mạo, thậm chí còn làm tăng thêm chút mị lực ai oán khiến người ta chùn hẳn cõi lòng.</w:t>
      </w:r>
    </w:p>
    <w:p>
      <w:pPr>
        <w:pStyle w:val="BodyText"/>
      </w:pPr>
      <w:r>
        <w:t xml:space="preserve">Nàng đỡ Tử Xuyên Tú lên, dáng điệu ưu mỹ không gì sánh được, khiến cho Minh Vũ nhìn đờ nhìn đẫn, La Kiệt chảy nước dảy thòng xuống ngực, còn Bạch Xuyên chẳng cảm thấy sảng khoái chút nào (ganh tị a).</w:t>
      </w:r>
    </w:p>
    <w:p>
      <w:pPr>
        <w:pStyle w:val="BodyText"/>
      </w:pPr>
      <w:r>
        <w:t xml:space="preserve">Tử Xuyên Tú ngầm thở dài, mới mười sáu tuổi mà có thứ mị lực nghiêng nước nghiêng thành thế này, sau này thành niên rồi sẽ làm điên đảo chúng sinh tới chừng nào đây?</w:t>
      </w:r>
    </w:p>
    <w:p>
      <w:pPr>
        <w:pStyle w:val="BodyText"/>
      </w:pPr>
      <w:r>
        <w:t xml:space="preserve">Tử Xuyên Trữ: "Ca ca, ca trở về rồi!" Nàng đã khống chế được bản thân, chỉ ngắn ngủi một câu mà bao hàm bao nhiêu cảm tình phức tạp, khiến cho Tử Xuyên Tú không dám nghĩ sâu hơn.</w:t>
      </w:r>
    </w:p>
    <w:p>
      <w:pPr>
        <w:pStyle w:val="BodyText"/>
      </w:pPr>
      <w:r>
        <w:t xml:space="preserve">Tử Xuyên Tú cười khổ, cung kính đáp: "Tử Xuyên Tú tham kiến tiểu thư! Tiểu thư gần đây có an khang mạnh giỏi?"</w:t>
      </w:r>
    </w:p>
    <w:p>
      <w:pPr>
        <w:pStyle w:val="BodyText"/>
      </w:pPr>
      <w:r>
        <w:t xml:space="preserve">Tử Xuyên Trữ ngẩn ra, không ngờ Tử Xuyên Tú lại dùng thứ lễ độ kẻ dưới chào hỏi kẻ trên như vậy để hồi đáp lại nàng. Nàng dùng đôi mắt diệu vợi nhìn thật sâu vào mắt gã vài giây, sau đó đổi thành thứ ngữ khí của công vụ: "Vẫn khỏe! Tú Xuyên phó thống lĩnh gần đây thế nào? Về đến đế đô khi nào vậy?" Thanh âm của nàng rõ ràng là chẳng còn chút vui mừng nào như vừa lúc nãy.</w:t>
      </w:r>
    </w:p>
    <w:p>
      <w:pPr>
        <w:pStyle w:val="BodyText"/>
      </w:pPr>
      <w:r>
        <w:t xml:space="preserve">Tử Xuyên Tú đáp: "Sáng sớm nay hạ quan vừa tiến nhập đô thành, chưa kịp thời đến bái kiến tiểu thư, thật là vô cùng có lỗi."</w:t>
      </w:r>
    </w:p>
    <w:p>
      <w:pPr>
        <w:pStyle w:val="BodyText"/>
      </w:pPr>
      <w:r>
        <w:t xml:space="preserve">"A, vậy thì Tú Xuyên thống lĩnh dọc đường thật là cực khổ quá rồi!"</w:t>
      </w:r>
    </w:p>
    <w:p>
      <w:pPr>
        <w:pStyle w:val="BodyText"/>
      </w:pPr>
      <w:r>
        <w:t xml:space="preserve">"Hạ quan không dám, nguyện vì gia tộc phục vụ."</w:t>
      </w:r>
    </w:p>
    <w:p>
      <w:pPr>
        <w:pStyle w:val="BodyText"/>
      </w:pPr>
      <w:r>
        <w:t xml:space="preserve">Tử Xuyên Trữ im lặng, dường như không biết phải nói gì nữa. Tử Xuyên Tú cũng vô ngôn. Người quanh đó, cho dù là ù lì như La Kiệt đi chăng nữa, đều nhìn rõ là Tử Xuyên Tú đã mất đi linh khí tiêu sái thanh thoát hàng ngày, lộ ra vẻ cứng đờ không sinh động. Bọn họ đương nhiên không lên tiếng để phá tan sự trầm mặc, đơn giản chỉ vì sự khó chịu của Tử Xuyên Tú chính là niềm hạnh phúc lớn nhất của họ!</w:t>
      </w:r>
    </w:p>
    <w:p>
      <w:pPr>
        <w:pStyle w:val="BodyText"/>
      </w:pPr>
      <w:r>
        <w:t xml:space="preserve">Bạch Xuyên nghĩ thầm: "Đôi 'huynh muội' này thật là kỳ quái a..."</w:t>
      </w:r>
    </w:p>
    <w:p>
      <w:pPr>
        <w:pStyle w:val="BodyText"/>
      </w:pPr>
      <w:r>
        <w:t xml:space="preserve">"Các vị này là?" Tử Xuyên Trữ phảng phất như lần đầu tiên phát hiện bên cạnh còn có người.</w:t>
      </w:r>
    </w:p>
    <w:p>
      <w:pPr>
        <w:pStyle w:val="BodyText"/>
      </w:pPr>
      <w:r>
        <w:t xml:space="preserve">"Bọn họ chính là đồng sự ở Viễn Đông bị điều về Đế đô theo hạ quan, mau đến ra mắt tiểu thư."</w:t>
      </w:r>
    </w:p>
    <w:p>
      <w:pPr>
        <w:pStyle w:val="BodyText"/>
      </w:pPr>
      <w:r>
        <w:t xml:space="preserve">La Kiệt ngẩng đầu ưỡn ngực tự giới thiệu: "Hạ quan La Kiệt, La nghiêm cách, nguyên là người của Sa gia, làm kỳ bổn trong Viễn Đông quân, tuổi trẻ tài cao, cố gắng vươn lên, tiền trình viễn đại, năm nay hai mươi bốn, chưa cưới vợ, đang định tìm một thiếu nữ chưa chồng hiền hậu nết na hiểu biết lòng người... ai yêu!"</w:t>
      </w:r>
    </w:p>
    <w:p>
      <w:pPr>
        <w:pStyle w:val="BodyText"/>
      </w:pPr>
      <w:r>
        <w:t xml:space="preserve">Minh Vũ và Bạch Xuyên đứng hai bên phải trái của hắn, mắt nhìn thẳng, tay thu về, dường như là chẳng hề có nửa điểm quan hệ gì với hai cú đấm cực mạnh vừa rồi của họ cả.</w:t>
      </w:r>
    </w:p>
    <w:p>
      <w:pPr>
        <w:pStyle w:val="BodyText"/>
      </w:pPr>
      <w:r>
        <w:t xml:space="preserve">Minh Vũ rất có phong độ, chào theo quân lễ: "Minh Vũ Đức Lý An, Viễn Đông quân kỳ bổn, hiện nhậm chức dưới trướng của Tú Xuyên đại nhân. Rất vinh hạnh có cơ hội được biết tiểu thư, xin cho phép tôi được kính chào ngài!"</w:t>
      </w:r>
    </w:p>
    <w:p>
      <w:pPr>
        <w:pStyle w:val="BodyText"/>
      </w:pPr>
      <w:r>
        <w:t xml:space="preserve">Bạch Xuyên hành lễ: "Bạch Xuyên Gia Nột Minh, người ở Gia Tây, hiện nhậm kỳ bổn bộ hạ của Tú Xuyên đại nhân."</w:t>
      </w:r>
    </w:p>
    <w:p>
      <w:pPr>
        <w:pStyle w:val="BodyText"/>
      </w:pPr>
      <w:r>
        <w:t xml:space="preserve">"Ai da," Tử Xuyên Trữ đối với La Kiệt và Minh Vũ thì chẳng đoái hoài, nhưng với lời giới thiệu của Bạch Xuyên thì rõ ràng rất lấy làm hứng thú: "Tỷ tỷ còn trẻ như vậy mà làm kỳ bổn rồi, thật là có tài a, người lại xinh đẹp như vậy nữa..."</w:t>
      </w:r>
    </w:p>
    <w:p>
      <w:pPr>
        <w:pStyle w:val="BodyText"/>
      </w:pPr>
      <w:r>
        <w:t xml:space="preserve">Bạch Xuyên không kiêu ngạo cũng không tự ti, xá dài đáp: "Toàn là do Tú Xuyên đại nhân tài bồi!"</w:t>
      </w:r>
    </w:p>
    <w:p>
      <w:pPr>
        <w:pStyle w:val="BodyText"/>
      </w:pPr>
      <w:r>
        <w:t xml:space="preserve">"Không biết Bạch Xuyên tỷ tỷ lần này đến đế đô ngụ tại nơi nào?"</w:t>
      </w:r>
    </w:p>
    <w:p>
      <w:pPr>
        <w:pStyle w:val="BodyText"/>
      </w:pPr>
      <w:r>
        <w:t xml:space="preserve">"Hạ quan vừa tới, còn chưa an bài, xem ra có thể là ngụ trong binh trạm a."</w:t>
      </w:r>
    </w:p>
    <w:p>
      <w:pPr>
        <w:pStyle w:val="BodyText"/>
      </w:pPr>
      <w:r>
        <w:t xml:space="preserve">"Binh trạm không được, vừa dơ vừa cũ, hay là đến nhà ta ở đi?"</w:t>
      </w:r>
    </w:p>
    <w:p>
      <w:pPr>
        <w:pStyle w:val="BodyText"/>
      </w:pPr>
      <w:r>
        <w:t xml:space="preserve">"Cái này..." Bạch Xuyên nhìn về phía Tử Xuyên Tú.</w:t>
      </w:r>
    </w:p>
    <w:p>
      <w:pPr>
        <w:pStyle w:val="BodyText"/>
      </w:pPr>
      <w:r>
        <w:t xml:space="preserve">Tử Xuyên Tú ho khan: "Như vậy không được đâu, chúng ta có bốn mươi mấy người lận...."</w:t>
      </w:r>
    </w:p>
    <w:p>
      <w:pPr>
        <w:pStyle w:val="BodyText"/>
      </w:pPr>
      <w:r>
        <w:t xml:space="preserve">"Nhà ta rộng chỗ lắm, người nhiều cũng không sợ, ta thích náo nhiệt mà!"</w:t>
      </w:r>
    </w:p>
    <w:p>
      <w:pPr>
        <w:pStyle w:val="BodyText"/>
      </w:pPr>
      <w:r>
        <w:t xml:space="preserve">Tử Xuyên Tú còn đang nghĩ ra lý do khác để chối từ, thì La Kiệt đã không nhịn được đáp lời: "Tiểu thư đã có thành ý mời thỉnh như vậy, ta thấy chúng ta cung kính không bằng tòng mệnh đi a?"</w:t>
      </w:r>
    </w:p>
    <w:p>
      <w:pPr>
        <w:pStyle w:val="BodyText"/>
      </w:pPr>
      <w:r>
        <w:t xml:space="preserve">"Đúng vậy đúng vậy," Minh Vũ rất mong đợi điều đó nên ứng tiếng phụ họa, nhà của tổng trưởng tiền nhiệm nhất định hòa hoa khoáng đạt, lại còn có mỹ nữ làm bạn, trở về binh trạm ở thì có mà ngu: "Người ta hảo ý như vậy a!"</w:t>
      </w:r>
    </w:p>
    <w:p>
      <w:pPr>
        <w:pStyle w:val="BodyText"/>
      </w:pPr>
      <w:r>
        <w:t xml:space="preserve">Tử Xuyên Tú im lặng gật gật đầu, quyết định là khi nào tìm được phòng ở sẽ chuyển ra, hiện giờ cự tuyệt sẽ khiến Tử Xuyên Trữ khó chịu lắm: "Vậy làm phiền tiểu thư rồi!"</w:t>
      </w:r>
    </w:p>
    <w:p>
      <w:pPr>
        <w:pStyle w:val="BodyText"/>
      </w:pPr>
      <w:r>
        <w:t xml:space="preserve">Tử Xuyên Trữ vui mừng quay đầu nhìn hắn, phảng phất như trách quái hắn còn gọi nàng là "tiểu thư", thứ phong tình vạn chủng nói không rõ lời này khiến cho Tử Xuyên Tú không biết bao lần vào sinh ra tử không nháy mắt thế mà tim vẫn đập thình thịch.</w:t>
      </w:r>
    </w:p>
    <w:p>
      <w:pPr>
        <w:pStyle w:val="BodyText"/>
      </w:pPr>
      <w:r>
        <w:t xml:space="preserve">Bạch Xuyên cùng đi theo mọi người, nhưng vẫn tranh thủ hỏi nhỏ Tử Xuyên Tú: "Đại nhân, tôi thấy thiểu thư không phải là muội muội thân sinh của ngài, đúng không?"</w:t>
      </w:r>
    </w:p>
    <w:p>
      <w:pPr>
        <w:pStyle w:val="BodyText"/>
      </w:pPr>
      <w:r>
        <w:t xml:space="preserve">Tử Xuyên Tú sầu khổ gật đầu: "Nàng ta là con gái duy nhất của Tử Xuyên Viễn Tinh đại nhân. Còn ta là cô nhi do Viễn Tinh đại nhân thu dưỡng. Không có Viễn Tinh đại nhân, ta và mẹ ta đều đã phải chết đói rồi..."</w:t>
      </w:r>
    </w:p>
    <w:p>
      <w:pPr>
        <w:pStyle w:val="BodyText"/>
      </w:pPr>
      <w:r>
        <w:t xml:space="preserve">Bạch Xuyên xúc động cả cõi lòng, không ngờ con người gã trông vô tư vô lự suốt ngày như vậy lại có hồi ức thật bi thảm...</w:t>
      </w:r>
    </w:p>
    <w:p>
      <w:pPr>
        <w:pStyle w:val="BodyText"/>
      </w:pPr>
      <w:r>
        <w:t xml:space="preserve">"Ngươi sao có thể nhìn ra được?"</w:t>
      </w:r>
    </w:p>
    <w:p>
      <w:pPr>
        <w:pStyle w:val="BodyText"/>
      </w:pPr>
      <w:r>
        <w:t xml:space="preserve">"À, từ góc độ di truyền học mà xét thì rõ ngay, Tử Xuyên Trữ tiểu thư người đẹp như tiên, còn đại nhân ngài thì...."</w:t>
      </w:r>
    </w:p>
    <w:p>
      <w:pPr>
        <w:pStyle w:val="BodyText"/>
      </w:pPr>
      <w:r>
        <w:t xml:space="preserve">Tiết 3: Chốn cũ người xưa.</w:t>
      </w:r>
    </w:p>
    <w:p>
      <w:pPr>
        <w:pStyle w:val="BodyText"/>
      </w:pPr>
      <w:r>
        <w:t xml:space="preserve">"Quao! Căn phòng to lớn rộng rãi thế này a! Thật là thích quá mà!" La Kiệt nhìn biệt thự theo kiểu trang viên có vườn hoa hồ bơi của Tử Xuyên Trữ, tặc lưỡi cảm thán: "Với đồng lương của ta thì dù ba vạn năm không ăn không uống cũng không mua được."</w:t>
      </w:r>
    </w:p>
    <w:p>
      <w:pPr>
        <w:pStyle w:val="BodyText"/>
      </w:pPr>
      <w:r>
        <w:t xml:space="preserve">Minh Vũ nói với Tử Xuyên Tú: "Đại nhân, muội muội của ngài có bạn trai chưa? Có thể giới thiệu cho hạ quan được không? Hạ quan theo đại quan xuất sinh nhập tử nhiều năm... ai da, La Kiệt ngươi làm gì mà đánh ta thế?"</w:t>
      </w:r>
    </w:p>
    <w:p>
      <w:pPr>
        <w:pStyle w:val="BodyText"/>
      </w:pPr>
      <w:r>
        <w:t xml:space="preserve">La Kiệt; "Đại nhân ngài giới thiệu cho tôi đi thôi! Đại nhân, ngài đừng có tin Minh Vũ, hắn thường ở sau lưng nói xấu ngài đấy! Chỉ có hạ quan là nhất mực đối với ngài trung tâm cảnh cảnh!"</w:t>
      </w:r>
    </w:p>
    <w:p>
      <w:pPr>
        <w:pStyle w:val="BodyText"/>
      </w:pPr>
      <w:r>
        <w:t xml:space="preserve">"Nói bậy! Ngươi mới thường nói xấu sau lưng đại nhân. Lần trước ở Viễn Đông, không phải ngươi mắng đại nhân 'Dùng đầu gối để suy nghĩ' hay sao? Ta đương trường còn nghiêm khắc phê bình ngươi nữa!"</w:t>
      </w:r>
    </w:p>
    <w:p>
      <w:pPr>
        <w:pStyle w:val="BodyText"/>
      </w:pPr>
      <w:r>
        <w:t xml:space="preserve">"Ngươi mà không có à, lúc đó ngươi nói là 'Cái đó là vì đầu não của Tử Xuyên Tú mọc ở đầu gối a', sau đó còn cười 'ha hả' nữa! Đại nhân ngàn vạn lần đừng tin hắn nghe!"</w:t>
      </w:r>
    </w:p>
    <w:p>
      <w:pPr>
        <w:pStyle w:val="BodyText"/>
      </w:pPr>
      <w:r>
        <w:t xml:space="preserve">"Ai da, đại nhân, nếu như để Trữ tiểu thư quen biết với thứ ác côn sắc lang như La Kiệt đây, nàng ta sẽ gặp ác mộng đấy...."</w:t>
      </w:r>
    </w:p>
    <w:p>
      <w:pPr>
        <w:pStyle w:val="BodyText"/>
      </w:pPr>
      <w:r>
        <w:t xml:space="preserve">"Minh Vũ là tên đào hoa dâm tặc! Đại nhân tôi nói cho ngài hay, chúng tôi lưu lại Sa gia vài đêm, trời vừa tối là không thấy hắn đâu nữa, sáng hôm sau mói thấy hắn quay lại, mệt đến nỗi giống như đánh liên tục mấy trận Hằng Xuyên hội chiến vậy, nhấc chân lên cũng không nổi! Trên y phục toàn là vết son hồng... Minh Vũ, nói thật đi, ngươi đã đi làm cái gì?"</w:t>
      </w:r>
    </w:p>
    <w:p>
      <w:pPr>
        <w:pStyle w:val="BodyText"/>
      </w:pPr>
      <w:r>
        <w:t xml:space="preserve">"Ta đi lo cho các nữ thanh niên sa cơ lỡ vận, để cho họ biết nhân gian này còn có tình người, khiến cho thế giới đầy lòng nhân ái! Đại nhân, chuyện đến nước này, tôi đành phải nói cho ngài rõ, La Kiệt là một tên biến thái! Hắn thường đến bên doanh trại của nữ binh dòm trộm - bên đó chẳng phải là thường bị mất nội y gì đó phải không nè! Ngài đến tìm trong hành lý của La Kiệt sẽ phát hiện ngay, toàn là ở trong đó, một món cũng không thiếu! Ngài nói coi giao Trữ tiểu thư cho dạng người như thế này, cô ta có thể hạnh phúc được không?"</w:t>
      </w:r>
    </w:p>
    <w:p>
      <w:pPr>
        <w:pStyle w:val="BodyText"/>
      </w:pPr>
      <w:r>
        <w:t xml:space="preserve">"Đây chính là hứng thú nghiệp dư bình thường, ta cảm thấy so với thu thập bưu phiếu không có gì khác biệt! Tiểu thư theo ta nhất định sẽ rất hạnh phúc. Đại nhân tôi nói cho ngài hay, tôi nắm trong tay nội tình không thể nói cho ai biết của Minh Vũ... đại nhân, đừng có đi a."</w:t>
      </w:r>
    </w:p>
    <w:p>
      <w:pPr>
        <w:pStyle w:val="BodyText"/>
      </w:pPr>
      <w:r>
        <w:t xml:space="preserve">"Đại nhân, ngài đi đâu vậy, tôi còn có những chuyện xấu xa chưa bày ra ánh sáng của La Kiệt cần nói với ngài đây, hắn...."</w:t>
      </w:r>
    </w:p>
    <w:p>
      <w:pPr>
        <w:pStyle w:val="BodyText"/>
      </w:pPr>
      <w:r>
        <w:t xml:space="preserve">Bộ mặt nơi này vẫn giống y như sáu năm truớc không hề có biến hóa gì, Tử Xuyên Tú nhìn trang viên vừa xa lạ vừa thân quen, bước đến một gốc cây cổ thụ. Vết dao khắc trên đó thửa thiếu thời vẫn còn rất rõ ràng, mọi chuyện vẫn y như sau năm trước khi gã rời khỏi đây, chỉ có con người là biến đổi...</w:t>
      </w:r>
    </w:p>
    <w:p>
      <w:pPr>
        <w:pStyle w:val="BodyText"/>
      </w:pPr>
      <w:r>
        <w:t xml:space="preserve">Chính vào lúc này, Tử Xuyên Tú cảm giác thật sâu sắc: Thì ra suy lão không phải là tuổi tác, mà là quá trình kinh lịch. Bản thân gã dường như đã bỏ qua giai đoạn thanh niên, từ thiếu niên tiến nhập thẳng tuổi trung niên, lão niên.</w:t>
      </w:r>
    </w:p>
    <w:p>
      <w:pPr>
        <w:pStyle w:val="BodyText"/>
      </w:pPr>
      <w:r>
        <w:t xml:space="preserve">Gã cất bước tiến vào phòng, người hầu cung kính chào hỏi: "Thiếu gia, ngài trở về rồi!"</w:t>
      </w:r>
    </w:p>
    <w:p>
      <w:pPr>
        <w:pStyle w:val="BodyText"/>
      </w:pPr>
      <w:r>
        <w:t xml:space="preserve">Tử Xuyên Tú hòa nhã gật đầu coi như đáp lời, nhưng trào phúng nghĩ: "Nhìn kìa, y nguyên như đức, ngay xưng hô cũng không đổi."</w:t>
      </w:r>
    </w:p>
    <w:p>
      <w:pPr>
        <w:pStyle w:val="BodyText"/>
      </w:pPr>
      <w:r>
        <w:t xml:space="preserve">Vừa tiến vào căn phòng cũ trước đây, gã ngẩn người ra, quả thật là hoàn toàn giống như sáu năm về trước, như gã mới vừa rời khỏi đây vậy! vật phẩm, sách vỡ, giường chiếu, thậm chí bao gối đầu. Gã ngồi xuống bàn, theo quán tính sờ một cái, một bình mực vẫn còn nằm nơi đó, thậm chí ngay cả vị trí cũng không biến!</w:t>
      </w:r>
    </w:p>
    <w:p>
      <w:pPr>
        <w:pStyle w:val="BodyText"/>
      </w:pPr>
      <w:r>
        <w:t xml:space="preserve">Chẳng lẽ là không có ai tiến vào? Tử Xuyên Tú sờ sờ, không phát hiện có vết bụi, xem ra căn phòng này thường có người quét dọn, gã cảm thấy rất mê hoặc...</w:t>
      </w:r>
    </w:p>
    <w:p>
      <w:pPr>
        <w:pStyle w:val="BodyText"/>
      </w:pPr>
      <w:r>
        <w:t xml:space="preserve">"Giống y như cũ, đúng không?" Tử Xuyên Trữ không biết đã xuất hiện ngay cửa từ khi nào.</w:t>
      </w:r>
    </w:p>
    <w:p>
      <w:pPr>
        <w:pStyle w:val="BodyText"/>
      </w:pPr>
      <w:r>
        <w:t xml:space="preserve">'Hơn nữa một chút bụi cũng không có," Tử Xuyên Tú nói: "Làm sao làm được vậy?"</w:t>
      </w:r>
    </w:p>
    <w:p>
      <w:pPr>
        <w:pStyle w:val="BodyText"/>
      </w:pPr>
      <w:r>
        <w:t xml:space="preserve">"Căn phòng này muội chưa từng cho ai vào, mỗi tuần đều đến quét dọn một lần, sau đó án nguyên dạng xếp đặt mọi thứ lại như cũ." Tử Xuyên Trữ hỉnh mũi, hiện vẻ xinh đẹp động lòng người không gì kể được, "Cái giày bóng đá thối hoắc của huynh khiến muội sợ chết khiếp rồi, mỗi lần động vào nó xong phải tẩy rữa tay tám chín lần, thế mà không tẩy hết mùi vị trên tay!"</w:t>
      </w:r>
    </w:p>
    <w:p>
      <w:pPr>
        <w:pStyle w:val="BodyText"/>
      </w:pPr>
      <w:r>
        <w:t xml:space="preserve">Tử Xuyên Trữ nói rất nhẹ nhàng, nhưng Tử Xuyên Tú cảm thấy lòng và đầu óc thật đau đớn, mối thâm tình này làm sao báo đáp...</w:t>
      </w:r>
    </w:p>
    <w:p>
      <w:pPr>
        <w:pStyle w:val="BodyText"/>
      </w:pPr>
      <w:r>
        <w:t xml:space="preserve">Gã ý thức nên tránh đàm thoại chủ đề này, tìm lời đánh trống lãng: 'Tiểu thư, ta..." (.</w:t>
      </w:r>
    </w:p>
    <w:p>
      <w:pPr>
        <w:pStyle w:val="BodyText"/>
      </w:pPr>
      <w:r>
        <w:t xml:space="preserve">"Đau bụng muốn đi vệ sinh chứ gì? Bụng của huynh đến lúc quan trọng thì đứng ra trợ giúp a! Sáu năm rồi, trình độ kiếm cớ của huynh chẳng cải thiện được chút nào, vẫn theo y như cách cũ"</w:t>
      </w:r>
    </w:p>
    <w:p>
      <w:pPr>
        <w:pStyle w:val="BodyText"/>
      </w:pPr>
      <w:r>
        <w:t xml:space="preserve">Tử Xuyên Tú bi ai phát hiện, tài thấu hiểu và tác động lòng người của Tử Xuyên Viễn Tinh đã được Tử Xuyên Trữ hoàn toàn kế thừa, hơn nữa còn phát dương quang đại.</w:t>
      </w:r>
    </w:p>
    <w:p>
      <w:pPr>
        <w:pStyle w:val="BodyText"/>
      </w:pPr>
      <w:r>
        <w:t xml:space="preserve">"Trữ tiểu thư hiểu lầm rồi, bụng ta kỳ thật chẳng đau chút nào! Nhưng mà đầu ta đau quá, ái da ái da, nhất định là bị cảm mạo rồi, ta cần phải nằm nghĩ một chút thôi..."</w:t>
      </w:r>
    </w:p>
    <w:p>
      <w:pPr>
        <w:pStyle w:val="BodyText"/>
      </w:pPr>
      <w:r>
        <w:t xml:space="preserve">"Hừ!" Tử Xuyên Trữ bước ra ngoài cửa, "Biết chắc là huynh sẽ sử dụng chiêu này mà! Thứ đồ vô dụng... đúng rồi, mấy quyển sách bậy bạ huynh giấu dưới giường đã bị muội thu hết rồi! Huynh đành phải đi mua thứ mới thôi! Ra đường có quán sách đối diện, ông chủ tiệm cứ giấu kín chúng, huynh cứ nói do ta giới thiệu huynh đến. Ta là khách quen, ông ta sẽ đưa thứ mới nhất cho huynh."</w:t>
      </w:r>
    </w:p>
    <w:p>
      <w:pPr>
        <w:pStyle w:val="BodyText"/>
      </w:pPr>
      <w:r>
        <w:t xml:space="preserve">Tử Xuyên Tú cảm thấy đầu rất đau... đau đến nỗi như bị búa bửa ra làm hai vậy.</w:t>
      </w:r>
    </w:p>
    <w:p>
      <w:pPr>
        <w:pStyle w:val="BodyText"/>
      </w:pPr>
      <w:r>
        <w:t xml:space="preserve">※ ※ ※</w:t>
      </w:r>
    </w:p>
    <w:p>
      <w:pPr>
        <w:pStyle w:val="BodyText"/>
      </w:pPr>
      <w:r>
        <w:t xml:space="preserve">Thế hệ chỉ huy tối cao của Tử Xuyên gia tộc chia ra hai tầng bốn cơ cấu.</w:t>
      </w:r>
    </w:p>
    <w:p>
      <w:pPr>
        <w:pStyle w:val="BodyText"/>
      </w:pPr>
      <w:r>
        <w:t xml:space="preserve">Tầng thứ nhất bao quát: tổng trưởng phủ, tổng trưởng chính là lĩnh tụ tối cao của gia tộc; Nguyên lão hội nghị, do các đại biểu dân tuyển của các hành tỉnh tổ thành.</w:t>
      </w:r>
    </w:p>
    <w:p>
      <w:pPr>
        <w:pStyle w:val="BodyText"/>
      </w:pPr>
      <w:r>
        <w:t xml:space="preserve">Tầng thứ hai bao quát: thống lĩnh xứ, Thống lĩnh xứ do tổng thống lĩnh chủ trì, dưới đó là sáu thống lĩnh của gia tộc, phụ trách các sự vụ hành chính cụ thể; Giám sát thính, tổng giám sát trưởng cũng có chức hàm thống lĩnh, nhưng địa vị cao hơn so với 6 vị thống lĩnh khác. Tổng giám sát trưởng không thuộc quyền quản hạt của Thống lĩnh xứ. Y độc lập phụ trách chấp hành giám đốc hành chánh, trực tiếp dưới quyền tổng trưởng.</w:t>
      </w:r>
    </w:p>
    <w:p>
      <w:pPr>
        <w:pStyle w:val="BodyText"/>
      </w:pPr>
      <w:r>
        <w:t xml:space="preserve">Về danh nghĩa, thành viên của Thống lĩnh xứ phải kinh qua nguyên lão hội nghị thông qua rồi tổng trưởng bổ nhiệm, và chịu trách nhiệm với tổng trưởng và nguyên lão hội nghị. Do đó, tổng thống lĩnh bất quá chỉ là cán bộ cao cấp, bộ hạ của tổng trưởng mà thôi. Nhưng, trên thật tế, do tổng trưởng hiện nhiệm là Tử xuyên Tham Tinh chẳng làm nên trò trống gì, cùng Tổng thống lĩnh Dương Minh Hoa dã tâm bột bột, cho nên đại quyền của gia tộc từ từ chuyển dần vào tay Thống lĩnh xứ. Giống như thứ quân quan cao cấp từ ngoài về như Tử Xuyên Tú đây, thì địa phương cần đến trước hết đó là Thống lĩnh xứ chứ không phải Tổng trưởng phủ.</w:t>
      </w:r>
    </w:p>
    <w:p>
      <w:pPr>
        <w:pStyle w:val="BodyText"/>
      </w:pPr>
      <w:r>
        <w:t xml:space="preserve">Trực ban thị vệ vô cùng lễ độ nhưng lãnh đạm cho gã biết: "Tổng thống lĩnh Dương Minh Hoa đại nhân sự vụ phồn mang, một Phó thống lĩnh tân nhiệm muốn gặp ông ta cần phải hẹn trước mấy ngày."</w:t>
      </w:r>
    </w:p>
    <w:p>
      <w:pPr>
        <w:pStyle w:val="BodyText"/>
      </w:pPr>
      <w:r>
        <w:t xml:space="preserve">"Hiểu rõ rồi," Tử Xuyên Tú nói: "Vậy ta hiện giờ có thể xin cái hẹn được không?"</w:t>
      </w:r>
    </w:p>
    <w:p>
      <w:pPr>
        <w:pStyle w:val="BodyText"/>
      </w:pPr>
      <w:r>
        <w:t xml:space="preserve">Thị vệ lật những tờ đăng ký: "Lịch của Tổng thống lĩnh đại nhân đã đầy hết đến đầu tuần sau, ngài có thể hẹn vào lúc 3 giờ chiều hôm đó không? Tổng thống lĩnh đại nhân có thể dành cho ngài 5 phút."</w:t>
      </w:r>
    </w:p>
    <w:p>
      <w:pPr>
        <w:pStyle w:val="BodyText"/>
      </w:pPr>
      <w:r>
        <w:t xml:space="preserve">"Có thể!" Tử Xuyên Tú cười, dù gì thì chuyện của gã cũng không gấp, sự chờ đợi như vầy chẳng khác nào có thêm vài ngày nghỉ thôi.</w:t>
      </w:r>
    </w:p>
    <w:p>
      <w:pPr>
        <w:pStyle w:val="BodyText"/>
      </w:pPr>
      <w:r>
        <w:t xml:space="preserve">Lúc này, một trung niên quân quan cường tráng đi qua đại sảnh, nhìn thấy Tử Xuyên Tú thì đột nhiên dừng chân lại: "Hắc, đây chẳng phải là A Tú sao? Trở về rồi à?"</w:t>
      </w:r>
    </w:p>
    <w:p>
      <w:pPr>
        <w:pStyle w:val="BodyText"/>
      </w:pPr>
      <w:r>
        <w:t xml:space="preserve">Tử Xuyên Tú quay đầu, cung kính hành lễ: "Phương đại nhân ngài mạnh khỏe! Thật là lâu không được gặp rồi!"</w:t>
      </w:r>
    </w:p>
    <w:p>
      <w:pPr>
        <w:pStyle w:val="BodyText"/>
      </w:pPr>
      <w:r>
        <w:t xml:space="preserve">Phương Kính chính là một trong sáu vị thống lĩnh hiện nhiệm của Tử Xuyên gia tộc, đảm nhiệm chức quân đoàn trưởng của Hắc Kỳ quân, làm người chính trực sảng khoái, từng là giáo sư chiến thuật của Tử Xuyên Tú lúc nhỏ, sau đó trong chiến dịch phản kích Lưu Phong xâm tập, hai người kề vai sát cánh tác chiến, giao tình không tệ. Có thể ở Thống lĩnh xứ đầy rẫy địch ý này gặp được bằng hữu, Tử Xuyên Tú rất cao hứng.</w:t>
      </w:r>
    </w:p>
    <w:p>
      <w:pPr>
        <w:pStyle w:val="BodyText"/>
      </w:pPr>
      <w:r>
        <w:t xml:space="preserve">"Khỏe cái gì mà khỏe! Đệ tử đắc ý của ta trở về chẳng thèm đến gặp ta một chút, ngươi nói ta khỏe ở chỗ nào?"</w:t>
      </w:r>
    </w:p>
    <w:p>
      <w:pPr>
        <w:pStyle w:val="BodyText"/>
      </w:pPr>
      <w:r>
        <w:t xml:space="preserve">Lòng Tử Xuyên Tú thật ấm áp, Phương Kính rõ ràng là biết tổng thống lĩnh Dương Minh Hoa rất kỵ húy gã, còn chủ động chào hỏi với gã, trong lúc Dương Minh Hoa quyền khuynh nhất thời, ai ai cũng sợ sệt, dùng nhân tâm đối với người, nhân tình ấm lạnh quả thật là hiếm có.</w:t>
      </w:r>
    </w:p>
    <w:p>
      <w:pPr>
        <w:pStyle w:val="BodyText"/>
      </w:pPr>
      <w:r>
        <w:t xml:space="preserve">"Hạ quan mới đến Đế đô từ hôm qua, vốn hôm nay định đến Thống lĩnh xứ báo cáo xong rồi đến bái kiến đại nhân, không ngờ tấu xảo đến như vậy..."</w:t>
      </w:r>
    </w:p>
    <w:p>
      <w:pPr>
        <w:pStyle w:val="BodyText"/>
      </w:pPr>
      <w:r>
        <w:t xml:space="preserve">"Được được được, vậy thì đừng có rề rà như vậy nữa!" Phương Kính khóac vai gã: "Thế nào? Chỗ ở còn chưa định sao? Ngụ ở chỗ ta được không? Dù sao hai nha đầu thối ở nhà cũng đến tuổi thanh xuân rồi, suốt ngày rầy rà kêu ca nghĩ tới nam sinh, hay là đem ngươi thành một đại lễ tặng cho chúng!" Ông ta nhìn đánh giá thân hình thẳng thớm của Tử Xuyên Tú, tặc lưỡi khen: "Tiểu tử lớn lên thật đẹp trai! Có hứng thú làm con rễ của ta không? Hai nha đầu đó, ngươi tùy tiện chọn..."</w:t>
      </w:r>
    </w:p>
    <w:p>
      <w:pPr>
        <w:pStyle w:val="BodyText"/>
      </w:pPr>
      <w:r>
        <w:t xml:space="preserve">"Đại nhân," Tử Xuyên Tú vội vã cắt ngang lời ông ta: "Hạ quan tạm thời ngụ ở nhà của Trữ tiểu thư rồi."</w:t>
      </w:r>
    </w:p>
    <w:p>
      <w:pPr>
        <w:pStyle w:val="BodyText"/>
      </w:pPr>
      <w:r>
        <w:t xml:space="preserve">"A!" Phương Kính cười tít mắt: "Hèn gì, so với Trữ tiểu thư, hai nha đầu thối nhà ta chẳng có chút lực cạnh tranh nào. Không tệ, không tệ, tiểu tử thật là có mắt!"</w:t>
      </w:r>
    </w:p>
    <w:p>
      <w:pPr>
        <w:pStyle w:val="BodyText"/>
      </w:pPr>
      <w:r>
        <w:t xml:space="preserve">Tử Xuyên Tú khóc cười chẳng nỗi.</w:t>
      </w:r>
    </w:p>
    <w:p>
      <w:pPr>
        <w:pStyle w:val="BodyText"/>
      </w:pPr>
      <w:r>
        <w:t xml:space="preserve">"Hôm nay là ngày hội họp của Thống lĩnh xứ, A Tú ngươi đến làm cái gì?"</w:t>
      </w:r>
    </w:p>
    <w:p>
      <w:pPr>
        <w:pStyle w:val="BodyText"/>
      </w:pPr>
      <w:r>
        <w:t xml:space="preserve">"A, hôm qua tôi vừa được điều về, hiện giờ muốn đến báo cáo có mặt, nhưng nghe nói muốn yết kiến tổng thống lĩnh đại nhân phải có hẹn trước...."</w:t>
      </w:r>
    </w:p>
    <w:p>
      <w:pPr>
        <w:pStyle w:val="BodyText"/>
      </w:pPr>
      <w:r>
        <w:t xml:space="preserve">"Như vầy đi..." Phương Kính kéo tay gã, "Ta mang ngươi tiến vào trong là được!"</w:t>
      </w:r>
    </w:p>
    <w:p>
      <w:pPr>
        <w:pStyle w:val="BodyText"/>
      </w:pPr>
      <w:r>
        <w:t xml:space="preserve">Tử Xuyên Tú do dự: "Nhưng mà hội nghị của Thống lĩnh xứ, với thân phận của hạ quan..."</w:t>
      </w:r>
    </w:p>
    <w:p>
      <w:pPr>
        <w:pStyle w:val="BodyText"/>
      </w:pPr>
      <w:r>
        <w:t xml:space="preserve">"Sợ cái gì! Có ta đây!" Phương Kính đẩy đẩy kéo kéo Tử Xuyên Tú tiến vào phòng hội nghị.</w:t>
      </w:r>
    </w:p>
    <w:p>
      <w:pPr>
        <w:pStyle w:val="BodyText"/>
      </w:pPr>
      <w:r>
        <w:t xml:space="preserve">Hội nghị còn chưa bắt đầu, bên chiếc bàn dài có mấy người đang cười nói ồn ào.</w:t>
      </w:r>
    </w:p>
    <w:p>
      <w:pPr>
        <w:pStyle w:val="BodyText"/>
      </w:pPr>
      <w:r>
        <w:t xml:space="preserve">"Đến đây, ta giới thiệu cho ngươi!" Phương Kính đẩy Tử Xuyên Tú về trước, "Vị này là biên phong quân thống lĩnh Minh Huy! Bạn nối khố của ta!"</w:t>
      </w:r>
    </w:p>
    <w:p>
      <w:pPr>
        <w:pStyle w:val="BodyText"/>
      </w:pPr>
      <w:r>
        <w:t xml:space="preserve">Ngoại hình và khí chất của Minh Huy rất khác biệt so với Phương Kính. Lão tư văn nghiêm chỉnh, đầy dáng vẻ thư sinh, mang một kính gọng vàng, bộ dạng đầy vẻ bác học. Lão rất khách khí bắt tay Tử Xuyên Tú: "Hằng Xuyên hội chiến, dùng ba vạn người phá tám vạn Ma tộc, Tử Xuyên phó thống lĩnh thật là khó chơi a!"</w:t>
      </w:r>
    </w:p>
    <w:p>
      <w:pPr>
        <w:pStyle w:val="BodyText"/>
      </w:pPr>
      <w:r>
        <w:t xml:space="preserve">"Làm gì có chuyện đó, đại nhân uy danh viễn dương, hạ quan thập phần kính ngưỡng." Tử Xuyên Tú nói đây chẳng phải chỉ hoàn toàn là lời khách sáo, đừng nhìn bộ dạng thư sinh yếu ớt chẳng chịu nổi gió như thế mà lầm, vì gần đây trong khi thảo phạt Lưu Phong gia tộc, biểu hiện của lão thập phần dũng mãnh, vượt trước quân lính tiến lên hàng đầu, là người đầu tiên đánh vào trọng trấn biên phòng Lam lĩnh của Lưu Phong gia tộc, nhưng sau khi Lưu Phong Sương đáng sợ xuất hiện, người chạy nhanh nhất là lão, nhanh đến nỗi...</w:t>
      </w:r>
    </w:p>
    <w:p>
      <w:pPr>
        <w:pStyle w:val="BodyText"/>
      </w:pPr>
      <w:r>
        <w:t xml:space="preserve">Nghe nói có một lần Lưu Phong Sương dùng lời như thế này bình luận về quân của Minh Huy: "Vừa nhìn thấy bọn chúng, rút mã đao ra là có thể chém tới chúng rồi; Nhưng chờ mã đao rút ra xong, mới cảm thấy trường mâu mới đủ đâm tới chúng; Chuyển thân cầm trường mâu lên, thì bọn chúng đã chạy xa rồi, cần phải dùng cung tên bắn mới được. Nhưng tra tên kéo cung xong, thì bọn chúng đã chạy đến nỗi đại pháo bắn cũng không tới!"</w:t>
      </w:r>
    </w:p>
    <w:p>
      <w:pPr>
        <w:pStyle w:val="BodyText"/>
      </w:pPr>
      <w:r>
        <w:t xml:space="preserve">Gần đây dường như mọi tướng lĩnh biên phòng đều nếm mùi thất bại với Lưu Phong sương, chỉ có ông ta là không, do đó một tháng trước đã được đề bạt thành thống lĩnh của biên phòng quân.</w:t>
      </w:r>
    </w:p>
    <w:p>
      <w:pPr>
        <w:pStyle w:val="BodyText"/>
      </w:pPr>
      <w:r>
        <w:t xml:space="preserve">"Vị này là Lôi Tấn thống lĩnh, thống lĩnh của Trung Ương quân, chính là 'Đệ nhất cao thủ' của gia tộc!" Phương Kính nói đến mấy từ "Đệ Nhất cao thủ", ngữ khí thể hiện vẻ trào phúng rất khó hiểu.</w:t>
      </w:r>
    </w:p>
    <w:p>
      <w:pPr>
        <w:pStyle w:val="BodyText"/>
      </w:pPr>
      <w:r>
        <w:t xml:space="preserve">Tử Xuyên Tú biết Lôi Tấn là đồng đảng của Dương Minh Hoa, với một thân "Phong Lôi thần công" liên tục chiếm vị trí số 1 trong đại hội tranh tài toàn quân của Tử Xuyên, cho nên mới được xưng là "đệ nhất cao thủ." Y còn có một điều rất nổi danh nữa là, trước mỗi lần quyết đấu, đối thủ của y đều bị những tai nạn một cách kỳ lạ, nếu không bị tiêu chảy đến rạt cả người thì cũng bị xe đụng, nếu không phải vợ con đột nhiên bị bắt cóc tống tiền, thì đi vào ngõ hẻm cũng bị người dùng côn đập vào sau đầu phát ngốc... kết quả đều tuyên bố bỏ cuộc.</w:t>
      </w:r>
    </w:p>
    <w:p>
      <w:pPr>
        <w:pStyle w:val="BodyText"/>
      </w:pPr>
      <w:r>
        <w:t xml:space="preserve">Y cười mà da thịt không cười, bắt tay với Tử Xuyên Tú: "Tiểu tử thật là có bản lĩnh a! Tuổi trẻ như thế mà đã lên làm phó thống lĩnh rồi." Y ngầm dùng "Phong lôi thần công" định bụng sẽ khiến cho Tử Xuyên Tú đau đớn kêu xin xấu mặt, nếu không thì phế một cánh tay của hắn luôn!</w:t>
      </w:r>
    </w:p>
    <w:p>
      <w:pPr>
        <w:pStyle w:val="BodyText"/>
      </w:pPr>
      <w:r>
        <w:t xml:space="preserve">Phương Kính đứng cạnh đó cảm thấy không ổn, định ngăn cản, thì Tử Xuyên Tú đã đơn giản đáp: "Toàn do đại nhân tài bồi!" Xong nhẹ nhàng rút tay ra, phảng phất như không có chuyện gì xảy ra.</w:t>
      </w:r>
    </w:p>
    <w:p>
      <w:pPr>
        <w:pStyle w:val="BodyText"/>
      </w:pPr>
      <w:r>
        <w:t xml:space="preserve">"Vị này là La Minh Hải thống lĩnh, tham mưu trưởng của đại bản doanh." La Minh Hải đã vào tuổi trung niên, nhìn dáng vẻ thập phần băng lãnh, mặt sầm sầm xem bộ dạng có vẻ như người khắp thế giới này đều thiếu tiền của y vậ cũng là tâm phúc của Dương Minh Hoa.</w:t>
      </w:r>
    </w:p>
    <w:p>
      <w:pPr>
        <w:pStyle w:val="BodyText"/>
      </w:pPr>
      <w:r>
        <w:t xml:space="preserve">Tử Xuyên Tú vốn muốn bắt tay với y, nhưng đối phương không hề có ý đưa tay ra, gã lại do dự, rồi thẳng thừng tự giới thiệu luôn: "Tử Xuyên Tú tham kiến đại nhân."</w:t>
      </w:r>
    </w:p>
    <w:p>
      <w:pPr>
        <w:pStyle w:val="BodyText"/>
      </w:pPr>
      <w:r>
        <w:t xml:space="preserve">La Minh Hải y như cũ lạnh băng băng, một lúc sau mới hừ mũi một tiếng, rồi không biểu thị gì khác nữa.</w:t>
      </w:r>
    </w:p>
    <w:p>
      <w:pPr>
        <w:pStyle w:val="BodyText"/>
      </w:pPr>
      <w:r>
        <w:t xml:space="preserve">"Ngươi đừng lý hắn, hắn như một súc gỗ vậy, đối với ai cũng thế thôi." Phương kính không thèm để ý La Minh Hải đang ở bên cạnh, nói mà chẳng thèm khách khí gì.</w:t>
      </w:r>
    </w:p>
    <w:p>
      <w:pPr>
        <w:pStyle w:val="BodyText"/>
      </w:pPr>
      <w:r>
        <w:t xml:space="preserve">Điều kỳ quái là La Minh Hải không hề tức giận, chỉ hừ mũi thêm một tiếng nữa.</w:t>
      </w:r>
    </w:p>
    <w:p>
      <w:pPr>
        <w:pStyle w:val="BodyText"/>
      </w:pPr>
      <w:r>
        <w:t xml:space="preserve">Tiếp theo là sự giới thiệu với cấm vệ quân thống lĩnh Bì Cổ, một lão nhân tám chục tuổi, già đến nổi thần chí đã sớm mơ hồ, Tử Xuyên Tú chào hỏi lão, lặp lại ba lần lão mới nghe rõ: "À, à.... Ngươi là tử Xuyên Tú đó à? À, ngươi trẻ tuổi như vậy a... ta là Bì Cổ."</w:t>
      </w:r>
    </w:p>
    <w:p>
      <w:pPr>
        <w:pStyle w:val="BodyText"/>
      </w:pPr>
      <w:r>
        <w:t xml:space="preserve">Người ở tại tràng cố hết sức không chế không ình bật cười lớn, khẩu âm của lão mơ hồ không rõ, khiến cho hai chữ 'Bì Cổ" biến thành "Thí cổ!" (Mông đít).</w:t>
      </w:r>
    </w:p>
    <w:p>
      <w:pPr>
        <w:pStyle w:val="BodyText"/>
      </w:pPr>
      <w:r>
        <w:t xml:space="preserve">Tử Xuyên Tú lòng đầy ác ý, đoán: "Dương Minh Hoa an bài một cấm vệ thống lĩnh như phế vật thế này, nhất định là muốn dễ dàng tạo phản trong tương lai a?"</w:t>
      </w:r>
    </w:p>
    <w:p>
      <w:pPr>
        <w:pStyle w:val="BodyText"/>
      </w:pPr>
      <w:r>
        <w:t xml:space="preserve">"Ở đây có một người giống như ngươi vậy, cũng là từ Viễn Đông trở về, Ca Ứng Tinh thống lĩnh, ngươi nhất định là quen biết a?"</w:t>
      </w:r>
    </w:p>
    <w:p>
      <w:pPr>
        <w:pStyle w:val="BodyText"/>
      </w:pPr>
      <w:r>
        <w:t xml:space="preserve">Tử Xuyên Tú lần đầu tiên gặp Ca Ứng Tinh, lập tức bị dung mạo và khí chất của y hấp dẫn ngay. Ca Ứng Tinh là một con người phi thường thanh tú, lúc còn trẻ tất nhiên là một mỹ nam tử, đầu tóc mềm mại phủ lòa xòa trước trán, đã có điểm vàng vàng, hai hàng lông mày hơi cong xếch, nhìn có vẻ cực kỳ ôn nhu.</w:t>
      </w:r>
    </w:p>
    <w:p>
      <w:pPr>
        <w:pStyle w:val="BodyText"/>
      </w:pPr>
      <w:r>
        <w:t xml:space="preserve">Có thể nhận thấy lão là một bệnh nhân, sắc mặt trắng nhợt như tờ giấy, hiện giờ là tháng tám nóng bức, thế mà lão lại úm người trong bộ đồ đông dành cho quân đội thật dày, chỉ lộ ra cái đầu, thế mà vẫn còn có điểm run, phảng phất như bệnh tật đã bào mòn phần tiềm năng sinh mệnh cuối cùng của lão. Nhưng hai mắt của lão rõ ràng là sáng y như minh tinh, sung mãn sự trí tuệ thâm trầm xen lẫn mệt mỏi, phảng phất như đã hiểu rõ nhất thiết mọi sự trên thế gian. Khi đôi mắt đó nhìn về phía Tử Xuyên Tú, nó đầy sự quan tâm sâu lắng và ấm áp... đó là đôi mắt như thế nào thế a!</w:t>
      </w:r>
    </w:p>
    <w:p>
      <w:pPr>
        <w:pStyle w:val="BodyText"/>
      </w:pPr>
      <w:r>
        <w:t xml:space="preserve">Tử Xuyên Tú nhìn đến phát ngốc, thì ra ánh mắt của nam nhân cũng có thể thế này... một cái đẹp không thể hình dung.</w:t>
      </w:r>
    </w:p>
    <w:p>
      <w:pPr>
        <w:pStyle w:val="BodyText"/>
      </w:pPr>
      <w:r>
        <w:t xml:space="preserve">Tử Xuyên Tú lần đầu tiên gặp được một người có mị lực như vậy, một thứ kính trọng chợt dâng lên trong lòng. Đấy chính là một con người bệnh hoạn thoi thóp sắp chết, thế mà là cột trụ chống đỡ sự tiến công hung dũng của Ma tộc cho toàn Viễn Đông; Cũng chính bệnh nhân này, thủy chung chủ trì dòng chính của gia tộc, khiến cho Dương Minh Hoa kiêu hoành bạt hỗ trong suốt 6 năm trời mà chẳng dám nhúc nhích gì; Nếu như không có bệnh nhân này nâng đỡ chở che, Tử Xuyên Tú từ tuổi thiếu thời đã bị Dương Minh Hoa hại chết...</w:t>
      </w:r>
    </w:p>
    <w:p>
      <w:pPr>
        <w:pStyle w:val="BodyText"/>
      </w:pPr>
      <w:r>
        <w:t xml:space="preserve">Tử Xuyên Tú dâng lên một cảm giác đau xót trong lòng: Ca Ứng Tinh nhìn sao mà cô độc, yếu ớt đến như vậy...</w:t>
      </w:r>
    </w:p>
    <w:p>
      <w:pPr>
        <w:pStyle w:val="BodyText"/>
      </w:pPr>
      <w:r>
        <w:t xml:space="preserve">Ánh mắt hai người giao nhau, khóe miệng Ca Ứng Tinh lộ ra nụ cười: "La Ba nói với ta về chuyện của ngươi," Thanh âm của lão dạt dào và có từ tính như con người vậy, "Ráng làm tốt ở đây, đừng khiến cho Viễn Đông quân chúng ta mất mặt, biết không?"</w:t>
      </w:r>
    </w:p>
    <w:p>
      <w:pPr>
        <w:pStyle w:val="BodyText"/>
      </w:pPr>
      <w:r>
        <w:t xml:space="preserve">Lão dùng khẩu khí của thượng ti căn dặn thuộc hạ, Tử Xuyên Tú nghe lại cảm thấy tự nhiên phi thường, rất nhiều lời không nói ra đã được truyền đạt thông qua đôi mắt có ma lực như biết nói đó: Chúng ta là người nhà, cần phải cẩn thận nghe!</w:t>
      </w:r>
    </w:p>
    <w:p>
      <w:pPr>
        <w:pStyle w:val="BodyText"/>
      </w:pPr>
      <w:r>
        <w:t xml:space="preserve">Tử Xuyên Tú chợt dâng lên sự cảm động không có nguyên nhân, gã cúi người thật sâu: "Dạ, đại nhân!"</w:t>
      </w:r>
    </w:p>
    <w:p>
      <w:pPr>
        <w:pStyle w:val="BodyText"/>
      </w:pPr>
      <w:r>
        <w:t xml:space="preserve">Hai người tâm lĩnh thần hội.</w:t>
      </w:r>
    </w:p>
    <w:p>
      <w:pPr>
        <w:pStyle w:val="BodyText"/>
      </w:pPr>
      <w:r>
        <w:t xml:space="preserve">"Uy, nói nói nghe Ca Ứng Tinh," Phương Kính khệnh khạng vỗ vai lão, "Sao mà lại để thành như vậy, sao lại mặt xanh môi trắng như thế này trở về chứ?"</w:t>
      </w:r>
    </w:p>
    <w:p>
      <w:pPr>
        <w:pStyle w:val="BodyText"/>
      </w:pPr>
      <w:r>
        <w:t xml:space="preserve">Ca Ứng Tinh điềm đạm cười đáp: "Mấy ngày nay đi đường suốt, có điểm không khỏe."</w:t>
      </w:r>
    </w:p>
    <w:p>
      <w:pPr>
        <w:pStyle w:val="BodyText"/>
      </w:pPr>
      <w:r>
        <w:t xml:space="preserve">Phương Kính cười ha hả: "Ta nói mà! Người biết thì nói ngươi lo toan quân vụ mà thành tật; người không biết thì càng buồn hơn, đều nói dù bọn nương tử Viễn Đông vừa đen vừa xấu, nhưng Ca Ứng Tinh thống lĩnh của chúng ta chẳng hiềm một ai, khiến ặt xanh nanh vàng trở về rồi mà con diệu võ dương oai nữa?"</w:t>
      </w:r>
    </w:p>
    <w:p>
      <w:pPr>
        <w:pStyle w:val="BodyText"/>
      </w:pPr>
      <w:r>
        <w:t xml:space="preserve">Lão rất quan tâm nói: "Lão huynh, tiết chế chút được không? Cho dù thân thể của huynh chịu nổi, nhưng dùng bộ dạng như vậy mà đi đi lại lại trên đường, nếu bảo huynh là thống lĩnh của Tử Xuyên gia tộc nhất định sẽ tổn hại uy danh của gia tộc đó nghe!"</w:t>
      </w:r>
    </w:p>
    <w:p>
      <w:pPr>
        <w:pStyle w:val="BodyText"/>
      </w:pPr>
      <w:r>
        <w:t xml:space="preserve">Người có mặt tại hiện trường đều cười lớn, chỉ có La Minh Hải là nhếch nhếch môi coi như đã cười. Ca Ứng Tinh vừa cười vừa mắng: "Ngươi là tên lưu manh!"</w:t>
      </w:r>
    </w:p>
    <w:p>
      <w:pPr>
        <w:pStyle w:val="BodyText"/>
      </w:pPr>
      <w:r>
        <w:t xml:space="preserve">Cửa lớn chợt mở toạt ra, quân quan thị vệ ở cửa hô to: "Tổng thống lĩnh đại nhân đến!"</w:t>
      </w:r>
    </w:p>
    <w:p>
      <w:pPr>
        <w:pStyle w:val="BodyText"/>
      </w:pPr>
      <w:r>
        <w:t xml:space="preserve">Toàn thể nhân viên đều đứng lên cúi người.</w:t>
      </w:r>
    </w:p>
    <w:p>
      <w:pPr>
        <w:pStyle w:val="BodyText"/>
      </w:pPr>
      <w:r>
        <w:t xml:space="preserve">Tổng thống lĩnh Dương Minh Hoa tướng mạo đường đường, đoan chánh uy nghiêm, chính khí lẫm nhiên. Lão luyện tập Ba Văn nội công, thâm hậu vô cùng, cho nên đã năm chục tuổi hơn mà vẫn ra vẻ hơn ba mươi, tự nhiên toát ra người khí độ phong thái hơn người. Mắt lão sáng rực, ánh mắt lộ vẻ quan hoài và nhân từ, nụ cười hòa ái đáng kính đáng thân, nhìn sao có vẻ đây là một trưởng giả chính trực đáng tin!</w:t>
      </w:r>
    </w:p>
    <w:p>
      <w:pPr>
        <w:pStyle w:val="BodyText"/>
      </w:pPr>
      <w:r>
        <w:t xml:space="preserve">Tử Xuyên Tú mỉm cười, bởi vì gã nhớ lại lời bình của Tử Xuyên Trữ về Dương Minh Hoa: 'Dương Minh Hoa ti bỉ đến mức ngay cả kem đánh răng cũng không thể để cho lão bảo quản!"</w:t>
      </w:r>
    </w:p>
    <w:p>
      <w:pPr>
        <w:pStyle w:val="BodyText"/>
      </w:pPr>
      <w:r>
        <w:t xml:space="preserve">Dương Minh Hoa chỉ phất tay ra hiệu cho chúng nhân, nhưng lại nở nụ cười thật tươi đi thẳng tới trước mặt Tử Xuyên Tú, ra vẻ thân quen lâu lắm vỗ vai gã bảo: "Tiểu tử đẹp trai của chúng ta cuối cùng cũng về rồi!" Lão nhìn lên nhìn xuống, cười ha ha nói: "Không tệ không tệ, La Ba không để cho ngươi chết đói chứ? Trở về từ khi nào vậy? Không thông tri cho ta tiếp đón bày tiệc tẩy trần a!" Sự nhiệt tình ngay cả từ phụ trưởng huynh cũng còn thua.</w:t>
      </w:r>
    </w:p>
    <w:p>
      <w:pPr>
        <w:pStyle w:val="BodyText"/>
      </w:pPr>
      <w:r>
        <w:t xml:space="preserve">Tử Xuyên Tú hành lễ: "Hạ quan mới vừa đến từ chiều qua. Hôm nay đến bái kiến đại nhân, vô ý mạo muội tiến vào hội nghị của Thống lĩnh xứ, thật sự là lo sợ vô cùng, khẩn thỉnh đại nhân cho phép hạ quan được cáo từ lui trước."</w:t>
      </w:r>
    </w:p>
    <w:p>
      <w:pPr>
        <w:pStyle w:val="BodyText"/>
      </w:pPr>
      <w:r>
        <w:t xml:space="preserve">"Ai, ngươi nếu như đã tới rồi, thì cứ ngồi nghe cũng đâu có sao a!' Dương Minh Hoa hào sảng nói: "dù gì ngươi cũng là phó thống lĩnh rồi, sớm muộn gì cũng tiến vào Thống lĩnh xứ mà thôi!"</w:t>
      </w:r>
    </w:p>
    <w:p>
      <w:pPr>
        <w:pStyle w:val="BodyText"/>
      </w:pPr>
      <w:r>
        <w:t xml:space="preserve">"Trước khi tiến vào Thống lĩnh xứ thì bị ngươi tống tiễn vào địa ngục!" Tử Xuyên Tú chẳng có chút gì là mê hoặc từ sự nhiệt tình của lão, lộ ra vẻ thụ sủng mà kinh: "Đại nhân yêu mến như vậy, hạ quan nào dám nghĩ tới? Thống lĩnh là chức vị vinh dự tối cao của Tử Xuyên quân nhân, là người có sự kết hợp hoàn mỹ của 3 loại mỹ đức nhân - trí - dũng. Vị trí cao như vậy, xuất thân thấp kém như hạ quan sao dám mơ tới được?"</w:t>
      </w:r>
    </w:p>
    <w:p>
      <w:pPr>
        <w:pStyle w:val="BodyText"/>
      </w:pPr>
      <w:r>
        <w:t xml:space="preserve">"Ha ha ha!" Dương Minh Hoa càng lúc càng cao hứng, tựa hồ Tử Xuyên Tú vuốt đúng chỗ ngứa của mông ngựa, "đến đây, ngồi xuống đi!"</w:t>
      </w:r>
    </w:p>
    <w:p>
      <w:pPr>
        <w:pStyle w:val="BodyText"/>
      </w:pPr>
      <w:r>
        <w:t xml:space="preserve">Nhưng Tử Xuyên Tú nhất định không chịu ngồi xuống bàn, đi tìm một cái ghế ngồi xuống bên tường, chẳng nói tiếng nào.</w:t>
      </w:r>
    </w:p>
    <w:p>
      <w:pPr>
        <w:pStyle w:val="BodyText"/>
      </w:pPr>
      <w:r>
        <w:t xml:space="preserve">Nghị đề đầu tiên trong hội nghị chính là do Minh Huy đề xuất, thảo luận về cách ứng phó với sự xung đột va chạm với quân của Lưu Phong gia tộc tại biên giới.</w:t>
      </w:r>
    </w:p>
    <w:p>
      <w:pPr>
        <w:pStyle w:val="BodyText"/>
      </w:pPr>
      <w:r>
        <w:t xml:space="preserve">Cái gọi là thảo luận kỳ thật là một mình Dương Minh Hoa tự nói, các vị thống lĩnh khác dường như không lên tiếng phát biểu ý kiến, còn Ca Ứng Tinh thống lĩnh thậm chí còn thẳng thừng nhắm mắt dưỡng thần. Ông ta thân thể có bệnh, chẳng ai có thể quái tội ông ta.</w:t>
      </w:r>
    </w:p>
    <w:p>
      <w:pPr>
        <w:pStyle w:val="BodyText"/>
      </w:pPr>
      <w:r>
        <w:t xml:space="preserve">Tiếp theo đó là vấn đề có vẻ lộn xộn, ví dụ như quân đoàn trưởng Hắc kỳ quân Phương Kính trách vấn về việc thiếu nợ lương của hắc kỳ quân sĩ, quân lương kém cỏi, đồ ăn cung ứng không đủ.... chất vấn La Minh Hải</w:t>
      </w:r>
    </w:p>
    <w:p>
      <w:pPr>
        <w:pStyle w:val="BodyText"/>
      </w:pPr>
      <w:r>
        <w:t xml:space="preserve">La Minh Hải điềm đạm nói một câu: "Đã hướng hậu cần bộ tra hỏi." Sau đó chẳng nói lời nào, mặc cho Phương Kính nói đến khí nóng bốc tận trời cao.</w:t>
      </w:r>
    </w:p>
    <w:p>
      <w:pPr>
        <w:pStyle w:val="BodyText"/>
      </w:pPr>
      <w:r>
        <w:t xml:space="preserve">Quân đoàn trưởng Trung ương quân Lôi Tấn yêu cầu năm nay Trung ương quân có thể ưu tuyên lựa chọn các quân quan tốt nghiệp từ Viễn Đông quân giáo, lý do là tố chất của Trung Ương quân so với các cánh quân khác còn kém. Đề nghị này lập tức bị Phương Kính và Minh Huy cường liệt phản đối.</w:t>
      </w:r>
    </w:p>
    <w:p>
      <w:pPr>
        <w:pStyle w:val="BodyText"/>
      </w:pPr>
      <w:r>
        <w:t xml:space="preserve">Phương Kính tranh cãi: "Tố chất của binh sĩ kém là do quan chỉ huy bị thịt bất tài!" Điều này chẳng khác nào xỉ vào mũi Lôi Tấn mắng là kẻ ngu.</w:t>
      </w:r>
    </w:p>
    <w:p>
      <w:pPr>
        <w:pStyle w:val="BodyText"/>
      </w:pPr>
      <w:r>
        <w:t xml:space="preserve">Minh Huy thì bình tĩnh hơn, đưa ra lý do rất hợp lý: "Biên phòng quân là cánh quân đi đầu đối kháng với Lưu Phong gia, không có lý do gì không đem quân quan ưu tú bổ sung ra đó cả!"</w:t>
      </w:r>
    </w:p>
    <w:p>
      <w:pPr>
        <w:pStyle w:val="BodyText"/>
      </w:pPr>
      <w:r>
        <w:t xml:space="preserve">Ba người tranh cãi loạn thành một đoàn, cuối cùng do Dương Minh Hoa ủng hộ Lôi Tấn, kết thúc cuộc tranh cãi này.</w:t>
      </w:r>
    </w:p>
    <w:p>
      <w:pPr>
        <w:pStyle w:val="BodyText"/>
      </w:pPr>
      <w:r>
        <w:t xml:space="preserve">Trong suốt quá trình tranh cãi, La Minh Hải không nói một lời, Ca Ứng Tinh nhắm mắt dưỡng thần, không biết là có ngủ hay không, còn Bì Cổ thì đã ngủ chảy cả nước dãi xuống ngực.</w:t>
      </w:r>
    </w:p>
    <w:p>
      <w:pPr>
        <w:pStyle w:val="BodyText"/>
      </w:pPr>
      <w:r>
        <w:t xml:space="preserve">Tiếp theo đó lại thảo luận vài vấn đề, Dương Minh Hoa thỉnh thoảng hỏi Tử Xuyên Tú: "A Tú có ý kiến gì không? Nói ra xem nào."</w:t>
      </w:r>
    </w:p>
    <w:p>
      <w:pPr>
        <w:pStyle w:val="BodyText"/>
      </w:pPr>
      <w:r>
        <w:t xml:space="preserve">Tử Xuyên Tú một mực khiêm cung đáp: "Thừa ơn tổng thống lĩnh đại nhân cho phép hạ quan ngồi một chỗ, có thể tự thân chứng kiến phong thái của các vị thống lĩnh đại nhân, lắng nghe cao kiến, hạ quan sao dám dùng thứ suy nghĩ nông cạn thấp hèn của mình mà nhiễu loạn ý kiến cao xa, thâm mưu viễn lự của các vị đại nhân chứ? Vạn vạn lần không thể!"</w:t>
      </w:r>
    </w:p>
    <w:p>
      <w:pPr>
        <w:pStyle w:val="BodyText"/>
      </w:pPr>
      <w:r>
        <w:t xml:space="preserve">Tử Xuyên Tú rất minh bạch, là bản thân đang ở vị trí không hay ho gì, chỉ cần mở lời, vô luận là sai hay đúng, thì tất cả đều là sai! Đến lúc đó, Dương Minh Hoa sẽ dùng tội danh "vọng ngôn tham chính" khiến cho gã chết không còn đất chôn!</w:t>
      </w:r>
    </w:p>
    <w:p>
      <w:pPr>
        <w:pStyle w:val="BodyText"/>
      </w:pPr>
      <w:r>
        <w:t xml:space="preserve">Ca Ứng Tinh vốn đã ngủ tự lúc nào chợt mở mắt ra nhìn Tử Xuyên Tú một cái, khóe miệng nở nụ cười khen ngợi.</w:t>
      </w:r>
    </w:p>
    <w:p>
      <w:pPr>
        <w:pStyle w:val="BodyText"/>
      </w:pPr>
      <w:r>
        <w:t xml:space="preserve">"Ta có một vấn đề." Chờ đến lúc mọi người đã nói xong, Ca Ứng Tinh hữu khí vô lực lên tiếng: "Trong chiến dịch Hằng Xuyên hội chiến, Tú Xuyên phó thống lĩnh bắt được hơn một vạn Ma tộc sĩ binh, trong đó có con gái thứ ba của Ma thần vương là Tạp Đan công chúa. Cô gái này chúng ta đã đưa về Đế đô, xử trí như thế nào xin thỉnh tổng thống lĩnh đại nhân phán xét."</w:t>
      </w:r>
    </w:p>
    <w:p>
      <w:pPr>
        <w:pStyle w:val="BodyText"/>
      </w:pPr>
      <w:r>
        <w:t xml:space="preserve">Dương Minh Hoa: "Trước đây tù binh Ma tộc khi bắt được sẽ xử lý thế nào?"</w:t>
      </w:r>
    </w:p>
    <w:p>
      <w:pPr>
        <w:pStyle w:val="BodyText"/>
      </w:pPr>
      <w:r>
        <w:t xml:space="preserve">Ca Ứng Tinh: "Thường đều đưa đến Ngõa Cách Lạp làm lao dịch ở lao công doanh, còn những tên có tính chất nguy hiểm ít hơn như tinh linh quái, ải nhân… có thể quy cho người bắt được, bán ra ngoài thị trường nô lệ. Nhưng cô gái này bất đồng, cô ta là tù binh có địa vị tối à chúng ta bắt được, hơn nữa lại còn là thành viên của Ma tộc, nếu như chiếu theo biện pháp cũ xử lý, chỉ sợ chúng ta sẽ gặp rắc rối to...."</w:t>
      </w:r>
    </w:p>
    <w:p>
      <w:pPr>
        <w:pStyle w:val="BodyText"/>
      </w:pPr>
      <w:r>
        <w:t xml:space="preserve">Ca Ứng Tinh không nói hết ý, nhưng mọi người đều biết cái gọi là 'rắc rối to' ấy là gì: sau khi biết ái nữ bị biến thành nô lệ bán đi, đại ma thần vương nộ khí trùng trùng, suất lĩnh mấy trăm vạn Ma tộc như từng đợt sóng trào đánh tới, thứ tình hình này chỉ nghĩ thôi cũng cảm thấy đầu tóc dựng đứng.</w:t>
      </w:r>
    </w:p>
    <w:p>
      <w:pPr>
        <w:pStyle w:val="BodyText"/>
      </w:pPr>
      <w:r>
        <w:t xml:space="preserve">Phương Kính nghiêm túc lên tiếng: "Chẳng lẽ chúng ta ngoan ngoãn dâng trả ả ta bằng hai tay lên, còn thưa: 'Đại ma thần vương bệ hạ ơi, này, đây là con gái của ngài này, da thịt hoàn hảo chẳng tổn thất gì, ngay cả xử nữ mô(màn trinh) cũng không bị phá! Xin mời ngài phí tâm kiểm tra lại cho kỹ, lần sao đừng có để cô ta chạy tùm lum tùm la, trên thế giới này hiện giờ người xấu nhiều lắm, gặp phải là không tốt đâu!"</w:t>
      </w:r>
    </w:p>
    <w:p>
      <w:pPr>
        <w:pStyle w:val="BodyText"/>
      </w:pPr>
      <w:r>
        <w:t xml:space="preserve">Cả phòng cười vang, Dương Minh Hoa cười đến nỗi thở không được, chỉ thẳng Phương Kính: "Ngươi... ngươi là tên thống lĩnh lưu manh đệ nhất trong này!"</w:t>
      </w:r>
    </w:p>
    <w:p>
      <w:pPr>
        <w:pStyle w:val="BodyText"/>
      </w:pPr>
      <w:r>
        <w:t xml:space="preserve">"Vấn đề này xác thật là rất khó xử lý. Trả về thì uy danh của gia tộc bị tổn hại, người ngoài sẽ nhìn vào cảm giác dường như chúng ta sợ Ma tộc, nếu giữ lại thì sợ hậu hoạn sau này..." Biên phòng quân thống lĩnh Minh Huy cũng cúi đầu suy nghĩ.</w:t>
      </w:r>
    </w:p>
    <w:p>
      <w:pPr>
        <w:pStyle w:val="BodyText"/>
      </w:pPr>
      <w:r>
        <w:t xml:space="preserve">Tử Xuyên Tú nghe mà cảm thấy đầu càng lúc càng to, lúc trước bắt được Tạp Đan gã còn nghĩ là đã lập được đại công, nhưng hiện giờ xem ra... dường như gã đã mang thêm sự phiền phức đến cho Thống lĩnh xứ vậy.</w:t>
      </w:r>
    </w:p>
    <w:p>
      <w:pPr>
        <w:pStyle w:val="BodyText"/>
      </w:pPr>
      <w:r>
        <w:t xml:space="preserve">Dương Minh Hoa: "Có được khẩu cung gì không? Tình trạng của cô gái đó thế nào?"</w:t>
      </w:r>
    </w:p>
    <w:p>
      <w:pPr>
        <w:pStyle w:val="BodyText"/>
      </w:pPr>
      <w:r>
        <w:t xml:space="preserve">Ca Ứng Tinh cười khổ: "Cô ta chẳng thèm nói gì, không có phép đặc biệt, chúng tôi không dám dùng hình bức cung. Mỗi ngày cô ta cứ ăn, uống, ngủ. Ăn thì chỉ ăn nem công tim rồng cháo yến, uống thì uống mật ướp ba trăm năm, nước mưa đã giữ qua bảy mươi ngày; Ngủ thì còn phiền phức hơn, chúng tôi phải bắt hơn ba con chim khổng tước, nhổ trụi lấy lông làm nệm cho cô ta nằm, xung quanh năm chục mét không được có tiếng động... Nếu không làm được như vậy, cô ta sẽ tự sát, hơn nữa đã tự tử hai lần rồi mà chẳng chịu chết, ngược lại lại khiến cho bọn canh gác phát bệnh tim chết hết một đứa rồi."</w:t>
      </w:r>
    </w:p>
    <w:p>
      <w:pPr>
        <w:pStyle w:val="BodyText"/>
      </w:pPr>
      <w:r>
        <w:t xml:space="preserve">"Hiện giờ tôi không dám mong ước gì xa vời, chỉ cần ma thần vương bệ hạ chịu rước con gái của ông ta về, tôi tình nguyện không hưởng lương một năm!"</w:t>
      </w:r>
    </w:p>
    <w:p>
      <w:pPr>
        <w:pStyle w:val="BodyText"/>
      </w:pPr>
      <w:r>
        <w:t xml:space="preserve">Sau tràng cười lớn, Minh Huy nói: "Nói không chừng Đại ma thần vương do không chịu nổi cô nàng này mới cố ý cho cô ta bị bắt, đem món nợ đá sang qua cho chúng ta."</w:t>
      </w:r>
    </w:p>
    <w:p>
      <w:pPr>
        <w:pStyle w:val="BodyText"/>
      </w:pPr>
      <w:r>
        <w:t xml:space="preserve">Phương Kính: "Dù gì thì cũng không thể thả được a? Như vầy đi, chúng ta hay là biến cô ta thành con tin, dùng làm vật để đàm phán đình chiến với Đại ma thần vương coi thế nào? Nói cho ngay, gia tộc của chúng ta muốn xưng bá toàn bộ Tây Xuyên đại lục, thì địch nhân chủ yếu chính là Lưu Phong gia tộc, chứ đánh nhau với Ma tộc quả thật là vô vị a."</w:t>
      </w:r>
    </w:p>
    <w:p>
      <w:pPr>
        <w:pStyle w:val="BodyText"/>
      </w:pPr>
      <w:r>
        <w:t xml:space="preserve">Lôi Tấn: "Chủ ý hay! Hay là Phương Kính ngươi đi nói chuyện với Đại ma thần vương coi thế nào?"</w:t>
      </w:r>
    </w:p>
    <w:p>
      <w:pPr>
        <w:pStyle w:val="BodyText"/>
      </w:pPr>
      <w:r>
        <w:t xml:space="preserve">"Con bà ngươi! Ngươi dám nói như vậy tại sao ngươi lại không đi?" Ngồi ở đây đều là cao thủ nhất lưu của Tử Xuyên gia tộc, nhưng vô luận là Phương Kính hay là Lối Tấn có dũng mãnh khoa trương thế nào, cũng không dám khoe khoang nói là tự bản thân dám đi gặp Đại ma thân vương hào xưng là "vô địch" thời đương đại.</w:t>
      </w:r>
    </w:p>
    <w:p>
      <w:pPr>
        <w:pStyle w:val="BodyText"/>
      </w:pPr>
      <w:r>
        <w:t xml:space="preserve">"Ta có đề nghị," Bì Cổ không biết tỉnh lại từ khi nào, dùng bộ dạng già nua run run nói: "Hay là chúng ta lựa chọn vài chiến phu trong Ma tộc cho chúng mang thư đến a thần vương?"</w:t>
      </w:r>
    </w:p>
    <w:p>
      <w:pPr>
        <w:pStyle w:val="BodyText"/>
      </w:pPr>
      <w:r>
        <w:t xml:space="preserve">"Biện pháp hay! Quả thật là gừng càng già càng cay!" Dương Minh Hoa lớn tiếng khen, những người khác đua nhau biểu kỳ sự đồng ý.</w:t>
      </w:r>
    </w:p>
    <w:p>
      <w:pPr>
        <w:pStyle w:val="BodyText"/>
      </w:pPr>
      <w:r>
        <w:t xml:space="preserve">Chỉ có Ca Ứng Tinh là phản đối: "Ngày mai ta lại về Viễn Đông rồi, chuyện đàm phán đi đi lại lại kéo dài ít nhất cũng trên nửa năm, ta không thể chờ ở đây mãi a! Ta thấy nên đổi sang một người khác giám hộ Tạp Đan."</w:t>
      </w:r>
    </w:p>
    <w:p>
      <w:pPr>
        <w:pStyle w:val="BodyText"/>
      </w:pPr>
      <w:r>
        <w:t xml:space="preserve">Tử Xuyên Tú tự nhiên dậy lên dự cảm bất tường.</w:t>
      </w:r>
    </w:p>
    <w:p>
      <w:pPr>
        <w:pStyle w:val="BodyText"/>
      </w:pPr>
      <w:r>
        <w:t xml:space="preserve">Quả nhiên bao quát cả Ca Ứng tinh trong đó, tất cả mọi người đều đưa ánh mắt nhìn về phía gã.</w:t>
      </w:r>
    </w:p>
    <w:p>
      <w:pPr>
        <w:pStyle w:val="BodyText"/>
      </w:pPr>
      <w:r>
        <w:t xml:space="preserve">"Lão tử không muốn tuổi trẻ mà chết sớm như vậy đâu á" Tử Xuyên Tú hận đến nỗi buốt cả răng, vội vã từ chối: "Hạ quan cho rằng không thỏa! Nhân vi hạ quan vừa trở về Đế đô, ngay cả nhà cửa đều chưa có, không tiện chấp hành nhiệm vụ này."</w:t>
      </w:r>
    </w:p>
    <w:p>
      <w:pPr>
        <w:pStyle w:val="BodyText"/>
      </w:pPr>
      <w:r>
        <w:t xml:space="preserve">"Ngươi hiện giờ không phải ngụ tại nhà của Trữ tiểu thư đó sao?" Dương Minh Hoa nheo ánh mắt mỉm cười hiền từ, "Hay là cứ để Tạp Đan trú ngụ ở đó đi, như vậy không nhục thân phận công chúa của cô ta a!"</w:t>
      </w:r>
    </w:p>
    <w:p>
      <w:pPr>
        <w:pStyle w:val="BodyText"/>
      </w:pPr>
      <w:r>
        <w:t xml:space="preserve">Mọi người đều đua nhau đồng ý, Phương Kính còn nheo mắt nhướn mày với Minh Huy: "Sao mà tình cờ phù hợp khiến người ta hâm mộ thế a!"</w:t>
      </w:r>
    </w:p>
    <w:p>
      <w:pPr>
        <w:pStyle w:val="BodyText"/>
      </w:pPr>
      <w:r>
        <w:t xml:space="preserve">Minh Huy cũng cười đểu theo: "Chẳng phải như vậy sao? Nghe nói con nhỏ Ma tộc đó xinh xắn lắm nghe!" Lúc này lão xem ra chẳng giống trọng tướng của gia tộc soái lãnh ba chục vạn Biên phòng quân chút nào.</w:t>
      </w:r>
    </w:p>
    <w:p>
      <w:pPr>
        <w:pStyle w:val="BodyText"/>
      </w:pPr>
      <w:r>
        <w:t xml:space="preserve">"Ai, chuyện tốt đẹp như vậy biết chừng nào mới đến được tay mấy tên già chúng ta đây?"</w:t>
      </w:r>
    </w:p>
    <w:p>
      <w:pPr>
        <w:pStyle w:val="BodyText"/>
      </w:pPr>
      <w:r>
        <w:t xml:space="preserve">"Phương thống lĩnh," Tử Xuyên Tú hận đến nổi muốn cắn cho Phương Kính một miếng thật to, "Ngài nếu hoan hỉ chuyện đó thế, hay là do ngài tiếp nhận luôn đi!"</w:t>
      </w:r>
    </w:p>
    <w:p>
      <w:pPr>
        <w:pStyle w:val="BodyText"/>
      </w:pPr>
      <w:r>
        <w:t xml:space="preserve">"Không được a! Cọp cái trong nhà lợi hại lắm a!"</w:t>
      </w:r>
    </w:p>
    <w:p>
      <w:pPr>
        <w:pStyle w:val="BodyText"/>
      </w:pPr>
      <w:r>
        <w:t xml:space="preserve">Ca Ứng Tinh cũng cười: "A Tú, người nếu như do ngươi bắt về, vậy thì do ngươi giám hộ đi a!" Rất rõ ràng, lão lúc này đang cầu thoát thân, muốn tìm con quỷ thế mạng, cho nên chẳng cần quan tâm gì "người nhà' Tử Xuyên Tú nữa!</w:t>
      </w:r>
    </w:p>
    <w:p>
      <w:pPr>
        <w:pStyle w:val="BodyText"/>
      </w:pPr>
      <w:r>
        <w:t xml:space="preserve">Tử Xuyên Tú nhìn trừng lão một cái, Ca Ứng Tinh giả vờ như không thấy, rụt đầu vào trong áo ấm, lại làm ra vẻ bệnh phu sắp sửa chết đến nơi.</w:t>
      </w:r>
    </w:p>
    <w:p>
      <w:pPr>
        <w:pStyle w:val="BodyText"/>
      </w:pPr>
      <w:r>
        <w:t xml:space="preserve">"Được a, nhân danh tổng thống lĩnh, ta vỗ bàn quyết định đây!" Dương Minh Hoa cười nói: "Không cho phép kháng mệnh!"</w:t>
      </w:r>
    </w:p>
    <w:p>
      <w:pPr>
        <w:pStyle w:val="BodyText"/>
      </w:pPr>
      <w:r>
        <w:t xml:space="preserve">"Đại nhân..." Tử Xuyên Tú kêu gào rên rĩ, xong không dám nói gì nữa, mệnh lệnh đã ra, kháng mệnh không tuân chính là đại tội a.</w:t>
      </w:r>
    </w:p>
    <w:p>
      <w:pPr>
        <w:pStyle w:val="BodyText"/>
      </w:pPr>
      <w:r>
        <w:t xml:space="preserve">"Không cho phép người giám hộ bốc hốt trộm nghe!" Lôi Tấn bồi thêm một cú.</w:t>
      </w:r>
    </w:p>
    <w:p>
      <w:pPr>
        <w:pStyle w:val="BodyText"/>
      </w:pPr>
      <w:r>
        <w:t xml:space="preserve">"Trộm rồi cũng không có gì mà!" Phương Kính phảng phất như không còn nhớ gì đến việc cãi nhau với Lôi Tấn vừa rồi nữa, "Nói không chừng A tú sẽ trở thành con rễ của ma thần vương, chúng ta không cần đánh đấm khổ sở như vậy nữa!"</w:t>
      </w:r>
    </w:p>
    <w:p>
      <w:pPr>
        <w:pStyle w:val="BodyText"/>
      </w:pPr>
      <w:r>
        <w:t xml:space="preserve">"Đúng đúng đúng, vì đại nghiệp của gia tộc, A Tú, ngươi cần phải nỗ lực thật nhiều a!" Minh Huy cười đến nỗi thở không ra hơi.</w:t>
      </w:r>
    </w:p>
    <w:p>
      <w:pPr>
        <w:pStyle w:val="BodyText"/>
      </w:pPr>
      <w:r>
        <w:t xml:space="preserve">Người khắp phòng đều "hắc hắc hắc hắc" phát xuất giọng cười đặc hữu của nam nhân, khiến cho Tử Xuyên Tú hoài nghi rốt cuộc nơi đây có phải là Thống lĩnh xứ không, hay đã là con đường đi ngang qua chốn lầu xanh rồi nữa....</w:t>
      </w:r>
    </w:p>
    <w:p>
      <w:pPr>
        <w:pStyle w:val="BodyText"/>
      </w:pPr>
      <w:r>
        <w:t xml:space="preserve">Tiết 4: Địch hay Bạn?</w:t>
      </w:r>
    </w:p>
    <w:p>
      <w:pPr>
        <w:pStyle w:val="BodyText"/>
      </w:pPr>
      <w:r>
        <w:t xml:space="preserve">Cửa im lìm mở, một giọng nói lạnh băng băng truyền vào: "Tử Xuyên Tú ngươi còn chưa chết sao?" Trong giọng nói ấy chứa đựng hận ý và sát khí khắc cốt ghi tâm.</w:t>
      </w:r>
    </w:p>
    <w:p>
      <w:pPr>
        <w:pStyle w:val="BodyText"/>
      </w:pPr>
      <w:r>
        <w:t xml:space="preserve">Có người dám gây hấn với nhân viên thuộc hội nghị tại Thống lĩnh xứ! Ngay cả Dương Minh Hoa thường thường không động thanh sắc cũng biến hẳn sắc mặt, trầm giọng quát hỏi: "Ai?"</w:t>
      </w:r>
    </w:p>
    <w:p>
      <w:pPr>
        <w:pStyle w:val="BodyText"/>
      </w:pPr>
      <w:r>
        <w:t xml:space="preserve">Tử Xuyên Tú đã giật nãy mình đứng dậy, trợn mắt nhìn ra ngoài: Gã nhận ra giọng nói này là của Đế Lâm!</w:t>
      </w:r>
    </w:p>
    <w:p>
      <w:pPr>
        <w:pStyle w:val="BodyText"/>
      </w:pPr>
      <w:r>
        <w:t xml:space="preserve">Khi một trong Tử Xuyên Tam Kiệt, Hồng y kỳ bổn Đế Lâm bước vào trong, mọi người có mặt ở hội nghị đều cảm thấy không khí hạ xuống thấp hết vài độ.</w:t>
      </w:r>
    </w:p>
    <w:p>
      <w:pPr>
        <w:pStyle w:val="BodyText"/>
      </w:pPr>
      <w:r>
        <w:t xml:space="preserve">Đế Lâm thân hình cao lớn, tướng đi như hùm, khí thế bức người, nhưng dung mạo lại mang vẻ nữ tính: mày cong như nguyệt, mắt sáng uông uông, đôi môi mỏng dính, cái mũi thẳng và cao, da thịt trắng mịn như tuyết. Nếu không phải dáng vẻ của hắn cao lớn, đi trên đường không thể nào tránh khỏi bị những anh chàng lãng đãng tử chọc ghẹo.</w:t>
      </w:r>
    </w:p>
    <w:p>
      <w:pPr>
        <w:pStyle w:val="BodyText"/>
      </w:pPr>
      <w:r>
        <w:t xml:space="preserve">Sự thật lúc hắn còn thiếu niên, những người theo đuổi quả thật không dưới một trung đội, nhưng điều bi ai chính là dường như toàn bộ số này là nam, người theo đuổi thuộc phái nữ duy nhất lại là một người đồng tính. Có người đã từng kinh ngạc vì vẻ "Nhu nhược mỹ lệ" của hắn như vậy không ngờ phối hợp với khí chất cuồng ngạo và lãnh khốc, hình thành ở con người hắn một thứ mị lực vô cùng đặc biệt.</w:t>
      </w:r>
    </w:p>
    <w:p>
      <w:pPr>
        <w:pStyle w:val="BodyText"/>
      </w:pPr>
      <w:r>
        <w:t xml:space="preserve">Nhưng lúc này, không một ai dám coi hắn là nữ nhân, nữ nhân tuyệt không có sát khí dày đặc và lực áp bức nặng nề như vậy! Trên con người hắn lúc này dường như toàn bộ mỗi lổ chân lông đều toát ra mùi vị gây hấn.</w:t>
      </w:r>
    </w:p>
    <w:p>
      <w:pPr>
        <w:pStyle w:val="BodyText"/>
      </w:pPr>
      <w:r>
        <w:t xml:space="preserve">Hắn là mãnh tướng đắc lực của phía Dương Minh Hoa.</w:t>
      </w:r>
    </w:p>
    <w:p>
      <w:pPr>
        <w:pStyle w:val="BodyText"/>
      </w:pPr>
      <w:r>
        <w:t xml:space="preserve">Khinh miệt quét mắt nhìn Tử Xuyên Tú, hắn trước hết hướng về phía Dương Minh Hoa xin lỗi: "Hạ quan nghe nói 'hảo hữu' Phó kỳ bổn Tử Xuyên Tú đã từ Viễn Đông trở về, do gấp muốn gặp mặt 'lão bằng hữu', hưng phấn không thể tự kềm chế, cho nên đã làm ồn hội nghị đang tiến hành của Thống lĩnh xứ, kính mong Tổng thống lĩnh các hạ trách phát"</w:t>
      </w:r>
    </w:p>
    <w:p>
      <w:pPr>
        <w:pStyle w:val="BodyText"/>
      </w:pPr>
      <w:r>
        <w:t xml:space="preserve">Đế Lâm tuy nói chuyện với Dương Minh Hoa, nhưng ánh mắt đầy ác ý cứ nhất mực không rời khỏi người Tử Xuyên Tú, dường như sợ gã sẽ không cánh mà chạy thoát khỏi tầm mắt của hắn vậy, cho thấy cừu hận của hắn đối với "lão bằng hữu" Tử Xuyên Tú này thâm sâu đến mức nào.</w:t>
      </w:r>
    </w:p>
    <w:p>
      <w:pPr>
        <w:pStyle w:val="BodyText"/>
      </w:pPr>
      <w:r>
        <w:t xml:space="preserve">Các thống lĩnh tại đương trường dường như đều biết chuyện xưa giữa họ: Năm xưa, ba vị thanh niên hào kiệt của Tử Xuyên gia tộc là Tử Xuyên Tú, Đế Lâm và Tư Đặc Lâm đã từng ở trong Viễn Đông quân giáo tình như thủ túc, sau đó cùng yêu một nữ tử tên là Lâm Tú Giai, sau khi kinh qua một phen tranh giành, Đế Lâm thuận lợi phỗng tay trên được mỹ nhân cưới về nhà, ba người từ đó trở mặt, thế như nước lửa. Tử Xuyên Tú và Tư Đặc Lâm là những kẻ thất bại đứng về một bên, còn bên thắng lợi là Đế Lâm đứng về một bên. Hai bên nhiều lần ngầm quyết đấu với nhau, đều chịu thương vong, từ đó mối thù trở nên bất cộng đái thiên.</w:t>
      </w:r>
    </w:p>
    <w:p>
      <w:pPr>
        <w:pStyle w:val="BodyText"/>
      </w:pPr>
      <w:r>
        <w:t xml:space="preserve">Kết quả là Tư Đặc Lâm làm việc cho Tổng trưởng của gia tộc là Tử Xuyên Tham Tinh, Đế Lâm lập tức đầu về dưới trướng của Tổng thống lĩnh Dương Minh Hoa, rồi thông qua việc chứng tỏ tài năng rất được Dương Minh Hoa thưởng thức, nhiều lần phá cách đề bạt, hai mươi bốn tuổi đã đảm nhiệm chức vị hồng y Kỳ bổn, trở thành tay đánh đấm đắc lực bên cạnh Dương Minh Hoa.</w:t>
      </w:r>
    </w:p>
    <w:p>
      <w:pPr>
        <w:pStyle w:val="BodyText"/>
      </w:pPr>
      <w:r>
        <w:t xml:space="preserve">"Đế Lâm, ngươi quá phóng tứ rồi!" Dương Minh Hoa nghiêm mặt đanh giọng, dường như đã phẫn nộ không thể tự kềm chế: "Ở đây là chỗ nào vậy? Hãy nhìn cho rõ đây: Thống lĩnh xứ! Là chỗ ngươi tùy ý tiến vào làm loạn hay sao?"</w:t>
      </w:r>
    </w:p>
    <w:p>
      <w:pPr>
        <w:pStyle w:val="BodyText"/>
      </w:pPr>
      <w:r>
        <w:t xml:space="preserve">Đế Lâm lần nữa hành lễ xin tội: "Hạ quan chỉ vì lòng gấp muốn gặp 'hảo hữu' Tú Xuyên đại nhân, thật tại không thể tự khống chế, thật tại tội đáng muôn chết!" Hắn nói "Tội đáng muôn chết", nhưng chẳng hề có dáng điệu và giọng nói của một tội nhân nên có, ngữ khí lộ rõ khí thế kiệt ngạo chẳng thần phục một ai.</w:t>
      </w:r>
    </w:p>
    <w:p>
      <w:pPr>
        <w:pStyle w:val="BodyText"/>
      </w:pPr>
      <w:r>
        <w:t xml:space="preserve">"Nhưng mà cũng không trách!" Dương Minh Hoa đột nhiên thay đổi khẩu khí: "Các ngươi còn trẻ tuổi mà, hay thích xung đột, vì nghĩa khí huynh đệ với nhau, có chuyện gì mà không làm được a? Ta nể ở chỗ nghĩa khí sâu nặng này của các ngươi, lần này không trách phạt ngươi, lần sau nên nhớ không được như vậy nữa!"</w:t>
      </w:r>
    </w:p>
    <w:p>
      <w:pPr>
        <w:pStyle w:val="BodyText"/>
      </w:pPr>
      <w:r>
        <w:t xml:space="preserve">"Dạ, hạ quan tuận lệnh! Nhất định sẽ không tái phạm nữa!"</w:t>
      </w:r>
    </w:p>
    <w:p>
      <w:pPr>
        <w:pStyle w:val="BodyText"/>
      </w:pPr>
      <w:r>
        <w:t xml:space="preserve">Hai người họ một xướng một tùy đã khiến cho cái tử tội vì dám xông bừa vào hội nghị của Thống lĩnh xứ từ lớn biến thành nhỏ, từ nhỏ hóa hư vô...</w:t>
      </w:r>
    </w:p>
    <w:p>
      <w:pPr>
        <w:pStyle w:val="BodyText"/>
      </w:pPr>
      <w:r>
        <w:t xml:space="preserve">"Đế Lâm, ngươi xông vào đây tìm Tú Xuyên phó thống lĩnh có chuyện gì không?"</w:t>
      </w:r>
    </w:p>
    <w:p>
      <w:pPr>
        <w:pStyle w:val="BodyText"/>
      </w:pPr>
      <w:r>
        <w:t xml:space="preserve">"Hạ quan nhiều năm không gặp Tú Xuyên đại nhân, trong lòng mong nhớ vô cùng, muốn thỉnh đại nhân đi nói chuyện riêng, giao lưu hữu nghị... Nhưng không biết Tú Xuyên đại nhân có chịu hay không, có dám hay không dám chường mặt ra không?"</w:t>
      </w:r>
    </w:p>
    <w:p>
      <w:pPr>
        <w:pStyle w:val="BodyText"/>
      </w:pPr>
      <w:r>
        <w:t xml:space="preserve">Đế Lâm nhìn trừng trừng Tử Xuyên Tú, khóe miệng treo một nụ cười gây hấn. Hai người đối mắt nhìn nhau, ánh mắt giống như hai con sói đang đói gặp nhau giữa rừng.</w:t>
      </w:r>
    </w:p>
    <w:p>
      <w:pPr>
        <w:pStyle w:val="BodyText"/>
      </w:pPr>
      <w:r>
        <w:t xml:space="preserve">Điều này có thể tương đương với lời mời quyết đấu rồi! Tử Xuyên Tú hừ lạnh thật trầm, không hề hồi đáp, dường như đang suy nghĩ có nên tiếp thụ khiếu chiến hay không, có khả năng thắng hay không...</w:t>
      </w:r>
    </w:p>
    <w:p>
      <w:pPr>
        <w:pStyle w:val="BodyText"/>
      </w:pPr>
      <w:r>
        <w:t xml:space="preserve">Điều này cũng chẳng trách, vì khoái kiếm của Đế Lâm nổi danh là đáng sợ, nếu như có xếp hạng, thì tuyệt đối có thể xếp vào trong mười cao thủ hàng đầu của gia tộc.</w:t>
      </w:r>
    </w:p>
    <w:p>
      <w:pPr>
        <w:pStyle w:val="BodyText"/>
      </w:pPr>
      <w:r>
        <w:t xml:space="preserve">Dương Minh Hoa: "Ai da, Đế Lâm, tính tình của ngươi nóng nãi quá, ngươi không thấy A Tú đang dự hội nghị sao? Hắn nhất định sẽ nói, ta đang có công vụ tại thân, không thể phụng bồi. Đương nhiên, đây là một lý do rất tốt a, đặc biệt là khi 'hảo bằng hữu' đến yêu cầu 'sướng đàm'. A Tú, ta biết ngươi nhất định sẽ coi trọng công vụ hơn, đúng không?"</w:t>
      </w:r>
    </w:p>
    <w:p>
      <w:pPr>
        <w:pStyle w:val="BodyText"/>
      </w:pPr>
      <w:r>
        <w:t xml:space="preserve">Dương Minh Hoa khuyên giải như vậy chẳng khác nào đổ thêm dầu vào lửa.</w:t>
      </w:r>
    </w:p>
    <w:p>
      <w:pPr>
        <w:pStyle w:val="BodyText"/>
      </w:pPr>
      <w:r>
        <w:t xml:space="preserve">Sắc mặt của Tử Xuyên Tú âm tình bất định.</w:t>
      </w:r>
    </w:p>
    <w:p>
      <w:pPr>
        <w:pStyle w:val="BodyText"/>
      </w:pPr>
      <w:r>
        <w:t xml:space="preserve">Đế Lâm cười lạnh nói: "A Tú tiểu đệ, chắc là không vì ở Viễn Đông đánh với Ma tộc nhiều rồi rồi học luôn bản lĩnh của bọn chúng. Hay là ngươi mua cái mai rùa cứng chui vào trong đó, như vậy sẽ thật sự an toàn đó à!"</w:t>
      </w:r>
    </w:p>
    <w:p>
      <w:pPr>
        <w:pStyle w:val="BodyText"/>
      </w:pPr>
      <w:r>
        <w:t xml:space="preserve">Giọng âm dương quái khí của Lôi Tấn chợt cất lên: "Đế Lâm, ngươi không nên bức Tú Xuyên đại nhân khẩn như vậy a! Vạn nhất ngài ấy khóc thì biết làm sao?"</w:t>
      </w:r>
    </w:p>
    <w:p>
      <w:pPr>
        <w:pStyle w:val="BodyText"/>
      </w:pPr>
      <w:r>
        <w:t xml:space="preserve">Đế Lâm làm ra vẻ đột nhiên hiểu ra: "Đúng đúng đúng, ta không nên hiểu lầm A Tú tiểu đệ, trước đây ta cứ nghĩ hắn vẫn là nam nhân đấy, ngài coi có tức cười không?"</w:t>
      </w:r>
    </w:p>
    <w:p>
      <w:pPr>
        <w:pStyle w:val="BodyText"/>
      </w:pPr>
      <w:r>
        <w:t xml:space="preserve">Đối diện với sự gây hấn đến mức vũ nhục như vậy, ngay cả Tử Xuyên Tú vốn muốn nhẫn nhịn cũng không còn nhẫn nhịn được nữa!</w:t>
      </w:r>
    </w:p>
    <w:p>
      <w:pPr>
        <w:pStyle w:val="BodyText"/>
      </w:pPr>
      <w:r>
        <w:t xml:space="preserve">Gã không màng Phương Kính dùng lực kéo tay áo, Ca Ứng Tinh nháy mắt, chấp tay hồi đáp: "Khẩn mong Tổng thống lĩnh đài nhân thành toàn ân chuẩn, để cho hạ quan có thể cùng Đế Lâm hồng y Kỳ bổn 'sướng đàm' một phen!"</w:t>
      </w:r>
    </w:p>
    <w:p>
      <w:pPr>
        <w:pStyle w:val="BodyText"/>
      </w:pPr>
      <w:r>
        <w:t xml:space="preserve">"Điều này quả thật là tình hữu nghị làm người ta cảm động đó a!" Lôi Tấn cười âm trầm nói: "Chúng ta có lý do gì mà không thành toàn cho đôi 'hảo bằng hữu' tình thâm nghĩa trọng như thế này chứ?"</w:t>
      </w:r>
    </w:p>
    <w:p>
      <w:pPr>
        <w:pStyle w:val="BodyText"/>
      </w:pPr>
      <w:r>
        <w:t xml:space="preserve">Dương Minh Hoa cũng gật đầu tán thành: "Nếu như là như vậy, ta đành cho phép A Tú rời khỏi hội nghị trước một chút! Hãy tìm một gian phòng trong Thống lĩnh xứ này cấp cho bọn họ 'gặp gỡ' nhau cho tốt đi!"</w:t>
      </w:r>
    </w:p>
    <w:p>
      <w:pPr>
        <w:pStyle w:val="BodyText"/>
      </w:pPr>
      <w:r>
        <w:t xml:space="preserve">Tử Xuyên Tú và Đế Lâm đồng thời cúi người hành lễ: "Đa tạ đại nhân thành toàn!"</w:t>
      </w:r>
    </w:p>
    <w:p>
      <w:pPr>
        <w:pStyle w:val="BodyText"/>
      </w:pPr>
      <w:r>
        <w:t xml:space="preserve">Đế Lâm và Dương Minh Hoa trao đổi ánh mắt, xong hắn chuyển thân đi ra ngoài trước.</w:t>
      </w:r>
    </w:p>
    <w:p>
      <w:pPr>
        <w:pStyle w:val="BodyText"/>
      </w:pPr>
      <w:r>
        <w:t xml:space="preserve">Tử Xuyên Tú vừa định đi theo, Phương Kính ở phía sau nhỏ giọng nói với gã: "Cẩn thận khoái kiếm của hắn! Không được cấp cho hắn cơ hội xuất thủ, phong chết kiếm lộ của hắn!" Rồi thấp giọng hơn nói tiếp: "Trong tình huống không ổn, lập tức kêu la cứu mệnh, ta sẽ xông vào can thiệp! Không có gì phải mất mặt cả."</w:t>
      </w:r>
    </w:p>
    <w:p>
      <w:pPr>
        <w:pStyle w:val="BodyText"/>
      </w:pPr>
      <w:r>
        <w:t xml:space="preserve">Tử Xuyên Tú gật gật đầu ra vẻ đã hiểu rõ, nhưng khóe miệng quật cường của gã rõ ràng là nói: gã đã quyết định chủ ý, thà chiến tử chứ tuyệt đối không kêu cứu.</w:t>
      </w:r>
    </w:p>
    <w:p>
      <w:pPr>
        <w:pStyle w:val="BodyText"/>
      </w:pPr>
      <w:r>
        <w:t xml:space="preserve">Ca Ứng Tinh không nói gì, chỉ nhìn gã, trong ánh mắt đầy vẻ quan hoài. Hai người đối mắt nhìn nhau, Ca Ứng Tinh từ từ gật đầu, Tử Xuyên Tú cảm kích cúi người chào lão, thần sắc đã biến thành thản nhiên, dường như đã buông bỏ đại sự trong lòng. Ca Ứng Tinh đã hứa lời đáng giá nghìn vàng: Nếu như Tử Xuyên Tú có điều gì bất trắc, lão sẽ phụ trách bảo hộ cho Tử Xuyên Trữ tiểu thư.</w:t>
      </w:r>
    </w:p>
    <w:p>
      <w:pPr>
        <w:pStyle w:val="BodyText"/>
      </w:pPr>
      <w:r>
        <w:t xml:space="preserve">Trong ánh mắt tiễn đưa của mọi người, Đế Lâm và Tử Xuyên Tú một trước một sau tiến vào trong gian phòng không người, đóng chặt cửa lại, sau đó là truyền ra tiếng mắng nhiết chửi bới, tiếng đánh nhau, tiếng vung quyền gió kiếm, tiếng đồ đạc đổ vỡ...</w:t>
      </w:r>
    </w:p>
    <w:p>
      <w:pPr>
        <w:pStyle w:val="BodyText"/>
      </w:pPr>
      <w:r>
        <w:t xml:space="preserve">Lúc cửa mở ra, còn sống bước ra ngoài sẽ là người nào?</w:t>
      </w:r>
    </w:p>
    <w:p>
      <w:pPr>
        <w:pStyle w:val="BodyText"/>
      </w:pPr>
      <w:r>
        <w:t xml:space="preserve">Trong gian phòng u ám, hai thân ảnh uy vũ đang thủ thế đối địch, sát khí tràn đầy cả căn phòng, sinh tử hay không chính là phút giây này....</w:t>
      </w:r>
    </w:p>
    <w:p>
      <w:pPr>
        <w:pStyle w:val="BodyText"/>
      </w:pPr>
      <w:r>
        <w:t xml:space="preserve">"Tử Xuyên Tú, ngày này năm sau là ngày giỗ của ngươi!"</w:t>
      </w:r>
    </w:p>
    <w:p>
      <w:pPr>
        <w:pStyle w:val="BodyText"/>
      </w:pPr>
      <w:r>
        <w:t xml:space="preserve">"Tử Xuyên Tú, hãy để ân oán nhiều năm của chúng ta kết thúc tại đây!"</w:t>
      </w:r>
    </w:p>
    <w:p>
      <w:pPr>
        <w:pStyle w:val="BodyText"/>
      </w:pPr>
      <w:r>
        <w:t xml:space="preserve">"Tử Xuyên Tú, ngươi không ngờ đến ngày này sao? Ha ha ha, ông trời có mắt, cuối cùng cũng để ta chờ tới được!"</w:t>
      </w:r>
    </w:p>
    <w:p>
      <w:pPr>
        <w:pStyle w:val="BodyText"/>
      </w:pPr>
      <w:r>
        <w:t xml:space="preserve">Đế Lâm ngóng cổ ra ngoài cửa hò hét vang trời, xong quay đầu lại bất mãn nhìn Tử Xuyên Tú đang an nhàn ăn cái bánh Sô cô la thơm giòn, hạ giọng bảo: "Ê sao làm biếng quá vậy! Ta hò hét khan cả cổ, đến lượt ngươi rồi đó! Ngươi sao lại còn ăn này ăn kia nữa a!"</w:t>
      </w:r>
    </w:p>
    <w:p>
      <w:pPr>
        <w:pStyle w:val="BodyText"/>
      </w:pPr>
      <w:r>
        <w:t xml:space="preserve">Tử Xuyên Tú tống miếng bánh cuối cùng vào miệng, hàm hồ hét không rõ tiếng: "Đế Lâm, hãy để chúng ta thử một trận một mất một còn đi a!" Xong nói nhỏ với Đế Lâm: "Nghe bọn họ khai hội nói dóc cả nửa ngày, không ăn chút gì đó làm gì có sức diễn kịch chớ? Tú Giai khỏe không?"</w:t>
      </w:r>
    </w:p>
    <w:p>
      <w:pPr>
        <w:pStyle w:val="BodyText"/>
      </w:pPr>
      <w:r>
        <w:t xml:space="preserve">"Tử Xuyên Tú, người là tên cẩu tặc háo sắc vô sỉ! Hôm nay ta phải thế thiên hành đạo trừ khử ngươi!" Đế Lâm truyền âm nhập mật: "Nàng ấy khỏe! Nhưng mà ngươi đừng có mới gặp là hỏi bà xã của người ta ngay có được không? Lại còn gọi theo kiểu nhục mạ "Tú Giai" người ta như thế, ngươi nên phải đổi giọng gọi là 'Đế phu nhân' hay là 'chị dâu' mới phải chứ!"</w:t>
      </w:r>
    </w:p>
    <w:p>
      <w:pPr>
        <w:pStyle w:val="BodyText"/>
      </w:pPr>
      <w:r>
        <w:t xml:space="preserve">"Hừ hừ, chỉ sợ Đế Lâm ngươi không có bản lãnh đó!" Tử Xuyên Tú thì thào: "Thiệt là nam nhân lòng dạ nhỏ nhen, năm xưa nếu không phải ngươi đổ xúc sắc thắng chúng ta, Lâm Tú Giai sao lại gả về cho ngươi chớ?"</w:t>
      </w:r>
    </w:p>
    <w:p>
      <w:pPr>
        <w:pStyle w:val="BodyText"/>
      </w:pPr>
      <w:r>
        <w:t xml:space="preserve">Đế Lâm truyền âm nhập mật: "Cái đó chỉ có thể nói là ý trời thôi a, số mạng của Lâm Tú Giai chú định là lão bà của ta, các ngươi cần phải chấp nhận số mạng đi a!"</w:t>
      </w:r>
    </w:p>
    <w:p>
      <w:pPr>
        <w:pStyle w:val="BodyText"/>
      </w:pPr>
      <w:r>
        <w:t xml:space="preserve">Tử Xuyên Tú nhỏ giọng đáp từ: "Ý trời? Có mà mơ! Sau đó ta cắt con xúc xắc ra, bên trong toàn là thủy ngân và sắt từ! Hèn gì ta và Tư Đặc Lâm sao lại đổ ra toàn là 'một một hai', còn ngươi tùy tùy đổ một cái là ra ba con sáu! Xúc xắc còn chưa dừng hẳn, người đã cà cửng cà tửng đi cầu hôn với Lâm Tú Gia rồi! Cần phải biết, người mà nàng ta yêu chính là ta đấy nhé!"</w:t>
      </w:r>
    </w:p>
    <w:p>
      <w:pPr>
        <w:pStyle w:val="BodyText"/>
      </w:pPr>
      <w:r>
        <w:t xml:space="preserve">Đế Lâm thì thào: "Đừng có mơ! Cho dù mọi người công bình cạnh tranh cũng không đến lượt của ngươi a, ngươi lúc đó tuổi ta còn chưa đủ mười sáu, *** mũi còn lau chưa sạch, lão bà của ta có con mắt nhìn đời như vậy làm sao nhìn trúng ngươi a?"</w:t>
      </w:r>
    </w:p>
    <w:p>
      <w:pPr>
        <w:pStyle w:val="BodyText"/>
      </w:pPr>
      <w:r>
        <w:t xml:space="preserve">Hai người đối mắt nhìn nhau, rồi cũng biến sắc mặt: "Ti bỉ tiểu nhân!"</w:t>
      </w:r>
    </w:p>
    <w:p>
      <w:pPr>
        <w:pStyle w:val="BodyText"/>
      </w:pPr>
      <w:r>
        <w:t xml:space="preserve">"Con nít còn chưa sạch mùi sữa!"</w:t>
      </w:r>
    </w:p>
    <w:p>
      <w:pPr>
        <w:pStyle w:val="BodyText"/>
      </w:pPr>
      <w:r>
        <w:t xml:space="preserve">"Đồ vô sỉ!"</w:t>
      </w:r>
    </w:p>
    <w:p>
      <w:pPr>
        <w:pStyle w:val="BodyText"/>
      </w:pPr>
      <w:r>
        <w:t xml:space="preserve">"Ngươi dâm đãng - tiện nhân!"</w:t>
      </w:r>
    </w:p>
    <w:p>
      <w:pPr>
        <w:pStyle w:val="BodyText"/>
      </w:pPr>
      <w:r>
        <w:t xml:space="preserve">"Đi chết đi ngươi - xuống địa ngục ấy!"</w:t>
      </w:r>
    </w:p>
    <w:p>
      <w:pPr>
        <w:pStyle w:val="BodyText"/>
      </w:pPr>
      <w:r>
        <w:t xml:space="preserve">"Mời ngươi đi trước!"</w:t>
      </w:r>
    </w:p>
    <w:p>
      <w:pPr>
        <w:pStyle w:val="BodyText"/>
      </w:pPr>
      <w:r>
        <w:t xml:space="preserve">....</w:t>
      </w:r>
    </w:p>
    <w:p>
      <w:pPr>
        <w:pStyle w:val="BodyText"/>
      </w:pPr>
      <w:r>
        <w:t xml:space="preserve">Đế Lâm: "Dương Minh Hoa có thể tạo phản đấy!" Hắn tung cước đá cái ghế bay lên tường, nát bét.</w:t>
      </w:r>
    </w:p>
    <w:p>
      <w:pPr>
        <w:pStyle w:val="BodyText"/>
      </w:pPr>
      <w:r>
        <w:t xml:space="preserve">Tử Xuyên Tú: "Cái này chẳng có gì mới, câu này lúc ta còn ở Viễn Đông ngày ngày đều nghe hơn mười lần, trở về mới có một ngày mà đã nghe những hai mươi lần." Nói xong gã vội nhấc cái ghế đang ngồi ra xa, sợ Đế Lâm đá một cước bay tuốt nữa, lúc đó có lẽ chỉ còn biết ngồi lên bàn đỡ thôi.</w:t>
      </w:r>
    </w:p>
    <w:p>
      <w:pPr>
        <w:pStyle w:val="BodyText"/>
      </w:pPr>
      <w:r>
        <w:t xml:space="preserve">Đế Lâm: "Ngươi nằm ở vị trí thứ 3 trong danh sách ám sát của Dương Minh Hoa, cái này có thể tính là tin mới chứ?"</w:t>
      </w:r>
    </w:p>
    <w:p>
      <w:pPr>
        <w:pStyle w:val="BodyText"/>
      </w:pPr>
      <w:r>
        <w:t xml:space="preserve">"Ha! Ha! Ha!" Tử Xuyên Tú vận trung khí (hơi bụng) thật đầy cười lớn, âm thanh chấn động cả đại lâu của Thống lĩnh xứ, dường như đang chiến đấu đến lúc sinh tử, xong nhỏ giọng: "Ạ, danh sách ám sát có những ai?"</w:t>
      </w:r>
    </w:p>
    <w:p>
      <w:pPr>
        <w:pStyle w:val="BodyText"/>
      </w:pPr>
      <w:r>
        <w:t xml:space="preserve">Đế Lâm truyền âm: "Ca Ứng Tinh đứng hàng đầu, Tư Đặc Lâm khuất tất đứng hàng á quân, còn có gia tộc tổng trưởng Tử Xuyên Tham Tinh vô duyên nằm trong ba thứ hạng đầu, đành về thứ tư."</w:t>
      </w:r>
    </w:p>
    <w:p>
      <w:pPr>
        <w:pStyle w:val="BodyText"/>
      </w:pPr>
      <w:r>
        <w:t xml:space="preserve">"Trữ tiểu thư không sao chứ?"</w:t>
      </w:r>
    </w:p>
    <w:p>
      <w:pPr>
        <w:pStyle w:val="BodyText"/>
      </w:pPr>
      <w:r>
        <w:t xml:space="preserve">"Ngươi yên tâm, tiểu thư không sao. Dương Minh Hoa còn tính toán sau khi hại chết tổng trưởng Tử Xuyên Tham Tinh đưa nàng ta lên đài làm bù nhìn mà!"</w:t>
      </w:r>
    </w:p>
    <w:p>
      <w:pPr>
        <w:pStyle w:val="BodyText"/>
      </w:pPr>
      <w:r>
        <w:t xml:space="preserve">"Có cần nhanh chóng đem tin tức này thông tri cho Ca Ứng Tinh đại nhân không? Người có thể còn chưa biết rõ..."</w:t>
      </w:r>
    </w:p>
    <w:p>
      <w:pPr>
        <w:pStyle w:val="BodyText"/>
      </w:pPr>
      <w:r>
        <w:t xml:space="preserve">"Ông ta mà không biết sao? Có chuyện gì mà giấu được lão hồ li đó chứ? Đừng có coi thường cái dáng vẻ bệnh hoạn rù rù đó, cho ngươi biết, Dương Minh Hoa đã từng phái tổng cộng mười bảy cao thủ đi ám sát ông ta đấy!"</w:t>
      </w:r>
    </w:p>
    <w:p>
      <w:pPr>
        <w:pStyle w:val="BodyText"/>
      </w:pPr>
      <w:r>
        <w:t xml:space="preserve">"Kết quả thế nào?"</w:t>
      </w:r>
    </w:p>
    <w:p>
      <w:pPr>
        <w:pStyle w:val="BodyText"/>
      </w:pPr>
      <w:r>
        <w:t xml:space="preserve">"Không có kết quả, mười bảy vị cao thủ thân tinh lực mãnh từ đó biến mất, giống như họ căn bản chưa bao giờ xuất hiện trên thế giới này! Đến ngày hôm sau khi vầng thái dương lên cao, chúng tôi vẫn y như cũ nhìn thấy Ca Ứng Tinh thoi thóp sắp chết giống như chỉ mấy giây sau là đứt hơi đoạn khí vậy! Nói không chừng khi chúng ta chết hết, tên bệnh quỷ này còn sống thêm đến trăm năm nữa! Lão quá tinh minh, toàn Viễn Đông là địa bàn của lão, người của Dương Minh Hoa căn bản chẳng thể nào tiến sát được người lão"</w:t>
      </w:r>
    </w:p>
    <w:p>
      <w:pPr>
        <w:pStyle w:val="BodyText"/>
      </w:pPr>
      <w:r>
        <w:t xml:space="preserve">"Nhưng lão hiện giờ thân ở Đế đô, Dương Minh Hoa chẳng phải là có cơ hội lớn hay sao....?"</w:t>
      </w:r>
    </w:p>
    <w:p>
      <w:pPr>
        <w:pStyle w:val="BodyText"/>
      </w:pPr>
      <w:r>
        <w:t xml:space="preserve">"Dương Minh Hoa có muốn cũng không dám! Ca Ứng Tinh mang theo vệ đội sáu nghìn người trở về, ai ai cũng đều đối với lão trung tâm cảnh cảnh, lại kiêu dũng vô cùng, trừ khi phát động đại quân công kích, Dương Minh Hoa tuyệt đối không thể đến gần nơi cư trú của lão quá nửa dặm!"</w:t>
      </w:r>
    </w:p>
    <w:p>
      <w:pPr>
        <w:pStyle w:val="BodyText"/>
      </w:pPr>
      <w:r>
        <w:t xml:space="preserve">"Còn Tư Đặc Lâm đứng hàng thứ hai trên danh sách..."</w:t>
      </w:r>
    </w:p>
    <w:p>
      <w:pPr>
        <w:pStyle w:val="BodyText"/>
      </w:pPr>
      <w:r>
        <w:t xml:space="preserve">"Tư Đặc Lâm đảm nhiệm Cấm vệ phó thống lĩnh, không dễ dàng ra khỏi tổng trưởng phủ. Hơn nữa, trong tay Dương Minh Hoa không có cao thủ có thể khiến hắn chết một cách vô thanh vô tức. Đương nhiên ta là ngoại lệ rồi! Ngươi thuận tiện báo cho hắn biết, bộ hạ của hắn là cấm về phó Kỳ bổn Vân Hà cùng Phương Ca đã bị Dương Minh Hoa mua chuộc rồi."</w:t>
      </w:r>
    </w:p>
    <w:p>
      <w:pPr>
        <w:pStyle w:val="BodyText"/>
      </w:pPr>
      <w:r>
        <w:t xml:space="preserve">Tử Xuyên Tú xoay người đập vỡ nát cái bình hoa quý, dường như để cho người ở bên ngoài đều biết: quyết đấu đang tới hồi kịch liệt!</w:t>
      </w:r>
    </w:p>
    <w:p>
      <w:pPr>
        <w:pStyle w:val="BodyText"/>
      </w:pPr>
      <w:r>
        <w:t xml:space="preserve">Đế Lâm ngạc nhiên nhìn hắn: "Ngươi chẳng lẽ lại không biết sợ hay sao? Ngươi không phải là cấm vệ phó thống lĩnh, cũng không có sáu ngàn tinh nhuệ vệ đội bảo hộ, lại bất hạnh nằm trên danh sách cần phải giết, điều trọng yếu hơn nữa đó chỉ là phó thống lĩnh quân dự bị, chết rồi không ai quản- Ta khuyên ngươi mau mau rời khỏi nhà của Trữ tiểu thư đi thôi! Ngươi phơi thây đầu đường xó chợ chẳng có gì, chỉ xin đừng khiến cho Trữ tiểu thư sợ chết khiếp, lại còn phiền người ta đi nhặt thây giúp ngươi."</w:t>
      </w:r>
    </w:p>
    <w:p>
      <w:pPr>
        <w:pStyle w:val="BodyText"/>
      </w:pPr>
      <w:r>
        <w:t xml:space="preserve">Tử Xuyên Tú hỏi: "Thực lực trong tay Dương Minh Hoa thế nào?"</w:t>
      </w:r>
    </w:p>
    <w:p>
      <w:pPr>
        <w:pStyle w:val="BodyText"/>
      </w:pPr>
      <w:r>
        <w:t xml:space="preserve">"Cực mạnh! Lôi Tấn nắm trong tay mười bảy vạn trung ương quân, nếu như thật phải đánh nhau, thì chẳng quá một khắc có thể đánh cấm vệ quân của Tư Đặc Lâm vỡ tan!"</w:t>
      </w:r>
    </w:p>
    <w:p>
      <w:pPr>
        <w:pStyle w:val="BodyText"/>
      </w:pPr>
      <w:r>
        <w:t xml:space="preserve">"Có cao thủ nào?"</w:t>
      </w:r>
    </w:p>
    <w:p>
      <w:pPr>
        <w:pStyle w:val="BodyText"/>
      </w:pPr>
      <w:r>
        <w:t xml:space="preserve">"Trung ương quân vốn là quân đội tinh nhuệ của gia tộc, trong quân cao thủ như mây. Thống lĩnh Lôi Tấn của chúng tuy tham tài háo sắc ái mộ hư danh, không tin thì mỗi lần ngươi cứ gọi hắn là 'Đệ nhất cao thủ', hắn sẽ lập tức cười toét cả mặt à xem, nhưng một thân Phong Lôi thần công của hắn quả thật kinh người. Mạc liêu trưởng La Minh Hải nhất mực thâm tàng bất lộ, đến hiện giờ ta vẫn còn chưa biết lão ta luyện võ công gì. Còn có Dương Minh Hoa bổn thân cũng là cao thủ nhất lưu, Ba văn nội công của lão cực kỳ đáng sợ...."</w:t>
      </w:r>
    </w:p>
    <w:p>
      <w:pPr>
        <w:pStyle w:val="BodyText"/>
      </w:pPr>
      <w:r>
        <w:t xml:space="preserve">Tử Xuyên Tú xoa cằm suy nghĩ một hồi, rồi nghiêm túc hỏi Đế Lâm: "Ngươi xem chúng ta có nên nói với Dương Minh Hoa rằng là mọi người quên hết mọi tình tiết, kết giao bằng hữu cho xong... Nếu như Dương Minh Hoa có thực lực cường đại như vậy, lão còn chần chờ gì nữa?"</w:t>
      </w:r>
    </w:p>
    <w:p>
      <w:pPr>
        <w:pStyle w:val="BodyText"/>
      </w:pPr>
      <w:r>
        <w:t xml:space="preserve">"Nếu công khai tạo phản, lão e sợ Ca Ứng Tinh, Minh Huy, Phương Kính cùng các thống lĩnh thống soái trọng binh ở bên ngoài. Một khi Ca Ứng Tinh giương cao ngọn cờ 'Cần Vương Thảo Nghịch', dẫn đầu trăm vạn Viễn Đông quân quay đầu đánh về, cho dù có Trung ương quân chi trì, Dương Minh Hoa cũng không chống đỡ được." Đế Lâm dùng lực múa may phối kiếm, phát ra kiếm khí vút vút kinh người.</w:t>
      </w:r>
    </w:p>
    <w:p>
      <w:pPr>
        <w:pStyle w:val="BodyText"/>
      </w:pPr>
      <w:r>
        <w:t xml:space="preserve">"Vậy lão hiện giờ tính toán làm sao?" Tử Xuyên Tú hỏi xong liền đánh vỡ góc bình phong.</w:t>
      </w:r>
    </w:p>
    <w:p>
      <w:pPr>
        <w:pStyle w:val="BodyText"/>
      </w:pPr>
      <w:r>
        <w:t xml:space="preserve">"Hiện giờ lão có hai dự định: một, lôi kéo Phương Kính và Minh Huy, khi một trong hai người này bị mua chuộc, Hắc Kỳ quân và Biên phòng quân sẽ tương hỗ kềm chế nhau, không còn lực can thiệp động loạn ở Đế đô; Hai, lão sẽ phái ta đến Viễn Đông quân, thế chức vụ của ngươi, muốn chia rẽ Viễn Đông quân từ bên trong."</w:t>
      </w:r>
    </w:p>
    <w:p>
      <w:pPr>
        <w:pStyle w:val="BodyText"/>
      </w:pPr>
      <w:r>
        <w:t xml:space="preserve">"Có cần ta đem thân phận của ngươi báo cho Ca Ứng Tinh đại nhân? Viễn Đông là địa bàn của người, không cho người biết, thì ở đó người chẳng làm được chuyện gì, người sẽ đập cho ngươi chết dí đấy." Tử xuyên Tú nói xong lại lấy một bồn hoa cổ xưa đập vỡ, phát ra một loạt tiếng động cực lớn.</w:t>
      </w:r>
    </w:p>
    <w:p>
      <w:pPr>
        <w:pStyle w:val="BodyText"/>
      </w:pPr>
      <w:r>
        <w:t xml:space="preserve">"Ừ, chỉ có thể cho Ca Ứng Tinh biết! Nếu khuếch tán ra nữa ta sẽ gặp rất nhiều nguy hiểm! Hiện giờ ta không biết có thể tin ai được nữa rồi."</w:t>
      </w:r>
    </w:p>
    <w:p>
      <w:pPr>
        <w:pStyle w:val="BodyText"/>
      </w:pPr>
      <w:r>
        <w:t xml:space="preserve">Trong thời gian xa cách ba năm, trong ba bằng hữu cùng chung sinh tử thì một kịch chiến đổ máu sa trường, một người vào hang cùng ngủ với sói, một người lại gan dạ đấu tranh trực diện với Dương Minh Hoa chẳng sợ sệt gì. Hiện giờ Đế Lâm lại cần phải ra sa trường chém giết, Tử Xuyên Tú, Tư Đặc Lâm lại ở tại Đế đô hòa bình phồn hoa những vẫn là một dạng 'chiến trường' này tiếp tục một loại hình chiến đấu khác, vô thanh vô tức, nhưng không kém phần hung hiểm...</w:t>
      </w:r>
    </w:p>
    <w:p>
      <w:pPr>
        <w:pStyle w:val="BodyText"/>
      </w:pPr>
      <w:r>
        <w:t xml:space="preserve">Hai người đối mắt nhìn nhau, đều nhận ra sự quan tâm sâu sắc từ đáy mắt nhau, tay nắm chặt tay, đều cảm thụ nhiệt huyết ấm nóng của nam nhân truyền từ người kia sang. Huynh đệ thâm tình, sóng lòng lan tỏa, nhưng không thể lớn tiếng khóc òa, một câu nói hằn sâu trong tim nhưng không thể nào nói ra được: 'Huynh đệ, hãy ráng bảo trọng!"</w:t>
      </w:r>
    </w:p>
    <w:p>
      <w:pPr>
        <w:pStyle w:val="BodyText"/>
      </w:pPr>
      <w:r>
        <w:t xml:space="preserve">Cùng là cửu tử nhất sanh, cùng nhiệt huyết trung thành, nhưng vì một lời hứa rất lâu trước đây, họ không một lần hối hận. Tất cả họ chỉ vì một người đã vĩnh viễn đi xa nhưng không hề biến mất, một thân ảnh vĩ đại đã từng bao tỏa toàn bộ Đế đô: Tử Xuyên Viễn Tinh.</w:t>
      </w:r>
    </w:p>
    <w:p>
      <w:pPr>
        <w:pStyle w:val="BodyText"/>
      </w:pPr>
      <w:r>
        <w:t xml:space="preserve">Đế Lâm đột nhiên nhớ lại: "A Tú, ngươi không thể hoàn hảo chẳng thương tổn gì mà đi ra, bọn họ sẽ hoài nghi, ta thấy là..."</w:t>
      </w:r>
    </w:p>
    <w:p>
      <w:pPr>
        <w:pStyle w:val="BodyText"/>
      </w:pPr>
      <w:r>
        <w:t xml:space="preserve">Đế Lâm lập tức tung một trận quyền đánh cước đá, tặng cho Tử Xuyên Tú đầy đủ dấu ấn của trận "Quyết đấu".</w:t>
      </w:r>
    </w:p>
    <w:p>
      <w:pPr>
        <w:pStyle w:val="BodyText"/>
      </w:pPr>
      <w:r>
        <w:t xml:space="preserve">Tử Xuyên Tú: "Dừng dừng dừng! Đánh đã tay chưa? Ta thấy ngươi sao càng đánh càng mạnh tay như thiệt vậy?"</w:t>
      </w:r>
    </w:p>
    <w:p>
      <w:pPr>
        <w:pStyle w:val="BodyText"/>
      </w:pPr>
      <w:r>
        <w:t xml:space="preserve">Đế Lâm đau khổ đáp: "Ngươi cần phải biết nghe, không thể không hạ thủ với huynh đệ tốt của mình, tâm tình của ta thống khổ đến mức độ nào a! Thứ thống khổ đối với tâm linh thế này, so với sự đau đớn thịt da của ngươi còn khó chịu hơn đó a!"</w:t>
      </w:r>
    </w:p>
    <w:p>
      <w:pPr>
        <w:pStyle w:val="BodyText"/>
      </w:pPr>
      <w:r>
        <w:t xml:space="preserve">Tử Xuyên Tú: "Ngươi cười gì mà vui vẻ thế, hay là để ta cho ngươi thử cái khổ nhục thể, còn ta chịu lương tâm khiển trách coi thế nào."</w:t>
      </w:r>
    </w:p>
    <w:p>
      <w:pPr>
        <w:pStyle w:val="BodyText"/>
      </w:pPr>
      <w:r>
        <w:t xml:space="preserve">Lại là một trận đòn nhừ xương táng mệnh...</w:t>
      </w:r>
    </w:p>
    <w:p>
      <w:pPr>
        <w:pStyle w:val="BodyText"/>
      </w:pPr>
      <w:r>
        <w:t xml:space="preserve">Đế Lâm: "Còn thiếu vài vết thương và ít máu nữa mới thật..."</w:t>
      </w:r>
    </w:p>
    <w:p>
      <w:pPr>
        <w:pStyle w:val="BodyText"/>
      </w:pPr>
      <w:r>
        <w:t xml:space="preserve">Tử Xuyên Tú thoi thóp thều thào: "Ta chịu hết nổi rồi, ngươi cứ mạnh dạn đâm ta một kiếm cho xong!"</w:t>
      </w:r>
    </w:p>
    <w:p>
      <w:pPr>
        <w:pStyle w:val="BodyText"/>
      </w:pPr>
      <w:r>
        <w:t xml:space="preserve">"Ài, nếu như chuyện đã đến nước này, ta đành phải lấy nó ra vậy..."</w:t>
      </w:r>
    </w:p>
    <w:p>
      <w:pPr>
        <w:pStyle w:val="BodyText"/>
      </w:pPr>
      <w:r>
        <w:t xml:space="preserve">Tử Xuyên Tú trợn mắt nhìn Đế Lâm lấy từ y phục ra một hộp hóa trang cùng một bình màu: "Đây là... đây là..."</w:t>
      </w:r>
    </w:p>
    <w:p>
      <w:pPr>
        <w:pStyle w:val="BodyText"/>
      </w:pPr>
      <w:r>
        <w:t xml:space="preserve">"A, đây là vật liệu dùng để hóa trang thành thương binh, thứ máu tươi mạo xưng này chính là mực đỏ, đều là thứ hiếm có đó nghe! Ta hôm nay đặc biệt chuẩn bị cho ngươi đấy."</w:t>
      </w:r>
    </w:p>
    <w:p>
      <w:pPr>
        <w:pStyle w:val="BodyText"/>
      </w:pPr>
      <w:r>
        <w:t xml:space="preserve">"Ta không hỏi ngươi cái đó! Nếu như đã có mấy thứ này sao không chịu mang ra sớm, hại cho ta..."</w:t>
      </w:r>
    </w:p>
    <w:p>
      <w:pPr>
        <w:pStyle w:val="BodyText"/>
      </w:pPr>
      <w:r>
        <w:t xml:space="preserve">Đế Lâm cười quỷ dị, kề vào tai Tử Xuyên Tú nói nhỏ: "Đáp án A: nhân vì vừa rồi ta quên! Đáp án B: kỳ thật ta cố ý đó! Đáp án C: nhân vì có ai đó trong ngày sinh nhật thừa lúc thổi tắt nến tối thui lén hôn lão bà của ta mấy cái. Đáp án D: Do đó ta chờ đến ngày này lâu rồi! Ngươi nguyện ý tin đáp án nào đây, A Tú tiểu đệ của ta?" Hắn khẽ hôn lên vành tai của Tử Xuyên Tú một cái.</w:t>
      </w:r>
    </w:p>
    <w:p>
      <w:pPr>
        <w:pStyle w:val="BodyText"/>
      </w:pPr>
      <w:r>
        <w:t xml:space="preserve">Cửa phòng cuối cùng cũng mở ra, Đế Lâm hồng y Kỳ bổn thỏng tay ưỡn ngực bước ra, phủi phủi chút bụi trên chế phục thẳng thớm, nhẹ nhàng vỗ ba tiếng - hiển nhiên đã thắng cuộc quyết đấu mà chẳng tốn chút sức lực nào!</w:t>
      </w:r>
    </w:p>
    <w:p>
      <w:pPr>
        <w:pStyle w:val="BodyText"/>
      </w:pPr>
      <w:r>
        <w:t xml:space="preserve">Tử Xuyên Tú người đầy vết thương thoi thóp nằm trong vũng máu, dùng chút sức lực cuối cùng chỉ Đế Lâm mắng lớn: "Đế Lâm, ngươi là tên khốn ti bỉ vô sỉ!"</w:t>
      </w:r>
    </w:p>
    <w:p>
      <w:pPr>
        <w:pStyle w:val="BodyText"/>
      </w:pPr>
      <w:r>
        <w:t xml:space="preserve">※ ※ ※</w:t>
      </w:r>
    </w:p>
    <w:p>
      <w:pPr>
        <w:pStyle w:val="BodyText"/>
      </w:pPr>
      <w:r>
        <w:t xml:space="preserve">"A Trữ, ta yêu nàng!" Ăn cơm tối xong, Tử Xuyên Tú duyệt đọc các bưu kiện thu được, vừa thâm tình vừa khẩn khoản cất tiếng ngỏ lời với Tử Xuyên Trữ đang ngồi uống trà phía đối diện như thế.</w:t>
      </w:r>
    </w:p>
    <w:p>
      <w:pPr>
        <w:pStyle w:val="BodyText"/>
      </w:pPr>
      <w:r>
        <w:t xml:space="preserve">"Rộp ... bụp", tách trà trên tay Bạch Xuyên rơi xuống đất; La Kiệt thì ho khan thật dữ dội, cái bánh ngọt mới ăn được phân nửa nghẹn cứng trong cổ hắn, khiến hắn thở không ra hơi; còn Minh Vũ thì há hốc mồm to đến nổi có thể để vừa cả hai quả trứng vào, kinh hãi đến nỗi La Kiệt thừa dịp thò tay móc túi mà hắn cũng chẳng hay...</w:t>
      </w:r>
    </w:p>
    <w:p>
      <w:pPr>
        <w:pStyle w:val="BodyText"/>
      </w:pPr>
      <w:r>
        <w:t xml:space="preserve">Tử Xuyên Trữ cảm thấy tim đập rộn nhịp, hô hấp khẩn trương, gương mặt nóng bừng đỏ như thiêu trong lò lửa. Đó là luồng hỏa diễm nóng bỏng đầy sự vui mừng và sung sướng! Thứ mà từ đó đến giờ nàng thầm mơ mong ngóng, khổ cực đợi chờ chẳng phải là người trong tim trong mộng của nàng nói lên câu này với nàng hay sao? Hôm nay cuối cùng rồi cũng...</w:t>
      </w:r>
    </w:p>
    <w:p>
      <w:pPr>
        <w:pStyle w:val="BodyText"/>
      </w:pPr>
      <w:r>
        <w:t xml:space="preserve">"Ta yêu nàng!" Tử Xuyên Tú thần tình trang trọng, "Do đó, cho ta mượn ít tiền đi a! Thống lĩnh xứ đáng chết, quyết đấu rõ ràng là Đế Lâm gây ra trước, bọn họ sao lại đem toàn bộ giấy nợ vì đã làm tổn hư đồ đạc bắt ta trả hết thế này! Lương tháng trước của ta đã dùng để trả hết ón nợ ở Thiên Mộng tửu lâu hết rồi. Nói đến đây ta còn chưa tính sổ với xú nha đầu Bạch Xuyên ngươi nha! Ai, A Trữ, nàng đi đâu đó, ta còn chưa nói hết mà, không được đi a!"</w:t>
      </w:r>
    </w:p>
    <w:p>
      <w:pPr>
        <w:pStyle w:val="BodyText"/>
      </w:pPr>
      <w:r>
        <w:t xml:space="preserve">"Thiệt đúng là, mấy cô gái trẻ ngày này sao đấy a, ngay cả sự cáo bạch của người ta mà chưa chịu nghe hết đã bỏ chạy rồi, đối với ái tình chẳng có chút xíu thành ý nào hết! Thói đời lên voi xuống chó a!"</w:t>
      </w:r>
    </w:p>
    <w:p>
      <w:pPr>
        <w:pStyle w:val="BodyText"/>
      </w:pPr>
      <w:r>
        <w:t xml:space="preserve">Tử Xuyên Tú thở một hơi dài, chuyển sang Bạch Xuyên, thâm tình khẩn khoản: "Bạch Xuyên, ta yêu nàng...."</w:t>
      </w:r>
    </w:p>
    <w:p>
      <w:pPr>
        <w:pStyle w:val="Compact"/>
      </w:pPr>
      <w:r>
        <w:br w:type="textWrapping"/>
      </w:r>
      <w:r>
        <w:br w:type="textWrapping"/>
      </w:r>
    </w:p>
    <w:p>
      <w:pPr>
        <w:pStyle w:val="Heading2"/>
      </w:pPr>
      <w:bookmarkStart w:id="25" w:name="chương-3-.-đế-đô-phong-vân"/>
      <w:bookmarkEnd w:id="25"/>
      <w:r>
        <w:t xml:space="preserve">3. Chương 3 . Đế Đô Phong Vâ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1: Khải Hoàn Lạc Phách</w:t>
      </w:r>
    </w:p>
    <w:p>
      <w:pPr>
        <w:pStyle w:val="BodyText"/>
      </w:pPr>
      <w:r>
        <w:t xml:space="preserve">-----oo0oo-----</w:t>
      </w:r>
    </w:p>
    <w:p>
      <w:pPr>
        <w:pStyle w:val="BodyText"/>
      </w:pPr>
      <w:r>
        <w:t xml:space="preserve">Chương 3. Đế đô phong vân</w:t>
      </w:r>
    </w:p>
    <w:p>
      <w:pPr>
        <w:pStyle w:val="BodyText"/>
      </w:pPr>
      <w:r>
        <w:t xml:space="preserve">Tiết 1: Tư Đặc Lâm.</w:t>
      </w:r>
    </w:p>
    <w:p>
      <w:pPr>
        <w:pStyle w:val="BodyText"/>
      </w:pPr>
      <w:r>
        <w:t xml:space="preserve">Nhóm dịch: Tú Xuyên</w:t>
      </w:r>
    </w:p>
    <w:p>
      <w:pPr>
        <w:pStyle w:val="BodyText"/>
      </w:pPr>
      <w:r>
        <w:t xml:space="preserve">Sưu Tầm by nguoibantot8 --- 4vn.eu</w:t>
      </w:r>
    </w:p>
    <w:p>
      <w:pPr>
        <w:pStyle w:val="BodyText"/>
      </w:pPr>
      <w:r>
        <w:t xml:space="preserve">Người hầu vào báo là có Cấm vệ phó thống lĩnh Tư Đặc Lâm đến thăm.</w:t>
      </w:r>
    </w:p>
    <w:p>
      <w:pPr>
        <w:pStyle w:val="BodyText"/>
      </w:pPr>
      <w:r>
        <w:t xml:space="preserve">Tử Xuyên Tú mừng rỡ nghênh xuất khách phòng, hai người xa cách sáu năm bây giờ gặp lại hoan hỉ vô cùng.</w:t>
      </w:r>
    </w:p>
    <w:p>
      <w:pPr>
        <w:pStyle w:val="BodyText"/>
      </w:pPr>
      <w:r>
        <w:t xml:space="preserve">Lúc này Tư Đặc Lâm hai mươi ba tuổi, chính vào thời kỳ tột đỉnh huy hoàng của tuổi thanh xuân, toàn thân trên dưới đều phát tán ra sức sống mãnh liệt. Thân hình của hắn thuộc loại trung đẳng, đầu cắt húi cua, da màu nâu nhạt, nhãn thần sắc bén, nhìn anh tuấn phi thường. Vẻ anh tuấn này khác xa với vẻ da trơn thịt bóng theo kiểu con nhà giàu sang quyền quý của Tử Xuyên Tú, và cũng khác với vẻ đẹp cuồng ngạo lạnh lùng như núi băng của Đế Lâm. Vẻ anh tuấn của y xuất phát từ khí khái dương cương của nam nhân, từ khí chất anh tuấn linh lợi và giản đơn đặc hữu của quân nhân, cùng tác phong quang minh lỗi lạc, cử chỉ đoan trang, phong cách sảng khoái, khí chất cởi mở....</w:t>
      </w:r>
    </w:p>
    <w:p>
      <w:pPr>
        <w:pStyle w:val="BodyText"/>
      </w:pPr>
      <w:r>
        <w:t xml:space="preserve">Các lịch sử học gia thời hậu thế từng sùng bái miêu tả Tư Đặc Lâm thành "Mẫu hình mô phạm của quân nhân tiêu chuẩn thời hoàng kim", còn Tư Xuyên Tú bình luận người đồng thời đại của mình như sau: "Tư Đặc Lâm trời sinh ra là để làm quân nhân!"</w:t>
      </w:r>
    </w:p>
    <w:p>
      <w:pPr>
        <w:pStyle w:val="BodyText"/>
      </w:pPr>
      <w:r>
        <w:t xml:space="preserve">Tử Xuyên Trữ đã từng so sánh tố chất của ba vị hào kiệt của gia tộc như sau: "Tư Đặc Lâm là một đầu mãnh hổ mang khí thế của kẻ vương giả; Đế Lâm giống như con nhãn kính xà, lạnh lùng và tàn khốc, rất khó thân cận; Còn về Tử Xuyên Tú thì vô pháp hình dung, chỉ có thể nói hắn giống như một con sên..."</w:t>
      </w:r>
    </w:p>
    <w:p>
      <w:pPr>
        <w:pStyle w:val="BodyText"/>
      </w:pPr>
      <w:r>
        <w:t xml:space="preserve">Hai người vì cần bảo mật, nên đàm thoại trong hoa viên.</w:t>
      </w:r>
    </w:p>
    <w:p>
      <w:pPr>
        <w:pStyle w:val="BodyText"/>
      </w:pPr>
      <w:r>
        <w:t xml:space="preserve">"Nghe nói hôm nay ngươi đến Thống Lĩnh xứ? Đã gặp được người nào rồi?"</w:t>
      </w:r>
    </w:p>
    <w:p>
      <w:pPr>
        <w:pStyle w:val="BodyText"/>
      </w:pPr>
      <w:r>
        <w:t xml:space="preserve">Tử Xuyên Tú đem chuyện phát sinh hôm nay lần lượt miêu thuật lại hết, Tư Đặc Lâm lắng nghe cẩn thận, sau đó thở dài: "Khó cho Đế Lâm rồi! Tình cảnh của hắn nguy hiểm nhất, áp lực tâm lý của hắn nhất định rất lớn."</w:t>
      </w:r>
    </w:p>
    <w:p>
      <w:pPr>
        <w:pStyle w:val="BodyText"/>
      </w:pPr>
      <w:r>
        <w:t xml:space="preserve">"Nhưng mà tin tức tình báo mà hắn cung cấp xác thật là rất có giá trị. Hai tên nội gian bên đó ngươi tính xử lý thế nào?"</w:t>
      </w:r>
    </w:p>
    <w:p>
      <w:pPr>
        <w:pStyle w:val="BodyText"/>
      </w:pPr>
      <w:r>
        <w:t xml:space="preserve">"Trong lòng ta biết là được rồi, hiện giờ đụng đến chúng chẳng khác nào tố cáo với Dương Minh Hoa rằng Đế Lâm là người của chúng ta."</w:t>
      </w:r>
    </w:p>
    <w:p>
      <w:pPr>
        <w:pStyle w:val="BodyText"/>
      </w:pPr>
      <w:r>
        <w:t xml:space="preserve">"Nhị ca, trong lòng đệ có một nghi vấn, nếu như ai cũng biết Dương Minh Hoa không phải là ngươi tốt, Tử Xuyên Tham Tinh tổng trưởng vì sao không điều Viễn Đông quân về đối phó lão? Chẳng lẽ Tham Tinh tổng trưởng thật sự .... giống như bên ngoài người ta nói?" Tử Xuyên Tú nuốt chữ "Ngốc" trở lại vào trong bụng.</w:t>
      </w:r>
    </w:p>
    <w:p>
      <w:pPr>
        <w:pStyle w:val="BodyText"/>
      </w:pPr>
      <w:r>
        <w:t xml:space="preserve">"Không ai có thể biết được bộ mặt thật của Tử Xuyên Tham Tinh là gì." Tư Đặc Lâm thở dài cảm khái: "Ta dù sao cũng là bộ hạ thân tín của ông ta, nhưng ta vẫn thường cảm thấy không thể nhìn thấu được ông ta." Tư Đặc Lâm giơ một ngón tay lên, mỉm cừơi với ý tứ rất sâu xa: "Dù sao ông ta cũng không phải là kẻ ngốc! Chẳng phải có rất nhiều người nói ngươi là đần độn, con ông cháu cha, hoa hoa công tử, con người thiểu năng hay sao?"</w:t>
      </w:r>
    </w:p>
    <w:p>
      <w:pPr>
        <w:pStyle w:val="BodyText"/>
      </w:pPr>
      <w:r>
        <w:t xml:space="preserve">Tử Xuyên Tú cười đáp trả, gã nghĩ đến La Kiệt, Bạch Xuyên và Minh Vũ.</w:t>
      </w:r>
    </w:p>
    <w:p>
      <w:pPr>
        <w:pStyle w:val="BodyText"/>
      </w:pPr>
      <w:r>
        <w:t xml:space="preserve">"Còn về chuyện điều đại quân trở về để đối phó với Dương Minh Hoa là việc không hiện thực chút nào. Muốn đối phó với bảy vạn Trung ương quân, chúng ta ít nhất phải điều động hai mươi vạn quân Viễn Đông, mười vạn Biên phòng quân cộng với tám vạn Hắc Kỳ quân. Điều động lượng quân đội lớn như vậy không thể nào giấu được tai mắt của Dương Minh Hoa, chính vì thế sẽ bức lão chó gấp nhảy tường buộc phải tạo phản, và chúng ta đều đi đời nhà ma hết."</w:t>
      </w:r>
    </w:p>
    <w:p>
      <w:pPr>
        <w:pStyle w:val="BodyText"/>
      </w:pPr>
      <w:r>
        <w:t xml:space="preserve">Tử Xuyên Tú cười khổ: "Như vậy mọi người ai cũng có nỗi cố kỵ riêng!/"</w:t>
      </w:r>
    </w:p>
    <w:p>
      <w:pPr>
        <w:pStyle w:val="BodyText"/>
      </w:pPr>
      <w:r>
        <w:t xml:space="preserve">"Đúng, ai cũng không dám trở mặt công khai đối kháng, hiện giờ chỉ còn biết ngấm ngầm đấu nhau mà thôi." Tư Đặc Lâm dùng lời rất thành khẩn nói: "Sự khuyến cáo của Đế Lâm đối với đệ là thật đấy, cần phải cẩn thận hơn! Đế Đô gần đây có rất nhiều người bị ám sát trong các góc tối hay ngõ hẻm, mỗi sáng thức dậy công nhân vệ sinh đều phải thu thập rất nhiều thi thể, và có khá nhiều đại nhân vật có vai có vế đều như vậy mà chết đi. Tuần trước, phó thư ký phó kỳ bổn của ta vào tửu quán uống rượu say bị người đưa đi, ba ngày sau chúng ta phát hiện thi thể của hắn ở hộ thành hà."</w:t>
      </w:r>
    </w:p>
    <w:p>
      <w:pPr>
        <w:pStyle w:val="BodyText"/>
      </w:pPr>
      <w:r>
        <w:t xml:space="preserve">"Còn huynh..." Tử Xuyên Tú quá hiểu tính cách của người bạn thân của mình, y tuyệt đối không để yên như vậy mà không tính toán gì.</w:t>
      </w:r>
    </w:p>
    <w:p>
      <w:pPr>
        <w:pStyle w:val="BodyText"/>
      </w:pPr>
      <w:r>
        <w:t xml:space="preserve">"A, không có gì. Nhưng chẳng qua hai ngày trước nghe nói con trai nuôi của Lôi Tấn thống lĩnh là Lôi Tiểu Vân kỳ bổn bị người phát hiện chết ở nhà nhân tình. Trị bộ thiếu (cơ quan trị an của Đế Đô) nhận thấy đây là một vụ án xâm nhập vào nhà cướp của, hiện giờ đang truy tầm hung thủ trong đám du dân thất nghiệp và vô lại lưu manh ở địa phương! Đây quả thật là điều bất hạnh ngoài ý muốn a!"</w:t>
      </w:r>
    </w:p>
    <w:p>
      <w:pPr>
        <w:pStyle w:val="BodyText"/>
      </w:pPr>
      <w:r>
        <w:t xml:space="preserve">Tử Xuyên Tú cười ha hả, bình thường Tư Đặc Lâm rất nghiêm chỉnh, nhưng khi trở nên hóm hỉnh thì khiến cho người đối diện không thể nhịn cười.</w:t>
      </w:r>
    </w:p>
    <w:p>
      <w:pPr>
        <w:pStyle w:val="BodyText"/>
      </w:pPr>
      <w:r>
        <w:t xml:space="preserve">"Do đó, A Tú, ngươi có dự định gì không?"</w:t>
      </w:r>
    </w:p>
    <w:p>
      <w:pPr>
        <w:pStyle w:val="BodyText"/>
      </w:pPr>
      <w:r>
        <w:t xml:space="preserve">"Ai da, nghe huynh kể nguy hiểm như vậy, Tử Xuyên Tú thành thật lương thiện, nhát gan sợ chuyện chỉ còn biết tránh cho thật xa, chờ hai vị đầu sỏ các người thanh toán xong rồi, đệ sẽ quay trở lại bắt tay với kẻ thắng lợi là được rồi."</w:t>
      </w:r>
    </w:p>
    <w:p>
      <w:pPr>
        <w:pStyle w:val="BodyText"/>
      </w:pPr>
      <w:r>
        <w:t xml:space="preserve">"Thành thật lương thiện, nhát gan sợ việc? Là nói ai thế a?"</w:t>
      </w:r>
    </w:p>
    <w:p>
      <w:pPr>
        <w:pStyle w:val="BodyText"/>
      </w:pPr>
      <w:r>
        <w:t xml:space="preserve">Hai người đối mắt nhìn nhau, đều nhìn thấy vẻ cười cợt ngập tràn trong mắt đối phương.</w:t>
      </w:r>
    </w:p>
    <w:p>
      <w:pPr>
        <w:pStyle w:val="BodyText"/>
      </w:pPr>
      <w:r>
        <w:t xml:space="preserve">"Đến giúp ta a, A Tú! Cùng phục vụ cho tổng trưởng."</w:t>
      </w:r>
    </w:p>
    <w:p>
      <w:pPr>
        <w:pStyle w:val="BodyText"/>
      </w:pPr>
      <w:r>
        <w:t xml:space="preserve">"Tư Đặc Lâm, đệ nhớ lúc còn rất nhỏ, huynh, đệ và cả Đế Lâm đã từng tuyên thệ hiệu trung với Tử Xuyên Trữ tiểu thư dưới sự chủ trì của Tử Xuyên Viễn Tinh đại nhân đã quá thế rồi, chẳng lẽ huynh đã quên rồi sao?"</w:t>
      </w:r>
    </w:p>
    <w:p>
      <w:pPr>
        <w:pStyle w:val="BodyText"/>
      </w:pPr>
      <w:r>
        <w:t xml:space="preserve">"Ta nhớ chứ, nhưng trong tình hình hiện tại, chúng ta chỉ có thể giúp Tử Xuyên Tham Tinh đại nhân đối phó với Dương Minh Hoa thì mới có thể bảo hộ cho tiểu thư được, chẳng phải sao?"</w:t>
      </w:r>
    </w:p>
    <w:p>
      <w:pPr>
        <w:pStyle w:val="BodyText"/>
      </w:pPr>
      <w:r>
        <w:t xml:space="preserve">Tử Xuyên Tú cười cười không thành tiếng.</w:t>
      </w:r>
    </w:p>
    <w:p>
      <w:pPr>
        <w:pStyle w:val="BodyText"/>
      </w:pPr>
      <w:r>
        <w:t xml:space="preserve">"Ta cũng biết, đệ vì chuyện sáu năm về trước mà trách Tham Tinh đại nhân, nhưng lúc đó Tham Tinh đại nhân vừa tiếp nhận vị trí tổng trường, chính cục đều bị Dương Minh Hoa thao túng, người không thể không kết hội với Dương Minh Hoa đối phó đệ! Nhưng mà sau chuyện này người thường nói với ta là rất hối hận, không nên để cho công thần như đệ chịu khuất nhục như vậy. Hơn nữa, hiện giờ đệ và ông ta đều có địch nhân chung là Dương Minh Hoa, dù sao thì Dương Minh Hoa cũng không thể bỏ qua cho đệ, do đó đệ chỉ có thể liên thủ với chúng ta thì mới có con đường sống!"</w:t>
      </w:r>
    </w:p>
    <w:p>
      <w:pPr>
        <w:pStyle w:val="BodyText"/>
      </w:pPr>
      <w:r>
        <w:t xml:space="preserve">Tử XuyênTú cười cười: "Để đệ suy nghĩ một chút. Nghe nói huynh sắp sửa kết hôn với Lý Thanh kỳ bổn phải không?"</w:t>
      </w:r>
    </w:p>
    <w:p>
      <w:pPr>
        <w:pStyle w:val="BodyText"/>
      </w:pPr>
      <w:r>
        <w:t xml:space="preserve">Tư Đặc Lâm cũng cười, biết Tử Xuyên Tú có một tuyệt chiêu: khi bàn đến chuyện không thích thì thường nói: "Hãy để ta suy nghĩ một chút! Ai da, chỗ đó có con chuột vừa chạy qua; Ai nha, con chim đó sao mà lớn thế; Ai da, hôm nay trăng tròn ơi là tròn a!"</w:t>
      </w:r>
    </w:p>
    <w:p>
      <w:pPr>
        <w:pStyle w:val="BodyText"/>
      </w:pPr>
      <w:r>
        <w:t xml:space="preserve">Hắn cũng không bức Tử Xuyên Tú, gật đầu nói: "Đúng vậy, dự định sau khi xử lý xong nguy cơ sẽ cử hành hôn lễ."</w:t>
      </w:r>
    </w:p>
    <w:p>
      <w:pPr>
        <w:pStyle w:val="BodyText"/>
      </w:pPr>
      <w:r>
        <w:t xml:space="preserve">"Nghe nói Lý Thanh kỳ bổn là thành viên của Lý thị gia tộc, là danh môn của đế đô a!"</w:t>
      </w:r>
    </w:p>
    <w:p>
      <w:pPr>
        <w:pStyle w:val="BodyText"/>
      </w:pPr>
      <w:r>
        <w:t xml:space="preserve">Tư Đặc Lâm nhướn nhướn mày, bình đạm đáp: "Nghe nói vậy." Khẩu khí rõ ràng là chẳng tỏ rõ chút gì mừng rỡ.</w:t>
      </w:r>
    </w:p>
    <w:p>
      <w:pPr>
        <w:pStyle w:val="BodyText"/>
      </w:pPr>
      <w:r>
        <w:t xml:space="preserve">Tử Xuyên Tú mẫn cảm nghe ra được vẻ không vui của Tư Đặc Lâm, lập tức chuyển hoán thoại đề: "Đệ ở Viễn Đông có mang theo một đám tinh linh quái, mang tặng cho huynh vài tên nghe!"</w:t>
      </w:r>
    </w:p>
    <w:p>
      <w:pPr>
        <w:pStyle w:val="BodyText"/>
      </w:pPr>
      <w:r>
        <w:t xml:space="preserve">"Quá tốt rồi! Ta nhất mực tưởng tìm vài tên người hầu tinh linh quái, nhưng mà giá thị trường lên đến ba vạn nguyên một tên, không ngờ các vị lĩnh binh bên ngoài như các người giàu vậy a!"</w:t>
      </w:r>
    </w:p>
    <w:p>
      <w:pPr>
        <w:pStyle w:val="BodyText"/>
      </w:pPr>
      <w:r>
        <w:t xml:space="preserve">"Nói cái gì thế, quân đội toàn gia tộc chỉ có cấm vệ quân các người là vận chế phục viền vàng, lại còn nói không có tiền! Nói thẳng ra vậy, đây chính là lễ vật kết hôn của hai người đấy!"</w:t>
      </w:r>
    </w:p>
    <w:p>
      <w:pPr>
        <w:pStyle w:val="BodyText"/>
      </w:pPr>
      <w:r>
        <w:t xml:space="preserve">"Đừng có mơ! Thứ nào ra thứ ấy, đệ đừng có mà lộn xộn với ta! Lễ vật tính theo kiểu khác!"</w:t>
      </w:r>
    </w:p>
    <w:p>
      <w:pPr>
        <w:pStyle w:val="BodyText"/>
      </w:pPr>
      <w:r>
        <w:t xml:space="preserve">"Hiện giờ phía ta loạn như thế này, chỉ sợ Lưu Phong gia sẽ nhân cơ hội đó chạy qua đạp ột cước."</w:t>
      </w:r>
    </w:p>
    <w:p>
      <w:pPr>
        <w:pStyle w:val="BodyText"/>
      </w:pPr>
      <w:r>
        <w:t xml:space="preserve">"Cái này thì đệ yên tâm đi! Họ Lưu Phong cũng chẳng ở không đâu a! Gia trưởng của bọn chúng là Lưu Phong Tây Sơn sắp đứt hơi rồi, bọn chúng cũng đang bận rộn tranh quyền đoạt lợi chẳng thể nào rảnh tay cũng như chúng ta vậy! Ba con trai của Lưu Phong Tây Sơn không có tên nào thành khí, khiến cho cha chúng do dự không quyết, chẳng biết là đem vị trí truyền cho tên nào, mỗi tên nhìn kỹ lại đều thấy ngốc nghếch hơn hai tên còn lại."</w:t>
      </w:r>
    </w:p>
    <w:p>
      <w:pPr>
        <w:pStyle w:val="BodyText"/>
      </w:pPr>
      <w:r>
        <w:t xml:space="preserve">"Ông trời phò hộ, rất may là Lưu Phong Sương là nữ, không có quyền thừa kế, nếu không chúng ta phiền phức to rồi."</w:t>
      </w:r>
    </w:p>
    <w:p>
      <w:pPr>
        <w:pStyle w:val="BodyText"/>
      </w:pPr>
      <w:r>
        <w:t xml:space="preserve">"Đúng a, nhưng mà nghe nói Lưu Phong Tây Sơn đã hạ lệnh phong Lưu Phong Sương làm 'Chung thân giám quốc thống lĩnh rồi!"</w:t>
      </w:r>
    </w:p>
    <w:p>
      <w:pPr>
        <w:pStyle w:val="BodyText"/>
      </w:pPr>
      <w:r>
        <w:t xml:space="preserve">"Đó là cái ý tứ quỷ gì vậy?"</w:t>
      </w:r>
    </w:p>
    <w:p>
      <w:pPr>
        <w:pStyle w:val="BodyText"/>
      </w:pPr>
      <w:r>
        <w:t xml:space="preserve">"Ý tứ là, Lưu Phong Tây Sơn không hề yên tâm với đứa con trai nào, vô luận là ai trong số chúng kế thừa đều phải cần có Lưu Phong Sương phụ trợ, Lưu Phong gia tộc đại khái chẳng thể nào mất được đâu hả?"</w:t>
      </w:r>
    </w:p>
    <w:p>
      <w:pPr>
        <w:pStyle w:val="BodyText"/>
      </w:pPr>
      <w:r>
        <w:t xml:space="preserve">"Thật là dụng tâm khổ sở a! Nghe nói trong lần thảo phạt thứ hai, huynh tao ngộ qua quân của Lưu Phong Sương, cảm thấy thế nào?"</w:t>
      </w:r>
    </w:p>
    <w:p>
      <w:pPr>
        <w:pStyle w:val="BodyText"/>
      </w:pPr>
      <w:r>
        <w:t xml:space="preserve">Nói đến đây, Tư Đặc Lâm thở dài đánh sượt: "Lưu Phong Sương hả, quả thật là trang tuấn kiệt! Lúc đó chúng ta đã hợp vây hơn mười vạn quân của Lưu Phong Minh và Lưu Phong Thanh, quân của bọn chúng đã bắt đầu tan rã, chỉ cần một chút nữa thôi là chúng ta đã bắt đầu đợt tấn công tiêu diệt rồi. Nhưng chính vào lúc này, bộ đội của Lưu Phong Sương xuất hiện, không giương cờ hiệu, nhân số không đến tám ngàn người, toàn là kỵ binh cả.</w:t>
      </w:r>
    </w:p>
    <w:p>
      <w:pPr>
        <w:pStyle w:val="BodyText"/>
      </w:pPr>
      <w:r>
        <w:t xml:space="preserve">"Lúc đó ta, Phương Kính, Minh Huy, Dương Lệ (lúc này y là thống lĩnh của Biên phòng quân) bốn chỉ huy quan tiền tuyến chẳng ai coi tám nghìn người này vào mắt. Phương Kính chỉ phái ba phương trận bộ binh đến ngăn chúng - về lý luận thì không có vấn đề gì, ba phương trận bộ binh xem ra có thể ngăn được một sư đoàn kỵ binh. Ai ngờ rằng ba phương trận đó không chịu được mười phút đã bị Lưu Phong Sương chém tan tành dưới mã đao. Đội quân của ả quá dũng mãnh! Sau đó lại đánh tan tiếp một sư đoàn bộ binh của Dương Lệ, rồi như thế xông thẳng vào trong vòng vây.</w:t>
      </w:r>
    </w:p>
    <w:p>
      <w:pPr>
        <w:pStyle w:val="BodyText"/>
      </w:pPr>
      <w:r>
        <w:t xml:space="preserve">"Chúng ta bấy giờ mới biết có điểm không ổn, muốn điều động chủ lực đến ngăn chặn ả, thì đã không còn kịp nữa rồi! Một cây đại kỳ nền trắng phất lên cao, trên đó có một chữ 'Sương' đỏ chót! Lưu Phong quân bị vây khốn vừa thấy cờ hiệu này, lập tức phát xuất tiếng hô kinh thiên đông địa 'Vạn Tuế! Sương đại nhân đến rồi, chúng ta được cứu rồi!', 'Giết chết cẩu tặc Tử Xuyên gia!' Bọn chúng đánh trọn một ngày, vốn đã mệt mỏi chẳng còn chút đấu chí nào, thế mà Lưu Phong Sương vừa đến, lập tức như uống phải thuốc hưng phấn ví á rà vậy, tiếng kêu giết vang lên inh ỏi, khiến cho bên ta tim đập rộn ràng, lòng dạ thất kinh....</w:t>
      </w:r>
    </w:p>
    <w:p>
      <w:pPr>
        <w:pStyle w:val="BodyText"/>
      </w:pPr>
      <w:r>
        <w:t xml:space="preserve">"Lưu Phong Sương là con gái thế mà chẳng hề ngán sợ tên bay như mưa, cởi luôn khôi giáp đứng dưới đại kỳ, khiến cho quân sĩ hai bên trên chiến trường đều nhìn thấy, lại cao giơ ã đao múa vun vút, quát to: 'Binh sĩ của Lưu Phong gia, các ngươi chẳng lẽ chẳng bằng nữ nhân hay sao? Hăng hái lên chút cho ta coi! Xông lên a!' Thứ khí khái đó quả thật là khiến người ta tâm phục. Vệ đội của ả giống như điên, dùng thân thể trần như nhộng ngăn tên cho Lưu Phong Sương, tên này ngã xuống lập tức có tên khác thay thế...</w:t>
      </w:r>
    </w:p>
    <w:p>
      <w:pPr>
        <w:pStyle w:val="BodyText"/>
      </w:pPr>
      <w:r>
        <w:t xml:space="preserve">"Kết quả là Lưu Phong quân điên cuồng xông lên đánh sáp lá cà với quân ta, Minh Huy lão cáo già đó vừa thấy đại kỳ của Lưu Phong sương đã nhanh chóng triệt hồi, tốc độ nhanh hơn tên bắn. Dương Lệ còn chưa biết tình trạng thế nào, nên đã hạ lệnh tử thủ chiến tuyến, kết quả là bộ đội của hắn tổn thất thảm trọng, tan rã hoàn toàn. Rất may ta và Phương Kính liên hợp đoạn hậu, vừa đánh vừa chạy, bị ả đuổi theo mấy trăm dặm còn không chịu thôi, mãi cho đến khi đến biên phòng tuyến, được Biên phòng quân của Minh Huy tiếp ứng, Lưu Phong Sương lúc này mới đình chỉ truy kích."</w:t>
      </w:r>
    </w:p>
    <w:p>
      <w:pPr>
        <w:pStyle w:val="BodyText"/>
      </w:pPr>
      <w:r>
        <w:t xml:space="preserve">Tư Đặc Lâm lộ ra thần tình kiêu ngạo: "Nhưng dù sao ta cũng dám nói rằng, quân của ta chỉ huy không kém gì quân ả, dưới sự đánh mạnh đánh rát của quân ả, những cánh quân khác vừa đụng là tan, chỉ có quân của ta là còn bảo trì trật tự! Gần ngàn dặm truy kích, ả chẳng thể nào làm gì được ta, thậm chí trong lần giao phong cuối cùng, ả còn chịu thiệt về tay ta nữa!"</w:t>
      </w:r>
    </w:p>
    <w:p>
      <w:pPr>
        <w:pStyle w:val="BodyText"/>
      </w:pPr>
      <w:r>
        <w:t xml:space="preserve">Hắn chuyển đầu sang nhìn Tử Xuyên Tú: "Ai, ngươi sao lại... sao lại... ngủ rồi?"</w:t>
      </w:r>
    </w:p>
    <w:p>
      <w:pPr>
        <w:pStyle w:val="BodyText"/>
      </w:pPr>
      <w:r>
        <w:t xml:space="preserve">"Rỗi hơi! Nghe ngươi kể chuyện chán ngắt như vậy, ta không ngủ gục mới là lạ!"</w:t>
      </w:r>
    </w:p>
    <w:p>
      <w:pPr>
        <w:pStyle w:val="BodyText"/>
      </w:pPr>
      <w:r>
        <w:t xml:space="preserve">Tiết 2: Hỡi thế gian, tình là cái gì?</w:t>
      </w:r>
    </w:p>
    <w:p>
      <w:pPr>
        <w:pStyle w:val="BodyText"/>
      </w:pPr>
      <w:r>
        <w:t xml:space="preserve">Vừa bước tới cửa phòng khách, Tư Đặc Lâm chợt như bị điện giật, đờ cả người ra.</w:t>
      </w:r>
    </w:p>
    <w:p>
      <w:pPr>
        <w:pStyle w:val="BodyText"/>
      </w:pPr>
      <w:r>
        <w:t xml:space="preserve">"Có thích khách?" Tử Xuyên Tú đi sau lưng y lập tức phản ứng, nhanh chóng xông vào phòng khách, chuẩn bị sẵn tư thế chiến đấu, nhìn quanh ngó quất...</w:t>
      </w:r>
    </w:p>
    <w:p>
      <w:pPr>
        <w:pStyle w:val="BodyText"/>
      </w:pPr>
      <w:r>
        <w:t xml:space="preserve">Trên ghế xô pha có Bạch Xuyên, La Kiệt và Minh Vũ ba tên nhiều chuyện, đang chẳng hề kiêng nể gì phân hưởng thực phẩm chuẩn bị cho khách.</w:t>
      </w:r>
    </w:p>
    <w:p>
      <w:pPr>
        <w:pStyle w:val="BodyText"/>
      </w:pPr>
      <w:r>
        <w:t xml:space="preserve">"Đâu có vấn đề gì đâu a!" Tử Xuyên Tú thuận theo ánh mắt nhìn trừng trừng của Tư Đặc Lâm nhìn qua, phát hiện một người thứ tư, tuy là ngồi trên xô pha, nhưng đoan trang thẳng thớp, chẳng hề động tâm chút gì đối với thực phẩm tràn đầy trên bàn.</w:t>
      </w:r>
    </w:p>
    <w:p>
      <w:pPr>
        <w:pStyle w:val="BodyText"/>
      </w:pPr>
      <w:r>
        <w:t xml:space="preserve">Đó chính là ma tộc công chúa Tạp Đan mỹ lệ đoan trang.</w:t>
      </w:r>
    </w:p>
    <w:p>
      <w:pPr>
        <w:pStyle w:val="BodyText"/>
      </w:pPr>
      <w:r>
        <w:t xml:space="preserve">"Đâu có gì không ổn chứ hả?" Tử Xuyên Tú chọc chọc vào eo Tư Đặc Lâm.</w:t>
      </w:r>
    </w:p>
    <w:p>
      <w:pPr>
        <w:pStyle w:val="BodyText"/>
      </w:pPr>
      <w:r>
        <w:t xml:space="preserve">"A, ơ, cái gì?" Tư Đặc Lâm đáp với lời lẽ không đầu không đuôi "Có gì không ổn à?"</w:t>
      </w:r>
    </w:p>
    <w:p>
      <w:pPr>
        <w:pStyle w:val="BodyText"/>
      </w:pPr>
      <w:r>
        <w:t xml:space="preserve">Tử Xuyên Tú cố quái đá mắt nhìn y, không trả lời.</w:t>
      </w:r>
    </w:p>
    <w:p>
      <w:pPr>
        <w:pStyle w:val="BodyText"/>
      </w:pPr>
      <w:r>
        <w:t xml:space="preserve">Tư Đặc Lâm lập tức khôi phục chính thường, dấn bước tiến vào phòng khách.</w:t>
      </w:r>
    </w:p>
    <w:p>
      <w:pPr>
        <w:pStyle w:val="BodyText"/>
      </w:pPr>
      <w:r>
        <w:t xml:space="preserve">Nhìn vào bóng lưng hắn, ánh mắt của Tử Xuyên Tú đầy sự ưu tư: "Mong là đừng như ý liệu của ta..."</w:t>
      </w:r>
    </w:p>
    <w:p>
      <w:pPr>
        <w:pStyle w:val="BodyText"/>
      </w:pPr>
      <w:r>
        <w:t xml:space="preserve">La Kiệt, Bạch Xuyên, còn có Minh Vũ nữa lập tức đứng dậy kính lễ. Tư Đặc Lâm với tài cán hơn người, phong thái mê nhân và nhân cách đầy mị lực đã nhất mực là thần tượng trong lớp quân nhân của thanh niên trong gia tộc. Tất cả họ có thể sẽ không nhận thức gia tộc tổng trưởng, tổng thống lĩnh, nhưng không thể không nhận ra Tư Đặc Lâm.</w:t>
      </w:r>
    </w:p>
    <w:p>
      <w:pPr>
        <w:pStyle w:val="BodyText"/>
      </w:pPr>
      <w:r>
        <w:t xml:space="preserve">La Kiệt cùng mọi người đã ngưỡng mộ y lâu rồi, tuy đây là lần đầu tiên gặp mặt, nhưng bọn họ đều có một thứ cảm giác đồng dạng là Tư Đặc Lâm hôm nay đang ở trong trạng thái không chính thường...</w:t>
      </w:r>
    </w:p>
    <w:p>
      <w:pPr>
        <w:pStyle w:val="BodyText"/>
      </w:pPr>
      <w:r>
        <w:t xml:space="preserve">Trích từ hồi ký tư nhân "Những ngày tháng bên cạnh đại nhân" của Bạch Xuyên thống lĩnh: "... ngài (Tư Đặc Lâm) hồi lễ thì hồi rất đoan chánh, những lời hỏi thăm sức khỏe rất đắc thể, thậm chí còn ngồi xuống bên chúng tôi phân hưởng một miếng dưa hấu đóng băng, rất thân thiết chỉ điểm cho chúng tôi những điều còn nghi hoặc trong võ học. Mọi chuyện đều chính thường, nhưng không biết vì sao ta vẫn cảm thấy ngài có điều gì đó không bình thường, giống như mất hồn mất vía vậy. Ta tự nhủ, có lẽ nào đó chỉ là trực giác của nữ giới hay không?"</w:t>
      </w:r>
    </w:p>
    <w:p>
      <w:pPr>
        <w:pStyle w:val="BodyText"/>
      </w:pPr>
      <w:r>
        <w:t xml:space="preserve">Sau này, một người có mặt tại hiện trường lúc đó - chính là Quân vụ thống lĩnh La Kiệt sau này phát biểu rằng: "Các ngươi đừng có nghe Bạch Xuyên cái quỷ bà nương đó lếu láo cái gì là 'Trực Giác Của Nữ Nhân', cái bộ hồi ký của con mẻ chỉ thuần túy là để kiếm tiền nên mướn người viết hộ, lúc đó có bị khùng cũng phát hiện là tinh thần của Tư Đại Lâm đại nhân không ổn định rồi! Nếu không, với dạng cao thủ như Tư Đặc Lâm đại nhân vậy, sao lại cắt dưa hấu mà cắt luôn một miếng thịt trên lóng tay xuống? Ngài vì sao lại liên tục hỏi chúng tớ đúng năm lần 'Các Ngươi Trở Về Đế Đô Từ Khi Nào Vậy?' "Khi nào về đến Đế Đô vậy, La Kiệt?'... Mỗi lần hỏi chúng ta đều đáp thật rõ ràng, nhưng chẳng quá ba phút là ngài lại bắt đầu "Nào khi Đế Đô các ngươi về....""</w:t>
      </w:r>
    </w:p>
    <w:p>
      <w:pPr>
        <w:pStyle w:val="BodyText"/>
      </w:pPr>
      <w:r>
        <w:t xml:space="preserve">Mạc liêu trưởng quan thống linh Minh Vũ bổ sung thêm: "Còn có nữa a, Tú Xuyên đại nhân của chúng ta nhất mực đứng bên cạnh, chẳng nói một lời, cười gian thì gấp cả hai Dương Minh Hoa và Lôi Tấn cộng lại - nhìn nụ cười đễu của ổng là biết liền, nhất định là có chuyện gì đó phát sinh rồi!"</w:t>
      </w:r>
    </w:p>
    <w:p>
      <w:pPr>
        <w:pStyle w:val="BodyText"/>
      </w:pPr>
      <w:r>
        <w:t xml:space="preserve">※ ※ ※</w:t>
      </w:r>
    </w:p>
    <w:p>
      <w:pPr>
        <w:pStyle w:val="BodyText"/>
      </w:pPr>
      <w:r>
        <w:t xml:space="preserve">Tư Đặc Lâm từ biệt mọi người rời khỏi nhà Tử Xuyên Trữ, Tử Xuyên Tú đưa y về nhà.</w:t>
      </w:r>
    </w:p>
    <w:p>
      <w:pPr>
        <w:pStyle w:val="BodyText"/>
      </w:pPr>
      <w:r>
        <w:t xml:space="preserve">"Đêm nay sao trên trời sáng quá!" Tư Đặc Lâm dùng khẩu khí trịnh trọng phát ra lời kết luận trọng đại ấy.</w:t>
      </w:r>
    </w:p>
    <w:p>
      <w:pPr>
        <w:pStyle w:val="BodyText"/>
      </w:pPr>
      <w:r>
        <w:t xml:space="preserve">Tử Xuyên Tú ngẩn đầu nhìn bầu trời đầy mây đen u tối, nhướn nhướn mày: "Không sai!"</w:t>
      </w:r>
    </w:p>
    <w:p>
      <w:pPr>
        <w:pStyle w:val="BodyText"/>
      </w:pPr>
      <w:r>
        <w:t xml:space="preserve">"Trăng thật là tròn a!"</w:t>
      </w:r>
    </w:p>
    <w:p>
      <w:pPr>
        <w:pStyle w:val="BodyText"/>
      </w:pPr>
      <w:r>
        <w:t xml:space="preserve">"Đúng vậy!" Đêm này kỳ thật là một ngày không trăng.</w:t>
      </w:r>
    </w:p>
    <w:p>
      <w:pPr>
        <w:pStyle w:val="BodyText"/>
      </w:pPr>
      <w:r>
        <w:t xml:space="preserve">"Đường đi trong Đế đô của chúng ta thật sạch!"</w:t>
      </w:r>
    </w:p>
    <w:p>
      <w:pPr>
        <w:pStyle w:val="BodyText"/>
      </w:pPr>
      <w:r>
        <w:t xml:space="preserve">"Chính xác." Tử Xuyên Tú không cẩn thận đạp nhằm một cục phân chó đen xì xì.</w:t>
      </w:r>
    </w:p>
    <w:p>
      <w:pPr>
        <w:pStyle w:val="BodyText"/>
      </w:pPr>
      <w:r>
        <w:t xml:space="preserve">"Kỳ thật ngươi không cần tiễn ta, ngươi còn rất nhiều chuyện phải làm..."</w:t>
      </w:r>
    </w:p>
    <w:p>
      <w:pPr>
        <w:pStyle w:val="BodyText"/>
      </w:pPr>
      <w:r>
        <w:t xml:space="preserve">"Lời thừa."</w:t>
      </w:r>
    </w:p>
    <w:p>
      <w:pPr>
        <w:pStyle w:val="BodyText"/>
      </w:pPr>
      <w:r>
        <w:t xml:space="preserve">"...."</w:t>
      </w:r>
    </w:p>
    <w:p>
      <w:pPr>
        <w:pStyle w:val="BodyText"/>
      </w:pPr>
      <w:r>
        <w:t xml:space="preserve">"...."</w:t>
      </w:r>
    </w:p>
    <w:p>
      <w:pPr>
        <w:pStyle w:val="BodyText"/>
      </w:pPr>
      <w:r>
        <w:t xml:space="preserve">"Thật là đa tạ lễ vật của ngươi, Lý Thanh sẽ rất cao hứng."</w:t>
      </w:r>
    </w:p>
    <w:p>
      <w:pPr>
        <w:pStyle w:val="BodyText"/>
      </w:pPr>
      <w:r>
        <w:t xml:space="preserve">"Không cần nữa."</w:t>
      </w:r>
    </w:p>
    <w:p>
      <w:pPr>
        <w:pStyle w:val="BodyText"/>
      </w:pPr>
      <w:r>
        <w:t xml:space="preserve">"Tử Xuyên Trữ tiểu thư có khỏe không? Đêm nay ta không thấy cô ấy."</w:t>
      </w:r>
    </w:p>
    <w:p>
      <w:pPr>
        <w:pStyle w:val="BodyText"/>
      </w:pPr>
      <w:r>
        <w:t xml:space="preserve">"Vẫn khỏe."</w:t>
      </w:r>
    </w:p>
    <w:p>
      <w:pPr>
        <w:pStyle w:val="BodyText"/>
      </w:pPr>
      <w:r>
        <w:t xml:space="preserve">"Cô ấy tên gì?"</w:t>
      </w:r>
    </w:p>
    <w:p>
      <w:pPr>
        <w:pStyle w:val="BodyText"/>
      </w:pPr>
      <w:r>
        <w:t xml:space="preserve">"Tạp Đan."</w:t>
      </w:r>
    </w:p>
    <w:p>
      <w:pPr>
        <w:pStyle w:val="BodyText"/>
      </w:pPr>
      <w:r>
        <w:t xml:space="preserve">Hai người dừng chân, Tử Xuyên Tú nhìn thẳng vào mắt Tư Đặc Lâm, Tư Đặc Lâm thì tránh ánh mắt gã.</w:t>
      </w:r>
    </w:p>
    <w:p>
      <w:pPr>
        <w:pStyle w:val="BodyText"/>
      </w:pPr>
      <w:r>
        <w:t xml:space="preserve">Trầm mặc.</w:t>
      </w:r>
    </w:p>
    <w:p>
      <w:pPr>
        <w:pStyle w:val="BodyText"/>
      </w:pPr>
      <w:r>
        <w:t xml:space="preserve">Tử Xuyên Tú mở lời, buông từng lời: "Gọi đầy đủ là Tạp Đan công chúa, con gái thứ ba của Đại ma thần vương hiện tại, là tù binh bị ta bắt trong trận Hằng Xuyên hội chiến lần thứ 5, hiện giờ Thống lĩnh xứ lệnh cho ta giám quản."</w:t>
      </w:r>
    </w:p>
    <w:p>
      <w:pPr>
        <w:pStyle w:val="BodyText"/>
      </w:pPr>
      <w:r>
        <w:t xml:space="preserve">"Ngươi sớm phát hiện rồi?" Tư Đặc Lâm run giọng, không còn phong phạm của bậc ngạnh hán bình tĩnh trấn định như thường nữa.</w:t>
      </w:r>
    </w:p>
    <w:p>
      <w:pPr>
        <w:pStyle w:val="BodyText"/>
      </w:pPr>
      <w:r>
        <w:t xml:space="preserve">"Ta không phải người đui."</w:t>
      </w:r>
    </w:p>
    <w:p>
      <w:pPr>
        <w:pStyle w:val="BodyText"/>
      </w:pPr>
      <w:r>
        <w:t xml:space="preserve">"Cảm thấy ta rất vô sỉ phải không?"</w:t>
      </w:r>
    </w:p>
    <w:p>
      <w:pPr>
        <w:pStyle w:val="BodyText"/>
      </w:pPr>
      <w:r>
        <w:t xml:space="preserve">"Không," Tử Xuyên Tú nghiêng đầu ngẫm nghĩ, "Chỉ vô sỉ chút chút thôi."</w:t>
      </w:r>
    </w:p>
    <w:p>
      <w:pPr>
        <w:pStyle w:val="BodyText"/>
      </w:pPr>
      <w:r>
        <w:t xml:space="preserve">"Ta có vị hôn thê rồi, hon nữa nàng ấy rất yêu ta."</w:t>
      </w:r>
    </w:p>
    <w:p>
      <w:pPr>
        <w:pStyle w:val="BodyText"/>
      </w:pPr>
      <w:r>
        <w:t xml:space="preserve">"Ta biết. Lý Thanh là một cô gái không tệ."</w:t>
      </w:r>
    </w:p>
    <w:p>
      <w:pPr>
        <w:pStyle w:val="BodyText"/>
      </w:pPr>
      <w:r>
        <w:t xml:space="preserve">"Cô ấy là con gái của Đại ma thần vương, người của ma tộc."</w:t>
      </w:r>
    </w:p>
    <w:p>
      <w:pPr>
        <w:pStyle w:val="BodyText"/>
      </w:pPr>
      <w:r>
        <w:t xml:space="preserve">"Hơn nữa còn là hoàng tộc của ma tộc!"</w:t>
      </w:r>
    </w:p>
    <w:p>
      <w:pPr>
        <w:pStyle w:val="BodyText"/>
      </w:pPr>
      <w:r>
        <w:t xml:space="preserve">Hai người tiếp tục dừng chân đối mắt thêm chút nữa.</w:t>
      </w:r>
    </w:p>
    <w:p>
      <w:pPr>
        <w:pStyle w:val="BodyText"/>
      </w:pPr>
      <w:r>
        <w:t xml:space="preserve">"Làm sao bây giờ?"</w:t>
      </w:r>
    </w:p>
    <w:p>
      <w:pPr>
        <w:pStyle w:val="BodyText"/>
      </w:pPr>
      <w:r>
        <w:t xml:space="preserve">"Ngươi muốn ta khuyên răn một chút, trong vai trò là quân quan cao cấp của gia tộc, nên biết tự khắc chế bản thân phụng hiến, vô tư vô ngã, hi sinh cái tôi nhỏ nhoi hoàn thành chí lớn của gia tộc, mới xứng với tinh thần tráng lệ và khí phách hào hùng sao?"</w:t>
      </w:r>
    </w:p>
    <w:p>
      <w:pPr>
        <w:pStyle w:val="BodyText"/>
      </w:pPr>
      <w:r>
        <w:t xml:space="preserve">"Cút con mẹ ngươi đi!"</w:t>
      </w:r>
    </w:p>
    <w:p>
      <w:pPr>
        <w:pStyle w:val="BodyText"/>
      </w:pPr>
      <w:r>
        <w:t xml:space="preserve">"....."</w:t>
      </w:r>
    </w:p>
    <w:p>
      <w:pPr>
        <w:pStyle w:val="BodyText"/>
      </w:pPr>
      <w:r>
        <w:t xml:space="preserve">"Xin lỗi, ta quá kích động."</w:t>
      </w:r>
    </w:p>
    <w:p>
      <w:pPr>
        <w:pStyle w:val="BodyText"/>
      </w:pPr>
      <w:r>
        <w:t xml:space="preserve">"Không hề gì, nhưng mà sự tình như thế này có vài biện pháp giải quyết. Ngươi muốn nghe cách giải quyết trường kỳ, trung kỳ hay là đoản kỳ?"</w:t>
      </w:r>
    </w:p>
    <w:p>
      <w:pPr>
        <w:pStyle w:val="BodyText"/>
      </w:pPr>
      <w:r>
        <w:t xml:space="preserve">"Nói kế lâu dài trước đi."</w:t>
      </w:r>
    </w:p>
    <w:p>
      <w:pPr>
        <w:pStyle w:val="BodyText"/>
      </w:pPr>
      <w:r>
        <w:t xml:space="preserve">"Giải pháp lâu dài có tên gọi là 'Nhất lao vĩnh dật' - cực một cái rồi sướng dài lâu. Cách thứ nhất: Treo một sợi dây thòng lọng lên trần nhà, đứng lên ghế, thò cổ vào, đá cái ghế; Cách thứ hai: Đơn thương độc mã chạy tới Đại ma thần bảo chỉ danh Ma thần vương khiêu chiến; Phương pháp 3: Trong lễ duyệt binh mỗi đầu năm, trước mặt mọi người giết chết Dương Minh Hoa đi. Ngươi thích chọn cách nào?"</w:t>
      </w:r>
    </w:p>
    <w:p>
      <w:pPr>
        <w:pStyle w:val="BodyText"/>
      </w:pPr>
      <w:r>
        <w:t xml:space="preserve">"...."</w:t>
      </w:r>
    </w:p>
    <w:p>
      <w:pPr>
        <w:pStyle w:val="BodyText"/>
      </w:pPr>
      <w:r>
        <w:t xml:space="preserve">"Không thích hả? Không cần gấp, chúng ta còn giải pháp trung kỳ chi! Ví dụ như ngươi lấy đạo tự hoạn, nhưng mà về mặt kỹ thuật sẽ có độ khó nhất định, trong khi đó tính hữu hiệu và an toàn không bằng những phương pháp phía trên...."</w:t>
      </w:r>
    </w:p>
    <w:p>
      <w:pPr>
        <w:pStyle w:val="BodyText"/>
      </w:pPr>
      <w:r>
        <w:t xml:space="preserve">"Câm cái miệng thối của ngươi lại!"</w:t>
      </w:r>
    </w:p>
    <w:p>
      <w:pPr>
        <w:pStyle w:val="BodyText"/>
      </w:pPr>
      <w:r>
        <w:t xml:space="preserve">"Có thể ngươi có thể học đám học sinh trung học chưa sạch lông măng vậy, ngày mai lập tức đi mua một đóa hoa hồng đến tặng cho Tạp Đan tiểu thư, mỗi tối ngươi thủ bên cửa sổ cho đến trời sáng, hát tặng cho nàng nghe những bài tình ca, nhìn thấy bóng dáng của nàng thì lòng đã sướng mê tơi rồi - chỉ có điều nhạc phụ tương lại của ngươi hơi bị nghiêm vượt ngoài ý liệu đó nhé!"</w:t>
      </w:r>
    </w:p>
    <w:p>
      <w:pPr>
        <w:pStyle w:val="BodyText"/>
      </w:pPr>
      <w:r>
        <w:t xml:space="preserve">"Ta bảo ngươi câm miệng!"</w:t>
      </w:r>
    </w:p>
    <w:p>
      <w:pPr>
        <w:pStyle w:val="BodyText"/>
      </w:pPr>
      <w:r>
        <w:t xml:space="preserve">"Cũng không thích? Vậy dùng biện pháp cuối cùng vậy, dù gì Tạp Đan cũng do ta giám hộ mà. Ta sẽ đưa nàng ta đến giam ở căn phòng không người, rồi giao chìa khóa cho ngươi..."</w:t>
      </w:r>
    </w:p>
    <w:p>
      <w:pPr>
        <w:pStyle w:val="BodyText"/>
      </w:pPr>
      <w:r>
        <w:t xml:space="preserve">Tư Đặc Lâm lập tức đấm mạnh một quyền, khiến cho Tử Xuyên Tú ngã lăn quay xuống đất.</w:t>
      </w:r>
    </w:p>
    <w:p>
      <w:pPr>
        <w:pStyle w:val="BodyText"/>
      </w:pPr>
      <w:r>
        <w:t xml:space="preserve">Tử Xuyên Tú từ từ nhõm dậy, tiếp lấy cái khăn tay do Tư Đặc Lâm đưa tới, lau máu ở khóe miệng, từ từ khai khẩu: 'Còn về ta, ta thà để cho ngươi chết chứ không để ngươi đi con đường này. Chết dù sao cũng chỉ khó chịu có một lần."</w:t>
      </w:r>
    </w:p>
    <w:p>
      <w:pPr>
        <w:pStyle w:val="BodyText"/>
      </w:pPr>
      <w:r>
        <w:t xml:space="preserve">Giọng nói thấp trầm của gã lại tiếp: "Bỏ cuộc đi, huynh đệ, đây căn bản là điên cuồng. Cần phải biết, chỉ có một tia hi vọng ta sẽ giúp huynh ngay, không ngại khó nhọc hiểm nguy gì cả, nhưng lần này..... Huynh không còn là cậu nhóc mười lăm tuổi nữa rồi! Đây chỉ là nhất thời xung động mà thôi! Nàng ta căn bản chẳng biết huynh là ai!"</w:t>
      </w:r>
    </w:p>
    <w:p>
      <w:pPr>
        <w:pStyle w:val="BodyText"/>
      </w:pPr>
      <w:r>
        <w:t xml:space="preserve">Tư Đặc Lâm chẳng nói chẳng rằng, hai mắt vô thần, dường như đang lắng nghe thật kỹ, cũng dường như thần trí đang phiêu lưu tận chín tầng mây...</w:t>
      </w:r>
    </w:p>
    <w:p>
      <w:pPr>
        <w:pStyle w:val="BodyText"/>
      </w:pPr>
      <w:r>
        <w:t xml:space="preserve">"Đây là cảm giác lần đầu tiên của ta," thanh âm của Tư Đặc Lâm yếu ớt, nhưng khẩu khí rất kiên định: "Ta yêu cô ấy."</w:t>
      </w:r>
    </w:p>
    <w:p>
      <w:pPr>
        <w:pStyle w:val="BodyText"/>
      </w:pPr>
      <w:r>
        <w:t xml:space="preserve">"Gặp quỷ rồi ngươi!" Tử Xuyên Tú nhỏ giọng gắt: "Vậy ngươi vẫn yêu Lý Thanh?"</w:t>
      </w:r>
    </w:p>
    <w:p>
      <w:pPr>
        <w:pStyle w:val="BodyText"/>
      </w:pPr>
      <w:r>
        <w:t xml:space="preserve">"Đó không phải là một dạng! Cái mà ta đối với Lý Thanh là..." Tư Đặc Lâm định nói lại thôi, đột nhiên hỏi: "A Tú, ngươi biết không, bất hạnh nhất của nam nhân là gì không?"</w:t>
      </w:r>
    </w:p>
    <w:p>
      <w:pPr>
        <w:pStyle w:val="BodyText"/>
      </w:pPr>
      <w:r>
        <w:t xml:space="preserve">"Không dám làm!" Tử Xuyên Tú buột miệng đáp.</w:t>
      </w:r>
    </w:p>
    <w:p>
      <w:pPr>
        <w:pStyle w:val="BodyText"/>
      </w:pPr>
      <w:r>
        <w:t xml:space="preserve">Hai người đều giật nãy người, đưa mắt nhìn nhau.</w:t>
      </w:r>
    </w:p>
    <w:p>
      <w:pPr>
        <w:pStyle w:val="BodyText"/>
      </w:pPr>
      <w:r>
        <w:t xml:space="preserve">Tử Xuyên Tú cẩn thận thăm dò: "Tư Đặc Lâm, ngươi nhất định sẽ không ... Ngươi còn trẻ tuổi mà, a, quả thật là bất hạnh a, ngươi cần phải nhìn thoáng một chút a, nhân sinh tại thế, anh hùng hào kiệt ít nhiều gì đều bất đắc ý hết...."</w:t>
      </w:r>
    </w:p>
    <w:p>
      <w:pPr>
        <w:pStyle w:val="BodyText"/>
      </w:pPr>
      <w:r>
        <w:t xml:space="preserve">"Cút con mẹ ngươi đi, ngươi mới là cái thá gì chứ! Ta nói 'Bất hạnh' đây chẳng phải là ý tứ đó! Ta hỏi ngươi, bất hạnh lớn thứ nhì của nam nhân là gì..."</w:t>
      </w:r>
    </w:p>
    <w:p>
      <w:pPr>
        <w:pStyle w:val="BodyText"/>
      </w:pPr>
      <w:r>
        <w:t xml:space="preserve">"Lão bà chạy theo nam nhân khác, trước lúc đi bán mẹ hết nhà cửa, còn mang theo tủ sắt bảo hiểm và chìa khóa!"</w:t>
      </w:r>
    </w:p>
    <w:p>
      <w:pPr>
        <w:pStyle w:val="BodyText"/>
      </w:pPr>
      <w:r>
        <w:t xml:space="preserve">"Vậy thì ngươi sai rồi" Tư Đặc Lâm phảng phất như hạ hẳn quyết tâm: "Sự tình còn thảm hơn so với chuyện trên vẫn có đấy! Ví dụ như, một nam tử huyết khí phương cương sau khi tan sở về ghé quán rượu uống vài ly, chờ tỉnh lại thì phát hiện bản thân đang nằm trên một cái gường lạ hoắc, trong căn phòng lạ hoắc, bên cạnh có một nữ đồng sự hàng ngày quen ơi là quen đang nằm, trên người chẳng có tí áo quần gì cả, còn bù lu bù loa khóc lóc nói ngươi là kẻ đầu đời của ả, ả nói vốn không chịu ngươi, nhưng ngươi quá cường tráng, ả không đề kháng nổi nên chẳng còn biện pháp nào, sau đó là cửa phòng chợt mở, người tiến vào là một lão đầu uy nghiêm và một đại hán vạm vỡ thân hình cao hơn mét chín, tự xưng là cha già và đại ca của nữ nhân kia, lại còn ôn tồn nói đạo lý, cho ngươi hai lựa chọn: Một, cưới con/em gái họ, hai, tự thiến... Ngươi có thể tự do tuyển chọn..."</w:t>
      </w:r>
    </w:p>
    <w:p>
      <w:pPr>
        <w:pStyle w:val="BodyText"/>
      </w:pPr>
      <w:r>
        <w:t xml:space="preserve">"Ha ha ha ha!" Tử Xuyên Tú cười rũ rượi, gặp cả người, cái bụng không động đậy được: "Làm gì có người ngu đến nổi trúng phải bẫy thịt người này thế!"</w:t>
      </w:r>
    </w:p>
    <w:p>
      <w:pPr>
        <w:pStyle w:val="BodyText"/>
      </w:pPr>
      <w:r>
        <w:t xml:space="preserve">Tư Đặc Lâm chẳng nói chẳng rằng, gương mặt tím tái.</w:t>
      </w:r>
    </w:p>
    <w:p>
      <w:pPr>
        <w:pStyle w:val="BodyText"/>
      </w:pPr>
      <w:r>
        <w:t xml:space="preserve">"hả hả hả ha...." Tử Xuyên Tú nhìn sắc mặt của Tư Đặc Lâm, tiếng cười càng lúc càng nhỏ, cuối cùng cẩn thận hỏi: "Tư Đặc Lâm, cái này không phải là..."</w:t>
      </w:r>
    </w:p>
    <w:p>
      <w:pPr>
        <w:pStyle w:val="BodyText"/>
      </w:pPr>
      <w:r>
        <w:t xml:space="preserve">Tư Đặc Lâm đau đớn gật đầu.</w:t>
      </w:r>
    </w:p>
    <w:p>
      <w:pPr>
        <w:pStyle w:val="BodyText"/>
      </w:pPr>
      <w:r>
        <w:t xml:space="preserve">'Thiệt không?" Tử Xuyên Tú há hốc mồm, mặt lộ vẻ không tin.</w:t>
      </w:r>
    </w:p>
    <w:p>
      <w:pPr>
        <w:pStyle w:val="BodyText"/>
      </w:pPr>
      <w:r>
        <w:t xml:space="preserve">"Thật mà." Ngữ điệu của Tư Đặc Lâm hiện vẻ bất lực và bi ai vô hạn.</w:t>
      </w:r>
    </w:p>
    <w:p>
      <w:pPr>
        <w:pStyle w:val="BodyText"/>
      </w:pPr>
      <w:r>
        <w:t xml:space="preserve">"A....," Tử Xuyên Tú gật gù, "Ta hiểu rồi."</w:t>
      </w:r>
    </w:p>
    <w:p>
      <w:pPr>
        <w:pStyle w:val="BodyText"/>
      </w:pPr>
      <w:r>
        <w:t xml:space="preserve">Tư Đặc Lâm cảnh giác nhìn gã: "Ngươi mà dám cười tiếng nữa, ta giết ngươi!"</w:t>
      </w:r>
    </w:p>
    <w:p>
      <w:pPr>
        <w:pStyle w:val="BodyText"/>
      </w:pPr>
      <w:r>
        <w:t xml:space="preserve">"Đâu có đâu," Tử Xuyên Tú ráng nhịn biểu tình trên gương mặt đã có nguy cơ mất đi sự khống chế: "Cái này.... ta phi thường đồng tình với tao ngộ đầy bất hạnh của ngươi, còn đại biểu toàn thể nam nhân đồng bào đối với ngươi biểu kỳ sự ai điệu và thăm hỏi chân tình nhất..." Gã nhanh chóng nhảy vụt về sau, tránh được một quyền bao hàm nộ hỏa của Tư Đặc Lâm.</w:t>
      </w:r>
    </w:p>
    <w:p>
      <w:pPr>
        <w:pStyle w:val="BodyText"/>
      </w:pPr>
      <w:r>
        <w:t xml:space="preserve">Sau trận cười cợt rượt đuối đánh đấm lung tung, hai người thở hào hễn dừng chân lại.</w:t>
      </w:r>
    </w:p>
    <w:p>
      <w:pPr>
        <w:pStyle w:val="BodyText"/>
      </w:pPr>
      <w:r>
        <w:t xml:space="preserve">"Tư Đặc Lâm, vậy hiện giờ huynh định làm thế nào?" Ngữ điệu của Tử Xuyên Tú chuyển sang hơi nghiêm túc.</w:t>
      </w:r>
    </w:p>
    <w:p>
      <w:pPr>
        <w:pStyle w:val="BodyText"/>
      </w:pPr>
      <w:r>
        <w:t xml:space="preserve">Thần tình của Tư Đặc Lâm hơi mê mang; "Vốn ra, trước khi gặp Tạp Đan, ta còn tưởng như thế là xong rồi. Lý Thanh xinh đẹp muôn phần, cùng kết duyên với nàng ấy cũng không có gì đáng chán, nói không chừng ở với nhau lâu ngày sẽ phát sinh ái tình nữa." Y cười khổ: 'Ai ngờ, cho đến bây giờ ta mới minh bạch, cảm giác khi yêu thích một người thì ra nó là như vậy..." Ngữ điệu của y từ từ trầm thấp xuống.</w:t>
      </w:r>
    </w:p>
    <w:p>
      <w:pPr>
        <w:pStyle w:val="BodyText"/>
      </w:pPr>
      <w:r>
        <w:t xml:space="preserve">Tử Xuyên Tú nhíu mày: "Nhưng đó không phải là biện pháp giải quyết vấn đề a."</w:t>
      </w:r>
    </w:p>
    <w:p>
      <w:pPr>
        <w:pStyle w:val="BodyText"/>
      </w:pPr>
      <w:r>
        <w:t xml:space="preserve">Tư Đặc Lâm cười thảm, nhìn tửu quán bên đường, xong quay đầu lại hỏi: "Biện pháp giải quyết thế nào đây? Ta dù sao cũng có, nhất túy giải thiên sầu a! Vào đây đi, ta mời."</w:t>
      </w:r>
    </w:p>
    <w:p>
      <w:pPr>
        <w:pStyle w:val="BodyText"/>
      </w:pPr>
      <w:r>
        <w:t xml:space="preserve">"Ai da, không được a! Ngày mai ta còn phải đến Hành Chánh xứ báo cáo có mặt nữa! Dương Minh Hoa an bày ta làm phó xứ trưởng, đêm nay không thể uống rượu được đâu..."</w:t>
      </w:r>
    </w:p>
    <w:p>
      <w:pPr>
        <w:pStyle w:val="BodyText"/>
      </w:pPr>
      <w:r>
        <w:t xml:space="preserve">Tư Đặc Lâm chẳng thèm lý gì đến gã, tự bước chân vào tửu quán.</w:t>
      </w:r>
    </w:p>
    <w:p>
      <w:pPr>
        <w:pStyle w:val="BodyText"/>
      </w:pPr>
      <w:r>
        <w:t xml:space="preserve">Tử Xuyên Tú phán: "Không xong rồi, tên khốn này làm thật rồi! Rõ ràng là Lý Thanh tốt như vậy lại không yêu, đi yêu con gái của Ma thần vương - Thế giới này là cái gì vậy trời! Ái tình? Rõ ràng là đầu não phát hôn rồi!"</w:t>
      </w:r>
    </w:p>
    <w:p>
      <w:pPr>
        <w:pStyle w:val="BodyText"/>
      </w:pPr>
      <w:r>
        <w:t xml:space="preserve">Tiết 3: Cuộc ra mắt ấn tượng.</w:t>
      </w:r>
    </w:p>
    <w:p>
      <w:pPr>
        <w:pStyle w:val="BodyText"/>
      </w:pPr>
      <w:r>
        <w:t xml:space="preserve">Một ngày nóng bức trong tháng 8 năm 778 Đế quốc lịch, Tư Đặc Lâm hai mươi ba tuổi, Đế Lâm hai mươi bốn tuổi, Tử Xuyên Tú mười tám tuổi. Tam kiệt của Tử Xuyên gia tộc vẫn còn không tự chủ được lăn lộn trong dòng xoáy triều đại hiện thời, họ giãy giụa, tranh đấu, nhưng không thể làm chủ được bước tiến và phương hướng của triều đại. Chỉ có điều, cự ly cách ngày đó không còn xa nữa, càng lúc càng gần...</w:t>
      </w:r>
    </w:p>
    <w:p>
      <w:pPr>
        <w:pStyle w:val="BodyText"/>
      </w:pPr>
      <w:r>
        <w:t xml:space="preserve">"Các hạ tự xưng là Tú Xuyên phó xứ trưởng mới đến?" Cảnh vệ gác cửa dường như vừa nghe đến chuyện khôi hài đáng cười nhất từ trước đến giờ.</w:t>
      </w:r>
    </w:p>
    <w:p>
      <w:pPr>
        <w:pStyle w:val="BodyText"/>
      </w:pPr>
      <w:r>
        <w:t xml:space="preserve">"Đúng vậy." Tử Xuyên Tú tự biết đuối lý, hạ giọng yếu xìu hồi đáp.</w:t>
      </w:r>
    </w:p>
    <w:p>
      <w:pPr>
        <w:pStyle w:val="BodyText"/>
      </w:pPr>
      <w:r>
        <w:t xml:space="preserve">Tối hôm qua cùng Tư Đặc Lâm say cuồng một phen, không biết vì lý do gì mà cùng đánh nhau với đoạn lưu manh. Kinh qua chuyện này, Tử Xuyên Tú phát hiện ra được hai chân lý: Một, hai cao thủ nhất lưu say mèm kết hợp lại với nhau có lực chiến đấu chẳng khác gì một con heo; Hai, nước hào của đế đô quá thối, đặc biệt là khi đánh nhau thua rồi bị người ta quẳng xuống nằm rúc dưới đó suốt đêm.</w:t>
      </w:r>
    </w:p>
    <w:p>
      <w:pPr>
        <w:pStyle w:val="BodyText"/>
      </w:pPr>
      <w:r>
        <w:t xml:space="preserve">Kết quả sáng nay sau khi bị các công nhân thu thi đánh thức dậy, Tử Xuyên Tú không kịp về nhà hoán đổi y phục, vội chạy thẳng tới hành chánh xứ, kết quả....</w:t>
      </w:r>
    </w:p>
    <w:p>
      <w:pPr>
        <w:pStyle w:val="BodyText"/>
      </w:pPr>
      <w:r>
        <w:t xml:space="preserve">"Chứng kiện đâu?"</w:t>
      </w:r>
    </w:p>
    <w:p>
      <w:pPr>
        <w:pStyle w:val="BodyText"/>
      </w:pPr>
      <w:r>
        <w:t xml:space="preserve">"Không mang, để ở nhà rồi." Có khả năng là nó đã bị những tên lưu manh kia sau khi móc tìm túi tiền đã lấy đi luôn rồi.</w:t>
      </w:r>
    </w:p>
    <w:p>
      <w:pPr>
        <w:pStyle w:val="BodyText"/>
      </w:pPr>
      <w:r>
        <w:t xml:space="preserve">"Ha ha, lại quẳng ở nhà rồi." Cảnh vệ làm ra vẻ rất hiểu chuyện, chiếc dùi cui to lớn xoay xoay, "Tiểu đệ, mỗi tháng đều có ba đến năm người đến chỗ chúng ta đảo loạn, nhưng mà với tạo hình của ngươi thế này quả thật là làm ta đây đại khai nhãn giới rồi!"</w:t>
      </w:r>
    </w:p>
    <w:p>
      <w:pPr>
        <w:pStyle w:val="BodyText"/>
      </w:pPr>
      <w:r>
        <w:t xml:space="preserve">Y nhíu nhíu mày: "Sao mùi rượu nồng nặc thế! Trời, cái vàng vàng trên người ngươi là thứ gì? Phân hay là bùn vậy? Sao lại để người ta đánh mắt mũi giống như gấu trúc vậy?"</w:t>
      </w:r>
    </w:p>
    <w:p>
      <w:pPr>
        <w:pStyle w:val="BodyText"/>
      </w:pPr>
      <w:r>
        <w:t xml:space="preserve">"Xin làm ơn đi," Tử Xuyên Tú thấp giọng cầu xin, "Ta cần phải báo cáo đã đến với Ca San xứ trưởng của các anh, thời gian đã qua mất rồi!"</w:t>
      </w:r>
    </w:p>
    <w:p>
      <w:pPr>
        <w:pStyle w:val="BodyText"/>
      </w:pPr>
      <w:r>
        <w:t xml:space="preserve">"Ừ ừ, ngày hôm qua Tổng trưởng còn đến đây báo cáo có mặt với ta này, ta còn không gấp, ngươi gấp nổi gì?" Cảnh vệ lộ rỏ dáng vẻ không tin, đương nhiên, Tử Xuyên Tú không thể không bi ai mà thừa nhận rằng: Y không tin là hoàn toàn có đạo lý!</w:t>
      </w:r>
    </w:p>
    <w:p>
      <w:pPr>
        <w:pStyle w:val="BodyText"/>
      </w:pPr>
      <w:r>
        <w:t xml:space="preserve">Tử Xuyên Tú nhìn quanh nhìn quất, thấy mọi người không chú ý đến nơi này, gã liền hít sâu một hơi: "Đắc tội rồi, huynh đệ!"</w:t>
      </w:r>
    </w:p>
    <w:p>
      <w:pPr>
        <w:pStyle w:val="BodyText"/>
      </w:pPr>
      <w:r>
        <w:t xml:space="preserve">Gã khẽ vỗ vai của cảnh vệ, cảnh vệ lập tức chẳng phát ra được tiếng nào mềm nhũn ngã lăn quay, Tử Xuyên Tú nhanh chóng đỡ lấy y, sửa tư thế cho y làm ra vẻ dựa vào tường ngủ gục.</w:t>
      </w:r>
    </w:p>
    <w:p>
      <w:pPr>
        <w:pStyle w:val="BodyText"/>
      </w:pPr>
      <w:r>
        <w:t xml:space="preserve">"Phòng làm việc của xứ trưởng ở đâu?"</w:t>
      </w:r>
    </w:p>
    <w:p>
      <w:pPr>
        <w:pStyle w:val="BodyText"/>
      </w:pPr>
      <w:r>
        <w:t xml:space="preserve">Nhân viên công tác bị hỏi không ai không cả kinh thất sắc, chỉ biết đưa tay chỉ loạn lên, phương hướng thì lại rất khác nhau, do đó có thể nói Tử Xuyên Tú tìm được địa điểm chính xác quả thật là kỳ tích rồi.</w:t>
      </w:r>
    </w:p>
    <w:p>
      <w:pPr>
        <w:pStyle w:val="BodyText"/>
      </w:pPr>
      <w:r>
        <w:t xml:space="preserve">Nữ thư ký ở cửa bị dã nhân đột nhiên xông vào làm ặt hoa thất sắc, cố sức ngăn chặn gã lại: "Ngươi không thể tiến vào! Ngươi không có hẹn trước... người đâu a, mau lên, cảnh vệ a!"</w:t>
      </w:r>
    </w:p>
    <w:p>
      <w:pPr>
        <w:pStyle w:val="BodyText"/>
      </w:pPr>
      <w:r>
        <w:t xml:space="preserve">Tử Xuyên Tú đã xông vào trong.</w:t>
      </w:r>
    </w:p>
    <w:p>
      <w:pPr>
        <w:pStyle w:val="BodyText"/>
      </w:pPr>
      <w:r>
        <w:t xml:space="preserve">Đằng sau bàn làm việc rộng lớn, một nữ tử trẻ tuổi đang cúi đầu đọc duyệt văn kiện, không vì Tử Xuyên Tú đột nhiên xông vào mà kinh hải ngẩng đầu.</w:t>
      </w:r>
    </w:p>
    <w:p>
      <w:pPr>
        <w:pStyle w:val="BodyText"/>
      </w:pPr>
      <w:r>
        <w:t xml:space="preserve">Dựa vào bản năng của nam tính, Tử Xuyên Tú lập tức cho điểm 85 cho nàng ta.</w:t>
      </w:r>
    </w:p>
    <w:p>
      <w:pPr>
        <w:pStyle w:val="BodyText"/>
      </w:pPr>
      <w:r>
        <w:t xml:space="preserve">"Mời ngồi, Tú Xuyên phó thống lĩnh, ngài đã chậm mất mười lăm phút rồi." Ca San phó thống lĩnh ngẩng đầu, Tử Xuyên Tú lúc này mới nhìn rõ hình dáng của nàng ta. Đại khái nàng này khoảng ba chục tuổi, ngũ quan thanh tú, chỉ có điều chẳng hề hiện biểu tình gì, lạnh lùng như băng, lại mang một cái kính cận thị thô kệch, thanh âm thì bình bình chẳng hề lộ chút hỉ nộ ai lạc gì cả.</w:t>
      </w:r>
    </w:p>
    <w:p>
      <w:pPr>
        <w:pStyle w:val="BodyText"/>
      </w:pPr>
      <w:r>
        <w:t xml:space="preserve">Ca San phát tay cho thư ký ra ngoài.</w:t>
      </w:r>
    </w:p>
    <w:p>
      <w:pPr>
        <w:pStyle w:val="BodyText"/>
      </w:pPr>
      <w:r>
        <w:t xml:space="preserve">"A, đại nhân, thật xin lỗi, nguyên nhân là như thế này ạ...."</w:t>
      </w:r>
    </w:p>
    <w:p>
      <w:pPr>
        <w:pStyle w:val="BodyText"/>
      </w:pPr>
      <w:r>
        <w:t xml:space="preserve">"Ta không có ý can thiệp sinh hoạt tư nhân của ngươi, nhưng nếu như người là người ở chỗ ta, hi vọng ngươi có thể tuân thủ chế độ và lề thói ở đây, cần phải xét lại và tự tiết chế, hiểu rõ không?"</w:t>
      </w:r>
    </w:p>
    <w:p>
      <w:pPr>
        <w:pStyle w:val="BodyText"/>
      </w:pPr>
      <w:r>
        <w:t xml:space="preserve">Điểm số tự động hạ xuống ba mươi lăm, Tử Xuyên Tú lập tức đem nàng ta quy nhập vào loại các bà cô còn trinh ế chồng tràn đầy khát vọng được yêu nhưng trường kỳ không được đáp ứng thỏa mãn cho nên tâm lý bị biến dạng, cho nên đối với hạnh phúc của người khác tràn đầy sự cừu hận.</w:t>
      </w:r>
    </w:p>
    <w:p>
      <w:pPr>
        <w:pStyle w:val="BodyText"/>
      </w:pPr>
      <w:r>
        <w:t xml:space="preserve">"Đại nhân, thật xin lỗi, lần sau..."</w:t>
      </w:r>
    </w:p>
    <w:p>
      <w:pPr>
        <w:pStyle w:val="BodyText"/>
      </w:pPr>
      <w:r>
        <w:t xml:space="preserve">"Cảm tạ ngươi xin lỗi, nó đối với chúng ta tương đương hữu dụng a, nói không chừng có thể lấy lại thời gian ngươi chậm trễ và lãng phí nữa."</w:t>
      </w:r>
    </w:p>
    <w:p>
      <w:pPr>
        <w:pStyle w:val="BodyText"/>
      </w:pPr>
      <w:r>
        <w:t xml:space="preserve">Ca San trào phúng nói: "Ngoài ra, còn có một chuyện mà ta cần phải báo cho ngươi, phẩm cấp của chúng ta tương đồng, đều là phó thống lĩnh, do đó ngươi không cần phải gọi ta là đại nhân."</w:t>
      </w:r>
    </w:p>
    <w:p>
      <w:pPr>
        <w:pStyle w:val="BodyText"/>
      </w:pPr>
      <w:r>
        <w:t xml:space="preserve">"Dạ, đại nhân, a, không, Ca xứ trưởng. Tử Xuyên Tú hiện giờ hướng đến ngài báo cáo có mặt, phục tùng sự điều khiển của ngài."</w:t>
      </w:r>
    </w:p>
    <w:p>
      <w:pPr>
        <w:pStyle w:val="BodyText"/>
      </w:pPr>
      <w:r>
        <w:t xml:space="preserve">"Tú Xuyên phó thống lĩnh, có chuyệnnày... ngươi có thể tự nguyện giúp cho ta hay không?"</w:t>
      </w:r>
    </w:p>
    <w:p>
      <w:pPr>
        <w:pStyle w:val="BodyText"/>
      </w:pPr>
      <w:r>
        <w:t xml:space="preserve">"Xin nghe lời chỉ dạy của ngài, nguyện vì đại nhân làm hết sức."</w:t>
      </w:r>
    </w:p>
    <w:p>
      <w:pPr>
        <w:pStyle w:val="BodyText"/>
      </w:pPr>
      <w:r>
        <w:t xml:space="preserve">"Lập tức cút khỏi đây, trở về nhà tắm cho thật sạch, chải răng cho kỹ, đổi một bộ y phục mới rồi tới làm việc!" Ca San nhếch nhếch đôi môi mỏng lét trắng bệch: "Vì sự xuất hiện của ngươi, chúng ta sẽ cần phải dùng hết ba bình làm sạch không khí rồi!"</w:t>
      </w:r>
    </w:p>
    <w:p>
      <w:pPr>
        <w:pStyle w:val="BodyText"/>
      </w:pPr>
      <w:r>
        <w:t xml:space="preserve">※</w:t>
      </w:r>
    </w:p>
    <w:p>
      <w:pPr>
        <w:pStyle w:val="BodyText"/>
      </w:pPr>
      <w:r>
        <w:t xml:space="preserve">※</w:t>
      </w:r>
    </w:p>
    <w:p>
      <w:pPr>
        <w:pStyle w:val="BodyText"/>
      </w:pPr>
      <w:r>
        <w:t xml:space="preserve">Tử Xuyên Tú ngồi trên ghế xô pha, đối diện là Bạch Xuyên, La Kiệt, Minh Vũ, Tử Xuyên Trữ và Tạp Đan mấy người. Thần sắc ai cũng trang trọng, biểu tình nghiêm túc, mặt căn ra, miệng mím lại, dường như hễ mở miệng ra là từ trong đó nhảy ra một con ếch xanh vậy.</w:t>
      </w:r>
    </w:p>
    <w:p>
      <w:pPr>
        <w:pStyle w:val="BodyText"/>
      </w:pPr>
      <w:r>
        <w:t xml:space="preserve">Tử Xuyên Tú thở dài, phẫy tay: "Không có gì, các vị, thỉnh cười đi a."</w:t>
      </w:r>
    </w:p>
    <w:p>
      <w:pPr>
        <w:pStyle w:val="BodyText"/>
      </w:pPr>
      <w:r>
        <w:t xml:space="preserve">"Hả hả hả", "Hắc hắc hắc", "Hi hi hi", "Ha ha ha"....</w:t>
      </w:r>
    </w:p>
    <w:p>
      <w:pPr>
        <w:pStyle w:val="BodyText"/>
      </w:pPr>
      <w:r>
        <w:t xml:space="preserve">Chỉ có mình Tạp Đan là còn bảo trì vẻ nghiêm trang của công chúa ma tộc, chỉ nhoẽn miệng cười.</w:t>
      </w:r>
    </w:p>
    <w:p>
      <w:pPr>
        <w:pStyle w:val="BodyText"/>
      </w:pPr>
      <w:r>
        <w:t xml:space="preserve">"Đại nhân, trên mắt ngài có hai vòng tròn đen đen.... ha ha ha, thật giống một con gấu trúc."</w:t>
      </w:r>
    </w:p>
    <w:p>
      <w:pPr>
        <w:pStyle w:val="BodyText"/>
      </w:pPr>
      <w:r>
        <w:t xml:space="preserve">Bạch Xuyên mở tờ "Đế đô vãn báo" (Báo chiều đế đô) lớn giọng đọc: "Tin nóng hôm nay, hôm nay có một bệnh nhân thần kinh, tự xưng là Tú Xuyên phó thống lĩnh vừa điều từ Viễn đông trở về, đột nhiên đả thương cảnh vệ trực ban, tiến vào hành chánh xứ làm loạn, lại xông vào phòng làm việc của Ca San xứ trưởng, bị Ca San xứ trưởng trục xuất. Một trong những người tận mắt chứng kiến chuyện này là nữ viên chức phòng hành chính kiêm tiểu thư mỹ lệ kể (Ở chỗ này xuất hiện một gương mặt nữ nhân ung thũng, mặt mũi xấu xí vô cùng, và đang làm ra vẻ thật đáng thương): "Thật dễ sợ thật dễ sợ đó nghe, hắn còn muốn phi lễ với tôi nữa đó! Còn đối với tôi.... ai nha, kêu người ta làm sao mà dám nói ra chứ hả..." trong khi đó đương sự chủ yếu của chuyện này là Ca San xứ trưởng chẳng hề phát biểu hay là bình luận bất cứ điều gì. truyện cập nhật nhanh nhất tại chấm</w:t>
      </w:r>
    </w:p>
    <w:p>
      <w:pPr>
        <w:pStyle w:val="BodyText"/>
      </w:pPr>
      <w:r>
        <w:t xml:space="preserve">"Căn cứ vào kết luận điều tra sơ bộ của trị bộ thiếu, thì điều này có khả năng là kết quả của một vụ vượt tường trốn khỏi bệnh viện tâm thần của một bệnh nhân. Hiện giờ đã triển khai điều tra, nhất định phải bắt trở lại bệnh nhân tinh thần có tâm lý mang tính công kích cực kỳ nguy hiểm này, khiến cho quảng đại thị dân tại đế đô an tâm. Kiến nghị các bộ môn hữu quan cần phải tăng cường sự bảo hộ và chú ý sự việc dân chính này. Địa chỉ báo cáo: "Đế đô trị bộ thiếu - Trị an duy hộ khoa - Phòng làm việc số 3."</w:t>
      </w:r>
    </w:p>
    <w:p>
      <w:pPr>
        <w:pStyle w:val="BodyText"/>
      </w:pPr>
      <w:r>
        <w:t xml:space="preserve">Một trận cười điên cuồng không hề kiêng kỵ gì lại cất lên.</w:t>
      </w:r>
    </w:p>
    <w:p>
      <w:pPr>
        <w:pStyle w:val="BodyText"/>
      </w:pPr>
      <w:r>
        <w:t xml:space="preserve">Tử Xuyên Trử: 'Ca, huynh trở thành nhân vật nổi cộm rồi, ký tên tặng uội đi nào!"</w:t>
      </w:r>
    </w:p>
    <w:p>
      <w:pPr>
        <w:pStyle w:val="BodyText"/>
      </w:pPr>
      <w:r>
        <w:t xml:space="preserve">La Kiệt cười đễu: 'Đại nhân, phẩm vị của ngài quá tệ! Thứ nữ nhân như thế này mà cũng không chịu bỏ qua sao?"</w:t>
      </w:r>
    </w:p>
    <w:p>
      <w:pPr>
        <w:pStyle w:val="BodyText"/>
      </w:pPr>
      <w:r>
        <w:t xml:space="preserve">Minh Vũ len lén hỏi Tử Xuyên Trữ: "Đi tới Trị bộ thiếu theo hướng nào?"</w:t>
      </w:r>
    </w:p>
    <w:p>
      <w:pPr>
        <w:pStyle w:val="BodyText"/>
      </w:pPr>
      <w:r>
        <w:t xml:space="preserve">Tử Xuyên Tú hỏi Bạch Xuyên: "Tin đăng ở chỗ nào? Ở trang nhất hay là ở trang ruột?"</w:t>
      </w:r>
    </w:p>
    <w:p>
      <w:pPr>
        <w:pStyle w:val="BodyText"/>
      </w:pPr>
      <w:r>
        <w:t xml:space="preserve">Bạch Xuyên nhìn lại tờ báo rồi đáp: "Vị trí ở dưới chỗ dành cho chuyên gia chẩn trị các bệnh hoa liễu lây lan qua đường tình dục, và trên chỗ giới thiệu các thuốc làm cho "kim thương" không ngã gục ấy"</w:t>
      </w:r>
    </w:p>
    <w:p>
      <w:pPr>
        <w:pStyle w:val="BodyText"/>
      </w:pPr>
      <w:r>
        <w:t xml:space="preserve">Lại một trận cười trên nỗi đau của kẻ khác.</w:t>
      </w:r>
    </w:p>
    <w:p>
      <w:pPr>
        <w:pStyle w:val="BodyText"/>
      </w:pPr>
      <w:r>
        <w:t xml:space="preserve">Tạp Đan nhất mực không nói, hiện giờ mở lời: "Tú Xuyên các hạ, vết thương trên mắt ngài có thể ta sẽ giúp được."</w:t>
      </w:r>
    </w:p>
    <w:p>
      <w:pPr>
        <w:pStyle w:val="BodyText"/>
      </w:pPr>
      <w:r>
        <w:t xml:space="preserve">Tử Xuyên Tú đã sớm nghe nói hoàng tộc của ma tộc có những bản lĩnh không thể ngờ, liền hưng phấn hỏi: "Cô là mục sư trị liệu?"</w:t>
      </w:r>
    </w:p>
    <w:p>
      <w:pPr>
        <w:pStyle w:val="BodyText"/>
      </w:pPr>
      <w:r>
        <w:t xml:space="preserve">Tạp Đan lắc đầu.</w:t>
      </w:r>
    </w:p>
    <w:p>
      <w:pPr>
        <w:pStyle w:val="BodyText"/>
      </w:pPr>
      <w:r>
        <w:t xml:space="preserve">"Cô có công năng trị liệu đặc dị?"</w:t>
      </w:r>
    </w:p>
    <w:p>
      <w:pPr>
        <w:pStyle w:val="BodyText"/>
      </w:pPr>
      <w:r>
        <w:t xml:space="preserve">Tạp Đan lại lắc đầu.</w:t>
      </w:r>
    </w:p>
    <w:p>
      <w:pPr>
        <w:pStyle w:val="BodyText"/>
      </w:pPr>
      <w:r>
        <w:t xml:space="preserve">"Cô biết ma pháp trị liệu?"</w:t>
      </w:r>
    </w:p>
    <w:p>
      <w:pPr>
        <w:pStyle w:val="BodyText"/>
      </w:pPr>
      <w:r>
        <w:t xml:space="preserve">Tạp Đan tiếp tục lắc.</w:t>
      </w:r>
    </w:p>
    <w:p>
      <w:pPr>
        <w:pStyle w:val="BodyText"/>
      </w:pPr>
      <w:r>
        <w:t xml:space="preserve">"Vậy cô giúp được gì cho ta?"</w:t>
      </w:r>
    </w:p>
    <w:p>
      <w:pPr>
        <w:pStyle w:val="BodyText"/>
      </w:pPr>
      <w:r>
        <w:t xml:space="preserve">Tạp Đan lấy từ sau người ra một cái hộp: "Thứ này nhất định sẽ rất hữu dụng cho các hạ, nó có thể khiến người khác 'lập tức' nhìn không thấy vết thương trên mắt ngài, nhưng mà thứ này rất quý giá, chỉ sợ...."</w:t>
      </w:r>
    </w:p>
    <w:p>
      <w:pPr>
        <w:pStyle w:val="BodyText"/>
      </w:pPr>
      <w:r>
        <w:t xml:space="preserve">Tử Xuyên Tú cả kinh hỏi: "Ngay lập tức?"</w:t>
      </w:r>
    </w:p>
    <w:p>
      <w:pPr>
        <w:pStyle w:val="BodyText"/>
      </w:pPr>
      <w:r>
        <w:t xml:space="preserve">Tạp Đan khẳng định: "Ngay lập tức!"</w:t>
      </w:r>
    </w:p>
    <w:p>
      <w:pPr>
        <w:pStyle w:val="BodyText"/>
      </w:pPr>
      <w:r>
        <w:t xml:space="preserve">Là cái gì vậy cà? Ma pháp dược hoàn? Linh đan thần kỳ? Nước thánh khôi phục? Chẳng cần quản nữa, Tử Xuyên Tú chỉ cần lập tức xóa bỏ hai vòng tròn bầm tím trên mắt, nếu không hắn thật chẳng còn mặt mũi nào gặp thiên hạ nữa.</w:t>
      </w:r>
    </w:p>
    <w:p>
      <w:pPr>
        <w:pStyle w:val="BodyText"/>
      </w:pPr>
      <w:r>
        <w:t xml:space="preserve">Hắn chẳng nói chẳng rằng, móc sấp tiền giấy mấy ngàn nguyên cuối cùng đưa cho Tạp Đan, nhưng Tạp Đan lắc đầu: "Không đủ."</w:t>
      </w:r>
    </w:p>
    <w:p>
      <w:pPr>
        <w:pStyle w:val="BodyText"/>
      </w:pPr>
      <w:r>
        <w:t xml:space="preserve">Tử Xuyên Tú bèn đi mượn chỗ Tử Xuyên Trữ thêm một vạn nữa, đưa hết luôn cho Tạp Đan.</w:t>
      </w:r>
    </w:p>
    <w:p>
      <w:pPr>
        <w:pStyle w:val="BodyText"/>
      </w:pPr>
      <w:r>
        <w:t xml:space="preserve">Tạp Đan ra vẻ rất tiếc rẻ nói: "Ai, tiện nghi cho ngài rồi, nếu không phải là giao tình của ta với muội muội Tử Xuyên Trữ của ngài quá tốt thì...."</w:t>
      </w:r>
    </w:p>
    <w:p>
      <w:pPr>
        <w:pStyle w:val="BodyText"/>
      </w:pPr>
      <w:r>
        <w:t xml:space="preserve">Tử Xuyên Tú đoạt lấy cái hộp, mở ra xem....</w:t>
      </w:r>
    </w:p>
    <w:p>
      <w:pPr>
        <w:pStyle w:val="BodyText"/>
      </w:pPr>
      <w:r>
        <w:t xml:space="preserve">Đó là một cái kính mát, giá trị một trăm nguyên, hàng đại hạ giá ở vỉa hè!</w:t>
      </w:r>
    </w:p>
    <w:p>
      <w:pPr>
        <w:pStyle w:val="BodyText"/>
      </w:pPr>
      <w:r>
        <w:t xml:space="preserve">Tiết 4: Tử Xuyên Tham Tinh.</w:t>
      </w:r>
    </w:p>
    <w:p>
      <w:pPr>
        <w:pStyle w:val="BodyText"/>
      </w:pPr>
      <w:r>
        <w:t xml:space="preserve">Tư Đặc Lâm gắng gượng ngồi dậy từ trên giường, đầu đau như búa bổ.</w:t>
      </w:r>
    </w:p>
    <w:p>
      <w:pPr>
        <w:pStyle w:val="BodyText"/>
      </w:pPr>
      <w:r>
        <w:t xml:space="preserve">Tắm rửa xong, hắn cảm thấy khỏe hơn, nhìn thời gian, thì đã hoàng hôn rồi.</w:t>
      </w:r>
    </w:p>
    <w:p>
      <w:pPr>
        <w:pStyle w:val="BodyText"/>
      </w:pPr>
      <w:r>
        <w:t xml:space="preserve">Chuyện đêm qua, hắn chỉ nhớ là uống rượu say xong đánh lộn với người ta, sau đó thì... thì làm sao để về được nhà cũng không nhớ nổi, trong túi lại có những hai cái bóp tiền - một cái của hắn, cái còn lại của Tử Xuyên Tú, và làm thế nào nó chui vào trong túi thì hắn cũng chẳng hiểu.</w:t>
      </w:r>
    </w:p>
    <w:p>
      <w:pPr>
        <w:pStyle w:val="BodyText"/>
      </w:pPr>
      <w:r>
        <w:t xml:space="preserve">Lão hầu già vào báo, nói Lý Thanh nữ sĩ có đến, để lại hai mảnh giấy.</w:t>
      </w:r>
    </w:p>
    <w:p>
      <w:pPr>
        <w:pStyle w:val="BodyText"/>
      </w:pPr>
      <w:r>
        <w:t xml:space="preserve">Tư Đặc Lâm cầm lấy xem, chữ của Lý Thanh nắn nót cực đẹp: "Quân đêm rồi chẳng về, Tham Tinh tổng trưởng và thiếp đều lo lắng vô cùng, cho đến khi rạng sáng quân về lòng mới hơi yên. Quân là người gì, sao có thể đi lại cùng với bọn phàm phu tiểu tốt, trầm mê trong hương rượu. Tham Tinh đại nhân có lệnh, thỉnh sau khi tỉnh dậy nhanh chóng đến gặp người."</w:t>
      </w:r>
    </w:p>
    <w:p>
      <w:pPr>
        <w:pStyle w:val="BodyText"/>
      </w:pPr>
      <w:r>
        <w:t xml:space="preserve">Tư Đặc Lâm cười khổ, Lý Thanh vẫn mãi như vậy, vô cùng ôn nhu nhưng lý trí, kiên định, ngay cả nói những lời trách móc cũng không muốn làm thương tổn đến lòng tự tôn của hắn. Có vợ hiền thục khéo léo như vậy, chồng nào lại không muốn. Nếu như không trải qua chuyện hôm qua, nàng xác thực là bạn lữ chung thân vô cùng thích hợp của hắn, dường như có thể nói là hoàn mỹ không có khuyết điểm gì.</w:t>
      </w:r>
    </w:p>
    <w:p>
      <w:pPr>
        <w:pStyle w:val="BodyText"/>
      </w:pPr>
      <w:r>
        <w:t xml:space="preserve">Dường như, bỡi vì chỉ còn thiếu một thứ, đó là ái tình.</w:t>
      </w:r>
    </w:p>
    <w:p>
      <w:pPr>
        <w:pStyle w:val="BodyText"/>
      </w:pPr>
      <w:r>
        <w:t xml:space="preserve">Tư Đặc Lâm đã chuẩn bị sẵn lời đối đáp để nói với Lý Thanh: "Tối hôm qua gặp được A Tú, lòng vô cùng vui, thành ra uống nhiều thêm vài ly... Đâu còn cách nào khác, hắn ép ta mà." Tử Đặc Lâm dường như khẳng định Tử Xuyên Tú sẽ nói dối giống như hắn vậy: "Tư Đặc Lâm ép ta uống." Bằng hữu mà, đó là cách mà bằng hữu thường dùng để tránh tên giúp nhau.</w:t>
      </w:r>
    </w:p>
    <w:p>
      <w:pPr>
        <w:pStyle w:val="BodyText"/>
      </w:pPr>
      <w:r>
        <w:t xml:space="preserve">Uống vào mấy ly trà, Tư Đặc Lâm lập tức cảm thấy thần thanh khí sảng, cái tên Tư Đặc Lâm thần thái đường đường trước kia lại trở về trong người hắn.</w:t>
      </w:r>
    </w:p>
    <w:p>
      <w:pPr>
        <w:pStyle w:val="BodyText"/>
      </w:pPr>
      <w:r>
        <w:t xml:space="preserve">Trước khi đến tổng trưởng phủ, Tư Đặc Lâm theo tập quán kiểm tra lại việc phòng vệ bốn phía một chút.</w:t>
      </w:r>
    </w:p>
    <w:p>
      <w:pPr>
        <w:pStyle w:val="BodyText"/>
      </w:pPr>
      <w:r>
        <w:t xml:space="preserve">Trong cấm vệ quân, lực chiến đấu mạnh nhất, trung thành nhất có "Bất Tử doanh" ba người một đội, năm bước một trạm, đứng gác như đinh xung quanh, lúc nào cũng sâm nghiêm chặt chẽ. Đây chỉ là thứ mà bên ngoài có thể phát giác được, ở trong còn có cung tiễn thủ tiềm phục dày đặc như nêm quanh các cao điểm, đỉnh phòng, góc tường, hoa viên.... Trên đầu tường còn cắm rất nhiều lưỡi đao, góc tường, góc chết còn có rất nhiều bẫy và ám khí chỉ cần chạm vào là phát ra ngay, cơ quan chỗ nào cũng có, phòng vệ chỗ nào cũng không để lọt một giọt nước. Hệ thống phòng vệ này là do tự tay hắn thiết kế, sau khi Đế Lâm xem xét, đã từng cảm thán: "Trừ khi phát động đại quân công kích, còn không thì không có khả năng nào đột nhập."</w:t>
      </w:r>
    </w:p>
    <w:p>
      <w:pPr>
        <w:pStyle w:val="BodyText"/>
      </w:pPr>
      <w:r>
        <w:t xml:space="preserve">Các binh sĩ cấm vệ quân trực ban không hề làm khó dễ gì hắn mà cung kính cho qua. Do Bì Cổ già cả tinh lực không đủ, sự thật thì đã sớm do một tay Tư Đặc Lâm chủ trì việc phòng vệ của cấm vệ quân rồi.</w:t>
      </w:r>
    </w:p>
    <w:p>
      <w:pPr>
        <w:pStyle w:val="BodyText"/>
      </w:pPr>
      <w:r>
        <w:t xml:space="preserve">Tư Đặc Lâm trực tiếp đến thư phòng sâu mấy chục mét dưới đất của tổng trường, làm lễ xong lên tiếng: "Đại nhân?"</w:t>
      </w:r>
    </w:p>
    <w:p>
      <w:pPr>
        <w:pStyle w:val="BodyText"/>
      </w:pPr>
      <w:r>
        <w:t xml:space="preserve">"Tư Đặc Lâm hả?" Tử Xuyên Tham Tinh ngẩng đầu lên khỏi đống văn kiện, đỡ đỡ cái kính lão trên trán: "Ngồi đi."</w:t>
      </w:r>
    </w:p>
    <w:p>
      <w:pPr>
        <w:pStyle w:val="BodyText"/>
      </w:pPr>
      <w:r>
        <w:t xml:space="preserve">Vị tổng trưởng hiện nhiệm của gia tục này hiện đã 53 tuổi, sáu năm trước ca ca Tử Xuyên Viễn Tinh uy danh hiển hách của lão tử vong trong quá trình tác chiến với Lưu Phong quân, để lại người kế thừa Tử Xuyên Trữ mới vừa 9 tuổi. Lão vì thế thuận lý thành chương tiếp nhận ngôi vị chí tôn của gia tộc.</w:t>
      </w:r>
    </w:p>
    <w:p>
      <w:pPr>
        <w:pStyle w:val="BodyText"/>
      </w:pPr>
      <w:r>
        <w:t xml:space="preserve">Tướng mạo của lão chẳng có chút dấu ấn gì của Tử Xuyên Viễn Tinh vĩ đại năm xưa, vừa bình thường lại đầy tục khí. Đầu lão nhỏ xíu, mắt chó, lưng tôm, răng lổm chổm chẳng ngay hàng, rất nhiều người sau khi gặp đều lấy làm thất vọng, kéo Tử Xuyên Tú ra bình luận riêng: "Vị quân chủ này không thể nào kích phát được sự trung thành của bộ hạ."</w:t>
      </w:r>
    </w:p>
    <w:p>
      <w:pPr>
        <w:pStyle w:val="BodyText"/>
      </w:pPr>
      <w:r>
        <w:t xml:space="preserve">Về chánh vụ, cách hành xử của lão ta cũng chẳng hề để lại ấn tượng gì: "Không có gì sai đến nỗi không thể cứu vãn, nhưng cũng không có thành tích gì để có thể cổ vũ nhân tâm."</w:t>
      </w:r>
    </w:p>
    <w:p>
      <w:pPr>
        <w:pStyle w:val="BodyText"/>
      </w:pPr>
      <w:r>
        <w:t xml:space="preserve">Mọi người không hề tìm được từ trên người lão phong thái và khí phách của bậc vương giả mà tổng trưởng cần có, những đánh giá thường chỉ là: "Con người này rất dễ khi thường, có thể chỉ là vì vận khí tốt mới ngồi lên được vị trí này, đó là một lão đầu vô cùng ... bình thường."</w:t>
      </w:r>
    </w:p>
    <w:p>
      <w:pPr>
        <w:pStyle w:val="BodyText"/>
      </w:pPr>
      <w:r>
        <w:t xml:space="preserve">Nhưng chỉ có Tư Đặc Lâm cùng một số người thân tín khác mới biết: trong đôi mắt vô thần đó, thỉnh thoáng lóe lên những tia sáng sắc bén kinh người...</w:t>
      </w:r>
    </w:p>
    <w:p>
      <w:pPr>
        <w:pStyle w:val="BodyText"/>
      </w:pPr>
      <w:r>
        <w:t xml:space="preserve">"Nghe Thanh kỳ bổn nói, đại nhân ngài tìm tôi?"</w:t>
      </w:r>
    </w:p>
    <w:p>
      <w:pPr>
        <w:pStyle w:val="BodyText"/>
      </w:pPr>
      <w:r>
        <w:t xml:space="preserve">"Ừ," Tử Xuyên Tham Tinh gật đầu, "Tối hôm qua uống nhiều quá hả?"</w:t>
      </w:r>
    </w:p>
    <w:p>
      <w:pPr>
        <w:pStyle w:val="BodyText"/>
      </w:pPr>
      <w:r>
        <w:t xml:space="preserve">"Dạ!" Tư Đặc Lâm lập tức khom người xin lỗi: "Thật xin lỗi, đại nhân..."</w:t>
      </w:r>
    </w:p>
    <w:p>
      <w:pPr>
        <w:pStyle w:val="BodyText"/>
      </w:pPr>
      <w:r>
        <w:t xml:space="preserve">"Ta không có ý trách gì ngươi, còn trẻ mà, cũng có lúc phải thả lỏng một chút mới là chính thường. Chỉ có điều, đây không phải là lúc làm chuyện đó... cần phải biết, vào lúc này 'Bên kia' có thể chú ý rất kỹ đối với ngươi đó a! Ta lo sợ bọn chúng sẽ nhân cơ hội này hạ thủ với ngươi. Tối hôm qua suốt đêm ngươi không về, ta điều đến hai đoàn cấm vệ đi tìm ngươi, nếu như ngươi thật sự có chuyện, cho dù lập tức trở mặt động thủ với Dương Minh Hoa, ta cũng phải cướp ngươi trở lại."</w:t>
      </w:r>
    </w:p>
    <w:p>
      <w:pPr>
        <w:pStyle w:val="BodyText"/>
      </w:pPr>
      <w:r>
        <w:t xml:space="preserve">Tư Đặc Lâm cảm động khắp cõi lòng, nghẹn ngào thưa: "Đại nhân, thật xin lỗi, hạ quan phóng khoáng không đúng lúc, thật tại thì..... nhận hậu ái của đại nhân như thế, nguyện vì đại nhân xông pha khói lửa..."</w:t>
      </w:r>
    </w:p>
    <w:p>
      <w:pPr>
        <w:pStyle w:val="BodyText"/>
      </w:pPr>
      <w:r>
        <w:t xml:space="preserve">"Bất tất phải vậy, Tư Đặc Lâm, ta ngược lại chỉ muốn ngươi vì ta mà sống cho khỏe." Tử Xuyên Tham Tinh cười, nụ cười ấy lại khiến cho gương mặt ngốc ngốc đần đần ấy xuất hiện mị lực vô cùng, "Gặp được Tử Xuyên Tú rồi? Thế nào?"</w:t>
      </w:r>
    </w:p>
    <w:p>
      <w:pPr>
        <w:pStyle w:val="BodyText"/>
      </w:pPr>
      <w:r>
        <w:t xml:space="preserve">Tư Đặc Lâm vô cùng minh bạch ý nghĩa và hậu quả đáng sợ đằng sau câu hỏi này, lập tức hồi đáp: "Khuynh hướng của hắn là về phía chúng ta, nhưng còn chưa tỏ rõ quyết tâm cuối cùng, vẫn còn trong quá trình suy xét."</w:t>
      </w:r>
    </w:p>
    <w:p>
      <w:pPr>
        <w:pStyle w:val="BodyText"/>
      </w:pPr>
      <w:r>
        <w:t xml:space="preserve">"Hừ, tên Tử Xuyên Tú này thật là không thông minh." Tử Xuyên Tham Tinh đứng dậy nói: "Nó là nghĩa tử của huynh trưởng đã khứ thế của ta, Dương Minh Hoa dù gì cũng không coi hắn là người của y, nếu là như thế, vì sao lại không trực tiếp và thẳng thừng gia nhập chúng ta vậy?"</w:t>
      </w:r>
    </w:p>
    <w:p>
      <w:pPr>
        <w:pStyle w:val="BodyText"/>
      </w:pPr>
      <w:r>
        <w:t xml:space="preserve">Tư Đặc Lâm đứng ở một bên không dám mở miệng, tuy không phải là hắn sai, nhưng do Tử Xuyên Tú là bằng hữu của hắn, và vì hắn không thể thuyết phục được Tử Xuyên Tú, cho nên hắn cảm thấy vô năng và mất mặt vô cùng.</w:t>
      </w:r>
    </w:p>
    <w:p>
      <w:pPr>
        <w:pStyle w:val="BodyText"/>
      </w:pPr>
      <w:r>
        <w:t xml:space="preserve">"Cần phải lưu ý hắn! Tư Đặc Lâm, ta biết ngươi là bằng hữu tốt của hắn, nhưng một khi hắn chưa nhận rõ tình thế, gia nhập trận doanh của bên Dương Minh Hoa... thì chỉ sợ chúng ta phải tiên hạ thủ vi cường thôi."</w:t>
      </w:r>
    </w:p>
    <w:p>
      <w:pPr>
        <w:pStyle w:val="BodyText"/>
      </w:pPr>
      <w:r>
        <w:t xml:space="preserve">Tư Đặc Lâm chợt rùn mình, nhưng chỉ có thể nói: "Dạ, đại nhân."</w:t>
      </w:r>
    </w:p>
    <w:p>
      <w:pPr>
        <w:pStyle w:val="BodyText"/>
      </w:pPr>
      <w:r>
        <w:t xml:space="preserve">Tử Xuyên Tham Tinh đã nhìn rõ tâm tình của hắn: "Hy vọng không phải đến bước cuối cùng đó, ta cũng không hy vọng có một địch nhân đáng sợ như Tử Xuyên Tú vậy. Tình huống võ công của Tử Xuyên Tú thế nào, ngươi có rõ hay không?"</w:t>
      </w:r>
    </w:p>
    <w:p>
      <w:pPr>
        <w:pStyle w:val="BodyText"/>
      </w:pPr>
      <w:r>
        <w:t xml:space="preserve">"Tôi chỉ biết trước đây Viễn Tinh điện hạ đã từng dạy Ba Văn công nhập môn cho hắn, sau đó hắn đi Viễn Đông rồi, tôi không còn được rõ nữa..."</w:t>
      </w:r>
    </w:p>
    <w:p>
      <w:pPr>
        <w:pStyle w:val="BodyText"/>
      </w:pPr>
      <w:r>
        <w:t xml:space="preserve">Biểu tình của Tử Xuyên Tham Tinh vô cùng nghiêm túc: "Hắn nhất định là có sư thùa khác! Ca Ứng Tinh đã từng báo cáo với ta, hắn tự chôn mình trong cát, ngưng hô hấp hết bốn tiếng đồng hồ để rồi giữa thiên quân vạn mã chui ra thích sát thống binh đại tướng của ma tộc. Hai cao thủ nhất lưu ấy đều bị hắn chém một đao trí mệnh, chẳng có lực hoàn thủ nào! Sau đó, hắn lại giữa vòng vây khốn của hàng nghìn ma tộc an nhiên thoát thân. Cao thủ đáng sợ như vậy, huynh trưởng đã khứ thế của ta chỉ sợ không thể nào dạy thành tài được."</w:t>
      </w:r>
    </w:p>
    <w:p>
      <w:pPr>
        <w:pStyle w:val="BodyText"/>
      </w:pPr>
      <w:r>
        <w:t xml:space="preserve">Tư Đặc Lâm không dám mở lời.</w:t>
      </w:r>
    </w:p>
    <w:p>
      <w:pPr>
        <w:pStyle w:val="BodyText"/>
      </w:pPr>
      <w:r>
        <w:t xml:space="preserve">Tử Xuyên Tham Tinh đổi thoại đề: "Ngươi đối với việc Dương Minh Hoa điều Đế Lâm đi Viễn đông, có cái nhìn như thế nào?"</w:t>
      </w:r>
    </w:p>
    <w:p>
      <w:pPr>
        <w:pStyle w:val="BodyText"/>
      </w:pPr>
      <w:r>
        <w:t xml:space="preserve">Tư Đặc Lâm nghiêm mặt hồi đáp: "Hạ quan trước hết chỉ nghĩ được một điểm, là Dương Minh Hoa điều Đế Lâm đi Viễn đông, nói rõ y tạm thời còn chưa tính toán trở mặt với chúng ta, nhân vì Đế Lâm là cao thủ thân tín của Dương Minh Hoa. Nếu như Dương Minh Hoa muốn động thủ, nhất định sẽ dùng đến mãnh tướng kiêu dũng như Đế Lâm vậy. Khi nào Dương Minh Hoa điều Đế Lâm trở về, thì đó là lúc lão ta muốn động thủ." Dừng lại một chút, hắn tiếp: "Hạ quan ngu muội, suy nghĩ nông cạn, trước mắt chỉ nghĩ được bấy nhiêu thôi."</w:t>
      </w:r>
    </w:p>
    <w:p>
      <w:pPr>
        <w:pStyle w:val="BodyText"/>
      </w:pPr>
      <w:r>
        <w:t xml:space="preserve">"Ừ, tốt, nghĩ như vậy cũng là sâu rồi." Tử XuyênTham Tinh cười nói: "Chỉ có điều là thái quá lạc quan. Ngươi có đứng ở giác độ của Dương Minh Hoa mà nghĩ hay không?"</w:t>
      </w:r>
    </w:p>
    <w:p>
      <w:pPr>
        <w:pStyle w:val="BodyText"/>
      </w:pPr>
      <w:r>
        <w:t xml:space="preserve">"Thỉnh đại nhân khai đạo."</w:t>
      </w:r>
    </w:p>
    <w:p>
      <w:pPr>
        <w:pStyle w:val="BodyText"/>
      </w:pPr>
      <w:r>
        <w:t xml:space="preserve">"Chúng ta lo lắng Dương Minh Hoa trở mặt, Dương Minh Hoa lại không e dè chúng ta trở mặt hay sao? Trong thời điểm khẩn trương như thế nà lại dám đem đại tướng thân tín và đắc lực của mình điều đi xa, ngươi không cảm thấy kỳ quái hay sao?"</w:t>
      </w:r>
    </w:p>
    <w:p>
      <w:pPr>
        <w:pStyle w:val="BodyText"/>
      </w:pPr>
      <w:r>
        <w:t xml:space="preserve">"A... dạ đúng a."</w:t>
      </w:r>
    </w:p>
    <w:p>
      <w:pPr>
        <w:pStyle w:val="BodyText"/>
      </w:pPr>
      <w:r>
        <w:t xml:space="preserve">"Do đó ta nghĩ tới nghĩ lui, chỉ có hai khả năng khiến cho Dương Minh Hoa dám làm như vậy."</w:t>
      </w:r>
    </w:p>
    <w:p>
      <w:pPr>
        <w:pStyle w:val="BodyText"/>
      </w:pPr>
      <w:r>
        <w:t xml:space="preserve">"Thỉnh đại nhân chỉ rõ."</w:t>
      </w:r>
    </w:p>
    <w:p>
      <w:pPr>
        <w:pStyle w:val="BodyText"/>
      </w:pPr>
      <w:r>
        <w:t xml:space="preserve">"Khả năng thứ nhất, là Dương Minh Hoa đã phát hiện thân phận chân thật của Đế Lâm, y muốn điều Đế Lâm đi để khỏi vướng chuyện. Nhưng làm như vậy thì không phù hợp với tính cách của Dương Minh Hoa, y không có vẻ là người có lòng từ bi và nhẫn nại như vậy, chỉ cần giết chết Đế Lâm, quẳng thi thể ra hộ thành hà chẳng phải là sảng khoái hơn không?"</w:t>
      </w:r>
    </w:p>
    <w:p>
      <w:pPr>
        <w:pStyle w:val="BodyText"/>
      </w:pPr>
      <w:r>
        <w:t xml:space="preserve">"Vậy khả nang thứ hai là...."</w:t>
      </w:r>
    </w:p>
    <w:p>
      <w:pPr>
        <w:pStyle w:val="BodyText"/>
      </w:pPr>
      <w:r>
        <w:t xml:space="preserve">"Dương Minh Hoa có thực lực ẩn bí mà chúng ta chưa hề biết!" Tử Xuyên Tham Tinh gằn từng tiếng: "Y nhất định có, nếu không y không thể không lo ngại gì như vậy. Hơn nữa, cao thủ ẩn bí này phải phù hợp ba điều kiện: một, võ công của hắn đủ cao; hai, hắn thường trú ở đế đo; ba, hắn không thể gây sự hoài nghi của người khác... Ngươi nghĩ coi ai là người phù hợp với điều kiện này?</w:t>
      </w:r>
    </w:p>
    <w:p>
      <w:pPr>
        <w:pStyle w:val="BodyText"/>
      </w:pPr>
      <w:r>
        <w:t xml:space="preserve">Đầu óc Tư Đặc Lâm vô cùng khẩn trương, hắn đã biết Tử Xuyên Tham Tinh hoài nghi người nào rồi.</w:t>
      </w:r>
    </w:p>
    <w:p>
      <w:pPr>
        <w:pStyle w:val="BodyText"/>
      </w:pPr>
      <w:r>
        <w:t xml:space="preserve">Quả nhiên, Tử Xuyên Tham Tinh chầm chậm thốt: "Tử Xuyên Tú trở về vào thời cơ quá xảo hợp. Hắn vừa về, Đế Lâm lập tức phải xuất phát. Ngoài trừ hắn, gần đây không có cao thủ nào tiến nhập đế đô..."</w:t>
      </w:r>
    </w:p>
    <w:p>
      <w:pPr>
        <w:pStyle w:val="BodyText"/>
      </w:pPr>
      <w:r>
        <w:t xml:space="preserve">"Đại nhân," Tư Đặc Lâm trảm đinh chặt sắt nói: "Tôi xin lấy đầu bảo đảm, Tử Xuyên Tú tuyệt đối không phải là loại người đó!"</w:t>
      </w:r>
    </w:p>
    <w:p>
      <w:pPr>
        <w:pStyle w:val="BodyText"/>
      </w:pPr>
      <w:r>
        <w:t xml:space="preserve">"Tư Đặc Lâm, các ngươi không gặp nhau đã ba năm rồi, con người thường sẽ biến đổi đấy..."</w:t>
      </w:r>
    </w:p>
    <w:p>
      <w:pPr>
        <w:pStyle w:val="BodyText"/>
      </w:pPr>
      <w:r>
        <w:t xml:space="preserve">"Người khác có thể thay đổi, nhưng đối với hai người như Tử Xuyên Tú và Đế Lâm.... đại nhân, nếu như bọn họ có chỗ nào không thỏa, tội xin tự vẫn tạ tội." Tư Đặc Lâm giơ cao tay hồi đáp.</w:t>
      </w:r>
    </w:p>
    <w:p>
      <w:pPr>
        <w:pStyle w:val="BodyText"/>
      </w:pPr>
      <w:r>
        <w:t xml:space="preserve">Tử Xuyên Tham Tinh không nói gì.</w:t>
      </w:r>
    </w:p>
    <w:p>
      <w:pPr>
        <w:pStyle w:val="BodyText"/>
      </w:pPr>
      <w:r>
        <w:t xml:space="preserve">Tử Đặc Lâm cũng không nói gì.</w:t>
      </w:r>
    </w:p>
    <w:p>
      <w:pPr>
        <w:pStyle w:val="BodyText"/>
      </w:pPr>
      <w:r>
        <w:t xml:space="preserve">"Được rồi, Tư Đặc Lâm, tốt nhất ngươi nhanh chóng thuyết phục Tử Xuyên Tú tham gia chúng ta. Hắn vốn là cao thủ, bộ hạ hơn bốn chục người đều là kẻ cửu kinh sa trường ở Viễn Đông, kiêu dũng thiện chiến,nhân số tuy ít, nhưng lực chiến đấu rất mạnh, có thể coi là một chiến lực khá lớn. Có hắn tham dự, kế hoạch 'Thương Kỵ Binh' của chúng ta càng dễ dàng thành công."</w:t>
      </w:r>
    </w:p>
    <w:p>
      <w:pPr>
        <w:pStyle w:val="BodyText"/>
      </w:pPr>
      <w:r>
        <w:t xml:space="preserve">"Dạ, đại nhân! Hạ quan quyết tận lực hành động!"</w:t>
      </w:r>
    </w:p>
    <w:p>
      <w:pPr>
        <w:pStyle w:val="BodyText"/>
      </w:pPr>
      <w:r>
        <w:t xml:space="preserve">"Ách xì!" Tử Xuyên Tú đang lẻn vào phòng của Bạch Xuyên, định trộm túi tiền của nàng, thì trời bất dung gian, nhảy mũi một cái rõ to: "Ai đang nói xấu sau lưng ta thế?"</w:t>
      </w:r>
    </w:p>
    <w:p>
      <w:pPr>
        <w:pStyle w:val="BodyText"/>
      </w:pPr>
      <w:r>
        <w:t xml:space="preserve">"Ai da, Bạch Xuyên, ngươi tỉnh rồi, thiệt là xảo hợp đó nha, ta không ngờ lại gặp ngươi trong phòng ngủ của ngươi!"</w:t>
      </w:r>
    </w:p>
    <w:p>
      <w:pPr>
        <w:pStyle w:val="BodyText"/>
      </w:pPr>
      <w:r>
        <w:t xml:space="preserve">"Bạch Xuyên, không được dùng thứ ánh mắt đó nhìn trừng trừng thượng ti của ngươi nha! Chuyện là như thế này, tối nay ta đi nhà xí, lúc trở về phòng chẳng biết thế nào mà ta đi lạc, không ngờ tiến vào phòng của ngươi... đây là giải thích rất hợp tình hợp lý mà!"</w:t>
      </w:r>
    </w:p>
    <w:p>
      <w:pPr>
        <w:pStyle w:val="BodyText"/>
      </w:pPr>
      <w:r>
        <w:t xml:space="preserve">"Còn về túi tiền trên tay của ta ấy à... hà hà hà... cái này cũng hợp tình hợp lý luôn.... ớ ớ, ngươi đừng có cho là ta trộm của ngươi đó nghe? Ha ha ha..."</w:t>
      </w:r>
    </w:p>
    <w:p>
      <w:pPr>
        <w:pStyle w:val="BodyText"/>
      </w:pPr>
      <w:r>
        <w:t xml:space="preserve">"Ai, Bạch Xuyên, sao ngươi lại sờ đến đao chứ, ngươi chờ một chút a, ta sẽ lập tức cấp cho ngươi một lời giải thích hợp tình hợp lý a... ngươi không được bức đến khẩn như thế, dù sao cũng để dành đủ thời gian cho ta tìm cớ chứ..."</w:t>
      </w:r>
    </w:p>
    <w:p>
      <w:pPr>
        <w:pStyle w:val="BodyText"/>
      </w:pPr>
      <w:r>
        <w:t xml:space="preserve">...</w:t>
      </w:r>
    </w:p>
    <w:p>
      <w:pPr>
        <w:pStyle w:val="BodyText"/>
      </w:pPr>
      <w:r>
        <w:t xml:space="preserve">"Cứu mệnh a!"</w:t>
      </w:r>
    </w:p>
    <w:p>
      <w:pPr>
        <w:pStyle w:val="BodyText"/>
      </w:pPr>
      <w:r>
        <w:t xml:space="preserve">......</w:t>
      </w:r>
    </w:p>
    <w:p>
      <w:pPr>
        <w:pStyle w:val="BodyText"/>
      </w:pPr>
      <w:r>
        <w:t xml:space="preserve">Thời gian nhanh chóng trôi, đế đô vẫn an tường như cũ, một sự an tường yên ắng trước ơn giông gió, nửa năm thế là đã trôi qua.</w:t>
      </w:r>
    </w:p>
    <w:p>
      <w:pPr>
        <w:pStyle w:val="BodyText"/>
      </w:pPr>
      <w:r>
        <w:t xml:space="preserve">Tin tức từ Viễn Đông xa xôi truyền về vô cùng chấn động, và tới tấp không ngừng. Đế Lâm, sau Tử Xuyên Tú, đạt được thắng lợi thứ hai vô cùng quan trọng đối với ma tộc.</w:t>
      </w:r>
    </w:p>
    <w:p>
      <w:pPr>
        <w:pStyle w:val="BodyText"/>
      </w:pPr>
      <w:r>
        <w:t xml:space="preserve">Trong trận Hằng Xuyên hội chiến lần thứ sáu, hắn đã đánh tan quân đội chính quy của ma tộc xâm nhập, tiêu diệt bảy vạn, bắt sống năm vạn.</w:t>
      </w:r>
    </w:p>
    <w:p>
      <w:pPr>
        <w:pStyle w:val="BodyText"/>
      </w:pPr>
      <w:r>
        <w:t xml:space="preserve">Đấy chính là thắng lợi to lớn nhất từ khi nhân loại và ma tộc khai chiến đến nay. Những điều khiến người ta chấn kinh nhất không phải là chiến quả đáng tự hào, mà là sự tàn bạo của Đế Lâm. Hắn ra lệnh cho các tù binh bị bắt xử tử toàn bộ, không lưu một mạng nào.</w:t>
      </w:r>
    </w:p>
    <w:p>
      <w:pPr>
        <w:pStyle w:val="BodyText"/>
      </w:pPr>
      <w:r>
        <w:t xml:space="preserve">Đương thời, Tổng tham mưu trưởng của Viễn đông quân là La Ba nghe tin xong liền đại kinh thất sắc, giục ngựa đến nơi ngăn cản.</w:t>
      </w:r>
    </w:p>
    <w:p>
      <w:pPr>
        <w:pStyle w:val="BodyText"/>
      </w:pPr>
      <w:r>
        <w:t xml:space="preserve">Nhưng chờ lão đến hiện trường, Đế Lâm một mặt cung kính dùng lễ tiếp đãi, một mặt ngầm hạ lệnh chém đầu năm nghìn tù binh cuối cùng còn lại. Chờ đến khi La Ba minh bạch chạy tới, thì thây đã nằm chặt đất rồi.</w:t>
      </w:r>
    </w:p>
    <w:p>
      <w:pPr>
        <w:pStyle w:val="BodyText"/>
      </w:pPr>
      <w:r>
        <w:t xml:space="preserve">Nhìn thấy thây chất thành núi, máu chảy thành biển, La Ba thống khổ nhắm mắt lại, chỉ vào Đế Lâm mắng: "Ngươi là một tên A Tu La, gia tộc hai trăm nay tốn bao nhiêu công sức sáng lập cơ nghiệp ở Viễn Đông bị ngươi hủy diệt mất rồi!" (Trong lịch sử, danh hiệu Tu La vương của Đế Lâm từ đây mà có).</w:t>
      </w:r>
    </w:p>
    <w:p>
      <w:pPr>
        <w:pStyle w:val="BodyText"/>
      </w:pPr>
      <w:r>
        <w:t xml:space="preserve">Đế Lâm nghiêm mặt hồi đáp: "Hạ quan đang vì gia tộc mà khai sáng sự nghiệp nghìn năm đấy!"</w:t>
      </w:r>
    </w:p>
    <w:p>
      <w:pPr>
        <w:pStyle w:val="BodyText"/>
      </w:pPr>
      <w:r>
        <w:t xml:space="preserve">※※※</w:t>
      </w:r>
    </w:p>
    <w:p>
      <w:pPr>
        <w:pStyle w:val="BodyText"/>
      </w:pPr>
      <w:r>
        <w:t xml:space="preserve">Tin tức truyền về đế đô, triều đình đều chấn kinh. Nhưng do Đế Lâm đánh thắng lớn, là công thần có công, lại là tâm phúc của Dương Minh Hoa, trong khi đó Dương Minh Hoa lúc này quyền thế kiêu nhân trong triều, cho nên chỉ có người lén mắng vài câu khó nghe vậy thôi, chứ không hề bị chính thuất đề xuất nghị luận hay khiển trách gì.</w:t>
      </w:r>
    </w:p>
    <w:p>
      <w:pPr>
        <w:pStyle w:val="BodyText"/>
      </w:pPr>
      <w:r>
        <w:t xml:space="preserve">Nhưng mà nghị luận tu nhân là diễn ra không ngừng, ngay cả bản thân Dương Minh Hoa cũng len lén oán than với thân tính vài câu: "Đế Lâm làm thái quá rồi."</w:t>
      </w:r>
    </w:p>
    <w:p>
      <w:pPr>
        <w:pStyle w:val="BodyText"/>
      </w:pPr>
      <w:r>
        <w:t xml:space="preserve">Lão oán than quá sớm rồi, trên sự thật đây chỉ là màn mở đầu. Sau trận hội chiến, Đế Lâm không cần hưu chỉnh gì, lập tức dẫn đầu hai chục vạn Tử Xuyên Viễn Đông quân thừa thắng truy kích, đánh rốc tới Ma thần bảo, bẻ gãy thế chủ công trường kỳ của ma tộc, biến nhân loại thành kẻ nắm trong tay chiến lược và kết cục của Viễn Đông, đánh cho các cánh quân ma tộc phòng bị ở biên cảnh không kịp trở tay, hoảng loạn rút lui.</w:t>
      </w:r>
    </w:p>
    <w:p>
      <w:pPr>
        <w:pStyle w:val="BodyText"/>
      </w:pPr>
      <w:r>
        <w:t xml:space="preserve">Đế Lâm đuổi riết không tha, trên đường đi, phàm là các thôn xóm không phải của nhân loại, hay hương trấn thành thị gì, nếu mà có điểm đề kháng, thì hắn lập tức hạ lệnh đồ thành, không phân nam phụ lão ấu nhất luật đồ sát, sau đó phóng hỏa thiêu rụi hết cả thành thị. Đại quân kéo đến đâu, đất đai thành thị trở thành tro tàn đất xám.</w:t>
      </w:r>
    </w:p>
    <w:p>
      <w:pPr>
        <w:pStyle w:val="BodyText"/>
      </w:pPr>
      <w:r>
        <w:t xml:space="preserve">Chỉ có những chủng tộc thân cận với nhân loại mới có thể cầu được mạng sống trong tay vị trưởng quan này. Để sống, họ phải cống hiến toàn bộ gia sản, cung ứng lương thảo, thậm chí phái thanh niên trai tráng tham gia quân đội của Đế Lâm.</w:t>
      </w:r>
    </w:p>
    <w:p>
      <w:pPr>
        <w:pStyle w:val="BodyText"/>
      </w:pPr>
      <w:r>
        <w:t xml:space="preserve">Đế Lâm dùng cánh tay sắt và quân kỷ nghiêm khốc để khiến cho bọn bán thú nhân, long nhân, tinh linh quái, xà nhân kiệt ngạo bất tuần này thở không ra hơi, nói không ra tiếng, chỉ sợ ánh mắt hoài nghi của Đế Lâm rơi vào trên người họ.</w:t>
      </w:r>
    </w:p>
    <w:p>
      <w:pPr>
        <w:pStyle w:val="BodyText"/>
      </w:pPr>
      <w:r>
        <w:t xml:space="preserve">Nghiêm hình thiết luật của Đế Lâm không những áp lên người của dị tộc, mà ngay cả binh sĩ nhân loại của Tử Xuyên gia tộc ũng kêu khổ không thôi đồng dạng như vậy. Hơn một nghìn kỵ binh gặp địch mà lui liền bị xử quyết tất cả trước mặt toàn quân; Bốn chục binh sĩ sáng sớm tập kết muộn bị hắn cho ngựa kéo lê đủ năm chục dặm; Lính gác ngủ gục trong khi làm nhiệm vụ bị phạt đánh năm mươi roi - thật tế thì chỉ cần hai mươi roi lính canh đó đã đứt hơi rồi, nhưng do quân pháp như sơn, kẻ thực thi không thể kháng lệnh, cho nên vật đánh cho đủ năm chục roi, khiến cho thực tế đòn này gọi là "Tiên thi", hành hình bằng roi vậy.</w:t>
      </w:r>
    </w:p>
    <w:p>
      <w:pPr>
        <w:pStyle w:val="BodyText"/>
      </w:pPr>
      <w:r>
        <w:t xml:space="preserve">Chính về thế, dưới quyền thống soái của Đế Lâm, không ai dám kháng lệnh, không ai dám lơ là nhiệm vụ, và không ai dám lùi bước trước địch nhân.</w:t>
      </w:r>
    </w:p>
    <w:p>
      <w:pPr>
        <w:pStyle w:val="BodyText"/>
      </w:pPr>
      <w:r>
        <w:t xml:space="preserve">Phàm là gặp đích nhân, thậm chí là gặp Trang giáp thú có lực chiến đấu cực mạnh, bộ đội của Đế Lâm đều dũng cảm ngoan cường xông lên chém giết. Họ hoặc là dùng trường mâu, dùng mã đao, dùng phối kiếm, dùng cung tên, thậm chí dùng đá, dùng tay không, dùng răng cắn tay cào cũng không dám lùi bước. Điều này khiến a tộc hô lên cả kinh: "Quân đội của Đế Lâm là quân đội điên!"</w:t>
      </w:r>
    </w:p>
    <w:p>
      <w:pPr>
        <w:pStyle w:val="BodyText"/>
      </w:pPr>
      <w:r>
        <w:t xml:space="preserve">Do vậy, danh tự của Đế Lâm trở thành hóa thân của vô địch và ác mộng, truyền khắp toàn bộ khu vực Viễn Đông do ma tộc khống chế. Sau khi hắn huyết tẩy Cách Lan Khắc, Tạp Tư, Hằng Lan, Khách Thập Lai Tề bốn toà thành thị của ma tộc, không còn có tòa thành nào dám đối nghịch với hắn. Đại quân đi đến đâu, thành thị của ma tộc mở to đại môn quỳ lạy nghênh tiếp đến đó. Quân đội thủ thành hoặc là hoảng loạn chạy trốn, hoặc là vứt khí giới đầu hàng...</w:t>
      </w:r>
    </w:p>
    <w:p>
      <w:pPr>
        <w:pStyle w:val="BodyText"/>
      </w:pPr>
      <w:r>
        <w:t xml:space="preserve">Đế Lâm một mặt càn quét những nhóm nhỏ quân chánh quy của ma tộc, một mặt giống như trăm sông đổ về biến hấp dẫn các chủng tộc khác quy hàng, binh ngày càng thịnh. Chờ đến khi hắn tiến đến tòa thành lớn thứ hai của ma tộc là Cách Mã Lạp thì, binh lực đã lên đến năm chục vạn! Nhân loại từ khi khai chiến đến giờ chưa bao giờ có thế đánh dữ dội như vậy, thâm nhập tiến công vào đất của ma tộc sâu như vậy.</w:t>
      </w:r>
    </w:p>
    <w:p>
      <w:pPr>
        <w:pStyle w:val="BodyText"/>
      </w:pPr>
      <w:r>
        <w:t xml:space="preserve">Tại Cách Mã Lạp, Đế Lâm gặp phải sự đề kháng mạnh mẽ lần đầu tiên từ khi khai chiến đến giờ. Thanh niên danh tướng của ma tộc quân vốn mang trong người huyết thống của hoàng tộc tên là Vân Thiển Tuyết đã soái binh hai chục vạn đến tập kết ở Cách Mã Lạp, dựa vào công sự kiên cố trong thành nghiêm trận chờ đợi...</w:t>
      </w:r>
    </w:p>
    <w:p>
      <w:pPr>
        <w:pStyle w:val="BodyText"/>
      </w:pPr>
      <w:r>
        <w:t xml:space="preserve">Trong lúc Đế Lâm đang kiến lập công lao tuyệt thế, thì Tử Xuyên Tú cùng xếp vào hàng Tử Xuyên Tam Kiệt với hắn đang ở trong phòng làm việc ở Hành chánh xứ, căng căng thẳng thẳng khắc khổ công tác.....</w:t>
      </w:r>
    </w:p>
    <w:p>
      <w:pPr>
        <w:pStyle w:val="BodyText"/>
      </w:pPr>
      <w:r>
        <w:t xml:space="preserve">Chờ cho nữ thư ký xinh đẹp mới đến của hắn ra khỏi phòng làm việc, phó xứ trưởng Tử Xuyên Tú nghiêm trang giơ cao cái thẻ ghi những con số lên: "Ba mươi tám, hai mươi mốt, ba mươi bảy, ta đặt một ngàn nguyên!"</w:t>
      </w:r>
    </w:p>
    <w:p>
      <w:pPr>
        <w:pStyle w:val="BodyText"/>
      </w:pPr>
      <w:r>
        <w:t xml:space="preserve">La Kiệt nâng con bài lên: "Ba mươi tám, hai mươi mốt, ba mươi tám, tôi tố một ngàn nguyên!"</w:t>
      </w:r>
    </w:p>
    <w:p>
      <w:pPr>
        <w:pStyle w:val="BodyText"/>
      </w:pPr>
      <w:r>
        <w:t xml:space="preserve">Minh Vũ xòe bài: "Ba mươi bảy, hai mươi, ba mươi tám, một ngàn. Nhưng mà ta cảm thấy tính toán trong đầu của mấy người về kích cỡ ngực có thể sai lầm, căn cứ vào kinh nghiệm mấy chục năm của ta, rất có thể là cô ta đã dùng đồ nâng ngực, chờ một chút cần phải hỏi cho rõ a, Bạch Xuyên!"</w:t>
      </w:r>
    </w:p>
    <w:p>
      <w:pPr>
        <w:pStyle w:val="BodyText"/>
      </w:pPr>
      <w:r>
        <w:t xml:space="preserve">La Kiệt: "Đúng đúng, còn có vòng mông của cô ta nữa, có điểm hơi xệ, ta cảm giác đại nhân tính toán có phần hơi bảo thủ rồi."</w:t>
      </w:r>
    </w:p>
    <w:p>
      <w:pPr>
        <w:pStyle w:val="BodyText"/>
      </w:pPr>
      <w:r>
        <w:t xml:space="preserve">Tử Xuyên Tú: "Bạch Xuyên, ngươi còn chần chờ gì nữa, sao không mau chạy ra hỏi ả đi a!"</w:t>
      </w:r>
    </w:p>
    <w:p>
      <w:pPr>
        <w:pStyle w:val="BodyText"/>
      </w:pPr>
      <w:r>
        <w:t xml:space="preserve">Bạch Xuyên bất mãn: "Tôi lấy lý do gì mà đi hỏi số đo ba vòng của con gái người ta chứ a!?"</w:t>
      </w:r>
    </w:p>
    <w:p>
      <w:pPr>
        <w:pStyle w:val="BodyText"/>
      </w:pPr>
      <w:r>
        <w:t xml:space="preserve">"Ai da, còn không đơn giản quá đi à? Cứ đơn giản nói là điều tra dân số cần phải bổ sung tư liệu thì xong ngay."</w:t>
      </w:r>
    </w:p>
    <w:p>
      <w:pPr>
        <w:pStyle w:val="BodyText"/>
      </w:pPr>
      <w:r>
        <w:t xml:space="preserve">Bạch Xuyên liếc mắt nhìn đám sắc lang mê gái này, đi ra ngoài một lúc rồi quay lại, tuyên bố: "Ba mươi tám, hai mươi mốt, ba mươi bảy!"</w:t>
      </w:r>
    </w:p>
    <w:p>
      <w:pPr>
        <w:pStyle w:val="BodyText"/>
      </w:pPr>
      <w:r>
        <w:t xml:space="preserve">Tử Xuyên Tú hoan hô: "Ta thắng rồi! Chung tiền đê!"</w:t>
      </w:r>
    </w:p>
    <w:p>
      <w:pPr>
        <w:pStyle w:val="BodyText"/>
      </w:pPr>
      <w:r>
        <w:t xml:space="preserve">Minh Vũ rất không phục, móc tiền ra: "Không lẽ nào, tôi sao lại nhìn lầm được chứ?"</w:t>
      </w:r>
    </w:p>
    <w:p>
      <w:pPr>
        <w:pStyle w:val="BodyText"/>
      </w:pPr>
      <w:r>
        <w:t xml:space="preserve">La Kiệt: "Đúng rồi đó! Thật là vô lý, chút nữa chúng ta chơi trò gì đây, đại nhân?"</w:t>
      </w:r>
    </w:p>
    <w:p>
      <w:pPr>
        <w:pStyle w:val="BodyText"/>
      </w:pPr>
      <w:r>
        <w:t xml:space="preserve">Tử Xuyên Tú vừa lòng mãn ý đếm tiền: "Mùi vị của tiền thật là thơm a, hay là chờ một chút nữa chúng ta cá xem rốt cuộc cô ta có phải là xử nữ hay không? Ta cá là không, đặt một ngàn!"</w:t>
      </w:r>
    </w:p>
    <w:p>
      <w:pPr>
        <w:pStyle w:val="BodyText"/>
      </w:pPr>
      <w:r>
        <w:t xml:space="preserve">-------o0o----------</w:t>
      </w:r>
    </w:p>
    <w:p>
      <w:pPr>
        <w:pStyle w:val="BodyText"/>
      </w:pPr>
      <w:r>
        <w:t xml:space="preserve">"A, đây là sinh hoạt dành cho phó thống lĩnh mà ta hi vọng có được nhất!" Tử Xuyên Tú vừa ý nhìn căn phòng làm việc rộng rãi hào hoa có bàn làm việc thật lớn (ở trong hộc tủ toàn giấu rượu ngon và các sách vỡ về tình sắc), chiếc ghế nếm bọc da thoải mái, thậm chí có thể lớn tiếng hạ mệnh lệnh cho nữ thư ký xinh đẹp mặc váy cực ngắn rằng: "Đi lấy báo cáo mười năm trước ở trên đó xuống cho ta xem!" Chờ cho cô nàng trèo lên trên ghế, Tử Xuyên Tú lại dựa cằm lên bàn, ngễnh cổ chuyên tâm chuyên trí thưởng thức... mọi người đều là nam nhân, không cần thiết phải nói rõ ra là thưởng thức cái gì, đúng không nào?</w:t>
      </w:r>
    </w:p>
    <w:p>
      <w:pPr>
        <w:pStyle w:val="BodyText"/>
      </w:pPr>
      <w:r>
        <w:t xml:space="preserve">Hơn nữa công tác không có gì gian khổ, vị phó thống lĩnh Tử Xuyên Tú này hiển nhiên không được trọng thị gì, công tác chủ yếu mỗi ngày chỉ là kiểm kê xem các quân đoàn có có bao nhiêu bàn ghế, bình trà hậu bị, chỗ nào có cửa pha li bị vỡ cần phải phái người đi sửa vâng vâng. Nhưng rất may là tuy Ca San xứ trương không dành cho Tử Xuyên Tú sự trọng dụng gì, nhưng chí ít cũng không dành cho hắn những sự đãi ngộ kỳ thị không công bằng.</w:t>
      </w:r>
    </w:p>
    <w:p>
      <w:pPr>
        <w:pStyle w:val="BodyText"/>
      </w:pPr>
      <w:r>
        <w:t xml:space="preserve">Tử Xuyên Tú phát xuất lời cảm khái: "Thiên đường a!"</w:t>
      </w:r>
    </w:p>
    <w:p>
      <w:pPr>
        <w:pStyle w:val="BodyText"/>
      </w:pPr>
      <w:r>
        <w:t xml:space="preserve">Đột nhiên, ánh mắt của hắn phát hiện một thứ không nên có ở "thiên đường".</w:t>
      </w:r>
    </w:p>
    <w:p>
      <w:pPr>
        <w:pStyle w:val="BodyText"/>
      </w:pPr>
      <w:r>
        <w:t xml:space="preserve">"La Kiệt, Bạch Xuyên, Minh Vũ, ba người các ngươi sao lại ở trong phòng làm việc của ta thế?"</w:t>
      </w:r>
    </w:p>
    <w:p>
      <w:pPr>
        <w:pStyle w:val="BodyText"/>
      </w:pPr>
      <w:r>
        <w:t xml:space="preserve">"Ai da đại nhân, ngài quên rồi, chúng tôi là 'phó xứ trưởng trợ lý' của ngài a!"</w:t>
      </w:r>
    </w:p>
    <w:p>
      <w:pPr>
        <w:pStyle w:val="BodyText"/>
      </w:pPr>
      <w:r>
        <w:t xml:space="preserve">"Ta không có nói cái đó! Các ngươi không có phòng làm việc của các ngươi sao, sao lại đều...."</w:t>
      </w:r>
    </w:p>
    <w:p>
      <w:pPr>
        <w:pStyle w:val="BodyText"/>
      </w:pPr>
      <w:r>
        <w:t xml:space="preserve">"Đừng nhắc nữa, phòng làm việc của chúng tôi vừa hẹp vừa cũ, ánh sáng lại không đầy đủ!"</w:t>
      </w:r>
    </w:p>
    <w:p>
      <w:pPr>
        <w:pStyle w:val="BodyText"/>
      </w:pPr>
      <w:r>
        <w:t xml:space="preserve">"Nữ thư ký thì xấu như mụ ma le trong ma tộc vậy! Đại nhân, ngài có xem qua phim "Ngọ dạ kinh hồn" chưa? Không cần đến rạp chiếu phim mua vé đâu, chỉ cần đến phòng làm việc của chúng tôi coi mắt nữ thư ký là đủ rồi."</w:t>
      </w:r>
    </w:p>
    <w:p>
      <w:pPr>
        <w:pStyle w:val="BodyText"/>
      </w:pPr>
      <w:r>
        <w:t xml:space="preserve">"Còn có nữa nha, bọn họ lại không hề cung ứng thức uống!"</w:t>
      </w:r>
    </w:p>
    <w:p>
      <w:pPr>
        <w:pStyle w:val="BodyText"/>
      </w:pPr>
      <w:r>
        <w:t xml:space="preserve">"Đại nhân, ngài có biết không, chúng tôi dù sao cũng là kỳ bổn a! Ở Viễn Đông, một kỳ bổn là đại quan có thể quản cả vạn người a! Nhưng ở đây, chúng tôi ngay cả người tị nạn cũng không bằng"</w:t>
      </w:r>
    </w:p>
    <w:p>
      <w:pPr>
        <w:pStyle w:val="BodyText"/>
      </w:pPr>
      <w:r>
        <w:t xml:space="preserve">Tử Xuyên Tú nghe mà muốn hôn mê: "Đừng trách, đừng trách, vậy Tử Xuyên Trữ sao cũng đến đây?"</w:t>
      </w:r>
    </w:p>
    <w:p>
      <w:pPr>
        <w:pStyle w:val="BodyText"/>
      </w:pPr>
      <w:r>
        <w:t xml:space="preserve">Tử Xuyên Trữ trấn định hồi đáp: "A, ta lấy thân phận là người kế thừa của gia tộc đến công tác tại hành chánh xứ, chẳng lẽ Tú Xuyên phó xứ trưởng có vấn đề gì hay sao?"</w:t>
      </w:r>
    </w:p>
    <w:p>
      <w:pPr>
        <w:pStyle w:val="BodyText"/>
      </w:pPr>
      <w:r>
        <w:t xml:space="preserve">"Vậy Tạp Đan công chúa vì sao cũng đến?"</w:t>
      </w:r>
    </w:p>
    <w:p>
      <w:pPr>
        <w:pStyle w:val="BodyText"/>
      </w:pPr>
      <w:r>
        <w:t xml:space="preserve">"Ca! Các người quá ích kỹ, đều ra ngoài chơi, bỏ nữ hài tử người ta một mình ở nhà, tịch mịch buồn tẻ làm sao ấy. Huynh chẳng lẽ không áy náy gì hay sao? Huynh chẳng lẽ không bị lương tâm khiển trách hay sao?" Tử Xuyên Trữ trừng mắt nhìn hắn.</w:t>
      </w:r>
    </w:p>
    <w:p>
      <w:pPr>
        <w:pStyle w:val="BodyText"/>
      </w:pPr>
      <w:r>
        <w:t xml:space="preserve">"Người ta nhìn thấy nhiều người như vậy tập trung ở phòng làm việc của ta, rồi sẽ suy nghĩ gì..."</w:t>
      </w:r>
    </w:p>
    <w:p>
      <w:pPr>
        <w:pStyle w:val="BodyText"/>
      </w:pPr>
      <w:r>
        <w:t xml:space="preserve">"A, Tú Xuyên đại nhân, vậy ngài không cần phải lo đâu!" Tạp Đan tùy tiện móc ra cái bảng "Hội nghị đang tiến hành, không phận sự miễn vào" treo ở ngoài cửa, "Bất quá thì để họ nói 'Tú Xuyên phó xứ trưởng mỗi tuần họp một lần', còn khen huynh là tận tâm với công tác nữa a!"</w:t>
      </w:r>
    </w:p>
    <w:p>
      <w:pPr>
        <w:pStyle w:val="BodyText"/>
      </w:pPr>
      <w:r>
        <w:t xml:space="preserve">"Địa ngục a!" Tử Xuyên Tú tuyệt vọng gào lên.</w:t>
      </w:r>
    </w:p>
    <w:p>
      <w:pPr>
        <w:pStyle w:val="BodyText"/>
      </w:pPr>
      <w:r>
        <w:t xml:space="preserve">"A Tú ngươi sao lại gào cái gì là địa ngục đó?" Tư Đặc Lâm xuất hiện ở cửa, mỉm cười hàm tiếu: "Cắt ngang cuộc họp của các vị rồi!"</w:t>
      </w:r>
    </w:p>
    <w:p>
      <w:pPr>
        <w:pStyle w:val="BodyText"/>
      </w:pPr>
      <w:r>
        <w:t xml:space="preserve">"Làm gì có!" Mọi người đua nhau đứng dậy hoan nghênh hắn, chỉ có một mình Tạp Đan ngồi bất động.</w:t>
      </w:r>
    </w:p>
    <w:p>
      <w:pPr>
        <w:pStyle w:val="BodyText"/>
      </w:pPr>
      <w:r>
        <w:t xml:space="preserve">Từ ngày đó sau khi cáo biệt, Tư Đặc Lâm dường như ngày nào cũng đến nhà Tử Xuyên Trử chơi một lần. Mọi người không ai là kẻ ngốc, tự nhiên nhanh chóng minh bạch mục đích viếng thăm hơi bị nhiều của Tư Đặc Lâm đại nhân, đó chẳng phải chỉ là giao tình không nông cạn với Tú Xuyên đại nhân mà thôi. Hơn nữa, đương sự là Tư Đặc Lâm cũng không hề giấu diếm gì, vừa đến nhà của Tử Xuyên Trữ là hắn mở to mắt nhìn trước nhìn sau, cho đến khi tìm được bóng dáng của Tạp Đan mới như vứt được hòn đá tảng trên lưng, thở phào nhẹ nhõm.</w:t>
      </w:r>
    </w:p>
    <w:p>
      <w:pPr>
        <w:pStyle w:val="BodyText"/>
      </w:pPr>
      <w:r>
        <w:t xml:space="preserve">La Kiệt đã từng cảm thán nói với Bạch Xuyên: "Coi dáng vẻ của Tư Đặc Lâm đại nhân kìa, thực là học sinh trung học rơi vào lưới tình, đầu óc choáng váng hôn ám mất rồi."</w:t>
      </w:r>
    </w:p>
    <w:p>
      <w:pPr>
        <w:pStyle w:val="BodyText"/>
      </w:pPr>
      <w:r>
        <w:t xml:space="preserve">Bạch Xuyên hồi đáp: "Chúa ở trên trời hỡi, ai cũng là tù nhân của cảm tình, không ai hạnh miện." Sau đó rợi vào sự trầm tư như là đã hiểu được chân lý gì đó...</w:t>
      </w:r>
    </w:p>
    <w:p>
      <w:pPr>
        <w:pStyle w:val="BodyText"/>
      </w:pPr>
      <w:r>
        <w:t xml:space="preserve">Chỉ có một trong hai đương sự là Tạp Đan công chúa đối với mối tình si của Tư Đặc Lâm ra vẻ chẳng biết chẳng hai, hắn đến thì gặp, không đi cũng không giữ, so với những người khác chẳng hề có sự khác biệt gì. Tuy không đối xử với hắn như người ngoài nghìn dặm, nhưng cũng không có nửa điểm nhiệt tình đáp trả.</w:t>
      </w:r>
    </w:p>
    <w:p>
      <w:pPr>
        <w:pStyle w:val="BodyText"/>
      </w:pPr>
      <w:r>
        <w:t xml:space="preserve">Tư Đặc Lâm là danh nhân của đế đô, chuyện này vốn là chuyện động trời đồn đoán khắp nơi, nhưng dưới áp lực của Tử Xuyên Tú, đặc biệt là gã triệu tập người hầu và bộ hạ, uy hiếp thẳng thừng: "Ai không muốn sống nữa thì cứ ra ngoài nói!". Ngay cả đối với Tử Xuyên Trữ, hắn cũng ít nhiều đem tư cách huynh trưởng ra làm cớ, nghiêm cấm nàng thấu lộ chút gì với Lý Thanh, vì thế chuyện này rất may chưa tiết lộ ra ngoài phủ của Tử Xuyên Trữ.</w:t>
      </w:r>
    </w:p>
    <w:p>
      <w:pPr>
        <w:pStyle w:val="BodyText"/>
      </w:pPr>
      <w:r>
        <w:t xml:space="preserve">Mọi người mỉm cười hàm tiếu nhìn Tư Đặc Lâm ngang nhiên tiến vào, Minh Vũ ngồi cạnh Tạp Đan nhanh chóng nhường chỗ: "Mời ngài ngồi, đại nhân!"</w:t>
      </w:r>
    </w:p>
    <w:p>
      <w:pPr>
        <w:pStyle w:val="BodyText"/>
      </w:pPr>
      <w:r>
        <w:t xml:space="preserve">Tư Đặc Lâm cũng không khách khí gì ngồi xuống, phảng phất như là chẳng có chuyện gì tự nhiên hơn, khiến cho Tử Xuyên Tú vốn mặt dày vô sỉ là vậy mà không khỏi bội phục trình độ "chai mặt" của con người này.</w:t>
      </w:r>
    </w:p>
    <w:p>
      <w:pPr>
        <w:pStyle w:val="BodyText"/>
      </w:pPr>
      <w:r>
        <w:t xml:space="preserve">"Mọi người đang nói chuyện gì thế?" Tư Đặc Lâm nói ở đây là mọi người, nhưng trong ánh mắt chỉ có mình Tạp Đan.</w:t>
      </w:r>
    </w:p>
    <w:p>
      <w:pPr>
        <w:pStyle w:val="BodyText"/>
      </w:pPr>
      <w:r>
        <w:t xml:space="preserve">Tạp Đan không hề hồi đáp, Tử Xuyên Tú đáp thay: "Đang đàm luận về chiến cuộc của Đế Lâm ở Viễn Đông!" Nói xong đưa qua một tờ báo.</w:t>
      </w:r>
    </w:p>
    <w:p>
      <w:pPr>
        <w:pStyle w:val="BodyText"/>
      </w:pPr>
      <w:r>
        <w:t xml:space="preserve">Tư Đặc Lâm kỳ thật đã xem qua hết rồi, nhưng vẫn làm ra vẻ mới xem lần đầu, châm chú duyệt đọc, miệng không ngừng ừ ừ, dường như bài văn này có gì lý thú lắm vậy. Qua cả mấy phút sau, hắn mới hỏi: "Ý kiến của mọi người thế nào?"</w:t>
      </w:r>
    </w:p>
    <w:p>
      <w:pPr>
        <w:pStyle w:val="BodyText"/>
      </w:pPr>
      <w:r>
        <w:t xml:space="preserve">"Chúng tôi đều nhận thấy tình cảnh của Đế Lâm không hay." La Kiệt tranh lời, kỳ vọng sẽ gây ra chút hình tượng trong mắt của vị thần tượng này: "Cô quân thâm nhập, phía sau không viện binh, cường địch mà ngăn đường, tiến lui đều không thể."</w:t>
      </w:r>
    </w:p>
    <w:p>
      <w:pPr>
        <w:pStyle w:val="BodyText"/>
      </w:pPr>
      <w:r>
        <w:t xml:space="preserve">"Ừ, đánh giá của A Tú ngươi thế nào?" Tư Đặc Lâm đưa mắt nhìn Tử Xuyên Tú, ánh mắt hai người giao tiếp, lập tức minh bạch ý tứ của đối phương.</w:t>
      </w:r>
    </w:p>
    <w:p>
      <w:pPr>
        <w:pStyle w:val="BodyText"/>
      </w:pPr>
      <w:r>
        <w:t xml:space="preserve">Tử Xuyên Tú khẽ đáp: "Không, ta nhận thấy lúc này Đế Lâm đang chiếm ưu thế chiến lược chủ động động trên chiến trường."</w:t>
      </w:r>
    </w:p>
    <w:p>
      <w:pPr>
        <w:pStyle w:val="BodyText"/>
      </w:pPr>
      <w:r>
        <w:t xml:space="preserve">Tư Đặc Lâm gian đơn nói: "Đồng cảm!"</w:t>
      </w:r>
    </w:p>
    <w:p>
      <w:pPr>
        <w:pStyle w:val="BodyText"/>
      </w:pPr>
      <w:r>
        <w:t xml:space="preserve">"Vì sao?" Mấy giọng nói đồng thời phát ra câu hỏi này.</w:t>
      </w:r>
    </w:p>
    <w:p>
      <w:pPr>
        <w:pStyle w:val="BodyText"/>
      </w:pPr>
      <w:r>
        <w:t xml:space="preserve">Tử Xuyên Tú cười cười: "Mọi người chỉ nhìn thấy phía chính diện của Đế Lâm là Cách mã Lạp thành thị đang trú trát hai mươi vạn quân của ma tộc, do dánh tướng Vân Thiển Tuyết dẫn đầu, có thể nói là thủ thành giống như thành đồng vách sác, vì thế Đế Lâm tất nhiên phải công đánh Cách Mã Lạp, và tất nhiên sẽ đánh không được, đúng không?"</w:t>
      </w:r>
    </w:p>
    <w:p>
      <w:pPr>
        <w:pStyle w:val="BodyText"/>
      </w:pPr>
      <w:r>
        <w:t xml:space="preserve">Tư Đặc Lâm tiếp lời: "Nếu như nói rằng, Đế Lâm không công đánh Cách Mã Lạp, thì sẽ như thế nào? Ví dụ như, hắn có thể quay đầu hướng về phía Tây nam có sự phòng thủ khá yếu ớt mà tiến công vào Y Tạp - đánh hạ y tạp rồi, Đế Lâm có thể liên hệ với phó thống lĩnh quân biên phòng ở đông nam là Lôi Hồng, không cần lo lắng vấn đề tăng viện và đường rút lui nữa, đồng thời có thể hoàn toàn cô lập lãnh thổ hơn năm ngàn dặm vuông của ma tộc, có thể từ từ nuốt gọn từng phần..."</w:t>
      </w:r>
    </w:p>
    <w:p>
      <w:pPr>
        <w:pStyle w:val="BodyText"/>
      </w:pPr>
      <w:r>
        <w:t xml:space="preserve">Tử Xuyên Tú tiếp: "Nếu như Đế Lâm không đánh Y Tạp thị, hắn có thể tiến quân về phía đông bắc đánh vào Quả Sâm thảo nguyên, chiếm lĩnh vùng này, chẳng khác nào chiếm trọn vùng đất khai thác ma pháp tinh thể và nơi sản sinh ra Quả Tạp tuấn mã cực hay. Đế Lâm có thể sử dụng chiến mã Quả Tạp và ma pháp thạch cướp được thành lập một cách quân mười vạn long kỵ binh. Đến lúc đó, ma tộc sẽ càng kêu trời không thấu hơn nữa."</w:t>
      </w:r>
    </w:p>
    <w:p>
      <w:pPr>
        <w:pStyle w:val="BodyText"/>
      </w:pPr>
      <w:r>
        <w:t xml:space="preserve">Tư Đặc Lâm: "Cho dù Đế Lâm không đánh Quả Sâm, hắn còn có thể trực tiếp dùng ưu thế binh lực vây khốn Tạp Mã Lạp, chờ hai chục vạn người của Vân Thiển Tuyết không chịu nổi sẽ ngoan ngoãn đầu hàng."</w:t>
      </w:r>
    </w:p>
    <w:p>
      <w:pPr>
        <w:pStyle w:val="BodyText"/>
      </w:pPr>
      <w:r>
        <w:t xml:space="preserve">Sau một hồi trầm mặc, Bạch Xuyên dè dặt nghi ngờ: "Nhưng điều này cũng có điều kiện, đó chính là vật tư hậu viện cho quân đoàn của Đế Lâm phải ào ạt không thôi, không sợ bị đoạn lương thảo mới được, nếu không y chẳng thể nào trường kỳ tác chiến. Nhưng hiện giờ đường vận chuyển phải vượt qua hơn nghìn dặ, lại ở trong lãnh địa của ma tộc, làm sao có thể bảo chứng?"</w:t>
      </w:r>
    </w:p>
    <w:p>
      <w:pPr>
        <w:pStyle w:val="BodyText"/>
      </w:pPr>
      <w:r>
        <w:t xml:space="preserve">Tử Xuyên Tú và Tư Đặc Lâm đối mắt nhìn nhau, cùng cười khổ.</w:t>
      </w:r>
    </w:p>
    <w:p>
      <w:pPr>
        <w:pStyle w:val="BodyText"/>
      </w:pPr>
      <w:r>
        <w:t xml:space="preserve">Lời của Tư Đặc Lâm phảng phất như đeo đá: "Vấn đề này đối với ta và ngươi mà nói thì đích xác là rất khó, nhưng đối với Đế Lâm, điều đó hoàn toàn chẳng thành vấn đề. Hắn trước giờ chẳng hề lo về vấn đề lương thảo - và đó có thể là sự khác nhau giữa danh tướng và dũng tướng a." Trong khẩu khí của hắn có chút khốn khổ khó nói thành lời.</w:t>
      </w:r>
    </w:p>
    <w:p>
      <w:pPr>
        <w:pStyle w:val="BodyText"/>
      </w:pPr>
      <w:r>
        <w:t xml:space="preserve">Tử Xuyên Tú cũng khổ não: "Cái này chẳng hề liên quan gì đến năng lực, thuần túy là vấn đề dựa trên quan niệm, ngươi không cần phải tự phỉ bạc chính mình làm gì."</w:t>
      </w:r>
    </w:p>
    <w:p>
      <w:pPr>
        <w:pStyle w:val="BodyText"/>
      </w:pPr>
      <w:r>
        <w:t xml:space="preserve">Mọi người đều không hiểu, nhìn về phía Tử Xuyên Tú, hi vọng gã có thể giải thích.</w:t>
      </w:r>
    </w:p>
    <w:p>
      <w:pPr>
        <w:pStyle w:val="BodyText"/>
      </w:pPr>
      <w:r>
        <w:t xml:space="preserve">Tử Xuyên Tú thở dài, chỉ nói có một câu: "Cướp đoạt các nơi, giải quyết vấn đề lương thảo."</w:t>
      </w:r>
    </w:p>
    <w:p>
      <w:pPr>
        <w:pStyle w:val="BodyText"/>
      </w:pPr>
      <w:r>
        <w:t xml:space="preserve">Mọi người đều hiểu, Đế Lâm vì có thể trường kỳ tác chiến, nhất định phải phái các lộ quân đi cướp đoạt hết sạch lương thực của các vùng ruộng rẫy, hương thôn, thành trấn, đô thị. Hắn tuyệt không chịu để binh sĩ của mình đói chết. Như vậy, nếu như Đế Lâm có thể chịu đựng được hai tháng, thì Vân Thiển Tuyệt ở trong thành đó nhất định sẽ không thể chờ hơn ba tuần.</w:t>
      </w:r>
    </w:p>
    <w:p>
      <w:pPr>
        <w:pStyle w:val="BodyText"/>
      </w:pPr>
      <w:r>
        <w:t xml:space="preserve">Tạp Đan cất giọng sắc bén hỏi: "Vậy người bình dân của chúng tôi thế nào? Chẳng lẽ để họ chết đói như vậy hay sao?"</w:t>
      </w:r>
    </w:p>
    <w:p>
      <w:pPr>
        <w:pStyle w:val="BodyText"/>
      </w:pPr>
      <w:r>
        <w:t xml:space="preserve">Các quân quan của Tử Xuyên gia tộc trong phòng đều xoay đầu đi, không dám chọi với ánh mắt trong veo của thiếu nữ. Chỉ có La Kiệt làu bàu nho nhỏ: "Chiến tranh tàn khốc như vậy đó..." Nhưng không ai lý gì đến hắn.</w:t>
      </w:r>
    </w:p>
    <w:p>
      <w:pPr>
        <w:pStyle w:val="BodyText"/>
      </w:pPr>
      <w:r>
        <w:t xml:space="preserve">"Vừa rồi cảm giác thật là tội ác." Khi trong phòng chỉ còn lại Tử Xuyên Tú và Tư Đặc Lâm, Tử Xuyên Tú thì thào trách móc: "Chỉ biết nói cho đã, suýt chút nữa quên Tạp Đan là người của bên kia."</w:t>
      </w:r>
    </w:p>
    <w:p>
      <w:pPr>
        <w:pStyle w:val="BodyText"/>
      </w:pPr>
      <w:r>
        <w:t xml:space="preserve">Tư Đặc Lâm chỉ thở dài.</w:t>
      </w:r>
    </w:p>
    <w:p>
      <w:pPr>
        <w:pStyle w:val="BodyText"/>
      </w:pPr>
      <w:r>
        <w:t xml:space="preserve">Tử Xuyên Tú: "Nếu như là người khác, ta còn có đạo lý đấu ngược lại nàng, 'Cô Không Nhìn Thấy Mấy Trăm Năm Nay Ma Tộc Toàn Khi Phụ Chúng Ta Sao? Một sự báo đáp nho nhỏ như vậy, ngay cả lợi tức cũng còn chưa đạt được!' nhưng khi thấy đôi mắt của Tạp Đan như thế, ta chẳng nói ra lời nào được..."</w:t>
      </w:r>
    </w:p>
    <w:p>
      <w:pPr>
        <w:pStyle w:val="BodyText"/>
      </w:pPr>
      <w:r>
        <w:t xml:space="preserve">Tư Đặc Lâm vẫn thở dài.</w:t>
      </w:r>
    </w:p>
    <w:p>
      <w:pPr>
        <w:pStyle w:val="BodyText"/>
      </w:pPr>
      <w:r>
        <w:t xml:space="preserve">"Nói thật đấy, Đế Lâm làm như thế ở Viễn Đông, tương lai cái đống bùi nhùi này thật khó thu thập." Tử Xuyên Tú nói: "Hắn chỉ quan tâm đến lợi ích nhất thời, giết sạch tù binh, sau này còn ai dám đầu hàng chúng ta? Chúng chỉ còn biết chiến tử đến cùng mà thôi. Còn nữa nha, đồ sát bình dân, cướp đoạt dân lương, cách làm này ta thật tại khó mà tán thành. Mất đi dân tâm, gia tộc chúng ta làm sao còn chỗ đứng ở Viễn Đông a?"</w:t>
      </w:r>
    </w:p>
    <w:p>
      <w:pPr>
        <w:pStyle w:val="BodyText"/>
      </w:pPr>
      <w:r>
        <w:t xml:space="preserve">Tư Đặc Lâm chẳng nói gì, nghĩ tới lời lẽ đầy khí phách và bá lực của Đế Lâm: "Ta không cần đám tiện dân đó ủng hộ, ta chỉ cần bọn chúng sợ sệt và phục tùng! Xét cho cùng, chúng ta có thể thống trị Viện Đông chẳng phải vì dựa vào dân ý đầu phiếu tuyển cử, mà là dựa vào kiếm trên tay chúng ta!"</w:t>
      </w:r>
    </w:p>
    <w:p>
      <w:pPr>
        <w:pStyle w:val="BodyText"/>
      </w:pPr>
      <w:r>
        <w:t xml:space="preserve">Trong nội tâm, Tư Đặc Lâm kỳ thật không tán thành cách làm cuồng bạo của Đế Lâm. Nhưng Đế Lâm dẫu sao cũng là huynh trưởng của hắn, tên tiểu đệ Tử Xuyên Tú có thể oán hận mắng bừa vài câu, nhưng đứng ở lập trường nhị ca như hắn, hắn không tiện khiển trách được.</w:t>
      </w:r>
    </w:p>
    <w:p>
      <w:pPr>
        <w:pStyle w:val="BodyText"/>
      </w:pPr>
      <w:r>
        <w:t xml:space="preserve">Hắn là thở thêm một hơi dài nữa.</w:t>
      </w:r>
    </w:p>
    <w:p>
      <w:pPr>
        <w:pStyle w:val="BodyText"/>
      </w:pPr>
      <w:r>
        <w:t xml:space="preserve">"Ta nói nghe Tư Đặc Lâm, ngươi đừng có giống mụ oán phụ khuê phòng già cả than thở trách chồng như thế, nói cái quỷ gì đi chứ."</w:t>
      </w:r>
    </w:p>
    <w:p>
      <w:pPr>
        <w:pStyle w:val="BodyText"/>
      </w:pPr>
      <w:r>
        <w:t xml:space="preserve">"Gần đây có tin tức gì hay không, ta là nói phía ngươi đấy."</w:t>
      </w:r>
    </w:p>
    <w:p>
      <w:pPr>
        <w:pStyle w:val="BodyText"/>
      </w:pPr>
      <w:r>
        <w:t xml:space="preserve">"Không có gì mới, một là Dương Minh Hoa không đáp ứng đổi mới trang bị của biên phòng quân của Minh Huy, và kết quả là số trang bị đó rơi vào tay Trung Ương quân của Lôi Tấn; Vì chuyện này mà xứ trưởng Ca San của ta tranh cãi với La Minh Hải một trận, nói Dương Minh Hoa không nên phá lệ, vì từ đó đến giờ trang bị mới đều ưu tiên trang bị cho biên phòng quân. Ta có điểm không hiểu rõ lập trường của lão xử nữ này."</w:t>
      </w:r>
    </w:p>
    <w:p>
      <w:pPr>
        <w:pStyle w:val="BodyText"/>
      </w:pPr>
      <w:r>
        <w:t xml:space="preserve">"Ạ, có chuyện nào sao? Xem ra ta có thể bỏ chút công phu trên người này rồi, nói không chừng có thể tranh thủ ả ta được."</w:t>
      </w:r>
    </w:p>
    <w:p>
      <w:pPr>
        <w:pStyle w:val="BodyText"/>
      </w:pPr>
      <w:r>
        <w:t xml:space="preserve">Tử Xuyên Tú lừ mắt nhìn Tư Đặc Lâm, dáng vẻ rất cổ quái.</w:t>
      </w:r>
    </w:p>
    <w:p>
      <w:pPr>
        <w:pStyle w:val="BodyText"/>
      </w:pPr>
      <w:r>
        <w:t xml:space="preserve">"Vì sao lại nhìn ta như vậy a?"</w:t>
      </w:r>
    </w:p>
    <w:p>
      <w:pPr>
        <w:pStyle w:val="BodyText"/>
      </w:pPr>
      <w:r>
        <w:t xml:space="preserve">"Sắc lang, thử coi lại coi ngươi theo đuổi nữ nhân có được điểm gì hay hay không? Ngươi thích Tạp Đan, nhưng cũng đừng làm ra vẻ rõ ràng táo bạo như thế. Ta sợ truyền ra ngoài.... Ta sắp trấn áp không nổi nữa rồi!"</w:t>
      </w:r>
    </w:p>
    <w:p>
      <w:pPr>
        <w:pStyle w:val="BodyText"/>
      </w:pPr>
      <w:r>
        <w:t xml:space="preserve">Tư Đặc Lâm chẳng có lời gì để nói.</w:t>
      </w:r>
    </w:p>
    <w:p>
      <w:pPr>
        <w:pStyle w:val="BodyText"/>
      </w:pPr>
      <w:r>
        <w:t xml:space="preserve">"Lý Thanh biết rồi hả?"</w:t>
      </w:r>
    </w:p>
    <w:p>
      <w:pPr>
        <w:pStyle w:val="BodyText"/>
      </w:pPr>
      <w:r>
        <w:t xml:space="preserve">"Nàng ta chỉ hoài nghi, hoài nghi ta ở ngoài có nữ nhân thứ hai, nhưng còn chưa biết đó là ai."</w:t>
      </w:r>
    </w:p>
    <w:p>
      <w:pPr>
        <w:pStyle w:val="BodyText"/>
      </w:pPr>
      <w:r>
        <w:t xml:space="preserve">"Chà chà, trực giác của nữ nhân quả là đáng sợ! Nàng ta thông qua Tử Xuyên Trữ cầu ta giúp trinh sát hành tung của ngươi. Ta nói nhăng nói cuội mới tạm thời lừa được nàng ta, lần kế tiếp chỉ sợ không dễ dàng vượt qua cửa như vậy đâu. Bên phía Tạp Đan có phản ứng gì chưa?"</w:t>
      </w:r>
    </w:p>
    <w:p>
      <w:pPr>
        <w:pStyle w:val="BodyText"/>
      </w:pPr>
      <w:r>
        <w:t xml:space="preserve">"Ngươi thấy rồi đó, phản ứng gì đâu! Nàng ấy chẳng hề cho ta cơ hội đơn độc gần gũi..."</w:t>
      </w:r>
    </w:p>
    <w:p>
      <w:pPr>
        <w:pStyle w:val="BodyText"/>
      </w:pPr>
      <w:r>
        <w:t xml:space="preserve">Tử Xuyên Tú mắng: "Con tiểu yêu tinh này! Giảo hoạt gì mà lắm vậy! Ta nói nghe, ngươi thẳng thừng nói với tổng trưởng cho rồi, chỉ cần ông ta ủng hộ ngươi, người khác cũng khó can dự. Ngươi cũng không cần lén lén lút lút nữa!"</w:t>
      </w:r>
    </w:p>
    <w:p>
      <w:pPr>
        <w:pStyle w:val="BodyText"/>
      </w:pPr>
      <w:r>
        <w:t xml:space="preserve">"Ta sẽ nói, nhưng không phải bây giờ. Bọn Dương Minh Hoa tuyệt đội sẽ bỏ qua cơ hội có thể đả kích chúng ta, làm không khéo lão còn có thể bứ ta nhân việc này từ chức nữa. Hơn nữa, ta cũng không muốn tổng trưởng đại nhân vì chuyện này của ta mà phân tâm."</w:t>
      </w:r>
    </w:p>
    <w:p>
      <w:pPr>
        <w:pStyle w:val="BodyText"/>
      </w:pPr>
      <w:r>
        <w:t xml:space="preserve">"Vậy thì cũng phải." Tử Xuyên Tú nhìn gương mặt của Tư Đặc Lâm, thấy đã ốm đi một chút, xương lộ ra, hai con mắt sâu hút vào. Gã chẳng hiểu vì sao vị bằng hữu chí thân của mình lại vì tình mà khổ đến như vậy, vẻ ngoài của y còn có thể ra vẻ chẳng có chuyện gì để mỗi ngày xử lý chuyện quân vụ nặng nề, nhưng trong thâm tâm thì... vừa câu tâm đấu giác với bè lũ Dương Minh Hoa, lao tâm phí lực, lại khắc khoải vì tình...</w:t>
      </w:r>
    </w:p>
    <w:p>
      <w:pPr>
        <w:pStyle w:val="BodyText"/>
      </w:pPr>
      <w:r>
        <w:t xml:space="preserve">Gã đồng tình với Tư Đặc Lâm, càng bội phục sâu sắc cho sự cương nghị của y. Gã thậm chí tưởng: "Nếu là ta, ta làm không được. Rất may ta không có phát khùng như vậy, cái gì mà ái tình, ta chả thèm! Dưới đế đô đại tân quán có nhiều nữ tử trẻ tuổi qua lại như vậy, người nào cũng đẹp như thiên tiên, năm ngàn nguyên cả đêm, hà tất vì ái tình mà phiền phức vậy!"</w:t>
      </w:r>
    </w:p>
    <w:p>
      <w:pPr>
        <w:pStyle w:val="BodyText"/>
      </w:pPr>
      <w:r>
        <w:t xml:space="preserve">Tháng hai năm 779 Đế quốc lịch, rét nặng. Chiến cục ở Viễn Đông lại phát sinh một bước ngoặc mới.</w:t>
      </w:r>
    </w:p>
    <w:p>
      <w:pPr>
        <w:pStyle w:val="BodyText"/>
      </w:pPr>
      <w:r>
        <w:t xml:space="preserve">Đại quân của của Đế Lâm đang vây khốn trùng trùng Cách Mã Lạp với Vân Thiển Tuyết cùng hai chục vạn ma tộc dưới trời rét buốt, thì từ sâu trong ma tộc vương quốc xuất hiện địch nhân mới: ma tộc nhị vương tử Tạp Lan soái lãnh hai chục vạn thân vệ cấm vệ quân nhanh chóng kéo đến tăng viện cho Vân Thiển Tuyết.</w:t>
      </w:r>
    </w:p>
    <w:p>
      <w:pPr>
        <w:pStyle w:val="BodyText"/>
      </w:pPr>
      <w:r>
        <w:t xml:space="preserve">Sau khi giao thủ vài lần mang tính thăm dò, Đế Lâm hiểu rõ lần này gặp phải đối thủ không giống như trước kia: quân tinh nhuệ của ma tộc là Cấm vệ đội dù xét về sĩ khí, lực chiến đấu, độ trung thành đều hơn hẳn lúc trước.</w:t>
      </w:r>
    </w:p>
    <w:p>
      <w:pPr>
        <w:pStyle w:val="BodyText"/>
      </w:pPr>
      <w:r>
        <w:t xml:space="preserve">Do sợ trúng đòn giáp kích trước sau của Vân Thiển Tuyết và Tạp Lan, và cũng vì quân đội của nhân loại gặp bất lợi khi tác chiến trong trời giá rét, việc trù tập lương thảo cũng khốn nan, cho nên Đế Lâm đương cơ lập đoạn, hạ lệnh rút lui.</w:t>
      </w:r>
    </w:p>
    <w:p>
      <w:pPr>
        <w:pStyle w:val="BodyText"/>
      </w:pPr>
      <w:r>
        <w:t xml:space="preserve">Do quân đội của Đế Lâm rút lui có trật tự lớp lang, quân kỹ an nhiên, "Người đi trước không loạn, người rút sau không sợ," chẳng có chỗ hở nào để đánh, do đó Tạp Lan và Vân Thiển Tuyết đều không dám ngang nhiên phát động công kích, đuổi theo nhưng theo kiểu thay cho kiểu nói "truy kích", thay vào đó là "tống tiễn", đuổi theo đến Hằng Xuyên, hai bên lại khôi phục trận tuyến như cũ, kết thúc chiến dịch nửa năm này. Người đời sao còn gọi đợt hành động quân sự này là cuộc "Đại chinh thảo lần thứ I".</w:t>
      </w:r>
    </w:p>
    <w:p>
      <w:pPr>
        <w:pStyle w:val="BodyText"/>
      </w:pPr>
      <w:r>
        <w:t xml:space="preserve">Trong chiến dịch này, Tử Xuyên gia tộc trận vong năm vạn một ngàn ba trăm quân nhân, bị thương mười một vạn sáu nghìn người (Trong đó ba vạn chiến sĩ trận vong là binh sĩ không phải nhân loại bị Đế Lâm cưỡng bức nhập ngũ, hơn tám vạn thương binh cũng là chủng tộc phu nhân loại), còn ma tộc quân đội vì chuyện này trả giá rất đắc: trận vong 27 vạn ba nghìn, bị thương 28 vạn tám nghìn (Trong đó có 15 vạn sáu nghìn chiến sĩ trận vong là do sau khi đầu hàng bị giết chết), nhưng đây chỉ là tổn thất về phương diện quân đội.</w:t>
      </w:r>
    </w:p>
    <w:p>
      <w:pPr>
        <w:pStyle w:val="BodyText"/>
      </w:pPr>
      <w:r>
        <w:t xml:space="preserve">Căn cứ vào cách nói của chiến sử học giả Đường Xuyên của Tử Xuyên gia tộc sau này, thì: "Trong hành động đại chinh thảo lần thức nhất của Hồng y kỳ bổn Đế Lâm, ma tộc bị huyết tẩy, 5 tòa đại thành thị bị đốt sạch, 72 thành trấn bị tiêu diệt, hơn 200 hương thôn biến mất. Ma tộc hay các tầng lớp bình dân phi nhân loại trực tiếp bị "đồ sát tập thể" hay gián tiếp "bị đoạt hết lương thực qua mùa đông, vật phẩm chống lạnh để rồi chết vì đói và lạnh" trong tay quân đoàn của Đế Lâm vượt quá một trăm tám chục vạn.</w:t>
      </w:r>
    </w:p>
    <w:p>
      <w:pPr>
        <w:pStyle w:val="BodyText"/>
      </w:pPr>
      <w:r>
        <w:t xml:space="preserve">Sau đó có học giả phê bình cách nói của Đường Xuyên thái quá bảo thủ, nhận thấy lập trường của ông ta không khách quan. Đường Xuyên vốn ăn lương của Tử Xuyên gia tộc, tồn tại mối hiềm nghi về chuyện "tô vẽ cho đẹp" Đế Lâm tiền bối của gia tộc.</w:t>
      </w:r>
    </w:p>
    <w:p>
      <w:pPr>
        <w:pStyle w:val="BodyText"/>
      </w:pPr>
      <w:r>
        <w:t xml:space="preserve">Toàn bộ biên cảnh phía tây của ma tộc bị Đế Lâm dùng kiếm và lửa ngoan độc "tẩy rửa" sạch sẽ, nguyên khí trăm năm sau cũng chưa phục hồi. Ma tộc và các chủng tộc không phải nhân loại khác vì điều này mà khắc sâu mối hận với nhân loại, đạt đến trình đột trước giờ chưa có, và cho dù sau này Tử Xuyên gia tộc cố sức thực hành chế độ nhân chánh cũng không có cách gì tiêu trừ.</w:t>
      </w:r>
    </w:p>
    <w:p>
      <w:pPr>
        <w:pStyle w:val="BodyText"/>
      </w:pPr>
      <w:r>
        <w:t xml:space="preserve">Lúc này Đế Lâm đã được người xưng tụng là "Tân chiến thần" của gia tộc, kế tiếp Vân Sơn Hà được coi là vị đệ nhất danh tướng, công cao cái thế. Tuy nhiên, cũng có người mắng hắn là "Lãnh huyết cuồng nhân", "Quái tử thủ", "Sát nhân vương"... Bản thân hắn thì chẳng nói chẳng rằng, trở về bộ tư lệnh của Viễn Đông quân ở Ngõa Luân nhận thư nhậm mệnh thăng cấp lên phó thống lĩnh và một chiếc huân chương chiến công hạng nhất!</w:t>
      </w:r>
    </w:p>
    <w:p>
      <w:pPr>
        <w:pStyle w:val="BodyText"/>
      </w:pPr>
      <w:r>
        <w:t xml:space="preserve">Ngày 11 tháng 3 năm 779 Đế quốc lịch, tổng thống lĩnh Dương Minh Hoa đại biểu cho Thống Lĩnh xứ đề xuất kiến nghị lên tổng trưởng Tử Xuyên Tham Tinh: "Xét Đế Lâm phó thống lĩnh cùng các bộ hạ trường kỳ chinh chiến, công cao lao khổ, thân tâm bì bại, gia tộc nên khao thưởng đối với người có công, đề nghị điều khiển Đế Lâm phó thống lĩnh trở về Đế đô tiếp thụ gia tưởng và nghỉ ngơi, và năm vạn tướng sĩ bộ hạ lập công cũng nên được điều về tiếp thụ gia thưởng."</w:t>
      </w:r>
    </w:p>
    <w:p>
      <w:pPr>
        <w:pStyle w:val="BodyText"/>
      </w:pPr>
      <w:r>
        <w:t xml:space="preserve">Ngày 12 tháng 3, tổng trưởng Tử Xuyên Tham Tinh đơn giản phê duyệt: "Đồng ý."</w:t>
      </w:r>
    </w:p>
    <w:p>
      <w:pPr>
        <w:pStyle w:val="BodyText"/>
      </w:pPr>
      <w:r>
        <w:t xml:space="preserve">Ngày 19 tháng 3, Đế Lâm tiếp được chỉ ý, từ Viễn Đông dẫn theo năm vạn "Tướng sĩ lập công" hùng hổ xuất phát từ Ngõa Luân yếu tắc, mục tiêu là Đế đô.</w:t>
      </w:r>
    </w:p>
    <w:p>
      <w:pPr>
        <w:pStyle w:val="BodyText"/>
      </w:pPr>
      <w:r>
        <w:t xml:space="preserve">Trong bí thất của Thống Lĩnh xứ, Dương Minh Hoa từ từ uống cạn ly rượu bồ đào, vô cùng đắc chí nói với La Minh Hải: "Hiện giờ chúng ta đã chuẩn bị mọi sự, chỉ chờ Đế Lâm trở về.... đến lúc đó, ngươi là tân tổng thống lĩnh rồi."</w:t>
      </w:r>
    </w:p>
    <w:p>
      <w:pPr>
        <w:pStyle w:val="BodyText"/>
      </w:pPr>
      <w:r>
        <w:t xml:space="preserve">Nhìn Trung ương quân thống lĩnh Lôi Tấn đang đố ký đứng cạnh đó, Dương Minh Hoa an ủi: "Không cần gấp, chờ ta già rồi, vị trí tổng trưởng chính là của ngươi."</w:t>
      </w:r>
    </w:p>
    <w:p>
      <w:pPr>
        <w:pStyle w:val="BodyText"/>
      </w:pPr>
      <w:r>
        <w:t xml:space="preserve">La Minh Hải chỉ lạnh lùng gật đầu: "Đa tạ đại nhân tài bồi!"</w:t>
      </w:r>
    </w:p>
    <w:p>
      <w:pPr>
        <w:pStyle w:val="BodyText"/>
      </w:pPr>
      <w:r>
        <w:t xml:space="preserve">Lôi Tấn cảm kính nói với Dương Minh Hoa: "Đại nhân hậu ái như vậy, bảo hạ quan làm thế nào hồi đáp được đây? Nhưng mà, hạ quan cảm thấy hành động này do chúng tôi chấp hành là đủ rồi, bất tất phải chờ Đế Lâm trở về nữa ! Tiểu tử này thái quá ngạo mạn, rất khó điều động..."</w:t>
      </w:r>
    </w:p>
    <w:p>
      <w:pPr>
        <w:pStyle w:val="BodyText"/>
      </w:pPr>
      <w:r>
        <w:t xml:space="preserve">Dương Minh Hoa sảng khoái cười to: "Lôi Tấn, ngươi đố kỵ rồi! Ha ha, ta điều Đế Lâm về tự nhiên có chỗ dùng, ngươi không cần phải nghĩ nhiều, hắn hiện giờ vẫn còn rất hữu dụng đấy, ha ha ha..."</w:t>
      </w:r>
    </w:p>
    <w:p>
      <w:pPr>
        <w:pStyle w:val="BodyText"/>
      </w:pPr>
      <w:r>
        <w:t xml:space="preserve">"Đại nhân," Thân vệ đội trưởng Ca Phổ Lạp trình cho Đế Lâm một phong thư: "Thư tín vừa tới."</w:t>
      </w:r>
    </w:p>
    <w:p>
      <w:pPr>
        <w:pStyle w:val="BodyText"/>
      </w:pPr>
      <w:r>
        <w:t xml:space="preserve">Đế Lâm mở thư ra, trên đó chỉ có một câu: "Viên minh công khai ương kỳ trung đế hậu quang hội đại thiên quang minh." Hắn nhíu nhíu mày, gật gật đầu, Ca Phổ Lạp biết điều lui ra.</w:t>
      </w:r>
    </w:p>
    <w:p>
      <w:pPr>
        <w:pStyle w:val="BodyText"/>
      </w:pPr>
      <w:r>
        <w:t xml:space="preserve">"Thư gì thế, làm gì mà khẩn vậy, chàng vừa trở về Đế đô đã nhận được rồi." Lâm Tú Giai - người vợ mỹ lệ của hắn đến gần.</w:t>
      </w:r>
    </w:p>
    <w:p>
      <w:pPr>
        <w:pStyle w:val="BodyText"/>
      </w:pPr>
      <w:r>
        <w:t xml:space="preserve">Đế Lâm vốn giấu thư đi, nhưng không còn kịp nữa.</w:t>
      </w:r>
    </w:p>
    <w:p>
      <w:pPr>
        <w:pStyle w:val="BodyText"/>
      </w:pPr>
      <w:r>
        <w:t xml:space="preserve">"Tình thư a?" Lâm Tú Giai giận dỗi trách.</w:t>
      </w:r>
    </w:p>
    <w:p>
      <w:pPr>
        <w:pStyle w:val="BodyText"/>
      </w:pPr>
      <w:r>
        <w:t xml:space="preserve">Gương mặt vốn lạnh lùng khắc nghiệt giống như bị che bỡi một lớp băng dày của Đế Lâm chợt nỡ một nụ cười xuân hiếm có: "Ta chỉ yêu có một mình nàng." Xong đưa thư qua.</w:t>
      </w:r>
    </w:p>
    <w:p>
      <w:pPr>
        <w:pStyle w:val="BodyText"/>
      </w:pPr>
      <w:r>
        <w:t xml:space="preserve">"Giởn chơi thôi mà, chàng quả thật là, một chút cảm xúc hài hước cũng không có!" Miệng Lâm Tú Giai thì đang trách hắn, nhưng lòng thì đang ngọt ngào như mật đường , "Là thư công vụ à? Vậy thì thiếp không tiện xem đâu."</w:t>
      </w:r>
    </w:p>
    <w:p>
      <w:pPr>
        <w:pStyle w:val="BodyText"/>
      </w:pPr>
      <w:r>
        <w:t xml:space="preserve">"Không hề gì, đối với nàng ta chẳng hề có bí mật nào."</w:t>
      </w:r>
    </w:p>
    <w:p>
      <w:pPr>
        <w:pStyle w:val="BodyText"/>
      </w:pPr>
      <w:r>
        <w:t xml:space="preserve">Nghe được câu nói này, Lâm Tú Giai hạnh phúc đến nỗi muốn tan chảy ra. Nàng thầm cảm thấy năm xưa chấp nhận lời cầu hôn của Đế Lâm là một sự lựa chọn thông minh nhất: "Rất may là chọn trúng chàng...."</w:t>
      </w:r>
    </w:p>
    <w:p>
      <w:pPr>
        <w:pStyle w:val="BodyText"/>
      </w:pPr>
      <w:r>
        <w:t xml:space="preserve">Đế Lâm niên thiếu anh tuấn tài hoa hoành dật, quyền cao chức trọng, không biết có bao nhiêu cô nương xinh đẹp đã bị vị hồng y kỳ bổn "anh tuấn lãnh đạm đến mức gần như đồng tính này" hấp dẫn (hiện giờ đã là phó thống lĩnh rồi), toan tính câu dẫn hắn, nhưng bọn họ đều như đụng vào một tòa băng sơn khổng lồ. Trong các vị nữ tử chưa kết hôn ở đế đô đã từng lưu truyền một câu nói: "Đế Lâm là một tòa băng sơn chẳng thể nào vượt qua!"</w:t>
      </w:r>
    </w:p>
    <w:p>
      <w:pPr>
        <w:pStyle w:val="BodyText"/>
      </w:pPr>
      <w:r>
        <w:t xml:space="preserve">"Nhưng bọn họ không hề thấy chàng ấy ở nhà như thế nào." Lâm Tú Giai mỉm cười ngọt ngào.</w:t>
      </w:r>
    </w:p>
    <w:p>
      <w:pPr>
        <w:pStyle w:val="BodyText"/>
      </w:pPr>
      <w:r>
        <w:t xml:space="preserve">Có trượng phu nào sau khi kết hôn hai năm mà vẫn còn ôm thê tử thân thiết, luyến ái và nhu tình như vậy không? Người khác nói hôn nhân là phần mộ của ái tình. Lâm Tú Giai ngược lại cảm thấy: Phần mộ này là thiên đường, bỡi vì nàng lấy được một vị trượng phu dường như hoàn mỹ vô khuyết...</w:t>
      </w:r>
    </w:p>
    <w:p>
      <w:pPr>
        <w:pStyle w:val="BodyText"/>
      </w:pPr>
      <w:r>
        <w:t xml:space="preserve">Dường như thôi, bỡi vì điều khuyết hãm duy nhất của y chính là thân phận, thân phận song trọng cực kỳ nguy hiểm, và Lâm Tú Giai vì thế mà lo lắng ngày đêm....</w:t>
      </w:r>
    </w:p>
    <w:p>
      <w:pPr>
        <w:pStyle w:val="BodyText"/>
      </w:pPr>
      <w:r>
        <w:t xml:space="preserve">"'Viên Minh công khai ương kỳ trung đế hậu quang hội đại thiên quang minh', ý tứ gì vậy?"</w:t>
      </w:r>
    </w:p>
    <w:p>
      <w:pPr>
        <w:pStyle w:val="BodyText"/>
      </w:pPr>
      <w:r>
        <w:t xml:space="preserve">Đế Lâm giải thích cho nàng: "Đây là mật mã theo kiểu nhảy chữ, nàng thử bỏ một chữ đọc một chữ xem sao."</w:t>
      </w:r>
    </w:p>
    <w:p>
      <w:pPr>
        <w:pStyle w:val="BodyText"/>
      </w:pPr>
      <w:r>
        <w:t xml:space="preserve">"Viên công ương trung hậu hội thiên minh', vẫn còn không hiểu à?"</w:t>
      </w:r>
    </w:p>
    <w:p>
      <w:pPr>
        <w:pStyle w:val="BodyText"/>
      </w:pPr>
      <w:r>
        <w:t xml:space="preserve">Đế Lâm nháy mắt trêu: "Đọc ngược từ sau tới thử coi."</w:t>
      </w:r>
    </w:p>
    <w:p>
      <w:pPr>
        <w:pStyle w:val="BodyText"/>
      </w:pPr>
      <w:r>
        <w:t xml:space="preserve">"Minh thiên hội hậu trung ương công viên.... a, thiếp biết rồi, có người bảo chàng ngày mai sau hội nghị đến gặp mặt ở công viên trung ương a!" Nàng nhìn khóe miệng hàm tiếu của Đế Lâm, lập tức nhảy vào lòng hắn, đánh vào lồng ngực cực rộng và rắn chắc của hắn, "Thiếp không thèm chơi nữa! Chàng nhất định là đang cười người ta ngốc rồi!"</w:t>
      </w:r>
    </w:p>
    <w:p>
      <w:pPr>
        <w:pStyle w:val="BodyText"/>
      </w:pPr>
      <w:r>
        <w:t xml:space="preserve">Đế Lâm mượn thế đứng dậy, khí thế hung hung vén tay áo, nhìn tả nhìn hữu: "Ai! Ai dám nói lão bà ta ngốc! Bước ra cho ta, ta liều mạng với y!"</w:t>
      </w:r>
    </w:p>
    <w:p>
      <w:pPr>
        <w:pStyle w:val="BodyText"/>
      </w:pPr>
      <w:r>
        <w:t xml:space="preserve">Lâm Tú Giai bị dáng vẻ của hắn cười đến nôn cả ruột: "Ha ha ha..."</w:t>
      </w:r>
    </w:p>
    <w:p>
      <w:pPr>
        <w:pStyle w:val="BodyText"/>
      </w:pPr>
      <w:r>
        <w:t xml:space="preserve">Đế Lâm lại ngồi xuống ôn nhu ôm Lâm Tú Giai vào lòng: "Sao có thể thế được chứ? Lão bà của Đế Lâm ta chẳng phải là thông minh nhất hay sao?"</w:t>
      </w:r>
    </w:p>
    <w:p>
      <w:pPr>
        <w:pStyle w:val="BodyText"/>
      </w:pPr>
      <w:r>
        <w:t xml:space="preserve">Lâm Tú Giai chỉ cảm thấy vô cùng hạnh phúc, nhưng cuối cùng cũng nhớ tới một vấn đề: "Là ai gửi thư tín thế?"</w:t>
      </w:r>
    </w:p>
    <w:p>
      <w:pPr>
        <w:pStyle w:val="BodyText"/>
      </w:pPr>
      <w:r>
        <w:t xml:space="preserve">"A, một tên ngốc tự nhận là thông minh!" Đế Lâm lại nở một nụ cười ấm áp, thoáng chốc hiện lên vẻ đẹp mê người khác hẳn với gương mặt anh tuấn nhưng lạnh lùng.</w:t>
      </w:r>
    </w:p>
    <w:p>
      <w:pPr>
        <w:pStyle w:val="BodyText"/>
      </w:pPr>
      <w:r>
        <w:t xml:space="preserve">"Tử Xuyên Tú!" Lâm Tú Giai chỉ một lời là đoán ra ngay.</w:t>
      </w:r>
    </w:p>
    <w:p>
      <w:pPr>
        <w:pStyle w:val="BodyText"/>
      </w:pPr>
      <w:r>
        <w:t xml:space="preserve">Đế Lâm lại cười: "Thật là cao hứng, nàng và ta cùng có cùng cách nhìn đối với hắn a!"</w:t>
      </w:r>
    </w:p>
    <w:p>
      <w:pPr>
        <w:pStyle w:val="BodyText"/>
      </w:pPr>
      <w:r>
        <w:t xml:space="preserve">Sự thật thì thứ giả thần giả quỷ này của Tử Xuyên Tú chỉ vô dụng, chỉ cần thư lạc đến tay người của Dương Minh Hoa, chẳng cần đền một phút thì chuyên gia về mật mã có thể giải được thứ "mật mã" sơ cấp này.</w:t>
      </w:r>
    </w:p>
    <w:p>
      <w:pPr>
        <w:pStyle w:val="BodyText"/>
      </w:pPr>
      <w:r>
        <w:t xml:space="preserve">Chỉ có điều Tử Xuyên Tú bản tính thích làm chút chuyện phiềnphức này, theo lời của chính gã thì làm như vậy "Mới giống đang thực hiện công tác bí mật a!" và kiên trì dùng thứ "mật mã" này trong thư đi thư lại giữa ba người gã - Tư Đặc Lâm - Đế Lâm. Hơn nữa phương thức mật mã lần này khác lần kia, lúc thì nhảy chữ, lúc thì nhảy hai chữ, có lúc thì phải đếm số đọc chữ, có lúc chọn theo hàng, đọc chéo, đọc ngược, đọc ở giữa....</w:t>
      </w:r>
    </w:p>
    <w:p>
      <w:pPr>
        <w:pStyle w:val="BodyText"/>
      </w:pPr>
      <w:r>
        <w:t xml:space="preserve">Kết quả, người chân chính thụ hại chính là Đế Lâm và Tư Đặc Lâm, cầm bức thư nghìn chữ đọc mà không biết manh mối ở đâu, có lúc phí sức chín trâu mười hổ mới giải được mật mã, thì nội dung chỉ vỏn vẹn mấy chữ: "Hôm nay khí trời rất tốt a. Ta ăn dưa hấu hơi bị nhiều, cho nên chột bụng bị Tào Tháo rượt!"</w:t>
      </w:r>
    </w:p>
    <w:p>
      <w:pPr>
        <w:pStyle w:val="BodyText"/>
      </w:pPr>
      <w:r>
        <w:t xml:space="preserve">hay...</w:t>
      </w:r>
    </w:p>
    <w:p>
      <w:pPr>
        <w:pStyle w:val="BodyText"/>
      </w:pPr>
      <w:r>
        <w:t xml:space="preserve">"Thiên Mộng tửu lâu mới có một tiểu thư rất nghiêm trang, nhưng thực tế là giả nghiêm nghị đó nghe."</w:t>
      </w:r>
    </w:p>
    <w:p>
      <w:pPr>
        <w:pStyle w:val="BodyText"/>
      </w:pPr>
      <w:r>
        <w:t xml:space="preserve">"Tư Đặc Lâm à, tiền thiếu của ngươi có thể cho khuất ba tháng được không?"</w:t>
      </w:r>
    </w:p>
    <w:p>
      <w:pPr>
        <w:pStyle w:val="BodyText"/>
      </w:pPr>
      <w:r>
        <w:t xml:space="preserve">Lâm Tú Giai lộ ra thần tình bất mãn: "Lại là hắn, cứ tìm chuyện nguy hiểm bắt chàng đi là. Thiếp thiệt không minh bạch năm xưa ba người chàng phân công như thế nào mà lại bắt chàng đi làm nội ứng chứ? Chàng cứ bảo bọn họ là bằng hữu, thế mà chuyện nguy hiểm nhất lại bắt chàng làm..."</w:t>
      </w:r>
    </w:p>
    <w:p>
      <w:pPr>
        <w:pStyle w:val="BodyText"/>
      </w:pPr>
      <w:r>
        <w:t xml:space="preserve">Nàng nhìn thấy gương mặt của Đế Lâm đã lạnh trở lại, biết chuyện nên không nói tiếp nữa.</w:t>
      </w:r>
    </w:p>
    <w:p>
      <w:pPr>
        <w:pStyle w:val="BodyText"/>
      </w:pPr>
      <w:r>
        <w:t xml:space="preserve">Đế Lâm chầm chậm nhìn lên đám mây trắng bay ngang qua bầu trời bên ngoài cửa sổ, trầm tĩnh như nước.</w:t>
      </w:r>
    </w:p>
    <w:p>
      <w:pPr>
        <w:pStyle w:val="BodyText"/>
      </w:pPr>
      <w:r>
        <w:t xml:space="preserve">Lâm Tú Giai ngay cả thở mạnh cũng không dám. Nàng biết, trượng phu của nàng, cho dù bình thường đối với nàng nhu nhuận tram bề, ân ái vô bỉ, nhưng trong lòng vẫn còn một thánh địa không cho phép chạm vào.</w:t>
      </w:r>
    </w:p>
    <w:p>
      <w:pPr>
        <w:pStyle w:val="BodyText"/>
      </w:pPr>
      <w:r>
        <w:t xml:space="preserve">Rất lâu sau Đế Lâm mới thở dài: "Tử Xuyên Tú và Tư Đặc Lâm chẳng những là bằng hữu của ta, mà còn là huynh đệ của ta. Những lời nàng vừa nói, coi như ta không nghe thấy."</w:t>
      </w:r>
    </w:p>
    <w:p>
      <w:pPr>
        <w:pStyle w:val="BodyText"/>
      </w:pPr>
      <w:r>
        <w:t xml:space="preserve">Lâm Tú Giai ngoan ngoãn gật đầu: "Là thiếp không tốt, không nên nhiều chuyện."</w:t>
      </w:r>
    </w:p>
    <w:p>
      <w:pPr>
        <w:pStyle w:val="BodyText"/>
      </w:pPr>
      <w:r>
        <w:t xml:space="preserve">"Không có gì, chỉ là..." Đế Lâm không thể nào nói tiếp nữa, hắn hôn nhẹ Lâm Tú Giai, "Nên đi nghỉ rồi."</w:t>
      </w:r>
    </w:p>
    <w:p>
      <w:pPr>
        <w:pStyle w:val="BodyText"/>
      </w:pPr>
      <w:r>
        <w:t xml:space="preserve">Chờ cho thân ảnh của Lâm Tú Giai khuất sau thư phòng, Đế Lâm lẫm bẫm nói ra lời vừa chất chứa trong đầu: "Chỉ là nàng không hiểu tình cảm của ba người chúng ta! Nhưng xác thật mà nói, thì rất khó giải thích với nữ nhân cái gì là huynh đệ sinh tử a!"</w:t>
      </w:r>
    </w:p>
    <w:p>
      <w:pPr>
        <w:pStyle w:val="Compact"/>
      </w:pPr>
      <w:r>
        <w:t xml:space="preserve">-o0o-</w:t>
      </w:r>
      <w:r>
        <w:br w:type="textWrapping"/>
      </w:r>
      <w:r>
        <w:br w:type="textWrapping"/>
      </w:r>
    </w:p>
    <w:p>
      <w:pPr>
        <w:pStyle w:val="Heading2"/>
      </w:pPr>
      <w:bookmarkStart w:id="26" w:name="chương-4-.-nghịch-trung-khó-biện"/>
      <w:bookmarkEnd w:id="26"/>
      <w:r>
        <w:t xml:space="preserve">4. Chương 4 . Nghịch Trung Khó Biệ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1: Khải Hoàn Lạc Phách</w:t>
      </w:r>
    </w:p>
    <w:p>
      <w:pPr>
        <w:pStyle w:val="BodyText"/>
      </w:pPr>
      <w:r>
        <w:t xml:space="preserve">-----oo0oo-----</w:t>
      </w:r>
    </w:p>
    <w:p>
      <w:pPr>
        <w:pStyle w:val="BodyText"/>
      </w:pPr>
      <w:r>
        <w:t xml:space="preserve">Chương 4. Nghịch trung khó biện</w:t>
      </w:r>
    </w:p>
    <w:p>
      <w:pPr>
        <w:pStyle w:val="BodyText"/>
      </w:pPr>
      <w:r>
        <w:t xml:space="preserve">Tiết 1: Chết không nhắm mắt</w:t>
      </w:r>
    </w:p>
    <w:p>
      <w:pPr>
        <w:pStyle w:val="BodyText"/>
      </w:pPr>
      <w:r>
        <w:t xml:space="preserve">Nhóm dịch: Tú Xuyên</w:t>
      </w:r>
    </w:p>
    <w:p>
      <w:pPr>
        <w:pStyle w:val="BodyText"/>
      </w:pPr>
      <w:r>
        <w:t xml:space="preserve">Sưu Tầm by nguoibantot8 --- 4vn.eu</w:t>
      </w:r>
    </w:p>
    <w:p>
      <w:pPr>
        <w:pStyle w:val="BodyText"/>
      </w:pPr>
      <w:r>
        <w:t xml:space="preserve">"Thật là hùng tráng a!" Lần đầu tiên tham gia hội nghị của quân quan từ cấp kỳ bổn trở lên của gia tộc, La Kiệt kinh ngạc về sự nghiêm trang và hoành tráng của đại sảnh dùng để nghị sự. Đại sảnh rộng rãi khoáng đạt khiến người ta phải phát sợ đã dung nạp hơn một nghìn quân quan cao cấp mà vẫn còn thừa chỗ trống, thảm hồng cao cấp trải dưới đất, vách tường thì treo phù điêu lung linh như thật, tầng đỉnh cao vót khiến người không dám ngẩng nhìn. Vô số đèn thủy tinh trên trần giống như sao sáng đầy trên trời...</w:t>
      </w:r>
    </w:p>
    <w:p>
      <w:pPr>
        <w:pStyle w:val="BodyText"/>
      </w:pPr>
      <w:r>
        <w:t xml:space="preserve">"Cái phòng hội nghị này rộng bao nhiêu vậy?" Bạch Xuyên hỏi Tư Đặc Lâm đi bên cạnh.</w:t>
      </w:r>
    </w:p>
    <w:p>
      <w:pPr>
        <w:pStyle w:val="BodyText"/>
      </w:pPr>
      <w:r>
        <w:t xml:space="preserve">Tư Đặc Lâm cười: "Ta cũng không biết, nhưng mà có một truyền thuyết nói rằng có một kỳ bổn mang theo một sư đoàn bộ binh đến nơi này khai hội. Vị kỳ bổn đó đến trễ, tìm tới tìm tới tìm lui mà không thấy người nào, cho nên đành quay về. Ngày hôm sau bộ hạ báo cáo với y, kỳ thật toàn bộ sư đoàn ba nghìn người nhất mực ngồi trong hành lang cánh trái của phòng hội nghị chờ y...."</w:t>
      </w:r>
    </w:p>
    <w:p>
      <w:pPr>
        <w:pStyle w:val="BodyText"/>
      </w:pPr>
      <w:r>
        <w:t xml:space="preserve">"Oa!" Minh Vũ kêu lên, "Trong cái bức ảnh cực lớn treo ở trung ương đó có một người vừa đẹp trai vừa tóc dài cực mốt ấy là ai vậy a?"</w:t>
      </w:r>
    </w:p>
    <w:p>
      <w:pPr>
        <w:pStyle w:val="BodyText"/>
      </w:pPr>
      <w:r>
        <w:t xml:space="preserve">"Không được nói bậy! Đó là người sáng tạo gia tộc Tử Xuyên Vân các hạ!"</w:t>
      </w:r>
    </w:p>
    <w:p>
      <w:pPr>
        <w:pStyle w:val="BodyText"/>
      </w:pPr>
      <w:r>
        <w:t xml:space="preserve">truyện copy từ</w:t>
      </w:r>
    </w:p>
    <w:p>
      <w:pPr>
        <w:pStyle w:val="BodyText"/>
      </w:pPr>
      <w:r>
        <w:t xml:space="preserve">"Ơ? Tú Xuyên đại nhân của chúng ta đi đâu rồi?"</w:t>
      </w:r>
    </w:p>
    <w:p>
      <w:pPr>
        <w:pStyle w:val="BodyText"/>
      </w:pPr>
      <w:r>
        <w:t xml:space="preserve">"Tú Xuyên đại nhân, ngài chui vô trong góc làm cái gì đó a?"</w:t>
      </w:r>
    </w:p>
    <w:p>
      <w:pPr>
        <w:pStyle w:val="BodyText"/>
      </w:pPr>
      <w:r>
        <w:t xml:space="preserve">"Ạ, ta vốn cho rằng trang sức bằng vàng này có thể cạy ra được, ai ngờ họ khảm sao mà chắc thế...."</w:t>
      </w:r>
    </w:p>
    <w:p>
      <w:pPr>
        <w:pStyle w:val="BodyText"/>
      </w:pPr>
      <w:r>
        <w:t xml:space="preserve">※※※</w:t>
      </w:r>
    </w:p>
    <w:p>
      <w:pPr>
        <w:pStyle w:val="BodyText"/>
      </w:pPr>
      <w:r>
        <w:t xml:space="preserve">Tử Xuyên Tú chú ý nhìn bốn phía, hội nghị còn chưa bắt đầu, hơn một nghìn quân quan cao cấp đang vô tư tản bộ nói chuyện phiếm. Gã hỏi Tư Đặc Lâm: "Hôm nay không phải là cấm vệ quân của ngươi duy trì trật tự cho hội trường hay sao?"</w:t>
      </w:r>
    </w:p>
    <w:p>
      <w:pPr>
        <w:pStyle w:val="BodyText"/>
      </w:pPr>
      <w:r>
        <w:t xml:space="preserve">Tư Đặc Lâm cười cười: "Dương Minh Hoa sao lại yên tâm để chúng ta duy trì trị an chứ? Hôm nay phụ trách duy trì trật tự chính là hiến binh bộ đội của Kiểm sát thính."</w:t>
      </w:r>
    </w:p>
    <w:p>
      <w:pPr>
        <w:pStyle w:val="BodyText"/>
      </w:pPr>
      <w:r>
        <w:t xml:space="preserve">Tử Xuyên Tú gật đầu, giám sát trưởng quan Tiêu Long vốn bảo trì trung lập, chỉ có y đến duy trì trật tự thì hai bên mới có thể tiếp thụ được.</w:t>
      </w:r>
    </w:p>
    <w:p>
      <w:pPr>
        <w:pStyle w:val="BodyText"/>
      </w:pPr>
      <w:r>
        <w:t xml:space="preserve">Có người đến chào hỏi Tử Xuyên Tú: "Lâu quá không gặp, A Tú!"</w:t>
      </w:r>
    </w:p>
    <w:p>
      <w:pPr>
        <w:pStyle w:val="BodyText"/>
      </w:pPr>
      <w:r>
        <w:t xml:space="preserve">Tử Xuyên Tú quay đầu lại: "Đức Lôi đại nhân, thật là đã lâu không gặp."</w:t>
      </w:r>
    </w:p>
    <w:p>
      <w:pPr>
        <w:pStyle w:val="BodyText"/>
      </w:pPr>
      <w:r>
        <w:t xml:space="preserve">Đức Lôi là phó thống lĩnh của Hắc Kỳ quân, sáu năm trước đã sánh vai cùng Tử Xuyên Tú trong cuộc chiến phản kích Lưu Phong gia tộc.</w:t>
      </w:r>
    </w:p>
    <w:p>
      <w:pPr>
        <w:pStyle w:val="BodyText"/>
      </w:pPr>
      <w:r>
        <w:t xml:space="preserve">Lão mỉm cười hàm tiếu giới thiệu con trai Đức Khoa kỳ bổn cho Tử Xuyên Tú nhận thức: "Đây là khuyển tử Đức Khoa, lần đầu tiên đến trải qua thứ trường diện cực lớn này, sau này còn cần A Tú ca ca ngươi và Tư Đặc Lâm đại nhân chỉ điểm nhiều hơn một chút."</w:t>
      </w:r>
    </w:p>
    <w:p>
      <w:pPr>
        <w:pStyle w:val="BodyText"/>
      </w:pPr>
      <w:r>
        <w:t xml:space="preserve">Đức Khoa là một chú nhóc tuổi vô cùng trẻ, miệng còn vướng vài sợi lông mao tơ mảnh, nhìn có chút cả thẹn và nội hướng, sau khi kính lễ đối với Tử Xuyên Tú và Tư Đặc Lâm rồi không biết nói gì nữa, mỉm cười rất kỳ quái.</w:t>
      </w:r>
    </w:p>
    <w:p>
      <w:pPr>
        <w:pStyle w:val="BodyText"/>
      </w:pPr>
      <w:r>
        <w:t xml:space="preserve">Tư Đặc Lâm khen ngợi: "Lệnh lang anh khí bộc phát, tương lại tất nhiên tiền đồ vô lượng a!"</w:t>
      </w:r>
    </w:p>
    <w:p>
      <w:pPr>
        <w:pStyle w:val="BodyText"/>
      </w:pPr>
      <w:r>
        <w:t xml:space="preserve">Tử Xuyên Tú ngược lại lại cười đễu bảo: "Tiểu tử trông đẹp trai nhỉ, sắp sửa bằng ta rồi! Đức Lôi đại nhân, có phải là con do ông sinh không vậy cà? Tôi thấy không giống nghe!"</w:t>
      </w:r>
    </w:p>
    <w:p>
      <w:pPr>
        <w:pStyle w:val="BodyText"/>
      </w:pPr>
      <w:r>
        <w:t xml:space="preserve">Đức Lôi cười lớn: "Khi nào cái mỏ nhọn và cái lưỡi dài của ngươi bị cắt đi mất, thì gia tộc chúng ta sẽ bớt đi một nửa khuyết đức rồi!"</w:t>
      </w:r>
    </w:p>
    <w:p>
      <w:pPr>
        <w:pStyle w:val="BodyText"/>
      </w:pPr>
      <w:r>
        <w:t xml:space="preserve">"Còn một nửa nữa ở đâu vậy?"</w:t>
      </w:r>
    </w:p>
    <w:p>
      <w:pPr>
        <w:pStyle w:val="BodyText"/>
      </w:pPr>
      <w:r>
        <w:t xml:space="preserve">"Đều ở chỗ tống thống lĩnh tôn quý của chúng ta ấy!"</w:t>
      </w:r>
    </w:p>
    <w:p>
      <w:pPr>
        <w:pStyle w:val="BodyText"/>
      </w:pPr>
      <w:r>
        <w:t xml:space="preserve">Mọi người hội ý cười, Đức Lôi cáo từ đi gặp gỡ các quân quan khác.</w:t>
      </w:r>
    </w:p>
    <w:p>
      <w:pPr>
        <w:pStyle w:val="BodyText"/>
      </w:pPr>
      <w:r>
        <w:t xml:space="preserve">Tiếng chuông vang lên, hội nghị bắt đầu, chủ tịch đài đã có sáu vị thống lĩnh ngồi: La Minh Hải, Ca Ứng Tinh, Lôi Tấn, Phương Kính, Minh Huy, Bì Cổ, nhưng ghế của tổng thống lĩnh và tổng trưởng vẫn còn trống. Tổng trưởng Tử Xuyên Tham Tinh đã lâu không tham gia đại hội toàn thể rồi, do đó lần này mọi ngừơi cũng không mong đợi ông ta sẽ tham dự.</w:t>
      </w:r>
    </w:p>
    <w:p>
      <w:pPr>
        <w:pStyle w:val="BodyText"/>
      </w:pPr>
      <w:r>
        <w:t xml:space="preserve">Dương Minh Hoa đúng giờ xuất hiện trên chủ tịch đài, nhưng điều khiến Tử Xuyên Tú và Tư Đặc Lâm cả kinh đó là Đế Lâm cùng xuất hiện với lão ta, tìm một vị trí ở trung gian ngồi xuống.</w:t>
      </w:r>
    </w:p>
    <w:p>
      <w:pPr>
        <w:pStyle w:val="BodyText"/>
      </w:pPr>
      <w:r>
        <w:t xml:space="preserve">Đế Lâm đã trở về, nhưng không hề liên hệ với phía mình... hai người trao nhau ánh mắt, đều nhìn thấy sự ưu tư trong mắt đối phương.</w:t>
      </w:r>
    </w:p>
    <w:p>
      <w:pPr>
        <w:pStyle w:val="BodyText"/>
      </w:pPr>
      <w:r>
        <w:t xml:space="preserve">Dương Minh Hoa tự nhiên ngồi lên ghế dành riêng cho tổng trưởng dưới bức họa tượng của Tử Xuyên Vân, phảng phất như đó là điều chẳng còn gì tự nhiên hơn.</w:t>
      </w:r>
    </w:p>
    <w:p>
      <w:pPr>
        <w:pStyle w:val="BodyText"/>
      </w:pPr>
      <w:r>
        <w:t xml:space="preserve">Hội trường vang lên một trận tao động bất an, các quân quan cáo cấp đều dùng ánh mắt không tin nhìn về phía Dương Minh Hoa, trong đầu cùng xuất hiện một ý nghĩ: "Ông ta điên rồi hay sao?"</w:t>
      </w:r>
    </w:p>
    <w:p>
      <w:pPr>
        <w:pStyle w:val="BodyText"/>
      </w:pPr>
      <w:r>
        <w:t xml:space="preserve">Tử Xuyên Tú nhỏ giọng nói với Tư Đặc Lâm:"Ông ta đang tạo thanh thế cho sự tạo phản của mình!"</w:t>
      </w:r>
    </w:p>
    <w:p>
      <w:pPr>
        <w:pStyle w:val="BodyText"/>
      </w:pPr>
      <w:r>
        <w:t xml:space="preserve">"Đúng!" Tư Đặc Lâm nói: "Đồng thời còn muốn coi xem trong các quân quan cao cấp có ai dám phản đối lão không!"</w:t>
      </w:r>
    </w:p>
    <w:p>
      <w:pPr>
        <w:pStyle w:val="BodyText"/>
      </w:pPr>
      <w:r>
        <w:t xml:space="preserve">Lúc này của giữa của hội trường mở lớn, thân ảnh của Tử Xuyên Tham Tinh tổng trưởng xuất hiện ở cửa.</w:t>
      </w:r>
    </w:p>
    <w:p>
      <w:pPr>
        <w:pStyle w:val="BodyText"/>
      </w:pPr>
      <w:r>
        <w:t xml:space="preserve">Hội trường nhất thời chìm ngập trong sự tĩnh lặng khiến người ta nghẹt thở. Các quân quan nhìn Tử Xuyên Tham Tinh đối với sự vũ nhục và gây hấn công nhiên này tức đến toàn thân run rẫy; rồi nhìn về phía Dương Minh Hoa thản nhiên như thường, dường như không hề có ý định đứng dậy nhường vị trí cả... Thứ yên lặng khó chịu này dường như tiếp tục mãi không có chút hạn chế gì.</w:t>
      </w:r>
    </w:p>
    <w:p>
      <w:pPr>
        <w:pStyle w:val="BodyText"/>
      </w:pPr>
      <w:r>
        <w:t xml:space="preserve">Tử Xuyên Tham Tinh dậm chân, chuyển thân đi ra ngoài cửa lớn của hội nghị.</w:t>
      </w:r>
    </w:p>
    <w:p>
      <w:pPr>
        <w:pStyle w:val="BodyText"/>
      </w:pPr>
      <w:r>
        <w:t xml:space="preserve">Dường như mọi người ở hiện trường đều ngầm thở phào, cảm thấy may mắn khi không phát sinh xung đột tại đương trường, vui mừng vì hòa bình giả tạo vẫn tiếp tục được duy trì, mừng vì bản thân không cần phải lập tức bày tỏ sự lựa chọn...</w:t>
      </w:r>
    </w:p>
    <w:p>
      <w:pPr>
        <w:pStyle w:val="BodyText"/>
      </w:pPr>
      <w:r>
        <w:t xml:space="preserve">Tay Tư Đặc Lâm bóp chặt đến nổi vang lên tiếng cách cách liên tục: chủ ưu thần nhục, chủ nhục thần tử, hắn thật tại không thể chịu được sự vũ nhục mà tổng trưởng phải chịu như thế, muốn lập tức xông lên cùng đồng quy vu tận với Dương Minh Hoa. Tuy nhiên, một đôi tay kiên định đã kịp thời ép xuống vai hắn, giọng nói trầm ổn của Tử Xuyên Tú vang lên bên tai hắn: "Giữ cho được thân, sau này mới còn cơ hội hữu dụng!"</w:t>
      </w:r>
    </w:p>
    <w:p>
      <w:pPr>
        <w:pStyle w:val="BodyText"/>
      </w:pPr>
      <w:r>
        <w:t xml:space="preserve">Dương Minh Hoa bắt đầu phát ngôn: "Các vị đồng sự, hiện giờ bắt đầu khai mạc hội nghị toàn thể của năm nay." Lão ta làm ra vẻ chẳng có chuyện gì vừa phát sinh cả, tuyên bố khai mạc hội nghị.</w:t>
      </w:r>
    </w:p>
    <w:p>
      <w:pPr>
        <w:pStyle w:val="BodyText"/>
      </w:pPr>
      <w:r>
        <w:t xml:space="preserve">"Tổng thống lĩnh các hạ, thật xin lỗi, có thể là ngài đã ngồi sai vị trí rồi..."</w:t>
      </w:r>
    </w:p>
    <w:p>
      <w:pPr>
        <w:pStyle w:val="BodyText"/>
      </w:pPr>
      <w:r>
        <w:t xml:space="preserve">Quân quan tham gia hội nghị đều giật mình cả kinh, vị hảo hán nào mà lớn gan nói ra lời vốn tồn tại trong lòng họ như vậy? Mọi người đều quay đầu nhìn về phía phát ra âm thanh, một vị kỳ bổn trẻ tuổi còn măng sữa từ từ đứng dậy, rất e dè mắc cỡ, và Tư Xuyên Tú cùng Tư Đặc Lâm đều hô lên cả kinh: gã là Đức Khoa - con trai của Đức Lôi.</w:t>
      </w:r>
    </w:p>
    <w:p>
      <w:pPr>
        <w:pStyle w:val="BodyText"/>
      </w:pPr>
      <w:r>
        <w:t xml:space="preserve">"Ạ!" Dương Minh Hoa nhướn mày, chẳng hề đổi sắc bảo: "Vị đồng sự này thật mới lạ a, nói ta ngồi sai vị trí rồi sao?" Đức Khoa lần đầu tiên phát ngôn trong trường diện cực lớn này, chỉ trích nhân vật quyền cao chức trọng như vậy, nên cục xúc bất an dường như có điểm lấp bấp: "Hạ quan là... là Hắc kỳ quân kỳ bổn Đức Khoa, thỉnh tổng thống lĩnh đại nhân bất tất để ý, hạ quan không.... không ác ý, đại nhân có thể... có thể ngồi sai chỗ, nhưng mà, cách nhìn của hạ quan là, đại nhân vừa rồi nên đứng lên nhường chỗ cho tổng trưởng đại nhân, dù sao thì trên chế độ..."</w:t>
      </w:r>
    </w:p>
    <w:p>
      <w:pPr>
        <w:pStyle w:val="BodyText"/>
      </w:pPr>
      <w:r>
        <w:t xml:space="preserve">Phụ thân Đức Lôi của gã lập tức đứng lên mắng: "A Khoa, ngươi điên rồi sao? Nói bậy cái gì vậy a! Còn không mau tạ tội với tổng thống lĩnh đại nhân rồi ngồi xuống!"</w:t>
      </w:r>
    </w:p>
    <w:p>
      <w:pPr>
        <w:pStyle w:val="BodyText"/>
      </w:pPr>
      <w:r>
        <w:t xml:space="preserve">"Được rồi, Đức Khoa kỳ bổn, ý tứ của ngươi ta minh bạch rồi. Nhưng thỉnh ngươi không được quấy nhiễu hội nghị đang tiến hành a, đây là trường hợp rất nghiêm túc đấy!" Nói xong, Dương Minh Hoa đá mắt ra hiệu cho Đế Lâm, ý nghĩa thật rõ ràng, và rất đáng sợ.</w:t>
      </w:r>
    </w:p>
    <w:p>
      <w:pPr>
        <w:pStyle w:val="BodyText"/>
      </w:pPr>
      <w:r>
        <w:t xml:space="preserve">"Dạ! Hạ quan thất lễ rồi, xin hướng đại nhân tạ tội." Đức Khoa đỏ mặt tía tai xin lỗi, ngay cả gã cũng không biết lý do là ở chỗ nào: "Hạ quan..."</w:t>
      </w:r>
    </w:p>
    <w:p>
      <w:pPr>
        <w:pStyle w:val="BodyText"/>
      </w:pPr>
      <w:r>
        <w:t xml:space="preserve">Gã không còn nói tiếp được nữa, một thanh lợi kiếm nhanh như thiểm điện cắm phập vào lồng ngực ấm áp và khoan hậu của gã, rồi nhanh chóng thu hồi, mang theo một vòi máu. Gã ngơ ngẫn nhìn huyết tích từ từ lan rộng ra trên ngực mình, rồi nhìn Đế Lâm đang đứng trước mắt từ từ lau máu đang nhỏ giọt trên kiếm, không dám tin vào mắt mình, ngã vật xuống đất, đôi mắt mở to vẫn tràn đầy sự trẻ con và sức sống...</w:t>
      </w:r>
    </w:p>
    <w:p>
      <w:pPr>
        <w:pStyle w:val="BodyText"/>
      </w:pPr>
      <w:r>
        <w:t xml:space="preserve">Phụ thân của gã, phó thống lĩnh Đức Lôi gầm lên một tiếng tức giận, phóng về phía Đế Lâm liều mạng, nhưng sau lưng lại dính một chưởng nặng nề, lập tức phun ra một vòi máu, ngã vật ra đất, xem ra đã không sống nỗi nữa rồi. Không biết từ lúc nào, Lôi Tấn đã bất tri bất giác lẻn đến bên cạnh ông ta, dùng "Phong lôi thần công" tặng cho ông ta một cú đánh chí mạng.</w:t>
      </w:r>
    </w:p>
    <w:p>
      <w:pPr>
        <w:pStyle w:val="BodyText"/>
      </w:pPr>
      <w:r>
        <w:t xml:space="preserve">Kinh biến đột nhiên phát sinh, toàn trường vỡ òa! Các quân quan dường như không tin vào mắt họ, trong trường hợp rõ ràng như thế này, bè lũ Dương Minh Hoa không ngờ đã công khai hành hung, sát hại hai cha con nhà họ Đức, hai vị cao cấp quân quan của gia tộc!</w:t>
      </w:r>
    </w:p>
    <w:p>
      <w:pPr>
        <w:pStyle w:val="BodyText"/>
      </w:pPr>
      <w:r>
        <w:t xml:space="preserve">Các quân quan của Hắc Kỳ quân đã căm phẫn đứng dậy, chợt "phình phình phình" một loạt tiếng nổ lớn như trời gầm vang vọng khắp hội nghị, chấn cho lỗ tai của mọi người phát đau, đầu óc choáng váng.</w:t>
      </w:r>
    </w:p>
    <w:p>
      <w:pPr>
        <w:pStyle w:val="BodyText"/>
      </w:pPr>
      <w:r>
        <w:t xml:space="preserve">Lôi Tấn ngang nhiên đứng ở vị trí trung ương của phòng hội nghị. Thân thể của y phảng phất như một nguồn gốc của cơn bảo cực lớn, phát ra dòng khí lưu "u u" rất rõ. Dòng khí lưu cực lớn quay vòng trong phòng hội nghị, khiến cho người ở gần y đứng không vững, vội vã dãn ra.</w:t>
      </w:r>
    </w:p>
    <w:p>
      <w:pPr>
        <w:pStyle w:val="BodyText"/>
      </w:pPr>
      <w:r>
        <w:t xml:space="preserve">Cửa lớn không có cách gì chịu đựng cổ lực lượng đáng sợ này, "rầm" một cái bị thổi bật ra! Điều kinh người chính là toàn thân y đột nhiên bay lên, đứng trong không trung cao cao tại thượng nhìn mọi người. Một cổ sát khí cường đại tràn ngập cả hội trường, đấy chính là "Phong lôi thần công" đáng sợ đã được vận hành đến trạng thái tối cao.</w:t>
      </w:r>
    </w:p>
    <w:p>
      <w:pPr>
        <w:pStyle w:val="BodyText"/>
      </w:pPr>
      <w:r>
        <w:t xml:space="preserve">Tư Đặc Lâm lẩm bẫm nói: "Gia tộc đệ nhất cao thủ quả nhiên danh bất hư truyền!'</w:t>
      </w:r>
    </w:p>
    <w:p>
      <w:pPr>
        <w:pStyle w:val="BodyText"/>
      </w:pPr>
      <w:r>
        <w:t xml:space="preserve">Tử Xuyên Tú thì chép miệng: "Chẳng khác nào kỹ xảo điện ảnh, y bay được lên không trung chắc là do dây kéo mà thôi!"</w:t>
      </w:r>
    </w:p>
    <w:p>
      <w:pPr>
        <w:pStyle w:val="BodyText"/>
      </w:pPr>
      <w:r>
        <w:t xml:space="preserve">Các quân quan bị khí thế của Lôi Tấn chấn nhiếp, không dám xuất thủ.</w:t>
      </w:r>
    </w:p>
    <w:p>
      <w:pPr>
        <w:pStyle w:val="BodyText"/>
      </w:pPr>
      <w:r>
        <w:t xml:space="preserve">Dương Minh Hoa đứng lên trên đài cào, dùng ánh mắt uy nghiêm nhìn khắp hội trường, phảng phất như tìm một kẻ chẳng biết sống chết dám khiêu chiến với uy quyền của lão vậy. Không ái dám đối địch với ánh mắt đốt đốt bức người của lão, ngay cả Tử Xuyên Tú và Tư Đặc Lâm cũng không tự giác dời ánh mắt tránh đi...</w:t>
      </w:r>
    </w:p>
    <w:p>
      <w:pPr>
        <w:pStyle w:val="BodyText"/>
      </w:pPr>
      <w:r>
        <w:t xml:space="preserve">"Thì ra một khi hung tàn đến cực điểm có thể tạo thành một thứ lực lượng đầy quyền uy!" Tư Đặc Lâm thống khổ nghĩ, ánh mắt mở to của thiếu niên kia trước khi chết cứ mãi hiện ra trước mắt hắn: chết không nhắm mắt.</w:t>
      </w:r>
    </w:p>
    <w:p>
      <w:pPr>
        <w:pStyle w:val="BodyText"/>
      </w:pPr>
      <w:r>
        <w:t xml:space="preserve">"Đế Lâm à, ngươi vì sao lại có thể làm ra sự tình như thế này chứ!"</w:t>
      </w:r>
    </w:p>
    <w:p>
      <w:pPr>
        <w:pStyle w:val="BodyText"/>
      </w:pPr>
      <w:r>
        <w:t xml:space="preserve">"Được rồi, chúng ta tiếp tục tiến hành nội nghị." Dương Minh Hoa tuyên cáo.</w:t>
      </w:r>
    </w:p>
    <w:p>
      <w:pPr>
        <w:pStyle w:val="BodyText"/>
      </w:pPr>
      <w:r>
        <w:t xml:space="preserve">Mọi người đều im như thóc.</w:t>
      </w:r>
    </w:p>
    <w:p>
      <w:pPr>
        <w:pStyle w:val="BodyText"/>
      </w:pPr>
      <w:r>
        <w:t xml:space="preserve">Dương Minh Hoa vừa ý cười cười, thầm nghĩ: "Đám hạ tiện xấu xa này, không cho bọn chúng biết chút sắc màu, chắc chẳng khi nào biết sợ là gì!" Tiếp theo là..."</w:t>
      </w:r>
    </w:p>
    <w:p>
      <w:pPr>
        <w:pStyle w:val="BodyText"/>
      </w:pPr>
      <w:r>
        <w:t xml:space="preserve">"Tôi tố cáo!" Một giọng nói của nữ nhân cắt ngang lời lão...</w:t>
      </w:r>
    </w:p>
    <w:p>
      <w:pPr>
        <w:pStyle w:val="BodyText"/>
      </w:pPr>
      <w:r>
        <w:t xml:space="preserve">Tiết 2: Nhất xúc tức phát.</w:t>
      </w:r>
    </w:p>
    <w:p>
      <w:pPr>
        <w:pStyle w:val="BodyText"/>
      </w:pPr>
      <w:r>
        <w:t xml:space="preserve">"Tôi tố cáo...!" Tiếng nữ nhân ngắt lời của lão: "Tôi tố cáo, Viên Đông quân phó thống lĩnh Đế Lâm có ý mưu sát Hắc kỳ quân kỳ bổn Đức Khoa! Tôi khiếu tố, Trung ương quân Thống Lĩnh Lôi Tấn rắp tâm mưu sát Hắc kỳ quân phó thống lĩnh Đức Lôi! Tôi khiếu tố, gia tộc tổng thống lĩnh Dương Minh Hoa ở sau lưng chỉ sử hai con người máu lạnh này mưu sát, ông ta phải vì tội này mà chịu trách nhiệm! Hạ quan hành chánh xứ trợ lý kỳ bổn Bạch Xuyên, hiện giờ hướng gia tộc giám sát trưởng quan Tiêu Long các hạ chính thức đề xuất khiếu tố. Nếu như có gì sai, nguyện ý chịu trách nhiệm hoàn toàn!"</w:t>
      </w:r>
    </w:p>
    <w:p>
      <w:pPr>
        <w:pStyle w:val="BodyText"/>
      </w:pPr>
      <w:r>
        <w:t xml:space="preserve">Giọng nói trong trẻo của Bạch Xuyên nhân vì khẩn trương nên hơi có vẻ run run vang vọng khắp đại sảnh lặng như tờ của hội nghị.</w:t>
      </w:r>
    </w:p>
    <w:p>
      <w:pPr>
        <w:pStyle w:val="BodyText"/>
      </w:pPr>
      <w:r>
        <w:t xml:space="preserve">Trong hội nghị của các quân quan cao cấp của Tử Xuyên gia tộc, hơn một nghìn nam tử đường đường tham dự hội nghị vì sự chính nghĩa và dũng khí của một nữ tử mà cảm thấy hổ thẹn không còn mặt mũi nào.</w:t>
      </w:r>
    </w:p>
    <w:p>
      <w:pPr>
        <w:pStyle w:val="BodyText"/>
      </w:pPr>
      <w:r>
        <w:t xml:space="preserve">Ngày hội nghị khai mạc này chính là ngày 26 tháng 3 năm 779 Đế Quốc lịch, cũng chính là ngày hậu thế gọi là "Đế đô lưu huyết dạ" lưu vào sử sách. Ban ngày, máu nóng chảy trên hội nghị chỉ như dòng suối nhỏ, nhưng khi đêm về, nó đã biến thành dòng biển lớn, cuốn trôi hết mọi thứ...</w:t>
      </w:r>
    </w:p>
    <w:p>
      <w:pPr>
        <w:pStyle w:val="BodyText"/>
      </w:pPr>
      <w:r>
        <w:t xml:space="preserve">Bi ca truyền kỳ trăm năm của Tử Xuyên gia tộc cũng từ đêm đầy máu này mà bắt đầu giai đoạn cuối.</w:t>
      </w:r>
    </w:p>
    <w:p>
      <w:pPr>
        <w:pStyle w:val="BodyText"/>
      </w:pPr>
      <w:r>
        <w:t xml:space="preserve">Lúc này, lập trường của Giám sát thính trưởng quan Tiêu Long vô cùng quan trọng, không phải vì địa vị của y cao, y là vị thống lĩnh thứ 7 của gia tộc, nhưng vị trí lại cao hơn sáu vị thống lĩnh khác; Cũng không phải vì quyền lợi của y lớn, y độc lập phụ trách giám sát sự vụ, không chịu sự khống chế của thống lĩnh xứ và tổng thống lĩnh Dương Minh Hoa; Cũng không phải vì bình thường y xử sự theo công đạo, chấp pháp như sơn, đức cao vọng trọng, sâu sắc đến khiến trên dưới trong gia tộc đều tôn kính; Mà chính là vị, lúc này hơn ba ngàn hiến binh khống chế hội trường này do một mìmnh y chỉ huy! Chỉ cần khuynh hướng của y ngã về bên nào, thì mấy nghìn hiến binh tinh nhuệ sẽ đứng sang bên đó. Một khi có xung đột, cho dù ngươi thân thủ bất phàm, võ công cái thế đi chăng nữa cũng ngăn cản không nổi. Hơn nữa, khi mọi người tham gia hội nghị đều phải thông qua kiểm tra kỹ càng, cho nên hiện giờ trên người không một tất sắc, càng không thể là đối thủ của đội hiến binh nhiều người, vũ khí sắc bén, tổ chức có lớp lang.</w:t>
      </w:r>
    </w:p>
    <w:p>
      <w:pPr>
        <w:pStyle w:val="BodyText"/>
      </w:pPr>
      <w:r>
        <w:t xml:space="preserve">Mục quang của toàn trường đều hướng về Tiêu Long đang đứng ở phía trước, xem coi y đối với sự tố cáo của Bạch Xuyên sẽ phản ứng như thế nào.</w:t>
      </w:r>
    </w:p>
    <w:p>
      <w:pPr>
        <w:pStyle w:val="BodyText"/>
      </w:pPr>
      <w:r>
        <w:t xml:space="preserve">Sắc mặt của Tư Đặc Lâm trắng bệt, hắn đã đoán được lập trường của Tiêu Long rồi: kiếm của Đế Lâm chẳng hiểu làm sao mà có thể đeo vào trong hội trường được?</w:t>
      </w:r>
    </w:p>
    <w:p>
      <w:pPr>
        <w:pStyle w:val="BodyText"/>
      </w:pPr>
      <w:r>
        <w:t xml:space="preserve">Gương mặt uy nghiêm của Tiêu Long sầm sì như mang một mặt nạ sắt, đối diện với sự chờ đợi của mọi người như thế, y chậm chạp và uể oải nói: "Án mạng mưu sát không tồn tại, không cần thiết phải điều tra, tố cáo không được tiếp thụ."</w:t>
      </w:r>
    </w:p>
    <w:p>
      <w:pPr>
        <w:pStyle w:val="BodyText"/>
      </w:pPr>
      <w:r>
        <w:t xml:space="preserve">Rõ ràng là trước mắt y vừa phát sinh chuyện mưu sát, hai thi thể còn nằm thẳng ra đó, y lại tuyên bố là "mưu sát không tồn tại!"</w:t>
      </w:r>
    </w:p>
    <w:p>
      <w:pPr>
        <w:pStyle w:val="BodyText"/>
      </w:pPr>
      <w:r>
        <w:t xml:space="preserve">Đến lúc này thì mọi người đã hiểu rõ lập trường của Tiêu Long rồi. Từ đó đến giờ giám sát trưởng quan nắm luôn hình luật và đại quyền giám đốc, chỉ cần y nói "không có mưu sát", thì dù có là chuyện động trời cũng biến thành chẳng có gì.</w:t>
      </w:r>
    </w:p>
    <w:p>
      <w:pPr>
        <w:pStyle w:val="BodyText"/>
      </w:pPr>
      <w:r>
        <w:t xml:space="preserve">Trên mặt của Dương Minh Hoa hiện vẻ giận, lão thật ra là đang hận Bạch Xuyên thấu xương. Rõ ràng là mọi người đều khuất phục, thế mà bà nương không biết sống chết này lại còn làm loạn! Lão hướng về phía Đế Lâm đá mắt lần thứ hai.</w:t>
      </w:r>
    </w:p>
    <w:p>
      <w:pPr>
        <w:pStyle w:val="BodyText"/>
      </w:pPr>
      <w:r>
        <w:t xml:space="preserve">Đế Lâm mỉm cười ôn hòa, từ từ bước đến gần Bạch Xuyên.</w:t>
      </w:r>
    </w:p>
    <w:p>
      <w:pPr>
        <w:pStyle w:val="BodyText"/>
      </w:pPr>
      <w:r>
        <w:t xml:space="preserve">Tử Xuyên Tú, La Kiệt và Minh Vũ ba người đột nhiên đứng dậy, cản đường tiến của Đế Lâm.</w:t>
      </w:r>
    </w:p>
    <w:p>
      <w:pPr>
        <w:pStyle w:val="BodyText"/>
      </w:pPr>
      <w:r>
        <w:t xml:space="preserve">Đế Lâm nhìn thấy Tử Xuyên Tú, do dự dừng chân lại, có điểm không biết nên làm thế nào.</w:t>
      </w:r>
    </w:p>
    <w:p>
      <w:pPr>
        <w:pStyle w:val="BodyText"/>
      </w:pPr>
      <w:r>
        <w:t xml:space="preserve">Tư Đặc Lâm thì toàn tâm toàn ý chú ý nhất cử nhất động của Lôi Tấn, sợ là y lại lập lại lần nữa chiêu đánh lén lúc nãy.</w:t>
      </w:r>
    </w:p>
    <w:p>
      <w:pPr>
        <w:pStyle w:val="BodyText"/>
      </w:pPr>
      <w:r>
        <w:t xml:space="preserve">Tiêu Long quát trầm: "Người đâu!" Cửa lớn chợt mở, một đám hiến binh cầm cung tên và trường mâu tiến vào, sát khi đằng đằng vây kính Tử Xuyên Tú, Tư Đặc Lâm mấy người, mấy chục mũi tên nhắm kỹ vào mọi bộ vị trên người họ....</w:t>
      </w:r>
    </w:p>
    <w:p>
      <w:pPr>
        <w:pStyle w:val="BodyText"/>
      </w:pPr>
      <w:r>
        <w:t xml:space="preserve">Cung giương nỏ bạt, chỉ cần nháy mắt là bắn ra tua tủa!</w:t>
      </w:r>
    </w:p>
    <w:p>
      <w:pPr>
        <w:pStyle w:val="BodyText"/>
      </w:pPr>
      <w:r>
        <w:t xml:space="preserve">Mọi cục diện nắm trọn trong tay, Dương Minh Hoa đắc ý dương dương, đột nhiên sắc mặt đại biến: Không biết từ lúc nào, Viễn Đông thống lĩnh Ca Ứng Tinh nhất mực không lên tiếng đã lẻn đến sau lưng lão, tay nhẹ đặt lên vai, sau lưng lão truyền tới sát khí băng lãnh và cường liệt, bao phủ toàn thân lão, khiến lão giống như rơi vào trong một hố băng lạnh lùng nhất.</w:t>
      </w:r>
    </w:p>
    <w:p>
      <w:pPr>
        <w:pStyle w:val="BodyText"/>
      </w:pPr>
      <w:r>
        <w:t xml:space="preserve">Lão lập tức minh bạch, chỉ cần bản thân hơi động đậy bất thường, sẽ lập tức dẫn tới một chiêu công kích mãnh liệt và đáng sợ! Trong lòng lão hối hận: "Không ngờ lại chẳng đề phòng tên bệnh quỷ sắp chết đến nơi rồi này!"</w:t>
      </w:r>
    </w:p>
    <w:p>
      <w:pPr>
        <w:pStyle w:val="BodyText"/>
      </w:pPr>
      <w:r>
        <w:t xml:space="preserve">Lão ép giọng thấp xuống nói: "Ngươi đối với ta vô lễ như thế, chẳng sợ ta lấy cái đầu trên cổ ngươi hay sao?"</w:t>
      </w:r>
    </w:p>
    <w:p>
      <w:pPr>
        <w:pStyle w:val="BodyText"/>
      </w:pPr>
      <w:r>
        <w:t xml:space="preserve">Sau lưng lão chỉ truyền lại tiếng ho khe khẽ, sát khí áp chế trên người lão không ngờ lại dày đặc hơn.</w:t>
      </w:r>
    </w:p>
    <w:p>
      <w:pPr>
        <w:pStyle w:val="BodyText"/>
      </w:pPr>
      <w:r>
        <w:t xml:space="preserve">Dương Minh Hoa hiểu rõ bản thân vừa nói một câu rất thừa, đối với Ca Ứng Tinh đã từng dày dạn chiến trường, vào sinh ra tử không biết bao nhiêu lần thế nào, sao lại chỉ vì lời doa suông mà hoảng sợ chứ? Lão nhìn tình hình chung quanh, ở dưới, Tử Xuyên Tú, Tư Đặc Lâm đang dằn co với một nhóm hiến binh của giám sát thính, trở thủ đắc lực của lão là Đế Lâm và Lôi Tấn cũng đang ở đó. Bản thân lão bị khống chế còn chưa bị mọi người phát giác, chỉ có mấy thống lĩnh ngồi trên đài là minh bạch đã xảy ra chuyện gì. Mạc liệu trưởng La Minh Hải hừ lạnh một tiếng, muốn đến gần cứu viện, thì biên phòng quân thống lĩnh Minh Huy mỉm cười hữu ý vô ý di động ghế, vừa khéo ngăn trước mặt La Minh Hải. Hắc Kỳ quân thống lĩnh Phương Kính thì sắc mặt sậm xì, nhìn không ra biểu tình thế nào, ngay cả lão già Bì Cổ cũng dùng một thứ mục quang vô cùng phẫn nộ nhìn lão trừng trừng.</w:t>
      </w:r>
    </w:p>
    <w:p>
      <w:pPr>
        <w:pStyle w:val="BodyText"/>
      </w:pPr>
      <w:r>
        <w:t xml:space="preserve">Dương Minh Hoa khẩn trương suy nghĩ: "Không xong, hiện giờ bản thân lão cô lập không người cứu viện, chẳng lẽ lên tiếng kêu cứu với Lôi Tấn và Đế Lâm sao?</w:t>
      </w:r>
    </w:p>
    <w:p>
      <w:pPr>
        <w:pStyle w:val="BodyText"/>
      </w:pPr>
      <w:r>
        <w:t xml:space="preserve">Đường đường là tổng thống lĩnh mà ở trong trường hợp này bị người ta không chế, như vậy thì mặt mũi chẳng còn gì, hơn nữa bọn chúng có thể kịp thời quay lại cứu viện hay không?</w:t>
      </w:r>
    </w:p>
    <w:p>
      <w:pPr>
        <w:pStyle w:val="BodyText"/>
      </w:pPr>
      <w:r>
        <w:t xml:space="preserve">Ca Ứng Tinh sau lưng lão chợt cất giọng ôn hòa và trấn định, vang vọng khắp cả đại sảnh của hội nghị, hấp dẫn sự chú ý của mọi người: "Vừa rồi liên quan sự tố cáo của Bạch kỳ bổn, giám sát trưởng Tiêu Long các hạ nhận thấy không tất yếu phải điều tra. Trong khí đó ta lại nhận thấy là ngược lại, chuyện này cần phải điều tra cho ra lẽ a! Ta đề nghị hay là mọi người cùng biểu quyết, nhận coi có cần thiết để điều tra hay không, thỉnh giơ tay biểu quyết nào!" Y nói những lời này thật là có kỹ xảo, chỉ nói để mọi người biểu quyết là "có cần thiết phải điều tra hay không" chứ không trực tiếp chỉ trích "Dương Minh Hoa chính là hung thủ", không ép cho Dương Minh Hoa và đồng bọn quá cấp, mà chừa cho họ chỗ trống để hạ đài.</w:t>
      </w:r>
    </w:p>
    <w:p>
      <w:pPr>
        <w:pStyle w:val="BodyText"/>
      </w:pPr>
      <w:r>
        <w:t xml:space="preserve">Trong số quân quan, có người tinh minh phát giác là khí phần trên chủ tịch đài có điều gì đó không đúng, chẳng hiểu vì sao Viễn Đông thống lĩnh Ca Ứng Tinh lại đứng sau lưng tổng thống lĩnh Dương Minh Hoa, dùng thân thể của Dương Minh Hoa để ngăn chặn một nửa người của y.</w:t>
      </w:r>
    </w:p>
    <w:p>
      <w:pPr>
        <w:pStyle w:val="BodyText"/>
      </w:pPr>
      <w:r>
        <w:t xml:space="preserve">Dương Minh Hoa vẫn ngồi nguyên như cũ, sắc mặt tím tái, nhưng không nói lời nào, các vị thống lĩnh còn lại thần thái dị thường, dường như đều vô cùng khẩn trương... Ai cũng đều không ngờ rằng, trong tình huống bất tri bất giác này, tổng thống lĩnh Dương Minh Hoa đã bị Ca Ứng Tinh khống chế!</w:t>
      </w:r>
    </w:p>
    <w:p>
      <w:pPr>
        <w:pStyle w:val="BodyText"/>
      </w:pPr>
      <w:r>
        <w:t xml:space="preserve">Dưới đài, các quân quan đến từ Viễn Đông quân lập tức đứng phắt dậy, giơ tay tán thành Ca Ứng Tinh: bọn hộ đã sớm phẫn nộ sự bào hành của Dương Minh Hoa, chỉ là vừa rồi quần long vô thủ, không dám lên tiếng. Hiện giờ có Ca Ứng Tinh uy vọng kêu gọi, bọn họ dĩ nhiên đứng thẳng dậy bước ra.</w:t>
      </w:r>
    </w:p>
    <w:p>
      <w:pPr>
        <w:pStyle w:val="BodyText"/>
      </w:pPr>
      <w:r>
        <w:t xml:space="preserve">Viễn đông quân là đệ nhất quân đoàn của gia tộc, lúc này trên hội trường chiếm một phần nhỏ nhân số trong hội trường. Lôi Tấn, Tiêu Long cùng mọi người đều biến sắc, đưa nhau quay đầu lại hướng về Dương Minh Hoa trên chủ tịch đài, kỳ quái là vì sao lão không hề thực hiện biểu kỳ ngăn cản nào.</w:t>
      </w:r>
    </w:p>
    <w:p>
      <w:pPr>
        <w:pStyle w:val="BodyText"/>
      </w:pPr>
      <w:r>
        <w:t xml:space="preserve">Biên phòng quân Thống linh Minh Huy cười lạnh nhìn Dương Minh Hoa: "Tại hạ rất đồng ý với ý kiến của Ca Ứng Tinh các hạ!"</w:t>
      </w:r>
    </w:p>
    <w:p>
      <w:pPr>
        <w:pStyle w:val="BodyText"/>
      </w:pPr>
      <w:r>
        <w:t xml:space="preserve">Hắc kỳ quân thống lĩnh Phương Kính chẳng nói chẳng rằng đứng lên, thần sắc âm tình bất định: người bị giết đều là thành viên của Hắc kỳ quân, là bộ hạ của lão, lão dĩ nhiên phẫn nộ cùng cực.</w:t>
      </w:r>
    </w:p>
    <w:p>
      <w:pPr>
        <w:pStyle w:val="BodyText"/>
      </w:pPr>
      <w:r>
        <w:t xml:space="preserve">Ngay cả người vốn bị coi là đã già cả hồ đồ mất rồi - Cấm vệ thống lĩnh Bì Cổ cũng run rẫy đứng lên biểu hiện sự kháng nghị!</w:t>
      </w:r>
    </w:p>
    <w:p>
      <w:pPr>
        <w:pStyle w:val="BodyText"/>
      </w:pPr>
      <w:r>
        <w:t xml:space="preserve">Dưới đài rầm rập tiếng đứng dậy, hầu như là toàn trường đều đứng, ánh mắt đều phẫn nộ hướng về phía Dương Minh Hoa ở trên chủ tịch đài - sự tàn bạo nghênh ngang của lão đã kích khởi niềm công phẫn của mọi người! Ngay cả Trung ương quân đoàn thuộc đích hệ của Dương Minh Hoa cũng có không ít người đứng lên biểu kỳ sự kháng nghị.</w:t>
      </w:r>
    </w:p>
    <w:p>
      <w:pPr>
        <w:pStyle w:val="BodyText"/>
      </w:pPr>
      <w:r>
        <w:t xml:space="preserve">Lúc này, trên chủ tịch đài, kẻ vẫn ngồi chỉ còn lại Dương Minh Hoa và La Minh Hải thân tín của lão.</w:t>
      </w:r>
    </w:p>
    <w:p>
      <w:pPr>
        <w:pStyle w:val="BodyText"/>
      </w:pPr>
      <w:r>
        <w:t xml:space="preserve">Về phía Tử Xuyên Tú ở dưới đài, rất nhiều người đều đến từ Viễn Đông quân, Hắc Kỳ quân, Biên phòng quân, Cấm vệ quân. Họ đều đua nhau đứng về phía bọn gã, chẳng hề sợ sệt gì dùng thân thể chặn đường tên của các hiến binh.</w:t>
      </w:r>
    </w:p>
    <w:p>
      <w:pPr>
        <w:pStyle w:val="BodyText"/>
      </w:pPr>
      <w:r>
        <w:t xml:space="preserve">Bọn họ bài thành bức tường người, vậy trù Bạch Xuyên đoàn đoàn, không cho hiến binh đến gần.</w:t>
      </w:r>
    </w:p>
    <w:p>
      <w:pPr>
        <w:pStyle w:val="BodyText"/>
      </w:pPr>
      <w:r>
        <w:t xml:space="preserve">Đối diện với cơn nộ hỏa như vậy, hiến binh của gia tộc được huấn luyện có bài bản là thế mà cũng phải lùi bước co cụm lại.</w:t>
      </w:r>
    </w:p>
    <w:p>
      <w:pPr>
        <w:pStyle w:val="BodyText"/>
      </w:pPr>
      <w:r>
        <w:t xml:space="preserve">Tư Đặc Lâm kích động đến nhiệt lệ dâng trào, nói với Tử Xuyên Tú: "Chánh nghĩa tự tại nhân tâm!"</w:t>
      </w:r>
    </w:p>
    <w:p>
      <w:pPr>
        <w:pStyle w:val="BodyText"/>
      </w:pPr>
      <w:r>
        <w:t xml:space="preserve">Tử Xuyên Tú nói với giọng trào phúng: "Đúng, chính nghĩa giống như tiểu cô nương sợ ma, phải có đồng bạn đủ nhiều thì mới dám lộ diện, chính nghĩa theo kiểu đơn thương độc mã ngược lại ta rất hiếm thấy."</w:t>
      </w:r>
    </w:p>
    <w:p>
      <w:pPr>
        <w:pStyle w:val="BodyText"/>
      </w:pPr>
      <w:r>
        <w:t xml:space="preserve">Đối diện với một luồng sóng cuồng giận dữ, Dương Minh Hoa lần đầu tiên phát hiện bản thân chẳng là cái thá gì. Bị sự phẫn nộ và miệt thị khiến cho đầu óc hôn áp, lạo chẳng thèm để ý gì đến Ca Ứng Tinh ở phía sau, ra dấu cho Tiêu Long: đó là một cái dấu cắt ngang cổ, ý tứ rất rõ ràng: giết!</w:t>
      </w:r>
    </w:p>
    <w:p>
      <w:pPr>
        <w:pStyle w:val="BodyText"/>
      </w:pPr>
      <w:r>
        <w:t xml:space="preserve">Giám sát trưởng Tiêu Long ngược lại lại đán đo: đây không phải là chuyện của người nào đó trong Viên Đông quân hay là Hắc kỳ quân nữa, nếu như hạ thủ đối với hơn nghìn quân quan cao cấp từ các quân đoàn - tựa hồ đại biểu cho lực lượng vũ trang toàn gia tộc - ở đây, thì hậu qua vô cùng đáng sợ, sự báo phục tiếp theo đó là cực kỳ thảm liệt. Bản thân y trở thành người chỉ huy cho cuộc đại đồ sát này, và khi đó thiên hạ tuy lớn nhưng chẳng có chỗ nào cho y dung thân. Hơn nữa, trong hơn một nghìn người ở đây, hầu hết đều là cao thủ, hiến binh bộ đội của y chưa chắc đã thắng... thật tại không cho phép y theo Dương Minh Hoa tranh ăn trong dòng nước đục này.</w:t>
      </w:r>
    </w:p>
    <w:p>
      <w:pPr>
        <w:pStyle w:val="BodyText"/>
      </w:pPr>
      <w:r>
        <w:t xml:space="preserve">Y thở dài, hạ lệnh cho hiến binh bộ đội rút lui, bản thân cũng theo sau.</w:t>
      </w:r>
    </w:p>
    <w:p>
      <w:pPr>
        <w:pStyle w:val="BodyText"/>
      </w:pPr>
      <w:r>
        <w:t xml:space="preserve">Hội trường phát xuất một tràng tiếng hoan hô cực lớn, thậm chí chẳng biết là ai xuất phát, hô ta: "Dương Minh Hoa - cút đi!"</w:t>
      </w:r>
    </w:p>
    <w:p>
      <w:pPr>
        <w:pStyle w:val="BodyText"/>
      </w:pPr>
      <w:r>
        <w:t xml:space="preserve">Lập tức có mấy trăm người hòa theo tiếng hét của y: "Dương Minh Hoa - cút đi!" Âm thanh của mọi người hòa vào dòng sóng thanh cực lớn, phủ trùm lên chủ tịch đài.</w:t>
      </w:r>
    </w:p>
    <w:p>
      <w:pPr>
        <w:pStyle w:val="BodyText"/>
      </w:pPr>
      <w:r>
        <w:t xml:space="preserve">Tình hình bỗng chốc trở nên nghịch chuyển, Dương Minh Hoa không ngờ lại trở nên vô cùng bình tĩnh, lão từ từ hỏi người khống chế phía sau: "Ngươi muốn làm gì?"</w:t>
      </w:r>
    </w:p>
    <w:p>
      <w:pPr>
        <w:pStyle w:val="BodyText"/>
      </w:pPr>
      <w:r>
        <w:t xml:space="preserve">Phía sau lưng lão truyền lại tiếng cười của Ca Ứng Tinh, nghe ra y rất thoái mái, nhưng sát khí áp chế trên người Dương Minh Hoa không hề giảm đi: "Còn ngài thì nghĩ nên thế nào, tổng thống lĩnh đại nhân?"</w:t>
      </w:r>
    </w:p>
    <w:p>
      <w:pPr>
        <w:pStyle w:val="BodyText"/>
      </w:pPr>
      <w:r>
        <w:t xml:space="preserve">Dương Minh Hoa hậm hực đáp: "Đừng có làm càn! Đừng có thấy người phía dưới nhiều rồi hung, chỉ cần một câu nói của ta thôi cũng làm cho ở đây máu chảy thành sông!"</w:t>
      </w:r>
    </w:p>
    <w:p>
      <w:pPr>
        <w:pStyle w:val="BodyText"/>
      </w:pPr>
      <w:r>
        <w:t xml:space="preserve">"Vậy thì đoán thử coi, người chết đầu tiên là ai?" Ca Ứng Tinh chẳng hề để ý đến uy hiếp của Dương Minh Hoa: "Hơn nữa, đại nhân ngài nghĩ coi, giống ngừơi ti bỉ như ta, sẽ đơn thân một mình đi tham gia hội nghị sao?" Phảng phất như phối hợp với lời nói của Ca Ứng Tinh, tiếng vó ngựa rầm rập chợt truyền tới cửa đại sảnh, tiếng bước chân chỉnh tề của quân đội cùng tiếng binh khí khôi giáp chạm vào nhau vang lên rập rềnh.</w:t>
      </w:r>
    </w:p>
    <w:p>
      <w:pPr>
        <w:pStyle w:val="BodyText"/>
      </w:pPr>
      <w:r>
        <w:t xml:space="preserve">Một thủ vệ của hội trường loạng choạng chạy vào kinh hoàng hô hoán: "Là Viễn Đông quân! Viễn Đông quân đã bao vây hội trường!"</w:t>
      </w:r>
    </w:p>
    <w:p>
      <w:pPr>
        <w:pStyle w:val="BodyText"/>
      </w:pPr>
      <w:r>
        <w:t xml:space="preserve">Hội trường vừa rồi còn ồn ào vô bỉ tức thời an tĩnh lại, các quân quan dự hội đều đưa mục quang kinh sợ nhìn về phía Viễn Đông thống lĩnh Ca Ứng Tinh đang đứng thản nhiên như không trên chủ tịch đài. Mọi người đều kinh hải, trong đầu đều có cùng một ý niệm: "Muốn làm binh biến sao?" Dù sao thì ồn ào "Đã đảo Dương Minh Hoa" là một chuyện, còn thật sự tạo nên một trường hạng chiến máu thịt bay đầy trong Đế đô thành là một chuyện khác rồi. mọi người đều chưa hề chuẩn bị tâm lý như vậy, cho nên nhất thời không biết ứng phó như thế nào.</w:t>
      </w:r>
    </w:p>
    <w:p>
      <w:pPr>
        <w:pStyle w:val="BodyText"/>
      </w:pPr>
      <w:r>
        <w:t xml:space="preserve">Sắc mặt Dương Minh Hoa chớp mắt biến thành trắng bệt: Vệ đội của Ca Ứng Tinh đã tới! Bản thân lão tuy nắm trong tay Trung ương quân có thực lực hùng hậu, nhưng lại không hề dự liệu đến tình huống này. Nước xa không thể cứu được lửa gần, nếu xảy ra xung đột thì người chịu thua thiệt đầu tiên chính là lão. Lão nhỏ giọng nói: "Giết ta, các ngươi không thể rời khỏi đế đô đâu! Trong vòng mười phút, Trung ương quân có thể khiến cho toàn bộ mấy ngàn người của ngươi diệt tuyệt!"</w:t>
      </w:r>
    </w:p>
    <w:p>
      <w:pPr>
        <w:pStyle w:val="BodyText"/>
      </w:pPr>
      <w:r>
        <w:t xml:space="preserve">Thanh âm của Ca Ứng Tinh phảng phất như rất kinh sợ: "Tổng thống lĩnh đại nhân, sự hiểu lầm này quả thật là lớn a! Hạ quan không có ý nghĩ đại nghịch bất đạo đó đâu a! Những cái này đều là do bộ hạ của ta, thấy ta đã lâu không chịu quay về, cho nên đến đây rước ta thế thôi." Rồi y áp nhỏ giọng xuống nói: "Hơn nữa, thảm đỏ không thích hợp nhiễm máu a!"</w:t>
      </w:r>
    </w:p>
    <w:p>
      <w:pPr>
        <w:pStyle w:val="BodyText"/>
      </w:pPr>
      <w:r>
        <w:t xml:space="preserve">Dương Minh Hoa lập tức minh bạch ý tứ của Ca Ứng Tinh: trong hoàn cảnh tập hợp toàn thể quan viên cao cấp của gia tộc như thế này, vô luận là Ca Ứng Tinh hay là lão đều không thích nghi đại khai sát giới, vì ảnh hưởng của nó sẽ xấu phi thường, thanh danh của lão sẽ bị lưu lại sự xấu xa không thể nào tẩy sạch trong lịch sử.</w:t>
      </w:r>
    </w:p>
    <w:p>
      <w:pPr>
        <w:pStyle w:val="BodyText"/>
      </w:pPr>
      <w:r>
        <w:t xml:space="preserve">Dương Minh Hoa bình tĩnh suy nghĩ lại, kỳ thật hôm nay bổn ý của lão chính là muốn tạo lập uy thế mà thôi, không hề muốn giết người. Hiện giờ sự tình đã có điểm thoát khỏi sự khống chế, rất may là vừa rừa Tiêu Long không hề nghe lệnh thực hiện cuộc đại đồ sát, nếu không, chẳng khác nào đã kết mối huyết cừu chẳng thể nào hóa giải với toàn thể lực lượng vũ trang của Tử Xuyên gia tộc, cho dù có giành được vị trí tổng trưởng cũng không thể nào ngồi cho yên ổn.</w:t>
      </w:r>
    </w:p>
    <w:p>
      <w:pPr>
        <w:pStyle w:val="BodyText"/>
      </w:pPr>
      <w:r>
        <w:t xml:space="preserve">Dương Minh Hoa khẽ đáp: "Minh bạch rồi. Hiện giờ hãy đã ta cung tống Ca thống lĩnh trở về phủa thôi!" Vừa nói vừa đứng dậy, lão cười một nụ cười rạng rỡ, động tác chậm phi thường, sợ nhanh quá sẽ làm cho kẻ phía sau lưng hiểu lầm, dẫn tới chiêu công kích mãnh liệt.</w:t>
      </w:r>
    </w:p>
    <w:p>
      <w:pPr>
        <w:pStyle w:val="BodyText"/>
      </w:pPr>
      <w:r>
        <w:t xml:space="preserve">"Ha ha, tổng thống lĩnh đại nhân, ngày thật là quá khách khí rồi!" Thân ảnh chợt lắc, Ca Ứng Tinh đã từ sau lưng Dương Minh Hoa tránh ra, mặt cũng cười rạng rỡ.</w:t>
      </w:r>
    </w:p>
    <w:p>
      <w:pPr>
        <w:pStyle w:val="BodyText"/>
      </w:pPr>
      <w:r>
        <w:t xml:space="preserve">Người ở dưới không hiểu đã phát sinh chuyện gì, nhưng các vị thống lĩnh trên chủ tịch đài đã nghe rõ ràng hết mọi lời đối đáp của Dương Minh Hoa và Ca Ứng Tinh, người nào cũng xuất hạn mồ hôi. Cục diện chỉ cần chạm một cái là tan tành như vừa rồi chỉ cần xử lý không khéo một chút, sẽ thành trường giết máu huyết bầy nhầy hiện giờ, và toàn bộ đế độ sẽ biến thành một tràng tu la nội chiến!</w:t>
      </w:r>
    </w:p>
    <w:p>
      <w:pPr>
        <w:pStyle w:val="BodyText"/>
      </w:pPr>
      <w:r>
        <w:t xml:space="preserve">Rất may là hai người liên quan đều là nhân vật kiêu hùng trấn định phi thường, có thể lãnh tĩnh suy tính quyền hành lợi tệ, đạt thành hiệp nghị không thể nào hiệp, để tiếp tục duy trì thứ hòa bình hư giả này kéo dài thêm.</w:t>
      </w:r>
    </w:p>
    <w:p>
      <w:pPr>
        <w:pStyle w:val="BodyText"/>
      </w:pPr>
      <w:r>
        <w:t xml:space="preserve">Ca Ứng Tinh mỉm cười nói với mọi người: "Huynh đệ thân thể không ổn, hôm nay xin cáo lui rời hội nghị trước! Không biết tổng thống lĩnh đại nhân có đồng ý hay không?"</w:t>
      </w:r>
    </w:p>
    <w:p>
      <w:pPr>
        <w:pStyle w:val="BodyText"/>
      </w:pPr>
      <w:r>
        <w:t xml:space="preserve">Tổng thống lĩnh Dương Minh Hoa hòa ái thân thiện trả lời: "Thỉnh Ca thống lĩnh cứ tự tiện, thân thể của ngài không khỏa, cần phải bảo trọng cho tốt a!"</w:t>
      </w:r>
    </w:p>
    <w:p>
      <w:pPr>
        <w:pStyle w:val="BodyText"/>
      </w:pPr>
      <w:r>
        <w:t xml:space="preserve">Ca Ứng Tinh mỉm cười nói: "Đại nhân một thân vì quốc vận, ngài cũng cần phải bảo trọng thân thể của mình a!"</w:t>
      </w:r>
    </w:p>
    <w:p>
      <w:pPr>
        <w:pStyle w:val="BodyText"/>
      </w:pPr>
      <w:r>
        <w:t xml:space="preserve">Hai người nói nói cười cười đối đáp nhau, lễ nghi chu toàn, ai cũng không nhìn ra chỉ một phút trước đây, giữa họ đã từng tồn tại sư uy hiếp và đe dọa ta sống thì người chết. Ca Ứng Tinh mạnh bước tiến ra khỏi cửa hội nghị sảnh, nơi đó có một lượng lớn Viễn đông quân vệ binh đang chờ. Một đám cực đông quân quan của Viên Đông quân chẳng nói chẳng rằng theo sau Ca Ứng Tinh rời khỏi hội trường. Tử Xuyên Tú và Tư Đặc Lâm đá mắt nhau, hai người dẫn theo bộ hạ cũng cùng đoàn người này rời khỏi hội nghị.</w:t>
      </w:r>
    </w:p>
    <w:p>
      <w:pPr>
        <w:pStyle w:val="BodyText"/>
      </w:pPr>
      <w:r>
        <w:t xml:space="preserve">Thấy Ca Ứng Tinh đã cáo thối, Biên phòng quân thống lĩnh Minh Huy cũng đứng dậy cười hiểm thỉnh ý Dương Minh Hoa: "Tổng thống lĩnh các hạ, đầu của hạ quan tự nhiên trặc cứng vì ngó nghiêng, có thể phê chuẩn cho hạ quan trở về hưu dưỡng không?" Nói là thỉnh ý, chứ kỳ thật không chờ Dương Minh Hoa có biểu hiện gì, y đã đi thẳng ra ngoài cửa. Quân quan từ biên phòng quân cũng theo sau y rời khỏi hội trường.</w:t>
      </w:r>
    </w:p>
    <w:p>
      <w:pPr>
        <w:pStyle w:val="BodyText"/>
      </w:pPr>
      <w:r>
        <w:t xml:space="preserve">Tiếp đó Cấm vệ trưởng quan Bì Cổ và Hắc kỳ trưởng quan Phương Kính căn bản chẳng nói lời nào, đã bước luôn ra ngoài, bộ hạ của họ cũng đua nhau theo bén gót. Trong chốc lát, vừa rồi còn đầu người chật đất, nhiệt náo phi thường, thế mà trong đại sảnh hội nghị cực lớn hiện giờ chỉ còn hơn trăm quân quan đến từ Trung ương quân, người nào cũng thần tình bàng hoàng, có điểm không biết nên làm gì.</w:t>
      </w:r>
    </w:p>
    <w:p>
      <w:pPr>
        <w:pStyle w:val="BodyText"/>
      </w:pPr>
      <w:r>
        <w:t xml:space="preserve">Đối diện với đại sảnh trống hóac, tuy đã giải trừ uy hiếp phía sau lưng, nhưng Dương Minh Hoa không hề có cảm giác nhẹ nhàng, mà là trận thất lạc vô danh. Lôi tấn bước tới khẽ hỏi: "Đại nhân, Trung Ương quân vẫn còn trong tay chúng ta! Hay là chúng ta lập tức đóng cửa thành, cùng bọn chúng đóng cửa đánh cho, diệt sạch bọn chúng?"</w:t>
      </w:r>
    </w:p>
    <w:p>
      <w:pPr>
        <w:pStyle w:val="BodyText"/>
      </w:pPr>
      <w:r>
        <w:t xml:space="preserve">Dương Minh Hoa mắng át: "Đồ ngu!" rồi phun một bún nước bọt đầy đàm lên tấm thảm trải sàn quý giá.</w:t>
      </w:r>
    </w:p>
    <w:p>
      <w:pPr>
        <w:pStyle w:val="BodyText"/>
      </w:pPr>
      <w:r>
        <w:t xml:space="preserve">Tiết 3: Nhiệt huyết anh hùng.</w:t>
      </w:r>
    </w:p>
    <w:p>
      <w:pPr>
        <w:pStyle w:val="BodyText"/>
      </w:pPr>
      <w:r>
        <w:t xml:space="preserve">Rời khỏi hội trường, nhìn lại được mây trắng trời xanh trên trời, Tử Xuyên Tú và Tư Đặc Lâm đầu cùng có cảm giác nhẹ nhàng thoải mái nhìn lại được sự sống. Tình cảm vừa rồi quá nguy hiểm!</w:t>
      </w:r>
    </w:p>
    <w:p>
      <w:pPr>
        <w:pStyle w:val="BodyText"/>
      </w:pPr>
      <w:r>
        <w:t xml:space="preserve">Dưới sự vây quanh của một lượng lớn hậu vệ, Ca Ứng Tinh bước đến trước mặt Tử Xuyên Tú và Tư Đặc Lâm: "Tư Đặc Lâm, A Tú, ta cần phải nhanh chóng xuyất thành trở về Ngõa Luân. Các ngươi có muốn đi cùng ta không? Chậm chút nữa, nói không chừng Dương Minh Hoa sẽ đóng cửa thành lại à!"</w:t>
      </w:r>
    </w:p>
    <w:p>
      <w:pPr>
        <w:pStyle w:val="BodyText"/>
      </w:pPr>
      <w:r>
        <w:t xml:space="preserve">Tử Xuyên Tư và Tư Đặc Lâm đối mắt nhìn nhau, Tử Xuyên Tú lắc đầu đáp: "Không, đại nhân, chúng tôi cần phải lưu lại."</w:t>
      </w:r>
    </w:p>
    <w:p>
      <w:pPr>
        <w:pStyle w:val="BodyText"/>
      </w:pPr>
      <w:r>
        <w:t xml:space="preserve">Ca Ứng Tinh chẳng có điểm gì gọi là kỳ, điều này đã sớm nằm trong ý liệu của ông ta. Ông ta đưa hai tay ra về phía hai người: "Đêm này đế đô sẽ có rất nhiều người rơi đầu. Hãy bảo trọng!"</w:t>
      </w:r>
    </w:p>
    <w:p>
      <w:pPr>
        <w:pStyle w:val="BodyText"/>
      </w:pPr>
      <w:r>
        <w:t xml:space="preserve">Tử Xuyên Tú và Tư Đặc Lâm nắm chặt bàn tay mệt mõi nhưng ấm áp của Ca Ứng Tinh, lòng thấy ấm áp vô cùng. Bọn họ tuy không biết sự tình phát sinh trên chủ tịch đài hôm nay cụ thể là thế nào, nhưng cũng thầm đoán được: chính là Ca Ứng Tinh hôm nay đã bảo hộ bọn họ lần nữa. Bệnh nhân suy nhược bất kham này mới chính là cây cột trụ của gia tộc, là món báu vật vô giá! Hiện giờ ông ta cần phải trở về Viễn Đông, chẳng phải là vì tham sanh quý tử, mà là để có thể nắm quân đội trong tay, có thể đấu tranh tốt hơn với Dương Minh Hoa, cũng như Tử Xuyên Tú và Tư Đặc Lâm chọn luu lại vậy, đều là vì chút nhiệt huyết trung thành với gia tộc.</w:t>
      </w:r>
    </w:p>
    <w:p>
      <w:pPr>
        <w:pStyle w:val="BodyText"/>
      </w:pPr>
      <w:r>
        <w:t xml:space="preserve">"Đại nhân, dọc đường mệt nhọc, người cần phải bảo trọng thân thể!" Tử Xuyên Tú chân thành nói.</w:t>
      </w:r>
    </w:p>
    <w:p>
      <w:pPr>
        <w:pStyle w:val="BodyText"/>
      </w:pPr>
      <w:r>
        <w:t xml:space="preserve">Tư Đặc Lâm cũng cảm kích thưa: "Ân cứu mạng của đại nhân không có gì hồi báo. Chỉ mong dọc đường vô cùng bảo trọng!"</w:t>
      </w:r>
    </w:p>
    <w:p>
      <w:pPr>
        <w:pStyle w:val="BodyText"/>
      </w:pPr>
      <w:r>
        <w:t xml:space="preserve">Ca Ứng Tinh cười: "Chúng ta sẽ gặp lại, nhất định đấy!" Ông ta hướng ánh mắc về phía Bạch Xuyên bên cạnh: "Vị tiểu cô nương này thật là can đảm, hôm nay các ngươi phải chiếu cố nàng ấy thật tốt!"</w:t>
      </w:r>
    </w:p>
    <w:p>
      <w:pPr>
        <w:pStyle w:val="BodyText"/>
      </w:pPr>
      <w:r>
        <w:t xml:space="preserve">Anh hùng can đảm nhiệt huyết hào tình, Bách Xuyên ở cạnh bên nhìn mà lệ nóng rơi dài. Nàng chỉ biết xá Ca Ứng Tinh một cái thật dài, để biểu đạt sư cảm kích đối với ân cứu mạng.</w:t>
      </w:r>
    </w:p>
    <w:p>
      <w:pPr>
        <w:pStyle w:val="BodyText"/>
      </w:pPr>
      <w:r>
        <w:t xml:space="preserve">Nhìn mã đội của Ca Ứng Tinh đã rời xa, Tử Xuyên Tú hỏi Tư Đặc Lâm: "Hiện giờ chúng ta đi đâu?"</w:t>
      </w:r>
    </w:p>
    <w:p>
      <w:pPr>
        <w:pStyle w:val="BodyText"/>
      </w:pPr>
      <w:r>
        <w:t xml:space="preserve">"Đến công viên trung ương gặp Đế Lâm!" Tư Đặc Lâm hồi đáp, trên mặt đã xuất hiện sự lo lắng.</w:t>
      </w:r>
    </w:p>
    <w:p>
      <w:pPr>
        <w:pStyle w:val="BodyText"/>
      </w:pPr>
      <w:r>
        <w:t xml:space="preserve">Trên đường hai người phát hiện Đế đô thành yên tĩnh ngày nào đã trở thành cảnh người người sợ bóng sợ gió, phong thanh hạc lệ rồi (Chú: Vào thời Tiên Tần, quân Phù Kiên ở phương Bắc bị quân nam Tấn đánh bại, trên đường tháo chạy nghe tiếng hạc kêu, lại ngỡ là quân Tấn truy đuổi.)</w:t>
      </w:r>
    </w:p>
    <w:p>
      <w:pPr>
        <w:pStyle w:val="BodyText"/>
      </w:pPr>
      <w:r>
        <w:t xml:space="preserve">Quân đội tối lui điều động rất gấp rút, tất cả đầu mang kỳ hiệu của Trung Ương quân. Kỵ cảnh (cảnh sát cưỡi ngựa) của Trị bộ thiếu đi dọc theo đường tuyên cáo: "Phụng mệnh lệnh của Thống lĩnh xứ, đêm này từ tám giờ trở đi tiến hành giới nghiêm ở khắp đế đô! Người ra khỏi cửa nhất luật chém chết, miễn bàn!" Những người bên đường tranh nhau tránh né, tình hình vô cùng hỗn loạn.</w:t>
      </w:r>
    </w:p>
    <w:p>
      <w:pPr>
        <w:pStyle w:val="BodyText"/>
      </w:pPr>
      <w:r>
        <w:t xml:space="preserve">Hai người đưa mắt nhìn nhau, đều biết Dương Minh Hoa sẽ làm loạn đêm nay, tâm tư đều trầm trọng. Tử Xuyên Tú càng ngầm lo cho Ca Ứng Tinh hơn, hi vọng ông ta có thể nhanh chóng bình an rời thành.</w:t>
      </w:r>
    </w:p>
    <w:p>
      <w:pPr>
        <w:pStyle w:val="BodyText"/>
      </w:pPr>
      <w:r>
        <w:t xml:space="preserve">Tại cửa công viên, Đế Lâm đã sớm đến rồi, đang đợi với bộ dạng bức rức không yên.</w:t>
      </w:r>
    </w:p>
    <w:p>
      <w:pPr>
        <w:pStyle w:val="BodyText"/>
      </w:pPr>
      <w:r>
        <w:t xml:space="preserve">Nhìn khí thế hung hung muốn hưng sư vấn tội của Tư Đặc Lâm, Đế Lâm mở lời hỏi trước: "Làm sao thế? Sao mà có vẻ bực mình quá vậy?"</w:t>
      </w:r>
    </w:p>
    <w:p>
      <w:pPr>
        <w:pStyle w:val="BodyText"/>
      </w:pPr>
      <w:r>
        <w:t xml:space="preserve">"Đế Lâm, ngươi quá đáng lắm mà! Ngươi sát hại một thanh niên quân quan vô cán"</w:t>
      </w:r>
    </w:p>
    <w:p>
      <w:pPr>
        <w:pStyle w:val="BodyText"/>
      </w:pPr>
      <w:r>
        <w:t xml:space="preserve">"Ạ? Vậy nếu là các ngươi, thì các ngươi sẽ làm gì?"</w:t>
      </w:r>
    </w:p>
    <w:p>
      <w:pPr>
        <w:pStyle w:val="BodyText"/>
      </w:pPr>
      <w:r>
        <w:t xml:space="preserve">Tử Xuyên Tú và Tư Đặc Lâm đều ngẫn ra, chẳng thể nào hồi đáp.</w:t>
      </w:r>
    </w:p>
    <w:p>
      <w:pPr>
        <w:pStyle w:val="BodyText"/>
      </w:pPr>
      <w:r>
        <w:t xml:space="preserve">"Lúc đó, cửa thoát duy nhất của ta là giết chết một tên kỳ bổn nhiều chuyện, nếu không Dương Minh Hoa sẽ lập tức hoài nghi ta, và nỗi khổ cực nhiều năm của ta sẽ trở nên lãng phí."</w:t>
      </w:r>
    </w:p>
    <w:p>
      <w:pPr>
        <w:pStyle w:val="BodyText"/>
      </w:pPr>
      <w:r>
        <w:t xml:space="preserve">"Lúc đó chúng ta ngăn trước mặt Bạch Xuyên, ngươi sao không giết sạch cả chúng ta đi, để cho Dương Minh Hoa càng tin ngươi hơn?" Tư Đặc Lâm lạnh lùng nói.</w:t>
      </w:r>
    </w:p>
    <w:p>
      <w:pPr>
        <w:pStyle w:val="BodyText"/>
      </w:pPr>
      <w:r>
        <w:t xml:space="preserve">Đế Lâm thở dài: "Chẳng lẽ tính mệnh của một tên kỳ quý giá bằng tính mệnh của ba người chúng ta hay sao, còn cả tương lại của Tử Xuyên gia tộc nữa? Vì sự an toàn của ta và mọi người, hắn phải chết!"</w:t>
      </w:r>
    </w:p>
    <w:p>
      <w:pPr>
        <w:pStyle w:val="BodyText"/>
      </w:pPr>
      <w:r>
        <w:t xml:space="preserve">Tư Đặc Lâm trào phúng: "Đấy chỉ là tưởng tượng của riêng ngươi thôi! Vì một chút lợi ích của ngươi, có thể lạm sát trung thần của gia tộc hay sao?"</w:t>
      </w:r>
    </w:p>
    <w:p>
      <w:pPr>
        <w:pStyle w:val="BodyText"/>
      </w:pPr>
      <w:r>
        <w:t xml:space="preserve">Đế Lâm chẳng hề do dự: "Chỉ cần để sống, ta có thể giết sạch toàn thế giới!"</w:t>
      </w:r>
    </w:p>
    <w:p>
      <w:pPr>
        <w:pStyle w:val="BodyText"/>
      </w:pPr>
      <w:r>
        <w:t xml:space="preserve">Hai người chẳng ai chịu ai, đều phẫn chí quay đầu đi chỗ khác: "Hừ!"</w:t>
      </w:r>
    </w:p>
    <w:p>
      <w:pPr>
        <w:pStyle w:val="BodyText"/>
      </w:pPr>
      <w:r>
        <w:t xml:space="preserve">Tử Xuyên Tú không biết nên đứng về bên nào. Về lý trí hắn biết cách làm của Đế Lâm là thế bắt buộc, nhưng về tình cảm thì gã rất khó tiếp thụ dáng vẻ chẳng hề có gì và máu lạnh của Đế Lâm sau khi giết người.</w:t>
      </w:r>
    </w:p>
    <w:p>
      <w:pPr>
        <w:pStyle w:val="BodyText"/>
      </w:pPr>
      <w:r>
        <w:t xml:space="preserve">Gã đành làm trung gian hòa giải: "Được rồi được rồi, hiện giờ không phải là lúc cải nhau. Tư Đặc Lâm, chúng ta mà cải tiếp, người chết cũng không sống lại được, giỏi lắm là sang năm sau, ngày 15 tháng 1 mang hương đèn đi lạy lạy hương hồn của hắn là được rồi."</w:t>
      </w:r>
    </w:p>
    <w:p>
      <w:pPr>
        <w:pStyle w:val="BodyText"/>
      </w:pPr>
      <w:r>
        <w:t xml:space="preserve">Tử Xuyên Tú lại nói với Đế Lâm: "Cũng tại vì ngươi gây ra họa đó! Dương Minh Hoa bảo ngươi giáo huấn Đức Khoa, sao ngươi không đi đánh đích đá mông của hắn, mà lại đâm thọc vào ngực chi vậy?"</w:t>
      </w:r>
    </w:p>
    <w:p>
      <w:pPr>
        <w:pStyle w:val="BodyText"/>
      </w:pPr>
      <w:r>
        <w:t xml:space="preserve">Tư Đặc Lâm và Đế Lâm đều nhịn không được bật cười.</w:t>
      </w:r>
    </w:p>
    <w:p>
      <w:pPr>
        <w:pStyle w:val="BodyText"/>
      </w:pPr>
      <w:r>
        <w:t xml:space="preserve">Đế Lâm thở dài như lấy làm tiếc: "ta có thể giết hết người trên thế giới - trừ hai người các ngươi." Đối với con người cao ngạo như y, đó là một hình thức biểu kỳ nhận thua xin lỗi rồi. Sự thật mỗi khi ba người phát sinh tranh cãi, thường là cuối cùng thì Tư Đặc Lâm thắng, hai người còn lại chịu khuất phục, nhân vì Tư Đặc Lâm thường là đứng về phía tuợng trưng cho đạo lý.</w:t>
      </w:r>
    </w:p>
    <w:p>
      <w:pPr>
        <w:pStyle w:val="BodyText"/>
      </w:pPr>
      <w:r>
        <w:t xml:space="preserve">Tư Đặc Lâm thở dài, lấy bụng ta suy bụng người, nếu như hắn ở trong tình huống như vậy, thật tế là chẳng tìm thấy con đường thoát thứ hai nào.</w:t>
      </w:r>
    </w:p>
    <w:p>
      <w:pPr>
        <w:pStyle w:val="BodyText"/>
      </w:pPr>
      <w:r>
        <w:t xml:space="preserve">Hắn hiểu cho nỗi khỗ tâm và khó xử của chuyện ngồi trên lưng cọp của Đế Lâm, cho nên không nhẫn tâm trách quái y nữa, chỉ hỏi: "Hiện giờ tình hình của ngươi thế nào?"</w:t>
      </w:r>
    </w:p>
    <w:p>
      <w:pPr>
        <w:pStyle w:val="BodyText"/>
      </w:pPr>
      <w:r>
        <w:t xml:space="preserve">Tinh thần của Đế Lâm khẽ chấn: "Ta mang theo năm vạn Viễn đông binh sĩ trở về, bọn chúng tuyệt đối vâng lệnh tá Chỉ cần ta phát một tiếng 'giết', cho dù là con của ông trời bọn chúng cũng dám nhào tới động thủ, hiện giờ chúng đang lưu trú ở ngoài thành!"</w:t>
      </w:r>
    </w:p>
    <w:p>
      <w:pPr>
        <w:pStyle w:val="BodyText"/>
      </w:pPr>
      <w:r>
        <w:t xml:space="preserve">"Quân của ngươi không thể tiến thành?"</w:t>
      </w:r>
    </w:p>
    <w:p>
      <w:pPr>
        <w:pStyle w:val="BodyText"/>
      </w:pPr>
      <w:r>
        <w:t xml:space="preserve">"Không thể! Thành phòng nằm trong tay Trung ương quân của Lôi Tấn, không có lý do gì cho chúng ta vào. Sự thật thì Dương Minh Hoa đã ra lệnh cho ta mang binh đuổi theo Ca Ứng Tinh rồi. Hiện giờ ta và quân của ta đáng lẽ là đang trên đường kéo tới Viễn Đông rồi."</w:t>
      </w:r>
    </w:p>
    <w:p>
      <w:pPr>
        <w:pStyle w:val="BodyText"/>
      </w:pPr>
      <w:r>
        <w:t xml:space="preserve">Tư Đặc Lâm thất vọng nói: "Không thể tiến thành... như vậy là chẳng ích gì. Có thể cường hành tiến nhập không?"</w:t>
      </w:r>
    </w:p>
    <w:p>
      <w:pPr>
        <w:pStyle w:val="BodyText"/>
      </w:pPr>
      <w:r>
        <w:t xml:space="preserve">Đế Lâm tức cười: "Ngươi thử dùng năm vạn người đi công đánh đế đô có 17 vạn quân tinh nhuệ thành phòng sâm nghiêm xem!"</w:t>
      </w:r>
    </w:p>
    <w:p>
      <w:pPr>
        <w:pStyle w:val="BodyText"/>
      </w:pPr>
      <w:r>
        <w:t xml:space="preserve">"Không, hữu dụng," Tử Xuyên Tú lộ ra nụ cười quỷ quái: "Ta có một biện pháp, mọi người xem coi như thế nào?"</w:t>
      </w:r>
    </w:p>
    <w:p>
      <w:pPr>
        <w:pStyle w:val="BodyText"/>
      </w:pPr>
      <w:r>
        <w:t xml:space="preserve">.....</w:t>
      </w:r>
    </w:p>
    <w:p>
      <w:pPr>
        <w:pStyle w:val="BodyText"/>
      </w:pPr>
      <w:r>
        <w:t xml:space="preserve">"Hèn gì có người nói A Tú ngươi là tên khó chơi nhất!" Đế Lâm vừa ý gật đầu: "Cái trò quỷ này thật là hiểm nghe!"</w:t>
      </w:r>
    </w:p>
    <w:p>
      <w:pPr>
        <w:pStyle w:val="BodyText"/>
      </w:pPr>
      <w:r>
        <w:t xml:space="preserve">Tư Đặc Lâm trù trừ: "Nhưng mà kế hoạch này không phù hợp với kế 'Thương Kỵ Binh' của Tử Xuyên Tham Tinh đại nhân a, hơn nữa lại quá mạo hiểm, khả năng thành công không cao..."</w:t>
      </w:r>
    </w:p>
    <w:p>
      <w:pPr>
        <w:pStyle w:val="BodyText"/>
      </w:pPr>
      <w:r>
        <w:t xml:space="preserve">"Cái con khỉ mốc! Hiện giờ mà còn tử thủ kế hoạch gì chứ, trước mắt đêm nay mọi người đều tiêu tùng hết rồi, một tia hi vọng cũng còn hơn là ở đó chờ bị giết thịt!?"</w:t>
      </w:r>
    </w:p>
    <w:p>
      <w:pPr>
        <w:pStyle w:val="BodyText"/>
      </w:pPr>
      <w:r>
        <w:t xml:space="preserve">"Được a", Tư Đặc Lâm định hạ quyết tâm: 'Như vậy chúng ta làm mẹ nó cho rồi!" Hắn ít khi nào nói tục đến cỡ như vậy.</w:t>
      </w:r>
    </w:p>
    <w:p>
      <w:pPr>
        <w:pStyle w:val="BodyText"/>
      </w:pPr>
      <w:r>
        <w:t xml:space="preserve">Đế Lâm: "Thái dương vừa xuống núi, Trung ương quân sẽ đóng cửa thành. Chúng ta chọn lúc đó hành động!"</w:t>
      </w:r>
    </w:p>
    <w:p>
      <w:pPr>
        <w:pStyle w:val="BodyText"/>
      </w:pPr>
      <w:r>
        <w:t xml:space="preserve">Mọi người cùng chuyển thân nhìn thái dương, dưới ánh nắng chiếu xuyên đỏ chạch đó, cả đế đô như được nhuộm lên một màu đỏ lòm....</w:t>
      </w:r>
    </w:p>
    <w:p>
      <w:pPr>
        <w:pStyle w:val="BodyText"/>
      </w:pPr>
      <w:r>
        <w:t xml:space="preserve">Tư Đặc Lâm kiên định nói: "Đây là tín hiêu tốt, nghĩa sư tất thắng!"</w:t>
      </w:r>
    </w:p>
    <w:p>
      <w:pPr>
        <w:pStyle w:val="BodyText"/>
      </w:pPr>
      <w:r>
        <w:t xml:space="preserve">Đế Lâm cười lạnh: "Máu của ai đêm nay sẽ nhuộm hồng đường xá của đế đô đây?"</w:t>
      </w:r>
    </w:p>
    <w:p>
      <w:pPr>
        <w:pStyle w:val="BodyText"/>
      </w:pPr>
      <w:r>
        <w:t xml:space="preserve">Tử Xuyên Tú lầu bầu: "Đó khẳng định là chẳng dính gì đến ta, máu ta ít xỉn, chẳng có bao nhiêu huyết đâu mà cấp cho chúng sửa đường chỉnh xá! Nghe nói Dương Minh Hoa đang bị cao huyết áp a!"</w:t>
      </w:r>
    </w:p>
    <w:p>
      <w:pPr>
        <w:pStyle w:val="BodyText"/>
      </w:pPr>
      <w:r>
        <w:t xml:space="preserve">------o0o------</w:t>
      </w:r>
    </w:p>
    <w:p>
      <w:pPr>
        <w:pStyle w:val="BodyText"/>
      </w:pPr>
      <w:r>
        <w:t xml:space="preserve">"Tình cảnh của chúng ta... hiện giờ mọi người đều rõ cả chứ?" Ở nhà Tử Xuyên Trữ, Tử Xuyên Tú triệu tập La Kiệt, Bạch Xuyên, Minh Vũ cùng các bộ hạ lại nói.</w:t>
      </w:r>
    </w:p>
    <w:p>
      <w:pPr>
        <w:pStyle w:val="BodyText"/>
      </w:pPr>
      <w:r>
        <w:t xml:space="preserve">Chúng bộ hạ đều khảng định gật đầu, biểu kỳ là lý giải.</w:t>
      </w:r>
    </w:p>
    <w:p>
      <w:pPr>
        <w:pStyle w:val="BodyText"/>
      </w:pPr>
      <w:r>
        <w:t xml:space="preserve">"Ta và tổng thống lĩnh Dương Minh Hoa là tử địch, các ngươi tuyển chọn đứng ở bên nào?"</w:t>
      </w:r>
    </w:p>
    <w:p>
      <w:pPr>
        <w:pStyle w:val="BodyText"/>
      </w:pPr>
      <w:r>
        <w:t xml:space="preserve">La Kiệt: "Chúng tôi và tổng thống lĩnh Dương Minh Hoa vốn ra là vô oán vô cừu..."</w:t>
      </w:r>
    </w:p>
    <w:p>
      <w:pPr>
        <w:pStyle w:val="BodyText"/>
      </w:pPr>
      <w:r>
        <w:t xml:space="preserve">Bạch Xuyên: "Nhưng mà nếu như lão ta là cừu nhân của đại nhân ngài..."</w:t>
      </w:r>
    </w:p>
    <w:p>
      <w:pPr>
        <w:pStyle w:val="BodyText"/>
      </w:pPr>
      <w:r>
        <w:t xml:space="preserve">Minh Vũ: "Thi chúng tôi đương nhiên sẽ chẳng do dự gì tuyển chọn..."</w:t>
      </w:r>
    </w:p>
    <w:p>
      <w:pPr>
        <w:pStyle w:val="BodyText"/>
      </w:pPr>
      <w:r>
        <w:t xml:space="preserve">Ba người dị khẩu đồng thanh hô: "Chi trì tổng thống lĩnh, đả đảo Tử Xuyên Tú!"</w:t>
      </w:r>
    </w:p>
    <w:p>
      <w:pPr>
        <w:pStyle w:val="BodyText"/>
      </w:pPr>
      <w:r>
        <w:t xml:space="preserve">"Bị chọc tức muốn chết lâu quá rồi, cuối cùng thì cũng có cơ hội hồi báo!"</w:t>
      </w:r>
    </w:p>
    <w:p>
      <w:pPr>
        <w:pStyle w:val="BodyText"/>
      </w:pPr>
      <w:r>
        <w:t xml:space="preserve">"Đúng vậy, đừng nói là Dương Minh Hoa, cho dù nói Tử Xuyên Tú ngài có thù với địa ngục..."</w:t>
      </w:r>
    </w:p>
    <w:p>
      <w:pPr>
        <w:pStyle w:val="BodyText"/>
      </w:pPr>
      <w:r>
        <w:t xml:space="preserve">"Thì chúng tôi không hề do dự gì đầu quân cho Diêm La vương!"</w:t>
      </w:r>
    </w:p>
    <w:p>
      <w:pPr>
        <w:pStyle w:val="BodyText"/>
      </w:pPr>
      <w:r>
        <w:t xml:space="preserve">"Được rồi, mọi người đừng có xung động! Ta sẽ cấp ọi người tự do tuyển chọn. Ta quay người lại đếm đến mười, ai không ủng hộ ta thì tự tiện ra khỏi phòng này, mọi người thích thì hợp không thích thì chia tay. Tiếng thứ mười qua đi ai còn lưu lại thì coi như kiên quyết theo cùng, trợ giúp cho ta - ê, La Kiệt, ta còn chưa xoay người lại đếm mà, sao ngươi bắt đầu chạy rồi, thiệt là không nễ mặt chút nào?"</w:t>
      </w:r>
    </w:p>
    <w:p>
      <w:pPr>
        <w:pStyle w:val="BodyText"/>
      </w:pPr>
      <w:r>
        <w:t xml:space="preserve">"Được rồi, ta bắt đầu đếm đây, một, ba, năm, sáu, tám..."</w:t>
      </w:r>
    </w:p>
    <w:p>
      <w:pPr>
        <w:pStyle w:val="BodyText"/>
      </w:pPr>
      <w:r>
        <w:t xml:space="preserve">"Không được, không được, ngươi đếm lẹ quá, lại còn rút ruột ăn chặn nữa! Ta còn chưa kịp chạy này! Đếm lại!"</w:t>
      </w:r>
    </w:p>
    <w:p>
      <w:pPr>
        <w:pStyle w:val="BodyText"/>
      </w:pPr>
      <w:r>
        <w:t xml:space="preserve">"Một, hai, ba,...."</w:t>
      </w:r>
    </w:p>
    <w:p>
      <w:pPr>
        <w:pStyle w:val="BodyText"/>
      </w:pPr>
      <w:r>
        <w:t xml:space="preserve">"Ai da, Minh Vũ, cửa này sao ta mở mãi không được vậy!"</w:t>
      </w:r>
    </w:p>
    <w:p>
      <w:pPr>
        <w:pStyle w:val="BodyText"/>
      </w:pPr>
      <w:r>
        <w:t xml:space="preserve">"Bốn, năm,..."</w:t>
      </w:r>
    </w:p>
    <w:p>
      <w:pPr>
        <w:pStyle w:val="BodyText"/>
      </w:pPr>
      <w:r>
        <w:t xml:space="preserve">"Chết cha, tên ôn nào khóa cửa rồi!"</w:t>
      </w:r>
    </w:p>
    <w:p>
      <w:pPr>
        <w:pStyle w:val="BodyText"/>
      </w:pPr>
      <w:r>
        <w:t xml:space="preserve">"Chúng ta không thể ra được! Hắn căn bản không muốn cho chúng ta ra ngoài!"</w:t>
      </w:r>
    </w:p>
    <w:p>
      <w:pPr>
        <w:pStyle w:val="BodyText"/>
      </w:pPr>
      <w:r>
        <w:t xml:space="preserve">"Bảy, tám..."</w:t>
      </w:r>
    </w:p>
    <w:p>
      <w:pPr>
        <w:pStyle w:val="BodyText"/>
      </w:pPr>
      <w:r>
        <w:t xml:space="preserve">"Bạch Xuyên, mau lấy cái chìa khóa vạn năng ra mở cửa coi!"</w:t>
      </w:r>
    </w:p>
    <w:p>
      <w:pPr>
        <w:pStyle w:val="BodyText"/>
      </w:pPr>
      <w:r>
        <w:t xml:space="preserve">"Chìa khóa trong phòng ta ấy, không còn thời gian nữa, La Kiệt, đầu ngươi bự, mau dùng đầu húc vỡ cửa coi!"</w:t>
      </w:r>
    </w:p>
    <w:p>
      <w:pPr>
        <w:pStyle w:val="BodyText"/>
      </w:pPr>
      <w:r>
        <w:t xml:space="preserve">"La Kiệt, mau húc đi a, nếu không không kịp nữa đâu, chúng ta lại rơi vào tay tên xấu xa phá làng phá xóm Tử Xuyên Tú này nữa rồi!"</w:t>
      </w:r>
    </w:p>
    <w:p>
      <w:pPr>
        <w:pStyle w:val="BodyText"/>
      </w:pPr>
      <w:r>
        <w:t xml:space="preserve">"Chín..."</w:t>
      </w:r>
    </w:p>
    <w:p>
      <w:pPr>
        <w:pStyle w:val="BodyText"/>
      </w:pPr>
      <w:r>
        <w:t xml:space="preserve">"Bình!" Tiếng húc đầu vào cửa của La Kiệt.</w:t>
      </w:r>
    </w:p>
    <w:p>
      <w:pPr>
        <w:pStyle w:val="BodyText"/>
      </w:pPr>
      <w:r>
        <w:t xml:space="preserve">"Đau chết ta được, đây là cửa làm từ cái gì vậy a! Sao mà cứng quá vậy!"</w:t>
      </w:r>
    </w:p>
    <w:p>
      <w:pPr>
        <w:pStyle w:val="BodyText"/>
      </w:pPr>
      <w:r>
        <w:t xml:space="preserve">"Mười!"</w:t>
      </w:r>
    </w:p>
    <w:p>
      <w:pPr>
        <w:pStyle w:val="BodyText"/>
      </w:pPr>
      <w:r>
        <w:t xml:space="preserve">Tử Xuyên Tú quay đầu lại giải thích: "Đó là cửa làm từ hợp kim thép dùng làm tủ bảo hiểm đó mà. Xem ra không có người nào đi cả, thiệt là khiến ta an ủi vô cùng: nguy nan mới thấy chân tình, rối ren mới biết lòng người tận trung a. Trong thời khắc gian nguy này, các vị đối với Tử Xuyên Tú ta trung tâm cảnh cảnh, ta thật là cảm động a... nước mắt sắp chảy ra rồi!"</w:t>
      </w:r>
    </w:p>
    <w:p>
      <w:pPr>
        <w:pStyle w:val="BodyText"/>
      </w:pPr>
      <w:r>
        <w:t xml:space="preserve">Tử Xuyên Tú xì xong quệt ra một đám nước mũi....</w:t>
      </w:r>
    </w:p>
    <w:p>
      <w:pPr>
        <w:pStyle w:val="BodyText"/>
      </w:pPr>
      <w:r>
        <w:t xml:space="preserve">Tiết 4: Nhân quả nhãn tiền.</w:t>
      </w:r>
    </w:p>
    <w:p>
      <w:pPr>
        <w:pStyle w:val="BodyText"/>
      </w:pPr>
      <w:r>
        <w:t xml:space="preserve">"Đại nhân" Thư ký gõ cửa phòng làm việc của thống lĩnh Lôi Tấn: "Phó thống lĩnh Đế Lâm cầu kiến."</w:t>
      </w:r>
    </w:p>
    <w:p>
      <w:pPr>
        <w:pStyle w:val="BodyText"/>
      </w:pPr>
      <w:r>
        <w:t xml:space="preserve">"A, biết rồi." Lôi Tấn có chút không vui. Tên tiểu tử mạt còn hôi sữa Đế Lâm này càng lúc càng được Dương Minh Hoa tin dùng, đã dựa vào mấy tràng chiến thắng với ma tộc là đã coi dưới mắt không người rồi, hai chục tuổi đầu mà đã lên làm phó thống lĩnh, sau này nói không chừng địa vị còn vượt qua cả ta!</w:t>
      </w:r>
    </w:p>
    <w:p>
      <w:pPr>
        <w:pStyle w:val="BodyText"/>
      </w:pPr>
      <w:r>
        <w:t xml:space="preserve">Y coi giờ, thấy đã hơn 7 giờ tối, chỉ cần nữa giờ nữa, lệnh giới nghiêm đã bắt đầu, hành động vây công tổng trưởng phủ sắp sửa diễn ra, vào lúc này mà Đế Lâm tới tìm, có chuyện gì hay sao cà?</w:t>
      </w:r>
    </w:p>
    <w:p>
      <w:pPr>
        <w:pStyle w:val="BodyText"/>
      </w:pPr>
      <w:r>
        <w:t xml:space="preserve">"Mời hắn vào."</w:t>
      </w:r>
    </w:p>
    <w:p>
      <w:pPr>
        <w:pStyle w:val="BodyText"/>
      </w:pPr>
      <w:r>
        <w:t xml:space="preserve">Đế Lâm tiến vào phòng làm việc, cung kính chào Lôi Tấn theo quân lệ, chẳng có vẻ gì là ngạo mạn phô trương như bình thường, khiến lòng Lôi Tấn thoải mái hơn một chút.</w:t>
      </w:r>
    </w:p>
    <w:p>
      <w:pPr>
        <w:pStyle w:val="BodyText"/>
      </w:pPr>
      <w:r>
        <w:t xml:space="preserve">"Đế Lâm, hiện giờ là lúc nào rồi, ngươi đáng lẽ phải đi làm chính sự rồi! Tìm ta làm gì?" Cái gọi là chính sự của Lôi Tấn dĩ nhiên là đi truy sát Ca Ứng Tinh.</w:t>
      </w:r>
    </w:p>
    <w:p>
      <w:pPr>
        <w:pStyle w:val="BodyText"/>
      </w:pPr>
      <w:r>
        <w:t xml:space="preserve">"Dạ, đại nhân, sự tình là như thế này, ở Viễn Đông hạ quan tác chiến với ma tộc có chút thu hoạch, hiện giờ muốn tiến cống đại nhân, để biểu đạt một chút tâm ý."</w:t>
      </w:r>
    </w:p>
    <w:p>
      <w:pPr>
        <w:pStyle w:val="BodyText"/>
      </w:pPr>
      <w:r>
        <w:t xml:space="preserve">Gương mặt đanh cứng của Lôi Tấn lập tức hòa hoãn trở lại, khẩu khí cũng dịu đi: "Ạ, làm vậy là Đế Lâm các hạ quá khách khí rồi, quá có lòng rồi." (Ai không biết ngươi ở Viễn Đông lột da của ma tộc, lột đến nỗi cỏ cũng chẳng mọc lên nỗi, đương nhiên gom được quá nhiều món rồi!)</w:t>
      </w:r>
    </w:p>
    <w:p>
      <w:pPr>
        <w:pStyle w:val="BodyText"/>
      </w:pPr>
      <w:r>
        <w:t xml:space="preserve">"Chỉ có điều, bổn thống lĩnh thân là nhân viên công chức, thật tại không tiện tiếp thụ hảo ý của các hạ a!" (Đừng có móc ra mấy thứ ma pháp thạch hay ngọc chiếu sáng không đáng đồng tiền gì đó ra làm phiền lão tử ta nghe! Mấy thứ không đáng tiền là ta không nhận đâu!)</w:t>
      </w:r>
    </w:p>
    <w:p>
      <w:pPr>
        <w:pStyle w:val="BodyText"/>
      </w:pPr>
      <w:r>
        <w:t xml:space="preserve">Đế Lâm đối với Lôi Tấn tỏ vẻ tôn sùng đến như thần minh trên núi cao: "Lôi thống lĩnh các hạ ngôi cao khoan độ, thật tại khiến bọn vãn bối hạ quan kính bội vô cùng! Chức lễ mọn này vốn chỉ là chuẩn bị ột mình đại nhân ngài, thỉnh đại nhân vô luận như thế nào cũng cấp cho hạ quan chút mặt mũi, xin hãy thu nhận đi a!" Hắn kề sát tai Lôi Tấn nói nhỏ: "Đây không phải là thứ bình thường có thể thấy được đâu a, chính là do hạ quan đánh chiếm Tạp Thập Lai Tề xong, tước đoạt của các quý tộc ma tộc không kịp chạy trốn, tuyệt đối giá trị liên thành a!" Đế Lâm mỉm cười miệng trơn như mỡ.</w:t>
      </w:r>
    </w:p>
    <w:p>
      <w:pPr>
        <w:pStyle w:val="BodyText"/>
      </w:pPr>
      <w:r>
        <w:t xml:space="preserve">(Tên tiểu tử này cũng biết cách làm người a!) "Ai da, Đế Lâm các hạ, ngươi thật là làm khó bổn thống lĩnh mà... Nên biết bổn thống lĩnh bình thường tuyệt đối không thu lễ đâu (nhân vì hiềm ít)... được a, lần này coi như nễ mặt ngươi, phá lệ một lần, cái thứ gì mà hiếm có kỳ quái vậy a? Đúng rồi, nhưng mà hạ bất vi lệ, không có lần sau đâu a!"</w:t>
      </w:r>
    </w:p>
    <w:p>
      <w:pPr>
        <w:pStyle w:val="BodyText"/>
      </w:pPr>
      <w:r>
        <w:t xml:space="preserve">Đế Lâm thần bí cười: "Tuyệt đối hạ bất vi lệ, đại nhân. Thỉnh đại nhân cho người hầu của tôi đang chờ ở ngoài khiêng vào được không?"</w:t>
      </w:r>
    </w:p>
    <w:p>
      <w:pPr>
        <w:pStyle w:val="BodyText"/>
      </w:pPr>
      <w:r>
        <w:t xml:space="preserve">Lôi Tấn ra lệnh cho cảnh vệ cho vào.</w:t>
      </w:r>
    </w:p>
    <w:p>
      <w:pPr>
        <w:pStyle w:val="BodyText"/>
      </w:pPr>
      <w:r>
        <w:t xml:space="preserve">Hai tên binh sĩ đầu đội mũ kéo sụp xuống khiêng một cái rương cao bằng nửa đầu người, cực nhọc tiến vào. Lôi Tấn ngầm tính toán trong lòng: sao to vậy, là cái gì thế kia? Đá quý? Hoàng kim? Ma pháp bảo vật hiếm thấy? Xem bọn chúng khiêng tốn nhiều sức như vậy, phân lượng nhất định không nhẹ a!</w:t>
      </w:r>
    </w:p>
    <w:p>
      <w:pPr>
        <w:pStyle w:val="BodyText"/>
      </w:pPr>
      <w:r>
        <w:t xml:space="preserve">Rương được đặt lên trên bàn làm việc của Lôi Tấn. Đế Lâm thần bí khóa của phòng làm việc lại, mới nhẹ nhàng mở khóa rương ra, mỉm cười nói: "Đại nhân mở ra sẽ biết liền."</w:t>
      </w:r>
    </w:p>
    <w:p>
      <w:pPr>
        <w:pStyle w:val="BodyText"/>
      </w:pPr>
      <w:r>
        <w:t xml:space="preserve">Lôi Tấn nhịn không được kéo khóa mở rương ra, tức thời sững sờ: trong rương trống hoác.</w:t>
      </w:r>
    </w:p>
    <w:p>
      <w:pPr>
        <w:pStyle w:val="BodyText"/>
      </w:pPr>
      <w:r>
        <w:t xml:space="preserve">Y như bị cơ giới hóa ngẩng đầu nhìn Đế Lâm: "Ngươi...."</w:t>
      </w:r>
    </w:p>
    <w:p>
      <w:pPr>
        <w:pStyle w:val="BodyText"/>
      </w:pPr>
      <w:r>
        <w:t xml:space="preserve">Kinh biến đột nhiên phát sinh!</w:t>
      </w:r>
    </w:p>
    <w:p>
      <w:pPr>
        <w:pStyle w:val="BodyText"/>
      </w:pPr>
      <w:r>
        <w:t xml:space="preserve">Một binh sĩ đứng bên trái của y đột nhiên rút đao chém thẳng vào cổ ý! Một đao phổ phổ thông thông, có thể nói là chẳng ra chương pháp gì, chỉ có một đặc điểm duy nhất là: nha! Nhanh đến nỗi không kịp suy nghĩ, mạnh hơn điện, nhanh hơn ánh sáng! Điều đáng sợ chính là đao này phát không có dấu hiệu dự báo gì, không nhìn thấy động tác gì, chớp mắt cái là đao đã tới gần cổ Lôi Tấn, giống như thanh đao đó phát sinh từ trong không khí vậy!</w:t>
      </w:r>
    </w:p>
    <w:p>
      <w:pPr>
        <w:pStyle w:val="BodyText"/>
      </w:pPr>
      <w:r>
        <w:t xml:space="preserve">Lôi Tấn là cao thủ nhất lưu, thế mà đối diện với một đao đáng sợ thế này chỉ có thể thực hiện một phản ứng bản năng duy nhất: nghiêng thân về bên phải, vô tức giơ tay trái lên định ngăn trở.</w:t>
      </w:r>
    </w:p>
    <w:p>
      <w:pPr>
        <w:pStyle w:val="BodyText"/>
      </w:pPr>
      <w:r>
        <w:t xml:space="preserve">"Xoạt" một cái, cổ tay trái bị cắt gọn, đao thế sau khi bị ngăn trở một chút, tiếp tục lao tới chém vút vào động mạch cảnh ở cổ y.</w:t>
      </w:r>
    </w:p>
    <w:p>
      <w:pPr>
        <w:pStyle w:val="BodyText"/>
      </w:pPr>
      <w:r>
        <w:t xml:space="preserve">Dường như đồng thời, binh sĩ ở bên phải của Lôi Tấn vung một quyền đánh nhẹ vào vai Lôi Tấn, nhẹ đến nổi Lôi Tấn như chẳng cảm giác được gì, nhưng lập tức cảm thấy một sự tê rần lan truyền từ đầu vai, chớp mắt lan truyền toàn thân. Huyết quản, mạch môn toàn thân trên dưới của Lôi Tấn, ngay cả hô hấp cũng vậy, đều tức thời đông kết, ngưng cố, ngay cả một chút chân khí do y lâm thời đề khổi chuẩn bị phản kích cũng bị phong lại!</w:t>
      </w:r>
    </w:p>
    <w:p>
      <w:pPr>
        <w:pStyle w:val="BodyText"/>
      </w:pPr>
      <w:r>
        <w:t xml:space="preserve">Người gì mà có võ công cường hoành bá đạo thế kia? Trong thời khắc sanh tử này, Lôi ấn chỉ nghĩ đến được một danh tự: Tư Đặc Lâm! Nếu như hắn đã đến rồi, thì bản thân y chỉ còn chịu chết, nhưng mà ít nhất trước khi chết cũng phải thông báo cho người ở bên ngoài!</w:t>
      </w:r>
    </w:p>
    <w:p>
      <w:pPr>
        <w:pStyle w:val="BodyText"/>
      </w:pPr>
      <w:r>
        <w:t xml:space="preserve">Lôi Tấn cổ động số khí lực cuối cùng, định hô vang lên, nhưng y lại cảm thấy cổ họng mát lạnh, nửa điểm âm thanh cũng chẳng phát ra được... Một kiếm như điện xẹt của Đế Lâm đã đâm ngập vào yết hầu của ý, cắt đứt khí quản của y.</w:t>
      </w:r>
    </w:p>
    <w:p>
      <w:pPr>
        <w:pStyle w:val="BodyText"/>
      </w:pPr>
      <w:r>
        <w:t xml:space="preserve">Cảnh tượng cuối cùng trong ý thức đã mơ hồ của Lôi Tấn chính là Đế Lâm cầm trong tay thanh kiếm đầy huyết, cười nanh ác nhìn đột nhiên cảm giác: cảm tượng này sao quá quen, dường như đã thấy ở đâu đó hôm nay rồi...</w:t>
      </w:r>
    </w:p>
    <w:p>
      <w:pPr>
        <w:pStyle w:val="BodyText"/>
      </w:pPr>
      <w:r>
        <w:t xml:space="preserve">Đệ nhất cao thủ của Tử Xuyên gia tộc, Trung ương quân thống lĩnh Lôi Tấn hiển hách một thời thế là trợn trừng mắt như thế chết đứng như trời trồng. Còn chuyện đến khi chết y có không hiểu rõ nguyên nhân hay không thì có trời mới biết.</w:t>
      </w:r>
    </w:p>
    <w:p>
      <w:pPr>
        <w:pStyle w:val="BodyText"/>
      </w:pPr>
      <w:r>
        <w:t xml:space="preserve">Toàn bộ quá trình ám sát chỉ không mất đến một phút. Cho đến lúc này, bàn tay trái bị Tử Xuyên Tú chém đứt mới rơi bịt xuống đất, co giật vài cái.</w:t>
      </w:r>
    </w:p>
    <w:p>
      <w:pPr>
        <w:pStyle w:val="BodyText"/>
      </w:pPr>
      <w:r>
        <w:t xml:space="preserve">Tử Xuyên Tú thu lại đao, Tư Đặc Lâm lui lại một bước. Bọn họ đều là chiến sĩ dày dạn chiến trường, không phải là chưa giết người, nhưng sử dụng thứ thủ đoạn đánh lén này, lại lấy động hiếp ít khiến cho hai người họ trước sau gì cũng không muốn đối mặt với cặp mắt mở trừng trừng của Lôi Tấn.</w:t>
      </w:r>
    </w:p>
    <w:p>
      <w:pPr>
        <w:pStyle w:val="BodyText"/>
      </w:pPr>
      <w:r>
        <w:t xml:space="preserve">Đế Lâm xem ra lại có vẻ rất thoải mái, y dùng y phục của Lôi Tấn lau vết máu trên kiếm, nhọ giọng pha trò: "Cái gì mà đệ nhất cao thủ chứ, chúng ta cũng giết như là một con gà! Xem ra, hắn chết còn không nhắm mắt nè!"</w:t>
      </w:r>
    </w:p>
    <w:p>
      <w:pPr>
        <w:pStyle w:val="BodyText"/>
      </w:pPr>
      <w:r>
        <w:t xml:space="preserve">Tư Đặc Lâm nhỏ giọng đáp: "Báo ứng! Đức Lôi phó thống lĩnh, Đức Khoa kỳ bổn, hai vị có thể an nghỉ rồi."</w:t>
      </w:r>
    </w:p>
    <w:p>
      <w:pPr>
        <w:pStyle w:val="BodyText"/>
      </w:pPr>
      <w:r>
        <w:t xml:space="preserve">"Ê, Tư Đặc Lâm, ngươi không rủa ta có được không? Đức Khoa là do ta giết đó, ngươi bảo nó an nghỉ, chẳng lẽ nào..."</w:t>
      </w:r>
    </w:p>
    <w:p>
      <w:pPr>
        <w:pStyle w:val="BodyText"/>
      </w:pPr>
      <w:r>
        <w:t xml:space="preserve">Tư Đặc Lặc trừng mắt liếc y, không hề hồi đáp, cái chết của thiếu niên kia nhất mực là cây kim nằm trong đầu Tư Đặc Lâm....</w:t>
      </w:r>
    </w:p>
    <w:p>
      <w:pPr>
        <w:pStyle w:val="BodyText"/>
      </w:pPr>
      <w:r>
        <w:t xml:space="preserve">Tử Xuyên Tú bước ra cửa phòng nghe động tĩnh, quay đầu bảo: "Bên ngoài không có ai phát hiện."</w:t>
      </w:r>
    </w:p>
    <w:p>
      <w:pPr>
        <w:pStyle w:val="BodyText"/>
      </w:pPr>
      <w:r>
        <w:t xml:space="preserve">Ba người đều thở phào, đây là tổng bộ của Trung Ương quân, vừa rồi chỉ cần Lôi Tấn phát ra một tiếng kêu thảm, hay có âm thanh đánh đấu truyền ra ngoài, thì cao thủ của Trung Ương quân sẽ vây lại như ong, bọn họ võ nghệ có cao cường cách mấy cũng không thể nào giết xuể.</w:t>
      </w:r>
    </w:p>
    <w:p>
      <w:pPr>
        <w:pStyle w:val="BodyText"/>
      </w:pPr>
      <w:r>
        <w:t xml:space="preserve">Tiếp theo đó thì thật dễ dàng, họ đưa thi thể của Lôi Tấn vào trong rương sắt, huyết tích đánh đấu đã được lau sạch - điểm này rất dễ dàng, nhân vì dưới tác dụng từ hàn băng chân khí của Tư Đặc Lâm, huyết dịch trong nội thể Lôi Tấn chưa kịp chảy ra đã đông cứng lại. Tìm ra tủ kín dưới bàn làm việc, họ lấy ra ấn chương thống lĩnh và binh phù điều binh của Trung ương quân. Trong tủ ngầm còn có rất nhiều ngân phiếu và trân bảo quý trọng, Tử Xuyên Tú đương nhiên không khách khí gì, nhưng Tư Đặc Lâm cản hắn: "Không được! Chúng ta giết Lôi Tấn không phải là thù riêng! Ngươi làm như vậy là vũ nhục hành động của chúng ta!"</w:t>
      </w:r>
    </w:p>
    <w:p>
      <w:pPr>
        <w:pStyle w:val="BodyText"/>
      </w:pPr>
      <w:r>
        <w:t xml:space="preserve">Tử Xuyên Tú nghiêm túc đáp: "Vâng." Rồi bỏ mọi thứ trở lại, nhưng lại len lén giữ lại trong người hơn phân nữa.</w:t>
      </w:r>
    </w:p>
    <w:p>
      <w:pPr>
        <w:pStyle w:val="BodyText"/>
      </w:pPr>
      <w:r>
        <w:t xml:space="preserve">Ba người nghênh ngang khiêng rương sắt ra ngoài, không ai hỏi han gì họ, vì trước mặt Đế Lâm ngang tàng ngạo mạng, không ai dám đến làm phiền cả.</w:t>
      </w:r>
    </w:p>
    <w:p>
      <w:pPr>
        <w:pStyle w:val="BodyText"/>
      </w:pPr>
      <w:r>
        <w:t xml:space="preserve">Rời khỏi Trung ương quân tổng bộ, ba người cùng thở phào nhẹ nhõm, mới phát hiện mồ hôi đã thấp đẫm cả chế phục thật dày.</w:t>
      </w:r>
    </w:p>
    <w:p>
      <w:pPr>
        <w:pStyle w:val="BodyText"/>
      </w:pPr>
      <w:r>
        <w:t xml:space="preserve">Người trên đường rất ít ỏi, thanh âm tĩnh mịch, hiển nhiên nhân vì thời gian giới nghiêm sắp đến rồi.</w:t>
      </w:r>
    </w:p>
    <w:p>
      <w:pPr>
        <w:pStyle w:val="BodyText"/>
      </w:pPr>
      <w:r>
        <w:t xml:space="preserve">"Tiếp theo chúng ta cần phải chia ra hành động rồi!" Tư Đặc Lâm bất an nhìn Tử Xuyên Tú: "Công tác của A Tú ngươi là nguy hiểm nhất, hay là ngươi đi phụ trách chỉ huy cấm vệ quân, để ta..."</w:t>
      </w:r>
    </w:p>
    <w:p>
      <w:pPr>
        <w:pStyle w:val="BodyText"/>
      </w:pPr>
      <w:r>
        <w:t xml:space="preserve">Đế Lâm cũng gật đầu: 'Ta cũng cảm thấy A Tú quá mạo hiểm. Để ta đi cho, ta là thân tín của Dương Minh Hoa, bọn chúng nhất thời sẽ chẳng hoài nghi gì ta..."</w:t>
      </w:r>
    </w:p>
    <w:p>
      <w:pPr>
        <w:pStyle w:val="BodyText"/>
      </w:pPr>
      <w:r>
        <w:t xml:space="preserve">"Không cần đâu!" Tử Xuyên Tú nói với Tư Đặc Lâm: "Nhị ca, huynh là cột trụ trung lưu của cấm vệ quân, đêm nay Dương Minh Hoa muốn công đánh tổng trưởng phủ, ở chỗ đó không thể thiếu huynh!"</w:t>
      </w:r>
    </w:p>
    <w:p>
      <w:pPr>
        <w:pStyle w:val="BodyText"/>
      </w:pPr>
      <w:r>
        <w:t xml:space="preserve">"Đại ca, năm vạn Viễn Đông quân chỉ nghe một mình huynh chỉ huy, huynh không thể li khai họ."</w:t>
      </w:r>
    </w:p>
    <w:p>
      <w:pPr>
        <w:pStyle w:val="BodyText"/>
      </w:pPr>
      <w:r>
        <w:t xml:space="preserve">"Do đó, có thể làm chuyện này chỉ có một mình đệ thôi."</w:t>
      </w:r>
    </w:p>
    <w:p>
      <w:pPr>
        <w:pStyle w:val="BodyText"/>
      </w:pPr>
      <w:r>
        <w:t xml:space="preserve">"Đại ca, huynh cần phải nhớ: đèn hồng là hiệu lệnh! Khi nhìn thấy ba chiếc đèn hồng trên đầu thành, lập tức dẫn binh tiến vào!"</w:t>
      </w:r>
    </w:p>
    <w:p>
      <w:pPr>
        <w:pStyle w:val="BodyText"/>
      </w:pPr>
      <w:r>
        <w:t xml:space="preserve">Ba người nắm chắc tay nhau: "Ngày mai gặp!" Đấy chỉ là lời cáo biệt bình thường, nhưng người nào cũng có sứ mệnh riêng, hung cát chưa thể đoán được, trong ba huynh đệ này ai là người sẽ nhìn thấy mặt trời mọc ngày mai?</w:t>
      </w:r>
    </w:p>
    <w:p>
      <w:pPr>
        <w:pStyle w:val="BodyText"/>
      </w:pPr>
      <w:r>
        <w:t xml:space="preserve">Tư Đặc Lâm cuối cùng không nhịn được nói: "A Tú, ngươi có gì cần ta nói lại với Trữ tiểu thư không? Cô ấy đối với ngươi nhất mực..."</w:t>
      </w:r>
    </w:p>
    <w:p>
      <w:pPr>
        <w:pStyle w:val="BodyText"/>
      </w:pPr>
      <w:r>
        <w:t xml:space="preserve">Tử Xuyên Tú ngẫm nghĩ một hồi, lấy hết quyết tâm, từ từ dặn: "Có thì có đấy... ngươi kêu cổ đừng có mặc cái quần siêu ngắn như vậy nữa, thân hình cổ như cây trúc miễu, chẳng có điểm tính cảm hay hấp dẫn gì, không thích hợp; Còn nữa a, sáng sớm ngày mai bảo cổ luộc trứng nấu cháo cho ta ăn, nhớ là bỏ nhiều trứng một chút, đừng có cứng nhắc cứ một nhúm gạo một lít nước một cái trứng gà tre, ta ăn riết lưỡi muốn thụt tận cổ luôn rồi nè... Ai, đại ca, nhị ca hai người đi đâu đó, đệ còn chưa dặn dò xong mà, bảo cổ mau đem mấy truyện sắc hiệp giấu kỹ đó trả lại cho đệ, nếu không thì đệ không khách khí với cổ đâu đó nha! Đệ nói thiệt đó.....!"</w:t>
      </w:r>
    </w:p>
    <w:p>
      <w:pPr>
        <w:pStyle w:val="BodyText"/>
      </w:pPr>
      <w:r>
        <w:t xml:space="preserve">Tiết 5: Gián điệp.</w:t>
      </w:r>
    </w:p>
    <w:p>
      <w:pPr>
        <w:pStyle w:val="BodyText"/>
      </w:pPr>
      <w:r>
        <w:t xml:space="preserve">Tổng trưởng phủ đã được giới nghiêm cao độ, hơn một vạn cấm vệ quân tinh nhuệ đã võ trang tập kết, bên ngoài thì cử trọng binh nghiêm thủ, xếp hàng chỉnh tề,đao quang kiếm ảnh dày đặt hiển hiện rõ không khí khẩn trương, còn bên torng thì ba bước một trạm năm bước một vọng gác, khẩu lệnh vang lên không ngừng. Mọi người đều biết, cuộc đấu tranh trường kỳ với Dương Minh Hoa đêm nay sẽ quyết định thắng phụ. Trong lòng mọi người đều sung mãn một cảm giác vừa khẩn trương vừa nôn nóng trước cơn dông bão.</w:t>
      </w:r>
    </w:p>
    <w:p>
      <w:pPr>
        <w:pStyle w:val="BodyText"/>
      </w:pPr>
      <w:r>
        <w:t xml:space="preserve">Phòng họp của tổng trưởng được chuyển thành bộ chỉ huy lâm thời, do Tư Đặc Lâm chỉ huy tác chiến cụ thể, ngay cả tổng trưởng Tử Xuyên Tham Tinh trước giờ vốn ẩn cứ giấu mình giờ cũng xuất hiện tọa trấn.</w:t>
      </w:r>
    </w:p>
    <w:p>
      <w:pPr>
        <w:pStyle w:val="BodyText"/>
      </w:pPr>
      <w:r>
        <w:t xml:space="preserve">"Tư Đặc Lâm, giám sát trưởng quan Tiêu Long vừa đến gặp ta, đệ trình thư từ chức. Y đáp ứng đêm nay sẽ không chen vào cuộc tranh đấu giữa ta và Dương Minh Hoa."</w:t>
      </w:r>
    </w:p>
    <w:p>
      <w:pPr>
        <w:pStyle w:val="BodyText"/>
      </w:pPr>
      <w:r>
        <w:t xml:space="preserve">"Đó chính là kết quả của việc tổng trưởng đại nhân ngài được sự ủng hộ sâu sác của mọi người a. Thông qua hội nghị hôm na cũng minh bạch Dương Minh Hoa thực tế không chiếm được nhân tâm. Dương Minh Hoa quá ngốc,sao lại gấp biểu kỳ là muốn tạo phản như vậy chứ.'</w:t>
      </w:r>
    </w:p>
    <w:p>
      <w:pPr>
        <w:pStyle w:val="BodyText"/>
      </w:pPr>
      <w:r>
        <w:t xml:space="preserve">"Không, ngươi nghĩ coi, trước khi khai hội Dương Minh Hoa có thật lực rất lớn: 17 vạn Trung Ương quân của Lôi Tấn, 5 vạn Viễn Đông quân của Đế Lâm, hiến binh bộ đội của Giám sát thính, vệ đội của hắn, cảnh sát trị bộ thiếu tại đế đô. Còn chúng ta thì chỉ có một vạn cấm vệ quân. Hắn không phải ngu, mà là chẳng có gì phải sợ! Cơ hội tốt để tạo phản như vậy, không chịu nắm bắt chẳng phải là đáng tiếc lắm sao!?"</w:t>
      </w:r>
    </w:p>
    <w:p>
      <w:pPr>
        <w:pStyle w:val="BodyText"/>
      </w:pPr>
      <w:r>
        <w:t xml:space="preserve">"Đại nhân, nếu hạ quan là Dương Minh Hoa, sẽ không cho các quân quan của những cánh quân khác an toàn thản nhiên rời khỏi đế đô...."</w:t>
      </w:r>
    </w:p>
    <w:p>
      <w:pPr>
        <w:pStyle w:val="BodyText"/>
      </w:pPr>
      <w:r>
        <w:t xml:space="preserve">"Đóng cửa thành lại thực hiện một trường đại đồ sát thì rất dễ dàng, nhưng như vậy sẽ khiến Viễn Đông quân, Biên phòng quân, còn có Hắc Kỳ quân nữa... sẽ thành tử địch của Dương Minh Hoa. Mục đích của hắn hôm nay là muốn lập uy, chứ không muốn thành như thế . Nếu như vượt quá tám phần mười quân đội phản đối, cho dù có đoạt được vị cũng không ngồi ấm chỗ được."</w:t>
      </w:r>
    </w:p>
    <w:p>
      <w:pPr>
        <w:pStyle w:val="BodyText"/>
      </w:pPr>
      <w:r>
        <w:t xml:space="preserve">"Nhưng mà...."</w:t>
      </w:r>
    </w:p>
    <w:p>
      <w:pPr>
        <w:pStyle w:val="BodyText"/>
      </w:pPr>
      <w:r>
        <w:t xml:space="preserve">"Chỉ có Ca Ứng Tinh là tử địch của Dương Minh Hoa, cho nên hắn đã an bài Đế Lâm đi truy sát. Nhưng kẻ khác Dương Minh Hoa có thể chờ ngồi lên chức tổng trưởng rồi sẽ từ từ phân hóa, mua chuộc, như thế thì so với mở trường đại đồ sát inh hơn nhiều."</w:t>
      </w:r>
    </w:p>
    <w:p>
      <w:pPr>
        <w:pStyle w:val="BodyText"/>
      </w:pPr>
      <w:r>
        <w:t xml:space="preserve">Tham mưu quân quan tiến vào bộ chỉ huy lâm thời báo cáo: "Khởi bẩm đại nhân, xung quan Tổng trưởng phủ xuất hiện một lượng lớn hắc y nhân vũ trang, quan chỉ huy phòng vệ thỉnh cầu chỉ thị."</w:t>
      </w:r>
    </w:p>
    <w:p>
      <w:pPr>
        <w:pStyle w:val="BodyText"/>
      </w:pPr>
      <w:r>
        <w:t xml:space="preserve">Tư Đặc Lâm đứng phắt dậy: "Nhân số?"</w:t>
      </w:r>
    </w:p>
    <w:p>
      <w:pPr>
        <w:pStyle w:val="BodyText"/>
      </w:pPr>
      <w:r>
        <w:t xml:space="preserve">"Bốn nghìn tám trăm mười hai người." Người hồi đáp không ngờ là Tử Xuyên Tham Tinh, "Đó là tư nhân vệ đội của Dương Minh Hoa."</w:t>
      </w:r>
    </w:p>
    <w:p>
      <w:pPr>
        <w:pStyle w:val="BodyText"/>
      </w:pPr>
      <w:r>
        <w:t xml:space="preserve">Tư Đặc Lâm không hỏi Tử Xuyên Tham Tinh vì sao có thể nói được nhân số vệ đội của Dương Minh Hoa, đó xem ra là tin tình báo cực kỳ cơ mật, ngay cả Đế Lâm cũng không biết. Hắn rất rõ làm bộ hạ phải nên giữ chừng mực như thế nào, chuyện không nên nói thì một câu cũng không phát thành lời.</w:t>
      </w:r>
    </w:p>
    <w:p>
      <w:pPr>
        <w:pStyle w:val="BodyText"/>
      </w:pPr>
      <w:r>
        <w:t xml:space="preserve">Tự Đặc Lâm hạ lệnh: "bất tất để ý bọn chúng, chỉ cần nghiêm cẩn giám thị."</w:t>
      </w:r>
    </w:p>
    <w:p>
      <w:pPr>
        <w:pStyle w:val="BodyText"/>
      </w:pPr>
      <w:r>
        <w:t xml:space="preserve">Tử xuyên Tham Tinh hứng thú hỏi: "Vì sao vậy?"</w:t>
      </w:r>
    </w:p>
    <w:p>
      <w:pPr>
        <w:pStyle w:val="BodyText"/>
      </w:pPr>
      <w:r>
        <w:t xml:space="preserve">"Đại nhân, đây chỉ là một bọn ôn hợp thỉnh đại nhân bất tất quan tâm, còn có trị bộ thiếu cảnh sát bộ đội, giám sát thính hiến binh bộ đội cũng không cần phải sợ gì, chỉ cần giao cấm vệ quân cho hạ quan chỉ huy, bảo chứng trong vòng một đêm dẹp yên toàn bộ!"</w:t>
      </w:r>
    </w:p>
    <w:p>
      <w:pPr>
        <w:pStyle w:val="BodyText"/>
      </w:pPr>
      <w:r>
        <w:t xml:space="preserve">"A, vậy ý của người là...."</w:t>
      </w:r>
    </w:p>
    <w:p>
      <w:pPr>
        <w:pStyle w:val="BodyText"/>
      </w:pPr>
      <w:r>
        <w:t xml:space="preserve">Ánh mắt ưu tư của Tư Đặc Lâm hướng về phía nam, đó là hướng có đại doanh của Trung Ương quân ở phía nam thành: 'Hạ quay duy nhất lo lắng chính là Trung ương quân! Vừa rồi trinh sát hồi báo, binh lính của Trung Ương quân trên đường đột nhiên triệt hồi về tập kết ở đại doanh phía nam thành, cửa doanh đóng chặt..."</w:t>
      </w:r>
    </w:p>
    <w:p>
      <w:pPr>
        <w:pStyle w:val="BodyText"/>
      </w:pPr>
      <w:r>
        <w:t xml:space="preserve">"Hành động lớn như thế, Trung Ương quân đang chờ Lôi Tấn ra lệnh động viên."</w:t>
      </w:r>
    </w:p>
    <w:p>
      <w:pPr>
        <w:pStyle w:val="BodyText"/>
      </w:pPr>
      <w:r>
        <w:t xml:space="preserve">"Đại nhân anh minh, giống như đại nhân đã nói, nhưng chỉ sợ bọn chúng sẽ chờ đợi thật lâu đấy." Tư Đặc Lâm không khỏi bật cười.</w:t>
      </w:r>
    </w:p>
    <w:p>
      <w:pPr>
        <w:pStyle w:val="BodyText"/>
      </w:pPr>
      <w:r>
        <w:t xml:space="preserve">"Bất tất a," Tử Xuyên Tham Tinh lắc đầu, "Dương Minh Hoa không phải kẻ ngốc, Trung Ương quân không xuất hiện đúng thời gian ước định, hắn tự nhiên sẽ sai ngươi đến tiếp quản quân đội của Lôi Tấn."</w:t>
      </w:r>
    </w:p>
    <w:p>
      <w:pPr>
        <w:pStyle w:val="BodyText"/>
      </w:pPr>
      <w:r>
        <w:t xml:space="preserve">Tư Đặc Lâm ngưng trọng nhìn về hướng thành nam tối đen tĩnh mịch, lẫm bẫm: "Toàn là dựa vào ngươi, a Tú!"</w:t>
      </w:r>
    </w:p>
    <w:p>
      <w:pPr>
        <w:pStyle w:val="BodyText"/>
      </w:pPr>
      <w:r>
        <w:t xml:space="preserve">------o0o-----</w:t>
      </w:r>
    </w:p>
    <w:p>
      <w:pPr>
        <w:pStyle w:val="BodyText"/>
      </w:pPr>
      <w:r>
        <w:t xml:space="preserve">"Thuốc thơm, rượu mạnh, cháu bát bảo, thức uống, đậu phộng rang đây....!"</w:t>
      </w:r>
    </w:p>
    <w:p>
      <w:pPr>
        <w:pStyle w:val="BodyText"/>
      </w:pPr>
      <w:r>
        <w:t xml:space="preserve">Trong đại nghị sảnh cực lớn của Trung Ương quân đang tập hợp hơn ba trăm quân quan của cánh quân này nghiêm cẩn chờ lệnh. Nhưng tất cả họ đều không tin vào mắt mình: một tên thanh niên oắt mặc chế phục phó thống lĩnh đẩy 1 xe lương chứa đầy thực phẩm hò hét tiến vào!</w:t>
      </w:r>
    </w:p>
    <w:p>
      <w:pPr>
        <w:pStyle w:val="BodyText"/>
      </w:pPr>
      <w:r>
        <w:t xml:space="preserve">Phó thống lĩnh Cát Tân tức giận mắng: "Tử Xuyên Tú, ngươi đang làm cái quái gì vậy?"</w:t>
      </w:r>
    </w:p>
    <w:p>
      <w:pPr>
        <w:pStyle w:val="BodyText"/>
      </w:pPr>
      <w:r>
        <w:t xml:space="preserve">"Ạ, nghe nói Trung ướng quân của các vị gần đây công tác cực khổ, tam canh bán dạ mà không được nghỉ ngơi bắt chạy tới đây phạt đứng hầu, ta bèn đến thăm hỏi mọi người một chút đó mà!"</w:t>
      </w:r>
    </w:p>
    <w:p>
      <w:pPr>
        <w:pStyle w:val="BodyText"/>
      </w:pPr>
      <w:r>
        <w:t xml:space="preserve">Cát Tân: "Đù m... ngươi!"</w:t>
      </w:r>
    </w:p>
    <w:p>
      <w:pPr>
        <w:pStyle w:val="BodyText"/>
      </w:pPr>
      <w:r>
        <w:t xml:space="preserve">Quân quan bên dưới cũng mắng chởi om xòm.</w:t>
      </w:r>
    </w:p>
    <w:p>
      <w:pPr>
        <w:pStyle w:val="BodyText"/>
      </w:pPr>
      <w:r>
        <w:t xml:space="preserve">Một phó thống lĩnh khác tên là Mễ Hải Nghi thì nghĩ đến một vấn đề quan trọng khác: "Sao ngươi tiến vào đây được? Vệ binh đâu?"</w:t>
      </w:r>
    </w:p>
    <w:p>
      <w:pPr>
        <w:pStyle w:val="BodyText"/>
      </w:pPr>
      <w:r>
        <w:t xml:space="preserve">Tử Xuyên Tú lắc lắc một cái binh lệnh trong tay: "Ta dùng cái này mua chuộc vệ binh rồi."</w:t>
      </w:r>
    </w:p>
    <w:p>
      <w:pPr>
        <w:pStyle w:val="BodyText"/>
      </w:pPr>
      <w:r>
        <w:t xml:space="preserve">Tiếng mắng chởi đột nhiên dừng lại hẳn, mọi người không dám tin nhìn cái điều binh lệnh trên tay Tử Xuyên Tú, có người còn dè dặt hỏi: "Không thể nào, có phải giả không ta?"</w:t>
      </w:r>
    </w:p>
    <w:p>
      <w:pPr>
        <w:pStyle w:val="BodyText"/>
      </w:pPr>
      <w:r>
        <w:t xml:space="preserve">Nhưng sau khi kinh qua sự nghiệm chứng của ba vị phó thống lĩnh, kết quả thật không may: là thật!</w:t>
      </w:r>
    </w:p>
    <w:p>
      <w:pPr>
        <w:pStyle w:val="BodyText"/>
      </w:pPr>
      <w:r>
        <w:t xml:space="preserve">Hội trường im lặng tuyệt đối, không ai biết nên làm gì tiếp, vì họ rốt cuộc chẳng hiểu tại sao lại có chuyện này?</w:t>
      </w:r>
    </w:p>
    <w:p>
      <w:pPr>
        <w:pStyle w:val="BodyText"/>
      </w:pPr>
      <w:r>
        <w:t xml:space="preserve">Các quân quan tại đương trường đều biết về chuyện diễn ra trong hội nghị lúc ban ngày, lại tiếp được chỉ thị của thượng ty Lôi Tấn: 'Một, tập kết binh lực tại đại bản doanh ở thành nam, vũ trang toàn bộ, chuẩn bị sẵn sàng khai chiến. Hai, bảy giờ rưỡi mọi quân quan từ cấp phó kỳ bổn trở lên tập trung ở đại sảnh hội nghị chờ mệnh lệnh tối hậu của ta!" có ngốc đến mấy họ cũng biết sẽ phát sinh chuyện gì!</w:t>
      </w:r>
    </w:p>
    <w:p>
      <w:pPr>
        <w:pStyle w:val="BodyText"/>
      </w:pPr>
      <w:r>
        <w:t xml:space="preserve">Có người thì hoan hỉ có người ưu sầu, nhưng tuyệt đại bộ phận trong số họ đều có chung 1 tâm thái: thắc thỏm bất an. Thân là quân quan của gia tộc, bọn họ tuy đối với đương đại tổng trưởng là Tử Xuyên Tham Tinh không có mấy độ trung thành, nhưng cũng không hi vọng phải mang tiếng xấu là kẻ phản bội. Hơn nữa, trong lịch sử hơn hai trăm năm của gia tộc, chẳng có ai cử binh tạo phản mà có kết cục tốt đẹp cả. Nhưng, Lôi Tấn là trưởng quan trực tiếp của họ, mệnh lệnh của y họ không thể không nghe, hơn nữa nếu như y tạo phản thành công, và họ không có tham gia trong đó, thì kết cục tiếp theo của họ sẽ thê thảm phi thường...</w:t>
      </w:r>
    </w:p>
    <w:p>
      <w:pPr>
        <w:pStyle w:val="BodyText"/>
      </w:pPr>
      <w:r>
        <w:t xml:space="preserve">Mọi người cùng mang một tâm tình phức tạp tập kết lại với nhau, từ bảy giờ rưỡi đã xếp hành bày đội cho đến gần mười giờ, thế mà Lôi Tấn mãi không xuất hiện, và cũng không có một người có đủ quyền uy đến báo cho họ biết tiếp theo nên làm cái gì? Chính đang lúc bàng hoàng bất an thì... một phó thống linh mang tên Tử Xuyên Tú cầm điều binh lệnh đi tới!</w:t>
      </w:r>
    </w:p>
    <w:p>
      <w:pPr>
        <w:pStyle w:val="BodyText"/>
      </w:pPr>
      <w:r>
        <w:t xml:space="preserve">"Tú Xuyên các hạ, xin hỏi có gì phân phó?" Đệ tam phó thống lĩnh là An Trữ lên tiếng hỏi.</w:t>
      </w:r>
    </w:p>
    <w:p>
      <w:pPr>
        <w:pStyle w:val="BodyText"/>
      </w:pPr>
      <w:r>
        <w:t xml:space="preserve">"À, là như thế này, gần đây mọi người công tác cực khổ bân bịu quá! Nghe nói rất nhiều người trong số các ngươi bị bệnh trĩ hết, rồi bị đau bao tử nữa, cho nên Lôi Tấn thống lĩnh bảo ta đến úy lao mọi người, mở ra một đêm họi gọi là liên hoan nối vòng tay lớn, để mọi người thoải mái thư thả một phen!"</w:t>
      </w:r>
    </w:p>
    <w:p>
      <w:pPr>
        <w:pStyle w:val="BodyText"/>
      </w:pPr>
      <w:r>
        <w:t xml:space="preserve">Có quỷ mới tin ngươi!</w:t>
      </w:r>
    </w:p>
    <w:p>
      <w:pPr>
        <w:pStyle w:val="BodyText"/>
      </w:pPr>
      <w:r>
        <w:t xml:space="preserve">"Ai da mọi người không tin ta sao, vậy ta đành nói thật vậy! Kỳ thật nhân vì đêm nay ánh trăng rất tuyệt, Lôi thống lĩnh đột nhiên có nhã hứng muốn ọi người cùng thưởng nguyệt!"</w:t>
      </w:r>
    </w:p>
    <w:p>
      <w:pPr>
        <w:pStyle w:val="BodyText"/>
      </w:pPr>
      <w:r>
        <w:t xml:space="preserve">Cát Tân nhẫn nại không được nữa: "Thỉnh vấn Tú Xuyên các hạ, trưởng quan Lôi đại nhân của chúng tôi đâu?"</w:t>
      </w:r>
    </w:p>
    <w:p>
      <w:pPr>
        <w:pStyle w:val="BodyText"/>
      </w:pPr>
      <w:r>
        <w:t xml:space="preserve">"À, vừa rồi ta thấy ổng ở ngọn núi Tây sơn ở thành bác, nhưng không chừng hiện giờ đã đến Thanh Tú sơn ở thành nam rồi. Chỗ đó phong cảnh rất tốt, rất thích hợp ngắm trăng, ngươi muốn cùng ổng đến đó ngắm trang ư? Không cần đâu, kỳ thật nơi này hoàn cảnh cũng không tệ, thanh phong minh nguyệt ấy mà... Mọi người đều không lên tiếng có nghĩa là đồng ý rồi đó nghe! Tự do giải tán! Đi ngắm trăng thôi!"</w:t>
      </w:r>
    </w:p>
    <w:p>
      <w:pPr>
        <w:pStyle w:val="BodyText"/>
      </w:pPr>
      <w:r>
        <w:t xml:space="preserve">Cát Tân giận dữ quát: "Câm miệng! Tử Xuyên Tú, ngươi không có quyền lực hạ lệnh giải tán! Nơi này ta nói mới có..."</w:t>
      </w:r>
    </w:p>
    <w:p>
      <w:pPr>
        <w:pStyle w:val="BodyText"/>
      </w:pPr>
      <w:r>
        <w:t xml:space="preserve">Tử Xuyên Tú cắt ngang lời giảng đạo của y: "Ê, Cát thống lĩnh, ông sao dám nói ta không có quyền lực phát mệnh lệnh? Ta có trong tay lệnh phù điều binh, ta và ông đều có phẩm hàm phó thông lĩnh, ta sao lại không có quyền phát mệnh lệnh? Dù sao thì so với ông cũng có tư cách hơn nhiều!"</w:t>
      </w:r>
    </w:p>
    <w:p>
      <w:pPr>
        <w:pStyle w:val="BodyText"/>
      </w:pPr>
      <w:r>
        <w:t xml:space="preserve">Phó thống lĩnh Mễ Hải Nghi giật giật y phục của Cát Tân, nhỏ giọng bảo; "Lai lịch của hắn bất minh, trước hết đừng gây với hắn."</w:t>
      </w:r>
    </w:p>
    <w:p>
      <w:pPr>
        <w:pStyle w:val="BodyText"/>
      </w:pPr>
      <w:r>
        <w:t xml:space="preserve">An Trữ phó thống lĩnh cũng nhỏ nhẹ nói: "Đứng bao nhiều lâu rồi, mọi người đều mệt, nghỉ ngơi một chút cũng không có gì."</w:t>
      </w:r>
    </w:p>
    <w:p>
      <w:pPr>
        <w:pStyle w:val="BodyText"/>
      </w:pPr>
      <w:r>
        <w:t xml:space="preserve">Cát Tân tức giận đến nỗi muốn xì khói, không nói năng gì.</w:t>
      </w:r>
    </w:p>
    <w:p>
      <w:pPr>
        <w:pStyle w:val="BodyText"/>
      </w:pPr>
      <w:r>
        <w:t xml:space="preserve">"Nào, nào,... mọi người cùng chia mội người một ít thực phẩm, tự chọn món mình thích coi nào... ê, tên kia, ngươi lấy tới hai phần thực phẩm lận, không được lấy nữa! Còn tên kia nữa, không được nhễu nước dãy lên tạp chí của ta, mấy cuốn sắc hiệp đó quý lắm nghe!"</w:t>
      </w:r>
    </w:p>
    <w:p>
      <w:pPr>
        <w:pStyle w:val="BodyText"/>
      </w:pPr>
      <w:r>
        <w:t xml:space="preserve">Dưới sự phiến động của Tử Xuyên Tú, các quân quan liệt đội đứng yên suốt 3 tiếng đồng hồ vốn đã mệt mỏi gần xỉu rồi, giờ tự nhiên xuất hiện một vị Tử Xuyên Tú xem ra rất có uy quyền (hắn là phó thống lĩnh cầm trong tay điều binh lệnh) mệnh lệnh cho họ, hơn nữa mệnh lệnh này xác thật là khiến cho người ta khoái trá (nghỉ ngơi, ăn uống), hơn nữa ba vị phó thống lĩnh tại tràng chẳng hề có ý kiến gì, dù gì thì Lôi Tấn thống lĩnh chỉ mệnh lệnh cho họ chờ, chừ không bắt phải chờ như thế nào a!</w:t>
      </w:r>
    </w:p>
    <w:p>
      <w:pPr>
        <w:pStyle w:val="BodyText"/>
      </w:pPr>
      <w:r>
        <w:t xml:space="preserve">"Rập rập rào rào" một cái, toàn bộ đội ngũ tản ra, mọi người hô hào cười nói, ăn ăn uống uống, hội trường sâm nghiêm đầy sát khí vừa rồi chốc lát biến thành hội trường liên hoan đầy náo nhiệt.</w:t>
      </w:r>
    </w:p>
    <w:p>
      <w:pPr>
        <w:pStyle w:val="BodyText"/>
      </w:pPr>
      <w:r>
        <w:t xml:space="preserve">Ba phó thống lĩnh sắc mặt âm trầm bất định, trong đầu đều hiện lên câu hỏi: "Làm thế nào bây giờ?"</w:t>
      </w:r>
    </w:p>
    <w:p>
      <w:pPr>
        <w:pStyle w:val="BodyText"/>
      </w:pPr>
      <w:r>
        <w:t xml:space="preserve">An Trữ đề nghị: "Hay là cứ chờ đó xem sao?" Y vốn đối với chuyện tạo phản chẳng nhiệt tâm gì, chỉ bị áp lực của Lôi Tấn ép bức mới nhập bọn, hiện giờ Lôi Tấn không xuất hiện coi như quá tốt rồi.</w:t>
      </w:r>
    </w:p>
    <w:p>
      <w:pPr>
        <w:pStyle w:val="BodyText"/>
      </w:pPr>
      <w:r>
        <w:t xml:space="preserve">Cát Tân phản đối: "Sao có thể chứ, thời cơ hiện giờ quý giá đến thế nào a!" Lôi Tấn trước chuyện này đã nói chuyện với y trước, nếu như thành công, y sẽ là tân thống lĩnh của Trung Ương quân.</w:t>
      </w:r>
    </w:p>
    <w:p>
      <w:pPr>
        <w:pStyle w:val="BodyText"/>
      </w:pPr>
      <w:r>
        <w:t xml:space="preserve">Mễ Hải Nghi cười lạnh: "Tình huống bất minh, hiện giờ manh động chẳng khác nào muốn mau chết." Tạo phản là chuyện tốt đối với ngươi, nhưng đối với lão tử chẳng là "cục c..." gì! Thua thì bị họa chém cả nhà diệt tộc, thắng thì chẳng có chút hay ho nào, thứ chuyện ngốc này ngươi tự mình đi làm đi a!</w:t>
      </w:r>
    </w:p>
    <w:p>
      <w:pPr>
        <w:pStyle w:val="BodyText"/>
      </w:pPr>
      <w:r>
        <w:t xml:space="preserve">Thấy không thể nào thuyết phục được hai vị phó thống lĩnh, Cát Tân cắn răng dậm chân bước ra hội nghị sảnh. Quân của riêng y có đến gần 5 vạn, vẫn có thể quyết định đại cuộc như thường.</w:t>
      </w:r>
    </w:p>
    <w:p>
      <w:pPr>
        <w:pStyle w:val="BodyText"/>
      </w:pPr>
      <w:r>
        <w:t xml:space="preserve">Ở cửa vang lên tiếng quát trong trẻo: "Đứng lại!"</w:t>
      </w:r>
    </w:p>
    <w:p>
      <w:pPr>
        <w:pStyle w:val="BodyText"/>
      </w:pPr>
      <w:r>
        <w:t xml:space="preserve">Bạch Xuyên, La Kiệt cùng hơn bốn mươi hộ vệ của Tử Xuyên Tú đang thủ ở cửa của hội nghị.</w:t>
      </w:r>
    </w:p>
    <w:p>
      <w:pPr>
        <w:pStyle w:val="BodyText"/>
      </w:pPr>
      <w:r>
        <w:t xml:space="preserve">Sau lưng y, Tử Xuyên Tú rề rà bảo: "Thanh phong minh nguyệt tốt như vậy, Cát Tân các hạ gấp đi đầu chứ a?"</w:t>
      </w:r>
    </w:p>
    <w:p>
      <w:pPr>
        <w:pStyle w:val="BodyText"/>
      </w:pPr>
      <w:r>
        <w:t xml:space="preserve">Cát Tân cười hắc hắc quay đầu lại: "Tú Xuyên các hạ đến Trung ương quân của chúng ta giở trò lưu manh, thế mà chỉ mang theo có bấy nhiều người, có ít quá chăng?"</w:t>
      </w:r>
    </w:p>
    <w:p>
      <w:pPr>
        <w:pStyle w:val="BodyText"/>
      </w:pPr>
      <w:r>
        <w:t xml:space="preserve">Y không nói sai, nơi này là đại bản doanh của Trung Ương quân, chỉ cần tiếng đánh đấu truyền ra, sẽ kinh động quân đội ở phía ngoài, thì bên phía Tử Xuyên Tú không còn ai có thể sống mà trở về.</w:t>
      </w:r>
    </w:p>
    <w:p>
      <w:pPr>
        <w:pStyle w:val="BodyText"/>
      </w:pPr>
      <w:r>
        <w:t xml:space="preserve">Cho dù chỉ tính quân quan trong đại sảnh, nhân số cũng vượt xa vệ đội của Tử xuyên Tú, hơn nữa bọn họ còn vũ trang đến tận răng.</w:t>
      </w:r>
    </w:p>
    <w:p>
      <w:pPr>
        <w:pStyle w:val="BodyText"/>
      </w:pPr>
      <w:r>
        <w:t xml:space="preserve">Tử Xuyên Tú cũng cười hắc hắc, đột nhiên quát lên một tiếng, thanh âm như sấm dậy trời đêm: "Dương Minh Hoa âm mưu tạo phản, đại nghịch bất đạo, đã bị tru sát! Lôi Tấn là đồng bọn cùng hợp mưu, tội ác cực lớn, đã bị tru diệt! Bốn mươi vạn cần vương quân của Viễn Đông do Ca Ứng Tinh đại nhân đái lĩnh đã kéo đến đế đô! Đi đâu về đâu, chư quân có thể tự chọn! Ai muốn theo bồi táng với Dương Minh Hoa và Lôi Tấn, xin tự tiện! Bọn họ ở dưới đó cũng quá tịch mịch a!"</w:t>
      </w:r>
    </w:p>
    <w:p>
      <w:pPr>
        <w:pStyle w:val="BodyText"/>
      </w:pPr>
      <w:r>
        <w:t xml:space="preserve">Nội dung cùng lời thoại đầy rẫy chân khí mang đầy tính chấn hám, khiến cho bọn quân quan rúng động hết cả người!</w:t>
      </w:r>
    </w:p>
    <w:p>
      <w:pPr>
        <w:pStyle w:val="BodyText"/>
      </w:pPr>
      <w:r>
        <w:t xml:space="preserve">"Hắn nói bậy nói bạ! Giết hắn đi!" Cát Tân khó khăn lắm mới lấy lại tinh thần, lớn tiếng ra lệnh cho bộ hạ.</w:t>
      </w:r>
    </w:p>
    <w:p>
      <w:pPr>
        <w:pStyle w:val="BodyText"/>
      </w:pPr>
      <w:r>
        <w:t xml:space="preserve">"Hồ thuyết bát đạo?" Tử Xuyên Tú quẳng một thứ đến trước mặt Cát Tân, bảo: "Ngươi tự xem đi!"</w:t>
      </w:r>
    </w:p>
    <w:p>
      <w:pPr>
        <w:pStyle w:val="BodyText"/>
      </w:pPr>
      <w:r>
        <w:t xml:space="preserve">Cái thứ thật quen thuộc đó không cần nghiệm chứng mọi người cũng biết là món đồ Lôi Tấn quý nhất, giữ cẩn mật nhất: Ấn chương thống lĩnh!</w:t>
      </w:r>
    </w:p>
    <w:p>
      <w:pPr>
        <w:pStyle w:val="BodyText"/>
      </w:pPr>
      <w:r>
        <w:t xml:space="preserve">Không ai để ý gì đến mệnh lệnh của Cát Tân, mọi ngừơi đều đang suy xét tình hình: Dương Minh Hoa, Lôi Tấn đã chết, Viễn Đông đại quân trấn áp đã tới... bản thân nên làm thế nào?</w:t>
      </w:r>
    </w:p>
    <w:p>
      <w:pPr>
        <w:pStyle w:val="BodyText"/>
      </w:pPr>
      <w:r>
        <w:t xml:space="preserve">Mễ Hải Nghi ôn hòa nói với Tử Xuyên Tú: "Tú Xuyên các hạ, mở toang cửa nói chuyện thẳng thắn thôi, ngài rốt cuộc là muốn chúng tôi làm thế nào?" Ngữ khí của y đã hòa hoãn lại rất nhiều.</w:t>
      </w:r>
    </w:p>
    <w:p>
      <w:pPr>
        <w:pStyle w:val="BodyText"/>
      </w:pPr>
      <w:r>
        <w:t xml:space="preserve">Tử Xuyên Tú ung dung hồi đáp: "Không dám, chỉ muốn thỉnh các vị đêm này đừng ra ngoài, chờ ở đây cho đến sáng ngày hôm sau là được."</w:t>
      </w:r>
    </w:p>
    <w:p>
      <w:pPr>
        <w:pStyle w:val="BodyText"/>
      </w:pPr>
      <w:r>
        <w:t xml:space="preserve">Các quân quan đều thở phào nhẹ nhõm. Họ vốn cho là hắn muốn họ đi cùng hắn đánh với Dương Minh Hoa, chứ điều kiện như thế này thì dễ dàng tiếp thụ.</w:t>
      </w:r>
    </w:p>
    <w:p>
      <w:pPr>
        <w:pStyle w:val="BodyText"/>
      </w:pPr>
      <w:r>
        <w:t xml:space="preserve">Tử Xuyên Tú nhìn chuẩn tâm sự của các quân quan trung tầng này: Muốn bọn họ theo Dương Minh Hoa tạo phản, bọn họ không tình nguyện. Muốn bọn họ đi bình định kẻ phản loạn, họ không có gan. Cách tốt nhất là cứ như thế, yên tĩnh ngồi ở đầy chờ cơn giông tố qua đi.</w:t>
      </w:r>
    </w:p>
    <w:p>
      <w:pPr>
        <w:pStyle w:val="BodyText"/>
      </w:pPr>
      <w:r>
        <w:t xml:space="preserve">An Trữ chen lời: "Tú xuyên các hạ có hiểu rõ cục thế hiện giờ hay không?" (ý tứ là, chúng tôi lúc này buông tay, tổng trưởng có thể tha cho chúng tôi không?)</w:t>
      </w:r>
    </w:p>
    <w:p>
      <w:pPr>
        <w:pStyle w:val="BodyText"/>
      </w:pPr>
      <w:r>
        <w:t xml:space="preserve">Tử Xuyên Tú rất hiểu sự lo lắng của họ, giơ tay thề: "Kính cẩn dùng phần mộ của phụ thân Tử Xuyên Tú ta xin thề, chỉ cần Trung ương quân của các vị đêm nay có thể lưu lại trong này không ra khỏi cửa, ta đảm bảo các vị sẽ không có chuyện gì. Nếu như phản bội lời thề này, nguyện thần tước đoạt sinh mệnh, vinh dự và tài sản của ta."</w:t>
      </w:r>
    </w:p>
    <w:p>
      <w:pPr>
        <w:pStyle w:val="BodyText"/>
      </w:pPr>
      <w:r>
        <w:t xml:space="preserve">Mọi người như vứt được gánh nặng: Quân quan của Tử Xuyên gia tộc tôn trọng lời thề nhất, hơn nữa Tử Xuyên Tú vốn giữ chữ tín rất tốt, chưa hề có ai nói là gã thề xong rồi quên luôn lời thề.</w:t>
      </w:r>
    </w:p>
    <w:p>
      <w:pPr>
        <w:pStyle w:val="BodyText"/>
      </w:pPr>
      <w:r>
        <w:t xml:space="preserve">An Trữ và Mễ Hải Nghi đưa mắt nhìn nhau. An Trữ gật đầu nói: "Hi vọng lời nói của Tú Xuyên đại nhân đáng tin." Y từ chữ "các hạ" đổi thành chữ "Đại nhân" để xưng hô với Tử Xuyên Tú, biểu hiện y nguyện nghe theo mệnh lệnh của Tử Xuyên Tú rồi.</w:t>
      </w:r>
    </w:p>
    <w:p>
      <w:pPr>
        <w:pStyle w:val="BodyText"/>
      </w:pPr>
      <w:r>
        <w:t xml:space="preserve">Mễ Hải Nghi đứng ở bên phải của đại sảnh: 'Ta tiếp thụ điều kiện của Tú Xuyên đại nhân. Người nào đồng ý với ta thì thỉnh bước ra."</w:t>
      </w:r>
    </w:p>
    <w:p>
      <w:pPr>
        <w:pStyle w:val="BodyText"/>
      </w:pPr>
      <w:r>
        <w:t xml:space="preserve">Các quân quan có người sảng khoái, thẳng thắn; có người do dự, chần chờ... nhưng cuối cùng rồi thì hầu hết đều đứng lên, chỉ còn có mấy chục người cùng Cát Tân là đứng yên bất động.</w:t>
      </w:r>
    </w:p>
    <w:p>
      <w:pPr>
        <w:pStyle w:val="BodyText"/>
      </w:pPr>
      <w:r>
        <w:t xml:space="preserve">Bạch Xuyên hạ lệnh, vệ đội của Tử Xuyên Tú kéo lên bao vây họ lại.</w:t>
      </w:r>
    </w:p>
    <w:p>
      <w:pPr>
        <w:pStyle w:val="BodyText"/>
      </w:pPr>
      <w:r>
        <w:t xml:space="preserve">Sắc mặt Cát Tân biến đổi không ngừng. Tử Xuyên Tú ôn hòa nói với y: "Cát Tân các hạ, thức thời vụ thì mới là trang tuấn kiệt, lời hứa của ta đối với các hạ vẫn hữu hiệu. Hiện giờ chỉ dấn bước hai phần đường sai, quay đầu còn kịp!"</w:t>
      </w:r>
    </w:p>
    <w:p>
      <w:pPr>
        <w:pStyle w:val="BodyText"/>
      </w:pPr>
      <w:r>
        <w:t xml:space="preserve">Cát Tân nhỏ giọng hàm hồ: "Đa tạ Tú Xuyên đại nhân khoan dung..." Và cũng bước đến đứng bên phải, toàn bộ bộ hạ của y cũng theo.</w:t>
      </w:r>
    </w:p>
    <w:p>
      <w:pPr>
        <w:pStyle w:val="BodyText"/>
      </w:pPr>
      <w:r>
        <w:t xml:space="preserve">Tử Xuyên Tú ngầm thở phào: "Hiện giờ khó khăn lắm mới tranh thủ được sự trung lập của Trung Ương quân! Vậy cấm vệ quân của Tư Đặc Lâm sẽ không khó đánh bại đội quân võ trang tư nhân của Dương Minh Hoa, đại cuộc đêm nay đã định rồi!"</w:t>
      </w:r>
    </w:p>
    <w:p>
      <w:pPr>
        <w:pStyle w:val="BodyText"/>
      </w:pPr>
      <w:r>
        <w:t xml:space="preserve">"Được rồi, không có gì nữa, mọi người chỉ yên tâm vui vẻ là được! Thích ăn uống cái gì thì cứ tùy tiện, thích xem tạo chí thì qua bên kia mà xem, chỉ cần không bước ra khỏi cửa thì mọi người chả có chuyện gì cả..."</w:t>
      </w:r>
    </w:p>
    <w:p>
      <w:pPr>
        <w:pStyle w:val="BodyText"/>
      </w:pPr>
      <w:r>
        <w:t xml:space="preserve">"Người nào đó!"</w:t>
      </w:r>
    </w:p>
    <w:p>
      <w:pPr>
        <w:pStyle w:val="BodyText"/>
      </w:pPr>
      <w:r>
        <w:t xml:space="preserve">"Đứng lại!" Vệ đội thủ ngoài cửa của Tử Xuyên Tú phát xuất lời cảnh cáo!</w:t>
      </w:r>
    </w:p>
    <w:p>
      <w:pPr>
        <w:pStyle w:val="BodyText"/>
      </w:pPr>
      <w:r>
        <w:t xml:space="preserve">"Bách bách bách" mấy tiếng, các vệ binh của Tử Xuyên Tú bị té chõng vó lên lên trời, hoặc loang choạng nhào cả vào trong.</w:t>
      </w:r>
    </w:p>
    <w:p>
      <w:pPr>
        <w:pStyle w:val="BodyText"/>
      </w:pPr>
      <w:r>
        <w:t xml:space="preserve">Mạc Liệu trưởng quan La Minh Hải với gương mặt vĩnh viễn âm trầm xuất hiện ở cửa, trong đầu Tử Xuyên Tú ngầm hô: "Không xong!"</w:t>
      </w:r>
    </w:p>
    <w:p>
      <w:pPr>
        <w:pStyle w:val="BodyText"/>
      </w:pPr>
      <w:r>
        <w:t xml:space="preserve">Chỉ cần La Minh Hải nói huỵch tẹt lời nói dối của Tử Xuyên Tú, nói rõ Dương Minh Hoa chưa chết, Viễn Đông quân chưa đến, rồi bằng quyền uy của Mạc Liệu trưởng quan hạ lệnh cho các quân quan ở đây, đám người lung lay bất định này không khỏi phản loạn trở lại... Đến lúc đó thì... gã và toàn bộ bộ hạ đều chết không còn chỗ chôn!</w:t>
      </w:r>
    </w:p>
    <w:p>
      <w:pPr>
        <w:pStyle w:val="BodyText"/>
      </w:pPr>
      <w:r>
        <w:t xml:space="preserve">Chỉ còn cách dùng khoái đao lôi đình nhất kích, trước khi La Minh Hải mở miệng đã giết chết lão... thì .....! Sát cơ trong lòng Tử Xuyên Tú vừa dâng lên, tay đã ngầm cầm chắc cán đao...</w:t>
      </w:r>
    </w:p>
    <w:p>
      <w:pPr>
        <w:pStyle w:val="BodyText"/>
      </w:pPr>
      <w:r>
        <w:t xml:space="preserve">La Minh Hải dùng ánh mắt rất kỳ quái nhìn gã, dường như đã nhìn rõ sự tính toán của Tử Xuyên Tú. Lão ta cẩn thận không hề áp lại gần Tử Xuyên Tú quá 5 mét, đó chính là cự li mà Tử Xuyên Tú tự tin khi ra tay nhất.</w:t>
      </w:r>
    </w:p>
    <w:p>
      <w:pPr>
        <w:pStyle w:val="BodyText"/>
      </w:pPr>
      <w:r>
        <w:t xml:space="preserve">"Ai là người phụ trách phòng thủ thành môn?" Lão lạnh lùng hỏi đám quân quan đã tránh qua một bên. La Minh Hải tuy là quan văn, nhưng khí chất lạnh lùng sâm nghiêm của lão nhất mực khiến quân quan kính sợ vô cùng.</w:t>
      </w:r>
    </w:p>
    <w:p>
      <w:pPr>
        <w:pStyle w:val="BodyText"/>
      </w:pPr>
      <w:r>
        <w:t xml:space="preserve">Một hồng y kỳ bổn căng thẳng bước ra: "Hạ quan, hạ quan là chỉ huy phòng vệ cửa thành..."</w:t>
      </w:r>
    </w:p>
    <w:p>
      <w:pPr>
        <w:pStyle w:val="BodyText"/>
      </w:pPr>
      <w:r>
        <w:t xml:space="preserve">"Lập tức mở cổng thành!"</w:t>
      </w:r>
    </w:p>
    <w:p>
      <w:pPr>
        <w:pStyle w:val="BodyText"/>
      </w:pPr>
      <w:r>
        <w:t xml:space="preserve">Hồng y kỳ bổn ngẩn người: "Nhưng mà, điều này cần phải có mệnh lệnh của... a"</w:t>
      </w:r>
    </w:p>
    <w:p>
      <w:pPr>
        <w:pStyle w:val="BodyText"/>
      </w:pPr>
      <w:r>
        <w:t xml:space="preserve">"Hừ!" La Minh Hải hừ lạnh, giọng hừ mang đầy khí giận.</w:t>
      </w:r>
    </w:p>
    <w:p>
      <w:pPr>
        <w:pStyle w:val="BodyText"/>
      </w:pPr>
      <w:r>
        <w:t xml:space="preserve">"Dạ dạ, hạ quan lập tức chấp hành, lập tức chấp hành...." Hồng y kỳ bổn dường như không đứng vững được, vội vã chạy ra ngoài, căn bản không để ý gì đến cầm lệnh không cho phép ra ngoài của Tử Xuyên Tú trước đó, cho thấy dưới sự uy nhiếp của La Minh Hải, bọn quân quan không hề nghĩ đến phản kháng.</w:t>
      </w:r>
    </w:p>
    <w:p>
      <w:pPr>
        <w:pStyle w:val="BodyText"/>
      </w:pPr>
      <w:r>
        <w:t xml:space="preserve">Tử Xuyên Tú ngẩn người ra: La Minh Hải định làm gì vậy? Thả cho đại quân của Đế Lâm tiến vào thành sao? Nhưng Dương Minh Hoa đã mệnh lệnh cho Đế lâm đi truy sát Ca Ứng Tinh rồi, lão xem ra không thể biết là quân đội của Đế Lâm còn ở ngoại thành a! Trừ phi dương Minh Hoa còn có phục binh ở ngoài? Tử Xuyên Tú nhớ lại lời bình của Đế Lâm đối với La Minh Hải: "Thâm bất khả trắc!" (Sâu không thể dò)</w:t>
      </w:r>
    </w:p>
    <w:p>
      <w:pPr>
        <w:pStyle w:val="BodyText"/>
      </w:pPr>
      <w:r>
        <w:t xml:space="preserve">La Minh Hải bước lại gần Tử Xuyên Tú, tay bỏ vào trong túi.</w:t>
      </w:r>
    </w:p>
    <w:p>
      <w:pPr>
        <w:pStyle w:val="BodyText"/>
      </w:pPr>
      <w:r>
        <w:t xml:space="preserve">Tử Xuyên Tú đề cao cảnh giác, đề phòng lão đột nhiên làm khó.</w:t>
      </w:r>
    </w:p>
    <w:p>
      <w:pPr>
        <w:pStyle w:val="BodyText"/>
      </w:pPr>
      <w:r>
        <w:t xml:space="preserve">La Minh Hải lấy tay ra, không có vũ khí, mà là cầm một phong thư, đưa cho Tử Xuyên Tú.</w:t>
      </w:r>
    </w:p>
    <w:p>
      <w:pPr>
        <w:pStyle w:val="BodyText"/>
      </w:pPr>
      <w:r>
        <w:t xml:space="preserve">Tử Xuyên Tú hơi chần chờ một chút rồi tiếp lấy, lui lại vài bước mở ra đọc: "Vì lợi ích của gia tộc, văn kiện này lẹnh cho La Minh Hải các hạ, căn cứ mệnh lệnh của ta làm chuyện đáng phải làm. Quan viên văn võ trên dưới của gia tộc cần phải phối hợp hành sự. Tử Xuyên Tham Tinh. Năm 773 Đế quốc lịch."</w:t>
      </w:r>
    </w:p>
    <w:p>
      <w:pPr>
        <w:pStyle w:val="BodyText"/>
      </w:pPr>
      <w:r>
        <w:t xml:space="preserve">Tử Xuyên Tham Tinh tử thân viết thủ lệnh, rồi đóng ấn chương tổng trưởng lên.</w:t>
      </w:r>
    </w:p>
    <w:p>
      <w:pPr>
        <w:pStyle w:val="BodyText"/>
      </w:pPr>
      <w:r>
        <w:t xml:space="preserve">Năm 773, đó là năm thứ hai sau khi Tử Xuyên Tú đại phá Lưu Phong quân, cũng là năm đầu tiên Tử Xuyên Tham Tinh kế nghiệm chức vụ tổng trưởng, so với chuyện Đế Lâm xâm nhập vào hàng ngũ Dương Minh Hoa sớm hơn những ba năm! Tử Xuyên Tham Tinh vừa lên làm tổng trưởng, đã an bày một gián điệp bên cạnh Dương Minh Hoa rồi!</w:t>
      </w:r>
    </w:p>
    <w:p>
      <w:pPr>
        <w:pStyle w:val="BodyText"/>
      </w:pPr>
      <w:r>
        <w:t xml:space="preserve">Đáng thương Dương Minh Hoa tự cho là mình thông minh, đằng đẳng sáu năm mà chẳng biết một chút gì: tâm phúc cả văn lẫn võ bên cạnh lão dường như đều là người do Tử Xuyên Tham Tinh phái đến.</w:t>
      </w:r>
    </w:p>
    <w:p>
      <w:pPr>
        <w:pStyle w:val="BodyText"/>
      </w:pPr>
      <w:r>
        <w:t xml:space="preserve">Tử Xuyên Tú không thể khống chế phát lãnh từ đầu đến chân, thủ đoạn và tâm kế của Tử xuyên Tham Tinh quả là đáng sợ! Thậm chí, chỉ có La Minh Hải có thể được coi như tâm phúc chân chính của lão. Còn gã, Tư Đặc Lâm, còn có Đế Lâm nữa, chẳng qua chỉ là con cờ trong tay lão mà thôi!</w:t>
      </w:r>
    </w:p>
    <w:p>
      <w:pPr>
        <w:pStyle w:val="Compact"/>
      </w:pPr>
      <w:r>
        <w:t xml:space="preserve">-o0o-</w:t>
      </w:r>
      <w:r>
        <w:br w:type="textWrapping"/>
      </w:r>
      <w:r>
        <w:br w:type="textWrapping"/>
      </w:r>
    </w:p>
    <w:p>
      <w:pPr>
        <w:pStyle w:val="Heading2"/>
      </w:pPr>
      <w:bookmarkStart w:id="27" w:name="chương-5-lưu-huyết-mộng-yếp"/>
      <w:bookmarkEnd w:id="27"/>
      <w:r>
        <w:t xml:space="preserve">5. Chương 5 : Lưu Huyết Mộng Yếp</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1: Khải Hoàn Lạc Phách</w:t>
      </w:r>
    </w:p>
    <w:p>
      <w:pPr>
        <w:pStyle w:val="BodyText"/>
      </w:pPr>
      <w:r>
        <w:t xml:space="preserve">-----oo0oo-----</w:t>
      </w:r>
    </w:p>
    <w:p>
      <w:pPr>
        <w:pStyle w:val="BodyText"/>
      </w:pPr>
      <w:r>
        <w:t xml:space="preserve">Chương 5: Lưu huyết mộng yếp</w:t>
      </w:r>
    </w:p>
    <w:p>
      <w:pPr>
        <w:pStyle w:val="BodyText"/>
      </w:pPr>
      <w:r>
        <w:t xml:space="preserve">Tiết 1: Đế đô lưu huyết dạ.</w:t>
      </w:r>
    </w:p>
    <w:p>
      <w:pPr>
        <w:pStyle w:val="BodyText"/>
      </w:pPr>
      <w:r>
        <w:t xml:space="preserve">Nhóm dịch: Tú Xuyên</w:t>
      </w:r>
    </w:p>
    <w:p>
      <w:pPr>
        <w:pStyle w:val="BodyText"/>
      </w:pPr>
      <w:r>
        <w:t xml:space="preserve">Sưu Tầm by nguoibantot8 --- 4vn.eu</w:t>
      </w:r>
    </w:p>
    <w:p>
      <w:pPr>
        <w:pStyle w:val="BodyText"/>
      </w:pPr>
      <w:r>
        <w:t xml:space="preserve">Ngoại thành, nơi trú đóng Viễn Đông quân của Đế Lâm.</w:t>
      </w:r>
    </w:p>
    <w:p>
      <w:pPr>
        <w:pStyle w:val="BodyText"/>
      </w:pPr>
      <w:r>
        <w:t xml:space="preserve">"Đế Lâm đại nhân, cửa thành đã mở!"</w:t>
      </w:r>
    </w:p>
    <w:p>
      <w:pPr>
        <w:pStyle w:val="BodyText"/>
      </w:pPr>
      <w:r>
        <w:t xml:space="preserve">"Đại nhân, trên đầu thành tỏa sáng bốn ngọn hồng đăng!"</w:t>
      </w:r>
    </w:p>
    <w:p>
      <w:pPr>
        <w:pStyle w:val="BodyText"/>
      </w:pPr>
      <w:r>
        <w:t xml:space="preserve">Thân vệ đội trưởng Ca Phổ Lạp bất an nói với Đế Lâm: "Đại nhân, so với ám hiệu ước định không phù hợp, đáng lẽ phải là ba ngọn đèn a - chỉ sợ đây là âm mưu?"</w:t>
      </w:r>
    </w:p>
    <w:p>
      <w:pPr>
        <w:pStyle w:val="BodyText"/>
      </w:pPr>
      <w:r>
        <w:t xml:space="preserve">Đế Lâm cười, lộ ra hàm răng trắng bạch: "Trên thiên hạ này ngoại trừ Tử Xuyên Tú ra còn có ai ngốc đến nỗi quên cả ám hiệu tự mình định ra chứ?"</w:t>
      </w:r>
    </w:p>
    <w:p>
      <w:pPr>
        <w:pStyle w:val="BodyText"/>
      </w:pPr>
      <w:r>
        <w:t xml:space="preserve">Ca Phổ Lạp lập tức ra lệnh động viên: "Các huynh đệ Viễn Đông quân, Đế Lâm trưởng quan phụng mật lệnh của tổng trưởng, thảo phạt bạn đảng Dương Minh Hoa! Đại trượng phu kiến công lập nghiệp, lưu danh muôn đời, cần vương lập công, vinh hoa phú quý, chính là giờ khắc này..."</w:t>
      </w:r>
    </w:p>
    <w:p>
      <w:pPr>
        <w:pStyle w:val="BodyText"/>
      </w:pPr>
      <w:r>
        <w:t xml:space="preserve">Đế Lâm ngắt ngang lệnh động viên của Ca Phổ Lạp, lột mũ quẳng xuống đất, lộ ra gương mặt tú mỹ đã tràn đầy sát khí, lớn tiếng ra lệnh: "Nghe đây, trên đường có người thì giết cho ta! Đánh cho giỏi vào lão tử thăng quan cho các ngươi! Giết sạch bọn phản loạn đó, thì nữ nhân và tiền bạc của chúng trở thành của các ngươi!"</w:t>
      </w:r>
    </w:p>
    <w:p>
      <w:pPr>
        <w:pStyle w:val="BodyText"/>
      </w:pPr>
      <w:r>
        <w:t xml:space="preserve">"Hò hét lên nào, cho đám phế vật trong ổ đế đô biết Viễn Đông quân chúng ta là sư tử!"</w:t>
      </w:r>
    </w:p>
    <w:p>
      <w:pPr>
        <w:pStyle w:val="BodyText"/>
      </w:pPr>
      <w:r>
        <w:t xml:space="preserve">Các sĩ binh nghe Đế Lâm cổ động đều nổi sát cơ, hè nhau hô vang chiến hiệu của Viễn Đông quân: "Vạn tuế!" rồi tiếng vó ngựa vang lên như sấm, hò hét tiến vào đế đô thành chẳng hề có chút phòng vệ gì...</w:t>
      </w:r>
    </w:p>
    <w:p>
      <w:pPr>
        <w:pStyle w:val="BodyText"/>
      </w:pPr>
      <w:r>
        <w:t xml:space="preserve">Lúc này là đêm 26 tháng 3 năm 779, 11h20.</w:t>
      </w:r>
    </w:p>
    <w:p>
      <w:pPr>
        <w:pStyle w:val="BodyText"/>
      </w:pPr>
      <w:r>
        <w:t xml:space="preserve">Những gì phát sinh sau đó được ghi vào sử sách, trở thành một bộ phận vĩnh viễn của lịch sử...</w:t>
      </w:r>
    </w:p>
    <w:p>
      <w:pPr>
        <w:pStyle w:val="BodyText"/>
      </w:pPr>
      <w:r>
        <w:t xml:space="preserve">Trên sử liệu chính thức của Tử Xuyên gia tộc, những gì ghi lại trong đêm lưu huyết ở đế đô chỉ đơn giản mấy hàng: "Ngày 26 tháng 3 năm 779 Đế Quốc lịch, đêm, nguyên tổng thống lĩnh của gia tộc là Dương Minh Hoa phát động phản loạn tại đế đô. Viễn đông quân phó thống lĩnh Đế Lâm phụng mệnh của tổng trưởng Tử Xuyên Tham Tinh nhập thành bình loạn. Giữa đêm, tuyết bay mù trời. Dương Minh Hoa bại vong. Tới lúc trời sáng thì ba vạn đầu người đã bị chém rụng, người bị thương vô số."</w:t>
      </w:r>
    </w:p>
    <w:p>
      <w:pPr>
        <w:pStyle w:val="BodyText"/>
      </w:pPr>
      <w:r>
        <w:t xml:space="preserve">Còn Tử Xuyên gia tộc thanh niên sử học gia Đường Xuyên thì miêu tả về đêm lưu huyết của đế đô kỹ càng hơn một chút: "Ban đêm, đại khái khoảng 10 giờ, Cấm vệ phó thống lĩnh Tư Đặc Lâm phát động tiến công vào vệ đội của Dương Minh Hoa. Dương Minh Hoa khó có thể đề kháng cấm vệ quân tinh nhuệ, khẩn cấp yêu cầu Trung Ương quân, hiến binh bộ đội tăng viện, nhưng không có cánh quân nào đáp lời. Cuối cùng, y phái tâm phúc là La Minh Hải mạc liệu trưởng đến tiếp quản Trung Ương quân.</w:t>
      </w:r>
    </w:p>
    <w:p>
      <w:pPr>
        <w:pStyle w:val="BodyText"/>
      </w:pPr>
      <w:r>
        <w:t xml:space="preserve">"Mười phút sau, cổng thành đế đô tự động mở ra, Đế Lâm phó thống lĩnh xua năm vạn Viễn Đông sĩ tốt tiến thành, hò hét chém giết kinh động toàn thành. Sau khi biết Đế Lâm tiến thành, Dương Minh Hoa và các bộ đội vui mừng quá đỗi, sĩ khí đại chấn, nhưng chỉ kéo dài được một phút, vì Viễn Đông quân bắt đầu đại mã kim đao chém giết vệ đội của Dương Minh Hoa. Quân của Dương Minh Hoa tan rã toàn tuyến.</w:t>
      </w:r>
    </w:p>
    <w:p>
      <w:pPr>
        <w:pStyle w:val="BodyText"/>
      </w:pPr>
      <w:r>
        <w:t xml:space="preserve">"Sau khi toàn bộ vệ đội bị diệt, các nhóm quân khác đào tẩu, bản thân Dương Minh Hoa chiến đấu đến phút cuối cùng, trước khi chết còn mắng lớn 'Cẩu tặc Đế Lâm sẽ chết không yên lành!" chọc giận Viễn Đông quân sĩ vốn chỉ muốn bắt sống ông ta, kết quả là họ nhào lại loạn đao chém nát như tương, kết quả gây cho Đế Lâm phiền phức rất lớn: hắn không thể nào chứng minh với tổng trưởng là đống thịt bầy nhầy đó đã từng là ông vua không ngai vô cùng cường đại của Tử Xuyên gia tộc suốt sáu năm vừa qua!"</w:t>
      </w:r>
    </w:p>
    <w:p>
      <w:pPr>
        <w:pStyle w:val="BodyText"/>
      </w:pPr>
      <w:r>
        <w:t xml:space="preserve">"Sau khi biết được Dương Minh Hoa vong mạng, Tư Đặc Lâm phóng thống lĩnh cảm khái nói: 'Đế đô chi loạn cuối cùng cũng kết thúc, chúng ta có thể bắt đầu sống hòa bình rồi.' nói xong xuất thành truy cản đào binh của Dương Minh Hoa - Sự thật thì y nói câu này quá sơm!</w:t>
      </w:r>
    </w:p>
    <w:p>
      <w:pPr>
        <w:pStyle w:val="BodyText"/>
      </w:pPr>
      <w:r>
        <w:t xml:space="preserve">"Sau đó chúng ta không thể không thở dài cho sự ngẫu nhiên của lịch sử: nếu như đêm đó do Tư Đặc Lâm trị quân nghiêm cẩn, hay là Tử Xuyên Tú tính tình ôn hòa phụ trách tiễu trừ 'dư nghiệt phản loạn' còn trong nội thành của đế đô, thì rất nhiều thảm kịch sẽ không phát sinh...</w:t>
      </w:r>
    </w:p>
    <w:p>
      <w:pPr>
        <w:pStyle w:val="BodyText"/>
      </w:pPr>
      <w:r>
        <w:t xml:space="preserve">"Nhưng chúng ta không thể không kính sợ sự thật hiển nhiên của lịch sử: Tư Đặc Lâm cần phải chỉ huy cấm vệ quân rời thành truy đuổi tàn dư của Dương Minh Hoa, Tử Xuyên Tú chỉ có thể 'Tọa Trấn' tại đại bản doanh của Trung Ương quân để uy hiếp các kẻ thân cận Dương Minh Hoa trong cánh quân này không dám vọng động, do đó nhiệm vụ 'tảo trừ phản loạn' chỉ có thể do Đế Lâm chấp hành!"</w:t>
      </w:r>
    </w:p>
    <w:p>
      <w:pPr>
        <w:pStyle w:val="BodyText"/>
      </w:pPr>
      <w:r>
        <w:t xml:space="preserve">Đường Xuyên chỉ viết đến đây, vì khi anh ta định miêu tả thật kỹ cái gọi là "Thảm kịch" đó nó như thế nào, thì ngay trong đêm anh ta bị hiến binh của Giám sát thính của gia tộc "mời" đi "uống cà phê" ở giám sát thính, và khi trở về không còn dám viết bất kỳ đề tài gì liên quan đến đêm lưu huyết tại đế đô đó nữa.</w:t>
      </w:r>
    </w:p>
    <w:p>
      <w:pPr>
        <w:pStyle w:val="BodyText"/>
      </w:pPr>
      <w:r>
        <w:t xml:space="preserve">----o0o----</w:t>
      </w:r>
    </w:p>
    <w:p>
      <w:pPr>
        <w:pStyle w:val="BodyText"/>
      </w:pPr>
      <w:r>
        <w:t xml:space="preserve">Toàn đế đô thành dồn dập tiếng vó ngựa, chỗ nào cũng nghe lời tuyên cáo mang khẩu âm của vùng Viễn Đông: "Dương Minh Hoa đại nghịch bất đạo, phát động phản loạn, đã bị xử tử!"</w:t>
      </w:r>
    </w:p>
    <w:p>
      <w:pPr>
        <w:pStyle w:val="BodyText"/>
      </w:pPr>
      <w:r>
        <w:t xml:space="preserve">"Toàn bộ các phần tử phản loạn phải bị giết!"</w:t>
      </w:r>
    </w:p>
    <w:p>
      <w:pPr>
        <w:pStyle w:val="BodyText"/>
      </w:pPr>
      <w:r>
        <w:t xml:space="preserve">"Bất kỳ cư dân nào dám đề kháng Viễn Đông nghĩa sư là đồng tội với bạn nghịch, giết!"</w:t>
      </w:r>
    </w:p>
    <w:p>
      <w:pPr>
        <w:pStyle w:val="BodyText"/>
      </w:pPr>
      <w:r>
        <w:t xml:space="preserve">"Bất kỳ cư dân nào dám tàng trữ phần tử phản loạn, đồng tội với phản nghịch, giết!"</w:t>
      </w:r>
    </w:p>
    <w:p>
      <w:pPr>
        <w:pStyle w:val="BodyText"/>
      </w:pPr>
      <w:r>
        <w:t xml:space="preserve">"Bất kỳ cư dân nào dám không phục tòng mệnh lệnh, không mở cửa tiếp thụ kiểm tra, cùng tội với phản nghịch, giết!"</w:t>
      </w:r>
    </w:p>
    <w:p>
      <w:pPr>
        <w:pStyle w:val="BodyText"/>
      </w:pPr>
      <w:r>
        <w:t xml:space="preserve">Toàn bộ cả nhà từ trên xuống dưới của Dương Minh Hoa (gồm cả kẻ hầu người hạ) hơn hai trăm bảy chục người bị xử quyết toàn bộ. Thi thể không đầu nằm ngổn ngang trên những con đường đầy tuyết của đế đô, và màu tuyết vốn trắng tinh bây giờ toàn biến thành màu hồng.</w:t>
      </w:r>
    </w:p>
    <w:p>
      <w:pPr>
        <w:pStyle w:val="BodyText"/>
      </w:pPr>
      <w:r>
        <w:t xml:space="preserve">Giám sát trưởng quan Tiêu Long đã biểu kỳ từ chức không tham gia vào tranh đấu, hơn nữa xác thật ước thúc bộ hạ không tham gia cùng Dương Minh Hoa phản loạn đã bị Viễn Đông quân sĩ kéo từ trong nhà ra, rồi ngay trước mặt y giết sạch phụ mẫu, thê tử, cháu chắt tổng cộng ba mươi lăm người (con gái của y tự cắn lưỡi chết, nhân vì Viễn đông quân sĩ toan tính cưỡng gian cô ta), cuối cùng chúng lại đem Tiêu Long trói lại cho ngựa kéo suốt mười dặm mà không đoạn khí, cho nên không chịu được phiền dùng vó ngựa dẫm đạp y nát như tương.</w:t>
      </w:r>
    </w:p>
    <w:p>
      <w:pPr>
        <w:pStyle w:val="BodyText"/>
      </w:pPr>
      <w:r>
        <w:t xml:space="preserve">Trưởng quan trị bộ thiếu của đế đô là phó thống lĩnh Lý Á cùng các bộ hạ phụng mệnh lệnh của thống lĩnh xứ (hiện giờ xem ra là phụng mệnh lệnh của Dương Minh Hoa) chấp hành lệnh giới nghiêm, và chờ khi quân đội của Đế Lâm tiến thành thì bọn họ lập tức vứt khí giới đầu hàng. Ngay sáu đó, họ bị tập trung lại tại tổng bộ của Trị bộ thiếu, bị đồ sát tập thể hết. Biết được tin này, phản ứng của Đế Lâm chỉ là nhíu mày, sau đó ra lệnh cho bộ hạ: "Nếu như đã giết rồi, thì giết cả nhà của Lý Á cho xong, sau này khỏi có người tìm ta báo thù."</w:t>
      </w:r>
    </w:p>
    <w:p>
      <w:pPr>
        <w:pStyle w:val="BodyText"/>
      </w:pPr>
      <w:r>
        <w:t xml:space="preserve">Toàn gia 51 người của thư ký của Dương Minh Hoa - hồng y kỳ bổn Lâm Lộ - đã bị trói lại cho vào trong nhà, rồi Viễn Đông quân chỉ cần phóng một mồi lửa thiêu hết mọi thứ là xong - bọn họ đã giết đến mệt quá rồi.</w:t>
      </w:r>
    </w:p>
    <w:p>
      <w:pPr>
        <w:pStyle w:val="BodyText"/>
      </w:pPr>
      <w:r>
        <w:t xml:space="preserve">Sau đó có người nhận định rằng: Trong đêm "Đế đô lưu huyết", toàn bộ người chết đều xuất phát từ mệnh lệnh của Đế Lâm. Điều này thật là oan uổng cho hắn. Kỳ thật hắn chỉ hạ lệnh giết có hơn một trăm quan viên thân cận của Dương Minh Hoa cùng người nhà của họ, tối đa không quá năm nghìn người, trong khi đó đêm ấy chết tới hơn ba vạn người! Điều này kỳ thật không khó giải thích, Viễn Đông quân sĩ đã giết hồng cả mắt, nhìn thấy nhà nào có tiền, có nữ nhân xinh đẹp là họ rống lên: 'Đây là cơ sở bí mật của bọn phản loạn!" Xong rồi phá cửa mà vào, tiếp theo đó là tiếng kêu thảm của nam nhân và tiếng ú ớ nghẹn ngào của nữ nhân...</w:t>
      </w:r>
    </w:p>
    <w:p>
      <w:pPr>
        <w:pStyle w:val="BodyText"/>
      </w:pPr>
      <w:r>
        <w:t xml:space="preserve">Trong đêm đại đồ sát ấy, oan uổng nhất là thảm kịch xảy ra ở nhà mạc liệu trưởng quan La Minh Hải. Đế Lâm không biết chân tướng đã phái Viên Đông quân đến bắt "thân tín hàng đầu" của Dương Minh Hoa. Các binh sĩ không tìm thấy lão ở nhà (Lão hạ lệnh mở cửa thành xong liền đến tổng trưởng phủ tham kiến Tử Xuyên Tham Tinh, đêm ấy thủy chung không trở về nhà), liền bỏ đi. Trước khi đi thuận tay chém sạch đầu của hai mươi mốt nhân khẩu nhà La Minh Hải, rồi tạt dầu lên tường nhà, châm mồi lửa đốt sạch. Chuyện này tạo thành mối huyết hải thâm cừu giữa La Minh Hải và Đế Lâm...</w:t>
      </w:r>
    </w:p>
    <w:p>
      <w:pPr>
        <w:pStyle w:val="BodyText"/>
      </w:pPr>
      <w:r>
        <w:t xml:space="preserve">Một trăm quan viên cao cấp của gia tộc trở thành vật tùy táng theo dã tâm của Dương Minh Hoa, và cộng thêm ba vạn sinh mạng của bình dân cùng máu của họ trở thành vật "bồi táng" cho những "tùy tháng phẩm này"... Điều này chả trách phó thống lĩnh Tử Xuyên Tú cảm thán: "Đám ma của Dương Minh Hoa quả thật là lớn và hào hoa a! Nhiều đồ bồi táng đến thế!" Toàn bộ đế đô rên rĩ và lưu huyết dưới guốc sắt của quân đoàn do Đế Lâm chỉ huy.. Đường Xuyên sau khi từ giám sát thính trở về sau này, nhịn không được đã lén tả vài câu cuối cùng: "Đêm hai mươi sáu hoa tuyết rụng đầy trời, bày ra màu đỏ hồng diễm lệ...."</w:t>
      </w:r>
    </w:p>
    <w:p>
      <w:pPr>
        <w:pStyle w:val="BodyText"/>
      </w:pPr>
      <w:r>
        <w:t xml:space="preserve">----o0o----</w:t>
      </w:r>
    </w:p>
    <w:p>
      <w:pPr>
        <w:pStyle w:val="BodyText"/>
      </w:pPr>
      <w:r>
        <w:t xml:space="preserve">5 giờ sáng, trưởng quan của Hành chánh xứ là Ca San phó thống lĩnh khẩn cấp cầu kiến tổng trưởng Tử Xuyên Tham Tinh, thỉnh cầu ngăn chặn sự bạo hành của Đế Lâm.</w:t>
      </w:r>
    </w:p>
    <w:p>
      <w:pPr>
        <w:pStyle w:val="BodyText"/>
      </w:pPr>
      <w:r>
        <w:t xml:space="preserve">Nhà của nàng ta cách tổng trưởng phủ chỉ một cự lí ngắn thế mà chịu phải ba đợt loạn binh. Đợt thứ nhất cướp mất túi tiền của nàng, đợt thứ hai cướp mất ngựa của nàng, đợt thứ ba binh sĩ không ngờ định cướp mất trinh tiết của nàng! rất may là nhà nàng ở cạnh nhà tổng trưởng phủ, chỉ cách nhau bờ dậu .... nên một đội cấm vệ quân xông ra cứu được nàng.</w:t>
      </w:r>
    </w:p>
    <w:p>
      <w:pPr>
        <w:pStyle w:val="BodyText"/>
      </w:pPr>
      <w:r>
        <w:t xml:space="preserve">Sau này khi Tử Xuyên Tú nghe kể lại chuyện đó, bảo: "Cho dù Viễn Đông quân lâu quá rồi chưa đụng đến nữ nhân, nhưng phát sinh sự tình này quả thật là không thể nào tha thứ cho chúng được - tiểu chuẩn nữ sắc của chúng sao mà quá... tệ thế chẳng biết!?"</w:t>
      </w:r>
    </w:p>
    <w:p>
      <w:pPr>
        <w:pStyle w:val="BodyText"/>
      </w:pPr>
      <w:r>
        <w:t xml:space="preserve">Tổng trưởng Tử Xuyên Tham Tinh khi tiếp kiến Ca San xong, phản ứng chỉ là: 5 giờ 30 sáng, phát một đạo mệnh lệnh đến tay Đế Lâm, phong hắn làm Giám sát trưởng, tiến thêm một bước thanh tẩy "dư nghiệt" phản loạn của Dương Minh Hoa trong Trung Ương quân.</w:t>
      </w:r>
    </w:p>
    <w:p>
      <w:pPr>
        <w:pStyle w:val="BodyText"/>
      </w:pPr>
      <w:r>
        <w:t xml:space="preserve">Ánh bình minh đầu tiên vừa ló dạng xuyên qua cửa sổ chiếu vào đại sảnh hội nghị của Trung Ương quân.</w:t>
      </w:r>
    </w:p>
    <w:p>
      <w:pPr>
        <w:pStyle w:val="BodyText"/>
      </w:pPr>
      <w:r>
        <w:t xml:space="preserve">Đại sảnh với hơn ba trăm con người tụ tập thế mà chẳng vọng lên chút âm thanh nào. Sắc mặt của các quân quan vô cùng trắng, mắt đầy sợi máu, không ai chợp mắt quá một giây. Suốt cả đêm họ nghe được tiếng hô chém hô giết của Viễn Đông quân nhập thành, tiếng vó ngựa vang trời, tiếng binh khí giao nhau, tiếng kêu thảm khi giãy chết, lời tuyên cáo Dương Minh Hoa đã chết, tiếng kêu khóc và van cầu của phụ nữ, tiếng nhà cửa phòng ốc đổ sập, tiếng hô cứu của người bình dân, tiếng quát mắng giận dữ... còn có tiếng hoa tuyết rơi lách tách xuống mặt đất.</w:t>
      </w:r>
    </w:p>
    <w:p>
      <w:pPr>
        <w:pStyle w:val="BodyText"/>
      </w:pPr>
      <w:r>
        <w:t xml:space="preserve">Trong khi đó họ, những kẻ chỉ huy lực lượng vũ trang mạnh nhất trong đế đô thành, có thể nói là lực lượng mạnh nhất trong thành lúc này, lại chỉ có thể tái mét mặt mày chờ đợi. Bọn họ không hề ý thức được, cho dù đến tận thời điểm này, lực lượng trong tay họ hoàn toàn có thể xoay chuyển càn khôn, làm chủ vận mệnh của đế đô, thậm chí cả Tử xuyên gia tộc hay là Tây Xuyên đại lục....</w:t>
      </w:r>
    </w:p>
    <w:p>
      <w:pPr>
        <w:pStyle w:val="BodyText"/>
      </w:pPr>
      <w:r>
        <w:t xml:space="preserve">Bên ngoài vang lên tiến chân bước của đội binh bộ hành chỉnh tề, tiếng khẩu lệnh mang khẩu âm Viễn Đông, tiếng hò hét, tiếng vó ngựa.... đâu đầu cũng là tiếng hô "Vạn tuế" .... Viễn Đông quan đã tiến lên không chế đại bản doanh của Trung Ương quân rồi.</w:t>
      </w:r>
    </w:p>
    <w:p>
      <w:pPr>
        <w:pStyle w:val="BodyText"/>
      </w:pPr>
      <w:r>
        <w:t xml:space="preserve">Mặt mày đã biến thành trắng nhợt của các quân quan giờ lại tái hẳn đi, họ nhìn về phía Tử Xuyên Tú với ánh mắt khiến gã cứ liên tưởng đến những con mắt sói đang nhìn chú thỏ.</w:t>
      </w:r>
    </w:p>
    <w:p>
      <w:pPr>
        <w:pStyle w:val="BodyText"/>
      </w:pPr>
      <w:r>
        <w:t xml:space="preserve">Một đám lớn sĩ binh tiến vào bao vậy hội trường. Đế Lâm trong trang phục phó thống lĩnh màu lam xuất hịện ở của. Kinh qua một đêm kịch chiến, tinh thần của hắn có vẻ hào hứng đến dị dạng, gương mặt với vẻ đẹp nữ tính hóa vương vài vết máu, nhìn càng có vẻ vô cùng "yêu diễm!"</w:t>
      </w:r>
    </w:p>
    <w:p>
      <w:pPr>
        <w:pStyle w:val="BodyText"/>
      </w:pPr>
      <w:r>
        <w:t xml:space="preserve">Tử Xuyên Tú bước tới đó, cười nói: "Đại ca, một đêm kịch chiến quả là cực khổ!" Ba năm nay, đây là lần đầu tiên gã có thể công khai gọi Đế Lâm tiếng "đại ca!"</w:t>
      </w:r>
    </w:p>
    <w:p>
      <w:pPr>
        <w:pStyle w:val="BodyText"/>
      </w:pPr>
      <w:r>
        <w:t xml:space="preserve">Đế Lâm cười nói với Tử Xuyên Tú: "Ngươi cũng vậy a, A Tú." Tử Xuyên Tú tuy không hề động thủ, nhưng áp lực về mặt tinh thần tuyệt không nhẹ nhàng gì hơn so với Đế Lâm.</w:t>
      </w:r>
    </w:p>
    <w:p>
      <w:pPr>
        <w:pStyle w:val="BodyText"/>
      </w:pPr>
      <w:r>
        <w:t xml:space="preserve">"A Tú, gọi người của ngươi ra ngoài."</w:t>
      </w:r>
    </w:p>
    <w:p>
      <w:pPr>
        <w:pStyle w:val="BodyText"/>
      </w:pPr>
      <w:r>
        <w:t xml:space="preserve">Chờ Bạch Xuyên cùng các bộ hạ của Tử Xuyên Tú rời khỏi hội trường, Đế Lâm khinh miệt quét mắt nhìn các quân quan của Trung Ương quân đang sợ sệt bất an, hạ lệnh: "Bắt trói hết!"</w:t>
      </w:r>
    </w:p>
    <w:p>
      <w:pPr>
        <w:pStyle w:val="BodyText"/>
      </w:pPr>
      <w:r>
        <w:t xml:space="preserve">Viễn Đông quân sĩ như lang như sói áp tới, mấy tên đối phó một người, trói chặt các trung ương quân quan vốn không phản kháng gì mấy. Đế Lâm đứng ra giữa sảnh: "Hiện giờ ta tuyên đọc thủ lệnh của tổng trưởng."</w:t>
      </w:r>
    </w:p>
    <w:p>
      <w:pPr>
        <w:pStyle w:val="BodyText"/>
      </w:pPr>
      <w:r>
        <w:t xml:space="preserve">Hội trường rộng lớn chẳng vang lên tiếng động gì, chỉ có thanh âm lạnh và rõ ràng của Đế Lâm cất lên: "Trung Ương quân chư vị, các ngươi ngồi trên cao vị, lãnh lương cao, nhận tước lớn, vốn ra phải tận tâm mà báo, hiệu trung cho gia tộc. Hiện giờ không ngờ lại phụ họa Dương Minh Hoa, Lôi Tấn cùng các nghịch tặc đại ác, tàn hại trung lương, khi quân phản quốc. Trong thiên hạ kẻ vong ân phụ nghĩa, lòng lang dạ sói thậm chí còn thua các ngươi. Để đảm bảo cho ngọn cờ đầu ưng thần thánh của gia tộc mãi vinh huy, ta đạc lệnh cho giám sát trưởng quan tạm quyền là Đế Lâm đến chỉnh đốn kỷ luật của Trung Ương quân, thanh trừ dự nghiệt phản loạn, giữ vững sự vinh quang lâu đời của Trung Ương quân không bị ô nhục! Tử Xuyên Tham Tinh, ngày 27 tháng 3 năm 779 đế quốc lịch."</w:t>
      </w:r>
    </w:p>
    <w:p>
      <w:pPr>
        <w:pStyle w:val="BodyText"/>
      </w:pPr>
      <w:r>
        <w:t xml:space="preserve">Đọc xong thủ lệnh này, Đế Lâm phất tay: "Theo chỉ lệnh của tổng trưởng đại nhân, Trung Ương quân quan theo Lôi Tấn làm loạn, tội ác cực lớn, bổn giám sát trưởng quan tạm quyền hạ lệnh xử quyết toàn bộ trung ương quan quân từ chức phó kỳ bổn trở lên!"</w:t>
      </w:r>
    </w:p>
    <w:p>
      <w:pPr>
        <w:pStyle w:val="BodyText"/>
      </w:pPr>
      <w:r>
        <w:t xml:space="preserve">Trong phòng òa lên như ong vỡ tổ, tiếng kêu hàm oan chấn động cả trời: "Oan uổng a! Chúng tôi đâu có làm gì đâu a!"</w:t>
      </w:r>
    </w:p>
    <w:p>
      <w:pPr>
        <w:pStyle w:val="BodyText"/>
      </w:pPr>
      <w:r>
        <w:t xml:space="preserve">"Đế Lâm đại nhân, khai ân a!"</w:t>
      </w:r>
    </w:p>
    <w:p>
      <w:pPr>
        <w:pStyle w:val="BodyText"/>
      </w:pPr>
      <w:r>
        <w:t xml:space="preserve">"Tối qua chúng tôi chỉ ở miết ở đây mà."</w:t>
      </w:r>
    </w:p>
    <w:p>
      <w:pPr>
        <w:pStyle w:val="BodyText"/>
      </w:pPr>
      <w:r>
        <w:t xml:space="preserve">Tiếng gào rống của Cát Tân là to hơn hết thảy: "Tử Xuyên Tú, ngươi là tên cẩu tặc! Ngươi dám lừa chúng ta! Lão tử làm quỷ cũng không tha cho ngươi! Ngươi cứ chờ đó mà xem!"</w:t>
      </w:r>
    </w:p>
    <w:p>
      <w:pPr>
        <w:pStyle w:val="BodyText"/>
      </w:pPr>
      <w:r>
        <w:t xml:space="preserve">Tử Xuyên Tú đứng bên cạnh, nghe mà cả kinh, vội vã bước lên nói với Đế Lâm: "Đại ca, bọn họ thực sự chẳng làm gì cả."</w:t>
      </w:r>
    </w:p>
    <w:p>
      <w:pPr>
        <w:pStyle w:val="BodyText"/>
      </w:pPr>
      <w:r>
        <w:t xml:space="preserve">"Đây là ý tứ của tổng trưởng."</w:t>
      </w:r>
    </w:p>
    <w:p>
      <w:pPr>
        <w:pStyle w:val="BodyText"/>
      </w:pPr>
      <w:r>
        <w:t xml:space="preserve">"Nhưng mà, bọ họ thật sự là oan uổng mà..."</w:t>
      </w:r>
    </w:p>
    <w:p>
      <w:pPr>
        <w:pStyle w:val="BodyText"/>
      </w:pPr>
      <w:r>
        <w:t xml:space="preserve">"A Tú, ngươi thật là quá ngây thơ rồi! Thứ đấu tranh chính trị này làm gì có chuyện oan uổng trong này? Sai biệt chỉ là có người chết rất đáng, có người chết phí mà thôi. Ngươi làm sao xác định trong số chúng không có người muốn báo cừu cho Dương Minh Hoa? Đến lúc đó thì ngươi và ta đều là những kẻ xui xẻo trước hết!"</w:t>
      </w:r>
    </w:p>
    <w:p>
      <w:pPr>
        <w:pStyle w:val="BodyText"/>
      </w:pPr>
      <w:r>
        <w:t xml:space="preserve">"Nhưng mà bọn họ chẳng làm gì cả, tội không đáng chết a...."</w:t>
      </w:r>
    </w:p>
    <w:p>
      <w:pPr>
        <w:pStyle w:val="BodyText"/>
      </w:pPr>
      <w:r>
        <w:t xml:space="preserve">"A Tú, nói cả buổi mà ngươi không chịu hiểu, tội của chúng là ở chỗ bọn chúng chẳng làm gì cả! Nắm trong tay mấy vạn quân đội mà ngồi đó nhìn cục thế phát triện, nhìn núi coi sắc, vô luận là bên nào thắng cũng sẽ không buông tha cho chúng! Ngươi thử nghĩ coi, nếu như Dương Minh Hoa thắng rồi, ngươi nói với lão: "Chúng ta quên mấy chuyện cũ đi kết giao làm bằng hữu lại"... ngươi nghĩ là lão có chịu tha cho ngươi không?"</w:t>
      </w:r>
    </w:p>
    <w:p>
      <w:pPr>
        <w:pStyle w:val="BodyText"/>
      </w:pPr>
      <w:r>
        <w:t xml:space="preserve">Tử Xuyên Tú hít một hơi thật sâu: "Vô luận là thế nào ta cũng không để cho họ chết, ta đã phát thệ đảm bảo cho bọn họ đấy!"</w:t>
      </w:r>
    </w:p>
    <w:p>
      <w:pPr>
        <w:pStyle w:val="BodyText"/>
      </w:pPr>
      <w:r>
        <w:t xml:space="preserve">Đế Lâm cười lạnh: "Lời thề? Thệ ngôn phát ra là dùng để phản lại lời thề đấy! Ngươi đừng có cãi với ta nữa, đây chính là ý tứ của tổng trưởng."</w:t>
      </w:r>
    </w:p>
    <w:p>
      <w:pPr>
        <w:pStyle w:val="BodyText"/>
      </w:pPr>
      <w:r>
        <w:t xml:space="preserve">"Tổng trưởng chỉ kêu ngươi đến chỉnh đốn, chứ không kêu ngươi đến làm cuộc đại đồ sát a!"</w:t>
      </w:r>
    </w:p>
    <w:p>
      <w:pPr>
        <w:pStyle w:val="BodyText"/>
      </w:pPr>
      <w:r>
        <w:t xml:space="preserve">"A Tú! Làm quan thì cần phải suy đoán được ý của cấp trên, thượng quan có khi nào nói rõ ràng ra không? Nếu không phải vì lý do này, tổng trưởng vì sao lại sai ta đến chỉnh đốn? Ngươi tọa trấn chỗ này, ông ta trực tiếp ra lệnh cho ngươi chẳng phải ổn thõa hơn không?"</w:t>
      </w:r>
    </w:p>
    <w:p>
      <w:pPr>
        <w:pStyle w:val="BodyText"/>
      </w:pPr>
      <w:r>
        <w:t xml:space="preserve">"Ta không biết! Dù gì thì tổng trưởng không có...."</w:t>
      </w:r>
    </w:p>
    <w:p>
      <w:pPr>
        <w:pStyle w:val="BodyText"/>
      </w:pPr>
      <w:r>
        <w:t xml:space="preserve">"Được rồi, A Tú! Hiện giờ ta là giám sát trưởng tạm quyền, là ta đang chấp hành nhiệm vụ! Ngươi tránh ra!"</w:t>
      </w:r>
    </w:p>
    <w:p>
      <w:pPr>
        <w:pStyle w:val="BodyText"/>
      </w:pPr>
      <w:r>
        <w:t xml:space="preserve">"Đại ca!" Tử Xuyên Tú gào lên một tiếng thảm thiết, khiến cho lòng dạ sắt đá của Đế Lâm là thế mà cũng nhũn ra, "Huynh chờ ta một chút, để ta đi gặp tổng trưởng hỏi cho rõ ràng!"</w:t>
      </w:r>
    </w:p>
    <w:p>
      <w:pPr>
        <w:pStyle w:val="BodyText"/>
      </w:pPr>
      <w:r>
        <w:t xml:space="preserve">"A Tú, như vậy đối với tiền đồ của ngươi chẳng có ích gì. Tổng trưởng không thích người nói thế cho bọn phản loạn! Thượng ti của ngươi là Ca San xứ trưởng đã nói rồi, kết quả là nàng ta bị giải trừ chức vụ, còn bị cho rằng là lập trường không kiên định!"</w:t>
      </w:r>
    </w:p>
    <w:p>
      <w:pPr>
        <w:pStyle w:val="BodyText"/>
      </w:pPr>
      <w:r>
        <w:t xml:space="preserve">"Đại ca, nhiều năm rồi đệ có cầu qua huynh chưa? Cho đệ một giờ, cầu xin huynh mà!"</w:t>
      </w:r>
    </w:p>
    <w:p>
      <w:pPr>
        <w:pStyle w:val="BodyText"/>
      </w:pPr>
      <w:r>
        <w:t xml:space="preserve">Đế Lâm trầm tư một lúc: "Được! Chỉ một khắc thôi, nếu như tổng trưởng không đáp ứng, ngươi bất tất phải quay lại, thứ hiện trường như vậy tuyệt không đáng xem chút nào."</w:t>
      </w:r>
    </w:p>
    <w:p>
      <w:pPr>
        <w:pStyle w:val="BodyText"/>
      </w:pPr>
      <w:r>
        <w:t xml:space="preserve">Lời chưa kịp dứt, Tử Xuyên Tú đã chạy vội ra ngoài, để lại sau lưng câu: "Mọi người yên tâm, sẽ không có chuyện gì đâu!" Gã cướp một chiến mả từ tay một kỵ binh, chạy vội tới tổng trưởng phủ.</w:t>
      </w:r>
    </w:p>
    <w:p>
      <w:pPr>
        <w:pStyle w:val="BodyText"/>
      </w:pPr>
      <w:r>
        <w:t xml:space="preserve">Tiết 2: Giấc mộng lưu huyết.</w:t>
      </w:r>
    </w:p>
    <w:p>
      <w:pPr>
        <w:pStyle w:val="BodyText"/>
      </w:pPr>
      <w:r>
        <w:t xml:space="preserve">Chỉ trong một đêm, đường phố mỹ lệ của đế đô đã hoàn toàn biến thành địa ngục: thi thể nằm ngổn ngang trên tuyết trắng giống như những hàm răng lổm chổm răng cùn, thậm chí trên đường có những đống xác ngăn bước ngựa tiến của Tử Xuyên Tú...</w:t>
      </w:r>
    </w:p>
    <w:p>
      <w:pPr>
        <w:pStyle w:val="BodyText"/>
      </w:pPr>
      <w:r>
        <w:t xml:space="preserve">Bình minh với vô số trụ khói bốc lên cao, chúng phát ra từ những phòng ốc bị thiêu....</w:t>
      </w:r>
    </w:p>
    <w:p>
      <w:pPr>
        <w:pStyle w:val="BodyText"/>
      </w:pPr>
      <w:r>
        <w:t xml:space="preserve">Từng đám ba đến năm loạn binh xông vào trong các cửa tiệm cướp đoạt vật phẩm, có một tên thấy Tử Xuyên tú phóng qua, chẳng hề cố kỵ gì chế phục phó thống lĩnh của hắn, bước ra ngăn lại định cướp, nhưng đao quang lóe lên, đầu của hắn đã lăn lông lốc.</w:t>
      </w:r>
    </w:p>
    <w:p>
      <w:pPr>
        <w:pStyle w:val="BodyText"/>
      </w:pPr>
      <w:r>
        <w:t xml:space="preserve">Xa gần không ngớt có tiếng nữ tử cầu cứu: "Cứu mạng a!" Thậm chí có một nàng bị hại gần sát lộ Tử Xuyên Tú đi qua, gã không thể không xuống ngựa ngăn cản những binh sĩ có hành vi cầm thú đó.</w:t>
      </w:r>
    </w:p>
    <w:p>
      <w:pPr>
        <w:pStyle w:val="BodyText"/>
      </w:pPr>
      <w:r>
        <w:t xml:space="preserve">"Đế Lâm, ngươi dạy binh sĩ thế nào vậy!" Tử Xuyên Tú phẫn nộ hồi tưởng lại thời gian mình còn làm tướng lĩnh ở Viễn Đông, quân kỹ nghiêm minh như thế nào: trong vòng năm mét có trưởng quan đi qua, lập tức đứng dậy hành lễ; đối với bình dân lúc nào cũng bân bân hữu lệ, nghiêm cấm gian dâm cướp đoạt...</w:t>
      </w:r>
    </w:p>
    <w:p>
      <w:pPr>
        <w:pStyle w:val="BodyText"/>
      </w:pPr>
      <w:r>
        <w:t xml:space="preserve">Hiện giờ bộ hạ của Đế Lâm không thể gọi là quân nhân nữa, ngay cả tiêu chuẩn làm 1 con người cũng không thể xứng!</w:t>
      </w:r>
    </w:p>
    <w:p>
      <w:pPr>
        <w:pStyle w:val="BodyText"/>
      </w:pPr>
      <w:r>
        <w:t xml:space="preserve">Đến được tổng trưởng phủ, Tử Xuyên Tú vội vã nói với quân quan trực ban là muốn gặp tổng trưởng.</w:t>
      </w:r>
    </w:p>
    <w:p>
      <w:pPr>
        <w:pStyle w:val="BodyText"/>
      </w:pPr>
      <w:r>
        <w:t xml:space="preserve">Quân quan không hề thông báo cho gã, nhưng mà đáp ứng có thể lấy hẹn trước cho gã, đại khái khoảng 2 tuần sau gì đó. Hiện giờ là thời kỳ đặc thù, sự an toàn của tổng trưởng cần phải đảm bảo tuyệt đối, không thể có tên A Miêu hay A Cẩu gì đó nói muốn gặp là gặp được...</w:t>
      </w:r>
    </w:p>
    <w:p>
      <w:pPr>
        <w:pStyle w:val="BodyText"/>
      </w:pPr>
      <w:r>
        <w:t xml:space="preserve">Tử Xuyên Tú gấp đến nỗi dậm chân múa tay, hắn đành phải yêu cầu gặp Tư Đặc Lâm.</w:t>
      </w:r>
    </w:p>
    <w:p>
      <w:pPr>
        <w:pStyle w:val="BodyText"/>
      </w:pPr>
      <w:r>
        <w:t xml:space="preserve">Và quả thật là quá tấu xảo, Tư Đặc Lâm đại nhân đã ra khỏi thành truy kích địch nhân rồi.</w:t>
      </w:r>
    </w:p>
    <w:p>
      <w:pPr>
        <w:pStyle w:val="BodyText"/>
      </w:pPr>
      <w:r>
        <w:t xml:space="preserve">Mặc cho Tử Xuyên Tú cầu khẩn khuyến cáo mua chuộc dọa dẫm uy bức, vị quân quan trực ban đó dường như là được chế tạo từ đá hoa cương, nhất định không thông báo. Cuối cùng, y còn kêu mấy vệ binh đến đuổi Tử Xuyên Tú bám riết không buông ra khỏi tổng trưởng phủ!</w:t>
      </w:r>
    </w:p>
    <w:p>
      <w:pPr>
        <w:pStyle w:val="BodyText"/>
      </w:pPr>
      <w:r>
        <w:t xml:space="preserve">Tử Xuyên Tú hít một hơi dài, không còn cách nào khác, chỉ đành phải... thôi.</w:t>
      </w:r>
    </w:p>
    <w:p>
      <w:pPr>
        <w:pStyle w:val="BodyText"/>
      </w:pPr>
      <w:r>
        <w:t xml:space="preserve">※ ※ ※</w:t>
      </w:r>
    </w:p>
    <w:p>
      <w:pPr>
        <w:pStyle w:val="BodyText"/>
      </w:pPr>
      <w:r>
        <w:t xml:space="preserve">Đứng trước cửa tổng trưởng phủ, Tử Xuyên Tú lớn giọng hét vang: "Gia tộc hành chánh xứ phó xứ trưởng, phó thống lĩnh hiện dịch, người được tổng trưởng thời trước ban cho họ Tử Xuyên tên là Tú, cầu kiến tổng trưởng Tử Xuyên Tham Tinh đại nhân, có chuyện cần bẩm báo gấp!"</w:t>
      </w:r>
    </w:p>
    <w:p>
      <w:pPr>
        <w:pStyle w:val="BodyText"/>
      </w:pPr>
      <w:r>
        <w:t xml:space="preserve">Giọng hét không vỡ trời nhưng đầy rẫy chân khí tiến vào mỗi ngõ ngách của tổng trưởng phủ, khiến ột lượng lớn cấm vệ quân kéo ra, bao vây gã vào giữa, trợn mắt tức giận muốn động thủ...</w:t>
      </w:r>
    </w:p>
    <w:p>
      <w:pPr>
        <w:pStyle w:val="BodyText"/>
      </w:pPr>
      <w:r>
        <w:t xml:space="preserve">Một thanh âm từ bên trong truyền ra: "Tổng trưởng tuyên Tử Xuyên Tú tiến vào gặp!"</w:t>
      </w:r>
    </w:p>
    <w:p>
      <w:pPr>
        <w:pStyle w:val="BodyText"/>
      </w:pPr>
      <w:r>
        <w:t xml:space="preserve">Cấm vệ quân mở ra một đường trống.</w:t>
      </w:r>
    </w:p>
    <w:p>
      <w:pPr>
        <w:pStyle w:val="BodyText"/>
      </w:pPr>
      <w:r>
        <w:t xml:space="preserve">Chỉ trong vòng một đêm, Tử Xuyên Tham Tinh có vẻ già đi mười tuổi, nhưng thêm mười phần uy nghiêm.</w:t>
      </w:r>
    </w:p>
    <w:p>
      <w:pPr>
        <w:pStyle w:val="BodyText"/>
      </w:pPr>
      <w:r>
        <w:t xml:space="preserve">"A, A Tú, là ngươi sao! Mới sớm như vậy mà đến rồi, ta mới ngủ dậy đây! Có chuyện gì gấp sao?"</w:t>
      </w:r>
    </w:p>
    <w:p>
      <w:pPr>
        <w:pStyle w:val="BodyText"/>
      </w:pPr>
      <w:r>
        <w:t xml:space="preserve">Tử Xuyên tú cúi đầu đem sự tình thuật lại hết một lượt, thấy Tử Xuyên Tham Tinh càng nghe càng nhíu mày, âm thanh của gã càng lúc càng nhỏ, nhưng cuối cùng cũng lấy hết dũng khí thỉnh cầu Tử Xuyên Tham Tinh xá miễn cho nhóm quân quan không tham gia phản loạn đêm qua.</w:t>
      </w:r>
    </w:p>
    <w:p>
      <w:pPr>
        <w:pStyle w:val="BodyText"/>
      </w:pPr>
      <w:r>
        <w:t xml:space="preserve">Tử Xuyên Tham Tinh hơi giản đôi mày ra một chút, hiền hòa nói với gã: "A Tú à, sự tích tối qua của ngươi ta đã nghe Tư Đặc Lâm nói rồi, biểu hiện thập phần xuất sắc, dũng cảm! Công lao của ngươi không dưới Tư Đặc Lâm và Đế Lâm, không hổ là người được tổng trưởng đời trước nhìn trúng, ha ha!"</w:t>
      </w:r>
    </w:p>
    <w:p>
      <w:pPr>
        <w:pStyle w:val="BodyText"/>
      </w:pPr>
      <w:r>
        <w:t xml:space="preserve">"Hạ quan không dám đương, nhưng mà đại nhân..."</w:t>
      </w:r>
    </w:p>
    <w:p>
      <w:pPr>
        <w:pStyle w:val="BodyText"/>
      </w:pPr>
      <w:r>
        <w:t xml:space="preserve">"Công lao của ngươi lòng ta đã ghi nhận, sau này ta chấp chưởng triều chánh của gia tộc, còn phải nhờ ngươi tiếp tục cố sức phù trì a!"</w:t>
      </w:r>
    </w:p>
    <w:p>
      <w:pPr>
        <w:pStyle w:val="BodyText"/>
      </w:pPr>
      <w:r>
        <w:t xml:space="preserve">"Đại nhân quá lời rồi, đó là bổn phận buộc phải làm của hạ quan, nhưng mà..."</w:t>
      </w:r>
    </w:p>
    <w:p>
      <w:pPr>
        <w:pStyle w:val="BodyText"/>
      </w:pPr>
      <w:r>
        <w:t xml:space="preserve">"Đương nhiên rồi, công lao lớn như vậy không thể tùy tiện dùng chữ 'cảm ơn' suông mà thôi đâu. Cấm vệ trưởng quan Bì Cổ đã già rồi, mấy năm nữa ta sẽ khuyên ông ta nghỉ hưu, đến lúc đó, ta sẽ đề cữ với nguyên lão hội cho ngươi đảm nhiệm chức thống lĩnh cấm vệ."</w:t>
      </w:r>
    </w:p>
    <w:p>
      <w:pPr>
        <w:pStyle w:val="BodyText"/>
      </w:pPr>
      <w:r>
        <w:t xml:space="preserve">"Đại nhân yêu mến, hạ quan vinh hạnh không gì bằng, nhưng hiện giờ..."</w:t>
      </w:r>
    </w:p>
    <w:p>
      <w:pPr>
        <w:pStyle w:val="BodyText"/>
      </w:pPr>
      <w:r>
        <w:t xml:space="preserve">"Ta nghĩ nguyên lão hội sẽ nễ mặt ta, ha ha, ngươi không cần phải lo lắng đâu! Chưa được hai mươi tuổi mà đã tiến nhập vào thống lĩnh xứ, tham dự quyết sách của gia tộc, đó là vinh diệu thật lớn a!"</w:t>
      </w:r>
    </w:p>
    <w:p>
      <w:pPr>
        <w:pStyle w:val="BodyText"/>
      </w:pPr>
      <w:r>
        <w:t xml:space="preserve">"Dạ! Toàn do đại nhân tài bồi! Nhưng hiện giờ sự tình này ...."</w:t>
      </w:r>
    </w:p>
    <w:p>
      <w:pPr>
        <w:pStyle w:val="BodyText"/>
      </w:pPr>
      <w:r>
        <w:t xml:space="preserve">"Được rồi, được rồi! Hôm nay cứ như vậy đi! Đêm qua ta ngủ không được, giờ phải ngủ bù, dù gì cũng già rồi, tinh lực không bằng số thanh niên các ngươi, có chuyện gì hôm khác ngươi hãy đến nói, sau này ta cho người quyền trực tiếp tiến vào gặp, giờ ngươi lui ra đi."</w:t>
      </w:r>
    </w:p>
    <w:p>
      <w:pPr>
        <w:pStyle w:val="BodyText"/>
      </w:pPr>
      <w:r>
        <w:t xml:space="preserve">Tử Xuyên Tham Tinh nói xong định rời khỏi phòng tiếp...</w:t>
      </w:r>
    </w:p>
    <w:p>
      <w:pPr>
        <w:pStyle w:val="BodyText"/>
      </w:pPr>
      <w:r>
        <w:t xml:space="preserve">"Đại nhân!" Tử Xuyên Tú tê thanh liệt phế kêu lên: "Cầu ngài khai ân a, ba trăm nhân mạng lận mà!"</w:t>
      </w:r>
    </w:p>
    <w:p>
      <w:pPr>
        <w:pStyle w:val="BodyText"/>
      </w:pPr>
      <w:r>
        <w:t xml:space="preserve">Tiếng kêu thảm thậm chí kinh động cả cấm vệ bên ngoài, khiến họ phải tiến vào trong xem xét.</w:t>
      </w:r>
    </w:p>
    <w:p>
      <w:pPr>
        <w:pStyle w:val="BodyText"/>
      </w:pPr>
      <w:r>
        <w:t xml:space="preserve">Sắc mặt của Tử Xuyên Tham Tinh như phủ lên một tầng sương lạnh, chẳng nói câu nào.</w:t>
      </w:r>
    </w:p>
    <w:p>
      <w:pPr>
        <w:pStyle w:val="BodyText"/>
      </w:pPr>
      <w:r>
        <w:t xml:space="preserve">Trong phòng yên lặng như tờ, vô cùng khó chịu.</w:t>
      </w:r>
    </w:p>
    <w:p>
      <w:pPr>
        <w:pStyle w:val="BodyText"/>
      </w:pPr>
      <w:r>
        <w:t xml:space="preserve">Tử Xuyên Tham Tinh từ từ khai khẩu, ngữ khí thập phần băng lạnh và nghiêm lệ: "Tứ Xuyên Tú phó thống lĩnh, ta có điểm không hiểu rõ, ngươi rốt cuộc là gia thần của ai? Là của Tử Xuyên gia nhà ta, hay là của Dương Minh Hoa?"</w:t>
      </w:r>
    </w:p>
    <w:p>
      <w:pPr>
        <w:pStyle w:val="BodyText"/>
      </w:pPr>
      <w:r>
        <w:t xml:space="preserve">"Đại nhân, hạ quan đối với gia tộc trung tâm cảnh cảnh, tuyệt vô nhị tậm!"</w:t>
      </w:r>
    </w:p>
    <w:p>
      <w:pPr>
        <w:pStyle w:val="BodyText"/>
      </w:pPr>
      <w:r>
        <w:t xml:space="preserve">"Trung tâm cảnh cảnh? Đại ca Đế Lâm của ngươi đối đãi với phần tử phản loạn chẳng nương tay chút nào; Nhị ca Tư Đặc Lâm của ngươi cũng kiên định trung thành - ngươi sao lại không lấy họ làm gương, lại lu loa nói thế cho dư nghiệt của bọn phản loạn?"</w:t>
      </w:r>
    </w:p>
    <w:p>
      <w:pPr>
        <w:pStyle w:val="BodyText"/>
      </w:pPr>
      <w:r>
        <w:t xml:space="preserve">"Cầu đại nhân minh giám, hạ quan đối với tổng trưởng và gia tộc tuyệt đối trung thành, tuyệt đối không dưới Đế Lâm đại nhân và Tư Đặc Lâm đại nhân."</w:t>
      </w:r>
    </w:p>
    <w:p>
      <w:pPr>
        <w:pStyle w:val="BodyText"/>
      </w:pPr>
      <w:r>
        <w:t xml:space="preserve">"Vậy sao? Vậy ngươi trả lời ta xem, từ khi ngươi trở về đế đô, tổng cộng ngươi đến gặp ta bao nhiêu lần? Tư Đặc Lâm bảo ngươi hiệu trung với ta, vì sao ngươi chần chờ suốt hai tháng liền mới hồi đáp. Đã là quân quan của gia tộc, hiệu trung cho tổng trưởng vốn là chuyện thiên kinh địa nghĩa, ngươi không ngờ lại còn nói đến chuyện suy nghĩ! Cái đó mà gọi là trung tâm cảnh cảnh sao?"</w:t>
      </w:r>
    </w:p>
    <w:p>
      <w:pPr>
        <w:pStyle w:val="BodyText"/>
      </w:pPr>
      <w:r>
        <w:t xml:space="preserve">Tử Xuyên Tú không thể đáp được câu nào.</w:t>
      </w:r>
    </w:p>
    <w:p>
      <w:pPr>
        <w:pStyle w:val="BodyText"/>
      </w:pPr>
      <w:r>
        <w:t xml:space="preserve">"Cẩn thận a, Lâm Hà, ngươi ngang tàng như vậy, có phải tự thị có công rồi kiêu ngạo hay không?"</w:t>
      </w:r>
    </w:p>
    <w:p>
      <w:pPr>
        <w:pStyle w:val="BodyText"/>
      </w:pPr>
      <w:r>
        <w:t xml:space="preserve">Thân thể của Tử Xuyên Tú run lên, Lâm Hà là tên của gã trước khi được Tử Xuyên Viễn Tinh thu dưỡng. Cái tên đó dường như đã 10 năm rồi chưa có ai dùng để xưng hô với gã, Tử Xuyên Tham Tinh lại gọi ra trong giờ phút này, rõ ràng là đang trào phúng gã: vô luận như thế nào, ngươi cũng không có huyết thông của dòng họ Tử Xuyên...</w:t>
      </w:r>
    </w:p>
    <w:p>
      <w:pPr>
        <w:pStyle w:val="BodyText"/>
      </w:pPr>
      <w:r>
        <w:t xml:space="preserve">"Đại nhân, hạ quan tuyệt đối không có ý có công rồi tự ngạo mạn, nhưng khẩn thỉnh đại nhân xét tối qua hạ quan có phần tham dự cần vương vệ quốc, lập một chút công nhỏ tuy chẳng đủ gì, nhưng nếu như có thể vì thế mà đổi lại tính mệnh của những người trong Trung Ương quân thì..."</w:t>
      </w:r>
    </w:p>
    <w:p>
      <w:pPr>
        <w:pStyle w:val="BodyText"/>
      </w:pPr>
      <w:r>
        <w:t xml:space="preserve">Tử Xuyên Tú từ từ quỳ xuống, dập đầu phình phịch mấy cái, khi ngẩng lên thì máu trên trán đã chảy đầy mặt, hai mắt lưu lệ, mong mỏi khẩn cầu nhìn Tử Xuyên Tham Tinh, không nói một tiếng nào.</w:t>
      </w:r>
    </w:p>
    <w:p>
      <w:pPr>
        <w:pStyle w:val="BodyText"/>
      </w:pPr>
      <w:r>
        <w:t xml:space="preserve">Tử Xuyên Tham Tinh sửng người, thị vệ cạnh bên cũng sửng người...</w:t>
      </w:r>
    </w:p>
    <w:p>
      <w:pPr>
        <w:pStyle w:val="BodyText"/>
      </w:pPr>
      <w:r>
        <w:t xml:space="preserve">Có người quỳ xuống bên cạnh Tử Xuyên Tú: "Đại nhân, thỉnh đồng ý thỉnh nguyện của hạ quan và A Tú, người chết đêm nay đã quá nhiều rồi, không thể giết thêm được nữa!"</w:t>
      </w:r>
    </w:p>
    <w:p>
      <w:pPr>
        <w:pStyle w:val="BodyText"/>
      </w:pPr>
      <w:r>
        <w:t xml:space="preserve">Không biết Tư Đặc Lâm đã tiến vào phòng từ lúc nào. Y hiển nhiên vừa trở về sau khi ra ngoại thành truy kích, người đầy mồ hôi và máu, sắc mặt thảm bạch: "Hạ quan trở về, nhìn thấy toàn đế đô thành đầy xác chết, loạn binh cướp bóc, giết người, hãm hiếp... chúng ta cần phải chỉnh đốn kỷ luật an định nhân tâm gấp a!"</w:t>
      </w:r>
    </w:p>
    <w:p>
      <w:pPr>
        <w:pStyle w:val="BodyText"/>
      </w:pPr>
      <w:r>
        <w:t xml:space="preserve">"Vậy bọn dư nghiệt ở Trung Ương quân chúng ta cứ thế mà bỏ qua cho chúng hay sao?" Tử Xuyên Tham Tinh vô luận thế nào cũng cấp cho vị tướng lĩnh trung thành nhất này một chút mặt mũi, nên khẩu khí đã có vẻ dao động.</w:t>
      </w:r>
    </w:p>
    <w:p>
      <w:pPr>
        <w:pStyle w:val="BodyText"/>
      </w:pPr>
      <w:r>
        <w:t xml:space="preserve">Tư Đặc Lâm giành nói trước: "Chỉ cần triệt chức của họ, giải trừ quân quyền, rồi từ trong cấm vệ và Viễn Đông quân điều một số tướng lĩnh trung thành tiếp thế chức vụ của họ, như vậy bọn chúng có muốn làm ác cũng không có cách nào khác!"</w:t>
      </w:r>
    </w:p>
    <w:p>
      <w:pPr>
        <w:pStyle w:val="BodyText"/>
      </w:pPr>
      <w:r>
        <w:t xml:space="preserve">Tử Xuyên Tú vội vã nói theo: "Còn đại nhân với lòng khoan hồng đại lượng sẽ cảm hóa được những kẻ chưa biết được ngay, thu phục nhân tâm!"</w:t>
      </w:r>
    </w:p>
    <w:p>
      <w:pPr>
        <w:pStyle w:val="BodyText"/>
      </w:pPr>
      <w:r>
        <w:t xml:space="preserve">"Được rồi, các ngươi đứng lên đi!"</w:t>
      </w:r>
    </w:p>
    <w:p>
      <w:pPr>
        <w:pStyle w:val="BodyText"/>
      </w:pPr>
      <w:r>
        <w:t xml:space="preserve">Tử Xuyên Tham Tinh suy nghĩ thật lâu, cuối cùng bảo: "Nếu như Tử Xuyên Tú ngươi thỉnh nguyên lấy công lao đổi tính mệnh của chúng, còn có lời thỉnh cầu của Tư Đặc Lâm, ta chuẩn theo lời của các ngươi!"</w:t>
      </w:r>
    </w:p>
    <w:p>
      <w:pPr>
        <w:pStyle w:val="BodyText"/>
      </w:pPr>
      <w:r>
        <w:t xml:space="preserve">Tử Xuyên Tú và Tư Đặc Lâm mừng rỡ, Tử Xuyên Tú vội nói: "Khẩn cầu đại nhân lập tức ban thủ dụ, để giao cho Đế Lâm trưởng quan được biết."</w:t>
      </w:r>
    </w:p>
    <w:p>
      <w:pPr>
        <w:pStyle w:val="BodyText"/>
      </w:pPr>
      <w:r>
        <w:t xml:space="preserve">Tử Xuyên Tú cầm lấy thủ dụ, chạy như bay ra khỏi tổng trưởng phủ. Tư Đặc Lâm đuổi theo sau, hỏi: "A Tú, trên đầu ngươi có vết thương, đừng có khẩn cấp như vậy được không? Để ta băng bó lại một chút nhé?"</w:t>
      </w:r>
    </w:p>
    <w:p>
      <w:pPr>
        <w:pStyle w:val="BodyText"/>
      </w:pPr>
      <w:r>
        <w:t xml:space="preserve">Tử Xuyên Tú không hề dừng lại một bước, phóng người lên ngựa chạy như bay.</w:t>
      </w:r>
    </w:p>
    <w:p>
      <w:pPr>
        <w:pStyle w:val="BodyText"/>
      </w:pPr>
      <w:r>
        <w:t xml:space="preserve">Gã chạy thẳng về đại bản doanh của Trung Ương quân, vẹt đám quân sĩ cản đường, trực tiếp xông đến cửa hội trường, hoan hỉ kêu to: "Còn được 5 phút nữa! Đao hạ lưu nhân, Đế Lâm!"</w:t>
      </w:r>
    </w:p>
    <w:p>
      <w:pPr>
        <w:pStyle w:val="BodyText"/>
      </w:pPr>
      <w:r>
        <w:t xml:space="preserve">Gã tiến vào hội trường, tức thời sững sờ. Hơn ba trăm xác của quân quan nằm ngang nằm dọc đầy cả hội trường, máu chảy tốc tốc lan ra tới cửa, một mùi máu nồng nặc bốc lên khiến người ta hít vào mà muốn ngất đi...</w:t>
      </w:r>
    </w:p>
    <w:p>
      <w:pPr>
        <w:pStyle w:val="BodyText"/>
      </w:pPr>
      <w:r>
        <w:t xml:space="preserve">Người duy nhất đứng trong phòng là Đế Lâm, hắn quay đầu nhìn Tử Xuyên Tú nở một nụ cười xán lạn: "Ngươi trở lại rồi, A Tú! Ta chờ ngươi quá lâu."</w:t>
      </w:r>
    </w:p>
    <w:p>
      <w:pPr>
        <w:pStyle w:val="BodyText"/>
      </w:pPr>
      <w:r>
        <w:t xml:space="preserve">Tử Xuyên Tú chỉ cảm thấy đầu óc chao đảo, cổ họng ngòn ngọt, hai mắt tối sầm... rồi hôn mê đi...</w:t>
      </w:r>
    </w:p>
    <w:p>
      <w:pPr>
        <w:pStyle w:val="BodyText"/>
      </w:pPr>
      <w:r>
        <w:t xml:space="preserve">Chờ khi tỉnh lại, thứ mà gã nhìn thấy đầu tiên là đôi mắt quan tâm thân thiết của Đế Lâm: "A Tú, tỉnh tỉnh, tỉnh tỉnh, ngươi đừng có dọa ta! Ngươi xảy ra chuyện, ta làm sao nói năng với Trữ tiểu thư đây..."</w:t>
      </w:r>
    </w:p>
    <w:p>
      <w:pPr>
        <w:pStyle w:val="BodyText"/>
      </w:pPr>
      <w:r>
        <w:t xml:space="preserve">Tử Xuyên Tú cố cất giọng yếu ớt hỏi: "Vì sao lại làm như vậy..."</w:t>
      </w:r>
    </w:p>
    <w:p>
      <w:pPr>
        <w:pStyle w:val="BodyText"/>
      </w:pPr>
      <w:r>
        <w:t xml:space="preserve">Đế Lâm trầm mặc.</w:t>
      </w:r>
    </w:p>
    <w:p>
      <w:pPr>
        <w:pStyle w:val="BodyText"/>
      </w:pPr>
      <w:r>
        <w:t xml:space="preserve">"Vì sao lại làm như vậy?!"</w:t>
      </w:r>
    </w:p>
    <w:p>
      <w:pPr>
        <w:pStyle w:val="BodyText"/>
      </w:pPr>
      <w:r>
        <w:t xml:space="preserve">"A Tú, ta hiểu tổng trưởng hơn ngươi nhiều. Lão là người luôn tính kế, lại đa nghi. Có thể lão không thể tránh khỏi bị ngươi bức phải ký vào lệnh xá miễn, nhưng nếu như người của Trung Ương quân thóat khỏi sự trừng phạt, lão sẽ để lòng hận ngươi mãi. Ta làm đây là đối tốt cho ngươi."</w:t>
      </w:r>
    </w:p>
    <w:p>
      <w:pPr>
        <w:pStyle w:val="BodyText"/>
      </w:pPr>
      <w:r>
        <w:t xml:space="preserve">"A Tú, ngươi cần phải rõ, câu nói vừa rồi truyền đến tai tổng trường, ta nhất định phải chết."</w:t>
      </w:r>
    </w:p>
    <w:p>
      <w:pPr>
        <w:pStyle w:val="BodyText"/>
      </w:pPr>
      <w:r>
        <w:t xml:space="preserve">"Còn nhớ không? Ta đã nói trên thế gian này chỉ có hai người là ta không nhẫn tâm giết: ngươi, và Tư Đặc Lâm."</w:t>
      </w:r>
    </w:p>
    <w:p>
      <w:pPr>
        <w:pStyle w:val="BodyText"/>
      </w:pPr>
      <w:r>
        <w:t xml:space="preserve">"Ta vì sao lại tham gia cuộc tranh đấu hung hiểm này? Ta vì sao lại ngồi trên đống lửa, sống trong cơn ác mộng triền miên nhiều năm này? Tử Xuyên Tham Tinh có gì tốt, ta vì cớ gì lại bán đứng Dương Minh Hoa? Ta lại vì cớ gì mà tay nhiễm nhiều huyết tinh như vậy, chọc giận với nhiều cừu nhân như vậy?"</w:t>
      </w:r>
    </w:p>
    <w:p>
      <w:pPr>
        <w:pStyle w:val="BodyText"/>
      </w:pPr>
      <w:r>
        <w:t xml:space="preserve">"A Tú..."</w:t>
      </w:r>
    </w:p>
    <w:p>
      <w:pPr>
        <w:pStyle w:val="BodyText"/>
      </w:pPr>
      <w:r>
        <w:t xml:space="preserve">Tử Xuyên Tú nhìn mặt Đế Lâm, mông lung nhìn thấy hai con người: một người mặt dính đầy máu, bật cười gian ác hạ lệnh đồ sát, đối diện với vô số đầu người rơi xuống đất mà chẳng động đậy chút gì, phi thường "yêu diễm" và máu lạnh...</w:t>
      </w:r>
    </w:p>
    <w:p>
      <w:pPr>
        <w:pStyle w:val="BodyText"/>
      </w:pPr>
      <w:r>
        <w:t xml:space="preserve">Và một người đang ôm gã trong lòng, ánh mắt tràn đầy sự chân thành và quan tâm cùng sự thống khổ khắc sâu trong tâm khảm, một nam nhân ấm áp, nhiệt huyết, máu nóng...</w:t>
      </w:r>
    </w:p>
    <w:p>
      <w:pPr>
        <w:pStyle w:val="BodyText"/>
      </w:pPr>
      <w:r>
        <w:t xml:space="preserve">Hai hình tượng hợp vào làm một.</w:t>
      </w:r>
    </w:p>
    <w:p>
      <w:pPr>
        <w:pStyle w:val="BodyText"/>
      </w:pPr>
      <w:r>
        <w:t xml:space="preserve">Tử Xuyên Tú gắng gượng gồi dậy, bước ra bên ngoài.</w:t>
      </w:r>
    </w:p>
    <w:p>
      <w:pPr>
        <w:pStyle w:val="BodyText"/>
      </w:pPr>
      <w:r>
        <w:t xml:space="preserve">Đằng sau vang lên tiếng của Đế Lâm: "Ngươi mới vừa tỉnh, còn đi đâu?"</w:t>
      </w:r>
    </w:p>
    <w:p>
      <w:pPr>
        <w:pStyle w:val="BodyText"/>
      </w:pPr>
      <w:r>
        <w:t xml:space="preserve">"Về nha..." Tử Xuyên Tú lẫm bẫm: "Ta muốn về nhà."</w:t>
      </w:r>
    </w:p>
    <w:p>
      <w:pPr>
        <w:pStyle w:val="BodyText"/>
      </w:pPr>
      <w:r>
        <w:t xml:space="preserve">Gã chẳng để ý gì đến tiếng gọi của Đế Lâm phía sau, trong ánh mắt kinh ngạc của các binh sĩ, lảo đão đi ra khỏi đại doanh của Trung Ương quân.</w:t>
      </w:r>
    </w:p>
    <w:p>
      <w:pPr>
        <w:pStyle w:val="BodyText"/>
      </w:pPr>
      <w:r>
        <w:t xml:space="preserve">Trước mắt gã là một làn mê vụ, một đám khói mê thật dày thật trắng, khiến đầu óc hắn mê man đi, toàn bộ đế đô đã bị làn mê vụ này đột nhiên nuốt gọn, nhìn không thấy những con đường lớn xinh đẹp, người đi đường, cây ngô đồng bên đường, cũng không thấy phòng ốc bị thiêu cháy, thi thể khắp mặt đất, khói đen cuồng cuộn...</w:t>
      </w:r>
    </w:p>
    <w:p>
      <w:pPr>
        <w:pStyle w:val="BodyText"/>
      </w:pPr>
      <w:r>
        <w:t xml:space="preserve">Trong mê vụ, chợt xuất hiện mấy thân ảnh như ẩn như hiện, càng lúc càng gần, càng lúc càng rõ - là Bạch Xuyên dẫn đầu các bộ hạ của Tử Xuyên Tú. Họ đến bên cạnh gã, hỏi: "Đại nhân, chúng tôi nhất mực chờ ngài. Chúng ta trở về nhà thôi? Tiểu thư còn đang đợi ngài đấy."</w:t>
      </w:r>
    </w:p>
    <w:p>
      <w:pPr>
        <w:pStyle w:val="BodyText"/>
      </w:pPr>
      <w:r>
        <w:t xml:space="preserve">Tử Xuyên Tú từ từ nhìn các bộ hạ, mặt mày trắng nhợt, thần sắc ảm đạm, rồi gật đầu: "Được, chúng ta trở về nhà! Không quản nữa, không quản cái gì nữa."</w:t>
      </w:r>
    </w:p>
    <w:p>
      <w:pPr>
        <w:pStyle w:val="BodyText"/>
      </w:pPr>
      <w:r>
        <w:t xml:space="preserve">Hồi đáp gã là loạt tiếng hoan hô nho nhỏ của các thuộc hạ.</w:t>
      </w:r>
    </w:p>
    <w:p>
      <w:pPr>
        <w:pStyle w:val="BodyText"/>
      </w:pPr>
      <w:r>
        <w:t xml:space="preserve">.....</w:t>
      </w:r>
    </w:p>
    <w:p>
      <w:pPr>
        <w:pStyle w:val="BodyText"/>
      </w:pPr>
      <w:r>
        <w:t xml:space="preserve">Trang viên của Tử Xuyên Trữ có thể là một nơi bình tĩnh duy nhất trong đế đô suốt đêm vừa rồi. Cho dù biết Dương Minh Hoa không hề có ý giết Tử Xuyên Trữ, nhưng Tư Đặc Lâm để phòng vạn nhất, đã phái một cánh quân cấm vệ ra thủ vệ nơi này.</w:t>
      </w:r>
    </w:p>
    <w:p>
      <w:pPr>
        <w:pStyle w:val="BodyText"/>
      </w:pPr>
      <w:r>
        <w:t xml:space="preserve">Sau khi Đế Lâm nhập thành, cũng phái một đội kỵ binh đến tuần tra, đề phòng xuất hiện chuyện ngoài ý muốn.</w:t>
      </w:r>
    </w:p>
    <w:p>
      <w:pPr>
        <w:pStyle w:val="BodyText"/>
      </w:pPr>
      <w:r>
        <w:t xml:space="preserve">Sắc trời còn mông lung, ánh đèn vẫn hắt ra từ cửa sổ trên lầu nhỏ của Tử Xuyên Trữ.</w:t>
      </w:r>
    </w:p>
    <w:p>
      <w:pPr>
        <w:pStyle w:val="BodyText"/>
      </w:pPr>
      <w:r>
        <w:t xml:space="preserve">Quân quan phụ trách thủ vệ của cấm vệ quân nhận được Tử Xuyên Tú, liền báo cáo: "Mọi chuyện bình an!" Tiếp theo lại nói nhỏ: "Suốt đêm qua đèn không hề tắt."</w:t>
      </w:r>
    </w:p>
    <w:p>
      <w:pPr>
        <w:pStyle w:val="BodyText"/>
      </w:pPr>
      <w:r>
        <w:t xml:space="preserve">Tử Xuyên Tú ngơ ngẩn nhìn ánh đèn, lòng phảng phất như vang lên một khúc ca êm đềm: "Có một vị cô nương trẻ tuổi, tiễn chiến sĩ ra trận mạc. Đêm ấy họ cáo biệt, trên bậc thềm trước cửa nhà, thông qua làn sương trăng, thanh niên nhìn thấy được cô nương thân ái trước cửa sổ, vẫn mãi chong đèn chờ."</w:t>
      </w:r>
    </w:p>
    <w:p>
      <w:pPr>
        <w:pStyle w:val="BodyText"/>
      </w:pPr>
      <w:r>
        <w:t xml:space="preserve">Bất tri bất giác, mặt gã nhạt nhòa lệ nóng.</w:t>
      </w:r>
    </w:p>
    <w:p>
      <w:pPr>
        <w:pStyle w:val="BodyText"/>
      </w:pPr>
      <w:r>
        <w:t xml:space="preserve">-o0o-</w:t>
      </w:r>
    </w:p>
    <w:p>
      <w:pPr>
        <w:pStyle w:val="Compact"/>
      </w:pPr>
      <w:r>
        <w:t xml:space="preserve">Hết Quyển 1</w:t>
      </w:r>
      <w:r>
        <w:br w:type="textWrapping"/>
      </w:r>
      <w:r>
        <w:br w:type="textWrapping"/>
      </w:r>
    </w:p>
    <w:p>
      <w:pPr>
        <w:pStyle w:val="Heading2"/>
      </w:pPr>
      <w:bookmarkStart w:id="28" w:name="chương-1-tình-chàng-ý-thiếp"/>
      <w:bookmarkEnd w:id="28"/>
      <w:r>
        <w:t xml:space="preserve">6. Chương 1 : Tình Chàng Ý Thiếp</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 Tử Xuyên Tam Kiệt</w:t>
      </w:r>
    </w:p>
    <w:p>
      <w:pPr>
        <w:pStyle w:val="BodyText"/>
      </w:pPr>
      <w:r>
        <w:t xml:space="preserve">-----oo0oo-----</w:t>
      </w:r>
    </w:p>
    <w:p>
      <w:pPr>
        <w:pStyle w:val="BodyText"/>
      </w:pPr>
      <w:r>
        <w:t xml:space="preserve">Chương 1: Tình chàng ý thiếp</w:t>
      </w:r>
    </w:p>
    <w:p>
      <w:pPr>
        <w:pStyle w:val="BodyText"/>
      </w:pPr>
      <w:r>
        <w:t xml:space="preserve">Nhóm dịch: Tú Xuyên</w:t>
      </w:r>
    </w:p>
    <w:p>
      <w:pPr>
        <w:pStyle w:val="BodyText"/>
      </w:pPr>
      <w:r>
        <w:t xml:space="preserve">Đả Tự: Bảo Ngọc + cuongtangsitinh --- 4vn.eu</w:t>
      </w:r>
    </w:p>
    <w:p>
      <w:pPr>
        <w:pStyle w:val="BodyText"/>
      </w:pPr>
      <w:r>
        <w:t xml:space="preserve">Sưu Tầm by nguoibantot8 --- 4vn.eu</w:t>
      </w:r>
    </w:p>
    <w:p>
      <w:pPr>
        <w:pStyle w:val="BodyText"/>
      </w:pPr>
      <w:r>
        <w:t xml:space="preserve">Căn cứ ghi chép trên sử thư, đêm lưu huyết Đế đô tuy hết sức thảm liệt, nhưng xác xác thật thật chỉ kéo dài một đêm.</w:t>
      </w:r>
    </w:p>
    <w:p>
      <w:pPr>
        <w:pStyle w:val="BodyText"/>
      </w:pPr>
      <w:r>
        <w:t xml:space="preserve">Đến trưa ngày thứ hai, trên đường lớn ngõ nhỏ của Đế đô bắt đầu xuất hiện bố cáo của Đế Lâm:</w:t>
      </w:r>
    </w:p>
    <w:p>
      <w:pPr>
        <w:pStyle w:val="BodyText"/>
      </w:pPr>
      <w:r>
        <w:t xml:space="preserve">Đám nhóc con chơi đủ chưa? Trước trung ngọ phải lăn về cho ta!</w:t>
      </w:r>
    </w:p>
    <w:p>
      <w:pPr>
        <w:pStyle w:val="BodyText"/>
      </w:pPr>
      <w:r>
        <w:t xml:space="preserve">Đế Lâm.</w:t>
      </w:r>
    </w:p>
    <w:p>
      <w:pPr>
        <w:pStyle w:val="BodyText"/>
      </w:pPr>
      <w:r>
        <w:t xml:space="preserve">Ngày hai bảy tháng ba.</w:t>
      </w:r>
    </w:p>
    <w:p>
      <w:pPr>
        <w:pStyle w:val="BodyText"/>
      </w:pPr>
      <w:r>
        <w:t xml:space="preserve">Lịch sử học gia thường thường kiêm cả chức Ngữ pháp học gia, bọn họ đều cho rằng, bố cáo này tồn tại rất nhiều chỗ hở. Đầu tiên là đối tượng chịu lệnh bất minh, ai là "Đám nhóc” chứ? Người làm thế nào có thể "Lăn" chứ? Thứ nhi, cách nói "Trung ngọ" cũng rất mơ hồ, cái gọi là "Trung ngọ" rốt cuộc là bắt đầu từ lúc nào? Là "Trung ngọ" hôm nay, hay là ngày mai, hoặc giả "Trung ngọ" của ngày tháng năm nào chẳng biết? Còn nữa à, cái gì là "Chơi" chứ?</w:t>
      </w:r>
    </w:p>
    <w:p>
      <w:pPr>
        <w:pStyle w:val="BodyText"/>
      </w:pPr>
      <w:r>
        <w:t xml:space="preserve">Nói tóm lại, bọn họ cho rằng: Tấm cáo thị đó đầy rẫy lỗi, sai sót bét nhè. Bằng chứng rành rành, chứng tỏ rõ ràng kẻ thảo bố cáo Đế Lâm lúc còn nhỏ không nghiêm túc học tập, thường hay trốn học. Từ đó tiến thêm một bước suy luận: Nếu như Đế Lâm lúc còn nhỏ nghiêm túc tiếp thụ tư tưởng đạo đức giáo dục, hắn nhất định không thể trờ thành người lãnh khốc huyết tinh như thế, tối hậu rút ra kết luận, tư tưởng phẩm đức giáo dục nhất định uốn nắn từ nhỏ...</w:t>
      </w:r>
    </w:p>
    <w:p>
      <w:pPr>
        <w:pStyle w:val="BodyText"/>
      </w:pPr>
      <w:r>
        <w:t xml:space="preserve">Nhưng sự thật thì, trước mười hai giờ trung ngọ hôm đó, tuyệt đại bộ phận sĩ binh Viễn Đông quân đã trở về doanh khu, bọn họ đều minh bạch trưởng quan Đế Lâm của mình không phải là đối tượng tốt thảo luận ngữ pháp học vấn. Đến lúc chuông vừa điểm, bộ đội từng bộ phận bắt đầu điểm danh nhân số tập hợp.</w:t>
      </w:r>
    </w:p>
    <w:p>
      <w:pPr>
        <w:pStyle w:val="BodyText"/>
      </w:pPr>
      <w:r>
        <w:t xml:space="preserve">Thân vệ đội trưởng Ca Phổ Lạp dẫn Thân vệ đội của Đế Lâm lên đường phố, nhìn thấy vẫn có sĩ binh Viễn Đông quân còn lưu lại "Chơi" ở trên đường, nguyên nhân có đủ các dạng: Không nhìn thấy cáo thị, nhìn sai thời gian, lý giải sai thông tin trên cáo thị, "Chơi" đến mức quên cả lối về - lập tức đem hắn đi treo cổ.</w:t>
      </w:r>
    </w:p>
    <w:p>
      <w:pPr>
        <w:pStyle w:val="BodyText"/>
      </w:pPr>
      <w:r>
        <w:t xml:space="preserve">Hai giờ sau, cấm vệ quân của Tư Đặc Lâm bắt đầu xuất phát tuần tra, lại trấn áp được một đám du thủ du thực định nhân lúc hỗn loạn, đục nước béo cò, ăn cướp tiền bạc.</w:t>
      </w:r>
    </w:p>
    <w:p>
      <w:pPr>
        <w:pStyle w:val="BodyText"/>
      </w:pPr>
      <w:r>
        <w:t xml:space="preserve">Vào buổi chiều cùng ngày, trật tự của Đế đô thành, cơ bản đã an binh trở lại.</w:t>
      </w:r>
    </w:p>
    <w:p>
      <w:pPr>
        <w:pStyle w:val="BodyText"/>
      </w:pPr>
      <w:r>
        <w:t xml:space="preserve">Người của hậu thế đều không minh bạch, một danh tướng như Đế Lâm vì sao dung túng thuộc hạ cướp bóc, tàn sát thường dân như thế? Có rất nhiều giải thích, nhưng giải thích của Thanh niên sử học gia Đường Xuyên là khiến người ta tin phục nhất:</w:t>
      </w:r>
    </w:p>
    <w:p>
      <w:pPr>
        <w:pStyle w:val="BodyText"/>
      </w:pPr>
      <w:r>
        <w:t xml:space="preserve">"Đế Lâm cũng không có biện pháp. Hắn áp dụng thủ đoạn đàn áp nghiêm hình thống trị quân đội, nếu như thỉnh thoảng không cho bộ hạ phát tiết một chút, có cơ hội cướp bóc phát tài, bộ đội của hắn sớm đã làm binh biến rồi! Bộ đội của hắn thủy chung là quân đội vô địch, có sĩ khí cao nhất, lực chiến đấu mạnh nhất, độ trung thành cao nhất (Là chỉ trung thành với cá nhân Đế Lâm, không phải trung thành đối với gia tộc) trong toàn Tử Xuyên gia tộc!</w:t>
      </w:r>
    </w:p>
    <w:p>
      <w:pPr>
        <w:pStyle w:val="BodyText"/>
      </w:pPr>
      <w:r>
        <w:t xml:space="preserve">Khuyết điểm duy nhất đó là, chi phí thiết lập một đội quân như thế quá đắt, đắt đến mức gia tộc không thể chịu nổi".</w:t>
      </w:r>
    </w:p>
    <w:p>
      <w:pPr>
        <w:pStyle w:val="BodyText"/>
      </w:pPr>
      <w:r>
        <w:t xml:space="preserve">Sau khi dẹp xong phiến loạn, tổng trưởng Từ Xuyên Tham Tinh bắt đầu luận công ban thưởng, tuyên bố liên tiếp mệnh lệnh nhân sự khiến người ta không kịp nhớ: Nguyên phụ tá trưởng quan La Minh Hải được nhận chức vụ Tổng thống lĩnh gia tộc! Nghe được mệnh lệnh này, Tử Xuyên Tú lén lút nói với Tử Xuyên Trữ: "Còn không bằng cứ vào trong miếu thỉnh một bức phật tượng đến ngồi vào vị trí Tổng thống lĩnh cũng xong, dù sao cũng đều là không mở miệng như nhau thôi. So ra, gương mặt cười của Phật tượng còn dễ nhìn hơn cái mặt xấu hoắc của La Minh Hải".</w:t>
      </w:r>
    </w:p>
    <w:p>
      <w:pPr>
        <w:pStyle w:val="BodyText"/>
      </w:pPr>
      <w:r>
        <w:t xml:space="preserve">Nguyên Phó thống lĩnh cấm vệ quân Tư Đặc Lâm tạm thời nhận chức vụ Thống lĩnh Trung ương quân, phụ trách chỉnh biên, tổ chức lại công tác Trung ương quân.</w:t>
      </w:r>
    </w:p>
    <w:p>
      <w:pPr>
        <w:pStyle w:val="BodyText"/>
      </w:pPr>
      <w:r>
        <w:t xml:space="preserve">Đây là mệnh lệnh nhân sự duy nhất của Tử Xuyên Tham Tinh khiến mọi người đều tán đồng, Tư Đặc Lâm có thể nói là tấm gương mọi người muốn hướng đến, bọn họ đều mong chờ gã có thể mau thăng lên quan hàm trên, bỏ đi hai chữ "Tạm thời".</w:t>
      </w:r>
    </w:p>
    <w:p>
      <w:pPr>
        <w:pStyle w:val="BodyText"/>
      </w:pPr>
      <w:r>
        <w:t xml:space="preserve">Khó khiến người ta chấp nhận nhất đó là, sau khi trật tự khôi phục, đơn kiện tố cáo Đế Lâm dung túng bộ hạ, lạm sát vô tội, bay đến Giám sát thính như tuyết rơi, hại tân nhiệm giám sát trưởng quan Đế Lâm mỗi ngày phải phê và ký tên cả mấy chồng đơn tố cáo cao ngất, mấy khớp ngón tay đều như cứng đờ.</w:t>
      </w:r>
    </w:p>
    <w:p>
      <w:pPr>
        <w:pStyle w:val="BodyText"/>
      </w:pPr>
      <w:r>
        <w:t xml:space="preserve">Nhưng cũng có chỗ tốt đó là, hắn từ nhỏ đã viết chữ xấu, lại chỉ trong mấy ngày biến thành một thư pháp gia, tuy nhiên chỉ giới hạn trong mấy chữ: "Kiểm tra", "chuyện này”, "không đúng", "Sự thật", "Đế", "Lâm".</w:t>
      </w:r>
    </w:p>
    <w:p>
      <w:pPr>
        <w:pStyle w:val="BodyText"/>
      </w:pPr>
      <w:r>
        <w:t xml:space="preserve">Tổng hợp ân oán giữa Đế Lâm cùng La Minh Hải, mấy sự bổ nhiệm này khiến mọi người không sao đoán được tâm ý thật sự của Tử Xuyên Tham Tinh: là lão cố ý lợi dụng cừu hận giữa bộ hạ để bọn chúng kiềm chế lẫn nhau, dễ bề điều khiển, hay là...nhưng thấy bộ dạng hồ đồ của lão, không giống loại người chính trị thủ đoạn, hoặc giả chỉ đơn thuần là vô ý chăng?</w:t>
      </w:r>
    </w:p>
    <w:p>
      <w:pPr>
        <w:pStyle w:val="BodyText"/>
      </w:pPr>
      <w:r>
        <w:t xml:space="preserve">Kết quả là trong nghi thức nhận chức của La Minh Hải, Giám sát trưởng quan sắp nhậm chức là Đế Lâm đáng lẽ phải đến dự thì hắn chẳng đến. Đến nghi thức nhận chức của Đế Lâm, La Minh Hải lại đến, chỉ là hai mắt hắn cháy bừng cừu hận, khiến nhân sĩ trong buổi nhậm chức đều cảm thấy, hắn mà không lao lên cắn Đế Lâm một cái thì đúng là chuyện lạ.</w:t>
      </w:r>
    </w:p>
    <w:p>
      <w:pPr>
        <w:pStyle w:val="BodyText"/>
      </w:pPr>
      <w:r>
        <w:t xml:space="preserve">Giám sát thính thì phụ trách đốc thúc hành chánh xứ, quan hệ đốc thúc truyền thống với hành chánh xứ vốn là: Thứ hai thảo luận, thứ ba cãi lộn, thứ tư chửi mắng, thứ năm, thứ sáu, cuối tuần đình chiến nghỉ ngơi. Hiện tại mọi người dự tính leo thang chiến tranh chẳng thèm nghỉ ngơi, nhân viên của Hành chánh xứ và Giám sát thính làm việc đến muốn loét dạ dày, có không ít người còn dự tính chạy đi mua bảo hiểm nhân thọ.</w:t>
      </w:r>
    </w:p>
    <w:p>
      <w:pPr>
        <w:pStyle w:val="BodyText"/>
      </w:pPr>
      <w:r>
        <w:t xml:space="preserve">Nguyên xứ trưởng Hành chánh xứ Phó thống lĩnh Ca San, vốn đã vì để lộ chuyện làm phản mà bị triệt chức, nhưng do sau bình loạn công tác dân chính chất đống như núi, không đủ hiệu suất xử lý, qua thỉnh cầu của La Minh Hải, Tử Xuyên Tham Tinh đồng ý để Ca San "Lập công chuộc tội", tạm thời chủ trì sự vụ hành chính thường ngày.</w:t>
      </w:r>
    </w:p>
    <w:p>
      <w:pPr>
        <w:pStyle w:val="BodyText"/>
      </w:pPr>
      <w:r>
        <w:t xml:space="preserve">Nguyên Phó xứ trưởng Hành chánh xứ Phó thống lĩnh Tử Xuyên Tú, lập trường không rõ, kiến thức không đủ, ỷ vào một chút công lao nhỏ của bản thân trong quá trình bình loạn mà cuồng vọng tự đại, ý công ngạo mạn, lại thông cảm với loạn quân - ngươi có công lao gì, chẳng phải chỉ ở Trung ương quân cùng đám tử quỷ uổng rượu hát hò sao? Ngươi còn cho rằng Lôi Tấn là do một mình ngươi giết à? Còn chọc Tổng trưởng Tử Xuyên Tham Tinh đại nhân nổi giận, thật là tội ác cùng cực! Bất quá bởi vì Giám sát trưởng Đế Lâm và Quyền thống lĩnh Trung ương quân Tư Đặc Lâm xin cho, Tổng trưởng khoan hồng đại lượng mới quyết định không truy cứu tiếp, chỉ cách chức Tử Xuyên Tú ngươi, biên nhập vào quân dự bị - ai mà chẳng biết, Thống lĩnh quân dự bị hiện tại còn thua cả một con chó ốm.</w:t>
      </w:r>
    </w:p>
    <w:p>
      <w:pPr>
        <w:pStyle w:val="BodyText"/>
      </w:pPr>
      <w:r>
        <w:t xml:space="preserve">Thế là Tử Xuyên Tú chỉ đành từ giã phòng làm việc trang trí hào hoa, đồ dùng dễ chịu khí phái, còn gạt lệ cáo biệt nữ thư ký xinh đẹp chuyên mặc váy siêu ngắn, y vạn phần thương tâm: về chuyện nữ thư ký rốt cuộc có còn là xử nữ hay không, đã trờ thành nghi vấn vĩnh viễn không thể giải được.</w:t>
      </w:r>
    </w:p>
    <w:p>
      <w:pPr>
        <w:pStyle w:val="BodyText"/>
      </w:pPr>
      <w:r>
        <w:t xml:space="preserve">Mệnh lệnh này còn mang theo hậu quả là: chiều hôm đó, trong nhà Tử Xuyên Trữ.</w:t>
      </w:r>
    </w:p>
    <w:p>
      <w:pPr>
        <w:pStyle w:val="BodyText"/>
      </w:pPr>
      <w:r>
        <w:t xml:space="preserve">Bạch Xuyên: "Có lầm hay không vậy! Vì sao chúng tôi cũng bị biên nhập vào quân dự bị?"</w:t>
      </w:r>
    </w:p>
    <w:p>
      <w:pPr>
        <w:pStyle w:val="BodyText"/>
      </w:pPr>
      <w:r>
        <w:t xml:space="preserve">La Kiệt: "Đúng thế, chúng tôi đâu có nói giúp cho loạn quân!"</w:t>
      </w:r>
    </w:p>
    <w:p>
      <w:pPr>
        <w:pStyle w:val="BodyText"/>
      </w:pPr>
      <w:r>
        <w:t xml:space="preserve">Minh Vũ: "Tú Xuyên đại nhân, mau giúp chúng tôi kiểm tra một chút, liệu có nhầm lẫn hay không? Không phải nghe nói Tư Đặc Lâm đại nhân hiện tại đang tổ chức lại quân vụ đế đô sao, ngài có thể giúp chúng tôi đi cửa sau ông ta hay không?"</w:t>
      </w:r>
    </w:p>
    <w:p>
      <w:pPr>
        <w:pStyle w:val="BodyText"/>
      </w:pPr>
      <w:r>
        <w:t xml:space="preserve">Tử Xuyên Tú trầm tư: "Hiện tại...đi cửa sau sẽ tốn rất nhiều tiền, lại nói với nhân cách và tôn nghiêm của ta, cũng chẳng cho phép ta làm mấy chuyện kiểu đó..."</w:t>
      </w:r>
    </w:p>
    <w:p>
      <w:pPr>
        <w:pStyle w:val="BodyText"/>
      </w:pPr>
      <w:r>
        <w:t xml:space="preserve">Bạch Xuyên: "Ta khinh! Ngài mà có 'Nhân cách và tôn nghiêm', mắc ói quá”.</w:t>
      </w:r>
    </w:p>
    <w:p>
      <w:pPr>
        <w:pStyle w:val="BodyText"/>
      </w:pPr>
      <w:r>
        <w:t xml:space="preserve">La Kiệt: "Đại nhân, coi như chúng tôi cũng đã theo ngài nhiều năm, mong ngài..."</w:t>
      </w:r>
    </w:p>
    <w:p>
      <w:pPr>
        <w:pStyle w:val="BodyText"/>
      </w:pPr>
      <w:r>
        <w:t xml:space="preserve">Minh Vũ: "Đúng vậy, đại nhân, cùng lắm thì chúng tôi gom tiền đưa cho ngài đi 'Vận động' vậy!"</w:t>
      </w:r>
    </w:p>
    <w:p>
      <w:pPr>
        <w:pStyle w:val="BodyText"/>
      </w:pPr>
      <w:r>
        <w:t xml:space="preserve">Tử Xuyên Tú: "Các ngươi thật là làm khó cho ta! Đây không phải vấn đề về tịền, cho dù các ngươi có đưa ta một chồng ngân phiếu dày cui...”</w:t>
      </w:r>
    </w:p>
    <w:p>
      <w:pPr>
        <w:pStyle w:val="BodyText"/>
      </w:pPr>
      <w:r>
        <w:t xml:space="preserve">Ba người bộ hạ lập tức lấy ra toàn bộ tiền tích cóp trong một thời gian dài đặt lên trên bàn.</w:t>
      </w:r>
    </w:p>
    <w:p>
      <w:pPr>
        <w:pStyle w:val="BodyText"/>
      </w:pPr>
      <w:r>
        <w:t xml:space="preserve">"Cho dù Bạch Xuyên chịu để ta hôn một cái mà không tát tai ta,.</w:t>
      </w:r>
    </w:p>
    <w:p>
      <w:pPr>
        <w:pStyle w:val="BodyText"/>
      </w:pPr>
      <w:r>
        <w:t xml:space="preserve">Lúc này Tử Xuyên Trữ xuất hiện ở cửa, Tử Xuyên Tú lập tức nói: "Ta cũng không phải kẻ xấu, nhân lúc người ta nguy cơ khi phụ nữ tử, ta thống hận nhất hạng người đó! Được rồi, ta sẽ cầm tiền của các ngươi đi vận động giúp các ngươi! Bất quá thành hay không thành thì ta không dám đảm bảo, gần đây nghe nói đang thực thi nghiêm chính..."</w:t>
      </w:r>
    </w:p>
    <w:p>
      <w:pPr>
        <w:pStyle w:val="BodyText"/>
      </w:pPr>
      <w:r>
        <w:t xml:space="preserve">Ba người liên thanh cảm tạ.</w:t>
      </w:r>
    </w:p>
    <w:p>
      <w:pPr>
        <w:pStyle w:val="BodyText"/>
      </w:pPr>
      <w:r>
        <w:t xml:space="preserve">"Không quan hệ gì, chỉ cần đại nhân ngài chịu giúp chúng tôi, thành hay không chúng tôi đều cảm ơn!"</w:t>
      </w:r>
    </w:p>
    <w:p>
      <w:pPr>
        <w:pStyle w:val="BodyText"/>
      </w:pPr>
      <w:r>
        <w:t xml:space="preserve">"Đại nhân, ngài chịu khổ rồi!'</w:t>
      </w:r>
    </w:p>
    <w:p>
      <w:pPr>
        <w:pStyle w:val="BodyText"/>
      </w:pPr>
      <w:r>
        <w:t xml:space="preserve">"Đại nhân, chúc may mắn!</w:t>
      </w:r>
    </w:p>
    <w:p>
      <w:pPr>
        <w:pStyle w:val="BodyText"/>
      </w:pPr>
      <w:r>
        <w:t xml:space="preserve">Tối đó, Tử Xuyên Tú uống rượu với Tư Đặc Lâm ở tửu lâu.</w:t>
      </w:r>
    </w:p>
    <w:p>
      <w:pPr>
        <w:pStyle w:val="BodyText"/>
      </w:pPr>
      <w:r>
        <w:t xml:space="preserve">"A Tú, về chuyện biên chế của ngươi, hai ngày nữa ta lựa lúc tổng trưởng tâm tình tốt, sẽ nói rõ với ông ta".</w:t>
      </w:r>
    </w:p>
    <w:p>
      <w:pPr>
        <w:pStyle w:val="BodyText"/>
      </w:pPr>
      <w:r>
        <w:t xml:space="preserve">"Tôi thì không sao cả, quân dự bị cũng không có gì xấu, thanh nhàn".</w:t>
      </w:r>
    </w:p>
    <w:p>
      <w:pPr>
        <w:pStyle w:val="BodyText"/>
      </w:pPr>
      <w:r>
        <w:t xml:space="preserve">"Đúng rồi, A Tú, mấy bộ hạ của ngươi đó, vì sao bỗng nhiên biểu hiện mệt mỏi, yêu cầu biên nhập vào dự bị quân vậy? Ta sau khi phát bố mệnh lệnh nhân sự thì cảm thấy rất đáng tiếc".</w:t>
      </w:r>
    </w:p>
    <w:p>
      <w:pPr>
        <w:pStyle w:val="BodyText"/>
      </w:pPr>
      <w:r>
        <w:t xml:space="preserve">"A, La Kiệt thì đang bị trĩ, Minh Vũ thì đã vào tuổi mãn kinh, Bạch Xuyên thì chắc phải mời bác sĩ tâm sinh lý".</w:t>
      </w:r>
    </w:p>
    <w:p>
      <w:pPr>
        <w:pStyle w:val="BodyText"/>
      </w:pPr>
      <w:r>
        <w:t xml:space="preserve">"Thật là đáng tiếc, mấy kẻ bọn họ đều là nhân tài! Đặc biệt là tiểu cô nương Bạch Xuyên, rất có đảm sắc, ta vốn tính để cô ấy đảm nhiệm Hồng y kỳ bổn trong Trung ương quân vừa tổ chức lại, bất quá đã là yêu cầu của bọn họ...Ta cũng không có biện pháp". "Đúng thế, bọn họ đều rất khó kiếm, theo tôi đánh mạt chược lâu như thế, thua cũng không ít tiền, vậy mà vẫn không nhìn ra thủ pháp của tôi. Nếu để bọn họ đi nơi khác, tôi chắc tịch mịch đến chết".</w:t>
      </w:r>
    </w:p>
    <w:p>
      <w:pPr>
        <w:pStyle w:val="BodyText"/>
      </w:pPr>
      <w:r>
        <w:t xml:space="preserve">Sự thật chứng minh, bọn La Minh Hải, Ca San đều có tài năng xuất sắc về hành chánh văn quan, bọn họ sau đại tai nạn tổ chức dập lửa, cứu trợ kẻ chết, quét dọn nhai đạo, trùng tu phòng ốc, an bài cứu tế, mọi chuyện đều tiến hành nhanh chóng và hữu hiệu. Thêm vào đại lực cống hiến của Tư Đặc Lâm đối với trị an đế đô, không đến hai ngày, đế đô đã từ trong tai nạn vùng dậy, trật tự được thiết lập, mọi người bắt đầu chữa trị thương thế, trùng chấn lại sinh hoạt thường ngày.</w:t>
      </w:r>
    </w:p>
    <w:p>
      <w:pPr>
        <w:pStyle w:val="BodyText"/>
      </w:pPr>
      <w:r>
        <w:t xml:space="preserve">Vào lúc mọi người đang ăn mừng cuối cùng tai nạn đã qua thì vào ngày một tháng tư năm 779 Đế quốc lịch, một tin tức được phát ra rất giống tin ngày cá tháng tư, hệt như sấm nổ giữa trời quang khiến mọi người đều chấn kinh: "Thống lĩnh Viễn Đông quân Ca ứng Tinh đã chiến tử".</w:t>
      </w:r>
    </w:p>
    <w:p>
      <w:pPr>
        <w:pStyle w:val="BodyText"/>
      </w:pPr>
      <w:r>
        <w:t xml:space="preserve">Ngày hai tám tháng ba năm 779 Đế quốc lịch, thống lĩnh Ca ứng Tinh từ đế đô trên đường trở lại Viễn Đông, ở Hoàng thạch sơn cách cứ điềm Ngõa Luân hơn ba trăm dặm thì đụng phải nguyên Phó thống lĩnh Viễn Đông quân Lôi Hồng bị Dương Minh Hoa mua chuộc, suất lĩnh ba vạn bộ đội tinh nhuệ mai phục tập kích, trải qua một trận huyết chiến, sáu ngàn thành viên vệ đội cùa Ca ứng Tinh toàn bộ chiến tử. Ca ứng Tinh trọng thương được mấy trăm cận vệ liều chết bảo vệ xông khỏi vòng vây, dọc đường bị truy sát, cuối cùng cũng về đến cứ điểm Ngõa Luân, nhưng vì thương thế quá nặng, không lâu sau đã đoạn khí.</w:t>
      </w:r>
    </w:p>
    <w:p>
      <w:pPr>
        <w:pStyle w:val="BodyText"/>
      </w:pPr>
      <w:r>
        <w:t xml:space="preserve">Tin dữ truyền về đế đô chấn kinh. Ca Ứng Tinh là thần tử lớn tuổi nhất còn lưu lại từ thời Tử Xuyên Viễn Tinh, công lao cái thế lại khiêm tốn tuân thủ luật pháp, chưa từng ỷ quyền cao chức trọng mà làm sằng làm càn. Đảm nhiệm chức vụ thống lĩnh Viễn Đông, lão một lòng chủ trì sự vụ quân chinh Viễn Đông, mỗi ngày tiền tài qua tay lão mấy ngàn vạn, nhưng đều liêm khiết phụng công, một đồng cũng không lấy riêng, ăn uống đơn giản( Đế Lâm, Tử Xuyên Tú mỗi trận chiến đều kiếm mấy chục vạn), kỷ luật nghiêm minh nhưng khoan hòa đãi người, quan tâm thuộc hạ. Càng khiến người cảm động đó là, lão luôn chủ trì gia tộc chính lưu, với thân thể bệnh tật vẫn đối chọi với Dương Minh Hoa sáu năm, uy vọng cả trong quân đội lẫn dân chúng đều rất cao!</w:t>
      </w:r>
    </w:p>
    <w:p>
      <w:pPr>
        <w:pStyle w:val="BodyText"/>
      </w:pPr>
      <w:r>
        <w:t xml:space="preserve">Khi di thể của Ca Ứng Tinh được chuyển về đế đô, phía sau là hàng hàng dân chúng đen nghịt đi theo truy niệm nhìn không thấy điểm dừng, vạn vạn người đi theo khóc tung tóe ướt đẫm bậc cấp bằng đá đại lý, dân chúng đế đô phẫn nộ gào thét: "Đem phản tặc Lôi Hồng phanh thây!"</w:t>
      </w:r>
    </w:p>
    <w:p>
      <w:pPr>
        <w:pStyle w:val="BodyText"/>
      </w:pPr>
      <w:r>
        <w:t xml:space="preserve">Tổng trưởng Tử Xuyên Tham Tinh vì Ca Ứng Tinh cử hành liên tục ba ngày quốc tang, trong lễ truy điệu tuyên bố đưa di thể Ca Ứng Tinh vào "Thánh linh điện", đó là mộ thất của tổng trưởng các đời gia tộc Tử Xuyên. Đây là vinh dự phá cách, trong lịch sử gia tộc, đừng nói là thống lĩnh, cả tổng thống lĩnh cũng chưa từng được vinh dự như thế.</w:t>
      </w:r>
    </w:p>
    <w:p>
      <w:pPr>
        <w:pStyle w:val="BodyText"/>
      </w:pPr>
      <w:r>
        <w:t xml:space="preserve">Khi đọc điếu văn, cả một bản điếu văn dài ngoằng mà y chỉ đọc được có mấy câu mở đầu rồi khóc không thành tiếng, cứ liên tục "Anh linh trở về hề, trở về hề...", cuối cùng khóc đến hôn mê, khiến quần chúng đế đô vô cùng cảm tình đối với tổng trưởng rất ít khi công khai lộ diện này.</w:t>
      </w:r>
    </w:p>
    <w:p>
      <w:pPr>
        <w:pStyle w:val="BodyText"/>
      </w:pPr>
      <w:r>
        <w:t xml:space="preserve">Hội trường trong ngoài tiếng khóc động trời.</w:t>
      </w:r>
    </w:p>
    <w:p>
      <w:pPr>
        <w:pStyle w:val="BodyText"/>
      </w:pPr>
      <w:r>
        <w:t xml:space="preserve">Bạch Xuyên cũng theo Tử Xuyên Tú tham gia tang lễ, tuy nàng chỉ thấy qua Ca Ứng Tinh một lần, nhưng nhớ đến ân cứu mạng của lão, hồi tưởng ánh mắt quan tâm của lão thì quỳ gục xuống, hai tay ôm mặt, khóc ướt hết mấy cái khăn tay.</w:t>
      </w:r>
    </w:p>
    <w:p>
      <w:pPr>
        <w:pStyle w:val="BodyText"/>
      </w:pPr>
      <w:r>
        <w:t xml:space="preserve">Lúc này nàng bỗng nhiên phát hiện một chuyện rất kỳ quái: Tử Xuyên Tú ở bên cạnh nàng chẳng chảy một giọt nước mắt, sắc mặt đanh lại, trong mắt lộ ra quang mang cừu hận lạnh băng khiến người ta nhìn vào phát rùng mình.</w:t>
      </w:r>
    </w:p>
    <w:p>
      <w:pPr>
        <w:pStyle w:val="BodyText"/>
      </w:pPr>
      <w:r>
        <w:t xml:space="preserve">Mục quang lạnh lẽo của ỵ chính là hướng về đài chủ buổi truy điệu, dừng trên mặt Tử Xuyên Tham Tinh đang đọc điếu văn.</w:t>
      </w:r>
    </w:p>
    <w:p>
      <w:pPr>
        <w:pStyle w:val="BodyText"/>
      </w:pPr>
      <w:r>
        <w:t xml:space="preserve">Bạch Xuyên rùng mình, nàng luôn cho rằng loại ánh mắt như thế chỉ có ở nơi Đế Lâm.</w:t>
      </w:r>
    </w:p>
    <w:p>
      <w:pPr>
        <w:pStyle w:val="BodyText"/>
      </w:pPr>
      <w:r>
        <w:t xml:space="preserve">"Đại nhân, không cần quá thương tâm, khóc ra sẽ dễ chịu hơn đó".</w:t>
      </w:r>
    </w:p>
    <w:p>
      <w:pPr>
        <w:pStyle w:val="BodyText"/>
      </w:pPr>
      <w:r>
        <w:t xml:space="preserve">"Đại nhân, phản tặc Lôi Hồng tuyệt không có kết cuộc tốt, ngài nên thương thân thể minh!"</w:t>
      </w:r>
    </w:p>
    <w:p>
      <w:pPr>
        <w:pStyle w:val="BodyText"/>
      </w:pPr>
      <w:r>
        <w:t xml:space="preserve">"Đại nhân, đại nhân, ngài sao thế?"</w:t>
      </w:r>
    </w:p>
    <w:p>
      <w:pPr>
        <w:pStyle w:val="BodyText"/>
      </w:pPr>
      <w:r>
        <w:t xml:space="preserve">Tử Xuyên Tứ chậm rãi lên tiếng, mỗi một từ đều mang sát khí đằng đằng: "Ca Ứng Tinh đại nhân chết oan, chết không nhắm mắt!"</w:t>
      </w:r>
    </w:p>
    <w:p>
      <w:pPr>
        <w:pStyle w:val="BodyText"/>
      </w:pPr>
      <w:r>
        <w:t xml:space="preserve">Gã đứng lên, hướng về họa tượng Ca Ứng Tinh cúi người bái một bái, sau đó chuyển thân, mặc kệ hội nghị còn chưa xong, tự động rời khỏi hội trường!</w:t>
      </w:r>
    </w:p>
    <w:p>
      <w:pPr>
        <w:pStyle w:val="BodyText"/>
      </w:pPr>
      <w:r>
        <w:t xml:space="preserve">Nhân viên ở hội trường ồn ào nghị luận: 'Tên tiểu tử vong ân phụ nghĩa. Ca Ứng Tinh đại nhân mấy lần cứu hắn, hắn lại ở trong lễ truy điệu người còn chưa kết thúc đã bỏ đi".</w:t>
      </w:r>
    </w:p>
    <w:p>
      <w:pPr>
        <w:pStyle w:val="BodyText"/>
      </w:pPr>
      <w:r>
        <w:t xml:space="preserve">Hành động kỳ quái của Tử Xuyên Tú ở lễ truy điệu khiến Bạch Xuyên chẳng hiểu làm sao: Ca Ứng Tinh tận trung vì gia tộc, gặp phải phản đồ phục kích, lực chiến mà chết, sao có thể gọi là "Oan" chứ?</w:t>
      </w:r>
    </w:p>
    <w:p>
      <w:pPr>
        <w:pStyle w:val="BodyText"/>
      </w:pPr>
      <w:r>
        <w:t xml:space="preserve">Nghi vấn này theo nàng rất lâu, mãi đến nhiều năm sau nàng gặp được thanh niên sử học gia Đường Xuyên của Tử Xuyên gia tộc, nàng có đề cập nghi vấn đó với y...</w:t>
      </w:r>
    </w:p>
    <w:p>
      <w:pPr>
        <w:pStyle w:val="BodyText"/>
      </w:pPr>
      <w:r>
        <w:t xml:space="preserve">Đường Xuyên không cần nghĩ ngợi hồi đáp nàng: " Sự tình vậy là quá rõ rồi, Dương Minh Hoa mua chuộc Lôi Hồng không thể giấu được tâm phúc của La Minh Hải, nhưng không có ai báo tin cho Ca Ứng Tinh biết đề phòng Lôi Hồng tập kích. Rất rõ ràng, đây là ý của Tử Xuyên Tham Tinh. Sau khi Dương Minh Hoa chết, cân bằng quyền lực bị phá hủy, uy vọng cao, được lòng người, lại chính trực, Ca Ứng Tinh liền thành nỗi lo trong lòng Tử Xuyên Tham Tinh. Ca Ứng Tinh đối với gia tộc trung thành cần cẩn, cúc cung tận tụy, vậy mà chết trong tay đối tượng mà mình trung thành, như thế không oan à? Các người sao lúc đó không nhìn ra điểm này? Không thể nào, sự tình này quá rõ mà..."</w:t>
      </w:r>
    </w:p>
    <w:p>
      <w:pPr>
        <w:pStyle w:val="BodyText"/>
      </w:pPr>
      <w:r>
        <w:t xml:space="preserve">Bạch Xuyên tắc tiếng, sâu sắc lĩnh ngộ một chân lý: Người trong cục mê, người ngoài sáng.</w:t>
      </w:r>
    </w:p>
    <w:p>
      <w:pPr>
        <w:pStyle w:val="BodyText"/>
      </w:pPr>
      <w:r>
        <w:t xml:space="preserve">Cùng ngày biết tin Ca Ứng Tinh chết, Thống lĩnh xứ phát ra thảo phạt lệnh, yêu cầu hai phó thống lĩnh Viễn Đông quân là Lâm Băng và La Ba lập tức chinh phạt phản đồ Lôi Hồng.</w:t>
      </w:r>
    </w:p>
    <w:p>
      <w:pPr>
        <w:pStyle w:val="BodyText"/>
      </w:pPr>
      <w:r>
        <w:t xml:space="preserve">Sự thật thì trước khi lệnh thảo phạt phát ra, vào ngày Ca Ứng Tinh vừa đoạn khí, phó thống lĩnh Lâm Băng đang phẫn nộ chẳng chờ Tham mưu trưởng Viễn Đông quân La Ba đồng ý đã xuất binh truy sát bộ đội của Lôi Hồng.</w:t>
      </w:r>
    </w:p>
    <w:p>
      <w:pPr>
        <w:pStyle w:val="BodyText"/>
      </w:pPr>
      <w:r>
        <w:t xml:space="preserve">Tinh toán của Lôi Hồng vốn là muốn giết sạch toàn bộ vệ đội của Ca Ứng Tinh để diệt khẩu, hắn có thể an nhiên tiếp nhận mệnh lệnh của "Tân tổng trưởng" Dương Minh Hoa, đảm nhiệm chức thống lĩnh Viễn Đông quân.</w:t>
      </w:r>
    </w:p>
    <w:p>
      <w:pPr>
        <w:pStyle w:val="BodyText"/>
      </w:pPr>
      <w:r>
        <w:t xml:space="preserve">Hắn vốn cho rằng Dương Minh Hoa nhất định làm phản thành công, nào ngờ kết quả không như tính toán, không những không diệt khẩu được, Dương Minh Hoa cũng bại vong ở đế đô, cả thiên hạ rộng lớn lại chẳng có nơi nào cho hắn dung thân.</w:t>
      </w:r>
    </w:p>
    <w:p>
      <w:pPr>
        <w:pStyle w:val="BodyText"/>
      </w:pPr>
      <w:r>
        <w:t xml:space="preserve">Đối diện đại quân phục cừu của Lâm Băng, hắn căn bản không dám chống cự, dẫn quân đội chạy về khu phòng vệ Cách lạc khắc, hạ lệnh đóng quân phản loạn ở đây.</w:t>
      </w:r>
    </w:p>
    <w:p>
      <w:pPr>
        <w:pStyle w:val="BodyText"/>
      </w:pPr>
      <w:r>
        <w:t xml:space="preserve">Ngày hai tháng tư năm 779 Đế quốc lịch, hai mươi lăm sư đoàn vốn là bộ hạ của Lôi Hồng làm phản, kéo cờ phản lại Tử Xuyên gia tộc.</w:t>
      </w:r>
    </w:p>
    <w:p>
      <w:pPr>
        <w:pStyle w:val="BodyText"/>
      </w:pPr>
      <w:r>
        <w:t xml:space="preserve">Thống lĩnh xứ sau khi nghe tin thì không hề kinh hoàng: So với binh biến đế đô của Dương Minh Hoa vừa kết thúc, sáu năm trước hai mươi vạn Lưu phong quân tập trung đế đô, năm mươi năm trước Biên phòng quân toàn quân làm loạn, chuyện này bất quá chỉ là một địa phương làm loạn mà thôi, không nguy hại đến đại cục gia tộc, căn bản không cần kinh hãi, chỉ cần giao cho hai vị phó thống lĩnh là Lâm Băng và La Ba xử lý là được. Thực lực trong tay bọn họ tuyệt đối chiếm ưu thế so với phản quân, có thể chậm một chút, nhưng khẳng định cuối cùng nhất định thắng.</w:t>
      </w:r>
    </w:p>
    <w:p>
      <w:pPr>
        <w:pStyle w:val="BodyText"/>
      </w:pPr>
      <w:r>
        <w:t xml:space="preserve">Cả đế đô chỉ có một mình Giám sát trưởng Đế Lâm mẫn duệ, dự kiến được hậu quả đáng sợ của trận làm loạn nà hôm đó kiến nghị điều ba mươi vạn quân đội từ Trung ương quân hoặc Biên phòng quân tiến vào Viễn Đông, dùng ưu thế binh lực, nhất thiết trong một trận phải tiêu diệt phản quân Lôi Hồng, bằng không, hậu quả khó mà kham nổi.</w:t>
      </w:r>
    </w:p>
    <w:p>
      <w:pPr>
        <w:pStyle w:val="BodyText"/>
      </w:pPr>
      <w:r>
        <w:t xml:space="preserve">Tổng thống lĩnh La Minh Hải cầm thư kiến nghị của Đế Lâm, nhìn cũng chẳng nhìn, nói: "Bụng ta không ổn", sau đó trước mặt chúng nhân đi thẳng đến nhà xí. Một lát sau bước ra thì trong tay trống không, thư kiến nghị đã được "Sử dụng", đang nằm cùng nước trong bô.</w:t>
      </w:r>
    </w:p>
    <w:p>
      <w:pPr>
        <w:pStyle w:val="BodyText"/>
      </w:pPr>
      <w:r>
        <w:t xml:space="preserve">Đế Lâm trực tiếp báo lên tổng trưởng Tử Xuyên Tham Tinh, kết quả Tử Xuyên Tham Tinh hồi đáp: "Giám sát xứ có trách nhiệm giám sát quan viên trên dưới gia tộc có phạm tội hay không, có ỷ chức làm lợi riêng hay không, việc ở Viễn Đông thuộc phạm vi của Thống lĩnh xứ, đã vượt quá chức quyền của quý quan, quý quan tốt nhất không nên nhúng tay vào".</w:t>
      </w:r>
    </w:p>
    <w:p>
      <w:pPr>
        <w:pStyle w:val="BodyText"/>
      </w:pPr>
      <w:r>
        <w:t xml:space="preserve">Ngay khi công văn đi vòng vòng ở Giám sát thính, Thống lĩnh xứ, tổng trưởng phủ tại đế đô, thì không ai chú ý đến cục thế phát sinh ở Viễn Đông bởi vì không đáng nhắc tới, cả "Đế đô nhật báo” cũng chẳng đăng tin tức nào về chuyện này.</w:t>
      </w:r>
    </w:p>
    <w:p>
      <w:pPr>
        <w:pStyle w:val="BodyText"/>
      </w:pPr>
      <w:r>
        <w:t xml:space="preserve">Ngày mười một tháng tư năm 779 Đế quốc lịch, khi tình hình chiến sự giữa Viễn Đông Tử Xuyên quân với quân phản loạn vô cùng căng thẳng thì ở Viễn Đông Sa La hành tình, một thôn nhỏ chẳng có trên bản đồ, cư dân chủ yếu là bán thú nhân, vài bộ phận là xà tộc tuyên bố độc lập, thoát ly khôi sự thống trị của Tử Xuyên gia tộc, cùng thành lập đội vũ trang chưa đến một trăm người gọi là "Chùng tộc liên hợp tự do quân", vũ trang bảo vệ gia viên.</w:t>
      </w:r>
    </w:p>
    <w:p>
      <w:pPr>
        <w:pStyle w:val="BodyText"/>
      </w:pPr>
      <w:r>
        <w:t xml:space="preserve">Sau hai mươi năm, Lịch sử học gia kiêm phó giám sát trưởng quan Đường Xuyên, phát biểu trong tác phẩm của y (Cuộc phản loạn Viễn Đông năm 779 trên phân tích về chính trị, kinh tế, nhân văn, lịch sử, địa lý, tính ngẫu nhiên và tính tất nhiên của lịch sử, cộng thêm cách nhìn của riêng bản thân).</w:t>
      </w:r>
    </w:p>
    <w:p>
      <w:pPr>
        <w:pStyle w:val="BodyText"/>
      </w:pPr>
      <w:r>
        <w:t xml:space="preserve">Y phát biểu luận văn này kì thật là nhờ vào chức vụ cao cấp của y, lại thêm mấy tháng tiền lương, còn chịu khổ biên tập lại bản nháp mới có thể hoàn thành. Có thể đọc một hơi hết tác phẩm của y mà không hôn mê, một người cũng không có.</w:t>
      </w:r>
    </w:p>
    <w:p>
      <w:pPr>
        <w:pStyle w:val="BodyText"/>
      </w:pPr>
      <w:r>
        <w:t xml:space="preserve">Đường Xuyên trong tác phẩm này cho rằng: "Cuộc phản loạn năm 779, xem thì như ngẫu nhiên, kì thật trong đó có tính tất nhiên của lịch sử, kinh tế, chính trị, nhân văn, địa lý".</w:t>
      </w:r>
    </w:p>
    <w:p>
      <w:pPr>
        <w:pStyle w:val="BodyText"/>
      </w:pPr>
      <w:r>
        <w:t xml:space="preserve">"Khi Quang minh đế quốc thống trị toàn đại lục, Viễn Đông đại khu kì thật vốn là một vùng đất hoang, giáp giới với vương quốc ma tộc cường đại, lại vì cư dân tính tình hung hãn, kiêu ngạo ngông nghênh, bị vương quốc Ma tộc khinh miệt gọi là 'Nơi man di', căn bản chẳng để mắt đến, mỗi lần Ma tộc đi xâm lấn những khu vực tinh hoa của nhân loại thì đại quân Ma tộc đều đi qua Viễn Đông, thuận đường cũng phóng hỏa cướp bóc một phen. Vì thế cư dân ở Viễn Đông địa khu, chủ yếu là các dị tộc như Bán thú nhân, Long tộc, Xà tộc, Tinh linh quái, Ải nhân tộc, còn có thiểu số Ma tộc, đều chẳng có hảo cảm với vương quốc Ma tộc.</w:t>
      </w:r>
    </w:p>
    <w:p>
      <w:pPr>
        <w:pStyle w:val="BodyText"/>
      </w:pPr>
      <w:r>
        <w:t xml:space="preserve">"Thuở đầu khai sáng Tử Xuyên gia tộc, nguy cơ tứ bề, người sáng lập Tử Xuyên Vân biết rõ con đường duy nhất để giữ vững thực lực cường đại là cố sức mở rộng diện tích lãnh thổ, vì thế ông ta tích cực nhiều lần phát động chiến tranh ngoài lãnh thổ. Nhưng trên đường phát triển về phía tây thì đụng phải Lưu phong gia tộc thực lực cường đại ngăn cản, song phương đánh nhau mấy chục năm, chiến sĩ thương vong mấy chục vạn, Tử Xuyên gia tộc lại chẳng đoạt được một tấc đất!"</w:t>
      </w:r>
    </w:p>
    <w:p>
      <w:pPr>
        <w:pStyle w:val="BodyText"/>
      </w:pPr>
      <w:r>
        <w:t xml:space="preserve">Ở cuối đời Tử Xuyên Vân, ông ta đột nhiên tỉnh ngộ, mặc kệ các đại tướng, công thần cực lực phản đối, thay đổi phương hướng, lại chủ động tiến quân về Viễn Đông địa khu thuộc phạm vi thế lực của Ma tộc. ở trong mắt người khác, đây đúng là đi tìm chết, Ma tộc không tìm đến quấy nhiễu ngươi thì ngươi thắp hương cảm tạ rồi, lại có người không biết chết chủ động gây hấn bọn họ. Nhưng kết quả kế hoạch của Tử Xuyên Vân lại tiến hành cực kỳ thuận lợi".</w:t>
      </w:r>
    </w:p>
    <w:p>
      <w:pPr>
        <w:pStyle w:val="BodyText"/>
      </w:pPr>
      <w:r>
        <w:t xml:space="preserve">"Ba mươi vạn đại quân Tử Xuyên gia tộc, dương cao cờ hiệu 'Đánh Ma tộc tàn bạo, khi hiếp các tộc! Đoàn kết cùng nhau chống lại Ma tộc! Cứu vãn Viễn Đông, bảo vệ các tộc!' tiến vào Viễn Đông. Các tộc khác ào ào hưởng ứng, gia nhập 'Cứu vãn đại quân' của nhân loại, cùng tổ chức thành các loại bộ đội tự nguyện nghĩa dũng quân, cùng quân đội của Tử Xuyên gia tộc kề vai tác chiến, cùng chốn cự xự xâm lược của Ma tộc!"</w:t>
      </w:r>
    </w:p>
    <w:p>
      <w:pPr>
        <w:pStyle w:val="BodyText"/>
      </w:pPr>
      <w:r>
        <w:t xml:space="preserve">"Vừa hay, năm đó nội bộ Ma tộc tranh quyền mâu thuẫn với nhau, không chịu phát động đại quân đi xử lý bạo động ở 'Nơi man di', chỉ phái mấy đội thảo phạt mang tính tượng trưng, kết quả để Tử Xuyên gia tộc tận dụng được thời gian quý báu đó, lập căn cứ ở Viễn Đông, lại trải qua hơn hai trăm năm tổng trưởng Tử Xuyên gia tộc đều kiên quyết tiến thủ, mở rộng bờ cõi, Viễn Đông lãnh thổ đã chiếm một phần tư diện tích gia tộc..."</w:t>
      </w:r>
    </w:p>
    <w:p>
      <w:pPr>
        <w:pStyle w:val="BodyText"/>
      </w:pPr>
      <w:r>
        <w:t xml:space="preserve">"Viễn Đông địa khu vốn là nơi cư trú của các chủng tộc không phải nhân loại: Bán thú nhân, Xà tộc, Ải nhân, Tinh linh quái, Long tộc. Các tộc này chiếm đến 80 phần trăm dân số, nhân loại chỉ chiếm khoảng 20 phần trăm, tuy nhiên nhân loại lại là tầng lớp 'Quý tộc' trong xã hội Viễn Đông, các tộc khác chỉ có đảm nhiệm làm nô bộc, làm thuê, cu li cho nhân loại, thay nhân loại làm các công việc như cày ruộng, xây dựng, phục vụ..."</w:t>
      </w:r>
    </w:p>
    <w:p>
      <w:pPr>
        <w:pStyle w:val="BodyText"/>
      </w:pPr>
      <w:r>
        <w:t xml:space="preserve">"Không biết từ lúc nào, 'Cứu vãn đại quân' của Tử Xuyên gia tộc bỗng biến thành 'Trấn áp đại quân'. Các chủng tộc đương nhiên không chịu dừng ở đây, nhưng sau mấy lần được Tử Xuyên quân có tổ chức, vũ khí tinh tiến, huấn luyện bài bản 'Kiên nhẫn' dùng máu và lửa 'Dạy bảo', bọn chúng cũng đành thành khẩn 'Nhận sai', ngoan ngoãn rời mê lộ, quay về 'Vòng tay ấm áp' của 'Cha hiền' Tử Xuyên gia tộc".</w:t>
      </w:r>
    </w:p>
    <w:p>
      <w:pPr>
        <w:pStyle w:val="BodyText"/>
      </w:pPr>
      <w:r>
        <w:t xml:space="preserve">"Phương diện chính trị: Cái chết của Viễn Đông đại thống lĩnh Ca Ứng Tinh chắc chắn là ngòi nổ cho cuộc phản loạn ở Viễn Đông, không chỉ bời vì Ca Ứng Tinh là tổng chỉ huy Viễn Đông quân, sau khi lão chết, Viễn Đông chẳng có đại tướng có đủ uy vọng có thể phục chúng, dẫn đến nhân tâm dao động, mà nguyên nhân chủ yếu là vì cái chết của Ca Ứng Tinh, dẫn đến nội chiến ở Tử Xuyên gia tộc Viễn Đông, các đạo quân dự bị vốn đóng giữ ở các khu vực đều ào ào kéo đi, nếu không phải tham gia quân phản loạn thì cũng là đi bình loạn, dẫn đến xuất hiện lỗ hổng ở lực lượng thống trị.</w:t>
      </w:r>
    </w:p>
    <w:p>
      <w:pPr>
        <w:pStyle w:val="BodyText"/>
      </w:pPr>
      <w:r>
        <w:t xml:space="preserve">Đám Bán thú nhân, Xà tộc, Ma tộc vốn kiệt ngạo bất khuất, một đêm tỉnh giấc bỗng nhiên phát hiện sự thống trị đè đầu cưỡi cổ mình một thời gian dài bất quá chỉ còn như tờ giấy mỏng. Bọn chúng đương nhiên hiểu rõ, so với bị quản thúc bằng roi da, căng người làm việc dưới ánh nắng gay gắt, chi bằng đứng lên lật đổ chủ nhân nhân loại".</w:t>
      </w:r>
    </w:p>
    <w:p>
      <w:pPr>
        <w:pStyle w:val="BodyText"/>
      </w:pPr>
      <w:r>
        <w:t xml:space="preserve">"Đương nhiên, phản loạn có thể lan ra nhanh chóng như thế, không thể không nói đến tâm lý coi thường, xử lý chậm chạp của gia tộc thống trị..."</w:t>
      </w:r>
    </w:p>
    <w:p>
      <w:pPr>
        <w:pStyle w:val="BodyText"/>
      </w:pPr>
      <w:r>
        <w:t xml:space="preserve">Phản loạn ở một thôn trang vô danh tại Sa La hành tỉnh, ngày thứ ba đã lan rộng đến bảy thôn, ngày thứ tư mở rộng đến hơn một trăm.thôn, sáu thành trấn, ngày thứ sáu đã lên đến gần ngàn thôn, cả trăm thành trấn.</w:t>
      </w:r>
    </w:p>
    <w:p>
      <w:pPr>
        <w:pStyle w:val="BodyText"/>
      </w:pPr>
      <w:r>
        <w:t xml:space="preserve">Nhận thấy tình hình nguy cấp, Trưởng quan hành tỉnh Hồng y kỳ bổn Lâm Uy khẩn cấp phái quân thảo phạt trấn áp phản loạn, nhưng kết quả là ba ngàn quân thảo phạt đối diện với liên hợp đại quân của các chủng tộc lớn hơn gấp mười lần, ôm đầu bại vong...</w:t>
      </w:r>
    </w:p>
    <w:p>
      <w:pPr>
        <w:pStyle w:val="BodyText"/>
      </w:pPr>
      <w:r>
        <w:t xml:space="preserve">Sau một tuần lễ, phản loạn ở Sa La hành tỉnh đã lan ra toàn diện, dân chúng làm loạn bao vây thủ phủ hành tỉnh Lung Khắc thị, còn lan ra Minh Tư Khắc hành tỉnh, Nhã Gia hành tỉnh, Vân tỉnh...ở xung quanh. Thư yêu cầu tăng viện bay về như hoa tuyết...</w:t>
      </w:r>
    </w:p>
    <w:p>
      <w:pPr>
        <w:pStyle w:val="BodyText"/>
      </w:pPr>
      <w:r>
        <w:t xml:space="preserve">Khi phản loạn đã như lửa cháy lan ra đồng cỏ, đế đô cuối cùng cũng ý thức được sự nguy cấp, Tử Xuyên Tham Tinh khẩn cấp triệu khai hội nghị Thống Lĩnh xứ thương thảo đối sách. Giám sát trưởng quan Đế Lâm tuy không phải thành viên Thống Lĩnh xứ, nhưng vì hắn từng có kiến nghị đối với sự vụ Viễn Đông, lại từng ở Viễn Đông, rất quen thuộc tình hình ở đó, Tử Xuyên Tham Tinh mặc kệ phản đối của La Minh Hải, mời Đế Lâm đến cùng thương thảo đối sách.</w:t>
      </w:r>
    </w:p>
    <w:p>
      <w:pPr>
        <w:pStyle w:val="BodyText"/>
      </w:pPr>
      <w:r>
        <w:t xml:space="preserve">Nào ngờ, hội nghị vừa bắt đầu, đề nghị của Đế Lâm đã khiến mọi người thất kinh phát ngốc...</w:t>
      </w:r>
    </w:p>
    <w:p>
      <w:pPr>
        <w:pStyle w:val="BodyText"/>
      </w:pPr>
      <w:r>
        <w:t xml:space="preserve">"Giám sát trưởng quan Đế Lâm, ngươi có thể nói lại lần nữa được không?" Tử Xuyên Tham Tinh có chút không dám tin vào tai mình.</w:t>
      </w:r>
    </w:p>
    <w:p>
      <w:pPr>
        <w:pStyle w:val="BodyText"/>
      </w:pPr>
      <w:r>
        <w:t xml:space="preserve">"Vâng, đại nhân! Nhận thấy phản loạn ở Sa La hành tỉnh đã thành xu thế lan rộng, cần phải dùng thủ đoạn lôi đình vạn quân nhanh chóng dập tắt! Do đó, hạ quan kiến nghị, đem toàn bộ bạo dân tham gia phản loạn xử tử, ném thây ngoài đồng, khiến những kẻ có tâm gây rối khác lấy đó làm gương!”</w:t>
      </w:r>
    </w:p>
    <w:p>
      <w:pPr>
        <w:pStyle w:val="BodyText"/>
      </w:pPr>
      <w:r>
        <w:t xml:space="preserve">Mấy vị thống lĩnh quân tham gia hội nghị hội ý: " Lại đến rồi! Sát nhân vương Đế Lâm, hẳn ngoài việc 'Xử tử toàn bộ', hình như chẳng có chủ ý gì khác".</w:t>
      </w:r>
    </w:p>
    <w:p>
      <w:pPr>
        <w:pStyle w:val="BodyText"/>
      </w:pPr>
      <w:r>
        <w:t xml:space="preserve">Tổng thống lĩnh La Minh Hải "Hừ" một tiếng, cười lạnh: "Đế Lâm hình như nhìn bạo dân cũng dễ giết như dân thường ở đế đô, bất quá ngươi giỏi nhất không phải là giết dân thưởng sao?"</w:t>
      </w:r>
    </w:p>
    <w:p>
      <w:pPr>
        <w:pStyle w:val="BodyText"/>
      </w:pPr>
      <w:r>
        <w:t xml:space="preserve">Thống lĩnh Phương Kính hỏi Đế Lâm: "Muốn xử tử toàn bộ bạo dân, cần phải dùng bao nhiêu binh lực?"</w:t>
      </w:r>
    </w:p>
    <w:p>
      <w:pPr>
        <w:pStyle w:val="BodyText"/>
      </w:pPr>
      <w:r>
        <w:t xml:space="preserve">Đế Lâm mặc kệ gây hấn của La Minh Hải, hồi đáp Phương Kính: "Ước chừng phải điều động từ hai mươi đến ba mươi vạn quân"</w:t>
      </w:r>
    </w:p>
    <w:p>
      <w:pPr>
        <w:pStyle w:val="BodyText"/>
      </w:pPr>
      <w:r>
        <w:t xml:space="preserve">"Binh lực lớn như thế lấy từ đâu ra?” Minh Huy hỏi: "Liệu không phải điều từ Trung ương quân hay Hắc kì quân chứ? Ta nói trước, Biên phòng quân thì không thể động đến, gần đây Lưu Phong Sương hoạt động rất hung hăng, nhiều lần gây hấn chúng ta, không biết con mụ đó có chủ ý gì”.</w:t>
      </w:r>
    </w:p>
    <w:p>
      <w:pPr>
        <w:pStyle w:val="BodyText"/>
      </w:pPr>
      <w:r>
        <w:t xml:space="preserve">"Chủ ý của mụ là kiềm chế Biên Phòng quân, không để các người quản chuyện Viễn Đông!" Đế Lâm lạnh lùng hồi đáp, trong lòng mắng thầm: "Vậy cũng nhìn không ra! Đúng là ngu!"</w:t>
      </w:r>
    </w:p>
    <w:p>
      <w:pPr>
        <w:pStyle w:val="BodyText"/>
      </w:pPr>
      <w:r>
        <w:t xml:space="preserve">Đế Lâm cung kính nói với Tử Xuyên Tham Tinh: "Một tuần trước, điều Biên Phòng quân hay Trung ương quân đều là chủ ý hay, nhưng hiện tại đã không kịp! Bộ đội từ nơi này điều đến Viễn Đông Sa La hành tỉnh ít nhất cũng mất ba tuần, mà phản loạn cần phải sớm tận diệt!"</w:t>
      </w:r>
    </w:p>
    <w:p>
      <w:pPr>
        <w:pStyle w:val="BodyText"/>
      </w:pPr>
      <w:r>
        <w:t xml:space="preserve">"Không điều bộ đội ở những nơi đó, vậy binh lực lấy từ đâu?"</w:t>
      </w:r>
    </w:p>
    <w:p>
      <w:pPr>
        <w:pStyle w:val="BodyText"/>
      </w:pPr>
      <w:r>
        <w:t xml:space="preserve">Đế Lâm nhẹ nhàng hồi đáp: "Cách Lạc Khắc hành tỉnh!"</w:t>
      </w:r>
    </w:p>
    <w:p>
      <w:pPr>
        <w:pStyle w:val="BodyText"/>
      </w:pPr>
      <w:r>
        <w:t xml:space="preserve">Một trận trầm mặc, chúng nhân kinh ngạc không nói ra lời.</w:t>
      </w:r>
    </w:p>
    <w:p>
      <w:pPr>
        <w:pStyle w:val="BodyText"/>
      </w:pPr>
      <w:r>
        <w:t xml:space="preserve">"Ngươi muốn quân đội thảo phạt phản tặc Lôi Hồng của chúng ta kéo về chỉ để đối phó với đám bạo dân sao? Ngươi muốn quân đội chúng ta đang ở thế đối đầu, quay lưng lại cho Lôi Hồng đá đít à?"</w:t>
      </w:r>
    </w:p>
    <w:p>
      <w:pPr>
        <w:pStyle w:val="BodyText"/>
      </w:pPr>
      <w:r>
        <w:t xml:space="preserve">Đế Lâm trầm giọng nói: "Ngoài ra còn có lựa chọn khác, chúng ta có thể đàm phán nghị hòa với Lôi Hồng, đáp ứng điều kiện của hắn, chỉ cần hắc chịu xuất binh bình định dân chúng bạo loạn, chúng ta sẽ đồng ý miễn tội cho hắn! Hắn hiện chỉ cầu sống, nhầt định sẽ đáp ứng!"</w:t>
      </w:r>
    </w:p>
    <w:p>
      <w:pPr>
        <w:pStyle w:val="BodyText"/>
      </w:pPr>
      <w:r>
        <w:t xml:space="preserve">Hầu như ai cũng phẫn nộ với đề nghị của Đế Lâm, Phương Kính đứng dậy quát: "Chẳng lẽ để hung thủ sát hại Ca Ứng Tinh đại nhân tiêu diêu như thế!"</w:t>
      </w:r>
    </w:p>
    <w:p>
      <w:pPr>
        <w:pStyle w:val="BodyText"/>
      </w:pPr>
      <w:r>
        <w:t xml:space="preserve">Đế Lâm vẫn trầm ổn sắc mặt đáp: "Đồng ý mà thôi, đâu nhất định phải chấp hành".</w:t>
      </w:r>
    </w:p>
    <w:p>
      <w:pPr>
        <w:pStyle w:val="BodyText"/>
      </w:pPr>
      <w:r>
        <w:t xml:space="preserve">"Kế hoạch này không được". Tử Xuyên Tham Tinh than: "Nếu chúng ta tha cho hung thủ giết Ca Ứng Tinh, không đợi đến đêm dân chúng đã bạo động, sáng mai Nguyên lão hội lập tức bãi miễn chúng ta. Đáng tiếc, kế hoạch rất hay".</w:t>
      </w:r>
    </w:p>
    <w:p>
      <w:pPr>
        <w:pStyle w:val="BodyText"/>
      </w:pPr>
      <w:r>
        <w:t xml:space="preserve">Y chuyển hướng sang Tư Đặc Lâm vẫn chưa nói câu nào: "Tư Đặc Lâm thống lĩnh có ý gì không?"</w:t>
      </w:r>
    </w:p>
    <w:p>
      <w:pPr>
        <w:pStyle w:val="BodyText"/>
      </w:pPr>
      <w:r>
        <w:t xml:space="preserve">Tư Đặc Lâm có chút lơ đãng, nghe Tử Xuyên Tham Tinh hỏi lập tức suy nghĩ một chút, đáp: "Hạ quan đồng ý điều động quân từ Cách Lạc Khắc, nhưng không cần điều toàn quân...Đại khái phái vài sư đoàn cũng đủ bình loạn, loạn quân dù sao cũng chỉ là quân ô hợp, lực chiến đấu không mạnh, cũng không có hệ thống chỉ huy thống nhất...Hạ quan nghĩ bình định chắc cũng không khó".</w:t>
      </w:r>
    </w:p>
    <w:p>
      <w:pPr>
        <w:pStyle w:val="BodyText"/>
      </w:pPr>
      <w:r>
        <w:t xml:space="preserve">Đề nghị cùa Tư Đặc Lâm gần như điều hòa được ý của tất cả người ở đây.</w:t>
      </w:r>
    </w:p>
    <w:p>
      <w:pPr>
        <w:pStyle w:val="BodyText"/>
      </w:pPr>
      <w:r>
        <w:t xml:space="preserve">Tử Xuyên Tham Tinh tuyên bố: "Được, hội nghị hôm nay kết thúc ở đây. Lần tới Thống lĩnh xứ và Giám sát thính cần giao lưu ý kiến nhiều với nhau, mọi người không nên châm chích lẫn nhau gây tổn thương hòa khí..."</w:t>
      </w:r>
    </w:p>
    <w:p>
      <w:pPr>
        <w:pStyle w:val="BodyText"/>
      </w:pPr>
      <w:r>
        <w:t xml:space="preserve">Mọi người ồn ào rời sảnh hội nghị, chỉ còn một mình Đế Lâm ngồi ngây ngốc ở đó. Tư Đặc Lâm kêu hắn mấy tiếng, hẳn cũng chẳng đáp, Tư Đặc Lâm chỉ đành bỏ đi.</w:t>
      </w:r>
    </w:p>
    <w:p>
      <w:pPr>
        <w:pStyle w:val="BodyText"/>
      </w:pPr>
      <w:r>
        <w:t xml:space="preserve">"Loạn nhỏ?" Đế Lâm lẩm nhẩm, bỗng nhiên cười lớn: "Khà khà khà, loạn nhỏ! Đây là đại phong có thể quét sạch căn cơ của cả gia tộc! Các ngươi chết đến nơi rồi, ngu ngốc!”</w:t>
      </w:r>
    </w:p>
    <w:p>
      <w:pPr>
        <w:pStyle w:val="BodyText"/>
      </w:pPr>
      <w:r>
        <w:t xml:space="preserve">----o0o----</w:t>
      </w:r>
    </w:p>
    <w:p>
      <w:pPr>
        <w:pStyle w:val="BodyText"/>
      </w:pPr>
      <w:r>
        <w:t xml:space="preserve">"Tú Xuyên đại nhân, nghe nói gần đây ngài không có đọc báo giấy à?" Minh Vũ hỏi.</w:t>
      </w:r>
    </w:p>
    <w:p>
      <w:pPr>
        <w:pStyle w:val="BodyText"/>
      </w:pPr>
      <w:r>
        <w:t xml:space="preserve">"Ai nói! Ta luôn quan tâm đến quốc gia đại sự, mỗi ngày đều kiên trì đọc (Ta đọc Hoa Hoa công tử, Tàng xuân các, Long hổ báo), mỗi ngày đều dành ra nửa canh giờ đọc, bất quá ngươi hỏi ta có ý gì?"</w:t>
      </w:r>
    </w:p>
    <w:p>
      <w:pPr>
        <w:pStyle w:val="BodyText"/>
      </w:pPr>
      <w:r>
        <w:t xml:space="preserve">“À, không có gì. Gần đây nghe nói cổ phiếu ngành khoa học sụt giá, cái chiêu phá giá tiền tệ của La Minh Hải thật lợi hại, lợi tức ngân hàng rất thấp. Bạch Xuyên đề nghị đầu tư địa ốc. Không biết đại nhân có hứng thú không?”</w:t>
      </w:r>
    </w:p>
    <w:p>
      <w:pPr>
        <w:pStyle w:val="BodyText"/>
      </w:pPr>
      <w:r>
        <w:t xml:space="preserve">"À, chuyện này...Ngươi nói cũng có đạo lý. Có gì hay giới thiệu không?"</w:t>
      </w:r>
    </w:p>
    <w:p>
      <w:pPr>
        <w:pStyle w:val="BodyText"/>
      </w:pPr>
      <w:r>
        <w:t xml:space="preserve">"Đại nhân hỏi đúng người rồi! Ngài xem, hạ quan vừa kiếm được một chỗ, hai trăm lẻ tám mét vuông, ba tầng, nằm ở trung tâm thủ phủ Lung Khắc thuộc Sa La hành tỉnh, giao thông tiện lợi, ngoại cảnh xinh đẹp, thuộc khu đang phát triển, nhất định sẽ tăng giá! Ngài xem, đây là bản vẽ, tôi còn có khế ước".</w:t>
      </w:r>
    </w:p>
    <w:p>
      <w:pPr>
        <w:pStyle w:val="BodyText"/>
      </w:pPr>
      <w:r>
        <w:t xml:space="preserve">"Ừ, nhìn cũng không tệ, không biết giá tiền thế nào? Ta không có nhiều tiền..."</w:t>
      </w:r>
    </w:p>
    <w:p>
      <w:pPr>
        <w:pStyle w:val="BodyText"/>
      </w:pPr>
      <w:r>
        <w:t xml:space="preserve">"Đại nhân, chúng ta quan hệ thế nào? Tiền bạc gì? Quan trọng là ngài vừa ý! Bất quá ngài đã nhắc thì tôi mới nói, cái nhà này giá hai vạn thôi!"</w:t>
      </w:r>
    </w:p>
    <w:p>
      <w:pPr>
        <w:pStyle w:val="BodyText"/>
      </w:pPr>
      <w:r>
        <w:t xml:space="preserve">Tử Xuyên Tú mừng thầm, dạng nhà này bình thường bán cũng phải đến hai trăm vạn, trên mặt vẫn làm ra vẻ khó xử: "Thế này, Minh Vũ...Ngươi biết đại nhân của các ngươi là quan nghèo, cũng không có tích cóp gì, nhất thời lấy đâu ra nhiều tiền như thế...Một vạn rưỡi được không?"</w:t>
      </w:r>
    </w:p>
    <w:p>
      <w:pPr>
        <w:pStyle w:val="BodyText"/>
      </w:pPr>
      <w:r>
        <w:t xml:space="preserve">Minh Vũ do dự một lúc, cuối cùng đành chịu nói: "Ai bảo gần đây tôi thiếu tiền chi. Ài, đại nhân, chúng ta lập tức giao dịch đi, khế ước ngài giữ, tiền..."</w:t>
      </w:r>
    </w:p>
    <w:p>
      <w:pPr>
        <w:pStyle w:val="BodyText"/>
      </w:pPr>
      <w:r>
        <w:t xml:space="preserve">Minh Vũ sảng khoái như thế khiến Tử Xuyên Tú sinh nghi, gã cầm khế ước lên xem kỹ...</w:t>
      </w:r>
    </w:p>
    <w:p>
      <w:pPr>
        <w:pStyle w:val="BodyText"/>
      </w:pPr>
      <w:r>
        <w:t xml:space="preserve">Minh Vũ làm vẻ bị khinh thường: "Đại nhân, ngài hoài nghi tư cách và tín dụng của tôi à? Ngài xem, khế ước này là Lung Khắc thị chính phủ ban hành, còn có đóng dấu, ngài đã không tin tôi, vậy để tôi đi tìm La Kiệt bàn"</w:t>
      </w:r>
    </w:p>
    <w:p>
      <w:pPr>
        <w:pStyle w:val="BodyText"/>
      </w:pPr>
      <w:r>
        <w:t xml:space="preserve">"Này này, chớ đi chớ đi, được rồi, ta đưa tiền cho ngươi". Tử Xuyên Tú từ dưới đế giày lấy ra một tập ngân phiếu, lấy mấy tờ đưa cho Minh Vũ...</w:t>
      </w:r>
    </w:p>
    <w:p>
      <w:pPr>
        <w:pStyle w:val="BodyText"/>
      </w:pPr>
      <w:r>
        <w:t xml:space="preserve">"Chúng ta tiền, hàng trao nhau, không được đổi ý!"</w:t>
      </w:r>
    </w:p>
    <w:p>
      <w:pPr>
        <w:pStyle w:val="BodyText"/>
      </w:pPr>
      <w:r>
        <w:t xml:space="preserve">Hai người đồng thời nói, sau đó cùng cười "Hắc hắc".</w:t>
      </w:r>
    </w:p>
    <w:p>
      <w:pPr>
        <w:pStyle w:val="BodyText"/>
      </w:pPr>
      <w:r>
        <w:t xml:space="preserve">Một lát sau, La Kiệt và Bạch Xuyên tiến vào.</w:t>
      </w:r>
    </w:p>
    <w:p>
      <w:pPr>
        <w:pStyle w:val="BodyText"/>
      </w:pPr>
      <w:r>
        <w:t xml:space="preserve">"Đại nhân, Minh Vũ nói ngài gần đây có hứng thú với địa sản? Hạ quan ở Sa gia Viễn Đông cũng có một tổ nghiệp, gần đây đang tính bán nó..."</w:t>
      </w:r>
    </w:p>
    <w:p>
      <w:pPr>
        <w:pStyle w:val="BodyText"/>
      </w:pPr>
      <w:r>
        <w:t xml:space="preserve">"Đại nhân, tôi ở Minh Tư Khắc hành tỉnh cũng có một ngôi nhà, đang tính bán nó lấy tiền mặt..."</w:t>
      </w:r>
    </w:p>
    <w:p>
      <w:pPr>
        <w:pStyle w:val="BodyText"/>
      </w:pPr>
      <w:r>
        <w:t xml:space="preserve">Tử Xuyên Tú kiểm tra văn kiện chứng minh tài sản của bọn họ, đều rất hợp pháp. Gã kì quái: "Các ngươi sao đều muốn bán địa sản hết vậy, vừa rồi Minh Vũ cũng là..."</w:t>
      </w:r>
    </w:p>
    <w:p>
      <w:pPr>
        <w:pStyle w:val="BodyText"/>
      </w:pPr>
      <w:r>
        <w:t xml:space="preserve">"À, đại nhân, Minh Vũ là vì đi chơi Hồi Xuân lâu, thiếu chịu lâu quá nên bị phạt".</w:t>
      </w:r>
    </w:p>
    <w:p>
      <w:pPr>
        <w:pStyle w:val="BodyText"/>
      </w:pPr>
      <w:r>
        <w:t xml:space="preserve">"Vậy La Kiệt thì vì..."</w:t>
      </w:r>
    </w:p>
    <w:p>
      <w:pPr>
        <w:pStyle w:val="BodyText"/>
      </w:pPr>
      <w:r>
        <w:t xml:space="preserve">"La Kiệt là vì đánh bạc thua tiền, bị tụi cho vay lãi suất cao truy sát".</w:t>
      </w:r>
    </w:p>
    <w:p>
      <w:pPr>
        <w:pStyle w:val="BodyText"/>
      </w:pPr>
      <w:r>
        <w:t xml:space="preserve">"Vậy Bạch Xuyên cô thì vì nguyên nhân gì?"</w:t>
      </w:r>
    </w:p>
    <w:p>
      <w:pPr>
        <w:pStyle w:val="BodyText"/>
      </w:pPr>
      <w:r>
        <w:t xml:space="preserve">Bạch Xuyên hai mắt ửng đỏ, lệ muốn ứa ra, tay đã cầm sẵn khăn tay: "Vị hôn phu của đệ đệ con bà thím em của mẫu thân tôi bị bệnh, phải phẫu thuật tốn nhiều tiền...Tôi không còn cách nào khác, tiền lương ở quân dự bị thì không cao, chỉ có đem gia sản tổ truyền bán đi".</w:t>
      </w:r>
    </w:p>
    <w:p>
      <w:pPr>
        <w:pStyle w:val="BodyText"/>
      </w:pPr>
      <w:r>
        <w:t xml:space="preserve">Nàng đưa khăn tay che mặt khóc.</w:t>
      </w:r>
    </w:p>
    <w:p>
      <w:pPr>
        <w:pStyle w:val="BodyText"/>
      </w:pPr>
      <w:r>
        <w:t xml:space="preserve">Tử Xuyên Tú đột nhiên cảm thấy rất không đúng với nàng, là gã hại nàng phải vào quân dự bị, lại gạt số tiền tích cóp của nàng để "Đi cửa sau"...lương tâm của gã gần đây tự nhiên hơi mềm yếu, đúng là chuyện hiếm có à!</w:t>
      </w:r>
    </w:p>
    <w:p>
      <w:pPr>
        <w:pStyle w:val="BodyText"/>
      </w:pPr>
      <w:r>
        <w:t xml:space="preserve">Thế là gã đối với giá tiền thấp mà bọn họ đưa ra, trả ngay tại chỗ cho bọn họ.</w:t>
      </w:r>
    </w:p>
    <w:p>
      <w:pPr>
        <w:pStyle w:val="BodyText"/>
      </w:pPr>
      <w:r>
        <w:t xml:space="preserve">Tử Xuyên Trữ tiến đến: "Đại ca, huynh nhìn đống giấy đó cười gì vậy?"</w:t>
      </w:r>
    </w:p>
    <w:p>
      <w:pPr>
        <w:pStyle w:val="BodyText"/>
      </w:pPr>
      <w:r>
        <w:t xml:space="preserve">"À, A Trữ, muội còn nhớ trước đây đại ca từng nói tặng uội một con búp bê hay không?"</w:t>
      </w:r>
    </w:p>
    <w:p>
      <w:pPr>
        <w:pStyle w:val="BodyText"/>
      </w:pPr>
      <w:r>
        <w:t xml:space="preserve">"Nhớ, đây là sự tình bảy năm trước. Bất quá đến giờ huynh vẫn chưa tặng. Huynh còn hứa tặng muội máy tính, máy chơi điện tử, mỹ phẩm...Còn nói uội nhiều tiền nữa. Còn nữa, đã lâu rồi huynh chưa trả tiền thuê phòng, tiền cơm nước, còn có..."</w:t>
      </w:r>
    </w:p>
    <w:p>
      <w:pPr>
        <w:pStyle w:val="BodyText"/>
      </w:pPr>
      <w:r>
        <w:t xml:space="preserve">"A Trữ, ta không phải thường dạy muội sao, muội muốn thay thế người của tổng trường, lòng phải rộng rãi! Mấy cái tính toán vụn vặt đó muội không cần nhớ rõ như thế, đúng không! Ngày kia ta sẽ đi chợ trời mua uội một con búp bê. Đợi ta đem mấy cái địa sản này đi bán..."</w:t>
      </w:r>
    </w:p>
    <w:p>
      <w:pPr>
        <w:pStyle w:val="BodyText"/>
      </w:pPr>
      <w:r>
        <w:t xml:space="preserve">Tử Xuyên Trữ xem khế ước địa sản.</w:t>
      </w:r>
    </w:p>
    <w:p>
      <w:pPr>
        <w:pStyle w:val="BodyText"/>
      </w:pPr>
      <w:r>
        <w:t xml:space="preserve">"A Trữ à, ta bỗng nhiên phát hiện bản thân rất biết kinh doanh, ta đang nghĩ không biết có nên từ chức để đi làm ăn không, dù sao cái chức phó thống lĩnh cũng chẳng đáng gì, muội đi đâu? Ta đang thương lượng một chuyện nghiêm túc với muội đó!"</w:t>
      </w:r>
    </w:p>
    <w:p>
      <w:pPr>
        <w:pStyle w:val="BodyText"/>
      </w:pPr>
      <w:r>
        <w:t xml:space="preserve">Tử Xuyên Trữ đi rồi quay lại, cầm theo một xấp báo, từng tiêu đề một đập vào mắt:</w:t>
      </w:r>
    </w:p>
    <w:p>
      <w:pPr>
        <w:pStyle w:val="BodyText"/>
      </w:pPr>
      <w:r>
        <w:t xml:space="preserve">"Bạo loạn Viễn Đông lan thành xu thế, Lung Khắc thị sắp nguy khốn!”</w:t>
      </w:r>
    </w:p>
    <w:p>
      <w:pPr>
        <w:pStyle w:val="BodyText"/>
      </w:pPr>
      <w:r>
        <w:t xml:space="preserve">"Rất nhanh! Bạo dân công phá Lung Khắc thị! Tổng đốc Sa La hành tỉnh, Hồng y kỳ bổn Lâm Uy hy sinh vì đất nước! Năm ngàn tử đệ gia tộc hy sinh vì đất nước!"</w:t>
      </w:r>
    </w:p>
    <w:p>
      <w:pPr>
        <w:pStyle w:val="BodyText"/>
      </w:pPr>
      <w:r>
        <w:t xml:space="preserve">"Lung Khắc thị bị bạo dân đốt thành tro tàn! Loạn quân bắt đầu tiến hành đại đồ sát nhân loại"</w:t>
      </w:r>
    </w:p>
    <w:p>
      <w:pPr>
        <w:pStyle w:val="BodyText"/>
      </w:pPr>
      <w:r>
        <w:t xml:space="preserve">"Nguy cơ đặc biệt! Vân tỉnh Sa gia bị loạn quân bao vây!"</w:t>
      </w:r>
    </w:p>
    <w:p>
      <w:pPr>
        <w:pStyle w:val="BodyText"/>
      </w:pPr>
      <w:r>
        <w:t xml:space="preserve">"Thỉnh cầu khần cấp! Minh Tư Khắc hành tỉnh xuất hiện số lượng lớn loạn quân, Bắc Hải, Tang Long đã rơi vào tay loạn quân".</w:t>
      </w:r>
    </w:p>
    <w:p>
      <w:pPr>
        <w:pStyle w:val="BodyText"/>
      </w:pPr>
      <w:r>
        <w:t xml:space="preserve">"Hồng y kỳ bổn Viễn Đông quân Lý Khoa đảm nhiệm tư lệnh Thảo phạt bình loạn quân".</w:t>
      </w:r>
    </w:p>
    <w:p>
      <w:pPr>
        <w:pStyle w:val="BodyText"/>
      </w:pPr>
      <w:r>
        <w:t xml:space="preserve">“Năm sư đoàn xuất phát bình loạn, quân dung uy vũ”.</w:t>
      </w:r>
    </w:p>
    <w:p>
      <w:pPr>
        <w:pStyle w:val="BodyText"/>
      </w:pPr>
      <w:r>
        <w:t xml:space="preserve">'"Loạn quân sẽ bị tiêu diệt nhanh chóng' Lý Khoa trả lời phỏng vấn của phóng viên bổn báo"</w:t>
      </w:r>
    </w:p>
    <w:p>
      <w:pPr>
        <w:pStyle w:val="BodyText"/>
      </w:pPr>
      <w:r>
        <w:t xml:space="preserve">"Bích huyết bi ca! Viễn Đông bình loạn đại quân tắm máu".</w:t>
      </w:r>
    </w:p>
    <w:p>
      <w:pPr>
        <w:pStyle w:val="BodyText"/>
      </w:pPr>
      <w:r>
        <w:t xml:space="preserve">"Lòng trung sáng rỡ, Lý Khoa các hạ sống mãi trong lòng chúng ta..."</w:t>
      </w:r>
    </w:p>
    <w:p>
      <w:pPr>
        <w:pStyle w:val="BodyText"/>
      </w:pPr>
      <w:r>
        <w:t xml:space="preserve">"Sư đoàn dự bị Bán thú nhân trú đóng ở Vân tình bát ngờ làm phản!"</w:t>
      </w:r>
    </w:p>
    <w:p>
      <w:pPr>
        <w:pStyle w:val="BodyText"/>
      </w:pPr>
      <w:r>
        <w:t xml:space="preserve">"Toàn Sa La tỉnh đã bị chiếm đóng, không một nhân loại nào thoát được cái chết".</w:t>
      </w:r>
    </w:p>
    <w:p>
      <w:pPr>
        <w:pStyle w:val="BodyText"/>
      </w:pPr>
      <w:r>
        <w:t xml:space="preserve">"Xà tộc trú quân ở Minh Tư Khắc hành tỉnh binh biến! Thủ phủ hành tỉnh Minh Tư Khắc đã thất thủ".</w:t>
      </w:r>
    </w:p>
    <w:p>
      <w:pPr>
        <w:pStyle w:val="BodyText"/>
      </w:pPr>
      <w:r>
        <w:t xml:space="preserve">"Loạn quân đã tăng đến ba mươi vạn".</w:t>
      </w:r>
    </w:p>
    <w:p>
      <w:pPr>
        <w:pStyle w:val="BodyText"/>
      </w:pPr>
      <w:r>
        <w:t xml:space="preserve">'Thông báo của Thống lĩnh xứ: 'Vì ồn định dân tâm sĩ khí, sau này cấm bổn báo không được đưa tin chiến sự ở Viễn Đông', sau này bổn báo chỉ đăng về chủ đề 'Nam tử yêu nữ tử', mời độc giả đón xem".</w:t>
      </w:r>
    </w:p>
    <w:p>
      <w:pPr>
        <w:pStyle w:val="BodyText"/>
      </w:pPr>
      <w:r>
        <w:t xml:space="preserve">Tử Xuyên Tú đại biến, từ xanh thành trắng, từ trắng thành đen...</w:t>
      </w:r>
    </w:p>
    <w:p>
      <w:pPr>
        <w:pStyle w:val="BodyText"/>
      </w:pPr>
      <w:r>
        <w:t xml:space="preserve">"Đại ca, người không cần nôn nóng! Đây đều là do mấy thúc thúc nhà ta cố tình để lộ ra để kiếm chút tiền thôi!"</w:t>
      </w:r>
    </w:p>
    <w:p>
      <w:pPr>
        <w:pStyle w:val="BodyText"/>
      </w:pPr>
      <w:r>
        <w:t xml:space="preserve">"Ca ca, sắc mặt huynh đen quá..Nhìn sợ quá!"</w:t>
      </w:r>
    </w:p>
    <w:p>
      <w:pPr>
        <w:pStyle w:val="BodyText"/>
      </w:pPr>
      <w:r>
        <w:t xml:space="preserve">"La Kiệt, Minh Vũ, Bạch Xuyên! Ba tên khốn kiếp các ngươi ra đây cho ta! Lại dám gạt ta! Tối nay ta sẽ khiến các ngươi muốn khóc cũng không thể khóc!"</w:t>
      </w:r>
    </w:p>
    <w:p>
      <w:pPr>
        <w:pStyle w:val="BodyText"/>
      </w:pPr>
      <w:r>
        <w:t xml:space="preserve">"Các ngươi đi đâu?"</w:t>
      </w:r>
    </w:p>
    <w:p>
      <w:pPr>
        <w:pStyle w:val="BodyText"/>
      </w:pPr>
      <w:r>
        <w:t xml:space="preserve">"Mấy tên vác hành lý kia đứng lại cho ta, đừng chạy!"</w:t>
      </w:r>
    </w:p>
    <w:p>
      <w:pPr>
        <w:pStyle w:val="BodyText"/>
      </w:pPr>
      <w:r>
        <w:t xml:space="preserve">"Ái chà, đại nhân nhìn lầm rồi, tôi không phải La Kiệt, tôi là La Khuông, anh em song sinh với La Kiệt!"</w:t>
      </w:r>
    </w:p>
    <w:p>
      <w:pPr>
        <w:pStyle w:val="BodyText"/>
      </w:pPr>
      <w:r>
        <w:t xml:space="preserve">"Đúng thế, vị đại nhân này nhìn quen mặt quá? Chúng ta trước đây đã gặp nhau chưa? Tôi tự giới thiệu, tôi là Bạch Bì, biểu muội của Bạch Xuyên!"</w:t>
      </w:r>
    </w:p>
    <w:p>
      <w:pPr>
        <w:pStyle w:val="BodyText"/>
      </w:pPr>
      <w:r>
        <w:t xml:space="preserve">"A, vậy đương nhiên tôi cũng không phải là Minh Vũ! Tôi là ca ca của Minh Vũ. Vị đại nhân này tìm chúng tôi có chuyện gi? Ái chà, mọi người đều là người có học, có gì từ từ nói, không cần niu kéo thế..."</w:t>
      </w:r>
    </w:p>
    <w:p>
      <w:pPr>
        <w:pStyle w:val="BodyText"/>
      </w:pPr>
      <w:r>
        <w:t xml:space="preserve">"Đúng vậy, đại nhân ngài sao lại có thể đá vào mông thục nữ như thế!" "Cứu mạng!"</w:t>
      </w:r>
    </w:p>
    <w:p>
      <w:pPr>
        <w:pStyle w:val="BodyText"/>
      </w:pPr>
      <w:r>
        <w:t xml:space="preserve">Ba vạn đại quân do Hồng y kỳ bổn Lý Khoa thống lĩnh đi bình loạn lại bị tiêu diệt toàn quân, sự tình này quả nằm ngoài ý liệu của Thống Lĩnh xứ. Điều này đã chứng minh dân chúng phản loạn không phải là đám ô hợp, mà là có hệ thống tổ chức, có lực lượng vũ trang đáng sợ, cũng chứng minh thủ lĩnh của bọn chúng rất có tài quân sự, lợi dụng tâm lý tự cao của Lý Khoa, thiết lập một cái thòng lọng, trước tiên dẫn dụ quân bình loạn thâm nhập, sau đó phục binh bao vây, thủ đoạn tác chiến thuần thục như thế lại xuất phát từ đám Bán thú nhân bị nhân loại cho là đồ man lực không có đầu óc, có người tự nhiên suy nghĩ: nêu như Bán thú nhân có được trí tuệ giảo hoạt như nhân loại, lại thêm vào sức mạnh trời sinh của bọn chúng, như thế địa vị lãnh tụ của nhân loại hết sức nguy cấp.</w:t>
      </w:r>
    </w:p>
    <w:p>
      <w:pPr>
        <w:pStyle w:val="BodyText"/>
      </w:pPr>
      <w:r>
        <w:t xml:space="preserve">Dẫn đến thất bại của đội quân thảo phạt còn có một nguyên nhân trọng yếu: Trong trận chiến kịch liệt, một sư đoàn Bán thú nhân trong đội thảo phạt, một sư đoàn Xà tộc đột nhiên đồng thời trở giáo, từ đó dẫn đến toàn chiến tuyến bị phá vỡ. Đây chính là hậu quả mà Đế Lâm lo lắng nhất, một bộ phận rất lớn trong Viễn Đông quân đều đến từ các chủng tộc không phải là nhân loại ở Viễn Đông, trong chiến tranh nhân loại trấn áp dị tộc, lòng trung thành tuyệt đối của bọn chúng khó mà có được. Phát triển của cục thế đã chứng minh hắn dự liệu chính xác, sau thất bại thảo phạt, phản loạn phát triển như dầu loang, các đội quân phái đi dẹp phản loạn có Bán thú nhân, Xà tộc, Long nhân trong đội hình đều bị bọn chúng trở giáo giết chết quân quan nhân loại, gây biến trong sư đoàn, sau đó gia nhập vào loạn quân.</w:t>
      </w:r>
    </w:p>
    <w:p>
      <w:pPr>
        <w:pStyle w:val="BodyText"/>
      </w:pPr>
      <w:r>
        <w:t xml:space="preserve">Chỉ trong một tháng ngắn ngủi, phản loạn vốn chỉ từ một thôn trang nhỏ đã lan ra bảy hành tỉnh, dân chúng tham gia phản loạn đã lên đến năm mươi vạn. Thanh thế phản loạn hung mãnh như thế, tốc độ phát triển lại nhanh chóng, quả thật khiến mọi người đều có cảm giác không biết làm sao xử lý.</w:t>
      </w:r>
    </w:p>
    <w:p>
      <w:pPr>
        <w:pStyle w:val="BodyText"/>
      </w:pPr>
      <w:r>
        <w:t xml:space="preserve">Lúc này có người nhớ đến dự ngôn trước đây của Giám sát trưởng quan Đế Lâm, bất đồ phát ra tiếng cảm thán: "Sớm biết..."</w:t>
      </w:r>
    </w:p>
    <w:p>
      <w:pPr>
        <w:pStyle w:val="BodyText"/>
      </w:pPr>
      <w:r>
        <w:t xml:space="preserve">Tử Xuyên Tham Tinh phải triệu tập hội nghị lần hai, thảo luận tìm cách đối phó cục diện trước mắt.</w:t>
      </w:r>
    </w:p>
    <w:p>
      <w:pPr>
        <w:pStyle w:val="BodyText"/>
      </w:pPr>
      <w:r>
        <w:t xml:space="preserve">Lúc này đám thống lĩnh đã minh bạch trước đây chính xác đã hiểu lầm Đế Lâm, đã chuẩn bị tinh thần nghe Đế Lâm thóa mạ, châm chọc. Nào ngờ, Đế Lâm vào hội nghị một lời cũng không nói, khóe miệng chỉ treo một nụ cười lạnh, trầm mặc khiến chúng nhân Thống lĩnh xứ vô cùng khó chịu.</w:t>
      </w:r>
    </w:p>
    <w:p>
      <w:pPr>
        <w:pStyle w:val="BodyText"/>
      </w:pPr>
      <w:r>
        <w:t xml:space="preserve">Cuối cùng Tử Xuyên Tham Tinh không chịu nổi, liên tục hỏi Đế Lâm: "Giám sát trưởng quan các hạ có ý kiến gì không? Nói ra xem".</w:t>
      </w:r>
    </w:p>
    <w:p>
      <w:pPr>
        <w:pStyle w:val="BodyText"/>
      </w:pPr>
      <w:r>
        <w:t xml:space="preserve">Đế Lâm ung dung hồi đáp: "Hồi bầm đại nhân, hạ quan không ý kiến, nguyện lắng nghe cao kiến của các vị thống lĩnh đại nhân". Lời nói như chọc vào nỗi thống khổ của đám thống lĩnh, La Minh Hải thì đỏ bừng cả mặt. nguồn</w:t>
      </w:r>
    </w:p>
    <w:p>
      <w:pPr>
        <w:pStyle w:val="BodyText"/>
      </w:pPr>
      <w:r>
        <w:t xml:space="preserve">Hội nghị không đạt được kết quả gì, cuối cùng kết thúc qua loa.</w:t>
      </w:r>
    </w:p>
    <w:p>
      <w:pPr>
        <w:pStyle w:val="BodyText"/>
      </w:pPr>
      <w:r>
        <w:t xml:space="preserve">Sau hội nghị, Tư Đặc Lâm tìm Đế Lâm: "Đại ca, tôi cảm thấy huynh muốn nói gì, đúng không?"</w:t>
      </w:r>
    </w:p>
    <w:p>
      <w:pPr>
        <w:pStyle w:val="BodyText"/>
      </w:pPr>
      <w:r>
        <w:t xml:space="preserve">Đế Lâm cười khổ: "Nói ra cũng vô dụng. Lúc Lôi Hồng làm phản, ta đã nói phải điều Trung ương quân vào Viễn Đông, không ai nghe ta nói. Lúc bạo loạn bắt đầu, ta nói phải điều bộ đội thảo phạt Lôi Hồng về đối phó dân biến, thậm chí có thể tạm nghị hòa với Lôi Hồng, cũng không ai chịu nghe ta. Lần này ta đoán Thống lĩnh xứ sẽ lệnh cho Viễn Đông quân không cần quan tâm đến phản quân Lôi Hồng, toàn lực đối phó dân biến, đáng tiếc, bọn họ vĩnh viễn chậm hơn hình thế một nhịp".</w:t>
      </w:r>
    </w:p>
    <w:p>
      <w:pPr>
        <w:pStyle w:val="BodyText"/>
      </w:pPr>
      <w:r>
        <w:t xml:space="preserve">"Vậy ý của đại ca thế nào?"</w:t>
      </w:r>
    </w:p>
    <w:p>
      <w:pPr>
        <w:pStyle w:val="BodyText"/>
      </w:pPr>
      <w:r>
        <w:t xml:space="preserve">"Ý kiến của ta tuyệt đối có thể khiến lão gia hỏa La Minh Hải bị nhồi máu cơ tim".</w:t>
      </w:r>
    </w:p>
    <w:p>
      <w:pPr>
        <w:pStyle w:val="BodyText"/>
      </w:pPr>
      <w:r>
        <w:t xml:space="preserve">Tư Đặc Lâm mỉm cười: "Huyết áp tôi không cao, có thể nói tôi nghe".</w:t>
      </w:r>
    </w:p>
    <w:p>
      <w:pPr>
        <w:pStyle w:val="BodyText"/>
      </w:pPr>
      <w:r>
        <w:t xml:space="preserve">Đế Lâm nhìn thẳng Tư Đặc Lâm: "Vậy được, ngươi nghe rõ đây, ý của ta là..."</w:t>
      </w:r>
    </w:p>
    <w:p>
      <w:pPr>
        <w:pStyle w:val="BodyText"/>
      </w:pPr>
      <w:r>
        <w:t xml:space="preserve">Đế Lâm chậm rãi nói từng chữ một: "Mặc kệ phản quân Lôi Hồng cùng dân biến, Viễn Đông quân lập tức toàn bộ co cụm lại, đem tất cả thủ bị quân ở biên cảnh, Biên phòng vệ thú quân đối phó Ma tộc, toàn bộ triệt hồi đến cứ điểm Ngõa Luân, bỏ tất cả các tỉnh Viễn Đông, như thế nói không chừng còn có thể cứu vãn được một chút".</w:t>
      </w:r>
    </w:p>
    <w:p>
      <w:pPr>
        <w:pStyle w:val="BodyText"/>
      </w:pPr>
      <w:r>
        <w:t xml:space="preserve">Nhìn sắc mặt Tư Đặc Lâm đại biến, chấn kinh nói không nên lời, Đế Lâm than:</w:t>
      </w:r>
    </w:p>
    <w:p>
      <w:pPr>
        <w:pStyle w:val="BodyText"/>
      </w:pPr>
      <w:r>
        <w:t xml:space="preserve">"Cả ngươi cũng hoảng thành bộ dạng thế, ta nói ra cótác dụng gì?"</w:t>
      </w:r>
    </w:p>
    <w:p>
      <w:pPr>
        <w:pStyle w:val="BodyText"/>
      </w:pPr>
      <w:r>
        <w:t xml:space="preserve">Phản ứng của Thống lĩnh xứ quả nhiên như dự liệu của Đế Lâm, hạ lệnh cho phó thống lĩnh Lâm Băng ở Cách Lạc Khắc hành tinh cùng chủ lực Viễn Đông quân do La Ba suất lĩnh: đình chỉ giao chiến cùng Lôi Hồng, quay đầu toàn lực đối phó dân biến!</w:t>
      </w:r>
    </w:p>
    <w:p>
      <w:pPr>
        <w:pStyle w:val="BodyText"/>
      </w:pPr>
      <w:r>
        <w:t xml:space="preserve">Lúc này Viễn Đông quân đang giao chiến kịch liệt với phản quân, song phương đang bất phân thắng bại, đột nhiên lúc này có lệnh triệt quân, chẳng khác gi nói bọn họ đưa mông cho địch nhân đá!</w:t>
      </w:r>
    </w:p>
    <w:p>
      <w:pPr>
        <w:pStyle w:val="BodyText"/>
      </w:pPr>
      <w:r>
        <w:t xml:space="preserve">Sau khi tiếp lệnh của Thống lĩnh xứ, phó thống lĩnh Lâm Băng phẫn nộ la lên: "Lạ' Minh Hải có hiểu quân sự không! Lúc này mà quay đầu khác nào tự sát! Lão nương nhổ vào mặt hắn!"</w:t>
      </w:r>
    </w:p>
    <w:p>
      <w:pPr>
        <w:pStyle w:val="BodyText"/>
      </w:pPr>
      <w:r>
        <w:t xml:space="preserve">La Ba trầm ổn đưa tay bịt miệng bà ta lại, bắt đầu bố trí chuyện lui quân.</w:t>
      </w:r>
    </w:p>
    <w:p>
      <w:pPr>
        <w:pStyle w:val="BodyText"/>
      </w:pPr>
      <w:r>
        <w:t xml:space="preserve">Nhưng may mắn đó là, dưới kế hoạch của La Ba lão mưu thâm toán, hành động rút quân ồ ạt trước mũi địch vốn có trăm sơ hở, lại diễn ra thuận lợi. La Ba trước hết giả như bố trí một cái bẫy khiến Lôi Hồng không dám tùy tiện truy kích, sau khi chịu ít tổn thất, Viễn Đông quân thuận lợi triệt xuất khỏi Cách Lạc Khắc hành tỉnh, bắt đầu với ba mươi vạn quân nhân loại chủ lực, thảo phạt dân chúng làm loạn.</w:t>
      </w:r>
    </w:p>
    <w:p>
      <w:pPr>
        <w:pStyle w:val="BodyText"/>
      </w:pPr>
      <w:r>
        <w:t xml:space="preserve">Lúc đầu thảo phạt được tiến hành rất thuận lợi, dường như mỗi ngày đều có tin vui báo về Thống lĩnh xứ khiến La Minh Hải dần thấy nhẹ nhõm.</w:t>
      </w:r>
    </w:p>
    <w:p>
      <w:pPr>
        <w:pStyle w:val="BodyText"/>
      </w:pPr>
      <w:r>
        <w:t xml:space="preserve">Nhưng tiến hành đến tháng sáu năm 779, đại quân sau khi tiến vào trung tâm bạo loạn Vân tỉnh thì chẳng có tin tức nào hồi báo, ba mươi vạn bộ đội phảng phất như biến mất vào không khí chỉ trong một đêm. Thống lĩnh xứ, Tổng trưởng phủ ở Đế Đô như phát cuồng...</w:t>
      </w:r>
    </w:p>
    <w:p>
      <w:pPr>
        <w:pStyle w:val="BodyText"/>
      </w:pPr>
      <w:r>
        <w:t xml:space="preserve">Chỉ có Giám sát trưởng quán Đế Lâm tự lẩm nhẩm: "Lôi Hồng không ngu đến mức vẫn ở một chỗ".</w:t>
      </w:r>
    </w:p>
    <w:p>
      <w:pPr>
        <w:pStyle w:val="BodyText"/>
      </w:pPr>
      <w:r>
        <w:t xml:space="preserve">Đến ngày năm tháng bảy, bọn họ mới nhận được động hướng của quân chủ lực Viễn Đông: Ba mươi vạn người chỉ còn lại không quá năm vạn, vũ khí và trọng giáp đều vứt bỏ, nhếch nhác mệt mòi chạy về cứ điểm Ngõa Luân, phía sau bọn họ là Chủng tộc liên hợp đại quân như hổ sói truy theo, còn có mười lăm sư đoàn của phàn quân Lôi Hồng.</w:t>
      </w:r>
    </w:p>
    <w:p>
      <w:pPr>
        <w:pStyle w:val="BodyText"/>
      </w:pPr>
      <w:r>
        <w:t xml:space="preserve">Cho đến lúc này, bọn họ mới minh bạch đã phát sinh sự tình gì: Phản tặc Lôi Hồng đã liên hệ với Chủng tộc liên hợp đại quân, chủ động đồng ý hỗ trợ bọn chúng cắt đứt đường lui và lương thảo của Viễn Đông quân. Từ góc độ của Chủng tộc liên hợp đại quân, đề nghị này quả thật trăm điều lợi mà chẳng có hại gì.</w:t>
      </w:r>
    </w:p>
    <w:p>
      <w:pPr>
        <w:pStyle w:val="BodyText"/>
      </w:pPr>
      <w:r>
        <w:t xml:space="preserve">Bọn chúng phối hợp ăn khớp, lập tức ở thủ phủ Minh Tư Khắc ký cái hiệp định lưu lại tiếng xấu muôn đời gọi là "Minh Tư Khắc liên minh hiệp nghị", thương nghị sau khi đánh đổ sự thống trị của Tử Xuyên gia tộc, Viễn Động địa khu từ cứ điểm Ngõa Luân về phía đông là thuộc các chủng tộc tự do độc lập, còn phần vốn thuộc tinh hoa gia tộc ở phía tây Ngõa Luân sẽ thuộc về Lôi Hồng.</w:t>
      </w:r>
    </w:p>
    <w:p>
      <w:pPr>
        <w:pStyle w:val="BodyText"/>
      </w:pPr>
      <w:r>
        <w:t xml:space="preserve">Người đời sau thường thấy khó hiểu, với thân phận từng làm phó thống lĩnh gia tộc, lại tự đại đến tin tưởng có sự giúp đỡ của bọn Bán thú nhân, Xà tộc thì có thể triệt để diệt vong Tử Xuyên gia tộc, hắn chắc phải hiểu gia tộc cường đại thế nào.</w:t>
      </w:r>
    </w:p>
    <w:p>
      <w:pPr>
        <w:pStyle w:val="BodyText"/>
      </w:pPr>
      <w:r>
        <w:t xml:space="preserve">Bất quá có người cho rằng, Lôi Hồng lúc đó căn bản không hề có mộng tưởng lật đổ sự thống trị kéo dài hai trăm năm trên đại lục của gia tộc, mục đích duy nhất của hắn chỉ là giữ mạng, đề ra hiệp nghị chẳng qua là để cho công bằng giữa song phương, khiến đối phương không hoài nghi thành ý của hắn: sao tự nhiên có nhân loại đến giúp bọn chúng không công chứ?</w:t>
      </w:r>
    </w:p>
    <w:p>
      <w:pPr>
        <w:pStyle w:val="BodyText"/>
      </w:pPr>
      <w:r>
        <w:t xml:space="preserve">Sự thật thì, Lôi Hồng vì cái mạng của hắn, xác thật đã thực hiện chức trách trong hiệp nghị rất tốt: phái quân đội cắt đứt đường lui của Viễn Đông đại quân, chặn lương thảo, cắt đường liên lạc, đây cũng là nguyên nhân thất tung của Viễn Đông quân.</w:t>
      </w:r>
    </w:p>
    <w:p>
      <w:pPr>
        <w:pStyle w:val="BodyText"/>
      </w:pPr>
      <w:r>
        <w:t xml:space="preserve">Khi chủ lực Viễn Đông quân ở bến Xích Thủy đuổi kịp chủ lực Chủng tộc liên quân luôn phiêu hốt bất định, La Ba và Lâm Băng cuối cùng đều như trút được gánh nặng, hạ lệnh bắt đầu một trường trực diện chiến đấu.</w:t>
      </w:r>
    </w:p>
    <w:p>
      <w:pPr>
        <w:pStyle w:val="BodyText"/>
      </w:pPr>
      <w:r>
        <w:t xml:space="preserve">Đám sĩ binh tuy đã đói mệt nhếch nhác, nhưng nghĩ đến đánh xong trận này đã có thể thu binh thì cố sức phấn chấn, chiến đấu dũng mãnh.</w:t>
      </w:r>
    </w:p>
    <w:p>
      <w:pPr>
        <w:pStyle w:val="BodyText"/>
      </w:pPr>
      <w:r>
        <w:t xml:space="preserve">Trong một thời gian ngắn, Viễn Đông quân chiếm được ưu thế và chủ động trên chiến trường, đám Bán thú nhân, Xà tộc, Long tộc, Ma tộc bị quân đoàn thiết giáp kỵ binh hùng dũng như gió cuốn đánh tan tành đội ngũ, nháo nhào bỏ chạy, tất cả mọi người đều cho rằng thắng lợi đã nằm trong tầm tay!</w:t>
      </w:r>
    </w:p>
    <w:p>
      <w:pPr>
        <w:pStyle w:val="BodyText"/>
      </w:pPr>
      <w:r>
        <w:t xml:space="preserve">Đánh cho đến khi mặt trời ngã về tây thì phía đường chân trời xuất hiện ánh mã đao và trường mâu phản quang lấp lánh, cũng giống như thiết giáp kỵ binh, chi là cờ xí khác nhau: phản quân Lôi Hồng đến rồi!</w:t>
      </w:r>
    </w:p>
    <w:p>
      <w:pPr>
        <w:pStyle w:val="BodyText"/>
      </w:pPr>
      <w:r>
        <w:t xml:space="preserve">Quân đội Tử Xuyên gia tộc đã cạn kiệt tinh lực vô pháp chống cự đội quân sinh lực tràn trề xung phong.</w:t>
      </w:r>
    </w:p>
    <w:p>
      <w:pPr>
        <w:pStyle w:val="BodyText"/>
      </w:pPr>
      <w:r>
        <w:t xml:space="preserve">Đám dân chúng làm loạn vốn đã tán loạn cũng quay đầu tập hợp rất nhanh, tấn công cũng rất nhanh.</w:t>
      </w:r>
    </w:p>
    <w:p>
      <w:pPr>
        <w:pStyle w:val="BodyText"/>
      </w:pPr>
      <w:r>
        <w:t xml:space="preserve">La Ba cầm đao chém mười mấy tên sĩ binh đào ngũ, Lâm Băng xông lên trước trận cổ vũ sĩ binh tiếp tục chiến đấu, nhưng bại cục đã thành, tất cả đều chẳng có ích gì.</w:t>
      </w:r>
    </w:p>
    <w:p>
      <w:pPr>
        <w:pStyle w:val="BodyText"/>
      </w:pPr>
      <w:r>
        <w:t xml:space="preserve">Đại chiến bến Xích Thủy, Viễn Đông quân tổn thất hai mươi ba vạn rưỡi quân, ba Hồng y kỳ bổn, mười lăm kỳ bổn, bốn mươi sáu phó kỳ bổn trận vong, phó thống lĩnh La Ba trọng thương. Từ khi xây dựng Viễn Đông quân đến nay, cho dù là đối phó với quân đội Ma tộc tinh duệ, cũng chưa có đại bại lớn như thế...</w:t>
      </w:r>
    </w:p>
    <w:p>
      <w:pPr>
        <w:pStyle w:val="BodyText"/>
      </w:pPr>
      <w:r>
        <w:t xml:space="preserve">Bạo loạn như một quả cầu tuyết, càng lăn càng lớn, cuối cùng đã lan ra hai mươi mốt hành tình trong tổng số hai mươi ba hành tỉnh ở Viễn Đông địa khu!</w:t>
      </w:r>
    </w:p>
    <w:p>
      <w:pPr>
        <w:pStyle w:val="BodyText"/>
      </w:pPr>
      <w:r>
        <w:t xml:space="preserve">Phản quân đã vượt quá một trăm vạn phát động tấn công cứ điểm Ngõa Luân hết lần này đến lần khác. Văn thư khẩn cầu cứu viện như hoa tuyết bay về Thống lĩnh xứ, khẩu khí lần sau càng nghiêm trọng hơn lần trước. "Phản quân công kích Ngõa Luân, thế lực rất lớn!"</w:t>
      </w:r>
    </w:p>
    <w:p>
      <w:pPr>
        <w:pStyle w:val="BodyText"/>
      </w:pPr>
      <w:r>
        <w:t xml:space="preserve">"Thỉnh cầu tăng viện, quân ta khó mà chống đỡ".</w:t>
      </w:r>
    </w:p>
    <w:p>
      <w:pPr>
        <w:pStyle w:val="BodyText"/>
      </w:pPr>
      <w:r>
        <w:t xml:space="preserve">"Thiếu thuốc cứu thương, thương binh không thể điều trị"</w:t>
      </w:r>
    </w:p>
    <w:p>
      <w:pPr>
        <w:pStyle w:val="BodyText"/>
      </w:pPr>
      <w:r>
        <w:t xml:space="preserve">"Cung tiễn, đá lăn đã dùng hết, chúng tôi hôm nay phải dùng nước miếng đánh lui phản quân, ngày mai chắc phải thổ huyết rồi!"</w:t>
      </w:r>
    </w:p>
    <w:p>
      <w:pPr>
        <w:pStyle w:val="BodyText"/>
      </w:pPr>
      <w:r>
        <w:t xml:space="preserve">"Hôm nay cả hiến binh thủ vệ bộ tư lệnh cũng điều ra chiến trường rồi!"</w:t>
      </w:r>
    </w:p>
    <w:p>
      <w:pPr>
        <w:pStyle w:val="BodyText"/>
      </w:pPr>
      <w:r>
        <w:t xml:space="preserve">"Học viên ở quân giáo Viễn Đông cũng phái ra trận rồi! Chúng tôi hiện đã phải dùng Đồng tử quân đánh trận rồi!"</w:t>
      </w:r>
    </w:p>
    <w:p>
      <w:pPr>
        <w:pStyle w:val="BodyText"/>
      </w:pPr>
      <w:r>
        <w:t xml:space="preserve">"La tham mưu trưởng yểm hộ, Lâm phó tư lệnh xung phong".</w:t>
      </w:r>
    </w:p>
    <w:p>
      <w:pPr>
        <w:pStyle w:val="BodyText"/>
      </w:pPr>
      <w:r>
        <w:t xml:space="preserve">Cuối cùng do Lâm Băng và La Ba liên hợp viết huyết thư: "Nội trong một tuần nếu viện quân không đến, đợi khi đến thi có thể nhặt xác chúng tôi"</w:t>
      </w:r>
    </w:p>
    <w:p>
      <w:pPr>
        <w:pStyle w:val="BodyText"/>
      </w:pPr>
      <w:r>
        <w:t xml:space="preserve">Cứ điểm Ngõa Luân chính là tấm bình phong kiên cố nhất giữa Đế đô và Viễn Đông, Ngõa Luân một khi thất thủ, trăm vạn phản quân sẽ hùng dũng tiến vào trung tâm tinh hoa của nhân loại, tình huống này gia tộc tuyệt không muốn xuất hiện.</w:t>
      </w:r>
    </w:p>
    <w:p>
      <w:pPr>
        <w:pStyle w:val="BodyText"/>
      </w:pPr>
      <w:r>
        <w:t xml:space="preserve">Ngày ba mươi tháng bảy năm 779, Thống lĩnh xứ hạ lệnh, quyền quân đoàn trưởng Trung ương quân Tư Đặc Lâm, lập tức suất lĩnh mười lăm vạn Trung ương quân vũ trang tận răng, tiến hành tăng viện cho cứ điểm Ngõa Luân, Thống lĩnh Phương Kính lĩnh suất Hắc kỳ quân theo sau ( Bởi vì Hắc kỳ quân đóng xa Ngõa Luân hơn). Ngoài ra, gia tộc còn hạ lệnh tiến vào trạng thái khẩn cấp thứ nhì, tất cả quân quan dự bị, lập tức trở về hạn dịch.</w:t>
      </w:r>
    </w:p>
    <w:p>
      <w:pPr>
        <w:pStyle w:val="BodyText"/>
      </w:pPr>
      <w:r>
        <w:t xml:space="preserve">Chiều hôm ấy, Tử Xuyên Tú thư thả nằm trên võng mắc dưới gốc đại thụ, uống mỹ tửu ướp lạnh, ngắm mây hồng ở chân trời, chậm rãi hưởng thụ tâm thái nhàn nhã hiếm có này, tâm tình gã hiện rất tốt. Bỗng nhiên, gã ngẩng đầu nhìn, từ xa bụi bốc mờ mờ, tiếng vó ngựa gấp gáp truyền đến. Nhìn qua làn bụi mỏng có thể thấy bộ dạng của người ngồi trên lưng ngựa: Một kị bịnh mồ hôi ròng ròng, tay trái nắm chặt cương, tay phải cầm một lá cờ đỏ nhỏ, một mũi tên lông chim đỏ bắn chuẩn xác ghim vào trên cổng nhà Tử Xuyên Trữ, lớn giọng hô: “Cảnh báo!”</w:t>
      </w:r>
    </w:p>
    <w:p>
      <w:pPr>
        <w:pStyle w:val="BodyText"/>
      </w:pPr>
      <w:r>
        <w:t xml:space="preserve">Kỵ thủ lướt qua trước mặt gã, không chút chần chừ, chỉ lưu lại mấy vết chân ngựa trên đất. Tử Xuyên Tú chầm chầm ngồi dậy, nhìn theo thân ảnh dần xa của kỵ thủ, biểu tình nghiêm túc.</w:t>
      </w:r>
    </w:p>
    <w:p>
      <w:pPr>
        <w:pStyle w:val="BodyText"/>
      </w:pPr>
      <w:r>
        <w:t xml:space="preserve">Tiếng vó ngựa đã kinh động Tử Xuyên Trữ, lúc nàng bước ra thì kỵ thủ đó chỉ còn là một chấm nhỏ, trong lòng lo lắng lên tiếng hỏi Tử Xuyên Tú:</w:t>
      </w:r>
    </w:p>
    <w:p>
      <w:pPr>
        <w:pStyle w:val="BodyText"/>
      </w:pPr>
      <w:r>
        <w:t xml:space="preserve">"Ca, đã xảy ra chuyện gì?" Nàng cúi đầu nhìn thấy mũi Hồng vũ tiễn trên trụ cửa, sắc mặt lập tức biến thành trắng toát: "Triệu tập lệnh?"</w:t>
      </w:r>
    </w:p>
    <w:p>
      <w:pPr>
        <w:pStyle w:val="BodyText"/>
      </w:pPr>
      <w:r>
        <w:t xml:space="preserve">Tử Xuyên Tú gật đầu không nói, giả bộ không thấy thần sắc thống khổ trong mắt Tử Xuyên Trữ!</w:t>
      </w:r>
    </w:p>
    <w:p>
      <w:pPr>
        <w:pStyle w:val="BodyText"/>
      </w:pPr>
      <w:r>
        <w:t xml:space="preserve">Tối đến Tư Đặc Lâm thăm viếng, Tử Xuyên Tú rất bình tĩnh tiếp đãi y.</w:t>
      </w:r>
    </w:p>
    <w:p>
      <w:pPr>
        <w:pStyle w:val="BodyText"/>
      </w:pPr>
      <w:r>
        <w:t xml:space="preserve">"Ngày mai ta phải đi Viễn Đông rồi". Tư Đặc Lâm mở màn.</w:t>
      </w:r>
    </w:p>
    <w:p>
      <w:pPr>
        <w:pStyle w:val="BodyText"/>
      </w:pPr>
      <w:r>
        <w:t xml:space="preserve">Tử Xuyên Tú nhíu mày: "Mùi vị thế nào?”</w:t>
      </w:r>
    </w:p>
    <w:p>
      <w:pPr>
        <w:pStyle w:val="BodyText"/>
      </w:pPr>
      <w:r>
        <w:t xml:space="preserve">"So với tưởng tượng của ngươi còn gay go hơn, Ngõa Luân bị thất thủ quá nhanh, dự bị đội của gia tộc còn chưa triệu tập hoàn tất..."</w:t>
      </w:r>
    </w:p>
    <w:p>
      <w:pPr>
        <w:pStyle w:val="BodyText"/>
      </w:pPr>
      <w:r>
        <w:t xml:space="preserve">"Tôi là nói mùi của huynh kia, cả vớ cũng mang thủng lòi cả ngón chân!"</w:t>
      </w:r>
    </w:p>
    <w:p>
      <w:pPr>
        <w:pStyle w:val="BodyText"/>
      </w:pPr>
      <w:r>
        <w:t xml:space="preserve">"Được rồi, không cần thay ở chỗ tôi, xú khí nồng nặc. Vậy tối này huynh đến tìm tôi là vì..." Kì thật Tử Xuyên Tú đã sớm đoán được.</w:t>
      </w:r>
    </w:p>
    <w:p>
      <w:pPr>
        <w:pStyle w:val="BodyText"/>
      </w:pPr>
      <w:r>
        <w:t xml:space="preserve">"Ta muốn gặp Tạp Đan một chút".</w:t>
      </w:r>
    </w:p>
    <w:p>
      <w:pPr>
        <w:pStyle w:val="BodyText"/>
      </w:pPr>
      <w:r>
        <w:t xml:space="preserve">Tử Xuyên Tú trầm mặc.</w:t>
      </w:r>
    </w:p>
    <w:p>
      <w:pPr>
        <w:pStyle w:val="BodyText"/>
      </w:pPr>
      <w:r>
        <w:t xml:space="preserve">"A Tú!"</w:t>
      </w:r>
    </w:p>
    <w:p>
      <w:pPr>
        <w:pStyle w:val="BodyText"/>
      </w:pPr>
      <w:r>
        <w:t xml:space="preserve">'Tư Đặc Lâm, nghĩ xem: huynh sẽ phải dẫn mười mấy vạn đại quân đi Viễn Đông đánh giết Ma tộc, trước khi lâm chiến huynh lại chạy đi gặp công chúa của Ma tộc! Điều này có thích hợp với thân phận thống lĩnh Trung ương quân của huynh không? Huynh không sợ bộ hạ biết sẽ có binh biến, không sợ Thống lĩnh xứ sẽ buộc huynh tội phản quốc hay sao?"</w:t>
      </w:r>
    </w:p>
    <w:p>
      <w:pPr>
        <w:pStyle w:val="BodyText"/>
      </w:pPr>
      <w:r>
        <w:t xml:space="preserve">"Còn nữa, gặp được Tạp Đan huynh sẽ nói gì với nàng?, là, Tạp Đan, nàng khỏe không, ngày mai ta sẽ đi chém giết thúc thúc, bá bá, cửu phụ, di mụ của nàng, hãy cho ta chút ái tình cổ vũ cho ta, đến hôn ta một cái đi!'"</w:t>
      </w:r>
    </w:p>
    <w:p>
      <w:pPr>
        <w:pStyle w:val="BodyText"/>
      </w:pPr>
      <w:r>
        <w:t xml:space="preserve">"Huynh nghĩ Tạp Đan sẽ nói gì với huynh? 'Hảo tình lang Tư Đặc Lâm của muội, cố gắng giết, ra sức giết, giết nhiều vào, khi huynh về muội sẽ gả cho huynh".</w:t>
      </w:r>
    </w:p>
    <w:p>
      <w:pPr>
        <w:pStyle w:val="BodyText"/>
      </w:pPr>
      <w:r>
        <w:t xml:space="preserve">"Nếu không thì nàng sẽ nhảy tới dùng đùi kẹp chặt huynh, khóc than: 'Không được, không được’, thế là huynh sẽ yếu lòng, đến Viễn Đông gặp Ma tộc thì ỉu xìu, để bọn chúng mổ huynh như mổ heo!"</w:t>
      </w:r>
    </w:p>
    <w:p>
      <w:pPr>
        <w:pStyle w:val="BodyText"/>
      </w:pPr>
      <w:r>
        <w:t xml:space="preserve">Trên gương mặt vốn cứng rắn như đá tảng của Tư Đặc Lâm xuất hiện thần sắc thống khổ, Tử Xuyên Tú lập tức mềm lòng: "Được, tôi sẽ cho huynh mười lăm phút!"</w:t>
      </w:r>
    </w:p>
    <w:p>
      <w:pPr>
        <w:pStyle w:val="BodyText"/>
      </w:pPr>
      <w:r>
        <w:t xml:space="preserve">Trong khách sảnh rộng lớn, Tư Đặc Lâm ngồi đối diện Tạp Đan.</w:t>
      </w:r>
    </w:p>
    <w:p>
      <w:pPr>
        <w:pStyle w:val="BodyText"/>
      </w:pPr>
      <w:r>
        <w:t xml:space="preserve">Bọn Tử Xuyên Tú, Tử Xuyên Trữ nhìn không chớp mắt.</w:t>
      </w:r>
    </w:p>
    <w:p>
      <w:pPr>
        <w:pStyle w:val="BodyText"/>
      </w:pPr>
      <w:r>
        <w:t xml:space="preserve">Nhìn nhìn chàng, lại nhìn nhìn nàng. Bọn họ ăn hột dưa, thì thào với nhau: "Huynh xem, đại nhân đỏ mặt rồi!”</w:t>
      </w:r>
    </w:p>
    <w:p>
      <w:pPr>
        <w:pStyle w:val="BodyText"/>
      </w:pPr>
      <w:r>
        <w:t xml:space="preserve">"Đúng thế, Tạp Đan cũng vậy. À, đừng làm ồn, để nghe bọn họ nói gì!"</w:t>
      </w:r>
    </w:p>
    <w:p>
      <w:pPr>
        <w:pStyle w:val="BodyText"/>
      </w:pPr>
      <w:r>
        <w:t xml:space="preserve">Tư Đặc Lâm hết cách đành quay đầu nói: "Ta nói A Tú ngươi, không phải ngươi nói cho ta mười lăm phút sao?"</w:t>
      </w:r>
    </w:p>
    <w:p>
      <w:pPr>
        <w:pStyle w:val="BodyText"/>
      </w:pPr>
      <w:r>
        <w:t xml:space="preserve">"Đúng thế, tôi nói cho huynh mười lăm phút gặp Tạp Đan, hiện tại Tạp Đan không phải đang ở trước mặt huynh sao?"</w:t>
      </w:r>
    </w:p>
    <w:p>
      <w:pPr>
        <w:pStyle w:val="BodyText"/>
      </w:pPr>
      <w:r>
        <w:t xml:space="preserve">"Tạp Đan thì không sai rồi, nhưng ta cảm thấy gian phòng này hơi chật, không chứa được quá nhiều người!"</w:t>
      </w:r>
    </w:p>
    <w:p>
      <w:pPr>
        <w:pStyle w:val="BodyText"/>
      </w:pPr>
      <w:r>
        <w:t xml:space="preserve">"Tôi thì cảm thấy vẫn có thể, ngoài huynh và Tạp Đan, không phải chỉ có thêm mấy người bọn ta sao? Phòng này rất lớn, có chứa thêm vẫn dư sức, huynh không nên mất thời gian nữa, đã qua một phút rồi!"</w:t>
      </w:r>
    </w:p>
    <w:p>
      <w:pPr>
        <w:pStyle w:val="BodyText"/>
      </w:pPr>
      <w:r>
        <w:t xml:space="preserve">"Vấn đề bọn họ vì sao lại ở đây chứ?"</w:t>
      </w:r>
    </w:p>
    <w:p>
      <w:pPr>
        <w:pStyle w:val="BodyText"/>
      </w:pPr>
      <w:r>
        <w:t xml:space="preserve">"A, Bạch Xuyên là vì nhàn rỗi vô sự, Minh Vũ muốn học chút thủ đoạn tán gái, La Kiệt thì muốn xem có pha nóng bỏng nào hay không, muội muội tôi A Trữ, muội làm gì ở đây?"</w:t>
      </w:r>
    </w:p>
    <w:p>
      <w:pPr>
        <w:pStyle w:val="BodyText"/>
      </w:pPr>
      <w:r>
        <w:t xml:space="preserve">"A, đêm nay muội không có đọc tiểu thuyết tình cảm, muội đến xem coi liệu có cảnh nào như trong tiểu thuyết không...Ai nha, Tư Đặc Lâm đại ca, huynh sao lại nhéo tai muội! Đau chết muội à! Được được, muội đi là được chứ gì?"</w:t>
      </w:r>
    </w:p>
    <w:p>
      <w:pPr>
        <w:pStyle w:val="BodyText"/>
      </w:pPr>
      <w:r>
        <w:t xml:space="preserve">Đợi Tử Xuyên Trữ đi khỏi, Tư Đặc Lâm quay sang La Kiệt, rất quan tâm hỏi: "La kì bổn, nghe nói gần đây bụng ngươi không được tốt hả? Vậy về nghỉ sớm đi".</w:t>
      </w:r>
    </w:p>
    <w:p>
      <w:pPr>
        <w:pStyle w:val="BodyText"/>
      </w:pPr>
      <w:r>
        <w:t xml:space="preserve">La Kiệt: "Không có à, thân thể tôi luôn rất khỏe, bụng chưa từng đau...Ai cha, đau chết tôi rồi! Được rồi, tôi đi nghỉ sớm đây, ngài không cần đánh nữa đâu!"</w:t>
      </w:r>
    </w:p>
    <w:p>
      <w:pPr>
        <w:pStyle w:val="BodyText"/>
      </w:pPr>
      <w:r>
        <w:t xml:space="preserve">Tư Đặc Lâm thu quyền về, mắt nhìn La Kiệt lủi đi, mỉm cười: "Nghỉ sớm có lợi cho sức khỏe! Bạch Xuyên kì bổn, cô.."</w:t>
      </w:r>
    </w:p>
    <w:p>
      <w:pPr>
        <w:pStyle w:val="BodyText"/>
      </w:pPr>
      <w:r>
        <w:t xml:space="preserve">"Đại nhân, ngài không cần nói, hạ quan đột nhiên nhớ đến một chuyện rất quan trọng cần phải làm gấp! Xin thứ lỗi, tôi đi trước đây!"</w:t>
      </w:r>
    </w:p>
    <w:p>
      <w:pPr>
        <w:pStyle w:val="BodyText"/>
      </w:pPr>
      <w:r>
        <w:t xml:space="preserve">"À, Bạch Xuyên kì bổn có chuyện thì cứ tự tiện. Minh Vũ kì bổn, ngươi có phải rất mong muốn lãnh trọng trách dẫn dắt cảm tử đội trên chiến trường Viễn Đông phải không?”</w:t>
      </w:r>
    </w:p>
    <w:p>
      <w:pPr>
        <w:pStyle w:val="BodyText"/>
      </w:pPr>
      <w:r>
        <w:t xml:space="preserve">"Đại nhân hiểu lầm rồi, kì thật đầu của hạ quan bỗng nhiên rất đau, xin cho tôi thất lễ cáo lui!"</w:t>
      </w:r>
    </w:p>
    <w:p>
      <w:pPr>
        <w:pStyle w:val="BodyText"/>
      </w:pPr>
      <w:r>
        <w:t xml:space="preserve">Đợi bọn họ đi khỏi, Tử Xuyên Tú phẫn uất bất bình nói: "Ta ghét nhất là mấy kẻ này, cứ xen vào hảo sự của người khác, đáng ghét! Được rồi, Tư Đặc Lâm, hiện tại còn đều là người mình, huynh có gì cứ yên tâm nói đi!"</w:t>
      </w:r>
    </w:p>
    <w:p>
      <w:pPr>
        <w:pStyle w:val="BodyText"/>
      </w:pPr>
      <w:r>
        <w:t xml:space="preserve">"Ầm" một tiếng cửa đã được đóng lại, Tử Xuyên Tú bị "Người mình" đá bay ra khỏi đại sảnh.</w:t>
      </w:r>
    </w:p>
    <w:p>
      <w:pPr>
        <w:pStyle w:val="BodyText"/>
      </w:pPr>
      <w:r>
        <w:t xml:space="preserve">Một trận trầm mặc, Tư Đặc Lâm hắng hắng giọng mấy tiếng.</w:t>
      </w:r>
    </w:p>
    <w:p>
      <w:pPr>
        <w:pStyle w:val="BodyText"/>
      </w:pPr>
      <w:r>
        <w:t xml:space="preserve">"Tạp Đan, không, ta phải gọi nàng là Tạp Đan điện hạ mới đúng, gần đây có khỏe không?"</w:t>
      </w:r>
    </w:p>
    <w:p>
      <w:pPr>
        <w:pStyle w:val="BodyText"/>
      </w:pPr>
      <w:r>
        <w:t xml:space="preserve">"Ngày mai ta phải đi Viễn Đông, đi đánh trận. Bất quá không phải đánh quốc gia các người, là đi bình loạn trong nội bộ gia tộc."</w:t>
      </w:r>
    </w:p>
    <w:p>
      <w:pPr>
        <w:pStyle w:val="BodyText"/>
      </w:pPr>
      <w:r>
        <w:t xml:space="preserve">"Lần này đánh trận rất nguy hiểm, ta có thể không quay về nữa".</w:t>
      </w:r>
    </w:p>
    <w:p>
      <w:pPr>
        <w:pStyle w:val="BodyText"/>
      </w:pPr>
      <w:r>
        <w:t xml:space="preserve">"Vì thế, vì thế...Ta định đêm nay đến gặp nàng. Cho nên cho nên, đã nói rồi, sự tình là như thế, ta muốn nói là, vì vậy...Đã lâu rồi, nàng có lẽ đã minh bạch ý của ta..."</w:t>
      </w:r>
    </w:p>
    <w:p>
      <w:pPr>
        <w:pStyle w:val="BodyText"/>
      </w:pPr>
      <w:r>
        <w:t xml:space="preserve">"Ta rất.„ta rất...Chuyện này, Tạp Đan, từ lần đầu tiên gặp nàng, ta đã rất...nàng".</w:t>
      </w:r>
    </w:p>
    <w:p>
      <w:pPr>
        <w:pStyle w:val="BodyText"/>
      </w:pPr>
      <w:r>
        <w:t xml:space="preserve">"Xuất thần của ta chẳng phải quý tộc, là bình dân...Nhưng ta nghĩ, tiền lương của ta cũng đủ cho hai người sinh sống..."</w:t>
      </w:r>
    </w:p>
    <w:p>
      <w:pPr>
        <w:pStyle w:val="BodyText"/>
      </w:pPr>
      <w:r>
        <w:t xml:space="preserve">"Ta biết, nàng là công chúa, xuất thân cao quý, không thể nào để mắt đến hạng người như ta, chẳng có gì khác ngoài thanh kiếm cùn. Đêm nay ta đến là muốn thấy nàng lần cuối, nói với nàng mấy câu là được rồi".</w:t>
      </w:r>
    </w:p>
    <w:p>
      <w:pPr>
        <w:pStyle w:val="BodyText"/>
      </w:pPr>
      <w:r>
        <w:t xml:space="preserve">"Chuyện về nước của nàng, còn phải đợi thêm một thời gian, hiện tại Viễn Đông rất loạn, không an toàn. Nàng không cần lo lắng, ta nhất định sẽ tìm cách giúp nàng trở về".</w:t>
      </w:r>
    </w:p>
    <w:p>
      <w:pPr>
        <w:pStyle w:val="BodyText"/>
      </w:pPr>
      <w:r>
        <w:t xml:space="preserve">"Nàng không chịu nói chuyện, có phải rất mệt không, ta có phải đã làm tốn thời gian của nàng không?"</w:t>
      </w:r>
    </w:p>
    <w:p>
      <w:pPr>
        <w:pStyle w:val="BodyText"/>
      </w:pPr>
      <w:r>
        <w:t xml:space="preserve">"Được rồi, đêm cũng đã khuya, nàng nghỉ sớm đi, ngày sau mọi người vẫn là bằng hữu, khà khà, nàng không cần lo lắng cho ta, khà khà. Ta không khó chịu chút nào đâu, khà khà".</w:t>
      </w:r>
    </w:p>
    <w:p>
      <w:pPr>
        <w:pStyle w:val="BodyText"/>
      </w:pPr>
      <w:r>
        <w:t xml:space="preserve">"Được rồi, ta đi đây, nàng bảo trọng, có gì khó xử thì cứ tìm A Tú, ta sẽ nói nó chiếu cố cho nàng, không cần sợ".</w:t>
      </w:r>
    </w:p>
    <w:p>
      <w:pPr>
        <w:pStyle w:val="BodyText"/>
      </w:pPr>
      <w:r>
        <w:t xml:space="preserve">Tư Đặc Lâm thương tâm đứng dậy định đi, sau lưng bỗng có tiếng thỏ thẻ truyền lại: "Tư quân, sa trường hung hiểm, xin hãy bảo trọng".</w:t>
      </w:r>
    </w:p>
    <w:p>
      <w:pPr>
        <w:pStyle w:val="BodyText"/>
      </w:pPr>
      <w:r>
        <w:t xml:space="preserve">Y hoài nghi cái tai của minh, quay người lại: "Tạp Đan, nàng..."</w:t>
      </w:r>
    </w:p>
    <w:p>
      <w:pPr>
        <w:pStyle w:val="BodyText"/>
      </w:pPr>
      <w:r>
        <w:t xml:space="preserve">Tạp Đan đã đứng dậy cất bước, lưu lại một câu nghe mang máng như là: "Kỳ thật ta không gấp về như thế đâu".</w:t>
      </w:r>
    </w:p>
    <w:p>
      <w:pPr>
        <w:pStyle w:val="BodyText"/>
      </w:pPr>
      <w:r>
        <w:t xml:space="preserve">Trong đại sảnh rộng lớn không người, Tư Đặc Lâm quỳ hai gối xuống, tay đưa lên cao: "Thần, chúc phúc cho con! Hạnh phúc thế này, chỉ sợ là con không xứng!"</w:t>
      </w:r>
    </w:p>
    <w:p>
      <w:pPr>
        <w:pStyle w:val="BodyText"/>
      </w:pPr>
      <w:r>
        <w:t xml:space="preserve">Chỉ là Tư Đặc Lâm vui mừng phát cuồng và Tạp Đan thẹn thùng xấu hổ đều không phát hiện, cánh cửa sổ vốn dán kín bưng, không biết từ lúc nào, đã xuất hiện mấy cái "lỗ nhỏ"...</w:t>
      </w:r>
    </w:p>
    <w:p>
      <w:pPr>
        <w:pStyle w:val="BodyText"/>
      </w:pPr>
      <w:r>
        <w:t xml:space="preserve">Tử Xuyên Tú: "ứy! Minh Vũ, nhìn đủ chưa? Đến lượt ta rồi!"</w:t>
      </w:r>
    </w:p>
    <w:p>
      <w:pPr>
        <w:pStyle w:val="BodyText"/>
      </w:pPr>
      <w:r>
        <w:t xml:space="preserve">Minh Vũ: "Ta khinh! vốn cho rằng Tư Đặc Lâm đại nhân là người inh, chắc thủ đoạn rất bất phàm, kém như thế, đúng là vũ nhục mỹ danh của tộc chúng ta!"</w:t>
      </w:r>
    </w:p>
    <w:p>
      <w:pPr>
        <w:pStyle w:val="BodyText"/>
      </w:pPr>
      <w:r>
        <w:t xml:space="preserve">La Kiệt: "Ai, Bạch Xuyên, cô cũng là nữ tử, cô nói hai câu của Tạp Đan là đồng ý hay không đồng ý?"</w:t>
      </w:r>
    </w:p>
    <w:p>
      <w:pPr>
        <w:pStyle w:val="BodyText"/>
      </w:pPr>
      <w:r>
        <w:t xml:space="preserve">Tử Xuyên Tú: "Lên! Lên! Một tay giữ lấy vai nàng, dùng sức từ từ kéo vào người, đưa ánh mắt say đắm nhìn nàng, dùng sức mạnh thân thể của nam nhân chinh phục nàng, làm cho nàng say đắm. Nắm chặt lấy tay nàng, gỡ từng nút áo của nàng ra..."</w:t>
      </w:r>
    </w:p>
    <w:p>
      <w:pPr>
        <w:pStyle w:val="BodyText"/>
      </w:pPr>
      <w:r>
        <w:t xml:space="preserve">Minh Vũ: "Đại nhân, ngài thua rồi! Tôi đã nói hôm nay không có màn ướt át nào đâu, ngài không tin! Đưa tiền đây!"</w:t>
      </w:r>
    </w:p>
    <w:p>
      <w:pPr>
        <w:pStyle w:val="BodyText"/>
      </w:pPr>
      <w:r>
        <w:t xml:space="preserve">Tử Xuyên Trữ: "Đại ca, huynh nhìn lén chuyện của Tư Đặc Lâm đại ca và Tạp Đan tỷ là không tốt, rất thiếu đạo đức à!"</w:t>
      </w:r>
    </w:p>
    <w:p>
      <w:pPr>
        <w:pStyle w:val="BodyText"/>
      </w:pPr>
      <w:r>
        <w:t xml:space="preserve">Tử Xuyên Tú: "Nói thừa! Muội không phải giành lấy một lỗ xem không chớp mắt sao? Lại dám nói ta không có đạo đức!"</w:t>
      </w:r>
    </w:p>
    <w:p>
      <w:pPr>
        <w:pStyle w:val="BodyText"/>
      </w:pPr>
      <w:r>
        <w:t xml:space="preserve">Ngày một tháng tám năm 779 Đế quốc lịch, đêm, phản loạn ở Viễn Đông khí thế hừng hực, tướng sĩ Tử Xuyên gia tộc trận vong đã mười vạn, gần ba ngàn vạn Viễn Đông quân, dân vùng vẫy trong bạo loạn, cứ điểm Ngõa Luân kiên cố nhất của gia tộc sắp thất thủ, một trăm vạn phản quân tàn bạo sắp tiến vào trung tâm gia tộc. Trong gia tộc từ Tổng trưởng, Thống lĩnh xứ cho đến mỗi binh lính, dân thường đều lo lắng không ngủ được, lúc này, một trong Tử Xuyên tam kiệt, Thống lĩnh Trung ương quân Tư Đặc Lâm, đang trải qua thời khắc hạnh phúc của y...</w:t>
      </w:r>
    </w:p>
    <w:p>
      <w:pPr>
        <w:pStyle w:val="Compact"/>
      </w:pPr>
      <w:r>
        <w:t xml:space="preserve">-o0o-</w:t>
      </w:r>
      <w:r>
        <w:br w:type="textWrapping"/>
      </w:r>
      <w:r>
        <w:br w:type="textWrapping"/>
      </w:r>
    </w:p>
    <w:p>
      <w:pPr>
        <w:pStyle w:val="Heading2"/>
      </w:pPr>
      <w:bookmarkStart w:id="29" w:name="chương-2-man-di-chi-địa"/>
      <w:bookmarkEnd w:id="29"/>
      <w:r>
        <w:t xml:space="preserve">7. Chương 2 : Man Di Chi Địa</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 Tử Xuyên Tam Kiệt</w:t>
      </w:r>
    </w:p>
    <w:p>
      <w:pPr>
        <w:pStyle w:val="BodyText"/>
      </w:pPr>
      <w:r>
        <w:t xml:space="preserve">-----oo0oo-----</w:t>
      </w:r>
    </w:p>
    <w:p>
      <w:pPr>
        <w:pStyle w:val="BodyText"/>
      </w:pPr>
      <w:r>
        <w:t xml:space="preserve">Chương 2: Man di chi địa</w:t>
      </w:r>
    </w:p>
    <w:p>
      <w:pPr>
        <w:pStyle w:val="BodyText"/>
      </w:pPr>
      <w:r>
        <w:t xml:space="preserve">Nhóm dịch: Tú Xuyên</w:t>
      </w:r>
    </w:p>
    <w:p>
      <w:pPr>
        <w:pStyle w:val="BodyText"/>
      </w:pPr>
      <w:r>
        <w:t xml:space="preserve">Đả Tự: Bảo Ngọc + cuongtangsitinh --- 4vn.eu</w:t>
      </w:r>
    </w:p>
    <w:p>
      <w:pPr>
        <w:pStyle w:val="BodyText"/>
      </w:pPr>
      <w:r>
        <w:t xml:space="preserve">Sưu Tầm by nguoibantot8 --- 4vn.eu</w:t>
      </w:r>
    </w:p>
    <w:p>
      <w:pPr>
        <w:pStyle w:val="BodyText"/>
      </w:pPr>
      <w:r>
        <w:t xml:space="preserve">Ngày hai tháng tám năm 779 Đế quốc lịch, Đế đô thành dậy rất sớm: Hôm nay là ngày Thống lĩnh Trung ương quân Tư Đặc Lâm suất lĩnh mười lăm vạn đại quân xuất phát tăng viện cứ điểm Ngõa Luân. Tổng trưởng Tử Xuyên Tham Tinh ban rượu tiễn đại quân lên đường.</w:t>
      </w:r>
    </w:p>
    <w:p>
      <w:pPr>
        <w:pStyle w:val="BodyText"/>
      </w:pPr>
      <w:r>
        <w:t xml:space="preserve">Do sĩ binh Trung ương quân chủ yếu là con cháu ở Đế đô, trên trăm vạn dân chúng đi dọc quan đạo ngắm quân dung uy vũ của đại quân, ý đồ tìm kiếm thân ảnh của thân nhân mình, lão mẫu thân thì nắm lấy tay con trai, lệ dàn dụa mặt, thê tử mới cưới ôm chặt lấy trượng phu khóc không thành tiếng, chỉ có tiếng nấc phát ra.</w:t>
      </w:r>
    </w:p>
    <w:p>
      <w:pPr>
        <w:pStyle w:val="BodyText"/>
      </w:pPr>
      <w:r>
        <w:t xml:space="preserve">Thống lĩnh Tư Đặc Lâm hôm nay chính là tâm điểm chú ý của chúng nhân, Tổng trưởng và toàn thể thành viên Thống lĩnh xứ tiễn khỏi thành đến mười mấy dặm, cuối cùng Tư Đặc Lâm quỳ xuống mời về, Tồng trưởng mới bịn rịn không nỡ, đỡ lấy tay y nói: "Tư Đặc Lâm, tiễn ngươi đến đây thôi. Phải nhớ, nơi này ngày đêm mong chờ tin thắng lợi của ngươi truyền về!"</w:t>
      </w:r>
    </w:p>
    <w:p>
      <w:pPr>
        <w:pStyle w:val="BodyText"/>
      </w:pPr>
      <w:r>
        <w:t xml:space="preserve">Tư Đặc Lâm cảm động nhiệt lệ oanh tròng, cúi người đáp: "Đại nhân yên tâm, hạ quan nhất định sớm dẹp được phản loạn, khôi phục hòa bình! Nếu không thành công, Tư Đặc Lâm nguyện chiến tử sa trường chứ không mặt mũi nào về gặp đại nhân!"</w:t>
      </w:r>
    </w:p>
    <w:p>
      <w:pPr>
        <w:pStyle w:val="BodyText"/>
      </w:pPr>
      <w:r>
        <w:t xml:space="preserve">Tử Xuyên Tham Tinh thở dài một tiếng, nhỏ giọng nói với Tư Đặc Lâm: "Chớ nói lời không may mắn như thế! Thắng bại là lẽ thường của binh gia, ta chỉ cần ngươi binh an trở về. Phải biết, ta không có con trai, trước giờ vẫn xem ngươi như là con của ta..." Nói đến lệ già tuôn chảy.</w:t>
      </w:r>
    </w:p>
    <w:p>
      <w:pPr>
        <w:pStyle w:val="BodyText"/>
      </w:pPr>
      <w:r>
        <w:t xml:space="preserve">"Lý Thanh cũng đến rồi, ngươi có muốn nói mấy câu với nó không?"</w:t>
      </w:r>
    </w:p>
    <w:p>
      <w:pPr>
        <w:pStyle w:val="BodyText"/>
      </w:pPr>
      <w:r>
        <w:t xml:space="preserve">Tư Đặc Lâm sớm đã nhìn thấy thân ảnh Lý Thanh trong đội ngũ tống biệt, nhưng y chỉ gật đầu chào nàng. "Đại nhân, hạ quan trên vai gánh trọng trách của quốc gia, lúc này không thích hợp cho việc nhi nữ tình trường, làm phiền đại nhân chuyển đạt lời thăm hỏi của hạ quan đến Lý Thanh".</w:t>
      </w:r>
    </w:p>
    <w:p>
      <w:pPr>
        <w:pStyle w:val="BodyText"/>
      </w:pPr>
      <w:r>
        <w:t xml:space="preserve">"Ai, tuy nói đại trượng phu quên thân vì nước, nhưng Tư Đặc Lâm ngươi cũng quá...bất cận nhân tình rồi, cứng rắn quá mức!"</w:t>
      </w:r>
    </w:p>
    <w:p>
      <w:pPr>
        <w:pStyle w:val="BodyText"/>
      </w:pPr>
      <w:r>
        <w:t xml:space="preserve">Sắc mặt Lý Thanh trắng nhợt, Tử Xuyên Tham Tinh thì cảm thán, bọn họ chẳng ai chú ý Thống lĩnh Tư Đặc Lâm hôm nay cứ nhấp nha nhấp nhỏm, ánh mắt thỉnh thoảng nhìn về phía đám đông, sau đó lại thất vọng thu mắt về...</w:t>
      </w:r>
    </w:p>
    <w:p>
      <w:pPr>
        <w:pStyle w:val="BodyText"/>
      </w:pPr>
      <w:r>
        <w:t xml:space="preserve">"Ta nói Tạp Đan tỷ tỷ, tỷ đã theo xa như thế, vì sao không chịu đến nói mấy câu với Tư Đặc Lâm đại ca chứ?"</w:t>
      </w:r>
    </w:p>
    <w:p>
      <w:pPr>
        <w:pStyle w:val="BodyText"/>
      </w:pPr>
      <w:r>
        <w:t xml:space="preserve">Tử Xuyên Trữ không hiểu hỏi Tạp Đan.</w:t>
      </w:r>
    </w:p>
    <w:p>
      <w:pPr>
        <w:pStyle w:val="BodyText"/>
      </w:pPr>
      <w:r>
        <w:t xml:space="preserve">Tạp Đan mang một tấm mạng che mặt, cứ chăm chú ngóng về phía thân ảnh Tư Đặc Lâm bị đám đông vây chặt, nhè nhẹ lắc đầu: "Với thân phận của ta, lúc này mà đến sẽ khiến Tư quân khó xử..."</w:t>
      </w:r>
    </w:p>
    <w:p>
      <w:pPr>
        <w:pStyle w:val="BodyText"/>
      </w:pPr>
      <w:r>
        <w:t xml:space="preserve">Một giọt nước nhỏ lên vai Tử Xuyên Trữ, nàng mở to mắt nhìn thấu diện dung xinh đẹp sau tấm mạng: "Tỷ khóc rồi.,"</w:t>
      </w:r>
    </w:p>
    <w:p>
      <w:pPr>
        <w:pStyle w:val="BodyText"/>
      </w:pPr>
      <w:r>
        <w:t xml:space="preserve">Tử Xuyên Tú đứng bên bọn họ thở đài, cảm khái: "Từ xưa đến nay, trên hành trình vì nước của nam nhân, luôn có nước mắt của nữ nhân, cho dù Tư Đặc Lâm và Tạp Đan đều là nam nữ ưu tú, cũng không thể thoát khỏi lẽ thường..."</w:t>
      </w:r>
    </w:p>
    <w:p>
      <w:pPr>
        <w:pStyle w:val="BodyText"/>
      </w:pPr>
      <w:r>
        <w:t xml:space="preserve">Tử Xuyên Tú vừa sâu sắc cảm khái, vừa...</w:t>
      </w:r>
    </w:p>
    <w:p>
      <w:pPr>
        <w:pStyle w:val="BodyText"/>
      </w:pPr>
      <w:r>
        <w:t xml:space="preserve">"Đại ca, tay của huynh...sao lại đặt ở chỗ đó của nữ tử chứ!"</w:t>
      </w:r>
    </w:p>
    <w:p>
      <w:pPr>
        <w:pStyle w:val="BodyText"/>
      </w:pPr>
      <w:r>
        <w:t xml:space="preserve">"A, ta thấy cô ấy quá thương tâm, muốn an ủi một chút..."</w:t>
      </w:r>
    </w:p>
    <w:p>
      <w:pPr>
        <w:pStyle w:val="BodyText"/>
      </w:pPr>
      <w:r>
        <w:t xml:space="preserve">"Chát!", một cái tát nháng lửa, nữ tử trước mặt Tử Xuyên Tú, thần sắc phẫn nộ nhìn gã: “Lưu manh! Muốn chiếm tiện nghi của ta! Trượng phu ta theo Tư Đặc Lâm đại nhân xuất chinh Viễn Đông, vì nước chinh chiến, ngươi lại ở đây khi hiếp nữ tử cô thân! Trên thế gian này còn có công bằng hay không!”</w:t>
      </w:r>
    </w:p>
    <w:p>
      <w:pPr>
        <w:pStyle w:val="BodyText"/>
      </w:pPr>
      <w:r>
        <w:t xml:space="preserve">Lời của nữ tử đó kích động quần chúng, đám đông xoa quyền múa tay bao vây xung quanh...</w:t>
      </w:r>
    </w:p>
    <w:p>
      <w:pPr>
        <w:pStyle w:val="BodyText"/>
      </w:pPr>
      <w:r>
        <w:t xml:space="preserve">"Khà, khà, khà, mọi người nghe ta giải thích đã, đây chỉ là hiểu lầm thôi!"</w:t>
      </w:r>
    </w:p>
    <w:p>
      <w:pPr>
        <w:pStyle w:val="BodyText"/>
      </w:pPr>
      <w:r>
        <w:t xml:space="preserve">"Ta trước giờ rất tôn sùng các anh hùng liều thân vì nước...Khà khà...sao có thể hành động như thế chứ?"</w:t>
      </w:r>
    </w:p>
    <w:p>
      <w:pPr>
        <w:pStyle w:val="BodyText"/>
      </w:pPr>
      <w:r>
        <w:t xml:space="preserve">"Nghe ta nói, đây hoàn toàn là lỡ tay". Tử Xuyên Tú thần sắc nghiêm túc, chinh khí lẫm lẫm: "Bời vì thời gian, không gian, khí quyển tuần hoàn, từ trường địa cầu còn có lực hấp dẫn....dưới tác dụng của nhiều nhân tố, tay của ta vừa rồi vô ý đụng trúng mông của vị cô nương đứng phía trước này..."</w:t>
      </w:r>
    </w:p>
    <w:p>
      <w:pPr>
        <w:pStyle w:val="BodyText"/>
      </w:pPr>
      <w:r>
        <w:t xml:space="preserve">"Ai nha, không cần động thủ, A Trữ, Tạp Đan, hai người đi đâu rồi? Còn không mau giải thích dùm ta!"</w:t>
      </w:r>
    </w:p>
    <w:p>
      <w:pPr>
        <w:pStyle w:val="BodyText"/>
      </w:pPr>
      <w:r>
        <w:t xml:space="preserve">"À, chúng tôi chỉ là người qua đường, không có quen tên lưu manh này, mọi người muốn làm gì thì xin mời!"</w:t>
      </w:r>
    </w:p>
    <w:p>
      <w:pPr>
        <w:pStyle w:val="BodyText"/>
      </w:pPr>
      <w:r>
        <w:t xml:space="preserve">"Đồ vong ân phụ nghĩa! Ai nha, không nên đá vào chỗ đó, rất đau...Cứu mệnh!"</w:t>
      </w:r>
    </w:p>
    <w:p>
      <w:pPr>
        <w:pStyle w:val="BodyText"/>
      </w:pPr>
      <w:r>
        <w:t xml:space="preserve">Ngày sáu tháng tám, trận chiến tranh đoạt cứ điểm Ngõa Luân đã đến lúc nguy cấp, phản quân qua mười mấy ngày liên tục công kích, cuối cùng đã đánh vỡ một lỗ hổng trên tường thành kiên cố, mười mấy vạn phản quân hoan hô vang trời, theo lỗ thủng ùa vào.</w:t>
      </w:r>
    </w:p>
    <w:p>
      <w:pPr>
        <w:pStyle w:val="BodyText"/>
      </w:pPr>
      <w:r>
        <w:t xml:space="preserve">Lúc này trong Ngõa Luân thành đã phát lệnh tổng động viên, chẳng còn Dự bị đội có thể lấp lại chỗ thủng, Phó thống lĩnh Viễn Đông quân La Ba và Lâm Băng nhìn nhau cười khổ. Đến nước này, xác thật là đã cùng đường bí lối, bọn họ đã chuẩn bị tự sát tuẫn quốc...</w:t>
      </w:r>
    </w:p>
    <w:p>
      <w:pPr>
        <w:pStyle w:val="BodyText"/>
      </w:pPr>
      <w:r>
        <w:t xml:space="preserve">Lâm Băng giơ kiếm cảm khái than: "Di hận duy nhất lả không thấy được tên hung thủ Lôi Hồng đã sát hại đại nhân chết trước mặt chúng ta...Thiên lý bất công!"</w:t>
      </w:r>
    </w:p>
    <w:p>
      <w:pPr>
        <w:pStyle w:val="BodyText"/>
      </w:pPr>
      <w:r>
        <w:t xml:space="preserve">La Ba nắm lấy tay bà ta: "Đợi một chút!"</w:t>
      </w:r>
    </w:p>
    <w:p>
      <w:pPr>
        <w:pStyle w:val="BodyText"/>
      </w:pPr>
      <w:r>
        <w:t xml:space="preserve">"Đến nước này còn đợi cái gì? Không phải là ngươi muốn đọc cáo bạch chứ?"</w:t>
      </w:r>
    </w:p>
    <w:p>
      <w:pPr>
        <w:pStyle w:val="BodyText"/>
      </w:pPr>
      <w:r>
        <w:t xml:space="preserve">"Mụ chết bầm, lúc này còn nói chuyện kiểu đó! Hành động của phản quân rát kỳ quái!”</w:t>
      </w:r>
    </w:p>
    <w:p>
      <w:pPr>
        <w:pStyle w:val="BodyText"/>
      </w:pPr>
      <w:r>
        <w:t xml:space="preserve">Xác thật trong trận thế của phản quân có tiếng thanh la gấp rút, nghe không giống như báo hiệu thắng lợi, cờ ở khắp nơi vung vẩy, truyền lệnh thu quân, đám quân quan la hét om sòm, thanh âm lộ vẻ nguy cấp. Hàng ngũ vội vàng điều chỉnh, đám sĩ binh do dự không biết làm sao, hết sức hoảng loạn...Phía tây bắc xuất hiện tiếng nổ ầm ì!</w:t>
      </w:r>
    </w:p>
    <w:p>
      <w:pPr>
        <w:pStyle w:val="BodyText"/>
      </w:pPr>
      <w:r>
        <w:t xml:space="preserve">Hai vị Phó thống lĩnh vốn cho rằng chết chắc, đưa mắt nhìn nhau, đồng thời cất tiếng: "Chẳng lẽ viện quân đến rồi! Nhanh thế?" Tâm tình kích động, tay của bọn họ siết chặt lẫn nhau!</w:t>
      </w:r>
    </w:p>
    <w:p>
      <w:pPr>
        <w:pStyle w:val="BodyText"/>
      </w:pPr>
      <w:r>
        <w:t xml:space="preserve">"Phía tây bắc xuất hiện quân đội!"</w:t>
      </w:r>
    </w:p>
    <w:p>
      <w:pPr>
        <w:pStyle w:val="BodyText"/>
      </w:pPr>
      <w:r>
        <w:t xml:space="preserve">"Là quân đội nhân loại! Đại nhân, viện quân đến rồi! Viện quân đến rồi."</w:t>
      </w:r>
    </w:p>
    <w:p>
      <w:pPr>
        <w:pStyle w:val="BodyText"/>
      </w:pPr>
      <w:r>
        <w:t xml:space="preserve">"Toàn bộ là kỵ binh! số lượng không rõ!"</w:t>
      </w:r>
    </w:p>
    <w:p>
      <w:pPr>
        <w:pStyle w:val="BodyText"/>
      </w:pPr>
      <w:r>
        <w:t xml:space="preserve">"Đại nhân, nhìn rõ cờ xí rồi! Là Trung ương quân! Trung ương quân. đến rồi!"</w:t>
      </w:r>
    </w:p>
    <w:p>
      <w:pPr>
        <w:pStyle w:val="BodyText"/>
      </w:pPr>
      <w:r>
        <w:t xml:space="preserve">"Tư Đặc Lâm...là bộ đội của Tư Đặc Lâm đại nhân"</w:t>
      </w:r>
    </w:p>
    <w:p>
      <w:pPr>
        <w:pStyle w:val="BodyText"/>
      </w:pPr>
      <w:r>
        <w:t xml:space="preserve">"Vạn tuế! Tổng trưởng vạn tuế! Trung ương quân vạn tuế! Tư Đặc Lâm đại nhân vạn tuế!"</w:t>
      </w:r>
    </w:p>
    <w:p>
      <w:pPr>
        <w:pStyle w:val="BodyText"/>
      </w:pPr>
      <w:r>
        <w:t xml:space="preserve">Phảng phất như vì để chứng minh lời của bọn họ, đám kỵ binh phát ra tiếng hét chấn tai: "Xung phong!"</w:t>
      </w:r>
    </w:p>
    <w:p>
      <w:pPr>
        <w:pStyle w:val="BodyText"/>
      </w:pPr>
      <w:r>
        <w:t xml:space="preserve">Đúng là Trung ương quân đang tấn công chiến hào. La Ba và Lâm Băng vừa kinh vừa mừng: Sao lại đến nhanh như thế!</w:t>
      </w:r>
    </w:p>
    <w:p>
      <w:pPr>
        <w:pStyle w:val="BodyText"/>
      </w:pPr>
      <w:r>
        <w:t xml:space="preserve">Khi đại quân rời khỏi Đế đô, Tư Đặc Lâm tập trung kỵ binh cơ động nhất trong đại quân lại, chia thành mười sư đoàn kỵ binh, còn lại tổ chức thành hai mươi sư đoàn bộ binh. Sau đó y cho rằng cứu binh như cứu hỏa, mặc kệ bộ hạ phản đối, hạ lệnh Quân đoàn phó Thống lĩnh Tần Lộ suất lĩnh bộ binh tiếp tục hành quân, còn bản thân y dẫn kỵ binh ngày đêm kiêm trình tiến đến Ngõa Luân, kết quả đã sáng tạo nên kỷ lục mới về hành quân:</w:t>
      </w:r>
    </w:p>
    <w:p>
      <w:pPr>
        <w:pStyle w:val="BodyText"/>
      </w:pPr>
      <w:r>
        <w:t xml:space="preserve">Chỉ cần bốn ngày đã từ Đế đô đến được Ngõa Luân Viễn Đông.</w:t>
      </w:r>
    </w:p>
    <w:p>
      <w:pPr>
        <w:pStyle w:val="BodyText"/>
      </w:pPr>
      <w:r>
        <w:t xml:space="preserve">Vừa đến chiến trường, Tư Đặc Lâm mắt thấy phản quân vì gấp gáp nên trận hình hỗn loạn, lập tức hạ lệnh: "Toàn quân theo ta xung phong!"</w:t>
      </w:r>
    </w:p>
    <w:p>
      <w:pPr>
        <w:pStyle w:val="BodyText"/>
      </w:pPr>
      <w:r>
        <w:t xml:space="preserve">Đám tham mưu can gián: "Đại nhân, số lượng địch ta khác xa nhau, quân ta lại từ xa đến, đã quá mỏi mệt, chi bằng cứ tiến vào Ngõa Luân chỉnh đốn, đợi đại quân đến rồi hãy tính toán!"</w:t>
      </w:r>
    </w:p>
    <w:p>
      <w:pPr>
        <w:pStyle w:val="BodyText"/>
      </w:pPr>
      <w:r>
        <w:t xml:space="preserve">Tư Đặc Lâm: "Quân ta mới đến, sĩ khí đang vượng! Phản quân đã công Ngõa Luân mười máy ngày mà không hạ được, đã mất nhuệ khí, lại vì không biết hư thật cùa chúng ta mà kinh khủng hoảng loạn, đây là cơ hội tốt hiếm có của chúng ta!"</w:t>
      </w:r>
    </w:p>
    <w:p>
      <w:pPr>
        <w:pStyle w:val="BodyText"/>
      </w:pPr>
      <w:r>
        <w:t xml:space="preserve">Bên loạn quân vội vàng quay đầu quan sát, trong lúc hoảng loạn, chỉ kịp điều sáu đội bộ binh với chủ lực là Bán thú nhân xuất trận chống cự. Chỉ cần có thể ngăn cản bộ đội của Tư Đặc Lâm, đại quân có thể ung dung bố trận, lấy ưu thế binh lực vây công bộ đội của Tư Đặc Lâm!</w:t>
      </w:r>
    </w:p>
    <w:p>
      <w:pPr>
        <w:pStyle w:val="BodyText"/>
      </w:pPr>
      <w:r>
        <w:t xml:space="preserve">Mấy ngàn Bán thú nhân cường hãn vung cánh tay khổng lồ, phát xuất tiếng gào điên cuồng.</w:t>
      </w:r>
    </w:p>
    <w:p>
      <w:pPr>
        <w:pStyle w:val="BodyText"/>
      </w:pPr>
      <w:r>
        <w:t xml:space="preserve">Trung ương quân hét lớn: "Xung phong!", tiếng vó ngựa rền như sấm, đội hình chỉnh tề như dòng thác đen ào về phía Bán thú nhân.</w:t>
      </w:r>
    </w:p>
    <w:p>
      <w:pPr>
        <w:pStyle w:val="BodyText"/>
      </w:pPr>
      <w:r>
        <w:t xml:space="preserve">Vạn tiễn tung trời, đám bán thủ nhân đi đầu ngã lớp lớp trên đất, kêu gào thê thảm.</w:t>
      </w:r>
    </w:p>
    <w:p>
      <w:pPr>
        <w:pStyle w:val="BodyText"/>
      </w:pPr>
      <w:r>
        <w:t xml:space="preserve">Phản quân và Viễn Đông quân trên đầu thành đều kinh ngạc: "Sao bộ đội của Tư Đặc Lâm lại toàn là cung tiễn binh, cung tiễn binh sao lại xung phong chứ?"</w:t>
      </w:r>
    </w:p>
    <w:p>
      <w:pPr>
        <w:pStyle w:val="BodyText"/>
      </w:pPr>
      <w:r>
        <w:t xml:space="preserve">Bộ đội xung kích đến cách phản quân chừng trăm mét, thanh âm của Tư Đặc Lâm vang dội cả chiến trường: "Hàng trước đổi trường mâu!"</w:t>
      </w:r>
    </w:p>
    <w:p>
      <w:pPr>
        <w:pStyle w:val="BodyText"/>
      </w:pPr>
      <w:r>
        <w:t xml:space="preserve">"Xoát” một tiếng, kỵ binh Trung ương quân đang phi như bay đồng thời hạ cung tiễn, bật trường mâu, động tác chỉnh tề đồng nhất không hổ là bộ đội tinh nhuệ nhất của gia tộc, trong lúc phi nhanh vẫn có động tác hoàn mỹ như thế, khiến phản quân kinh tâm.</w:t>
      </w:r>
    </w:p>
    <w:p>
      <w:pPr>
        <w:pStyle w:val="BodyText"/>
      </w:pPr>
      <w:r>
        <w:t xml:space="preserve">Tốc độ ngựa không giảm, đám kỵ binh bắt đầu cúi rạp người, trường mâu chỉnh tề đưa ra phía trước. Kỵ binh phía sau vẫn tiếp tục bắn tên, gia tăng thương vong và hỗn loạn cho phản quân.</w:t>
      </w:r>
    </w:p>
    <w:p>
      <w:pPr>
        <w:pStyle w:val="BodyText"/>
      </w:pPr>
      <w:r>
        <w:t xml:space="preserve">Hai quân càng lúc càng sát, năm mươi mét, ba mươi mét, mười mét...</w:t>
      </w:r>
    </w:p>
    <w:p>
      <w:pPr>
        <w:pStyle w:val="BodyText"/>
      </w:pPr>
      <w:r>
        <w:t xml:space="preserve">Một tiếng gầm như sấm: "Xung phong!"</w:t>
      </w:r>
    </w:p>
    <w:p>
      <w:pPr>
        <w:pStyle w:val="BodyText"/>
      </w:pPr>
      <w:r>
        <w:t xml:space="preserve">Bên kia đồng thời cũng gào lên: "Oa! Oa!"</w:t>
      </w:r>
    </w:p>
    <w:p>
      <w:pPr>
        <w:pStyle w:val="BodyText"/>
      </w:pPr>
      <w:r>
        <w:t xml:space="preserve">Huyết chiến bắt đầu!</w:t>
      </w:r>
    </w:p>
    <w:p>
      <w:pPr>
        <w:pStyle w:val="BodyText"/>
      </w:pPr>
      <w:r>
        <w:t xml:space="preserve">Bằng vào lực xung kích cự đại, kỵ binh dùng trường mâu không khó đâm xuyên thân thể cứng rắn của Bán thú nhân, thậm chí còn xuyên luôn hai, ba tên. Đám Bán thú nhân phía sau bắt đầu dùng mộc bài, côn sắt phản kích, hất kỵ binh rớt xuống ngựa, kỵ binh phía sau liền ào lên, mã đao dùng cận chiến lập tức chém Bán thú nhân thành hai đoạn...</w:t>
      </w:r>
    </w:p>
    <w:p>
      <w:pPr>
        <w:pStyle w:val="BodyText"/>
      </w:pPr>
      <w:r>
        <w:t xml:space="preserve">Trong phút chốc, mấy trăm binh sĩ nhân loại đã rớt xuống ngựa, thân nhân bọn họ ở cách xa nơi này có lẽ khó mà gặp lại họ, đồng thời cũng hơn ngàn Bán thú nhân bị đâm chết, chém chết...</w:t>
      </w:r>
    </w:p>
    <w:p>
      <w:pPr>
        <w:pStyle w:val="BodyText"/>
      </w:pPr>
      <w:r>
        <w:t xml:space="preserve">Bộ đội phía sau không loạn không hoảng, xung kích không ngừng, trong khoảng khắc đã toàn bộ trùng nhập, hỗn chiến bắt đầu!</w:t>
      </w:r>
    </w:p>
    <w:p>
      <w:pPr>
        <w:pStyle w:val="BodyText"/>
      </w:pPr>
      <w:r>
        <w:t xml:space="preserve">Bộ đội Tư Đặc Lâm áp đảo về số lượng, trang bị vũ khí cũng hơn xa gậy gỗ, côn sắt của loạn dân.</w:t>
      </w:r>
    </w:p>
    <w:p>
      <w:pPr>
        <w:pStyle w:val="BodyText"/>
      </w:pPr>
      <w:r>
        <w:t xml:space="preserve">Vì đối phó với sức mạnh của Bán thú nhân, binh sĩ nhân loại thường áp dụng trận hình tác chiến, ba người một tổ đối phó với một Bán thú nhân, lấy tổ chức giết vô tổ chức, phối hợp liền lạc. Phản quân rốt cuộc vẫn là đám ô hợp, hỗn chiến với đối phương có tổ chức và dũng khí, khó mà chống cự nổi. Quân chính quy được huấn luyện bài bản, phối hợp chặt chẽ, chỉ mất mười phút đã chia cắt được phản quân, sáu sư đoàn Bán thú nhân bị đánh tơi tả, bỏ chạy tán loạn,</w:t>
      </w:r>
    </w:p>
    <w:p>
      <w:pPr>
        <w:pStyle w:val="BodyText"/>
      </w:pPr>
      <w:r>
        <w:t xml:space="preserve">Tư Đặc Lâm hét một tiếng, bộ đội đang tản rộng lập tức tập trung thành trận thế uy nghiêm.</w:t>
      </w:r>
    </w:p>
    <w:p>
      <w:pPr>
        <w:pStyle w:val="BodyText"/>
      </w:pPr>
      <w:r>
        <w:t xml:space="preserve">"Không cần quan tâm đến đám bại binh bỏ chạy đó, xung phong về đại bản danh của địch nhân!"</w:t>
      </w:r>
    </w:p>
    <w:p>
      <w:pPr>
        <w:pStyle w:val="BodyText"/>
      </w:pPr>
      <w:r>
        <w:t xml:space="preserve">Binh sĩ được chiến thắng ban đầu kích thích, hò hét vang dội: "Xung phong!", như sói đói tấn công về phía bộ đội chủ lực của địch nhân vừa triệt hồi từ trận chiến công thành còn chưa kịp hình thành trận thế.</w:t>
      </w:r>
    </w:p>
    <w:p>
      <w:pPr>
        <w:pStyle w:val="BodyText"/>
      </w:pPr>
      <w:r>
        <w:t xml:space="preserve">Thấy kỵ binh sát khí đằng đằng, vừa đến đã đánh cho Bán thú nhân cường hãn tan tành, có rất nhiều Xà tộc, Long tộc, Ải nhân đã bắt đầu co giò bỏ chạy.</w:t>
      </w:r>
    </w:p>
    <w:p>
      <w:pPr>
        <w:pStyle w:val="BodyText"/>
      </w:pPr>
      <w:r>
        <w:t xml:space="preserve">Bọn chúng dù sao cũng chỉ là đám ô hợp, lúc thắng lợi thì khí thế hung hãn, chiến cục vừa bất lợi đã kinh hoảng thất thố, chỉ muốn bỏ chạy.</w:t>
      </w:r>
    </w:p>
    <w:p>
      <w:pPr>
        <w:pStyle w:val="BodyText"/>
      </w:pPr>
      <w:r>
        <w:t xml:space="preserve">Đám còn lại có chút do dự: là nghe phân phó của đám quân quan xếp hàng ngăn cản xung kích, hay là bắt chước kẻ khác co giỏ bỏ chạy...Không đợi bọn chúng nghĩ thông, kỵ binh đã ào tới chém giết, tiếng kêu thảm liên tiếp vang lên, thế là mọi người đều không còn do dự!</w:t>
      </w:r>
    </w:p>
    <w:p>
      <w:pPr>
        <w:pStyle w:val="BodyText"/>
      </w:pPr>
      <w:r>
        <w:t xml:space="preserve">Xà tộc: "Cổ lai cổ đích mễ!" (Chạy thôi!)"</w:t>
      </w:r>
    </w:p>
    <w:p>
      <w:pPr>
        <w:pStyle w:val="BodyText"/>
      </w:pPr>
      <w:r>
        <w:t xml:space="preserve">Bán thú nhân: "Oa lạp oa lạp khả! Oa gia!" (Đám nhu nhược các người! Ta cũng chạy!)</w:t>
      </w:r>
    </w:p>
    <w:p>
      <w:pPr>
        <w:pStyle w:val="BodyText"/>
      </w:pPr>
      <w:r>
        <w:t xml:space="preserve">Ải nhân: "Lí oanh đặc! Mễ lí oanh đặc!" (Đầu hàng! Chúng tôi đầu hàng)</w:t>
      </w:r>
    </w:p>
    <w:p>
      <w:pPr>
        <w:pStyle w:val="BodyText"/>
      </w:pPr>
      <w:r>
        <w:t xml:space="preserve">Long nhân không nói một tiếng, xoài bước bỏ đi.</w:t>
      </w:r>
    </w:p>
    <w:p>
      <w:pPr>
        <w:pStyle w:val="BodyText"/>
      </w:pPr>
      <w:r>
        <w:t xml:space="preserve">Bộ đội chính quy duy nhất trong phản quân là sư đoàn Lôi Hồng, nhưng bọn chúng ba ngày trước đã hành quân đi đối phó với hai Hành tỉnh còn chưa có bạo loạn ở Viễn Đông: Đắc Á hành tỉnh và Y Lý Á hành tỉnh. Tình hình thế nào cũng không tưởng tượng nổi, mấy chục vạn loạn dân lại bị không đến năm vạn kỵ binh đánh cho nhếch nhác...</w:t>
      </w:r>
    </w:p>
    <w:p>
      <w:pPr>
        <w:pStyle w:val="BodyText"/>
      </w:pPr>
      <w:r>
        <w:t xml:space="preserve">Ngày mười một tháng tám, một tin tức được truyền gấp về Đế Đô dẫn đến toàn thành hoan hô: "Ngõa Luân báo tiệp! Giết địch bảy vạn một ngàn, bắt tù binh mười một vạn sáu ngàn, phản quân bại lui một trăm dặm, Tư Đặc Lâm đại nhân bám đuôi truy sát! Cứ điểm Ngõa Luân đã an toàn"</w:t>
      </w:r>
    </w:p>
    <w:p>
      <w:pPr>
        <w:pStyle w:val="BodyText"/>
      </w:pPr>
      <w:r>
        <w:t xml:space="preserve">Tổng trưởng Tử Xuyên Tham Tinh hạ lệnh, toàn thành mặc niệm năm phút cho tướng sĩ chết trận.</w:t>
      </w:r>
    </w:p>
    <w:p>
      <w:pPr>
        <w:pStyle w:val="BodyText"/>
      </w:pPr>
      <w:r>
        <w:t xml:space="preserve">Thống Lĩnh xứ hạ lệnh: Chính thức bổ nhiệm Tư Đặc Lâm làm Thống lĩnh Trung ương quân (Bỏ đi hai chữ tạm quyền).</w:t>
      </w:r>
    </w:p>
    <w:p>
      <w:pPr>
        <w:pStyle w:val="BodyText"/>
      </w:pPr>
      <w:r>
        <w:t xml:space="preserve">Sau phút mặc niệm, trăm vạn dân chúng vui chơi mừng chiến thắng cả đêm, mỗi lần tên Tư Đặc Lâm được xướng lên đều khiến vạn người cùng hô: "Vạn tuế!"</w:t>
      </w:r>
    </w:p>
    <w:p>
      <w:pPr>
        <w:pStyle w:val="BodyText"/>
      </w:pPr>
      <w:r>
        <w:t xml:space="preserve">Trong tửu quán tiếng chúc tụng liên tục vang lên: "Cầu cho Tư Đặc Lâm đại nhân trường thọ!"</w:t>
      </w:r>
    </w:p>
    <w:p>
      <w:pPr>
        <w:pStyle w:val="BodyText"/>
      </w:pPr>
      <w:r>
        <w:t xml:space="preserve">Mức độ tiêu thụ của các loại sản phẩm như: Rượu, hoa, pháo, bùa hộ thân, banh vải rất lớn, giúp tiêu thụ hết số lượng hàng tồn kho từ năm ngoái do kinh tế sụt giảm.</w:t>
      </w:r>
    </w:p>
    <w:p>
      <w:pPr>
        <w:pStyle w:val="BodyText"/>
      </w:pPr>
      <w:r>
        <w:t xml:space="preserve">Nhà xuất bản Tinh Minh đã nhanh nhạy, ngay đêm đó đã cho xuất bản cuốn "Danh tướng Tư Đặc Lâm" và cuốn "Những bí mật giữa Tư Đặc Lâm và Lí Thanh kì bổn".</w:t>
      </w:r>
    </w:p>
    <w:p>
      <w:pPr>
        <w:pStyle w:val="BodyText"/>
      </w:pPr>
      <w:r>
        <w:t xml:space="preserve">Đám ký giả vì để chứng tỏ ưu thế nhanh của báo giấy, liên tiếp tung ra những bài như "Danh tướng Tư Đặc Lâm trong mắt bằng hữu", "Láng giềng bàn luận về danh tướng Tư Đặc Lâm", "Buổi cơm trưa cùng Tư Đặc Lâm", "Từ nhỏ Tư Đặc Lâm đã bộc lộ tư chất đại tướng - Lời của thầy dạy Tư Đặc Lâm thời thơ ấu, Tát Niệu Tư".</w:t>
      </w:r>
    </w:p>
    <w:p>
      <w:pPr>
        <w:pStyle w:val="BodyText"/>
      </w:pPr>
      <w:r>
        <w:t xml:space="preserve">Cũng trong đêm ngày mười một tháng tám năm 779 Đế quốc lịch, một tin tức khác cũng được phát ra trong im lặng, không thu hút được sự chú ý của người nào, chỉ ở trang dành cho rao vặt trên tờ ''Báo đêm Đế đô" có đưa đơn giản như sau: "Xét thấy chiến sự Viễn Đông khẩn trương, Thống lĩnh xứ cắt cử Phó thống lĩnh Tử Xuyên Tú của Dự bị quân đi đến ba hành tỉnh Ma Tác Phu, Cơ Tân, An Hạnh triệu tập binh sĩ dự bị tổ chức thành quân đội ứng biến, đội quân mới này gọi là 'Tú tự doanh"'.</w:t>
      </w:r>
    </w:p>
    <w:p>
      <w:pPr>
        <w:pStyle w:val="BodyText"/>
      </w:pPr>
      <w:r>
        <w:t xml:space="preserve">Ngày mười ba tháng tám năm 779 Đế quốc lịch, dưới ánh nắng gay gắt, một đoàn người gánh sứ mạng cứu vãn gia tộc khỏi "Tình thế nước sôi lửa bỏng" ly khai Đế đô, mục tiêu là ba hành tỉnh Ma Tác Phu, Cơ Tân và An Hạnh thuộc trung tâm gia tộc.</w:t>
      </w:r>
    </w:p>
    <w:p>
      <w:pPr>
        <w:pStyle w:val="BodyText"/>
      </w:pPr>
      <w:r>
        <w:t xml:space="preserve">"Đại nhân, nóng chết chúng ta mất! Trời nắng thế này lại kêu người ta lên đường gấp, muốn đẩy người ta vào chỗ chết à!"</w:t>
      </w:r>
    </w:p>
    <w:p>
      <w:pPr>
        <w:pStyle w:val="BodyText"/>
      </w:pPr>
      <w:r>
        <w:t xml:space="preserve">"Đại nhân, Tổng thống lĩnh La Minh Hải liệu có phải có thù với ngài hay không? Kêu ngài đi làm chuyện khổ cực nhất là chiêu tập dân quân, còn liên lụy đến cả chúng tôi!"</w:t>
      </w:r>
    </w:p>
    <w:p>
      <w:pPr>
        <w:pStyle w:val="BodyText"/>
      </w:pPr>
      <w:r>
        <w:t xml:space="preserve">"Các người đừng nói nữa, tên ngu đó căn bản không có nghe! Ngươi xem hắn ngớ ngẩn cười trên Đế đô nhật báo nè! Đại nhân, rốt cuộc có gì cao hứng vậy?"</w:t>
      </w:r>
    </w:p>
    <w:p>
      <w:pPr>
        <w:pStyle w:val="BodyText"/>
      </w:pPr>
      <w:r>
        <w:t xml:space="preserve">"À, Bạch Xuyên ngươi xem, ta lên báo rồi, còn ở trang bia nữa! Mấy năm rồi ta không có lên trang bìa của báo!"</w:t>
      </w:r>
    </w:p>
    <w:p>
      <w:pPr>
        <w:pStyle w:val="BodyText"/>
      </w:pPr>
      <w:r>
        <w:t xml:space="preserve">"Để tôi xem xem, căn cứ lời bằng hữu tốt của danh tướng Tư Đặc Lâm: Từ nhỏ Tư Đặc Lâm đại nhân đã là một hảo hài tử chăm học, học ngày học đêm, từ nhỏ đã lập chí tận trung cho gia tộc. Lý tưởng thần thánh đó như ngọn đèn soi đường, chỉ dẫn phương hướng tiến tới của Tư Đặc Lâm đại nhân, giúp đại nhân có dũng khí vượt qua mọi khó khăn, cuối cùng trở thành một đại danh tướng! Ý chí của Tư Đặc Lâm đại nhân dạy chúng ta rằng: kẻ có chí tất thành đại sự. Đây là tấm gương sáng cho đám thanh niên chúng ta noi theo...Đại nhân, tôi đâu thấy có tên ngài đâu?"</w:t>
      </w:r>
    </w:p>
    <w:p>
      <w:pPr>
        <w:pStyle w:val="BodyText"/>
      </w:pPr>
      <w:r>
        <w:t xml:space="preserve">"À, mấy chữ 'Bằng hữu tốt' là ta đó, bất quá lời của ta vốn không phải như thế, ta tố cáo Tư Đặc Lâm từ nhỏ đã không chịu học hành, thường trốn học theo Đế Lâm đi đấu lôi đài kiếm tiền, đánh thua thì giở trò bỏ chạy không chịu chung tiền. Đi thi thì chép bài của Đế Lâm, mà Đế Lâm thì cũng chẳng học hành đến đâu, kết quả cả hai đều ở lại lớp, lão sư chửi bọn họ: Sai cũng sai giống nhau!, quá ngu!"</w:t>
      </w:r>
    </w:p>
    <w:p>
      <w:pPr>
        <w:pStyle w:val="BodyText"/>
      </w:pPr>
      <w:r>
        <w:t xml:space="preserve">Sau hai ngày đoàn người đã đến thủ phủ của Cơ Tân, đến "Dự bị dịch bộ" (Hay gội đơn giản là Dự vũ bộ), trưởng quan phó kì bổn Kim Xương nhiệt tình tiếp đãi bọn họ.</w:t>
      </w:r>
    </w:p>
    <w:p>
      <w:pPr>
        <w:pStyle w:val="BodyText"/>
      </w:pPr>
      <w:r>
        <w:t xml:space="preserve">Kim Xương chừng ba mươi tuổi, sắc mặt đoan chinh, nói năng bất tục. Lần đầu tiên gặp mặt, bọn La Kiệt, Bạch Xuyên đã có cảm giác rất quen mặt với hắn, hơn nữa còn cảm thấy rất thống hận, cái mặt cười cười của hắn rất giống một người nào đó!</w:t>
      </w:r>
    </w:p>
    <w:p>
      <w:pPr>
        <w:pStyle w:val="BodyText"/>
      </w:pPr>
      <w:r>
        <w:t xml:space="preserve">"Không biết tình hình tập kết dân quân Dự bị dịch của quý tỉnh thế nào rồi, Kim phó kì bổn?"</w:t>
      </w:r>
    </w:p>
    <w:p>
      <w:pPr>
        <w:pStyle w:val="BodyText"/>
      </w:pPr>
      <w:r>
        <w:t xml:space="preserve">"A, Tú Xuyên đại nhân xin cứ yên tâm! Tỉnh tôi đối với quốc phòng đại vụ chưa từng chậm trễ, kiên trì mỗi khắc đều tập huấn thao luyện, tiến hành quân sự hóa quản lý! Mọi người tinh thần đầy đủ, lòng tin tràn trề, chỉ đợi thời khắc gia tộc kêu gọi, sẽ xông ra sa trường vì tổ quốc, nhiệt huyết dâng trào, không tiếc liều thân...".</w:t>
      </w:r>
    </w:p>
    <w:p>
      <w:pPr>
        <w:pStyle w:val="BodyText"/>
      </w:pPr>
      <w:r>
        <w:t xml:space="preserve">Tử Xuyên Tú ngắt ngang sự thao thao bất tuyệt của hắn: "Này này, hiện tại ta chỉ hỏi, đã tập hợp được bao nhiêu người rồi?"</w:t>
      </w:r>
    </w:p>
    <w:p>
      <w:pPr>
        <w:pStyle w:val="BodyText"/>
      </w:pPr>
      <w:r>
        <w:t xml:space="preserve">"Từ khi nghe bạo loạn ở Viễn Đông, đám hạ tiện vô sỉ dám mạo phạm lãnh thổ thần thánh của gia tộc, hạ quan vì chuyện này mà hết sức căm phẫn, nhiệt huyết dâng trào, hận không thể hai vai mọc cánh bay ngàn dặm đến Viễn Đông, tự mình tử chiến cùng phản quân! Nhưng khổ cái hạ quan là quan viên của gia tộc, không thể tự tiện rời cương vị, chỉ có thể kiềm nén kích động trong lòng, khẩn trương trong công tác biên chế Dự bị quân, lấy hành động thực tế biểu đạt sự trung thành đối với gia tộc..."</w:t>
      </w:r>
    </w:p>
    <w:p>
      <w:pPr>
        <w:pStyle w:val="BodyText"/>
      </w:pPr>
      <w:r>
        <w:t xml:space="preserve">"Được được được, ta rất hiểu tình cảm ái quốc cao thượng của quý quan, nhưng rốt cuộc đã tập hợp được bao nhiêu bộ đội dự bị rồi?"</w:t>
      </w:r>
    </w:p>
    <w:p>
      <w:pPr>
        <w:pStyle w:val="BodyText"/>
      </w:pPr>
      <w:r>
        <w:t xml:space="preserve">"Qua sự làm việc không ăn không ngủ của toàn thể thành viên Dự vũ bộ chúng tôi, công tác tập kết Dự bị quân vũ trang tiến triển rất tốt, thành tích rất rõ ràng! Đương nhiên, người không phải thánh hiền, trong công tác của chúng tôi cũng không khỏi tồn tại khuyết điểm và thiếu sót, nhưng theo chúng tôi nhận xét, đây chỉ là thiếu một ngón tay trên mười ngón tay, thành tích và cống hiến là chủ yếu, là chủ lưu, là đại cục, khuyết điểm cùng thiếu sót là thứ yếu, là..."</w:t>
      </w:r>
    </w:p>
    <w:p>
      <w:pPr>
        <w:pStyle w:val="BodyText"/>
      </w:pPr>
      <w:r>
        <w:t xml:space="preserve">"Rốt cuộc tập kết được bao nhiêu bộ đội!"</w:t>
      </w:r>
    </w:p>
    <w:p>
      <w:pPr>
        <w:pStyle w:val="BodyText"/>
      </w:pPr>
      <w:r>
        <w:t xml:space="preserve">Kim Xương do dự một chút, nhỏ giọng nói vào tai Tử Xuyên Tú.</w:t>
      </w:r>
    </w:p>
    <w:p>
      <w:pPr>
        <w:pStyle w:val="BodyText"/>
      </w:pPr>
      <w:r>
        <w:t xml:space="preserve">Tử Xuyên Tủ nhảy dựng lên: "Chỉ bấy nhiêu?"</w:t>
      </w:r>
    </w:p>
    <w:p>
      <w:pPr>
        <w:pStyle w:val="BodyText"/>
      </w:pPr>
      <w:r>
        <w:t xml:space="preserve">"A, hiền minh như đại nhân chắc phải hiểu rõ, công tác của Dự vũ bộ chúng tôi rất là gian khổ, kinh phí công tác lại thiếu nghiêm trọng, phúc lợi cũng chẳng có, tiền thưởng cũng không được xác định...rất khổ à! Thế nhưng, dưới hoàn cảnh gian khổ đó, toàn bộ nhân viên Dự vũ bộ vẫn phát huy tác phong gian khổ tác chiến, đạt được thành tựu như thế, thật không phải dễ dàng".</w:t>
      </w:r>
    </w:p>
    <w:p>
      <w:pPr>
        <w:pStyle w:val="BodyText"/>
      </w:pPr>
      <w:r>
        <w:t xml:space="preserve">"Nghe tiếng Tủ Xuyên đại nhân thông hiểu quân sự, hiền minh như đại nhân đương nhiên biết đạo lý 'Binh quý tinh bất quý đa'! Bộ đội tập kết của chúng tôi tuy số lượng không nhiều, nhưng chất lượng của chúng tôi chiếm ưu thế tuyệt đối! Một trăm tinh binh thắng được cả ngàn binh hèn! Binh sĩ chúng tôi tập kết có tuổi bình quân là ba mươi mốt, đã từng kinh qua sa trường, có kinh nghiệm chiến đấu, cũng có sự dũng mãnh của nghé con không sợ hổ, tuyệt đối là lính tinh duệ!"</w:t>
      </w:r>
    </w:p>
    <w:p>
      <w:pPr>
        <w:pStyle w:val="BodyText"/>
      </w:pPr>
      <w:r>
        <w:t xml:space="preserve">"Đã là như thế, Quý quan gọi bọn họ thao luyện một chút xem thử!”</w:t>
      </w:r>
    </w:p>
    <w:p>
      <w:pPr>
        <w:pStyle w:val="BodyText"/>
      </w:pPr>
      <w:r>
        <w:t xml:space="preserve">Kim Xương lĩnh mệnh mà đi, Tử Xuyên Tú gọi giật lại: "Định hỏi một chuyện, quý quan hình như không phải Phó kỳ bổn đang tại ngũ phải không?"</w:t>
      </w:r>
    </w:p>
    <w:p>
      <w:pPr>
        <w:pStyle w:val="BodyText"/>
      </w:pPr>
      <w:r>
        <w:t xml:space="preserve">"A, hạ quan vốn thuộc Dự bị quân, sau sự biến ở Viễn Đông mới bị triệu vào quân ngũ, đại nhân, ngài..."</w:t>
      </w:r>
    </w:p>
    <w:p>
      <w:pPr>
        <w:pStyle w:val="BodyText"/>
      </w:pPr>
      <w:r>
        <w:t xml:space="preserve">"A, ta cũng chuyển từ Dự bị quân..."</w:t>
      </w:r>
    </w:p>
    <w:p>
      <w:pPr>
        <w:pStyle w:val="BodyText"/>
      </w:pPr>
      <w:r>
        <w:t xml:space="preserve">Hai người bật cười "Hà hà”, tâm đầu ý hợp: "Thì ra ngươi cũng không phải là thứ tốt lành gì!"</w:t>
      </w:r>
    </w:p>
    <w:p>
      <w:pPr>
        <w:pStyle w:val="BodyText"/>
      </w:pPr>
      <w:r>
        <w:t xml:space="preserve">Bạch Xuyên nói nhỏ với La Kiệt: "Ngươi không cảm thấy tên Phó kì bổn này rất giống môt kẻ nào đó không?"</w:t>
      </w:r>
    </w:p>
    <w:p>
      <w:pPr>
        <w:pStyle w:val="BodyText"/>
      </w:pPr>
      <w:r>
        <w:t xml:space="preserve">Trên trường thao luyện, nhìn thấy "Đội quân tinh nhuệ" tập hợp, mấy người đến từ Đế đô đều phát ngẩn ra.</w:t>
      </w:r>
    </w:p>
    <w:p>
      <w:pPr>
        <w:pStyle w:val="BodyText"/>
      </w:pPr>
      <w:r>
        <w:t xml:space="preserve">Bạch Xuyên nhìn đến phát ngốc: "Sao nhiều kẻ chống gậy quá vậy, lão đầu tử rụng hết răng mà cũng xếp vào đội sao? Ngươi xem người kia, cả đi đứng cũng phải có người đỡ, sau khi đi mấy bước đã ngã lăn ra đất rồi".</w:t>
      </w:r>
    </w:p>
    <w:p>
      <w:pPr>
        <w:pStyle w:val="BodyText"/>
      </w:pPr>
      <w:r>
        <w:t xml:space="preserve">Kim Xương giải thích: "A, Vương lão bị bệnh tim, để lão nằm một chút thì không sao đâu! Đại nhân nhìn xem, đây đều là lão chiến sĩ thân kinh bách chiến, kinh nghiệm tác chiến phong phú. Thậm chí có người còn tham gia cuộc đại thảo phạt Lưu phong gia tộc qua bốn đời Tổng trưởng nữa. Đây đều là chí bảo vô giá đức cao vọng trọng của Tử Xuyên gia tộc chúng ta!"</w:t>
      </w:r>
    </w:p>
    <w:p>
      <w:pPr>
        <w:pStyle w:val="BodyText"/>
      </w:pPr>
      <w:r>
        <w:t xml:space="preserve">La Kiệt cũng phát ngốc: "Vậy còn hai thẳng nhóc tóc còn để chỏm kia, ta xem bọn chúng chừng mười bốn, nhỏ quá...úy, nhóc con, đừng đến gần ta, quần của ta không phải đẻ ngươi chùi mũi đâu!"</w:t>
      </w:r>
    </w:p>
    <w:p>
      <w:pPr>
        <w:pStyle w:val="BodyText"/>
      </w:pPr>
      <w:r>
        <w:t xml:space="preserve">Kim Xương: "Đây chính là những dũng sĩ tương lai của chúng ta! Bọn chúng tuy nhìn còn non nớt, nhưng chỉ cần trui luyện qua vài trận chiến, nhất định biến thành thập phần kiêu dũng! Người trẻ tuổi có khả năng vô hạn mà, tuyệt không thể xem thường kẻ nhỏ tuổi!"</w:t>
      </w:r>
    </w:p>
    <w:p>
      <w:pPr>
        <w:pStyle w:val="BodyText"/>
      </w:pPr>
      <w:r>
        <w:t xml:space="preserve">Minh Vũ sầu mi khổ não: "Ta thấy bọn họ cả một trận chiến hỏa cũng chưa từng kinh qua, quý quan có nói tuổi binh quân của Dự bị quân ở đây là ba mươi mốt, vậy thật có nam tử tráng niên hai mươi ba mươi không?"</w:t>
      </w:r>
    </w:p>
    <w:p>
      <w:pPr>
        <w:pStyle w:val="BodyText"/>
      </w:pPr>
      <w:r>
        <w:t xml:space="preserve">Kim Xương giống như chịu vũ nhục rất lớn: "Minh Vũ đại nhân sao có thể nói như thế? Ngài xem, đó chẳng phải là tráng niên nam tử sao? Đúng ba mươi!"</w:t>
      </w:r>
    </w:p>
    <w:p>
      <w:pPr>
        <w:pStyle w:val="BodyText"/>
      </w:pPr>
      <w:r>
        <w:t xml:space="preserve">Chúng nhân nhìn theo phía tay hắn: Một hán tử chỉ còn một tay đang ngồi trên chiếc xe lăn...</w:t>
      </w:r>
    </w:p>
    <w:p>
      <w:pPr>
        <w:pStyle w:val="BodyText"/>
      </w:pPr>
      <w:r>
        <w:t xml:space="preserve">Tử Xuyên Tú quay đầu nhìn Kim Xương: "Quý quan liệu có hiểu lầm không? Chúng ta không phải mở viện dưỡng lão, nhà trẻ, hay là hội thương binh".</w:t>
      </w:r>
    </w:p>
    <w:p>
      <w:pPr>
        <w:pStyle w:val="BodyText"/>
      </w:pPr>
      <w:r>
        <w:t xml:space="preserve">Một đoàn người quay về trụ sở, ai nấy than thở:</w:t>
      </w:r>
    </w:p>
    <w:p>
      <w:pPr>
        <w:pStyle w:val="BodyText"/>
      </w:pPr>
      <w:r>
        <w:t xml:space="preserve">"Làm sao đây, đại nhân, kỳ hạn tập kết của Thống lĩnh xứ là tháng 9, chúng ta không còn thời gian đâu!"</w:t>
      </w:r>
    </w:p>
    <w:p>
      <w:pPr>
        <w:pStyle w:val="BodyText"/>
      </w:pPr>
      <w:r>
        <w:t xml:space="preserve">"Đại nhân, tôi có một đề nghị, hay là hạ lệnh cho tên Kim Xương chết tiệt đó, nội trong một tuần phải hoàn tất việc tập kết?"</w:t>
      </w:r>
    </w:p>
    <w:p>
      <w:pPr>
        <w:pStyle w:val="BodyText"/>
      </w:pPr>
      <w:r>
        <w:t xml:space="preserve">"Đám quan lại chết tiệt! Không thẻ dựa vào bọn chúng đâu, xem ra chúng ta phải nghĩ biện pháp".</w:t>
      </w:r>
    </w:p>
    <w:p>
      <w:pPr>
        <w:pStyle w:val="BodyText"/>
      </w:pPr>
      <w:r>
        <w:t xml:space="preserve">"Đại nhân, ngài có ý gì?"</w:t>
      </w:r>
    </w:p>
    <w:p>
      <w:pPr>
        <w:pStyle w:val="BodyText"/>
      </w:pPr>
      <w:r>
        <w:t xml:space="preserve">Tử Xuyên Tú: "Bạch Xuyên, ngươi qua đây, ngươi có mang theo cái váy siêu ngắn nào không?"</w:t>
      </w:r>
    </w:p>
    <w:p>
      <w:pPr>
        <w:pStyle w:val="BodyText"/>
      </w:pPr>
      <w:r>
        <w:t xml:space="preserve">Sáng hôm sau, từ đường lớn đến hẻm nhỏ thủ phủ Cơ Tân hành tỉnh xuất hiện bảng quảng cáo có hình Bạch Xuyên vận váy siêu ngắn:</w:t>
      </w:r>
    </w:p>
    <w:p>
      <w:pPr>
        <w:pStyle w:val="BodyText"/>
      </w:pPr>
      <w:r>
        <w:t xml:space="preserve">« Cơ hội hiếm có!</w:t>
      </w:r>
    </w:p>
    <w:p>
      <w:pPr>
        <w:pStyle w:val="BodyText"/>
      </w:pPr>
      <w:r>
        <w:t xml:space="preserve">Nam nhân vạn lần chớ bỏ qua! Đăng ký Lữ hành đoàn! Hoan nghênh thanh niên nam sĩ cường tráng tham gia!</w:t>
      </w:r>
    </w:p>
    <w:p>
      <w:pPr>
        <w:pStyle w:val="BodyText"/>
      </w:pPr>
      <w:r>
        <w:t xml:space="preserve">Du ngoạn Đế đô ba ngày!</w:t>
      </w:r>
    </w:p>
    <w:p>
      <w:pPr>
        <w:pStyle w:val="BodyText"/>
      </w:pPr>
      <w:r>
        <w:t xml:space="preserve">Danh thắng cổ tích, vô cùng huy hoàng! Bảo đảm bạn hài lòng!</w:t>
      </w:r>
    </w:p>
    <w:p>
      <w:pPr>
        <w:pStyle w:val="BodyText"/>
      </w:pPr>
      <w:r>
        <w:t xml:space="preserve">Em gái Bạch Xuyên tiểu thư đang là học sinh, sẽ tâm tình cùng bạn trong suốt chuyến đi, nguyện cùng bạn tạo dựng một đoạn tình cảm khó quên!</w:t>
      </w:r>
    </w:p>
    <w:p>
      <w:pPr>
        <w:pStyle w:val="BodyText"/>
      </w:pPr>
      <w:r>
        <w:t xml:space="preserve">Phí xe, ăn uống hoàn toàn miễn phí!</w:t>
      </w:r>
    </w:p>
    <w:p>
      <w:pPr>
        <w:pStyle w:val="BodyText"/>
      </w:pPr>
      <w:r>
        <w:t xml:space="preserve">Bạn không tin? Nhưng đó là sự thật!</w:t>
      </w:r>
    </w:p>
    <w:p>
      <w:pPr>
        <w:pStyle w:val="BodyText"/>
      </w:pPr>
      <w:r>
        <w:t xml:space="preserve">Tâm động không bằng hành động, mau đến! Bạn sẽ không phải hối hận cả đời!</w:t>
      </w:r>
    </w:p>
    <w:p>
      <w:pPr>
        <w:pStyle w:val="BodyText"/>
      </w:pPr>
      <w:r>
        <w:t xml:space="preserve">Mang theo chứng minh thư đến liên hệ với chúng tôi.</w:t>
      </w:r>
    </w:p>
    <w:p>
      <w:pPr>
        <w:pStyle w:val="BodyText"/>
      </w:pPr>
      <w:r>
        <w:t xml:space="preserve">Địa chỉ: Phòng 123 Phượng hệ tân quán.</w:t>
      </w:r>
    </w:p>
    <w:p>
      <w:pPr>
        <w:pStyle w:val="BodyText"/>
      </w:pPr>
      <w:r>
        <w:t xml:space="preserve">Người liên hệ: Tử Xuyên Tú, La Kiệt, Minh Vũ. »</w:t>
      </w:r>
    </w:p>
    <w:p>
      <w:pPr>
        <w:pStyle w:val="BodyText"/>
      </w:pPr>
      <w:r>
        <w:t xml:space="preserve">Trong ba ngày, trong phạm vi ba trăm dặm của thủ phủ Cơ Tân hành tỉnh, tất cả bọn côn đồ, vô lại, lưu manh, háo sắc, ăn trộm, lừa đảo...toàn bộ đều bị hấp dẫn đến xếp thành hàng dài trước Phượng hệ tân quán, vì tranh giành nhau vị trí tốt, thậm chí còn xuất thủ đánh lộn.</w:t>
      </w:r>
    </w:p>
    <w:p>
      <w:pPr>
        <w:pStyle w:val="BodyText"/>
      </w:pPr>
      <w:r>
        <w:t xml:space="preserve">Đặc trưng của cộng đồng người này là: Trẻ tuổi, tinh lực sung mãn, thân thể cường tráng, còn có cả sự yêu thích đánh nhau. Sau hành động chiêu binh của "Tú tự doanh", hình thế xã hội của Cơ Tân hành tỉnh có chuyển biến rất lớn, tình hình trị an rất tốt, số lượng các vụ trộm cắp, cướp bóc giảm hẳn đi.</w:t>
      </w:r>
    </w:p>
    <w:p>
      <w:pPr>
        <w:pStyle w:val="BodyText"/>
      </w:pPr>
      <w:r>
        <w:t xml:space="preserve">Đối với bọn chúng, Phó thống lĩnh Tử Xuyên Tú chẳng có yêu cầu gi. Chưa đến ba ngày, nhiệm vụ triệu tập Dự bị quân do Thống lĩnh xử giao phó đã được hoàn thành mỹ mãn, "Quân đội" cường hãn trong tương lai của gia tộc ùn ùn tiến về Đế đô.</w:t>
      </w:r>
    </w:p>
    <w:p>
      <w:pPr>
        <w:pStyle w:val="BodyText"/>
      </w:pPr>
      <w:r>
        <w:t xml:space="preserve">Hôm đó, theo ghi chép trong lịch sử Đế quốc, là ngày mười tám tháng tám năm 779 Đế quốc lịch, Tử Xuyên Tú lần đầu hoàn thành bổ sung binh viện. Đây là ngày vô cùng cát lợi, dự báo tiền đồ của đội quân này sẽ hết sức tốt đẹp!</w:t>
      </w:r>
    </w:p>
    <w:p>
      <w:pPr>
        <w:pStyle w:val="BodyText"/>
      </w:pPr>
      <w:r>
        <w:t xml:space="preserve">Sau khi quay về Đế đô, Bạch Xuyên từ Thống lĩnh xứ cầm về một lá cờ trống không, vui vẻ nói: "Đại nhân, Thống lĩnh xứ phê chuẩn để chúng ta đặt tên cho đội quân mới này!"</w:t>
      </w:r>
    </w:p>
    <w:p>
      <w:pPr>
        <w:pStyle w:val="BodyText"/>
      </w:pPr>
      <w:r>
        <w:t xml:space="preserve">"Được! Ta đề nghị nhánh bộ đội này gọi là 'La Kiệt cảm tử đội', thế nào?"</w:t>
      </w:r>
    </w:p>
    <w:p>
      <w:pPr>
        <w:pStyle w:val="BodyText"/>
      </w:pPr>
      <w:r>
        <w:t xml:space="preserve">"Ta khinh! Gọi là 'La Kiệt' Cản (bỏ chạy) tử đội' thì đúng hơn! Đương nhiên là 'Suất ca (Đẹp trai) Minh Vũ tổ'!"</w:t>
      </w:r>
    </w:p>
    <w:p>
      <w:pPr>
        <w:pStyle w:val="BodyText"/>
      </w:pPr>
      <w:r>
        <w:t xml:space="preserve">"Để bà nương này phát biểu coi. Bạch Xuyên, hai cái tên đó cô thích tên nào?"</w:t>
      </w:r>
    </w:p>
    <w:p>
      <w:pPr>
        <w:pStyle w:val="BodyText"/>
      </w:pPr>
      <w:r>
        <w:t xml:space="preserve">"Đều không thích! Tôi nghĩ kêu là 'Bạch xuyên hồng phấn quân' là hay nhất!"</w:t>
      </w:r>
    </w:p>
    <w:p>
      <w:pPr>
        <w:pStyle w:val="BodyText"/>
      </w:pPr>
      <w:r>
        <w:t xml:space="preserve">"Thật là không coi đại nhân ra gì, ý của ngài là..."</w:t>
      </w:r>
    </w:p>
    <w:p>
      <w:pPr>
        <w:pStyle w:val="BodyText"/>
      </w:pPr>
      <w:r>
        <w:t xml:space="preserve">"Ai nha, đại nhân đang làm gì vậy?"</w:t>
      </w:r>
    </w:p>
    <w:p>
      <w:pPr>
        <w:pStyle w:val="BodyText"/>
      </w:pPr>
      <w:r>
        <w:t xml:space="preserve">Không biết từ lúc nào, Tử Xuyên Tủ đã viết một chữ "Tú" ngay ngắn rất to ở một mặt lá cờ.</w:t>
      </w:r>
    </w:p>
    <w:p>
      <w:pPr>
        <w:pStyle w:val="BodyText"/>
      </w:pPr>
      <w:r>
        <w:t xml:space="preserve">"Được rồi, sau này quân đội chúng ta sẽ gọi là 'Tú Tự Doanh'! Ta có một dự cảm, tương lai của nhánh bộ đội này nhất định sẽ...Ai chà, các ngươi làm gì, làm nhơ quân kỳ là tử tội à!"</w:t>
      </w:r>
    </w:p>
    <w:p>
      <w:pPr>
        <w:pStyle w:val="BodyText"/>
      </w:pPr>
      <w:r>
        <w:t xml:space="preserve">Đại kỳ Tú tự doanh cất trong viện bảo tàng lịch sử gia tộc, là sử liệu rất trân quý để nghiên cứu lịch sử, cụ thể là như sau:</w:t>
      </w:r>
    </w:p>
    <w:p>
      <w:pPr>
        <w:pStyle w:val="BodyText"/>
      </w:pPr>
      <w:r>
        <w:t xml:space="preserve">La Kiệt cản tử đội.</w:t>
      </w:r>
    </w:p>
    <w:p>
      <w:pPr>
        <w:pStyle w:val="BodyText"/>
      </w:pPr>
      <w:r>
        <w:t xml:space="preserve">Đệ nhất suất ca Minh Vũ tú.</w:t>
      </w:r>
    </w:p>
    <w:p>
      <w:pPr>
        <w:pStyle w:val="BodyText"/>
      </w:pPr>
      <w:r>
        <w:t xml:space="preserve">Tú tự doanh La Kiệt là đồ háo sắc.</w:t>
      </w:r>
    </w:p>
    <w:p>
      <w:pPr>
        <w:pStyle w:val="BodyText"/>
      </w:pPr>
      <w:r>
        <w:t xml:space="preserve">Tử Xuyên Tú là đồ ngốc.</w:t>
      </w:r>
    </w:p>
    <w:p>
      <w:pPr>
        <w:pStyle w:val="BodyText"/>
      </w:pPr>
      <w:r>
        <w:t xml:space="preserve">Mỹ nữ Bạch Xuyên.</w:t>
      </w:r>
    </w:p>
    <w:p>
      <w:pPr>
        <w:pStyle w:val="BodyText"/>
      </w:pPr>
      <w:r>
        <w:t xml:space="preserve">Sau trận quyết chiến ở Ngõa Luân, Thống lĩnh Tư Đặc Lâm của Trung ương quân không đợi Phó thống lĩnh Tần Lộ dẫn bộ binh đến hội quân, chỉ đợi an bài ổn thỏa cho thương binh, lập tức đích thân dẫn ba vạn kỵ binh chủ lực trong Trung ương quân, truy đuổi phản loạn đến trung tâm Vân tỉnh. Tốc độ tiến quân cực nhanh, dường như có thể gọi là liều mạng, dẫn đến Đế đô kinh hãi: "Chớ để trận Xích thủy than xảy ra lần nữa!". Mới mấy ngày trước, ba mươi vạn Tử Xuyên quân cũng thua không còn manh giáp ở Xích thủy than này, gần như toàn quân bị diệt!</w:t>
      </w:r>
    </w:p>
    <w:p>
      <w:pPr>
        <w:pStyle w:val="BodyText"/>
      </w:pPr>
      <w:r>
        <w:t xml:space="preserve">Tổng trưởng phủ và Thống lĩnh xứ đã phát mấy đạo lệnh truy theo Tư Đặc Lâm, nhắc gã "Cẩn thận, đóng vững đánh chắc!" Theo cách nhìn của bọn họ, với ba vạn người mà dám xông vào khu vực trung tâm phản loạn, có khác nào tìm chết! Gia tộc thật không thể chịu thêm một trận Xích thủy than hãi hùng nữa!</w:t>
      </w:r>
    </w:p>
    <w:p>
      <w:pPr>
        <w:pStyle w:val="BodyText"/>
      </w:pPr>
      <w:r>
        <w:t xml:space="preserve">Nhưng Tư Đặc Lâm trước giờ luôn ổn trọng, lần này lại hành động ngược lại, chỉ gởi một thông điệp có mấy chữ về cho Thống lĩnh xứ: "Chiến kỵ tốc độ rất nhanh, tướng tại ngoại, có thể không thụ lệnh!" Phảng phất y đang gấp đến nỗi không có thời gian giải thích lý do.</w:t>
      </w:r>
    </w:p>
    <w:p>
      <w:pPr>
        <w:pStyle w:val="BodyText"/>
      </w:pPr>
      <w:r>
        <w:t xml:space="preserve">Lúc này ở Đế đô thành, chỉ có Tử Xuyên Tú và Đế Lâm là minh bạch dụng ý của Tư Đặc Lâm:</w:t>
      </w:r>
    </w:p>
    <w:p>
      <w:pPr>
        <w:pStyle w:val="BodyText"/>
      </w:pPr>
      <w:r>
        <w:t xml:space="preserve">Một, vì phản loạn Viễn Đông phát triển quá nhanh, dẫn đến trăm vạn Viễn Đông quân thực lực hùng hậu giống như sụp đồ chỉ trong một đêm. Tư Đặc Lâm phán đoán, trong các hành tỉnh đã xảy ra phản loạn, tất nhiên cỏn một bộ phận không nhỏ Biên phòng quân và Thủ bị đội, chỉ là do bị dân chúng phản loạn chia cắt, bao vây mà không thể động đậy. Nếu như có thể hội hợp cùng bọn họ, tích tiểu thành đại, có thể tạo thành một lực lượng vũ trang khả quan.</w:t>
      </w:r>
    </w:p>
    <w:p>
      <w:pPr>
        <w:pStyle w:val="BodyText"/>
      </w:pPr>
      <w:r>
        <w:t xml:space="preserve">Hai, Viễn Đông còn có hai hành tỉnh là Đắc Á và Y Lý Á còn nằm trong tay Thủ bị đội của Tử Xuyên gia tộc, vì cư dân ở hai hành tỉnh này đại đa số là nhân loại, không bị sự lôi kéo của các chủng tộc phản loạn khác. Nhưng từ miệng đám tù binh biết được, đầu lĩnh phản quân Lôi Hồng đã suất lĩnh binh lực cường đại gồm mười lăm sư đoàn đi đối phó bọn họ, vô luận là nhìn từ chiến lực quân sự, hay là chủ nghĩa nhân đạo, Tư Đặc Lâm đều có nghĩa vụ đi cứu viện hai hành tỉnh dù quân phản loạn bao vây trùng trùng, nhưng năm vạn dân vẫn giữ lòng trung thành với gia tộc.</w:t>
      </w:r>
    </w:p>
    <w:p>
      <w:pPr>
        <w:pStyle w:val="BodyText"/>
      </w:pPr>
      <w:r>
        <w:t xml:space="preserve">Ba, nguyên nhân thứ ba, cũng là mục đích chủ yếu nhất, từ trận chiến ở Ngõa Luân đánh lui mấy chục vạn phản quân đã khiến chúng như kinh cung chi điểu, một ngọn gió thổi qua cũng khiến chúng kinh hoảng. Dùng cách nói của Tử Xuyên Tú thi: "Nhìn tình trạng như thế mà không biết nhân cơ hội chiếm tiện nghi thì đúng là đồ ngốc!"</w:t>
      </w:r>
    </w:p>
    <w:p>
      <w:pPr>
        <w:pStyle w:val="BodyText"/>
      </w:pPr>
      <w:r>
        <w:t xml:space="preserve">Tư Đặc Lâm cũng biết cơ hội này khó có, nếu để mấy chục vạn phản quân kịp thở có cơ hội quay đầu, phản loạn Viễn Đông sẽ tiếp tục kéo dài, đợi đến lúc quân đội gia tộc đánh nhau cùng phản quân đến kiệt sức, bọn Lưu Phong gia tộc hay Ma Tộc rình mò bên ngoài lập tức nhúng tay vào, đại thế sẽ mất!</w:t>
      </w:r>
    </w:p>
    <w:p>
      <w:pPr>
        <w:pStyle w:val="BodyText"/>
      </w:pPr>
      <w:r>
        <w:t xml:space="preserve">Nhưng căn cứ vào lực lượng trong tay Tư Đặc Lâm lúc này, căn bản không có năng lực tiến hành bao vây tiêu diệt, chó cùng thì cắn càn mà!</w:t>
      </w:r>
    </w:p>
    <w:p>
      <w:pPr>
        <w:pStyle w:val="BodyText"/>
      </w:pPr>
      <w:r>
        <w:t xml:space="preserve">Mấy chục vạn phản quân bị bức quay đầu phản kích, ba vạn quân không đủ để bọn chúng nhét kẽ răng! Lúc này, Tư Đặc Lâm nhớ đến chiến thuật tác chiến của Tử Xuyên Tú với Lưu Phong tây sơn sáu năm trước...</w:t>
      </w:r>
    </w:p>
    <w:p>
      <w:pPr>
        <w:pStyle w:val="BodyText"/>
      </w:pPr>
      <w:r>
        <w:t xml:space="preserve">Mỗi lần đợi phản quân còn chưa trấn định tinh thần chuẩn bị nghỉ ngơi ăn cơm, đội kỵ binh truy kích của Tư Đặc Lâm lập tức xuất hiện, mấy ngàn mã đảo tấn công vào đám sĩ binh phản quân còn đang bưng tô cơm, phản quân tuy đông nhưng không có lòng ứng chiến, quăng bát ôm đầu chạy tứ tán.</w:t>
      </w:r>
    </w:p>
    <w:p>
      <w:pPr>
        <w:pStyle w:val="BodyText"/>
      </w:pPr>
      <w:r>
        <w:t xml:space="preserve">Kỵ binh của Tư Đặc Lâm cũng không ngăn cản, bọn họ chỉ toàn lực chém giết những tên ngoan cố ở lại chống cự, không lưu lại một tên. Còn có những tên chạy chậm cũng bị giết (Đây là điểm an ủi rất lớn của đám sĩ binh phản quân, chạy không lại kỵ binh nhân loại không quan hệ gì, chỉ cần chạy nhanh hơn đồng bọn là được rồi!)</w:t>
      </w:r>
    </w:p>
    <w:p>
      <w:pPr>
        <w:pStyle w:val="BodyText"/>
      </w:pPr>
      <w:r>
        <w:t xml:space="preserve">Sau mấy lần bị phục kích như thế, cứ thấy kỵ binh Tư Đặc Lâm là chạy, đã thành phản xạ có điều kiện của sĩ binh phản quân.</w:t>
      </w:r>
    </w:p>
    <w:p>
      <w:pPr>
        <w:pStyle w:val="BodyText"/>
      </w:pPr>
      <w:r>
        <w:t xml:space="preserve">Bọn chúng đã quen, còn rút ra quy luật như sau:</w:t>
      </w:r>
    </w:p>
    <w:p>
      <w:pPr>
        <w:pStyle w:val="BodyText"/>
      </w:pPr>
      <w:r>
        <w:t xml:space="preserve">Bị tập kích vào bữa sáng là tốt nhất, lúc đó không khí mát mẻ, tinh lực sung mãn, rất thích hợp đề chạy đường trường, còn có tăng sự thèm ăn, có ích cho thân thể...</w:t>
      </w:r>
    </w:p>
    <w:p>
      <w:pPr>
        <w:pStyle w:val="BodyText"/>
      </w:pPr>
      <w:r>
        <w:t xml:space="preserve">Bữa trưa thì cứ vô tư, chúng ta có thể tiếp thụ. Năm ngàn tên kỵ binh nhân loại múa mã đao hò hét phía sau, mấy chục vạn phản quân đủ các chủng tộc kì dị, ôm theo bát cơm cũng tranh đường mà chạy, thậm chí còn luyện được bản tĩnh vừa chạy vừa ăn...</w:t>
      </w:r>
    </w:p>
    <w:p>
      <w:pPr>
        <w:pStyle w:val="BodyText"/>
      </w:pPr>
      <w:r>
        <w:t xml:space="preserve">"Chúng ta không thể chịu được Tư Đặc Lâm tập kích vào bữa tối!" Đám sĩ binh phản quân tuyên bố: "Đây là thủ đoạn bất nhân đạo nhất!" Vừa ăn no bụng lại phải co giò chạy trên dốc, ngươi nghĩ thống khổ biết bao nhiêu!</w:t>
      </w:r>
    </w:p>
    <w:p>
      <w:pPr>
        <w:pStyle w:val="BodyText"/>
      </w:pPr>
      <w:r>
        <w:t xml:space="preserve">Trong quá trình truy kích thường xuất hiện cảnh tượng: đám Bán thú nhân đang chạy bỗng có một tên dừng bước, ôm bụng lăn lộn kêu la đã bị viêm ruột thừa, hại đám kỵ binh truy kích cười đến sém té ngựa...</w:t>
      </w:r>
    </w:p>
    <w:p>
      <w:pPr>
        <w:pStyle w:val="BodyText"/>
      </w:pPr>
      <w:r>
        <w:t xml:space="preserve">Nếu như chỉ là giờ ăn thì cũng xong đi, nhưng sự thật thì Tư Đặc Lâm đối với phản quân đúng là 'Lễ nghi chu đáo”, hơn nữa còn "Tận tâm lo lắng". Sáng sớm thì đến "Chào ra mắt", buổi trưa thì "Hỏi thăm”, buổi chiều thì đến "Mời trà", buổi tối trước khi ngủ còn đến "Vấn an". Thậm chí nửa đêm còn đến xem mọi người có ngủ an giấc hay không, phương thức quan tâm là: Mấy ngàn cây mã đảo múa lên, biểu đạt sự "Thân tình" và "Hữu hảo".</w:t>
      </w:r>
    </w:p>
    <w:p>
      <w:pPr>
        <w:pStyle w:val="BodyText"/>
      </w:pPr>
      <w:r>
        <w:t xml:space="preserve">Tần suất tập kích của Tư Đặc Lâm càng lúc càng tăng, thường thì một nhánh bộ đội vừa rời đi thì nhánh khác đã xuất hiện, kết quả có rất nhiều phản quân đã kiệt sức, thà làm tù binh chứ không chịu chạy, bọn chúng thắc mắc: "Chẳng lẽ bộ đội Tư Đặc Lâm không biết mệt?"</w:t>
      </w:r>
    </w:p>
    <w:p>
      <w:pPr>
        <w:pStyle w:val="BodyText"/>
      </w:pPr>
      <w:r>
        <w:t xml:space="preserve">Tư Đặc Lâm chia ba vạn kỵ binh thành sáu đội, mỗi đội năm ngàn người, luân phiên xuất kích, vì thế lúc xuất kích đều có thể lực sung mãn, hơn nữa gã cũng dặn dò kỹ lưỡng: "Không cần đuổi tận giết tuyệt, phải để phản quân có đường chạy". Bằng vào uy thế linh động của kỵ binh, vô luận phản quân chạy thế nào, Tư Đặc Lâm đều giữ được cự ly cách bọn chúng chưa đến mười cây số.</w:t>
      </w:r>
    </w:p>
    <w:p>
      <w:pPr>
        <w:pStyle w:val="BodyText"/>
      </w:pPr>
      <w:r>
        <w:t xml:space="preserve">Với quân đội yếu hơn địch nhân nhiều, lại khiến địch nhân tứ tán bỏ chạy, quả thật là bài học để giới quân sự học mổ xẻ.</w:t>
      </w:r>
    </w:p>
    <w:p>
      <w:pPr>
        <w:pStyle w:val="BodyText"/>
      </w:pPr>
      <w:r>
        <w:t xml:space="preserve">Cách sắp đặt này nếu không phải do danh tướng Tư Đặc Lâm làm, hơn nữa còn làm thành công, thì nhất định sẽ khiến giới quân sự học hậu thế đồng thanh mắng là "Ngu dốt!". Nhưng với thành công của gã, giới quân sự học liên thanh "Kì tích", sau đó hoa tay múa chân chứng minh sự anh minh hơn người của thống lĩnh Tư Đặc Lâm.</w:t>
      </w:r>
    </w:p>
    <w:p>
      <w:pPr>
        <w:pStyle w:val="BodyText"/>
      </w:pPr>
      <w:r>
        <w:t xml:space="preserve">Tư Đặc Lâm biết trường truy kích này nhìn thì nguy hiểm, nhưng thực tế lại rất an toàn: dưới sự truy kích liên tục như thế, cho dù phản quân có muốn giăng bẫy hay mai phục thì cũng là có lòng mà vô lực, liên hợp quân đội của phản quân một ngày chịu mười mấy lần tập kích, quấy nhiễu, ăn không no, ngủ không ngon, nhân số và sĩ khí đều suy nhược, bọn chúng căn bản không còn sức để bàn mưu tính kế, cả ngày chỉ gấp rút bỏ chạy!</w:t>
      </w:r>
    </w:p>
    <w:p>
      <w:pPr>
        <w:pStyle w:val="BodyText"/>
      </w:pPr>
      <w:r>
        <w:t xml:space="preserve">Chiến dịch truy kích được hậu thế xưng là "Viễn Đông đại tái bào" di chuyển qua sáu tỉnh, hơn ba ngàn cây số, mất hai mươi ba ngày. Từ con số "Trăm vạn" vào ngày mười hai tháng tám (Căn cứ ước tính của Phó thống lĩnh La Ba và Lâm Băng, chí ít cũng đến bảy mươi vạn), đến ngày năm tháng chín chỉ còn không đến mười vạn quân nhếch nhác, lui về nơi phát sinh phản loạn, Vân tỉnh.</w:t>
      </w:r>
    </w:p>
    <w:p>
      <w:pPr>
        <w:pStyle w:val="BodyText"/>
      </w:pPr>
      <w:r>
        <w:t xml:space="preserve">Tư Đặc Lâm cứ như thế báo cừu cho trận đại bại nhục nhã của quân đội gia tộc ở bến Xích thủy, mấy chục vạn phản quân giống như cục đậu hũ, cứ bị gã gọt dần từng miếng một.</w:t>
      </w:r>
    </w:p>
    <w:p>
      <w:pPr>
        <w:pStyle w:val="BodyText"/>
      </w:pPr>
      <w:r>
        <w:t xml:space="preserve">Mọi người phảng phất nhìn thấy, một ngôi sao mới đang dần lên ở biên thùy Viễn Đông! Dưới quang mang cường liệt chiếu rọi, từ ma thần bảo hoàng cung của vương quốc Ma tộc ở phương Đông đại lục cho đến thủ phủ Viễn Kinh của Lưu Phong gia tộc ở phương Tây đại lục, từ Thống lĩnh xứ ở Đế đô cho đến các sơn động, rừng cây phản quân ẩn nấp...mọi người ở khắp nơi trên đại lục đều dùng đủ loại ngôn ngữ, đủ dạng tâm tình, đủ thứ thần tình, cùng khâm phục một cái tên: "Hổ tướng Tử Xuyên” Tư Đặc Lâm!</w:t>
      </w:r>
    </w:p>
    <w:p>
      <w:pPr>
        <w:pStyle w:val="BodyText"/>
      </w:pPr>
      <w:r>
        <w:t xml:space="preserve">Thượng tuần tháng chín năm 779 Đế quốc lịch, theo lệnh chiêu mộ của Thống lĩnh xứ, hai mươi vạn Dự bị quân, Hậu bị quân hưởng ứng lệnh đến từ năm mươi sáu hành tỉnh của gia tộc, lần đầu tập kết về Đế đô, chuẩn bị xông ra Viễn Đông sa trường.</w:t>
      </w:r>
    </w:p>
    <w:p>
      <w:pPr>
        <w:pStyle w:val="BodyText"/>
      </w:pPr>
      <w:r>
        <w:t xml:space="preserve">Đám quân quan và sĩ binh của Dự bị dịch đến từ các tỉnh và địa khu khác nhau, khẩu âm và phương ngôn cỗ quái, râu ria khiếp người, phục trang càng muôn hình vạn trạng: Sĩ binh là dân thành thị nghèo thì y phục lam lũ như khất cái, công tử cậu ấm thì vận áo đuôi tôm đầy phong độ, giống như đi dự tiệc. Đám quý tộc nông thôn thì khoác chiến giáp rì sét, khiến người ta hoài nghi không biết có phải trộm từ viện bảo tàng ra hay không, chiến mã cưỡi thì đã đủ tư cách cho vào Kính lão viện để an dưỡng. Tử Xuyên Tú thậm chí có một lần còn thấy có một lão đầu khiêng một thanh đại khảm đao chừng năm mươi cân, cứ bước một bước lại thở một hơi, y hết sức thắc mắc trong lòng: "Lão mang theo thanh đao đó để làm gì? Cho dù dùng để tự sát cũng không đủ sức à!"</w:t>
      </w:r>
    </w:p>
    <w:p>
      <w:pPr>
        <w:pStyle w:val="BodyText"/>
      </w:pPr>
      <w:r>
        <w:t xml:space="preserve">Bọn họ giơ đủ thứ cờ hiệu đến tham gia nghi thức kiểm duyệt: Nào là "Tử thần cảm tử đội", "Khô lâu phục cừu quân", thậm chí đội ngũ đến từ Lạc Khắc Tân Uy hành tỉnh còn giương cờ "Trảm tận sát tuyệt nghĩa dũng quân".</w:t>
      </w:r>
    </w:p>
    <w:p>
      <w:pPr>
        <w:pStyle w:val="BodyText"/>
      </w:pPr>
      <w:r>
        <w:t xml:space="preserve">Chỉ theo biểu hiện bên ngoài mà nói, bọn họ so với tướng sĩ tiền tuyến còn dũng mãnh hơn vạn lần, tín tâm cũng hơn vạn lần, cả ngày múa gậy khinh thường nói: "Mấy tên tiện dân Viễn Đông, căn bản không cần phải làm phiền đến quý nhân chúng ta động đao! Mọi người chỉ cần dùng gậy cũng đủ đánh chết toàn bộ bọn chúng rồi!"</w:t>
      </w:r>
    </w:p>
    <w:p>
      <w:pPr>
        <w:pStyle w:val="BodyText"/>
      </w:pPr>
      <w:r>
        <w:t xml:space="preserve">Tổng thống lĩnh La Minh Hải luôn cho rằng bản lĩnh nhẫn nại của mình rất cao, công tác chủ yếu hàng ngày hiện nay của lão là kiểm duyệt một số lượng lớn bộ đội chiêu mộ từ đủ khắp nơi: Sau khi mỗi đội sát cánh nhau đi qua trước đài chủ tịch, thế nào cũng lưu lại một đống giày (Khi thao luyện, hàng sau giẫm rớt giày của hàng trước).</w:t>
      </w:r>
    </w:p>
    <w:p>
      <w:pPr>
        <w:pStyle w:val="BodyText"/>
      </w:pPr>
      <w:r>
        <w:t xml:space="preserve">Những quan viên khác tham gia kiểm duyệt, ai nấy đều thần tình cổ quái, muốn cười mà không dám cười, nhịn đến mặt phát xanh, duy có Tổng thống lĩnh La Minh Hải là không động thanh sắc, góp ý cho đám chủ nhân của đống giày, tán dương bọn họ "Cần cù thao luyện, không quên quốc phòng đại nghiệp", cảm tạ bọn họ "Xích đảm trung tâm, lúc nguy nan nhất của gia tộc đã đứng lên”, còn khích lệ bọn họ "Anh dũng giết địch, kiến công lập nghiệp". Đám sĩ binh hồi lễ, hô vang "Gia tộc vạn tuế!", "Tổng trưởng vạn tuế!" Có thể coi cả đống giày nằm ngổn ngang dưới ánh mặt trời như không tồn tại, công phu tu dưỡng của La Minh Hải quả thật chẳng kém thánh nhân! Nhưng đến ngày mười tháng chín, khi dân quân đến từ Cơ Tân hành tỉnh vận quần áo ở nhà, tay cầm thuốc phì phèo, tụ thành từng nhóm đi ngang đài kiểm duyệt thì 'Thánh nhân” cuối cùng cũng không nhẫn nại nỗi! Cờ xí của bọn họ bị bôi vẽ như cờ bùa bắt quỷ, phải dùng kính phóng đại chăm chú quan sát, mới có thể ẩn ước thấy được một chữ "Tú" trên cờ...</w:t>
      </w:r>
    </w:p>
    <w:p>
      <w:pPr>
        <w:pStyle w:val="BodyText"/>
      </w:pPr>
      <w:r>
        <w:t xml:space="preserve">"Lão đầu sắc mặt chuyển xanh trên đó là ai vậy? Sao nhìn mặt quen quá!"</w:t>
      </w:r>
    </w:p>
    <w:p>
      <w:pPr>
        <w:pStyle w:val="BodyText"/>
      </w:pPr>
      <w:r>
        <w:t xml:space="preserve">"Ngươi đúng là dốt! Chẳng lẽ ngươi chưa từng nghe thấy sao? Đó là Tổng thống lĩnh La Minh Hải, đại nhân vật đó!"</w:t>
      </w:r>
    </w:p>
    <w:p>
      <w:pPr>
        <w:pStyle w:val="BodyText"/>
      </w:pPr>
      <w:r>
        <w:t xml:space="preserve">"Ái chà, ta sao biết Lữ hành đoàn "Tú Tự Doanh" chúng ta còn an bài tiết mục như thế chứ? Sớm biết ta đã chuẩn bị chụp ảnh chung rồi". "Tổng thống lĩnh đại nhân, cười một cái, tốt!”</w:t>
      </w:r>
    </w:p>
    <w:p>
      <w:pPr>
        <w:pStyle w:val="BodyText"/>
      </w:pPr>
      <w:r>
        <w:t xml:space="preserve">"Này này, mọi người mau nhìn, Tổng thống lĩnh cũng biết cười! Cười mà mũi không hề động đậy, thật kỳ lạ!"</w:t>
      </w:r>
    </w:p>
    <w:p>
      <w:pPr>
        <w:pStyle w:val="BodyText"/>
      </w:pPr>
      <w:r>
        <w:t xml:space="preserve">"Ngươi xem ngươi xem, lão còn nói chuyện nữa kìa! Hai cái môi cứ mở khép mở khép, hệt như con cá đang hớp không khí! úy, ngươi đi đâu vậy?"</w:t>
      </w:r>
    </w:p>
    <w:p>
      <w:pPr>
        <w:pStyle w:val="BodyText"/>
      </w:pPr>
      <w:r>
        <w:t xml:space="preserve">"Cơ hội khó có, ta đi tìm Tồng thống lĩnh xin một chức quan!"</w:t>
      </w:r>
    </w:p>
    <w:p>
      <w:pPr>
        <w:pStyle w:val="BodyText"/>
      </w:pPr>
      <w:r>
        <w:t xml:space="preserve">La Minh Hải ức chế nộ hỏa, cố sức bình tĩnh hỏi Tử Xuyên Tú: "Quý quan có thể nói ta biết, phía dưới là gì thế?"</w:t>
      </w:r>
    </w:p>
    <w:p>
      <w:pPr>
        <w:pStyle w:val="BodyText"/>
      </w:pPr>
      <w:r>
        <w:t xml:space="preserve">Lão đưa tay chỉ đám dân quân, nhìn cách chỉ giống như chỉ vào mốt đám chó hoang.</w:t>
      </w:r>
    </w:p>
    <w:p>
      <w:pPr>
        <w:pStyle w:val="BodyText"/>
      </w:pPr>
      <w:r>
        <w:t xml:space="preserve">Tử Xuyên Tú đứng thẳng người dậy, cho Tổng thống lĩnh một đáp án vừa ngắn gọn vừa chính xác: "Người!" Sau đó co giò chạy ra cửa sau.</w:t>
      </w:r>
    </w:p>
    <w:p>
      <w:pPr>
        <w:pStyle w:val="BodyText"/>
      </w:pPr>
      <w:r>
        <w:t xml:space="preserve">La Minh Hải thâm trầm không hề phát tác tại chỗ, lão chỉ liếc xéo sang phía Giám sát trưởng quan Đế Lâm đến tham gia kiểm duyệt ở bên, sau đó ngẩng đầu nhìn trời lên tiếng (Phảng phất như nói chuyện với thượng đế chứ không phái nói với Giám sát trưởng Đế Lâm): "Đối với công tác chiêu mộ dân quân của Phó thống lĩnh Tử Xuyên Tú, rõ ràng là hành vi coi thường chức vụ, Giám sát thính có ý kiến thế nào?"</w:t>
      </w:r>
    </w:p>
    <w:p>
      <w:pPr>
        <w:pStyle w:val="BodyText"/>
      </w:pPr>
      <w:r>
        <w:t xml:space="preserve">Đế Lâm mỉm cười, hớp một ngụm trà, điềm đạm nói: "Có cá tính, ta rất vui”. Đứng dậy rời khỏi đài kiểm duyệt, cố ý không nhìn đến gương mặt đã trướng lên như heo của La Minh Hải.</w:t>
      </w:r>
    </w:p>
    <w:p>
      <w:pPr>
        <w:pStyle w:val="BodyText"/>
      </w:pPr>
      <w:r>
        <w:t xml:space="preserve">Tử Xuyên Tú nhếch nhác chạy về nhà, thở phù một hơi: "Nguy hiểm quá! Sém chút nữa là bị La Minh Hải bắt tại chỗ rồi!"</w:t>
      </w:r>
    </w:p>
    <w:p>
      <w:pPr>
        <w:pStyle w:val="BodyText"/>
      </w:pPr>
      <w:r>
        <w:t xml:space="preserve">Tử Xuyên Trữ đưa cho gã một chung trà nóng: "Nghe nói Tổng thống lĩnh La Minh Hải của chúng ta ở trường duyệt binh bỗng lên huyết áp hôn mê, chuyện này có liên quan đến huynh không, đại ca?"</w:t>
      </w:r>
    </w:p>
    <w:p>
      <w:pPr>
        <w:pStyle w:val="BodyText"/>
      </w:pPr>
      <w:r>
        <w:t xml:space="preserve">"Trời nóng quá, Tổng thống lĩnh bị cao huyết áp, nên chú ý bảo dưỡng thân thể!" Tử Xuyên Tú ra vẻ rất đau lòng, trong lòng khẩn cầu tất cả thần linh gã biết, vô luận là tin hay là không tin: Phù hộ, phù hộ, tốt nhất Tổng thống lĩnh lần này phát bệnh chết luôn cho rồi!</w:t>
      </w:r>
    </w:p>
    <w:p>
      <w:pPr>
        <w:pStyle w:val="BodyText"/>
      </w:pPr>
      <w:r>
        <w:t xml:space="preserve">Bạch Xuyên vội vã tiến vào: "Đại nhân, không hay rồi! Sĩ binh của chúng ta lại binh biến rồi!"</w:t>
      </w:r>
    </w:p>
    <w:p>
      <w:pPr>
        <w:pStyle w:val="BodyText"/>
      </w:pPr>
      <w:r>
        <w:t xml:space="preserve">"Bọn chúng muốn gì đây? Tuần đầu thì chê ăn không ngon, tuần vừa rồi thì nói không có mưa, đã gây binh biến hai lần rồi! Hiện đã được ăn ngon, mỗi đêm còn đi xem thoát y vũ, vậy mà vẫn gây binh biến?"</w:t>
      </w:r>
    </w:p>
    <w:p>
      <w:pPr>
        <w:pStyle w:val="BodyText"/>
      </w:pPr>
      <w:r>
        <w:t xml:space="preserve">"À, đại nhân, bọn chúng nói cô gái khiêu vũ thân thể không đẹp, không đủ cái...Một đám khốn kiếp, lại nói muốn tôi múa cái kiểu đó! Đáng chết!"</w:t>
      </w:r>
    </w:p>
    <w:p>
      <w:pPr>
        <w:pStyle w:val="BodyText"/>
      </w:pPr>
      <w:r>
        <w:t xml:space="preserve">Bạch Xuyên nộ khí trùng trùng, bỗng lại có chút ưỡnẹo:"Nhưngkhông thể không thừa nhận, nhãn quang của đám vô lại này vẫn không tệ..."</w:t>
      </w:r>
    </w:p>
    <w:p>
      <w:pPr>
        <w:pStyle w:val="BodyText"/>
      </w:pPr>
      <w:r>
        <w:t xml:space="preserve">"Ta khinh, nhãn quang quái gì! Có câu, vào quân đội chưa quá ba ngày, heo cũng biến thành tiên nữ!" Tử Xuyên Tú mặc kệ sắc mặt Bạch Xuyên, nói tiếp: "Bất quá hành vi của quan trên, phải đồng cảm với bộ hạ, bằng không sau này ai chịu bán mạng cho cô! Bạch Xuyên, chi bằng cô chịu chút hy sinh nho nhỏ, vì đại nghiệp gia tộc, vì khôi phục hòa bình sớm cho Viễn Đông, vì kỳ vọng của nhân dân..."</w:t>
      </w:r>
    </w:p>
    <w:p>
      <w:pPr>
        <w:pStyle w:val="BodyText"/>
      </w:pPr>
      <w:r>
        <w:t xml:space="preserve">"Đại nhân, làm ơn khi nói máy lời đường hoàng như thê, nước bọt đừngcó trào ra được không? Một chút lực thuyết phục cũng không có!"</w:t>
      </w:r>
    </w:p>
    <w:p>
      <w:pPr>
        <w:pStyle w:val="BodyText"/>
      </w:pPr>
      <w:r>
        <w:t xml:space="preserve">"A, ta nghĩ đến đại nghiệp gia tộc, tâm tình quá kích động! Ta sẽ cố hết sức đáp ứng những yêu cầu của các dũng sĩ xông pha sa trường vì nước chinh chiến! Bọn họ còn yêu cầu gì không?"</w:t>
      </w:r>
    </w:p>
    <w:p>
      <w:pPr>
        <w:pStyle w:val="BodyText"/>
      </w:pPr>
      <w:r>
        <w:t xml:space="preserve">"Bọn họ còn muốn Tử Xuyên Trữ tiểu thư cũng đến khiêu vũ..."</w:t>
      </w:r>
    </w:p>
    <w:p>
      <w:pPr>
        <w:pStyle w:val="BodyText"/>
      </w:pPr>
      <w:r>
        <w:t xml:space="preserve">"Đại nhân, ngài không sao chứ?."</w:t>
      </w:r>
    </w:p>
    <w:p>
      <w:pPr>
        <w:pStyle w:val="BodyText"/>
      </w:pPr>
      <w:r>
        <w:t xml:space="preserve">"Thông báo cho Đế Lâm đại ca, kêu hiến binh của Giám sát thính đi trấn áp đám hạ lưu vô sỉ đó đi, giết sạch bọn khốn đó cho ta!”</w:t>
      </w:r>
    </w:p>
    <w:p>
      <w:pPr>
        <w:pStyle w:val="BodyText"/>
      </w:pPr>
      <w:r>
        <w:t xml:space="preserve">Tuần thứ hai sau trận chiến Ngõa Luân, theo sau Tư Đặc Lâm, Thống lĩnh Minh Huy cũng suất lĩnh quân đoàn Hắc kỳ quân cường đại từ Tây bộ biên cảnh gia tộc đến cứ điểm Ngõa Luân, tiến vào bình loạn Viễn Đông.</w:t>
      </w:r>
    </w:p>
    <w:p>
      <w:pPr>
        <w:pStyle w:val="BodyText"/>
      </w:pPr>
      <w:r>
        <w:t xml:space="preserve">Vốn là do Phương Kính chỉ huy, nhưng lão đột nhiên phát tật bệnh không thể lĩnh quân, chỉ đành đổi sang Minh Huy chỉ huy Hắc kỳ quân.</w:t>
      </w:r>
    </w:p>
    <w:p>
      <w:pPr>
        <w:pStyle w:val="BodyText"/>
      </w:pPr>
      <w:r>
        <w:t xml:space="preserve">Từ khi Minh Huy suất lĩnh quân đoàn tiến vào Viễn Đông, Thống lĩnh xứ đối diện hai phiền não bất đồng: Một là Trung ương quân do Tư Đặc Lâm chỉ huy không ngừng tiến nhanh về bắc, nghỉ cũng không nghỉ. Mặt khác, Hắc kỳ quân do Minh Huy dẫn dắt xuống nam thì như trâu già kéo xe, ì ạch tiến tới.</w:t>
      </w:r>
    </w:p>
    <w:p>
      <w:pPr>
        <w:pStyle w:val="BodyText"/>
      </w:pPr>
      <w:r>
        <w:t xml:space="preserve">Hai tuần trôi qua mà mười hai vạn Hắc kỳ quân lại vẫn còn giậm chân ở hành tỉnh đầu tiên Phục Danh Khắc ở ngoài Ngõa Luân, theo tiếng trống đánh thình thình của phản quân, đi một bước lại lùi hai bước, Tử Xuyên Tú hình dung tốc độ của Minh Huy là: "Một con ốc sên còn chạy thắng hắn!"</w:t>
      </w:r>
    </w:p>
    <w:p>
      <w:pPr>
        <w:pStyle w:val="BodyText"/>
      </w:pPr>
      <w:r>
        <w:t xml:space="preserve">Tổng thống lĩnh La Minh Hải hận không thể bay đến đá vào mông Minh Huy mấy cú, thế nhưng Minh Huy lại lý sự hùng hồn: "Nếu vì tham công mạo hiểm tiến lên, lỡ dẫm vào vết xe đổ bến Xích Thủy, ai sẽ là người chịu trách nhiệm đây?"</w:t>
      </w:r>
    </w:p>
    <w:p>
      <w:pPr>
        <w:pStyle w:val="BodyText"/>
      </w:pPr>
      <w:r>
        <w:t xml:space="preserve">Không có ai chịu trách nhiệm này, thế là Minh Huy càng thêm củng cố lý lẽ của hắn. Khi xưa, lúc đánh nhau với Lưu Phong Sương, hắn vì cần thận lẫn chậm chạp mà được tiếng "Bất bại”, hiện tại hắn lại đem tinh thần cẩn thận đó phát huy đến cực điểm: Mỗi một ngọn đồi đều có khả năng có phục binh ẩn tàng, mỗi một nhánh đường đều có thể có phục binh, thậm chí một khối đá binh thường bên đường, cũng có thể có mấy tên phản quân ẩn nấp đề thích sát hắn.</w:t>
      </w:r>
    </w:p>
    <w:p>
      <w:pPr>
        <w:pStyle w:val="BodyText"/>
      </w:pPr>
      <w:r>
        <w:t xml:space="preserve">Nhưng tuyệt đối không thể nói Minh Huy lo lắng không có cơ sở, đụng phải mấy chục tên phản quân đại bại lạc đường, hắn vung bút viết tấu: "Chạm chủ lực phản quân hai mươi vạn!" Một tên lính bị nhánh cây rụng trúng, hôm sau Minh Huy đã gửi báo cáo gấp cho Thống lĩnh xứ: "Xà tộc tấn công đại quy mô! Quân ta thương vong thảm trọng! cần phải tạm ngưng tiến quân, tiến hành chỉnh đốn!"</w:t>
      </w:r>
    </w:p>
    <w:p>
      <w:pPr>
        <w:pStyle w:val="BodyText"/>
      </w:pPr>
      <w:r>
        <w:t xml:space="preserve">Thống lĩnh xứ đem mấy chiến báo của Minh Huy ra so sánh thì dở khóc dờ cười: "Quân ta ngày thứ nhất giết một trăm vạn Xà tộc, ngày thứ hai giết hai trăm vạn Bán thú nhân, ngày thứ ba giết ba trăm vạn..." So ra, đại thắng ở Ngõa Luân của Tư Đặc Lâm chẳng đáng một xu, tổng cộng số lượng người của các chủng tộc ở Viễn Đông cũng không đủ cho Minh Huy giết trong hai tuần. Thế nhưng phía trước vẫn còn có "Năm trăm vạn phản quân liều mạng chống cự"!</w:t>
      </w:r>
    </w:p>
    <w:p>
      <w:pPr>
        <w:pStyle w:val="BodyText"/>
      </w:pPr>
      <w:r>
        <w:t xml:space="preserve">Đem ra so sánh, chiến báo của Tư Đặc Lâm đáng tin hơn nhiều, hành văn lại khiến người ta kích động...</w:t>
      </w:r>
    </w:p>
    <w:p>
      <w:pPr>
        <w:pStyle w:val="BodyText"/>
      </w:pPr>
      <w:r>
        <w:t xml:space="preserve">Kính gởi Tổng thống lĩnh La Minh Hải đại nhân:</w:t>
      </w:r>
    </w:p>
    <w:p>
      <w:pPr>
        <w:pStyle w:val="BodyText"/>
      </w:pPr>
      <w:r>
        <w:t xml:space="preserve">Quân ta vào ngày mười lăm tháng chín đã đến bến Xích thủy thuộc Vân tỉnh.</w:t>
      </w:r>
    </w:p>
    <w:p>
      <w:pPr>
        <w:pStyle w:val="BodyText"/>
      </w:pPr>
      <w:r>
        <w:t xml:space="preserve">Quyền thống lĩnh Trung ương quân Tư Đặc Lâm.</w:t>
      </w:r>
    </w:p>
    <w:p>
      <w:pPr>
        <w:pStyle w:val="BodyText"/>
      </w:pPr>
      <w:r>
        <w:t xml:space="preserve">Bến Xích thủy thuộc Vân tỉnh chẳng phải là chỗ quân sự trọng yếu, cũng chẳng phải là cứ điểm chiến lược, nhưng Thống lĩnh Tư Đặc Lâm bận rộn quân vụ (Y còn không biết bản thân đã được chính thức làm Thống lĩnh) lại đặc biệt phá lệ, bỏ thì giờ quý báu viết chiến báo cho Thống lĩnh xứ, biểu thị nơi nhiều ý nghĩa lịch sử này đã lại thuộc quyền khống chế của quân đội gia tộc. Vào mùa hè năm 779 Đế quốc lịch, vùng đất này đã mang lại một ký ức đau thương như ác mộng cho gia tộc. Một tháng trước đây, ba mươi vạn Viễn Đông quân tinh nhuệ của gia tộc, đã cùng năm mươi vạn dân chúng phản loạn và mười lăm vạn phản quân của Lôi Hồng, triển khai một trận đại chiến không tiền khoáng hậu, quy mô lên đến cả trăm vạn người.</w:t>
      </w:r>
    </w:p>
    <w:p>
      <w:pPr>
        <w:pStyle w:val="BodyText"/>
      </w:pPr>
      <w:r>
        <w:t xml:space="preserve">Lịch sử học gia Đường Xuyên từng đánh giá trận bến Xích Thủy như sau: "Ngay tại vùng đất này, Tử Xuyên gia tộc mất đi hai mươi ba vạn chiến sĩ thiện chiến trung thành. Tử Xuyên gia tộc thống trị địa khu Viễn Đông hơn hai trăm năm, quang vinh cùng mộng tưởng, tư cách xưng bá Tây Xuyên đại lục...Tất cả đều vào thời khắc quân đội Lôi Hồng xuất hiện ở bình nguyên Xích Thủy, bị vó ngựa vô tình dẫm nát mọi thứ.</w:t>
      </w:r>
    </w:p>
    <w:p>
      <w:pPr>
        <w:pStyle w:val="BodyText"/>
      </w:pPr>
      <w:r>
        <w:t xml:space="preserve">Bởi vì chiến bại ở bến Xích Thủy dẫn đến thực lực của Tử Xuyên gia tộc suy nhược, cũng là nguyên nhân dẫn đến một chuỗi tai nạn sau này của gia tộc. Bến Xích Thủy có thể coi là một bước ngoặt khiến Tử Xuyên gia tộc từ mạnh thành suy".</w:t>
      </w:r>
    </w:p>
    <w:p>
      <w:pPr>
        <w:pStyle w:val="BodyText"/>
      </w:pPr>
      <w:r>
        <w:t xml:space="preserve">Tư Đặc Lâm bị trường tu la trước mặt chấn hám.</w:t>
      </w:r>
    </w:p>
    <w:p>
      <w:pPr>
        <w:pStyle w:val="BodyText"/>
      </w:pPr>
      <w:r>
        <w:t xml:space="preserve">Bình nguyên rộng lớn dưới chân núi, đưa mắt nhìn đâu cũng thấy, không phải là thi thể vận giáp đã rách nát của thiết giáp kỵ binh kiêu hùng nhất của gia tộc, thì cũng là phơi thây hoang dã. Không biết xuất từ cừu hận hay là khoe khoang, kẻ thắng lợi trong trận chiến bến Xích Thủy không hề có lòng tốt chôn cất kẻ chiến bại, còn cách mấy cây số, trong không khí đã nồng nặc mùi thây rữa vô cùng khó ngửi.</w:t>
      </w:r>
    </w:p>
    <w:p>
      <w:pPr>
        <w:pStyle w:val="BodyText"/>
      </w:pPr>
      <w:r>
        <w:t xml:space="preserve">Chi chít đoạn thương, tàn mâu kéo dài đến tận chân trời, xa xa còn một cây cờ gãy cắm xéo xuống đất trong ánh tà dương, gió thổi lá cờ lất phất, ẩn ẩn có thẻ thấy mấy chữ "Viễn Đông thập nhị kị binh quân". Cờ vẫn còn đó, chiến sĩ cầm cờ đã hóa thành xương trắng.</w:t>
      </w:r>
    </w:p>
    <w:p>
      <w:pPr>
        <w:pStyle w:val="BodyText"/>
      </w:pPr>
      <w:r>
        <w:t xml:space="preserve">Từng đám từng đám kền kền đen kịt, bay lên đáp xuống, tiếng kêu quác quác ghê rợn, phảng phất như ăn mừng cho vận may của bọn chúng.</w:t>
      </w:r>
    </w:p>
    <w:p>
      <w:pPr>
        <w:pStyle w:val="BodyText"/>
      </w:pPr>
      <w:r>
        <w:t xml:space="preserve">Tư Đặc Lâm tự nhiên nộ hỏa bừng bừng, xách cung bắn chết mấy con kên kên, sau đó thở khì mấy hơi.</w:t>
      </w:r>
    </w:p>
    <w:p>
      <w:pPr>
        <w:pStyle w:val="BodyText"/>
      </w:pPr>
      <w:r>
        <w:t xml:space="preserve">Đám quân quan cao cấp đứng sau bất an nhìn vị thanh niên chỉ huy bình thường luôn lãnh tĩnh, không hiểu vì sao y lại nổi nóng như thế.</w:t>
      </w:r>
    </w:p>
    <w:p>
      <w:pPr>
        <w:pStyle w:val="BodyText"/>
      </w:pPr>
      <w:r>
        <w:t xml:space="preserve">"Tạm ngưng tiến quân, chôn cất thi thể cho binh sĩ hy sinh. Bọn họ vì nước mà chết, chúng ta không thể để bọn họ phơi thây hoang dã như thế".</w:t>
      </w:r>
    </w:p>
    <w:p>
      <w:pPr>
        <w:pStyle w:val="BodyText"/>
      </w:pPr>
      <w:r>
        <w:t xml:space="preserve">Đám quân quan lập tức ồn ào, Kì bổn Mã Viễn của đệ tam kỵ binh sư, đề xuất: "Đại nhân, làm như thế sẽ mất rất nhiều thời gian, chúng ta có thể không đuổi kịp phản quân".</w:t>
      </w:r>
    </w:p>
    <w:p>
      <w:pPr>
        <w:pStyle w:val="BodyText"/>
      </w:pPr>
      <w:r>
        <w:t xml:space="preserve">Tư Đặc Lâm lạnh lùng hòi: "Hiện tại chúng ta có đuổi kịp không?"</w:t>
      </w:r>
    </w:p>
    <w:p>
      <w:pPr>
        <w:pStyle w:val="BodyText"/>
      </w:pPr>
      <w:r>
        <w:t xml:space="preserve">Mười ngày trước, Tư Đặc Lâm dẫn ba vạn kỵ binh Trung ương quân truy kích chủ lực phản quân đến tận Vân tỉnh.</w:t>
      </w:r>
    </w:p>
    <w:p>
      <w:pPr>
        <w:pStyle w:val="BodyText"/>
      </w:pPr>
      <w:r>
        <w:t xml:space="preserve">Từ khi truy kích đến Vân tỉnh, phản quân giống như cá gặp được nước, nơi này là đất của bọn chúng, là gia hương của bọn chúng, bọn chúng quen thuộc địa hình như quen thuộc ngôi nhà của chúng vậy.</w:t>
      </w:r>
    </w:p>
    <w:p>
      <w:pPr>
        <w:pStyle w:val="BodyText"/>
      </w:pPr>
      <w:r>
        <w:t xml:space="preserve">Ngược lại, các ngọn núi dốc ngược và các đường núi khúc khuỷu khiến kỵ binh nhân loại rất khó xoay chuyển, lại thêm không quen địa hình, thường phát sinh cả lộ đại quân mới sáng sớm đã khởi trình trong sương mù, sau khi vòng tới ngoặc lui qua mấy đường núi ngoằn ngoèo, đến khi sắc trời tối sẫm thì lại phát hiện đã quay lại chỗ đóng quân tối hôm qua.</w:t>
      </w:r>
    </w:p>
    <w:p>
      <w:pPr>
        <w:pStyle w:val="BodyText"/>
      </w:pPr>
      <w:r>
        <w:t xml:space="preserve">Hướng đạo duy nhất cho bọn họ là một cuốn sách xuất bản hai mươi năm trước, "Viễn Đông lữ du thủ sách": ở chỗ xuất hiện con sông lớn trên đường lộ, viết là có một cái cầu, nào ngờ chỉ còn lại mấy cây cột gỗ, còn nói gì "Phong cảnh xinh đẹp, hoàn cảnh hợp lòng người, rất thích hợp để dã ngoại!" Kết quả đêm đó nếu không phải chạy nhanh, ba vạn đại quân đã bị đá lở đè chết rồi.</w:t>
      </w:r>
    </w:p>
    <w:p>
      <w:pPr>
        <w:pStyle w:val="BodyText"/>
      </w:pPr>
      <w:r>
        <w:t xml:space="preserve">Tư Đặc Lâm căm hận phát hiện: Cuốn sách có trăm chỗ sai này là một cuốn sách lậu!</w:t>
      </w:r>
    </w:p>
    <w:p>
      <w:pPr>
        <w:pStyle w:val="BodyText"/>
      </w:pPr>
      <w:r>
        <w:t xml:space="preserve">Tư Đặc Lâm cũng suy xét qua chuyện mướn người ở đây làm hướng đạo, nhưng vô luận y trả thù lao cao bao nhiều, đám thôn dân cũng chỉ lạnh lùng như tượng gỗ. Nhìn cái dáng ngớ ngẩn cùng đôi mắt giả ngu của bọn chúng, thật là khiến người ta nhức cả đầu.</w:t>
      </w:r>
    </w:p>
    <w:p>
      <w:pPr>
        <w:pStyle w:val="BodyText"/>
      </w:pPr>
      <w:r>
        <w:t xml:space="preserve">Không dễ có một lão đầu Bán thú nhân "Tự nguyện" dẫn đường cho đại quân, kết quả đem cả một trung đội kỵ binh tiến vào trong đầm lầy, cả một cái mạng trở ra cũng không có. Thế là Tư Đặc Lâm đành dẹp chủ ý thuê người bản địa làm hướng đạo, mắt nhìn địch nhân càng lúc càng xa, cuối cùng cũng mất dấu...</w:t>
      </w:r>
    </w:p>
    <w:p>
      <w:pPr>
        <w:pStyle w:val="BodyText"/>
      </w:pPr>
      <w:r>
        <w:t xml:space="preserve">Đại quân tiến chậm như thế, còn có một nguyên nhân trọng yếu, đó là địch ý của dân chúng ở đây đối với gia tộc.</w:t>
      </w:r>
    </w:p>
    <w:p>
      <w:pPr>
        <w:pStyle w:val="BodyText"/>
      </w:pPr>
      <w:r>
        <w:t xml:space="preserve">Đại phản loạn ở Viễn Đông phát khởi từ Sa La hành tỉnh, nhưng phát triển mạnh nhất là ở Vân tỉnh: khi tin tức truyền đến, toàn bộ Vân tỉnh đoàn kết một thể, nhanh chóng hưởng ứng, thanh tráng niên lập tức cầm vũ khí thô sơ tấn công quân trú ở đây, tiếp đó vây công thủ phủ hành tỉnh, đồ sát toàn bộ mấy chục vạn quân, dân nhân loại bị vây khốn.</w:t>
      </w:r>
    </w:p>
    <w:p>
      <w:pPr>
        <w:pStyle w:val="BodyText"/>
      </w:pPr>
      <w:r>
        <w:t xml:space="preserve">Tổng đốc hành tỉnh Hồng Y Kỳ bổn Dương Lực lúc thành phá thì đầu hàng, kết quả bị phản quân hành hạ ba ngày mới khai ân đem giết, có thể nói trên dưới toàn tỉnh không phải phản quân thi cũng là người nhà phản quân.</w:t>
      </w:r>
    </w:p>
    <w:p>
      <w:pPr>
        <w:pStyle w:val="BodyText"/>
      </w:pPr>
      <w:r>
        <w:t xml:space="preserve">Cho dù Tư Đặc Lâm đã có tâm lý chuẩn bị trước, nhưng vẫn không nghĩ được cư dân Vân tỉnh đối với bọn họ lại hoan nghênh "Nhiệt liệt" như thế, chỉ trong mười hai tiếng đồng hồ, đội trinh sát tiền phong đã đụng phải trên trăm lần công kích, tập kích, hố bẫy, quy mô từ trên ngàn tên cho đến một hai tên tấn công cảm tử.</w:t>
      </w:r>
    </w:p>
    <w:p>
      <w:pPr>
        <w:pStyle w:val="BodyText"/>
      </w:pPr>
      <w:r>
        <w:t xml:space="preserve">Khi hàng ngũ tiến tới, lúc thì từ trong lùm cỏ lại có tên bắn ra, lúc thì mấy cây lao từ trong rừng bay ra. Khi đại quân dừng chân hạ trại, xung quanh kèn, trống inh ỏi, không được một khắc yên nghỉ. Khi phái lính gác đi tra xét thì không phải không tìm được cái gì mà là người phái đi, chẳng có ai quay về.</w:t>
      </w:r>
    </w:p>
    <w:p>
      <w:pPr>
        <w:pStyle w:val="BodyText"/>
      </w:pPr>
      <w:r>
        <w:t xml:space="preserve">Khi Tư Đặc Lâm đi kiểm tra tù binh, hết sức chấn kinh: Dường như toàn bộ là bình dân già cả, trẻ con và phụ nữ, khống có lấy một tráng niên nam tử. Bọn nam tử đã đi đâu? Đáp án rất rõ ràng.</w:t>
      </w:r>
    </w:p>
    <w:p>
      <w:pPr>
        <w:pStyle w:val="BodyText"/>
      </w:pPr>
      <w:r>
        <w:t xml:space="preserve">Tư Đặc Lâm lúc này mới minh bạch, vì sao khi đó La Ba lão mưu thâm toán còn có Lâm Băng liều mạng dũng mãnh, lại thêm sĩ binh Viễn Đông quân anh dũng thiện chiến, vẫn bị bại ở bến Xích Thủy.</w:t>
      </w:r>
    </w:p>
    <w:p>
      <w:pPr>
        <w:pStyle w:val="BodyText"/>
      </w:pPr>
      <w:r>
        <w:t xml:space="preserve">Khi một chủng tộc đã quyết tâm liều chết phản kháng, bọn chúng có thể bạo phát một nguồn lực vô cùng đáng sợ.</w:t>
      </w:r>
    </w:p>
    <w:p>
      <w:pPr>
        <w:pStyle w:val="BodyText"/>
      </w:pPr>
      <w:r>
        <w:t xml:space="preserve">Tư Đặc Lâm từng suy xét: "Tử Xuyên gia tộc thi hành chính sách nhân đạo hơn hai trăm năm trên vùng đất này, vì sao mỗi một sinh linh ở đây đều liều mạng chống lại chúng ta? Chúng ta sai ở chỗ nào?" Nhưng thân là thần tử trung thành của gia tộc đã cản trờ y tiếp tục tìm kiếm đáp án.</w:t>
      </w:r>
    </w:p>
    <w:p>
      <w:pPr>
        <w:pStyle w:val="BodyText"/>
      </w:pPr>
      <w:r>
        <w:t xml:space="preserve">Tư Đặc Lâm luôn tôn thở quan điểm thế này: "Quân nhân không nên tham dự chính trị. Quân đội có tư tưởng đó, là điềm báo mất nước".</w:t>
      </w:r>
    </w:p>
    <w:p>
      <w:pPr>
        <w:pStyle w:val="BodyText"/>
      </w:pPr>
      <w:r>
        <w:t xml:space="preserve">Mã Viễn lập tức câm miệng, đám quân quan trao đổi ánh mắt với nhau, minh bạch hôm nay tâm tình của Tư Đặc Lâm đại nhân không tốt, cảnh báo bản thân đừng ngốc mà đi rước lấy xúi quẩy, chỉ là mọi người đều có điểm không hiểu tính toán của Tư Đặc Lâm, Đã không truy kích địch, chẳng lẽ chuẩn bị triệt thối?</w:t>
      </w:r>
    </w:p>
    <w:p>
      <w:pPr>
        <w:pStyle w:val="BodyText"/>
      </w:pPr>
      <w:r>
        <w:t xml:space="preserve">Đám quân quan sớm đã nghĩ đến triệt thối, một nhánh cô quân toàn là kỵ binh thế này, nếu như tiến quá sâu vào trong lòng địch, bỏ lại bộ binh và tiếp tế phía sau đến mấy ngàn cây số, trong phạm vi ngàn cây số chỉ toàn phản quân và phản quân, phản quân giết không hết, đủ các loại phản quân: Bán thú nhân thô lỗ, Xà tộc âm hiểm, Ải nhân tộc thích bắn lén, Ma tộc tàn nhẫn, Long tộc cuồng ngạo...</w:t>
      </w:r>
    </w:p>
    <w:p>
      <w:pPr>
        <w:pStyle w:val="BodyText"/>
      </w:pPr>
      <w:r>
        <w:t xml:space="preserve">Động lực duy nhất thúc đẩy toàn quân tiếp tục tiến tới là ý chí kiên định của Tư Đặc Lâm, y là Thống lĩnh Trung ương quân, lại cùng sĩ binh cùng ăn cùng ở, chịu nuốt những thứ khó ăn, lăn lộn trong bùn đất chiến đấu như một tên lính bình thường, trong đêm không ngại lao khổ, tự mình kiểm tra mọi thứ, người đi ngủ trễ nhất hàng đêm chính là y, thức dậy sớm nhất cũng chính là y.</w:t>
      </w:r>
    </w:p>
    <w:p>
      <w:pPr>
        <w:pStyle w:val="BodyText"/>
      </w:pPr>
      <w:r>
        <w:t xml:space="preserve">Đám binh sĩ rất thích Tư Đặc Lâm, toàn tâm ủng hộ y, một mực chấp hành mỗi mệnh lệnh do y phát ra.</w:t>
      </w:r>
    </w:p>
    <w:p>
      <w:pPr>
        <w:pStyle w:val="BodyText"/>
      </w:pPr>
      <w:r>
        <w:t xml:space="preserve">Đám quân quan cấp trung thì cảm thấy nguy hiểm: Vô luận sĩ khí bộ đội cao đến đâu, quân đội dù sao cũng không thể dựa vào sĩ khí để đánh trận, thỉnh thoảng lại có quân quan nhắc nhở Tư Đặc Lâm:</w:t>
      </w:r>
    </w:p>
    <w:p>
      <w:pPr>
        <w:pStyle w:val="BodyText"/>
      </w:pPr>
      <w:r>
        <w:t xml:space="preserve">"Đại nhân, đến lúc lui quân rồi"</w:t>
      </w:r>
    </w:p>
    <w:p>
      <w:pPr>
        <w:pStyle w:val="BodyText"/>
      </w:pPr>
      <w:r>
        <w:t xml:space="preserve">"Chúng ta đã lập được chiến công rất lớn, đập tan mấy chục vạn phản quân, công lao đủ lớn rồi!"</w:t>
      </w:r>
    </w:p>
    <w:p>
      <w:pPr>
        <w:pStyle w:val="BodyText"/>
      </w:pPr>
      <w:r>
        <w:t xml:space="preserve">"Đại nhân, để quân đội nghỉ ngơi một chút, bọn họ đã chiến đấu liên tục gần năm mươi ngày rồi, chạy năm ngàn dặm rồi!"</w:t>
      </w:r>
    </w:p>
    <w:p>
      <w:pPr>
        <w:pStyle w:val="BodyText"/>
      </w:pPr>
      <w:r>
        <w:t xml:space="preserve">Mỗi lần có người nói, Tư Đặc Lâm rất nghiêm túc lắng nghe, thỉnh thoảng còn buông mấy câu tán đồng: "Ừ!", "Là thế!" "Ta cũng nghĩ như ngươi!"</w:t>
      </w:r>
    </w:p>
    <w:p>
      <w:pPr>
        <w:pStyle w:val="BodyText"/>
      </w:pPr>
      <w:r>
        <w:t xml:space="preserve">Nhưng lúc nói đến hành động ngày mai, y chỉ nhẹ nhàng nói một câu: "Cứ theo kế hoạch đã định".</w:t>
      </w:r>
    </w:p>
    <w:p>
      <w:pPr>
        <w:pStyle w:val="BodyText"/>
      </w:pPr>
      <w:r>
        <w:t xml:space="preserve">Thế là đám quân quan than oán dậy đất, có người cho rằng Tư Đặc Lâm quá khắc bạc, có người cho rằng Tư Đặc Lâm vì muốn lập công thăng quan mà đem tính mệnh binh sĩ ra đánh cược, thậm chí Thống lĩnh xứ La Minh Hải cũng ba ngày gửi hai thư tín đến cảnh cáo y: "Quý quan rốt cuộc vì chuyện gì! Một lòng tham công mạo hiểm tiến quân, nếu xảy ra chuyện như bến Xích Thủy, ngươi sẽ được đưa ra tòa án quân sự!”</w:t>
      </w:r>
    </w:p>
    <w:p>
      <w:pPr>
        <w:pStyle w:val="BodyText"/>
      </w:pPr>
      <w:r>
        <w:t xml:space="preserve">Đối diện hiểu lầm của bộ hạ, khiển trách của Thống lĩnh xứ, Tư Đặc Lâm không hề lên tiếng giải thích, trong mắt y, vinh nhục của riêng mình thật chẳng đáng nhắc đến.</w:t>
      </w:r>
    </w:p>
    <w:p>
      <w:pPr>
        <w:pStyle w:val="BodyText"/>
      </w:pPr>
      <w:r>
        <w:t xml:space="preserve">Y buồn khỗ là vì đánh thắng đã nhiều trận, đánh tan hết lộ phản quân này đến lộ phản quân khác, nhưng cục diện lại chẳng chút cải thiện, Viễn Đông vẫn khói lửa nơi nơi như cũ, bạo loạn vẫn lan tràn như cũ.</w:t>
      </w:r>
    </w:p>
    <w:p>
      <w:pPr>
        <w:pStyle w:val="BodyText"/>
      </w:pPr>
      <w:r>
        <w:t xml:space="preserve">Đúng như lời của Đế Lâm gửi cho y: "Thẳng trăm trận không đủ xoay càn khôn, bại một trận họa đến tức thì". Hoàn cảnh của y hiện nay chẳng khác gì đi trên băng mỏng, lấy binh lực ít ỏi kiềm chế, uy hiếp mấy chục vạn phản quân, còn có mấy trăm vạn dân chúng Viễn Đông làm tường thành cho phản quân, chỉ có thể thắng, không thể bại!</w:t>
      </w:r>
    </w:p>
    <w:p>
      <w:pPr>
        <w:pStyle w:val="BodyText"/>
      </w:pPr>
      <w:r>
        <w:t xml:space="preserve">Tuy nói đã đập tan mấy chục vạn phản quân, nhưng Tư Đặc Lâm hiểu rõ điều đó chẳng có ý nghĩa gì: phản quân giống như con rồng chín đầu, chém đầu này lại mọc đầu khác, bọn chúng sụp đổ dễ dàng, nhưng chỉ cần có một lời hiệu triệu, tụ tập đến cũng rất nhanh, rốt cuộc mấu chốt quyết định của cuộc chiến này nằm ở đâu?</w:t>
      </w:r>
    </w:p>
    <w:p>
      <w:pPr>
        <w:pStyle w:val="BodyText"/>
      </w:pPr>
      <w:r>
        <w:t xml:space="preserve">Thế là y tin chắc, biện pháp duy nhất dập tắc phản loạn lả phải đập nát nơi xuất phát phản loạn, tử chiến với phản quân, một đòn tiêu diệt căn nguyên phản loạn! Hiện tại phản quân tuy đại bại, đang hết sức suy yếu, nhưng Tư Đặc Lâm lại hiểu rõ: Thực lực phản quân vẫn hùng hậu như cũ, bọn chủng chỉ là bị Tư Đặc Lâm y tấn công thần tốc nên không kịp trờ tay. Đựi lúc bọn chúng ổn định trờ lại, sau này gia tộc muốn dập tắt phản loạn, e rằng phải tổn hao xương máu gấp trăm lần.</w:t>
      </w:r>
    </w:p>
    <w:p>
      <w:pPr>
        <w:pStyle w:val="BodyText"/>
      </w:pPr>
      <w:r>
        <w:t xml:space="preserve">Vào lúc này, người duy nhất hiểu Tư Đặc Lâm chỉ có Tổng trưởng Tử Xuyên Tham Tinh, lão rất tin Tư Đặc Lâm, chỉ gởi đến một câu:"Ta hiểu khanh, khanh cứ yên tâm”.</w:t>
      </w:r>
    </w:p>
    <w:p>
      <w:pPr>
        <w:pStyle w:val="BodyText"/>
      </w:pPr>
      <w:r>
        <w:t xml:space="preserve">Lúc đọc thư, Tư Đặc Lâm không khỏi nhiệt lệ oanh tròng: tận lực tuy không cần hồi báo, nhưng một phen lao khổ dụng tâm, cúc cung tận tụy vì gia tộc, cuối cùng cũng được Tổng trưởng hiểu thấu.</w:t>
      </w:r>
    </w:p>
    <w:p>
      <w:pPr>
        <w:pStyle w:val="BodyText"/>
      </w:pPr>
      <w:r>
        <w:t xml:space="preserve">Người sống trên đời chỉ mong có một tri kỷ, gian hiểm giao chiến sa trường, cúc cung tận tụy đêm ngày, thống khổ không thể tả nổi, hiện tại xem ra cũng không uổng phí rồi.</w:t>
      </w:r>
    </w:p>
    <w:p>
      <w:pPr>
        <w:pStyle w:val="BodyText"/>
      </w:pPr>
      <w:r>
        <w:t xml:space="preserve">Sau một hồi do dự, quan chỉ huy đệ nhất kỵ binh sư Văn Hà hỏi đến vấn đề mà mọi người đang quan tâm nhất: "Đại nhân, vậy sau đây chúng ta..."</w:t>
      </w:r>
    </w:p>
    <w:p>
      <w:pPr>
        <w:pStyle w:val="BodyText"/>
      </w:pPr>
      <w:r>
        <w:t xml:space="preserve">Tư Đặc Lâm không hồi đáp, y xoay người hướng về đám binh sĩ đen nghịt sau lưng: Đám binh sĩ đói bụng, ốm nhom, mệt mỏi, quân phục nhếch nhác, hành quân thì giống u linh hơn là giống người, tay run rẩy chỉ có thể miễn cưỡng cầm mâu, ốm nhách đến nỗi có cảm tường như là một đội quân khô cốt mặc giáp, so với hôm xuất phát ở Đế đô, khí thế bừng bừng, khôi giáp sáng rỡ, thì lúc này hình ảnh đã hoàn toàn đổi ngược.</w:t>
      </w:r>
    </w:p>
    <w:p>
      <w:pPr>
        <w:pStyle w:val="BodyText"/>
      </w:pPr>
      <w:r>
        <w:t xml:space="preserve">Nhìn các bộ mặt non trẻ tiều tụy nhưng hai mắt vẫn kiên định đó, nghĩ đến còn có rất nhiều chàng trai như thế đã nằm xuống lòng đất, vĩnh viễn xa lìa thân nhân và người yêu, trên quãng đường thiên lý từ cứ điểm Ngõa Luân đến bến Xích Thủy ở Vân tỉnh, binh quân năm chục mét lại dựng một cây thập tự giá ột con em Đế đô.</w:t>
      </w:r>
    </w:p>
    <w:p>
      <w:pPr>
        <w:pStyle w:val="BodyText"/>
      </w:pPr>
      <w:r>
        <w:t xml:space="preserve">Tư Đặc Lâm đột nhiên có một cảm giác kinh khủng: Y có quyền gì mà khiến đám hài tử đó vì tính cố chấp của y mà phải trả giá bằng cả sinh mạng?</w:t>
      </w:r>
    </w:p>
    <w:p>
      <w:pPr>
        <w:pStyle w:val="BodyText"/>
      </w:pPr>
      <w:r>
        <w:t xml:space="preserve">Lợi dụng binh sĩ một lòng với mình, dẫn bọn họ vào con đường tử vong, đây phải chăng là một dạng tội ác?</w:t>
      </w:r>
    </w:p>
    <w:p>
      <w:pPr>
        <w:pStyle w:val="BodyText"/>
      </w:pPr>
      <w:r>
        <w:t xml:space="preserve">Vì gia tộc cường đại thống nhất, vì để Viễn Đông sớm khôi phục hòa bình, bỏ kiếm cầm cày, hy sinh của Trung ương quân phải chăng đã quá lớn?</w:t>
      </w:r>
    </w:p>
    <w:p>
      <w:pPr>
        <w:pStyle w:val="BodyText"/>
      </w:pPr>
      <w:r>
        <w:t xml:space="preserve">Phán đoán của mình phải chăng đã chuẩn xác, thật có một trận quyết chiến có thể chuyền biến cả chiến cục ở Viễn Đông không?</w:t>
      </w:r>
    </w:p>
    <w:p>
      <w:pPr>
        <w:pStyle w:val="BodyText"/>
      </w:pPr>
      <w:r>
        <w:t xml:space="preserve">Quân đội thế này còn có thể đánh một trận quyết chiến không?</w:t>
      </w:r>
    </w:p>
    <w:p>
      <w:pPr>
        <w:pStyle w:val="BodyText"/>
      </w:pPr>
      <w:r>
        <w:t xml:space="preserve">Xoay người đối diện toàn quân, thanh âm trầm thấp khàn khàn của Tư Đặc Lâm truyền rõ vào tai cùa từng binh sĩ.</w:t>
      </w:r>
    </w:p>
    <w:p>
      <w:pPr>
        <w:pStyle w:val="BodyText"/>
      </w:pPr>
      <w:r>
        <w:t xml:space="preserve">"Các binh sĩ, Viễn Đông quân của gia tộc chúng ta đã ngã xuống, bọn họ anh dũng tác chiến, vì nước quên mình. Hiện tại chúng ta phải làm đó là, chôn cất di thể của bọn họ, sau đó..." Tư Đặc Lâm nhắm mắt, hai dòng lệ lăn xuống: "Chúng ta thu quân".</w:t>
      </w:r>
    </w:p>
    <w:p>
      <w:pPr>
        <w:pStyle w:val="BodyText"/>
      </w:pPr>
      <w:r>
        <w:t xml:space="preserve">Các binh sĩ lập tức rộ lên, nhưng dưới sự ước thúc của kỷ luật, không có ai reo hò.</w:t>
      </w:r>
    </w:p>
    <w:p>
      <w:pPr>
        <w:pStyle w:val="BodyText"/>
      </w:pPr>
      <w:r>
        <w:t xml:space="preserve">"Các binh sĩ, hơn một tháng nay, các ngươi đã đánh nhau chính thức bảy trận, dã chiến hai mươi lăm lần, đột kích hai trăm mười lần, không một lần bại! số lượng địch nhân bị các ngươi đánh bại, lớn hơn các ngươi hai mươi lần! Biểu hiện của các ngươi khiến cả Tử Xuyên gia tộc kiêu ngạo, tăng thêm vinh quang cho lá cờ chim ưng của gia tộc ở khắp nơi. Thanh xuân không thể phí phạm, nhiệt huyết không để lãng phí. Xin tin tưởng gia tộc không bao giờ quên sự trung thành và anh dũng của các ngươi. Cũng xin các ngươi đừng quên nỗ lực hôm nay, vào lúc nguy nan, Tử Xuyên gia tộc cần các ngươi! Ta đại biểu cho gia tộc gởi một lời đến các ngươi: Cực khổ rồi, các huynh đệ! Tử Xuyên gia tộc cảm tạ các vị!"</w:t>
      </w:r>
    </w:p>
    <w:p>
      <w:pPr>
        <w:pStyle w:val="BodyText"/>
      </w:pPr>
      <w:r>
        <w:t xml:space="preserve">Tư Đặc Lâm trang nghiêm hướng về toàn quân kính một lễ, đáp ứng lại y là một tràng nộ hống như sóng biển: "Nguyện theo đại nhân!”</w:t>
      </w:r>
    </w:p>
    <w:p>
      <w:pPr>
        <w:pStyle w:val="BodyText"/>
      </w:pPr>
      <w:r>
        <w:t xml:space="preserve">Ngày 15 tháng 9 năm 779 Đế quốc lịch, Tư Đặc Lâm suất Trung ương quân chiếm lĩnh bến Xích thủy thuộc Vân tỉnh.</w:t>
      </w:r>
    </w:p>
    <w:p>
      <w:pPr>
        <w:pStyle w:val="BodyText"/>
      </w:pPr>
      <w:r>
        <w:t xml:space="preserve">Hôm đó, Tư Đặc Lâm chủ động triệt quân từ bến Xích thủy, ly khai Vân tỉnh, kết thúc hành động đại truy kích phong cuồng lần này.</w:t>
      </w:r>
    </w:p>
    <w:p>
      <w:pPr>
        <w:pStyle w:val="BodyText"/>
      </w:pPr>
      <w:r>
        <w:t xml:space="preserve">Ngày 21 tháng 9, bộ đội phản quân tăng viện đến trung tâm phản loạn điên cuồng phản kích, ý đồ lần nữa cuốn xoáy ra toàn Viễn Đông, nhưng Tư Đặc Lâm sau khi được nghỉ ngơi và tăng viện, đã tử thủ đường lớn huyết mạch của Vân tỉnh chắc như đinh đóng cột, bóp nghẹt yết hầu của con rồng lớn phản loạn này, vây chết chúng trong địa giới Vân tỉnh.</w:t>
      </w:r>
    </w:p>
    <w:p>
      <w:pPr>
        <w:pStyle w:val="BodyText"/>
      </w:pPr>
      <w:r>
        <w:t xml:space="preserve">Năm vạn Trung ương quân cùng hai mươi vạn dân chúng phản loạn giằng co trong các khu rừng trên con đường huyết mạch, ngươi xông ra, ta đẩy ngươi lui lại, một khi để phản quân đột phá được lối ra này, phía trước đã là đất bằng để bọn chúng tận dụng ưu thế về số lượng.</w:t>
      </w:r>
    </w:p>
    <w:p>
      <w:pPr>
        <w:pStyle w:val="BodyText"/>
      </w:pPr>
      <w:r>
        <w:t xml:space="preserve">Thống lĩnh xứ ra lệnh cho bộ đội Minh Huy khẩn cáp tăng viện cho Tư Đặc Lâm, tuyệt không thể để chủ lực phản quân đột phá khỏi Vân tỉnh, đồng thời ra lệnh đội dân quân bộ đội thứ nhất tiến đến Viễn Đông.</w:t>
      </w:r>
    </w:p>
    <w:p>
      <w:pPr>
        <w:pStyle w:val="BodyText"/>
      </w:pPr>
      <w:r>
        <w:t xml:space="preserve">-o0o-</w:t>
      </w:r>
    </w:p>
    <w:p>
      <w:pPr>
        <w:pStyle w:val="Compact"/>
      </w:pPr>
      <w:r>
        <w:br w:type="textWrapping"/>
      </w:r>
      <w:r>
        <w:br w:type="textWrapping"/>
      </w:r>
    </w:p>
    <w:p>
      <w:pPr>
        <w:pStyle w:val="Heading2"/>
      </w:pPr>
      <w:bookmarkStart w:id="30" w:name="chương-3-vị-khách-không-mời"/>
      <w:bookmarkEnd w:id="30"/>
      <w:r>
        <w:t xml:space="preserve">8. Chương 3 : Vị Khách Không Mời</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 Tử Xuyên Tam Kiệt</w:t>
      </w:r>
    </w:p>
    <w:p>
      <w:pPr>
        <w:pStyle w:val="BodyText"/>
      </w:pPr>
      <w:r>
        <w:t xml:space="preserve">-----oo0oo-----</w:t>
      </w:r>
    </w:p>
    <w:p>
      <w:pPr>
        <w:pStyle w:val="BodyText"/>
      </w:pPr>
      <w:r>
        <w:t xml:space="preserve">Chương 3: Vị khách không mời</w:t>
      </w:r>
    </w:p>
    <w:p>
      <w:pPr>
        <w:pStyle w:val="BodyText"/>
      </w:pPr>
      <w:r>
        <w:t xml:space="preserve">Nhóm dịch: Tú Xuyên</w:t>
      </w:r>
    </w:p>
    <w:p>
      <w:pPr>
        <w:pStyle w:val="BodyText"/>
      </w:pPr>
      <w:r>
        <w:t xml:space="preserve">Đả Tự: Bảo Ngọc + cuongtangsitinh --- 4vn.eu</w:t>
      </w:r>
    </w:p>
    <w:p>
      <w:pPr>
        <w:pStyle w:val="BodyText"/>
      </w:pPr>
      <w:r>
        <w:t xml:space="preserve">Sưu Tầm by nguoibantot8 --- 4vn.eu</w:t>
      </w:r>
    </w:p>
    <w:p>
      <w:pPr>
        <w:pStyle w:val="BodyText"/>
      </w:pPr>
      <w:r>
        <w:t xml:space="preserve">Ngày 16 tháng 9, trong Đế đô thành, đêm khuya mưa gió tơi bời, một người khách không mời mà đột nhiên đến thăm nhà Tử Xuyên Trữ.</w:t>
      </w:r>
    </w:p>
    <w:p>
      <w:pPr>
        <w:pStyle w:val="BodyText"/>
      </w:pPr>
      <w:r>
        <w:t xml:space="preserve">Người đến hỏi thẳng Tử Xuyên Trữ: "A Tú có ở đây không?"</w:t>
      </w:r>
    </w:p>
    <w:p>
      <w:pPr>
        <w:pStyle w:val="BodyText"/>
      </w:pPr>
      <w:r>
        <w:t xml:space="preserve">Tử Xuyên Trữ cảnh giới nhìn người khách đến, phong tư yểu điệu, nữ tính thành thục, mở miệng là A Tú, A Tú thân thiết...</w:t>
      </w:r>
    </w:p>
    <w:p>
      <w:pPr>
        <w:pStyle w:val="BodyText"/>
      </w:pPr>
      <w:r>
        <w:t xml:space="preserve">Nàng nhịn không được lên tiếng hỏi: "Xin hỏi bà tìm huynh ấy là vì..."</w:t>
      </w:r>
    </w:p>
    <w:p>
      <w:pPr>
        <w:pStyle w:val="BodyText"/>
      </w:pPr>
      <w:r>
        <w:t xml:space="preserve">"À, ta là nhân tình trước đây của hắn, hiện tại đến tìm hắn để bắt hắn chăm sóc và bồi thường phí thanh xuân cho ta”.</w:t>
      </w:r>
    </w:p>
    <w:p>
      <w:pPr>
        <w:pStyle w:val="BodyText"/>
      </w:pPr>
      <w:r>
        <w:t xml:space="preserve">Chén trà trong tay Tử Xuyên Trữ rớt cái "Cản", bể tan tành dưới đất.</w:t>
      </w:r>
    </w:p>
    <w:p>
      <w:pPr>
        <w:pStyle w:val="BodyText"/>
      </w:pPr>
      <w:r>
        <w:t xml:space="preserve">Nhìn diện dung trắng nhợt của Tử Xuyên Trữ, khách đến bật cười hào sảng, hời hợt nói: "Chỉ là nói đùa. Bất quá cô không có tính hài hước gì hết!"</w:t>
      </w:r>
    </w:p>
    <w:p>
      <w:pPr>
        <w:pStyle w:val="BodyText"/>
      </w:pPr>
      <w:r>
        <w:t xml:space="preserve">Còn không đợi Tử Xuyên Trữ khôi phục tâm thần, khách đến đã đặt chén trà xuống, nghiêm túc nói: "Cô là Tử Xuyên Trữ tiểu thư phải không?</w:t>
      </w:r>
    </w:p>
    <w:p>
      <w:pPr>
        <w:pStyle w:val="BodyText"/>
      </w:pPr>
      <w:r>
        <w:t xml:space="preserve">Đêm khuya đến làm phiền, thật là mạo muội. Hạ quan là Phó thống lĩnh Viễn Đông quân Lâm Băng, có chuyện gấp cầu kiến Tử Xuyên Tú các hạ, làm phiền thông báo”.</w:t>
      </w:r>
    </w:p>
    <w:p>
      <w:pPr>
        <w:pStyle w:val="BodyText"/>
      </w:pPr>
      <w:r>
        <w:t xml:space="preserve">Tử Xuyên Trữ thở phào một hơi, vừa thấy nhẹ nhõm, câu kế tiếp của Lâm Băng lại khiến nàng quay trở lại địa ngục: "Lần này đến đơn thuần là vì công vụ, còn về phí chăm sóc, tiến bồi thường thanh xuân, đề hôm khác sẽ nói".</w:t>
      </w:r>
    </w:p>
    <w:p>
      <w:pPr>
        <w:pStyle w:val="BodyText"/>
      </w:pPr>
      <w:r>
        <w:t xml:space="preserve">Tử Xuyên Trữ đứng dậy kêu người đi gọi Tử Xuyên Tú, lẩm nhầm tự nói: "Hiện tại ta đã minh bạch rồi, vì sao Viễn Đông phải tạo phản..."</w:t>
      </w:r>
    </w:p>
    <w:p>
      <w:pPr>
        <w:pStyle w:val="BodyText"/>
      </w:pPr>
      <w:r>
        <w:t xml:space="preserve">Khi Tử Xuyên Tú vừa thấy Lâm Băng, phản xạ có điều kiện là lập tức nhảy đến kinh lễ, thời kỳ ở Viễn Đông, gã đối với nữ thượng ty tính cách hào sảng này, đã luôn sinh lòng kính trọng.</w:t>
      </w:r>
    </w:p>
    <w:p>
      <w:pPr>
        <w:pStyle w:val="BodyText"/>
      </w:pPr>
      <w:r>
        <w:t xml:space="preserve">Lâm Băng hoàn lễ: "Không dám đương, Tú Xuyên các hạ. cấp bậc mọi người đều ngang nhau, đều là Phó thống lĩnh, ngươi không cần khách khí như thế".</w:t>
      </w:r>
    </w:p>
    <w:p>
      <w:pPr>
        <w:pStyle w:val="BodyText"/>
      </w:pPr>
      <w:r>
        <w:t xml:space="preserve">Tuy nói cấp bậc tương đồng, kỳ thật chức Phó thống lĩnh cũng tồn tại rất nhiều bất đồng, Phó thống lĩnh đại quân đoàn thực quyền như Lâm Băng, thống suất mấy chục vạn bộ đội, chưởng quản mấy chục vạn nhân khẩu, dường như chẳng khác gì chư hầu một phương. Còn Phó thống lĩnh kiểu Tử Xuyên Tú, cả tiền lương tháng tới là bao nhiêu cũng còn không biết.</w:t>
      </w:r>
    </w:p>
    <w:p>
      <w:pPr>
        <w:pStyle w:val="BodyText"/>
      </w:pPr>
      <w:r>
        <w:t xml:space="preserve">Tử Xuyên Tú chân thành nói: "Vô luận là lúc nào, ngài đều là trưởng quan của ta".</w:t>
      </w:r>
    </w:p>
    <w:p>
      <w:pPr>
        <w:pStyle w:val="BodyText"/>
      </w:pPr>
      <w:r>
        <w:t xml:space="preserve">Lâm Băng vỗ tay: "Ngươi không quên gốc, rất là tốt!" Bà ta đi thẳng vấn đề: "Ta muốn ngươi giúp cứu La Ba, ông ta có phiền phức rồi!"</w:t>
      </w:r>
    </w:p>
    <w:p>
      <w:pPr>
        <w:pStyle w:val="BodyText"/>
      </w:pPr>
      <w:r>
        <w:t xml:space="preserve">Trong phản loạn Viễn Đông, La Ba cùng Lâm Băng với tàn binh bại tướng chống cự trăm vạn phản quân, tử thủ cứ điểm Ngõa Luân, khổ sở mong ngóng viện quân, đến lúc cùng đường gần như sắp tự vẫn thì Trung ương quân của Tư Đặc Lâm cuối cùng cũng đến, nhưng đến theo Trung ương quân, còn có Quân pháp điều tra tổ của Giám sát thính. Một đám Quân pháp quan lãnh khốc cùng hung cực ác muốn truy tra trách nhiệm bại trận bến Xích Thủy, vì để không liên lụy đến mọi người, một mình Tham mưu trưởng Viễn Đông quân La Ba đứng ra gánh trách nhiệm.</w:t>
      </w:r>
    </w:p>
    <w:p>
      <w:pPr>
        <w:pStyle w:val="BodyText"/>
      </w:pPr>
      <w:r>
        <w:t xml:space="preserve">Mặc cho các quân quan Viễn Đông quan phân biện, đám binh sĩ lớn tiếng kháng nghị, đám Quân pháp quan vẫn không nói nhiều, áp giải La Ba trọng thương chưa lành còn nằm trên giường về Đế đô để tiếp nhận xét xử của tòa án quân sự.</w:t>
      </w:r>
    </w:p>
    <w:p>
      <w:pPr>
        <w:pStyle w:val="BodyText"/>
      </w:pPr>
      <w:r>
        <w:t xml:space="preserve">Lâm Băng lập tức theo dấu chân Quân pháp tổ cũng về Đế đô, ý đồ cứu La Ba, nhưng do Thống tĩnh Ca Ứng Tinh đã chiến tử, lúc này Viễn Đông quân đã mất đi người có trọng lượng lời nói trong quyết sách của gia tộc.</w:t>
      </w:r>
    </w:p>
    <w:p>
      <w:pPr>
        <w:pStyle w:val="BodyText"/>
      </w:pPr>
      <w:r>
        <w:t xml:space="preserve">Lâm Băng phẫn uất bất bình nói: "Viễn Đông quân hiện tại giống như hài tử được mẹ kế nuôi dưỡng, không người quản, không người thương yêu, ai cũng có thể khi phụ!" Nhất là được biết thao túng phía sau án này chính là Tổng thống lĩnh La Minh Hải, thật khiến không ai dám chen tay vào.</w:t>
      </w:r>
    </w:p>
    <w:p>
      <w:pPr>
        <w:pStyle w:val="BodyText"/>
      </w:pPr>
      <w:r>
        <w:t xml:space="preserve">Không thể cầu cứu ở nơi khác, Lâm Băng bỗng nhiên nhớ lại, La Ba còn có một bộ hạ hay lén uống rượu đang làm Phó thống lĩnh ở Đế đô là Tử Xuyên Tú, tuy nghe nói gã quậy phá nên cũng chẳng đắc ý gì, nhưng hiện tại đã là "Bệnh nặng chạy loạn thần y" rồi, chi bằng thử...</w:t>
      </w:r>
    </w:p>
    <w:p>
      <w:pPr>
        <w:pStyle w:val="BodyText"/>
      </w:pPr>
      <w:r>
        <w:t xml:space="preserve">Sắc mặt Tử Xuyên Tú trầm xuống, La Ba là trưởng quan trực tiếp của gã lúc ở Viễn Đông, năm đó Dương Minh Hoa muốn hại gã, là La Ba, Ca Ứng Tinh cùng tướng lĩnh Viễn Đông quân đã bảo vệ gã. Gã từ một phạm nhân mang tội bị lưu đày, chỉ trong sáu năm ngắn ngủi được đặc biệt thăng làm quân quân cao cấp Kì bổn, ngoài tài năng của bản thân, nguyên nhân quan trọng là La Ba có ý tài bồi cho gã.</w:t>
      </w:r>
    </w:p>
    <w:p>
      <w:pPr>
        <w:pStyle w:val="BodyText"/>
      </w:pPr>
      <w:r>
        <w:t xml:space="preserve">Có thẻ nói, ngoài thống lĩnh Ca Ứng Tinh đã tạ thế, La Ba có ân tình lớn nhất với gã.</w:t>
      </w:r>
    </w:p>
    <w:p>
      <w:pPr>
        <w:pStyle w:val="BodyText"/>
      </w:pPr>
      <w:r>
        <w:t xml:space="preserve">Gã kiên định nói: "La Ba đại nhân đối với tôi ân trọng như núi, tôi nhất định toàn lực mà làm!"</w:t>
      </w:r>
    </w:p>
    <w:p>
      <w:pPr>
        <w:pStyle w:val="BodyText"/>
      </w:pPr>
      <w:r>
        <w:t xml:space="preserve">Lâm Băng ngẩn ra nhìn thần tình kiên quyết của Tử Xuyên Tú, trong lòng cảm thấy ấm áp, mấy ngày nay, bà ta toàn gặp phải nhân tình lạnh lẽo, mỗi lần cầu trợ, đối phương cũng chỉ dùng lời khéo léo thoái thác: "À, à, sự tình này, cô cứ về trước đi, để ta từ từ suy nghĩ".</w:t>
      </w:r>
    </w:p>
    <w:p>
      <w:pPr>
        <w:pStyle w:val="BodyText"/>
      </w:pPr>
      <w:r>
        <w:t xml:space="preserve">"Phải tin vào sự anh minh của Thống lĩnh xứ và Tổng trưởng đại nhân, không thể oan uổng người tốt! Cô cứ về từ từ đợi tin tốt đi".</w:t>
      </w:r>
    </w:p>
    <w:p>
      <w:pPr>
        <w:pStyle w:val="BodyText"/>
      </w:pPr>
      <w:r>
        <w:t xml:space="preserve">Có người lạnh lùng ra mặt: "Ba mươi vạn người chết, La Ba không có tội à? Vậy cô có trách nhiệm không? Tự vấn lương tâm mình trước đi!"</w:t>
      </w:r>
    </w:p>
    <w:p>
      <w:pPr>
        <w:pStyle w:val="BodyText"/>
      </w:pPr>
      <w:r>
        <w:t xml:space="preserve">Thậm chí còn có kẻ hạ lưu cười đểu: "Cô với La Ba có quan hệ gi, vì sao phí sức lo cho lão đầu đó như thế..." Tiếp đó dùng ánh mắt ám muội nhìn khắp thân thể Lâm Băng, áp sát: "Lâm phó thống lĩnh, ta cảm thấy cô rất có duyên...Chỉ cần đáp ứng ta, chuyện của La Ba..." Còn chưa nói xong, chiếc giầy cao hai tấc của Lâm Băng đã đập vào mặt hắn.</w:t>
      </w:r>
    </w:p>
    <w:p>
      <w:pPr>
        <w:pStyle w:val="BodyText"/>
      </w:pPr>
      <w:r>
        <w:t xml:space="preserve">Mấy ngày nay, lần đầu tiên bà ta thấy được thần thái kiên định như thế, tuy chỉ là đến từ một Phó thống lĩnh nhỏ bé không quyền không thế, nhưng đã cổ vũ tinh thần cho bà ta rất lớn.</w:t>
      </w:r>
    </w:p>
    <w:p>
      <w:pPr>
        <w:pStyle w:val="BodyText"/>
      </w:pPr>
      <w:r>
        <w:t xml:space="preserve">Tử Xuyên Tú cùng Tử Xuyên Trữ ngạc nhiên nhìn đôi mắt của Lâm Băng đần đần óng ánh nước, Tử Xuyên Tú không hiểu nguyên do: "Đại nhân, ngài..."</w:t>
      </w:r>
    </w:p>
    <w:p>
      <w:pPr>
        <w:pStyle w:val="BodyText"/>
      </w:pPr>
      <w:r>
        <w:t xml:space="preserve">Gã có chút luống ca luống cuống.</w:t>
      </w:r>
    </w:p>
    <w:p>
      <w:pPr>
        <w:pStyle w:val="BodyText"/>
      </w:pPr>
      <w:r>
        <w:t xml:space="preserve">Tử Xuyên Trữ cũng là nữ nhân, tuy không rõ nguyên nhân sự tình, nhưng hiểu trạng thái tâm lý của Lâm Băng lúc này, nàng cản đại ca, không để gã hỏi han, rồi im lặng đưa ra một cái khăn tay.</w:t>
      </w:r>
    </w:p>
    <w:p>
      <w:pPr>
        <w:pStyle w:val="BodyText"/>
      </w:pPr>
      <w:r>
        <w:t xml:space="preserve">Lâm Băng nhận lấy chùi mắt, khống chế bản thân rất nhanh: "Thật xấu hổ, gió thổi bụi bay vào mắt ta".</w:t>
      </w:r>
    </w:p>
    <w:p>
      <w:pPr>
        <w:pStyle w:val="BodyText"/>
      </w:pPr>
      <w:r>
        <w:t xml:space="preserve">Tử Xuyên Tú cùng Tử Xuyên Trữ nhất tề gật đầu, tiếp thụ lời bào chữa vụng về đó.</w:t>
      </w:r>
    </w:p>
    <w:p>
      <w:pPr>
        <w:pStyle w:val="BodyText"/>
      </w:pPr>
      <w:r>
        <w:t xml:space="preserve">Lâm Băng chuyển hướng câu chuyện: "A Tú, La Ba không có nhìn lầm ngươi, trưởng quan Ca Ứng Tinh cũng không nhìn lầm ngươi, ngài rất có kỳ vọng đối với ngươi". Lúc nói đến vị thống lĩnh Viễn Đông quân đã tạ thế, thần tình Lâm Băng ngoài vẻ ngưỡng mộ, hoài niệm, còn có cả sự thương cảm khó tả. Tử Xuyên Tú thầm đoán: Lâm Băng cùng Ca Ứng Tinh, quan hệ không chỉ đơn giản là cấp trên cấp dưới...</w:t>
      </w:r>
    </w:p>
    <w:p>
      <w:pPr>
        <w:pStyle w:val="BodyText"/>
      </w:pPr>
      <w:r>
        <w:t xml:space="preserve">"Lúc Ca trưởng quan sắp ra đi, ta luôn ở bên ông ấy, lúc đó ông ta có nhắc đến ngươi, nói tương lai có thể an định Tử Xuyên gia tộc, chỉ có ngươi". Tử Xuyên Tú nở mũi, miệng thì nói mấy lời khiêm tốn: "Đó là Ca đại nhân yêu mến, sao có khả năng chứ?" Trên mặt thì dương dương đắc ý, ra vẻ với Tử Xuyên Trữ, rõ ràng ý nói: Xem người ta nói về huynh đó!</w:t>
      </w:r>
    </w:p>
    <w:p>
      <w:pPr>
        <w:pStyle w:val="BodyText"/>
      </w:pPr>
      <w:r>
        <w:t xml:space="preserve">Lâm Băng gật gật đầu: "Ta cũng cho rằng không có khả năng, lúc đó thần trí Ca đại nhân đã không còn sáng suốt nữa".</w:t>
      </w:r>
    </w:p>
    <w:p>
      <w:pPr>
        <w:pStyle w:val="BodyText"/>
      </w:pPr>
      <w:r>
        <w:t xml:space="preserve">Tử Xuyên Trữ bật cười.</w:t>
      </w:r>
    </w:p>
    <w:p>
      <w:pPr>
        <w:pStyle w:val="BodyText"/>
      </w:pPr>
      <w:r>
        <w:t xml:space="preserve">"Ca đại nhân còn nói, sau khi ông ta chết, e là Dương Minh Hoa sẽ không có người khống chế, lo lắng các ngươi đấu không lại lão. ông ta nói nếu thật có ngày đó, đem cái hộp giao cho Tử Xuyên Tú, nói Tử Xuyên Tú đi tìm chủ nhân cái hộp, giết chết Dương Minh Hoa! Đây là nguyên văn lời của Ca đại nhân, ta cũng không hiểu ý trong đó, bất quá Ông ta nói ngươi sẽ hiểu".</w:t>
      </w:r>
    </w:p>
    <w:p>
      <w:pPr>
        <w:pStyle w:val="BodyText"/>
      </w:pPr>
      <w:r>
        <w:t xml:space="preserve">Lâm Băng đưa qua một cái hộp nhỏ màu đen, bên trên khắc một đồ án Kim cận hoa, vừa nhìn đã biết là đồ cổ có lịch sử rất lâu, Lâm thị vương triều cường thịnh của Quang minh đế quốc hai trăm năm trước, chính là dùng Kim cận hoa làm tiêu chí.</w:t>
      </w:r>
    </w:p>
    <w:p>
      <w:pPr>
        <w:pStyle w:val="BodyText"/>
      </w:pPr>
      <w:r>
        <w:t xml:space="preserve">Tử Xuyên Tú trịnh trọng đưa hai tay nhận lấy, gã đang bị chấn động mạnh, Ca Ứng Tinh vào lúc sắp chết, trong lòng vẫn nghĩ đến đại cục gia tộc, vẫn nghĩ làm sao duy trì sự kế thừa của Tử Xuyên nhất tộc, lòng trung thành này có gì sánh bằng!</w:t>
      </w:r>
    </w:p>
    <w:p>
      <w:pPr>
        <w:pStyle w:val="BodyText"/>
      </w:pPr>
      <w:r>
        <w:t xml:space="preserve">Chỉ là thế sự kì lạ, thường nằm ngoài ý liệu con người, trong trận loạn ở Đế Đô, thắng lợi của Tử Xuyên Tham Tinh cũng như thất bại nhanh chóng của Dương Minh Hoa, cả người trí tuệ như Ca Ứng Tinh cũng khó mà dự liệu.</w:t>
      </w:r>
    </w:p>
    <w:p>
      <w:pPr>
        <w:pStyle w:val="BodyText"/>
      </w:pPr>
      <w:r>
        <w:t xml:space="preserve">Sau khi Lâm Băng đi khỏi, Tử Xuyên Trữ không nén được tò mò, nắm lấy Tử Xuyên Tú hỏi liên thanh: "Ca đại nhân kêu huynh đi tìm ai? Đương thời Dương Minh Hoa quyền khuynh triều dã, ai có thể nói giết là có thể giết hắn chứ? Cái hộp này, là cổ vật ư? Chủ nhân của nó là ai?"</w:t>
      </w:r>
    </w:p>
    <w:p>
      <w:pPr>
        <w:pStyle w:val="BodyText"/>
      </w:pPr>
      <w:r>
        <w:t xml:space="preserve">Tử Xuyên Tú trân trọng cất cái hộp vào người, mặc kệ Tử Xuyên Trữ, chỉ nói có bốn chữ: "Tả Gia Minh vương".</w:t>
      </w:r>
    </w:p>
    <w:p>
      <w:pPr>
        <w:pStyle w:val="BodyText"/>
      </w:pPr>
      <w:r>
        <w:t xml:space="preserve">Tử Xuyên Trữ hít một hơi lạnh, lập tức ngừng hỏi.</w:t>
      </w:r>
    </w:p>
    <w:p>
      <w:pPr>
        <w:pStyle w:val="BodyText"/>
      </w:pPr>
      <w:r>
        <w:t xml:space="preserve">Anh hùng đời nào cũng có.</w:t>
      </w:r>
    </w:p>
    <w:p>
      <w:pPr>
        <w:pStyle w:val="BodyText"/>
      </w:pPr>
      <w:r>
        <w:t xml:space="preserve">Trong lịch sữ chiến hỏa liên miên của Tây Xuyên đại lục, từng có vô số võ học cường giả, anh hùng xuất hiện.’</w:t>
      </w:r>
    </w:p>
    <w:p>
      <w:pPr>
        <w:pStyle w:val="BodyText"/>
      </w:pPr>
      <w:r>
        <w:t xml:space="preserve">Tử Xuyên gia tộc võ công cường thịnh, mỗi đời đều có một "Đệ nhất cao thủ", chẳng hạn như Lôi Tấn không lâu trước đây. Từ ý nghĩa đó mà nói, ba người Tử Xuyên Tú, Tư Đặc Lâm, Đế Lâm liên thủ giết chết Lôi Tấn, mỗi người đều có thể coi là "Đệ nhất cao thủ" trong "Liên hợp ba cao thủ".</w:t>
      </w:r>
    </w:p>
    <w:p>
      <w:pPr>
        <w:pStyle w:val="BodyText"/>
      </w:pPr>
      <w:r>
        <w:t xml:space="preserve">Cũng giống vậy, Lưu Phong gia tộc đối kháng Tử Xuyên gia tộc mấy trăm năm, cũng có "Đệ nhất cao thủ" của bọn chúng.</w:t>
      </w:r>
    </w:p>
    <w:p>
      <w:pPr>
        <w:pStyle w:val="BodyText"/>
      </w:pPr>
      <w:r>
        <w:t xml:space="preserve">Tử Xuyên Tủ từng nói đùa: "Gom góp mấy trăm năm, tất cả "Đệ nhất cao thủ” có thể hợp thành một đội quân".</w:t>
      </w:r>
    </w:p>
    <w:p>
      <w:pPr>
        <w:pStyle w:val="BodyText"/>
      </w:pPr>
      <w:r>
        <w:t xml:space="preserve">Nhưng trong đám cao thủ đó, chỉ có một người được tất cả thế lực trên đại lục công nhận, đệ nhất cao thủ của Lâm gia: Tả Gia Minh vương, một đệ nhất cao thủ có tuổi thọ vượt qua ba trăm năm.</w:t>
      </w:r>
    </w:p>
    <w:p>
      <w:pPr>
        <w:pStyle w:val="BodyText"/>
      </w:pPr>
      <w:r>
        <w:t xml:space="preserve">Tả Gia Minh xuất đạo từ cuối thời Quang Minh đế quốc, tài nghệ cao tuyệt, lúc mới hai mốt tuổi đã được hoàng đế Đế quốc thời đó là Lâm Kiên Nghị, phá cách bổ nhiệm làm quốc sư, đối xử thập phần kính trọng, thậm chí còn phong vương cho lão, xưng là "Tả Gia Minh vương". Tả Gia Minh vương cũng cảm kích đãi ngộ của Đế quốc, tuyên thệ trung thành.</w:t>
      </w:r>
    </w:p>
    <w:p>
      <w:pPr>
        <w:pStyle w:val="BodyText"/>
      </w:pPr>
      <w:r>
        <w:t xml:space="preserve">Chỉ là quan hệ giữa Tả Gia Minh vương và Quang Minh vương triều rất nhanh xuất hiện vết nứt, còn nguyên nhân thực sự, hiện tại đã vĩnh viễn không ai có thể biết.</w:t>
      </w:r>
    </w:p>
    <w:p>
      <w:pPr>
        <w:pStyle w:val="BodyText"/>
      </w:pPr>
      <w:r>
        <w:t xml:space="preserve">Có người cho rằng là vì đương thời, nguyên soái Đế quốc Lỗ Đan Ngôn đố kị Tả Gia Minh vương được ân sủng, cố ý thiết kế hãm hại lão. Có người tin chắc Tả Gia Minh vương vì một phi tử của Lâm Kiên Nghị mà dẫn đến phát sinh sự tình (Truyền kỳ này được lưu hành phổ biến nhất, dù sao mọi người cũng thích nghe chuyện anh hùng mỹ nhân, gian phu dâm phụ), cũng có người nói căn bản không có chuyện hiểu lầm, mọi người đều rất hòa khí...Nhưng có một chuyện đúng là xác thật: Lúc trận chiến Lam Hà quyết định đến mệnh vận của cả Quang Minh đế quốc đang tiến hành tới lúc dầu sôi lửa bỏng, cao thủ mạnh nhất của Đế quốc là Tả Gia Minh vương lại đang câu cá bên bờ Tây hải, cách chiến trường cả vạn dặm, để mặc hoàng đế cuối cùng của Đế quốc là Lâm Kiên Nghị, nguyên soái Đế quốc Lỗ Đan Ngôn, cùng mười lăm vạn quân chủ lực chiến tử ở chiến trường Lam Hà.</w:t>
      </w:r>
    </w:p>
    <w:p>
      <w:pPr>
        <w:pStyle w:val="BodyText"/>
      </w:pPr>
      <w:r>
        <w:t xml:space="preserve">Sau trận chiến một tuần, trước doanh trại của quân đội Ma tộc thắng lợi, có một người trẻ tuổi bạch y phiêu hốt đứng đó, y lớn tiếng kêu tên của tộc chủ Ma tộc, yêu cầu quyết chiến cùng y.</w:t>
      </w:r>
    </w:p>
    <w:p>
      <w:pPr>
        <w:pStyle w:val="BodyText"/>
      </w:pPr>
      <w:r>
        <w:t xml:space="preserve">Hành động này dẫn đến một trận cười nhạo của quân đoàn Ma tộc, không có kẻ nào cảm thấy lo lắng, Ma tộc vừa tiêu diệt quân đoàn mạnh nhất cuối cùng của nhân loại, mắt thấy sắp thống trị cả nhân loại, vậy mà còn có "Thằng ngu" đến đòi đơn đả độc đấu.</w:t>
      </w:r>
    </w:p>
    <w:p>
      <w:pPr>
        <w:pStyle w:val="BodyText"/>
      </w:pPr>
      <w:r>
        <w:t xml:space="preserve">Lúc nghe bộ hạ báo cáo cái tin buồn cười này, chủ soái Ma tộc Vân Long đang ngồi phê duyệt công văn, đầu cũng không ngẩng lên, chỉ ngắn gọn: "Giết hắn đi".</w:t>
      </w:r>
    </w:p>
    <w:p>
      <w:pPr>
        <w:pStyle w:val="BodyText"/>
      </w:pPr>
      <w:r>
        <w:t xml:space="preserve">Trong khoảng khắc, ba ngàn tên Ma tộc đã phơi thây tại chỗ, trận thế dày đặc của Ma tộc lại không thể ngăn cản được bạch y nhân đó chậm một bước chân, chỉ lưu lại sau lưng y vô số thi thể.</w:t>
      </w:r>
    </w:p>
    <w:p>
      <w:pPr>
        <w:pStyle w:val="BodyText"/>
      </w:pPr>
      <w:r>
        <w:t xml:space="preserve">Khi thân ảnh bạch y đó xách kiếm bước vào lều chủ soái, Vân Long vẫn có thể giữ bình tĩnh: "Tráng sĩ thân thủ lợi hại, xin hỏi tôn tính đại danh? Nhân tộc suy nhược, khí số đã tận, chi bằng gia nhập Thần tộc tương lai xán lạn của chúng tôi? Vinh hoa phú quý, muốn gì có đó...(Hắn dùng ngôn ngữ Ma tộc).</w:t>
      </w:r>
    </w:p>
    <w:p>
      <w:pPr>
        <w:pStyle w:val="BodyText"/>
      </w:pPr>
      <w:r>
        <w:t xml:space="preserve">Tả Gia Minh vương nhíu mày, nói thẳng: "Ta nghe không hiểu". Bạt kiếm, đâm, lau kiếm, cho vào vỏ, quay người nghênh ngang bỏ đi.</w:t>
      </w:r>
    </w:p>
    <w:p>
      <w:pPr>
        <w:pStyle w:val="BodyText"/>
      </w:pPr>
      <w:r>
        <w:t xml:space="preserve">Mười vạn binh sĩ Ma tộc bị khí thế đó chấn nhiếp, không tên nào dám tiến tới ngăn cản.</w:t>
      </w:r>
    </w:p>
    <w:p>
      <w:pPr>
        <w:pStyle w:val="BodyText"/>
      </w:pPr>
      <w:r>
        <w:t xml:space="preserve">Một tên quân quan Ma tộc hiểu ngôn ngữ Nhân tộc, đã ghi lại chuyện này vào sử sách (Thần điển) của Ma tộc.</w:t>
      </w:r>
    </w:p>
    <w:p>
      <w:pPr>
        <w:pStyle w:val="BodyText"/>
      </w:pPr>
      <w:r>
        <w:t xml:space="preserve">Từ sau Quang Minh đế quốc diệt vong, Tả Gia Minh vương trở thành nhân tài được các thế lực trên đại lục lôi kéo, y lại chẳng khách khí từ chối Tử XuvênVân, Lưu Phong Hằng, Minh Lâm, đáp: "Ta không muốn làm quan".</w:t>
      </w:r>
    </w:p>
    <w:p>
      <w:pPr>
        <w:pStyle w:val="BodyText"/>
      </w:pPr>
      <w:r>
        <w:t xml:space="preserve">Nhưng khi con gái của Lâm Kiên Nghị, công chúa Lâm Phượng Hy mới lên bảy bị người truy sát, chịu hết khổ cực tìm đến y: "Tả gia thúc thúc, chúng tôi đã không còn đường chạy, giúp chúng tôi”.</w:t>
      </w:r>
    </w:p>
    <w:p>
      <w:pPr>
        <w:pStyle w:val="BodyText"/>
      </w:pPr>
      <w:r>
        <w:t xml:space="preserve">Tả Gia Minh vương chăm chú nhìn tiểu nữ hài đó một lúc, lên tiếng đáp: "Được!”</w:t>
      </w:r>
    </w:p>
    <w:p>
      <w:pPr>
        <w:pStyle w:val="BodyText"/>
      </w:pPr>
      <w:r>
        <w:t xml:space="preserve">Cử động nảy khiến mọi người bật ngửa, Minh Lâm yêu cầu bị cự tuyệt, phẫn hận bất bình mắng: "Con bà nó! Tên Tả Gia Minh này nhất định là một tên biến thái thích trẻ con!"</w:t>
      </w:r>
    </w:p>
    <w:p>
      <w:pPr>
        <w:pStyle w:val="BodyText"/>
      </w:pPr>
      <w:r>
        <w:t xml:space="preserve">Nghe được lời này, Tả Gia Minh chỉ hừ lạnh một tiếng.</w:t>
      </w:r>
    </w:p>
    <w:p>
      <w:pPr>
        <w:pStyle w:val="BodyText"/>
      </w:pPr>
      <w:r>
        <w:t xml:space="preserve">Một tuần sau, Minh Lâm ở trong thành bảo được canh gác nghiêm ngặt, đột nhiên chết không rõ nguyên do, cả người không một vết thương, cũng không khám nghiệm được bệnh chứng nào.</w:t>
      </w:r>
    </w:p>
    <w:p>
      <w:pPr>
        <w:pStyle w:val="BodyText"/>
      </w:pPr>
      <w:r>
        <w:t xml:space="preserve">Tử Xuyên Vân và Lưu Phong Hằng rình rập bên cạnh, lập tức nhân cơ hội liên thủ diệt Minh Lâm gia tộc, chia nhau địa bàn của Minh Lâm gia tộc.</w:t>
      </w:r>
    </w:p>
    <w:p>
      <w:pPr>
        <w:pStyle w:val="BodyText"/>
      </w:pPr>
      <w:r>
        <w:t xml:space="preserve">Trên đại lục, Lâm thị gia tộc quân sự không mạnh, kinh tế không giàu, đã được xác lập.</w:t>
      </w:r>
    </w:p>
    <w:p>
      <w:pPr>
        <w:pStyle w:val="BodyText"/>
      </w:pPr>
      <w:r>
        <w:t xml:space="preserve">Ở thời đại chư hầu hỗn chiến, ỷ mạnh hiếp yếu, lấy lớn nuốt bé, người của Lâm thị gia tộc vẫn nhàn nhã dắt heo đi dạo trên đại nhai, chỉ là ai nấy đều biết, sau lưng Lâm gia, có tuyệt đại cao thủ Tả Gia Minh vương chống lưng.</w:t>
      </w:r>
    </w:p>
    <w:p>
      <w:pPr>
        <w:pStyle w:val="BodyText"/>
      </w:pPr>
      <w:r>
        <w:t xml:space="preserve">Đương nhiên, đã mấy trăm năm rồi, cũng có người không còn sợ, giống như gia trưởng Lưu Phong Duệ đời thứ tư của Lưu Phong gia tộc, thấy Lâm gia không có quân đội, lại chiếm giữ vùng đất phì nhiêu nhất ở trung tâm đại lục, thu được rất nhiều tài phú, hắn thật không chống nổi lòng tham, hạ lệnh thôn tính Lâm gia.</w:t>
      </w:r>
    </w:p>
    <w:p>
      <w:pPr>
        <w:pStyle w:val="BodyText"/>
      </w:pPr>
      <w:r>
        <w:t xml:space="preserve">Lưu Phong quân đội chẳng tốn chút sức đã chiếm được thủ phủ Hà Khâu của Lâm gia hầu như chẳng có chống cự.</w:t>
      </w:r>
    </w:p>
    <w:p>
      <w:pPr>
        <w:pStyle w:val="BodyText"/>
      </w:pPr>
      <w:r>
        <w:t xml:space="preserve">Tả Gia Minh vương cũng không phí chút sức nào giết chết Lưu Phong Duệ toàn lực kháng cự.</w:t>
      </w:r>
    </w:p>
    <w:p>
      <w:pPr>
        <w:pStyle w:val="BodyText"/>
      </w:pPr>
      <w:r>
        <w:t xml:space="preserve">Em của Lưu Phong Duệ là Lưu Phong Lợi thay thế anh trai, châm ngôn của hắn là: "Thịt đã ăn vào bụng tuyệt đối không ói ra!" Kiên quyết cự tuyệt triệt quân khỏi đất của Lâm gia, đem toàn bộ "Lưu Phong kỵ sĩ đoàn" tinh nhuệ của Lưu Phong gia tộc vào bảo vệ hoàng cung, quyết tâm quyết một trận tử chiến với Tả Gia Minh vương.</w:t>
      </w:r>
    </w:p>
    <w:p>
      <w:pPr>
        <w:pStyle w:val="BodyText"/>
      </w:pPr>
      <w:r>
        <w:t xml:space="preserve">Kết quả Lưu Phong Lợi cũng chết, hơn bảy ngàn kỵ sĩ thực lực tối cao, đại biểu cho vũ học của Lưu Phong gia tộc, nửa chết, nửa tàn phế.</w:t>
      </w:r>
    </w:p>
    <w:p>
      <w:pPr>
        <w:pStyle w:val="BodyText"/>
      </w:pPr>
      <w:r>
        <w:t xml:space="preserve">Trong một tuần Lưu Phong gia lại đón vị gia trưởng thứ ba: Lưu Phong Địch, vận khí không may rút trúng thăm, khóc lóc thê thảm, bị đám huynh đệ đồng tộc ép phải nhận chức.</w:t>
      </w:r>
    </w:p>
    <w:p>
      <w:pPr>
        <w:pStyle w:val="BodyText"/>
      </w:pPr>
      <w:r>
        <w:t xml:space="preserve">Hắn nói: "Ta thà chết chứ không nguyện ý làm gia trưởng!"</w:t>
      </w:r>
    </w:p>
    <w:p>
      <w:pPr>
        <w:pStyle w:val="BodyText"/>
      </w:pPr>
      <w:r>
        <w:t xml:space="preserve">Đám nguyên lão đại thần và quỷ tộc đồng thanh: "Có chết thì ngươi cũng phải làm gia trưởng trước!”</w:t>
      </w:r>
    </w:p>
    <w:p>
      <w:pPr>
        <w:pStyle w:val="BodyText"/>
      </w:pPr>
      <w:r>
        <w:t xml:space="preserve">Câu đầu tiên khi hắn nhậm chức đó là: "Lập tức triệt quân khỏi Hà Khâu!" Chỉ sợ nói chậm một chút e là bị Tả Gia Minh vương đến giết.</w:t>
      </w:r>
    </w:p>
    <w:p>
      <w:pPr>
        <w:pStyle w:val="BodyText"/>
      </w:pPr>
      <w:r>
        <w:t xml:space="preserve">Từ đó trở đi không còn ai dám mạo phạm Lâm gia, qua chuyện đó, Tả Gia Minh vương định địa vị "Nhân loại đệ nhất cao thủ" không thể bị phá vỡ của y.</w:t>
      </w:r>
    </w:p>
    <w:p>
      <w:pPr>
        <w:pStyle w:val="BodyText"/>
      </w:pPr>
      <w:r>
        <w:t xml:space="preserve">Cố sự này đã hơn trăm năm, nhưng vẫn là cố sự truyền kỳ kinh điển nhất trên đại lục.</w:t>
      </w:r>
    </w:p>
    <w:p>
      <w:pPr>
        <w:pStyle w:val="BodyText"/>
      </w:pPr>
      <w:r>
        <w:t xml:space="preserve">Sau đó, Tả Gia Minh vương cũng ly khai Hà Khâu, từ đó lãng tích thiên nhai, không biết tung tích, không có ai biết được hạ lạc của lão, nhưng mọi người đều tin: Lão nhất định còn sống, nhất định bí mật làm Thủ hộ thần cho Lâm gia.</w:t>
      </w:r>
    </w:p>
    <w:p>
      <w:pPr>
        <w:pStyle w:val="BodyText"/>
      </w:pPr>
      <w:r>
        <w:t xml:space="preserve">Vô luận lúc nào, chỉ cần có người dám xâm phạm đến Lâm thị gia tộc, kẻ đó sẽ phải chuẩn bị đối diện với một thanh danh kiếm tuyệt thế vô song...</w:t>
      </w:r>
    </w:p>
    <w:p>
      <w:pPr>
        <w:pStyle w:val="BodyText"/>
      </w:pPr>
      <w:r>
        <w:t xml:space="preserve">Tử Xuyên Trữ cẩn thận hỏi: "Nhiều năm như thế, Minh vương... lão nhân gia vẫn còn sống sao?"</w:t>
      </w:r>
    </w:p>
    <w:p>
      <w:pPr>
        <w:pStyle w:val="BodyText"/>
      </w:pPr>
      <w:r>
        <w:t xml:space="preserve">Tử Xuyên Tú thở ơ đáp: "Phải còn sống chứ. Lão quỷ đó còn thiếu ta một ván chưa trả, sao có thể chết được!”</w:t>
      </w:r>
    </w:p>
    <w:p>
      <w:pPr>
        <w:pStyle w:val="BodyText"/>
      </w:pPr>
      <w:r>
        <w:t xml:space="preserve">Tử Xuyên Trữ mắt trừng miệng há.</w:t>
      </w:r>
    </w:p>
    <w:p>
      <w:pPr>
        <w:pStyle w:val="BodyText"/>
      </w:pPr>
      <w:r>
        <w:t xml:space="preserve">Tử Xuyên Tú thì đang khổ não: Hồi nãy tâm tình kích động nói cho sướng miệng, hiện tại làm sao cứu La Ba đây?</w:t>
      </w:r>
    </w:p>
    <w:p>
      <w:pPr>
        <w:pStyle w:val="BodyText"/>
      </w:pPr>
      <w:r>
        <w:t xml:space="preserve">Hiện tại người có thế lực nhất ở Đế đô chẳc chắn là Tổng trưởng Tử Xuyên Tham Tinh, thế nhưng...Tử Xuyên Tú lắc đầu: Gã tin cảm giác của Tử Xuyên Tham Tinh đối với gã, cũng giống như cảm giác "Hài lòng" của gã đối với Tử Xuyên Tham Tinh.</w:t>
      </w:r>
    </w:p>
    <w:p>
      <w:pPr>
        <w:pStyle w:val="BodyText"/>
      </w:pPr>
      <w:r>
        <w:t xml:space="preserve">Tổng thống lĩnh La Minh Hải? Tử Xuyên Tú lè lưỡi, nghĩ gì không nghĩ lại nghĩ đến lão.</w:t>
      </w:r>
    </w:p>
    <w:p>
      <w:pPr>
        <w:pStyle w:val="BodyText"/>
      </w:pPr>
      <w:r>
        <w:t xml:space="preserve">Nhìn Tử Xuyên Trữ ở bên, Tử Xuyên Tú lại lắc đầu. Tuy nói Tử Xuyên Trữ là gia trưởng tương lai của gia tộc, nhưng hiện tại chẳng ai coi trọng vị "Tổng trưởng dự bị" mười bảy tuổi này, thậm chí cả Tử Xuyên Tú cũng không coi trọng nàng.</w:t>
      </w:r>
    </w:p>
    <w:p>
      <w:pPr>
        <w:pStyle w:val="BodyText"/>
      </w:pPr>
      <w:r>
        <w:t xml:space="preserve">Thống lĩnh Trung ương quân Tư Đặc Lâm là nhân tuyển tốt nhất, y là lãobằnghữu của gã, gần đây lại lập đại công, được Tổng trưởng tín nhiệm, cũng có sức ảnh hưởng với Tử Xuyên Tham Tinh, duy nhất đáng tiếc là y đang tác chiến ở Viễn Đông xa vạn dặm, nước xa không cứu được lửa gần.</w:t>
      </w:r>
    </w:p>
    <w:p>
      <w:pPr>
        <w:pStyle w:val="BodyText"/>
      </w:pPr>
      <w:r>
        <w:t xml:space="preserve">Những thành viên khác của Thống lĩnh xứ, duy chỉ có Phương Kính là có giao tình với gã, đáng tiếc lão đang bị bệnh phải nghỉ dưỡng, không có ở Đế đô.</w:t>
      </w:r>
    </w:p>
    <w:p>
      <w:pPr>
        <w:pStyle w:val="BodyText"/>
      </w:pPr>
      <w:r>
        <w:t xml:space="preserve">Nghĩ tới nghĩ lui, Tử Xuyên Tú chỉ có thể tìm được một người: hắn đượcTổng trưởng tín nhiệm, quyền thế như mặt trời giữa ngọ, trong tay nắm đại quyền, tòa án quân sự chính là phạm vi chức quyền của hắn, càng quan trọng đó là hắn vẫn là "Hảo bằng hữu" trong gia tộc của gã, Giám sát trưởng quan Đế Lâm.</w:t>
      </w:r>
    </w:p>
    <w:p>
      <w:pPr>
        <w:pStyle w:val="BodyText"/>
      </w:pPr>
      <w:r>
        <w:t xml:space="preserve">Chỉ là sau sự biến Đế đô, Tử Xuyên Tú luôn tránh né "Hảo bằng hữu" Đế Lâm, hiện tại có chuyện mới đến tìm hắn giúp, Đế Lâm có chịu đáp ứng không?</w:t>
      </w:r>
    </w:p>
    <w:p>
      <w:pPr>
        <w:pStyle w:val="BodyText"/>
      </w:pPr>
      <w:r>
        <w:t xml:space="preserve">Ở Đế đô, nếu luận trình độ bảo vệ nghiêm mật, thứ nhất là Tổng trưởng phủ, thứ nhì chính là chỗ Đế Lâm. Chuyện này cũng chẳng trách, ai bảo cừu gia của hắn quá nhiều đến nỗi bản thân hắn cũng chẳng đếm xuể!</w:t>
      </w:r>
    </w:p>
    <w:p>
      <w:pPr>
        <w:pStyle w:val="BodyText"/>
      </w:pPr>
      <w:r>
        <w:t xml:space="preserve">Đêm, khi Tử Xuyên Tú đến thăm Giám sát trưởng quan Đế Lâm các hạ, mặc cho gã đã đưa ra thẻ Phó thống lĩnh, đám hiến binh đang trực trong phủ vẫn không để cho gã thoải mái, nghiêm mật đi theo kè kè bên gã.</w:t>
      </w:r>
    </w:p>
    <w:p>
      <w:pPr>
        <w:pStyle w:val="BodyText"/>
      </w:pPr>
      <w:r>
        <w:t xml:space="preserve">Tử Xuyên Tú bất bình la ầm ĩ: "Các ngươi có cần soát vớ không?” Đối phương trả lời rất hài hước: "Không cần, chúng tôi không có mang mặt nạ phòng độc".</w:t>
      </w:r>
    </w:p>
    <w:p>
      <w:pPr>
        <w:pStyle w:val="BodyText"/>
      </w:pPr>
      <w:r>
        <w:t xml:space="preserve">Là Lâm Tú Giai mở cửa, nàng vừa kinh vừa mừng thốt: "A Tú! Là ngươi!" Tử Xuyên Tú ngẩn ngơ nhìn dung nhan như hoa của nàng, nét thanh lệ thời thiếu nữ lúc này đã thêm một phần rạng rỡ của thiếu phụ, tiếp đó mục quang di chuyển xuống, mới phát hiện bụng nàng đã hơi nhô lên, chắc đã mang thai rồi.</w:t>
      </w:r>
    </w:p>
    <w:p>
      <w:pPr>
        <w:pStyle w:val="BodyText"/>
      </w:pPr>
      <w:r>
        <w:t xml:space="preserve">Trong nhất thời, cảm giác trong lòng gã như thật như ảo, như mộng như tỉnh.</w:t>
      </w:r>
    </w:p>
    <w:p>
      <w:pPr>
        <w:pStyle w:val="BodyText"/>
      </w:pPr>
      <w:r>
        <w:t xml:space="preserve">Gã ho khan một tiếng: "Khặc! Chị dâu". Cảm giác phức tạp khó mà hình dung.</w:t>
      </w:r>
    </w:p>
    <w:p>
      <w:pPr>
        <w:pStyle w:val="BodyText"/>
      </w:pPr>
      <w:r>
        <w:t xml:space="preserve">Đối với việc gã đến thăm, Lâm Tú Giai rất là cao hứng, dẫn gã tiến vào nhà, nói: "Đại ca ngươi vừa không biết đi đến nơi nào, ngươi cứ ở thư phòng đợi huynh ấy. Huynh ấy mau về thôi!”</w:t>
      </w:r>
    </w:p>
    <w:p>
      <w:pPr>
        <w:pStyle w:val="BodyText"/>
      </w:pPr>
      <w:r>
        <w:t xml:space="preserve">Tử Xuyên Tú khách khí đáp: "Không cần đâu, ta ở khách sảnh đợi là được rồi".</w:t>
      </w:r>
    </w:p>
    <w:p>
      <w:pPr>
        <w:pStyle w:val="BodyText"/>
      </w:pPr>
      <w:r>
        <w:t xml:space="preserve">Lâm Tú Giai lắc lắc đầu, bĩu môi nhìn về phía khách sảnh, biểu tình như trẻ con nhìn rất đáng yêu.</w:t>
      </w:r>
    </w:p>
    <w:p>
      <w:pPr>
        <w:pStyle w:val="BodyText"/>
      </w:pPr>
      <w:r>
        <w:t xml:space="preserve">Tử Xuyên Tú thuận mắt nhìn theo, thấy trong khách sảnh đã ngồi nhiều người, nhìn chế phục sáng lấp lánh trên vai bọn họ, đều là quan viên gia tộc cấp bậc không thấp, nhưng không có người nào gã quen.</w:t>
      </w:r>
    </w:p>
    <w:p>
      <w:pPr>
        <w:pStyle w:val="BodyText"/>
      </w:pPr>
      <w:r>
        <w:t xml:space="preserve">Tử Xuyên Tú cười khồ nói: "Được rồi". Hướng về chúng nhân trong khách sảnh gật đầu tỏ ý chào, theo Lâm Tú Giai vào thư phòng Đế Lâm, không phát hiện chúng nhân phía sau đang lộ biểu tình phẫn uất: Tiểu tử đó từ đâu đến, chúng ta đợi lâu như thế, cả trà cũng không có uống, hắn lại được thoải mải vào thư phòng!</w:t>
      </w:r>
    </w:p>
    <w:p>
      <w:pPr>
        <w:pStyle w:val="BodyText"/>
      </w:pPr>
      <w:r>
        <w:t xml:space="preserve">Trong thư phòng, Lâm Tú Giai kêu Tử Xuyên Tủ ngồi xuống, đích thân rót trà cho gã, công việc mà thường là để người hầu làm.</w:t>
      </w:r>
    </w:p>
    <w:p>
      <w:pPr>
        <w:pStyle w:val="BodyText"/>
      </w:pPr>
      <w:r>
        <w:t xml:space="preserve">Tử Xuyên Tú kinh ngạc nói: "Nhiều khách quá, bình thường đều như thế sao?" Trong ấn tượng của gã, chuyện này hình như không phù hợp với Đế Lâm cô ngạo thanh cao.</w:t>
      </w:r>
    </w:p>
    <w:p>
      <w:pPr>
        <w:pStyle w:val="BodyText"/>
      </w:pPr>
      <w:r>
        <w:t xml:space="preserve">Lâm Tú Giai cười nói: "Bình thường còn nhiều hơn. Tối nay là đại ca ngươi đã tiễn hết một đám. Chỉ là vừa rồi Giám sát thính có chuyện gấp, đại ca ngươi phải đi giải quyết, nên để bọn họ ngồi chờ!"</w:t>
      </w:r>
    </w:p>
    <w:p>
      <w:pPr>
        <w:pStyle w:val="BodyText"/>
      </w:pPr>
      <w:r>
        <w:t xml:space="preserve">"A, bọn họ tìm đại ca để làm gì vậy?"</w:t>
      </w:r>
    </w:p>
    <w:p>
      <w:pPr>
        <w:pStyle w:val="BodyText"/>
      </w:pPr>
      <w:r>
        <w:t xml:space="preserve">Lâm Tú Giai bĩu môi, ra vẻ chẳng đáng: "Ai biết? Còn không phải đi cửa sau để tạo quan hệ sao? Từ sau khi huynh ấy nhận cái chức Giám sát trưởng vứt đi đó, không có ngày nào thanh nhàn, chưa bao giờ ngớt người đến!" Khẩu khí của Lâm Tú Giai tuy là than oán, biểu tình lại rất thỏa mãn: Thê tử nào chẳng muốn chồng mình nắm đại quyền trong tay, được người tôn trọng chứ?</w:t>
      </w:r>
    </w:p>
    <w:p>
      <w:pPr>
        <w:pStyle w:val="BodyText"/>
      </w:pPr>
      <w:r>
        <w:t xml:space="preserve">Tử Xuyên Tú đỏ mặt, dù gã biết Lâm Tú Gia không có ý nói gã nhưng gã chẳng phải đang "Đi cửa sau tạo quan hệ" sao?</w:t>
      </w:r>
    </w:p>
    <w:p>
      <w:pPr>
        <w:pStyle w:val="BodyText"/>
      </w:pPr>
      <w:r>
        <w:t xml:space="preserve">Lâm Tú Giai không hề phát giác Tử Xuyên Tú xấu hổ: "Nói thật, mấy người đó cứ đến, thật là phiền phức. Ngươi là lão bằng hữu của chúng ta, lại chẳng đến thăm chúng ta! Cả Tư Đặc Lâm cũng đến mấy lần, ngươi thì một lần cũng không có. Hiện tại đã không giống trước đây, không cần lo lắng Dương Minh Hoa biết".</w:t>
      </w:r>
    </w:p>
    <w:p>
      <w:pPr>
        <w:pStyle w:val="BodyText"/>
      </w:pPr>
      <w:r>
        <w:t xml:space="preserve">Tử Xuyên Tú không nói gì, Lâm Tú Giai dĩ nhiên không biết gã cùng Đế Lâm đã nảy sinh xung đột trong đêm lưu huyết Đế đô, gã cười cười: "Không cần gấp...hiện chẳng phải đến rồi sao?"</w:t>
      </w:r>
    </w:p>
    <w:p>
      <w:pPr>
        <w:pStyle w:val="BodyText"/>
      </w:pPr>
      <w:r>
        <w:t xml:space="preserve">"Được rồi, không nói chuyện đó. A Tú, ngươi cũng lớn rồi, hai mươi rồi phải không? Nghe Đế Lâm nói, ngươi còn chưa có bạn gái? Chuyện này không hay, ngươi muốn tìm người thế nào, nói với chị dâu ngươi một tiếng, ta giới thiệu giúp ngươi".</w:t>
      </w:r>
    </w:p>
    <w:p>
      <w:pPr>
        <w:pStyle w:val="BodyText"/>
      </w:pPr>
      <w:r>
        <w:t xml:space="preserve">Tử Xuyên Tú rất muốn nói: "Giống như cô là được!", nhưng lời ra miệng biến thành: "Ta còn chưa tính đến, chị dâu không cần bận tâm!" Lâm Tú Giai nghiêng đầu nhìn gã, thần tình giảo hoạt hệt như lúc còn là thiếu nữ, khiến Tử Xuyên Tú nhìn đến đau lòng..."Ta biết, trong lòng người đã có hình mẫu, tiêu chuẩn cao” Lâm Tú Giai thấp giọng hỏi gã: "Có phải là tiều cô nương A Trữ của tiền tổng trưởng? Ngươi không cần xấu hổ, ta có thể giúp ngươi đi cầu thân!"</w:t>
      </w:r>
    </w:p>
    <w:p>
      <w:pPr>
        <w:pStyle w:val="BodyText"/>
      </w:pPr>
      <w:r>
        <w:t xml:space="preserve">Từ Xuyên Tú mới hớp ngụm trà đã phun ra hết, sặc sụa liên hồi, xua xua tay: "Ngàn vạn không phải, đa tạ ý tốt!"</w:t>
      </w:r>
    </w:p>
    <w:p>
      <w:pPr>
        <w:pStyle w:val="BodyText"/>
      </w:pPr>
      <w:r>
        <w:t xml:space="preserve">Lúc này người hầu tiến đến nói nhỏ bên tai Lâm Tú Giai gì đấy, Lâm Tú Giai nhíu mày, Tử Xuyên Tú nhân cơ hội nói: "Chị dâu, nếu có chuyện cứ đi xử lý, ta ở đây đợi là được rồi".</w:t>
      </w:r>
    </w:p>
    <w:p>
      <w:pPr>
        <w:pStyle w:val="BodyText"/>
      </w:pPr>
      <w:r>
        <w:t xml:space="preserve">Lâm Tú Giai do dự một chút, nói: "Được rồi, ngươi cứ tự tiện! Ngươi có thể tùv ý đi ngắm nghía, ta đi đây chút. Bất quá chắc đại ca ngươi cũng sắp về tới rồi".</w:t>
      </w:r>
    </w:p>
    <w:p>
      <w:pPr>
        <w:pStyle w:val="BodyText"/>
      </w:pPr>
      <w:r>
        <w:t xml:space="preserve">Lâm Tú Giai rời thư phòng, thuận tay khép cửa lại, rõ ràng rất tin tường Tử Xuyên Tú.</w:t>
      </w:r>
    </w:p>
    <w:p>
      <w:pPr>
        <w:pStyle w:val="BodyText"/>
      </w:pPr>
      <w:r>
        <w:t xml:space="preserve">Tử Xuyên Tú nhìn thân ảnh nàng biến mất, lộ ra biểu tình khó tả. Gã quay đầu quan sát thư phòng của Đế Lâm, bước đến cạnh thư án, đập vào mắt là một tấm hình: Đế Lâm, Tư Đặc Lâm và gã ở trường học Viễn Đông.</w:t>
      </w:r>
    </w:p>
    <w:p>
      <w:pPr>
        <w:pStyle w:val="BodyText"/>
      </w:pPr>
      <w:r>
        <w:t xml:space="preserve">Ba người thân thiết đứng sát nhau: Tử Xuyên Tủ bên trái, gương mặt hài hước. Đế Lâm ở giữa, tư thế rất hung mãnh. Tư Đặc Lâm bên phải, mỉm cười ôn hòa.</w:t>
      </w:r>
    </w:p>
    <w:p>
      <w:pPr>
        <w:pStyle w:val="BodyText"/>
      </w:pPr>
      <w:r>
        <w:t xml:space="preserve">Trong không minh, thứ tự này phảng phất dự báo một tiến trình lịch sử tàn khốc.</w:t>
      </w:r>
    </w:p>
    <w:p>
      <w:pPr>
        <w:pStyle w:val="BodyText"/>
      </w:pPr>
      <w:r>
        <w:t xml:space="preserve">Bối cảnh là bên rừng đào, đang là mùa xuân, mặt trời đang rải ánh tịch dương đỏ ối.</w:t>
      </w:r>
    </w:p>
    <w:p>
      <w:pPr>
        <w:pStyle w:val="BodyText"/>
      </w:pPr>
      <w:r>
        <w:t xml:space="preserve">Tử Xuyên Tú nhớ, chính là ngày xuân đó, bọn họ đã gặp Lâm Tú Giai.</w:t>
      </w:r>
    </w:p>
    <w:p>
      <w:pPr>
        <w:pStyle w:val="BodyText"/>
      </w:pPr>
      <w:r>
        <w:t xml:space="preserve">Tư Đặc Lâm đề thơ phía sau tấm hình: "Hoa xuân rực rỡ, người đang thiếu niên!" Nét bút rắn rỏi, phía dưới đề tên của Tử Xuyên Tú, Tư Đặc Lâm và Đế Lâm.</w:t>
      </w:r>
    </w:p>
    <w:p>
      <w:pPr>
        <w:pStyle w:val="BodyText"/>
      </w:pPr>
      <w:r>
        <w:t xml:space="preserve">Tấm hình thế này, Tử Xuyên Tú và Tư Đặc Lâm mỗi người đều có một tấm, Tử Xuyên Tú không nghĩ Đế Lâm coi trọng nó như thế, đặt nó vào giữa bàn làm việc của hắn, một cảm giác ấm áp len lỏi trong lòng gã.</w:t>
      </w:r>
    </w:p>
    <w:p>
      <w:pPr>
        <w:pStyle w:val="BodyText"/>
      </w:pPr>
      <w:r>
        <w:t xml:space="preserve">Tử Xuyên Tú không động đến văn kiện trên án, đứng lên đi đến bên cửa sổ, vén rèm cửa qua một bên, ngắm cảnh hoa viên bên ngoài.</w:t>
      </w:r>
    </w:p>
    <w:p>
      <w:pPr>
        <w:pStyle w:val="BodyText"/>
      </w:pPr>
      <w:r>
        <w:t xml:space="preserve">Ánh đèn trong thư phòng hắt ra ngoài hoa viên, Tử Xuyên Tú nhìn ở phía xa trong hoa viên có hai người đang nói chuyện, một người là Đế Lâm, người kia lại khiến Tử Xuyên Tú giật minh: Thống lĩnh Hắc kỳ quân Phương Kính.</w:t>
      </w:r>
    </w:p>
    <w:p>
      <w:pPr>
        <w:pStyle w:val="BodyText"/>
      </w:pPr>
      <w:r>
        <w:t xml:space="preserve">Hai người đều là cao thủ, đồng thời sản sinh cảm ứng, quay đầu nhìn lại.</w:t>
      </w:r>
    </w:p>
    <w:p>
      <w:pPr>
        <w:pStyle w:val="BodyText"/>
      </w:pPr>
      <w:r>
        <w:t xml:space="preserve">Đế Lâm bình thản như không, lại quay đầu tiếp tục nói chuyện.</w:t>
      </w:r>
    </w:p>
    <w:p>
      <w:pPr>
        <w:pStyle w:val="BodyText"/>
      </w:pPr>
      <w:r>
        <w:t xml:space="preserve">Tử Xuyên Tú nhẹ kéo rèm cửa lại, nhưng trong thời gian chớp nhoáng ấy, biểu tình hoảng loạn của Phương Kính đã ăn sâu vào trong đầu gã.</w:t>
      </w:r>
    </w:p>
    <w:p>
      <w:pPr>
        <w:pStyle w:val="BodyText"/>
      </w:pPr>
      <w:r>
        <w:t xml:space="preserve">Vì sao lão lại ở đây? Lão không phải nói bị bệnh phải về nhà nghỉ ngơi sao?</w:t>
      </w:r>
    </w:p>
    <w:p>
      <w:pPr>
        <w:pStyle w:val="BodyText"/>
      </w:pPr>
      <w:r>
        <w:t xml:space="preserve">Qua một lúc, Tử Xuyên Tú nghe phía ngoài truyền vào một trận huyên náo, có nhiều thanh âm đồng thời hô: "A, Giám sát trưởng quan đại nhân về rồi!" "Tăng ca đến nửa đêm, đại nhân thật là khổ!" "Đại nhân khỏe không? Hạ quan là..."</w:t>
      </w:r>
    </w:p>
    <w:p>
      <w:pPr>
        <w:pStyle w:val="BodyText"/>
      </w:pPr>
      <w:r>
        <w:t xml:space="preserve">Đế Lâm mỉm cười hồi đáp khách nhân trong sảnh, Lâm Tú Giai tiến tới giúp hẳn cởi áo khoác, trách: "Nói về sớm mà giờ này mới về! Không thấy có nhiều người đang đợi à!" Lại nhỏ giọng nói bên tai hắn: "Mau đuổi bọn họ đi, A Tú đang ở thư phòng đợi huynh".</w:t>
      </w:r>
    </w:p>
    <w:p>
      <w:pPr>
        <w:pStyle w:val="BodyText"/>
      </w:pPr>
      <w:r>
        <w:t xml:space="preserve">Đế Lâm khẽ gật đầu, lớn giọng nói với chúng nhân: "Để các lão huynh đợi lâu, thất lễ rồi! Chỉ là đêm nay còn có sự vụ khẩn yếu Tổng trưởng đại nhân giao cần phải xử lý..."</w:t>
      </w:r>
    </w:p>
    <w:p>
      <w:pPr>
        <w:pStyle w:val="BodyText"/>
      </w:pPr>
      <w:r>
        <w:t xml:space="preserve">Chúng nhân lập tức biểu thị sự biết điều: Không sao không sao, chuyện của chúng tôi đều không gấp. Đương nhiên công việc của Tổng trưởng phải ưu tiên! Ào ào cáo từ ra về.</w:t>
      </w:r>
    </w:p>
    <w:p>
      <w:pPr>
        <w:pStyle w:val="BodyText"/>
      </w:pPr>
      <w:r>
        <w:t xml:space="preserve">Đế Lâm bước vào thư phòng, cười cười cáo lỗi Tử Xuyên Tú, nói: "Thật hết cách".</w:t>
      </w:r>
    </w:p>
    <w:p>
      <w:pPr>
        <w:pStyle w:val="BodyText"/>
      </w:pPr>
      <w:r>
        <w:t xml:space="preserve">Tử Xuyên Tú chế nhạo: "Giám sát trưởng đại nhân gánh vác trọng trách quốc gia, dĩ nhiên bận tối mắt tối mũi!"</w:t>
      </w:r>
    </w:p>
    <w:p>
      <w:pPr>
        <w:pStyle w:val="BodyText"/>
      </w:pPr>
      <w:r>
        <w:t xml:space="preserve">Đế Lâm lắc đầu: "Trước đây còn được, lần này thì không có thời gian thở! Chủ yếu là đám dân quân vừa triệu tập tới, quân kỷ lỏng lẻo, cả ngày uống rượu, đánh lộn, thậm chí còn ăn trộm, chọc ghẹo phụ nữ...số vụ án ở Đế đô trong tháng này tăng gấp năm lần tháng trước. Ngươi biết đó, phàm là quân nhân phạm tội đều đùn đẩy hết về cho Giám sát thính xử lý!"</w:t>
      </w:r>
    </w:p>
    <w:p>
      <w:pPr>
        <w:pStyle w:val="BodyText"/>
      </w:pPr>
      <w:r>
        <w:t xml:space="preserve">Tử Xuyên Tú chính khí lẫm lẫm: "Phải truy cứu trách nhiệm trưởng quan phụ trách bọn chúng!"</w:t>
      </w:r>
    </w:p>
    <w:p>
      <w:pPr>
        <w:pStyle w:val="BodyText"/>
      </w:pPr>
      <w:r>
        <w:t xml:space="preserve">Đế Lâm không động thanh sắc nói: "Nói rất hay! Dân quân phạm án nhiều nhất là thuộc "Tú Tự Doanh", nửa số trong đó phạm đủ tội, nào là uống rượu gây sự, chọc ghẹo phụ nữ...Ngày mai ta sẽ điều trưởng quan của bọn chúng đến hỏi rõ!"</w:t>
      </w:r>
    </w:p>
    <w:p>
      <w:pPr>
        <w:pStyle w:val="BodyText"/>
      </w:pPr>
      <w:r>
        <w:t xml:space="preserve">Tử Xuyên Tú lập tức không dám lên tiếng.</w:t>
      </w:r>
    </w:p>
    <w:p>
      <w:pPr>
        <w:pStyle w:val="BodyText"/>
      </w:pPr>
      <w:r>
        <w:t xml:space="preserve">Lâm Tú Giai ở bên bật cười, Đế Lâm kéo nàng lại hôn một cái, Lâm Tú Giai chẳng chút xấu hổ, đẩy hắn ra: "Không đứng đắn, A Tú đang ở đây, làm đại ca mà cứ đi dạy hư tiểu đệ!"</w:t>
      </w:r>
    </w:p>
    <w:p>
      <w:pPr>
        <w:pStyle w:val="BodyText"/>
      </w:pPr>
      <w:r>
        <w:t xml:space="preserve">"Sợ cái gì, A Tú không phải người ngoài, hà huống hắn có gì mà chưa thấy qua chứ?"</w:t>
      </w:r>
    </w:p>
    <w:p>
      <w:pPr>
        <w:pStyle w:val="BodyText"/>
      </w:pPr>
      <w:r>
        <w:t xml:space="preserve">Tử Xuyên Tú cười cười: "Ái chà, ta chịu không nổi rồi! Ta rất là ngây thơ, chịu không nổi cái cảnh này!"</w:t>
      </w:r>
    </w:p>
    <w:p>
      <w:pPr>
        <w:pStyle w:val="BodyText"/>
      </w:pPr>
      <w:r>
        <w:t xml:space="preserve">"Cút con bà ngươi đi, còn giả bộ ngây thơ trước mặt ta! Lúcnhỏ mấy cuốn sách đồi trụy chẳng phải đều đưa ngươi xem sao?"</w:t>
      </w:r>
    </w:p>
    <w:p>
      <w:pPr>
        <w:pStyle w:val="BodyText"/>
      </w:pPr>
      <w:r>
        <w:t xml:space="preserve">Lâm Tú Giai cười hích hích: "Các người cứ nói chuyện, tôi đi làm chút mồi cho hai người nhắm rượu...A Tú thích gì?"</w:t>
      </w:r>
    </w:p>
    <w:p>
      <w:pPr>
        <w:pStyle w:val="BodyText"/>
      </w:pPr>
      <w:r>
        <w:t xml:space="preserve">Tử Xuyên Tú đáp: "Gì cũng được!"</w:t>
      </w:r>
    </w:p>
    <w:p>
      <w:pPr>
        <w:pStyle w:val="BodyText"/>
      </w:pPr>
      <w:r>
        <w:t xml:space="preserve">Đế Lâm dặn nàng: "Chỉ cần đem một đôi đũa là đủ!"</w:t>
      </w:r>
    </w:p>
    <w:p>
      <w:pPr>
        <w:pStyle w:val="BodyText"/>
      </w:pPr>
      <w:r>
        <w:t xml:space="preserve">Tử Xuyên Tú lập tức đáp: "Ta quen dùng thìa và dao nĩa rồi".</w:t>
      </w:r>
    </w:p>
    <w:p>
      <w:pPr>
        <w:pStyle w:val="BodyText"/>
      </w:pPr>
      <w:r>
        <w:t xml:space="preserve">Rượu thịt rất nhanh được dọn lên, Đế Lâm nói với Lâm Tú Giai: "Được rồi, nàng đi nhanh đi, không cần phục vụ chúng ta, tránh có kẻ mới uống chút rượu thì giả say chiếm tiện nghi lão bà nhà ta!"</w:t>
      </w:r>
    </w:p>
    <w:p>
      <w:pPr>
        <w:pStyle w:val="BodyText"/>
      </w:pPr>
      <w:r>
        <w:t xml:space="preserve">Tử Xuyên Tú kháng nghị: "Chẳng lẽ huynh không tin ta!"</w:t>
      </w:r>
    </w:p>
    <w:p>
      <w:pPr>
        <w:pStyle w:val="BodyText"/>
      </w:pPr>
      <w:r>
        <w:t xml:space="preserve">Đế Lâm không chút do dự: "Dĩ nhiên là không tin!"</w:t>
      </w:r>
    </w:p>
    <w:p>
      <w:pPr>
        <w:pStyle w:val="BodyText"/>
      </w:pPr>
      <w:r>
        <w:t xml:space="preserve">Lâm Tú Giai cười tươi như hoa: "Lâu rồi không thấy Đế Lâm cao hứng như thế. Các người cứ từ từ nói chuyện, có gì thì kêu tôi".</w:t>
      </w:r>
    </w:p>
    <w:p>
      <w:pPr>
        <w:pStyle w:val="BodyText"/>
      </w:pPr>
      <w:r>
        <w:t xml:space="preserve">Đưa mắt tiễn Lâm Tú Giai khỏi phòng, nụ cười trên mặt hai người đồng thời biến mất.</w:t>
      </w:r>
    </w:p>
    <w:p>
      <w:pPr>
        <w:pStyle w:val="BodyText"/>
      </w:pPr>
      <w:r>
        <w:t xml:space="preserve">Đế Lâm chậm rãi hỏi: "Ngươi thấy rồi?"</w:t>
      </w:r>
    </w:p>
    <w:p>
      <w:pPr>
        <w:pStyle w:val="BodyText"/>
      </w:pPr>
      <w:r>
        <w:t xml:space="preserve">Hỏi không đầu không đuôi, nhưng Tử Xuyên Tủ lập tức minh bạch ý hắn muốn hỏi chuyện hắn và Phương Kính nói chuyện ở hoa viên khi nãy, gã lắc đầu: "Không có, ta không có thấy gì hết!"</w:t>
      </w:r>
    </w:p>
    <w:p>
      <w:pPr>
        <w:pStyle w:val="BodyText"/>
      </w:pPr>
      <w:r>
        <w:t xml:space="preserve">"Ngươi thấy rồi". Từ câu nghi vấn biến thành câu khẳng định.</w:t>
      </w:r>
    </w:p>
    <w:p>
      <w:pPr>
        <w:pStyle w:val="BodyText"/>
      </w:pPr>
      <w:r>
        <w:t xml:space="preserve">Tử Xuyên Tú chỉ đành thừa nhận: "Đúng, ta thấy rồi". Nhìn nhìn xung quanh: "Liệu không phải đã 'Đã mai phục ba trăm đao phủ, chỉ chờ chủ nhân ném chén' chứ?"</w:t>
      </w:r>
    </w:p>
    <w:p>
      <w:pPr>
        <w:pStyle w:val="BodyText"/>
      </w:pPr>
      <w:r>
        <w:t xml:space="preserve">Đế Lâm cười khá khà, quẳng cái chén trong tay đi, "Cảng" một tiếng, mỉm cười nói "Lỗ tai của đao phủ bị điếc hết rồi. A Tú, ngươi có tâm sự, ta nhìn thấy điều đó".</w:t>
      </w:r>
    </w:p>
    <w:p>
      <w:pPr>
        <w:pStyle w:val="BodyText"/>
      </w:pPr>
      <w:r>
        <w:t xml:space="preserve">Tử Xuyên Tú thừa nhận: "Đúng".</w:t>
      </w:r>
    </w:p>
    <w:p>
      <w:pPr>
        <w:pStyle w:val="BodyText"/>
      </w:pPr>
      <w:r>
        <w:t xml:space="preserve">Đế Lâm nhìn gã, nói nhanh: "La Ba?"</w:t>
      </w:r>
    </w:p>
    <w:p>
      <w:pPr>
        <w:pStyle w:val="BodyText"/>
      </w:pPr>
      <w:r>
        <w:t xml:space="preserve">Tử Xuyên Tú kinh ngạc vì phán đoán của Đế Lâm, hỏi ngược lại: "Huynh biết rồi?"</w:t>
      </w:r>
    </w:p>
    <w:p>
      <w:pPr>
        <w:pStyle w:val="BodyText"/>
      </w:pPr>
      <w:r>
        <w:t xml:space="preserve">Đế Lâm cười cười: "Sao không biết. Lệnh bắt lão là do ta ký, Lâm Băng bà nương đã mấy chục lần đến làm phiền ta, bất quá ta cứ mặc bà ta"</w:t>
      </w:r>
    </w:p>
    <w:p>
      <w:pPr>
        <w:pStyle w:val="BodyText"/>
      </w:pPr>
      <w:r>
        <w:t xml:space="preserve">Tử Xuyên Tú hỏi thẳng: "Cứu được không?"</w:t>
      </w:r>
    </w:p>
    <w:p>
      <w:pPr>
        <w:pStyle w:val="BodyText"/>
      </w:pPr>
      <w:r>
        <w:t xml:space="preserve">Đế Lâm trầm tư hồi lâu, từ từ nhả ra mấy chữ: "Ta sẽ tận lực mà làm".</w:t>
      </w:r>
    </w:p>
    <w:p>
      <w:pPr>
        <w:pStyle w:val="BodyText"/>
      </w:pPr>
      <w:r>
        <w:t xml:space="preserve">Tử Xuyên Tú nhịn không được hỏi: "Thật không? Lời vừa ra khỏi miệng, gã lập tức hối hận.</w:t>
      </w:r>
    </w:p>
    <w:p>
      <w:pPr>
        <w:pStyle w:val="BodyText"/>
      </w:pPr>
      <w:r>
        <w:t xml:space="preserve">Quả nhiên Đế Lâm đã cười lạnh: "Làm người luôn phải thành thật à! Ta chỉ nói dối ngươi một lần, xem ra cả đời ngươi cũng không chịu tha thứ cho ta".</w:t>
      </w:r>
    </w:p>
    <w:p>
      <w:pPr>
        <w:pStyle w:val="BodyText"/>
      </w:pPr>
      <w:r>
        <w:t xml:space="preserve">Tử Xuyên Tú trầm mặc, gã minh bạch ý của Đế Lâm: Từ sau đêm lưu huyết Đế đô, tình bằng hữu giữa hai người tưởng không thể phá đã xuất hiện vết rạn nứt, vừa rồi mọi người đều có ý hàn gắn vết nứt đó, cuối cùng vẫn không thể xóa được hồi ức thảm thống đó.</w:t>
      </w:r>
    </w:p>
    <w:p>
      <w:pPr>
        <w:pStyle w:val="BodyText"/>
      </w:pPr>
      <w:r>
        <w:t xml:space="preserve">Sự tình đó đã vô pháp giải thích, Tử Xuyên Tú chỉ có thế nâng chén kính tửu Đế Lâm, hai người cụng chén, một hơi uống cạn.</w:t>
      </w:r>
    </w:p>
    <w:p>
      <w:pPr>
        <w:pStyle w:val="BodyText"/>
      </w:pPr>
      <w:r>
        <w:t xml:space="preserve">Đế Lâm thở ra hơi rượu: "Trên thế giới này, không có thực lực, cả một cọng cỏ cũng không nhổ lên nổi, đừng nói đến làm chuyện khác!"</w:t>
      </w:r>
    </w:p>
    <w:p>
      <w:pPr>
        <w:pStyle w:val="BodyText"/>
      </w:pPr>
      <w:r>
        <w:t xml:space="preserve">Tử Xuyên Tú im lặng không nói, gã biết lời của Đế Lâm không phải nói về gã, mà là nói cho chính hắn nghe.</w:t>
      </w:r>
    </w:p>
    <w:p>
      <w:pPr>
        <w:pStyle w:val="BodyText"/>
      </w:pPr>
      <w:r>
        <w:t xml:space="preserve">"Ngươi biết xuất thân của ta chứ?"</w:t>
      </w:r>
    </w:p>
    <w:p>
      <w:pPr>
        <w:pStyle w:val="BodyText"/>
      </w:pPr>
      <w:r>
        <w:t xml:space="preserve">"À, huynh xuất thân từ danh môn hiển hách Đế thị của gia tộc..."</w:t>
      </w:r>
    </w:p>
    <w:p>
      <w:pPr>
        <w:pStyle w:val="BodyText"/>
      </w:pPr>
      <w:r>
        <w:t xml:space="preserve">"Khà!" Đế Lâm cười trào phúng, ngắt lời Tử Xuyên Tú: "Danh môn hiển hách? Nhiều môn đệ tài ba? Gia tộc cao quý như thế mà cả năm vạn nguyên học phí để ta theo học cùng quý tộc tử đệ cũng không có!"</w:t>
      </w:r>
    </w:p>
    <w:p>
      <w:pPr>
        <w:pStyle w:val="BodyText"/>
      </w:pPr>
      <w:r>
        <w:t xml:space="preserve">"Nhà ta tuy cũng coi là một chi của Đế thị gia tộc, nhưng sớm đã suy tàn, phụ thân ta khoái sĩ diện vẫn làm ra vẻ giàu sang bề ngoài, ông ta thường nói với ta: Có thể đói nhưng không thể mất mặt! Phụ thân khoái sĩ diện của ta cuối cùng cũng phải xấu mặt!"</w:t>
      </w:r>
    </w:p>
    <w:p>
      <w:pPr>
        <w:pStyle w:val="BodyText"/>
      </w:pPr>
      <w:r>
        <w:t xml:space="preserve">"Năm bảy tuổi, tuy ta có tư cách vào học viện dành cho quý tộc tử đệ, nhưng phải nộp học phí rất lớn. Vì giúp ta gom góp học phí, phụ thân chịu nhục mang ta đến nhà người bà con, hai cha con cúi đầu xin xỏ người ta cho ít tiền. Ta khóc hỏi: "Cha, vì sao phải như thế? Con không đi học ở học viện quý tộc đâu!", cha ta tát ta một cái, mắng: "Ta đã không có tiền đồ rồi, bị người xem thường cũng không sao, nhưng ngươi không thể theo con đường của ta! Giáo dục ở học viện quý tộc có thể cải biến mệnh vận của ngươi, giúp ngươi trở thành kẻ ở trên người khác!"</w:t>
      </w:r>
    </w:p>
    <w:p>
      <w:pPr>
        <w:pStyle w:val="BodyText"/>
      </w:pPr>
      <w:r>
        <w:t xml:space="preserve">"Từ lúc đó ta đã phát thệ: Có một ngày ta sẽ đạp tất cả những kẻ coi thường ta dưới đế giày! Ta khắc khổ đọc sách, luyện võ, học tập lễ nghi cung đình, chuẩn bị thật tốt cho cái ngày đó! Ngày thứ hai rời khỏi học viện quý tộc, ta đã báo danh gia nhập quân đội gia tộc, làm quân quan cấp thấp, hy vọng có một ngày có thể thông qua quân công mà tiến chức vượt bậc.</w:t>
      </w:r>
    </w:p>
    <w:p>
      <w:pPr>
        <w:pStyle w:val="BodyText"/>
      </w:pPr>
      <w:r>
        <w:t xml:space="preserve">"Nhưng ở trong quân đội một tháng ta đã minh bạch được, tuy ta có tài năng, nhưng đám thượng ty của ta chỉ là đồ ăn hại, không ai thích một tiểu tử như ta. Giả như ta cũng giống như những kẻ khác, thật thà làm việc, không nói lời trái ý, nói không chừng sau ba mươi năm có thể thăng lên vị trí Kì bổn, về già thì chui vào dưỡng lão viện. Nhưng đó không phải là điều ta muốn. Ta muốn có quyền lực, được vạn người ngưỡng mộ, phải nhanh chóng đạt được quyền lực!"</w:t>
      </w:r>
    </w:p>
    <w:p>
      <w:pPr>
        <w:pStyle w:val="BodyText"/>
      </w:pPr>
      <w:r>
        <w:t xml:space="preserve">"Nhưng làm sao nhanh đạt được quyền lực? Có người xách đao xách thương đi liều mạng, có người thi giỏi nịnh bợ với thượng ty, có người cái gì cũng không dựa vào, chỉ nhờ vào cha hắn đang là Thống lĩnh. Ta không biết vỗ mông ngựa, cũng không thích đi liều mạng, như thế rất mau toi mạng! Cái ta dựa vào là tay ta mạnh, tâm ta dữ! Vị trí ta có được hôm nay, đã đổi bẳng mạng sống của mấy chục vạn binh sĩ gia tộc cùng mấy trăm vạn Ma tộc. ở Viễn Đông, nhắc đến danh tự Tu La Vương' của ta, cả một đứa nhỏ cũng không dám khóc ra tiếng!"</w:t>
      </w:r>
    </w:p>
    <w:p>
      <w:pPr>
        <w:pStyle w:val="BodyText"/>
      </w:pPr>
      <w:r>
        <w:t xml:space="preserve">"Ta biết, ngươi và Tư Đặc Lâm không thích ta như thế. Các người là chính nhân quân tử, là nghĩa sĩ chính nghĩa, tận trung gia tộc...nhưng làm vậy thì được gì? Bài học trước mắt chẳng phải là Ca Ứng Tinh đó sao? Nhưng ngươi thấy lão hồ ly Tử Xuyên Tham Tinh hồi báo ông ta thế nào, đưa vào 'Thánh linh điện', ta khinh!"</w:t>
      </w:r>
    </w:p>
    <w:p>
      <w:pPr>
        <w:pStyle w:val="BodyText"/>
      </w:pPr>
      <w:r>
        <w:t xml:space="preserve">Đế Lâm vừa nói vừa uống rượu ào ào, xem ra mấy lời này đã chất chứa lâu trong lòng hắn.</w:t>
      </w:r>
    </w:p>
    <w:p>
      <w:pPr>
        <w:pStyle w:val="BodyText"/>
      </w:pPr>
      <w:r>
        <w:t xml:space="preserve">Tử Xuyên Tú thấy Đế Lâm biểu lộ nội tâm, cảm thấy rất xúc động.</w:t>
      </w:r>
    </w:p>
    <w:p>
      <w:pPr>
        <w:pStyle w:val="BodyText"/>
      </w:pPr>
      <w:r>
        <w:t xml:space="preserve">Từ mỗi góc độ đều cảm thấy tình cảnh bản thân thời niên thiếu rất giống tình cảnh của Đế Lâm: Xuầt thân cùng khổ, lại đặt mình dưới đám người xu nịnh quyền thế, chỉ là bản thân có may mắn hơn, gặp được Tử Xuyên Viễn Tinh...</w:t>
      </w:r>
    </w:p>
    <w:p>
      <w:pPr>
        <w:pStyle w:val="BodyText"/>
      </w:pPr>
      <w:r>
        <w:t xml:space="preserve">Gã hỏi một câu xen vào: "Đế Lâm, huynh không phải đã ngồi lên được vị trí mà huynh mong muốn hay sao? Hiện tại huynh đã hài lòng chưa?"</w:t>
      </w:r>
    </w:p>
    <w:p>
      <w:pPr>
        <w:pStyle w:val="BodyText"/>
      </w:pPr>
      <w:r>
        <w:t xml:space="preserve">Đế Lâm xoay xoay chén rượu: " Xác thật, đám bà con năm xưa ngạo mạn đã không dám nhìn mặt ta. Hiện tại, hừ hừ, chỉ cần ta chỉ tay, bọn chúng lập tức mỉm cười quỳ xuống liếm chân cho ta. Chỉ là, hiện tại ta đã không còn hứng thú làm khó bọn chúng, nói cho cùng năm đó bọn chúng vẫn giúp ta. Nhưng ngươi hỏi ta đã hài lòng chưa..."</w:t>
      </w:r>
    </w:p>
    <w:p>
      <w:pPr>
        <w:pStyle w:val="BodyText"/>
      </w:pPr>
      <w:r>
        <w:t xml:space="preserve">Đế Lâm cười khổ trầm ngâm: "Con đường quyền lực đến lúc nào thì mãn nguyện đây? Ta càng lên cao, cừu gia càng nhiều, đối chủ càng mạnh, ta chỉ cần lùi lại, bọn chúng lập tức lao tới chém ta thành đống thịt bầy hầy!"</w:t>
      </w:r>
    </w:p>
    <w:p>
      <w:pPr>
        <w:pStyle w:val="BodyText"/>
      </w:pPr>
      <w:r>
        <w:t xml:space="preserve">"Vì để bảo vệ bản thân, ta cần phải củng cố quyền lực, để củng cố quyền lực, ta cần phải giữ lòng tàn độc, như thế thì cừu gia lại càng nhiều. Con đường ta đi chỉ có thể tiến tới, không thể quay đầu! Ta nói hết cho ngươi biết, tránh để ngươi cứ lải nhải đến khuyên giải ta..."</w:t>
      </w:r>
    </w:p>
    <w:p>
      <w:pPr>
        <w:pStyle w:val="BodyText"/>
      </w:pPr>
      <w:r>
        <w:t xml:space="preserve">Đế Lâm chuyển đề tài: "Thấy Phương Kính ở chỗ ta, ngươi không thấy kỳ quái sao?"</w:t>
      </w:r>
    </w:p>
    <w:p>
      <w:pPr>
        <w:pStyle w:val="BodyText"/>
      </w:pPr>
      <w:r>
        <w:t xml:space="preserve">Tử Xuyên Tú gật đầu: "Có”, nhưng không hỏi "Vì sao"</w:t>
      </w:r>
    </w:p>
    <w:p>
      <w:pPr>
        <w:pStyle w:val="BodyText"/>
      </w:pPr>
      <w:r>
        <w:t xml:space="preserve">Ánh mắt Đế Lâm biến thành giảo hoạt: "Khảo nghiệm ngươi một vấn đề, gần đây một sự tình không thể phát sinh lại phát sinh, ngươi cho rằng là sự tình gì? Gợi ý, là đại sự!"</w:t>
      </w:r>
    </w:p>
    <w:p>
      <w:pPr>
        <w:pStyle w:val="BodyText"/>
      </w:pPr>
      <w:r>
        <w:t xml:space="preserve">Tử Xuyên Tú không chút do dự đáp: "Dương Minh Hoa bại vong! Lão đã dám công khai thị uy như thế, không thể nào dễ bị đánh sụp như thế".</w:t>
      </w:r>
    </w:p>
    <w:p>
      <w:pPr>
        <w:pStyle w:val="BodyText"/>
      </w:pPr>
      <w:r>
        <w:t xml:space="preserve">Đế Lâm vỗ bàn: "Chính xác! Còn nhớ lần đó ở Thống lĩnh xứ đã từng nói với ngươi không? Dương Minh Hoa công khai tạo phản nhất định phải hội đủ hai điều kiện: Một, từ sự phân liệt trong nội bộ Viễn Đông quân. Hai, mua chuộc hoặc lôi kéo một trong hai người là Minh Huy hoặc Phương Kính. Hiện tại nhìn lại, Lôi Hồng làm phản là điều kiện thứ nhất".</w:t>
      </w:r>
    </w:p>
    <w:p>
      <w:pPr>
        <w:pStyle w:val="BodyText"/>
      </w:pPr>
      <w:r>
        <w:t xml:space="preserve">Tử Xuyên Tú mí mắt giựt giựt: "Bị mua chuộc là ai?" Trong lòng dâng lên dự cảm bất tường.</w:t>
      </w:r>
    </w:p>
    <w:p>
      <w:pPr>
        <w:pStyle w:val="BodyText"/>
      </w:pPr>
      <w:r>
        <w:t xml:space="preserve">Đế Lâm chậm rãi nói: "Lúc xét phủ Dương Minh Hoa, ta phát hiện.thư tận trung của Phương Kính viết cho Dương Minh Hoa".</w:t>
      </w:r>
    </w:p>
    <w:p>
      <w:pPr>
        <w:pStyle w:val="BodyText"/>
      </w:pPr>
      <w:r>
        <w:t xml:space="preserve">Tử Xuyên Tủ nhảy dựng lên, làm đổ chén rượu trước mặt: "Không thể!"</w:t>
      </w:r>
    </w:p>
    <w:p>
      <w:pPr>
        <w:pStyle w:val="BodyText"/>
      </w:pPr>
      <w:r>
        <w:t xml:space="preserve">Đế Lâm lấy khăn lau rượu đổ, bình tĩnh nói: "Đêm đó, Phương Kính còn mang hơn vạn Hắc Kỳ quân mai phục ở ngoài thành, bất quá bộ đội của ta tiến nhanh vào thành trước, lão thấy không thành, lặng lẽ triệt quân".</w:t>
      </w:r>
    </w:p>
    <w:p>
      <w:pPr>
        <w:pStyle w:val="BodyText"/>
      </w:pPr>
      <w:r>
        <w:t xml:space="preserve">Tử Xuyên Tú vẫn lắc đầu, không dám, hoặc giả không chịu tin, vị tiền bối sư trưởng dũng mãnh, hào sảng, mãnh tướng Phương Kính mà gã tôn kinh từ nhỏ, lại là chó săn của Dương Minh Hoa.</w:t>
      </w:r>
    </w:p>
    <w:p>
      <w:pPr>
        <w:pStyle w:val="BodyText"/>
      </w:pPr>
      <w:r>
        <w:t xml:space="preserve">Từ cảm tính mà nói, gã tin người bị mua chuộc chính là Minh Huy.</w:t>
      </w:r>
    </w:p>
    <w:p>
      <w:pPr>
        <w:pStyle w:val="BodyText"/>
      </w:pPr>
      <w:r>
        <w:t xml:space="preserve">"Kỳ thật trên hội nghị lần đó, chúng ta lẽ ra đã phải nhìn thấy, hai tên quân quan cao cấp của Hắc kỳ quân bị chết, Phương Kính tính tình nóng nảy lại chẳng trở mặt với Dương Minh Hoa mà dựa vào Ca Ứng Tinh ra mặt cho bọn họ. Sự tình này rất lạ, chỉ là lúc đó mọi người đều quá kích động, lại không có phát giác".</w:t>
      </w:r>
    </w:p>
    <w:p>
      <w:pPr>
        <w:pStyle w:val="BodyText"/>
      </w:pPr>
      <w:r>
        <w:t xml:space="preserve">Nhớ lại biểu hiện của Phương Kính hôm đó, Tử Xuyên Tú kỳ thật đã tin lời của Đế Lâm, hỏi: "Huynh vì sao không bắt lão?" Tâm tình thập phần trầm trọng.</w:t>
      </w:r>
    </w:p>
    <w:p>
      <w:pPr>
        <w:pStyle w:val="BodyText"/>
      </w:pPr>
      <w:r>
        <w:t xml:space="preserve">"Sự tình này hết sức cơ mật, cả La Minh Hải cũng không biết...Ta vì sao phải bắt lão?" Đế Lâm cười nhẹ nói: "Tử Xuyên Tham Tinh đối với người cấu kết với Dương Minh Hoa, tuyệt không lưu tình, sự tình này mà lộ ra, khẳng định có một số đông bị rơi đầu, để mấy cái đầu đó lại làm việc cho ta không phải hay hơn sao?”</w:t>
      </w:r>
    </w:p>
    <w:p>
      <w:pPr>
        <w:pStyle w:val="BodyText"/>
      </w:pPr>
      <w:r>
        <w:t xml:space="preserve">Tử Xuyên Tú mờ to mắt nhìn Đế Lâm: "Huynh uy hiếp lão? Lão đồng ý sao?"</w:t>
      </w:r>
    </w:p>
    <w:p>
      <w:pPr>
        <w:pStyle w:val="BodyText"/>
      </w:pPr>
      <w:r>
        <w:t xml:space="preserve">"Lão không còn đường để đi". Đế Lâm rất thông cảm nói: "Ta biết, ngươi rất tôn kính Phương Kính, nhưng lần này là do lão đã đứng sai phía, sao có thể trách người khác. Thế giới không phải là nơi vui chơi, không có hai chữ 'Làm lại' đâu, vô luận là ai cũng thế!"</w:t>
      </w:r>
    </w:p>
    <w:p>
      <w:pPr>
        <w:pStyle w:val="BodyText"/>
      </w:pPr>
      <w:r>
        <w:t xml:space="preserve">Tử Xuyên Tú trầm mặc, đúng, Đế Lâm nói không sai chút nào, thế giới không phải nơi vui chơi, không thể làm lại, chỉ là, gã thật không thể tiếp thụ sự thật này! Gã vẫn còn nhớ cảm giác thư thái ấm áp lúc nhỏ khi đôi tay thô ráp của Phương Kính nhấc bổng gã lên, lúc đó thích nhất là ngồi nghe Phương Kính thúc thúc kể về những kinh nghiệm trải qua trong các trận chiến, trong lòng tràn đầy kích động và khao khát. Khi trưởng thành lại chính Phương Kính dạy gã cách xem bản đồ quân sự, xây dựng kế hoạch tác chiến, chiến thuật vu hồi tập kích...Lúc đó, hình ảnh Phương Kính trong mắt gã luôn cao lớn nguy nga...</w:t>
      </w:r>
    </w:p>
    <w:p>
      <w:pPr>
        <w:pStyle w:val="BodyText"/>
      </w:pPr>
      <w:r>
        <w:t xml:space="preserve">Tử Xuyên Tú trờ về hiện thực, suy nghĩ lời nói vừa rồi của Đế Lâm dường như còn có ý nghĩa khác, hỏi: "Vô luận là ai đều như thế?"</w:t>
      </w:r>
    </w:p>
    <w:p>
      <w:pPr>
        <w:pStyle w:val="BodyText"/>
      </w:pPr>
      <w:r>
        <w:t xml:space="preserve">Đế Lâm không trả lời liền, đi đến trước cửa sổ nói: "Có mấy sự tình ta cũng là sau khi làm Giám sát trưởng mới lờ mờ hiểu được".</w:t>
      </w:r>
    </w:p>
    <w:p>
      <w:pPr>
        <w:pStyle w:val="BodyText"/>
      </w:pPr>
      <w:r>
        <w:t xml:space="preserve">Tử Xuyên Tú binh tĩnh, gã biết bản thân sắp từ miệng Đế Lâm nghe được những sự tình bí mật ít người biết đến.</w:t>
      </w:r>
    </w:p>
    <w:p>
      <w:pPr>
        <w:pStyle w:val="BodyText"/>
      </w:pPr>
      <w:r>
        <w:t xml:space="preserve">"Trước giờ, Giám sát thính đều bí mật thiết lập một phòng ban thứ bảy, phòng ban bí mật này chuyên để giám sát những đại tướng, trọng thần nắm thực quyền trong tay. Dường như bên cạnh người mà bọn họ cảm thấy quan trọng, bọn họ đều cài người vào. Dương Minh Hoa trước đây là thông qua tin tình báo từ phòng ban này mà khống chế trên dưới gia tộc. Cũng như thế, Tử Xuyên Tham Tinh cũng có một hệ thống tình báo như thế, từ trên xuống dưới gia tộc, bên cạnh các quan viên đều có gian tế, cả ngươi cũng không ngoại lệ. Trong đám bộ hạ thân tín của ngươi cũng có người của cả hai bên, tên của bọn chúng là..."</w:t>
      </w:r>
    </w:p>
    <w:p>
      <w:pPr>
        <w:pStyle w:val="BodyText"/>
      </w:pPr>
      <w:r>
        <w:t xml:space="preserve">Tử Xuyên Tú lập tức ngắt lời Đế Lâm: "Món gà hầm này cũng không tệ, huynh thử đi".</w:t>
      </w:r>
    </w:p>
    <w:p>
      <w:pPr>
        <w:pStyle w:val="BodyText"/>
      </w:pPr>
      <w:r>
        <w:t xml:space="preserve">Đế Lâm chăm chú nhìn Tử Xuyên Tủ: "Ngươi đã sớm biết?"</w:t>
      </w:r>
    </w:p>
    <w:p>
      <w:pPr>
        <w:pStyle w:val="BodyText"/>
      </w:pPr>
      <w:r>
        <w:t xml:space="preserve">"Canh thịt hầm hơi quá lửa, từ sau khi theo ngươi, tài nghệ của Tú Giai kém trước rồi!"</w:t>
      </w:r>
    </w:p>
    <w:p>
      <w:pPr>
        <w:pStyle w:val="BodyText"/>
      </w:pPr>
      <w:r>
        <w:t xml:space="preserve">"Ngươi sao biết được?"</w:t>
      </w:r>
    </w:p>
    <w:p>
      <w:pPr>
        <w:pStyle w:val="BodyText"/>
      </w:pPr>
      <w:r>
        <w:t xml:space="preserve">Tử Xuyên Tú chỉ đành than: "Cô ấy đã không phải là đại tướng nhiều công, cũng không phải xuất thân quý tộc, sao có thể còn trẻ như thế mà đã làm đến Phó kì bổn, hơn nữa vừa khéo lại được điều đến nhậm chức chỗ ta? Còn nữa, tên mặt trắng đó căn bản chưa ra chiến trường, đánh rắm còn không biết, sao lại có thẻ đảm nhiệm chức vụ phụ tá chứ? Vừa nhìn đã biết chắc có người an bài phía sau".</w:t>
      </w:r>
    </w:p>
    <w:p>
      <w:pPr>
        <w:pStyle w:val="BodyText"/>
      </w:pPr>
      <w:r>
        <w:t xml:space="preserve">Đế Lâm cười cười: "Ta thật đã coi thường ngươi rồi, thì ra trong lòng người đã có tính toán...có cần ta giúp ngươi xử lý hay không, bảo đảm làm sạch sẽ không để lại đấu vết”. Lúc nói đến hai chữ "Xử lý", hắn lộ ra hàm răng trắng loáng, gương mặt có chút sát khí.</w:t>
      </w:r>
    </w:p>
    <w:p>
      <w:pPr>
        <w:pStyle w:val="BodyText"/>
      </w:pPr>
      <w:r>
        <w:t xml:space="preserve">Tử Xuyên Tú ra vẻ ngây thơ vô cùng: "Xử lý? Xử lý cái gì?"</w:t>
      </w:r>
    </w:p>
    <w:p>
      <w:pPr>
        <w:pStyle w:val="BodyText"/>
      </w:pPr>
      <w:r>
        <w:t xml:space="preserve">Đế Lâm nhướng mày: "Sém chút quên ngươi không thích giết người...Còn có cách khác, đó là ta đi bắt bọn chúng, nói bọn chúng là tàn đảng của Dương Minh Hoa, ngươi đứng ra bảo lãnh cho bọn chúng, bảo đảm bọn chúng từ đây sẽ một lòng trung thành với ngươi''.</w:t>
      </w:r>
    </w:p>
    <w:p>
      <w:pPr>
        <w:pStyle w:val="BodyText"/>
      </w:pPr>
      <w:r>
        <w:t xml:space="preserve">Tử Xuyên Tú lắc đầu: "Vô luận thân phận trước đây của bọn họ thế nào, vào đêm đó, bọn họ đã lấy hành động của chính bản thân cắt đứt với Dương Minh Hoa, tự chuộc tội cho chính họ. Nếu như bóc trần thân phận bọn họ, dù ta không để ý, bọn họ cũng không thể yên tâm mà làm bộ hạ cho ta, như thế là ta mất đi thuộc hạ ưu tú rồi”.</w:t>
      </w:r>
    </w:p>
    <w:p>
      <w:pPr>
        <w:pStyle w:val="BodyText"/>
      </w:pPr>
      <w:r>
        <w:t xml:space="preserve">"Hiện tại bọn họ chỉ có một thân phận, đó là làm thuộc hạ của Tử Xuyên Tú ta". Tử Xuyên Tủ ngưng một chút, nhìn vào mắt Đế Lâm, nói: "Thuộc hạ trung thành nhất".</w:t>
      </w:r>
    </w:p>
    <w:p>
      <w:pPr>
        <w:pStyle w:val="BodyText"/>
      </w:pPr>
      <w:r>
        <w:t xml:space="preserve">Đây chắc chắn lả một lời cảnh cáo, cảnh cáo Đế Lâm không được quấy nhiễu bọn Bạch Xuyên.</w:t>
      </w:r>
    </w:p>
    <w:p>
      <w:pPr>
        <w:pStyle w:val="BodyText"/>
      </w:pPr>
      <w:r>
        <w:t xml:space="preserve">Đế Lâm cũng trầm mặc rất lâu, cuối cùng lên tiếng: "Ta không bằng ngươi, A Tú".</w:t>
      </w:r>
    </w:p>
    <w:p>
      <w:pPr>
        <w:pStyle w:val="BodyText"/>
      </w:pPr>
      <w:r>
        <w:t xml:space="preserve">Tử Xuyên Tú chân thành nói: "Đại ca, cả đời ta cũng không thể bằng huynh!"</w:t>
      </w:r>
    </w:p>
    <w:p>
      <w:pPr>
        <w:pStyle w:val="BodyText"/>
      </w:pPr>
      <w:r>
        <w:t xml:space="preserve">Đế Lâm thống khoái cười lớn: "Được ngươi gọi lại đại ca, là chuyện cao hứng nhất của ta!"</w:t>
      </w:r>
    </w:p>
    <w:p>
      <w:pPr>
        <w:pStyle w:val="BodyText"/>
      </w:pPr>
      <w:r>
        <w:t xml:space="preserve">Hắn ngồi xuống: "Hiện tại La Minh Hải một lòng một dạ muốn lấy mạng ta, ta nhất định phải bồi dưỡng thực lực để tự bảo vệ, không từ một thủ đoạn nào. Tuy ta có lòng tin không thể thua lão, nhưng thế sự khó lường, ai dám nói chắc chứ? Nếu như thật có một ngày như thế, Lâm Tú Giai và hài tử của ta đều phải ký thác cho ngươi”.</w:t>
      </w:r>
    </w:p>
    <w:p>
      <w:pPr>
        <w:pStyle w:val="BodyText"/>
      </w:pPr>
      <w:r>
        <w:t xml:space="preserve">Tử Xuyên Tú cảm động, Đế Lâm biết tính cách của gã không thích đấu tranh chính trị, không hề dùng tình bằng hữu lâu năm kéo gã vào vòng tranh đấu với La Minh Hải, cho dù hắn đối với người khác tàn nhẫn vô tình, nhưng tình cảm đối với gã lại là vô cùng chân thành.</w:t>
      </w:r>
    </w:p>
    <w:p>
      <w:pPr>
        <w:pStyle w:val="BodyText"/>
      </w:pPr>
      <w:r>
        <w:t xml:space="preserve">Tử Xuyên Tú uống cạn chén rượu, hứa chắc: "Ta đáp ứng huynh, đại ca. Chỉ cần ta không chết, tuyệt không để cho Lâm Tú Giai cùng hài tử của huynh chịu tổn hại".</w:t>
      </w:r>
    </w:p>
    <w:p>
      <w:pPr>
        <w:pStyle w:val="BodyText"/>
      </w:pPr>
      <w:r>
        <w:t xml:space="preserve">Đế Lâm cảm kích đưa tay ra, hai người nắm chặt tay, ánh mắt nhìn về bức hình ba người trên bàn, chỉ thấy trong hoa bay khắp trời, ba bàn tay nắm chặt lấy nhau. Trong nhất thời, suy nghĩ của hai người đều quay về thời kì tràn trề chí khí và hy vọng ở Viễn Đông quân giáo...</w:t>
      </w:r>
    </w:p>
    <w:p>
      <w:pPr>
        <w:pStyle w:val="BodyText"/>
      </w:pPr>
      <w:r>
        <w:t xml:space="preserve">Ngày 7 tháng 5 năm 776, Viễn Đông quân giáo.</w:t>
      </w:r>
    </w:p>
    <w:p>
      <w:pPr>
        <w:pStyle w:val="BodyText"/>
      </w:pPr>
      <w:r>
        <w:t xml:space="preserve">"Các vị học viên, hiện tại bắt đầu khóa học! Mọi người ổn định chỗ ngồi đi”.</w:t>
      </w:r>
    </w:p>
    <w:p>
      <w:pPr>
        <w:pStyle w:val="BodyText"/>
      </w:pPr>
      <w:r>
        <w:t xml:space="preserve">Hơn năm mươi tân nhiệm kỳ bổn từ đủ các quân đoàn đến tham gia khóa học lục tục ngồi xuống, lắng nghe phó kỳ bổn mười sáu tuổi Tử Xuyên Tú giảng bài.</w:t>
      </w:r>
    </w:p>
    <w:p>
      <w:pPr>
        <w:pStyle w:val="BodyText"/>
      </w:pPr>
      <w:r>
        <w:t xml:space="preserve">"Hôm nay ta giảng binh pháp ọi người, 'Kì tật như phong, kì từ như lâm, xâm lược như hòa, bất động như sơn!' là ý tứ gì? Rất đơn giản, đó là nói, cụp đuôi bỏ chạy thì phải nhanh như gió, nhìn thấy rừng thì lủi vào trốn. Vạn nhất địch nhân muốn phóng hỏa đốt rừng, ngươi mà 'Bất động như sơn' thì bảo đảm chết chắc. Mọi người hiểu rõ chưa? Được, câu tiếp".</w:t>
      </w:r>
    </w:p>
    <w:p>
      <w:pPr>
        <w:pStyle w:val="BodyText"/>
      </w:pPr>
      <w:r>
        <w:t xml:space="preserve">"'Binh giả, quốc chi đại sự, tử sanh chi địa, tồn vong chi đạo', ý muốn nói, cái trò đánh trận này, là vận mệnh của các vị rồi, không đánh trận thì các vị thất nghiệp, lương tháng chỉ còn bốn phần...Tổng trường đại nhân của chúng ta là vua tốt, không nhẫn tâm thấy mọi người không có việc làm, vì thế mới thường quậy phá Lưu Phong gia, sau này mọi người không được hiểu lầm hảo ý của ngài, ai mà lỡ tay tiêu diệt Lưu Phong gia, tức là đập bể nồi cơm của mọi người rồi!"</w:t>
      </w:r>
    </w:p>
    <w:p>
      <w:pPr>
        <w:pStyle w:val="BodyText"/>
      </w:pPr>
      <w:r>
        <w:t xml:space="preserve">"Ngoài ra còn câu 'Nội vô pháp gia bật sĩ, ngoại vô địch quốc ngoại hoạn, quốc hằng vong', mọi người hiểu không? Muốn bảo vệ quốc gia trường tồn thì phải tìm nhiều phiền phức về, đi tìm 'Địch quốc ngoại hoạn' về, như thế nước mới 'Hằng tồn'!"</w:t>
      </w:r>
    </w:p>
    <w:p>
      <w:pPr>
        <w:pStyle w:val="BodyText"/>
      </w:pPr>
      <w:r>
        <w:t xml:space="preserve">"Đánh không lại thì làm sao? Đánh không lại thì giảng đạo lý với địch nhân! Vị học viên này, ngươi thật là ngốc, có phải đi cửa sau để được chức kỳ bổn hay không? Giảng đạo lý cái gì, không có tác dụng đâu. Phải giảng công pháp quốc tế, công ước quốc tế, giảng toàn nhân loại hữu ái, giảng lòng yêu hòa bình của chúng ta, thế mới được! Còn Lưu Phong gia nghe hay không thì đó lại là chuyện khác".</w:t>
      </w:r>
    </w:p>
    <w:p>
      <w:pPr>
        <w:pStyle w:val="BodyText"/>
      </w:pPr>
      <w:r>
        <w:t xml:space="preserve">Đám quân quan bên dưới thì thầm: "Sao lại điều tên ngu này đến giảng bài cho chúng ta?"</w:t>
      </w:r>
    </w:p>
    <w:p>
      <w:pPr>
        <w:pStyle w:val="BodyText"/>
      </w:pPr>
      <w:r>
        <w:t xml:space="preserve">"Là Ca Ứng Tinh đại nhân đặc phê giáo quan cho Viễn Đông quân, nghe nói bọn họ có quan hệ thân thích...Nghe nói tên ngốc này còn được tuyển vào 'Chiến thuật lý luận khóa' của lão nữa".</w:t>
      </w:r>
    </w:p>
    <w:p>
      <w:pPr>
        <w:pStyle w:val="BodyText"/>
      </w:pPr>
      <w:r>
        <w:t xml:space="preserve">Một học viên giơ tay hòi: “Giáo quan, xin hỏi trong sách có nói sáu loại địa hình là: Thông hình, quải hình, chi hình, ải hình, hiểm hình, viễn hình, nghĩa là gì? Lúc tác chiến lại có yêu cầu cụ thể gì chứ?"</w:t>
      </w:r>
    </w:p>
    <w:p>
      <w:pPr>
        <w:pStyle w:val="BodyText"/>
      </w:pPr>
      <w:r>
        <w:t xml:space="preserve">"Hay! Vấn đề vị học viên này hỏi rất hay, rất có ý nghĩa, rất hợp thời, rất có trình độ, rất có kiến giải..."</w:t>
      </w:r>
    </w:p>
    <w:p>
      <w:pPr>
        <w:pStyle w:val="BodyText"/>
      </w:pPr>
      <w:r>
        <w:t xml:space="preserve">"Giáo quan, xin trả lời dùm!"</w:t>
      </w:r>
    </w:p>
    <w:p>
      <w:pPr>
        <w:pStyle w:val="BodyText"/>
      </w:pPr>
      <w:r>
        <w:t xml:space="preserve">"Không cần gấp, vấn đề đơn giản như thế giáo quan ta sao lại không hiểu chứ? Chuyện này, chuyện này, vấn đề đó là vấn đề, ý của ta là, khà, ngươi đã minh bạch chưa, rất đơn giản...Hiện tại ngươi đã minh bạch chứ?"</w:t>
      </w:r>
    </w:p>
    <w:p>
      <w:pPr>
        <w:pStyle w:val="BodyText"/>
      </w:pPr>
      <w:r>
        <w:t xml:space="preserve">"Chưa!"</w:t>
      </w:r>
    </w:p>
    <w:p>
      <w:pPr>
        <w:pStyle w:val="BodyText"/>
      </w:pPr>
      <w:r>
        <w:t xml:space="preserve">"Ái chà, không ngờ sức lý giải của ngươi lại kém như thế, vô pháp rồi, chỉ đành tìm một người dạng như ngươi để giảng giải cho ngươi vậy! Tư Đặc Lâm, mau dậy, chớ nằm ngủ nữa, giúp giáo quan trả lời vấn đề đó!" Tử Xuyên Tú vội lay Tư Đặc Lâm dậy.</w:t>
      </w:r>
    </w:p>
    <w:p>
      <w:pPr>
        <w:pStyle w:val="BodyText"/>
      </w:pPr>
      <w:r>
        <w:t xml:space="preserve">"Tú Xuyên lão sư, ta rất ngốc, vấn đề này ta cũng không hiểu". Tư Đặc Lâm lại nhỏ giọng:" Một tuần ăn tối, ở Kim thai!"</w:t>
      </w:r>
    </w:p>
    <w:p>
      <w:pPr>
        <w:pStyle w:val="BodyText"/>
      </w:pPr>
      <w:r>
        <w:t xml:space="preserve">"Học trò Tư Đặc Lâm, không cần gấp, từ từ suy nghĩ!" Tử Xuyên Tú nhỏ giọng: "Khốn kiếp, ngươi chi bằng đi làm cướp đi! Tối nay ta mời ngươi ăn mì xào vỉa hè!"</w:t>
      </w:r>
    </w:p>
    <w:p>
      <w:pPr>
        <w:pStyle w:val="BodyText"/>
      </w:pPr>
      <w:r>
        <w:t xml:space="preserve">"Lão sư, ta đột nhiên phát hiện bản thân vẫn không thể hiểu!" Tư Đặc Lâm nhỏ giọng: "Giảm giá đặc biệt: Năm bữa tối, ở Kim thai đại tửu điếm!"</w:t>
      </w:r>
    </w:p>
    <w:p>
      <w:pPr>
        <w:pStyle w:val="BodyText"/>
      </w:pPr>
      <w:r>
        <w:t xml:space="preserve">"Học trò Tư Đặc Lâm, ta biết ngươi nhất định hiểu được!” Tử Xuyên Tú nhỏ giọng nói, "Ngươi xảo trá quá! Ba bữa thôi, không thể nhiều hơn!"</w:t>
      </w:r>
    </w:p>
    <w:p>
      <w:pPr>
        <w:pStyle w:val="BodyText"/>
      </w:pPr>
      <w:r>
        <w:t xml:space="preserve">"A, ta sắp hôn mê rồi, lão sư!" Tư Đặc Lâm trợn trắng mắt, lại nằm bò ra.</w:t>
      </w:r>
    </w:p>
    <w:p>
      <w:pPr>
        <w:pStyle w:val="BodyText"/>
      </w:pPr>
      <w:r>
        <w:t xml:space="preserve">Tử Xuyên Tú vội kéo y, lắc mạnh: "Tỉnh, tỉnh, tỉnh!", nhỏ giọng nói: "Coi như ngươi giỏi! Kim thai thì kim thai!"</w:t>
      </w:r>
    </w:p>
    <w:p>
      <w:pPr>
        <w:pStyle w:val="BodyText"/>
      </w:pPr>
      <w:r>
        <w:t xml:space="preserve">"A, lão sư, ta nghĩ ra rồi!” Tư Đặc Lâm vừa rồi thở muốn không nổi, chớp mắt biến thành thần thái sáng lạng, lớn giọng hồi đáp: "Thông hình đó là địa hình ta có thể tự do tới lui, ở dạng địa hình này, phải chiếm vị trí cao độ và hướng mặt trời, bảo vệ tuyến đường tiếp tế. Quải hình là chỉ địa hình dễ tiến khó lùi, ở địa hình này thì không phải chuẩn bị đề phòng địch nhân đột kích, nhưng nếu như địch nhân dàn trận chờ đợi thì rất nguy hiểm. Địa hình này khi đối địch thì không lợi xuất kích, ở địa hình đó, tốt nhất là thủ chắc, không cần để ý sự gây hấn cùa địch nhân..."</w:t>
      </w:r>
    </w:p>
    <w:p>
      <w:pPr>
        <w:pStyle w:val="BodyText"/>
      </w:pPr>
      <w:r>
        <w:t xml:space="preserve">"Được, nói được như thế cũng giòi rồi...vị học trò kia, ngươi hiểu chưa?" Tử Xuyên Tủ quay sang Tư Đặc Lâm, nghiêm mặt: "Học trò Tư Đặc Lâm, ta rất thất vọng với ngươi! Vấn đề đơn giản như thế mà phải suy nghĩ rất lâu, ngày sau trên chiến trường, ngươi nắm trong tay mấy vạn tính mạng binh sĩ gia tộc, sinh tử chỉ trong chốc lát, chẳng lẽ ngươi cũng hy vọng địch nhân sẽ cho ngươi thời gian để suy nghĩ sao?"</w:t>
      </w:r>
    </w:p>
    <w:p>
      <w:pPr>
        <w:pStyle w:val="BodyText"/>
      </w:pPr>
      <w:r>
        <w:t xml:space="preserve">Thế là Tư Đặc Lâm xấu hổ cúi đầu, biểu tình vô cùng xấu hổ với lòng kỳ vọng của Tử Xuyên lão sư.</w:t>
      </w:r>
    </w:p>
    <w:p>
      <w:pPr>
        <w:pStyle w:val="BodyText"/>
      </w:pPr>
      <w:r>
        <w:t xml:space="preserve">Tử Xuyên Tú càng nói càng hăng: "Thiên tài là gì? Thiên tài chính là tám phần mồ hôi cộng thêm hai phần linh cảm! Ngươi đó, ỷ mình có chút thông minh, không chịu tiến thủ, chơi bời lêu lổng...Cứ như thế vĩnh viễn không thành tài được! Đi, ngươi theo ta đến Giáo đạo xử để kiểm điểm! Các học trò khác, tự học!"</w:t>
      </w:r>
    </w:p>
    <w:p>
      <w:pPr>
        <w:pStyle w:val="BodyText"/>
      </w:pPr>
      <w:r>
        <w:t xml:space="preserve">Hai người rời khỏi giáo thất.</w:t>
      </w:r>
    </w:p>
    <w:p>
      <w:pPr>
        <w:pStyle w:val="BodyText"/>
      </w:pPr>
      <w:r>
        <w:t xml:space="preserve">"Ta nói A Tủ, ngươi cũng quá ham chơi, một tiết học mà chỉ mới mười phút đã chạy rồi. Còn nữa, lý do bỏ lớp lần này hình như đã dùng qua rồi thì phải? Ta cũng không biết đã theo ngươi đi kiểm điểm bao nhiêu lần rồi".</w:t>
      </w:r>
    </w:p>
    <w:p>
      <w:pPr>
        <w:pStyle w:val="BodyText"/>
      </w:pPr>
      <w:r>
        <w:t xml:space="preserve">"Đâu có, ngươi nhớ lầm rồi! Lần trước là nói ngươi bị tiêu chảy, ta phải đưa ngươi đi vệ sinh...Đế Lâm đi đâu rồi, hôm nay hắn không đến lớp à?"</w:t>
      </w:r>
    </w:p>
    <w:p>
      <w:pPr>
        <w:pStyle w:val="BodyText"/>
      </w:pPr>
      <w:r>
        <w:t xml:space="preserve">"Hắn đi thu phí bảo hộ rồi".</w:t>
      </w:r>
    </w:p>
    <w:p>
      <w:pPr>
        <w:pStyle w:val="BodyText"/>
      </w:pPr>
      <w:r>
        <w:t xml:space="preserve">Trong một con hẻm, mấy tên học viên mới của Viễn Đông quân giáo đang dồn thành một cục, Đế Lâm dung mạo tú mĩ mỉm cười áp sát: "Các vị, chiều nay trời đẹp, đi uống trà không?"</w:t>
      </w:r>
    </w:p>
    <w:p>
      <w:pPr>
        <w:pStyle w:val="BodyText"/>
      </w:pPr>
      <w:r>
        <w:t xml:space="preserve">Một tên lấy can đảm nói: "Đế lão đại, chúng ta tuần trước đã giao tiền rồi..."</w:t>
      </w:r>
    </w:p>
    <w:p>
      <w:pPr>
        <w:pStyle w:val="BodyText"/>
      </w:pPr>
      <w:r>
        <w:t xml:space="preserve">Nói còn chưa xong, đế giày của Đế Lâm đã in lên mặt gã.</w:t>
      </w:r>
    </w:p>
    <w:p>
      <w:pPr>
        <w:pStyle w:val="BodyText"/>
      </w:pPr>
      <w:r>
        <w:t xml:space="preserve">Đế Lâm đưa giấy cho gã chùi máu, thần sắc hòa ái nói: "Tuần trước đạp *** rồi thì tuần này ngươi có muốn đạp nữa hay không? Lần trước thu tiền là vì tưởng niệm ngày giỗ một trăm hai mươi lăm năm của Tạp Mâu điện hạ, lần này là vì mừng sinh nhật hai trăm năm mươi ba năm của Tử Xuyên Tinh đại nhân vĩ đại, tính chất căn bản không giống nhau! Ngươi thân là quân quan tương lai của gia tộc, chẳng lẽ đối với những ngày đầy ý nghĩa đó không cảm tháy hân hoan sao? Các vị chẳng lẽ một chút tình ái quốc cũng không có sao? Cứ nói như thế thật khiến ta quá thất vọng..."</w:t>
      </w:r>
    </w:p>
    <w:p>
      <w:pPr>
        <w:pStyle w:val="BodyText"/>
      </w:pPr>
      <w:r>
        <w:t xml:space="preserve">Đế Lâm bẻ tay rắc rắc, Đế Lâm kỳ bổn vốn "Ái quốc", rất"thất vọng" đối với những kẻ 'Không ái quốc".</w:t>
      </w:r>
    </w:p>
    <w:p>
      <w:pPr>
        <w:pStyle w:val="BodyText"/>
      </w:pPr>
      <w:r>
        <w:t xml:space="preserve">Lúc này thì Tư Đặc Lâm và Tử Xuyên Tú xuất hiện ở đầu hẻm, mấy học viên như thấy cứu tinh, vội kêu lớn: "Cứu mệnh, Tú Xuyên giáo quan! Đế Lâm muốn thu phí bảo hộ!"</w:t>
      </w:r>
    </w:p>
    <w:p>
      <w:pPr>
        <w:pStyle w:val="BodyText"/>
      </w:pPr>
      <w:r>
        <w:t xml:space="preserve">"Học trò Đế Lâm, ngươi lại ăn hiếp học trò mới à! Xem ra ta phải phạt nặng ngươi mới được!" Tử Xuyên Tú vô cùng căm phẫn:</w:t>
      </w:r>
    </w:p>
    <w:p>
      <w:pPr>
        <w:pStyle w:val="BodyText"/>
      </w:pPr>
      <w:r>
        <w:t xml:space="preserve">"Các học trò không cần sợ, nếu như Đế Lâm lại dám ăn hiếp các ngươi, cứ đi đến phòng giáo vụ báo cho ta, ta lột da hắn ra! Nhớ đó, nhất định phải báo cáo!" Tử Xuyên Tú một thân chính khí vừa nói vừa kéo Tư Đặc Lâm quẹo ra ngoài, đi nhanh như bay.</w:t>
      </w:r>
    </w:p>
    <w:p>
      <w:pPr>
        <w:pStyle w:val="BodyText"/>
      </w:pPr>
      <w:r>
        <w:t xml:space="preserve">Đế Lâm nhìn mấy học viên mới đang thất vọng, cười hắc hắc nói: "Nói cho các ngươi một bí mật, da của ta bị A Tú giáo quan lột không dưới một trăm lần! Được rồi, bớt nói lời thừa, hiện tại đã đến lúc lấy hành động thực tế chứng minh lòng ái quốc của các ngươi! Ta hận nhất là những kẻ không ái quốc!"</w:t>
      </w:r>
    </w:p>
    <w:p>
      <w:pPr>
        <w:pStyle w:val="BodyText"/>
      </w:pPr>
      <w:r>
        <w:t xml:space="preserve">Trong rừng đào mặt sau giáo viện, Đế Lâm tìm thấy Tử Xuyên Tú và Tư Đặc Lâm, đưa cho bọn họ mỗi người một cây kem.</w:t>
      </w:r>
    </w:p>
    <w:p>
      <w:pPr>
        <w:pStyle w:val="BodyText"/>
      </w:pPr>
      <w:r>
        <w:t xml:space="preserve">Tử Xuyên Tú bất mãn nói: "Chỉ có vậy?"</w:t>
      </w:r>
    </w:p>
    <w:p>
      <w:pPr>
        <w:pStyle w:val="BodyText"/>
      </w:pPr>
      <w:r>
        <w:t xml:space="preserve">Đế Lâm: "Không thể khác, kinh tế không tốt, làm lưu manh cũng không được. Phí bảo hộ thu không bao nhiêu".</w:t>
      </w:r>
    </w:p>
    <w:p>
      <w:pPr>
        <w:pStyle w:val="BodyText"/>
      </w:pPr>
      <w:r>
        <w:t xml:space="preserve">Tư Đặc Lâm ăn rất nhanh, vừa ăn vừa hàm hồ nói: "Ta cảmgiác như các ngươi không phải là tốt, ăn hiếp các học viên mới là không đúng..."</w:t>
      </w:r>
    </w:p>
    <w:p>
      <w:pPr>
        <w:pStyle w:val="BodyText"/>
      </w:pPr>
      <w:r>
        <w:t xml:space="preserve">Đế Lâm liếc y: "Cảm giác không tốt có thể không ăn...Lần nào ăn nhanh nhất cũng là ngươi!"</w:t>
      </w:r>
    </w:p>
    <w:p>
      <w:pPr>
        <w:pStyle w:val="BodyText"/>
      </w:pPr>
      <w:r>
        <w:t xml:space="preserve">Tư Đặc Lâm lập tức câm miệng, cắm cúi ăn phần còn lại.</w:t>
      </w:r>
    </w:p>
    <w:p>
      <w:pPr>
        <w:pStyle w:val="BodyText"/>
      </w:pPr>
      <w:r>
        <w:t xml:space="preserve">Tử Xuyên Tú: "Nghe nói không? Đám học viên quân quan lớp bồi dưỡng vào tuần tới là phải hoàn thành tốt nghiệp rồi!"</w:t>
      </w:r>
    </w:p>
    <w:p>
      <w:pPr>
        <w:pStyle w:val="BodyText"/>
      </w:pPr>
      <w:r>
        <w:t xml:space="preserve">"A!" Tư Đặc Lâm nói: "Chúng ta đã sớm biết rồi! Gần đây các quân đoàn đều đang thiếu quân quan, bất đắc dĩ chỉ đành đem chúng ta lắp vào. Ta tự nguyện vào hệ thống Biên phòng quân, Đế Lâm, ngươi định đi đâu?"</w:t>
      </w:r>
    </w:p>
    <w:p>
      <w:pPr>
        <w:pStyle w:val="BodyText"/>
      </w:pPr>
      <w:r>
        <w:t xml:space="preserve">Đế Lâm mỉm cười: "Hệ thống Biên phòng quân cũng tốt! Nơi đó là tuyến đầu đối kháng Lưu Phong gia, lập công và thăng chức đều rất dễ dàng, tiền đồ thênh thang. Hướng của ta còn chưa quyết định. A Tú, ngươi vẫn có thể thư thái lưu lại làm giáo quan ở quân giáo, thật khiến người hâm mộ!"</w:t>
      </w:r>
    </w:p>
    <w:p>
      <w:pPr>
        <w:pStyle w:val="BodyText"/>
      </w:pPr>
      <w:r>
        <w:t xml:space="preserve">"Khà khà!" Tư Đặc Lâm cười nói: "Hắn cũng không yên đâu. Có người đi tố cáo, nói tên gia hòa này bất học vô thuật, lừa gạt học viên. Nghe nói hiện tại Ca Ứng Tinh đại nhân cũng suy xét điều hắn khỏi hệ thống quân giáo, phái hắn đến làm bộ hạ của La Ba đại nhân".</w:t>
      </w:r>
    </w:p>
    <w:p>
      <w:pPr>
        <w:pStyle w:val="BodyText"/>
      </w:pPr>
      <w:r>
        <w:t xml:space="preserve">"Ái chà, Tư Đặc Lâm, ngươi nói có thật không?" Đế Lâm cười sặc sụa: "Nhìn mặt A Tú của chúng ta kia, đã đỏ thành như thế, cẩn thận không hắn trở mặt đó!"</w:t>
      </w:r>
    </w:p>
    <w:p>
      <w:pPr>
        <w:pStyle w:val="BodyText"/>
      </w:pPr>
      <w:r>
        <w:t xml:space="preserve">"Ta trở mặt rồi! Tối nay không mời các ngươi đi ăn!"</w:t>
      </w:r>
    </w:p>
    <w:p>
      <w:pPr>
        <w:pStyle w:val="BodyText"/>
      </w:pPr>
      <w:r>
        <w:t xml:space="preserve">"Ngươi dám nuốt lời! Tiểu tử ngươi ngứa người à?"</w:t>
      </w:r>
    </w:p>
    <w:p>
      <w:pPr>
        <w:pStyle w:val="BodyText"/>
      </w:pPr>
      <w:r>
        <w:t xml:space="preserve">"Đúng! Cứ đánh hắn một trận, xem hắn có chịu bò đi không!"</w:t>
      </w:r>
    </w:p>
    <w:p>
      <w:pPr>
        <w:pStyle w:val="BodyText"/>
      </w:pPr>
      <w:r>
        <w:t xml:space="preserve">Tiệm ăn Kim thai là nơi ăn ngon nhất gần Viễn Đông giáo, cũng là tiệm cắt cổ người ta nhất.</w:t>
      </w:r>
    </w:p>
    <w:p>
      <w:pPr>
        <w:pStyle w:val="BodyText"/>
      </w:pPr>
      <w:r>
        <w:t xml:space="preserve">Tư Đặc Lâm và Đế Lâm nghênh ngang tiến vào, hô: "Hôm nay chúng ta phải xử cái tên keo kiệt này. Cứ đem món ngon nhất!"</w:t>
      </w:r>
    </w:p>
    <w:p>
      <w:pPr>
        <w:pStyle w:val="BodyText"/>
      </w:pPr>
      <w:r>
        <w:t xml:space="preserve">Tử Xuyên Tú mặt mày ủ dột đi phía sau, trên trán viết rõ bốn chữ "Hận thù sâu sắc", gương mặt thì chẳng khác gì dân tộc bị áp bức ba ngàn năm.</w:t>
      </w:r>
    </w:p>
    <w:p>
      <w:pPr>
        <w:pStyle w:val="BodyText"/>
      </w:pPr>
      <w:r>
        <w:t xml:space="preserve">Ba người ăn no uống đủ, Đế Lâm vỗ bụng hài lòng nói: "Lâu lắm không được sảng khoái thế này! Ta cảm thấy cơm chùa A Tú rất là đặc biệt, ăn ngon vô cùng!"</w:t>
      </w:r>
    </w:p>
    <w:p>
      <w:pPr>
        <w:pStyle w:val="BodyText"/>
      </w:pPr>
      <w:r>
        <w:t xml:space="preserve">Tử Xuyên Tú thọt tay vào túi áo lại lấy ra, trên mặt lộ ra biểu tìnhcổ quái, hỏi Đế Lâm: "Xin hỏi lưu manh Đế Lâm, ăn cơm quỵt thường có mấy cách?”</w:t>
      </w:r>
    </w:p>
    <w:p>
      <w:pPr>
        <w:pStyle w:val="BodyText"/>
      </w:pPr>
      <w:r>
        <w:t xml:space="preserve">Đế Lâm nghĩ một chút, đáp: "Phương pháp thứ nhất, bỏ gián hay ruồi vào. Phương pháp thứ nhì, co giò chạy nhanh. Phương pháp ba, giả đò trúng độc. Phương pháp bốn, làm hung thần ác sát...Bất quá ngươi hỏi chuyện này làm gì, không phải ngươi muốn nói với ta ngươi không có mang tiền chứ?"</w:t>
      </w:r>
    </w:p>
    <w:p>
      <w:pPr>
        <w:pStyle w:val="BodyText"/>
      </w:pPr>
      <w:r>
        <w:t xml:space="preserve">"Ai nói không mang, nhưng trong túi áo ngoài túi tiền còn có thứ này..." Tử Xuyên Tú kéo cái tủi áo rộng ra, bên trong ló một cái lỗ lớn, kích cở đủ để lọt mất túi tiền.</w:t>
      </w:r>
    </w:p>
    <w:p>
      <w:pPr>
        <w:pStyle w:val="BodyText"/>
      </w:pPr>
      <w:r>
        <w:t xml:space="preserve">Tư Đặc Lâm kinh ngạc: "Lần trước lúc trả tiền, túi tiền của ngươi không phải đã rơi rồi sao! Tủi tiền của ngươi đúng là không ngừng bị rơi, hơn nữa mỗi lần đều rơi rất đúng lúc!"</w:t>
      </w:r>
    </w:p>
    <w:p>
      <w:pPr>
        <w:pStyle w:val="BodyText"/>
      </w:pPr>
      <w:r>
        <w:t xml:space="preserve">Tử Xuyên Tú phân bua: "Sao lại nói như thế? Lần trước là giả bộ, lần này đúng là rơi thật!"</w:t>
      </w:r>
    </w:p>
    <w:p>
      <w:pPr>
        <w:pStyle w:val="BodyText"/>
      </w:pPr>
      <w:r>
        <w:t xml:space="preserve">Ba người đưa mắt nhìn nhau, Để Lâm than: "Không có cách rồi, lưu manh cao cấp như ta, vốn không muốn dùng chiêu số đê tiện như thế..." Hắn vừa nói vừa cởi nút áo, xắn tay áo lên, đột nhiên đứng thẳng dậy, hất tô canh rơi xuống đất, lại hung dữ đập bình rượu quát: "Đây là cho người ăn hay cho heo ăn! Lão tử chưa từng ăn thứ gì kinh tởm thế này! Lôi đầu bếp ra đây cho ta!"</w:t>
      </w:r>
    </w:p>
    <w:p>
      <w:pPr>
        <w:pStyle w:val="BodyText"/>
      </w:pPr>
      <w:r>
        <w:t xml:space="preserve">Tử Xuyên Tú ở bên ôm bụng la làng: "A, trúng độc rồi!”</w:t>
      </w:r>
    </w:p>
    <w:p>
      <w:pPr>
        <w:pStyle w:val="BodyText"/>
      </w:pPr>
      <w:r>
        <w:t xml:space="preserve">Tư Đặc Lâm thì như không có việc gì, tránh sang một bên, không cẩn thận lại làm vỡ bình hoa.</w:t>
      </w:r>
    </w:p>
    <w:p>
      <w:pPr>
        <w:pStyle w:val="BodyText"/>
      </w:pPr>
      <w:r>
        <w:t xml:space="preserve">Hầu bàn vội chạy đến, dáng điệu tỏ rõ có nhiều kinh nghiệm: "Minh bạch rồi, minh bạch rồi! Mấy vị đại gia, xin cứ bình tĩnh, có chỗ nào không hài lòng, đầu bếp lập tức đến xin lỗi các vị".</w:t>
      </w:r>
    </w:p>
    <w:p>
      <w:pPr>
        <w:pStyle w:val="BodyText"/>
      </w:pPr>
      <w:r>
        <w:t xml:space="preserve">Ngay lúc này, khúc ngoặt lớn nhất trong vận mệnh của Tử Xuyên tam kiệt đã phát sinh.</w:t>
      </w:r>
    </w:p>
    <w:p>
      <w:pPr>
        <w:pStyle w:val="BodyText"/>
      </w:pPr>
      <w:r>
        <w:t xml:space="preserve">Ngày 16 tháng 9 năm 779, phủ trạch Đế Lâm.</w:t>
      </w:r>
    </w:p>
    <w:p>
      <w:pPr>
        <w:pStyle w:val="BodyText"/>
      </w:pPr>
      <w:r>
        <w:t xml:space="preserve">Giám sát trưởng Đế Lâm mỉm cười nói: "Ta còn nhớ lúc Lâm Tú Giai từ trong đám đầu bếp bước ra, ngươi nhìn đến phát ngốc, nước miếng chảy đầy cả cái tô trước mặt"</w:t>
      </w:r>
    </w:p>
    <w:p>
      <w:pPr>
        <w:pStyle w:val="BodyText"/>
      </w:pPr>
      <w:r>
        <w:t xml:space="preserve">Tử Xuyên Tú kháng nghị: "Đương thời chảy nước miếng nhiều nhất không phải là táí Huynh cũng chẳng khác, vừa thấy con gái người ta, lập tức giả bộ ra vẻ ôn nhu: Tiểu thư, món ăn này là cô nấu sao? Mùi vị thật chẳng tầm thường! Được, không nói lời thừa, tiểu thư, ta muốn cả đời này đều ăn món do cô nấu, cô băng lòng không? Vừa gặp mặt đã nịnh hót người ta liền, thiệt là..."</w:t>
      </w:r>
    </w:p>
    <w:p>
      <w:pPr>
        <w:pStyle w:val="BodyText"/>
      </w:pPr>
      <w:r>
        <w:t xml:space="preserve">Đế Lâm cười lớn: ''Ngươi thì hiểu gì! Nữ nhân thích nhất là nịnh, càng nịnh bọn họ càng thích! Ghét nhất là Tư Đặc Lâm, làm phản đồ tại chỗ: 'Tiểu thư, ta nói cô biết, hai người bọn chúng đều không phải người tốt, muốn ăn cơm quỵt đó! Chỉ có ta là người tốt!' Đúng là tên khốn!"</w:t>
      </w:r>
    </w:p>
    <w:p>
      <w:pPr>
        <w:pStyle w:val="BodyText"/>
      </w:pPr>
      <w:r>
        <w:t xml:space="preserve">Tử Xuyên Tú không khỏi bật cười: "Đúng thế, suýt chút nữa đêm đó đã xảy ra trận đánh lộn nổi tiếng nhất Tử Xuyên gia tộc rồi".</w:t>
      </w:r>
    </w:p>
    <w:p>
      <w:pPr>
        <w:pStyle w:val="BodyText"/>
      </w:pPr>
      <w:r>
        <w:t xml:space="preserve">Đêm đã quá khuya, Tử Xuyên Tú cáo từ ra về. Trên đường về nhà, Tử Xuyên Tú cứ suy nghĩ về lời nói cuối cùng của Đế Lâm, càng nghĩ càng thấy thâm bất khả trắc: "A Tú, ta biết, ngươi lập tức phải xuất phát đi Viễn Đông rồi. Ngươi mang đám háo sắc "Tú Tự Doanh" gì đó, ngươi chắc đã có tính toán, ta cũng không nói nhiều. Cục thế Viễn Đông trước mắt, ngươi phải chú ý điểm này, chúng ta có thể thắng một trận, hai trận, ba trận, thậm chí cả trăm trận, nhưng không thể thắng được cuộc chiến này, vô luận chúng ta tăng thêm bao nhiêu quân cũng vậy thôi, bởi vì còn thiếu một nhân tố quyết định có thể xoay chuyển toàn cục, mà nhân tố này lại không thể có được từ trên chiến trường. Câu này ta cũng nói qua với Tư Đặc Lâm, nhưng thấy hắn hiện tại xung động như thế, hiển nhiên không chịu nghe, muốn thử dùng nhân lực vãn hồi thiên ý".</w:t>
      </w:r>
    </w:p>
    <w:p>
      <w:pPr>
        <w:pStyle w:val="BodyText"/>
      </w:pPr>
      <w:r>
        <w:t xml:space="preserve">Tử Xuyên Tủ: "Vậy huynh nghĩ nhân tố quyết định chiến cục là gì chứ?"</w:t>
      </w:r>
    </w:p>
    <w:p>
      <w:pPr>
        <w:pStyle w:val="BodyText"/>
      </w:pPr>
      <w:r>
        <w:t xml:space="preserve">Đế Lâm lắc đầu: "Ta không biết. Có muốn nghe ta nói thẳng không?”</w:t>
      </w:r>
    </w:p>
    <w:p>
      <w:pPr>
        <w:pStyle w:val="BodyText"/>
      </w:pPr>
      <w:r>
        <w:t xml:space="preserve">"Nói đi".</w:t>
      </w:r>
    </w:p>
    <w:p>
      <w:pPr>
        <w:pStyle w:val="BodyText"/>
      </w:pPr>
      <w:r>
        <w:t xml:space="preserve">"Tuyệt đối không được ly khai cứ điểm Ngõa Luân cự ly ba ngày phi ngựa, tùy thời chuẩn bị ứng biến bất trắc". Thần tinh Đế Lâm trịnh trọng.</w:t>
      </w:r>
    </w:p>
    <w:p>
      <w:pPr>
        <w:pStyle w:val="BodyText"/>
      </w:pPr>
      <w:r>
        <w:t xml:space="preserve">Quay đầu nhìn lại, phủ trạch Đế Lâm vốn đèn đuốc sáng rỡ đã chìm vào trong màn đêm tối đen, khiến người không thể nhìn thấy...</w:t>
      </w:r>
    </w:p>
    <w:p>
      <w:pPr>
        <w:pStyle w:val="BodyText"/>
      </w:pPr>
      <w:r>
        <w:t xml:space="preserve">Hai ngày sau, một sự tình phát sinh khiến chúng nhân Đế đô không sao hiểu được: Giám sát trưởng Đế Lâm các hạ đột nhiên làm ngược với thói quen, tích cực nhúng tay vào vụ án của nguyên phó thống lĩnh Viễn Đông quân La Ba, biểu lộ thái độ phải truy cứu đến cùng, thần sắc nghiêm túc nói: "Lần này phải chém vài cái đầu của Thống lĩnh xứ để La Minh Hải biết sự lợi hại của Đế Lâm ta!" Thậm chí còn để lộ phong thanh, trên tòa án quân sự, hắn sẽ tự đảm nhiệm Khống tố quan: "Ta muốn xem xem ai dám bảo vệ La Ba!"</w:t>
      </w:r>
    </w:p>
    <w:p>
      <w:pPr>
        <w:pStyle w:val="BodyText"/>
      </w:pPr>
      <w:r>
        <w:t xml:space="preserve">Tin tức truyền rất nhanh đến tai Tổng thống lĩnh La Minh Hải các hạ, lão chỉ suy nghĩ mấy phút, lập tức cải biến lập trường, ra sức biện giải cho La Ba, còn muốn Tổng trưởng Tử Xuyên Tham Tinh làm chù thẩm tòa án quân sự, lão sẽ đứng ra làm người biện hộ cho La Ba.</w:t>
      </w:r>
    </w:p>
    <w:p>
      <w:pPr>
        <w:pStyle w:val="BodyText"/>
      </w:pPr>
      <w:r>
        <w:t xml:space="preserve">Tòa án quân sự mở đúng thời hạn, phiên tòa dường như biến thành sân khấu biểu diễn của La Minh Hải, lão khẳng khái trần từ, từng chữ nói ra đều rất có lực: "Thất bại bến Xích Thủy, nguyên nhân vì sức người không thể kháng cự! Bại binh vẫn bảo vệ được cứ điểm Ngõa Luân, phó thống lĩnh La Ba thật không hổ danh tướng tài, công lớn hơn tội! Gia tộc đối với công thần không những không tưởng thưởng, còn thiết pháp bắt tội, há chẳng khiến trăm vạn tướng sĩ tiền phương chán nản!" Nghe đám quân quan theo Lâm Băng từ Viễn Đông về vỗ tay rào rào, La Minh Hải càng thêm đắc ý, nói năng càng hùng hồn.</w:t>
      </w:r>
    </w:p>
    <w:p>
      <w:pPr>
        <w:pStyle w:val="BodyText"/>
      </w:pPr>
      <w:r>
        <w:t xml:space="preserve">Đem Đế Lâm ra so sánh thì biểu hiện của hắn thật khiến chúng nhân, bao gồm cả Tử Xuyên Tham Tinh, rất thất vọng: Nói năng ấp a ấp úng, chứng cứ mâu thuẫn lẫn nhau, thậm chí còn không biết La Ba là phạm tội thất chức, lập tức bị La Minh Hải dập cho tơi bời.</w:t>
      </w:r>
    </w:p>
    <w:p>
      <w:pPr>
        <w:pStyle w:val="BodyText"/>
      </w:pPr>
      <w:r>
        <w:t xml:space="preserve">Kết quả, Tử Xuyên Tham Tinh trước mặt chúng nhân tuyên bố La Ba vô tội, Đế Lâm giống như gà chết, ôm đầu ủ rủ, gần như không đứng lên nổi.</w:t>
      </w:r>
    </w:p>
    <w:p>
      <w:pPr>
        <w:pStyle w:val="Compact"/>
      </w:pPr>
      <w:r>
        <w:t xml:space="preserve">La Minh Hải không thèm liếc Đế Lâm một lần, dương dương đắc ý tiếp thụ sự chúc mừng của bộ hạ: "Lại đánh bại tên Đế Lâm đáng ghét rồi!" Đêm đó lão vui vẻ ăn cơm rất ngon miệng, còn phá lệ uống thêm chút rượu.</w:t>
      </w:r>
      <w:r>
        <w:br w:type="textWrapping"/>
      </w:r>
      <w:r>
        <w:br w:type="textWrapping"/>
      </w:r>
    </w:p>
    <w:p>
      <w:pPr>
        <w:pStyle w:val="Heading2"/>
      </w:pPr>
      <w:bookmarkStart w:id="31" w:name="chương-4-tả-gia-minh-vương"/>
      <w:bookmarkEnd w:id="31"/>
      <w:r>
        <w:t xml:space="preserve">9. Chương 4 : Tả Gia Minh Vương</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 Tử Xuyên Tam Kiệt</w:t>
      </w:r>
    </w:p>
    <w:p>
      <w:pPr>
        <w:pStyle w:val="BodyText"/>
      </w:pPr>
      <w:r>
        <w:t xml:space="preserve">-----oo0oo-----</w:t>
      </w:r>
    </w:p>
    <w:p>
      <w:pPr>
        <w:pStyle w:val="BodyText"/>
      </w:pPr>
      <w:r>
        <w:t xml:space="preserve">Chương 4: Tả gia Minh vương</w:t>
      </w:r>
    </w:p>
    <w:p>
      <w:pPr>
        <w:pStyle w:val="BodyText"/>
      </w:pPr>
      <w:r>
        <w:t xml:space="preserve">Nhóm dịch: Tú Xuyên</w:t>
      </w:r>
    </w:p>
    <w:p>
      <w:pPr>
        <w:pStyle w:val="BodyText"/>
      </w:pPr>
      <w:r>
        <w:t xml:space="preserve">Đả Tự: Bảo Ngọc + cuongtangsitinh --- 4vn.eu</w:t>
      </w:r>
    </w:p>
    <w:p>
      <w:pPr>
        <w:pStyle w:val="BodyText"/>
      </w:pPr>
      <w:r>
        <w:t xml:space="preserve">Sưu Tầm by nguoibantot8 --- 4vn.eu</w:t>
      </w:r>
    </w:p>
    <w:p>
      <w:pPr>
        <w:pStyle w:val="BodyText"/>
      </w:pPr>
      <w:r>
        <w:t xml:space="preserve">"Ái chà, lời này các ngươi nghe ở đâu?" Tử Xuyên Tú đại kinh thất sắc, bộ dạng kinh hoảng như bị bóc trần bí mật.</w:t>
      </w:r>
    </w:p>
    <w:p>
      <w:pPr>
        <w:pStyle w:val="BodyText"/>
      </w:pPr>
      <w:r>
        <w:t xml:space="preserve">"Đại nhân ngài chớ giả bộ nữa, chúng tôi nghe Tử Xuyên Trữ tiểu thư nói rất rõ: Ngài là đệ tử thứ năm của đệ nhất cao thủ nhân loại Tả Gia Minh vương, đã được chân truyền đủ mười phần, tinh thông Ba Văn thần công, Thiểm điện đao, Phích lịch cước, Thiết đầu công, Độc cô cửu kiếm, Như Lai thần chưởng, Quỳ hoa bảo điển, Thần quy trùng kích, lợi hại không thể tả được!"</w:t>
      </w:r>
    </w:p>
    <w:p>
      <w:pPr>
        <w:pStyle w:val="BodyText"/>
      </w:pPr>
      <w:r>
        <w:t xml:space="preserve">"Ai, ta không phải đã dặn A Trữ rồi sao, nói nó đừng có nói lung tung ra ngoài..." Tử Xuyên Tú hiểu rõ nữ nhân cũng chẳng khác gì hài tử, nếu như muốn đem tin tức của ngươi truyền bá rộng rãi, phương pháp tốt nhất cứ dặn bọn họ: "Ngàn vạn lần chớ nói ra!" Quả nhiên, hiệu quả đến tức thì, không đến ngày thứ hai thì ba người La Kiệt đã mang cái mặt cười hề hề đến, hơn nữa tin vịt trong quá trình lan tỏa còn có thể tự động sinh sôi, càng lúc càng linh hoạt, cuối cùng đã biến thành: "Tử Xuyên Tú là đệ tử thân truyền của Tả Gia Minh vương!"</w:t>
      </w:r>
    </w:p>
    <w:p>
      <w:pPr>
        <w:pStyle w:val="BodyText"/>
      </w:pPr>
      <w:r>
        <w:t xml:space="preserve">"Ai, chuyện đến nước này, ta chỉ đành thừa nhận thôi, không sai! Ta chinh là đệ tử thứ năm của Tả Gia Minh vương!"</w:t>
      </w:r>
    </w:p>
    <w:p>
      <w:pPr>
        <w:pStyle w:val="BodyText"/>
      </w:pPr>
      <w:r>
        <w:t xml:space="preserve">"Đại nhân, ngài cứ yên tâm, chúng tôi sẽ giữ kín mồm miệng! Chỉ là, chúng tôi có một yêu cầu nho nhỏ..."</w:t>
      </w:r>
    </w:p>
    <w:p>
      <w:pPr>
        <w:pStyle w:val="BodyText"/>
      </w:pPr>
      <w:r>
        <w:t xml:space="preserve">“À, là thế, ba người các ngươi muốn theo ta học võ công!" Tử Xuyên Tú bỗng nhiên đại ngộ.</w:t>
      </w:r>
    </w:p>
    <w:p>
      <w:pPr>
        <w:pStyle w:val="BodyText"/>
      </w:pPr>
      <w:r>
        <w:t xml:space="preserve">Bọn họ lập tức gật đầu như gà mổ thóc.</w:t>
      </w:r>
    </w:p>
    <w:p>
      <w:pPr>
        <w:pStyle w:val="BodyText"/>
      </w:pPr>
      <w:r>
        <w:t xml:space="preserve">"Các ngươi phải biết, chuyện này rất khó..."</w:t>
      </w:r>
    </w:p>
    <w:p>
      <w:pPr>
        <w:pStyle w:val="BodyText"/>
      </w:pPr>
      <w:r>
        <w:t xml:space="preserve">Bạch Xuyên lấy ra một xấp tiền dày, La Kiệt lôi ra một đống sắc tình tạp chí, Tử Xuyên Tủ than: "Các ngươi cứ như thế, ta có cách gì chứ? Được, các ngươi đã có thành ý, ta sẽ đem võ công thâm ảo nhất của Tả Gia môn phái truyền cho các ngươi. Bí kiếp Càn khôn phích lịch chưởng chỉ bán hai ngàn đồng một cuốn, ai muốn?"</w:t>
      </w:r>
    </w:p>
    <w:p>
      <w:pPr>
        <w:pStyle w:val="BodyText"/>
      </w:pPr>
      <w:r>
        <w:t xml:space="preserve">Bạch Xuyên: "Rẻ thế?" Nàng là người đầu tiên bỏ tiền, chụp lấy bí kịp chạy luôn.</w:t>
      </w:r>
    </w:p>
    <w:p>
      <w:pPr>
        <w:pStyle w:val="BodyText"/>
      </w:pPr>
      <w:r>
        <w:t xml:space="preserve">La Kiệt và Minh Vũ trở tay không kịp, mặt mày nhăn nhó: "Đại nhân, không được! Nếu như ác bà nương đó luyện thành Phích lịch chưởng gì đó, chúng tôi không phải bị cô ta ăn hiếp chết mất sao?"</w:t>
      </w:r>
    </w:p>
    <w:p>
      <w:pPr>
        <w:pStyle w:val="BodyText"/>
      </w:pPr>
      <w:r>
        <w:t xml:space="preserve">"Hà hà, không cần sợ! Bí kiếp Phích lịch chưởng đó không hoàn chỉnh, còn có chỗ hở! ở đây còn có bí kiếp Đại nhật thần công, chuyên phá Phích lịch chưởng, hiện tại bán giá tám ngàn tám trăm tám mươi tám đồng, luyện rồi bảo đảm ngươi đánh thắng Bạch Xuyên! Đúng rồi, lúc ngươi đánh bại cô ta, thuận tiện nói dùm ta một tiếng: ở đây còn có bản đầy đủ của Phích lịch chưởng, chỉ bán một vạn, hỏi cô ta có muốn mua không?”</w:t>
      </w:r>
    </w:p>
    <w:p>
      <w:pPr>
        <w:pStyle w:val="BodyText"/>
      </w:pPr>
      <w:r>
        <w:t xml:space="preserve">Sáng sớm, quan viên nội vụ Thống lĩnh xứ, Hồng y kì bổn Lý Thanh bước vào cửa chính Tú tự doanh. Vừa nhìn đã thấy La Kiệt kì bổn, hắn ngồi chồm hồm như con cóc, đối diện mặt trời vừa ló, há miệng lẩm nhẩm gì đó giống như đang niệm khẩu quyết: "Ta là lừa ngốc...Ta là lừa ngốc...Ta là lừa ngốc..."</w:t>
      </w:r>
    </w:p>
    <w:p>
      <w:pPr>
        <w:pStyle w:val="BodyText"/>
      </w:pPr>
      <w:r>
        <w:t xml:space="preserve">"La Kiệt kì bổn, ngươi làm gì thế?"</w:t>
      </w:r>
    </w:p>
    <w:p>
      <w:pPr>
        <w:pStyle w:val="BodyText"/>
      </w:pPr>
      <w:r>
        <w:t xml:space="preserve">"Ta là lừa ngốc, cô chớ làm phiền ta, ta đang luyện Đại nhật thần công, hấp thu nguyên khí thái dương...Ta là lừa ngốc...Luyện thành thì có thể vô địch thiên hạ!"</w:t>
      </w:r>
    </w:p>
    <w:p>
      <w:pPr>
        <w:pStyle w:val="BodyText"/>
      </w:pPr>
      <w:r>
        <w:t xml:space="preserve">Lý Thanh lè lưỡi: "Vậy xin hỏi một chút, Tú Xuyên trưởng quan của các người đang ở đâu?"</w:t>
      </w:r>
    </w:p>
    <w:p>
      <w:pPr>
        <w:pStyle w:val="BodyText"/>
      </w:pPr>
      <w:r>
        <w:t xml:space="preserve">"Ta là lừa ngốc...đi thẳng vào quẹo phải, ta là lừa ngốc...cửa phòng có dán hình nữ nhân khỏa thân là phòng của ngài!"</w:t>
      </w:r>
    </w:p>
    <w:p>
      <w:pPr>
        <w:pStyle w:val="BodyText"/>
      </w:pPr>
      <w:r>
        <w:t xml:space="preserve">"Cảm ơn”. Lý Thanh cảm tạ qua, đi thẳng vào trong, chỉ nghe phía sau La Kiệt gào lớn một tiếng, âm thanh truyền xa chín dặm: "Ta là lừa ngốc!"</w:t>
      </w:r>
    </w:p>
    <w:p>
      <w:pPr>
        <w:pStyle w:val="BodyText"/>
      </w:pPr>
      <w:r>
        <w:t xml:space="preserve">"Biết rồi! Không cần nói nhiều như thế!" Lý Thanh đầu cũng chẳng quay lại.</w:t>
      </w:r>
    </w:p>
    <w:p>
      <w:pPr>
        <w:pStyle w:val="BodyText"/>
      </w:pPr>
      <w:r>
        <w:t xml:space="preserve">"Minh Vũ kì bổn, ngươi đang làm gì thế? Tứ chi thì bò toài ra đất, lưỡi thì lè dài, miệng thì há lớn, một chân còn dựng lên như cây cột, nhìn rất giống...rất giống một loài động vật có vú!"</w:t>
      </w:r>
    </w:p>
    <w:p>
      <w:pPr>
        <w:pStyle w:val="BodyText"/>
      </w:pPr>
      <w:r>
        <w:t xml:space="preserve">Minh Vũ nghe nói mặt đỏ bừng, từ dưới đất bò dậy: "À, đây là đang luyện tự nhiên liệu pháp!"</w:t>
      </w:r>
    </w:p>
    <w:p>
      <w:pPr>
        <w:pStyle w:val="BodyText"/>
      </w:pPr>
      <w:r>
        <w:t xml:space="preserve">Lúc này Bạch Xuyên đi qua, mắt không nhìn xéo, trong miệng lại niệm: "A Li, A Li ba ba là một thanh niên rất vui vẻ...trái ba vòng, phải ba vòng, mọi thứ đều vận động...Một là một, mười là mười, mười bốn là mười bốn, bốn mươi là bốn mươi, không nên nói một thành mười, cũng không nên nói mười thành một..." Hai người ngây ngốc nhìn Bạch Xuyên vừa nói vừa đi, Minh Vũ xấu hổ cười nói: "Bạch Xuyên gần đây tính luyện bản lĩnh vừa đi vừa nói".</w:t>
      </w:r>
    </w:p>
    <w:p>
      <w:pPr>
        <w:pStyle w:val="BodyText"/>
      </w:pPr>
      <w:r>
        <w:t xml:space="preserve">Tử Xuyên Tú thấy Lý Thanh bước vào, nhiệt tình đứng dậy nghênh tiếp, bởi vì Lý Thanh là bạn thân của Tử Xuyên Trữ, mọi người bình thường rất thân quen, giao tình không tệ. Lý Thanh quan sát mấy tấm hình mỹ nữ treo trong bộ tư lệnh Tú Tự Doanh, trên đất là một đống rác bốc mùi, y phục bẩn, binh rượu không, thậm chí còn có hai con chuột đã chết nhiều ngày.</w:t>
      </w:r>
    </w:p>
    <w:p>
      <w:pPr>
        <w:pStyle w:val="BodyText"/>
      </w:pPr>
      <w:r>
        <w:t xml:space="preserve">Nàng tặc lưỡi trách: "A Tú, Tú tự doanh các người thật là loạn à! Lính của các người có phải tên nào cũng vừa được thả khỏi ngục không?" Nàng đã hạ quyết tâm, sau này nếu không mang một đại đội cảnh vệ, tuyệt đối không bước vào cửa Tú tự doanh, bởi vì ánh mắt "Đỏ rực" của đám sĩ binh thật là khiếp người.</w:t>
      </w:r>
    </w:p>
    <w:p>
      <w:pPr>
        <w:pStyle w:val="BodyText"/>
      </w:pPr>
      <w:r>
        <w:t xml:space="preserve">Tử Xuyên Tú cợt nhả: "Có ở đâu giống vậy không? Cô xem ta vẫn rất bình thường đó thôi!"</w:t>
      </w:r>
    </w:p>
    <w:p>
      <w:pPr>
        <w:pStyle w:val="BodyText"/>
      </w:pPr>
      <w:r>
        <w:t xml:space="preserve">Biểu tình Lý Thanh như cười như không: "Mới sáng sớm đã đọc sắc tình tạp chí, còn dám nói là bình thường!”</w:t>
      </w:r>
    </w:p>
    <w:p>
      <w:pPr>
        <w:pStyle w:val="BodyText"/>
      </w:pPr>
      <w:r>
        <w:t xml:space="preserve">Tử Xuyên Tú vội nhét cuốn tạp chí đồi trụy xuống mông, đằng hắng một tiếng: "Thanh các hạ đại giá quang lâm, có gì chỉ giáo?"</w:t>
      </w:r>
    </w:p>
    <w:p>
      <w:pPr>
        <w:pStyle w:val="BodyText"/>
      </w:pPr>
      <w:r>
        <w:t xml:space="preserve">Lý Thanh thu lại tiếu dung: "Tử Xuyên Tú các hạ, ta phụng mệnh lệnh Thống lĩnh xứ đến đây, mời tập hợp bộ hạ để ta tuyên đọc mệnh lệnh Thống lĩnh xứ...Á, ngươi sao lại đoạt mệnh lệnh của ta, không được hủy, không được hủy...Ai!" Nàng oán trách: 'Ta là khâm sai đại thần, ngươi như thế khiến ta thật là mất mặt!"</w:t>
      </w:r>
    </w:p>
    <w:p>
      <w:pPr>
        <w:pStyle w:val="BodyText"/>
      </w:pPr>
      <w:r>
        <w:t xml:space="preserve">"Tú tự doanh" lập tức xuất phát đi cứ điểm Ngõa Luân, do Thống lĩnh Phương Kính chỉ huy. Kì quái, không phải nói dân quân mới đều được huấn luyện một tháng sao? Chúng ta mới có hai tuần! Hơn nữa mọi trang bị đều chưa phát cho chúng ta, có mấy trung đội thậm chí cả lều bạt tránh đông còn chưa được cấp".</w:t>
      </w:r>
    </w:p>
    <w:p>
      <w:pPr>
        <w:pStyle w:val="BodyText"/>
      </w:pPr>
      <w:r>
        <w:t xml:space="preserve">"Đây là ý của Tổng thống lĩnh các hạ, lý do bề ngoài là nói chiến sự Viễn Đông khẩn cấp, phải gấp chi viện cho Tư Đặc Lâm, lý do thực tế là ý của Trì Bộ Thiếu, hắn khóc lóc đến chỗ La Minh Hải cáo: "Tú tự doanh một ngày không trừ, Đế đô một ngày không yên, mau đuổi đám súc sinh đó đi! A Tú, ngươi biết đân chúng Đế đô bình phẩm bộ đội của ngươi như thế nào không?"</w:t>
      </w:r>
    </w:p>
    <w:p>
      <w:pPr>
        <w:pStyle w:val="BodyText"/>
      </w:pPr>
      <w:r>
        <w:t xml:space="preserve">Tử Xuyên Tú nghiêm trang nói: "Dân chúng sau khi thấy qua uy vũ của đại quân Tú tự doanh, ai nấy đều cảm thán tự đáy lòng: "Uy vũ hùng tráng, chính nghĩa quân đoàn...Thật không hổ là lính của Tử Xuyên Tú các hạ, kỷ luật nghiêm minh, quân kỷ vô song!"</w:t>
      </w:r>
    </w:p>
    <w:p>
      <w:pPr>
        <w:pStyle w:val="BodyText"/>
      </w:pPr>
      <w:r>
        <w:t xml:space="preserve">Lý Thanh bật cười: "Ngươi có bị lóa mắt không? Hiện tại dân chúng Đế đô có câu: "Đế đô tam hại: ruồi nhặng, chuột, Tú tự doanh!"</w:t>
      </w:r>
    </w:p>
    <w:p>
      <w:pPr>
        <w:pStyle w:val="BodyText"/>
      </w:pPr>
      <w:r>
        <w:t xml:space="preserve">Lý Thanh đứng dậy cáo từ: "Được rồi, sự tình đã vậy, có gì chưa làm xong thì làm mau đi. Trang bị không chỉnh tề, có thể đến tìm ta. Ngươi biết, vì để giúp các ngươi mau lên đường, Hậu cần xứ không tiếc gì đâu, ngươi có thể nhân cơ hội này kiếm chác chút đỉnh. Còn có chuyện này, ta có thư gởi Tư Đặc Lâm, ngươi đến Viễn Đông thì đưa dùm ta". Tử Xuyên Tú chấn động, trước giờ gã đều biết người Tư Đặc Lâm thích là Tạp Đan công chúa, lại quên mất trên danh phận thì Lý Thanh mới chính là hôn thê của Tư Đặc Lâm.</w:t>
      </w:r>
    </w:p>
    <w:p>
      <w:pPr>
        <w:pStyle w:val="BodyText"/>
      </w:pPr>
      <w:r>
        <w:t xml:space="preserve">"Nhớ đó, phải đích thân đưa cho huynh ấy!”</w:t>
      </w:r>
    </w:p>
    <w:p>
      <w:pPr>
        <w:pStyle w:val="BodyText"/>
      </w:pPr>
      <w:r>
        <w:t xml:space="preserve">Tử Xuyên Tú im lặng nhận thư: "Được". Trong lòng cảm thán, nữ nhân thật không có kiến thức, cho rằng đi Viễn Đông giống như đi cửa sau nhà họ vậy, không biết chu vi chiến trường Viễn Đông gần trăm vạn cây số, bộ đội Tư Đặc Lâm phiêu hốt bất định, khu vực rộng lớn như thế làm sao có thể nhất định bảo đảm có thể gặp Tư Đặc Lâm?</w:t>
      </w:r>
    </w:p>
    <w:p>
      <w:pPr>
        <w:pStyle w:val="BodyText"/>
      </w:pPr>
      <w:r>
        <w:t xml:space="preserve">Gã tiễn Lý Thanh ra đến cửa, Lý Thanh nghiêng đầu qua, chăm chú nhìn gã, ý vị thâm sâu nói: "Mọi người cẩn thận, vì A Trữ, phải bảo trọng tốt”.</w:t>
      </w:r>
    </w:p>
    <w:p>
      <w:pPr>
        <w:pStyle w:val="BodyText"/>
      </w:pPr>
      <w:r>
        <w:t xml:space="preserve">Tử Xuyên Tú chấn động trong lòng, nhưng bề ngoài vẫn bình tĩnh: "Đúng, vì tổng trưởng tương lai, xác thật phải bảo trọng bản thân”.</w:t>
      </w:r>
    </w:p>
    <w:p>
      <w:pPr>
        <w:pStyle w:val="BodyText"/>
      </w:pPr>
      <w:r>
        <w:t xml:space="preserve">Lý Thanh khẽ nhíu mày, có vẻ không hài lòng lời nói của gã, nhưng không nói gì, quay người bỏ đi.</w:t>
      </w:r>
    </w:p>
    <w:p>
      <w:pPr>
        <w:pStyle w:val="BodyText"/>
      </w:pPr>
      <w:r>
        <w:t xml:space="preserve">"Ca, huynh về rồi!” Tử Xuyên Trữ rất vui đối với việc gã đột nhiên xuất hiện, "Huynh mua hoa về nữa à...A, ca, huynh thật tốt! Muội còn cho rằng huynh không nhớ ngày sinh nhật mười tám của người ta chứ!"</w:t>
      </w:r>
    </w:p>
    <w:p>
      <w:pPr>
        <w:pStyle w:val="BodyText"/>
      </w:pPr>
      <w:r>
        <w:t xml:space="preserve">Hôm nay là sinh nhật Tử Xuyên Trữ! Tử Xuyên Tú giật mình: Gã mua hoa đơn thuần chỉ là vì chuẩn bị nói chuyện với Tử Xuyên Trữ, không ngờ hôm nay lại là sinh nhật của Tử Xuyên Trữ. Nhìn bộ dạng vui vẻ ôm hoa của Tử Xuyên Trữ, gã không nói ra lời: Chẳng lẽ lúc này lại nói chuyện đó với Tử Xuyên Trữ?</w:t>
      </w:r>
    </w:p>
    <w:p>
      <w:pPr>
        <w:pStyle w:val="BodyText"/>
      </w:pPr>
      <w:r>
        <w:t xml:space="preserve">Tạp Đan từ trong phòng bước ra: "Để tôi xem xem...Sao còn có người đem hoa cúc làm lễ vật sinh nhật chứ?"</w:t>
      </w:r>
    </w:p>
    <w:p>
      <w:pPr>
        <w:pStyle w:val="BodyText"/>
      </w:pPr>
      <w:r>
        <w:t xml:space="preserve">"A, đúng vậy! Ta thật là hồ đồ, đúng vậy!" Tử Xuyên Trữ tuy trách, nhưng biểu tình lại rất say sưa: Chỉ cần Tử Xuyên Tú nhớ sinh nhật của nàng, ghé vào bên đường bẻ mớ hoa dại, nàng cũng đã cao hứng lắm rồi.</w:t>
      </w:r>
    </w:p>
    <w:p>
      <w:pPr>
        <w:pStyle w:val="BodyText"/>
      </w:pPr>
      <w:r>
        <w:t xml:space="preserve">La Kiệt, Bạch Xuyên, Minh Vũ đều đến tham gia mừng sinh nhật, bọn họ mồm mép: "Chúng tôi vì tình bạn và chúc phúc mà đến!" Tử Xuyên Tú lại nhìn xuyên tâm tư vì món ngon không tốn tiền mà đến của bọn họ. Bạch Xuyên tặng một hộp nhạc, La Kiệt và Minh Vũ thì cùng tặng một hộp hạt đưa để cắn cả tháng cho vui.</w:t>
      </w:r>
    </w:p>
    <w:p>
      <w:pPr>
        <w:pStyle w:val="BodyText"/>
      </w:pPr>
      <w:r>
        <w:t xml:space="preserve">Tâm tình Tử Xuyên Trữ rất tốt, vô luận nhận được gì cũng chân thành cảm ơn. Tử Xuyên Tú biết, Tử Xuyên Trữ bình thường phẩm vị rất cao, cũng có rất ít thứ khiến nàng thích thú.</w:t>
      </w:r>
    </w:p>
    <w:p>
      <w:pPr>
        <w:pStyle w:val="BodyText"/>
      </w:pPr>
      <w:r>
        <w:t xml:space="preserve">Rượu thịt rất nhiều, Tạp Đan cười nói: "Chẳng khác gì yến tiệc cung đình của bọn tôi trước đấy".</w:t>
      </w:r>
    </w:p>
    <w:p>
      <w:pPr>
        <w:pStyle w:val="BodyText"/>
      </w:pPr>
      <w:r>
        <w:t xml:space="preserve">Lúc ăn, Tử Xuyên Trữ kính rượu Tử Xuyên Tú, chúc phúc A Tú ca ca: "Kì khai đắc thắng, bình an trở về!" Tử Xuyên Tú lúc này mới biết, thì ra Lý Thanh sớm đã đem chuyện gã xuất chinh nói cho Tử Xuyên Trữ biết, gã im lặng uống cạn ly rượu, chúng nhân cũng uống theo, cả Tạp Đan và Bạch Xuyên bình thường không uống rượu cũng uống đến đỏ bừng mặt.</w:t>
      </w:r>
    </w:p>
    <w:p>
      <w:pPr>
        <w:pStyle w:val="BodyText"/>
      </w:pPr>
      <w:r>
        <w:t xml:space="preserve">Mọi người hết sức hào hứng, La Kiệt cứ nhằm đám nữ tử mời rượu, một chút thì đề nghị cạn ly vì Tư Đặc Lâm, một chút thì đề nghị vì gia tộc sớm bình loạn mà cạn ly, một chút lại đề nghị vì sự bình an của mấy người sắp xuất chinh mà cạn ly, ân cần khiến Tử Xuyên Tú hoài nghi động cơ của hắn.</w:t>
      </w:r>
    </w:p>
    <w:p>
      <w:pPr>
        <w:pStyle w:val="BodyText"/>
      </w:pPr>
      <w:r>
        <w:t xml:space="preserve">Chủ đề bàn tán chẳng ngoài chiến sự Viễn Đông, Tử Xuyên Trữ vì có bằng hữu là Lý Thanh nên biết rất nhiều tin mới liên quan đến Viễn Đông.</w:t>
      </w:r>
    </w:p>
    <w:p>
      <w:pPr>
        <w:pStyle w:val="BodyText"/>
      </w:pPr>
      <w:r>
        <w:t xml:space="preserve">Chẳng hạn như Thống lĩnh xứ có ý thành lập Bộ tư lệnh thống nhất chiến khu Viễn Đông, chỉ là về nhân tuyển cho chức chỉ huy tối ca vẫn không thể xác định.</w:t>
      </w:r>
    </w:p>
    <w:p>
      <w:pPr>
        <w:pStyle w:val="BodyText"/>
      </w:pPr>
      <w:r>
        <w:t xml:space="preserve">Từ chiến tích suy xét, Thống lĩnh xứ và Tổng trưởng đều rất chú ý đến Tư Đặc Lâm, chỉ là cấp bậc của Tư Đặc Lâm mới là Thống lĩnh, sợ lời của y khi làm tổng chỉ huy khó được mấy lão già như Minh Huy nghe theo, nếu như tìm người có cấp bậc trên Tư Đặc Lâm và Minh Huy, thì chỉ có tổng thống lĩnh La Minh Hải là thích hợp nhất.</w:t>
      </w:r>
    </w:p>
    <w:p>
      <w:pPr>
        <w:pStyle w:val="BodyText"/>
      </w:pPr>
      <w:r>
        <w:t xml:space="preserve">Nói đến chỗ này, mọi người đều cười ồ lên, La Minh Hải sớm đã nổi danh chẳng hiểu gì về quân sự.</w:t>
      </w:r>
    </w:p>
    <w:p>
      <w:pPr>
        <w:pStyle w:val="BodyText"/>
      </w:pPr>
      <w:r>
        <w:t xml:space="preserve">Minh Vũ kể ọi người một chuyện vui về La Minh Hải: Một lần lão đi chỉ huy tác chiến, mắt thấy kỵ binh Lưu Phong gia xung phong đến bộ tư lệnh, La Minh Hải cứ ngồi bất động, một lời không phát. Thấy quan chỉ huy trấn định như không, tất có chuẩn bị, các bộ hạ dũng khí gia tăng, hăng hái đánh lui địch nhân, lúc cất tiếng hoan hô "Vạn tuế" thi La Minh Hải mới lén kéo một tên lính công vụ đến hỏi: "Chúng ta rốt cuộc thắng hay là thua?" Chuyện cười không phải quá mắc cười, mọi người cười cho có.</w:t>
      </w:r>
    </w:p>
    <w:p>
      <w:pPr>
        <w:pStyle w:val="BodyText"/>
      </w:pPr>
      <w:r>
        <w:t xml:space="preserve">Tạp Đan lén kéo tay áo Tử Xuyên Tú, Tử Xuyên Tú hiểu ý đi ra ngoài hành lang.</w:t>
      </w:r>
    </w:p>
    <w:p>
      <w:pPr>
        <w:pStyle w:val="BodyText"/>
      </w:pPr>
      <w:r>
        <w:t xml:space="preserve">Tạp Đan đưa cho gã một phong thư: "Nhờ đưa giúp cho huynh ấy..." Chữ "Huynh ấy" dĩ nhiên chỉ Tư Đặc Lâm.</w:t>
      </w:r>
    </w:p>
    <w:p>
      <w:pPr>
        <w:pStyle w:val="BodyText"/>
      </w:pPr>
      <w:r>
        <w:t xml:space="preserve">Tử Xuyên Tú tự nhiên gật đầu nhận lấy, trong lòng than thở, lại hạ quyết tâm: "Giúp ta gọi A Trữ ra được không?"</w:t>
      </w:r>
    </w:p>
    <w:p>
      <w:pPr>
        <w:pStyle w:val="BodyText"/>
      </w:pPr>
      <w:r>
        <w:t xml:space="preserve">Tạp Đan ám muội nhìn gã, châm chọc: "A, có lời nói riêng à! Được, ta giúp ngươi".</w:t>
      </w:r>
    </w:p>
    <w:p>
      <w:pPr>
        <w:pStyle w:val="BodyText"/>
      </w:pPr>
      <w:r>
        <w:t xml:space="preserve">Không bao lâu Tử Xuyên Trữ bước ra: "Ca, chuyện gì thần bí như thế?” Không biết là uống rượu hay là nguyên nhân gì, mặt nàng đỏ bừng lên.</w:t>
      </w:r>
    </w:p>
    <w:p>
      <w:pPr>
        <w:pStyle w:val="BodyText"/>
      </w:pPr>
      <w:r>
        <w:t xml:space="preserve">Tử Xuyên Tú cười không đáp: "Đợi một chút". Thò tay rút đao ném về phía sau, thanh đao không phí chút lực xuyên qua cánh cửa, sau cửa lập tức có tiếng La Kiệt và Minh Vũ kêu hoảng.</w:t>
      </w:r>
    </w:p>
    <w:p>
      <w:pPr>
        <w:pStyle w:val="BodyText"/>
      </w:pPr>
      <w:r>
        <w:t xml:space="preserve">Tử Xuyên Trữ lúc này mới biết bọn họ ở sau nghe lén, cười đến ôm bụng.</w:t>
      </w:r>
    </w:p>
    <w:p>
      <w:pPr>
        <w:pStyle w:val="BodyText"/>
      </w:pPr>
      <w:r>
        <w:t xml:space="preserve">Tử Xuyên Tú lại dùng nội tức kiểm ra xung quanh, xác định không còn người nghe lén, hít sâu một hơi, lời kế tiếp cần phải có dũng khí mới nó được.</w:t>
      </w:r>
    </w:p>
    <w:p>
      <w:pPr>
        <w:pStyle w:val="BodyText"/>
      </w:pPr>
      <w:r>
        <w:t xml:space="preserve">Trời đêm mênh mông, trên cao vô vàn sao nhấp nháy, phảng phất như vô số ánh mắt tò mò đang nhìn xuống thế gian, gió đêm mát mẻ lùa qua, khiến người có hơi men cảm thấy tỉnh táo trở lại.</w:t>
      </w:r>
    </w:p>
    <w:p>
      <w:pPr>
        <w:pStyle w:val="BodyText"/>
      </w:pPr>
      <w:r>
        <w:t xml:space="preserve">"Ca, muội cảm thấy đêm nay huynh dường như không vui vẻ, có gì sao không nói đi". Ngữ khí của Tử Xuyên Trữ đã tỉnh táo hơn nhiều.</w:t>
      </w:r>
    </w:p>
    <w:p>
      <w:pPr>
        <w:pStyle w:val="BodyText"/>
      </w:pPr>
      <w:r>
        <w:t xml:space="preserve">Tử Xuyên Tú chậm rãi nói: "A Trữ, ta còn nhớ, lúc nhỏ muội sợ bóng tối, lại thích khóc. Lúc Viễn Tinh đại nhân lâm chung có dặn ta phải chăm sóc uội, thế nhưng ca ca lại bất tài, đã mấy lần phải để muội chiếu cố lại ta".</w:t>
      </w:r>
    </w:p>
    <w:p>
      <w:pPr>
        <w:pStyle w:val="BodyText"/>
      </w:pPr>
      <w:r>
        <w:t xml:space="preserve">"Ca, chúng ta là người nhà, huynh sao nói như thế? Huynh luôn âm thầm bảo vệ uội, muội sao không biết chứ? Năm đó, Đế đô bạo loạn, cha muội không có nhà, loạn dân hung thần ác sát tiến vào tổng trưởng phủ, thị vệ hoảng sợ chạy hết, muội sợ quá chỉ trốn trên giường trùm chăn khóc, huynh chỉ mới tám tuổi, lại dám cầm kiếm cả đêm đứng canh trước giường muội. Muội nhớ từ trong chăn nhìn lén ra, thân ảnh của huynh rất uy vũ, rất khiến người ta an tâm".</w:t>
      </w:r>
    </w:p>
    <w:p>
      <w:pPr>
        <w:pStyle w:val="BodyText"/>
      </w:pPr>
      <w:r>
        <w:t xml:space="preserve">Tử Xuyên Tú vò đầu nói: "Đừng nhắc, nhìn thấy người đầu tiên tiến vào phòng muội, ta đã xách kiếm chém luôn, bị người ta đá ột cước lăn như hồ lô ra ngoài, thì ra đó là cha muội trở về, báo hại ta phải nằm hết một tuần".</w:t>
      </w:r>
    </w:p>
    <w:p>
      <w:pPr>
        <w:pStyle w:val="BodyText"/>
      </w:pPr>
      <w:r>
        <w:t xml:space="preserve">Tử Xuyên Trữ cười khách khách nói: "Thế nhưng muội thấy huynh lăn cũng rát đẹp mắt à!"</w:t>
      </w:r>
    </w:p>
    <w:p>
      <w:pPr>
        <w:pStyle w:val="BodyText"/>
      </w:pPr>
      <w:r>
        <w:t xml:space="preserve">Hồi tưởng chuyện cũ, hai người đều cảm khái. Tử Xuyên Tú mỉm cười nói: "Chớp mắt, tiểu cô nương khóc nhè năm xưa đã lớn thế này rồi. Ta coi như cũng không phụ trọng thác của Viễn Tinh đại nhân. A Trữ, chúng ta cả đời là hảo huynh muội, được không?"</w:t>
      </w:r>
    </w:p>
    <w:p>
      <w:pPr>
        <w:pStyle w:val="BodyText"/>
      </w:pPr>
      <w:r>
        <w:t xml:space="preserve">Tử Xuyên Trữ mở to mắt: "Chúng ta luôn là hảo huynh muội mà!"</w:t>
      </w:r>
    </w:p>
    <w:p>
      <w:pPr>
        <w:pStyle w:val="BodyText"/>
      </w:pPr>
      <w:r>
        <w:t xml:space="preserve">Tử Xuyên Trữ không hiểu ý của gã, Tử Xuyên Tú chỉ đành thở dài, đổi góc độ nói: "A Trữ, qua hai ngày nữa, ta phải đi Viễn Đông rồi, khả năng rất lâu mới về".</w:t>
      </w:r>
    </w:p>
    <w:p>
      <w:pPr>
        <w:pStyle w:val="BodyText"/>
      </w:pPr>
      <w:r>
        <w:t xml:space="preserve">Tử Xuyên Trữ bình tĩnh nói: "Bao lâu cũng được, muội đợi huynh"</w:t>
      </w:r>
    </w:p>
    <w:p>
      <w:pPr>
        <w:pStyle w:val="BodyText"/>
      </w:pPr>
      <w:r>
        <w:t xml:space="preserve">Tử Xuyên Tú kiên trì nói: "Cũng có thể không trở về".</w:t>
      </w:r>
    </w:p>
    <w:p>
      <w:pPr>
        <w:pStyle w:val="BodyText"/>
      </w:pPr>
      <w:r>
        <w:t xml:space="preserve">Hai mát thiếu nữ sáng như sao, chăm chú nhìn gương mặt anh tuấn của Tử Xuyên Tú: "Không thể, muội đợi huynh".</w:t>
      </w:r>
    </w:p>
    <w:p>
      <w:pPr>
        <w:pStyle w:val="BodyText"/>
      </w:pPr>
      <w:r>
        <w:t xml:space="preserve">Tử Xuyên Tú tuyệt vọng gần như muốn tự sát, muội sao ngu ngốc như thế!</w:t>
      </w:r>
    </w:p>
    <w:p>
      <w:pPr>
        <w:pStyle w:val="BodyText"/>
      </w:pPr>
      <w:r>
        <w:t xml:space="preserve">Tử Xuyên Tú cố gắng: "Chúng ta là hảo huynh muội, muội đương nhiên đợi huynh về. Chỉ là, lúc chờ đợi, có thể có sự tình khác, chẳng hạn như, chẳng hạn như..."</w:t>
      </w:r>
    </w:p>
    <w:p>
      <w:pPr>
        <w:pStyle w:val="BodyText"/>
      </w:pPr>
      <w:r>
        <w:t xml:space="preserve">Tử Xuyên Trữ ngơ ngác nhìn gã, vị đại ca ung dung tiêu sái của nàng chưa từng thất thái thế này.</w:t>
      </w:r>
    </w:p>
    <w:p>
      <w:pPr>
        <w:pStyle w:val="BodyText"/>
      </w:pPr>
      <w:r>
        <w:t xml:space="preserve">Tử Xuyên Tú lấy hết dũng khí: "Chẳng hạn như, ta phát hiện muội dường như không có bằng hữu khác giới, đối với nữ hài tử mười tám mà nói, như thế là không bình thường".</w:t>
      </w:r>
    </w:p>
    <w:p>
      <w:pPr>
        <w:pStyle w:val="BodyText"/>
      </w:pPr>
      <w:r>
        <w:t xml:space="preserve">Tử Xuyên Trữ kinh ngạc nói: "Muội có rất nhiều bằng hữu khác giới mà. Như Tư Đặc Lâm đại ca, bọn La Kiệt, Minh Vũ cũng thích chơi với muội'.</w:t>
      </w:r>
    </w:p>
    <w:p>
      <w:pPr>
        <w:pStyle w:val="BodyText"/>
      </w:pPr>
      <w:r>
        <w:t xml:space="preserve">Tử Xuyên Tú dở khóc dở cười: "Ta không phải nói phàm là khác giới thì coi là bằng hữu...À, không đúng, ý của ta là nói không phải bằng hữu khác giới thì coi là loại 'Bằng hữu' đó".</w:t>
      </w:r>
    </w:p>
    <w:p>
      <w:pPr>
        <w:pStyle w:val="BodyText"/>
      </w:pPr>
      <w:r>
        <w:t xml:space="preserve">Gã vắt cạn đầu óc, cuối cùng cũng nghĩ được một ví dụ rất hay: "Chẳng hạn như, loại "Bằng hữu" đó giống như là Tạp Đan và Tư Đặc Lâm". Tử Xuyên Trữ mờ tròn mắt: "Loại 'Bằng hữu' đó?"</w:t>
      </w:r>
    </w:p>
    <w:p>
      <w:pPr>
        <w:pStyle w:val="BodyText"/>
      </w:pPr>
      <w:r>
        <w:t xml:space="preserve">Tử Xuyên Tú khẳng định: "Loại 'Bằng hữu' đó!"</w:t>
      </w:r>
    </w:p>
    <w:p>
      <w:pPr>
        <w:pStyle w:val="BodyText"/>
      </w:pPr>
      <w:r>
        <w:t xml:space="preserve">"Huynh để muội đi tìm loại 'Bằng hữu' đó?" xem tại</w:t>
      </w:r>
    </w:p>
    <w:p>
      <w:pPr>
        <w:pStyle w:val="BodyText"/>
      </w:pPr>
      <w:r>
        <w:t xml:space="preserve">Tử Xuyên Tú cúi đầu, trầm mặc.</w:t>
      </w:r>
    </w:p>
    <w:p>
      <w:pPr>
        <w:pStyle w:val="BodyText"/>
      </w:pPr>
      <w:r>
        <w:t xml:space="preserve">Tử Xuyên Trữ đăm đăm nhìn gã, một lời không phát, trong ánh mắt dần dần óng ánh, biểu tình khó mà hình dung, giống như đang muốn khóc òa, thân thể run run nhè nhẹ.</w:t>
      </w:r>
    </w:p>
    <w:p>
      <w:pPr>
        <w:pStyle w:val="BodyText"/>
      </w:pPr>
      <w:r>
        <w:t xml:space="preserve">Tử Xuyên Tú giả bộ không thấy, gã đột nhiên sinh hứng thú với cây cỏ trong sân, quay người cúi đầu chăm chú nghiên cứu.</w:t>
      </w:r>
    </w:p>
    <w:p>
      <w:pPr>
        <w:pStyle w:val="BodyText"/>
      </w:pPr>
      <w:r>
        <w:t xml:space="preserve">Sự trầm mặc cứ kéo dài như vô tận, khi Tử Xuyên Tú không chịu nổi định quay người lại, sau lưng gã bỗng vang tiếng bước chân, cứ dần dần xa, chốc chốc lại ngập ngừng, dường như còn xen lẫn sự quyến luyến.</w:t>
      </w:r>
    </w:p>
    <w:p>
      <w:pPr>
        <w:pStyle w:val="BodyText"/>
      </w:pPr>
      <w:r>
        <w:t xml:space="preserve">Gã quay người lại, trong bóng đêm, thân ảnh bạch sắc đã xa, biến mất trong khúc quanh cuối hành lang.</w:t>
      </w:r>
    </w:p>
    <w:p>
      <w:pPr>
        <w:pStyle w:val="BodyText"/>
      </w:pPr>
      <w:r>
        <w:t xml:space="preserve">Gã yên lặng ngó theo, biểu tình thê thiết vừa rồi của thiếu nữ không ngừng ẩn hiện trong đầu gã.</w:t>
      </w:r>
    </w:p>
    <w:p>
      <w:pPr>
        <w:pStyle w:val="BodyText"/>
      </w:pPr>
      <w:r>
        <w:t xml:space="preserve">Gã tự cười nhạo, lẩm nhẩm: "Tử Xuyên Tú, tên ác đồ như ngươi, xứng đáng bị xuống địa ngục".</w:t>
      </w:r>
    </w:p>
    <w:p>
      <w:pPr>
        <w:pStyle w:val="BodyText"/>
      </w:pPr>
      <w:r>
        <w:t xml:space="preserve">Ngẩng đầu nhìn trời, trong tinh quang sáng rỡ xa tít, phảng phất có một đôi mắt uy nghiêm đang nhìn gã, thời gian trôi đi không thể làm giảm uy lực của đôi mắt đó đối với Tử Xuyên Tủ, bên tai gã phảng phất lại vang lên tiếng hét lôi đinh: "Lâm Hà, ngươi phải biết rõ thân phận của mình!"</w:t>
      </w:r>
    </w:p>
    <w:p>
      <w:pPr>
        <w:pStyle w:val="BodyText"/>
      </w:pPr>
      <w:r>
        <w:t xml:space="preserve">Khóe miệng Tử Xuyên Tú nhếch lên, đúng, ta rất rõ. Cái ôn vọng tộc này, há một cô nhi không lai lịch không phụ thân có thể xứng? Ta cũng rõ, cái họ Tử Xuyên này, bất quá chĩ là một lớp vàng mạ trên người ta, ta thủy chung chỉ là người ngoài mà thôi.</w:t>
      </w:r>
    </w:p>
    <w:p>
      <w:pPr>
        <w:pStyle w:val="BodyText"/>
      </w:pPr>
      <w:r>
        <w:t xml:space="preserve">Bằng không, vì cái gì, vừa thấy ta cùng Tử Xuyên Trữ tình cảm tốt đẹp, ngài lập tức đày ta đến Viễn Đông khi ta mới vừa lên chín? Nếu bản thân ta thực có huyết thống gia tộc, năm xưa Dương Minh Hoa dám không thỉnh mệnh mà ngang tàng bắt ta sao? Với tài năng của ta, Vị trí tổng trưởng gia tộc, làm sao đến lượt Tử Xuyên Tham Tinh chiếm chứ?</w:t>
      </w:r>
    </w:p>
    <w:p>
      <w:pPr>
        <w:pStyle w:val="BodyText"/>
      </w:pPr>
      <w:r>
        <w:t xml:space="preserve">Vàng mạ thủy chung không phải vàng thật! Viễn Tinh đại nhân, kết quả thế này, phải chăng chính là do ngài an bài?</w:t>
      </w:r>
    </w:p>
    <w:p>
      <w:pPr>
        <w:pStyle w:val="BodyText"/>
      </w:pPr>
      <w:r>
        <w:t xml:space="preserve">Tinh quang đột nhiên biến thành hai mắt lóng lánh lệ của Tử Xuyên Trữ, xin lỗi, A Trữ. Hôm nay là sinh nhật mười tám của muội, ta không nên khiến muội thương tâm. Bắt đầu từ hôm nay, muội sẽ bắt đầu thời kỳ thanh xuân rực rỡ nhất, mỹ lệ nhất trong cuộc đời nữ nhân, thời gian đẹp đẽ này trong cuộc đời có thể được bao nhiêu năm? Ta không muốn muội lãng phí thời gian đẹp đẽ ấy để vô vị chờ đợi ta.</w:t>
      </w:r>
    </w:p>
    <w:p>
      <w:pPr>
        <w:pStyle w:val="BodyText"/>
      </w:pPr>
      <w:r>
        <w:t xml:space="preserve">Hẹn gặp lại, A Trữ, tha thứ cho ta nhẫn tâm. Khi tầm nhìn của muội không còn bị giới hạn bởi ta, muội sẽ phát hiện thế gian này có rất nhiều nam tử ưu tú, gặp được người muội thích. Sẽ có một ngày, muội lên kế nhiệm tổng trưởng, muội phải chăng sẽ minh bạch dụng tâm thống khổ của ta? Sẽ có một ngày, muội cùng người muội yêu bước vào điện đường hôn lễ, trong lòng muội phải chăng còn nhớ đến một người mà muội từng thích?</w:t>
      </w:r>
    </w:p>
    <w:p>
      <w:pPr>
        <w:pStyle w:val="BodyText"/>
      </w:pPr>
      <w:r>
        <w:t xml:space="preserve">Lúc đó, ta đã ở một nơi rất xa, im lặng dõi theo muội, chỉ đợi muội gọi ta một tiếng, ta sẽ xuất hiện, vô luận vạn thủy thiên sơn, Nữ hài mà ta yêu, nguyện cho nàng bất lão bất tử, vĩnh viễn mỹ lệ.</w:t>
      </w:r>
    </w:p>
    <w:p>
      <w:pPr>
        <w:pStyle w:val="BodyText"/>
      </w:pPr>
      <w:r>
        <w:t xml:space="preserve">Còn ta, sẽ vĩnh viễn bào vệ nàng, có chết cũng không hối hận.</w:t>
      </w:r>
    </w:p>
    <w:p>
      <w:pPr>
        <w:pStyle w:val="BodyText"/>
      </w:pPr>
      <w:r>
        <w:t xml:space="preserve">Tám ngàn quan binh "Tú tự doanh" giờ ngọ đêm đó xuất phát, hành quân đến chiến trường Viễn Đông.</w:t>
      </w:r>
    </w:p>
    <w:p>
      <w:pPr>
        <w:pStyle w:val="BodyText"/>
      </w:pPr>
      <w:r>
        <w:t xml:space="preserve">Tử Xuyên Tú lúc đi không chào Tử Xuyên Trữ, chỉ lưu lại trên bàn trong khách sảnh phí tổn một năm ăn ở cùng chia khóa phòng, nhẹ nhàng rời khỏi trang viên của Tử Xuyên Trữ.</w:t>
      </w:r>
    </w:p>
    <w:p>
      <w:pPr>
        <w:pStyle w:val="BodyText"/>
      </w:pPr>
      <w:r>
        <w:t xml:space="preserve">Quay đầu nhìn lại, gian phòng Tử Xuyên Trữ tắt đèn tối om.</w:t>
      </w:r>
    </w:p>
    <w:p>
      <w:pPr>
        <w:pStyle w:val="BodyText"/>
      </w:pPr>
      <w:r>
        <w:t xml:space="preserve">Gã thở dài, thúc ngựa lên đường, rời khỏi chốn cư ngụ hơn năm qua.</w:t>
      </w:r>
    </w:p>
    <w:p>
      <w:pPr>
        <w:pStyle w:val="BodyText"/>
      </w:pPr>
      <w:r>
        <w:t xml:space="preserve">Trong gian phòng tối om đó, rèm cửa bị vén lên một chút, một đôi mắt sáng chăm chăm nhìn theo thân ảnh đĩnh đạc của Tử Xuyên Tú, mãi đến khi quân phục lam sắc của gã dần bị che khuất bời đồng phục nâu của sĩ binh.</w:t>
      </w:r>
    </w:p>
    <w:p>
      <w:pPr>
        <w:pStyle w:val="BodyText"/>
      </w:pPr>
      <w:r>
        <w:t xml:space="preserve">Tử Xuyên Trữ nhỏ giọng cầu khấn: "Thần, sinh nhật mười tám con xin cầu: Mong ngài bảo hộ Tử Xuyên Tú ca ca binh an", lệ rơi như mưa.</w:t>
      </w:r>
    </w:p>
    <w:p>
      <w:pPr>
        <w:pStyle w:val="BodyText"/>
      </w:pPr>
      <w:r>
        <w:t xml:space="preserve">"Mai phục!" Tiếng cảnh cáo của lính trinh sát biến thành tiếng kêu thảm, một mũi lao chuần xác xuyên thấu ngực hắn. Mũi lao bay như mưa tiếp tục tới, tiếng kêu thảm liên tiếp vang lên trong đội ngũ.</w:t>
      </w:r>
    </w:p>
    <w:p>
      <w:pPr>
        <w:pStyle w:val="BodyText"/>
      </w:pPr>
      <w:r>
        <w:t xml:space="preserve">Binh sĩ Trung ương quân bị tập kích nhanh chóng tụ lại, vây thành vòng tròn phòng ngự, một tay cầm đao một tay giơ thuẫn, thuẫn bài kết thành một vòng bảo vệ bên ngoài, che chắn cho cung tiễn thủ bên trong phóng tên vào rừng rậm. Mũi lao vẫn không ngừng phóng ra, nhưng khó mà tổn thương được đám binh sĩ đã ẩn vào sau bức tường thuẫn bài.</w:t>
      </w:r>
    </w:p>
    <w:p>
      <w:pPr>
        <w:pStyle w:val="BodyText"/>
      </w:pPr>
      <w:r>
        <w:t xml:space="preserve">Đại đội trưởng của đội ngũ, tiểu kỳ võ sĩ Đỗ Khắc Lạp quát: "Đệ ngũ trung đội, lên! Lôi cổ mấy tên hèn nhát đánh lén ra cho ta!"</w:t>
      </w:r>
    </w:p>
    <w:p>
      <w:pPr>
        <w:pStyle w:val="BodyText"/>
      </w:pPr>
      <w:r>
        <w:t xml:space="preserve">Ba mươi tên binh sĩ tay cầm mã đao hét lớn: "Xung phong!", hùng hồ nhắm hướng có lao phóng ra xung phong tới. Bọn họ vốn đều là kị binh, đánh nhau trong rừng không thể cưỡi ngựa, nhưng tác phong hung hãn của bọn họ vẫn không cải biến, ba tên binh sĩ trong lúc xung phong trúng lao ngã xuống, số người còn lại thuận lợi tiến vào, vây lấy mấy chục tên Bán thú nhân mà chém.</w:t>
      </w:r>
    </w:p>
    <w:p>
      <w:pPr>
        <w:pStyle w:val="BodyText"/>
      </w:pPr>
      <w:r>
        <w:t xml:space="preserve">Bán thú nhân cũng chống cự rất kiên cường, bọn chúng mặc kệ tiếng hét "Đầu hàng khỏi chết", dũng mãnh dùng cây lao gỗ đối đầu với mã đao sắc bén. Trên đất bùn trong rừng sau cơn mưa, song phương không ngừng có người đổ máu, ngã xuống, nhưng không có ai chịu thối lui, một tay bị đao chém thì đổi lao sang tay kia, đầu vai bị gậy đập nát vẫn nghiến răng chém tới, còn có tên lính Trung ương quân bị chặt đứt chân, hắn lăn lộn trên đất vẫn tiếp tục múa đao chém vào chân địch nhân.</w:t>
      </w:r>
    </w:p>
    <w:p>
      <w:pPr>
        <w:pStyle w:val="BodyText"/>
      </w:pPr>
      <w:r>
        <w:t xml:space="preserve">Đỗ Khắc Lạp thấy Bán thú nhân đã thương vong hơn nửa, quay đầu hô lớn: "Cung tiễn thủ, lên! Giải quyết bọn chúng, các ngươi lui ra đi!"</w:t>
      </w:r>
    </w:p>
    <w:p>
      <w:pPr>
        <w:pStyle w:val="BodyText"/>
      </w:pPr>
      <w:r>
        <w:t xml:space="preserve">Đám cung tiễn thủ hô vang đáp ứng, bắt đầu lắp tên kéo cung, đang định tiến lên, bỗng tiếng gầm dậy trời, bốn mặt rừng lại có hơn trăm tên Bán thú nhân lao ra, giơ ũi lao và gậy gỗ, hung dữ vây quanh. Đám binh sĩ lập tức lại kết thành trận tròn chống cự, ở vòng ngoài trận hình lại bắt đầu cuộc chém giết tàn khốc.</w:t>
      </w:r>
    </w:p>
    <w:p>
      <w:pPr>
        <w:pStyle w:val="BodyText"/>
      </w:pPr>
      <w:r>
        <w:t xml:space="preserve">Trong đầu Đỗ Khắc Lạp nổ "Oành" một tiếng: "Trúng mai phục rồi!" Cao giọng hô: "Đệ ngũ đội, mau lùi sát vào đại đội!"</w:t>
      </w:r>
    </w:p>
    <w:p>
      <w:pPr>
        <w:pStyle w:val="BodyText"/>
      </w:pPr>
      <w:r>
        <w:t xml:space="preserve">Ba chục tên lính đệ ngũ trung đội ly khai đại đội liều mạng đột phá quay về, nhưng bị hơn trăm Bản thủ nhân cầm gậy gầm gừ bao vây, khắp nơi đều có bóng binh khí, nửa bước cũng khó tiến, một binh sĩ bị đập nát người, máu thịt tung tóe, tiếng cao thảm vọng trên tán rừng rậm rịt.</w:t>
      </w:r>
    </w:p>
    <w:p>
      <w:pPr>
        <w:pStyle w:val="BodyText"/>
      </w:pPr>
      <w:r>
        <w:t xml:space="preserve">Sĩ binh đại đội cũng cố sức áp tới muốn tiếp ứng bọn họ, nhưng bị mấy trăm phản quân cản đường, song phương kịch liệt giao tranh, mỗi giây đều có người đổ máu ngã xuống. Bọn họ cùng binh sĩ bị vây cách không đến ba mươi mét, hai phía có thể hô hoán nhau, nhưng không thể tiếp cận, xem ra, đợi được đại đội đến tiếp ứng thì những binh sĩ không thể kết trận chống cự đó, chắc đã thương vong hết sạch!</w:t>
      </w:r>
    </w:p>
    <w:p>
      <w:pPr>
        <w:pStyle w:val="BodyText"/>
      </w:pPr>
      <w:r>
        <w:t xml:space="preserve">Một tiếng thét vang vọng, một thân ảnh lay động, không biết vì sao lại xuyên qua mấy tầng bao vây, trùng nhập vào trong đám sĩ binh bị vây khốn.Nhân loại đó vóc người không cao, thân pháp cực kì nhanh, lại tay không tấc sắt, nhưng tay đấm chân đá là có địch nhânngã xuống không kịp la, không có ai nhìn thấy y xuất thủ thế nào, đám Bán thú nhânvốn nổi tiếng về sức mạnh, nhưng ở trước mặt y, lại dường như không chịu nổi một đòn, chỉ chốc lát đã mở ra một lỗ hổng, đám binh sĩ bị vây thừa thế xông ra, quay lại bổn trận.</w:t>
      </w:r>
    </w:p>
    <w:p>
      <w:pPr>
        <w:pStyle w:val="BodyText"/>
      </w:pPr>
      <w:r>
        <w:t xml:space="preserve">Mắt thấy mai phục không thành, một tên Bán thú nhân cao nhất là chỉ huy kêu lên mấy tiếng "Oa, oa", trong sát na đám Bán thú nhân khí thế hung hãn đó, bỗng như thỏ bị sói rượt tứ tán bôn đào, biến mất vào rừng sâu đột ngột cũng như lúc bọn chúng xuất hiện.</w:t>
      </w:r>
    </w:p>
    <w:p>
      <w:pPr>
        <w:pStyle w:val="BodyText"/>
      </w:pPr>
      <w:r>
        <w:t xml:space="preserve">Tiếng chém giết biến mất, khu rừng âm u lại khôi phục sự yên tĩnh của nó, yên lặng đến mức có thể nghe được tiếng chim rúc rúc, tiếng nước mưa nhỏ tí tách trên lá, tiếng rên rỉ khe khẽ của những người bị thương. Ánh nắng chiều thu không đủ sức len qua tán lá dày trên cao, chỉ chiếu loang lổ trên nền lá xanh, hắt màu nhợt nhạt lên gương mặt vốn đã trắng bệt của những kẻ bỏ mạng.</w:t>
      </w:r>
    </w:p>
    <w:p>
      <w:pPr>
        <w:pStyle w:val="BodyText"/>
      </w:pPr>
      <w:r>
        <w:t xml:space="preserve">Đám sĩ binh há miệng thở dồn, bàn tay vẫn nắm cứng chuôi đao, cơ thịt gồng lên, đôi mắt đỏ ngầu dò quét bốn bề tim kiếm địch nhân, bọn họ vẫn không dám tin trường chém giết kinh tâm động phách vừa rồi đã kết thúc.</w:t>
      </w:r>
    </w:p>
    <w:p>
      <w:pPr>
        <w:pStyle w:val="BodyText"/>
      </w:pPr>
      <w:r>
        <w:t xml:space="preserve">Đỗ Khắc Lạp là người trấn tĩnh đầu tiên, lớn giọng phân phó: "Mấy tên ngốc này còn đứng đực ở đó làm gì! Còn không đi băng bó giúp mấy huynh đệ bị thương! Còn mấy tên này, đi chặt cây về làm cáng đi".</w:t>
      </w:r>
    </w:p>
    <w:p>
      <w:pPr>
        <w:pStyle w:val="BodyText"/>
      </w:pPr>
      <w:r>
        <w:t xml:space="preserve">Đám sĩ binh như vừa tỉnh mộng, ào ào lôi ra mấy bao thuốc, kiểm tra những kẻ nằm trên đất coi ai còn sống, xem xem có bắt được tên tù binh nào không.</w:t>
      </w:r>
    </w:p>
    <w:p>
      <w:pPr>
        <w:pStyle w:val="BodyText"/>
      </w:pPr>
      <w:r>
        <w:t xml:space="preserve">Đỗ Khắc Lạp nhớ ra: "Vừa rồi là ai dũng cảm xông tới cứu huynh đệ bọn ta vậy?"</w:t>
      </w:r>
    </w:p>
    <w:p>
      <w:pPr>
        <w:pStyle w:val="BodyText"/>
      </w:pPr>
      <w:r>
        <w:t xml:space="preserve">Mấy tên cung tiên thủ đồng loạt đưa tay chỉ một sĩ binh trẻ tuổi đang ngó quanh: "Là hắn! Là hắn cứu huynh đệ chúng tôi, hắn đã lập đại công!"</w:t>
      </w:r>
    </w:p>
    <w:p>
      <w:pPr>
        <w:pStyle w:val="BodyText"/>
      </w:pPr>
      <w:r>
        <w:t xml:space="preserve">"Là ta" Thanh niên sĩ binh đó cười cười, lộ ra hàm răng trắng, cũng là điểm trắng duy nhất trên gương mặt dính đầy bùn đen của y, thân thể không cao, nhưng gây cho người ta cảm giác rát lanh lẹ, ánh mắt sắc bén lại trầm ổn, quân phục đã bạc rách đến mức không còn nhìn ra màu sắc. Cái đầu trọc lốc vì mũ đội đã rơi trong lúc chém giết, y hiện đang nhìn quanh đề kiếm nó.</w:t>
      </w:r>
    </w:p>
    <w:p>
      <w:pPr>
        <w:pStyle w:val="BodyText"/>
      </w:pPr>
      <w:r>
        <w:t xml:space="preserve">"Rất hay, tên nhóc, rất hay! Nhìn rất tinh anh! Ngươi không phải là bộ đội của chúng ta đúng không?"</w:t>
      </w:r>
    </w:p>
    <w:p>
      <w:pPr>
        <w:pStyle w:val="BodyText"/>
      </w:pPr>
      <w:r>
        <w:t xml:space="preserve">"Đúng, ta vừa qua nơi này, ngươi là đại đội trưởng..."</w:t>
      </w:r>
    </w:p>
    <w:p>
      <w:pPr>
        <w:pStyle w:val="BodyText"/>
      </w:pPr>
      <w:r>
        <w:t xml:space="preserve">"Đúng cái đầu ngươi!" Đỗ Khắc Lạp đột nhiên đại nộ: "Trưởng quan các ngươi không dạy các ngươi sao? Nói chuyện với cấp trên phải xưng hô sao cho đúng, phải nói: 'Đúng, đại nhân! Là vậy, đại nhân!' Nói lại đi!"</w:t>
      </w:r>
    </w:p>
    <w:p>
      <w:pPr>
        <w:pStyle w:val="BodyText"/>
      </w:pPr>
      <w:r>
        <w:t xml:space="preserve">Thanh niên đó rất dễ dạy lập tức nói: "Đúng, đại nhân!"</w:t>
      </w:r>
    </w:p>
    <w:p>
      <w:pPr>
        <w:pStyle w:val="BodyText"/>
      </w:pPr>
      <w:r>
        <w:t xml:space="preserve">"Được, vậy mới giống bộ đội gia tộc! Nói ta nghe tên, chức vụ, thuộc phiên hiệu bộ đội nào, ta sẽ giúp ngươi báo công!"</w:t>
      </w:r>
    </w:p>
    <w:p>
      <w:pPr>
        <w:pStyle w:val="BodyText"/>
      </w:pPr>
      <w:r>
        <w:t xml:space="preserve">"Vậy thì làm phiền ngài rồi, đại nhân". Thanh niên mỉm cười, hai tay chấp lại bẩm: "Tên đầy đủ: Tư Đặc Lâm, thuộc Trung ương quân. Chức vụ: Tư lệnh trưởng quan Trung ương quân, ủy viên Thống lĩnh xứ. Ngài xem lúc nào giúp ta thỉnh công đây đại nhân?"</w:t>
      </w:r>
    </w:p>
    <w:p>
      <w:pPr>
        <w:pStyle w:val="BodyText"/>
      </w:pPr>
      <w:r>
        <w:t xml:space="preserve">Cuối cùng cũng tìm được cái nón của mình, phủi phủi bụi bám bên trên, chùi sạch bùn dính trên đó, lộ ra huynh chương Kim ưng sáng rỡ.</w:t>
      </w:r>
    </w:p>
    <w:p>
      <w:pPr>
        <w:pStyle w:val="BodyText"/>
      </w:pPr>
      <w:r>
        <w:t xml:space="preserve">"Đại nhân, hôm nay ngài lại không nghe lời rồi!" Tham mưu trưởng Trung ương quân, Phó thống lĩnh Đường Bình trách, khẩu khí giống như là trách tiểu hài không chịu uống thuốc: "Ngài là đi kiểm tra bộ đội phòng ngự, sao lại xông ra ngoài như thế? Vạn nhất có gì sơ suất..."</w:t>
      </w:r>
    </w:p>
    <w:p>
      <w:pPr>
        <w:pStyle w:val="BodyText"/>
      </w:pPr>
      <w:r>
        <w:t xml:space="preserve">"Đúng!" Phó tư lệnh quân đoàn, Phó thống lĩnh Tần Lộ cũng nói thêm: "Đám sư trưởng bên dưới ào ào kháng nghị: 'Chúng tôi hoan nghênh Tư Đặc Lâm đại nhân đi thị sát chúng tôi phòng vệ, nhưng không hoan nghênh đại nhân xông ra bên ngoài à! Vạn nhất đại nhân xảy ra chuyện ở khu vực của chúng tôi, chúng tôi không gánh trách nhiệm nổi đâu!' Đại nhân, ngài thần dũng vô địch thì ai cũng biết, nhưng đã là thống soái của quân đoàn, chức trách không giống với sĩ binh, nhiệm vụ của chúng ta là ở trong trướng vạch định kế hoạch, chỉ huy..."</w:t>
      </w:r>
    </w:p>
    <w:p>
      <w:pPr>
        <w:pStyle w:val="BodyText"/>
      </w:pPr>
      <w:r>
        <w:t xml:space="preserve">"Được rồi, được rồi, ta đã biết rồi!" Tư Đặc Lâm vội đổi đề tài: "Hôm nay ta thấy ba cánh quân bên trái, sư( Một sư là 2500 lính) của Lô Trữ phòng vệ thì còn có thể, chiến hào cũng đào rất tốt. Sư của Văn Hà thì kém, từ trên xuống dưới không biết bản thân đang làm gì, ta đi nửa ngày cũng chẳng có lính gác nào đến tra hỏi ta, chiến hào đào như cái ngòi nước, cạn đến mức không thể ẩn nấp, thậm chí còn có một tên đại đội trưởng gà mờ dẫn hơn ba trăm lính tiến vào rừng rậm tìm phản quân, ta không phải đã hạ cấm lệnh: Truy kích không được tiến vào rừng sao?" Nói đến đây, ngữ khí của Tư Đặc Lâm rất nghiêm nghị.</w:t>
      </w:r>
    </w:p>
    <w:p>
      <w:pPr>
        <w:pStyle w:val="BodyText"/>
      </w:pPr>
      <w:r>
        <w:t xml:space="preserve">Tần Lộ vội giải thích: "Sư của Văn Hà vốn là Kỵ binh sư, thiện công không thiện thủ, quân quan của bọn chúng đều quen tấn công, tôi sẽ lập tức nói chuyện này với Văn Hà".</w:t>
      </w:r>
    </w:p>
    <w:p>
      <w:pPr>
        <w:pStyle w:val="BodyText"/>
      </w:pPr>
      <w:r>
        <w:t xml:space="preserve">"Không thể tiếp tục tiến công, thương vong của chúng ta quá nhiều rồi. Mấy khu rừng quỷ đó, chết bao nhiêu người mới đủ chứ!"</w:t>
      </w:r>
    </w:p>
    <w:p>
      <w:pPr>
        <w:pStyle w:val="BodyText"/>
      </w:pPr>
      <w:r>
        <w:t xml:space="preserve">Tư Đặc Lâm than, khẩu khí chuyển sang nghiêm khắc: "Giám sát không nghiêm, Văn Hà phải chịu trách nhiệm, ngươi nói với hắn: hắn bị hạ chức, từ Hồng Y kì bổn xuống làm Kì bổn, vẫn đảm nhiệm trưởng quan của đệ tam sư như cũ, nói hắn biết, nếu còn tái phạm, tự đi tìm Quân pháp xứ báo cáo đi".</w:t>
      </w:r>
    </w:p>
    <w:p>
      <w:pPr>
        <w:pStyle w:val="BodyText"/>
      </w:pPr>
      <w:r>
        <w:t xml:space="preserve">Tần Lộ và Đường Binh đều không khỏi mắc cười: Văn Hà trong hai tuần qua đã bị giáng chức ba lần, mỗi lần thần sắc Tư Đặc Lâm đều nghiêm nghị như thế, thế nhưng vài ngày sau lại tìm lý do giúp hắn thăng hồi nguyên chức.</w:t>
      </w:r>
    </w:p>
    <w:p>
      <w:pPr>
        <w:pStyle w:val="BodyText"/>
      </w:pPr>
      <w:r>
        <w:t xml:space="preserve">Không chỉ Văn Hà như thế, tất cả quân quan đều biết tác phong sấm rền gió cuốn của Tư Đặc Lâm, trong việc nhậm chức của bộ hạ, rất dễ thăng cấp, nhưng cũng rất dễ hạ cấp, bởi vì Tư Đặc Lâm không khoan dung cho sự lười biếng, đến mức đám quân quan mỗi sáng đều cho người đến hỏi bộ tham mưu: "Hôm nay tôi là Kì bổn hay là Hồng y kì bổn?" "Cái gì, tôi đã bị hạ xuống Tiểu kì vũ kĩ rồi hả, hôm trước tôi còn là Phó thống lĩnh mà?"</w:t>
      </w:r>
    </w:p>
    <w:p>
      <w:pPr>
        <w:pStyle w:val="BodyText"/>
      </w:pPr>
      <w:r>
        <w:t xml:space="preserve">Đường Bình lúc này mới tìm được cơ hội thông báo cho Tư Đặc Lâm, quyền tư lệnh trưởng quan Hắc kỳ quân Minh Huy đã đến rồi, đang ở bộ tư lệnh đợi Tư Đặc Lâm.</w:t>
      </w:r>
    </w:p>
    <w:p>
      <w:pPr>
        <w:pStyle w:val="BodyText"/>
      </w:pPr>
      <w:r>
        <w:t xml:space="preserve">Tư Đặc Lâm vui mừng, Minh Huy đã đến tức Hắc kỳ quân cường đại cũng đang ở gần, tướng sĩ Trung ương quân tác chiến một mình, cuối cùng cũng có thể nghỉ thở được rồi!</w:t>
      </w:r>
    </w:p>
    <w:p>
      <w:pPr>
        <w:pStyle w:val="BodyText"/>
      </w:pPr>
      <w:r>
        <w:t xml:space="preserve">Trong bộ tư lệnh dã chiến được dựng tạm bằng cây rừng, hai vị chỉ huy quan cấp bậc cao nhất của gia tộc ở Viễn Đông địa khu gặp mặt.</w:t>
      </w:r>
    </w:p>
    <w:p>
      <w:pPr>
        <w:pStyle w:val="BodyText"/>
      </w:pPr>
      <w:r>
        <w:t xml:space="preserve">Tư Đặc Lâm ôm tay kính lễ: "Chúc ngài sức khỏe, đại nhân. Ta phụng mệnh thủ chắc”.</w:t>
      </w:r>
    </w:p>
    <w:p>
      <w:pPr>
        <w:pStyle w:val="BodyText"/>
      </w:pPr>
      <w:r>
        <w:t xml:space="preserve">Minh Huy hồi lễ: "Chúc ngài sức khỏe, đại nhân. Ta phụng mệnh tăng viện".</w:t>
      </w:r>
    </w:p>
    <w:p>
      <w:pPr>
        <w:pStyle w:val="BodyText"/>
      </w:pPr>
      <w:r>
        <w:t xml:space="preserve">Các quân quan đi theo Minh Huy đều mặc chế phục xanh sẫm, găng tay trắng không dính chút bụi, giày binh đen bóng, quân hàm trên vai lấp lánh dưới ánh nắng, tinh thần sung mãn. Đem ra so sánh, đám quân quan Trung ương quân thì chế phục rách nát, bộ dạng nhếch nhác, thần sắc mệt mòi, giày bong đế, thậm chí cỏn có mấy quân quan chẳng có quân hàm trên vai. Cả Tư Đặc Lâm là quân đoàn trưởng cũng chẳng sáng sủa hơn, thân đầy bùn đất, nón cũng không có, đem cái đầu cọ ra tiếp khách, chẳng thành thể thống gì cả.</w:t>
      </w:r>
    </w:p>
    <w:p>
      <w:pPr>
        <w:pStyle w:val="BodyText"/>
      </w:pPr>
      <w:r>
        <w:t xml:space="preserve">Đám quân quan Hắc kỳ quân trao đổi ánh mắt, khóe miệng đều lộ nét cười khó phát giác, đây mà là phong thái cùa bộ đội tinh nhuệ nhất gia tộc sao? So với đám khiếu hóa cũng chẳng hơn bao nhiêu.</w:t>
      </w:r>
    </w:p>
    <w:p>
      <w:pPr>
        <w:pStyle w:val="BodyText"/>
      </w:pPr>
      <w:r>
        <w:t xml:space="preserve">Cuộc gặp gỡ giữa hai đại quân đoàn, vốn là thời khắc rất có ý nghĩa lịch sử, thế nhưng Minh Huy cảm thấy khung cảnh rất tệ, lão ầm ĩ la: "Tư Đặc Lâm, chẳng lẽ Trung ương quân không có ăn cơm sao? Chúng ta đi đường xa đã mệt, đến đây lâu rồi cũng chẳng có người đem thứ gì ăn được lên".</w:t>
      </w:r>
    </w:p>
    <w:p>
      <w:pPr>
        <w:pStyle w:val="BodyText"/>
      </w:pPr>
      <w:r>
        <w:t xml:space="preserve">Tư Đặc Lâm cười khổ, vội xin lỗi: "Thứ lỗi, người dưới không hiểu chuyện, lậptức đem cơm cho Minh đại nhân và các quý khách!"</w:t>
      </w:r>
    </w:p>
    <w:p>
      <w:pPr>
        <w:pStyle w:val="BodyText"/>
      </w:pPr>
      <w:r>
        <w:t xml:space="preserve">Phó trưởng quan Tần Lộ hiện sắc khó xử, hẳn là chủ quản hậu cần, khẩuhiệu là:</w:t>
      </w:r>
    </w:p>
    <w:p>
      <w:pPr>
        <w:pStyle w:val="BodyText"/>
      </w:pPr>
      <w:r>
        <w:t xml:space="preserve">"Muốn mạng thì có thể, muốn lương thì không!"</w:t>
      </w:r>
    </w:p>
    <w:p>
      <w:pPr>
        <w:pStyle w:val="BodyText"/>
      </w:pPr>
      <w:r>
        <w:t xml:space="preserve">Lần này thấy mệnh lệnh kiên quyết của Tư Đặc Lâm, hắn vội phân phó: "Đem cơm!"</w:t>
      </w:r>
    </w:p>
    <w:p>
      <w:pPr>
        <w:pStyle w:val="BodyText"/>
      </w:pPr>
      <w:r>
        <w:t xml:space="preserve">Một nồi cơm bốc khói rất nhanh được mang lên, mấy quân quan Trung ương quân đều quay mặt chỗ khác, không để khách nhân nhìn thấy trên mặt lộ vẻ thèm thuồng, mùi cơm nóng quả thật quá kích thích bọn họ.</w:t>
      </w:r>
    </w:p>
    <w:p>
      <w:pPr>
        <w:pStyle w:val="BodyText"/>
      </w:pPr>
      <w:r>
        <w:t xml:space="preserve">Minh Huy kì quái hỏi: "Tư Đặc Lâm, các người không ăn à?"</w:t>
      </w:r>
    </w:p>
    <w:p>
      <w:pPr>
        <w:pStyle w:val="BodyText"/>
      </w:pPr>
      <w:r>
        <w:t xml:space="preserve">Tư Đặc Lâm giải thích: "Chúng tôi đã xuống dưới dùng cùng bộ đội rồi, Minh đại nhân cứ tự nhiên đi".</w:t>
      </w:r>
    </w:p>
    <w:p>
      <w:pPr>
        <w:pStyle w:val="BodyText"/>
      </w:pPr>
      <w:r>
        <w:t xml:space="preserve">Minh Huy cười cười nói: "Tư Đặc Lâm cũng bắt chước xuống dưới ăn à, cơm bước phía dưới đúng là không tệ, bất quá không có đồ ăn, cơm này làm sao ăn đây! Tư Đặc Lâm, ngươi cũng nhỏ nhen quá, đồ ngon đem giấu hết. Ta biết các người tiền tuyến sinh hoạt gian khổ, cũng không yêu cầu các người có gà ngon cá tươi, bất quá thịt khô cũng không có sao?"</w:t>
      </w:r>
    </w:p>
    <w:p>
      <w:pPr>
        <w:pStyle w:val="BodyText"/>
      </w:pPr>
      <w:r>
        <w:t xml:space="preserve">Đám chủ nhà đưa mắt nhìn nhau, cuối cùng vẫn là Tư Đặc Lâm cười khổ nói: "Xin lỗi, cũng không có, để hôm khác kiếm được thú rừng sẽ gởi biếu Minh đại nhân sau vậy".</w:t>
      </w:r>
    </w:p>
    <w:p>
      <w:pPr>
        <w:pStyle w:val="BodyText"/>
      </w:pPr>
      <w:r>
        <w:t xml:space="preserve">Minh Huy xác thật cũng đói, than oán mấy câu thì cúi đầu ăn cơm, không quên giảng đạo Tư Đặc Lâm: "Đám binh sĩ ăn không no, sĩ khí tất không có, cho nên, quân đội đánh trận, lương thực là vấn đề quan trọng! Tư Đặc Lâm, ngươi còn phải học hỏi nhiều!"</w:t>
      </w:r>
    </w:p>
    <w:p>
      <w:pPr>
        <w:pStyle w:val="BodyText"/>
      </w:pPr>
      <w:r>
        <w:t xml:space="preserve">Ý cùa lão là lão tử ta đã ăn nhiều cơm rồi, ngươi ăn còn ít, vẫn non nớt lắm, vị trí tư lệnh Viễn Đông chiến khu, ngươi làm sao đoạt được của lão phu!</w:t>
      </w:r>
    </w:p>
    <w:p>
      <w:pPr>
        <w:pStyle w:val="BodyText"/>
      </w:pPr>
      <w:r>
        <w:t xml:space="preserve">Quân quan Trung ương quân ở bên đều lộ sắc phẫn khái, lúc đầu quân tình khẩn cấp, Trung ương quân căn bản không kịp nhận trợ cấp thì đã phải ra chiến trường, lại bám sát sau địch, tuyến cung cấp thường bị gián đoạn, mà Hắc kì quân do Minh Huy soái lĩnh thì lại chậm chạp, lương thảo các tỉnh dọc đường đều trưng dụng hết, nhưng lại cứ ẩn trốn không chịu trực diện giao chiến cùng địch nhân, bây giờ còn ngồi đây nói chuyện ăn uống!</w:t>
      </w:r>
    </w:p>
    <w:p>
      <w:pPr>
        <w:pStyle w:val="BodyText"/>
      </w:pPr>
      <w:r>
        <w:t xml:space="preserve">Tham mưu trưởng Trung ương quân Đường Bình nhịn không được nói: Chiến báo của Minh Huy đại nhân, hạ quan cũng có đọc, quý bộ chỉ trong thời gian ngắn giết địch bảy trăm vạn, thần dũng vô cùng, trước đây không ai bì mà sau này cũng không ai so được!"</w:t>
      </w:r>
    </w:p>
    <w:p>
      <w:pPr>
        <w:pStyle w:val="BodyText"/>
      </w:pPr>
      <w:r>
        <w:t xml:space="preserve">Quân quan Trung ương quân đều cười ồ, đối với hư báo chiến tích của Minh Huy, bọn họ hận đến nghiến răng nghiến lợi: Phản quân bị ông giết vậy chúng tôi còn công lao gì chứ!</w:t>
      </w:r>
    </w:p>
    <w:p>
      <w:pPr>
        <w:pStyle w:val="BodyText"/>
      </w:pPr>
      <w:r>
        <w:t xml:space="preserve">Minh Huy chùi chùi miệng, không hài lòng nói: "Đâu có, đâu có, công lao gì chứ, đều là vì gia tộc mà ra sức thôi!" Giống như không hề nghe ra ý châm biếm trong lời nói của Đường Bình.</w:t>
      </w:r>
    </w:p>
    <w:p>
      <w:pPr>
        <w:pStyle w:val="BodyText"/>
      </w:pPr>
      <w:r>
        <w:t xml:space="preserve">Tư Đặc Lâm khoát tay, cản Đường Bình châm biếm tiếp. Lúc ở Tây bộ tác chiến cùng Lưu Phong Sương, y đã sớm lãnh giáo công phu "Da mặt dày" của Minh đại nhân rồi, châm biếm vào cái da mặt cứng như thiết giáp của lão thi đúng là vô ích.</w:t>
      </w:r>
    </w:p>
    <w:p>
      <w:pPr>
        <w:pStyle w:val="BodyText"/>
      </w:pPr>
      <w:r>
        <w:t xml:space="preserve">Ăn cơm xong, lập tức bắt đầu hội nghị.</w:t>
      </w:r>
    </w:p>
    <w:p>
      <w:pPr>
        <w:pStyle w:val="BodyText"/>
      </w:pPr>
      <w:r>
        <w:t xml:space="preserve">Tư Đặc Lâm giải thích qua tình huống của Trung ương quân cho Minh Huy: "Trung ương quân lúc xuất .phát từ Đế đô, tổng binh lực là mười lăm vạn, trong đó năm vạn kỵ binh, mười vạn bộ binh. Trải qua chiến dịch Ngõa Luân, đại truy kích ở Viễn Đông, khổ chiến ở rừng rậm Duy tư độ thuộc Vân tỉnh, tổn thất binh tướng gần bốn vạn, trong đó kỵ binh tổn hao nghiêm trọng, năm vạn còn chưa đến hai vạn, cũng không có chiến mã bổ sung, dường như đã mất đi tốc độ và sự linh hoạt, binh sĩ mệt mỏi, thương bệnh nghiêm trọng. Do đó, thỉnh cầu Minh Huy đem Hắc kì quân đến phòng ngự thay cho Trung ương quân, để bộ đội Trung ương quân có thời gian nghỉ ngơi”.</w:t>
      </w:r>
    </w:p>
    <w:p>
      <w:pPr>
        <w:pStyle w:val="BodyText"/>
      </w:pPr>
      <w:r>
        <w:t xml:space="preserve">Minh Huy vuốt cằm ngồi nghe, nhép nhép miệng nói: "Sự tình này...khó! Tư Đặc Lâm đại nhân, ngài biết rồi đó, Hắc kì quân chúng tôi là bộ đội tuyến hai vốn là phòng vệ Lâm gia, sĩ binh chúng tôi đều không có kinh nghiệm chiến đấu, e là khó mà đảm nhiệm trọng trách thế này.</w:t>
      </w:r>
    </w:p>
    <w:p>
      <w:pPr>
        <w:pStyle w:val="BodyText"/>
      </w:pPr>
      <w:r>
        <w:t xml:space="preserve">Còn nữa, bộ đội của chúng tôi từ xa đến, cũng cần phải nghỉ ngơi! Lại nói, chúng tôi không phải là người Viễn Đống, không quen thủy thổ, rầt nhiều người bị tiêu chảy, ảnh hưởng lớn đến sức chiến đấu. Còn nữa, gần đây chúng tôi đều không được cung ứng hoa quả tươi, mọi người đều rất không hài lòng..."</w:t>
      </w:r>
    </w:p>
    <w:p>
      <w:pPr>
        <w:pStyle w:val="BodyText"/>
      </w:pPr>
      <w:r>
        <w:t xml:space="preserve">Nghe Minh Huy đều đều liệt ra đủ lý do, Tư Đặc Lâm trong lòng bốc lửa: Bộ đội Hắc kì quân không quen thủy thổ, chẳng lẽ Trung ương quân là người Viễn Đông sao? Hơn nửa quân ta đã bị kiết lỵ rồi! Các ngươi chỉ là không có trái cây ăn, chúng ta cơm ăn còn không có. Nói các ngươi không có kinh nghiệm chiến đấu, chẳng lẽ chúng ta vừa ra khỏi bụng mẹ là đã đánh trận à? Hà huống, chuyện này căn bản không có, mấy lần chiến tranh với Lưu Phong gia, Hắc kì quân không tham gia sao?</w:t>
      </w:r>
    </w:p>
    <w:p>
      <w:pPr>
        <w:pStyle w:val="BodyText"/>
      </w:pPr>
      <w:r>
        <w:t xml:space="preserve">`Tư Đặc Lâm hạ lửa giận, hỏi: "Thống lĩnh xứ hạ lệnh Minh đại nhân đến tăng viện cho chúng tôi, đại nhân tính toán tăng viện như thế nào đây?"</w:t>
      </w:r>
    </w:p>
    <w:p>
      <w:pPr>
        <w:pStyle w:val="BodyText"/>
      </w:pPr>
      <w:r>
        <w:t xml:space="preserve">"A, trước khi đến thì tham mưu bộ đã cho ta một kế hoạch, ta cảm thấy kế hoạch này ổn! Người đâu, mở địa đồ quân dụng ra".</w:t>
      </w:r>
    </w:p>
    <w:p>
      <w:pPr>
        <w:pStyle w:val="BodyText"/>
      </w:pPr>
      <w:r>
        <w:t xml:space="preserve">Minh Huy minh họa trên địa đồ: "Đây là rừng Duy tư độ, chủ lực phản quân đều ở trong đó, màu xanh này là phòng tuyến của quý quân, quân ta thì bố phòng theo đường màu đỏ này, cùng quý quân kề vai tác chiến, phối hợp tiêu diệt phản quân!”</w:t>
      </w:r>
    </w:p>
    <w:p>
      <w:pPr>
        <w:pStyle w:val="BodyText"/>
      </w:pPr>
      <w:r>
        <w:t xml:space="preserve">Tư Đặc Lâm vừa nhìn gần như muốn chửi "Mẹ lão!": Đường màu đỏ mà Minh Huy nói Hắc ki quân bố phòng, dường như toàn bộ nằm phía sau đường màu xanh của Trung ương quân, miệng lão nỏi rất hay: "Kề vai tác chiến", thực tế thì trốn sau Trung ương quân, tụ thủ bàng quan, bảo tồn thực lực.</w:t>
      </w:r>
    </w:p>
    <w:p>
      <w:pPr>
        <w:pStyle w:val="BodyText"/>
      </w:pPr>
      <w:r>
        <w:t xml:space="preserve">Thế nhưng y lập tức khống chế cảm xúc trong lỏng, Minh Huy không phải là bộ hạ của không có quyền ra lệnh cho lão, chỉ có thể thông qua thượng cấp ở Thống lĩnh xứ, hoặc giả Tử Xuyên Tham Tinh ra lệnh cho lão, nhưng nơi này cách Đế đô mấy ngàn dặm, công văn đi về cũng mất mấy tuần. Còn chuyện Thống lĩnh xứ và Tử Xuyên Tham Tinh đồng ý với kiến nghị của y lại là một vấn đề nữa, cho dù bọn họ chịu ban mệnh lệnh, nhưng ngươi nói ngươi có lý do, nếu Minh Huy cũng đưa ra được lý do kháng mệnh thì sao? Mọi người đều là thành viên Thống lĩnh xứ, cứ kiện cáo công văn qua lại thì không biết đến lúc nào mới xong.</w:t>
      </w:r>
    </w:p>
    <w:p>
      <w:pPr>
        <w:pStyle w:val="BodyText"/>
      </w:pPr>
      <w:r>
        <w:t xml:space="preserve">Thế nhưng trước mắt Trung ương quân sống một ngày dài như một năm, mỗi ngày đều có thương bệnh và đói bụng ngất xỉu, đây cũng là nguyên nhân tổn thấy hết mấy trăm binh sĩ, những kẻ còn kiên trì chiến đấu cũng bất quá là tạm đứng nổi, chứ cơ bắp teo tóp, thân thể chỉ còn da bọc xương.</w:t>
      </w:r>
    </w:p>
    <w:p>
      <w:pPr>
        <w:pStyle w:val="BodyText"/>
      </w:pPr>
      <w:r>
        <w:t xml:space="preserve">Tư Đặc Lâm chỉ có dùng lời êm dịu thương lượng với Minh Huy, thế nhưng bất kể là y dùng cách nào, đưa ra lý lẽ, cầu khẩn, bảo đảm, hứa hẹn, thì Minh Huy vẫn đầu đạn bôi dầu trơn tuột, chỉ lấy bất biến ứng vạn biến: "Chuyện này, khó a!”</w:t>
      </w:r>
    </w:p>
    <w:p>
      <w:pPr>
        <w:pStyle w:val="BodyText"/>
      </w:pPr>
      <w:r>
        <w:t xml:space="preserve">Tư Đặc Lâm gần như mất lòng tin, thậm chí sản sinh ý nghĩ thế này, đợi Minh Huy bố trí xong, vào một đêm tối trời ta lặng lẽ triệt quân, để phản quân trực tiếp giao hảo với Minh Huy, nhưng nghĩ đi nghĩ lại, y biết bản thân không thể làm chuyện như thế. Vạn nhất lão khốn kiếp Minh Huy cũng bắt chước y triệt quân bỏ chạy, lấy ai phòng vệ Duy tư độ sâm lâm? Mấy hành tỉnh không dễ gi bình định được, để phản quân xông ra khơi mào phản loạn trở lại, trách nhiệm này ai gánh chịu?</w:t>
      </w:r>
    </w:p>
    <w:p>
      <w:pPr>
        <w:pStyle w:val="BodyText"/>
      </w:pPr>
      <w:r>
        <w:t xml:space="preserve">Bất tri bất giác, đêm đen đã phủ xuống, Minh Huy khởi thân cáo từ: "Được rồi được rồi, chuyện này hôm khác nói tiếp, ta phải về rồi".</w:t>
      </w:r>
    </w:p>
    <w:p>
      <w:pPr>
        <w:pStyle w:val="BodyText"/>
      </w:pPr>
      <w:r>
        <w:t xml:space="preserve">Tư Đặc Lâm không có cách giữ lão lại, chẳng lẽ giam cầm lão? Đám quân quan Trung ương quân thì mặt mày nhăn nhó ngẩn ngẩn ngơ ngơ.</w:t>
      </w:r>
    </w:p>
    <w:p>
      <w:pPr>
        <w:pStyle w:val="BodyText"/>
      </w:pPr>
      <w:r>
        <w:t xml:space="preserve">Tư Đặc Lâm xốc lại tinh thần, nói với bộ hạ: "Không sao, không có Hắc kì quân, chúng ta vẫn phải đánh trận, vẫn phải ăn cơm thôi".</w:t>
      </w:r>
    </w:p>
    <w:p>
      <w:pPr>
        <w:pStyle w:val="BodyText"/>
      </w:pPr>
      <w:r>
        <w:t xml:space="preserve">Cần vụ binh đem cơm lên ọi người: Một nồi cháo lớn lõng bõng, lương thực dành cho hôm nay gần như đã bị đám Minh Huy chén hết, chỉ còn chút gạo nấu cháo ọi người dùng đỡ.</w:t>
      </w:r>
    </w:p>
    <w:p>
      <w:pPr>
        <w:pStyle w:val="BodyText"/>
      </w:pPr>
      <w:r>
        <w:t xml:space="preserve">Tư Đặc Lâm múc một chén cháo, cười khổ nghĩ: húp cháo vào, vỗ bụng kêu no, đứng dậy đi đái, bước vào lại đói.</w:t>
      </w:r>
    </w:p>
    <w:p>
      <w:pPr>
        <w:pStyle w:val="BodyText"/>
      </w:pPr>
      <w:r>
        <w:t xml:space="preserve">Mọi người đang âu sầu húp cháo thì ở cửa vang lên tiếng Minh Huy khoái trá: "Hay à, Tư Đặc Lâm, ngươi đúng là khốn kiếp! Đồ ngon đem giấu hết, đợi ta đi thì lấy ra nấu nướng! Hôm nay đúng là đến sớm không bằng đến đúng lúc, ta cũng phải có phần!". Trời tối, đám quân quan Hắc kì quân không rành đường, chỉ đành quay đầu trở lại Trung ương quân, tạm qua một đêm ngày mai hãy tính.</w:t>
      </w:r>
    </w:p>
    <w:p>
      <w:pPr>
        <w:pStyle w:val="BodyText"/>
      </w:pPr>
      <w:r>
        <w:t xml:space="preserve">Tư Đặc Lâm còn chưa kịp che, Minh Huy đã thò đầu nhìn vào: "Để ta xem Tư Đặc Lâm ngươi ăn món gì?"</w:t>
      </w:r>
    </w:p>
    <w:p>
      <w:pPr>
        <w:pStyle w:val="BodyText"/>
      </w:pPr>
      <w:r>
        <w:t xml:space="preserve">Chỉ là vừa nhìn, sắc mặt lão liền biến đổi: "Các người ăn thế này à?"</w:t>
      </w:r>
    </w:p>
    <w:p>
      <w:pPr>
        <w:pStyle w:val="BodyText"/>
      </w:pPr>
      <w:r>
        <w:t xml:space="preserve">Tư Đặc Lâm xấu hổ ậm ừ, Đường Bình nhỏ giọng nói: "Không ăn thì ăn cái gì? Lương thực hôm nay bị các người ăn hết rồi".</w:t>
      </w:r>
    </w:p>
    <w:p>
      <w:pPr>
        <w:pStyle w:val="BodyText"/>
      </w:pPr>
      <w:r>
        <w:t xml:space="preserve">Minh Huy trầm mặc, một lúc sau mới lên tiếng: "Cho ta một bát". Lão cũng cầm bát cháo lên húp, sau đó biểu tình ra vẻ khó nuốt, chăm chăm nhìn Tư Đặc Lâm: "Bao lâu rồi?"</w:t>
      </w:r>
    </w:p>
    <w:p>
      <w:pPr>
        <w:pStyle w:val="BodyText"/>
      </w:pPr>
      <w:r>
        <w:t xml:space="preserve">Tư Đặc Lâm biết giấu không được, thành thật đáp: "Hai tuần rồi, cung cấp của chúng tôi sớm đã bị cắt".</w:t>
      </w:r>
    </w:p>
    <w:p>
      <w:pPr>
        <w:pStyle w:val="BodyText"/>
      </w:pPr>
      <w:r>
        <w:t xml:space="preserve">Trong mắt Minh Huy lộ ra thần sắc lăng lệ khiến người ta khó mà tin lão và cái người mới vừa ngồi đàm phán là một: "Vì sao không báo cáo?" Lại đổi giọng nói: "Ai làm trò quỷ? La Minh Hải? Vì sao không tố cáo hắn với tổng trưởng!"</w:t>
      </w:r>
    </w:p>
    <w:p>
      <w:pPr>
        <w:pStyle w:val="BodyText"/>
      </w:pPr>
      <w:r>
        <w:t xml:space="preserve">Lão trong lòng hiểu rõ, nhất định là La Minh Hải tật đố chiến công trác việt của Tư Đặc Lâm, sợ y đoạt mất cái ghế của lão nên cố ý giở trò quỷ.</w:t>
      </w:r>
    </w:p>
    <w:p>
      <w:pPr>
        <w:pStyle w:val="BodyText"/>
      </w:pPr>
      <w:r>
        <w:t xml:space="preserve">Tư Đặc Lâm nghiêm mặt hồi đáp: "Chuyện không lớn, để tổng trưởng đại nhân phiền lòng, đều là tội của thần tử chúng ta”. Y không muốn lúc nước đang nguy nan lại đi kiện cáo với La Minh Hải.</w:t>
      </w:r>
    </w:p>
    <w:p>
      <w:pPr>
        <w:pStyle w:val="BodyText"/>
      </w:pPr>
      <w:r>
        <w:t xml:space="preserve">Minh Huy trầm mặc rất lâu mới chậm rãi nói: 'Tư Đặc Lâm, ngươi rất hay! Nhưng Minh Huy ta cũng là hán tử! Thời gian dài thì không dám nói, hai tuần thì Hắc kì quân ta chịu được, các ngươi triệt quân nghỉ ngơi đi".</w:t>
      </w:r>
    </w:p>
    <w:p>
      <w:pPr>
        <w:pStyle w:val="BodyText"/>
      </w:pPr>
      <w:r>
        <w:t xml:space="preserve">Tư Đặc Lâm vui mừng, bái sâu: "Minh Huy đại nhân cao nghĩa, Tư Đặc Lâm thay mặt toàn tướng sĩ Trung ương quân cảm tạ!"</w:t>
      </w:r>
    </w:p>
    <w:p>
      <w:pPr>
        <w:pStyle w:val="BodyText"/>
      </w:pPr>
      <w:r>
        <w:t xml:space="preserve">Ba ngày sau, bộ đội Hắc kì quân tiến nhập trận địa, phòng vệ thay cho Trung ương quân, mười vạn tướng sĩ Trung ương quân chiến đấu không nghĩ từ Ngõa Luân đến Vân tỉnh, triệt thoái về Đắc Á hành tỉnh để chỉnh đốn.</w:t>
      </w:r>
    </w:p>
    <w:p>
      <w:pPr>
        <w:pStyle w:val="BodyText"/>
      </w:pPr>
      <w:r>
        <w:t xml:space="preserve">-o0o-</w:t>
      </w:r>
    </w:p>
    <w:p>
      <w:pPr>
        <w:pStyle w:val="Compact"/>
      </w:pPr>
      <w:r>
        <w:br w:type="textWrapping"/>
      </w:r>
      <w:r>
        <w:br w:type="textWrapping"/>
      </w:r>
    </w:p>
    <w:p>
      <w:pPr>
        <w:pStyle w:val="Heading2"/>
      </w:pPr>
      <w:bookmarkStart w:id="32" w:name="chương-5-tú-tự-doanh-binh"/>
      <w:bookmarkEnd w:id="32"/>
      <w:r>
        <w:t xml:space="preserve">10. Chương 5 : Tú Tự Doanh Binh</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 Tử Xuyên Tam Kiệt</w:t>
      </w:r>
    </w:p>
    <w:p>
      <w:pPr>
        <w:pStyle w:val="BodyText"/>
      </w:pPr>
      <w:r>
        <w:t xml:space="preserve">-----oo0oo-----</w:t>
      </w:r>
    </w:p>
    <w:p>
      <w:pPr>
        <w:pStyle w:val="BodyText"/>
      </w:pPr>
      <w:r>
        <w:t xml:space="preserve">Chương 5: Tú tự doanh binh</w:t>
      </w:r>
    </w:p>
    <w:p>
      <w:pPr>
        <w:pStyle w:val="BodyText"/>
      </w:pPr>
      <w:r>
        <w:t xml:space="preserve">Nhóm dịch: Tú Xuyên</w:t>
      </w:r>
    </w:p>
    <w:p>
      <w:pPr>
        <w:pStyle w:val="BodyText"/>
      </w:pPr>
      <w:r>
        <w:t xml:space="preserve">Đả Tự: Bảo Ngọc + cuongtangsitinh --- 4vn.eu</w:t>
      </w:r>
    </w:p>
    <w:p>
      <w:pPr>
        <w:pStyle w:val="BodyText"/>
      </w:pPr>
      <w:r>
        <w:t xml:space="preserve">Sưu Tầm by nguoibantot8 --- 4vn.eu</w:t>
      </w:r>
    </w:p>
    <w:p>
      <w:pPr>
        <w:pStyle w:val="BodyText"/>
      </w:pPr>
      <w:r>
        <w:t xml:space="preserve">"Mọi người nhìn cho rõ!" Bạch Xuyên thận trọng vẽ một hình elip trên tấm bản đen, bên trên hình elip đó lại vẽ một vòng tròn tượng trưng cho cái đầu, lại thêm hai bên với phía dưới hình elip bốn đường thẳng đại biểu cho tay chân, nhìn nhìn lại không hài lòng, vẽ tiếp trên cái vòng tròn mắt, mũi, tai, miệng, cuối cùng như vứt được gánh nặng, hài lòng vỗ vỗ tay, nói với binh sĩ: "Đây là Bán thú nhân! Mọi người hãy nhìn cho rõ, đây là địch nhân của chúng ta! Sau này thấy kẻ nào giống vậy thì động thủ được rồi!"</w:t>
      </w:r>
    </w:p>
    <w:p>
      <w:pPr>
        <w:pStyle w:val="BodyText"/>
      </w:pPr>
      <w:r>
        <w:t xml:space="preserve">Đám sĩ binh lẩm nhẩm: "Ta thấy rất giống cái gốc cây?"</w:t>
      </w:r>
    </w:p>
    <w:p>
      <w:pPr>
        <w:pStyle w:val="BodyText"/>
      </w:pPr>
      <w:r>
        <w:t xml:space="preserve">"Ai nói giống gốc cây, đây rõ ràng là mứt ghim!”</w:t>
      </w:r>
    </w:p>
    <w:p>
      <w:pPr>
        <w:pStyle w:val="BodyText"/>
      </w:pPr>
      <w:r>
        <w:t xml:space="preserve">"Xem ra giống La Kiệt trưởng quan, chẳng trách hắn hung hãn như thế, thì ra là Bán thú nhân hóa trang!"</w:t>
      </w:r>
    </w:p>
    <w:p>
      <w:pPr>
        <w:pStyle w:val="BodyText"/>
      </w:pPr>
      <w:r>
        <w:t xml:space="preserve">"Đúng à, càng nhìn càng giống, chúng ta đánh hắn đi! Lần trước hắn ăn hiếp ta!"</w:t>
      </w:r>
    </w:p>
    <w:p>
      <w:pPr>
        <w:pStyle w:val="BodyText"/>
      </w:pPr>
      <w:r>
        <w:t xml:space="preserve">Lúc này "Bán thú nhân" đang lấy thân phận "Lão chiến sĩ thân kinh bách chiến" giảng giải kinh nghiệm chiến đấu cho đám tân binh: "Lần đó, ta chỉ có một mình, bên trái ta có tới ba ngàn tên Ma tộc, bên phải ta cũng có ba ngàn tên, trước mặt có một vạn, phía sau..."</w:t>
      </w:r>
    </w:p>
    <w:p>
      <w:pPr>
        <w:pStyle w:val="BodyText"/>
      </w:pPr>
      <w:r>
        <w:t xml:space="preserve">1: Tức Binh đoàn mang cờ hiệu chữ Tú</w:t>
      </w:r>
    </w:p>
    <w:p>
      <w:pPr>
        <w:pStyle w:val="BodyText"/>
      </w:pPr>
      <w:r>
        <w:t xml:space="preserve">"Không nhiều như thế, La Kiệt, không nhiều như thế, ngươi nhớ lầm rồi". Minh Vũ ở bên chen mồm nhắc nhở:</w:t>
      </w:r>
    </w:p>
    <w:p>
      <w:pPr>
        <w:pStyle w:val="BodyText"/>
      </w:pPr>
      <w:r>
        <w:t xml:space="preserve">"Lúc đó ta có đếm, nhớ chỉ có chín ngàn tám trăm chín mươi lăm tên, không nhiều như thế”.</w:t>
      </w:r>
    </w:p>
    <w:p>
      <w:pPr>
        <w:pStyle w:val="BodyText"/>
      </w:pPr>
      <w:r>
        <w:t xml:space="preserve">"Địch nhân hò hét lao đến đâm chém, hắc hắc, nếu là các ngươi, đụng phải tràng diện như thế, chắc sợ đến đái ướt cả khố".</w:t>
      </w:r>
    </w:p>
    <w:p>
      <w:pPr>
        <w:pStyle w:val="BodyText"/>
      </w:pPr>
      <w:r>
        <w:t xml:space="preserve">"Người trẻ tuổi này lúc đó lá gan đúng là không nhỏ”. Minh Vũ chen lời.</w:t>
      </w:r>
    </w:p>
    <w:p>
      <w:pPr>
        <w:pStyle w:val="BodyText"/>
      </w:pPr>
      <w:r>
        <w:t xml:space="preserve">"Lão binh xông pha sa trường như ta có gì phải sợ chứ! Lúc đó, ta chỉ lấy một điếu thuốc ra châm lửa, không thèm liếc mắt nhìn đám Ma tộc một lần, ta không nhớ lúc đó hút thuốc hiệu gì, Minh Vũ, ngươi còn nhớ không?"</w:t>
      </w:r>
    </w:p>
    <w:p>
      <w:pPr>
        <w:pStyle w:val="BodyText"/>
      </w:pPr>
      <w:r>
        <w:t xml:space="preserve">"Coi trí óc của ngươi kìa, hôm đó chẳng phải ngươi hút 555 sao?"</w:t>
      </w:r>
    </w:p>
    <w:p>
      <w:pPr>
        <w:pStyle w:val="BodyText"/>
      </w:pPr>
      <w:r>
        <w:t xml:space="preserve">“A, đúng! Sau đó ta phả mấy vòng khói vào bọn chúng, từng vòng từng vòng khói tròn, mí mắt không chớp một cái, đưa ngón tay trỏ ra ngoắc ngoắc, ý nói: Các ngươi cùng lên đi, đỡ phí thời gian của lão phu".</w:t>
      </w:r>
    </w:p>
    <w:p>
      <w:pPr>
        <w:pStyle w:val="BodyText"/>
      </w:pPr>
      <w:r>
        <w:t xml:space="preserve">"Ai" Minh Vũ than, rất tiếc nuối nói: "La Kiệt lão là như thế, cử chỉ không văn minh, các ngươi chớ bắt chước hắn"</w:t>
      </w:r>
    </w:p>
    <w:p>
      <w:pPr>
        <w:pStyle w:val="BodyText"/>
      </w:pPr>
      <w:r>
        <w:t xml:space="preserve">Một tân binh nghe đến khẩn trương, vội hỏi: "Sau đó sao? Sau đó thì thế nào?"</w:t>
      </w:r>
    </w:p>
    <w:p>
      <w:pPr>
        <w:pStyle w:val="BodyText"/>
      </w:pPr>
      <w:r>
        <w:t xml:space="preserve">"Sau đó mấy tên chết nhát đó nhào tới, sau đó lão tử ta chẳng thèm để ý chút nào..."</w:t>
      </w:r>
    </w:p>
    <w:p>
      <w:pPr>
        <w:pStyle w:val="BodyText"/>
      </w:pPr>
      <w:r>
        <w:t xml:space="preserve">"Sau đó La Kiệt không thèm để ý chút nào bị Ma tộc tóm lấy, thân thể bị xé thành năm mảnh, óc não máu me đầy đất, bốc mùi thúi hoắc, đám kiến qua đường tốt bụng thu dọn thi thể giúp hắn, chỉ để lại một cái đầu lâu trên bãi cỏ, ngươi hiện tại đến đó vẫn còn thấy được”. Không biết từ lúc nào, trưởng quan Tú tự doanh Tử Xuyên Tú đã đến, đang ở bên lạnh lùng nói.</w:t>
      </w:r>
    </w:p>
    <w:p>
      <w:pPr>
        <w:pStyle w:val="BodyText"/>
      </w:pPr>
      <w:r>
        <w:t xml:space="preserve">''Đại nhân!" La Kiệt và Minh Vũ vội nhảy đến hành lễ.</w:t>
      </w:r>
    </w:p>
    <w:p>
      <w:pPr>
        <w:pStyle w:val="BodyText"/>
      </w:pPr>
      <w:r>
        <w:t xml:space="preserve">Đám binh sĩ "Tú tự doanh" cứ tụ tập ở đường lớn ngõ nhỏ Đế đô ăn chơi quậy phá, thích nhất là uống rượu hưởng lạc, giờ bắt bọn chúng hành quân dưới ánh nắng gay gắt, thật khiến bọn chúng khó mà chịu được.</w:t>
      </w:r>
    </w:p>
    <w:p>
      <w:pPr>
        <w:pStyle w:val="BodyText"/>
      </w:pPr>
      <w:r>
        <w:t xml:space="preserve">"Mệt chết lão tử rồi! Lão tử không chịu nổi khổ ải thế này!"</w:t>
      </w:r>
    </w:p>
    <w:p>
      <w:pPr>
        <w:pStyle w:val="BodyText"/>
      </w:pPr>
      <w:r>
        <w:t xml:space="preserve">"Mặt trời nóng quá, tổn hại cơ mặt non nớt của ta rồi".</w:t>
      </w:r>
    </w:p>
    <w:p>
      <w:pPr>
        <w:pStyle w:val="BodyText"/>
      </w:pPr>
      <w:r>
        <w:t xml:space="preserve">"Cỡi ngựa mệt quá, hai chân ta tê cứng rồi!"</w:t>
      </w:r>
    </w:p>
    <w:p>
      <w:pPr>
        <w:pStyle w:val="BodyText"/>
      </w:pPr>
      <w:r>
        <w:t xml:space="preserve">Thế là bọn chúng ào ào kháng nghị, uy hiếp nói muốn binh biến, cho rằng chiêu này trước đây xuất ra trăm lần đều có hiệu nghiệm, dọa cho Tử Xuyên Tú hoảng sợ kinh hãi, mặc kệ Bạch Xuyên sớm đã có lòng tốt khuyến cáo bọn chúng: "A Tú trưởng quan mấy ngày nay không vui, tốt nhất đừng chọc ngài". Bọn chúng còn khăng khăng phải như thế, viết kháng nghị thư đòi ở lại chợ Tư Thác Phu, kiên quyết không đi.</w:t>
      </w:r>
    </w:p>
    <w:p>
      <w:pPr>
        <w:pStyle w:val="BodyText"/>
      </w:pPr>
      <w:r>
        <w:t xml:space="preserve">Đêm khuya hôm đó, ở cửa đại danh xuất hiện một thân ảnh khủng bố âm sâm, Tử Xuyên Tú gằn giọng hỏi: "Trung đội nói muốn binh biến đang ở đây?"</w:t>
      </w:r>
    </w:p>
    <w:p>
      <w:pPr>
        <w:pStyle w:val="BodyText"/>
      </w:pPr>
      <w:r>
        <w:t xml:space="preserve">Bạch Xuyên, La Kiệt, Minh Vũ đầu gật như gà mổ thóc, không dám nói sai một câu.</w:t>
      </w:r>
    </w:p>
    <w:p>
      <w:pPr>
        <w:pStyle w:val="BodyText"/>
      </w:pPr>
      <w:r>
        <w:t xml:space="preserve">"Hắc hắc hắc..." Tử Xuyên Tú phát ra một tràng cười rợn người: "Các ngươi chờ ở đây”.</w:t>
      </w:r>
    </w:p>
    <w:p>
      <w:pPr>
        <w:pStyle w:val="BodyText"/>
      </w:pPr>
      <w:r>
        <w:t xml:space="preserve">Gã một mình mở cửa doanh trại, lẹ làng bước đi.</w:t>
      </w:r>
    </w:p>
    <w:p>
      <w:pPr>
        <w:pStyle w:val="BodyText"/>
      </w:pPr>
      <w:r>
        <w:t xml:space="preserve">Tiếng kêu thảm liên tiếp không ngớt, phá tan đêm khuên tĩnh nơi phố chợ, hài tử trong mộng cũng thức giấc, sợ hãi khóc ré, mẫu thân vội ôm dỗ: "Con ngoan, ngoan, khóc nữa sẽ đưa con đến 'Tú tự doanh' đó! Tiểu hài lập tức im miệng.</w:t>
      </w:r>
    </w:p>
    <w:p>
      <w:pPr>
        <w:pStyle w:val="BodyText"/>
      </w:pPr>
      <w:r>
        <w:t xml:space="preserve">Các sĩ binh khác tham dự binh biến càng nghe càng run rẩy, trùm kín mền vẫn không ngăn được tiếng gào thảm lọt vào tai, nghĩ qua nghĩ lại, vội ngồi dạy lén đi hủy kháng nghị thư. nguồn</w:t>
      </w:r>
    </w:p>
    <w:p>
      <w:pPr>
        <w:pStyle w:val="BodyText"/>
      </w:pPr>
      <w:r>
        <w:t xml:space="preserve">Sau nửa tiếng đồng hồ, tiếng kêu thảm đột nhiên ngưng bặt, sự yên lặng lại khiến người ta dựng tóc gáy. Cửa mở, Tử Xuyên Tú nhẹ nhàng bước ra, lạnh nhạt nói: "Bọn chúng ngủ rồi". Phủi phủi bụi trên người, bỏ đi.</w:t>
      </w:r>
    </w:p>
    <w:p>
      <w:pPr>
        <w:pStyle w:val="BodyText"/>
      </w:pPr>
      <w:r>
        <w:t xml:space="preserve">Một binh sĩ thoi thóp thở, ngọ ngoạy bò ra: "Báo...cáo trưởng quan, vừa rồi, một con quái thú trông rất giống A Tú trưởng quantập kích chúng tôi, các huynh đệ đều..."</w:t>
      </w:r>
    </w:p>
    <w:p>
      <w:pPr>
        <w:pStyle w:val="BodyText"/>
      </w:pPr>
      <w:r>
        <w:t xml:space="preserve">Nói còn chưa xong, hắn đã ói một bụm máu rồihôn mê luôn.</w:t>
      </w:r>
    </w:p>
    <w:p>
      <w:pPr>
        <w:pStyle w:val="BodyText"/>
      </w:pPr>
      <w:r>
        <w:t xml:space="preserve">Bạch Xuyên lớn tiếng hô: "Vệ sinh binh, mau đến dọn!"</w:t>
      </w:r>
    </w:p>
    <w:p>
      <w:pPr>
        <w:pStyle w:val="BodyText"/>
      </w:pPr>
      <w:r>
        <w:t xml:space="preserve">La Kiệt nhỏ giọng nói: "Nhìn thấy không? Đó là kết quả dám chọc A Tú trưởng quan đang bị thất tình".</w:t>
      </w:r>
    </w:p>
    <w:p>
      <w:pPr>
        <w:pStyle w:val="BodyText"/>
      </w:pPr>
      <w:r>
        <w:t xml:space="preserve">Minh Vũ nghĩ lại còn sợ, nhìn thảm trạng của mấy binh sĩ, bắt đầu cầu nguyện: "Thượng đế, ngài mau giúp tên ngốc đó tìm được bạn gái, bằng không chúng cọn đều đi đời nhà ma hết!"</w:t>
      </w:r>
    </w:p>
    <w:p>
      <w:pPr>
        <w:pStyle w:val="BodyText"/>
      </w:pPr>
      <w:r>
        <w:t xml:space="preserve">“A Men!” Ba người đồng thanh cầu nguyện.</w:t>
      </w:r>
    </w:p>
    <w:p>
      <w:pPr>
        <w:pStyle w:val="BodyText"/>
      </w:pPr>
      <w:r>
        <w:t xml:space="preserve">Hôm sau trời còn chưa sáng, không cần quân quan thúc dục, đám binh sĩ đã tự động tập hợp thành đội hình, đội ngũ lại tiến lên, chỉ thấy khẩu hiệu lảnh lót, quân ca hào hùng.</w:t>
      </w:r>
    </w:p>
    <w:p>
      <w:pPr>
        <w:pStyle w:val="BodyText"/>
      </w:pPr>
      <w:r>
        <w:t xml:space="preserve">Tử Xuyên Tú đi đến đâu, đám binh sĩ ào ào lớntiếngnói chuyện:</w:t>
      </w:r>
    </w:p>
    <w:p>
      <w:pPr>
        <w:pStyle w:val="BodyText"/>
      </w:pPr>
      <w:r>
        <w:t xml:space="preserve">"Ai chà, khắp người ta thật là thoải mái!"</w:t>
      </w:r>
    </w:p>
    <w:p>
      <w:pPr>
        <w:pStyle w:val="BodyText"/>
      </w:pPr>
      <w:r>
        <w:t xml:space="preserve">"Đúng à, cưỡi ngựa thật khỏe chân, càng cưỡi càng vui!"</w:t>
      </w:r>
    </w:p>
    <w:p>
      <w:pPr>
        <w:pStyle w:val="BodyText"/>
      </w:pPr>
      <w:r>
        <w:t xml:space="preserve">"Ta cảm thấy, một ngày đi một trăm dặm là quá ít, một ngày đi ba trăm dặm mới hợp lý!"</w:t>
      </w:r>
    </w:p>
    <w:p>
      <w:pPr>
        <w:pStyle w:val="BodyText"/>
      </w:pPr>
      <w:r>
        <w:t xml:space="preserve">Trong thế giới lưu manh, quyền đầu lớn là lão đại, quyền đầu của Tử Xuyên Tú đã có thể hơn năm chục quyền đầu của một trung đội, lẽ đương nhiên gã chính là lão đại không cần bàn cãi!</w:t>
      </w:r>
    </w:p>
    <w:p>
      <w:pPr>
        <w:pStyle w:val="BodyText"/>
      </w:pPr>
      <w:r>
        <w:t xml:space="preserve">Hà huống "Lão đại" Tử Xuyên Tú này còn rất chiếu cố đám "Tiểu đệ", cũng rất "Bảo bọc".</w:t>
      </w:r>
    </w:p>
    <w:p>
      <w:pPr>
        <w:pStyle w:val="BodyText"/>
      </w:pPr>
      <w:r>
        <w:t xml:space="preserve">Trong quán rượu ở chợ Khải Cách, đám sĩ binh bị đám lưu manh địa phương kéo bè kéo lũ đến vần ột trận, Tử Xuyên Tú lập tức dẫn một đại đội hơn năm trăm người đến giúp bọn họ "Lấy lại thể diện", đánh cho bọn lưu manh gào khóc thảm thiết, nháo nhào tán loạn.</w:t>
      </w:r>
    </w:p>
    <w:p>
      <w:pPr>
        <w:pStyle w:val="BodyText"/>
      </w:pPr>
      <w:r>
        <w:t xml:space="preserve">Ở thủ phủ Đạt Mã hành tỉnh, quan viên hậu cần bộ ở đó cự tuyệt cấp lương thảo cho bọn họ, nói: "Tú tự doanh? Chưa từng nghe qua có một đội lưu manh mới thành lập như thế". Tử Xuyên Tú lập tức hạ lệnh động thủ, dùng côn dần cho đám quan viên, bao gồm cả một Kỳ bổnphải di chuyển bằngtứ chi, cuốicùng ngoan ngoãn giao ra lương thảo, số lượng còn vượt quá nửa.</w:t>
      </w:r>
    </w:p>
    <w:p>
      <w:pPr>
        <w:pStyle w:val="BodyText"/>
      </w:pPr>
      <w:r>
        <w:t xml:space="preserve">Đám lưu manh vây ở bên vui mừng hớn hở, bọn chúng thích nhất là nghe người chịu khổ đau đớn cầu xin, nói: "Hắc, trưởng quan chúng ta chính là một con sư tử! Ai bảo không biết đối xử chu đáo với bọn ta, tội này khó mà dung được!”</w:t>
      </w:r>
    </w:p>
    <w:p>
      <w:pPr>
        <w:pStyle w:val="BodyText"/>
      </w:pPr>
      <w:r>
        <w:t xml:space="preserve">Hành quân qua mỗi thành thị lớn, Tử Xuyên Tú còn chủ động cho đám binh sĩ đi chơi bời, đám sĩ binh hoan hô: "Tú Xuyên trưởng quan vạn tuế!" Ào ào chạy đến uống rượu, ca hát. Nghe bọn chúng hoan hô xác thật là hoan hô thật lòng, có đi hết thiên hạ cũng không tìm được thượng ty nào "Chăm lo" cho bọn chúng như Tử Xuyên Tú.</w:t>
      </w:r>
    </w:p>
    <w:p>
      <w:pPr>
        <w:pStyle w:val="BodyText"/>
      </w:pPr>
      <w:r>
        <w:t xml:space="preserve">Bạch Xuyên nôn nóng: "Đại nhân, Thống lĩnh xử yêu cầu chúng ta mau đến cứ điểm Ngõa Luân nghe lệnh..."</w:t>
      </w:r>
    </w:p>
    <w:p>
      <w:pPr>
        <w:pStyle w:val="BodyText"/>
      </w:pPr>
      <w:r>
        <w:t xml:space="preserve">"Chúng ta không phải đang trên đường đến cứ điểmsao?”</w:t>
      </w:r>
    </w:p>
    <w:p>
      <w:pPr>
        <w:pStyle w:val="BodyText"/>
      </w:pPr>
      <w:r>
        <w:t xml:space="preserve">"Thế nhưng thời gian..."</w:t>
      </w:r>
    </w:p>
    <w:p>
      <w:pPr>
        <w:pStyle w:val="BodyText"/>
      </w:pPr>
      <w:r>
        <w:t xml:space="preserve">"Bọn họ chỉ lệnh chúng ta đi, có quy định lúc nào phải đến à".</w:t>
      </w:r>
    </w:p>
    <w:p>
      <w:pPr>
        <w:pStyle w:val="BodyText"/>
      </w:pPr>
      <w:r>
        <w:t xml:space="preserve">"Nhưng Quân pháp xứ...”</w:t>
      </w:r>
    </w:p>
    <w:p>
      <w:pPr>
        <w:pStyle w:val="BodyText"/>
      </w:pPr>
      <w:r>
        <w:t xml:space="preserve">"Giám sát trưởng quan Đế Lâm là đại ca ta, cõ còn lo lắng cái gì!"</w:t>
      </w:r>
    </w:p>
    <w:p>
      <w:pPr>
        <w:pStyle w:val="BodyText"/>
      </w:pPr>
      <w:r>
        <w:t xml:space="preserve">Thế là kết thúc đàm thoại.</w:t>
      </w:r>
    </w:p>
    <w:p>
      <w:pPr>
        <w:pStyle w:val="BodyText"/>
      </w:pPr>
      <w:r>
        <w:t xml:space="preserve">Mỗi khi màn đêm buông xuống, Tử Xuyên Tú phân phó ba người Bạch Xuyên ở lại giữ doanh trại không một bóng người, bản thân nghênh ngang cởi chế phục quân quan vứt đi, lẩm nhẩm bài "Một mình đi lầu xanh" khuất dạng khỏi doanh trại, mãi đến khi trời gần sáng mới lê tấm thân mệt mỏi trở về.</w:t>
      </w:r>
    </w:p>
    <w:p>
      <w:pPr>
        <w:pStyle w:val="BodyText"/>
      </w:pPr>
      <w:r>
        <w:t xml:space="preserve">Bạch Xuyên chửi: "Đồ ngu như bò! Xem ngươi chết thế nào!"</w:t>
      </w:r>
    </w:p>
    <w:p>
      <w:pPr>
        <w:pStyle w:val="BodyText"/>
      </w:pPr>
      <w:r>
        <w:t xml:space="preserve">La Kiệt cảm khái: "Từ khi A Tú trưởng quan bị Trữ tiểu thư khước từ, hắn đã hóa bi thương thành dục tính rồi!"</w:t>
      </w:r>
    </w:p>
    <w:p>
      <w:pPr>
        <w:pStyle w:val="BodyText"/>
      </w:pPr>
      <w:r>
        <w:t xml:space="preserve">Minh Vũ bất mãn nói: "A Tú đại nhân đúng là không có lòng tốt, có chỗ chơi vui thế cũng không dẫn ta đi".</w:t>
      </w:r>
    </w:p>
    <w:p>
      <w:pPr>
        <w:pStyle w:val="BodyText"/>
      </w:pPr>
      <w:r>
        <w:t xml:space="preserve">Hắn thử theo dõi, lần đầu bị mấy tên lưu manh quấy nhiễu làm mất dấu Tử Xuyên Tú, lần thứ nhì lại đụng mấy kỹ nữ ế khách chèo kéo không tha, đợi hắn khó khăn mới thoát thân thì Tử Xuyên Tú đã không thấy đâu. Lần thứ ba thì bị tuần cảnh của Trị bộ nghi là "Tên mặt trắng này cứ chạy lung tung, rất khả nghi, coi chừng là nam kỹ”, tóm lấy giam một đêm. Lần cuối cùng ở trong hẻm tối thình lình bị trúng một gậy ngất xỉu, lúc tỉnh thì túi tiền cũng đã không còn.</w:t>
      </w:r>
    </w:p>
    <w:p>
      <w:pPr>
        <w:pStyle w:val="BodyText"/>
      </w:pPr>
      <w:r>
        <w:t xml:space="preserve">Lúc trời sáng thì thường có không ít người đến tìm Tử Xuyên Tú, có nam có nữ ai nấy thần sắc quỷ bí, nhãn quang bất chính, lén lút rất giống đám Hắc thủ đảng giao mấy thứ độc phẩm, ở trong phòng với Tử Xuyên Tú cả buổi, sau đó lén lén ra cửa sau chuồn êm.</w:t>
      </w:r>
    </w:p>
    <w:p>
      <w:pPr>
        <w:pStyle w:val="BodyText"/>
      </w:pPr>
      <w:r>
        <w:t xml:space="preserve">Tiếp đó mỗi khi "Tú tự doanh" khởi trinh, phía sau lại có một đội người thần bí như thế đi theo, hình thành một đội mã xa dài, ngày đêm theo đuôi, quân đội đi bọn họ cũng đi, quân đội dừng bọn họ cũng dừng, khoảng cách không xa hơn một trăm mét. Hơn nữa mỗi khi qua một thành thị đều không ngừng có người gia nhập, cuối cùng lên đến hơn ba ngàn người, gần ngàn xe ngựa, uy thế hùng hùng hồ hổ như một lộ đại quân.</w:t>
      </w:r>
    </w:p>
    <w:p>
      <w:pPr>
        <w:pStyle w:val="BodyText"/>
      </w:pPr>
      <w:r>
        <w:t xml:space="preserve">Bạch Xuyên nghi hoặc, chạy đến hỏi Tử Xuyên Tú, kết quả Tử Xuyên Tú ngượng ngùng đáp: "Thật xấu hổ, mấy lần chơi qua đêm ta đều thiếu nợ, đáp ứng đợi nhận lương sẽ trả bọn họ là đi theo để đòi nợ..." Nói còn chưa xong, mã đao của Bạch Xuyên đã chém tới.</w:t>
      </w:r>
    </w:p>
    <w:p>
      <w:pPr>
        <w:pStyle w:val="BodyText"/>
      </w:pPr>
      <w:r>
        <w:t xml:space="preserve">Minh Vũ đối với cách nói của Tử Xuyên Tú thì khịt mũi khó chịu: "Bạch Xuyên là thiếu nữ vô tri, không hiểu mấy chuyện này. Mọi người đều là nam nhân, chẳng lẽ ngài cho rằng với mánh khóe này có thể gạt được Minh Vũ đại gia kinh nghiệm phong phú sao?"</w:t>
      </w:r>
    </w:p>
    <w:p>
      <w:pPr>
        <w:pStyle w:val="BodyText"/>
      </w:pPr>
      <w:r>
        <w:t xml:space="preserve">Hắn nói với La Kiệt: "Ngươi nghĩ xem, chúng ta rời khỏi Đế đô được mấy ngày? Trong thời gian ngắn như thế, A Tú trưởng quan lại thiếu tiền qua đêm tới hơn ngàn người? Chẳng lẽ hắn là siêu nhân à?"</w:t>
      </w:r>
    </w:p>
    <w:p>
      <w:pPr>
        <w:pStyle w:val="BodyText"/>
      </w:pPr>
      <w:r>
        <w:t xml:space="preserve">La Kiệt bỗng nhiên đại ngộ: "Đúng à, sao có thể có người lợi hại như thế! Vậy ý của ngươi là?"</w:t>
      </w:r>
    </w:p>
    <w:p>
      <w:pPr>
        <w:pStyle w:val="BodyText"/>
      </w:pPr>
      <w:r>
        <w:t xml:space="preserve">"Rất rõ ràng, chỉ có một khả năng", Minh Vũ vô cùng phẫn khái: "Hắn nhất định lén giấu rất nhiều Viagra! Thật là quá quắt, không chia cho ta vài viên!"</w:t>
      </w:r>
    </w:p>
    <w:p>
      <w:pPr>
        <w:pStyle w:val="BodyText"/>
      </w:pPr>
      <w:r>
        <w:t xml:space="preserve">Ngày 6 tháng 10 năm 779, hơn tám ngàn kỵ binh "Tú tự doanh" đã đến cứ điểm Ngõa Luân.</w:t>
      </w:r>
    </w:p>
    <w:p>
      <w:pPr>
        <w:pStyle w:val="BodyText"/>
      </w:pPr>
      <w:r>
        <w:t xml:space="preserve">Dưới thành Ngõa Luân, một người đưa tin cưỡi ngựa đến giao cho Tử Xuyên Tú một mệnh lệnh thư. Trong thư, Thống lĩnh Phương Kính được Thống lĩnh xứ phái đến chỉ huy dân quân dự bị đội, lệnh cho Tử Xuyên Tú không cần vào thành, trực tiếp đi càn quét tàn dư bộ đội phản quân ở Cổ Địch Tát hành tỉnh.</w:t>
      </w:r>
    </w:p>
    <w:p>
      <w:pPr>
        <w:pStyle w:val="BodyText"/>
      </w:pPr>
      <w:r>
        <w:t xml:space="preserve">Hít thở không khí đầy rẫy mùi cỏ, ngóng về phía màu xanh bát ngát của cổ Kỳ sơn mạch, Tử Xuyên Tú cùng ba Kỳ bổn đều có cảm khái, nhưng không biết nói thế nào, chỉ có thể hô khẽ trong lòng: "Lại về Viễn Đông rồi".</w:t>
      </w:r>
    </w:p>
    <w:p>
      <w:pPr>
        <w:pStyle w:val="BodyText"/>
      </w:pPr>
      <w:r>
        <w:t xml:space="preserve">Từ cứ điểm Ngõa Luân đi về hướng đông, đến đâu cũng thấy dấu vết hoang tàn của chiến hỏa gây ra trên vùng đất mỹ lệ Viễn Đông.</w:t>
      </w:r>
    </w:p>
    <w:p>
      <w:pPr>
        <w:pStyle w:val="BodyText"/>
      </w:pPr>
      <w:r>
        <w:t xml:space="preserve">Chiến tuyến đã bị đẩy lùi, trong giao chiến kịch liệt, thôn trang yên tĩnh cũng bừng bừng lửa lớn, đô thị phồn hoa biến thành phế khu, sơn lâm xanh biếc biến thành nơi tử khí trầm trầm, ruộng tốt biến thành hoang mạc, xương trắng đầy đất.</w:t>
      </w:r>
    </w:p>
    <w:p>
      <w:pPr>
        <w:pStyle w:val="BodyText"/>
      </w:pPr>
      <w:r>
        <w:t xml:space="preserve">Trên đường chỗ nào cũng thấy cả đám nạn dân và khất cái, lếch thếch, đói khổ đi về phía tây, trong đó có cả nhân loại và những chủng tộc khác ở Viễn Đông, phần lớn là phụ nữ, trẻ em và người già. Bọn họ gầy như que củi, ánh mắt lờ đờ, nhìn quân đội nhân loại ngang qua, cũng bất quá chỉ nhìn một cái, sau đó ùn ùn kéo đến xin ăn, có lúc, thậm chí chỉ có roi ngựa mới khiến bọn họ bỏ đi. Đối với bọn họ mà nói, vô luận là Chủng tộc liên hợp quân hô hào "Viễn Đông độc lập, xây dựng ngôi nhà của chúng ta!", hay là tuyên truyền "Dập tắt phản loạn, khôi phục hòa bình!" của Tử Xuyên gia tộc, đều không liên quan đến bọn họ, điều bọn họ mong muốn chỉ là một cái bánh để sống qua ngày hôm nay. Nếu như không có, vậy thì chết.</w:t>
      </w:r>
    </w:p>
    <w:p>
      <w:pPr>
        <w:pStyle w:val="BodyText"/>
      </w:pPr>
      <w:r>
        <w:t xml:space="preserve">Khi bộ đội Tư Đặc Lâm đi qua, Tư Đặc Lâm cũng nhỏ lệ vì thảm trạng của nạn dân, nỗ lực đem bọn họ sắp xếp ở phía tây cứ điểm Ngõa Luân, nơi đó chưa bị chiến hỏa tàn phá, còn có thể kiếm sống được. Nhưng Tư Đặc Lâm quân vụ khẩn cấp, cũng không có nhiều thời gian để xử lý chuyện này, cuối cùng vẫn còn rất nhiều nạn dân không nhà để về, lưu li thất sở.</w:t>
      </w:r>
    </w:p>
    <w:p>
      <w:pPr>
        <w:pStyle w:val="BodyText"/>
      </w:pPr>
      <w:r>
        <w:t xml:space="preserve">Chính là dã tâm của Lôi Hồng đã mang tai nạn đến cho Viễn Đông.</w:t>
      </w:r>
    </w:p>
    <w:p>
      <w:pPr>
        <w:pStyle w:val="BodyText"/>
      </w:pPr>
      <w:r>
        <w:t xml:space="preserve">La Kiệt, Minh Vũ xuất thân từ quân quan Viễn Đông, sắc mặt trầm trọng, bọn họ đã từ nạn dân biết được, quê hương Minh Tư Khắc của bọn họ đã bị san thành bình địa, người nhà sống chết chưa biết. Bạch Xuyên nhìn thảm trạng của nạn dân mà không cầm được nước mắt. Cuối cùng Tử Xuyên Tú quyết định, lấy ra một phần trong quân lương để cứu tế cho nạn dân. Mọi người đều biết đây là cách làm ngu xuẩn, không thể giải quyết tận gốc vấn đề, nhưng không một ai phản đối, nhìn bộ dạng mừng rỡ ôm thức ăn của nạn dân, mọi người đều cảm thấy dễ chịu trong lòng.</w:t>
      </w:r>
    </w:p>
    <w:p>
      <w:pPr>
        <w:pStyle w:val="BodyText"/>
      </w:pPr>
      <w:r>
        <w:t xml:space="preserve">Ba tuần trước, quân đoàn của Tư Đặc Lâm còn giao chiến kịch liệt cùng phản quân cùa Lôi Hồng ở cổ Địch Tát hành tỉnh, kết quả bộ đội Lôi Hồng bỏ lại hơn ba vạn tử thi, còn có một bộ phận bại binh không nhỏ bị đánh tan tác, trốn ở trong rừng rậm núi cao không chịu lỏ ra. Bọn chúng đa phần lưu lạc chiếm núi lập trại, trở thành đạo tặc, thấy quân đội của Tử Xuyên gia tộc thì không dám đụng vào, nhưng gặp xa đội vận chuyển tiếp tế thì lập tức xông tới cướp đoạt. Bọn sơn tặc thì quá nhiều, đến đi im lìm, lại giỏi ẩn trốn trong những nơi địa hình hiểm ác, thấy đại quân đến là biến mất vô ảnh vô tung. Thống lĩnh Phương Kinh tọa trấn cứ điềm Ngõa Luân, chủ quản hậu cần, vì chuyện này mà mất ăn mất ngủ, lúc này lại không có dư quân chính quy, cuối cùng nghĩ đến Tử Xuyên Tú xuất thân Viễn Đông, quen thuộc địa hình, liền giao trách nhiệm này cho "Tú tự doanh”.</w:t>
      </w:r>
    </w:p>
    <w:p>
      <w:pPr>
        <w:pStyle w:val="BodyText"/>
      </w:pPr>
      <w:r>
        <w:t xml:space="preserve">Ngay hôm tiến nhập hành tỉnh, lập tức có người đưa tin đến báo: Một đám Bán thú nhân vừa tập kích xa đội vận tải tiếp tế, thỉnh "Tú tự doanh" lập tức tăng viện.</w:t>
      </w:r>
    </w:p>
    <w:p>
      <w:pPr>
        <w:pStyle w:val="BodyText"/>
      </w:pPr>
      <w:r>
        <w:t xml:space="preserve">Tử Xuyên Tú lập tức kéo quân đến, chỉ kịp nhìn thấy thân ảnh của đám Bán thú nhân biến mất, trên đất là xa đội tan tành. Dưới sự truy kích không tha của kỵ binh, đám Bán thú nhân tiến vào rừng, Tú tự doanh lập tức bao vây kín hết khu rừng, một con kiến cũng không chui lọt.</w:t>
      </w:r>
    </w:p>
    <w:p>
      <w:pPr>
        <w:pStyle w:val="BodyText"/>
      </w:pPr>
      <w:r>
        <w:t xml:space="preserve">"Các huynh đệ Liên hợp quân, các ngươi đã không còn đường chạy! Mau ra đầu hàng đi, quân đội gia tộc ưu đãi tù binh, không nên tiếp tục trốn!" Một minh La Kiệt đứng trước rừng, há miệng hô hoán.</w:t>
      </w:r>
    </w:p>
    <w:p>
      <w:pPr>
        <w:pStyle w:val="BodyText"/>
      </w:pPr>
      <w:r>
        <w:t xml:space="preserve">"Đúng! Cứ như thế, la lớn một chút!"</w:t>
      </w:r>
    </w:p>
    <w:p>
      <w:pPr>
        <w:pStyle w:val="BodyText"/>
      </w:pPr>
      <w:r>
        <w:t xml:space="preserve">"Nói với bọn chúng, ra thì chúng ta cho ăn cơm! Không ra thì giết chết không tha!"</w:t>
      </w:r>
    </w:p>
    <w:p>
      <w:pPr>
        <w:pStyle w:val="BodyText"/>
      </w:pPr>
      <w:r>
        <w:t xml:space="preserve">"Còn nữa, nhớ la bằng ngôn ngữ Bán thú nhân! Ngươi la như thế bọn chúng không hiểu đâu!" Phía sau La Kiệt, Tử Xuyên Tú núp sau thuẫn bài, vừa cắt móng tay vừa cổ vũ cho hắn.</w:t>
      </w:r>
    </w:p>
    <w:p>
      <w:pPr>
        <w:pStyle w:val="BodyText"/>
      </w:pPr>
      <w:r>
        <w:t xml:space="preserve">Bạch Xuyên và Minh Vũ nghiêm túc nói: "Nghe nói mũi lao của Bán thủ nhân rất là sắc bén, một lao có thể xuyên cơ thể".</w:t>
      </w:r>
    </w:p>
    <w:p>
      <w:pPr>
        <w:pStyle w:val="BodyText"/>
      </w:pPr>
      <w:r>
        <w:t xml:space="preserve">"Khí lực bọn chúng lớn như thế, hơn nữa nghe nói mũi lao còn bôi chất độc, kiến huyết phong hầu!"</w:t>
      </w:r>
    </w:p>
    <w:p>
      <w:pPr>
        <w:pStyle w:val="BodyText"/>
      </w:pPr>
      <w:r>
        <w:t xml:space="preserve">"Vậy để chúng ta bắt đầu cầu nguyện cho linh hồn của La Kiệt!"</w:t>
      </w:r>
    </w:p>
    <w:p>
      <w:pPr>
        <w:pStyle w:val="BodyText"/>
      </w:pPr>
      <w:r>
        <w:t xml:space="preserve">Phía sau bọn họ, mấy ngàn quân binh Tú tự doanh nín thở nhìn Kỳ bổn La Kiệt anh dũng, cũng ào ào nghị luận: "Ngươi xem ngươi xem, sắc mặt trưởng quan La Kiệt càng lúc càng trắng, trắng như thịt heo chết vậy!"</w:t>
      </w:r>
    </w:p>
    <w:p>
      <w:pPr>
        <w:pStyle w:val="BodyText"/>
      </w:pPr>
      <w:r>
        <w:t xml:space="preserve">"Trời thu lạnh thế này mà sau áo ngài thấm ướt mồ hôi, bộ dạng lại giống như lạnh đến phát run!"</w:t>
      </w:r>
    </w:p>
    <w:p>
      <w:pPr>
        <w:pStyle w:val="BodyText"/>
      </w:pPr>
      <w:r>
        <w:t xml:space="preserve">"Thanh âm hô hoán càng lúc càng nhỏ, giống như sợ người nghe được, thanh âm giống như khóc vậy!"</w:t>
      </w:r>
    </w:p>
    <w:p>
      <w:pPr>
        <w:pStyle w:val="BodyText"/>
      </w:pPr>
      <w:r>
        <w:t xml:space="preserve">"Tú Xuyên trưởng quan, liệu có phải phái hai huynh đệ đến đứng hai bên tôi không, như thế càng thêm uy thế...Thế này thì tôi cảm thấy có chút thế đơn lực bạc!" Thanh âm La Kiệt đã hơi run rẩy.</w:t>
      </w:r>
    </w:p>
    <w:p>
      <w:pPr>
        <w:pStyle w:val="BodyText"/>
      </w:pPr>
      <w:r>
        <w:t xml:space="preserve">Tử Xuyên Tú quay đầu nhìn đám binh sĩ: "Các ngươi ai nguyện ý lên chiêu hàng cùng Kỳ bổn La Kiệt?"</w:t>
      </w:r>
    </w:p>
    <w:p>
      <w:pPr>
        <w:pStyle w:val="BodyText"/>
      </w:pPr>
      <w:r>
        <w:t xml:space="preserve">Đám binh sĩ kiên quyết lắc đầu.</w:t>
      </w:r>
    </w:p>
    <w:p>
      <w:pPr>
        <w:pStyle w:val="BodyText"/>
      </w:pPr>
      <w:r>
        <w:t xml:space="preserve">Tử Xuyên Tú động viên La Kiệt: "Không cần sợ, chúng ta tuy ở xa, nhưng trên tinh thần, chúng ta vẫn đứng cùng ngươi!"</w:t>
      </w:r>
    </w:p>
    <w:p>
      <w:pPr>
        <w:pStyle w:val="BodyText"/>
      </w:pPr>
      <w:r>
        <w:t xml:space="preserve">La Kiệt: "Trưởng quan, tôi muốn đứng lùi lại một chút, mọi người nói cũng không cần phí lực..."</w:t>
      </w:r>
    </w:p>
    <w:p>
      <w:pPr>
        <w:pStyle w:val="BodyText"/>
      </w:pPr>
      <w:r>
        <w:t xml:space="preserve">Tử Xuyên Tú đáp không cần nghĩ: "Không cần, tai ta rất thính". Gã quay sang Bạch Xuyên và Minh Vũ: "Các ngươi nghe được không, có cần tiến tới chút không?"</w:t>
      </w:r>
    </w:p>
    <w:p>
      <w:pPr>
        <w:pStyle w:val="BodyText"/>
      </w:pPr>
      <w:r>
        <w:t xml:space="preserve">Hai người lập tức biểu thị: Bọn tôi nghe rất rõ rồi.</w:t>
      </w:r>
    </w:p>
    <w:p>
      <w:pPr>
        <w:pStyle w:val="BodyText"/>
      </w:pPr>
      <w:r>
        <w:t xml:space="preserve">La Kiệt: "Tú Xuyên trưởng quan, la nãy giờ vẫn không có hồi ứng, địch nhân chắc đã chạy rồi! Tôi quay lại đây!"</w:t>
      </w:r>
    </w:p>
    <w:p>
      <w:pPr>
        <w:pStyle w:val="BodyText"/>
      </w:pPr>
      <w:r>
        <w:t xml:space="preserve">"Ngươi đến sát bìa rừng, hô thêm vài tiếng xem sao".</w:t>
      </w:r>
    </w:p>
    <w:p>
      <w:pPr>
        <w:pStyle w:val="BodyText"/>
      </w:pPr>
      <w:r>
        <w:t xml:space="preserve">Minh Vũ lén nói nhỏ với Bạch Xuyên: "Lúc ăn cơm tối, La Kiệt không biết sao lại chọc giận đại nhân, sáng nay đại nhân đã chạy đi mua giúp hắn bảo hiểm nhân thọ, phần người thụ ích đều điền tên của mình".</w:t>
      </w:r>
    </w:p>
    <w:p>
      <w:pPr>
        <w:pStyle w:val="BodyText"/>
      </w:pPr>
      <w:r>
        <w:t xml:space="preserve">Sau khi La Kiệt hô hoán thêm chừng hai mươi phút, trong rừng cuối cùng cũng có thanh âm "Hi hi hoa hoa", một đám Bán thú nhân cầm lao cầm gậy hiện thân, lao về bọn họ với tốc độ rất nhanh, miệng la gào: "Oa cổ lý oa cổ lý!" (Giết, giết!).</w:t>
      </w:r>
    </w:p>
    <w:p>
      <w:pPr>
        <w:pStyle w:val="BodyText"/>
      </w:pPr>
      <w:r>
        <w:t xml:space="preserve">La Kiệt lăn về bên cạnh Tử Xuyên Tú: "Đại nhân, bọn họ đến rồi!"</w:t>
      </w:r>
    </w:p>
    <w:p>
      <w:pPr>
        <w:pStyle w:val="BodyText"/>
      </w:pPr>
      <w:r>
        <w:t xml:space="preserve">Tử Xuyên Tú hô lớn: "Xông lên! La Kiệt đi tiên phong!" Một cước đá La Kiệt lên phía trước.</w:t>
      </w:r>
    </w:p>
    <w:p>
      <w:pPr>
        <w:pStyle w:val="BodyText"/>
      </w:pPr>
      <w:r>
        <w:t xml:space="preserve">Song phương tiếp cận rất nhanh, Tử Xuyên Tú la: "Đầú hàng không giết! Các ngươi còn không đầu hàng, chúng ta có đến mấy ngàn người!".</w:t>
      </w:r>
    </w:p>
    <w:p>
      <w:pPr>
        <w:pStyle w:val="BodyText"/>
      </w:pPr>
      <w:r>
        <w:t xml:space="preserve">Phía sau truyền lại tiếng ồn ào và tiếng la hoảng: "Chạy thôi!", "Giữ mạng thôi!", tiếng ầm ĩ kinh thiên động địa, sau đó càng lúc càng nhỏ, càng lúc càng xa. Tám ngàn binh sĩ Tú tự doanh chạy nhanh như một làn khói, tốc độ thật khiến người ta kinh thán, chỉ trong chớp mắt chỉ còn lưu lại một đám bụi mờ kéo dài, gió thổi tới, loáng thoáng nghe: "Chạy, mau chạy!”</w:t>
      </w:r>
    </w:p>
    <w:p>
      <w:pPr>
        <w:pStyle w:val="BodyText"/>
      </w:pPr>
      <w:r>
        <w:t xml:space="preserve">Hiện trường chỉ còn lại Tử Xuyên Tú và ba bộ hạ, cùng đám Bán thú nhân sát khí đằng đằng vây quanh.</w:t>
      </w:r>
    </w:p>
    <w:p>
      <w:pPr>
        <w:pStyle w:val="BodyText"/>
      </w:pPr>
      <w:r>
        <w:t xml:space="preserve">Song phương đều bị tràng cảnh đó làm cho kinh ngốc, một lúc sau trong đám Bán thú nhân mới có người lên tiếng, hơn nữa còn dùng ngôn ngữ nhân loại: "Các ngươi muốn chúng ta đầu hàng?"</w:t>
      </w:r>
    </w:p>
    <w:p>
      <w:pPr>
        <w:pStyle w:val="BodyText"/>
      </w:pPr>
      <w:r>
        <w:t xml:space="preserve">"...Không không không" Tử Xuyên Tú vội buông mã đao: "Ta là hỏi, các người có chịu đầu hàng hay không?"</w:t>
      </w:r>
    </w:p>
    <w:p>
      <w:pPr>
        <w:pStyle w:val="BodyText"/>
      </w:pPr>
      <w:r>
        <w:t xml:space="preserve">“Không phải vừa rồi hô cái gì "Giết chết không tha" sao?"</w:t>
      </w:r>
    </w:p>
    <w:p>
      <w:pPr>
        <w:pStyle w:val="BodyText"/>
      </w:pPr>
      <w:r>
        <w:t xml:space="preserve">"Là hắn la!" Tử Xuyên Tú, Bạch Xuyên, Minh Vũ cùng chỉ vào La Kiệt: "Không liên quan đển chúng tôi!"</w:t>
      </w:r>
    </w:p>
    <w:p>
      <w:pPr>
        <w:pStyle w:val="BodyText"/>
      </w:pPr>
      <w:r>
        <w:t xml:space="preserve">"Hà hà hà, Quang Minh Tú, lâu quá không gặp, ngươi vẫn xấu như thế”. Một Bán thú nhân khôi ngô xuất chúng bước ra, trên mặt tươi cười.</w:t>
      </w:r>
    </w:p>
    <w:p>
      <w:pPr>
        <w:pStyle w:val="BodyText"/>
      </w:pPr>
      <w:r>
        <w:t xml:space="preserve">Tử Xuyên Tú vừa kinh vừa mừng la lớn: "Lão Đức Luân!" Lời còn chưa dứt, đã bị Bán thú nhân đó ôm vào lòng.</w:t>
      </w:r>
    </w:p>
    <w:p>
      <w:pPr>
        <w:pStyle w:val="BodyText"/>
      </w:pPr>
      <w:r>
        <w:t xml:space="preserve">Tử Xuyên Tú lúc đảm nhiệm tiểu kì vũ sĩ, từng trú ở Bố lô thôn thuộc Ngõa Cách hành tỉnh, gã ở trong thôn truyền thụ y dược, tri thức về nông nghiệp, dạy cho hài tử học tập ngôn ngữ nhân loại, kết tinh hữu nghị với Bán thú nhân ở trong thôn, được người trong thôn xưng là "Oa cách đan y mỗ" (Người mang ánh sáng đến). Đức Luân là thôn trưởng, đương thời hắn mang trọng bệnh, là Tử Xuyên Tú giúp hắn đến quân y mới cứu được cái mạng của hắn. Giao tình của hai người rất tốt.</w:t>
      </w:r>
    </w:p>
    <w:p>
      <w:pPr>
        <w:pStyle w:val="BodyText"/>
      </w:pPr>
      <w:r>
        <w:t xml:space="preserve">Hai người thân thiết ngươi đấm ta một quyền ta đấm lại một quyền: "Lão gia hỏa ngươi, học gì không học lại học người ta tạo phản!"</w:t>
      </w:r>
    </w:p>
    <w:p>
      <w:pPr>
        <w:pStyle w:val="BodyText"/>
      </w:pPr>
      <w:r>
        <w:t xml:space="preserve">"Khặc! Ngươi không biết rồi! Sau khi ngươi đi, đổi một tên đầu mục khác đến. Hắn cùng lãnh chúa đều không để người ta sống, bọn chúng bắt chúng ta nộp thuế cao, nộp không đủ thì bị đánh tàn bạo, chúng ta không còn cách nào mới phải thế".</w:t>
      </w:r>
    </w:p>
    <w:p>
      <w:pPr>
        <w:pStyle w:val="BodyText"/>
      </w:pPr>
      <w:r>
        <w:t xml:space="preserve">Tử Xuyên Tú nhíu mày: "Người trong thôn có ổn không?"</w:t>
      </w:r>
    </w:p>
    <w:p>
      <w:pPr>
        <w:pStyle w:val="BodyText"/>
      </w:pPr>
      <w:r>
        <w:t xml:space="preserve">"Không ổn. Trong thôn chỉ còn lão nhân, nữ nhân và hài tử, nghề nông không ai làm, nam tử đều đi hết, chết ở ngoài rất nhiều. Như hai con trai nhà Mục địch đều chết ở thành Ngõa Luân, nam nhân của nhà Sơn Mỗ cũng chết hết, còn có nhà Đức Lỗ, bốn đứa đi thì chết hết ba đứa, còn một đứa thì mất tích, hiện tại còn không biết đang ở nơi nào, chết hay là sống...Đúng rồi, ngươi xem, rất nhiều người trong thôn đều đang ở đây".</w:t>
      </w:r>
    </w:p>
    <w:p>
      <w:pPr>
        <w:pStyle w:val="BodyText"/>
      </w:pPr>
      <w:r>
        <w:t xml:space="preserve">Tử Xuyên Tú nhìn kỹ lại, quả nhiên phát hiện rất nhiều gương mặt quen thuộc, gã cười khổ chào hỏi mọi người, trong lòng buồn khổ: Khi xưa lúc phụng mệnh rời khỏi Bố lô thôn, người trong thôn khóc lóc tiễn gã mấy chục dặm, không ngờ lúc tái kiến, lại ở thế đao binh đối lập.</w:t>
      </w:r>
    </w:p>
    <w:p>
      <w:pPr>
        <w:pStyle w:val="BodyText"/>
      </w:pPr>
      <w:r>
        <w:t xml:space="preserve">Bán thú nhân rất hữu hảo chào lại Từ Xuyên Tú, bọn họ năm xưa chịu nhiều ân huệ của Tử Xuyên Tú, có mấy thiếu niên bối phận nhỏ chưa từng thấy qua Tử Xuyên Tú, nhưng cũng nghe cố sự về gã, lúng búng dùng ngôn ngữ nhân loại chào gã: "Quang Minh Tú thúc thúc”.</w:t>
      </w:r>
    </w:p>
    <w:p>
      <w:pPr>
        <w:pStyle w:val="BodyText"/>
      </w:pPr>
      <w:r>
        <w:t xml:space="preserve">Mọi người đã lâu không gặp đều rất cảm khái, tình cảnh bạn cũ trùng phùng cảm động lại bị La Kiệt phá vỡ: "Đại nhân, các người đã là bạn cũ, vậy có thể thả tôi xuống không?" Một đám binh sĩ Bán thú nhân đem hắn treo trên cây, đánh mấy chục côn, lúc này La Kiệt chỉ còn thoi thóp.</w:t>
      </w:r>
    </w:p>
    <w:p>
      <w:pPr>
        <w:pStyle w:val="BodyText"/>
      </w:pPr>
      <w:r>
        <w:t xml:space="preserve">Khi Tử Xuyên Tú và Đức Luân quay về doanh trại, đám lưu manh hạ lưu đó đang viết văn tế: "Chúng ta ôm tâm tình vô cùng bi thương, đau đớn tưởng niệm vị thượng ty đáng kính nhất của chúng ta, một chiến sĩ dũng cảm, một vệ sĩ trung thành của gia tộc, Phó thống lĩnh Tử Xuyên Tú đại nhân! Trong trận chiến với phản quân ngày tám tháng mười, Tử Xuyên Tú đại nhân đi trước sĩ tốt, dũng mãnh giết địch, cuối cùng bất hạnh anh dũng chiến tử! Di ngôn của ngài là: 'Các huynh đệ hãy đem gia sản của ta chia nhau!, Chúng ta nghiêng mình tường niệm đại nhân, nhận lấy lá cờ từ đại nhân, tiếp tục kiên định chiến đấu! Tinh thần của Tử Xuyên Tú đại nhân vĩnh viễn cổ vũ chúng ta tiến lên! Ngài vĩnh viễn sống trong lòng chúng ta..."</w:t>
      </w:r>
    </w:p>
    <w:p>
      <w:pPr>
        <w:pStyle w:val="BodyText"/>
      </w:pPr>
      <w:r>
        <w:t xml:space="preserve">Văn tế viết đến chỗ này thi ngưng, bởi vì Tử Xuyên Tú lập tức khiến tên gia hỏa viết văn tế đó biết thế nào là "Vô cùng bi thương", "Đau đớn", sau đó giao hắn cho La Kiệt đang "Đau đớn thể xác, nộ hỏa đầy bụng", nói: "Tùy ngươi xử trí! Nhớ để lại cho hẳn chút hơi thở!"</w:t>
      </w:r>
    </w:p>
    <w:p>
      <w:pPr>
        <w:pStyle w:val="BodyText"/>
      </w:pPr>
      <w:r>
        <w:t xml:space="preserve">La Kiệt lập tức tâm lĩnh thần hội xách tên binh sĩ đó đi.</w:t>
      </w:r>
    </w:p>
    <w:p>
      <w:pPr>
        <w:pStyle w:val="BodyText"/>
      </w:pPr>
      <w:r>
        <w:t xml:space="preserve">Đức Luân lắc đầu nói: "Khốn kiếp như thế mà ngươi còn để hắn sống? Theo quy cũ của Tá y nhân chúng ta, lâm trận bỏ chạy đều bị treo cồ". Bán thú nhân tự xưng là Tá y tộc.</w:t>
      </w:r>
    </w:p>
    <w:p>
      <w:pPr>
        <w:pStyle w:val="BodyText"/>
      </w:pPr>
      <w:r>
        <w:t xml:space="preserve">Tử Xuyên Tú cười khổ: "Đầu người không phải cọng hành, chém rồi đâu có mọc lại, hà huống...Ta không thể ra lệnh ột nửa bộ đội đi treo cổ nửa còn lại được?"</w:t>
      </w:r>
    </w:p>
    <w:p>
      <w:pPr>
        <w:pStyle w:val="BodyText"/>
      </w:pPr>
      <w:r>
        <w:t xml:space="preserve">Đức Luân cười lớn, khoan khoái nói: "Ta là lần đầu tiên thấy được Tử Xuyên quân thế này! Nếu như quân đội Tử Xuyên đều giống như thế thi quá tốt! Cái kiểu các người, chỉ cần một trung đội của Tư Đặc Lâm cũng có thể đập tan mấy ngàn người các ngươi!"</w:t>
      </w:r>
    </w:p>
    <w:p>
      <w:pPr>
        <w:pStyle w:val="BodyText"/>
      </w:pPr>
      <w:r>
        <w:t xml:space="preserve">Tử Xuyên Tú hứng thú hỏi: "Các người đã giao thủ qua với bộ đội Tư Đặc Lâm? Thế nào?"</w:t>
      </w:r>
    </w:p>
    <w:p>
      <w:pPr>
        <w:pStyle w:val="BodyText"/>
      </w:pPr>
      <w:r>
        <w:t xml:space="preserve">Đám Bán thú nhân nhất tề lắc đầu: "Rất đáng sợ!" Trên mặt xuất hiện biểu tình khiếp sợ: "Bọn họ không phải người, là chiến thần chuyển thế!"</w:t>
      </w:r>
    </w:p>
    <w:p>
      <w:pPr>
        <w:pStyle w:val="BodyText"/>
      </w:pPr>
      <w:r>
        <w:t xml:space="preserve">Bán thú nhân trẻ tuổi giành nhau kể truyền ngôn về Tư Đặc Lâm: Tư Đặc Lâm cao bằng hai cây cổ thụ ghép lại, mắt của y sáng như ngọn đèn trên tháp thở, mỗi đêm đều phun lửa! Y có phân thân pháp, có thể đồng thời xuất hiện ở hai nơi cách nhau mấy ngàn cây số. Cả người y đao thương bất nhập, hét một tiếng có thể chấn chết cả một sư đoàn! Hơn nữa y còn có Ma pháp hắc ám, mỗi đêm y lấy một cây sáo ra thổi, thế là thi thể của binh sĩ Tử Xuyên gia tộc chết lúc sáng có thể sống lại quay về đội ngũ, hơn nữa đánh nhau càng lợi hại!</w:t>
      </w:r>
    </w:p>
    <w:p>
      <w:pPr>
        <w:pStyle w:val="BodyText"/>
      </w:pPr>
      <w:r>
        <w:t xml:space="preserve">Những chuyện liên quan đến Tư Đặc Lâm, bọn họ nói hết mấy chục phút, có Bán thú nhân đương trường còn hát một ca khúc liên quan đến Tư Đặc Lâm.</w:t>
      </w:r>
    </w:p>
    <w:p>
      <w:pPr>
        <w:pStyle w:val="BodyText"/>
      </w:pPr>
      <w:r>
        <w:t xml:space="preserve">"Ngươi nói" Đức Luân cuối cùng tổng kết: "Đánh nhau với một vị thần, chúng tôi sao có thể chiến thắng 'Ngài' chứ!" Ý tứ là: Tá y tộc chúng ta không phải không dũng cảm, nhưng đối thủ là "Thần", đánh thua cũng không trách bọn ta được!</w:t>
      </w:r>
    </w:p>
    <w:p>
      <w:pPr>
        <w:pStyle w:val="BodyText"/>
      </w:pPr>
      <w:r>
        <w:t xml:space="preserve">"Đúng thế, chúng tôi sao có thể thẳng chứ?" Một đám Bán thú nhân tội nghiệp lập lại.</w:t>
      </w:r>
    </w:p>
    <w:p>
      <w:pPr>
        <w:pStyle w:val="BodyText"/>
      </w:pPr>
      <w:r>
        <w:t xml:space="preserve">Bạch Xuyên nhịn cười: "Đã như thế, vì sao các người không theo Tư Đặc Lâm đại nhân mà còn muốn tạo phản?"</w:t>
      </w:r>
    </w:p>
    <w:p>
      <w:pPr>
        <w:pStyle w:val="BodyText"/>
      </w:pPr>
      <w:r>
        <w:t xml:space="preserve">"Hắc, nếu thật có thể theo Tư Đặc Lâm, thì đúng là một chuyện tốt!"</w:t>
      </w:r>
    </w:p>
    <w:p>
      <w:pPr>
        <w:pStyle w:val="BodyText"/>
      </w:pPr>
      <w:r>
        <w:t xml:space="preserve">"Hắc hắc, lão nhân gia nói, Tá y tộc chúng ta dù chỉ nhìn Tư Đặc Lâm đại nhân một cái, lập tức giết không tha".</w:t>
      </w:r>
    </w:p>
    <w:p>
      <w:pPr>
        <w:pStyle w:val="BodyText"/>
      </w:pPr>
      <w:r>
        <w:t xml:space="preserve">"Ta lại nghe nói Tư Đặc Lâm đại nhân là một quan tốt, ngài không làm hại thôn làng của Tá y tộc chúng ta".</w:t>
      </w:r>
    </w:p>
    <w:p>
      <w:pPr>
        <w:pStyle w:val="BodyText"/>
      </w:pPr>
      <w:r>
        <w:t xml:space="preserve">Tử Xuyên Tú mặc kệ đám thanh niên tranh luận không thôi, hỏi Đức Luân: "Vậy các người định sắp tới thế nào? Tiếp tục tạo phản đánh trận sao? Gia tộc sẽ phái quân đội đến Viễn Đông càng lúc càng nhiều đó".</w:t>
      </w:r>
    </w:p>
    <w:p>
      <w:pPr>
        <w:pStyle w:val="BodyText"/>
      </w:pPr>
      <w:r>
        <w:t xml:space="preserve">Đức Luân suy nghĩ một chút đáp: "Chúng tôi không muốn đánh, đánh không thắng Tư Đặc Lâm. Chúng tôi hiện chỉ muốn về nhà, ra đi lâu như thế, không biết mụ vợ và hài tử thế nào rồi, thôn làng còn hay không".</w:t>
      </w:r>
    </w:p>
    <w:p>
      <w:pPr>
        <w:pStyle w:val="BodyText"/>
      </w:pPr>
      <w:r>
        <w:t xml:space="preserve">Bọn họ cho Tử Xuyên Tú biết, Bán thú nhân đến từ Bố lô thôn thuộc Ngõa Cách hành tỉnh, sớm đã muốn về nhà, chỉ là đường về đều có quân đội của Tử Xuyên gia tộc phong tỏa, ở Đắc Á hành tỉnh, Lạp Khải Tư hành tỉnh, cón có đại thông đạo phụ cận ở Vân tỉnh, đều có quân đội Tử Xuyên, số lượng không dưới mấy chục vạn, vô luận là hướng đông tây, hay là hướng nam bắc, đều bị bọn họ cắt đứt đường về, hơn nữa mỗi ngày đều có quân đội tăng viện đến. Một nhóm mấy chục người như bọn họ, rời khỏi rừng rậm chưa được mười cây số là bị người phát hiện tiêu diệt rồi.</w:t>
      </w:r>
    </w:p>
    <w:p>
      <w:pPr>
        <w:pStyle w:val="BodyText"/>
      </w:pPr>
      <w:r>
        <w:t xml:space="preserve">Tử Xuyên Tú vỗ tay: "Chuyện này dễ thôi! Ta mang các người về là được!"</w:t>
      </w:r>
    </w:p>
    <w:p>
      <w:pPr>
        <w:pStyle w:val="BodyText"/>
      </w:pPr>
      <w:r>
        <w:t xml:space="preserve">Đám Bán thú nhân lập tức hoan hô, Đức Luân siết chặt Tử Xuyên Tú, Bạch Xuyên xoay mặt đi, không nhẫn tâm nhìn thấy Tử Xuyên Tú bị siết đến thở không nổi, máu dồn lên mặt đỏ bừng.</w:t>
      </w:r>
    </w:p>
    <w:p>
      <w:pPr>
        <w:pStyle w:val="BodyText"/>
      </w:pPr>
      <w:r>
        <w:t xml:space="preserve">Vui mừng qua đi, Tử Xuyên Tú bỗng nhớ đến một chuyện: "Nhưng hiện tại ta cũng không rảnh, ta còn phải phụ trách càn quét khu vực này..."</w:t>
      </w:r>
    </w:p>
    <w:p>
      <w:pPr>
        <w:pStyle w:val="BodyText"/>
      </w:pPr>
      <w:r>
        <w:t xml:space="preserve">Đức Luân vỗ ngực nói: "Quang Minh Tú, ngươi là bằng hữu chân chính của Tá y tộc! Không cần nói nhiều, ta giúp ngươi! Người Tá y tộc trong thiên hạ đều là một nhà! Người ở vùng này ta gần như biết hết, địa hình cũng quen thuộc!"</w:t>
      </w:r>
    </w:p>
    <w:p>
      <w:pPr>
        <w:pStyle w:val="BodyText"/>
      </w:pPr>
      <w:r>
        <w:t xml:space="preserve">Ngày hôm sau, Tú tự doanh lại bắt đầu công tác tiễu thanh đạo tặc. Đức Luân tịnh không có nói hoang, quả nhiên quen biết với các Bán thú nhân quanh đó, hơn nữa còn có chút quan hệ thân thích không xa không gần.</w:t>
      </w:r>
    </w:p>
    <w:p>
      <w:pPr>
        <w:pStyle w:val="BodyText"/>
      </w:pPr>
      <w:r>
        <w:t xml:space="preserve">Đức Luân đầu tiên tìm biểu ca Đức Côn của hắn, y là thôn trưởng của một thôn phụ cận Bố lô thôn.</w:t>
      </w:r>
    </w:p>
    <w:p>
      <w:pPr>
        <w:pStyle w:val="BodyText"/>
      </w:pPr>
      <w:r>
        <w:t xml:space="preserve">Đức Côn mắt thấy mấy ngàn quân đến, lại có tiểu đệ bảo đảm đầu hàng thì có thể về nhà, rất sảng khoái đáp ứng dẫn người của y ra đầu hàng. Đức Côn lại tìm biểu đệ Đức Bố, hắn cũng đồng ý đầu hàng, thế là bọn họ lại cùng đi tìm biểu ca Đức Lâm. Bạch Xuyên bị quan hệ của đám bà con họ Đức đó làm cho hoa đầu chóng mặt, suýt chút nữa đã hôn mê. Công tác chiêu mộ chỉ trong một ngày đã có gần ngàn phản quân ra đầu hàng.</w:t>
      </w:r>
    </w:p>
    <w:p>
      <w:pPr>
        <w:pStyle w:val="BodyText"/>
      </w:pPr>
      <w:r>
        <w:t xml:space="preserve">Tử Xuyên Tú đối đãi với binh sĩ phản quân rất ôn hòa, gì cũng không hỏi, trước hết cho bọn chúng ăn cơm.</w:t>
      </w:r>
    </w:p>
    <w:p>
      <w:pPr>
        <w:pStyle w:val="BodyText"/>
      </w:pPr>
      <w:r>
        <w:t xml:space="preserve">Đám sĩ binh phản quân từ sau khi đánh trận thua, luôn phập phồng lo sợ lẩn trốn trong rừng sâu, ăn toàn quả dại rễ cây, hiện tai bưng bát cơm nóng bốc khói, bọn chúng cảm động đến muốn rơi nước mắt.</w:t>
      </w:r>
    </w:p>
    <w:p>
      <w:pPr>
        <w:pStyle w:val="BodyText"/>
      </w:pPr>
      <w:r>
        <w:t xml:space="preserve">Phản quân quả thật rất đói, có vài nơi phản quân ngoan cố không chịu đầu hàng, Tử Xuyên Tú hạ lệnh nấu một nồi cơm lớn, thổi hương thơm bay vào rừng, binh sĩ phản quân đang trốn trong đó lập tức chui ra hô hoán: "Oa tây lí!" "Ta đầu hàng!"</w:t>
      </w:r>
    </w:p>
    <w:p>
      <w:pPr>
        <w:pStyle w:val="BodyText"/>
      </w:pPr>
      <w:r>
        <w:t xml:space="preserve">Thậm chí còn có đại đội sĩ binh phản quân từ hành tỉnh khác, nghe đồn như thế thì ngày đêm kiêm trình qua đầu hàng "Quang Minh Tú", chỉ trong một tuần, "Chiến tích" của chính gã cũng khiến gã phải giật minh: Tổng cộng tiếp nhận phản quân hơn bảy vạn người, so ra gấp gần mười lần so với binh lực của gã.</w:t>
      </w:r>
    </w:p>
    <w:p>
      <w:pPr>
        <w:pStyle w:val="BodyText"/>
      </w:pPr>
      <w:r>
        <w:t xml:space="preserve">Bạch Xuyên đối với tinh huống này hết sức lo lắng, số lượng tù binh lớn như thế, vạn nhất có phản kháng, chỉ một thời gian ngắn là tận diệt Tú Tự Doanh.</w:t>
      </w:r>
    </w:p>
    <w:p>
      <w:pPr>
        <w:pStyle w:val="BodyText"/>
      </w:pPr>
      <w:r>
        <w:t xml:space="preserve">Nàng quyết tâm phải tận nghĩa vụ phụ tá đối với tên ngốc đó, tiến hành một phen khuyên giải.</w:t>
      </w:r>
    </w:p>
    <w:p>
      <w:pPr>
        <w:pStyle w:val="BodyText"/>
      </w:pPr>
      <w:r>
        <w:t xml:space="preserve">Bạch Xuyên: "Đại nhân, tôi kể ngài nghe một chuyện cười được không?"</w:t>
      </w:r>
    </w:p>
    <w:p>
      <w:pPr>
        <w:pStyle w:val="BodyText"/>
      </w:pPr>
      <w:r>
        <w:t xml:space="preserve">Tử Xuyên Tú kinh ngạc: "Ái chà, khó được Bạch Xuyên cô hứng thú như thế. Nội dung nên kích thích một tí mới hay à!"</w:t>
      </w:r>
    </w:p>
    <w:p>
      <w:pPr>
        <w:pStyle w:val="BodyText"/>
      </w:pPr>
      <w:r>
        <w:t xml:space="preserve">Bạch Xuyên không lý đến gã, bắt đầu kể: "Một lần trong chiến đấu, một quân sĩ Viễn Đông hô: "Đội trưởng, tôi bắt được một tù binh Ma tộc! Đội trưởng đáp: "Được! Đem hắn qua đây'. Sĩ binh đó đáp: "Không được ạ, hắn đang kéo tôi đi!"</w:t>
      </w:r>
    </w:p>
    <w:p>
      <w:pPr>
        <w:pStyle w:val="BodyText"/>
      </w:pPr>
      <w:r>
        <w:t xml:space="preserve">Hai mắt Tử Xuyên Tú ngây ngốc: "Sau đó sao?"</w:t>
      </w:r>
    </w:p>
    <w:p>
      <w:pPr>
        <w:pStyle w:val="BodyText"/>
      </w:pPr>
      <w:r>
        <w:t xml:space="preserve">Bạch Xuyên tức muốn chết, sao lại có người ngốc như thế chứ? Nàng kiên nhẫn gợi ý: "Đại nhân, nghe xong chuyện cười này, ngài không có suy nghĩ gì sao? Ngài không cảm thấỵ, xử cảnh của chủng ta hiện nay cũng tương tự thế sao?”</w:t>
      </w:r>
    </w:p>
    <w:p>
      <w:pPr>
        <w:pStyle w:val="BodyText"/>
      </w:pPr>
      <w:r>
        <w:t xml:space="preserve">Tử Xuyên Tú vò đầu, nghiêm túc suy nghĩ một hồi, đáp: "Không cảm thấy được". Nói xong bỏ đi.</w:t>
      </w:r>
    </w:p>
    <w:p>
      <w:pPr>
        <w:pStyle w:val="BodyText"/>
      </w:pPr>
      <w:r>
        <w:t xml:space="preserve">Còn lại Bạch Xuyên thóa mạ: "Đồ ngu! Quá ngu! Ngu siêu cấp! Ngu siêu siêu cấp!</w:t>
      </w:r>
    </w:p>
    <w:p>
      <w:pPr>
        <w:pStyle w:val="BodyText"/>
      </w:pPr>
      <w:r>
        <w:t xml:space="preserve">Nhưng chủ quản hậu cần là Minh Vũ thì lại lo một vấn đề khác, hắn báo cáo cho Tử Xuyên Tú: Do người ăn quá đông, lương thực chỉ có thể dùng thêm một tuần nữa!</w:t>
      </w:r>
    </w:p>
    <w:p>
      <w:pPr>
        <w:pStyle w:val="BodyText"/>
      </w:pPr>
      <w:r>
        <w:t xml:space="preserve">Tử Xuyên Tú ngẫm nghĩ, ra lệnh: "Lập tức triệu tập quân quan từ cấp đại đội trưởng trở lên, bắt đầu hội nghị lần thứ nhất của Tú tự doanh".</w:t>
      </w:r>
    </w:p>
    <w:p>
      <w:pPr>
        <w:pStyle w:val="BodyText"/>
      </w:pPr>
      <w:r>
        <w:t xml:space="preserve">Chiếu theo biên chế quân đội chính quy của gia tộc, mười người thành một tiểu đội, năm chục người thành trung đội, năm trăm người thành đại đội. Một sư đoàn kỵ binh có mười đại đội, tổng cộng năm ngàn người, còn một sư đoàn bộ binh có hai mươi đại đội, có một vạn người.</w:t>
      </w:r>
    </w:p>
    <w:p>
      <w:pPr>
        <w:pStyle w:val="BodyText"/>
      </w:pPr>
      <w:r>
        <w:t xml:space="preserve">"Tú tự doanh" có hơn tám ngàn kỵ binh, miễn cưỡng sắp xếp thành hai sư đoàn, nhưng bọn La Kiệt ào ào kiến nghị, nói với thân phận Kỳ bổn của bọn họ, nhậm chức phải là sư đoàn trưởng.</w:t>
      </w:r>
    </w:p>
    <w:p>
      <w:pPr>
        <w:pStyle w:val="BodyText"/>
      </w:pPr>
      <w:r>
        <w:t xml:space="preserve">Tử Xuyên Tú không biết làm thế nào, chỉ đành chia Tú tự doanh thành ba sư đoàn: Đệ nhất sư đoàn ba ngàn người, do La Kiệt đảm nhiệm trưởng quan. Đệ nhị sư đoàn cũng ba ngàn người, do Minh Vũ làm trưởng quan. Sư đoàn cuối cùng trực thuộc Tử Xuyên Tú, do Bạch Xuyên đảm nhiệm sư đoàn trưởng.</w:t>
      </w:r>
    </w:p>
    <w:p>
      <w:pPr>
        <w:pStyle w:val="BodyText"/>
      </w:pPr>
      <w:r>
        <w:t xml:space="preserve">Thế là mọi người đều vui vẻ, Từ Xuyên Tủ đột nhiên phát hiện thủ hạ của gã chỉ có ba người, căn bản không có biến.</w:t>
      </w:r>
    </w:p>
    <w:p>
      <w:pPr>
        <w:pStyle w:val="BodyText"/>
      </w:pPr>
      <w:r>
        <w:t xml:space="preserve">Trên hội nghị quân vụ đầu tiên của Tú tự doanh, Tử Xuyên Tú nói khiến tất cả kinh hãi.</w:t>
      </w:r>
    </w:p>
    <w:p>
      <w:pPr>
        <w:pStyle w:val="BodyText"/>
      </w:pPr>
      <w:r>
        <w:t xml:space="preserve">Bạch Xuyên không khép miệng được: "Đại nhân, ngài vừa nói cái gì? Cái đó...Cái đó...là cái gì?"</w:t>
      </w:r>
    </w:p>
    <w:p>
      <w:pPr>
        <w:pStyle w:val="BodyText"/>
      </w:pPr>
      <w:r>
        <w:t xml:space="preserve">Tử Xuyên Tủ rất thông cảm hồi đáp: "À, ta nói chúng ta phải thành lập công ty cổ phần Tú tự doanh".</w:t>
      </w:r>
    </w:p>
    <w:p>
      <w:pPr>
        <w:pStyle w:val="BodyText"/>
      </w:pPr>
      <w:r>
        <w:t xml:space="preserve">La Kiệt: “Đại nhân, cái đó kêu là...cái đó, cái đó, thí cổ (mông đít) công ty?"</w:t>
      </w:r>
    </w:p>
    <w:p>
      <w:pPr>
        <w:pStyle w:val="BodyText"/>
      </w:pPr>
      <w:r>
        <w:t xml:space="preserve">Minh Vũ: “Thí cổ công ty? La Kiệt, ngươi thật là ngu! Đại nhân nói rõ là thí cổ công kê (Mông đít gà trống)! Bất quá đại nhân, tôi vẫn không minh bạch, chúng ta làm cái thí cổ công kê đó để làm gì vậy?"</w:t>
      </w:r>
    </w:p>
    <w:p>
      <w:pPr>
        <w:pStyle w:val="BodyText"/>
      </w:pPr>
      <w:r>
        <w:t xml:space="preserve">"Cái gọi là công ty cổ phần là chỉ một xí nghiệp hiện đại tổ chức theo hình thức tư bản, là chỉ đem công ty tư sản phân thành cổ phần, số vốn điều lệ được chia thành các phần bằng nhau gọi là cổ phần, người sở hữu cổ phần gọi là cổ đông, cổ đông chỉ chịu trách nhiệm về nợ trên số vốn bỏ ra, được chia lợi nhuận cũng trên số cổ phần nắm giữ, minh bạch chưa?"</w:t>
      </w:r>
    </w:p>
    <w:p>
      <w:pPr>
        <w:pStyle w:val="BodyText"/>
      </w:pPr>
      <w:r>
        <w:t xml:space="preserve">Ba người đồng thanh: "Không hiểu!"</w:t>
      </w:r>
    </w:p>
    <w:p>
      <w:pPr>
        <w:pStyle w:val="BodyText"/>
      </w:pPr>
      <w:r>
        <w:t xml:space="preserve">Tử Xuyên Tú than:" Vậy ta chỉ đành nói đơn giản một chút, đó là chiêu để gạt tiền thôi! Trước tiên đặt một cái tên thật kêu (Ví dụ như Tập đoàn đầu tư quốc tế Tú tự doanh), nghĩ ra danh mục hấp dẫn người khác (Chúng ta tìm được bảo tàng ở Viễn Đông, chỉ là đang thiếu tiền để đào), đưa ra sự dụ dỗ (Đưa ta một đồng, sau một năm trả lại mười đồng), sau đó thì tuyên bố phá sản (ôm tiền bỏ chạy). Đây gọi là công ty cổ phần!"</w:t>
      </w:r>
    </w:p>
    <w:p>
      <w:pPr>
        <w:pStyle w:val="BodyText"/>
      </w:pPr>
      <w:r>
        <w:t xml:space="preserve">Đám sư đoàn trường, đại đội trưởng bỗng nhiên đại ngộ: “Ngài mà sớm nói như thế thì chúng tôi hiểu rồi".</w:t>
      </w:r>
    </w:p>
    <w:p>
      <w:pPr>
        <w:pStyle w:val="BodyText"/>
      </w:pPr>
      <w:r>
        <w:t xml:space="preserve">Chỉ có Minh Vũ còn có dị nghị: "Đại nhân, nơi này hoang sơn dã lĩnh, tìm đâu ra kẻ có tiền chứ? Nơi này chỉ có nạn dân, lột trần bọn họ cũng chẳng có một đồng”.</w:t>
      </w:r>
    </w:p>
    <w:p>
      <w:pPr>
        <w:pStyle w:val="BodyText"/>
      </w:pPr>
      <w:r>
        <w:t xml:space="preserve">Tử Xuyên Tú cười gian hắc hắc: "Không cần lo lắng, kẻ có tiền ta sớm đã tìm rồi! Ngươi không thấy xa đội dài ngoằng phía sau sao? Chúng ta còn lo gì không có lương thực chứ?"</w:t>
      </w:r>
    </w:p>
    <w:p>
      <w:pPr>
        <w:pStyle w:val="BodyText"/>
      </w:pPr>
      <w:r>
        <w:t xml:space="preserve">Trong quá trình hành quân của Tú tự doanh, mỗi lần đến một thành thị, Tử Xuyên Tú lập tức tìm đến tổ chức thương hội ở đó, nói cho họ biết một chân lý: Nội chiến Viễn Đông là một cơ hội tốt để phát tài! Mọi người nghĩ xem, nội chiến Viễn Đông đã lâu, muối, lương thực, y dược, đồ dùng sinh hoạt đều dựa vào việc cung cấp từ trung tâm gia tộc, hiện tại nhất định rất thiếu. Đồng thời mỏ vàng, kim cương, ma pháp tinh thể, thủy tinh thạch có rất nhiều ở Viễn Đông, lại do nội chiến mà không tiến hành giao dịch được, tích trữ cả đống ở nơi đó. Mọi người nghĩ xem, nếu như các người là thương đội đầu tiên tiến hành giao dịch ở Viễn Đông, vậy lợi nhuận sẽ thế nào...</w:t>
      </w:r>
    </w:p>
    <w:p>
      <w:pPr>
        <w:pStyle w:val="BodyText"/>
      </w:pPr>
      <w:r>
        <w:t xml:space="preserve">Đám thương nhân đều chảy nước miếng, nhưng bọn họ tỉnh táo rất nhanh: chiến khu Viễn Đông rất không an toàn, không nói đến những hành tỉnh bị phản quân khống chế, cả những địa khu quân đội gia tộc chiếm lĩnh, đạo tặc cũng nhiều như ruồi muỗi, nếu như không có quân đội quy mô cỡ sư đoàn bảo hộ, há không phải đem thịt dê tống vào miệng sói?</w:t>
      </w:r>
    </w:p>
    <w:p>
      <w:pPr>
        <w:pStyle w:val="BodyText"/>
      </w:pPr>
      <w:r>
        <w:t xml:space="preserve">Tử Xuyên Tú hào sảng cười lớn: Tại hạ chính là trưởng quan Tử Xuyên Tú của bộ đội "Tú tự doanh" tinh nhuệ. Bộ hạ binh nhiều tướng giỏi, có đến ba sư đoàn, đủ để bảo hộ an toàn cho các vị! (Gã không nói sư đoàn có bao nhiêu người).</w:t>
      </w:r>
    </w:p>
    <w:p>
      <w:pPr>
        <w:pStyle w:val="BodyText"/>
      </w:pPr>
      <w:r>
        <w:t xml:space="preserve">Thương nhân nói: Tú tự doanh? Chưa nghe qua. Liệu có phải dân quân vừa thành lập không? Mấy tên đó không tin được...</w:t>
      </w:r>
    </w:p>
    <w:p>
      <w:pPr>
        <w:pStyle w:val="BodyText"/>
      </w:pPr>
      <w:r>
        <w:t xml:space="preserve">Tử Xuyên Tú tức giận nói: Sao có thể chứ? Tú tự doanh lịch sự lâu đời, lực chiến đấu rất mạnh, kỷ luật tốt, rất trung thành, là bộ đội chủ lực của gia tộc. Các vị, chưa nghe qua tên Tú tự doanh cũng không sao, nhưng chắc có nghe qua "Bất tử doanh" Trung ương quân do Tư Đặc Lâm đại nhân suất lĩnh và "Thiết huyết hiến binh đoàn" do Đế Lam đại nhân suất lĩnh chứ?</w:t>
      </w:r>
    </w:p>
    <w:p>
      <w:pPr>
        <w:pStyle w:val="BodyText"/>
      </w:pPr>
      <w:r>
        <w:t xml:space="preserve">Đám thương nhân chụm đầu xì xào, ồn ào đồng ý: Tư Đặc Lâm đại nhân và Đế Lâm đại nhân đều là danh tướng đương đại, đại danh của bọn họ đương nhiên như sấm rền bên tai. Nhưng Tử Xuyên Tú các hạ....</w:t>
      </w:r>
    </w:p>
    <w:p>
      <w:pPr>
        <w:pStyle w:val="BodyText"/>
      </w:pPr>
      <w:r>
        <w:t xml:space="preserve">Lúc này Tử Xuyên Tú lấy ra bức hình chụp cùng Tư Đặc Lâm và Đế Lâm: Các vị nhìn xem, nếu như mắt chó của mấy người chưa mù, chắc có thể nhìn ra hai người này là ai chứ? Chụp hình chung với danh tướng đương nhiên là danh tướng rồi. Ta nhân phẩm đoan trang, đạo đức cao thượng, làm người thành khẩn...Các người còn gì mà không yên tâm chứ?</w:t>
      </w:r>
    </w:p>
    <w:p>
      <w:pPr>
        <w:pStyle w:val="BodyText"/>
      </w:pPr>
      <w:r>
        <w:t xml:space="preserve">Dựa vào màn kịch đó, suốt dọc đường Tử Xuyên Tú gạt vô số thương nhân cam tâm tình nguyện ôm tiền đi đầu tư hoặc mang hàng hóa đuổi theo quân đội Tú tự doanh (Đương nhiên, phải giao nộp phí bảo hộ). Đến lúc này, Tử Xuyên Tú cảm thấy nên cho đám thương nhân đó thấy chút triển vọng rồi...</w:t>
      </w:r>
    </w:p>
    <w:p>
      <w:pPr>
        <w:pStyle w:val="BodyText"/>
      </w:pPr>
      <w:r>
        <w:t xml:space="preserve">Trong tiếng pháo dòn dã, thông qua sự đồng ý của toàn thể thành viên trong hội nghị lần thứ nhất Tú tự doanh, công ty cổ phần quốc tế vũ trụ đầu tư thực nghiệp Tú tự doanh chính thức thành lập.</w:t>
      </w:r>
    </w:p>
    <w:p>
      <w:pPr>
        <w:pStyle w:val="BodyText"/>
      </w:pPr>
      <w:r>
        <w:t xml:space="preserve">Điều lệ công ty quy định: Phàm là quan binh Tú tự doanh đều tự động hưởng một cổ phần, tiều đội trưởng thì được hai, trung đội trưởng được năm, đại đội trưởng được mười cổ phần. Cuối năm phân phối lợi nhuận trên số cổ phần nắm giữ.</w:t>
      </w:r>
    </w:p>
    <w:p>
      <w:pPr>
        <w:pStyle w:val="BodyText"/>
      </w:pPr>
      <w:r>
        <w:t xml:space="preserve">Tử Xuyên Tú nói với bọn họ: "Vì để thích ứng với thị trường Viễn Đông rộng lớn biến hóa phức tạp từ yêu cầu thực tế thực hiện sản nghiệp hóa, quốc tế hóa, thích ứng yêu cầu kinh tế thị trường, tăng cường năng lực kháng cự rủi ro, gia tăng lợi nhuận, khoa học kỹ thuật của chúng ta, thực hiện sản nghiệp bố cục hợp lý hóa, tư sản kết cấu khoa học hóa, chúng ta phải đi con đường đa dạng hóa kinh doanh!"</w:t>
      </w:r>
    </w:p>
    <w:p>
      <w:pPr>
        <w:pStyle w:val="BodyText"/>
      </w:pPr>
      <w:r>
        <w:t xml:space="preserve">Đám thương nhân nghe được tán thưởng không thôi, tán dương Tú Xuyên trưởng quan có đầu óc thương nghiệp, có kiến thức, có dự kiến, có tầm nhìn xa, có ý thức khai thác thị trường!</w:t>
      </w:r>
    </w:p>
    <w:p>
      <w:pPr>
        <w:pStyle w:val="BodyText"/>
      </w:pPr>
      <w:r>
        <w:t xml:space="preserve">La Kiệt nghe đến đầu hôn não trướng, vội hỏi Tử Xuyên Tú: "Vừa rồi ngài nói là gì vậy?"</w:t>
      </w:r>
    </w:p>
    <w:p>
      <w:pPr>
        <w:pStyle w:val="BodyText"/>
      </w:pPr>
      <w:r>
        <w:t xml:space="preserve">Tử Xuyên Tú: "Ý của ta là nói: Một trò bịp thì không đủ, chúng ta phải có nhiều trò bịp! Hà huống băng pháp này rất mắc, đốt hết một băng pháo mà chỉ thành lập một công ty là quá thiệt thòi rồi!"</w:t>
      </w:r>
    </w:p>
    <w:p>
      <w:pPr>
        <w:pStyle w:val="BodyText"/>
      </w:pPr>
      <w:r>
        <w:t xml:space="preserve">Thế là hôm đó nhanh chóng thành lập Công ty hữu hạn thực phẩm La Kiệt, Công ty cổ phần mỹ phẩm Bạch Xuyên, công ty hữu hạn thu mua khoáng sản Minh Vũ, công ty liên doanh khai thác lĩnh vực ngân hàng - đầu tư, công ty nước hoa, công ty mai táng, công ty du lịch...Tổng cộng năm mươi sáu công ty!</w:t>
      </w:r>
    </w:p>
    <w:p>
      <w:pPr>
        <w:pStyle w:val="BodyText"/>
      </w:pPr>
      <w:r>
        <w:t xml:space="preserve">La Kiệt đảm nhiệm tổng kinh lý, đại biểu pháp nhân, đổng sự trưởng, đổng sự chấp hành...của mười một công ty. Minh Vũ có mười chín công ty, còn Bạch Xuyên quản lý mười sáu công ty, thế là mọi người cứ tổng kinh lý, đổng sự trưởng xưng hô, thật là sướng miệng.</w:t>
      </w:r>
    </w:p>
    <w:p>
      <w:pPr>
        <w:pStyle w:val="BodyText"/>
      </w:pPr>
      <w:r>
        <w:t xml:space="preserve">Tử Xuyên Tú không đảm nhiệm kinh lý công ty nào, nhưng mỗi công ty gã đều có cổ phần, số lượng phải từ 50% đến 100%.</w:t>
      </w:r>
    </w:p>
    <w:p>
      <w:pPr>
        <w:pStyle w:val="BodyText"/>
      </w:pPr>
      <w:r>
        <w:t xml:space="preserve">Bán thú nhân thấy phát ham, phái Đức Luân qua giao thiệp, yêu cầu cũng cho bọn họ một hai công ty. Tử Xuyên Tú lập tức làm hài lòng bọn họ, đương trường thành lập công ty hữu hạn A Li Ba Ba, công ty cổ phần Thiên sứ tá y, còn hứa ở quê hương Ngõa Cách tỉnh khu của bọn họ, sẽ đề bọn họ làm đại lý độc quyền của Công ty cổ phần Tú tự doanh. Đương nhiên, theo quy củ, Tử Xuyên Tú chiếm 70% cổ phần.</w:t>
      </w:r>
    </w:p>
    <w:p>
      <w:pPr>
        <w:pStyle w:val="BodyText"/>
      </w:pPr>
      <w:r>
        <w:t xml:space="preserve">Khi Bán thú nhân cảm thấy vui vẻ, ôm lấy mấy chiêu bài công ty như ôm báu vật ra về: Lần này mang mấy thứ này về thật là vinh dự à, cả thôn có ai đã từng thấy qua vật hiếm có như thế này đâu, hà huống ta còn làm tổng kinh lý, càng thêm quang tông diệu tổ! , cho dù bản thân chẳng hiểu cái gì là "Công ty cổ phần", cái gì là "Đổng sự trường".</w:t>
      </w:r>
    </w:p>
    <w:p>
      <w:pPr>
        <w:pStyle w:val="BodyText"/>
      </w:pPr>
      <w:r>
        <w:t xml:space="preserve">Đám ngu các thôn khác còn không ghen tỵ chảy máu mắt sao!</w:t>
      </w:r>
    </w:p>
    <w:p>
      <w:pPr>
        <w:pStyle w:val="BodyText"/>
      </w:pPr>
      <w:r>
        <w:t xml:space="preserve">"Đại nhân, ngài vừa nói khi nãy, liệu có thể nói lại một lần không?"</w:t>
      </w:r>
    </w:p>
    <w:p>
      <w:pPr>
        <w:pStyle w:val="BodyText"/>
      </w:pPr>
      <w:r>
        <w:t xml:space="preserve">"À, sự tình rất đơn giản, Bạch Xuyên. Quan hệ cơ bản giữa các công ty chúng ta đó là: Công ty mậu dịch cổ phần La Kiệt bị công ty hữu hạn mai táng của La Kiệt chiếm 47% cổ phần, lại bị công ty nước hoa của Bạch Xuyên chiếm 38% cổ phần. Công ty mậu dịch La Kiệt lại thông qua thủ đoạn tài chính chiếm một vạn cổ phiếu của công ty thực phẩm La Kiệt, công ty thực phẩm La Kiệt lại bị ngân hàng của Minh Vũ khống chế, ngân hàng của Minh Vũ lại bị các công ty khác ià cổ đông khống chế, tiền thuế của các công ty lại đóng cho thuế vụ thông qua ngân hàng của Minh Vũ. Vậy đó. hiểu chưa?"</w:t>
      </w:r>
    </w:p>
    <w:p>
      <w:pPr>
        <w:pStyle w:val="BodyText"/>
      </w:pPr>
      <w:r>
        <w:t xml:space="preserve">Bạch Xuyên nghe đến hôn mê, cuối cùng hiểu ra một chuyện: Một vạn năm nữa mình cũng không thể minh bạch.</w:t>
      </w:r>
    </w:p>
    <w:p>
      <w:pPr>
        <w:pStyle w:val="BodyText"/>
      </w:pPr>
      <w:r>
        <w:t xml:space="preserve">Minh Vũ tức giận tiến vào: "Đại nhân, không hay rồi! Hai công ty và một ngân hàng của tôi đã bị 'Thôn tính’ rồi!"</w:t>
      </w:r>
    </w:p>
    <w:p>
      <w:pPr>
        <w:pStyle w:val="BodyText"/>
      </w:pPr>
      <w:r>
        <w:t xml:space="preserve">"Chuyện thế nào?"</w:t>
      </w:r>
    </w:p>
    <w:p>
      <w:pPr>
        <w:pStyle w:val="BodyText"/>
      </w:pPr>
      <w:r>
        <w:t xml:space="preserve">Minh Vũ thở khì khì: "Sự tình là thế này, vừa rồi không biết ở đâu đến mấy con chó hoang, bọn chúng cắn mấy biển hiệu của tôi, thế là công ty của tôi đã bị chúng thôn tính rồi!"</w:t>
      </w:r>
    </w:p>
    <w:p>
      <w:pPr>
        <w:pStyle w:val="BodyText"/>
      </w:pPr>
      <w:r>
        <w:t xml:space="preserve">Ngày hai mươi tháng mười, Tú tự doanh bắt đầu di chuyển vào trung tâm Viễn Đông.</w:t>
      </w:r>
    </w:p>
    <w:p>
      <w:pPr>
        <w:pStyle w:val="BodyText"/>
      </w:pPr>
      <w:r>
        <w:t xml:space="preserve">Dọc đường, quân đội Tử Xuyên đại kinh thất sắc, ào ào phát xuất cảnh báo:</w:t>
      </w:r>
    </w:p>
    <w:p>
      <w:pPr>
        <w:pStyle w:val="BodyText"/>
      </w:pPr>
      <w:r>
        <w:t xml:space="preserve">"Có số lượng lớn phản quân đang tiếng về Đắc Á hành tỉnh!", "Phát hiện phản quân tập kết ở Vân tỉnh!" Từng tòa từng tòa Phong hỏa thai được đốt lên.</w:t>
      </w:r>
    </w:p>
    <w:p>
      <w:pPr>
        <w:pStyle w:val="BodyText"/>
      </w:pPr>
      <w:r>
        <w:t xml:space="preserve">Bọn họ dè dặt tiến ra ngăn cản, lại thấy trưởng quân Tử Xuyên Tú của Tú tự doanh rất vui vẻ ra mặt: "Các huynh đệ khổ cực rồi! Ta là trưởng quan Tử Xuyên Tú của Tú tự doanh, bọn chúng là tù binh của ta!"</w:t>
      </w:r>
    </w:p>
    <w:p>
      <w:pPr>
        <w:pStyle w:val="BodyText"/>
      </w:pPr>
      <w:r>
        <w:t xml:space="preserve">Đám sĩ binh bộ đội khác nhìn tù binh thậm chí còn chưa được giải trừ vũ khi ùn ùn tiền lên, kinh ngạc đến mắt trừng miệng há.</w:t>
      </w:r>
    </w:p>
    <w:p>
      <w:pPr>
        <w:pStyle w:val="BodyText"/>
      </w:pPr>
      <w:r>
        <w:t xml:space="preserve">Tử Xuyên Tú nhân cơ hội nói: "Các vị, các người xuất chinh lâu rồi phải không? Liệu có nhớ món ăn quê hương? Các người bao lâu rồi không được thưởng thức hương vị của mỹ tửu? Bánh bao nhất định rất khó nuốt, có cảm thấy sinh hoạt nơi này quá bất tiện không? Quá cực khổ không?...Hoan nghênh đến với Tú tự doanh!"</w:t>
      </w:r>
    </w:p>
    <w:p>
      <w:pPr>
        <w:pStyle w:val="BodyText"/>
      </w:pPr>
      <w:r>
        <w:t xml:space="preserve">Sĩ binh viễn chinh, sinh hoạt vốn rất gian khổ, ở nơi này cả kem đánh răng cũng không mua được, Tú tự doanh mang đến món ngon, rượu ngon, y phục mới, giày mới, sinh hoạt phẩm, đương nhiên, giá tiền phải cao hơn một chút, nhưng lương thưởng của sĩ binh xuất chinh vốn không ít, hơn nữa còn không có chỗ tiêu xài.</w:t>
      </w:r>
    </w:p>
    <w:p>
      <w:pPr>
        <w:pStyle w:val="BodyText"/>
      </w:pPr>
      <w:r>
        <w:t xml:space="preserve">Một truyền mười, mười truyền trăm, cả quân đội gia tộc ở Viễn Đông đều biết: Tú tự doanh có thức ăn ngon nhất Viễn Đông, có rượu ngon nhất Viễn Đông, còn có hàng hóa khác, đủ thứ đồ chơi...Trong nhất thời, khách đến như nước triều đặc biệt là ngày vừa nhận lương.</w:t>
      </w:r>
    </w:p>
    <w:p>
      <w:pPr>
        <w:pStyle w:val="BodyText"/>
      </w:pPr>
      <w:r>
        <w:t xml:space="preserve">Đương nhiên, cũng có nhu cầu Tú tự doanh không thể cung cấp, như có vài quân quan của đội quân khác đến nói nhỏ với Tử Xuyên Tú: "Có...cái ấy...có cô nương phục vụ không?"</w:t>
      </w:r>
    </w:p>
    <w:p>
      <w:pPr>
        <w:pStyle w:val="BodyText"/>
      </w:pPr>
      <w:r>
        <w:t xml:space="preserve">Tử Xuyên Tú rất tiếc nuối đáp: "Xin lỗi, công ty tạm thời còn chưa triển khai nghiệp vụ này". Thấy bộ dạng thất vọng của của đám quân quan, gã lại đồng tình nói: "Bất quá, cũng không phải không có biện pháp..." Gã đem cuốn "Hoa hoa công tử" của mình ra, bán một ngàn đồng.</w:t>
      </w:r>
    </w:p>
    <w:p>
      <w:pPr>
        <w:pStyle w:val="BodyText"/>
      </w:pPr>
      <w:r>
        <w:t xml:space="preserve">Nhưng kiếm tiền của đám binh sĩ và quân quan vẫn không thể khiến Tử Xuyên Tú hài lòng, gã còn phái một số lượng lớn tù binh đến các thôn làng tuyên truyền: "Trong hai ngày 25 và 26 tháng 10, khai trương triển lãm hàng hóa ở dốc Mỗ Mỗ sơn!"</w:t>
      </w:r>
    </w:p>
    <w:p>
      <w:pPr>
        <w:pStyle w:val="BodyText"/>
      </w:pPr>
      <w:r>
        <w:t xml:space="preserve">Như liệu định cùa gã, cả hành tỉnh đều kinh động, ngàn vạn Bán thú nhân, Xà tộc, Tinh linh quái, Ải nhân ào ào đem kim cương, kim sa, tinh thể thạch đến đổi lấy muối, dược phẩm, thực phẩm, nhu yếu phẩm, sôi nổi chưa từng có.</w:t>
      </w:r>
    </w:p>
    <w:p>
      <w:pPr>
        <w:pStyle w:val="BodyText"/>
      </w:pPr>
      <w:r>
        <w:t xml:space="preserve">Ở các nơi có mỏ khoáng sản, do quân đội khởi nghĩa vốn là chủ nhân đã bỏ chạy, khoáng sản khai thác không có người thu mua, công nhân liền vác từng bao đến đổi lấy vật phẩm sinh hoạt.</w:t>
      </w:r>
    </w:p>
    <w:p>
      <w:pPr>
        <w:pStyle w:val="BodyText"/>
      </w:pPr>
      <w:r>
        <w:t xml:space="preserve">Đám thương nhân vô cùng cao hửng, hàng hóa tồn đọng của bọn họ nhanh chóng được tiêu thụ hết, Tử Xuyên Tú phái sư đoàn của Minh Vũ bảo hộ thương nhân tiếp tục mua hàng mang đến, rồi lại tiến về phía đông, buôn bán không ngớt tay.</w:t>
      </w:r>
    </w:p>
    <w:p>
      <w:pPr>
        <w:pStyle w:val="BodyText"/>
      </w:pPr>
      <w:r>
        <w:t xml:space="preserve">Tú tự doanh như một cỗ cuồng phong, từ tây sang đông, đi qua chỗ nào cũng làm ăn, bất kề là địch hay ta...</w:t>
      </w:r>
    </w:p>
    <w:p>
      <w:pPr>
        <w:pStyle w:val="BodyText"/>
      </w:pPr>
      <w:r>
        <w:t xml:space="preserve">Cuối cùng, Tư lệnh tối cao ở chiến khu Viễn Đông Minh Huy biết được chuyện này, quân quan bộ hạ lão khóc lóc vác mặt sầu thảm đến nói, tiền lương ba tháng đều thua sạch trong một đêm ở "Minh Vũ đại thế giới".</w:t>
      </w:r>
    </w:p>
    <w:p>
      <w:pPr>
        <w:pStyle w:val="BodyText"/>
      </w:pPr>
      <w:r>
        <w:t xml:space="preserve">Lão cực kì phẫn nộ, lập tức dùng lời lẽ nghiêm khắc viết thư cho Tử Xuyên Tú: "Thời thế gian nan, trên dưới gia tộc đoàn kết một lòng khắc phục quốc nạn! Chiến sĩ tiền tuyến đang không màng sinh tử, đổ máu chiến đấu, còn Tử Xuyên Tủ ngươi, thân chịu quốc ân, lại vào lúc nguy nan, một lòng chỉ nghĩ đến lợi ích riêng mình, mặc kệ đại cục gia tộc. Đối với đồng liêu thì chơi bẩn, lén lút dùng chiến lược vật tư thông địch! Ngươi, ngươi, nếu không hối cải, cẩn thận quân pháp vô tinh!" Chỗ ký tên còn vương mấy dấu mực, biểu hiện Minh Huy đại nhân tâm tình rất kích động!</w:t>
      </w:r>
    </w:p>
    <w:p>
      <w:pPr>
        <w:pStyle w:val="BodyText"/>
      </w:pPr>
      <w:r>
        <w:t xml:space="preserve">Thư trả lời của Tử Xuyên Tú chỉ có một dòng: "Cho ông 4% cổ phần!"</w:t>
      </w:r>
    </w:p>
    <w:p>
      <w:pPr>
        <w:pStyle w:val="BodyText"/>
      </w:pPr>
      <w:r>
        <w:t xml:space="preserve">Minh Huy gởi thư lại càng thêm phẫn nộ: "Tử Xuyên Tú, ngươi thật là không còn thuốc chữa! Uổng cho ta khuyên giải ngươi, ngươi lại còn không biết hối cải, còn muốn dùng 4% ít ỏi để hối lộ ta, ta đường đường là ủy viên Thống lĩnh xứ, Tư lệnh tối cao chiến khu Viễn Đông, thống lĩnh Minh Huy! Chuyện này là sỉ nhục rất lớn đối với ta!"</w:t>
      </w:r>
    </w:p>
    <w:p>
      <w:pPr>
        <w:pStyle w:val="BodyText"/>
      </w:pPr>
      <w:r>
        <w:t xml:space="preserve">Tử Xuyên Tú hồi thư: "5%! Không chịu thì thôi!"</w:t>
      </w:r>
    </w:p>
    <w:p>
      <w:pPr>
        <w:pStyle w:val="BodyText"/>
      </w:pPr>
      <w:r>
        <w:t xml:space="preserve">Minh Huy hồi thư:"Mặc cả xong!"</w:t>
      </w:r>
    </w:p>
    <w:p>
      <w:pPr>
        <w:pStyle w:val="BodyText"/>
      </w:pPr>
      <w:r>
        <w:t xml:space="preserve">Sanh ý của Tú tự doanh hưng vượng như lửa, từng bước thọc sâu vào trung tâm Viễn Đông, ở các hành tỉnh đều thiết lập chi nhánh công ty. Trong các đội quân đang chiến đấu ở Viễn Đông, chỉ có Tú tự doanh là khiến các đội quân khác hâm mộ.</w:t>
      </w:r>
    </w:p>
    <w:p>
      <w:pPr>
        <w:pStyle w:val="BodyText"/>
      </w:pPr>
      <w:r>
        <w:t xml:space="preserve">Binh sĩ của các đội quân khác thi phải ăn bánh bao, uống nước lã. Quan binh Tú tự doanh thì ăn bò bít tết, uống Bạch lan địa. Binh sĩ khác thì y phục lam lũ rách nát, duy chỉ có Tú tự doanh là y phục thẳng thớm, khí sắc hồng nhuận.</w:t>
      </w:r>
    </w:p>
    <w:p>
      <w:pPr>
        <w:pStyle w:val="BodyText"/>
      </w:pPr>
      <w:r>
        <w:t xml:space="preserve">Nguyên nhân không có gì lạ, đó là bởi vì phía sau Tú tự doanh cứ vài ngày lại có xe tiếp tế tới (Được lợi nhuận hấp dẫn, thương nhân tham gia càng lúc càng nhiều), phía trước ngoài ăn ngon mặc đẹp, hàng tháng đều nhận cổ phiếu thưởng từ Tú tự doanh, trong túi của binh sĩ đầu cổ phiếu. Toàn quân trên dưới đều sùng bái Tử Xuyên Tú như thần.</w:t>
      </w:r>
    </w:p>
    <w:p>
      <w:pPr>
        <w:pStyle w:val="BodyText"/>
      </w:pPr>
      <w:r>
        <w:t xml:space="preserve">Đương nhiên, cũng có lúc thua lỗ.</w:t>
      </w:r>
    </w:p>
    <w:p>
      <w:pPr>
        <w:pStyle w:val="BodyText"/>
      </w:pPr>
      <w:r>
        <w:t xml:space="preserve">Một ngày, ở Luân Lang hành tỉnh, một đám Xà tộc đến cướp xa đội vận chuyển của "Công ty cổ phần mậu dịch La Kiệt".</w:t>
      </w:r>
    </w:p>
    <w:p>
      <w:pPr>
        <w:pStyle w:val="BodyText"/>
      </w:pPr>
      <w:r>
        <w:t xml:space="preserve">Tử Xuyên Tú bùng phát đại nộ, kiếm La Kiệt chửi hắn tối tăm mặt mũi.</w:t>
      </w:r>
    </w:p>
    <w:p>
      <w:pPr>
        <w:pStyle w:val="BodyText"/>
      </w:pPr>
      <w:r>
        <w:t xml:space="preserve">La Kiệt ôm một bụng khí tức, triệu tập bộ hạ, tuyên bố: "Tháng này tiền lãi của mọi người bị trừ!"</w:t>
      </w:r>
    </w:p>
    <w:p>
      <w:pPr>
        <w:pStyle w:val="BodyText"/>
      </w:pPr>
      <w:r>
        <w:t xml:space="preserve">Đám binh sĩ của sư đoàn La Kiệt giận kêu "Ngao ngao" chẳng khác gì lũ sói, sau đó dưới sự suất lĩnh của La Kiệt truy sát đám Xà tộc gần ngàn cây số, xông vào khu vực của phản quân không chút sợ sệt, qua một trận ác chiến, dùng mã đao chém đối phương phơi thây đầy đất, đoạt lại hàng hóa.</w:t>
      </w:r>
    </w:p>
    <w:p>
      <w:pPr>
        <w:pStyle w:val="BodyText"/>
      </w:pPr>
      <w:r>
        <w:t xml:space="preserve">Phản quân Xà tộc rốt cuộc đã biết cái gọi là "Bản sắc lưu manh", nhưng sự tình còn chưa dừng ở đó. Một cổ đông khác của Tú tự doanh là Minh Huy phẫn nộ vì tiền lãi bị giảm, phái một đại đội bộ binh đến sào huyệt của bọn chúng, đốt sạch mọi thứ. Tàn dư Xà tộc không dễ gì mới chạy thoát, lại không may đụng phải một đám Bán thú nhân nộ khí trùng trùng xách lao, gậy, tự xưng là công ty A Li Ba Ba gì đó, đem toàn bộ tàn binh Xà tộc ra lột da.</w:t>
      </w:r>
    </w:p>
    <w:p>
      <w:pPr>
        <w:pStyle w:val="BodyText"/>
      </w:pPr>
      <w:r>
        <w:t xml:space="preserve">Tin tức truyền đi, cả phản quân lẫn đạo tặc đều thông báo lẫn nhau: "Ngàn vạn lần chớ chọc vào Tú tự doanh!"'</w:t>
      </w:r>
    </w:p>
    <w:p>
      <w:pPr>
        <w:pStyle w:val="BodyText"/>
      </w:pPr>
      <w:r>
        <w:t xml:space="preserve">Mắt thấy từng đống bạc, vàng vụn sáng loáng, kim cương lấp lánh chảy vào túi như thủy triều, Tử Xuyên Tú vô cùng vui vẻ, đem toàn bộ cất dưới giường, cảm thấy nằm ngủ trên đống tiền tài quả thật ngủ rất ngon...</w:t>
      </w:r>
    </w:p>
    <w:p>
      <w:pPr>
        <w:pStyle w:val="BodyText"/>
      </w:pPr>
      <w:r>
        <w:t xml:space="preserve">Ngày 5 tháng 10, Tư Đặc Lâm suất lĩnh Trung ương quân ly khai Vân tỉnh, tiến vào Đắc Á hành tỉnh.</w:t>
      </w:r>
    </w:p>
    <w:p>
      <w:pPr>
        <w:pStyle w:val="BodyText"/>
      </w:pPr>
      <w:r>
        <w:t xml:space="preserve">Đắc Á hành tỉnh và Y Lý Á hành tỉnh đều là nơi cư dân nhân loại làm chủ, khi bạo loạn lan ra khắp Viễn Đông, tổng đốc hành tỉnh Cổ Lam rất có phong độ danh tướng, lâm nguy bất loạn, chiêu mộ cư dân bản địa thành lập thủ bị đội gần mười vạn người, cùng thủ bị đội của Y Lí Á hành tỉnh sát bên tương trợ lẫn nhau, binh lực tuy không đủ binh loạn, nhưng bảo vệ hành tỉnh thì đủ. Cuối cùng hai hành tỉnh này trở thành nơi duy nhất ở Viễn Đông không bị chiến hỏa dày xéo, đời sống của mọi người cũng được duy trì.</w:t>
      </w:r>
    </w:p>
    <w:p>
      <w:pPr>
        <w:pStyle w:val="BodyText"/>
      </w:pPr>
      <w:r>
        <w:t xml:space="preserve">Bôn ba từ bùn lầy núi đồi Vân tỉnh ra ngoài, Tư Đặc Lâm cuối cùng cũng có thể thở phào. Quay lại nhân gian hiền hòa, thế giới tươi đẹp, không phải hằng ngày thấy hai quân giao tranh, liều mạng chiến đấu, chiến trường thảm liệt. Trước mặt là hương thôn yên tĩnh, nơi đô thị phồn hoa thì tấp nập mua bán, quán rượu khách sạn dọc dường...đủ dạng nhân tình thế thái, bỗng nhiên cảm thấy tươi mới, hình ảnh máu me đao thương trong đầu dần dần mất đi.</w:t>
      </w:r>
    </w:p>
    <w:p>
      <w:pPr>
        <w:pStyle w:val="BodyText"/>
      </w:pPr>
      <w:r>
        <w:t xml:space="preserve">Y với thân phận quan viên cao cấp chỉ huy quân đội, những nơi đi qua, các quan viên địa phương đều đến tiếp cận, cực lực phụng thừa, dân chúng thì đem thức ăn rượu ngon đến tặng, chiêm ngưỡng uy vũ của Vương sư quân đội. Hơn nữa mỗi nơi đến, quý tộc, thân sĩ, quan viên ở đó đều nhiệt tình đến mời "Thống lĩnh đại nhân của Trung ương quân, danh tướng chiến công trác tuyệt được Tổng trưởng yêu mến tiền đồ vô lượng" đi dự yến, ai nấy biểu tình đều như là bạn từ thời cởi truồng của Tư Đặc Lâm vậy, hô vang: "Đại nhân phải đến đó, nể mặt tôi chút đi!"</w:t>
      </w:r>
    </w:p>
    <w:p>
      <w:pPr>
        <w:pStyle w:val="BodyText"/>
      </w:pPr>
      <w:r>
        <w:t xml:space="preserve">Tư Đặc Lâm thì tính tình tốt, không muốn đắc tội với ai, kết quả là thường bị người ta nửa mời nửa bắt cóc đi.</w:t>
      </w:r>
    </w:p>
    <w:p>
      <w:pPr>
        <w:pStyle w:val="BodyText"/>
      </w:pPr>
      <w:r>
        <w:t xml:space="preserve">Thế nhưng, thói quen ăn uống đạm bạc của y ở tiền tuyến đã ăn sâu vào người y, mỗi lần ăn sơn hào hải vị, uống rượu ngon thì hôm sau thế nào cũng ôm bụng tiêu chảy...</w:t>
      </w:r>
    </w:p>
    <w:p>
      <w:pPr>
        <w:pStyle w:val="BodyText"/>
      </w:pPr>
      <w:r>
        <w:t xml:space="preserve">Không chỉ mình y, Phó tư lệnh, Tham mưu trưởng cho đến các sư đoàn trưởng đều được chèo kéo lôi đi, từng người từng người gục ngã ở yến tiệc.</w:t>
      </w:r>
    </w:p>
    <w:p>
      <w:pPr>
        <w:pStyle w:val="BodyText"/>
      </w:pPr>
      <w:r>
        <w:t xml:space="preserve">Đám quân quan xuất thân Đế đô, lúc này mới biết được lợi hại trong sinh hoạt xa hoa của quý tộc Viễn Đông.</w:t>
      </w:r>
    </w:p>
    <w:p>
      <w:pPr>
        <w:pStyle w:val="BodyText"/>
      </w:pPr>
      <w:r>
        <w:t xml:space="preserve">Mãi đến khi đến thủ phủ Đắc Á thị của Đắc Á hành tỉnh, bệnh tình của Tư Đặc Lâm mới khởi sắc, một thiệp mời như thiệp đòi mạng lại được dâng lên: "Tổng đốc Đắc Á hành tỉnh Cổ Lam, tỉnh trưởng Liễu Tử Phong, tổng đốc Y Lý Á hành tỉnh Y Lâm Trữ, tỉnh trưởng La Lâm Song cùng các quan viên, quý tộc hành tỉnh khẩn mời Thống lĩnh Trung ương quân Tư Đặc Lâm đại nhân cùng chúng tướng đến dự tiệc tẩy trần".</w:t>
      </w:r>
    </w:p>
    <w:p>
      <w:pPr>
        <w:pStyle w:val="BodyText"/>
      </w:pPr>
      <w:r>
        <w:t xml:space="preserve">Tư Đặc Lâm thật không muốn gặp đám quan viên đó, hỏi Tham mưu trưởng Đường Binh: "Liệu không đi có được không?" Đường Binh lắc đầu: "Đại nhân, chức vụ bọn họ tuy chỉ là Hồng Y kỳ bổn, nhưng hiện tại lương thảo cung ứng cho chúng ta đều phải dựa vào hai hành tỉnh này, hơn nữa Cổ thị gia tộc, cũng là danh môn vọng tộc ở Viễn Đông, trong số tổng đốc và tỉnh trưởng của hai mươi ba hành tỉnh Viễn Đông, gia tộc bọn họ đã chiếm hết chín người, còn nữa, cổ Lam và La Lâm Song đều là thành viên Nguyên lão hội, lúc Ca Ứng Tinh đại nhân còn sống cũng rất khách khí với bọn họ,, buổi tiệc này không thể không đi.</w:t>
      </w:r>
    </w:p>
    <w:p>
      <w:pPr>
        <w:pStyle w:val="BodyText"/>
      </w:pPr>
      <w:r>
        <w:t xml:space="preserve">Tư Đặc Lâm cười khổ: "Biết rồi, vậy thì không thể đắc tội. Mọi người chuẩn bị đi cùng đi".</w:t>
      </w:r>
    </w:p>
    <w:p>
      <w:pPr>
        <w:pStyle w:val="BodyText"/>
      </w:pPr>
      <w:r>
        <w:t xml:space="preserve">Quan viên và quý tộc bản địa xác thật lễ nghi chu toàn, ngoài cửa lớn an bài hai hàng người đón tiếp, Tư Đặc Lâm cảm thấy bất an, còn chưa kịp khách sáo thì mấy dây pháo đã nổ vang cùng tiếng chiêng trống tùng xèng, sau đó một đám người ùa đến vây lấy y, liên tục hỏi thăm: "Đại nhân đi đường mệt mỏi rồi!", "Đại nhân kì khai đắc thắng, danh chấn thiên hạ!", "Đại nhân vì vạn dân mà lao khổ, dân chúng Viễn Đông vô cùng cảm kích!", "Tư Đặc Lâm đại nhân thiếu niên chí lớn, tương lai nhất định tiền đồ vô lượng, hồng trình vạn lý!"</w:t>
      </w:r>
    </w:p>
    <w:p>
      <w:pPr>
        <w:pStyle w:val="BodyText"/>
      </w:pPr>
      <w:r>
        <w:t xml:space="preserve">Tư Đặc Lâm đáp lại khàn cả giọng, đúng lúc đó một quan viên vận quân phục bước tới hành lễ: "Hạ quan Cổ Lam kính chào đại nhân!"</w:t>
      </w:r>
    </w:p>
    <w:p>
      <w:pPr>
        <w:pStyle w:val="BodyText"/>
      </w:pPr>
      <w:r>
        <w:t xml:space="preserve">Tư Đặc Lâm vội hồi lễ: "Tổng đốc các hạ khổ cực rồi!" Quan sát tỉ mỉ trung niên nhân trước mặt, thân thể béo phì, gương mặt trắng trẻo, da mặt được bảo dưỡng rất tốt, ẩn ẩn lộ chút nhợt nhạt vì tửu sắc quá độ, cánh mũi đỏ au, hai mắt vô thần, trong mắt vằn tia máu. Lần đầu gặp mặt, Tư Đặc Lâm đã quy cho hắn vào hạng bị thịt, trong lòng thầm xưng kì: Nghe đồn là tổng đốc Cổ Lam trong kinh nguy không loạn, trấn tĩnh như không, chẳng lẽ lại là một kẻ tửu sắc thế này sao? Hắc, thế gian còn có người không liên quan đến tướng mạo à!</w:t>
      </w:r>
    </w:p>
    <w:p>
      <w:pPr>
        <w:pStyle w:val="BodyText"/>
      </w:pPr>
      <w:r>
        <w:t xml:space="preserve">Cổ Lam với thân phận chủ nhân giới thiệu các thành viên buổi tiệc với Tư Đặc Lâm: Tỉnh trưởng Đắc Á hành tỉnh Liễu Tử Phong, một lão đầu gầy đét. Vừa thấy lão, Tư Đặc Lâm lại liên tưởng đến miếng thịt khô trong lương khô quân đội, niên kỷ của lão hơn Cổ Lam nhiều, nhưng không biết vì sao lão lại làm thiên lôi cho cổ Lam, cả nói mấy câu khách sáo cũng lén liếc nhìn sắc mặt Cổ Lam, thật khiến người ta khó hiểu. Theo lý nói, tổng đốc và tỉnh trưởng đều là quan viên cùng cấp, chỉ bất quá một quản quân vụ còn một quản dân chánh mà thôi. Tỉnh trưởng Y Lý Á La Lâm Song, là một thanh niên sắc mặt trắng nhách.</w:t>
      </w:r>
    </w:p>
    <w:p>
      <w:pPr>
        <w:pStyle w:val="BodyText"/>
      </w:pPr>
      <w:r>
        <w:t xml:space="preserve">Tư Đặc Lâm hữu hào chào: "La các hạ, khỏe chứ!"</w:t>
      </w:r>
    </w:p>
    <w:p>
      <w:pPr>
        <w:pStyle w:val="BodyText"/>
      </w:pPr>
      <w:r>
        <w:t xml:space="preserve">La Lâm Song khoe khoang: "Tư Đặc Lâm đại nhân, có lẽ ngài còn chưa biết, xếp theo bối phận, La Minh Hải đại nhân là thúc phụ xa của tôi!"</w:t>
      </w:r>
    </w:p>
    <w:p>
      <w:pPr>
        <w:pStyle w:val="BodyText"/>
      </w:pPr>
      <w:r>
        <w:t xml:space="preserve">Tư Đặc Lâm quan sát bộ dạng kiêu ngạo của tên thanh niên quý tộc này, nói: "Cháu xa của La Minh Hải đại nhân, khỏe chứ!"</w:t>
      </w:r>
    </w:p>
    <w:p>
      <w:pPr>
        <w:pStyle w:val="BodyText"/>
      </w:pPr>
      <w:r>
        <w:t xml:space="preserve">Trong mấy người này, chỉ có một người Tư Đặc Lâm xem vừa mắt, đó là tổng đốc Y Lâm Trữ của Y Lý Á hành tỉnh.</w:t>
      </w:r>
    </w:p>
    <w:p>
      <w:pPr>
        <w:pStyle w:val="BodyText"/>
      </w:pPr>
      <w:r>
        <w:t xml:space="preserve">Người trung niên này, thân thể khôi ngô, khí vũ hiên ngang, cử chỉ thẳng thắn, lời nói lễ độ đúng phép, không có biểu hiện nịnh bợ như đám quan viên kia, Tư Đặc Lâm có cảm giác không tệ về ông ta: "Người này giống quân nhân, ánh mắt lạnh lùng, khóe miệng ngạo nghễ".</w:t>
      </w:r>
    </w:p>
    <w:p>
      <w:pPr>
        <w:pStyle w:val="BodyText"/>
      </w:pPr>
      <w:r>
        <w:t xml:space="preserve">Ngoài đám quan viên cấp bâc Hồng Y kỳ bổn ra, còn có mấy tỉnh trưởng và tổng đốc của các hành tỉnh đã bị mất trong chiến loạn, bọn họ đang tạm trú tị nạn ở Đắc Á hành tỉnh.</w:t>
      </w:r>
    </w:p>
    <w:p>
      <w:pPr>
        <w:pStyle w:val="BodyText"/>
      </w:pPr>
      <w:r>
        <w:t xml:space="preserve">Sau một trận chào hỏi, thi lễ, hỏi thăm, bắt tay, ôm vai, kéo tay, hàn huyên, mọi người cuối cùng cũng vào tiệc, Cổ Lam hắng giọng hô: "Hôm nay vì Tư Đặc Lâm đại nhân cùng các chư vị Trung ương quân, mời tất cả cạn ly!"</w:t>
      </w:r>
    </w:p>
    <w:p>
      <w:pPr>
        <w:pStyle w:val="BodyText"/>
      </w:pPr>
      <w:r>
        <w:t xml:space="preserve">Trong tiệc có người nhắc đến cuộc bạo loạn, nhân sĩ ngồi đây lập tức không tiếc lời thóa mạ bọn phản quân bội tín, giảo trá, tàn nhẫn vô đạo.</w:t>
      </w:r>
    </w:p>
    <w:p>
      <w:pPr>
        <w:pStyle w:val="BodyText"/>
      </w:pPr>
      <w:r>
        <w:t xml:space="preserve">Tổng đốc Lỗ Hải từ biên cảnh chạy về lên tiếng, bản thân vốn có bảy sư đoàn Bán thú nhân, ba sư đoàn Xà tộc, cùng bốn vạn quân đội nhân loại, khi phản loạn xảy ra, bọn chúng lập tức làm phản khiến lão tổn thất thảm trọng, bằng không lão cũng có quân đội đánh nhau với phản quân, không đến nỗi phải thảm hại bỏ chạy. Mọi người đồng thanh an ủi lão: Đúng thế đúng thế, đám tiện dân phản quân đó đúng là vô sỉ, không nói đạo nghĩa.</w:t>
      </w:r>
    </w:p>
    <w:p>
      <w:pPr>
        <w:pStyle w:val="BodyText"/>
      </w:pPr>
      <w:r>
        <w:t xml:space="preserve">Y Lâm Trữ ngồi bên Tư Đặc Lâm nhếch mép kín đáo cười, Tư Đặc Lâm đoán có ẩn tình trong đó, khẽ hỏi: "Sao? lão nói không đúng à?"</w:t>
      </w:r>
    </w:p>
    <w:p>
      <w:pPr>
        <w:pStyle w:val="BodyText"/>
      </w:pPr>
      <w:r>
        <w:t xml:space="preserve">Y Lâm Trữ giật mình, vội đáp: "Không có gì, hạ quan nhiều chuyện thôi".</w:t>
      </w:r>
    </w:p>
    <w:p>
      <w:pPr>
        <w:pStyle w:val="BodyText"/>
      </w:pPr>
      <w:r>
        <w:t xml:space="preserve">Tư Đặc Lâm mỉm cười, ngôn ngữ sắc bén như dao: "Sao, Y Lâm Trữ các hạ không chịu nói ta nghe à?"</w:t>
      </w:r>
    </w:p>
    <w:p>
      <w:pPr>
        <w:pStyle w:val="BodyText"/>
      </w:pPr>
      <w:r>
        <w:t xml:space="preserve">Y Lâm Trữ không tránh được, nghiêng người nói nhỏ vào tai y: "Lỗ Hải lúc chạy đến chỗ chúng tôi, mang theo cả một trung đội vợ con thê thiếp, trong hành lý có tới mấy xe đá quý, vàng bạc".</w:t>
      </w:r>
    </w:p>
    <w:p>
      <w:pPr>
        <w:pStyle w:val="BodyText"/>
      </w:pPr>
      <w:r>
        <w:t xml:space="preserve">Tư Đặc Lâm nhíu my, hỏi nhỏ: "Một quan viên thủ bị như lão làm sao có nhiều tiền thế?"</w:t>
      </w:r>
    </w:p>
    <w:p>
      <w:pPr>
        <w:pStyle w:val="BodyText"/>
      </w:pPr>
      <w:r>
        <w:t xml:space="preserve">Y Lâm Trữ nhỏ giọng nói: "Quân đội của lão danh nghĩa là năm vạn, thực tế không đến hai vạn người, lương của ba vạn khác đều lọt vào túi của lão! Còn hai vạn sĩ binh cũng chỉ được lãnh một phần ba. Tôi nếu là bộ hạ của lão, không phản mới lạ!"</w:t>
      </w:r>
    </w:p>
    <w:p>
      <w:pPr>
        <w:pStyle w:val="BodyText"/>
      </w:pPr>
      <w:r>
        <w:t xml:space="preserve">Có một lão quý tộc khóc lóc nói, lão nghĩ không thông vì sao lão đối xử tốt với các chủng tộc khác như thế, "Chiếu cố bọn họ tỉ mỉ chu đáo", bọn họ lại vong ân phụ nghĩa, lại làm phản! Y Lâm Trữ cười lạnh nói với Tư Đặc Lâm: "Xác thật là tỉ mỉ chu đáo! Trong lãnh địa lão, Bán thú nhân đánh răng cũng phải nộp thuế".</w:t>
      </w:r>
    </w:p>
    <w:p>
      <w:pPr>
        <w:pStyle w:val="BodyText"/>
      </w:pPr>
      <w:r>
        <w:t xml:space="preserve">Còn có mấy quý tộc nghị luận ở quê hương bọn họ, đám chủng tộc phi nhân loại hung tàn dị thường, thấy người là giết. Mọi người đồng loạt tán đồng, đều nói đám tiện dân đó không biết xấu tốt, gia tộc đối với bọn chúng ơn lớn như thế, lại không biết hồi báo, còn phản nghịch phạm thượng, xâm phạm quyền uy thần thánh của quý tộc nhân loại!</w:t>
      </w:r>
    </w:p>
    <w:p>
      <w:pPr>
        <w:pStyle w:val="BodyText"/>
      </w:pPr>
      <w:r>
        <w:t xml:space="preserve">Còn có người nói: 'Thống lĩnh Ca Ứng Tinh hiện đã không còn, vốn không nên nói xấu người, nhưng lão quá mềm lòng đối với đám tiện dân đó để đến hôm nay đám tiện dân đó hiếp đáp chúng ta, nếu như khi xưa lão hung dữ một chút thì nói không chừng đã không có sự tình ngày nay. Lại nịnh hót Tư Đặc Lâm đại nhân đối với phản quân đúng là giết đến đẹp mắt, kiên quyết quả đoán, thật chẳng giống Ca Ứng Tinh sợ chuyện!"</w:t>
      </w:r>
    </w:p>
    <w:p>
      <w:pPr>
        <w:pStyle w:val="BodyText"/>
      </w:pPr>
      <w:r>
        <w:t xml:space="preserve">Nghe nói xong, ai nấy đều quan sát biểu tình của Tư Đặc Lâm, thấy sắc mặt Tư Đặc Lâm chẳng lộ vẻ gì, thế là mọi người đều biết hắn vỗ trật mông ngựa, không ai thèm cười phụ họa. Kẻ vỗ trật mông ngựa cười gượng hai tiếng, cúi đầu không dám ngẩng lên.</w:t>
      </w:r>
    </w:p>
    <w:p>
      <w:pPr>
        <w:pStyle w:val="BodyText"/>
      </w:pPr>
      <w:r>
        <w:t xml:space="preserve">Tư Đặc Lâm thất kinh: "Uống máu lính, ăn khống lương?"</w:t>
      </w:r>
    </w:p>
    <w:p>
      <w:pPr>
        <w:pStyle w:val="BodyText"/>
      </w:pPr>
      <w:r>
        <w:t xml:space="preserve">Y Lâm Trữ gật đầu, sắc mặt Tư Đặc Lâm chùng xuống, hai người đều không nói tiếp.</w:t>
      </w:r>
    </w:p>
    <w:p>
      <w:pPr>
        <w:pStyle w:val="BodyText"/>
      </w:pPr>
      <w:r>
        <w:t xml:space="preserve">Tư Đặc Lâm hỏi nhỏ: "Người đó là ai?"</w:t>
      </w:r>
    </w:p>
    <w:p>
      <w:pPr>
        <w:pStyle w:val="BodyText"/>
      </w:pPr>
      <w:r>
        <w:t xml:space="preserve">Y Lâm Trữ cũng nhỏ giọng đáp: "Tỉnh trưởng Đường Quá của Lang Cách hành tỉnh". Lại tiếp: "Hắn bình thường bóc lột Xà tộc, bắt chẹt Bán thú nhân, lúc thò tay lấy tiền thì sức mạnh đầy đủ, lúc có loạn thì ra lệnh quan viên toàn tỉnh 'Kiên cường tử thủ không được bỏ chạy’, bản thân thì lại bôi dầu dưới chân. Tên râu dài ngồi kế hắn là tổng đốc Gia Lâm hành tỉnh, lúc mới bạo loạn, gã nắm trong tay ba vạn bộ đội, khi Minh Tư Khắc hành tỉnh lâm nguy cầu cứu, lại không ứng cứu, tuyên bố: "Chúng ta bảo vệ Gia Lâm, tuyệt không ly khai!", kết quả tổng đốc Lâm Uy của Minh Tư Khắc hành tỉnh chiến tử. Khi phản quân tiến về Gia Lâm, vị "Bảo vệ Gia Lâm, tuyệt không ly khai!" đó lại nửa đêm bỏ trốn, quân đội không đánh mà tan, phản quân vào thành giết mấy vạn người, thi thể chất đầy đường..."</w:t>
      </w:r>
    </w:p>
    <w:p>
      <w:pPr>
        <w:pStyle w:val="BodyText"/>
      </w:pPr>
      <w:r>
        <w:t xml:space="preserve">"Không cần nói nữa!" Tư Đặc Lâm gằn giọng ngắt lời Y Lâm Trữ, nhìn đám "Trụ cột gia tộc" ăn vận hoa lệ, cử chỉ ưu nhã, cười nói vui vẻ trước mặt mà cảm thấy trong lòng dâng lên từng cơn phiền muộn.</w:t>
      </w:r>
    </w:p>
    <w:p>
      <w:pPr>
        <w:pStyle w:val="BodyText"/>
      </w:pPr>
      <w:r>
        <w:t xml:space="preserve">Tiếng huyên náo, cười đùa, đàm thoại trong tiệc đột nhiên yên lặng, mọi người đều không biết Tư Đặc Lâm đại nhân vì sao đột nhiên nổi giận như thế, kinh hãi không dám lên tiếng. Vô số ánh mắt căm phẫn nhìn vào Y Lâm Trữ bên cạnh Tư Đặc Lâm: Tên khốn nạn nhà ngươi, lại dám chọc Tư Đặc Lâm đại nhân nổi giận!</w:t>
      </w:r>
    </w:p>
    <w:p>
      <w:pPr>
        <w:pStyle w:val="BodyText"/>
      </w:pPr>
      <w:r>
        <w:t xml:space="preserve">Thấy bàn tiệc lắng lặng vô thanh, Tư Đặc Lâm cảm thấy bản thân thất thái, gắp một miếng thịt thường thức, "Gà này thật mềm”.</w:t>
      </w:r>
    </w:p>
    <w:p>
      <w:pPr>
        <w:pStyle w:val="BodyText"/>
      </w:pPr>
      <w:r>
        <w:t xml:space="preserve">Không khí lại sống động trở lại, mọi người đều ủng hộ Tư Đặc Lâm đại nhân: "Không tệ không tệ, gà này đúng là mềm!" Biểu tình rất nghiêm túc, phảng phất vừa lĩnh hội chỉ thị trọng yếu của Tư Đặc Lâm đại nhân. Có người còn rút ra một kết luận tại chỗ: "Làm gà thì phải làm mềm thế này!”</w:t>
      </w:r>
    </w:p>
    <w:p>
      <w:pPr>
        <w:pStyle w:val="BodyText"/>
      </w:pPr>
      <w:r>
        <w:t xml:space="preserve">Cổ Lam thân là chủ nhân nhìn thấy rất rõ, Y Lâm Trữ ở bên cứ nói nhỏ với Tư Đặc Lâm, không biết nói gì mà khiến Tư Đặc Lâm nồi giận. Hôm nay hắn vốn đố kị Y Lâm Trữ được ngồi kế bên Tư Đặc Lâm, hiện tại lại thấy may mắn: Hay à! Y Lâm Trữ ngươi bình thường âm dương quái khí, lần này vỗ mông ngựa trật chỗ à?</w:t>
      </w:r>
    </w:p>
    <w:p>
      <w:pPr>
        <w:pStyle w:val="BodyText"/>
      </w:pPr>
      <w:r>
        <w:t xml:space="preserve">Hắn quyết tâm rèn sắt khi nóng, đến gần nói: "Đại nhân, mấy món hôm nay đều rất đặc biệt, tôi đã dặn dò đầu bếp. Đại nhân, món ăn Viễn Đông chúng tôi rất có mùi vị đặc biệt, không nhiều dầu mỡ, chúng tôi sẽ dâng lên ngài".</w:t>
      </w:r>
    </w:p>
    <w:p>
      <w:pPr>
        <w:pStyle w:val="BodyText"/>
      </w:pPr>
      <w:r>
        <w:t xml:space="preserve">Tư Đặc Lâm dở khóc dở cười, không ngờ chỉ một câu nói tùy ý của mình lại dẫn đến tình cảnh hài hước này. Chỉ thấy hai người hầu bưng một món như đậu hũ dâng lên.</w:t>
      </w:r>
    </w:p>
    <w:p>
      <w:pPr>
        <w:pStyle w:val="BodyText"/>
      </w:pPr>
      <w:r>
        <w:t xml:space="preserve">Y Lâm Trữ kinh ngạc nói: "Là món này!" Gã nhìn Cổ Lam cười lạnh: "Ngươi thật chịu chơi à!"</w:t>
      </w:r>
    </w:p>
    <w:p>
      <w:pPr>
        <w:pStyle w:val="BodyText"/>
      </w:pPr>
      <w:r>
        <w:t xml:space="preserve">Cổ Lam thận trọng nói: "Không có gì, Tư Đặc Lâm đại nhân đi nhiều nơi, kiến thức sâu rộng, ở địa phương xa xôi Viễn Đông chúng ta cũng không có gì xuất sắc để dâng ngài, đây coi như là một chút tâm ý của người dưới chúng ta đối với đại nhân”.</w:t>
      </w:r>
    </w:p>
    <w:p>
      <w:pPr>
        <w:pStyle w:val="BodyText"/>
      </w:pPr>
      <w:r>
        <w:t xml:space="preserve">Tư Đặc Lâm kinh ngạc, hòi: "Món này rất quý à? Ta sao có thể dùng được?"</w:t>
      </w:r>
    </w:p>
    <w:p>
      <w:pPr>
        <w:pStyle w:val="BodyText"/>
      </w:pPr>
      <w:r>
        <w:t xml:space="preserve">Y Lâm Trữ và cổ Lam đồng thanh: "Không quý!"</w:t>
      </w:r>
    </w:p>
    <w:p>
      <w:pPr>
        <w:pStyle w:val="BodyText"/>
      </w:pPr>
      <w:r>
        <w:t xml:space="preserve">Y Lâm Trữ nghiêng đầu nói: "Vật liệu này rất khó tìm à!"</w:t>
      </w:r>
    </w:p>
    <w:p>
      <w:pPr>
        <w:pStyle w:val="BodyText"/>
      </w:pPr>
      <w:r>
        <w:t xml:space="preserve">Cổ Lam mặt mũi tươi cười: "Ngườinhà quê chúng tôicũngchẳng có gì ngon, cũng là món ăn thường ngày mà thôi, đại nhân dùng đi ạ".</w:t>
      </w:r>
    </w:p>
    <w:p>
      <w:pPr>
        <w:pStyle w:val="BodyText"/>
      </w:pPr>
      <w:r>
        <w:t xml:space="preserve">Tư Đặc Lâm nhìn cục diện, bản thân nếu như không dùng, mọi người khẳng định không chịu động đũa, mỉm cười nói: "Vậy ta cũng không khách khí”. Đưa tay múc một miếng nhỏ, nhấm nháp mùi vị, quả nhiên rất ngon, mềm mà không nhũn, mát cả miệng.</w:t>
      </w:r>
    </w:p>
    <w:p>
      <w:pPr>
        <w:pStyle w:val="BodyText"/>
      </w:pPr>
      <w:r>
        <w:t xml:space="preserve">Đám quân quan Trung ương quân cùng đến cũng nếm thử, đồng thanh tán thường, chỉ là mọi người đều không đoán được là vật liệu gì mà làm được món ngon như thế.</w:t>
      </w:r>
    </w:p>
    <w:p>
      <w:pPr>
        <w:pStyle w:val="BodyText"/>
      </w:pPr>
      <w:r>
        <w:t xml:space="preserve">Cổ Lam nhiệt tình nói: "Không có gì, đại nhân thấy ngon là được, sau này đại nhân lưu lại tỉnh khu của tôi, mỗi ngày tôi sẽ dâng cho ngài một phần!”</w:t>
      </w:r>
    </w:p>
    <w:p>
      <w:pPr>
        <w:pStyle w:val="BodyText"/>
      </w:pPr>
      <w:r>
        <w:t xml:space="preserve">Tư Đặc Lâm vội chối từ: "Không cần không cần, vậy thì phiền lắm”. Bất quá y cũng tò mò, hỏi: "Món này rốt cuộc là làm từ vật liệu gì? Giống đậu hủ, nhưng lại non hơn đậu hũ, giống trứng gà, nhưng thơm ngon hơn nhiều, ta thật không đoán được?"</w:t>
      </w:r>
    </w:p>
    <w:p>
      <w:pPr>
        <w:pStyle w:val="BodyText"/>
      </w:pPr>
      <w:r>
        <w:t xml:space="preserve">"Cũng không có gì. Món này bất quá là óc của mười Bán thú nhân thôi, Cổ Lam đại nhân, ta nói đúng không?” Y Lâm Trữ lạnh lùng nói, gã đã hiểu thấu tính cách của Tư Đặc Lâm, biết rõ Cổ Lam sắp bị xúi quẩy.</w:t>
      </w:r>
    </w:p>
    <w:p>
      <w:pPr>
        <w:pStyle w:val="BodyText"/>
      </w:pPr>
      <w:r>
        <w:t xml:space="preserve">Cổ Lam cười nói: "Nhưng não Bán thú nhân không thì không ra mùi vị ngon như thế, món này còn thêm óc của Xà tộc và Tinh linh quái. Đại nhân, ngài chớ khước từ, để tôi mỗi ngày dâng cho ngài thưởng thức. Vật liệu không khó kiếm đâu, chúng tôi có rất nhiều nô lệ. Đại nhân, sắc mặt ngài sao thế?"</w:t>
      </w:r>
    </w:p>
    <w:p>
      <w:pPr>
        <w:pStyle w:val="BodyText"/>
      </w:pPr>
      <w:r>
        <w:t xml:space="preserve">Tư Đặc Lâm mặt trắng bệch đứng dậy: "Phòng vệ sinh ở chỗ nào?" Đám quân quan trong bọn Đường Bình sớm đã có nhiều người nhanh chân chạy ra bãi đất trống nôn mửa.</w:t>
      </w:r>
    </w:p>
    <w:p>
      <w:pPr>
        <w:pStyle w:val="BodyText"/>
      </w:pPr>
      <w:r>
        <w:t xml:space="preserve">Ngay vào lúc này, từ xa truyền lại thanh âm ầm ầm, càng lúc càng lớn, người trong yến tiệc đa số là quân nhân, lập tức nghe ra: Đây là thanh âm của quân đội đang hành quân, hơn nữa càng lúc càng đến gần!</w:t>
      </w:r>
    </w:p>
    <w:p>
      <w:pPr>
        <w:pStyle w:val="BodyText"/>
      </w:pPr>
      <w:r>
        <w:t xml:space="preserve">Mọi người đưa mắt nhìn nhau như muốn hỏi: Là chuyện gì? Bộ đội của ai vào thành?</w:t>
      </w:r>
    </w:p>
    <w:p>
      <w:pPr>
        <w:pStyle w:val="BodyText"/>
      </w:pPr>
      <w:r>
        <w:t xml:space="preserve">Ta không có à! Ta cũng không có. Là phản quân sao? Phụ cận không có quân đội phản quân à? Hà huống có ba vạn bộ đội thủ bị đóng ở trong thành, còn có mười vạn Trung ương quân tinh nhuệ của Tư Đặc Lâm, làm gì có phản quân dám đến tìm chết chứ?</w:t>
      </w:r>
    </w:p>
    <w:p>
      <w:pPr>
        <w:pStyle w:val="BodyText"/>
      </w:pPr>
      <w:r>
        <w:t xml:space="preserve">Một tên cận vệ của Cổ Lam chạy đến nói nhỏ mấy câu với Cổ Lam. sắc mặt Cổ Lam lập tức đại biến, cả lời cũng không kịp nói, lật đật đi theo tên vệ binh đó.</w:t>
      </w:r>
    </w:p>
    <w:p>
      <w:pPr>
        <w:pStyle w:val="BodyText"/>
      </w:pPr>
      <w:r>
        <w:t xml:space="preserve">Tư Đặc Lâm cảm thấy tình thế không ổn, chuyển thân phân phó Đường Bình: "Đem Điều lệnh binh của ta, điều sư đoàn trực thuộc ta và sư đoàn Văn Hà đến". Đường Bình lập tức mang mấy quân quan nhanh chân chạy đi, nhưng không bao lâu đã quay lại, báo cáo với Tư Đặc Lâm: "Đại nhân, tổng đốc phủ bị sĩ binh vũ trang bao vây rồi, chúng tôi không ra được!" Tư Đặc Lâm thất kinh, hỏi: "Bọn chúng là bộ đội nơi nào?"</w:t>
      </w:r>
    </w:p>
    <w:p>
      <w:pPr>
        <w:pStyle w:val="BodyText"/>
      </w:pPr>
      <w:r>
        <w:t xml:space="preserve">"Bọn chúng không chịu nói, bắt quá nhìn y phục, chắc là thủ bị bộ đội của Đắc Á thành".</w:t>
      </w:r>
    </w:p>
    <w:p>
      <w:pPr>
        <w:pStyle w:val="BodyText"/>
      </w:pPr>
      <w:r>
        <w:t xml:space="preserve">Tư Đặc Lâm thầm kinh hãi: Thủ bị đội của Đắc Á thành? Không phải là bộ hạ của Cổ Lam sao? Hắn muốn làm gì? Hối hận vì quá chủ quan khi đi phó yến mà không dẫn theo đội cảnh vệ, hiện tai họa đến bất ngờ...</w:t>
      </w:r>
    </w:p>
    <w:p>
      <w:pPr>
        <w:pStyle w:val="BodyText"/>
      </w:pPr>
      <w:r>
        <w:t xml:space="preserve">Y đứng lên nhìn quanh: "Tổng đốc Cổ Lam ở đâu?" Đám tân khách đều nhất tề tìm kiếm, nhưng không thấy tung ảnh của Cổ Lam!</w:t>
      </w:r>
    </w:p>
    <w:p>
      <w:pPr>
        <w:pStyle w:val="BodyText"/>
      </w:pPr>
      <w:r>
        <w:t xml:space="preserve">Tư Đặc Lâm chấn động trong lòng, ngoài mặt vẫn làm vẻ bình tĩnh: "Không sao, Phó tư lệnh Tần Lộ còn ở giữ đại doanh, thấy sự tình không ổn, nhất định sẽ mang người đến tiếp ứng chúng ta".</w:t>
      </w:r>
    </w:p>
    <w:p>
      <w:pPr>
        <w:pStyle w:val="BodyText"/>
      </w:pPr>
      <w:r>
        <w:t xml:space="preserve">Nghe Tư Đặc Lâm nói, chúng nhân trong tiệc đều thở phào, an tâm trở lại. Tham mưu trưởng Đường Bình thì vẫn âu sầu: Tần Lộ cho dù phát giác tình hình không ổn, lập tức mang người đến, cũng phải sau nửa tiếng, nhưng trước mắt nếu như Cổ Lam lập tức làm loạn, chưa đến mười quân quan Trung ương ở đây tuyệt đối không chống nổi để chờ viện quân đến.</w:t>
      </w:r>
    </w:p>
    <w:p>
      <w:pPr>
        <w:pStyle w:val="BodyText"/>
      </w:pPr>
      <w:r>
        <w:t xml:space="preserve">Tư Đặc Lâm quay đầu nhìn chúng nhân trong sảnh, bao gồm cả tỉnh trưởng Liễu Tử Phong đang trắng bệch mặt, kinh hoàng thất thố, không ngừng run rẩy, tên vừa khoe khoang "Là cháu họ xa của La Minh Hải đại nhân" La Lâm Song hiện thời đứng ngồi không yên...Khóe miệng Tư Đặc Lâm lộ rạ vẻ khinh miệt, nhưng cũng minh bạch, sự tình không liên quan đến bọn chúng.</w:t>
      </w:r>
    </w:p>
    <w:p>
      <w:pPr>
        <w:pStyle w:val="BodyText"/>
      </w:pPr>
      <w:r>
        <w:t xml:space="preserve">Nhưng còn có một người vẫn điềm nhiên ăn uống, tặc lưỡi hít hà, người đó chính là tổng đốc Y Lý Á hành tỉnh Y Lâm Trữ.</w:t>
      </w:r>
    </w:p>
    <w:p>
      <w:pPr>
        <w:pStyle w:val="BodyText"/>
      </w:pPr>
      <w:r>
        <w:t xml:space="preserve">Tư Đặc Lâm động tâm, đến gần hỏi gã: "Ngươi nhất định biết là chuyện gì?"</w:t>
      </w:r>
    </w:p>
    <w:p>
      <w:pPr>
        <w:pStyle w:val="BodyText"/>
      </w:pPr>
      <w:r>
        <w:t xml:space="preserve">Y Lâm Trữ ôm tay cung kính nói: "Đại nhân, ngài cứ đợi xem kịch đi! Bộ đội thủ bị của Cổ Lam làm binh biến rồi!"</w:t>
      </w:r>
    </w:p>
    <w:p>
      <w:pPr>
        <w:pStyle w:val="BodyText"/>
      </w:pPr>
      <w:r>
        <w:t xml:space="preserve">Tư Đặc Lâm lạnh lùng nhìn vẻ đắc ý của Y Lâm Trữ, nói: "Ngươi đi theo ta". Chuyển thân đi trước ra hành lang đại sảnh.</w:t>
      </w:r>
    </w:p>
    <w:p>
      <w:pPr>
        <w:pStyle w:val="BodyText"/>
      </w:pPr>
      <w:r>
        <w:t xml:space="preserve">Y Lâm Trữ hơi ngẩn ra, vội đứng dậy đi theo.</w:t>
      </w:r>
    </w:p>
    <w:p>
      <w:pPr>
        <w:pStyle w:val="BodyText"/>
      </w:pPr>
      <w:r>
        <w:t xml:space="preserve">Hành lang yên tĩnh không một bóng người.</w:t>
      </w:r>
    </w:p>
    <w:p>
      <w:pPr>
        <w:pStyle w:val="BodyText"/>
      </w:pPr>
      <w:r>
        <w:t xml:space="preserve">Tư Đặc Lâm đứng sững: "Ngươi xúi giục binh biến?" Y không quay đầu, hỏi Y Lâm Trữ đứng phía sau.</w:t>
      </w:r>
    </w:p>
    <w:p>
      <w:pPr>
        <w:pStyle w:val="BodyText"/>
      </w:pPr>
      <w:r>
        <w:t xml:space="preserve">Y Lâm Trữ đại kinh, vội biện giải: "Đại nhân, chuyện này không liên quan đến hạ nhân! Hạ quan dù sao cũng là quan viên gia tộc, sao có thể làm chuyện đại nghịch bất đạo như thế? Hà huống, sĩ binh đều là bộ hạ của Cổ Lam, tôi sao chỉ huy được? Hà huống..."</w:t>
      </w:r>
    </w:p>
    <w:p>
      <w:pPr>
        <w:pStyle w:val="BodyText"/>
      </w:pPr>
      <w:r>
        <w:t xml:space="preserve">Tư Đặc Lâm phảng phất không nghe Y Lâm Trữ biện giải, quay người lại cười cười hỏi: "Ngươi sách động binh biến? Vì sao phải làm chuyện này?”</w:t>
      </w:r>
    </w:p>
    <w:p>
      <w:pPr>
        <w:pStyle w:val="BodyText"/>
      </w:pPr>
      <w:r>
        <w:t xml:space="preserve">"Đại nhân! Hạ quan chỉ là vừa hay biết được bộ đội của cổ Lam bất ổn, tùy tiện nói vu vơ, không ngờ..."</w:t>
      </w:r>
    </w:p>
    <w:p>
      <w:pPr>
        <w:pStyle w:val="BodyText"/>
      </w:pPr>
      <w:r>
        <w:t xml:space="preserve">"Vừa hay?" Tư Đặc Lâm mỉm cười: "Ngươi 'Vừa hay' ngồi bên ta, lúc người khác nói lại 'Vừa hay' mỉm cười, khiến ta 'Vừa hay' nhìn thấy, lại 'Không cẩn thận' nói rất nhiều chuyện cho ta nghe. Sự tình của bọn họ ngươi đều biết rất rõ...Càng 'Vừa hay' đó là, bộ đội của Cổ Lam làm binh biến, bản thân hắn cũng không biết, ngươi thì biết trước từ lâu!”</w:t>
      </w:r>
    </w:p>
    <w:p>
      <w:pPr>
        <w:pStyle w:val="BodyText"/>
      </w:pPr>
      <w:r>
        <w:t xml:space="preserve">Tư Đặc Lâm tiếp: "Tổng đốc các hạ, bằng hữu của ta là Đế Lâm từng nói qua với ta, ta luôn nhớ rất rõ: Lần một là ngẫu nhiên, lần hai là xảo hợp, lần ba là" Y kề sát tai Y Lâm Trữ: "Ác ý rồi! Hiện tại, Y Lâm Trữ tổng đốc các hạ trù tính chuyện xấu, ngươi rốt cuộc có tính toán gì, hiện tại có thể nói ra rồi".</w:t>
      </w:r>
    </w:p>
    <w:p>
      <w:pPr>
        <w:pStyle w:val="BodyText"/>
      </w:pPr>
      <w:r>
        <w:t xml:space="preserve">Mặt Y Lâm Trữ trắng nhợt: "Đại nhân, hạ quan thật không có ác ý gì, hạ quan chỉ là muốn...”</w:t>
      </w:r>
    </w:p>
    <w:p>
      <w:pPr>
        <w:pStyle w:val="BodyText"/>
      </w:pPr>
      <w:r>
        <w:t xml:space="preserve">"Ngươi chỉ là muốn: Thứ nhất, Viễn Đông vốn có biên chế ba Phó thống lĩnh, Lôi Hồng làm phản rồi, có một vị trí khuyết. Thứ nhì, Phó thống lĩnh trước giờ là đề bạt Hồng Y kì bổn lên, trong hai mươi ba hành tỉnh ở Viễn Đông, duy có ngươi trấn thủ Y Lý Á hành tỉnh và Cổ Lam trấn thủ Đắc Á hành tỉnh không bị dày xéo, công lao to lớn, hai người các ngươi đều có tư cách ứng tuyển chức Phó thống lĩnh. Thứ ba, nếu như bộ hạ Cổ Lam sớm binh biến, cho dù bình loạn xong, tự nhiên cũng khiến ta rất không cao hứng, hắn cũng mất đi tư cách cạnh tranh với ngươi, chức Phó thống lĩnh béo bở đó dĩ nhiên lọt vào tay ngươi. Ngươi muốn có phải vậy không, tổng đốc các hạ?"</w:t>
      </w:r>
    </w:p>
    <w:p>
      <w:pPr>
        <w:pStyle w:val="BodyText"/>
      </w:pPr>
      <w:r>
        <w:t xml:space="preserve">Trên mặt Tư Đặc Lâm vẫn treo một nụ cười ôn hòa dù miệng nói ra những lời bóc trần tâm tư người khác. Y Lâm Trữ bị y làm cho ruột gan rối loạn, lúc này mới biết, kẻ mà lúc nào cũng cười cười ôn hòa, phảng phất như chỉ biết đánh trận này, đối với chính trị cũng có sự phán đoán rất chính xác. Y Lâm Trữ luôn tự hào sự thông minh trí trá của bản thân, nhưng đứng trước con người này, dường như mọi suy nghĩ của bản thân đều bị y nhìn xuyên thấu, bản thân đã lọt vào trong bàn tay của kẻ mà gã cho là "Gà con mới ra ràng".</w:t>
      </w:r>
    </w:p>
    <w:p>
      <w:pPr>
        <w:pStyle w:val="BodyText"/>
      </w:pPr>
      <w:r>
        <w:t xml:space="preserve">Đứng trước đối thủ thế này, cách tốt nhất là ngoan ngoãn nói thật.</w:t>
      </w:r>
    </w:p>
    <w:p>
      <w:pPr>
        <w:pStyle w:val="BodyText"/>
      </w:pPr>
      <w:r>
        <w:t xml:space="preserve">"Đại nhân, hạ quan thừa nhận, xác thật có suy nghĩ như ngài nói, vọng tưởng thăng nhiệm Phó thống lĩnh Viễn Đông".</w:t>
      </w:r>
    </w:p>
    <w:p>
      <w:pPr>
        <w:pStyle w:val="BodyText"/>
      </w:pPr>
      <w:r>
        <w:t xml:space="preserve">Khẩu khí Tư Đặc Lâm hòa hoãn lại: "Nước xuống hạ lưu, người thì trèo lên, ngươi đã là Hồng Y kì bổn, muốn thăng tiến thêm cũng là chuyện bình thường, ngươi với cô quân kiên thủ giữ đất, bảo vệ mấy trăm vạn dân an toàn, có công rát lớn. Nhưng ngươi không nên dùng thủ đoạn thế này, vu hãm đồng liêu, thậm chí còn sách động binh biến..."</w:t>
      </w:r>
    </w:p>
    <w:p>
      <w:pPr>
        <w:pStyle w:val="BodyText"/>
      </w:pPr>
      <w:r>
        <w:t xml:space="preserve">"Đại nhân" Y Lâm Trữ ngắt lời: "Ngài cho rằng những gì ta nói khi nãy là nói sai?"</w:t>
      </w:r>
    </w:p>
    <w:p>
      <w:pPr>
        <w:pStyle w:val="BodyText"/>
      </w:pPr>
      <w:r>
        <w:t xml:space="preserve">Tư Đặc Lâm không nói, đứng nhìn gã.</w:t>
      </w:r>
    </w:p>
    <w:p>
      <w:pPr>
        <w:pStyle w:val="BodyText"/>
      </w:pPr>
      <w:r>
        <w:t xml:space="preserve">"Đại nhân, tôi thừa nhận, động cơ của tôi xác thật không sạch sẽ, muốn thăng quan phát tài, muốn cố ý biểu hiện đề ngài chú ý, muốn ngài ở Thống lĩnh xứ nói tốt cho tôi mấy câu: Ta thấy Y Lâm Trữ cũng không tệ, có thể làm Phó thống lĩnh!' Tôi thừa nhận, so với Ca Ứng Tinh đại nhân đã mất, ngài thanh liêm cương chính, tôi thua xa. So với tổng đốc Lâm Uy chiến tử vì Minh Tư Khắc, tôi không bằng. Tôi thừa nhận, tôi cũng ăn khống lương, đại khái báo hơn mười lăm binh sĩ, có điều lương của Hồng Y kỳ bổn cũng quá ít, không đủ để xã giao. Tôi cũng tham sống sợ chết, đánh trận thi ở sau binh sĩ hô hoán: "Các huynh đệ, xung phong!" Những cái đó, tôi đều thừa nhận!"</w:t>
      </w:r>
    </w:p>
    <w:p>
      <w:pPr>
        <w:pStyle w:val="BodyText"/>
      </w:pPr>
      <w:r>
        <w:t xml:space="preserve">"Thế nhưng," Y Lâm Trữ lộ thần tình thống hận: "So với đám người trong sảnh kia, lão tử trong sạch hơn bọn chúng gấp trăm lần!"</w:t>
      </w:r>
    </w:p>
    <w:p>
      <w:pPr>
        <w:pStyle w:val="BodyText"/>
      </w:pPr>
      <w:r>
        <w:t xml:space="preserve">"Đại nhân, ngài không tin? Ngài muốn tôi cho chứng cứ? Đơn giản, bản thân đám người trong kia chính là bằng chứng. Đường Quá là tỉnh trưởng Lang Cách hành tỉnh, hiện tại Lang Cách hành tỉnh đã bị chiếm đóng, quân dân tử thương vô số, vì sao hắn vẫn an nhiên ngồi ở đây? Lỗ Hải là tổng đốc Đỗ Toa hành tỉnh, là quan viên thủ bị phụ trách đội thủ vệ hành tỉnh, hẳn vì sao chạy đến Đắc Á hành tỉnh? Đại nhân, ngài còn cần chứng cứ gì nữa. Bọn chúng vứt bỏ dân chúng, vứt bỏ quân đội, vứt bỏ hành tỉnh, đó chính là chứng cứ! Tổng đốc Lâm Uy chết rồi, tư lệnh thảo phạt quân Hồng Y kì bổn Lý Kì chết rồi, ba mươi vạn binh sĩ Viễn Đông quân chết rồi, trên trăm vạn bách tính vô tội chết rồi, nhưng bọn chúng vì sao còn sống, còn tiêu diêu khoái hoạt? Bọn chúng chính là một đám đầu sỏ tội ác!</w:t>
      </w:r>
    </w:p>
    <w:p>
      <w:pPr>
        <w:pStyle w:val="BodyText"/>
      </w:pPr>
      <w:r>
        <w:t xml:space="preserve">Bọn chúng bình thường vơ vét bóc lột, Bán thú nhân đã là cùng khổ, cả khố cũng không có mặc, như thế vẫn bị nộp thuế! Giao không đủ thì bị đánh đến thảm thiết. Bọn chúng là súc sinh. Đúng, là súc sinh! Vừa rồi ngài đã thấy rồi đó, ăn óc người cũng chẳng là chuyện gì ghê gớm với bọn chúng, có những chuyện khiến người ta sởn tóc gáy ngài còn chưa biết kìa. Ta không nói là vì sợ dọa ngài giật mình thôi!</w:t>
      </w:r>
    </w:p>
    <w:p>
      <w:pPr>
        <w:pStyle w:val="BodyText"/>
      </w:pPr>
      <w:r>
        <w:t xml:space="preserve">Hay rồi, bọn chúng làm cho dân chúng phẫn nộ, khói lửa tứ xứ, làm ỗi Bán thú nhân, Xà tộc, Long tộc căm hận nhân loại chúng ta. Lúc các chủng tộc khác làm loạn thì bọn chúng mang xe ngựa, dẫn vệ đội, đem người nhà cuốn gói bỏ chạy, để lại lão bách tính không có năng lực chống cự cho phản quân giết tiết hận! Bọn chúng gây nghiệt, nhưng bách tính cùng quân sĩ lại gánh chịu! Viễn Đông có mấy tỉnh khu vốn là nơi phồn hoa đông đúc, nhưng hiện tại đại nhân xem, ngoài khô lâu thì cả cái đánh rắm tìm cũng không có!"</w:t>
      </w:r>
    </w:p>
    <w:p>
      <w:pPr>
        <w:pStyle w:val="BodyText"/>
      </w:pPr>
      <w:r>
        <w:t xml:space="preserve">Tư Đặc Lâm yên lặng nghe Y Lâm Trữ kích động diễn thuyết, trong lòng dâng lên từng đợt sóng. Kết hợp với những gì đã chứng kiến, y biết Y Lâm Trữ nói rất đúng, kì thật chỉ cần nhìn gương mặt kích động đỏ bừng của Y Lâm Trữ thì đã biết: Người này hiện không hề nói dối.</w:t>
      </w:r>
    </w:p>
    <w:p>
      <w:pPr>
        <w:pStyle w:val="BodyText"/>
      </w:pPr>
      <w:r>
        <w:t xml:space="preserve">Y bình tĩnh hỏi: "Vẫn còn có quan viên không tệ, ngoài tổng đốc Lâm Uy đã mất, tổng đốc Cổ Lam không phải cũng kiên thủ hành tỉnh sao?"</w:t>
      </w:r>
    </w:p>
    <w:p>
      <w:pPr>
        <w:pStyle w:val="BodyText"/>
      </w:pPr>
      <w:r>
        <w:t xml:space="preserve">"Khà khà...! Y Lâm Trữ cười lớn: "Cổ Lam? Hắn còn vô sĩ hơn đám kia! Nếu như hắn thật Trung thành làm đúng chức vụ', bộ hạ của hắn ăn no đi làm binh biến cho vui à?"</w:t>
      </w:r>
    </w:p>
    <w:p>
      <w:pPr>
        <w:pStyle w:val="BodyText"/>
      </w:pPr>
      <w:r>
        <w:t xml:space="preserve">Y Lâm Trữ cho Tư Đặc Lâm biết: "Phản loạn Viễn Đông vừa xuất hiện, Cổ Lam đã hoảng loạn tay chân, ra lệnh đem toàn bộ chủng tộc không phải nhân loại ở Đắc Á hành tỉnh ra giết sạch, lý do bọn họ là nội ứng của phản quân. Một sư đoàn trưởng rất được lòng người dẫn dắt mọi người phản kháng, không chịu chấp hành mệnh lệnh này, nói với Cổ Lam, nếu như làm vậy, chỉ sợ phản quân còn chưa đến thì trong hành tỉnh đã có khởi nghĩa rồi!”</w:t>
      </w:r>
    </w:p>
    <w:p>
      <w:pPr>
        <w:pStyle w:val="BodyText"/>
      </w:pPr>
      <w:r>
        <w:t xml:space="preserve">Tư Đặc Lâm gật đầu đồng ý: "Nói rất hay. Sư đoàn trưởng đó tên gì?"</w:t>
      </w:r>
    </w:p>
    <w:p>
      <w:pPr>
        <w:pStyle w:val="BodyText"/>
      </w:pPr>
      <w:r>
        <w:t xml:space="preserve">Y Lâm Trữ hồi đáp: “Gã gọi là Gia Tây á, nhậm chức Kì bổn". Nói tiếp: "Sau đó có tin dữ Viễn Đông quân bại ở bến Xích thủy, Cổ Lam sợ đến nỗi nhũn cả người, cà đêm thu thập gia sản chuẩn bị chạy về cứ điểm Ngõa Luân. Sư đoàn trưởng Gia Tây Á biết nếu để tổng đốc bỏ chạy, cả hành tỉnh sẽ náo loạn, không cần đánh cũng tự tan rã. Gã lập tức quyết đoán, mang người cả đêm truy theo bắt Cổ Lam quay về, giam hắn ở tổng đốc phủ, không để hắn tiếp xúc người ngoài. Bản thân thì lấy thân phận quyền tổng đốc, phân phó mệnh lệnh, tập trung dân quân, lại lấy gia sản Cổ Lam ra làm quân phí, khó khăn mới tổ chức được đội quân gần mười vạn, toàn tỉnh trên dưới đoàn kết đánh lui phản quân, thậm chí trong lúc nguy cấp bọn họ còn cứu viện Y Lý Á hành tỉnh của tôi".</w:t>
      </w:r>
    </w:p>
    <w:p>
      <w:pPr>
        <w:pStyle w:val="BodyText"/>
      </w:pPr>
      <w:r>
        <w:t xml:space="preserve">Tư Đặc Lâm tán thưởng: "Có đảm lược có kiến thức người này ở đâu, đêm nay gã có ở đây không? Ngươi giới thiệu ta làm quen đi".</w:t>
      </w:r>
    </w:p>
    <w:p>
      <w:pPr>
        <w:pStyle w:val="BodyText"/>
      </w:pPr>
      <w:r>
        <w:t xml:space="preserve">Y Lâm Trữ lắc đầu: "Đại nhân, gã đã chết rồi".</w:t>
      </w:r>
    </w:p>
    <w:p>
      <w:pPr>
        <w:pStyle w:val="BodyText"/>
      </w:pPr>
      <w:r>
        <w:t xml:space="preserve">Tư Đặc Lâm ngạc nhiên: "Chiến tử?"</w:t>
      </w:r>
    </w:p>
    <w:p>
      <w:pPr>
        <w:pStyle w:val="BodyText"/>
      </w:pPr>
      <w:r>
        <w:t xml:space="preserve">"Không, bị Cổ Lam bí mật giết". Y Lâm Trữ cảm thán: "Nguy cơ vừa qua, Cổ Lam lại lấy quyền tổng đốc, triệu Gia Tây Á đến tổng đốc phủ, nói muốn tặng huy chương cho gã. Gia Tây Á vui mừng mang mấy quân quan có công đến, nào ngờ bị vệ đội của Cổ Lam mai phục giết hết. Cổ Lam giết Gia Tây Á vừa báo thù tiết hận. vừa bịt đầu mối không để lộ chuyện xấu của hắn ra, đồng thời công lao liều chết tử thủ, giữ vững đất đai, bảo vệ dân chúng, chẳng phải đều thuộc về hắn sao. Sự tình này rất bí mật, bên ngoài còn chưa biết. Hiện tại thủ bị đội bên ngoài chính là bộ hạ của Gia Tây Á đến tìm Cổ Lam để yêu cầu thả trưởng quan của bọn họ ra. Tôi muốn xem cổ Lam làm sao bàn giao với bọn họ đây!"</w:t>
      </w:r>
    </w:p>
    <w:p>
      <w:pPr>
        <w:pStyle w:val="BodyText"/>
      </w:pPr>
      <w:r>
        <w:t xml:space="preserve">Tư Đặc Lâm trầm mặc rất lâu, hỏi một vấn đề quan trọng nhất: "Ngươi làm sao biết?"</w:t>
      </w:r>
    </w:p>
    <w:p>
      <w:pPr>
        <w:pStyle w:val="BodyText"/>
      </w:pPr>
      <w:r>
        <w:t xml:space="preserve">"Đại nhân, Cổ Lam trước khi động thủ giết Gia Tây Á, có nhờ tôi phái người giúp hắn, bởi vì Gia Tây Á rất có uy vọng trong quân đội, hắn không dám dùng thủ bị đội của hắn. Tôi không đáp ứng. Trước khi Thủ bị đội làm binh biến, cũng có liên lạc với bộ đội của tôi, muốn quân ở hai hành tình cùng làm, thanh thế lớn hơn. Đại khái bình thường tôi đối xử với bộ hạ cũng không tệ, bộ hạ của tôi không đáp ứng, còn thông báo tôi biết".</w:t>
      </w:r>
    </w:p>
    <w:p>
      <w:pPr>
        <w:pStyle w:val="BodyText"/>
      </w:pPr>
      <w:r>
        <w:t xml:space="preserve">"Ngươi biết bộ đội của cổ Lam làm binh biến mà không báo cho hắn?"</w:t>
      </w:r>
    </w:p>
    <w:p>
      <w:pPr>
        <w:pStyle w:val="BodyText"/>
      </w:pPr>
      <w:r>
        <w:t xml:space="preserve">"Đại nhân, tôi không phải cha của Cổ Lam, hắn cũng không phải con tôi, tôi làm sao phải thông báo cho hắn? Đại nhân, ngài không cần lo lắng, binh biến lần này hoàn toàn là nhắm vào một mình Cổ Lam, chỉ cần ngài biểu lộ thân phận mình, đám thủ bị đội đó tuyệt đối không dám đắc tội với ngài, ngài có thể yên tâm trở về, không ai dám cản đường ngài đâu".</w:t>
      </w:r>
    </w:p>
    <w:p>
      <w:pPr>
        <w:pStyle w:val="BodyText"/>
      </w:pPr>
      <w:r>
        <w:t xml:space="preserve">Tư Đặc Lâm chăm chú nhìn Y Lâm Trữ, hỏi một vấn đề cuối cùng: "Ngươi vì sao phải nói nhiều với ta như thế? Ngươi không phải cũng giống bọn chúng, là tổng đốc một tỉnh Viễn Đông sao?"</w:t>
      </w:r>
    </w:p>
    <w:p>
      <w:pPr>
        <w:pStyle w:val="BodyText"/>
      </w:pPr>
      <w:r>
        <w:t xml:space="preserve">Đối diện ánh mắt sắc bén của Tư Đặc Lâm, Y Lâm Trữ không hề tránh né, thẳng thắn hồi đáp: "Đại nhân, ngoài chức tổng đốc, tôi vẫn là, con người".</w:t>
      </w:r>
    </w:p>
    <w:p>
      <w:pPr>
        <w:pStyle w:val="BodyText"/>
      </w:pPr>
      <w:r>
        <w:t xml:space="preserve">-o0o-</w:t>
      </w:r>
    </w:p>
    <w:p>
      <w:pPr>
        <w:pStyle w:val="Compact"/>
      </w:pPr>
      <w:r>
        <w:t xml:space="preserve">Hết Quyển 2 !!!</w:t>
      </w:r>
      <w:r>
        <w:br w:type="textWrapping"/>
      </w:r>
      <w:r>
        <w:br w:type="textWrapping"/>
      </w:r>
    </w:p>
    <w:p>
      <w:pPr>
        <w:pStyle w:val="Heading2"/>
      </w:pPr>
      <w:bookmarkStart w:id="33" w:name="chương-1-viễn-đông-binh-biến"/>
      <w:bookmarkEnd w:id="33"/>
      <w:r>
        <w:t xml:space="preserve">11. Chương 1 : Viễn Đông Binh Biế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3: Huyết Thủ Mạt Y</w:t>
      </w:r>
    </w:p>
    <w:p>
      <w:pPr>
        <w:pStyle w:val="BodyText"/>
      </w:pPr>
      <w:r>
        <w:t xml:space="preserve">-----oo0oo-----</w:t>
      </w:r>
    </w:p>
    <w:p>
      <w:pPr>
        <w:pStyle w:val="BodyText"/>
      </w:pPr>
      <w:r>
        <w:t xml:space="preserve">Chương 1: Viễn Đông binh biến</w:t>
      </w:r>
    </w:p>
    <w:p>
      <w:pPr>
        <w:pStyle w:val="BodyText"/>
      </w:pPr>
      <w:r>
        <w:t xml:space="preserve">Nhóm dịch: Tú Xuyên</w:t>
      </w:r>
    </w:p>
    <w:p>
      <w:pPr>
        <w:pStyle w:val="BodyText"/>
      </w:pPr>
      <w:r>
        <w:t xml:space="preserve">Đả Tự: Bảo Ngọc + zestax --- 4vn.eu</w:t>
      </w:r>
    </w:p>
    <w:p>
      <w:pPr>
        <w:pStyle w:val="BodyText"/>
      </w:pPr>
      <w:r>
        <w:t xml:space="preserve">Sưu Tầm by nguoibantot8 --- 4vn.eu</w:t>
      </w:r>
    </w:p>
    <w:p>
      <w:pPr>
        <w:pStyle w:val="BodyText"/>
      </w:pPr>
      <w:r>
        <w:t xml:space="preserve">Cửa lớn mở ra, đám binh sĩ binh biến nhìn thấy một đoàn người đi ra, dẫn đầu là một thanh niên thân hình trung binh, tuy thần thái hơi mỏi mệt nhưng vẫn lộ ra khí chất không giận mà uy khiến người ta không dám nhìn thẳng. Nổi bật nhất chính là cặp Kim ưng huy chương sáng loáng trên vai y. ở Viễn Đông, chỉ có ba người có tư cách đeo tiêu chí này, mà ờ khu vực Đắc Á hành tỉnh hiện tại thì chì có một người.</w:t>
      </w:r>
    </w:p>
    <w:p>
      <w:pPr>
        <w:pStyle w:val="BodyText"/>
      </w:pPr>
      <w:r>
        <w:t xml:space="preserve">Đám binh sĩ tự động lần lượt kính lễ: "Tư Đặc Lâm đại nhân!"</w:t>
      </w:r>
    </w:p>
    <w:p>
      <w:pPr>
        <w:pStyle w:val="BodyText"/>
      </w:pPr>
      <w:r>
        <w:t xml:space="preserve">Tư Đặc Lâm hoàn lễ: "Các vị, khổ rồi!"</w:t>
      </w:r>
    </w:p>
    <w:p>
      <w:pPr>
        <w:pStyle w:val="BodyText"/>
      </w:pPr>
      <w:r>
        <w:t xml:space="preserve">Một tên quan quân đầu lĩnh đứng ra kính lễ, hỏi thăm: "Xin hỏi đại nhân muốn đi đâu vậy?"</w:t>
      </w:r>
    </w:p>
    <w:p>
      <w:pPr>
        <w:pStyle w:val="BodyText"/>
      </w:pPr>
      <w:r>
        <w:t xml:space="preserve">Tư Đặc Lâm bình tĩnh đáp: "Ta nghĩ, ta không có nhiệm vụ phải giải thích nghĩa vụ của ta với các hạ?"</w:t>
      </w:r>
    </w:p>
    <w:p>
      <w:pPr>
        <w:pStyle w:val="BodyText"/>
      </w:pPr>
      <w:r>
        <w:t xml:space="preserve">Tên quân quan đó nhất thời tắc lời, hắn nghĩ một chút lại nói: "Đại nhân, chúng tôi không có ý gây chuyện với ngài. Chúng tôi chì muốn cồ Lam giao ra trưởng quan cho chúng tôi mà thôi. Có sự vô lễ với ngài và thuộc hạ ngài, chúng tôi hết sức xin lỗi". Hắn quay đầu vung tay: "Nhường đường cho Tư Đặc Lâm đại nhân!"</w:t>
      </w:r>
    </w:p>
    <w:p>
      <w:pPr>
        <w:pStyle w:val="BodyText"/>
      </w:pPr>
      <w:r>
        <w:t xml:space="preserve">Đám binh sĩ phía sau rùng rùng nhường ra một lối đi, tên quan quân đó cúi người làm động tác "Mời”. Mọi người đều thở phào: Coi như có thể đi rồi.</w:t>
      </w:r>
    </w:p>
    <w:p>
      <w:pPr>
        <w:pStyle w:val="BodyText"/>
      </w:pPr>
      <w:r>
        <w:t xml:space="preserve">Nhưng Tư Đặc Lâm lại không đi, hỏi: "Ta muốn biết, các vị ở nơi này để làm gì?" Một đám quan quân Trung Ương quân phía sau mặt đần ra: Lúc này là lúc nào không lo đi còn nhiều chuyện!</w:t>
      </w:r>
    </w:p>
    <w:p>
      <w:pPr>
        <w:pStyle w:val="BodyText"/>
      </w:pPr>
      <w:r>
        <w:t xml:space="preserve">Tên quan quân đó tăng âm lượng: "Đại nhân, có liên quan đến ngài không? Ngài mau đi đi, nhân lúc chúng tôi hiện còn có thể ước thúc bộ hạ..."</w:t>
      </w:r>
    </w:p>
    <w:p>
      <w:pPr>
        <w:pStyle w:val="BodyText"/>
      </w:pPr>
      <w:r>
        <w:t xml:space="preserve">Tư Đặc Lâm ngắt lời hắn: " Ta là thành viên Thống lĩnh xứ, có thể nói, sự tình phát sinh trong lãnh địa gia tộc ta đều có quyền hỏi qua - Chẳng lẽ Đắc Á hành tỉnh không phải là đất của Tử Xuyên gia tộc sao? Chẳng lẽ các vị không còn là quân nhân của gia tộc sao?"</w:t>
      </w:r>
    </w:p>
    <w:p>
      <w:pPr>
        <w:pStyle w:val="BodyText"/>
      </w:pPr>
      <w:r>
        <w:t xml:space="preserve">Tên quan quân đó nhíu mày, đám binh sĩ phía sau hắn cũng tao động bất an: Bọn họ đúng là chì bất mãn hành vi của cổ Lam, chưa hề có ý nghĩ tạo phản.</w:t>
      </w:r>
    </w:p>
    <w:p>
      <w:pPr>
        <w:pStyle w:val="BodyText"/>
      </w:pPr>
      <w:r>
        <w:t xml:space="preserve">Tên quan quân đó đành chịu, đáp: "Đại nhân, hạ quan đã báo cáo với ngài rồi, chúng tôi đợi cổ Lam giao trường quan của chúng tôi, Kì bồn Gia Tây Á - ngài mau đi đi, đại nhân, đây là vi chúng tôi vô cùng kinh trọng ngài, không muốn có kẻ nào mạo phạm đến thân thể cao quý của đại nhân...".</w:t>
      </w:r>
    </w:p>
    <w:p>
      <w:pPr>
        <w:pStyle w:val="BodyText"/>
      </w:pPr>
      <w:r>
        <w:t xml:space="preserve">Tư Đặc Lâm lần nữa cắt ngang lời hắn: "Đa tạ hảo ý của các hạ, nhưng ta chì là một quân nhân bình thường của gia tộc, chẳng dám đảm đương "Thân thể cao quý" gì đó. Ta vẫn muốn hỏi, nếu như cổ Lam không giao ra được trường quan của các người, các người tính làm gì?"</w:t>
      </w:r>
    </w:p>
    <w:p>
      <w:pPr>
        <w:pStyle w:val="BodyText"/>
      </w:pPr>
      <w:r>
        <w:t xml:space="preserve">Tên quan quân đó kiên quyết đáp: " Vậy thì chúng tôi tiếp tục đợi cho đến khi nào được mới thôi!" Ngữ khí kiên quyết, trảm đinh chặt sắt khiến người ta tin bọn họ nói được nhất định làm được.</w:t>
      </w:r>
    </w:p>
    <w:p>
      <w:pPr>
        <w:pStyle w:val="BodyText"/>
      </w:pPr>
      <w:r>
        <w:t xml:space="preserve">Tư Đặc Lâm chấn động trong đầu: Gã Kì bổn Gia Tây Á đó có sức thu hút lớn như thế, cho dù sau khi gã chết, bộ hạ của gã vẫn trung thành như một, thậm chí không tiếc phát động binh biến để giải cứu gã! Giả như bình thường, người thế này nhất định là bảo vật của gia tộc, là tài năng cho tương lai - đương nhiên, đó là nếu gã còn sống...</w:t>
      </w:r>
    </w:p>
    <w:p>
      <w:pPr>
        <w:pStyle w:val="BodyText"/>
      </w:pPr>
      <w:r>
        <w:t xml:space="preserve">Tư Đặc Lâm thờ dài, thốt: "Kì bồn Gia Tây Á chết rồi".</w:t>
      </w:r>
    </w:p>
    <w:p>
      <w:pPr>
        <w:pStyle w:val="BodyText"/>
      </w:pPr>
      <w:r>
        <w:t xml:space="preserve">Toàn trường chấn kinh, binh sĩ la hét bàn tán om sòm. Y Lâm Trữ ở phía sau vò đầu bứt tóc: Tin này sao có thể nói ra lúc này chứ! Đám binh sĩ đang phẫn nộ nếu mất khống chế, hậu quả...</w:t>
      </w:r>
    </w:p>
    <w:p>
      <w:pPr>
        <w:pStyle w:val="BodyText"/>
      </w:pPr>
      <w:r>
        <w:t xml:space="preserve">Tên quan quân đó kinh ngạc không dám tin: "Sao có thể? Sao có thể? Gia Tây Á đại nhân là người tốt như thế, sao có thể..." Thấy thần sắc ngưng trọng của Tư Đặc Lâm, hắn minh bạch: Đây là sự thật. Một hán tử cao lớn hào sảng như quên hết sự tồn tại xung quanh, ôm đầu khóc nức nở.</w:t>
      </w:r>
    </w:p>
    <w:p>
      <w:pPr>
        <w:pStyle w:val="BodyText"/>
      </w:pPr>
      <w:r>
        <w:t xml:space="preserve">Đám binh sĩ nghẹn ngào: "Gia Tây Á đại nhân không còn sao? Sau này chúng ta phải làm thế nào? Ai dẫn dắt chúng ta? Ai bảo vệ Đắc Á hành tỉnh? Tên cổ Lam đáng chết!"</w:t>
      </w:r>
    </w:p>
    <w:p>
      <w:pPr>
        <w:pStyle w:val="BodyText"/>
      </w:pPr>
      <w:r>
        <w:t xml:space="preserve">Có kẻ gào lên: "Bắt cổ Lam giết đi!"</w:t>
      </w:r>
    </w:p>
    <w:p>
      <w:pPr>
        <w:pStyle w:val="BodyText"/>
      </w:pPr>
      <w:r>
        <w:t xml:space="preserve">Một hô lập tức vạn ứng: "Đúng! Xông vào đi! Bắt giết cổ Lam!" Mấy người dẫn đầu, đám binh sĩ kích động tình cảm, bạt đao muốn xông lên.</w:t>
      </w:r>
    </w:p>
    <w:p>
      <w:pPr>
        <w:pStyle w:val="BodyText"/>
      </w:pPr>
      <w:r>
        <w:t xml:space="preserve">"Ngừng tay!" Một tiếng hét lớn như sấm trấn áp mọi người, thân ảnh Tư Đặc Lâm đứng sững như núi ngáng trước cửa: "Các binh sĩ! Các ngươi phải biết các ngươi đang làm gì? Các ngươi đang tạo phản đó!</w:t>
      </w:r>
    </w:p>
    <w:p>
      <w:pPr>
        <w:pStyle w:val="BodyText"/>
      </w:pPr>
      <w:r>
        <w:t xml:space="preserve">"Các ngươi mất đi trường quan đáng kính, gia tộc mất đi quân quan ưu tú - chúng ta đều bi thống như nhau! Ta hiểu tâm tình của các ngươi! Nhưng các ngươi phải biết, các ngươi đang làm gì? Các ngươi xông vào, đao của các ngươi một khi dính máu, các ngươi sẽ thành phản tặc! Phản tặc tội không thể tha!</w:t>
      </w:r>
    </w:p>
    <w:p>
      <w:pPr>
        <w:pStyle w:val="BodyText"/>
      </w:pPr>
      <w:r>
        <w:t xml:space="preserve">"Chúng ta đều là quân nhân, chúng ta không hề sợ chết! Nhưng trên thế gian có sự việc còn đáng sợ hơn cả cái chết! Các ngươi chiến tử, thân nhân của các ngươi ờ phương xa sẽ đau đớn, sẽ lưu lệ, sẽ hoài niệm các ngươi, nhưng bọn họ cũng sẽ mỗi năm dâng cho các ngươi nhưng đóa hoa trắng tinh khiết nhất, bọn họ sẽ kiêu ngạo nói: Chồng tốt của ta, con trai ngoan của ta, vì nước mà chết, vì nước quên minh, không hổ thẹn đối diện với tổ quốc và thượng đế!</w:t>
      </w:r>
    </w:p>
    <w:p>
      <w:pPr>
        <w:pStyle w:val="BodyText"/>
      </w:pPr>
      <w:r>
        <w:t xml:space="preserve">"Nhưng nếu như các ngươi là phản tặc, ai sẽ hoài niệm các ngươi? Ai sẽ thương cảm các ngươi? Ai sẽ đau lòng vì các ngươi? Thi thể của các ngươi cũng chẳng được mai táng, chỉ có thề phơi thây cho chó hoang gặm! Tên của các ngươi là sự sỉ nhuc cho gia đình! Các binh sĩ, các ngươi phải biết khắc chế bản thân!"</w:t>
      </w:r>
    </w:p>
    <w:p>
      <w:pPr>
        <w:pStyle w:val="BodyText"/>
      </w:pPr>
      <w:r>
        <w:t xml:space="preserve">Lời nói của Tư Đặc Lâm vang dội như sấm rền, dội ong ong trong tai từng người, đám binh sĩ binh biến đều dừng chân, ngưng thần lắng nghe. Có binh sĩ la lớn: "Vậy thù của Gia Tây Á đại nhân không thể báo sao? Vậy đại nhân không phải chết oan à?"</w:t>
      </w:r>
    </w:p>
    <w:p>
      <w:pPr>
        <w:pStyle w:val="BodyText"/>
      </w:pPr>
      <w:r>
        <w:t xml:space="preserve">Thần sắc Tư Đặc Lâm trang trọng: "Nguyện cho anh linh Gia Tây Á đại nhân vĩnh tồn! Các binh sĩ, ta ờ trước các ngươi bảo đảm: Kẻ nào làm chuyện bất nghĩa tất sẽ tự diệt! Là Tư Đặc Lâm ta lấy tư cách thống lĩnh Trung Ương quân hứa với các ngươi! Kì bổn Gia Tây á vì quốc giữ đát, bất hạnh ngộ hai, ta đại biểu cho Thống lĩnh xứ truy phong gã vượt hai cấp, lĩnh hàm Phó thống lĩnh! Các binh sĩ, đi theo ta, nghe mệnh lệnh của ta! Ta là đại biểu cho Tử Xuyên gia tộc! Quay về quân doanh của các ngươi đi, đợi tin của ta, ta sẽ cho các ngươi một kết quà hài lòng!"</w:t>
      </w:r>
    </w:p>
    <w:p>
      <w:pPr>
        <w:pStyle w:val="BodyText"/>
      </w:pPr>
      <w:r>
        <w:t xml:space="preserve">Đám binh sĩ do dự bất quyết, nghị luận ồn ào, cuối cùng vẫn là tên quan quân khóc thê thảm khi nãy đứng ra, chùi lệ nói với Tư Đặc Lâm: "Đại nhân, ngài hứa với chúng tôi chứ!"</w:t>
      </w:r>
    </w:p>
    <w:p>
      <w:pPr>
        <w:pStyle w:val="BodyText"/>
      </w:pPr>
      <w:r>
        <w:t xml:space="preserve">Tư Đặc Lâm không chút do dự hồi đáp: "Đủng! Ta sẽ cho các ngươi một kết quả hài lòng! Đây là lời hứa của ta!"</w:t>
      </w:r>
    </w:p>
    <w:p>
      <w:pPr>
        <w:pStyle w:val="BodyText"/>
      </w:pPr>
      <w:r>
        <w:t xml:space="preserve">"Được! Tư Đặc Lâm đại nhân, chúng tôi tin ngài, chúng tôi đợi tin ngài!" Hắn chăm chú nhìn Tư Đặc Lâm một lúc, sau đó quay người hô khẩu hiệu: "Toàn bộ đội hình! Quay trái! Đi!" Đám binh sĩ nhất tề nghe lệnh mà làm, đại đội nhân mã dần dần đi xa, chỉ còn nghe tiếng bước chân rạp rạp nhịp nhàng...</w:t>
      </w:r>
    </w:p>
    <w:p>
      <w:pPr>
        <w:pStyle w:val="BodyText"/>
      </w:pPr>
      <w:r>
        <w:t xml:space="preserve">Mọi người đều thờ phào, rốt cuộc cũng tránh thoát một trường lưu huyết. Bọn quân quan Trung Ương quân Đường Bình ồn ào oán trách Tư Đặc Lâm lỗ mãng, vạn nhất xảy ra chuyện thì làm sao...</w:t>
      </w:r>
    </w:p>
    <w:p>
      <w:pPr>
        <w:pStyle w:val="BodyText"/>
      </w:pPr>
      <w:r>
        <w:t xml:space="preserve">Tư Đặc Lâm mỉm cười nói không thể có chuyện gì xảy ra, y hiểu rõ tâm tình và tâm thái của binh sĩ.</w:t>
      </w:r>
    </w:p>
    <w:p>
      <w:pPr>
        <w:pStyle w:val="BodyText"/>
      </w:pPr>
      <w:r>
        <w:t xml:space="preserve">Y Lâm Trữ ngây ngốc nhìn Tư Đặc Lâm, tròng mắt không chuyền, khi thế không nộ mà uy vừa rồi của Tư Đặc Lâm thật khiến gã chấn động. Gã cảm giác, chỉ có mấy chữ: anh khí bức nhân mới có thể hình dung khí thế của Tư Đặc Lâm. Đột nhiên, một ý nghĩ bất ngờ xuất hiện trong đầu gã: "Người này nhất định sẽ đứng trên vạn người!"</w:t>
      </w:r>
    </w:p>
    <w:p>
      <w:pPr>
        <w:pStyle w:val="BodyText"/>
      </w:pPr>
      <w:r>
        <w:t xml:space="preserve">Tư Đặc Lâm đang cười bỗng nghiêm mặt: Một đám quan viên Viễn Đông trốn ờ sau cửa đang bước ra, dẫn đầu chính là kẻ vừa rồi thất tung - cỗ Lam.</w:t>
      </w:r>
    </w:p>
    <w:p>
      <w:pPr>
        <w:pStyle w:val="BodyText"/>
      </w:pPr>
      <w:r>
        <w:t xml:space="preserve">Hắn mang bản mặt cười nịnh bước nhanh tới, nói oang oang:</w:t>
      </w:r>
    </w:p>
    <w:p>
      <w:pPr>
        <w:pStyle w:val="BodyText"/>
      </w:pPr>
      <w:r>
        <w:t xml:space="preserve">- nha! Tư Đặc Lâm đại nhân, vừa rồi thật là quá kinh hiểm, may nhờ đại nhân đại nghĩa bừng bừng, khí thế áp đảo đám hạ lưu khốn kiếp đó! Thật là khiến người ta máu nóng hừng hực! Đại nhân chỉ với một mình đã đuổi bọn chúng cút đi, dũng mãnh cái thế, anh dũng vô song! Hạ quan hôm nay mới được đại khai nhãn giới!”</w:t>
      </w:r>
    </w:p>
    <w:p>
      <w:pPr>
        <w:pStyle w:val="BodyText"/>
      </w:pPr>
      <w:r>
        <w:t xml:space="preserve">Đám người đẳng sau mồm năm miệng bảy nói theo: "Đúng thế, đúng thế, thật là đương kim đệ nhất dũng sĩ!"</w:t>
      </w:r>
    </w:p>
    <w:p>
      <w:pPr>
        <w:pStyle w:val="BodyText"/>
      </w:pPr>
      <w:r>
        <w:t xml:space="preserve">Chúng nhân Trung Ương quân đưa mắt nhìn nhau: Vừa rồi bọn chúng trốn ờ đâu? Hiện tại nhất tề ào ra như ong thế!</w:t>
      </w:r>
    </w:p>
    <w:p>
      <w:pPr>
        <w:pStyle w:val="BodyText"/>
      </w:pPr>
      <w:r>
        <w:t xml:space="preserve">Tư Đặc Lâm cười cười.</w:t>
      </w:r>
    </w:p>
    <w:p>
      <w:pPr>
        <w:pStyle w:val="BodyText"/>
      </w:pPr>
      <w:r>
        <w:t xml:space="preserve">Y Lâm Trữ không chịu được sự vô sỉ của bọn chúng, châm biếm: "Các vị đại nhân ra thật đúng lúc à!"</w:t>
      </w:r>
    </w:p>
    <w:p>
      <w:pPr>
        <w:pStyle w:val="BodyText"/>
      </w:pPr>
      <w:r>
        <w:t xml:space="preserve">Cổ Lam dày mặt nói: "Hạ quan vốn muốn cùng ra sớm đề kề vai tác chiến với Tư Đặc Lâm đại nhân, nhưng cái bụng khó chịu, không biết ăn trúng thứ gì không ổn, chỉ đành chạy đến phòng xí - khi ra tới nơi thì may nhờ sự anh dũng của đại nhân, lấy một địch ngàn..." Lời còn chưa xong, phía đầu trường nhai lại xuất hiện một lượng lớn binh sĩ.</w:t>
      </w:r>
    </w:p>
    <w:p>
      <w:pPr>
        <w:pStyle w:val="BodyText"/>
      </w:pPr>
      <w:r>
        <w:t xml:space="preserve">Sắc mặt Cổ Lam trắng xanh: "Không hay, bụng của tôi, đau quá đau quá...Đại nhân, ngài đợi chút, lần này tôi sẽ..." Chuyển thân định chạy thì bị bàn tay khỏe mạnh của Tư Đặc Lâm kiềm lấy bả vai, tức thì không thể động đậy.</w:t>
      </w:r>
    </w:p>
    <w:p>
      <w:pPr>
        <w:pStyle w:val="BodyText"/>
      </w:pPr>
      <w:r>
        <w:t xml:space="preserve">Tư Đặc Lâm mỉm cười: "Cổ Lam tổng đốc không cần kinh hoàng, nhìn cho rõ đi, đó là quân đội của ta!"</w:t>
      </w:r>
    </w:p>
    <w:p>
      <w:pPr>
        <w:pStyle w:val="BodyText"/>
      </w:pPr>
      <w:r>
        <w:t xml:space="preserve">Sắc mặt Cổ Lam tuy dày, lần này cũng chỉ có cười hắc hắc, nói không ra chữ nào.</w:t>
      </w:r>
    </w:p>
    <w:p>
      <w:pPr>
        <w:pStyle w:val="BodyText"/>
      </w:pPr>
      <w:r>
        <w:t xml:space="preserve">Phó tư lệnh Tần Lộ dẫn một sư đoàn bộ binh tiến tới, gã cười nói với Tư Đặc Lâm: "Vừa rồi nghe nói có binh lính không ổn định bao vi Tổng đốc phủ, tôi mang người qua xem xem. Hiện tại tất cả đều tốt rồi, xem ra tôi bị lừa rồi".</w:t>
      </w:r>
    </w:p>
    <w:p>
      <w:pPr>
        <w:pStyle w:val="BodyText"/>
      </w:pPr>
      <w:r>
        <w:t xml:space="preserve">Tư Đặc Lâm cũng cười: "Ai nói ngươi bị lừa? Ta giới thiệu với ngươi một chút, vị này là Tổng đốc Đắc Á hành tỉnh, cổ Lam. Vị này là Tỉnh trưởng Liễu Tử Phong. Vị này là Tỉnh trường La Lâm. Vị này là Tồng đốc Lỗ Hải các hạ. Vị này là Tỉnh trường Đường Quá, còn có vị này là danh môn quý tộc..." Y mỉm cười giới thiệu từng người với Tần Lộ, đám kia được yêu chiều mà kinh hâi, vội cung tay thi lễ không thôi.</w:t>
      </w:r>
    </w:p>
    <w:p>
      <w:pPr>
        <w:pStyle w:val="BodyText"/>
      </w:pPr>
      <w:r>
        <w:t xml:space="preserve">Cuối cùng, Tư Đặc Lâm vẫn cười cười nói: "Mấy vị này đều là danh môn, cao quan của Viễn Đông, là tinh hoa của Viễn Đông! Tần Lộ, ngươi phải nhìn cho rõ à!"</w:t>
      </w:r>
    </w:p>
    <w:p>
      <w:pPr>
        <w:pStyle w:val="BodyText"/>
      </w:pPr>
      <w:r>
        <w:t xml:space="preserve">Tần Lộ không hiểu ý của Tư Đặc Lâm, thành thật đáp: "Vâng, đều đã nhận rõ".</w:t>
      </w:r>
    </w:p>
    <w:p>
      <w:pPr>
        <w:pStyle w:val="BodyText"/>
      </w:pPr>
      <w:r>
        <w:t xml:space="preserve">"Tốt!" Tư Đặc Lâm mất đi nụ cười, giữa mày lộ sát khí lạnh lùng: "Bắt hết mấy vị này cho ta!"</w:t>
      </w:r>
    </w:p>
    <w:p>
      <w:pPr>
        <w:pStyle w:val="BodyText"/>
      </w:pPr>
      <w:r>
        <w:t xml:space="preserve">Một hơi bắt hết mười quan viên cao cáp, Tư Đặc Lâm lại có chút chẳng biết xử lý thế nào. Trưng cầu ý kiến của bộ hạ, cả đám xúm lại chẳng được ý gì, nói đến Tư Đặc Lâm phát hồ đồ, y bèn viết thư hòi ý Đế Lâm cùng Tử Xuyên Tú.</w:t>
      </w:r>
    </w:p>
    <w:p>
      <w:pPr>
        <w:pStyle w:val="BodyText"/>
      </w:pPr>
      <w:r>
        <w:t xml:space="preserve">Tử Xuyên Tú đọc thư thất kinh, gã biết bọn cổ Lam thì chẳng là gì, nhưng thế lực đại biểu sau lưng bọn chúng thì không thể xem thường, dây vào bọn chúng, Tư Đặc Lâm sẽ rước lấy rất nhiều phiền phức.</w:t>
      </w:r>
    </w:p>
    <w:p>
      <w:pPr>
        <w:pStyle w:val="BodyText"/>
      </w:pPr>
      <w:r>
        <w:t xml:space="preserve">Gã vội trả lời thư cho Tư Đặc Lâm, đề xuất: Phương án giải quyết chỉ có hai cách: Một, lập tức thả toàn bộ bọn chúng ra, Tư Đặc Lâm đích thân xin lỗi bọn chúng, coi như sự tình chưa hề phát sinh (Tư Đặc Lâm xem tới đây lắc đầu). Hai, giết sạch bọn chúng, đổi thừa do phàn quân, bằng không nếu để lưu lại một tên, cũng là hậu hoạn vô cùng!</w:t>
      </w:r>
    </w:p>
    <w:p>
      <w:pPr>
        <w:pStyle w:val="BodyText"/>
      </w:pPr>
      <w:r>
        <w:t xml:space="preserve">Tư Đặc Lâm đối với ý kiến của Tử Xuyên Tú rất không đồng ý: Đám cổ Lam đương nhiên có tội nhưng có mấy kẻ tội chưa đến mức chết. Lại nói, bọn họ cũng phải có sự phán xét công bình, qua tư pháp thẩm phán hợp pháp, xác lập tội danh để người thiên hạ tâm phục khẩu phục. Bản thân nếu như lén lút giết đi, sao có thể chứng tò chủ trương nhân nghĩa? Có khác gì cổ Lam lén giết Gia Tây Á?</w:t>
      </w:r>
    </w:p>
    <w:p>
      <w:pPr>
        <w:pStyle w:val="BodyText"/>
      </w:pPr>
      <w:r>
        <w:t xml:space="preserve">Phương pháp của Đế Lam lại khiến Tư Đặc Lâm tán thường, Đế Lâm chính thức phái một quân pháp quan dẫn đại đội hiến binh đến, Tư Đặc Lâm đem phạm nhân giao cho bọn họ.</w:t>
      </w:r>
    </w:p>
    <w:p>
      <w:pPr>
        <w:pStyle w:val="BodyText"/>
      </w:pPr>
      <w:r>
        <w:t xml:space="preserve">Tư Đặc Lâm rất cao hứng giao cáo trạng và tội phạm cho quân pháp quan. Đây là những bằng chứng mà y tồn hao sức lực, mất ngủ mấy đêm mới thu thập được, nói: " Quân pháp quan các hạ, đây là ta viết, đưa ra các tội của bọn chúng: Lâm trận đào thoát, tham ô, mưu sát, không làm tròn trách nhiệm...làm phiền giao cho Pháp quan đại nhân xem để tuyên độc ờ tòa".</w:t>
      </w:r>
    </w:p>
    <w:p>
      <w:pPr>
        <w:pStyle w:val="BodyText"/>
      </w:pPr>
      <w:r>
        <w:t xml:space="preserve">Quân pháp quan lịch sự thi lễ: "Xin đại nhân yên tâm, Quân pháp xứ nhất định sẽ theo thủ tục thẩm phán, nhất định làm rất công bình công chính, bọn chủng sẽ nhận được trừng phạt thích ứng!"</w:t>
      </w:r>
    </w:p>
    <w:p>
      <w:pPr>
        <w:pStyle w:val="BodyText"/>
      </w:pPr>
      <w:r>
        <w:t xml:space="preserve">Hắn rất lịch sự cáo từ dẫn phạm nhân đi, khi qua khỏi ngã rẽ thứ nhất, trong khu rừng bên đường, đem toàn bộ bọn cổ Lam ra treo cổ.</w:t>
      </w:r>
    </w:p>
    <w:p>
      <w:pPr>
        <w:pStyle w:val="BodyText"/>
      </w:pPr>
      <w:r>
        <w:t xml:space="preserve">Nhìn đám cổ Lam lủng lẳng trên cây, Ca Phổ Lạp - kiêm chức quân pháp quan, thân phận thục sự là đội trường thân vệ đội của Đế Lâm, láy thư tố cáo của Tư Đặc Lâm ra châm lửa, hỏi đám hiến binh bộ hạ: "Kẻ nào hút thuốc mà lửa cháy dữ thế?"</w:t>
      </w:r>
    </w:p>
    <w:p>
      <w:pPr>
        <w:pStyle w:val="BodyText"/>
      </w:pPr>
      <w:r>
        <w:t xml:space="preserve">Sau đó Ca Phổ Lạp toàn tốc chạy về cứ điểm Ngõa Luân, lấy thân phận tín sứ của Giám sát trưởng quan cầu kiến Thống lĩnh Phương Kính, lập tức được tiếp kiến. Hai người thương lượng trong bí thất cả buổi, Ca Phổ Lạp cáo từ, lặng lẽ lên đường, đám hiến binh đồng hành lưu lại sung vào cảm tử đội, bị Phương Kính phái đến tiền tuyến xa nhất.</w:t>
      </w:r>
    </w:p>
    <w:p>
      <w:pPr>
        <w:pStyle w:val="BodyText"/>
      </w:pPr>
      <w:r>
        <w:t xml:space="preserve">Sáng hôm sau Phương Kính viết báo cáo: "Hai hành tỉnh Đắc Á, Y Lí Á bị phản quân không rõ thân phận công kích, toàn thể quân dân đồng tâm hiệp lực, anh dũng tác chiến, cuối cùng đánh lui Phản quân! Tổng đốc Đắc Á hành tình cồ Lam. Tỉnh trường</w:t>
      </w:r>
    </w:p>
    <w:p>
      <w:pPr>
        <w:pStyle w:val="BodyText"/>
      </w:pPr>
      <w:r>
        <w:t xml:space="preserve">Liễu Tử Phong, Sư đoàn trường Thủ bị đội Gia Tây Á, Tỉnh trường Y Lí Á La Lâm Song cùng mười ba quan viên cao cấp đi trước binh sĩ, không màng sinh tử, bất hạnh hi sinh, ba quân tướng sĩ bi thống rơi lệ. Kiến nghị Thống lĩnh xứ ghi công. Phụ: Danh sách những người hi sinh".</w:t>
      </w:r>
    </w:p>
    <w:p>
      <w:pPr>
        <w:pStyle w:val="BodyText"/>
      </w:pPr>
      <w:r>
        <w:t xml:space="preserve">Báo cáo được đưa lên, La Minh Hải rất nhanh đem nó trinh cho Tử Xuyên Tham Tinh đọc.</w:t>
      </w:r>
    </w:p>
    <w:p>
      <w:pPr>
        <w:pStyle w:val="BodyText"/>
      </w:pPr>
      <w:r>
        <w:t xml:space="preserve">Tử Xuyên Tham Tinh cảm thán: "Ai nói quan viên Tử Xuyên gia tộc ta tham sống sợ chết? Ai nói gia tộc ta hiện nay không còn hào kiệt? Đây là minh chứng sống động! Cho dù thế nào, chỉ cần chúng ta còn giữ được hào khí này, chỉ cần chúng ta còn hào kiệt như thế, cơ đồ của chúng ta sẽ mãi vững bền! Đây đều là những quan viên ưu tú, nhất định phải truy công trọng hậu cho bọn họ để thể hiện công nghĩa! Hai chữ 'Công nghĩa' chính là căn cơ lập quốc của chúng ta...Đế Lâm, ý của ngươi sao?" Lão quay đầu nhìn Đế Lâm, lúc báo cáo đưa đến, vừa hay Đế Lâm cũng đang báo cáo công tác Giám sát thính với lão.</w:t>
      </w:r>
    </w:p>
    <w:p>
      <w:pPr>
        <w:pStyle w:val="BodyText"/>
      </w:pPr>
      <w:r>
        <w:t xml:space="preserve">Đế Lâm khiêm tốn cúi đầu đáp: "Điện hạ minh kiến! Hành nghĩa tất được trọng thường, lập ác phải bị trừng phạt, chính nghĩa chính là vậy!"</w:t>
      </w:r>
    </w:p>
    <w:p>
      <w:pPr>
        <w:pStyle w:val="BodyText"/>
      </w:pPr>
      <w:r>
        <w:t xml:space="preserve">Khi Ca Phổ Lạp quay về Giám sát thính, Đế Lâm đã ăn vận chỉnh tề chuẩn bị xuất phát, cho đám quân quan Giám sát thính một lời bảo ban: "Nghe rõ đây, mắt phải hung dữ một chút, biểu tinh phải khẩn trương, khẩu khí cộc cằn, tay phải để trên đao. Hôm nay trên đường có người hỏi, lúc trả lời phải lộ chút sát khí cho ta!"</w:t>
      </w:r>
    </w:p>
    <w:p>
      <w:pPr>
        <w:pStyle w:val="BodyText"/>
      </w:pPr>
      <w:r>
        <w:t xml:space="preserve">Đám quân quan đáp ứng rền vang, ào ào xăn tay áo, nhăn mày trợn mắt, lúc đi đứng quân đao trên hông chạm y phục xoạt xoạt, bộ dạng hung thần ác sát, sát khí đẳng đẳng, phảng phất Lưu phong quân đã đánh đến dưới Đế đô thành.</w:t>
      </w:r>
    </w:p>
    <w:p>
      <w:pPr>
        <w:pStyle w:val="BodyText"/>
      </w:pPr>
      <w:r>
        <w:t xml:space="preserve">Ca Phổ Lạp minh bạch: Đế Lâm là chuẩn bị đi tham gia cái gọi là "Liên hợp báo cáo". "Liên hợp báo cáo hội" là do Tử Xuyên Tham Tinh đề nghị, nghe nói mục đích là vì "Khai thông, hiểu rõ, giảm thiểu va chạm, đoàn kết một lòng, đồng tâm hiệp lực giữa các bộ của Thống lĩnh xứ và Giám sát thính"</w:t>
      </w:r>
    </w:p>
    <w:p>
      <w:pPr>
        <w:pStyle w:val="BodyText"/>
      </w:pPr>
      <w:r>
        <w:t xml:space="preserve">Nhưng theo cách nhìn của Ca Phổ Lạp: "Tử Xuyên Tham Tinh căn bản không muốn Thống lĩnh xứ và Giám sát thính hòa binh vô sự! Nếu như để riêng Đế Lâm và La Minh Hải trong một phòng, bọn họ không cần dùng nước tương gia vị cũng có thể ăn thịt đối phương! Đem hai người như thế để cùng nói cái gì 'Đồng tâm hiệp lực' à?"</w:t>
      </w:r>
    </w:p>
    <w:p>
      <w:pPr>
        <w:pStyle w:val="BodyText"/>
      </w:pPr>
      <w:r>
        <w:t xml:space="preserve">Cũng vì nguyên nhân đó, mỗi lần "Liên hợp báo cáo hội" họp đều theo một trình tự bất biến:</w:t>
      </w:r>
    </w:p>
    <w:p>
      <w:pPr>
        <w:pStyle w:val="BodyText"/>
      </w:pPr>
      <w:r>
        <w:t xml:space="preserve">Một, mọi người ngồi xuống.</w:t>
      </w:r>
    </w:p>
    <w:p>
      <w:pPr>
        <w:pStyle w:val="BodyText"/>
      </w:pPr>
      <w:r>
        <w:t xml:space="preserve">Hai, Tử Xuyên Tham Tinh đọc khai mạc ( Thời thế phức tạp, mọi người nhất định phải bỏ đi ân oán, lấy đại cục làm trọng!)</w:t>
      </w:r>
    </w:p>
    <w:p>
      <w:pPr>
        <w:pStyle w:val="BodyText"/>
      </w:pPr>
      <w:r>
        <w:t xml:space="preserve">Ba, La Minh Hải đọc báo cáo, Đế Lâm cười lạnh (Ngươi thông minh như một con heo)</w:t>
      </w:r>
    </w:p>
    <w:p>
      <w:pPr>
        <w:pStyle w:val="BodyText"/>
      </w:pPr>
      <w:r>
        <w:t xml:space="preserve">Bốn, Đế Lâm báo cáo, La Minh Hải phản kích châm biếm ( Bò xử lý còn tốt hơn ngươi)</w:t>
      </w:r>
    </w:p>
    <w:p>
      <w:pPr>
        <w:pStyle w:val="BodyText"/>
      </w:pPr>
      <w:r>
        <w:t xml:space="preserve">Năm, bắt đầu chửi mắng lẫn nhau ( Đoạn này rất dài, đại khái là ngươi dựa vào bản mặt đẹp trai cưỡng bách nam tử quan hệ bất hợp pháp, ngươi là lão già dung túng thuộc hạ tham ô...)</w:t>
      </w:r>
    </w:p>
    <w:p>
      <w:pPr>
        <w:pStyle w:val="BodyText"/>
      </w:pPr>
      <w:r>
        <w:t xml:space="preserve">Sáu, chửi đến độ kịch liệt, thể hiện đủ mọi kiểu khinh miệt đối thủ, mọi người bắt đầu hăng máu nhổ nước bọt vào nhau (Ai cũng đều là cao thủ, nước bọt phun ra rất có lực và chính xác, dùng nước bọt đấu nước bọt, không ít văng lên người Tử Xuyên Tham Tinh).</w:t>
      </w:r>
    </w:p>
    <w:p>
      <w:pPr>
        <w:pStyle w:val="BodyText"/>
      </w:pPr>
      <w:r>
        <w:t xml:space="preserve">Bảy, ném chung trà vào nhau (Vì để tiết kiệm, mỗi lần trước khi khai hội, chung trà bằng sứ đã được đồi thành bằng sắt, nhưng vẫn hỏng không ít. Sau khi Ca San làm Mạc liêu trường, nói với bộ nội vụ: Ngốc! Các ngươi không biết dùng chén giấy sao?)</w:t>
      </w:r>
    </w:p>
    <w:p>
      <w:pPr>
        <w:pStyle w:val="BodyText"/>
      </w:pPr>
      <w:r>
        <w:t xml:space="preserve">Tám, gây hấn lẫn nhau ("Ta cảm động đến muốn đánh rắm, lão tử đụng vào ngươi thi làm sao?", “Ta cảm động đến muốn đánh rắm, lão tử đụng vào ngươi thì làm sao?", "Ta cảm động đến muốn đánh rắm, lão tử đụng vào ngươi thi làm sao?" - loại gây hấn kiểu triết học "Gà đẻ trứng hay trứng sinh gà" có thể tuần hoàn mãi mãi).</w:t>
      </w:r>
    </w:p>
    <w:p>
      <w:pPr>
        <w:pStyle w:val="BodyText"/>
      </w:pPr>
      <w:r>
        <w:t xml:space="preserve">Chủ động thủ đánh nhau (Tử Xuyên Tham Tinh nhắc nhờ: "Thời gian hội nghị không còn nhiều, mọi người mau quay lại chính đề". Song phương đang chìm đắm tranh cãi triết học bỗng nhiên đại ngộ: "Đúng à, không thể lãng phí thời gian, phải làm chính sự!" Bời vi không thể mang vũ khí vào buổi họp, ai nấy đều xoắn tay mà đánh. Có một lần ngồi họp toàn là ghế bành bằng gỗ trắc, kết quả đánh nhau khiến ai nấy mệt muốn chết, bộ nội vụ thì thu dọn đống ghế toàn gãy gọng sút chân).</w:t>
      </w:r>
    </w:p>
    <w:p>
      <w:pPr>
        <w:pStyle w:val="BodyText"/>
      </w:pPr>
      <w:r>
        <w:t xml:space="preserve">Mười, Tử Xuyên Tham Tinh vỗ ghế giận mắng: "Các ngươi ồn ào như thế thi thành thề thống gì!" (Cấm vệ quân vác gậy tiến vào tách đôi Thống lĩnh xứ, Giám sát thính ra).</w:t>
      </w:r>
    </w:p>
    <w:p>
      <w:pPr>
        <w:pStyle w:val="BodyText"/>
      </w:pPr>
      <w:r>
        <w:t xml:space="preserve">Mười một, mỗi bên đều phải nghe giáo huấn, viết kiểm điểm nghiêm khắc.</w:t>
      </w:r>
    </w:p>
    <w:p>
      <w:pPr>
        <w:pStyle w:val="BodyText"/>
      </w:pPr>
      <w:r>
        <w:t xml:space="preserve">Mười hai, hội nghị kết thúc viên mãn (Thu công tan hội, về nhà ăn cơm).</w:t>
      </w:r>
    </w:p>
    <w:p>
      <w:pPr>
        <w:pStyle w:val="BodyText"/>
      </w:pPr>
      <w:r>
        <w:t xml:space="preserve">Đế Lâm rất hài lòng đối với bộ dạng hung dữ của đám quan quân: "Đúng! Phải như thế! Phải lấy khí thế áp đảo bọn chúng!" Quay đầu phát hiện Ca Phồ Lạp, trong mắt sáng lên, gọi y qua hỏi: "Về rồi à? Đi chơi về nhanh thế? Có gặp bá phụ ngươi không? Thân thể y tốt chứ?" Khẩu khí rất tùy ý.</w:t>
      </w:r>
    </w:p>
    <w:p>
      <w:pPr>
        <w:pStyle w:val="BodyText"/>
      </w:pPr>
      <w:r>
        <w:t xml:space="preserve">Ca Phổ Lạp minh bạch ý của Đế Lâm, cung kính hồi đáp: "Phiền đại nhân lao tâm, hạ quan rất vui vẻ, không có gì hối tiếc. Thân thể bá phụ tốt, người có lời thăm hỏi ngài. Gần đây bời vì đường huynh tôi đánh trận ờ Viễn Đông, vì thế tôi dặn bá phụ phải quan tâm đến tin tức, thư tử ờ đó, đặc biệt là Đắc Á và Y Lí Á hành tỉnh” (Đại nhân, sự tình làm rất sạch sẽ, không để lại dấu vết gì. Phương Kính thống lĩnh vẫn phục tùng mệnh lệnh của ngài, tôi đã nhờ ông ta kiểm soát tin tức, thư từ ờ Đắc Á và Y Lí Á hành tỉnh, nhất định không để lộ phong phanh). Đế Lâm nhìn quan phục đen của Ca Phồ Lạp đã bị cát vàng nhuộm thành màu vàng sẫm, hiển nhiên vừa về đến Đế đô, không về nhà mà lập tức đến phục mệnh, gật gù tán thường trong đầu: "Ta không có dặn phải kiểm soát thư từ, hắn lại nghĩ được dùm ta".</w:t>
      </w:r>
    </w:p>
    <w:p>
      <w:pPr>
        <w:pStyle w:val="BodyText"/>
      </w:pPr>
      <w:r>
        <w:t xml:space="preserve">Nhưng Đế Lâm cũng biết, Ca Phồ Lạp chính là thám tử Tử Xuyên Tham Tinh an bài bên cạnh hẳn. Giữa hai người luôn có một quy ước không tuyên nhưng được duy tri rất đặc biệt: Đế Lâm biết rõ thân phận của Ca Phổ Lạp nhưng không phá, có công việc gì không có người đảm đương thì phái y đi làm. Còn Ca Phổ Lạp cũng biết rõ phải làm gì để hoàn thành nhiệm vụ của Tử Xuyên Tham Tinh, mỗi lần phải viết báo cáo bí mật cho Tử Xuyên Tham Tinh, đều đưa cho Đế Lâm xem trước, nói: "Đại nhân, chữ này phải viết thế nào? Tôi không biết, ngài có thể xem dùm tôi chút không?"</w:t>
      </w:r>
    </w:p>
    <w:p>
      <w:pPr>
        <w:pStyle w:val="BodyText"/>
      </w:pPr>
      <w:r>
        <w:t xml:space="preserve">'Ca Phổ Lạp, ngươi mệt không? Có thể về nghỉ cho khỏe". Đế Lâm hỏi y.</w:t>
      </w:r>
    </w:p>
    <w:p>
      <w:pPr>
        <w:pStyle w:val="BodyText"/>
      </w:pPr>
      <w:r>
        <w:t xml:space="preserve">"Không cần, đại nhân. Dạng tình huống này, hạ quan không ở bên ngài thật quá không tự nhiên". Lời của Ca Phổ Lạp ý là: Tôi là thân vệ đội trường của ngài, được</w:t>
      </w:r>
    </w:p>
    <w:p>
      <w:pPr>
        <w:pStyle w:val="BodyText"/>
      </w:pPr>
      <w:r>
        <w:t xml:space="preserve">người ta gọi là "Cái bóng của Đế Lâm", tình huống như thế không có tôi ở bên, vạn nhất Tử Xuyên Tham Tinh không thấy tôi sinh tâm nghi ngờ, nếu truy tra lỡ xui rủi dẫn đến phiền phức.</w:t>
      </w:r>
    </w:p>
    <w:p>
      <w:pPr>
        <w:pStyle w:val="BodyText"/>
      </w:pPr>
      <w:r>
        <w:t xml:space="preserve">Đế Lâm chỉ cần nghĩ qua đã hiểu ý của Ca Phổ Lạp, vỗ vỗ vai y: Khổ cho ngươi rồi!</w:t>
      </w:r>
    </w:p>
    <w:p>
      <w:pPr>
        <w:pStyle w:val="BodyText"/>
      </w:pPr>
      <w:r>
        <w:t xml:space="preserve">Ca Phổ Lạp quan sát nhân viên tùy hành, phát hiện có mấy người thân thể gầy gò, mặt vàng ốm, liền nói với Đế Lâm: "Đại nhân, chúng ta phải mang mấy người cường tráng một chút, mấy vị này..."</w:t>
      </w:r>
    </w:p>
    <w:p>
      <w:pPr>
        <w:pStyle w:val="BodyText"/>
      </w:pPr>
      <w:r>
        <w:t xml:space="preserve">Đế Lâm cười cười: "Ca Phồ Lạp, ngươi còn nhớ không? Lấn trước lúc khai hội, La Minh Hải có ý gây hấn, có một tên khốn nhổ nước bọt rất nhiều, chúng ta bị dính không ít. Hôm nay chúng ta không thể không báo cừu!"</w:t>
      </w:r>
    </w:p>
    <w:p>
      <w:pPr>
        <w:pStyle w:val="BodyText"/>
      </w:pPr>
      <w:r>
        <w:t xml:space="preserve">Ca Phổ Lạp kinh hãi, không hiểu với máy hán tử gầy gò nàythì làm sao"Báo cừu”, ngập ngừng hỏi: "Bọn họ rất...rất giỏi nhổ nước bọt sao?"</w:t>
      </w:r>
    </w:p>
    <w:p>
      <w:pPr>
        <w:pStyle w:val="BodyText"/>
      </w:pPr>
      <w:r>
        <w:t xml:space="preserve">"Vậy thì không phải". Đế Lâm kêu Ca Phổ Lạp đến gần, nói nhỏ: "Bọn chúng đều bị nhiễm bệnh lao".</w:t>
      </w:r>
    </w:p>
    <w:p>
      <w:pPr>
        <w:pStyle w:val="BodyText"/>
      </w:pPr>
      <w:r>
        <w:t xml:space="preserve">Song phương chia nhau ngồi, La Minh Hải và Đế Lâm tự động ngồi ở hai vị trí cách xa nhất trong phòng, giữa bọn họ là một hàng quan viên Thống lĩnh xứ và một hàng quan viên Giám sát thính, song phương phân chia chiến tuyến rõ ràng. Tử Xuyên Tham Tinh ngồi ờ ghế thủ tịch, uy nghiêm mà từ hòa nhìn chúng nhân, giống như một người cha già nhìn hai hàng con quật cường.</w:t>
      </w:r>
    </w:p>
    <w:p>
      <w:pPr>
        <w:pStyle w:val="BodyText"/>
      </w:pPr>
      <w:r>
        <w:t xml:space="preserve">Đế Lâm nhíu mày, hắn nhìn thấy trường quan trước đây của Tử Xuyên Tú là Phó thống lĩnh Ca San đang ngồi trong đám quan viên bên Thống lĩnh xứ. Trước đây đều không có cô ta, lần này La Minh Hải dẫn cô ta đến đây, khả năng là La Minh Hải có ý chân chính hội nghị.</w:t>
      </w:r>
    </w:p>
    <w:p>
      <w:pPr>
        <w:pStyle w:val="BodyText"/>
      </w:pPr>
      <w:r>
        <w:t xml:space="preserve">Đế Lâm than thờ, nếu như thế, chiến thuật mà mình chuẩn bị há chẳng có chỗ dũng.</w:t>
      </w:r>
    </w:p>
    <w:p>
      <w:pPr>
        <w:pStyle w:val="BodyText"/>
      </w:pPr>
      <w:r>
        <w:t xml:space="preserve">Tử Xuyên Tham Tinh đọc khai mạc, nội dung vẫn y như mấy chục năm nay, chẳng có chút vị nào. Mọi người đã nghe qua ngàn lần không đổi, mỗi lần nghe đều lộ vẻ thấu hiểu sâu sắc, lĩnh hội được ý nghĩa thâm sâu của Tổng trưởng điện hạ.</w:t>
      </w:r>
    </w:p>
    <w:p>
      <w:pPr>
        <w:pStyle w:val="BodyText"/>
      </w:pPr>
      <w:r>
        <w:t xml:space="preserve">Tiếp đó, La Minh Hải bắt đầu báo cáo công tác gần đây của Thống lĩnh xứ cho Tử Xuyên Tham Tinh nghe, nội dung chủ yếu là chiến huống Viễn Đông, La Minh Hải nói: "Hiện tại tôi đọc một chút trong báo cáo của Tồng tư lệnh Viễn Đông Thống lĩnh Minh Huy. "Hồi bẩm Tổng trưởng đại nhân cùng Tổng thống lĩnh đại nhân.."</w:t>
      </w:r>
    </w:p>
    <w:p>
      <w:pPr>
        <w:pStyle w:val="BodyText"/>
      </w:pPr>
      <w:r>
        <w:t xml:space="preserve">La Minh Hải giận nhìn Đế Lâm: "Đế Lâm, Tổng trưởng điện hạ ở đây, ngươi cũng không thể ước thúc bộ hạ của minh!"</w:t>
      </w:r>
    </w:p>
    <w:p>
      <w:pPr>
        <w:pStyle w:val="BodyText"/>
      </w:pPr>
      <w:r>
        <w:t xml:space="preserve">Đế Lâm không chút kinh sợ hồi đáp: 'Thế nào? Giám sát thính ta không thể ờ trước mặt điện hạ phát biểu cách nhìn về chiến cục Viễn Đông sao? ông ngại chuyện gì chứ?"</w:t>
      </w:r>
    </w:p>
    <w:p>
      <w:pPr>
        <w:pStyle w:val="BodyText"/>
      </w:pPr>
      <w:r>
        <w:t xml:space="preserve">La Minh Hải khí giận bốc cao - La Minh Hải trước giờ vốn thâm trầm, từ sau khi đảm nhiệm Tồng thống lĩnh thì lòng dạ càng khó dò, hành sự không động thanh sắc, duy có lúc đụng Đế Lâm thi .Cái gì "Thâm trầm", "Sâu xa" đều bị vứt tuốt lên chín tầng mây.</w:t>
      </w:r>
    </w:p>
    <w:p>
      <w:pPr>
        <w:pStyle w:val="BodyText"/>
      </w:pPr>
      <w:r>
        <w:t xml:space="preserve">Đế Lâm rất giỏi chọc giận người khác, chỉ cần hắn dùng cái kiểu nói chuyện nhả nhớt kéo dài "Lão tử thi thế nào, lão tử thì thế nào?", châm thêm mấy câu khinh miệt đối phương thì có thể khiến đối thủ tức chết đi được.</w:t>
      </w:r>
    </w:p>
    <w:p>
      <w:pPr>
        <w:pStyle w:val="BodyText"/>
      </w:pPr>
      <w:r>
        <w:t xml:space="preserve">Tử Xuyên Tham Tinh can thiệp: "Được rồi, được rồi, Đế Lâm, ngươi kêu bộ hạ yên tĩnh một chút. La Minh Hải, ngươi đọc tiếp đi”.</w:t>
      </w:r>
    </w:p>
    <w:p>
      <w:pPr>
        <w:pStyle w:val="BodyText"/>
      </w:pPr>
      <w:r>
        <w:t xml:space="preserve">La Minh Hải hung dữ nhìn Đế Lâm một cái, tiếp tục: "Hồi bẩm Tồng trưởng đại nhân cùng Tổng thống lĩnh đại nhân: Chiến cục Viễn Đông đã đến lúc quan trọng nhất!"</w:t>
      </w:r>
    </w:p>
    <w:p>
      <w:pPr>
        <w:pStyle w:val="BodyText"/>
      </w:pPr>
      <w:r>
        <w:t xml:space="preserve">Bên Giám sát thính vang lên tiếng cười hắc hắc không ngừng, bên Thống lĩnh xứ cũng có người cười khổ: Từ khi Minh Huy được La Minh Hải cực lực tiến cử lên chức</w:t>
      </w:r>
    </w:p>
    <w:p>
      <w:pPr>
        <w:pStyle w:val="BodyText"/>
      </w:pPr>
      <w:r>
        <w:t xml:space="preserve">Tư lệnh Viễn đông chiến khu tối cao, chiến cục Viễn Đông liên tục mấy tuần liền đều ờ "Thời khắc quan trọng nhất!", mỗi lần "Thời khắc quan trọng nhất!" đã đến, không cần nói cũng biết là muốn tăng lương, tăng binh, tăng bổ cấp.</w:t>
      </w:r>
    </w:p>
    <w:p>
      <w:pPr>
        <w:pStyle w:val="BodyText"/>
      </w:pPr>
      <w:r>
        <w:t xml:space="preserve">La Minh Hải: "Báo cáo ngày bảy tháng mười của Minh Huy là: 'Vào thời khắc quặn trọng này, nếu như không tăng viện gấp cho chúng tôi - một sư đoàn cũng tốt, chiến tuyến của chúng tôi nhất định sẽ bị vỡ!"</w:t>
      </w:r>
    </w:p>
    <w:p>
      <w:pPr>
        <w:pStyle w:val="BodyText"/>
      </w:pPr>
      <w:r>
        <w:t xml:space="preserve">Tử Xuyên Tham Tinh không vui: "Tên lưu manh này, lại dám uy hiếp bọn ta. Nói với hắn, không có!"</w:t>
      </w:r>
    </w:p>
    <w:p>
      <w:pPr>
        <w:pStyle w:val="BodyText"/>
      </w:pPr>
      <w:r>
        <w:t xml:space="preserve">La Minh Hải gật đầu: "Vâng. Tôi đã hồi đáp hắn rồi như chiến tuyến vỡ, người đầu tiên ta đưa ra tòa án quân sự chính là ngươi"</w:t>
      </w:r>
    </w:p>
    <w:p>
      <w:pPr>
        <w:pStyle w:val="BodyText"/>
      </w:pPr>
      <w:r>
        <w:t xml:space="preserve">Tử Xuyên Tham Tinh tán thưởng: "Nói rất hay! Phải như thế! Bất quá sau đó vì sao ngươi lại phái tăng viện?"</w:t>
      </w:r>
    </w:p>
    <w:p>
      <w:pPr>
        <w:pStyle w:val="BodyText"/>
      </w:pPr>
      <w:r>
        <w:t xml:space="preserve">"Bởi vì sau đó lại có báo cáo đến: 'Vào thời khắc quan trọng này, chỉ cần cấp thêm cho tôi một sư đoàn, tôi có thể khiến phản quân tan vỡ!'"</w:t>
      </w:r>
    </w:p>
    <w:p>
      <w:pPr>
        <w:pStyle w:val="BodyText"/>
      </w:pPr>
      <w:r>
        <w:t xml:space="preserve">Đế Lâm bên kia cười lạnh: "Đây bất quá là đối cách nói mà thôi, lại bị người khác lừa rồi".</w:t>
      </w:r>
    </w:p>
    <w:p>
      <w:pPr>
        <w:pStyle w:val="BodyText"/>
      </w:pPr>
      <w:r>
        <w:t xml:space="preserve">Tử Xuyên Tham Tinh cũng trách: "Đúng à, La Minh Hải, hắn chì cần một sư đoàn, ngươi cũng không cần điều ba sư đoàn chính quy từ Tây bộ biên cảnh về để cấp cho hắn!"</w:t>
      </w:r>
    </w:p>
    <w:p>
      <w:pPr>
        <w:pStyle w:val="BodyText"/>
      </w:pPr>
      <w:r>
        <w:t xml:space="preserve">"Báo cáo như thế tổng cộng có ba cái..."</w:t>
      </w:r>
    </w:p>
    <w:p>
      <w:pPr>
        <w:pStyle w:val="BodyText"/>
      </w:pPr>
      <w:r>
        <w:t xml:space="preserve">Đế Lâm cười lạnh, ngẩng đầu nhìn trần nhà, thần thái kiểu "Ngươi ngu như một con heo", tuy không nói ra lời nhưng biểu hiện càng khiến La Minh Hải nổi điên.</w:t>
      </w:r>
    </w:p>
    <w:p>
      <w:pPr>
        <w:pStyle w:val="BodyText"/>
      </w:pPr>
      <w:r>
        <w:t xml:space="preserve">Tử Xuyên Tham Tinh cũng mắc cười, lắc đầu cảm thán: "Viễn Đông đúng là một dải bụng rỗng, trước sau đã nuốt của chúng ta hơn bốn mươi sư đoàn chính quy, gần ba mươi vạn dân quân, tiêu tốn mấy trăm vạn quân phí, hiện tại vẫn không nhìn rađiểm</w:t>
      </w:r>
    </w:p>
    <w:p>
      <w:pPr>
        <w:pStyle w:val="BodyText"/>
      </w:pPr>
      <w:r>
        <w:t xml:space="preserve">kết thúc. Khổ à! Đế Lâm, ngươi từng ờ Viễn Đông, ngươi thấy thế nào?"</w:t>
      </w:r>
    </w:p>
    <w:p>
      <w:pPr>
        <w:pStyle w:val="BodyText"/>
      </w:pPr>
      <w:r>
        <w:t xml:space="preserve">Đế Lâm cung kính hồi đáp: "Đại nhân, hạ quan cho rằng trước mắt đã không thể điều binh lực từ Tây bộ biên cảnh. Trước mắt binh lực Tây bộ biên cảnh chúng ta đã mỏng hơn so với Lưu phong gia, phòng tuyến đã xuất hiện mấy chỗ nguy hiểm dễ bị chọc thủng rồi.</w:t>
      </w:r>
    </w:p>
    <w:p>
      <w:pPr>
        <w:pStyle w:val="BodyText"/>
      </w:pPr>
      <w:r>
        <w:t xml:space="preserve">Nếu như tiếp tục điều binh, Tây bộ phòng tuyến sẽ bị rỗng phía trong, vạn nhất Lưu Phong Sương nổi ác tâm, chúng ta không đỡ kịp đâu".</w:t>
      </w:r>
    </w:p>
    <w:p>
      <w:pPr>
        <w:pStyle w:val="BodyText"/>
      </w:pPr>
      <w:r>
        <w:t xml:space="preserve">Tử Xuyên Tham Tinh gật đầu: "Lời rất có lý. Tuy nói Lưu phong gia hiện tại nội bộ lục đục, nhưng chúng ta không thể chủ quan, nhưng làm thế nào hồi đáp yêu cầu tăng viện của Minh Huy cho thuyết phục đây?"</w:t>
      </w:r>
    </w:p>
    <w:p>
      <w:pPr>
        <w:pStyle w:val="BodyText"/>
      </w:pPr>
      <w:r>
        <w:t xml:space="preserve">"Chuyện này phải tìm biện pháp trong việc tồ chức dân quân, điện hạ". Đế Lâm biết La Minh Hải là phụ trách công tác dân quân, cố ý làm khó lão.</w:t>
      </w:r>
    </w:p>
    <w:p>
      <w:pPr>
        <w:pStyle w:val="BodyText"/>
      </w:pPr>
      <w:r>
        <w:t xml:space="preserve">La Minh Hải kiên nhẫn nói: "Đại nhân, gần đây do là lúc thu hoạch mùa màng, dân quân đại đa số phải ờ nhà làm ruộng, số có thể ứng chiến rất ít. Phải đợi qua lúc thu hoạch mới có chuyển biến tốt".</w:t>
      </w:r>
    </w:p>
    <w:p>
      <w:pPr>
        <w:pStyle w:val="BodyText"/>
      </w:pPr>
      <w:r>
        <w:t xml:space="preserve">Tử Xuyên Tham Tinh nhíu mày: "Cái này...quân tinh như lửa, đâu thể đợi. Liệu có thể thành lập vài sư đoàn đánh thuê không? Như thế việc tổ chức sẽ nhanh, lực chiến đáu cũng mạnh hơn dân quân".</w:t>
      </w:r>
    </w:p>
    <w:p>
      <w:pPr>
        <w:pStyle w:val="BodyText"/>
      </w:pPr>
      <w:r>
        <w:t xml:space="preserve">La Minh Hải nhất thời không biết hồi đáp thế nào: "Cái này...tình huống cụ thề, để Ca San nói một chút vậy".</w:t>
      </w:r>
    </w:p>
    <w:p>
      <w:pPr>
        <w:pStyle w:val="BodyText"/>
      </w:pPr>
      <w:r>
        <w:t xml:space="preserve">Tử Xuyên Tham Tinh đồng ý.</w:t>
      </w:r>
    </w:p>
    <w:p>
      <w:pPr>
        <w:pStyle w:val="BodyText"/>
      </w:pPr>
      <w:r>
        <w:t xml:space="preserve">Ca San đứng lên, trước tiên thi lễ với Tử Xuyên Tham Tinh, thần thái ung dung, ngữ âm vang dội: "Bẩm Tổng trường đại nhân, Tổng thống lĩnh, Giám sát trường quan. Nếu như muốn thành lập quân đoàn đánh thuê, ước chừng phí thành lập một sư đoàn đánh thuê vào khoảng mười một ngàn vạn, mỗi tháng phí duy tri khoảng ba ngàn vạn. Trong khi thành lập một sư đoàn chính quy chì khoảng năm ngàn vạn, phí hàng tháng bảy ngàn vạn. Qua xét duyệt của Nguyên lão hội, quân phí năm nay khai là một trăm bảy mươi tám ngàn hai trăm vạn, do chiến sự Viễn Đông mà chi vượt nghiêm trọng, đã</w:t>
      </w:r>
    </w:p>
    <w:p>
      <w:pPr>
        <w:pStyle w:val="BodyText"/>
      </w:pPr>
      <w:r>
        <w:t xml:space="preserve">vượt ba trăm ba mươi bảy ngàn vạn. Hiện tại mới chỉ là đầu tháng mười, đến khi kết thúc năm tài chính vẫn còn hơn hai tháng, con số còn vượt rất nhiều. Nếu như muốn thành lập quân đoàn đánh thuê, chì sợ đến lúc đó chúng ta khó mà ăn nói với Nguyên lão hội".</w:t>
      </w:r>
    </w:p>
    <w:p>
      <w:pPr>
        <w:pStyle w:val="BodyText"/>
      </w:pPr>
      <w:r>
        <w:t xml:space="preserve">Ca San nói năng rõ ràng, không hổ danh là đệ nhất "Năng lực" của Thống lĩnh xứ.</w:t>
      </w:r>
    </w:p>
    <w:p>
      <w:pPr>
        <w:pStyle w:val="BodyText"/>
      </w:pPr>
      <w:r>
        <w:t xml:space="preserve">Đế Lâm nghe báo cáo của Ca San, tâm tư không nằm trong báo cáo: Quan hệ giữa Ca San và La Minh Hải rát có ý vị, Ca San trước giờ lấy tài năng và lớn gan để nổi tiếng, phàm có ai không vừa mắt thi vô luận địa vị đối phương cao thế nào thi cũng chửi tới bến. Có lần thậm chí không hợp ý kiến mà mắng La Minh Hài mất mặt trước đám đông. Nhưng sau sự tinh đó, La Minh Hải vẫn chiếu cố cô ta như cũ, thậm chí sơ thất của Ca San trong lần bạo động Đế đô vẫn được La Minh Hải che chờ, còn cực lực tiến cử cô ta tiếp nhận vị trí Mạc liêu trường.</w:t>
      </w:r>
    </w:p>
    <w:p>
      <w:pPr>
        <w:pStyle w:val="BodyText"/>
      </w:pPr>
      <w:r>
        <w:t xml:space="preserve">Đây đâu phải chỉ đơn giản vì cô ta là thành viên nữ duy nhất trong Thống lĩnh xứ.</w:t>
      </w:r>
    </w:p>
    <w:p>
      <w:pPr>
        <w:pStyle w:val="BodyText"/>
      </w:pPr>
      <w:r>
        <w:t xml:space="preserve">Đế Lâm trầm tư: "Ngoài ân oán riêng, không thể không thừa nhận, La Minh Hải cũng là một tể tướng biết trọng nhân tài, hơn nữa còn giỏi công tác dân chính, quân vụ hậu cần. Còn không tham lam, không lộng quyền...Lão làm Tổng thống lĩnh cũng không quá tệ, chí ít tốt hơn tên tiền nhiệm nhiều, chì đáng tiếc, lão cùng ta thế như thủy hỏa..."</w:t>
      </w:r>
    </w:p>
    <w:p>
      <w:pPr>
        <w:pStyle w:val="BodyText"/>
      </w:pPr>
      <w:r>
        <w:t xml:space="preserve">Đang trầm tư thì nghe Tử Xuyên Tham Tinh hỏi Ca San: "Vậy theo ý của cô, chúng ta hiện tại không thể thành lập quân đoàn đánh thuê phải không?"</w:t>
      </w:r>
    </w:p>
    <w:p>
      <w:pPr>
        <w:pStyle w:val="BodyText"/>
      </w:pPr>
      <w:r>
        <w:t xml:space="preserve">"Đúng thế”. Ca San không chút do dự đáp: "Không chỉ thiếu tiền quá nghiêm trọng, còn vô pháp ăn nói với Nguyên lão hội". Khẩu khi ngang tàng, chẳng có chút nào giống thần tử cung cung kinh kính uyển chuyển hồi đáp cấp trên: "Tổng trường thánh minh, thứ cho tục kiến của hạ quan..."</w:t>
      </w:r>
    </w:p>
    <w:p>
      <w:pPr>
        <w:pStyle w:val="BodyText"/>
      </w:pPr>
      <w:r>
        <w:t xml:space="preserve">Đế Lâm cười khổ, nghĩ tiếp: "Chẳng trách! Cho dù có La Minh Hải tiến cử, nhưng /!í&amp;i,tính khí như thế, cô ta cũng rất khó ngồi trên vị trí Mạc liêu trường".</w:t>
      </w:r>
    </w:p>
    <w:p>
      <w:pPr>
        <w:pStyle w:val="BodyText"/>
      </w:pPr>
      <w:r>
        <w:t xml:space="preserve">Tử Xuyên Tham Tinh quả nhiên không vui, không có lên tiếng.</w:t>
      </w:r>
    </w:p>
    <w:p>
      <w:pPr>
        <w:pStyle w:val="BodyText"/>
      </w:pPr>
      <w:r>
        <w:t xml:space="preserve">La Minh Hải vội chuyển đề tài: "Tổng trường điện hạ, Minh Huy còn có một kế hoạch tác chiến quy mô muốn chúng ta phê chuẩn.</w:t>
      </w:r>
    </w:p>
    <w:p>
      <w:pPr>
        <w:pStyle w:val="BodyText"/>
      </w:pPr>
      <w:r>
        <w:t xml:space="preserve">Kế hoạch gọi là 'Lam Nguyệt', đại khái !à động đụng gần bốn chục vạn bộ đội, bao gồm cả Hắc kì quân, Trung ương quân, còn muốn thêm hai mươi vạn dân quân. Hành động lớn như thế, một mình Minh Huy không dám tùy tiện chủ trương, muốn thỉnh ý Tổng trường điện hạ. Kế hoạch nếu thuận lợi, có hy vọng kết thúc chiến sực ờ Viễn Đông!"</w:t>
      </w:r>
    </w:p>
    <w:p>
      <w:pPr>
        <w:pStyle w:val="BodyText"/>
      </w:pPr>
      <w:r>
        <w:t xml:space="preserve">Đúng như lão dự liệu, Tử Xuyên Tham Tinh liền bị thu hút: " Kế hoạch gì? Mau nói ta nghe".</w:t>
      </w:r>
    </w:p>
    <w:p>
      <w:pPr>
        <w:pStyle w:val="BodyText"/>
      </w:pPr>
      <w:r>
        <w:t xml:space="preserve">"Vâng, điện hạ!" La Minh Hải quay đầu gọi tên Tham mưu quan: "Đem địa đồ tác chiến trải rộng ra".</w:t>
      </w:r>
    </w:p>
    <w:p>
      <w:pPr>
        <w:pStyle w:val="BodyText"/>
      </w:pPr>
      <w:r>
        <w:t xml:space="preserve">Kế hoạch của Minh Huy là: Phần tử trung kiên và ngang ngạnh của quân phản loạn Viễn Đông, đại đa số đều đã tập trung trong rừng rậm và núi cao ờ Vân tình, đang muốn xông ra khỏi Vân tỉnh. Bộ đội của Minh Huy và Tư Đặc Lâm đã xây một vành đai ngăn cản bọn chúng dọc các khu rừng Vân tỉnh. Do Vương quân của gia tộc không quen ở nơi rừng hoang chướng khí, tác chiến rất khó khăn, thương vong cũng lớn. Ý của Minh Huy là: Mờ một đường thoát cho bọn chúng, do Hắc ki quân giả bại dẫn dụ phản quân tiến xuống bình nguyên Tam xá hà nơi Lam hà giao với Hôi thủy hà. Sau đó Hắc kì quân vượt sông phá cầu, bố trí trận thế ờ bờ bên kia không cho phản quân vượt sông. Trung ương quân cùng dân quân do Phương Kính chì huy bao vây phía sau phản quân. Hai mặt Tam xá hà đều là sông không thể thoát, đường bộ duy nhất đã bị Trung ương quân và dân quân bịt kín, không đến một tháng, phản quân sẽ bị đói mà bại. Phá được chủ lực phản quân, phản loạn còn lại ờ những chỗ khác không khó để dập tắt.</w:t>
      </w:r>
    </w:p>
    <w:p>
      <w:pPr>
        <w:pStyle w:val="BodyText"/>
      </w:pPr>
      <w:r>
        <w:t xml:space="preserve">Đế Lâm còn chưa nghe xong đã rõ, cười lạnh: "Thật không hổ là kế hoạch của Minh Huy!"</w:t>
      </w:r>
    </w:p>
    <w:p>
      <w:pPr>
        <w:pStyle w:val="BodyText"/>
      </w:pPr>
      <w:r>
        <w:t xml:space="preserve">Hắn giải thích với Tử Xuyên Tham Tinh: "Điện hạ, hạ quan cho rằng kế hoạch này rất không công bằng. Bộ đội của Minh Huy qua sông, chỉ cần hủy cầu, phản quân đã không thể vượt sông truy kích. Còn khi phản quân bị khốn ờ bình nguyên Tam xá hà, trước không lối đi, sau không đường thoát, nhất định sẽ ờ thế thú cùng đường, lúc đó gánh chịu công kích điên cuồng của phản quân sẽ là Trung ương quân bao vây phía</w:t>
      </w:r>
    </w:p>
    <w:p>
      <w:pPr>
        <w:pStyle w:val="BodyText"/>
      </w:pPr>
      <w:r>
        <w:t xml:space="preserve">sau. Minh Huy chỉ cần "Bố phòng" ờ bên kia sông, vỗ đùi hô: Tư Đặc Lâm - cố lên!' là đủ. Như thế là không công binh với Tư Đặc Lâm".</w:t>
      </w:r>
    </w:p>
    <w:p>
      <w:pPr>
        <w:pStyle w:val="BodyText"/>
      </w:pPr>
      <w:r>
        <w:t xml:space="preserve">Tử Xuyên Tham Tinh còn chưa nói gì, La Minh Hải đã giành nói: "Thống lĩnh Tư Đặc Lâm các hạ hiểu rõ đại nghĩa, đã đồng ý kế hoạch này".</w:t>
      </w:r>
    </w:p>
    <w:p>
      <w:pPr>
        <w:pStyle w:val="BodyText"/>
      </w:pPr>
      <w:r>
        <w:t xml:space="preserve">Đế Lâm cưỡng biện: "Đó là Tư Đặc Lâm các hạ biết khó mà vẫn làm, khổ tấm tận trung báo quốc! Tổng trưởng đại nhân chính là đương kim nhân quân, thương xót thần hạ, tất nhiên không thể đồng ý để Tư Đặc Lâm một mình gánh nhiệm vụ này".</w:t>
      </w:r>
    </w:p>
    <w:p>
      <w:pPr>
        <w:pStyle w:val="BodyText"/>
      </w:pPr>
      <w:r>
        <w:t xml:space="preserve">"Sao lại một mình gánh vác? Không phải còn có dân quân của Phương Kính hiệp trợ phòng thủ sao?”</w:t>
      </w:r>
    </w:p>
    <w:p>
      <w:pPr>
        <w:pStyle w:val="BodyText"/>
      </w:pPr>
      <w:r>
        <w:t xml:space="preserve">"Khà, La Minh Hải, đám dân quân của ông, một sư đoàn của ta cũng có thể đánh ười vạn dân quân của ông tan tành. Tổng trưởng điện hạ, dân quân tuy có tiếng là hiệp phòng, nhưng trọng trách chủ yếu khẳng định vẫn rơi trên người Tư Đặc Lâm. Đáng tiếc là bộ đội của Tư Đặc Lâm chiến đấu không nghỉ, qua chiến dịch vừa rồi đã thương vong rất nhiều. Để chảy nhiều máu của con cháu Đế đô, như thế là không công binh, điện hạ! Để bộ đội của Tư Đặc Lâm dụ địch, bộ đội của Minh Huy đảm nhiệm bao vây thì thế nào?"</w:t>
      </w:r>
    </w:p>
    <w:p>
      <w:pPr>
        <w:pStyle w:val="BodyText"/>
      </w:pPr>
      <w:r>
        <w:t xml:space="preserve">"Đế Lâm ngươi ăn nói lung tung! Trung ương quân không phải vừa kết thúc nghĩ ngơi ờ Đắc Á hành tỉnh sao? Hắc kì quân giết địch cũng không ít, trên trăm vạn, so với Tư Đặc Lâm còn nhiều hơn!"</w:t>
      </w:r>
    </w:p>
    <w:p>
      <w:pPr>
        <w:pStyle w:val="BodyText"/>
      </w:pPr>
      <w:r>
        <w:t xml:space="preserve">"La Minh Hải ông đúng là đầu heo! Toàn thế giới này đều biết Minh Huy hư báo quân tình, chỉ có ông dung túng hắn, ông rốt cuộc có ý gì? Trung ương quân thương vong một phần ba, tổn thương lớn như thế nghỉ ngơi một tuần có thể bổ sung được à? Ông không hiểu quân sự thì ngoan ngoãn câm mồm cho ta!"</w:t>
      </w:r>
    </w:p>
    <w:p>
      <w:pPr>
        <w:pStyle w:val="BodyText"/>
      </w:pPr>
      <w:r>
        <w:t xml:space="preserve">"Đế Lâm ngươi bằng vào đâu mà nói Minh Huy hư báo quân tình? Ngươi dám nói ngươi hiểu quân sự! Không phải là đi giết lão bách tính chứ? Hung hăng ngang ngược. Ta..."</w:t>
      </w:r>
    </w:p>
    <w:p>
      <w:pPr>
        <w:pStyle w:val="BodyText"/>
      </w:pPr>
      <w:r>
        <w:t xml:space="preserve">"Đủ rồi!" Tử Xuyên Tham Tinh vỗ bàn: "Câm miệng hết đi!''</w:t>
      </w:r>
    </w:p>
    <w:p>
      <w:pPr>
        <w:pStyle w:val="BodyText"/>
      </w:pPr>
      <w:r>
        <w:t xml:space="preserve">Đế Lâm và La Minh Hải cung tay thi lễ, biểu thị tạ tội.</w:t>
      </w:r>
    </w:p>
    <w:p>
      <w:pPr>
        <w:pStyle w:val="BodyText"/>
      </w:pPr>
      <w:r>
        <w:t xml:space="preserve">Tử Xuyên Tham Tinh thờ nặng nề: "Mệt chết với hai tên khốn các ngươi". Quay đầu nhìn Ca San: "Ca San, cô thấy thế nào?"</w:t>
      </w:r>
    </w:p>
    <w:p>
      <w:pPr>
        <w:pStyle w:val="BodyText"/>
      </w:pPr>
      <w:r>
        <w:t xml:space="preserve">Mọi người đều bất ngờ: Tử Xuyên Tham Tinh vừa rồi còn có thần thái không hài lòng với Ca San, hiện lại bỏ qua các tướng lĩnh cao cấp khác, đặc biệt hòi ý cô ta.</w:t>
      </w:r>
    </w:p>
    <w:p>
      <w:pPr>
        <w:pStyle w:val="BodyText"/>
      </w:pPr>
      <w:r>
        <w:t xml:space="preserve">Đế Lâm thi rất rõ: Trong đám người ờ đây, không phải là người của mình thì là người của La Minh Hải, chỉ có Ca San không dựa vào bên nào, là người có ý kiến khách quan nhất.</w:t>
      </w:r>
    </w:p>
    <w:p>
      <w:pPr>
        <w:pStyle w:val="BodyText"/>
      </w:pPr>
      <w:r>
        <w:t xml:space="preserve">Ca San đứng dậy hồi đáp: "Đại nhân, hạ quan không hiểu quân sự. Bất quá đại nhân đã hỏi, hạ quan chỉ đành nói: Nơi này cách Viễn Đông vạn dặm, văn thư đi lại cả nửa tháng, chúng ta vô pháp cập nhật tình hình tiền tuyến, thật không nên hạ lệnh đã tránh làm mất chiến cơ".</w:t>
      </w:r>
    </w:p>
    <w:p>
      <w:pPr>
        <w:pStyle w:val="BodyText"/>
      </w:pPr>
      <w:r>
        <w:t xml:space="preserve">Lời này nói có lý lại không đụng chạm bên nào, song phương đều tán đồng.</w:t>
      </w:r>
    </w:p>
    <w:p>
      <w:pPr>
        <w:pStyle w:val="BodyText"/>
      </w:pPr>
      <w:r>
        <w:t xml:space="preserve">"Ý của cô là..."</w:t>
      </w:r>
    </w:p>
    <w:p>
      <w:pPr>
        <w:pStyle w:val="BodyText"/>
      </w:pPr>
      <w:r>
        <w:t xml:space="preserve">"Đại nhân, ờ tiền tuyến có Minh Húy, Tư Đặc Lâm đại nhân, còn có Phương Kính đại nhân. Ba vị Thống lĩnh đều là lão hành gia trên sa trường. Chúng ta chỉ cần làm tốt công tác hậu cần, sự tình tác chiến cứ giao cho bọn họ, nói với bọn họ: 'Chỉ cần mau kết thúc chiến sự, cứ theo thời cơ mà làm', tôi nghĩ ba vị Thống lĩnh đại nhân thân lâm kì cảnh, phải biết nên ứng phó thếnào, không cần chúng ta nhiều lời".</w:t>
      </w:r>
    </w:p>
    <w:p>
      <w:pPr>
        <w:pStyle w:val="BodyText"/>
      </w:pPr>
      <w:r>
        <w:t xml:space="preserve">"Nói rất có lý. Đế Lâm, ngươicòn có gì muốn nói không?"</w:t>
      </w:r>
    </w:p>
    <w:p>
      <w:pPr>
        <w:pStyle w:val="BodyText"/>
      </w:pPr>
      <w:r>
        <w:t xml:space="preserve">Thấy Tử Xuyên Tham Tinh đã định chủ ý, không thích hợp để phản bác, Đế Lâm cúi người đáp: "Ca San các hạ nói có lý, hạ quan kính phục".</w:t>
      </w:r>
    </w:p>
    <w:p>
      <w:pPr>
        <w:pStyle w:val="BodyText"/>
      </w:pPr>
      <w:r>
        <w:t xml:space="preserve">Trong lòng hối hận: "La MinhHải lại có một bộ hạ xuất sắc như thế! Rõ ràng là nói giúp lão mà vẫn không lộ chút dấu vết, lý do vẫn rất quang minh chính đại,bộ hạ của ta có được người như vậy không?"</w:t>
      </w:r>
    </w:p>
    <w:p>
      <w:pPr>
        <w:pStyle w:val="BodyText"/>
      </w:pPr>
      <w:r>
        <w:t xml:space="preserve">"Được, vậy sự kiện này quyết định vậy đi, ta phê chuẩn thực thi kế hoạch 'Lam Nguyệt’, lập tức cho viết thư gửi cho bọn họ. Còn nữa, Ca San, sự tình quân lương bổ cấp do cô nắm, lúc này thật sự là thời khắc quan trọng, không thể để sơ sẩy, bằng không tổn hao công sức. Khó mà có được buổi hội nghị thành công như hôm nay, mọi người đã cố gắng, à, không phải, mọi người đều vì đại cục..."</w:t>
      </w:r>
    </w:p>
    <w:p>
      <w:pPr>
        <w:pStyle w:val="BodyText"/>
      </w:pPr>
      <w:r>
        <w:t xml:space="preserve">Lúc này Kì bồn Lí Thanh của Nội vụ bộ xâm xâm đi vào hội nghị. Đang khi Tồng trường phát biểu, đây là hành động rất thất lễ, mọi người đều thất kinh, Nàng tiến qua nói nhỏ bên tai Tử Xuyên Tham Tinh.</w:t>
      </w:r>
    </w:p>
    <w:p>
      <w:pPr>
        <w:pStyle w:val="BodyText"/>
      </w:pPr>
      <w:r>
        <w:t xml:space="preserve">"Cái gì?" Tử Xuyên Tham Tinh bật kêu lên, lập tức đứng dậy, lại lập tức ngồi xuống, cơ mặt không kìm chế giựt giựt: Rất rõ ràng là tin xấu.</w:t>
      </w:r>
    </w:p>
    <w:p>
      <w:pPr>
        <w:pStyle w:val="BodyText"/>
      </w:pPr>
      <w:r>
        <w:t xml:space="preserve">Đối diện ánh mắt dò hỏi của bộ hạ, Tử Xuyên Tham Tinh như tự nói: "Nguyên lão hội Tiêu nghị trường thông báo cho ta, Nguyên lão hội ba năm một lần sẽ tổ chức năm nay, tổ chức vào tuần đầu tháng mười hai".</w:t>
      </w:r>
    </w:p>
    <w:p>
      <w:pPr>
        <w:pStyle w:val="BodyText"/>
      </w:pPr>
      <w:r>
        <w:t xml:space="preserve">La Minh Hải, Đế Lâm cùng đồng thanh mắng: "Con mẹ nó!" Đây là lần đầu tiên Tổng thống lĩnh và Giám sát trưởng đồng ý kiến.</w:t>
      </w:r>
    </w:p>
    <w:p>
      <w:pPr>
        <w:pStyle w:val="BodyText"/>
      </w:pPr>
      <w:r>
        <w:t xml:space="preserve">Sắc mặt Tử Xuyên Tham Tinh trầm trọng: "Thật là bất hạnh, nhà nát còn gặp mưa, gạo ít còn thủng nồi, chuyện không thể trì hoãn, lập tức truyền mệnh lệnh, báo Minh Huy nhất định phải triển khai kế hoạch 'Lam Nguyệt' trước khi Nguyên lão hội bắt đầu!"</w:t>
      </w:r>
    </w:p>
    <w:p>
      <w:pPr>
        <w:pStyle w:val="BodyText"/>
      </w:pPr>
      <w:r>
        <w:t xml:space="preserve">Cứ điểm Ngõa Luân, Phương Kính nhận được văn thư gấp tám trăm dặm, lập tức mờ xem, mắng: "Bà mẹ nó! Nguyên lão hội lại định mở!"</w:t>
      </w:r>
    </w:p>
    <w:p>
      <w:pPr>
        <w:pStyle w:val="BodyText"/>
      </w:pPr>
      <w:r>
        <w:t xml:space="preserve">Vân tỉnh tiền tuyến, Liên hợp chỉ huy bộ. Một cần vụ binh bước nhanh qua: "Mau bầm hai vị Thống lĩnh đại nhân, thư gáp tám trăm dặm!"</w:t>
      </w:r>
    </w:p>
    <w:p>
      <w:pPr>
        <w:pStyle w:val="BodyText"/>
      </w:pPr>
      <w:r>
        <w:t xml:space="preserve">Minh Huy tiếp lấy xem trước, chỉ nói một từ: "***!", đưa cho Tư Đặc Lâm: "Ngươi xem xem, đám khốn mắt mù ờ Đế đô!"</w:t>
      </w:r>
    </w:p>
    <w:p>
      <w:pPr>
        <w:pStyle w:val="BodyText"/>
      </w:pPr>
      <w:r>
        <w:t xml:space="preserve">Tư Đặc Lâm im lặng xem thư, chẳng nói chẳng rằng, ngẩng đầu nhìn trời cao, chỉ thấy mây đen dày đặc, mắt thấy một trận mưa lớn sắp đổ xuống, trong đầu đột nhiên xuất hiện ý nghĩ: "Chẳng lẽ thật là trời muốn diệt tộc ta?"</w:t>
      </w:r>
    </w:p>
    <w:p>
      <w:pPr>
        <w:pStyle w:val="BodyText"/>
      </w:pPr>
      <w:r>
        <w:t xml:space="preserve">Lịch sử Nguyên lão hội nghị là thế này: Nhất đại kiêu hùng Tử Xuyên Vân nửa đời đổ máu trên lưng ngựa, khai sáng căn cơ cho Tử Xuyên tộc. Lúc tuổi già, tinh thần, thể lực của lão đều dần suy nhược, khó mà đảm nhiệm trọng trách đầu não gia tộc. Thế nhưng lão quá ham mê quyền lực, kiên trì không chịu thối vị, rõ ràng thần trí đã không còn thanh tỉnh vẫn rất thích dành lấy mọi chuyện, cả ngày chỉ huy loạn cả lên, hơn nửa hỉ nộ vô thường, không thích là hô: "Giết hắn! Giết hắn! Đem hắn đi chém!"</w:t>
      </w:r>
    </w:p>
    <w:p>
      <w:pPr>
        <w:pStyle w:val="BodyText"/>
      </w:pPr>
      <w:r>
        <w:t xml:space="preserve">Chết theo kiểu đó hơn trăm người, có lúc còn có cả quan viên văn võ trong tộc. Đại tướng Minh Lan chiến công trác việt hôm trước vừa mới khải hoàn, bời vì lúc tiếp kiến con trai ham chơi làm dơ tấm thảm lót Tổng trưởng phủ, Tử Xuyên Vân lập tức giống như hài tử bị người ta đánh, vừa khóc vừa la lối: "Giết hắn! Giết hẳn!"</w:t>
      </w:r>
    </w:p>
    <w:p>
      <w:pPr>
        <w:pStyle w:val="BodyText"/>
      </w:pPr>
      <w:r>
        <w:t xml:space="preserve">Kết quả nhất đại danh tướng Minh Lan bị xử quyết hồ đồ như thế.</w:t>
      </w:r>
    </w:p>
    <w:p>
      <w:pPr>
        <w:pStyle w:val="BodyText"/>
      </w:pPr>
      <w:r>
        <w:t xml:space="preserve">Càng oan uổng đó là, sáng hôm sau Tử Xuyên Vân hỏi: "Minh Lan sao còn không đến gặp ta? Ta đợi hắn lâu lắm rồi!" Đám thị vệ đưa mắt nhìn nhau, lão hoàn toàn không nhớ đến mệnh lệnh của lão hôm qua!</w:t>
      </w:r>
    </w:p>
    <w:p>
      <w:pPr>
        <w:pStyle w:val="BodyText"/>
      </w:pPr>
      <w:r>
        <w:t xml:space="preserve">Thời gian càng qua đi, chứng mau quên của Từ Xuyên Vân càng nghiêm trọng. Đám công thần quý tộc sợ nhất là nghe lời truyền của Tử Xuyên Vân: "Lão bằng hữu, đã lâu không gặp đến chỗ ta nói chuyện chơi đi!”</w:t>
      </w:r>
    </w:p>
    <w:p>
      <w:pPr>
        <w:pStyle w:val="BodyText"/>
      </w:pPr>
      <w:r>
        <w:t xml:space="preserve">Nghe lời truyền đến gặp, lỡ xui mà lão đã quên mất lệnh của lão, lại hô hoán: "Thích khách hả! Ngươi không được gọi mà dám vào là muốn ám sát ta à!" Không đến thì vạn nhất lão không quên lệnh của mình, lại nổi giận: "Ngươi dám không nghe chi ý của ta, như thế là khinh miệt ta, ban cho ngươi tự tận!"</w:t>
      </w:r>
    </w:p>
    <w:p>
      <w:pPr>
        <w:pStyle w:val="BodyText"/>
      </w:pPr>
      <w:r>
        <w:t xml:space="preserve">Dưới tích uy của lão, không ai dám phản kháng, vô luận quan viên hay là quý tộc đều căng thẳng, ngày dài như năm, trong lòng đều có nguyện vọng: Tử Xuyên Vân mau chết đi!</w:t>
      </w:r>
    </w:p>
    <w:p>
      <w:pPr>
        <w:pStyle w:val="BodyText"/>
      </w:pPr>
      <w:r>
        <w:t xml:space="preserve">Ngày ngày đều cầu nguyện, nhưng Tử Xuyên Vân tuy thân thể rất tệ nhưng vẫn không chết, thân tàn oặt ọe sống đến chín mươi tám tuổi. Rất nhiều người không đợi được lão chết, đã chết trước lão rồi.</w:t>
      </w:r>
    </w:p>
    <w:p>
      <w:pPr>
        <w:pStyle w:val="BodyText"/>
      </w:pPr>
      <w:r>
        <w:t xml:space="preserve">Kết quả khi tân vương kế thừa, đám quý tộc liên hiệp phát động chính biến, nói: "Quyền lực không thể tập trung vào tay một mình họ Tử Xuyên. Không thể không bảo đảm cho sinh mạng, địa vị, tài sản của chúng ta".</w:t>
      </w:r>
    </w:p>
    <w:p>
      <w:pPr>
        <w:pStyle w:val="BodyText"/>
      </w:pPr>
      <w:r>
        <w:t xml:space="preserve">Sự tình sắp diễn biến thành nội chiến, may mà tân vương Tử Xuyên Tinh anh minh, y hiểu rõ lúc này mà bạo phát nội chiến, Tử Xuyên gia tộc mới thành lập căn cơ chưa ổn sẽ bị tiêu diệt. Hà huống yêu cầu của đám quý tộc cũng không quá phận, quyền lực tập trung vào một người sẽ hình thành hủ bại và chuyên quyền, không có lợi cho sự phát triển trong tương lai của Tử Xuyên gia tộc.</w:t>
      </w:r>
    </w:p>
    <w:p>
      <w:pPr>
        <w:pStyle w:val="BodyText"/>
      </w:pPr>
      <w:r>
        <w:t xml:space="preserve">Y thông tình đạt lý thương lượng cùng đám quý tộc, đồng ý cải biến chế độ chính trị của gia tộc, thành lập Nguyên lão hội. Nguyên lão hội nghị do đại biểu dân ý ờ từng tỉnh tạo thành (Tuyệt đại bộ phận là quý tộc và địa chủ). Quyền lợi của Nguyên lão hội nghị là giám đốc hoạt động hành chánh của gia tộc, đối với mệnh lệnh của Tổng trường không có lợi cho gia tộc thì có thể tu cải, thậm chí lúc cần có thể bác bỏ, thay đồi Tổng trường.</w:t>
      </w:r>
    </w:p>
    <w:p>
      <w:pPr>
        <w:pStyle w:val="BodyText"/>
      </w:pPr>
      <w:r>
        <w:t xml:space="preserve">Vì đảm bảo huyết mạch thừa kế của gia tộc, Tử Xuyên Tinh thêm một điều: "Vô luận thay đổi thế nào, ờ vị trí Tổng trường phải là huyết thống của Tử Xuyên!" Đám quý tộc cũng đồng ý.</w:t>
      </w:r>
    </w:p>
    <w:p>
      <w:pPr>
        <w:pStyle w:val="BodyText"/>
      </w:pPr>
      <w:r>
        <w:t xml:space="preserve">Đại đa số các lịch sử học gia đời sau đều cho rằng: Nguyên lão hội treo trên đầu kẻ đương quyền (Tổng trường, Tổng thống lĩnh) một thanh ma kiếm sắc bén, khiến bọn họ hiểu rõ trên đầu còn có quyền uy cao hơn, biết tự cảnh giới để không quá tự tung tự tác.</w:t>
      </w:r>
    </w:p>
    <w:p>
      <w:pPr>
        <w:pStyle w:val="BodyText"/>
      </w:pPr>
      <w:r>
        <w:t xml:space="preserve">Kiềm tra và cân bằng quyền lợi Tổng trường, nhắc nhờ hệ thống quan liêu hủ bại, lắng nghe tâm tinh dân chúng, đề cao dân chủ hóa, hỗ trợ sự thống trị của gia tộc, lúc nguy cấp cận kề còn có tác dụng bảo vệ tính thừa kế huyết thống của gia tộc.</w:t>
      </w:r>
    </w:p>
    <w:p>
      <w:pPr>
        <w:pStyle w:val="BodyText"/>
      </w:pPr>
      <w:r>
        <w:t xml:space="preserve">Chẳng hạn như khi Tử Xuyên Viễn Tinh chiến tử, Nguyên lão hội phá bỏ chế độ con trai kế thừa, xác lập đệ đệ Tử Xuyên Tham Tinh của Tử Xuyên Viễn Tinh lên làm Tổng trường, xác lập con gái Tử Xuyên Trữ là người kế thừa sau này.</w:t>
      </w:r>
    </w:p>
    <w:p>
      <w:pPr>
        <w:pStyle w:val="BodyText"/>
      </w:pPr>
      <w:r>
        <w:t xml:space="preserve">Đường Xuyên viết: "Nếu không phải như thế mà cứ theo quy định để Tử Xuyên Trữ tuổi chưa thành niên, không thông sự vụ lên nắm quyền, khẳng định chưa đến hai năm sẽ bị Dương Minh Hoa lòng dạ độc ác hại chết. Còn Tử Xuyên Tham Tinh do Nguyên lão hội chọn lại là người không những kiên nhẫn thâm trầm, về phương diện thủ đoạn cũng chẳng kém Dương Minh Hoa, chỉ có lão mới đối phó được Dương Minh Hoa đầy dã tâm, cũng do đó, Quang minh vương mới bộc lộ tài năng, thôi động khí vận trăm năm của gia tộc, công lao của Nguyên lão hội là không thể phủ nhận".</w:t>
      </w:r>
    </w:p>
    <w:p>
      <w:pPr>
        <w:pStyle w:val="BodyText"/>
      </w:pPr>
      <w:r>
        <w:t xml:space="preserve">Cho dù đời sau có bình luận tôn kính Nguyên lão hội, nhưng vào đương thời, không có một ai cảm ơn ân đức của Nguyên lão hội, bọn họ bình luận: "Đây là một đống vật cản chúng ta hành sự, một đống vật cản khó dọn dẹp".</w:t>
      </w:r>
    </w:p>
    <w:p>
      <w:pPr>
        <w:pStyle w:val="BodyText"/>
      </w:pPr>
      <w:r>
        <w:t xml:space="preserve">Thậm chí danh tướng Tư Đặc Lâm khi nghe Nguyên lão hội sắp mờ, lại có suy nghĩ "Vào lúc này mờ Nguyên lão hội, thật là trời muốn diệt Tử Xuyên gia tộc ta".</w:t>
      </w:r>
    </w:p>
    <w:p>
      <w:pPr>
        <w:pStyle w:val="BodyText"/>
      </w:pPr>
      <w:r>
        <w:t xml:space="preserve">Nguyên lão hội nghị triệu khai là đại sự chấn động cả nước. Tử Xuyên Tinh trí tuệ năm xưa vì đề phòng Nguyên lão hội nghị có dã tâm thao túng chính trị, hình thành uy hiếp sự thống trị của con cháu. Y khổ tâm suy nghĩ: "Làm sao có thể để Nguyên lão hội phát huy chức năng giám đốc và chế ước, nhưng không thể trờ thành quyền lực ảnh hưởng đến Tổng trường?"</w:t>
      </w:r>
    </w:p>
    <w:p>
      <w:pPr>
        <w:pStyle w:val="BodyText"/>
      </w:pPr>
      <w:r>
        <w:t xml:space="preserve">Một câu của Mạc Liêu đề tỉnh hắn: "Đại nhân, từ xưa đến nay, hiệu quả của hội nghị tỷ lệ nghịch với số người tham gia hội nghị. Muốn có quyết định tốt, người tham gia tuyệt không thể vượt qua năm chục người".</w:t>
      </w:r>
    </w:p>
    <w:p>
      <w:pPr>
        <w:pStyle w:val="BodyText"/>
      </w:pPr>
      <w:r>
        <w:t xml:space="preserve">Tử Xuyên Tinh bỗng nhiên đại ngộ, y lập tức quyết định: "Số lượng nguyên lão của Nguyên lão hội phải là năm ngàn người, mỗi lần hội nghị phải đạt được nửa phần số đó mới tiến hành, mỗi quyết định trong hội nghị phải được hơn nửa số người tham gia tán thành mới thông qua. Nếu như có bài bác đề nghị của Tổng trường, phải do trên hai phần ba biểu quyết mới thông qua".</w:t>
      </w:r>
    </w:p>
    <w:p>
      <w:pPr>
        <w:pStyle w:val="BodyText"/>
      </w:pPr>
      <w:r>
        <w:t xml:space="preserve">Trong thế cơ cấu quyền lợi bị phân tán, quyết sách chậm chạp như thế, khó mà đối đầu được với hệ thống quyết sách thần tốc của Tổng trường, nhưng Tử Xuyên Tinh vẫn còn cẩn thận thêm một điều: Tổng trưởng tự thân cũng là một thành viên của Nguyên lão hội, cũng có quyền bỏ phiếu.</w:t>
      </w:r>
    </w:p>
    <w:p>
      <w:pPr>
        <w:pStyle w:val="BodyText"/>
      </w:pPr>
      <w:r>
        <w:t xml:space="preserve">-o0o-</w:t>
      </w:r>
    </w:p>
    <w:p>
      <w:pPr>
        <w:pStyle w:val="Compact"/>
      </w:pPr>
      <w:r>
        <w:br w:type="textWrapping"/>
      </w:r>
      <w:r>
        <w:br w:type="textWrapping"/>
      </w:r>
    </w:p>
    <w:p>
      <w:pPr>
        <w:pStyle w:val="Heading2"/>
      </w:pPr>
      <w:bookmarkStart w:id="34" w:name="chương-2-nguyên-lão-hội-nghị"/>
      <w:bookmarkEnd w:id="34"/>
      <w:r>
        <w:t xml:space="preserve">12. Chương 2 : Nguyên Lão Hội Nghị</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3: Huyết Thủ Mạt Y</w:t>
      </w:r>
    </w:p>
    <w:p>
      <w:pPr>
        <w:pStyle w:val="BodyText"/>
      </w:pPr>
      <w:r>
        <w:t xml:space="preserve">-----oo0oo-----</w:t>
      </w:r>
    </w:p>
    <w:p>
      <w:pPr>
        <w:pStyle w:val="BodyText"/>
      </w:pPr>
      <w:r>
        <w:t xml:space="preserve">Chương 2: Nguyên lão hội nghị</w:t>
      </w:r>
    </w:p>
    <w:p>
      <w:pPr>
        <w:pStyle w:val="BodyText"/>
      </w:pPr>
      <w:r>
        <w:t xml:space="preserve">Nhóm dịch: Tú Xuyên</w:t>
      </w:r>
    </w:p>
    <w:p>
      <w:pPr>
        <w:pStyle w:val="BodyText"/>
      </w:pPr>
      <w:r>
        <w:t xml:space="preserve">Đả Tự: Bảo Ngọc + zestax --- 4vn.eu</w:t>
      </w:r>
    </w:p>
    <w:p>
      <w:pPr>
        <w:pStyle w:val="BodyText"/>
      </w:pPr>
      <w:r>
        <w:t xml:space="preserve">Sưu Tầm by nguoibantot8 --- 4vn.eu</w:t>
      </w:r>
    </w:p>
    <w:p>
      <w:pPr>
        <w:pStyle w:val="BodyText"/>
      </w:pPr>
      <w:r>
        <w:t xml:space="preserve">Đầu tháng 12 năm 779 Đế quốc lịch, toàn thể nguyên lão bàn luận triệu khai hội nghị lần thứ bảy mươi tám trước thời hạn.</w:t>
      </w:r>
    </w:p>
    <w:p>
      <w:pPr>
        <w:pStyle w:val="BodyText"/>
      </w:pPr>
      <w:r>
        <w:t xml:space="preserve">Hội nghị đúng ra được triệu khai vào tháng tám năm sau, theo Tiêu Bình nghị trưởng nói: "Bởi vì năm nay phát sinh Dương Minh Hoa làm loạn, sự biến Viễn Đông, nhiều chuyện phong vân biến ảo, thời khắc lịch sử chuyển biến, Nguyên lão hội đại biểu cho lợi ích của dân chúng, là hy vọng của nhân dân, các vị nguyên lão làm sao có thể tọa quan tụ thủ?"</w:t>
      </w:r>
    </w:p>
    <w:p>
      <w:pPr>
        <w:pStyle w:val="BodyText"/>
      </w:pPr>
      <w:r>
        <w:t xml:space="preserve">Các vị nguyên lão tham gia hội nghị đều biểu kì: "Đúng, chúng tôi muốn nói cũng là thế!" Năm ngàn nguyên lão, mỗi người nói một câu đã mất hết thời gian hai ngày.</w:t>
      </w:r>
    </w:p>
    <w:p>
      <w:pPr>
        <w:pStyle w:val="BodyText"/>
      </w:pPr>
      <w:r>
        <w:t xml:space="preserve">Theo cách nói của Đế Lâm là: "Đánh rắm! Bọn chúng chỉ là quá nhàn rỗi, không chịu nổi cảnh ngồi yên một chỗ mà thôi!" Lớn gan như hắn mà lần này cũng chỉ dám nói trộm trước thân tín Ca Phổ Lạp.</w:t>
      </w:r>
    </w:p>
    <w:p>
      <w:pPr>
        <w:pStyle w:val="BodyText"/>
      </w:pPr>
      <w:r>
        <w:t xml:space="preserve">Không chỉ hắn, ngay cả Dương Minh Hoa vào lúc cực thịnh cũng không dám đụng chạm Nguyên lão hội, bởi vì Nguyên lão hội không chỉ ở trên chế độ là cơ cấu tối cao của gia tộc, có quyền quyết sách tối cao, mà trong hiện thực, Nguyên lão hội hôm nay cũng là tổ chức tập hợp quý tộc, hào môn đến từ bảy mươi chín hành tỉnh của gia tộc. Thực lực của bọn họ, vô luận là phương diện kinh tế, chính trị đều rất cường đại, đủ ảnh hưởng đến mệnh mạch của gia tộc. Cả Tổng trưởng Tử Xuyên Tham Tinh cũng là do Nguyên lão hội đưa lên, đối với bọn họ cũng không thể không cung kính.</w:t>
      </w:r>
    </w:p>
    <w:p>
      <w:pPr>
        <w:pStyle w:val="BodyText"/>
      </w:pPr>
      <w:r>
        <w:t xml:space="preserve">Hội nghị sang ngày thứ ba cuối cùng cũng vào được chính đề, nguyên lão đến từ Lạc khắc hành tỉnh phát biểu, đề xuất một vấn đề mọi người đều rất chú ý: Năm nay kinh phí khai chi vượt quá dự toán nghiêm trọng! Tuy nói Viễn Đông bạo loạn, nhưng cũng không đến mức khoa trương như thế, vượt chi hơn gấp đôi! Mấy năm trước đại chiến với Lưu phong gia, binh lực động viên còn lớn hơn lần này, nhưng cũng không thấy tiêu chi lợi hại như thế. Liệu có phải trong Thống lĩnh sứ có kẻ nào đó, vào lúc nào đó, mượn cơ hội làm giàu riêng không?</w:t>
      </w:r>
    </w:p>
    <w:p>
      <w:pPr>
        <w:pStyle w:val="BodyText"/>
      </w:pPr>
      <w:r>
        <w:t xml:space="preserve">Đám nguyên lão đều đồng ý: Mặt này khẳng định có trò mèo gì đấy. Có người đề nghị: "Triệt để thanh tra Quân vụ xử, Hậu cần bộ, tìm các khoản mục chi tiêu năm nay, nhất định sẽ lòi ra mặt chuột!" Trải qua liên tục hai ngàn cái giơ tay, thông qua nghị quyết này.</w:t>
      </w:r>
    </w:p>
    <w:p>
      <w:pPr>
        <w:pStyle w:val="BodyText"/>
      </w:pPr>
      <w:r>
        <w:t xml:space="preserve">Tiêu nghị trưởng tuyên bố: "Từ bây giờ, tất cả vật tư, kim tiền của Hậu cần bộ, Quân vụ sứ đều bị niêm phong đóng băng, đợi Nguyên lão hội phái người kiểm tra. Thành lập 'Kiểm tra Quân vụ sứ, Hậu cần sứ tài sản ủy viên hội', ủy phái mười nguyên lão đảm nhiệm ủy viên, phụ trách chuyện này. Cho đến khi kiểm tra hoàn tất, hai bộ mới có thể hoạt động lại!"</w:t>
      </w:r>
    </w:p>
    <w:p>
      <w:pPr>
        <w:pStyle w:val="BodyText"/>
      </w:pPr>
      <w:r>
        <w:t xml:space="preserve">Đám nguyên lão vỗ tay hoan hô, bọn họ cũng chẳng phải có thâm cừu đại hận gì với Quân vụ sứ và Hậu cần sứ, chỉ là vì Nguyên lão hội ba năm mới mở một lần, bình thường không ai lý đến bọn họ, hiện tại rốt cuộc cũng có cơ hội "Một tay nắm quyền, theo lệnh thi hành!”</w:t>
      </w:r>
    </w:p>
    <w:p>
      <w:pPr>
        <w:pStyle w:val="BodyText"/>
      </w:pPr>
      <w:r>
        <w:t xml:space="preserve">Bọn họ nôn nóng tìm cơ hội để thử xem quyền lực trong tay rốt cuộc là tốt hay không tốt, giống như tiểu hài tử có một đôi giày đi mưa mới, mong ngóng trời đồ mưa để mang đi, nhưng nếu như trời không mưa thì nó cũng mang. Đám nguyên lão cấp thiết muốn biết kết quả của lần đầu sử dụng quyền lực, kết quả rất khiến bọn họ thất vọng. Sáng hôm sau, đám nguyên lão được phái đi niêm phong mũi sưng mặt bầm quay về, nói với các đồng sự là sứ giả của Nguyên lão hội đã gặp phải bất hạnh. Khi bọn họ đến Hậu cần bộ, còn chưa kịp nói xong chuyện thì có một nữ nhân lạnh lùng nhìn bọn họ từ trên xuống dưới (giống như đang chẩn đoán bệnh cho bọn họ vậy), sau đó có mấy vệ binh tiến qua, quai hàm bọn họ bị đấm, bọng đái bị đá, mông bị tống một cước văng ra đường, "ầm" một tiếng, cửa lớn đóng lại.</w:t>
      </w:r>
    </w:p>
    <w:p>
      <w:pPr>
        <w:pStyle w:val="BodyText"/>
      </w:pPr>
      <w:r>
        <w:t xml:space="preserve">Nguyên lão hội sục sôi phẫn nộ. Có người dám công nhiên gây hấn với tôn nghiêm và quyền uy của Nguyên lão hội! Phải biết, cả tổng trưởng Tử Xuyên Tham Tinh cũng phải cung cung kính kính với bọn họ. Hành vi này không thể tha, phải đem ra trảm, so với Dương Minh Hoa, Lưu Phong Sương còn đáng ghét hơn! Qua điều tra thần tốc, cuối cùng xác nhận nữ ma đầu tội ác cực đỉnh đó gọi là Ca San, hiện đang là Xứ trưởng Hành chánh xứ, kiêm lý Hậu cần bộ thời chiến.</w:t>
      </w:r>
    </w:p>
    <w:p>
      <w:pPr>
        <w:pStyle w:val="BodyText"/>
      </w:pPr>
      <w:r>
        <w:t xml:space="preserve">Đám nguyên lão bắt đầu biểu quyết đầu phiếu, thông qua nghị quyết lâm thời: Cách chức Ca San, khai trừ cô ta! Hành động thập phần thần tốc, một ngày một đêm lại thêm tám canh giờ là đưa ra quyết định Hơn nữa còn thành lập "Điều tra Ca San tội hành ủy viên hội", "Trừng trị Ca San tội hành ủy viên hội", còn mệnh lệnh Tổng thống lĩnh La Minh Hải phải lập tức đến Nguyên lão hội tiếp thụ chất vấn: "Ngươi rốt cuộc quản giáo bộ hạ như thế nào!" Nếu như trả lời không ổn, bọn họ cả La Minh Hải cũng triệt chức luôn!</w:t>
      </w:r>
    </w:p>
    <w:p>
      <w:pPr>
        <w:pStyle w:val="BodyText"/>
      </w:pPr>
      <w:r>
        <w:t xml:space="preserve">La Minh Hải đến rất nhanh, lão biết không nên đắc tội với đám người này.</w:t>
      </w:r>
    </w:p>
    <w:p>
      <w:pPr>
        <w:pStyle w:val="BodyText"/>
      </w:pPr>
      <w:r>
        <w:t xml:space="preserve">La Minh Hải tán thành quyết định cách chức Ca San của Nguyên lão hội (Có quan hệ gì, đợi hội nghị kết thúc, lão lập tức phục chức cho Ca San), biểu hiện rất đau lòng hối tiếc: Bản thân lại không phát hiện Ca San là một mỹ nữ xà lòng dạ thâm sâu, để cô ta ở bên cạnh lâu như thế. May nhờ các vị nguyên lão mắt sáng như thần, phá được lớp ngụy trang của cô ta, tinh lọc đội ngũ gia tộc: Lão đại biểu cho Thống lĩnh xứ cảm tạ mọi người.</w:t>
      </w:r>
    </w:p>
    <w:p>
      <w:pPr>
        <w:pStyle w:val="BodyText"/>
      </w:pPr>
      <w:r>
        <w:t xml:space="preserve">Tiếng vỗ tay như sấm, đám nguyên lão xưng tán: "Vị Tổng thống lĩnh La Minh Hải này thật hiểu đại thế mà!"</w:t>
      </w:r>
    </w:p>
    <w:p>
      <w:pPr>
        <w:pStyle w:val="BodyText"/>
      </w:pPr>
      <w:r>
        <w:t xml:space="preserve">"Thế nhưng," Ngữ khí La Minh Hải đột chuyển: "Ca San quả thực tội không thể tha, nhưng sau lưng cô ta còn có một cự ác chân chính! Người này tâm ngoan thủ lạt, giết người vô tội, dã tâm bừng bừng, tay đầy huyết tinh, mấy cái này coi như chúng ta chưa tính đến. Nhưng gần đây khiến người ta vô cùng khó chịu là hắn thường miệt thị sự thật, khinh miệt phỉ báng các vị nguyên lão thần thánh của chúng ta. Nhịn, hay là không nhịn đây! Có thể khẳng định, hành động của Ca San là do hắn ở phía sau điều khiển. La Minh Hải tôi thân làm Tổng thống lĩnh gia tộc, nghe đến ác ngôn của cuồng đồ, trong lòng kích phẫn cả đêm khó ngủ, nhưng vì người này quyền thế cao vời, một tay che trời, tôi chức quan nhỏ, vô lực tiến hành trừng trị hắn, thập phần hổ thẹn!"</w:t>
      </w:r>
    </w:p>
    <w:p>
      <w:pPr>
        <w:pStyle w:val="BodyText"/>
      </w:pPr>
      <w:r>
        <w:t xml:space="preserve">Năm ngàn cái mồm trong hội nghị gào lên như sấm rền: "Hắn là ai? Nói ra đi, đem hắn chặt thành vạn khúc!"</w:t>
      </w:r>
    </w:p>
    <w:p>
      <w:pPr>
        <w:pStyle w:val="BodyText"/>
      </w:pPr>
      <w:r>
        <w:t xml:space="preserve">La Minh Hải rất khổ sở: "Vậy có được không? Hắn dù sao cũng là đồng sự của tôi, ngoài mặt khó phân chân tướng, nhưng rất thích nói xấu sau lưng người khác..."</w:t>
      </w:r>
    </w:p>
    <w:p>
      <w:pPr>
        <w:pStyle w:val="BodyText"/>
      </w:pPr>
      <w:r>
        <w:t xml:space="preserve">"Nói ra đi! Nói ra đi! Không được bao che cho hắn!"</w:t>
      </w:r>
    </w:p>
    <w:p>
      <w:pPr>
        <w:pStyle w:val="BodyText"/>
      </w:pPr>
      <w:r>
        <w:t xml:space="preserve">La Minh Hải bị bức không còn cách: "Các người đã muốn, ta chỉ đành..."</w:t>
      </w:r>
    </w:p>
    <w:p>
      <w:pPr>
        <w:pStyle w:val="BodyText"/>
      </w:pPr>
      <w:r>
        <w:t xml:space="preserve">Cuồng đồ đó gọi là Đế Lâm.</w:t>
      </w:r>
    </w:p>
    <w:p>
      <w:pPr>
        <w:pStyle w:val="BodyText"/>
      </w:pPr>
      <w:r>
        <w:t xml:space="preserve">Đám nguyên lão lập tức thành lập "Đế đô lưu huyết dạ tội hành điều tra ủy viên hội", "Viễn Đông đại đồ sát tội hành điều tra ủy viên hội", "Đế Lâm tham ô thụ hối tội hành điều tra ủy viên hội", tổng cộng thành lập hai mươi mốt ủy viên hội, hơn bốn trăm nguyên lão vui mừng đảm nhiệm ủy viên: "Cuối cùng có chuyện để làm rồi!"</w:t>
      </w:r>
    </w:p>
    <w:p>
      <w:pPr>
        <w:pStyle w:val="BodyText"/>
      </w:pPr>
      <w:r>
        <w:t xml:space="preserve">Đám nguyên lão phát xuất Chất vấn văn, yêu cầu Đế Lâm lập tức đến Nguyên lão hội tiến hành lấy lời khai.</w:t>
      </w:r>
    </w:p>
    <w:p>
      <w:pPr>
        <w:pStyle w:val="BodyText"/>
      </w:pPr>
      <w:r>
        <w:t xml:space="preserve">Khi Đế Lâm đến lấy lời khai, chẳng có một cuồng đồ thô tục ngang ngạnh hung ác như trong tường tượng của mọi người. Đế Lâm y phục chỉnh tề sạch sẽ, cử chỉ nhàn nhã, đám nguyên lão vừa thấy đã sinh hảo cảm: "Người này tướng mạo tú mĩ, ngữ điệu ôn nhu, còn hay xấu hổ, lúc nói chuyện thậm chí còn đỏ hồng má như nữ hài nhân, có đúng là bạo đồ tay đầy máu như La Minh Hải nói không?"</w:t>
      </w:r>
    </w:p>
    <w:p>
      <w:pPr>
        <w:pStyle w:val="BodyText"/>
      </w:pPr>
      <w:r>
        <w:t xml:space="preserve">Lời của Đế Lâm cũng rất khiến người ta tin tưởng, hắn thành khẩn nói: "Chuyện thật chẳng liên quan đến tôi. Mọi người nghĩ xem, Ca San là quan viên Thống lĩnh xứ, tôi là đầu não của Giám sát thính. Mà Thống tĩnh xứ và Giám sát thính thế như thủy hỏa, sao có khả năng là tôi sai Ca San làm tội hành vạn ác bất xá đó chứ?"</w:t>
      </w:r>
    </w:p>
    <w:p>
      <w:pPr>
        <w:pStyle w:val="BodyText"/>
      </w:pPr>
      <w:r>
        <w:t xml:space="preserve">Nói dường như cũng có đạo lý, nhưng: "Vì sao Tổng thống lĩnh La Minh Hải nói là ngươi làm?”</w:t>
      </w:r>
    </w:p>
    <w:p>
      <w:pPr>
        <w:pStyle w:val="BodyText"/>
      </w:pPr>
      <w:r>
        <w:t xml:space="preserve">Trên da mặt trắng trẻo mịn màng còn hơn con gái của Đế Lâm thoáng hồng: "Cái này...Mọi người liệu có thể không hỏi không? Chuyện này có liên quan đến bí mật giữa tôi và La Minh Hải!”</w:t>
      </w:r>
    </w:p>
    <w:p>
      <w:pPr>
        <w:pStyle w:val="BodyText"/>
      </w:pPr>
      <w:r>
        <w:t xml:space="preserve">Sự tò mò của đám nguyên lão bị dẫn dụ: "Không được không được, ngươi phải nói!"</w:t>
      </w:r>
    </w:p>
    <w:p>
      <w:pPr>
        <w:pStyle w:val="BodyText"/>
      </w:pPr>
      <w:r>
        <w:t xml:space="preserve">Đế Lâm do dự, ngập ngừng, miệng há mấy lần, cuối cùng lên tiếng: "Tôi sợ...Nói ra La Minh Hải sẽ giết tôi".</w:t>
      </w:r>
    </w:p>
    <w:p>
      <w:pPr>
        <w:pStyle w:val="BodyText"/>
      </w:pPr>
      <w:r>
        <w:t xml:space="preserve">Đám nguyên lão nhất tề bảo đảm: "Toàn thể nguyên lão sẽ làm chủ cho ngươi!"</w:t>
      </w:r>
    </w:p>
    <w:p>
      <w:pPr>
        <w:pStyle w:val="BodyText"/>
      </w:pPr>
      <w:r>
        <w:t xml:space="preserve">Dụ dỗ hồi lâu, Đế Lâm cuối cùng mới ấp a ấp úng đáp ứng sự tò mò của bọn họ: Mọi người có chú ý đến ánh mắt của La Minh Hải không? Có nhìn thấy trong đó một thứ rất...rất kỳ lạ không? Có phát hiện, khi La Minh Hải nhắc đến tên của tôi, biểu tình, thần thái, ngữ khí của lão đều đổi không?</w:t>
      </w:r>
    </w:p>
    <w:p>
      <w:pPr>
        <w:pStyle w:val="BodyText"/>
      </w:pPr>
      <w:r>
        <w:t xml:space="preserve">Nghe hắn nói, đám nguyên lão mới nhớ lại: "Đúng à, La Minh Hải bình thường rất thâm trầm lãnh tĩnh, khi nói đến tên Đế Lâm cả người đều biến đổi, hệt như bò tót nhìn thấy vải đỏ, trong mắt như có lửa, chẳng lẽ..."</w:t>
      </w:r>
    </w:p>
    <w:p>
      <w:pPr>
        <w:pStyle w:val="BodyText"/>
      </w:pPr>
      <w:r>
        <w:t xml:space="preserve">Đế Lâm trịnh trọng gật đầu: "Các người đoán không sai! Là như thế!"</w:t>
      </w:r>
    </w:p>
    <w:p>
      <w:pPr>
        <w:pStyle w:val="BodyText"/>
      </w:pPr>
      <w:r>
        <w:t xml:space="preserve">"Thật là như thế?"</w:t>
      </w:r>
    </w:p>
    <w:p>
      <w:pPr>
        <w:pStyle w:val="BodyText"/>
      </w:pPr>
      <w:r>
        <w:t xml:space="preserve">"Đúng là như thế! La Minh Hải là một tên biến thái! Lão bị chứng đồng tính luyến ái!" Đế Lâm kiên quyết nói: "Lão có cảm tình rất không bình thường với tôi, đã nhiều lần quấy rối tôi! Thậm chí còn đưa ra yêu cầu vô sỉ với tôi, đe dọa nếu tôi không đáp ứng, lão sẽ báo phục tôi!"</w:t>
      </w:r>
    </w:p>
    <w:p>
      <w:pPr>
        <w:pStyle w:val="BodyText"/>
      </w:pPr>
      <w:r>
        <w:t xml:space="preserve">Đám nguyên lão há mồm: "Yêu cầu vô sỉ là..."</w:t>
      </w:r>
    </w:p>
    <w:p>
      <w:pPr>
        <w:pStyle w:val="BodyText"/>
      </w:pPr>
      <w:r>
        <w:t xml:space="preserve">Đế Lâm đỏ bừng mặt: "Lão thích nhất là cưỡi ngựa”</w:t>
      </w:r>
    </w:p>
    <w:p>
      <w:pPr>
        <w:pStyle w:val="BodyText"/>
      </w:pPr>
      <w:r>
        <w:t xml:space="preserve">"A!”</w:t>
      </w:r>
    </w:p>
    <w:p>
      <w:pPr>
        <w:pStyle w:val="BodyText"/>
      </w:pPr>
      <w:r>
        <w:t xml:space="preserve">"Còn có nhỏ đèn cầy!"</w:t>
      </w:r>
    </w:p>
    <w:p>
      <w:pPr>
        <w:pStyle w:val="BodyText"/>
      </w:pPr>
      <w:r>
        <w:t xml:space="preserve">"A, A!"</w:t>
      </w:r>
    </w:p>
    <w:p>
      <w:pPr>
        <w:pStyle w:val="BodyText"/>
      </w:pPr>
      <w:r>
        <w:t xml:space="preserve">"Thậm chí thích dùng roi da đánh người ta, bắt người ta quỳ hô 'Nữ vương điện hạ, trừng phạt tôi đi!"</w:t>
      </w:r>
    </w:p>
    <w:p>
      <w:pPr>
        <w:pStyle w:val="BodyText"/>
      </w:pPr>
      <w:r>
        <w:t xml:space="preserve">"A, A, A!" Đám nguyên lão nghe như say như mê, lộ ra thần sắc phiêu phiêu, bộ dạng rất hâm mộ.</w:t>
      </w:r>
    </w:p>
    <w:p>
      <w:pPr>
        <w:pStyle w:val="BodyText"/>
      </w:pPr>
      <w:r>
        <w:t xml:space="preserve">Ngữ khí Đế Lâm chợt biến: "Đương nhiên Đế Lâm tôi đường đường là hảo nam nhân, trong nhà còn có hiền thê, dĩ nhiên không thể đáp ứng mấy cái trò hạ lưu đó. Từ đó lão rất hận tôi, luôn tìm cơ hội báo phục tôi! Thậm chí còn phái thủ hạ Ca San vũ nhục các vị nguyên lão đại nhân để vu hãm cho tôi!"</w:t>
      </w:r>
    </w:p>
    <w:p>
      <w:pPr>
        <w:pStyle w:val="BodyText"/>
      </w:pPr>
      <w:r>
        <w:t xml:space="preserve">Đám nguyên lão bỗng nhiên đại ngộ: "Đúng à! Ca San rõ ràng là bộ hạ của La Minh Hải! Vừa rồi sao chúng ta không nghĩ đến chứ?"</w:t>
      </w:r>
    </w:p>
    <w:p>
      <w:pPr>
        <w:pStyle w:val="BodyText"/>
      </w:pPr>
      <w:r>
        <w:t xml:space="preserve">Lại nhìn nhìn "Dung nhan kiều diễm" của Đế Lâm, đã khí phẫn mà chuyển thành "Hoa dung thất sắc"...</w:t>
      </w:r>
    </w:p>
    <w:p>
      <w:pPr>
        <w:pStyle w:val="BodyText"/>
      </w:pPr>
      <w:r>
        <w:t xml:space="preserve">Bọn họ càng tin tường.</w:t>
      </w:r>
    </w:p>
    <w:p>
      <w:pPr>
        <w:pStyle w:val="BodyText"/>
      </w:pPr>
      <w:r>
        <w:t xml:space="preserve">Mọi người há miệng mắng: "La Minh Hải đúng là đồ cầm thú!” Những nguyên lão hôm trước cầm tay La Minh Hải thì vội đi tìm Tiêu độc thủy rửa tay, sợ bị nhiễm chứng biến thái bất trị đó. Ngữ khí bọn họ tuy phẫn nộ, nhưng tâm tình rất kích động:</w:t>
      </w:r>
    </w:p>
    <w:p>
      <w:pPr>
        <w:pStyle w:val="BodyText"/>
      </w:pPr>
      <w:r>
        <w:t xml:space="preserve">Đường đường Tổng thống lĩnh gia tộc lại là một tên biến thái, lần này về nhà có chuyện mới lạ để nói rồi!</w:t>
      </w:r>
    </w:p>
    <w:p>
      <w:pPr>
        <w:pStyle w:val="BodyText"/>
      </w:pPr>
      <w:r>
        <w:t xml:space="preserve">Mọi người cổ vũ Đế Lâm: "Không cần sợ, cứ nói hết ra! Nguyên lão hội sẽ làm chủ cho ngươi! La Minh Hải dám động một sợi lông của ngươi, chúng ta sẽ diệt hắn!"</w:t>
      </w:r>
    </w:p>
    <w:p>
      <w:pPr>
        <w:pStyle w:val="BodyText"/>
      </w:pPr>
      <w:r>
        <w:t xml:space="preserve">Dưới sự thúc giục cổ vũ của mọi người, Đế Lâm bị La Minh Hải quấy rối, áp bức đã lâu, lấy hết can đảm cáo tố với đám nguyên lão chủ trì chính nghĩa: La Minh Hải không những đạo đức suy đồi, sinh hoạt thối nát, lão còn rất thích tìm những nữ hài vị thành niên chơi trò "Hoàng đế", buổi tối thích mặc váy siêu ngắn, môi bôi son đỏ chót chạy khắp công viên hỏi người khác: "Bằng hữu, ngươi có cô đơn không?" Hơn nữa về công vụ thì lão cực đoan chẳng xứng chức. Lúc Viễn Đông vừa bạo loạn, lão cự tuyệt đề xuất hợp lý của Đế Lâm, cố ý bàng quan nhìn thế lực phản loạn phát triển cực đại, tội ác của lão đã đạt đến mức người người phẫn nộ!</w:t>
      </w:r>
    </w:p>
    <w:p>
      <w:pPr>
        <w:pStyle w:val="BodyText"/>
      </w:pPr>
      <w:r>
        <w:t xml:space="preserve">"Mọi người nghĩ xem, mục đích của La Minh Hải rốt cuộc là gì chứ?” Đế Lâm dùng ngữ khí thâm sâu, nhãn quang thâm thúy nhìn khắp hội nghị.</w:t>
      </w:r>
    </w:p>
    <w:p>
      <w:pPr>
        <w:pStyle w:val="BodyText"/>
      </w:pPr>
      <w:r>
        <w:t xml:space="preserve">"Đúng à, rốt cuộc là gì chứ?” Đám nguyên lão ào ào nghị luận, trải qua năm canh giờ thảo luận, cuối cùng đưa ra kết luận: "Rất rõ ràng, La Minh Hải là dư nghiệt của phản tặc Dương Minh Hoa! Lão kế thừa tội ác và dã tâm của Dương Minh Hoa, cấu kết với phản tặc Viễn Đông, nhân lúc loạn điều chủ lực quân đội ra Viễn Đông, tước đi thực lực của gia tộc, chỉ đợi thời cơ đến, lão lập tức như Lôi Hồng, công khai phản lại gia tộc! Đồng thời lão lại lợi dụng thân phận Tổng thống lĩnh, kéo bè kết đảng, tham ô kinh phí của gia tộc để chuẩn bị làm phản trong tương lai! Chuyện của Ca San lần này chính là một tín hiệu!"</w:t>
      </w:r>
    </w:p>
    <w:p>
      <w:pPr>
        <w:pStyle w:val="BodyText"/>
      </w:pPr>
      <w:r>
        <w:t xml:space="preserve">Đế Lâm lại có chút không dám tin: "Các người nói La Minh Hải tham ô, nhận hối lộ, chơi nữ sinh, tôi đều tin. Nhưng nói lão muốn tạo phản..tôi thấy lão không xấu đến như thế?"</w:t>
      </w:r>
    </w:p>
    <w:p>
      <w:pPr>
        <w:pStyle w:val="BodyText"/>
      </w:pPr>
      <w:r>
        <w:t xml:space="preserve">Đám nguyên lão rất tức giận: "Đế Lâm, xét cho cùng là ngươi quá dễ dàng tin người. Trong Thống lĩnh xứ tiềm phục một kẻ đầy dã tâm như thế, ngươi là thủ não của Giám sát thính lại chẳng chút phát giác! Thất chức à!”</w:t>
      </w:r>
    </w:p>
    <w:p>
      <w:pPr>
        <w:pStyle w:val="BodyText"/>
      </w:pPr>
      <w:r>
        <w:t xml:space="preserve">Đối diện phê bình nghiêm khắc của các nguyên lão, Đế Lâm hổ thẹn cúi đầu, biểu kì: "Không biện pháp, bản thân tôi quá thiện lương, cứ nghĩ người khác cũng như mình, vì thế thường bị gạt. Các vị nguyên lão đại nhân sáng suốt, nhìn ra bản chất đại gian đại ác của La Minh Hải, bóc trần dã tâm của lão. Thật là may mắn của quốc gia!”</w:t>
      </w:r>
    </w:p>
    <w:p>
      <w:pPr>
        <w:pStyle w:val="BodyText"/>
      </w:pPr>
      <w:r>
        <w:t xml:space="preserve">Hội nghị kéo dài đến tối, đám nguyên lão nhanh chóng thông qua nghị quyết, thành lập "La Minh Hải tính tao nhiễu án kiện điều tra ủy viên hội", "La Minh Hải tạo phản mưu nghịch điều tra ủy viên hội", "La Minh Hải tham ô hủ hóa điều tra ủy viên hội", "La Minh Hải đạo đức bại phôi điều tra ủy viên hội"...đến "La Minh Hải tùy địa thổ đàm (nhổ nước bọt lung tung) sự kiện điều tra ủy viên hội", "La Minh Hải đại tiện hoàn tát bất sát thí cổ (Đi ị xong không chùi đít)điều tra ủy viên hội" thì đã là sáu mươi một ủy viên hội rồi, một ngàn ba trăm nguyên lão khi thế hùng hổ làm ủy viên..</w:t>
      </w:r>
    </w:p>
    <w:p>
      <w:pPr>
        <w:pStyle w:val="BodyText"/>
      </w:pPr>
      <w:r>
        <w:t xml:space="preserve">Các nguyên lão không được chọn buồn bã, nhưng Tiêu nghị trưởng an ủi mọi người: "Mọi người chớ nôn nóng, cứ từ từ! Bánh ngọt còn, bơ còn thì ủy viên hội mới cũng sẽ được lập!’’</w:t>
      </w:r>
    </w:p>
    <w:p>
      <w:pPr>
        <w:pStyle w:val="BodyText"/>
      </w:pPr>
      <w:r>
        <w:t xml:space="preserve">Khi Đế Lâm mệt mỏi rời khỏi hội nghị Nguyên lão hội,thì trời đã tối thui. Ca Phổ Lạp chờỉơ ngoài tiến lên nghênh tiếp, né tránh không dám nhìn Đế Lâm. "Làm gì lấm lét như thế?” Đế Lâm lập tức phát hiện.</w:t>
      </w:r>
    </w:p>
    <w:p>
      <w:pPr>
        <w:pStyle w:val="BodyText"/>
      </w:pPr>
      <w:r>
        <w:t xml:space="preserve">"Không có gì, đại nhân ngài vừa nói, La Minh Hải rất muốn cỡi ngựa gỗ, nhỏ nến với ngài...là thật à?"</w:t>
      </w:r>
    </w:p>
    <w:p>
      <w:pPr>
        <w:pStyle w:val="BodyText"/>
      </w:pPr>
      <w:r>
        <w:t xml:space="preserve">Đế Lâm một quyền đánh y bay sang bên kia đường, nhìn y gằn giọng: "Lần tới ngươi dám nhắc lại chuyện này dù chì một chữ, ta giết ngươi!" Trên gương mặt xinh đẹp đầy sát khí.</w:t>
      </w:r>
    </w:p>
    <w:p>
      <w:pPr>
        <w:pStyle w:val="BodyText"/>
      </w:pPr>
      <w:r>
        <w:t xml:space="preserve">Ca Phổ Lạp không dám thở mạnh, gật gật đầu, nhổ ra một bụm máu cùng hai cái răng.</w:t>
      </w:r>
    </w:p>
    <w:p>
      <w:pPr>
        <w:pStyle w:val="BodyText"/>
      </w:pPr>
      <w:r>
        <w:t xml:space="preserve">Mắt thấy hai vị quan viên tối cao của gia tộc là Tổng thống lĩnh và Giám sát trường tố nhau ở Nguyên lão hội, đám quan viên cấp dưới cũng học theo, ào ào chạy đến hội nghị, báo cáo cừu gia của mình. Mỗi ngày cáo trạng đến Nguyên lão hội liên miên bất tuyệt, đám nguyên lão mừng như được vàng, thành lập ủy viên hội nhiều như lông trâu, rất nhanh đã không còn đủ nguyên lão để làm ủy viên, chỉ đành nhọc sức một nguyên lão làm ủy viên đến mấy ủy viên hội.</w:t>
      </w:r>
    </w:p>
    <w:p>
      <w:pPr>
        <w:pStyle w:val="BodyText"/>
      </w:pPr>
      <w:r>
        <w:t xml:space="preserve">Nhất thời, thành một phong trào ở Đế đô, đám quan viên quen biết gặp nhau cứ hỏi: "Hôm nay ngươi có tố cáo gì không?"</w:t>
      </w:r>
    </w:p>
    <w:p>
      <w:pPr>
        <w:pStyle w:val="BodyText"/>
      </w:pPr>
      <w:r>
        <w:t xml:space="preserve">Ai cũng là nguyên cáo, đồng thời cũng là bị cáo. Lấy Tổng thống lĩnh La Minh Hải làm mẫu, lão là nguyên cáo của bảy mươi mốt ủy viên hội, đồng thời lại là bị cáo của tám mươi ba ủy viên hội, mỗi ngày phải nhận cả chồng giấy triệu tập, nội dụng thì đủ mọi thứ, lão bất mãn hét: ”Vì sao 'Bảo hộ vị thành niên nữ đồng thân tâm kiện khang ủy viên hội' cùng 'Đại lực đề xướng mẫu nhũ uy dưỡng tuyên truyền ủy viên hội' đều biến ta thành bị cáo chứ?" Lão cả ngày cứ chạy vòng vòng các ủy viên hội, chẳng còn thời gian đâu xử lý sự vụ Thống lĩnh xứ.</w:t>
      </w:r>
    </w:p>
    <w:p>
      <w:pPr>
        <w:pStyle w:val="BodyText"/>
      </w:pPr>
      <w:r>
        <w:t xml:space="preserve">An ủi duy nhất của lão đó là: Đế Lâm còn thảm hơn lão, ủy viên hội khống cáo hắn lên đến một trăm năm mươi sáu hội. Đế Lâm ngay cả thời gian đi tiểu cũng không có.</w:t>
      </w:r>
    </w:p>
    <w:p>
      <w:pPr>
        <w:pStyle w:val="BodyText"/>
      </w:pPr>
      <w:r>
        <w:t xml:space="preserve">Dưới tình huống như thế, quan viên lớn nhỏ của gia tộc cả ngày đều là trình diện, nghe cáo, biện luận, tố cáo, chẳng còn ai chuyên tâm công vụ, công việc các bộ đều vận hành chậm chạp. Chỉ có Hậu cần bộ của Ca San là còn miễn cưỡng vận hành, nàng biết công tác bộ mình liên quan đến sự sống của mấy chục vạn tướng sĩ tiền tuyến, là đường sinh mệnh của bọn họ, tuyệt đối không thể đình đốn một ngày. Tuy nàng đã bị miễn chức, nhưng đám bộ hạ và La Minh Hải vẫn nhắm mắt làm ngơ đề nàng làm việc. Cuối cùng bị Nguyên lão hội phát hiện: "Con mụ Ca San vẫn còn không chịu đi!" Một công văn đưa tới, nàng bị câu lưu trong Trị bộ thiếu, "Xem cô ta còn giở trò được không!"</w:t>
      </w:r>
    </w:p>
    <w:p>
      <w:pPr>
        <w:pStyle w:val="BodyText"/>
      </w:pPr>
      <w:r>
        <w:t xml:space="preserve">Hai tuần sau, kiện cáo đã phát triển đến mức điên cuồng, cả người rất có danh dự, luôn được tiếng tốt trong dân là tướng quân Tư Đặc Lâm cũng bị tố cáo, nguyên cáo là một đám trưởng lão đại biểu cho Bán thú nhân, Ải nhân, Xà tộc, Tinh linh quái ở Viễn Đông chạy đến Đế đô, bọn họ khóc lóc với Nguyên lão hội: "Chúng tôi là thần dân trung thành của gia tộc, tuy cùng vương quân gia tộc có mấy chuyện đụng chạm không vui vẻ, nhưng hoàn toàn là hiểu lầm! Đó là hiểu lầm rất bất hạnh à! Chúng tôi chỉ mâu thuẫn với quý tộc đương địa, nhưng đối với Tổng trưởng điện hạ hòa ái, chúng tôi luôn tín cẩn yêu quý. A, vừa rồi quên nói: Tổng trưởng điện hạ hòa ái vĩ đại, đem ánh sáng ấm áp chiếu khắp đại địa, các chủng tộc Viễn Đông vĩnh viễn khắc ghi ân đức của ngài. Chúng tôi cầu nguyện cho Tổng trưởng điện hạ sống mãi!</w:t>
      </w:r>
    </w:p>
    <w:p>
      <w:pPr>
        <w:pStyle w:val="BodyText"/>
      </w:pPr>
      <w:r>
        <w:t xml:space="preserve">"Vừa rồi nói đến đâu rồi? Đợi một chút, để tôi xem bản thảo, a, là thế này, chúng tôi cùng vương quân gia tộc phát sinh chút hiểu lầm, chúng tôi đã nhận ra sai lầm của mình, thành tâm hối cải, không tin thì nhìn nước mắt sám hối của chúng tôi đi! (Đám đại biểu nhỏ lệ tí tách). Suy cho cùng, chúng tôi đâu phải thánh hiền, phải có mắc sai lầm chứ. Thế nhưng Tư Đặc Lâm chẳng hiểu, suốt ngày cứ dí theo sau đít chúng tôi, hô giết giết, chém chúng tôi máu chảy thành sông, chúng tôi kêu gào "Dừng tay, chúng tôi không đánh nữa!" Chớ hiểu lầm, người Viễn Đông chúng tôi là dũng cảm nhất, thiện chiến nhất, không phải chúng tôi sợ Tư Đặc Lâm mà là chúng tôi kính trọng Tổng trưởng điện hạ. Không ngờ hẳn vẫn vì lập công, truy đuổi không tha, chém giết chúng tôi hoài!</w:t>
      </w:r>
    </w:p>
    <w:p>
      <w:pPr>
        <w:pStyle w:val="BodyText"/>
      </w:pPr>
      <w:r>
        <w:t xml:space="preserve">"Suy cho cùng, đều là lỗi của Tư Đặc Lâm, nếu hắn không chống cự, không phải, ý của tôi là, nếu hắn không gây hấn thì sự tình đã không thể phát sinh, thiên hạ lập tức thái bình rồi! Chúng tôi thực đã chịu không nổi, thỉnh các vị nguyên lão đại nhân làm chủ cho thần dân của gia tộc! Trừng trị Tư Đặc Lâm hung ác, sau đó mọi người vui vẻ, đồng tâm hiệp lực, biến Viễn Đông thành vùng đất đẹp đẽ của gia tộc!"</w:t>
      </w:r>
    </w:p>
    <w:p>
      <w:pPr>
        <w:pStyle w:val="BodyText"/>
      </w:pPr>
      <w:r>
        <w:t xml:space="preserve">Phản quân Viễn Đông muốn đàm phán hòa bình. Đám nguyên lão đang bị quân phí công kích nhức đầu lập tức mừng rỡ. Qua một ngày một đêm hòa đàm, Nguyên lão hội cùng phản quân ký hiệp nghị đình chiến lâm thời.</w:t>
      </w:r>
    </w:p>
    <w:p>
      <w:pPr>
        <w:pStyle w:val="BodyText"/>
      </w:pPr>
      <w:r>
        <w:t xml:space="preserve">Nguyên lão hội phát quân lệnh đi Viễn Đông: Vương quân gia tộc ở Viễn Đông nhất loạt giữ vững chiến tuyến, không được di động, không được chủ động công kích phản quân. Tất cả phải đợi chỉ thị sau hội đàm giữa Nguyên lão hội và đại biểu phản quân.</w:t>
      </w:r>
    </w:p>
    <w:p>
      <w:pPr>
        <w:pStyle w:val="BodyText"/>
      </w:pPr>
      <w:r>
        <w:t xml:space="preserve">Đồng thời Nguyên lão hội còn triệu hồi Quân đoàn trưởng Trung ương quân Tư Đặc Lâm từ Viễn Đông về, muốn y về Đế đô để tiếp thụ chất vấn: Vì sao hung tàn với dân chúng Viễn Đông như thế, phải chăng vì lập công mà bất chấp, có ý gây hấn chiến hỏa?</w:t>
      </w:r>
    </w:p>
    <w:p>
      <w:pPr>
        <w:pStyle w:val="BodyText"/>
      </w:pPr>
      <w:r>
        <w:t xml:space="preserve">Tháng 12 năm 779, Tư Đặc Lâm nhận được thư gọi của Nguyên lão hội, từ Viễn Đông tiền tuyến quay về Đế đô. Trên đường ngang qua doanh trại "Tú tự doanh", y đặc biệt đến thăm hảo hữu Tử Xuyên Tú. Hai vị chí hữu đã lâu không gặp cuối cùng đã chạm mặt nhau nơi Viễn Đông khói lửa, một trường cảm động lòng người xuất hiện...</w:t>
      </w:r>
    </w:p>
    <w:p>
      <w:pPr>
        <w:pStyle w:val="BodyText"/>
      </w:pPr>
      <w:r>
        <w:t xml:space="preserve">"Cung hỉ phát tài, Tú lão bản! Nghe nói gần đây tiền tài như nước à!"</w:t>
      </w:r>
    </w:p>
    <w:p>
      <w:pPr>
        <w:pStyle w:val="BodyText"/>
      </w:pPr>
      <w:r>
        <w:t xml:space="preserve">"Hà hà, Bạch Xuyên, mau dâng trà cho Tư Đặc Lâm lão bản. Gần đây sanh ý thế nào? Có phát tài không?”</w:t>
      </w:r>
    </w:p>
    <w:p>
      <w:pPr>
        <w:pStyle w:val="BodyText"/>
      </w:pPr>
      <w:r>
        <w:t xml:space="preserve">Minh Vũ đưa cho Tư Đặc Lâm một tấm danh thiếp, cung kinh: "Thỉnh chiếu cố sinh ý của công ty!" Tư Đặc Lâm nhìn danh thiếp của Minh Vũ, dầy đặc mấy chục Đổng sự trường, Tổng kinh lý mấy chục công ty. Tư Đặc Lâm nhìn tán thán không thôi, khó mà tưởng tượng một người lại làm nhiều chức vụ như thế.</w:t>
      </w:r>
    </w:p>
    <w:p>
      <w:pPr>
        <w:pStyle w:val="BodyText"/>
      </w:pPr>
      <w:r>
        <w:t xml:space="preserve">Đám bộ hạ đều biết ý lui ra, chỉ còn Tử Xuyên Tú và Tư Đặc Lâm.</w:t>
      </w:r>
    </w:p>
    <w:p>
      <w:pPr>
        <w:pStyle w:val="BodyText"/>
      </w:pPr>
      <w:r>
        <w:t xml:space="preserve">Tử Xuyên Tú hỏi: "Tư Đặc Lâm, ngươi sao rảnh rỗi chạy đến chỗ ta? Trung ương quân chẳng phải đang ờ tiền tuyến sao? Ngươi không ở đó, ai chỉ huy bộ đội?"</w:t>
      </w:r>
    </w:p>
    <w:p>
      <w:pPr>
        <w:pStyle w:val="BodyText"/>
      </w:pPr>
      <w:r>
        <w:t xml:space="preserve">Tư Đặc Lâm cười khổ đem sự tình kể gã nghe, lấy ra thư triệu tập: "Ta lập tức quay về, đám khốn đó thật là phiền chết đi được! Nhưng lại chẳng có cách gì khác, dù sao trên chế độ bọn họ là...A?" Y kinh hãi nhìn Tử Xuyên Tú từ trong thùng rác lấy ra một mớ giấy, nhìn rất giống thư triệu tập của y.</w:t>
      </w:r>
    </w:p>
    <w:p>
      <w:pPr>
        <w:pStyle w:val="BodyText"/>
      </w:pPr>
      <w:r>
        <w:t xml:space="preserve">"Ngươi, ngươi, đây là mạo phạm..."</w:t>
      </w:r>
    </w:p>
    <w:p>
      <w:pPr>
        <w:pStyle w:val="BodyText"/>
      </w:pPr>
      <w:r>
        <w:t xml:space="preserve">"Ái chà, thời gian là vàng bạc! Ta hiện tại sinh ý bận rộn, đâu có rảnh đến nói ' huyên thuyên với bọn chúng. Bát quá không hề gì, ta đã mời một trung đội luật sư giúp ta đi lấy lời khai rồi!" đọc truyện mới nhất tại .</w:t>
      </w:r>
    </w:p>
    <w:p>
      <w:pPr>
        <w:pStyle w:val="BodyText"/>
      </w:pPr>
      <w:r>
        <w:t xml:space="preserve">Tư Đặc Lâm cười: "Làm thế phải có tiền. Nghe nói hiện tại ngươi làm ăn rất lớn, giúp ta có được không?"</w:t>
      </w:r>
    </w:p>
    <w:p>
      <w:pPr>
        <w:pStyle w:val="BodyText"/>
      </w:pPr>
      <w:r>
        <w:t xml:space="preserve">"Không vấn đề! Chúng ta giao tình thế nào chứ?" Tử Xuyên Tú khẳng khái: "Muốn mượn tiền cứ nói thẳng ra là được!"</w:t>
      </w:r>
    </w:p>
    <w:p>
      <w:pPr>
        <w:pStyle w:val="BodyText"/>
      </w:pPr>
      <w:r>
        <w:t xml:space="preserve">Tư Đặc Lâm lắc đầu: "Không phải mượn tiền. Gần đây bị đám mù mắt đó quậy loạn lên, cýung ta bị gián đoạn lương. Ta muốn mua của ngươi một trăm vạn cân gạo. Minh Huy giới thiệu ta đến, hắn nói các người làm yâst nhanh, hàng sẽ đưa đến tận cửa".</w:t>
      </w:r>
    </w:p>
    <w:p>
      <w:pPr>
        <w:pStyle w:val="BodyText"/>
      </w:pPr>
      <w:r>
        <w:t xml:space="preserve">"Không vấn đề!" Tử Xuyên Tú vừa nghe mắt sáng rỡ: "Giá quân nhu lương thực cao hơn mười phần trăm, đặt cọc trước một phần năm, hai bên làm hợp đồng. Sau khi hàng hóa đưa đến cho các người, các người thanh toán toàn bộ số còn lại rồi thanh lý hợp đồng. Đơn giản vậy thôi, ngươi muốn mua theo dạng FOB hay là CIF đây?"</w:t>
      </w:r>
    </w:p>
    <w:p>
      <w:pPr>
        <w:pStyle w:val="BodyText"/>
      </w:pPr>
      <w:r>
        <w:t xml:space="preserve">Tư Đặc Lâm nghe đến hoa đầu chóng mặt, thành thật thừa nhận: "Mấy cái này ta không hiểu”.</w:t>
      </w:r>
    </w:p>
    <w:p>
      <w:pPr>
        <w:pStyle w:val="BodyText"/>
      </w:pPr>
      <w:r>
        <w:t xml:space="preserve">"Hà hà, không hiểu càng tốt! À, ta nói là ngươi không hiểu, ta hiểu là được rồi! Đây đây, trên người ngươi có mang chi phiếu không? Còn phải thêm vào hợp đồng điều này "Đối với những điều khoản hợp đồng ta đều hiểu và đồng ý" dưới chữ ký của ngươi. Đúng đúng, ký tên đi, điền ngày tháng vào. Xong!"</w:t>
      </w:r>
    </w:p>
    <w:p>
      <w:pPr>
        <w:pStyle w:val="BodyText"/>
      </w:pPr>
      <w:r>
        <w:t xml:space="preserve">Tử Xuyên Tú hài lòng thổi mực phù phù: "Ta nói, Tư Đặc Lâm ngươi sớm nên đem chuyện cung ứng giao cho chúng ta làm. Ngươi xem Minh Huy sớm đã giao cho chúng ta toàn quyền lo chuyện hậu cần, Hắc kỳ quân ăn uống sung sướng hơn Trung ương quân ngươi nhiều. Lại nói Hậu cần bộ cũng vui vẻ, bọn họ gần đây bị Nguyên lão hội quấy phá, không thể hoạt động, ngươi sao lại nhìn ta như thế? Hoài nghi ta gạt ngươi à? Chúng ta giao tính lâu rồi, sao có chuyện đó chứ?"</w:t>
      </w:r>
    </w:p>
    <w:p>
      <w:pPr>
        <w:pStyle w:val="BodyText"/>
      </w:pPr>
      <w:r>
        <w:t xml:space="preserve">Tử Xuyên Tú vội đem hợp đồng giấu đi, không để Tư Đặc Lâm xem nữa, gã chuyển đề tài: "Tình huống tiền tuyến gần đây sao rồi?"</w:t>
      </w:r>
    </w:p>
    <w:p>
      <w:pPr>
        <w:pStyle w:val="BodyText"/>
      </w:pPr>
      <w:r>
        <w:t xml:space="preserve">Tư Đặc Lâm thở dài: "Đình chiến rồi! Chúng ta mất đi cơ hội cuối cùng kết thúc nội chiến Viễn Đông! vốn phản quân đã trúng bẫy, bị chúng ta dẫn dụ xuống bình nguyên. Giao chiến trên bình nguyên, bọn chúng căn bản không phải đối thủ của ta! Mắt thấy vòng vây sắp khép kín, đột nhiên nhận được lệnh đình chiến của Nguyên lão hội.</w:t>
      </w:r>
    </w:p>
    <w:p>
      <w:pPr>
        <w:pStyle w:val="BodyText"/>
      </w:pPr>
      <w:r>
        <w:t xml:space="preserve">Không được công kích! Thế là chúng ta chỉ đành đứng yên nhìn người ngựa phản quân ung dung chạy đi. Quá đáng tiếc! Đó đều là phần tử trung kiên và cốt cán của phản quân, nếu như diệt bọn chúng, phản loạn có thể kết thúc rồi!”</w:t>
      </w:r>
    </w:p>
    <w:p>
      <w:pPr>
        <w:pStyle w:val="BodyText"/>
      </w:pPr>
      <w:r>
        <w:t xml:space="preserve">Tử Xuyên Tú nghe ngữ khí của Tư Đặc Lâm có lẫn sự nuối tiếc và thống khổ, nghĩ đến gian khổ tháng ngày qua của y, nguy hiểm vô số, hiện tại chì vì một mệnh lệnh tào lao đưa tới mà bị cắt ngang mọi thứ. Nhất thời gã cũng không biết dùng lời gì an ủi, hai người bỗng trầm mặc.</w:t>
      </w:r>
    </w:p>
    <w:p>
      <w:pPr>
        <w:pStyle w:val="BodyText"/>
      </w:pPr>
      <w:r>
        <w:t xml:space="preserve">vẫn là Tư Đặc Lâm lên tiếng trước: "Đế đô gần đây cỏ gì mới không? Ta cả báo cũng chẳng có để xem, chẳng ung dung như ngươi".</w:t>
      </w:r>
    </w:p>
    <w:p>
      <w:pPr>
        <w:pStyle w:val="BodyText"/>
      </w:pPr>
      <w:r>
        <w:t xml:space="preserve">"Vẫn như cũ, Tổng trưởng nói: "Mọi người thêm dầu, thêm dầu vào", Đế Lâm và La Minh Hải thì lúc nào cũng đấu nhau. Ngươi xem Đế Lâm diễn thuyết ở Nguyên lão hội này" Tử Xuyên Tú đưa qua một tờ báo: "La Minh Hải đề nghị thi ân với phản quân ờ Viễn Đông, khoan thứ cho bọn chúng. Đế Lâm lập tức phản bác: kẻ chiến thắng thi ân có thể được tôn kính. Kẻ chiến bại cũng nói thi ân, thật chỉ là khinh miệt!"</w:t>
      </w:r>
    </w:p>
    <w:p>
      <w:pPr>
        <w:pStyle w:val="BodyText"/>
      </w:pPr>
      <w:r>
        <w:t xml:space="preserve">Tư Đặc Lâm xem báo, kì quái nói: "Chúng ta không có chiến bại à?"</w:t>
      </w:r>
    </w:p>
    <w:p>
      <w:pPr>
        <w:pStyle w:val="BodyText"/>
      </w:pPr>
      <w:r>
        <w:t xml:space="preserve">"Ý của Đế Lâm là chúng ta sau mấy lần thất bại, thể diện và uy nghiêm của gia tộc đã mất đi, nếu như thấy đánh không xong thì chiêu an, sẽ khiến nhân sĩ thiên hạ cười nhạo. Hiện tại hệ phái quý tộc ở Viễn Đông đang cố ủng hộ ý kiến của hắn, chủ trương nghiêm khắc trấn áp trừng trị, giết một cảnh cáo trăm, bảo vệ tôn nghiêm của quý tộc. Còn đám quý tộc nội địa thi chỉ mong chiến tranh mau kết thúc, giảm thiểu áp lực quân phí. La Minh Hải đứng về phía chủ hòa. Hiện tại song phương đã cãi đến không thể chấm dứt, Đế Lâm mắng La Minh Hải là gian tế của phản quân, là quốc tặc! Hai người sém đánh nhau ở Nguyên lão hội".</w:t>
      </w:r>
    </w:p>
    <w:p>
      <w:pPr>
        <w:pStyle w:val="BodyText"/>
      </w:pPr>
      <w:r>
        <w:t xml:space="preserve">Tư Đặc Lâm nhíu mày: "Đế Lâm không nên như thế. Vô luận là chủ chiến hay chủ hòa đều phải xuất từ công tâm, đều phải vi mục đích cứu vãn gia tộc, chỉ là mọi người đi con đường khác nhau mà thôi".</w:t>
      </w:r>
    </w:p>
    <w:p>
      <w:pPr>
        <w:pStyle w:val="BodyText"/>
      </w:pPr>
      <w:r>
        <w:t xml:space="preserve">Tử Xuyên Tú cười thầm sự ngây thơ của Tư Đặc Lâm: ở đâu có công tâm chứ? Nguyên nhân duy nhất khiến La Minh Hải tán thành hòa đàm là để đối đầu với Đế Lâm.</w:t>
      </w:r>
    </w:p>
    <w:p>
      <w:pPr>
        <w:pStyle w:val="BodyText"/>
      </w:pPr>
      <w:r>
        <w:t xml:space="preserve">Nếu như Đế Lâm nói: "Mọi người hòa đàm đi!" La Minh Hải nhất định nói: "Không! Vì bảo hộ tôn nghiêm gia tộc, chúng ta phải tử chiến đến cùng!"</w:t>
      </w:r>
    </w:p>
    <w:p>
      <w:pPr>
        <w:pStyle w:val="BodyText"/>
      </w:pPr>
      <w:r>
        <w:t xml:space="preserve">"Được rồi, Tư Đặc Lâm, ngươi có cách nhìn thế nào?"</w:t>
      </w:r>
    </w:p>
    <w:p>
      <w:pPr>
        <w:pStyle w:val="BodyText"/>
      </w:pPr>
      <w:r>
        <w:t xml:space="preserve">Tư Đặc Lâm cười: "Đây không phải là vấn đề quân sự, mấy cái này là chính trị. Ta hiện chỉ có đợi, đợi Nguyên lão hội hay Tổng trường có lệnh cho chúng ta, nếu như là 'Chiến', chúng ta tiếp tục đánh. Nếu là 'Hòa' ta sẽ triệt quân. Phục tùng, đó mới là nhiệm vụ của chúng ta".</w:t>
      </w:r>
    </w:p>
    <w:p>
      <w:pPr>
        <w:pStyle w:val="BodyText"/>
      </w:pPr>
      <w:r>
        <w:t xml:space="preserve">Nghĩ một chút, Tư Đặc Lâm thêm một câu: "Quân đội nếu như có tư tưởng riêng, là sự tình cực kì nguy hiểm".</w:t>
      </w:r>
    </w:p>
    <w:p>
      <w:pPr>
        <w:pStyle w:val="BodyText"/>
      </w:pPr>
      <w:r>
        <w:t xml:space="preserve">Tử Xuyên Tú ngẫm nghĩ ý trong lời của Tư Đặc Lâm, cười cười: "Ngươi lại nữa rồi! Ta không phải hỏi ý kiến của Quân đoàn trưởng Tư Đặc Lâm, ta là hỏi lão bằng hữu Tư Đặc Lâm có cách nhìn thế nào với cục thế".</w:t>
      </w:r>
    </w:p>
    <w:p>
      <w:pPr>
        <w:pStyle w:val="BodyText"/>
      </w:pPr>
      <w:r>
        <w:t xml:space="preserve">Tư Đặc Lâm suy nghĩ, từ từ đáp: "Ta không hiểu chính trị, cũng chẳng có hứng thú với Tôn nghiêm quý tộc'. Bất quá giống như hiện tại, hai tập đoàn chính trị chia rẽ vì lợi ích, mỗi bên đều có lực lượng vũ trang cường đại, ta không tin có thể dựa vào đàm phán mà có được hòa bình. Nếu có cũng chỉ lả hòa bình giả tạo, khó mà duy trì lâu, cuối cùng cũng thông qua chiến tranh để xác lập. Nói thì mâu thuẫn, nhưng ta cho rằng, hòa bình chân chính chỉ có thể thông qua chiến tranh mới có được. Lưu huyết và tương tàn là điều ta không muốn thấy, nhưng gia tộc muốn thống nhất Viễn Đông, muốn lớn mạnh, nhất định phải trả giá đắt". , ,</w:t>
      </w:r>
    </w:p>
    <w:p>
      <w:pPr>
        <w:pStyle w:val="BodyText"/>
      </w:pPr>
      <w:r>
        <w:t xml:space="preserve">Tử Xuyên Tú cảm thấy kính trọng, gã không ngờ Tư Đặc Lâm suốt ngày bận rộn đánh trận lại có tư tưởng thâm sâu như thế.</w:t>
      </w:r>
    </w:p>
    <w:p>
      <w:pPr>
        <w:pStyle w:val="BodyText"/>
      </w:pPr>
      <w:r>
        <w:t xml:space="preserve">"A Tú, cách nhìn của ngươi thì sao?"</w:t>
      </w:r>
    </w:p>
    <w:p>
      <w:pPr>
        <w:pStyle w:val="BodyText"/>
      </w:pPr>
      <w:r>
        <w:t xml:space="preserve">Tử Xuyên Tú đáp: "Ngươi nói rất có đạo lý, nhưng ta không giống các người, ta tuy xuất thân Đế đô, nhưng lớn lên ở đây, Viễn Đông có thể nói là quê hương thứ hai của ta. Năm xưa, ta đích thân tháy quý tộc nhân loại áp bức khinh khi các dân tộc khác ra sao, hiện tại, ta là thấy những kẻ bị áp bức đáp trả lại chủ nhân tàn bạo của họ mà thôi. Vô luận ai thắng ai bại, đây vẫn là một trường huynh đệ tương tàn đáng xấu hổ. Trận chiến này có đánh tiếp thì cũng chẳng có kẻ thắng, chỉ có lưỡng bại câu thương. Nếu như Nguyên lão hội có thể thông qua cách không đổ máu để giải quyết vấn đề, ta rất tán thành. Lời này ta cũng chỉ dám nói trước mặt ngươi, không thì kẻ khác sẽ vu cho ta phản quốc!"</w:t>
      </w:r>
    </w:p>
    <w:p>
      <w:pPr>
        <w:pStyle w:val="BodyText"/>
      </w:pPr>
      <w:r>
        <w:t xml:space="preserve">Tư Đặc Lâm nghe rất nghiêm túc, cười cười: "Ta đã nói qua, vô luận chiến hay hòa đều vì mục đích cứu vãn gia tộc, chỉ là hai con đường khác nhau mà thôi, ta không thể vì cái ngươi nói mà ngừng tay. Bất quá ngươi ở trước mặt đại ca nên khéo léo một chút, đại ca chúng ta vốn tính nóng như lửa à”.</w:t>
      </w:r>
    </w:p>
    <w:p>
      <w:pPr>
        <w:pStyle w:val="BodyText"/>
      </w:pPr>
      <w:r>
        <w:t xml:space="preserve">"Ta biết! Đúng rồi, sém chút nữa quên mất, Lí Thanh và Tạp Đan đều nhờ ta mang thư cho ngươi. Ngươi đợi chút, ta tìm đưa cho ngươi..." Tử Xuyên Tú tìm một hồi lâu mới tìm thấy trong đống giấy dùng để đi đại tiện. "A. tìm được rồi!"</w:t>
      </w:r>
    </w:p>
    <w:p>
      <w:pPr>
        <w:pStyle w:val="BodyText"/>
      </w:pPr>
      <w:r>
        <w:t xml:space="preserve">Tư Đặc Lâm run run nhận lấy thư cùa Tạp Đan, sùng kính hôn lên lá thư, mờ ra, vẫn không xem, lại hôn một cái, đột nhiên nghi hoặc: Thư này có đấu vết nước dính vào, y quá quen tính cách của Tử Xuyên Tú, nhìn gã hỏi: "Nói thật đi, ngươi đã lén xem? Nước này là chuyện gì đây?"</w:t>
      </w:r>
    </w:p>
    <w:p>
      <w:pPr>
        <w:pStyle w:val="BodyText"/>
      </w:pPr>
      <w:r>
        <w:t xml:space="preserve">Tử Xuyên Tủ biết hiện không nên hồi đáp, co giò chạy trước mấy bước, hổn hển đáp: "Đó là nước mắt! Là Tạp Đan công chúa thương nhớ ngươi mà rơi lệ! Ngươi biết không, ngày ngươi đi, Tạp Đan rất là thương tâm. Hôm viết thư khóc đến chết đi sống lại, nước mặt thấm vào thư..."</w:t>
      </w:r>
    </w:p>
    <w:p>
      <w:pPr>
        <w:pStyle w:val="BodyText"/>
      </w:pPr>
      <w:r>
        <w:t xml:space="preserve">”A!" Tư Đặc Lâm cảm động, bắt đầu xem thư.</w:t>
      </w:r>
    </w:p>
    <w:p>
      <w:pPr>
        <w:pStyle w:val="BodyText"/>
      </w:pPr>
      <w:r>
        <w:t xml:space="preserve">Tư Đặc Lâm quân.</w:t>
      </w:r>
    </w:p>
    <w:p>
      <w:pPr>
        <w:pStyle w:val="BodyText"/>
      </w:pPr>
      <w:r>
        <w:t xml:space="preserve">Đây là lần đầu tiên tôi dùng ngôn ngữ nhân loại để viết thư, nếu như có gì không đúng, mong quân bỏ qua.</w:t>
      </w:r>
    </w:p>
    <w:p>
      <w:pPr>
        <w:pStyle w:val="BodyText"/>
      </w:pPr>
      <w:r>
        <w:t xml:space="preserve">Quân vẫn khỏe? Viên Đông địa thế cao lạnh lẽo, xin quân phải biết tự bảo vệ thân thể. Từ sau khi quân đi, tôi vẫn rất ổn, xin quân chớ lo lắng, Trữ tiều thư rất chiếu cố cho tôi. Hôm trước, tôi đi Thần miếu, người ta nói, thần linh ở đó chuyên bảo vệ chiến sĩ xuất chinh. A Trữ nói với tôi, trước đây muội ấy vẫn thường đến đây cầu nguyện cho Tú Xuyên các hạ được bình an, kết quả rất linh nghiệm, Tú Xuyên các hạ đã bình an quay về!</w:t>
      </w:r>
    </w:p>
    <w:p>
      <w:pPr>
        <w:pStyle w:val="BodyText"/>
      </w:pPr>
      <w:r>
        <w:t xml:space="preserve">Hiện tại, tôi ở đây cầu nguyện cho quân, cũng như Trữ tiều thư cầu nguyện cho Tú Xuyên các hạ, hy vọng quân có thể sớm ngày bình an quay về, hy vọng đúng như lời Trữ tiểu thư nói, thần linh có thể nghe, thần linh đã bảo hộ cho Tú Xuyên các hạ thì cũng bảo hộ cho quân. Theo tôi thấy, Tú Xuyên các hạ là một tên khốn kiếp quậy phá cũng được thần linh che chở thì người tốt như quân càng có tư cách được thần linh thương yêu...</w:t>
      </w:r>
    </w:p>
    <w:p>
      <w:pPr>
        <w:pStyle w:val="BodyText"/>
      </w:pPr>
      <w:r>
        <w:t xml:space="preserve">Tử Xuyên Tú nhân lúc Tư Đặc Lâm xem thư nhập tâm, lén lút chạy ra ngoài, mới đi được hai bước, đột nhiên quân đao sắc bén của Tư Đặc Lâm đã đặt trên cổ gã. Tử Xuyên Tú cười hai tiếng, vội quay về chỗ ngồi, không hiểu Tư Đặc Lâm không ngẩng đầu, làm sao có thể phát hiện chứ?</w:t>
      </w:r>
    </w:p>
    <w:p>
      <w:pPr>
        <w:pStyle w:val="BodyText"/>
      </w:pPr>
      <w:r>
        <w:t xml:space="preserve">Tư Đặc Lam thờ dài, xem xong thư của Tạp Đan. Mục quang sắc bén của y liếc Tử Xuyên Tú, phảng phất như muốn xuyên qua lục phủ ngũ tạng của gã: "Thật là không có lén xem?"</w:t>
      </w:r>
    </w:p>
    <w:p>
      <w:pPr>
        <w:pStyle w:val="BodyText"/>
      </w:pPr>
      <w:r>
        <w:t xml:space="preserve">"Thật không có!"</w:t>
      </w:r>
    </w:p>
    <w:p>
      <w:pPr>
        <w:pStyle w:val="BodyText"/>
      </w:pPr>
      <w:r>
        <w:t xml:space="preserve">"Vậy sao chỗ dán thư có miếng rách?”</w:t>
      </w:r>
    </w:p>
    <w:p>
      <w:pPr>
        <w:pStyle w:val="BodyText"/>
      </w:pPr>
      <w:r>
        <w:t xml:space="preserve">"Đó là chuột cắn!”</w:t>
      </w:r>
    </w:p>
    <w:p>
      <w:pPr>
        <w:pStyle w:val="BodyText"/>
      </w:pPr>
      <w:r>
        <w:t xml:space="preserve">"Chuột cắn sao bên trong vẫn còn nguyên vẹn?"</w:t>
      </w:r>
    </w:p>
    <w:p>
      <w:pPr>
        <w:pStyle w:val="BodyText"/>
      </w:pPr>
      <w:r>
        <w:t xml:space="preserve">"Đó là do chuột chỉ muốn thử răng!"</w:t>
      </w:r>
    </w:p>
    <w:p>
      <w:pPr>
        <w:pStyle w:val="BodyText"/>
      </w:pPr>
      <w:r>
        <w:t xml:space="preserve">"Trên thư sao có dấu tay đen thui? Còn có mấy chấm vàng nhạt?"</w:t>
      </w:r>
    </w:p>
    <w:p>
      <w:pPr>
        <w:pStyle w:val="BodyText"/>
      </w:pPr>
      <w:r>
        <w:t xml:space="preserve">Tử Xuyên Tú vô ngôn hồi đáp, bên ngoài bỗng truyền vào tiếng đối thoại của Minh Vũ và La Kiệt.</w:t>
      </w:r>
    </w:p>
    <w:p>
      <w:pPr>
        <w:pStyle w:val="BodyText"/>
      </w:pPr>
      <w:r>
        <w:t xml:space="preserve">La Kiệt bóp méo giọng: "Quân an! Viễn Đông địa thế cao lạnh lẽo, xin quân phải biết tự bảo vệ thân thể!"</w:t>
      </w:r>
    </w:p>
    <w:p>
      <w:pPr>
        <w:pStyle w:val="BodyText"/>
      </w:pPr>
      <w:r>
        <w:t xml:space="preserve">Minh Vũ giọng eo éo: ”La Kiệt, tạ cầu nguyện cho ngươi! Tú Xuyên các hạ xấu xa như thế còn có thể cứu linh hồn, người tốt như La Kiệt ngươi càng có tư cách xuống địa ngục!"</w:t>
      </w:r>
    </w:p>
    <w:p>
      <w:pPr>
        <w:pStyle w:val="BodyText"/>
      </w:pPr>
      <w:r>
        <w:t xml:space="preserve">La Kiệt lớn tiếng: "Tư Đặc Lâm đại nhân, ta tố cáo với ngài, mấy chấm vàng nhạt trên thư là: Một lần đại nhân đi đại tiện không có báo mới, ngài liền xách phong thư đi xem, kết quả là cười đến nỗi đánh rơi thư, không dễ gì mới nhặt lại được..."</w:t>
      </w:r>
    </w:p>
    <w:p>
      <w:pPr>
        <w:pStyle w:val="BodyText"/>
      </w:pPr>
      <w:r>
        <w:t xml:space="preserve">Hắn đã không cần nói thêm, trong phòng đã truyền ra tiếng đánh nhau kinh thiên động địa cùng tiếng Tử Xuyên Tú gào lên: "Cứu mạng! Người đâu! La Kiệt, tên khốn nhà ngươi! Cứu mạng!"</w:t>
      </w:r>
    </w:p>
    <w:p>
      <w:pPr>
        <w:pStyle w:val="BodyText"/>
      </w:pPr>
      <w:r>
        <w:t xml:space="preserve">Cáo biệt Tử Xuyên Tú, Tư Đặc Lâm ngày đêm kiêm trình quay về Đế đô, không biết vì sao, tốc độ của y rất nhanh, sớm hơn hạn kì trình diện Nguyên lão hội rất nhiều. Do hiện tại Nguyên lão hội mở, dường như quý tộc và hào môn cả nước đều đến Đế đô xem nhiệt náo, càng đến gần Đế đô, đường đi càng đông đúc, có nơi Tư Đặc Lâm phải dùng thân phận Thống lĩnh Trung ương quân mới nhanh chóng thông qua. Y không ngờ đó là: Bản thân y đã là đệ nhất danh tướng nổi danh khắp Tử Xuyên gia tộc, được công chúng rất chú ý, cho dù y không hề phô trương, thế nhưng, lần này tin tức y về kinh vẫn được truyền rất nhanh...</w:t>
      </w:r>
    </w:p>
    <w:p>
      <w:pPr>
        <w:pStyle w:val="BodyText"/>
      </w:pPr>
      <w:r>
        <w:t xml:space="preserve">"A Trữ!" Tạp Đan như một cơn gió chạy vào phòng khách, kích động đỏ bừng mặt: "Ta ờ trên đường nghe được một tin! Biết gì không? Tư Đặc Lâm quay về rồi! Huynh ấy về rồi! Tin tức truyền khắp thành, đến đâu cũng nghe nói, huynh ấy về rồi! Huynh ấy về rồi! Làm sao đây! Huynh ấy về rồi!" Nàng kích động nói lặp đi lặp lại có một câu.</w:t>
      </w:r>
    </w:p>
    <w:p>
      <w:pPr>
        <w:pStyle w:val="BodyText"/>
      </w:pPr>
      <w:r>
        <w:t xml:space="preserve">Bỗng nhiên, nàng ngẩn ra: Người đang đứng trong khách sảnh quay lưng lại, chính là Tư Đặc Lâm! Hai người bốn mắt nhìn nhau, đều ngẩn ngơ, vui mừng không nói được lời.</w:t>
      </w:r>
    </w:p>
    <w:p>
      <w:pPr>
        <w:pStyle w:val="BodyText"/>
      </w:pPr>
      <w:r>
        <w:t xml:space="preserve">Tư Đặc Lâm thay đổi nhiều quá. Mới có mấy tháng mà già đi nhiều, mặt trời Viễn Đông nhuộm đen mặt y, phong sương hằn trên gương mặt anh tuấn, hai bên tóc mai đã xuất hiện sợi bạc, y mới hai mươi lăm à!</w:t>
      </w:r>
    </w:p>
    <w:p>
      <w:pPr>
        <w:pStyle w:val="BodyText"/>
      </w:pPr>
      <w:r>
        <w:t xml:space="preserve">Trong lòng Tạp Đan sinh ý thương xót, nước mắt trào ra. Người trong lòng mình dù đã thành kẻ bảo vệ kiên định nhất cho Tử Xuyên gia tộc anh hùng trong mắt vạn người, nhưng kì vọng của mình đối với huynh ấy chỉ có một, đó là bình an quay về, thần minh, người cuối cùng cũng nghe cầu nguyện của con.</w:t>
      </w:r>
    </w:p>
    <w:p>
      <w:pPr>
        <w:pStyle w:val="BodyText"/>
      </w:pPr>
      <w:r>
        <w:t xml:space="preserve">Nàng khống chế bản thân, cúi chào Tư Đặc Lâm: "Đã lâu không gặp. Huynh vẫn khỏe? Phong thái của huynh càng hơn xưa!"</w:t>
      </w:r>
    </w:p>
    <w:p>
      <w:pPr>
        <w:pStyle w:val="BodyText"/>
      </w:pPr>
      <w:r>
        <w:t xml:space="preserve">Tư Đặc Lâm cũng trịnh trọng chào lại: "Nàng khỏe chứ? Nàng vĩnh viễn giữ được vẻ mỹ lệ như mùa xuân của mình!" Hai tay dâng lên một bó hồng đỏ như tiên diễm, ánh mắt vô cùng ôn nhu và yêu thương.</w:t>
      </w:r>
    </w:p>
    <w:p>
      <w:pPr>
        <w:pStyle w:val="BodyText"/>
      </w:pPr>
      <w:r>
        <w:t xml:space="preserve">Tạp Đan không còn nhịn nổi, nhận lấy bó hoa, nước mắt chảy thành dòng, nhưng vẫn lên tiếng: "Hoa đẹp cũng tàn, dung mạo đẹp cũng già, vạn vật thế gian, chỉ có dũng khí là đẹp nhất. Huynh có dũng khí vô hạn, huynh là đẹp nhất!"</w:t>
      </w:r>
    </w:p>
    <w:p>
      <w:pPr>
        <w:pStyle w:val="BodyText"/>
      </w:pPr>
      <w:r>
        <w:t xml:space="preserve">Tử Xuyên Trữ đứng bên cạnh yên lặng nhìn, nhìn những người hữu tình gặp nhau, nàng rất cao hứng cho bọn họ, nhưng cũng cảm thấy mắc cười: Song phương rõ ràng đều thích nhau muốn chết, vậy mà còn giả bộ nghiêm túc đối đáp, thật không thẳng thắn à.</w:t>
      </w:r>
    </w:p>
    <w:p>
      <w:pPr>
        <w:pStyle w:val="BodyText"/>
      </w:pPr>
      <w:r>
        <w:t xml:space="preserve">Nàng dù có hứng tiếp tục đứng suy nghĩ, nhưng phát hiện ánh mắt sắc bén của Tư Đặc Lâm và nhãn quang mỹ lệ của Tạp Đan cùng nhìn vào mình. Rõ ràng bọn họ đang truyền một tin đến: Trữ tiểu thư xinh đẹp, khả ái à, nếu như cho ta nói một lời, lúc này nàng thật là kỳ đà cản mũi đó!</w:t>
      </w:r>
    </w:p>
    <w:p>
      <w:pPr>
        <w:pStyle w:val="BodyText"/>
      </w:pPr>
      <w:r>
        <w:t xml:space="preserve">"Hắc hắc", Tử Xuyên Trữ cười, bước một bước ra cửa.</w:t>
      </w:r>
    </w:p>
    <w:p>
      <w:pPr>
        <w:pStyle w:val="BodyText"/>
      </w:pPr>
      <w:r>
        <w:t xml:space="preserve">Tư Đặc Lâm và Tạp Đan cũng chẳng nói gì, trong mắt chứa đựng vô số ý nghĩ phong phú.</w:t>
      </w:r>
    </w:p>
    <w:p>
      <w:pPr>
        <w:pStyle w:val="BodyText"/>
      </w:pPr>
      <w:r>
        <w:t xml:space="preserve">"Hắc hắc hắc" Tử Xuyên Trữ vừa bước ra cửa một bước, kinh ngạc phát hiện cánh cửa đã vô thanh vô tức khép lại, hình ảnh cuối cùng nàng thấy là: Tạp Đan nhảy vào lòng Tư Đặc Lâm, hai người ôm chặt lấy nhau.</w:t>
      </w:r>
    </w:p>
    <w:p>
      <w:pPr>
        <w:pStyle w:val="BodyText"/>
      </w:pPr>
      <w:r>
        <w:t xml:space="preserve">'Tạp Đan thật hạnh phúc" Tử Xuyên Trữ kết luận trong lòng: "Tư Đặc Lâm có đủ ưu điểm cùa nam nhân: huynh ấy chính trực, dũng cảm, ôn nhu, chung tình, tiền đồ rộng mở. Người như thế Tạp Đan yêu là phải".</w:t>
      </w:r>
    </w:p>
    <w:p>
      <w:pPr>
        <w:pStyle w:val="BodyText"/>
      </w:pPr>
      <w:r>
        <w:t xml:space="preserve">Nàng cảm thấy hơi thất lạc: Vì sao có người lại thích một kẻ không chính trực, không dũng cảm, không ôn nhu, không chung tình, không tiền đồ chứ?</w:t>
      </w:r>
    </w:p>
    <w:p>
      <w:pPr>
        <w:pStyle w:val="BodyText"/>
      </w:pPr>
      <w:r>
        <w:t xml:space="preserve">Trời trong xanh thẳm kéo dài mãi mãi đến Viễn Đông, đến Viễn Đông, nơi có người yêu thương đang chiến đấu. Muội nhớ huynh, a Tú, ở phương xa, huynh có biết không?</w:t>
      </w:r>
    </w:p>
    <w:p>
      <w:pPr>
        <w:pStyle w:val="BodyText"/>
      </w:pPr>
      <w:r>
        <w:t xml:space="preserve">Ngày 10 tháng 12 năm 779, khi Tư Đặc Lâm cùng Tử Xuyên Tham Tinh bước vào đại sảnh hội nghị Nguyên lão hội, một tràng vỗ tay hoan hô cất lên! Đám nguyên lão lập tức hoan nghênh, tiếng vỗ tay kéo dài không dứt, một trận hoan hô: "Chúng tôi gởi lời chào Bất bại danh tướng!"</w:t>
      </w:r>
    </w:p>
    <w:p>
      <w:pPr>
        <w:pStyle w:val="BodyText"/>
      </w:pPr>
      <w:r>
        <w:t xml:space="preserve">"Vạn tuế! Vạn tuế!" Mấy ngàn cặp mắt đồng thời nhìn vào Tư Đặc Lâm, những kẻ biết hay không biết Tư Đặc Lâm đều giơ tay chào.</w:t>
      </w:r>
    </w:p>
    <w:p>
      <w:pPr>
        <w:pStyle w:val="BodyText"/>
      </w:pPr>
      <w:r>
        <w:t xml:space="preserve">"Tại hạ là Ngũ Kì đến từ Cơ Tân hành tỉnh, đảm nhiệm nguyên lão cho tỉnh. Rất vinh hạnh hôm nay đích thân được gặp đệ nhất danh tướng của gia tộc!"</w:t>
      </w:r>
    </w:p>
    <w:p>
      <w:pPr>
        <w:pStyle w:val="BodyText"/>
      </w:pPr>
      <w:r>
        <w:t xml:space="preserve">"Tại hạ là nguyên lão đến từ Viễn Đông, cảm tạ Tư Đặc Lâm đại nhân vì chúng ta mà trừng trị phản đồ, bảo vệ tôn nghiêm của gia tộc!"</w:t>
      </w:r>
    </w:p>
    <w:p>
      <w:pPr>
        <w:pStyle w:val="BodyText"/>
      </w:pPr>
      <w:r>
        <w:t xml:space="preserve">"Tư Đặc Lâm đại nhân, chiến tích huy hoàng của ngài tăng thêm uy phong cho Ưng kì, Nguyên lão hội đại biểu cả Tử Xuyên gia tộc cảm tạ ngài!"</w:t>
      </w:r>
    </w:p>
    <w:p>
      <w:pPr>
        <w:pStyle w:val="BodyText"/>
      </w:pPr>
      <w:r>
        <w:t xml:space="preserve">Tiêu nghị trưởng đảm nhiệm chủ tri hội nghị lớn tiếng: "Đến đây, Tư Đặc Lâm đại nhân, đến chỗ này! Đến chỗ này để mọi người đều có thể thấy ngài, nói với mọi người vài tiếng đi!"</w:t>
      </w:r>
    </w:p>
    <w:p>
      <w:pPr>
        <w:pStyle w:val="BodyText"/>
      </w:pPr>
      <w:r>
        <w:t xml:space="preserve">Nhận được hoan nghênh long trọng như thế, Tư Đặc Lâm cảm giác rất bất an. Bản thân đến cùng Tổng trưởng, nhưng chỉ có bản thân được hoan nghênh, Tổng trưởng thì chẳng ai quan tâm, thể diện Tổng trưởng để đâu?. Hà huống, hiện trường còn có quan viên cấp cao hơn mình là Tổng thống lĩnh và Giám sát trưởng, bản thân lại nói trước, vậy có lễ mạo hay không?</w:t>
      </w:r>
    </w:p>
    <w:p>
      <w:pPr>
        <w:pStyle w:val="BodyText"/>
      </w:pPr>
      <w:r>
        <w:t xml:space="preserve">Tử Xuyên Tham Tinh cảm thấy Tư Đặc Lâm lúng túng, mỉm cười nói: "Lên đi, Tư Đặc Lâm. Đây không chỉ là đối với mình ngươi, cũng là kính ý đối với mấy chục vạn chiến sĩ ở Viễn Đông. Ngươi đại biểu cho bọn họ, không có gì hổ thẹn".</w:t>
      </w:r>
    </w:p>
    <w:p>
      <w:pPr>
        <w:pStyle w:val="BodyText"/>
      </w:pPr>
      <w:r>
        <w:t xml:space="preserve">Mắt thấy tiếng hô hào khắp nơi: "Lên đi, lên đi, Tư Đặc Lâm! Nói với chúng tôi mấy câu!" Tư Đặc Lâm chỉ đành xin lỗi Tử Xuyên Tham Tinh, lúng túng nói: "Điện hạ, hạ quan thất lễ rồi".</w:t>
      </w:r>
    </w:p>
    <w:p>
      <w:pPr>
        <w:pStyle w:val="BodyText"/>
      </w:pPr>
      <w:r>
        <w:t xml:space="preserve">Tử Xuyên Tham Tinh tươi cười vỗ vỗ vai y, biểu kì cổ vũ.</w:t>
      </w:r>
    </w:p>
    <w:p>
      <w:pPr>
        <w:pStyle w:val="BodyText"/>
      </w:pPr>
      <w:r>
        <w:t xml:space="preserve">Tư Đặc Lâm đi lên đài cao, bốn bên lập tức dậy tiếng vỗ tay Tư Đặc Lâm khiêm tốn cúi đầu, đợi tiếng vỗ tay dịu bớt, y đưa tay ngụ ý muốn nói. Hội trường yên tĩnh lại, chỉ nghe thanh âm của Tư Đặc Lâm vang trong đại sảnh: "Hôm nay rất vinh hạnh được đến Nguyên lão hội nghị thần thánh, mắt thấy phong thái của các nguyên lão đại nhân, nghe những lời trí tuệ của các vị, chứng kiến các vị quyết định chính sách đường lối cho gia tộc, bản thân lại được cống hiến chút thiển kiến, tôi cảm thấy vô cùng quang vinh, cảm tạ các vị nguyên lão đại nhân đã cho tôi cơ hội này! (Tiếng vỗ tay như sấm) Vừa rồi tôi được các vị nhiệt tình hoan nghênh, tôi rất vinh hạnh, xin cảm tạ mọi người. Thế nhưng, các vị cho tôi vinh dự quá cao, Tư Đặc Lâm tôi chỉ là một quân nhân, thật không đảm đương. Nếu như nói có công lao, phải là Tổng trưởng điện hạ uy đức vô thượng, các chiến sĩ liều chết chiến đấu trên sa trường. Còn về cá nhân tôi, chỉ là không có phạm phải sai lầm mà thôi, thật không dám được mọi người xem trọng như thế".</w:t>
      </w:r>
    </w:p>
    <w:p>
      <w:pPr>
        <w:pStyle w:val="BodyText"/>
      </w:pPr>
      <w:r>
        <w:t xml:space="preserve">"Mây đen chiến tranh che khắp bầu trời Tử Xuyên gia tộc, chúng ta phải làm gì? Là chiến hay hòa? Sinh tồn, hay là tử vong? Đều do các vị nguyên lão đại nhân sáng suốt quyết định, tương lai của gia tộc nằm trong tay các vị. Xin các vị đoàn kết hiệp lực, vì gia tộc, vì chúng ta mà có những quyết định đúng đắn nhất!"</w:t>
      </w:r>
    </w:p>
    <w:p>
      <w:pPr>
        <w:pStyle w:val="BodyText"/>
      </w:pPr>
      <w:r>
        <w:t xml:space="preserve">"Còn về tôi, chỉ có thể nói, quân đội thủy chung là trung thành! Quá khứ là thế, hiện tại cũng thế, tương lai cũng không thay đổi! Xin các vị nguyên lão tin tưởng, chúng tôi luôn sẵn sàng chấp hành mệnh lệnh. Vô luận quyết định cuối cùng là chiến hay hòa, chúng tôi đều nghe lệnh, đều nhất nhất chấp hành. Quân đội, thủy chung là thanh kiếm trung thành nhất trong tay gia tộc, vào lúc bảo vệ gia tộc thì ra khỏi vỏ, bắt kẻ địch phải đổ máu chiến trường!”</w:t>
      </w:r>
    </w:p>
    <w:p>
      <w:pPr>
        <w:pStyle w:val="BodyText"/>
      </w:pPr>
      <w:r>
        <w:t xml:space="preserve">Đoạn diễn giảng ngắn ngủi của Tư Đặc Lâm kết thúc, tiếng vỗ tay lại vang dội cùng tiếng hoan hô: "Tư Đặc Lâm, rất hay!"</w:t>
      </w:r>
    </w:p>
    <w:p>
      <w:pPr>
        <w:pStyle w:val="BodyText"/>
      </w:pPr>
      <w:r>
        <w:t xml:space="preserve">Tư Đặc Lâm muốn đi xuống, nhưng mọi người dùng tiếng vỗ tay lưu y lại, bức y phải đứng đó hướng xuống mọi người mà chào hỏi. Y tuy khiêm tốn, nhưng cũng cảm thấy rất tự hào: Làm một quân nhân, trong cuộc đời còn có thời khắc vinh diệu hơn thế này không?</w:t>
      </w:r>
    </w:p>
    <w:p>
      <w:pPr>
        <w:pStyle w:val="BodyText"/>
      </w:pPr>
      <w:r>
        <w:t xml:space="preserve">Trong những gương mặt nhiệt tình bên dưới, y nhìn thấy gương mặt lạnh lùng của La Minh Hải, y gật đầu chào, La Minh Hải gượng gạo hồi lễ, chỉ khẽ lắc lư cái đầu trên cổ. Tư Đặc Lâm cười thầm, y biết La Minh Hải lúc này rất không sảng khoái. Y di chuyển mục quang, lại phát hiện Đế Lâm.</w:t>
      </w:r>
    </w:p>
    <w:p>
      <w:pPr>
        <w:pStyle w:val="BodyText"/>
      </w:pPr>
      <w:r>
        <w:t xml:space="preserve">Đế Lâm cười tươi đưa ngón tay cái lên tán thưởng. Đế Lâm đối với việc Tư Đặc Lâm được ủng hộ rất cao hứng, không chỉ vì Tư Đặc Lâm là huynh đệ của hắn, cũng vì thành công của Tư Đặc Lâm khiến La Minh Hải khó chịu. Trong lòng hắn tính toán: Hiện tại quân đội có ba vị tướng lĩnh nắm trọng binh, trong đó Phương Kính đã ngầm đứng về phía hắn, hiện tại thêm Tư Đặc Lâm quật khởi, trong tay La Minh Hải chỉ còn có Minh Huy, mà tên Minh Huy chạy nhanh đó khó mà trờ thành chỗ dựa được. Đương nhiên, theo tính cách của Tư Đặc Lâm, y không thể công nhiên đấu tranh chính trị với La Minh Hải, nhưng vô luận thế nào, trước mắt chí ít cũng đứng trung lập, tương lai khi đấu tranh kịch liệt, lúc cần y phải lựa chọn, hắn khẳng định y sẽ đứng về phía mình.</w:t>
      </w:r>
    </w:p>
    <w:p>
      <w:pPr>
        <w:pStyle w:val="BodyText"/>
      </w:pPr>
      <w:r>
        <w:t xml:space="preserve">Hà hà, ai có thể ngờ, ta đã bất tri bất giác kiến lập được ưu thế trong quân đội chứ?</w:t>
      </w:r>
    </w:p>
    <w:p>
      <w:pPr>
        <w:pStyle w:val="BodyText"/>
      </w:pPr>
      <w:r>
        <w:t xml:space="preserve">Hắn xuất hiện suy nghĩ: Vì sao không giúp Tư Đặc Lâm đoạt lấy vị trí Tổng thống lĩnh của La Minh Hải chứ? Sự tình này tuyệt không phải không thể, Tư Đặc Lâm có danh vọng, có chiến công, có hệ thống quân đội hỗ trợ, lại được dân chúng và Nguyên lão hội yêu mến, Tử Xuyên Tham Tinh cũng tin tưởng y...Nếu như thành công, đây đúng là một đòn trí mệnh với La Minh Hải.</w:t>
      </w:r>
    </w:p>
    <w:p>
      <w:pPr>
        <w:pStyle w:val="BodyText"/>
      </w:pPr>
      <w:r>
        <w:t xml:space="preserve">Hắn bỗng nhiên nghĩ đến sự tình này, bất đồ cười thành tiếng, trong đầu nghĩ: "Tư Đặc Lâm cũng bắt chước diễn thuyết chính trị, vừa rồi dường như nói rất khẳng khái, thế nhưng thủy chung về việc chiến hay hòa vẫn không để lộ quan điểm của bản thân, không đắc tội với bất cứ bên nào. Y lúc nào biến thành inh như thế? Là ai dạy y?</w:t>
      </w:r>
    </w:p>
    <w:p>
      <w:pPr>
        <w:pStyle w:val="BodyText"/>
      </w:pPr>
      <w:r>
        <w:t xml:space="preserve">Đêm buông xuống, một ngày hội nghị cũng kết thúc, Tư Đặc Lâm và Đế Lâm cùng bước khỏi hội trường, nhất tề thở phào.</w:t>
      </w:r>
    </w:p>
    <w:p>
      <w:pPr>
        <w:pStyle w:val="BodyText"/>
      </w:pPr>
      <w:r>
        <w:t xml:space="preserve">Đuổi mấy tùy tùng đi, hai người kề vai bước đi trên nhai đạo Đế đô.</w:t>
      </w:r>
    </w:p>
    <w:p>
      <w:pPr>
        <w:pStyle w:val="BodyText"/>
      </w:pPr>
      <w:r>
        <w:t xml:space="preserve">Tư Đặc Lâm cảm thán: "Cuối cùng cũng kết thúc rồi!"</w:t>
      </w:r>
    </w:p>
    <w:p>
      <w:pPr>
        <w:pStyle w:val="BodyText"/>
      </w:pPr>
      <w:r>
        <w:t xml:space="preserve">Đế Lâm mỉm cười: "Chỉ mới kết thúc hôm nay thôi, ngày mai lại tiếp. Nhẫn nại chút đi huynh đệ, ngươi hôm nay có chút không khống chế được bản thân, ta ở xa còn nghe ngươi nắm tay kêu răng rắc”.</w:t>
      </w:r>
    </w:p>
    <w:p>
      <w:pPr>
        <w:pStyle w:val="BodyText"/>
      </w:pPr>
      <w:r>
        <w:t xml:space="preserve">Tư Đặc Lâm bật cười: 'Thật sao? Đương thời biểu tình của ta nhất định rất đáng sợ, nguyên lão ở Lạc khắc tân hành tỉnh bị dọa đến sắc mặt trắng bệch. Bất quá bọn họ xác thật cũng ồn ào vô lý, lại đem mấy chuyện của Hậu cần bộ đi hỏi ta, lương thực bồ cấp, vũ khí trang bị, đủ thứ hầm bà lằng. "Ngươi xem, đây không phải không minh bạch sao, Hậu cần bộ đầu tháng chín cấp cho các ngươi năm vạn mũi tên. Các ngươi hiện tại sao nói không có?" Ta đáp "Bắn phản quân hết rồi" Hắn lại hỏi: "ở đâu? Bắn bao nhiêu phản quân? Tên của bọn chúng? Bắn trúng chỗ nào? Có giấy y sinh chứng minh không? Không có? Không có chút chứng cứ nào, vậy rốt cuộc chẳng phải các ngươi tham ô đống vũ khí này à?"</w:t>
      </w:r>
    </w:p>
    <w:p>
      <w:pPr>
        <w:pStyle w:val="BodyText"/>
      </w:pPr>
      <w:r>
        <w:t xml:space="preserve">Tư Đặc Lâm tức giận nói: "Ta sao có thể đi tìm phản quân bị bắn để hỏi tên tuổi chúng chứ? Ta tham ô năm vạn mũi tên để làm gì, đem về làm củi nhóm lò à"</w:t>
      </w:r>
    </w:p>
    <w:p>
      <w:pPr>
        <w:pStyle w:val="BodyText"/>
      </w:pPr>
      <w:r>
        <w:t xml:space="preserve">Đế Lâm vẫn cười: "Nhẫn nại đi. Không nghe nói à? Khi thiên tài xuất hiện trên thế giới, có một đặc điểm có thể giúp đề nhận dạng hắn: Tất cả cứ liên hợp tiến công hắn. Bất quá bọn họ cũng không phải một lòng tấn công ngươi, bọn họ là nguyên lão thuộc phái chủ hòa, ngươi lại là anh hùng trong mắt phái chủ chiến, bọn họ bất quá là muốn thông qua ngươi đả kích bên kia. Ngươi nếu như nổi giận là trúng phải âm mưu của bọn chúng".</w:t>
      </w:r>
    </w:p>
    <w:p>
      <w:pPr>
        <w:pStyle w:val="BodyText"/>
      </w:pPr>
      <w:r>
        <w:t xml:space="preserve">Tư Đặc Lâm bình tĩnh lại: "Ta minh bạch rồi. Hiện tại rốt cuộc thái độ Nguyên lão hội là gì? Chiến hay là hòa, vô luận thế nào đều phải nhanh đưa ra chủ ý! Hiện tại mấy chục vạn quân đội đang đợi ở Viễn Đông, quân phí một ngày cả mười vạn à!”</w:t>
      </w:r>
    </w:p>
    <w:p>
      <w:pPr>
        <w:pStyle w:val="BodyText"/>
      </w:pPr>
      <w:r>
        <w:t xml:space="preserve">Đế Lâm lắc đầu: "Ngươi nên biết, thế lực Nguyên lão hội phân thành hai phái: hệ Viễn Đông và hệ nội địa. vốn thế lưc quý tộc Viễn Đông chiếm ưu thế, nhưng vì trong bạo loạn, rất nhiều quý tộc Viễn Đông đã tán mạng, lĩnh địa và tài phủ của bọn họ cũng biến mất, thực lực Viễn Đông giảm sút, các nguyên lão nội địa liền nhân cơ hội dành quyền khống chế. Nhưng hệ phái Viễn Đông không hề chịu nhịn, cực lực phản kích, hiện tại song phương đang giằng co. Muốn chiến hay hòa phải dựa vào thực lực bên nào mạnh hơn!" Đế Lâm không nói, kì thật đây cũng là tranh đấu giữa hắn và La Minh Hải.</w:t>
      </w:r>
    </w:p>
    <w:p>
      <w:pPr>
        <w:pStyle w:val="BodyText"/>
      </w:pPr>
      <w:r>
        <w:t xml:space="preserve">Tư Đặc Lâm có chút minh bạch, lại hỏi: "Vì sao bọn họ không tiến hành biểu quyết? Như thế thắng thua chỉ một buổi là có kết quả rồi!"</w:t>
      </w:r>
    </w:p>
    <w:p>
      <w:pPr>
        <w:pStyle w:val="BodyText"/>
      </w:pPr>
      <w:r>
        <w:t xml:space="preserve">Đế Lâm mỉm cười: "Đấu tranh chính trị kì thật chẳng khác gì chiến trường, cũng phải nghiên cứu chiến thuật mưu lược. Đầu phiếu biểu quyết cũng tương đương với một trận chiến sinh tử! Chẳng hạn như Tư Đặc Lâm ngươi, dưới tình huống thực lực gần ngang ngửa, liệu có chịu đem toàn bộ binh lực đánh một trận sinh tử hay không?"</w:t>
      </w:r>
    </w:p>
    <w:p>
      <w:pPr>
        <w:pStyle w:val="BodyText"/>
      </w:pPr>
      <w:r>
        <w:t xml:space="preserve">Tư Đặc Lâm lắc đầu: "Không. Ta có thể kiên nhẫn chờ, đợi khi địch lộ sơ hở, đợi bộ đội tiếp ứng đến, đồng thời phái bộ đội quấy nhiễu, dẫn dụ địch phân tán binh lực, sau đó đánh vào sườn và sau lưng đối phương, đến khi nào xác định ưu thế, lúc đó ta mới chịu cho chủ lực quân quyết chiến, một trận là thắng".</w:t>
      </w:r>
    </w:p>
    <w:p>
      <w:pPr>
        <w:pStyle w:val="BodyText"/>
      </w:pPr>
      <w:r>
        <w:t xml:space="preserve">Đế Lâm gật đầu: "Đạo lý là như thế. Song phương trong Nguyên lão hội cũng đang tránh chính diện giao chiến, cũng đang đợi viện quân, lôi kéo nguyên lão trung lập, mua chuộc người đối phương, cũng tìm sơ hở đối phương để công kích, chẳng hạn Tư Đặc Lâm ngươi đứng về phía chủ chiến nên bị công kích, đến khi nào đối phương tin rằng đã chiếm ưu thế số phiếu, lúc đó mới tiến hành biểu quyết".</w:t>
      </w:r>
    </w:p>
    <w:p>
      <w:pPr>
        <w:pStyle w:val="BodyText"/>
      </w:pPr>
      <w:r>
        <w:t xml:space="preserve">Tư Đặc Lâm đã minh bạch, cảm thán: "Mấy chục vạn đại quân thương vong, mấy trăm vạn quân phí, không ngờ là vì nguyên nhân thế này!" Y có một câu không nói ra: Chẳng trách chúng ta có quân đội cường đại nhất đại lục, Tổng trưởng các đời đều dũng mãnh như sư, đều là danh tướng, khắc Lưu Phong gia ở Tây bắc, cự Ma tộc ờ phía đông, thế nhưng cương thổ từ sau đời Tổng trưởng thứ ba chẳng hề tăng thêm.</w:t>
      </w:r>
    </w:p>
    <w:p>
      <w:pPr>
        <w:pStyle w:val="BodyText"/>
      </w:pPr>
      <w:r>
        <w:t xml:space="preserve">Y nhìn Đế Lâm: "Đại ca, ta có một vấn đề muốn hỏi ngươi, nhưng không biết nói..." Y dừng lại không nói.</w:t>
      </w:r>
    </w:p>
    <w:p>
      <w:pPr>
        <w:pStyle w:val="BodyText"/>
      </w:pPr>
      <w:r>
        <w:t xml:space="preserve">Đế Lâm dừng bước nhìn, hai người đưa mắt nhìn nhau. Ánh mắt của Đế Lâm sáng rõ: "Ngươi muốn hỏi ta vì sao phải cực lực chủ chiến, phải chăng cũng như đám nguyên lão, có động cơ cá nhân dơ bẩn trong đó, phải không?”</w:t>
      </w:r>
    </w:p>
    <w:p>
      <w:pPr>
        <w:pStyle w:val="BodyText"/>
      </w:pPr>
      <w:r>
        <w:t xml:space="preserve">Tư Đặc Lâm thành thật thừa nhận: "Đúng thế". Kháng nghị: "Bất quá từ 'dơ bẩn' ta chưa từng nghĩ qua, là ngươi nói à!"</w:t>
      </w:r>
    </w:p>
    <w:p>
      <w:pPr>
        <w:pStyle w:val="BodyText"/>
      </w:pPr>
      <w:r>
        <w:t xml:space="preserve">Đế Lâm mắc cười: "Huynh đệ có gì cứ nói thẳng, ngươi thật là không thành thật".</w:t>
      </w:r>
    </w:p>
    <w:p>
      <w:pPr>
        <w:pStyle w:val="BodyText"/>
      </w:pPr>
      <w:r>
        <w:t xml:space="preserve">Hắn chuyển sang ngữ điệu nghiêm túc: "Ta phản đối nghị hòa vì ta cảm thấy phản quân không có thành ý. Bọn chúng nói hòa bình, nói rất nhiều, nhưng liên quan đến hòa bình thì nói hàm hồ. Chẳng hạn, chúng ta muốn bọn chúng giao ra phản tặc Lôi Hồng, bọn họ lại nói Lôi Hồng đã thất tung không biết đâu. Chúng ta muốn bọn họ không quấy phá đường chuyển lương của ta, bọn chúng lại nói chẳng liên quan, là đạo tặc làm, liên quân bọn chúng chẳng thể ra lệnh cho đạo tặc. Rất rõ ràng là nói bừa, đạo tặc tuyệt đại bộ phận đều là bại binh của Liên hợp quân.</w:t>
      </w:r>
    </w:p>
    <w:p>
      <w:pPr>
        <w:pStyle w:val="BodyText"/>
      </w:pPr>
      <w:r>
        <w:t xml:space="preserve">"Chúng ta yêu cầu, Vương quân gia tộc đã ngừng tấn công, chủng tộc liên quân phải chăng cũng biểu kì thành ý lưu ở trên chiến tuyến? Bọn họ lại nói mùa thu đến rồi, binh sĩ của liên quân phải về nhà thu hoạch vụ mùa, thế nhưng chúng ta phái người trinh sát, thì được biết bọn chúng đang chiêu mộ, động viên tân binh ra chiến đấu.</w:t>
      </w:r>
    </w:p>
    <w:p>
      <w:pPr>
        <w:pStyle w:val="BodyText"/>
      </w:pPr>
      <w:r>
        <w:t xml:space="preserve">"Còn nữa, bọn chúng nói muốn xây dựng "Viễn Đông lạc viên" để mọi người vui chơi hòa bình, nhưng cái "Lạc viên" đó là thế nào? Ai quản? Có thuộc chủ quyền của gia tộc không? Bọn chúng cũng chỉ nói hồ đồ, không hề có thành ý</w:t>
      </w:r>
    </w:p>
    <w:p>
      <w:pPr>
        <w:pStyle w:val="BodyText"/>
      </w:pPr>
      <w:r>
        <w:t xml:space="preserve">"Tổng hợp lại, kì thật mục đích phản quân đề nghị đình chiến đã rất rõ: Mùa đông sắp đến, đất ở Viễn Đông sẽ bị đóng băng, không thể đào hào. Mà không thể đào hào, đánh nhau ở bình nguyên, bọn chúng chỉ là phế vật, binh lực có nhiều hơn căn bản cũng chẳng thể là đối thủ của chúng ta. Bọn chúng muốn qua mùa đông, đợi khi mưa xuống đất sình lầy, lúc đó kị binh trọng giáp của chúng ta sẽ khó xoay sở, sẽ giống như heo sa lầy để bọn chúng chém giết</w:t>
      </w:r>
    </w:p>
    <w:p>
      <w:pPr>
        <w:pStyle w:val="BodyText"/>
      </w:pPr>
      <w:r>
        <w:t xml:space="preserve">"Đối với đám dân tộc hiếu chiến đó chúng ta giết mấy chục vạn người căn bản chẳng thấm tháp gì, chỉ cần bọn chúng nguyện ý, tùy thời có thể bổ sung cả trăm vạn quân đội. Còn qua nghị hòa, gia tộc sẽ suy nhược, khi bọn chúng đem quân đoàn cường đại sung mãn đến tái chiến, đến vây khốn cứ điểm Ngõa Luân, chúng ta lấy gì đối kháng bọn chúng đây?"</w:t>
      </w:r>
    </w:p>
    <w:p>
      <w:pPr>
        <w:pStyle w:val="BodyText"/>
      </w:pPr>
      <w:r>
        <w:t xml:space="preserve">Tư Đặc Lâm nghe đến kinh tâm, hỏi: "Vừa rồi chỉ là một nguyên nhân. Còn nguyên nhân khác không?"</w:t>
      </w:r>
    </w:p>
    <w:p>
      <w:pPr>
        <w:pStyle w:val="BodyText"/>
      </w:pPr>
      <w:r>
        <w:t xml:space="preserve">Đế Lâm kiêu ngạo: “Phản nghịch là tội lớn, tuyệt đối không thể tha. Có lẽ quý tộc Viễn Đông bạo ngược, có lẽ quan viên Viễn Đông tham lam, nhưng chúng ta phải khiến dân chúng biết: Vô luận lý do hay nguyên nhân gì, phản bội gia tộc chỉ có đường chết. Nếu như chúng ta hôm nay khoan thứ cho phản nghịch Viễn Đông, ngày mai chúng ta sẽ đối diện cả trăm chỗ bạo loạn, Tử Xuyên gia tộc cũng sẽ tan rã như Quang minh đế quốc thôi!"</w:t>
      </w:r>
    </w:p>
    <w:p>
      <w:pPr>
        <w:pStyle w:val="BodyText"/>
      </w:pPr>
      <w:r>
        <w:t xml:space="preserve">Tư Đặc Lâm lắc đầu: "Muốn đem máy ngàn vạn dân chúng Viễn Đông giết sạch thì không thể".</w:t>
      </w:r>
    </w:p>
    <w:p>
      <w:pPr>
        <w:pStyle w:val="BodyText"/>
      </w:pPr>
      <w:r>
        <w:t xml:space="preserve">"Là không tỏê. Cuối cùng chúng ta cũng phải khoan thử, nhưng nhất định phải sau thắng lợi. Chỉ có chiến thắng mới có thể thi ân, lúc đó khoan thứ cho bọn chúng, sẽ thể hiện sự khoan dung và nhân đức của gia tộc, không tổn hại uy tín gia tộc. Như hiện tại đã vội hòa đàm, lại nói là khoan thứ, thi ân, thật là khiến người thiên hạ cười trẹo quai hàm, tổn hại đến uy thế gia tộc vô cùng!</w:t>
      </w:r>
    </w:p>
    <w:p>
      <w:pPr>
        <w:pStyle w:val="BodyText"/>
      </w:pPr>
      <w:r>
        <w:t xml:space="preserve">"Tư Đặc Lâm, ngươi rất có uy vọng. Đám nguyên lão rất kính trọng ngươi, lời của ngươi rất có phân lượng, đến lúc ngươi nhất định phải đứng về phía ta. Đây là vi tiền trinh của gia tộc, giữ thân yên như La Minh Hải là ngu xuẩn".</w:t>
      </w:r>
    </w:p>
    <w:p>
      <w:pPr>
        <w:pStyle w:val="BodyText"/>
      </w:pPr>
      <w:r>
        <w:t xml:space="preserve">Tư Đặc Lâm vốn đã định giữ ý trung lập, hiện tại nghe Đế Lâm nói rất thành khẩn, hơn nữa cũng rất có đạo lý, trong lòng cũng không khỏi dao động, do dự trăn trở, cuối cùng nói: "Được, nếu như ta phải lựa chọn, ta nhất định đứng về phía ngươi".</w:t>
      </w:r>
    </w:p>
    <w:p>
      <w:pPr>
        <w:pStyle w:val="BodyText"/>
      </w:pPr>
      <w:r>
        <w:t xml:space="preserve">Lời hứa này vẫn có chút mơ hồ bất định, nhưng đã khiến Đế Lâm rất hài lòng. Hắn hiểu cá tính của Tư Đặc Lâm, một lời nói ra là không đổi, lời hứa này đã là cực hạn của y, điều này rất có lợi cho Đế Lâm.</w:t>
      </w:r>
    </w:p>
    <w:p>
      <w:pPr>
        <w:pStyle w:val="BodyText"/>
      </w:pPr>
      <w:r>
        <w:t xml:space="preserve">Bọn họ vừa nói chuyện vừa đi, thoáng chốc đã đến ngã rẽ.</w:t>
      </w:r>
    </w:p>
    <w:p>
      <w:pPr>
        <w:pStyle w:val="BodyText"/>
      </w:pPr>
      <w:r>
        <w:t xml:space="preserve">Đế Lâm đã nhẹ lòng, dừng bước: "Thế nào? Cùng đi thăm Tú Giai không? Nàng vẫn luôn lẩm bẩm không biết ngươi và a Tú ở Viễn Đông thế nào, ăn ngon không, đi thưởng thức tài nấu ăn của nàng không?"</w:t>
      </w:r>
    </w:p>
    <w:p>
      <w:pPr>
        <w:pStyle w:val="BodyText"/>
      </w:pPr>
      <w:r>
        <w:t xml:space="preserve">Nếu như bình thường Tư Đặc Lâm nhất định nhận lời, nhưng hôm nay y phải khéo léo từ chối: "Hôm khác đi. Hôm nay có hẹn rồi".</w:t>
      </w:r>
    </w:p>
    <w:p>
      <w:pPr>
        <w:pStyle w:val="BodyText"/>
      </w:pPr>
      <w:r>
        <w:t xml:space="preserve">Bị từ chối, Đế Lâm cũng thấy bất ngờ, cẩn thận quan sát Tư Đặc Lâm, đột nhiên cười lớn: "Đúng à, trăng lên sao sáng, ước hẹn sau hoàng hôn. Nhìn bản mặt hớn hở của ngươi, rõ là: xuân ý tràn trề, hà hà, người ta là có cuộc hẹn ngọt ngào, đại ca ngươi thật là không thức thời rồi!"</w:t>
      </w:r>
    </w:p>
    <w:p>
      <w:pPr>
        <w:pStyle w:val="BodyText"/>
      </w:pPr>
      <w:r>
        <w:t xml:space="preserve">Tư Đặc Lâm đỏ bừng mặt, vẫn còn chống chế: "Đại ca chớ có nói tào lao".</w:t>
      </w:r>
    </w:p>
    <w:p>
      <w:pPr>
        <w:pStyle w:val="BodyText"/>
      </w:pPr>
      <w:r>
        <w:t xml:space="preserve">"Được được, ta không nói nữa, chuyện này..." Đế Lâm đến gần, nghiêm túc nói: "Liệu có cần ta chân thành khuyên bảo hay không?"</w:t>
      </w:r>
    </w:p>
    <w:p>
      <w:pPr>
        <w:pStyle w:val="BodyText"/>
      </w:pPr>
      <w:r>
        <w:t xml:space="preserve">"Hả? Cái gì?"</w:t>
      </w:r>
    </w:p>
    <w:p>
      <w:pPr>
        <w:pStyle w:val="BodyText"/>
      </w:pPr>
      <w:r>
        <w:t xml:space="preserve">"Phải biết giữ lại chút sức, chớ hoạt động quá sức, bằng không lúc phải về Viễn Đông lên ngựa không nổi đó!" Đế Lâm nhíu mày, ra vẻ rất lo lắng.</w:t>
      </w:r>
    </w:p>
    <w:p>
      <w:pPr>
        <w:pStyle w:val="BodyText"/>
      </w:pPr>
      <w:r>
        <w:t xml:space="preserve">Qua một lúc Tư Đặc Lâm mới nghĩ ra, cử quyền đấm tới, Đế Lâm sớm đã chuẩn bị, co giò chạy như một làn khói, còn lưu lại một câu: "Lúc rảnh thì đem Lí Thanh qua nhà ta ăn cơm, mọi người đều là người một nhà, không cần xấu hổ!"</w:t>
      </w:r>
    </w:p>
    <w:p>
      <w:pPr>
        <w:pStyle w:val="BodyText"/>
      </w:pPr>
      <w:r>
        <w:t xml:space="preserve">Mỉm cười nhìn theo thân ảnh của Đế Lâm, trong mắt Tư Đặc Lâm hiện nét sầu: Lí Thanh! Đúng à, suýt chút nữa quên mất, bản thân cỏn có vị hôn thê hiền lành này, phải làm sao đây!</w:t>
      </w:r>
    </w:p>
    <w:p>
      <w:pPr>
        <w:pStyle w:val="Compact"/>
      </w:pPr>
      <w:r>
        <w:t xml:space="preserve">-o0o-</w:t>
      </w:r>
      <w:r>
        <w:br w:type="textWrapping"/>
      </w:r>
      <w:r>
        <w:br w:type="textWrapping"/>
      </w:r>
    </w:p>
    <w:p>
      <w:pPr>
        <w:pStyle w:val="Heading2"/>
      </w:pPr>
      <w:bookmarkStart w:id="35" w:name="chương-3-tạp-đan-công-chúa."/>
      <w:bookmarkEnd w:id="35"/>
      <w:r>
        <w:t xml:space="preserve">13. Chương 3 : Tạp Đan Công Chúa.</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3: Huyết Thủ Mạt Y</w:t>
      </w:r>
    </w:p>
    <w:p>
      <w:pPr>
        <w:pStyle w:val="BodyText"/>
      </w:pPr>
      <w:r>
        <w:t xml:space="preserve">-----oo0oo-----</w:t>
      </w:r>
    </w:p>
    <w:p>
      <w:pPr>
        <w:pStyle w:val="BodyText"/>
      </w:pPr>
      <w:r>
        <w:t xml:space="preserve">Chương 3: Tạp Đan công chúa.</w:t>
      </w:r>
    </w:p>
    <w:p>
      <w:pPr>
        <w:pStyle w:val="BodyText"/>
      </w:pPr>
      <w:r>
        <w:t xml:space="preserve">Nhóm dịch: Tú Xuyên</w:t>
      </w:r>
    </w:p>
    <w:p>
      <w:pPr>
        <w:pStyle w:val="BodyText"/>
      </w:pPr>
      <w:r>
        <w:t xml:space="preserve">Đả Tự: Bảo Ngọc + zestax --- 4vn.eu</w:t>
      </w:r>
    </w:p>
    <w:p>
      <w:pPr>
        <w:pStyle w:val="BodyText"/>
      </w:pPr>
      <w:r>
        <w:t xml:space="preserve">Sưu Tầm by nguoibantot8 --- 4vn.eu</w:t>
      </w:r>
    </w:p>
    <w:p>
      <w:pPr>
        <w:pStyle w:val="BodyText"/>
      </w:pPr>
      <w:r>
        <w:t xml:space="preserve">Khi Tư Đặc Lâm đi như bay đến công viên ước hẹn, nhìn thấy thân ảnh yểu điệu của Tạp Đan, tất cả bực dọc và ưu sầu lập tức được vứt lên chín tầng mây. Vì che mắt người khác, Tạp Đan vận áo khoác thùng thình, lúc này đã chớm đông, cách ăn mặc đó cũng chẳng khiến người chú ý. Tư Đặc Lâm đến sát sau nàng, đột nhiên nhào tới ôm lấy vai nàng.</w:t>
      </w:r>
    </w:p>
    <w:p>
      <w:pPr>
        <w:pStyle w:val="BodyText"/>
      </w:pPr>
      <w:r>
        <w:t xml:space="preserve">Tạp Đan kinh hô một tiếng, quay đầu thì thấy là Tư Đặc Lâm, tay đặt vào ngực ra vẻ “Huynh dọa muội sợ muốn chết”, miệng cười ngọt ngào. Tư Đặc Lâm lãng đãng tâm thần, cúi đầu định hôn lên đôi môi hồng kiều diễm...</w:t>
      </w:r>
    </w:p>
    <w:p>
      <w:pPr>
        <w:pStyle w:val="BodyText"/>
      </w:pPr>
      <w:r>
        <w:t xml:space="preserve">“Cảnh cáo: Thiếu nữ vị thành niên chưa đủ mười tám tuổi, ra đường phải có người nhà theo kiểm soát".</w:t>
      </w:r>
    </w:p>
    <w:p>
      <w:pPr>
        <w:pStyle w:val="BodyText"/>
      </w:pPr>
      <w:r>
        <w:t xml:space="preserve">Từ phía sau Tư Đặc Lâm truyền lại thanh âm của Tử Xuyên Trữ, nàng ngồi trên lan can thò cổ nhìn hai người thân mật, thản nhiên nói: “Hai vị xin tiếp tục, coi như ta không có ở đây”. Tư Đặc Lâm quá tập trung vào Tạp Đan, không phát hiện ra sự tồn tại của nàng.</w:t>
      </w:r>
    </w:p>
    <w:p>
      <w:pPr>
        <w:pStyle w:val="BodyText"/>
      </w:pPr>
      <w:r>
        <w:t xml:space="preserve">Tư Đặc Lâm giật mình buông Tạp Đan ra, quay đầu lại, ánh mắt trách móc: Muội sào lại đem kỳ đà đến đây?</w:t>
      </w:r>
    </w:p>
    <w:p>
      <w:pPr>
        <w:pStyle w:val="BodyText"/>
      </w:pPr>
      <w:r>
        <w:t xml:space="preserve">Tạp Đan đỏ bừng mặt, nhỏ giọng nói: “Muội không quen đường”.</w:t>
      </w:r>
    </w:p>
    <w:p>
      <w:pPr>
        <w:pStyle w:val="BodyText"/>
      </w:pPr>
      <w:r>
        <w:t xml:space="preserve">Tư Đặc Lâm đành chịu thở dài, đêm nay ước hẹn Tạp Đan ra ngoài là muốn tránh mặt Tử Xuyên Trữ. Nào ngờ, kết quả vẫn là vậy.</w:t>
      </w:r>
    </w:p>
    <w:p>
      <w:pPr>
        <w:pStyle w:val="BodyText"/>
      </w:pPr>
      <w:r>
        <w:t xml:space="preserve">“Xin lỗi, huynh đến trễ, đợi có lâu không?" Tư Đặc Lâm nắm lấy bàn tay lạnh giá của Tạp Đan, quan tâm hỏi.</w:t>
      </w:r>
    </w:p>
    <w:p>
      <w:pPr>
        <w:pStyle w:val="BodyText"/>
      </w:pPr>
      <w:r>
        <w:t xml:space="preserve">Tạp Đan khẽ lắc đầu: “Mới đến thôi”.</w:t>
      </w:r>
    </w:p>
    <w:p>
      <w:pPr>
        <w:pStyle w:val="BodyText"/>
      </w:pPr>
      <w:r>
        <w:t xml:space="preserve">“Nói xạo!” Tử Xuyên Trữ rất giận nói: “Huynh ấy đến trễ một giờ hai mươi phút! Muội đã tính rồi, cứ mười phút thì muội vạch một vạch trên lan can, đến giờ đếm là tám gạch!”</w:t>
      </w:r>
    </w:p>
    <w:p>
      <w:pPr>
        <w:pStyle w:val="BodyText"/>
      </w:pPr>
      <w:r>
        <w:t xml:space="preserve">Tư Đặc Lâm không nhìn Tử Xuyên Trữ, hỏi Tạp Đan:thật không?”</w:t>
      </w:r>
    </w:p>
    <w:p>
      <w:pPr>
        <w:pStyle w:val="BodyText"/>
      </w:pPr>
      <w:r>
        <w:t xml:space="preserve">Tạp Đan vẫn lắc đầu: “Không đói”.</w:t>
      </w:r>
    </w:p>
    <w:p>
      <w:pPr>
        <w:pStyle w:val="BodyText"/>
      </w:pPr>
      <w:r>
        <w:t xml:space="preserve">“Muội đói rồi!" Tử Xuyên Trữ vội nói, nhưng không ai quan tâm đến nàng.</w:t>
      </w:r>
    </w:p>
    <w:p>
      <w:pPr>
        <w:pStyle w:val="BodyText"/>
      </w:pPr>
      <w:r>
        <w:t xml:space="preserve">Tư Đặc Lâm: “Muội khát không?”</w:t>
      </w:r>
    </w:p>
    <w:p>
      <w:pPr>
        <w:pStyle w:val="BodyText"/>
      </w:pPr>
      <w:r>
        <w:t xml:space="preserve">Tạp Đan lắc đầu, sau đó lại gật đầu: “Hơi khát".</w:t>
      </w:r>
    </w:p>
    <w:p>
      <w:pPr>
        <w:pStyle w:val="BodyText"/>
      </w:pPr>
      <w:r>
        <w:t xml:space="preserve">Tử Xuyên Trữ không chịu lạc hậu nói: “Muội cũng khát”.</w:t>
      </w:r>
    </w:p>
    <w:p>
      <w:pPr>
        <w:pStyle w:val="BodyText"/>
      </w:pPr>
      <w:r>
        <w:t xml:space="preserve">Tư Đặc Lâm dẫn Tạp Đan bước vào một quán nước nhỏ, Tử Xuyên Trữ cũng theo sát sau bọn họ.</w:t>
      </w:r>
    </w:p>
    <w:p>
      <w:pPr>
        <w:pStyle w:val="BodyText"/>
      </w:pPr>
      <w:r>
        <w:t xml:space="preserve">Tư Đặc Lâm hỏi Tạp Đan: “Muội thích uống gì? Cà phê? Trà? Nước ép?”</w:t>
      </w:r>
    </w:p>
    <w:p>
      <w:pPr>
        <w:pStyle w:val="BodyText"/>
      </w:pPr>
      <w:r>
        <w:t xml:space="preserve">Tử Xuyên Trữ nói trước: “Muội thích uống cà phê, thêm nhiều đường!”</w:t>
      </w:r>
    </w:p>
    <w:p>
      <w:pPr>
        <w:pStyle w:val="BodyText"/>
      </w:pPr>
      <w:r>
        <w:t xml:space="preserve">Tạp Đan suy nghĩ một chút: “Nước ép uống rất tốt”.</w:t>
      </w:r>
    </w:p>
    <w:p>
      <w:pPr>
        <w:pStyle w:val="BodyText"/>
      </w:pPr>
      <w:r>
        <w:t xml:space="preserve">Tư Đặc Lâm gọi phục vụ: "Một ly nước ép, một ly trà”.</w:t>
      </w:r>
    </w:p>
    <w:p>
      <w:pPr>
        <w:pStyle w:val="BodyText"/>
      </w:pPr>
      <w:r>
        <w:t xml:space="preserve">. Tử Xuyên Trữ cười nói: ‘Tư Đặc Lâm thật là ga lăng à, biết nước ép làm da mặt nữ nhân mịn màng. Trà cũng rất tốt, thanh đạm”. Tư Đặc Lâm phát hiện nàng thật . không hổ là muội muội của Tử Xuyên Tú, da mặt dày không có đối thủ.</w:t>
      </w:r>
    </w:p>
    <w:p>
      <w:pPr>
        <w:pStyle w:val="BodyText"/>
      </w:pPr>
      <w:r>
        <w:t xml:space="preserve">Bất quá y vẫn mặc kệ nàng, đợi thức uống đem lên, y giả vờ cầm ly trà uống, cố ý không nhìn sắc mặt của Tử Xuyên Trữ.</w:t>
      </w:r>
    </w:p>
    <w:p>
      <w:pPr>
        <w:pStyle w:val="BodyText"/>
      </w:pPr>
      <w:r>
        <w:t xml:space="preserve">Tạp Đan thì không thể, cười trộm đẩy ly nước ép trái cây đến trước mặt Tử Xuyên Trữ. Tử Xuyên Trữ đang định uống, Tư Đặc Lâm nhanh tay đoạt lại đặt trước mặt Tạp Đan.</w:t>
      </w:r>
    </w:p>
    <w:p>
      <w:pPr>
        <w:pStyle w:val="BodyText"/>
      </w:pPr>
      <w:r>
        <w:t xml:space="preserve">Tử Xuyên Trữ rất ủy khuất kêu lên: “Tự Đặc Lâm đại ca ca. Huynh quá đáng! Thật là không lễ mạo đối với nữ nhân à!” Thanh âm ngọt ngào đến mức người ta muốn tự sát.</w:t>
      </w:r>
    </w:p>
    <w:p>
      <w:pPr>
        <w:pStyle w:val="BodyText"/>
      </w:pPr>
      <w:r>
        <w:t xml:space="preserve">Tư Đặc Lâm cười đểu như nguyên lão trúng tuyền: “Thế này đi, Tử Xuyên Trữ tiểu muội muội, muội khát không? Này, Tư Đặc Lâm ca ca uội tiền, muội đi qua kia đường mua kem ăn đi, ngoan!”</w:t>
      </w:r>
    </w:p>
    <w:p>
      <w:pPr>
        <w:pStyle w:val="BodyText"/>
      </w:pPr>
      <w:r>
        <w:t xml:space="preserve">Tư Đặc Lâm lấy ra một xấp tiền: “Mau đi đi, không cần thối lại’</w:t>
      </w:r>
    </w:p>
    <w:p>
      <w:pPr>
        <w:pStyle w:val="BodyText"/>
      </w:pPr>
      <w:r>
        <w:t xml:space="preserve">Tử Xuyên Trữ: “Thế nhưng người ta muốn ăn kem cao cấp à!”</w:t>
      </w:r>
    </w:p>
    <w:p>
      <w:pPr>
        <w:pStyle w:val="BodyText"/>
      </w:pPr>
      <w:r>
        <w:t xml:space="preserve">Tư Đặc Lâm lấy thêm một xấp: "Được, Tư Đặc Lâm ca ca uội thêm tiền. Mau đi đi!"</w:t>
      </w:r>
    </w:p>
    <w:p>
      <w:pPr>
        <w:pStyle w:val="BodyText"/>
      </w:pPr>
      <w:r>
        <w:t xml:space="preserve">Tử Xuyên Trữ: "Nghe nói kem được chế tạo rất công phu à!"</w:t>
      </w:r>
    </w:p>
    <w:p>
      <w:pPr>
        <w:pStyle w:val="BodyText"/>
      </w:pPr>
      <w:r>
        <w:t xml:space="preserve">Tư Đặc Lâm lấy thêm một xấp.</w:t>
      </w:r>
    </w:p>
    <w:p>
      <w:pPr>
        <w:pStyle w:val="BodyText"/>
      </w:pPr>
      <w:r>
        <w:t xml:space="preserve">Tử Xuyên Trữ: "Nghe nói nguyên liệu làm kem phải nhập khẩu từ ngoại quốc, rất quý à!"</w:t>
      </w:r>
    </w:p>
    <w:p>
      <w:pPr>
        <w:pStyle w:val="BodyText"/>
      </w:pPr>
      <w:r>
        <w:t xml:space="preserve">Tư Đặc Lâm lại lấy tiền.</w:t>
      </w:r>
    </w:p>
    <w:p>
      <w:pPr>
        <w:pStyle w:val="BodyText"/>
      </w:pPr>
      <w:r>
        <w:t xml:space="preserve">"Thế nhưng người ta sau đó phải về một mình?"</w:t>
      </w:r>
    </w:p>
    <w:p>
      <w:pPr>
        <w:pStyle w:val="BodyText"/>
      </w:pPr>
      <w:r>
        <w:t xml:space="preserve">Tư Đặc Lâm muốn chạy, thế nhưng phát hiện bao tiền đã hết sạch, y than: "A Trữ, muội rốt cuộc là muốn gì? Có lừa đảo cũng không nên quá tay a!"</w:t>
      </w:r>
    </w:p>
    <w:p>
      <w:pPr>
        <w:pStyle w:val="BodyText"/>
      </w:pPr>
      <w:r>
        <w:t xml:space="preserve">Tử Xuyên Trữ lại biến thành vừa ngọt ngào vừa khả ái: "Có gì quá tay đâu! Người ta là sợ các người tuổi trẻ, huyết khí phương cương dễ phạm sai lầm thôi, cứ muốn ăn trái cấm, hậu quả rất là nghiêm trọng à!"</w:t>
      </w:r>
    </w:p>
    <w:p>
      <w:pPr>
        <w:pStyle w:val="BodyText"/>
      </w:pPr>
      <w:r>
        <w:t xml:space="preserve">Tư Đặc Lâm nhỏ giọng: "Ta đã ăn rồi, muội còn muốn thế nào nữa?"</w:t>
      </w:r>
    </w:p>
    <w:p>
      <w:pPr>
        <w:pStyle w:val="BodyText"/>
      </w:pPr>
      <w:r>
        <w:t xml:space="preserve">Tạp Đan mặt đỏ bừng đá chân y dưới bàn.</w:t>
      </w:r>
    </w:p>
    <w:p>
      <w:pPr>
        <w:pStyle w:val="BodyText"/>
      </w:pPr>
      <w:r>
        <w:t xml:space="preserve">Tử Xuyên Trữ thất thanh: "Cái gì!"</w:t>
      </w:r>
    </w:p>
    <w:p>
      <w:pPr>
        <w:pStyle w:val="BodyText"/>
      </w:pPr>
      <w:r>
        <w:t xml:space="preserve">Tư Đặc Lâm lập tức tỉnh táo: "Ta là nói, ăn hay không ăn, không cần muội phải lao tâm".</w:t>
      </w:r>
    </w:p>
    <w:p>
      <w:pPr>
        <w:pStyle w:val="BodyText"/>
      </w:pPr>
      <w:r>
        <w:t xml:space="preserve">"A, các người biết thì tốt. Tôi cũng là vì lo cho hai người. Không cần đa tạ đâu, mời tôi ăn gì là được rồi".</w:t>
      </w:r>
    </w:p>
    <w:p>
      <w:pPr>
        <w:pStyle w:val="BodyText"/>
      </w:pPr>
      <w:r>
        <w:t xml:space="preserve">Tư Đặc Lâm mắt thấy khó thoát sự quấy rầy của tiểu ma đầu, chỉ đành dùng chiêu cuối cùng: ”A Trữ, ở Viễn Đông có người nhờ ta chuyển lời uội không nên kích động, nội dung là gì chứ, hình như rất là quan trọng. Kỳ quái gần đây tâm tình ta không tốt, không thể nhớ nổi, muội thấy ta phải làm sao đây!"</w:t>
      </w:r>
    </w:p>
    <w:p>
      <w:pPr>
        <w:pStyle w:val="BodyText"/>
      </w:pPr>
      <w:r>
        <w:t xml:space="preserve">Còn phải làm sao để Tư Đặc Lâm đại gia vui vẻ đây?</w:t>
      </w:r>
    </w:p>
    <w:p>
      <w:pPr>
        <w:pStyle w:val="BodyText"/>
      </w:pPr>
      <w:r>
        <w:t xml:space="preserve">Chuyện này thì hết sức đơn giản.</w:t>
      </w:r>
    </w:p>
    <w:p>
      <w:pPr>
        <w:pStyle w:val="BodyText"/>
      </w:pPr>
      <w:r>
        <w:t xml:space="preserve">Tạp Đan cười đến gập hông: 'Tư quân thật xấu, chuyện này cũng nghĩ ra được. Trữ tiểu thư đang rất linh động, vừa nghe nhắc đến Tú Xuyên các hạ, lập tức ngẩn ngơ mất hồn. Không biết Tú Xuyên thật có nhờ huynh chuyển lời không?"</w:t>
      </w:r>
    </w:p>
    <w:p>
      <w:pPr>
        <w:pStyle w:val="BodyText"/>
      </w:pPr>
      <w:r>
        <w:t xml:space="preserve">Tư Đặc Lâm nhớ lại lúc gặp Tử Xuyên Tú ở Viễn Đông, bản thân đúng là có hỏi gã: "Có lời gì cần ta chuyển cho Trữ tiểu thư không?" Tử Xuyên Tú trầm mặc một lúc lâu, cuối cùng hồi đáp: "Nàng nếu có hỏi, ngươi cứ nói không có gặp ta".</w:t>
      </w:r>
    </w:p>
    <w:p>
      <w:pPr>
        <w:pStyle w:val="BodyText"/>
      </w:pPr>
      <w:r>
        <w:t xml:space="preserve">Giữa bọn họ đã phát sinh chuyện gì chứ? Tư Đặc Lâm lắc đầu: "Không có, kì thật ta căn bản không có gặp a Tú. Bất quá muội ngàn vạn lần đừng nói với a Trữ, bằng không chiêu này mất linh. Giữa bọn họ đã phát sinh chuyện gì chứ?"</w:t>
      </w:r>
    </w:p>
    <w:p>
      <w:pPr>
        <w:pStyle w:val="BodyText"/>
      </w:pPr>
      <w:r>
        <w:t xml:space="preserve">Tạp Đan liếc y, thần tình rất phức tạp. Tư Đặc Lâm ngạc nhiên: "Gì thế?"</w:t>
      </w:r>
    </w:p>
    <w:p>
      <w:pPr>
        <w:pStyle w:val="BodyText"/>
      </w:pPr>
      <w:r>
        <w:t xml:space="preserve">"Tư quân, huynh mới vừa nói dối, nếu như huynh ờ Viễn Đông không có gặp qua a Tú, huynh không thể phát hiện giữa bọn họ có chuyện. Sự thật thì huynh đã gặp qua Tú Xuyên các hạ, hơn nữa hắn còn yêu cầu huynh trở về nói không gặp hắn?"</w:t>
      </w:r>
    </w:p>
    <w:p>
      <w:pPr>
        <w:pStyle w:val="BodyText"/>
      </w:pPr>
      <w:r>
        <w:t xml:space="preserve">Tư Đặc Lâm thất kinh, không ngờ Tạp Đan từ sơ hở trong câu nói của mình mà có thể nhìn ra mình nói xạo, hơn nữa còn nhìn rõ sự tình. Trong những nhân vật từng biết, nếu luận phản ứng nhanh nhạy, tư duy cẩn mật, vốn Đế Lâm là đệ nhất, nhưng hiện tại xem ra, cả Đế Lâm e cũng không bằng thiếu nữ Tạp Đan đến từ ma tộc này.</w:t>
      </w:r>
    </w:p>
    <w:p>
      <w:pPr>
        <w:pStyle w:val="BodyText"/>
      </w:pPr>
      <w:r>
        <w:t xml:space="preserve">Trong đầu y đột nhiên dâng lên một suy nghĩ: May mà nàng bị bắt làm tù binh, nếu như nàng ờ ma tộc đảm nhiệm trọng trách, nhất định không thua danh tướng Lưu Phong Sương. Nếu đám quan chỉ huy hoàng tộc ma tộc đều linh mẫn như nàng, tương lai Viễn Đông quân rất phiền phức rồi. Vô luận thế nào cũng không thể trả nàng về ma tộc.</w:t>
      </w:r>
    </w:p>
    <w:p>
      <w:pPr>
        <w:pStyle w:val="BodyText"/>
      </w:pPr>
      <w:r>
        <w:t xml:space="preserve">Nhưng liền đó lại cảm thấy mắc cười: Tạp Đan là tình nhân của mình, sao có thể là địch nhân của mình được chứ?</w:t>
      </w:r>
    </w:p>
    <w:p>
      <w:pPr>
        <w:pStyle w:val="BodyText"/>
      </w:pPr>
      <w:r>
        <w:t xml:space="preserve">Tạp Đan thấy sắc mặt Tư Đặc Lâm biến chuyển bất định, vội nói: "Xin lỗi Tư quân, muội không nên nói linh tinh. Huynh giận à?"</w:t>
      </w:r>
    </w:p>
    <w:p>
      <w:pPr>
        <w:pStyle w:val="BodyText"/>
      </w:pPr>
      <w:r>
        <w:t xml:space="preserve">Tư Đặc Lâm hít sâu, xua ý nghĩ đó đi, cười nói: "Không có, ta xác thật không nên nói, là ta sai". Kể lại mọi chuyện với Tạp Đan, dặn dò nàng nhất định không được nói với a Trữ.</w:t>
      </w:r>
    </w:p>
    <w:p>
      <w:pPr>
        <w:pStyle w:val="BodyText"/>
      </w:pPr>
      <w:r>
        <w:t xml:space="preserve">"Được rồi, chúng ta không nói đến chuyện của bọn họ nữa, nói đến chuyện của chúng ta đi. Tạp Đan, ở bên phía ta lâu rồi, muội cảm thấy thế nào? Đã thích ứng chưa?"</w:t>
      </w:r>
    </w:p>
    <w:p>
      <w:pPr>
        <w:pStyle w:val="BodyText"/>
      </w:pPr>
      <w:r>
        <w:t xml:space="preserve">Tạp Đan do dự một chút: "Sao nói vậy? Vừa mới đến đây muội đã không dám tin, quá đẹp! Chỗ của các người khí hậu ôn hòa, sản vật phong phú, lối sống cũng rất thoải mái".</w:t>
      </w:r>
    </w:p>
    <w:p>
      <w:pPr>
        <w:pStyle w:val="BodyText"/>
      </w:pPr>
      <w:r>
        <w:t xml:space="preserve">Tư Đặc Lâm hứng thú hỏi: "A, Chỗ của các người là ý gì?" Lời vừa nói ra thì đã có chút hối hận.</w:t>
      </w:r>
    </w:p>
    <w:p>
      <w:pPr>
        <w:pStyle w:val="BodyText"/>
      </w:pPr>
      <w:r>
        <w:t xml:space="preserve">Quả nhiên Tạp Đan lắc lắc đầu, không hồi đáp. Tư quân, huynh không hiểu đâu, so với chúng tôi, nhân loại các người đúng là ở thiên đường. Đại tự nhiên rất lãnh khốc với chúng tôi, đất đai của chúng tôi khô cằn, hoang mạc, khí hậu hết sức ác liệt, ban ngày nóng đến phát điên, đêm thì lạnh thấu xương. Thiên tai không ngớt: địa chấn, gió xoáy, bão từ, bão cát, từng cơn từng cơn hủy diệt những thành quả của chúng tôi, sau đó biến chúng tôi trờ nên cùng cực. Tư quân, cho dù nói với huynh, huynh cũng không hiểu đâu, tử vong đối với chúng tôi mà nói, giống như không khí, trời cao và đất đai, không thể phân ly,ở nơi khắc nghiệt như thế, tử vong cũng tự nhiên như hô hấp vậy.</w:t>
      </w:r>
    </w:p>
    <w:p>
      <w:pPr>
        <w:pStyle w:val="BodyText"/>
      </w:pPr>
      <w:r>
        <w:t xml:space="preserve">Tư quân, nếu như huynh hiểu chuyện này, huynh sẽ minh bạch, vì sao chiến sĩ chúng tôi vô số lần chinh chiến xuống tây, không phải chúng tôi hiếu chiến, chỉ vì đoạt lấy đất đai và sản vật trong tay nhân loại là con đường sống duy nhất của chúng tôi. A, nhân loại quá hạnh phúc, vì sao bọn họ không phải đổ máu, tử vong, mà đã có thể hưởng thụ khí hậu ấm áp, bầu trời xanh trong, hoa quả ngọt ngào, còn muội, khi đã ở chỗ nhân loại, đã được hưởng những thứ như bọn họ, nhưng muội vì sao vẫn không thể quên bầu trời u ám. cát vàng vạn dặm, còn có cha của muội...trong lòng rất khó chịu! Cố hương của muội!</w:t>
      </w:r>
    </w:p>
    <w:p>
      <w:pPr>
        <w:pStyle w:val="BodyText"/>
      </w:pPr>
      <w:r>
        <w:t xml:space="preserve">Trong mắt của Tạp Đan đã nhòa lệ, Tư Đặc Lâm đau lòng an ủi nàng: "Không cần gấp, đợi chúng ta bình định xong Viễn Đông sẽ đưa nàng về nhà thăm người nhà nàng".</w:t>
      </w:r>
    </w:p>
    <w:p>
      <w:pPr>
        <w:pStyle w:val="BodyText"/>
      </w:pPr>
      <w:r>
        <w:t xml:space="preserve">"Thế nhưng như thế thì muội sẽ không thể gặp lại huynh. Gặp lại càng khó chịu hơn".</w:t>
      </w:r>
    </w:p>
    <w:p>
      <w:pPr>
        <w:pStyle w:val="BodyText"/>
      </w:pPr>
      <w:r>
        <w:t xml:space="preserve">Tư Đặc Lâm mỉm cười: "Vậy phải làm sao? Chúng ta không phải đã thề vĩnh viễn không rời nhau sao? Ta sẽ cùng muội trở về".</w:t>
      </w:r>
    </w:p>
    <w:p>
      <w:pPr>
        <w:pStyle w:val="BodyText"/>
      </w:pPr>
      <w:r>
        <w:t xml:space="preserve">Tạp Đan mở to mắt: "Không thể, cha và đám ca ca của muội sẽ giết huynh. Bọn họ thường nói, thần tộc cùng nhân loại thề không đội trời chung!"</w:t>
      </w:r>
    </w:p>
    <w:p>
      <w:pPr>
        <w:pStyle w:val="BodyText"/>
      </w:pPr>
      <w:r>
        <w:t xml:space="preserve">Tư Đặc Lâm giật mình: Sém chút nữa đã quên mất phụ thân nàng là đại ma thần hoàng cái thế vô song! Tạp Đan an ủi y: "Hà huống, muội bị bắt làm tù binh đã lâu, người trong nhà không biết có nghĩ muội đã chết không? Cử để bọn họ nghĩ như thế, khó chịu một lúc rồi sẽ quen. Muội cũng quen sinh hoạt bên này rồi".</w:t>
      </w:r>
    </w:p>
    <w:p>
      <w:pPr>
        <w:pStyle w:val="BodyText"/>
      </w:pPr>
      <w:r>
        <w:t xml:space="preserve">Tư Đặc Lâm cảm động, nữ hài trước mặt vì mình mà nguyện bỏ đi thân phận công chúa cao quý cùng người thân, cố thổ, chân tình đó thật khó có. Y nhẹ nhàng nói với Tạp Đan: "Muội yên tâm đi, cả đời này ta nhất định tốt với muội. Ta thề, cả đời này phải đối tốt với Tạp Đan công chúa, nếu phạm lời thề, cho ta vạn tiễn xuyên tâm!"</w:t>
      </w:r>
    </w:p>
    <w:p>
      <w:pPr>
        <w:pStyle w:val="BodyText"/>
      </w:pPr>
      <w:r>
        <w:t xml:space="preserve">Tạp Đan bịt miệng y, không cho y nói tiếp, trong mắt đầy sự hạnh phúc. Tay hai người dần siết vào nhau, cảm thụ sự ấm áp từ đối phương truyền qua. Hai người đang chìm trong hạnh phúc, trên mặt Tạp Đan bỗng lộ một điểm sầu ý, Tư Đặc Lâm lập tức hỏi: "Sao vậy? Muội không vui à?"</w:t>
      </w:r>
    </w:p>
    <w:p>
      <w:pPr>
        <w:pStyle w:val="BodyText"/>
      </w:pPr>
      <w:r>
        <w:t xml:space="preserve">"Không phải, muội đang nghĩ, thân phận của muội là người ma tộc, còn Tư quân lại là quân quan cao cấp của Tử Xuyên tộc, cưới người vợ như muội, e là sẽ cản trở tiền đồ của huynh..."</w:t>
      </w:r>
    </w:p>
    <w:p>
      <w:pPr>
        <w:pStyle w:val="BodyText"/>
      </w:pPr>
      <w:r>
        <w:t xml:space="preserve">Tư Đặc Lâm mỉm cười: "Ta nghĩ vấn đề này chẳng lớn, Tổng trưởng điện hạ rất tốt với ta, ta đi khẩn cầu ông ấy, tin là ông ấy nhất định đáp ứng".</w:t>
      </w:r>
    </w:p>
    <w:p>
      <w:pPr>
        <w:pStyle w:val="BodyText"/>
      </w:pPr>
      <w:r>
        <w:t xml:space="preserve">"Nếu vạn nhất ông ta không đáp ứng?"</w:t>
      </w:r>
    </w:p>
    <w:p>
      <w:pPr>
        <w:pStyle w:val="BodyText"/>
      </w:pPr>
      <w:r>
        <w:t xml:space="preserve">"Vậy thì ta từ chức" Ngữ khí của Tư Đặc Lâm hết sức kiên định, không hề hàm hồ.</w:t>
      </w:r>
    </w:p>
    <w:p>
      <w:pPr>
        <w:pStyle w:val="BodyText"/>
      </w:pPr>
      <w:r>
        <w:t xml:space="preserve">"Mấy năm gần đây ta cũng tiết kiệm được chút ít, chúng ta có thể mở một quán ăn. về phương diện làm bánh, ta là lão sư phụ đó. Muội ở ngoài tiếp khách, nhất định sẽ thu hút rất nhiều khách đến ăn..." Tư Đặc Lâm nhìn Tạp Đan, trong mắt đầy ý xin lỗi: "Như thế thì ủy khuất muội rồi".</w:t>
      </w:r>
    </w:p>
    <w:p>
      <w:pPr>
        <w:pStyle w:val="BodyText"/>
      </w:pPr>
      <w:r>
        <w:t xml:space="preserve">Tạp Đan hôn nhẹ lên mặt Tư Đặc Lâm, mặt đỏ bừng nói nhỏ: "Sao có thể như thế? Muội nhìn rất xấu xí, lại vụng về, nhất định khách nhân hoảng sợ mà chạy hết".</w:t>
      </w:r>
    </w:p>
    <w:p>
      <w:pPr>
        <w:pStyle w:val="BodyText"/>
      </w:pPr>
      <w:r>
        <w:t xml:space="preserve">Tư Đặc Lâm tiếp tục nói: "Ta lo lắng nhất là tên tiểu sắc lang a Tú, nhất định ngày nào cũng đến ăn nợ, chúng ta nhất định phải đuổi hắn đi!" Tư Đặc Lâmđá ra một cước,Tạp Đan cười không ngừng được.</w:t>
      </w:r>
    </w:p>
    <w:p>
      <w:pPr>
        <w:pStyle w:val="BodyText"/>
      </w:pPr>
      <w:r>
        <w:t xml:space="preserve">"Sau đó, đợi khi chúng ta làm ăn khấm khá, chúng ta sẽ thuê nhân công, muội có thể chuyên tâm làm lão bản nương của ta, tiếp đó chúng ta sẽ mở thêm mấy quán nữa...Lại sinh ra mấy nhóc, chúng ta không cần làm, suốt ngày sẽ chơi đùa với con, đợi khi chúng lớn, lúc đó chúng ta sẽ nói với chúng: 'Đại mao, nhị mao, các con biết cha mẹ các con năm xưa rất nổi tiếng không, ta là Thống lĩnh của gia tộc, mẹ con là công chúa' muội nói bọn chúng có tin không?"</w:t>
      </w:r>
    </w:p>
    <w:p>
      <w:pPr>
        <w:pStyle w:val="BodyText"/>
      </w:pPr>
      <w:r>
        <w:t xml:space="preserve">Tạp Đan vui sướng trong lòng, cười nói: "Lúc đó bọn chúng nhất định sẽ nói: 'Hai lão bất tử này nói năng lung tung gì thế!'"</w:t>
      </w:r>
    </w:p>
    <w:p>
      <w:pPr>
        <w:pStyle w:val="BodyText"/>
      </w:pPr>
      <w:r>
        <w:t xml:space="preserve">"Cuộc sống như thế, không cần đánh trận, không cần tranh đấu, không cần lo lắng, muội thích không?"</w:t>
      </w:r>
    </w:p>
    <w:p>
      <w:pPr>
        <w:pStyle w:val="BodyText"/>
      </w:pPr>
      <w:r>
        <w:t xml:space="preserve">Tạp Đan rất nghiêm túc đáp: "Huynh để muội suy nghĩ chút...À, tương lai trong quán phải thuê mấy nữ tử xinh đẹp đến làm phục vụ, huynh liệu có đong đưa với bọn họ không, lão bản Tư Đặc Lâm?"</w:t>
      </w:r>
    </w:p>
    <w:p>
      <w:pPr>
        <w:pStyle w:val="BodyText"/>
      </w:pPr>
      <w:r>
        <w:t xml:space="preserve">Tư Đặc Lâm cũng rất nghiêm túc suy nghĩ, đáp: "Muội để ta suy nghĩ chút, nữ tử xinh đẹp à....lão bản nương Tạp Đan?"</w:t>
      </w:r>
    </w:p>
    <w:p>
      <w:pPr>
        <w:pStyle w:val="BodyText"/>
      </w:pPr>
      <w:r>
        <w:t xml:space="preserve">"Huynh dám, xem muội xử lý huynh!"</w:t>
      </w:r>
    </w:p>
    <w:p>
      <w:pPr>
        <w:pStyle w:val="BodyText"/>
      </w:pPr>
      <w:r>
        <w:t xml:space="preserve">"Khà khà khà..."</w:t>
      </w:r>
    </w:p>
    <w:p>
      <w:pPr>
        <w:pStyle w:val="BodyText"/>
      </w:pPr>
      <w:r>
        <w:t xml:space="preserve">Đôi tình nhân đang hạnh phúc đó không phát hiện, ở xa xa có mấy cặp mắt ậm . trầm đang quan sát bọn họ....</w:t>
      </w:r>
    </w:p>
    <w:p>
      <w:pPr>
        <w:pStyle w:val="BodyText"/>
      </w:pPr>
      <w:r>
        <w:t xml:space="preserve">La Minh Hải đọc báo cáo của mật thám thủ hạ, vỗ bàn đứng lên, phân phó: "Không tiếc giá nào, vô luận thủ đoạn, phải điều tra rõ thân phận của nữ tử đó cho ta!"</w:t>
      </w:r>
    </w:p>
    <w:p>
      <w:pPr>
        <w:pStyle w:val="BodyText"/>
      </w:pPr>
      <w:r>
        <w:t xml:space="preserve">Sáng hôm sau, một bản điều tra thân phận, lai lịch, quan hệ của Tạp Đan với Tư Đặc Lâm đã được đặt trên bàn La Minh Hải. La Minh Hải lạnh lùng hỏi: "Tình báo chính xác không?"</w:t>
      </w:r>
    </w:p>
    <w:p>
      <w:pPr>
        <w:pStyle w:val="BodyText"/>
      </w:pPr>
      <w:r>
        <w:t xml:space="preserve">"Hồi bẩm đại nhân, chúng tôi là bỏ ra hai mươi vạn để mua chuộc người hầu của Tử Xuyên Trữ. Hắn không dám nói dối đâu".</w:t>
      </w:r>
    </w:p>
    <w:p>
      <w:pPr>
        <w:pStyle w:val="BodyText"/>
      </w:pPr>
      <w:r>
        <w:t xml:space="preserve">Gương mặt âm trầm của La Minh Hải lộ nụ cười hiếm hoi: "Tốn hai mươi vạn mới có được. Ta phải lập tức đi gặp Tổng trưởng".</w:t>
      </w:r>
    </w:p>
    <w:p>
      <w:pPr>
        <w:pStyle w:val="BodyText"/>
      </w:pPr>
      <w:r>
        <w:t xml:space="preserve">Sau khi báo cáo công tác thường ngày, La Minh Hải như vô tình nói: "Điện hạ, đêm qua thuộc hạ đi tản bộ ở công viên. Thật hay, có thấy Tư Đặc Lâm ờ đó, y rất thân thiết với một cô nương!"</w:t>
      </w:r>
    </w:p>
    <w:p>
      <w:pPr>
        <w:pStyle w:val="BodyText"/>
      </w:pPr>
      <w:r>
        <w:t xml:space="preserve">Tử Xuyên Tham Tinh cười: "Tư Đặc Lâm đã bao lâu không gặp Lí Thanh rồi? Bọn họ cũng phải vui vẻ một chút. Hà hà, tuổi trẻ thật hay, mấy lão già chúng ta thật đố kỵ với họ!"</w:t>
      </w:r>
    </w:p>
    <w:p>
      <w:pPr>
        <w:pStyle w:val="BodyText"/>
      </w:pPr>
      <w:r>
        <w:t xml:space="preserve">"Không phải là Lí Thanh!"</w:t>
      </w:r>
    </w:p>
    <w:p>
      <w:pPr>
        <w:pStyle w:val="BodyText"/>
      </w:pPr>
      <w:r>
        <w:t xml:space="preserve">"Hả?" Thân tình của Tử Xuyên Tham Tinh hơi trầm xuống: "Vậy đó là ai?"</w:t>
      </w:r>
    </w:p>
    <w:p>
      <w:pPr>
        <w:pStyle w:val="BodyText"/>
      </w:pPr>
      <w:r>
        <w:t xml:space="preserve">"Hạ quan không biết. Điện hạ có muốn hạ quan đi hỏi thăm không"</w:t>
      </w:r>
    </w:p>
    <w:p>
      <w:pPr>
        <w:pStyle w:val="BodyText"/>
      </w:pPr>
      <w:r>
        <w:t xml:space="preserve">Tử Xuyên Tham Tinh suy nghĩ một chút, chầm chậm nói: "Được, ngươi đi hỏi thăm coi". Khẩu khí của lâo rất tùy ý, nhưng song phương đều biết, câu này tuyệt không phải tùy miệng nói ra.</w:t>
      </w:r>
    </w:p>
    <w:p>
      <w:pPr>
        <w:pStyle w:val="BodyText"/>
      </w:pPr>
      <w:r>
        <w:t xml:space="preserve">Không đến hai tiếng sau, La Minh Hải đã đi "Hỏi thăm" trờ về. Im lặng nghe xong báo cáo, Tử Xuyên Tham Tinh bất động thanh sắc: "Được rồi, không phải là chuyện gì lớn! La Minh Hải ngươi đi trước đi, nhớ không nên nói lung tung ra ngoài".</w:t>
      </w:r>
    </w:p>
    <w:p>
      <w:pPr>
        <w:pStyle w:val="BodyText"/>
      </w:pPr>
      <w:r>
        <w:t xml:space="preserve">La Minh Hải hơi thất vọng, không ngờ Tử Xuyên Tham Tinh lại thờ ơ như thế. Lão không biết được lão vừa đi khỏi, Tử Xuyên Tham Tinh lập tức phân phó cận vệ: "Lập tức mời Ki Bổn Lí Thanh qua đây".</w:t>
      </w:r>
    </w:p>
    <w:p>
      <w:pPr>
        <w:pStyle w:val="BodyText"/>
      </w:pPr>
      <w:r>
        <w:t xml:space="preserve">Qua một tiếng đồng hồ nói chuyện với Lí Thanh, sắc mặt Tử Xuyên Tham Tinh lạnh như băng, nhưng lời nói vẫn hòa ái: "Ngươi đi hỏi Thống lĩnh Tư Đặc Lâm, tối nay có rảnh ăn cơm cùng lão già này không?"</w:t>
      </w:r>
    </w:p>
    <w:p>
      <w:pPr>
        <w:pStyle w:val="BodyText"/>
      </w:pPr>
      <w:r>
        <w:t xml:space="preserve">Vào khoảng thời gian dùng cơm tối, Tư Đặc Lâm đi đến Tổng trưởng phủ, Tử Xuyên Tham Tinh đón y rất nhiệt tình, dẫn y đến phòng dùng cơm. Tư Đặc Lâm phát hiện, đúng như lời Tử Xuyên Tham Tinh nói, bữa cơm này như bữa cơm gia đình, không có mời thêm bất kỳ ai, nhưng món ăn rất nhiều, Tư Đặc Lâm kì quái, chuyện này thật không phù hợp phong thái của Tử Xuyên Tham Tinh. Lí Thanh đảm nhiệm quan viên nội vụ từng nói với y: "Tổng trưởng của chúng ta là người ít lãng phí nhất trong các đời Tổng trưởng". Nghe nói Tử Xuyên Tham Tinh sẵn sàng trang bị đầy đủ ột quân đoàn, nhưng bản thân lại chẳng dùng dư thừa dù chỉ một con cá trong bữa ăn.</w:t>
      </w:r>
    </w:p>
    <w:p>
      <w:pPr>
        <w:pStyle w:val="BodyText"/>
      </w:pPr>
      <w:r>
        <w:t xml:space="preserve">"Điện hạ, thức ăn nhiều quá, chúng ta làm sao ăn hết, người quá phí phạm rồi".</w:t>
      </w:r>
    </w:p>
    <w:p>
      <w:pPr>
        <w:pStyle w:val="BodyText"/>
      </w:pPr>
      <w:r>
        <w:t xml:space="preserve">Tử Xuyên Tham Tinh chẳng để ý nói: "Không sao, ăn không hết thì để sau đó ta ăn tiếp" Cười hà hà: "Đến đây, không nên làm khách, cứ ăn thoải mái đi. Ai, ở Viễn Đông chắc là khổ cực lắm, ngươi xem lại ngươi đi, mới mấy tháng đi Viễn Đông mà vừa đen vừa già".</w:t>
      </w:r>
    </w:p>
    <w:p>
      <w:pPr>
        <w:pStyle w:val="BodyText"/>
      </w:pPr>
      <w:r>
        <w:t xml:space="preserve">"Nguyện phục vụ vì gia tộc! Đó là bổn phận và chức trách của vi thần, thật không dám đương như thế..."</w:t>
      </w:r>
    </w:p>
    <w:p>
      <w:pPr>
        <w:pStyle w:val="BodyText"/>
      </w:pPr>
      <w:r>
        <w:t xml:space="preserve">"Ái chà, ta không phải nói ngươi đừng làm khách sao? Tư Đặc Lâm ngươi hạn chế điểm này, quá theo khuôn khổ. Đêm này chớ nói gì "Điện hạ", "Đại nhân”, cứ coi ta như trưởng bối của ngươi, gọi ta Tham Tinh thúc thúc là được".</w:t>
      </w:r>
    </w:p>
    <w:p>
      <w:pPr>
        <w:pStyle w:val="BodyText"/>
      </w:pPr>
      <w:r>
        <w:t xml:space="preserve">Tư Đặc Lâm vốn có chút thắc thỏm bất an, thấy bộ dạng của Tử Xuyên Tham Tĩnh hòa ái như thế, trong lòng cũng nhẹ đi, cười nói: "Vậy hạ quan thất lễ rồi".</w:t>
      </w:r>
    </w:p>
    <w:p>
      <w:pPr>
        <w:pStyle w:val="BodyText"/>
      </w:pPr>
      <w:r>
        <w:t xml:space="preserve">Hai người ngồi xuống, Tử Xuyên Tham Tinh giới thiệu các món ăn cho Tư Đặc Lâm: "Đây là cá diếc hấp lá hẹ, món này một năm chỉ có trong mấy tuần, bắt được phải giữ sống đưa về Đế đô, rất hiếm". Lâo gắp bỏ vào chén Tư Đặc Lâm, Tư Đặc Lâm vội tiếp, cảm thấy rất không tự nhiên, có điều đây là hảo ý của Tổng trưởng, thật khó mà cự tuyệt, vừa ăn vừa toát mồ hôi.</w:t>
      </w:r>
    </w:p>
    <w:p>
      <w:pPr>
        <w:pStyle w:val="BodyText"/>
      </w:pPr>
      <w:r>
        <w:t xml:space="preserve">Ăn xong thì đến khách sảnh uống trà nói chuyện, Tử Xuyên Tham Tinh quan tâm hỏi thăm chiến huống ở Viễn Đông, lão đặc biệt quan tâm đến sĩ khí và lực chiến đấu của dân quân, số lượng dân quân chiếm tới một nửa số lượng quân đội ở Viễn Đông.</w:t>
      </w:r>
    </w:p>
    <w:p>
      <w:pPr>
        <w:pStyle w:val="BodyText"/>
      </w:pPr>
      <w:r>
        <w:t xml:space="preserve">Tư Đặc Lâm suy xét một chút, nói thẳng với Tử Xuyên Tham Tinh: “Đội ngũ dân quân đại đa số là quý tộc vũ trang và nông dân ở các nơi, bọn họ tuy tụ tập thành quân đội, nhưng chỉ dựa vào bầu máu nóng và không sợ chết, một khi bọn họ nổi sát khí thì nhất thời một sư đoàn chính quy cũng khó chống cự, nhưng khi ở thế hạ phong phải phòng thủ thì rất dễ kinh hoàng thất thố.</w:t>
      </w:r>
    </w:p>
    <w:p>
      <w:pPr>
        <w:pStyle w:val="BodyText"/>
      </w:pPr>
      <w:r>
        <w:t xml:space="preserve">“Tôi nghe được vài chuyện: Một lộ dân quân đi trừ phỉ, Bán thú nhân cho ra mấy chục tện ứng chiến, đánh ấy ngàn dân quân bỏ chạy tán loạn. Còn có một lần nửa đêm, trong đại doanh của Phương Kính, một tên dân quân nằm mộng gào lên: “Ma quỷ!”, kết quả như là trúng bom, đám dân quân khóc lóc: “Không hay rồi, ma tộc đến rồi, mau chạy đi!" Trong đêm cả đám người chạy loạn thành đoàn, vừa chạy vừa gào: “Chạy thôi, chạy thôi!” Phương Kính giơ đuốc hô: “Trấn định trấn định, nối đuôi vào cho ta” nhưng căn bản chẳng ngăn nổi sự hoảng loạn, nếu không phải lúc đó có cận vệ đội ứng cứu, Phương Kính nói không chừng đã bị giẫm đạp chết. Khi trời sáng, kiểm điểm chết hết mấy trăm người vì giẫm đạp nhau, Phương Kính phải mất cả tuần để tập trung lại sĩ binh tứ tán, thế nhưng mất hết mấy ngàn người, nếu không phải đào binh thì cũng bị phản quân giết khi chạy mất phương hướng.</w:t>
      </w:r>
    </w:p>
    <w:p>
      <w:pPr>
        <w:pStyle w:val="BodyText"/>
      </w:pPr>
      <w:r>
        <w:t xml:space="preserve">“Hiện tại Vương quân gia tộc ở Viễn Đông có bốn lộ nhân mã: Trung ương quân chừng mười vạn. Hắc kỳ quân cũng khoảng mười vạn. Các lộ dân quân do Phương Kinh thống lĩnh vào khoảng hai mươi lăm vạn. Còn có dư bộ của Viễn Đông quân, sau chỉnh lý cũng vào khoảng hai mươi vạn, bao gồm cả quân thủ cứ điểm Ngõa Luân và Trù bị đội của hai hành tỉnh Đắc Á và Y Lí Á.</w:t>
      </w:r>
    </w:p>
    <w:p>
      <w:pPr>
        <w:pStyle w:val="BodyText"/>
      </w:pPr>
      <w:r>
        <w:t xml:space="preserve">“Mấy Thống lĩnh chúng tôi đều cho rằng, bộ hạ của Phương Kính là nhiều nhất, nhưng xét năng lực tác chiến lại là yếu nhất, bởi vì trong số đó chẳng có nổi một tên lính chính quy nào. Phản quân nếu như muốn đánh chúng ta, nhất định sẽ tấn công vào chỗ Phương Kính. Tôi cùng Minh Huy đã điều hai sư đoàn sang hỗ trợ Phương Kính”.</w:t>
      </w:r>
    </w:p>
    <w:p>
      <w:pPr>
        <w:pStyle w:val="BodyText"/>
      </w:pPr>
      <w:r>
        <w:t xml:space="preserve">Tử Xuyên Tham Tinh nghe rất chuyên tâm, không ngửng gật đầu: “Đúng thế! Binh phải luyện mới dùng được! Ta đã an bài huấn luyện cho năm vạn dân quân ở cứ điểm Ngõa Luân”.</w:t>
      </w:r>
    </w:p>
    <w:p>
      <w:pPr>
        <w:pStyle w:val="BodyText"/>
      </w:pPr>
      <w:r>
        <w:t xml:space="preserve">Tư Đặc Lâm gật đầu phụ họa: “Điện hạ anh minh”.</w:t>
      </w:r>
    </w:p>
    <w:p>
      <w:pPr>
        <w:pStyle w:val="BodyText"/>
      </w:pPr>
      <w:r>
        <w:t xml:space="preserve">Tử Xuyên Tham Tinh chuyển đề tài: “Đúng rồi, Tư Đặc Lâm, tuổi của ngươi cũng không còn nhỏ, có tính gì với Lí Thanh chưa?”</w:t>
      </w:r>
    </w:p>
    <w:p>
      <w:pPr>
        <w:pStyle w:val="BodyText"/>
      </w:pPr>
      <w:r>
        <w:t xml:space="preserve">Tư Đặc Lâm giật mình, lập tức hồi đáp: "Hạ quan cảm tạ điện hạ quan tâm, nhưng trước mắt sơn hà nguy biến, quốc thổ không yên, phản loạn còn đó, mấy chục vạn phản quân vẫn ung dung, Tư Đặc Lâm tôi chịu trọng ân của gia tộc, vào lúc quốc nạn phải tận lực hồi báo, thật không có lòng nghĩ đến chuyện riêng”.</w:t>
      </w:r>
    </w:p>
    <w:p>
      <w:pPr>
        <w:pStyle w:val="BodyText"/>
      </w:pPr>
      <w:r>
        <w:t xml:space="preserve">“Vậy thì ngươi không đúng rồi, Tư Đặc Lâm” Tử Xuyên Tham Tinh rất trịnh trọng nói: “Bình ổn nội loạn, trừ diệt phản tặc, là trách nhiệm của cả gia tộc, không phải là chuyện của một mình ngươi. Chẳng lẽ không có ngươi, chúng ta không dẹp được phản loạn ở Viễn Đông sao?”</w:t>
      </w:r>
    </w:p>
    <w:p>
      <w:pPr>
        <w:pStyle w:val="BodyText"/>
      </w:pPr>
      <w:r>
        <w:t xml:space="preserve">Tư Đặc Lâm kinh hoàng, đứng dậy hành lệ: “Hạ quan cuồng vọng, mong điện hạ thứ tội”.</w:t>
      </w:r>
    </w:p>
    <w:p>
      <w:pPr>
        <w:pStyle w:val="BodyText"/>
      </w:pPr>
      <w:r>
        <w:t xml:space="preserve">Tử Xuyên Tham Tinh khoát tay kêu y ngồi xuống: “Cho nên mới nói, ngươi cũng không nên cảm thấy trách nhiệm quá nặng, đây là gánh nặng mọi người phải chia sẻ gánh vác. Từ góc độ của ngươi mà nói, bổn phận đương nhiên là tận trung báo quốc, nhưng gia tộc đâu thể để trung thần chịu khổ như thế, đánh mất cả tuổi thanh xuân. Ngươi nói phải đợi sau khi bình xong phản loạn, ta thấy nếu như nghị hòa không thành, trận chiến này chúng ta phải đánh, chẳng lẽ nếu đánh nhau mười năm mới xong, khi đó ngươi mới kết hôn à? Như thế thì mắc cười quá”.</w:t>
      </w:r>
    </w:p>
    <w:p>
      <w:pPr>
        <w:pStyle w:val="BodyText"/>
      </w:pPr>
      <w:r>
        <w:t xml:space="preserve">Tư Đặc Lâm miễn cưỡng nói: “Thế nhưng hạ quan quân vụ khẩn cấp, lập tức phải trở lại Viễn Đông...”</w:t>
      </w:r>
    </w:p>
    <w:p>
      <w:pPr>
        <w:pStyle w:val="BodyText"/>
      </w:pPr>
      <w:r>
        <w:t xml:space="preserve">"Ai, không gấp. Hiện tại dù sao cũng đang đàm phán nghị hòa, ngươi quay về cũng chẳng làm gì, chi bằng cứ ở Đế đô mấy ngày, xong chuyện hôn sự hãy đi. Đương nhiên, thời gian có chút hơi gấp, nhưng ngươi cứ để ta lo, bảo đảm sẽ rất đình đám!"</w:t>
      </w:r>
    </w:p>
    <w:p>
      <w:pPr>
        <w:pStyle w:val="BodyText"/>
      </w:pPr>
      <w:r>
        <w:t xml:space="preserve">Tổng trưởng mai mối lẫn chú trì hôn lễ là điều rất vinh diệu, nếu bình thường Tư Đặc Lâm phải quỳ xuống cảm tạ, nhưng lúc này đầu óc y đang loạn, không biết nói gì, cứ ngẩn ngơ ra đó.</w:t>
      </w:r>
    </w:p>
    <w:p>
      <w:pPr>
        <w:pStyle w:val="BodyText"/>
      </w:pPr>
      <w:r>
        <w:t xml:space="preserve">Tử Xuyên Tham Tinh cũng chẳng trách y vô lễ, như tự nói: "Lúc đó, mọi người danh phận đã định, có thể an tâm chờ đợi! Dù sao Lí Thanh cô nương cũng là nữ tử, ngươi nhẫn tâm để cô ấy chờ qua tuổi thanh xuân sao?</w:t>
      </w:r>
    </w:p>
    <w:p>
      <w:pPr>
        <w:pStyle w:val="BodyText"/>
      </w:pPr>
      <w:r>
        <w:t xml:space="preserve">"Tư Đặc Lâm à, chiến trường giết địch là điều trọng yếu, nhưng duy trì giống nòi cho gia tộc cũng quan trọng không kém. Ngươi và Lí Thanh đều là nhân tài xuất sắc, hơn nữa rất trung thành với gia tộc, ta tin hậu duệ của các người nhất định cũng ưu tú và trung thành như thế.</w:t>
      </w:r>
    </w:p>
    <w:p>
      <w:pPr>
        <w:pStyle w:val="BodyText"/>
      </w:pPr>
      <w:r>
        <w:t xml:space="preserve">"Được, Tư Đặc Lâm, ta thấy ngươi cũng chẳng có ý kiến gì. Vậy quyết định thế nhé, ta đã xem qua lịch, ngày mốt là ngày cát lợi, Tư Đặc Lâm, ngươi không có ý kiến gì chứ? Vậy thì định ngày mốt đi. Sau đó ngươi hưởng một tuần trăng mật rồi quay về Viễn Đông.</w:t>
      </w:r>
    </w:p>
    <w:p>
      <w:pPr>
        <w:pStyle w:val="BodyText"/>
      </w:pPr>
      <w:r>
        <w:t xml:space="preserve">"Ngươi tiết kiệm được bao nhiêu rồi? Có đủ cho hôn sự không? Nếu như không đủ, ta có thể giúp ngươi một phần, Lí Thanh xuất thân danh môn, chúng ta không thể làm tiết kiệm được, không thể để nó chịu ủy khuất”.</w:t>
      </w:r>
    </w:p>
    <w:p>
      <w:pPr>
        <w:pStyle w:val="BodyText"/>
      </w:pPr>
      <w:r>
        <w:t xml:space="preserve">Đầu óc Tư Đặc Lâm quay mòng mòng, rốt cuộc cũng có gắng nghĩ được: hiện tại tuyệt đôi không thế đáp ứng. Y thều thào lên tiếng: "Điện hạ, hạ quan rất mong có thể lùi lại hôn ước".</w:t>
      </w:r>
    </w:p>
    <w:p>
      <w:pPr>
        <w:pStyle w:val="BodyText"/>
      </w:pPr>
      <w:r>
        <w:t xml:space="preserve">Sắc mặt Tử Xuyên Tham Tinh trầm xuống, đây là lần đầu tiên Tư Đặc Lâm làm trái ý lão: "Tư Đặc Lâm, ngươi sao lại có thái độ đó? Chẳng lẽ cho rằng thân phận bản thân bất phàm, Thanh Kì Bổn không xứng với ngươi?"</w:t>
      </w:r>
    </w:p>
    <w:p>
      <w:pPr>
        <w:pStyle w:val="BodyText"/>
      </w:pPr>
      <w:r>
        <w:t xml:space="preserve">Lời đã nói ra, Tư Đặc Lâm mạnh dạn hơn nhiều: *Hạ quan không dám. Lí Thanh tiểu thư xuất thân cao quý, dung mạo xinh đẹp, là người vợ tốt, lại có tài năng..."</w:t>
      </w:r>
    </w:p>
    <w:p>
      <w:pPr>
        <w:pStyle w:val="BodyText"/>
      </w:pPr>
      <w:r>
        <w:t xml:space="preserve">Tử Xuyên Tham Tinh không ngừng gật đầu: "đúng thế đúng thế, vậy ngươi còn gì không hài lòng nữa?”</w:t>
      </w:r>
    </w:p>
    <w:p>
      <w:pPr>
        <w:pStyle w:val="BodyText"/>
      </w:pPr>
      <w:r>
        <w:t xml:space="preserve">"Không. Hạ quan chỉ là cho rằng,dung mạo nhân phẩm của Lí Thanh tiểu thư, nên tuyển chọn một người chồng tốt. Hạ quan chi là một võ phu, lại xuất thân bần hàn, thân phận, gia đình đều không xứng".</w:t>
      </w:r>
    </w:p>
    <w:p>
      <w:pPr>
        <w:pStyle w:val="BodyText"/>
      </w:pPr>
      <w:r>
        <w:t xml:space="preserve">Tử Xuyên Tham Tinh đứng bật dậy, từng câu từng chữ hói: "Tư Đặc Lâm, ngươi không muốn hủy bỏ hôn ước chứ?" Thanh âm trầm trọng, phảng phất đang đè ép nộ khí.</w:t>
      </w:r>
    </w:p>
    <w:p>
      <w:pPr>
        <w:pStyle w:val="BodyText"/>
      </w:pPr>
      <w:r>
        <w:t xml:space="preserve">Tư Đặc Lâm nghiến răng, đáp khẽ: "Đúng thế".</w:t>
      </w:r>
    </w:p>
    <w:p>
      <w:pPr>
        <w:pStyle w:val="BodyText"/>
      </w:pPr>
      <w:r>
        <w:t xml:space="preserve">Sau khi "y thốt ra lời này, toàn thân nhẹ nhõm, chuẩn bị tinh thần đón nhận một trận lôi đình.</w:t>
      </w:r>
    </w:p>
    <w:p>
      <w:pPr>
        <w:pStyle w:val="BodyText"/>
      </w:pPr>
      <w:r>
        <w:t xml:space="preserve">Nhưng lại là bầu không khí tĩnh lặng, ngữ khí của Tử Xuyên Tham Tinh đặc biệt hoà ái: "Tư Đặc Lâm, ngươi không thích Lí Thanh, liệu có phải do đã nhìn trúng nữ tử khác? Nói ta biết, ta làm chủ giúp ngươi".</w:t>
      </w:r>
    </w:p>
    <w:p>
      <w:pPr>
        <w:pStyle w:val="BodyText"/>
      </w:pPr>
      <w:r>
        <w:t xml:space="preserve">"Đại nhân" Tư Đặc Lâm có chút không rõ suy nghĩ của Tử Xuyên Tham Tinh.</w:t>
      </w:r>
    </w:p>
    <w:p>
      <w:pPr>
        <w:pStyle w:val="BodyText"/>
      </w:pPr>
      <w:r>
        <w:t xml:space="preserve">"Vô luận là ai, ngươi cứ nói ra".</w:t>
      </w:r>
    </w:p>
    <w:p>
      <w:pPr>
        <w:pStyle w:val="BodyText"/>
      </w:pPr>
      <w:r>
        <w:t xml:space="preserve">"Xác thật hạ quan đã có lựa chọn trong lòng" Tư Đặc Lâm mắt thấy thái độ hòa ái'' của Tử Xuyên Tham Tinh, lấy can đảm nói ra:</w:t>
      </w:r>
    </w:p>
    <w:p>
      <w:pPr>
        <w:pStyle w:val="BodyText"/>
      </w:pPr>
      <w:r>
        <w:t xml:space="preserve">"Người tôi thích chính là Tạp Đan”.</w:t>
      </w:r>
    </w:p>
    <w:p>
      <w:pPr>
        <w:pStyle w:val="BodyText"/>
      </w:pPr>
      <w:r>
        <w:t xml:space="preserve">Tử Xuyên Tham Tinh nhướng mày: "Tạp Đan? Cô ta là ai?" Kì thật đối với thân thế, lai lịch của Tạp Đan lão đã sớm biết rõ, nhưng hiện tại vẫn làm ra vẻ chẳng biết sự tình.</w:t>
      </w:r>
    </w:p>
    <w:p>
      <w:pPr>
        <w:pStyle w:val="BodyText"/>
      </w:pPr>
      <w:r>
        <w:t xml:space="preserve">Tư Đặc Lâm lây dũng khí thuật lại câu chuyện. Tử Xuyên Tham Tinh lắng nghe rất tập trung, không nói một lời, đi tới đi lui trong phòng, cuối cùng đứng trước cửa sổ, chầm chậm nói: "Ta đã già rồi". truyện copy từ</w:t>
      </w:r>
    </w:p>
    <w:p>
      <w:pPr>
        <w:pStyle w:val="BodyText"/>
      </w:pPr>
      <w:r>
        <w:t xml:space="preserve">Tư Đặc Lâm chẳng hiểu ý lão, chỉ tiếp lời: "Đại nhân chưa đến sáu mươi, vẫn còn tinh lực sung mãn, sao lại nói đến chữ 'Già' chứ!”</w:t>
      </w:r>
    </w:p>
    <w:p>
      <w:pPr>
        <w:pStyle w:val="BodyText"/>
      </w:pPr>
      <w:r>
        <w:t xml:space="preserve">Tử Xuyên Tham Tinh mặc kệ y, tiếp tục nói: "Theo lý, sống được bấy nhiêu năm, lại làm đến Tổng trưởng, mọi thứ coi như đều đã đạt được, nhưng chỉ có duy nhất một chuyện khiến ta không yên tâm".</w:t>
      </w:r>
    </w:p>
    <w:p>
      <w:pPr>
        <w:pStyle w:val="BodyText"/>
      </w:pPr>
      <w:r>
        <w:t xml:space="preserve">Tư Đặc Lâm không nói, cểi chăm chú nhìn lão. Đêm nay vị Tổng trưởng lão mưu thâm toán đã bỏ đi mặt nạ, lộ ra sự thẳng thắn hiếm có.</w:t>
      </w:r>
    </w:p>
    <w:p>
      <w:pPr>
        <w:pStyle w:val="BodyText"/>
      </w:pPr>
      <w:r>
        <w:t xml:space="preserve">"Từ thủy tô’ gia tộc Tử Xuyên Vân khai sáng họ Tử Xuyên cho đến nay, bao nhiêu người đã đổ máu hy sinh, Tử Xuyên gia tộc đã trải qua biết bao nhiêu trận phong ba mới duy trì đến bây giờ. Họ Tử Xuyên tuyệt đối không thể diệt trong tay ta. Bằng không, mọi xương máu đều bị hủy trong tay ta, ta chết đi cũng chẳng mặt mũi nào gặp lại cha anh, không mặt mũi nào gặp liệt tổ liệt tông.</w:t>
      </w:r>
    </w:p>
    <w:p>
      <w:pPr>
        <w:pStyle w:val="BodyText"/>
      </w:pPr>
      <w:r>
        <w:t xml:space="preserve">Ta không tiếc thứ gì, chuyện gì cũng làm, miễn sao duy trì gia tộc trường cửu. Nếu có phạm tội nghiệt, ta nguyện một mình gánh chịu, cho dù sau khi chết phải bị xuống địa ngục ta cũng không hối hận!” Thần tình Tử Xuyên Tham Tinh thập phần kiên quyết, nhưng khó mà che giấu được sự hổ thẹn thấp thoáng.</w:t>
      </w:r>
    </w:p>
    <w:p>
      <w:pPr>
        <w:pStyle w:val="BodyText"/>
      </w:pPr>
      <w:r>
        <w:t xml:space="preserve">Tư Đặc Lâm có chút minh bạch "Tội nghiệt" mà Tử Xuyên Tham Tinh nói là chuyện gì, nhưng không thể không xuất ngôn an ủi: "Điện hạ nặng lời rồi, Viễn Đông loạn lạc tuy nghiêm trọng, bất quá chỉ là loạn bên trong, không đủ uy hiếp đến sự tồn vong của gia tộc".</w:t>
      </w:r>
    </w:p>
    <w:p>
      <w:pPr>
        <w:pStyle w:val="BodyText"/>
      </w:pPr>
      <w:r>
        <w:t xml:space="preserve">"Lời của ta không phải chỉ Viễn Đông" Ánh mắt của Tử Xuyên Tham Tinh lấp lánh, ngón tay xoay xoay chung trà: "Ta đoán khoảng thời gian mười năm sau khi ta chết, là thời kỳ người thừa kế gia tộc lâm vào tình cảnh nguy hiểm nhất. Tử Xuyên Trữ tuổi còn nhỏ, kiến thức lại ít, lại là thân gái, không hề có chút uy vọng, như thế làm sao có thể áp chế thế lực phản đối, uy nhiếp quần thần chứ? Đám trọng tướng văn thần đầy dã tâm, mắt thấy cơ hội, khẳng định sẽ có lòng quỷ. Chư hầu các nơi thấy quyền lực trung ương suy yếu, cũng sẽ có người có ý đồ đen tối. Cũng như Tứ Xuyên gia tộc khi xưa quật khởi từ Quang Minh đế quốc, ai dám nói không thể xuất hiện những kẻ khác cũng quật khởi từ Tử Xuyên gia tộc, tự lập thành vương chứ? Ngươi nghĩ xem, lúc đó Tử Xuyên Trữ không có quân đội chống đỡ, lại không có quần thần ủng hộ, chỉ bằng vào thân nữ nhi của nó, lấy gì ứng phó với loạn thần tặc tử đây?”</w:t>
      </w:r>
    </w:p>
    <w:p>
      <w:pPr>
        <w:pStyle w:val="BodyText"/>
      </w:pPr>
      <w:r>
        <w:t xml:space="preserve">Tư Đặc Lâm nghe mà thấy sợ, lại an ủi Tử Xuyên Tham Tinh: "Tôi cho rằng điện hạ quá lo xa rồi. Trước mắt tuy có kẻ làm loạn, nhưng tuyệt đại thần tử, quan viên văn võ của gia tộc đều trung thành với gia tộc. Nguyện điện hạ sống lâu, nhưng nếu có xảy ra biến cố, tôi tin thần tử của gia tộc nhất định ủng hộ Trữ tiểu thư cũng như từng ủng hộ điện hạ, sẽ trung thành với Trữ tiểu thư.</w:t>
      </w:r>
    </w:p>
    <w:p>
      <w:pPr>
        <w:pStyle w:val="BodyText"/>
      </w:pPr>
      <w:r>
        <w:t xml:space="preserve">Tử Xuyên Tham Tinh lắc đầu: "Tư Đặc Lâm à, ngươi nghĩ ai cũng tốt à! Hiện tại ta còn sống, bọn họ đương nhiên rất ngoan ngoãn. Ngươi chỉ cần thấy ta ngã xuống, hừ!, ta còn nhớ phản tặc Dương Minh Hoa, khi anh ta còn sống, không phải hắn cũng trung thành cẩn cẩn sao?"</w:t>
      </w:r>
    </w:p>
    <w:p>
      <w:pPr>
        <w:pStyle w:val="BodyText"/>
      </w:pPr>
      <w:r>
        <w:t xml:space="preserve">Tử Xuyên Tham Tinh nói rất có đạo lý, Tư Đặc Lâm im lặng một lúc, sau đó hỏi: 'Vậy ý của điện hạ..."</w:t>
      </w:r>
    </w:p>
    <w:p>
      <w:pPr>
        <w:pStyle w:val="BodyText"/>
      </w:pPr>
      <w:r>
        <w:t xml:space="preserve">"Tứ Xuyên Trữ là nữ lưu, cần phải có nam tử mạnh mẽ nắm lấy đại quyền nhiếp chánh, bảo hộ bên cạnh nó. Hắn phải giống một thanh kiêm sắc bén, chấn nhiếp loạn thần tặc tử, khiến bọn chúng sợ hãi mà không dám vọng động, Như thế mới có thể bảo hộ Tứ Xuyên Trữ bình yên chấp chính qua khoảng thời gian nguy hiểm lúc đầu. Người này cần có tài năng lẫn bá lực mới có thể uy nhiếp quần thần, lại phải trung thành can đảm, bằng không có thể phản tác dụng. Tư Đặc Lâm, ngươi xem ai đảm nhiệm trách nhiệm này là thích hợp?"</w:t>
      </w:r>
    </w:p>
    <w:p>
      <w:pPr>
        <w:pStyle w:val="BodyText"/>
      </w:pPr>
      <w:r>
        <w:t xml:space="preserve">Tư Đặc Lâm suy nghĩ một lúc, hồi đáp: "Đây là đại sự kế thừa của gia tộc, vốn hạ quan không nên nhiều lời, nhưng Tổng trưởng đã hỏi, hạ quan chỉ đành nói, chiếu theo tình hình trước mắt, Tổng thống lĩnh La Minh Hải rất trung thành với gia tộc, lại có công cần vương, giỏi công tác dân chính, được nhiều người ủng hộ, tôi cho rằng ông ấy thích hợp".</w:t>
      </w:r>
    </w:p>
    <w:p>
      <w:pPr>
        <w:pStyle w:val="BodyText"/>
      </w:pPr>
      <w:r>
        <w:t xml:space="preserve">Tử Xuyên Tham Tinh mỉm cười nói: "Ta tin La Minh Hải không hai lòng, nhưng hắn có nhược điểm trí mạng là không hiểu quân sự, không được quân đội ủng hộ. Hắn hiện tại xem ra rất ổn chỉ là vì có ta đứng sau chống lưng, đến lúc ta không còn, hắn căn bản lo cho hắn còn khó".</w:t>
      </w:r>
    </w:p>
    <w:p>
      <w:pPr>
        <w:pStyle w:val="BodyText"/>
      </w:pPr>
      <w:r>
        <w:t xml:space="preserve">Tử Xuyên Tham Tinh thầm nghĩ: Trước hết hắn căn bản không phải là đối thủ của Đế Lâm. La Minh Hải ơi La Minh Hải, ngươi còn không tin tưởng người nhà, ngươi bị cừu hận che mờ mắt, ngươi không có khí vũ đảm đương đại sự!</w:t>
      </w:r>
    </w:p>
    <w:p>
      <w:pPr>
        <w:pStyle w:val="BodyText"/>
      </w:pPr>
      <w:r>
        <w:t xml:space="preserve">Nếu ta là ngươi, ta sẽ khó chịu, sẽ thương tâm, nhưng ta sẽ coi người chết là do gặp tai nạn như là sóng thần, là địa chấn, trong chiến tranh ngộ thương là chuyện bình thường. Ngươi vì sao không tởê đối đãi bình thường, cứ xem Đế Lâm là thù nhân không đội trời chung. Chỉ cần ngươi lãnh tĩnh hợp tác cùng cừu nhân thì có chuyện gì không làm được. Ngươi không nhìn ra điểm này, rõ là không có dã tâm. Khi xưa Dương Minh Hoa không phải do có Tiêu Long chống lưng nên mới dám công khai tạo phản sao? Nếu như ngươi liên thủ cùng Đế Lâm, cả ta cũng chẳng là gì với các ngươi, nêu không phải vì ngươi như thế, ta cũng không để ngươi làm Tổng thống lĩnh còn Đế Lâm làm Giám sát trưởng...</w:t>
      </w:r>
    </w:p>
    <w:p>
      <w:pPr>
        <w:pStyle w:val="BodyText"/>
      </w:pPr>
      <w:r>
        <w:t xml:space="preserve">Tư Đặc Lâm trầm tư nói: "Đại nhân, Giám sát trưởng quan Đế Lâm thì sao? Hắn vừa hung hãn, lại hiểu quân sự, kiên quyết quả đoán..."</w:t>
      </w:r>
    </w:p>
    <w:p>
      <w:pPr>
        <w:pStyle w:val="BodyText"/>
      </w:pPr>
      <w:r>
        <w:t xml:space="preserve">Không đợi y nói xong, Từ Xuyên Tham Tinh xua tay: "Ta biết Đế Lâm có tài, nhưng sát khí của hắn quá nặng, cừu gia quá nhiều, khó mà phục chúng, không thể tính hắn được".</w:t>
      </w:r>
    </w:p>
    <w:p>
      <w:pPr>
        <w:pStyle w:val="BodyText"/>
      </w:pPr>
      <w:r>
        <w:t xml:space="preserve">Lão đang cố nhịn không nói ra: Tư Đặc Lâm, ngươi không quan sát nhãn thần của Đế Lâm sao? Trong đó đầy lửa tham vọng. Ta chưa từng thấy ai có đam mê quyền lực như hắn. Ta làm sao dám giao tính mạng cúa cháu ta, mệnh vận của gia tộc vào tay một cuồng ma bạo sát dã tâm như thế? Để hắn sống là vì ta cần hắn khắc chế La Minh Hải. Trước khi ta chết, ta nhất định trừ diệt hắn. Bằng không hắn sẽ thành uy hiếp lớn nhất với Tử Xuyên gia tộc, nguy hiểm gấp nhiều lần Dương Minh Hoa!</w:t>
      </w:r>
    </w:p>
    <w:p>
      <w:pPr>
        <w:pStyle w:val="BodyText"/>
      </w:pPr>
      <w:r>
        <w:t xml:space="preserve">Nhưng an bài ai chấp hành là tốt? La Minh Hải dĩ nhiên rất vui mùng đi làm, sau đó Tư Đặc Lâm và Tử Xuyên Tú nhất định khóc lóc đi báo cừu cho đại ca, lại đấu đá với La Minh Hải...Kết cục như thế là tốt nhất, để bọn họ quấn lấy nhau, vị trí của cháu ta mới ổn, khí vận của Tử Xuyên gia tộc mới trường cửu. Bao nhiêu phong ba trong hai * , trăm năm qua, chẳng phái Tử Xuyên tộc luôn vượt qua như thế sao? Hai trăm năm tới, chúng ta cũng như thế...</w:t>
      </w:r>
    </w:p>
    <w:p>
      <w:pPr>
        <w:pStyle w:val="BodyText"/>
      </w:pPr>
      <w:r>
        <w:t xml:space="preserve">Tiếp đó Tư Đặc Lâm lại đề nghị Phương Kính, Minh Huy. Tử Xuyên Tham Tinh cười nói: "Ta sao yên tâm giao mệnh vận gia tộc cho tên đại vương chạy nhanh đó chứ?"</w:t>
      </w:r>
    </w:p>
    <w:p>
      <w:pPr>
        <w:pStyle w:val="BodyText"/>
      </w:pPr>
      <w:r>
        <w:t xml:space="preserve">Tư Đặc Lâm cũng cười, nói tiếp: "Có một người rất trung thành với Trữ tiểu thư, lại trí dũng song toàn, năng chinh thiện chiến, tôi cảm thấy nếu gã nắm đại quyền nhiếp chánh,không ai thích hợp hơn!"</w:t>
      </w:r>
    </w:p>
    <w:p>
      <w:pPr>
        <w:pStyle w:val="BodyText"/>
      </w:pPr>
      <w:r>
        <w:t xml:space="preserve">Ồ ."Ai?"</w:t>
      </w:r>
    </w:p>
    <w:p>
      <w:pPr>
        <w:pStyle w:val="BodyText"/>
      </w:pPr>
      <w:r>
        <w:t xml:space="preserve">"Tử Xuyên Tú. Gã cùng Trữ tiểu thư tương thân tương ái, tương lai sau khi bọn họ thành thân, Tử Xuyên Tú sẽ lấy thân phận phu tế Tổng trưởng để đảm nhiệm nhiếp chính thân vương, nắm Thống lĩnh xứ. Bọn họ đã là người một nhà, đương nhiên không có chuyện tranh giành quyền lực, con cái của bọn họ tương lai cũng thuận lợi tiếp nhận giao tiếp quyền lực, bảo đảm huyết thống gia tộc tiếp nối. Hơn nữa nếu như Tử Xuyên Tú nắm quyền, tôi cùng Đế Lâm nhất định toàn lực hỗ trợ, không còn tái diễn cảnh Thống lĩnh xứ tranh đấu cùng Giám sát thính, trên dưới đoàn kết, một lòng đối ngoại, ngày gia tộc ta xưng bá đại lục không còn xa. Điện hạ thấy thế nào?"</w:t>
      </w:r>
    </w:p>
    <w:p>
      <w:pPr>
        <w:pStyle w:val="BodyText"/>
      </w:pPr>
      <w:r>
        <w:t xml:space="preserve">Nãy giờ Tư Đặc Lâm đề nghị, Tử Xuyên Tham Tinh đều khịt mũi coi thường, nhưng lần này, lão xác thật có chút động tâm. Đặc biệt là cảnh tiếp nối huyết thống gia tộc quá có sức dụ hoặc. Trở thành bá chủ thiên hạ, đó chính là mộng tưởng của bảy đời Tổng trưởng rồi.</w:t>
      </w:r>
    </w:p>
    <w:p>
      <w:pPr>
        <w:pStyle w:val="BodyText"/>
      </w:pPr>
      <w:r>
        <w:t xml:space="preserve">Nhưng lão nhanh chóng lãnh tĩnh lại, Tử Xuyên Tú quá giảo hoạt, rất khó suy đoán. Tất cả người đều có mục tiêu: Mục tiêu của Đế Lâm là quyền lực, mục tiêu của La Minh Hải là đầu của Đế Lâm, mục tiêu của Tư Đặc Lâm là tận trung gia tộc, còn có Tạp Đan...Người có mục đích, hành động và ý đổ của bọn họ không khó để suy đoán. Lão không biết mục tiêu của Tử Xuyên Tú là gì. Gã vì phản tặc mà cầu tình dẫn đến mất cơ hội vào Thống lĩnh xứ, gã cũng không gần nữ sắc, tuy rất tốt với Tử Xuyên Trữ nhưng thuỷ chung vẫn giữ khoảng cách...Cái gã muốn, rốt cuộc là gì chứ?</w:t>
      </w:r>
    </w:p>
    <w:p>
      <w:pPr>
        <w:pStyle w:val="BodyText"/>
      </w:pPr>
      <w:r>
        <w:t xml:space="preserve">Đế Lâm nguy hiểm, nhưng Đế Lâm dù sao cũng có thể bị nhìn thấu, nhưng ta không nhìn được Tứ Xuyên Tú. Nói gã gan bé sợ chuyện? Năm xưa gã dám chỉ với tám trăm kỵ binh phá Lưu Phong Tây Sơn, dám cô thân tiềm nhập trong quân ma tộc thích sát đại tướng của đối phương, dám ở đại doanh Trung ương quân đánh chết đệ nhất cao thủ của gia tộc, dám đối diện nguy hiểm bị loạn đao phanh thây đi thuyết phục quân quan Trung ương quân!</w:t>
      </w:r>
    </w:p>
    <w:p>
      <w:pPr>
        <w:pStyle w:val="BodyText"/>
      </w:pPr>
      <w:r>
        <w:t xml:space="preserve">Nhưng lại không thể nói gã dũng cảm: Năm xưa ta cùng La Minh Hải liên thủ đấy gã vừa lập đại công ra Viễn Đông sáu năm, khi gã về cũng chẳng oán thán, ta cố ý kích nộ đêm gã an bài ở Dự bị dịch, gã cũng ngoan ngoãn nghe mệnh, không nói một lời. Bụng dạ thâm trầm như thế quá đáng sợ. Người như thế làm chuyện gì cũng bất ngờ, hôm nay gã trung thành với gia tộc, sau này gã cũng có thể bán đứng gia tộc cho Lưu Phong gia.</w:t>
      </w:r>
    </w:p>
    <w:p>
      <w:pPr>
        <w:pStyle w:val="BodyText"/>
      </w:pPr>
      <w:r>
        <w:t xml:space="preserve">Tử Xuyên Tham Tinh thu hồi suy nghĩ, vui vẻ nói: "A Tú thì không tệ, nhưng gã còn quá trẻ, e là khó phục chúng. Ta cảm thấy có một người còn thích hợp hơn gã".</w:t>
      </w:r>
    </w:p>
    <w:p>
      <w:pPr>
        <w:pStyle w:val="BodyText"/>
      </w:pPr>
      <w:r>
        <w:t xml:space="preserve">Tư Đặc Lâm không cầu tình được cho Tử Xuyên Tú, cảm thấy có chút thất vọng, gắng gượng: "Hạ quan lắng nghe ý cúa Tổng trưởng".</w:t>
      </w:r>
    </w:p>
    <w:p>
      <w:pPr>
        <w:pStyle w:val="BodyText"/>
      </w:pPr>
      <w:r>
        <w:t xml:space="preserve">"À, ta cảm thấy ngươi rất thích hợp!"</w:t>
      </w:r>
    </w:p>
    <w:p>
      <w:pPr>
        <w:pStyle w:val="BodyText"/>
      </w:pPr>
      <w:r>
        <w:t xml:space="preserve">Toàn bộ máu huyết nhất thời xộc lên não, Tư Đặc Lâm lắc lư đứng lên: 'Đại nhân, không, điện...Điện hạ, trọng nhiệm như thế, Tư Đặc Lâm tôi không dám đương!"</w:t>
      </w:r>
    </w:p>
    <w:p>
      <w:pPr>
        <w:pStyle w:val="BodyText"/>
      </w:pPr>
      <w:r>
        <w:t xml:space="preserve">"Tư Đặc Lâm, ngồi xuống nghe ta nói". Tử Xuyên Tham Tinh càng từ hòa: "Nhân phẩm và sự trung thành của ngươi, ta rất yên tâm. Ngươi chiến công hiển hách, xuất thân quân ngũ, quân đội nhất định ủng hộ ngươi. Danh tiếng của ngươi trong dân chúng cũng rất tốt, thanh liêm công chính, dân chúng thích ngươi, thậm chí đám mắc dịch Nguyên lão hội cũng tán thưởng ngươi. Ngươi lại là huynh đệ của Đế Lâm và Tử Xuyên Tú, ngươi nắm quyền, bọn họ cũng hỗ trợ ngươi. Ngươi xem, người đáp ứng đủ điều kiện như thế không là ngươi thì là ai?".</w:t>
      </w:r>
    </w:p>
    <w:p>
      <w:pPr>
        <w:pStyle w:val="BodyText"/>
      </w:pPr>
      <w:r>
        <w:t xml:space="preserve">Đầu óc Tư Đặc Lâm ong ong, y tuy chính trực, nhưng cũng không phải thanh cao gì, mắt thấy có tiền trình quang diệu bày ra trước mặt, y cũng không khỏi hô hấp khó khăn, tim đập thình thình, đầu váng mắt hoa.</w:t>
      </w:r>
    </w:p>
    <w:p>
      <w:pPr>
        <w:pStyle w:val="BodyText"/>
      </w:pPr>
      <w:r>
        <w:t xml:space="preserve">"Đến lúc, ngươi đảm nhiệm Tổng thống lĩnh kiêm Thống lĩnh Trung ương quân, nắm trong tay bộ đội tinh duệ nhất của gia tộc, tọa trấn thủ vệ kinh thành. Chỉ cần ngươi ở đây, không kẻ nào dám vọng động. Đối ngoại, ngươi là danh tướng vang danh thiên hạ, Lưu Phong tiểu tặc dám phạm gia tộc sao? Thế nào? Tư Đặc Lâm, vì gia tộc, vì ta, ngươi đáp ứng chứ?"</w:t>
      </w:r>
    </w:p>
    <w:p>
      <w:pPr>
        <w:pStyle w:val="BodyText"/>
      </w:pPr>
      <w:r>
        <w:t xml:space="preserve">Tư Đặc Lâm kích động, thanh âm run rẩy: "Tư Đặc Lâm xuất thân hèn kém, vốn không dám mộng tưởng như thế. Nhưng Tổng trưởng đã úy thác, thân chịu long ân của gia tộc, Tư Đặc Lâm đâu tiếc thân này, cúc cung tận tụy cho đến chết để báo ơn gia tộc!"</w:t>
      </w:r>
    </w:p>
    <w:p>
      <w:pPr>
        <w:pStyle w:val="BodyText"/>
      </w:pPr>
      <w:r>
        <w:t xml:space="preserve">Tử Xuyên Tham Tinh vỗ bàn kêu hay: "Như thế ta yên tâm rổi! Có ngươi đảm nhiệm trọng trách, ta có chết cũng nhắm mắt. Ngươi trung thành như thế, ta tin cháu ta cũng không bạc đãi ngươi, tương lai Tư Đặc Lâm ngươi sẽ cùng gia tộc tiến thối, cộng hưởng vinh quang. Con cháu của ngươi và Lí Thanh cũng đời đời phú quý, hưởng thụ vinh hoa..."</w:t>
      </w:r>
    </w:p>
    <w:p>
      <w:pPr>
        <w:pStyle w:val="BodyText"/>
      </w:pPr>
      <w:r>
        <w:t xml:space="preserve">Tư Đặc Lâm như bị người hắt ột chậu nước lạnh, sắc mặt tái xanh nói: "Điện hạ, ngài muốn tôi thành thân cùng Lí Thanh, tôi thật khó ưng thuận. Thần đã có thề ước với Tạp Đan".</w:t>
      </w:r>
    </w:p>
    <w:p>
      <w:pPr>
        <w:pStyle w:val="BodyText"/>
      </w:pPr>
      <w:r>
        <w:t xml:space="preserve">Tử Xuyên Tham Tinh từ hòa nhìn y, nói: "Ta không phải có thành kiến với Tạp Đan công chúa, ta tin cô ấy cũng là một nữ tử tốt mới khiên ngươi động tâm như thế Ta cũng không phải bắt ngươi nhất định cưới Lí Thanh, trong gia tộc, bất kể ngươi nhìn trúng ai ta đều đáp ứng ngươi, nhất định giúp ngươi thành chuyện, nhưng tuyệt đối không thể cưới Tạp Đan!"</w:t>
      </w:r>
    </w:p>
    <w:p>
      <w:pPr>
        <w:pStyle w:val="BodyText"/>
      </w:pPr>
      <w:r>
        <w:t xml:space="preserve">"Vì sao? Điện hạ?"</w:t>
      </w:r>
    </w:p>
    <w:p>
      <w:pPr>
        <w:pStyle w:val="BodyText"/>
      </w:pPr>
      <w:r>
        <w:t xml:space="preserve">Tử Xuyên Tham Tinh than: "Tư Đặc Lâm, ngươi sao không hiểu chứ! Tinh táo chút đi, Ma tộc là đại địch của chúng ta, ngươi tương lai là thủ lĩnh Thống lĩnh xứ, là nhân vật thống soái quân đội gia tộc, ngươi cưới công chúa bọn chúng làm vợ, như thế sao còn uy tín, ngươi lấy gì phục chúng? Lúc đó quân đội ở Viễn Đông là thế lực đầu tiên phản đối ngươi!</w:t>
      </w:r>
    </w:p>
    <w:p>
      <w:pPr>
        <w:pStyle w:val="BodyText"/>
      </w:pPr>
      <w:r>
        <w:t xml:space="preserve">"Lại nghĩ xem, ngươi và Tạp Đan có lối sống rất khác nhau, sinh hoạt tập tính đều rất bất đồng, các ngươi hiện tại không cảm nhận được, nhưng khi chung sống cùng nhau, khẳng định sẽ sinh mâu thuẫn. Ái tình và hôn nhân rất khác nhau à!</w:t>
      </w:r>
    </w:p>
    <w:p>
      <w:pPr>
        <w:pStyle w:val="BodyText"/>
      </w:pPr>
      <w:r>
        <w:t xml:space="preserve">"Hà huống, với nhân phẩm địa vị của ngươi, không lẽ nào không tìm được nữ tử khác? Thậm chí, nếu ngươi đồng ý, ta có thể đem a Trữ gả cho ngươi. Lúc đó ngươi là phu tế của Tổng trưởng, đường đường làm nhiếp chính thân vương, ngươi lập tức đứng trên muôn vạn người!</w:t>
      </w:r>
    </w:p>
    <w:p>
      <w:pPr>
        <w:pStyle w:val="BodyText"/>
      </w:pPr>
      <w:r>
        <w:t xml:space="preserve">"Lại nghĩ thêm chút, Tư Đặc Lâm nam nhân lấy sự nghiệp làm trọng, lây quốc gia làm trọng! Tư tình nhi nữ bất quá như là mây khói, chớp mắt là tan biến. Nữ tử đó lại là người Ma tộc, ảnh hưởng rất lớn đến công danh và sự nghiệp của ngươi. Ngươi là người thông minh, Tư Đặc Lâm, chắc ngươi phải biết lựa chọn sao cho sáng suốt chứ?”</w:t>
      </w:r>
    </w:p>
    <w:p>
      <w:pPr>
        <w:pStyle w:val="BodyText"/>
      </w:pPr>
      <w:r>
        <w:t xml:space="preserve">Sắc mặt Tư Đặc Lâm trắng bệch rồi chuyển sang đỏ, rồi lại trắng bệch, hai luồng suy nghĩ đang giao đấu trong đầu y, trong tai y đang vang dội lời dụ hoặc của Tử Xuyên Tham Tinh: "Đứng trên muôn vạn ngưòi!", trước mắt lại là gương mặt khả ái của Tạp Đan...Nhất thời, y cảm thấy thiên toàn địa chuyên, đầu đau như muốn vỡ tan!</w:t>
      </w:r>
    </w:p>
    <w:p>
      <w:pPr>
        <w:pStyle w:val="BodyText"/>
      </w:pPr>
      <w:r>
        <w:t xml:space="preserve">"Điện hạ, tôi đã định chú ý rồi”. Tư Đặc Lâm đứng lên bái một bái sâu, khó nhọc nói: "Tôi sẽ cưới Tạp Đan làm vợ". Trong thanh âm nghe rõ sự kiên quyết.</w:t>
      </w:r>
    </w:p>
    <w:p>
      <w:pPr>
        <w:pStyle w:val="BodyText"/>
      </w:pPr>
      <w:r>
        <w:t xml:space="preserve">Tử Xuyên Tham Tinh mệt mỏi ngã người ra ghế, không lên tiếng chỉ đưa mắt nhìn y, mục quanh không rõ là phẫn nộ hay bi ai. "Đối với thịnh tình ân sủng của điện hạ, Tư Đặc Lâm rất cảm kích. Thật xin lỗi, khiến điện hạ thất vọng rồi. Tôi cũng hy vọng điện hạ có thể tha thứ cho tôi, xin điện hạ tin rằng, vô luận thế nào tôi cũng trung thành với gia tộc, vĩnh viễn không thay đổi, trước sau như một..."</w:t>
      </w:r>
    </w:p>
    <w:p>
      <w:pPr>
        <w:pStyle w:val="BodyText"/>
      </w:pPr>
      <w:r>
        <w:t xml:space="preserve">Tử Xuyên Tham Tinh vung tay ngắt lời y, mệt mỏi nhắm mắt.</w:t>
      </w:r>
    </w:p>
    <w:p>
      <w:pPr>
        <w:pStyle w:val="BodyText"/>
      </w:pPr>
      <w:r>
        <w:t xml:space="preserve">Nhất thời hai người đều trầm mặc.</w:t>
      </w:r>
    </w:p>
    <w:p>
      <w:pPr>
        <w:pStyle w:val="BodyText"/>
      </w:pPr>
      <w:r>
        <w:t xml:space="preserve">Rất lâu, Tử Xuyên Tham Tinh mới mở mắt, hỏi nhỏ: "Ngươi đã định chú ý, thật muốn từ chức?”</w:t>
      </w:r>
    </w:p>
    <w:p>
      <w:pPr>
        <w:pStyle w:val="BodyText"/>
      </w:pPr>
      <w:r>
        <w:t xml:space="preserve">"Đúng thế", rất xin lỗi, điện hạ. Nhưng tôi không thể từ bỏ chức trách của mình, nếu như ngài cho phép, tôi muốn đợi bình loạn xong Viễn Đông mới từ chức, sau đó mới kết hôn. Tôi không thể để điện hạ khó xử".</w:t>
      </w:r>
    </w:p>
    <w:p>
      <w:pPr>
        <w:pStyle w:val="BodyText"/>
      </w:pPr>
      <w:r>
        <w:t xml:space="preserve">, Tử Xuyên Tham Tinh thần tình mê mang, phảng phất như đang lắng nghe, lại phảng phất như chẳng nghe được một câu, cuối cùng thất vọng than:</w:t>
      </w:r>
    </w:p>
    <w:p>
      <w:pPr>
        <w:pStyle w:val="BodyText"/>
      </w:pPr>
      <w:r>
        <w:t xml:space="preserve">"Người tính không bằng trời tính, ngươi đi đi".</w:t>
      </w:r>
    </w:p>
    <w:p>
      <w:pPr>
        <w:pStyle w:val="BodyText"/>
      </w:pPr>
      <w:r>
        <w:t xml:space="preserve">Pháng phất như trong thoáng chốc lão đã già đi rất nhiều, khí lực cạn kiệt, hơi thở khò khè biểu tình rất mệt mỏi, vô số nếp nhăn xuất hiện trên mặt. Vào lúc này, Tư Đặc Lâm phát hiện, Tổng trưởng kì thật đã là một lão nhân lực bất tòng tâm.</w:t>
      </w:r>
    </w:p>
    <w:p>
      <w:pPr>
        <w:pStyle w:val="BodyText"/>
      </w:pPr>
      <w:r>
        <w:t xml:space="preserve">Trong lòng Tư Đặc Lâm sinh ý thương xót: Trên người lão nhân này gánh chịu vô số trách nhiệm nặng nề, lão vốn mong mình gánh vác dùm một phần, nhưng lại bị mình vô tình cự tuyệt.</w:t>
      </w:r>
    </w:p>
    <w:p>
      <w:pPr>
        <w:pStyle w:val="BodyText"/>
      </w:pPr>
      <w:r>
        <w:t xml:space="preserve">Tư Đặc Lâm có cảm giác rất hổ thẹn: "Điện hạ, ngài..."</w:t>
      </w:r>
    </w:p>
    <w:p>
      <w:pPr>
        <w:pStyle w:val="BodyText"/>
      </w:pPr>
      <w:r>
        <w:t xml:space="preserve">"Ngươi đi đi". Tử Xuyên Tham Tinh lặp lại.</w:t>
      </w:r>
    </w:p>
    <w:p>
      <w:pPr>
        <w:pStyle w:val="BodyText"/>
      </w:pPr>
      <w:r>
        <w:t xml:space="preserve">Tư Đặc Lâm lại sinh ý nghĩ: Lão nhân trước mặt thật yếu ớt, thật cô độc!</w:t>
      </w:r>
    </w:p>
    <w:p>
      <w:pPr>
        <w:pStyle w:val="BodyText"/>
      </w:pPr>
      <w:r>
        <w:t xml:space="preserve">Y bái lễ, thành khẩn nói: "Tư Đặc Lâm xin lui, mong điện hạ bảo trọng thân thế, đó là phúc của bá tánh! Đại sự thiên hạ tự có khí vượng, điện hạ cũng không nên quá lo nghĩ mà suy kiệt".</w:t>
      </w:r>
    </w:p>
    <w:p>
      <w:pPr>
        <w:pStyle w:val="BodyText"/>
      </w:pPr>
      <w:r>
        <w:t xml:space="preserve">Từ Xuyên Tham Tinh không đáp.</w:t>
      </w:r>
    </w:p>
    <w:p>
      <w:pPr>
        <w:pStyle w:val="BodyText"/>
      </w:pPr>
      <w:r>
        <w:t xml:space="preserve">Đi đến cửa, Tư Đặc Lâm lại quay đầu khẩn thiết nói: "Xin điện hạ bảo trọng, Tư Đặc Lâm xin lui". Y chuyển thân định đi, bỗng phía sau có thanh âm truyền tới: "Đợi chút".</w:t>
      </w:r>
    </w:p>
    <w:p>
      <w:pPr>
        <w:pStyle w:val="BodyText"/>
      </w:pPr>
      <w:r>
        <w:t xml:space="preserve">Tư Đặc Lâm quay đầu: "Điện hạ?"</w:t>
      </w:r>
    </w:p>
    <w:p>
      <w:pPr>
        <w:pStyle w:val="BodyText"/>
      </w:pPr>
      <w:r>
        <w:t xml:space="preserve">Tử Xuyên Tham Tinh run run tay, đưa ra một cái hộp nhỏ màu đen: "Cầm lây".</w:t>
      </w:r>
    </w:p>
    <w:p>
      <w:pPr>
        <w:pStyle w:val="BodyText"/>
      </w:pPr>
      <w:r>
        <w:t xml:space="preserve">Tư Đặc Lâm ngơ ngác nhận lây, mở ra xem, là một vòng tay bằng ngọc xanh, thủ công tinh mĩ hoa lệ. Tư Đặc Lâm tuy không phải là hành gia, nhưng cũng biết thứ này rất quý giá.</w:t>
      </w:r>
    </w:p>
    <w:p>
      <w:pPr>
        <w:pStyle w:val="BodyText"/>
      </w:pPr>
      <w:r>
        <w:t xml:space="preserve">"Đưa nó cho Tạp Đan. Ta biết, ngươi cũng chẳng dư dả gì, người ta là công chúa, ngươi cũng phái có lễ vật tương xứng, không nên ủy khuất cô ấy".</w:t>
      </w:r>
    </w:p>
    <w:p>
      <w:pPr>
        <w:pStyle w:val="BodyText"/>
      </w:pPr>
      <w:r>
        <w:t xml:space="preserve">"Điện hạ, tôi không thể nhận, cái này quá quý..."</w:t>
      </w:r>
    </w:p>
    <w:p>
      <w:pPr>
        <w:pStyle w:val="BodyText"/>
      </w:pPr>
      <w:r>
        <w:t xml:space="preserve">"Không có gì. Vòng này ta định khi ngươi kết hôn sẽ tặng cho Lí Thanh, giờ tặng cho Tạp Đan thì cũng thế. Coi như lão đầu tử ta chúc phúc cho các ngươi. Chúc các ngươi đầu bạc răng long, hạnh phúc mỹ mãn".</w:t>
      </w:r>
    </w:p>
    <w:p>
      <w:pPr>
        <w:pStyle w:val="BodyText"/>
      </w:pPr>
      <w:r>
        <w:t xml:space="preserve">Tư Đặc Lâm muốn chối từ, nhưng cổ họng nghẹn ngào không nói thành 1ời</w:t>
      </w:r>
    </w:p>
    <w:p>
      <w:pPr>
        <w:pStyle w:val="BodyText"/>
      </w:pPr>
      <w:r>
        <w:t xml:space="preserve">"Ngươi không cần khó xử. Ta cũng minh bạch rồi, mỗi người đều có mệnh vận của riêng mình, không thể miễn cưỡng. Cứ theo ngươi mà làm, sau khi bình loạn Viễn Đông, ngươi từ chức thành thân. Ta không tham gia hôn lễ của các ngươi được. Sau khi kết hôn phải rời xa Đế đô, không cần quay lại. Ngươi quá thiện lương, nơi này không thích hợp với ngươi.</w:t>
      </w:r>
    </w:p>
    <w:p>
      <w:pPr>
        <w:pStyle w:val="BodyText"/>
      </w:pPr>
      <w:r>
        <w:t xml:space="preserve">"Đợi sau khi có con, ngươi cùng Tạp Đan có thể dẫn con đến thăm ta, giúp chăm sóc mộ địa cho ta, thắp hương cho ta, nhổ cỏ, chùi rửa mộ bia dùm ta. Ngươi và Tạp Đan đều rất dễ nhìn, con của ngươi nhất định rất đẹp. Nhớ nói với hài tử đó, người nằm dưới là Tham Tinh gia gia. Ta nghĩ, lúc đó cũng chỉ có ngươi còn nhớ ta, còn đến thăm ta".</w:t>
      </w:r>
    </w:p>
    <w:p>
      <w:pPr>
        <w:pStyle w:val="BodyText"/>
      </w:pPr>
      <w:r>
        <w:t xml:space="preserve">Tư Đặc Lâm không còn nhịn được, nước mặt ùa ra, nghẹn ngào: "Điện hạ...” Nhảy vào lòng Tử Xuyên Tham Tinh,"khóc không thành tiếng”.</w:t>
      </w:r>
    </w:p>
    <w:p>
      <w:pPr>
        <w:pStyle w:val="BodyText"/>
      </w:pPr>
      <w:r>
        <w:t xml:space="preserve">Tử Xuyên Tham Tinh ôm y vào lòng, nhỏ giọng nói: "Ta luôn nghĩ, nếu như ngươi là con trai ta, nếu như ta có một đứa con như ngươi, vậy thì rất tốt, vậy thì rất tốt..." Nước mắt của lão cũng tuôn ra, nhỏ tong tong xuống tóc Tư Đặc Lâm.</w:t>
      </w:r>
    </w:p>
    <w:p>
      <w:pPr>
        <w:pStyle w:val="Compact"/>
      </w:pPr>
      <w:r>
        <w:t xml:space="preserve">-o0o-</w:t>
      </w:r>
      <w:r>
        <w:br w:type="textWrapping"/>
      </w:r>
      <w:r>
        <w:br w:type="textWrapping"/>
      </w:r>
    </w:p>
    <w:p>
      <w:pPr>
        <w:pStyle w:val="Heading2"/>
      </w:pPr>
      <w:bookmarkStart w:id="36" w:name="chương-4-gia-tộc-nội-hồng"/>
      <w:bookmarkEnd w:id="36"/>
      <w:r>
        <w:t xml:space="preserve">14. Chương 4 : Gia Tộc Nội Hồng</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3: Huyết Thủ Mạt Y</w:t>
      </w:r>
    </w:p>
    <w:p>
      <w:pPr>
        <w:pStyle w:val="BodyText"/>
      </w:pPr>
      <w:r>
        <w:t xml:space="preserve">-----oo0oo-----</w:t>
      </w:r>
    </w:p>
    <w:p>
      <w:pPr>
        <w:pStyle w:val="BodyText"/>
      </w:pPr>
      <w:r>
        <w:t xml:space="preserve">Chương 4: Gia tộc nội hồng</w:t>
      </w:r>
    </w:p>
    <w:p>
      <w:pPr>
        <w:pStyle w:val="BodyText"/>
      </w:pPr>
      <w:r>
        <w:t xml:space="preserve">Nhóm dịch: Tú Xuyên</w:t>
      </w:r>
    </w:p>
    <w:p>
      <w:pPr>
        <w:pStyle w:val="BodyText"/>
      </w:pPr>
      <w:r>
        <w:t xml:space="preserve">Đả Tự: Bảo Ngọc + zestax --- 4vn.eu</w:t>
      </w:r>
    </w:p>
    <w:p>
      <w:pPr>
        <w:pStyle w:val="BodyText"/>
      </w:pPr>
      <w:r>
        <w:t xml:space="preserve">Sưu Tầm by nguoibantot8 --- 4vn.eu</w:t>
      </w:r>
    </w:p>
    <w:p>
      <w:pPr>
        <w:pStyle w:val="BodyText"/>
      </w:pPr>
      <w:r>
        <w:t xml:space="preserve">Mùa đông năm 770 Đế quốc lịch đên rất chậm, mãi đến tháng 12, một đợt không khí lạnh mới vượt qua cứ điểm Ngõa Luân, từ đông sang tây, lan khắp đại lục. Chỉ trong mây tiếng đồng hồ nhiệt độ đã xuống 0 độ, không hề thấy tuyết rơi như thường lệ, ngược lại sau một tiếng sấm rền kèm theo chớp giật đánh gãy cột cờ khiến hai tên vệ binh trước cửa Tổng trưởng phú giật mình té xỉu, một trận mưa lớn kinh khủng đổ xuống. Sau ba ngày ba đêm mưa trắng trời, cuối cùng bầu không cũng ráo tạnh, phía đông đã xuất hiện những vảy cá bàng bạc, còn phía trời tây lại xuất hiện một thập tự giá cự đại.</w:t>
      </w:r>
    </w:p>
    <w:p>
      <w:pPr>
        <w:pStyle w:val="BodyText"/>
      </w:pPr>
      <w:r>
        <w:t xml:space="preserve">Trong kí ức mọi người đều chưa từng thấy qua khí tượng khác thường như thế, những lão nhân dạn dày kinh nghiệm nhớ lại năm mươi năm trước ở trời đông cũng có sấm rền chớp giật, bạo vũ liên miên, sau đó vào đầu xuân xảy ra sự kiện tập thể ba mươi vạn Biên phòng quân làm phản.</w:t>
      </w:r>
    </w:p>
    <w:p>
      <w:pPr>
        <w:pStyle w:val="BodyText"/>
      </w:pPr>
      <w:r>
        <w:t xml:space="preserve">Trên bình nguyên Cố Độ cách Đế đô không đến ba mươi dặm, Tử Xuyên quân triển khai đại chiến thảm liệt với phản quân có Lưu phong quân trợ trận,, người chết chất lớp lớp dài mấy trăm dặm, dã cẩu ăn đến phát ngán. Đám lão nhân tin chắc: đây là điềm báo Vương quân gia tộc nhất định có đại chiên quy mô vô tiền khoáng hậu với phản quân ở Viễn Đông, người chết e cũng vượt quá năm mươi năm trước. Mọi người nghe nói đều gật đầu, cho dù Nguyên lão hội đã thông qua nghị quyết hòa đàm cùng phản quân, quá trình nghị hòa đang tiến hành, nhưng từ quan viên gia tộc cho đến dân chúng, dường như toàn bộ đều có dự cảm: Trường đại chiến với phàn quân là không thê tránh khỏi, tai nạn chưa từng có sắp xuất hiện.</w:t>
      </w:r>
    </w:p>
    <w:p>
      <w:pPr>
        <w:pStyle w:val="BodyText"/>
      </w:pPr>
      <w:r>
        <w:t xml:space="preserve">Nhân tâm hoang mang, lời đồn tứ tán, ai cũng cho rằng là vì có người tội nghiệt thâm trọng dẫn đến trời cao phẫn nộ, về vấn đề rốt cuộc là kẻ nào tội nghiệm thâm trọng, chúng nhân đều phân vân, chẳng hạn như về Tổng thống lĩnh La Minh Hải hay Giám sát trường quan Đế Lâm đều có những cách nói bất đồng.</w:t>
      </w:r>
    </w:p>
    <w:p>
      <w:pPr>
        <w:pStyle w:val="BodyText"/>
      </w:pPr>
      <w:r>
        <w:t xml:space="preserve">Trong nhất thời, tự miếu giáo đường lớn nhỏ ở Đế đô, các loại tôn giáo, đoàn thể đều rất phát đạt. Cha cổ, giáo chủ... đều tuyên xưng: là vì dân chung Đế đô tham lam, vô tri, không tin phụng thần linh, tác ác đa đoan, hiện tại thượng đế phật chủ, thánh A La, thần linh...đang tức giận, muốn quét sạch đại địa, tẩy rửa mọi tội ác. Sám hối đi hỡi đám tội nhân kia, tội nghiệt các ngươi thật nặng nề (Nặng như bao tiền trong nhà các ngươi đó!) Chỉ có thành tâm mới cứu được các ngươi, các ngươi phải biết làm gì để biểu đạt thành ý chứ? (Vào lúc đó một thiếu nữ ăn vận trắng toát tinh khiết sẽ ôm một hòm công đức xuất hiện). Mau mau, mọi người hãy thể hiện thành ý đi. Hãy nhớ, người keo kiệt sẽ không thể lên thiên đường! Thượng đế đã có lời dạy: Phú nhân muốn lên thiên đường cũng giống như lạc đà muốn chui qua lỗ kim vậy, tiền tài là bằng chứng của tội ác, là thứ ma quỷ dùng mê hoặc thế nhân. Con đường duy nhất cứu các ngươi là hãy để chúng ta gánh lấy "Tội ác" cho các ngươi...Không nên hiểu lẩm, chúng ta một lòng thờ phụng thần linh, vinh hoa thế gian đã sớm không có trong lòng chúng ta, chúng ta là sứ giả của thượng đế, hoài nghi chúng ta tức là hoài nghi thượng đế. Ngươi muốn xuống địa ngục à!</w:t>
      </w:r>
    </w:p>
    <w:p>
      <w:pPr>
        <w:pStyle w:val="BodyText"/>
      </w:pPr>
      <w:r>
        <w:t xml:space="preserve">Đế Lâm mỗi lần đi ra đường đều nhìn thấy có những kẻ ăn mặc kì dị hoa chân múa tay, hoặc khóc lóc hô hoán: "Thần cứu thế nhân!”</w:t>
      </w:r>
    </w:p>
    <w:p>
      <w:pPr>
        <w:pStyle w:val="BodyText"/>
      </w:pPr>
      <w:r>
        <w:t xml:space="preserve">"Tin ta sẽ được cứu!"</w:t>
      </w:r>
    </w:p>
    <w:p>
      <w:pPr>
        <w:pStyle w:val="BodyText"/>
      </w:pPr>
      <w:r>
        <w:t xml:space="preserve">Trên nhai đạo, hai tôn giáo bất đồng đang tranh đoạt địa bàn, gào thét chửi mắng đối thủ: "Ngươi là ma quỷ!"</w:t>
      </w:r>
    </w:p>
    <w:p>
      <w:pPr>
        <w:pStyle w:val="BodyText"/>
      </w:pPr>
      <w:r>
        <w:t xml:space="preserve">"Thượng đế sẽ tiêu diệt ngươi!"</w:t>
      </w:r>
    </w:p>
    <w:p>
      <w:pPr>
        <w:pStyle w:val="BodyText"/>
      </w:pPr>
      <w:r>
        <w:t xml:space="preserve">"Nộ hỏa của thần sẽ giáng phạt ngươi!" Mắng chửi cả nửa ngày, không biết thần hay thượng đế của bọn chúng có nghe bọn chúng kêu gào hay không mà vẫn không thấy xuất hiện.</w:t>
      </w:r>
    </w:p>
    <w:p>
      <w:pPr>
        <w:pStyle w:val="BodyText"/>
      </w:pPr>
      <w:r>
        <w:t xml:space="preserve">Kết quá là để chứng minh thực tiễn lời nói, hai bên bọn chúng liền thay thế thần linh trừng phạt đối phương, trên đường lập tức xảy ra "Chư thần đại chiến’-</w:t>
      </w:r>
    </w:p>
    <w:p>
      <w:pPr>
        <w:pStyle w:val="BodyText"/>
      </w:pPr>
      <w:r>
        <w:t xml:space="preserve">Lúc bắt đầu, Đế Lâm còn cho là bọn chúng bị điên, sau mới rành mạch, cười lạnh: "Đám tôn giáo này đến lúc cực thịnh rồi, dân tộc chúng ta quá ngu dốt à".</w:t>
      </w:r>
    </w:p>
    <w:p>
      <w:pPr>
        <w:pStyle w:val="BodyText"/>
      </w:pPr>
      <w:r>
        <w:t xml:space="preserve">Một tên vận tăng bào từ góc đường đột nhiên chạy đến hỏi Đế Lâm: "Bằng hữu, ngươi nguyện ý nghe ý chí của thượng đế không?" Đám vệ binh của Đế Lâm nể sợ thi lễ với tăng lữ đó. Đế Lâm đầu cũng không quay lại: "Không cần, thượng đế sát phòng ta, lão có lời gì ta đều nghe rất rõ". Chân vẫn sải bước.</w:t>
      </w:r>
    </w:p>
    <w:p>
      <w:pPr>
        <w:pStyle w:val="BodyText"/>
      </w:pPr>
      <w:r>
        <w:t xml:space="preserve">Tăng lữ đó phẫn nộ đuổi theo: "Ngươi là tên khốn không tin thần linh! Ngươi là ma quỷ! Ngươi nhất định sẽ xuống địa ngục bị lửa thiêu! Ngươi sẽ bị nguyền rủa!" Hắn lớn tiếng mắng, nước miếng bay vèo vèo, đám vệ binh kinh khủng làm dấu thập trước ngực, không dám đến gần.</w:t>
      </w:r>
    </w:p>
    <w:p>
      <w:pPr>
        <w:pStyle w:val="BodyText"/>
      </w:pPr>
      <w:r>
        <w:t xml:space="preserve">Đế Lâm đột nhiên quay người đè tên tăng lữ đó vào tường, nhỏ giọng nói: "Kì thật ta chính là ma quỷ, là đối đầu với thượng đế. Hiện tại đã bị ngươi phát hiện, ta chỉ đành giết người diệt khẩu...”</w:t>
      </w:r>
    </w:p>
    <w:p>
      <w:pPr>
        <w:pStyle w:val="BodyText"/>
      </w:pPr>
      <w:r>
        <w:t xml:space="preserve">Đế Lâm lạnh lùng nhếch mép, trong mắt ánh lên quang mang quỷ dị, sát khí như đao ập đến thanh kiếm chưa rút vỏ đè lên cổ tên tăng lữ.</w:t>
      </w:r>
    </w:p>
    <w:p>
      <w:pPr>
        <w:pStyle w:val="BodyText"/>
      </w:pPr>
      <w:r>
        <w:t xml:space="preserve">Tăng lữ đó sắc mặt trắng bệch, chớp mắt hắn đã minh bạch, kẻ trước mặt hắn đúng là có thể giết người. Hắn đương trường không kìm được, đáy quần ướt đẫm.</w:t>
      </w:r>
    </w:p>
    <w:p>
      <w:pPr>
        <w:pStyle w:val="BodyText"/>
      </w:pPr>
      <w:r>
        <w:t xml:space="preserve">Táng lữ đó bò lăn, khóc gào: "Ma quỷ! Ma quỷ! Thượng đế cứu cứu ta!"</w:t>
      </w:r>
    </w:p>
    <w:p>
      <w:pPr>
        <w:pStyle w:val="BodyText"/>
      </w:pPr>
      <w:r>
        <w:t xml:space="preserve">Đế Lâm cười lớn: "Khà khà khà!" Chuyển hướng nói với đám vệ binh: "Thật mắc cười, ma quỷ, khà khà khà!"</w:t>
      </w:r>
    </w:p>
    <w:p>
      <w:pPr>
        <w:pStyle w:val="BodyText"/>
      </w:pPr>
      <w:r>
        <w:t xml:space="preserve">Đám vệ binh mặt mày tái xanh, trong đầu đều có suy nghĩ giống nhau: Thật đáng cười sao?</w:t>
      </w:r>
    </w:p>
    <w:p>
      <w:pPr>
        <w:pStyle w:val="BodyText"/>
      </w:pPr>
      <w:r>
        <w:t xml:space="preserve">Phảng phất như đế nghiệm chứng điềm bất thường, ngày 21 tháng 12, Đế đô phát sinh sự kiện lưu huyết.</w:t>
      </w:r>
    </w:p>
    <w:p>
      <w:pPr>
        <w:pStyle w:val="BodyText"/>
      </w:pPr>
      <w:r>
        <w:t xml:space="preserve">Nguyên nhân sự kiện rất đơn giản, trong Song Long tửu quán ở Đế đô, đám quân quan nhiều chuyện say rượu đánh nhau với hiến binh tuần sát. Nguyên nhân rốt cuộc thế nào thì đã không thể điều tra, bởi vì đương sự ban đầu đã không thê lên tiếng nữa.</w:t>
      </w:r>
    </w:p>
    <w:p>
      <w:pPr>
        <w:pStyle w:val="BodyText"/>
      </w:pPr>
      <w:r>
        <w:t xml:space="preserve">Đám hiến binh đa phần đều là binh sĩ Viễn Đông quân do Đế Lâm mang về từ Viễn Đông, bọn chúng từng trải chiến hỏa, kinh nghiệm phong phú, chốc lát đã đánh cho đám quân quan say rượu gào khóc thảm thiết. Một tên quân quan trong đó chạy ra đường hô hoán: "Thống lĩnh xứ mau qua đây, Giám sát thính đang khinh nhờn chúng ta!" Hôm đó chính là tối thứ bảy, toàn bộ tửu quán đều rất náo nhiệt, đám quân quan ngứa ngáy tay chân lập tức hô hoán kéo nhau đi giải quyết oán hận tích tụ giữa Thống lĩnh xứ và Giám sát thính. Bọn họ từ các tửu quán xung quanh kéo về Song Long quán, giống như Song Long quán đã bị Ma tộc chiếm giữ vậy, bọn họ nhất định phải giải cứu, hô hào: "Đả đảo Đế Lâm!" Bao vây đám hiến binh bên trong, bình rượu ném như mưa vào trong.</w:t>
      </w:r>
    </w:p>
    <w:p>
      <w:pPr>
        <w:pStyle w:val="BodyText"/>
      </w:pPr>
      <w:r>
        <w:t xml:space="preserve">Đám hiến binh thấy tình thế nghịch chuyển, địch đông ta ít, một mặt tử thú, một mặt thổi còi hiệu.</w:t>
      </w:r>
    </w:p>
    <w:p>
      <w:pPr>
        <w:pStyle w:val="BodyText"/>
      </w:pPr>
      <w:r>
        <w:t xml:space="preserve">Mấy chi hiến binh đi tuần gần đó lập tức chạy đến, thấy đám "Bạo đồ" (Theo cách nói của Đế Lâm) đang tấn công đồng bạn, lập tức nộ hỏa bốc lên, rút gậy ra chạy đến giải vây. Chiến đoàn lập tức mở rộng, từ tửu quán lan ra ngoài đường, trên không trung đủ thứ đồ bay tán loạn, bình rượu, đuốc, gạch đá, tiếng hò hét đấm đá không ngừng vang lên. Một bên hô :"Đả đảo La Minh Hải!", một bên hô: "Đả đảo Đế Lâm", vừa hô vừa tiếp tục gọi viện quân đến.</w:t>
      </w:r>
    </w:p>
    <w:p>
      <w:pPr>
        <w:pStyle w:val="BodyText"/>
      </w:pPr>
      <w:r>
        <w:t xml:space="preserve">Sau hai mươi phút, cảnh sát của Trị bộ thiếu mới đến đế áp chế hỗn loạn. Ở nơi điều tra, bọn họ nói: "Rất công chính dẹp hỗn chiến của hai bên", nhưng trên thực tế thì lấy gậy gõ "Nhẹ" vào đầu đám hiến binh. Điều này cũng chẳng có gì lạ, bởi vì cảnh sát Đế đô là nghe lệnh của Mạc liêu trưởng, cũng coi như là người của Thống lĩnh xứ. Bất quá bộ hạ của Đế Lâm cũng không phải là kẻ hiền lành bị đánh mà không trả đũa, đám hiến binh lập tức đánh luôn cánh sát của Trị bộ thiếu, hỗn chiến càng khuếch trương.</w:t>
      </w:r>
    </w:p>
    <w:p>
      <w:pPr>
        <w:pStyle w:val="BodyText"/>
      </w:pPr>
      <w:r>
        <w:t xml:space="preserve">Lúc này nhân số của Thống lĩnh xứ đang chiếm ưu thế, nhưng về dũng mạnh thì bộ hạ của Đế Lâm lại lấn lướt, càng đánh càng dũng mãnh, thắng lợi đã sắp thuộc về phía Đế Lâm. Đúng lúc này một đám dân quân chỉ sợ thiên hạ không loạn nghe tin kéo tới. Bọn chúng luôn thích nhất là đánh nhau, nhìn thấy cảnh tượng trước mặt, phấn khích đến toàn thân run rẩy, cũng chẳng cần hỏi nguyên nhân, hoan hô gia nhập cuộc chiến. Đám dân binh lúc thì hô: "Tổng thống lĩnh vạn tuế", giúp bên Thống lĩnh xứ đánh hiến binh của Giám sát thính, lúc thì hô: "Đả đảo La Minh Hái!", hỗn chiến với cảnh sát bên phía Thống lĩnh xứ, lúc thì đánh lộn lẫn nhau. Song phương vốn đang phân chia rạch ròi, bởi vì bọn chúng mà loạn cả lên.</w:t>
      </w:r>
    </w:p>
    <w:p>
      <w:pPr>
        <w:pStyle w:val="BodyText"/>
      </w:pPr>
      <w:r>
        <w:t xml:space="preserve">Đám lưu manh ở Đế đô thấy có cơ hội hiếm có cũng gia nhập chơi. Bọn chúng vừa hô: "Chúng ta yêu Tống thống lĩnh!", chạy đến hàng quán bên đường giựt sạch đồ, sau đó lại hô: "Đế Lâm vạn tuế”</w:t>
      </w:r>
    </w:p>
    <w:p>
      <w:pPr>
        <w:pStyle w:val="BodyText"/>
      </w:pPr>
      <w:r>
        <w:t xml:space="preserve">Chụp giựt đồ của người đi đường, gặp phải nữ nhân thì giở trò sàm sỡ.</w:t>
      </w:r>
    </w:p>
    <w:p>
      <w:pPr>
        <w:pStyle w:val="BodyText"/>
      </w:pPr>
      <w:r>
        <w:t xml:space="preserve">Đám dân thiện lương và nghiệp chú không cam chịu tổn hại, lập tức hô hào: "La Minh Hải đại nhân vạn tuế Đế Lâm đại nhân vạn tuế! Nữ nhân và hài tử ở yên trong nhà, nam nhân cầm lấy vũ khí bảo vệ khu vực chúng ta!" Đối với hai bên đang đánh nhau bọn họ không dám đắc tội với bên nào, đám nam nhân chỉ cầm dao, cầm gậy bảo vệ nhà mình, ngăn không cho đám người kia xâm nhập.</w:t>
      </w:r>
    </w:p>
    <w:p>
      <w:pPr>
        <w:pStyle w:val="BodyText"/>
      </w:pPr>
      <w:r>
        <w:t xml:space="preserve">Chiến hỏa đã lan đến khu dân cư, rồi đến công viên: nơi hai giáo phái đối đầu đáng mở "Chư thần đại chiến" trừng trị đối phương không chịu tin thần thánh phía mình. Bọn chúng cũng nhân cơ hội này giải quyết vấn đề tranh chấp địa bàn, đảng "Bàn tay đen" bị đám mặc tây phục đánh cho tan tát...</w:t>
      </w:r>
    </w:p>
    <w:p>
      <w:pPr>
        <w:pStyle w:val="BodyText"/>
      </w:pPr>
      <w:r>
        <w:t xml:space="preserve">Mấy chục thương điếm bị châm lửa, hỏa quang xung thiên, chiếu đỏ cả một vùng Đế đô, quân quan đánh hiến binh, hiến binh đánh quân quan, sau đó lại hợp lực đánh cảnh sát và lưu manh. Cư dân xung quanh cứ tìm cơ hội tập kích, trả thù bọn chúng tàn phá cơ sở, nhà cửa của bọn họ...</w:t>
      </w:r>
    </w:p>
    <w:p>
      <w:pPr>
        <w:pStyle w:val="BodyText"/>
      </w:pPr>
      <w:r>
        <w:t xml:space="preserve">Đâu đâu cũng là côn bổng đập nhau, kẻ bị thương rên rỉ, nữ nhân và hài tử kêu khóc, nam nhân sát khí đằng đằng đi tìm mục tiêu. Sau này nhớ lại đêm đó, ai cũng thốt một câu: "Cái đêm đó, Đế đô phát điên rồi".</w:t>
      </w:r>
    </w:p>
    <w:p>
      <w:pPr>
        <w:pStyle w:val="BodyText"/>
      </w:pPr>
      <w:r>
        <w:t xml:space="preserve">Sự kiện phát sinh không đến nửa giờ, La Minh Hải nhận đưọc"báo cáo: "Đế đô phát sinh đại loạn"</w:t>
      </w:r>
    </w:p>
    <w:p>
      <w:pPr>
        <w:pStyle w:val="BodyText"/>
      </w:pPr>
      <w:r>
        <w:t xml:space="preserve">Lão lập tức rời khỏi Tổng trưởng phủ, chạy thẳng đến trước mặt Tử Xuyên Tham Tinh tố cáo: "Bộ hạ của thẩn tuân thủ kỉ cương pháp luật, đây hoàn toàn là Đế Lâm dung túng thuộc hạ, cố tình gây hấn chúng tôi, dẫn đến sự tình này, chúng tôi có chứng cứ xác thật chứng minh: là bọn chúng động thủ trước. Đế Lâm phải chịu hoàn toàn trách nhiệm sự tình bất hạnh tối nay. Xin điện hạ nghiêm trị hành vi coi thường pháp kỷ của bọn chúng!" Lão đã chuẩn bị sẵn một đoạn thuyết từ hoàn mỹ, nói xong cảm thấy rất mãn ý.</w:t>
      </w:r>
    </w:p>
    <w:p>
      <w:pPr>
        <w:pStyle w:val="BodyText"/>
      </w:pPr>
      <w:r>
        <w:t xml:space="preserve">Lão vừa nói xong thì nghe Đế Lâm nghiêm túc nói với Tử Xuyên Tham Tinh: "Bộ hạ của thần tuân thủ kỉ cương pháp luật, đây hoàn toàn là La Minh Hải dung túng thuộc hạ, Cố tình gây hấn chúng tôi, dẫn đến sự tình này, chúng tôi có chứng cứ xác thật chứng minh: là bọn chúng động thủ trước. La Minh Hải phải chịu hoàn toàn trách nhiệm sự tình bất hạnh tối nay. Xin điện hạ nghiêm trị hành vi coi thường pháp kỷ của bọn chúng!”</w:t>
      </w:r>
    </w:p>
    <w:p>
      <w:pPr>
        <w:pStyle w:val="BodyText"/>
      </w:pPr>
      <w:r>
        <w:t xml:space="preserve">La Minh Hải hồ đồ nhìn qua.</w:t>
      </w:r>
    </w:p>
    <w:p>
      <w:pPr>
        <w:pStyle w:val="BodyText"/>
      </w:pPr>
      <w:r>
        <w:t xml:space="preserve">Giống như thường lệ, bọn họ lại triển khai thóa mạ, mắng chửi, tranh cãi, mãi đến khi Tử Xuyên Tham Tinh vỗ bàn: "Đủ rổi! Hiện tại không phải là lúc truy cứu vấn đề. Hiện tại các ngươi phải lập tức đi ổn định tình hình!" Hai người lập tức im miệng. Đế Lâm lên tiếng: "Tổng trưởng điện hạ, sự kiện lần này cứ giao cho hạ quan phụ trách,</w:t>
      </w:r>
    </w:p>
    <w:p>
      <w:pPr>
        <w:pStyle w:val="BodyText"/>
      </w:pPr>
      <w:r>
        <w:t xml:space="preserve">Bảo hộ trật tự Đế đô là chức trách của hạ quan. Hạ quan bảo đảm trước sáng mai, Đế đô nhất định khôi phục trật tự!"</w:t>
      </w:r>
    </w:p>
    <w:p>
      <w:pPr>
        <w:pStyle w:val="BodyText"/>
      </w:pPr>
      <w:r>
        <w:t xml:space="preserve">La Minh Hải nghe mà lạnh người, lão hiểu: Chi cần Tử Xuyên Tham Tinh gật đầu, Đế Lâm lập tức dẫn bộ đội của hắn vào thành, trùng diễn phiên bản một đêm lưu huyết Đế đô, trước khi trời sáng, toàn bộ quan viên bên phía La Minh Hải chắc chắn bị giết sạch.</w:t>
      </w:r>
    </w:p>
    <w:p>
      <w:pPr>
        <w:pStyle w:val="BodyText"/>
      </w:pPr>
      <w:r>
        <w:t xml:space="preserve">La Minh Hải giành nói trước khi Tử Xuyên Tham Tinh lên tiếng: "Điện hạ, thần cảm thấy lần này tham gia làm loạn còn có cả dân chúng, không nên xuất động đến hiến binh bộ đội. Cứ để cảnh sát của Trị bộ thiếu chấp hành bình loạn được không?"</w:t>
      </w:r>
    </w:p>
    <w:p>
      <w:pPr>
        <w:pStyle w:val="BodyText"/>
      </w:pPr>
      <w:r>
        <w:t xml:space="preserve">"Hiện tại rất rõ ràng Trị bộ thiếu không thể khống chế cục diện" Đế Lâm lập tức phản bác: "Điện hạ, vô luận thế nào, cảnh sát cũng không thể đối kháng với bộ đội chính quy. Không nên tạo cơ hội để hỗn loạn lập thêm nữa. Bộ hạ của thần đã chuẩn bị, lập tức có thể xuất phát!"</w:t>
      </w:r>
    </w:p>
    <w:p>
      <w:pPr>
        <w:pStyle w:val="BodyText"/>
      </w:pPr>
      <w:r>
        <w:t xml:space="preserve">"Khốn kiếp! Sự kiện lần này là do bộ hạ của ngươi gây ra, ngươi còn định để’ bọn chúng bình loạn gì..."</w:t>
      </w:r>
    </w:p>
    <w:p>
      <w:pPr>
        <w:pStyle w:val="BodyText"/>
      </w:pPr>
      <w:r>
        <w:t xml:space="preserve">"Thúi hoắc! Rõ ràng là đám *** đái bên ngươi, hiện tại ta đang có lòng tốt giúp ngươi thanh lọc nội bộ, ngươi còn nói linh tinh!"</w:t>
      </w:r>
    </w:p>
    <w:p>
      <w:pPr>
        <w:pStyle w:val="BodyText"/>
      </w:pPr>
      <w:r>
        <w:t xml:space="preserve">"Đủ rồi!” Tử Xuyên Tham Tinh giận hét. Lão quay sang La Minh Hải: "La Minh Hải, hiện tại gần Đế đô liệu có thể lập tức điều quân đội đang đóng quân đến không?"</w:t>
      </w:r>
    </w:p>
    <w:p>
      <w:pPr>
        <w:pStyle w:val="BodyText"/>
      </w:pPr>
      <w:r>
        <w:t xml:space="preserve">La Minh Hải suy nghĩ một lúc đáp: "Sư đoàn bộ binh năm mươi mốt điều từ Tây bộ chiến tuyến đang qua Đế đô, có tám đại đội đang đóng quân ngoài thành. Còn có ba đại đội học viên Viễn Đông quân giáo cũng đang ở ngoài thành, bất quá học viên không có vũ khí. Còn có ba quân hạm thủy quân ở trên Ngõa niết hà. Vâng, đại khái có chừng ấy binh lực".</w:t>
      </w:r>
    </w:p>
    <w:p>
      <w:pPr>
        <w:pStyle w:val="BodyText"/>
      </w:pPr>
      <w:r>
        <w:t xml:space="preserve">"Thông báo cho sư đoàn năm mốt lập tức vào thành, phát vũ khí cho học viên, điều thủy binh đến, điều thêm năm ngàn người từ Cấm vệ quân, tập kết binh lực lại, bây nhiêu chắc cũng đủ rổi! Đế Lâm, hiến binh bộ đội của ngươi cũng tập kết lại, nếu binh lực không đủ thì làm Dự bị đội”.</w:t>
      </w:r>
    </w:p>
    <w:p>
      <w:pPr>
        <w:pStyle w:val="BodyText"/>
      </w:pPr>
      <w:r>
        <w:t xml:space="preserve">'Vâng, tuân lệnh!" Hai người nhất tề hành lễ.</w:t>
      </w:r>
    </w:p>
    <w:p>
      <w:pPr>
        <w:pStyle w:val="BodyText"/>
      </w:pPr>
      <w:r>
        <w:t xml:space="preserve">Vào đêm 21, dưới ánh hỏa quang chiêu sáng, thủy binh từ Ngõa niết hà lặng lẽ từ cửa tây thành vào Đế đô, bọn họ phát động tấn công vào đám đông bạo loạn, nơi gạch đá bay như mưa đám thủy thủ lấy ít địch nhiều, triển khai kịch chiến với bạo đồ, lưỡi lê của đám thủy binh lấp lánh trong đêm đen, qua mười mấy phút giao đấu, đám thủy binh đã đánh tan bạo đồ nhân số gấp mấy lần bọn họ.</w:t>
      </w:r>
    </w:p>
    <w:p>
      <w:pPr>
        <w:pStyle w:val="BodyText"/>
      </w:pPr>
      <w:r>
        <w:t xml:space="preserve">Ở đông thành, học viên của Viễn Đông quân giáo cũng cầm chắc đao thương, hô hoán tiến vào khu dân cư, được dân chúng nhiệt liệt hoan hô, bọn họ sát cánh cùng dân chúng, đuổi đám bạo đồ ra khỏi khu dân cư, tiếng tung hô: "Quân đội vạn tuế!" không ngừng vang lên.</w:t>
      </w:r>
    </w:p>
    <w:p>
      <w:pPr>
        <w:pStyle w:val="BodyText"/>
      </w:pPr>
      <w:r>
        <w:t xml:space="preserve">Phía bắc thành chính là trung tâm của đại loạn, hỗn chiến ở đây không chỉ là thị dân, nghiệp chú, lưu manh, bang phái...còn có không ít là quân nhân, nhân số gần cả mười vạn người, chen chúc chật cả đường xá. Bộ binh của sư đoàn năm mốt chỉ có hơn bốn ngàn người, sau khi tiến vao bất quá chỉ càng khiến loạn càng thêm loạn, căn bản như muối bỏ bế. Sư đoàn trưởng không biết từ đâu sinh ý nghĩ lạ lùng, tìm mấy chục con trâu đực, đốt lửa ở đuôi cho chúng chạy loạn vào trong đám người, tức thì mò ra một đạo lộ thông thoáng, Cấm vệ quân lập tức tiến vào, dùng roi da gặp người là quất, đánh cho đám làm loạn kêu khóc vang trời.</w:t>
      </w:r>
    </w:p>
    <w:p>
      <w:pPr>
        <w:pStyle w:val="BodyText"/>
      </w:pPr>
      <w:r>
        <w:t xml:space="preserve">Khi trời sáng, Đế đô cuối cùng cũng khôi phục trật tự. Cho dù tổn thất từ trận loạn này rất lớn, người chết cũng không ít, nhưng đám người còn sống đều cảm thấy: Rất phấn khích, rất thỏa nguyện, rất sảng khoái. Vì để kỷ niệm một đêm tận tình phá phách, từ đó mỗi năm vào ngày 21 tháng 12, mọi người đều tổ chức diễu hành ăn mừng, vì để tăng tính hiện thực, mỗi lần đều đốt lửa ở đuôi mấy chục con trâu đực cho bọn chúng dí mọi người chạy loạn lên. Sau đó sẽ nổi lửa đốt cháy vài căn nhà, mọi người đều cầm đèn chạy khắp thành. Nghe nói phong tục này còn lưu truyền đến đại lục khác, các quốc gia đó cũng bắt chước phát điên...</w:t>
      </w:r>
    </w:p>
    <w:p>
      <w:pPr>
        <w:pStyle w:val="BodyText"/>
      </w:pPr>
      <w:r>
        <w:t xml:space="preserve">Sự tình qua rồi nhưng quan hệ giữa Thống lĩnh xứ và Giám sát thính trở nên khẩn trương chưa từng có, phát triển đến mức đầu não của mỗi bên lúc nào cũng có cả đại đội cảnh vệ kè kè bên người, bộ hạ của bọn họ thì đối chọi gay gắt, thiết lập cả nhai lũy trên đường, xung đột lúc nào cũng có thể bộc phát. Mọi người đều cảm thấy: Không thể đê’ hai oan gia Đế Lâm và La Minh Hải ở cùng một chỗ, bằng không tao loạn lúc nào cũng có thể phát sinh. La Minh Hải dâng thư, thỉnh cầu phái Đế Lâm đến Viễn Đông. Kì thật trước khi xảy ra chuyện, đám nguyên lão cũng cho rằng: một dạnh tướng như Đế Lâm mà an bài ở Đế đô thì thật lãng phí.</w:t>
      </w:r>
    </w:p>
    <w:p>
      <w:pPr>
        <w:pStyle w:val="BodyText"/>
      </w:pPr>
      <w:r>
        <w:t xml:space="preserve">Tử Xuyên Tham Tinh vốn có cố kỵ: Đế Lâm là con chim ưng hung mãnh, thả ra thì dễ, nhưng muốn bắt lại thì rất khó. Hắn là thanh kiếm hai lưỡi sắc bén, đồng thời giết địch thì cũng có thể khiến người mình lưu huyết, nhưng hiện tại trước mắt Đế Lâm và La Minh Hải thế như thủy hỏa, không thể không cách ly bọn họ ra.</w:t>
      </w:r>
    </w:p>
    <w:p>
      <w:pPr>
        <w:pStyle w:val="BodyText"/>
      </w:pPr>
      <w:r>
        <w:t xml:space="preserve">Lão hỏi ý kiến của Đế Lâm, Đế Lâm nói: ''Điện hạ, thần không có làm chuyện gì sai, vì sao lại bị đày đi xa?" Biểu tình vô cùng oan khuất.</w:t>
      </w:r>
    </w:p>
    <w:p>
      <w:pPr>
        <w:pStyle w:val="BodyText"/>
      </w:pPr>
      <w:r>
        <w:t xml:space="preserve">Tử Xuyên Tham Tinh an ủi hắn: "Đây đâu phái đi đày? Đây là gia tộc tin tưởng ngươi, chiến cuộc Viễn Đông phức tạp, cần một giám sát quan cao cấp như ngươi đên đốc chiến, đây hoàn toàn là chuyện chiến sự thiết yếu à!"</w:t>
      </w:r>
    </w:p>
    <w:p>
      <w:pPr>
        <w:pStyle w:val="BodyText"/>
      </w:pPr>
      <w:r>
        <w:t xml:space="preserve">Biểu hiện của Đế Lâm hết sức không nguyện ý rời khỏi Đế đô phồn hoa để đi Viễn Đông, Tử Xuyên Tham Tinh nói xấu nói tốt khuyên nhủ rất lâu, lại giải thích: Đây không phải là đi đày, mà là trọng dụng của gia tộc với ngươi, Đế Lâm mới gạt lệ gật đầu đáp ứng, trong lòng thì vui như mở hội: La Minh Hải ngươi là đồ ngu, sau khi đến Viễn Đông, trời cao biến rộng, cấp bậc của ta là tối cao, tự nhiên mấy chục vạn quân đội sẽ nắm trong tay ta. Chỉ đợi Tử Xuyên Tham Tinh đoạn khí, lúc đó ta thống soái năm chục vạn Tử Xuyên quân về Đế đô, tả có Tử Xuyên Tú, hữu có Tư Đặc Lâm, ngươi lấy gì đối kháng với ta! Muốn lấy cẩu mệnh của ngươi chẳng qua là nhấc tay mà thôi.</w:t>
      </w:r>
    </w:p>
    <w:p>
      <w:pPr>
        <w:pStyle w:val="BodyText"/>
      </w:pPr>
      <w:r>
        <w:t xml:space="preserve">'Điện hạ, ngài đã nói như thế, hạ quan đồng ý đi Viễn Đông, bất quá có một chuyện hạ quan không yên tâm..."</w:t>
      </w:r>
    </w:p>
    <w:p>
      <w:pPr>
        <w:pStyle w:val="BodyText"/>
      </w:pPr>
      <w:r>
        <w:t xml:space="preserve">"À, có gì cứ nói hết ra".</w:t>
      </w:r>
    </w:p>
    <w:p>
      <w:pPr>
        <w:pStyle w:val="BodyText"/>
      </w:pPr>
      <w:r>
        <w:t xml:space="preserve">"Thê tử của hạ quan Lâm Tú Giai đã sắp lâm bồn, điện hạ cũng biết La Minh Hải thù tôi đến tận xương cốt, chuyện gì cũng có thể làm. Vạn nhất hắn lợi dụng lúc tôi không có ở Đế đô, làm chuyện bất lợi với thê tử tôi..." Ý của Đế Lâm là muốn Tử Xuyên Tham Tinh phê chuẩn để Lâm Tú Giai theo quân ly khai Đế đô, tránh cho hắn khỏi phái lo lắng ở sau.</w:t>
      </w:r>
    </w:p>
    <w:p>
      <w:pPr>
        <w:pStyle w:val="BodyText"/>
      </w:pPr>
      <w:r>
        <w:t xml:space="preserve">"A" Tử Xuyên Tham Tinh rất sảng khoái nói: "Thì ra Đế Lâm ngươi lo lắng chuyện nàên tâm, ta đã tính giúp ngươi, cứ để Lâm Tú Giai vào trong Tông trưởng phủ ở. La Minh Hải dù có lớn gan cũng không dám vào Tổng trưởng phủ quấy rầy Tú Giai, bảo đám thê tử ngươi không mất một sợi lông”.</w:t>
      </w:r>
    </w:p>
    <w:p>
      <w:pPr>
        <w:pStyle w:val="BodyText"/>
      </w:pPr>
      <w:r>
        <w:t xml:space="preserve">Đế Lâm thất kinh lập tức hồi đáp: "Điện hạ thật là quá quan tâm rồi, nhưng chuyện đơn giản này không cần phiền điện hạ? Bổn ý của thần là muốn đem Lâm Tú Giai đi theo, không có ý làm phiền điện hạ..</w:t>
      </w:r>
    </w:p>
    <w:p>
      <w:pPr>
        <w:pStyle w:val="BodyText"/>
      </w:pPr>
      <w:r>
        <w:t xml:space="preserve">"Ai, Đế Lâm, ngươi nghĩ thế không đúng rồi. Lâm Tú Giai đang mang thai, sao có thể đi xa được chứ? Hà huống, đưa Tú Giai đến nơi chiến trường binh lửa, liệu có phải là cách thông minh không? Chẳng lẽ ngươi ngay cả ta cũng không tin? Hà hà, tuổi của ta có thể làm cha của Tú Gia đó!"</w:t>
      </w:r>
    </w:p>
    <w:p>
      <w:pPr>
        <w:pStyle w:val="BodyText"/>
      </w:pPr>
      <w:r>
        <w:t xml:space="preserve">Đế Lâm toát mồ hôi đầu, cười gượng: "Điện hạ cười nhạo rồi". Trong lòng thì nôn nóng: "Tiêu rồi, tiêu rồi, khéo quá thành vụng rồi! Làm sao đây, làm sao đây, làm sao đây?"</w:t>
      </w:r>
    </w:p>
    <w:p>
      <w:pPr>
        <w:pStyle w:val="BodyText"/>
      </w:pPr>
      <w:r>
        <w:t xml:space="preserve">"Được rồi, quyết định vậy đi. Đế Lâm, ngươi nếu cứ thối thác như thế rõ ràng là hoài nghi ta”. Ngữ khí của Từ Xuyên Tham Tinh trở nên nghiêm nghị.</w:t>
      </w:r>
    </w:p>
    <w:p>
      <w:pPr>
        <w:pStyle w:val="BodyText"/>
      </w:pPr>
      <w:r>
        <w:t xml:space="preserve">Đế Lâm chấn động thần hồn, cúi đầu đáp: "Đã như thế thì xin quấy rầy điện hạ vậy'' Mồ hôi thấm ướt lưng áo, hắn mỉm cười thi lễ cáo lui, rời khỏi Tổng trưởng phủ thì đến Giám sát thính, phân phó công chuyện, sau đó đóng cửa phòng làm việc, đập phá hết những gì có thể đập được, miệng gào mắng liên hồi: "Lão hổ li chết tiệt!"</w:t>
      </w:r>
    </w:p>
    <w:p>
      <w:pPr>
        <w:pStyle w:val="BodyText"/>
      </w:pPr>
      <w:r>
        <w:t xml:space="preserve">Ngày 28 tháng 12 năm 779 Đế quốc lịch, Giám sát trưởng quan Đế Lâm dẫn bốn vạn hiến binh bộ đội bắt đầu rời Đế đô, đến Viễn Đông tiền tuyên đốc chiến.</w:t>
      </w:r>
    </w:p>
    <w:p>
      <w:pPr>
        <w:pStyle w:val="BodyText"/>
      </w:pPr>
      <w:r>
        <w:t xml:space="preserve">Ngày 01 tháng 01 năm 780, ở miền núi Ngõa Cách hành tỉnh thuộc Viễn Đông, một tên kỵ binh Bán thú nhân phi như bay trong ánh dương quang, tiến vào nơi Tú tự doanh đóng quân, người ngựa đều mệt nhoài. Hắn nhảy xuống ngựa, dùng ngôn ngữ của trinh sát nhân loại nói: "Gấp tám trăm dặm! Tôi phải giao tận tay Quang minh tú!"</w:t>
      </w:r>
    </w:p>
    <w:p>
      <w:pPr>
        <w:pStyle w:val="BodyText"/>
      </w:pPr>
      <w:r>
        <w:t xml:space="preserve">Tú tự doanh cả đêm ăn nhậu nhảy múa mừng năm mới, Tử Xuyên Tú vừa chợp mắt đã bị Bạch Xuyên lôi dậy: "Có tin tức khẩn cấp của Tống kinh lí Đức Luân từ công ty Cổ phần A Li Ba Ba". Tử Xuyên Tú lập tức tỉnh táo đọc thư báo của Đức Luân: Ở địa khu Sa gia hành tinh xuất hiện số lượng lớn phản quân không rõ lai lịch, đã phá hủy ba chi nhánh công ty, tổn thất rất nghiêm trọng.</w:t>
      </w:r>
    </w:p>
    <w:p>
      <w:pPr>
        <w:pStyle w:val="BodyText"/>
      </w:pPr>
      <w:r>
        <w:t xml:space="preserve">Tử Xuyên Tú lập tức phái người báo cho Tư Đặc Lâm.</w:t>
      </w:r>
    </w:p>
    <w:p>
      <w:pPr>
        <w:pStyle w:val="BodyText"/>
      </w:pPr>
      <w:r>
        <w:t xml:space="preserve">Tư Đặc Lâm rất xem trọng tin tình báo này, kết hợp với tin tức thu được trong ta lập tức cho rằng tình huống đã đên trình độ nguy cấp. Y không những mệnh lệnh cho bộ đội lập tức tập kết cảnh giới, hơn nữa liền viết thư cho Tư lệnh trưởng Minh Huy đang ở Đỗ Toa hành tỉnh. Trong thư y cho rằng gần đây hành động của phản quân rất khác thường, phải tức thì gia tăng cảnh giới, tập trung bộ đội đề phòng có biến.</w:t>
      </w:r>
    </w:p>
    <w:p>
      <w:pPr>
        <w:pStyle w:val="BodyText"/>
      </w:pPr>
      <w:r>
        <w:t xml:space="preserve">Vốn phải phái lính trinh sát mang thư đi nhưng Tham mưu trưởng Trung ương quân Đường Bình có chuyện phải tìm Minh Huy, Tư Đặc Lâm bèn giao thư cho gã mang đi luôn.</w:t>
      </w:r>
    </w:p>
    <w:p>
      <w:pPr>
        <w:pStyle w:val="BodyText"/>
      </w:pPr>
      <w:r>
        <w:t xml:space="preserve">Nhưng Đường Bình không đến được Tư lệnh bộ của Minh Huy, còn cách Đỗ Toa hành tỉnh không đến bảy mươi cây số, gã trúng phải mai phục của ma tộc tiền trạm, bị trúng tên xuyên phổi ngã ngựa.</w:t>
      </w:r>
    </w:p>
    <w:p>
      <w:pPr>
        <w:pStyle w:val="BodyText"/>
      </w:pPr>
      <w:r>
        <w:t xml:space="preserve">Nằm trên nền tuyết lạnh lẽo, Đường Bình không ngừng ho ra máu, đối diện Long kỵ của Ma tộc áp đên, gã run rẩy xé nát thư của Tư Đặc Lâm, thả bay tán loạn trong gió trên bình nguyên Viễn Đông...</w:t>
      </w:r>
    </w:p>
    <w:p>
      <w:pPr>
        <w:pStyle w:val="BodyText"/>
      </w:pPr>
      <w:r>
        <w:t xml:space="preserve">Vào canh năm đêm đó, đại quân ma tộc vượt qua đường biên giới giữa Ma thần vương quốc và Tử xuyên tộc, Ma thần hoàng vô địch ngự giá thân chinh, binh lực lên đến bốn trăm mười bảy đoàn đội, một trăm ba mươi hai vạn người. Hơn bảy mươi Liên hợp chủng tộc Viễn Đông mở đường cho bọn chúng.</w:t>
      </w:r>
    </w:p>
    <w:p>
      <w:pPr>
        <w:pStyle w:val="BodyText"/>
      </w:pPr>
      <w:r>
        <w:t xml:space="preserve">Trời cao xám xịt mông lung, mưa tuyết không ngừng.</w:t>
      </w:r>
    </w:p>
    <w:p>
      <w:pPr>
        <w:pStyle w:val="BodyText"/>
      </w:pPr>
      <w:r>
        <w:t xml:space="preserve">Phản quân Viễn Đông phá hủy hiệp nghị hòa bình, bọn chúng đột nhiên tập kích Tuần tra đội của Vương quân gia tộc, sau đó bỏ chạy. Phương Kính nôn nóng lập công dẫn hơn mười vạn dân quân truy kích, đại quân tiên đến bình nguyên Nguyệt lượng loan, trong hoa tuyết đầy trời, phía chân trời phía trước xuất hiện một vệt đen lớn.</w:t>
      </w:r>
    </w:p>
    <w:p>
      <w:pPr>
        <w:pStyle w:val="BodyText"/>
      </w:pPr>
      <w:r>
        <w:t xml:space="preserve">Đám sĩ binh thở hôn hển dừng bước, ngóng tới: "Đó là gì? Cả một âm ảnh đen ngòm, là rừng cây à?"</w:t>
      </w:r>
    </w:p>
    <w:p>
      <w:pPr>
        <w:pStyle w:val="BodyText"/>
      </w:pPr>
      <w:r>
        <w:t xml:space="preserve">"Xem thì rất giống, chi là sao càng lúc càng đi tới chứ?''</w:t>
      </w:r>
    </w:p>
    <w:p>
      <w:pPr>
        <w:pStyle w:val="BodyText"/>
      </w:pPr>
      <w:r>
        <w:t xml:space="preserve">Ké có kinh nghiệm quan sát một lúc, đột nhiên cao giọng hô: "Báo động! Đó không phái là rừng cây, đó là một lộ đại quân đạng tiến về chúng ta!"</w:t>
      </w:r>
    </w:p>
    <w:p>
      <w:pPr>
        <w:pStyle w:val="BodyText"/>
      </w:pPr>
      <w:r>
        <w:t xml:space="preserve">Đội ngũ lập tức dao động làm dân quân ồn ào: "Một lộ binh mã rất lớn, là phản quân!"</w:t>
      </w:r>
    </w:p>
    <w:p>
      <w:pPr>
        <w:pStyle w:val="BodyText"/>
      </w:pPr>
      <w:r>
        <w:t xml:space="preserve">"Làm sao đây?"</w:t>
      </w:r>
    </w:p>
    <w:p>
      <w:pPr>
        <w:pStyle w:val="BodyText"/>
      </w:pPr>
      <w:r>
        <w:t xml:space="preserve">Quan chỉ huy Phương Kính ngồi trên lưng ngựa hét: "Sợ cái gì! Phản quân bất quá là đám ô hợp, nhân số có nhiều cũng chẳng phải đối thủ của chúng ta! Bày trận thế đợi chúng đến!" Lão dùng sự trấn tĩnh và uy nghiêm áp chế tao động trong quân, đám quân quan tát ây tên lính nhốn nháo mây tát đến nổ đom đóm: "Ngươi! Hoảng cái gì? Mau tập trung theo đội hình!" Co giò đá bọn chúng trở về đội ngũ, đội hình an tĩnh trở lại</w:t>
      </w:r>
    </w:p>
    <w:p>
      <w:pPr>
        <w:pStyle w:val="BodyText"/>
      </w:pPr>
      <w:r>
        <w:t xml:space="preserve">Từng lộ sư đoàn tiến lên triển khai trận hình trên bình nguyên, từng phương trận chinh tề lần lượt thiết lập khắp cả bình nguyên Nguyệt lượng loan. Kị binh truyền lệnh chạy giữa các phương trận, hô lớn: "Chuẩn bị!" Bộ binh chỉnh tề giơ trường mâu, mũi mâu sáng lấp lánh phía trên phương trận. Kị binh ào ào lên ngựa, tạo thành Dự bị đội ở hai cánh để phản kích, mã đao sáng như tuyết, tuyết hoa bám trên mũ, trên giáp chiến sĩ, tụ thành một lớp băng mỏng.</w:t>
      </w:r>
    </w:p>
    <w:p>
      <w:pPr>
        <w:pStyle w:val="BodyText"/>
      </w:pPr>
      <w:r>
        <w:t xml:space="preserve">Tiếng bước chân rầm rì truyền đến, mặt đất khẽ chấn động, địch quân đen ngòm nhanh chóng đến gần, như sóng dồn, như thuỷ triều dâng, càng lúc càng rõ, đao thương sáng lấp lánh trên đội hình, vó ngựa đá tung bay hoa tuyết, uy thế phảng phất như không phải đang đi mà như một vầng mây đen khổng lồ đang bay là là trên mặt đất!</w:t>
      </w:r>
    </w:p>
    <w:p>
      <w:pPr>
        <w:pStyle w:val="BodyText"/>
      </w:pPr>
      <w:r>
        <w:t xml:space="preserve">Như ác ma xuất hiện trong truyền thuyết, vầng mây đen đó sẵn sàng nuốt chửng tất cả những gì dám cản đường của nó!</w:t>
      </w:r>
    </w:p>
    <w:p>
      <w:pPr>
        <w:pStyle w:val="BodyText"/>
      </w:pPr>
      <w:r>
        <w:t xml:space="preserve">"Giữ vững trận cước!" Truyền lệnh binh vừa chạy vừa hét: "Hàng đầu, ngổi xuống!'' Đám sĩ binh đặt trường mâu trên đất, mũi mâu hưóng về trước, khom eo sẵn sàng xung kích. Đám quân quan ở bên hô lớn: "Vì bảo vệ Tử Xuyên gia tộc, vì vinh dự của các ngươi, dũng cám chiến đấu!"</w:t>
      </w:r>
    </w:p>
    <w:p>
      <w:pPr>
        <w:pStyle w:val="BodyText"/>
      </w:pPr>
      <w:r>
        <w:t xml:space="preserve">"Giữ vũng trận cước" Truyền lệnh binh lại hô hoán. Đám sĩ tốt nghe lệnh, chân như đóng chặt xuống đất, tay nắm lấy mâu, tim đập thình thình. Đám sĩ binh ở hàng đầu trắng bệch mặt, răng chạm nhau lộp cộp, phía sau phương trận, quân pháp quan chi huy hiến binh xếp thành hàng dài, tên lên cung chĩa vào sau lưng sĩ binh phía trước.</w:t>
      </w:r>
    </w:p>
    <w:p>
      <w:pPr>
        <w:pStyle w:val="BodyText"/>
      </w:pPr>
      <w:r>
        <w:t xml:space="preserve">Địch quân tiến đến với tốc độ khó tin, mỗi cái chớp mắt lại gần thêm một chút. Có thể nhìn thây tinh kì như mây, đao thương như rừng, bộ mặt hung ác của bọn chúng. Mũi ngựa phun khói trắng, binh mã cuồng tiến, thế như phong bạo, trận hình dày đặc hùng dũng ùn đến.</w:t>
      </w:r>
    </w:p>
    <w:p>
      <w:pPr>
        <w:pStyle w:val="BodyText"/>
      </w:pPr>
      <w:r>
        <w:t xml:space="preserve">Gió quét tuyết bay, khung cảnh chợt thoáng hơn một chút. Đột nhiên một tiếng gào khủng bố từ trong phương trận cất lên: "Trời ạ! Đó là Ma tộc!" Toàn bộ phương trận đều xuất hiện hỗn loạn, đám sĩ binh mặc kệ quân kỷ, gào lên: "Là Ma tộc, ma tộc đến rồi!"</w:t>
      </w:r>
    </w:p>
    <w:p>
      <w:pPr>
        <w:pStyle w:val="BodyText"/>
      </w:pPr>
      <w:r>
        <w:t xml:space="preserve">"Trời ạ, mau chạy đi, chúng ta sẽ mất mạng đó!” Từng binh sĩ buông vũ khí phá hàng ngũ bỏ chạy, đám quân quan hò hét ngăn cản: "Không được chạy! Ai chạy lập tức giết!"</w:t>
      </w:r>
    </w:p>
    <w:p>
      <w:pPr>
        <w:pStyle w:val="BodyText"/>
      </w:pPr>
      <w:r>
        <w:t xml:space="preserve">"Đứng yên! Ta lệnh cho ngươi đứng yên!"</w:t>
      </w:r>
    </w:p>
    <w:p>
      <w:pPr>
        <w:pStyle w:val="BodyText"/>
      </w:pPr>
      <w:r>
        <w:t xml:space="preserve">"Phóng!" Quân pháp quân mặt vô biểu tình vung tay, đám hiến binh bắt đầu xạ tiễn, từng tên lính đào ngũ lập tức trúng tên ngã xuống, nhưng đào binh càng lúc càng nhiều!</w:t>
      </w:r>
    </w:p>
    <w:p>
      <w:pPr>
        <w:pStyle w:val="BodyText"/>
      </w:pPr>
      <w:r>
        <w:t xml:space="preserve">Phương Kính lập tức lớn tiếng hô: "Không cần sợ, đây là phản quân ngụy trang. Không cần sợ, quay lại đội ngũ. Vì bảo vệ gia tộc..."</w:t>
      </w:r>
    </w:p>
    <w:p>
      <w:pPr>
        <w:pStyle w:val="BodyText"/>
      </w:pPr>
      <w:r>
        <w:t xml:space="preserve">Một thanh âm cự đại vang dội trên không trung, át đi tiếng của lão: "Tắc mổ hắc lâm! (Ngô hoàng vạn tuê)", ma tộc binh gào lên: "Ngã cách lạp! (Giết)", không còn nghi ngờ, đây chính là quân đội chính quy cùa Ma tộc vương quốc!</w:t>
      </w:r>
    </w:p>
    <w:p>
      <w:pPr>
        <w:pStyle w:val="BodyText"/>
      </w:pPr>
      <w:r>
        <w:t xml:space="preserve">Mặt đất như vỡ toang, bầu trời như đổ xuống, đối với quái vật da xanh mặt quỷ của ma tộc, nhân loại vẫn có một lí giải thâm sâu. Bọn họ không thể quên, ba trăm năm trước, khi tiền bối của bọn họ chinh phạt Quang minh đế quốc văn minh, không đến hai mươi vạn ma tộc đã càn quét cả Tây xuyên đại lục, khiến vị hoàng đế và nguyên soái cuối cùng của Quang minh đếquốc chiến tử, quân đoàn hoàng gia phơi thây năm mươi vạn ở chiến trường Lam hà. Ma tộc, trong truyền thuyết ăn thịt người, là quái vật phun lửa, đại biểu cho sự hung tàn nhất, tà ác nhất trên thế gian!</w:t>
      </w:r>
    </w:p>
    <w:p>
      <w:pPr>
        <w:pStyle w:val="BodyText"/>
      </w:pPr>
      <w:r>
        <w:t xml:space="preserve">Toàn bộ các phương trận đều vỡ tan, đám binh sĩ tranh nhau vứt bỏ vũ khí quay đầu bỏ chạy. Binh vỡ như đê vỡ, chốc lát đã cuốn phăng hiến binh đốc chiến phía sau, khắp nơi đều vang lên thanh âm: "Chạy mau, chạy mau!”</w:t>
      </w:r>
    </w:p>
    <w:p>
      <w:pPr>
        <w:pStyle w:val="BodyText"/>
      </w:pPr>
      <w:r>
        <w:t xml:space="preserve">Binh sĩ tứ tán, dẫm đạp, va chạm, vũ khí, cờ xí vứt đầy đất. Trong khoảnh khắc, cả một lộ đại quân đã tan tành.</w:t>
      </w:r>
    </w:p>
    <w:p>
      <w:pPr>
        <w:pStyle w:val="BodyText"/>
      </w:pPr>
      <w:r>
        <w:t xml:space="preserve">Kị binh ma tộc xông vào đám người đang bỏ chạy, vui vẻ bắt đầu một trận đại đồ sát, tiếng hoan hô của đại quân ma tộc cùng tiếng kêu thảm của bại quân nhân loại vang đến tận mây xanh.</w:t>
      </w:r>
    </w:p>
    <w:p>
      <w:pPr>
        <w:pStyle w:val="BodyText"/>
      </w:pPr>
      <w:r>
        <w:t xml:space="preserve">Phương Kính ngừng hô hoán vô ích, lúc này đã chẳng còn lực lượng nào có thể vãn hồi cục thế Lão yên lặng nhìn hơn mười vạn đại quân đang chạy như thỏ trên bình nguyên, nhìn từng đoàn người lướt qua, lại nhìn đại quân ma tộc ngạo mạn phía sau quân mình, bắt đầu đồ sát, cờ xí bị dày xéo dưới đất.</w:t>
      </w:r>
    </w:p>
    <w:p>
      <w:pPr>
        <w:pStyle w:val="BodyText"/>
      </w:pPr>
      <w:r>
        <w:t xml:space="preserve">Sỉ nhục quá, chưa giao phong, mười mấy vạn quân đã không chiến mà bại! So ra, Xích thủy than có là gì?</w:t>
      </w:r>
    </w:p>
    <w:p>
      <w:pPr>
        <w:pStyle w:val="BodyText"/>
      </w:pPr>
      <w:r>
        <w:t xml:space="preserve">Thân vệ đội trưởng Minh Kha của lão thở hổn hển chạy qua: "Đại nhân, Ma tộc đã giết đến sát rồi, chúng ta cũng nhanh thối lui thôi!"</w:t>
      </w:r>
    </w:p>
    <w:p>
      <w:pPr>
        <w:pStyle w:val="BodyText"/>
      </w:pPr>
      <w:r>
        <w:t xml:space="preserve">Phương Kính nghiêng đầu nhìn gã,trầm mặc,ánh mắt rời khỏi chiến trường sát lục, ngẩng đầu nhìn trời cao.</w:t>
      </w:r>
    </w:p>
    <w:p>
      <w:pPr>
        <w:pStyle w:val="BodyText"/>
      </w:pPr>
      <w:r>
        <w:t xml:space="preserve">Minh Kha cho rằng lão không nghe, nói lại: "Đại nhân, chúng ta đi thôi! Giữ’ được rừng xanh..."</w:t>
      </w:r>
    </w:p>
    <w:p>
      <w:pPr>
        <w:pStyle w:val="BodyText"/>
      </w:pPr>
      <w:r>
        <w:t xml:space="preserve">"Ngươi đi đi! Minh Kha" Phương Kính nhảy lên ngựa, nhìn xuống Minh Kha: "Trở về nói với hai con gái ta, cha của bọn chúng là một kẻ nhát gan, thế nhưng, may mà còn chưa làm ra chuyện gì ảnh hường đến thanh danh bản thân". Lão thở dài, nói khẽ: "Sinh tử, bất quá như làn khói, ta thật là quá ngốc rồi!"</w:t>
      </w:r>
    </w:p>
    <w:p>
      <w:pPr>
        <w:pStyle w:val="BodyText"/>
      </w:pPr>
      <w:r>
        <w:t xml:space="preserve">Minh Kha nhảy đến nắm lấy dây cương: "Đại nhân, ngài định đi đâu?"</w:t>
      </w:r>
    </w:p>
    <w:p>
      <w:pPr>
        <w:pStyle w:val="BodyText"/>
      </w:pPr>
      <w:r>
        <w:t xml:space="preserve">Phương Kính cười không đáp, rút kiếm cắt đứt dây cương, thúc mã chạy tới, ngược với hướng binh mã, xông vào đội hình ma tộc. Minh Kha ngẩn ngơ đứng tại chỗ, đưa mắt nhìn theo thân ảnh vĩ đại dần biến mất trong biến người. Đột nhiên gã cảm thấy, trên không trung chiến trường đẫm máu, có một linh hồn vĩ đại xuất hiện.</w:t>
      </w:r>
    </w:p>
    <w:p>
      <w:pPr>
        <w:pStyle w:val="BodyText"/>
      </w:pPr>
      <w:r>
        <w:t xml:space="preserve">Câu nói cuối cùng cúa Thống lĩnh Phương Kính mà hậu thế tôn xưng "Trung liệt" không ai minh bạch ý tứ ngoại trừ Đế Lâm, Đế Lâm hiểu, Phương Kính chính là dùng cái chết để tránh bản thân rơi vào kết cục thân bại danh liệt. Hắn nhỏ giọng mắng "Đồ đần", sau đó gỡ nón xuống, yên lặng nhìn về phía Viễn Đông.</w:t>
      </w:r>
    </w:p>
    <w:p>
      <w:pPr>
        <w:pStyle w:val="BodyText"/>
      </w:pPr>
      <w:r>
        <w:t xml:space="preserve">Phương Kính là quân quan cấp Thống lĩnh đầu tiên hy sinh trong vệ thánh chiến, lão chết rất anh hùng: một mình xông vào trận thế ma tộc, còn cách năm mươi mét đã bị bắn thành một con nhím nhưng lão vẫn không chết, khắp người chi chít tên, dựa vào một gốc cổ thụ, cố thân chống cự kị binh Nội Á tộc. Ma tộc binh thấy lão là quân quan cao cấp nên muốn bắt sống, thế nhưng ma tộc binh tiến đến gần năm bước đều bị đao của lão chém chết, thi thể chất chồng quanh lão. Cuối cùng không có biện pháp đến gần, chỉ huy quan liền hạ lệnh, mấy chục thanh trường mâu đồng thời đâm tới, máu tươi phun ra, Phương Kính ngã xuống. Một tên bộ binh lông xanh cùng một kị binh da đen định xông lên cắt đầu Phương Kính lãnh thưởng, Phương Kính đột nhiên đứng lên, một đao chém tên bộ binh thành hai khúc, sau đó lại ngã xuống. Thế là tên kị binh mất đi đối thủ cạnh tranh hết sức cao hứng, cẩn thận cắt đầu Phương Kính treo dưới ngựa của hắn.</w:t>
      </w:r>
    </w:p>
    <w:p>
      <w:pPr>
        <w:pStyle w:val="BodyText"/>
      </w:pPr>
      <w:r>
        <w:t xml:space="preserve">Trời cao trên bình nguyên Thanh lượng loan dường như cũng không nhẫn tâm chứng kiến trận đồ sát dưới đất, mây đen âm trầm, mưa tuyết không ngừng như che khuất thảm cảnh. Mười mấy vạn người bỏ chạy, hai mươi mấy vạn ma tộc truy sát, không trung vang dội tiếng hoan hô hưng phấn của đại quân ma tộc lẫn tiếng thảm cầu của nhân loại. Mặc kệ nhân loại buông vũ khí đầu hàng, kị binh ma tộc vẫn chẳng chút lưu tình bổ đao xuống. Bọn chúng tính toán trong đầu, có thêm tù binh chỉ tốn hao của cải bọn chúng, chi bằng cứ chém chết cắt đầu lĩnh công là tốt nhất.</w:t>
      </w:r>
    </w:p>
    <w:p>
      <w:pPr>
        <w:pStyle w:val="BodyText"/>
      </w:pPr>
      <w:r>
        <w:t xml:space="preserve">Vì đào thoát truy sát của quân đoàn ma tộc Lỗ Đế, đám binh sĩ tranh giành dẫm trên nền băng mỏng đóng trên mặt sông, liều mạng tiến sang bờ kia, thế nhưng phản quân Viễn Đông đã bày trận chờ đợi, tên bay như mưa, băng võ, sĩ binh nhân loại gào thảm vùng vẫy trong làn nước lạnh giá, màu nước nhanh chóng chuyển sang màu đỏ, bên trên trôi nổi vô số thi thể...</w:t>
      </w:r>
    </w:p>
    <w:p>
      <w:pPr>
        <w:pStyle w:val="BodyText"/>
      </w:pPr>
      <w:r>
        <w:t xml:space="preserve">Mười một vạn năm ngàn dân quân Tử Xuyên tham gia Nguyệt lượng loan hội chiến, chạy thoát được không quá năm ngàn người, dọc đường còn tiếp tục bị truy kích, cuối cùng về được cứ điếm Ngõa Luân chỉ có tám mươi bảy người. Tuyết vẫn không ngừng rơi, phủ lên hơn mười vạn thi thể không đầu, Nguyệt lượng loan lại quay về màu trắng tinh khiết, an tĩnh vốn có.</w:t>
      </w:r>
    </w:p>
    <w:p>
      <w:pPr>
        <w:pStyle w:val="BodyText"/>
      </w:pPr>
      <w:r>
        <w:t xml:space="preserve">Trong ba ngày tiếp theo, quân đội ma tộc triển khai thế tập kích như chớp giật, từ lỗ hổng do Lỗ Đế quân đoàn đột phá, các lộ bộ đội tinh duệ của Ma tộc ùn ùn tiến vào như thủy triều. Đối diện với các lộ Tử Xuyên quân vẫn còn chờ đợi hòa đàm cảnh giới rất kém, Ma tộc binh chẳng khác gì sói vào đàn cừu đang nằm ngủ.</w:t>
      </w:r>
    </w:p>
    <w:p>
      <w:pPr>
        <w:pStyle w:val="BodyText"/>
      </w:pPr>
      <w:r>
        <w:t xml:space="preserve">Vào canh hai, đồng thời với cảnh báo của trinh sát thì Long kị binh của ma tộc đã ào vào Tây bộ đại doanh của Hắc kì quân, triển khai đồ sát Tử Xuyên quân còn ngái ngủ. Tay không tấc sắt, đám sĩ binh thất thố bị mã đao chém chết, bị trường mâu đâm chết, bị tên bắn chết, bị người đạp chết, bị lửa thiêu chết, bị ngạt nước chết...Khi ánh dương quang đầu tiên chiếu xuống, Tây bộ đại doanh khắp nơi đều có thi thể, hơn hai vạn người chẳng có một ai sống sót.</w:t>
      </w:r>
    </w:p>
    <w:p>
      <w:pPr>
        <w:pStyle w:val="BodyText"/>
      </w:pPr>
      <w:r>
        <w:t xml:space="preserve">Tổng tư lệnh Viễn Đông quân Minh Huy bằng vào nỗ lực kinh người, vội vã tập hợp được ba sư đoàn, ý đồ ngăn cản thế công của ma tộc, y hạ lệnh phản công. Trên bình nguyên Đỗ Toa, hơn một vạn bộ binh, kị binh nhân loại tuyệt vọng nhìn sự tình khủng bố nhất thế gian: Gần hai mươi vạn Cận vệ lữ (Trang giáp thú) đứng dưới Hoàng kim đại kỳ đại biểu cho Ma tộc thần hoàng đang dần dần áp đến...</w:t>
      </w:r>
    </w:p>
    <w:p>
      <w:pPr>
        <w:pStyle w:val="BodyText"/>
      </w:pPr>
      <w:r>
        <w:t xml:space="preserve">Sau trận chiến Đỗ Toa, chiến tuyến tan vỡ, đám bộ binh tiền tuyến không có tổ chức dần triệt thoái, tan rã triệt để không có sức chiến đấu. Do không có sự chỉ huy thống nhất, từng tên từng tên dân quân lọt vào vòng vây của bộ đội ma tộc, đám dân quân thấy không thể đột vây lập tức giơ tay đầu hàng. Sau khi tước vũ khí, sĩ binh ma tộc lập tức cắt lấy đầu bọn họ. Thi hài chất bên đường như núi, sĩ binh ma tộc thì nhảy múa ăn mừng, lấy đầu người chơi trò tung hứng, lấy máu bôi lên mặt đồng bọn rồi cười nhạo...</w:t>
      </w:r>
    </w:p>
    <w:p>
      <w:pPr>
        <w:pStyle w:val="BodyText"/>
      </w:pPr>
      <w:r>
        <w:t xml:space="preserve">Phía sau quân đội Tử Xuyên gia tộc bại thối, các lộ đại quân ma tộc cường đại truy theo không tha. Hoàng thái tử ma tộc Tạp Đốn thân vương đích thân suất lĩnh Bắc lộ quân đoàn đánh bọc sườn, ý đồ hình thành hợp công vây lực lượng nhân loại ở Y Lí Á hành tỉnh và Đắc Á hành tỉnh. Lăng Bộ Hư tướng quân trầm mặc ít nói của ma tộc thì đột tiến nam lộ, theo đại công lộ Viễn Đông thâm nhập vào hậu phương Tử Xuyên quân đang bỏ trống. Khi mấy chục tên Long kị binh ma tộc xuất hiện bất ngờ ở Lam hà độ khẩu, mười mấy vạn quân, dân nhân loại đang chờ qua cầu lập tức kinh hoàng thất thố, ào ào tranh đạp bỏ chạy, tạo thành thảm kịch cực lớn. Đặc biệt thú quân nhân loại ở bờ tây tưởng là chủ lực ma tộc đã đến, lập tức chặt đứt dây cầu, bờ đông vang lên tiếng gào la thảm thiết động trời...</w:t>
      </w:r>
    </w:p>
    <w:p>
      <w:pPr>
        <w:pStyle w:val="BodyText"/>
      </w:pPr>
      <w:r>
        <w:t xml:space="preserve">Có người mở cửa số, ánh nắng ban mai mang theo khí lạnh lùa vào phòng.</w:t>
      </w:r>
    </w:p>
    <w:p>
      <w:pPr>
        <w:pStyle w:val="BodyText"/>
      </w:pPr>
      <w:r>
        <w:t xml:space="preserve">Tư Đặc Lâm còn đang ngái ngủ lập tức kinh tỉnh, từ trên giường ngẩng đầu hỏi Phó thống lĩnh Trung ương quân vừa vào: "Có tin tức gì không?" Y rất tiếu tụy, cặp mặt đầy tia máu.</w:t>
      </w:r>
    </w:p>
    <w:p>
      <w:pPr>
        <w:pStyle w:val="BodyText"/>
      </w:pPr>
      <w:r>
        <w:t xml:space="preserve">Tần Lộ lắc đầu, Tư Đặc Lâm không yên tâm, truy vấn: "Ta muôn biết hạ lạc của hai đại nhân Phương Kính và Minh Huy, còn có chủ lực hai quân, chẳng lẽ chẳng có một chút tin tức gì?"</w:t>
      </w:r>
    </w:p>
    <w:p>
      <w:pPr>
        <w:pStyle w:val="BodyText"/>
      </w:pPr>
      <w:r>
        <w:t xml:space="preserve">Tấn Lộ vẫn lắc đầu: "Xin lỗi, đại nhân. Đâu đâu cũng có đội tiền trạm của ma tộc hoạt động, bọn chúng chuyên lựa quân quan và Truyền lệnh binh để hạ thủ, bao nhiêu Truyền lệnh binh phái đi đều có đi không về. Tin tức của chúng ta đã bị cách tuyệt, đâu đâu cũng loạn cả rổi".</w:t>
      </w:r>
    </w:p>
    <w:p>
      <w:pPr>
        <w:pStyle w:val="BodyText"/>
      </w:pPr>
      <w:r>
        <w:t xml:space="preserve">Tư Đặc Lâm xuống giường đi tới đi lui, trong đầu cấp tốc suy luận: Ma tộc rốt cuộc có bao nhiêu quân? Mục đích của bọn chúng là gì? Muôn đoạt lấy Viễn Đông? Hay muốn kiềm chế hành động quân sự của chúng ta đối với phản quân? Hay là bất quá Đại ma thần vương sau giấc ngủ trưa cảm thấy nhất thời hưng phấn? Chủ lực của bọn chúng ở đâu? Khai chiến ba ngày rồi, chúng ta vẫn chẳng biết thêm gì, cứ như đang ở trong mộng. Càng mơ hồ đó là, ngay cả quân mình đang ở đâu cũng chẳng biết được.</w:t>
      </w:r>
    </w:p>
    <w:p>
      <w:pPr>
        <w:pStyle w:val="BodyText"/>
      </w:pPr>
      <w:r>
        <w:t xml:space="preserve">Tư Đặc Lâm bất đô nói thành tiếng: "Ta phải bắt sống ma tộc! Cho dù một tên cũng tốt!" truyện copy từ</w:t>
      </w:r>
    </w:p>
    <w:p>
      <w:pPr>
        <w:pStyle w:val="BodyText"/>
      </w:pPr>
      <w:r>
        <w:t xml:space="preserve">Tấn Lộ không nói gì chỉ nhìn y, hai người đối mắt nhau. Bởi vì Trung ương quân ở sâu bên trong, rất may chưa trở thành mục tiêu tấn công của ma tộc, tuy Tư Đặc Lâmsớm đã tập trung bộ đội phòng thủ, nhưng không ngừng có quân tiền trạm của ma tộc đến tập kích, tổn thất hết mấy đội trinh sát. Hai ngày trước, đội trưởng trinh sát của Trung ương quân là Phó Kì Bổn Lô Chân đã đoán được động hướng của trinh sát ma tộc, trước khi xuất phát đã lên tiếng bào đảm với Tư Đặc Lâm sẽ bắt sống được một tên đem về, hiện tại đã qua hai ngày hai đêm, không có chút tin tức nào về, e là đã bị ma tộc "Bắt sống''.</w:t>
      </w:r>
    </w:p>
    <w:p>
      <w:pPr>
        <w:pStyle w:val="BodyText"/>
      </w:pPr>
      <w:r>
        <w:t xml:space="preserve">Hỏng rồi, Tư Đặc Lâm suy nghĩ, tất cả đều loạn rồi!</w:t>
      </w:r>
    </w:p>
    <w:p>
      <w:pPr>
        <w:pStyle w:val="BodyText"/>
      </w:pPr>
      <w:r>
        <w:t xml:space="preserve">Y cố gắng vực dậy tinh thần, hỏi: ”Có tin tức gì của Tú tự doanh không?”</w:t>
      </w:r>
    </w:p>
    <w:p>
      <w:pPr>
        <w:pStyle w:val="BodyText"/>
      </w:pPr>
      <w:r>
        <w:t xml:space="preserve">"Đại nhân, cả lộ nhân mã Tú tự doanh đã không biết đi hướng nào, nơi đóng quân đã bị đốt thành bình địa, e là Tử Xuyên Tú các hạ đã..."</w:t>
      </w:r>
    </w:p>
    <w:p>
      <w:pPr>
        <w:pStyle w:val="BodyText"/>
      </w:pPr>
      <w:r>
        <w:t xml:space="preserve">"Chớ nói càn. A Tú tinh minh lại tài năng, nhất định không thể xảy ra chuyện!"</w:t>
      </w:r>
    </w:p>
    <w:p>
      <w:pPr>
        <w:pStyle w:val="BodyText"/>
      </w:pPr>
      <w:r>
        <w:t xml:space="preserve">Tần Lộ tự biết lỡ lời, vội nói: "Đúng thế, hy vọng tất cả đúng như lời của đại nhân”.</w:t>
      </w:r>
    </w:p>
    <w:p>
      <w:pPr>
        <w:pStyle w:val="BodyText"/>
      </w:pPr>
      <w:r>
        <w:t xml:space="preserve">Tư Đặc Lâm hít sâu một hơi, đưa vấn đề Tử Xuyên Tú ra ngoài não: "Được rồi, Tần Lộ, không thể cứ chờ đợi như thế, chúng ta lập tức đi Tư lệnh bộ ở Đỗ Toa hành tỉnh, ngươi nghĩ thế nào?"</w:t>
      </w:r>
    </w:p>
    <w:p>
      <w:pPr>
        <w:pStyle w:val="BodyText"/>
      </w:pPr>
      <w:r>
        <w:t xml:space="preserve">Tần Lộ do dự một chút, đáp: "Đại nhân, xem ra lần này thế đến của ma tộc rất hung hãn, nếu theo ý của hạ quan, phương pháp ổn thỏa nhất vẫn là lập tức triệt thoái về cứ điểm Ngõa Luân, đây mới là an toàn nhất".</w:t>
      </w:r>
    </w:p>
    <w:p>
      <w:pPr>
        <w:pStyle w:val="BodyText"/>
      </w:pPr>
      <w:r>
        <w:t xml:space="preserve">Tư Đặc Lâm lắc đầu: "Chúng ta không thể bỏ mặc không quản, như thế chẳng khác nào bỏ chạy. Lập tức xuất phát đi Đỗ Toa hành tỉnh".</w:t>
      </w:r>
    </w:p>
    <w:p>
      <w:pPr>
        <w:pStyle w:val="BodyText"/>
      </w:pPr>
      <w:r>
        <w:t xml:space="preserve">Trong ánh nắng, chiến mã đón gió hí vang, tiếng vũ khí leng keng, tiếng xe ngựa lộc cộc, Trung ương quân bắt đầu tiến về phía đông. Đại quân hành quân trên đại công lộ Viễn Đông, Tư Đặc Lâm nhìn thấy một cảnh tượng cả đời khó quên: Một đoàn người nối dài dằng dặc, từ phía đông ngoằn ngoèo di chuyển về phía tây. Bọn họ đều biết: Ma tộc hung tàn đã đến rồi, chỉ có đi về phía tây, đến cứ đểêm Ngõa Luân mới có đường sống.</w:t>
      </w:r>
    </w:p>
    <w:p>
      <w:pPr>
        <w:pStyle w:val="BodyText"/>
      </w:pPr>
      <w:r>
        <w:t xml:space="preserve">Có người xe ngựa chở đầy hòm lớn hòm nhỏ, có người thở hổn hển vác theo toàn bộ gia sản, có người đi tay không chẳng mang thứ gì. Lão nhân cùng khố dắt theo hai con dê, bước chân loạn choạng, phụ nữ tay ôm lấy tiếu hài, tay đeo hành lí mệt mỏi bước đi trong tuyết lạnh, té ngã, hài tử khóc òa, mẫu thân nức nở, không ngừng có người đi ngang qua nhưng chẳng ai giúp đỡ. Khổ nạn chiến tranh đã biến bọn họ thành những tượng gỗ, ánh mắt ngây ngốc, mất đi mái nhà sinh sống, mất đi ruộng đất, mất đi,thân nhân, tương lai bọn họ sẽ thế nào đây?</w:t>
      </w:r>
    </w:p>
    <w:p>
      <w:pPr>
        <w:pStyle w:val="BodyText"/>
      </w:pPr>
      <w:r>
        <w:t xml:space="preserve">Trong dòng người cũng có nhiều sĩ binh. Có kẻ bị thương nằm trên cán hôn mê gọi: "Mẹ mẹ!"</w:t>
      </w:r>
    </w:p>
    <w:p>
      <w:pPr>
        <w:pStyle w:val="BodyText"/>
      </w:pPr>
      <w:r>
        <w:t xml:space="preserve">Có sĩ binh bị thương ở chân vừa đi vừa chửi, đồng bạn của gã đã bó gã lại. Một sĩ binh toàn thân đầy vệt máu khô ngồi trên tuyết, không ngừng van xin: "Ta là thuộc sư đoàn bảy mươi mốt, có ai biết bộ đội chúng ta đang ở đâu không? Xin ngươi, mang ta theo đi! Chân ta gãy rồi! Xin ngươi!" Dòng người lướt qua hắn, chẳng một ai dừng chân. Cầu xin đến khi không thể nói được nữa, hắn khóc không thành tiếng, vùng vẫy bò trên tuyết như bò sát. Tiền tuyến đã vỡ rồi, sĩ binh tan rã, bọn họ nhục nhã tháo mũ nón, cởi quân phục vứt đi, cải trang thành bình dân mà đi, rất nhiều quân đoàn đã triệt thoái như thế. Thấy bộ dạng bọn họ, không cần suy nghĩ Tư Đặc Lâm cũng tuyệt vọng hiểu rằng: Tình thế tiền tuyến còn xấu hơn trong tưởng tượng của y nhiều.</w:t>
      </w:r>
    </w:p>
    <w:p>
      <w:pPr>
        <w:pStyle w:val="BodyText"/>
      </w:pPr>
      <w:r>
        <w:t xml:space="preserve">Thấy những đào binh đó thật khiến người ta đau lòng, không lâu trước đó bọn họ còn khôi giáp sáng rõ, quân phục nghiêm chỉnh, miệng hát chiến ca, mặt đầy ngạo khí, lòng đầy nhiệt huyết bảo vệ tố quốc, còn hiện tại, y phục lam lũ, bùn đất đầy người, đừng nói là quân nhân, còn thua cả đám khất cái. Mấy tên đào ngũ đó nếu như có gì đểtự an ủi chính là tự nhũ đào binh đâu chỉ riêng mình, có tất cả bao nhiêu vạn đào binh, có gì mất mặt đây. Một tên quân quan ngồi trên ngựa hét:</w:t>
      </w:r>
    </w:p>
    <w:p>
      <w:pPr>
        <w:pStyle w:val="BodyText"/>
      </w:pPr>
      <w:r>
        <w:t xml:space="preserve">"Mau nhường đường! Ta là Kì Bổn đại nhân!” Đám sĩ binh chẳng có phản ứng, quân quan đại nộ vung roi đánh bừa, kết quả là bị đám sĩ binh phẫn nộ hợp lực đẩy đại nhân lẫn ngựa xuống sườn núi, tiếng kêu thảm vang vọng trên không.</w:t>
      </w:r>
    </w:p>
    <w:p>
      <w:pPr>
        <w:pStyle w:val="BodyText"/>
      </w:pPr>
      <w:r>
        <w:t xml:space="preserve">Dưới bóng cây ở một ngã rẽ, một quân pháp quan khắp người toàn vệt máu tuyên bố gã phụng lệnh Tư lệnh bộ tối cao, ngăn cản sĩ binh đi qua dây, tập trung bọn họ lại, tổ chức thành đội ngũ quay lại chiến đấu!</w:t>
      </w:r>
    </w:p>
    <w:p>
      <w:pPr>
        <w:pStyle w:val="BodyText"/>
      </w:pPr>
      <w:r>
        <w:t xml:space="preserve">"Các binh sĩ, không cần sợ! Đứng lại, quay lại đi!" Thanh âm của gã khàn khàn: "Nhân loại đang bị xâm lược, Tử Xuyên gia tộc đang đối diện cường địch! Bảo vệ gia tộc, bảo vệ nhân loại! Các binh sĩ, đây là trường thánh chiến, tuyệt không thể thối lui. Dũng cảm lên, quay lại đi!" Gã nói đi nói lại, đám đào binh vẫn lũ lượt lướt qua, gã kéo tay một sĩ binh, sĩ binh đó đầu cũng không quay lại đẩy gã ra, gã phẫn nộ rút vũ khí uy hiếp, mắng chửi, lại cản một sĩ binh khác, sĩ binh đó đạp gã một cú khiến gã ngã chổng vó lên trời...</w:t>
      </w:r>
    </w:p>
    <w:p>
      <w:pPr>
        <w:pStyle w:val="BodyText"/>
      </w:pPr>
      <w:r>
        <w:t xml:space="preserve">Đội ngũ Trung ương quân xuyên qua công lộ dày đặc người ngựa, xuyên qua xa đội lộn xộn, xuyên qua đám đào binh và bình dân, đội hình chiến đấu vẫn tiến tới. Bộ đội trật tự, quân dung phơi phới, thẳng tiên hướng đông. Đi tới đâu cũng giông như cấp cho đám người chạy loạn mệt mỏi chút sinh khí, có người còn hét lên: "Hay quá, là Trung ương quân!"</w:t>
      </w:r>
    </w:p>
    <w:p>
      <w:pPr>
        <w:pStyle w:val="BodyText"/>
      </w:pPr>
      <w:r>
        <w:t xml:space="preserve">Nhưng cũng có người gào lên: "Các huynh đệ, đừng để cấp trên lừa gạt. Bọn họ là muốn các người đi chết đó!"</w:t>
      </w:r>
    </w:p>
    <w:p>
      <w:pPr>
        <w:pStyle w:val="BodyText"/>
      </w:pPr>
      <w:r>
        <w:t xml:space="preserve">Tư Đăc Lâm đến đâu cũng hỏi đám bại binh, thu được đủ loai tin tức: "Bộ đội chúng tôi bị đánh tan ở Sa Gia".</w:t>
      </w:r>
    </w:p>
    <w:p>
      <w:pPr>
        <w:pStyle w:val="BodyText"/>
      </w:pPr>
      <w:r>
        <w:t xml:space="preserve">"Chúng tôi bị vỡ trận ở Minh Tư Khắc hành tỉnh, Kì Bổn của chúng tôi chết rồi".</w:t>
      </w:r>
    </w:p>
    <w:p>
      <w:pPr>
        <w:pStyle w:val="BodyText"/>
      </w:pPr>
      <w:r>
        <w:t xml:space="preserve">"Phương Kính thống lĩnh? Chúng tôi không biết, nghe nói chết rồi, nếu không thì bị bắt làm tù binh rồi, chúng tôi không có thấy ông ta".</w:t>
      </w:r>
    </w:p>
    <w:p>
      <w:pPr>
        <w:pStyle w:val="BodyText"/>
      </w:pPr>
      <w:r>
        <w:t xml:space="preserve">"Minh Huy? Nghe nói cũng chết rồi? Chúng tôi cũng không rõ! Bộ đội chúng tôi bị ma tộc bao vây, mấy ngàn người chúng tôi chỉ lo thoát thân, không rãnh quan tâm chuyện khác.</w:t>
      </w:r>
    </w:p>
    <w:p>
      <w:pPr>
        <w:pStyle w:val="BodyText"/>
      </w:pPr>
      <w:r>
        <w:t xml:space="preserve">Còn về vấn đề ma tộc có bao nhiêu binh mã, thì càng đủ dạng thuyết pháp. Có người nói, rất rất nhiều, chính mắt hắn thấy đại quân ma tộc kéo dài đến mấy chục cây số. Có người cười mũi, nói tối đa chỉ có mấy đoàn đội, là đám đào binh hoảng sợ nói bừa. Thậm chí còn có người nói, đích thân thấy đại ma thần vương giết người, hắn rất dị thường, cao bằng bốn người bình thường gộp lại, đầu lớn như tảng đá, mắt phun ra lửa, miệng đỏ như chậu máu, đớp một cái là một mạng người!</w:t>
      </w:r>
    </w:p>
    <w:p>
      <w:pPr>
        <w:pStyle w:val="BodyText"/>
      </w:pPr>
      <w:r>
        <w:t xml:space="preserve">Đũ các dạng tin tức, có người nói toàn bộ Vương quân gia tộc ở tiền tuyến đều bị tiêu diệt rồi. Phương Kính và Minh Huy đều chết rồi. Có người nói Minh Huy bắt đầu đại phản kích, men theo Hôi thủy hà tiến công, Ma tộc đã bại trận hoáng hốt thối lui.</w:t>
      </w:r>
    </w:p>
    <w:p>
      <w:pPr>
        <w:pStyle w:val="BodyText"/>
      </w:pPr>
      <w:r>
        <w:t xml:space="preserve">Cuối cùng có một thương binh nói với Tư Đặc Lâm: Tư lệnh bộ Viễn Đông của Minh Huy đã vượt qua bờ tây Hôi thủy hà, từ Đỗ Toa hành tỉnh triệt thối đến thủ phủ Y Bổn thị của Y Lí Á hành tỉnh. Tư Đặc Lâm đối chiếu các loại tin tức, lại thảo luận cùng đám thuộc hạ, cảm thấy tin tức cuối có độ tin cậy cao, lập tức hạ lệnh đại quân chuyển hướng đến Y Lí Á.</w:t>
      </w:r>
    </w:p>
    <w:p>
      <w:pPr>
        <w:pStyle w:val="BodyText"/>
      </w:pPr>
      <w:r>
        <w:t xml:space="preserve">Hôm sau, bộ đội Tư Đặc Lâm tiến vào Y Bổn thị. Nơi này cảnh tượng cũng hoang tàn, binh hoang mã loạn, số lượng lớn binh bại trận từ Đỗ Toa hành tỉnh kéo về đây, chen chúc lộn xộn. Các lộ bộ đội được tổ chức bài bản đều đã tan rã, đến đâu cũng thấy bại binh và thị dân kinh hoàng, ai ai cũng nói: "Ma tộc ở phía sau!" chẳng có người nào chỉ huy nhiệm vụ phòng vệ thành thị.</w:t>
      </w:r>
    </w:p>
    <w:p>
      <w:pPr>
        <w:pStyle w:val="BodyText"/>
      </w:pPr>
      <w:r>
        <w:t xml:space="preserve">Trung ương quân vào thành lập tức dẫn đến chấn động khắp thành, tổng đốc Y Lí Á hành tỉnh là Y Lâm Trữ nghe tin Tư Đặc Lâm đến, lập tức chạy ra gặp mặt.</w:t>
      </w:r>
    </w:p>
    <w:p>
      <w:pPr>
        <w:pStyle w:val="BodyText"/>
      </w:pPr>
      <w:r>
        <w:t xml:space="preserve">"Tình huống thế nào?" Tư Đặc Lâm còn chưa xuống ngựa đã lập tức hỏi, lại hỏi dồn: "Hai vị đại nhân Minh Huy và Phương Kính phải chăng đang ở đây? Ma tộc đến đâu rồi?”</w:t>
      </w:r>
    </w:p>
    <w:p>
      <w:pPr>
        <w:pStyle w:val="BodyText"/>
      </w:pPr>
      <w:r>
        <w:t xml:space="preserve">Y Lâm Trữ rất mệt mỏi, đôi mắt thiếu ngủ vằn vện tia máu, thanh âm khàn khàn: "Tư Đặc Lâm đại nhân, tình huống rất tệ, rất rất tệ, ngài đến thì quá tốt rồi, Minh Huy đại nhân đúng là đang ở đây, ngài muốn gặp ông ta không?"</w:t>
      </w:r>
    </w:p>
    <w:p>
      <w:pPr>
        <w:pStyle w:val="BodyText"/>
      </w:pPr>
      <w:r>
        <w:t xml:space="preserve">“Được! Ngươi dẫn đường!" Tư Đặc Lâm nhảy xuống ngựa, xuyên qua đám đông thương binh và dân chúng, tiến vào đại sảnh chính. Trong một gian phòng, y nhìn thấy Tổng tư lệnh chiến khu Viễn Đông, Minh Huy.</w:t>
      </w:r>
    </w:p>
    <w:p>
      <w:pPr>
        <w:pStyle w:val="BodyText"/>
      </w:pPr>
      <w:r>
        <w:t xml:space="preserve">Minh Huy đã sụp đổ, thân thể co rút lại, rúc vào góc tường hai tay ôm mặt, bả vai run rẩy, khóc không thành tiếng, y phục khắp người nhếch nhác, phát ra mùi hôi hám. Thống lĩnh Minh Huy thần thái hiên ngang lại trở thành thế này ư!</w:t>
      </w:r>
    </w:p>
    <w:p>
      <w:pPr>
        <w:pStyle w:val="BodyText"/>
      </w:pPr>
      <w:r>
        <w:t xml:space="preserve">Phó thống lĩnh Hắc kỳ quân ở cạnh hắn vội giải thích với Tư Đặc Lâm: "Minh đại nhân ba ngày trước tự sát nhưng bị chúng tôi ngăn cản, từ đó đến giờ ông ấy biến thành như thế, co rúc một chỗ, cháo cũng không ăn, chẳng quan tâm đến ai".</w:t>
      </w:r>
    </w:p>
    <w:p>
      <w:pPr>
        <w:pStyle w:val="BodyText"/>
      </w:pPr>
      <w:r>
        <w:t xml:space="preserve">Tư Đặc Lâm đi qua nói nhỏ: "Minh Huy đại nhân, là tôi, Tư Đặc Lâm". Gọi ba lần Minh Huy mới có phản ứng, hắn chầm chậm ngẩng đầu, sắc mặt trắng đến phát sợ, nước mũi nước miếng nhều nhụa, ánh mắt đầy vẻ sợ hãi, nhìn Tư Đặc Lâm giống như nhìn người xa lạ, không lên tiếng.</w:t>
      </w:r>
    </w:p>
    <w:p>
      <w:pPr>
        <w:pStyle w:val="BodyText"/>
      </w:pPr>
      <w:r>
        <w:t xml:space="preserve">Tư Đặc Lâm nhìn thấy khó chịu trong lòng, hỏi: "Đại nhân, tình trạng của quý bộ hiện thếnào?"</w:t>
      </w:r>
    </w:p>
    <w:p>
      <w:pPr>
        <w:pStyle w:val="BodyText"/>
      </w:pPr>
      <w:r>
        <w:t xml:space="preserve">"Có biết Phương Kính đại nhân ở đâu không?"</w:t>
      </w:r>
    </w:p>
    <w:p>
      <w:pPr>
        <w:pStyle w:val="BodyText"/>
      </w:pPr>
      <w:r>
        <w:t xml:space="preserve">"Chính diện có bao nhiêu bộ đội ma tộc?"</w:t>
      </w:r>
    </w:p>
    <w:p>
      <w:pPr>
        <w:pStyle w:val="BodyText"/>
      </w:pPr>
      <w:r>
        <w:t xml:space="preserve">Minh Huy ngây ngốc nhìn Tư Đặc Lâm, chẳng hề lên tiếng, cuối cùng vẫn là Phó thống lĩnh đó hồi đáp: "Tư Đặc Lâm đại nhân, ba ngày trước, Tư lệnh bộ bị ma tộc tập kích, chúng tôi là tìm sống trong chết mới đến được đây”.</w:t>
      </w:r>
    </w:p>
    <w:p>
      <w:pPr>
        <w:pStyle w:val="BodyText"/>
      </w:pPr>
      <w:r>
        <w:t xml:space="preserve">Tư Đặc Lâm quay sang hỏi gã: "Tây bộ đại doanh còn không? Các lộ binh mã còn không?"</w:t>
      </w:r>
    </w:p>
    <w:p>
      <w:pPr>
        <w:pStyle w:val="BodyText"/>
      </w:pPr>
      <w:r>
        <w:t xml:space="preserve">"Tây bộ đại doanh đã bị ma tộc hạ rồi, bốn sư đoàn đều bị đánh tan. Chúng tôi đã mất đi liên hệ với bộ đội, chỉ biết mười mấy lộ bộ đội đều bị đánh tan".</w:t>
      </w:r>
    </w:p>
    <w:p>
      <w:pPr>
        <w:pStyle w:val="BodyText"/>
      </w:pPr>
      <w:r>
        <w:t xml:space="preserve">"Phương Kính và bộ đội của lão ở đâu?"</w:t>
      </w:r>
    </w:p>
    <w:p>
      <w:pPr>
        <w:pStyle w:val="BodyText"/>
      </w:pPr>
      <w:r>
        <w:t xml:space="preserve">"Toàn bộ dân quân đều bị tan rã, không chết cũng bỏ chạy. Chúng tôi tối qua có hỏi một đào binh, chứng thực dân quân của Phương Kính đã bị diệt ở Nguyệt lượng loan, chết mười mấy vạn người, còn Phương Kính...nghe nói cũng đã chết ở Nguyêt lượng loan, cũng có người nói đại nhân bị bắt làm tù binh, chúng tôi cũng không rõ".</w:t>
      </w:r>
    </w:p>
    <w:p>
      <w:pPr>
        <w:pStyle w:val="BodyText"/>
      </w:pPr>
      <w:r>
        <w:t xml:space="preserve">Tư Đặc Lâm cảm thấy hai chân phát nhuyễn, y đã dự cảm tình hình tiền tuyến không ổn, nhưng không ngờ lại thê thảm đến vậy, cả một lộ đại quân bị diệt, một lộ khác bị đánh bại, một Thống lĩnh chiến tử, một kẻ khác sợ quá hóa điên. Y trấn định lại, hỏi: "Ma tộc rốt cuộc xuất động bao nhiêu binh lực? Bọn chúng đã đến đâu rồi?"</w:t>
      </w:r>
    </w:p>
    <w:p>
      <w:pPr>
        <w:pStyle w:val="BodyText"/>
      </w:pPr>
      <w:r>
        <w:t xml:space="preserve">Tên quân quan đó suy nghĩ một lúc rồi đáp: "Toàn bộ binh lực thì chúng tôi không rõ, bất quá trước mắt xác định được, không thể dưới ba mươi vạn”.</w:t>
      </w:r>
    </w:p>
    <w:p>
      <w:pPr>
        <w:pStyle w:val="BodyText"/>
      </w:pPr>
      <w:r>
        <w:t xml:space="preserve">Tư Đặc Lâm hít một hơi khí lạnh: Đây đã vượt quá ba lần quân số của Trung ương quân.</w:t>
      </w:r>
    </w:p>
    <w:p>
      <w:pPr>
        <w:pStyle w:val="BodyText"/>
      </w:pPr>
      <w:r>
        <w:t xml:space="preserve">"Còn bọn chúng hiện ở đâu, chúng tôi cũng không biết.</w:t>
      </w:r>
    </w:p>
    <w:p>
      <w:pPr>
        <w:pStyle w:val="BodyText"/>
      </w:pPr>
      <w:r>
        <w:t xml:space="preserve">Tư Đặc Lâm không thể áp chế phẫn nộ, trách: "Cái gì cũng không biết? Các ngươi làm gì? Ma tộc giết đến nơi mới phát hiện, cũng không biết địch nhân có bao nhiêu tên?”</w:t>
      </w:r>
    </w:p>
    <w:p>
      <w:pPr>
        <w:pStyle w:val="BodyText"/>
      </w:pPr>
      <w:r>
        <w:t xml:space="preserve">Tên quân quan đó hổ thẹn nuốt nước miếng!'"Đại nhân, ngài biết đó, trước khi phản loạn, Viễn Đông quân vốn thiết lập ở biên cảnh mấy sư đoàn Bán thú nhân, Xà tộc, chuyên môn cảnh giới ma tộc xâm nhập. Hiện tại bọn chúng đều đã làm phản, đứng về phía ma tộc, chúng tôi như bị mù mắt, đến khi ma tộc đến sát mũi mới phát hiện...Còn bộ đội chúng tôi đều từ sau phản loạn điều từ phúc địa gia tộc đến đây, không giống Viễn Đông quân, bọn chúng có kinh nghiệm tác chiến với ma tộc, đột nhiên bị tập kích mọi người đều hoảng loạn, tổn thất rất lớn, cả Minh Huy đại nhân cũng thành như thế, Tư lệnh bộ đã loạn thành một cục chúng tôi cũng không biết làm sao cho tốt..." Gã nhìn sắc mặt Tư Đặc Lâm trầm trọng, không dám nói tiếp, trong phòng liền trầm mặc khiến người ta khó chịu.</w:t>
      </w:r>
    </w:p>
    <w:p>
      <w:pPr>
        <w:pStyle w:val="BodyText"/>
      </w:pPr>
      <w:r>
        <w:t xml:space="preserve">Tư Đặc Lâm áp chế nộ hỏa, hỏi Y Lâm Trữ: "Bên phía các người thì sao? Căng thẳng không?”</w:t>
      </w:r>
    </w:p>
    <w:p>
      <w:pPr>
        <w:pStyle w:val="BodyText"/>
      </w:pPr>
      <w:r>
        <w:t xml:space="preserve">Y Lâm Trữ nãy giờ đứng yên lắng nghe, nhỏ giọng đáp: "Đại nhân, sự tình khác đều không ổn, nhưng hiện cần phải lập tức quyết định một chuyện: Thủ vệ hành tỉnh hay là triệt thối? Chúng tôi đang đợi một chỉ thị, nhưng Minh Huy đại nhân lại thế này..."</w:t>
      </w:r>
    </w:p>
    <w:p>
      <w:pPr>
        <w:pStyle w:val="BodyText"/>
      </w:pPr>
      <w:r>
        <w:t xml:space="preserve">Tư Đặc Lâm nghĩ một chút, phân phó Tần Lộ cùng đến: "Đem giấy bút đến ghi chép”.</w:t>
      </w:r>
    </w:p>
    <w:p>
      <w:pPr>
        <w:pStyle w:val="BodyText"/>
      </w:pPr>
      <w:r>
        <w:t xml:space="preserve">Tần Lộ chuẩn bị xong, Tư Đặc Lâm chầm chậm nói: "Nguyên giám vụ Viễn Đông chiến khu Tổng tư lệnh Minh Huy các hạ tinh thần và thân thể rất xấu, tôi, Thống lĩnh Trung ương quân Tư Đặc Lâm cho rằng, Minh Huy đã không thích hợp tiếp tục đảm nhiệm chức vụ. Căn cứ điều lệ ba mươi hai, khoản hai, là quân quan gia tộc chức vị tối cao, tôi thay thế chức trách của Minh Huy, tiếp tục chỉ huy toàn bộ quân đội gia tộc ở Viễn Đông. Tư Đặc Lâm. Ngày 8 tháng 1 năm 780 Đế quốc lịch".</w:t>
      </w:r>
    </w:p>
    <w:p>
      <w:pPr>
        <w:pStyle w:val="BodyText"/>
      </w:pPr>
      <w:r>
        <w:t xml:space="preserve">Tư Đặc Lâm tiếp: "Lệnh này viết thành ba bản, Trung ương quân giữ một bản, một bản giao cho Tư lệnh bộ Viễn Đông bảo tồn, một giao cho Thống lĩnh xứ. Đối vối mệnh lệnh này, các người có dị nghị gì không?"</w:t>
      </w:r>
    </w:p>
    <w:p>
      <w:pPr>
        <w:pStyle w:val="BodyText"/>
      </w:pPr>
      <w:r>
        <w:t xml:space="preserve">Mọi người ở đây, bao gồm cả quân quan Hắc kỳ quân và Y Lâm Trữ đều lắc đầu:</w:t>
      </w:r>
    </w:p>
    <w:p>
      <w:pPr>
        <w:pStyle w:val="BodyText"/>
      </w:pPr>
      <w:r>
        <w:t xml:space="preserve">"Không có! Chúng tôi nguyện ý phục tùng mệnh lệnh của đại nhân".</w:t>
      </w:r>
    </w:p>
    <w:p>
      <w:pPr>
        <w:pStyle w:val="BodyText"/>
      </w:pPr>
      <w:r>
        <w:t xml:space="preserve">"Được. Các ngươi nghe cho rõ". Tư Đặc Lâm quay sang Phó thống lĩnh Hắc kỳ quân: "Ngươi tên gì?"</w:t>
      </w:r>
    </w:p>
    <w:p>
      <w:pPr>
        <w:pStyle w:val="BodyText"/>
      </w:pPr>
      <w:r>
        <w:t xml:space="preserve">"Hạ quan là Lam Tề, quan chức trong Hắc kỳ quân là..."</w:t>
      </w:r>
    </w:p>
    <w:p>
      <w:pPr>
        <w:pStyle w:val="BodyText"/>
      </w:pPr>
      <w:r>
        <w:t xml:space="preserve">"Nghe cho rõ, Lam phó thống lĩnh, hiện tại ta lệnh cho ngươi đảm nhiệm quyền thống lĩnh Hắc kỳ quân".</w:t>
      </w:r>
    </w:p>
    <w:p>
      <w:pPr>
        <w:pStyle w:val="BodyText"/>
      </w:pPr>
      <w:r>
        <w:t xml:space="preserve">Lam Tề ngẩn ra, tiếp đó lộ sắc mừng: "Hạ quan cảm tạ đại nhân tài bồi! Hạ quan nhất định tận tâm tận lực, nỗ lực..."</w:t>
      </w:r>
    </w:p>
    <w:p>
      <w:pPr>
        <w:pStyle w:val="BodyText"/>
      </w:pPr>
      <w:r>
        <w:t xml:space="preserve">"Lam Tề, Hắc kỳ quân hiện còn bao nhiêu người?"</w:t>
      </w:r>
    </w:p>
    <w:p>
      <w:pPr>
        <w:pStyle w:val="BodyText"/>
      </w:pPr>
      <w:r>
        <w:t xml:space="preserve">"Đại nhân, chúng tôi đã mất liên hệ với các sư đoàn bên dưới, hiện tại chỉ có trung đội cảnh vệ của Tư lệnh bộ...”</w:t>
      </w:r>
    </w:p>
    <w:p>
      <w:pPr>
        <w:pStyle w:val="BodyText"/>
      </w:pPr>
      <w:r>
        <w:t xml:space="preserve">"Ngươi lập tức dẫn cảnh vệ đội ra đường, tuyên bố mệnh lệnh của ta, tập trung đào binh lại, mặc kệ là thuộc bộ đội nào, cứ sung vào đội ngũ mới, các lộ bộ đội mới thành lập sẽ do ngươi làm trưởng quan. Sau khi tổ chức xong, tìm Y Lâm Trữ lấy vũ khí. Trước khi trời tối, ta muốn không còn thấy có người nhong nhong trên đường. Không nghe lệnh cứ theo chính pháp mà xử! Quân pháp đội của ta cũng giao cho ngươi sử dụng!"</w:t>
      </w:r>
    </w:p>
    <w:p>
      <w:pPr>
        <w:pStyle w:val="BodyText"/>
      </w:pPr>
      <w:r>
        <w:t xml:space="preserve">Bị ngữ khí kiên quyết của Tư Đặc Lâm nhiếp phục, Lam Tề kính lễ: "Vâng, đại nhân!” Chuyển thân đi ra.</w:t>
      </w:r>
    </w:p>
    <w:p>
      <w:pPr>
        <w:pStyle w:val="BodyText"/>
      </w:pPr>
      <w:r>
        <w:t xml:space="preserve">Tư Đặc Lâm quay đầu phân phó Tần Lộ: "Từ trong Cảnh vệ đội phái một trung đội hộ tống Minh Huy đại nhân về Ngõa Luân”.</w:t>
      </w:r>
    </w:p>
    <w:p>
      <w:pPr>
        <w:pStyle w:val="BodyText"/>
      </w:pPr>
      <w:r>
        <w:t xml:space="preserve">Tần Lộ minh bạch ý của Tư Đặc Lâm: danh là "Hộ tống" nhưng thực tế là "Áp tống". Gã gọi lớn một tiếng, mấy cảnh vệ to lớn tiến vào, Tư Đặc Lâm dịu giọng nói với Minh Huy: "Minh đại nhân, mời lên đường!"</w:t>
      </w:r>
    </w:p>
    <w:p>
      <w:pPr>
        <w:pStyle w:val="BodyText"/>
      </w:pPr>
      <w:r>
        <w:t xml:space="preserve">Mắt Minh Huy trợn tròn, đầy hoảng sợ, nhỏ giọng nói: "Đừng, đừng..." Thân thể tựa sát vào tường, phảng phất như nơi đó là chỗ an toàn nhất của hắn.</w:t>
      </w:r>
    </w:p>
    <w:p>
      <w:pPr>
        <w:pStyle w:val="BodyText"/>
      </w:pPr>
      <w:r>
        <w:t xml:space="preserve">Tư Đặc Lâm không nhẫn tâm nhìn tiếp, liếc mắt bảo đám cảnh vệ lập tức khiêng Minh Huy ra ngoài.</w:t>
      </w:r>
    </w:p>
    <w:p>
      <w:pPr>
        <w:pStyle w:val="BodyText"/>
      </w:pPr>
      <w:r>
        <w:t xml:space="preserve">Minh Huy gào thê thảm: "Đùng, ta không muốn chết, ta không muốn chết! Đừng đem ta đến Quân pháp xứ! Đừng!</w:t>
      </w:r>
    </w:p>
    <w:p>
      <w:pPr>
        <w:pStyle w:val="BodyText"/>
      </w:pPr>
      <w:r>
        <w:t xml:space="preserve">Tư Đặc Lâm mặt không biểu tình dặn bọn chúng không được đối xử vô lễ với Minh đại nhân" Đầu xoay hướng khác không nhẫn tâm nhìn thảm trạng của Minh Huy.</w:t>
      </w:r>
    </w:p>
    <w:p>
      <w:pPr>
        <w:pStyle w:val="BodyText"/>
      </w:pPr>
      <w:r>
        <w:t xml:space="preserve">Nhìn Minh Huy vẫy bị cưỡng chế đi, đám quân nhân không khỏi buồn bã, mọi người đều minh bạch, Thống lĩnh nghênh ngang một thời, tương lai chắc không còn gặp lại. Ở cứ điếm Ngõa Luân hình đội của Quân pháp xứ đang đợi hắn.</w:t>
      </w:r>
    </w:p>
    <w:p>
      <w:pPr>
        <w:pStyle w:val="BodyText"/>
      </w:pPr>
      <w:r>
        <w:t xml:space="preserve">Tư Đặc Lâm ngồi xuông, hỏi Y Lâm Trữ: "Trong tay ngươi có bao nhiêu bộ đội?"</w:t>
      </w:r>
    </w:p>
    <w:p>
      <w:pPr>
        <w:pStyle w:val="BodyText"/>
      </w:pPr>
      <w:r>
        <w:t xml:space="preserve">Tiếng kêu thảm của Minh Huy vẫn còn ám ảnh trong lòng Y Lâm Trữ, gã nghe hỏi giật mình, vội đáp: "Đại nhân, Thú bị đội ở Y Lí Á hành tỉnh có hơn bảy vạn người, hiện chỉ còn không đến ba vạn, số còn lại đã bị mất liên lạc..."</w:t>
      </w:r>
    </w:p>
    <w:p>
      <w:pPr>
        <w:pStyle w:val="BodyText"/>
      </w:pPr>
      <w:r>
        <w:t xml:space="preserve">"Vậy cũng đủ rồi!" Tư Đặc Lâm ngắt lời: "Ngươi lập tức phái hai đội trinh sát lên hai hướng bắc, nam. Nhiệm vụ chủ yếu là xem xem bộ đội tiên phong của ma tộc đã đến đâu, chủ lực ở nơi nào. Nếu có thể thì bắt sống một tên ma tộc về đây. Còn nữa, tập kết bộ đội của ngươi lại, phái mấy đại đội đi ổn định trật tự trong thành, xe ngựa trong thành, bất kể là của quân đội hay dân thường, đều trưng dụng cho ta!"</w:t>
      </w:r>
    </w:p>
    <w:p>
      <w:pPr>
        <w:pStyle w:val="BodyText"/>
      </w:pPr>
      <w:r>
        <w:t xml:space="preserve">"Vâng!” Y Lâm Trữ nghe rõ, lập tức chuyển thân đi làm.</w:t>
      </w:r>
    </w:p>
    <w:p>
      <w:pPr>
        <w:pStyle w:val="BodyText"/>
      </w:pPr>
      <w:r>
        <w:t xml:space="preserve">Vào thời khắc kinh hoàng nguy cấp, bọn họ đều cần có một người kiên cường tự tin để dựa vào. Đám quân quan đều yên tâm quay về công tác, tình trạng hoảng loạn ở Tư lệnh bộ dần ổn định, trên đường đã có đội tuần tra giữ trật tự an dân, các đào binh, bại binh cũng đã tập kết thành đội ngũ mới, từng đội trinh sát cũng đã phái đi thám sát tình hình địch, mọi thứ chuẩn bị đã bắt đầu thực hiện có trật tự.</w:t>
      </w:r>
    </w:p>
    <w:p>
      <w:pPr>
        <w:pStyle w:val="BodyText"/>
      </w:pPr>
      <w:r>
        <w:t xml:space="preserve">Đến tối, bên ngoài Tư lệnh bộ có tiếng người hưng phấn kêu lên: "Đội trinh sát bắt sống được tù binh ma tộc rồi!"</w:t>
      </w:r>
    </w:p>
    <w:p>
      <w:pPr>
        <w:pStyle w:val="BodyText"/>
      </w:pPr>
      <w:r>
        <w:t xml:space="preserve">Đám sĩ binh hưng phấn chạy qua xem, nghị luận: chậc chậc, cái đầu đầy lông như thế cũng đủ dọa người rồi!"</w:t>
      </w:r>
    </w:p>
    <w:p>
      <w:pPr>
        <w:pStyle w:val="BodyText"/>
      </w:pPr>
      <w:r>
        <w:t xml:space="preserve">"Trời ạ! Nhìn cặp mắt hung dữ của hắn kìa tay chân cũng gớm ghiếc quá!"</w:t>
      </w:r>
    </w:p>
    <w:p>
      <w:pPr>
        <w:pStyle w:val="BodyText"/>
      </w:pPr>
      <w:r>
        <w:t xml:space="preserve">"Tên này còn bị chúng ta bắt, đám khác nói không chừng còn đáng sợ hơn!"</w:t>
      </w:r>
    </w:p>
    <w:p>
      <w:pPr>
        <w:pStyle w:val="BodyText"/>
      </w:pPr>
      <w:r>
        <w:t xml:space="preserve">Tư Đặc Lâm thập phần cao hứng, tán thưởng Y Lâm Trữ mấy câu. Trong quân quan Thủ bị đội cũng có mấy người hiểu ngôn ngữ ma tộc, do bọn họ thẩm vấn và phiên dịch, Tư Đặc Lâm đích thân đến nghe.</w:t>
      </w:r>
    </w:p>
    <w:p>
      <w:pPr>
        <w:pStyle w:val="BodyText"/>
      </w:pPr>
      <w:r>
        <w:t xml:space="preserve">Sự thật thì bắt tên ma tộc đó lên tiếng cũng chẳng có gì khó, hắn dã bị lửa đỏ đốt đến hoảng sợ, lập tức đồng ý cung khai.</w:t>
      </w:r>
    </w:p>
    <w:p>
      <w:pPr>
        <w:pStyle w:val="BodyText"/>
      </w:pPr>
      <w:r>
        <w:t xml:space="preserve">Hỏi: "Ngươi gọi là gì?"</w:t>
      </w:r>
    </w:p>
    <w:p>
      <w:pPr>
        <w:pStyle w:val="BodyText"/>
      </w:pPr>
      <w:r>
        <w:t xml:space="preserve">Ma tộc binh nhỏ giọng đáp mấy chữ, phiên dịch lập tức dịch: "Mục Tả Tây".</w:t>
      </w:r>
    </w:p>
    <w:p>
      <w:pPr>
        <w:pStyle w:val="BodyText"/>
      </w:pPr>
      <w:r>
        <w:t xml:space="preserve">"Chức vị trong quân đội ma tộc?"</w:t>
      </w:r>
    </w:p>
    <w:p>
      <w:pPr>
        <w:pStyle w:val="BodyText"/>
      </w:pPr>
      <w:r>
        <w:t xml:space="preserve">Ma tộc binh lại đáp: "Tạp lạp mễ". Phiên dịch giải thích: "Đại nhân, chức này tương đương với binh nhì của chúng ta”. Tư Đặc Lâm có chút thất vọng, từ tên này khó mà có được tin tức trọng yếu gì.</w:t>
      </w:r>
    </w:p>
    <w:p>
      <w:pPr>
        <w:pStyle w:val="BodyText"/>
      </w:pPr>
      <w:r>
        <w:t xml:space="preserve">"Ngươi tòng quân khi nào? Vì sao tòng quân?"</w:t>
      </w:r>
    </w:p>
    <w:p>
      <w:pPr>
        <w:pStyle w:val="BodyText"/>
      </w:pPr>
      <w:r>
        <w:t xml:space="preserve">"Mùa thu năm nay, là vì hưởng ứng mệnh lệnh của Thần hoàng bệ hạ chí cao vô thượng”.</w:t>
      </w:r>
    </w:p>
    <w:p>
      <w:pPr>
        <w:pStyle w:val="BodyText"/>
      </w:pPr>
      <w:r>
        <w:t xml:space="preserve">"Ma tộc quân đội vì sao xâm phạm Tử Xuyên gia tộc?"</w:t>
      </w:r>
    </w:p>
    <w:p>
      <w:pPr>
        <w:pStyle w:val="BodyText"/>
      </w:pPr>
      <w:r>
        <w:t xml:space="preserve">"Thần hoàng nói, trong nhân loại có một đại ma đầu là Đế Lâm,đồ sát con cháu của thần tộc chúng tôi, khiến chúng tôi máu chảy thành sông. Tử Xuyên còn hại chết công chúa Tạp Đan mỹ lệ của chúng tôi, chúng tôi cần phái báo cừu"</w:t>
      </w:r>
    </w:p>
    <w:p>
      <w:pPr>
        <w:pStyle w:val="BodyText"/>
      </w:pPr>
      <w:r>
        <w:t xml:space="preserve">"Ngươi là người ở đâu? Trước khi tòng quân thì làm gì?</w:t>
      </w:r>
    </w:p>
    <w:p>
      <w:pPr>
        <w:pStyle w:val="BodyText"/>
      </w:pPr>
      <w:r>
        <w:t xml:space="preserve">"Tôi là nông phu ở Cầu lâm sơn".</w:t>
      </w:r>
    </w:p>
    <w:p>
      <w:pPr>
        <w:pStyle w:val="BodyText"/>
      </w:pPr>
      <w:r>
        <w:t xml:space="preserve">Lúc này Tư Đặc Lâm không còn kiên nhẫn, chen vào hỏi:"Lầnnày Ma tộc có bao nhiêu quân?"</w:t>
      </w:r>
    </w:p>
    <w:p>
      <w:pPr>
        <w:pStyle w:val="BodyText"/>
      </w:pPr>
      <w:r>
        <w:t xml:space="preserve">Phiên dịch liền hỏi, tên tù binh hai tay làm theo kiểu chim bay, cô lô cô lỗ nói mấy câu. Phiên dịch quay đầu nói với Tư Đặc Lâm: "Đại nhân, hắn nói hắn không biết tổng cộng bao nhiêu, dù sao cũng nhiều như chim bay trên trời".</w:t>
      </w:r>
    </w:p>
    <w:p>
      <w:pPr>
        <w:pStyle w:val="BodyText"/>
      </w:pPr>
      <w:r>
        <w:t xml:space="preserve">"Hỏi hắn có bao nhiêu người tòng quân như hắn?"</w:t>
      </w:r>
    </w:p>
    <w:p>
      <w:pPr>
        <w:pStyle w:val="BodyText"/>
      </w:pPr>
      <w:r>
        <w:t xml:space="preserve">"Hắn nói hắn cũng không rõ, từ năm ngoái đến mùa xuân năm nay, trong thôn của hắn, cứ bảy nam lại có một tòng quân, thành thị thì nhiều hơn".</w:t>
      </w:r>
    </w:p>
    <w:p>
      <w:pPr>
        <w:pStyle w:val="BodyText"/>
      </w:pPr>
      <w:r>
        <w:t xml:space="preserve">Tư Đặc Lâm hỏi hắn, Ma thần vương có dẫn quân không? Hắn có ở trong quân không?"</w:t>
      </w:r>
    </w:p>
    <w:p>
      <w:pPr>
        <w:pStyle w:val="BodyText"/>
      </w:pPr>
      <w:r>
        <w:t xml:space="preserve">Hồi đáp rất nhanh: "Có".</w:t>
      </w:r>
    </w:p>
    <w:p>
      <w:pPr>
        <w:pStyle w:val="BodyText"/>
      </w:pPr>
      <w:r>
        <w:t xml:space="preserve">Tư Đặc Lâm hít sâu một hơi, đứng lên: "Cứ tiếp tục hỏi".</w:t>
      </w:r>
    </w:p>
    <w:p>
      <w:pPr>
        <w:pStyle w:val="BodyText"/>
      </w:pPr>
      <w:r>
        <w:t xml:space="preserve">Y rời khỏi phòng, trong đầu ong ong: Sự tình đã rất rõ, lần này Ma thần vương quốc phát động chiến tranh là đã chuẩn bị từ lâu. Bọn chúng đứng ngoài quan sát Tử Xuyên tộc và phản quân Viễn Đông đánh nhau tiêu hao binh lực, đợi khi quốc lực, binh lực của Tử Xuyên tộc suy nhược nghiêm trọng mới động binh, do Ma thần vương tự xưng vô địch đương thế thống lãnh, dùng thế lôi đình vạn quân đánh tan quân đoàn chủ lực của Tử Xuyên tộc. Vô luận lựa chọn thời cơ, vận dụng chiến lược, chiến thuật đều hoàn mĩ vô khuyết. Ma tộc trong ấn tượng chỉ là đầu óc đơn giản, chi biết hô "Ngõa cách lạp” xung phong, thua thì ôm đầu bỏ chạy, lần này sao lại trở nên thông minh như thê?</w:t>
      </w:r>
    </w:p>
    <w:p>
      <w:pPr>
        <w:pStyle w:val="BodyText"/>
      </w:pPr>
      <w:r>
        <w:t xml:space="preserve">YLâm Trữ đến gần: "Đại nhân, trinh sát ở hai hướng bắc, nam đều đã về, cự li không đến ba trăm dặm, bọn họ trên công lộ phát hiện có số lượng lớn quân đội ma tộc đang tiến về phía tây, không cách gì tiếp tục tiến tới được".</w:t>
      </w:r>
    </w:p>
    <w:p>
      <w:pPr>
        <w:pStyle w:val="BodyText"/>
      </w:pPr>
      <w:r>
        <w:t xml:space="preserve">Tư Đặc Lâm lãnh tĩnh hỏi: "Ước chừng có bao nhiêu bộ đội?"</w:t>
      </w:r>
    </w:p>
    <w:p>
      <w:pPr>
        <w:pStyle w:val="BodyText"/>
      </w:pPr>
      <w:r>
        <w:t xml:space="preserve">Sắc mặt Y Lâm Trữ trắng bệch, hồi đáp: "Vô pháp suy đoán, quá nhiều, đen nghịt mặt đất".</w:t>
      </w:r>
    </w:p>
    <w:p>
      <w:pPr>
        <w:pStyle w:val="BodyText"/>
      </w:pPr>
      <w:r>
        <w:t xml:space="preserve">"Dẫn các đội trưởng trinh sát đến đây, ta muôn trực tiếp hỏi bọn họ”.</w:t>
      </w:r>
    </w:p>
    <w:p>
      <w:pPr>
        <w:pStyle w:val="BodyText"/>
      </w:pPr>
      <w:r>
        <w:t xml:space="preserve">Hỏi han chừng nửa tiếng, tình huống đã rất nguy cấp. Vân Tỉnh, Minh Tư Khắc hành tỉnh, Sa Gia,, Đỗ Toa, thậm chí cả Ngõa Cách hành tỉnh ở sâu bên trong cũng đã xuất hiện bộ đội ma tộc. Trên địa đồ tác chiến, hai mũi tên đen đại biểu a tộc đã thọc sâu vào Viễn Đông, khối hồng sắc đại biểu cho Đắc Á hành tỉnh và Y Lí Á hành tỉnh còn trong tay nhân loại đang bị hai mũi tên đó kiềm chặt, tùy thời lúc nào cũng có thể bị xé vụn. Nhưng bọn chúng vì sao không trực tiếp công kích Y Lí Á hành tỉnh rất gần có Trung ương quân đóng? Suy xét một chút, Tư Đặc Lâm tìm ra đáp án: " Ý đồ của ma tộc là muốn hình thành thế bao vây mấy trăm vạn quân dân nhân loại để cùng lúc tiêu diệt!”</w:t>
      </w:r>
    </w:p>
    <w:p>
      <w:pPr>
        <w:pStyle w:val="BodyText"/>
      </w:pPr>
      <w:r>
        <w:t xml:space="preserve">Tư Đặc Lâm đột nhiên nói: "Thành thị này không thể thủ rồi! Y Lâm Trữ, ngươi dẫn người của ngươi, cả đêm tổ chức cho cư dân hai hành tỉnh Đắc Á và Y Lí Á triệt thối! Phải làm nhanh trước khi bọn chúng hợp vây!"</w:t>
      </w:r>
    </w:p>
    <w:p>
      <w:pPr>
        <w:pStyle w:val="BodyText"/>
      </w:pPr>
      <w:r>
        <w:t xml:space="preserve">Y Lâm Trữ kháng nghị: "Đại nhân, tôi chỉ có ba vạn người, muốn triệt thôi số lượng mấy trăm vạn người cũng phải mất hai đến ba tuần, ma tộc không thể bỏ qua chúng tôi..."</w:t>
      </w:r>
    </w:p>
    <w:p>
      <w:pPr>
        <w:pStyle w:val="BodyText"/>
      </w:pPr>
      <w:r>
        <w:t xml:space="preserve">"Hành động của ngươi phải nhanh, có thể cứu được bao nhiêu thì cứu! Trung ương quân sẽ đoạn hậu cho ngươi!”</w:t>
      </w:r>
    </w:p>
    <w:p>
      <w:pPr>
        <w:pStyle w:val="BodyText"/>
      </w:pPr>
      <w:r>
        <w:t xml:space="preserve">Y Lâm Trữ nghĩ trong đầu: Vậy cũng không đủ! Trung ương quân chỉ có bấy nhiêu quân, ma tộc quân tấn công trên diện rộng như thế, làm sao ngăn cản? Nhưng nghe trong thanh âm của Tư Đặc Lâm lộ vẻ lo lắng và khẩn bách, gã cũng không hỏi thêm, lập tức đi chuẩn bị.</w:t>
      </w:r>
    </w:p>
    <w:p>
      <w:pPr>
        <w:pStyle w:val="BodyText"/>
      </w:pPr>
      <w:r>
        <w:t xml:space="preserve">"Đang đang!" Tiếng chuông không ngừng vang trong thành thị, đám quan viên Y Lí Á hành tỉnh cả đêm bắt đầu tổ chức cho dân chúng triệt thoái.</w:t>
      </w:r>
    </w:p>
    <w:p>
      <w:pPr>
        <w:pStyle w:val="BodyText"/>
      </w:pPr>
      <w:r>
        <w:t xml:space="preserve">Tấn Lộ thẩm vấn tù binh ma tộc xong đến gặp Tư Đặc Lâm: "Đại nhân, đã hỏi ra chỗ Ma thần vương đóng quân. Vương giá đang dừng ở Phong diệp đan lâm ở Đỗ Toa".</w:t>
      </w:r>
    </w:p>
    <w:p>
      <w:pPr>
        <w:pStyle w:val="BodyText"/>
      </w:pPr>
      <w:r>
        <w:t xml:space="preserve">"Được! Hiện tại ngươi lập tức tập hợp đám sư đoàn trưởng, ta có mệnh lệnh".</w:t>
      </w:r>
    </w:p>
    <w:p>
      <w:pPr>
        <w:pStyle w:val="BodyText"/>
      </w:pPr>
      <w:r>
        <w:t xml:space="preserve">Tấn Lộ không hỏi gì lập tức triệu tập bộ hạ, chưa đến hai mươi phút, toàn bộ hai mươi sư đoàn trưởng đã tập hợp. Tư Đặc Lâm đứng giữa đám thuộc hạ, lớn tiếng nói: "Thời gian chúng ta không còn nhiều, các ngươi lập tức suất lãnh bộ đội của mình, hai tiếng nữa chuẩn bị xuất kích!"</w:t>
      </w:r>
    </w:p>
    <w:p>
      <w:pPr>
        <w:pStyle w:val="BodyText"/>
      </w:pPr>
      <w:r>
        <w:t xml:space="preserve">Đám sư đoàn trưởng đưa mắt nhìn nhau, bộ đội vừa mới nghỉ ngơi đã lập tức xuất phát? Cuối cùng vẫn là Văn Hà hỏi ra nghi vấn của mọi người: "Đại nhân, hạ quan có thể biết chúng ta là đi đâu không?"</w:t>
      </w:r>
    </w:p>
    <w:p>
      <w:pPr>
        <w:pStyle w:val="BodyText"/>
      </w:pPr>
      <w:r>
        <w:t xml:space="preserve">Tư Đặc Lâm nói từng chữ: "Đi giết Đại ma thần vương!"</w:t>
      </w:r>
    </w:p>
    <w:p>
      <w:pPr>
        <w:pStyle w:val="BodyText"/>
      </w:pPr>
      <w:r>
        <w:t xml:space="preserve">Ẩm một tiếng, có người té từ trên ghế xuống đất.</w:t>
      </w:r>
    </w:p>
    <w:p>
      <w:pPr>
        <w:pStyle w:val="Compact"/>
      </w:pPr>
      <w:r>
        <w:t xml:space="preserve">-o0o-</w:t>
      </w:r>
      <w:r>
        <w:br w:type="textWrapping"/>
      </w:r>
      <w:r>
        <w:br w:type="textWrapping"/>
      </w:r>
    </w:p>
    <w:p>
      <w:pPr>
        <w:pStyle w:val="Heading2"/>
      </w:pPr>
      <w:bookmarkStart w:id="37" w:name="chương-5-kế-thối-ma-quân"/>
      <w:bookmarkEnd w:id="37"/>
      <w:r>
        <w:t xml:space="preserve">15. Chương 5 : Kế Thối Ma Quâ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3: Huyết Thủ Mạt Y</w:t>
      </w:r>
    </w:p>
    <w:p>
      <w:pPr>
        <w:pStyle w:val="BodyText"/>
      </w:pPr>
      <w:r>
        <w:t xml:space="preserve">-----oo0oo-----</w:t>
      </w:r>
    </w:p>
    <w:p>
      <w:pPr>
        <w:pStyle w:val="BodyText"/>
      </w:pPr>
      <w:r>
        <w:t xml:space="preserve">Chương 5: Kế thối ma quân</w:t>
      </w:r>
    </w:p>
    <w:p>
      <w:pPr>
        <w:pStyle w:val="BodyText"/>
      </w:pPr>
      <w:r>
        <w:t xml:space="preserve">Nhóm dịch: Tú Xuyên</w:t>
      </w:r>
    </w:p>
    <w:p>
      <w:pPr>
        <w:pStyle w:val="BodyText"/>
      </w:pPr>
      <w:r>
        <w:t xml:space="preserve">Đả Tự: Bảo Ngọc + zestax --- 4vn.eu</w:t>
      </w:r>
    </w:p>
    <w:p>
      <w:pPr>
        <w:pStyle w:val="BodyText"/>
      </w:pPr>
      <w:r>
        <w:t xml:space="preserve">Sưu Tầm by nguoibantot8 --- 4vn.eu</w:t>
      </w:r>
    </w:p>
    <w:p>
      <w:pPr>
        <w:pStyle w:val="BodyText"/>
      </w:pPr>
      <w:r>
        <w:t xml:space="preserve">Tiến lên, tiến lên, hướng tây! Trên Viễn Đông công lộ ngoằn ngèo Minh Tư Khắc hành tỉnh, đại quân ma tộc dài như vô tận đang tiến về phía tây. Đây chính là Lỗ Đế quân đoàn vừa thắng ở Nguyệt loan hội chiến. Đập vào mắt là tinh kỳ phất phới như rừng, đao quang sáng như tuyết, trường mâu tua tủa như mây, kẻ chinh phục mới của Viễn Đông đại địa khí thế hừng hực, quân dung đỉnh thịnh.</w:t>
      </w:r>
    </w:p>
    <w:p>
      <w:pPr>
        <w:pStyle w:val="BodyText"/>
      </w:pPr>
      <w:r>
        <w:t xml:space="preserve">Cập bên sườn núi công lộ, Lỗ Đế công tước nhìn đại quân ý khí phong phát của hắn. Trong nhất thời, cảm giác quyền lợi vô biên tràn ngập đầu óc hắn, lực lượng cường đại vô bì đang nằm trong tay ta, dùng nhánh đại quân này, ta phải phá hủy cứ điểm Ngõa Luân tự xưng vĩnh thế không thất thủ, ta phải đạp Tử Xuyên tộc dưới chân, ta phải chinh phục cả đại lục, đem thi thể nhân loại chất thành núi, kiến lập vĩ nghiệp bất thế của ta!</w:t>
      </w:r>
    </w:p>
    <w:p>
      <w:pPr>
        <w:pStyle w:val="BodyText"/>
      </w:pPr>
      <w:r>
        <w:t xml:space="preserve">Phảng phất hiểu được suy nghĩ của hắn, Vũ lâm tướng quân Vân Thiểu Tuyết mỉm cười nói: "Đại quân uy vũ quá! Công tước các hạ thật tài ba!"</w:t>
      </w:r>
    </w:p>
    <w:p>
      <w:pPr>
        <w:pStyle w:val="BodyText"/>
      </w:pPr>
      <w:r>
        <w:t xml:space="preserve">Tuy là lời tán dương nhưng Vân Thiển Tuyết nói như cười như không, trên mặt treo nụ cười khiến người ta không đoán được, Lỗ Đế chẳng hiểu tên âm dương quái khí mặt trắng này rốt cuộc là đang tán dương hay là châm biếm nữa.</w:t>
      </w:r>
    </w:p>
    <w:p>
      <w:pPr>
        <w:pStyle w:val="BodyText"/>
      </w:pPr>
      <w:r>
        <w:t xml:space="preserve">Lỗ Đế xuất thân tầng lớp thấp, đối với hoàng tộc tử đệ được dạy dỗ như Vân Thiển Tuyết, hắn rất tự ti mặc cảm. Cũng vì tự ti, hắn rất ngạo mạn, lúc này cơ bắp và vết sẹo đều để lộ ra, ý nói: Lão tử là hán tử, khinh thường đám mặt trắng các ngươi! Ý đồ dùng thô lỗ áp chế phong độ nho nhã của đối phương mà hắn không sao bắt chước được. Hắn hỉnh mũi lên trời hừ một tiếng, phảng phất không nghe Vân Thiển Tuyết nói, cũng không phản ứng.</w:t>
      </w:r>
    </w:p>
    <w:p>
      <w:pPr>
        <w:pStyle w:val="BodyText"/>
      </w:pPr>
      <w:r>
        <w:t xml:space="preserve">Vân Thiển Tuyết làm khâm sứ tướng mạo đoan chính, khí chất thư sinh nho nhã lại có mấy phần anh khí hừng hực của quân nhân. Gã xuất thân Vân thị gia tộc, Vân gia đời nào cũng có đại danh tướng, được mệnh danh "Danh môn trong danh môn" ở Ma thần vương quốc. Còn biểu hiện của Vân Thiển Tuyết càng khiến gia môn vinh diệu, luôn được coi là kẻ nổi bật trong hoàng tộc tử đệ, khí chất, phong độ được Đại ma thần hoàng tán thưởng không thôi, đích thân hứa gả ái nữ Tạp Đan cho gã. Nếu không phải năm ngoái Tạp Đan công chúa bất hạnh ngộ hại trong giao chiến với Tử Xuyên quân, Vân Thiển Tuyết đã là "Phò mã thân vương". Mặc dù như thế, Thần hoàng bệ hạ vẫn không hề giảm ân sủng với Vân Thiển Tuyết, phong gã làm Vũ lâm tướng quân thống soái Cận vệ bộ đội.</w:t>
      </w:r>
    </w:p>
    <w:p>
      <w:pPr>
        <w:pStyle w:val="BodyText"/>
      </w:pPr>
      <w:r>
        <w:t xml:space="preserve">Thấy Lỗ Đế vô lễ, Vân Thiển Tuyết không giận lại cười. Trước đó, nhị hoàng tử Tạp Lan từng nói với gã: "Lỗ Đế có ba điểm vang danh thiên hạ: Thô lỗ vô lễ, tàn bạo trong chiến tranh, còn có một..." Tạp Lan cố tình ngừng một chút: "Dung mạo hắn quá xấu!"</w:t>
      </w:r>
    </w:p>
    <w:p>
      <w:pPr>
        <w:pStyle w:val="BodyText"/>
      </w:pPr>
      <w:r>
        <w:t xml:space="preserve">Hiện tại từ bên cạnh nhìn qua, trên gương mặt lông lá như khỉ của Lỗ Đế, tai thì giống tai trâu, mũi thì như mũi chó, mắt lồi như cá ba đuôi, cổ như cổ ngựa, trán như trán dê, thân thể ù ì như gấu, "Lại thêm đầu óc thông minh như heo", Vân Thiển Tuyết quay mặt đi nơi khác, không để Lỗ Đế nhìn thấy gã đang mắc cười.</w:t>
      </w:r>
    </w:p>
    <w:p>
      <w:pPr>
        <w:pStyle w:val="BodyText"/>
      </w:pPr>
      <w:r>
        <w:t xml:space="preserve">Chỉnh lý lại biểu tình, Vân Thiển Tuyết nghiêm túc lên tiếng: "Công tước các hạ, lần này ngài dành chiến thắng trong trận đầu Nguyệt lượng loan, phát huy uy phong thần tộc ta, bệ hạ rất là hài lòng!"</w:t>
      </w:r>
    </w:p>
    <w:p>
      <w:pPr>
        <w:pStyle w:val="BodyText"/>
      </w:pPr>
      <w:r>
        <w:t xml:space="preserve">Nhắc đến Thần hoàng bệ hạ chí cao vô thượng, cả Lỗ Đế ngạo mạn cũng không thể giả bộ không nghe, nhớ đến người bên cạnh mình chính là cận thần thân tín của Thần hoàng bệ hạ, lại là tâm phúc của con "Chó điên" đó, không thể đắc tội. Lỗ Đế miễn cưỡng khiêm tốn: "Toàn bộ là nhờ hồng phúc của bệ hạ..."</w:t>
      </w:r>
    </w:p>
    <w:p>
      <w:pPr>
        <w:pStyle w:val="BodyText"/>
      </w:pPr>
      <w:r>
        <w:t xml:space="preserve">"Thế nhưng ông đã tiêu diệt cả một lộ đại quân của Tử Xuyên tộc, lại để Phương Kính thoát thân, khiến quân ta không thể toàn thắng, Thần hoàng bệ hạ rất là bất mãn, nói: 'Lỗ Đế tự xưng tài năng, không ngờ lại sơ hốt vô năng như thế!'"</w:t>
      </w:r>
    </w:p>
    <w:p>
      <w:pPr>
        <w:pStyle w:val="BodyText"/>
      </w:pPr>
      <w:r>
        <w:t xml:space="preserve">Đủ rồi, cứ như thế. Vân Thiển Tuyết hài lòng nhìn mặt Lỗ Đế nhanh chóng đỏ bừng hệt như đít khỉ, lớp lông mặt dày cũng không che được khí giận của hắn. Kì thật mấy lời này là do ta bịa ra, Thần hoàng bệ hạ chỉ ừ hử một tiếng lấy lệ, căn bản chẳng có "Rất hài lòng", cũng chẳng có "Rất là bất mãn", bất quá ngươi có là con gấu thật cũng không dám chạy đến đối chất với Thần hoàng!</w:t>
      </w:r>
    </w:p>
    <w:p>
      <w:pPr>
        <w:pStyle w:val="BodyText"/>
      </w:pPr>
      <w:r>
        <w:t xml:space="preserve">Lỗ Đế phẫn nộ gào lên: 'Vũ lâm các hạ, ta đã nói bao nhiêu lần rồi, Phương Kính chính xác đã bị chúng ta giết, ta có thể lấy quân phục và huy hiệu Thống lĩnh cho ngươi xem!"</w:t>
      </w:r>
    </w:p>
    <w:p>
      <w:pPr>
        <w:pStyle w:val="BodyText"/>
      </w:pPr>
      <w:r>
        <w:t xml:space="preserve">'Ta xem qua rồi, một thi thể không đầu" Vân Thiển Tuyết hờ hững nói.</w:t>
      </w:r>
    </w:p>
    <w:p>
      <w:pPr>
        <w:pStyle w:val="BodyText"/>
      </w:pPr>
      <w:r>
        <w:t xml:space="preserve">"Đó là..."</w:t>
      </w:r>
    </w:p>
    <w:p>
      <w:pPr>
        <w:pStyle w:val="BodyText"/>
      </w:pPr>
      <w:r>
        <w:t xml:space="preserve">"Thế nhưng chúng ta làm sao chứng minh đó là Phương Kính với Thần hoàng bệ hạ chứ?"</w:t>
      </w:r>
    </w:p>
    <w:p>
      <w:pPr>
        <w:pStyle w:val="BodyText"/>
      </w:pPr>
      <w:r>
        <w:t xml:space="preserve">"Có huy hiệu và quân phục..."</w:t>
      </w:r>
    </w:p>
    <w:p>
      <w:pPr>
        <w:pStyle w:val="BodyText"/>
      </w:pPr>
      <w:r>
        <w:t xml:space="preserve">"Cũng có thể Phương Kính giảo hoạt đem chế phục cho thuộc hạ mặc, lão thì thừa cơ bỏ chạy. Nhân loại đều là bọn khiếp nhược ti bỉ, ngài không phải thường chửi thế sao?"</w:t>
      </w:r>
    </w:p>
    <w:p>
      <w:pPr>
        <w:pStyle w:val="BodyText"/>
      </w:pPr>
      <w:r>
        <w:t xml:space="preserve">"Cái này xác thật là..."</w:t>
      </w:r>
    </w:p>
    <w:p>
      <w:pPr>
        <w:pStyle w:val="BodyText"/>
      </w:pPr>
      <w:r>
        <w:t xml:space="preserve">"Ta biết, cũng tin, thế nhưng sao có thể khiến Thần hoàng bệ hạ tin đây?" (.</w:t>
      </w:r>
    </w:p>
    <w:p>
      <w:pPr>
        <w:pStyle w:val="BodyText"/>
      </w:pPr>
      <w:r>
        <w:t xml:space="preserve">Vô luận Lỗ Đế tức giận thế nào, Vân Thiển Tuyết vẫn hờ hững cười, xoay xoay đóa hoa dại trên tay chơi. Lỗ Đế càng giận: Đương thời đầu người cắt xuống hơn mười vạn, thây chất như núi, sao có thể tìm ra một người mà căn bản không hề biết mặt chứ! Nếu như tên mặt trắng đáng ghét này không phải là khâm sứ của Thần hoàng mà là bộ hạ của hắn, hắn đã sớm một đao cắt cái đầu gã xuống rồi!</w:t>
      </w:r>
    </w:p>
    <w:p>
      <w:pPr>
        <w:pStyle w:val="BodyText"/>
      </w:pPr>
      <w:r>
        <w:t xml:space="preserve">Mắt thấy hí lộng như thế đã đủ, Vân Thiển Tuyết nhẹ nhàng nói: "Kì thật cũng không phải không có biện pháp..."</w:t>
      </w:r>
    </w:p>
    <w:p>
      <w:pPr>
        <w:pStyle w:val="BodyText"/>
      </w:pPr>
      <w:r>
        <w:t xml:space="preserve">"Hả?" Lỗ Đế ngừng gào la, đợi Vân Thiển Tuyết nói tiếp. Thế nhưng Vân Thiển Tuyết đột nhiên nhìn trời, nhìn đất, nhìn cây cối bên đường, nhìn dã hoa dưới đất, lại chẳng nói tiếp, thần tình trên mặt rõ ràng hiện chữ: "Cầu xin ta đi!"</w:t>
      </w:r>
    </w:p>
    <w:p>
      <w:pPr>
        <w:pStyle w:val="BodyText"/>
      </w:pPr>
      <w:r>
        <w:t xml:space="preserve">Lỗ Đế miễn cưỡng nói: "Vũ lâm các hạ, ngài sao không chịu nói tiếp?"</w:t>
      </w:r>
    </w:p>
    <w:p>
      <w:pPr>
        <w:pStyle w:val="BodyText"/>
      </w:pPr>
      <w:r>
        <w:t xml:space="preserve">"A!" Vân Thiển Tuyết phảng phất như vừa nhận ra bên cạnh có người, mắt nhìn trời xanh nhàn nhã nói: "Khí trời thật tốt à!"</w:t>
      </w:r>
    </w:p>
    <w:p>
      <w:pPr>
        <w:pStyle w:val="BodyText"/>
      </w:pPr>
      <w:r>
        <w:t xml:space="preserve">Lỗ Đế cười phụ họa: "Hắc hắc hắc, đúng thế, đúng thế".</w:t>
      </w:r>
    </w:p>
    <w:p>
      <w:pPr>
        <w:pStyle w:val="BodyText"/>
      </w:pPr>
      <w:r>
        <w:t xml:space="preserve">"Phong cảnh cũng không tệ!"</w:t>
      </w:r>
    </w:p>
    <w:p>
      <w:pPr>
        <w:pStyle w:val="BodyText"/>
      </w:pPr>
      <w:r>
        <w:t xml:space="preserve">"Hắc hắc hắc, không tệ không tệ, đúng là không tệ".</w:t>
      </w:r>
    </w:p>
    <w:p>
      <w:pPr>
        <w:pStyle w:val="BodyText"/>
      </w:pPr>
      <w:r>
        <w:t xml:space="preserve">Vân Thiển Tuyết như tự nói: "Kì thật Viễn Đông mĩ lệ này sớm đã phải thuộc thần tộc chúng ta, Tử Xuyên cẩu tặc đáng ghét lại dám chiếm lấy lâu như thế. Hơn nữa còn luôn kháng cự thiên quân thần tộc, thật là tội không thể tha! May mà Thần hoàng bệ hạ thần vũ hùng tài, thao lược bất thế, tung hoành thiên hạ. Tiểu tặc Tử Xuyên ngang ngược sẽ táng thân toàn bộ không có đất chôn! Thần tộc vinh quang sẽ vĩnh viễn chiếu rọi cả đại lục, lưu truyền thiên cổ! Ngày đó đã không còn xa, toàn thể thần dân tộc ta nhảy múa hoan ca, chúc mừng Ngô hoàng vạn tuế..."</w:t>
      </w:r>
    </w:p>
    <w:p>
      <w:pPr>
        <w:pStyle w:val="BodyText"/>
      </w:pPr>
      <w:r>
        <w:t xml:space="preserve">Vân Thiển Tuyết đột nhiên nói đông nói tây, khi thì xưng tụng Thần hoàng vạn tuế, khi thì mắng Tử Xuyên cẩu tặc, nói liên miên không nghỉ, Lỗ Đế ở bên không dám ngắt lời, nôn nóng dậm chân. Cuối cùng cũng tìm được lúc Vân Thiển Tuyết lấy hơi, hắn vội hỏi:" Dám hỏi Vũ lâm tướng quân, chuyện vừa nói..."</w:t>
      </w:r>
    </w:p>
    <w:p>
      <w:pPr>
        <w:pStyle w:val="BodyText"/>
      </w:pPr>
      <w:r>
        <w:t xml:space="preserve">'Ta vừa nói chuyện gì?" Vân Thiển Tuyết có chút không minh bạch: "Là nói thần tộc chủng ta thống nhất đại lục phải không?"</w:t>
      </w:r>
    </w:p>
    <w:p>
      <w:pPr>
        <w:pStyle w:val="BodyText"/>
      </w:pPr>
      <w:r>
        <w:t xml:space="preserve">"A, không, trước đó nữa".</w:t>
      </w:r>
    </w:p>
    <w:p>
      <w:pPr>
        <w:pStyle w:val="BodyText"/>
      </w:pPr>
      <w:r>
        <w:t xml:space="preserve">"A! Vậy thì chửi Tử Xuyên tiểu tặc ti bỉ vô sỉ, ngày tàn đã gần, phải không?"</w:t>
      </w:r>
    </w:p>
    <w:p>
      <w:pPr>
        <w:pStyle w:val="BodyText"/>
      </w:pPr>
      <w:r>
        <w:t xml:space="preserve">"Còn trước đó nữa".</w:t>
      </w:r>
    </w:p>
    <w:p>
      <w:pPr>
        <w:pStyle w:val="BodyText"/>
      </w:pPr>
      <w:r>
        <w:t xml:space="preserve">"Vậy nhất định là xưng Ngô hoàng vạn thọ vô cương, chẳng lẽ công tước các hạ có ý kiến gì?"</w:t>
      </w:r>
    </w:p>
    <w:p>
      <w:pPr>
        <w:pStyle w:val="BodyText"/>
      </w:pPr>
      <w:r>
        <w:t xml:space="preserve">Lỗ Đế giật mình, vội đáp: "Không không, ta là bộ hạ trung thành nhất của bệ</w:t>
      </w:r>
    </w:p>
    <w:p>
      <w:pPr>
        <w:pStyle w:val="BodyText"/>
      </w:pPr>
      <w:r>
        <w:t xml:space="preserve">hạ..."</w:t>
      </w:r>
    </w:p>
    <w:p>
      <w:pPr>
        <w:pStyle w:val="BodyText"/>
      </w:pPr>
      <w:r>
        <w:t xml:space="preserve">"Thần hoàng bệ hạ nhất định rất cao hứng khi biết công tước các hạ trung thành như thế, nhiệm vụ ta đã hoàn thành, đã đến lúc phải cáo từ. Chúc công tước các hạ kì khai đắc thắng, lại lập công mới!" Vân Thiển Tuyết nói xong chuyển thân định đi.</w:t>
      </w:r>
    </w:p>
    <w:p>
      <w:pPr>
        <w:pStyle w:val="BodyText"/>
      </w:pPr>
      <w:r>
        <w:t xml:space="preserve">Lỗ Đế bất đắc dĩ chỉ đành lên tiếng giữ lại: "Vũ lâm các hạ xin dừng bước. Lời khi nãy hình như là chuyện Phương Kính còn có khả năng vãn hồi, không biết..."</w:t>
      </w:r>
    </w:p>
    <w:p>
      <w:pPr>
        <w:pStyle w:val="BodyText"/>
      </w:pPr>
      <w:r>
        <w:t xml:space="preserve">Lỗ Đế cố tình ngừng lại, muốn để Vân Thiển Tuyết nói tiếp, nào ngờ gã phảng phất mắc chừng si ngốc, cứ đứng yên chẳng nói lời nào. Lỗ Đế không còn cách, chỉ đành tiếp tục nói: "Hy vọng Khâm sứ chỉ điểm, Lỗ Đế cảm kích không thôi".</w:t>
      </w:r>
    </w:p>
    <w:p>
      <w:pPr>
        <w:pStyle w:val="BodyText"/>
      </w:pPr>
      <w:r>
        <w:t xml:space="preserve">"À, là chuyện này à! Sao ngài không nói sớm, chút nữa ta đã quên rồi!" Vân Thiển Tuyết bỗng như đại ngộ, trong lòng đắc ý: "Công tước các hạ nghĩ xem, vấn đề hiện tại có phải là khó mà phân biệt thủ cấp của Phương Kính hay không?"</w:t>
      </w:r>
    </w:p>
    <w:p>
      <w:pPr>
        <w:pStyle w:val="BodyText"/>
      </w:pPr>
      <w:r>
        <w:t xml:space="preserve">"Đúng thế".</w:t>
      </w:r>
    </w:p>
    <w:p>
      <w:pPr>
        <w:pStyle w:val="BodyText"/>
      </w:pPr>
      <w:r>
        <w:t xml:space="preserve">"Vậy thì đâu cần nhận rõ. Ngài tùy tiện lấy một cái đầu, đem huy hiệu, quân hàm, chế phục cùng giao lên, nói là thủ cấp và y phục của Phương Kính là được rồi!"</w:t>
      </w:r>
    </w:p>
    <w:p>
      <w:pPr>
        <w:pStyle w:val="BodyText"/>
      </w:pPr>
      <w:r>
        <w:t xml:space="preserve">"Thế như, thế nhưng, vạn nhất bị bóc trần, đây là đại tội khi quân à!"</w:t>
      </w:r>
    </w:p>
    <w:p>
      <w:pPr>
        <w:pStyle w:val="BodyText"/>
      </w:pPr>
      <w:r>
        <w:t xml:space="preserve">"Hà hà, công tước ngài hồ đồ rồi! Ngài nghĩ, ở trong cung có ai thấy qua Phương Kính chưa? Duy nhất nhận ra Phương Kính chỉ có Bình tĩnh hầu mà thôi. Chỉ cần Bình tĩnh hầu nói: "Đúng thế, đây là Phương Kính", vậy còn có ai có tư cách phản bác chứ?"</w:t>
      </w:r>
    </w:p>
    <w:p>
      <w:pPr>
        <w:pStyle w:val="BodyText"/>
      </w:pPr>
      <w:r>
        <w:t xml:space="preserve">"Bình tĩnh hầu? Con chó đó?" Nhắc đến danh tự đó, trong lời nói của Lỗ Đế đầy sự khinh miệt: "Thế nhưng hắn sao giúp ta nói hoang chứ?"</w:t>
      </w:r>
    </w:p>
    <w:p>
      <w:pPr>
        <w:pStyle w:val="BodyText"/>
      </w:pPr>
      <w:r>
        <w:t xml:space="preserve">"Hà hà, công tước lại hồ đồ rồi! Ngài không phải nói, Phương Kính xác thật đã chết rồi sao, sao có thể gọi là nói hoang chứ? Làm thần tử, nỗ lực làm bệ hạ vui, làm bệ hạ yên tâm, như thế là sai sao?"</w:t>
      </w:r>
    </w:p>
    <w:p>
      <w:pPr>
        <w:pStyle w:val="BodyText"/>
      </w:pPr>
      <w:r>
        <w:t xml:space="preserve">"Khâm sứ nói rất đúng, thế nhưng ta trước giờ không qua lại với Bình tĩnh hầu, hắn sao chịu giúp ta..."</w:t>
      </w:r>
    </w:p>
    <w:p>
      <w:pPr>
        <w:pStyle w:val="BodyText"/>
      </w:pPr>
      <w:r>
        <w:t xml:space="preserve">"À, công tước nói rất đúng. Nhưng Bình tĩnh hầu rất tôn kính nhị điện hạ, chỉ cần nhị điện hạ ra mặt nói một câu, Bình tĩnh hầu nhất định sẽ đáp ứng!"</w:t>
      </w:r>
    </w:p>
    <w:p>
      <w:pPr>
        <w:pStyle w:val="BodyText"/>
      </w:pPr>
      <w:r>
        <w:t xml:space="preserve">Nhị điện hạ chính là Tạp Lan, con trai thứ hai của Ma thần hoàng, bởi vì cả ngày trầm mê tửu sắc, hành sự hoang đàn, ma tộc trước mặt hắn thì xưng là "Phong thiếu", sau lưng hắn thì gọi là "Phong cẩu lan". Không biết vì nguyên nhân gì, danh tướng thanh niên Vân Thiển Tuyết có huyết thống hoàng tộc, tiền trình xán lạn lại uyển chuyển từ chối lời chiêu mộ của Tạp Đốn thái tử, nhưng lại rất thân mật với tên "Phong cẩu" Tạp Lan đó.</w:t>
      </w:r>
    </w:p>
    <w:p>
      <w:pPr>
        <w:pStyle w:val="BodyText"/>
      </w:pPr>
      <w:r>
        <w:t xml:space="preserve">Nghe đến danh tự của Tạp Đan, Lỗ Đế buột miệng: "Phong cẩu lan!"</w:t>
      </w:r>
    </w:p>
    <w:p>
      <w:pPr>
        <w:pStyle w:val="BodyText"/>
      </w:pPr>
      <w:r>
        <w:t xml:space="preserve">Vân Thiển Tuyết lạnh mặt, ánh mắt đột nhiên trờ nên âm lãnh. Tiếp xúc mục quang lạnh lùng của gã, Lỗ Đế bất giác lạnh lòng, không khỏi rùng mình mấy cái.</w:t>
      </w:r>
    </w:p>
    <w:p>
      <w:pPr>
        <w:pStyle w:val="BodyText"/>
      </w:pPr>
      <w:r>
        <w:t xml:space="preserve">Vân Thiên Tuyết nhanh chóng áp chế sát khí: Lỗ Đế, ngươi dám trước mặt ta vũ nhục điện hạ. Một năm trước, bằng vào câu này ta nhất định khiến ngươi năm bước đổ máu. Lỗ Đế, ngươi cho dù hung hăng càn quấy, nếu đánh nhau, trong hai mươi chiêu ta chắc chắn lấy đầu ngươi. Thế nhưng, điện hạ phân phó, hiện tại vẫn chưa phải lúc giết ngươi...</w:t>
      </w:r>
    </w:p>
    <w:p>
      <w:pPr>
        <w:pStyle w:val="BodyText"/>
      </w:pPr>
      <w:r>
        <w:t xml:space="preserve">Vân Thiên Tuyết lộ ra một nụ cười nói: "Công tước các hạ nói đúng. Cho dù công tước các hạ và nhị điện hạ không có giao tình, nhưng điện hạ luôn ngưỡng mộ vũ dũng của các hạ, rất mong có thể kết giao với hào kiệt như công tước các hạ. Ngài nguyện ý biểu thị tình hữu nghị trước, muốn Bình tĩnh hầu làm chứng, chỉ là dễ như trở bàn tay mà thôi".</w:t>
      </w:r>
    </w:p>
    <w:p>
      <w:pPr>
        <w:pStyle w:val="BodyText"/>
      </w:pPr>
      <w:r>
        <w:t xml:space="preserve">Lỗ Đế vẫn còn kinh hãi trong lòng, trận hàn ý vừa rồi rốt cuộc là chuyện gì? Là sát khí? Sao có thể, ta thân kinh bách chiến, giết người vô số, sao lại bị một tên mặt trắng văn nhược dọa hãi chứ? Lầm lẫn? Đúng, nhất định là thế. À, gần đây trời lạnh, phải mặc thêm y phục mới được.</w:t>
      </w:r>
    </w:p>
    <w:p>
      <w:pPr>
        <w:pStyle w:val="BodyText"/>
      </w:pPr>
      <w:r>
        <w:t xml:space="preserve">Đối với đề nghị của Vân Thiên Tuyết, hắn vẫn đang suy xét. Lỗ Đế tuy lỗ mãng nhưng cũng biết: Khi quân là đại tội, đặc biệt bệ hạ trí tuệ vô bì, vạn nhất bị nhìn ra sơ hở...</w:t>
      </w:r>
    </w:p>
    <w:p>
      <w:pPr>
        <w:pStyle w:val="BodyText"/>
      </w:pPr>
      <w:r>
        <w:t xml:space="preserve">Vân Thiên Tuyết cũng không miễn cưỡng hắn, nói lớn: "Không ngờ Lỗ Đế công tước lại là quân tử chân chính như thế, tại hạ thập phần bội phục! Công lao này nếu tướng quân không có hứng thú thì thôi, ta cũng không nói nhiều. Ta đi tìm Lăng Bộ Hư tướng quân nói chuyện, nghe nói ông ấy cũng giết không ít Tử Xuyên quân, nghĩ chắc cũng rất có hứng thú".</w:t>
      </w:r>
    </w:p>
    <w:p>
      <w:pPr>
        <w:pStyle w:val="BodyText"/>
      </w:pPr>
      <w:r>
        <w:t xml:space="preserve">Hiệu quả đến tức thì, nghĩ bản thân gian khổ đánh trận, kết quả giết chết đại tướng địch nhân lại nhường cho Lăng Bộ Hư không làm mà hưởng...Lỗ Đế tức khí nói: "Chuyện này sao có thể vậy! Vũ lâm các hạ, cứ theo ngươi mà làm! Còn về nhị điện hạ, xin nhờ chuyển lời hỏi thăm đến ngài!"</w:t>
      </w:r>
    </w:p>
    <w:p>
      <w:pPr>
        <w:pStyle w:val="BodyText"/>
      </w:pPr>
      <w:r>
        <w:t xml:space="preserve">"Hà hà, nói hay nói hay, tước gia có thể còn chưa biết hạ trước giờ luôn kính trọng hào kiệt. Mọi người đều là người nhà, chuyện như thế, ta hiện tại dám bảo đảm, điện hạ không thể không giúp!" Vân Thiên Tuyết cười nói. Trong đầu gã nghĩ: Cá khác nhau phải dùng cách câu khác nhau, đối với tên cẩu hùng này, hà hà, cách tốt nhất là vứt cho hắn một cục mật ong trước mặt. Hắc hắc, điện hạ, ngài thật là anh minh, trên thế gian còn có chuyện gì ngài không đoán được chứ? Lỗ Đế, chỉ cần ngươi nuốt lấy cục mật này, tên cẩu hùng ngươi cả đời sẽ phải nhảy múa theo lệnh điện hạ!</w:t>
      </w:r>
    </w:p>
    <w:p>
      <w:pPr>
        <w:pStyle w:val="BodyText"/>
      </w:pPr>
      <w:r>
        <w:t xml:space="preserve">"Hắc hắc" Lỗ Đế cười khan hai tiếng, ẩn ước cảm giác có chỗ không ổn: "Bản thân lúc nào trở thành người nhà của tên mặt trắng này vậy?"</w:t>
      </w:r>
    </w:p>
    <w:p>
      <w:pPr>
        <w:pStyle w:val="BodyText"/>
      </w:pPr>
      <w:r>
        <w:t xml:space="preserve">Vân Thiên Tuyết không cho hắn thời gian suy nghĩ, thúc giục: "Đã như thế, tước gia lập tức viết tấu chương đi, đem đầu người và vật kiện giao cho tại hạ chuyển trình bệ hạ để tránh người khác tranh công, đêm dài lắm mộng!"</w:t>
      </w:r>
    </w:p>
    <w:p>
      <w:pPr>
        <w:pStyle w:val="BodyText"/>
      </w:pPr>
      <w:r>
        <w:t xml:space="preserve">Lỗ Đế không thể nghĩ kỹ, vội khởi thảo tấu chương, khẳng định chắc chắn trong chiến dịch Nguyệt lượng loan, là bản thân chính tay giết chết Phương Kính, đánh cho Tử Xuyên quân khiếp đảm, toàn quân tan vỡ, "Chi tiết trong đó, nhờ Vũ lâm Vân quân trình thuật bệ hạ", đồng thời đem tất cả vật chứng giao cho Vân Thiên Tuyết.</w:t>
      </w:r>
    </w:p>
    <w:p>
      <w:pPr>
        <w:pStyle w:val="BodyText"/>
      </w:pPr>
      <w:r>
        <w:t xml:space="preserve">Vân Thiên Tuyết xem qua tấu chương, khóe miệng lộ nét cười lạnh: Tên này đích thân viết tấu chương, chỉ cần sau này lấy ra, lúc nào cũng có thể chứng minh tội khi quân của Lỗ Đế. Đương nhiên, nếu như hắn chịu thức thời ngoan ngoãn nghe lời điện hạ, át chủ bài này cũng không cần phải đem ra.</w:t>
      </w:r>
    </w:p>
    <w:p>
      <w:pPr>
        <w:pStyle w:val="BodyText"/>
      </w:pPr>
      <w:r>
        <w:t xml:space="preserve">Gã cũng có chút bi ai, Lừa gạt một tên cẩu hùng không có đầu óc, bản thân có khác gì một tên thuần thú chứ? Thật là không vui vẻ gì. Kì thật, thống soái đại quân, đấu trí đấu dũng với đại tướng đối phương trên chiến trường mới là ý nguyện bình sinh của bản thân.</w:t>
      </w:r>
    </w:p>
    <w:p>
      <w:pPr>
        <w:pStyle w:val="BodyText"/>
      </w:pPr>
      <w:r>
        <w:t xml:space="preserve">Vân Thiên Tuyết nhìn về phương tây, thầm cầu khấn: Đế Lâm, trước khi ta rửa mối nhục trước đây, ngươi ngàn vạn lần chớ bại trong tay người khác! Tập hợp sức điện hạ và ta mới có thể bình thủ với ngươi đã quá không có lập trường rồi.</w:t>
      </w:r>
    </w:p>
    <w:p>
      <w:pPr>
        <w:pStyle w:val="BodyText"/>
      </w:pPr>
      <w:r>
        <w:t xml:space="preserve">Nhưng trước khi kích bại ngươi, ta phải hạ Tư Đặc Lâm tề danh với ngươi trước, dùng đầu của hắn để tăng thêm sắc thái cho cuộc chiến giữa ta và ngươi! Ngươi chớ để ta phải thất vọng, Đế Lâm!</w:t>
      </w:r>
    </w:p>
    <w:p>
      <w:pPr>
        <w:pStyle w:val="BodyText"/>
      </w:pPr>
      <w:r>
        <w:t xml:space="preserve">Một tên kị binh xuất hiện ở dưới sườn núi phi thẳng tới phía này. Vệ đội của Lỗ Đế định ngăn cản, Vân Thiên Tuyết nhìn thấy Truyền lệnh binh đó khắp người mồ hồi nhễ nhại, động tâm nói với Lỗ Đế: "Tước gia, để hắn qua đây!"</w:t>
      </w:r>
    </w:p>
    <w:p>
      <w:pPr>
        <w:pStyle w:val="BodyText"/>
      </w:pPr>
      <w:r>
        <w:t xml:space="preserve">Lỗ Đế vung tay, vệ đội không ngăn cản, truyền lệnh binh nhảy xuống ngựa, cả mồ hôi cũng không chùi, chạy ào đến quỳ xuống:</w:t>
      </w:r>
    </w:p>
    <w:p>
      <w:pPr>
        <w:pStyle w:val="BodyText"/>
      </w:pPr>
      <w:r>
        <w:t xml:space="preserve">"Quân tình khẩn cấp bẩm cáo tước gia!"</w:t>
      </w:r>
    </w:p>
    <w:p>
      <w:pPr>
        <w:pStyle w:val="BodyText"/>
      </w:pPr>
      <w:r>
        <w:t xml:space="preserve">Lỗ Đế hừ một tiếng: "Nói”</w:t>
      </w:r>
    </w:p>
    <w:p>
      <w:pPr>
        <w:pStyle w:val="BodyText"/>
      </w:pPr>
      <w:r>
        <w:t xml:space="preserve">'Trung ương quân của nhân loại đại cử tiến công, đã vượt qua Hôi thủy hà, đánh tan ba lộ binh mã của ma tộc, mười bảy đoàn đội! Mục Y nam tước chiến tử! Tư Đặc Lâm hiện đã đến gần Phong diệp đan lâm, nơi bệ hạ ngự giá!"</w:t>
      </w:r>
    </w:p>
    <w:p>
      <w:pPr>
        <w:pStyle w:val="BodyText"/>
      </w:pPr>
      <w:r>
        <w:t xml:space="preserve">Lỗ Đế và Vân Thiên Tuyết đồng thời đại kinh, Vân Thiên Tuyết hỏi trước: "Bệ hạ có an toàn không? Binh lực của Tư Đặc Lâm thế nào?"</w:t>
      </w:r>
    </w:p>
    <w:p>
      <w:pPr>
        <w:pStyle w:val="BodyText"/>
      </w:pPr>
      <w:r>
        <w:t xml:space="preserve">"Bệ hạ an nhiên vô sự, binh lực Tư Đặc Lâm rất mạnh, có truyền ngôn nói y đã kế nhiệm Tổng tư lệnh Viễn Đông chiến khu, thống soái toàn bộ Viễn Đông quân, binh lực đạt đến năm mươi vạn!"</w:t>
      </w:r>
    </w:p>
    <w:p>
      <w:pPr>
        <w:pStyle w:val="BodyText"/>
      </w:pPr>
      <w:r>
        <w:t xml:space="preserve">Lỗ Đế và Vân Thiên Tuyết đưa mắt nhìn nhau, đều thấy sự hoảng sợ trong mắt đối phương: Vì tiêu diệt lực lượng hiện tại của nhân loại, trên hội nghị quân sự tối cao, tổng quân sư Hắc sa tiên sinh đã bố trí một vòng bao vây cực đại kéo qua bảy tỉnh, mục đích dồn bại binh nhân loại tập kết ở Đắc Á và Y Lí Á hành tỉnh để tiêu diệt sạch. Tổng binh lực của ma tộc và phản quân tuy vượt qua hai trăm vạn, nhưng sớm đã phân ra khắp nơi.</w:t>
      </w:r>
    </w:p>
    <w:p>
      <w:pPr>
        <w:pStyle w:val="BodyText"/>
      </w:pPr>
      <w:r>
        <w:t xml:space="preserve">Vốn cho rằng binh lực nhân loại không vượt quá năm mươi vạn, trải qua mấy trận đánh đã tiêu diệt không ít, không đủ để uy hiếp, nào ngờ trong tay Tư Đặc Lâm còn có thực lực cường đại như thế! Các lộ đại quân của ma tộc đang phân tán, Tư Đặc Lâm nhờ có tình báo và ưu thế cơ động, dùng binh lực tập trung như một mũi trùy khoan phá, tạo thành uy hiếp rất lớn!</w:t>
      </w:r>
    </w:p>
    <w:p>
      <w:pPr>
        <w:pStyle w:val="BodyText"/>
      </w:pPr>
      <w:r>
        <w:t xml:space="preserve">Càng đáng sợ đó là, mục đích của Tư Đặc Lâm hình như là Thần hoàng bệ hạ. Lúc này binh mã tùy hành Thần hoàng bệ hạ không quá hai mươi vạn, vạn nhất tên hổ tướng Tử Xuyên đáng sự như trong truyền ngôn thì...</w:t>
      </w:r>
    </w:p>
    <w:p>
      <w:pPr>
        <w:pStyle w:val="BodyText"/>
      </w:pPr>
      <w:r>
        <w:t xml:space="preserve">Lỗ Đế gầm như sấm, mắng chửi loạn lên: "Tên chó chết Bình tĩnh hầu! Đưa cho chúng ta tin tình báo tào lao! Nói cái gì Tử Xuyên gia chỉ có không đến sáu mươi vạn quân. Lần này về ta sẽ lột da ngươi! Còn Hắc sa nữa, ngươi giả thần giả quỳ, đưa ra kế hoạch thúi hoắc!"</w:t>
      </w:r>
    </w:p>
    <w:p>
      <w:pPr>
        <w:pStyle w:val="BodyText"/>
      </w:pPr>
      <w:r>
        <w:t xml:space="preserve">Vân Thiên Tuyết một lời bất phát, lật người lên ngựa, trong lòng gã bừng bừng hùng khí: Hổ tướng Tử Xuyên à, ngươi quả nhiên không khiến ta thất vọng! Đến đi, ngươi là mục tiêu của ta!</w:t>
      </w:r>
    </w:p>
    <w:p>
      <w:pPr>
        <w:pStyle w:val="BodyText"/>
      </w:pPr>
      <w:r>
        <w:t xml:space="preserve">Lỗ Đế thấy Vân Thiên Tuyết đi gấp, vội hỏi:" Vũ lâm tướng quân, quân đoàn ta phải làm thế nào? Theo kế hoạch tiến lên hay là..."</w:t>
      </w:r>
    </w:p>
    <w:p>
      <w:pPr>
        <w:pStyle w:val="BodyText"/>
      </w:pPr>
      <w:r>
        <w:t xml:space="preserve">'Tước gia, chỉ huy quân đoàn là chức trách của ngài, ngài cứ tự quyết! Quân vụ khẩn cấp, ta xin cáo từ!" Vân Thiên Tuyết dẫn Vũ lâm kị binh phi như bay, để lại một đường bụi mờ phía sau. Lỗ Đế hắt hơi, lớn tiếng mắng chửi một hồi.</w:t>
      </w:r>
    </w:p>
    <w:p>
      <w:pPr>
        <w:pStyle w:val="BodyText"/>
      </w:pPr>
      <w:r>
        <w:t xml:space="preserve">Đợi thân ảnh của Vân Thiên Tuyết biến mất, Lỗ Đế ngừng mắng, bắt đầu suy nghĩ: Phải làm sao? Không giống hoàng tộc cao quý như Vân Thiên Tuyết, Lỗ Đế xuất thân thấp kém, bằng vào sự dũng mãnh và tàn bạo mới leo lên chức vị này, hắn chỉ biết trung thành với Ma thần hoàng, dùng đầu óc suy nghĩ không phải là sở trường của hắn, hắn chỉ quen nghe lệnh và chấp hành.</w:t>
      </w:r>
    </w:p>
    <w:p>
      <w:pPr>
        <w:pStyle w:val="BodyText"/>
      </w:pPr>
      <w:r>
        <w:t xml:space="preserve">Nhưng hiện tại tình hình đột biến, thần hoàng không có bên cạnh, hai vị điện hạ cũng không, tổng quân sư Hắc sa cũng không có ở đây, không có đối tượng để nghe lệnh, Lỗ Đế đành nhờ vào cái đầu vốn ít chịu suy nghĩ của hắn: Làm sao? Tiến hay lui?</w:t>
      </w:r>
    </w:p>
    <w:p>
      <w:pPr>
        <w:pStyle w:val="BodyText"/>
      </w:pPr>
      <w:r>
        <w:t xml:space="preserve">Có lẽ là kì tích xuất hiện mà phúc chí tâm linh, đầu óc Lỗ Đế chợt sáng suốt, đây không phải là lương cơ sao! Là cơ hội tốt để lập công! Nếu như có thể đánh bại kẻ được xưng là đệ nhất danh tướng của Tử Xuyên, công đầu chắc chắn thuộc về mình! Giết bao nhiêu bách tính và đào binh cũng chẳng bằng công lao này! Hà huống, nếu như may mắn hơn...</w:t>
      </w:r>
    </w:p>
    <w:p>
      <w:pPr>
        <w:pStyle w:val="BodyText"/>
      </w:pPr>
      <w:r>
        <w:t xml:space="preserve">Trong đầu Lỗ Đế xuất hiện tinh cảnh: Đại quân của Tư Đặc Lâm như thủy triều tấn công, tên mặt trắng đáng ghét đó hoảng sợ bỏ chạy, bên cạnh bệ hạ không có người hộ tống, bệ hạ la lớn: "Người đâu! Người đâu! Vị khanh gia nào đến hộ giá, trẫm sẽ trọng thưởng! Cứu mạng!" Lúc đó, bản thân suất lãnh một lộ đại quân như thiên binh từ trời giáng xuống, đánh lui Tư Đặc Lâm. Bản thân quỳ xuống: "Thần Lỗ Đế hộ giá chậm trễ! Xin bệ hạ chớ kinh hoảng, tất cả cứ giao cho thần!"</w:t>
      </w:r>
    </w:p>
    <w:p>
      <w:pPr>
        <w:pStyle w:val="BodyText"/>
      </w:pPr>
      <w:r>
        <w:t xml:space="preserve">Thế là thần hoàng yên tâm vuốt ngực: "Quả nhiên vẫn là Lỗ Đế khanh gia xích đảm trung tâm nhất! Trẫm phong ngươi là Lỗ Đế thân vương! Vân Thiên Tuyết, Lăng Bộ Hư, Hắc sa gì gì, cả đám chẳng thể tin cậy! Ngươi xem bọn chúng thật đáng ghét, giết hết cho ta!" Thế là kẻ đầu tiên mình phải giết là ai? Lăng Bộ Hư hay là Vân Thiên Tuyết? Thật là khó nghĩ à, hay là cùng lúc giết cả hai...</w:t>
      </w:r>
    </w:p>
    <w:p>
      <w:pPr>
        <w:pStyle w:val="BodyText"/>
      </w:pPr>
      <w:r>
        <w:t xml:space="preserve">Thần tình trên mặt Lỗ Đế biến đổi, đột nhiên hớn hở, rồi đột nhiên nghiến răng nghiến lợi, nhăn mặt nhíu mày, thỉnh thoảng lại cười hắc hắc. Đám vệ binh bất an nhìn nhau ông ta không phải bị điên chứ? Lần này không biết lại là ai xấu số đây!</w:t>
      </w:r>
    </w:p>
    <w:p>
      <w:pPr>
        <w:pStyle w:val="BodyText"/>
      </w:pPr>
      <w:r>
        <w:t xml:space="preserve">"Được rồi!" Lỗ Đế đã hạ quyết tâm, dù sao cứ điểm Ngõa Luân không thể mọc chân chạy được, sau này công đánh cũng không muộn, cơ hội hộ giá ngàn năm khó gặp, bỏ qua thật đáng tiếc à!</w:t>
      </w:r>
    </w:p>
    <w:p>
      <w:pPr>
        <w:pStyle w:val="BodyText"/>
      </w:pPr>
      <w:r>
        <w:t xml:space="preserve">Lỗ Đế phát lệnh: "Truyền lệnh xuống: Toàn bộ quay đầu, chúng ta ngược lại đường cũ!" Đại quân dài ngoằn nghe lệnh quay đầu, hậu đội biến thành tiền đội, ngược theo đường cũ.</w:t>
      </w:r>
    </w:p>
    <w:p>
      <w:pPr>
        <w:pStyle w:val="BodyText"/>
      </w:pPr>
      <w:r>
        <w:t xml:space="preserve">Lỗ Đế thầm phục chính mình Ta thật là quá thông minh mới có thể nghĩ ra chủ ý hay như thế! Đợi ta lập được đại công, xem ai dám nói Lỗ Đế ta không có đầu óc. Chỉ là chuyện này phải bảo mật, hành động phải nhanh, không để bộ đội khác biết được cũng đến tranh công, vậy thì rất phiền! Hắn không biết lúc này dường như toàn bộ tướng lĩnh ma tộc đều có suy nghĩ như hắn: Đây là cơ hội lập công ngàn năm khó gặp!</w:t>
      </w:r>
    </w:p>
    <w:p>
      <w:pPr>
        <w:pStyle w:val="BodyText"/>
      </w:pPr>
      <w:r>
        <w:t xml:space="preserve">Có thể vì tranh đoạt công lao hộ giá, hoặc có thể vì vinh dự đánh bại đệ nhất danh tướng Tư Đặc Lâm, hoặc là thể hiện lòng trung thành với Ma thần hoàng, đám thống quân tướng lĩnh ma tộc đã tiến sâu vào Viễn Đông đều quay đầu, tranh nhau tiến về Đỗ Toa hành tỉnh, muốn đánh tan Trung ương quân, cắt đầu Tư Đặc Lâm trước người khác.</w:t>
      </w:r>
    </w:p>
    <w:p>
      <w:pPr>
        <w:pStyle w:val="BodyText"/>
      </w:pPr>
      <w:r>
        <w:t xml:space="preserve">Tổng quân sư Hắc sa của ma tộc tức đến phun khói sau tấm mạng che mặt Vòng vây vốn hoàn mĩ vô khuyết, kết quả đám tướng lĩnh tên nào tên nấy lè lưỡi, hô hoán quay về: "Bệ hạ không sao chứ? Thần cứu giá trễ! Cứ giao cho thần!" Sau đó thể hiện bộ dạng trung thành cẩn cẩn, muốn lấy thân thể làm thuẫn bài che chắn cho bệ hạ. Nào ngờ bị Ma thần hoàng đá ột cú, mắng: "Đồ ăn hại!"</w:t>
      </w:r>
    </w:p>
    <w:p>
      <w:pPr>
        <w:pStyle w:val="BodyText"/>
      </w:pPr>
      <w:r>
        <w:t xml:space="preserve">Hắc sa giậm chân hô: "Quay về! Mau quay về!" Thế nhưng đám tướng lĩnh sao chịu bỏ qua cơ hội lập công? Buổi sáng thì bọn chúng giả vẻ như sắp xuất phát, đến tối lại chạy đến mai phục quanh chỗ Thần hoàng ngự giá, vì chiếm vị trí tốt, thậm chí còn xuất thủ đánh nhau. Bọn chúng chịu đói chịu rét, chịu đựng muỗi cắn, không nghỉ không ngủ, khắp Phong diệp đan lâm, từng đống tuyết, hầm hố, trên cây đều có ma tộc binh muốn lập công ẩn nấp, tên nào cũng ôm ấp mộng tưởng cần vương bảo giá nhất định là ta! Bọn chúng mong ngóng về phía đường chân trời, chờ đợi Tư Đặc Lâm như chờ người tình trong mộng. Kiêu binh mãnh tướng ma tộc than thở: "Tư Đặc Lâm, ngươi sao còn chưa chịu đến?" Tiếng than ai oán như thiếu phụ chờ chồng đã mười năm.</w:t>
      </w:r>
    </w:p>
    <w:p>
      <w:pPr>
        <w:pStyle w:val="BodyText"/>
      </w:pPr>
      <w:r>
        <w:t xml:space="preserve">Cũng vì như thế, tổng số bốn trăm vạn quân, dân ở Đắc Á và Y Lí Á hành tỉnh đang trong vòng vây mới miễn cưỡng đào thoát, ùn ùn kéo về cứ điểm Ngõa Luân của gia tộc. Ngày 21 tháng 1 năm 780, ba mươi vạn bình dân cũng là số cư dân chạy nạn cuối cùng tiến vào cứ điểm Ngõa Luân. Phía sau bọn họ chưa đến mười cây số, hơn hai vạn Thủ bị bộ đội Viễn Đông đoạn hậu đã đụng độ với quân của Lăng Độ Hư, bọn họ vừa đánh vừa lui, trong chiến trận, Hồng Y Kì Bổn Y Lâm Trữ chiến tử, sau này được Thống lĩnh xứ tấn thăng Phó thống lĩnh. Dưới sự yểm hộ của thủ quân Ngõa Luân của Lâm Băng, số thủ bị bộ đội còn sót lại của y Lâm Trữ cũng triệt thối toàn bộ vào cứ điểm Ngõa Luân.</w:t>
      </w:r>
    </w:p>
    <w:p>
      <w:pPr>
        <w:pStyle w:val="BodyText"/>
      </w:pPr>
      <w:r>
        <w:t xml:space="preserve">Còn vào lúc này, quân đoàn của Tư Đặc Lâm vẫn dừng ở Đỗ Toa hành tỉnh cách Ngõa Luân hơn ngàn dặm, hấp dẫn sự chú ý của ma tộc, lấy mình làm trung tâm trong bán kính một trăm cây số, thu hút cả trăm vạn phản quân và liên quân ma tộc tụ tập, hơn nữa còn cả bộ đội mới đang ngày đêm không ngừng kéo đến...</w:t>
      </w:r>
    </w:p>
    <w:p>
      <w:pPr>
        <w:pStyle w:val="BodyText"/>
      </w:pPr>
      <w:r>
        <w:t xml:space="preserve">Đêm, ngày 9 tháng 1 năm 780, một vầng trăng đỏ nhô lên từ sau rừng cây, ánh sáng lấp lánh màu máu của chiến tranh và hỏa tai, chiếu rọi lên hai bờ tuyết của Hôi thủy hà.</w:t>
      </w:r>
    </w:p>
    <w:p>
      <w:pPr>
        <w:pStyle w:val="BodyText"/>
      </w:pPr>
      <w:r>
        <w:t xml:space="preserve">Đến nửa đêm, ma tộc trú quân ở bến đò Ngõa gia bờ tây Hôi thủy hà cảm giác mặt đất dưới chân mình không ngừng rung động, ma tộc binh tỉnh giấc hoảng hốt, chân trần chạy ra ngoài trướng bồng, không tự chủ gào lên kinh hãi: “Cách lộ tây! (Cứu mạng!)”</w:t>
      </w:r>
    </w:p>
    <w:p>
      <w:pPr>
        <w:pStyle w:val="BodyText"/>
      </w:pPr>
      <w:r>
        <w:t xml:space="preserve">Giống như trong đêm tối đột nhiên xuất hiện quỷ hồn, một vạn trọng giáp kỵ binh kết thành phương trận đột ngột xuất hiện không có dấu hiệu báo trước, xung kích về phía bọn chúng. Hắc giáp kỵ binh tập trung chỉnh tề phảng phất như một bức tường cương thiết, lại phảng phất như một tòa núi đao biển kiếm đâm sầm vào chính diện bọn chúng, tiếng vó ngựa thình thình như tiếng sấm rền cuộn đến, bọn họ như một cơn lốc xoáy cuốn nát tất cả, phá hủy tất cả. Trước cơn hồng thủy hủy diệt đó, rào chắn, trướng bồng, lều trại, người ngựa tan tành như giấy vụn, ma tộc binh tứ tán đào mệnh phát xuất tiếng gào tử vong, bị dòng lũ đao kiếm đó băm nát vụn...</w:t>
      </w:r>
    </w:p>
    <w:p>
      <w:pPr>
        <w:pStyle w:val="BodyText"/>
      </w:pPr>
      <w:r>
        <w:t xml:space="preserve">Quân đoàn Tư Đặc Lâm bắt đầu phản công ma tộc, đến gần sáng, một vạn trọng giáp kị binh đã đoạt lấy bến đò Ngõa gia, bằm nát như tương mấy ngàn tên ma tộc, tiếp đó dựng lên năm cây cầu nổi, bộ binh thần tốc vượt qua đệ nhất đại hà Viễn Đông. Gần bình minh, bộ đội Tư Đặc Lâm bất ngờ xuất hiện dưới Mạt y thành bờ đông Hôi thủy hà.</w:t>
      </w:r>
    </w:p>
    <w:p>
      <w:pPr>
        <w:pStyle w:val="BodyText"/>
      </w:pPr>
      <w:r>
        <w:t xml:space="preserve">Ma tộc chỉ huy quan Mục Y nam tước thắng lợi liên tục, binh sĩ ăn nhậu nhảy múa từ sáng đến tối, cả trạm gác cũng chẳng thiết lập, vào lúc tối nhất trước khi bình minh, bộ binh nhân loại lặng lẽ tiến vào thành thị đang chìm trong say ngủ, vô số mũi thương lấp lánh trong bóng tối, như những đốm lửa nhỏ trên thảo nguyên. Bộ binh nhân loại thần tốc chiếm lĩnh yếu đạo giao thông trong thành thị, phong tỏa hai cổng thành, năm ngàn cung cứng nỏ mạnh nhắm chuẩn cửa doanh trại mờ rộng.</w:t>
      </w:r>
    </w:p>
    <w:p>
      <w:pPr>
        <w:pStyle w:val="BodyText"/>
      </w:pPr>
      <w:r>
        <w:t xml:space="preserve">Tất cả đều chuẩn bị xong, Thống lĩnh Tư Đặc Lâm hạ lệnh: "Động thủ!" Đám sĩ binh bắt đầu đổ dầu và châm lửa, đại doanh ma tộc đột nhiên rơi vào biển lửa. Chỉ có rất ít ma tộc binh còn tỉnh táo có thể thoát khỏi biển lửa, tên nào tên nấy la làng: "Độ toa lạp? (Chuyện gì?)" Hồi đáp bọn chủng là tên cắm vào mặt. Hơn hai vạn ma tộc bị chết cháy trong doanh trại, những tên ma tộc đối diện với tên nhọn, đao bén của binh sĩ nhân loại đang tràn đầy cừu hận Tư Đặc Lâm vốn muốn hạn chế trường đồ sát, thế nhưng không có hiệu quả những sư đoàn trưởng ngoài mặt thì tiếp thụ mệnh lệnh, nhưng lại thầm cổ vũ binh sĩ: "Giết cho ta!". Cuối cùng Tư Đặc Lâm chỉ có thể phái vệ đội của chính y ra, cướp lấy mười mấy tên ma tộc khỏi cuồng đao của thuộc hạ: Đây cũng là những kẻ may mắn nhất trong quân đoàn Mục Y.</w:t>
      </w:r>
    </w:p>
    <w:p>
      <w:pPr>
        <w:pStyle w:val="BodyText"/>
      </w:pPr>
      <w:r>
        <w:t xml:space="preserve">Từ trong miệng tù binh biết được: Ba đoàn đội gồm hơn một vạn bộ đội ma tộc mới tập kết đang đến, bọn chúng đã có hẹn tập hợp với Mục Y nam tước ở Mạt y thành, ước chừng ngày mai sẽ đến. Biết được tin tức quý giá này, Tư Đặc Lâm đương trường hôn tên ma tộc binh lông lá một cái, sau đó cảm thấy buồn nôn, hạ lệnh: "Lôi hắn ra chém!" Y lại hạ lệnh tiếp: "Lập tức dập tắt lửa, đặc biệt phải tìm biện pháp lấy được chế phục và khôi giáp của ma tộc trong kho quân nhu...</w:t>
      </w:r>
    </w:p>
    <w:p>
      <w:pPr>
        <w:pStyle w:val="BodyText"/>
      </w:pPr>
      <w:r>
        <w:t xml:space="preserve">Kì thật tên tù binh đó còn chưa nói lời thật, đến không phải là ba đoàn đội mà là toàn bộ binh lực mười đoàn đội của Âu Nhạc quân đoàn! Khi đội ngũ ma tộc dài ngoằn đến dưới Mạt y thành, không hề phát hiện có gì khác thường. Cửa thành mở ra, có mấy tên vệ binh vênh váo đứng dưới, trên thành còn có mấy tên nghênh ngang, tất cả đều bình thường, ngoài trên không trung thành có cột khói tỏa lên, trong không khí có mùi thịt nướng, thì chẳng có gì khác lạ, đặc biệt là địa khu đại quân ma tộc vừa chiếm lĩnh.</w:t>
      </w:r>
    </w:p>
    <w:p>
      <w:pPr>
        <w:pStyle w:val="BodyText"/>
      </w:pPr>
      <w:r>
        <w:t xml:space="preserve">Quân đoàn trường Âu Nhạc nhíu mày: Tên khốn Mục Y này, chơi lâu như thế còn chưa chán à! Đúng là khát máu, giết sạch cả tù binh lẫn nhân loại, bọn ta đến đây còn gì để tiêu khiển chứ? Hắn buồn bực không vui, lại không phát hiện đám ma tộc sĩ binh coi cửa thành đang nháy mắt làm mặt quỷ. Bời vì nơi này là hậu phương của ma tộc, là địa bàn của bên mình, cũng vì khai chiến đến này, đại quân ma tộc vô địch chưa từng gặp sự kháng cự nào đáng kể, Âu Nhạc cũng mắc sai lầm như Mục Y, cả việc phái một đội tiên phong vào thành kiểm tra cũng không làm, hơn ba vạn đại quân chẳng hề giới bị tiến vào thành, hàng ngũ lộn xộn, binh lính cười cợt đùa giỡn, vũ khí cũng dắt trên yên ngựa không lấy ra.</w:t>
      </w:r>
    </w:p>
    <w:p>
      <w:pPr>
        <w:pStyle w:val="BodyText"/>
      </w:pPr>
      <w:r>
        <w:t xml:space="preserve">Thấy bộ đội của Âu Nhạc đã tiến vào thành hơn nửa, cả Âu Nhạc cũng đã vào, thảm kịch đóng cửa đánh chó sắp tái diễn, một tên tù binh ma tộc ái quốc gào lên: "Âu Nhạc đại nhân, có mai phục..."</w:t>
      </w:r>
    </w:p>
    <w:p>
      <w:pPr>
        <w:pStyle w:val="BodyText"/>
      </w:pPr>
      <w:r>
        <w:t xml:space="preserve">Một mũi tên không biết từ đâu nhanh như chớp xuyên qua yết hầu hắn, hắn ôm cổ họng lào thào ngã xuống.</w:t>
      </w:r>
    </w:p>
    <w:p>
      <w:pPr>
        <w:pStyle w:val="BodyText"/>
      </w:pPr>
      <w:r>
        <w:t xml:space="preserve">Bộ đội loạn thành một cục, tìm kiếm tên thích khách lớn gan đó. Đúng lúc này, thanh âm kẹt kẹt kẹt đáng sợ vang lên.</w:t>
      </w:r>
    </w:p>
    <w:p>
      <w:pPr>
        <w:pStyle w:val="BodyText"/>
      </w:pPr>
      <w:r>
        <w:t xml:space="preserve">Cửa thành nặng nề đột nhiên hạ xuống, ép mấy tên kị binh đứng dưới nát nhừ. Lúc này, bản thân Âu Nhạc đã ở trong thành, sém chút nữa cũng thành thịt nhồi, hắn phẫn nộ lủi ra, chỉ tay mắng: "Bên trên có chuyện gì? Đè chết người rồi, mau mở cửa! Bằng không lão tử sẽ bắn chết ngươi!” Theo lời hắn, một mũi tên bay tới bắn hắn chết ngắt.</w:t>
      </w:r>
    </w:p>
    <w:p>
      <w:pPr>
        <w:pStyle w:val="BodyText"/>
      </w:pPr>
      <w:r>
        <w:t xml:space="preserve">Trên thành xuất hiện cung tiễn dày đặc, tên bay như mưa xuống đầu bộ đội Âu Nhạc không đề phòng, trong nhất thời người ngã ngựa lật, bộ đội Âu Nhạc bị cổng thành đóng lại chia cắt làm đôi, đầu đuôi không cứu được nhau. Bộ đội ngoài thành mất đi sự chỉ huy của trưởng quan, không biết tiến thoái thế nào, rối rắm hoảng loạn, ở trong thành thì binh sĩ nhân loại mai phục trên mái nhà, trong thủy đạo đột nhiên xuất hiện, tên bắn, mâu đâm, đao bổ, ma tộc quân kinh hoảng chạy tứ tán, rốt cuộc đều lọt vào những cái bẫy giăng sẵn.</w:t>
      </w:r>
    </w:p>
    <w:p>
      <w:pPr>
        <w:pStyle w:val="BodyText"/>
      </w:pPr>
      <w:r>
        <w:t xml:space="preserve">Trên đầu thành có người dùng ngôn ngữ ma tộc hô lớn: ” Nhân loại đáng chết bọn ngươi muốn giả mạo thần tộc chúng ta! Cho các ngươi biết lợi hại!"</w:t>
      </w:r>
    </w:p>
    <w:p>
      <w:pPr>
        <w:pStyle w:val="BodyText"/>
      </w:pPr>
      <w:r>
        <w:t xml:space="preserve">Phó trường quan của Âu Nhạc là kẻ đần độn, đến giờ vẫn cho là hiểu lầm, la lớn: "Đừng phóng tiễn, chúng ta là người nhà!" Kết quả dẫn đến một trận mưa tên cùng một trận cười nhạo. Đợi khi hắn minh bạch: "Mắc lừa rồi! Là nhân loại!" Lửa giận lập tức xông lên đầu hắn, hắn gào lên: "Báo cừu cho đại nhân! Giết sạch bọn chúng!" Đám thuộc hạ đã thương vong thảm trọng theo lệnh hắn leo lên thành tường, tấn công Trung ương quân. Kết quả duy nhất là dưới thành tường lưu lại mấy ngàn thi thể bị ngã chết, hơn nữa còn bỏ qua cơ hội triệt thối. Đợi khi bọn chúng phát hiện tình thế không ổn thì phía sau phong vân lôi động, trọng giáp kị binh nhân loại đã áp sát, thế như bài sơn đảo hải cuốn đến...Trong trận chiến lần này, Âu Nhạc quân đoàn sống sót không bao nhiêu, đặc biệt là bộ đội vào thành, cả một tên cũng không thoát.</w:t>
      </w:r>
    </w:p>
    <w:p>
      <w:pPr>
        <w:pStyle w:val="BodyText"/>
      </w:pPr>
      <w:r>
        <w:t xml:space="preserve">Trong hai mươi bốn giờ liên tục tiêu diệt ba lộ bộ đội ma tộc hơn bốn vạn tên, Tư Đặc Lâm vẫn chưa thỏa mãn, vì để thu được hiệu quả chấn hám ma tộc lớn nhất, y đem bộ đội chia thành nhiều đội "Thị uy", dặn bọn họ "Kiếm nhiều cờ một chút!"</w:t>
      </w:r>
    </w:p>
    <w:p>
      <w:pPr>
        <w:pStyle w:val="BodyText"/>
      </w:pPr>
      <w:r>
        <w:t xml:space="preserve">Quân nhu quan kháng nghị: "Đại nhân, chúng ta không có nhiều quân kì à!"</w:t>
      </w:r>
    </w:p>
    <w:p>
      <w:pPr>
        <w:pStyle w:val="BodyText"/>
      </w:pPr>
      <w:r>
        <w:t xml:space="preserve">Tư Đặc Lâm kiên nhẫn: "Ai nói nhất định phải là quân kì? Chỉ cần lấy thân trúc rồi cột mảnh vải lên đó là được rồi!"</w:t>
      </w:r>
    </w:p>
    <w:p>
      <w:pPr>
        <w:pStyle w:val="BodyText"/>
      </w:pPr>
      <w:r>
        <w:t xml:space="preserve">Lập tức theo đó mà làm. Chạng vạng hôm đó, trên mấy nhánh công lộ của Đỗ Toa hành tỉnh đồng thời xuất hiện số lượng lớn bộ đội nhân loai. Trong ráng chiều, đội ngũ đại quân khí thế hùng hổ, ngựa như rồng, người như hổ, đám sĩ binh mặc giáp cầm vũ khí, sát khí đằng đằng, cờ xí bay lồng lộng trên đầu.</w:t>
      </w:r>
    </w:p>
    <w:p>
      <w:pPr>
        <w:pStyle w:val="BodyText"/>
      </w:pPr>
      <w:r>
        <w:t xml:space="preserve">”Y bổn thị đệ nhất bách hóa công ty khai nghiệp!"</w:t>
      </w:r>
    </w:p>
    <w:p>
      <w:pPr>
        <w:pStyle w:val="BodyText"/>
      </w:pPr>
      <w:r>
        <w:t xml:space="preserve">"Rửa thi nhuộm tóc, tóc vừa đen vừa sáng!"</w:t>
      </w:r>
    </w:p>
    <w:p>
      <w:pPr>
        <w:pStyle w:val="BodyText"/>
      </w:pPr>
      <w:r>
        <w:t xml:space="preserve">'Tàn nhang mụt ruồi, tẩy không để sẹo!"</w:t>
      </w:r>
    </w:p>
    <w:p>
      <w:pPr>
        <w:pStyle w:val="BodyText"/>
      </w:pPr>
      <w:r>
        <w:t xml:space="preserve">Trên đường, mấy nhánh ma tộc bộ đội riêng lẻ nhìn thấy tinh kì phất phới từ xa mà thất kinh hồn vía. Chiếu theo luật lệ của quân đội nhân loại, một đại đội là một quân kỳ, vậy tinh ra...Bọn chúng trước khi bỏ chạy hoa tay hoa chân đếm hết ngón vẫn chưa hết cờ, chỉ đành kêu đồng bạn: "Cho ta mượn tay chân ngươi!"</w:t>
      </w:r>
    </w:p>
    <w:p>
      <w:pPr>
        <w:pStyle w:val="BodyText"/>
      </w:pPr>
      <w:r>
        <w:t xml:space="preserve">Bọn chúng chạy rất nhanh, không hề phát hiện đại quân chỉ có cái vỏ ngoài khi mặt trời vừa xuống núi đã vội thu cờ theo tiểu lộ chạy về Mạt y thành.</w:t>
      </w:r>
    </w:p>
    <w:p>
      <w:pPr>
        <w:pStyle w:val="BodyText"/>
      </w:pPr>
      <w:r>
        <w:t xml:space="preserve">Sáng hôm sau khi mặt trời mọc, bộ đội của Tư Đặc Lâm lại chạy đến chỗ cũ gương cờ giống trống, cờ xí còn nhiều hơn hôm qua, khiến ma tộc kinh tâm. Lại có tăng viện đến!</w:t>
      </w:r>
    </w:p>
    <w:p>
      <w:pPr>
        <w:pStyle w:val="BodyText"/>
      </w:pPr>
      <w:r>
        <w:t xml:space="preserve">Thám tử trở về báo cáo tình hình đáng sợ cho Thống soái bộ: Đại quân nhân loại đông không đếm xuể, kín trời kín đất đang hùng dũng kéo đến. Tàn binh của Âu Nhạc lâm trận bỏ chạy may mắn thoát khỏi trừng trị cũng nói đệm vào: "Đúng thế đúng thế, chúng tôi thật đã anh dũng chiến đấu, thế nhưng địch nhân quá nhiều, cả bình nguyên Hôi hà cũng chẳng có đủ chỗ đứng chân, chúng tôi đâu có biện pháp gì?" Hơn mười vạn quân của Tư Đặc Lâm qua tin tức tình báo liên tục đưa về đã được nhân lên hai mươi vạn, ba mươi vạn, bốn mươi vạn...Hơn nữa số lượng còn không ngừng tăng lên.</w:t>
      </w:r>
    </w:p>
    <w:p>
      <w:pPr>
        <w:pStyle w:val="BodyText"/>
      </w:pPr>
      <w:r>
        <w:t xml:space="preserve">Căn cứ tình báo, đại quân nhân loại đang tiến về Phong lâm đan diệp, trụ sở của Ma thần hoàng, khiến đám quân quan hộ giá Thần hoàng bệ hạ phát cuồng: Bộ đội nhân loại chỉ cần đến gần chúng ta, lập tức chúng sẽ biến mất không còn dấu vết!</w:t>
      </w:r>
    </w:p>
    <w:p>
      <w:pPr>
        <w:pStyle w:val="BodyText"/>
      </w:pPr>
      <w:r>
        <w:t xml:space="preserve">Đám nhân loại giảo hoạt đó, bọn chúng nhất định đang ẩn nấp trong rừng sâu, đợi Thần hoàng bệ hạ đi qua sẽ bất ngờ tập kích, nội ứng ngoại hợp với bộ đội Tư Đặc Lâm ở Mạt y thành, giáp kích hai đầu!</w:t>
      </w:r>
    </w:p>
    <w:p>
      <w:pPr>
        <w:pStyle w:val="BodyText"/>
      </w:pPr>
      <w:r>
        <w:t xml:space="preserve">Binh thư nhân loại không phải hay viết thế sao? Bắt giặt bắt vua trước, trước hết đả kích trung tâm chỉ huy của đối phương khiến toàn quân rối loạn, cuối cùng một đòn đánh tan quân đội đối phương!</w:t>
      </w:r>
    </w:p>
    <w:p>
      <w:pPr>
        <w:pStyle w:val="BodyText"/>
      </w:pPr>
      <w:r>
        <w:t xml:space="preserve">Hổ tướng Tử Xuyên à, ngươi thật quá giảo hoạt! May mà chúng ta đã phá được quỷ kế của ngươi, âm mưu của ngươi tuyệt không thể thành công. Lôi Âu công tước phụ trách thống soái toàn bộ binh mã hộ giá căng thẳng khẩn cầu Ma thần hoàng: "Trước mắt tướng địch Tư Đặc Lâm đang điên cuồng, binh lực rất mạnh, bệ hạ thân thể tôn quý, không nên mạo hiểm, vi thần khẩn cầu bệ hạ quay về..."</w:t>
      </w:r>
    </w:p>
    <w:p>
      <w:pPr>
        <w:pStyle w:val="BodyText"/>
      </w:pPr>
      <w:r>
        <w:t xml:space="preserve">Thần hoàng cười nhạt, nói: "Ta không cần phải tránh bất cứ kẻ nào".</w:t>
      </w:r>
    </w:p>
    <w:p>
      <w:pPr>
        <w:pStyle w:val="BodyText"/>
      </w:pPr>
      <w:r>
        <w:t xml:space="preserve">Đám quan viên văn võ tán dương, tất cả đồng thanh: "Ngô hoàng thần võ, thiên hạ vô địch! Tư Đặc Lâm ngu ngốc không biết lượng sức lại dám đến phạm, nhất định sẽ diệt vong!"</w:t>
      </w:r>
    </w:p>
    <w:p>
      <w:pPr>
        <w:pStyle w:val="BodyText"/>
      </w:pPr>
      <w:r>
        <w:t xml:space="preserve">Trong trường âm thanh tán tụng công đức đó, Hắc sa đứng sau Thần hoàng nhỏ giọng hỏi: "Bệ hạ, kẻ đến nếu như là Tả Gia Minh thì làm thế nào?"</w:t>
      </w:r>
    </w:p>
    <w:p>
      <w:pPr>
        <w:pStyle w:val="BodyText"/>
      </w:pPr>
      <w:r>
        <w:t xml:space="preserve">Ma thần hoàng quay đầu, thanh âm nhỏ đến mức chỉ Hắc sa nghe được: "Cho dù Minh vương đích thân đến, ta cũng chém lão như thường".</w:t>
      </w:r>
    </w:p>
    <w:p>
      <w:pPr>
        <w:pStyle w:val="BodyText"/>
      </w:pPr>
      <w:r>
        <w:t xml:space="preserve">Thần hoàng hờ hững cười, đôi mắt xanh biếc tuyệt đẹp, thâm thúy như đại hải, mê li như sương mù buổi sớm, đẹp đến mức khiến người si mê.</w:t>
      </w:r>
    </w:p>
    <w:p>
      <w:pPr>
        <w:pStyle w:val="BodyText"/>
      </w:pPr>
      <w:r>
        <w:t xml:space="preserve">Kỳ thật ma tộc đã quá lo xa, Tư Đặc Lâm dù phát điên cũng không thể chỉ với Trung ương quân đơn độc tấn công đến chỗ hai mươi vạn Cận vệ lữ tinh duệ nhất của ma tộc, hà huống đằng sau nhánh bộ đội tinh duệ đó còn có Ma thần hoàng nổi danh vô địch đại lục áp trận.</w:t>
      </w:r>
    </w:p>
    <w:p>
      <w:pPr>
        <w:pStyle w:val="BodyText"/>
      </w:pPr>
      <w:r>
        <w:t xml:space="preserve">Kế hoạch của y là ở Đỗ Toa hành tỉnh chơi ba đến bốn ngày, hấp dẫn sự chú ý của ma tộc, sau đó trước khi bộ đội ma tộc quay lại thì triệt thối. Y đánh cược Ma thần hoàng không thể mạo hiểm và tự hạ thấp thân phận, chủ động tấn công y. Qua bốn ngày, binh mã hộ giá của Ma thần hoàng không có xuất hiện, dường như canh bạc của y đã thắng. Tư Đặc Lâm thở phào, phân phó bộ hạ: "Bỏ Mạt y thành, chuẩn bị triệt lui" Đúng vào lúc này, Vân Thiên Tuyết suất lĩnh Vũ lâm quân xuất hiện.</w:t>
      </w:r>
    </w:p>
    <w:p>
      <w:pPr>
        <w:pStyle w:val="BodyText"/>
      </w:pPr>
      <w:r>
        <w:t xml:space="preserve">Bộ đội trinh sát hồi báo Tư Đặc Lâm: Một lộ binh mã ma tộc ở ngoài năm mươi cây số đang tiến đến, binh lực trên năm vạn. Lúc đầu, Tư Đặc Lâm chẳng hề quan tâm đến lộ binh mã đó, đã không phải Ma thần hoàng toàn lực tấn công, bản thân hoàn toàn có thể ứng phó. Trưa ngày 13 tháng 01, đại quân trật tự triệt xuất Mạt y thành, hành quân về phía tây. Lúc này binh mã địch quân đột nhiên áp đến sát, cự li chỉ còn chưa đến mười cây số, khí thế lộ rõ sẽ toàn lực công kích.</w:t>
      </w:r>
    </w:p>
    <w:p>
      <w:pPr>
        <w:pStyle w:val="BodyText"/>
      </w:pPr>
      <w:r>
        <w:t xml:space="preserve">Trung ương quân đình chỉ triệt thối, triển khai thế trận phòng ngự trên bình nguyên Hôi thủên tĩnh chờ địch nhân đến. Thế nhưng khi mặt trời đã lên giữa trời, địch quân xuất hiện ở đường chân trời nhưng lại không tiến tới, quân lực bất động ở đó!</w:t>
      </w:r>
    </w:p>
    <w:p>
      <w:pPr>
        <w:pStyle w:val="BodyText"/>
      </w:pPr>
      <w:r>
        <w:t xml:space="preserve">Tư Đặc Lâm hạ lệnh, chủ động phát động công thế, bộ binh ở giữa tạo thành phương trận vững vàng, chỉnh tề áp tới, hai cánh kị binh giữ tốc độ của bộ binh, chầm chậm tiến lên. Tư Đặc Lâm không muốn hao phí binh lực và thời gian giằng co với đối phương, y chỉ muốn địch nhân thấy khí thế của Trung ương quân, biết khó mà lui.</w:t>
      </w:r>
    </w:p>
    <w:p>
      <w:pPr>
        <w:pStyle w:val="BodyText"/>
      </w:pPr>
      <w:r>
        <w:t xml:space="preserve">Quả nhiên, đối phương nhìn thấy thế trận chặt chẽ của Trung ương quân, lập tực triệt thối. Trung ương quân tiếp tục triệt thối về tây, thế nhưng đi chưa đến mười cây số, địch quân lại xuất hiện áp sát, đại quân Trung ương quân quay đầu chuẩn bị công kích thì bọn chúng lại lui binh.</w:t>
      </w:r>
    </w:p>
    <w:p>
      <w:pPr>
        <w:pStyle w:val="BodyText"/>
      </w:pPr>
      <w:r>
        <w:t xml:space="preserve">Tình trạng đó tái diễn mấy lần, quân của Vân Thiên Tuyết như một con chó hầm hè Tư Đặc Lâm, gầm gừ hư trương thanh thế, Tư Đặc Lâm đi thì gã đuổi theo, Tư Đặc Lâm dừng thì gã cũng dừng, Tư Đặc Lâm tấn thì gã lui, cứ như một miếng cao dán sau lưng Trung ương quân, bám chặt đến bên Hôi thủy hà. Tư Đặc Lâm lạnh lòng, bản thân đã đụng phải đối thủ khó chịu nhất, chỉ huy quan đối phương đã hoàn toàn nhìn ra kế hoạch thoái về tây của y, mục đích không phải đánh bại y mà là ngăn cản y, đợi binh mã phía sau bọn chúng đến hợp vây.</w:t>
      </w:r>
    </w:p>
    <w:p>
      <w:pPr>
        <w:pStyle w:val="BodyText"/>
      </w:pPr>
      <w:r>
        <w:t xml:space="preserve">Tư Đặc Lâm cũng minh bạch mục đích của đối phương, kẻ địch chính là chờ quân đoàn của y vượt qua Hôi thủy hà. Kẻ dùng binh đều biết, quân đội lúc vượt sông là lúc yếu ớt nhất. Lúc này không những quân đội phân thành hai nửa ở hai bờ, đầu đuôi không chiếu cố nhau được, hơn nữa ý chí của binh sĩ lúc này là lơi lỏng nhất, nếu như phía sau bị địch quân tấn công, có thể dẫn đến toàn quân hỗn loạn. Trung ương quân muốn an toàn vượt sông, nhất định phải giải trừ uy hiếp phía sau.</w:t>
      </w:r>
    </w:p>
    <w:p>
      <w:pPr>
        <w:pStyle w:val="BodyText"/>
      </w:pPr>
      <w:r>
        <w:t xml:space="preserve">Tư Đặc Lâm cho chủ lực đại quân tiếp tục tiến tới, bản thân lãnh thiết kị mai phục trong rừng, nếu như địch nhân dám tiếp tục đuổi theo sẽ bị y trước sau giáp kích. Kết quả Vân Thiên Tuyết phát hiện dấu vết số lượng lớn Thiết giáp quân lưu lại, lập tức đóng quân ngoài rừng không tiến tới, hơn nữa còn phóng hỏa đốt rừng khiến Tư Đặc Lâm nấp trong đó tiến thoái lưỡng nan, may mà Phó thống lĩnh quân đội Tần Lộ phát giác không ổn, lập tức dẫn một lượng lớn bộ binh quay lại tăng viện, Vân Thiên Tuyết lập tức triệt thối, Tư Đặc Lâm mới được giải thoát.</w:t>
      </w:r>
    </w:p>
    <w:p>
      <w:pPr>
        <w:pStyle w:val="BodyText"/>
      </w:pPr>
      <w:r>
        <w:t xml:space="preserve">Liên tục thiết lập mấy cái bẫy đều bị tướng địch phá được, Tư Đặc Lâm hết sức tức giận: Không phải mưu lược, chiến thuật của y không bằng đối phương, chỉ là đối phương đã nắm được nhược điểm không có nhiều thời gian của y, vô luận y thiên biến vạn hóa, có bao nhiêu chiêu đều giở ra, đối phương chỉ dùng một chữ "Nhây", lấy bất biến ứng vạn biến. Hiện tại đối với mười vạn tướng sĩ Trung ương quân mà nói, thời gian chính là sinh mạng! Nghĩ đến điểm này, Tư Đặc Lâm như có lửa thiêu trong lòng.</w:t>
      </w:r>
    </w:p>
    <w:p>
      <w:pPr>
        <w:pStyle w:val="BodyText"/>
      </w:pPr>
      <w:r>
        <w:t xml:space="preserve">Vào đúng hôm nay, phía đối diện người la ngựa hí, đã có một lộ binh mã đối phương đến hội hợp, từ trên cờ xí thì thấy giống như là phản quân. từ tín hiệu nguy hiểm này, cho thấy binh mã tăng viện lúc nào cũng có khả năng đến</w:t>
      </w:r>
    </w:p>
    <w:p>
      <w:pPr>
        <w:pStyle w:val="BodyText"/>
      </w:pPr>
      <w:r>
        <w:t xml:space="preserve">-o0o-</w:t>
      </w:r>
    </w:p>
    <w:p>
      <w:pPr>
        <w:pStyle w:val="Compact"/>
      </w:pPr>
      <w:r>
        <w:t xml:space="preserve">Hết Quyển 3 !!!</w:t>
      </w:r>
      <w:r>
        <w:br w:type="textWrapping"/>
      </w:r>
      <w:r>
        <w:br w:type="textWrapping"/>
      </w:r>
    </w:p>
    <w:p>
      <w:pPr>
        <w:pStyle w:val="Heading2"/>
      </w:pPr>
      <w:bookmarkStart w:id="38" w:name="chương-1-võ-lâm-tướng-quân"/>
      <w:bookmarkEnd w:id="38"/>
      <w:r>
        <w:t xml:space="preserve">16. Chương 1 : Võ Lâm Tướng Quâ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4: Thiết giáp kỵ binh</w:t>
      </w:r>
    </w:p>
    <w:p>
      <w:pPr>
        <w:pStyle w:val="BodyText"/>
      </w:pPr>
      <w:r>
        <w:t xml:space="preserve">-----oo0oo-----</w:t>
      </w:r>
    </w:p>
    <w:p>
      <w:pPr>
        <w:pStyle w:val="BodyText"/>
      </w:pPr>
      <w:r>
        <w:t xml:space="preserve">Chương 1: Võ lâm tướng quân</w:t>
      </w:r>
    </w:p>
    <w:p>
      <w:pPr>
        <w:pStyle w:val="BodyText"/>
      </w:pPr>
      <w:r>
        <w:t xml:space="preserve">Nhóm dịch: Tú Xuyên</w:t>
      </w:r>
    </w:p>
    <w:p>
      <w:pPr>
        <w:pStyle w:val="BodyText"/>
      </w:pPr>
      <w:r>
        <w:t xml:space="preserve">Sưu Tầm by nguoibantot8 --- 4vn.eu</w:t>
      </w:r>
    </w:p>
    <w:p>
      <w:pPr>
        <w:pStyle w:val="BodyText"/>
      </w:pPr>
      <w:r>
        <w:t xml:space="preserve">Võ lâm tướng quân Vân Thiển Tuyết đột nhiên giật mình cả kinh tỉnh giấc, ngồi bật dậy từ tấm thảm ngủ trong lúc hành quân. Tiếng ồn ào kia là vì sao vậy?</w:t>
      </w:r>
    </w:p>
    <w:p>
      <w:pPr>
        <w:pStyle w:val="BodyText"/>
      </w:pPr>
      <w:r>
        <w:t xml:space="preserve">"Cướp trại!" Vệ binh xông vào: "Đại nhân, địch nhân đến tập kích rồi!"</w:t>
      </w:r>
    </w:p>
    <w:p>
      <w:pPr>
        <w:pStyle w:val="BodyText"/>
      </w:pPr>
      <w:r>
        <w:t xml:space="preserve">"Ai! Là ai!" Vân Thiển Tuyết quát chìm: "Quân của Tư Đặc Lâm sao?" Nhưng lòng hắn vẫn không tin: không thể nào! Ta rõ ràng đã an bài nhân mã giám thị nghiêm mật Trung Ương quân rồi! Đối phương cho dù có điều động một trung đội cũng không lừa được mắt của ta, làm sao có thể để hắn tới cướp trại chứ!</w:t>
      </w:r>
    </w:p>
    <w:p>
      <w:pPr>
        <w:pStyle w:val="BodyText"/>
      </w:pPr>
      <w:r>
        <w:t xml:space="preserve">"Không biết ạ, đại nhân, là đánh từ sau tới! Mau dậy thôi, địch nhân sắp tới rồi!"</w:t>
      </w:r>
    </w:p>
    <w:p>
      <w:pPr>
        <w:pStyle w:val="BodyText"/>
      </w:pPr>
      <w:r>
        <w:t xml:space="preserve">Vân Thiển Tuyết bật phắt dậy, lao ra khỏi trướng, thấy doanh trại hậu quân bốc hỏa trùng thiên, nơi nào cũng vang lừng tiếng kêu gào kinh khủng và tiếng cảnh báo: "Địch nhân đánh lén rồi! Hậu quân xong rồi!"</w:t>
      </w:r>
    </w:p>
    <w:p>
      <w:pPr>
        <w:pStyle w:val="BodyText"/>
      </w:pPr>
      <w:r>
        <w:t xml:space="preserve">Vân Thiển Tuyết gấp gáp quát: "Chuẩn bị ngựa cho ta! Mau!" Nhưng trong cơn hoảng loạn này, người ta muốn tìm ngựa của mình là một chuyện không dễ. Trong doanh trại tối đen như mực, chỗ nào cũng có người đụng người, binh sĩ hoảng loạn chạy tứ tung, phát tát ra tin tức sau đáng sợ hơn tin tức trước: "Toàn bộ nhân loại đã đánh tới rồi!"</w:t>
      </w:r>
    </w:p>
    <w:p>
      <w:pPr>
        <w:pStyle w:val="BodyText"/>
      </w:pPr>
      <w:r>
        <w:t xml:space="preserve">"Bọn họ đến rồi! Chúng ta đã bị bao vây!" Toàn doanh trại ai ai cũng khủng hoảng, quân quan thì hô hào: "Tập kết! Tập kết! Tập kết về phía ta!" nhưng không có cách gì chỉnh quân, không có cách gì bố trận, thậm chí không có cách gì phân biệt địch ta. Binh sĩ chân trần tụ lại thành quần, đụng thẳng vào các binh sĩ cưỡi ngựa trong bóng đêm. Đêm đen cứ thế không ngừng vang lên tiếng quát nhường đường. Vân Thiển Tuyết chỉ mang theo người mấy chục vệ binh, giục ngựa chạy nhanh tới chỗ vang lên tiếng quát gào lớn nhất, hắn muốn lập tức ngăn chặn sự hoảng loạn có khả năng đang khuyếch đại. Bọn họ cuốn đi nhanh chóng, cho nên trong bóng tối có rất nhiều người bị chạm phải té lăn quay.</w:t>
      </w:r>
    </w:p>
    <w:p>
      <w:pPr>
        <w:pStyle w:val="BodyText"/>
      </w:pPr>
      <w:r>
        <w:t xml:space="preserve">Tiếng huyên náo phát ra trước hết ở phía sau đại doanh, nơi này đã bốc lên lửa lớn rợp trời, kho quân nhu, đội xe vật tư và lương thảo đều đã bị ngập chìm trong lửa đỏ. Vân Thiển Tuyết tới nơi, lập tức chụp ngay một quan quân đang hoảng loạn: "Có chuyện gì? Quân quan trực ban ở đây? Bảo hắn tới đây gặp ta!"</w:t>
      </w:r>
    </w:p>
    <w:p>
      <w:pPr>
        <w:pStyle w:val="BodyText"/>
      </w:pPr>
      <w:r>
        <w:t xml:space="preserve">"Đại nhân, Đặc Kha Uy đã bị giết rồi!"</w:t>
      </w:r>
    </w:p>
    <w:p>
      <w:pPr>
        <w:pStyle w:val="BodyText"/>
      </w:pPr>
      <w:r>
        <w:t xml:space="preserve">Vân Thiển Tuyết tức giận quát hỏi: "Ai làm vậy? Quân của Tư Đặc Lâm hả?"</w:t>
      </w:r>
    </w:p>
    <w:p>
      <w:pPr>
        <w:pStyle w:val="BodyText"/>
      </w:pPr>
      <w:r>
        <w:t xml:space="preserve">"Đại nhân, không phải Trung Ương quân! Tập kích đến từ phía sau lưng của chúng ta! Dương như là do bộ hạ của Bình Tĩnh hầu làm đấy!"</w:t>
      </w:r>
    </w:p>
    <w:p>
      <w:pPr>
        <w:pStyle w:val="BodyText"/>
      </w:pPr>
      <w:r>
        <w:t xml:space="preserve">Vân Thiển Tuyết không thể tưởng tượng nổi: "Bình Tĩnh hầu? Hắn dám sao...." Hôm nay một lộ binh mã của Viễn Đông chủng tộc liên hợp quân đã đến hội hợp với Võ lâm quân, Vân Thiển Tuyết lúc ấy vộ cùng cao hứng, an bài bọn họ đồn trú ở hậu phương của Võ Lâm quân đại doanh, thật không ngờ...</w:t>
      </w:r>
    </w:p>
    <w:p>
      <w:pPr>
        <w:pStyle w:val="BodyText"/>
      </w:pPr>
      <w:r>
        <w:t xml:space="preserve">Vân Thiển Tuyết thật tại không dám tin vào ý nghĩa này: Bình Tĩnh hầu lại làm phản hay sao? Như vậy sẽ liên lụy đến nhị điện hạ nhất mực bảo đảm và đề cử cho y, và ngay cả lập trường của gã cũng biến thành vô cùng nguy hiểm rồi...</w:t>
      </w:r>
    </w:p>
    <w:p>
      <w:pPr>
        <w:pStyle w:val="BodyText"/>
      </w:pPr>
      <w:r>
        <w:t xml:space="preserve">Lúc này, mái hiên đã bắt lửa, ánh lửa sáng ngời. Nhân cơ hội đó, Vân Thiển Tuyết ẩn ước nhìn thấy rất nhiều nhân loại kỵ binh đang đuổi theo chém giết bộ hạ của mình.</w:t>
      </w:r>
    </w:p>
    <w:p>
      <w:pPr>
        <w:pStyle w:val="BodyText"/>
      </w:pPr>
      <w:r>
        <w:t xml:space="preserve">Võ lâm quân tỉnh dậy từ giấc mộng nhưng vẫn dũng cảm chống cự lại sự tiến công mãnh liệt từ phía nhân loại, nhưng thời gian ngăn trở không kéo dài, quân đội trang bị vũ trang tận răng đối phó với kẻ tay không tất sắt, rõ ràng đó chẳng khác gì là một trận đại đồ sát.</w:t>
      </w:r>
    </w:p>
    <w:p>
      <w:pPr>
        <w:pStyle w:val="BodyText"/>
      </w:pPr>
      <w:r>
        <w:t xml:space="preserve">Vân Thiển Tuyết phẫn nộ dẫn mấy trăm binh sĩ vừa tập hợp lại được, hò hét bắt đầu phản xung kích, nhưng chẳng mấy chốc bị đánh lui. Gã hai lần cố sức chỉnh lý binh mã, thì hai lần đều bị đánh tan cả. Địch quân giống như cơn sóng dữ không gì ngăn cản được, ào ạc kéo tới trung quân. Và hành trướng của trung quân bấy giờ đã bị một mồi lửa thiêu rụi, căn bản không ngăn chặn được gì!</w:t>
      </w:r>
    </w:p>
    <w:p>
      <w:pPr>
        <w:pStyle w:val="BodyText"/>
      </w:pPr>
      <w:r>
        <w:t xml:space="preserve">Gã bắt đầu rút lui, hơn nữa càng rút càng nhanh, mặt đất đầy xác chết ngổn ngang. Ma tộc chỉ còn biết dựa vào cung tiễn để yểm hộ triệt thối, trước mắt đã sắp diễn biến thành một trường đại bại rồi.</w:t>
      </w:r>
    </w:p>
    <w:p>
      <w:pPr>
        <w:pStyle w:val="BodyText"/>
      </w:pPr>
      <w:r>
        <w:t xml:space="preserve">Rất may vào lúc này, tiền quân của Võ Lâm quân phụ trách giám thị cánh quân của Tư Đặc Lâm đã quay trở lại. Cánh quân này tức thời được cảnh báo, cho nên có thể bảo trì được trật tự khá tốt, lập tức lao vào vòng chiến. Được cung tiễn của bộ binh yểm hộ, bọn họ mạnh mẽ xông thẳng vào địch quân.</w:t>
      </w:r>
    </w:p>
    <w:p>
      <w:pPr>
        <w:pStyle w:val="BodyText"/>
      </w:pPr>
      <w:r>
        <w:t xml:space="preserve">Trong hắc ám, kỵ binh của hai bên ào sát lại gần nhau sáp lá cà, ánh chớp của mã đao lóe lên từng hồi trong bóng tối, tiếp theo đó là những tiếng rú thảm cùng tiếng kỵ binh rơi xuống ngựa lăn lộn. Song phương như hai đại lực sĩ đua nhau đấu lực, ngươi bóp cổ ta, ta đá vào bọng đái ngươi, đánh giết khó phân khó giải.</w:t>
      </w:r>
    </w:p>
    <w:p>
      <w:pPr>
        <w:pStyle w:val="BodyText"/>
      </w:pPr>
      <w:r>
        <w:t xml:space="preserve">Vân Thiển Tuyết đã khôi phục lại sự bình tĩnh. Hiện giờ còn chưa đến lúc suy nghĩ đến lập trường của gã và điện hạ, mà là phải nhanh chóng đánh lui lộ binh mã tập kích doanh trại này. Môi hắn cắn chặt đến xuất huyết, trong đầu đầy sự tu nhục và phẫn nộ: Bình Tĩnh hầu, ngươi là con chó ti tiện! Ngươi dám chơi lén ta, khiến cho ta bị cắn thê thảm như thế này!</w:t>
      </w:r>
    </w:p>
    <w:p>
      <w:pPr>
        <w:pStyle w:val="BodyText"/>
      </w:pPr>
      <w:r>
        <w:t xml:space="preserve">Sau khi định thần, hắn phát hiện địch quân tuy nhân vì xuất kỳ bất ý mà chiếm được thượng phong, nhưng do kỵ binh của chúng không phải là quá lão luyện, bản lĩnh đấu bằng mã tấu không phải quá inh, có lúc Võ Lâm quân chỉ cần lùi vài trăm mét thì địch nhân không dám thâm nhập, điều này cho thấy binh lực của chúng khá bạc nhược. Cho dù cục thế vẫn còn rất hỗn loạn, Vân Thiển Tuyết đã tin chắc: thắng lợi nhất định thuộc về phía hắn!</w:t>
      </w:r>
    </w:p>
    <w:p>
      <w:pPr>
        <w:pStyle w:val="BodyText"/>
      </w:pPr>
      <w:r>
        <w:t xml:space="preserve">Hắn lớn tiếng quát tháo, mắng chửi bọn sĩ binh bỏ chạy, xua họ quay trở lại vòng tác chiến. Bên cạnh hắn càng lúc càng tụ tập nhiều binh sĩ kinh hoàng, hắn chỉ huy bọn chúng để cho ai vào vị trí nấy, rồi chia nhau công kích vào những điểm hắn định ra.</w:t>
      </w:r>
    </w:p>
    <w:p>
      <w:pPr>
        <w:pStyle w:val="BodyText"/>
      </w:pPr>
      <w:r>
        <w:t xml:space="preserve">Võ Lâm quân không thẹn là cấm vệ quân tinh nhuệ của ma tộc. Bọn họ vừa bị đánh vùi, nhưng khi lấy lại tinh thần thì lập tức bất kể gì sống chết đua nhau ùa lên trước đánh giết, khiến cho chiến cục từ từ nghiêng về phía ma tộc.</w:t>
      </w:r>
    </w:p>
    <w:p>
      <w:pPr>
        <w:pStyle w:val="BodyText"/>
      </w:pPr>
      <w:r>
        <w:t xml:space="preserve">Trong hắc ám, một truyền lệnh binh lên tiếng hỏi: "Vị nào là võ lâm các hạ? Có quân tình khẩn cấp cần thông báo!"</w:t>
      </w:r>
    </w:p>
    <w:p>
      <w:pPr>
        <w:pStyle w:val="BodyText"/>
      </w:pPr>
      <w:r>
        <w:t xml:space="preserve">"Chính là ta đây! Mau nói!"</w:t>
      </w:r>
    </w:p>
    <w:p>
      <w:pPr>
        <w:pStyle w:val="BodyText"/>
      </w:pPr>
      <w:r>
        <w:t xml:space="preserve">Vị truyền lệnh binh khôi giáp che kính người vừa chạy đến gần, vừa lớn tiếng nói: "Có tin tức nói Bình Tĩnh hầu đã làm phản rồi..." Thanh âm này lập tức dẫn khởi sự tao động và bất an của binh sĩ ma tộc.</w:t>
      </w:r>
    </w:p>
    <w:p>
      <w:pPr>
        <w:pStyle w:val="BodyText"/>
      </w:pPr>
      <w:r>
        <w:t xml:space="preserve">Vân Thiển Tuyết hừ lạnh một tiếng, tin tức này không ngoài dự liệu của hắn, hắn đã đoán ra từ trước rồi. Tên tiểu nhân phản phúc vô thường kia thế nào cũng chết dưới tay ta! Hắn đột nhiên có điểm nghi hoặc: "Võ lâm các hạ"? Ma tộc cấp thấp đảm nhiệm truyền lệnh binh sao lại có thể sử dụng lời lẽ văn nhã như thế này....</w:t>
      </w:r>
    </w:p>
    <w:p>
      <w:pPr>
        <w:pStyle w:val="BodyText"/>
      </w:pPr>
      <w:r>
        <w:t xml:space="preserve">Vân Thiển Tuyết đột nhiên đẩy một tên binh sĩ đang đứng ở bên cạnh lên, mượn thế nhảy lùi về phía sau. Dường như cùng lúc đó, trong bóng tối chợt như có sét lóe điện chớp, đao quang trắng toát như một đạo thiểm điện đẹp mắt đột nhiên vạch giữa không gian, và giống như một cây củi bị dễ dàng chẽ làm hai - tên binh sĩ ấy lập tức bị chém ngang người thành hai khúc!</w:t>
      </w:r>
    </w:p>
    <w:p>
      <w:pPr>
        <w:pStyle w:val="BodyText"/>
      </w:pPr>
      <w:r>
        <w:t xml:space="preserve">Chân Vân Thiển Tuyết vẫn còn chưa chạm đất, vẫn còn chưa kịp mừng, thì thân hình chợt chấn động mất đi sự bình hành, rơi mạnh xuống mặt đất. Hắn muốn đứng dậy, nhưng chợt phát hiện vai phải mát rượi, tiếp theo đó là một cơn đau đớn tê liệt như cơn thủy triều ngập tràn thần kinh hắn, khiến hắn không thể nào ức chế được phải phát ra một tiếng gào thảm thiết: "A....!" Hắn vẫn không thể nào tránh được một đao đáng sợ đó, toàn bộ cánh tay phải đã bị chém đứt tận vai, vết thương phún máu như suối, cả người đau đến nỗi khiến hắn phải không ngừng lăn lộn trên mặt đất.</w:t>
      </w:r>
    </w:p>
    <w:p>
      <w:pPr>
        <w:pStyle w:val="BodyText"/>
      </w:pPr>
      <w:r>
        <w:t xml:space="preserve">Thân ảnh đáng sợ của "Truyền lệnh binh" toàn thân mặc giáp ấy chợt hiện ra từ trong hắc ám, y không hề ngờ đến Vân thiển Tuyết có thể tránh được một đao tất sát ấy, nên đuổi lại gần định bổ thêm một đao. Một vệ binh bất kể gì đến thân xông lên ngăn trở, đao quang lại lóe lên, đầu của vệ binh ấy rơi bịt ngay xuống đất. Y đá thi thể không đầu qua một bên rồi lại xông lên, và lại có một vệ binh ma tộc từ phía sau chợt nhào ra ôm chặt lấy eo y, hai tên còn lại cầm trường mâu đồng thời đâm tới. Đao quang trắng như tuyết lại lóe lên vòng tròn dường như hoàn mỹ trong hắc ám, đao khí vô hình vô ảnh rời khỏi lưỡi đao bắn ra ngoài, khiến âu gãy mạng người vong. Tiếp theo đó, "Truyền lệnh binh" nghiêng người, một cái thúc cùi chỏ tay trái cực mạnh đã đánh nát sọ của binh sĩ ma tộc đang ôm eo y thành tương, rồi nhanh nhẹn và gọn gàng thúc chân đá ngược về phía sau đá văng thân thể của kẻ xấu số bay vụt đi.</w:t>
      </w:r>
    </w:p>
    <w:p>
      <w:pPr>
        <w:pStyle w:val="BodyText"/>
      </w:pPr>
      <w:r>
        <w:t xml:space="preserve">Nhưng cũng chính vì tích tắc chậm trễ này, bọn vệ binh đã vây kính lại phía trước Vân Thiển Tuyết, bày thành một bức tường người dày đặt, dựng lên trước mặt "Truyền lệnh binh" bức tường dày đặc thuẫn bài và trường mâu. Trong hắc ám đâu đâu cũng vang lên tiếng hô hoán kinh hoàng: "Thích khách!", "Bảo hộ đại nhân!" cùng tiếng chân cấp tốc từ bốn phương tám hướng chạy lại.</w:t>
      </w:r>
    </w:p>
    <w:p>
      <w:pPr>
        <w:pStyle w:val="BodyText"/>
      </w:pPr>
      <w:r>
        <w:t xml:space="preserve">"Truyền lệnh binh" có điểm không cam tâm, y do dự nhìn về phía các vệ binh đang bảo hộ Vân Thiển Tuyết một cách dày đặc, cuối cùng chuyển thân phóng lên lẩn vào trong hắc ám.</w:t>
      </w:r>
    </w:p>
    <w:p>
      <w:pPr>
        <w:pStyle w:val="BodyText"/>
      </w:pPr>
      <w:r>
        <w:t xml:space="preserve">Các vệ binh cùng thở phào nhẹ nhõm, lòng vẫn còn hoảng sợ: Tên thích khách này quả là đáng sợ! Có người còn hư trương thanh thế quát tháo về phía bóng tối vài tiếng, giả vờ như muốn truy cản, nhưng bị quân quan quát ngăn: "Không được li khai, bảo hộ đại nhân cần hơn!"</w:t>
      </w:r>
    </w:p>
    <w:p>
      <w:pPr>
        <w:pStyle w:val="BodyText"/>
      </w:pPr>
      <w:r>
        <w:t xml:space="preserve">Mọi chuyện đều phát sinh quá đột nhiên, và cũng kết thúc đột nhiên y như vậy. Tên ma tộc bị chém ngang eo hiện giờ vẫn còn chưa đứt hơi, nửa thân trên vẫn còn đang giãy giụa cố thở lấy chút hơi tàn trong đám bùn đất. Tiếng gào thảm tuyệt nhân hoàn khiến người nghe buốt từng kẻ răng long từng cọng tóc, cho đến khi đồng bạn của y không thể nào chịu nổi nữa, phát ra một đao từ bi kết liễu cuộc đời tiễn y về nơi chín suối.</w:t>
      </w:r>
    </w:p>
    <w:p>
      <w:pPr>
        <w:pStyle w:val="BodyText"/>
      </w:pPr>
      <w:r>
        <w:t xml:space="preserve">Lúc này có người vào báo: binh mã tập kích doanh trại đã bị đánh lui, thỉnh đại nhân ra lệnh xem có truy đuổi hay không. Vân Thiển Tuyết cố nhịn cơn đau, băng bó vết thương, cố hết khả năng trấn tĩnh nói: "Bất tất nữa, chúng ta lập tức triệt thối."</w:t>
      </w:r>
    </w:p>
    <w:p>
      <w:pPr>
        <w:pStyle w:val="BodyText"/>
      </w:pPr>
      <w:r>
        <w:t xml:space="preserve">Trận tập kích này đã khiến quân của hắn thương vong thảm trọng, hắn không còn lực nào tiếp tục theo dấu Tư Đặc Lâm nữa.</w:t>
      </w:r>
    </w:p>
    <w:p>
      <w:pPr>
        <w:pStyle w:val="BodyText"/>
      </w:pPr>
      <w:r>
        <w:t xml:space="preserve">Đến lúc này, cắn chặt răng cố nhịn cơn đau, Vân Thiển Tuyết nỗ lực bảo trì thanh tỉnh chỉ huy quân đội triệt thối, nhưng hắn không cách nào bình tĩnh được: đao quang ấy, một đao xán lạn huy hoàng ấy đã làm bị thương mắt của hắn, nó không ngừng lập lòe trước mắt hắn, trong nào hắn không ngừng vang lên câu hỏi: Là ai? Thích khách đáng sợ ấy là ai? Mặt mũi của đối phương ẩn tàng dưới khôi giáp, nhưng trong chớp mắt quay đầu nhìn lại ấy, trong cơn trọng thương hoảng hốt, Vân Thiển Tuyết vẫn kịp nhìn thấy ánh mắt đỏ hồng của đối phương đầy rẫy nhiệt huyết điên cuồng, giống như sự tuyệt vọng hiện ra từ vực sâu nhất nơi địa ngục.</w:t>
      </w:r>
    </w:p>
    <w:p>
      <w:pPr>
        <w:pStyle w:val="BodyText"/>
      </w:pPr>
      <w:r>
        <w:t xml:space="preserve">Hắn không nén được cơn rùng mình: con người sao mà đáng sợ thế! Chỗ tay cụt không ngừng truyền tới từng cơn đau kịch liệt. Hắn rên rĩ, rồi không thể nào cưỡng được rơi vào cơn hắc ám vô biên...</w:t>
      </w:r>
    </w:p>
    <w:p>
      <w:pPr>
        <w:pStyle w:val="BodyText"/>
      </w:pPr>
      <w:r>
        <w:t xml:space="preserve">Đêm khuya ngày 14 tháng 1 năm 780, thanh niên tướng quân Vân Thiển Tuyết của ma tộc Võ lâm quân ở Đỗ Toa hành tỉnh đã bị một cánh quân có thân phận bất minh tập kích, tổn binh chiết tướng, sau đó được người ta xưng "An quốc tướng quân" Vân Thiển Tuyết cũng vì trận này mà trọng thương tàn tật suốt cả đời...</w:t>
      </w:r>
    </w:p>
    <w:p>
      <w:pPr>
        <w:pStyle w:val="BodyText"/>
      </w:pPr>
      <w:r>
        <w:t xml:space="preserve">Nhân vì Vân Thiển Tuyết là tướng lĩnh thân tín của Ma Thần hoàng, chuyện này dẫn tới một cơn đại phong ba. Căn cứ vào lời chứng của Vân Thiển Tuyết, chi binh mã này có phiên hiệu là Quân đoàn 571 của Viễn Đông chủng tộc liên hợp quân, nhân viên ra mặt tiếp nhận hợp quân còn chứng minh đó xác thật là bán thú nhân của Viễn Đông, cờ xí và khẩu lệnh cùng nghiệm chứng quân đều không có gì sai.</w:t>
      </w:r>
    </w:p>
    <w:p>
      <w:pPr>
        <w:pStyle w:val="BodyText"/>
      </w:pPr>
      <w:r>
        <w:t xml:space="preserve">Trong cơn nộ hỏa, con trai thứ hai của Ma thần hoàng là "Phong cẩu" Tạp Lan còn cầm kiếm bén đi khắp nơi tìm Bình Tĩnh hầu, khiến cho kẻ sau biết là không xong, lập tức đầu nhập vào vòng tay bảo vệ của ma tộc thái tử Tạp Đốn thân vương. Song phương tranh chấp không được, chỉ còn biết ra trước mặt ma thần hoàng cầu xin phán quyết.</w:t>
      </w:r>
    </w:p>
    <w:p>
      <w:pPr>
        <w:pStyle w:val="BodyText"/>
      </w:pPr>
      <w:r>
        <w:t xml:space="preserve">Bình Tĩnh hầu hướng về phía thần hoàng thề thốt là trong lúc Vân Thiển Tuyết bị tập kích thì bản thân và toàn bộ quân đội vẫn còn đang ở bờ tây của Hôi Thủy hà chưa kịp kéo về (Tạp Đốn thân vương còn chứng minh là quân chủ lực của Viên Đông chủng tộc liên hợp quân lúc đó đang đồng hành cùng y), hơn nữa còn lấy danh sách của các cánh quân ra làm chứng, cho thấy không có cái gọi là Quân đoàn 571 nào.</w:t>
      </w:r>
    </w:p>
    <w:p>
      <w:pPr>
        <w:pStyle w:val="BodyText"/>
      </w:pPr>
      <w:r>
        <w:t xml:space="preserve">Xét thấy Viễn đông phản quân lúc này đối với ma tộc vẫn còn là chiến lực không thể thiếu, cho nên ma thần hoàng bệ hạ tiếp thụ lời giải thích của Bình Tĩnh hầu, tha cho vộ tội. Nhưng cũng vì chuyện này, quân đội ma tộc và quân đội liên hợp của Viễn Đông vốn không dung hợp giờ lại xuất hiện thêm vết rạn không nhỏ. Trong sử ma tộc, sự kiện này được xưng thành vụ "Dạ tập Đỗ Toa", còn cánh quân thần bí đột ngột xuất hiện rồi đột ngột biến mất đó trở thành một bí ẩn không lời giải đáp trong lịch sử ma tộc....</w:t>
      </w:r>
    </w:p>
    <w:p>
      <w:pPr>
        <w:pStyle w:val="BodyText"/>
      </w:pPr>
      <w:r>
        <w:t xml:space="preserve">Trong hắc ám, một lộ binh mã đang tiến về Hôi Hà bình nguyên. Phía trước họ chính là Trung ương quân đại doanh đèn đuốc sáng choang.</w:t>
      </w:r>
    </w:p>
    <w:p>
      <w:pPr>
        <w:pStyle w:val="BodyText"/>
      </w:pPr>
      <w:r>
        <w:t xml:space="preserve">Minh Vũ: "Đại nhân, vừa rồi là ngài hét to nhất: xung phong! Xung phong a!..."</w:t>
      </w:r>
    </w:p>
    <w:p>
      <w:pPr>
        <w:pStyle w:val="BodyText"/>
      </w:pPr>
      <w:r>
        <w:t xml:space="preserve">La Kiệt: "Kết quả vừa bắt đầu đánh là không thấy ngài đâu nữa! Rất may lão tử ta cơ linh, nếu không là chạy không thoát rồi..."</w:t>
      </w:r>
    </w:p>
    <w:p>
      <w:pPr>
        <w:pStyle w:val="BodyText"/>
      </w:pPr>
      <w:r>
        <w:t xml:space="preserve">Bạch Xuyên: "Tử Xuyên Tú, lần này ngươi bắt buộc phải làm rõ ra với chúng ta! Lần nào cũng vậy hết, một khi đến lúc quan trọng thì chẳng thấy ngươi đâu! Chúng ta thật tại là nhịn hết nổi rồi... ngươi lau lau cái gì trên y phục ta đó? Tay ngươi đen xì xì hà, là cái gì vậy?"</w:t>
      </w:r>
    </w:p>
    <w:p>
      <w:pPr>
        <w:pStyle w:val="BodyText"/>
      </w:pPr>
      <w:r>
        <w:t xml:space="preserve">"Ai da, thật là xin lỗi các vị, sự tình vừa rồi là như thế này: bụng ta đột nhiên quá đau, ai yêu ai yêu đau quá xá không chịu nổi nữa, chỉ còn biết phải tìm một chỗ không người để giải quyết..."</w:t>
      </w:r>
    </w:p>
    <w:p>
      <w:pPr>
        <w:pStyle w:val="BodyText"/>
      </w:pPr>
      <w:r>
        <w:t xml:space="preserve">"Hỗn đản! Ngươi sao lại ị tới hai tiếng đồng hồ lận, ra cây hả?"</w:t>
      </w:r>
    </w:p>
    <w:p>
      <w:pPr>
        <w:pStyle w:val="BodyText"/>
      </w:pPr>
      <w:r>
        <w:t xml:space="preserve">"A, ta cũng muốn giải quyết nhanh một chút, nhưng mà thật tế không có biện pháp nào - ta bị tắt ruột a - vậy đó." Thần tình của Tử Xuyên Tú rất nghiêm túc: "Những thỉnh các vị hãy tin ta, giống như các vị vậy, ta cũng đã cố hết sức lực để cống hiến, vì sự thắng lợi của chúng ta, ai ai cũng phải nỗ lực hết phần của mình chứ!"</w:t>
      </w:r>
    </w:p>
    <w:p>
      <w:pPr>
        <w:pStyle w:val="BodyText"/>
      </w:pPr>
      <w:r>
        <w:t xml:space="preserve">"Ngươi đi làm cái gì?"</w:t>
      </w:r>
    </w:p>
    <w:p>
      <w:pPr>
        <w:pStyle w:val="BodyText"/>
      </w:pPr>
      <w:r>
        <w:t xml:space="preserve">"A, vừa rồi ta ở bên chỗ kia, chỗ xa xa đó, im lặng, hò hét vì sự anh dũng của các ngươi, cầu đảo cho các ngươi bình yên trở về. Ta một mặt vừa cố sức ... rặn a, một mặt vừa cầu nguyện cầu nguyện, cuối cùng thì thần linh cũng nghe tiếng của ta..."</w:t>
      </w:r>
    </w:p>
    <w:p>
      <w:pPr>
        <w:pStyle w:val="BodyText"/>
      </w:pPr>
      <w:r>
        <w:t xml:space="preserve">"Hỗn đản! Đi chết đi!"</w:t>
      </w:r>
    </w:p>
    <w:p>
      <w:pPr>
        <w:pStyle w:val="BodyText"/>
      </w:pPr>
      <w:r>
        <w:t xml:space="preserve">"Đi ăn c..t đi! Ti bỉ nhát gan tim bé như thỏ đé!"</w:t>
      </w:r>
    </w:p>
    <w:p>
      <w:pPr>
        <w:pStyle w:val="BodyText"/>
      </w:pPr>
      <w:r>
        <w:t xml:space="preserve">Bạch Xuyên nhíu mày: "Các ngươi không được mắng nghe dơ vậy, thấy ghớm quá! Uy, đại nhân, ngài còn chưa hồi đáp lại câu hỏi của ta a? Ngài cứ lau lau lên y phục của ta cái gì vậy?"</w:t>
      </w:r>
    </w:p>
    <w:p>
      <w:pPr>
        <w:pStyle w:val="BodyText"/>
      </w:pPr>
      <w:r>
        <w:t xml:space="preserve">"Cái này nói ra thì dài lắm, nhưng mà Bạch Xuyên ngươi trước hết phải hứa là không được giận đó nghe!"</w:t>
      </w:r>
    </w:p>
    <w:p>
      <w:pPr>
        <w:pStyle w:val="BodyText"/>
      </w:pPr>
      <w:r>
        <w:t xml:space="preserve">"Nói mau đê, rề rà quá!"</w:t>
      </w:r>
    </w:p>
    <w:p>
      <w:pPr>
        <w:pStyle w:val="BodyText"/>
      </w:pPr>
      <w:r>
        <w:t xml:space="preserve">Tử Xuyên Tú hắng hắng giọng: "Sự tình là thế này: vừa rồi lúc đi qua đó ta quên mang giấy, lại không có nước rửa, do đó không thể không... ngươi minh bạch rồi chứ? Ai nha, vừa rồi ngươi chẳng phải hứa là không bức mình hay sao? Sao ngươi nói mà không giữ lời vậy! Ngươi! Quá ti bỉ mà! Ta chưa từng gặp ai vô sỉ như ngươi vậy! .... A, cứu mạng!!"</w:t>
      </w:r>
    </w:p>
    <w:p>
      <w:pPr>
        <w:pStyle w:val="BodyText"/>
      </w:pPr>
      <w:r>
        <w:t xml:space="preserve">-----o0o----</w:t>
      </w:r>
    </w:p>
    <w:p>
      <w:pPr>
        <w:pStyle w:val="BodyText"/>
      </w:pPr>
      <w:r>
        <w:t xml:space="preserve">Đêm khuya ngày 15 tháng 1, ở Hôi Thủy Hà Tân, kỵ binh của "Tú tự doanh" hội hợp với đại quân của Trung ương quân.</w:t>
      </w:r>
    </w:p>
    <w:p>
      <w:pPr>
        <w:pStyle w:val="BodyText"/>
      </w:pPr>
      <w:r>
        <w:t xml:space="preserve">Hai vị hảo hữu lần nữa gặp nhau, Tư Đặc Lâm sắc mặt trầm trọng, vừa gặp nhau thì câu đầu tiên y đã nói: "A Tú, ngươi không nên đến. Lần này ta không có biện pháp nào nói rõ với Trữ tiểu thư nữa."</w:t>
      </w:r>
    </w:p>
    <w:p>
      <w:pPr>
        <w:pStyle w:val="BodyText"/>
      </w:pPr>
      <w:r>
        <w:t xml:space="preserve">"Ha ha, đại ca, không cần lo lắng! Cái bọn bám sau đít đã bị chúng tôi cắt đuôi rồi! Chúng ta có thể lập tức qua sông trong đêm!"</w:t>
      </w:r>
    </w:p>
    <w:p>
      <w:pPr>
        <w:pStyle w:val="BodyText"/>
      </w:pPr>
      <w:r>
        <w:t xml:space="preserve">"Ngươi không nên đến, A Tú." Tư Đặc Lâm vẫn lặp lại câu nói đó, y kéo Tử Xuyên lên trên một ngọn đồi, chỉ qua bờ sống phía bên kia: "Ngươi xem kìa!"</w:t>
      </w:r>
    </w:p>
    <w:p>
      <w:pPr>
        <w:pStyle w:val="BodyText"/>
      </w:pPr>
      <w:r>
        <w:t xml:space="preserve">Khắp núi khắp đồi đều là đuốc, bày đầy cả bờ sống, vách núi, vô số cờ xí phất phơ bay trong gió. Hơn nữa còn có thể thấy ở xa hơn có mấy con rồng lửa dài đang tụ tập đến trong đêm, số lượng nhiều đến nổi khiến cho sao dày đặc trên trời cũng ảm đạm thất sắc.</w:t>
      </w:r>
    </w:p>
    <w:p>
      <w:pPr>
        <w:pStyle w:val="BodyText"/>
      </w:pPr>
      <w:r>
        <w:t xml:space="preserve">Đợt quân đầu tiên của Tạp Đốn thân vương đã trở lại, phong tỏa bờ tây của Hôi Thủy hà, cắt đứt con đường rút lui của Trung Ương quân và Tú Tự doanh.</w:t>
      </w:r>
    </w:p>
    <w:p>
      <w:pPr>
        <w:pStyle w:val="BodyText"/>
      </w:pPr>
      <w:r>
        <w:t xml:space="preserve">---o0o---</w:t>
      </w:r>
    </w:p>
    <w:p>
      <w:pPr>
        <w:pStyle w:val="BodyText"/>
      </w:pPr>
      <w:r>
        <w:t xml:space="preserve">Mạt Y thành nguyên là một cứ điểm trú quân của Đỗ Toa hành tỉnh. Đương nhiên, cứ điểm Mạt Y này không thể nào sánh với cứ điểm Ngõa Luân hiệu xưng là số 1 của đại lục: công sự phòng ngự đơn giản hơn rất nhiều, nhưng nếu đã là một cứ điểm, thì thành tường và hộ thành hà đương nhiên phải có. Tuy nhiên, thành tường không cao và dày mấy, hộ thành hà ngay cả đứa trẻ cũng không dìm chết được.</w:t>
      </w:r>
    </w:p>
    <w:p>
      <w:pPr>
        <w:pStyle w:val="BodyText"/>
      </w:pPr>
      <w:r>
        <w:t xml:space="preserve">Trong nội chiến Viễn đông, Viễn đông quân vốn đồn trú ở đây thấy bạo loạn nổi lên khắp nơi, đã chủ động rời bỏ cứ điểm, ngay cả cư dân trong thành cũng chạy hết. Do đó, tòa thành này đã nhiều lần thay đổi chủ nhân: Viễn Đông phản quân đã từng kéo vào trú ở đây, biến chúng thành bộ tư lệnh để công đánh Y Lý Á hành tỉnh, không lâu sau Minh Huy thống lĩnh cho hắc kỳ quân đoạt lại, biến nó thành căn cứ hậu cần để thảo phạt phản quân, tồn trữ ở đây một lượng lớn vật tư quân dụng. Tiếp theo đó một lượng lớn quân đội ma tộc nghênh ngang kéo đến, biến nơi này thành một "Dịch trạm", là một nơi nghỉ ngơi dọc đường khi hành quân của các lộ quân đoàn từ bổn thổ của ma tộc vương quốc kéo đến cứ điểm Ngõa Luân. Còn hiện tại, chủ nhân mới nhất của cứ điểm chính là Tư Đặc Lâm thống lĩnh Trung Ương quân - nếu như y có tri giác thì có thể sẽ cảm thấy vinh hạnh phi thường, nhân vì tòa tiểu thành tọa lạc ở tỉnh biên thùy này trong tương lai đã trong cuộc chiến vĩ đại "Mạt y bảo vệ chiến" đi vào sử sách, hấp dẫn toàn bộ ánh mắt của đại lục tụ tập về đây.</w:t>
      </w:r>
    </w:p>
    <w:p>
      <w:pPr>
        <w:pStyle w:val="BodyText"/>
      </w:pPr>
      <w:r>
        <w:t xml:space="preserve">Nhân vì ma tộc quân đoàn của Tạp đốn thân vương vào thời khắc cuối cùng đã kịp thời kéo đến, phong tỏa bờ tây của Hôi Thủy hà, trong tình huống này, Trung ương quân đoàn không thể nào qua sông triệt thối được nữa rồi. Ma tộc đại quân bao vây đến từ bốn phía, không gian có thể vòng vo tránh né của Trung Ương quân càng lúc càng ít. Vì để tránh mối nguy tứ diện thụ địch mà không có chỗ nào có thể thủ ở trên bình nguyên, Tư Đặc Lâm không thể không đưa quân đội triệt hồi về Mạt Y thành, điên cuồng tiến hành chuẩn bị chiến tranh, vội vàng gia cố tường thành, đào sâu hộ thành hà trước khi quân địch đến, chờ đợi giờ phút cuối cùng đến.</w:t>
      </w:r>
    </w:p>
    <w:p>
      <w:pPr>
        <w:pStyle w:val="BodyText"/>
      </w:pPr>
      <w:r>
        <w:t xml:space="preserve">Hoàng hôn hôm đó, từ hướng bờ tây của Hôi Thủy hà, bắt đầu phát hiện hình ảnh đen xì xì, toàn thành vang lên tiếng kẻng cảnh giới, thổi to quân hiệu, kị bịnh chuẩn bị kỹ chiến mã, bộ binh leo lên thành bảo, ai ai cũng vào vị trí sẵn sàng. Phía trước họ chẳng có tiếng huyên náo, chỉ có tiếng gió phất phơ đại kỳ, lung lay phần phật.</w:t>
      </w:r>
    </w:p>
    <w:p>
      <w:pPr>
        <w:pStyle w:val="BodyText"/>
      </w:pPr>
      <w:r>
        <w:t xml:space="preserve">Binh mã của địch quân từ từ tiếp cận, thậm chí có thể dùng mắt thường để nhìn thấy mặt chúng.</w:t>
      </w:r>
    </w:p>
    <w:p>
      <w:pPr>
        <w:pStyle w:val="BodyText"/>
      </w:pPr>
      <w:r>
        <w:t xml:space="preserve">Đây là lộ ma tộc quân mã đầu tiên. Bọn chúng trang bị trường cung, trường mâu, đao kiếm. Sau khi lội qua Hôi Thủy hà, chúng kéo đến dày đặt, triển khai thế bao vây từ phía tây của Mạt y thành bảo. Ma tộc binh như mây, núi đao rừng kiếm giống như một khu rừng rậm đen sầm sầm, vô số đại kỳ được giương lên, che kín cả trời không và đại địa phía tây. Đó vẫn chưa phải là binh mả chủ lực của ma tộc và Viễn đông phản quân, chẳng qua chỉ là mười vạn binh sĩ tộc Tắc nội á tổ thành đội tiên phong do Tạp Đốn thân vương soái lãnh.</w:t>
      </w:r>
    </w:p>
    <w:p>
      <w:pPr>
        <w:pStyle w:val="BodyText"/>
      </w:pPr>
      <w:r>
        <w:t xml:space="preserve">Địch quân khi đến cách thành ba dặm thì dừng lại, bắt đầu lập doanh, có thể nhìn rõ mặt mũi của ma tộc binh thật dữ dằn. Mấy chục tên ma tộc kỵ binh còn cưỡi ngựa đến dưới thành vung chân múa tay gào thét một hồi, làm mặt quỷ, múa quỷ đầu mâu trong tay dọa. Một tên kỵ binh còn xuống ngựa tiểu về phía thành trì, còn bọn chúng nói cái gì thì Tử Xuyên Tú dù nghe hiểu rất rõ nhưng không muốn thuật lại. Bọn kỵ binh ấy rất cẩn thận, không hề tiến vào tầm bắn của cung tiễn trên đầu thành.</w:t>
      </w:r>
    </w:p>
    <w:p>
      <w:pPr>
        <w:pStyle w:val="BodyText"/>
      </w:pPr>
      <w:r>
        <w:t xml:space="preserve">Đêm kéo đến, nhưng trời không hề tối, bỡi vì tất cả thôn xá, trang viên chung quanh mạt y thành đều bị lửa thiêu cháy sạch, có thể chứng kiến bằng mắt thường từng đám khói bây mịt mù, ánh lửa ngút trời ánh lên cả những rặng mây hồng, khiến cho đám chim chóc từ rừng rậm và đầm lầy không ngừng bay lên kêu la inh ỏi.</w:t>
      </w:r>
    </w:p>
    <w:p>
      <w:pPr>
        <w:pStyle w:val="BodyText"/>
      </w:pPr>
      <w:r>
        <w:t xml:space="preserve">Tất cả cây rừng ở gần thành đều bị chặt ngả, để chuẩn bị tiến công trong nay mai, và để kiến trúc doanh trại của ma tộc. Quân đội của Tạp Đốn thân vương làm suốt đêm, đốt lên vô số đống lửa, đại doanh sáng ngời, tiếng chặt đánh đinh đinh đương đương vang lên không ngừng cho đến khi trời sáng. Cánh rừng dưới thành đã biến thành bình địa trơ trọi, trong khí đó một khoảng trống cách đó năm dặm hiện giờ xuất hiện một vật thể cấu tạo mới - đó là một tòa thành trì bằng gỗ mới xây- tuy quy mô vẫn chưa bằng Mạt Y thành, nhưng sự nhanh nhẹn và hiệu suất cao của công binh ma tộc quả thật khiến người ta không khỏi thở dài cả kinh.</w:t>
      </w:r>
    </w:p>
    <w:p>
      <w:pPr>
        <w:pStyle w:val="BodyText"/>
      </w:pPr>
      <w:r>
        <w:t xml:space="preserve">Tư Đặc Lâm cấm chỉ bộ đội xuất kích, để cho quân tiên phong của ma tộc không bị quấy nhiễu và hoàn thành nhiệm vụ của chúng.</w:t>
      </w:r>
    </w:p>
    <w:p>
      <w:pPr>
        <w:pStyle w:val="BodyText"/>
      </w:pPr>
      <w:r>
        <w:t xml:space="preserve">Trong đêm này, các cánh quân phía sau của ma tộc không ngừng kéo đến. Cánh thứ hai, thứ 3, thứ 10, thứ 100 lần lượt xuất hiện, bình tuyến đen xì giờ xuất hiện vô số đuốc lửa, tạo thành một dãy sáng dài. Dãy sáng ấy càng lúc càng dài, càng lúc càng gần, nhưng vẫn không có cách nào nhìn thấy đoạn cuối cùng của nó, nhất mực kéo dài đến chân trời. Trên mặt đất có vô số quang điểm phối hợp với tinh quang xa xa, cuối cùng giống như nước sông đi về biến, vô số quang điểm vận động kéo tới Mạt Y thành, dung hợp thành một biển rộng sáng ngời.</w:t>
      </w:r>
    </w:p>
    <w:p>
      <w:pPr>
        <w:pStyle w:val="BodyText"/>
      </w:pPr>
      <w:r>
        <w:t xml:space="preserve">Trời sáng hẳn, mọi người có thể nhìn rõ địch nhân, và đều trợn mắt cả kinh: đã không còn trận hình gì, trong luồng sương sớm, vô số đoàn đội binh mã dồn lại với nhau, không thể phân rõ ai là ai. Đội ngũ dày đặc như vậy, nhân quần mã đội liên miên không dứt như vậy đã khiến ắt người nhìn mà hoa cả lên, không phân biệt đâu là bến bờ. Binh mã dày đặc này giống như từng tòa núi lớn, nguy nga cất từng bước nặng nề tiến tới Mạt Y thành. Toàn bộ thành bảo, doanh trại đều chịu áp lực cực lớn, run rẫy cót két.</w:t>
      </w:r>
    </w:p>
    <w:p>
      <w:pPr>
        <w:pStyle w:val="BodyText"/>
      </w:pPr>
      <w:r>
        <w:t xml:space="preserve">Binh sĩ nhân loại bình tức tĩnh khí nhìn quân đội ma tộc cường thịnh, đầu và tim đều rộn rịp. Mặt mũi địch nhân quá xấu xí dễ sợ, số lượng quá nhiều, đơn giản là giống như một biển lớn không bến không bờ. Hơn nữa cái đại dương này còn che khuất tầng mây bỡi vô số cây cờ xí bay phần phât, ánh mắt quét đến đâu thì đều thấy đầu người đen kịt đến đó.</w:t>
      </w:r>
    </w:p>
    <w:p>
      <w:pPr>
        <w:pStyle w:val="BodyText"/>
      </w:pPr>
      <w:r>
        <w:t xml:space="preserve">Đây là trận chiến lớn nhất giữa nhân loại và ma tộc. Từ khi khai chiến đến giờ, Tử Xuyên Tú là danh tướng nhất mực chiến vô bất thắng đối địch với quân đoàn mạnh nhất của ma tộc và toàn bộ binh mã của Viễn Đông phản quân. Song phương đều là cao thủ, ai đối với ai cũng đều là cường địch đáng sợ, trong cuộc hội chiến chính diện sắp phát sinh tới đây, rốt cuộc ai sẽ là người áp đảo ai?</w:t>
      </w:r>
    </w:p>
    <w:p>
      <w:pPr>
        <w:pStyle w:val="BodyText"/>
      </w:pPr>
      <w:r>
        <w:t xml:space="preserve">Bên trận địa của ma tộc có Tạp đốn thân vương, Lỗ Đế công tước, Vân Thiển Tuyết tước sĩ, Bố Lạp bá tước cũng toàn bộ quân đoàn trưởng các lộ lạnh lùng quan khán Mạt Y thành bảo ẩn ẩn hiện hiện trong đám vụ khí, lòng họ đều đang tính toán: "Đối thủ lợi hại nhất của ta ở đó! Đây là cuộc chiến tối hậu rồi! Chỉ cần thu thập hắn, trước mắt quân ta là "nhất mã bình xuyên" rồi!"</w:t>
      </w:r>
    </w:p>
    <w:p>
      <w:pPr>
        <w:pStyle w:val="BodyText"/>
      </w:pPr>
      <w:r>
        <w:t xml:space="preserve">Có thể dự liệu trận thù tử quyết chiến của hai quân này sẽ tàn khốc phi thường, kéo dài, nhưng kết quả không khó dự liệu: Quân đoàn chủ lực của Tư Đặc Lâm không tới mười vạn, trong khi phía địch thống lĩnh dường như toàn bộ tập đoàn của Viễn đông phản quân từ sa gia xa nhất cho đến dân quân bộ đội dưới Ngõa Luân thành. Tiếp theo đó còn có quân đội của ma tộc vương quốc đến từ ma thần bảo, Tắc Nội Á, Cổ Lạp, Á Tốc Đạt các kiêu binh hãn tướng đến từ các thảo nguyên, sơn cốc, lâm khu, thôn xá, thành trấn, điền trang... binh sĩ như cá trong đại hải.</w:t>
      </w:r>
    </w:p>
    <w:p>
      <w:pPr>
        <w:pStyle w:val="BodyText"/>
      </w:pPr>
      <w:r>
        <w:t xml:space="preserve">Đây đơn giản có thể xưng là một đại hội biểu diễn chủng tộc lớn nhất: phảng phất như toàn bộ chủng tộc đều hiện ra trước mắt mọi người. xem tại</w:t>
      </w:r>
    </w:p>
    <w:p>
      <w:pPr>
        <w:pStyle w:val="BodyText"/>
      </w:pPr>
      <w:r>
        <w:t xml:space="preserve">Các ma tộc binh cấp thấp toàn thân đen đúa thuộc tộc Tắc Nội Á nhảy ra nghiến răng nghiên lợi mắng tạo ra tiếng ồn ào không ngớt. Bọn họ không cao, nhưng rất hung mãnh, toàn thân đầy tinh lực, lực công kích cực mạh, tên nào tên ấy cũng tính toán sau khi phá thành sẽ thực hiện cuộc đại đồ sát cả đời không quên, cho nên kích động đến run người. Bọn chúng lấy tàn bạo, cường hãn và ngu xuẩn làm ba đặc điểm nổi danh trong thiên hạ, hơn nữa còn tin vô tri chính là lực lượng - dù gì thì động não không phải là việc cần tới chúng làm, mà là sự tình của các ma tộc cấp cao.</w:t>
      </w:r>
    </w:p>
    <w:p>
      <w:pPr>
        <w:pStyle w:val="BodyText"/>
      </w:pPr>
      <w:r>
        <w:t xml:space="preserve">Bán thú nhân có thân hình to lớn đầy lông đầy lá không động dung nhìn các ma tộc binh biểu diễn. Mặt khác, chúng cũng bận rộn cắn nhai bửa sáng trong lam cơm bằng ống, vừa không quên cầu nguyện.</w:t>
      </w:r>
    </w:p>
    <w:p>
      <w:pPr>
        <w:pStyle w:val="BodyText"/>
      </w:pPr>
      <w:r>
        <w:t xml:space="preserve">Bọn chúng là những kẻ mê tín nhất, sợ thần nhất. Sét và bất kỳ những thứ không thể lý giải nào đều được cho là thần. Chúng so với ma tộc còn có tính cách hiền hòa nếu không có ai cố ý chọc chúng. Chúng trọng thị chiến sĩ và vinh dự của chủng tộc phi thường, khi đánh nhau thường rất dũng cảm, xông lên phi thường dùng mãnh, nhưng chỉ cần chiến đấu được một chút, chúng sẽ phi thường mệt mõi hoặc chán ghét, cho nên bỏ chạy cũng quả đoán phi thường.</w:t>
      </w:r>
    </w:p>
    <w:p>
      <w:pPr>
        <w:pStyle w:val="BodyText"/>
      </w:pPr>
      <w:r>
        <w:t xml:space="preserve">Xà tộc binh có cái đầu giống như rắn, thân trên có hai tay giống người, thân dưới là mình rắn, đuôi ngoắc qua ngoắc lại dưới đất, đôi mắt màu hồng nheo tít lại lộ rõ vẻ giải trá và đa nghi, khi nói chuyện thường phì phì mấy tiếng, lo le cái lưỡi ra, làm bộ dạng rất trang trọng đi qua đi lại nhưng lại bị những kẻ khác khinh thường. Trong cuộc Ngõa Luân hội chiến, quân đội xà tộc chính là đám chạy trước, hơn nữa sau đó trải qua mấy lần chiến đấu với Tư Đặc Lâm, hành vi của chúng chứng minh đầy đủ một chân lý: bản lãnh chạy trốn của xà tộc giỏi hơn tài năng chiến đấu của chúng nhiều. Hiện giờ bọn chúng đang cố sức chứng minh với các chủng tộc khác: xà tộc chiến sĩ của chúng ta chẳng sợ tên khốn có tên là Tư Đặc Lâm chút nào! Ngươi chẳng thấy chúng ta đã đến đây rồi hay sao? Thậm chí chúng ta còn dám ở cự li không đến mười dặm lớn tiếng mắng chửi hắn, thậm chí còn ở trên chỗ đất có ghi tên hắn phun nước bọt rồi đạp lên đó một cước nữa! Các ngươi thấy chúng ta ghê chưa?</w:t>
      </w:r>
    </w:p>
    <w:p>
      <w:pPr>
        <w:pStyle w:val="BodyText"/>
      </w:pPr>
      <w:r>
        <w:t xml:space="preserve">Binh sĩ thuộc long nhân không nói không rằng đưa mắt quan sát đầu thành, dường như đang đánh giá đối thủ vị lại của mình hùng mạnh cỡ nào. Nghe nói tí lực của bọn họ còn đáng sợ hơn bán thú nhân cao lớn. Thân thể và tứ chi của họ rất giống như người, nhưng đầu thì rất giống - nếu như buộc phải so sánh - giống như cá ngác vậy. Tuy nhiên căn cứ vào cách nói của long nhân, thì đó là giống đầu rồng. rồng là một loại thần vật có thể đằng vân giá vụ trong truyền thuyết. Bọn họ tự xưng tổ tiên của họ là do rồng kết hợp với nhân loại mà sản sinh ra, cho nên tự xưng là long nhân. Không ai biết cách nhìn cách nghĩ này rốt cuộc dựa vào căn cứ gì, nhân vì chưa từng có ai nhìn thấy rồng, nhưng khi một long nhân không nói không rằng âm trầm nhìn ngươi trừng trừng, cái hàm cá ngác mở ra khép lại lộ răng nhọn hoắc, thì lúc đó y nói gì cách tốt nhất là người phải tin theo. Long nhân trầm mặc ít nói, không thích giao lưu với người ngoài chủng tộc, kiên nhẫn thiện chiến, vô cùng đoàn kết, đánh trận rồi vô luận là tiến công hay là chém giết đều im lặng không nói gì, có thể tính là chủng tộc đáng sợ nhất ở Viễn Đông, như rất may là số lượng không nhiều.</w:t>
      </w:r>
    </w:p>
    <w:p>
      <w:pPr>
        <w:pStyle w:val="BodyText"/>
      </w:pPr>
      <w:r>
        <w:t xml:space="preserve">Còn chủng tộc chủ lực tinh nhuệ và đáng sợ nhất của ma tộc được xưng là "Trang giáp thú" trung cấp ma tộc. Bọn họ thân hình cao lớn, thường siêu quá 2 mét, toàn thân mọc đầy vẫy và mai cứng. Những vẫy này có lực phòng ngự tương đương khôi giáp của nhân loại, sức của chúng lại mạnh vô cùng, nhưng đầu óc không tốt hơn ma tộc cấp thấp bao nhiêu. Ưu điểm lớn nhất của chúng là lực chiến đấu, nhưng khuyết điểm lại là tốc độ không nhanh, hành động chậm chạp. Sau khi trải qua nhiều trận chiến, nhân loại đã ý thứ được chủng đối thủ này đáng sợ ở chỗ nào: bọn chúng giỏi nhất về xung kích chính diện, vô luôn là các phương trận kiên cố như thế nào bọn chúng đều có thể đột phá dễ dàng. Chúng thích nghi nhất trong việc được chọn làm tiên phong, chỉ có kỵ binh trọng giáp của nhân loại mới có thể chính diện đối kháng với chúng.</w:t>
      </w:r>
    </w:p>
    <w:p>
      <w:pPr>
        <w:pStyle w:val="BodyText"/>
      </w:pPr>
      <w:r>
        <w:t xml:space="preserve">Còn trong giai cấp của ma tộc, địa vị cao nhất chính là ma tộc cao cấp, còn xưng là hoàng tộc.</w:t>
      </w:r>
    </w:p>
    <w:p>
      <w:pPr>
        <w:pStyle w:val="BodyText"/>
      </w:pPr>
      <w:r>
        <w:t xml:space="preserve">Từ hình dáng bên ngoài mà xét, thì hoàng tộc của ma tộc chẳng khác gì nhân loại, nhưng lực lượng đáng sợ mà họ có được không phải nhân loại phổ thông có thể bì. Lực lượng và trí tuệ là sự kết hợp hoàn mỹ trong họ. Dường như mỗi hoàng tộc tử đệ nam tính đều là cao thủ võ học không cần luyện tập, trong khi năng lực lĩnh ngộ lại cực kỳ cao - cho nên trong hoàng tộc của ma tộc đặc biệt dễ xuất hiện cao thủ siêu cấp - phản ứng mẫn tiệp phi thường, có trí tuệ cực cao, hơn nữa lại tàn khốc vô tình, thọ mệnh thường đạt đến 150 tuổi. Đấy chính là một chủng tộc vô cùng đáng sợ, dường như là hoàn mỹ vô khuyết, chỉ có điều chủng tộc này không dễ dàng sinh sôi nảy nở, dân số ít ỏi phi thường, cho dù là lúc nhân số thịnh vượng nhất trong ma tộc vương quốc, thì nam nhân trong hoàng tộc cũng không vượt quá trăm người, trong khi họ lại thích tranh đấu với nhau, rất khó đoàn kết nhất trí. Đấy chính là sự bất hạnh của ma tộc, và đại hạnh của nhân loại.</w:t>
      </w:r>
    </w:p>
    <w:p>
      <w:pPr>
        <w:pStyle w:val="BodyText"/>
      </w:pPr>
      <w:r>
        <w:t xml:space="preserve">Ngoại trừ họ, trong quân đội còn có các đoàn đội của Ải nhân tộc: nhìn những tên tiểu tử không cao tới rốn của nhân loại lặc lè đi đến gần là một chuyện rất hoạt kê, nhưng những chiếc búa và trọng kiếm trên tay họ không phải là chuyện đáng cười: cho dù cầm thuẫn bài bàng sắt nguội bày ra chặn, các chiến sĩ nhân loại cũng không tránh khỏi bị gãy xương. Hơn nữa còn có vô số tinh linh quái. Tính cách của bọn chúng hòa thiện, chủng tộc này thường giữ vai trò nô dịch, bọn chúng thiện nghề tu bổ binh khí và hầu hạ chủ nhân...</w:t>
      </w:r>
    </w:p>
    <w:p>
      <w:pPr>
        <w:pStyle w:val="BodyText"/>
      </w:pPr>
      <w:r>
        <w:t xml:space="preserve">Đấy dường như là trận chiến tập hợp toàn bộ các chủng tộc trên đại lục để đối phó với nhân loại. Trong vòng vây của họ, Mạt Y thành giống như một chiếc thuyề nan giữa biển cả, lung lay dập dềnh như muốn chìm bất cứ lúc nào. Lúc này, không những ma tộc nhìn nhận như thế, mà ngay cả đế đô cũng có dự cảm bất hạnh: vì kiêu binh hãn tướng của ma tộc và phản quân đã bao vây trùng trùng điệp điệp, họ đã coi Mạt Y thành trở thành phần huyệt táng thân cuối cùng ười vạn anh hùng hào kiệt và danh tướng thống soái của Tử Xuyên gia tộc.</w:t>
      </w:r>
    </w:p>
    <w:p>
      <w:pPr>
        <w:pStyle w:val="BodyText"/>
      </w:pPr>
      <w:r>
        <w:t xml:space="preserve">Trên đầu thành, vô luận là quân quan hay là binh sĩ, tận mắt chứng kiến đại quân có quy mô không tiền khoáng hậu, đầu người chập chùng như biển lớn, núi đao rừng kiếm như cây rừng mọc dày đặc, cờ xí bay phần phật như mây này mà ai ai cũng sắc diện trắng nhợt, trong mắt lộ ra sắc thái kinh hãi. Đó chính là một trường sóng gió đáng sợ, vô luận là đối với toàn bộ Tử Xuyên gia tộc vĩ đại, hay là đối với cá nhân của họ, đều là một trường khảo nghiệm sinh tử tồn vong.</w:t>
      </w:r>
    </w:p>
    <w:p>
      <w:pPr>
        <w:pStyle w:val="BodyText"/>
      </w:pPr>
      <w:r>
        <w:t xml:space="preserve">Lúc này, chỉ huy quan của Trung Ương quân là Tư Đặc Lâm đang ở thành đầu tuần tra công tác phòng thủ. Y rất nhạy bén nhìn ra tường thành ở phía tây có một góc quá mỏng cần gia cố, hơn nữa còn tự thân chỉ huy binh sĩ công tác, lại cùng binh sĩ bắt những câu chuyện khôi hài rất thô tục, thậm chí còn nói với một binh sĩ: "Tay chân lóng cóng, hay là trở về nhà vui chơi với vợ đi!" Mọi người cùng lớn tiếng cười. Sự trấn định của y đã cảm nhiễm binh sĩ và các quân quan, tất cả đều tin vị chỉ huy quan đánh đâu thắng đó này nhất định sẽ mang mọi người trở về quê nhà. Y đi đến đâu, mọi người đều dậy lên một cỗ dũng khí, nhóm lên niềm hi vọng đến đó. Tuy nhiên, không có ai nhìn thấy nhãn thần ưu tư giấu phía sau nụ cười nhất mực nở trên môi y.</w:t>
      </w:r>
    </w:p>
    <w:p>
      <w:pPr>
        <w:pStyle w:val="BodyText"/>
      </w:pPr>
      <w:r>
        <w:t xml:space="preserve">Bước đến đoạn phòng vệ của Tú Tự doanh, Tư Đặc Lâm thu lại nụ cười. Y nhìn thấy Tử Xuyên Tú bò phục lên thành đóa (phần nhô lên bên trên tường thành, lỗ châu mai) không biết đang viết cái gì. Y bước đến, hỏi: "Ngươi đang làm cái gì?"</w:t>
      </w:r>
    </w:p>
    <w:p>
      <w:pPr>
        <w:pStyle w:val="BodyText"/>
      </w:pPr>
      <w:r>
        <w:t xml:space="preserve">Tử Xuyên Tú chẳng hề ngẩng đầu: "Viết di chúc đó mà!"</w:t>
      </w:r>
    </w:p>
    <w:p>
      <w:pPr>
        <w:pStyle w:val="BodyText"/>
      </w:pPr>
      <w:r>
        <w:t xml:space="preserve">Tự Đặc Lâm phì cười: "Ngươi... thiệt là." Ngữ điệu chợt chuyển sang nghiêm túc: "Có một chuyện ta nhất mực giấu mọi người, chúng ta sẽ không có viện quân nào đến cả. Gia tộc đã đại thương nguyên khí, hiện giờ có thể miễn cưỡng thủ được cứ điểm Ngõa Luân là đã không tệ rồi, tuyệt đối không thể nào còn dư lực phái hơn trăm vạn đại quân đến giải cứu chúng ta."</w:t>
      </w:r>
    </w:p>
    <w:p>
      <w:pPr>
        <w:pStyle w:val="BodyText"/>
      </w:pPr>
      <w:r>
        <w:t xml:space="preserve">Tử Xuyên Tú tiếp tục viết: "Vậy à, cái đó ta biết rồi, vậy ngày mai còn bữa sáng nào để cung ứng không?"</w:t>
      </w:r>
    </w:p>
    <w:p>
      <w:pPr>
        <w:pStyle w:val="BodyText"/>
      </w:pPr>
      <w:r>
        <w:t xml:space="preserve">Tư Đặc Lâm nghiêm mặt: "Không được đùa. Đáp ứng ta, nếu như có cơ hội, ngươi ngàn vạn lần đừng cố kỵ chúng ta, tự động thoát thân. Ngươi vì ta mà tới, nếu như ngươi có mệnh hệ nào, bảo ta làm sao ăn nói với Trữ tiểu thư chứ?"</w:t>
      </w:r>
    </w:p>
    <w:p>
      <w:pPr>
        <w:pStyle w:val="BodyText"/>
      </w:pPr>
      <w:r>
        <w:t xml:space="preserve">"Có năng lực đánh thoát ra không phải chỉ có mình ta a?"</w:t>
      </w:r>
    </w:p>
    <w:p>
      <w:pPr>
        <w:pStyle w:val="BodyText"/>
      </w:pPr>
      <w:r>
        <w:t xml:space="preserve">Tư Đặc Lâm lắc đầu: "Ta không thể như thế, bọn binh sĩ nhân vì tín nhiệm ta mới đến tử địa này, cho dù ta không thể giúp họ sống còn trở về đế đô, nhưng chí ít ta cũng có thể cùng chết với họ."</w:t>
      </w:r>
    </w:p>
    <w:p>
      <w:pPr>
        <w:pStyle w:val="BodyText"/>
      </w:pPr>
      <w:r>
        <w:t xml:space="preserve">"Vậy ngươi cho rằng ta có thể bỏ ngươi mà không quản hay sao?" Tử Xuyên Tú ngẩng đầu, thuận tay bỏ di thư vào trong túi: "Ừ, chủ ý của ta đã định rồi, ta muốn đem đôi vớ đó quyên hiến cho quốc khố, như vậy nói không chừng bọn họ còn truy nhận ta làm thống lĩnh nữa."</w:t>
      </w:r>
    </w:p>
    <w:p>
      <w:pPr>
        <w:pStyle w:val="BodyText"/>
      </w:pPr>
      <w:r>
        <w:t xml:space="preserve">Tư Đặc Lâm cười khổ: "Ngươi không thể nghiêm túc một chút được sao? Chúng ta đang nói chuyện rất nghiêm túc đó a."</w:t>
      </w:r>
    </w:p>
    <w:p>
      <w:pPr>
        <w:pStyle w:val="BodyText"/>
      </w:pPr>
      <w:r>
        <w:t xml:space="preserve">"Đệ cũng đang nói chuyện rất nghiêm túc mà đại ca!" Tử Xuyên Tú nghiêm mặt nói: "Huynh đệ chính là đồng sanh tử cộng hoạn nạn. Ta không tin chỉ có mấy tên ma tộc này mà làm gì được huynh đệ chúng ta! Huống chi, địch nhân dày vò quốc thổ của ta, đồ sát dân chúng của ta, ta đối với chuyện này hận thấu xuống, chủ động cầu chiến còn chưa hết, bọn chúng tự nhiên lại kéo đến dâng, ta làm gì có lòng lâm trận đào thoát chứ? Đại ca, hãy để chúng ta đoàn kết một lòng, đường đường chính chính ưỡng ngực bước vào trận huyết chiến, để cho bọn ma tộc biết Tử Xuyên tam kiệt chúng ta lợi hại như thế nào!"</w:t>
      </w:r>
    </w:p>
    <w:p>
      <w:pPr>
        <w:pStyle w:val="BodyText"/>
      </w:pPr>
      <w:r>
        <w:t xml:space="preserve">Tư Đặc Lâm mặt không biểu tình: "Nói rất hay! Nhưng phía sau ngươi là cái gì thế kia?"</w:t>
      </w:r>
    </w:p>
    <w:p>
      <w:pPr>
        <w:pStyle w:val="BodyText"/>
      </w:pPr>
      <w:r>
        <w:t xml:space="preserve">Phía sau đó, các binh sĩ Tú Tự Doanh ca hát múa may, trên tay giương lên cờ và tiêu ngữ, trên đó dùng chữ của ma tộc ghi: "Chúng ta đầu hàng rồi! Thỉnh thần tộc quân đội ưu đãi tù binh!"</w:t>
      </w:r>
    </w:p>
    <w:p>
      <w:pPr>
        <w:pStyle w:val="BodyText"/>
      </w:pPr>
      <w:r>
        <w:t xml:space="preserve">"Thần tộc nhân tộc thân thiện!"</w:t>
      </w:r>
    </w:p>
    <w:p>
      <w:pPr>
        <w:pStyle w:val="BodyText"/>
      </w:pPr>
      <w:r>
        <w:t xml:space="preserve">"Thần hoàng vạn tuế! Thần tộc quân đội vạn tuế!"</w:t>
      </w:r>
    </w:p>
    <w:p>
      <w:pPr>
        <w:pStyle w:val="BodyText"/>
      </w:pPr>
      <w:r>
        <w:t xml:space="preserve">Ba vị kỳ bổn đang cùng nhau hợp xướng: "Thần tộc thần tộc ta yêu người, giống như chuột con yêu gạo trắng!"</w:t>
      </w:r>
    </w:p>
    <w:p>
      <w:pPr>
        <w:pStyle w:val="BodyText"/>
      </w:pPr>
      <w:r>
        <w:t xml:space="preserve">"Ai da, La Kiệt tên hỗn đản này! Ta chẳng phải nói với ngươi rồi hay sao, cần phải chờ phá thành rồi mới lấy mấy cái này ra! Sớm như vậy mà đã lấy ra rồi..."</w:t>
      </w:r>
    </w:p>
    <w:p>
      <w:pPr>
        <w:pStyle w:val="BodyText"/>
      </w:pPr>
      <w:r>
        <w:t xml:space="preserve">"Đại nhân, chúng tôi đang luyện tập mà! Động tác phải thành thục một chút, để lỡ khi đến lúc đó thực hiện không kịp thì biết làm sao bây giờ a!"</w:t>
      </w:r>
    </w:p>
    <w:p>
      <w:pPr>
        <w:pStyle w:val="BodyText"/>
      </w:pPr>
      <w:r>
        <w:t xml:space="preserve">"Cái này, kể ra thì cũng đúng.... nhưng mà các ngươi hát khó nghe quá! "Chúng tôi yêu thần tộc" hát thành "chúng tôi xử thần tộc" vậy, hay là cải thành thi ca tụng niệm được không? Danh tự nên đặt thành 'Nhật xuất đông phương, thần tộc bất bại', thế nào?"</w:t>
      </w:r>
    </w:p>
    <w:p>
      <w:pPr>
        <w:pStyle w:val="BodyText"/>
      </w:pPr>
      <w:r>
        <w:t xml:space="preserve">"A, Tư Đặc Lâm, ngươi không được đi nha, ta còn chưa nói hết mà? Vừa rồi ta nói đến đầu rồi cà? À, đó là đó là chúng ta cần phải phấn chiến đến đáo để, kiên trinh bất khuất...."</w:t>
      </w:r>
    </w:p>
    <w:p>
      <w:pPr>
        <w:pStyle w:val="BodyText"/>
      </w:pPr>
      <w:r>
        <w:t xml:space="preserve">---o0o---</w:t>
      </w:r>
    </w:p>
    <w:p>
      <w:pPr>
        <w:pStyle w:val="BodyText"/>
      </w:pPr>
      <w:r>
        <w:t xml:space="preserve">Ma tộc đại doanh, bộ chỉ huy trung quân, một ma tộc hoàng tộc cao ốm mặt mũi âm trầm, áo quần hoa lệ đang ngồi đó trầm tư. Ngoài trước vang lên tiếng bước chân, lại do dự dừng lại, một thanh âm rụt rè cất lên: "Điện hạ an hảo, vi thần Bình tĩnh hầu đến viếng..."</w:t>
      </w:r>
    </w:p>
    <w:p>
      <w:pPr>
        <w:pStyle w:val="BodyText"/>
      </w:pPr>
      <w:r>
        <w:t xml:space="preserve">"Vào đi!" Hoàng tộc không nhịn được cơn phiền cắt ngang lời hỏi viếng của kẻ mới đến.</w:t>
      </w:r>
    </w:p>
    <w:p>
      <w:pPr>
        <w:pStyle w:val="BodyText"/>
      </w:pPr>
      <w:r>
        <w:t xml:space="preserve">Bình tĩnh hầu căng thẳng tiến vào, vừa vào cửa đã lập tức bò ra đất hướng hoàng tộc hành lễ, rồi nắm lấy giày của đối phương không ngừng hôn, miệng thưa: "Thần cung chúc điện hạ an hảo..."</w:t>
      </w:r>
    </w:p>
    <w:p>
      <w:pPr>
        <w:pStyle w:val="BodyText"/>
      </w:pPr>
      <w:r>
        <w:t xml:space="preserve">Hoàng tộc chán ghét rút chân lại, nhưng không thấy y đứng dậy, bèn nghiêm giọng nói: "Bình tĩnh hầu!"</w:t>
      </w:r>
    </w:p>
    <w:p>
      <w:pPr>
        <w:pStyle w:val="BodyText"/>
      </w:pPr>
      <w:r>
        <w:t xml:space="preserve">"Dạ dạ dạ, vì thần có mặt! Xin nghe điện hạ chỉ dạy..."</w:t>
      </w:r>
    </w:p>
    <w:p>
      <w:pPr>
        <w:pStyle w:val="BodyText"/>
      </w:pPr>
      <w:r>
        <w:t xml:space="preserve">"Ngươi làm mất cánh tay của Vân Thiển Tuyết, hại hắn tổn binh chiết tướng, hiện giờ đệ đệ của ta đang xách đao đi tìm ngươi!"</w:t>
      </w:r>
    </w:p>
    <w:p>
      <w:pPr>
        <w:pStyle w:val="BodyText"/>
      </w:pPr>
      <w:r>
        <w:t xml:space="preserve">Bò rạp ra đất, Bình tĩnh hầu phát tiếng rên gào tuyệt vọng: "Điện hạ minh kiến, đó không phải là thần làm a, thần bị oan uổng mà,.... điện hạ cứu mạng!"</w:t>
      </w:r>
    </w:p>
    <w:p>
      <w:pPr>
        <w:pStyle w:val="BodyText"/>
      </w:pPr>
      <w:r>
        <w:t xml:space="preserve">"Ngươi không phải là nói bán thú nhân, xà tộc, ải nhân, tinh linh quái của toàn Viễn Đông đều nghe theo ngươi chỉ huy sao? Vân Thiển Tuyết đã nói rồi, chi bộ đội đó bước ra giao thiệp chính là bán thú nhân, hơn nữa bọn chúng còn nói chịu sự phái khiển của ngươi tới, còn có khẩu lệnh và cờ xí của bộ đội của ngươi - ngươi hãy nói cho ta biết, rốt cuộc đây là chuyện gì, hả?"</w:t>
      </w:r>
    </w:p>
    <w:p>
      <w:pPr>
        <w:pStyle w:val="BodyText"/>
      </w:pPr>
      <w:r>
        <w:t xml:space="preserve">"Điện hạ, đó chính là bọn Tử Xuyên quân vô sĩ hóa trang giá họa cho thần a! Đó chính là Tử Xuyên quân ngụy trang thành quân của thần đó..."</w:t>
      </w:r>
    </w:p>
    <w:p>
      <w:pPr>
        <w:pStyle w:val="BodyText"/>
      </w:pPr>
      <w:r>
        <w:t xml:space="preserve">"Ta đã tra qua rồi, Tử Xuyên gia tộc hiện giờ chỉ còn duy nhất cánh quân của Tư Đặc Lâm, mà quân của Tư Đặc Lâm không có bất kỳ bán thú nhân binh sĩ nào phục dịch cả, bọn chúng toàn là nhân loại. Ta báo cho ngươi biết, Bình tĩnh hầu, rằng bệ hạ chấn nộ phi thường, nhân vì Vân Thiển Tuyết là tướng lĩnh mà người rất sủng ái, trong khi ngươi lại biến hắn thành tàn phế." Câu nói trong lòng không hề được Tạp Đố thân vương nói ra là: "Nếu như ngươi thật sự xử luôn tên Vân Thiển Tuyết đó thì hay biết mấy!"</w:t>
      </w:r>
    </w:p>
    <w:p>
      <w:pPr>
        <w:pStyle w:val="BodyText"/>
      </w:pPr>
      <w:r>
        <w:t xml:space="preserve">"Cầu điện hạ bị thần mà hướng ngô hoàng giải thích, thần đối với thần tộc tuyệt đối trung tâm cảnh cảnh, đó hoàn toàn là do địch nhân ly gián..."</w:t>
      </w:r>
    </w:p>
    <w:p>
      <w:pPr>
        <w:pStyle w:val="BodyText"/>
      </w:pPr>
      <w:r>
        <w:t xml:space="preserve">"Ta đã giải thích qua rồi, nếu không ngươi đã không còn đầu nữa, làm gì còn an an ổn ổn ở đây?"</w:t>
      </w:r>
    </w:p>
    <w:p>
      <w:pPr>
        <w:pStyle w:val="BodyText"/>
      </w:pPr>
      <w:r>
        <w:t xml:space="preserve">"Đa tạ điện hạ, đa tạ điện hạ! Thần nguyện ý vì điện hạ làm trâu làm ngựa, ra sức vì người..."</w:t>
      </w:r>
    </w:p>
    <w:p>
      <w:pPr>
        <w:pStyle w:val="BodyText"/>
      </w:pPr>
      <w:r>
        <w:t xml:space="preserve">"Ngươi đừng có cao hứng sớm quá, sự tình chưa xong đâu! Ta đã giải thích qua rồi, nhưng đệ đệ của ta có cách nói của hắn, phụ hoàng của ta hiện giờ vẫn còn do dự. Bình tĩnh hầu, ngươi cần phải lộ rõ lòng trung của ngươi ra!"</w:t>
      </w:r>
    </w:p>
    <w:p>
      <w:pPr>
        <w:pStyle w:val="BodyText"/>
      </w:pPr>
      <w:r>
        <w:t xml:space="preserve">"Dạ vâng, dạ vâng, cầu điện hạ điểm chỉ một con đường sáng!"</w:t>
      </w:r>
    </w:p>
    <w:p>
      <w:pPr>
        <w:pStyle w:val="BodyText"/>
      </w:pPr>
      <w:r>
        <w:t xml:space="preserve">Tạp Đốn thân vương chợt kéo rèm, chỉ vào Mạt Y thành bảo nằm cao cao khuất sau làn sương mù: "Đem đầu Tư Đặc Lâm về đây cho ta! Cho ngươi một ngày, đủ hay không?"</w:t>
      </w:r>
    </w:p>
    <w:p>
      <w:pPr>
        <w:pStyle w:val="BodyText"/>
      </w:pPr>
      <w:r>
        <w:t xml:space="preserve">Bình tĩnh hầu nuốt nước bọt, khan giọng đáp: "Vi thần nhất định làm được!"</w:t>
      </w:r>
    </w:p>
    <w:p>
      <w:pPr>
        <w:pStyle w:val="BodyText"/>
      </w:pPr>
      <w:r>
        <w:t xml:space="preserve">Ngày 23 tháng 1 năm 780 Đế quốc lịch, tại Mạt y thành, ma tộc cùng Viễn đông phản quân hoàn thành công tác tập kết. Hơn trăm vạn binh mã từ bốn phương tám hướng bao vây Mạt Y thành đến không hở một giọt nước. Các lộ quân đoàn dày đặt tiếp nhau hạ trại, cuộc đại công kích để đối phó tòa cô thành này sắp sửa triển khai.</w:t>
      </w:r>
    </w:p>
    <w:p>
      <w:pPr>
        <w:pStyle w:val="BodyText"/>
      </w:pPr>
      <w:r>
        <w:t xml:space="preserve">Lần này tổng chỉ huy tối cao ở tiền tuyến là hoàng thái tử Tạp Đốn thân vương. Y phụ trách chỉ huy binh mã bao quát quân đội bổn thổ của ma tộc và đại lượng Viễn Đông phản quân bộ hạ của Bình Tĩnh hầu. Lúc đầu, xuất phát từ việc bảo tồn thực lực của quân nhà, Tạp Đốn thân vương vốn định giảo hành động công thành lần này cho Viễn đông phản quân độc lập hoàn thành, chánh quy quân đội của ma tộc không tham dự, nhưng vào ngày hôm trước, trong lúc đàm luận thần hoàng đối với chuyện công kích Mạt Y thành lại tốn đến nhiều thời gian như vậy biểu lộ sự bất mãn. Tạp Đốn thân vương vì thế không thể không đắn đo: nếu như Viễn Đông phản quân không thể trong một hai ngày đoạt lấy thành trì, như vậy thì y trong con mắt của thần hoàng lộ rõ vô dụng phi thường, hơn nữa lại còn mang theo bách vạn quân mà không thể nhanh chóng gọn lẹ chiếm lấy một tòa thành nhỏ nhoi, không khỏi làm giảm uy phong của quân đội thần tộc. Do đó, y vẫn buộc phải mệnh lệnh cho các quân đoàn chánh quy của ma tộc chuẩn bị xuất chiến. Dù gì thì y cũng tự nhận thấy rằng, điều trên là hoàn toàn không cần thiết. Chỉ cần mấy chục vạn phản quân kia chỉ cần một giờ cũng đủ đẩy sập Mạt Y thành rồi.</w:t>
      </w:r>
    </w:p>
    <w:p>
      <w:pPr>
        <w:pStyle w:val="BodyText"/>
      </w:pPr>
      <w:r>
        <w:t xml:space="preserve">Ngày 24/1, trời vừa hừng sáng, bên trận địa của ma tộc và phản quân, pháo nổ vang trời, quân hiệu vang vang, trống kèn thùng thùng nổ ra như sấm dậy, vô số binh mã cùng thét gào giống như núi lửa sóng thần cũng nổi dậy, rồi tất cả cùng ào ạt xông tới dưới thành. Công kích đã bắt đầu, quân sĩ Tử Xuyên gia tộc ngay lập tức cảm giác toàn thành từ vách đến đất đều rung rinh, ngay cả những lão binh thân kinh bách chiến cũng chưa bao giờ nhìn thấy trận công kích hung mãnh như vậy.</w:t>
      </w:r>
    </w:p>
    <w:p>
      <w:pPr>
        <w:pStyle w:val="BodyText"/>
      </w:pPr>
      <w:r>
        <w:t xml:space="preserve">Làn sương dày buổi sớm tan đi một chút, Tử Xuyên binh sĩ có thể nhìn rõ đợt công kích đầu tiên của địch nhân rồi, và tất cả đều cả kinh trợn mắt há mồm: chạy trước tuyến đầu tiên của địch trận không phải là bộ binh của phản quân, hay là kỵ binh ma tộc kiêu dũng, mà là vô số tù binh nhân loại. Đại bộ phận nhân loại này trước đây chính là bình dân nhân loại chạy trốn không kịp bị ma tộc binh sĩ bắt đầu. Phần lớn trong số họ là lão nhân, hài tử, còn có phụ nữ và thanh tráng niên trước đây là quan binh của nhân loại bị bắt. Trên vai họ là vác những bao cát, là phụng mệnh để đi lấp hộ thành hà. Phản quân và binh mã ma tộc bám sát phía sau xua họ lên, dùng roi da đánh, dùng thương đâm, dùng mã đao chém, bức họ tiến về phía trước. Bọn họa vừa chạy vừa thét gào tuyệt vọng: "Không được phóng tên, chúng ta là người nhà."</w:t>
      </w:r>
    </w:p>
    <w:p>
      <w:pPr>
        <w:pStyle w:val="BodyText"/>
      </w:pPr>
      <w:r>
        <w:t xml:space="preserve">Một trận khóc lóc và thét gào vang tận tầng mây, khiến cho người nghe mà lạc lệ. Địch nhân kỳ vọng dùng biện pháp này xông qua hộ thành hà, và bẻ gãy đấu chí của những kẻ thủ vệ Mạt Y thành.</w:t>
      </w:r>
    </w:p>
    <w:p>
      <w:pPr>
        <w:pStyle w:val="BodyText"/>
      </w:pPr>
      <w:r>
        <w:t xml:space="preserve">Các quân pháp quan đốc chiến rống lên: "Phóng tên! Phóng tên! Không được để chúng đến gần!" Nhưng các binh sĩ lại do dự, mũi tên trong tay chúc xuống, không thể nào nhẫn tâm bắn tên hay phóng đá về phía đồng bào của mình. Không nhẫn tâm nhìn cảnh tượng tàn khốc này, có vài binh sĩ góc gào muốn rời khỏi đầu thành, bị đốc chiến đội ngộ nhận là định chạy trốn đã vô tình bắn chết. Rất nhiều người khản giọng hét xuống dưới thành: "Không được đến đây! Mau chạy đi! Không được đến đây!" Có những tù binh hơi dừng lại, nhưng lập tức bị ma tộc chẳng hề do dự chém chết, mấy trăm người phút chốc thây nằm chật đất, những tù binh còn lại hoảng sợ, bắt đầu tiến lên trước.</w:t>
      </w:r>
    </w:p>
    <w:p>
      <w:pPr>
        <w:pStyle w:val="BodyText"/>
      </w:pPr>
      <w:r>
        <w:t xml:space="preserve">Giọng nói nghiêm trang rõ ràng của Tư Đặc Lâm truyền khắp đầu thành: "ta mệnhh lệnh, lập tức phóng tên!" Mọi người đều nhìn thấy rõ, trên mặt họ tĩnh lặng chảy xuống hai hàng lệ.</w:t>
      </w:r>
    </w:p>
    <w:p>
      <w:pPr>
        <w:pStyle w:val="BodyText"/>
      </w:pPr>
      <w:r>
        <w:t xml:space="preserve">Có người bắn mũi tên thứ nhất, thứ hai, các binh sĩ hơi do dự, rồi dưới làn mưa tên, nhìn thấy đồng bào của mình trúng tên ngã xuống, ngay cả các pháp quan đốc chiến cũng thảm sầu rơi lệ. Nhưng mà địch nhân không chịu thôi, hết xua đội này đến xua đội khác lên, bức các tù binh này phải tiến về trước, hộ thành hà đã biến thành đỏ lòm, từ từ bị cất đá và máu thịt điền đầy.</w:t>
      </w:r>
    </w:p>
    <w:p>
      <w:pPr>
        <w:pStyle w:val="BodyText"/>
      </w:pPr>
      <w:r>
        <w:t xml:space="preserve">Sử dụng huyết nhục để đắp cầu kiều, liên quân ma tộc và phản quân thét gào xông lên, chen lấn nhau đánh tới. Cánh quân đi trước hết là bộ binh bán thú nhân cường hãn. Năm vạn bán thú nhân này chính là đội tinh nhuệ tuyển chọn ra từ phản quân, chuyên môn để đánh trận đầu. Bình tĩnh hầu biết, ở nơi này quân của y sẽ chịu sự đề kháng ngoan cường nhất. Bán thu nhân thở phì phò, trên người là mớ da sói đơn giản, cây lang nha bổng trong tay chúng quay múa vù vù.</w:t>
      </w:r>
    </w:p>
    <w:p>
      <w:pPr>
        <w:pStyle w:val="BodyText"/>
      </w:pPr>
      <w:r>
        <w:t xml:space="preserve">Tuyến thứ hai phối trí mười vạn xà tộc quân đoàn, đó là cánh quân không thiện về dã chiến, nhưng đặc biệt thích hợp công thành chiến, bỡi vì chúng có bản lĩnh trời cho về leo trèo. Bọn chúng được trang bị thương và trường mâuâu, bắt đầu kịch chiến cận thân. Tiếp theo đó la hai chục vạn quân liên hợp của phản quân. Cánh quân này bao quát bán thú nhân, xà nhân, ải tộc, long nhân, thậm chí bên trong đó còn có phản quân thuộc nhân loại. Bọn họ đều được hứa: nếu như hôm nay có thể phá thành, ai ai cũng lấy được một phần thưởng cực lớn. Ai tiến vào thành đầu tiên, vô luận là binh sĩ hay là quân quan, đều có thể được tưởng thưởng mười vạn kim tệ, hơn nữa còn được nhậm mệnh tổng đốc ột hành tỉnh bất kỳ nào ở Viễn đông. Còn ai lấy được đầu của Tư Đặc Lâm, ma thần hoàng bệ hạ sẽ phong hầu! Nghe được điều kiện đầy dụ hoặc này, các chiến sĩ trước khi lâm chiến đều uống đủ rượu mạnh để lấy đủ dũng cảm, và gào lên "cha mẹ sinh ta chỉ có một lần" rồi chạy nhanh về phía trước.</w:t>
      </w:r>
    </w:p>
    <w:p>
      <w:pPr>
        <w:pStyle w:val="BodyText"/>
      </w:pPr>
      <w:r>
        <w:t xml:space="preserve">Tiếp theo đó là Lỗ Đế quân đoàn cường đại do đích thân Lỗ Đế công tước chỉ huy. So với đội hình của phản quân, đội hình của ma tộc chánh quy quân trật tự chỉnh tề hẳn lên. Chúng liệt đội theo kiểu tán binh tuyến mà tiến lên, từng hàng từng hàng cung tiễn thủ, đao phủ thủ, đội cầm thương, cầm thuẫn bài tổ hợp lại rất hoàn chỉnh, hiện ra vẻ mạnh mẽ đầy sát lực. Do trong công thành chiến, kỵ binh không có cách gì sử dụng, cho nên bọn chúng bỏ hết ngưa cầm đao tiến lên. Trong khi đó, bộ binh có thanh danh rất hiển hách, lực chiến đấu cực mạnh, là đội quân đầy công lao từ khi khai chiến đến giờ. Chỉ bằng nguyệt lương đao trong tay, họ đã nhất cử tiêu diệt 11 vạn Tử Xuyên quân, khiến cho Tử Xuyên thống lĩnh Phương Kính chiến tử, trong khi chỉ tổn binh chiết tướng không đến hai nghìn người.</w:t>
      </w:r>
    </w:p>
    <w:p>
      <w:pPr>
        <w:pStyle w:val="BodyText"/>
      </w:pPr>
      <w:r>
        <w:t xml:space="preserve">Tiếp theo sau đó là ma tộc Bố Tây quân đoàn. Quân đoàn này từ khi khai chiến đến giờ vận khí không tốt lắm, nên không lập được chiến công gì hiển hách. Quân đoàn trưởng Bố Tây bá tước đã hạ định quyết tâm, muốn hôm nay là kẻ đầu tiên phá thành lấy đầu Tư Đặc Lâm xuống, nhất cử thành danh. Đối với thứ tự an bài hôm na rất không vừa ý: "Vì sao không chịu bài đội ngũ của ta đánh đầu trận?"</w:t>
      </w:r>
    </w:p>
    <w:p>
      <w:pPr>
        <w:pStyle w:val="BodyText"/>
      </w:pPr>
      <w:r>
        <w:t xml:space="preserve">Bộ đội của y rõ ràng có phần nôn nóng, tiền đội đã mấy lần đụng phải vào hậu đội của Lỗ Đế quân đoàn đi trước. Phía sau họ còn kéo theo vô số ma tộc sinh lực đoàn đội. Bọn họ do Cổ Thứ, Tắc Mộc Nhi, Vưu gia, Thiết Luân cùng các tướng lĩnh ma tộc thống soái. Do quá sát nhau nên không thể phân rõ ai là ai. Dòng người như dòng hải lưu cuồng cuộn chảy về trước, tuy chậm nhưng không thể nào ngăn trở.</w:t>
      </w:r>
    </w:p>
    <w:p>
      <w:pPr>
        <w:pStyle w:val="BodyText"/>
      </w:pPr>
      <w:r>
        <w:t xml:space="preserve">Ở phía xa, trận địa của hoàng gia quân đoàn của Tạp Đốn thân vương án binh bất động, phương trận vững như bàn thạch. Hoàng gia quân đoàn bao quát năm vạn cung đình cận vệ lữ có lực chiến đấu cực mạnh, và cũg chíh là cánh quân tục xưng là trang giáp thú. Bọn chúng được trời cho có vảy cứng như khôi giáp, đao thương khó nhập, là thân vệ đội của ma thần hoàng. Thần hoàng lần này đạc ý phái khiển một bộ phận của cánh quân này giúp Tạp Đốn thân vương trợ trận, chính là kỳ vọng y nhất cử phá địch.</w:t>
      </w:r>
    </w:p>
    <w:p>
      <w:pPr>
        <w:pStyle w:val="BodyText"/>
      </w:pPr>
      <w:r>
        <w:t xml:space="preserve">Mấy trăm tòa vân thê cực cao dùng để lên thành được đẩy đến dưới thành, đội quân đẩy công thành xa chen giữa biển người từ từ bức cận. Những trang bị này vốn là ma tộc chuẩn bị để công đánh Ngõa Luân, Tạp Đốn thân vương cho rằng trận này nên lấy ra trước thử đao, nhất định là chỉ trong chốc lát sẽ san bằng tòa tiểu thành Mạt Y này.</w:t>
      </w:r>
    </w:p>
    <w:p>
      <w:pPr>
        <w:pStyle w:val="BodyText"/>
      </w:pPr>
      <w:r>
        <w:t xml:space="preserve">Binh mã nhìêu như vậy mà chen chút trong bình nguyên dưới Mạt Y thành, rõ ràng là vô cùng chật chội, khó có thể hô hấp. Lãnh tụ của Viễn Đông phản quân, và cũng là chỉ huy quan của trận công kích này, Bình Tĩnh hầu, dường như không để ý gì đến binh pháp trận hình hay mưu lược gì. Y chỉ hy vọng dựa vào ưu thế về số lượng, dùng binh lực khắp núi khắp đồi chôn vùi quân của Tư Đặc Lâm. Cho dù dưới thành đã bị dồn nét đến nỗi chẳng có chút chỗ trống, y vẫn còn không ngừng điều binh khiển tướng, đưa nhữn đoàn đội đầy sinh lực tiến lên, mệnh lệnh cho quân phía sau đẩy quân phía trước, khiến cho không muốn tiến cũng không xong.</w:t>
      </w:r>
    </w:p>
    <w:p>
      <w:pPr>
        <w:pStyle w:val="BodyText"/>
      </w:pPr>
      <w:r>
        <w:t xml:space="preserve">Binh mã dưới thành dày đặc như vậy, đã khiến cho cung tiễn thủ trên thành không cần ngắm, chỉ cần bắn bắn bắn đầy trời, hết lớp cung thủ này đến lớp cung thủ khác thay phiên nhau xạ kích, mấy nghìn trường cung không ngừng uốn cong hình mãn nguyệt, vù vù vút tên ra, mũi tên liên tục bay như mưa vào đầu đội hình phản quân và binh mã ma tộc. Ở đoạn hộ thành hà đã bị điền đầy đó, vô số con em Viễn Đông trúng tên ngã lăn ra đất, và vô số Tắc Nội Á binh sĩ cũng tán mạng dưới cung tên. Thi thể được chất thành từng gò nhỏ dưới Mạt Y Thành. Nhưng địch quân vẫn tiền tiến y như cũ, phóng qua hộ thành hà, leo lên tường thành. Tuy nhiên, ở đây một loại tai nàn đáng sợ khác đang chờ chúng. Mưa tên vẫn y như cũ, trên đầu chúng không ngừng lăn xuống đá tảng biến chúng thành như đám bìn thịt, dầu sôi đổ lên đầu chúng khiến lập tức tuột da té nhào. Và tường thành trơn trợt nhỏ hẹp, một trận đao chém mâu đâm tới, người chúng liền từ trên cao lăn nhào xuống đất. Nhân vì có quá nhiều người chen chúc, các vân thê và đăng thành xa vốn dùng để công thành bị kẹt giữa biển người không cách gì động đậy, căn bản không thể nào được đưa tới dưới thành. Những kẻ công thành cuồng nhiệt dưới thành chờ mãi không được, quyết định hết tên này đến tên khác dùng tay không bò lên tường thành, gặp phải đòn công kích mãnh liệt của cung tiễn và đá lăng của thủ quân, thương vong vô số.</w:t>
      </w:r>
    </w:p>
    <w:p>
      <w:pPr>
        <w:pStyle w:val="BodyText"/>
      </w:pPr>
      <w:r>
        <w:t xml:space="preserve">Các cánh quân tinh nhuệ của Viễn Đông phản quân ví dụ như Minh Tư Khắc đoàn đội, Vân đoàn đội, Gia Sa đoàn đội còn chưa kịp xông đến tường thành đã bị đánh tan tành, thương vong hơn nữa. Một bộ phận đoàn đội khác bị đánh rã đi, muốn triệt hồi nhưng không được, các cánh quân phía sau đã xông lên trước, bọn họ lập tức bị ép rã đi, thậm chí bị giẫm đạp lên mà chết. Từng lộ từng lộ binh mã cứ thế đạp lên máu thịt của huynh đệ tiến về trước. Dưới thành tường, di hài đã nhiều đến nỗi sắp chất thành bức tường thứ hai. Nhưng công thể của địch nhân vẫn tiếp tục. Dưới sự đốc chiến của Bình Tĩnh hầu, Ngõa Cách Lạp đoàn đội, Đỗ toa đoàn đội, còn có Long nhân đoàn đội liều chết đột tiến, giống như Bình Tĩnh hầu nếu không khiến cho binh mã nhà mình không bị giết chết toàn bộ thì không cao hứng vậy.</w:t>
      </w:r>
    </w:p>
    <w:p>
      <w:pPr>
        <w:pStyle w:val="BodyText"/>
      </w:pPr>
      <w:r>
        <w:t xml:space="preserve">Đạp lên thây sơn huyết hải, đội binh mã xà tộc đầu tiên cuối cùng cũng treo lên đầu thành, Trung Ương quân Văn hà sư đoàn thủ thành chẳng hề nhường một phân, ngoan cường tử chiến. Song phương triển khai cuộc chiến sáp lá cà vô cùng kịch liệt, chỗ này hay chỗ khác đều có vô số binh khí sắt bén chém chặt lẫn nhau. Hai bên kịch chiến đều cắn rang cắn lợi, máu lưu cũng thản nhiên, chỗ nào cũng có đao quang kiếm ảnh, nhân thể trên đầu thành bắt đầu tích lũy cao lên, song phương lại đạp trên người chết và người bị thương tiếp tục chém giết, tiếng kêu thảm vang lên không ngừng. Một phân chi của Lỗ Đế quân đoàn cuối cùng cũng có mặt. Địch quân lập tức chiếm được ưu thế về số lượng, sĩ khí đại tăng, có một tên ma tộc binh thậm chí còn cướp đoạt cờ xí của Văn Hà sư đoàn. Hắn hưng phấn giờ cao cờ phất phất với đồng bào của mình ở dưới thành, đám binh sĩ ma tộc phía dưới lập tức phát lên tiếng hoan hô kinh thiên động địa: "Ngõa Cách Lạp!" (Giết). Nhất hời, mọi người đều cho rằng, phá thành là chuyện trước mắt, và đều hưng phấn vạn phần.</w:t>
      </w:r>
    </w:p>
    <w:p>
      <w:pPr>
        <w:pStyle w:val="BodyText"/>
      </w:pPr>
      <w:r>
        <w:t xml:space="preserve">Nhưng cũng vào lúc này, Trung ương quân phó quân đoàn trưởng Tần Lộ nhanh chóng đái lĩnh ba đại đội dự bị đến chi viện cho Văn Hà sư đoàn. Tần Lộ xông tới trước vung đao chém ngã tên ma tộc binh đó, đoạt lại quân kỳ. Nhân loại bắt đầu phản công, thế không thể át, do thuẫn bài, mã đao, trường mâu tổ thành phương trận, nhoáng một cái đã ép ma tộc và phản quân ra phía ngoài, cung tiễn thủ ở phía sau không ngừng len qua chỗ trống phóng tiễn, cấp cho địch nhân trọng đại sát thương. Mấy phút sau, binh mã trèo được lên thành tổn thất thảm trọng, bỏ lại hơn nghìn thi thể, bị đẩy bật trở xuống đất.</w:t>
      </w:r>
    </w:p>
    <w:p>
      <w:pPr>
        <w:pStyle w:val="BodyText"/>
      </w:pPr>
      <w:r>
        <w:t xml:space="preserve">Đến lúc này, dù lập lờ chậm chạp nhưng cuối cùng thì những thang công thành và xe lên thành cuối cùng cũng áp tới gần tường thành. Đứng trên đăng thành xa cao bằng tường thành, cung tiễn thủ của ma tộc bắt đầu phóng tên đánh trả lại thủ quân, kềm chế động tác của thủ quân. Cùng lúc đó, hàng trăm cái thang "rập rập rập..." áp vào tường thành, các ma tộc binh và bán thú nhân mặt mũi ghớm ghiếc, miệng ngậm chủy thủ tranh nhau trèo lên thang, không hề để ý gì đến mưa tên ở trên, không cần biết dầu sôi lửa bỏng hay đá tảng đập xuống, từng tên từng tên trèo lên như có đến chín cái mạng vậy. Nhất thời, trên tường thành đầy rẫy binh sĩ treo leo giống như đoàn kiến bu đầy một khối đường phèn vậy.</w:t>
      </w:r>
    </w:p>
    <w:p>
      <w:pPr>
        <w:pStyle w:val="BodyText"/>
      </w:pPr>
      <w:r>
        <w:t xml:space="preserve">Nhân loại thủ quân trên đầu thành ăn miếng trả miếng, dùng câu liêm móc đẩy thang bám vào thành đẩy ra ngoài, khiến cho đám binh sĩ bám trên thang đó lập tức té cả chùm từ trên cao xuống, người nát như tương. Nhưng mà địch quân dựa vào thứ công kích bất kể sống chết, cộng thêm cung tiễn thủ của chúng yểm hộ, sau khi trả cái giá rất đắt với lượng thương vong cực lớn, đã lần thứ hai leo lên đơợc thành đầu ở phía tây, cùng thủ quân triển khai trận chiến sáp lá cà kích liệt.</w:t>
      </w:r>
    </w:p>
    <w:p>
      <w:pPr>
        <w:pStyle w:val="BodyText"/>
      </w:pPr>
      <w:r>
        <w:t xml:space="preserve">Lần này bọn chúng gặp phải sư đoàn phòng thủ của "Tú Tự doanh" do La Kiệt chỉ huy đã đoạn này. La Kiệt kỳ bổn rống lên: "Huynh đệ xông lên a!" Rồi dẫn chúng nhân xông lên ngăn các ma tộc binh vừa đăng thành. Hai bên hỗn chiến thành một đoàn. Ma tộc binh hung mãnh tả xung hữu đột, nhưng binh sĩ của La Kiệt lần này cũng thập phần anh dũng. Binh sĩ của La Kiệt bình thường không phải quá dũng cảm, so với đánh nhau thì họ thích làm ăn kiếm tiền hơn, cho dù là buộc phải đánh nhau thì bọn họ cũng thích len lén đánh dò, không thích dùng minh đao minh thương đấu thật. Nhưng lần này mọi người đều rõ: nếu như thật sự để ma tộc phá thành, thì ai cũng đừng mong sống nữa! Bên bờ sự sống chết, bọn họ dù sao cũng phải dũng cảm một lần. Bọn họ dùng đao trắng kiếm bén triển khai đối công với ma tộc, dựa vào ưu thế về nhân số, hơn hai nghìn người cùng ào ạt xông lên (La Kiệt bị đẩy lên trước làm thuẫn bài). Họ hè nhau quần công, lấy nhiều thắng ít, triển khai chém giết kịch liệt với các ma tộc bộ binh vừa trèo được lên thành.</w:t>
      </w:r>
    </w:p>
    <w:p>
      <w:pPr>
        <w:pStyle w:val="BodyText"/>
      </w:pPr>
      <w:r>
        <w:t xml:space="preserve">Không chỉ khu phòng trú của Tú Tự Doanh là có đánh nhau, toàn bộ phòng tuyến của Mạt Y thành lúc này đều chịu sự khảo nghiệm nghiêm ngặt của luồng cuồng phong bạo vũ này. Lồn sóng công kích đến hết đợt này đến đợt khác, phản quân và ma tộc đã nhiều lần đột phá phòng tuyến, đột tiến lên đầu thành, nhưng bọn chúng gặp phải sự đề kháng liều chết của nhân loại. Vì những cái chết thảm của đồng bào, trong lồng ngực của từng chiến sĩ đều bốc bừng lửa hận. Họ lộ ra sự cứng cõi và ngoan cường vô bỉ, điên cuồng phản kích, dũng không thể ngăn, nhiều lần xua địch nhân xuống dưới. Dưới sự ưỡn ngực phấn chiến của nhân loại, ma tộc hết lần này đến lần khác bị khí thế hung hãn đánh tan, giống như đợt hải triều tràn vào đập đá, chỉ lưu lại từng bọt sóng nhỏ nhoi.</w:t>
      </w:r>
    </w:p>
    <w:p>
      <w:pPr>
        <w:pStyle w:val="BodyText"/>
      </w:pPr>
      <w:r>
        <w:t xml:space="preserve">Đầu thành phía đông chính là tiêu điểm kịch chiến của hôm nay. Địch nhân đã ném vào đó tổng cộng binh lực cực lớn với 70 đoàn đội, toan tính nhất cử phá tan phòng tuyến. Nhưng Tư Đặc Lâm đối với chuyện này đã sớm có dự liệu, phối trí bốn sư đoàn tinh nhuệ nhất của Trung Ương quân ở đây, trong đó bao quát niềm kiêu ngạo của toàn Tử Xuyên gia tộc, hoàng bài sư đoàn "Bất tử doanh". "Bất tử doanh" vốn thuộc cánh quân xương sống của cấm vệ quân, sau khi nổ ra cuộc bình loạn ở đế đô, để khống chế Trung Ương quân, gia tộc đã đặc ý đưa chi bộ đội này cải biên sang Trung Ương quân. Mỗi chiến sĩ trong chi bộ đội này đều là hảo thủ tinh nhuệ nghìn người mới chọn được một. Tại đây, họ đã triển khai trận huyết nhục tư sát thảm liệt nhất với quân đoàn của ma tộc.</w:t>
      </w:r>
    </w:p>
    <w:p>
      <w:pPr>
        <w:pStyle w:val="BodyText"/>
      </w:pPr>
      <w:r>
        <w:t xml:space="preserve">Trên đầu thành, phong vân biến chuyển, lúc thì ma tộc quân cướp được, lúc thì nhân loại đoạt trở về. Hai bên kịch chiến vô số lần, thi thể trên thành từ từ tích lũy lại, một tầng, hai tầng, ba tầng... màng tai kêu ong ong, đâu đâu cũng là tiếng kêu thảm, tiếng quát mắng. Ma tộc binh thì hô "Ngõa cách lạp!" Nhân loại thì đáp: "Bảo ngươi chết!" Tiếp đó là binh khí mãnh liệt phản kích, hào quang xẹt ra, rồi tiếng rên rĩ của kẻ bị thương.</w:t>
      </w:r>
    </w:p>
    <w:p>
      <w:pPr>
        <w:pStyle w:val="BodyText"/>
      </w:pPr>
      <w:r>
        <w:t xml:space="preserve">Binh sĩ giết hồng cả mắt, sau đó hiềm nặng nề cởi cả giáp ra, chỉ vác có cây mã đao trơ trọi xông lên, một đao chém tới không phải ngươi chết thì ta chết, dưới chân trơn trợt, đạp lên thi thể không biết của người mình hay là của đối phương, mùi máu tranh nồng tắt nghẹn của mũi.</w:t>
      </w:r>
    </w:p>
    <w:p>
      <w:pPr>
        <w:pStyle w:val="BodyText"/>
      </w:pPr>
      <w:r>
        <w:t xml:space="preserve">Trường thương bị chém gãy, lưỡi đao giết đến cong mép, chủy thủ đâm đến gãy, binh sĩ của Bất Tử doanh tay không nhào lên cướp binh khí của địch nhân! Rõ ràng là đã bị chém một đao bay cả nửa hộp sọ, đứt nữa cánh tay, chân đã gãy, thương xuyên qua ngực, toàn thân bị bắn tên đầy như nhím, thế mà các binh sĩ của Bất Tử Doanh vẫn còn có thể nhào lên cắn đứt cổ của địch nhân, thò ngón tay móc mắt địch nhân, vung chân đá vỡ bộ hạ của địch nhân, khí thế chỉ có thể dùng chữ điên cuồng để hình dung!</w:t>
      </w:r>
    </w:p>
    <w:p>
      <w:pPr>
        <w:pStyle w:val="BodyText"/>
      </w:pPr>
      <w:r>
        <w:t xml:space="preserve">Vô luận là phản quân hay là ma tộc, cho dù chiếm ưu thế về nhân số lại là sanh lực quân, nhưng đối diện với sự phản kích điên cuồng này, nhìn nhân loại toàn thân toàn máu mà vẫn cười nhe nang múa vuốt, bọn chúng chợt lạnh cả lòng tim thót lại phá lên hô: Đó không phải là người! Đó là ác ma hung sát! Trong vòng một ngày, địch nhân đã từng mấy chục lần kéo lên cướp đầu thành, nhưng đụng phải "Bất tử doanh" tường đồng vách sắt, lần này cũng bị đánh đầu phá huyết lưu bỏ chạy hoảng loạn.</w:t>
      </w:r>
    </w:p>
    <w:p>
      <w:pPr>
        <w:pStyle w:val="BodyText"/>
      </w:pPr>
      <w:r>
        <w:t xml:space="preserve">Mặt trời từ phía đông thăng lên chính giữa, rồi từ trên đỉnh đầu nghiêng về phía tây, công thành chiến tiếp tục suốt cả một ngày, đại quân song phương đều sáp lá cà, giống như là hai người khổng lồ dốc hết sức lực đánh giết sinh tử, khí thở hu hu, thương tích đầy mình.</w:t>
      </w:r>
    </w:p>
    <w:p>
      <w:pPr>
        <w:pStyle w:val="BodyText"/>
      </w:pPr>
      <w:r>
        <w:t xml:space="preserve">Dưới hoàng kim đại kỳ của ma tộc, thấy trận kịch chiến trên đầu thành, mặt Tạp Đốn thân vương tái nhợt, truyền lệnh binh hết tên này đến tên khác chạy về báo cáo: "Đệ ngũ đoàn đội của bán thú nhân lên rồi!"</w:t>
      </w:r>
    </w:p>
    <w:p>
      <w:pPr>
        <w:pStyle w:val="BodyText"/>
      </w:pPr>
      <w:r>
        <w:t xml:space="preserve">"Tiết luân quân đoàn lên rồi!"</w:t>
      </w:r>
    </w:p>
    <w:p>
      <w:pPr>
        <w:pStyle w:val="BodyText"/>
      </w:pPr>
      <w:r>
        <w:t xml:space="preserve">"Bình tĩnh hầu yêu cầu tăng viện! Ông ta nói đệ tam đoàn đội của xà nhân không chịu nổi nữa rồi!"</w:t>
      </w:r>
    </w:p>
    <w:p>
      <w:pPr>
        <w:pStyle w:val="BodyText"/>
      </w:pPr>
      <w:r>
        <w:t xml:space="preserve">"Báo cáo! Cổ thứ đại nhân chiến tử rồi!"</w:t>
      </w:r>
    </w:p>
    <w:p>
      <w:pPr>
        <w:pStyle w:val="BodyText"/>
      </w:pPr>
      <w:r>
        <w:t xml:space="preserve">"Vưu gia quân đoàn đã lên rồi!"</w:t>
      </w:r>
    </w:p>
    <w:p>
      <w:pPr>
        <w:pStyle w:val="BodyText"/>
      </w:pPr>
      <w:r>
        <w:t xml:space="preserve">"Tắc nội nhân đoàn đội thương vong quá lớn, đã không còn lực nào tái chiến nữa!"</w:t>
      </w:r>
    </w:p>
    <w:p>
      <w:pPr>
        <w:pStyle w:val="BodyText"/>
      </w:pPr>
      <w:r>
        <w:t xml:space="preserve">Tay của thân vương hơi run run: kịch chiến đã qua hơn mười giờ rồi! Mạt Y thành giống như hắc động không đáy, nuốt trọn hết đoàn đội này đến đoàn đội khác, vô số tinh binh cường tướng từ đó biến mất, trong khi Mạt Y thành vẫn như cũ nguy nga không đổ. Y không thể lý giải đây rốt cuộc là vì cái gì: Thần tộc chiến vô bất thắng kéo rốc trăm vạn đại quân khổ chiến cả ngày, trả cái giá và hi sinh cực lớn, thế mà ngay cả đầu thành cũng không đoạt được để làm cứ điểm! Kịch chiến một ngày rồi, binh sĩ của đối phương chẳng lẽ không mệt sao? Chẳng lẽ, thủ vệ tòa thành này chính là một quần siêu nhân hay là thần quái sao? Vì sao đánh chiếm một tòa thành nho nhỏ thế này, mà y lại phải chết quá nhiều người như vậy?</w:t>
      </w:r>
    </w:p>
    <w:p>
      <w:pPr>
        <w:pStyle w:val="BodyText"/>
      </w:pPr>
      <w:r>
        <w:t xml:space="preserve">Y khẽ mắng một câu: "Tư Đặc Lâm, ngươi là một tên ma quỷ!" Rồi lớn tiếng phát lệnh: "Mệnh lệnh, Viễn Đông long nhân đoàn đội thứ 51, đoàn đội thứ 63 bán thú nhân, Tắc Nội gia thứ 36, và 37 lập tức tiến lên! A Bộ La Địch quân đoàn, chuẩn bị xuất kích!"</w:t>
      </w:r>
    </w:p>
    <w:p>
      <w:pPr>
        <w:pStyle w:val="BodyText"/>
      </w:pPr>
      <w:r>
        <w:t xml:space="preserve">-o0o-</w:t>
      </w:r>
    </w:p>
    <w:p>
      <w:pPr>
        <w:pStyle w:val="Compact"/>
      </w:pPr>
      <w:r>
        <w:br w:type="textWrapping"/>
      </w:r>
      <w:r>
        <w:br w:type="textWrapping"/>
      </w:r>
    </w:p>
    <w:p>
      <w:pPr>
        <w:pStyle w:val="Heading2"/>
      </w:pPr>
      <w:bookmarkStart w:id="39" w:name="chương-2-vô-địch-mạt-y"/>
      <w:bookmarkEnd w:id="39"/>
      <w:r>
        <w:t xml:space="preserve">17. Chương 2 : Vô Địch Mạt Y</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4: Thiết giáp kỵ binh</w:t>
      </w:r>
    </w:p>
    <w:p>
      <w:pPr>
        <w:pStyle w:val="BodyText"/>
      </w:pPr>
      <w:r>
        <w:t xml:space="preserve">-----oo0oo-----</w:t>
      </w:r>
    </w:p>
    <w:p>
      <w:pPr>
        <w:pStyle w:val="BodyText"/>
      </w:pPr>
      <w:r>
        <w:t xml:space="preserve">Chương 2: Vô Địch Mạt Y</w:t>
      </w:r>
    </w:p>
    <w:p>
      <w:pPr>
        <w:pStyle w:val="BodyText"/>
      </w:pPr>
      <w:r>
        <w:t xml:space="preserve">Nhóm dịch: Tú Xuyên</w:t>
      </w:r>
    </w:p>
    <w:p>
      <w:pPr>
        <w:pStyle w:val="BodyText"/>
      </w:pPr>
      <w:r>
        <w:t xml:space="preserve">Sưu Tầm by nguoibantot8 --- 4vn.eu</w:t>
      </w:r>
    </w:p>
    <w:p>
      <w:pPr>
        <w:pStyle w:val="BodyText"/>
      </w:pPr>
      <w:r>
        <w:t xml:space="preserve">nguồn</w:t>
      </w:r>
    </w:p>
    <w:p>
      <w:pPr>
        <w:pStyle w:val="BodyText"/>
      </w:pPr>
      <w:r>
        <w:t xml:space="preserve">Hoàng hôn, kinh qua hơn mười giờ kịch chiến, công thế của ma tộc vẫn tiếp tục. Bọn chúng đã bỏ lại tầng tầng lớp lớp xác chết dưới thành. Cho dù chỉ huy quan vẫn không ngừng điều binh khiển tướng phái sinh lực quân tiến lên như cũ, nhưng thân tâm của ma tộc và binh sĩ phản quân đã bắt đầu mệt mỏi bất kham, trong khi đó Mạt Y thành trước mặt vẫn sừng sững đứng đó như cái máy nghiền thịt, biến những đoàn đội sinh long hoạt hổ thành những thây nát ngổn ngang khắp chân thành. Không trung dày đặt mùi máu nồng nặc, dưới chân sền sệt lớp máu và thịt bầy nhầy mơ hồ. Máu đã chảy tích thành một dòng sông đặc sệt, vô luận là binh sĩ ma tộc hay binh sĩ phản quân đều bắt đầu kinh tâm đảm phách, chỉ vì quân lệnh vẫn không ngừng vang lên bên tai, nên họ không thể không tiến bước. Và thế là mọi người bắt đầu chần chần chừ chừ, nhích lên trước từng bước, chỉ hi vọng thái dương chìm xuống núi sớm một chút để có thể kết thúc công thế, hay là cánh quân nào đó nhanh lên một chút, để thế cho bản thân khỏi phải tới lượt leo lên trên tòa "máy xay thịt ấy". Cảnh tượng tranh nhau tiến lên trước sợ lạc hậu, xung trận làm đầu tàu như lúc đầu không còn nữa.</w:t>
      </w:r>
    </w:p>
    <w:p>
      <w:pPr>
        <w:pStyle w:val="BodyText"/>
      </w:pPr>
      <w:r>
        <w:t xml:space="preserve">Công thế của địch quân bắt đầu suy nhược, Tư Đặc Lâm là kẻ mẫn duệ phát giá ra đầu tiên, nói với Tử Xuyên Tú: "Đã đến lúc rồi, trăm sự dựa vào ngươi!"</w:t>
      </w:r>
    </w:p>
    <w:p>
      <w:pPr>
        <w:pStyle w:val="BodyText"/>
      </w:pPr>
      <w:r>
        <w:t xml:space="preserve">Tử Xuyên Tú thần tình ngưng trọng, giản đơn hồi đáp: "Thỉnh yên tâm!"</w:t>
      </w:r>
    </w:p>
    <w:p>
      <w:pPr>
        <w:pStyle w:val="BodyText"/>
      </w:pPr>
      <w:r>
        <w:t xml:space="preserve">Trời xanh biêng biếc, vầng mây như huyết, ngẩn nhìn cảnh tượng tráng lệ núi xa, vạn lý giang hà như thu vào tầm mắt, phút chốc ấy, rất nhiều, rất nhiều chuyện cũ ào ạt tràn về trong não của Tư Đặc Lâm. Chúng phồn tạp rối bời, rất khó hình dung, nhưng điều kỳ diệu chính là rất nhiều ký ức thời niên thiếu bỗng chốc hiện lên rất rõ ràng. Lần đầu tiên nhìn thấy Tử Xuyên Tú chôm túi tiền của y ở hoa viên sau đường, lần đầu tiên thấy Đế Lâm đánh nhau với gã, rồi ba người cùng nhau bị bọn lưu manh đánh chạy có cờ ở trên đường... Tối hậu, ký ức của y hiện lên hoa dung đầm lệ của Tạp Đan công chúa, y khẽ rên: "Thật xin lỗi a, Tạp Đan..."</w:t>
      </w:r>
    </w:p>
    <w:p>
      <w:pPr>
        <w:pStyle w:val="BodyText"/>
      </w:pPr>
      <w:r>
        <w:t xml:space="preserve">Suốt cả ngày đã qua đi, huyết chiến đến hoàng hôn, vô luận là ma tộc hay là phản quân đều đã mệt mỏi rã rời, đối với việc kết thúc chiến dịch trong vòng ngày hôm nay đã không còn hi vọng gì. Rất nhiều nhóm đã chuẩn bị xong chuyện thu binh hồi doanh, có cánh quân không chờ mệnh lệnh phát ra đã bắt đầu tự triệt thối. Chính tại lúc này, cửa thành phía nam nơi công thế của liên quân hơi yếu chợt tự động mở ra.</w:t>
      </w:r>
    </w:p>
    <w:p>
      <w:pPr>
        <w:pStyle w:val="BodyText"/>
      </w:pPr>
      <w:r>
        <w:t xml:space="preserve">Cánh quân của Ma tộc Bố Tây bá tước đang thực hiện đợt cuồng công tối hậu ở cửa này, chợt thấy cổng thành mở toang ra, các ma tộc binh quả thật không dám tin vào vận may của mình, một phân đội bộ binh lớn tiến reo hò muốn xông lên trở thành đợt "Quang vinh đội" đầu tiên, kết quả là chúng bị luồng hồng lưu cương thiết tuôn ra ào ạt ấy ép thành bùn. Một nghìn khinh kỵ binh xông ra phối hợp với cung tiễn thủ ở đầu thành xua tan đoàn đội của xà tộc, rồi tiếp theo sau họ là đội thiết giáp kỵ binh đen xì xì.</w:t>
      </w:r>
    </w:p>
    <w:p>
      <w:pPr>
        <w:pStyle w:val="BodyText"/>
      </w:pPr>
      <w:r>
        <w:t xml:space="preserve">Trong thời kỳ của Tử Xuyên Vân, thiết giáp kỵ binh của Tử Xuyên gia tộc có lực xung kích và phá hoại đáng sợ và chấn kinh thế giới, khiến người ta nhìn mà lạnh cả xương sống. Thiết giáp kỵ binh mỗi lần xung kích thường có thể đánh tan tác đối thủ mạnh hơn mình gấp mười lần. Một trăm năm trước, Viễn đông thống lĩnh Tạp Mậu khi đó đã dùng ba nghìn thiết giáp binh đã biến hai vạn ma tộc binh mã của Sa gia thành tro bụi; Còn ở chiến tuyến phía tây, một sư đoàn thiết giáp kỵ binh đột kích đã từng khiến ấy vạn quân của Lưu Phong gia bị đánh tứ phân ngũ liệt.</w:t>
      </w:r>
    </w:p>
    <w:p>
      <w:pPr>
        <w:pStyle w:val="BodyText"/>
      </w:pPr>
      <w:r>
        <w:t xml:space="preserve">Nhưng ngày tháng thôi đưa, địch nhân dần dần hiểu rõ phương pháp đối phó thiết giáp kỵ binh: thiết kế những cọc nhọn dưới đất, rồi dùng công cụ ví dụ như dây thừng ngán ngang mình ngựa có thể dễ dàng khiến cho thiết giáp kỵ binh đao thương bất nhập ấy bị té lăn cù đèo. Đặc biệt là trong trận chiến ở Xích Thủy than tại Viễn Đông, ba chục bạn Viễn Đông quân có năm vạn thiết giáp kỵ binh thế mà bị phản quân có trang bị đơn giản đánh cho tan tác tơi tả. Ma tộc dần dần có lòng khinh thị đối với thiết giáp binh của Tử Xuyên gia, nên mọi người ai cũng bỏ qua một tình tiết nho nhỏ thế này: đầu đảng Lôi Hồng của phản quân chính là dùng thiết giáp kỵ binh để đánh bại thiết giáp quân của Viễn Đông.</w:t>
      </w:r>
    </w:p>
    <w:p>
      <w:pPr>
        <w:pStyle w:val="BodyText"/>
      </w:pPr>
      <w:r>
        <w:t xml:space="preserve">Một vạn năm nghìn kỵ binh đều khóac lên người và ngựa hắc giáp, trên đầu đội dãy băng, cầm ngang thương sắc bén, nhanh chóng hoàn thành bố trận chuẩn bị xuất kích dưới thành, đó là phương trận rộng năm mươi trượng. Trời từ từ tối, ánh hồng ở chân trời ánh chiếu ánh sáng le lói lên người của các kỵ binh thuộc trung ương quân dưới Mạt Y thành, phản xạ những luồn sáng vô cùng yêu diễm.</w:t>
      </w:r>
    </w:p>
    <w:p>
      <w:pPr>
        <w:pStyle w:val="BodyText"/>
      </w:pPr>
      <w:r>
        <w:t xml:space="preserve">Tư Đặc Lâm ở hàng trước quân trước phương trận. Y bình tĩnh nhìn liên quân ma tộc và phản quân đáng kéo đến như thủy triều, giơ cao tay phải, binh sĩ phía sau xếp thành hàng ngay ngắn sẵn sàng chờ lệnh. Đột nhiên, cánh tay giơ cao ấy dụng lực phất mạnh về phía trước, các kỵ binh thét gào điếc cả mang tai: "Nhã lý mai!"</w:t>
      </w:r>
    </w:p>
    <w:p>
      <w:pPr>
        <w:pStyle w:val="BodyText"/>
      </w:pPr>
      <w:r>
        <w:t xml:space="preserve">Phương trận bằng sắt thép trầm trọng ấy bắt đầu di đồng, lúc đầu thì từ từ, từng chút từng chút một, nhưng dần dần gia tốc, càng lúc càng nhanh, đến tối hậu giống như băng tuyết trượt từ trên núi cao xuống không thể nào không chế, không thể nào ngăn trở! Toàn quân có một vạn năm nghìn thiết giáp binh phục trên yên giục ngựa, xông mạnh về phía ma tộc và phản quân đang đón trước mặt, vó ngựa ầm ầm như sấm sét vang lừng. Cho dù địch quân có nhiều người như thế, đội ngũ đen xì xì ấy vẫn như tuyết lở từ từ lan ra khắp cả Hôi Thủy Hà bình nguyên. Ngay cả khi nhìn địch nhân mà cũng không thể nhìn hết tận đầu, thế mà thiết giáp kỵ binh vẫn chẳng hề sợ sệt.</w:t>
      </w:r>
    </w:p>
    <w:p>
      <w:pPr>
        <w:pStyle w:val="BodyText"/>
      </w:pPr>
      <w:r>
        <w:t xml:space="preserve">Và phương hướng mà thiết giáp quân xung kích ấy chính là ba đoàn đội của Bố Tây bá tước. Do cự li gần nhất, bọn họ cảm thụ nhiều nhất thứ khi thế đáng sợ đang áp đến gần: Bản thân của thiết giáp kỵ binh thuộc Trung Ương quân vốn là quân tinh nhuệ thân kinh bách chiến, hiện giờ họ lại mang trong lòng giác ngộ chết là cái chắc để mà xung phong! Quân đội có khí thế cường hãn và không hề sợ chết như thế, đơn giản có thể xưng là thiên hạ vô địch!</w:t>
      </w:r>
    </w:p>
    <w:p>
      <w:pPr>
        <w:pStyle w:val="BodyText"/>
      </w:pPr>
      <w:r>
        <w:t xml:space="preserve">Tư Đặc Lâm thuộc đội ngũ xung kích hàng đầu. Y một mình phóng ngựa lên trước, là kẻ đầu tiên xông vào núi đao rừng kiếm của phản quân, một tay cầm cương mâu trầm trọng, một tay nắm trong kiếm. Trọng kiếm và cương mâu nặng nề trong tay y như búa và câu liêm trong tay tử thần, phàm địch quân tiếp cận luồng xoáy trốt dũng mãnh này quá ba mét, lập tức sẽ không toàn thây! Trước mặt y, binh mã ma tộc cường hãn là thế mà đột nhiên biến thành bầy gà, tất cả cùng kinh hoàng thất thố hò hét nhau đào mệnh. Y tuy không cao, nhưng binh mã ma tộc bấy giờ nhìn y căn bản không như một con người, mà là một tử thần phát nộ!</w:t>
      </w:r>
    </w:p>
    <w:p>
      <w:pPr>
        <w:pStyle w:val="BodyText"/>
      </w:pPr>
      <w:r>
        <w:t xml:space="preserve">Luồng hồng lưu của thiết giáp quân bám sát theo sau lưng y, đột kích sâu vào lòng địch, khuếch đại chiến quả. Địch nhân đụng đao thì chết dưới đao, đụng phải mâu thì vong mạng dưới mâu, từng lớp từng lớp binh mã mất mạng ngã rạp ra đất, kín mít giống như cuồng phong thổi vào sóng lúa! Hàng ngũ dày đặc như một cái đao bén đâm sâu vào thân hình to lớn và nặng nề của địch nhân, mỗi cử động đều khiến địch nhân không ngừng lưu huyết! Đối diện với công thế vô kiên bất tồi như thế, trận hình rắn chắc của địch nhân bị đánh cho tan tác tả tơi, từng phương trận vững chải của các đoàn đội bị đánh không thành hàng ngũ gì, quân sĩ bị đánh tán ra kinh hoang chạy thục mạng ra xung quanh.</w:t>
      </w:r>
    </w:p>
    <w:p>
      <w:pPr>
        <w:pStyle w:val="BodyText"/>
      </w:pPr>
      <w:r>
        <w:t xml:space="preserve">Vô luận là Tạp Đốn thân vương ở phía sau quan chiến, hay là Bình tĩnh hầu ở phía trước trận chỉ huy, đều phát hiện sự tình vô cùng không hay, toan tính ngăn chặn sự vận động của mũi đao bén này. Từng đội ngũ đầy sinh lực được phái ra ngăn lại, nhưng do quá nhiều người ken đặc vào nhau, quân đội bị hãm vào dòng người hỗn loạn không cách gì di chuyển, và khó khăn lắm thì mới chen lấn được lên, vừa tiếp cận thiết giáp quân thì đã bị đối phương thổi phù một cái đánh cho lạc hoa lưu thủy. Trong lúc không kịp trở tay, liên quân ma tộc và phản quân đã bị loạn thành một đoàn.</w:t>
      </w:r>
    </w:p>
    <w:p>
      <w:pPr>
        <w:pStyle w:val="BodyText"/>
      </w:pPr>
      <w:r>
        <w:t xml:space="preserve">Thiết giáp quân thọc sâu vào trung lộ của địch quân, khiến cho liên quân ma tộc và phản quân khủng hoảng trầm trọng. Quân đội xà tộc không thiện về dã chiến là cánh quân đầu tiên vứt vũ khí xuống đất, phát ra tiếng gào rú như dã thú, thất hồn lạc phách chuyển thân định chạy. Nhưng ở phía sau chúng đã bị các cánh quân ma tộc dồn lên chặn chẹt cứng, quân đội ma tộc "xoát" một tiếng quay vũ khí đao thương quay về phía chúng, dùng từng trận mưa tên nghênh tiếp chúng. Xà tộc không còn đường chạy, chỉ còn biết hướng ra hai cánh mà lũi, xông thẳng vào trận hình của Lỗ Đế quân đoàn, khiến cho đao thương kiếm trận vững như núi ấy từng thời loạn cả lên. Và nhân lúc hỗn loạn đó, dòng sông sắt của thiết giáp quân nhanh chóng thọc vào!</w:t>
      </w:r>
    </w:p>
    <w:p>
      <w:pPr>
        <w:pStyle w:val="BodyText"/>
      </w:pPr>
      <w:r>
        <w:t xml:space="preserve">Lỗ đế quân đoàn ngoan cường ngăn trở luồng phong bạo điên cuồng này, toan tính dùng Cung đình cận vệ lữ xuất động tranh thủ thời gian, còn Tắc Nội Á kỵ binh thì múa trong tay vô số trường mâu và đao kiếm, đinh đinh đương đương đánh vào tỏa tử giáp của Thiết giáp binh, hoặc cương khôi hoặc giáp ngực của họ, hòng liều mạng phấn chiến. Tuy nhiên, luồng người ngựa sắt thép kia như lôi đình vạn quân đè tới, bọn chúng không chịu nổi, đứng không vững, từ từ lùi ra sau.</w:t>
      </w:r>
    </w:p>
    <w:p>
      <w:pPr>
        <w:pStyle w:val="BodyText"/>
      </w:pPr>
      <w:r>
        <w:t xml:space="preserve">Từng cây trọng mâu đâm tới xuyên qua người đối phương. Từng cái mã đao vung lên chém đầu rụng như sung, rồi thây người bị vó ngựa đạp thành đụn thịt... Người và ngựa chết ngày càng nhiều, đầu tiên là vài tên, sau đó mấy trăm, sau đó mấy ngàn, rồi thì mấy vạn.... Chiến trường nằm đầy thi hài của Tắc Nội Á sĩ binh. Công thế lăng lệ của thiết giáp kỵ binh giống như đám tuyết lỡ ào ào đổ xuống thung lũng. Trận địa của Lỗ Đế quân đoàn từ tù rúng đống, từng chút từng chút một, rồi rào một cái bị vỡ tan. Quân đoàn uy danh hiển hách này lần đầu tiên bị đánh tan tác như vậy, khiến cho binh sĩ của nó khủng hoảng tìm đường thoát. Thiết giáp binh đuổi rát phía sau không buông, để rồi lại xông thẳng vào trận địa binh mả của Vưu gia quân đoàn.</w:t>
      </w:r>
    </w:p>
    <w:p>
      <w:pPr>
        <w:pStyle w:val="BodyText"/>
      </w:pPr>
      <w:r>
        <w:t xml:space="preserve">Vưu Gia tướng quân của hoàng tộc vốn lấy dũng lực mà nổi danh. nhất mực được tôn xưng là "Thần tộc đệ nhất mãnh tướng". Từ khi Cát Sa chết trong lằng Hằng Xuyên hội chiến lần thứ ba, y vẫn thường tự hào về thân phận "Thần tộc đệ nhất mãnh tướng" của mình. Lần này mắt thấy bộ hạ của mình dưới công thế mãnh liệt của thíet giáp quân, từng tên từng tên bị giết lăn quay xuống ngựa, hoặc là quay đầu bỏ chạy, Vưu Gia tức giận đến phát điên. Người bên thân càng lúc càng ít, y vẫn thản nhiên không màn, từng bước từng bước tiến lên. Nhân vì phẫn nộ, y càng gia tăng sự hãn dũng, cây cương mâu bảy chục cân trong tay y được múa nhẹ nhàng như cây tăm xỉa răng, cho dù là khôi giáp của thiết giáp kỵ binh cũng không thể nào ngăn được một kích mãnh liệt vô bỉ của y. Mấy kỵ binh cùng vây công y chẳng mấy chốc bị cây cương mâu của y đánh nát sọ mà chết. Và thế là y càng hiệu trương hơn, chủ động xuất kích, mua may cương mâu tả xung hữu đột, đi đến đâu cũng có nhân loại kỵ binh gào thảm rơi xuống ngựa đến đó!</w:t>
      </w:r>
    </w:p>
    <w:p>
      <w:pPr>
        <w:pStyle w:val="BodyText"/>
      </w:pPr>
      <w:r>
        <w:t xml:space="preserve">Vưu gia cười cuồng dại, dùng ngôn ngữ ngọng nghịu của nhân tộc lớn tiếng thách thức: "Ai dám cùng ta giao thủ?"</w:t>
      </w:r>
    </w:p>
    <w:p>
      <w:pPr>
        <w:pStyle w:val="BodyText"/>
      </w:pPr>
      <w:r>
        <w:t xml:space="preserve">Tư Đặc Lâm không nói không rằng vỗ ngựa nghênh tiếp, Vưu gia càng cười cuồng dại hơn: "Tên này hơi nhỏ một chút, thế mà dám lên chịu chết à?" Xác thật, nếu so với thân hình to lớn hơn hai mét của Vưu gia, thì Tư Đặc Lâm có thân thể chỉ xếp vào hạng trung đẳng xác thật là rất đáng thương.</w:t>
      </w:r>
    </w:p>
    <w:p>
      <w:pPr>
        <w:pStyle w:val="BodyText"/>
      </w:pPr>
      <w:r>
        <w:t xml:space="preserve">Hai người hai ngựa xông vào nhau, càng lúc càng gần. Vưu Gia hai tay cầm cương mâu, mượn lực xung kích của ngựa, giáng mạnh một kích vào não của đối phương. Y muốn đánh một kích giết ngay tại trận tên quân quan hơi nhỏ người của nhân loại này!</w:t>
      </w:r>
    </w:p>
    <w:p>
      <w:pPr>
        <w:pStyle w:val="BodyText"/>
      </w:pPr>
      <w:r>
        <w:t xml:space="preserve">Cương mâu mang theo tiếng gió rít rờn rợn vẽ lên không trung một đường cong kinh tâm động phách đánh mạnh xuống, khóe mép của Vưu Gia lộ ra nụ cười ghê rợn: "Thần tộc vĩ đại làm sao bị nhân loại yếu đuối đánh bại được?" Y chờ đợi tiếng nỗ ròn rụm do sọ vỡ và não tương của đối phương văng tung tóe ra....</w:t>
      </w:r>
    </w:p>
    <w:p>
      <w:pPr>
        <w:pStyle w:val="BodyText"/>
      </w:pPr>
      <w:r>
        <w:t xml:space="preserve">Nhưng thanh âm đó không hề xuất hiện. Tư Đặc Lâm đã thực hiện một động tác né người vô cùng linh xảo, giống như một làn gió bay qua vậy, đột nhiên biến mất khỏi lưng ngựa, vô ảnh vô tung. Một kích vô cùng ổn định của Vưu gia lạc vào khoảng không. Hai con ngựa chạy vượt qua nhau. Vưu Gia còn chưa kịp kinh ngạc, đột nhiên thấy được một cảnh tượng vô cùng kỳ quái: bản thân rời mặt đất ngày càng cao, thậm chí còn thấy thân hình trầm trọng không đầu của y lăn quay xuống ngựa, ở cổ phún ra một vòi máu òng ọc thật dài, ngay cả thanh trọng kiếm trên tay quân quan nhân loại đáng chết đó cũng đỏ hồng...</w:t>
      </w:r>
    </w:p>
    <w:p>
      <w:pPr>
        <w:pStyle w:val="BodyText"/>
      </w:pPr>
      <w:r>
        <w:t xml:space="preserve">Tận mắt chứng kiến chủ soái dũng mãnh của mình tán mệnh, binh sĩ của Vưu Gia quân đoàn phát ra một tiếng than dài, mất đi đấu chí cuối cùng. Tư Đặc Lâm thì một tay cầm trọng kiếm, một tay xách cái đầu đầy huyết cười nhăn nhở của Vưu Gia giở hổng lên cao, vô luận là lộ binh mã nào cũng sợ đến hồn phi phách tán: "Đó là ma quỷ, đó là hung thần ác sát! Đó không phải là người!"</w:t>
      </w:r>
    </w:p>
    <w:p>
      <w:pPr>
        <w:pStyle w:val="BodyText"/>
      </w:pPr>
      <w:r>
        <w:t xml:space="preserve">Vô luận là quân đội đầy chiến công của ma tộc, hay là đoàn đội phản quân thân kinh bách chiến, tất cả đều mất hết lòng can đảm, không có chút ý chí kháng cự nào, quay đầu bỏ chạy. Các lộ đoàn đội tinh nhuệ bao gồm: xà tộc, bán thú nhân, long nhân, Tắc nội á bộ binh... đều bị đánh chẳng còn hàng ngũ, chạy như sói trốn thỏ đột vây. Từng quần từng quần binh sĩ bị đánh tan kinh hoàng co giò bỏ chạy, không cần phân đông tây nam bắc. Thiết giáp binh chét giết chúng, xua đuổi chúng, chúng căn bản không dám quay đầu giao thủ. Từng lớp từng lớp chạy tụt lại phía sau lập tức bị chém chết. Những kẻ khác nhìn thấy như thế, càng không dám đình lưu, càng cố chạy nhanh hơn. Để cầu sự an toàn, bọn chúng chuyên môn tìm những chỗ đặc biệt nhiều người phe mình để chạy. Và chính vì như thế, bọn đào binh tức thời trở thành luồng hồng lưu xông tới phá tan đội ngũ của quân nhà.</w:t>
      </w:r>
    </w:p>
    <w:p>
      <w:pPr>
        <w:pStyle w:val="BodyText"/>
      </w:pPr>
      <w:r>
        <w:t xml:space="preserve">Phía sau chúng là những cánh quân ma tộc chưa giao chiến, nhưng vì thấy thiết giáp quân uy chấn thiên hạ đánh cho những đoàn đội phía trước lang bái như vậy, công thêm bị bọn bại binh như luồng thủy triều tuôn về trận địa của mình, cho nên truyền nhiệm luôn sự hoảng loạn và kinh sợ của bại binh.</w:t>
      </w:r>
    </w:p>
    <w:p>
      <w:pPr>
        <w:pStyle w:val="BodyText"/>
      </w:pPr>
      <w:r>
        <w:t xml:space="preserve">Các binh sĩ chẳng còn đấu chí gì, chỉ cần có người hô: "Mau chạy a!" thì rào một cái, mọi người cùng đồng tâm, toàn bộ cánh quân tản đi hết. Bọn binh sĩ thậm chí còn nhân lúc đào binh hỗn loạn, bất quản quân quan mắng chửi uy hiếp, len lén chạy theo. Ma tộc quân quan bắt đầu rút vũ khí chém vào bộ hạ của mình để ngăn sự tan rã, nhưng họ căn bản không thể làm được, vì hàng nghìn hàng vạn người biết thành luồng hồng lưu dìm chết bọn họ, khiến bọn họ phải thân bất do kỹ rơi vào vòng trốn chạy của sĩ binh, hết đoàn đội đã chỉnh biên này đến đoàn đội đã chỉnh biên khác chưa kịp phái ra chiến trường đã bị người nhà xua tan đi.</w:t>
      </w:r>
    </w:p>
    <w:p>
      <w:pPr>
        <w:pStyle w:val="BodyText"/>
      </w:pPr>
      <w:r>
        <w:t xml:space="preserve">Dòng sông người này càng lúc càng lớn, càng lúc càng có nhiều cánh quân tham dự vào, cuối cùng biến thành sự vỡ trận cùng biển người bỏ chạy không thể nào ngăn trở. Vô số tên quang quác cái miệng: "Tiêu tùng rồ, tiêu tán đường rồi!", "Mau chạy a! Bọn chúng giết đến nơi rồi!"</w:t>
      </w:r>
    </w:p>
    <w:p>
      <w:pPr>
        <w:pStyle w:val="BodyText"/>
      </w:pPr>
      <w:r>
        <w:t xml:space="preserve">Binh sĩ và quân quan đều mất hết lý trí, chỗ nào cũng thét gào rú rít đầy sự khủng hoảng. Trong sự hổn loạn chèn kéo lẫn nhau, vô số người ngựa bị quân nhà giẫm đạp mà chết. Ma tộc và binh sĩ phản quân giống như dòng thác ghềnh cuốn mạnh, cứ nhắm phía đại doanh mà chạy, nhân vì chỉ có thể dựa vào những công sự ở nơi đó mới có thể ngăn trở sự công kích vô địch của thiết giáp binh.</w:t>
      </w:r>
    </w:p>
    <w:p>
      <w:pPr>
        <w:pStyle w:val="BodyText"/>
      </w:pPr>
      <w:r>
        <w:t xml:space="preserve">Để chạy cho nhanh, sĩ binh ma tộc quẳng mất trường mâu, đao kiếm, cung tên. Cờ xí hoa hoa lục lục của từng đoàn đội bị quẳng mất hết, trong khi đó con hắc long đáng sợ phía sau vẫn đuổi gấp tàn phá bừa bải, uy phong lẫm liệt!</w:t>
      </w:r>
    </w:p>
    <w:p>
      <w:pPr>
        <w:pStyle w:val="BodyText"/>
      </w:pPr>
      <w:r>
        <w:t xml:space="preserve">Tạp Đốn thân vương tuyệt vọng vốn định xuất động trang giáp thú phương trận để kéo ngược thế cờ, nhưng không còn biện pháp nào khác. Mấy chục vạn bại binh kéo đến như luồng thủy triều, trang giáp thú phương trận dùng để đề kháng thiết giáp quân bị đẩy tan như hoa rơi theo dòng nước, để rồi chẳng mấy chốc chẳng thấy tung ảnh đâu. Quân đoàn hoàng gia tối hậu để giữ bổn trận bị đánh tan, hoàng kỳ uy nghiêm trong hỗn loạn cũng không biết lạc đi đường nào.</w:t>
      </w:r>
    </w:p>
    <w:p>
      <w:pPr>
        <w:pStyle w:val="BodyText"/>
      </w:pPr>
      <w:r>
        <w:t xml:space="preserve">Mấy chục vạn ma tộc đại quân ở Hôi Thủy bình nguyên một bại là không thể vãn hồi, để rồi cuối cùng phải hoảng loạn lui về phía đại doanh. Thần khí ngày nào của ma tộc sĩ binh không còn nữa. Chúng cởi giáp quẳng vũ khí, vứt bỏ cờ xí, kinh hoàng bỏ chạy, không thể ngờ là ngày hôm nay lại rơi vào tình huống thế này, tiếng náo động thét gào ầm ỷ vang vọng cả trời xanh.</w:t>
      </w:r>
    </w:p>
    <w:p>
      <w:pPr>
        <w:pStyle w:val="BodyText"/>
      </w:pPr>
      <w:r>
        <w:t xml:space="preserve">Từ viễn vọng đài trên đại doanh bước xuống, nửa người Vân Thiển Tuyết toàn băng trắng, không biết vì trọng thương mất máu quá nhiều, hay là vì vừa nhìn thấy thế giáp kích đáng sợ của Tử Xuyên gia tộc mà sắc mặt trắng nhợt đến ghê người.</w:t>
      </w:r>
    </w:p>
    <w:p>
      <w:pPr>
        <w:pStyle w:val="BodyText"/>
      </w:pPr>
      <w:r>
        <w:t xml:space="preserve">Gã bước đến trước một lều bạt, bên trong truyền ra tiếng thở hào hễn và rên rĩ của nữ nhân: "a a a!" cùng tiếng thở phì phò của nam nhân. Mặt Vân Thiển Tuyết lộ vẻ cười cợt, đập đập vào cửa lều, cung kính lên tiếng hỏi: "Điện hạ, quấy nhiễu ngài một chút, thân vương các hạ lúc này dường như là có bộ dạng không thỏa lắm, ngài không ra giúp đỡ hay sao?"</w:t>
      </w:r>
    </w:p>
    <w:p>
      <w:pPr>
        <w:pStyle w:val="BodyText"/>
      </w:pPr>
      <w:r>
        <w:t xml:space="preserve">Mỹ âm đình chỉ, chẳng mấy chốc trong lều truyền ra tiếng lạo xạo, rồi tiếng nam nhân ve vuốt: "Bảo bối, chờ một chút, ta sẽ nhanh chóng trở lại."</w:t>
      </w:r>
    </w:p>
    <w:p>
      <w:pPr>
        <w:pStyle w:val="BodyText"/>
      </w:pPr>
      <w:r>
        <w:t xml:space="preserve">Một giọng nói ỏn ẻn ngọt như mật đường cất lên: "Í à, hỏng chịu đâu..."</w:t>
      </w:r>
    </w:p>
    <w:p>
      <w:pPr>
        <w:pStyle w:val="BodyText"/>
      </w:pPr>
      <w:r>
        <w:t xml:space="preserve">Màn cửa lều được vén lên, "Phong cẩu" Tạp Lan tinh thần phấn chấn bước ra.</w:t>
      </w:r>
    </w:p>
    <w:p>
      <w:pPr>
        <w:pStyle w:val="BodyText"/>
      </w:pPr>
      <w:r>
        <w:t xml:space="preserve">Từ dáng vẻ, vị con thứ hai của ma thần hoàng này so với ca ca của y là Tạp Đốn thân vương cực kỳ giống nhau, đều là vai rộng eo thon, chân dài, thể hình cường tráng, tướng mạo cũng có mấy phần tương tự, đôi mắt màu lam ngọc bích di truyền từ phụ thân của họ, nhưng khí chất thì rõ ràng là khác nhau. Tạp Đốn thân vương đầu húi cua tóc cắt ngắn, nhãn thần băng lãnh vô tình, tỏa ra sự tàn khốc và tự tin, đôi môi mỏng dính chỉ cần nhếch lên, thì gương mặt bưu hãn và anh tuấn lộ ra hết, vừa nhin là biết đó là vị hảo thủ đã từng dày dạn phong sương, có thể ỷ kháo và tin tưởng, khiến cho địch nhân vừa nhìn mà sợ. Còn Tạp Lan thì tóc dài xõa vai, ánh mắt màu xanh ngọc lộ ra vẻ hồn nhiên, nhãn thần thâm thúy phảng phất bao hàm thâm tình vô hạn, cái mũi nhỏ mà cao vút, miệng hơi dầy tỏ vẻ ôn nhu như lúc nào cũng chuẩn bị bộc bạch thâm tình với các cô gái, và những điềm ngôn mật ngữ ấy chôn vùi phương tâm các nàng dễ dàng giống như các đầu bếp sử dụng dấm ngâm củ cài vậy. Da dẻ của y trắng mịn, cử chỉ văn nhã đến mức có vẻ như làm bộ làm tịch, nhưng càng nhìn thì càng có cảm giác ngọt ngào tha thiết, hay khác hơn là một hoa hoa công tử. Tuy nhiên, trên người y lại có một loại khí chất rất kỳ quái, khiến cho nữ nhân thích y đồng thời cũng không khiến cho những nam nhân khác chán ghét y.</w:t>
      </w:r>
    </w:p>
    <w:p>
      <w:pPr>
        <w:pStyle w:val="BodyText"/>
      </w:pPr>
      <w:r>
        <w:t xml:space="preserve">Biểu hiện của hai người vô cùng bất đồng, Tạp Đốn thân vương là mãnh tướng kiêu dũng, thân kinh bách chiến, là cao thủ lão luyện, có cái nhìn sắt bén của chính trị gia. Trong quốc nội của ma tộc vương quốc, sự bình luận của mọi người về y rất cao, tất cả đều hi vọng y sẽ là người tiếp nhậm hoàng vị của ma thần hoàng. Thần hoàng bệ hạ cũng đã chính thức lập y thành thân vương và người kế thừa hoàng vị.</w:t>
      </w:r>
    </w:p>
    <w:p>
      <w:pPr>
        <w:pStyle w:val="BodyText"/>
      </w:pPr>
      <w:r>
        <w:t xml:space="preserve">Còn Tạp Lan thì bị người ta coi là một kẻ du thủ thích nhàn, hoa hoa công tử, vốn xưa nay chân anh hùng duy háo sắc, lễ giáo của ma tộc vương quốc cũng không mấy nghiêm lệ, cộng thêm y là thân phận hoàng tử, có thêm vài ma tộc nữ nhân cũng không có gì là lớn chuyện. Vấn đề là vị hoàng tử này háo sắc đến nỗi tứ vô kỵ đạn, chỉ cần đối phương xinh đẹp, y chẳng cố kỵ thân phận và địa vị của đối phương như thế nào. Thậm chí ngay cả phi tử của phụ thân y y cũng dám đùa bỡn, suýt chút nữa chịu cái họa sát thân. Thân là hoàng tộc, võ công của y thường thường bậc trung, nhưng y có một tài năng khác có thể tự hào: y dám nói công phu bưng bô của mình là cử thế vô song!</w:t>
      </w:r>
    </w:p>
    <w:p>
      <w:pPr>
        <w:pStyle w:val="BodyText"/>
      </w:pPr>
      <w:r>
        <w:t xml:space="preserve">Ma thần hoàng vĩ đại cuối cùng phải buông bã ý tưởng bồi dưỡng y thành một vị võ tướng xuất sắc, cứ để cho y tự sinh tự diệt cho rồi.</w:t>
      </w:r>
    </w:p>
    <w:p>
      <w:pPr>
        <w:pStyle w:val="BodyText"/>
      </w:pPr>
      <w:r>
        <w:t xml:space="preserve">Vừa ra ngoài y đã thở dài thườn thượt oán trách Vân Thiển Tuyết: "Ngươi có biết không, vừa rồi chỉ sợ ngươi chỉ cần gọi ta chậm một phút, ta đã bay lên thiên đường cực lạc rồi! Thật là tiếc, nữ nhân đó chính là vợ của Vưu Gia! Chồng của ả vừa hung hãn vừa hay ghen, ta khó khăn lắm mới nhân cơ hội chồng ả không có nhà... Ơ, cái này không nói nữa! Ngươi gọi ta ra có chuyện gì không?"</w:t>
      </w:r>
    </w:p>
    <w:p>
      <w:pPr>
        <w:pStyle w:val="BodyText"/>
      </w:pPr>
      <w:r>
        <w:t xml:space="preserve">Vân Thiển Tuyết mỉm cười, gã quá quen thuộc tình tình của vị hoàng tử này: "Điện hạ, một tin tức xấu và một tin tức tốt, ngài muốn nghe cái nào trước?"</w:t>
      </w:r>
    </w:p>
    <w:p>
      <w:pPr>
        <w:pStyle w:val="BodyText"/>
      </w:pPr>
      <w:r>
        <w:t xml:space="preserve">"Ừ, nghe tin tốt trước đi!"</w:t>
      </w:r>
    </w:p>
    <w:p>
      <w:pPr>
        <w:pStyle w:val="BodyText"/>
      </w:pPr>
      <w:r>
        <w:t xml:space="preserve">"Tin tốt chính là: điện hạ sau này có thể yên tâm đi tìm vợ của Vưu Gia rồi! Vưu Gia đã đi một bước trước ngài lên thiên đường cực lạc rồi."</w:t>
      </w:r>
    </w:p>
    <w:p>
      <w:pPr>
        <w:pStyle w:val="BodyText"/>
      </w:pPr>
      <w:r>
        <w:t xml:space="preserve">"Hả?" Tạp Lan có điểm cả kinh, cười nói: "Nam nhân đó quá ngốc, chỉ bằng công phu mèo quào mà dám xông lên phía trước, ả thành quả phụ là chuyện tất nhiên rồi! Nhưng mà ta lại thích vụng trộm với phụ nữ có chồng hơn, như vậy mới kích thích... Ngươi màu nói tiếp tin xấu đi!"</w:t>
      </w:r>
    </w:p>
    <w:p>
      <w:pPr>
        <w:pStyle w:val="BodyText"/>
      </w:pPr>
      <w:r>
        <w:t xml:space="preserve">"Dạ, tin tức xấu chính là: Cùng Vưu Gia lên thiên đường còn có rất nhiều tử đệ của thần tộc. Chiến dịch công thành của Tạp Đốn điện hạ đã thất bại rồi, quân ta thương vong thảm trọng."</w:t>
      </w:r>
    </w:p>
    <w:p>
      <w:pPr>
        <w:pStyle w:val="BodyText"/>
      </w:pPr>
      <w:r>
        <w:t xml:space="preserve">Tạp Lan ngẩn người. Y há hốc miệng, lộ ra hàm răng trắng nhởn và sắc bén, nụ cười ta ác từ từ nở trên mặt y, từng chút từng chút một: "Ạ? Vân Thiển Tuyết, ngươi quả thật là hóm hỉnh a! Đây mới chính là tin tức tốt a! Ha ha!"</w:t>
      </w:r>
    </w:p>
    <w:p>
      <w:pPr>
        <w:pStyle w:val="BodyText"/>
      </w:pPr>
      <w:r>
        <w:t xml:space="preserve">Tạp Đốn thân vương đại bại dưới Mạt Y thành đã dẫn tới một làn sóng to gió lớn không gì lường được. Ai cũng không thể ngờ trận kịch chiến dưới Mạt Y thành lại có kết quả như vậy. Đặc biệt là Bình Tĩnh hầu đã từng tự tin huyênh hoang trước Tạp Đốn thân vương rằng: "Trong vòng một ngày sẽ đánh hạ Mạt Y thành và Tư Đặc Lâm.", lúc này trong doanh trước của thống khổ vò đầu bức tai, kinh khủng bất an vô cùng. Để lấy lại mặt mũi trước thân vương, y đã quát tháo ra lệnh cho đội ngũ phản quân đã bại thối ngay trong đêm xuất động, tiếp tục canh đánh thành bảo, nhưng không một ai nghe mệnh lệnh của y, vì sự thất bại đã khiến uy tín của y mất sạch. Các trưởng đoàn đội của Viễn Đông chủng tộc quân cãi nhau ngất trời, ngay cả quân quan bình thường nghe lời nhất cũng lầu bà lầu bầu, mọi người đều tranh nhau nói: "Ông đang cho binh mã của Viễn Đông chúng ta tự sát a!"</w:t>
      </w:r>
    </w:p>
    <w:p>
      <w:pPr>
        <w:pStyle w:val="BodyText"/>
      </w:pPr>
      <w:r>
        <w:t xml:space="preserve">"Cách công kích của ông như vậy quả thực là điên!"</w:t>
      </w:r>
    </w:p>
    <w:p>
      <w:pPr>
        <w:pStyle w:val="BodyText"/>
      </w:pPr>
      <w:r>
        <w:t xml:space="preserve">"Ông đấu không lại Tư Đặc Lâm đâu." Có một đầu lĩnh bán thú nhân nói.</w:t>
      </w:r>
    </w:p>
    <w:p>
      <w:pPr>
        <w:pStyle w:val="BodyText"/>
      </w:pPr>
      <w:r>
        <w:t xml:space="preserve">Mọi người ai cũng góp lời phụ họa theo: "Đúng vậy, ông không đấu lại Tư Đặc Lâm đâu."</w:t>
      </w:r>
    </w:p>
    <w:p>
      <w:pPr>
        <w:pStyle w:val="BodyText"/>
      </w:pPr>
      <w:r>
        <w:t xml:space="preserve">Bình Tĩnh hầu gào lên: "Ai nói ta đấu không lại Tư Đặc Lâm! Thử nghĩ coi, các huynh đệ, chúng ta đã đánh nhiều trận thắng như vậy, Xích Thủy Than, Nguyệt Lượng Loan, có lần nào mà không thu được toàn thắng không? Hiện giờ chúng ta binh đa tướng mạnh, thủ hạ nhân mã gấp bảy tám lần hắn, lại còn có đại quân của thần tộc trợ trận. Tư Đặc Lâm mà đáng cái gì. Hắn hiện tại muốn binh chẳng có binh, cần lương không có lương, chỉ có cụm chờ chết! Các huynh đệ, chỉ cần mọi người tiếp tục cố sức, thêm chút lực, chúng ta nhất định sẽ loáng cái là thu thập xong hắn!"</w:t>
      </w:r>
    </w:p>
    <w:p>
      <w:pPr>
        <w:pStyle w:val="BodyText"/>
      </w:pPr>
      <w:r>
        <w:t xml:space="preserve">"Xích Thủy Than cũng vậy, Nguyệt Lượng Loan cũng vậy, tất cả đều không có mặt Tư Đặc Lâm." Một đầu lĩnh xà tộc oán trách: "Chúng ta có bao giờ thắng qua Tư Đặc Lâm đâu, cho dù là trận đánh nhỏ như hạt đậu cũng vậy."</w:t>
      </w:r>
    </w:p>
    <w:p>
      <w:pPr>
        <w:pStyle w:val="BodyText"/>
      </w:pPr>
      <w:r>
        <w:t xml:space="preserve">"Chúng tôi đã sớm nhìn ra rồi, Tư Đặc Lâmlà chiến thần chuyển thế," Một đầu mục bán thú nhân nói: "Phàm nhân như chúng ta sao có thể đấu sức cùng y chứ?"</w:t>
      </w:r>
    </w:p>
    <w:p>
      <w:pPr>
        <w:pStyle w:val="BodyText"/>
      </w:pPr>
      <w:r>
        <w:t xml:space="preserve">Mọi người ồn ào nghị luận: "Không sai không sai, nếu không thì có phàm nhân nào lại hung như vậy chứ..."</w:t>
      </w:r>
    </w:p>
    <w:p>
      <w:pPr>
        <w:pStyle w:val="BodyText"/>
      </w:pPr>
      <w:r>
        <w:t xml:space="preserve">"Đúng a! Tư Đặc Lâm có sát thần hộ thân, hôm nay không phải mọi người đều thấy rồi sao? Thật là một sát thần đó mà, một người cao gấp bảy tám người chúng ta gộp lại, chúng ta nhào tới người nào là bị bóp chết người đó, chẳng khác gì đè bẹp một con trùng thối cả. Chúng ta căn bản không thể nào tiến lại gần y được."</w:t>
      </w:r>
    </w:p>
    <w:p>
      <w:pPr>
        <w:pStyle w:val="BodyText"/>
      </w:pPr>
      <w:r>
        <w:t xml:space="preserve">Có người tán đồng: "Đúng vậy đó a! Hôn nay ta cũng nhìn thấy, thật là một phiến kim quang thật lớn đó mà! Nghe lão nhân gia ở nhà nói, tinh tú trên trời mà hạ phàm thì bên người có ngũ quỷ lục sát bảo hữu đó đa!"</w:t>
      </w:r>
    </w:p>
    <w:p>
      <w:pPr>
        <w:pStyle w:val="BodyText"/>
      </w:pPr>
      <w:r>
        <w:t xml:space="preserve">"Tên họ Đoàn này hễ nói ra là chuẩn! Nếu không bọn họ chỉ có một nhúm người nhỏ vậy mà giết quá nhiều huynh đệ chúng ta thế? Chết giống như cắt lúa mạch mùa thu vậy, ngã rạp một phiến lớn."</w:t>
      </w:r>
    </w:p>
    <w:p>
      <w:pPr>
        <w:pStyle w:val="BodyText"/>
      </w:pPr>
      <w:r>
        <w:t xml:space="preserve">Bình tĩnh hầu tuyệt vọng gào lên: "Vậy thì làm sao bây giờ? Ta đã đáp ứng với Tạp Đốn thân vương là hôm nay nhất định phải đánh hạ Mạt Y!"</w:t>
      </w:r>
    </w:p>
    <w:p>
      <w:pPr>
        <w:pStyle w:val="BodyText"/>
      </w:pPr>
      <w:r>
        <w:t xml:space="preserve">Mọi người cùng nói: "Cho dù ngươi đem mạng hứa với thân vương, đó cũng chỉ là chuyện của ngươi! Chỉ cần đừng có mang mạng của chúng ta theo. Nếu mà cãi nữa không chừng chúng ta cùng trói ngươi đem dâng cho Tư Đặc Lâm, có thể như thế y sẽ tha cho chúng ta được sống!"</w:t>
      </w:r>
    </w:p>
    <w:p>
      <w:pPr>
        <w:pStyle w:val="BodyText"/>
      </w:pPr>
      <w:r>
        <w:t xml:space="preserve">Bất quản là Bình Tĩnh hầu quát tháo dọa nạt như thiên lôi, rồi xuống giọng khuyên dụ hết mức, các đội trưởng các đoàn đội của phản quân vẫn không chịu xuất động, lặp đi lặp lại cái giọng rè rè như máy phát đã hỏng vậy: "Dù sao thì chúng ta cũng không đến nạp mạng cho Tư Đặc Lâm, muốn chết thì một mình ngươi đi đi... ngươi đấu không lại Tư Đặc Lâm đâu." Những đầu lĩnh các chủng tộc kiệt ngạo bất tuần này, vô luận là gặp lộ binh mã của gia tộc nào họ cũng chém giết rất hung mãnh, duy nhất khi đụng phải Tư Đặc Lâm, bọn họ lập tức bó tay cóng chân, lưng run cầm cập, chỉ muốn quay đầu bỏ chạy.</w:t>
      </w:r>
    </w:p>
    <w:p>
      <w:pPr>
        <w:pStyle w:val="BodyText"/>
      </w:pPr>
      <w:r>
        <w:t xml:space="preserve">Ở cửa trướng chợt có tiếng động, một truyền lệnh binh của ma tộc tiến vào: "Bình Tĩnh hầu, có mệnh lệnh bảo ông lập tức đến chỉ huy trận của trung quân!"</w:t>
      </w:r>
    </w:p>
    <w:p>
      <w:pPr>
        <w:pStyle w:val="BodyText"/>
      </w:pPr>
      <w:r>
        <w:t xml:space="preserve">Bình Tĩnh hầu rúm người run rẫy...</w:t>
      </w:r>
    </w:p>
    <w:p>
      <w:pPr>
        <w:pStyle w:val="BodyText"/>
      </w:pPr>
      <w:r>
        <w:t xml:space="preserve">Trời đen xì xì, tầng mây áp xuống thật thấp, ánh trắng mông lung chẳng thể soi thấu xuống dưới, các vì sao dường như biến hết cả. Trước khoảng không trước lều chỉ huy, các binh sĩ ma tộc lóng nga lóng ngóng đi lại, ai ai cũng kinh khủng. Chiến mã bất an dậm vó lia lịa, phát ra từng tiếng hí phiền lòng. Các quân quan ai nấy đều nổi cáu, sự nghiêm khắc được đưa lênmức thất thường, lớn tiếng phát bố mệnh lệnh, khiến cho các binh sĩ hoảng loạn chạy tới chạy lui liên tục.</w:t>
      </w:r>
    </w:p>
    <w:p>
      <w:pPr>
        <w:pStyle w:val="BodyText"/>
      </w:pPr>
      <w:r>
        <w:t xml:space="preserve">Ánh lửa xuất phát những tiếng lách tách dị thường, không khí vô cùng trầm muộn, đầy khí phần áp ức và khủng bố. Mệnh lệnh xử phạt đã được hạ: năm quân đoàn trưởng chỉ huy bất lực đã bị thần hoàng hạ lệnh lập tức mổ bụng tự sát, trong đó bao quát cả Bố Tây bá tước hôm nay vừa thoát được móng sắt của các thiết giáp quân; sáu mươi tám tên bạch phi phong (đoàn đội trưởng của ma tộc) bị chặt đầu, hiện giờ đầu của họ đã bị treo cao trên cửa doanh của trung quân ma tộc, kéo dài một dãy. Mấy nghìn ma tộc binh sĩ lùi bước trước tiên bị trói lại bỏ vào trong bao, hai đoàn đội kị binh răm rắp chấp hành mệnh lệnh của thần hoàng: phóng ngựa quần thảo đi lại trên đó, cho đến khi những cái bao này biến thành bao thịt nát. Mấy chục vạn binh sĩ ma tộc bị gom lại dày đặc mà chứng kiến trường diện này, mặt ai cũng phát bạch.</w:t>
      </w:r>
    </w:p>
    <w:p>
      <w:pPr>
        <w:pStyle w:val="BodyText"/>
      </w:pPr>
      <w:r>
        <w:t xml:space="preserve">Bình Tĩnh hầu căng thẳng bước vào trận địa chỉ huy của trung quân, dừng chận lại mà thất đảm kinh tâm: trên xà ngang treo từng xâu đầu người, trong đó có cả Bố Tây, Thiết Luân cùng những người quen đã từng nói chuyện qua hôm nay, hiện giờ tất cả đều nhe răng méo mặt, dường như đang cười nhạo cái gì đó. Bình Tĩnh hầu sợ đến hồn phi phách tán. Bọn họ là ma tộc tướng lĩnh chính quy, bình thường vị trí đều ở trên y, nhưng lại có kết cục bi thảm như vậy, thế thì mệnh vận mà y sắp sửa đối diện đây chẳng cần nghĩ cũng biết....</w:t>
      </w:r>
    </w:p>
    <w:p>
      <w:pPr>
        <w:pStyle w:val="BodyText"/>
      </w:pPr>
      <w:r>
        <w:t xml:space="preserve">Y muốn co giò bỏ chạy, nhưng chân tay đều mềm nhũn, không thể phát hiện được đường nào khác, trong khi các binh sĩ chính quy của ma tộc thì đang hổ thị đam đam nhìn y.</w:t>
      </w:r>
    </w:p>
    <w:p>
      <w:pPr>
        <w:pStyle w:val="BodyText"/>
      </w:pPr>
      <w:r>
        <w:t xml:space="preserve">Mồ hôi y toát ra như tắm, trước mắt là một màu đen choáng váng, trong cơn hoảng hốt, y cứ tưởng tượng đầu của mình khi treo trên kia sẽ có hình dạng như thế nào...</w:t>
      </w:r>
    </w:p>
    <w:p>
      <w:pPr>
        <w:pStyle w:val="BodyText"/>
      </w:pPr>
      <w:r>
        <w:t xml:space="preserve">"Bình Tĩnh hả?" sau lưng chợt truyền lại lời như hỏi như chào của một người.</w:t>
      </w:r>
    </w:p>
    <w:p>
      <w:pPr>
        <w:pStyle w:val="BodyText"/>
      </w:pPr>
      <w:r>
        <w:t xml:space="preserve">Y đột nhiên chuyển thân, một hắc y nhân không biết đứng sau lưng y từ khi nào, giống như u linh vậy. Tim Bình Tĩnh hầu đập rộn nhịp, y đã nhận ra thân phận của người ấy: ma tộc tổng quân sư Hắc Sa.</w:t>
      </w:r>
    </w:p>
    <w:p>
      <w:pPr>
        <w:pStyle w:val="BodyText"/>
      </w:pPr>
      <w:r>
        <w:t xml:space="preserve">Hắc Sa quân sư có thể nói là nhân vật tối thần bí của ma tộc. Y dường như là từ trên trời rơi xuống, ngày nào đó đột nhiên xuất hiện ở cung đình của ma tộc, để rồi đạt được sự tín nhiệm tuyệt đối của thần hoàng. Ngoại trừ bản thân ma thần hoàng, không ai có thể biết lai lịch của y, cũng không ai nhìn qua mặt mũi chân thực của y, vô luận là xuân hạ thu đông, y luôn giấu thân người trong một hắc bào to rộng, trên đầu thì trùm một khăn đen. Người trong ma tộc còn khó có thể phán đoán chủng tộc, giới tính của y. Từ hình thể, có thể nói y là hoàng tộc trong ma tộc, nhưng cũng có khả năng là nhân loại. Các cao quan trọng ma tộc đối với lai lịch của nhân vật thần bí này sung mãn hiếu kỳ, đề xuất rất nhiều suy đoán khác nhau, nhưng điều khẳng định duy nhất chính là: y đạt được sự tín nhiệm và sủng ái cao độ của ma thần hoàng. Và đã từng có một tướng quân sau khi uống say đã đề xuất nhìn diện mạo dưới làn khắn đen kia, sau khi bị cự tuyệt lạnh lùng, hắn đã giả vờ chuyển thân, rồi đột nhiên dùng kiếm vạch mạng che ấy lên. Sau chuyện này, vì để đề phòng lộ ra điều cơ mật, thần hoàng không thể không tự thân xuất thủ, lập tức tận tay giết chết hết bảy mươi mốt người tham gia tửu yến đã nhìn qua hoặc có thể đã nhìn qua mặt của Hắc Sa.</w:t>
      </w:r>
    </w:p>
    <w:p>
      <w:pPr>
        <w:pStyle w:val="BodyText"/>
      </w:pPr>
      <w:r>
        <w:t xml:space="preserve">"Quân... quân sư đại... đại nhân bình an!" Bình Tĩnh hầu không ngờ trước đại doanh của Tạp Đốn thân vương lại gặp nhân vật quyền thế hàng đầu của ma tộc này, cả kinh đến nỗi nói không thành lời, trong đầu lóe lên ý nghĩ đáng sợ: Hay là do ông ta chấp hành mệnh lệnh tử hình đối với ta? Ánh mắt của y không khỏi tự động hướng về đội cấm quân cung đình bưu hãn phía sau: tất cả bọn họ đều âm trầm, mặt không có biểu tình gì!</w:t>
      </w:r>
    </w:p>
    <w:p>
      <w:pPr>
        <w:pStyle w:val="BodyText"/>
      </w:pPr>
      <w:r>
        <w:t xml:space="preserve">"Ngươi theo ta." Hắc Sa đơn giản nói, thanh âm rất trầm nhưng dễ nghe, tạo cho người ta có cảm giác rất lạnh.</w:t>
      </w:r>
    </w:p>
    <w:p>
      <w:pPr>
        <w:pStyle w:val="BodyText"/>
      </w:pPr>
      <w:r>
        <w:t xml:space="preserve">Bình Tĩnh hầu lòng đầy kinh hãi, vội vã nói: "Quân sư đại nhân, nhưng tôi còn đang chờ hội kiến với Tạp Đốn thân vương, ngài ấy cho gọi tôi tới..."</w:t>
      </w:r>
    </w:p>
    <w:p>
      <w:pPr>
        <w:pStyle w:val="BodyText"/>
      </w:pPr>
      <w:r>
        <w:t xml:space="preserve">"Gọi ngươi tới là ta! Thân vương đã bị giải trừ quyền chỉ huy quân đội, hiện giờ đã bị quản chế lại rồi."</w:t>
      </w:r>
    </w:p>
    <w:p>
      <w:pPr>
        <w:pStyle w:val="BodyText"/>
      </w:pPr>
      <w:r>
        <w:t xml:space="preserve">Đầu óc Bình Tĩnh hầu như có tiếng sét nổ đánh ầm: người bảo hộ mạnh nhất của y đã thất thế, không còn ai có thể cứu y, làm sao bây giờ, làm sao đây...</w:t>
      </w:r>
    </w:p>
    <w:p>
      <w:pPr>
        <w:pStyle w:val="BodyText"/>
      </w:pPr>
      <w:r>
        <w:t xml:space="preserve">Não của y hiện giờ loạn cào cào, chân tay run rẫy không còn chống chịu được thân thể nữa. Mấy binh sĩ thuộc cận vệ lữ của cung đình không cho phân bua gì cùng áp tới xốc nách y, kéo y đi theo Hắc Sa tiến vào một lều phía sau. Hắc Sa chuyển thân nói: "Bệ hạ có mệnh lệnh cấp cho ngươi."</w:t>
      </w:r>
    </w:p>
    <w:p>
      <w:pPr>
        <w:pStyle w:val="BodyText"/>
      </w:pPr>
      <w:r>
        <w:t xml:space="preserve">Bình Tĩnh hầu lập tức quỳ xuống, sắc mặt tái nhợt, căng người: đến rồi, đến rồi! Không biết là hạ lệnh cho y tự sát, hay là kéo ra ngoài chém đầu? Ngàn vạn lần đừng có chém ngang eo hoặc lăng trì, như vậy y thà cắn lưỡi chết ngay lập tức còn hơn...</w:t>
      </w:r>
    </w:p>
    <w:p>
      <w:pPr>
        <w:pStyle w:val="BodyText"/>
      </w:pPr>
      <w:r>
        <w:t xml:space="preserve">"Bệ hạ có lệnh: Bình Tĩnh huân hầu từ khi quy thuận tộc ta đến nay, nhất trực đối với tộc ta trung tâm cảnh cảnh, tác chiến dũng mãnh. Bệ hạ thập phần hoan hỉ, đặc biệt tưởng thưởng, tấn thăng ngươi thành Bình Tĩnh công tước!"</w:t>
      </w:r>
    </w:p>
    <w:p>
      <w:pPr>
        <w:pStyle w:val="BodyText"/>
      </w:pPr>
      <w:r>
        <w:t xml:space="preserve">Chân Bình Tĩnh hầu mềm nhũn ra ngồi phịch xuống đất. Y thật tại không dám tin vào lỗ tai mình, đôi mắt nhướn còn to hơn cả tròng mắt.</w:t>
      </w:r>
    </w:p>
    <w:p>
      <w:pPr>
        <w:pStyle w:val="BodyText"/>
      </w:pPr>
      <w:r>
        <w:t xml:space="preserve">Thanh âm của Hắc Sa chuyển sang nghiêm lệ: "Bình Tĩnh công, còn không mau tạ chỉ?"</w:t>
      </w:r>
    </w:p>
    <w:p>
      <w:pPr>
        <w:pStyle w:val="BodyText"/>
      </w:pPr>
      <w:r>
        <w:t xml:space="preserve">"Dạ dạ dạ!" Bình Tĩnh hầu dập đầu bình bịch: "Thần quỳ tạ hồng ân của bệ hạ, thịt nát xương tan cũng không thể báo đáp bệ hạ, sau này nhất định tận tâm tận lực, đối với thần tộc ta trung tâm cảnh cảnh...." Y lấp bấp nói một hồi, nhưng lòng lại khó tiếp thụ một sự thật: bản thân không những không chết, mà còn thăng chức!</w:t>
      </w:r>
    </w:p>
    <w:p>
      <w:pPr>
        <w:pStyle w:val="BodyText"/>
      </w:pPr>
      <w:r>
        <w:t xml:space="preserve">Hắc Sa phát ra tiếng như cười như hừ lạnh, thanh âm hòa ái hơn nhiều: "Bình Tĩnh công thỉnh đứng dậy đi. Sau này ngươi có quyền trực tiếp gặp bệ hạ, có gì muốn cảm tạ có thể trực tiếp nói với bệ hạ."</w:t>
      </w:r>
    </w:p>
    <w:p>
      <w:pPr>
        <w:pStyle w:val="BodyText"/>
      </w:pPr>
      <w:r>
        <w:t xml:space="preserve">"Bình Tĩnh công" còn khó có thể quen với cách xưng hô mới của mình, rụt rè hỏi nhỏ: "Cái này... cái này... quân sư, nếu có thể, tôi có thể biết là vì sao mà thăng chức cho tôi không? Dù sao thì chúng ta cũng mới đánh thua một trậnlớn, cái này, cái này... dường như...."</w:t>
      </w:r>
    </w:p>
    <w:p>
      <w:pPr>
        <w:pStyle w:val="BodyText"/>
      </w:pPr>
      <w:r>
        <w:t xml:space="preserve">Hắc Sa ngắt ngang lời của y: "Bình Tĩnh công, ngươi nói vậy là sai rồi! Bệ hạ muốn khen thưởng cho sự trung thành của ngươi, một trận thua nho nhỏ này thì có đáng là gì, bệ hạ sao có thể trách phạt ngươi được? Đương nhiên...." Hắc Sa ý tứ thâm sâu nói tiếp: "Đó cũng là có người ở trước mặt bệ hạ nói tốt cho ngươi đấy."</w:t>
      </w:r>
    </w:p>
    <w:p>
      <w:pPr>
        <w:pStyle w:val="BodyText"/>
      </w:pPr>
      <w:r>
        <w:t xml:space="preserve">Bình Tĩnh công cười cầu tài: "A, dạ, dạ, thần hoàng bệ hạ anh minh, anh minh! Thần nhất định xích đảm trung tâm báo đáp, và cũng đa tạ quân sư đại nhân ngài đề bạt, có cơ hội xin thỉnh ngài thay lời hỏi thăm thân vương..." Lòng y đoán, nhất định là Tạp Đốn thân vương nói tốt cho y, ừ, nhất định là như vậy, lúc trước dựa dẫm vào thân vương quả thực là lựa chọn minh trí a!</w:t>
      </w:r>
    </w:p>
    <w:p>
      <w:pPr>
        <w:pStyle w:val="BodyText"/>
      </w:pPr>
      <w:r>
        <w:t xml:space="preserve">"Quân sư, nếu không có sự tình gì nữa, vi thần xin phép cáo thối!"</w:t>
      </w:r>
    </w:p>
    <w:p>
      <w:pPr>
        <w:pStyle w:val="BodyText"/>
      </w:pPr>
      <w:r>
        <w:t xml:space="preserve">Hắc Sa gật gật đầu.</w:t>
      </w:r>
    </w:p>
    <w:p>
      <w:pPr>
        <w:pStyle w:val="BodyText"/>
      </w:pPr>
      <w:r>
        <w:t xml:space="preserve">Bình Tĩnh công tân nhiệm khúm núm cười khan cáo lui. Nhìn theo bóng y, tổng quân sư của ma tộc phát tiếng hừ hừ không rõ nghịa. Y từ từ nâng chung trà, nhưng không uống, cất lời bảo: "Nên ra được rồi."</w:t>
      </w:r>
    </w:p>
    <w:p>
      <w:pPr>
        <w:pStyle w:val="BodyText"/>
      </w:pPr>
      <w:r>
        <w:t xml:space="preserve">Rèm phía sau lều chợt hé, Vân Thiển Tuyết bước ra. Gã cung kính hành lễ với Hắc Sa, tổng quân sư đáp lễ, hỏi: "Vừa rồi đều nghe nhìn thấy hết rồi hả? Thế nào, Vân quân, ngươi còn nhận người đó là kẻ đã tập kích ngươi sao?"</w:t>
      </w:r>
    </w:p>
    <w:p>
      <w:pPr>
        <w:pStyle w:val="BodyText"/>
      </w:pPr>
      <w:r>
        <w:t xml:space="preserve">Vân Thiển Tuyết cười khổ: "Mới đầu thì là vậy, nhưng hiện giờ.... y dường như không phải là kẻ có gan làm chuyện đó."</w:t>
      </w:r>
    </w:p>
    <w:p>
      <w:pPr>
        <w:pStyle w:val="BodyText"/>
      </w:pPr>
      <w:r>
        <w:t xml:space="preserve">Hắc Sa gật đầu: "Hơn nữa y không có động cơ, Vân quân. Y so với chúng ta càng sợ hãi Tử Xuyên gia hơn. Bên đó nếu như bắt được y, nhất định sẽ lột da y. Tập kích ngươi nhất định là một kẻ khác, một địch nhân âm hiểm và giảo hoạt hơn nhiều."</w:t>
      </w:r>
    </w:p>
    <w:p>
      <w:pPr>
        <w:pStyle w:val="BodyText"/>
      </w:pPr>
      <w:r>
        <w:t xml:space="preserve">Vân Thiễn Tuyết có một cảm giác muốn cười không nhịn được: "Càng giảo hoạt càng âm hiểm hơn? Chẳng phải là nói ông sao?" Gã đương nhiên không thật sự nói ra điều đó, phụ họa theo: "Quân sư minh kiến, tiểu tướng có một chuyện không rõ muốn cầu giáo quân sư."</w:t>
      </w:r>
    </w:p>
    <w:p>
      <w:pPr>
        <w:pStyle w:val="BodyText"/>
      </w:pPr>
      <w:r>
        <w:t xml:space="preserve">"Thỉnh nói."</w:t>
      </w:r>
    </w:p>
    <w:p>
      <w:pPr>
        <w:pStyle w:val="BodyText"/>
      </w:pPr>
      <w:r>
        <w:t xml:space="preserve">"Hôm nay tại ngự tiền hội nghị, chư tướng đều một mực chỉ trích nói Bình Tĩnh là kẻ tội lỗi đứng đầu của ngày hôm nay. Bố Tay nói quân của y là cánh quân bõ chạy trước tiên, dẫn đến toàn quân tan vỡ; Cổ thứ nói y kinh hoảng thất thố, chỉ huy không đúng, dẫn đến quân ta bại vong; Còn Lỗ Đế thì thẳng thừng nói y ăn cây táo rào cây sung, toan tính tự sát binh mã thần tộc chúng ta; Ngay cả người bảo hộ cho Bình Tĩnh là Tạp Đốn thân vương cũng tán đồng cách nói của họ. Tôi muốn biết, vì sao quân sư lại cực lực bảo trụ tính mệnh của y như vậy?"</w:t>
      </w:r>
    </w:p>
    <w:p>
      <w:pPr>
        <w:pStyle w:val="BodyText"/>
      </w:pPr>
      <w:r>
        <w:t xml:space="preserve">"Bọn họ nói vậy chẳng có điểm kỳ quái nào," Hắc Sa cười nhẹ: "Bố Tây muốn giữ cái đầu trên cổ, dĩ nhiên phái đùn đẩy trách nhiệm chiến bại cho người khác, và cách mượn cớ tốt nhất vốn là 'Chỉ Huy không đúng', nhưng đáng tiếc chỉ huy quan hôm nay là Tạp Đốn thân vương, là ma thần hoàng vị lai, bọn chúng không dám đắc tội, cho nên chỉ còn cách đem Bình Tĩnh làm con quỷ chết thế. Trong thời khác sanh tử nghìn cân đó, Thân vương các hạ quả thật cũng chẳng giảng nghĩa khí gì." Nói đến ba chữ "giảng nghĩa khí", giọng điệu của Hắc Sa không tránh khỏi vẻ trào phúng. Vân Thiển Tuyết hiểu vì sao y lại nói như vậy: Thân vương thân là kẻ trên, ngược lại không có đảm lượng và khí phách dám làm dám chịu, mà lại đi đùn đẩy trách nhiệm cho bộ hạ, khí vũ như thế làm sao có thể đảm đương được trọng nhiệm của một hoàng đế?</w:t>
      </w:r>
    </w:p>
    <w:p>
      <w:pPr>
        <w:pStyle w:val="BodyText"/>
      </w:pPr>
      <w:r>
        <w:t xml:space="preserve">"Ngươi không cần phải nghĩ nhiều nữa, Bình Tĩnh hắn hiện giờ đối với quân ta còn có chỗ dùng rất lớn, cho nên ta bảo vệ cho hắn cũng là có lý riêng. Chỉ đáng tiếc cho bọn Bố Tây, lời nói tốt tuôn ra hết, phí tận tâm cơ mà chẳng thể thoát khỏi cái chết. Lỗ Đế chỉ nhân vì thân có chiến công mới được khỏi chết, nhưng đã bị tước đoạt tước vị công tước. Bệ hạ của chúng ta quả thật là hành động như sấm sét, ngay cả thân vương cũng bị bác đoạt binh quyền, cấm bế phản tỉnh rồi."</w:t>
      </w:r>
    </w:p>
    <w:p>
      <w:pPr>
        <w:pStyle w:val="BodyText"/>
      </w:pPr>
      <w:r>
        <w:t xml:space="preserve">Vân Thiển Tuyết không nhịn được hỏi: "Quân sư đại nhân, không biết tổng chỉ huy quân đội mới là ai?" Trong tận đáy lòng, gã hi vọng đó là nhị hoàng tử Tạp Lan.</w:t>
      </w:r>
    </w:p>
    <w:p>
      <w:pPr>
        <w:pStyle w:val="BodyText"/>
      </w:pPr>
      <w:r>
        <w:t xml:space="preserve">Hắc Sa mỉm cười không nói, mặt Vân Thiển Tuyết đỏ hồng, tự trào phúng mình: "Đại sự cơ mật này hạ quan đã mạo muội rồi, thỉnh quân sư coi như là chưa hề nghe thấy."</w:t>
      </w:r>
    </w:p>
    <w:p>
      <w:pPr>
        <w:pStyle w:val="BodyText"/>
      </w:pPr>
      <w:r>
        <w:t xml:space="preserve">Hắc Sa nhấp một ngụm trà, đáp: "Vân quân, không sao, ngươi là thống soái của Vũ Lâm quân, là quân quan cao cấp, có quyền biết. Đúng rồi, bệ hạ rất lo cho thân thể của ngươi, không biết đã bình phục thế nào rồi?"</w:t>
      </w:r>
    </w:p>
    <w:p>
      <w:pPr>
        <w:pStyle w:val="BodyText"/>
      </w:pPr>
      <w:r>
        <w:t xml:space="preserve">Hắc Sa đột nhiên chuyển hoán thoại đề, Vân Thiển Tuyết không rõ ý, vội nói: "Thật phiền để bệ hạ lo lắng, thân thể đã khỏe hẳn rồi, không còn phương ngại gì nữa."</w:t>
      </w:r>
    </w:p>
    <w:p>
      <w:pPr>
        <w:pStyle w:val="BodyText"/>
      </w:pPr>
      <w:r>
        <w:t xml:space="preserve">"Võ công cũng khôi phục rồi sao? Có thể ra trận không?"</w:t>
      </w:r>
    </w:p>
    <w:p>
      <w:pPr>
        <w:pStyle w:val="BodyText"/>
      </w:pPr>
      <w:r>
        <w:t xml:space="preserve">"A? Cái này, võ nghệ có chút giảm sút, nhưng không hề ảnh hưởng nhiều. Nếu như bệ hạ có gì sai khiến, thỉnh quân sư cứ tận quản phân phù, sẽ không làm hỏng chuyện của bệ hạ đâu."</w:t>
      </w:r>
    </w:p>
    <w:p>
      <w:pPr>
        <w:pStyle w:val="BodyText"/>
      </w:pPr>
      <w:r>
        <w:t xml:space="preserve">"Ừ," Hắc Sa rất vừa ý gật đầu: "Vân quân, vừa rồi ngươi chẳng phải hỏi về nhân tuyển cho chức tổng chỉ huy hay sao? Hiện giờ ta có thể cho ngươi biết rồi." Dường như để đạt được hiệu quả chấn hám lớn nhất, ngữ khí của y cố tình đình đốn lại một chút rồi mới nói: "Chính là ngươi!"</w:t>
      </w:r>
    </w:p>
    <w:p>
      <w:pPr>
        <w:pStyle w:val="BodyText"/>
      </w:pPr>
      <w:r>
        <w:t xml:space="preserve">Sau phút giây kinh ngạc thoáng qua, Vân Thiển Tuyết bình tĩnh lại, vội khiêm tốn cho là bản thân tài sơ học cạn, không xứng với trọng nhậm như thế, chỉ sợ sẽ phụ cái danh biết dùng người của bệ hạ, hơn nữa rõ ràng là trong quân còn có rất nhiều người có uy tín và tài năng hơn gã nhiều, kính thỉnh quân sư suy nghĩ lại chọn người khác... vâng vâng và vâng vâng.</w:t>
      </w:r>
    </w:p>
    <w:p>
      <w:pPr>
        <w:pStyle w:val="BodyText"/>
      </w:pPr>
      <w:r>
        <w:t xml:space="preserve">Hắc Sa cười cười: "Đây là ý tứ của bệ hạ, Vân quân ngươi đừng có thôi từ nữa."</w:t>
      </w:r>
    </w:p>
    <w:p>
      <w:pPr>
        <w:pStyle w:val="BodyText"/>
      </w:pPr>
      <w:r>
        <w:t xml:space="preserve">Rồi ngữ khí của y chuyển sang nghiêm túc: "Bệ hạ nhậm mệnh ngươi làm tổng chỉ huy, là thưởng thức tài hoa của ngươi. Cánh quân do tiểu tặc Tư Đặc Lâm dẫn đầu là cánh quân tinh nhuệ, bách chiến bách thắng, mạnh mẽ hơn người. Hắn hiện giờ đã không còn đường nào mà đào tẩu nữa, tất nhiên sẽ trở thành con khốn thú liều chết cắn càn, lực phản khác mạnh mẽ dị thường. Cho nên trận đánh này không dễ đánh. Tạp Đốn thân vương trước đây do được bệ hạ sủng ái, khinh địch tiến quân, cuối cùng đã phải nếm trái đắng. Hi vọng ngươi không để bệ hạ thất vọng!" Câu cuối cùng y nói vừa nhẹ vừa chậm, để cho Vân Thiển Tuyết từ từ lĩnh hội hàm nghĩa bên trong.</w:t>
      </w:r>
    </w:p>
    <w:p>
      <w:pPr>
        <w:pStyle w:val="BodyText"/>
      </w:pPr>
      <w:r>
        <w:t xml:space="preserve">Nghĩ đến dãy đầu lâu treo ở cửa đại doanh, lưng Vân Thiển Tuyết toát mồ hôi lạnh: "Dạ! Tiểu tướng nhất định nhớ kỹ lời giáo huấn của quân sư."</w:t>
      </w:r>
    </w:p>
    <w:p>
      <w:pPr>
        <w:pStyle w:val="BodyText"/>
      </w:pPr>
      <w:r>
        <w:t xml:space="preserve">"Có chuyện ta cần phải đề tỉnh ngươi: kỳ thật người chỉ huy trọng giáp kỵ binh đánh bại thân vương hôm nay không phải là Tư Đặc Lâm, địch nhân còn ẩn tàng một chỉ huy quan cực kỳ inh, ngươi cần phải lưu ý hắn."</w:t>
      </w:r>
    </w:p>
    <w:p>
      <w:pPr>
        <w:pStyle w:val="BodyText"/>
      </w:pPr>
      <w:r>
        <w:t xml:space="preserve">Vân Thiển Tuyết kinh ngạc: "A? Quân sư, tôi tận mắt chứng kiến bản thân Tư Đặc Lâm xuất kích trong đội hình, và Vưu Gia tướng quân chính là bị hắn sát hại đấy..."</w:t>
      </w:r>
    </w:p>
    <w:p>
      <w:pPr>
        <w:pStyle w:val="BodyText"/>
      </w:pPr>
      <w:r>
        <w:t xml:space="preserve">"Vân quân, dùng chút đầu óc!" Thanh âm của Hắc Sa mang trong đó không ít vẻ khó chịu: "Ngươi nghĩ thử coi, lúc đó Tư Đặc Lâm người ngựa dẫn đầu đội ngũ đánh giết thẳng vào trận địa của quân ta, trong cục diện đao qua thương lại, người ngã ngựa đổ, khói bụi ngút trời, người nêm kín như thế thì sao có thể nhìn rõ cục thế điều khiển trận chiến chứ? Làm sao Tư Đặc Lâm còn có thể vừa chém giết vừa bảo vệ mình, một mặt vừa chỉ huy hơn hai vạn binh mã giống như sử dụng tay phải tay trái, chẳng loạn chút nào? Cho dù là hắn có thể làm được, thì hai vạn người ngựa hỗn loạn kia làm sao mà tiếp thu được mệnh lệnh của hắn đây?"</w:t>
      </w:r>
    </w:p>
    <w:p>
      <w:pPr>
        <w:pStyle w:val="BodyText"/>
      </w:pPr>
      <w:r>
        <w:t xml:space="preserve">Quả thật đây là lần đầu tiên Vân Thiển Tuyết nghe và nghĩ đến vấn đề này: "Cái này..."</w:t>
      </w:r>
    </w:p>
    <w:p>
      <w:pPr>
        <w:pStyle w:val="BodyText"/>
      </w:pPr>
      <w:r>
        <w:t xml:space="preserve">"Vân quân, chỉ huy quan của địch quân cực kỳ inh. Ngươi lưu ý lộ tuyến công kích của đối phương là phát hiện ngay. Thiết giáp quân đánh tạn Bố Tây quân đoàn ở bên cánh xong không hề trực tiếp công kích bán thú nhân quân đoàn gần nhất, mà là đi đường vòng quay lại công kích xà tộc quân đoàn ở trung lộ, từ xà tộc bộ đội có lực chiến đấu khá kém mà đánh ra chỗ hở. Ngươi nhìn đường cong này được tạo ra có học vấn phi thường, chẳng những tránh được bản thân bị lộ ra bên hông để Vưu Gia quân đoàn có thể chính diện uy hiếp, mà còn khiến cho giác độ công kích phi thường xảo diệu. Sau khi đánh lùi các binh sĩ của xà tộc thì xua đuổi và áp bức họ chạy lấn sang trận địa của Lỗ Đế quân đoàn, chẳng khác nào miễn phí thế chúng đánh trận đầu, để làm loạn trận hình của quân ta. Hơn nữa, thứ thủ pháp này sau đó còn xuất hiện rất nhiều lần, đều là dùng người của chúng ta làm loạn cánh quân tiếp sau đó của chúng ta. Với sự năm vững toàn cục chuẩn xác như vậy, mẫn duệ phát giác chỗ hở của quân ta như vậy, rồi nhanh chóng điều động binh lực chế tạo ưu thế cục bộ như vậy, kẻ này cực kỳ thiện nghệ trong việc chế tạo sự hỗn loạn trong quân ta, rồi nhân cơ hơi đó khuếch đại, phân cắt sự liên hệ của từng cánh quân của ta với hệ thống chỉ huy. Chúng ta tuy có hơn trăm vạn đại quân, nhưng chỉ là một cục thịt heo chết nặng trịch nằm đó cho người ta mặc tình mà cắt xẻo từng miếng, từ hỗn loạn dần dần dẫn đến tan vỡ. Ngươi nghĩ coi, Tư Đặc Lâm thân ở giữa dòng thác hỗn chiến kịch liệt nhất đó, tự bảo còn chưa kịp, làm sao có thể chỉ huy theo lối gần như là hoàn mỹ như thế, hắn có khả năng làm được hay không?"</w:t>
      </w:r>
    </w:p>
    <w:p>
      <w:pPr>
        <w:pStyle w:val="BodyText"/>
      </w:pPr>
      <w:r>
        <w:t xml:space="preserve">Thuận theo dòng suy luận của y, đầu óc của Vân Thiển Tuyết cũng hồi ức lại cảnh tượng lúc đó: trời vừa hoàng hôn, núi ngựa biển người, đao sơn kiếm lâm, khói bụi mịt mù... mấy chục vạn nhân mã chém giết hỗn loạn trong ánh chiều tà... chém giết, chạy trốn, tử vong, lưu huyết, hô giết, kêu thảm, rên rĩ, vó ngựa, tiếng bước chân hỗn tạp ồn ào thành một phiến. Kỵ binh nổi sát tính, mồ hôi chảy ròng ròng, một đấu với hai mươi, trên thành đầu cờ xí tung bay, trống trận dập dồn.... khí thế binh mã của phe nhà hoàn toàn bị áp đảo, quẳng vũ khí khôi giáp, quẳng cờ đạp lên mà chạy...</w:t>
      </w:r>
    </w:p>
    <w:p>
      <w:pPr>
        <w:pStyle w:val="BodyText"/>
      </w:pPr>
      <w:r>
        <w:t xml:space="preserve">Gã chợt mở bừng mát: "Quân sư! Tôi rõ rồi! Là cờ xí! Hắn ở đầu thành thông qua cờ xí và trống trận để điều khiển hành động của toàn quân! Và chỉ có thể ở trên đầu thành cao cao như thế, hắn mới có thể quan sát toàn bộ cục thế!"</w:t>
      </w:r>
    </w:p>
    <w:p>
      <w:pPr>
        <w:pStyle w:val="BodyText"/>
      </w:pPr>
      <w:r>
        <w:t xml:space="preserve">"Phi thường đúng, nhưng mà," Ngữ điệu của Hắc Sa an tường trở lại: "Vị chỉ huy quan chưa biết này là ai?"</w:t>
      </w:r>
    </w:p>
    <w:p>
      <w:pPr>
        <w:pStyle w:val="BodyText"/>
      </w:pPr>
      <w:r>
        <w:t xml:space="preserve">"Thỉnh quân sư yên tâm," ngữ khí của Vân Thiển Tuyết vô cùng tự tin: "Vô luận là hắn hay là Tư Đặc Lâm là ai, khi đối diện với ưu thế tuyệt đối về binh lực của quân ta, chúng chỉ có một đường là chờ chết!"</w:t>
      </w:r>
    </w:p>
    <w:p>
      <w:pPr>
        <w:pStyle w:val="BodyText"/>
      </w:pPr>
      <w:r>
        <w:t xml:space="preserve">----o0o----</w:t>
      </w:r>
    </w:p>
    <w:p>
      <w:pPr>
        <w:pStyle w:val="BodyText"/>
      </w:pPr>
      <w:r>
        <w:t xml:space="preserve">Lúc này, Mạt Y thành tưng bừng niềm vui chiến thắng. Hết chỗ này đến chỗ khác, các dũng sĩ thân hình nhiễm đầy huyết cất giọng hoan hô:</w:t>
      </w:r>
    </w:p>
    <w:p>
      <w:pPr>
        <w:pStyle w:val="BodyText"/>
      </w:pPr>
      <w:r>
        <w:t xml:space="preserve">"Vạn tuế! Vạn tuế! Quang vinh! Tử Xuyên vạn tuế!......"</w:t>
      </w:r>
    </w:p>
    <w:p>
      <w:pPr>
        <w:pStyle w:val="BodyText"/>
      </w:pPr>
      <w:r>
        <w:t xml:space="preserve">Mọi người đều kích động đến lệ lưu đầy mặt, ôm đầu khóc rống. Từ đông đến tây đâu đâu cũng có cờ xí phất múa, đâu đâu cũng có tiếng người hoan hô một cách kiêu ngạo: "Vạn tuế! Nhã lí mai! Vạn tuyết!" Bất quản là quân quan hay là binh sĩ, vô luận là giai cấp nào, trong thời khắc này tâm tình của tất cả mọi người đều tương thông, vô luận là người quen hay kẻ lạ, mọi người đều nắm tay nhau hò reo, ôm nhau vui mừng: "Chúng ta thắng rồi! Chúng ta thắng rồi!" Tiếng hoang hô như sóng thủy triều dồn dập hết đợt này đến đợt khác, chỉ cần có một người khởi đầu, thì sẽ có mấy ngàn người khác phụ họa theo: "Các chiến sĩ cáo biệt quên nhà, gặp cô nương thân ái để hẹn gặp lại, rồi tiến bước ra sa trường..." Ca thanh hùng tráng truyền nhiễm hết tất cả mọi người, vọng đến trời cao.</w:t>
      </w:r>
    </w:p>
    <w:p>
      <w:pPr>
        <w:pStyle w:val="BodyText"/>
      </w:pPr>
      <w:r>
        <w:t xml:space="preserve">Đây là một ngày vinh diệu nhất của nhân loại! Chỉ có một lữ đoàn cô độc mười vạn người mà đánh bại trăm vạn đại quân của ma tộc, phục cừu cho vô số đồng bào nhân loại tử nạn! Ngay cả ma thần hoàng cận vệ lữ tinh nhuệ nhất đại lục cũng hoảng hốt bỏ chạy trước mắt họ! Khi bọn họ ưỡn ngực quyết đấu, từng đợt thủy triều của ma tộc và phản quân bị họ đánh tan tác hết. Sự tu nhục và bất lực của nhân loại khi khai chiến cuối cùng đã được phát tiến, từ trận chiến ở Mạ Y thành này về sau, còn ai dám nói nhân loại ta đây là khiếp nhược? Trung ương quân đoàn của Tử Xuyên gia tộc từ đây dương danh thiên hạ!</w:t>
      </w:r>
    </w:p>
    <w:p>
      <w:pPr>
        <w:pStyle w:val="BodyText"/>
      </w:pPr>
      <w:r>
        <w:t xml:space="preserve">Những người tận mắt chứng kiến tình cảnh thiết giáp quân đoàn tiến công địch nhân càng kích động hơn: đó quả thật là khí tráng sơn hà, uy thế kinh thiên động địa! Họ tự nhũ cả đời mình có dịp tận mắt chứng kiến cảnh này, thật là không còn gì đáng tiếc nữa! Ngay cả đám binh sĩ lưu manh của Tú Tự doanh nhìn thấy uy thế vô tiền khoáng hậu của thiết giáp quân cũng không khỏi nhiệt huyết phi đằng, tiện mộ mà than rằng: "Anh hùng hảo hán a! Nếu như có một ngày chúng ta có thể uy phong như vậy, thì có chết cũng cam tâm rồi!" Quân kỳ cướp được của ma tộc và phản quân được ném từng cái xuống mặt đất, mọi người hưng phấn giẫm đạp lên đó, còn có người vạch quần tè lên, sau đó treo lên đầu thành, a tộc và phản quân "miễn phí tham quan".</w:t>
      </w:r>
    </w:p>
    <w:p>
      <w:pPr>
        <w:pStyle w:val="BodyText"/>
      </w:pPr>
      <w:r>
        <w:t xml:space="preserve">Nhìn thân ảnh hoan đằng của mọi người như vậy, Bạch Xuyên kỳ bổn lệ rơi đầy đất: các ngươi có quyền kiêu ngạo, dù sao thì các ngươi cũng vì thời khắc này mà đã trả giá rất nhiều... rất nhiều....</w:t>
      </w:r>
    </w:p>
    <w:p>
      <w:pPr>
        <w:pStyle w:val="BodyText"/>
      </w:pPr>
      <w:r>
        <w:t xml:space="preserve">Rất nhiều gương mặt quen thuộc đã rời chúng ta mà đi, không xuất hiện nữa: bọn tiểu tử trẻ tuổi bồng bột ngông cuồng, để rồi hiện giờ bắt đầu ngủ một giấc ngủ dài dưới tầng đất lạ, tĩnh lặng, vĩnh viễn... Những ngày tháng sau này, lá rụng, cỏ khô, còn có khắp trời đầy tuyết ở Viễn Đông sẽ bồi bạn cũng kẻ sĩ đơn côi các ngươi... Gió mùa thu hỡi... thỉnh đưa linh hồn họ trở về cố hương, mang họ về với mẫu thân và người yêu trong mộng...</w:t>
      </w:r>
    </w:p>
    <w:p>
      <w:pPr>
        <w:pStyle w:val="BodyText"/>
      </w:pPr>
      <w:r>
        <w:t xml:space="preserve">Hai tay Bạch Xuyên chấp lại, khẽ nguyện cầu cho các chiến sĩ trận vong hôm nay, cầu cho anh linh của họ an nghỉ.</w:t>
      </w:r>
    </w:p>
    <w:p>
      <w:pPr>
        <w:pStyle w:val="BodyText"/>
      </w:pPr>
      <w:r>
        <w:t xml:space="preserve">Khi sư đoàn kỵ binh quay trở về, thì cũng là lúc thái dương hoàn toàn lặn xuống núi, trời bắt đầu tối không còn nhìn rõ cảnh vật nữa. Mọi người kéo đặc ra cửa thành, nghênh đón các dũng sĩ đã lập công lao lớn nhất ngày hôm nay. Nhìn các kỵ binh cầm trong tay trường mâu hoặc trọng kiếm đã hư hại bất kham, thiết giáp trên người đứt đoạn từng mảnh, ai ai cũng cả kinh than dài: "Trời a, bọn họ đánh thật là hung a!"</w:t>
      </w:r>
    </w:p>
    <w:p>
      <w:pPr>
        <w:pStyle w:val="BodyText"/>
      </w:pPr>
      <w:r>
        <w:t xml:space="preserve">Các dũng sĩ quả thật đã rất mệt. Mang thiết giáp nặng mấy chục cân, xông xáo chém giết suốt ba giờ, lúc đó tâm tình kích động nên không phát giác được gì, hiện giờ nhàn hạ rồi mới cảm thấy thực tế họ đều thoát lực. Các kỵ binh mệt đến nỗi nhấc không nỗi tay, mệt đến nỗi xuống không được ngựa, rã rời đến nỗi không thể nào cởi được khôi giáp trên người... Các thớt ngựa thở phì phì sùi bọt trắng, lắc lắc lưu lư... Trong đội ngũ có không ngớt ngựa không đi nỗi nữa, khụy vó ngã xuống, mang theo kỵ binh mặc trọng giáp nặng nề đó té theo, và họ cũng không còn lực chõi đứng dậy nữa. Mọi người nhanh chóng chạy lại vội vội vàng vàng giúp họ cỡi giáp ra, phát hiện thấy người đã ngất đi tự bao giờ rồi. Và họ còn phát hiện khôi giáp cởi ra ướt đầm, đều là mồ hôi và đã dần dần ngưng kết thành từng khối băng...</w:t>
      </w:r>
    </w:p>
    <w:p>
      <w:pPr>
        <w:pStyle w:val="BodyText"/>
      </w:pPr>
      <w:r>
        <w:t xml:space="preserve">Ngay cả Tư Đặc Lâm thân là lãnh đội cũng không khá hơn người khác là bao nhiêu. Y tuy cường tráng hơn các binh sĩ phổ thông nhiều, nhưng hôm nay y thủy chung xông xáo trước đội ngũ, vận động và tiêu hao năng lượng gấp mười lần binh sĩ bình thường. Khi được các vệ binh đỡ xuống, cởi thiết giáp và đầu khôi nặng nề ra, gương mặt anh tuấn xuất hiện với sự nhợt nhạt kinh người.</w:t>
      </w:r>
    </w:p>
    <w:p>
      <w:pPr>
        <w:pStyle w:val="BodyText"/>
      </w:pPr>
      <w:r>
        <w:t xml:space="preserve">Tử Xuyên Tú giật nẩy mình: "Ngươi thụ thương rồi?"</w:t>
      </w:r>
    </w:p>
    <w:p>
      <w:pPr>
        <w:pStyle w:val="BodyText"/>
      </w:pPr>
      <w:r>
        <w:t xml:space="preserve">Tư Đặc Lâm cười: "Không có gì, chỉ là quá mệt." Sườn trái đâu buốt, có khả năng là gãy một nhánh xương sườn, nhưng y vẫn dùng nụ cười để che đậy sự đau đớn: "Tình hình thế nào?"</w:t>
      </w:r>
    </w:p>
    <w:p>
      <w:pPr>
        <w:pStyle w:val="BodyText"/>
      </w:pPr>
      <w:r>
        <w:t xml:space="preserve">"Có chút biến hóa, ngươi lên trên đó nhìn thì rõ, nhưng mà ta thấy ngươi tốt nhất đi ngủ một chút đi?" Tư Đặc Lâm không hề đi ngủ, y theo Tử Xuyên Tú cùng lên đầu thành, phía sau là các tướng lĩnh của Trung ương quân. Trên đường gặp mặt rất nhiều binh sĩ và quân quan, bọn hộ đều cung cung kính kính kính lệ với Tư Đặc Lâm, gương mặt của y vẫn tai tái nhưng bình tĩnh, nhất nhất hoàn lễ, thái độ thập phần ôn hòa, khí độ an tường. Nhiều năm sau, rất nhiều đương sự lúc đó còn nhớ rõ ràng về thân ảnh của vị tướng quân trẻ tuổi này lúc đó:</w:t>
      </w:r>
    </w:p>
    <w:p>
      <w:pPr>
        <w:pStyle w:val="BodyText"/>
      </w:pPr>
      <w:r>
        <w:t xml:space="preserve">".... Ông ta đi ngang qua người ta, bộ pháp trầm ổn, thần tình điềm tĩnh, bình hòa. Ông ta không hề nói hào ngôn tráng ngữ kích động nhân tâm nào, và cũng không mang huân chương vàng hoa lệ. Trên người ông ta chỉ là một bô y phục binh sĩ phổ thông, ráng chiều cuối cùng từ trời tây lóe lên đầu thành ánh lên người ông ta.</w:t>
      </w:r>
    </w:p>
    <w:p>
      <w:pPr>
        <w:pStyle w:val="BodyText"/>
      </w:pPr>
      <w:r>
        <w:t xml:space="preserve">"..... Con người phổ thông, họa diện bình thường, nhưng nhân vì phong thái và khí độ của tuyệt đại danh tướng mà đã khiến nhất thiết biến thành cảm động, sáng đẹp. Mọi người cùng nhường ra một đường, một con đường an tĩnh để rồi lặng lẽ nhìn Tư Đặc Lâm đi qua, không ai xuất lời hoan hô, phảng phất như sợ hãi phá hỏng không khí vô cùng huyền diệu này.</w:t>
      </w:r>
    </w:p>
    <w:p>
      <w:pPr>
        <w:pStyle w:val="BodyText"/>
      </w:pPr>
      <w:r>
        <w:t xml:space="preserve">"..... Trong con mắt của hàng vạn kẻ truy tùy, thân hình không cao lớn gì của Tư Đặc Lâm lúc này lại nguy nga kiên định như một ngọn núi sừng sửng, phảng phất như thế gian này không có bất kỳ lực lượng nào có thể đánh đổ y. Tất cả bọn họ giống như say sưa trong không khí huyền diệu ấy, tự nguyện với lòng quyết vì y mà liều chết diệt địch."</w:t>
      </w:r>
    </w:p>
    <w:p>
      <w:pPr>
        <w:pStyle w:val="BodyText"/>
      </w:pPr>
      <w:r>
        <w:t xml:space="preserve">Trên bình nguyên Hôi Thủy hà rộng rãi, mấy chục vạn đại quân của hai bên chém giết nhau lúc ban ngày hiện giờ đã lui hết như sóng thủy triều, lưu lại một tầng thi hài đầy máu phô đầy khắp cả đại địa. Hàng hàng lớp lớp những đoạn thương tàn mâu liên tục tới chân trời, lộ rõ sự tàn khốc của chiến tranh.</w:t>
      </w:r>
    </w:p>
    <w:p>
      <w:pPr>
        <w:pStyle w:val="BodyText"/>
      </w:pPr>
      <w:r>
        <w:t xml:space="preserve">Xa xa, màn đêm chợt xuất hiện một luồng phản quang ken đầy thân ảnh và kim loại, càng lúc càng lớn, và cuối cùng là vô số ma tộc bộ đội đang ào ạt tiến đến giống như bầy châu chấu bay đi nhai nuốt hết thảy mọi vật trên đường. Các chủng các dạng lều bạt đầy màu sắc nở ra như rừng hoa, che kín hết bình nguyên đầy tuyết trắng.</w:t>
      </w:r>
    </w:p>
    <w:p>
      <w:pPr>
        <w:pStyle w:val="BodyText"/>
      </w:pPr>
      <w:r>
        <w:t xml:space="preserve">Tư Đặc Lâm và Tử Xuyên Tú đưa mắt nhìn nhau kinh hãi: ban ngày vừa cấp cho địch nhân vết thương cực lớn như vậy, không đầy một giờ sau, các sinh lực đoàn đội của địch nhân đã lại kéo tới. Tác chiến với địch nhân có sức khôi phục kinh nhân như vậy quả thật là đáng sợ, bọn chúng có được hậu viện gần như vô tận. Trong khi đó, chỉ có gần hai giờ tác chiến hôm này gần như đã tiêu hao cạn kiệt toàn bộ tư nguyên của Trung ương quân. Hiện giờ, cung tên, đá lăn và dầu nóng cùng các công cụ phòng ngự dường như đã cạn kiệt, toàn quân trên dưới đều rã rời bất kham.</w:t>
      </w:r>
    </w:p>
    <w:p>
      <w:pPr>
        <w:pStyle w:val="BodyText"/>
      </w:pPr>
      <w:r>
        <w:t xml:space="preserve">Các ma tộc bộ binh kéo đến với đuốc sáng ngời trên tay, khí thế này có vẻ như địch nhân không cam tâm chịu sự thất bại lúc ban ngày, muốn tái chiến ngay trong đêm. Đầu thành Mạt Y lại vang vọng tiếng khèn đồng cấp báo, các binh sĩ lần nữa tiến nhập vào cương vị chiến đấu. Tuy nhiên, các ma tộc binh không hề tiến lên nữa, mà cách thành một nghìn mét thì dừng lại, bắt đầu đánh đóng đi đinh đương đương cái gì đó. Chẳng mấy chốc, mọi người đều minh bạch: Địch nhân đang bố trí lan can và dây móc ngựa chuyên môn đối phó kỵ binh, còn có người chôn ở dưới đất thứ gì đó, Tử Xuyên Tú đoán là chúng chôn chông. Đó là một thứ mũi nhọn nho nhỏ chuyên môn đối phó với kỵ binh. Phía sau ma tộc binh đó lại xuất hiện từng quần từng lớp binh sĩ Viễn Đông phản quân, trên vai chúng không phải vũ khí mà là xẻng công binh bát đầu đào bới những hào rãnh vây quanh Mạt Y thành. Trong mùa đông nghiêm khắc thế này, đây quả là một chuyện vô cùng phí lực, có thể thấy chúng làm chẳng ra sao, nhưng dưới sự giám thị nghiêm khắc và roi vọt của các ma tộc quân quan, chúng không dám lười biếng chút nào.</w:t>
      </w:r>
    </w:p>
    <w:p>
      <w:pPr>
        <w:pStyle w:val="BodyText"/>
      </w:pPr>
      <w:r>
        <w:t xml:space="preserve">Tư Đặc Lâm thở một hơi dài trầm trọng. Sự tình mà y sợ nhất cuối cùng đã phát sinh. Địch nhân đã cải biến sách lược, không còn cường công nữa, mà cải thành vây khốn chánh thức, dùng trăm vạn đối với một nhúm quân của y, coi như chẳng còn có khả năng đột vây nào. Đối với chuyện sống chết y đã sớm không còn quan tâm nữa, nhưng đối với những bộ hạ đã theo y đến tận bây giờ, y thủy chung vẫn có cảm giác có tội không cách nào giải thoát.</w:t>
      </w:r>
    </w:p>
    <w:p>
      <w:pPr>
        <w:pStyle w:val="BodyText"/>
      </w:pPr>
      <w:r>
        <w:t xml:space="preserve">Đoán được tâm tư của y, Trung ương quân đoàn phó trưởng quan Tần Lộ an ủi: "Đại nhân, không có gì phải buồn, đánh một cú đủ vốn, đánh hai cú có lời, chúng ta hiện giờ đã kiếm đủ rồi."</w:t>
      </w:r>
    </w:p>
    <w:p>
      <w:pPr>
        <w:pStyle w:val="BodyText"/>
      </w:pPr>
      <w:r>
        <w:t xml:space="preserve">"Đúng vậy," Tú Tự doanh trưởng quan Tử Xuyên Tú cũng cười nói: "Dùng cách nói của Tú Tự doanh chúng tôi, thì chính là giá thành đã thu hồi, hiện giờ bắt đầu vào thế mỗi đồng tiền kiếm được đều là lợi nhuận thuần, hơn nữa còn là lợi nhuận sau thuế nữa chứ!"</w:t>
      </w:r>
    </w:p>
    <w:p>
      <w:pPr>
        <w:pStyle w:val="BodyText"/>
      </w:pPr>
      <w:r>
        <w:t xml:space="preserve">Mọi người đều bật cười, thân là quân quan của hoàng bài quân đoàn, mọi người đối với Tú Tự doanh là tạp bài quân vô kỷ luật vô dũng cảm này chẳng hề để vào mắt trước đây, nhưng sau khi Tử Xuyên Tú không sợ sống chết đến cứu viện Tư Đặc Lâm, bọn họ quay lại bội phục nghĩa khí và sự gan dạ của hắn. Cộng thêm Tử Xuyên Tú là con người bình hòa sảng khoái, mọi người đối xử với nhau rất tốt, sau khi chiến đấu đồng sanh cộng tử mấy trận với nhau, họ đã không còn phân biệt bên này với bên kia nữa rồi.</w:t>
      </w:r>
    </w:p>
    <w:p>
      <w:pPr>
        <w:pStyle w:val="BodyText"/>
      </w:pPr>
      <w:r>
        <w:t xml:space="preserve">Tư Đặc Lâm cười cười, tiếp tục quan sát. So với sự cuồng táo tạp loạn lúc ban ngày, địch quân hiện giờ trầm ổn và trật tư hơn nhiều, từng nhóm từng nhóm hợp phân công tác, vừa có trật tự vừa có hiệu suất. Tư Đặc Lâm lẫm bẫm: "Kỳ quái thật, chẳng lẽ bọn chúng thay đổi chỉ huy quan rồi?"</w:t>
      </w:r>
    </w:p>
    <w:p>
      <w:pPr>
        <w:pStyle w:val="BodyText"/>
      </w:pPr>
      <w:r>
        <w:t xml:space="preserve">Cảm giác của Tư Đặc Lâm rất đúng, vì tổng chỉ huy quan tân nhiệm của ma tộc là Vân Thiển Tuyết là người có cá tính trầm ôn. Gã biết rất rõ Trung ương quân cường hãn thế nào. Chủng bộ đội này một khi trở thành con thú đường cùng tử đấu, thì lực chiến đấu bạo phát sẽ đáng sợ phi thường. Chiến trận ban ngày đã chứng minh đầy đủ điều đó. Hiện giờ tuy trong tay gã nắm được binh lực mang tính áp đảo, nhưng cho dù đánh rát hạ được tòa thành bảo này, có thắng đi chăng nữa cũng là thảm thắng.</w:t>
      </w:r>
    </w:p>
    <w:p>
      <w:pPr>
        <w:pStyle w:val="BodyText"/>
      </w:pPr>
      <w:r>
        <w:t xml:space="preserve">Gã quyết tâm cải dùng cách đánh trầm ổn, hạ lệnh a tộc và phản quân bắt đầu đào hầm hào, kiến tạo công sự, đề phòng địch nhân trong thành đào thoát, trước hết xác lập cái thế bất bại cho quân nhà.</w:t>
      </w:r>
    </w:p>
    <w:p>
      <w:pPr>
        <w:pStyle w:val="BodyText"/>
      </w:pPr>
      <w:r>
        <w:t xml:space="preserve">"Điện hạ, ngày cứ chờ mà xem là được!" Vân Thiển Tuyết chỉ lên đầu thành Mạt Y đèn đuốc sáng ngời, mỉm cười nói với Tạp Lan: "Thành bảo vững như thành đồng vách sắt này giỏi lắm là một tháng tôi sẽ đánh hạ mà gươm chẳng cần dính máu."</w:t>
      </w:r>
    </w:p>
    <w:p>
      <w:pPr>
        <w:pStyle w:val="BodyText"/>
      </w:pPr>
      <w:r>
        <w:t xml:space="preserve">Tạp Lan vừa ý gật đầu, hân úy sâu sắc, nhân vì Vân Thiển Tuyết thành công so với Tạp Đốn vô năng sẽ cường hóa địa vị trong ma tộc cung đình của y.</w:t>
      </w:r>
    </w:p>
    <w:p>
      <w:pPr>
        <w:pStyle w:val="BodyText"/>
      </w:pPr>
      <w:r>
        <w:t xml:space="preserve">Từ đêm 23 tháng 1 năm 780 đế quốc lịch trở đi, sự vây khốn đối với Mạt Y thành bắt đầu, cuộc chiến bảo vệ Mạt Y tiến nhập vào giai đoạn gian nan nhất. Ma tộc tân thống soái Vân Thiên Tuyết quyết tâm dùng vũ khí "đói rét" bức bách cho Vô địch quân đoàn của Tư Đặc Lâm nhất mực trường thắng bất bại phải khuất phục. Để đề phòng khả năng Trung ương quân đột vây tiến hành thù tử nhất chiến, tuân theo chỉ lệnh của Vân Thiển Tuyết, các lộ ma tộc và phản quân bắt đầu đào đấp công sự, cấu trúc nên từng rào lũy và chiến hào dài ngoằn. Đại quân đại quân ma tộc, và binh sĩ phản quân vùi đầu làm việc không biết mệt mỏi, mặt cho trời mùa đông giá lạnh thế nào cũng nhất quyết hy vọng mau chóng đạt được thắng lợi. Trong vòng hai ngày, chiến hào vây thành đã thành hình, tiếp đó với tốc độ cực nhanh, trận địa công sự phân ra mấy đường tiến gần đến dưới thành. Chúng làm như vậy với mục đích cực kỳ rõ ràng: Đào chiến hào đến dưới Mạt Y thành, để cho binh lực lúc nào cũng có thể an toàn tiến sát dưới thành triển khai cường công.</w:t>
      </w:r>
    </w:p>
    <w:p>
      <w:pPr>
        <w:pStyle w:val="BodyText"/>
      </w:pPr>
      <w:r>
        <w:t xml:space="preserve">Đến lúc đó, nếu như có thể, Vân Thiển Tuyết còn có thể cho công binh đào sập một góc tường, chế tạo ra điểm sụp đổ, hoặc là tạo ra khuyết khẩu trên thành tường.</w:t>
      </w:r>
    </w:p>
    <w:p>
      <w:pPr>
        <w:pStyle w:val="BodyText"/>
      </w:pPr>
      <w:r>
        <w:t xml:space="preserve">Quân đoàn của Tư Đặc Lâm vì để cản trợ việc đào đắp công sự này, mỗi ngày đều phái bộ đội ra cướp trại. Nhưng chỉ cần quân đội của nhân loại xuất hiện trước cổng thành, thì ma tộc phục binh chờ ở công sự đó lập tức xông lên, hai bên xáp lá cà kịch liệt, mỗi lần đều tổn thất thảm trọng, thây chất thành núi, máu chảy thành sông, nơi đâu cũng có thi thể. Rất nhiều chỗ thi thể không kịp chôn cất cứ để nàm đó, dần dần chất thành gò, rất may là đang là mùa đông, không sợ thây thối rữa bốc mùi.</w:t>
      </w:r>
    </w:p>
    <w:p>
      <w:pPr>
        <w:pStyle w:val="BodyText"/>
      </w:pPr>
      <w:r>
        <w:t xml:space="preserve">Ngoại trừ đào công sự, sự công kích đối với Mạt Y thành không hề ngừng nghĩ. Ma tộc hoặc phản quân cứ năm vạn một tổ luân phiên thượng trận, ngày đêm không ngừng đánh lén, đột kích, khuấy động không ngừng, mục đích là tiêu ma thể lực và đấu chí của thủ quân trong thành. Thứ công kích này có lúc suýt thành công. Vào đêm 26 thang 1, ma tộc thống soái bộ điều tập hai vạn sinh lực quân, chuẩn bị thang công thành, và để không cho lính canh phát hiện phản quang của binh khí, đao bén của chúng đều được bao bằng hắc bố. Bọn chúng tiến đánh từ chiến hào gần thành nhất, nhờ trời đêm yểm hộ, chân không nhón gót mà tiến. Do quá mệt mỏi, các binh sĩ canh gác ngủ gục không hề phát hiện được chúng. Chúng đột nhiên xuất hiện dưới thành phía đông, mấy chục cái thang công thành đồng thời bắc lên, các bộ binh Tắc Nội Á mạnh không thể ngăn trèo thang mà lên, và chờ cho lính gác phát hiện chúng phá xuất cảnh báo, thì nhóm một trăm ma tộc binh đầu tiên đã thượng thành! Bọn chúng kiêu dũng dị thường, nhanh chóng chém chết các lính canh có số lượng không nhiều, rồi từ trong hắc ám nổi lên tiếng ầm ào của các ma tộc binh!</w:t>
      </w:r>
    </w:p>
    <w:p>
      <w:pPr>
        <w:pStyle w:val="BodyText"/>
      </w:pPr>
      <w:r>
        <w:t xml:space="preserve">Nếu án chiếu theo tốc độ chính thường, thì binh mã tăng viện từ doanh địa muốn đến kịp phải mất mười phút, nhưng thời gian mười phút đã đủ để binh mã ma tộc chiếm được cứ điểm đầu thành rồi. Chỉ cần bọn chúng chiếm vững chỗ ấy, binh mã hậu viện có thể từ khuyết khẩu này không ngừng tràn lên, dìm ngập cả thành trì!</w:t>
      </w:r>
    </w:p>
    <w:p>
      <w:pPr>
        <w:pStyle w:val="BodyText"/>
      </w:pPr>
      <w:r>
        <w:t xml:space="preserve">Nhưng vào thời khắc tối quan trọng này, chỉ có thể nói ơn trời vẫn không lìa bỏ những người bảo vệ Mạt Y dũng cảm. Tư Đặc Lâm tận trách nhiệm không ngờ dẫn đầu vệ sĩ đi tuần đêm vừa khéo đi qua đoạn thành này, phát hiện ma tộc binh như triều thủy ào lên đầu thành. Mọi người đều tái mặt, xoát một cái, một tràng cận chiến tàn khốc bắt đầu!</w:t>
      </w:r>
    </w:p>
    <w:p>
      <w:pPr>
        <w:pStyle w:val="BodyText"/>
      </w:pPr>
      <w:r>
        <w:t xml:space="preserve">Một bên ở thế tại tất đắc, một bên thì liều mạng giữ gì. Bên ma tộc chiếm ưu thế về nhân số, để yểm hộ binh mã phía nhà leo lên thành, chúng đã dựa lưng vào thành tường, vây thành một vòng dày đặc, vai kề vai hung mãnh hò hét, vung trường đao lóe ra từng làn đao quang đẹp mắt. Nếu như không nhanh chóng kích phá vòng tròn này của chúng, chờ tăng viện của chúng lên tới, thì không còn cách gì đánh bật chúng trở xuống nữa.</w:t>
      </w:r>
    </w:p>
    <w:p>
      <w:pPr>
        <w:pStyle w:val="BodyText"/>
      </w:pPr>
      <w:r>
        <w:t xml:space="preserve">Tư Đặc Lâm hú dài thông tri cho binh mã phụ cận. Đối diện với luồng đao quang ghê người, một mình y xông thẳng về trước. Đao kiếm chạm nhau rổn rảng, lóe ra hoàng loạt luồng hỏa tinh. Trước nội lực hùng hậu của Tư Đặc Lâm, không có ma tộc binh nào chặn được một đao mãnh liệt của y! Cho dù là miễn cưỡng ngăn được, đao khí cũng xâm nhập vào tâm mạch, khiến cho nạn nhân giãy chết lập tức. Chớp mắt, dựa vào đánh xáp lá cà, Tư Đặc Lâm đã giết liền một hơi hơn hai chục ma tộc binh, gọn gàng giống như một nông phu cắt lúa.</w:t>
      </w:r>
    </w:p>
    <w:p>
      <w:pPr>
        <w:pStyle w:val="BodyText"/>
      </w:pPr>
      <w:r>
        <w:t xml:space="preserve">Những ma tộc binh còn lại cả kinh hô: "Cổ sát! Cổ sát! (Tử thần!)" không dám đến gần, tránh né tứ tán. Các vệ sĩ theo sát phía sau Tư Đặc Lâm, nhất trận chém giết tạo ra một khuyết khẩu trong vòng cung, đánh đến tường thành. Các vệ sĩ nhanh chóng vừa đẩy thang công thành của địch nhân bật khỏi đầu thành, vừa ứng phó với trận chém giết sau lưng. Địch nhân không ngừng bắc thang, lại như kiến càng trèo lên, tình thế thập phần nguy cấp.</w:t>
      </w:r>
    </w:p>
    <w:p>
      <w:pPr>
        <w:pStyle w:val="BodyText"/>
      </w:pPr>
      <w:r>
        <w:t xml:space="preserve">Đến lúc này thì một đại đội của sư đoàn 31 vừa giao ban, trên đường quay về đi ngang qua nơi này, nghe được tiếng hú dài của Tư Đặc Lâm và tiếng hô vang chém giết, đại đội trưởng biết là có chuyện không hay vội đến tăng viện. Nhân mã của hai người vừa hội hợp, nhân loại cuối cùng ổn định được trận cước. Năm phút sau, sư đoàn tăng viện kéo đến, bọn họ dùng mưa tên dồn dập đón tiếp quân địch đang kéo đến dưới thành như đàn kiến. sau đó, họ lại sử dụng gỗ lăn, đá tảng đã chuẩn bị sẵn tuôn ồ ạt xuống. Dưới áp lực cực lớn như vậy, các thang công thành của ma tộc đua nhau gãy nát, rất nhiều ma tộc kêu thảm rơi từ trên không xuống. Các quân nhân loại đến sau sử dụng trường mâu, trong khi ma tộc binh sử dụng đoản đao, không có cách gì ứng phó với loại binh khí dài này, tử thương thảm trọng. Hai nghìn binh sĩ giỏi nhất của Tắc Nội Á bộ binh thế là thây phơi dưới thành. Nhưng binh mã còn lại dưới sự truy kích của cung tên, đã hoảng loạn triệt thối xuống chiến hào. Còn hơn một trăm hai mươi ba tên ma tộc bộ binh còn lại trên thành, ngoại trừ vài tên không còn đường nào phải nhảy xuống thành nát thây mà chết, những tên còn lại đều bị chém nát như tương.</w:t>
      </w:r>
    </w:p>
    <w:p>
      <w:pPr>
        <w:pStyle w:val="BodyText"/>
      </w:pPr>
      <w:r>
        <w:t xml:space="preserve">Khi biết được dạ tập thất lợi, Vân Thiển Tuyết chỉ nói một câu: "Thật đáng tiếc." Gã vốn không hi vọng gì vào loại giáp chiến quy mô nhỏ này. Nếu thành thì là cái thắng bất ngờ, còn không thành thì chẳng quan hệ gì, gã có niềm tin vào thắng lợi cuối cùng!</w:t>
      </w:r>
    </w:p>
    <w:p>
      <w:pPr>
        <w:pStyle w:val="BodyText"/>
      </w:pPr>
      <w:r>
        <w:t xml:space="preserve">Cho dù là về mặt binh lực có thể coi là sung túc, bao vây Mạt Y thành chẳng lọt một giọt nước, nhưng Vân Thiển Tuyết cá tính cẩn thận, để ổn thỏa mọi điều đã điều đến một trăm đoàn đội lên đến ba chục vạn ma tộc dự bị đội làm phòng tuyến thứ hai, tham gia bao vị, khiến cho "một con chuột cũng không chạy thoát." Bốn phía Mạt Y thành đầy gò đống lổ hào cùng các trướng bồng đầy màu sắc, phảng phất như từ đất bắt đột nhiên xây lên một tòa thành thị mới, phạm vi vừa rộng rãi vừa phồn mang, hơn hẳn Mạt Y thành trước đó.</w:t>
      </w:r>
    </w:p>
    <w:p>
      <w:pPr>
        <w:pStyle w:val="BodyText"/>
      </w:pPr>
      <w:r>
        <w:t xml:space="preserve">Sau khi tuần sát trận địa do Vân Thiển Tuyết tự thiết kế và bố trí, ngay cả nhị hoàng tử của ma tộc luôn truy cầu sự hoàng mỹ cũng không tìm ra được bất kỳ chỗ hở nào, mỉm cười nói: "A Vân, ngươi yên tâm đi! Tư Đặc Lâm muốn chạy khỏi thì trừ phi là thần tiên hạ phàm cứu hắn!" Hai người nhìn nhau cười, phảng phất như đã nhìn thấy cái đầu của Tư Đặc Lâm bị bỏ vào hộp vàng tiến cống a thần hoàng vậy.</w:t>
      </w:r>
    </w:p>
    <w:p>
      <w:pPr>
        <w:pStyle w:val="BodyText"/>
      </w:pPr>
      <w:r>
        <w:t xml:space="preserve">Vân Thiển Tuyết tự nhận mình có đủ tự tin để ứng phó mọi khiêu chiến hay đột phá, nhưng ngày 28 tháng 1, một sự tình đột nhiên xảy đến nằm ngoài dự liệu của gã, khiến cho phản quân kinh hoàng bất an, ma tộc binh dao động toàn quân.</w:t>
      </w:r>
    </w:p>
    <w:p>
      <w:pPr>
        <w:pStyle w:val="BodyText"/>
      </w:pPr>
      <w:r>
        <w:t xml:space="preserve">Truyền lệnh binh chạy ào vào hốt hoảng báo cáo: "Ma đầu ti bỉ, tên điên lãnh huyết chuyện giết người, hung thủ sát hại trẻ em và mẫu thân của chúng ta, đại địch tử thù của toàn bộ ma thần vương quốc đã đến rồi!" Hắn nói đến đó thì hụt hơi, miệng sùi bọt trắng hôn mê đi.</w:t>
      </w:r>
    </w:p>
    <w:p>
      <w:pPr>
        <w:pStyle w:val="BodyText"/>
      </w:pPr>
      <w:r>
        <w:t xml:space="preserve">Ngày 28/1, đội trinh sát tiền phong của ma tộc phát hiện quân đoàn chủ lực của Đế Lâm đột nhiên xuất hiện ở khi vực Đắc Á hành tỉnh, đang nhanh chóng kéo đến Mạt Y thành, tốc độ cực nhanh, hiện giờ tiền phong đã bức gần bờ tây của Hồi Thủy hà rồi!</w:t>
      </w:r>
    </w:p>
    <w:p>
      <w:pPr>
        <w:pStyle w:val="Compact"/>
      </w:pPr>
      <w:r>
        <w:t xml:space="preserve">-o0o-</w:t>
      </w:r>
      <w:r>
        <w:br w:type="textWrapping"/>
      </w:r>
      <w:r>
        <w:br w:type="textWrapping"/>
      </w:r>
    </w:p>
    <w:p>
      <w:pPr>
        <w:pStyle w:val="Heading2"/>
      </w:pPr>
      <w:bookmarkStart w:id="40" w:name="chương-3-ngõa-luân-yếu-tắc"/>
      <w:bookmarkEnd w:id="40"/>
      <w:r>
        <w:t xml:space="preserve">18. Chương 3 : Ngõa Luân Yếu Tắc</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4: Thiết giáp kỵ binh</w:t>
      </w:r>
    </w:p>
    <w:p>
      <w:pPr>
        <w:pStyle w:val="BodyText"/>
      </w:pPr>
      <w:r>
        <w:t xml:space="preserve">-----oo0oo-----</w:t>
      </w:r>
    </w:p>
    <w:p>
      <w:pPr>
        <w:pStyle w:val="BodyText"/>
      </w:pPr>
      <w:r>
        <w:t xml:space="preserve">Chương 3: Ngõa Luân yếu tắc</w:t>
      </w:r>
    </w:p>
    <w:p>
      <w:pPr>
        <w:pStyle w:val="BodyText"/>
      </w:pPr>
      <w:r>
        <w:t xml:space="preserve">Nhóm dịch: Tú Xuyên</w:t>
      </w:r>
    </w:p>
    <w:p>
      <w:pPr>
        <w:pStyle w:val="BodyText"/>
      </w:pPr>
      <w:r>
        <w:t xml:space="preserve">Sưu Tầm by nguoibantot8 --- 4vn.eu</w:t>
      </w:r>
    </w:p>
    <w:p>
      <w:pPr>
        <w:pStyle w:val="BodyText"/>
      </w:pPr>
      <w:r>
        <w:t xml:space="preserve">Cánh quân của Đế Lâm là do chiêu mộ tân binh dọc đường, tốc độ hành quân không phải là nhanh lắm. Ở giữa đường khi đến Đạt Mã hành tỉnh, khi Đế Lâm biết ma tộc bắt đầu tiến quân đại quy mô xâm phạm Viễn Đông, hắn lập tức hạ lệnh bộ đội gia tăng tốc độ. đến ngày 9/1 đến được Ngõa Luân yếu tắc. Tư lệnh trấn thủ Ngõa Luân thành là phó thống lĩnh Lâm Băng hay tinh lập tức xuất thành nghênh tiếp.</w:t>
      </w:r>
    </w:p>
    <w:p>
      <w:pPr>
        <w:pStyle w:val="BodyText"/>
      </w:pPr>
      <w:r>
        <w:t xml:space="preserve">"Giám sát trưởng đại nhân đường xa đến đây quả thật là khổ!" Ở ngoài thành Ngõa luân, phó thống lĩnh Lâm Băng mỉm cười hoan nghênh Đế Lâm đến. Phía sau nàng ta còn có mấy tương lĩnh cao cấp của Viễn Đông quân đang xếp hàng cung kính đón chào Giám sát trưởng Đế Lâm đến. Khung cảnh hoan nghênh này tuy không nhiệt liệt, nhưng lễ nghi chu toàn, quy cách rất cao, dường như tất cả tướng lĩnh cao cấp của Viễn Đông quân đều có mặt, cho dù có khó tính cách mấy cũng không tìm ra lỗi nhỏ gì.</w:t>
      </w:r>
    </w:p>
    <w:p>
      <w:pPr>
        <w:pStyle w:val="BodyText"/>
      </w:pPr>
      <w:r>
        <w:t xml:space="preserve">"Làm gì có, đã lao nhọc Lâm phó thống lĩnh viễn nghênh rồi." Đế Lâm một mặt nói lời khách sáo, một mặt đánh giá bên đối phương. Viễn Đông quân vốn có ba vị phó thống lĩnh, trong đó Lôi Hồng đã làm phản, La Ba do chịu trách nhiệm về trận bại chiến ở Xích Thủy than cho nên bị miễn chức, ba vị trọng tướng hiển hách một thời dưới quyền Ca Ứng Tinh vĩ đại giờ chỉ có một mình Lâm Băng. Nếu như là người không biết, thật tế rất khó tưởng tượng con người phong tư trác tuyệt, toàn thân đầy mỵ lực và khí tức thành thục của nữ nhân đây là là vị tướng lĩnh tối cao thực chất của Viễn Đông quân.</w:t>
      </w:r>
    </w:p>
    <w:p>
      <w:pPr>
        <w:pStyle w:val="BodyText"/>
      </w:pPr>
      <w:r>
        <w:t xml:space="preserve">Lâm Băng cũng đang im lặng đánh giá Giám sát trưởng Đế Lâm. Đế Lâm vẫn có nước da trắng như ngày nào, tướng mạo văn nhã dường như có thể dùng từ "Tú lệ" để hình dung. Cử chỉ của hắn ôn nhã, đàm thổ ôn văn, nhưng kỳ quái là không cấp cho người cảm giác đang nói chuyện với một nương nương. Đây là người chỉ cần gặp một lần đã khiến người khác sản sinh hảo cảm, nhưng có ai lại ngờ rằng, con người ưu nhã hữu lễ này lại chỉnh là người trong đêm "Đế đô lưu huyết" đã đồ sát hàng vạn dân thường, khiến cho cả Tử Xuyên gia tộc thậm chi ma tộc nghe danh mà rùng mình: "Lãnh huyết tu la vương"?</w:t>
      </w:r>
    </w:p>
    <w:p>
      <w:pPr>
        <w:pStyle w:val="BodyText"/>
      </w:pPr>
      <w:r>
        <w:t xml:space="preserve">Hai người vốn nhận biết nhau. Ngày trước Đế Lâm ở Viễn Đông quân đảm nhiệm chức Hồng Y kỳ bổn thì thượng ti chính là Lâm Băng. Nhưng có thể là về phương diện cá tính, giao tình giữa hai người không vượt ngoài phạm vi công vụ. Hiện giờ địa vị của mọi người đã nghịch chuyển, bộ hạ ngày xưa hiện giờ đã là kẻ cất tay nhấc chân phải để ý khinh trọng của toàn bộ Tử Xuyên gia tộc, thậm chí còn đến để giám sát bản thân... Lâm Băng cắn môi, cảm giác thập phần phức tạp.</w:t>
      </w:r>
    </w:p>
    <w:p>
      <w:pPr>
        <w:pStyle w:val="BodyText"/>
      </w:pPr>
      <w:r>
        <w:t xml:space="preserve">Hai người gặp nhau chỉ thực hiện sự hàn huyên đoản tạm, lễ nghi chu toàn nhưng vô cùng lạnh nhạc. Được Lâm Băng đi trước chỉ dẫn, Đế Lâm cùng binh mã tùy hành từ cổng thành phía tây tiến nhập Ngõa Luân. Đế Lâm vừa đi vừa im lặng đánh giá Ngõa Luân yếu tắc hùng vĩ.</w:t>
      </w:r>
    </w:p>
    <w:p>
      <w:pPr>
        <w:pStyle w:val="BodyText"/>
      </w:pPr>
      <w:r>
        <w:t xml:space="preserve">Trước mặt hắn là tòa thành đá cực lớn, tường thành cao hơn hai chục mét, trên đó bố đầy xích sắt, lỗ tên, pháo đài hình lăng và ngoại pháo đài. Cửa mở toang lộ rõ đó là thức do bản sắt tạo thành, vừa lớn vừa cáo. Cửa ròng rọc được kéo lên, lộ ra cái cầu gỗ phía ngoài hơn hai trăm mét vượt qua hộ thành hà, đầu kia nối với một điếu kiều cực lớn. Mặt nước hộ thành hà cách mặt đất khoảng năm sáu mét sâu, còn sông sâu cỡ nào thì rất khó xác định. Tiến vào cửa ngoại thành lại có một thành tường thứ hai, bấy giờ Đế Lâm mới phát hiện vô luận là nội thành hay ngoại thành đều dùng đá lớn kiến tạo thành, địa thế chỉnh tề, và các mấu khớp chặt với nhau.</w:t>
      </w:r>
    </w:p>
    <w:p>
      <w:pPr>
        <w:pStyle w:val="BodyText"/>
      </w:pPr>
      <w:r>
        <w:t xml:space="preserve">Đế Lâm không phải lần đầu tiên đến Ngõa Luân, nhưng mỗi lần đều đều bị sự hùng vĩ và to lớn vô bỉ này chấn nhiếp. Lần này hắn xem đặc biệt tử tế, nhân vì hắn biết, tòa thành bảo tối vĩ đại do nhân loại kiến tạo này sắp sửa được khảo nghiệm gió mưa một cách nghiêm tuấn nhất.</w:t>
      </w:r>
    </w:p>
    <w:p>
      <w:pPr>
        <w:pStyle w:val="BodyText"/>
      </w:pPr>
      <w:r>
        <w:t xml:space="preserve">Đối với tình hình dọc đường xem thấy, Đế Lâm rất vừa ý, thầm nghĩ: Nơi này khong thể nào công hạ, thành ngoại bình thản thành một phiến, không có cao điểm khống chế nào cho địch nhân có thể lợi dụng. Cho dù địch nhân có cướp được những công sự ngoại vi, những người phòng thủ vẫn có thể dễ dàng đẩy địch nhân ra ngoài thành tường. Hộ thành hà là không có cách gì vượt qua, quá rộng, dùng phương pháp thông thường khẳng định là không thể... Và chỉ sợ cấp cho ta một trăm vạn tinh binh, ta cũng không nguyện ý công kích vào địa phương này. Người thủ vệ nếu như hủy đi các công sự phòng ngự ở ngoại vi, một mồi lửa thiêu rụi điếu kiều, thì bọn họ có thể ở trong này an nhiên vô sự. Đương nhiên rồi đó là trong điều kiện người thủ vệ thành bảo này có đủ lương thực và tiễn thạch. Còn thủ vệ một cứ điểm quân sự lớn thế này cần bao nhiêu binh đây? Năm vạn? Khẳng định là không đủ, vì phải suy xét đến việc hoán ca ngày đêm nữa...</w:t>
      </w:r>
    </w:p>
    <w:p>
      <w:pPr>
        <w:pStyle w:val="BodyText"/>
      </w:pPr>
      <w:r>
        <w:t xml:space="preserve">Nếu như cấp cho ta mười lăm vạn người ngựa huấn luyận hữu tố, đủ lương thảo và vũ khí, ta có thể chinh phục cả ma tộc vương quốc, cộng thêm tiểu diệt luôn Lưu phong gia dưới thành tường này!</w:t>
      </w:r>
    </w:p>
    <w:p>
      <w:pPr>
        <w:pStyle w:val="BodyText"/>
      </w:pPr>
      <w:r>
        <w:t xml:space="preserve">An đốn xong binh mã tùy hành của Đế Lâm, Lâm Băng yêu thỉnh Đế Lâm tiến vào tư lệnh bộ của yếu tắc để tiến hành bàn luận. Tư lệnh bộ được bố trí ở trong thành bảo có thể quan sát toàn bộ yếu tắc. Vì Đế Lâm ngầm giúp La Ba thoát khốn trong lần trước, Lâm Băng trịnh trọng cảm tạ hắn. Đế Lâm chỉ khiêm hư vài lời theo lễ tiết, rồi lập tức tiến nhập chính đề, hỏi thẳng Lâm Băng: "Ma tộc đã đến đâu rồi? Có bao nhiêu binh mã? Quân ta thực lực có phải bị tổn hại lớn không? Nếu bị vây công lần nữa, Ngõa Luân có thể chống chịu nổi không?"</w:t>
      </w:r>
    </w:p>
    <w:p>
      <w:pPr>
        <w:pStyle w:val="BodyText"/>
      </w:pPr>
      <w:r>
        <w:t xml:space="preserve">Đối với câu hỏi thứ nhất, câu trả lời của Lâm Băng là: "Xin lỗi, chúng tôi vẫn chưa biết."</w:t>
      </w:r>
    </w:p>
    <w:p>
      <w:pPr>
        <w:pStyle w:val="BodyText"/>
      </w:pPr>
      <w:r>
        <w:t xml:space="preserve">Đối với vấn đề thứ hai, câu trả lời của Lâm Băng là: "Xin lỗi, chúng tôi cũng không biết."</w:t>
      </w:r>
    </w:p>
    <w:p>
      <w:pPr>
        <w:pStyle w:val="BodyText"/>
      </w:pPr>
      <w:r>
        <w:t xml:space="preserve">Đối với câu hỏi thứ ba, câu trả lời của Lâm Băng vẫn là: "Xin lỗi, chúng tôi không biết nốt."</w:t>
      </w:r>
    </w:p>
    <w:p>
      <w:pPr>
        <w:pStyle w:val="BodyText"/>
      </w:pPr>
      <w:r>
        <w:t xml:space="preserve">Mày kiếm của Đế Lâm chợt nhướn, nhưng nhanh chóng áp ức nộ khí, trầm tĩnh nói: "Quý quan thân là tư lệnh của Ngõa Luân yếu tắc, là người chịu trách nhiệm của Viễn Đông quân, hồi đáp như vậy chẳng phải là có điểm thất chức hay sao?" Do giám sát thính và thống lĩnh xứ thuộc hệ thống bất đồng, cho nên quan chức của Đế Lâm tuy cao hơn Lâm Băng nhiều, nhưng không thể sự dụng thái độ thượng ti để áp bức nàng. Lâm Băng cung kính cung thân xin lỗi, sau đó giải thích lý do: "Ma tộc trong lần tiến công này đến phi thường đột nhiên, hệ thống chỉ huy và liên lạc của chúng ta đã bị đánh loạn, đã mất đị sự liên hệ với các quân đoàn ở tiền tuyến. Hiện giờ chúng tôi đã phái xuất đại đội trinh sát, hi vọng có thể đạt được điểm tình báo chuẩn xác."</w:t>
      </w:r>
    </w:p>
    <w:p>
      <w:pPr>
        <w:pStyle w:val="BodyText"/>
      </w:pPr>
      <w:r>
        <w:t xml:space="preserve">Đế Lâm gật đầu, biểu kỳ lượng giải.</w:t>
      </w:r>
    </w:p>
    <w:p>
      <w:pPr>
        <w:pStyle w:val="BodyText"/>
      </w:pPr>
      <w:r>
        <w:t xml:space="preserve">"Còn liên quan việc chúng ta có thể trụ được hay không - đại nhân, chúng tội hiện tại đang toàn lực bị chiến, tu phục thành tường bị phá tổn trong lần đại chiến trước, chuẩn bị vật tư chiến tranh, nhưng cần phải có thời gian. Xin thứ cho ta nói thẳng, nếu như ma tộc có thể trong vòng một tuần đến đây và toàn lực công thành, chúng ta rất khó thủ được thành này."</w:t>
      </w:r>
    </w:p>
    <w:p>
      <w:pPr>
        <w:pStyle w:val="BodyText"/>
      </w:pPr>
      <w:r>
        <w:t xml:space="preserve">Đế Lâm kinh ngạc hỏi: "Vì sao? Chẳng lẽ Ngõa Luân không phải là bảo lũy kiên cố nhất trên đại lục hay sao?" Kết hợp tình huống hắn vừa nhìn thấy trên đường, hắn hiện rất khó tin lời của Lâm Băng.</w:t>
      </w:r>
    </w:p>
    <w:p>
      <w:pPr>
        <w:pStyle w:val="BodyText"/>
      </w:pPr>
      <w:r>
        <w:t xml:space="preserve">"Đại nhân, vừa rồi ngài thấy chính là thành tường phía tay, nơi đó dường như chưa từng thụ qua công kích, nhất mực hoàn hảo vô tổn. Nhưng ở phía đông tình hình rất kém, hàng trăm năm nay đã chịu hàng loạt công kích đại quy mô của ma tộc, trình độ phá tổn rất nghiêm trọng. Đặc biệt lần trước phản quân tụ bách vạn dân chúng đến vây công, đã tạo thành tổn hại cực lớn. Phía đông có mấy chỗ thành tường hơn trăm mét đã bị phá hủy toàn bộ, xuất hiện những khuyết khẩu cực lớn, những bộ phần còn lại cũng yếu ớt phi thường, gặp ghềnh sắp đổ."</w:t>
      </w:r>
    </w:p>
    <w:p>
      <w:pPr>
        <w:pStyle w:val="BodyText"/>
      </w:pPr>
      <w:r>
        <w:t xml:space="preserve">Đế Lâm chấn kinh dị thường: "Có lạoi sự tình này sao các người không nói sớm?"</w:t>
      </w:r>
    </w:p>
    <w:p>
      <w:pPr>
        <w:pStyle w:val="BodyText"/>
      </w:pPr>
      <w:r>
        <w:t xml:space="preserve">"Đại nhân, chúng tôi đã nói sớm rồi, ngay khi Ca thống lĩnh còn tại thế, người nhất mực hướng đế đô đề xuất tu bổ lại thành tường Ngõa Luân, hi vọng có thể điều phái thêm dân công và vật tự, nhưng Dương Minh Hoa cố ý đối đầu với người, nên nhất mực không cấp cho làm. Sau đó Dương Minh Hoa rớt đài, chúng tôi trực tiếp hướng La Minh Hải các hạ thỉnh, ông ta cứ nói hiện tại tư nguyên dự toán ở Thống lĩnh xứ rất khẩn trương, chỉ có thể ưu tiến cung ứng cho bộ đội tác chiến ở tiền tuyến, còn về Ngõa Luân thì nhất thời sẽ không thành tiền tuyến nữa, gác qua một bên tính sau. Như thế cứ gác lại đến năm nay, La Minh Hải các hạ dù sao cũng đồng ý cấp cho chúng tôi chút dự toán, nhưng sau đó nguyên lão hội lại mở và không thông qua khoản dự chi này. Các nguyên lão nói, ai không biết Ngõa Luân là yếu tắc nghìn năm không thể hủy, cần gì phải trùng tu, rõ ràng là đám gia hỏa ở Viễn Đông các ngươi báo xạo nguy hiểm để nhân cơ hội đó tham lạm của công."</w:t>
      </w:r>
    </w:p>
    <w:p>
      <w:pPr>
        <w:pStyle w:val="BodyText"/>
      </w:pPr>
      <w:r>
        <w:t xml:space="preserve">Đế Lâm hậm hực mắng: "Làm bậy!" hỏi, "Hiện tại thì sao?"</w:t>
      </w:r>
    </w:p>
    <w:p>
      <w:pPr>
        <w:pStyle w:val="BodyText"/>
      </w:pPr>
      <w:r>
        <w:t xml:space="preserve">"Ân, từ khi biết tin tức ma tộc bắt đầu tiến phạm, đế đô đột nhiên rất khảng khái đối với chúng tôi, muốn người có người muốn tư liệu có tư liệu. Nhưng điều vận vật tư nhân viên tiến hành tu kiến công trình đều cần thời gian. Muốn làm tới trình độ có thể phòng vệ, chúng tôi cần ít nhất hai tuần. Hơn nữa, muốn thủ vệ một tòa thành bảo lớn thế này mà binh lực trong tay chúng tôi chỉ có hơn ba vạn người, rõ ràng là không đủ."</w:t>
      </w:r>
    </w:p>
    <w:p>
      <w:pPr>
        <w:pStyle w:val="BodyText"/>
      </w:pPr>
      <w:r>
        <w:t xml:space="preserve">Đế Lâm nghe rất chăm chú, nói: "Căn cứ điều lệ tác chiến, trong tình huống nguy cấp đặc thù, quân pháp quan có thể vượt quyền chỉ huy bộ đội. Trước khi đến đây, tổng trường đã từng nói với ta, ở Khấu Ti hành tình đang có 5 vạn dân quan đang tiến hành tập huấn. Ta đã phát thủ lệnh cho tổng đốc hành tỉnh đó, mệnh lệnh cho bọn họ khẩn cấp đến đây, xem ra khoảng 2 ngày nữa là họ sẽ tới. Ngoài ra, theo ta đây còn có hơn 4 vạn dư hiến binh, nếu như xác thật rất cần, bọn chúng có thể đầu nhập tác chiến. Lâm phó thống lĩnh, ta đến với danh nghĩa đốc chiến, kỳ thật là bang trợ ngài làm tốt công tác hậu cần. Chuyện chỉ huy tác chiến cụ thể ta không can thiệp, chỉ toàn dựa vào ngài. Nếu như có chỗ nào khó xử, thỉnh cứ tìm ta, ta sẽ tận lực mà làm."</w:t>
      </w:r>
    </w:p>
    <w:p>
      <w:pPr>
        <w:pStyle w:val="BodyText"/>
      </w:pPr>
      <w:r>
        <w:t xml:space="preserve">Lâm Băng mừng rỡ nói: "Đế Lâm đại nhân ngài quả thật là biết rõ đại nghĩa, ta đại biểu của toàn Viễn đông quân cảm tạ ngài!" Trước khi Đế Lâm đến, Lâm Băng nhất mực lo lắng, án theo lý mà nói, thì quân pháp quan đốc chiến chỉ nên xử lý chuyện liên quan quân kỷ. Nhưng chức hàm của Đế Lâm cao hơn nàng nhiều, nếu như hắn đề xuất quyền chỉ huy bộ đội từ phía nàng thì có cấp cho hắn không? Một quân hai soái, một rừng hai cọp là vấn đề đại kỵ của binh gia.</w:t>
      </w:r>
    </w:p>
    <w:p>
      <w:pPr>
        <w:pStyle w:val="BodyText"/>
      </w:pPr>
      <w:r>
        <w:t xml:space="preserve">Nàng nói tiếp: "Thỉnh đại nhân an tâm! Chúng ta chỉ khốn nan tạm thời, chỉ cần vượt qua tuần này, thành tường tu bổ xong rồi, tính ra viện quân từ đế đô cũng sẽ đến rồi!"</w:t>
      </w:r>
    </w:p>
    <w:p>
      <w:pPr>
        <w:pStyle w:val="BodyText"/>
      </w:pPr>
      <w:r>
        <w:t xml:space="preserve">Đế Lâm gật đầu, nhưng trong tâm lại nghĩ: "Ta chẳng yên tâm cái gì cả, người nên lo chính là ngươi, ngươi vượt qua đơợc tuần này rồi mới nói a! Nếu như Ngõa Luân xảy ra chuyện gì đó, người ta chém đầu đầu tiên là ngươi!" Binh quý thần tốc, Đế Lâm giả thiết nếu bản thân là quan chỉ huy của ma tộc, thì hắn không thể nào bỏ qua cơ hội chẳng thể có lần thứ hai này.</w:t>
      </w:r>
    </w:p>
    <w:p>
      <w:pPr>
        <w:pStyle w:val="BodyText"/>
      </w:pPr>
      <w:r>
        <w:t xml:space="preserve">Kỳ thật trước khi Đế Lâm đến đây, xác thật đã có ý nghĩ đoạt quyền chỉ quy yếu tắc và binh quyền, nhưng hình thế hiện giờ hiểm ác như vậy, cái lo lắng quá nguy hiểm này tốt nhất để dành cho Lâm Băng các hạ tự do xử lý, tha lỗi cho Đế Lâm ta không phụng bồi. Hơn nữa, hiện giờ bên ngoài ma tộc hổ thị đam đam, nếu như nội bộ yếu tắc xảy ra xung đột phân chia, thì đó là điều cực kỳ ngốc. Đế Lâm tuy muốn đoạt quyềnlực vào tay, nhưng không phải là người không thông đại thế.</w:t>
      </w:r>
    </w:p>
    <w:p>
      <w:pPr>
        <w:pStyle w:val="BodyText"/>
      </w:pPr>
      <w:r>
        <w:t xml:space="preserve">Tiếp đó mấy ngày, người chạy nạn từ tiền tuyến không ngừng đổ về Ngõa Luân, mang theo đầy rẫy tin tức xấu: ma tộc khuynh hết 100 vạn quân đến chiến, toàn thể phản quân đều đầu hàng ma tộc, Phương Kính chiến tử, mấy chục vạn dân quân bị diệt sạch, Hắc Kỳ quân bị tan rã, quan chỉ huy Minh Huy thất tung...</w:t>
      </w:r>
    </w:p>
    <w:p>
      <w:pPr>
        <w:pStyle w:val="BodyText"/>
      </w:pPr>
      <w:r>
        <w:t xml:space="preserve">Đế Lâm đặc biệt quan tâm đến tin tức của hai cánh quân Trung Ương quân đoàn và Tú tự doanh, nhưng không có ai có thể cho hắn biết tin tức xác thật của lưỡng quân. Có người ở Viễn Đông đại công lộ đã từng thấy đại đội Trung ương quân hành tiến về phía đông, mục đích là "nếu không phải Đỗ Toa hành tỉnh thì cũng Đắc Á hành tỉnh, nhưng ai đi quản nhiều chuyện như thế!" Còn về Tú Tự Doanh thì căn bản không ai thấy hành tung của họ. Có một binh sĩ oang oang tuyên xưng là hắn nhìn thấy binh mã của Tú Tự doanh trong đội ngũ phản quân của Viễn Đông, nói toàn bộ Tú Tự doanh đã đầu hàng ma tộc rồi. Đế Lâm lập tức thưởng cho hắn một cái tát tay, kêu hắn cút.</w:t>
      </w:r>
    </w:p>
    <w:p>
      <w:pPr>
        <w:pStyle w:val="BodyText"/>
      </w:pPr>
      <w:r>
        <w:t xml:space="preserve">Một tuần qua đi, đại bộ đội của ma tộc không nhanh chóng xuất hiện dưới thành Ngõa Luân như tưởng tượng. Đế Lâm và Lâm Băng đều vì thế mà mê hoặc không hiểu, nhưng họ thực tế cũng rất cao hứng: có thời gian hai tuần chuẩn bị này, Ngõa Luân yếu tắc đã mạnh lên không đến nỗi địch nhân đụng vào một cái đã thập phần nguy hiểm như trước kia. Ngõa Luân yếu tắc là của Tử Xuyên gia tộc, là bảo lũy tối trọng yếu của nhân loại để phòng ngự dị tộc, tuyệt đối không để mất đi. Phía đế đô cũng minh bạch đạo lý này, nên lệnh chinh tập vương sư tần tần phát xuất, chu hầu vũ trang, các đội thủ bị địa phương từ những biên thành xa xôi nhất đều bị điều tập, đặc biệt là ở những hành tỉnh xung quanh Ngõa Luân. Bọn họ hiểu rõ nếu như Ngõa Luân bị phá, bọn họ sẽ là những kẻ đầu tiên nhất bị các ma tộc quân đoàn dày vò tàn bạo, cho nên ngay cả những đồng tử quân và liên hợp lão nhân không có lực chiến đấu chỉ có lực hò hét cũng tập hợp lại kéo đến Ngõa Luân.</w:t>
      </w:r>
    </w:p>
    <w:p>
      <w:pPr>
        <w:pStyle w:val="BodyText"/>
      </w:pPr>
      <w:r>
        <w:t xml:space="preserve">Trong vòng một tuần, thành Ngõa Luân đã tập hợp trên hai chục vạn quân đội của nhân loại, bao gồm thủ bị đội tăng viện từ các địa phương và các sĩ binh đại bại từ tiền tuyến chạy về. Hơn nữa các cánh quân mới không ngừng được điều đến. Đế Quân lấy quyền tổng quân pháp quan (Giám sát quân quan ở thời chiến chính là quân pháp quan) hạ lệnh: các quan binh bại lui về từ Viễn Đông tiền tuyến vô luận là thuộc cánh quân nào trước đây đều phải tiếp thụ cải biên mới lại toàn bộ ở Ngõa Luân, nếu tiếp tục lui về hướng tây một bước thì chém chết miễn bàn!</w:t>
      </w:r>
    </w:p>
    <w:p>
      <w:pPr>
        <w:pStyle w:val="BodyText"/>
      </w:pPr>
      <w:r>
        <w:t xml:space="preserve">Cho dù hai người tương xử với nhau không được tốt lắm, nhưng Lâm Băng thật tế rất cảm tạ những gì Đế Lâm mang đến: Lúc đó dường như mọi quân pháp đốc chiến quan đều có khuynh hướng thích can thiệp vào quyền chỉ huy bộ đội, bọn họ thường lạm dụng quyền hạn của mình, thậm chỉ bày vẻ này nọ đối với các chỉ huy quan trọng tác chiến. Nhưng Đế Lâm - vị đầu mục lớn nhất của quân pháp quan này - lại rất biết rõ chức trách của mình, không hề vượt quyền hạn một bước. Có hắn ở đó, các quân pháp quan ở Viễn Đông quân rất an tĩnh, ngoan ngoãn không lên tiếng gì.</w:t>
      </w:r>
    </w:p>
    <w:p>
      <w:pPr>
        <w:pStyle w:val="BodyText"/>
      </w:pPr>
      <w:r>
        <w:t xml:space="preserve">Không những thế, trong những lúc Lâm Băng cần, Đế Lâm thực sự đã nói được làm được, hợp tác phi thường. Giống như tình trạng Ngõa Luân yếu tác hiện giờ tuy tập trung đến 20 vạn quân, nhưng hầu hết đều là thân binh vũ trang của quý tộc và chư hầu, sự điều hợp đối với những cánh quân này quả thật là sự tình rất phiền phức. Những chỉ huy quan thuộc tầng lớp quý tộc đó có mắt cao bằng trời, quân kỷ thì lợi lỏng, binh sĩ nhàn tản ở trong thành trở thành những kẻ du thủ du thực, thường thường làm những chuyện trộm gà bắt chó, uống rượu quậy phá, câu kết đánh đấm.</w:t>
      </w:r>
    </w:p>
    <w:p>
      <w:pPr>
        <w:pStyle w:val="BodyText"/>
      </w:pPr>
      <w:r>
        <w:t xml:space="preserve">Lâm Băng đi khuyên những chỉ huy quan này nghiêm khắc quản giáo bộ hạ, bọn họ lại không coi phó thống lĩnh Lâm Băng này vào mắt: "Sao chứ? Lão tử đến tăng viện ngươi, giúp đỡ ngươi, chẳng lẽ ngươi còn muốn mệnh lệnh cho ta?"</w:t>
      </w:r>
    </w:p>
    <w:p>
      <w:pPr>
        <w:pStyle w:val="BodyText"/>
      </w:pPr>
      <w:r>
        <w:t xml:space="preserve">Điều phiền phức chính là, những quý tộc chỉ huy quan mới rời lều cỏ này ai ai cũng ngạo khí mười mươi, tự ình là Tử Xuyên Vân hay là Tạp Mâu tái thế, đua nhau hướng Lâm Băng đề xuất các "hảo đề nghị" trong vòng một đêm diệt sạch trăm vạn ma tộc. Lâm Băng nghe mà khóc cười không nổi, nói với bọn họ: "Ma tộc xuất động hùng sư trăm vạn, tất không thể tác chiến lâu dài, chúng ta chỉ cần thủ ổn yếu tắc là coi như thắng rồi."</w:t>
      </w:r>
    </w:p>
    <w:p>
      <w:pPr>
        <w:pStyle w:val="BodyText"/>
      </w:pPr>
      <w:r>
        <w:t xml:space="preserve">Nhưng những quý tộc thiếu niên khí thịnh tràn đầy lòng muốn lập công đó ai ai cũng muốn thực hành cái đạo kỳ tuyệt, muốn tự thi hành "tuyệt diệu hảo kế" để rồi khiến cho đại quân bị phân tán bốn năm phần, quân tâm oán thán.</w:t>
      </w:r>
    </w:p>
    <w:p>
      <w:pPr>
        <w:pStyle w:val="BodyText"/>
      </w:pPr>
      <w:r>
        <w:t xml:space="preserve">Lâm Băng không còn biện pháp nào, chỉ còn biết đem tình huống cáo tố với Đế Lâm, thỉnh hắn trợ giúp.</w:t>
      </w:r>
    </w:p>
    <w:p>
      <w:pPr>
        <w:pStyle w:val="BodyText"/>
      </w:pPr>
      <w:r>
        <w:t xml:space="preserve">Đế Lâm chẳng nói gì, ngay trong ngày triệu tập bọn quân quan quý tộc đó, nói là tổng giám sát trưởng muốn cấp cho bọn họ lời huấn thoại. Mọi người đến giáo trường chờ năm sáu giờ trong gió lạnh rú rít, Đế Lâm vẫn chần chờ không xuất hiện, cho đến thái dương sắp hạ sơn, hắn mới đủng đỉnh khóac áo hồ cừu đi ra bảo: "Giải tán!"</w:t>
      </w:r>
    </w:p>
    <w:p>
      <w:pPr>
        <w:pStyle w:val="BodyText"/>
      </w:pPr>
      <w:r>
        <w:t xml:space="preserve">Ngày hôm sau, quý tộc quân quan lại tập trung ở giáo trường hưởng gió bấc, Đế Lâm thì thong thả ngồi trong phòng sưởi ăn vịt tây bắc nướng trui.</w:t>
      </w:r>
    </w:p>
    <w:p>
      <w:pPr>
        <w:pStyle w:val="BodyText"/>
      </w:pPr>
      <w:r>
        <w:t xml:space="preserve">Ngày thứ ba trời đổ đầy tuyết, khiến cho đám người mang dòng máu quý tộc tập trung ở giáo trường trong làn áo da lông dày ấy run như cầy sấy, và do khí trời quá lạnh, Đế Lâm căn bản lười luôn việc xuất hiện, chờ đến trời tối mới phái một truyền lệnh binh vội vội vàng vàng đến báo cho đám "Người băng" ấy rằng: 'Đế Lâm đại nhân cho các ngươi giải tán."</w:t>
      </w:r>
    </w:p>
    <w:p>
      <w:pPr>
        <w:pStyle w:val="BodyText"/>
      </w:pPr>
      <w:r>
        <w:t xml:space="preserve">Quý tộc quân quan kêu trời không thấu, có người kháng nghị nói như vậy là cố ý làm khó họ, đó là sự vũ nhục rất lớn đối với sự tôn nghiêm của quý tộc bọn họ.</w:t>
      </w:r>
    </w:p>
    <w:p>
      <w:pPr>
        <w:pStyle w:val="BodyText"/>
      </w:pPr>
      <w:r>
        <w:t xml:space="preserve">Đế Lâm cười lạnh hỏi: "Có ai có ý kiến với mệnh lệnh không? Bước ra cho lão tử coi." Hắn vừa nói vừa từ từ nhằn chút thịt vịt còn sót lại ở kẻ răng, món cạnh vịt quả thật là ngon!</w:t>
      </w:r>
    </w:p>
    <w:p>
      <w:pPr>
        <w:pStyle w:val="BodyText"/>
      </w:pPr>
      <w:r>
        <w:t xml:space="preserve">Không ai dám bước ra cho "Lão tử" coi, những quý tộc chỉ huy quan kiêu ngạo đó có thể chẳng nễ mặt Lâm Băng phó thống lĩnh, nhưng không thể coi thường vị đầu não tối cao của hệ thống giám sát của Tử Xuyên gia tộc. Hắn không những là quan viên có quân hàm tối cao ở đây, mà còn là quân pháp quan tối cao có quyền định đoạn chiến sự, có thể tiền trảm hậu tấu thậm chí trảm xong chẳng thèm tấu, và mọi người đều biết vị "tu la vương" này không phải dễ dàng gì mà có ngoại hiệu đó.</w:t>
      </w:r>
    </w:p>
    <w:p>
      <w:pPr>
        <w:pStyle w:val="BodyText"/>
      </w:pPr>
      <w:r>
        <w:t xml:space="preserve">Tên háo sát khát máu này chỉ riêng trong đêm "Đế đô lưu huyết dạ" đã giết hàng vạn người - Cho đến giờ ở Đế đô thậ chí ai ai cũng lấy tên của Đế Lâm ra để dọa các đứa bé hay khóc - Và quan viên cao cấp chết trong tay hắn nhiều không đếm xuể, hiện giờ thêm mấy cái đầu nữa chẳng qua là mấy cọng ngò rí thêm vào bát canh to mà thôi.</w:t>
      </w:r>
    </w:p>
    <w:p>
      <w:pPr>
        <w:pStyle w:val="BodyText"/>
      </w:pPr>
      <w:r>
        <w:t xml:space="preserve">Chẳng đến mấy ngày, các quý tộc quân quan đều chịu không thấu, đua nhau tìm đủ loại lý do đến xin phép:</w:t>
      </w:r>
    </w:p>
    <w:p>
      <w:pPr>
        <w:pStyle w:val="BodyText"/>
      </w:pPr>
      <w:r>
        <w:t xml:space="preserve">"Ta bệnh rồi!"</w:t>
      </w:r>
    </w:p>
    <w:p>
      <w:pPr>
        <w:pStyle w:val="BodyText"/>
      </w:pPr>
      <w:r>
        <w:t xml:space="preserve">"Ba ba ta bệnh rồi!"</w:t>
      </w:r>
    </w:p>
    <w:p>
      <w:pPr>
        <w:pStyle w:val="BodyText"/>
      </w:pPr>
      <w:r>
        <w:t xml:space="preserve">"Lão bà ta sinh rồi!"</w:t>
      </w:r>
    </w:p>
    <w:p>
      <w:pPr>
        <w:pStyle w:val="BodyText"/>
      </w:pPr>
      <w:r>
        <w:t xml:space="preserve">"Con mèo nhỏ nhà ta đẻ luôn rồi!"</w:t>
      </w:r>
    </w:p>
    <w:p>
      <w:pPr>
        <w:pStyle w:val="BodyText"/>
      </w:pPr>
      <w:r>
        <w:t xml:space="preserve">Giám sát trưởng Đế Lâm các hạ chỉ cười mị mị phê chuẩn cho bọn họ nghỉ phép, nhưng mà: "Các ngươi có thể đi, nhưng bộ đội của các ngươi phải lưu lại!"</w:t>
      </w:r>
    </w:p>
    <w:p>
      <w:pPr>
        <w:pStyle w:val="BodyText"/>
      </w:pPr>
      <w:r>
        <w:t xml:space="preserve">Lâm Băng bắt đầu ủy phái lại các quân quan chỉ huy, thống nhất quyền chỉ huy toàn quân. Mấy ngày sau, binh mã tăng viện từ đế đô kéo tới. Lương thảo và vũ khí cũng theo sau. Một lượng lớn dân quân và hội binh dưới bàn tay thống trị sắt thép của Đế Lâm đã biến thành một quân đội kiên cường... Mọi thứ đều tiến hành rất thuận lợi. Đứa mắt nhìn dưới nỗ lực của bản thân, Ngõa Luân yếu tắc mạnh dần từng chút một, Đế Lâm ngược lại vẫn chưa cảm thấy chút nhẹ nhõm nào. Tiền phong của ma tộc đã sắp xuất hiện dưới thành Ngõa Luân rồi, nhưng trong số bại binh triệt hồi không hề có thân ảnh của Tư Đặc Lâm và Tú Xuyên hay người, khiến cho hắn tâm cấp như phần, đêm không yên giấc.</w:t>
      </w:r>
    </w:p>
    <w:p>
      <w:pPr>
        <w:pStyle w:val="BodyText"/>
      </w:pPr>
      <w:r>
        <w:t xml:space="preserve">Từ ngày 14 tháng 1, một lượng lớn nạn dân từ Đắc Á, Y Lý Á hành tỉnh kéo tới tiến nhập Ngõa Luân, bọn họ cho Lâm Băng biết: Đây là sự triệt thối có tổ chức, phụng mệnh lệnh của Tư Đặc Lâm đại nhân. Lâm Băng biết tin tức của Tư Đặc Lâm đối với Đế Lâm rất quan trọng, lập tức thông tri cho hắn.</w:t>
      </w:r>
    </w:p>
    <w:p>
      <w:pPr>
        <w:pStyle w:val="BodyText"/>
      </w:pPr>
      <w:r>
        <w:t xml:space="preserve">Đế Luân tuẩn vấn rất nhiều nạn dân, nhưng hầu hết đều chỉ biết Tư Đặc Lâm đại nhân đã kéo quân đến Đắc Á hành tỉnh, rồi sau đó đi đâu nữa thì không ai hay biết. Đế Lâm rất bức rứt bất an, đến lúc này thì một quân pháp quan trong quân pháp sở của Viễn Đông vào báo: "Tư Đặc Lâm phái một trung đội vệ sĩ đưa Minh Huy đại nhân giáo cấp cho chúng ta. Đại nhân có cần tự thân đến thẩm vấn hay không?"</w:t>
      </w:r>
    </w:p>
    <w:p>
      <w:pPr>
        <w:pStyle w:val="BodyText"/>
      </w:pPr>
      <w:r>
        <w:t xml:space="preserve">Đế Lâm chỉ nhìn Minh Huy một cái, thấy lão co đầu rút cổ vô cùng đáng thương, dường như đã sợ thành kẻ khù khờ rồi, nên ngay cả hắn cũng lười đến làm khó lão gia hỏa này, chỉ lệnh: "Chiếu cố lão cho tốt, không được ngược đãi." So với Minh Huy, hắn cảm thấy hứng thú hơn với đội trưởng áp tống Minh Huy, dặn dò muốn nói chuyện với y.</w:t>
      </w:r>
    </w:p>
    <w:p>
      <w:pPr>
        <w:pStyle w:val="BodyText"/>
      </w:pPr>
      <w:r>
        <w:t xml:space="preserve">Chẳng mấy chốc bộ hạ về báo: Đội trưởng đã được Lâm Băng đại nhân thỉnh đến rồi, hỏi có cần chờ y quay về rồi cho gọi y lại ngay hay không?</w:t>
      </w:r>
    </w:p>
    <w:p>
      <w:pPr>
        <w:pStyle w:val="BodyText"/>
      </w:pPr>
      <w:r>
        <w:t xml:space="preserve">Đế Lâm nghĩ ngợi một chút, nói không cần nữa, tự hắn đến phòng làm việc của Lâm Băng, gõ cửa rồi nhẹ bước tiến vào. Ngoại trừ Lâm Băng, phía sau bàn làm việc còn có vài quân quan cao cấp của Viễn Đông quân, còn một thanh niên quân quan trọng chế phục Trung Ương quân ở phía đối diện đang nói gì đó. Có người thấy Đế Lâm định đứng lên hành lễ, nhưng Đế Lâm khẽ phất tay ra hiệu không được cắt ngang lời nói chuyện, còn hắn thì tự tìm một cái ghế dài ngồi xuống sát tường lắng nghe.</w:t>
      </w:r>
    </w:p>
    <w:p>
      <w:pPr>
        <w:pStyle w:val="BodyText"/>
      </w:pPr>
      <w:r>
        <w:t xml:space="preserve">Buổi hỏi chuyện dường như đang tiến hành đến lúc quan trọng, thanh niên quân quan trong chế phục Trung Ương quân đó mặt hồng tai đỏ đang tranh biện với Lâm Băng: "...Lâm đại nhân, ngài hiểu lầm rồi. Chúng tôi đưa Minh Huy đại nhân trở về là chấp hành mệnh lệnh của Tư Đặc Lâm đại nhân, ở đây có thủ lệnh của Tư Đặc Lâm đại nhân làm bằng chứng. Chúng tôi là chấp hành nhiệm vụ, không phải là đào binh! Ngài không nên đối đãi với chúng tôi như vậy!"</w:t>
      </w:r>
    </w:p>
    <w:p>
      <w:pPr>
        <w:pStyle w:val="BodyText"/>
      </w:pPr>
      <w:r>
        <w:t xml:space="preserve">Lâm Băng thở dài: "Ngươi hiểu lầm rồi, tiểu hỏa tử, chúng ta không hề có ý vũ nhục ngươi. Vừa rồi bất quá là muốn xác nhận lại mà thôi. Được rồi, hiện tại..." Nàng ta phát hiện Đế Lâm đang ngồi ở sát tường, mắt sáng lên, hơi đình đốn một chút. Đế Lâm ra dấu với nàng, nàng khẽ gật đầu, tiếp tục nói: "Hiện giờ chúng ta đi vào chính đề, lúc ngươi đi, Tư Đặc Lâm có dự định gì hay không, ngươi có biết không? Đại nhân định đến nơi đâu? Ông ta có dự định triệt thối không?"</w:t>
      </w:r>
    </w:p>
    <w:p>
      <w:pPr>
        <w:pStyle w:val="BodyText"/>
      </w:pPr>
      <w:r>
        <w:t xml:space="preserve">Thanh niên quân quan ấy cười: "Lâm Băng đại nhân, câu hỏi này của ngài kỳ quái rồi, Tư Đặc Lâm đại nhân muốn làm cái gì, người dưới chúng tôi làm sao mà biết được?"</w:t>
      </w:r>
    </w:p>
    <w:p>
      <w:pPr>
        <w:pStyle w:val="BodyText"/>
      </w:pPr>
      <w:r>
        <w:t xml:space="preserve">Lâm Băng nhất thời nghẹn giọng, rất may trước khi tì khí hỏa bạo trứ danh của nàng chuẩn bị phát tác, thì quân quan đó đã nhân nhẹn nói tiếp: "Nhưng mà khi chúng tôi li khai, đã phát sinh rất nhiều sự tình kỳ quái. Đại nhân sau khi thẩm tấn tù nhân ma tộc xong, bộ đội vừa mới nghỉ ngơi đã mệnh lệnh chuẩn bị xuất phát. Các sư đoàn trưởng đều đã tập trung triển khai hội nghị bí mật."</w:t>
      </w:r>
    </w:p>
    <w:p>
      <w:pPr>
        <w:pStyle w:val="BodyText"/>
      </w:pPr>
      <w:r>
        <w:t xml:space="preserve">Lâm Băng: "Xuất phát? Đến nơi nào? Làm cái gì?"</w:t>
      </w:r>
    </w:p>
    <w:p>
      <w:pPr>
        <w:pStyle w:val="BodyText"/>
      </w:pPr>
      <w:r>
        <w:t xml:space="preserve">"Có người nghe nói đó là Đỗ Toa hành tỉnh, nhưng cụ thể chỗ nào thì chúng tôi không rõ. Sau khi hội nghị bí mật xong, các quân quan đều quái quái sao ấy, có mấy quân quan cao cấp nhờ chúng tôi mang thư về cho người nhà của họ, trong đó có Tần Lộ, Văn Hà và các vị đại nhân khác..."</w:t>
      </w:r>
    </w:p>
    <w:p>
      <w:pPr>
        <w:pStyle w:val="BodyText"/>
      </w:pPr>
      <w:r>
        <w:t xml:space="preserve">"Thư đều để ở đâu?" Đế Lâm lần đầu lên giọng hỏi.</w:t>
      </w:r>
    </w:p>
    <w:p>
      <w:pPr>
        <w:pStyle w:val="BodyText"/>
      </w:pPr>
      <w:r>
        <w:t xml:space="preserve">Thanh niên quân quan quay đầu lại kinh ngạc nhìn Đế Lâm, nhìn thấy chế phục màu đen của quân pháp quan mà có điểm hơi ngạc nhiên, nhưng vì không biết thân phận của Đế Lâm nên không lên tiếng hồi đáp.</w:t>
      </w:r>
    </w:p>
    <w:p>
      <w:pPr>
        <w:pStyle w:val="BodyText"/>
      </w:pPr>
      <w:r>
        <w:t xml:space="preserve">Lâm Băng bảo: "Vị đó là giám sát tổng trưởng Đế Lâm đại nhân, ngươi cũng nên biết. Ông ta là hảo bằng hữu của Tư Đặc Lâm đại nhân, hồi đáp câu hỏi của ông ta đi."</w:t>
      </w:r>
    </w:p>
    <w:p>
      <w:pPr>
        <w:pStyle w:val="BodyText"/>
      </w:pPr>
      <w:r>
        <w:t xml:space="preserve">Quân quan ấy bất tình bất nguyện hồi đáp: "Đều ở trên người tôi."</w:t>
      </w:r>
    </w:p>
    <w:p>
      <w:pPr>
        <w:pStyle w:val="BodyText"/>
      </w:pPr>
      <w:r>
        <w:t xml:space="preserve">Đế Lâm lạnh lùng nói: "Giao hết cho ta."</w:t>
      </w:r>
    </w:p>
    <w:p>
      <w:pPr>
        <w:pStyle w:val="BodyText"/>
      </w:pPr>
      <w:r>
        <w:t xml:space="preserve">Thanh niên quân quan xuất thanh kháng nghị: "Tôi đã đáp ứng Tần Lộ tướng quân sẽ tận tay giao lại cho người nhà của ông ta, cho dù ngài là quân pháp quan, cũng không có quyền kiểm tra thư nhà của quân quan cao cấp..."</w:t>
      </w:r>
    </w:p>
    <w:p>
      <w:pPr>
        <w:pStyle w:val="BodyText"/>
      </w:pPr>
      <w:r>
        <w:t xml:space="preserve">Đế Lâm đứng phắc dậy, bước ra cửa vỗ tay: 'Người đâu!" Các hiến binh trực ban gần đó ứng tiếng chạy lại.</w:t>
      </w:r>
    </w:p>
    <w:p>
      <w:pPr>
        <w:pStyle w:val="BodyText"/>
      </w:pPr>
      <w:r>
        <w:t xml:space="preserve">Lâm Băng cũng vội vã đứng lên: "Đế Lâm đại nhân, bất tất phải như vậy, chúng ta khuyên hắn một chút là được, đại nhân..."</w:t>
      </w:r>
    </w:p>
    <w:p>
      <w:pPr>
        <w:pStyle w:val="BodyText"/>
      </w:pPr>
      <w:r>
        <w:t xml:space="preserve">"Lục soát người hắn!" Đế Lâm chỉ vào vị quân quan của Trung Ương quân nói.</w:t>
      </w:r>
    </w:p>
    <w:p>
      <w:pPr>
        <w:pStyle w:val="BodyText"/>
      </w:pPr>
      <w:r>
        <w:t xml:space="preserve">Các hiến binh lập tức như lang như hổ xông đến, quân quan ấy bị mấy hiến binh hợp lúc đè ngã lên bàn công tác, cố sức giãy giụa quát mắt: "Ngươi là tên hỗn trướng! Ta là quân quan của gia tộc, ngươi vô quyền làm vậy đối với ta! Ta sẽ tố cáo ngươi..." Một hiến binh huấn luyện bài bản thò tay tát cho hắn mấy cái, hắn không nói nổi nữa. Các hiến binh chẳng mấy chốc lấy đường mấy phong thư phong thật kỹ giấu trong tay áo đem giao cấp cho Đế Lâm.</w:t>
      </w:r>
    </w:p>
    <w:p>
      <w:pPr>
        <w:pStyle w:val="BodyText"/>
      </w:pPr>
      <w:r>
        <w:t xml:space="preserve">Đế Lâm đặt thư vào tay nhịp nhịp, quay mặt lại xem: "Gửi vợ ta - Tần Lộ", "Xin nhờ giao tận tay con gái Lê Sa của ta - Văn Hà kỳ bổn", "Thỉnh giao đến nhà số 48 Đại lộ Công viên tại Đế Đô" vâng vâng và vâng vâng. Đế Lâm kỳ ý cho các hiến binh đưa quân quan ấy ra ngoài, sau đó hừ một tiếng, chẳng chút khách khí động thủ xé bì thư.</w:t>
      </w:r>
    </w:p>
    <w:p>
      <w:pPr>
        <w:pStyle w:val="BodyText"/>
      </w:pPr>
      <w:r>
        <w:t xml:space="preserve">Lâm Băng đứng bên cạnh mục trừng khẩu ngốc: "Đại nhân, ngài làm vậy là phạm pháp đấy!"</w:t>
      </w:r>
    </w:p>
    <w:p>
      <w:pPr>
        <w:pStyle w:val="BodyText"/>
      </w:pPr>
      <w:r>
        <w:t xml:space="preserve">"Phạm pháp? Ta chính là pháp luật, phạm cái gì pháp?" Hắn rút từng phong thư này ra, đọc cẩn thận từng cái, xem xong đưa cho Lâm Băng một bức: "Xem hay không?"</w:t>
      </w:r>
    </w:p>
    <w:p>
      <w:pPr>
        <w:pStyle w:val="BodyText"/>
      </w:pPr>
      <w:r>
        <w:t xml:space="preserve">Lâm Băng do dự một chút, cuối cùng cũng tiếp lấy phong thư, bắt đầu đọc.</w:t>
      </w:r>
    </w:p>
    <w:p>
      <w:pPr>
        <w:pStyle w:val="BodyText"/>
      </w:pPr>
      <w:r>
        <w:t xml:space="preserve">Nội dung phong thư không dài, bên trong đầy tính trữ tình, cảm thương và nỗi ưu tư bi tráng, nhưng những cái đó đối với Đế Lâm hay Lâm Băng chẳng có gì hứng thú, vì bọn họ chuyên môn tìm những câu cú có nội dung thật chất. Trong thư nhà của Tần Lộ phó thống lĩnh, có một câu làm cho hai người nín cả hô hấp: "Tư Đặc Lâm đại nhân nói, chúng ta phải xuất phát đi giết đại ma thần hoàng, do đó, thân ái, nếu như...."</w:t>
      </w:r>
    </w:p>
    <w:p>
      <w:pPr>
        <w:pStyle w:val="BodyText"/>
      </w:pPr>
      <w:r>
        <w:t xml:space="preserve">Hai người đối mắt nhìn nhau, nhất thiết đều minh bạch: Vì sao ma tộc bao nhiêu ngày nay không có một động tĩnh? Vì sao nạn dân của Viễn Đông có thể an nhiên không bị ngăn trở tiến nhập Ngõa Luân? Vì sao ma tộc lại bỏ qua cơ hội tốt thế này mà không đến đánh!</w:t>
      </w:r>
    </w:p>
    <w:p>
      <w:pPr>
        <w:pStyle w:val="BodyText"/>
      </w:pPr>
      <w:r>
        <w:t xml:space="preserve">Phát sinh một loạt quái sự này thực ra hiện giờ đều hợp lại bỡi một lời giải thích duy nhất: chủ lực của ma tộc đã bị quân đoàn của Tư Đặc Lâm kềm chế, bọn họ đã dùng sinh mệnh của mình để hoán đổi chút thời gian quý giá cho Ngõa Luân yếu tắc, đổi lại sự cứu rỗi cho thiên vạn bình dân...</w:t>
      </w:r>
    </w:p>
    <w:p>
      <w:pPr>
        <w:pStyle w:val="BodyText"/>
      </w:pPr>
      <w:r>
        <w:t xml:space="preserve">Lâm Băng đột nhiên sôi trào sự kính trọng: "Tư Đặc Lâm đại nhân quả thật là vĩ đại."</w:t>
      </w:r>
    </w:p>
    <w:p>
      <w:pPr>
        <w:pStyle w:val="BodyText"/>
      </w:pPr>
      <w:r>
        <w:t xml:space="preserve">Đế Lâm hậm hực mắng: "Ngu ngốc!"</w:t>
      </w:r>
    </w:p>
    <w:p>
      <w:pPr>
        <w:pStyle w:val="BodyText"/>
      </w:pPr>
      <w:r>
        <w:t xml:space="preserve">"Ông ta chửng cứu mấy trăm vạn bình dân, chửng cứu Ngõa Luân yếu tắc, chẳng khác nào chửng cứu toàn thế giới nhân loại..."</w:t>
      </w:r>
    </w:p>
    <w:p>
      <w:pPr>
        <w:pStyle w:val="BodyText"/>
      </w:pPr>
      <w:r>
        <w:t xml:space="preserve">"Do đó ta mới nói hắn ngu!" Đế Lâm phá khẩu mắng rùm: "Mạng của mấy trăm vạn tiện dân mà đáng cái gì? Chửng cứu quốc gia phải dựa vào quân đội! Hắn đem bản thân và quân đội tinh nhuệ nhất của gia tộc tống tiến vào tử lộ, ngu xuẩn chí cực! Hắn cho hắn là cái gì? Chúa cứu thế à? Mẹ kiếp! Một kẻ ngốc đến tận cùng hằng số!"</w:t>
      </w:r>
    </w:p>
    <w:p>
      <w:pPr>
        <w:pStyle w:val="BodyText"/>
      </w:pPr>
      <w:r>
        <w:t xml:space="preserve">Đế Lâm càng nói càng tức, ngay cả ngón tay cũng tức đến phát run: "Còn cái tên đần Tử Xuyên Tú đó nữa, ta dám cá là hắn nhất định tụ lại một chỗ với Tư Đặc Lâm! Ngu lớn kéo theo tên đần nhỏ, *** heo trộn phân chó, hai tên ngốc đó kẻ tám lạng người nữa cân! Sống chán rồi không biết tè ra một bãi dầm đầu vào đó chết hay sao? Còn để liên lụy đến nhiều người như vậy! Đi giết đại ma thần hoàng? Heo! Ngươi còn cho bản thân ngươi là Tả Gia Minh à?"</w:t>
      </w:r>
    </w:p>
    <w:p>
      <w:pPr>
        <w:pStyle w:val="BodyText"/>
      </w:pPr>
      <w:r>
        <w:t xml:space="preserve">Lâm Băng vừa hãi vừa dị nhìn vị giám sát tổng trưởng các hạ này, trong ấn tượng của nàng, con người này luôn trấn định, lạnh lùng, và không bao giờ thất thái như vậy. Thậm chí hắn không thèm để ý đến phong độ quân quan cao cấp của mình, mắng giống như một tên lái xe, vừa chua vừa khắc bạc.</w:t>
      </w:r>
    </w:p>
    <w:p>
      <w:pPr>
        <w:pStyle w:val="BodyText"/>
      </w:pPr>
      <w:r>
        <w:t xml:space="preserve">Đế Lâm vừa hầm hầm hừ hừ bước ra ngoài, vừa hét: "Ca Phổ Lạp, chuẩn bị ngựa! Tập hợp người của chúng ta lại! Mang đủ lương thảo trong vòng sáu tuần, gồm cả lều trú đông! Con mẹ nó, Ca Phổ Lạp, tên chó nhà ngươi chết dí ở đâu rồi? Còn không mau đi làm! Ba tiếng đồng hồ sau xuất phát!"</w:t>
      </w:r>
    </w:p>
    <w:p>
      <w:pPr>
        <w:pStyle w:val="BodyText"/>
      </w:pPr>
      <w:r>
        <w:t xml:space="preserve">Lâm Băng chạy đuổi theo ra tới cửa: "Đại nhân, ngài định đi đâu?"</w:t>
      </w:r>
    </w:p>
    <w:p>
      <w:pPr>
        <w:pStyle w:val="BodyText"/>
      </w:pPr>
      <w:r>
        <w:t xml:space="preserve">"Lời thừa! Ta đi tìm hai tên ngu ngốc đó! Yếu tắc phải dựa vào ngươi rồi!"</w:t>
      </w:r>
    </w:p>
    <w:p>
      <w:pPr>
        <w:pStyle w:val="BodyText"/>
      </w:pPr>
      <w:r>
        <w:t xml:space="preserve">Lâm Bang đại hãi: "Đại nhân, ngài điên rồi! Ở ngoài thành đâu đâu cũng có ma tộc, chút người này của ngài không đủ chúng nhét kẻ răng nữa..."</w:t>
      </w:r>
    </w:p>
    <w:p>
      <w:pPr>
        <w:pStyle w:val="BodyText"/>
      </w:pPr>
      <w:r>
        <w:t xml:space="preserve">Đế Lâm không hề hồi đáp nàng, sải bước đi nhanh.</w:t>
      </w:r>
    </w:p>
    <w:p>
      <w:pPr>
        <w:pStyle w:val="BodyText"/>
      </w:pPr>
      <w:r>
        <w:t xml:space="preserve">Lâm Băng chẳng mấy chốc lại đuổi kịp túm chặt lấy hắn: "Đế Lâm, ngươi làm vậy là tự sát! Ngươi vừa rồi không phải nói hành vi của bọn chúng như vậy là ngu xuẩn phi thường hay sao?"</w:t>
      </w:r>
    </w:p>
    <w:p>
      <w:pPr>
        <w:pStyle w:val="BodyText"/>
      </w:pPr>
      <w:r>
        <w:t xml:space="preserve">Đế Lâm dừng lại, hậm hực mắng: "Không sai! Hai đứa bọn chúng là đồ ngu không có thuốc chữa!"</w:t>
      </w:r>
    </w:p>
    <w:p>
      <w:pPr>
        <w:pStyle w:val="BodyText"/>
      </w:pPr>
      <w:r>
        <w:t xml:space="preserve">"A, đúng a! Vậy ngươi còn..." Lâm Băng kéo tay hắn lại: "Ngươi đứng lại cho ta!"</w:t>
      </w:r>
    </w:p>
    <w:p>
      <w:pPr>
        <w:pStyle w:val="BodyText"/>
      </w:pPr>
      <w:r>
        <w:t xml:space="preserve">Đế Lâm cười thảm, gương mặt tú mỹ hiện lên chút thê lương: "Ta là tên ngốc thứ ba!" đọc truyện mới nhất tại .</w:t>
      </w:r>
    </w:p>
    <w:p>
      <w:pPr>
        <w:pStyle w:val="BodyText"/>
      </w:pPr>
      <w:r>
        <w:t xml:space="preserve">Chiều ngày 15 tháng 1, Đế Lâm xuất phát từ Ngõa Luân, mục tiêu là Đỗ Toa hành tỉnh của Viễn Đống, mang theo hơn b vạn binh mã, toàn bộ là khinh kị binh nhanh nhẹn, xuất thân phần lớn từ bổn thổ Viễn đông, quen biết địa hình và phong thổ đương địa. Bọn họ trước đây phục dịch trong Viễn Đông quân, đã từ theo Đế Lâm đánh sâu vào ma tộc vương quốc, có thể nói ai ai cũng là lão thủ trừng trải sa trường, kinh nghiệm chiến đấu thập phần phong phú. Được sự hướng đạo của bọn họ, quân đoàn của Đế Lâm chuyên môn đi những tiểu đạo sơn lớn không người hay biết, tránh xa Viễn Đông đại công lộ đang có đại quân ma tộc ùn ùn hành quân. Phía trước đại quân đầy rẫy trinh sát, cẩn thận tiền tiến, hành tung ẩn bí vô cùng. Trong đội ngũ ai ai cũng bao bố bịt vó ngựa và miệng ngựa, binh sĩ bị hạ đạt lệnh cấm khẩu, lại phải áp dụng phương thức hành quân ngày nghỉ đêm đi. Ban ngày thì họ an doanh hạ trai nghỉ trong rừng rậm, tối đến mới len lén khởi trình.</w:t>
      </w:r>
    </w:p>
    <w:p>
      <w:pPr>
        <w:pStyle w:val="BodyText"/>
      </w:pPr>
      <w:r>
        <w:t xml:space="preserve">Đế Lâm hết sức cẩn thận sử dụng phương thức hành quân này để tránh đại đội binh mã của ma tộc và phản quân, nhưng đối với những cổ phản quân nhỏ, tản binh, trinh sát... mà muốn hoàn toàn tránh xa thì không thể nào làm được.</w:t>
      </w:r>
    </w:p>
    <w:p>
      <w:pPr>
        <w:pStyle w:val="BodyText"/>
      </w:pPr>
      <w:r>
        <w:t xml:space="preserve">Vì thế cho nên tuân theo mệnh lệnhh của Đế Lâm, đại quân dọc đường triển khai những đội ngũ tiền tiêu và trinh sát đầy rẫy. Nhưng đội này khi đụng độ phải đại đội trên nghìn người của địch quân thì lập tức ẩn đi hoặc tránh né, còn với những cánh quân nhỏ mấy chục hay mấy trăm, tiền phong bộ đội của Đế Lâm với kinh nghiệm phong phú trong việc đánh trong rừng, lại trong tình huống hữu tâm đánh vô tâm, cho nên đã tiêu diệt sạch những mục tiêu này ngay khi phát hiện. Những tiểu tổ ma tộc, phản quân chẳng cảnh giới nghiêm ngặt gì này thường khi phát hiện thì đã bị hơn nghìn kỵ binh của nhân loại bao vây. Và khi không còn có hy vọng đột vây, chúng cũng không sử dụng phương cách liều mạng đề kháng gì, cho nên chỉ cần nhân lệnh kỵ binh hô "Đầu hàng không giết" thì đại đa số lần đều binh bất huyết nhận giải trừ vũ trang. Thế rồi sau đó Đế Lâm tự thân hỏi cung vài tên xong rồi đơn giản hạ lệnh giết tất cả chúng, thi thể đem quẳng trong rừng sâu dọc lộ, xem ra trong vòng mười năm cũng chẳng có ai phát hiện ra những xác này.</w:t>
      </w:r>
    </w:p>
    <w:p>
      <w:pPr>
        <w:pStyle w:val="BodyText"/>
      </w:pPr>
      <w:r>
        <w:t xml:space="preserve">Đế Lâm đại quân men theo tiểu lộ của Cổ Địch Tát hành tỉnh nhắm đến Phục Danh Khắc hành tỉnh, và dù hắn đã tận hết sức lựa chọn những chỗ người thưa đường vắng, nhưng vẫn không khỏi gặp phải những thôn xóm nhỏ trên đường hành quân, hoặc là những thôn dân vào rừng đốn củi săn bắn. đại quân quá cảnh mà muốn hoàn toàn không kinh động, không lưu lại dấu vết gì, hoàn toàn che tai mắt của các thôn dân này là không thể được. Hơn nữa cư dân ở vùng này đều đồng tình với phản quân, cho nên trong họ không khỏi có những thám tử được che dấu. Và thế là Đế Lâm hạ lệnh: "Thấy người giết người, qua thôn đồ thôn, tuyệt không để chạy thoát bất kỳ hoạt khẩu nào."</w:t>
      </w:r>
    </w:p>
    <w:p>
      <w:pPr>
        <w:pStyle w:val="BodyText"/>
      </w:pPr>
      <w:r>
        <w:t xml:space="preserve">Và chính vì mệnh lệnh này mà vô số thảm kịch đã xảy ra. Trong những đêm mùa đông hàn lạnh, nơi nhưng thôn xá trầm thụy trong an bình, đột nhiên trong hắc ám vang lên tiếng huyên náo, vó ngựa ầm ầm, từng đợt nhân loại kỵ sĩ ào ào tiến vào thôn. Các thanh niên trai tráng trong thôn đã sớm ra tiền tuyến, còn lại chỉ là những phụ lão đàn bà trẻ con không hề có năng lực đề kháng, trong cơn sơn ngủ đột nhiên giật mình tỉnh giấc nghe mọi người khóc gào, khẩn cầu, và tiếng chỉ huy quan lớn tiếng ra lệnh: "Không được cho kẻ nào sống chạy thoát!" Nơi đâu cũng có tiếng kêu thảm, khóc gào, đâu đâu cũng có huyết lưu xương vỡ, thây người nằm đầy mặt đất... Trong những đêm năm canh đầy tội ác này, quân đội của Đế Lâm đi qua chỗ nào, nơi đó lập tức bị máu tươi nhấn chìm. Vô số gia viên an tĩnh tường hòa phút chốc biến thành hỏa hải, nhưng thôn xóm đã từng sinh khí chan hòa trong vòng một đêm bị biến thành bình địa. Để rồi khi trời sáng, những gì còn để lại là từng cột khói đen bốc cao, và những tiếng trẻ con khóc nấc nấc nghẹn nghẹn, hữu khí vô lực, rồi đại tuyết trắng xóa từ từ đổ xuống phủ lên, lắp vùi che đậy hết tất cả...</w:t>
      </w:r>
    </w:p>
    <w:p>
      <w:pPr>
        <w:pStyle w:val="BodyText"/>
      </w:pPr>
      <w:r>
        <w:t xml:space="preserve">Ngày nghỉ đêm đi chuyên môn chọn những tiểu lộ khó đi để tiền tiến, lại còn phải diệt khẩu kịp thời dọc đường... sử dụng phương thức hành tiến như vậy, Đế Lâm đã dùng đến 20 ngày mới đế được Đắc Á hành tỉnh, nơi này cách Đỗ Toa hành tỉnh hai ngày hành quân, trong khi đó nếu đi theo đại công lộ của Viễn Đông, từ Ngõa Luân đến Đỗ Toa hành tình không quá 7 ngày. Tuy nhiên làm như vậy cũng có chỗ hay: Đế Lâm quân đoàn kéo gần đến mục tiêu mà không hề bị đại đội địch quân phát hiện, điều này gần như được coi là kỳ tích rồi.</w:t>
      </w:r>
    </w:p>
    <w:p>
      <w:pPr>
        <w:pStyle w:val="BodyText"/>
      </w:pPr>
      <w:r>
        <w:t xml:space="preserve">Nhưng khi đến Đắc Á hành tỉnh có địa hình chủ yếu là bình nguyên, vận khí tốt của Đế Lâm dường như đã dùng hết. Bộ đội vừa từ trong rừng núi ra, thì đã trở tay không kịp đụng đầu ngay một đội vận lương cực lớn của ma tộc lên đến ba nghìn người.</w:t>
      </w:r>
    </w:p>
    <w:p>
      <w:pPr>
        <w:pStyle w:val="BodyText"/>
      </w:pPr>
      <w:r>
        <w:t xml:space="preserve">Lần tao ngộ này đối với song phương đều rất bất hạnh, đội vận lương không phải là quân đội chính quy, mà là dân phu từ ma tộc vương quốc được chinh tập tới, nhiệm vụ là vận tống lương thảo đến cho quân đội ma tộc ở tiền tuyến tại Ngõa Luân, đi kèm chỉ có không tới 200 quân chính quy áp giải. Thấy đại quân nhân loại đột nhiên kéo đến, các dân phu sợ đến hồn phi phách tán, quẳng hết xe lương chạy trốn tứ tán, chui vào trong bụi cỏ rừng cây, kỵ binh của Đế Lâm có đuổi cũng không được. Những binh sĩ áp giải ấy còn có điểm cứng cõi, vì bọn chúng biết quẳng đội lương trở về cũng chỉ còn con đường chết mà thôi, cho nên liều mạng đề kháng đến tối hậu, không có tên nào đầu hàng.</w:t>
      </w:r>
    </w:p>
    <w:p>
      <w:pPr>
        <w:pStyle w:val="BodyText"/>
      </w:pPr>
      <w:r>
        <w:t xml:space="preserve">Đến Lâm thập phần tức giận, trận đánh này thu hoạch duy nhất của hắn là bắt được mấy trăm dân phu run cầm cập, và một đội xe lương chất đầy lại thành một núi. Lương thảo bị hắn ra lệnh hỏa thiêu ngay được trường, còn từ miệng dân phu thì cũng moi ra được tin tức: ở Mạt Y thành tại Đỗ Toa hành tỉnh còn đang diễn ra chiến sự đại quy môn, nghe nói là một tên gia hỏa tên là Tư Đặc Lâm gì đó rất hung còn ngoan cường kháng cự lại thần tộc đại quân của chúng tôi. Nhưng mà chút thu hoạch nhỏ này so với tổn thất do tiết lộ hành tung quả là không đáng.</w:t>
      </w:r>
    </w:p>
    <w:p>
      <w:pPr>
        <w:pStyle w:val="BodyText"/>
      </w:pPr>
      <w:r>
        <w:t xml:space="preserve">Nếu như tung tích đã bạo lộ, giống như người trong cơn tuyệt vọng thì đổi lại làm liều, Đế Lâm quyết định đánh một trận to. Mấy trăm dân phu đó bị chém đầu toàn bộ cắm lên cọc cạnh xe lương và đám thây chất thành gò, cạnh đó có hàng chữ do Đế Lâm tự thân đề bút:</w:t>
      </w:r>
    </w:p>
    <w:p>
      <w:pPr>
        <w:pStyle w:val="BodyText"/>
      </w:pPr>
      <w:r>
        <w:t xml:space="preserve">"Cấp Thần hoàng bệ hạ chút lễ bạc, thỉnh tiếu nạp!</w:t>
      </w:r>
    </w:p>
    <w:p>
      <w:pPr>
        <w:pStyle w:val="BodyText"/>
      </w:pPr>
      <w:r>
        <w:t xml:space="preserve">Vi thần Đế Lâm kính thượng."</w:t>
      </w:r>
    </w:p>
    <w:p>
      <w:pPr>
        <w:pStyle w:val="BodyText"/>
      </w:pPr>
      <w:r>
        <w:t xml:space="preserve">Hắn không còn ẩn giấu hành tung nữa, không trốn tránh trong thâm sơn rừng sâu nữa, mà đường đường chánh chánh dựng cờ xí của mình. Đại quân tiến nhanh, ở phụ cận thủ phủ của Đắc Á hành tỉnh tao ngộ một thủ bị đội của ma tộc bộ binh. Tiền phong của Đế Lâm chẳng nghỉ một hơi, xông thẳng vào khai chiến, và bộ đội theo sau đánh riết lên. Ma tộc bộ binh không kịp kết trận đề ngự chỉ còn biết hoảng loạn đánh theo kiểu dã chiến, và như vậy không quá một tiếng đồng hồ, hai đoàn đội ma tộc bộ binh bị tiêu diệt sạch, không còn lưu được một mạng sống quay về báo tin.</w:t>
      </w:r>
    </w:p>
    <w:p>
      <w:pPr>
        <w:pStyle w:val="BodyText"/>
      </w:pPr>
      <w:r>
        <w:t xml:space="preserve">Đế Lâm đại quân khẩn cấp tiền tiến, nhanh như gió, cấp như lửa, nhanh đến nỗi ma tộc thống soái bộ căn bản không kịp phản ứng: vừa biết nhân loại đại quân kéo đến, tiếp đó đã nghe tin Đắc Á bộ binh đoàn bị tiêu diệt, tiếp đó đội lương thực đã bị đốt cháy thành tro. Vô số ma tộc tiểu đội không được thông tri kịp thời chẳng phòng bị gì đã liên tiếp bị kích phá, uy thế của nhân loại đại binh như cuồng phong quét lá khô, nhanh như sấm không kịp bưng tai.</w:t>
      </w:r>
    </w:p>
    <w:p>
      <w:pPr>
        <w:pStyle w:val="BodyText"/>
      </w:pPr>
      <w:r>
        <w:t xml:space="preserve">Và cũng có không ít ma tộc binh chạy thoát thân được từ bàn tạy tử thần của Đế lâm đại quân, nhưng khi được hỏi về binh lực của nhân loại, nhân số và các chi tiết khác, bọn chúng căn bản nói không ra, miệng cứ hoảng loạng thét gào: "Hắc sắc khô lâu kỳ! Hắc sắc khô lâu kỳ!" Chỉ bàng cây cờ xí này thôi cũng đã khiến các chiến sĩ ma tộc dũng cảm bị băng hội về tinh thần, chưa đánh mà đã bỏ chạy rồi! Cây hắc sắc khô lâu kỳ của Đế Lâm là cờ xí đại biểu cho tử thần và hủy diệt!</w:t>
      </w:r>
    </w:p>
    <w:p>
      <w:pPr>
        <w:pStyle w:val="BodyText"/>
      </w:pPr>
      <w:r>
        <w:t xml:space="preserve">Không có binh sĩ ma tộc nào có thể quên là dưới diện cờ xí này, Đế Lâm đã mang đến cho toàn bộ ma thần vương quốc bao tai nàn gì. Trong quá trình đồ sát điên cuồng của hắn, hơn trăm vạn cư dân thần tộc bị mất mạng. Hắn đến đâu, thành thị phồn hóa bị biến thành chốn hoang tàn đến đó. Hương thôn mỹ lệ biến thành đất chết, những địa khi xưa kia phồn thịnh giờ chỉ còn lại quạ đen bay lươn. Cùng vói sự thù hận khắc cốt ghi tâm của ma tộc đối với Đế Lâm, sự kinh khủng cũng theo cùng họ đến mọi chân trời.</w:t>
      </w:r>
    </w:p>
    <w:p>
      <w:pPr>
        <w:pStyle w:val="BodyText"/>
      </w:pPr>
      <w:r>
        <w:t xml:space="preserve">Trong truyền thuyết dân gian của ma tộc vương quốc, ác ma khiến cho người ta kinh sợ nhất chính là Đế Lâm. Chuyện liên quan đến hắn được lưu truyền dưới những phiên bản được gia công: Đế lâm chuyên môn ăn thịt con nít của thần tộc; Đế Lâm chuyên môn uống máu mỹ nữ của thần tộc; Đế Lâm mỗi ngày phải giết một vạn thần tộc trước khi ăn cơm, sau khi đi đại tiện xong phải giết thêm một vạn nữa; Mền gối Đế Lâm ngủ là được làm từ da của thần tộc; Giường Đế Lâm nằm được đắp từ xương của thần tộc; Toàn thân Đế Lâm đao thương bất nhập; Đế Lâm có chín cái mạng, bảy cái đầu, chém rụng cái này mọc ra cái khác... vâng vâng và vâng vâng.</w:t>
      </w:r>
    </w:p>
    <w:p>
      <w:pPr>
        <w:pStyle w:val="BodyText"/>
      </w:pPr>
      <w:r>
        <w:t xml:space="preserve">Những nghệ nhân kể truyện hát xướng kiếm ăn dọc đường đều lấy chuyện của Đế Lâm làm điểm nhấn tối hậu cho buổi biểu diễn. Đó là tiết mục được hoan nghênh nhất, cư dân ma tộc có trình độ văn hóa không cao nghe đến nỗi tấm tắt thèm thuồng, than dài không dứt, và tin sái cổ chẳng nghi ngờ gì.</w:t>
      </w:r>
    </w:p>
    <w:p>
      <w:pPr>
        <w:pStyle w:val="BodyText"/>
      </w:pPr>
      <w:r>
        <w:t xml:space="preserve">Đương nhiên, căn cứ vào quy định của Bộ Văn hóa của ma thần vương quốc, mỗi cố sự nhất định phải phụ gia một kết cục mỹ hảo đầy hào quang, để hiển kỳ cho chính nghĩa luôn thắng hung tàn. Và thế là phần kết của những câu chuyện này thông thường là: thần hoàng bệ hạ của chúng ta thụ mệnh trời, cuối cùng tay cầm dũng sĩ chi kiếm xuất ra chửng cứu thế giới. Ngài cùng ma đầu Đế Lâm tà ác của nhân loại đại chiến ba ngày ba đêm, bệ hạ hét lớn "Y mộc lạp tát!" sử ra tuyệt nghệ của bản thân, hồng quang (hoặc là bạch quang) lóe lên, "oành ùng" một tiếng nổ lớn, ma đầu Đế Lâm tà ác vô bỉ cuối cùng bị tiêu diệt, và các con dân thần tộc thiện lương từ đó trải qua cuộc sống hạnh phúc mỹ mãn...</w:t>
      </w:r>
    </w:p>
    <w:p>
      <w:pPr>
        <w:pStyle w:val="BodyText"/>
      </w:pPr>
      <w:r>
        <w:t xml:space="preserve">Nhưng bất hạnh là, những cố sự dân gian chính thống đó lại sản sinh ra một hậu di chứng không ngờ, là trong đầu não giản đơn của các binh sĩ ma tộc dần dần hình thành một định kiến: để có thể đánh bại được Đế Lâm tà ác thì chỉ duy nhất có thần hoàng bệ hạ cử thế vô song của chúng ta! Và có nghĩa là, trước khi bệ hạ thụ mệnh trời ra tay, không ai có thể là đối thủ của ác ma này, những dũng sĩ, cường giả, danh tướng, vĩ nhân ... gì khác tối đa chỉ xứng làm vật hi sinh cho ác ma, chứ đừng nói gì đến binh sĩ chúng ta.</w:t>
      </w:r>
    </w:p>
    <w:p>
      <w:pPr>
        <w:pStyle w:val="BodyText"/>
      </w:pPr>
      <w:r>
        <w:t xml:space="preserve">Bờ tây Hôi Thủy hà không ngừng vang lên từng tiếng náo động đầy khủng bố: "Quái vật có chín cái mạng, ma đầu ăn thịt con nít và nữ nhân, quỷ quái đao thương bất nhập, ác ma lãnh khốc vô tình, quái vật khủng bố nhất đáng sợ nhất.... Đế Lâm đã đến!" Ma tộc sĩ binh rất dũng cảm, vì bệ hạ tôn kính của họ, họ có thể dũng cảm không sợ chết, chẳng nao núng trước gì. Nhưng sự hoảng sợ đối với Ác ma Đế Lâm đã thâm căn cố đế an sâu vào trong nội tâm họ, đã đến mức dường như là mê tính - giống như sợ hãi đối với quỷ thần, thiên địa vậy, khiến vô hình chung nó tạo ra một khí thế áp ức và khủng hoảng vô cùng. Nghĩ đến phải đối trận với tên ác ma trong truyền thuyết đó, dường như không ai không cảm thấy tuyệt vọng.</w:t>
      </w:r>
    </w:p>
    <w:p>
      <w:pPr>
        <w:pStyle w:val="BodyText"/>
      </w:pPr>
      <w:r>
        <w:t xml:space="preserve">Từ tiểu cổ bộ đội hoảng loạn thành đoàn, chạy về hội hợp với đại đội; Đại đội quân đội kinh hoàng thất thố, nhanh chóng tiến vào ẩn trong sơn lâm không dám thò đầu. Có những ma tộc chỉ huy quan đầy dũng khí muốn một trận tử chiến với Đế Lâm, nhưng mệnh lệnh vừa ra, một nửa binh sĩ đã trở thành đào binh, nửa còn lại ồn ồn ào ào muốn làm binh biến. Mọi người chạy đâu ta chạy đó, hoảng thành một đoàn, chẳng biết ở đâu là chốn an toàn.</w:t>
      </w:r>
    </w:p>
    <w:p>
      <w:pPr>
        <w:pStyle w:val="BodyText"/>
      </w:pPr>
      <w:r>
        <w:t xml:space="preserve">Viễn Đông phản quân vốn không có chủ kiến kiên định gì thấy vậy cũng học theo, trong vòng một đêm, hơn mười vạn xà tộc, bán thú nhân trú trát ở bờ Tây sống Hôi Thủy không có lệnh mà tan. Binh sĩ phản quân nhanh chóng trở về thôn trang của mình, quẳng vũ khí cầm cái xẻng đã gỉ sét lên, làm bộ thật thà thanh xưng: "Chúng tôi là lương dân tối tối trung thành của Tử Xuyên gia tộc!" Các thôn trang bán thú nhân, xà tộc, ải nhân tộc hai bên đường đều quỳ bái nghênh tiếp nhân loại quân đoàn đi qua, không cần bảo cũng tự động dâng lương thảo và bảo bối trong thôn lên, ví dụ như cái xương sọ đẹp nhất này, cóc ba chân này, còn bán thú nhân thiếu nữ được bọn họ coi là xinh đẹp tựa tiên trên trời - thiếu nữ này đen hơn lọ chảo, thân cao hai mét, mặt thì mọc đầy lông...</w:t>
      </w:r>
    </w:p>
    <w:p>
      <w:pPr>
        <w:pStyle w:val="BodyText"/>
      </w:pPr>
      <w:r>
        <w:t xml:space="preserve">Trừ lần chiến đấu đầu tiên, Đế Lâm quân đoàn không còn gặp sự đề kháng như vậy nữa. Vó ngựa của hắn không hề gặp sự ngăn trở nào xông vào doanh trướng trống hóac của phản quân, tiếp thu không hề phí lực. Quân tiên phong cứ tiến đến bờ tây Hôi Thủy hà, nhìn qua đại quân vây thành do Vân Thiển Tuyết thống soái ở bờ đối diện. Nơi ấy, hắn có thể ẩn ước nhìn thấy bóng dáng của Mạt Y thành.</w:t>
      </w:r>
    </w:p>
    <w:p>
      <w:pPr>
        <w:pStyle w:val="BodyText"/>
      </w:pPr>
      <w:r>
        <w:t xml:space="preserve">Nhưng ở giữa viện quân và Mạt y thành còn có liên quân hơn trăm vạn của ma tộc và phản quân, đều là trận hình âm sầm của ma tộc quân, đầy trướng bồng đủ màu sắc kéo dài mấy chục dặm với công sự phòng ngự sâm nghiêm...</w:t>
      </w:r>
    </w:p>
    <w:p>
      <w:pPr>
        <w:pStyle w:val="BodyText"/>
      </w:pPr>
      <w:r>
        <w:t xml:space="preserve">Cho dù Vân Thiển Tuyết đã cực lực phong tỏa tin tức, nhưng Đế Lâm đến còn cấp cho đại quân vây thành ở bờ đông không ít đả kích, các loại tin tức len lén luồn lách trong quân: "Đế Lâm đến rồi!"</w:t>
      </w:r>
    </w:p>
    <w:p>
      <w:pPr>
        <w:pStyle w:val="BodyText"/>
      </w:pPr>
      <w:r>
        <w:t xml:space="preserve">"Hắn đem theo 100 vạn đại quân nhân oại!"</w:t>
      </w:r>
    </w:p>
    <w:p>
      <w:pPr>
        <w:pStyle w:val="BodyText"/>
      </w:pPr>
      <w:r>
        <w:t xml:space="preserve">"Bốn chục vạn tiền phong quân đến công đánh Ngõa Luân đã hoàn đản toàn bộ rồi!</w:t>
      </w:r>
    </w:p>
    <w:p>
      <w:pPr>
        <w:pStyle w:val="BodyText"/>
      </w:pPr>
      <w:r>
        <w:t xml:space="preserve">"Trời ơi! Nghe nói tên Đế Lâm đó bắt được người của chúng ta đều ăn sống nuốt tươi hết hả?</w:t>
      </w:r>
    </w:p>
    <w:p>
      <w:pPr>
        <w:pStyle w:val="BodyText"/>
      </w:pPr>
      <w:r>
        <w:t xml:space="preserve">"Ai nói không chứ! Ta tận mắt chứng kiến nữa đó, Đế Lâm sáng thức dậy ăn mấy cái gan chưng gừng của thần tộc chúng ta, giữa trưa ăn vài món xào nhẹ của 10 thần tộc, tối đến lại ăn món canh hầm thần tộc, nghe nói khuya khuya hắn còn ăn cháo nữa! Ngươi nói coi vậy có đáng sợ không chứ?"</w:t>
      </w:r>
    </w:p>
    <w:p>
      <w:pPr>
        <w:pStyle w:val="BodyText"/>
      </w:pPr>
      <w:r>
        <w:t xml:space="preserve">Ở lần chinh thảo chiến tranh lần thứ nhất, Vân Thiển Tuyết đã từng tao ngộ Đế Lâm. Bản thân gã đương nhiên chẳng tin những lời đồn "Đế Lâm là ác ma, Đế Lâm là quái vật" đáng tức cười đó cả, nhưng ý nghĩ của quan chỉ huy không thể nào át đi đượng ý nghĩ của hàng thiên vạn bộ hạ. Cho dù gã vẫn một mực quán thâu quan điểm chính xác với các bộ hạ rằng: "Đế Lâm là tướng lĩnh rất ưu tú của nhân loại, nhưng không phải là quái vật, không phải không thể chiến thắng, đao chém thương đâm hắn vẫn thụ thương, vẫn chảy máu, vẫn tử vong." Nhưng hiệu quả thu được không lớn, các bộ hạ đều gật đầu vâng dạ, nhưng sau lưng thì vẫn lén lúc truyền tụng Đế Lâm mà đầu pháp lực vô biên, thần thông quảng đại.</w:t>
      </w:r>
    </w:p>
    <w:p>
      <w:pPr>
        <w:pStyle w:val="BodyText"/>
      </w:pPr>
      <w:r>
        <w:t xml:space="preserve">Đại doanh của ma tộc và phản quân quân tâm phù động, một ngày ba lần kinh hãi, thường thường có người vô cớ thét lên rất kỳ lạ: "Hắn đến rồi!" và thế là cả đoàn binh sĩ lập tức sợ hãi chạy loạn. Trong đội ngũ phản quân, mỗi đêm có một lượng lớn binh sĩ toan tính bỏ trốn bị bắt lại, Vân Thiển Tuyết không thể không ngoan cường giết sạch đám đào binh này, nhưng quân tâm vẫn cực kỳ bất ổn. Tình tự kinh hoàng của phản quân thậm chí đã truyền nhiễm quân đội chính quy của ma tộc.</w:t>
      </w:r>
    </w:p>
    <w:p>
      <w:pPr>
        <w:pStyle w:val="BodyText"/>
      </w:pPr>
      <w:r>
        <w:t xml:space="preserve">Xu thế đào vong của binh sĩ không thể áp chế, ngược lại trong quân chính quy của ma tộc lại bắt đầu xuất hiện đào binh - đối với quân đội ma tộc nhất trực chiến vô bất thắng từ khi khai chiến tới giờ, điều này đơn giản là không thể tưởng tượng được. Trong lúc tuyệt vọng nhất, Vân Thiển Tuyết thậm chí xem xét có nên triệt quân để tránh binh phong cường thế của Đế Lâm hay không.</w:t>
      </w:r>
    </w:p>
    <w:p>
      <w:pPr>
        <w:pStyle w:val="BodyText"/>
      </w:pPr>
      <w:r>
        <w:t xml:space="preserve">Sau khi biết Vân Thiển Tuyết khổ sở vì quân tâm xáo động, nhị hoàng tử Tạp Lan trong vai trò giám quân cười bảo với gã: "Cứ giao hết cho ta!"</w:t>
      </w:r>
    </w:p>
    <w:p>
      <w:pPr>
        <w:pStyle w:val="BodyText"/>
      </w:pPr>
      <w:r>
        <w:t xml:space="preserve">Y thần bí hề hề triệu tập bộ hạ, tuyên xưng thần hoàng bệ hạ liệu sự như thần, bám đốt ngón tay tính là dự liệu ác ma Đế Lâm sẽ tới, đặc ý giao cấp cho y "Hoàng gia pháp bảo" - một xấp lớn nhìn giống như giấy gói đồ, và thật ra đúng là giấy gói hàng - chuyên dùng để khắc chế ma lực của Đế Lâm, hiện giờ 'đã đến lúc sử dụng pháp bảo rồi'!"</w:t>
      </w:r>
    </w:p>
    <w:p>
      <w:pPr>
        <w:pStyle w:val="BodyText"/>
      </w:pPr>
      <w:r>
        <w:t xml:space="preserve">Tạp Lan hoàng tử lập hương đàn, khói hương xông thấu mấy tầng xanh, một tay cầm kiếm gỗ múa may, miệng lầm rầm niệm niệm lời từ: "A ba ba là mẹ của ngươi, mẹ của ngươi là vợ của cha ba ba, mẹ kế đau bụng thì cần phải uống nước đọt chuối thì hết, không hết thì đi tìm Tứ đại thúc a!"</w:t>
      </w:r>
    </w:p>
    <w:p>
      <w:pPr>
        <w:pStyle w:val="BodyText"/>
      </w:pPr>
      <w:r>
        <w:t xml:space="preserve">Mấy chục vạn quan binh của thần tộc im lặng vây quanh xem Tạp Lan vương tử làm phép, lòng tràn đầy sự kính úy.</w:t>
      </w:r>
    </w:p>
    <w:p>
      <w:pPr>
        <w:pStyle w:val="BodyText"/>
      </w:pPr>
      <w:r>
        <w:t xml:space="preserve">Cuối cùng, Tạp Lan điện hạ làm phép xong, toàn thân ướt đầm mồ hôi. Y lấy "pháp bảo" đốt, tro được khuấy vào trong rất nhiều rượu, mỗi binh sĩ đều được ột ly để uống. Trời mùa đông có rượu uống vào bụng, mọi người đều cảm thấy có một cổ nhiệt khí đang "đằng đằng" bốc lên.</w:t>
      </w:r>
    </w:p>
    <w:p>
      <w:pPr>
        <w:pStyle w:val="BodyText"/>
      </w:pPr>
      <w:r>
        <w:t xml:space="preserve">Tạp "bán tiên" rất nghiêm túc nói: "Như vậy là đúng rồi, pháp bảo có tác dụng rồi! Mọi người không cần phải sợ ma đầu Đế Lâm nữa!"</w:t>
      </w:r>
    </w:p>
    <w:p>
      <w:pPr>
        <w:pStyle w:val="BodyText"/>
      </w:pPr>
      <w:r>
        <w:t xml:space="preserve">Các chiến sĩ thần tộc có chánh khí hộ thân, lập tức dũng khi bội tăng, đối với Đế Lâm tà ác bắt đầu có nìềm tin tất thắng! Các binh sĩ bát đầu tranh cãi xem có nên lập tức qua sông quyết chiến vơi quân đoàn của Đế Lâm hay không, có nên vì các phụ lão hương thân ở quê nhà mà báo cừu tiết hận hay không.</w:t>
      </w:r>
    </w:p>
    <w:p>
      <w:pPr>
        <w:pStyle w:val="BodyText"/>
      </w:pPr>
      <w:r>
        <w:t xml:space="preserve">Cho dù quân đội có sĩ khí cao ngút như thế, Thống soái bộ vẫn chần chờ không hạ đạt mệnh lệnh khai chiến, chủ yếu là thống soái của toàn quân là Vân Thiển Tuyết lại trì nghi bất định. Từ sau lần đụng độ với Đế Lâm, Vân Thiển Tuyết đã chuẩn bị cùng tái ngộ cùng Đế Lâm rồi. Đối với những chiến dịch do Đế Lâm chỉ huy, gã đã đem hết tinh lực ra nghiên cứu, rút ra một kết luận như sau:</w:t>
      </w:r>
    </w:p>
    <w:p>
      <w:pPr>
        <w:pStyle w:val="BodyText"/>
      </w:pPr>
      <w:r>
        <w:t xml:space="preserve">- Đối với Đế Lâm, người đời đều chỉ đề cập đến sự tàn khốc và háo sát của hắn, phảng phất như hắn ngài sự tàn nhẫn không còn khả năng nào khác nữa vậy.</w:t>
      </w:r>
    </w:p>
    <w:p>
      <w:pPr>
        <w:pStyle w:val="BodyText"/>
      </w:pPr>
      <w:r>
        <w:t xml:space="preserve">- Vân Thiển Tuyết cho rằng, kỳ thật hiếu sát, tàn khốc chỉ là một đặc điểm của Đế Lâm, chỉ vì đặc điểm này được biểu lộ thái quá mà đã che đi hào quang về phương diện dùng binh của hắn. Kỳ thật, Đế Lâm là một tướng lĩnh thập phần toàn năng, vô luận là những toan tính kế hoạch thống soái toàn quân hay là chỉ huy thực chiến hay vận dụng chiến thuật đều tinh thông hết cả. Hơn nữa hắn cũng không thiếu dũng khí khắc phục những loại nguy hiểm xuất hiện trên chiến trường. Vô luận là ở vị trí nào, Đế Lâm đều phi thường xuất sắc.</w:t>
      </w:r>
    </w:p>
    <w:p>
      <w:pPr>
        <w:pStyle w:val="BodyText"/>
      </w:pPr>
      <w:r>
        <w:t xml:space="preserve">Hắn tinh thông mọi phương thức và thủ đoạn tác chiến, đặc biện thiện nghệ về chủ động tiến công, động tác nhanh mạnh như lôi như điện, dùng binh sắc bén như đao phong, hơn nữa bất chấp thủ đoạn, không án theo thường quy, dám mạo cực hiểm, lớn gan đến khiến cho người ta phải sợ hãi.</w:t>
      </w:r>
    </w:p>
    <w:p>
      <w:pPr>
        <w:pStyle w:val="BodyText"/>
      </w:pPr>
      <w:r>
        <w:t xml:space="preserve">Chỉ từ những điểm này mà xét, tựa hồ có thể đưa ra một kết luận: Đây là một tay cờ bạc cực kỳ to gan, thường thích đánh liều một phen, chỉ là do vận khí tốt nên chưa bị thua sạch vốn bao giờ. Còn Vân Thiển Tuyết thì từ trong này còn phát hiện một điều còn sâu hơn nữa: Đế Lâm mười sáu tuổi xuất đạo, tự thân chỉ huy hơn mấy chục chiến dịch lớn nhỏ, không ngờ chưa đánh thua một trận nào. Vô luận là trên chiến trường hay ở trên chành đàn hung hiểm giống y như vậy, hắn trước giờ đều chiến vô bất thắng. Nếu như chỉ nói hắn là một tay cờ bạc, thì cái vận chơi đánh bạc của hắn tốt đến nỗi không thể giải thích.</w:t>
      </w:r>
    </w:p>
    <w:p>
      <w:pPr>
        <w:pStyle w:val="BodyText"/>
      </w:pPr>
      <w:r>
        <w:t xml:space="preserve">Kinh qua nghiên cứu các chiến dịch của Đế Lâm, Vân Thiên Tuyết phát hiện được chỗ đáng sợ chân chính của đối thủ: Hắn có khả năng quan sát thông suốt kinh người, thiện về nhìn phần nội hàm của sự vật, chứ không bị những vẻ ngoài phồn tạp làm ê hoặc. Hắn có thể lập tức nắm được điều cơ bản nhất, vô luận là chiến cục hung hiểm mê li, phức tạp rối rấm thế nào, hắn đều nhẹ nhàng nắm bắt, cục diện càng hỗn loạn, càng hung hiểm thì hắn càng cao hứng.</w:t>
      </w:r>
    </w:p>
    <w:p>
      <w:pPr>
        <w:pStyle w:val="BodyText"/>
      </w:pPr>
      <w:r>
        <w:t xml:space="preserve">Tên ghiền cờ bạc có vẻ thích mạo hiểm này thực ra là một tên gia hỏa cực kỳ cẩn thận. Mỗi một bước thực hiện hay quyết định của hắn xem có vẻ mạo hiểm, kỳ thật chính là kết quả của sự tính toán chính xác và suy xét thận trọng. Đối với khả năng phát sinh mọi nguy hiểm, hắn tự tin có thể giải quyết an toàn, và chưa có khi nào thực hiện mạo hiểm ra ngoài phạm vi thực lực, cho nên chẳng bao giờ đánh khi chưa nắm chắc.</w:t>
      </w:r>
    </w:p>
    <w:p>
      <w:pPr>
        <w:pStyle w:val="BodyText"/>
      </w:pPr>
      <w:r>
        <w:t xml:space="preserve">Tư Đặc Lâm hào xưng là đệ nhất danh tướng của Tử Xuyên gia. Y dũng mãnh, thiên chiến, thiết kỵ quân đoàn cho y chỉ huy ở bình nguyên xông xáo dọc ngang không người chống đỡ. Nhưng Tư Đặc Lâm có nguyên tắc, có cảm tình, có xung động, và có thể phạm sai lầm. Rất rõ ràng là lần này Tư Đặc Lâm và Trung Ương quân lưu lại để yểm hộ bình dân triệt thối là phạm một sai lầm cực lớn về mặt chiến lược. Và nếu là Đế Lâm, hắn sẽ không phạm cái mao bệnh y như vậy.</w:t>
      </w:r>
    </w:p>
    <w:p>
      <w:pPr>
        <w:pStyle w:val="BodyText"/>
      </w:pPr>
      <w:r>
        <w:t xml:space="preserve">Ở chiến trường, hắn lạnh lùng như một kỳ thủ nhất lưu trong một ván cờ, chỉ tin vào nhưng logic và sự thật lạnh lùng, suy nghĩ chính xác như những bài toán, không hề kèm theo đó chút cảm tình nào. Để mưu cầu thắng lợi, hắn có thể băng lãnh, tàn khốc và vô cảm tình như độc xà; hung tàn, ti bỉ, bất chấp thủ đoạn như một con sói. Vân Thiển Tuyết nghĩ, đó là một đối thủ chẳng có chỗ hở nào, và tuyệt đối không phạm sai lầm. Từ điểm này, hắn so với Tư Đặc Lâm còn đáng sợ hơn nhiều.</w:t>
      </w:r>
    </w:p>
    <w:p>
      <w:pPr>
        <w:pStyle w:val="BodyText"/>
      </w:pPr>
      <w:r>
        <w:t xml:space="preserve">Quân đoàn của Đế Lâm hạ trại ở bờ tây Hôi Thủy hà, đối diện với đại quân vây thành của Vân Thiển Tuyết, chỉ cách nhau một mặt sông kết băng, và binh sĩ có thị lực tốt có thể thấu qua làn sương trắng mùa đông này nhìn thấy cờ xí của đối phương tung bay. Hai bên đối địch với cự ly gần như vậy mà an bình vô sự, thật là một chuyện vô cùng hiếm có.</w:t>
      </w:r>
    </w:p>
    <w:p>
      <w:pPr>
        <w:pStyle w:val="BodyText"/>
      </w:pPr>
      <w:r>
        <w:t xml:space="preserve">Tuy Hôi Thủy hà là con sông lớn nhất của Viễn Đông, hơn nữa mặt sông còn kết một lớp băng mỏng, nhưng điểm này không đủ để ngăn trở bước tiến của ma tộc cường hãn. Trong dãy đất Mạt Y này, ma tộc có binh lực mang tính áp đảo. Bọn chúng chẳng những đủ sức vây thành, mà còn có thể đánh ngược bất kỳ viện quân nào. Nếu đối thủ có chỉ huy quan là kẻ khác, Vân Thiên Tuyết chẳng hề do dự gì huy sư quá hà, nghênh kích địch phương: Ba mươi vạn đại quân chia ba đường xuất kích, chính diện thì cường công hấp dẫn sự chú ý của đối phương, hai lộ còn lại từ hạ du và thương du len lén qua sống, đoạn tuyệt hậu lộ của địch nhân, xuất hiên ở bên hông của địch nhân, chia nhau hợp kích. Và với ba lộ đại quân hợp vây đó, với thế binh mã mạnh áp đảo đối phương, đối phương tất nhiên sẽ tan rã!</w:t>
      </w:r>
    </w:p>
    <w:p>
      <w:pPr>
        <w:pStyle w:val="BodyText"/>
      </w:pPr>
      <w:r>
        <w:t xml:space="preserve">Nhưng Vân Thiên Tuyết lại không dám! Đối thủ không phải là người khác, mà là Đế Lâm khủng bố, Đế Lâm lãnh khốc, đồng thời là kẻ chưa hề tính toán sai, chưa hề phạm sai lầm, là một đối thủ inh, chẳng thể nào phạm phải sai lầm thuộc cấp thấp như thế: chỉ mang một ít binh mã mà dám đóng quân đối ngạn với gã, đáo để hắn dựa vào cái gì đây? Có âm mưu gì đây?</w:t>
      </w:r>
    </w:p>
    <w:p>
      <w:pPr>
        <w:pStyle w:val="BodyText"/>
      </w:pPr>
      <w:r>
        <w:t xml:space="preserve">Sáng sớm, Vân Thiển Tuyết trèo lên đài cao, nhìn ngẩn qua bờ đối diện, nhìn đại doanh của Đế Lâm ở bờ đối diện bận bận rộn rộn, binh sĩ ra ra vào vào, cho ngựa ăn, cắt băng nấu nước, đốt than, nhóm củi náu cơm, tập hợp, thao luyện, nghỉ ngơi, binh sĩ đùa cợt cười giởn, có người thả diều, có người uống rượu.... cho đến mặt trời lặn xuống núi.</w:t>
      </w:r>
    </w:p>
    <w:p>
      <w:pPr>
        <w:pStyle w:val="BodyText"/>
      </w:pPr>
      <w:r>
        <w:t xml:space="preserve">Vân Thiển Tuyết day đôi mắt mệt mỏi, gã chẳng nhìn ra được gì. Đêm đến, gã ngồi trên đài cao khổ sầu suy nghĩ, đối phương tựa như đang sinh hoạt trong một trại lính phổ thông trong ngày thường, mọi thứ đều vô cùng chính thường và tự nhiên.</w:t>
      </w:r>
    </w:p>
    <w:p>
      <w:pPr>
        <w:pStyle w:val="BodyText"/>
      </w:pPr>
      <w:r>
        <w:t xml:space="preserve">Nhưng đó chính là điều bất bình thường nhất. Một trăm vạn đại quân thần tộc đang hổ thị đam đam đối với họ, họ sao lại ung dung chẳng cấp bách chút nào như vậy, chẳng hoảng chẳng mang tí nào như vậy?</w:t>
      </w:r>
    </w:p>
    <w:p>
      <w:pPr>
        <w:pStyle w:val="BodyText"/>
      </w:pPr>
      <w:r>
        <w:t xml:space="preserve">Vân Thiển Tuyết khổ khổ nghĩ suy, gã cố gắng phân tích hành động của Đế Lâm, và theo tập quán bình thường khi suy nghĩ, gã đem những tư liệu có sẵn đều viết cả ra:</w:t>
      </w:r>
    </w:p>
    <w:p>
      <w:pPr>
        <w:pStyle w:val="BodyText"/>
      </w:pPr>
      <w:r>
        <w:t xml:space="preserve">- Một, mục đích của Đế Lâm rất có thể là đến giải vây cho quân đoàn của Tư Đặc Lâm</w:t>
      </w:r>
    </w:p>
    <w:p>
      <w:pPr>
        <w:pStyle w:val="BodyText"/>
      </w:pPr>
      <w:r>
        <w:t xml:space="preserve">- Hai, binh lực của Đế Lâm không nhiều</w:t>
      </w:r>
    </w:p>
    <w:p>
      <w:pPr>
        <w:pStyle w:val="BodyText"/>
      </w:pPr>
      <w:r>
        <w:t xml:space="preserve">- Ba, quân nhà có thực lực hùng hậu, chỉ trong một trận dã chiến có thể diệt gọn quân của Đế Lâm</w:t>
      </w:r>
    </w:p>
    <w:p>
      <w:pPr>
        <w:pStyle w:val="BodyText"/>
      </w:pPr>
      <w:r>
        <w:t xml:space="preserve">- Bốn, Đế Lâm rõ ràng là biết rõ điều thứ hai và thứ ba trên mà vẫn cố ý chạy đến gây hấn với gã!</w:t>
      </w:r>
    </w:p>
    <w:p>
      <w:pPr>
        <w:pStyle w:val="BodyText"/>
      </w:pPr>
      <w:r>
        <w:t xml:space="preserve">Vân Thiển Tuyết cười khổ, vô luận là phân tích thế nào, thì từ những tư liệu kể trên mà xét, gã chỉ có thể đưa ra ba khả năng:</w:t>
      </w:r>
    </w:p>
    <w:p>
      <w:pPr>
        <w:pStyle w:val="BodyText"/>
      </w:pPr>
      <w:r>
        <w:t xml:space="preserve">- Một, Đế Lâm chán sống rồi.</w:t>
      </w:r>
    </w:p>
    <w:p>
      <w:pPr>
        <w:pStyle w:val="BodyText"/>
      </w:pPr>
      <w:r>
        <w:t xml:space="preserve">- Hai, Đế Lâm điên rồi.</w:t>
      </w:r>
    </w:p>
    <w:p>
      <w:pPr>
        <w:pStyle w:val="BodyText"/>
      </w:pPr>
      <w:r>
        <w:t xml:space="preserve">- Ba, Đế Lâm đã biết mà không sợ, tức là hắn có âm mưu!</w:t>
      </w:r>
    </w:p>
    <w:p>
      <w:pPr>
        <w:pStyle w:val="BodyText"/>
      </w:pPr>
      <w:r>
        <w:t xml:space="preserve">Hai khả năng chán sống và điên rồ của Đế Lâm là không thể xảy ra, lập tức bài trừ, nhưng cái gọi là quỷ kế ở khả năng thứ ba ấy là cái gì? Nhìn không ra. Vân Thiển Tuyết cố vắt hết đầu óc, suy nghĩ đến thống khổ bất kham, thế mà gã vốn tự phụ thông minh hơn người, lần đầu tiên trong đời cảm thấy trí tuệ thiếu thốn và không đủ dùng...</w:t>
      </w:r>
    </w:p>
    <w:p>
      <w:pPr>
        <w:pStyle w:val="BodyText"/>
      </w:pPr>
      <w:r>
        <w:t xml:space="preserve">Chính trong lúc Vân Thiển Tuyết khổ khổ suy nghĩ ấy, bộ hạ của gã vốn là những tướng lĩnh quá dũng khí mà thiếu thốn trí tuệ đua nhau đến kiến nghị: "Đại quân lập tức sang sống, nhất chiến táng tống đối phương!"</w:t>
      </w:r>
    </w:p>
    <w:p>
      <w:pPr>
        <w:pStyle w:val="BodyText"/>
      </w:pPr>
      <w:r>
        <w:t xml:space="preserve">Đối diện với đám gia hỏa thiếu suy nghĩ, mắt chuột thiếu chất xám như vậy, Vân Thiển Tuyết thật là đau đầu. Hắn không khỏi không dẫn đạo các tướng lĩnh suy nghĩ sâu thêm một tầng: "Đối thủ không là người, mà là Đế Lâm, là đại địch hàng đầu của vương quốc chúng ta, là danh tướng trong các danh tướng của Tử Xuyên gia tộc! Mọi người hãy nghĩ coi, hắn sẽ ngu xuẩn vậy sao, sẽ tống dâng cho chúng ta món ngon để ăn ngốn ngấu một cái hết sạch như vậy sao? Hành động của hắn bao hàm quỷ kế gì đây? Có khi nào hắn đang dẫn dụ chúng ta vào một cái bẫy hay không?"</w:t>
      </w:r>
    </w:p>
    <w:p>
      <w:pPr>
        <w:pStyle w:val="BodyText"/>
      </w:pPr>
      <w:r>
        <w:t xml:space="preserve">Mọi người đều cảm thấy Vân Thiển Tuyết nói rất có lý, đều thật sự suy nghĩ vấn đề trở lại. Chỉ có Lỗ Đế là đầu não giản đơn - lão nhất mực không cam tâm bản thân trở thành trở thành bộ hạ của tên mặt trắng đáng ghét này - không còn không phục, gân cổ tranh cải: "Quản gì quỷ kế của hắn, nếu hắn đã dâng tới tận cửa, chúng ta cứ há miệng cắn nhai hắn sạch một cái là xong chứ gì!" Kết quả Vân Thiển Tuyết không khỏi không tức giận đuổi lão ra ngoài, sao đó vỗ bàn định ra điều kiện cơ bản cấp cho hội nghị: "Chúng ta không phải là thảo luận đối phương có hay không có quỷ kế - quỷ kế nhất định có, tất nhiên là có! Chỉ là chúng ta hiện tại còn nhìn chưa ra. Chúng ta cần phải thảo luận rốt cuộc là hắn đang bày ra quỷ kế gì?"</w:t>
      </w:r>
    </w:p>
    <w:p>
      <w:pPr>
        <w:pStyle w:val="BodyText"/>
      </w:pPr>
      <w:r>
        <w:t xml:space="preserve">Ừ, chỉ cần chủ nhân của hội nghị ra quyết tâm như vậy, những bước tiến hành sao đó thuận lợi hơn nhiều. Các tướng lĩnh ma tộc đều đua nhau đề xuất các loại ý tưởng nói nghe mà sởn cả tóc gáy:</w:t>
      </w:r>
    </w:p>
    <w:p>
      <w:pPr>
        <w:pStyle w:val="BodyText"/>
      </w:pPr>
      <w:r>
        <w:t xml:space="preserve">- Một, Đế Lâm quân đoàn mang đến vũ khí mới có tính hủy diệt đáng sợ.</w:t>
      </w:r>
    </w:p>
    <w:p>
      <w:pPr>
        <w:pStyle w:val="BodyText"/>
      </w:pPr>
      <w:r>
        <w:t xml:space="preserve">"Nghe nói nhân loại có cái gì đó gọi là ma pháp sư, ma pháp đại pháo một pháo có thể oanh tạc chết mấy chục vạn người..."</w:t>
      </w:r>
    </w:p>
    <w:p>
      <w:pPr>
        <w:pStyle w:val="BodyText"/>
      </w:pPr>
      <w:r>
        <w:t xml:space="preserve">Vân Thiên Tuyết tức giận quát: "Vậy hắn còn chờ đợi gì mà không bắn?"</w:t>
      </w:r>
    </w:p>
    <w:p>
      <w:pPr>
        <w:pStyle w:val="BodyText"/>
      </w:pPr>
      <w:r>
        <w:t xml:space="preserve">- Hai, Binh sĩ của Đế Lâm quân đoàn ai ai cũng là sư đệ của Tả gia minh vương, hoặc là sư phụ của Kiếm thánh Lạp Âu.</w:t>
      </w:r>
    </w:p>
    <w:p>
      <w:pPr>
        <w:pStyle w:val="BodyText"/>
      </w:pPr>
      <w:r>
        <w:t xml:space="preserve">"Nghĩ nghĩ coi, ba, bốn vạn tên Tả Gia minh vương, Lạp Âu kết hợp lại với nhau có thể dễ dàng hủy diệt cả ma tộc vương quốc cộng thêm bổn thổ của ma giới...."</w:t>
      </w:r>
    </w:p>
    <w:p>
      <w:pPr>
        <w:pStyle w:val="BodyText"/>
      </w:pPr>
      <w:r>
        <w:t xml:space="preserve">Vân Thiển Tuyết: "Ta tình nguyện thế hắn hủy diệt cái đầu heo của ngươi trước!"</w:t>
      </w:r>
    </w:p>
    <w:p>
      <w:pPr>
        <w:pStyle w:val="BodyText"/>
      </w:pPr>
      <w:r>
        <w:t xml:space="preserve">- Ba, toàn bộ nước của Hôi Thủy hà đã bị Đế Lâm biến thành dầu mỏ dễ cháy, chỉ chờ chúng ta độ hà là hắn sẽ điểm hỏa.</w:t>
      </w:r>
    </w:p>
    <w:p>
      <w:pPr>
        <w:pStyle w:val="BodyText"/>
      </w:pPr>
      <w:r>
        <w:t xml:space="preserve">Vân Thiển Tuyết: "Ngươi mỗi ngày đều đang uống dầu hắc đó, sao tới giờ vẫn chưa chịu chết vậy?"</w:t>
      </w:r>
    </w:p>
    <w:p>
      <w:pPr>
        <w:pStyle w:val="BodyText"/>
      </w:pPr>
      <w:r>
        <w:t xml:space="preserve">- Bốn, bờ đối diện là vùng bằng quẳng, Đế Lâm quân đoàn đã ai phục vô số cơ quan và bẫy rập, có mấy chục vạn hầm chông đang chờ thần tộc đại quân đạp lên.</w:t>
      </w:r>
    </w:p>
    <w:p>
      <w:pPr>
        <w:pStyle w:val="BodyText"/>
      </w:pPr>
      <w:r>
        <w:t xml:space="preserve">Vân Thiển Tuyết: "Trong tiết trời này, thổ địa gia cũng bị lạnh chết cứng rồi, ta cấp cho người một vạn người, ngươi thử đào cho ta một vạn hầm chông thử coi? Đào không được ta đem chôn sống ngươi trước!"</w:t>
      </w:r>
    </w:p>
    <w:p>
      <w:pPr>
        <w:pStyle w:val="BodyText"/>
      </w:pPr>
      <w:r>
        <w:t xml:space="preserve">Các tướng lĩnh thần tộc phát huy hết mọi lực tưởng tượng, biên tạo ra hết giả thuyết rợn người này đến giả thuyết ghê ghớm khác, cuối cùng ngay đến bản thân họ cũng sởn tóc gáy rùn mình. Dù sao vẫn còn tốt, vì vẫn có người dám đem những chuyện này đề cập ra, thậm chí còn chụp lên đầu Đế Lâm đại ma đầu pháp lực vô biên nữa. Cách suy nghĩ có khả năng chính là: "Trước mắt chúng ta đang nhìn thấy chỉ là một đội trinh xác cường đại, bọn họ chỉ là một mồi nhữ, còn hậu viện cường đại hơn đang mai phục ở gần đây, chỉ chờ đại quân của chúng ta qua sống, bọn họ sẽ đột nhiên đánh tới, chặn chúng ta dưới sống, đồng thời đi vòng trước sau tiêu diệt hết chúng ta!"</w:t>
      </w:r>
    </w:p>
    <w:p>
      <w:pPr>
        <w:pStyle w:val="BodyText"/>
      </w:pPr>
      <w:r>
        <w:t xml:space="preserve">Vân Thiển Tuyết và tuyệt đại đa số tướng lĩnh đều tán đồng quan điểm này. Hiện giờ vấn đề duy nhất còn lại chính là: "Cánh quân 'hậu viện cường đại" đó đáo để là mai phục ở đâu? Mọi người đều đưa mắt nhìn nhau: mùa đông giá lạnh, lá trên cành đều đã rơi rụng hết, địa phương có thể ém người thật tại không nhiều, đừng nói gì những nơi có thể ẩn giấu đại quân mấy chục vạn người.</w:t>
      </w:r>
    </w:p>
    <w:p>
      <w:pPr>
        <w:pStyle w:val="BodyText"/>
      </w:pPr>
      <w:r>
        <w:t xml:space="preserve">Các tướng lĩnh đều đua nhau biểu hiện thái độ: "Không thể khinh cử vọng động cấp cho địch nhân thời cơ có thể lợi dụng!"</w:t>
      </w:r>
    </w:p>
    <w:p>
      <w:pPr>
        <w:pStyle w:val="BodyText"/>
      </w:pPr>
      <w:r>
        <w:t xml:space="preserve">Vân Thiển Tuyết rất hân úy, kinh qua một phen dạy dỗ của hắn, các tướng lĩnh ma tộc cuối cùng thành thục không ít. Gã cấp cho hội nghị một tổng kết: "Đúng! Chúng ta cần phải định mưu xong mới hành động, trước hết dò rõ nội tình của địch nhân, không động thì thôi, hễ động là khiến cho hắn vạn kiếp bất phục, chết không có chỗ chôn thây!"</w:t>
      </w:r>
    </w:p>
    <w:p>
      <w:pPr>
        <w:pStyle w:val="BodyText"/>
      </w:pPr>
      <w:r>
        <w:t xml:space="preserve">Tuân theo chỉ kỳ của thống soái bộ, lượng lớn trinh sát được phái đi. Thám tử của ma tộc và phản quân bôn tẩu dọc theo Hôi thủy hà, tìm kiếm khắp nơi, vào cuối ngày hầu hết đều vô công quay về. Thống soái bộ cho rằng, công tác sưu tầm này do không cẩn mật, nên ngày hôm sau lại phân phái thêm đội ngũ trinh sát nhiều người hơn, phạm vi tìm kiếm rộng hơn, nhưng vẫn không thu được kết quả gì. Cuối cùng các trinh sát binh nhận được tử mệnh lệnh: "Không tìm được phục binh của địch nhân thì không cần quay về nữa!"</w:t>
      </w:r>
    </w:p>
    <w:p>
      <w:pPr>
        <w:pStyle w:val="BodyText"/>
      </w:pPr>
      <w:r>
        <w:t xml:space="preserve">Suốt ba ngày, trinh sát binh của ma tộc chịu gió lạnh cắt da, đội tuyết lớn, nhịn cơn đói tuần chiếu theo mệnh lệnh. Bọn họ phải tìm thấy một chi bộ đội ở vùng bình địa thế này quả thật là khổ. Trong chốn băng thiên tuyết địa, bọn chúng lại qua trong gió tuyết, không ăn được một miếng ăn nóng, cũng không uống được chút nước nào, khát thì chỉ biết lượm một vốc tuyết bỏ vào miệng cho nó từ từ tan chạy. Bọn chúng công tác không ngủ không nghỉ, căng thẳng vô cùng, mỗi khối đất khối đá trên đất đều lật tìm những ba lần; bọn chúng tra xét chứng minh nhân dân (nếu có) của các con kiến dưới cây, còn cấp cho những con chim bay trên trời (nếu còn ở lại chưa về phương nam) những phiên hiệu. KHi phát hiện những dấu chân mơ hồ trên tuyết chúng đều vui mừng như điên, để rồi cuối cùng u rũ khi phát hiện đó là dấu chân của bản thân hay đồng bạn mới vừa lưu lại một khắc trước đây.</w:t>
      </w:r>
    </w:p>
    <w:p>
      <w:pPr>
        <w:pStyle w:val="BodyText"/>
      </w:pPr>
      <w:r>
        <w:t xml:space="preserve">Ba ngày sau, việc sưu tra nghiêm mật nhất ấy cuối cùng bị tuyên cáo thất bại. Đội trưởng trinh sát đem đầu đến bảo chứng với Vân Thiển Tuyết: "Trong phương viên hai trăm dặm quanh đây không tìm được cánh quân thứ hai của nhân loại nào. Nếu như là có, thì cánh quân này tất nhiên là biết ẩn thân thuật!"</w:t>
      </w:r>
    </w:p>
    <w:p>
      <w:pPr>
        <w:pStyle w:val="BodyText"/>
      </w:pPr>
      <w:r>
        <w:t xml:space="preserve">Trong ba ngày này, Vân Thiển Tuyết tiều tụy đi không ít. Trong vòng mấy ngày, đại doanh của Đế Lâm có động hướng phi thường quỷ bí, an tĩnh đến phản thường, và cái phản thường an tĩnh đó thường là triệu chứng của cơn gió bão kinh người! Thật rõ ràng, Đế Lâm đã muốn động thủ rồi! Vân Thiển Tuyết vì thế lo lắng đến ngày đêm không an giấc: Đế Lâm có phòng bị mà tới, tiềm phục đã lâu, hơn nữa đã dò rõ nội tình của quân ta rồi, không động thì thôi, hễ động tất nhiên sẽ thạch phá thiên kinh!</w:t>
      </w:r>
    </w:p>
    <w:p>
      <w:pPr>
        <w:pStyle w:val="BodyText"/>
      </w:pPr>
      <w:r>
        <w:t xml:space="preserve">Vân Thiển Tuyết vô cùng lo lắng. Gã ngày đêm suy nghĩ xem Đế Lâm cho âm mưu quỷ kế gì, nhưng nát cả óc mà không lý giải được gì. Để ứng đối sự đả kích đáng sợ sắp đến, gã nghiêm cấm bộ đội xuất kích, khẩnmật thu súc phòng tuyến, đề phòng cấp cho Đế Lâm cơ hội kích phá. Nhưng gã càng lo lắng hơn về hành tung quỷ bí bất minh của bộ đội tập kích, vì thảm kịch bị đánh lén lần trước khiến gã lo lắng không yên, nửa đêm thường thường nhổm dậy tra xét, khổ nhọc khiến cho đầu tóc bạc đi không ít. Cuối cùng, gã quyết tâm phá phủ chìm thuyền: không thèm quản nữa, cách xa phạm vi hai trăm dặm này, cho dù Đế Lâm có phục binh thì cũng không kịp cứu hắn nữa.</w:t>
      </w:r>
    </w:p>
    <w:p>
      <w:pPr>
        <w:pStyle w:val="BodyText"/>
      </w:pPr>
      <w:r>
        <w:t xml:space="preserve">Ngày 3/2/78, kết thúc năm sau ngày dằn co, ba chục vạn ma tộc và phản quân chia ba đường vượt sông, khí thế hung hung đánh tới quân doanh của Đế Lâm trên bờ đối diện, thuận lợi hoàn thành thế hợp vây, bao vậy đại doanh của Đế Lâm chẳng rơi ra được một giọt nước, nhưng chẳng hề gặp chút đề kháng nào.</w:t>
      </w:r>
    </w:p>
    <w:p>
      <w:pPr>
        <w:pStyle w:val="BodyText"/>
      </w:pPr>
      <w:r>
        <w:t xml:space="preserve">Trong đại doanh ấy tĩnh mịch như tờ, chẳng thấy có người phóng tên, cũng không thấy có người ra ngoài đề kháng.</w:t>
      </w:r>
    </w:p>
    <w:p>
      <w:pPr>
        <w:pStyle w:val="BodyText"/>
      </w:pPr>
      <w:r>
        <w:t xml:space="preserve">Vân Thiển Tuyết dậy lên một dự cảm bất tường trong lòng, nhưng đã trễ rồi. Không chờ gã hạ lệnh, Lỗ Đế lỗ mang đã mang cảm tử đội 5000 người xông vào, chỉ thấy ma tộc binh trong đó hò hét kinh hoàng, Vân Thiển Tuyết quát to: "Không xong! Mau rút ra!"</w:t>
      </w:r>
    </w:p>
    <w:p>
      <w:pPr>
        <w:pStyle w:val="BodyText"/>
      </w:pPr>
      <w:r>
        <w:t xml:space="preserve">Nửa giờ sau, nằm ngoài dự liệu của gã, Lỗ Đế an nhiên mang nhân mã xuất ra. Lỗ Đế phá khẩu mắng: "Đồ thỏ đế! Bên trong chẳng có một người nào!"</w:t>
      </w:r>
    </w:p>
    <w:p>
      <w:pPr>
        <w:pStyle w:val="BodyText"/>
      </w:pPr>
      <w:r>
        <w:t xml:space="preserve">Vân Thiển Tuyết sững sờ không tin. Gã tự thân dẫn binh nhập nội, chỉ thấy một đại doanh trống hươ trống hóac, chỗ nào cũng tiêu điều, lều chổng bị sụp, vật phẩm bị bỏ đi, phiến gỗ, giấy vụn đâu đâu cũng có.</w:t>
      </w:r>
    </w:p>
    <w:p>
      <w:pPr>
        <w:pStyle w:val="BodyText"/>
      </w:pPr>
      <w:r>
        <w:t xml:space="preserve">Chính là nửa đêm hôm qua, Đế Lâm đã len lén mang theo binh mã rời khỏi chốn này.</w:t>
      </w:r>
    </w:p>
    <w:p>
      <w:pPr>
        <w:pStyle w:val="BodyText"/>
      </w:pPr>
      <w:r>
        <w:t xml:space="preserve">Vân Thiển Tuyết không thể nào tin, há hốc cả miệng, cảm thấy ngực buồn buồn, cổ họng ngòn ngọt, rồi thổ một bún huyết đỏ đỏ hồng hồng.</w:t>
      </w:r>
    </w:p>
    <w:p>
      <w:pPr>
        <w:pStyle w:val="BodyText"/>
      </w:pPr>
      <w:r>
        <w:t xml:space="preserve">Lại nói sau khi Đế Lâm dẫn toàn quân len lén trốn đi, Vân Thiển Tuyết hay tin đau lòng đến thổ huyết. Gã đau đớn không kể xiết: bản thân không ngờ bị Đế Lâm bày ra một đạo không thành kế, lại thua thêm một lần cho hắn! Nhưng mà, có một vấn đề gã có nghĩ cũng chẳng thể nào nghĩ ra: "Đế Lâm bất chấp cái nguy hiểm cực đại đến đây, rồi chưa đánh trận nào đã bỏ đi, rốt cuộc là có toan tính gì đây?"</w:t>
      </w:r>
    </w:p>
    <w:p>
      <w:pPr>
        <w:pStyle w:val="BodyText"/>
      </w:pPr>
      <w:r>
        <w:t xml:space="preserve">Mạt Y thành, hoàng hôn.</w:t>
      </w:r>
    </w:p>
    <w:p>
      <w:pPr>
        <w:pStyle w:val="BodyText"/>
      </w:pPr>
      <w:r>
        <w:t xml:space="preserve">Nhìn doanh trướng vô biên vô tế của địch nhân, Tư Đặc Lâm thống lĩnh khe khẽ thờ dài, khắp người dâng lên cảm giác bì bại vô lực. Hắn vốn hi vọng quân đội của ma tộc không chịu được chiến tranh lâu dài đã tự triệt li, nhưng hiện giờ xem ra hi vọng của hắn đã hoàn toàn trống rỗng, bị bao vây đến ngày thứ chín rồi mà binh mã ma tộc chẳng có hiện tượng triệt thối gì.</w:t>
      </w:r>
    </w:p>
    <w:p>
      <w:pPr>
        <w:pStyle w:val="BodyText"/>
      </w:pPr>
      <w:r>
        <w:t xml:space="preserve">Hắn vừa định rời đi, ánh mắt chợt chú ý đến một sự tình, và sự tình đó lập tức hấp dẫn hắn: trên thiên không hôi ám bố đầy diều may cao cao. Điều kỳ quái chính là, nhưng con diều này chẳng những có bên phía binh sĩ của nhân loại, mà ngay ở trận địa ma tộc cũng bay đầy những diều giấy này.</w:t>
      </w:r>
    </w:p>
    <w:p>
      <w:pPr>
        <w:pStyle w:val="BodyText"/>
      </w:pPr>
      <w:r>
        <w:t xml:space="preserve">"Chuyện thế nào vậy?" Tư Đặc Lâm chỉ vào mấy binh sĩ đang thả diều ở bên trận địa của mình, hỏi.</w:t>
      </w:r>
    </w:p>
    <w:p>
      <w:pPr>
        <w:pStyle w:val="BodyText"/>
      </w:pPr>
      <w:r>
        <w:t xml:space="preserve">Văn Hà sự trưởng tùy hành không để ý gì, chỉ giải thích: "Có khả năng đó là mấy ngày này quá nhàm chán, các binh sĩ tìm chuyện gì đó chơi giải sầu a? Thỉnh Đại nhân yên tâm, tôi nhất định sẽ tăng cường kỹ luật và khống chế."</w:t>
      </w:r>
    </w:p>
    <w:p>
      <w:pPr>
        <w:pStyle w:val="BodyText"/>
      </w:pPr>
      <w:r>
        <w:t xml:space="preserve">"Không phải cái đó." Tư Đặc Lâm cúi đầu trầm ngâm: "Hiện giờ không phải là thời tiết để thả diều, ta cũng không nghe nói phía ma tộc có phong tục thả diều này. Vì sao người của hai bên đột nhiên cùng chơi cái trò du hí đồng dạng thế này vậy? Rất phản thường a, ngươi đi gọi mấy người đó lại cho ta hỏi xem."</w:t>
      </w:r>
    </w:p>
    <w:p>
      <w:pPr>
        <w:pStyle w:val="BodyText"/>
      </w:pPr>
      <w:r>
        <w:t xml:space="preserve">Trong lòng Văn Hà vẫn cho đó là chuyện tự nhiên: có gì đâu mà phản thường? Đại binh của hai bên buồn chán quá rồi, thả chơi vài con diều có gì đâu mà kỳ.</w:t>
      </w:r>
    </w:p>
    <w:p>
      <w:pPr>
        <w:pStyle w:val="BodyText"/>
      </w:pPr>
      <w:r>
        <w:t xml:space="preserve">Nghĩ thì nghĩ, y vẫn quát bảo tên binh sĩ đang nhàn tản đi lại gần đó: "Ngươi, lại đây! Tư Đặc Lâm đại nhân có lời muốn hỏi ngươi."</w:t>
      </w:r>
    </w:p>
    <w:p>
      <w:pPr>
        <w:pStyle w:val="BodyText"/>
      </w:pPr>
      <w:r>
        <w:t xml:space="preserve">Binh sĩ đó giật mình cả kinh, vậy chạy lại đứng nghiêm: "Báo cáo đại nhân, tôi là Trung ương quân đệ thất sư đoàn đệ tam đại đội đệ ngũ trung đội đệ...."</w:t>
      </w:r>
    </w:p>
    <w:p>
      <w:pPr>
        <w:pStyle w:val="BodyText"/>
      </w:pPr>
      <w:r>
        <w:t xml:space="preserve">"Được rồi được rồi," Văn Hà không chịu được phiền cắt lời hắn: "Không ai hứng thú biết ngươi là người của tiểu đội thứ mấy."</w:t>
      </w:r>
    </w:p>
    <w:p>
      <w:pPr>
        <w:pStyle w:val="BodyText"/>
      </w:pPr>
      <w:r>
        <w:t xml:space="preserve">Mặt Binh sĩ đó đỏ bừng.</w:t>
      </w:r>
    </w:p>
    <w:p>
      <w:pPr>
        <w:pStyle w:val="BodyText"/>
      </w:pPr>
      <w:r>
        <w:t xml:space="preserve">"Cứ để hắn nói hết." Tư Đặc Lâm ôn hòa bảo.</w:t>
      </w:r>
    </w:p>
    <w:p>
      <w:pPr>
        <w:pStyle w:val="BodyText"/>
      </w:pPr>
      <w:r>
        <w:t xml:space="preserve">Binh sĩ ấy cảm kích nhìn Tư Đặc Lâm một thoáng, rồi lớn tiếng báo cáo lại: "Bẩm báo đại nhân, Trung ương quân đệ thất sư đoàn đệ tam đại đội đệ ngũ trung đội đệ nhất tiểu đội trung sĩ Chưởng kỳ quan Lý Quý báo cáo với ngài!"</w:t>
      </w:r>
    </w:p>
    <w:p>
      <w:pPr>
        <w:pStyle w:val="BodyText"/>
      </w:pPr>
      <w:r>
        <w:t xml:space="preserve">"Lý Quý sĩ quan," Tư Đặc Lâm bất động thanh sắt liếc nháy về phía Văn Hà kỳ bổn, nói tiếp: "Hiện giờ, ta có một chuyện cần hỏi ngươi, sĩ quan."</w:t>
      </w:r>
    </w:p>
    <w:p>
      <w:pPr>
        <w:pStyle w:val="BodyText"/>
      </w:pPr>
      <w:r>
        <w:t xml:space="preserve">"Nguyện vì đại nhân ngài mà hiệu lao!"</w:t>
      </w:r>
    </w:p>
    <w:p>
      <w:pPr>
        <w:pStyle w:val="BodyText"/>
      </w:pPr>
      <w:r>
        <w:t xml:space="preserve">"Ta xem ở đây có rất nhiều người thả diều, chẳng những người của chúng ta thả, phía đối diện..." Tử Đặc Lâm chỉ vào trận địa của ma tộc: "Cũng đang thả. Ngươi có thể cho ta biết vì sao lại như vậy hay không, Lý Quý sĩ quan?"</w:t>
      </w:r>
    </w:p>
    <w:p>
      <w:pPr>
        <w:pStyle w:val="BodyText"/>
      </w:pPr>
      <w:r>
        <w:t xml:space="preserve">Lý Quý hé môi cười: "Đại nhân, cái này quá đơn giản rồi, hai ngày trước không biết ở đâu bay tới rất nhiều diều bị đứt dây, có cái thì rơi bên đó, có cái thì rơi bên này, mọi người đang nhàn nhã không có gì làm, nên lượm thả chơi. Bên ma tộc binh cũng học theo chúng ta, chỉ có vậy thôi, đại nhân."</w:t>
      </w:r>
    </w:p>
    <w:p>
      <w:pPr>
        <w:pStyle w:val="BodyText"/>
      </w:pPr>
      <w:r>
        <w:t xml:space="preserve">Tư Đặc Lâm gật đầu: "Đa tạ trung sĩ." Khi Lý Quý chào theo kiểu quân lễ bước đi, Tư Đặc Lâm đột nhiên lại gọi hắn trở lại: "Trung sĩ, có thể giúp ta tìm một cái diều lại đây cho ta xem thử được chăng?"</w:t>
      </w:r>
    </w:p>
    <w:p>
      <w:pPr>
        <w:pStyle w:val="BodyText"/>
      </w:pPr>
      <w:r>
        <w:t xml:space="preserve">"Đương nhiên là được... a, không, nguyện vì ngài mà hiệu lao, đại nhân!" Hắn li khai rồi nhanh chóng chạy trở lại, dâng lên một con diều: "Đại nhân, ngài xem!"</w:t>
      </w:r>
    </w:p>
    <w:p>
      <w:pPr>
        <w:pStyle w:val="BodyText"/>
      </w:pPr>
      <w:r>
        <w:t xml:space="preserve">Tư Đặc Lâm và các quân quan cao cấp lại gần xem, đó là một con diều làm giản đơn từ các phiến gỗ và giấy dán. Phó trưởng quan của quân đoàn là Tần Lộ đứng bên cạnh cười cợt bình luận: "Tay nghề làm diều này thật chẳng ra làm sao cả!"</w:t>
      </w:r>
    </w:p>
    <w:p>
      <w:pPr>
        <w:pStyle w:val="BodyText"/>
      </w:pPr>
      <w:r>
        <w:t xml:space="preserve">Tư Đặc Lâm cầm con diều lật lại, thấy trên đó có mấy chữ cong cong vẹo vẹo có nội dung như sau: "Đáo lai thân quân lệnh lệnh viên như mật nhật vô khả thất tam ngũ thập chi nhất nhị duy hữu trì khứ liễu kiên." Mắt hắn liền sáng lên, tức thời hô hấp cấp xúc hẳn đi, nói gần như lạc giọng: "Mau đem bút lại cho ta, và một tờ giấy!"</w:t>
      </w:r>
    </w:p>
    <w:p>
      <w:pPr>
        <w:pStyle w:val="BodyText"/>
      </w:pPr>
      <w:r>
        <w:t xml:space="preserve">Các quân quan tùy hành lập tức án theo lời dặn mang vật cần tới, Tư Đặc Lâm cúi đầu khảo sát một hồi, nhanh chóng viết lên giấy. Viết viết một lúc, hắn ngẩng đầu lên hỏi Lý Quý: "Trung sĩ, còn nhớ diều từ phương hướng nào bay tới không?"</w:t>
      </w:r>
    </w:p>
    <w:p>
      <w:pPr>
        <w:pStyle w:val="BodyText"/>
      </w:pPr>
      <w:r>
        <w:t xml:space="preserve">Lý Quý nghĩ một hồi, chỉ về một phía: "Bên đó ạ!"</w:t>
      </w:r>
    </w:p>
    <w:p>
      <w:pPr>
        <w:pStyle w:val="BodyText"/>
      </w:pPr>
      <w:r>
        <w:t xml:space="preserve">"Phía tây? Ngươi khẳng định?" Trong ngữ điệu của Tư Đặc Lâm có sự hưng phấn rất khó ức chế, trong mắt hiện đầy sắc thái vui mừng. Các vị quân quan cao cấp đều đưa mắt nhìn nhau: đại nhân sao vậy kìa? Vì sao lại vì một con diều mà kích động như vậy?</w:t>
      </w:r>
    </w:p>
    <w:p>
      <w:pPr>
        <w:pStyle w:val="BodyText"/>
      </w:pPr>
      <w:r>
        <w:t xml:space="preserve">Tần Lộ nghi hoặc lên tiếng hỏi: "Đại nhân ngài..."</w:t>
      </w:r>
    </w:p>
    <w:p>
      <w:pPr>
        <w:pStyle w:val="BodyText"/>
      </w:pPr>
      <w:r>
        <w:t xml:space="preserve">"Không có gì." Tư Đặc Lâm chỉ vào những từ ngữ khó hiểu trên, bảo: "Từ phải sang trai, bỏ hai chữ đọc một chữ, ngươi thử coi."</w:t>
      </w:r>
    </w:p>
    <w:p>
      <w:pPr>
        <w:pStyle w:val="BodyText"/>
      </w:pPr>
      <w:r>
        <w:t xml:space="preserve">Tần Lộ do dự, ngập ngừng đọc: "Kiên... trì..... nhị... thập.... thất.... thiên...." (Nhẫn nại 27 ngày).</w:t>
      </w:r>
    </w:p>
    <w:p>
      <w:pPr>
        <w:pStyle w:val="BodyText"/>
      </w:pPr>
      <w:r>
        <w:t xml:space="preserve">"Kiên trì hai mươi bảy ngày, viện quân đến." Tư Đặc Lâm đọc ra một hơi, ngẩng đầu nhìn lại các vị quân quan: "Chu vị, viện quân đã đến rồi, là giám sát tổng trưởng Đế Lâm các hạ đến rồi!" Hắn cố ra vẻ bình thường, nhưng giọng nói không khống chế được, run run.</w:t>
      </w:r>
    </w:p>
    <w:p>
      <w:pPr>
        <w:pStyle w:val="BodyText"/>
      </w:pPr>
      <w:r>
        <w:t xml:space="preserve">Chẳng có lấy một tiếng động, im lặng tuyệt đối, rồi các quân quan môn cuối cùng cũng phản ứng, bổng chốc vỡ òa tiếng hoan hô cuồng nhiệt. Tin tức tốt này trong vòng một giờ truyền khắp Mạ Y thành, khiến các binh sĩ bị đói lạnh áp ức kích động đến lệ nhạt nhòa khắp mặt. Không những họ vì có hy vọng còn được sống, mà còn có một điều trọng yếu hơn mà họ đã cảm giác được: "Vì bảo vệ tổ quốc mà chúng tôi hi sinh quên mình, chúng tôi dục huyết phấn chiến, thân hãm trọng vậy, nhưng chúng tôi không hề bị vứt đi! Gia tộc vẫn đang tận lực cứu chúng tôi! Những người thân ở xa xôi đang vẫn cực lực giải cứu chúng ta!"</w:t>
      </w:r>
    </w:p>
    <w:p>
      <w:pPr>
        <w:pStyle w:val="Compact"/>
      </w:pPr>
      <w:r>
        <w:t xml:space="preserve">-o0o-</w:t>
      </w:r>
      <w:r>
        <w:br w:type="textWrapping"/>
      </w:r>
      <w:r>
        <w:br w:type="textWrapping"/>
      </w:r>
    </w:p>
    <w:p>
      <w:pPr>
        <w:pStyle w:val="Heading2"/>
      </w:pPr>
      <w:bookmarkStart w:id="41" w:name="chương-3-khánh-hạ-vãn-yến"/>
      <w:bookmarkEnd w:id="41"/>
      <w:r>
        <w:t xml:space="preserve">19. Chương 3 : Khánh Hạ Vãn Yế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5: Thiết giáp kỵ binh</w:t>
      </w:r>
    </w:p>
    <w:p>
      <w:pPr>
        <w:pStyle w:val="BodyText"/>
      </w:pPr>
      <w:r>
        <w:t xml:space="preserve">-----oo0oo-----</w:t>
      </w:r>
    </w:p>
    <w:p>
      <w:pPr>
        <w:pStyle w:val="BodyText"/>
      </w:pPr>
      <w:r>
        <w:t xml:space="preserve">Chương 3: Khánh hạ vãn yến</w:t>
      </w:r>
    </w:p>
    <w:p>
      <w:pPr>
        <w:pStyle w:val="BodyText"/>
      </w:pPr>
      <w:r>
        <w:t xml:space="preserve">Nhóm dịch: Tú Xuyên</w:t>
      </w:r>
    </w:p>
    <w:p>
      <w:pPr>
        <w:pStyle w:val="BodyText"/>
      </w:pPr>
      <w:r>
        <w:t xml:space="preserve">Sưu Tầm by nguoibantot8 --- 4vn.eu</w:t>
      </w:r>
    </w:p>
    <w:p>
      <w:pPr>
        <w:pStyle w:val="BodyText"/>
      </w:pPr>
      <w:r>
        <w:t xml:space="preserve">Chiều tối ngày 19 tháng 3, màn đêm dần phủ xuống nhưng không gian lại chẳng u ám. Đêm nay, hoan khánh nghi thức ăn mừng Ma tộc chiến thắng chiến tranh Viễn Đông được cử hành hoành tráng. Trong đại doanh Vũ lâm quân, vô số ngọn đuốc chiếu sáng cả một khoảng trời, chiếu mờ luôn những vì sao trên trời, trong doanh trướng trung tâm rộng lớn nhất được trang trí toàn màu đỏ thắng lợi, người ra vô không ngớt, không khí ồn ào đầy sự hỉ hả, vui vẻ.</w:t>
      </w:r>
    </w:p>
    <w:p>
      <w:pPr>
        <w:pStyle w:val="BodyText"/>
      </w:pPr>
      <w:r>
        <w:t xml:space="preserve">"Cụng ly mừng thắng lợi!" Một tướng lĩnh Tắc nội á thân thể toàn lông kích động tâm tình, đứng dậy nâng ly lớn giọng kêu gọi.</w:t>
      </w:r>
    </w:p>
    <w:p>
      <w:pPr>
        <w:pStyle w:val="BodyText"/>
      </w:pPr>
      <w:r>
        <w:t xml:space="preserve">"Mừng thắng lợi!" Đám tướng lĩnh Ma tộc hồi ứng như triều, đồng loạt giơ cao chung, một hơi uống cạn, đưa mắt nhìn nhau cười ha hả. Trong doanh trướng rộng lớn, đèn đuốc sáng rỡ, tiếng người chúc tụng huyên náo, thỉnh thoảng còn nghe tiếng hô "Bệ hạ vạn tuế".</w:t>
      </w:r>
    </w:p>
    <w:p>
      <w:pPr>
        <w:pStyle w:val="BodyText"/>
      </w:pPr>
      <w:r>
        <w:t xml:space="preserve">Huy chương trên ngực đám tướng lĩnh ma tộc phản chiếu ánh đuốc lấp lánh, quân nhạc đoàn tấu lên những khúc nhạc hào hùng, một dàn ma tộc nữ cất giọng du dương. Các chiến sĩ trở về từ chiến trường say ngả nghiêng, buông lời chọc ghẹo các thiếu nữ. Trên dãy bàn kê dài sát vách trướng bày biện không biết cơ man nào là rượu thịt, hoa quả, các sĩ binh tha hồ hưởng dụng, đám tinh linh quái hầu hạ không ngừng rót rượu, rượu đổ tràn trề, hoàn toàn không quan tâm đến lãng phí bao nhiêu.</w:t>
      </w:r>
    </w:p>
    <w:p>
      <w:pPr>
        <w:pStyle w:val="BodyText"/>
      </w:pPr>
      <w:r>
        <w:t xml:space="preserve">Tuy chiếu theo quy định thì chỉ có quân quan cao cấp cỡ Đoàn đội trưởng trở lên và các tướng lĩnh tài năng mới được tham gia yến tiệc đêm nay, nhưng không ít quân quan cấp thấp, thậm chí sĩ binh cũng lén trà trộn vào tiệc, bọn chúng cứ việc chén no nê rượu ngon thịt béo. Bọn chúng biết trong không khí ồn ào náo nhiệt này thì chẳng ai hơi đâu mà đi tra xét thân phận người khác, cứ ních no bụng sau đó thì tạo một dáng vẻ phong độ hiên ngang đi tìm đám nữ nhân bốc phét, không chừng còn kiếm được một bạn tình cho đêm dài.</w:t>
      </w:r>
    </w:p>
    <w:p>
      <w:pPr>
        <w:pStyle w:val="BodyText"/>
      </w:pPr>
      <w:r>
        <w:t xml:space="preserve">Nhưng bọn chúng chẳng có mấy ai thành công, các nữ tử chẳng quan tâm đến sự ga lăng ân cần của các tiểu quan, ánh mắt bọn họ đều chăm chú vào đám tướng lĩnh quân quan cao cấp. Khi Vân Thiển Tuyết và Tạp Lan cùng bước vào trướng, lập tức dẫn nên một trận xì xào nho nhỏ.</w:t>
      </w:r>
    </w:p>
    <w:p>
      <w:pPr>
        <w:pStyle w:val="BodyText"/>
      </w:pPr>
      <w:r>
        <w:t xml:space="preserve">Bọn họ là tướng lĩnh, hoàng tộc có thân phận tối cao nhất ở đây, hơn nữa đều độc thân, lại anh tuấn bất phàm. Quần hoa nháy mắt đã vây quanh bọn họ, ai nấy đều giở hết thủ đoạn mê hoặc của bản thân: "Nhị điện hạ, ngài còn nhớ tôi không? Sau đêm đó, ngài sao không đến chỗ tôi nữa vậy..."</w:t>
      </w:r>
    </w:p>
    <w:p>
      <w:pPr>
        <w:pStyle w:val="BodyText"/>
      </w:pPr>
      <w:r>
        <w:t xml:space="preserve">"Vân tướng quân, ngài thật là anh tuấn!"</w:t>
      </w:r>
    </w:p>
    <w:p>
      <w:pPr>
        <w:pStyle w:val="BodyText"/>
      </w:pPr>
      <w:r>
        <w:t xml:space="preserve">"Vũ lâm các hạ, kể cho chúng tôi nghe một cố sự đánh trận được không?"</w:t>
      </w:r>
    </w:p>
    <w:p>
      <w:pPr>
        <w:pStyle w:val="BodyText"/>
      </w:pPr>
      <w:r>
        <w:t xml:space="preserve">Đợi khi Vân Thiển Tuyết kiên quyết thoát khỏi đám quần hồng bao vây mà vẫn không thất lễ thì hắn thở phào nhẹ nhõm, cảm giác chẳng khác nào đối đầu với đại quân địch nhân. Xoay đầu nhìn quanh, bóng người trùng trùng, chẳng còn thấy thân ảnh Tạp Lan đâu. Vân Thiển Tuyết cười khổ, hắn biết vị nhị hoàng tử này chắc chắn đã dẫn theo mĩ nữ tìm chỗ kể cố sự, hơn nữa khẳng định là quỷ cố sự hết sức đáng sợ.</w:t>
      </w:r>
    </w:p>
    <w:p>
      <w:pPr>
        <w:pStyle w:val="BodyText"/>
      </w:pPr>
      <w:r>
        <w:t xml:space="preserve">Đúng vào lúc này, hắn nhìn thấy Tử Xuyên Tú.</w:t>
      </w:r>
    </w:p>
    <w:p>
      <w:pPr>
        <w:pStyle w:val="BodyText"/>
      </w:pPr>
      <w:r>
        <w:t xml:space="preserve">Một thân ảnh cô độc đứng yên lặng ở góc tường, tay cầm chung rượu, im lìm quan sát đám đông ăn mừng náo nhiệt, ánh mặt lộ vẻ tịch mịch.</w:t>
      </w:r>
    </w:p>
    <w:p>
      <w:pPr>
        <w:pStyle w:val="BodyText"/>
      </w:pPr>
      <w:r>
        <w:t xml:space="preserve">Không có ai nói chuyện cũng gã, đám tướng lĩnh ma tộc kinh sợ nhìn đôi mắt đen của gã, thái độ cảnh giới và giữ cự li với gã. Thỉnh thoảng có mấy kẻ hấp tấp không chú ý kỹ càng, nhìn thấy huy chương và quân hàm của gã thì nhào qua định bắt chuyện. Thế nhưng khi nhìn đôi mắt đen của gã thì lập tức ngừng bước, phảng phất như không thấy gã trước mặt.</w:t>
      </w:r>
    </w:p>
    <w:p>
      <w:pPr>
        <w:pStyle w:val="BodyText"/>
      </w:pPr>
      <w:r>
        <w:t xml:space="preserve">Đám đông huyên náo, thịt ngon, âm nhạc, mỹ tửu, mỹ nữ...Tất cả mọi thứ như chẳng liên quan đến gã, gã không thuộc về thế giới này. Đây là yến tiệc của kẻ chiến thắng, còn gã, là người của chủng tộc thất bại, vô luận gã biểu hiện sự trung thành thế nào, gã vẫn chẳng thể nhập cùng bọn chúng.</w:t>
      </w:r>
    </w:p>
    <w:p>
      <w:pPr>
        <w:pStyle w:val="BodyText"/>
      </w:pPr>
      <w:r>
        <w:t xml:space="preserve">Vân Thiên Tuyết không hiểu, vì sao trong đám đông hỗn loạn hò hét ăn mừng, hắn lại phát hiện được Tử Xuyên Tú đứng lặng lẽ ở một góc trướng. Tử Xuyên Tú, một con người dù đang bi thương và tịch mịch, vẫn toát lên một thần thái hơn người. Không biết vì sao, Vân Thiển Tuyết lúc này đột nhiên cảm thấy rất muốn tiếp cận Tử Xuyên Tú.</w:t>
      </w:r>
    </w:p>
    <w:p>
      <w:pPr>
        <w:pStyle w:val="BodyText"/>
      </w:pPr>
      <w:r>
        <w:t xml:space="preserve">"Rất nhiệt náo phải không?" Vân Thiển Tuyết bước qua, hắn giơ chung rượu lên cao: "Cạn chung!"</w:t>
      </w:r>
    </w:p>
    <w:p>
      <w:pPr>
        <w:pStyle w:val="BodyText"/>
      </w:pPr>
      <w:r>
        <w:t xml:space="preserve">Ánh mắt Tử Xuyên Tú lộ vẻ cảm kích, nâng chung lên: "Cạn!"</w:t>
      </w:r>
    </w:p>
    <w:p>
      <w:pPr>
        <w:pStyle w:val="BodyText"/>
      </w:pPr>
      <w:r>
        <w:t xml:space="preserve">Hai người cụng chung, một hơi uống cạn.</w:t>
      </w:r>
    </w:p>
    <w:p>
      <w:pPr>
        <w:pStyle w:val="BodyText"/>
      </w:pPr>
      <w:r>
        <w:t xml:space="preserve">xem tại</w:t>
      </w:r>
    </w:p>
    <w:p>
      <w:pPr>
        <w:pStyle w:val="BodyText"/>
      </w:pPr>
      <w:r>
        <w:t xml:space="preserve">"Viễn Đông hầu, hiện tại ngươi cũng là quý tộc của thần tộc bọn ta, ngươi không nên cứ đứng ngốc một chỗ. Đi, ta giới thiệu vài bằng hữu với ngươi!"</w:t>
      </w:r>
    </w:p>
    <w:p>
      <w:pPr>
        <w:pStyle w:val="BodyText"/>
      </w:pPr>
      <w:r>
        <w:t xml:space="preserve">Thần hoàng vào chiều đã hạ chỉ, phong Tử Xuyên Tú đến đầu hàng danh hiệu "Viễn Đông hầu".</w:t>
      </w:r>
    </w:p>
    <w:p>
      <w:pPr>
        <w:pStyle w:val="BodyText"/>
      </w:pPr>
      <w:r>
        <w:t xml:space="preserve">Tử Xuyên Tú do dự một chút, nhưng chịu thua nhiệt tình của Vân Thiển Tuyết, bị hắn kéo đến chỗ một đám tướng lĩnh ma tộc đang nói chuyện.</w:t>
      </w:r>
    </w:p>
    <w:p>
      <w:pPr>
        <w:pStyle w:val="BodyText"/>
      </w:pPr>
      <w:r>
        <w:t xml:space="preserve">Đám tướng lĩnh đó lập tức ngưng nói, cảnh giới nhìn người vừa nhập bọn, thái độ rõ ràng chẳng hữu hảo.</w:t>
      </w:r>
    </w:p>
    <w:p>
      <w:pPr>
        <w:pStyle w:val="BodyText"/>
      </w:pPr>
      <w:r>
        <w:t xml:space="preserve">Vân Thiển Tuyết tươi cười giới thiệu với Tử Xuyên Tú: "Đây là Gia nạp tổng đốc La Tư các hạ, kiêm nhiệm Quân đoàn trưởng Gia nạp quân đoàn".</w:t>
      </w:r>
    </w:p>
    <w:p>
      <w:pPr>
        <w:pStyle w:val="BodyText"/>
      </w:pPr>
      <w:r>
        <w:t xml:space="preserve">"Đây là Lỗ Đế công tước, trưởng quan quân đoàn 11 của vương quốc".</w:t>
      </w:r>
    </w:p>
    <w:p>
      <w:pPr>
        <w:pStyle w:val="BodyText"/>
      </w:pPr>
      <w:r>
        <w:t xml:space="preserve">"Lôi Âu tướng quân, thống soái Cận vệ quân đoàn".</w:t>
      </w:r>
    </w:p>
    <w:p>
      <w:pPr>
        <w:pStyle w:val="BodyText"/>
      </w:pPr>
      <w:r>
        <w:t xml:space="preserve">"Lăng Bộ Hư tướng quân, ái tướng của bệ hạ".</w:t>
      </w:r>
    </w:p>
    <w:p>
      <w:pPr>
        <w:pStyle w:val="BodyText"/>
      </w:pPr>
      <w:r>
        <w:t xml:space="preserve">"Đây là Diệp Nhĩ Mã tướng quân, trưởng quan bổn tộc quân đoàn Tắc nội á".</w:t>
      </w:r>
    </w:p>
    <w:p>
      <w:pPr>
        <w:pStyle w:val="BodyText"/>
      </w:pPr>
      <w:r>
        <w:t xml:space="preserve">Tử Xuyên Tú vội hành lễ chào hỏi đám lão làng ma tộc, thầm cảm thán: Các tướng lĩnh ma tộc này đều là kẻ địch nguy hiểm của nhân loại, ta đã nghe danh từ lâu, không ngờ có ngày bản thân lại đứng nói chuyện với bọn chúng. Gã thầm cười nhạo, thanh danh tuy lớn nhưng không ngờ hình dáng bọn chúng xấu xí như thế.</w:t>
      </w:r>
    </w:p>
    <w:p>
      <w:pPr>
        <w:pStyle w:val="BodyText"/>
      </w:pPr>
      <w:r>
        <w:t xml:space="preserve">Tổng đốc La Tư là một lão già gầy gò uy nghiêm, phục sức hoa lệ, mặt đầy nếp nhăn hệt như một miếng thịt trâu phơi khô, biểu tình nghiêm túc, thần sắc cao ngạo, tóc bạc phủ dài tới ngực, mắt sáng quắc, lúc nhìn gã thì khẽ nhíu mày, ra vẻ khó chịu.</w:t>
      </w:r>
    </w:p>
    <w:p>
      <w:pPr>
        <w:pStyle w:val="BodyText"/>
      </w:pPr>
      <w:r>
        <w:t xml:space="preserve">Lỗ Đế là một ma tộc nhân cấp thấp thô thiển, tinh lực đầy đủ, một vết sẹo do đao tạo ra kéo dài từ mày đến cằm khiến gương mặt vốn đã hung ác của hắn càng thêm hung dữ, thể hiện kẻ này rất đáng sợ và kiêu dũng, đã từng vào sinh ra tử trên chiến trường.</w:t>
      </w:r>
    </w:p>
    <w:p>
      <w:pPr>
        <w:pStyle w:val="BodyText"/>
      </w:pPr>
      <w:r>
        <w:t xml:space="preserve">Thống soái cận vệ Lôi Âu, một Trang giáp thú ma tộc cao lớn, chiều cao của hắn phải hơn hai mét, da mặt đen ngòm, cơ bắp đen bóng nổi cuồn cuộn, lân giáp thiên sanh che trước ngực, bởi vì thân thể quá to lớn nên gây cho người khác cảm giác hắn rất nặng nề nhưng ẩn chứa sức mạnh khủng khiếp trong cơ thể. Tử Xuyên Tú thầm kinh hãi, trên chiến trường, địch nhân có sức lực khủng khiếp lại thêm da thịt đao thương bất nhập là đáng sợ nhất, một đội đột kích chừng một ngàn chiến sĩ như thế có thể dễ dàng đột phá bất kì trận thế nào của nhân loại.</w:t>
      </w:r>
    </w:p>
    <w:p>
      <w:pPr>
        <w:pStyle w:val="BodyText"/>
      </w:pPr>
      <w:r>
        <w:t xml:space="preserve">Trưởng quan Diệp Nhĩ Mã của bổn tộc quân đoàn Tắc nội á thì lông trắng mọc khắp cơ thể, nhìn rất có uy nghi. Lão cùng quân đội của lão khi đến Viễn Đông thì hiệp nghị đình chiến đã ký, chưa từng tham gia vào chiến đấu.</w:t>
      </w:r>
    </w:p>
    <w:p>
      <w:pPr>
        <w:pStyle w:val="BodyText"/>
      </w:pPr>
      <w:r>
        <w:t xml:space="preserve">Trong những tướng lĩnh ma tộc này, Tử Xuyên Tú chú ý nhất chính là trưởng quan Lăng Bộ Hư của Tiên phong tập đoàn, gã đã nghe nói, ở chính diện cứ điểm Ngõa Luân, ma tộc đã cho trọng binh thiết lập tây nam đại doanh, đây là đạo phòng tuyến tiếp cận gần nhân loại nhất, sự quan trọng của nó khỏi cần bàn cãi, mà tướng lĩnh thống soái tây nam đại doanh chính là Lăng Bộ Hư, đủ thấy Ma thần hoàng tín nhiệm lão thế nào.</w:t>
      </w:r>
    </w:p>
    <w:p>
      <w:pPr>
        <w:pStyle w:val="BodyText"/>
      </w:pPr>
      <w:r>
        <w:t xml:space="preserve">Tử Xuyên Tú quan sát kỹ thì nhận ra Lăng Bộ Hư thuộc dạng hỗn huyết nhân, là lai giữa hoàng tộc và ma tộc cấp thấp, thân thể có cả đặc điểm tinh tế của hoàng tộc lẫn thô hào của ma tộc, cốt cách cao lớn nhưng gầy gò, da trắng nhưng nhiều lông, khí chất thô dã. Đôi mày của lão luôn nhíu lại, lắng nghe người khác nói chuyện, bản thân lão gần như không lên tiếng, thỉnh thoảng chỉ chen vào vài câu, hai mắt lúc nào cũng sáng ngời.</w:t>
      </w:r>
    </w:p>
    <w:p>
      <w:pPr>
        <w:pStyle w:val="BodyText"/>
      </w:pPr>
      <w:r>
        <w:t xml:space="preserve">Tử Xuyên Tú thầm cảnh giới, trong ma tộc quân ngọa hổ tàng long, chẳng trách ma tộc vương quốc có thể tranh chấp với nhân loại mấy ngàn năm vẫn không bại. Bản thân mới chỉ gặp được vài tướng lĩnh nhưng kẻ nào cũng để lại ấn tượng sâu sắc trong lòng gã, Lỗ Đế kiêu dũng, Lăng Bộ Hư thâm trầm tinh minh, Lôi Âu cường hãn, Vân Thiển Tuyết thông tuệ. Trong đầu gã dâng lên lo lắng bất an: Chúng ta phải đối đầu với một chủng tộc đáng sợ và đoàn kết, nhân loại có cơ hội thắng hay không?</w:t>
      </w:r>
    </w:p>
    <w:p>
      <w:pPr>
        <w:pStyle w:val="BodyText"/>
      </w:pPr>
      <w:r>
        <w:t xml:space="preserve">Khi Vân Thiển Tuyết dẫn Tử Xuyên Tú đến giới thiệu, các vị tướng lĩnh ma tộc đều không che giấu thần sắc khinh miệt, chỉ khẽ gật đầu, cả nhìn cũng chẳng thèm nhìn. Chỉ có Diệp Nhĩ Mã miễn cưỡng xoay người chào Tử Xuyên Tú: "Ngươi khỏe không?". Tử Xuyên Tú đoán lão vì Vân Thiên Tuyết nên mới chào hỏi gã.</w:t>
      </w:r>
    </w:p>
    <w:p>
      <w:pPr>
        <w:pStyle w:val="BodyText"/>
      </w:pPr>
      <w:r>
        <w:t xml:space="preserve">Vân Thiển Tuyết phảng phất không thấy sự ngượng ngùng của Tử Xuyên Tú, mỉm cười hỏi: "Các vị đang bàn chuyện gì thế?"</w:t>
      </w:r>
    </w:p>
    <w:p>
      <w:pPr>
        <w:pStyle w:val="BodyText"/>
      </w:pPr>
      <w:r>
        <w:t xml:space="preserve">Không ai hồi đáp, ánh mặt mọi người đều tập trung vào Tử Xuyên Tú, miệng lộ nụ cười châm biếm. Thế là Vân Thiển Tuyết liền hiểu, vừa rồi bọn họ chắc chắn bàn luận về kẻ vừa đầu hàng ma tộc là Tử Xuyên Tú, hơn nữa tuyệt đối không phải là những lời dễ nghe.</w:t>
      </w:r>
    </w:p>
    <w:p>
      <w:pPr>
        <w:pStyle w:val="BodyText"/>
      </w:pPr>
      <w:r>
        <w:t xml:space="preserve">Tổng đốc La Tư hỏi Vân Thiển Tuyết: "Nhị điện hạ đến không?"</w:t>
      </w:r>
    </w:p>
    <w:p>
      <w:pPr>
        <w:pStyle w:val="BodyText"/>
      </w:pPr>
      <w:r>
        <w:t xml:space="preserve">Vân Thiển Tuyết: "Điện hạ đã đến rồi, thế nhưng..." Hắn đưa mắt ngó quần hoa đủ sắc lượn lờ như bướm xung quanh, nhún vai xua tay tỏ vẻ đành chịu. Mọi người đều cười, tổng đốc La Tư nói: "Nhị điện hạ vẫn chứng cũ a! Đêm nay không biết thân vương điện hạ có đến không? Chúng tôi vẫn chưa thấy ngài ấy?"</w:t>
      </w:r>
    </w:p>
    <w:p>
      <w:pPr>
        <w:pStyle w:val="BodyText"/>
      </w:pPr>
      <w:r>
        <w:t xml:space="preserve">Diệp Nhĩ Mã đáp thay cho Vân Thiển Tuyết: "Trường diện long trọng thế này, thân vương đại nhân nhất định đến".</w:t>
      </w:r>
    </w:p>
    <w:p>
      <w:pPr>
        <w:pStyle w:val="BodyText"/>
      </w:pPr>
      <w:r>
        <w:t xml:space="preserve">"Vì sao?"</w:t>
      </w:r>
    </w:p>
    <w:p>
      <w:pPr>
        <w:pStyle w:val="BodyText"/>
      </w:pPr>
      <w:r>
        <w:t xml:space="preserve">Lăng Bộ Hư nãy giờ im lặng đột nhiên lên tiếng: "Bởi vì nhị điện hạ đã đến".</w:t>
      </w:r>
    </w:p>
    <w:p>
      <w:pPr>
        <w:pStyle w:val="BodyText"/>
      </w:pPr>
      <w:r>
        <w:t xml:space="preserve">Đám trọng thần ma tộc liền chuyển sang đề tài khác, bọn chúng đều là trọng thần của vương quốc, không ai không biết về việc minh tranh ám đấu giữa Tạp Đốn và Tạp Lan. Hiện tại Ma thần hoàng bệ hạ thân thể kiện khang, sức khỏe dồi dào, chưa đến lúc nói về việc người kế nhiệm, vì thế cũng không có ai xem sự tình đó là quá quan trọng, chỉ là một đề tài mọi người thỉnh thoảng đem ra bàn luận chơi, miễn sao đừng ồn ào gây chú ý là được. Hiện tại có Vân Thiển Tuyết là thân tín của Tạp Lan ở đây, tốt nhất là không đụng đến chuyện này.</w:t>
      </w:r>
    </w:p>
    <w:p>
      <w:pPr>
        <w:pStyle w:val="BodyText"/>
      </w:pPr>
      <w:r>
        <w:t xml:space="preserve">"Suýt quên chúc mừng ngài, Vũ Lâm các hạ. Công chúa điện hạ bình an trở về, ngài nhất định rất cao hứng. Tiền trình của ngài rất sáng sủa a!" Tổng đốc La Tư nói, biểu tình nửa cười nửa nghiêm túc, trong lời nói ám chỉ Vân Thiển Tuyết dựa vào hôn ước giữa hắn và Tạp Đan công chúa mới được Ma thần hoàng trọng dụng, không phải dựa vào thực lực của hắn.</w:t>
      </w:r>
    </w:p>
    <w:p>
      <w:pPr>
        <w:pStyle w:val="BodyText"/>
      </w:pPr>
      <w:r>
        <w:t xml:space="preserve">Vân Thiển Tuyết nghe rõ mùi vị gây hấn trong lời nói của lão, bình tĩnh hồi đáp: "Công chúa điện hạ là đóa hoa mỹ lệ của thần tộc ta, nàng có thể bình an quay về là nhờ vào quân đội cường hãn của thần tộc cùng thần uy của bệ hạ, có ý nghĩa trọng đại, có thể coi là một thắng lợi của thần tộc ta trước nhân loại, là kiêu ngạo của cả vương quốc ta, toàn thể chúng ta đều phải rất cao hứng".</w:t>
      </w:r>
    </w:p>
    <w:p>
      <w:pPr>
        <w:pStyle w:val="BodyText"/>
      </w:pPr>
      <w:r>
        <w:t xml:space="preserve">Hồi đáp của Vân Thiển Tuyết không cứng không mềm khiến tổng đốc La Tư như nhai phải sạn, nhất thời tắc lời. Lão tướng quân Diệp Nhĩ Mã ra mặt giải vây: "Ngô thần ở trên, xác thật công chúa điện hạ là đóa hoa mỹ lệ nhất của thần tộc chúng ta, chúng ta đều vui mừng trước sự bình an trở lại của ngài! Không biết hiện tại ngài có khỏe không? Tôi rất muốn thỉnh an ngài!"</w:t>
      </w:r>
    </w:p>
    <w:p>
      <w:pPr>
        <w:pStyle w:val="BodyText"/>
      </w:pPr>
      <w:r>
        <w:t xml:space="preserve">"Công chúa điện hạ tối qua vừa từ Phong diệp đan lâm đến Ca cát tra, bởi vì lao khổ đường xa, hiện vẫn còn đang nghỉ ngơi, tạm thời không tiếp kiến người khác. Lão tướng quân, lời hỏi thăm của ngài, tôi sẽ chuyển đến điện hạ".</w:t>
      </w:r>
    </w:p>
    <w:p>
      <w:pPr>
        <w:pStyle w:val="BodyText"/>
      </w:pPr>
      <w:r>
        <w:t xml:space="preserve">Các tướng lĩnh khác nãy giờ đứng ngoài nghe bọn họ nói chuyện, lúc này ào ào lên tiếng: "Hà hà, tuy nói hiện tại Tạp Đan điện hạ không tiếp người ngoài, nhưng Vũ Lâm các hạ nhất định là ngoại lệ!"</w:t>
      </w:r>
    </w:p>
    <w:p>
      <w:pPr>
        <w:pStyle w:val="BodyText"/>
      </w:pPr>
      <w:r>
        <w:t xml:space="preserve">"Đúng à! Lúc nào cử hành hôn lễ vậy? Nhớ báo cho chúng tôi biết một tiếng nha!"</w:t>
      </w:r>
    </w:p>
    <w:p>
      <w:pPr>
        <w:pStyle w:val="BodyText"/>
      </w:pPr>
      <w:r>
        <w:t xml:space="preserve">Lăng Bộ Hư nắm chặt tay Vân Thiển Tuyết, nói rất đơn giản: "Chúc mừng!" Vân Thiển Tuyết ngượng ngùng gật đầu, đáp: "Đa tạ!"</w:t>
      </w:r>
    </w:p>
    <w:p>
      <w:pPr>
        <w:pStyle w:val="BodyText"/>
      </w:pPr>
      <w:r>
        <w:t xml:space="preserve">Tử Xuyên Tú đứng bên cạnh im lặng lắng nghe, danh tự của Tạp Đan khiến gã nhớ lại đoạn thời gian ở trong nhà Tử Xuyên Trữ, nhớ đến ba bộ hạ La Kiệt, Bạch Xuyên, Minh Vũ, nhớ đến Tạp Đan thương mến Tư Đặc Lâm, nhớ đến Tử Xuyên Trữ...Một cảm giác nghèn nghẹn dâng lên trong cổ họng: Thế sự vô lường, Tạp Đan từng thề non hẹn biển với Tư Đặc Lâm đã quay về cố quốc của nàng, chuẩn bị thành thân. Tư Đặc Lâm ở phương xa, phải chăng vẫn còn thương nhớ đến nàng?</w:t>
      </w:r>
    </w:p>
    <w:p>
      <w:pPr>
        <w:pStyle w:val="BodyText"/>
      </w:pPr>
      <w:r>
        <w:t xml:space="preserve">A Trữ, tương lai, muội cũng sẽ có một ngày như thế, trở thành một người vợ như Tạp Đan. Lúc đó, tận sâu trong lòng muội sẽ là hình bóng của ai? Vĩnh biệt, cô gái trong tim ta, chúng ta đành gặp lại ở kiếp sau.</w:t>
      </w:r>
    </w:p>
    <w:p>
      <w:pPr>
        <w:pStyle w:val="BodyText"/>
      </w:pPr>
      <w:r>
        <w:t xml:space="preserve">"Thân vương điện hạ sẽ đến, vậy Bình tĩnh công có đến không? Hắn gần đây theo sát bên thân vương, công phu vỗ mông ngựa của hắn quả thật cao cường".</w:t>
      </w:r>
    </w:p>
    <w:p>
      <w:pPr>
        <w:pStyle w:val="BodyText"/>
      </w:pPr>
      <w:r>
        <w:t xml:space="preserve">Lỗ Đế nói, thần sắc không giấu được sự ghen tỵ. Gần đây bởi vì giành được thắng lợi lớn, bệ hạ vui vẻ lại khôi phục tước vị công tước cho hắn.</w:t>
      </w:r>
    </w:p>
    <w:p>
      <w:pPr>
        <w:pStyle w:val="BodyText"/>
      </w:pPr>
      <w:r>
        <w:t xml:space="preserve">"Cái này thì không chắc," tổng đốc La Tư không chút khách khí nói: "Hôm nay là tiệc ăn mừng thần tộc ta chiến thắng nhân loại, phản đồ của nhân loại có mặt mũi đến dự sao? Như thế chứng tỏ bản lĩnh vô sỉ đã đến cực hạn rồi!".</w:t>
      </w:r>
    </w:p>
    <w:p>
      <w:pPr>
        <w:pStyle w:val="BodyText"/>
      </w:pPr>
      <w:r>
        <w:t xml:space="preserve">"Tổng đốc các hạ!" Vân Thiển Tuyết ngắt ngang trách lão, ra hiệu lão nên chú ý, ở đây còn có một phản đồ nhân loại khác là Tử Xuyên Tú!</w:t>
      </w:r>
    </w:p>
    <w:p>
      <w:pPr>
        <w:pStyle w:val="BodyText"/>
      </w:pPr>
      <w:r>
        <w:t xml:space="preserve">La Tư chuyển gây hấn sang Tử Xuyên Tú: "Ta phải xưng hô với ngươi thế nào? Tử Xuyên Tú? Hay là Viễn Đông hầu? Xin hỏi, thấy thắng lợi của thần tộc ta trước Tử Xuyên gia, ngươi có cảm thụ thế nào? Là một nhân tộc, ngươi thấy thảm bại của nhân tộc tại Viễn Đông thế nào? Từng là tướng lĩnh cao cấp của Tử Xuyên gia, ngươi giết chết bao nhiêu chiến sĩ thần tộc chúng ta rồi?"</w:t>
      </w:r>
    </w:p>
    <w:p>
      <w:pPr>
        <w:pStyle w:val="BodyText"/>
      </w:pPr>
      <w:r>
        <w:t xml:space="preserve">"Tổng đốc các hạ!" Trước khi Tử Xuyên Tú hồi đáp, Vân Thiển Tuyết chen lên đứng trước gã: "Các hạ, xin ngài chú ý, quyết định sách phong tước vị cho Tử Xuyên Tú các hạ, ba chữ "Viễn Đông hầu" không phải người khác đề nghị mà chính là bệ hạ ban tặng. Bệ hạ đã có quyết định như thế, thân làm thần tử chớ có dị nghị gì, không khéo là bất kính với bệ hạ".</w:t>
      </w:r>
    </w:p>
    <w:p>
      <w:pPr>
        <w:pStyle w:val="BodyText"/>
      </w:pPr>
      <w:r>
        <w:t xml:space="preserve">La Tư tổng đốc "Hừ" một tiếng: "Tôi không bàn tán gì quyết định của bệ hạ, tôi chỉ biết nhân loại đều là kẻ vô sỉ, là phế vật tham sống sợ chết, mặc kệ các người nói thế nào, tôi tuyệt đối không tin tưởng nhân loại".</w:t>
      </w:r>
    </w:p>
    <w:p>
      <w:pPr>
        <w:pStyle w:val="BodyText"/>
      </w:pPr>
      <w:r>
        <w:t xml:space="preserve">Vân Thiển Tuyết còn muốn nói gì đó nhưng Tử Xuyên Tú đã kéo hắn đi, phía sau ẩn ước vẫn nghe La Tư tiếp tục phỉ báng, đám tướng lĩnh ma tộc cười ha hả, loáng thoáng nghe được "Phế vật!" "Nhát gan"...</w:t>
      </w:r>
    </w:p>
    <w:p>
      <w:pPr>
        <w:pStyle w:val="BodyText"/>
      </w:pPr>
      <w:r>
        <w:t xml:space="preserve">Vân Thiển Tuyết bất bình: "Bọn họ thật quá đáng!" Tiếp đó an ủi Tử Xuyên Tú: "Chớ nên để tâm, có bệ hạ làm chủ cho ngươi rồi!" Quan sát biểu tình của Tử Xuyên Tú, Vân Thiển Tuyết thấy thần sắc của gã vẫn bình thường, chỉ hờ hững nói một câu: "Không sao". Vân Thiển Tuyết rất bội phục khí độ của gã, đối diện vũ nhục vẫn không bị kích động, nhưng hắn cũng không thể không đồng ý với ý kiến của La Tư: Tử Xuyên Tú đúng là một tên nhát gan.</w:t>
      </w:r>
    </w:p>
    <w:p>
      <w:pPr>
        <w:pStyle w:val="BodyText"/>
      </w:pPr>
      <w:r>
        <w:t xml:space="preserve">Hắn không chú ý thấy, trong mắt Tử Xuyên Tú thoáng qua một tia hàn quang.</w:t>
      </w:r>
    </w:p>
    <w:p>
      <w:pPr>
        <w:pStyle w:val="BodyText"/>
      </w:pPr>
      <w:r>
        <w:t xml:space="preserve">"Người thấp bé bên kia là Bố lỗ tổng đốc Cổ Tát". Tiếp thu bài học vừa rồi, Vân Thiển Tuyết không dám dẫn Tử Xuyên Tú nhập bọn nói chuyện với các tướng lĩnh ma tộc khác, hắn chỉ đứng xa chỉ tay giới thiệu cho Tử Xuyên Tú, giúp gã nhận biết các đại nhân vật ma tộc.</w:t>
      </w:r>
    </w:p>
    <w:p>
      <w:pPr>
        <w:pStyle w:val="BodyText"/>
      </w:pPr>
      <w:r>
        <w:t xml:space="preserve">Cả hắn cũng chẳng biết, trước giờ bản thân luôn có ác cảm với Bình tĩnh hầu, vì sao đối với một nhân loại phản đồ khác là Tử Xuyên Tú, bản thân hắn lại quan tâm như thế.</w:t>
      </w:r>
    </w:p>
    <w:p>
      <w:pPr>
        <w:pStyle w:val="BodyText"/>
      </w:pPr>
      <w:r>
        <w:t xml:space="preserve">Tử Xuyên Tú cảm kích, vô luận nói ở phương diện nào, Vân Thiển Tuyết đều là một kẻ rất ưu tú, hắn thông tuệ, ôn hòa, văn nhã, hơn nữa lại không thiếu tài năng. Dạng nhân vật ưu tú như thế, đừng nói là trong ma tộc vẫn bị xem là dã man, ngay cả nhân loại cũng là dạng hiếm thấy, tương xử cùng hắn mấy ngày, nhận được không ít quan tâm của hắn, Tử Xuyên Tú cảm thấy áy náy trong lòng, nhủ thầm "Xin lỗi ngươi!"</w:t>
      </w:r>
    </w:p>
    <w:p>
      <w:pPr>
        <w:pStyle w:val="BodyText"/>
      </w:pPr>
      <w:r>
        <w:t xml:space="preserve">"Vị hoàng tộc trẻ tuổi đẹp trai bên kia là ai vậy?" Tử Xuyên Tú hỏi.</w:t>
      </w:r>
    </w:p>
    <w:p>
      <w:pPr>
        <w:pStyle w:val="BodyText"/>
      </w:pPr>
      <w:r>
        <w:t xml:space="preserve">Vân Thiển Tuyết cười đáp: "Đó là Tạp Lan điện hạ, là nhị hoàng tử của bệ hạ". Nghĩ một chút lại bổ sung: "Là bằng hữu của ta".</w:t>
      </w:r>
    </w:p>
    <w:p>
      <w:pPr>
        <w:pStyle w:val="BodyText"/>
      </w:pPr>
      <w:r>
        <w:t xml:space="preserve">Tử Xuyên Tú có chút kinh ngạc, đến ma tộc đã mấy ngày, gã sớm đã nghe truyền tụng rất nhiều sự tích của vị nhị hoàng tử ma tộc, nhưng không ngờ tên này lại có hình dạng như thế: Tóc dài quá vai, eo đeo túi thơm, thắt lưng màu vàng nhạt, cổ đeo một chuỗi hạt hình hoa sen, hai tay ôm hai mỹ nữ, miệng cười "ha hả" đắc chí, bộ dạng hệt như một tên lưu manh công tử ở Đế đô, khó mà tưởng nổi lại là nhị hoàng tử của ma tộc!</w:t>
      </w:r>
    </w:p>
    <w:p>
      <w:pPr>
        <w:pStyle w:val="BodyText"/>
      </w:pPr>
      <w:r>
        <w:t xml:space="preserve">Tử Xuyên Tú khó mà tin nổi nhìn Vân Thiên Tuyết, Vân Thiển Tuyết chỉ cười khổ gật đầu: "Nhị hoàng tử rất có tính cách, không phải sao?"</w:t>
      </w:r>
    </w:p>
    <w:p>
      <w:pPr>
        <w:pStyle w:val="BodyText"/>
      </w:pPr>
      <w:r>
        <w:t xml:space="preserve">Tử Xuyên Tú cũng cười cười: "Đúng vậy, thật khiến tôi đại khai nhãn giới". Ức chế tâm tình đã lâu, gã mượn cớ bật cười khà khà xả bớt căng thẳng.</w:t>
      </w:r>
    </w:p>
    <w:p>
      <w:pPr>
        <w:pStyle w:val="BodyText"/>
      </w:pPr>
      <w:r>
        <w:t xml:space="preserve">Căn cứ vào quan sát của gã, Tạp Lan điện hạ là kẻ có võ công chẳng ra gì, sự an toàn của hắn đến giờ có lẽ dựa vào địa vị của chính hắn mà thôi. Gã lặng lẽ nhẩm tính khoảng cách giữa Tạp Lan và gã, một bước, hai bước...đại khái chừng tám bước, hơn nữa khoảng giữa lại chẳng có bàn ghế hay vật gì cản trở, cự ly xuất thủ hết sức lí tưởng.</w:t>
      </w:r>
    </w:p>
    <w:p>
      <w:pPr>
        <w:pStyle w:val="BodyText"/>
      </w:pPr>
      <w:r>
        <w:t xml:space="preserve">Tim của Tử Xuyên Tú đập thình thịch, sự tình đến nước này, dường như có thể coi đã thành công được một nửa, nửa còn lại phải coi ý trời thế nào. Gã áp chế tâm tình khẩn trương, cố gắng bình tĩnh hỏi Vân Thiển Tuyết: "Vũ Lâm các hạ, xin hỏi, Bình tĩnh công tối nay có đến không?"</w:t>
      </w:r>
    </w:p>
    <w:p>
      <w:pPr>
        <w:pStyle w:val="BodyText"/>
      </w:pPr>
      <w:r>
        <w:t xml:space="preserve">Vân Thiển Tuyết nhíu mày, hỏi ngược lại: "Ngươi tìm hắn có chuyện gì?" Tuy quân sư Hắc sa đã chứng thực sự kiện tập kích không liên quan đến Bình tĩnh hầu, nhưng hắn vẫn không thoải mái khi đề cập đến tên gọi này.</w:t>
      </w:r>
    </w:p>
    <w:p>
      <w:pPr>
        <w:pStyle w:val="BodyText"/>
      </w:pPr>
      <w:r>
        <w:t xml:space="preserve">Tử Xuyên Tú có chút lúng túng: "Vũ Lâm các hạ, không ngại ngài cười, tôi dù sao cũng mới đến từ Tử Xuyên gia, lạ lẫm với Thần tộc, nếu có thể nói chuyện với Bình tĩnh các hạ cũng có hoàn cảnh tương tự, có thể sẽ giúp tôi thích ứng nhanh chóng với cuộc sống ở Thần tộc".</w:t>
      </w:r>
    </w:p>
    <w:p>
      <w:pPr>
        <w:pStyle w:val="BodyText"/>
      </w:pPr>
      <w:r>
        <w:t xml:space="preserve">Vân Thiển Tuyết gật đầu: "Ta hiểu rồi". Hắn nhìn bốn phía nhưng không thấy tung ảnh của Bình tĩnh hầu, cuối cùng hắn kéo một quân quan đi ngang bọn họ: "Ai, A Mục, ngươi có thấy tên khốn Bình tĩnh không?"</w:t>
      </w:r>
    </w:p>
    <w:p>
      <w:pPr>
        <w:pStyle w:val="BodyText"/>
      </w:pPr>
      <w:r>
        <w:t xml:space="preserve">"Con chó đó?" Tên quân quan gọi là "A Mục" lúc nói đến Bình tĩnh hầu thì chẳng chút khách sáo: "Vừa rồi tôi còn thấy hắn...Vũ Lâm đại nhân, ngài muốn gặp hắn à? Tôi đi kêu hắn đến".</w:t>
      </w:r>
    </w:p>
    <w:p>
      <w:pPr>
        <w:pStyle w:val="BodyText"/>
      </w:pPr>
      <w:r>
        <w:t xml:space="preserve">Vân Thiển Tuyết gật đầu, tên quân quan đó nhanh chân bước đi. Nhìn theo thân ảnh của tên A Mục hút vào trong đám đông, hô hấp của Tử Xuyên Tú càng gấp rút, gã biết, lúc tên quân quan đó quay lại, thời khắc quan trọng nhất cũng điểm!</w:t>
      </w:r>
    </w:p>
    <w:p>
      <w:pPr>
        <w:pStyle w:val="BodyText"/>
      </w:pPr>
      <w:r>
        <w:t xml:space="preserve">Gã lần nữa ước lượng lại khoảng cách với Tạp Lan, phảng phất cảm ứng được đang trong tầm nhìn của gã, Tạp Lan bất giác quay đầu nhìn lên.</w:t>
      </w:r>
    </w:p>
    <w:p>
      <w:pPr>
        <w:pStyle w:val="BodyText"/>
      </w:pPr>
      <w:r>
        <w:t xml:space="preserve">Ánh mắt hai người giao nhau, Tạp Lan giật mình, biểu tình kinh hãi tiếp tục hiện trên mặt hắn đến mấy phút, dần dần, nhị hoàng tử ma tộc bình tĩnh lại, gương mặt thoáng nét cười quỷ dị. Phảng phất dự cảm được có nguy hiểm, hắn kéo cánh cửa phía sau lưng, lặng lẽ bỏ đi.</w:t>
      </w:r>
    </w:p>
    <w:p>
      <w:pPr>
        <w:pStyle w:val="BodyText"/>
      </w:pPr>
      <w:r>
        <w:t xml:space="preserve">Kế hoạch bị đảo lộn, Tử Xuyên Tú cảm giác đầu óc như mụ đi.</w:t>
      </w:r>
    </w:p>
    <w:p>
      <w:pPr>
        <w:pStyle w:val="BodyText"/>
      </w:pPr>
      <w:r>
        <w:t xml:space="preserve">* **</w:t>
      </w:r>
    </w:p>
    <w:p>
      <w:pPr>
        <w:pStyle w:val="BodyText"/>
      </w:pPr>
      <w:r>
        <w:t xml:space="preserve">Trong gian phòng tĩnh mịch trang nhã sực nức mùi đàn hương, chỉ có âm thanh cát chảy nho nhỏ trong chiếc đồng hồ cát cùng tiếng đàn nhạc, tiếng ồn ào trong buổi tiệc xa xa vẳng lại. Bên ngoài náo nhiệt càng khiến không khí trong phòng tịch liêu.</w:t>
      </w:r>
    </w:p>
    <w:p>
      <w:pPr>
        <w:pStyle w:val="BodyText"/>
      </w:pPr>
      <w:r>
        <w:t xml:space="preserve">"Điện hạ, bên ngoài tiệc tùng nhiệt náo như thế, ngài không đi tham dự sao?" Lão người hầu cẩn thận hỏi dò ý của Tạp Đan.</w:t>
      </w:r>
    </w:p>
    <w:p>
      <w:pPr>
        <w:pStyle w:val="BodyText"/>
      </w:pPr>
      <w:r>
        <w:t xml:space="preserve">Tạp Đan đang đứng viết gì đấy, nghe hỏi thoáng ngừng tay nhưng không hồi đáp. Mặt bàn bóng lưỡng phản chiếu dung nhan nàng dưới ánh nến, làn da trắng như bạch ngọc không một vết tì, ngọc dung bình tĩnh như nước, không thấy có chút dao động nào.</w:t>
      </w:r>
    </w:p>
    <w:p>
      <w:pPr>
        <w:pStyle w:val="BodyText"/>
      </w:pPr>
      <w:r>
        <w:t xml:space="preserve">Lão người hầu than thầm, lão đã hầu hạ Tạp Đan công chúa từ nhỏ đến trưởng thành. Lão nhận thấy từ sau khi công chúa trở về thì như đã biến đổi thành một con người khác, chẳng còn sức sống và sự hoạt bát thường thấy, trở nên trầm mặc ít nói. Về nhà đã nhiều ngày nhưng lão chưa từng thấy nàng cười, cũng không hoan hỉ chạy nhảy khắp nơi như ngày xưa, cả ngày nhốt mình trong phòng, thần tình ngơ ngẩn thất lạc. Mỗi lần lão hỏi nàng, nàng đều chỉ cười khổ, cũng chẳng chịu nói đã xảy ra chuyện gì. Nàng là công chúa, trở về mái nhà của mình, chuẩn bị kết hôn với vị thanh niên tài mạo song toàn Vân Thiển Tuyết, nàng còn có gì không vui vẻ chứ!</w:t>
      </w:r>
    </w:p>
    <w:p>
      <w:pPr>
        <w:pStyle w:val="BodyText"/>
      </w:pPr>
      <w:r>
        <w:t xml:space="preserve">Lão người hầu tiếp tục cố gắng: "Điện hạ, yến hội tối này bệ hạ rất hy vọng ngài có thể đến dự. Các tướng lĩnh cao cấp đều tham gia, nhất định có nhiều tiết mục đáng xem. Còn có Thân vương điện hạ và nhị điện hạ cũng tham gia, Vũ Lâm các hạ đêm nay cũng đến, ngài không muốn gặp ông ấy ư? Ông ấy là phu quân tương lai của ngài, nếu không đi hình như có chút thất lễ đó".</w:t>
      </w:r>
    </w:p>
    <w:p>
      <w:pPr>
        <w:pStyle w:val="BodyText"/>
      </w:pPr>
      <w:r>
        <w:t xml:space="preserve">"Ta không có hứng thú" Tạp Đan cúi đầu nói nhỏ, cũng không biết là nàng không hứng thú với yến tiệc hay không hứng thú với Vân Thiển Tuyết, tay vẫn tiếp tục viết.</w:t>
      </w:r>
    </w:p>
    <w:p>
      <w:pPr>
        <w:pStyle w:val="BodyText"/>
      </w:pPr>
      <w:r>
        <w:t xml:space="preserve">Lão người hầu buông bỏ nỗ lực, cúi thấp đầu: "Vâng. Vậy tôi xin cáo lui, công chúa điện hạ nghỉ ngơi cho sớm, có gì cứ gọi tôi".</w:t>
      </w:r>
    </w:p>
    <w:p>
      <w:pPr>
        <w:pStyle w:val="BodyText"/>
      </w:pPr>
      <w:r>
        <w:t xml:space="preserve">"Được, ngươi đi đi!"</w:t>
      </w:r>
    </w:p>
    <w:p>
      <w:pPr>
        <w:pStyle w:val="BodyText"/>
      </w:pPr>
      <w:r>
        <w:t xml:space="preserve">Tiếng thì thầm của hai cung nữ đứng ngoài cửa truyền vào: "Đêm nay, vị đại nhân bên cạnh Vũ Lâm các hạ thật là tuấn tú! Sao tôi trước giờ chưa từng thấy ông ấy?"</w:t>
      </w:r>
    </w:p>
    <w:p>
      <w:pPr>
        <w:pStyle w:val="BodyText"/>
      </w:pPr>
      <w:r>
        <w:t xml:space="preserve">"Xì! Làm sao ngươi thấy được? Nói cho ngươi biết, người đó không thể đến gần đâu. Hắn là từ Tử Xuyên gia qua, tên gọi hình như là Tử Xuyên Tú gì đấy ...Đúng, Tử Xuyên Tú! Hắn mới đầu hàng thần tộc chúng ta, nghe nói hắn là một đại nhân vật ở bên Tử Xuyên!"</w:t>
      </w:r>
    </w:p>
    <w:p>
      <w:pPr>
        <w:pStyle w:val="BodyText"/>
      </w:pPr>
      <w:r>
        <w:t xml:space="preserve">Lão người hầu lớn tiếng quát: "Mấy con nha đầu chết bầm ngoài kia, nói nhỏ tiếng một chút! Công chúa điện hạ chuẩn bị nghỉ ngơi".</w:t>
      </w:r>
    </w:p>
    <w:p>
      <w:pPr>
        <w:pStyle w:val="BodyText"/>
      </w:pPr>
      <w:r>
        <w:t xml:space="preserve">Tiếng xì xào nghị luận bên ngoài lập tức nín bặt, lão người hầu cúi đầu thỉnh tội: "Công chúa điện hạ, đều là tôi quản giáo không tốt, tôi nhất định phạt nặng bọn chúng..."</w:t>
      </w:r>
    </w:p>
    <w:p>
      <w:pPr>
        <w:pStyle w:val="BodyText"/>
      </w:pPr>
      <w:r>
        <w:t xml:space="preserve">Tạp Đan ngắt lời lão: "Vừa rồi bọn họ nói gì? Tử Xuyên Tú? Đây là chuyện thế nào?" Nàng đặt cuốn sách xuống, thần tình đang lãnh mạc đột nhiên biến thành thập phần chăm chú.</w:t>
      </w:r>
    </w:p>
    <w:p>
      <w:pPr>
        <w:pStyle w:val="BodyText"/>
      </w:pPr>
      <w:r>
        <w:t xml:space="preserve">"A? Công chúa điện hạ, ngài chưa biết sao? Bọn họ nói đến gte6n Phó thống lĩnh bên Tử Xuyên gia chạy sang đầu hàng chúng ta, gọi là Tử Xuyên Tú. À, điện hạ, ngài mới trở về nên không biết cũng đúng. Sau khi đình chiến Mạt Y, một mình hắn chủ động sang đầu hàng quân đội chúng ta. Bệ hạ rất thích hắn, phong cho hắn làm hầu gia rất oách!"</w:t>
      </w:r>
    </w:p>
    <w:p>
      <w:pPr>
        <w:pStyle w:val="BodyText"/>
      </w:pPr>
      <w:r>
        <w:t xml:space="preserve">"A Tú?" Tạp Đan nhướng mày, cúi đầu suy nghĩ một hồi, lẩm nhẩm: "Không thể, hắn không thể làm vậy...Làm như thế chẳng khác nào tự sát..."</w:t>
      </w:r>
    </w:p>
    <w:p>
      <w:pPr>
        <w:pStyle w:val="BodyText"/>
      </w:pPr>
      <w:r>
        <w:t xml:space="preserve">"Công chúa điện hạ, ngài nói gì thế?"</w:t>
      </w:r>
    </w:p>
    <w:p>
      <w:pPr>
        <w:pStyle w:val="BodyText"/>
      </w:pPr>
      <w:r>
        <w:t xml:space="preserve">"Đêm nay có những ai tham gia yến hội?"</w:t>
      </w:r>
    </w:p>
    <w:p>
      <w:pPr>
        <w:pStyle w:val="BodyText"/>
      </w:pPr>
      <w:r>
        <w:t xml:space="preserve">Lão người hầu hơi ngẩn ra, lập tức hồi đáp: "Rất nhiều. Tất cả tướng lĩnh cao cấp của vương quốc có mặt ở Viễn Đông đều đến tham dự, bao gồm cả Thân vương điện hạ, nhị điện hạ, La Tư đại nhân, Lăng Bộ Hư đại nhân, Vũ lâm đại nhân, Diệp Nhĩ Mã đại nhân, Lỗ Đế đại nhân...Bệ hạ và tổng quân sư Hắc sa nói không chừng cũng có thể đến..."</w:t>
      </w:r>
    </w:p>
    <w:p>
      <w:pPr>
        <w:pStyle w:val="BodyText"/>
      </w:pPr>
      <w:r>
        <w:t xml:space="preserve">Không đợi lão nói xong, Tạp Đan đã đặt bút xuống đứng dậy: "Lập tức đưa ta đi dự tiệc, nhanh!" Nhìn thấy bộ dạng mắt trừng miệng há của lão người hầu, Tạp Đan không kiên nhẫn, tự mình thay đổi y phục, nghĩ thầm: "A Tú, ngươi là đồ điên! Không có kẻ nào lớn gan như thế...Chẳng lẽ ngươi cho rằng ngươi có thể sống quay về à? Tên khốn chết bầm, ngươi chẳng chút đoái hoài gì đến nỗi khổ tâm của A Trữ đối với ngươi sao?"</w:t>
      </w:r>
    </w:p>
    <w:p>
      <w:pPr>
        <w:pStyle w:val="BodyText"/>
      </w:pPr>
      <w:r>
        <w:t xml:space="preserve">* * *</w:t>
      </w:r>
    </w:p>
    <w:p>
      <w:pPr>
        <w:pStyle w:val="BodyText"/>
      </w:pPr>
      <w:r>
        <w:t xml:space="preserve">Vân Thiển Tuyết quan sát dị dạng của Tử Xuyên Tú: "Ngươi sao thế?"</w:t>
      </w:r>
    </w:p>
    <w:p>
      <w:pPr>
        <w:pStyle w:val="BodyText"/>
      </w:pPr>
      <w:r>
        <w:t xml:space="preserve">Tử Xuyên Tú mỉm cười lắc đầu: "Không có gì, tôi thấy Tạp Lan điện hạ đi rồi".</w:t>
      </w:r>
    </w:p>
    <w:p>
      <w:pPr>
        <w:pStyle w:val="BodyText"/>
      </w:pPr>
      <w:r>
        <w:t xml:space="preserve">Vân Thiển Tuyết nhìn theo hướng gã chỉ, lắc đầu cười nói: "Điện hạ..." Hắn lộ kiểu cười ám muội "Là nam nhân nhất định phải biết". Tử Xuyên Tú cười khà khà, nhưng trong lòng vẫn rất khó chịu. lúc bỏ đi, nụ cười quỷ dị của Tạp Lan là có ý gì? Có phải hắn đã nhìn ra mục đích của mình hay không?</w:t>
      </w:r>
    </w:p>
    <w:p>
      <w:pPr>
        <w:pStyle w:val="BodyText"/>
      </w:pPr>
      <w:r>
        <w:t xml:space="preserve">Hai người vẫn qua lại từng câu tán gẫu, trong lúc nói chuyện, Vân Thiển Tuyết luôn dẫn dắt đến đề tài võ đạo, hắn rất quan tâm đến chủ đề: Tử Xuyên gia có bao nhiêu cao thủ dùng đao? Đặc biệt trong chiến tranh Viễn Đông lần thứ nhất, bọn họ có ai hoạt động ở địa khu Viễn Đông hay không?</w:t>
      </w:r>
    </w:p>
    <w:p>
      <w:pPr>
        <w:pStyle w:val="BodyText"/>
      </w:pPr>
      <w:r>
        <w:t xml:space="preserve">Ha ha ha, Tú đại nhân mở to hai mắt ngây thơ, mấy người này, ra vẻ tập trung suy nghĩ, cuối cùng đã nhớ ra: Cao thủ dùng đao à? Rất nhiều! Theo tôi được biết, chẳng hạn như "Nhất đao trấn cửu châu" Trương Tam nè, "Long phượng uyên ương đao" Lý Tứ nè, "Đại đao" Vương Ngũ, "Đao thần" Triệu Lục, "Thần đao" Tiền Thất, "Vô địch kim đao" Trần Bát..vân vân...</w:t>
      </w:r>
    </w:p>
    <w:p>
      <w:pPr>
        <w:pStyle w:val="BodyText"/>
      </w:pPr>
      <w:r>
        <w:t xml:space="preserve">Còn võ công của bọn họ? Ha ha ha, quả thật rất lợi hại (Tử Xuyên Tú hăng máu nói phun nước miếng lung tung) có người một đao chặt đứt đầu heo! (Có người thậm chí chặt được hai đầu). Ngài thấy lợi hại không?</w:t>
      </w:r>
    </w:p>
    <w:p>
      <w:pPr>
        <w:pStyle w:val="BodyText"/>
      </w:pPr>
      <w:r>
        <w:t xml:space="preserve">Vân Thiển Tuyết nghe nói bật cười nhưng bản thân lại hết sức thất vọng, từ miêu tả của Tử Xuyên Tú, "Cao thủ" bất quá chỉ là những tay có sức chuyên giết heo mà thôi, không thể là thích khách thần bí tối hôm đó được.</w:t>
      </w:r>
    </w:p>
    <w:p>
      <w:pPr>
        <w:pStyle w:val="BodyText"/>
      </w:pPr>
      <w:r>
        <w:t xml:space="preserve">Cho dù sự tình đã trải qua hơn cả tháng, hiện tại bản thân đang ở trong yến tiệc an toàn, xung quanh người đông thế mạnh, nhưng Vân Thiển Tuyết vẫn cảm thấy không an toàn. Nghĩ đến cái đêm đáng sợ đó, Vân Thiển Tuyết không kìm được phát run: Quá đáng sợ! Thân ảnh của tên ác ma đó, sát khí và tuyệt vọng, nhãn thần đỏ ngầu như đến từ địa ngục cứ xuất hiện trong những giấc mộng của hắn. Tay hắn đứt đoạn, máu tươi bắn như mưa, cả thế giới nhuộm màu đỏ của máu...Trên thế gian có dạng sát thủ đáng sợ thế sao!</w:t>
      </w:r>
    </w:p>
    <w:p>
      <w:pPr>
        <w:pStyle w:val="BodyText"/>
      </w:pPr>
      <w:r>
        <w:t xml:space="preserve">Vân Thiển Tuyết bất giác sờ vào cánh tay đứt, trong mắt hiện sắc kinh hoảng. Trong nháy mắt, nhãn thần của Tử Xuyên Tú biến thành kì quái: Thương xót, cười nhạo, hổ thẹn...Hoặc giả cũng chẳng hiện thần sắc gì, khi gã quay đầu lại, nhãn thần của gã đã trở lại như thường.</w:t>
      </w:r>
    </w:p>
    <w:p>
      <w:pPr>
        <w:pStyle w:val="BodyText"/>
      </w:pPr>
      <w:r>
        <w:t xml:space="preserve">Cửa đông truyền lại thanh âm huyên náo, có người lớn tiếng hô: "Thân vương điện hạ đã đến rồi!" Mọi người ồn ào, vì để đích thân nhìn thấy phong thái của vị thừa kế Ma thần hoàng trong tương lai, không ít người ùn ùn đổ về cửa đông dẫn đến một trận hỗn loạn ngoài ý muốn.</w:t>
      </w:r>
    </w:p>
    <w:p>
      <w:pPr>
        <w:pStyle w:val="BodyText"/>
      </w:pPr>
      <w:r>
        <w:t xml:space="preserve">Tử Xuyên Tú và Vân Thiển Tuyết nghe tiếng hô nhìn sang, Vân Thiển Tuyết giới thiệu: "Nhìn thấy không? Người cao lớn đó chính là Thân vương điện hạ".</w:t>
      </w:r>
    </w:p>
    <w:p>
      <w:pPr>
        <w:pStyle w:val="BodyText"/>
      </w:pPr>
      <w:r>
        <w:t xml:space="preserve">Dù đang đứng giữa đám đông tung hê nhưng Tạp Đốn thân vương vẫn nổi bật lên nhờ những điểm đặc biệt của hắn. Thân thể hắn tráng kiện, tóc húi cua, nét mặt lãnh tuấn như dùng đao khắc, nhãn thần băng lãnh vô tình, hiển hiện lãnh khốc và tự tin. Tử Xuyên Tú là lần đầu nhìn thấy nhân vật quyền lực thứ hai của ma tộc, gã nhận thấy, kẻ kế thừa ma tộc vương quốc trong tương lai chắc chắn là một kẻ chủ nghĩa quyền lực thập phần lãnh khốc.</w:t>
      </w:r>
    </w:p>
    <w:p>
      <w:pPr>
        <w:pStyle w:val="BodyText"/>
      </w:pPr>
      <w:r>
        <w:t xml:space="preserve">Vân Thiển Tuyết tiếp tục giới thiệu: "Tên nhân tộc đứng bên cạnh điện hạ," Hắn như có tính toán liếc nhìn Tử Xuyên Tú: "Là Bình tĩnh công tước, các người có quen biết không?"</w:t>
      </w:r>
    </w:p>
    <w:p>
      <w:pPr>
        <w:pStyle w:val="BodyText"/>
      </w:pPr>
      <w:r>
        <w:t xml:space="preserve">Nhìn thân ảnh cao gầy đó, huyết dịch toàn thân Tử Xuyên Tú như muốn xộc ngược hết lên não, thế giới trước mắt như hóa thành ảo ảnh, những chuyện vụn vặt khiến người ta lúng túng không giải quyết kịp xuất hiện trong đầu...</w:t>
      </w:r>
    </w:p>
    <w:p>
      <w:pPr>
        <w:pStyle w:val="BodyText"/>
      </w:pPr>
      <w:r>
        <w:t xml:space="preserve">"Chúng ta sẽ gặp lại, nhất định thế!" Thống lĩnh Ca Ứng Tinh cười hào sảng, lão nhìn Bạch Xuyên: "Tiểu cô nương này rất có cá tính, các ngươi đêm nay phải chiếu cố cô ấy cho tốt".</w:t>
      </w:r>
    </w:p>
    <w:p>
      <w:pPr>
        <w:pStyle w:val="BodyText"/>
      </w:pPr>
      <w:r>
        <w:t xml:space="preserve">Bọn họ trân trọng chia tay, nhưng không ngờ đời này lại không thể tương phùng.</w:t>
      </w:r>
    </w:p>
    <w:p>
      <w:pPr>
        <w:pStyle w:val="BodyText"/>
      </w:pPr>
      <w:r>
        <w:t xml:space="preserve">Tử Xuyên Tú chầm chậm nhắm mắt, không muốn để nước mắt ứa ra, gã nghe bản thân vô thức hồi đáp: "Không quen".</w:t>
      </w:r>
    </w:p>
    <w:p>
      <w:pPr>
        <w:pStyle w:val="BodyText"/>
      </w:pPr>
      <w:r>
        <w:t xml:space="preserve">Vân Thiển Tuyết gật đầu, hỏi: "Đợi chút nữa ta sẽ giới thiệu ngươi với bọn họ?"</w:t>
      </w:r>
    </w:p>
    <w:p>
      <w:pPr>
        <w:pStyle w:val="BodyText"/>
      </w:pPr>
      <w:r>
        <w:t xml:space="preserve">"Vâng," Tử Xuyên Tú hờ hững gật đầu: "Vậy làm phiền Vũ Lâm các hạ rồi". Gã nói theo kiểu chẳng chút hứng thú, nhưng trong đầu lại đang cố kiềm chế tâm tình kích động. Đúng vào lúc này, gã cảm thấy sau lưng có người chăm chú nhìn mình, lập tức quay đầu.</w:t>
      </w:r>
    </w:p>
    <w:p>
      <w:pPr>
        <w:pStyle w:val="BodyText"/>
      </w:pPr>
      <w:r>
        <w:t xml:space="preserve">Nhìn xuyên qua không khí náo nhiệt, người qua kẻ lại tấp nập, gã bắt gặp một đôi mắt quá đỗi quen thuộc: Tạp Đan từng bị gã bắt làm tù binh không biết đã đến từ lúc nào, hiện đang đứng đằng xa chăm chú nhìn gã, nhãn thần lãnh tĩnh sắc bén.</w:t>
      </w:r>
    </w:p>
    <w:p>
      <w:pPr>
        <w:pStyle w:val="BodyText"/>
      </w:pPr>
      <w:r>
        <w:t xml:space="preserve">Việc Tạp Đốn thân vương đến đã dẫn nên một trường tao động. Đám tướng lĩnh ma tộc tranh nhau đến chào hỏi thân vương, bọn chúng không ai không muốn có được sự chú ý của thân vương. Trong nhất thời, người tụ ở cửa chính lớp lớp, toàn bộ sự chú ý trong tiệc đều tập trung ở đó.</w:t>
      </w:r>
    </w:p>
    <w:p>
      <w:pPr>
        <w:pStyle w:val="BodyText"/>
      </w:pPr>
      <w:r>
        <w:t xml:space="preserve">Cũng vào lúc đó, Tạp Đan đã đến hội trường, nàng lặng lẽ theo cửa hông tiến vào, không thu hút sự chú ý của bất kỳ ai.</w:t>
      </w:r>
    </w:p>
    <w:p>
      <w:pPr>
        <w:pStyle w:val="BodyText"/>
      </w:pPr>
      <w:r>
        <w:t xml:space="preserve">Dường như đồng thời khi nàng nhìn thấy Tử Xuyên Tú, Tử Xuyên Tú cũng bất ngờ quay đầu lại thấy nàng, hai người đối mặt nhìn nhau.</w:t>
      </w:r>
    </w:p>
    <w:p>
      <w:pPr>
        <w:pStyle w:val="BodyText"/>
      </w:pPr>
      <w:r>
        <w:t xml:space="preserve">Trong nhất thời, Tử Xuyên Tú tuyệt vọng đến đông cứng thân thể. Gã biết Tạp Đan đã nhận ra sát cơ của gã, lúc này chỉ cần nàng vung tay hô: "Tử Xuyên Tú là gian tế!" Bản thân gã lập tức sẽ bị đám tướng quân vây lấy loạn đao phân thây. Tử vong, gã không hề sợ, thế nhưng, mục tiêu đã xuất hiện trước mắt, bản thân thật là chết không cam tâm! Tử Xuyên Tú nhắm mắt lại, chờ đợi tan ương đến cùng với tiếng hô hoán lảnh lót của nữ tử ma tộc xinh đẹp đó.</w:t>
      </w:r>
    </w:p>
    <w:p>
      <w:pPr>
        <w:pStyle w:val="BodyText"/>
      </w:pPr>
      <w:r>
        <w:t xml:space="preserve">"Cung hỉ các hạ, Gia Sa Tân tổng đốc..."</w:t>
      </w:r>
    </w:p>
    <w:p>
      <w:pPr>
        <w:pStyle w:val="BodyText"/>
      </w:pPr>
      <w:r>
        <w:t xml:space="preserve">"Không tham chiến ở Tam Hà địa khu, Cái Nhân công tước tôi rất mất mặt..."</w:t>
      </w:r>
    </w:p>
    <w:p>
      <w:pPr>
        <w:pStyle w:val="BodyText"/>
      </w:pPr>
      <w:r>
        <w:t xml:space="preserve">"Úy, đại nhân, ngài chớ cười nhạo tôi chứ..."</w:t>
      </w:r>
    </w:p>
    <w:p>
      <w:pPr>
        <w:pStyle w:val="BodyText"/>
      </w:pPr>
      <w:r>
        <w:t xml:space="preserve">Những lời nhàn liêu hỗn tạp không ý nghĩa nhưng gió chui vào tai Tử Xuyên Tú, năm phút chờ đợi dài như cả một thế kỷ, nhưng vẫn chưa nghe tiếng hô hoán lảnh lót của nữ nhân. Tử Xuyên Tú mở mắt ra, nhìn thấy đôi mắt trong veo của Tạp Đan công chúa vẫn đang nhìn gã, kì quái, trong đó chẳng có chút ác ý.</w:t>
      </w:r>
    </w:p>
    <w:p>
      <w:pPr>
        <w:pStyle w:val="BodyText"/>
      </w:pPr>
      <w:r>
        <w:t xml:space="preserve">Tử Xuyên Tú phát sinh hy vọng: Tạp Đan không muốn tố giác gã, vì sao như thế?</w:t>
      </w:r>
    </w:p>
    <w:p>
      <w:pPr>
        <w:pStyle w:val="BodyText"/>
      </w:pPr>
      <w:r>
        <w:t xml:space="preserve">Tạp Đan nhìn về phía Tạp Đốn thân vương đang được chúng nhân chào hỏi thù đáp, ánh mắt nàng như muốn hỏi Tử Xuyên Tú: "Là huynh ấy?"</w:t>
      </w:r>
    </w:p>
    <w:p>
      <w:pPr>
        <w:pStyle w:val="BodyText"/>
      </w:pPr>
      <w:r>
        <w:t xml:space="preserve">Tử Xuyên Tú minh bạch dụng ý của nàng, khẽ lắc đầu.</w:t>
      </w:r>
    </w:p>
    <w:p>
      <w:pPr>
        <w:pStyle w:val="BodyText"/>
      </w:pPr>
      <w:r>
        <w:t xml:space="preserve">Tạp Đan lại dời ánh mắt sang Vân Thiển Tuyết đang đứng cạnh Tử Xuyên Tú, Tử Xuyên Tú lại lắc đầu.</w:t>
      </w:r>
    </w:p>
    <w:p>
      <w:pPr>
        <w:pStyle w:val="BodyText"/>
      </w:pPr>
      <w:r>
        <w:t xml:space="preserve">Tạp Đan hơi ngẩng đầu nhìn lên đỉnh doanh trước. Tử Xuyên Tú không hiểu, nhưng lập tức minh bạch nàng muốn ám chỉ Ma thần hoàng, gã cười cười lắc đầu, dùng ánh mắt nói với nàng: "Ta không phải đồ điên". Ngoại trừ bị điên, không có kẻ nào vọng tưởng muốn hành thích thiên hạ đệ nhất cao thủ đương thế.</w:t>
      </w:r>
    </w:p>
    <w:p>
      <w:pPr>
        <w:pStyle w:val="BodyText"/>
      </w:pPr>
      <w:r>
        <w:t xml:space="preserve">Tạp Đan nhướng mày, môi mềm mấp máy nhưng không phát ra tiếng, quan sát khẩu hình của nàng, là một chữ "Ai?"</w:t>
      </w:r>
    </w:p>
    <w:p>
      <w:pPr>
        <w:pStyle w:val="BodyText"/>
      </w:pPr>
      <w:r>
        <w:t xml:space="preserve">Tử Xuyên Tú gật đầu, ánh mắt dùng lại trên người Bình Tĩnh hầu. Tạp Đan nhìn theo ánh mắt của gã, đột nhiên đại ngộ, nàng làm mặt quỷ với Tử Xuyên Tú, sau đó tươi cười chuyển thân nhập vào đám đông, dần dần biến mất.</w:t>
      </w:r>
    </w:p>
    <w:p>
      <w:pPr>
        <w:pStyle w:val="BodyText"/>
      </w:pPr>
      <w:r>
        <w:t xml:space="preserve">Tử Xuyên Tú vẫn đứng yên tại chỗ, không biết làm sao, gã không hiểu Tạp Đan rốt cuộc là có ý gì?</w:t>
      </w:r>
    </w:p>
    <w:p>
      <w:pPr>
        <w:pStyle w:val="BodyText"/>
      </w:pPr>
      <w:r>
        <w:t xml:space="preserve">"Viễn Đông hầu, Viễn Đông hầu!" Vân Thiển Tuyết liên tục vỗ vai Tử Xuyên Tú mấy cái mới khiến gã hồi thần lại: "Sao?"</w:t>
      </w:r>
    </w:p>
    <w:p>
      <w:pPr>
        <w:pStyle w:val="BodyText"/>
      </w:pPr>
      <w:r>
        <w:t xml:space="preserve">Vân Thiển Tuyết nhỏ giọng: "Đám bên thân vương đang di chuyển về phía chúng ta, ngài nhất định là đến tìm ngươi. Ngươi nên chuẩn bị cho tốt để đàm thoại với điện hạ".</w:t>
      </w:r>
    </w:p>
    <w:p>
      <w:pPr>
        <w:pStyle w:val="BodyText"/>
      </w:pPr>
      <w:r>
        <w:t xml:space="preserve">Tử Xuyên Tú kì quái: "Cũng có khả năng, thân vương đến tìm ngài đó!"</w:t>
      </w:r>
    </w:p>
    <w:p>
      <w:pPr>
        <w:pStyle w:val="BodyText"/>
      </w:pPr>
      <w:r>
        <w:t xml:space="preserve">Vân Thiển Tuyết cười thần bí: "Tuyệt đối không thể". Hắn đã đứng về phía Tạp Lan, thân vương hận hắn tận xương, sao có khả năng đến tìm hắn chứ. Thân vương là hi vọng giống như lúc thu dụng Lôi Hồng, lôi kéo Tử Xuyên Tú vào bè phái của mình, nhân cơ hội khuếch trương thực lực. Bất quá hiện tại Vân Thiển Tuyết không nói rõ với Tử Xuyên Tú, chỉ vỗ vai gã:</w:t>
      </w:r>
    </w:p>
    <w:p>
      <w:pPr>
        <w:pStyle w:val="BodyText"/>
      </w:pPr>
      <w:r>
        <w:t xml:space="preserve">"Ta đi trước, ngươi phải bình tĩnh". Không đợi Tử Xuyên Tú có phản ứng hắn đã lặng lẽ bỏ đi, để lại Tử Xuyên Tú đứng một mình ở đó.</w:t>
      </w:r>
    </w:p>
    <w:p>
      <w:pPr>
        <w:pStyle w:val="BodyText"/>
      </w:pPr>
      <w:r>
        <w:t xml:space="preserve">Tử Xuyên Tú mỉm cười, cho dù ngu độn cũng có thể nhìn ra Vân Thiển Tuyết là cố ý tránh mặt Tạp Đốn thân vương. Điều này chứng minh, quan hệ giữa vị Vũ Lâm tướng quân tay nắm trọng binh và kẻ kế thừa Ma thần hoàng rất có vấn đề.</w:t>
      </w:r>
    </w:p>
    <w:p>
      <w:pPr>
        <w:pStyle w:val="BodyText"/>
      </w:pPr>
      <w:r>
        <w:t xml:space="preserve">Tử Xuyên Tú cười thầm, thì ra cứ tưởng thượng tầng ma tộc đoàn kết như một khối thiết bản, nào ngờ cũng tồn tại đấu tranh bè phái, nội bộ có phân hóa, chỉ là không biết lực lượng giữa các phái hệ mạnh yếu thế nào? Tương lai chiến tranh với ma tộc, làm thế nào mới có thể tận dụng được tốt nhất mâu thuẫn nội bộ của ma tộc đây?</w:t>
      </w:r>
    </w:p>
    <w:p>
      <w:pPr>
        <w:pStyle w:val="BodyText"/>
      </w:pPr>
      <w:r>
        <w:t xml:space="preserve">Tử Xuyên Tú chưa nghĩ ra nên làm thế nào thì Tạp Đốn thân vương đã đến gần, đi theo hắn là La Tư, Bình Tĩnh, Lăng Bộ Hư. Tạp Đốn thân vương dừng chân, quan sát Tử Xuyên Tú từ trên xuống dưới, lên tiếng: "Viễn Đông hầu phải không? Ta là hoàng thái tử, Tạp Đốn". Thân vương tự giới thiệu rất đơn giản, lộ sự tự tin mãnh liệt, mỗi cái nhấc chân hoa tay đều thể hiện khí thế lẫm nhiên, tỏ rõ vị hoàng tộc thái tử này có võ công rất cao, không giống như đám con cháu hoàng tộc vô dụng.</w:t>
      </w:r>
    </w:p>
    <w:p>
      <w:pPr>
        <w:pStyle w:val="BodyText"/>
      </w:pPr>
      <w:r>
        <w:t xml:space="preserve">Tử Xuyên Tú nghiêng người thi lễ, cười nói: "Đại danh của điện hạ, tại hạ ngưỡng mộ đã lâu". Đúng thế, Tử Xuyên Tú thầm nghĩ, trong chiến tranh Viễn Đông, Tạp Đốn thân vương hạ lệnh đồ sát bốn vạn tù binh nhân loại đã buông vũ khí và ba mươi vạn bình dân, xú danh đã nổi như cồn, thế nhưng, may mắn cho hắn không phải là mục tiêu đêm nay của gã.</w:t>
      </w:r>
    </w:p>
    <w:p>
      <w:pPr>
        <w:pStyle w:val="BodyText"/>
      </w:pPr>
      <w:r>
        <w:t xml:space="preserve">"Hoan nghênh gia nhập thần tộc chúng ta, ngươi có lựa chọn rất sáng suốt, Viễn Đông hầu. Chúng ta không ngược đãi người trung thành với chúng ta". Tạp Đốn thân vương rung thanh quản, ngữ điệu cố làm ra vẻ trang trọng, cứ như đang ngâm nga.</w:t>
      </w:r>
    </w:p>
    <w:p>
      <w:pPr>
        <w:pStyle w:val="BodyText"/>
      </w:pPr>
      <w:r>
        <w:t xml:space="preserve">"Cảm tạ thần tộc đã cho tôi cơ hội". Tử Xuyên Tú mỉm cười khiêm nhường: "Tôi nhất định sẽ trung thành tuyệt đối với thần tộc, nguyện ra sức khuyển mã vì điện hạ!"</w:t>
      </w:r>
    </w:p>
    <w:p>
      <w:pPr>
        <w:pStyle w:val="BodyText"/>
      </w:pPr>
      <w:r>
        <w:t xml:space="preserve">Trong mắt đám quân quan ma tộc đứng bên đều hiện thần sắc khinh bỉ, tổng đốc La Tư không nể mặt nói thẳng: "Ngươi lúc tuyên thệ trung thành với Tử Xuyên gia, cũng nói như thế phải không? Đây là cách trung thành của nhân loại các ngươi sao?"</w:t>
      </w:r>
    </w:p>
    <w:p>
      <w:pPr>
        <w:pStyle w:val="BodyText"/>
      </w:pPr>
      <w:r>
        <w:t xml:space="preserve">Đám tướng lĩnh ma tộc rống cổ cười, Lôi Hồng bức rức bất an, trong ánh mắt lộ sắc thống khổ. Lão đến ma tộc đã lâu, từng vào sinh ra tử lập công lao hãn mã a tộc, cũng được phong tước, nhưng thủy chung vẫn không được chúng ma tộc coi trọng. Địa vị của lão tuy cao, nhưng không nhận được sự tôn trọng từ người khác, cả quân quan cấp thấp của ma tộc cũng chẳng xem lão ra gì, lúc rượu thịt thường đem lão ra bàn tán châm biếm.</w:t>
      </w:r>
    </w:p>
    <w:p>
      <w:pPr>
        <w:pStyle w:val="BodyText"/>
      </w:pPr>
      <w:r>
        <w:t xml:space="preserve">Tử Xuyên Tú rất thản nhiên, gã mỉm cười hồi đáp tổng đốc La Tư: "Đại nhân, rốt cuộc trung thành với nhân loại là thế nào, tôi sẽ dùng hành động thực tế chứng minh cho ngài thấy".</w:t>
      </w:r>
    </w:p>
    <w:p>
      <w:pPr>
        <w:pStyle w:val="BodyText"/>
      </w:pPr>
      <w:r>
        <w:t xml:space="preserve">"Sao?" La Tư bĩu môi: "Làm sao chứng minh?"</w:t>
      </w:r>
    </w:p>
    <w:p>
      <w:pPr>
        <w:pStyle w:val="BodyText"/>
      </w:pPr>
      <w:r>
        <w:t xml:space="preserve">"Là thế này". Tử Xuyên Tú chuyển thân đi đến sát Lôi Hồng, đưa tay ra: "Đây chắc là Bình Tĩnh đại nhân? Xin chỉ giáo nhiều". Tử Xuyên Tú mỉm cười thân mật, ngay cả lão hổ nhìn cũng tưởng gã là bằng hữu.</w:t>
      </w:r>
    </w:p>
    <w:p>
      <w:pPr>
        <w:pStyle w:val="BodyText"/>
      </w:pPr>
      <w:r>
        <w:t xml:space="preserve">Lôi Hồng cũng đưa tay ra, miễn cưỡng cười: "Ngươi khỏe!"</w:t>
      </w:r>
    </w:p>
    <w:p>
      <w:pPr>
        <w:pStyle w:val="BodyText"/>
      </w:pPr>
      <w:r>
        <w:t xml:space="preserve">Vừa nắm tay Tử Xuyên Tú, Lôi Hồng biến sắc, bàn tay của Tử Xuyên Tú biến thành như kiềm sắt kẹp chặt lấy tay lão.</w:t>
      </w:r>
    </w:p>
    <w:p>
      <w:pPr>
        <w:pStyle w:val="BodyText"/>
      </w:pPr>
      <w:r>
        <w:t xml:space="preserve">Lão thất kinh ngẩng đầu nhìn, không tự chủ phát run: Nhãn thần của Tử Xuyên Tú băng lãnh, trong đó ẩn chứa sát cơ lạnh lẽo, gần như đối lập với nét mặt tươi cười của gã.</w:t>
      </w:r>
    </w:p>
    <w:p>
      <w:pPr>
        <w:pStyle w:val="BodyText"/>
      </w:pPr>
      <w:r>
        <w:t xml:space="preserve">Lôi Hồng kinh hoàng muốn thối lui, nhưng tay phải đã bị nắm chặt không rút ra được, lão muốn gào lên nhưng đột nhiên cảm giác vùng bụng lạnh toát, Tử Xuyên Tú nhanh chân áp sát, nói nhỏ bên tai lão: "Ca Ứng Tinh đại nhân gởi lời hỏi thăm ngươi!"</w:t>
      </w:r>
    </w:p>
    <w:p>
      <w:pPr>
        <w:pStyle w:val="BodyText"/>
      </w:pPr>
      <w:r>
        <w:t xml:space="preserve">Lôi Hồng ngớ ngẩn đưa mắt nhìn xuống, một thanh đao sáng quắc đã cắm sâu vào bụng dưới của lão. Tử Xuyên Tú mỉm cười thân thiết, dùng kình xoáy đao một vòng, đồng thời nghiêng người che khuất tầm mắt của người khác. Lôi Hồng đau đớn tận xương tủy nhưng không la nổi, cả người mềm oặt như bùn nhão, gương mặt nhăn nhúm nhìn cứ như đang miễn cưỡng cười.</w:t>
      </w:r>
    </w:p>
    <w:p>
      <w:pPr>
        <w:pStyle w:val="BodyText"/>
      </w:pPr>
      <w:r>
        <w:t xml:space="preserve">Mắt thấy hai người thân thiết như thế, Tử Xuyên Tú lại cười rất thân mật, đám ma tộc xung quanh đều không nhìn ra dị dạng. Tạp Đốn thân vương nói với bọn chúng: "Không ngờ bọn họ có giao tình tốt như thế!"</w:t>
      </w:r>
    </w:p>
    <w:p>
      <w:pPr>
        <w:pStyle w:val="BodyText"/>
      </w:pPr>
      <w:r>
        <w:t xml:space="preserve">Tổng đốc La Tư khinh thường nhếch mép: "Đó là đương nhiên, bọn chúng đều là phản đồ của nhân loại, có cùng ngôn ngữ mà!"</w:t>
      </w:r>
    </w:p>
    <w:p>
      <w:pPr>
        <w:pStyle w:val="BodyText"/>
      </w:pPr>
      <w:r>
        <w:t xml:space="preserve">Các tướng lĩnh ma tộc đều cười ha hả, nhưng bọn chúng chỉ cười được một nữa, tiếng kêu thảm thiết thê lệ của Lôi Hồng cuối cùng cũng đã cất lên vang dội cả hội trường: "Cứu mạng!"</w:t>
      </w:r>
    </w:p>
    <w:p>
      <w:pPr>
        <w:pStyle w:val="BodyText"/>
      </w:pPr>
      <w:r>
        <w:t xml:space="preserve">Trong nháy mắt, mọi âm thanh hỗn tạp náo nhiệt đều như đột nhiên bị một thanh đao vô hình cắt đứt, ngay cả dàn nhạc và ca kỹ cũng ngừng biểu diễn, toàn đại sảnh tụ tập hơn ngàn người đột ngột rơi vào trạng thái an tĩnh vô thanh, ai nấy đều giật mình nhìn về hướng tiếng gào thảm thiết đó, bị tình cảnh trước mắt dọa khiếp hãi, thân thể như đống băng cứng ngắc.</w:t>
      </w:r>
    </w:p>
    <w:p>
      <w:pPr>
        <w:pStyle w:val="Compact"/>
      </w:pPr>
      <w:r>
        <w:t xml:space="preserve">-o0o-</w:t>
      </w:r>
      <w:r>
        <w:br w:type="textWrapping"/>
      </w:r>
      <w:r>
        <w:br w:type="textWrapping"/>
      </w:r>
    </w:p>
    <w:p>
      <w:pPr>
        <w:pStyle w:val="Heading2"/>
      </w:pPr>
      <w:bookmarkStart w:id="42" w:name="chương-1-võ-lâm-tướng-quân-4."/>
      <w:bookmarkEnd w:id="42"/>
      <w:r>
        <w:t xml:space="preserve">20. Chương 1 : Võ Lâm Tướng Quân (4).</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4: Thiết giáp kỵ binh</w:t>
      </w:r>
    </w:p>
    <w:p>
      <w:pPr>
        <w:pStyle w:val="BodyText"/>
      </w:pPr>
      <w:r>
        <w:t xml:space="preserve">-----oo0oo-----</w:t>
      </w:r>
    </w:p>
    <w:p>
      <w:pPr>
        <w:pStyle w:val="BodyText"/>
      </w:pPr>
      <w:r>
        <w:t xml:space="preserve">Chương 1: Võ lâm tướng quân (4).</w:t>
      </w:r>
    </w:p>
    <w:p>
      <w:pPr>
        <w:pStyle w:val="BodyText"/>
      </w:pPr>
      <w:r>
        <w:t xml:space="preserve">Nhóm dịch: Tú Xuyên</w:t>
      </w:r>
    </w:p>
    <w:p>
      <w:pPr>
        <w:pStyle w:val="BodyText"/>
      </w:pPr>
      <w:r>
        <w:t xml:space="preserve">Sưu Tầm by nguoibantot8 --- 4vn.eu</w:t>
      </w:r>
    </w:p>
    <w:p>
      <w:pPr>
        <w:pStyle w:val="BodyText"/>
      </w:pPr>
      <w:r>
        <w:t xml:space="preserve">Làn sương dày buổi sớm tan đi một chút, Tử Xuyên binh sĩ có thể nhìn rõ đợt công kích đầu tiên của địch nhân rồi, và tất cả đều cả kinh trợn mắt há mồm: chạy trước tuyến đầu tiên của địch trận không phải là bộ binh của phản quân, hay là kỵ binh ma tộc kiêu dũng, mà là vô số tù binh nhân loại. Đại bộ phận nhân loại này trước đây chính là bình dân nhân loại chạy trốn không kịp bị ma tộc binh sĩ bắt đầu. Phần lớn trong số họ là lão nhân, hài tử, còn có phụ nữ và thanh tráng niên trước đây là quan binh của nhân loại bị bắt. Trên vai họ là vác những bao cát, là phụng mệnh để đi lấp hộ thành hà. Phản quân và binh mã ma tộc bám sát phía sau xua họ lên, dùng roi da đánh, dùng thương đâm, dùng mã đao chém, bức họ tiến về phía trước. Bọn họa vừa chạy vừa thét gào tuyệt vọng: "Không được phóng tên, chúng ta là người nhà."</w:t>
      </w:r>
    </w:p>
    <w:p>
      <w:pPr>
        <w:pStyle w:val="BodyText"/>
      </w:pPr>
      <w:r>
        <w:t xml:space="preserve">Một trận khóc lóc và thét gào vang tận tầng mây, khiến cho người nghe mà lạc lệ. Địch nhân kỳ vọng dùng biện pháp này xông qua hộ thành hà, và bẻ gãy đấu chí của những kẻ thủ vệ Mạt Y thành.</w:t>
      </w:r>
    </w:p>
    <w:p>
      <w:pPr>
        <w:pStyle w:val="BodyText"/>
      </w:pPr>
      <w:r>
        <w:t xml:space="preserve">Các quân pháp quan đốc chiến rống lên: "Phóng tên! Phóng tên! Không được để chúng đến gần!" Nhưng các binh sĩ lại do dự, mũi tên trong tay chúc xuống, không thể nào nhẫn tâm bắn tên hay phóng đá về phía đồng bào của mình. Không nhẫn tâm nhìn cảnh tượng tàn khốc này, có vài binh sĩ góc gào muốn rời khỏi đầu thành, bị đốc chiến đội ngộ nhận là định chạy trốn đã vô tình bắn chết. Rất nhiều người khản giọng hét xuống dưới thành: "Không được đến đây! Mau chạy đi! Không được đến đây!" Có những tù binh hơi dừng lại, nhưng lập tức bị ma tộc chẳng hề do dự chém chết, mấy trăm người phút chốc thây nằm chật đất, những tù binh còn lại hoảng sợ, bắt đầu tiến lên trước.</w:t>
      </w:r>
    </w:p>
    <w:p>
      <w:pPr>
        <w:pStyle w:val="BodyText"/>
      </w:pPr>
      <w:r>
        <w:t xml:space="preserve">Giọng nói nghiêm trang rõ ràng của Tư Đặc Lâm truyền khắp đầu thành: "ta mệnhh lệnh, lập tức phóng tên!" Mọi người đều nhìn thấy rõ, trên mặt họ tĩnh lặng chảy xuống hai hàng lệ. xem tại</w:t>
      </w:r>
    </w:p>
    <w:p>
      <w:pPr>
        <w:pStyle w:val="BodyText"/>
      </w:pPr>
      <w:r>
        <w:t xml:space="preserve">Có người bắn mũi tên thứ nhất, thứ hai, các binh sĩ hơi do dự, rồi dưới làn mưa tên, nhìn thấy đồng bào của mình trúng tên ngã xuống, ngay cả các pháp quan đốc chiến cũng thảm sầu rơi lệ. Nhưng mà địch nhân không chịu thôi, hết xua đội này đến xua đội khác lên, bức các tù binh này phải tiến về trước, hộ thành hà đã biến thành đỏ lòm, từ từ bị cất đá và máu thịt điền đầy.</w:t>
      </w:r>
    </w:p>
    <w:p>
      <w:pPr>
        <w:pStyle w:val="BodyText"/>
      </w:pPr>
      <w:r>
        <w:t xml:space="preserve">Sử dụng huyết nhục để đắp cầu kiều, liên quân ma tộc và phản quân thét gào xông lên, chen lấn nhau đánh tới. Cánh quân đi trước hết là bộ binh bán thú nhân cường hãn. Năm vạn bán thú nhân này chính là đội tinh nhuệ tuyển chọn ra từ phản quân, chuyên môn để đánh trận đầu. Bình tĩnh hầu biết, ở nơi này quân của y sẽ chịu sự đề kháng ngoan cường nhất. Bán thu nhân thở phì phò, trên người là mớ da sói đơn giản, cây lang nha bổng trong tay chúng quay múa vù vù.</w:t>
      </w:r>
    </w:p>
    <w:p>
      <w:pPr>
        <w:pStyle w:val="BodyText"/>
      </w:pPr>
      <w:r>
        <w:t xml:space="preserve">Tuyến thứ hai phối trí mười vạn xà tộc quân đoàn, đó là cánh quân không thiện về dã chiến, nhưng đặc biệt thích hợp công thành chiến, bỡi vì chúng có bản lĩnh trời cho về leo trèo. Bọn chúng được trang bị thương và trường mâuâu, bắt đầu kịch chiến cận thân. Tiếp theo đó la hai chục vạn quân liên hợp của phản quân. Cánh quân này bao quát bán thú nhân, xà nhân, ải tộc, long nhân, thậm chí bên trong đó còn có phản quân thuộc nhân loại. Bọn họ đều được hứa: nếu như hôm nay có thể phá thành, ai ai cũng lấy được một phần thưởng cực lớn. Ai tiến vào thành đầu tiên, vô luận là binh sĩ hay là quân quan, đều có thể được tưởng thưởng mười vạn kim tệ, hơn nữa còn được nhậm mệnh tổng đốc ột hành tỉnh bất kỳ nào ở Viễn đông. Còn ai lấy được đầu của Tư Đặc Lâm, ma thần hoàng bệ hạ sẽ phong hầu! Nghe được điều kiện đầy dụ hoặc này, các chiến sĩ trước khi lâm chiến đều uống đủ rượu mạnh để lấy đủ dũng cảm, và gào lên "cha mẹ sinh ta chỉ có một lần" rồi chạy nhanh về phía trước.</w:t>
      </w:r>
    </w:p>
    <w:p>
      <w:pPr>
        <w:pStyle w:val="BodyText"/>
      </w:pPr>
      <w:r>
        <w:t xml:space="preserve">Tiếp theo đó là Lỗ Đế quân đoàn cường đại do đích thân Lỗ Đế công tước chỉ huy. So với đội hình của phản quân, đội hình của ma tộc chánh quy quân trật tự chỉnh tề hẳn lên. Chúng liệt đội theo kiểu tán binh tuyến mà tiến lên, từng hàng từng hàng cung tiễn thủ, đao phủ thủ, đội cầm thương, cầm thuẫn bài tổ hợp lại rất hoàn chỉnh, hiện ra vẻ mạnh mẽ đầy sát lực. Do trong công thành chiến, kỵ binh không có cách gì sử dụng, cho nên bọn chúng bỏ hết ngưa cầm đao tiến lên. Trong khi đó, bộ binh có thanh danh rất hiển hách, lực chiến đấu cực mạnh, là đội quân đầy công lao từ khi khai chiến đến giờ. Chỉ bằng nguyệt lương đao trong tay, họ đã nhất cử tiêu diệt 11 vạn Tử Xuyên quân, khiến cho Tử Xuyên thống lĩnh Phương Kính chiến tử, trong khi chỉ tổn binh chiết tướng không đến hai nghìn người.</w:t>
      </w:r>
    </w:p>
    <w:p>
      <w:pPr>
        <w:pStyle w:val="BodyText"/>
      </w:pPr>
      <w:r>
        <w:t xml:space="preserve">Tiếp theo sau đó là ma tộc Bố Tây quân đoàn. Quân đoàn này từ khi khai chiến đến giờ vận khí không tốt lắm, nên không lập được chiến công gì hiển hách. Quân đoàn trưởng Bố Tây bá tước đã hạ định quyết tâm, muốn hôm nay là kẻ đầu tiên phá thành lấy đầu Tư Đặc Lâm xuống, nhất cử thành danh. Đối với thứ tự an bài hôm na rất không vừa ý: "Vì sao không chịu bài đội ngũ của ta đánh đầu trận?"</w:t>
      </w:r>
    </w:p>
    <w:p>
      <w:pPr>
        <w:pStyle w:val="BodyText"/>
      </w:pPr>
      <w:r>
        <w:t xml:space="preserve">Bộ đội của y rõ ràng có phần nôn nóng, tiền đội đã mấy lần đụng phải vào hậu đội của Lỗ Đế quân đoàn đi trước. Phía sau họ còn kéo theo vô số ma tộc sinh lực đoàn đội. Bọn họ do Cổ Thứ, Tắc Mộc Nhi, Vưu gia, Thiết Luân cùng các tướng lĩnh ma tộc thống soái. Do quá sát nhau nên không thể phân rõ ai là ai. Dòng người như dòng hải lưu cuồng cuộn chảy về trước, tuy chậm nhưng không thể nào ngăn trở.</w:t>
      </w:r>
    </w:p>
    <w:p>
      <w:pPr>
        <w:pStyle w:val="BodyText"/>
      </w:pPr>
      <w:r>
        <w:t xml:space="preserve">Ở phía xa, trận địa của hoàng gia quân đoàn của Tạp Đốn thân vương án binh bất động, phương trận vững như bàn thạch. Hoàng gia quân đoàn bao quát năm vạn cung đình cận vệ lữ có lực chiến đấu cực mạnh, và cũg chíh là cánh quân tục xưng là trang giáp thú. Bọn chúng được trời cho có vảy cứng như khôi giáp, đao thương khó nhập, là thân vệ đội của ma thần hoàng. Thần hoàng lần này đạc ý phái khiển một bộ phận của cánh quân này giúp Tạp Đốn thân vương trợ trận, chính là kỳ vọng y nhất cử phá địch.</w:t>
      </w:r>
    </w:p>
    <w:p>
      <w:pPr>
        <w:pStyle w:val="BodyText"/>
      </w:pPr>
      <w:r>
        <w:t xml:space="preserve">Mấy trăm tòa vân thê cực cao dùng để lên thành được đẩy đến dưới thành, đội quân đẩy công thành xa chen giữa biển người từ từ bức cận. Những trang bị này vốn là ma tộc chuẩn bị để công đánh Ngõa Luân, Tạp Đốn thân vương cho rằng trận này nên lấy ra trước thử đao, nhất định là chỉ trong chốc lát sẽ san bằng tòa tiểu thành Mạt Y này.</w:t>
      </w:r>
    </w:p>
    <w:p>
      <w:pPr>
        <w:pStyle w:val="BodyText"/>
      </w:pPr>
      <w:r>
        <w:t xml:space="preserve">Binh mã nhìêu như vậy mà chen chút trong bình nguyên dưới Mạt Y thành, rõ ràng là vô cùng chật chội, khó có thể hô hấp. Lãnh tụ của Viễn Đông phản quân, và cũng là chỉ huy quan của trận công kích này, Bình Tĩnh hầu, dường như không để ý gì đến binh pháp trận hình hay mưu lược gì. Y chỉ hy vọng dựa vào ưu thế về số lượng, dùng binh lực khắp núi khắp đồi chôn vùi quân của Tư Đặc Lâm. Cho dù dưới thành đã bị dồn nét đến nỗi chẳng có chút chỗ trống, y vẫn còn không ngừng điều binh khiển tướng, đưa nhữn đoàn đội đầy sinh lực tiến lên, mệnh lệnh cho quân phía sau đẩy quân phía trước, khiến cho không muốn tiến cũng không xong.</w:t>
      </w:r>
    </w:p>
    <w:p>
      <w:pPr>
        <w:pStyle w:val="BodyText"/>
      </w:pPr>
      <w:r>
        <w:t xml:space="preserve">Binh mã dưới thành dày đặc như vậy, đã khiến cho cung tiễn thủ trên thành không cần ngắm, chỉ cần bắn bắn bắn đầy trời, hết lớp cung thủ này đến lớp cung thủ khác thay phiên nhau xạ kích, mấy nghìn trường cung không ngừng uốn cong hình mãn nguyệt, vù vù vút tên ra, mũi tên liên tục bay như mưa vào đầu đội hình phản quân và binh mã ma tộc. Ở đoạn hộ thành hà đã bị điền đầy đó, vô số con em Viễn Đông trúng tên ngã lăn ra đất, và vô số Tắc Nội Á binh sĩ cũng tán mạng dưới cung tên. Thi thể được chất thành từng gò nhỏ dưới Mạt Y Thành. Nhưng địch quân vẫn tiền tiến y như cũ, phóng qua hộ thành hà, leo lên tường thành. Tuy nhiên, ở đây một loại tai nàn đáng sợ khác đang chờ chúng. Mưa tên vẫn y như cũ, trên đầu chúng không ngừng lăn xuống đá tảng biến chúng thành như đám bìn thịt, dầu sôi đổ lên đầu chúng khiến lập tức tuột da té nhào. Và tường thành trơn trợt nhỏ hẹp, một trận đao chém mâu đâm tới, người chúng liền từ trên cao lăn nhào xuống đất. Nhân vì có quá nhiều người chen chúc, các vân thê và đăng thành xa vốn dùng để công thành bị kẹt giữa biển người không cách gì động đậy, căn bản không thể nào được đưa tới dưới thành. Những kẻ công thành cuồng nhiệt dưới thành chờ mãi không được, quyết định hết tên này đến tên khác dùng tay không bò lên tường thành, gặp phải đòn công kích mãnh liệt của cung tiễn và đá lăng của thủ quân, thương vong vô số.</w:t>
      </w:r>
    </w:p>
    <w:p>
      <w:pPr>
        <w:pStyle w:val="BodyText"/>
      </w:pPr>
      <w:r>
        <w:t xml:space="preserve">Các cánh quân tinh nhuệ của Viễn Đông phản quân ví dụ như Minh Tư Khắc đoàn đội, Vân đoàn đội, Gia Sa đoàn đội còn chưa kịp xông đến tường thành đã bị đánh tan tành, thương vong hơn nữa. Một bộ phận đoàn đội khác bị đánh rã đi, muốn triệt hồi nhưng không được, các cánh quân phía sau đã xông lên trước, bọn họ lập tức bị ép rã đi, thậm chí bị giẫm đạp lên mà chết. Từng lộ từng lộ binh mã cứ thế đạp lên máu thịt của huynh đệ tiến về trước. Dưới thành tường, di hài đã nhiều đến nỗi sắp chất thành bức tường thứ hai. Nhưng công thể của địch nhân vẫn tiếp tục. Dưới sự đốc chiến của Bình Tĩnh hầu, Ngõa Cách Lạp đoàn đội, Đỗ toa đoàn đội, còn có Long nhân đoàn đội liều chết đột tiến, giống như Bình Tĩnh hầu nếu không khiến cho binh mã nhà mình không bị giết chết toàn bộ thì không cao hứng vậy.</w:t>
      </w:r>
    </w:p>
    <w:p>
      <w:pPr>
        <w:pStyle w:val="BodyText"/>
      </w:pPr>
      <w:r>
        <w:t xml:space="preserve">Đạp lên thây sơn huyết hải, đội binh mã xà tộc đầu tiên cuối cùng cũng treo lên đầu thành, Trung Ương quân Văn hà sư đoàn thủ thành chẳng hề nhường một phân, ngoan cường tử chiến. Song phương triển khai cuộc chiến sáp lá cà vô cùng kịch liệt, chỗ này hay chỗ khác đều có vô số binh khí sắt bén chém chặt lẫn nhau. Hai bên kịch chiến đều cắn rang cắn lợi, máu lưu cũng thản nhiên, chỗ nào cũng có đao quang kiếm ảnh, nhân thể trên đầu thành bắt đầu tích lũy cao lên, song phương lại đạp trên người chết và người bị thương tiếp tục chém giết, tiếng kêu thảm vang lên không ngừng. Một phân chi của Lỗ Đế quân đoàn cuối cùng cũng có mặt. Địch quân lập tức chiếm được ưu thế về số lượng, sĩ khí đại tăng, có một tên ma tộc binh thậm chí còn cướp đoạt cờ xí của Văn Hà sư đoàn. Hắn hưng phấn giờ cao cờ phất phất với đồng bào của mình ở dưới thành, đám binh sĩ ma tộc phía dưới lập tức phát lên tiếng hoan hô kinh thiên động địa: "Ngõa Cách Lạp!" (Giết). Nhất hời, mọi người đều cho rằng, phá thành là chuyện trước mắt, và đều hưng phấn vạn phần.</w:t>
      </w:r>
    </w:p>
    <w:p>
      <w:pPr>
        <w:pStyle w:val="BodyText"/>
      </w:pPr>
      <w:r>
        <w:t xml:space="preserve">Nhưng cũng vào lúc này, Trung ương quân phó quân đoàn trưởng Tần Lộ nhanh chóng đái lĩnh ba đại đội dự bị đến chi viện cho Văn Hà sư đoàn. Tần Lộ xông tới trước vung đao chém ngã tên ma tộc binh đó, đoạt lại quân kỳ. Nhân loại bắt đầu phản công, thế không thể át, do thuẫn bài, mã đao, trường mâu tổ thành phương trận, nhoáng một cái đã ép ma tộc và phản quân ra phía ngoài, cung tiễn thủ ở phía sau không ngừng len qua chỗ trống phóng tiễn, cấp cho địch nhân trọng đại sát thương. Mấy phút sau, binh mã trèo được lên thành tổn thất thảm trọng, bỏ lại hơn nghìn thi thể, bị đẩy bật trở xuống đất.</w:t>
      </w:r>
    </w:p>
    <w:p>
      <w:pPr>
        <w:pStyle w:val="BodyText"/>
      </w:pPr>
      <w:r>
        <w:t xml:space="preserve">Đến lúc này, dù lập lờ chậm chạp nhưng cuối cùng thì những thang công thành và xe lên thành cuối cùng cũng áp tới gần tường thành. Đứng trên đăng thành xa cao bằng tường thành, cung tiễn thủ của ma tộc bắt đầu phóng tên đánh trả lại thủ quân, kềm chế động tác của thủ quân. Cùng lúc đó, hàng trăm cái thang "rập rập rập..." áp vào tường thành, các ma tộc binh và bán thú nhân mặt mũi ghớm ghiếc, miệng ngậm chủy thủ tranh nhau trèo lên thang, không hề để ý gì đến mưa tên ở trên, không cần biết dầu sôi lửa bỏng hay đá tảng đập xuống, từng tên từng tên trèo lên như có đến chín cái mạng vậy. Nhất thời, trên tường thành đầy rẫy binh sĩ treo leo giống như đoàn kiến bu đầy một khối đường phèn vậy.</w:t>
      </w:r>
    </w:p>
    <w:p>
      <w:pPr>
        <w:pStyle w:val="BodyText"/>
      </w:pPr>
      <w:r>
        <w:t xml:space="preserve">Nhân loại thủ quân trên đầu thành ăn miếng trả miếng, dùng câu liêm móc đẩy thang bám vào thành đẩy ra ngoài, khiến cho đám binh sĩ bám trên thang đó lập tức té cả chùm từ trên cao xuống, người nát như tương. Nhưng mà địch quân dựa vào thứ công kích bất kể sống chết, cộng thêm cung tiễn thủ của chúng yểm hộ, sau khi trả cái giá rất đắt với lượng thương vong cực lớn, đã lần thứ hai leo lên đơợc thành đầu ở phía tây, cùng thủ quân triển khai trận chiến sáp lá cà kích liệt.</w:t>
      </w:r>
    </w:p>
    <w:p>
      <w:pPr>
        <w:pStyle w:val="BodyText"/>
      </w:pPr>
      <w:r>
        <w:t xml:space="preserve">Lần này bọn chúng gặp phải sư đoàn phòng thủ của "Tú Tự doanh" do La Kiệt chỉ huy đã đoạn này. La Kiệt kỳ bổn rống lên: "Huynh đệ xông lên a!" Rồi dẫn chúng nhân xông lên ngăn các ma tộc binh vừa đăng thành. Hai bên hỗn chiến thành một đoàn. Ma tộc binh hung mãnh tả xung hữu đột, nhưng binh sĩ của La Kiệt lần này cũng thập phần anh dũng. Binh sĩ của La Kiệt bình thường không phải quá dũng cảm, so với đánh nhau thì họ thích làm ăn kiếm tiền hơn, cho dù là buộc phải đánh nhau thì bọn họ cũng thích len lén đánh dò, không thích dùng minh đao minh thương đấu thật. Nhưng lần này mọi người đều rõ: nếu như thật sự để ma tộc phá thành, thì ai cũng đừng mong sống nữa! Bên bờ sự sống chết, bọn họ dù sao cũng phải dũng cảm một lần. Bọn họ dùng đao trắng kiếm bén triển khai đối công với ma tộc, dựa vào ưu thế về nhân số, hơn hai nghìn người cùng ào ạt xông lên (La Kiệt bị đẩy lên trước làm thuẫn bài). Họ hè nhau quần công, lấy nhiều thắng ít, triển khai chém giết kịch liệt với các ma tộc bộ binh vừa trèo được lên thành.</w:t>
      </w:r>
    </w:p>
    <w:p>
      <w:pPr>
        <w:pStyle w:val="BodyText"/>
      </w:pPr>
      <w:r>
        <w:t xml:space="preserve">Không chỉ khu phòng trú của Tú Tự Doanh là có đánh nhau, toàn bộ phòng tuyến của Mạt Y thành lúc này đều chịu sự khảo nghiệm nghiêm ngặt của luồng cuồng phong bạo vũ này. Lồn sóng công kích đến hết đợt này đến đợt khác, phản quân và ma tộc đã nhiều lần đột phá phòng tuyến, đột tiến lên đầu thành, nhưng bọn chúng gặp phải sự đề kháng liều chết của nhân loại. Vì những cái chết thảm của đồng bào, trong lồng ngực của từng chiến sĩ đều bốc bừng lửa hận. Họ lộ ra sự cứng cõi và ngoan cường vô bỉ, điên cuồng phản kích, dũng không thể ngăn, nhiều lần xua địch nhân xuống dưới. Dưới sự ưỡn ngực phấn chiến của nhân loại, ma tộc hết lần này đến lần khác bị khí thế hung hãn đánh tan, giống như đợt hải triều tràn vào đập đá, chỉ lưu lại từng bọt sóng nhỏ nhoi.</w:t>
      </w:r>
    </w:p>
    <w:p>
      <w:pPr>
        <w:pStyle w:val="BodyText"/>
      </w:pPr>
      <w:r>
        <w:t xml:space="preserve">Đầu thành phía đông chính là tiêu điểm kịch chiến của hôm nay. Địch nhân đã ném vào đó tổng cộng binh lực cực lớn với 70 đoàn đội, toan tính nhất cử phá tan phòng tuyến. Nhưng Tư Đặc Lâm đối với chuyện này đã sớm có dự liệu, phối trí bốn sư đoàn tinh nhuệ nhất của Trung Ương quân ở đây, trong đó bao quát niềm kiêu ngạo của toàn Tử Xuyên gia tộc, hoàng bài sư đoàn "Bất tử doanh". "Bất tử doanh" vốn thuộc cánh quân xương sống của cấm vệ quân, sau khi nổ ra cuộc bình loạn ở đế đô, để khống chế Trung Ương quân, gia tộc đã đặc ý đưa chi bộ đội này cải biên sang Trung Ương quân. Mỗi chiến sĩ trong chi bộ đội này đều là hảo thủ tinh nhuệ nghìn người mới chọn được một. Tại đây, họ đã triển khai trận huyết nhục tư sát thảm liệt nhất với quân đoàn của ma tộc.</w:t>
      </w:r>
    </w:p>
    <w:p>
      <w:pPr>
        <w:pStyle w:val="BodyText"/>
      </w:pPr>
      <w:r>
        <w:t xml:space="preserve">Trên đầu thành, phong vân biến chuyển, lúc thì ma tộc quân cướp được, lúc thì nhân loại đoạt trở về. Hai bên kịch chiến vô số lần, thi thể trên thành từ từ tích lũy lại, một tầng, hai tầng, ba tầng... màng tai kêu ong ong, đâu đâu cũng là tiếng kêu thảm, tiếng quát mắng. Ma tộc binh thì hô "Ngõa cách lạp!" Nhân loại thì đáp: "Bảo ngươi chết!" Tiếp đó là binh khí mãnh liệt phản kích, hào quang xẹt ra, rồi tiếng rên rĩ của kẻ bị thương.</w:t>
      </w:r>
    </w:p>
    <w:p>
      <w:pPr>
        <w:pStyle w:val="BodyText"/>
      </w:pPr>
      <w:r>
        <w:t xml:space="preserve">Binh sĩ giết hồng cả mắt, sau đó hiềm nặng nề cởi cả giáp ra, chỉ vác có cây mã đao trơ trọi xông lên, một đao chém tới không phải ngươi chết thì ta chết, dưới chân trơn trợt, đạp lên thi thể không biết của người mình hay là của đối phương, mùi máu tranh nồng tắt nghẹn của mũi.</w:t>
      </w:r>
    </w:p>
    <w:p>
      <w:pPr>
        <w:pStyle w:val="BodyText"/>
      </w:pPr>
      <w:r>
        <w:t xml:space="preserve">Trường thương bị chém gãy, lưỡi đao giết đến cong mép, chủy thủ đâm đến gãy, binh sĩ của Bất Tử doanh tay không nhào lên cướp binh khí của địch nhân! Rõ ràng là đã bị chém một đao bay cả nửa hộp sọ, đứt nữa cánh tay, chân đã gãy, thương xuyên qua ngực, toàn thân bị bắn tên đầy như nhím, thế mà các binh sĩ của Bất Tử Doanh vẫn còn có thể nhào lên cắn đứt cổ của địch nhân, thò ngón tay móc mắt địch nhân, vung chân đá vỡ bộ hạ của địch nhân, khí thế chỉ có thể dùng chữ điên cuồng để hình dung!</w:t>
      </w:r>
    </w:p>
    <w:p>
      <w:pPr>
        <w:pStyle w:val="BodyText"/>
      </w:pPr>
      <w:r>
        <w:t xml:space="preserve">Vô luận là phản quân hay là ma tộc, cho dù chiếm ưu thế về nhân số lại là sanh lực quân, nhưng đối diện với sự phản kích điên cuồng này, nhìn nhân loại toàn thân toàn máu mà vẫn cười nhe nang múa vuốt, bọn chúng chợt lạnh cả lòng tim thót lại phá lên hô: Đó không phải là người! Đó là ác ma hung sát! Trong vòng một ngày, địch nhân đã từng mấy chục lần kéo lên cướp đầu thành, nhưng đụng phải "Bất tử doanh" tường đồng vách sắt, lần này cũng bị đánh đầu phá huyết lưu bỏ chạy hoảng loạn.</w:t>
      </w:r>
    </w:p>
    <w:p>
      <w:pPr>
        <w:pStyle w:val="BodyText"/>
      </w:pPr>
      <w:r>
        <w:t xml:space="preserve">Mặt trời từ phía đông thăng lên chính giữa, rồi từ trên đỉnh đầu nghiêng về phía tây, công thành chiến tiếp tục suốt cả một ngày, đại quân song phương đều sáp lá cà, giống như là hai người khổng lồ dốc hết sức lực đánh giết sinh tử, khí thở hu hu, thương tích đầy mình.</w:t>
      </w:r>
    </w:p>
    <w:p>
      <w:pPr>
        <w:pStyle w:val="BodyText"/>
      </w:pPr>
      <w:r>
        <w:t xml:space="preserve">Dưới hoàng kim đại kỳ của ma tộc, thấy trận kịch chiến trên đầu thành, mặt Tạp Đốn thân vương tái nhợt, truyền lệnh binh hết tên này đến tên khác chạy về báo cáo: "Đệ ngũ đoàn đội của bán thú nhân lên rồi!"</w:t>
      </w:r>
    </w:p>
    <w:p>
      <w:pPr>
        <w:pStyle w:val="BodyText"/>
      </w:pPr>
      <w:r>
        <w:t xml:space="preserve">"Tiết luân quân đoàn lên rồi!"</w:t>
      </w:r>
    </w:p>
    <w:p>
      <w:pPr>
        <w:pStyle w:val="BodyText"/>
      </w:pPr>
      <w:r>
        <w:t xml:space="preserve">"Bình tĩnh hầu yêu cầu tăng viện! Ông ta nói đệ tam đoàn đội của xà nhân không chịu nổi nữa rồi!"</w:t>
      </w:r>
    </w:p>
    <w:p>
      <w:pPr>
        <w:pStyle w:val="BodyText"/>
      </w:pPr>
      <w:r>
        <w:t xml:space="preserve">"Báo cáo! Cổ thứ đại nhân chiến tử rồi!"</w:t>
      </w:r>
    </w:p>
    <w:p>
      <w:pPr>
        <w:pStyle w:val="BodyText"/>
      </w:pPr>
      <w:r>
        <w:t xml:space="preserve">"Vưu gia quân đoàn đã lên rồi!"</w:t>
      </w:r>
    </w:p>
    <w:p>
      <w:pPr>
        <w:pStyle w:val="BodyText"/>
      </w:pPr>
      <w:r>
        <w:t xml:space="preserve">"Tắc nội nhân đoàn đội thương vong quá lớn, đã không còn lực nào tái chiến nữa!"</w:t>
      </w:r>
    </w:p>
    <w:p>
      <w:pPr>
        <w:pStyle w:val="BodyText"/>
      </w:pPr>
      <w:r>
        <w:t xml:space="preserve">Tay của thân vương hơi run run: kịch chiến đã qua hơn mười giờ rồi! Mạt Y thành giống như hắc động không đáy, nuốt trọn hết đoàn đội này đến đoàn đội khác, vô số tinh binh cường tướng từ đó biến mất, trong khi Mạt Y thành vẫn như cũ nguy nga không đổ. Y không thể lý giải đây rốt cuộc là vì cái gì: Thần tộc chiến vô bất thắng kéo rốc trăm vạn đại quân khổ chiến cả ngày, trả cái giá và hi sinh cực lớn, thế mà ngay cả đầu thành cũng không đoạt được để làm cứ điểm! Kịch chiến một ngày rồi, binh sĩ của đối phương chẳng lẽ không mệt sao? Chẳng lẽ, thủ vệ tòa thành này chính là một quần siêu nhân hay là thần quái sao? Vì sao đánh chiếm một tòa thành nho nhỏ thế này, mà y lại phải chết quá nhiều người như vậy?</w:t>
      </w:r>
    </w:p>
    <w:p>
      <w:pPr>
        <w:pStyle w:val="BodyText"/>
      </w:pPr>
      <w:r>
        <w:t xml:space="preserve">Y khẽ mắng một câu: "Tư Đặc Lâm, ngươi là một tên ma quỷ!" Rồi lớn tiếng phát lệnh: "Mệnh lệnh, Viễn Đông long nhân đoàn đội thứ 51, đoàn đội thứ 63 bán thú nhân, Tắc Nội gia thứ 36, và 37 lập tức tiến lên! A Bộ La Địch quân đoàn, chuẩn bị xuất kích!"</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43" w:name="chương-4-nhân-nghĩa-ác-ma"/>
      <w:bookmarkEnd w:id="43"/>
      <w:r>
        <w:t xml:space="preserve">21. Chương 4 : Nhân Nghĩa Ác Ma</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4: Thiết giáp kỵ binh</w:t>
      </w:r>
    </w:p>
    <w:p>
      <w:pPr>
        <w:pStyle w:val="BodyText"/>
      </w:pPr>
      <w:r>
        <w:t xml:space="preserve">-----oo0oo-----</w:t>
      </w:r>
    </w:p>
    <w:p>
      <w:pPr>
        <w:pStyle w:val="BodyText"/>
      </w:pPr>
      <w:r>
        <w:t xml:space="preserve">Chương 4: Nhân nghĩa ác ma</w:t>
      </w:r>
    </w:p>
    <w:p>
      <w:pPr>
        <w:pStyle w:val="BodyText"/>
      </w:pPr>
      <w:r>
        <w:t xml:space="preserve">Nhóm dịch: Tú Xuyên</w:t>
      </w:r>
    </w:p>
    <w:p>
      <w:pPr>
        <w:pStyle w:val="BodyText"/>
      </w:pPr>
      <w:r>
        <w:t xml:space="preserve">Sưu Tầm by nguoibantot8 --- 4vn.eu</w:t>
      </w:r>
    </w:p>
    <w:p>
      <w:pPr>
        <w:pStyle w:val="BodyText"/>
      </w:pPr>
      <w:r>
        <w:t xml:space="preserve">"Đại nhân," Cần vụ binh khẽ gọi tư lệnh của Ngõa Luân yếu tắc là Lâm Băng Phó thống lĩnh mới vừa chợp mắt: "Quân quan trực ban đêm nay muốn gặp ngài, hắn nói có tình huống rất khẩn cấp."</w:t>
      </w:r>
    </w:p>
    <w:p>
      <w:pPr>
        <w:pStyle w:val="BodyText"/>
      </w:pPr>
      <w:r>
        <w:t xml:space="preserve">Lâm Băng lập tức tỉnh như sáo, ngồi dậy nói: "Bảo hắn chờ, ta đến ngay." Từ ngày 10 tháng 1, khi biến ma tộc bắt đầu tiến công đại quy mô đối với nhân loại, nàng khi ngủ không bao giờ cởi nhung trang, nên chỉ cần chỉnh sơ đầu tóc là có thể bước ra cửa.</w:t>
      </w:r>
    </w:p>
    <w:p>
      <w:pPr>
        <w:pStyle w:val="BodyText"/>
      </w:pPr>
      <w:r>
        <w:t xml:space="preserve">Đang chờ ở cửa không phải chỉ có quân quan trực ban đêm này, mà còn có người phó của Lâm Băng là A Đặc Lan hồng y kỳ bổn. Khi thấy Lâm Băng ung dung đi tới, trong mắt A Đặc Lan xuất hiện thần tình ngưỡng mộ. Lâm Băng gây một cảm giác ung dung vĩnh viễn cho bộ hạ, cho dù là nửa đêm đang ngủ bị người gọi tỉnh dậy như thế, nàng vẫn chẳng hiện vẻ nhếch nhác gì, y phục và cử chỉ vẫn ưu nhã không có chỗ nào chê.</w:t>
      </w:r>
    </w:p>
    <w:p>
      <w:pPr>
        <w:pStyle w:val="BodyText"/>
      </w:pPr>
      <w:r>
        <w:t xml:space="preserve">A Đặc Lan làm lễ kính chào, nói ngắn gọn: "Đại nhân, đã làm phiền ngài nghỉ ngơi. Quan quân trực ban báo cáo, bên phía ma tộc có tình huống mới."</w:t>
      </w:r>
    </w:p>
    <w:p>
      <w:pPr>
        <w:pStyle w:val="BodyText"/>
      </w:pPr>
      <w:r>
        <w:t xml:space="preserve">Lâm Băng nhướn mắt: "Bọn chúng muốn đánh lén hả?" Nàng nhìn về phía quân quan trực ban.</w:t>
      </w:r>
    </w:p>
    <w:p>
      <w:pPr>
        <w:pStyle w:val="BodyText"/>
      </w:pPr>
      <w:r>
        <w:t xml:space="preserve">"Không giống lắm." A Đặc Lan do dự, định nói lại thôi. Lâm Băng hơi có điểm kinh ngạc, trong ấn tượng của nàng, A Đặc Lan là một người rất sảng khoái. Cuối cùng, A Đặc Lan cũng nói: "Đại nhân, rất khó diễn tả, tốt nhất là ngài tự thân lên thành nhìn một chút đi."</w:t>
      </w:r>
    </w:p>
    <w:p>
      <w:pPr>
        <w:pStyle w:val="BodyText"/>
      </w:pPr>
      <w:r>
        <w:t xml:space="preserve">Hiện giờ là hai giờ khuya, vào thời điểm lạnh nhất của mùa đông, nên tuyết trắng phiêu phất, gió bấc rú rít. Lâm Băng kinh ngạc nhìn A Đặc Lan, phát hiện sắc mặt của y nghiêm túc phi thường.</w:t>
      </w:r>
    </w:p>
    <w:p>
      <w:pPr>
        <w:pStyle w:val="BodyText"/>
      </w:pPr>
      <w:r>
        <w:t xml:space="preserve">Lâm Băng gật đầu: "Được." Trong lòng nàng thầm phát thệ, nếu như không có tình huống gì, nàng sẽ đánh cho tên gia hỏa dám quấy rầy giấc mộng đẹp của nàng xuống mười tám tầng địa ngục.</w:t>
      </w:r>
    </w:p>
    <w:p>
      <w:pPr>
        <w:pStyle w:val="BodyText"/>
      </w:pPr>
      <w:r>
        <w:t xml:space="preserve">Gió lạnh rất mạnh, cho dù có mặt quân trang mùa đông cực dày, nhưng y phục không thể che được ngón tay và gương mặt, nên khi gió quét qua giống như châm đâm đau buốt từng cơn. Trên đường đi họ không đụng đầu một người nào. Đạp lên lớp băng mỏng trên đài, họ lên đầu thành, hộ vệ của Lâm Băng theo sau, giơ cao đuốc soi đường.</w:t>
      </w:r>
    </w:p>
    <w:p>
      <w:pPr>
        <w:pStyle w:val="BodyText"/>
      </w:pPr>
      <w:r>
        <w:t xml:space="preserve">Dưới ánh đuốc vàng ệch đầu thành, những lính gác ca đêm đều rục lại thành từng đám, vừa thấy bọn họ đến lập tức đứng phắt dậy kính lễ, nhưng thân mình không khỏi run bần bật vì lạnh. Ở một số chốt gác khác, một số lính canh thậm chí đã ngủ gục, và Lâm Băng không hề khách khí đá thẳng vào mông những tên xui xẻo này. Nhìn quân quan há hốc miệng, A Đặc Lan giải thích: "Như vậy là vì tốt cho hắn đấy, ngủ như vậy rất nguy hiểm."</w:t>
      </w:r>
    </w:p>
    <w:p>
      <w:pPr>
        <w:pStyle w:val="BodyText"/>
      </w:pPr>
      <w:r>
        <w:t xml:space="preserve">Nhìn xa xa, ở phía đầu thành phía đông không có một ai, trong màn đêm u ám, băng trắng và tuyết đọng phản xạ ánh sáng nhờ nhờ.</w:t>
      </w:r>
    </w:p>
    <w:p>
      <w:pPr>
        <w:pStyle w:val="BodyText"/>
      </w:pPr>
      <w:r>
        <w:t xml:space="preserve">Lăng Băng còn chưa đến gần, từ trong hắc ám có một giọng nam tử trầm thấp cất lên: "Đứng lại, ngọ dạ tinh quang!"</w:t>
      </w:r>
    </w:p>
    <w:p>
      <w:pPr>
        <w:pStyle w:val="BodyText"/>
      </w:pPr>
      <w:r>
        <w:t xml:space="preserve">Lâm Băng và A Đạc Lan đều sửng sốt, nhưng quân quan trực ban đi sau họ đã trả lời trước: "Tạp diệu." Lâm Băng bấy giờ mới phản ứng được, hiểu ngay đó là lính gác ngầm tra hỏi khẩu lệnh.</w:t>
      </w:r>
    </w:p>
    <w:p>
      <w:pPr>
        <w:pStyle w:val="BodyText"/>
      </w:pPr>
      <w:r>
        <w:t xml:space="preserve">Mấy cung tiễn thủ võ trang đầy đủ từ trong bờ thành tránh gió tối đen như mực xuất hiện, thấy đó là Lâm Băng, lập tức kính lễ: "Đại nhân!"</w:t>
      </w:r>
    </w:p>
    <w:p>
      <w:pPr>
        <w:pStyle w:val="BodyText"/>
      </w:pPr>
      <w:r>
        <w:t xml:space="preserve">Lâm Băng đáp lễ, chân thành bảo: "Các vị khổ cực quá." Nàng nhìn về phía A Đặc Lan, A Đạc Lan nhanh chóng chỉ cho nàng: "Đại nhân, nhìn về phương hướng đó, có một quầng sáng ở đó."</w:t>
      </w:r>
    </w:p>
    <w:p>
      <w:pPr>
        <w:pStyle w:val="BodyText"/>
      </w:pPr>
      <w:r>
        <w:t xml:space="preserve">Lâm Băng chuyển thân, giương mắt nhìn ra xa, trong đất trời đầy tuyết vô biên ấy, trong bóng tối xuất hiện một quầng lửa đỏ sáng bừng. Đó chính là phương hướng đại doanh của ma tộc, trong ánh lửa hồng hồng, có thể thấy rất nhiều thân ảnh đen xì lay động. Tuy cự li rất xa, nàng vẫn còn nghe được tiếng huyên náo thuận gió truyền lại, có thể nhận ra ở đó đầy tạp âm của tiếng gào thét của ma tộc binh, tiếng quát tháo ra lệnh của quân quan, tiếng vó ngựa, tiếng binh khí chạm nhau ...</w:t>
      </w:r>
    </w:p>
    <w:p>
      <w:pPr>
        <w:pStyle w:val="BodyText"/>
      </w:pPr>
      <w:r>
        <w:t xml:space="preserve">Sợ Lâm Băng không rõ, A Đặc Lan còn đứng bên cạnh giải thích thêm: "Đại nhân, đó không phải là ánh sáng của đèn đuốc, đèn đuốc không thể có độ sáng như vậy." Lâm Băng gật đầu, nàng đã nhìn ra rồi, cái mà nàng cho là một quầng sáng ấy thực ra là một trận lửa cháy lớn ngút trời.</w:t>
      </w:r>
    </w:p>
    <w:p>
      <w:pPr>
        <w:pStyle w:val="BodyText"/>
      </w:pPr>
      <w:r>
        <w:t xml:space="preserve">Lâm Băng chuyển đầu lại hỏi: "Bắt đầu từ lúc nào?"</w:t>
      </w:r>
    </w:p>
    <w:p>
      <w:pPr>
        <w:pStyle w:val="BodyText"/>
      </w:pPr>
      <w:r>
        <w:t xml:space="preserve">A Đặc Lan giải thích: "Đại khái khoảng hai chục phút trước, tôi quan sát đại khái hết năm phút, lập tức đi báo cáo ngài."</w:t>
      </w:r>
    </w:p>
    <w:p>
      <w:pPr>
        <w:pStyle w:val="BodyText"/>
      </w:pPr>
      <w:r>
        <w:t xml:space="preserve">Lâm Băng gật đầu, hỏi thẳng: "Nửa đêm đại doanh của ma tộc đột nhiên phát hỏa, các người thấy thế nào?"</w:t>
      </w:r>
    </w:p>
    <w:p>
      <w:pPr>
        <w:pStyle w:val="BodyText"/>
      </w:pPr>
      <w:r>
        <w:t xml:space="preserve">Quân quan trực ban và A Đặc Lan cùng các lính canh gần đó đều đưa mắt nhìn nhau, không hề lên tiếng. Lâm Băng nhíu mày, thúc giục bọn họ: "Nói đi!"</w:t>
      </w:r>
    </w:p>
    <w:p>
      <w:pPr>
        <w:pStyle w:val="BodyText"/>
      </w:pPr>
      <w:r>
        <w:t xml:space="preserve">A Đặc Lan lấy hết dũng khí thưa: "Đại nhân, tôi nhân thấy hữu quân của chúng ta đang đột vây. Bọn họ đang phát động công kích vào ma tộc, đang xung kích vượt vòng phong tỏa của ma tộc, hơn nữa nhân số còn khá nhiều."</w:t>
      </w:r>
    </w:p>
    <w:p>
      <w:pPr>
        <w:pStyle w:val="BodyText"/>
      </w:pPr>
      <w:r>
        <w:t xml:space="preserve">Khi ma tộc vừa mới hình thành vòng phong tỏa đối với Ngõa Luân yếu tắc, rất nhiều nhân loại quân dân không kịp thời triệt thối đã lục tục kéo về tập hợp lại thử vượt qua vòng phong tỏa của ma tộc để chạy vào Ngõa Luân, nhưng tỷ lệ thành công rất ít. Ngày kế, ma tộc binh vây thành đắc ý dương dương mang những thi thể tàn khuyết của những kẻ thất bại quẳng ở chỗ trống trước Ngõa Luân thành, ra uy với nhân loại quân đội đang thủ thành. Sau đó, nhân loại quân đội đột vây càng lúc càng ít, hiện giờ đã hơn nửa tháng không thấy một đợt nào.</w:t>
      </w:r>
    </w:p>
    <w:p>
      <w:pPr>
        <w:pStyle w:val="BodyText"/>
      </w:pPr>
      <w:r>
        <w:t xml:space="preserve">Đang trầm mặc, một cung tiễn thủ chợt lên tiếng phản đối: "Cũng có khả năng ma tộc muốn dẫn dụ chúng ta sập bẫy?" Thanh âm của y rất nhỏ, dường như y biết lời của mình không có sức thuyết phục gì.</w:t>
      </w:r>
    </w:p>
    <w:p>
      <w:pPr>
        <w:pStyle w:val="BodyText"/>
      </w:pPr>
      <w:r>
        <w:t xml:space="preserve">Quân quan trực ban chỉ trích: "Để dẫn dụ chúng ta sụp bẫy, chúng lại thiêu rụi nửa doanh trại của chúng hay sao?"</w:t>
      </w:r>
    </w:p>
    <w:p>
      <w:pPr>
        <w:pStyle w:val="BodyText"/>
      </w:pPr>
      <w:r>
        <w:t xml:space="preserve">A Đặc Lan thốt: "Đại nhân...." Y không biết nói như thế nào cho phải, chỉ lo âu nhìn Lâm Băng.</w:t>
      </w:r>
    </w:p>
    <w:p>
      <w:pPr>
        <w:pStyle w:val="BodyText"/>
      </w:pPr>
      <w:r>
        <w:t xml:space="preserve">Lâm Băng mệt mỏi vuốt mặt, không nói gì. Trong lúc này, nàng ước mong sau lưng có đôi mắt ngời sáng kia vẫn tồn tại. Chủ nhân của ánh mắt ấy có thân hình mệt mỏi ấy, nhưng lại mang trong người một linh hồn vĩ đại nhất. Khi được người ấy nhìn, vô luận là làm cái gì nàng cũng đầy sự tự tin. Chỉ cần người ấy tồn tại, vô luận là khốn khó gì nàng cũng có thể khắc phục...</w:t>
      </w:r>
    </w:p>
    <w:p>
      <w:pPr>
        <w:pStyle w:val="BodyText"/>
      </w:pPr>
      <w:r>
        <w:t xml:space="preserve">Ca Ứng Tinh đại nhân hỡi, nếu như ngài còn sống, ngài sẽ quyết định thế nào?</w:t>
      </w:r>
    </w:p>
    <w:p>
      <w:pPr>
        <w:pStyle w:val="BodyText"/>
      </w:pPr>
      <w:r>
        <w:t xml:space="preserve">Lâm Băng ngẩng đầu, lệnh: "Hạ mệnh lệnh cho quân ta lập tức xuất thành tiếp ứng hữu quân!"</w:t>
      </w:r>
    </w:p>
    <w:p>
      <w:pPr>
        <w:pStyle w:val="BodyText"/>
      </w:pPr>
      <w:r>
        <w:t xml:space="preserve">Rạng sáng mùa đông lạnh giá và tối tăm ấy, thủ quân Ngõa Luân đột nhiên phát động tiến công mãnh liệt đối với trận địa ma tộc ở ngoại thành. Đạp lên tuyết mềm, bộ binh nhân loại bài thành mười mấy tuyến tán binh tiến công ma tộc trận địa. Đuốc trên tay, họ bày thành từng hàng chỉnh tề trên mặt tuyết, tấn công với khí thế cực kỳ hùng tráng.</w:t>
      </w:r>
    </w:p>
    <w:p>
      <w:pPr>
        <w:pStyle w:val="BodyText"/>
      </w:pPr>
      <w:r>
        <w:t xml:space="preserve">Nhân vì khí trời lạnh lẽo, ma tộc không hề an bài bao nhiêu quân ở chiến tuyến, và những đội tuần tra ban đêm có nhân số quá ít ấy chỉ bắn một trận tên tượng trưng, rồi lùi ra xa thật xa khi nhìn thấy ánh phản quang của mã đao trên tay nhân loại kỵ binh. Bọn chúng không ngốc, trong trời tối tăm như thế này, cung tên dường như chẳng có ích gì với kị binh. Cung tiễn thủ khi đụng phải kỵ binh xung phong với tốc độ cao đơn giản như đụng phải tử thần.</w:t>
      </w:r>
    </w:p>
    <w:p>
      <w:pPr>
        <w:pStyle w:val="BodyText"/>
      </w:pPr>
      <w:r>
        <w:t xml:space="preserve">Thuận theo chỗ trống đã phá ra, Lâm Băng tự thân soái lĩnh nhanh chóng kéo theo quân đội nhân loại đột ngột tiến công, kéo về phía có hỏa quang sáng ngời ấy mà chém giết. Trên đường, họ không hề gặp phải bất kỳ sự đề kháng nào của ma tộc, những tiểu đội ma tộc nhỏ nhoi vừa nhìn thấy đó là đại quân của nhân loại, lập tức sợ hãi chạy thục mạng. Tiến triển thái quá thuận lợi khiến cho Lâm Băng hoài nghi đây là một cái bẫy của ma tộc, đặc biệt là nhưng chỗ đáng lẽ phải trú đóng trọng binh thì dường như trống không. Quân đội của chúng kéo đi đâu rồi? Lâm Băng bắt đầu hoài nghi.</w:t>
      </w:r>
    </w:p>
    <w:p>
      <w:pPr>
        <w:pStyle w:val="BodyText"/>
      </w:pPr>
      <w:r>
        <w:t xml:space="preserve">Rất may là nghi vấn của nàng lập tức được giải đáp, vì ở trung quân của ma tộc quân, hàng trăm nghìn doanh trướng của ma tộc đều đang bốc cháy. Hỏa quang ngất trời ánh hồng cả bầu trời đen tối canh ba, sáng tỏ như ban ngày. Ở giữa những doanh trướng bị đốt cháy, hai bên đang tiến hành chém giết kịch liệt.</w:t>
      </w:r>
    </w:p>
    <w:p>
      <w:pPr>
        <w:pStyle w:val="BodyText"/>
      </w:pPr>
      <w:r>
        <w:t xml:space="preserve">Dựa vào hỏa quang, Lâm Băng nhìn thấy một cảnh tượng khiến nàng chấn hám: mấy nghìn ma tộc bộ binh tay cầm trường mâu và thuẫn bài tổ thành một phương trận phòng ngự và tán binh tuyến, phía trước trận dựng lên vô số đao thương và thuẫn bài. Từ xa mà nhìn, một rừng kim loại phản quang lấp lánh khiến người ta rợn người kinh hãi. Tòa đao sơn kiếm lâm hoạt động này đơn giản là một cái bẫy tử vong sờ sờ trước mắt.</w:t>
      </w:r>
    </w:p>
    <w:p>
      <w:pPr>
        <w:pStyle w:val="BodyText"/>
      </w:pPr>
      <w:r>
        <w:t xml:space="preserve">Trong bóng tối nhập nhoạng phía ngoài doanh trướng, từng lớp nhân loại kỵ binh thúc ngựa từ trong hắc ám bay vào. Họ giơ ã đao phát động xung kích vào đội ngũ của ma tộc, nhưng hết kẻ này đến kẻ khác đều bị trường mâu của ma tộc xuyên suốt người, rồi hất ngã ra đất, kêu thảm liên hồi. Các đợt quân tiếp sau đó cứ xông tới bất chấp tất cả, nối đuối nhau mà đánh. Rất nhiều kị binh thậm chí giống như mang trong lòng ý muốn tự sát vậy: họ xông tới với tốc độ cực nhanh, lao thẳng vào rừng đao kiếm này, lấy thân thể làm thuẫn bài cho lớp quân tiếp sau đó, lấy tấm thân máu thịt mà mở ra một con đường trong đội ngũ đáng sợ của ma tộc này. Họ liều mạng công kích, như một luồng thủy triều hùng dũng hết lớp này đến lớp khác đánh mạnh vào bờ.</w:t>
      </w:r>
    </w:p>
    <w:p>
      <w:pPr>
        <w:pStyle w:val="BodyText"/>
      </w:pPr>
      <w:r>
        <w:t xml:space="preserve">Một phiến hỗn loạn rối tung, từng loạt tiếng kêu thét chém giết định tại nhức óc, từng tiếng rút trước lúc lìa đời khiến ngừơi nghe rởn tóc gáy, rồi chiến mã bị chặt đứt chân ngã vật ra đất hí dài, mã đao chém vào thuẫn bài tạo ra một loạt tia lửa và tiếng kinh cong điếc tai.... Các chiến mã bị kinh hoảng mang theo kỵ bịnh bị thương chạy loạn. Ma tộc thương binh nằm dưới đất không động đậy được bị vó ngựa dẫm đạp kêu thét trước khi nát nhừ thành vũng thịt máu... Khi Lâm Băng cùng thuộc hạ kéo đến nơi, thì dưới đất đã đầy thi hài. Tình hình thảm liệt giống như tu la trường trong địa ngục vậy.</w:t>
      </w:r>
    </w:p>
    <w:p>
      <w:pPr>
        <w:pStyle w:val="BodyText"/>
      </w:pPr>
      <w:r>
        <w:t xml:space="preserve">Sắc mặt Lâm Băng trắng bệt. Trong ấn tượng của nàng, không biết là cánh quân nhân loại nào lại dũng mãnh và không sợ chết như vậy? Đến ngay cả ma tộc quân đội thiện chiến là vậy mà cũng bị bọn họ áp chế phải lùi lại liên miên? Nàng lập tức hạ lệnh cho bộ hạ của mình phát động công kích từ phía sau ma tộc, tiếp ứng cho hữu quân đột vây.</w:t>
      </w:r>
    </w:p>
    <w:p>
      <w:pPr>
        <w:pStyle w:val="BodyText"/>
      </w:pPr>
      <w:r>
        <w:t xml:space="preserve">Ma tộc phương trận bị tấn công trước mặt lẫn sau lưng, tức thời đại loạn, toàn bộ đội ngũ bị ép lui về hai phía, cuối cùng đành phải tản ra chạy trốn về hai bên, khiến cho phòng tuyến ở giữa có lực lượng bạc nhược bị cuốn trôi, và từng đợt sóng kị sĩ xông qua từ cái miệng bị đánh rỗng ra này.</w:t>
      </w:r>
    </w:p>
    <w:p>
      <w:pPr>
        <w:pStyle w:val="BodyText"/>
      </w:pPr>
      <w:r>
        <w:t xml:space="preserve">Lâm Băng phóng ngựa lên trước, lớn tiếng hỏi: "Xin hỏi đột vây có phải là hữu quân hay lộ binh mã nào?"</w:t>
      </w:r>
    </w:p>
    <w:p>
      <w:pPr>
        <w:pStyle w:val="BodyText"/>
      </w:pPr>
      <w:r>
        <w:t xml:space="preserve">Ứng thanh bước ra trước là một người có mấy chục hắc y kỵ binh phò trợ. Kỵ binh ấy bình tĩnh hồi đáp: "Là ta."</w:t>
      </w:r>
    </w:p>
    <w:p>
      <w:pPr>
        <w:pStyle w:val="BodyText"/>
      </w:pPr>
      <w:r>
        <w:t xml:space="preserve">Trên đầu của y là một cây cờ lớn màu đen đón gió bay phần phật, do lá cờ này hòa vào bóng đêm, nên trước đó Lâm Băng không hề phát hiện.</w:t>
      </w:r>
    </w:p>
    <w:p>
      <w:pPr>
        <w:pStyle w:val="BodyText"/>
      </w:pPr>
      <w:r>
        <w:t xml:space="preserve">Lâm Băng hít một hơi lạnh: "Giám sát trưởng đại nhân!"</w:t>
      </w:r>
    </w:p>
    <w:p>
      <w:pPr>
        <w:pStyle w:val="BodyText"/>
      </w:pPr>
      <w:r>
        <w:t xml:space="preserve">Đêm khuya ngày 7 tháng 2 năm 780, khi trấn thủ tư lệnh Lâm Băng của Ngõa Luân yếu tắc gặp lại gia tộc giám sát tổng trưởng an nhiên vô dạng xuất hiện trước mặt, thì nàng há hốc kinh ngạc không khép được miệng, giống như nhìn thấy được con khủng long thời tiền sử. Ngày 15 tháng trước, Đế Lâm không nghe lời khuyên của nàng, đã dẫn theo quân bản bộ xuất phát cứu viện Tư Đặc Lâm, từ đó không có tin tức gì. Trong địa khu mà ma tộc và phản quân đầy rẫ đã thất tung hơn hai mươi ngày!</w:t>
      </w:r>
    </w:p>
    <w:p>
      <w:pPr>
        <w:pStyle w:val="BodyText"/>
      </w:pPr>
      <w:r>
        <w:t xml:space="preserve">Lâm Băng còn cho rằng Đế Lâm và hơn ba vạn nhân mã của hắn đã sớm tiêu đời rồi. Tự trong thâm tâm, Lâm Băng xác thật là rất tiếc cho vị tướng trẻ tuổi tài à phải táng mệnh sớm như thế này. Và nàng càng phát sầu hơn là làm sao để báo cáo cái tin chết trận của Đế Lâm về cho Thống lĩnh xứ. Giám sát tổng trưởng của gia tộc đến địa khu của nàng để đốc chiến, rồi chết trong phạm vi phòng hộ của nàng, cho dù là nàng xác thật đã dùng hết sức lực để can ngăn, nhưng để giải thích cho Đế đô nghe, hơn nữa lại còn để bọn họ tin là nàng không hề có trách nhiệm trong chuyện này thì quả là rất khó. Cho nên, khi nàng thấy Đế Lâm quân đoàn an toàn trở lại, thì nàng cao hứng phi thường.</w:t>
      </w:r>
    </w:p>
    <w:p>
      <w:pPr>
        <w:pStyle w:val="BodyText"/>
      </w:pPr>
      <w:r>
        <w:t xml:space="preserve">"Đại nhân, ngài bình an vô sự, thật là quá tốt rồi!" Lâm Băng không nhịn được, nói như reo lên.</w:t>
      </w:r>
    </w:p>
    <w:p>
      <w:pPr>
        <w:pStyle w:val="BodyText"/>
      </w:pPr>
      <w:r>
        <w:t xml:space="preserve">Đế Lâm gật đầu chào hỏi: "Xin đa tạ, Lâm phó thống lĩnh, đa tạ đã tiếp ứng." Hắn nhìn bốn phía, xung quanh không còn ma tộc binh đang đề kháng nào nữa, nhưng ở xa xa tiếng giao chiến vẫn không ngớt truyền đến: Bộ hạ của Lâm Bang còn đang truy kích ma tộc quân đội đang bỏ chạy tán loạn. Hắn nói với Lâm Băng: "Băng các hạ, chúng ta vừa đụng phải chỉ là một bộ phận binh mã của địch nhân. Chủ lực binh mã của ma tộc thống soái Lăn bộ Hư còn đáng kéo tới đây, chúng ta hãy rút trước đi."</w:t>
      </w:r>
    </w:p>
    <w:p>
      <w:pPr>
        <w:pStyle w:val="BodyText"/>
      </w:pPr>
      <w:r>
        <w:t xml:space="preserve">Lâm Băng gật đầu, niềm vui vì sự thắng lợi đã khiến nàng giảm bớt sự minh mẫn. Nàng cũng tự biết, hiện giờ thắng lợi chỉ là do tập kích đột nhiên, đánh a tộc trở tay không kịp, chứ nếu chân chính khai chiến ở bình nguyên với ma tộc chủ lực, thì dựa vào chút binh mã đột kích của nàng và tàn binh của Đế Lâm còn xa mới làm được. Và hiện giờ không cần thiết phải mạo hiểm quyết chiến với ma tộc.</w:t>
      </w:r>
    </w:p>
    <w:p>
      <w:pPr>
        <w:pStyle w:val="BodyText"/>
      </w:pPr>
      <w:r>
        <w:t xml:space="preserve">Trước khi quân của Lăng Bộ Hư kéo đến, Lâm Băng hạ lệnh mở cửa Ngõa Luân thành, nghênh tiếp binh mã của Đế Lâm vào thành. Nàng cùng Đế Lâm sánh vai tuần sát trên đầu thành Ngõa Luân, nhìn binh mã bên dưới đang vào thành như cá thả vào nước. Lâm Băng chợt quay đầu lại hỏi Đế Lâm: "Giám sát trưởng đại nhân, ta phát hiện một chuyện rất kỳ quái, là quý bộ sao lại không vận chuyện thương viên và đội quân y về?"</w:t>
      </w:r>
    </w:p>
    <w:p>
      <w:pPr>
        <w:pStyle w:val="BodyText"/>
      </w:pPr>
      <w:r>
        <w:t xml:space="preserve">Đế Lâm lắc đầu: "Trong quân của ta không có chỗ cho thương binh!"</w:t>
      </w:r>
    </w:p>
    <w:p>
      <w:pPr>
        <w:pStyle w:val="BodyText"/>
      </w:pPr>
      <w:r>
        <w:t xml:space="preserve">Khi nghe Đế Lâm nói trong quân của mình không có thương binh, Lâm Băng trợn tròn mắt: "Quý bộ tác chiến trong vùng đất ma tộc chiếm đóng hơn hai mươi ngày, không ngờ một thương binh cũng không có?"</w:t>
      </w:r>
    </w:p>
    <w:p>
      <w:pPr>
        <w:pStyle w:val="BodyText"/>
      </w:pPr>
      <w:r>
        <w:t xml:space="preserve">Đế Lâm điềm đạm đáp: "Ở Phục Danh Khắc hành tỉnh, vì để đẩy nhanh tốc độ, ta đã để lại hết thương binh và những chiến sĩ bị mất chiến mã."</w:t>
      </w:r>
    </w:p>
    <w:p>
      <w:pPr>
        <w:pStyle w:val="BodyText"/>
      </w:pPr>
      <w:r>
        <w:t xml:space="preserve">Lâm Băng giật nãy người, dừng ngay bước chân lại.</w:t>
      </w:r>
    </w:p>
    <w:p>
      <w:pPr>
        <w:pStyle w:val="BodyText"/>
      </w:pPr>
      <w:r>
        <w:t xml:space="preserve">Đế Lâm đi vài bước mới phát hiện, quay lại hỏi: "Sao vậy?"</w:t>
      </w:r>
    </w:p>
    <w:p>
      <w:pPr>
        <w:pStyle w:val="BodyText"/>
      </w:pPr>
      <w:r>
        <w:t xml:space="preserve">Trong ánh mắt và biểu tình của Đế Lâm, nàng không nhìn thấy được dấu vết nào của sự đùa cợt. Nàng nhìn sâu vào con ngươi lạnh lùng của hắn, cảm thấy hơi lạnh không thể nào ức chế được bốc lên khắp người.</w:t>
      </w:r>
    </w:p>
    <w:p>
      <w:pPr>
        <w:pStyle w:val="BodyText"/>
      </w:pPr>
      <w:r>
        <w:t xml:space="preserve">Lâm Băng là một người tuyệt đối theo chủ nghĩa nhân đạo một cách cổ hủ. Nàng tuy tin rằng lắm lúc cần phải hi sinh lợi ích của thiểu số người để chửng cứu cho lợi ích của toàn thể, nhưng làm như Đế Lâm thì... Lâm Băng lắc đầu.</w:t>
      </w:r>
    </w:p>
    <w:p>
      <w:pPr>
        <w:pStyle w:val="BodyText"/>
      </w:pPr>
      <w:r>
        <w:t xml:space="preserve">Nàng nghĩ đến bên công lộ ở Phục Danh Khắc hành tỉnh, cảnh tượng thảm tuyệt nhân hoàn như thế nào của số thương binh bị ném lại trên tuyết chờ chết. Nàng văng vẳng nghe được tiếng khóc lóc và van cầu đầy ai thương của họ.... Tay nàng không tự chủ run bắn lên.</w:t>
      </w:r>
    </w:p>
    <w:p>
      <w:pPr>
        <w:pStyle w:val="BodyText"/>
      </w:pPr>
      <w:r>
        <w:t xml:space="preserve">Đế Lâm quay đi, hắn biết nàng đang nghĩ gì, nhưng hắn không thèm để ý. Đối với chuyện này, hắn chẳng hề có chút áy náy hay sám hối gì, nhân vì lúc đó cần phải như vậy, và hắn buộc phải làm vậy. Trong con mắt của hắn, đó là một chuyện hết sức bình thường và đương nhiên. Lúc đó, chỉ trước khi ma tộc chỉ huy bộ tổ chức điều tập đầy đủ binh mã để ngăn chặn, họ nhanh chóng rút về Ngõa Luân thì mới có cơ hội sống còn. Và lối thoát duy nhất của họ khi lên đường là chạy, xông, xông lên, rồi chạy....</w:t>
      </w:r>
    </w:p>
    <w:p>
      <w:pPr>
        <w:pStyle w:val="BodyText"/>
      </w:pPr>
      <w:r>
        <w:t xml:space="preserve">Đó đơn giản là một cơn ác mộng. Trên đại công lộ của Viễn Đông, khinh kỵ binh của Đế Lâm đi cuồng lao đi, để thương binh và các đồng bạn mất ngựa lại phía sau, mặc cho bọn kềnh kềnh đói khát ở trên không truy sát. Bọn họ dọc đường qua ải đoạt trạm, hung mảnh chém giết các lộ ma tộc bắt gặp, khiến cho chúng hoảng loạn bỏ chạy. Chờ đến lúc chúng tập hợp đủ số lượng, kéo đại quân quay đầu lại đánh, thì quân của Đế Lâm đã như làn khói chớp mắt biến mất ở phương xa.</w:t>
      </w:r>
    </w:p>
    <w:p>
      <w:pPr>
        <w:pStyle w:val="BodyText"/>
      </w:pPr>
      <w:r>
        <w:t xml:space="preserve">Cho dù là thế, tuy chưa hề gặp sự ngăn cản đại quy mô và có tổ chức của ma tộc, nhưng quân của Đế Lâm vẫn không ngừng đụng độ với địch quân bố trí dãy đặt trong vùng đất chiếm đóng. Hơn nữa, khi càng gần đến địa khu của Ngõa Luân, binh mã của địch quân càng dày. Đặc biệt là nút phong tỏa cuối cùng của ma tộc ở ngoài Ngõa Luân thành, do các kỵ binh biết chỉ có đánh tan địch quân mới có thể tìm ình con đường sống duy nhất, họ đã phát tác đợt xung kích điên cuồng và tuyệt vọng vào hàng ngũ của địch.</w:t>
      </w:r>
    </w:p>
    <w:p>
      <w:pPr>
        <w:pStyle w:val="BodyText"/>
      </w:pPr>
      <w:r>
        <w:t xml:space="preserve">Do quân của Lăng Bộ Hư kiêu dũng thiện chiến, bộ binh lại đặc biệt ngoan cường, dùng binh lực ở thế yếu liều mạng đề kháng, quân của Đế Lâm đột phá một cách rất gian khổ. Rất may là Lâm Băng kịp thời tiếp ứng, nếu không chờ đến khi Lăng Bộ Hư tự thân điều tập chủ lực tiến hành bao vậy, chỉ sợ toàn quân của Đế Lâm bị diệt sạch. Cho dù là như vậy, Đế Lâm quân đoàn khi xuất phát có hơn ba vạn nhân mã, hiện giờ có thể an toàn trở về Ngõa Luân yếu tắc chỉ còn hai vạn, trong đó đại bộ phận thương vong là nhân vì trận đánh vừa lúa nãy đây.</w:t>
      </w:r>
    </w:p>
    <w:p>
      <w:pPr>
        <w:pStyle w:val="BodyText"/>
      </w:pPr>
      <w:r>
        <w:t xml:space="preserve">Đế Lâm dùng giọng khàn khàn đơn giản thuật lại hết tình huống nghe thấy được cho Lâm Băng nghe.</w:t>
      </w:r>
    </w:p>
    <w:p>
      <w:pPr>
        <w:pStyle w:val="BodyText"/>
      </w:pPr>
      <w:r>
        <w:t xml:space="preserve">Sắc mặt Lâm Băng cực kỳ ngưng trọng. Quân thế của ma tộc cường thịnh vượt hẳn sự tưởng tượng của nàng. Nàng hiện giờ đã hiểu, trách nhiệm mà nàng đang gánh trên vai nó trầm trọng đến cỡ nào. Một khi Ngõa Luân thất thủ, trăm vạn ma tộc thọc sâu vào nội địa, nhân loại sẽ không còn gì để mà đề kháng nữa. Nàng trầm mặc gật đầu, lên tiếng hỏi: "Đại nhân, ý tứ của ngài là?"</w:t>
      </w:r>
    </w:p>
    <w:p>
      <w:pPr>
        <w:pStyle w:val="BodyText"/>
      </w:pPr>
      <w:r>
        <w:t xml:space="preserve">"Trong tình hình trước mắt, dựa vào lực lượng quân sự để chứng cứu Tư Đặc Lâm và Trung Ương quân là không thể nào." Đế Lâm nói: "Hy vọng duy nhất để chửng cứu họ không phải là ở chiến trường Mạt Y, mà là ở Đế đô. Hơn nữa cần phải nhanh, bọn chúng chống đỡ không được bao lâu nữa đâu. Lâm phó thống lĩnh, có một chuyện làm phiền cô, cô có thể giúp ta chuẩn bị một chiếc xe ngựa để về Đế đô, chiếc nào nhanh nhất ấy!"</w:t>
      </w:r>
    </w:p>
    <w:p>
      <w:pPr>
        <w:pStyle w:val="BodyText"/>
      </w:pPr>
      <w:r>
        <w:t xml:space="preserve">"Hả, xe ngựa?" Đề tài câu chuyện được Đế Lâm chuyển hoán quá nhanh, Lâm Băng nhất thời không phản ứng kịp.</w:t>
      </w:r>
    </w:p>
    <w:p>
      <w:pPr>
        <w:pStyle w:val="BodyText"/>
      </w:pPr>
      <w:r>
        <w:t xml:space="preserve">Đế Lâm nhíu máy, nói lại lần nữa: "Ta cần một chiếc xe ngựa nhanh nhất, dùng mấy xa phu giỏi nhất thay thế ngày đêm. Còn nữa, phái quân tiền tiêu thông tri cho các dịch trạm dọc đường chuẩn bị sẳn ngựa để thay thế. Phải nhanh, làm ngay lập tức."</w:t>
      </w:r>
    </w:p>
    <w:p>
      <w:pPr>
        <w:pStyle w:val="BodyText"/>
      </w:pPr>
      <w:r>
        <w:t xml:space="preserve">Lâm Băng cả kinh, nhưng không hỏi thêm gì nữa, lập tức đi làm ngay. Các binh đội tiền tiêu cầm trong tay thủ lệnh của nàng mới cuốn theo bụi mù xuất phát, thì Đế Lâm không kịp thay đổi áo quần đã chui vào ngồi trong xe ngựa rồi. Lâm Băng thầm cả kinh thêm một bậc, nàng không ngờ Đế Lâm lại tự thân quay trở về, nên lên tiếng khuyên: "Đại nhân, ngài dọc đường đã quá cực khổ rồi, đi thêm nhất định sẽ rất mệt nhọc, hay là nghỉ ngơi trước một chút, hoặc phái vài bộ hạ trở về xử lý là được rồi?"</w:t>
      </w:r>
    </w:p>
    <w:p>
      <w:pPr>
        <w:pStyle w:val="BodyText"/>
      </w:pPr>
      <w:r>
        <w:t xml:space="preserve">Đế Lâm lắc đầu: "Sự tình rất phức tạp, ta không đi một chuyến thì không thể được. Hơn nữa, thời gian sống chết đang ở trong đường tơ kẻ tóc, ta không yên tâm giao cho người khác." Hắn gật đầu chào Lâm Băng: "Xin đa tạ, Lâm phó thống lĩnh." Rồi lớn tiếng ra lệnh: "Xuất phát!"</w:t>
      </w:r>
    </w:p>
    <w:p>
      <w:pPr>
        <w:pStyle w:val="BodyText"/>
      </w:pPr>
      <w:r>
        <w:t xml:space="preserve">Xa phu thúc ngựa ra roi, trong tiếng động lộp cộp, xe ngựa bắt đầu xuất phát, phía sau có một đội kỵ binh theo sau hộ vệ, đoàn người vội vã rời khỏi Ngõa Luân từ phía Tây.</w:t>
      </w:r>
    </w:p>
    <w:p>
      <w:pPr>
        <w:pStyle w:val="BodyText"/>
      </w:pPr>
      <w:r>
        <w:t xml:space="preserve">Lúc này, sắc trời còn chưa sáng hẳn, đông phương ẩn ẩn ráng hồng. Đứng yên tại chỗ, nhìn xa đội cuốn bốc bụi mù, Lâm Băng cẩn thận nhai kỹ từng lời của Đế Lâm, không minh bạch đó là ý tứ gì. Nàng thở dài, không biết vì sao, đối với việc Đế Lâm rời khỏi đây, nàng tự nhiên cảm thấy nhẹ nhõm rất lạ kỳ.</w:t>
      </w:r>
    </w:p>
    <w:p>
      <w:pPr>
        <w:pStyle w:val="BodyText"/>
      </w:pPr>
      <w:r>
        <w:t xml:space="preserve">Từ Ngõa Luân yếu tắc đến Đế đô, những thị trấn, thôn xóm thị thành dọc đường đâu đâu cũng vang lên tiếng chuông cảnh báo, người người đều bận rộn cầm lấy đao kiếm luyện tập, chuẩn bị đề kháng kẻ hủy diệt chuẩn bị nhập cảnh, ngay cả những hương thôn xa nhất cũng tự phát tổ chức các đội tự vệ của riêng mình.</w:t>
      </w:r>
    </w:p>
    <w:p>
      <w:pPr>
        <w:pStyle w:val="BodyText"/>
      </w:pPr>
      <w:r>
        <w:t xml:space="preserve">Dọc đường bụi bay bốc mù, họ không ngừng nhìn thấy từng đội dân quân mới chiêu mộ được đang tiến về phía trước. Phần lớn dân quân này là nông dân bần khổ, khoác lên người những bộ quần áo lam lũ, cầm trong tay những vũ khí thô sơ như xẻng cuốc tầm vông. Từ vẻ ngoài, nếu so với chế phục thẳng thớm, vũ khí sáng loáng của binh mã quý tộc chính quy mấy tháng trước, bọn họ rõ ràng là vô cùng thô sơ và xấu xí. Đội ngũ dân quân im lặng như tờk trầm ổn nhưng tự tin, chỉ có tiếng bước chân trần vang lên trên lộ đất. Trên gương mặt đã bị ánh mặt trời đốt cháy xạm, các binh sĩ bậm môi mím miệng, hiển lộ vẻ cương nghị và quyết tâm.</w:t>
      </w:r>
    </w:p>
    <w:p>
      <w:pPr>
        <w:pStyle w:val="BodyText"/>
      </w:pPr>
      <w:r>
        <w:t xml:space="preserve">Đế Lâm cẩn thận quan sát họ, với con mắt của kẻ dày dạn sa trường, hắn rất vừa ý đối với khí chất của lớp binh sĩ mới nầy: Đó chính là khí chất mà hắn mãi tìm kiếm, đó là khí khái cần có để quyết thắng sa trường. Khí khái đó không hề được nhìn thấy trong Tử Xuyên vương quân vào mấy tháng trước. Hiện giờ là lúc sinh tử tồn vong, Đế Lâm cuối cùng mới phát hiện ra nó, điều này khiến cho hắn cảm thấy có chút gì đó an ủi, cảm thấy nhân loại không phải đã hoàn toàn tuyệt vọng, tựa hồ như vẫn còn chút ánh sáng le lói giữa bầu trời đầy nghẹt mây đen.</w:t>
      </w:r>
    </w:p>
    <w:p>
      <w:pPr>
        <w:pStyle w:val="BodyText"/>
      </w:pPr>
      <w:r>
        <w:t xml:space="preserve">Đoàn ngươi đi suốt ngày đêm, không hề ngừng nghĩ. Khi Đế Lâm cùng bộ hạ tiến vào cửa thành Đế Đô, thì đã vào đêm khuya ngày 11 tháng 2 rồi.</w:t>
      </w:r>
    </w:p>
    <w:p>
      <w:pPr>
        <w:pStyle w:val="BodyText"/>
      </w:pPr>
      <w:r>
        <w:t xml:space="preserve">Đế Đô yên tĩnh và hiền hòa ngày nào giờ đã sung mãn dấu hiệu khẩn trương chuẩn bị cho chiến tranh sắp đến, cảnh giới rất sâm nghiêm. Ngoài thành chỗ nào cũng là doanh trại của quân đội, trắng lóa một màu, ngay cả dọc theo hai bên đại lộ Thành Kỳ cũng có thể nhìn thấy những sĩ binh đang nằm sảy tay ngủ vùi. Từ cờ xí và trang phục, có thể thấy đây là những biên phòng quân mới được rút về từ phía tây. Đế Lâm thử đếm, chỉ dựa vào phiên hiệu binh mã mà hắn bắt gặp được, thì binh lực không dưới năm sáu sư đoàn.</w:t>
      </w:r>
    </w:p>
    <w:p>
      <w:pPr>
        <w:pStyle w:val="BodyText"/>
      </w:pPr>
      <w:r>
        <w:t xml:space="preserve">Toàn bộ Đế Đô đã quân sự hóa, giới bị sâm nghiêm, vệ binh cổng thành nghiêm ngặt tra xét người qua lại. Đế Lâm cho các hộ vệ xuất ra thủ lệnh của Viễn Đông phó thống lĩnh Lâm Băng, chứng minh bọn họ là đội ngũ tín sứ đến từ Ngõa Luân. Đế Lâm không dám công khai thân phận chân chính của mình. Đế Đô thành hiện giờ đã nằm trong sự không chế của La Minh Hải, còn bên cạnh hắn chỉ có hơn trăm hộ vệ, nếu công khai vào thành, không khỏi có chút quá mạo hiểm.</w:t>
      </w:r>
    </w:p>
    <w:p>
      <w:pPr>
        <w:pStyle w:val="BodyText"/>
      </w:pPr>
      <w:r>
        <w:t xml:space="preserve">Mọi người đi qua đại quảng trường ở trung tâm, lập tức bị kẹt lại vì đội ngũ tuần hành giữa trời đêm thế này. Đế Lâm quan sát từ cửa xe, thấy đoàn tuần hoành đầy người tay cầm đuốc và cầm các chủng các dạng băng rôn biểu ngữ đi ngang qua. Biểu ngữ đó ghi đầy các khẩu hiệu:</w:t>
      </w:r>
    </w:p>
    <w:p>
      <w:pPr>
        <w:pStyle w:val="BodyText"/>
      </w:pPr>
      <w:r>
        <w:t xml:space="preserve">- "Đã đảo ma tộc, đề ngự xâm lược!"</w:t>
      </w:r>
    </w:p>
    <w:p>
      <w:pPr>
        <w:pStyle w:val="BodyText"/>
      </w:pPr>
      <w:r>
        <w:t xml:space="preserve">- "Viễn đông là thánh chiến của chúng ta!"</w:t>
      </w:r>
    </w:p>
    <w:p>
      <w:pPr>
        <w:pStyle w:val="BodyText"/>
      </w:pPr>
      <w:r>
        <w:t xml:space="preserve">Trong đội ngũ phần lớn là phụ lão và trẻ con, cũng có không ít người trong chế phục quân nhân, ai ai cũng thần tình bi phẫn. Trên đài cao phía trước đội ngũ, có một lão già đang cố gân cổ khàn giọng diễn thuyết cái gì đó: "...giành lại đất đai của chúng ta! Các binh sĩ, hay ưỡn ngực bước vào cuộc huyết chiến! Ma tộc đã gần kề ngay trước mắt! Dũng cảm tiến công, nghiền nát địch nhân, giống như tổ tiên của chúng ta đã từng làm nhiều lần, các người cần phải chứng minh...."</w:t>
      </w:r>
    </w:p>
    <w:p>
      <w:pPr>
        <w:pStyle w:val="BodyText"/>
      </w:pPr>
      <w:r>
        <w:t xml:space="preserve">Đường phố chợt xuất hiện chỗ trống, xe ngựa bắt đầu tiến lên, những lời sao đó nghe không rõ nữa, chỉ nghe đám người tuần hành bạo phát từng trận hoan hô: "Vạn tuế!" "Đả đảo ma tộc!" "Tiến công, tiến công, giành lại Viễn Đông!"</w:t>
      </w:r>
    </w:p>
    <w:p>
      <w:pPr>
        <w:pStyle w:val="BodyText"/>
      </w:pPr>
      <w:r>
        <w:t xml:space="preserve">Trong tiếng xe ngựa lộc cộc, Đế Lâm áp ức sự phẫn nộ trong nội tâm, an tĩnh nhắm mắt lại, thầm nghĩ: Ngu ngốc! Hai ngươi chẳng lẽ không nhìn ra sao? Rời khỏi sự bảo hộ của Ngõa Luân yếu tốc, bất kỳ đòn chủ động công kích nào đối với ma tộc đều là hành vi tự sát cực kỳ ngu xuẩn!</w:t>
      </w:r>
    </w:p>
    <w:p>
      <w:pPr>
        <w:pStyle w:val="BodyText"/>
      </w:pPr>
      <w:r>
        <w:t xml:space="preserve">Nếu như quân đội của chúng ta bị tiêu diệt trên bình nguyên của Viễn Đông, thì chúng ta đã mất đi lực lượng đề kháng cuối cùng, toàn bộ nhân loại chủng tộc sẽ bị tuyệt diệt. Con cháu chúng ta sẽ đời đời làm nô lệ của ma tộc.</w:t>
      </w:r>
    </w:p>
    <w:p>
      <w:pPr>
        <w:pStyle w:val="BodyText"/>
      </w:pPr>
      <w:r>
        <w:t xml:space="preserve">Xe ngựa dừng lại, có người vén rèm thò đầu vào thưa: "Đại nhân, đến rồi!"</w:t>
      </w:r>
    </w:p>
    <w:p>
      <w:pPr>
        <w:pStyle w:val="BodyText"/>
      </w:pPr>
      <w:r>
        <w:t xml:space="preserve">Đế Lâm mở mắt, xuống xe ngựa, vươn vai uốn eo hoạt động một chút tấm thân đã cứng đờ. Trước mắt hắn chính là trang viên của tổng trưởng tiền nhiệm lưu lại cho con gái ruột duy nhất của mình - Tử Xuyên Trữ.</w:t>
      </w:r>
    </w:p>
    <w:p>
      <w:pPr>
        <w:pStyle w:val="BodyText"/>
      </w:pPr>
      <w:r>
        <w:t xml:space="preserve">Khi Tử Xuyên Trữ bị người hầu gọi dậy từ trong giấc ngủ sâu, thì đã vào một giờ đêm rồi: "Tiểu thư, bên ngoài có rất nhiều binh lính."</w:t>
      </w:r>
    </w:p>
    <w:p>
      <w:pPr>
        <w:pStyle w:val="BodyText"/>
      </w:pPr>
      <w:r>
        <w:t xml:space="preserve">Trong lúc mơ hồ, Tử Xuyên Trữ mãi sau mới hiểu rõ ý của người hậu, vội mặc áo quần vào vội vã đến khách sảnh.</w:t>
      </w:r>
    </w:p>
    <w:p>
      <w:pPr>
        <w:pStyle w:val="BodyText"/>
      </w:pPr>
      <w:r>
        <w:t xml:space="preserve">Con đường trước cửa sáng lòa, bóng người nhấp nhô, đâu đâu cũng là binh sĩ tay cầm đuốc sáng, thần tình dữ tợn. Khi thế hung hung của họ kèm theo những đôi giày quý giá lưu lại từng dấu chân đen xì trên thảm. Một đội hiến binh mặc trên người chế phục màu đen đang đưa Tạp Đan đi ra ngoài. Động tác của các hiến binh rất thô lỗ, xô đẩy liên hồi.</w:t>
      </w:r>
    </w:p>
    <w:p>
      <w:pPr>
        <w:pStyle w:val="BodyText"/>
      </w:pPr>
      <w:r>
        <w:t xml:space="preserve">Tử Xuyên Trữ nhìn rõ, trong trời đêm lạnh lẽo thế này, trên người Tạp Đan chỉ mặc áo ngủ mỏng mạnh, có thể tưởng tượng được nàng đã bị các sĩ binh này bắt ngay khi còn trong giấc mộng. Người hầu của nàng lóng ngóng tay chân đứng một bên nhìn, thần tình kinh hoàng, không người nào dám bước tới can thiệp.</w:t>
      </w:r>
    </w:p>
    <w:p>
      <w:pPr>
        <w:pStyle w:val="BodyText"/>
      </w:pPr>
      <w:r>
        <w:t xml:space="preserve">Nhìn thấy tình hình này, Tử Xuyên Tử cảm thấy một cổ nộ khí bốc từ ngực lên đỉnh đầu. Nàng bước mấy bước ra cửa, chặn đại môn lại, quát bảo bọn sĩ binh: "Dừng lại!"</w:t>
      </w:r>
    </w:p>
    <w:p>
      <w:pPr>
        <w:pStyle w:val="BodyText"/>
      </w:pPr>
      <w:r>
        <w:t xml:space="preserve">Tiểu đội trưởng dẫn đầu thô lỗ quát: "Con nhỏ kia, tránh ra! Lãi nhãi nữa coi chừng chúng ông ngay cả ngươi cũng...." Y đột nhiên không nói tiếp được nữa, một cây kiếm lạnh toát đã bức tới ngay trước mặt. Mái tóc dày và đẹp của Tử Xuyên Trữ hơi rối loạn, mắt nhíu tít lại, ánh mắt bắn ra hàn quang bức người, lạnh lùng nói: "Nghe đây, ta là con gái của Tử Xuyên Viễn Tinh, cháu của Tử Xuyên Tham Tinh, tổng trưởng đời kế của gia tộc - Tử Xuyên Trử! Ngươi định làm gì ta nào, hả?"</w:t>
      </w:r>
    </w:p>
    <w:p>
      <w:pPr>
        <w:pStyle w:val="BodyText"/>
      </w:pPr>
      <w:r>
        <w:t xml:space="preserve">Lời của nàng lạnh ngắt, trong đó đầy rẫy sát khí đằng đằng, mang khí thế không giận mà uy, dọa cho đám hán tử bình thường sống trên đầu đao lưỡi kiếm này không tự chủ lùi rầm rập về phía sau.</w:t>
      </w:r>
    </w:p>
    <w:p>
      <w:pPr>
        <w:pStyle w:val="BodyText"/>
      </w:pPr>
      <w:r>
        <w:t xml:space="preserve">Tiểu đội trưởng kinh hoàng thất thố lùi về sau mấy bước, nhanh chóng quỳ xuống hành lễ: "Hạ quan không biết là Tử Xuyên tiểu thư, đã vô tình mạo phạm! Mong tiểu thư thú tội!" Cùng với y, hàng loạt sĩ binh đều quỳ rạp xuống, đồng thành nói: "Thỉnh tiểu thư thứ tội."</w:t>
      </w:r>
    </w:p>
    <w:p>
      <w:pPr>
        <w:pStyle w:val="BodyText"/>
      </w:pPr>
      <w:r>
        <w:t xml:space="preserve">"Đứng dậy!" Tử Xuyên Trữ trầm thanh phát lệnh, thấy những binh sĩ này sợ hãi mình như vậy, trong lòng nàng ẩn ước có vài phần đắc ý. Nàng hỏi tiểu đội trưởng vừa nhỏm người lên chưa hết hoảng sợ ấy: "Ai hạ lệnh cho các ngươi đến đây bắt người?"</w:t>
      </w:r>
    </w:p>
    <w:p>
      <w:pPr>
        <w:pStyle w:val="BodyText"/>
      </w:pPr>
      <w:r>
        <w:t xml:space="preserve">Tiểu đội trưởng ấp úng thưa: "Cái này... cái này...."</w:t>
      </w:r>
    </w:p>
    <w:p>
      <w:pPr>
        <w:pStyle w:val="BodyText"/>
      </w:pPr>
      <w:r>
        <w:t xml:space="preserve">Trong ánh mắt tra hỏi bức người của Tử Xuyên Trữ, y cúi đầu không lên tiếng. Mục quang của Tử Xuyên Trử quét nhìn xung quanh, bọn sĩ binh đều cúi đầu, tránh ánh mắt của nàng.</w:t>
      </w:r>
    </w:p>
    <w:p>
      <w:pPr>
        <w:pStyle w:val="BodyText"/>
      </w:pPr>
      <w:r>
        <w:t xml:space="preserve">Từ ngoài cửa, một âm thanh quen thuộc cất lên: "Là ta!"</w:t>
      </w:r>
    </w:p>
    <w:p>
      <w:pPr>
        <w:pStyle w:val="BodyText"/>
      </w:pPr>
      <w:r>
        <w:t xml:space="preserve">Trong sự vây quanh bảo vệ của các binh sĩ, Đế Lâm mỉm cười xuất hiện ở cửa. Hắn vừa rồi đứng ở ngoài, không lên tiếng quan sát hết quá trình, lòng thầm mắng bộ hạ của mình: "Toàn là phế vật! Nhiều người như vậy mà bị một tiểu cô nương dọa sợ chết!" Hắn vốn không muốn ra mặt, nhưng trong tình thế này thì không còn cách nào khác.</w:t>
      </w:r>
    </w:p>
    <w:p>
      <w:pPr>
        <w:pStyle w:val="BodyText"/>
      </w:pPr>
      <w:r>
        <w:t xml:space="preserve">Tử Xuyên Trữ hơi ngạc nhiên: "Giám sát trưởng đại nhân?"</w:t>
      </w:r>
    </w:p>
    <w:p>
      <w:pPr>
        <w:pStyle w:val="BodyText"/>
      </w:pPr>
      <w:r>
        <w:t xml:space="preserve">Giống như các binh sĩ, Đế Lâm quỳ một chân xuống hành lễ: "Hạ quan giám sát thính Đế Lâm tham kiến Trữ tiểu thư, rất lâu không gặp, chẳng hay tiểu thư có khỏe?"</w:t>
      </w:r>
    </w:p>
    <w:p>
      <w:pPr>
        <w:pStyle w:val="BodyText"/>
      </w:pPr>
      <w:r>
        <w:t xml:space="preserve">Tử Xuyên Trữ áp cơn tức giận xuống, đáp: "Vẫn khỏe, thỉnh Giám sát trưởng đại nhân đứng lên." Nễ tình hắn là đại ca của Tử Xuyên Tú, khẩu khí của Tử Xuyên Trữ hòa hoãn đi rất nhiều, nhưng từ ngữ vẫn đốt đốt bức người: "Đại nhân không phải là xuất phát đi Viễn Đông rồi hay sao, đêm nay sao lại đột nhiên mang nhiều binh lính đến nhà ta bắt người thế?"</w:t>
      </w:r>
    </w:p>
    <w:p>
      <w:pPr>
        <w:pStyle w:val="BodyText"/>
      </w:pPr>
      <w:r>
        <w:t xml:space="preserve">Đế Lâm khom người biểu thị sự áy náy: "Hạ quan ngàn vạn lần không dám mạo phạm thân thể ngàn vàng của tiểu thư, người chúng tôi muốn là ma tộc công chúa Tạp Đan. Chính vì chuyện quá khẩn cấp, vừa rồi đã đêm khuya rồi, hạ quan không dám quấy nhiễu sự nghỉ ngơi của tiểu thư, nên mới không báo trước. Hạ quan đã ra lệnh cho bộ hạ bất tất kinh động sự nghỉ ngơi của tiểu thư, không ngờ bọn chúng tay chân vụng về, đã mạo phạm tiểu thư, thật là vô cùng xin lỗi. Thỉnh tiểu thư nễ tình bọn chúng bán mệnh đánh giết thật đáng thương, tha cho tiểu mệnh của chúng. Hạ quan trở về nhất định sẽ trách phạt chúng thật nặng!"</w:t>
      </w:r>
    </w:p>
    <w:p>
      <w:pPr>
        <w:pStyle w:val="BodyText"/>
      </w:pPr>
      <w:r>
        <w:t xml:space="preserve">Tử Xuyên Trữ hơi bớt chút giận, hỏi: "Các ngươi vì sao lại muốn có Tạp Đan?"</w:t>
      </w:r>
    </w:p>
    <w:p>
      <w:pPr>
        <w:pStyle w:val="BodyText"/>
      </w:pPr>
      <w:r>
        <w:t xml:space="preserve">Đế Lâm nhanh chóng liếc về phía ma tộc công chúa đúng giữa các giáp sĩ, nàng công chúa này vẫn an tĩnh lắng nghe mọi chuyện, sắc mặt hơi tái trắng, nhưng thần tình điềm tĩnh, dười như sự tranh luận giữa hai phe trước đó căn bản không liên quan gì đến nàng.</w:t>
      </w:r>
    </w:p>
    <w:p>
      <w:pPr>
        <w:pStyle w:val="BodyText"/>
      </w:pPr>
      <w:r>
        <w:t xml:space="preserve">"Bẩm báo tiểu thư, không bao lâu trước đây, ma tộc đã tiến phạm nhân loại với quy mô cực lớn. Hiện giờ chúng ta đang ở trong trạng thái chiến tranh toàn diện với ma tộc. Nếu là như vậy, Tạp Đan điện hạ đã biến từ thân phận quý khách sang con tin trong thời chiến của nước ta, là địch nhân của toàn bộ Tử Xuyên gia tộc chúng ta rồi."</w:t>
      </w:r>
    </w:p>
    <w:p>
      <w:pPr>
        <w:pStyle w:val="BodyText"/>
      </w:pPr>
      <w:r>
        <w:t xml:space="preserve">Tử Xuyên Trữ điện hạ sợ nhất là nghe Đế Lâm nói câu đó. Đôi mi cong của nàng nhíu chặt, hỏi ngược lại: "Như vậy thì sao?"</w:t>
      </w:r>
    </w:p>
    <w:p>
      <w:pPr>
        <w:pStyle w:val="BodyText"/>
      </w:pPr>
      <w:r>
        <w:t xml:space="preserve">"Tiểu thư, trong tình huống khẩn cấp trước mắt, chúng ta phải nghiêm túc coi quản Tạp Đan điện hạ, phòng chỉ bỏ trốn. Ngoài ra, hạ quan cũng phát giác, đem một nhân vật nguy hiểm như vậy an bài trong nhà của tiểu thư, là cực kỳ bất lợi cho an toàn của tiểu thư. Từ những điểm này, hạ quan nhận thấy tất yếu phải đổi chỗ cư trú cho Tạp Đan điện hạ."</w:t>
      </w:r>
    </w:p>
    <w:p>
      <w:pPr>
        <w:pStyle w:val="BodyText"/>
      </w:pPr>
      <w:r>
        <w:t xml:space="preserve">Tử Xuyên Trữ lớn tiếng nói: "Tích cách của Tạp Đan thập phần ôn hòa, không gây bất kỳ nguy hiểm nào cho ai. Nàng ấy sẽ không đào tẩu."</w:t>
      </w:r>
    </w:p>
    <w:p>
      <w:pPr>
        <w:pStyle w:val="BodyText"/>
      </w:pPr>
      <w:r>
        <w:t xml:space="preserve">Đế Lâm mỉm cười: "Trữ tiểu thư, không phải tộc loại của ta, tâm tư tất phải khác a! Ma tộc sinh tính giảo tra hung tàn, tiểu thư đừng bị che mắt vì sự ngụy trang của ả." Miệng hắn cười, nhưng trong lòng phi thường bất an: Hắn không thể dừng lại ở trong nội thành Đế Đô quá lâu, nếu không không thể trốn tránh khỏi tai mắt của La Minh Hải. Hiện giờ đã cấp cho Tử Xuyên Trử tự nhiên chen ngang vào phá hoại không ít thời gian rồi.</w:t>
      </w:r>
    </w:p>
    <w:p>
      <w:pPr>
        <w:pStyle w:val="BodyText"/>
      </w:pPr>
      <w:r>
        <w:t xml:space="preserve">Hắn cúi người nói: "Tiểu thư, những sự tình này thỉnh giao cho hạ thần xử lý là được rồi, chẳng qua là một nữ tử ma tộc thôi mà, tiểu thư bất tất vì chuyện này mà hao phí tâm thần. Đêm đã khuya rồi, thỉnh tiểu thư trở về nghỉ ngơi đi." Hắn đưa mắt ra hiệu, bọn hiến binh bắt đầu thô lỗ đẩy Tạp Đan đi ra ngoài.</w:t>
      </w:r>
    </w:p>
    <w:p>
      <w:pPr>
        <w:pStyle w:val="BodyText"/>
      </w:pPr>
      <w:r>
        <w:t xml:space="preserve">Trong lúc cấp thiết, Tử Xuyên Trữ đột nhiên nghĩ ra một lý do, vui mừng nói: "Đế Lâm đại nhân, Tạp Đan là con tin trọng yếu do Thống lĩnh xứ giao cho ta coi sóc. Ngài muốn mang nàng ta đi, có thể, nhưng thỉnh đưa mệnh lệnh thư do thống lĩnh xử ký ra đây." Tử Xuyên Trữ biết hiện giờ tổng thống lĩnh La Minh Hải như nước với lửa với Đế Lâm, tuyết đối không ký phát cho Đế Lâm mệnh lệnh thư gì cả. Lòng nàng tràn đầy sự hoan hỉ, cho rằng như thế đã làm khó tên Đế Lâm đáng ghét này.</w:t>
      </w:r>
    </w:p>
    <w:p>
      <w:pPr>
        <w:pStyle w:val="BodyText"/>
      </w:pPr>
      <w:r>
        <w:t xml:space="preserve">Nhưng không ngờ phản ứng của Đế Lâm mẫn tiệp vô cùng, ngay tưởng cũng không thèm tưởng, đáp: "Vậy phiền tiểu thư đưa thủ lệnh của Thống Lĩnh xứ lệnh cho ngài coi quản Tạp Đan ra đây trước, thế nào?"</w:t>
      </w:r>
    </w:p>
    <w:p>
      <w:pPr>
        <w:pStyle w:val="BodyText"/>
      </w:pPr>
      <w:r>
        <w:t xml:space="preserve">Tử Xuyên Trữ trợn mắt há mồm: lúc đó tổng thống lĩnh Dương Minh Hoa nhất thời tâm huyết dâng trào, cộng thêm mấy thống lĩnh nói thêm, cố ý để cho Tử Xuyên Tú đem Tạp Đan giao cho nàng quản, đã ra lệnh ngay trước mặt mọi người, căn bản không ký phát mệnh lệnh gì cả.</w:t>
      </w:r>
    </w:p>
    <w:p>
      <w:pPr>
        <w:pStyle w:val="BodyText"/>
      </w:pPr>
      <w:r>
        <w:t xml:space="preserve">Thấy bộ dạng phát ngốc của Tử Xuyên Trữ, Đế Lâm cười thầm, nói: "Nếu như Thống lĩnh xứ không chính thức mệnh lệnh cho ngài coi quản Tạp Đan, như vậy hiện giờ coi như cô ta không người giám hộ. Nếu là như vậy, hãy để cho Giám sát thính coi quản nữ tử này đi. Làm phiền tiểu thư, thỉnh tiểu thư nhường bước."</w:t>
      </w:r>
    </w:p>
    <w:p>
      <w:pPr>
        <w:pStyle w:val="BodyText"/>
      </w:pPr>
      <w:r>
        <w:t xml:space="preserve">Trên cương vị là người kế thừa trong tương lai của gia tộc, Tử Xuyên trữ địa vị cao quý, ai ai cũng tôn sùng, cho dù nàng là người hiền hòa gần gũi, nhưng trong xương thịt đã dưỡng thành một cổ ngạo khí, không dung ngỗ nghịch, và từ trước tới giờ không ai làm ngược với ý chỉ của nàng một cách công khai như vậy! Nhân vì phẫn nộ, mặt của nàng đỏ lựng lên, hoành kiếm trước ngực, kiên quyết ngăn ở cửa, trầm giọng nói: "Đế Lâm, ngươi không có quyền mang Tạp Đan đi!"</w:t>
      </w:r>
    </w:p>
    <w:p>
      <w:pPr>
        <w:pStyle w:val="BodyText"/>
      </w:pPr>
      <w:r>
        <w:t xml:space="preserve">Đế Lâm cũng bắt đầu tức giận, và cũng hơi lo: Cứ dằn co như vậy biết chừng nào kết thúc đây? Hắn chỉnh lý y phục lại một chút, nghiêm giọng nói: "Hạ quan là giám sát tổng trưởng, trong tay nắm hình luật và tư pháp của toàn bộ Tử Xuyên gia tộc, trong thời chiến kiêm nghiệm Tổng quân pháp quan, có quyền quyết đoán lâm thời!"</w:t>
      </w:r>
    </w:p>
    <w:p>
      <w:pPr>
        <w:pStyle w:val="BodyText"/>
      </w:pPr>
      <w:r>
        <w:t xml:space="preserve">"Ta là người kế thừa tổng trưởng của Tử Xuyên gia tộc, chẳng lẽ ngươi muốn phạm thượng?"</w:t>
      </w:r>
    </w:p>
    <w:p>
      <w:pPr>
        <w:pStyle w:val="BodyText"/>
      </w:pPr>
      <w:r>
        <w:t xml:space="preserve">"Hạ quan không dám, hạ quan trước giờ chưa hề có ý định đó. Chỉ vì trước mặt gia trưởng của Tử Xuyên gia tộc là Tử Xuyên Tham Tinh đại nhân, chứ không phải là tiểu thư ngài. Nếu như tiểu thư cảm thấy hành vi của hạ quan có gì không thỏa, tiểu thư có thể trực tiếp tố cáo với Tham Tinh đại nhân, hoặc sau khi tiểu thư nắm quyền, hạ quan tuyệt đối không dám làm ngược lại ý chỉ của tiểu thư. Nhưng tại đây đêm này, vô cùng xin lỗi, hạ quan cần phải nhanh chóng mang Tạp Đan đi! Chỗ nào đắc tội, xin dung cho hạ quan ngày khác đăng môn dập đầu thỉnh tội!"</w:t>
      </w:r>
    </w:p>
    <w:p>
      <w:pPr>
        <w:pStyle w:val="BodyText"/>
      </w:pPr>
      <w:r>
        <w:t xml:space="preserve">Đế Lâm nói luôn một hơi, quay đầu lại quát bảo binh sĩ: "Mang người đi, không được chần chờ cản trở Trữ tiểu thư nghỉ ngơi!"</w:t>
      </w:r>
    </w:p>
    <w:p>
      <w:pPr>
        <w:pStyle w:val="BodyText"/>
      </w:pPr>
      <w:r>
        <w:t xml:space="preserve">"Ngươi dám!" Tử Xuyên Trữ đâm mạnh một kiếm, nhắm thẳng mặt Đế Lâm, kiếm phong cách mắt trái của hắn ba phân, da thịt đều cảm thấy kiếm phong lạnh ngắt, nổi lên từng gai ốc.</w:t>
      </w:r>
    </w:p>
    <w:p>
      <w:pPr>
        <w:pStyle w:val="BodyText"/>
      </w:pPr>
      <w:r>
        <w:t xml:space="preserve">Đế Lâm ngay chớp mắt một cái cũng không. Hắn ngạo nghễ nhìn Tử Xuyên Trữ, khóe miệng treo một nụ cười lạnh. Tử Xuyên Trử đâm một kiếm này vừa nhanh vừa ổn, nhưng trong mắt một đại hành gia dùng kiếm như Đế Lâm, thì chỗ hở đầy rẫy. Trong chớp mắt, hắn đã có mười mấy phương pháp ngăn chặn tránh né, có bảy tám cơ hội làm bị thương cổ tay của đối phương, đánh rơi trường kiếm, và có ba bốn phương pháp có thể hậu phát chế nhân, sát thương đối phương trước. Ngay cả hiện giờ, chỉ cần hắn muốn, có thể tùy thời có thể thoát khốn và phản kích. Nếu như đối phương không phải là người kế thừa của Tử Xuyên gia, nếu như nàng ta không phải là người trong mộng của Tử Xuyên Tú, nếu như không phải hắn nhìn thấy lúc tối hậu quan đầu nàng sẽ dừng tay, nếu như... thì nàng đã máu phún ra năm bước ngã lăn quay chết tốt rồi.</w:t>
      </w:r>
    </w:p>
    <w:p>
      <w:pPr>
        <w:pStyle w:val="BodyText"/>
      </w:pPr>
      <w:r>
        <w:t xml:space="preserve">Hai người đối diện bức nhau, mục quang giao tiếp, im lặng tiến hành đấu tranh về ý chí, xem coi ai là người bại trận trước. Thần tình của Đế Lâm lạnh lùng và trấn định, toàn thân như băng sơn nghìn năm không tan, tán phát ra khí tức lạnh người, đối diện với kiếm phong áp ức trong gang tấc ngay mắt mà hắn chẳng chớp chút nào, không lùi một bước, khóe miệng vẫn treo nụ cười lạnh chẳng thèm quan tâm. Tử Xuyên Trữ hai mắt đầu nộ hỏa nóng bỏng, cánh tay trấn định như trụ đá vĩnh hằng, kiếm phong không tỏ chút rung động nào.</w:t>
      </w:r>
    </w:p>
    <w:p>
      <w:pPr>
        <w:pStyle w:val="BodyText"/>
      </w:pPr>
      <w:r>
        <w:t xml:space="preserve">Binh sĩ và người hầu vâyquanh đều khẩn trương đến nín thở, không dám phát ra tiếng động nào. Hai người bất động kình nhau, trong sự yên lặng kéo dài như thế, Đế Lâm chợt khẽ thở ra một hơi, phát ra ba tiếng: "Tử Xuyên Tú."</w:t>
      </w:r>
    </w:p>
    <w:p>
      <w:pPr>
        <w:pStyle w:val="BodyText"/>
      </w:pPr>
      <w:r>
        <w:t xml:space="preserve">Cổ tay trấn định ấy ức chế không được run lên, Tử Xuyên Trữ lập tức lùi một bước thu trường kiếm, kinh ngạc: "Ngươi nói cái gì?"</w:t>
      </w:r>
    </w:p>
    <w:p>
      <w:pPr>
        <w:pStyle w:val="BodyText"/>
      </w:pPr>
      <w:r>
        <w:t xml:space="preserve">"Hiện giờ Tử Xuyên Tú và Tư Đặc Lâm bị ma tộc và phản quân vây khốn ở Mạt Y thành ở Đỗ Toa hành tỉnh của Viễn Đông, không thể thoát thân, tình huống phi thường nguy cấp, có thể nguy hiểm đến tính mạng bất cứ lúc nào!"</w:t>
      </w:r>
    </w:p>
    <w:p>
      <w:pPr>
        <w:pStyle w:val="BodyText"/>
      </w:pPr>
      <w:r>
        <w:t xml:space="preserve">Mặt của Tử Xuyên Trữ lập tức tái nhợt: "Vậy ngươi sao lại tìm Tạp Đan? Là..." Lời chưa nói dứt, nàng đã minh bạch dụng ý của Đế Lâm, dừng ngay ngôn ngữ, không nhịn được quay nhìn về phía Tạp Đan.</w:t>
      </w:r>
    </w:p>
    <w:p>
      <w:pPr>
        <w:pStyle w:val="BodyText"/>
      </w:pPr>
      <w:r>
        <w:t xml:space="preserve">Tạp Đan vẫn trấn định như thường, chẳng lộ biểu tình gì, tuy nhãn thần đã lộ vẻ kinh hoàng.</w:t>
      </w:r>
    </w:p>
    <w:p>
      <w:pPr>
        <w:pStyle w:val="BodyText"/>
      </w:pPr>
      <w:r>
        <w:t xml:space="preserve">Đế Lâm không nói gì, nhìn Tử Xuyên Trữ, ánh mắt phảng phất như đang muốn hỏi: Minh bạch rồi chưa?</w:t>
      </w:r>
    </w:p>
    <w:p>
      <w:pPr>
        <w:pStyle w:val="BodyText"/>
      </w:pPr>
      <w:r>
        <w:t xml:space="preserve">Sắc mặt Tử Xuyên Trữ biến đổi không ngừng, lúc hồng lúc bạch. Nàng nhìn Tạp Đan, lại nhìn Đế Lâm, định nói gì đó, nhưng môi hé rồi khép, chần chừ mãi không nói nên lời.</w:t>
      </w:r>
    </w:p>
    <w:p>
      <w:pPr>
        <w:pStyle w:val="BodyText"/>
      </w:pPr>
      <w:r>
        <w:t xml:space="preserve">"Ta theo ngươi đi." Tạp Đan nhất mực không lên tiếng nãy giờ, chợt bình tĩnh bảo Đế Lâm như thế.</w:t>
      </w:r>
    </w:p>
    <w:p>
      <w:pPr>
        <w:pStyle w:val="BodyText"/>
      </w:pPr>
      <w:r>
        <w:t xml:space="preserve">"Tạp Đan tỷ, tỷ..." Tử Xuyên Trữ gấp lên. Tạp Đan nhè nhẹ ra dấu bảo nàng yên lặng, quay đầu lại nói với Đế Lâm: "Giám sát trưởng các hạ, ta muốn nói chuyện riêng với Trữ tiểu thư vài câu, có thể hay không?"</w:t>
      </w:r>
    </w:p>
    <w:p>
      <w:pPr>
        <w:pStyle w:val="BodyText"/>
      </w:pPr>
      <w:r>
        <w:t xml:space="preserve">Đế Lâm khẽ gật đầu, phất tay ra hiệu, các binh sĩ nhanh chóng lùi ra cửa, nguời hầu cũng ra theo. Hắn cúi chào: "Ta ở ngoài chờ." Rồi cũng lui ra, thuận tay khép cửa lại.</w:t>
      </w:r>
    </w:p>
    <w:p>
      <w:pPr>
        <w:pStyle w:val="BodyText"/>
      </w:pPr>
      <w:r>
        <w:t xml:space="preserve">Chờ ngừơi cuối cùng rời khỏi, Tử Xuyên Trữ lập tức chụp lấy tay Tạp Đan: "Tạp Đan tỷ, chúng ta không cần sợ Đế Lâm, hắn không dám làm cứng với ta."</w:t>
      </w:r>
    </w:p>
    <w:p>
      <w:pPr>
        <w:pStyle w:val="BodyText"/>
      </w:pPr>
      <w:r>
        <w:t xml:space="preserve">Tạp Đan cười khổ, không nói tiếng nào.</w:t>
      </w:r>
    </w:p>
    <w:p>
      <w:pPr>
        <w:pStyle w:val="BodyText"/>
      </w:pPr>
      <w:r>
        <w:t xml:space="preserve">"Tỷ nghĩ coi, chờ khi Tư Đặc Lâm đại ca trở về, tìm không được tỷ, huynh ấy sẽ thương tâm phi thường."</w:t>
      </w:r>
    </w:p>
    <w:p>
      <w:pPr>
        <w:pStyle w:val="BodyText"/>
      </w:pPr>
      <w:r>
        <w:t xml:space="preserve">"Sẽ thương tâm, nhưng ít nhất huynh ấy cũng có thể sống mà trở về."</w:t>
      </w:r>
    </w:p>
    <w:p>
      <w:pPr>
        <w:pStyle w:val="BodyText"/>
      </w:pPr>
      <w:r>
        <w:t xml:space="preserve">Tử Xuyên Trữ ngẫn ra, khe khẽ buông tay, lùi một bước nhìn nàng: "Tạp Đan tỷ, vô luận là thế nào, tỷ đều bình tĩnh hết. Tỷ tự khắc chế như vậy, có phải là tỷ yêu Tư Đặc Lâm đại ca không?"</w:t>
      </w:r>
    </w:p>
    <w:p>
      <w:pPr>
        <w:pStyle w:val="BodyText"/>
      </w:pPr>
      <w:r>
        <w:t xml:space="preserve">Tạp Đan thê lương cười: "Ta yêu huynh ấy vô cùng!" Ánh mắt của nàng lộ ra vẻ bi ai chân thiết: "Giống như nàng yêu tha thiết Tú Xuyên các hạ vậy."</w:t>
      </w:r>
    </w:p>
    <w:p>
      <w:pPr>
        <w:pStyle w:val="BodyText"/>
      </w:pPr>
      <w:r>
        <w:t xml:space="preserve">Tử Xuyên Trữ cũng lộ ánh mắt thê lương: "Vậy có ích gì chứ, người hắn thích đâu phải là tôi."</w:t>
      </w:r>
    </w:p>
    <w:p>
      <w:pPr>
        <w:pStyle w:val="BodyText"/>
      </w:pPr>
      <w:r>
        <w:t xml:space="preserve">"Cái đó là nàng sai rồi, A Trữ ạ." Tạp Đan ôn tồn khuyên nhũ: "Ta cảm thấy Tú Xuyên các hạ thích nàng vô cùng, từ ánh mắt y nhìn nàng có thể nhận ra được điều đó, y rất quan tâm đến nàng. Y có thể có nổi khổ gì đó mà chúng ta không biết."</w:t>
      </w:r>
    </w:p>
    <w:p>
      <w:pPr>
        <w:pStyle w:val="BodyText"/>
      </w:pPr>
      <w:r>
        <w:t xml:space="preserve">Mắt Tử Xuyên Trữ lóe lên tia hi vọng: "Tạp Đan tỷ, tỷ không lừa ta chứ?" Nàng vốn biết Tạp Đan trầm ổn và cơ trí, lời nói ra luôn nắm chắc chín phần.</w:t>
      </w:r>
    </w:p>
    <w:p>
      <w:pPr>
        <w:pStyle w:val="BodyText"/>
      </w:pPr>
      <w:r>
        <w:t xml:space="preserve">"A Trữ, lần này tỷ tỷ bị bắt, vốn đã cầm chắc cái chết rồi, không ngờ hữu duyên gặp được muội, được muội chiếu cố nhiều ngày. Ân tình ấy kiếp này chỉ sợ không thể nào hồi báo. Phút giây li biệt, tỷ tỷ có câu này muốn nói với muội: Thế gian hiểm ác, lòng người khó đoán, muội sắp sửa lấy thân phận nữ lưu chưởng quản toàn bộ Tử Xuyên gia tộc, quyền thế kinh người tất càng gặp nhiều hung hiểm khó lường. Hãy nhớ lời tỷ tỷ, trên thế giới này ai cũng có thể phản bội muội, duy chỉ có một người là ngoại lệ, đó chính là Tú Xuyên các hạ. Vô luận là trong tình huống gì, muội cũng phải tin y, nhân vì y là người duy nhất yêu muội mà không hề có mục đích gì. Chỉ cần muội tin sẽ vĩnh viễn bảo hộ muội bình an cả đời này."</w:t>
      </w:r>
    </w:p>
    <w:p>
      <w:pPr>
        <w:pStyle w:val="BodyText"/>
      </w:pPr>
      <w:r>
        <w:t xml:space="preserve">Ngữ khí của Tạp Đan bắt đầu lộ sự thương cảm: "Sau lần từ biệt này, vô luận là sống hay chết, cả đời này tỷ muội chúng ta e rằng không thể gặp mặt nhau nữa. Sau này, muội phải tự bảo trọng lấy thân. Lời của tỷ tỷ quan hệ đến hạnh phúc cả đời của muội, hãy nhớ cho kỹ!"</w:t>
      </w:r>
    </w:p>
    <w:p>
      <w:pPr>
        <w:pStyle w:val="BodyText"/>
      </w:pPr>
      <w:r>
        <w:t xml:space="preserve">Bầu mắt của Tử Xuyên Trữ đọng đầy nước mắt. Nàng lấy sức gật đầu thật mạnh: "Dạ! Muội xin ghi nhớ! Tỷ tỷ hãy bảo trọng!"</w:t>
      </w:r>
    </w:p>
    <w:p>
      <w:pPr>
        <w:pStyle w:val="BodyText"/>
      </w:pPr>
      <w:r>
        <w:t xml:space="preserve">Tạp Đan khẽ vuốt ve mái tóc mềm mại xinh đẹp của Tử Xuyên Trữ, đôi mắt vốn lãnh tĩnh giờ đầy lệ: "A Trữ, nhãn quang của muội rất tốc, Tú Xuyên các hạ là một nam nhân rất ưu tú. Tỷ tỷ ta chúc phúc cho hai người, chúc phúc cho hai người có kết cục tốt hơn hai chúng ta. Ở bên đó, ta tuy nhiên là công chúa, nhưng một bằng hữu cũng không có. A Trữ, muội có biết không, điều làm ta cao hứng nhất là được quen biết một hảo muội muội như muội, lại còn có Tú Xuyên các hạ nữa."</w:t>
      </w:r>
    </w:p>
    <w:p>
      <w:pPr>
        <w:pStyle w:val="BodyText"/>
      </w:pPr>
      <w:r>
        <w:t xml:space="preserve">Tạp Đan do dự một chút, nói tiếp: "Còn có y."</w:t>
      </w:r>
    </w:p>
    <w:p>
      <w:pPr>
        <w:pStyle w:val="BodyText"/>
      </w:pPr>
      <w:r>
        <w:t xml:space="preserve">Đế Lâm chờ ở ngoài cả tiếng đồng hồ, thấy thời gian quý giá của mình trôi đi từng phút, khiến hắn dậm chân liên hồi, miệng lầm bầm mắng, hận không đạp một cước phá cửa xông vào lội Tạp Đan đi. Cuối cùng thì Tạp Đan cũng khẽ khàng bước ra, Tử Xuyên Trử theo sau. Mắt của hai cô gái đều đỏ hồng, dường như là mới khóc xong.</w:t>
      </w:r>
    </w:p>
    <w:p>
      <w:pPr>
        <w:pStyle w:val="BodyText"/>
      </w:pPr>
      <w:r>
        <w:t xml:space="preserve">Đế Lâm như vứt đi gánh nặng, thở phào một hơi. Hắn không dám để phát sinh gì thêm nữa, chẳng dám nói thêm câu nào, chỉ tạ tội vô lễ với Tử Xuyên Trữ thêm lần nữa, cung kính thỉnh Tạp Đan lên xe ngựa.</w:t>
      </w:r>
    </w:p>
    <w:p>
      <w:pPr>
        <w:pStyle w:val="BodyText"/>
      </w:pPr>
      <w:r>
        <w:t xml:space="preserve">Xe ngựa đã đi thật xa, vẫn còn có thể thấy thân ảnh của Tử Xuyên Trữ đứng ở cửa trang viên nhìn mãi, phất chiếc khăn tay.</w:t>
      </w:r>
    </w:p>
    <w:p>
      <w:pPr>
        <w:pStyle w:val="BodyText"/>
      </w:pPr>
      <w:r>
        <w:t xml:space="preserve">Nhìn chăm chăm vào bóng trắng dần biến thành chấm nhỏ rồi mất hút ấy, mắt Tạp Đan đầy tinh quang nhạt nhòa.</w:t>
      </w:r>
    </w:p>
    <w:p>
      <w:pPr>
        <w:pStyle w:val="BodyText"/>
      </w:pPr>
      <w:r>
        <w:t xml:space="preserve">Xe đi thật xa, đến khi không thấy gì nữa, Tạp Đan mói quay đầu lại nhìn Đế Lâm. Đế Lâm cứ mãi cười lạnh bàng quan nhìn cảnh tỷ muội họ ly biệt đầy xúc động. Hắn minh bạch ý tứ của Tạp Đan, mỉm cười nói: "Điện hạ, ngài bất tất phải nhìn ta như thế. Ta chỉ muốn đem ngài giao cho phụ hoàng của ngài làm một cuộc giao dịch, đổi lại Tư Đặc Lâm và Trung Ương quân. Ngài là người thông minh, nên biết rằng như vậy đối với ngài cũng có chỗ hay, ngài nên phối hợp với ta mới phải."</w:t>
      </w:r>
    </w:p>
    <w:p>
      <w:pPr>
        <w:pStyle w:val="BodyText"/>
      </w:pPr>
      <w:r>
        <w:t xml:space="preserve">"Tình huống của Tư Đặc Lâm thế nào?" Tạp Đan lên tiếng hỏi, thần tình không giấu được sự tha thiết quan tâm.</w:t>
      </w:r>
    </w:p>
    <w:p>
      <w:pPr>
        <w:pStyle w:val="BodyText"/>
      </w:pPr>
      <w:r>
        <w:t xml:space="preserve">Đế Lâm hơi kỳ quái: công chúa ma tộc sao lại quan tâm đến an nguy của thống lĩnh trung ương quân của Tử Xuyên gia tộc? Nhưng mà đó cũng không phải là gì cơ mặt, hắn thuận miệng hồi đáp: "Rất không hay, lúc ta đi, hắn bị mấy chục vạn nhân mã của các người vây khốn ở Mạt Y thành."</w:t>
      </w:r>
    </w:p>
    <w:p>
      <w:pPr>
        <w:pStyle w:val="BodyText"/>
      </w:pPr>
      <w:r>
        <w:t xml:space="preserve">"Đó là chuyện xảy ra từ lúc nào rồi?"</w:t>
      </w:r>
    </w:p>
    <w:p>
      <w:pPr>
        <w:pStyle w:val="BodyText"/>
      </w:pPr>
      <w:r>
        <w:t xml:space="preserve">Đế Lâm nhíu mày, không hề hồi đáp. Hắn không thích khẩu khí của công chúa ma tộc, giống như đang tra hỏi hắn vậy.</w:t>
      </w:r>
    </w:p>
    <w:p>
      <w:pPr>
        <w:pStyle w:val="BodyText"/>
      </w:pPr>
      <w:r>
        <w:t xml:space="preserve">Tạp Đan phát hiện mình thất lễ, giải thích: "Thật xin lỗi, ta muốn tìm hiểu thêm tình hình chút vậy mà, xem ra vẫn còn kịp không?"</w:t>
      </w:r>
    </w:p>
    <w:p>
      <w:pPr>
        <w:pStyle w:val="BodyText"/>
      </w:pPr>
      <w:r>
        <w:t xml:space="preserve">Đế Lâm nhìn nàng, nhìn được ở vẻ mặt của nàng sự lo lắng chân thật, đột nhiên động tâm hồi đáp: "Lúc ta đi là ngày 1 tháng 2."</w:t>
      </w:r>
    </w:p>
    <w:p>
      <w:pPr>
        <w:pStyle w:val="BodyText"/>
      </w:pPr>
      <w:r>
        <w:t xml:space="preserve">"Ngày 1 tháng 2, hiện giờ là ngày 11 rồi, đã qua 10 ngày, bọn họ còn chịu nổi không?" Tạp Đan nhỏ giọng nói, lại lên tiếng hỏi: "Biết quan chỉ huy vậy thành là ai không?"</w:t>
      </w:r>
    </w:p>
    <w:p>
      <w:pPr>
        <w:pStyle w:val="BodyText"/>
      </w:pPr>
      <w:r>
        <w:t xml:space="preserve">"Căn cứ vào lời khai của tù binh, vốn ra là Tạp Đốn thân vương, sau đó đổi thành Võ lâm tướng quân Vân Thiển Tuyết. Thế nào?"</w:t>
      </w:r>
    </w:p>
    <w:p>
      <w:pPr>
        <w:pStyle w:val="BodyText"/>
      </w:pPr>
      <w:r>
        <w:t xml:space="preserve">Tạp Đan lộ ra chút vui cười: "Như vậy thì tốt rồi, cách đánh của Vân Thiển Tuyết hơi cẩn thận, không chịu nổi thương vong quá lớn. Như vậy bọn họ có thể chịu được thêm vài ngày. Nếu đổi thành Lỗ Đế hay là đại ca của ta, thì nhất định là nguy kịt hơn nhiều."</w:t>
      </w:r>
    </w:p>
    <w:p>
      <w:pPr>
        <w:pStyle w:val="BodyText"/>
      </w:pPr>
      <w:r>
        <w:t xml:space="preserve">Đế Lâm hơi cả kinh, hắn trong lần chinh thảo trước đã từng giao phong với Vân Thiển Tuyết, hiểu rõ tập quán chiến thuật của gã, nhưng không ngờ công chúa ma tộc sống sâu ở trong cung đình này lại có kiến thức như vậy, không khỏi dụi mắt mà đánh giá lại nàng.</w:t>
      </w:r>
    </w:p>
    <w:p>
      <w:pPr>
        <w:pStyle w:val="BodyText"/>
      </w:pPr>
      <w:r>
        <w:t xml:space="preserve">"Cho dù hi vọng bọn họ có thể chống được, chỉ sợ lỡ khi..." Đế Lâm im lặng không nói nữa. Hai người đưa mắt nhìn nhau, đều minh bạch ý tứ không dám phát ngôn vừa rồi: "Lỡ khi thành phá rồi."</w:t>
      </w:r>
    </w:p>
    <w:p>
      <w:pPr>
        <w:pStyle w:val="BodyText"/>
      </w:pPr>
      <w:r>
        <w:t xml:space="preserve">"Cái đó cũng không sợ, chỉ cần hắn còn sống, ta có thể chuộc hắn trở về!" Đế Lâm làm ra vẻ tự tin rõ mười, nhưng tự biết đó là chuyện khó có thể.</w:t>
      </w:r>
    </w:p>
    <w:p>
      <w:pPr>
        <w:pStyle w:val="BodyText"/>
      </w:pPr>
      <w:r>
        <w:t xml:space="preserve">Tạp Đan nhíu mày nói: "Với cách làm người của y, nếu quả là thế, thì y tuyệt đối không chịu sống thêm."</w:t>
      </w:r>
    </w:p>
    <w:p>
      <w:pPr>
        <w:pStyle w:val="BodyText"/>
      </w:pPr>
      <w:r>
        <w:t xml:space="preserve">Đây cũng chính là vấn đề mà Đế Lâm nhất mực lo lắng. Nếu như thành phá, Tử Xuyên Tú thế nào không dám nói, chứ Tư Đặc Lâm tuyệt đối thà chết không hàng. Hắn cười lạnh, lộ hàm răng trắng bạch, nụ cười mang sát khi đằng đằng: "Vậy thì coi như mệnh của mọi người không tốt! Công chúa điện hạ, chuyện xấu chúng ta có thể nói ra luôn đi, nếu như Tử Xuyên Tú và Tư Đặc Lâm có gì bất trắc, thật xin lỗi, ta cần cái đầu trên cổ nàng!"</w:t>
      </w:r>
    </w:p>
    <w:p>
      <w:pPr>
        <w:pStyle w:val="BodyText"/>
      </w:pPr>
      <w:r>
        <w:t xml:space="preserve">Nói xong Đế Lâm rất lưu ý đến biểu tình của Tạp Đan, nhưng chẳng nhìn ra bất kỳ sự kinh hoảng gì. Thần tình của Tạp Đan bình tĩnh giống như không hề nghe lời mà hắn vừa nói ra vậy.</w:t>
      </w:r>
    </w:p>
    <w:p>
      <w:pPr>
        <w:pStyle w:val="BodyText"/>
      </w:pPr>
      <w:r>
        <w:t xml:space="preserve">Đế Lâm không khỏi ngầm thở dài than: Có chí khí! Không thẹn là dòng giống ma thần hoàng!</w:t>
      </w:r>
    </w:p>
    <w:p>
      <w:pPr>
        <w:pStyle w:val="BodyText"/>
      </w:pPr>
      <w:r>
        <w:t xml:space="preserve">Nhưng hắn không hề biết Tạp Đan lúc này cảm xúc dâng trào, con tim đang nhói đau thầm nói với người phương xa: "Tư quân, lần này chỉ sợ chúng ta phải đồng sanh cộng tử rồi, hay là làm một đôi đồng mệnh uyên ương đi hả!"</w:t>
      </w:r>
    </w:p>
    <w:p>
      <w:pPr>
        <w:pStyle w:val="BodyText"/>
      </w:pPr>
      <w:r>
        <w:t xml:space="preserve">Hai người không nói gì nữa, theo đuổi tâm sự của riêng mình. Phong cảnh ngoài cửa xe nhanh chóng lùi về phía sau, giống như thời gian mỹ hảo trôi qua nhanh chóng vậy...</w:t>
      </w:r>
    </w:p>
    <w:p>
      <w:pPr>
        <w:pStyle w:val="BodyText"/>
      </w:pPr>
      <w:r>
        <w:t xml:space="preserve">Đột nhiên, tiếng ngựa hí vang, xe dừng lại. Tạp Đan ngồi đứng không vững, suýt chút nữa ngã té. Rất may Đế Lâm mắt nhanh tay lẹ, chụp giữ lấy nàng. Đế Lâm tức giận mắng: "Bên ngoài có chuyện gì?"</w:t>
      </w:r>
    </w:p>
    <w:p>
      <w:pPr>
        <w:pStyle w:val="BodyText"/>
      </w:pPr>
      <w:r>
        <w:t xml:space="preserve">Xa phu hồi đáp: "Đại nhân, có người chặn đường đi của chúng ta!"</w:t>
      </w:r>
    </w:p>
    <w:p>
      <w:pPr>
        <w:pStyle w:val="BodyText"/>
      </w:pPr>
      <w:r>
        <w:t xml:space="preserve">Đế Lâm phẫn nộ thò đầu ra, nhìn thấy đại khái cách xe khoảng hai chục bộ trên đường phía trước có đèn đuốc sáng ngời, nhân ảnh lấp loáng, không biết có bao nhiêu người, nhưng đã chèn kín đạo lộ. Đế Lâm biết tình huống có biết, huýt lên, hộ vệ của hắn lập tức xông lên bảo hộ kín kẽ quanh xe ngựa. Đế Lâm quay đầu lại dặn dò Tạp Đan: "Ở trong này, không được ra ngoài!"</w:t>
      </w:r>
    </w:p>
    <w:p>
      <w:pPr>
        <w:pStyle w:val="BodyText"/>
      </w:pPr>
      <w:r>
        <w:t xml:space="preserve">Tạp Đan trấn định gật đầu.</w:t>
      </w:r>
    </w:p>
    <w:p>
      <w:pPr>
        <w:pStyle w:val="BodyText"/>
      </w:pPr>
      <w:r>
        <w:t xml:space="preserve">Đế Lâm an tâm gật đầu, Ca Phổ Lạp ở trước đội ngũ vội vã chạy đến, thưa: "Đại nhân!"</w:t>
      </w:r>
    </w:p>
    <w:p>
      <w:pPr>
        <w:pStyle w:val="BodyText"/>
      </w:pPr>
      <w:r>
        <w:t xml:space="preserve">"Có chuyện gì? Là nhân mã bộ phận nào? Sao mà đối phó với chúng ta?"</w:t>
      </w:r>
    </w:p>
    <w:p>
      <w:pPr>
        <w:pStyle w:val="BodyText"/>
      </w:pPr>
      <w:r>
        <w:t xml:space="preserve">"Không biết được, thưa đại nhân. Bọn họ có người mặc quân phục, có kẻ mặc đồ thường, nhìn không ra thân phận."</w:t>
      </w:r>
    </w:p>
    <w:p>
      <w:pPr>
        <w:pStyle w:val="BodyText"/>
      </w:pPr>
      <w:r>
        <w:t xml:space="preserve">"Ngươi đem cờ hiệu của chúng ta ra, bảo bọn chúng nhường đường!"</w:t>
      </w:r>
    </w:p>
    <w:p>
      <w:pPr>
        <w:pStyle w:val="BodyText"/>
      </w:pPr>
      <w:r>
        <w:t xml:space="preserve">"Dạ!" Ca Phổ Lạp trở về phía trước đội ngũ, lớn tiếng quát: "Giám sát tổng trưởng Đế Lâm ở đây! Nếu hiểu lầm, thỉnh cho qua!" Hắn chỉ loáng cái đã nêu rõ thân phận, hi vọng đối phương có chỗ cố kỵ.</w:t>
      </w:r>
    </w:p>
    <w:p>
      <w:pPr>
        <w:pStyle w:val="BodyText"/>
      </w:pPr>
      <w:r>
        <w:t xml:space="preserve">Nhưng đám người ở phía trước chẳng phản ứng gì, đèn đuốc trong tay càng phất phơ sáng lòa hơn, đua nhau nổ tí tách.</w:t>
      </w:r>
    </w:p>
    <w:p>
      <w:pPr>
        <w:pStyle w:val="BodyText"/>
      </w:pPr>
      <w:r>
        <w:t xml:space="preserve">Đế Lâm lập tức minh bạch, lần này tuyệt đối không phải hiểu lầm rồi. Ca Phổ Lạp lại trở về cạnh Đế Lâm, thở hào hển thưa:</w:t>
      </w:r>
    </w:p>
    <w:p>
      <w:pPr>
        <w:pStyle w:val="BodyText"/>
      </w:pPr>
      <w:r>
        <w:t xml:space="preserve">"Đại nhân, bọn chúng không chịu nhường đường!" Rồi hạ giọng tiếp: "Đại nhân, chúng ta lập tức phái người đến Trị bộ thiếu cầu viện thôi!"</w:t>
      </w:r>
    </w:p>
    <w:p>
      <w:pPr>
        <w:pStyle w:val="BodyText"/>
      </w:pPr>
      <w:r>
        <w:t xml:space="preserve">Đế Lâm giận dữ nhìn hắn, mắng: "Đồ ngu!" Đế đô hiện giờ giới bị sâm nghiêm, cừu gia của hắn tuy nhiều, nhưng dám trong tình huống này mà kéo một lượng nhân mã lớn chặn đường hắn, trừ La Minh Hải còn ai vào đây nữa? Ca Phổ Lạp không ngờ lại đề nghị hướng đến Trị bộ thiếu là bộ hạ của La Minh Hải để cầu viện, thật là ngốc đến cực điểm.</w:t>
      </w:r>
    </w:p>
    <w:p>
      <w:pPr>
        <w:pStyle w:val="BodyText"/>
      </w:pPr>
      <w:r>
        <w:t xml:space="preserve">Đế Lâm nhảy xuống xe, tuy gấp mà vẫn nhàn nhã nhìn đám người chặn đường đó, ra vẻ vô cùng chậm chạp và chẳng kinh tâm, nhưng trong đầu lại cấp tốc suy nghĩ: hắn bị bán đứng rồi! Rốt cuộc là ai thông tri cho La Minh Hải? Lâm Băng? Không thể nào, nàng ta cầm trọng binh, nếu như muốn hại hắn, thì ở Ngõa Luân thành đã có nhiều cơ hội giết hắn rồi. Hơn nữa nắm bắt thời gian chuẩn xác như vậy, nàng ta không thể nào làm được. Tử Xuyên Trữ? Cũng không thể, làm vậy sẽ hại chết Tử Xuyên Tú, nàng ta không ngốc như vậy. Đúng rồi, người hầu trong nhà Tử Xuyên Trữ nhất định là có gian tế của La Minh Hải.</w:t>
      </w:r>
    </w:p>
    <w:p>
      <w:pPr>
        <w:pStyle w:val="BodyText"/>
      </w:pPr>
      <w:r>
        <w:t xml:space="preserve">Hắn sao lại ngốc đến như thế, lúc đó không hề nghĩ rằng: Tượng như Tử Xuyên Trữ là một nhân vật trong yếu sẽ làm tổng trưởng trong tương lai, La Minh Hải sao lại không an bài vài tai mắt bên người chứ? Quá ngu xuẩn, lại còn để mất thời gian nhiều như vậy, đủ cho lão ta điều binh khiển người đến ngăn chặn rồi.</w:t>
      </w:r>
    </w:p>
    <w:p>
      <w:pPr>
        <w:pStyle w:val="BodyText"/>
      </w:pPr>
      <w:r>
        <w:t xml:space="preserve">Nếu như là ngày thường, Đế Lâm chẳng hề sợ sệt gì, đối phương tuy nhiều người, nhưng bộ hạ của hắn chẳng phải là kẻ nuôi tốn cơm không. Nếu thật tại không ổn, dựa vào thân thủ của hắn, muốn thoát thân thì bọn chúng khó mà chặn được. Nhưng vấn đề hiện tại là bên mình hắn lại có một Tạp Đan không biết võ công. Và nàng ta là nhân vật trọng yếu quan hệ đến tính mạng của Tử Xuyên Tú và Tư Đặc Lâm, tuyệt đối không thể để lọt vào tay La Minh Hải!</w:t>
      </w:r>
    </w:p>
    <w:p>
      <w:pPr>
        <w:pStyle w:val="Compact"/>
      </w:pPr>
      <w:r>
        <w:t xml:space="preserve">Làm sao đây, làm sao đây?</w:t>
      </w:r>
      <w:r>
        <w:br w:type="textWrapping"/>
      </w:r>
      <w:r>
        <w:br w:type="textWrapping"/>
      </w:r>
    </w:p>
    <w:p>
      <w:pPr>
        <w:pStyle w:val="Heading2"/>
      </w:pPr>
      <w:bookmarkStart w:id="44" w:name="chương-5-nan-ngôn-quyết-đoán"/>
      <w:bookmarkEnd w:id="44"/>
      <w:r>
        <w:t xml:space="preserve">22. Chương 5 : Nan Ngôn Quyết Đoá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4: Thiết giáp kỵ binh</w:t>
      </w:r>
    </w:p>
    <w:p>
      <w:pPr>
        <w:pStyle w:val="BodyText"/>
      </w:pPr>
      <w:r>
        <w:t xml:space="preserve">-----oo0oo-----</w:t>
      </w:r>
    </w:p>
    <w:p>
      <w:pPr>
        <w:pStyle w:val="BodyText"/>
      </w:pPr>
      <w:r>
        <w:t xml:space="preserve">Chương 5: Nan ngôn quyết đoán</w:t>
      </w:r>
    </w:p>
    <w:p>
      <w:pPr>
        <w:pStyle w:val="BodyText"/>
      </w:pPr>
      <w:r>
        <w:t xml:space="preserve">Nhóm dịch: Tú Xuyên</w:t>
      </w:r>
    </w:p>
    <w:p>
      <w:pPr>
        <w:pStyle w:val="BodyText"/>
      </w:pPr>
      <w:r>
        <w:t xml:space="preserve">Sưu Tầm by nguoibantot8 --- 4vn.eu</w:t>
      </w:r>
    </w:p>
    <w:p>
      <w:pPr>
        <w:pStyle w:val="BodyText"/>
      </w:pPr>
      <w:r>
        <w:t xml:space="preserve">Trong thời gian chớp mắt, đầu óc của Đế Lâm hiện ra hàng nghìn kế mưu, nhưng không có mấy kế có thể thực hiện được. Nghĩ đi nghĩ lại, biện pháp duy nhất chính là "ngõ hẹp gặp nhau kẻ dũng thắng", giết mở ra một đường huyết lộ! Hắn dặn nhỏ Ca Phổ Lạp: "Thông tri cho các huynh đệ, chuẩn bị tiến lên tiêu diệt chúng! Ta đánh đầu trận, ngươi chuyên môn phụ trách bảo vệ xe của Tạp Đan. Nàng ta mất sợi lông nào, ta sẽ lấy đầu của ngươi!"</w:t>
      </w:r>
    </w:p>
    <w:p>
      <w:pPr>
        <w:pStyle w:val="BodyText"/>
      </w:pPr>
      <w:r>
        <w:t xml:space="preserve">Ca Phổ Lạp cắn răng nói: "Đại nhân, xin ngài cứ yên tâm!"</w:t>
      </w:r>
    </w:p>
    <w:p>
      <w:pPr>
        <w:pStyle w:val="BodyText"/>
      </w:pPr>
      <w:r>
        <w:t xml:space="preserve">Người ngựa hai bên từ từ tiếp cận, cho đến khi cách nhau mười bước, mọi người dừng chân, hùng hổ bức nhau, không hề tỏ ra yếu nhược gì, toan tính dùng khí thể để áp đảo đối phương.</w:t>
      </w:r>
    </w:p>
    <w:p>
      <w:pPr>
        <w:pStyle w:val="BodyText"/>
      </w:pPr>
      <w:r>
        <w:t xml:space="preserve">Đế Lâm phát hiện, nhân mã chặn đường nhiều hơn so với dự liệu của hắn, một đám đuốc dài đặc cả hai đường, chỉ sợ phải có hai ba nghìn người. Mắt Đế Lâm nhấp nháy dưới mí, suy tính: Nhiều người như thế, chỉ sợ hắn không đủ sức đánh vượt qua. Hơn nữa phía trước không biết còn bao nhiêu nhân mã đang mai phục.</w:t>
      </w:r>
    </w:p>
    <w:p>
      <w:pPr>
        <w:pStyle w:val="BodyText"/>
      </w:pPr>
      <w:r>
        <w:t xml:space="preserve">Hắn thử bước lên trước một bước, người phía đối diện lập tức đặt tay lên cán kiếm. Hiến binh của Đế Lâm cũng lập tức án tay lên kiếm. Trong chớp mắt, mấy trăm người cùng đạt tay lên kiếm, bọn họ chờ chỉ là một ám hiệu đã ước định. Một lệnh phát ra, họ sẽ lập tức đánh tới! Khí phần vô cùng căng thăng, kiếm tuốt nổ trương, kịch chiến sẽ xảy ra trong chớp mắt.</w:t>
      </w:r>
    </w:p>
    <w:p>
      <w:pPr>
        <w:pStyle w:val="BodyText"/>
      </w:pPr>
      <w:r>
        <w:t xml:space="preserve">Sau lưng của Đế Lâm chợt vang lên tiếng chân ngựa dồn dập. Tâm thần hắn chấn động: "Không xong! Ở phía sau của chúng ta La Minh Hải cũng an bài mai phục!" Nhưng hắn cũng phát hiện sắc mặt của đối phương đồng thời đại biến.</w:t>
      </w:r>
    </w:p>
    <w:p>
      <w:pPr>
        <w:pStyle w:val="BodyText"/>
      </w:pPr>
      <w:r>
        <w:t xml:space="preserve">Tiếng vó ngựa rộn nhịp, từ hắc ám xuất hiện một nữ kỵ sĩ anh tư hiên ngang. Đế Lâm nhận ra đó chính là Hồng y kỳ bổn Lý Thanh của nội vụ xứ. Nàng ta thúc ngựa tới, xông ra đứng giữa hai bên, lớn tiếng quát: "Tổng trưởng có lệnh, không được động thủ! Truyền lệnh giám sát tổng trưởng Đế Lâm lập tức nhập tổng trưởng phủ gặp tổng trưởng!"</w:t>
      </w:r>
    </w:p>
    <w:p>
      <w:pPr>
        <w:pStyle w:val="BodyText"/>
      </w:pPr>
      <w:r>
        <w:t xml:space="preserve">Lúc này đội cấm vệ quân kị binh đã xông đến, bài thành bức tường người ngăn giữa hai bên.</w:t>
      </w:r>
    </w:p>
    <w:p>
      <w:pPr>
        <w:pStyle w:val="BodyText"/>
      </w:pPr>
      <w:r>
        <w:t xml:space="preserve">Đám người đối diện lập tức tao động. Nhìn khí thế hung hung của Lý Thanh hồng y kỳ bổn và cấm vệ quân, rất nhiều người không tự chủ lùi một bước, nhưng không tản đi, mà vẫn đứng yên chỗ cũ.</w:t>
      </w:r>
    </w:p>
    <w:p>
      <w:pPr>
        <w:pStyle w:val="BodyText"/>
      </w:pPr>
      <w:r>
        <w:t xml:space="preserve">Trên một căn phòng ở tầng hai một tòa lầu, La Minh Hải đang đứng bên cửa sổ nhìn xuống. Từ góc độ này, lão có thể nhìn rõ tình hình ở dưới đường. Sắc mặt của lão biến ảo bất định, đang do dự: Đây là cơ hội hiếm có để giết Đế Lâm, nhưng tình hình hiện tại mà muốn giết Đế Lâm, tất phải công kích trước Lý Thanh thân tín của tổng trưởng và đội ngũ cấm vệ quân. Như vậy sẽ dẫn đến phản ứng gì nơi tổng trưởng thì hiện giờ lão cũng chưa dự liệu được.</w:t>
      </w:r>
    </w:p>
    <w:p>
      <w:pPr>
        <w:pStyle w:val="BodyText"/>
      </w:pPr>
      <w:r>
        <w:t xml:space="preserve">"Tổng trưởng có lệnh, không được động thủ!" Hồng y kỳ bổn Lý Thanh lớn tiếng đọc lại mệnh lệnh. Nàng ta nạt lớn, cấm vệ quân kỵ binh xoay ngoặc đầu ngựa lại, giơ mã đao đối diện với đám người chặn đường. Đám người này không khỏi lùi lại mấy bước.</w:t>
      </w:r>
    </w:p>
    <w:p>
      <w:pPr>
        <w:pStyle w:val="BodyText"/>
      </w:pPr>
      <w:r>
        <w:t xml:space="preserve">Kỳ thật, chỉ tính riêng về nhân số, thì cộng luôn quân của Đế Lâm và Lý Thanh cũng thua xa đám người chặn đường. Nhưng cấm vệ quân của Lý Thanh đại biểu cho quyền uy của tổng trưởng, đại biểu cho ý chí của thủ lĩnh tối cao của cả Tử Xuyên gia tộc. Nếu công kích họ, chẳng khác gì tạo phản làm loạn. Thứ tâm lý này đã khiến cho đáp người chặn đường ấy cảm thấy áp lực rất lớn.</w:t>
      </w:r>
    </w:p>
    <w:p>
      <w:pPr>
        <w:pStyle w:val="BodyText"/>
      </w:pPr>
      <w:r>
        <w:t xml:space="preserve">La Minh Hải thở dài, hạ mệnh lệnh: "Bảo bọn chúng lui."</w:t>
      </w:r>
    </w:p>
    <w:p>
      <w:pPr>
        <w:pStyle w:val="BodyText"/>
      </w:pPr>
      <w:r>
        <w:t xml:space="preserve">Nếu như Lý Thanh dám hiện ra khí khái không ngại chiến đấu này, cho thấy ý chí của tổng trưởng kiên quyết phi thường. Nếu không chịu rút, hai bên sẽ tạo thành một trường lưu huyết, rất khó thu xếp ổn thõa.</w:t>
      </w:r>
    </w:p>
    <w:p>
      <w:pPr>
        <w:pStyle w:val="BodyText"/>
      </w:pPr>
      <w:r>
        <w:t xml:space="preserve">Trong đám người ngăn chặn, không biết từ đâu vang lên một tiếng hô: "Lui!' Đám người ấy khí thế hung hung nhìn về phía Đế Lâm, rồi lui về sau từng bước một, phảng phất như sợ người của Đế Lâm đánh lén vậy. Cho đến khi cách nhau thật xa, bọn họ mới chuyển thân bỏ đi, từ từ biến mất ở cuối con đường.</w:t>
      </w:r>
    </w:p>
    <w:p>
      <w:pPr>
        <w:pStyle w:val="BodyText"/>
      </w:pPr>
      <w:r>
        <w:t xml:space="preserve">Đế Lâm khẽ thở ra một hơi nhẹ nhõm, nhìn Lý Thanh hân thưởng. Lúc bình thường, nàng là một nữ tử yếu đuối hiền thục như vậy, không ngờ vào thời khắc quan trọng, đã dũng cảm xống vào giữa đám người đang chuẩn bị hỗn chiến, hô to "Tổng trương có lệnh!"</w:t>
      </w:r>
    </w:p>
    <w:p>
      <w:pPr>
        <w:pStyle w:val="BodyText"/>
      </w:pPr>
      <w:r>
        <w:t xml:space="preserve">Đế Lâm tán thưởng khí phách và đảm lượng vì chấp hành mệnh lệnh mà vạn tử không từ này của nàng. Đây là điều mà ngay cả bọn tu mi nam tử cũng hiếm người có được.</w:t>
      </w:r>
    </w:p>
    <w:p>
      <w:pPr>
        <w:pStyle w:val="BodyText"/>
      </w:pPr>
      <w:r>
        <w:t xml:space="preserve">Lý Thanh đã xuống ngựa đến gần. Đế Lâm trịnh trọng nói lời cảm ơn nàng: "Thanh các hạ, cứu mệnh đại ân này thật tại không biết làm sao để tạ!"</w:t>
      </w:r>
    </w:p>
    <w:p>
      <w:pPr>
        <w:pStyle w:val="BodyText"/>
      </w:pPr>
      <w:r>
        <w:t xml:space="preserve">"Không dám đương." Lý Thanh người đầy mồ hôi, sắc mặt trắng bệt, xem ra vừa rồi nàng quá khẩn trương. Hiện giờ, nàng lộ một nụ cười: "Hạ quan bất quá là chấp hành mệnh lệnh làm cho hết chức trách thôi. Huống chi, với võ công cao cường của đại nhân, bọn chúng chưa chắc đã động được đến ngài. Đại nhân bất tất đa lễ!"</w:t>
      </w:r>
    </w:p>
    <w:p>
      <w:pPr>
        <w:pStyle w:val="BodyText"/>
      </w:pPr>
      <w:r>
        <w:t xml:space="preserve">"Không, Thanh các quá quá khách khí rồi. Ta còn nợ cô một cái mạng này, ngày nào đó tất sẽ hồi báo." Đế Lâm vẫn kiên trì nói như thế.</w:t>
      </w:r>
    </w:p>
    <w:p>
      <w:pPr>
        <w:pStyle w:val="BodyText"/>
      </w:pPr>
      <w:r>
        <w:t xml:space="preserve">Lý Thanh ngượng ngập cười cười, mặt biến thành đỏ hồng. Đế Lâm không khỏi nhĩ thầm: Vị hôn thê của Tử Đặc Lâm này thật là đẹp a! Có tài có sắc, người như vậy mới xứng với Tư Đặc Lâm chứ!</w:t>
      </w:r>
    </w:p>
    <w:p>
      <w:pPr>
        <w:pStyle w:val="BodyText"/>
      </w:pPr>
      <w:r>
        <w:t xml:space="preserve">Hai người cưỡi ngựa sánh vai, xe ngựa và bộ đội theo cách họ khoảng mười mấy bước.</w:t>
      </w:r>
    </w:p>
    <w:p>
      <w:pPr>
        <w:pStyle w:val="BodyText"/>
      </w:pPr>
      <w:r>
        <w:t xml:space="preserve">Đế Lâm hỏi Lý Thanh: "Nghe nói tổng trưởng muốn triệu kiến ta? Ta vừa trở về tổng trưởng biết liền hay sao?"</w:t>
      </w:r>
    </w:p>
    <w:p>
      <w:pPr>
        <w:pStyle w:val="BodyText"/>
      </w:pPr>
      <w:r>
        <w:t xml:space="preserve">Lý Thanh cười, uyển chuyển hồi đáp: "Đại nhân, ngài vừa quay về thì La Minh Hải cũng chẳng phải là biết ngay hay sao?"</w:t>
      </w:r>
    </w:p>
    <w:p>
      <w:pPr>
        <w:pStyle w:val="BodyText"/>
      </w:pPr>
      <w:r>
        <w:t xml:space="preserve">Đế Lâm cười, hiểu ý trong lời nói của nàng. Tai mắt của tổng trưởng tuyệt đối không kém hơn La Minh Hải, nên hỏi tiếp:</w:t>
      </w:r>
    </w:p>
    <w:p>
      <w:pPr>
        <w:pStyle w:val="BodyText"/>
      </w:pPr>
      <w:r>
        <w:t xml:space="preserve">"Không biết tổng trưởng triệu kiến hạ quan có chuyện gì, Thanh các hạ có biết hay không?"</w:t>
      </w:r>
    </w:p>
    <w:p>
      <w:pPr>
        <w:pStyle w:val="BodyText"/>
      </w:pPr>
      <w:r>
        <w:t xml:space="preserve">Lý Thanh cười mà không đáp, Đế Lâm lại lập tức hiểu ra. Nàng tuy biết nhưng không chịu nói, vì nàng tuyệt đối trung thành với Tử Xuyên Tham Tinh, không đi thấu lộ vất kỳ thông tin tình báo có liên quan gì đến ông ta. Đế Lâm chuyển hoán thoại đề: "Ta đến Viễn Đông đã nhiều ngày rồi, không biết tình hình Đế đô có biến động gì hay không? Nguyên lão hộ gần đây nhất đã làm những gì?"</w:t>
      </w:r>
    </w:p>
    <w:p>
      <w:pPr>
        <w:pStyle w:val="BodyText"/>
      </w:pPr>
      <w:r>
        <w:t xml:space="preserve">Quả nhiên Lý Thanh lập tức hồi đáp: "Các nguyên lão? Nghe nói bọn họ đang nghiên cứu một nghị án, tên gọi là "Ý kiến an bài cho Cuộc Thảo luân các tình tiết quan trọng trong việc tu cải và bổ sung trình tự phát ngôn trong hội nghị", đã thảo luận đến ngày thứ tư rồi, hiện đang tiến hành lần biểu quyết thứ năm."</w:t>
      </w:r>
    </w:p>
    <w:p>
      <w:pPr>
        <w:pStyle w:val="BodyText"/>
      </w:pPr>
      <w:r>
        <w:t xml:space="preserve">Đế Lâm cả kinh: "Ma tộc quân đã tiến công đại quy mô rồi, chẳng lẽ Nguyên lão hội còn chưa chịu nhanh chóng nghiên cứu phương pháp làm sao để ứng phó với ma tộc? Tình huống khẩn cấp như vậy, đáng ra đã phải lập tức hạ đạt lệnh chuẩn bị chiến tranh trong toàn dân, lập tức triệu tập cưỡng chế nghĩa vụ quân rồi."</w:t>
      </w:r>
    </w:p>
    <w:p>
      <w:pPr>
        <w:pStyle w:val="BodyText"/>
      </w:pPr>
      <w:r>
        <w:t xml:space="preserve">"Thì có cách nào khác chứ? Các nguyên lão của chúng ta rất bận rộn a! Ai bảo ma tộc quân trước khi tiến công không có ước hẹn trước, để cho các nguyên lão sắp xếp thời khóa biểu?" Ngữ khí của Lý Thanh rất ôn hòa, không ngờ tữ ngữ vô cùng sâu cay: "Huống chi chúng ta còn có phòng tuyến Ngõa Luân. Đó là yếu tắc bảo vệ Tử Xuyên gia tộc nghìn năm không đổ, nguyên lão của chúng ta gấp làm gì?"</w:t>
      </w:r>
    </w:p>
    <w:p>
      <w:pPr>
        <w:pStyle w:val="BodyText"/>
      </w:pPr>
      <w:r>
        <w:t xml:space="preserve">Đế Lâm bất giác nhìn kỹ Lý Thanh thêm mấy lần. Trước đó hắn nhất mực cảm giác nàng ta là một quan viên văn chức rất có năng lực, không ngờ nàng lại có tư tưởng phong phú và từ ngữ sắc bén như vậy. Hắn nghĩ mà thấy tức cười, sao lão bà tương lai của mấy huynh đệ của ta đều là kẻ lợi hại không vậy kìa? Rất may là Lâm Tú Giai không giống như họ, nếu không hắn chỉ còn biết cắn lưỡi tự tử mà thôi!</w:t>
      </w:r>
    </w:p>
    <w:p>
      <w:pPr>
        <w:pStyle w:val="BodyText"/>
      </w:pPr>
      <w:r>
        <w:t xml:space="preserve">"Bên phía tây thì sao... ta ý nói về phía Lưu Phong gia, có động tĩnh gì hay không?"</w:t>
      </w:r>
    </w:p>
    <w:p>
      <w:pPr>
        <w:pStyle w:val="BodyText"/>
      </w:pPr>
      <w:r>
        <w:t xml:space="preserve">"Mới đầu chúng tôi rất lo lắng về vấn đề này, nhưng không lâu sau khi ma tộc tiến công, Lưu Phong Sương đã phát biểu thanh minh ở Tập Băng thành, tuyên bố ma tộc chính là đại địch của toàn nhân loại. Nàng ta sẽ ủng hộ Tử Xuyên gia chống lại quân đội ma tộc. Quân đội của Lưu Phong gia tuyệt đối sẽ không nhân lúc người ta lâm nguy mà tiến đánh, thỉnh chúng ta yên tâm. Nàng ta còn nói nếu như Tử Xuyên gia có lời yêu cầu, Lưu Phong gia có thể phái quân đội tham chiến. Lưu Phong Sương rất đáng sợ, nhưng nghe nói nàng ta nhất mực nói là làm, còn về chuyện nàng ta phái quân đội qua trợ chiến..." Lý Thanh cười cười: "Tổng trưởng của chúng ta nói, hảo ý của Sương tiểu thư chúng tôi xin tâm lĩnh, nhưng mà ngài không cần phải khách khí như vậy đâu, ai lại mặt dày lên tiếng yêu cầu vậy chứ?"</w:t>
      </w:r>
    </w:p>
    <w:p>
      <w:pPr>
        <w:pStyle w:val="BodyText"/>
      </w:pPr>
      <w:r>
        <w:t xml:space="preserve">Đế Lâm cũng cười. Hắn suy gẫm kỹ những lời vừa rồi. Lưu Phong Suơng làm ra loại biểu hiện này là hơi có điểm kỳ quái. Như vậy không những đứng ớ góc độ nhân nghĩa của nhân loại, và còn phù hợp với lợi ích của Lưu Phong gia. Dù hai bên có mối thù đời này qua đời khác, nhưng nếu như lúc này Lưu Phong gia dám móc chân sau, đâm bị thóc chọc bị gậy khiên chế binh lực của Tử Xuyên gia, làm không khéo ma tộc sẽ phá cửa ải Ngõa Luân tiến vào, như vậy chẳng những Tử Xuyên gia tiêu tùng, mà Lưu Phong gia cũng bị diệt. Nhưng mà lời của Lưu Phong Sương dù rất dễ nghe, nhưng cái gọi là "toàn lực chi trì" ấy không cần nàng ta dùng một đồng tiền hay tốn một mũi tên, chỉ cần đứng đó lạnh lùng nhìn cho Tử Xuyên gia và ma tộc đánh nhau sống chết. Rất tiếc là mấy bên đều biết bị người ta lợi dụng làm thuẫn bài, nhưng chẳng có biện pháp nào, chỉ ngoan ngoãn tiếp thụ "hảo ý" của Lưu Phong Sương.</w:t>
      </w:r>
    </w:p>
    <w:p>
      <w:pPr>
        <w:pStyle w:val="BodyText"/>
      </w:pPr>
      <w:r>
        <w:t xml:space="preserve">Một vấn đề khác còn khiến cho Đế Lâm phải đào sâu suy nghĩ: Án chiếu theo lệ thường, loại phát tán lời thanh minh đại biểu cho toàn quốc gia phải do Lưu Phong Tây Sơn hay là quan viên trung ương nào đó phát biểu, hơn nữa phải ở thủ đô Viễn Kinh của Lưu Phong gia mà phát xuất, chứ sao lại tới lượt viên quan chỉ huy tiền tuyến là Lưu Phong Sương này, lại phát ra lời tuyên bố ở Tập Băng thành cũng nơi tiền tuyến. Nàng ta vượt quyền, hay là ở giữa có gì ảo diệu? Điều này có phải có ý chỉ rằng, đại tướng Lưu Phong Sương của Lưu Phong gia tộc nắm trong tay trọng binh khuynh đảo cả gia tộc giờ đã thành một hệ thống độc lập rồi? Hay là có thể nói, điều này biểu minh cho trung ương vương quyền của Lưu Phong gia ở Viễn kinh đã suy nhược nghiêm trọng, không còn sức lực nào để tiết chế nàng ta nữa?</w:t>
      </w:r>
    </w:p>
    <w:p>
      <w:pPr>
        <w:pStyle w:val="BodyText"/>
      </w:pPr>
      <w:r>
        <w:t xml:space="preserve">Nghĩ đến đây, mọi người đã đến trước cổng của tổng trưởng phủ.</w:t>
      </w:r>
    </w:p>
    <w:p>
      <w:pPr>
        <w:pStyle w:val="BodyText"/>
      </w:pPr>
      <w:r>
        <w:t xml:space="preserve">Khi mọi người đến trước cổng tổng trưởng phủ, Đế Lâm dặn dò Ca Phổ Lạp lần nữa: "Nhất định phải canh chừng Tạp Đan cần thận! Nàng ta có chút thiểm thất gì, ta lấy cái đầu của ngươi!"</w:t>
      </w:r>
    </w:p>
    <w:p>
      <w:pPr>
        <w:pStyle w:val="BodyText"/>
      </w:pPr>
      <w:r>
        <w:t xml:space="preserve">Ca Phổ Lạp vâng dạ đáp ứng. Đế Lâm bấy giờ mới yên tâm, lại lo binh lực trong tay Ca Phổ Lạp quá mỏng, sợ có người đến cướp Tạp Đan, hắn sẽ không ngăn nổi, cho nên hướng tới Lý Thanh thỉnh cầu trợ giúp. Lý Thanh đáp ứng, điều một đội cấm vệ quân tới nghe lệnh chỉ huy của Ca Phổ Lạp. Sau khi sắp xếp ổn thõa, Đế Lâm bấy giờ mới yên tâm vào tham kiến tổng trưởng Tử Xuyên Tham Tinh.</w:t>
      </w:r>
    </w:p>
    <w:p>
      <w:pPr>
        <w:pStyle w:val="BodyText"/>
      </w:pPr>
      <w:r>
        <w:t xml:space="preserve">Đế Lâm khẽ gõ cửa phòng họp, bên trong truyền ra giọng nói trầm thấp của Tử Xuyên Tham Tinh: "Vào đi."</w:t>
      </w:r>
    </w:p>
    <w:p>
      <w:pPr>
        <w:pStyle w:val="BodyText"/>
      </w:pPr>
      <w:r>
        <w:t xml:space="preserve">Đế Lâm đẩy cửa tiến vào, hơi cả kinh, vì chỉ sau một tháng không gặp, mái đầu muối tiêu của Tử Xuyên Tham Tinh giờ đã bạc trắng, nếp nhăn trên mặt càng nhiều hơn, già cỗi đến nỗi không nhận ra. Hắn lập tức minh bạch, khẳng định là ma tộc nhập xâm, còn có sự thảm bại của quân đội của gia tộc tại Viễn Đông, khiến cho thân tâm ông ta tiều tụy.</w:t>
      </w:r>
    </w:p>
    <w:p>
      <w:pPr>
        <w:pStyle w:val="BodyText"/>
      </w:pPr>
      <w:r>
        <w:t xml:space="preserve">Vừa gặp mặt, ngay cả lời hàn huyên Tử Xuyên Tham Tinh cũng cắt luôn, thẳng thắn hỏi Đế Lâm: "Viễn Đông hiện giờ thế nào rồi? Ngõa Luân có thể thủ được không? Nghe Lâm Băng nói ngươi rời khỏi Ngõa Luân quan, tìm được Trung Ương quân và Tư Đặc Lâm không?"</w:t>
      </w:r>
    </w:p>
    <w:p>
      <w:pPr>
        <w:pStyle w:val="BodyText"/>
      </w:pPr>
      <w:r>
        <w:t xml:space="preserve">Đế Lâm giản đơn đem tình huống kể lại hết một lượt. Khi biết được ma tộc quân thế hùng hậu phi thường, Tư Đặc Lâm bị bao vây trùng trùng, Tử Xuyên Tham Tinh thống khổ nhắm mắt lại, cơ thịt trên mặt co rút liên hồi, nếp nhăn càng sâu hơn.</w:t>
      </w:r>
    </w:p>
    <w:p>
      <w:pPr>
        <w:pStyle w:val="BodyText"/>
      </w:pPr>
      <w:r>
        <w:t xml:space="preserve">Tiếp đó Đế Lâm nói chuyện liên quan đến hành vi bại chiến rồi thất trách của nguyên Biên phòng quân thống lĩnh Minh Huy, thỉnh ý Tử Xuyên Tham Tinh xử lí thế nào.</w:t>
      </w:r>
    </w:p>
    <w:p>
      <w:pPr>
        <w:pStyle w:val="BodyText"/>
      </w:pPr>
      <w:r>
        <w:t xml:space="preserve">Tử Xuyên Tham Tinh phẫy tay một cách vô lực: "Thôi vậy, đấy không phải là cái sai của hắn. Trong tình huống như vậy, ai chỉ huy cũng sẽ thua mà thôi. Thống lĩnh xứ hiện giờ đã chết không còn mấy người, chúng ta đang khuyết người, Minh Huy hắn là kẻ có công lao, coi như tha cho hắn lần này đi."</w:t>
      </w:r>
    </w:p>
    <w:p>
      <w:pPr>
        <w:pStyle w:val="BodyText"/>
      </w:pPr>
      <w:r>
        <w:t xml:space="preserve">Đế Lâm hiểu rõ, cái gọi là công lao của Minh Huy chính là chỉ trong quá trình đấu tranh giữa Tử Xuyên Tham Tinh và Dương Minh Hoa, Minh Huy đã đứng về phía Tử Xuyên Tham Tinh trong vai trò thống lĩnh Biên Phòng quân. Hiện giờ chính là lúc Tử Xuyên Tham Tinh báo đáp công ủng hộ ngày trước.</w:t>
      </w:r>
    </w:p>
    <w:p>
      <w:pPr>
        <w:pStyle w:val="BodyText"/>
      </w:pPr>
      <w:r>
        <w:t xml:space="preserve">Đế Lâm cúi đầu lên tiếng: "Dạ. Vậy Giám sát thính sẽ không đề cập và khởi tố chuyện này với Minh Huy nữa."</w:t>
      </w:r>
    </w:p>
    <w:p>
      <w:pPr>
        <w:pStyle w:val="BodyText"/>
      </w:pPr>
      <w:r>
        <w:t xml:space="preserve">Tử Xuyên Tham Tinh trầm trọng gật đầu, hỏi: "Đế Lâm, ngươi đánh trận rất rành, ngươi nói coi, chúng ta có biện pháp đánh tan thế vây thành ở ngoài Mạt Y thành, cứu bọn Tư Đặc Lâm trở về hay không? Nếu như là do ngươi chỉ huy, ngươi cần bao nhiêu binh mã? Ngươi nói đi, ta sẽ nghĩ biện pháp trù tập cho ngươi!"</w:t>
      </w:r>
    </w:p>
    <w:p>
      <w:pPr>
        <w:pStyle w:val="BodyText"/>
      </w:pPr>
      <w:r>
        <w:t xml:space="preserve">Đế Lâm lắc đầu nói: "Điện hạ, thần đã tận mắt chứng kiến quân chủ lực của ma tộc...." Trong đầu Đế Lâm hiện lên bờ đối diện Hôi Thủy Hà, trong màn sương mù hiện lên thế trận của ma tộc. Chúng vừa rộng lớn vừa sâm nghiêm, kéo dài mất trăm dặm, nguy nga và thật đáng sợ, vì chỉ mấy chục dặm đã khiến người ta cảm thấy lực áp bức khủng khiếp rồi. Đế Lâm chỉ ráng chống chịu ba ngày mà đã bị áp bức vô cùng trầm trọng. Cho dù hắn có ý chí và nghị lực hơn người, chỉ làm đến đó là tinh thần đã đến bến bờ sụp đổ. Hắn thật tại không thể tưởng tượng làm thế nào mà Tư Đặc Lâm lại chống chịu nhiều ngày như vậy.</w:t>
      </w:r>
    </w:p>
    <w:p>
      <w:pPr>
        <w:pStyle w:val="BodyText"/>
      </w:pPr>
      <w:r>
        <w:t xml:space="preserve">"Đáng sợ phi thường! Một khi chính diện giao chiến với ma tộc chủ lực quân, vô luận là chúng ta đem bao nhiêu binh lực tới, cho dù là Viễn Đông quân, cấm vệ quân, trung ương quân, biên phòng quân, dự bị đội, dân quân vẫn còn hoàn hảo chưa tổn thất gì, cộng thêm toàn bộ quân đội của Lưu Phong gia - đều có kết cục là quân đội nhân loại của chúng ta sẽ đại bại. So với lần hủy hoại toàn bộ Quang minh đế quốc hồi ba trăm năm trước, hiện giờ bất quá chỉ là một lần quấy nhiễu nho nhỏ mà thôi. Trong khi đó, Viễn Đông quân giờ đã đứng về phía ma tộc, khiến cho thực lực ma tộc đại tăng, không còn lo sợ gì phía sau lưng nữa! Huống chi hiện tại thực lực của chúng ta đại tổn, ngay cả khi đem toàn gia quân đội hợp lại, cũng không vượt qua năm chục vạn binh mã, trong đó đại bộ phận là dân quân mới tạm coi thành quân... thì làm sao mà chống đỡ nổi với ma tộc trong các cuộc dã chiến chứ? Đến lúc đó, Lưu Phong Sương phải một đại đội đến đã có thể đánh hạ Đế đô rồi."</w:t>
      </w:r>
    </w:p>
    <w:p>
      <w:pPr>
        <w:pStyle w:val="BodyText"/>
      </w:pPr>
      <w:r>
        <w:t xml:space="preserve">Cơ mặt của Tử Xuyên Tham Tinh co giật một lúc, sát na đó Đế Lâm cảm thấy, trong mắt môi của lão nhân già đời gian hoạt này xuất hiện một chút gì đó tuyệt vọng. Nhưng điều đó chỉ thoáng qua trong chốc lát, vị tổng trượng hiện nhậm của Tử Xuyên gia này lại điều khiển được chính con người mình, lạt giọng hỏi: "Vậy chúng ta cứ trơ mắt nhìn chúng chết hay sao?" Trong âm thanh bình tĩnh đó ẩn hàm sự đau khổ sâu sắc và bất lực.</w:t>
      </w:r>
    </w:p>
    <w:p>
      <w:pPr>
        <w:pStyle w:val="BodyText"/>
      </w:pPr>
      <w:r>
        <w:t xml:space="preserve">Đế Lâm lắc đầu thưa: "Điện hạ, kỳ thật hạ quan có một biện pháp, tính ra có tới năm sáu phần nắm chắc! Nhưng sợ ngài không chịu đồng ý!"</w:t>
      </w:r>
    </w:p>
    <w:p>
      <w:pPr>
        <w:pStyle w:val="BodyText"/>
      </w:pPr>
      <w:r>
        <w:t xml:space="preserve">"Ngươi nói đi!" Tử Xuyên Tham Tinh phấn chấn tinh thần: "Biện pháp gì?"</w:t>
      </w:r>
    </w:p>
    <w:p>
      <w:pPr>
        <w:pStyle w:val="BodyText"/>
      </w:pPr>
      <w:r>
        <w:t xml:space="preserve">Đế Lâm nhanh chóng đem kế hoạch của mình nói ra hết một lượt.</w:t>
      </w:r>
    </w:p>
    <w:p>
      <w:pPr>
        <w:pStyle w:val="BodyText"/>
      </w:pPr>
      <w:r>
        <w:t xml:space="preserve">Nghe xong, Tử Xuyên Tham Tinh không nói một lời, đứng dậy đi qua đi lại trong phòng. Tới lui tới năm sáu phút, ông ta dừng chân ở cửa sổ, giống như tự nói với chính mình, giống như bảo Đế Lâm: "Làm như vậy, nguyên lão hội khẳng định sẽ quấy rầy ta, ta sẽ trở thành tội nhận của lịch sử gia tộc, chết rồi làm sao đối diện với liệt tổ liệt tông a?"</w:t>
      </w:r>
    </w:p>
    <w:p>
      <w:pPr>
        <w:pStyle w:val="BodyText"/>
      </w:pPr>
      <w:r>
        <w:t xml:space="preserve">"Điện hạ, ngài bất tất phải hổ thẹn!" Đế Lâm quỳ xuống: "Thỉnh dung hứa cho hạ quan trình bày vài lí do!"</w:t>
      </w:r>
    </w:p>
    <w:p>
      <w:pPr>
        <w:pStyle w:val="BodyText"/>
      </w:pPr>
      <w:r>
        <w:t xml:space="preserve">"Ngươi cứ nói."</w:t>
      </w:r>
    </w:p>
    <w:p>
      <w:pPr>
        <w:pStyle w:val="BodyText"/>
      </w:pPr>
      <w:r>
        <w:t xml:space="preserve">"Thứ nhất, trong cục thế chiến loạn hiện giờ, vũ lực và quân đội là quan trọng hơn hết thảy. Chỉ cần chúng ta còn có quân đội, mất đi nhất thiết sau này có thể đoạt về. Trong khi đó Trung ương quân là cánh quân tinh nhuệ cuối cùng của chúng ta, chúng ta vô luận làm thế nào cũng phải giữ lại bọn họ!"</w:t>
      </w:r>
    </w:p>
    <w:p>
      <w:pPr>
        <w:pStyle w:val="BodyText"/>
      </w:pPr>
      <w:r>
        <w:t xml:space="preserve">"Ừ, còn thứ hai thì sao?"</w:t>
      </w:r>
    </w:p>
    <w:p>
      <w:pPr>
        <w:pStyle w:val="BodyText"/>
      </w:pPr>
      <w:r>
        <w:t xml:space="preserve">"Thứ hai, mấy năm nay chúng ta đã kinh lịch quá nhiều tai nàn. Dương Minh Hoa phản loạn, Lôi Hồng phản loạn, Viễn Đông phản loạn, ma tộc xâm nhập, Xích Thủy than, Nguyệt Lượng loan... thay nhau mà đến. Chúng ta đã mất đi quân đội trân trăm vạn rồi, đó đều là huyết dịch thuần tịnh nhất của gia tộc a! Gia tộc chúng ta hiện giờ đã như cơ thể đầy vết thương, máu huyết chảy đầy. Nếu như ngài tiếp tục cho họ đánh liều mạng với địch nhân đáng sợ như ma tộc vương quốc này, sau lưng lại có một Lưu Phong Sương hung hăng ngoan độc như hổ rình mồi... Điện hạ, hình thế của chúng ta hiện giờ phi thường nguy hiểm a! Cứ như thế, thần dám khẳng định, nội trong ba năm chúng ta nhất định sẽ vong quốc! Đến lúc đó điện hạ ngài làm sao đối diện với liệt tổ liệt tông?" Đế Lâm nói luôn một hơi, hơi có điểm hoảng sợ vì chính lời nói của mình, vì chẳng phải nói như vậy là quá lớn gan hay sao?</w:t>
      </w:r>
    </w:p>
    <w:p>
      <w:pPr>
        <w:pStyle w:val="BodyText"/>
      </w:pPr>
      <w:r>
        <w:t xml:space="preserve">Nhưng Tử Xuyên Tham Tinh chẳng quan tâm gì, hươ tay bảo: "Nói tiếp đi!"</w:t>
      </w:r>
    </w:p>
    <w:p>
      <w:pPr>
        <w:pStyle w:val="BodyText"/>
      </w:pPr>
      <w:r>
        <w:t xml:space="preserve">"Dạ! Thứ ba, gia tộc cần nghỉ ngơi dưỡng súc, quân đội cũng cần thời gian bồi dưỡng, hãy để mẫu thân của chúng ta tiếp tục dưỡng dục hài tử, chờ thế hệ kế tiếp của chúng ta lớn lên. Điện hạ, chỉ cần thời gian mười năm, chúng ta sẽ tiếp tục có trong tay quân đội hai trăm vạn! Đến lúc đó, dưới sự chỉ huy của danh tướng Tư Đặc Lâm tương lại, quân đội của chúng ta sẽ quay lại chiến trường, đòi lại những gì mà chúng ta đã mất, đến lúc đó chúng tôi sẽ cấp cho ngài một món hời nữa!"</w:t>
      </w:r>
    </w:p>
    <w:p>
      <w:pPr>
        <w:pStyle w:val="BodyText"/>
      </w:pPr>
      <w:r>
        <w:t xml:space="preserve">"Mười năm?" Tử Xuyên Tham Tinh lầm bầm tự ngữ: "Đến lúc đó, ta còn sống được hay không còn chưa biết!"</w:t>
      </w:r>
    </w:p>
    <w:p>
      <w:pPr>
        <w:pStyle w:val="BodyText"/>
      </w:pPr>
      <w:r>
        <w:t xml:space="preserve">"Điện hạ," Đế Lâm lập lại những từ trọng tâm: "Thời gian và nhẫn nại chính là vũ khí duy nhất của chúng ta. Trong mười năm này, chúng ta trong thì xây quốc chánh, ngoại thì tránh chiến sự, nằm gai nếm mật, gia tộc nhất định sẽ cường đại trở lại thật nhanh! Ngài năm nay chưa đến sáu mươi, cho dù mười năm sau đi nữa cũng mới quá sáu mươi, chính là vào thời khắc đỉnh thịnh nghìn thu! Nguyện thần bảo hữu cho ngài vĩnh thọ, cho dù phát sinh chuyện gì khiến cho bọn thần đau đớn đi nữa, còn có Trữ tiểu thư kế thừa vị trí của ngài. Tiểu như nhất định sẽ tận mắt chứng kiến hào quang tột đỉnh vinh quang của Tử Xuyên gia!"</w:t>
      </w:r>
    </w:p>
    <w:p>
      <w:pPr>
        <w:pStyle w:val="BodyText"/>
      </w:pPr>
      <w:r>
        <w:t xml:space="preserve">"Thời gian và nhẫn nại?" Tử Xuyên Tham Tinh chầm chậm như nhấp nháp câu nói này, từ từ chuyển thân đối diện Đế Lâm. Đế Lâm kinh ngạc phát hiện, ông ta hiện giờ đã nước mắt tràn đầy.</w:t>
      </w:r>
    </w:p>
    <w:p>
      <w:pPr>
        <w:pStyle w:val="BodyText"/>
      </w:pPr>
      <w:r>
        <w:t xml:space="preserve">"Ta không phải là một tổng trưởng xứng đáng." Tử Xuyên Tham Tinh lẩm nhẩm, nước mắt thuận theo những nếp nhăn trên má lăn dài, từng giọt từng giọt rơi xuống quần áo: "Bất quản thế nào, Tử Xuyên gia tuyệt đối không thể mất trong tay ta. Trước khi ta đi, ta phải lưu lại cái gì đó cho a Trữ, không thể để nó tay không làm Tổng trưởng."</w:t>
      </w:r>
    </w:p>
    <w:p>
      <w:pPr>
        <w:pStyle w:val="BodyText"/>
      </w:pPr>
      <w:r>
        <w:t xml:space="preserve">Đế Lâm mừng rỡ: "Điện hạ?"</w:t>
      </w:r>
    </w:p>
    <w:p>
      <w:pPr>
        <w:pStyle w:val="BodyText"/>
      </w:pPr>
      <w:r>
        <w:t xml:space="preserve">"Ngươi nói đúng, cho dù có bị mắng nghìn thu, thì đã có là gì? So với sự tồn vong của gia tộc, vinh nhục của cá nhân ta căn bản không đủ." Trong chớp mắt, nhãn thần của Tử Xuyên Tham Tinh đã biến thanh trong trẻo sắc bén: "Đế Lâm, chiếu theo kế hoạch ngươi vừa trình bày, phóng tay mà làm! Mọi trách nhiệm do ta gánh!"</w:t>
      </w:r>
    </w:p>
    <w:p>
      <w:pPr>
        <w:pStyle w:val="BodyText"/>
      </w:pPr>
      <w:r>
        <w:t xml:space="preserve">Đế Lâm khom người: "Dạ, điện hạ!"</w:t>
      </w:r>
    </w:p>
    <w:p>
      <w:pPr>
        <w:pStyle w:val="BodyText"/>
      </w:pPr>
      <w:r>
        <w:t xml:space="preserve">Trung tuần tháng 2 năm 780, Viễn Đông địa khu đã xuất hiện chút khí tức mùa xuân. Băng tuyết đã tiêu biến, dòng chảy đóng băng đã bắt đầu tan ra, lộ màu xám xịt. Có thể dự kiến ngày xuân sắp đến, chứ không phải là một sự tình xa xăm như thủa nào.</w:t>
      </w:r>
    </w:p>
    <w:p>
      <w:pPr>
        <w:pStyle w:val="BodyText"/>
      </w:pPr>
      <w:r>
        <w:t xml:space="preserve">Nhưng ở Mạt y địa khu của Đỗ Toa hành tỉnh, đối với những kẻ thủ thành dũng cảm mà nói, ngày xuân vẫn xa vời và không được mong mỏi. Nơi đây, giờ khắc này vẫn nằm trong sự khắc nghiệt, cả thời tiết lẫn quân tình. Ngày 11 tháng 2, Trung Ương quân đón chào buổi sáng thứ 30 tại Mạt Y thành.</w:t>
      </w:r>
    </w:p>
    <w:p>
      <w:pPr>
        <w:pStyle w:val="BodyText"/>
      </w:pPr>
      <w:r>
        <w:t xml:space="preserve">Giống như ngày thường, Tư Đác Lâm thống lĩnh đã sớm dậy. Chỗ mà y muốn đến trước hết là phía tây thành, nhìn viện quân mà Đế Lâm đã hứa, xem coi có thần kỳ xuất hiện hay không. Nhưng giống như những ngày khác, y thất vọng, những gì lọt vào mắt chỉ là tuyết trắng rẫy đầy, có có một phiến đen xì xì toàn bộ là trướng bồng của ma tộc kia.</w:t>
      </w:r>
    </w:p>
    <w:p>
      <w:pPr>
        <w:pStyle w:val="BodyText"/>
      </w:pPr>
      <w:r>
        <w:t xml:space="preserve">Sau đó, y chuyển thân tuần tra các trạm gác và công sự phòng ngự. Lúc này chính là lúc trao đổi ca trực, từng binh sĩ xếp hàng giao ban xong lê bước chân mệt mỏi về doanh địa. Mọi người trong đội ngũ có trang phục đủ mẫu mã, nhân vì sự lãnh lẽo mùa đông, trong khi các quân phục của binh sĩ đã rách rưới không đủ chống lạnh, cho nên mọi người cứ khoác lên bất cứ thứ gì có thể tìm được, để có thêm một tầng ấm áp ngự hàn. Có binh sĩ ngay cả vải bố trướng bồng, bao bố đựng lương thực, hai là giấy gói đồ gì đó cũng lấy đắp lên người, nhìn thảm hại thập phần.</w:t>
      </w:r>
    </w:p>
    <w:p>
      <w:pPr>
        <w:pStyle w:val="BodyText"/>
      </w:pPr>
      <w:r>
        <w:t xml:space="preserve">Nhìn bọn bộ hạ đi qua, Tư Đặc Lâm khó chịu phi thường. Những lão binh thân kinh bách chiến này đã bị đói đến mặt lộ vẻ thiếu ăn, bước đi như u linh vậy. Bọn họ cực khổ lao luy, thiếu ăn thiếu ngũ, chỉ có đói khổ mà không thể nghỉ ngơi, chỉ có khổ chiến mà không hy vọng còn có ngày trở về. Các bộ binh cất bước gian nan, hai tay run rẫy vẫn còn miễn cưỡng cầm mâu cầm thương, ngay cả bọn thiết giáp kỵ binh uy phong hiển hách trên chiến trường hiện giờ cũng là một đám khô lâu khoác trên người thiết giáp mà thôi.</w:t>
      </w:r>
    </w:p>
    <w:p>
      <w:pPr>
        <w:pStyle w:val="BodyText"/>
      </w:pPr>
      <w:r>
        <w:t xml:space="preserve">Rất nhiều người đã bị thương hàn, nhưng không có dược vật trị liệu. Các đồng bạn chỉ đành trơ mắt nhìn bệnh nhân thống khổ chết đi. Rét lạnh, đói khát, bệnh tật... là địch nhân khác của chiến trường, so với đao kiếm của ma tộc còn khiến người không có cách gì đề ngự hơn. Sự vô tình của chúng tồi tàn những binh mã mệt mỏi, khiến cho họ càng lúc càng suy nhược.</w:t>
      </w:r>
    </w:p>
    <w:p>
      <w:pPr>
        <w:pStyle w:val="BodyText"/>
      </w:pPr>
      <w:r>
        <w:t xml:space="preserve">Nhưng dù như thế, cánh binh mã này vẫn được coi là cánh quân tinh nhuệ nhất của toàn Tử Xuyên gia tộc. Mỗi lần ma tộc kéo tới, quân hiệu được thổi lên, thật giống như kỳ tích, đám quân mã bán sống bán chết này lại tự nhiên phát ra sức sống và sự nhanh nhẹn mãnh liệt. Cho dù là người có bệnh, yếu nhược, xương khô như củi cũng biến thành kẻ có tinh thần phấn chấn, mắt ánh quang mang, nhanh chóng tập hợp thành trận, vững vàng tiến bước, nhắm về chỗ ma tộc binh đôngnhất và hung ngoan nhất mà đánh. Những bàn tay nắm chặt đao mâu, những cái đầu ngẫng cao, những tiếng hò hét chém giết... chẳng thể nào ngờ nó được phát ra từ những cái miệng của kẻ bệnh nhược sắp chết thế này. Cho dù ma tộc và phản quân chiếm tận ưu thế và số lượng và sinh lực quân, nhưng mỗi lần giao phong, bọn chúng đều bị những kẻ thủ vệ Mạt Y thành điên cuồng kích sát cho hồn phi phách tán, cuối cùng lang bái bất kham mà bại trận thối lui.</w:t>
      </w:r>
    </w:p>
    <w:p>
      <w:pPr>
        <w:pStyle w:val="BodyText"/>
      </w:pPr>
      <w:r>
        <w:t xml:space="preserve">Các tướng sĩ dũng cảm của Trung Ương quân không biết đã cũng Tư Đặc Lâm trải qua bao nhiêu trận chiến rồi. Mọi người đều không ai nhớ rõ, chỉ nhớ sau khi Vân Thiển Tuyết kế nhiệm chỉ huy quan xong, tiến công đại quy mô hơn hai chục vạn người chỉ phát động hai lần, còn những trận đột tập, dạ chiến vâng vâng thì vô số lần không nhớ rõ. Rốt cuộc thì mỗi mét vuông dưới Mạt Y thành đã mai tán bao nhiêu thi thể của kẻ xâm nhập, và hòa lẫn vào đó bao máu tươi của nhân loại dũng sĩ... không ai có thể nói rõ được.</w:t>
      </w:r>
    </w:p>
    <w:p>
      <w:pPr>
        <w:pStyle w:val="BodyText"/>
      </w:pPr>
      <w:r>
        <w:t xml:space="preserve">Bảy ngày trước, ma tộc phát động cuộc công kích đại quy mô cuối cùng vào Mạt y thành. Ma tộc thống soái Vân Thiên Tuyết cho rằng hàn lãnh, đói khác, bệnh tật là những đồng minh giúp gã đánh tan gần hết Trung Ương quân rồi, nên lần tiến công đó gã trong thế tất được, chỉ riêng ma tộc chánh quy quân đã xuất động hai chục vạn nhân mã, đừng nói gì tới các dân quân Viễn Đông phản quân. Gã tự tin vô cùng, thập chí chuẩn bị viết thư báo tin vui lên thần hoàng bệ hạ.</w:t>
      </w:r>
    </w:p>
    <w:p>
      <w:pPr>
        <w:pStyle w:val="BodyText"/>
      </w:pPr>
      <w:r>
        <w:t xml:space="preserve">Nhưng khi mặt trời xuống núi, mọi đoàn đội tiến công đều ủ rũ trở về. Các đội trưởng mặt mày méo sệt, vì tổn thất của chúng thảm trọng, sĩ tốt tinh nhuệ nhất của chúng đều tán mạng sa trường.</w:t>
      </w:r>
    </w:p>
    <w:p>
      <w:pPr>
        <w:pStyle w:val="BodyText"/>
      </w:pPr>
      <w:r>
        <w:t xml:space="preserve">Mạt y thành nho nhỏ là vậy, thế mà chỉ lung lay chứ không sập.</w:t>
      </w:r>
    </w:p>
    <w:p>
      <w:pPr>
        <w:pStyle w:val="BodyText"/>
      </w:pPr>
      <w:r>
        <w:t xml:space="preserve">Ma tộc chỉ huy quan Vân Thiển Tuyết và Tạp Lan không khỏi hãi hùng, vì cho đến giờ, hào xưng là quân đội cường hãn nhất đại lục, thế mà đại quân ma tộc chỉ đối diện với một cánh quân cô của nhân loại, lại khuyết thiếu quân lương và y phục, không có viện binh... lại không làm gì được. Nếu luận về binh mã, họ chỉ cần một chút quân nhỏ làm một đội tiên phong là đủ diệt đối phương rồi. Thế mà chỉ có chút quân lực như thế kia, trú đóng trong một thành trì không hiểm tuấn gì hết thế kia, thế mà đã ngăn chống được quân chủ lực toàn quốc của ma tộc suốt một tháng trời, còn khiến cho họ thương vong vô số, tổn thất sáu bảy viên tướng. Và cũng chính vì thế, đã khiến cho đại quân chủ lực của ma tộc không thể sớm kéo đến hội hợp với quân phong tỏa Ngõa Luân yếu tắc của Lăng Bộ Hư, hoàn thành nhiệm vụ đoạt thành.</w:t>
      </w:r>
    </w:p>
    <w:p>
      <w:pPr>
        <w:pStyle w:val="BodyText"/>
      </w:pPr>
      <w:r>
        <w:t xml:space="preserve">Tuy đã bao vây được Tử Đặc Lâm, nhưng quân đội của mã tộc cũng không thoải mái gì. Do hai bệnh sử dụng phương pháp tiêu hao chiến, sử dụng cách đấu "xem ai ăn nhiều hơn ai" mà giằng co. Ưu thế binh lực cường đại của quân đội ma tộc trong trường hợp này lại biến thành nhược điểm, bỡi vì người nhiêu thì nhiều miệng ăn, mà muốn cung ứng cho đại quân quy mô trăm vạn để tác chiến thế này, lại phải vận chuyển toàn bộ lương thảo từ quốc nội ra, kinh qua đường vận chuyển xa nghìn dặm, bình quân mội người vận chuyện một cân lương thực ra tiền tuyến đã hao phí hết một cân ăn dọc đường rồi. Thứ hao phí này quả thật là đáng sợ.</w:t>
      </w:r>
    </w:p>
    <w:p>
      <w:pPr>
        <w:pStyle w:val="BodyText"/>
      </w:pPr>
      <w:r>
        <w:t xml:space="preserve">Có bộ hạ đề nghị cướp đoạt, giải quyết cho chuyện cung ứng lương thảo, nhưng bị quan chỉ huy Vân Thiển Tuyết phản đối: Lần này khác dĩ vãng, thần tộc và Viễn Đông quân đội đã kết thành liên minh. Viễn Đông địa khu không phải là khu vực chuyên sản xuất lương thực, bình thường lương thực phải dựa vào số lượng mua nhập từ nội địa của gia tộc. Và nếu phải tiến hành cướp đoạt lương thực ở những địa khu bần hàn ở Viễn Đông này, thì số lượng cũng không được bao nhiêu, lại đắc tội quân đồng minh của Viễn Đông.</w:t>
      </w:r>
    </w:p>
    <w:p>
      <w:pPr>
        <w:pStyle w:val="BodyText"/>
      </w:pPr>
      <w:r>
        <w:t xml:space="preserve">Ma tộc vương quốc có địa vực rất rộng lớn, nhưng đất đai cằn cõi, tài nguyên không phong phú. Ngày trước, ma tộc quân sư là Hắc Sa đã đàm thoại với Vân Thiển Tuyết, biểu kỳ không thể cung ứng cho đại quân tác chiến lâu dài, vì chiến tuyến quá dài, việc bổ cấp càng lúc càng khốn nan. Y dặn dò Vân Thiên Tuyết, tốt nhất là vào tiết xuân kết thúc chiến dịch Mạt Y này, nhân vì lúc đó nước mưa liên miên đường lộ đầy bùn, sẽ làm cho việc cung ứng càng khốn nan. Hơn nữa đến lúc đó, bất luận là ma tộc quân hay Viễn Đông phản quân, các binh sĩ đều nhớ nhà và vô tâm tác chiến, hi vọng Vân Thiển Tuyết có thể nhanh chóng kết thúc chiến sự Mạt Y, chờ mùa đông năm sau tái chiến.</w:t>
      </w:r>
    </w:p>
    <w:p>
      <w:pPr>
        <w:pStyle w:val="BodyText"/>
      </w:pPr>
      <w:r>
        <w:t xml:space="preserve">Cảm giác trong lời nói của quân sư thấu lộ ý sốt ruột, Vân Thiển Tuyết ẩn ước một cảm giác bất tường. Bản thân gã đã kéo dài quá lâu, bệ hạ đã chờ không nhịn được phiền nữa rồi. Có thể tưởng, một khi sự nhẫn nại của bệ hạ cạn kiệt, thì số phận của gã thậm chí còn thảm hơn người tiền nhiệm Tạp Đốn thân vương nhiều... Gã bắt đầu bất ác, trong đầu hiện ra một tội vô cùng lớn, không thể chối cãi gì: Chỉ có một Trung ương quân bị bao vây, một tòa Mạt Y thành nho nhỏ, thế mà đã khó đối phó như vậy. Nếu một ngày nào đó toàn Tử Xuyên gia tộc tập trung quân giao chiến, hay muốn công hạ Ngõa Luân yếu tắc hào sức là cứ điểm vững chắc nhất đại lục, thì thần tộc sẽ gặp phải sức đề kháng cường đại đến thế nào? Huống chi nhân loại anh kiệt không ngừng xuất hiện, danh tướng như mâu, ngoại trừ Tử Đặc Lâm, Tử Xuyên Gia còn có tên gia hỏa khó chơi Đế Lâm, và nghe nói phía tây đại lục còn có một nữ danh tướng còn khó chịu hơn tên là Lưu Phong Sương...</w:t>
      </w:r>
    </w:p>
    <w:p>
      <w:pPr>
        <w:pStyle w:val="BodyText"/>
      </w:pPr>
      <w:r>
        <w:t xml:space="preserve">Vân Thiển Tuyết cảm giác thấy một loại sợ sệt như sắp chết đuối. Đối với lòng tin kiên định đối với sự vô địch thiên hạ của thần tộc, gã lần đầu tiên phát sinh sự dao động không nhỏ. Nhưng vô luận là nghĩ gì, ý tưởng đại nghịch bất đạo đó gã tuyệt đối không thể nói ra. Đặc biệt là ngày hôm nay, thần hoàng bệ hạ tự thân đến tiền tuyến Mạt Y, tự thân kiểm duyệt quân đội, tra khán địch tình, đối với người đảm nhiệm chỉ huy toàn quân là Vân Thiển Tuyết, bệ hạ thân lâm là một sự vinh diệu hiếm có, nhưng cũng là dự triệu cho sự bất tường: bệ hạ đã mất đi sự kiên nhẫn rồi!</w:t>
      </w:r>
    </w:p>
    <w:p>
      <w:pPr>
        <w:pStyle w:val="BodyText"/>
      </w:pPr>
      <w:r>
        <w:t xml:space="preserve">Ngày 17 tháng 2. Tuyết lớn.</w:t>
      </w:r>
    </w:p>
    <w:p>
      <w:pPr>
        <w:pStyle w:val="BodyText"/>
      </w:pPr>
      <w:r>
        <w:t xml:space="preserve">Trời không mông lung, mây xám xà xuống thấp, che kín cả thái dương. Trong cái lạnh thấy xương này, hoa tuyết vô thanh vô tức rơi dày xuống phương trận chỉnh tề của Tắc nội á sĩ binh, rơi bám lên đôi vai cứng rắn của họ, và cũng rơi bám vào mặt đỏ ao vì cái lạnh của họ.</w:t>
      </w:r>
    </w:p>
    <w:p>
      <w:pPr>
        <w:pStyle w:val="BodyText"/>
      </w:pPr>
      <w:r>
        <w:t xml:space="preserve">Tư thế của các binh sĩ không hề động, trên người bị phủ một tầng hoa tuyết trắng bạch, che đi giáp và ngoại y vốn so le không tề chỉnh của họ. Trong khoảng không trắng xóa này, phảng phất như đó không phải là những binh sĩ còn sống sờ sờ, mà là những bức tượng dùng tuyết đấp thành. Đám điêu tượng này bày thành phương trận mười vạn người, chỉnh tề nhưng xơ xác tiêu điều.</w:t>
      </w:r>
    </w:p>
    <w:p>
      <w:pPr>
        <w:pStyle w:val="BodyText"/>
      </w:pPr>
      <w:r>
        <w:t xml:space="preserve">"Đó là một dân tộc đặc biệt và nhẫn nại," Đứng ở đầu thành Mạt Y, Tư Đặc Lâm thống lĩnh không phát một lời, chỉ nghĩ thầm trong tâm: "Và cũng là một dân tộc đáng sợ."</w:t>
      </w:r>
    </w:p>
    <w:p>
      <w:pPr>
        <w:pStyle w:val="BodyText"/>
      </w:pPr>
      <w:r>
        <w:t xml:space="preserve">Từ sáu giờ khi trời còn chưa sáng rõ, trận địa của ma tộc đã bắt đầu bận rộn. Trong khoảng cách không quá mấy dặm cách Mạt Y thành, từng cánh quân được điều động tới, bài thành một phương trận cực lớn và hùng tráng. Hơn chục vạn ma tộc binh đều đứng thẳng như đinh, chẳng động đậy chút nào.</w:t>
      </w:r>
    </w:p>
    <w:p>
      <w:pPr>
        <w:pStyle w:val="BodyText"/>
      </w:pPr>
      <w:r>
        <w:t xml:space="preserve">Mới đầu, nhân loại thủ quân còn cho là ma tộc lại chuẩn bị phát động công kích đại quy mô, nên quân hiệu khẩn cấp nổi lên, trong doanh trại ở Mạt y thành, các chiến sĩ vừa tỉnh giấc vội vã mặc áo quần, chụp lấy vũ khí chạy vào khu dành cho đội nhóm của mình, ai vào việc ấy. Một loạt tiếng bước chân tạp loạn, vũ khí chạm vào nhau lách cách, nhưng không hề nghe tiếng người náo loạn, cho thấy Trung Ương quân không phải là bộ đội tạp loạn, hợp đại lại thành quân, mà là bộ đội tinh nhuệ nhất Tử Xuyên gia tộc, nếu không muốn nói là nhất thế giới.</w:t>
      </w:r>
    </w:p>
    <w:p>
      <w:pPr>
        <w:pStyle w:val="BodyText"/>
      </w:pPr>
      <w:r>
        <w:t xml:space="preserve">Nhưng ba tiếng đồng hồ trôi qua, phương trận to lớn của ma tộc không hề tiến đến tiếp cận với Mạt y thành, mà là bất động ở nguyên địa ngay trong gió tuyết, nhân loại bắt đầu cảm thấy kinh ngạc.</w:t>
      </w:r>
    </w:p>
    <w:p>
      <w:pPr>
        <w:pStyle w:val="BodyText"/>
      </w:pPr>
      <w:r>
        <w:t xml:space="preserve">"Đại nhân, dường như có điểm không bình thường." Chỉ huy quan trực đêm là Phó thống lĩnh Tần Lộ nói với Tư Đặc Lâm: "Bọn họ đang liệt đội, sắp xếp rất chỉnh tề, phải có ít nhất mười vạn người a? Không có vẻ như sẽ đánh tới, mà dường như đang tiếp thụ kiểm duyệt vậy?"</w:t>
      </w:r>
    </w:p>
    <w:p>
      <w:pPr>
        <w:pStyle w:val="BodyText"/>
      </w:pPr>
      <w:r>
        <w:t xml:space="preserve">Tư Đặc Lâm gật đầu, vừa định lên tiếng, đột nhiên trong trận của ma tộc thanh la trống trận vang rền, một loạt tiếng hô vang trời cất lên: "Tắc mỗ hắc lâm!"</w:t>
      </w:r>
    </w:p>
    <w:p>
      <w:pPr>
        <w:pStyle w:val="BodyText"/>
      </w:pPr>
      <w:r>
        <w:t xml:space="preserve">Giao chiến với ma tộc nhiều lần, chiến sĩ của Trung Ương quân đã sớm quen với nhưng khẩu hiệu của ma tộc binh. Đó chính là chiến hiệu khi ma tộc quân xung phong, trong tình huống thông thường, chỉ cần âm thanh này cất lên, thì lập tức mấy chục vạn ma tộc sẽ như nước thủy triều đua nhau cuốn tới. Trên đầu thành, mọi người đều cực độ khẩn trương, toàn thần chú thị vào động hướng của ma tộc quân đội ở ngoài thành, nhưng phát hiện ra rằng, khi hô xong khẩu hiệu, trận địa của ma tộc không hề có hiện tượng di động gì.</w:t>
      </w:r>
    </w:p>
    <w:p>
      <w:pPr>
        <w:pStyle w:val="BodyText"/>
      </w:pPr>
      <w:r>
        <w:t xml:space="preserve">Các binh sĩ bắt đầu xì xào: "Hôm nay ma tộc làm quái gì thế?" Người này hỏi người kia, người kia hỏi người nọ, nhưng không ai biết được rốt cuộc là chuyện gì.</w:t>
      </w:r>
    </w:p>
    <w:p>
      <w:pPr>
        <w:pStyle w:val="BodyText"/>
      </w:pPr>
      <w:r>
        <w:t xml:space="preserve">Phía sau truyền tới tiếng hỏi ngáy ngủ: "Sao thế? Ma tộc mới sáng sớm đã dậy la lối om sòm, làm người ta không ngủ yên giấc." Tử Xuyên Tú mắt mũi kèm nhèm, vừa bước tới vừa ngáp vặt liên tục.</w:t>
      </w:r>
    </w:p>
    <w:p>
      <w:pPr>
        <w:pStyle w:val="BodyText"/>
      </w:pPr>
      <w:r>
        <w:t xml:space="preserve">Tư Đặc Lâm hỏi hắn: "A Tú, ngươi coi đó là thế nào? Ma tộc hô vang chiến hiệu, nhưng tại sao không xông lên?" Y biết Tử Xuyên Tú ở Viễn Đông nhiều năm, biết nói trôi trải ngôn ngữ của ma tộc, đối với tình hình ma tộc có mấy phần thấu hiểu.</w:t>
      </w:r>
    </w:p>
    <w:p>
      <w:pPr>
        <w:pStyle w:val="BodyText"/>
      </w:pPr>
      <w:r>
        <w:t xml:space="preserve">Tử Xuyên Tú bước lại cạnh tường thành: "Để ta coi coi, ừ, sắp hàng chỉnh tề thế, dường như là tham gia kiểm duyệt vậy. Tư Đặc Lâm, ngươi có biết cái câu 'Tắc Mỗ Hắc Lâm' trong ngôn ngữ ma tộc có ý nghĩa gì không?"</w:t>
      </w:r>
    </w:p>
    <w:p>
      <w:pPr>
        <w:pStyle w:val="BodyText"/>
      </w:pPr>
      <w:r>
        <w:t xml:space="preserve">"Hả? Không phải là khẩu hiểu chúng hò hét khi xung phong hay sao?"</w:t>
      </w:r>
    </w:p>
    <w:p>
      <w:pPr>
        <w:pStyle w:val="BodyText"/>
      </w:pPr>
      <w:r>
        <w:t xml:space="preserve">"Khẩu hiệu là từ nghĩa bóng mà suy ra, nguyên ý của nó chính là 'Ngô Hoàng Vạn Tuế', là chuyên môn dùng để xưng tụng hoàng đế của chúng."</w:t>
      </w:r>
    </w:p>
    <w:p>
      <w:pPr>
        <w:pStyle w:val="BodyText"/>
      </w:pPr>
      <w:r>
        <w:t xml:space="preserve">Hiểu được hàm nghĩa trong lời nói của gã, mọi quân quan xung quanh đều biến ngay sắc mặt.</w:t>
      </w:r>
    </w:p>
    <w:p>
      <w:pPr>
        <w:pStyle w:val="BodyText"/>
      </w:pPr>
      <w:r>
        <w:t xml:space="preserve">Tử Xuyên Tú ung dung nói: "Hôm nay chúng ta có phúc rồi, mọi người có thể miễn phí chiêm ngưỡng ngọc dung tôn quýcủa ma thần hoàng bệ hạ, mọi người hãy cùng ta nhất tề hô một câu 'Ngô hoàng vạn tuế' đi a?"</w:t>
      </w:r>
    </w:p>
    <w:p>
      <w:pPr>
        <w:pStyle w:val="BodyText"/>
      </w:pPr>
      <w:r>
        <w:t xml:space="preserve">Quân nhạc hùng tráng cất lên, phương trận bày mấy chục vạn người trên bình nguyên phát xuất tiếng hố vang trời 'Tắc mỗ hắc lâm!' Quân quan lớn tiếng phát hiệu lệnh: "Rút đao!' Binh sĩ cận vệ lữ nhất tề rút trường đao đánh "soạt" một tiếng, một phiến đao quang lam sắc ánh lên hào quang sáng ngời.</w:t>
      </w:r>
    </w:p>
    <w:p>
      <w:pPr>
        <w:pStyle w:val="BodyText"/>
      </w:pPr>
      <w:r>
        <w:t xml:space="preserve">Một hàng người khôi giáp sáng lòa, y phục hoa lệ tiến tới. Tháp tùng bệ hạ tới đây còn có các đại thần tôn quý, tướng quân, cao cấp tướng lĩnh của thần tộc.. Gần như mọi quần thần của thần tộc đều theo bệ hạ giá lâm nơi này.</w:t>
      </w:r>
    </w:p>
    <w:p>
      <w:pPr>
        <w:pStyle w:val="BodyText"/>
      </w:pPr>
      <w:r>
        <w:t xml:space="preserve">Ma thần hoàng bệ hạ đi trước nhất. Ông ta khoác một áo choàng toàn đen, bên trong là đại y bằng nhung màu trắng, mang trong người khí chất ung dung cao quý không ai theo kịp. Đi ở trước nhất, ông ta kiểm duyệt quân đội hùng tráng của mình, từng cái cử đầu nhấc tay đều đầy hào khí.</w:t>
      </w:r>
    </w:p>
    <w:p>
      <w:pPr>
        <w:pStyle w:val="BodyText"/>
      </w:pPr>
      <w:r>
        <w:t xml:space="preserve">Ma thần hoàng hiện tại tài hoa cái thế lại phong lưu tuyệt luân, các binh sĩ cuồng nhiệt sùng bái ông ta, nhân vị ông ta không những là quân chủ của họ, mà còn là thần tượng của họ, thậm chí còn là thần chí cao vô thượng trong tâm trí họ. Vì một lời triệu hoán của ông ta, hàng trăm vạn binh sĩ ma tộc chẳng hề do dự bỏ hết vợ con, lên đường rời xa quên hương, thậm chí lào vào cái chết!</w:t>
      </w:r>
    </w:p>
    <w:p>
      <w:pPr>
        <w:pStyle w:val="BodyText"/>
      </w:pPr>
      <w:r>
        <w:t xml:space="preserve">Hôm nay, mọi người cuối cùng cũng có thể tận mắt chứng kiến thần tượng sùng bái nhất trong tâm mắt của họ. Ba quân tướng sĩ không ai không bị phong thái tuyệt thế của bệ hạ làm cho khuynh đạo, tình tự cuồng nhiệt như dòng nước tuôn trào. Họ không thể tự khống chế nỗi nữa, họ tự phát hô lên những tiếng có hàm nghĩa: "Ngô hoàng vạn tuế!" "Vạn tuế ngô hoàng!" "Vạn tuế! Vạn vạn tuế!"</w:t>
      </w:r>
    </w:p>
    <w:p>
      <w:pPr>
        <w:pStyle w:val="BodyText"/>
      </w:pPr>
      <w:r>
        <w:t xml:space="preserve">Nhưng bên này vừa hô xong, thì bên thủ quân nhân loại trên đầu thành Mạc Y cũng vang lên từng trận hô vang: "Tắc mỗ hắc lâm!" Họ hô cũng cao vang ngất trời, khí tận sơn hà, chỉ có điều âm thanh không chuẩn, nghe qua quai quái thế nào ấy.</w:t>
      </w:r>
    </w:p>
    <w:p>
      <w:pPr>
        <w:pStyle w:val="BodyText"/>
      </w:pPr>
      <w:r>
        <w:t xml:space="preserve">Vân Thiển Tuyết cùng chư vị đại thần đưa mắt nhìn nhau, còn chưa kịp phản ứng, thì nhân loại lại hô lần thứ hai; "Tắc - mỗ - hắc - lâm -" Giọng hô kéo dài ra, eo éo quai quái, có khí mà không có lực, dường như sắp đứt hơi tới nơi.</w:t>
      </w:r>
    </w:p>
    <w:p>
      <w:pPr>
        <w:pStyle w:val="BodyText"/>
      </w:pPr>
      <w:r>
        <w:t xml:space="preserve">Tiếp đó là loạt hô thứ ba, nhưng lần này dẫn đầu một giọng cáo the thé như thanh la hát theo nhịp điệu âm nhạc vậy: "Tắc mỗ í à cái gì -"</w:t>
      </w:r>
    </w:p>
    <w:p>
      <w:pPr>
        <w:pStyle w:val="BodyText"/>
      </w:pPr>
      <w:r>
        <w:t xml:space="preserve">Mấy vạn nhân loại thủ quân lập tức xướng theo "-Hắc lâm!"</w:t>
      </w:r>
    </w:p>
    <w:p>
      <w:pPr>
        <w:pStyle w:val="BodyText"/>
      </w:pPr>
      <w:r>
        <w:t xml:space="preserve">"Tắc mỗ a, í a cái gì -"</w:t>
      </w:r>
    </w:p>
    <w:p>
      <w:pPr>
        <w:pStyle w:val="BodyText"/>
      </w:pPr>
      <w:r>
        <w:t xml:space="preserve">Mấy vạn người lại hợp xướng: "Hắc lâm!"</w:t>
      </w:r>
    </w:p>
    <w:p>
      <w:pPr>
        <w:pStyle w:val="BodyText"/>
      </w:pPr>
      <w:r>
        <w:t xml:space="preserve">Giọng phá làng hát tiếp: "Tắc mỗ í à Hắc Lâm a, Tắc mỗ hắc lâm í a í à, nhá hu......!" Khúc hát kết thúc bằng một ôm cuối cao vút kéo dài, tiếp đó là đầu thành phát ra một tràng cười sằng sặc khoái trá, kèm theo đó là tiếng vỗ tay, tiếng húyt sáo, tiếng khen hay, tiếng yêu cầu "bis bis" (Chú: tức hát thêm lần nữa), tất cả hợp thành một phiến hỗn tạp.</w:t>
      </w:r>
    </w:p>
    <w:p>
      <w:pPr>
        <w:pStyle w:val="BodyText"/>
      </w:pPr>
      <w:r>
        <w:t xml:space="preserve">Tình cảnh vô cùng ngượng ngập, chư vị vương công đại thần đều đanh mặt lại, không lộ bất tkỳ biểu tình gì, chỉ sợ bệ hạ ngộ nhận là đang cười lén. Phía dưới đám binh sĩ đã sớm có người nhịn không được len lén cười, quân quan hò hét: "Không được cười! Không được nói chuyện! An tĩnh!" Chỉ có điều ngay cả mặt họ cũng không nhịn được sự co rút nơi cơ mặt. Hàng ngũ khó khăn lắm mới an tĩnh trở lại, nhưng khí phần vừa nhiệt liệt vừa cảm động, khiến cho người ta có cảm giác say sưa không còn tồn tại nữa.</w:t>
      </w:r>
    </w:p>
    <w:p>
      <w:pPr>
        <w:pStyle w:val="BodyText"/>
      </w:pPr>
      <w:r>
        <w:t xml:space="preserve">Vân Thiển Tuyết tức giận phi thường. Vốn ra nghi thức kiểm duyệt hôm nay đã tiến hành phi thường thỏa đương. Bệ hạ kiểm duyệt xong ba quân, ba quân tướng sĩ hô vang vạn tuế, bệ hạ đăng đài nói lời huấn thoại cho ba quân tướng sĩ, khích lệ tướng sĩ phấn lực tác chiến, tướng sĩ hô vang lời đáp "Bệ hạ vạn thọ vô cương!" Sau đó bệ hạ tiến vào trướng nghỉ ngơi, dùng cơm, tiếp kiến các tướng lĩnh cao cấp và các binh sĩ tác chiến có công, rồi tiến hành hội nghị quân vụ với các trọng tướng, đại thần... Nhất thiết kế hoạch đều được sáp xếp phi thường hoàn mĩ, thời gian tiếp nối nhau, người tiếp kiến cũng được được an bài, nơi bệ hạ nghỉ ngơi, ẩm thực... cũng đã được chuẩn bị... Gã khổ tâm an bài, chuẩn bị đâu vào đó, khó khăn lắm mới có được màn hoàn mỹ như vừa rồi...</w:t>
      </w:r>
    </w:p>
    <w:p>
      <w:pPr>
        <w:pStyle w:val="BodyText"/>
      </w:pPr>
      <w:r>
        <w:t xml:space="preserve">Nhưng thế mà bây giờ, mọi thứ đã bị phá loạn cào cào.</w:t>
      </w:r>
    </w:p>
    <w:p>
      <w:pPr>
        <w:pStyle w:val="BodyText"/>
      </w:pPr>
      <w:r>
        <w:t xml:space="preserve">Gã hận không thể có một luồng sấm sét từ trên trời hủy diệt luôn cái Mạt y thành trước mặt. Hắn vội vã sợ sệt chạy tới thỉnh tội: "Hạ thần đáng chết! Hạ thần vô năng, khiến cho bệ hạ chịu vũ nhục như vậy..."</w:t>
      </w:r>
    </w:p>
    <w:p>
      <w:pPr>
        <w:pStyle w:val="BodyText"/>
      </w:pPr>
      <w:r>
        <w:t xml:space="preserve">Ma thần hoàng chợt phì cười, chuyển sang nhìn Mạt y thành bảo ẩn hiện trong màn sương mù mùa đông, lắc đầu nói: "Thật không ngờ trong nhân loại còn có Tư Đặc Lâm là một đầu sư tử không dung coi thường ngươi a!"</w:t>
      </w:r>
    </w:p>
    <w:p>
      <w:pPr>
        <w:pStyle w:val="BodyText"/>
      </w:pPr>
      <w:r>
        <w:t xml:space="preserve">Lời của thần hoàng rất khẽ, nhưng thật khó hiểu là nó truyền hết mọi ngóc ngách trong mấy chục dặm, khiến cho binh sĩ địch ta hai bên đều nghe rõ ràng. Âm thanh đó dường như xuất phát bên tai vậy.</w:t>
      </w:r>
    </w:p>
    <w:p>
      <w:pPr>
        <w:pStyle w:val="BodyText"/>
      </w:pPr>
      <w:r>
        <w:t xml:space="preserve">Từ Đặc Lâm và Tử Xuyên Tú đưa mắt nhìn nhau: Ma thần hoàng đương đại không hổ với xưng hiệu Đệ nhất cường giả của đại lục, chỉ đơn giản bằng câu nói vừa rồi đã hiển kỳ công lực đến mức không thể tưởng tượng. Cả hai không hẹn mà cùng nghĩ về cuộc chạm trán với vị cao thủ đáng sợ nhất cả đời này.</w:t>
      </w:r>
    </w:p>
    <w:p>
      <w:pPr>
        <w:pStyle w:val="BodyText"/>
      </w:pPr>
      <w:r>
        <w:t xml:space="preserve">Do ở xa nên không nhìn rõ mặt mũi của thân ảnh hắc sắc đó, nhưng chỉ bằng hình ảnh tùy tiện đứng nhìn, đưa tay chỉ chỉ điểm điểm với người bên cạnh trong tư thái phi thường buông thả và tự nhiên - không biết vì sao, chỉ thân ảnh như vậy thôi, thế mà cấp cho người trên đầu thành cảm giác áp bức cực kỳ trầm trọng. Khí thế của cá nhân một mình ông ta tán phát ra không ngờ lại át hẳn đấu khí của mấy chục vạn đại quân.</w:t>
      </w:r>
    </w:p>
    <w:p>
      <w:pPr>
        <w:pStyle w:val="BodyText"/>
      </w:pPr>
      <w:r>
        <w:t xml:space="preserve">Từ trên xuống dưới trong quân đội nhân loại nhất tề cảm thấy một trận áp ức khó nói nên lời, giống như không khí đột nhiên ngưng trệ rồi sản sinh trọng lực vô hình áp lên tâm thần của họ vậy, khiến nó bất định, và hoảng sợ một cách vô lý. Những quân quan người đầy võ nghê nhân vì cảm giác mẫn duệ hơn các binh sĩ khác, cảm thụ của họ càng cường liệt hơn. Một khí tức đáng sợ vô pháp đề ngự như chợt kéo đến, khiến đầu óc họ sản sinh sự sợ hãi vô danh, không thể ức chết, và mất hết đấu chí của bản thân.</w:t>
      </w:r>
    </w:p>
    <w:p>
      <w:pPr>
        <w:pStyle w:val="BodyText"/>
      </w:pPr>
      <w:r>
        <w:t xml:space="preserve">Tư Đặc Lâm đề công vận khí, trấn định trở lại, nhìn tả nhìn hữu, phát hiện rất nhiều quân quan đều sắc mặt phát xanh, thân hình run cầm cập, trên trán ứa đầy mồ hôi. Rất nhiều người đã phát xuất tiếng kêu thảm, ôm đầu rũ xuống đất. Bọn họ đã bị khí thế đáng sợ này áp bức khiến tinh thần sụp đổ rồi!</w:t>
      </w:r>
    </w:p>
    <w:p>
      <w:pPr>
        <w:pStyle w:val="BodyText"/>
      </w:pPr>
      <w:r>
        <w:t xml:space="preserve">Tư Đặc Lâm kinh hãi: "Đó là võ công gì mà đáng sợ như vậy! Khí thế của một người mà ở ngoài mấy nghìn mét vẫn có thể áp chế cả một đại quân!"</w:t>
      </w:r>
    </w:p>
    <w:p>
      <w:pPr>
        <w:pStyle w:val="BodyText"/>
      </w:pPr>
      <w:r>
        <w:t xml:space="preserve">Y nhìn về Tử Xuyên Tú, không ngờ phát hiện sắc mạt của gã tái xanh, ánh mắt lộ ra hận ý thâm sâu, răng cắn chặt vào nhau kêu lách cách, có thể thấy khóe môi chảy ra một dòng máu tươi.</w:t>
      </w:r>
    </w:p>
    <w:p>
      <w:pPr>
        <w:pStyle w:val="BodyText"/>
      </w:pPr>
      <w:r>
        <w:t xml:space="preserve">Tư Đặc Lâm kinh hãi, lên tiếng hỏi: "A Tú, ngươi không sao chứ?" Y đưa tay thăm mạch môn của gã, muốn tra xét kinh mạch coi xem nội công có bị tẩu hỏa nhập ma hay không.</w:t>
      </w:r>
    </w:p>
    <w:p>
      <w:pPr>
        <w:pStyle w:val="BodyText"/>
      </w:pPr>
      <w:r>
        <w:t xml:space="preserve">Tử Xuyên Tú phản thủ ngăn tay y lại, thở phù ra một hơi, nói: "Ta không sao." Tư Đặc Lâm bấy giờ mới phát hiện móng tay của gã đã cắm sâu vào thịt.</w:t>
      </w:r>
    </w:p>
    <w:p>
      <w:pPr>
        <w:pStyle w:val="BodyText"/>
      </w:pPr>
      <w:r>
        <w:t xml:space="preserve">Tư Đặc Lâm hỏi dồn: "Ngươi bị sao vậy?"</w:t>
      </w:r>
    </w:p>
    <w:p>
      <w:pPr>
        <w:pStyle w:val="BodyText"/>
      </w:pPr>
      <w:r>
        <w:t xml:space="preserve">Tử Xuyên Tú giơ tay gạt máu ở miệng, đáp: "Ta không sao." Gã chỉ vào một chỗ cho Tư Đặc Lâm xem: "Ngươi nhìn, người thứ tư đứng bên trái ma thần hoàng là người ta nhận thức được." Gã tùy ý cười cười: "Người quen a!" Trong nụ cười ấy lộ ra sát khí lạnh người.</w:t>
      </w:r>
    </w:p>
    <w:p>
      <w:pPr>
        <w:pStyle w:val="BodyText"/>
      </w:pPr>
      <w:r>
        <w:t xml:space="preserve">Tư Đặc Lâm kỳ quái, bên cạnh ma thần hoàng nhất định là tướng lĩnh cao cấp của ma tộc, nhân vật như vậy tại sao Tử Xuyên Tú lại nhận thức được?</w:t>
      </w:r>
    </w:p>
    <w:p>
      <w:pPr>
        <w:pStyle w:val="BodyText"/>
      </w:pPr>
      <w:r>
        <w:t xml:space="preserve">Tư Đặc Lâm kỳ quái, bên cạnh ma thần hoàng nhất định là tướng lĩnh cao cấp của ma tộc, nhân vật như vậy tại sao Tử Xuyên Tú lại nhận thức được?</w:t>
      </w:r>
    </w:p>
    <w:p>
      <w:pPr>
        <w:pStyle w:val="BodyText"/>
      </w:pPr>
      <w:r>
        <w:t xml:space="preserve">Y cũng giương hết thị lực nhìn, phát hiện đó là một trung niên cao gầy, đang khom người nói gì đó với ma thần hoàng, nhưng vì quá xa nên không nhìn rõ mặt mũi.</w:t>
      </w:r>
    </w:p>
    <w:p>
      <w:pPr>
        <w:pStyle w:val="BodyText"/>
      </w:pPr>
      <w:r>
        <w:t xml:space="preserve">"Y là ai? Ta nhìn không rõ."</w:t>
      </w:r>
    </w:p>
    <w:p>
      <w:pPr>
        <w:pStyle w:val="BodyText"/>
      </w:pPr>
      <w:r>
        <w:t xml:space="preserve">"Hắn hiện giờ gọi là gì thì ta không biết, nhưng ta biết trước đây hắn là Lôi Hồng, Viễn Đông quân phó thống lĩnh Lôi Hồng - hắn có hóa thành tro ta cũng nhận được hắn!" Tử Xuyên Tú hời hợt đáp, trong lời nói ẩn hàm cừu hận, lấy sạch nước tam giang cũng không rửa hết được.</w:t>
      </w:r>
    </w:p>
    <w:p>
      <w:pPr>
        <w:pStyle w:val="BodyText"/>
      </w:pPr>
      <w:r>
        <w:t xml:space="preserve">Tư Đặc Lâm chấn động: "Là hắn!"</w:t>
      </w:r>
    </w:p>
    <w:p>
      <w:pPr>
        <w:pStyle w:val="BodyText"/>
      </w:pPr>
      <w:r>
        <w:t xml:space="preserve">Hai năm trước, Viễn Đông vẫn còn là một dãy đất yên bình, nhưng hiện giờ máu lửa khắp nơi, bạo loạn tứ khởi, đất đai bì cày nát, nguyên nhân quy kết tu có yếu tố chính trị và kinh tế, nhưng trong vòng hai năm ngắn ngủi lại có kịch biến dẫn đến chiến trang và tai nàn này là do kẻ có tội đứng đầu - kẻ phản loạn rồi đầu hàng địch của Tử Xuyên gia tộc - Lôi Hồng!</w:t>
      </w:r>
    </w:p>
    <w:p>
      <w:pPr>
        <w:pStyle w:val="BodyText"/>
      </w:pPr>
      <w:r>
        <w:t xml:space="preserve">Chính là hắn, kẻ vong ân phụ nghĩa, vì mưu cầu quyền thế và vinh hoa mà hạ độc thủ với Viễn Đông thống lĩnh Ca Ứng Tinh, một người đã hết lòng trọng dụng, vun bồi, và đề bạt hắn, khiến cho làm lung lay cả một hệ thống trụ cột của Viễn Đông.</w:t>
      </w:r>
    </w:p>
    <w:p>
      <w:pPr>
        <w:pStyle w:val="BodyText"/>
      </w:pPr>
      <w:r>
        <w:t xml:space="preserve">Chính là hắn, khi thấy sự tình bại lộ, ngang nhiên cử binh phản loạn, hợp mư với phản quân các chủng tộc của Viễn Đông tại Xích Thủy than, dẫn đến bi kịch cốt nhục tương tàn của Viễn Đông tướng sĩ.</w:t>
      </w:r>
    </w:p>
    <w:p>
      <w:pPr>
        <w:pStyle w:val="BodyText"/>
      </w:pPr>
      <w:r>
        <w:t xml:space="preserve">Mới đây, chính là hắn, khi thấy vương quân của gia tộc bình định phản loạn, phản quân đã không còn lực quay ngược thế cờ, liền lập tức mượn gió bẻ măng, lần nữa đem Viễn Đông bán đứng a tộc.</w:t>
      </w:r>
    </w:p>
    <w:p>
      <w:pPr>
        <w:pStyle w:val="BodyText"/>
      </w:pPr>
      <w:r>
        <w:t xml:space="preserve">Một kẻ vô sỉ như vậy quả thật hiếm có trong thiên hạ! Nếu như mắng chửi có thể làm con người ta tử vong, thì Lôi Hồng đã sớm chết hàng vạn lần. Toàn bộ thần dân, bao gồm nam phụ lão ấu, quý tộc hiển quý trong nội cảnh gia tộc không ai không muốn chém hắn thành trăm nghìn mảnh, nghiền cho xương cốt ra tro.</w:t>
      </w:r>
    </w:p>
    <w:p>
      <w:pPr>
        <w:pStyle w:val="BodyText"/>
      </w:pPr>
      <w:r>
        <w:t xml:space="preserve">Tử Xuyên Tú chậm rãi nói: "Lần này đến Viễn Đông, mục đích lớn nhất của ta là muốn tìm hắn, nhưng nhất mực không tìm được. Thật không ngờ là hắn đã chạy tới trận doanh của ma tộc rồi, thật là không thể dự liệu a!" Ngữ khí của gã thập phần bình tĩnh, nhưng mắt lại nhỏ lệ như nước sông dài.</w:t>
      </w:r>
    </w:p>
    <w:p>
      <w:pPr>
        <w:pStyle w:val="BodyText"/>
      </w:pPr>
      <w:r>
        <w:t xml:space="preserve">Tư Đặc Lâm ủ ê. Y biết trong tâm trí Tử Xuyên Tú, vị Viễn Đông thống lĩnh Ca Ứng Tinh mất sớm ấy nhất mực chiếm cứ vị trí thần thánh không gì thay thế.</w:t>
      </w:r>
    </w:p>
    <w:p>
      <w:pPr>
        <w:pStyle w:val="BodyText"/>
      </w:pPr>
      <w:r>
        <w:t xml:space="preserve">Y rất lý giải tâm tình hiện giờ của Tử Xuyên Tú, vì báo thù, gã đã chịu ngàn vạn khổ sở để kiếm tìm. Sau khi trải qua hết bao nhiêu gian nan, cuối cùng gã cũng tận mắt chứng kiến cừu nhân ở trước mắt, nhưng bản thân đã rơi vào thế cùng đồ mạt lộ, ngay cả tính mệnh cũng tính hằng giờ! Còn Lôi Hồng lúc này thì ý khí phát như diều gặp gió, được sự sủng tín của ma tộc hoàng đế, đắc ý dương dương quay trở lại trong sự bảo hộ của ma tộc đại quân! Còn bên gã chẳng làm được gì hắn, thế gian này làm gì còn công đạo và thiên lý chứ? Đây là sự bị ai và bất lực lớn nhất a!</w:t>
      </w:r>
    </w:p>
    <w:p>
      <w:pPr>
        <w:pStyle w:val="BodyText"/>
      </w:pPr>
      <w:r>
        <w:t xml:space="preserve">Tư Đặc Lâm không đem ý tưởng nói ra, y nắm chặt tay Tử Xuyên Tú, nắm thật chặt, biểu kỳ sự ủng hộ. Tử Xuyên Túc dùng lực nắm lại, nhưng không nói một lời, nước mắt lại từng giọt tuôn rơi.</w:t>
      </w:r>
    </w:p>
    <w:p>
      <w:pPr>
        <w:pStyle w:val="BodyText"/>
      </w:pPr>
      <w:r>
        <w:t xml:space="preserve">----o0o----</w:t>
      </w:r>
    </w:p>
    <w:p>
      <w:pPr>
        <w:pStyle w:val="BodyText"/>
      </w:pPr>
      <w:r>
        <w:t xml:space="preserve">Giữa trưa, khó khăn lắm mặt trời mới ló dạng chiếu lên sưỡi ấm cho thân thể, khiến tâm tình con người ta tốt hơn nhiều. Ma thần hoàng bệ hã cũng không vị chuyện bất ngờ vừa rồi mà mất hết hứng trí. Ông ta vẫn vô cùng hứng thứ quan sát những công sự phòng ngự vô cùng to lớn và xảo diệu của quân đội ma tộc bố trí xung quanh, trên mặt hiện lên nụ cười mỉm ý tứ bất minh, đột nhiên lên tiếng: "Vân Thiển Tuyết."</w:t>
      </w:r>
    </w:p>
    <w:p>
      <w:pPr>
        <w:pStyle w:val="BodyText"/>
      </w:pPr>
      <w:r>
        <w:t xml:space="preserve">Vân Thiển Tuyết đi sát sau đó nhanh chóng hồi đáp lời gọi của thần hoàng: "Thần có mặt."</w:t>
      </w:r>
    </w:p>
    <w:p>
      <w:pPr>
        <w:pStyle w:val="BodyText"/>
      </w:pPr>
      <w:r>
        <w:t xml:space="preserve">"Hiện giờ ngươi có thể nói cho ta biết trong hai chục ngày này, thần tộc đại quân của chúng ta đã đạt được tiến triển gì?"</w:t>
      </w:r>
    </w:p>
    <w:p>
      <w:pPr>
        <w:pStyle w:val="BodyText"/>
      </w:pPr>
      <w:r>
        <w:t xml:space="preserve">Đây chính là vấn đề Vân Thiển Tuyết sợ nhất, giống như học sinh tiểu học sợ thầy giáo tra bài vậy. Và cho dù đã có Tạp Lan làm liên lạc quan và giám quân cố hết sức nói rất nhiều điều tốt về Vân Thiển Tuyết, còn biên tạo ra rất nhiều chiến tích an ủi lòng nhẫn nại của bệ hạ, nhưng Vân Thiển Tuyết hiểu rõ ma thần hoàng bệ hạ lợi hại thế nào, những chiến tích biên tạo ra kia chỉ sợ trong lòng ông ta hiểu rõ hết, chẳng qua là không chịu nói ra thôi.</w:t>
      </w:r>
    </w:p>
    <w:p>
      <w:pPr>
        <w:pStyle w:val="BodyText"/>
      </w:pPr>
      <w:r>
        <w:t xml:space="preserve">Vân Thiển Tuyết cố gắng trấn tĩnh, bắt đầu thao thao bất tuyệt nói về những biện pháp mà gã sử dụng, bao gồm đào hào sâu mấy chục dặm, cấu trúc phòng tuyến rộng lớn và kiên cố, và cách bày trận này đã có thành tích rõ ràng, đó là Trung Ương quân bị khốn chết trong thành. Bọn họ khuyết y thiếu lương, đói lạnh ép bức, suy nhược hàng ngày, đang từng bước tiến vào chỗ diệt vong. Còn thần tộc quân ta thì tướng sĩ vô cùng dũng cảm, tiêu diệt Trung Ương quân như chẻ tre...</w:t>
      </w:r>
    </w:p>
    <w:p>
      <w:pPr>
        <w:pStyle w:val="BodyText"/>
      </w:pPr>
      <w:r>
        <w:t xml:space="preserve">Thần hoàng phất tay cắt ngang lời gã, mỉm cười nói: "Đã tiêu diệt ba chục vạn người của Trung Ương quân, con số này xem ra không chuẩn a?" Cho dù thần hoàng nói với nụ cười trên môi, nhưng trước mặt bao nhiêu quý tộc cao quan như vậy, Vân Thiên Tuyết đỏ mặt tía tai, hận không có lổ nào dưới đất để chui xuống. Gã len lén nhìn kẻ đồng mưu của mình là Tạp Lan, tên gia hỏa này không ngờ mặt dày, làm ra vẻ "lão thần không biết chuyện này", khiến cho Vân Thiển Tuyết trấn định một chút, hàm hồ đáp: "Bệ hạ anh minh, thần kiến vạn dặm, trí tuệ quá người..."</w:t>
      </w:r>
    </w:p>
    <w:p>
      <w:pPr>
        <w:pStyle w:val="BodyText"/>
      </w:pPr>
      <w:r>
        <w:t xml:space="preserve">"Công tác của ngươi trẫm có thể nhìn rõ, xác thật là rất cực khổ, công sự xác thật là cấu tạo phi thường hoàn mỹ, phòng tuyến được tổ chức trật tự rõ ràng, có thể thấy đã bỏ rất nhiều tâm huyết." Ma thần hoàng an ủi.</w:t>
      </w:r>
    </w:p>
    <w:p>
      <w:pPr>
        <w:pStyle w:val="BodyText"/>
      </w:pPr>
      <w:r>
        <w:t xml:space="preserve">Vân Thiển Tuyết hơi tươi tỉnh hơn một chút, tạ ơn: "Bệ hạ khen thưởng, vi thần thật tại hổ thẹn không dám đương."</w:t>
      </w:r>
    </w:p>
    <w:p>
      <w:pPr>
        <w:pStyle w:val="BodyText"/>
      </w:pPr>
      <w:r>
        <w:t xml:space="preserve">"Ừ, nhưng Vân Thiển Tuyết, ngươi phải biết, thần tộc ta lần này xuất binh là đem hết lực lượng quốc gia tây tiến, mục đính là muốn tranh bá quyền trên đại lục với nhân loại. Khí vận trăm năm của tộc ta chính là quyết định trong cuộc chiến này. Trẫm phái trăm vạn đại quân đến đây, không phải chuyên môn vây rồi đào mấy cái hào quanh Mạt Y thành. Nếu chỉ có mấy công sự này, trẫm phái một đội nê thủy tượng đến là xong chuyện. Bọn chúng đào không chừng còn nhanh hơn nữa.</w:t>
      </w:r>
    </w:p>
    <w:p>
      <w:pPr>
        <w:pStyle w:val="BodyText"/>
      </w:pPr>
      <w:r>
        <w:t xml:space="preserve">Hiếm khi bệ hạ hài hước một chút, các đại thần hai bên đều không dám chen lời. Chỉ có điều mọi người đố kỵ Vân Thiển Tuyết được bệ hạ sủng tín, nắm hết quân quyền. Mọi người nhoẻn miệng, đoan trang lộ ra nụ cười hoàn mỹ, nhưng không hề xuất thanh.</w:t>
      </w:r>
    </w:p>
    <w:p>
      <w:pPr>
        <w:pStyle w:val="BodyText"/>
      </w:pPr>
      <w:r>
        <w:t xml:space="preserve">Chỉ có Tạp Đốn thân vương là cười chói tai nhất: "Ha ha ha ha!" Y vừa kết thúc sinh hoạt cấm bế để phản tỉnh, xuất hiện trở lại bên cạnh ma thần hoàng. Vân Thiển Tuyết đỏ mặt tía tai, gã rất minh bạch tâm thái của thân vương: vốn trước đó thân vương điện hạ coi khối đất Mạt Y này là khối thịt thơm, muốn nuốt trọng một cái cho hết, nhưng không ngờ cắn phải một cục sắt, gãy mất mấy cái răng. Kết quả là tiện nghi cho Vân Thiển Tuyết và Tạp Lan. Y đương nhiên hy vọng người kế nhiệm của mình cũng xấu mặt y như vậy, để cho y bớt khó chịu.</w:t>
      </w:r>
    </w:p>
    <w:p>
      <w:pPr>
        <w:pStyle w:val="BodyText"/>
      </w:pPr>
      <w:r>
        <w:t xml:space="preserve">"A Vân, trẫm biết ngươi là tướng lĩnh tốt. Ngươi thương tiếc bộ hạ của mình, dùng binh cẩn thận, như vậy trẫm mới yên tâm đem quân đội phó thác cho ngươi." Ngữ khí của ma thần hoàng từ từ nghiêm lệ: "Nhưng ngươi nên biết, mang găng tay trắng không có cánh gì thắng được đối phương. Không trả một cái giá nào đó thì đừng mong giành được thắng lợi. Trên thế giới này làm gì có chuyện tốt như vậy bao giờ."</w:t>
      </w:r>
    </w:p>
    <w:p>
      <w:pPr>
        <w:pStyle w:val="BodyText"/>
      </w:pPr>
      <w:r>
        <w:t xml:space="preserve">"Ngươi biết bảo hộ bộ hạ, không cho chúng thương vong quá trọng, nhưng người có biết, để cung ứng cho quân đội vây thành của ngươi, một ngày chúng ta hao phí bao nhiêu lương thực không? Mỗi một hộc lương thực chúng ta vận chuyển từ bổn thổ vương quốc đến đây, phải hao phí bao nhiêu nhân công, xe thuyền và mã lực? Mùa đông năm nay sắp qua, mùa xuân đến mưa gió liên miên, đất đai mềm dẽo, không lợi cho đại quân vận động và tác chiến. Binh sĩ của chúng ta, còn có binh sĩ của Viễn Đông đã đến lúc muốn về nhà rồi, sĩ khí tất nhiên sẽ giảm xuống thật thấp."</w:t>
      </w:r>
    </w:p>
    <w:p>
      <w:pPr>
        <w:pStyle w:val="BodyText"/>
      </w:pPr>
      <w:r>
        <w:t xml:space="preserve">Ma thần hoàng dùng lực phất tay: "Đã đến lúc thực hiện cú đánh kết thúc rồi! Đại quân càng kéo dài thời gian tác chiến, quốc gia càng khó kham. A Vân, ngươi là thượng tướng của quốc gia, nên đứng ở góc độ toàn cục của quốc gia mà suy xét!"</w:t>
      </w:r>
    </w:p>
    <w:p>
      <w:pPr>
        <w:pStyle w:val="BodyText"/>
      </w:pPr>
      <w:r>
        <w:t xml:space="preserve">Mọi người đều yên tĩnh, lặng nghe thần hoàng huấn đạo. Thần hoàng dừng lại, hỏi Vân Thiển Tuyết: "Rốt cuộc còn bao nhiêu lâu nữa có thể đánh hạ được Mạt Y?"</w:t>
      </w:r>
    </w:p>
    <w:p>
      <w:pPr>
        <w:pStyle w:val="BodyText"/>
      </w:pPr>
      <w:r>
        <w:t xml:space="preserve">Vân Thiển Tuyết càng không dám thở mạnh, khom người sâu hơn, trán ứa đầy mồ hôi: "Hồi bẩm bệ hạ, chỉ gần đây thôi, sẽ nhanh thôi!"</w:t>
      </w:r>
    </w:p>
    <w:p>
      <w:pPr>
        <w:pStyle w:val="BodyText"/>
      </w:pPr>
      <w:r>
        <w:t xml:space="preserve">Trong cơn im lặng, Tạp Đốn thân vương "không cẩn thận" phì cười, trên gương mặt đầy vẻ chế giễu, nói: "Gần đây? Gần bao nhiêu lâu?" Khẩu khí của y thập phần khinh miệt.</w:t>
      </w:r>
    </w:p>
    <w:p>
      <w:pPr>
        <w:pStyle w:val="BodyText"/>
      </w:pPr>
      <w:r>
        <w:t xml:space="preserve">Tạp Lan cười híp mắt hỏi y: "Đại ca có phải là có ý tiếp nhận trọng trách khoác chiến giáp ra trận không? Đại ca chắc là nắm chắc lập tức phá thành lập công? Nếu như thế, A Vân, ngươi lập tức nhượng hiền."</w:t>
      </w:r>
    </w:p>
    <w:p>
      <w:pPr>
        <w:pStyle w:val="BodyText"/>
      </w:pPr>
      <w:r>
        <w:t xml:space="preserve">Sắc mặt Tạp Đốn thân vương tức thời đại biến, do dự một chút rồi rốt cuộc không lên tiếng, và thế là mọi người đều biết: y đã bị Tư Đặc Lâm đánh cho sợ rồi, căn bản không dám tiếp thụ củ khoai lang nóng bỏng tay này.</w:t>
      </w:r>
    </w:p>
    <w:p>
      <w:pPr>
        <w:pStyle w:val="BodyText"/>
      </w:pPr>
      <w:r>
        <w:t xml:space="preserve">Thần hoàng nhíu mày: "Gần? A Vân, ngươi không cho trẫm một cái ngày chính xác được sao?"</w:t>
      </w:r>
    </w:p>
    <w:p>
      <w:pPr>
        <w:pStyle w:val="BodyText"/>
      </w:pPr>
      <w:r>
        <w:t xml:space="preserve">Vân Thiển Tuyết len lén nhìn về phía Tạp Lan. Tạp Lan khẽ gật đầu với ngã, ngầm xòe ba ngón tay ra. Vân Thiển Tuyết cắn răng: "Hồi bẩm bệ hạ, trong vòng ba ngày thần nhất định đánh hạ Mạt Y! Còn về Tư Đặc Lâm, vô luận là sống hay chết, thần đều sẽ đem qua cho bệ hạ quá mục!"</w:t>
      </w:r>
    </w:p>
    <w:p>
      <w:pPr>
        <w:pStyle w:val="BodyText"/>
      </w:pPr>
      <w:r>
        <w:t xml:space="preserve">Ma thần hoàng vỗ tay: "Hay! Đấy mới chính là khí khái mà ta muốn nhìn thấy ở tướng quân! Nhất ngôn vi định! Từ hôm nay trở đi, trẫm sẽ chờ thêm ba ngày nữa, chờ đón tin vui của ngươi!"</w:t>
      </w:r>
    </w:p>
    <w:p>
      <w:pPr>
        <w:pStyle w:val="BodyText"/>
      </w:pPr>
      <w:r>
        <w:t xml:space="preserve">Ngữ điệu của ma thần hoàng chợt chuyển sang trầm thấp: "Hôm nay là ngày 17, A Vân, ngươi nhớ đó, nếu như ngày 20 vào lúc hoàng hôn, Mạt Y còn chưa bị đánh hạ, thì trẫm sẽ tự thân dẫn đầu thượng trận!"</w:t>
      </w:r>
    </w:p>
    <w:p>
      <w:pPr>
        <w:pStyle w:val="BodyText"/>
      </w:pPr>
      <w:r>
        <w:t xml:space="preserve">Vân Thiển Tuyết run bắn toàn thân, gã rất hiểu lời mà ma thần hoàng không nói ra: nếu như phải phiền đến bệ hạ tự thân ra trận, thì những bại tướng vô năng thật là tội đại ác cực, phải cần lấy đầu, và gã là kẻ đứng đầu, dĩ nhiên là không thể chạy thoát!</w:t>
      </w:r>
    </w:p>
    <w:p>
      <w:pPr>
        <w:pStyle w:val="BodyText"/>
      </w:pPr>
      <w:r>
        <w:t xml:space="preserve">Hắn chém đinh chặt sắt hồi đáp: "Thỉnh bệ hạ yên tâm! Vân Thiển Tuyết hoặc là đánh hạ Mạt Y, hoặc là chết dưới thành, tuyệt không có con đường thứ ba! Đầu lâu của thần tuyệt đối không phiề bệ hạ đến lấy!" Gã nói rất kích động, nhưng không nhìn thấy Tạp Lan ở bên đang cố sắc làm mạt quỷ ra dấu với gã.</w:t>
      </w:r>
    </w:p>
    <w:p>
      <w:pPr>
        <w:pStyle w:val="BodyText"/>
      </w:pPr>
      <w:r>
        <w:t xml:space="preserve">Chờ hàng người tháp từng bệ hạ lui ra, Tạp Lan chụp lấy vai gã: "A Vân, ngươi hiểu lầm rồi, ý tứ của ta là ba tuần! Như vầy thì tiêu rồi!" Vị bạch mã hoàng tử vốn bởn cợt với đời này hiện giờ tái hẳn sắc mặt.</w:t>
      </w:r>
    </w:p>
    <w:p>
      <w:pPr>
        <w:pStyle w:val="BodyText"/>
      </w:pPr>
      <w:r>
        <w:t xml:space="preserve">"Điện hạ, tôi biết chứ." Mặt Vân Thiển Tuyết hiện vẻ quyết đoán vô cùng, gã từ tốn nói: "Nhưng tôi không có đường lui nào khác."</w:t>
      </w:r>
    </w:p>
    <w:p>
      <w:pPr>
        <w:pStyle w:val="BodyText"/>
      </w:pPr>
      <w:r>
        <w:t xml:space="preserve">Ngày 17 tháng 2, Vân Thiển Tuyết chịu áp lực cực lớn từ ma thần hoàng, không thể không hứa nội trong ba ngày đánh hạ Mạt Y thành. Và giống như viên đạn cực lớn, gã đem áp lực cực lớn này tăng thêm mười lần chuyển cấp cho các quân đoàn trưởng bên dưới.</w:t>
      </w:r>
    </w:p>
    <w:p>
      <w:pPr>
        <w:pStyle w:val="BodyText"/>
      </w:pPr>
      <w:r>
        <w:t xml:space="preserve">Thần hoàng bệ hạ vừa rời khỏi đó không quá một giờ, gã đã triệu tập mười sáu quân đoàn trưởng do gã thống soái, thẳng thừng nói với họ: "Mọi người đều biết đó, ta đã hạ quân lệnh trạng trước mặt bệ hạ, trong vòng ba ngày không đánh hạ Mạt y, bệ hạ sẽ lấy đầu của ta! Ta có thể đem lời này nói trắng ra với mọi người rằng, Vân mỗ ta là người rất tự tư, ta sợ tối sợ chết và càng sợ trên đường chỉ tịch mịch có một người, cho nên khi ta tự đem đầu dâng cho bệ hạ, ta sẽ lấy mấy cái đầu của ngươi làm đế trước, nếu không tâm lý của Vân mỗ ta không bình hành!"</w:t>
      </w:r>
    </w:p>
    <w:p>
      <w:pPr>
        <w:pStyle w:val="BodyText"/>
      </w:pPr>
      <w:r>
        <w:t xml:space="preserve">Không có quân đoàn trưởng nào dám hoài nghi tính chân thật theo lời nói của gã. Sắc mặt Vân Thiển Tuyết âm trầm, cơ thịt trên mặt co rúc lại, toàn thân trên dưới sát khí đằng đằng, ánh mắt lộ ra quang mang hung đọc, giống như một dã thú chuẩn bị nhảy tới vồ người. Mọi người cuối cùng phát hiện: vị tướng quân ôn nhu văn nhã này có có một mặt đáng sợ khác!</w:t>
      </w:r>
    </w:p>
    <w:p>
      <w:pPr>
        <w:pStyle w:val="BodyText"/>
      </w:pPr>
      <w:r>
        <w:t xml:space="preserve">Các quân đoàn trưởng đua nhau hứa: "Tuyệt đối liều mạng tác chiến!" Bọn họ chịu áp lực đáng sợ này, trở về triệu tập các "bạch phi phong" (đoàn đội trưởng) bộ hạ của mình, dường như lập lại nguyên mẫu những gì mà họ nghe được:</w:t>
      </w:r>
    </w:p>
    <w:p>
      <w:pPr>
        <w:pStyle w:val="BodyText"/>
      </w:pPr>
      <w:r>
        <w:t xml:space="preserve">"Mọi người đều biết đó, ta đã ở trước mặt Vũ lâm Vân tước quân lập ra quân lệnh trạng, trong vòng ba ngày không đánh hạ Mạt Y, Vân tướng quân sẽ lấy đầu của ta. Đến lúc đó đừng trách ta không nói trước là ta sẽ lấy đầu của các ngươi lót đệm trước!"</w:t>
      </w:r>
    </w:p>
    <w:p>
      <w:pPr>
        <w:pStyle w:val="BodyText"/>
      </w:pPr>
      <w:r>
        <w:t xml:space="preserve">Các đoàn đội trưởng trở về lại lập lại những lời mà họ nghe với đại đội trưởng bộ hạ của mình, chỉ đổi chủ ngữ và nhân xưng, thông thường dùng câu "Mọi người đều nghe rõ rồi đó", sau đó là "ta sẽ lấy đầu các người làm đệm lót" để kết thúc. Sau đại các đại đội trưởng lại dùng phương thức đồng dạng uy hiếp các trung đội trưởng, tiếp đó trung đội trưởng chạy đi uy hiếp tiểu đội trưởng... giống như một trò chơi truyền đầu cuối vậy. Cuối cùng, một tiểu đội trưởng đầu heo ré lên the thé với mất bộ binh: "Các huynh đệ, các ngươi nghe rõ rồi đó, trong vòng ba ngày mà không đánh hạ Mạt Y, mấy người các ngươi đều bị ché đầu!"</w:t>
      </w:r>
    </w:p>
    <w:p>
      <w:pPr>
        <w:pStyle w:val="BodyText"/>
      </w:pPr>
      <w:r>
        <w:t xml:space="preserve">Các binh sĩ đưa mắt nhìn nhau, không hiểu đầu cua tai nheo thế nào, không rõ là vì sao không hạ được Mạt y thành thì sẽ chém đầu họ, trừ khi bất tri bất giác đầu lâu của họ đã biến thành trọng yếu, chỉ cần chém đầu họ là có thể đánh hạ Mạt Y thành?</w:t>
      </w:r>
    </w:p>
    <w:p>
      <w:pPr>
        <w:pStyle w:val="BodyText"/>
      </w:pPr>
      <w:r>
        <w:t xml:space="preserve">Trong vòng một đêm, toàn bộ ma tộc đại doanh đã bị uy hiếp hết một vòng, từ trên xuống dưới, từ tướng quân đến binh sĩ, dường như mọi người đều được thông báo: "Nếu như không công đánh được Mạt Y, thì cái mạng nhỏ của các hạ không còn giữ được nữa!" Nếu như lời uy hiếp này được thực hiện đúng, thì trăm vạn ma tộc đại quân chẳng còn lại mấy người.</w:t>
      </w:r>
    </w:p>
    <w:p>
      <w:pPr>
        <w:pStyle w:val="BodyText"/>
      </w:pPr>
      <w:r>
        <w:t xml:space="preserve">Hay ngày 18 và 19 tháng 2, ma tộc thống soái bộ tiến hành chuẩn bị cho cuộc quyết chiến tối hậu, điều binh khiển tướng, vận động hết mọi lực lượng. Tạp Lan minh bạch, mệnh vận hiện giờ của y gắn liền với Vân Thiển Tuyết. Trận đánh này thắng, y có khả năng thay thế cho Tạp Đốn thân vương, thành người kế thừa hoàng đế. Nếu mà thua, y vĩnh thế không thể trở mình!</w:t>
      </w:r>
    </w:p>
    <w:p>
      <w:pPr>
        <w:pStyle w:val="BodyText"/>
      </w:pPr>
      <w:r>
        <w:t xml:space="preserve">Y không những đem toàn bộ bộ đội có thể dùng điều phái cho Vân Thiển Tuyết, mà còn khổ sở yêu cầu thần hoang điều hai chục đoàn đội hoàng gia cận vệ lữ từ Phong Diệp Đan Lâm đến, lại vượt quyền điều tập đội quân dự bị tối hậu của ma tộc vương quốc là năm chục đoàn đội cận vệ quân, thậm chí còn mạo xưng thủ dụ của phụ thân len lén điều tập Diệp Nhĩ Mã quân đoàn, Ca Lạp quân đoàn và tinh nhuệ bộ đội của Tắc Nội Á hệ từ Ngõa Luân tiền tuyến về! Nhìn chung, lén lừa cướp giựt, có thể làm sao để có được quân đội đều được y dùng hết.</w:t>
      </w:r>
    </w:p>
    <w:p>
      <w:pPr>
        <w:pStyle w:val="BodyText"/>
      </w:pPr>
      <w:r>
        <w:t xml:space="preserve">Dưới Mạt Y thành nho nhỏ, ma tộc tập kết quân đội mật tập chưa bao giờ có, đã vượt qua hai tập đoàn đội ma tộc cháh quy quân, cộng thêm một trăm hai chục đoàn đội phản quân Viễn Đông, tổng nhân số đã tiếp cận 110 vạn người! Binh lực đáng sợ như vậy đã vượt quá phân nửa số lượng binh lực của ma tộc vương quốc, thậm chí đủ để hoành tảo xưng ba khắp cả đại lục.</w:t>
      </w:r>
    </w:p>
    <w:p>
      <w:pPr>
        <w:pStyle w:val="BodyText"/>
      </w:pPr>
      <w:r>
        <w:t xml:space="preserve">Vân Thiển Tuyết ra lệnh động viên toàn quân: 'Đây là cuộc chiến cuối cùng! Không mai phục, không lưu dự bị đội! Đánh hạ mạt y, sẽ được thưởng, không đánh được, mọi người cùng xui xẻo!" Ngay cả những nhân viên van chức phi vũ trang cũng được phân một thanh cương đao. Đến lúc này thì ngay cả họ cũng chuẩn bị ra trận, rượu ngon thịt tốt phân phát cho binh sĩ chẳng tiếc gì, rồi mọi người được cho phép nghỉ ngơi một chút, bổ sung thể lực.</w:t>
      </w:r>
    </w:p>
    <w:p>
      <w:pPr>
        <w:pStyle w:val="BodyText"/>
      </w:pPr>
      <w:r>
        <w:t xml:space="preserve">Không còn nghi ngờ gì nữa, những biện pháp này xác thật là phi thường hữu hiệu. Do vây thành kéo dài, sĩ khí của ma tộc đã hạ thấp rất nhiều, hiện giờ chỉ trong phút chốc mã hăng hái hẳn lên. Trận địa ma tộc khẩn trương cao độ, điều động quân đội cực gấp, toàn bộ trận địa tán phát ra sát khí đáng sợ, ngay cả nhân loại thủ quân trong Mạt Y thành cũng dễ dàng cảm giác được.</w:t>
      </w:r>
    </w:p>
    <w:p>
      <w:pPr>
        <w:pStyle w:val="BodyText"/>
      </w:pPr>
      <w:r>
        <w:t xml:space="preserve">Thời gian tấn công là bốn giờ sáng ngày 20, là lúc nhân loại mệt mỏi nhất. Vân Thiển Tuyết dự định trước hết đánh lén, sau đó mãnh liệt đột kích. Vô luận thế nào cũng đoạt được một cứ điểm trên thành, sau đó từ nơi này, đại quân sẽ liên miên bất đoạn kéo lên, cùng nhân loại đánh xáp lá cà dùng chiến thuật tiêu hao chiến. Đảm nhiệm nhiệm vụ đột kích chính là 3000 dũng sĩ, mỗi người đều là mãnh sĩ 1000 chọn 1. Bọn họ đã được cáo tri: 'Đột kích thành công, mỗi người được thưởng một rương vàng! Dám lui, giết toàn bộ!" Các dũng sĩ nghe mà sát cơ manh động, răng cắn nhau lách cách, cơ thịt trên mặt căng vồng.</w:t>
      </w:r>
    </w:p>
    <w:p>
      <w:pPr>
        <w:pStyle w:val="BodyText"/>
      </w:pPr>
      <w:r>
        <w:t xml:space="preserve">Nhìn sĩ khí của quân đội, Vân Thiển Tuyết vừa ý phi thường. Gã tin là đám binh sĩ như lang như hổ này tuyệt đối không thể là thứ mà các binh sĩ suy nhược bên tật trên thành kia có thể chống cự. Hơn nữa, họ lại sử dụng cánh đánh lén vào nửa đêm, khiến địch không kịp trở tay. Nhưng y vẫn tính toán trường hợp rủi ro nhất: Nếu như đánh lén thất bại, thì sẽ chính diện cường công! Không sợ cùng nhân loại đánh tiêu hao chiến, thậm chí mười mạng đổi một mạng gã cũng dám!</w:t>
      </w:r>
    </w:p>
    <w:p>
      <w:pPr>
        <w:pStyle w:val="BodyText"/>
      </w:pPr>
      <w:r>
        <w:t xml:space="preserve">Những người còn lại của Trung Ương quân không nhiều, gã không tin là họ còn có lực lựợng xuất kỵ binh ra thành phản kích như ngày đầu. Trường chiến đấu này, chỉ cần bên gã không sợ thương vong, chịu trả giá đát, thì coi như thắng hết chín phần.</w:t>
      </w:r>
    </w:p>
    <w:p>
      <w:pPr>
        <w:pStyle w:val="BodyText"/>
      </w:pPr>
      <w:r>
        <w:t xml:space="preserve">Nhưng kế hoạch tác chiến này không kịp thực thi, vì đêm 19 tháng 2, khi đại quân đã mài gươm bén vỗ sức ngựa, binh sĩ đang nghỉ ngơi thêm 3 giờ cuối cùng, đột kích đội đã mài đao bén, cột bó chặt y phục, chuẩn bị xuất phát tốt nhất thì...</w:t>
      </w:r>
    </w:p>
    <w:p>
      <w:pPr>
        <w:pStyle w:val="Compact"/>
      </w:pPr>
      <w:r>
        <w:t xml:space="preserve">Hai giờ sáng hôm đó, một viên tín sứ rong ngựa chạy nhanh vào đại doanh trung quân của Vân Thiển Tuyết. Lá cờ nhỏ kim sắc phía sau lưng y biểu thị y là tín sứ hoàng gia đến từ chỗ thần hoàng bệ hạ. Thống soái toàn quân Vân Thiển Tuyết tiếp được mệnh lệnh của thần hoàng bệ hạ từ Phong Diệp Đan Lâm, lập tức đình chỉ công kích đối với Mạt Y, và bản thân lập tức đến ngay Phong Diệp Đan Lâm có sự vụ khẩn yếu cần bàn bạc.</w:t>
      </w:r>
      <w:r>
        <w:br w:type="textWrapping"/>
      </w:r>
      <w:r>
        <w:br w:type="textWrapping"/>
      </w:r>
    </w:p>
    <w:p>
      <w:pPr>
        <w:pStyle w:val="Heading2"/>
      </w:pPr>
      <w:bookmarkStart w:id="45" w:name="chương-6-hòa-đàm-khuất-nhục-1."/>
      <w:bookmarkEnd w:id="45"/>
      <w:r>
        <w:t xml:space="preserve">23. Chương 6 : Hòa Đàm Khuất Nhục (1).</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4: Thiết giáp kỵ binh</w:t>
      </w:r>
    </w:p>
    <w:p>
      <w:pPr>
        <w:pStyle w:val="BodyText"/>
      </w:pPr>
      <w:r>
        <w:t xml:space="preserve">-----oo0oo-----</w:t>
      </w:r>
    </w:p>
    <w:p>
      <w:pPr>
        <w:pStyle w:val="BodyText"/>
      </w:pPr>
      <w:r>
        <w:t xml:space="preserve">Chương 6: Hòa đàm khuất nhục (1).</w:t>
      </w:r>
    </w:p>
    <w:p>
      <w:pPr>
        <w:pStyle w:val="BodyText"/>
      </w:pPr>
      <w:r>
        <w:t xml:space="preserve">Nhóm dịch: Tú Xuyên</w:t>
      </w:r>
    </w:p>
    <w:p>
      <w:pPr>
        <w:pStyle w:val="BodyText"/>
      </w:pPr>
      <w:r>
        <w:t xml:space="preserve">Sưu Tầm by nguoibantot8 --- 4vn.eu</w:t>
      </w:r>
    </w:p>
    <w:p>
      <w:pPr>
        <w:pStyle w:val="BodyText"/>
      </w:pPr>
      <w:r>
        <w:t xml:space="preserve">Đêm lạnh từ từ tích xuống sau núi. Trăng non vắt trên đầu. Tuyết đọng phản xạ ánh trăng xanh lạnh lẽo. Rừng cây dưới núi phủ trùm trong làn sương mông lung... Đó là thắng cảnh mỹ lệ nhất của Viễn Đông - Phong Diệp Đan Lâm. Phong cảnh sơn thủy kỳ mỹ và nước suối nóng sưởi ấm vào mùa đông của nó vang danh cả đại lục. Hiện tại, ma thần hoàng quân lâm thiên hạ tiến quân Viễn Đông. Bệ hạ đối với phong cảnh nơi này thập phần mê luyến, cho thiết đặt trú địa ngự giá ở nơi này. Quân đội tùy hành của bệ hạ có gần sáu chục đoàn đội cận vệ lữ tinh nhuệ (tục xưng là trang giáp thú), đại quân doanh trướng liên miên, bao vây toàn bộ sơn khu Phong Diệp Đan Lâm, một giọt nước cũng không lọt.</w:t>
      </w:r>
    </w:p>
    <w:p>
      <w:pPr>
        <w:pStyle w:val="BodyText"/>
      </w:pPr>
      <w:r>
        <w:t xml:space="preserve">Đế Lâm nhìn dãy đất đèn đuốc sáng trưng này, nhìn thấy ở phía trên doanh trước có một đại kỳ hoàng kim đại biểu a thần hoàng đang bay phần phật, thở nhẹ ra một hơi: cuối cùng cũng đến!</w:t>
      </w:r>
    </w:p>
    <w:p>
      <w:pPr>
        <w:pStyle w:val="BodyText"/>
      </w:pPr>
      <w:r>
        <w:t xml:space="preserve">Hiện tại đã không còn cần thiết để che giấu chính mình nữa, Đế Lâm nhảy xuống con chiến mã còn mệt mỏi hơn cả hắn, cảm giác toàn thân trên dưới đều đau đớn. Để rút ngắn thời gian, hắn đã ba ngày ba đêm không ngủ. Lần này rời khỏi Ngõa Luân, hắn không mang theo bên người một binh một tốt nào, chỉ một mình lẻn ra ngoài vòng phong tỏa ngoài Ngõa Luân thành của ma tộc, cuối cùng đến được mục tiêu.</w:t>
      </w:r>
    </w:p>
    <w:p>
      <w:pPr>
        <w:pStyle w:val="BodyText"/>
      </w:pPr>
      <w:r>
        <w:t xml:space="preserve">Hắn xâm xâm bước đến đại doanh sáng quắc, thuận theo tiểu lộ tích tuyết dọc sườn núi. Vừa xuống dưới, hắn chợt cảnh giác, nhanh chóng rút kiếm, "keng... đinh!" hai tiếng. Trong hắc ám, trường kiếm chuẩn xác đánh rớt hai mũi tên bắn vào đầu và ngực, còn một mũi nữa sượt ngang người.</w:t>
      </w:r>
    </w:p>
    <w:p>
      <w:pPr>
        <w:pStyle w:val="BodyText"/>
      </w:pPr>
      <w:r>
        <w:t xml:space="preserve">Dường như cùng lúc đó, trong hắc ám trước mặt, ba thanh trường mâu chẳng hề có triệu chứng cảnh báo nào đâm thẳng tới bộ vị ngực và tiểu phúc của hắn. Trong cơn đại kinh, Đế Lâm lăn người tránh được, còn chưa nhõm dậy thì lam quang chợt lóe, một thanh mã đao đã độc ác chém thẳng vào mặt hắn, khí thế đao đó nếu chém trúng, đầu bay đi không sượt miếng da nào!</w:t>
      </w:r>
    </w:p>
    <w:p>
      <w:pPr>
        <w:pStyle w:val="BodyText"/>
      </w:pPr>
      <w:r>
        <w:t xml:space="preserve">Trong thế ngàn cân treo sợi tóc, lại "đinh" một tiếng nữa, hỏa tinh bay tứ tung, trường kiếm của Đế Lâm lần nữa ngăn được mã đao của đối phương. Mượn lực xung kích của mã đao, thân hình nằm trên mặt tuyết của hắn nhanh chóng trượt đi mấy mét, thoát li phạm vi công kích, tiếp đó uốn eo phóng dậy, lúc khởi thân đã sẵn sàng trong tư thế phòng ngự địch nhân.</w:t>
      </w:r>
    </w:p>
    <w:p>
      <w:pPr>
        <w:pStyle w:val="BodyText"/>
      </w:pPr>
      <w:r>
        <w:t xml:space="preserve">Toàn bộ sự việc chỉ xảy ra trong chớp mắt, mấy động tác được thực hiện như gọn gàng mau lẹ, một khí là thành. Lúc này Đế Lâm mới cảm thấy tâm và đầu đều nhảy mạnh: vừa rồi thật quá kinh hiểm, chỉ cần hắn phản ứng có điểm chậm chạm một chút, lập tức cái mạng đã ô hô ai tai.</w:t>
      </w:r>
    </w:p>
    <w:p>
      <w:pPr>
        <w:pStyle w:val="BodyText"/>
      </w:pPr>
      <w:r>
        <w:t xml:space="preserve">"Phanh phanh..." Những tiếng động nhỏ không ngừng cất lên, những đám tuyết trong hắc ám trước mặt đột nhiên vỡ ra, từ trong đó nhảy ra các lính canh ma tộc cầm trong tay các loại vũ khí khác nhau.</w:t>
      </w:r>
    </w:p>
    <w:p>
      <w:pPr>
        <w:pStyle w:val="BodyText"/>
      </w:pPr>
      <w:r>
        <w:t xml:space="preserve">Đế Lâm ngầm kinh dị. Sự mạnh mẽ của ma tộc cận vệ lữ đã vượt ngoài dự liệu của hắn. Lúc canh gác, họ không ngờ đã tự chôn mình trong tuyết thời gian dài như vậy, hơn nữa hung tàn dị thường, ngay hỏi cũng không thèm, gặp mặt là giết! Hắn vội lớn tiếng hét: "Không được động thủ! Ta là tín sứ đến đàm phán!"</w:t>
      </w:r>
    </w:p>
    <w:p>
      <w:pPr>
        <w:pStyle w:val="BodyText"/>
      </w:pPr>
      <w:r>
        <w:t xml:space="preserve">Ma tộc binh phảng phất như không hề nghe, động tác chẳng đình đốn gì, xông ở phía trước là một tên ma tộc thấp lùn toàn thân ngạnh giáp chém tới một đao vô cùng ngoan độc, Đế Lâm nhận ra hắn là một trong những người vừa đánh lén lúc nãy.</w:t>
      </w:r>
    </w:p>
    <w:p>
      <w:pPr>
        <w:pStyle w:val="BodyText"/>
      </w:pPr>
      <w:r>
        <w:t xml:space="preserve">Đế lâm vội lui về sau mấy bước tránh đao này. Hắn kỳ quái ma tộc binh vì sao không phản ứng? Chẳng lẽ trang giáp thú ngu ngốc vậy sao, không biết sứ giả là kẻ không nên giết hay sao? Từ bốn phương tám hướng đều vang lên tiếng bước chân cấp tốc. Đế Lâm biết đó khẳng định là các lính canh tiềm phục gần đây nghe động tĩnh vội kéo đến.</w:t>
      </w:r>
    </w:p>
    <w:p>
      <w:pPr>
        <w:pStyle w:val="BodyText"/>
      </w:pPr>
      <w:r>
        <w:t xml:space="preserve">Ma tộc binh phía trước lần nữa hung ngoan xông tới, mã đao, trường thương, quỷ đầu mâu cùng rất nhiều loại vũ khí phát xuất tiếng rít bén nhọn đồng thời công đến, một phiến kim loại chói lòa vô cùng đẹp mắt. Đế Lâm không khỏi tránh ra sau lần nữa, hắn thật không biết làm sao cho phải: mục đích của hắn đến đây là muốn hòa đàm, không thể động thủ sát thương đối phương, nhưng hiện giờ bọn chúng cứ càng vây càng nhiều như vậy, bản thân hắn sớm muộn gì cũng không chống chịu nổi mà không đánh trả. Làm sao bây giờ đây? Chẳng lẽ lại phải triệt thối hay sao? Vậy chuyến này chẳng phải chịu khổ một cách lãng phí hay sao? Tư Đặc Lâm và Tử Xuyên Tú thế nào đây?</w:t>
      </w:r>
    </w:p>
    <w:p>
      <w:pPr>
        <w:pStyle w:val="BodyText"/>
      </w:pPr>
      <w:r>
        <w:t xml:space="preserve">Vừa đúng lúc đó, một thanh âm truyền tới: "Ngừng tay! (bằng ma tộc ngữ)" Ma tộc binh lập tức ứng thanh dừng mọi động tác.</w:t>
      </w:r>
    </w:p>
    <w:p>
      <w:pPr>
        <w:pStyle w:val="BodyText"/>
      </w:pPr>
      <w:r>
        <w:t xml:space="preserve">Đế Lâm đột nhiên đại ngộ, tự mắng mình ngu xuẩn, vừa rồi trong lúc gấp rút đã sử dụng ngôn ngữ của nhân loại, ma tộc đương nhiên nghe không hiểu! Hắn nhìn về người vừa phát ra âm thanh đó, phát hiện không biết vì sao trong đám ma tộc sĩ binh nhiều như thế lại có một thân ảnh che mặt toàn thân vận đồ đen như u linh. Và nếu so với bọn binh sĩ ma tộc có thân hình bưu hãn cao lớn, thì dáng vẻ ốm yếu thấp lùn kia rõ ràng là đáng chú ý vô cùng.</w:t>
      </w:r>
    </w:p>
    <w:p>
      <w:pPr>
        <w:pStyle w:val="BodyText"/>
      </w:pPr>
      <w:r>
        <w:t xml:space="preserve">Đế Lâm nhìn ra địa vị của hắc y nhân này dường như rất cao. Một tiếng quát ra lập tức khiến bọn binh sĩ sát khí trùng thiên hiện giờ ngay cả động cũng không dám động, hơn nữa bọn chúng hầu như sợ sệt bảo trì một đoạn cự li với y, không dám tiếp cận.</w:t>
      </w:r>
    </w:p>
    <w:p>
      <w:pPr>
        <w:pStyle w:val="BodyText"/>
      </w:pPr>
      <w:r>
        <w:t xml:space="preserve">Đế Lâm nhanh chóng dùng ngôn ngữ của ma tộc nói lại lời lúc nãy, hắc y nhân không nói một lời, Đế Lâm cảm giác y đang lạnh lùng đánh giá hắn đằng sau mạng che mặt. Thật lâu sau đó, y nói vài câu với binh sĩ, nói rất nhanh, Đế Lâm nghe không rõ, sau đó vài binh sĩ bước tới, Đế Lâm rất phối hợp đưa hai tay lên.</w:t>
      </w:r>
    </w:p>
    <w:p>
      <w:pPr>
        <w:pStyle w:val="BodyText"/>
      </w:pPr>
      <w:r>
        <w:t xml:space="preserve">Các binh sĩ xét người Đế Lâm. Bọn chúng lấy đi trường kiếm của hắn. Xét người hoàn tất, Đế Lâm định nói rõ mình muốn gặp ma thần hoàng, nhưng kinh ngạc phát hiện: hắc y nhân lúc nãy còn đứng ở vị trí đó, hiện giờ đã tiêu biến đâu mất. Đế Lâm cả kinh nhìn tả hữu, hắc y nhân đó không biết đã thần bí tiêu thất từ lúc nào, với mắt tai linh động của Đế Lâm mà không thể phát giác. Trên mặt tuyết vô ảnh vô ngân, ngay cả một dấu chân lưu lại cũng không có, giống như y căn bản chưa hề xuất hiện qua.</w:t>
      </w:r>
    </w:p>
    <w:p>
      <w:pPr>
        <w:pStyle w:val="BodyText"/>
      </w:pPr>
      <w:r>
        <w:t xml:space="preserve">Đế Lâm sảnh sinh một cảm giác huyền diệu rất kỳ dị. Hắn nhớ tới những chuyện về u linh được nghe lúc nhỏ.</w:t>
      </w:r>
    </w:p>
    <w:p>
      <w:pPr>
        <w:pStyle w:val="BodyText"/>
      </w:pPr>
      <w:r>
        <w:t xml:space="preserve">Hắn đột nhiên nghĩ đến một chuyện, vừa rồi hắn nói lời đầu tiên là dùng ngôn ngữ của nhân loại, và nhân vật thần bí đó dường như nghe hiểu, nếu không sao y bảo các binh sĩ ma tộc dừng ta đáo để là ai? Có phải là nhân loại hay không?</w:t>
      </w:r>
    </w:p>
    <w:p>
      <w:pPr>
        <w:pStyle w:val="BodyText"/>
      </w:pPr>
      <w:r>
        <w:t xml:space="preserve">-------------o0o-------------</w:t>
      </w:r>
    </w:p>
    <w:p>
      <w:pPr>
        <w:pStyle w:val="BodyText"/>
      </w:pPr>
      <w:r>
        <w:t xml:space="preserve">Khuya đêm 19 tháng 2, Vân Thiển Tuyết đột nhiên tiếp được ý chỉ của bệ hạ, muốn gã lập tức đến Phong Diệp Đan Lâm hầu mệnh. Gã chỉ còn biết lập tức giục ngựa ra roi, vội đến Phong Diệp Đan Lâm cách Mạt Y tiền tuyến gần cả trăm dặm. Lòng Vân Thiển Tuyết thắc thỏm bất an, không biết ma thần hoàng vì sao đột nhiên triệu kiến gã, hay là nhân vì về mặt quân sự không có tiến triển gì mà muốn trừng phạt gã chăng? Nhưng mà vẫn còn cách kỳ hạn một ngày mà?</w:t>
      </w:r>
    </w:p>
    <w:p>
      <w:pPr>
        <w:pStyle w:val="BodyText"/>
      </w:pPr>
      <w:r>
        <w:t xml:space="preserve">Khi đến nơi, sắc trời đã hừng sáng, bệ hạ còn chưa thức dậy. Để ổn thỏa cho việc khởi kiến, gã đi đến chỗ tổng quân sư Hắc Sa của ma tộc trước, muốn từ miệng ông ta dò la chút gì đó.</w:t>
      </w:r>
    </w:p>
    <w:p>
      <w:pPr>
        <w:pStyle w:val="BodyText"/>
      </w:pPr>
      <w:r>
        <w:t xml:space="preserve">Quân sư Hắc Sa cho gã biết: "Bên phía Tử Xuyên gia đã phái một sứ giả tới hòa đàm, nhân vì ngươi dùng ngôn ngữ của nhân loại giỏi nhất, nên bệ hạ triệu ngươi trở về làm phiên dịch. Tác chiến bên phía Mạt Y tạm dừng, mọi chuyện phải chờ bệ hạ gặp sứ giả của nhân loại xong rồi định đoạt. Người hiện giờ đi gặp sứ giả của nhân loại trước đi. Hắn đã chờ suốt một đêm rồi. Quan sát thử coi hắn là loại người gì, có nguy hiểm đối với bệ hạ hay không."</w:t>
      </w:r>
    </w:p>
    <w:p>
      <w:pPr>
        <w:pStyle w:val="BodyText"/>
      </w:pPr>
      <w:r>
        <w:t xml:space="preserve">Vân Thiển Tuyết thở phào, tức thì nhẹ nhõm hẳn ra. Gã cúi đầu ứng thanh: "Tuân mệnh!" rồi từ miệng Hắc Sa hỏi ra chỗ ở của sứ giả, xong đi thẳng đến đó.</w:t>
      </w:r>
    </w:p>
    <w:p>
      <w:pPr>
        <w:pStyle w:val="BodyText"/>
      </w:pPr>
      <w:r>
        <w:t xml:space="preserve">Nhân loại sứ giả được an bày trong một trướng bồng, thủ vệ ma tộc đi qua lại bên ngoài không ngừng, cảnh giới sâm nghiêm. Vân Thiển Tuyết nói với quân quan phụ trách canh gác thân phận và sứ mệnh của mình, lập tức được cho phép tiến vào trướng bồng. Gã không bước vào ngay, mà đứng bên ngoài quan sát tình hình bên trong qua khe hở.</w:t>
      </w:r>
    </w:p>
    <w:p>
      <w:pPr>
        <w:pStyle w:val="BodyText"/>
      </w:pPr>
      <w:r>
        <w:t xml:space="preserve">Trước hết gã thấy ba ma tộc tướng quân, một là Lỗ Đế, hai người nữa gã không biết, nhưng họ có đặc điểm chung là xấu ác, cử chỉ thô lỗ. Cho dù hiện giờ ngôn ngữ của mọi người không thông, nhưng họ vẫn khoa tay múa chân, tạo ra những tư thế ghê người, hò hét nói gì đó với sứ giả của nhân loại.</w:t>
      </w:r>
    </w:p>
    <w:p>
      <w:pPr>
        <w:pStyle w:val="BodyText"/>
      </w:pPr>
      <w:r>
        <w:t xml:space="preserve">Vân Thiển Tuyết hơi suy nghĩ rồi minh bạch ngay: cảnh này nhất định là do chủ ý của quân sư Hắc Sa giảo hoạt bày ra. Ông ta phái Lỗ Đế và những người khác đến dọa chết sứ giả của nhân loại này, cấp cho y một cú hạ mã uy, đánh đòn tâm lý chiến. Gã cảm thấy rất tức cười: quân sư của chúng ta thật là nhân tận kỳ tài a! Lỗ Đế ngu ngốc này mà được phái đi dùng trong trường hợp này, quả thật không còn gì hợp hơn nữa! Lão ta xấu xa độ ác, không cần động thủ cũng đủ dọa khiếp người.</w:t>
      </w:r>
    </w:p>
    <w:p>
      <w:pPr>
        <w:pStyle w:val="BodyText"/>
      </w:pPr>
      <w:r>
        <w:t xml:space="preserve">Gã không để ý gì bọn Lỗ Đế nữa, mà chuyển ánh mắt về sứ giả của nhân loại, lập tức tán thưởng: một người quá anh tuấn!</w:t>
      </w:r>
    </w:p>
    <w:p>
      <w:pPr>
        <w:pStyle w:val="BodyText"/>
      </w:pPr>
      <w:r>
        <w:t xml:space="preserve">Sứ giả của nhân loại thân hình cao lớn, dáng vẻ vừa văn nhà vừa thanh tú như là con gái vậy, không ngờ khí chất lại bất phàm, vừa nhìn là khiến người ta nhen nhóm hảo cảm. Và điều làm Vân Thiển Tuyết cảm thấy đáng khen ngợi hơn chính là y thâm nhập vào ma tộc đại doanh, ở ngoài có ma tộc trọng binh canh chừng, phía trước có ba tên quái vật hung thần ác sát nhe nanh múa vuốt uy hiếp, sinh tử không thể biết, nếu là nhân loại thường thì đã sợ mềm nhũn ra rồi, không ngờ sứ giả này thập phần bình tĩnh, điềm tĩnh mỉm cười, lại còn ung dung thưởng thức trà nữa chứ!</w:t>
      </w:r>
    </w:p>
    <w:p>
      <w:pPr>
        <w:pStyle w:val="BodyText"/>
      </w:pPr>
      <w:r>
        <w:t xml:space="preserve">Người này có khí khái của anh hùng vứt bỏ ngoài tai mọi chuyện sinh tử! Vân Thiển Tuyết không khỏi cảm khái, người thiếu đảm sắc thiếu khí độ thì không thể nào giả vờ được. Cho nên dù là địch nhân, gã không khỏi vì dũng khí và sự trấn định của sứ giả nhân loại mà thập phần bội phục, thầm nghĩ: "Nếu như ta đi sứ Tử Xuyên gia, còn có thể bảo trì khí độ như vậy hay không?"</w:t>
      </w:r>
    </w:p>
    <w:p>
      <w:pPr>
        <w:pStyle w:val="BodyText"/>
      </w:pPr>
      <w:r>
        <w:t xml:space="preserve">-----o0o-----</w:t>
      </w:r>
    </w:p>
    <w:p>
      <w:pPr>
        <w:pStyle w:val="BodyText"/>
      </w:pPr>
      <w:r>
        <w:t xml:space="preserve">Từ tối hôm qua, Đế Lâm đã bị tù cấm trong doanh trướng của ma tộc, luân phiên bị mấy ma tộc đến mắng nhiếc tra hỏi, kẻ nào cũng nhe nanh múa vuốt, nói vừa hung vừa nhanh. Với khả năng hiểu biết ma tộc ngữ của Đế Lâm, hắn chỉ có thể miễn cưỡng nghe ra mấy từ:</w:t>
      </w:r>
    </w:p>
    <w:p>
      <w:pPr>
        <w:pStyle w:val="BodyText"/>
      </w:pPr>
      <w:r>
        <w:t xml:space="preserve">- Giết chết ngươi!</w:t>
      </w:r>
    </w:p>
    <w:p>
      <w:pPr>
        <w:pStyle w:val="BodyText"/>
      </w:pPr>
      <w:r>
        <w:t xml:space="preserve">- Đem ngươi loạn đao chém chết!</w:t>
      </w:r>
    </w:p>
    <w:p>
      <w:pPr>
        <w:pStyle w:val="BodyText"/>
      </w:pPr>
      <w:r>
        <w:t xml:space="preserve">- Moi bụng ngươi!</w:t>
      </w:r>
    </w:p>
    <w:p>
      <w:pPr>
        <w:pStyle w:val="BodyText"/>
      </w:pPr>
      <w:r>
        <w:t xml:space="preserve">- Móc mắt ngươi! nguồn</w:t>
      </w:r>
    </w:p>
    <w:p>
      <w:pPr>
        <w:pStyle w:val="BodyText"/>
      </w:pPr>
      <w:r>
        <w:t xml:space="preserve">Dù gì thì chỉ bấy nhiêu lời đó. Thân là giám sát trưởng, tự bản thân Đế Lâm thường thẩm vấn phạm nhân, biết được đối phương hiện đang muốn dùng cách tra tấn làm cho hắn mệt mõi để sụp đỗ về tinh thần.</w:t>
      </w:r>
    </w:p>
    <w:p>
      <w:pPr>
        <w:pStyle w:val="BodyText"/>
      </w:pPr>
      <w:r>
        <w:t xml:space="preserve">Đế Lâm thầm cười lạnh: "Nếu luận về thẩm vấn bức cung, các ngươi đã đụng phải đại hành gia rồi! Cách thức đơn giản như vậy mà muốn đè bẹp lão tử, không có cửa!" Về biểu hiện thì dường như hắn đang chuyên tâm nghe các ma tộc không biết ất giáp gì này gào thét, đe dọa, nhưng kỳ thật hắn đã sớm rơi vào giấc mộng, bồi dưỡng cho tinh thần sắc bén hơn.</w:t>
      </w:r>
    </w:p>
    <w:p>
      <w:pPr>
        <w:pStyle w:val="BodyText"/>
      </w:pPr>
      <w:r>
        <w:t xml:space="preserve">Không biết từ lúc nào, Đế Lâm đột nhiên cảm thấy giật thót mình tỉnh lại, giống như trong mùa đông mà bị đổ một gáo nước lạnh vào đầu, làm cho toàn thân hắn giá lạnh. Hắn lập tức hiểu: có cao thủ của ma tộc đến, đang ở bên ngoài nhìn hắn.</w:t>
      </w:r>
    </w:p>
    <w:p>
      <w:pPr>
        <w:pStyle w:val="BodyText"/>
      </w:pPr>
      <w:r>
        <w:t xml:space="preserve">Rèm trướng bồng bị vẹt ra, ở cửa xuất hiện một tên ma tộc mới. Kỳ thật Đế Lâm mới đầu không dám khẳng định đó là ma tộc, vì y chẳng khác gì nhân loại, ngoại trừ con mắt màu xanh đặc trưng a tộc. Đế Lâm hiểu, hắn đã gặp được ma tộc hoàng tộc trong truyền thuyết rồi.</w:t>
      </w:r>
    </w:p>
    <w:p>
      <w:pPr>
        <w:pStyle w:val="BodyText"/>
      </w:pPr>
      <w:r>
        <w:t xml:space="preserve">Người này có niên kỷ rất trẻ, khí tức thư sinh nho nã mang chút anh khí của quân nhân. Y thập phần anh tuấn, nhưng cái đẹp đó không trọn vẹn vì cánh tay áo phất phơ của y - y đã cụt một tay! Trên mặt y xuất hiện nụ cười hòa ái, nhìn ra vô cùng hữu hảo và thân thiết.</w:t>
      </w:r>
    </w:p>
    <w:p>
      <w:pPr>
        <w:pStyle w:val="BodyText"/>
      </w:pPr>
      <w:r>
        <w:t xml:space="preserve">Đế Lâm đứng lên nghênh tiếp y, nụ cười cùng thân thiết và hòa thiện giống y như vậy, nhưng con ngươi của hắn lại hơi thu súc: người này trên thân thể ẩn hiện khí chất rất nguy hiểm, nhưng không để lộ ra ngoài, chứng tỏ đây là một tên gia hỏa rất khó chơi! Hắn chú ý đến những câu nói thật nhanh của vị hoàng tộc này, những tên ma tộc cấp thấp mặt xanh nanh vàng lập tức ngoan ngoãn lui ra ngoài, xem ra địa vị của y không thấp.</w:t>
      </w:r>
    </w:p>
    <w:p>
      <w:pPr>
        <w:pStyle w:val="BodyText"/>
      </w:pPr>
      <w:r>
        <w:t xml:space="preserve">Y chuyển người về phía Đế Lâm, mỉm cười nói nói hắn, Đế Lâm cố gắng nghe hiểu, mới biết y đang hỏi mình có nghe hiểu được tiếng của ma tộc hay không. Đế Lâm gật đầu, dùng ngôn ngữ ma tộc cứng đơ hồi đáp: "Ta biết một chút ngôn ngữ của quý phương, nhưng thỉnh các hạ nói chậm một chút, câu cú đơn giản một chút, như vậy ta mới nghe hiểu. Thật là xin lỗi."</w:t>
      </w:r>
    </w:p>
    <w:p>
      <w:pPr>
        <w:pStyle w:val="BodyText"/>
      </w:pPr>
      <w:r>
        <w:t xml:space="preserve">Vị hoàng tộc này nhíu mày, lập tức hơi thư giản một chút, dùng ngôn ngữ nhân loại thật thông thạo mỉm cười nói: "Vậy chúng ta hạy dùng ngôn ngữ của nhân loại giao đàm đi thôi, như vậy vô luân đối với các hạ hay là với ta đều bớt phiền phức hơn nhiều. Ta là Vân Thiển Tuyết, dưới trướng thần hoàng bệ hạ nhậm chức Vũ Lâm tướng quân, không biết trong Tử Xuyên gia tộc các hạ nhậm chức quan gì, tính danh là gì, có thể cáo tri?"</w:t>
      </w:r>
    </w:p>
    <w:p>
      <w:pPr>
        <w:pStyle w:val="BodyText"/>
      </w:pPr>
      <w:r>
        <w:t xml:space="preserve">Đế Lâm hơi giật mình: Con người trẻ tuổi trước mặt hắn đây chính là Vân Thiển Tuyết, là kình địch đã từng giao thủ qua mấy lần! Hắn kinh ngạc cho sự trẻ tuổi của đối phương, kinh ngạc cho giọng nói bằng tiếng nhân loại rất tuyệt vời. Giọng nói ấy tuy có xen lẫn vài khẩu âm ngữ điệu địa phương, nhưng cách nhả chữ phát lời phi thường trong, rõ.</w:t>
      </w:r>
    </w:p>
    <w:p>
      <w:pPr>
        <w:pStyle w:val="BodyText"/>
      </w:pPr>
      <w:r>
        <w:t xml:space="preserve">Đế Lâm cúi người hành lễ: "Vân tướng quân là danh tướng thần tộc, tại hạ cửu ngưỡng. Tại hạ Ca Phổ Lạp, đảm nhân cấm vệ quân hồng y kỳ bổn của Tử Xuyên gia tộc." Hắn không dám công bố thân phận chân chánh của bản thân, nhân vì ma tộc hận hắn thấu xương, do đó chỉ còn biết nói ra một thân phận có cũng được mà không cũng không sao. Và vì đề phòng đối phương nghiệm chứng, trước khi đi, hắn đã mượn quân quan chứng và thân phận bài của Ca Phổ Lạp mang theo.</w:t>
      </w:r>
    </w:p>
    <w:p>
      <w:pPr>
        <w:pStyle w:val="BodyText"/>
      </w:pPr>
      <w:r>
        <w:t xml:space="preserve">Nhưng Vân Thiển Tuyết không hề có ý muốn kiểm nghiệm thân phận hắn, hỏi: "Ca Phổ Lạp tướn quân, ngài lần này đến cầu kiến ngô hoàng là có chuyện gì?"</w:t>
      </w:r>
    </w:p>
    <w:p>
      <w:pPr>
        <w:pStyle w:val="BodyText"/>
      </w:pPr>
      <w:r>
        <w:t xml:space="preserve">Đế Lâm nghiêm chỉnh hồi đáp: "Ta vì sự hòa bình của thần tộc và nhân tộc mà đến."</w:t>
      </w:r>
    </w:p>
    <w:p>
      <w:pPr>
        <w:pStyle w:val="BodyText"/>
      </w:pPr>
      <w:r>
        <w:t xml:space="preserve">Vân Thiển Tuyết cười, hỏi: "Chẳng lẽ ca tướng quân thấy rằng giữa thần tộc và nhân loại hiện giờ còn có khả năng hòa bình hay sao?"</w:t>
      </w:r>
    </w:p>
    <w:p>
      <w:pPr>
        <w:pStyle w:val="BodyText"/>
      </w:pPr>
      <w:r>
        <w:t xml:space="preserve">"Vì sao lại không? Vô luận đối với thần tộc hay là Tử Xuyên gia của ta, hòa bình đều là chuyện hữu ích phi thường."</w:t>
      </w:r>
    </w:p>
    <w:p>
      <w:pPr>
        <w:pStyle w:val="BodyText"/>
      </w:pPr>
      <w:r>
        <w:t xml:space="preserve">Vân Thiển Tuyết mỉm cười: "Xét tình hình trước mắt, ta tinh hòa bình đối với Tử Xuyên gia là phi thường hữu ích, nhưng đối với thần tộc của chúng ta thì không nhất thiết phải cần. Đại quân của chúng ta ý khí phát phong, thắng lợi chỉ trong mấy ngày!"</w:t>
      </w:r>
    </w:p>
    <w:p>
      <w:pPr>
        <w:pStyle w:val="BodyText"/>
      </w:pPr>
      <w:r>
        <w:t xml:space="preserve">Đế Lâm lộ ra nụ cười mỉm giảo hoạt, không đáp thẳng câu nói của Vân Thiên Tuyết: "Tình huống chân thật trước mắt rốt cuộc thế nào, Vân tướng quan, ngài là bậc hành gia về mặt quân sư, xem ra phải rõ chứ."</w:t>
      </w:r>
    </w:p>
    <w:p>
      <w:pPr>
        <w:pStyle w:val="BodyText"/>
      </w:pPr>
      <w:r>
        <w:t xml:space="preserve">Vân Thiển Tuyết cũng cười, gã phát hiện Ca Phổ Lạp này đúng là kẻ sành sỏi về giao thiệp, mồm mép quá trơn tru.</w:t>
      </w:r>
    </w:p>
    <w:p>
      <w:pPr>
        <w:pStyle w:val="BodyText"/>
      </w:pPr>
      <w:r>
        <w:t xml:space="preserve">Chính lúc này, một cận vệ quân quan của ma tộc tiến vào nói với Vân Thiển Tuyết: "Bệ hạ đã dậy rồi, lệnh cho ngài mang sứ giả của nhân loại đến ra mắt người."</w:t>
      </w:r>
    </w:p>
    <w:p>
      <w:pPr>
        <w:pStyle w:val="BodyText"/>
      </w:pPr>
      <w:r>
        <w:t xml:space="preserve">Gã gật đầu, quay sang Đế Lâm: "Ca tướng quân, nếu như ngài đã nói vậy, thì có muốn cùng ta đi gặp thần hoàng bệ hạ không?"</w:t>
      </w:r>
    </w:p>
    <w:p>
      <w:pPr>
        <w:pStyle w:val="BodyText"/>
      </w:pPr>
      <w:r>
        <w:t xml:space="preserve">Đế Lâm chấp tay khom người: "Tại hạ thập phần vinh hạnh, nhọc tướng quân chỉ dẫn rồi."</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46" w:name="chương-6-hòa-đàm-khuất-nhục"/>
      <w:bookmarkEnd w:id="46"/>
      <w:r>
        <w:t xml:space="preserve">24. Chương 6 : Hòa Đàm Khuất Nhục</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4: Thiết giáp kỵ binh</w:t>
      </w:r>
    </w:p>
    <w:p>
      <w:pPr>
        <w:pStyle w:val="BodyText"/>
      </w:pPr>
      <w:r>
        <w:t xml:space="preserve">-----oo0oo-----</w:t>
      </w:r>
    </w:p>
    <w:p>
      <w:pPr>
        <w:pStyle w:val="BodyText"/>
      </w:pPr>
      <w:r>
        <w:t xml:space="preserve">Chương 6: Hòa đàm khuất nhục</w:t>
      </w:r>
    </w:p>
    <w:p>
      <w:pPr>
        <w:pStyle w:val="BodyText"/>
      </w:pPr>
      <w:r>
        <w:t xml:space="preserve">Nhóm dịch: Tú Xuyên</w:t>
      </w:r>
    </w:p>
    <w:p>
      <w:pPr>
        <w:pStyle w:val="BodyText"/>
      </w:pPr>
      <w:r>
        <w:t xml:space="preserve">Sưu Tầm by nguoibantot8 --- 4vn.eu</w:t>
      </w:r>
    </w:p>
    <w:p>
      <w:pPr>
        <w:pStyle w:val="BodyText"/>
      </w:pPr>
      <w:r>
        <w:t xml:space="preserve">Thông qua sự cảnh vệ nghiêm mật ba bước một trạm năm bước một chốt, Vân Thiên Tuyết dẫn Đế Lâm đến một trướng bồng vô cùng lớn và khí phái, trên đó có một lá cờ sư tử màu vàng kim, hiển kỳ đó chính là ma tộc chí tôn, là nơi ở của thần hoàng bệ hạ cao quý.</w:t>
      </w:r>
    </w:p>
    <w:p>
      <w:pPr>
        <w:pStyle w:val="BodyText"/>
      </w:pPr>
      <w:r>
        <w:t xml:space="preserve">Hai hàng cận vệ lữ cao lớn thủ vệ trước trướng bồng. Ai trong số họ cũng đều cao hơn hai mét, thân hình bưu hãn, toàn thân mặc giáp, đầu khôi màu đen có hai cái sừng trâu, trường mâu trong tay bóng nhẩy phát ra hàn quang. Nhìn thấy vị quan quân cao cấp Vân Thiển Tuyết đến, bọn họ cũng không hành lễ, chỉ đứng thẳng như đinh, không hề động đậy. Vân Thiển Tuyết hiểu rõ, cận vệ lữ là đội quân thuộc riêng về ma thần hoàng, trung thành và thần kỳ như trong truyền thuyết. Ngoài trừ cận vệ tư lệnh Lôi Âu công tước và bản thân ma thần hoàng, bọn họ không hề nễ mặt ai hết.</w:t>
      </w:r>
    </w:p>
    <w:p>
      <w:pPr>
        <w:pStyle w:val="BodyText"/>
      </w:pPr>
      <w:r>
        <w:t xml:space="preserve">Khi Đế Lâm bước tới, hai hàng trường mâu sắc bén đột nhiên giao xoa ngăn đường tiến của hắn. Vị quân quan cận vệ lữ tay cầm trường mâu nhìn hắn đăm đăm, không nói một lời.</w:t>
      </w:r>
    </w:p>
    <w:p>
      <w:pPr>
        <w:pStyle w:val="BodyText"/>
      </w:pPr>
      <w:r>
        <w:t xml:space="preserve">Vân Thiển Tuyết giải thích: "Ca tướng quân, thật ngại quá, bọn họ muốn biết trên người ngài của vũ khí hay không." Gã cố ý ẩn đi không sử dụng chữ "lục soát" thân người.</w:t>
      </w:r>
    </w:p>
    <w:p>
      <w:pPr>
        <w:pStyle w:val="BodyText"/>
      </w:pPr>
      <w:r>
        <w:t xml:space="preserve">Đế Lâm gật đầu, rất phối hợp khi giơ hai tay lên cho bọn họ xét. Hai quân quan xét người có động tác vô cùng lão luyện, thứ gì cũng không thoát khỏi sự tìm kiếm sưu xét của họ. Sau đó, họ chuyển thân ra dấu đối với các binh sĩ của cận vệ lữ, bọn chúng lập tức nhường đường.</w:t>
      </w:r>
    </w:p>
    <w:p>
      <w:pPr>
        <w:pStyle w:val="BodyText"/>
      </w:pPr>
      <w:r>
        <w:t xml:space="preserve">Vân Thiến Tuyết dẫn Đế Lâm vào phòng khách rộng rãi. Nơi này tuy là nơi ngụ của thần hoàng, nhưng bố trí kim bích huy hoàng, khí khái bất phảm. Trên thảm đỏ hồng có hai hàng đại thần và trọng tướng đang xếp hàng, trong đó có Tạp Đốn thân vương, Tạp Lan điện hạ cùng những nhận vật trọng yếu, ngoài ra còn có cung đình cận vệ quân chỉ huy Lôi Âu, Gia nạp tổng đốc La Tư, Bố Lỗ tổng đốc Cổ Tát cùng một loạt trọng tướng. Dường như toàn bộ tinh hoa của ma thần vương quốc đều ở đây, khí phần vô cùng nghiên túc trang trọng.</w:t>
      </w:r>
    </w:p>
    <w:p>
      <w:pPr>
        <w:pStyle w:val="BodyText"/>
      </w:pPr>
      <w:r>
        <w:t xml:space="preserve">Vân Thiển Tuyết lập tức ý thức rằng do chiến cục cường trì trước mắt, khiến cho thần hoàng vô cùng trọng thị lần hội diện này. Gã quỳ lạy thần hoàng, vái thật sâu, cúi đầu chờ đến khi giọng nói trầm thấp của bệ hạ truyền đến "Đứng dậy", hắn mới từ từ đứng lên, kỳ ý Đế Lâm cũng hành lễ theo gã như vậy.</w:t>
      </w:r>
    </w:p>
    <w:p>
      <w:pPr>
        <w:pStyle w:val="BodyText"/>
      </w:pPr>
      <w:r>
        <w:t xml:space="preserve">Nhưng Đế Lâm cứ ngốc ngốc đứng ở chỗ cũ, nhìn thẳng vào mặt ma thần hoàng, không hề động đậy.</w:t>
      </w:r>
    </w:p>
    <w:p>
      <w:pPr>
        <w:pStyle w:val="BodyText"/>
      </w:pPr>
      <w:r>
        <w:t xml:space="preserve">Trong truyền thuyết của nhân loại, ma thần hoàng là sinh vật khủng bố và xấu ác nhất trên thế gian. Trong tượng tượng của Đế Lâm, hắn sẽ gặp được một quái vật đáng sợ sao: mặt mày dữ tợn, toàn thân đầy lông đen dài, cái miệng dầy chìa ra những chiếc răng nhọn đáng sợ, nói lên ồm ồm văng nước bọt thối hoác... cho dù hắn đã chuẩn bị đầy đủ về tư tưởng, nhưng trong chớp mắt đó, hắn hoàn toàn bị sự kinh ngạc lấn án không thể nói nên lời, dường như muốn thoát khẩu hô lên: "Ca Ứng Tinh!"</w:t>
      </w:r>
    </w:p>
    <w:p>
      <w:pPr>
        <w:pStyle w:val="BodyText"/>
      </w:pPr>
      <w:r>
        <w:t xml:space="preserve">Mấy chục cây nén lập lòe chiếu sáng cả phòng, một nam tử trẻ tuổi đang ngồi trước thư án. Thân hình y cao ốm, tướng mạo thanh tú nhưng ưu úc, ánh mắt như viên bảo lam thạch sáng ngời và trong veo, thấu lộ ra trí tuệ thâm thú giống như một triết nhân thông thấu hết nhân tình thế thái, hay là thi nhân có tài chưa gặp thời, chứ không phải là ma tộc chí tôn thống ngự lục quân. Thỉnh thoảng, y khẽ nghiên đầu, ngón tay vuốt lên gạt tóc che mắt, động tác linh xảo và đẹp mắt, khiến cho Đế Lâm nhìn đến ngây người.</w:t>
      </w:r>
    </w:p>
    <w:p>
      <w:pPr>
        <w:pStyle w:val="BodyText"/>
      </w:pPr>
      <w:r>
        <w:t xml:space="preserve">Trong chớp mắt đó, Đế Lâm thật sự cho rằng Viễn Đông thống lĩnh Ca Ứng Tinh khứ thế đã sống lại rồi! Sau đó hắn mới kỳ quái, nhìn kỹ lại, kỳ thật ma thần hoàng và Ca Ứng Tinh không có một điểm tương đồng, vì sao hắn vừa rồi lại ngộ nhận? Tiếp theo đó hắn hoảng nhiên nhận ra rằng, y và Ca Ứng Tinh giống nhau không phải ở dung mạo, mà là ở thần vận, giống như Ca Ứng Tinh năm xưa vậy, cũng có khí chất thâm trầm như thế, khiến cho người ta vĩnh viễn cảm giác đó là một kẻ điềm tĩnh bình hòa, nhưng không dám có bất kỳ sự khinh thị nào với y.</w:t>
      </w:r>
    </w:p>
    <w:p>
      <w:pPr>
        <w:pStyle w:val="BodyText"/>
      </w:pPr>
      <w:r>
        <w:t xml:space="preserve">Không biết đã qua bao lâu, hắn mới tỉnh ngộ, xá dài ma thần hoàng một cái.</w:t>
      </w:r>
    </w:p>
    <w:p>
      <w:pPr>
        <w:pStyle w:val="BodyText"/>
      </w:pPr>
      <w:r>
        <w:t xml:space="preserve">Ánh mắt phẫn nộ của mọi người đều nhìn Đế Lâm, hai thị vệ đứng ở cửa đã án tay lênkiếm. Vân Thiển Tuyết nói khẽ và nhanh nhắc nhở Đế Lâm lần nữa: "Quỳ xuống hành lễ!"</w:t>
      </w:r>
    </w:p>
    <w:p>
      <w:pPr>
        <w:pStyle w:val="BodyText"/>
      </w:pPr>
      <w:r>
        <w:t xml:space="preserve">Đế Lâm cảm nhận được mục quang của mọi người như những chiếc đinh cắm thẳng vào thân hắn, nhưng hắn bất động, ngoại biểu ung dung như thường.</w:t>
      </w:r>
    </w:p>
    <w:p>
      <w:pPr>
        <w:pStyle w:val="BodyText"/>
      </w:pPr>
      <w:r>
        <w:t xml:space="preserve">Ma thần hoàng từ từ ngẩn đầu nhìn hắn, ánh mắt toàn màu lam như trời xanh như biển rộng, như lam bảo thạch thủy tinh thuần tịnh nhất, thâm thúy không thể dò, phảng phất như trong đó có vũ trụ vô hạn, không thể nhìn ra được chút biểu hiện cảm tình nào.</w:t>
      </w:r>
    </w:p>
    <w:p>
      <w:pPr>
        <w:pStyle w:val="BodyText"/>
      </w:pPr>
      <w:r>
        <w:t xml:space="preserve">Trong tiết mùa đông thế này mà lưng Đế Lâm thấm đầy mồ hôi. Hắn biết, giờ phút này trước mặt hắn là hóa thân tà ác nhất trên thế giới này, và cũng là kẻ có quyền lực lớn nhất trên thế giới này. Đất đai mà y thống ngự so với Quang Minh hoàng đế năm xưa còn hơn nhiều; Dưới trướng của y có lượng dân số lớn nhất đại lục, có quân đội hùng mạnh nhất đại lục; Y có hàng trăm vạn kẻ theo phò vô cùng cuồng nhiệt, chỉ cần một ngón tay y chỉ, là bọn họ chẳng hề do dự gì mà dốc hết sức mình. Gần trăm vạn ma tộc kéo rốt về hướng tây, lập tức Viễn Đông thây chất thành núi, máu chảy thành sông, hàng trăm vạn người táng mạng, vô số thành thị và thôn quê bị tồi hủy - tất cả mọi thứ đều có thể xảy ra, chỉ cần y muốn! Với năng lực của y, quyền lực của y, thì khái niệm về "thần" đã gần như tiếp cận rồi!</w:t>
      </w:r>
    </w:p>
    <w:p>
      <w:pPr>
        <w:pStyle w:val="BodyText"/>
      </w:pPr>
      <w:r>
        <w:t xml:space="preserve">Ánh mắt của Đế Lâm lộ ra nét kiên định, biểu tình trên mặt bình tĩnh vô cùng.</w:t>
      </w:r>
    </w:p>
    <w:p>
      <w:pPr>
        <w:pStyle w:val="BodyText"/>
      </w:pPr>
      <w:r>
        <w:t xml:space="preserve">Ánh mắt của thần hoàng cũng rất định, nhưng một khí thế bức người dường như không thể nào kháng cự chợt ào đến: Đó là một khí phách đạp bằng đại địa, nuốt gọn thiên hạ, một sát khí khiến người ta không lạnh mà run, nhức buốt xương cốt, khiến cho người tuyệt vọng như đối diện với ngục tối vực sâu, có cảm giác nín thở, hắc ám, chém giết, tử vong, hủy diệt, huyết tinh...</w:t>
      </w:r>
    </w:p>
    <w:p>
      <w:pPr>
        <w:pStyle w:val="BodyText"/>
      </w:pPr>
      <w:r>
        <w:t xml:space="preserve">Đó chính là khí phách của một ông vua có thể hủy thiên diệt địa! Trước khí thế đáng sợ như thế, Đế Lâm cảm thấy một thân võ công của mình chợt trở nên vô lực như một em bé, căn bản không có cách gì đối kháng. Hắn khổ khổ chống chịu, cưỡng bách bản thân hãy đếm từ từ, khi đếm đến bảy, thân hình của hắn cúi về phía trước, lần nữa vái dài, vẻ ngoài vẫn hoàn toàn trấn định.</w:t>
      </w:r>
    </w:p>
    <w:p>
      <w:pPr>
        <w:pStyle w:val="BodyText"/>
      </w:pPr>
      <w:r>
        <w:t xml:space="preserve">Thần hoàng hơi có chút kinh ngạc nhìn hắn dò xét, vẫn không lộ thanh sắc như cũ, lại cúi đầu tiếp tục xem sách. Thứ khí tức cường đại khiến người ta ngộp thở lúc nãy chợt biến mất, khí phần khẩn trương trong trướng bồng hòa hoãn trở lại.</w:t>
      </w:r>
    </w:p>
    <w:p>
      <w:pPr>
        <w:pStyle w:val="BodyText"/>
      </w:pPr>
      <w:r>
        <w:t xml:space="preserve">Vân Thiển Tuyết khẽ thở nhẹ một hơi. Gã đối với vị nhân loại sứ giả chẳng nỗi danh Ca Phổ Lạp này không khỏi dụi mắt nhìn lại, thầm kỳ quái: "Trước khí phách cử thế vô song của thần hoàng bệ hạ mà hắn chẳng lộ chút lang bái nào, vẫn đứng thẳng thản nhiên, với định lực và võ công như vậy xem ra phải là một cao thủ hữu danh mới phải, vì sao ta không hề nghe qua chút danh tự nào của hắn?"</w:t>
      </w:r>
    </w:p>
    <w:p>
      <w:pPr>
        <w:pStyle w:val="BodyText"/>
      </w:pPr>
      <w:r>
        <w:t xml:space="preserve">Gã hoài nghi "Ca Phổ Lạp" là một tên giả, và tự tìm kiếm trong não, với tuổi trẻ như thế mà có công lực như thế, Tử Xuyên gia có cao thủ trứ danh nào? Đệ nhất cao thủ Lôi Tấn của Tử Xuyên gia? Không thể nào, hắn đã chết rồi. Minh Huy? Cũng không thể nào, Minh Huy có tuổi còn cao hơn hắn rất nhiều. Tư Đặc Lâm? Tư Đặc Lâm đã bị vây khốn ở Mạt Y rồi, không có khả năng... Vậy còn ai đây?</w:t>
      </w:r>
    </w:p>
    <w:p>
      <w:pPr>
        <w:pStyle w:val="BodyText"/>
      </w:pPr>
      <w:r>
        <w:t xml:space="preserve">Gã đột nhiên nghĩ tới một người, tâm thần chấn động: là hắn? Con người có tướng mạo thập phần tuấn mỹ trong truyền thuyết đó... Vân Thiển Tuyết vội vã nhìn ngắm kỹ lại dung mạo của sứ giả: mày cong nhu nhược, gã lập tức nghe tim đập thình thịch, nếu đúng là con người đó, thì hắn quả là gan lớn bằng trời mới dám đến đây!</w:t>
      </w:r>
    </w:p>
    <w:p>
      <w:pPr>
        <w:pStyle w:val="BodyText"/>
      </w:pPr>
      <w:r>
        <w:t xml:space="preserve">Gã đoan chính hành thêm một lễ, khai khẩu: "Bệ hạ, vi thần mang đến sứ giả hòa đàm của Tử Xuyên gia là Ca Phổ Lạp, xin hỏi bệ hạ nguyện ý tiếp kiến y?" Ngữ khí của gã cung kính và bình tĩnh, chẳng hề có chút gì hiện ra là tâm tình đang xáo động cực kỳ kịch liệt.</w:t>
      </w:r>
    </w:p>
    <w:p>
      <w:pPr>
        <w:pStyle w:val="BodyText"/>
      </w:pPr>
      <w:r>
        <w:t xml:space="preserve">Thần hoàng hờ hững gật đầu: "Ừ" một tiếng, ngoắc ngoắc tay, một cung đình thị vệ bước đến, cẩn thận e dù thu thập sách vỡ trên bàn của thần hoàng.</w:t>
      </w:r>
    </w:p>
    <w:p>
      <w:pPr>
        <w:pStyle w:val="BodyText"/>
      </w:pPr>
      <w:r>
        <w:t xml:space="preserve">Đế Lâm bước lên một bước cung kính hành lễ: "Tử xuyên gia tộc sứ giả Ca Phổ Lạp xin tham kiến thần tộc hoàng đế bệ hạ!"</w:t>
      </w:r>
    </w:p>
    <w:p>
      <w:pPr>
        <w:pStyle w:val="BodyText"/>
      </w:pPr>
      <w:r>
        <w:t xml:space="preserve">"Ca Phổ Lạp, đi đường cực khổ rồi." Thần hoàng ngẩng đầu, nhìn sâu vào mắt hắn, ánh mắt sắc bén như có thực chất: "Tối qua nghỉ ngơi tốt không?" Không biết vì sao, ngôn ngữ thường chói tai và lộn xộn của ma tộc từ miệng y phát ra lại biến thành dễ nghe phi thường, phảng phất như dòng nước trôi lượn lờ bên bờ suối.</w:t>
      </w:r>
    </w:p>
    <w:p>
      <w:pPr>
        <w:pStyle w:val="BodyText"/>
      </w:pPr>
      <w:r>
        <w:t xml:space="preserve">Vân Thiên Tuyết nhanh chóng phiên dịch đồng bộ.</w:t>
      </w:r>
    </w:p>
    <w:p>
      <w:pPr>
        <w:pStyle w:val="BodyText"/>
      </w:pPr>
      <w:r>
        <w:t xml:space="preserve">Đế Lâm cung thân hành lễ: "Phiền bệ hạ quan hoài, tại hạ nghỉ ngơi rất khỏe rồi. Cảm tạ thần tộc đã khoản đãi chu đáo." Nhưng trong bụng hắn lại mắng "Chu cái đít!"</w:t>
      </w:r>
    </w:p>
    <w:p>
      <w:pPr>
        <w:pStyle w:val="BodyText"/>
      </w:pPr>
      <w:r>
        <w:t xml:space="preserve">Vân Thiển Tuyết lại phiên dịch lần nữa, ma thần hoàng gật đầu: "Vậy thì tốt, không biết ngươi lần này đến gặp trẫm là có chuyện gì không?"</w:t>
      </w:r>
    </w:p>
    <w:p>
      <w:pPr>
        <w:pStyle w:val="BodyText"/>
      </w:pPr>
      <w:r>
        <w:t xml:space="preserve">"Bệ hạ, tôi mang lời thăm hỏi của Tử Xuyên gia tổng trưởng đến với ngài, ngoài ra còn có nguyện vọng hòa bình giữa hai bên."</w:t>
      </w:r>
    </w:p>
    <w:p>
      <w:pPr>
        <w:pStyle w:val="BodyText"/>
      </w:pPr>
      <w:r>
        <w:t xml:space="preserve">"Hòa bình?" Ma thần hoàng từ từ nói ra hai chữ này, ngữ điệu mang theo ý vị trào phúng hiếm có: "Ca Phổ Lạp, nếu như trẫm lý giải không sai, thì ngươi đại biểu cho Tử Xuyên gia tộc đến hòa đàm với ma tộc của chúng ta phải không? Hòa bình là thứ mà kẻ yếu mới cần, thần tộc của chúng ta thân ở thế mạnh, không cần cái đó."</w:t>
      </w:r>
    </w:p>
    <w:p>
      <w:pPr>
        <w:pStyle w:val="BodyText"/>
      </w:pPr>
      <w:r>
        <w:t xml:space="preserve">Đế Lâm mỉm cười: "Bệ hạ mẫn duệ, có thể nghe một lời của tôi không?"</w:t>
      </w:r>
    </w:p>
    <w:p>
      <w:pPr>
        <w:pStyle w:val="BodyText"/>
      </w:pPr>
      <w:r>
        <w:t xml:space="preserve">"Ngươi nói đi."</w:t>
      </w:r>
    </w:p>
    <w:p>
      <w:pPr>
        <w:pStyle w:val="BodyText"/>
      </w:pPr>
      <w:r>
        <w:t xml:space="preserve">"Bệ hạ, trên Tây Xuyên đại lục hiện giờ, Ma thần vương quốc và Tử Xuyên gia tộc xem ra phải là trợ giúp lẫn nhau như huynh đệ kìa. Điều bất hạnh chính là, mấy trăm năm nay, hai nước chinh chiến với nhau không ngừng, chiến dịch gần đây lại thảm liệt vô cùng, thương vong vô số, bên nào cũng tổn thất thảm trọng. Vì sự phân tranh vô vị này, chúng ta đại động can qua, gây tai ương cho tử dân vô tội của hai nước, tạo ra biết bao nhiêu là cô nhi quả mẫu. Bệ hạ thân là vua một nước, nên vì thần dân mà nghĩ, nên vì thiên hạ thương sanh mà xét, sớm ngừng lại chiến sự của hai nước." Đế Lâm thần tình bi sảng, trong ngôn ngữ bao hàm sự từ bi động lòng trời. Không ai nhìn ra, hắn thật ra là kẻ chế tạo lớn nhất cho cái gọi là "hàng trăm vạn cô nhi quả phụ" đó.</w:t>
      </w:r>
    </w:p>
    <w:p>
      <w:pPr>
        <w:pStyle w:val="BodyText"/>
      </w:pPr>
      <w:r>
        <w:t xml:space="preserve">Thần hoàng cười nhẹ, bảo: "Người thật có tài ăn nói." truyện cập nhật nhanh nhất tại chấm</w:t>
      </w:r>
    </w:p>
    <w:p>
      <w:pPr>
        <w:pStyle w:val="BodyText"/>
      </w:pPr>
      <w:r>
        <w:t xml:space="preserve">Và thế là Đế Lâm minh bạch những lời vừa rồi căn bản chẳng lọt lỗ tai ma thần hoàng, nhưng mà đó cũng là chuyện trong ý liệu của hắn, nếu như chỉ vì mấy câu "nhân nghĩa đạo đức" như vậy mà khiến a thần hoàng hào xưng là cường giả lớn nhất trên đại lục này cảm động, thì đó là chuyện đáng cười nhất trong thiên hạ rồi. Hắn chuyển sang phương thức thuyết phục khác: "Bệ hạ minh kiến, nên biết là Tử Xuyên gia tộc và quý quốc cùng là cường quốc trên đại lục, ai cũng có thực lực cường đại, có thể nói hòa tất cùng hưng, chiến tất cùng vong. Trước mắt song hùng tịnh lập, ai cũng không làm được gì ai, nếu cứ như thế sẽ càng lúc càng tiêu hao quốc lực song phương..."</w:t>
      </w:r>
    </w:p>
    <w:p>
      <w:pPr>
        <w:pStyle w:val="BodyText"/>
      </w:pPr>
      <w:r>
        <w:t xml:space="preserve">Ma thần hoàng nhất mực bình tĩnh lắng nghe, đột nhiên lên tiếng ngắt ngang lời thao thao bất tuyệt của Đế Lâm: "Ca Phổ Lạp, trên đường ngươi đến đây có thấy quân đội của trẫm hay không?"</w:t>
      </w:r>
    </w:p>
    <w:p>
      <w:pPr>
        <w:pStyle w:val="BodyText"/>
      </w:pPr>
      <w:r>
        <w:t xml:space="preserve">"A? Tại hạ hân hạnh gặp rồi."</w:t>
      </w:r>
    </w:p>
    <w:p>
      <w:pPr>
        <w:pStyle w:val="BodyText"/>
      </w:pPr>
      <w:r>
        <w:t xml:space="preserve">"Thấy thế nào?"</w:t>
      </w:r>
    </w:p>
    <w:p>
      <w:pPr>
        <w:pStyle w:val="BodyText"/>
      </w:pPr>
      <w:r>
        <w:t xml:space="preserve">"Đại quân của bệ hạ quân dung đỉnh thịnh, khí thế hùng tráng, đúng là uy vũ chi sư."</w:t>
      </w:r>
    </w:p>
    <w:p>
      <w:pPr>
        <w:pStyle w:val="BodyText"/>
      </w:pPr>
      <w:r>
        <w:t xml:space="preserve">Thần hoàng mỉm cười đáp lại, hỏi: "So với quân đội của Tử Xuyên gia tộc các ngươi thì như thế nào?"</w:t>
      </w:r>
    </w:p>
    <w:p>
      <w:pPr>
        <w:pStyle w:val="BodyText"/>
      </w:pPr>
      <w:r>
        <w:t xml:space="preserve">Đế Lâm im lặng, hắn minh bạch ý tứ của ma thần hoàng: quân đội như vậy liệu Tử Xuyên gia tộc của ngươi có chống đỡ nổi không? Xác thật, nếu như từ phương diện quân sự mà xét, thì quân đội ma tộc xác thật cường hãn rhơn nhiều lần so với quân đội của nhân loại.</w:t>
      </w:r>
    </w:p>
    <w:p>
      <w:pPr>
        <w:pStyle w:val="BodyText"/>
      </w:pPr>
      <w:r>
        <w:t xml:space="preserve">Thấy Đế Lâm không có lời gì đáp, các thần tử hai bên vội vã lớn tiếng xưng tụng: "Ngô hoàng thần uy, thiên hạ vô địch!" Cả đám hô cùng lúc và thật lớn, rõ ràng là có luyện tập, rành rẽ vô cùng.</w:t>
      </w:r>
    </w:p>
    <w:p>
      <w:pPr>
        <w:pStyle w:val="BodyText"/>
      </w:pPr>
      <w:r>
        <w:t xml:space="preserve">Đế Lâm không nhịn được phải đáp lời, nhưng bằng một câu hỏi: "Bệ hạ chắc rất rành về lịch sử a?"</w:t>
      </w:r>
    </w:p>
    <w:p>
      <w:pPr>
        <w:pStyle w:val="BodyText"/>
      </w:pPr>
      <w:r>
        <w:t xml:space="preserve">"Trẫm cũng biết được đôi chút."</w:t>
      </w:r>
    </w:p>
    <w:p>
      <w:pPr>
        <w:pStyle w:val="BodyText"/>
      </w:pPr>
      <w:r>
        <w:t xml:space="preserve">"Trong lịch sử của quý quốc có Hoàng kim hãn và Tạp Lạp đời thứ 13, lúc đó họ binh lực hùng hậu không kém gì bệ hạ bây giờ a!"</w:t>
      </w:r>
    </w:p>
    <w:p>
      <w:pPr>
        <w:pStyle w:val="BodyText"/>
      </w:pPr>
      <w:r>
        <w:t xml:space="preserve">Hoàng Kim Hãn và Tạp Lạp XIII là những quân chủ trong lịch sử ma tộc. Bọn họ phân biệt phát động tiến công đại quy mô vào nhân loại năm 602 và năm698, và đã dốc hết lực toàn quốc hưng sư trăm vạn, kết quả đều bị bại dưới Ngõa Luân thành tay không trở về, thậm chí Tạp Lạp XIII còn chiến tử dưới thành Ngõa Luân.</w:t>
      </w:r>
    </w:p>
    <w:p>
      <w:pPr>
        <w:pStyle w:val="BodyText"/>
      </w:pPr>
      <w:r>
        <w:t xml:space="preserve">Vân Thiển Tuyết nghe mà sắc mặt phát bạch. Đối với hai lần chiến bại này, ma tộc nhất mục e dè không dám nhắc, coi nó là sỉ nhục lớn nhất, không ngờ tên sứ giả nhân loại này lại to gan lớn mật, dám ở trước Ma thần hoàng bệ hạ đề cập đến đề tài cấm kỵ này, thậm chí dám đem đương kim ma thần hoàng sánh luôn với hai kẻ chiến bại kia!</w:t>
      </w:r>
    </w:p>
    <w:p>
      <w:pPr>
        <w:pStyle w:val="BodyText"/>
      </w:pPr>
      <w:r>
        <w:t xml:space="preserve">Sau khi nghe Đế Lâm ngầm ám chỉ Mã thần hoàng sẽ chẳng khác hai vị hoàng đế từng chiến bại năm xưa, Vân Thiển Tuyết do dự, không biết có nên trự tiếp phiên dịch những lời vừa rồi ra hay không. Mục quang như điện của thần hoàng quét tơi, gã lập tức cảnh tỉnh lại, dịch hết không xót lời nào.</w:t>
      </w:r>
    </w:p>
    <w:p>
      <w:pPr>
        <w:pStyle w:val="BodyText"/>
      </w:pPr>
      <w:r>
        <w:t xml:space="preserve">Quả nhiên, trong quần thần liền dậy lên sự tao động đầy phẫn nộ. Bọn tướng quân huyết khí phương cương nắm chặt cán đao, vô số mục quang sung mãn sát ý cùng tập trung trên người Đế Lâm. Nếu không phải đang ở trước mặt bệ hạ, bọn họ đã sớm xông tới loạn đao chém chết tên sứ giả cuồng vọng của nhân loại này.</w:t>
      </w:r>
    </w:p>
    <w:p>
      <w:pPr>
        <w:pStyle w:val="BodyText"/>
      </w:pPr>
      <w:r>
        <w:t xml:space="preserve">Tạp Đốn thân vương bước ra nói: "Phụ hoàng, sứ giả vô tri cuồng vọng, dám to gan vũ nhục thần uy vô thượng của người. Con cùng các thần tử trung thật của bệ hạ thật tại không thể nào nhịn được, thỉnh cầu bệ hạ cho phép, để thần nhi lập tức giết chết hắn!"</w:t>
      </w:r>
    </w:p>
    <w:p>
      <w:pPr>
        <w:pStyle w:val="BodyText"/>
      </w:pPr>
      <w:r>
        <w:t xml:space="preserve">Thần hoàng nhíu mày nói: "Lễ nghi của ngươi đâu hết rồi, Tạp Đốn? Ngươi định giết một sứ giả, khiến cho cả vương quốc hổ thẹn vì hành vi của ngươi sao/"</w:t>
      </w:r>
    </w:p>
    <w:p>
      <w:pPr>
        <w:pStyle w:val="BodyText"/>
      </w:pPr>
      <w:r>
        <w:t xml:space="preserve">Tạp Đốn thân vương lập tức ê chề lui lại.</w:t>
      </w:r>
    </w:p>
    <w:p>
      <w:pPr>
        <w:pStyle w:val="BodyText"/>
      </w:pPr>
      <w:r>
        <w:t xml:space="preserve">Thần hoàng chuyển sang nói với Vân Thiển Tuyết: "Ngươi bảo hắn nói chuyện nên cẩn thận một chút."</w:t>
      </w:r>
    </w:p>
    <w:p>
      <w:pPr>
        <w:pStyle w:val="BodyText"/>
      </w:pPr>
      <w:r>
        <w:t xml:space="preserve">"Dạ." Vân Thiển Tuyết quay sang Đế Lâm, bảo: "Ca Phổ Lạp các hạ, thỉnh minh bạch, chúng ta không phải là không biết giảng đạo nghĩa, hay là người dã man không tuân lễ nghi. Chúng ta bảo hộ cho sự an toàn nhân thân của sứ giả, nhưng các hạ thân là sứ giả thì hãy chú ý ngôn từ, nếu không chúng ta rất khó khống chế sự phẫn nộ của các vị tướng quân."</w:t>
      </w:r>
    </w:p>
    <w:p>
      <w:pPr>
        <w:pStyle w:val="BodyText"/>
      </w:pPr>
      <w:r>
        <w:t xml:space="preserve">Đế Lâm xá dài, nói lời xin lỗi cho ngôn từ vừa rồi: "Tại hạ không hề có ý vũ nhục bất kỳ ai, tại hạ chỉ là muốn thuật lại sự thật đã từng phát sinh ra thôi."</w:t>
      </w:r>
    </w:p>
    <w:p>
      <w:pPr>
        <w:pStyle w:val="BodyText"/>
      </w:pPr>
      <w:r>
        <w:t xml:space="preserve">Thần hoàng lạnh lùng nói: "Trẫm không phải dạng của Tạp Lạp XIII, đừng nói nhiều lời vô ích. Các ngươi, người và toàn bộ quân đội của ngươi sẽ nhanh chóng chứng kiến được thôi, Ca Phổ Lạp." Ngữ điệu của ông ta bình tĩnh đê trầm. Đế Lâm rúng động trong lòng: Đối diện với sự gây hấn như vậy mà không nổi giận, ma thần hoàng đương đại quả thật là lãnh tĩnh và có bản lĩnh vượt ra ngoài ý liệu của hắn. Như vậy xem ra lá bài tẩy của hắn chuẩn bị sử dụng đây có hữu hiệu hay không còn là một ẩn số rất lớn.</w:t>
      </w:r>
    </w:p>
    <w:p>
      <w:pPr>
        <w:pStyle w:val="BodyText"/>
      </w:pPr>
      <w:r>
        <w:t xml:space="preserve">Đế Lâm từ từ nói: "Tại hạ to gan suy đoán, với hùng tài đại lược của bệ hạ như vậy, xuất động đại quân to lớn như vậy, mục đích xem ra là cho sự nghiệp vĩ đại đời đời, mở mang bờ cõi, đúng không?"</w:t>
      </w:r>
    </w:p>
    <w:p>
      <w:pPr>
        <w:pStyle w:val="BodyText"/>
      </w:pPr>
      <w:r>
        <w:t xml:space="preserve">Thần hoàng gật đầu đáp: "Chính thị."</w:t>
      </w:r>
    </w:p>
    <w:p>
      <w:pPr>
        <w:pStyle w:val="BodyText"/>
      </w:pPr>
      <w:r>
        <w:t xml:space="preserve">"Bệ hạ, Ngõa Luân yếu tắc là bảo lũy kiên cố nhất trên đại lục, trú trát mấy chục vạn quân đội tinh nhuệ của Tử Xuyên gia chúng tôi. Hiển nhiên, quân đội của bệ hạ là phi thường cường đại, nhưng nếu muốn cường công Ngõa Luân có tường cao hào sâu như vậy, chỉ sợ không thể nói là tất thắng a?"</w:t>
      </w:r>
    </w:p>
    <w:p>
      <w:pPr>
        <w:pStyle w:val="BodyText"/>
      </w:pPr>
      <w:r>
        <w:t xml:space="preserve">Ma thần hoàng mỉm cười hỏi lại: "Cho dù là uống trà cũng có người bị sặc nước chết, đánh nhau làm gì có chuyện tất thắng chứ?"</w:t>
      </w:r>
    </w:p>
    <w:p>
      <w:pPr>
        <w:pStyle w:val="BodyText"/>
      </w:pPr>
      <w:r>
        <w:t xml:space="preserve">"Bệ hạ, ngài hưng sư động chúng, đem binh khuynh quốc mà đến, mạo hiểm lớn như vậy tại hạ thật tế cho rằng không đáng. Tại hạ có một ý kiến nông cạn, vừa có thể thực hiện hòa bình đình chiến giữa hai nước, vừa hiện thực hóa nguyện vọng mở mang bờ cõi của bệ hạ, không biết bệ hạ có hứng thú nghe không?"</w:t>
      </w:r>
    </w:p>
    <w:p>
      <w:pPr>
        <w:pStyle w:val="BodyText"/>
      </w:pPr>
      <w:r>
        <w:t xml:space="preserve">"Làm gì có biện pháp lưỡng toàn kỳ mỹ như vậy? Ngươi nói thử."</w:t>
      </w:r>
    </w:p>
    <w:p>
      <w:pPr>
        <w:pStyle w:val="BodyText"/>
      </w:pPr>
      <w:r>
        <w:t xml:space="preserve">"Rất đơn giản, chỉ cần bệ hạ đồng ý đình chiến hòa bình, Tử Xuyên gia tộc chúng tôi nguyên ý đem Viễn Đông làm lễ vật đình chiến, dâng hai tay phụng hiến cho bệ hạ - như vậy không hơn là bệ hạ xuất động đại quân mạo hiểm như vậy hay sao?"</w:t>
      </w:r>
    </w:p>
    <w:p>
      <w:pPr>
        <w:pStyle w:val="BodyText"/>
      </w:pPr>
      <w:r>
        <w:t xml:space="preserve">Tử Xuyên gia tộc không ngờ lại tự động bỏ cơ nghiệp hai trăm năm của họ ở Viễn Đông! Các trọng tướng của ma tộc rõ ràng là không dám tin vào tai của mình, phát xuất sự cảm thán nho nhỏ: "À, ồ, nga....." Nhất thời, trong trướng bồng tĩnh lặng ấy vang lên tiếng xì xào trao đổi, ma thần hoàng cũng kinh ngạc hỏi: "Ngươi đang nói chơi à, Ca Phổ Lạp?"</w:t>
      </w:r>
    </w:p>
    <w:p>
      <w:pPr>
        <w:pStyle w:val="BodyText"/>
      </w:pPr>
      <w:r>
        <w:t xml:space="preserve">Đế Lâm móc từ trên người ra mấy văn kiện, thuyết minh: "Đây là văn kiện do đích thân tổng trưởng Tử Xuyên Tham Tinh điện hạ ký, thừa nhận từ giờ trở về sau hai mươi ba hành tỉnh của Viễn Đông không còn là lĩnh thổ của Tử Xuyên gia tộc nữa, mà giao cấp cho thần tộc vương quốc thống trị. Đây là thư ủy nhiệm cho tôi được quyền ký kết - bệ hạ, chỉ cần ngài gật đầu, không cần dùng một binh một tốt, toàn bộ Viễn Đông đều là đất đai mới hợp pháp của ngài. Ngoài ra, để biểu đạt thành ý của chúng tôi, chúng tôi sẽ tặng tống cho đại quân thần tộc một trăm vạn lượng bạc trắng."</w:t>
      </w:r>
    </w:p>
    <w:p>
      <w:pPr>
        <w:pStyle w:val="BodyText"/>
      </w:pPr>
      <w:r>
        <w:t xml:space="preserve">Ma thần hoàng mỉm cười hỏi: "Không phải giản đơn như vậy chứ? Tử Xuyên gia khảng khái như vậy, có điều kiện gì không?"</w:t>
      </w:r>
    </w:p>
    <w:p>
      <w:pPr>
        <w:pStyle w:val="BodyText"/>
      </w:pPr>
      <w:r>
        <w:t xml:space="preserve">"Việc ấy đối với bệ hạ thật ra là một chuyện dễ như trở bàn tay. Trước mắt một phần Trung ương quân của chúng tôi vẫn còn lưu lại ở Mạt Y thành trong Đỗ Toa hành tỉnh, bị đại quân của thần tộc vây khốn. Chúng tôi khẩn mong bệ hạ khoan dung, có thể thương xót cho tướng sĩ viễn chinh, vợ con ở nhà mong mỏi... Hi vọng bệ hạ có thể hạ lệnh cho hai bên đình chiến, bỏ trống một con đường để Trung Ương quân đi về hướng tây. Và mong bệ hạ ân chuẩn thành toàn, trên dưới của Tử Xuyên gia tộc vĩnh viễn cảm tạ đại ân của bệ hạ, hai nước sẽ mãi mãi là huynh đệ bang giao với nhau!"</w:t>
      </w:r>
    </w:p>
    <w:p>
      <w:pPr>
        <w:pStyle w:val="BodyText"/>
      </w:pPr>
      <w:r>
        <w:t xml:space="preserve">Nghe điều kiện của Đế Lâm, tim Vân Thiển Tuyết đập "thình thịch", hi vọng ma thần hoàng có thể đáp ứng hiệp nghị đình chiến. Gã là quan chỉ huy ở tiền tuyến, hiểu rõ trạng thái hiện giờ của ba quân: một là sốt ruột, hai là suy, ba là kiệt, vì đánh lâu mà không hạ được thành, quân tâm và sĩ khí đều thụ những áp lực và ngăn trở nghiêm trọng. Cho dù là gã có thể tử chiến khổ chiến gì đó lấy được Mạt Y, nhưng nhất định cũng phải trả một cái giá rất đáng sợ. Và nếu lại còn tiếp tục đi về hướng tây công kích nhân loại, thì chắn ngang trước mặt đại quân của thần tộc là Ngõa Luân yếu tắc còn kiên cố bội phần. Khi nghĩ đến phải cho binh sĩ đạp lên đất bùn nhão nhoẹt tấn công lên bờ tường cao đến tận mây của Ngõa Luân thành, Vân Thiển Tuyết lập tức cảm thấy lòng nóng như lửa đốt, rụng rời tay chân.</w:t>
      </w:r>
    </w:p>
    <w:p>
      <w:pPr>
        <w:pStyle w:val="BodyText"/>
      </w:pPr>
      <w:r>
        <w:t xml:space="preserve">Giờ phút này không những chỉ mình gã, mà mục quang của tất cả mọi người đều tập trung lên người ma thần hoàng, chờ đợi lời phúc đáp của ông ta.</w:t>
      </w:r>
    </w:p>
    <w:p>
      <w:pPr>
        <w:pStyle w:val="BodyText"/>
      </w:pPr>
      <w:r>
        <w:t xml:space="preserve">"Ừ, các ngươi muốn lấy Viễn Đông đổi lại Trung ương quân và Tư Đặc Lâm." Thần tình của Ma thần hoàng điềm đạm, nhìn không ra biểu tình: "Nhưng mà trẫm có một vấn đề không hiểu, muốn thỉnh giáo một chút."</w:t>
      </w:r>
    </w:p>
    <w:p>
      <w:pPr>
        <w:pStyle w:val="BodyText"/>
      </w:pPr>
      <w:r>
        <w:t xml:space="preserve">"A? Bệ hạ có nghi hoặc gì? Tại hạ nhất định kiệt tận khả năng giải đáp hết."</w:t>
      </w:r>
    </w:p>
    <w:p>
      <w:pPr>
        <w:pStyle w:val="BodyText"/>
      </w:pPr>
      <w:r>
        <w:t xml:space="preserve">"Các ngươi sao lại lấy vật của trẫm mà tống tặng cho trẫm?"</w:t>
      </w:r>
    </w:p>
    <w:p>
      <w:pPr>
        <w:pStyle w:val="BodyText"/>
      </w:pPr>
      <w:r>
        <w:t xml:space="preserve">"Hả?"</w:t>
      </w:r>
    </w:p>
    <w:p>
      <w:pPr>
        <w:pStyle w:val="BodyText"/>
      </w:pPr>
      <w:r>
        <w:t xml:space="preserve">"Toàn bộ Viễn Đông đã bị trẫm đánh hạ rồi!" Ma thần hoàng nhướn mày, đột nhiên biến sắc, nói vừa nhanh vừa gấp, từ ngữ sắc bén như kiếm: "Và không phải dựa vào sự tống tặng của các ngươi, mà dựa vào kiếm bén của trẫm! Thứ của trẫm mà các ngươi lại lấy đem tặng lại cho trẫm, các ngươi coi thần tộc chúng ta là điên khùng hay sao? Hay là trẫm đem Đế đô tặng tống cho các ngươi nhé?! Tử Xuyên gia các ngươi hại chết con gái Tạp Đan của ta, còn phải khiển Đế Lâm vào trong quốc cảnh của của mà chém giết đốt phá cướp đoạt, là các ngươi phá hỏng hòa bình trước, hiện giờ còn đi đàm luận hòa bình cái gì? Muốn thả Trung ương quân về sao? Có thể, nhưng giao Ngõa Luân ra đây!"</w:t>
      </w:r>
    </w:p>
    <w:p>
      <w:pPr>
        <w:pStyle w:val="BodyText"/>
      </w:pPr>
      <w:r>
        <w:t xml:space="preserve">Quần thần ồ lên khen tuyệt, hò hét tán dương hào ngôn tráng ngữ của ma thần hoàng. Được Tạp Đốn thân vương dẫn đầu, đáp quần thần háo chiến này đều đua nhau cất lời chế nhạo cho sự ngu xuẩn của nhân loại sứ giả, cho sự không biết tự lượng sức của hắn, dám "sử dụng thủ đoạn trước mặt bệ hạ thông minh và trí tuệ nhất!"</w:t>
      </w:r>
    </w:p>
    <w:p>
      <w:pPr>
        <w:pStyle w:val="BodyText"/>
      </w:pPr>
      <w:r>
        <w:t xml:space="preserve">Vân Thiển Tuyết vô cùng thất vọng, thầm mắng: "Đồ ngu! Các ngươi mà biết cái gì!"</w:t>
      </w:r>
    </w:p>
    <w:p>
      <w:pPr>
        <w:pStyle w:val="BodyText"/>
      </w:pPr>
      <w:r>
        <w:t xml:space="preserve">Gã nhìn về phía Đế Lâm, phát hiện sau khi bị thần hoàng cự tuyệt, hắn vẫn trấn định như thường. Vân Thiển Tuyết nghi hoặc: Đã đến nước này rồi, hắn vì sao lại có thể tự tin như vậy? Chẳng lẽ hắn còn có lá bài tẩy gì nữa?</w:t>
      </w:r>
    </w:p>
    <w:p>
      <w:pPr>
        <w:pStyle w:val="BodyText"/>
      </w:pPr>
      <w:r>
        <w:t xml:space="preserve">Vừa lúc đó, Đế Lâm chuyển qua nhìn hán, mục quang hai người giao nhau, đều cảm thấy nhãn thần đối phương sáng đến chói mắt, đều bất giác tự tránh đi. Đế Lâm dâng lên một hộp nhỏ, nói: Ngoại trừ Viễn Đông, Tử Xuyên gia còn chuẩn bị một lễ vật nho nhỏ chuyển lại cho thần hoàng bệ hạ, phiền tướng quân chuyển trình!"</w:t>
      </w:r>
    </w:p>
    <w:p>
      <w:pPr>
        <w:pStyle w:val="BodyText"/>
      </w:pPr>
      <w:r>
        <w:t xml:space="preserve">Vân Thiển Tuyết không hề tiếp lấy, gã hướng về ma thần hoàng thỉnh ý: "Bệ hạ, sứ giả nói có vật gì đó tống tặng cho người, thỉnh người quá mục."</w:t>
      </w:r>
    </w:p>
    <w:p>
      <w:pPr>
        <w:pStyle w:val="BodyText"/>
      </w:pPr>
      <w:r>
        <w:t xml:space="preserve">Ma thần hoàng gật đầu, giơ tay ra, rồi đột nhiên như có một sợi dây vô hình níu kéo, chiếc hộp nhỏ trong tay Đế Lâm tự động bay lên, từ từ phi đến tay của ông ta!</w:t>
      </w:r>
    </w:p>
    <w:p>
      <w:pPr>
        <w:pStyle w:val="BodyText"/>
      </w:pPr>
      <w:r>
        <w:t xml:space="preserve">Đế Lâm lùi lại một bước, mặt kinh hãi biến sắc: song phương cách nhau năm sáu mét, ma thần hoàng chỉ chụp một trảo hư không mà hấp luôn cái hộp hắn đang giữ chặt trong tay, và hắn hoàn toàn không thể kềm giữ lại được! Hèn gì trong truyền thuyết, ma thần hoàng chính là đệ nhất cao thủ đương thế, trên đời này còn có người nào có thể khắc chế ông ta được không?</w:t>
      </w:r>
    </w:p>
    <w:p>
      <w:pPr>
        <w:pStyle w:val="BodyText"/>
      </w:pPr>
      <w:r>
        <w:t xml:space="preserve">Thấy thần hoàng bệ hạ lộ ra tuyệt nghệ thần kỳ này, đám quần thần dưới trướng không ai không lớn tiếng khen tuyệt, nhất thời lời khen ngợi nịnh nọt vang lên như thủy triều, trong đó có chen lẫn những lời dọa nạt đối với Đế Lâm. Các tướng quân ma tộc mắng:</w:t>
      </w:r>
    </w:p>
    <w:p>
      <w:pPr>
        <w:pStyle w:val="BodyText"/>
      </w:pPr>
      <w:r>
        <w:t xml:space="preserve">- Ngô hoàn thần uy, vũ nội vô địch! Bỏ vũ khí xuống, lập tức đầu hàng thần tộc của chúng ta, đó chính là con đường duy nhất của Tử Xuyên gia các ngươi!....</w:t>
      </w:r>
    </w:p>
    <w:p>
      <w:pPr>
        <w:pStyle w:val="BodyText"/>
      </w:pPr>
      <w:r>
        <w:t xml:space="preserve">- Không đầu hàng hả? Cút về rửa sạch cổ chờ chúng ta đến cắt!</w:t>
      </w:r>
    </w:p>
    <w:p>
      <w:pPr>
        <w:pStyle w:val="BodyText"/>
      </w:pPr>
      <w:r>
        <w:t xml:space="preserve">Đế Lâm chẳng nói chẳng rằng, cười lạnh nghe các ma tộc tướng quân nhục mạ huênh hoang. Thật ra trong lòng hắn đang ngầm cầu nguyện, hi vọng phản ứng của ma thần hoàng sẽ đúng như những gì mà hắn hi vọng.</w:t>
      </w:r>
    </w:p>
    <w:p>
      <w:pPr>
        <w:pStyle w:val="BodyText"/>
      </w:pPr>
      <w:r>
        <w:t xml:space="preserve">Ma thần hoàng mở hộp ra, thấy trong đó có một bông tai, ánh mắt sáng ngời, ngẩn đầu lên nhìn Đế Lâm.</w:t>
      </w:r>
    </w:p>
    <w:p>
      <w:pPr>
        <w:pStyle w:val="BodyText"/>
      </w:pPr>
      <w:r>
        <w:t xml:space="preserve">Đế Lâm trang trọng gật đầu.</w:t>
      </w:r>
    </w:p>
    <w:p>
      <w:pPr>
        <w:pStyle w:val="BodyText"/>
      </w:pPr>
      <w:r>
        <w:t xml:space="preserve">Trong hộp còn có một phong thư. Ma thần hoàng nhẹ nhàng cầm lấy, mở ra, trên đó có mấy hàng vắn tắt:</w:t>
      </w:r>
    </w:p>
    <w:p>
      <w:pPr>
        <w:pStyle w:val="BodyText"/>
      </w:pPr>
      <w:r>
        <w:t xml:space="preserve">"Phụ hoàng:</w:t>
      </w:r>
    </w:p>
    <w:p>
      <w:pPr>
        <w:pStyle w:val="BodyText"/>
      </w:pPr>
      <w:r>
        <w:t xml:space="preserve">Kính gửi lời hỏi thăm sức khỏe của người!</w:t>
      </w:r>
    </w:p>
    <w:p>
      <w:pPr>
        <w:pStyle w:val="BodyText"/>
      </w:pPr>
      <w:r>
        <w:t xml:space="preserve">Con gái thập phần tưởng nhớ phụ hoàng, đêm ngày mong mỏi có dịp trở về. Bọn họ nói, nếu phụ hoàng không thả toàn bộ Trung Ương quân trở về trước tháng hai, bọn họ sẽ giết con gái.</w:t>
      </w:r>
    </w:p>
    <w:p>
      <w:pPr>
        <w:pStyle w:val="BodyText"/>
      </w:pPr>
      <w:r>
        <w:t xml:space="preserve">Con gái Tạp Đan.</w:t>
      </w:r>
    </w:p>
    <w:p>
      <w:pPr>
        <w:pStyle w:val="BodyText"/>
      </w:pPr>
      <w:r>
        <w:t xml:space="preserve">Ngày 12 tháng 2 năm 780."</w:t>
      </w:r>
    </w:p>
    <w:p>
      <w:pPr>
        <w:pStyle w:val="BodyText"/>
      </w:pPr>
      <w:r>
        <w:t xml:space="preserve">Đế Lâm khẩn trương nhìn ma thần hoàng đọc thư. Phong thư này là do Tạp Đan dùng văn tự của ma tộc mà viết ra, lúc đó hắn không kịp tìm bậc thầy về văn tự ma tộc để kiểm tra, không có cách nào biết nàng ta viết cái những gì.</w:t>
      </w:r>
    </w:p>
    <w:p>
      <w:pPr>
        <w:pStyle w:val="BodyText"/>
      </w:pPr>
      <w:r>
        <w:t xml:space="preserve">Hiện giờ, mệnh vận của Trung Ương quân, Tư Đặc Lâm và Tử Xuyên Tú, của chính hắn, và vận mệnh của cả Tử Xuyên gia tộc nữa... tất cả đều ký thác vào phong thư này!</w:t>
      </w:r>
    </w:p>
    <w:p>
      <w:pPr>
        <w:pStyle w:val="BodyText"/>
      </w:pPr>
      <w:r>
        <w:t xml:space="preserve">Ma thần hoàng không động thanh sắc, khép lá thư lại, ung dung đứng dậy, từ phòng khách bước ra cửa hong, bỏ lại sau lưng các thần tử vô cùng ngạc nhiên, chỉ vứt lại sau lưng một câu: "Ngươi đi theo trẫm."</w:t>
      </w:r>
    </w:p>
    <w:p>
      <w:pPr>
        <w:pStyle w:val="BodyText"/>
      </w:pPr>
      <w:r>
        <w:t xml:space="preserve">Đi theo sau ma thần hoàng, Đế Lâm tiến vào một gian phòng nhỏ. Hắn nhìn tả hữu, phát hiện so với gian phòng ngoài nhỏ hơn nhiều, bố trí cũng tinh trí và trang nhã hơn nhiều. Trong phòng không có người thứ hai nào, ngay cả Vân Thiển Tuyết làm nhiệm vụ phiên dịch vừa rồi cũng không có mặt. Hắn nhìn thấy ma thần hoàng đã ngồi xuống trà kỷ bền tường, lòng thầm kêu khổ: hắn không biết tiếng của ma tộc, làm sao đối thoại với ông ta?</w:t>
      </w:r>
    </w:p>
    <w:p>
      <w:pPr>
        <w:pStyle w:val="BodyText"/>
      </w:pPr>
      <w:r>
        <w:t xml:space="preserve">Thần hoàng ngẩng đầu nhìn hắn, mỉm cười: "Mời ngồi!" Thứ ông ta nói không ngờ là ngôn ngữ nhân loại vô cùng thuần chính, ngữ điệu linh lợi vô cùng, thậm chí còn hoàn hảo hơn cả Vân Thiển Tuyết làm nhiệm vụ phiên dịch vừa rồi!</w:t>
      </w:r>
    </w:p>
    <w:p>
      <w:pPr>
        <w:pStyle w:val="BodyText"/>
      </w:pPr>
      <w:r>
        <w:t xml:space="preserve">Đế Lâm cả kinh: ma tộc hoàng đế không ngờ lại có thể sử dụng ngôn ngữ của nhân loại, hơn nữa còn nói giỏi như thế! Vừa rồi trước mặt mọi người, ông ta vì sao lại cho gọi Vân Thiển Tuyết làm phiên dịch? Ông ta muốn ẩn man điều gì? Ông ta có mục đích gì khác nữa?</w:t>
      </w:r>
    </w:p>
    <w:p>
      <w:pPr>
        <w:pStyle w:val="BodyText"/>
      </w:pPr>
      <w:r>
        <w:t xml:space="preserve">Trong chớp mắt, não của Đế Lâm xoay chuyển không biết bao nhiêu ý niệm, nhưng không thể nghĩ ra giải pháp thỏa đáng nào, trước hết vái ma thần hoàng, sau đó ngồi xuống phía đối diện bên kỷ trà, chẳng nói một lời.</w:t>
      </w:r>
    </w:p>
    <w:p>
      <w:pPr>
        <w:pStyle w:val="BodyText"/>
      </w:pPr>
      <w:r>
        <w:t xml:space="preserve">Ma thần hoàng cầm chung trà lên, mỉm cười bảo: "Trà này không tệ, hay là ngươi thử một chút."</w:t>
      </w:r>
    </w:p>
    <w:p>
      <w:pPr>
        <w:pStyle w:val="BodyText"/>
      </w:pPr>
      <w:r>
        <w:t xml:space="preserve">Đế Lâm an tĩnh nâng chung trà tinh trí trước mặt, khẽ nhấp một ngụm, tán thưởng: "Xác thật là trà ngon, rất hiếm có."</w:t>
      </w:r>
    </w:p>
    <w:p>
      <w:pPr>
        <w:pStyle w:val="BodyText"/>
      </w:pPr>
      <w:r>
        <w:t xml:space="preserve">Ma thần hoàng tĩnh lặng nhìn Đế Lâm: "So với các loại trà của nhân loại các ngươi thì như thế nào, Đế Lâm các hạ?" Ánh mắt màu lam của Ma thần hoàng lấp lánh quang mang kỳ dị, thâm thúy đến không thể dò.</w:t>
      </w:r>
    </w:p>
    <w:p>
      <w:pPr>
        <w:pStyle w:val="Compact"/>
      </w:pPr>
      <w:r>
        <w:t xml:space="preserve">-o0o-</w:t>
      </w:r>
      <w:r>
        <w:br w:type="textWrapping"/>
      </w:r>
      <w:r>
        <w:br w:type="textWrapping"/>
      </w:r>
    </w:p>
    <w:p>
      <w:pPr>
        <w:pStyle w:val="Heading2"/>
      </w:pPr>
      <w:bookmarkStart w:id="47" w:name="chương-1-luân-hãm-viễn-đông"/>
      <w:bookmarkEnd w:id="47"/>
      <w:r>
        <w:t xml:space="preserve">25. Chương 1 : Luân Hãm Viễn Đông</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5: Trung trinh phản tặc</w:t>
      </w:r>
    </w:p>
    <w:p>
      <w:pPr>
        <w:pStyle w:val="BodyText"/>
      </w:pPr>
      <w:r>
        <w:t xml:space="preserve">-----oo0oo-----</w:t>
      </w:r>
    </w:p>
    <w:p>
      <w:pPr>
        <w:pStyle w:val="BodyText"/>
      </w:pPr>
      <w:r>
        <w:t xml:space="preserve">Chương 1: Luân hãm Viễn Đông</w:t>
      </w:r>
    </w:p>
    <w:p>
      <w:pPr>
        <w:pStyle w:val="BodyText"/>
      </w:pPr>
      <w:r>
        <w:t xml:space="preserve">Nhóm dịch: Tú Xuyên</w:t>
      </w:r>
    </w:p>
    <w:p>
      <w:pPr>
        <w:pStyle w:val="BodyText"/>
      </w:pPr>
      <w:r>
        <w:t xml:space="preserve">Sưu Tầm by nguoibantot8 --- 4vn.eu</w:t>
      </w:r>
    </w:p>
    <w:p>
      <w:pPr>
        <w:pStyle w:val="BodyText"/>
      </w:pPr>
      <w:r>
        <w:t xml:space="preserve">Đế Lâm nhướng mày có vẻ hơi kinh ngạc: "Trà này thật không tệ, bất quá vẫn không bằng nhân loại chúng tôi - à, bệ hạ, ngài nhận lầm người rồi, tôi không phải là Đế Lâm".</w:t>
      </w:r>
    </w:p>
    <w:p>
      <w:pPr>
        <w:pStyle w:val="BodyText"/>
      </w:pPr>
      <w:r>
        <w:t xml:space="preserve">Ma thần hoàng không lên tiếng, chăm chú nhìn hắn, khí thế lăng lệ, mục quang sắc bén phảng phất như muốn đục thủng hai lỗ trên mặt hắn. Đế Lâm thản nhiên ngẩng đầu đối diện ánh mắt thần hoàng, nhãn thần thành khẩn. Hai người đều không lên tiếng, không khí trong phòng yên tĩnh, có thể nghe được tiếng bước chân đi lại của thị vệ bên ngoài, sát cơ vô hình lan tỏa.</w:t>
      </w:r>
    </w:p>
    <w:p>
      <w:pPr>
        <w:pStyle w:val="BodyText"/>
      </w:pPr>
      <w:r>
        <w:t xml:space="preserve">"Đế Lâm, ngươi là cao thủ nhân loại xuất sắc nhất ta từng gặp trong mười năm nay, "Ma thần hoàng cười nhạt nói: "Cũng là người trấn tĩnh nhất khi nói dối trước mặt ta. Chỉ là cho dù ngươi inh thế nào, có một thứ mà ngươi dù thế nào cũng không thể che giấu được, vừa rồi đồng tử của ngươi đột nhiên co lại".</w:t>
      </w:r>
    </w:p>
    <w:p>
      <w:pPr>
        <w:pStyle w:val="BodyText"/>
      </w:pPr>
      <w:r>
        <w:t xml:space="preserve">Đế Lâm mỉm cười nói: "Đột nhiên đối mặt với bệ hạ tôn quý cũng là đương thế đệ nhất cao thủ, ai có thể không khẩn trương được!"</w:t>
      </w:r>
    </w:p>
    <w:p>
      <w:pPr>
        <w:pStyle w:val="BodyText"/>
      </w:pPr>
      <w:r>
        <w:t xml:space="preserve">"Với võ công của ngươi, phải là cao thủ nổi danh mới đúng, vì sao trẫm chưa hề nghe qua tên ngươi?"</w:t>
      </w:r>
    </w:p>
    <w:p>
      <w:pPr>
        <w:pStyle w:val="BodyText"/>
      </w:pPr>
      <w:r>
        <w:t xml:space="preserve">"Tại hạ sở học thô thiển sao dám xưng là cao thủ? Các đời Tử Xuyên gia cao thủ như mây, trong quân ngọa hổ tàng long, người hơn tại hạ rất nhiều. Bệ hạ không biết đến thiển danh của tại hạ cũng đâu phải là sự tình kì lạ gì".</w:t>
      </w:r>
    </w:p>
    <w:p>
      <w:pPr>
        <w:pStyle w:val="BodyText"/>
      </w:pPr>
      <w:r>
        <w:t xml:space="preserve">"Ngươi tự xưng là quân quan Cấm vệ quân, y phục trên người lại là chế phục Quân pháp quan của Giám sát thính, ngươi tự xưng là Hồng y kì bổn, nhưng quân hàm trên vai lại là Kì bổn - Chuyện này phải giải thích thế nào, Đế Lâm?"</w:t>
      </w:r>
    </w:p>
    <w:p>
      <w:pPr>
        <w:pStyle w:val="BodyText"/>
      </w:pPr>
      <w:r>
        <w:t xml:space="preserve">Đế Lâm thầm thất kinh, vì thời gian gấp rút, hắn không kịp chuẩn bị phục trang của Cấm vệ quân, chỉ mượn y phục của Ca phổ lạp. Hắn cũng không ngờ Ma tộc hoàng đế lại hiểu rõ tình hình của Tử xuyên gia như thế, cả chế phục, quân hàm của quân đoàn cũng nắm.</w:t>
      </w:r>
    </w:p>
    <w:p>
      <w:pPr>
        <w:pStyle w:val="BodyText"/>
      </w:pPr>
      <w:r>
        <w:t xml:space="preserve">"Tôi vốn đảm nhiệm chức vụ Kì bổn trong Giám sát thính, vì chịu lệnh của Tổng trưởng, trước khi đến quý quốc chuyển sang Cấm vệ quân, trước khi lên đường được đặc cấp lên Hồng y kì bổn. Chỉ vì thời gian quá gấp rút nên chưa kịp thay đổi chế phục, quân hàm, khiến bệ hạ cười rồi!"</w:t>
      </w:r>
    </w:p>
    <w:p>
      <w:pPr>
        <w:pStyle w:val="BodyText"/>
      </w:pPr>
      <w:r>
        <w:t xml:space="preserve">Ma thần hoàng lắc đầu tán thán: "Đế Lâm, ngươi thật là cơ linh. Vân Thiển Tuyết nếu như có nửa phần nhanh nhạy của ngươi, hắn đã không đến nổi bị sức đầu mẻ trán dưới Mạt y thành".</w:t>
      </w:r>
    </w:p>
    <w:p>
      <w:pPr>
        <w:pStyle w:val="BodyText"/>
      </w:pPr>
      <w:r>
        <w:t xml:space="preserve">Đế Lâm vẫn rất bình tĩnh nói: "Bệ hạ, rất xin lỗi, nhưng ngài thật đã nhìn lầm rồi".</w:t>
      </w:r>
    </w:p>
    <w:p>
      <w:pPr>
        <w:pStyle w:val="BodyText"/>
      </w:pPr>
      <w:r>
        <w:t xml:space="preserve">Ma thần hoàng vỗ tay, ngoài cửa có người ứng tiếng: "Vâng!" Rèm cửa vén ra, một người tiến vào.</w:t>
      </w:r>
    </w:p>
    <w:p>
      <w:pPr>
        <w:pStyle w:val="BodyText"/>
      </w:pPr>
      <w:r>
        <w:t xml:space="preserve">Người đến vận khôi giáp tướng lĩnh ma tộc, thân thể cao gầy, diện mục cũng đoan chính, thần tình đắc ý, chỉ là đang cố gắng che giấu sự hèn hạ đã ăn sâu vào xương tủy. Nhìn thấy y, tim Đế Lâm như ngừng đập, hắn đã nhận ra thân phận của người xuất hiện: Đầu sỏ phản tặc Tử Xuyên gia tộc, nguyên là một trong ba tướng soái chủ chốt của Viễn Đông quân, Lôi Hồng. Khi xưa lúc ở Viễn Đông, Đế Lâm là Hồng y kì bổn đã có duyên gặp qua Phó thống lĩnh Lôi Hồng. Đế Lâm đã minh bạch, chẳng trách lần này ma tộc thế như chẻ tre, thì ra có phản tặc Lôi Hồng ở bên dẫn đường cho chúng. Lôi Hồng là tướng lĩnh cao cấp của gia tộc nhiều năm, đối với sự phân bố binh lực hay phương thức tác chiến của gia tộc đều nắm rõ như lòng bàn tay, khiến Tử Xuyên gia tộc trả một giá khá đắc.</w:t>
      </w:r>
    </w:p>
    <w:p>
      <w:pPr>
        <w:pStyle w:val="BodyText"/>
      </w:pPr>
      <w:r>
        <w:t xml:space="preserve">Lôi Hồng thập phần đắc ý, y trước hết cung kính thi lễ với Ma thần hoàng, sau đó thẳng người đối diện Đế Lâm, nói: "Đế Lâm các hạ, ngài hôm nay đảm nhiệm Giám sát trưởng của gia tộc, đại phú đại quý, không biết còn nhớ cố nhân ở Viễn Đông không?"</w:t>
      </w:r>
    </w:p>
    <w:p>
      <w:pPr>
        <w:pStyle w:val="BodyText"/>
      </w:pPr>
      <w:r>
        <w:t xml:space="preserve">Đế Lâm một lời không phát, trầm tĩnh liếc Lôi Hồng, ánh mắt đầy sự khinh miệt, rõ ràng không muốn nói chuyện với y. Lôi Hồng vẫn cười cười, chỉ là dưới ánh mắt sắc bén của Đế Lâm, nụ cười càng lúc càng đơ, tay chân có chút luống cuống.</w:t>
      </w:r>
    </w:p>
    <w:p>
      <w:pPr>
        <w:pStyle w:val="BodyText"/>
      </w:pPr>
      <w:r>
        <w:t xml:space="preserve">Ma thần hoàng cười hỏi: "Đế Lâm, ngươi vì sao không hồi đáp?"</w:t>
      </w:r>
    </w:p>
    <w:p>
      <w:pPr>
        <w:pStyle w:val="BodyText"/>
      </w:pPr>
      <w:r>
        <w:t xml:space="preserve">Đế Lâm quay mặt sang thần hoàng, mỉm cười đáp: "Bệ hạ, ngài bảo tôi làm sao nói chuyện được với một con chó đây?"</w:t>
      </w:r>
    </w:p>
    <w:p>
      <w:pPr>
        <w:pStyle w:val="BodyText"/>
      </w:pPr>
      <w:r>
        <w:t xml:space="preserve">Ma thần hoàng bật cười ha hả, sắc mặt Lôi Hồng biến thành trắng nhách, ngoác mồm chửi: "Đế Lâm, ngươi chết đến nơi còn huênh hoang! Ngô hoàng anh minh, sớm muộn gì cũng thống nhất đại lục! Ngươi nếu biết tốt xấu, lập tức quỳ xuống cầu xin quy thuận bệ hạ, nói không chừng có thể giữ được cái mạng nhỏ của ngươi, bằng không, ta bằm ngươi nát như tương..."</w:t>
      </w:r>
    </w:p>
    <w:p>
      <w:pPr>
        <w:pStyle w:val="BodyText"/>
      </w:pPr>
      <w:r>
        <w:t xml:space="preserve">"Bệ hạ!" Đế Lâm ngắt lời Lôi Hồng, hắn đứng lên đối diện Ma thần hoàng: "Tôi dám đến quý quốc tất đã có chuẩn bị tốt. Thân phận đã bại lộ, tính mệnh nằm trong tay bệ hạ, nếu như muốn giết, bệ hạ chỉ cần hạ lệnh! Nhưng nếu bệ hạ muốn đàm phán cùng tôi, xin phái một người là thuần chủng thần tộc. Còn hắn..." Đế Lâm miệt thị liếc Lôi Hồng: "Cùng lắm chỉ xứng đàm phán với con chó của tôi!"</w:t>
      </w:r>
    </w:p>
    <w:p>
      <w:pPr>
        <w:pStyle w:val="BodyText"/>
      </w:pPr>
      <w:r>
        <w:t xml:space="preserve">Lôi Hồng đại nộ, há miệng muốn mắng, Ma thần hoàng không lên tiếng xua xua tay, Lôi Hồng nuốt câu chửi xuống bụng, nhưng nhịn không nổi lên tiếng: "Bệ hạ, tên khốn Đế Lâm không những miệt thị thần, cả người hắn cũng không để vào mắt! Bệ hạ, chúng ta ngàn vạn lần chớ để hắn sống trở về..."</w:t>
      </w:r>
    </w:p>
    <w:p>
      <w:pPr>
        <w:pStyle w:val="BodyText"/>
      </w:pPr>
      <w:r>
        <w:t xml:space="preserve">"Trẫm biết, trẫm tự có tính toán". Ma thần hoàng hờ hững nói, trong ngữ khí hờ hững đó ẩn chứa sức ép: "Bình tĩnh công, ngươi có thể lui rồi".</w:t>
      </w:r>
    </w:p>
    <w:p>
      <w:pPr>
        <w:pStyle w:val="BodyText"/>
      </w:pPr>
      <w:r>
        <w:t xml:space="preserve">Lôi Hồng biết khôn câm miệng, ngoan ngoãn lui đi, lúc ra cửa thì quay đầu nhìn, ánh mắt tràn đầy thù hận chiếu vào Đế Lâm. Đế Lâm cúi lễ: "Cảm tạ bệ hạ thành toàn, nếu bệ hạ không còn phân phó gì khác, xin để tôi tự tận".</w:t>
      </w:r>
    </w:p>
    <w:p>
      <w:pPr>
        <w:pStyle w:val="BodyText"/>
      </w:pPr>
      <w:r>
        <w:t xml:space="preserve">Bản thân đã có cừu hận thâm sâu cùng Ma tộc, Ma tộc vô luận thế nào cũng không thể bỏ qua cho hắn, để bọn chúng giết, chi bằng tự sát còn thống khoái hơn.</w:t>
      </w:r>
    </w:p>
    <w:p>
      <w:pPr>
        <w:pStyle w:val="BodyText"/>
      </w:pPr>
      <w:r>
        <w:t xml:space="preserve">Ma thần hoàng không hồi đáp, lại nói: "Đã lâu không gặp được cao thủ nhân loại như ngươi, ta rất tán thưởng ngươi, ngươi còn mạnh hơn Lôi Hồng cả trăm lần. Nếu như ta đề nghị ngươi về phía ta, ngươi có cho rằng đó là vũ nhục hay không?"</w:t>
      </w:r>
    </w:p>
    <w:p>
      <w:pPr>
        <w:pStyle w:val="BodyText"/>
      </w:pPr>
      <w:r>
        <w:t xml:space="preserve">Đế Lâm trầm ngâm nói: "Nếu như là người khác đề xuất kiến nghị này, tôi sẽ cho rằng đó là vũ nhục, nhưng đã là đích thân bệ hạ lên tiếng, tại hạ thật sự cảm thấy rất vinh hạnh".</w:t>
      </w:r>
    </w:p>
    <w:p>
      <w:pPr>
        <w:pStyle w:val="BodyText"/>
      </w:pPr>
      <w:r>
        <w:t xml:space="preserve">Ma thần hoàng mỉm cười: "À, vậy là ngươi đồng ý?"</w:t>
      </w:r>
    </w:p>
    <w:p>
      <w:pPr>
        <w:pStyle w:val="BodyText"/>
      </w:pPr>
      <w:r>
        <w:t xml:space="preserve">Đế Lâm nghiêm túc suy nghĩ một lúc mới đáp: "Không. Cảm tạ bệ hạ coi trọng, nhưng tôi còn có liêm sỉ, không thể liệt cùng hạng Lôi Hồng được". Cự tuyệt yêu cầu của thần hoàng, Đế Lâm căng óc, thở dài một hơi, hắn biết bản thân đã đoạn tuyệt hi vọng sinh tồn cuối cùng.</w:t>
      </w:r>
    </w:p>
    <w:p>
      <w:pPr>
        <w:pStyle w:val="BodyText"/>
      </w:pPr>
      <w:r>
        <w:t xml:space="preserve">Ma thần hoàng chậm rãi xoay chung trà trong tay, ánh mắt thâm sâu nhìn Đế Lâm: "Cao thủ nhân loại như ngươi, mấy chục năm qua ta chưa từng thấy, ngươi có phải là truyền nhân của kiếm thánh Lạp Âu không?"</w:t>
      </w:r>
    </w:p>
    <w:p>
      <w:pPr>
        <w:pStyle w:val="BodyText"/>
      </w:pPr>
      <w:r>
        <w:t xml:space="preserve">Đế Lâm sinh ra cảm giác đáng sợ, cảm thấy mọi thứ của bản thân đều phơi bày: Chưa động thủ, chỉ bằng vào vài động tác của hắn, lão đã nhìn ra võ nghệ cùng lưu phái của hắn, bất quá có một điểm lão vạn vạn lần cũng không nghĩ tới...</w:t>
      </w:r>
    </w:p>
    <w:p>
      <w:pPr>
        <w:pStyle w:val="BodyText"/>
      </w:pPr>
      <w:r>
        <w:t xml:space="preserve">"Hồi bẩm bệ hạ, sư phụ tại hạ không phải là Lạp Âu. Sự thật thì tại hạ không có sư thừa, là dựa vào một quyển kiếm phổ mà tự học".</w:t>
      </w:r>
    </w:p>
    <w:p>
      <w:pPr>
        <w:pStyle w:val="BodyText"/>
      </w:pPr>
      <w:r>
        <w:t xml:space="preserve">"A! Kiếm phổ của ngươi từ đâu có?"</w:t>
      </w:r>
    </w:p>
    <w:p>
      <w:pPr>
        <w:pStyle w:val="BodyText"/>
      </w:pPr>
      <w:r>
        <w:t xml:space="preserve">"Hồi bẩm bệ hạ, đó là tôi mua được".</w:t>
      </w:r>
    </w:p>
    <w:p>
      <w:pPr>
        <w:pStyle w:val="BodyText"/>
      </w:pPr>
      <w:r>
        <w:t xml:space="preserve">Ma thần hoàng lại kinh ngạc: "Chuyện này ta không biết, kiếm phổ của Lạp Âu mà có thể mua được sao? Nhất định rất trân quý?"</w:t>
      </w:r>
    </w:p>
    <w:p>
      <w:pPr>
        <w:pStyle w:val="BodyText"/>
      </w:pPr>
      <w:r>
        <w:t xml:space="preserve">Đế Lâm nghiêm túc đáp: "Đúng vậy". Trong bụng cười trộm, cũng chẳng phải trân quý gì. Tử Xuyên Tú đánh bạc thua không tiền trả, trộm ở đâu được hai quyển sách nhét bụng chạy tới. Hắn cùng Tư Đặc Lâm cũng chẳng còn cách nào, chỉ đành mỗi người lấy một cuốn để trừ nợ. Một cuốn bí kíp võ công quả thật rất lợi hại lại đáng giá có bảy đồng! Mấy ngày sau Tử Xuyên Tú ủ rũ đến chuộc lại, kết quả là bị hai người liên thủ đánh cho bò lăn bò càng ra về. Đế Lâm thầm hạ quyết tâm, lần này nếu như có thể sống quay trở về, nhất định phải tóm lấy Tử Xuyên Tú thẩm tra, xem xem tên quỷ say đó còn giấu bảo bối gì.</w:t>
      </w:r>
    </w:p>
    <w:p>
      <w:pPr>
        <w:pStyle w:val="BodyText"/>
      </w:pPr>
      <w:r>
        <w:t xml:space="preserve">"Kiếm thánh Lạp Âu, là cao thủ mạnh chỉ sau đệ nhất cao thủ nhân loại Tả Gia Minh..." Ma thần hoàng lẩm nhẩm, đột nhiên trầm giọng: "Hiện tại, Đế Lâm, trẫm thật rất muốn biết, ngươi vì sao lại dám đến đây? Chẳng lẽ ngươi tự thị võ công cao cường? Cao thủ nhân loại trình độ như ngươi, ba mươi năm trước trẫm đã giết qua vô số!"</w:t>
      </w:r>
    </w:p>
    <w:p>
      <w:pPr>
        <w:pStyle w:val="BodyText"/>
      </w:pPr>
      <w:r>
        <w:t xml:space="preserve">Đế Lâm trầm tĩnh hồi đáp: "Bệ hạ, tôi lấy thân phận sứ giả đến".</w:t>
      </w:r>
    </w:p>
    <w:p>
      <w:pPr>
        <w:pStyle w:val="BodyText"/>
      </w:pPr>
      <w:r>
        <w:t xml:space="preserve">Ma thần hoàng cười nhạo: "Ngươi không phải là là kẻ cố chấp luật lệ, ta cũng không phải, cho dù ngươi lấy thân phận sứ thần, nhưng ngươi lại là đặc biệt".</w:t>
      </w:r>
    </w:p>
    <w:p>
      <w:pPr>
        <w:pStyle w:val="BodyText"/>
      </w:pPr>
      <w:r>
        <w:t xml:space="preserve">Đế Lâm rùng mình, ý của Ma thần hoàng đã rõ: Đế Lâm ngươi lạm sát bình dân và tù binh, ác danh sớm đã vang dội, thần tộc ta giết ngươi, ai dám nói chúng ta không đúng?</w:t>
      </w:r>
    </w:p>
    <w:p>
      <w:pPr>
        <w:pStyle w:val="BodyText"/>
      </w:pPr>
      <w:r>
        <w:t xml:space="preserve">Hắn hít sâu một hơi, chầm chầm nhả ra bốn chữ: "Tạp Đan công chúa".</w:t>
      </w:r>
    </w:p>
    <w:p>
      <w:pPr>
        <w:pStyle w:val="BodyText"/>
      </w:pPr>
      <w:r>
        <w:t xml:space="preserve">Ma thần hoàng không động thần sắc: "Cho dù không có Tư Đặc Lâm và Trung ương quân trong tay ta, chỉ cần theo cục thế hiện tại, Thần tộc mạnh còn Tử xuyên yếu, Tạp Đan đối với các ngươi có thể nói vô cùng trân quý! Ta đoán Tử Xuyên Tham Tinh cũng không có gan dám động đến một sợi lông của con gái ta!"</w:t>
      </w:r>
    </w:p>
    <w:p>
      <w:pPr>
        <w:pStyle w:val="BodyText"/>
      </w:pPr>
      <w:r>
        <w:t xml:space="preserve">Đế Lâm cười lạnh: "Quên nói bệ hạ biết, Tạp Đan không phải do Tử Xuyên Tham Tinh khống chế mà do người của tôi giám sát. Nếu như tôi đúng lúc mà chưa trở về, nội trong mười hai giờ, đầu của Tạp Đan sẽ rơi xuống đất".</w:t>
      </w:r>
    </w:p>
    <w:p>
      <w:pPr>
        <w:pStyle w:val="BodyText"/>
      </w:pPr>
      <w:r>
        <w:t xml:space="preserve">Ma thần hoàng lạnh lùng nói: "Ngươi đang dọa trẫm sao, Đế Lâm?" Trong ngữ khí đầy mùi vị khủng bố khiến người khó thở.</w:t>
      </w:r>
    </w:p>
    <w:p>
      <w:pPr>
        <w:pStyle w:val="BodyText"/>
      </w:pPr>
      <w:r>
        <w:t xml:space="preserve">Đế Lâm không hề nhún nhường: "Bệ hạ, ngài phải biết, hạng người ti bỉ như tôi, đã dám thâm nhập đại doanh quý quốc, đương nhiên không thể không có chuẩn bị. Ngài nếu giết tôi, rất dễ. Nhưng ngài muốn mang Tạp Đan sống trở về, không có cửa đâu!"</w:t>
      </w:r>
    </w:p>
    <w:p>
      <w:pPr>
        <w:pStyle w:val="BodyText"/>
      </w:pPr>
      <w:r>
        <w:t xml:space="preserve">Hai người trừng trừng nhìn nhau, Đế Lâm bừng bừng khí thế mắt không chớp, hắn biết, lúc này muôn vạn chớ lộ vẻ yếu thế, nếu để Ma thần hoàng nhìn ra chỗ hở, bản thân coi như tiêu liền.</w:t>
      </w:r>
    </w:p>
    <w:p>
      <w:pPr>
        <w:pStyle w:val="BodyText"/>
      </w:pPr>
      <w:r>
        <w:t xml:space="preserve">Lát sau, vẫn là Ma thần hoàng lên tiếng trước, lão áp chế nộ khí, chậm rãi nói: "Rất tốt, nói ra điều kiện của ngươi đi, Đế Lâm. Nhớ, đừng có quá phận!"</w:t>
      </w:r>
    </w:p>
    <w:p>
      <w:pPr>
        <w:pStyle w:val="BodyText"/>
      </w:pPr>
      <w:r>
        <w:t xml:space="preserve">"Bệ hạ, tôi đã nói rồi, chúng tôi thả Tạp Đan, các người lui khỏi Mạt Y để Trung ương quân quay về".</w:t>
      </w:r>
    </w:p>
    <w:p>
      <w:pPr>
        <w:pStyle w:val="BodyText"/>
      </w:pPr>
      <w:r>
        <w:t xml:space="preserve">"Ngươi không thấy điều kiện này thái quá sao? Dùng một mình Tạp Đan mà muốn đổi lấy mấy vạn người Trung ương quân?"</w:t>
      </w:r>
    </w:p>
    <w:p>
      <w:pPr>
        <w:pStyle w:val="BodyText"/>
      </w:pPr>
      <w:r>
        <w:t xml:space="preserve">"Bệ hạ, công chúa của thần tộc chỉ có một à! Thân phận nàng ta tôn quý, còn có giá trị hơn cả đại quân trăm vạn người. Nếu giá đổi không xứng đáng, không phải làm mất thân phận của công chúa sao. Bệ hạ, ngài phải nghĩ cho thể diện của Tạp Đan điện hạ. Hà huống, còn toàn bộ lãnh thổ Viễn Đông chi!"</w:t>
      </w:r>
    </w:p>
    <w:p>
      <w:pPr>
        <w:pStyle w:val="BodyText"/>
      </w:pPr>
      <w:r>
        <w:t xml:space="preserve">Ma thần hoàng có cảm giác dở khóc dở cười, Đế Lâm rõ ràng là ăn nói cưỡng từ đoạt lý, lại còn ra vẻ "Ta là nghĩ cho ngươi".</w:t>
      </w:r>
    </w:p>
    <w:p>
      <w:pPr>
        <w:pStyle w:val="BodyText"/>
      </w:pPr>
      <w:r>
        <w:t xml:space="preserve">Lão suy nghĩ hồi lâu, chậm rãi lên tiếng hỏi: "Tạp Đan khỏe không?"</w:t>
      </w:r>
    </w:p>
    <w:p>
      <w:pPr>
        <w:pStyle w:val="BodyText"/>
      </w:pPr>
      <w:r>
        <w:t xml:space="preserve">Đế Lâm ung dung hồi đáp: "Công chúa điện hạ rất tốt, chưa từng chịu qua ngược đãi nào. Tử Xuyên gia tôi đãi công chúa như thượng tân, an trí nàng ta trong phủ Tử Xuyên Trữ, con gái của Tổng trưởng tiền nhiệm, lễ tôn dị thường. Tôi còn nghe được, công chúa điện hạ còn kết tình bạn thân thiết với Trữ tiểu thư". đọc truyện mới nhất tại .</w:t>
      </w:r>
    </w:p>
    <w:p>
      <w:pPr>
        <w:pStyle w:val="BodyText"/>
      </w:pPr>
      <w:r>
        <w:t xml:space="preserve">Ma thần hoàng gật đầu, nói: "Lúc trước phái Tạp Đan hài tử đến Cát Sa, vốn là muốn để nó học thêm quân sự trước khi đảm nhiệm trọng trách, không ngờ lại tạo tiện nghi cho các ngươi. Đây đúng là thiên ý, xem ra khí số Tử Xuyên gia còn chưa tận!" Lão trầm ngâm nói: "Thế này, các ngươi trước hết thả Tạp Đan về, trẫm lập tức triệt vây Mạt Y, thả cho Trung ương quân trở về".</w:t>
      </w:r>
    </w:p>
    <w:p>
      <w:pPr>
        <w:pStyle w:val="BodyText"/>
      </w:pPr>
      <w:r>
        <w:t xml:space="preserve">"Tại hạ lớn gan, thỉnh cầu bệ hạ triệt vây trước, chỉ cần Trung ương quân về đến Ngõa Luân, chúng tôi lập tức phụng hoàn công chúa điện hạ".</w:t>
      </w:r>
    </w:p>
    <w:p>
      <w:pPr>
        <w:pStyle w:val="BodyText"/>
      </w:pPr>
      <w:r>
        <w:t xml:space="preserve">Ma thần hoàng nhướng mày: "Ngươi không tin lời hứa của trẫm?"</w:t>
      </w:r>
    </w:p>
    <w:p>
      <w:pPr>
        <w:pStyle w:val="BodyText"/>
      </w:pPr>
      <w:r>
        <w:t xml:space="preserve">Đế Lâm đứng dậy cúi thấp người: "Tại hạ không dám. Chỉ là bệ hạ cũng biết, chúng tôi giao Tạp Đan thì dễ, chỉ cần hai bên giao tiếp ở ngoài Ngõa Luân thành là được. Nhưng Trung ương quân lui quân lại là vấn đề lớn, cần hai bên phải phối hợp nhịp nhàng, tín sứ qua lại, thêm vào đại quân di chuyển đường xa, trên đường rất dễ xảy ra bất trắc, đây là quá trình phiền phức, vì thế hi vọng có thể tiến hành trước, sau đó việc giao người rất dễ dàng".</w:t>
      </w:r>
    </w:p>
    <w:p>
      <w:pPr>
        <w:pStyle w:val="BodyText"/>
      </w:pPr>
      <w:r>
        <w:t xml:space="preserve">Đế Lâm ào ào nói ra một mớ lý do, thấy sắc mặt Ma thần hoàng càng lúc càng khó chịu, hắn thở dài nói: "Bệ hạ, tôi xin nói thẳng, tôi tin bệ hạ xuất ngôn như sơn, nhưng chính như bệ hạ nói, cục thế hiện tại nghiêng về Thần tộc, nếu như chúng tôi thả Tạp Đan nhưng thần tộc không chịu để Trung ương quân trở về, chúng tôi chẳng có biện pháp nào, vì thế chúng tôi không dám. Điểm này mong bệ hạ lượng giải".</w:t>
      </w:r>
    </w:p>
    <w:p>
      <w:pPr>
        <w:pStyle w:val="BodyText"/>
      </w:pPr>
      <w:r>
        <w:t xml:space="preserve">Ma thần hoàng bật cười: "Vậy trẫm sao biết, sau khi Trung ương quân quay về, các ngươi sẽ thả người? Các ngươi lấy gì đảm bảo?"</w:t>
      </w:r>
    </w:p>
    <w:p>
      <w:pPr>
        <w:pStyle w:val="BodyText"/>
      </w:pPr>
      <w:r>
        <w:t xml:space="preserve">"Tôi cho rằng, thực lực của bệ hạ là đảm bảo tốt nhất. Với võ công cái thế của bệ hạ, thêm trăm vạn tinh binh cường tướng của thần tộc, nếu như có thể lựa chọn, ai cũng không nguyện làm kẻ địch của bệ hạ. Nếu như Tử Xuyên gia dám nuốt lời, chỉ bằng vào Ngõa Luân thành, sao có thể cản được đại quân thần tộc cùng cao thủ nhất thế vô song như bệ hạ?"</w:t>
      </w:r>
    </w:p>
    <w:p>
      <w:pPr>
        <w:pStyle w:val="BodyText"/>
      </w:pPr>
      <w:r>
        <w:t xml:space="preserve">Ma thần hoàng trầm mặc không nói, bỗng bật tràng cười lớn, Đế Lâm thất kinh nhìn lão.</w:t>
      </w:r>
    </w:p>
    <w:p>
      <w:pPr>
        <w:pStyle w:val="BodyText"/>
      </w:pPr>
      <w:r>
        <w:t xml:space="preserve">"Công phu vỗ mông ngựa rất tốt! Đế Lâm, trẫm nhường ngươi lần này! Trẫm đồng ý để bộ đội Tư Đặc Lâm thối lui. Ngươi nghỉ ngơi một chút rồi bàn luận điều khoản với Vân Thiển Tuyết".</w:t>
      </w:r>
    </w:p>
    <w:p>
      <w:pPr>
        <w:pStyle w:val="BodyText"/>
      </w:pPr>
      <w:r>
        <w:t xml:space="preserve">Đế Lâm không ngờ Ma thần hoàng lại hào sảng như thế, vừa kinh vừa mừng cúi chào: "Ân đức của bệ hạ, trên dưới Tử Xuyên gia cảm kích khôn cùng! Xin bệ hạ yên tâm, chỉ đợi bộ đội tiến đến Ngõa Luân, công chúa lập tức trả về thần tộc. Tại hạ xin lui". Ma thần hoàng gật đầu, lúc Đế Lâm bước nhanh đến cửa thì đột nhiên lên tiếng gọi hắn: "Đế Lâm!"</w:t>
      </w:r>
    </w:p>
    <w:p>
      <w:pPr>
        <w:pStyle w:val="BodyText"/>
      </w:pPr>
      <w:r>
        <w:t xml:space="preserve">Đế Lâm quay người lại: "Bệ hạ có gì phân phó?"</w:t>
      </w:r>
    </w:p>
    <w:p>
      <w:pPr>
        <w:pStyle w:val="BodyText"/>
      </w:pPr>
      <w:r>
        <w:t xml:space="preserve">Ma thần hoàng cười cười: "Nhớ, nếu Tử Xuyên gia không ổn, chúng ta lúc nào cũng hoan nghênh ngươi".</w:t>
      </w:r>
    </w:p>
    <w:p>
      <w:pPr>
        <w:pStyle w:val="BodyText"/>
      </w:pPr>
      <w:r>
        <w:t xml:space="preserve">Đế Lâm ngẩn ra, nhưng liền đó cười đáp: "Nếu thật có lúc đó, tôi nhất định nương nhờ bệ hạ".</w:t>
      </w:r>
    </w:p>
    <w:p>
      <w:pPr>
        <w:pStyle w:val="BodyText"/>
      </w:pPr>
      <w:r>
        <w:t xml:space="preserve">Ma thần hoàng cười "Khà khà", vẫy tay ra hiệu Đế Lâm lui ra.</w:t>
      </w:r>
    </w:p>
    <w:p>
      <w:pPr>
        <w:pStyle w:val="BodyText"/>
      </w:pPr>
      <w:r>
        <w:t xml:space="preserve">Đế Lâm bước khỏi trướng, lại nhìn thấy trời xanh cùng mây trắng, ánh nắng chói chang, cảm thấy không thể tin nổi bản thân có thể sống sót trở ra, mồ hôi lạnh thấm ướt y phục, hắn đột nhiên phát hiện, sinh mệnh thật là thứ quá tốt đẹp.</w:t>
      </w:r>
    </w:p>
    <w:p>
      <w:pPr>
        <w:pStyle w:val="BodyText"/>
      </w:pPr>
      <w:r>
        <w:t xml:space="preserve">Trong đầu hắn loáng thoáng lo lắng, Đại ma thần hoàng tài nghệ kinh khiếp, lại có chí lớn, tài năng nhiếp phục quần thần, tập hợp cư dân Ma tộc vốn kiệt ngạo phân tán thành một quân đội cường đại kỷ luật nghiêm minh. Cho dù lần này hòa đàm thành công, lão cũng là uy hiếp lớn nhất cho cả thế giới nhân loại.</w:t>
      </w:r>
    </w:p>
    <w:p>
      <w:pPr>
        <w:pStyle w:val="BodyText"/>
      </w:pPr>
      <w:r>
        <w:t xml:space="preserve">Một canh giờ sau, quân sư Hắc sa khẩn cấp cầu kiến Ma thần hoàng, lập tức được phê chuẩn. Hắc sa nhanh chân tiến vào: "Bệ hạ! Tôi có tình huống khẩn cấp báo cáo ngài, tên sứ giả nhân loại đã đi rồi sao? Vừa rồi Vân Thiển Tuyết báo với tôi..."</w:t>
      </w:r>
    </w:p>
    <w:p>
      <w:pPr>
        <w:pStyle w:val="BodyText"/>
      </w:pPr>
      <w:r>
        <w:t xml:space="preserve">"Trẫm biết rồi, quân sư". Ma thần hoàng an tường vuốt ve bộ lông con Liệp ưng đang ngoan ngoãn đậu trong lòng lão: "Ngươi chắc định báo cáo với trẫm về việc của Đế Lâm phải không?"</w:t>
      </w:r>
    </w:p>
    <w:p>
      <w:pPr>
        <w:pStyle w:val="BodyText"/>
      </w:pPr>
      <w:r>
        <w:t xml:space="preserve">"A? Bệ hạ đã biết rồi?" Hắc sa kinh ngạc: "Hắn hiện tại đang ở đâu? Chúng ta lập tức phái người đuổi theo!"</w:t>
      </w:r>
    </w:p>
    <w:p>
      <w:pPr>
        <w:pStyle w:val="BodyText"/>
      </w:pPr>
      <w:r>
        <w:t xml:space="preserve">"Hà hà, vừa rồi đã hiệp nghị xong, hắn đã quay về rồi".</w:t>
      </w:r>
    </w:p>
    <w:p>
      <w:pPr>
        <w:pStyle w:val="BodyText"/>
      </w:pPr>
      <w:r>
        <w:t xml:space="preserve">Tổng quân sư của Ma tộc không dám tin vào tai mình: "Bệ hạ, ngài biết rõ hắn là Đế Lâm mà vẫn thả hắn sao?"</w:t>
      </w:r>
    </w:p>
    <w:p>
      <w:pPr>
        <w:pStyle w:val="BodyText"/>
      </w:pPr>
      <w:r>
        <w:t xml:space="preserve">"Tổng quân sư," Ma thần hoàng nhẹ nhàng nói: "Vừa rồi, ngươi có nhìn thấy nhãn tình của hắn hay không?"</w:t>
      </w:r>
    </w:p>
    <w:p>
      <w:pPr>
        <w:pStyle w:val="BodyText"/>
      </w:pPr>
      <w:r>
        <w:t xml:space="preserve">"Bệ hạ?"</w:t>
      </w:r>
    </w:p>
    <w:p>
      <w:pPr>
        <w:pStyle w:val="BodyText"/>
      </w:pPr>
      <w:r>
        <w:t xml:space="preserve">"Trong nhãn tình của hắn, ta nhìn thấy dã tâm hừng hực". Ma thần hoàng phảng phất như lẩm nhẩm với chính mình: "Người này có quả tim của quỷ, để hắn sống càng có lợi cho chúng ta".</w:t>
      </w:r>
    </w:p>
    <w:p>
      <w:pPr>
        <w:pStyle w:val="BodyText"/>
      </w:pPr>
      <w:r>
        <w:t xml:space="preserve">Hắc sa đứng yên thật lâu, đột nhiên cúi người thốt: "Bệ hạ, có sự chỉ huy anh minh của ngài, chúng ta sao có thể thất bại chứ?"</w:t>
      </w:r>
    </w:p>
    <w:p>
      <w:pPr>
        <w:pStyle w:val="BodyText"/>
      </w:pPr>
      <w:r>
        <w:t xml:space="preserve">Ma thần hoàng mỉm cười, lẩm nhẩm: "Nếu như ý trời muốn ta thất bại, việc đó cũng chẳng phải dễ. Cứ để Tử Xuyên gia giãy dụa thêm mấy năm. Đánh nhau lâu rồi, chúng ta cũng phải nghỉ ngơi".</w:t>
      </w:r>
    </w:p>
    <w:p>
      <w:pPr>
        <w:pStyle w:val="BodyText"/>
      </w:pPr>
      <w:r>
        <w:t xml:space="preserve">Ngày 20 tháng 2 năm 780 Đế quốc lịch, "Hồng y kì bổn Ca Phổ Lạp" thuộc Cấm vệ quân Tử Xuyên gia tộc, ở Phong diệp đan lâm, thỏa thuận một hiệp nghị có tên "Ca Phổ Lạp - Vân Thiển Tuyết Phong diệp đan lâm hiệp nghị".</w:t>
      </w:r>
    </w:p>
    <w:p>
      <w:pPr>
        <w:pStyle w:val="BodyText"/>
      </w:pPr>
      <w:r>
        <w:t xml:space="preserve">Hiệp nghị quy định:</w:t>
      </w:r>
    </w:p>
    <w:p>
      <w:pPr>
        <w:pStyle w:val="BodyText"/>
      </w:pPr>
      <w:r>
        <w:t xml:space="preserve">Một, lập tức thực hiện hai nước đình chiến.</w:t>
      </w:r>
    </w:p>
    <w:p>
      <w:pPr>
        <w:pStyle w:val="BodyText"/>
      </w:pPr>
      <w:r>
        <w:t xml:space="preserve">Hai, Ma tộc vương quốc phóng hồi tướng sĩ Trung ương quân của Tử Xuyên gia tộc đang bị vây khốn.</w:t>
      </w:r>
    </w:p>
    <w:p>
      <w:pPr>
        <w:pStyle w:val="BodyText"/>
      </w:pPr>
      <w:r>
        <w:t xml:space="preserve">Ba, Tử Xuyên gia tộc dùng tiền chuộc về tất cả quan binh nhân loại bị bắt làm tù binh.</w:t>
      </w:r>
    </w:p>
    <w:p>
      <w:pPr>
        <w:pStyle w:val="BodyText"/>
      </w:pPr>
      <w:r>
        <w:t xml:space="preserve">Bốn, toàn bộ hai mươi ba hành tỉnh ở Viễn Đông cắt nhượng cho Ma tộc vương quốc bồi thường chiến bại.</w:t>
      </w:r>
    </w:p>
    <w:p>
      <w:pPr>
        <w:pStyle w:val="BodyText"/>
      </w:pPr>
      <w:r>
        <w:t xml:space="preserve">Năm, ngoài tiền chuộc tù binh, Tử Xuyên gia tộc phải bỏ ra một trăm vạn lượng bạc trắng làm bồi thường chiến bại.</w:t>
      </w:r>
    </w:p>
    <w:p>
      <w:pPr>
        <w:pStyle w:val="BodyText"/>
      </w:pPr>
      <w:r>
        <w:t xml:space="preserve">Sáu, Tử Xuyên gia tộc giao trả Ma tộc công chúa Tạp Đan bị bắt trong chiến tranh lần trước.</w:t>
      </w:r>
    </w:p>
    <w:p>
      <w:pPr>
        <w:pStyle w:val="BodyText"/>
      </w:pPr>
      <w:r>
        <w:t xml:space="preserve">Đại diện phía Ma tộc ký trên Phong diệp đan lâm hiệp nghị là Vũ lâm tướng quân Vân Thiển Tuyết, còn đại biểu của nhân loại là "Tử xuyên gia tộc cấm vệ quân Hồng y kì bổn Ca Phổ Lạp" - hậu thế vì thân phận của nhân vật thần bí không tồn tại này mà tiến hành không biết bao nhiêu nghiên cứu, vô số lịch sử học gia vò đầu bứt tóc, tham khảo tan nát sách sử, tranh luận không ngừng nghỉ nhưng vẫn không thu được kết quả khả quan nào.</w:t>
      </w:r>
    </w:p>
    <w:p>
      <w:pPr>
        <w:pStyle w:val="BodyText"/>
      </w:pPr>
      <w:r>
        <w:t xml:space="preserve">Từ ngày hôm nay, trường đại chiến thảm liệt kéo dài hơn một tháng, ước chừng tử thương trăm vạn quân dân, cuối cùng cũng kết thúc. Lịch sử hậu thế kết hợp trận chiến này với cuộc phản loạn Viễn Đông, gọi là: "Chiến tranh Viễn Đông lần thứ nhất".</w:t>
      </w:r>
    </w:p>
    <w:p>
      <w:pPr>
        <w:pStyle w:val="BodyText"/>
      </w:pPr>
      <w:r>
        <w:t xml:space="preserve">Chiến tranh Viễn Đông lần thứ nhất là trận chiến thảm thống nhất trong lịch sử Tử xuyên gia tộc, Tử Xuyên gia tộc mất đi hơn bảy mươi vạn sĩ binh dũng cảm, mất hai mươi ba hành tỉnh Viễn Đông trù phú, cơ nghiệp Viễn Đông do lịch đại tiên nhân gia tộc nhiều năm gian khổ sáng lập bị hủy hoàn toàn, chịu đựng khuất nhục to lớn...</w:t>
      </w:r>
    </w:p>
    <w:p>
      <w:pPr>
        <w:pStyle w:val="BodyText"/>
      </w:pPr>
      <w:r>
        <w:t xml:space="preserve">Ngày 21, mệnh lệnh đình chiến truyền đến tiền tuyến Mạt Y, trăm vạn sĩ tốt Ma tộc hoan hô vạn tuế, bọn chúng sớm đã ngán ngẩm cái cối xay thịt chết tiệt Mạt Y này, ở đây, bọn chúng mất đi vô số đồng bạn, mỗi một tấc đất đều thấm đẫm máu xương bọn chúng, mỗi nắm đất dường như đều có mùi thịt rữa hôi thối.</w:t>
      </w:r>
    </w:p>
    <w:p>
      <w:pPr>
        <w:pStyle w:val="BodyText"/>
      </w:pPr>
      <w:r>
        <w:t xml:space="preserve">Thống soái Ma tộc Vân Thiển Tuyết tự thân cầm cờ trắng đến Mạt Y thành truyền tin đình chiến cho Trung ương quân. Vì chứng minh tính chân thật của tin tức, gã mang đến một bản sao hiệp nghị đình chiến, còn có Chứng minh tín của sứ giả nhân loại "Ca Phổ Lạp" đưa cho thủ vệ Mạt Y.</w:t>
      </w:r>
    </w:p>
    <w:p>
      <w:pPr>
        <w:pStyle w:val="BodyText"/>
      </w:pPr>
      <w:r>
        <w:t xml:space="preserve">Vân Thiển Tuyết rất hoan nghênh hiệp nghị này, không những giải trừ nỗi khổ Công thành quân lệnh trạng của gã, còn vì do hòa đàm thành công, Tạp Đan công chúa cũng trở về, tiền trình tốt đẹp thăng tiến thành phò mã thân vương đang chờ đợi gã.</w:t>
      </w:r>
    </w:p>
    <w:p>
      <w:pPr>
        <w:pStyle w:val="BodyText"/>
      </w:pPr>
      <w:r>
        <w:t xml:space="preserve">Lúc gã tiến vào Mạt Y thành, lập tức chấn kinh đờ đẫn: Một đám người y phục rách rưới không che hết thân, gầy guộc như chó đói, đi cũng không vững, lại ngăn cản được đại quân chủ lực của thần tộc!</w:t>
      </w:r>
    </w:p>
    <w:p>
      <w:pPr>
        <w:pStyle w:val="BodyText"/>
      </w:pPr>
      <w:r>
        <w:t xml:space="preserve">Tuy đứng ở hai chiến tuyến đối nghịch, nhưng thân là quân nhân, Vân Thiển Tuyết rất tôn trọng dũng sĩ, gã thầm bội phục sự kiên nhẫn và ngoan cường của quân đội nhân loại, bọn họ đã sáng tạo nên kì tích chiến tranh. Đối với thống soái Tư Đặc Lâm của bọn họ, Vân Thiển Tuyết cũng sinh kính ý cực cao, chủ động thực hiện quân lễ trang trọng, Tư Đặc Lâm yếu ớt đáp lễ.</w:t>
      </w:r>
    </w:p>
    <w:p>
      <w:pPr>
        <w:pStyle w:val="BodyText"/>
      </w:pPr>
      <w:r>
        <w:t xml:space="preserve">Khiến Vân Thiển Tuyết cảm thấy kinh ngạc đó là khi đọc hiệp nghị đình chiến, sắc mặt thống lĩnh Tư Đặc Lâm đột nhiên trắng bệch, thân thể run rẩy muốn ngã. Vân Thiển Tuyết kì quái, dáng vẻ của Tư Đặc Lâm giống như rất khó chịu, vì sao chứ? Nhưng Tư Đặc Lâm mau chóng lấy lại vẻ bình thường, Vân Thiển Tuyết tự lí giải, cho là do y quá kích động. Hai bên sau những giao tiếp ban đầu thì bàn đến vấn đề cụ thể, vì tránh bộ đội nhân loại trên đường đụng phải quân đội Ma tộc chưa tiếp được mệnh lệnh, Vân Thiển Tuyết đề xuất để gã đích thân suất lĩnh bộ đội "Hộ tống" Trung ương quân thẳng đường về Ngõa Luân, Tư Đặc Lâm biểu thị cảm kích vô ngần.</w:t>
      </w:r>
    </w:p>
    <w:p>
      <w:pPr>
        <w:pStyle w:val="BodyText"/>
      </w:pPr>
      <w:r>
        <w:t xml:space="preserve">Lúc tuyên đọc hiệp nghị đình chiến trước chúng nhân, quân quan nhân loại vốn cho rằng chết chắc, toàn bộ đều rơi vào sự cuồng hỉ, mấy vạn sĩ binh suy nhược, vừa lạnh vừa đói cao giọng hoan hô: "Chúng ta được cứu rồi! Chúng ta được cứu rồi! Được cứu rồi!" Đâu đâu cũng thấy nón bay tá lả, muôn vạn cánh tay giơ cao tung hô, người người nhảy nhót mừng vui.</w:t>
      </w:r>
    </w:p>
    <w:p>
      <w:pPr>
        <w:pStyle w:val="BodyText"/>
      </w:pPr>
      <w:r>
        <w:t xml:space="preserve">Trong tiếng hoan hô vang trời lại lẫn một tạp âm rất khó phát hiện, ở một góc tường, một nữ y tá trẻ tuổi đang thút thít khóc, nước mắt từng giọt rơi xuống ngực áo. Bên cạnh nàng, một quân quan trẻ tuổi trọng thương, vào thời khắc công bố tin tức, hắn đã ngừng thở, khóe miệng còn phảng phất nụ cười, hệt như đang ngủ.</w:t>
      </w:r>
    </w:p>
    <w:p>
      <w:pPr>
        <w:pStyle w:val="BodyText"/>
      </w:pPr>
      <w:r>
        <w:t xml:space="preserve">Nhìn sĩ binh nhân loại hoan hô vạn tuế, khi khóc khi cười, Vân Thiển Tuyết không rõ trong lòng gã đang có cảm xúc gì. Trong quốc cảnh Ma tộc, chiến sĩ lấy dũng cảm làm quang vinh, bọn họ tôn sùng những nam nhân cứng rắn như thiết thạch, khó chịu, thương tâm, buồn bã...tất cả những cảm xúc đang hiện ra ở đây đều bị bọn họ xem là biểu hiện của sự yếu ớt, nhất là việc khóc, bọn họ rất xem thường.</w:t>
      </w:r>
    </w:p>
    <w:p>
      <w:pPr>
        <w:pStyle w:val="BodyText"/>
      </w:pPr>
      <w:r>
        <w:t xml:space="preserve">Hộ vệ binh ma tộc đi theo Vân Thiển Tuyết khinh miệt nói: "Nhân loại đúng là nọa phu, bọn chúng sợ chết như thế, thật là mất mặt!"</w:t>
      </w:r>
    </w:p>
    <w:p>
      <w:pPr>
        <w:pStyle w:val="BodyText"/>
      </w:pPr>
      <w:r>
        <w:t xml:space="preserve">"Không". Vân Thiển Tuyết nói khẽ: "Chính là yêu mến cuồng nhiệt sinh mạng mới khiến bọn họ trở nên mạnh mẽ". Gã trầm ngâm rồi thêm một câu: "Đây là dân tộc mà chúng ta vĩnh viễn không thể chinh phục". Thở nhẹ, gã tháo nón của mình xuống.</w:t>
      </w:r>
    </w:p>
    <w:p>
      <w:pPr>
        <w:pStyle w:val="BodyText"/>
      </w:pPr>
      <w:r>
        <w:t xml:space="preserve">Ngày 23, Trung ương quân bắt đầu triệt xuất Mạt Y thành, hành quân về hướng tây, tuy Vân Thiển Tuyết đã phân phó bộ đội mở ra một con đường, nhưng sĩ binh ma tộc nổi lòng tò mò, bọn chúng ùn ùn vây lấy bộ đội nhân loại.</w:t>
      </w:r>
    </w:p>
    <w:p>
      <w:pPr>
        <w:pStyle w:val="BodyText"/>
      </w:pPr>
      <w:r>
        <w:t xml:space="preserve">Triệt xuất trước nhất là Thiết giáp kị binh, do đói, thương bệnh, tử vong...Thiết giáp kị binh tinh duệ từng khiến ma tộc nghe danh khiếp đảm hiện tại chỉ còn lại một đoàn người rời rạc, chẳng có chút uy phong nào. Rất nhiều chiến mã đã bị giết làm thức ăn cứu đói, kị binh mất đi vật cưỡi chỉ đành vứt khôi giáp trên xe ngựa, bản thân thì đi bộ như bộ binh.</w:t>
      </w:r>
    </w:p>
    <w:p>
      <w:pPr>
        <w:pStyle w:val="BodyText"/>
      </w:pPr>
      <w:r>
        <w:t xml:space="preserve">Tiếp đến là bộ binh, bọn họ chẳng còn y giáp sáng rỡ, đội hình chỉnh tề, đội ngũ lúc này lộn xộn, sĩ binh hư nhược, chân bước không vững, vải buộc vết thương dơ bẩn, y phục rách nát, có người còn khoác cả bao gai lên cơ thể.</w:t>
      </w:r>
    </w:p>
    <w:p>
      <w:pPr>
        <w:pStyle w:val="BodyText"/>
      </w:pPr>
      <w:r>
        <w:t xml:space="preserve">Ma tộc binh hết sức kinh ngạc, địch nhân mà bọn chúng khổ cực chiến đấu hơn cả tháng vẫn không thể chinh phục lại là thế này ư? Bọn chúng cười nhạo quân đội nhân loại đói rét trước mắt chúng: "Ai nha, mắc cười chết mất! Nhìn bọn chúng kìa, cả bao gai cũng lấy mặc được!"</w:t>
      </w:r>
    </w:p>
    <w:p>
      <w:pPr>
        <w:pStyle w:val="BodyText"/>
      </w:pPr>
      <w:r>
        <w:t xml:space="preserve">"Chẳng khác gì đám ăn mày! Bọn nô bộc Tinh linh quái của chúng ta còn khá hơn bọn chúng!"</w:t>
      </w:r>
    </w:p>
    <w:p>
      <w:pPr>
        <w:pStyle w:val="BodyText"/>
      </w:pPr>
      <w:r>
        <w:t xml:space="preserve">Đối diện sĩ binh Ma tộc cười nhạo châm biếm, sĩ binh nhân loại phản ứng lại bằng thái độ trầm mặc cùng kiên nghị, một lời không phát. Dần dần, tiếng cười nhạo của ma tộc binh dần lạc lõng rồi lắng đi, không khí bắt đầu biến thành nghiêm trang. Sĩ binh Trung ương quân tuy suy nhược nhưng bọn họ vẫn đầy đủ ngạo khí, ánh mắt không chút nhân nhượng nhìn thẳng Ma tộc binh, phảng phất như muốn tuyên xưng: "Chúng ta không hề bị chinh phục!" Dưới sự thương vong thảm thống như thế, vẫn kiên cường bất khuất giữ vững ngạo khí, Ma tộc binh không thể không kinh ngạc, càng lúc càng kéo đến dày đặc, muốn tận mắt nhìn rõ đối thủ. Thân vệ đoàn đội của Vân Thiển Tuyết phải dùng roi ngựa đánh loạn mới mở được đường cho bộ đội Trung ương quân tiến lên.</w:t>
      </w:r>
    </w:p>
    <w:p>
      <w:pPr>
        <w:pStyle w:val="BodyText"/>
      </w:pPr>
      <w:r>
        <w:t xml:space="preserve">Bảy đoàn đội Ma tộc binh đi trước mở đường, tàn binh Trung ương quân theo sau, đoạn hậu lại có mười bốn đoàn đội Ma tộc. Đội ngũ vượt qua màng băng mỏng mảnh trên Hôi thủy hà, ngựa bắt đầu tăng tốc, vó ngựa dội động tai người. Đại lộ hướng tây dần mở ra, băng do nước tuyết kết thành đóng hai bên đường phản chiếu ánh đuốc lấp lánh, những tàng cây im lìm in hình lên băng. Quay đầu nhìn về phía đông, trong chút tà dương còn sót lại, hình ảnh Mạt Y thành bảo sừng sững đứng cô độc đập vào mắt người.</w:t>
      </w:r>
    </w:p>
    <w:p>
      <w:pPr>
        <w:pStyle w:val="BodyText"/>
      </w:pPr>
      <w:r>
        <w:t xml:space="preserve">Trung ương quân đoàn vào ngày 2 tháng 3 năm 780 tiến về đến cứ điểm Ngõa Luân, cùng ngày, Tử Xuyên gia tộc phóng thích Ma tộc công chúa Tạp Đan, giao nàng cho bộ đội tiền phong của Lăng Bộ Hư ở ngoài thành Ngõa Luân. Do thời gian không khớp, Tạp Đan và Tư Đặc Lâm không kịp gặp mặt nhau lần cuối.</w:t>
      </w:r>
    </w:p>
    <w:p>
      <w:pPr>
        <w:pStyle w:val="BodyText"/>
      </w:pPr>
      <w:r>
        <w:t xml:space="preserve">Đường dài xa xôi, thôn làng thành thị đều cầu nguyện cho con cháu đế đô trở về, vào ngày 15 tháng 3, Trung ương quân cuối cùng cũng về đến Đế đô, trời đất giăng mưa mông lung.</w:t>
      </w:r>
    </w:p>
    <w:p>
      <w:pPr>
        <w:pStyle w:val="BodyText"/>
      </w:pPr>
      <w:r>
        <w:t xml:space="preserve">Tư Đặc Lâm tự thấy hổ thẹn, không muốn kinh động quá nhiều người, y đặc biệt sắp xếp buối tối mới vào thành.</w:t>
      </w:r>
    </w:p>
    <w:p>
      <w:pPr>
        <w:pStyle w:val="BodyText"/>
      </w:pPr>
      <w:r>
        <w:t xml:space="preserve">Bộ đội vừa đặt chân lên trường nhai Đế đô, Tư Đặc Lâm ngẩn người, hai bên nhai đạo vào đêm khuya đứng đầy người, người người chen chúc thành một biển đầu đen ngòm kéo dài mấy chục dặm. Người nhiều như thế nhưng lại không hề nghe có tiếng ồn, không khí vô cùng nặng nề. Đám đông tuyệt đại đa số là bình dân, cũng có một bộ phận vận quân phục.</w:t>
      </w:r>
    </w:p>
    <w:p>
      <w:pPr>
        <w:pStyle w:val="BodyText"/>
      </w:pPr>
      <w:r>
        <w:t xml:space="preserve">Khi bộ đội Trung ương quân bắt đầu phân tốp tiến vào thành, đám đông đang yên tĩnh bắt đầu tao động, mọi người tranh nhau lên trước để nhìn tận mắt tử đệ binh. Thiếu niên khi xa nhà còn chưa ráo nước mũi, hiện đã nhuộm gió sương trên mặt, thân thể gầy gò vì khổ chiến, vì đói, không ít người tuổi còn nhỏ nhưng mặt đã nhiều vết nhăn, đầu hiện tóc trắng, sẹo ngang sẹo dọc. Mười lăm vạn đại quân khi xưa lúc xuất phát khí thế bừng bừng, hiện tại quay về chưa đến bốn vạn người, hơn nữa gần như đều mang thương tích. Rất nhiều phụ nữ dàn dụa nước mắt đi tìm trượng phu, vô số mẫu thân đầu bạc chân run đi tìm con cưng, tiếng hô hoán gọi nhau, tiếng hồi đáp mừng rỡ, tiếng thê thiết than van: "Chàng của ta, chàng của ta, chàng đang ở nơi nào?"</w:t>
      </w:r>
    </w:p>
    <w:p>
      <w:pPr>
        <w:pStyle w:val="BodyText"/>
      </w:pPr>
      <w:r>
        <w:t xml:space="preserve">Đang ở nơi nào? Lời thề son sắt đã tiêu thệ nơi phương xa biền biệt. Thân thể bọn họ đang nằm trên bình nguyên Viễn Đông rộng lớn, nằm trong rừng rậm thâm u Vân tỉnh, nằm dưới tường thành Mạt Y...những người trai trẻ tuổi ấy, mỗi tấc đấc Viễn Đông đều nhuộm máu tươi của họ, đều được vun bón bằng tuổi xuân của họ, còn bọn họ, những tướng sĩ trận vong, người thì mồ xanh cỏ, kẻ thì tuyết phủ thân.</w:t>
      </w:r>
    </w:p>
    <w:p>
      <w:pPr>
        <w:pStyle w:val="BodyText"/>
      </w:pPr>
      <w:r>
        <w:t xml:space="preserve">Tiếng gió u u như ẩn chứa tiếng ai oán thê lương, như mang theo vong hồn tướng sĩ trở về...</w:t>
      </w:r>
    </w:p>
    <w:p>
      <w:pPr>
        <w:pStyle w:val="BodyText"/>
      </w:pPr>
      <w:r>
        <w:t xml:space="preserve">Cả trường nhai ngập trong tiếng khóc, kẻ bi thống, người mừng đoàn tụ, có cả những người ngơ ngẩn không thể hiểu được: Vì sao? Chiến sĩ chúng ta anh dũng thiện chiến, không thể chinh phục! Người thân chúng ta đổ máu sa trường, vì nước quên thân! Chúng ta trả một giá đắt như thế, vì sao? vì sao chúng ta vẫn phải cắt đất bồi thường, bỏ tiền bồi thường, phải chịu đựng khuất nhục như thế?</w:t>
      </w:r>
    </w:p>
    <w:p>
      <w:pPr>
        <w:pStyle w:val="BodyText"/>
      </w:pPr>
      <w:r>
        <w:t xml:space="preserve">Tư Đặc Lâm hổ thẹn khó đương, y cảm giác như mỗi tiếng khóc đều chứa đựng sự chửi mắng y: Chúng ta tin ngươi, chúng ta đem con cưng phó thác cho ngươi, ngươi mang chúng đi, hiện tại ngươi lại không mang chúng về! Ngươi thật không xứng là đệ nhất danh tướng của Tử Xuyên gia tộc, chúng ta còn phải mất đất, mất tiền mới đem được ngươi trở về!</w:t>
      </w:r>
    </w:p>
    <w:p>
      <w:pPr>
        <w:pStyle w:val="BodyText"/>
      </w:pPr>
      <w:r>
        <w:t xml:space="preserve">Quân đội là phải bảo vệ quốc gia, nào ngờ hiện tại lại là hi sinh quốc gia để bảo tồn quân đội!</w:t>
      </w:r>
    </w:p>
    <w:p>
      <w:pPr>
        <w:pStyle w:val="BodyText"/>
      </w:pPr>
      <w:r>
        <w:t xml:space="preserve">Tư Đặc Lâm vô cùng áy náy, đặc biệt vì bản thân từng yêu mến công chúa Tạp Đan của kẻ địch, y thật không mặt mũi nào đối diện đám mẫu thân và thê tử đang khóc lóc đằng kia, cảm thấy tội ác bản thân trầm trọng, khó thể tha thứ.</w:t>
      </w:r>
    </w:p>
    <w:p>
      <w:pPr>
        <w:pStyle w:val="BodyText"/>
      </w:pPr>
      <w:r>
        <w:t xml:space="preserve">Sau khi giải tán đội ngũ, Tư Đặc Lâm mệt mỏi lê bước về Tổng trưởng phủ, y chuẩn bị đón nhận trừng phạt nghiêm khắc nhất của Tổng trưởng Tử Xuyên Tham Tinh, nhưng không ngờ Tổng trưởng không hề trách phạt y, còn giang rộng hai tay hoan nghênh y trở về, nước mắt ròng ròng. Đương trường còn có hai thành viên Thống lĩnh xứ khác là Tổng thống lĩnh La Minh Hải và tân nhiệm Mạc liêu trưởng Ca San, cả hai cũng không hề có lời lẽ lạnh lùng với y, mọi người đều chỉ ôn tồn an ủi y, khuyên y dưỡng thương cho tốt - được mọi người đối đãi như thế, Tư Đặc Lâm càng thêm cảm thấy hổ thẹn bất an.</w:t>
      </w:r>
    </w:p>
    <w:p>
      <w:pPr>
        <w:pStyle w:val="BodyText"/>
      </w:pPr>
      <w:r>
        <w:t xml:space="preserve">Rời khỏi Tổng trưởng phủ, y đang muốn quay về nhà mình, nhưng nhìn thấy Tử Xuyên Trữ toàn thân váy áo trắng tinh, đứng bên tiểu đạo cạnh Tổng trưởng phủ, trong tay ôm một bó hoa tươi.</w:t>
      </w:r>
    </w:p>
    <w:p>
      <w:pPr>
        <w:pStyle w:val="BodyText"/>
      </w:pPr>
      <w:r>
        <w:t xml:space="preserve">Tư Đặc Lâm im lìm bước qua, hai người đối diện nhau, tâm tình cảm khái không thôi, nhưng không biết nên nói gì.</w:t>
      </w:r>
    </w:p>
    <w:p>
      <w:pPr>
        <w:pStyle w:val="BodyText"/>
      </w:pPr>
      <w:r>
        <w:t xml:space="preserve">Vẫn là Tử Xuyên Trữ lên tiếng trước: "Nàng đi rồi".</w:t>
      </w:r>
    </w:p>
    <w:p>
      <w:pPr>
        <w:pStyle w:val="BodyText"/>
      </w:pPr>
      <w:r>
        <w:t xml:space="preserve">Tư Đặc Lâm minh bạch chữ "Nàng" đó là ám chỉ ai, y gật đầu, nhưng không lên tiếng.</w:t>
      </w:r>
    </w:p>
    <w:p>
      <w:pPr>
        <w:pStyle w:val="BodyText"/>
      </w:pPr>
      <w:r>
        <w:t xml:space="preserve">"Nàng gởi hoa lại cho huynh, còn có thư". Tử Xuyên Trữ đưa hoa qua, Tư Đặc Lâm ngơ ngẩn nhìn những đóa hoa đỏ được những nhánh liễu xanh ôm vòng, sắc hoa đã hơi nhạt vì thời gian. Y không đưa tay nhận, lên tiếng: "Hoa này là hoa gì?" Thanh âm khô khốc.</w:t>
      </w:r>
    </w:p>
    <w:p>
      <w:pPr>
        <w:pStyle w:val="BodyText"/>
      </w:pPr>
      <w:r>
        <w:t xml:space="preserve">"Hoa này gọi là 'Vô vong ngã'". Tử Xuyên Trữ nhẹ giọng đáp.</w:t>
      </w:r>
    </w:p>
    <w:p>
      <w:pPr>
        <w:pStyle w:val="BodyText"/>
      </w:pPr>
      <w:r>
        <w:t xml:space="preserve">Tư Đặc Lâm lẩm nhẩm: "Vô vong ngã? Vô vong ngã..." Y lập đi lập lại tên gọi đó, đột nhiên lên tiếng: "Muội ném nó đi giúp ta".</w:t>
      </w:r>
    </w:p>
    <w:p>
      <w:pPr>
        <w:pStyle w:val="BodyText"/>
      </w:pPr>
      <w:r>
        <w:t xml:space="preserve">Tử Xuyên Trữ lộ ra nét cười giảo quyệt, phảng phất nàng đã nhìn thấu toàn bộ tâm sự của Tư Đặc Lâm: "Muội không ném, muốn ném thì huynh tự đi mà ném". Nàng đưa tay nắm lấy tay Tư Đặc Lâm, ấn bó hoa và thư vào trong tay y: "Giữ lấy đi".</w:t>
      </w:r>
    </w:p>
    <w:p>
      <w:pPr>
        <w:pStyle w:val="BodyText"/>
      </w:pPr>
      <w:r>
        <w:t xml:space="preserve">Tư Đặc Lâm mặt không biểu tình thuận tay ném chúng vào đống rác bên phải y.</w:t>
      </w:r>
    </w:p>
    <w:p>
      <w:pPr>
        <w:pStyle w:val="BodyText"/>
      </w:pPr>
      <w:r>
        <w:t xml:space="preserve">Sắc mặt Tử Xuyên Trữ lập tức chuyển thành trắng bệch: "Huynh thật..."</w:t>
      </w:r>
    </w:p>
    <w:p>
      <w:pPr>
        <w:pStyle w:val="BodyText"/>
      </w:pPr>
      <w:r>
        <w:t xml:space="preserve">Tư Đặc Lâm gật đầu: "Đúng".</w:t>
      </w:r>
    </w:p>
    <w:p>
      <w:pPr>
        <w:pStyle w:val="BodyText"/>
      </w:pPr>
      <w:r>
        <w:t xml:space="preserve">Tử Xuyên Trữ chăm chú nhìn Tư Đặc Lâm: Đây là người đã trải qua khổ nạn kinh hãi, vẻ mệt mỏi tiều tụy, tóc mai điểm bạc, huynh ấy mới chỉ gần hai sáu tuổi mà! Tử Xuyên Trữ trầm lặng tha thứ cho sự vô lễ của y, đầu hơi cúi xuống.</w:t>
      </w:r>
    </w:p>
    <w:p>
      <w:pPr>
        <w:pStyle w:val="BodyText"/>
      </w:pPr>
      <w:r>
        <w:t xml:space="preserve">Lời cần nói đã nói rồi, nàng cũng không lộ ý cáo từ, chỉ đứng im lìm, dáng vẻ như muốn nói gì đấy nhưng lại ngưng.</w:t>
      </w:r>
    </w:p>
    <w:p>
      <w:pPr>
        <w:pStyle w:val="BodyText"/>
      </w:pPr>
      <w:r>
        <w:t xml:space="preserve">Lần này đến phiên Tư Đặc Lâm tinh tế, y lên tiếng: "A Tú lần này không có theo huynh về, gã nói còn có sự tình phải làm. Nhân mã Tú tự doanh cũng chẳng có móng nào chịu về. Yên tâm, gã rất tốt, không bị thương tích gì".</w:t>
      </w:r>
    </w:p>
    <w:p>
      <w:pPr>
        <w:pStyle w:val="BodyText"/>
      </w:pPr>
      <w:r>
        <w:t xml:space="preserve">Mặt thiếu nữ phơn phớt hồng, nhỏ giọng như chỉ nói cho bản thân nghe: "Muội không có hỏi gã, muội là muốn hỏi..."</w:t>
      </w:r>
    </w:p>
    <w:p>
      <w:pPr>
        <w:pStyle w:val="BodyText"/>
      </w:pPr>
      <w:r>
        <w:t xml:space="preserve">"Hả? Gã vốn có mấy câu nhờ huynh chuyển uội, muội đã không quan tâm, vậy thì..." Tư Đặc Lâm cố ý ngẩng đầu nhìn trời, không chịu nói tiếp. Tử Xuyên Trữ lập tức không đợi nổi, nhảy tới đấm vào vai y: "Tư Đặc Lâm đại ca, huynh thật xấu! Huynh nói hay không? Huynh nói hay không? Huynh không nói thì muội nhéo tai huynh!"</w:t>
      </w:r>
    </w:p>
    <w:p>
      <w:pPr>
        <w:pStyle w:val="BodyText"/>
      </w:pPr>
      <w:r>
        <w:t xml:space="preserve">Tư Đặc Lâm cười tránh sự truy đánh của Tử Xuyên Trữ, trong lòng lại như có muôn vạn lưỡi đao cắt. Khi ấy, cũng từng có một thanh âm trong trẻo nũng nịu vừa đánh vừa nói những lời giống thế: "Lão bản tiệm bánh kia, Tư quân, huynh thật xấu bụng!" Buổi chia tay như đang hiện lại trước mặt y, chỉ là không ngờ đã trở thành chia ly vĩnh viễn, người ngọc đã khuất phương xa, cả đời cũng không còn gặp lại...</w:t>
      </w:r>
    </w:p>
    <w:p>
      <w:pPr>
        <w:pStyle w:val="BodyText"/>
      </w:pPr>
      <w:r>
        <w:t xml:space="preserve">Tử Xuyên Trữ đột nhiên ngừng đánh, nàng kinh ngạc phát hiện, trong mắt Tư Đặc Lâm đang ứa lệ.</w:t>
      </w:r>
    </w:p>
    <w:p>
      <w:pPr>
        <w:pStyle w:val="BodyText"/>
      </w:pPr>
      <w:r>
        <w:t xml:space="preserve">"Gã nhờ huynh nói với muội," Yết hầu Tư Đặc Lâm uất nghẹn, nhưng vẫn nói rõ từng chữ một: "Ta yêu nàng".</w:t>
      </w:r>
    </w:p>
    <w:p>
      <w:pPr>
        <w:pStyle w:val="BodyText"/>
      </w:pPr>
      <w:r>
        <w:t xml:space="preserve">Ba chữ ngắn ngủi đó lại như rút hết cảm tình và sức lực của Tư Đặc Lâm, thâm tình của y, thống khổ của y, nước mắt tràn trụa trên mặt, Tư Đặc Lâm phảng phất như không phải đang truyền đạt một tin tức mà là dốc trọn tâm can chuyển tải đến một người đã biền biệt phương xa nỗi tuyệt vọng bi tráng. Y vô cùng ngưỡng mộ Tử Xuyên Tú, bởi vì gã có thể đường đường chính chính nói ra câu "Ta yêu nàng". Còn y, Tạp Đan ở xa vạn dặm, nàng có thể nghe được thanh âm của y chăng?</w:t>
      </w:r>
    </w:p>
    <w:p>
      <w:pPr>
        <w:pStyle w:val="BodyText"/>
      </w:pPr>
      <w:r>
        <w:t xml:space="preserve">Gương mặt Tử Xuyên Trữ lại đỏ bừng, nàng kích động nói không ra tiếng, thân thể như đơ ra. Không cách nào bộc phát được nỗi vui mừng của mình, nàng đột nhiên ôm chặt Tư Đặc Lâm, hôn nhanh lên má y một cái: "Đây là thay Tạp Đan tỷ tỷ tặng cho huynh!"</w:t>
      </w:r>
    </w:p>
    <w:p>
      <w:pPr>
        <w:pStyle w:val="BodyText"/>
      </w:pPr>
      <w:r>
        <w:t xml:space="preserve">Không đợi Tư Đặc Lâm có phản ứng, nàng đã xấu hổ chạy mất, nhìn dáng chạy của nàng cũng thấy rõ nàng đang vui mừng thế nào, sung sướng thế nào.</w:t>
      </w:r>
    </w:p>
    <w:p>
      <w:pPr>
        <w:pStyle w:val="BodyText"/>
      </w:pPr>
      <w:r>
        <w:t xml:space="preserve">Tư Đặc Lâm đứng im nhìn Tử Xuyên Trữ đi xa dần, cười khổ một tiếng, đưa tay nhẹ nhàng sờ sờ vết môi trên mặt. Đột nhiên, y nhớ đến một chuyện...</w:t>
      </w:r>
    </w:p>
    <w:p>
      <w:pPr>
        <w:pStyle w:val="BodyText"/>
      </w:pPr>
      <w:r>
        <w:t xml:space="preserve">Đêm khuya, ngày 15 tháng 3, vệ binh trực trước cổng Tổng trưởng phủ, còn có mấy người đi đường, nhìn thấy một sự kiện khiến bọn họ kinh ngạc không sao thốt thành lời. Quân quan cao cấp của gia tộc, Thống lĩnh trưởng quan Trung ương quân Tư Đặc Lâm vào thâm canh bán dạ, bất chấp trên người đang vận chế phục sang trọng chuyên dùng cho quân quan cao cấp, cắm đầu vào bãi rác bên đường ra sức tìm kiếm thứ gì đó, bộ dạng nhếch nhác đó giống hệt như một con chuột đang đào hang...</w:t>
      </w:r>
    </w:p>
    <w:p>
      <w:pPr>
        <w:pStyle w:val="BodyText"/>
      </w:pPr>
      <w:r>
        <w:t xml:space="preserve">Hai tháng sau, dưới sự thúc dục và cổ động của Tổng trưởng Tử Xuyên Tham Tinh, Thống lĩnh Tư Đặc Lâm thành hôn cùng Lý Thanh tiểu thư. Tư Đặc Lâm là cột trụ của gia tộc, là nhân vật hàng đầu trong quân đội, còn Lý Thanh chính là hậu nhân của Đế đô danh môn, đoan trang hiền thục, bản thân cũng tài nghệ bất phàm, đảm nhiệm Hồng y kì bổn ở Nội vụ bộ, chúng nhân đều cho rằng, đây là một đôi nam nữ cân tài cân sức.</w:t>
      </w:r>
    </w:p>
    <w:p>
      <w:pPr>
        <w:pStyle w:val="BodyText"/>
      </w:pPr>
      <w:r>
        <w:t xml:space="preserve">Hôn lễ do Tổng trưởng Tử Xuyên Tinh chủ trì, quy cách rất cao, các nhân vật đầu não của Tử Xuyên gia tộc, ngoài Tổng thống lĩnh La Minh Hải cáo bệnh không đến, những người khác đều đến dự hôn lễ. Trong đó, đứng đầu nhà trai là Giám sát trưởng Đế Lâm, hắn là hảo bằng hữu của Tư Đặc Lâm đại nhân. Khi đội ngũ nghênh thân đi qua trường nhai Đế đô, người đi đường vây quanh hôn lễ của Tư Đặc Lâm để chúc phúc.</w:t>
      </w:r>
    </w:p>
    <w:p>
      <w:pPr>
        <w:pStyle w:val="BodyText"/>
      </w:pPr>
      <w:r>
        <w:t xml:space="preserve">Tư Đặc Lâm làm tân lang, lúc nào miệng cũng tươi cười hồi đáp lại đám người đến chúc phúc, chỉ là Đế Lâm rất thân với y, phát hiện nụ cười đó thật sự rất gượng gạo. Đế Lâm nhịn không được nhắc Tư Đặc Lâm: "Ngươi làm sao thế? Cười kiểu gì mà nhìn giống như con heo sắp được đưa lên lò mổ vậy? Đây là chuyện tốt đó, ngươi phải cười toa toét mới đúng!"</w:t>
      </w:r>
    </w:p>
    <w:p>
      <w:pPr>
        <w:pStyle w:val="BodyText"/>
      </w:pPr>
      <w:r>
        <w:t xml:space="preserve">Tư Đặc Lâm ngừng cười, nhìn sang phía hắn, đột nhiên hỏi: "Huynh biết cả đời ta thích nhất là thứ gì không?"</w:t>
      </w:r>
    </w:p>
    <w:p>
      <w:pPr>
        <w:pStyle w:val="BodyText"/>
      </w:pPr>
      <w:r>
        <w:t xml:space="preserve">Đế Lâm cười ám muội: "Thích đêm động phòng hoa chúc à? Đại ca ngươi đã trải qua rồi, có thể hiểu được ngươi!"</w:t>
      </w:r>
    </w:p>
    <w:p>
      <w:pPr>
        <w:pStyle w:val="BodyText"/>
      </w:pPr>
      <w:r>
        <w:t xml:space="preserve">Tư Đặc Lâm lại chẳng cười, chỉ vào một tiệm bánh bên đường, nghiêm túc nói: "Cả đời ta thích nhất chính là làm một lão bản của tiệm bánh".</w:t>
      </w:r>
    </w:p>
    <w:p>
      <w:pPr>
        <w:pStyle w:val="BodyText"/>
      </w:pPr>
      <w:r>
        <w:t xml:space="preserve">Đế Lâm nhìn sang, thấy lão bản trong tiệm bánh mồ hôi mồ kê nhễ nhại đang vớt đợt bánh nóng khói bốc nghi ngút khỏi lò. Ở quầy phía trước, lão bản nương cũng đang nhiệt tình mời gọi khách nhân.</w:t>
      </w:r>
    </w:p>
    <w:p>
      <w:pPr>
        <w:pStyle w:val="BodyText"/>
      </w:pPr>
      <w:r>
        <w:t xml:space="preserve">Đế Lâm chẳng hiểu đầu cua tai nheo, nghĩ: Chẳng lẽ hiện tại bán bánh thu nhập còn cao hơn làm Thống lĩnh của gia tộc sao?</w:t>
      </w:r>
    </w:p>
    <w:p>
      <w:pPr>
        <w:pStyle w:val="BodyText"/>
      </w:pPr>
      <w:r>
        <w:t xml:space="preserve">* *</w:t>
      </w:r>
    </w:p>
    <w:p>
      <w:pPr>
        <w:pStyle w:val="BodyText"/>
      </w:pPr>
      <w:r>
        <w:t xml:space="preserve">Đêm khuya, ngày 15 tháng 3 năm 780, bình nguyên Viễn Đông, trời đất mờ mịt mông mênh, gió quét tuyết bay vùn vụt trong không trung. Trong đất trời một màu xám ngoét đó, một cổ xe ngựa bày trí rất sang trọng đang đi về hướng đông, theo sau là một đại đội kị binh hộ vệ, gió tuyết lớn như thế, đêm khuya đường tối, bọn họ di chuyển vô cùng khó khăn.</w:t>
      </w:r>
    </w:p>
    <w:p>
      <w:pPr>
        <w:pStyle w:val="BodyText"/>
      </w:pPr>
      <w:r>
        <w:t xml:space="preserve">Từ trong xe có tiếng nữ nhân trong trẻo vọng ra: "Lăng tướng quân, chúng ta đến đâu rồi?" Thanh âm loãng ra trong gió tuyết, vô cùng khó nghe.</w:t>
      </w:r>
    </w:p>
    <w:p>
      <w:pPr>
        <w:pStyle w:val="BodyText"/>
      </w:pPr>
      <w:r>
        <w:t xml:space="preserve">Một viên tướng lĩnh Ma tộc dũng mãnh thúc ngựa đến sát thùng xe, lớn tiếng hồi đáp: "Bẩm báo điện hạ, chúng ta đã tiến vào địa giới Đỗ toa hành tỉnh, nơi này đã thuộc phạm vi Mạt Y thành, khoảng cách đến Phong diệp đan lâm chỉ hơn trăm dặm. Điện hạ rất nhanh gặp lại phụ hoàng thôi!"</w:t>
      </w:r>
    </w:p>
    <w:p>
      <w:pPr>
        <w:pStyle w:val="BodyText"/>
      </w:pPr>
      <w:r>
        <w:t xml:space="preserve">Xe ngựa đột nhiên dừng lại, Lăng Bộ Hư vội đến sát rèm xe hỏi: "Điện hạ có phân phó gì? Hiện tại bên ngoài gió tuyết rất lớn, xin điện hạ chớ nên ra ngoài, tránh phải nhiễm lạnh".</w:t>
      </w:r>
    </w:p>
    <w:p>
      <w:pPr>
        <w:pStyle w:val="BodyText"/>
      </w:pPr>
      <w:r>
        <w:t xml:space="preserve">"Lăng tướng quân, hiện tại gió tuyết ù ù, trời lại tối, các huynh đệ đi đến lúc này cũng đã quá khổ rồi, phân phó mọi người chọn nơi dựng trại đi, sáng mai chúng ta tiếp tục lên đường".</w:t>
      </w:r>
    </w:p>
    <w:p>
      <w:pPr>
        <w:pStyle w:val="BodyText"/>
      </w:pPr>
      <w:r>
        <w:t xml:space="preserve">"Vâng! Điện hạ thương xót các huynh đệ chúng tôi, mọi người hết sức cảm kích!"</w:t>
      </w:r>
    </w:p>
    <w:p>
      <w:pPr>
        <w:pStyle w:val="BodyText"/>
      </w:pPr>
      <w:r>
        <w:t xml:space="preserve">Đám Ma tộc binh như được đại xá đồng thanh tạ ơn, cả ngày đi trong gió tuyết, bọn họ mệt đến thở muốn không nổi, nhanh chóng đi tìm một sườn núi tránh gió, mau tay lẹ chân nhóm lửa dựng lều.</w:t>
      </w:r>
    </w:p>
    <w:p>
      <w:pPr>
        <w:pStyle w:val="BodyText"/>
      </w:pPr>
      <w:r>
        <w:t xml:space="preserve">Rèm xe lay động, Tạp Đan công chúa nhẹ nhàng bước xuống xe ngựa, trên người nàng khoác một áo lông thú trắng dày, lại thêm da nàng trắng xanh trong khí lạnh, khiến dung mạo xinh đẹp của nàng toát ra khí độ ung dung cao nhã, vẻ mỹ lệ đoan trang chẳng khác gì tiên tử, đám Ma tộc binh nhìn đến phát ngốc.</w:t>
      </w:r>
    </w:p>
    <w:p>
      <w:pPr>
        <w:pStyle w:val="BodyText"/>
      </w:pPr>
      <w:r>
        <w:t xml:space="preserve">Lăng Bộ Hư vội chạy đến: "Điện hạ có gì căn dặn? Bên ngoài rất lạnh, bệ hạ nên trở lại xe, đợi chúng tôi chuẩn bị xong lều bạt, lửa ấm thì hãy..."</w:t>
      </w:r>
    </w:p>
    <w:p>
      <w:pPr>
        <w:pStyle w:val="BodyText"/>
      </w:pPr>
      <w:r>
        <w:t xml:space="preserve">"Lăng tướng quân, Mạt Y thành ở đâu? Ta muốn nhìn một chút". Vừa rồi ở trong xe ngựa, Tạp Đan đột nhiên cảm giác trong tâm máy động, giống như có sự tình gì đấy đang phát sinh mà nàng không thể biết. Nàng bức rứt, nàng bất an, mặc kệ bên ngoài lạnh lẽo thế nào cũng bước ra, không thể ngồi yên trên xe được.</w:t>
      </w:r>
    </w:p>
    <w:p>
      <w:pPr>
        <w:pStyle w:val="BodyText"/>
      </w:pPr>
      <w:r>
        <w:t xml:space="preserve">"Điện hạ nhìn kia".</w:t>
      </w:r>
    </w:p>
    <w:p>
      <w:pPr>
        <w:pStyle w:val="BodyText"/>
      </w:pPr>
      <w:r>
        <w:t xml:space="preserve">Trong hoa tuyết tung bay, trên đường chân trời xa xa, nơi dãy rừng âm u in lên tầm mắt một màu xám xịt, một tòa thành trì đen ngòm như ẩn như hiện trong màn đêm, hình dáng to lớn của nó toát lên một vẻ trang nghiêm khó tả, phảng phất như đang trầm tư chăm chú quan sát xung quanh. Trong nháy mắt, không khí lạnh buốt thoảng mùi cỏ khô đặc biệt của thảo nguyên, mùi mồ hôi ngai ngái của ngựa như biến mất, toàn bộ cảm giác bất an khi nãy cũng biến mất, tròng mắt Tạp Đan ẩm ướt: Đây là nơi mà người trong tim nàng đã từng chiến đấu, là nơi chàng sinh hoạt, hít thở, ngủ nghỉ, chiến đấu...</w:t>
      </w:r>
    </w:p>
    <w:p>
      <w:pPr>
        <w:pStyle w:val="BodyText"/>
      </w:pPr>
      <w:r>
        <w:t xml:space="preserve">Tạp Đan lẩm nhẩm: "Đây là tòa thành hùng vĩ nhất trong thiên hạ!"</w:t>
      </w:r>
    </w:p>
    <w:p>
      <w:pPr>
        <w:pStyle w:val="BodyText"/>
      </w:pPr>
      <w:r>
        <w:t xml:space="preserve">Lăng Bộ Hư cảm thấy rất ngạc nhiên, dùng hết khả năng uyển chuyển có thể, chỉnh lại: "Công chúa điện hạ, lúc này đang đêm, không thấy rõ được cảnh vật. So với thành bảo của chúng ta, còn có dạng đại thành như Ngõa Luân, Mạt Y thành bất quá chỉ là một cứ điểm nhỏ, không thể coi là hùng...."</w:t>
      </w:r>
    </w:p>
    <w:p>
      <w:pPr>
        <w:pStyle w:val="BodyText"/>
      </w:pPr>
      <w:r>
        <w:t xml:space="preserve">"Không!" Tam công chúa Ma tộc kiên trì cố chấp: "Đây là tòa thành hùng vĩ nhất trong thiên hạ!" Nàng nhủ thầm trong lòng: "Cũng giống như là huynh ấy". Lệ đã từ từ rơi khỏi mắt, từng giọt từng giọt nhỏ xuống lớp tuyết trên đất, dần dần tạo thành một cái lỗ nhỏ. Nàng không muốn bị người khác phát hiện, đưa tay vẫy một cái, một mớ hoa tuyết vừa hay bay phả vào mặt nàng. Lạnh lẽo, nàng đột nhiên phát hiện, mùi vị của tuyết, là đau khổ.</w:t>
      </w:r>
    </w:p>
    <w:p>
      <w:pPr>
        <w:pStyle w:val="BodyText"/>
      </w:pPr>
      <w:r>
        <w:t xml:space="preserve">* * *</w:t>
      </w:r>
    </w:p>
    <w:p>
      <w:pPr>
        <w:pStyle w:val="BodyText"/>
      </w:pPr>
      <w:r>
        <w:t xml:space="preserve">Lịch sử giống như một dòng sông ngoằn ngoèo, đại đa số thời gian, con sông này hòa hoãn, bình ổn chảy qua thảo nguyên, bình nguyên, rừng già, gây cho người ta cảm giác sai lầm là nó vĩnh viễn không thay đổi, vĩnh viễn dịch chuyển chậm chạp theo tiết tấu êm đềm.</w:t>
      </w:r>
    </w:p>
    <w:p>
      <w:pPr>
        <w:pStyle w:val="BodyText"/>
      </w:pPr>
      <w:r>
        <w:t xml:space="preserve">Nhưng khi con sông này chảy qua địa hình cao dốc, chỉ trong chớp mắt, lưu tốc của nó đột ngột tăng nhanh, sức chảy mãnh liệt, phá ngang xẻ dọc, thế khó chống đỡ. Lúc đó người người đều kinh sợ mà thốt: "Ta phải làm sao?" Chuyển biến cấp tốc đó, được người đời sau gọi là: "Thời đại hoàng kim".</w:t>
      </w:r>
    </w:p>
    <w:p>
      <w:pPr>
        <w:pStyle w:val="BodyText"/>
      </w:pPr>
      <w:r>
        <w:t xml:space="preserve">Tháng 2 năm 780 Đế quốc lịch, chiến tranh Viễn Đông kết thúc, nhân loại chiến bại, cắt nhượng Viễn Đông.</w:t>
      </w:r>
    </w:p>
    <w:p>
      <w:pPr>
        <w:pStyle w:val="Compact"/>
      </w:pPr>
      <w:r>
        <w:t xml:space="preserve">-o0o-</w:t>
      </w:r>
      <w:r>
        <w:br w:type="textWrapping"/>
      </w:r>
      <w:r>
        <w:br w:type="textWrapping"/>
      </w:r>
    </w:p>
    <w:p>
      <w:pPr>
        <w:pStyle w:val="Heading2"/>
      </w:pPr>
      <w:bookmarkStart w:id="48" w:name="chương-2-nhân-loại-phản-tặc"/>
      <w:bookmarkEnd w:id="48"/>
      <w:r>
        <w:t xml:space="preserve">26. Chương 2 : Nhân Loại Phản Tặc</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5: Thiết giáp kỵ binh</w:t>
      </w:r>
    </w:p>
    <w:p>
      <w:pPr>
        <w:pStyle w:val="BodyText"/>
      </w:pPr>
      <w:r>
        <w:t xml:space="preserve">-----oo0oo-----</w:t>
      </w:r>
    </w:p>
    <w:p>
      <w:pPr>
        <w:pStyle w:val="BodyText"/>
      </w:pPr>
      <w:r>
        <w:t xml:space="preserve">Chương 2: Nhân loại phản tặc</w:t>
      </w:r>
    </w:p>
    <w:p>
      <w:pPr>
        <w:pStyle w:val="BodyText"/>
      </w:pPr>
      <w:r>
        <w:t xml:space="preserve">Nhóm dịch: Tú Xuyên</w:t>
      </w:r>
    </w:p>
    <w:p>
      <w:pPr>
        <w:pStyle w:val="BodyText"/>
      </w:pPr>
      <w:r>
        <w:t xml:space="preserve">Sưu Tầm by nguoibantot8 --- 4vn.eu</w:t>
      </w:r>
    </w:p>
    <w:p>
      <w:pPr>
        <w:pStyle w:val="BodyText"/>
      </w:pPr>
      <w:r>
        <w:t xml:space="preserve">Tháng 3 năm 780, chiến tranh Viễn Đông đã kết thúc hơn một tháng. Quan sát đám tử đệ Đế đô lục tục kết thành đội từ tiền tuyến trở về gia viên, nhưng trong đó không hề thấy bóng dáng nhân mã bộ đội Tú tự doanh, Tử Xuyên Trữ bắt đầu sinh lòng lo lắng, đầu óc nàng căng thẳng nom nớp. Thế là cứ hai ba ngày nàng lại chạy đến nhà Tư Đặc Lâm, truy vấn hạ lạc của Tử Xuyên Tú, mỗi một chi tiết vụn vặt khi Tử Xuyên Tú và Tư Đặc Lâm chia tay, mỗi câu nói của Tử Xuyên Tú đều được nàng hỏi đi hỏi lại mấy chục lần, biểu hiện hệt như nghi ngờ Tư Đặc Lâm mưu tài hại mệnh Tử Xuyên Tú.</w:t>
      </w:r>
    </w:p>
    <w:p>
      <w:pPr>
        <w:pStyle w:val="BodyText"/>
      </w:pPr>
      <w:r>
        <w:t xml:space="preserve">Tư Đặc Lâm cũng bắt đầu cảm thấy kì lạ, chiến tranh kết thúc đã hơn một tháng, hiện tại toàn bộ Viễn Đông đã thuộc về Ma tộc, vì sao Tử Xuyên Tú còn chần chừ không chịu trở về chứ? Y cùng Đế Lâm thương lượng, do cũng quan tâm đến hạ lạc của Tử Xuyên Tú, Đế Lâm phái một tín sứ lấy danh nghĩa của hai người bọn họ đi đến cứ điểm Ngõa Luân, nhờ Trấn thủ tư lệnh cứ điểm là trưởng quan Lâm Băng điều tra tin tức về Tú tự doanh. Qua hai tuần, Lâm Băng mới có tin báo về, trong thư Lâm Băng viết: Chính diện cứ điểm Ngõa Luân, quân đội Ma tộc đóng quân rất đông, thiết lập Tây nam đại doanh, phong tỏa thập phần nghiêm mật, về hạ lạc của bộ đội Tử Xuyên Tú, có rất nhiều lời đồn, nhưng do bị Ma tộc phong tỏa, trước mặt bà ta không tìm được cách nào để kiểm tra tính chính xác của tin tức.</w:t>
      </w:r>
    </w:p>
    <w:p>
      <w:pPr>
        <w:pStyle w:val="BodyText"/>
      </w:pPr>
      <w:r>
        <w:t xml:space="preserve">Thư của Lâm Băng gởi đến có nhiều chỗ hàm hồ, bà ta không hề nói rõ rốt cuộc là có những lời đồn gì, cũng không nói rốt cuộc lúc nào có thể xác nhận được tin tức chính xác về hạ lạc của Tú tự doanh, phân tích tỉ mỉ bút tích của bà ta, Đế Lâm ẩn ước cảm giác được có điềm không hay.</w:t>
      </w:r>
    </w:p>
    <w:p>
      <w:pPr>
        <w:pStyle w:val="BodyText"/>
      </w:pPr>
      <w:r>
        <w:t xml:space="preserve">Ngày 15 tháng 4, do sự gợi ý của Tử Xuyên Tham Tinh và sự an bài của Giám sát trưởng Đế Lâm, Thống lĩnh Biên phòng quân Minh Huy kết thúc thời gian bị Quân pháp xứ giam cầm thẩm tra, từ Ngõa Luân trở về Đế đô. Theo hắn về còn có một đám đông quân quan và sĩ binh nhân loại được gia tộc dùng một số tiền lớn chuộc từ Ma tộc. Vừa về đến Đế đô, Minh Huy lập tức cầu kiến Tổng thống lĩnh La Minh Hải và Tổng trưởng Tử Xuyên Tham Tinh, tiến hành hồi báo bí mật.</w:t>
      </w:r>
    </w:p>
    <w:p>
      <w:pPr>
        <w:pStyle w:val="BodyText"/>
      </w:pPr>
      <w:r>
        <w:t xml:space="preserve">Ngày 18 tháng 4, ánh nắng buổi sớm chan hòa, Tử Xuyên Trữ còn chưa rời khỏi giường bỗng nghe ngoài cửa có tiếng chuông gió vang lên, trong lúc kinh hỉ, nàng ngồi bật dậy chạy như bay ra mở cửa trước cả người hầu.</w:t>
      </w:r>
    </w:p>
    <w:p>
      <w:pPr>
        <w:pStyle w:val="BodyText"/>
      </w:pPr>
      <w:r>
        <w:t xml:space="preserve">Đứng trước cửa không phải là người mà nàng đang ngày đêm nhớ mong mà là Hồng y kì bổn Lý Thanh của Nội vụ xứ. Tử Xuyên Trữ ráng rặn nụ cười vô vị, che giấu sự thất vọng trong lòng, có chút kinh ngạc hỏi: "Thanh tỷ đến sớm thế?"</w:t>
      </w:r>
    </w:p>
    <w:p>
      <w:pPr>
        <w:pStyle w:val="BodyText"/>
      </w:pPr>
      <w:r>
        <w:t xml:space="preserve">Lý Thanh mỉm cười không lên tiếng, đưa mắt nhìn người bạn tốt nhất của mình, ánh mắt dừng lại trên y phục của Tử Xuyên Trữ. Tử Xuyên Trữ kinh hô "Ái cha", vội kéo Lý Thanh vào trong phòng rồi đóng cửa cài then. Hai cô gái nhìn nhau cười ha hả, cười đến gập eo cong lưng, phảng phất như trong thiên hạ chẳng có chuyện gì phiền muộn.</w:t>
      </w:r>
    </w:p>
    <w:p>
      <w:pPr>
        <w:pStyle w:val="BodyText"/>
      </w:pPr>
      <w:r>
        <w:t xml:space="preserve">"A Trữ, muội thật là không biết xấu hổ, mặc áo ngủ mà cũng dám ra mở cửa".</w:t>
      </w:r>
    </w:p>
    <w:p>
      <w:pPr>
        <w:pStyle w:val="BodyText"/>
      </w:pPr>
      <w:r>
        <w:t xml:space="preserve">"Hứ!" Tử Xuyên Trữ rất muốn làm ra bộ dạng "Bổn cô nương há sợ gì", thế nhưng làm thế nào cũng không nghiêm chỉnh trở lại được, cuối cùng đành đấm vào vai Lý Thanh: "Do tỷ, đều là tỷ hại muội! Tự nhiên mới sáng sớm đã đến nhiều chuyện!"</w:t>
      </w:r>
    </w:p>
    <w:p>
      <w:pPr>
        <w:pStyle w:val="BodyText"/>
      </w:pPr>
      <w:r>
        <w:t xml:space="preserve">Lý Thanh cười tít mắt nhìn nàng nhưng không lên tiếng. Tử Xuyên Trữ đằng hắng hai tiếng, gương mặt nổi lên ánh hồng. Hai người tám chuyện một hồi, Lý Thanh nghiêm túc lại, nói: "Có một chuyện tỷ muốn hỏi muội, gần đây muội có nghe tin tức gì của gã hay không?"</w:t>
      </w:r>
    </w:p>
    <w:p>
      <w:pPr>
        <w:pStyle w:val="BodyText"/>
      </w:pPr>
      <w:r>
        <w:t xml:space="preserve">Nhắc đến đề tài thương tâm của Tử Xuyên Trữ, nàng buồn bã lắc đầu: "Không có, một tin cũng không có, muội cả việc gã sống hay chết cũng đều không biết", ngữ điệu ai oán.</w:t>
      </w:r>
    </w:p>
    <w:p>
      <w:pPr>
        <w:pStyle w:val="BodyText"/>
      </w:pPr>
      <w:r>
        <w:t xml:space="preserve">Lý Thanh không nói tiếp, chỉ nhìn Tử Xuyên Trữ, giống như muốn tham cứu nàng nói thật hay giả. Tử Xuyên Trữ kì quái hỏi: "Tỷ muốn biết tin tức của A Tú, tìm Tư Đặc Lâm là được rồi - các người không phải đã kết hôn rồi sao?"</w:t>
      </w:r>
    </w:p>
    <w:p>
      <w:pPr>
        <w:pStyle w:val="BodyText"/>
      </w:pPr>
      <w:r>
        <w:t xml:space="preserve">Lý Thanh cười cười, né tránh không đáp, nói: "A Trữ, hôm nay tỷ qua đây là phụng chỉ ý của Tổng trưởng đại nhân, ông ấy hy vọng bây giờ muội đi tham dự hội nghị Thống lĩnh xứ".</w:t>
      </w:r>
    </w:p>
    <w:p>
      <w:pPr>
        <w:pStyle w:val="BodyText"/>
      </w:pPr>
      <w:r>
        <w:t xml:space="preserve">Tử Xuyên Trữ kì quái hỏi: "Hội nghị Thống lĩnh xứ? Có sự tình gì liên quan đến muội không? Muội không phải là thành viên Thống lĩnh xứ, tỷ biết có chuyện gì không vậy?"</w:t>
      </w:r>
    </w:p>
    <w:p>
      <w:pPr>
        <w:pStyle w:val="BodyText"/>
      </w:pPr>
      <w:r>
        <w:t xml:space="preserve">Lý Thanh chỉ đáp một chữ ngắn gọn: "Biết". Sau đó không nói nữa. Tử Xuyên Trữ hiểu tính tình của nàng ta: Cho dù giao tình giữa bọn họ thâm sâu, nhưng nếu mệnh lệnh của Tử Xuyên Tham Tinh có liên quan đến tình báo, nàng ta một chữ cũng không chịu lộ.</w:t>
      </w:r>
    </w:p>
    <w:p>
      <w:pPr>
        <w:pStyle w:val="BodyText"/>
      </w:pPr>
      <w:r>
        <w:t xml:space="preserve">"Rất quan trọng sao?"</w:t>
      </w:r>
    </w:p>
    <w:p>
      <w:pPr>
        <w:pStyle w:val="BodyText"/>
      </w:pPr>
      <w:r>
        <w:t xml:space="preserve">Lý Thanh gật đầu: "Rất quan trọng".</w:t>
      </w:r>
    </w:p>
    <w:p>
      <w:pPr>
        <w:pStyle w:val="BodyText"/>
      </w:pPr>
      <w:r>
        <w:t xml:space="preserve">Tử Xuyên Trữ rối mù đầu óc, nói: "Tỷ đợi muội thay y phục". Đứng lên đi vào trong gian phòng ngủ.</w:t>
      </w:r>
    </w:p>
    <w:p>
      <w:pPr>
        <w:pStyle w:val="BodyText"/>
      </w:pPr>
      <w:r>
        <w:t xml:space="preserve">Nhìn theo lưng ảnh yểu điệu của Tử Xuyên Trữ, trong nhãn tình trong trẻo của Lý Thanh lộ vẻ thương xót, nàng đột nhiên lên tiếng gọi giật Tử Xuyên Trữ: "A Trữ!"</w:t>
      </w:r>
    </w:p>
    <w:p>
      <w:pPr>
        <w:pStyle w:val="BodyText"/>
      </w:pPr>
      <w:r>
        <w:t xml:space="preserve">"Sao?" Tử Xuyên Trữ quay đầu lại, nhìn thấy thần tình do dự của Lý Thanh, nàng cười cười: "Thanh tỷ, tỷ biết không? Bộ dạng của tỷ hôm nay rất cổ quái à! Muốn nói thì nói đại luôn đi..." Tử Xuyên Trữ đột nhiên ngừng lời, sắc mặt lập tức trắng bệch: "Thanh tỷ, không phải là..."</w:t>
      </w:r>
    </w:p>
    <w:p>
      <w:pPr>
        <w:pStyle w:val="BodyText"/>
      </w:pPr>
      <w:r>
        <w:t xml:space="preserve">"Không phải. Nhưng tỷ mong thà là gã như thế, như thế tốt uội hơn".</w:t>
      </w:r>
    </w:p>
    <w:p>
      <w:pPr>
        <w:pStyle w:val="BodyText"/>
      </w:pPr>
      <w:r>
        <w:t xml:space="preserve">Trong đầu Tử Xuyên Trữ dâng lên dự cảm bất tường, đôi mắt xinh đẹp mở to chăm chăm nhìn Lý Thanh.</w:t>
      </w:r>
    </w:p>
    <w:p>
      <w:pPr>
        <w:pStyle w:val="BodyText"/>
      </w:pPr>
      <w:r>
        <w:t xml:space="preserve">Nhìn sắc mặt trắng bệch của Tử Xuyên Trữ, Hồng y kì bổn Lý Thanh nói rất chậm, phảng phất mỗi từ đều mang sức nặng nghìn cân: "Đây là hội nghị cơ mật, vốn tỷ không nên nói trước, nhưng tỷ muốn muội có sự chuẩn bị về tâm lý". Nàng hít sâu một hơi, nói luôn một mạch: "Tú Xuyên các hạ đã phản quốc rồi, gã đã đầu hàng Ma tộc".</w:t>
      </w:r>
    </w:p>
    <w:p>
      <w:pPr>
        <w:pStyle w:val="BodyText"/>
      </w:pPr>
      <w:r>
        <w:t xml:space="preserve">Tử Xuyên Trữ muốn cười, nhưng nhìn biểu tình nghiêm túc của Lý Thanh lại không thể cười nổi, đợi đến khi nàng minh bạch Lý Thanh không hề nói đùa thì lập tức cảm thấy mặt đất dưới chân như đang chuyển động dập dềnh, bên tai như có tiếng chiêng đánh ầm ầm, trước mắt xuất hiện một màn đen khổng lồ che phủ đất trời chụp xuống thân thể nàng...</w:t>
      </w:r>
    </w:p>
    <w:p>
      <w:pPr>
        <w:pStyle w:val="BodyText"/>
      </w:pPr>
      <w:r>
        <w:t xml:space="preserve">(Tài liệu của Giám sát thính ghi chép buổi thẩm vấn về sự kiện Tử Xuyên Tú phản biến) Đằng cấp bảo mật: Người bị điều tra viên của Quân pháp xứ thẩm vấn: Nguyên Đại đội trưởng đại đội số 3 sư đoàn bộ binh số 7 Hắc kì quân, Phó kì bổn Dương Lâm. Dự thính: Tổng giám sát trưởng Đế Lâm, Mạc liêu tổng trưởng Ca San. Điều tra viên: "Dương Lâm các hạ, hiện tại chúng ta đại biểu cho Giám sát thính của gia tộc, mời ông đến thuật lại những chuyện đã trải qua trong chiến tranh Viễn Đông của ông".</w:t>
      </w:r>
    </w:p>
    <w:p>
      <w:pPr>
        <w:pStyle w:val="BodyText"/>
      </w:pPr>
      <w:r>
        <w:t xml:space="preserve">Phó kì bổn Dương Lâm: "Các người còn muốn tôi nói thêm bao nhiêu lần nữa? Hôm kia tôi đã nói ba lần, hôm qua lại nói hai lần, Giám sát thính các người sao còn cứ..."</w:t>
      </w:r>
    </w:p>
    <w:p>
      <w:pPr>
        <w:pStyle w:val="BodyText"/>
      </w:pPr>
      <w:r>
        <w:t xml:space="preserve">Điều tra viên ngắt ngang: "Dương Lâm các hạ, hiện tại chúng ta đại biểu cho Giám sát thính của gia tộc, 'Mời' ông đến thuật lại những chuyện đã trải qua trong chiến tranh Viễn Đông của ông! Hãy phối hợp!"</w:t>
      </w:r>
    </w:p>
    <w:p>
      <w:pPr>
        <w:pStyle w:val="BodyText"/>
      </w:pPr>
      <w:r>
        <w:t xml:space="preserve">Dương Lâm: "...Được rồi".</w:t>
      </w:r>
    </w:p>
    <w:p>
      <w:pPr>
        <w:pStyle w:val="BodyText"/>
      </w:pPr>
      <w:r>
        <w:t xml:space="preserve">Điều tra viên Lâm Đức: "Cảm ơn sự phối hợp của ông, hiện tại, chúng ta bắt đầu từ đầu - Dương Lâm các hạ, tính danh của ông?"</w:t>
      </w:r>
    </w:p>
    <w:p>
      <w:pPr>
        <w:pStyle w:val="BodyText"/>
      </w:pPr>
      <w:r>
        <w:t xml:space="preserve">Dương Lâm: "Dương Lâm! Ông đã biết còn hỏi cái quái gì! Ba mươi bảy tuổi, năm 763 Đế quốc lịch gia nhập quân đội gia tộc, hiện nhiệm chức vụ là nguyên Đại đội trưởng đại đội số 3 sư đoàn bộ binh số 7, quan hàm là Phó kì bổn, được khen ngợi: 2 lần, chịu phạt: không.</w:t>
      </w:r>
    </w:p>
    <w:p>
      <w:pPr>
        <w:pStyle w:val="BodyText"/>
      </w:pPr>
      <w:r>
        <w:t xml:space="preserve">Vào ngày 11 tháng 1 sau khi thụ thương ở Đỗ toa hành tỉnh thuộc Viễn Đông thì bị bộ đội ma tộc của Vân Thiển Tuyết bắt làm tù binh, bị áp giải đến Tây nam đại doanh của Ma tộc, ở tù sáu mươi bảy ngày, không có phản bội..."</w:t>
      </w:r>
    </w:p>
    <w:p>
      <w:pPr>
        <w:pStyle w:val="BodyText"/>
      </w:pPr>
      <w:r>
        <w:t xml:space="preserve">Điều tra viên Lâm Đức: "Tuổi?"</w:t>
      </w:r>
    </w:p>
    <w:p>
      <w:pPr>
        <w:pStyle w:val="BodyText"/>
      </w:pPr>
      <w:r>
        <w:t xml:space="preserve">Dương Lâm gào lên: "Ba mươi bảy tuổi!"</w:t>
      </w:r>
    </w:p>
    <w:p>
      <w:pPr>
        <w:pStyle w:val="BodyText"/>
      </w:pPr>
      <w:r>
        <w:t xml:space="preserve">Đế Lâm: "Tăng tiến độ nhanh một chút! Kế tiếp còn có mười mấy nhân chứng, chúng ta không có thời gian rề rà đâu!"</w:t>
      </w:r>
    </w:p>
    <w:p>
      <w:pPr>
        <w:pStyle w:val="BodyText"/>
      </w:pPr>
      <w:r>
        <w:t xml:space="preserve">Điều tra viên: "Vâng! Dương Lâm các hạ, mời ông kể lại quá trình bị bắt làm tù binh, kể tỉ mỉ một chút, không được giấu bất cứ tiểu tiết nào!"</w:t>
      </w:r>
    </w:p>
    <w:p>
      <w:pPr>
        <w:pStyle w:val="BodyText"/>
      </w:pPr>
      <w:r>
        <w:t xml:space="preserve">Dương Lâm: "Kì thật cũng không có gì hay để nói, bắt đầu từ ngày 5 tháng 1, bộ đội chúng tôi bị mũi tiên phong của Ma tộc đánh tan tành ở Sa gia thị. Chúng tôi mất liên hệ với đại quân gia tộc, cũng không biết làm thế nào thì tốt. Mắt thấy đâu đâu cũng toàn Ma tộc, tôi dẫn theo người của tôi, lúc đó cả đại đội chúng tôi còn không đến bảy mươi người, chúng tôi vừa đánh vừa chạy về phía tây. Ngày 11 tháng 1, ở bờ đông Hôi thủy hà ở Đỗ toa hành tỉnh, chúng tôi đụng phải một Tuần la đội Ma tộc, phía sau lại là Hôi thủy hà, thật là không còn đường chạy, tôi nói với các huynh đệ: "Khí trời thế này, mọi người có nhảy xuống sông cũng bị đông chết, chi bằng quay đầu liều mạng với chúng!"</w:t>
      </w:r>
    </w:p>
    <w:p>
      <w:pPr>
        <w:pStyle w:val="BodyText"/>
      </w:pPr>
      <w:r>
        <w:t xml:space="preserve">Điều tra viên: "Tiếp đó thì sao?"</w:t>
      </w:r>
    </w:p>
    <w:p>
      <w:pPr>
        <w:pStyle w:val="BodyText"/>
      </w:pPr>
      <w:r>
        <w:t xml:space="preserve">Dương Lâm: "Đại khái có chừng bốn mươi người chịu theo tôi quay đầu giết địch, những người còn lại đều nhảy xuống sông tìm đường sống - kì thật bọn họ cũng không thể chạy thoát, cung tiễn thủ của ma tộc bày bố thành hàng dọc theo con sông, bất kỳ có động tĩnh gì trên mặt sông thì lập tức phóng tên, tử thi nổi trên mặt sông dày đặc, che khuất cả mặt sông, thật thảm à! Lão đầu tôi thì nghĩ, đường nào cũng chết, chi bằng liều mạng với bọn chúng như tôi còn tốt hơn! Ai, sự tình trên thế gian quả thật kì quái, giống như tôi muốn chết lại không chết, bọn họ muốn sống thì lại chết, thật là..."</w:t>
      </w:r>
    </w:p>
    <w:p>
      <w:pPr>
        <w:pStyle w:val="BodyText"/>
      </w:pPr>
      <w:r>
        <w:t xml:space="preserve">Điều tra viên: "Quay lại chính đề! Tiếp đó phát sinh sự tình gì?"</w:t>
      </w:r>
    </w:p>
    <w:p>
      <w:pPr>
        <w:pStyle w:val="BodyText"/>
      </w:pPr>
      <w:r>
        <w:t xml:space="preserve">Dương Lâm: "Còn phát sinh sự tình gì nữa hả? Dĩ nhiên là liều mạng đánh! Bốn mươi hán tử vừa đói vừa mệt vừa hoảng, đối đầu với mấy trăm kị binh ma tộc trang bị vũ khí tận răng, không đến hai phút đã bị chúng dùng mã đao chém bầy nhầy. Mấy tên kị binh vây lấy tôi, cùng mã đao chém loạn vào tôi, tôi bị chém rớt một cánh tay, có một tên kị binh vung đao chém vào đầu tôi, tôi thấy trời đất tối sầm, sau đó không biết gì nữa. Đến khi tỉnh lại thấy mình đang nằm trong lều cho tù binh, về sau mới biết lúc đó bọn chúng không kiểm tra kỹ càng, cho rằng tôi đã tiêu đời, mãi đến khi bọn chúng thu dọn chiến trường mới phát hiện tôi còn thở, lại thấy tôi là một quân quan nên không cắt đầu tôi mà tống tôi vào lều tù binh. Trong lều tù binh, mọi người đều nói số tôi tốt nên mới đụng phải bộ đội của Vân Thiển Tuyết, nếu như đụng phải bộ đội ma tộc khác, mặc kệ là ngươi còn sống hay đã chết, việc đầu tiên là cắt lấy đầu ngươi".</w:t>
      </w:r>
    </w:p>
    <w:p>
      <w:pPr>
        <w:pStyle w:val="BodyText"/>
      </w:pPr>
      <w:r>
        <w:t xml:space="preserve">Điều tra viên: "Sau đó phát sinh chuyện gì?"</w:t>
      </w:r>
    </w:p>
    <w:p>
      <w:pPr>
        <w:pStyle w:val="BodyText"/>
      </w:pPr>
      <w:r>
        <w:t xml:space="preserve">Dương Lâm: "Tiếp đó, tôi bị bắt làm tù binh. Trong lều tù binh đại khái có chừng bảy tám vạn tù binh gì đấy! Cũng giống như tôi, đều là quan binh gia tộc bị bắt làm tù binh trong chiến tranh Viễn Đông, toàn bộ sẽ trở thành nô lệ. Chúng tôi được phân thành mấy trăm tổ nhỏ, an bài mỗi tổ khác nhau. Có tổ được chuyển sang lò rèn vũ khí, có tổ đi dọn dẹp vệ sinh cho các lều trại khác, có tổ bị phải đi khai thác mỏ, có tổ đi xây dựng lều trại cho bọn ma tộc và hành cung cho Ma thần hoàng, nghe nói Ma thần hoàng của bọn chúng cũng đang ở gần đó, bất quá chúng tôi chưa từng thấy qua lão. Lúc làm việc đều có Ma tộc binh ở phía sau giám sát, chỉ cần động tác chậm một chút, lập tức roi mây quất xối xả xuống người. Làm việc thì nặng nhọc, ăn thì không có gì, tháng ngày đó đúng là khổ không thể tả, mỗi ngày đều có tù binh bị chết do chịu không nổi cuộc sống tù đày, thân thể đều bị đem cho chó ăn. Lúc đó, ai cũng hi vọng có thể sống trở về, nghĩ trong đầu sống được là may lắm rồi, còn hơn là chết sớm..."</w:t>
      </w:r>
    </w:p>
    <w:p>
      <w:pPr>
        <w:pStyle w:val="BodyText"/>
      </w:pPr>
      <w:r>
        <w:t xml:space="preserve">Đế Lâm: "Kêu tên ngốc đó nói vào trọng điểm đi, chúng ta không có thời gian ngồi nghe hắn nói lung tung đâu!"</w:t>
      </w:r>
    </w:p>
    <w:p>
      <w:pPr>
        <w:pStyle w:val="BodyText"/>
      </w:pPr>
      <w:r>
        <w:t xml:space="preserve">Điều tra viên: "Kể lại tình cảnh của ông trong ngày 18 tháng 3 đi".</w:t>
      </w:r>
    </w:p>
    <w:p>
      <w:pPr>
        <w:pStyle w:val="BodyText"/>
      </w:pPr>
      <w:r>
        <w:t xml:space="preserve">Dương Lâm: "Kì thật cuối tháng 2, trong lều tù binh có truyền nhau một tin tức, nói gia tộc đã nghị hòa với Ma tộc, còn nói gia tộc muốn chuộc chúng tôi về - Tin tức này quá tốt, chúng tôi đều không dám tin là thật. Nhưng trong thời gian đó, Ma tộc đối xử với chúng tôi tốt hơn trước đây nhiều. Mãi đến ngày 18 tháng 3, hôm đó chúng tôi bị tập trung lại, vào lúc đó, Vũ lâm tướng quân Vân Thiển Tuyết của Ma tộc dẫn theo một người tiến vào, người đó, chúng tôi đều nhận ra..."</w:t>
      </w:r>
    </w:p>
    <w:p>
      <w:pPr>
        <w:pStyle w:val="BodyText"/>
      </w:pPr>
      <w:r>
        <w:t xml:space="preserve">Mưa xuân rào rào rơi tạo nên một không gian mê ảo, hơi nước mát dịu phủ khắp không trung, phiềm muộn trong lòng người cũng như được giảm đi, bầu trời quân doanh bị mưa và ánh sáng kiến tạo thành tầng tầng ảo ảnh. Đăm đăm nhìn đại công lộ Viễn Đông dài ngun ngút rồi biến mất phía chân trời, đi theo công lộ này, vượt qua Cổ kì sơn mạch nguy nga, đó là trung tâm phúc địa của Tử xuyên gia tộc, là gia viên của gã, nửa trời tây trong cơn mưa chiều, màu tịch dương cũng ảm đạm khác thường.</w:t>
      </w:r>
    </w:p>
    <w:p>
      <w:pPr>
        <w:pStyle w:val="BodyText"/>
      </w:pPr>
      <w:r>
        <w:t xml:space="preserve">Nhìn về phương tây, Tử Xuyên Tú im lặng xuất thần.</w:t>
      </w:r>
    </w:p>
    <w:p>
      <w:pPr>
        <w:pStyle w:val="BodyText"/>
      </w:pPr>
      <w:r>
        <w:t xml:space="preserve">Sau lưng gã chừng mấy bước chân, Vũ lâm tướng quân Vân Thiển Tuyết của Ma tộc cũng không lên tiếng, chăm chú nhìn thân ảnh cô độc tịch mịch của kẻ đào phản nhân loại.</w:t>
      </w:r>
    </w:p>
    <w:p>
      <w:pPr>
        <w:pStyle w:val="BodyText"/>
      </w:pPr>
      <w:r>
        <w:t xml:space="preserve">Gã đang suy nghĩ gì chứ? Gã hối hận về lựa chọn của gã sao? Hay gã đang hoài niệm cố thổ của gã? Bên kia sơn mạch, phải chăng có người mà gã thương nhớ? Gã phải chăng đang oán hận bản thân? Thân làm một kẻ đào phản, gã phải chăng cũng thấy lương tâm hổ thẹn?</w:t>
      </w:r>
    </w:p>
    <w:p>
      <w:pPr>
        <w:pStyle w:val="BodyText"/>
      </w:pPr>
      <w:r>
        <w:t xml:space="preserve">Vân Thiển Tuyết nhớ đến mệnh lệnh của quân sư Hắc sa giao ình: "Dùng tất cả thủ đoạn, tận hết khả năng tìm hiểu rõ ý đồ thật sự của Tử Xuyên Tú!" Ba ngày đã trôi qua, Vân Thiển Tuyết vẫn cảm giác như bản thân chỉ vừa gặp đối phương, quen thuộc nhưng lại xa lạ.</w:t>
      </w:r>
    </w:p>
    <w:p>
      <w:pPr>
        <w:pStyle w:val="BodyText"/>
      </w:pPr>
      <w:r>
        <w:t xml:space="preserve">Biểu diện bên ngoài, đây là một người trẻ tuổi hiền hòa, yêu thích cuộc sống, ý chí yếu ớt, không có tín ngưỡng kiên định và trung thành, lời nói và cử chỉ chứng tỏ gã đã trải qua quá trình giáo dục rất tốt, ham hố nhiều thứ, truy cầu kim tiền, mỹ nữ, quyền thế, tất cả những gì mang đến khoái lạc và vui sướng - Đó là toàn bộ ấn tượng ban đầu của Vân Thiển Tuyết đối với Tử Xuyên Tú. Tuy nhiên, Vân Thiển Tuyết vẫn có cảm giác mơ hồ, ở sâu trong mắt Tử Xuyên Tú ẩn chứa một biểu hiện gì đấy mà hắn vẫn không nắm bắt được.</w:t>
      </w:r>
    </w:p>
    <w:p>
      <w:pPr>
        <w:pStyle w:val="BodyText"/>
      </w:pPr>
      <w:r>
        <w:t xml:space="preserve">Tử Xuyên Tú quả thật khó dò xét, hắn nghĩ, gã không giống Bình tĩnh hầu, nhưng rốt cuộc không giống điểm nào thì Vân Thiển Tuyết không sao nhận ra được.</w:t>
      </w:r>
    </w:p>
    <w:p>
      <w:pPr>
        <w:pStyle w:val="BodyText"/>
      </w:pPr>
      <w:r>
        <w:t xml:space="preserve">Tử Xuyên Tú quay người lại, ôn hòa nhìn qua. Vân Thiển Tuyết cảm thấy hơi lúng túng, cười nói: "Vừa rồi...Xin lỗi". Vân Thiển Tuyết thầm trách chủ ý không lịch sự của tổng quân sư Hắc sa, chẳng lẽ không có biện pháp nào khác, nhất định phải dùng phương thức khiến người khó chịu đó để khảo nghiệm sự đầu hàng là thật hay giả sao?</w:t>
      </w:r>
    </w:p>
    <w:p>
      <w:pPr>
        <w:pStyle w:val="BodyText"/>
      </w:pPr>
      <w:r>
        <w:t xml:space="preserve">Tử Xuyên Tú cũng cười: "Không có gì". Cúi đầu nhìn y phục trên người, nhiều vết bùn hoen đã khô, tuy nhiên y phục rất bẩn thỉu.</w:t>
      </w:r>
    </w:p>
    <w:p>
      <w:pPr>
        <w:pStyle w:val="BodyText"/>
      </w:pPr>
      <w:r>
        <w:t xml:space="preserve">Gã nhíu mày, Vân Thiển Tuyết minh bạch ý tứ của gã, nói: "Y phục của ngươi cứ giao cho ta, thân thể chúng ta cũng xuýt xoát nhau, ngươi cứ mặc tạm y phục của ta".</w:t>
      </w:r>
    </w:p>
    <w:p>
      <w:pPr>
        <w:pStyle w:val="BodyText"/>
      </w:pPr>
      <w:r>
        <w:t xml:space="preserve">Tử Xuyên Tú cũng không chối từ, cười nói: "Vậy làm phiền rồi, Vũ lâm các hạ". Hai người đều không muốn nhắc đến sự tình vừa phát sinh, cố ý tránh né, bởi vì đó thật là một câu chuyện ngượng ngập.</w:t>
      </w:r>
    </w:p>
    <w:p>
      <w:pPr>
        <w:pStyle w:val="BodyText"/>
      </w:pPr>
      <w:r>
        <w:t xml:space="preserve">Không đến một tiếng, Tử Xuyên Tú trong phục sức tướng lĩnh Ma tộc xuất hiện trước mặt mấy vạn Tử xuyên binh sĩ đang là tù binh, phát biểu diễn thuyết với đám tù binh. Gã công bố thân phận của mình, khuyên đám tù binh nên học theo bản thân gã mà đầu hàng thần tộc, không cần phải quay về.</w:t>
      </w:r>
    </w:p>
    <w:p>
      <w:pPr>
        <w:pStyle w:val="BodyText"/>
      </w:pPr>
      <w:r>
        <w:t xml:space="preserve">Đám chiến phu không dám tin và mắt và tai mình: Một trong Tử xuyên tam kiệt, một người mang họ Tử xuyên, Phó thống lĩnh Tử Xuyên Tú của gia tộc lại là kẻ đầu hàng ma tộc trước hết, còn đem bộ mặt vô liêm sỉ đi kêu gọi mọi người đầu hàng theo gã! Dưới sự bi phẫn, các binh sĩ trúng thương bị bắt làm tù binh đau lòng khóc ồ ồ: "Chúng tôi vì nước chinh chiến, bất hạnh rơi vào tay giặc, chịu nghiêm hình khảo đả nhưng chúng tôi thủy chung thà chết không khuất phục, không chịu đầu hàng. Ngươi chịu ân hai đời gia tộc, đảm nhiệm chức vụ Phó thống lĩnh cao cấp, lại là kẻ đầu tiên phản bội quốc gia!"</w:t>
      </w:r>
    </w:p>
    <w:p>
      <w:pPr>
        <w:pStyle w:val="BodyText"/>
      </w:pPr>
      <w:r>
        <w:t xml:space="preserve">Đám tù binh phẫn nộ cùng cực: "Súc sinh!" "Đồ phản quốc!" "Phản đồ!" Mấy vạn người dị khẩu đồng thanh thóa mạ, nước bọt, giầy, tạp vật bay như mưa lên đài, chọi trúng người Tử Xuyên Tú. Nếu không phải có vệ binh ma tộc đến hộ tống gã đi, một rừng người đang phẫn nộ chắc đã ào lên dẫm gã nát thành tương.</w:t>
      </w:r>
    </w:p>
    <w:p>
      <w:pPr>
        <w:pStyle w:val="BodyText"/>
      </w:pPr>
      <w:r>
        <w:t xml:space="preserve">Vân Thiển Tuyết chú ý quan sát, trong lúc tiếng thóa mạ vang trời, nước miếng, tạp vật bay như mưa lên đài, Tử Xuyên Tú vẫn lạnh lùng bình tĩnh, thẳng người hiên ngang, thân ảnh cô độc, trong mục quang ôn hòa lộ ra nét bi ai thâm thúy.</w:t>
      </w:r>
    </w:p>
    <w:p>
      <w:pPr>
        <w:pStyle w:val="BodyText"/>
      </w:pPr>
      <w:r>
        <w:t xml:space="preserve">Vân Thiển Tuyết chấn kinh: Đây là dạng người thế nào? Một kẻ tham quyền thế phú quý, phản bội quốc gia của mình, bán rẻ linh hồn làm phản đồ vô sỉ, tại sao lại có nhãn thần cao khiết như thế?</w:t>
      </w:r>
    </w:p>
    <w:p>
      <w:pPr>
        <w:pStyle w:val="BodyText"/>
      </w:pPr>
      <w:r>
        <w:t xml:space="preserve">Hai người im lặng quay đầu bỏ đi, vệ binh của Vân Thiển Tuyết - một hán tử ma tộc đen thui thuộc tầng lớp thấp - vội chạy lên nghênh tiếp, cung kính hành lễ với Vân Thiển Tuyết, nhưng khi nhìn Tử Xuyên Tú thì trong ánh mắt có sự tò mò và nghi ngại: Ngoại hình của người này rất giống với hoàng tộc thần tộc, nhưng tròng mắt lại có màu đen, hiển nhiên là nhân loại.</w:t>
      </w:r>
    </w:p>
    <w:p>
      <w:pPr>
        <w:pStyle w:val="BodyText"/>
      </w:pPr>
      <w:r>
        <w:t xml:space="preserve">Trên một sườn núi có thể quan sát được toàn bộ quân doanh, đại doanh Vũ lâm quân, cận vệ bộ đội tinh nhuệ của ma tộc đóng quân ở đó, đây là vùng đồi núi nhấp nhô liên miên bên rừng gia Ca Cát Tra của Đỗ Toa hành tỉnh, cách Phong diệp đan lâm mà Thần hoàng bệ hạ đang ngự giá khoảng hai trăm dặm. Đứng trên nhìn xuống, cả đại doanh ma tộc với đủ loại lều bạt nhiều màu sắc rực rỡ hiện ra, trời đã chiều hôm, khắp đại doanh khói bếp lẩn quẩn, từng đám từng đám ma tộc binh tụ thành một hội, kẻ nhóm bếp, người chuẩn bị thức ăn, phía tây, mặt trời cũng đã lặn.</w:t>
      </w:r>
    </w:p>
    <w:p>
      <w:pPr>
        <w:pStyle w:val="BodyText"/>
      </w:pPr>
      <w:r>
        <w:t xml:space="preserve">Vân Thiển Tuyết ngừng chân, đột nhiên lên tiếng hỏi: "Có thể hỏi ngươi một chuyện không, Tú Xuyên các hạ?"</w:t>
      </w:r>
    </w:p>
    <w:p>
      <w:pPr>
        <w:pStyle w:val="BodyText"/>
      </w:pPr>
      <w:r>
        <w:t xml:space="preserve">Tử Xuyên Tú gật đầu, biết đã đến thời khắc khảo nghiệm quan trọng: "Mời ngài nói".</w:t>
      </w:r>
    </w:p>
    <w:p>
      <w:pPr>
        <w:pStyle w:val="BodyText"/>
      </w:pPr>
      <w:r>
        <w:t xml:space="preserve">"Ngươi vì sao lại chạy qua Thần tộc chúng ta? Theo ta biết, Tử Xuyên gia đối đãi ngươi không tệ, ngươi mới hai mươi tuổi đã là một quân quan cao cấp, nhậm chức Phó thống lĩnh, một sự kiện chưa từng có người nào được như thế".</w:t>
      </w:r>
    </w:p>
    <w:p>
      <w:pPr>
        <w:pStyle w:val="BodyText"/>
      </w:pPr>
      <w:r>
        <w:t xml:space="preserve">Tử Xuyên Tú hờ hững đáp: "Tử Xuyên gia đúng là đãi tôi không tệ, nhưng tôi vẫn muốn nhiều hơn thế, bọn họ lại không đáp ứng nổi. Hà huống, Phó thống lĩnh Lôi Hồng đồng cấp với tôi không phải đã đầu quân cho các người sao, các người không phải đã nhiệt liệt hoan nghênh hắn sao? Nghe nói còn phong hắn làm Hầu".</w:t>
      </w:r>
    </w:p>
    <w:p>
      <w:pPr>
        <w:pStyle w:val="BodyText"/>
      </w:pPr>
      <w:r>
        <w:t xml:space="preserve">"Ngươi nói là Bình tĩnh các hạ à? Lão hiện tại đã là công tước, rất được bệ hạ trọng dụng!" Vân Thiển Tuyết cười cười, nghĩ thầm: Đúng à, chúng ta rất hoan nghênh phản đồ, nhưng vĩnh viễn không bao giờ trọng dụng và tín nhiệm, thông minh như Tử Xuyên Tú ngươi, sao lại không hiểu đạo lý này chứ?</w:t>
      </w:r>
    </w:p>
    <w:p>
      <w:pPr>
        <w:pStyle w:val="BodyText"/>
      </w:pPr>
      <w:r>
        <w:t xml:space="preserve">"Nhưng ta cảm thấy, Tú Xuyên các hạ...không phải hạng người giống Bình tĩnh công". Ánh mắt Vân Thiển Tuyết sắc bén như mắt ưng: "Ngươi không giống hạng người vì quyền thế phú quý mà...mà vứt bỏ nguyên tắc làm người. Nếu như ngươi có lòng muốn đầu quân bọn ta, thứ cho ta mạo muội, lúc ở Mạt Y chẳng phải là cơ hội tốt sao? Lúc đó, ngươi chỉ cần trong ứng ngoại hợp với Thần tộc chúng ta, công hạ cô thành Mạt Y chẳng phải dễ như trở bàn tay sao". Cặp mắt của hắn chăm chú nhìn vào mắt Tử Xuyên Tú, quan sát phản ứng của gã.</w:t>
      </w:r>
    </w:p>
    <w:p>
      <w:pPr>
        <w:pStyle w:val="BodyText"/>
      </w:pPr>
      <w:r>
        <w:t xml:space="preserve">Tử Xuyên Tú thản nhiên đối diện ánh mắt của Vân Thiển Tuyết, trong mắt đầy vẻ chân thành: "Vũ lâm tướng quân, tôi và Trung ương quân Thống lĩnh Tư Đặc Lâm có giao tình không tệ, y đối với tôi lại có ân cứu mệnh, nếu như tôi làm vậy thì sẽ hại chết y. Thế nhưng, tôi xả mạng kề vai cùng y cố thủ Mạt Y thành hơn cả tháng, đó đã coi như là tận tình tận nghĩa với y, tôi chẳng còn thiếu nợ gì y. Hiện tại tôi một lòng về với thần tộc, ngày sau nếu như gặp mặt trên chiến trường, Tư Đặc Lâm chính là địch nhân của tôi, tôi không bao giờ hạ thủ lưu tình".</w:t>
      </w:r>
    </w:p>
    <w:p>
      <w:pPr>
        <w:pStyle w:val="BodyText"/>
      </w:pPr>
      <w:r>
        <w:t xml:space="preserve">Vân Thiển Tuyết gật gật đầu, hồi đáp này hoàn toàn hợp tình hợp lý, hắn tiếp tục hỏi: "Tú Xuyên các hạ, ngươi đầu hàng thần tộc chúng ta, vì sao không đem bộ hạ của ngươi qua đây? Bộ đội của ngươi đi đâu rồi?"</w:t>
      </w:r>
    </w:p>
    <w:p>
      <w:pPr>
        <w:pStyle w:val="BodyText"/>
      </w:pPr>
      <w:r>
        <w:t xml:space="preserve">Tử Xuyên Tú nhún vai, mặt dày cười đáp: "Không có cách khác, bọn chúng không chịu theo tôi, tạo phản hết rồi, bỏ tôi đi sạch, cái đám khốn kiếp đó, không phải tên nào cũng nhìn xa trông rộng được như tôi".</w:t>
      </w:r>
    </w:p>
    <w:p>
      <w:pPr>
        <w:pStyle w:val="BodyText"/>
      </w:pPr>
      <w:r>
        <w:t xml:space="preserve">Vân Thiển Tuyết kì quái: "Nhìn xa?"</w:t>
      </w:r>
    </w:p>
    <w:p>
      <w:pPr>
        <w:pStyle w:val="BodyText"/>
      </w:pPr>
      <w:r>
        <w:t xml:space="preserve">"Vũ lâm các hạ," Ngữ điệu của Tử Xuyên Tú rất chân thành: "Tôi đã sống rất lâu ở Viễn Đông, Viễn Đông là nơi tiếp giáp với quý quốc, lại giao thủ nhiều lần với các người, không có ai hiểu rõ quý quốc bằng tôi. Trong những lần đánh nhau, sự hùng mạnh của quân đội quý quốc đã lưu lại ấn tượng rất lớn trong lòng tôi. Lực chiến đấu, trí tuệ, tri thức, kỉ luật, đoàn kết...vô luận nói đến phương diện nào, chỉnh thể tố chất của thần tộc đều vượt xa nhân loại. Lần này Thần hoàng bệ hạ huy động trăm vạn hùng binh chinh tây, uy thế hủy diệt mọi thứ, chỉ trong một tháng đã tiêu diệt sáu mươi vạn quân Tử Xuyên gia tộc!</w:t>
      </w:r>
    </w:p>
    <w:p>
      <w:pPr>
        <w:pStyle w:val="BodyText"/>
      </w:pPr>
      <w:r>
        <w:t xml:space="preserve">Vũ lâm các hạ, bởi vì tôi từng là quân quan cao cấp của Tử Xuyên gia, tôi biết rõ thực lực của Tử Xuyên gia, đây đã là toàn bộ quân đội chủ lực của bọn họ, khí số của Tử Xuyên gia đã tận rồi! Đem ra so sánh, đám nhân loại ngu đần sắp bị diệt còn không biết tự chỉnh đốn, chia năm xẻ bảy chinh chiến không ngừng, theo tôi dự đoán, không đến ba năm, Tử Xuyên gia tất vong, tương lai thiên hạ nhất định thuộc về thần tộc.</w:t>
      </w:r>
    </w:p>
    <w:p>
      <w:pPr>
        <w:pStyle w:val="BodyText"/>
      </w:pPr>
      <w:r>
        <w:t xml:space="preserve">Chim khôn chọn cây lành mà đậu, Tử Xuyên gia đã là một cây đại thụ bị rỗng ruột, tôi đương nhiên phải chọn một cây khác ình. Vũ lâm các hạ, ngài đương nhiên cũng đã nhận thấy, chỉ cần đại quân thần tộc xuất hiện ở cửa tây Ngõa Luân, số lượng nhân loại ra đầu hàng sẽ lên đến hàng trăm vạn, tôi bất quá chỉ là đầu hàng sớm hơn bọn họ một chút, đợi đến khi đó mới chịu đầu hàng thì chẳng còn giá trị gì rồi".</w:t>
      </w:r>
    </w:p>
    <w:p>
      <w:pPr>
        <w:pStyle w:val="BodyText"/>
      </w:pPr>
      <w:r>
        <w:t xml:space="preserve">Vân Thiển Tuyết yên lặng lắng nghe, tán thưởng: "Tú Xuyên các hạ, ngươi đúng là một nhân tài, cũng rất có nhãn quang, nếu như ngươi thật muốn quy thuận thần tộc chúng ta, vậy thì chúng ta hết sức hoan nghênh. Thần hoàng bệ hạ rất giỏi nhìn người, rất yêu mến nhân tài ,chỉ cần ngươi trung thành với thần tộc, những gì ngươi muốn, quyền thế, phú quý, vinh hoa...đều chẳng phải cao xa gì.</w:t>
      </w:r>
    </w:p>
    <w:p>
      <w:pPr>
        <w:pStyle w:val="BodyText"/>
      </w:pPr>
      <w:r>
        <w:t xml:space="preserve">Thậm chí đợi sau khi chúng ta tiêu diệt toàn bộ Tử Xuyên tộc, còn có thể phong cho ngươi làm Tử Xuyên vương, thay mặt bệ hạ thống trị lãnh địa vốn của Tử Xuyên gia tộc".</w:t>
      </w:r>
    </w:p>
    <w:p>
      <w:pPr>
        <w:pStyle w:val="BodyText"/>
      </w:pPr>
      <w:r>
        <w:t xml:space="preserve">Tử Xuyên Tú cười tươi nói: "Vẫn phải nhờ Vũ lâm các hạ tài bồi nhiều, các hạ được bệ hạ sủng tín, đến lúc thì xin nói giúp tôi mấy câu, xin chuyển đến bệ hạ lòng trung thành cẩn cẩn của tôi, chỉ cần bệ hạ có gì sai khiến, cho dù dầu sôi lửa bỏng tôi cũng không từ!"</w:t>
      </w:r>
    </w:p>
    <w:p>
      <w:pPr>
        <w:pStyle w:val="BodyText"/>
      </w:pPr>
      <w:r>
        <w:t xml:space="preserve">Vân Thiển Tuyết cảm giác chán ghét, chửi thầm trong bụng: Lại một tên Lôi Hồng, nhân loại đúng là một đám vô sỉ, thứ hạng người này mà cũng có thể làm Phó thống lĩnh, chẳng trách Tử Xuyên gia sắp tiêu tùng. Nhìn gương mặt hớn hở của Tử Xuyên Tú, không hiểu sao, trong đầu Vân Thiển Tuyết nhớ đến từng thi thể quan binh nhân loại nổi lềnh bềnh trên mặt Hôi thủy hà. Những quan binh nhân loại đã trọng thương đó như phát điên, khí khái anh hùng phản kích trong tuyệt vọng, từng người từng người ngã xuống dưới mã đao, cho dù là xong vào tử vong hay liều mình nhảy xuống sông băng, tất cả đều không nguyện ý đầu hàng, cảnh tượng làm chấn kinh quan binh thần tộc bao vây. xem tại</w:t>
      </w:r>
    </w:p>
    <w:p>
      <w:pPr>
        <w:pStyle w:val="BodyText"/>
      </w:pPr>
      <w:r>
        <w:t xml:space="preserve">Hiện tại, Vân Thiển Tuyết nhận thấy bọn họ chết thật không đáng, hắn quay đầu nhổ một bãi nước bọt.</w:t>
      </w:r>
    </w:p>
    <w:p>
      <w:pPr>
        <w:pStyle w:val="BodyText"/>
      </w:pPr>
      <w:r>
        <w:t xml:space="preserve">An trí ổn thỏa Tử Xuyên Tú trong quân doanh, Vân Thiển Tuyết phân phó tên đội trưởng vệ binh của mình: "Cứ hai mươi bốn tiếng thì đổi ca, nghiêm mật giám thị gã, gã hắt hơi đánh rắm cũng phải báo cáo cho ta!" Đội trưởng lĩnh mệnh đi làm, Vân Thiển Tuyết lúc này mới yên tâm quay về doanh trướng của mình, trên đường đi ngẫm nghĩ, những lời của Tử Xuyên Tú hoàn toàn hợp tình hợp lý, nhưng hắn vẫn cảm thấy có điểm không đúng, hắn không biết báo cáo với quân sư Hắc sa thế nào cho ổn.</w:t>
      </w:r>
    </w:p>
    <w:p>
      <w:pPr>
        <w:pStyle w:val="BodyText"/>
      </w:pPr>
      <w:r>
        <w:t xml:space="preserve">Đến gần doanh trướng của mình, Vân Thiển Tuyết phát hiện xung quanh doanh trướng có mấy sĩ binh Cận vệ lữ cao lớn canh giữ, đám thủ vệ của hắn bị đuổi ra xa, tụ tập ở một góc nhìn hắn.</w:t>
      </w:r>
    </w:p>
    <w:p>
      <w:pPr>
        <w:pStyle w:val="BodyText"/>
      </w:pPr>
      <w:r>
        <w:t xml:space="preserve">Vân Thiển Tuyết nhíu mày, minh bạch đây nhất định là hành động của Hắc sa quân sư, trong lòng khó chiụ: Nơi này dù sao cũng là đại doanh trung tâm của Vũ lâm quân, có gần bảy vạn bộ đội tinh nhuệ bảo vệ xung quanh, phòng vệ như vậy còn chưa an toàn hay sao? Hà huống lại nói nơi này dù sao cũng là trung quân doanh của Vũ lâm quân, là địa bàn của hắn, chưa nói với hắn tiếng nào đã đuổi hết vệ binh, làm vậy hình như cũng quá phận rồi.</w:t>
      </w:r>
    </w:p>
    <w:p>
      <w:pPr>
        <w:pStyle w:val="BodyText"/>
      </w:pPr>
      <w:r>
        <w:t xml:space="preserve">Cho dù trong lòng không thoải mái, hắn vẫn không lộ thanh sắc gì, chân bước thẳng đến, một trang giáp thú vệ binh cao hơn hai mét đưa tay chặn lại, nghèn nghẹt quát lớn: "Thông hành chứng!"</w:t>
      </w:r>
    </w:p>
    <w:p>
      <w:pPr>
        <w:pStyle w:val="BodyText"/>
      </w:pPr>
      <w:r>
        <w:t xml:space="preserve">Vân Thiển Tuyết ngẩn ra hỏi: "Cái gì?"</w:t>
      </w:r>
    </w:p>
    <w:p>
      <w:pPr>
        <w:pStyle w:val="BodyText"/>
      </w:pPr>
      <w:r>
        <w:t xml:space="preserve">Trang giáp thú vệ binh vẫn chẳng có chút biểu tình gì khác, lặp lại: "Thông hành chứng! Không có Thông hành chứng thì không thể vào!"</w:t>
      </w:r>
    </w:p>
    <w:p>
      <w:pPr>
        <w:pStyle w:val="BodyText"/>
      </w:pPr>
      <w:r>
        <w:t xml:space="preserve">Thân là chủ soái quay về doanh trướng lại phải trình Thông hành chứng với người ngoài! Vân Thiển Tuyết cảm thấy khí giận bốc lên, hơi thở đã có chút gấp gáp. Đúng vào lúc này, trong trướng bồng truyền ra thanh âm trầm thấp của tổng quân sư ma tộc: "Vân quân sao? Mau vào đi".</w:t>
      </w:r>
    </w:p>
    <w:p>
      <w:pPr>
        <w:pStyle w:val="BodyText"/>
      </w:pPr>
      <w:r>
        <w:t xml:space="preserve">Trang giáp thú vệ binh nghe tiếng nhường đường, Vân Thiển Tuyết nhanh chóng điều hòa hơi thở, áp chế lửa giận trong lòng, xoải bước tiến vào trướng bồng, vừa thấy thân ảnh thần bí toàn thân trong áo choàng đen, hắn vẫn lễ nghi chu toàn, thi lễ chào hỏi: "Quân sư đại nhân vẫn khỏe?"</w:t>
      </w:r>
    </w:p>
    <w:p>
      <w:pPr>
        <w:pStyle w:val="BodyText"/>
      </w:pPr>
      <w:r>
        <w:t xml:space="preserve">Dưới tấm khăn che mặt có tiếng cười sảng khoái cất lên: "Vân quân chớ khách sáo, vì sao hơi thở gấp gáp như thế, ngữ âm lại rung động?"</w:t>
      </w:r>
    </w:p>
    <w:p>
      <w:pPr>
        <w:pStyle w:val="BodyText"/>
      </w:pPr>
      <w:r>
        <w:t xml:space="preserve">Vân Thiển Tuyết che giấu đáp: "Không có gì, vừa rồi đi nhanh nên hơi thở chưa hoàn toàn bình thường, phiền quân sư bận tâm rồi".</w:t>
      </w:r>
    </w:p>
    <w:p>
      <w:pPr>
        <w:pStyle w:val="BodyText"/>
      </w:pPr>
      <w:r>
        <w:t xml:space="preserve">Dưới khăn che mặt có tiếng than thở trầm thấp: "Vân quân, thần sắc của ngài có ý tức giận, ta há không biết sao? Là ta thất lễ rồi, chưa kịp thông báo cho ngài, bệ hạ đã đến rồi, đang ở trong này".</w:t>
      </w:r>
    </w:p>
    <w:p>
      <w:pPr>
        <w:pStyle w:val="BodyText"/>
      </w:pPr>
      <w:r>
        <w:t xml:space="preserve">Vân Thiển Tuyết thất thanh la lên: "Cái gì?"</w:t>
      </w:r>
    </w:p>
    <w:p>
      <w:pPr>
        <w:pStyle w:val="BodyText"/>
      </w:pPr>
      <w:r>
        <w:t xml:space="preserve">"Nhỏ tiếng!" Hắc sa nhỏ giọng căn dặn: "Hành tung bệ hạ rất cơ mật, chớ nên ồn ào".</w:t>
      </w:r>
    </w:p>
    <w:p>
      <w:pPr>
        <w:pStyle w:val="BodyText"/>
      </w:pPr>
      <w:r>
        <w:t xml:space="preserve">"Vâng...vâng!" Vân Thiển Tuyết nhỏ giọng đồng ý, chỉ cảm giác trên trán mồ hôi toát như mưa, thầm kêu may mắn vừa rồi không có lời thất lễ, bằng không thì phiền phức lớn rồi.</w:t>
      </w:r>
    </w:p>
    <w:p>
      <w:pPr>
        <w:pStyle w:val="BodyText"/>
      </w:pPr>
      <w:r>
        <w:t xml:space="preserve">Lúc Vân Thiển Tuyết tiến vào thì Ma thần hoàng bệ hạ đang trầm tư, ánh mắt xuất thần nhìn ra ráng chiều ngoài cửa sổ, chân mày hơi nhíu, trong nhãn thần thâm thúy lộ chút phiền muộn. Không biết vì sao, Vân Thiển Tuyết cảm thấy bệ hạ có đầy ưu tư, rất ít khi thấy ngài được thời khắc vui vẻ. Hắn không thể lí giải, với quyền thế và võ công của bệ hạ, có thể nói trên thế gian dường như không có chuyện gì mà ngài không làm được, vì sao lúc nào ngài cũng phiền muộn không vui chứ?</w:t>
      </w:r>
    </w:p>
    <w:p>
      <w:pPr>
        <w:pStyle w:val="BodyText"/>
      </w:pPr>
      <w:r>
        <w:t xml:space="preserve">Đứng trước Thần tộc đệ nhất nhân nắm trọng binh trong tay, ngạo nghễ thiên hạ nhưng Vân Thiển Tuyết lại không cảm thấy bá khí vương gia và bá lực gì, thế nhưng không biết thế nào, đám mãnh tướng thần tộc kiêu ngạo giết địch tung hoành trên chiến trường, khi đứng trước mặt bệ hạ thì toàn thân run rẩy, nhiều kẻ một câu ra hồn nói cũng không xong.</w:t>
      </w:r>
    </w:p>
    <w:p>
      <w:pPr>
        <w:pStyle w:val="BodyText"/>
      </w:pPr>
      <w:r>
        <w:t xml:space="preserve">Nghe thanh âm của Vân Thiển Tuyết và Hắc sa, Ma thần hoàng ngẩng đầu cười nói: "A Vân, về rồi à?"</w:t>
      </w:r>
    </w:p>
    <w:p>
      <w:pPr>
        <w:pStyle w:val="BodyText"/>
      </w:pPr>
      <w:r>
        <w:t xml:space="preserve">Vân Thiển Tuyết vội quỳ xuống hành lễ: "Vi thần không biết bệ hạ ngự giá quang lâm, lại để bệ hạ chờ lâu, thật là tội đáng chết vạn lần".</w:t>
      </w:r>
    </w:p>
    <w:p>
      <w:pPr>
        <w:pStyle w:val="BodyText"/>
      </w:pPr>
      <w:r>
        <w:t xml:space="preserve">"Đứng lên đi, trẫm cũng không có báo trước cho ngươi. Chúng ta cũng vừa đến thôi". Nghe khẩu khí của bệ hạ, dường như không có sức sống, Vân Thiển Tuyết đứng lên, lúc này mới phát hiện đứng sau Ma thần hoàng còn có mấy người: Hoàng tử Tạp Đốn thân vương, nhị hoàng tử Tạp Lan, Gia nạp tổng đốc La Tư, ở bên cửa là Cấm vệ tổng soái Lôi Âu công tước, thêm tổng quân sư Hắc sa và hắn, gần như toàn bộ tinh hoa của Thần tộc đều hiện diện ở đây. Vân Thiển Tuyết đột nhiên ý thức được, đây thực tế là hội nghị cơ mật cấp cao, nghĩ đến bản thân lại có tư cách tham dự hội nghị thế này, hắn liền cảm thấy kích động trong lòng.</w:t>
      </w:r>
    </w:p>
    <w:p>
      <w:pPr>
        <w:pStyle w:val="BodyText"/>
      </w:pPr>
      <w:r>
        <w:t xml:space="preserve">Hắn có chút kinh ngạc, Thần hoàng bệ hạ thân phận tôn quý lại đích thân đến doanh trại hắn, khi xưa Lôi Hồng dẫn theo mười lăm sư đoàn đến tự nguyện đầu hàng, bệ hạ cũng chỉ phái nhị hoàng tử Tạp Lan ra mặt tiếp đãi mà thôi, vì sao bệ hạ đối với tên Tử Xuyên Tú đơn độc đầu hàng lại trọng thị như thế? Luận thực lực, trong tay gã chẳng có một binh một tốt, khi Lôi Hồng đến còn có hơn mười vạn phản quân nhân loại đi theo, còn có kế hoạch giúp kết thành liên minh giữa Ma tộc quân và Viễn Đông phản quân.</w:t>
      </w:r>
    </w:p>
    <w:p>
      <w:pPr>
        <w:pStyle w:val="BodyText"/>
      </w:pPr>
      <w:r>
        <w:t xml:space="preserve">Tâm ý của bệ hạ há để người khác đoán được, Vân Thiển Tuyết nghĩ thầm.</w:t>
      </w:r>
    </w:p>
    <w:p>
      <w:pPr>
        <w:pStyle w:val="BodyText"/>
      </w:pPr>
      <w:r>
        <w:t xml:space="preserve">Ma thần hoàng gật đầu ra hiệu bắt đầu, Tổng quân sư Hắc sa bắt đầu hỏi: "Vân quân, ngài đã qua lại với tên Tử xuyên gia đầu hàng ba ngày rồi, cảm giác thế nào?"</w:t>
      </w:r>
    </w:p>
    <w:p>
      <w:pPr>
        <w:pStyle w:val="BodyText"/>
      </w:pPr>
      <w:r>
        <w:t xml:space="preserve">"Cũng chẳng khác gì ba ngày trước, cảm giác không hiểu được gã". Vân Thiển Tuyết nghĩ thầm, hắn đem hết những đoạn đối thoại, hành động của Tử Xuyên Tú, tỉ mỉ thuật lại không thiếu một tình tiết nào, đặc biệt là đoạn đối thoại trên sườn núi vừa nãy. Toàn bộ chỉ đơn thuần là thuật lại, không thêm nhận xét cá nhân nào, hắn thực sự không nhìn thấu Tử Xuyên Tú, không dám có lời bình về gã.</w:t>
      </w:r>
    </w:p>
    <w:p>
      <w:pPr>
        <w:pStyle w:val="BodyText"/>
      </w:pPr>
      <w:r>
        <w:t xml:space="preserve">Nghe Vân Thiển Tuyết thuật xong, những nhân vật cao cấp của Thần tộc đưa mắt nhìn nhau, nhất thời cũng chẳng ai lên tiếng.</w:t>
      </w:r>
    </w:p>
    <w:p>
      <w:pPr>
        <w:pStyle w:val="BodyText"/>
      </w:pPr>
      <w:r>
        <w:t xml:space="preserve">Cuối cùng vẫn là tổng quân sư Hắc sa hỏi tiếp: "Thế nào, Vân quân, ngài có nhận xét gì về con người này? Ngài cho rằng gã có thật tâm đầu hàng hay không? Cảm thấy lời nói của gã có đáng tin không?"</w:t>
      </w:r>
    </w:p>
    <w:p>
      <w:pPr>
        <w:pStyle w:val="BodyText"/>
      </w:pPr>
      <w:r>
        <w:t xml:space="preserve">Vân Thiển Tuyết mơ hồ lắc đầu: "Bệ hạ, quân sư, vi thần thật không biết, lời của gã rất chân thành, vi thần cho rằng có thể tin được, nhưng vi thần lại nhận thấy con người này tuyệt đối không thể tin, xin lỗi, bệ hạ, vi thần rất mâu thuẫn. Vi thần trí tuệ nông cạn, thật không có biện pháp phán đoán, chỉ chờ nghe thánh đoán của bệ hạ".</w:t>
      </w:r>
    </w:p>
    <w:p>
      <w:pPr>
        <w:pStyle w:val="BodyText"/>
      </w:pPr>
      <w:r>
        <w:t xml:space="preserve">Ma thần hoàng chẳng đổi thanh sắc, chỉ "À" một tiếng, gật gật đầu nói: "Mọi người đều nói thử xem". Đây cũng là phong cách nhất quán của Ma thần hoàng, ông ta luôn không thể hiện lập trường và ý kiến của bản thân khi hội nghị mới bắt đầu.</w:t>
      </w:r>
    </w:p>
    <w:p>
      <w:pPr>
        <w:pStyle w:val="BodyText"/>
      </w:pPr>
      <w:r>
        <w:t xml:space="preserve">Gia nạp tổng đốc La Tư, một lão tướng thân kinh bách chiến, nổi danh võ nghệ cao cường và tàn bạo, có uy vọng rất cao trong Ma tộc, trầm giọng nói: "Giết hắn!"</w:t>
      </w:r>
    </w:p>
    <w:p>
      <w:pPr>
        <w:pStyle w:val="BodyText"/>
      </w:pPr>
      <w:r>
        <w:t xml:space="preserve">Nhị hoàng tử Tạp Lan chậm rãi nói: "Lai lịch của tên Tử Xuyên Tú này, chúng ta vẫn chưa được biết!"</w:t>
      </w:r>
    </w:p>
    <w:p>
      <w:pPr>
        <w:pStyle w:val="BodyText"/>
      </w:pPr>
      <w:r>
        <w:t xml:space="preserve">Ánh mắt của mọi người đều hướng về thân ảnh của Hắc sa, Hắc sa phát ra mấy tiếng cười khô khốc: "Tình báo của tôi chưa chắc đã chuẩn xác, có thể còn có thiếu sót, không cần nhìn tôi như thế, tôi sẽ ngượng ngùng đấy".</w:t>
      </w:r>
    </w:p>
    <w:p>
      <w:pPr>
        <w:pStyle w:val="BodyText"/>
      </w:pPr>
      <w:r>
        <w:t xml:space="preserve">Tiếng cười lập tức vang dội, trong tiếng cười, tổng quân sư của ma tộc chậm rãi nói: "Tử Xuyên Tú, nguyên danh Lâm Hà, Đế quốc lịch mà tôi nói ở đây vốn là lịch pháp của Quang Minh đế quốc vẫn được nhân loại sử dụng. Tên này sinh năm 760, nơi sinh: không rõ. Cha: không rõ. Mẹ: không rõ. Sáu tuổi được tổng trưởng đương thời của Tử Xuyên gia là Tử Xuyên Viễn Tinh nhận nuôi, đổi họ thành Tử Xuyên..."</w:t>
      </w:r>
    </w:p>
    <w:p>
      <w:pPr>
        <w:pStyle w:val="BodyText"/>
      </w:pPr>
      <w:r>
        <w:t xml:space="preserve">Lúc này Ma thần hoàng lên tiếng hỏi: "Tử Xuyên Viễn Tinh vì sao phải thu dưỡng gã?"</w:t>
      </w:r>
    </w:p>
    <w:p>
      <w:pPr>
        <w:pStyle w:val="BodyText"/>
      </w:pPr>
      <w:r>
        <w:t xml:space="preserve">"Nguyên nhân thu dưỡng: không rõ. Lúc bảy tuổi, mẹ nuôi mất, nguyên nhân: không rõ".</w:t>
      </w:r>
    </w:p>
    <w:p>
      <w:pPr>
        <w:pStyle w:val="BodyText"/>
      </w:pPr>
      <w:r>
        <w:t xml:space="preserve">Tạp Đốn thân vương nhếch mép nói: "Đây thật là tình báo tường tận a!"</w:t>
      </w:r>
    </w:p>
    <w:p>
      <w:pPr>
        <w:pStyle w:val="BodyText"/>
      </w:pPr>
      <w:r>
        <w:t xml:space="preserve">Hắc sa phảng phất không nghe lời châm chọc của thân vương, thanh âm đều đều không có chút thay đổi: "Năm 769, Tử Xuyên Tú gia nhập Viễn Đông quân giáo.</w:t>
      </w:r>
    </w:p>
    <w:p>
      <w:pPr>
        <w:pStyle w:val="BodyText"/>
      </w:pPr>
      <w:r>
        <w:t xml:space="preserve">Năm 771, Lưu Phong quân vây Đế đô, Tử Xuyên Tú tự tìm tăng viện, dẫn tám trăm học viên binh đại phá Lưu Phong Tây Sơn quân dưới Đế đô thành, truy đuổi đại chiến với quân đoàn của Lưu Phong gia đến tăng viện, đánh tan tành Lưu Phong quân, trục xuất Lưu Phong Tây Sơn khỏi lãnh thổ Tử Xuyên gia".</w:t>
      </w:r>
    </w:p>
    <w:p>
      <w:pPr>
        <w:pStyle w:val="BodyText"/>
      </w:pPr>
      <w:r>
        <w:t xml:space="preserve">"A!" Những đầu não ma tộc đều bị chấn động, phát ra tiếng cảm thán. Thanh danh Lưu Phong Tây Sơn của Lưu Phong gia, bọn họ cũng đều có nghe đến, biết người này là một tướng lĩnh trí mưu đa đoan trong thế giới nhân loại, không ngờ y lại bị thảm bại bởi Tử Xuyên Tú khi đó mới mười một tuổi.</w:t>
      </w:r>
    </w:p>
    <w:p>
      <w:pPr>
        <w:pStyle w:val="BodyText"/>
      </w:pPr>
      <w:r>
        <w:t xml:space="preserve">Hắc sa tiếp tục kể: "Khi Tử Xuyên Viễn Tinh chết, tân tổng trưởng chưa được xác lập, đại quyền nằm trong tay Thống lĩnh Dương Minh Hoa"</w:t>
      </w:r>
    </w:p>
    <w:p>
      <w:pPr>
        <w:pStyle w:val="BodyText"/>
      </w:pPr>
      <w:r>
        <w:t xml:space="preserve">"Bạo loạn ở Đế đô không lâu trước đây là tên Dương Minh Hoa này phải không?" Ma thần hoàng ôn hòa hỏi.</w:t>
      </w:r>
    </w:p>
    <w:p>
      <w:pPr>
        <w:pStyle w:val="BodyText"/>
      </w:pPr>
      <w:r>
        <w:t xml:space="preserve">"Vâng, bệ hạ anh minh, chính là người này. Tử Xuyên Viễn Tinh chết đi, người này dã tâm bộc lộ, có ý độc chiếm đại quyền. Lúc này, tân duệ nhân vật Tử Xuyên Tú quật khởi thần tốc khiến lão cảnh giác. Một tháng sau, một trận chính biến cung đình phát động nhanh như chớp giật, Tử Xuyên Tú bị giải trừ binh quyền, đày ra Viễn Đông".</w:t>
      </w:r>
    </w:p>
    <w:p>
      <w:pPr>
        <w:pStyle w:val="BodyText"/>
      </w:pPr>
      <w:r>
        <w:t xml:space="preserve">"Một tiểu hài mười một tuổi đối đầu với một lão già xảo quyệt có kinh nghiệm đấu tranh chính trị hơn hai mươi năm, căn bản không thể là đối thủ. Vô luận Tử Xuyên Tú là thiên tài trên chiến trường thế nào, nhưng về phương diện chính trị, lịch duyệt và kinh nghiệm khó thể tích lũy trong thời gian ngắn, mặt này chúng ta có thể nhìn rõ", Tạp Đốn thân vương nghiêm túc nói.</w:t>
      </w:r>
    </w:p>
    <w:p>
      <w:pPr>
        <w:pStyle w:val="BodyText"/>
      </w:pPr>
      <w:r>
        <w:t xml:space="preserve">Vân Thiển Tuyết vội cúi đầu giấu vẻ tức cười, hắn không ngờ Tạp Đốn thân vương lai ngu xuẩn và mất kiên nhẫn đến thế. Ai cũng có thể nghe ra, thân vương bề ngoài là nói đấu tranh giữa Dương Minh Hoa và Tử Xuyên Tú, nhưng kì thật là ám chỉ, bổn vương điện hạ tự nhiên là "Lão làng phong phú kinh nghiệm và lịch duyệt", còn "Tiểu hài không chút kinh nghiêm" chỉ ai chứ? Mọi người không cần suy nghĩ cũng biết đáp án.</w:t>
      </w:r>
    </w:p>
    <w:p>
      <w:pPr>
        <w:pStyle w:val="BodyText"/>
      </w:pPr>
      <w:r>
        <w:t xml:space="preserve">"Lời của thân vương điện hạ rất đúng". Hắc sa bình tĩnh nói, phảng phất như không nghe ra ý khác của Tạp Đốn: "Đúng như ngài phân tích, trong trận chính biến cung đình, Tử Xuyên Tú bại nhưng gã không hề thất chí, sau bảy năm, vào năm 778 Đế quốc lịch, gã đã ngóc đầu trở lại, với thân phận Phó thống lĩnh xuất hiện trên vũ đài chính trị Đế đô".</w:t>
      </w:r>
    </w:p>
    <w:p>
      <w:pPr>
        <w:pStyle w:val="BodyText"/>
      </w:pPr>
      <w:r>
        <w:t xml:space="preserve">Ma thần hoàng hỏi: "Lúc đó nắm quyền Tử Xuyên gia là Dương Minh Hoa à? Hắn sao lại ngu ngốc như thế, chịu thả cho đại đối đầu quay về?"</w:t>
      </w:r>
    </w:p>
    <w:p>
      <w:pPr>
        <w:pStyle w:val="BodyText"/>
      </w:pPr>
      <w:r>
        <w:t xml:space="preserve">"Nguyên do bên trong chúng ta e là khó mà hiểu được, nhưng hạ thần đoán: Dương Minh Hoa cũng không có biện pháp. Lúc đó địch nhân lớn nhất của hắn không phải là Tử Xuyên Tú mà là lão hồ li Tử Xuyên Tham Tinh thâm tàng bất lộ, âm thầm phát triển lực lượng. Hắn cũng không còn quá quan tâm đến một tên Phó thống lĩnh Tử Xuyên Tú hữu danh vô thực, không binh không quyền trong tay.</w:t>
      </w:r>
    </w:p>
    <w:p>
      <w:pPr>
        <w:pStyle w:val="BodyText"/>
      </w:pPr>
      <w:r>
        <w:t xml:space="preserve">Thế nhưng, lần này hắn đã lầm, chính là Tử Xuyên Tú là nhân tố quyết định trong sự biến ở Đế đô. Gã giết chết Quân đoàn trưởng Trung ương quân Lôi Tấn tự xưng là đệ nhất cao thủ Tử Xuyên, hơn nữa còn uy hiếp thu phục bộ hạ của Lôi Tấn, khiến cho Dương Minh Hoa mất đi chỗ dựa lớn nhất. Các vị chắc hiểu, Dương Minh Hoa cũng được, Tử Xuyên Tham Tinh cũng được, vô luận là thế lực nào, nếu như không có quân đội chống lưng thì ngày tàn đã đến. Đây là nguyên nhân quan trọng nhất khiến Dương Minh Hoa bại vong, bằng không, cho dù là Đế Lâm dẫn người của hắn từ Viễn Đông về, Trung ương quân với binh lực tuyệt đối cường đại cũng có thể trong một đêm nghiền nát đám Đế Lâm và Cấm vệ quân của Tư Đặc Lâm.</w:t>
      </w:r>
    </w:p>
    <w:p>
      <w:pPr>
        <w:pStyle w:val="BodyText"/>
      </w:pPr>
      <w:r>
        <w:t xml:space="preserve">Thuận tiện nói một câu, hiện tại hai địch nhân lớn nhất của thần tộc chúng ta: Tư Đặc Lâm và Đế Lâm, đều là vì lập đại công trong sự biến ở Đế đô mà thần tốc được thần chức. Bọn chúng hiện tại, một là thống lĩnh trọng binh bảo vệ thủ đô, một là Tổng giám sát trưởng của Tử Xuyên gia tộc. So ra, nếu luận công lao, Tử Xuyên Tú tuyệt đối hơn hai bọn chúng".</w:t>
      </w:r>
    </w:p>
    <w:p>
      <w:pPr>
        <w:pStyle w:val="BodyText"/>
      </w:pPr>
      <w:r>
        <w:t xml:space="preserve">Tổng đốc La Tư lên tiếng hỏi: "Công lao của Tử Xuyên Tú lớn như thế, Tử Xuyên Tham Tinh tưởng thưởng gì cho gã?"</w:t>
      </w:r>
    </w:p>
    <w:p>
      <w:pPr>
        <w:pStyle w:val="BodyText"/>
      </w:pPr>
      <w:r>
        <w:t xml:space="preserve">"Cái gì cũng không có". Hắc sa điềm đạm đáp.</w:t>
      </w:r>
    </w:p>
    <w:p>
      <w:pPr>
        <w:pStyle w:val="BodyText"/>
      </w:pPr>
      <w:r>
        <w:t xml:space="preserve">"Cái gì?"</w:t>
      </w:r>
    </w:p>
    <w:p>
      <w:pPr>
        <w:pStyle w:val="BodyText"/>
      </w:pPr>
      <w:r>
        <w:t xml:space="preserve">"Ngày thứ hai sau sự biến, Tử Xuyên Tú bị giải binh quyền, bị tước luôn thân phân quân nhân hiện dịch, đẩy xuống hạng dự bị dịch. Nghe nói nguyên nhân là vì chính kiến của gã không hợp ý Tử Xuyên Tham Tinh".</w:t>
      </w:r>
    </w:p>
    <w:p>
      <w:pPr>
        <w:pStyle w:val="BodyText"/>
      </w:pPr>
      <w:r>
        <w:t xml:space="preserve">Vân Thiển Tuyết gật gật đầu, bắt đầu minh bạch vì sao trên người Tử Xuyên Tú ẩn ước có uất ức bất đắc chí.</w:t>
      </w:r>
    </w:p>
    <w:p>
      <w:pPr>
        <w:pStyle w:val="BodyText"/>
      </w:pPr>
      <w:r>
        <w:t xml:space="preserve">Ma thần hoàng lên tiếng: "Như thế xem ra, Tử Xuyên Tú xác thật là có lý do bất mãn với Tử Xuyên gia. Có tư liệu về tính cách của gã không?"</w:t>
      </w:r>
    </w:p>
    <w:p>
      <w:pPr>
        <w:pStyle w:val="BodyText"/>
      </w:pPr>
      <w:r>
        <w:t xml:space="preserve">Hắc sa cười mấy tiếng hỏi: "Các vị có nghe nói đến 'Tú tự doanh' chưa?"</w:t>
      </w:r>
    </w:p>
    <w:p>
      <w:pPr>
        <w:pStyle w:val="BodyText"/>
      </w:pPr>
      <w:r>
        <w:t xml:space="preserve">Làm sao chưa nghe chứ! Các đầu não ma tộc có mặt đều cười ha hả. Tạp Lan nói: "Tôi vừa vào Viễn Đông là nghe rồi, nghe nói là một quán ăn rất nổi tiếng phải không?"</w:t>
      </w:r>
    </w:p>
    <w:p>
      <w:pPr>
        <w:pStyle w:val="BodyText"/>
      </w:pPr>
      <w:r>
        <w:t xml:space="preserve">"Lầm rồi!" Tạp Đốn thân vương chẳng chút khách khí ngắt lời đệ đệ: "'Tú tự doanh' là một đại thương hội, chuyên môn mua bán vật tư ở Viễn Đông".</w:t>
      </w:r>
    </w:p>
    <w:p>
      <w:pPr>
        <w:pStyle w:val="BodyText"/>
      </w:pPr>
      <w:r>
        <w:t xml:space="preserve">La Tư tổng đốc cũng lên tiếng: "Tôi cũng nghe nói 'Tú tự doanh' là một đại đổ trường, là nghe bộ hạ của tôi nói lại".</w:t>
      </w:r>
    </w:p>
    <w:p>
      <w:pPr>
        <w:pStyle w:val="BodyText"/>
      </w:pPr>
      <w:r>
        <w:t xml:space="preserve">"Các vị nói đều đúng". Hắc sa an nhiên nói: "Nhưng chỉ nói đúng một phần, kì thật Tú tự doanh là một công ty cổ phần, cái gì sinh lời đều làm, nhưng các vị có biết, 'Tú tự doanh' là do ai thành lập và ai là thủ lĩnh không?"</w:t>
      </w:r>
    </w:p>
    <w:p>
      <w:pPr>
        <w:pStyle w:val="BodyText"/>
      </w:pPr>
      <w:r>
        <w:t xml:space="preserve">Ma thần hoàng nhướng mày: "Chẳng lẽ chính là Tử Xuyên Tú?"</w:t>
      </w:r>
    </w:p>
    <w:p>
      <w:pPr>
        <w:pStyle w:val="BodyText"/>
      </w:pPr>
      <w:r>
        <w:t xml:space="preserve">Hắc sa cung kính thi lễ đáp: "Bệ hạ trí tuệ, nhìn rõ vạn dặm!"</w:t>
      </w:r>
    </w:p>
    <w:p>
      <w:pPr>
        <w:pStyle w:val="BodyText"/>
      </w:pPr>
      <w:r>
        <w:t xml:space="preserve">Ma thần hoàng cười cười, nhún vai nói: "Trẫm tùy tiện đoán, ai ngờ lại đúng".</w:t>
      </w:r>
    </w:p>
    <w:p>
      <w:pPr>
        <w:pStyle w:val="BodyText"/>
      </w:pPr>
      <w:r>
        <w:t xml:space="preserve">Tiếng cười lại vang lên, Ma thần hoàng cũng cười lớn, nói: "Trẫm có chút minh bạch ý của quân sư rồi, Tử Xuyên Tú thân là tướng lĩnh dẫn binh của gia tộc, vào lúc gia tộc lâm nguy lại chỉ lo tìm cách kiếm tiền, điều này chứng tỏ gã rất tham lam, hay chí ít cũng thể hiện gã là người đặt tài phú cao hơn trung thành với Tử Xuyên gia tộc?"</w:t>
      </w:r>
    </w:p>
    <w:p>
      <w:pPr>
        <w:pStyle w:val="BodyText"/>
      </w:pPr>
      <w:r>
        <w:t xml:space="preserve">Hắc sa cung kính hồi đáp: "Bệ hạ anh minh, nói ngay mấu chốt! Ngoài tính tham lam, nghe nói Tử Xuyên Tú còn rất háo sắc. Dưới sự dung túng của gã, quân đội 'Tú tự doanh' có thể nói là đội quân có quân kỉ tệ nhất, phóng đãng nhất. ngu đần nhất trong Tử Xuyên gia tộc quân".</w:t>
      </w:r>
    </w:p>
    <w:p>
      <w:pPr>
        <w:pStyle w:val="BodyText"/>
      </w:pPr>
      <w:r>
        <w:t xml:space="preserve">Ma thần hoàng nhẹ nhàng nói: "Nếu là như thế, một đội quân phóng đãng nhất, ngu đần nhất mà có thể cố thủ Mạt Y thành, khiến cho đại quân vô địch của Thần tộc không tiến được nửa tấc?"</w:t>
      </w:r>
    </w:p>
    <w:p>
      <w:pPr>
        <w:pStyle w:val="BodyText"/>
      </w:pPr>
      <w:r>
        <w:t xml:space="preserve">Ngữ khí của Ma thần hoàng tuy nhẹ nhàng, nhưng phân lượng trong đó không hề nhẹ, Vân Thiển Tuyết, Tạp Lan, Tạp Đan đều có tham dự trận chiến Mạt Y, ai nấy toát mồ hôi trán, lập tức quỳ xuống xin tội. Tạp Đốn thân vương run giọng: "Bọn thần vô năng, tác chiến bất lực, làm nhục đến thanh uy của bệ hạ, mong bệ hạ nghiêm gia trách phạt".</w:t>
      </w:r>
    </w:p>
    <w:p>
      <w:pPr>
        <w:pStyle w:val="BodyText"/>
      </w:pPr>
      <w:r>
        <w:t xml:space="preserve">"Đứng lên đi". Ma thần hoàng khoát tay: "Hiện tại không phải là lúc xưng tội". Lão trầm ngâm một lúc: "Về chuyện của Tử Xuyên Tú, các ngươi có cách nhìn thế nào?"</w:t>
      </w:r>
    </w:p>
    <w:p>
      <w:pPr>
        <w:pStyle w:val="BodyText"/>
      </w:pPr>
      <w:r>
        <w:t xml:space="preserve">"Thần hoàng bệ hạ", Gia nạp tổng đốc La Tư khẩu âm mang nét đặc trưng rền rền của người vùng biên thùy: "Vi thần vẫn là một câu: Giết! Nhân loại đều không đáng tin, phản đồ của nhân loại càng không đáng tin. Hôm nay gã đã có thể phản bội Tử Xuyên gia tộc , ngày sau cũng có thể vì tiền tài phản bội thần tộc! Tử Xuyên Tú càng có tài thì gã càng nguy hiểm. Để một kẻ nguy hiểm như thế lưu ở tộc ta, lại cho gã đảm nhiệm chức vụ, như thế sẽ tạo nên uy hiếp rất lớn!"</w:t>
      </w:r>
    </w:p>
    <w:p>
      <w:pPr>
        <w:pStyle w:val="BodyText"/>
      </w:pPr>
      <w:r>
        <w:t xml:space="preserve">Mọi người mỉm cười, Gia nạp tổng đốc tâm thẳng miệng nhanh nên nói như thế cũng chẳng có gì kì quái, trước giờ hắn vẫn luôn là kẻ ngoan cố nhất trong ma tộc, tin tưởng cuồng quáng ngoài ma tộc, các chủng tộc khác căn bản chẳng nên sinh tồn, cứ đem giết sạch bọn chúng.</w:t>
      </w:r>
    </w:p>
    <w:p>
      <w:pPr>
        <w:pStyle w:val="BodyText"/>
      </w:pPr>
      <w:r>
        <w:t xml:space="preserve">"Cách nhìn của ta cũng giống các hạ", Tạp Lan cười cười nhìn tổng đốc La Tư: "Giết gã là xong".</w:t>
      </w:r>
    </w:p>
    <w:p>
      <w:pPr>
        <w:pStyle w:val="BodyText"/>
      </w:pPr>
      <w:r>
        <w:t xml:space="preserve">Vân Thiển Tuyết kì quái nhìn Tạp Lan, tối hôm qua Tạp Lan còn nói với hắn, Tử Xuyên Tú là một bảo vật vô giá đối với Thần tộc, bởi vì gã nắm chức lớn ở Trung ương, quen thuộc Tử Xuyên Viễn Tinh, Tử Xuyên Tham Tinh, còn cả tổng trưởng tương lai Tử Xuyên Trữ, lại có quan hệ thân thiết với đám danh tướng gia tộc như Đế Lâm, Tư Đặc Lâm, biết rõ nội tình và quyết sách chiến lược của Tử Xuyên gia. So với gã, Lôi Hồng bất quá chỉ là một tướng lĩnh địa phương mà thôi, tính trọng yếu còn thua rất xa.</w:t>
      </w:r>
    </w:p>
    <w:p>
      <w:pPr>
        <w:pStyle w:val="BodyText"/>
      </w:pPr>
      <w:r>
        <w:t xml:space="preserve">"Gã có thể giúp Thần tộc chúng ta đánh trúng điểm yếu của Tử Xuyên gia", Tạp Lan cuối cùng rút ra giá trị của Tử Xuyên Tú.</w:t>
      </w:r>
    </w:p>
    <w:p>
      <w:pPr>
        <w:pStyle w:val="BodyText"/>
      </w:pPr>
      <w:r>
        <w:t xml:space="preserve">Thái độ của điện hạ vì sao chuyển biến nhanh như thế, hơn nữa còn không bàn bạc với hắn? Vân Thiên Tuyết nghi hoặc, bỗng nhiên, hắn phát hiện trong mắt vị hoàng tử mà hắn luôn cho là nghiêm túc thoáng qua một tia quang mang giảo hoạt. Vân Thiển Tuyết đột nhiên đại ngộ, minh bạch dụng ý của Tạp Lan.</w:t>
      </w:r>
    </w:p>
    <w:p>
      <w:pPr>
        <w:pStyle w:val="BodyText"/>
      </w:pPr>
      <w:r>
        <w:t xml:space="preserve">Quả nhiên, Tạp Đốn thân vương lập tức không kiềm chế nổi, lên tiếng: "Phụ hoàng bệ hạ, cách nhìn của nhi thần có chỗ khác. Tử Xuyên Tú tinh minh cường mãnh hơn Lôi Hồng gấp bội, nếu như Thần tộc ta có thể dùng gã, đối với đại nghiệp thống nhất thiên hạ của tộc ta tất nhiên có chỗ đại ích. Gã hiện đã phản bội Tử Xuyên gia và nhân loại, gã đã không có đường để đi, chỉ cần chúng ta chịu thu lưu gã, cho gã vinh hoa phú quý, khẳng định gã sẽ toàn tâm toàn ý trung thành với chúng ta".</w:t>
      </w:r>
    </w:p>
    <w:p>
      <w:pPr>
        <w:pStyle w:val="BodyText"/>
      </w:pPr>
      <w:r>
        <w:t xml:space="preserve">Thoại âm của Tạp Đốn thân vương vừa dứt, Tạp Lan lập tức tiếp lời: "Lời của đại ca rất có đạo lý, so với sở kiến của đệ dường như cao hơn một bực. Đại ca thâm mưu viễn lự, kiến thức hơn người, bội phục bội phục. Đại ca đã chịu đảm bảo cho Tử Xuyên Tú, vậy đệ đâu còn gì mà phải lo lắng chứ? Đệ thu hồi lại cách nhìn của mình".</w:t>
      </w:r>
    </w:p>
    <w:p>
      <w:pPr>
        <w:pStyle w:val="BodyText"/>
      </w:pPr>
      <w:r>
        <w:t xml:space="preserve">Tạp Đốn thân vương đắc ý, nét mặt hiện nụ cười khiêm tốn giả tạo: "Không có gì, không có gì". Hắn ẩn ước cảm giác hình như có gì không ổn nhưng không nhận thức rõ được cụ thể là không ổn chỗ nào.</w:t>
      </w:r>
    </w:p>
    <w:p>
      <w:pPr>
        <w:pStyle w:val="BodyText"/>
      </w:pPr>
      <w:r>
        <w:t xml:space="preserve">Vân Thiển Tuyết cố kìm cơ bụng vì mắc cười, cười mỉm nói: "Thân vương điện hạ đã nguyện ý đảm bảo cho Tử Xuyên Tú, vậy vi thần đương nhiên không có ý kiến". Hắn nhìn Tạp Lan, hai người nhìn nhau hội ý, Tạp Đốn thân vương lần này đảm bảo là dẫm phải đinh rồi!</w:t>
      </w:r>
    </w:p>
    <w:p>
      <w:pPr>
        <w:pStyle w:val="BodyText"/>
      </w:pPr>
      <w:r>
        <w:t xml:space="preserve">"Tôi có ý kiến", nằm ngoài ý liệu của mọi người, Tổng quân sư Hắc sa bình tĩnh nói: "Vi thần cho rằng, tên Tử Xuyên Tú này rất khả nghi".</w:t>
      </w:r>
    </w:p>
    <w:p>
      <w:pPr>
        <w:pStyle w:val="BodyText"/>
      </w:pPr>
      <w:r>
        <w:t xml:space="preserve">Ma thần hoàng kinh ngạc hỏi: "Vì sao? Quân sư các hạ, nghe khanh giới thiệu khi nãy, trẫm còn cho rằng khanh tán đồng thu nhận Tử Xuyên Tú chứ!"</w:t>
      </w:r>
    </w:p>
    <w:p>
      <w:pPr>
        <w:pStyle w:val="BodyText"/>
      </w:pPr>
      <w:r>
        <w:t xml:space="preserve">"Bệ hạ, vi thần cho rằng, lý do phản tộc của Tử Xuyên Tú vẫn chưa đủ thuyết phục, hắn đầu hàng chúng ta rất có thể có mưu đồ khác".</w:t>
      </w:r>
    </w:p>
    <w:p>
      <w:pPr>
        <w:pStyle w:val="BodyText"/>
      </w:pPr>
      <w:r>
        <w:t xml:space="preserve">Tạp Đốn thân vương nhíu mày: "Quân sư, khi nãy ngài cũng nói, Tử Xuyên Tú tham tài háo sắc, tham sống sợ chết, lại thêm Tử Xuyên Tham Tinh đối xử không công bằng với gã, như thế gã có lòng bất mãn với Tử Xuyên gia, lý do phản biến như vậy còn chưa đủ sao?"</w:t>
      </w:r>
    </w:p>
    <w:p>
      <w:pPr>
        <w:pStyle w:val="BodyText"/>
      </w:pPr>
      <w:r>
        <w:t xml:space="preserve">Hắc sa trầm mặc, một lúc lâu mới lên tiếng: "Xin lỗi, bệ hạ, nhị vị điện hạ. Đây thuần túy chỉ là cảm giác của vi thần, không hề có chứng cứ nào, vi thần luôn có cảm giác Tử Xuyên Tú không phải hạng người phản bội tổ quốc, gã không phải dạng người như Lôi Hồng".</w:t>
      </w:r>
    </w:p>
    <w:p>
      <w:pPr>
        <w:pStyle w:val="BodyText"/>
      </w:pPr>
      <w:r>
        <w:t xml:space="preserve">Vân Thiển Tuyết khẽ chấn động, hắn có cùng suy nghĩ như Hắc sa, chỉ là không biết dùng ngôn ngữ để biểu đạt hết ý, thuần túy chỉ là một loại cảm giác, Tử Xuyên Tú gây cho hắn ấn tượng đó không phải là thứ vô sỉ phản bội quốc gia, phản bội nhân loại, ánh mắt của gã rất trong sáng.</w:t>
      </w:r>
    </w:p>
    <w:p>
      <w:pPr>
        <w:pStyle w:val="BodyText"/>
      </w:pPr>
      <w:r>
        <w:t xml:space="preserve">Ánh mắt của mọi người đều dồn về Ma thần hoàng nhưng không ai lên tiếng, mọi người biết rõ sức ảnh hưởng của Tổng quân sư đối với Ma thần hoàng, lão đã nói như thế thì cũng như phán tử hình Tử Xuyên Tú. Mọi người đều đợi một tiếng "Giết" được thốt ra từ miệng bệ hạ, sự trầm tịch trong phòng bắt đầu phảng phất mùi vị tử vong.</w:t>
      </w:r>
    </w:p>
    <w:p>
      <w:pPr>
        <w:pStyle w:val="BodyText"/>
      </w:pPr>
      <w:r>
        <w:t xml:space="preserve">Ma thần hoàng thở nhẹ một tiếng, nhắm mắt tựa đầu vào chiếc ghế, thần sắc tĩnh lặng, ngón tay cái gõ nhè nhẹ trên mặt bàn, đây là thói quen khi lão trầm tư suy nghĩ, trong trướng bồng chỉ còn nghe tiếng "Cốc, cốc" vang lên.</w:t>
      </w:r>
    </w:p>
    <w:p>
      <w:pPr>
        <w:pStyle w:val="BodyText"/>
      </w:pPr>
      <w:r>
        <w:t xml:space="preserve">Lát sau, hai mắt Ma thần hoàng mở ra sáng rực: "Các ngươi nói, Thần tộc ta là chủng tộc mạnh nhất trên đại lục, giao chiến với nhân loại đã mấy ngàn năm, vì sao đến giờ vẫn không thể chinh phục được đám nhân loại yếu ớt đó?"</w:t>
      </w:r>
    </w:p>
    <w:p>
      <w:pPr>
        <w:pStyle w:val="BodyText"/>
      </w:pPr>
      <w:r>
        <w:t xml:space="preserve">Mọi người đưa mắt nhìn nhau, bọn họ không hiểu Ma thần hoàng vì sao lúc này lại hỏi đến vấn đề dường như chẳng ăn nhập gì với đề tài đang bàn luận. Mọi người nhíu mày: Thần tộc vì sao không thể chiến thắng nhân loại? Mấy ngàn năm đến nay, lịch sử đều ghi nhận trong các cuộc giao tranh giữa Thần tộc và nhân loại, phần thắng đa số nghiêng về thần tộc, thế nhưng cương thổ thần tộc vương quốc vẫn không vượt khỏi tây Cổ kì sơn mạch. Điều này mới nhìn cứ tưởng như chỉ đơn thuần là vấn đề quân sự, nhưng phân tích tử tế sẽ thấy nó cực kì phức tạp, liên quan đến cả chính trị, kinh tế, lịch sử, nhân văn và địa lý, trong nhất thời sao mà phân tích rõ ràng được chứ?</w:t>
      </w:r>
    </w:p>
    <w:p>
      <w:pPr>
        <w:pStyle w:val="BodyText"/>
      </w:pPr>
      <w:r>
        <w:t xml:space="preserve">Nhìn thấy dáng vẻ khó nhọc suy nghĩ của mọi người, Ma thần hoàng cười nói: "Xem ra trẫm đưa ra vấn đề quá khó, trẫm thu nhỏ đề tài vậy, các ngươi nói xem, trước mặt thần tộc ta muốn chinh phục nhân loại, chướng ngại nào là lớn nhất?"</w:t>
      </w:r>
    </w:p>
    <w:p>
      <w:pPr>
        <w:pStyle w:val="BodyText"/>
      </w:pPr>
      <w:r>
        <w:t xml:space="preserve">Tạp Đốn thân vương tranh nói trước: "Phụ hoàng bệ hạ, nhi thần cho rằng, chướng ngại lớn nhất của chúng ta chính là Ngõa luân thiên hiểm. Lịch sử ghi lại tộc ta đã nhiều lần phát động công kích nhân loại, nhưng đều vì không công hạ được Ngõa luân mà thất bại. Dã chiến trên bình nguyên, nhân loại tuyệt không phải là đối thủ của chúng ta, chỉ cần đột phá cứ điểm Ngõa luân, trước mặt đại quân tộc ta đã là đất bằng, chinh phục đại lục dễ như trở bàn tay!"</w:t>
      </w:r>
    </w:p>
    <w:p>
      <w:pPr>
        <w:pStyle w:val="BodyText"/>
      </w:pPr>
      <w:r>
        <w:t xml:space="preserve">Tạp Đốn thân vương nói rất hứng khởi, cho rằng lần này nhất định sẽ được Ma thần hoàng tán thưởng. Thế nhưng Ma thần hoàng chỉ nhè nhẹ lắc đầu: "Cứ điểm Ngõa luân được kiến lập chỉ mới hai trăm năm, còn chiến tranh giữa tộc ta và nhân loại diễn ra cũng đã ngàn năm. Ba trăm năm trước, quân đội tộc ta đã từng tiến vào trung tâm phúc địa của nhân loại, chỉ là..." Ma thần hoàng than một tiếng không nói nữa, mọi người đều tự bổ sung đoạn thiếu trong đầu mình: "Chỉ là không may đụng phải tuyệt đại cao thủ Tả gia minh vương, nhất bại đồ địa".</w:t>
      </w:r>
    </w:p>
    <w:p>
      <w:pPr>
        <w:pStyle w:val="BodyText"/>
      </w:pPr>
      <w:r>
        <w:t xml:space="preserve">"Bệ hạ," Tổng đốc La Tư nói: "Thần cho rằng, lần này tộc ta bị ngăn bước đều là vì danh tướng hàng đầu của nhân loại, Tư Đặc Lâm. Hắn thủ vững Mạt Y, lấy binh lực nhỏ bé kìm chế chủ lực đại quân của chúng ta, làm lỡ thời cơ công kích Ngõa luân của chúng ta, khiến chúng ta mất đi cơ hội tốt, dẫn đến việc sắp thành lại hỏng. Người này binh pháp inh, dụng binh như thần, thu phục được lòng trung thành của sĩ tốt, hắn còn sống, tương lai nhất định là trở ngại lớn nhất cản bước tộc ta vào đại lục!"</w:t>
      </w:r>
    </w:p>
    <w:p>
      <w:pPr>
        <w:pStyle w:val="BodyText"/>
      </w:pPr>
      <w:r>
        <w:t xml:space="preserve">Ma thần hoàng gật gật đầu nhưng không nói gì, quay sang Tạp Lan: "Ngươi thấy thế nào?"</w:t>
      </w:r>
    </w:p>
    <w:p>
      <w:pPr>
        <w:pStyle w:val="BodyText"/>
      </w:pPr>
      <w:r>
        <w:t xml:space="preserve">"Phụ hoàng," cho dù đứng trước mặt Ma thần hoàng uy chấn thiên hạ nhưng Tạp Lan vẫn giữ được phong thái thong thả không hồi hộp: "So với Tư Đặc Lâm, nhi thần còn lo lắng về Đế Lâm hơn. Hắn hung tàn cực đoan, thanh danh hiển hách, đụng phải hắn, sĩ binh của chúng ta bị dọa mà hốt hoảng, căn bản không thể tác chiến".</w:t>
      </w:r>
    </w:p>
    <w:p>
      <w:pPr>
        <w:pStyle w:val="BodyText"/>
      </w:pPr>
      <w:r>
        <w:t xml:space="preserve">"Nghe nói, trên cả Tư Đặc Lâm và Đế Lâm, mặt tây còn có một danh tướng rất nổi tiếng tên là Lưu Phong Sương, được truyền tụng là đệ nhất danh tướng nhân loại. Tuy trước mặt chúng ta chưa đụng phải quân đội của Lưu Phong gia, không rõ thanh danh của nàng ta là thực tài hay là khoa trương, nhưng Lưu Phong gia chống cự Tử Xuyên gia mấy trăm năm, thực lực không dưới Tử Xuyên gia. Nếu chúng ta tây tiến, Lưu Phong gia chắc chắn không chịu ngồi yên, lúc đó chúng ta phải cẩn thận đề phòng Lưu Phong Sương". Vân Thiển Tuyết cũng lên tiếng.</w:t>
      </w:r>
    </w:p>
    <w:p>
      <w:pPr>
        <w:pStyle w:val="BodyText"/>
      </w:pPr>
      <w:r>
        <w:t xml:space="preserve">Trong nhất thời, đám thống soái cao cấp của ma tộc ào ào phát biểu ý kiến của bản thân, nhưng thấy thái độ của Ma thần hoàng vẫn hờ hững khó đoán. Hắc sa cung kính hỏi: "Không biết ý của bệ hạ thế nào?"</w:t>
      </w:r>
    </w:p>
    <w:p>
      <w:pPr>
        <w:pStyle w:val="BodyText"/>
      </w:pPr>
      <w:r>
        <w:t xml:space="preserve">"Chư vị nói đều rất có đạo lý". Ma thần hoàng như có ý riêng: "Nhưng trẫm nghĩ, địch nhân lớn nhất của chúng ta không phải là thế, không phải là cứ điểm Ngõa luân kiên cố, cũng không phải Tả gia minh vương, càng không phải là Đế Lâm, Tư Đặc Lâm, Lưu Phong Sương, mà là ý chí chống cự của nhân loại!" Ma thần hoàng nhấn mạnh lời nói: "Nhân loại tạo thành một dân tộc thống nhất với ý chí kháng cự mãnh liệt, đó mới là địch nhân lớn nhất của tộc ta. Từ trước đến giờ, nhân loại đều cho rằng đại lục văn minh mới là chính thống, xem các chủng tộc khác, bao gồm cả thần tộc chúng ta, là những tộc dã man chưa được khai hóa, là ma quỷ, là quái vật. Bọn chúng bài xích chúng ta, nhưng lại sợ hãi chúng ta. Mỗi lần đại quân thần tộc tiến kích, nhân loại bất phân là già trẻ, nam nữ, toàn dân đều là binh để chống cự lại chúng ta. Thần tộc ta tuy có thể đánh bại quân đội nhân loại chính quy trên chiến trường, nhưng không thể chống lại chiến tranh toàn dân dẫn đến tổn thương nguyên khí, không còn lực để tiến tiếp tục.</w:t>
      </w:r>
    </w:p>
    <w:p>
      <w:pPr>
        <w:pStyle w:val="BodyText"/>
      </w:pPr>
      <w:r>
        <w:t xml:space="preserve">"Chúng ta vô pháp chinh phục một dân tộc trên dưới đồng lòng. Muốn chinh phục nhân loại, chúng ta nhất định phải đập tan đấu chí của bọn chúng, phá hủy ý chí kháng cự của bọn chúng. Về mặt này, Tử Xuyên Tú rất có giá trị lợi dụng".</w:t>
      </w:r>
    </w:p>
    <w:p>
      <w:pPr>
        <w:pStyle w:val="BodyText"/>
      </w:pPr>
      <w:r>
        <w:t xml:space="preserve">Thần hoàng kết thúc đoạn giảng, nhìn đám bộ hạ, ánh mặt hiện vẻ trông chờ.</w:t>
      </w:r>
    </w:p>
    <w:p>
      <w:pPr>
        <w:pStyle w:val="BodyText"/>
      </w:pPr>
      <w:r>
        <w:t xml:space="preserve">Vẫn là Hắc sa lĩnh hội được ý của Thần hoàng trước nhất: "Thần hiểu rồi, bệ hạ thâm mưu viễn lự, vi thần tán đồng thu lưu Tử Xuyên Tú".</w:t>
      </w:r>
    </w:p>
    <w:p>
      <w:pPr>
        <w:pStyle w:val="BodyText"/>
      </w:pPr>
      <w:r>
        <w:t xml:space="preserve">Vân Thiển Tuyết suy nghĩ lại những lời của Thần hoàng, cũng minh bạch ý của Ma thần hoàng: Mặc kệ Tử Xuyên Tú có mục đích gì, gã là dưỡng tử của tiền nhiệm tổng trưởng Tử Xuyên Viễn Tinh, là đại ca của tổng trưởng tương lai Tử Xuyên Trữ, bảy năm trước thanh danh đã nổi như cồn trong trận phản kích ở Đế đô, được cho là tướng lĩnh ưu tú nhất của Tử Xuyên gia, danh vang thế giới nhân loại. Tuy cùng là Phó thống lĩnh nhưng sức ảnh hưởng chính trị của gã vượt xa Phó thống lĩnh Lôi Hồng, chỉ cần thần tộc chịu thu nhận Tử Xuyên Tú, đem sự tình này tuyên truyền rộng rãi, kích động tư tưởng của nhân loại, lung lay đấu chí của bọn chúng. Đám sĩ binh và quân quan cấp thấp sẽ nghĩ: Cả quân quan cao cấp như Tử Xuyên Tú còn tham sống sợ chết đầu hàng, vậy bọn chúng vì cớ gì phải liều mạng? Những kẻ bại hoại, thấy lợi quên nghĩa trong nhân loại thấy Tử Xuyên Tú được tưởng thưởng trọng hậu, nhất định kết thành bầy đàn đến đầu hàng thần tộc.</w:t>
      </w:r>
    </w:p>
    <w:p>
      <w:pPr>
        <w:pStyle w:val="BodyText"/>
      </w:pPr>
      <w:r>
        <w:t xml:space="preserve">Sau khi lĩnh hội được ý đồ của Thần hoàng, đám thần tử không ngớt tán thán, ào ào ca ngợi Thần hoàng anh minh trí tuệ, nhìn xa trông rộng, người khác không thể bì. Nghe đám bộ hạ khen ngợi ca tụng, Ma thần hoàng khiêm tốn nói: "Do đó, trẫm quyết định căn cứ lần trước Lôi Hồng đầu hàng, phong Hầu cho Tử Xuyên Tú. Chư vị có ý kiến gì không?"</w:t>
      </w:r>
    </w:p>
    <w:p>
      <w:pPr>
        <w:pStyle w:val="BodyText"/>
      </w:pPr>
      <w:r>
        <w:t xml:space="preserve">Làm sao phải có ý kiến chứ? Đám Vân Thiển Tuyết lập tức gật đầu đồng ý, Tạp Lan hoàng tử lanh lẹ lên tiếng hỏi: "Phụ hoàng, không biết nên phong cho Tử Xuyên Tú danh hiệu gì?"</w:t>
      </w:r>
    </w:p>
    <w:p>
      <w:pPr>
        <w:pStyle w:val="BodyText"/>
      </w:pPr>
      <w:r>
        <w:t xml:space="preserve">Ma thần hoàng thoáng trầm ngâm, đôi mày dãn ra: "A Vân, trẫm nhớ các ngươi tối mai có yến hội phải không?"</w:t>
      </w:r>
    </w:p>
    <w:p>
      <w:pPr>
        <w:pStyle w:val="BodyText"/>
      </w:pPr>
      <w:r>
        <w:t xml:space="preserve">"Đúng vậy, bệ hạ. Vì chúc mừng chúng ta vừa đánh bại nhân loại ở Viễn Đông, chúng thần tổ chức một đại yến hội ăn mừng vào tối mai, tất cả tướng lĩnh cao cấp ở Viễn Đông đều tham gia".</w:t>
      </w:r>
    </w:p>
    <w:p>
      <w:pPr>
        <w:pStyle w:val="BodyText"/>
      </w:pPr>
      <w:r>
        <w:t xml:space="preserve">Ma thần hoàng cười nói: "Rất tốt. Cũng vì kỉ niệm thắng lợi Viễn Đông, ta phong cho Tử Xuyên Tú làm 'Viễn Đông hầu', thấy thế nào?"</w:t>
      </w:r>
    </w:p>
    <w:p>
      <w:pPr>
        <w:pStyle w:val="BodyText"/>
      </w:pPr>
      <w:r>
        <w:t xml:space="preserve">Bọn Vân Thiển Tuyết đều lên tiếng ca tụng Thần hoàng bệ hạ thâm mưu viễn toán, ý đồ lâu dài.</w:t>
      </w:r>
    </w:p>
    <w:p>
      <w:pPr>
        <w:pStyle w:val="Compact"/>
      </w:pPr>
      <w:r>
        <w:t xml:space="preserve">-o0o-</w:t>
      </w:r>
      <w:r>
        <w:br w:type="textWrapping"/>
      </w:r>
      <w:r>
        <w:br w:type="textWrapping"/>
      </w:r>
    </w:p>
    <w:p>
      <w:pPr>
        <w:pStyle w:val="Heading2"/>
      </w:pPr>
      <w:bookmarkStart w:id="49" w:name="chương-4-như-thử-nhân-chất"/>
      <w:bookmarkEnd w:id="49"/>
      <w:r>
        <w:t xml:space="preserve">27. Chương 4 : Như Thử Nhân Chất</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4: Thiết giáp kỵ binh</w:t>
      </w:r>
    </w:p>
    <w:p>
      <w:pPr>
        <w:pStyle w:val="BodyText"/>
      </w:pPr>
      <w:r>
        <w:t xml:space="preserve">-----oo0oo-----</w:t>
      </w:r>
    </w:p>
    <w:p>
      <w:pPr>
        <w:pStyle w:val="BodyText"/>
      </w:pPr>
      <w:r>
        <w:t xml:space="preserve">Chương 4: Như thử nhân chất</w:t>
      </w:r>
    </w:p>
    <w:p>
      <w:pPr>
        <w:pStyle w:val="BodyText"/>
      </w:pPr>
      <w:r>
        <w:t xml:space="preserve">Nhóm dịch: Tú Xuyên</w:t>
      </w:r>
    </w:p>
    <w:p>
      <w:pPr>
        <w:pStyle w:val="BodyText"/>
      </w:pPr>
      <w:r>
        <w:t xml:space="preserve">Sưu Tầm by nguoibantot8 --- 4vn.eu</w:t>
      </w:r>
    </w:p>
    <w:p>
      <w:pPr>
        <w:pStyle w:val="BodyText"/>
      </w:pPr>
      <w:r>
        <w:t xml:space="preserve">Đầu chương 5 quyển 1 "Quang minh vương bổn kí" viết:</w:t>
      </w:r>
    </w:p>
    <w:p>
      <w:pPr>
        <w:pStyle w:val="BodyText"/>
      </w:pPr>
      <w:r>
        <w:t xml:space="preserve">"Tháng 3 năm 780. Ma tộc từ phương Đông phát động công kích, quân của Vương chiến bại, Viễn Đông thất thủ. Vương kiên nhẫn chịu nhục, trá hàng thâm nhập. Khi ma tướng hoàng tộc tụ tập, Vương đột nhiên bạo khởi, tru sát đại nghịch tặc Lôi Hồng, hô: Phản Tử Xuyên gia, nhất định phải giết!"</w:t>
      </w:r>
    </w:p>
    <w:p>
      <w:pPr>
        <w:pStyle w:val="BodyText"/>
      </w:pPr>
      <w:r>
        <w:t xml:space="preserve">Quần ma kinh hãi hỗn loạn, ỷ số đông quần công. Vương không hãi, đao bén nghênh đón, lấy cô địch chúng. Cuộc chiến này, máu tươi bắn tung tóe, nhật nguyệt biến sắc. Vương tả xung hữu đột, phong thái ngạo nghễ, quần ma táng đảm, càng không dám nghênh tiếp. Đương trường giết chết hai mươi hai tướng lĩnh ma tộc, ba mươi mốt tên trọng thương, ma tộc kinh hoảng tán thán: Đơn thân vào hổ huyệt, chịu nhục báo quốc, tru diệt phản tặc. Hào khí anh hùng xông đến tận mây".</w:t>
      </w:r>
    </w:p>
    <w:p>
      <w:pPr>
        <w:pStyle w:val="BodyText"/>
      </w:pPr>
      <w:r>
        <w:t xml:space="preserve">Chỉ thấy góc tây đại sảnh, Bình Tĩnh công tước lập công lao hãn mã trong chiến tranh Viễn Đông lần này, toàn thân nhuộm máu, đang thảm thiết kiệt lực kêu gào: "Cứu mạng!" Lão vừa ôm vết thương nơi bụng dưới lão, vừa cố sức lủi vào đám đông trước mặt, muốn chạy khỏi chỗ đó. Nhưng chưa chạy được hai bước đã thấy đao quang loáng lên, máu tươi bắn tung, một chân của Lôi Hồng đã bị chém đút lìa. Lão lần nữa phát ra tiếng gào thảm thiết liệt tâm, cả thân thể ngã sóng xoài ra đất, máu từ vết thương phun ra như suối nhuộm một khoảng đỏ khủng bố trên thảm hoa sang trọng.</w:t>
      </w:r>
    </w:p>
    <w:p>
      <w:pPr>
        <w:pStyle w:val="BodyText"/>
      </w:pPr>
      <w:r>
        <w:t xml:space="preserve">Vượt qua chúng nhân, Tử Xuyên Tú vung đao chém cuồng xuống Lôi Hồng nằm trên đất, hô lớn: "Tử Xuyên gia tru sát phản tặc, vô luận thiên nhai hải giác! Kẻ dám phản Tử Xuyên gia, giết không tha!" Tiếng hô chứa sát khí ngùn ngụt hòa lẫn tiếng cầu xin thảm thiết của Lôi Hồng, âm thanh đao chém vào thịt vang rõ trong sảnh khiến ai nấy đều cảm giác lạnh đầu.</w:t>
      </w:r>
    </w:p>
    <w:p>
      <w:pPr>
        <w:pStyle w:val="BodyText"/>
      </w:pPr>
      <w:r>
        <w:t xml:space="preserve">Mắt nhìn đao sáng như tuyết, mắt thấy máu tươi bắn tung, đám quân quan ma tộc có mặt đều mắt trừng miệng há như đang gặp ác mộng. Một phút trước vẫn là không khí tràn đầy náo nhiệt và vui vẻ, một phút sáu đã biến thành địa ngục, biến cố thật sự vượt khỏi sự tưởng tượng của mọi người. Bọn chúng giống như bị trúng ma pháp, mắt mở trừng trừng đứng cứng đơ mà nhìn Lôi Hồng bị chém bầy hầy, không một ai có ý nghĩ xuất thủ cản trở trường thảm kịch này.</w:t>
      </w:r>
    </w:p>
    <w:p>
      <w:pPr>
        <w:pStyle w:val="BodyText"/>
      </w:pPr>
      <w:r>
        <w:t xml:space="preserve">Tiếng van xin và rên thảm nhỏ dần, Tử Xuyên Tú ngừng hạ thủ, sát khí lan tỏa bốn phía. Nhãn tình của gã đỏ ngầu, trong tay gã, từng giọt máu đỏ tươi nhỏ từ thanh khoái đao sáng loáng nhỏ tách tách xuống đất, đám tướng lĩnh ma tộc sợ hãi nhìn gã, cả các dũng sĩ nổi danh của ma tộc như Lôi Âu, Lỗ Đế cũng chẳng ai dám nhìn thẳng vào mắt Tử Xuyên Tú, chân bất giác tự động lùi lại.</w:t>
      </w:r>
    </w:p>
    <w:p>
      <w:pPr>
        <w:pStyle w:val="BodyText"/>
      </w:pPr>
      <w:r>
        <w:t xml:space="preserve">Trên người Tử Xuyên Tú có một cổ sát khí điên cuồng vây bọc, đám hào kiệt mãnh tướng đã trải qua sa trường máu đổ thây phơi nhưng thân thể vẫn vô thức phát run, sợ hãi trói buộc chân tay của bọn chúng khiến chúng không thể cử động. Bọn chúng đều từng thân kinh bách chiến, không phải chưa từng chứng kiến cảnh giết người, bọn chúng kinh hoảng chính là do biểu hiện tàn khốc và điên cuồng của Tử Xuyên Tú, một khí thế đáng sợ gặp thần diệt thần, gặp phật tru phật. Máu thịt bầy hầy trên mặt gã, trong mắt đám tướng lĩnh ma tộc, diện mạo anh tuấn của gã đã biến thành một gương mặt ác quỷ hung tàn.</w:t>
      </w:r>
    </w:p>
    <w:p>
      <w:pPr>
        <w:pStyle w:val="BodyText"/>
      </w:pPr>
      <w:r>
        <w:t xml:space="preserve">Mọi người đều có cùng một suy nghĩ: Gã không phải người, là ác ma!</w:t>
      </w:r>
    </w:p>
    <w:p>
      <w:pPr>
        <w:pStyle w:val="BodyText"/>
      </w:pPr>
      <w:r>
        <w:t xml:space="preserve">Vân Thiển Tuyết đứng bất động.</w:t>
      </w:r>
    </w:p>
    <w:p>
      <w:pPr>
        <w:pStyle w:val="BodyText"/>
      </w:pPr>
      <w:r>
        <w:t xml:space="preserve">Khi Tử Xuyên Tú bước lên nắm tay Lôi Hồng, hắn đã mơ hồ cảm giác có điểm không ổn: Trên người Tử Xuyên Tú ẩn ẩn phát tán một cổ khí tức lạnh lẽo, một cảm giác dường như hắn đã từng có, trong ấn tượng của hắn, dường như đã cảm thụ dạng khí tức thế này ở đâu rồi?</w:t>
      </w:r>
    </w:p>
    <w:p>
      <w:pPr>
        <w:pStyle w:val="BodyText"/>
      </w:pPr>
      <w:r>
        <w:t xml:space="preserve">Không để hắn kịp suy xét nguồn cơn, kinh biến đã phát sinh: Cả người Tử Xuyên Tú biến đổi! Giống hệt như ma nhập, trong nháy mắt, một Tử Xuyên Tú ôn văn hữu lễ, cử chỉ nho nhã đột nhiên biến thành phong cuồng khát máu, sát khí bức nhân. Vân Thiển Tuyết thất thanh kêu lên: "Là hắn!"</w:t>
      </w:r>
    </w:p>
    <w:p>
      <w:pPr>
        <w:pStyle w:val="BodyText"/>
      </w:pPr>
      <w:r>
        <w:t xml:space="preserve">Đao quang sáng rỡ, sát khí đáng sợ, nhãn thần phong cuồng như đến từ địa ngục, doanh trướng rực lửa, chiến mã chạy cuồng, máu tươi tung tóe, thanh âm thảm thiết thê lệ, cánh tay đứt đau thấu tim can, tiếng bước chân chạy loạn, tiếng hô hoán "Bảo vệ đại nhân!", toàn bộ cảnh tượng chìm phía sau màn máu...ác ma khiến hắn bao nhiêu đêm gặp ác mộng mà kinh tỉnh, Vân Thiển Tuyết là người bị chấn động mạnh nhất trong số những người đang có mặt, đầu óc hắn loạn thành nùi: "Sao có thể chứ! Sao có thể chứ!"</w:t>
      </w:r>
    </w:p>
    <w:p>
      <w:pPr>
        <w:pStyle w:val="BodyText"/>
      </w:pPr>
      <w:r>
        <w:t xml:space="preserve">Khi Tử Xuyên Tú mới đến thần tộc, hắn đã từng hoài nghi: Tử Xuyên Tú có tham gia chiến dịch Mạt Y, gã phải chăng có khả năng chính là hung thủ tập kích hắn đêm đó? Nhưng hắn phủ định giả thuyết này rất nhanh. Tuy thích khách đêm đó toàn thân giấu trong khôi giáp, không cách nao phán đoán thể hình, nhưng một thanh niên hòa nhã dễ gần, ánh mắt ôn hòa, nụ cười ấm áp, sao có khả năng là thích khách đáng sợ đêm đó chứ? Hắn rất nhanh loại bỏ hoài nghi của bản thân.</w:t>
      </w:r>
    </w:p>
    <w:p>
      <w:pPr>
        <w:pStyle w:val="BodyText"/>
      </w:pPr>
      <w:r>
        <w:t xml:space="preserve">Mắt thấy quái vật phong cuồng, như dã thú cuồng bạo lẫn tuyệt vọng trước mặt, hắn không tưởng tượng nổi: Chưa đến một phút, một người sao có thể có biến hóa kinh hồn như thế, trong chớp mắt đã biến thành một con người khác, biến thành một ác ma! Hắn đã nhận ra: Sát khí lăng lệ ép người đó, nhãn tình đỏ ngầu như hỏa diễm bừng bừng đáng sợ đó, trên thế gian không thể có kẻ thứ hai, Tử Xuyên Tú chính là thích khách đáng sợ đêm đó!</w:t>
      </w:r>
    </w:p>
    <w:p>
      <w:pPr>
        <w:pStyle w:val="BodyText"/>
      </w:pPr>
      <w:r>
        <w:t xml:space="preserve">Nhưng cũng vì đã qua một lần kinh nghiệm, phản ứng của Vân Thiển Tuyết nhanh hơn hẳn những kẻ khác, hắn nhanh chóng nhận ra rốt cuộc đã phát sinh chuyện gì: Tử Xuyên Tú lại "Làm phản" rồi! Không, từ đầu đến cuối, gã căn bản không có phản bội Tử Xuyên gia! Gã là chuyên tâm đến giết Lôi Hồng! Vân Thiển Tuyết là kẻ đầu tiên có hành động, đưa tay xách một cái ghế bên cạnh ném thẳng vào Tử Xuyên Tú, lớn giọng hô hoán: "Viễn Đông hầu phản rồi!"</w:t>
      </w:r>
    </w:p>
    <w:p>
      <w:pPr>
        <w:pStyle w:val="BodyText"/>
      </w:pPr>
      <w:r>
        <w:t xml:space="preserve">"A!" Tiếng thét chói lói của đám nữ nhân phá tan sự trầm mặc của hội trường, trong nháy mắt, hội trường cực kì hỗn loạn, ai nấy vứt bỏ thức ăn đồ uống trong tay. Các nữ nhân thì kêu thét hoảng hốt chạy đi tìm chỗ trốn, đám nam nhân thì vớ lấy tất cả những gì ở bên có thể làm vũ khí: Bàn ghế, chén dĩa, chân nến...ùn ùn bao vây Tử Xuyên Tú.</w:t>
      </w:r>
    </w:p>
    <w:p>
      <w:pPr>
        <w:pStyle w:val="BodyText"/>
      </w:pPr>
      <w:r>
        <w:t xml:space="preserve">"Bắt hắn!" Trong khung cảnh hỗn loạn, có thể nghe Tạp Đốn thân vương gào lên ra lệnh: "Đóng cửa, không được để Viễn Đông hầu chạy trốn!" Tên quân quan đứng gần cửa lật đật làm theo mệnh lệnh của Tạp Đốn thân vương. Đám quân quan gào thét ỏm tỏi, từ đủ các phía tấn công Tử Xuyên Tú, ai nấy thần dũng vô bì, bọn chúng đều hiểu rõ: Đây là cơ hội tốt nhất để biểu hiện sự dũng cảm của bản thân, ở đây có mặt rất nhiều đại nhân vật, kẻ nào có thể hạ được Tử Xuyên Tú, tiền trình nhất định sẽ rất sáng sủa!</w:t>
      </w:r>
    </w:p>
    <w:p>
      <w:pPr>
        <w:pStyle w:val="BodyText"/>
      </w:pPr>
      <w:r>
        <w:t xml:space="preserve">Nhưng bọn họ cũng thối lui rất nhanh, một đạo đao quang hoa lệ lướt trong không gian, ba tên Đoàn đội trưởng ma tộc xông tới trước nhất bị chém trúng hông đứt đôi, còn có một tên khác bị chém đứt một chân, hoa máu nở rộ, tiếng kêu thảm xé nát màn đêm hắc ám, truyền vọng ra thật xa.</w:t>
      </w:r>
    </w:p>
    <w:p>
      <w:pPr>
        <w:pStyle w:val="BodyText"/>
      </w:pPr>
      <w:r>
        <w:t xml:space="preserve">Quân đoàn trưởng Quan Khắc Tùng nam tước tập kích từ phía sau, Tử Xuyên Tú không thèm quay đầu, đao trong tay chém ngược lại, Khắc Tùng đoàn trưởng lập tức đình chỉ hành động. Lát sau, trên cổ hắn xuất hiện một đường màu đỏ, tiếp đó máu tươi phun lên thành vòi, đầu hắn rời cổ lăn long lóc trên đất, thân thể thì vẫn đứng sững bất động.</w:t>
      </w:r>
    </w:p>
    <w:p>
      <w:pPr>
        <w:pStyle w:val="BodyText"/>
      </w:pPr>
      <w:r>
        <w:t xml:space="preserve">"A!" Thanh âm của đám nữ nhân thét lên the thé như muốn chọc lủng màng nhĩ.</w:t>
      </w:r>
    </w:p>
    <w:p>
      <w:pPr>
        <w:pStyle w:val="BodyText"/>
      </w:pPr>
      <w:r>
        <w:t xml:space="preserve">Những tên quân quan còn lại giật nảy mình, đồng thời tự nhiên ngừng chân. Lúc đến tham gia yến hội, bọn chúng không có mang theo vũ khí bên người, hiện tại ai nấy chỉ là cầm bàn ghế chén dĩa, chẳng có một tấc sắt trong tay. Đao của Tử Xuyên Tú lại đáng sợ như thế, tay không tấc sắt lao vào thì có khác nào tự tìm cái chết? Tuy sự tưởng tượng về tiền trình xán lạn rất kích động bọn chúng, nhưng dù sao tính mạng vẫn là thứ quan trọng nhất.</w:t>
      </w:r>
    </w:p>
    <w:p>
      <w:pPr>
        <w:pStyle w:val="BodyText"/>
      </w:pPr>
      <w:r>
        <w:t xml:space="preserve">Rất may, vẫn còn cách khác để biểu hiện sự dũng cảm, quân quan ma tộc bao vây quanh Tử Xuyên Tú, tự động chọn lựa vị trí an toàn, há miệng ngoác mồm hò hét: "Hừ! Viễn Đông hầu, ngươi không chạy thoát đâu!"</w:t>
      </w:r>
    </w:p>
    <w:p>
      <w:pPr>
        <w:pStyle w:val="BodyText"/>
      </w:pPr>
      <w:r>
        <w:t xml:space="preserve">"Viễn Đông hầu, lập tức đầu hàng chờ điện hạ phát lạc, nói không chừng có thể tha mạng cho ngươi!"</w:t>
      </w:r>
    </w:p>
    <w:p>
      <w:pPr>
        <w:pStyle w:val="BodyText"/>
      </w:pPr>
      <w:r>
        <w:t xml:space="preserve">Tử Xuyên Tú chầm chậm ngẩng đầu, thè lưỡi liếm máu tươi bám trên lưỡi đao, trên mặt hiện nụ cười thỏa mãn, phảng phất như đang thưởng thức món ăn ngon. Mục quang lạnh lẽo lộ thần sắc tàn khốc đáng sợ, gã lúc này, đơn giản chỉ là một con dã thú khát máu!</w:t>
      </w:r>
    </w:p>
    <w:p>
      <w:pPr>
        <w:pStyle w:val="BodyText"/>
      </w:pPr>
      <w:r>
        <w:t xml:space="preserve">Đám ma tộc không tự chủ phát rét, chúng ta rốt cuộc phải chết bao nhiêu ngươi mới có thể hạ được tên ác ma đáng sợ này? Bọn chúng hy vọng cầu nguyện, ngàn vạn lần chớ có tên của bản thân trong danh sách những kẻ hi sinh.</w:t>
      </w:r>
    </w:p>
    <w:p>
      <w:pPr>
        <w:pStyle w:val="BodyText"/>
      </w:pPr>
      <w:r>
        <w:t xml:space="preserve">"Lên!" Tạp Đốn thân vương lần nữa ra lệnh, dường như đồng thời với mệnh lệnh đưa ra, Tử Xuyên Tú không lùi lại tiến, tung thân nhảy ào vào trong đám đông quân quan ma tộc. Trong nhất thời, một đống người lấy hết can đảm ùa vào, vô số tay, chân từ bốn phương tám hướng tấn công gã, có kẻ hưng phấn gào lên: "Tôi bắt được hắn rồi!", "Là tôi bắt được hắn, thân vương điện hạ!"</w:t>
      </w:r>
    </w:p>
    <w:p>
      <w:pPr>
        <w:pStyle w:val="BodyText"/>
      </w:pPr>
      <w:r>
        <w:t xml:space="preserve">Đám quân quan ma tộc vẫn là cao hứng quá sớm, Tử Xuyên Tú cười lạnh một tiếng, cũng không thấy rõ động tác của gã, chỉ thấy đao quang nháng xoèn xoẹt như chớp, một quang cầu chói lòa đột nhiên xuất hiện cạnh gã. Ai cũng đếm không xuể, trong một cái nháy mắt, gã rốt cuộc đã phát ra bao nhiêu đao.</w:t>
      </w:r>
    </w:p>
    <w:p>
      <w:pPr>
        <w:pStyle w:val="BodyText"/>
      </w:pPr>
      <w:r>
        <w:t xml:space="preserve">"A! A a! A a a!" Tiếng kêu thảm liên tục, dường như đồng thời đầu của bốn tên quân quan ma tộc gần nhất đã bị băm nát, những kẻ ở xa một chút cũng không toàn vẹn thối lui, bọn chúng kẻ thì mất tay kẻ thì thiếu chân. Trong đao quang chói mắt, thi thể, mảng thịt, máu tươi, tay, chân bay loạn ra tứ phía, máu tươi bắn tung tóe bám lên vách trướng cách mười mấy mét, thanh âm thảm thiết nối tiếp không dứt. Trong bán kính ba mét lấy Tử Xuyên Tú làm tâm, không một tên ma tộc nào đứng vững, lưu lại dưới đất là những tàn thi lẫn trong máu tươi, vài tên ma tộc quân quan trọng thương cố sức lăn khỏi phạm vi chết chóc, miệng phát ra tiếng rên thống khổ.</w:t>
      </w:r>
    </w:p>
    <w:p>
      <w:pPr>
        <w:pStyle w:val="BodyText"/>
      </w:pPr>
      <w:r>
        <w:t xml:space="preserve">Trường cảnh này quá đủ để đập tan dũng khí của đám chiến sĩ ma tộc.</w:t>
      </w:r>
    </w:p>
    <w:p>
      <w:pPr>
        <w:pStyle w:val="BodyText"/>
      </w:pPr>
      <w:r>
        <w:t xml:space="preserve">Một sự trầm mặc đáng sợ phủ khắp đại sảnh, không biết từ xó xỉnh nào có tiếng răng va lập cập phát ra, những kẻ quyền quý của ma tộc sợ hãi nhìn con người đứng giữa trung tâm trướng, có kẻ run rẩy thốt: "Ma quỷ, hắn nhất định là ma quỷ!"</w:t>
      </w:r>
    </w:p>
    <w:p>
      <w:pPr>
        <w:pStyle w:val="BodyText"/>
      </w:pPr>
      <w:r>
        <w:t xml:space="preserve">Mắt thấy không có kẻ nào dám lên động thủ, Tử Xuyên Tú cười khinh khỉnh, thần sắc toát lên sự khinh miệt và kiêu ngạo, phảng phất cười nhạo sự nhát chết của đối thủ. Một nhân loại đơn độc đối diện mấy trăm cao thủ ma tộc lại có thể có biểu hiện dửng dưng khinh thường như thế, đối với ma tộc cao ngạo mà nói, đây là sự sỉ nhục còn khó chịu đựng hơn cả cái chết.</w:t>
      </w:r>
    </w:p>
    <w:p>
      <w:pPr>
        <w:pStyle w:val="BodyText"/>
      </w:pPr>
      <w:r>
        <w:t xml:space="preserve">Tạp Đốn thân vương bừng bừng lửa giận, gầm lên: "Ai giết được hắn, thăng vượt hai cấp, thưởng một vạn lượng vàng! Dũng sĩ của thần tộc chẳng lẽ chết sạch rồi sao?"</w:t>
      </w:r>
    </w:p>
    <w:p>
      <w:pPr>
        <w:pStyle w:val="BodyText"/>
      </w:pPr>
      <w:r>
        <w:t xml:space="preserve">Đám quân quan ma tộc lúc này mới như tỉnh mộng: "Đúng thế, sao có thể như vậy chứ? Chúng ta là thần tộc mà, là chủng tộc mạnh nhất trong thiên địa! Không có lý do gì chúng ta lại bị một tên nhân loại hù cho khiếp đảm!" Bọn chúng kích động huyết khí, cao giọng hô: "Ngõa cách lạp!" (Xông lên). Cầm lấy ghế làm vũ khí, hò hét xông lên, từng đợt từng đợt, lấy đông chọi một, triển khai quần chiến!</w:t>
      </w:r>
    </w:p>
    <w:p>
      <w:pPr>
        <w:pStyle w:val="BodyText"/>
      </w:pPr>
      <w:r>
        <w:t xml:space="preserve">Thế nhưng dường như nằm ngoài dự liệu của bọn chúng, trong trường hỗn chiến này, ưu thế lại thuộc về phía thiểu số. Lúc này, số lượng đông lại có tác dụng ngược, bởi vì sợ đả thương lầm bên mình, kẻ nào cũng bị hạn chế thân thủ, không dám phát huy hết bản lĩnh. Ngược lại, Tử Xuyên Tú chẳng phải lo lắng cho ai, đối với gã mà nói, chỉ cần vung đao chém tới, căn bản chẳng cần phải suy xét thứ gì.</w:t>
      </w:r>
    </w:p>
    <w:p>
      <w:pPr>
        <w:pStyle w:val="BodyText"/>
      </w:pPr>
      <w:r>
        <w:t xml:space="preserve">Đêm hôm đó, những quân quan ma tộc luôn lấy sự dũng cảm làm niềm kiêu hãnh, cuối cùng đã hiểu được thế nào gọi là "Khủng bố". Tử Xuyên Tú gầm gào như một ngọn gió xoáy đáng sợ, cuốn đến chỗ nào thì quét sạch chướng ngại ở đó, không một kẻ nào chống nổi một đao của gã. Tử Xuyên Tú xuất chiêu nhìn thì đơn giản, chỉ có mấy thức cơ bản như: Chém, bổ, đâm, chiêu số chẳng có gì phức tạp nhưng nhanh đến mức không thể bình luận, nhanh như chớp, mãnh liệt như sét, quân quan ma tộc chỉ thấy nhân ảnh nhoáng qua, bạch quang lóe lên, trong tí tắc, thân thể đã mất đi tay, chân, đầu, nhưng hoàn toàn nhìn không ra Tử Xuyên Tú xuất đao thế nào, có nhiều ma tộc quan đến chết cũng không hiểu mình bị giết bằng cách nào.</w:t>
      </w:r>
    </w:p>
    <w:p>
      <w:pPr>
        <w:pStyle w:val="BodyText"/>
      </w:pPr>
      <w:r>
        <w:t xml:space="preserve">Sắc mặt Vân Thiển Tuyết trắng bệch, hắn phát hiện càng đáng sợ đó là, Tử Xuyên Tú có thể xuất thủ ở bất kỳ góc độ nào. Trước mặt, sau lưng, bên cạnh, xoay ngược tay, thậm chí mông đít cũng xuất thủ được, hơn nữa tốc độ không hề giảm! Đối với gã mà nói, không có điểm chết cần phải phòng vệ, vô luận bị công kích vào bộ phận nào, gã đều có thể chống đỡ.</w:t>
      </w:r>
    </w:p>
    <w:p>
      <w:pPr>
        <w:pStyle w:val="BodyText"/>
      </w:pPr>
      <w:r>
        <w:t xml:space="preserve">Sao có khả năng thế chứ? Vân Thiển Tuyết lẩm nhẩm, điều này là quy luật cơ bản của mọi loại võ học! Thần tộc cũng được, nhân loại cũng được, vô luận là cao thủ của chủng tộc nào cũng đều có một góc độ và tư thế xuất thủ quen thuộc, ở góc độ và tư thế đó bọn họ mới phát huy được lực lượng và tốc độ ở mức cao nhất. Để đạt được tư thế đó, trước khi xuất thủ bọn họ đều phải lộ vài động tác chuẩn bị, chẳng hạn như địch nhân ở phía sau, bọn họ cần phải xoay người mới xuất thủ. Người có thói quen dùng đao tay phải trước khi xuất thủ sẽ có thói quen dịch thân về phía phải, khiến cho địch nhân rơi vào vị trí bên trái thuộc góc độ dụng lực tốt nhất, người dùng đao tay trái thì ngược lại.</w:t>
      </w:r>
    </w:p>
    <w:p>
      <w:pPr>
        <w:pStyle w:val="BodyText"/>
      </w:pPr>
      <w:r>
        <w:t xml:space="preserve">Còn đối với Tử Xuyên Tú, quy tắc này hoàn toàn mất công hiệu, động tác của gã nhanh như thiểm điện, tay trái, tay phải đều linh hoạt như nhau, hơn nữa trước khi xuất thủ không có dấu hiệu gì báo trước. Có lúc, Vân Thiển Tuyết thậm chí thấy thân thể gã bất động, tay phải tùy tiện vung ngược lại đã một đao chém đứt cặp giò của tên ma tộc sau lưng gã, góc độ hết sức lắc léo, dường như đồng thời cũng không nhìn thấy sự ngắt khúc chuyển đổi nào, đã thấy đao không biết sao đã nằm trong tay trái của gã, lại thuận tay đâm tới trước, yết hầu của một ma tộc quan lập tức thủng một lỗ, tiếp đó đao liền lạc lướt ngang cắt lấy đầu một tướng lĩnh ma tộc khác! Các động tác liền lạc như một dòng suối, Vân Thiển Tuyết không thể không bội phục, nó còn thần kì hơn cả ma thuật của ma thuật đại sư.</w:t>
      </w:r>
    </w:p>
    <w:p>
      <w:pPr>
        <w:pStyle w:val="BodyText"/>
      </w:pPr>
      <w:r>
        <w:t xml:space="preserve">Tử Xuyên Tú khi xung kích chính diện thì phảng phất như không cần mạng, chém giết đám quân quan ma tộc dũng cảm vừa khóc vừa la, nhưng khi đám quân quan tướng lĩnh kết thành đội xông lên thì thân ảnh gã đã biến mất, quan sát thì thấy gã đang ở một chỗ khác, vung đao chém giết những kẻ chưa kịp kết thành đội.</w:t>
      </w:r>
    </w:p>
    <w:p>
      <w:pPr>
        <w:pStyle w:val="BodyText"/>
      </w:pPr>
      <w:r>
        <w:t xml:space="preserve">Tốc độ tiến thoái nhanh như chớp của gã cấu thành uy hiếp đáng sợ lên quân quan ma tộc, gã không dừng ở một chỗ mà tả xung hữu đột, phiêu hốt bất định. Một phút trước gã còn huy đao truy đuổi quân quan ma tộc thụ thượng dưới đất, một phút sau đã nhảy lên bàn giết người, thân pháp rất nhanh hệt như quỷ mị không thể bắt kịp, bên ma tộc hoàn toàn mất đi lợi thế người đông vây công.</w:t>
      </w:r>
    </w:p>
    <w:p>
      <w:pPr>
        <w:pStyle w:val="BodyText"/>
      </w:pPr>
      <w:r>
        <w:t xml:space="preserve">Máu thịt văng tá lả, tiếng hô thảm không ngớt, yến tiệc vui vẻ trở thành tu la địa ngục, thi thể, tàn chi, máu tươi trải đầy đất, ai cũng không biết trong hỗn loạn rốt cuộc đã có bao nhiêu quý tộc ma tộc cao quý trở thành oan hồn dưới đao của Tử Xuyên Tú. Đối tượng tấn công của Tử Xuyên Tú đều là những ma tộc nhân thuộc cấp trung có võ công không quá cao, ngoại trừ thiểu số cao thủ là quý tộc và tướng lĩnh cao cấp, đám tướng lĩnh trung cấp chỉ giỏi chỉ huy bộ đội, về tình huống đao kiếm cận chiến thì thua xa hạng cao thủ Lỗ Đế, Lôi Âu. Tuy bọn họ vẫn tích cực truy đuổi Tử Xuyên Tú nhưng không cách nào theo kịp tốc độ của gã, chỉ có thể trừng mắt nhìn gã tung hoành ngang dọc như vào chốn không người. Dưới sát thủ thần xuất quỷ mạc của gã, từng tên quân quan ma tộc lần lượt ngã xuống, cuối cùng chẳng còn tên nào dám xông lên cản đường của gã, vừa thấy thân ảnh đáng sợ của gã đến gần thì lập tức gào lên: "Không hay!", nhốn nháo chạy trốn.</w:t>
      </w:r>
    </w:p>
    <w:p>
      <w:pPr>
        <w:pStyle w:val="BodyText"/>
      </w:pPr>
      <w:r>
        <w:t xml:space="preserve">Đêm hôm đó, bên phía "Người đông thế mạnh" đã bị đánh tan tác, đám đông quân quan ma tộc trung, cao cấp bị một mình Tử Xuyên Tú chém giết đến hỗn loạn, khóc than thảm thiết, tứ tán chạy trốn. Bởi vì bọn chúng theo lệnh của Tạp Đốn thân vương đã đóng cửa lại cho nên chẳng có chỗ chạy, cứ cắm đầu chạy từ phía này sang phía khác, kẻ nọ lủi trúng kẻ kia rối loạn thành đoàn, Tử Xuyên Tú giết qua tây thì bọn họ ào ào sang đông, hệt như một bầy gà đang bị vuốt ưng đuổi bắt. Có vài kẻ thông minh thì ngã lăn ra đất, lấy máu bôi lên người giả làm tử thi, vài kẻ thì trốn dưới bàn, lầm thầm cầu nguyện thần phủ hộ để Tử Xuyên Tú không phát hiện, lâu lâu lại ló đầu ra len lén nhìn xem ác ma đáng sợ đó có đang ở gần chỗ mình hay không.</w:t>
      </w:r>
    </w:p>
    <w:p>
      <w:pPr>
        <w:pStyle w:val="BodyText"/>
      </w:pPr>
      <w:r>
        <w:t xml:space="preserve">Tổng đốc La Tư kinh hoảng chạy vòng quanh vách trướng, tốc độ đó giống như lão đột nhiên trẻ lại hai mươi tuổi. Tử Xuyên Tú dường như đã nhắm lão làm mục tiêu, liên tục đuổi theo không tha, vài tên quân quan muốn ngăn cản đều bị trúng đao của Tử Xuyên Tú ngã lăn quay dưới đất. Lão quý tộc La Tư kiêu hoành nhất thế hoảng sợ đến hồn phi phách tán, kêu gào cầu cứu thê thảm: "Người đâu, mau cứu mệnh!" Cách đây mới mấy phút, lão còn kiêu ngạo phát biểu nghị luận: "Nhân loại đều là tiểu quỷ nhát gan ti bỉ!"</w:t>
      </w:r>
    </w:p>
    <w:p>
      <w:pPr>
        <w:pStyle w:val="BodyText"/>
      </w:pPr>
      <w:r>
        <w:t xml:space="preserve">Đáng tiếc, Tử Xuyên Tú cười thầm, nếu như lúc này có thời gian rỗi, gã thật muốn hỏi La Tư, mùi vị bị "Tiểu quỷ nhát gan ti bỉ" truy sát thì thế nào?</w:t>
      </w:r>
    </w:p>
    <w:p>
      <w:pPr>
        <w:pStyle w:val="BodyText"/>
      </w:pPr>
      <w:r>
        <w:t xml:space="preserve">Tạp Đốn thân vương giận đến muốn phát cuồng, người nhiều thế này lại không bắt được một tên nhân loại! Nhìn thi thể đầy đất, hắn càng giận không nhịn nổi, người chết đều là tinh hoa của ma thần vương quốc, là quân quan cao cấp thiện chiến. Bọn họ là tài sản quý giá nhất của ma thần vương quốc, hiện tại giống như một bầy gà bị con chó điên Tử Xuyên Tú rượt cắn.</w:t>
      </w:r>
    </w:p>
    <w:p>
      <w:pPr>
        <w:pStyle w:val="BodyText"/>
      </w:pPr>
      <w:r>
        <w:t xml:space="preserve">Hắn gầm gừ: "Vệ binh đâu? Chết hết rồi à, sao không tên nào ló mặt ra đây?"</w:t>
      </w:r>
    </w:p>
    <w:p>
      <w:pPr>
        <w:pStyle w:val="BodyText"/>
      </w:pPr>
      <w:r>
        <w:t xml:space="preserve">Đám thị vệ vây quanh hắn như lâm đại địch, chăm chú quan sát cử động của Tử Xuyên Tú, trong đó có một tên quân quan nhỏ giọng nhắc hắn: "Điện hạ, là ngài ra lệnh đóng cửa mà! Vệ binh bên ngoài không thể tiến vào..."</w:t>
      </w:r>
    </w:p>
    <w:p>
      <w:pPr>
        <w:pStyle w:val="BodyText"/>
      </w:pPr>
      <w:r>
        <w:t xml:space="preserve">Tạp Đốn thân vương đột nhiên đại ngộ, cao giọng hét: "Mau mở cửa để sĩ binh bên ngoài tiến vào!"</w:t>
      </w:r>
    </w:p>
    <w:p>
      <w:pPr>
        <w:pStyle w:val="BodyText"/>
      </w:pPr>
      <w:r>
        <w:t xml:space="preserve">Thanh âm của hắn thu hút sự chú ý của Tử Xuyên Tú, gã ngừng truy đuổi La Tư, xoay người bước qua xác chết, tàn chi trên đất, ánh mặt lạnh lùng nhìn vào Tạp Đốn thân vương đang ở trong vòng bảo vệ của cảnh vệ.</w:t>
      </w:r>
    </w:p>
    <w:p>
      <w:pPr>
        <w:pStyle w:val="BodyText"/>
      </w:pPr>
      <w:r>
        <w:t xml:space="preserve">Tạp Đốn thân vương ngừng la hét, khó nhọc nuốt nước miếng. Hắn thầm trách bản thân ngu ngốc, vào lúc này lại lên tiếng khiến tên ma vương khủng bố đó chú ý, hắn nghe tiếng răng đánh lập cập của đám thị vệ, nhìn thấy bọn chúng hoảng hốt run rẩy.</w:t>
      </w:r>
    </w:p>
    <w:p>
      <w:pPr>
        <w:pStyle w:val="BodyText"/>
      </w:pPr>
      <w:r>
        <w:t xml:space="preserve">Lôi Âu công tước trầm ổn nói: "Xin điện hạ chớ kinh hoảng, có thần ở đây". Bọn Lôi Âu, Lỗ Đế, Lăng Bộ Hư ào ào tụ lại, dàn thành một hàng ngang trước Tạp Đốn thân vương, mục quang quắc quắc chú thị Tử Xuyên Tú. Lôi Âu là hộ giá thống soái của Ma thần hoàng, đồng thời cũng là cao thủ nổi danh của vương quốc, Lỗ Đế và Lăng Bộ Hư cũng là dũng tướng nhất lưu của vương quốc, có bọn họ chống đỡ phía trước, Tạp Đốn thân vương cũng an tâm không ít.</w:t>
      </w:r>
    </w:p>
    <w:p>
      <w:pPr>
        <w:pStyle w:val="BodyText"/>
      </w:pPr>
      <w:r>
        <w:t xml:space="preserve">Dưới sự chú thị của mấy trăm cặp mắt, Tử Xuyên Tú từng bước bức đến gần, biểu tình không chút kinh hoảng, đao trong tay phải nhịp nhịp theo bước chân, không hề có chút khẩn trương, phảng phất như gã đang tham gia trong yến hội, tiếng bước chân cũng như theo một tiết phách vận luật kì diệu. Lúc khoảng cách đã gần kề, gã đạp chân nhảy lên, tạo thành thế tấn công mãnh liệt, huy đao nhắm vào đầu Tạp Đốn thân vương.</w:t>
      </w:r>
    </w:p>
    <w:p>
      <w:pPr>
        <w:pStyle w:val="BodyText"/>
      </w:pPr>
      <w:r>
        <w:t xml:space="preserve">Lôi Âu hét khẽ một tiếng, chúng vị cao thủ tung người lên không cản lại. Không giống với sự vây công ô hợp của đám đông, hiện tại tụ tập quanh Tạp Đốn thân vương đều là cao thủ tinh anh của ma tộc vương quốc, bọn họ ai nấy thi triển tuyệt học, vô số quyền kình, chưởng phong đan xen, phát ra tiếng gió "U u", kết thành một lực lượng đáng sợ công về phía Tử Xuyên Tú đang ở giữa không trung. Tuy là tổ hợp gấp gáp kết thành nhưng uy lực do bọn họ liên thủ xuất kích cũng chẳng có mấy ai đỡ nổi!</w:t>
      </w:r>
    </w:p>
    <w:p>
      <w:pPr>
        <w:pStyle w:val="BodyText"/>
      </w:pPr>
      <w:r>
        <w:t xml:space="preserve">"Ầm" một tiếng, Tử Xuyên Tú ở giữa khoảng không đối chưởng với Lôi Âu, mượn lực cải biến phương hướng phi thân, bay thẳng về phía cửa lớn, các đòn còn lại đều trượt vào khoảng không. Có kẻ kinh hô: "Không hay! Hắn muốn chạy!" Thoại âm vừa dứt, danh tướng ma tộc Lăng Bộ Hư và Diệp Nhĩ Mã phi thân xéo lên, bọn họ đều biết, chưởng lực của Lôi Âu được xưng tụng là đệ nhất ma tộc, cho dù Tử Xuyên Tú lợi hại thế nào, sau khi đối chưởng với Lôi Âu tất nhiên không kịp hồi khí, lúc này chính là cơ hội tốt để giết gã!</w:t>
      </w:r>
    </w:p>
    <w:p>
      <w:pPr>
        <w:pStyle w:val="BodyText"/>
      </w:pPr>
      <w:r>
        <w:t xml:space="preserve">Nhưng không ngờ Tử Xuyên Tú ở giữa không trung cử đao điểm vào đỉnh trướng, mượn lực lần nữa đột nhiên bắn ngược lại xuống đất, các cao thủ ma tộc lần nữa đánh vào không khí, ai nấy đều ảo não. Đột nhiên có một thân ảnh rất nhanh bám sát theo sau Tử Xuyên Tú như hình với bóng, Vũ Lâm tướng quân Vân Thiển Tuyết im lìm ấn một chưởng lên lưng Tử Xuyên Tú, sau đó lập tức mượn lực thoái lui. Thuận theo chưởng lực, Tử Xuyên Tú lảo đảo tiến tới mấy bước, phảng phất thụ thương không nhẹ.</w:t>
      </w:r>
    </w:p>
    <w:p>
      <w:pPr>
        <w:pStyle w:val="BodyText"/>
      </w:pPr>
      <w:r>
        <w:t xml:space="preserve">"Hay!" Các cao thủ ma tộc đồng thanh khen ngợi, cuối cùng cũng có người đả thương được tên ma đầu đáng sợ đó, mọi người đều biết, tuyệt học "Ám hắc chưởng" của Vân gia chính là một trong bảy đại tuyệt kỹ của ma tộc, kẻ trúng chắc chết, Tử Xuyên Tú tiêu rồi!</w:t>
      </w:r>
    </w:p>
    <w:p>
      <w:pPr>
        <w:pStyle w:val="BodyText"/>
      </w:pPr>
      <w:r>
        <w:t xml:space="preserve">Tạp Đốn thân vương mắt thấy cơ hội quá ngon, nhẹ nhàng lao tới tung ra một chưởng hất Tử Xuyên Tú văng ra, đang chuẩn bị đánh thêm chưởng thứ nhì thì nghe Lăng Bộ Hư kinh hô: "Cẩn thận!"</w:t>
      </w:r>
    </w:p>
    <w:p>
      <w:pPr>
        <w:pStyle w:val="BodyText"/>
      </w:pPr>
      <w:r>
        <w:t xml:space="preserve">Thân vương lui nhanh, chỉ cảm thấy đao quang sáng lòa bập vào mắt, trong lúc kinh hoảng chỉ cố hết sức lui ngược lại, tung đổ hai cái bàn mới dừng lại được, dáng vẻ nhếch nhác ngã xuống đất. Hắn đang thầm cảm thấy may mắn vì thối lui được an toàn thì đột nhiên phát giác trước ngực mát lạnh, cúi đầu nhìn mới phát hiện Ô tàm kim ti hộ thân giáp mặc trên người đã bị chém đứt đôi, bất giác kinh hãi: Kim ti hộ thân giáp đao thương bất nhập lại chịu không nổi một đao tùy ý của Tử Xuyên Tú sau khi đã trúng thương! Tên nhân loại này đúng là quá đáng sợ!</w:t>
      </w:r>
    </w:p>
    <w:p>
      <w:pPr>
        <w:pStyle w:val="BodyText"/>
      </w:pPr>
      <w:r>
        <w:t xml:space="preserve">Đây là lần đầu tiên Tử Xuyên Tú thất thủ trong đêm nay, đám cao thủ ma tộc phấn chấn tinh thần, biết ác ma đó trúng hai đòn nặng nề, nhất định hành động không còn nhanh nhẹn. Mọi người đang muốn xông lên giành công, đột nhiên đồng thời ngừng chân kinh hô: "A!"</w:t>
      </w:r>
    </w:p>
    <w:p>
      <w:pPr>
        <w:pStyle w:val="BodyText"/>
      </w:pPr>
      <w:r>
        <w:t xml:space="preserve">Thuận theo chưởng thế của Tạp Đốn thân vương, Tử Xuyên Tú lao bổ đến trước, vừa hay dừng lại bên cạnh Tạp Đan công chúa. Tạp Đan kinh hô một tiếng, đang định chạy trốn nhưng đã bị Tử Xuyên Tú tóm được, kéo lên phía trước làm thuẫn bài che chắn, thuận tay kề đao vào cổ Tạp Đan.</w:t>
      </w:r>
    </w:p>
    <w:p>
      <w:pPr>
        <w:pStyle w:val="BodyText"/>
      </w:pPr>
      <w:r>
        <w:t xml:space="preserve">Trong nhất thời, cao thủ ma tộc ào ào thu hồi quyền cước lùi lại. Bọn chúng đưa mắt nhìn nhau không biết nên làm thế nào: Sát nhân cuồng ma Tử Xuyên Tú đã bắt được công chúa được Ma thần hoàng sủng ái nhất, phải làm sao đây?</w:t>
      </w:r>
    </w:p>
    <w:p>
      <w:pPr>
        <w:pStyle w:val="BodyText"/>
      </w:pPr>
      <w:r>
        <w:t xml:space="preserve">Vân Thiển Tuyết nôn nóng như đang ở trên lửa, ngoác miệng mắng: "Mẹ nó!" Chúng nhân đều cho rằng hắn chửi Tử Xuyên Tú, nhưng không biết hắn là chửi Tạp Đốn thân vương ngu ngốc. Từ ban đầu hắn đã đoán được: Nếu như Tử Xuyên Tú muốn thoát thân, gã nhất định phải bắt được một nhân vật trọng yếu ở đây làm con tin, mà trước mắt nhân tuyển thích hợp nhất chính là Tạp Đan, bởi vì địa vị của nàng trọng yếu, bản thân lại không có năng lực kháng cự. Khi những người khác đều bị hai động tác giả vờ của Tử Xuyên Tú đánh lừa thì hắn đã nhìn ra mưu đồ chân chính của Tử Xuyên Tú, nắm lấy thời cơ đả thương được gã. Mắt thấy Tử Xuyên Tú đã không thể hành động, nào ngờ Tạp Đốn thân vương vẽ rắn thêm chân, lại từ sau xông tới đánh một chưởng khiến Tử Xuyên Tú mượn lực triển khai mưu đồ, bắt lấy Tạp Đan!</w:t>
      </w:r>
    </w:p>
    <w:p>
      <w:pPr>
        <w:pStyle w:val="BodyText"/>
      </w:pPr>
      <w:r>
        <w:t xml:space="preserve">Tử Xuyên Tú lạnh lùng quét ánh mắt ngạo nghễ nhìn chúng nhân, không nói một tiếng, máu trên đao men theo lưỡi chảy xuống cổ Tạp Đan công chúa. Tạp Đan công chúa bị ác ma Tử Xuyên Tú bắt làm "Con tin" nhưng vẫn rất trấn định, biểu tình trên mặt hết sức cổ quái, như cười như không, chúng nhân đều bội phục dũng khí của nàng.</w:t>
      </w:r>
    </w:p>
    <w:p>
      <w:pPr>
        <w:pStyle w:val="BodyText"/>
      </w:pPr>
      <w:r>
        <w:t xml:space="preserve">"Bình" một tiếng, cửa lớn hội trường bị bên ngoài xô vào toang hoác, tiếng bước chân rầm rập, một đám đông sĩ binh Vũ Lâm quân khôi giáp đen bóng, tay cầm đao kiếm, cung cứng ùa vào.</w:t>
      </w:r>
    </w:p>
    <w:p>
      <w:pPr>
        <w:pStyle w:val="BodyText"/>
      </w:pPr>
      <w:r>
        <w:t xml:space="preserve">Không biết sao, đối với đội sĩ binh cứu viện uy phong lẫm lẫm, trang bị đầy đủ vũ khí, chúng nhân đều có cảm giác oán hận kì quái, kiểu như "Mẹ nó, đến giờ các ngươi mới tới". Đặc biệt là những quân quan trọng thương lăn lóc dưới đất, nhờ bàn ghế che chắn càng cảm thấy oán hận hơn kẻ khác. Chỉ là lúc này, bọn chúng cũng chẳng còn sức để chửi.</w:t>
      </w:r>
    </w:p>
    <w:p>
      <w:pPr>
        <w:pStyle w:val="BodyText"/>
      </w:pPr>
      <w:r>
        <w:t xml:space="preserve">Đám sĩ binh Vũ Lâm quân nhanh nhẹn bày bố liệt trận, phối hợp ăn ý thể hiện sự huấn luyện rất bài bản, hàng trước dựng lên một bức tường thuẫn bài, phía sau là vô số cung tiễn thủ, trường mâu thủ và đao thủ liên kết tạo thành trận thế chặt chẽ, nghiêm trận chờ đợi.</w:t>
      </w:r>
    </w:p>
    <w:p>
      <w:pPr>
        <w:pStyle w:val="BodyText"/>
      </w:pPr>
      <w:r>
        <w:t xml:space="preserve">Tiếng động lớn "Ầm ầm" không ngớt vang lên, vách tường hoa lệ lộ ra một cái lỗ lớn, tiếp đó từng mảng tường rơi xuống, có thể nhìn thấy, bên ngoài hội trường cũng có một rừng sĩ binh khôi giáp và binh khí sáng loáng, đuốc soi tỏ như ban ngày. Vòng vây lớp lớp, mấy ngàn bộ đội Vũ lâm quân tinh nhuệ bao vây hội trường, ai nấy khẩn trương cao độ, đao rời vỏ, tên lên dây, sát khí đằng đằng.</w:t>
      </w:r>
    </w:p>
    <w:p>
      <w:pPr>
        <w:pStyle w:val="BodyText"/>
      </w:pPr>
      <w:r>
        <w:t xml:space="preserve">Trốn phía sau Thuẫn bài trận, được bộ đội ma tộc tinh nhuệ bảo vệ, Tạp Đốn thân vương tức thì an tâm, Tử Xuyên Tú dù lợi hại hơn nữa cũng khó mà làm hại được hắn dưới sự bảo vệ nghiêm ngặt như thế.</w:t>
      </w:r>
    </w:p>
    <w:p>
      <w:pPr>
        <w:pStyle w:val="BodyText"/>
      </w:pPr>
      <w:r>
        <w:t xml:space="preserve">Hắn gào lên: "Tử Xuyên Tú! Ngươi nghe cho rõ, nơi này đã bị bao vây! Lập tức đầu hàng, thả Tạp Đan công chúa ra, bằng không chúng ta sẽ..." Tạp Đốn thân vương gào không hết ý, hắn vốn định nói: "Không chịu thả công chúa thì chúng ta sẽ giết ngươi!" Thế nhưng lời nói ra đến miệng lại ngưng, Tử Xuyên Tú đã giết nhiều tướng lĩnh của thần tộc như thế, chắc chắn đã phạm tử tội, hắn nói như thế có khác gì nói lời thừa.</w:t>
      </w:r>
    </w:p>
    <w:p>
      <w:pPr>
        <w:pStyle w:val="BodyText"/>
      </w:pPr>
      <w:r>
        <w:t xml:space="preserve">Tử Xuyên Tú cười nhạo: "Sẽ làm thế nào? Thân vương điện hạ, chẳng lẽ ngài có thể giết tôi hai lần sao?" Thân hãm trọng vây, gã chẳng có chút e dè, ngữ điệu vẫn nhẹ nhàng châm biếm thân vương.</w:t>
      </w:r>
    </w:p>
    <w:p>
      <w:pPr>
        <w:pStyle w:val="BodyText"/>
      </w:pPr>
      <w:r>
        <w:t xml:space="preserve">Vân Thiển Tuyết ở đằng xa nhìn gã, thầm cảm khái: Tên khốn này thật lớn gan, chẳng trách gã có thể tề danh với Đế Lâm, Tư Đặc Lâm. Hắn nhận thấy không biết từ lúc nào, nhãn tình đỏ ngầu của Tử Xuyên Tú đã trở lại màu đen bình thường, thần thái điên cuồng dọa người cũng đã biến mất, hiện tại nhìn gã chẳng khác gì lúc thường.</w:t>
      </w:r>
    </w:p>
    <w:p>
      <w:pPr>
        <w:pStyle w:val="BodyText"/>
      </w:pPr>
      <w:r>
        <w:t xml:space="preserve">Hắn càng kì quái đó là, đối phương rõ ràng đã trúng tuyệt kỹ giết người của hắn, vì sao giống như chẳng tổn thương chút nào? Phàm trúng Ám hắc chưởng đều trong một phút thất khiếu chảy máu mà chết, chưa từng có ngoại lệ. Hà huống còn có Tạp Đốn thân vương đánh bồi thêm một đòn "Ma thần công" do đích thân Ma thần hoàng bệ hạ chỉ dạy, cho dù có mười tên Tử Xuyên Tú thì cũng phải chết tại chỗ mới đúng.</w:t>
      </w:r>
    </w:p>
    <w:p>
      <w:pPr>
        <w:pStyle w:val="BodyText"/>
      </w:pPr>
      <w:r>
        <w:t xml:space="preserve">Vân Thiển Tuyết liếc nhìn thân vương, ám chỉ hắn kéo dài thời gian. Thân vương hội ý, lần nữa gào lên: "Tử Xuyên Tú, bệ hạ lòng dạ nhân nghĩa, ngươi chỉ cần thả công chúa ra, đầu hàng tộc ta lần nữa, nhất định có thể nhận được khoan thứ".</w:t>
      </w:r>
    </w:p>
    <w:p>
      <w:pPr>
        <w:pStyle w:val="BodyText"/>
      </w:pPr>
      <w:r>
        <w:t xml:space="preserve">Mấy tướng lĩnh cao cấp ma tộc ở bên nhếch mép cười lạnh, thân vương rõ ràng đang nói dối, đêm nay ma tộc thương vong thảm trọng, tướng lĩnh tử thương còn nhiều hơn trong chiến tranh Viễn Đông! Nếu như Tử Xuyên Tú ngu xuẩn nghe theo lời đầu hàng lần nữa, bọn chúng sẽ lóc từng miếng thịt của gã.</w:t>
      </w:r>
    </w:p>
    <w:p>
      <w:pPr>
        <w:pStyle w:val="BodyText"/>
      </w:pPr>
      <w:r>
        <w:t xml:space="preserve">"Ngươi đến tộc ta đã nhiều ngày, thần tộc chúng ta đối xử với ngươi cũng không bạc...Nếu ngươi còn có gì bất mãn thì có thể nói thẳng ra để mọi người thương lượng...Đâu cần nổi loạn như thế chứ?...Buông vũ khí xuống đi...." Tạp Đốn thân vương nói năng vòng vo ý đồ kéo dài thời gian, hắn đang đợi đến lúc Tử Xuyên Tú phát tác thương thế.</w:t>
      </w:r>
    </w:p>
    <w:p>
      <w:pPr>
        <w:pStyle w:val="BodyText"/>
      </w:pPr>
      <w:r>
        <w:t xml:space="preserve">Đồng thời với việc thân vương câu giờ, bọn cao thủ hàng đầu như Lôi Âu, Vân Thiển Tuyết, Lỗ Đế, Lăng Bộ Hư cùng mười mấy kẻ có võ công khá nhất phân bố ở các hướng, khẩn trương giám sát nhất cử nhất động của Tử Xuyên Tú, chỉ cần gã có chút sơ hốt, bọn chúng lập tức sẽ nhảy tới cứu người. Nhưng vô luận nhìn từ góc độ nào, thân hình Tử Xuyên Tú vẫn vững vàng như núi, mặt không biểu tình, cổ tay cầm đao trấn định không phát hiện có chút rung động, không lộ một điểm sơ hở, bọn chúng căn bản không có cơ hội để tận dụng.</w:t>
      </w:r>
    </w:p>
    <w:p>
      <w:pPr>
        <w:pStyle w:val="BodyText"/>
      </w:pPr>
      <w:r>
        <w:t xml:space="preserve">An tĩnh nghe thân vương lải nhải, Tử Xuyên Tú cười lạnh không đáp, đẩy Tạp Đan đi về phía cửa, đao vẫn kề trên cổ nàng. Lôi Âu bước ra cản đường gã, trầm giọng hét: "Muốn đi, để công chúa lại!"</w:t>
      </w:r>
    </w:p>
    <w:p>
      <w:pPr>
        <w:pStyle w:val="BodyText"/>
      </w:pPr>
      <w:r>
        <w:t xml:space="preserve">Tử Xuyên Tú mỉm cười, tay tăng thêm chút lực, Tạp Đan hô khẽ "Ai nha!", hiển nhiên đang chịu thống khổ rất lớn.</w:t>
      </w:r>
    </w:p>
    <w:p>
      <w:pPr>
        <w:pStyle w:val="BodyText"/>
      </w:pPr>
      <w:r>
        <w:t xml:space="preserve">Lôi Âu hoảng hốt nhường đường, không biết làm thế nào quay đầu nhìn thân vương. Trong những người có mặt ở đây, thân vương có địa vị cao nhất, rốt cuộc nên làm thế nào cứ theo quyết định của hắn.</w:t>
      </w:r>
    </w:p>
    <w:p>
      <w:pPr>
        <w:pStyle w:val="BodyText"/>
      </w:pPr>
      <w:r>
        <w:t xml:space="preserve">Tạp Đốn thân vương đang khó xử, thần tộc chết nhiều người như thế, nếu thả Tử Xuyên Tú đi, bản thân chắc chắn khó mà quay về bẩm cáo với Ma thần hoàng. Nếu không thả...Vậy thì càng phiền, hiện tại Tử Xuyên Tú giống như một con chó điên, có chuyện gì mà gã không dám làm, vạn nhất bức gã quá khiến gã nổi điên hạ độc thủ Tạp Đan...Tạp Đốn không lạnh mà run, bên phía hắn cao thủ tuy nhiều nhưng đao của Tử Xuyên Tú quá nhanh, tuy các cao thủ hàng đầu của vương quốc gần như đều có mặt ở đây, nhưng không ai dám nói chắc cứu được Tạp Đan. Nếu như Tạp Đan chết...Tạp Đốn thân vương không dám nghĩ tiếp, đây không hề vì tình huynh muội thâm sâu gì, chỉ là Tạp Đốn biết rõ phân lượng của Tạp Đan trong lòng Ma thần hoàng bệ hạ, vì nàng, bệ hạ thậm chí còn chịu thả cho đại địch của thần tộc là Tư Đặc Lâm và Trung ương quân.</w:t>
      </w:r>
    </w:p>
    <w:p>
      <w:pPr>
        <w:pStyle w:val="BodyText"/>
      </w:pPr>
      <w:r>
        <w:t xml:space="preserve">Ánh mắt cầu trợ của hắn chuyển sang Vân Thiển Tuyết, nói ra cũng kì quái, mặc dù bình thường Vân Thiển Tuyết là tử địch của hắn, nhưng Tạp Đốn phát hiện, ở thời điểm nguy cấp, người bình tĩnh nhất vẫn là Vân Thiển Tuyết. Đã có cùng lợi ích và kẻ địch, cho dù là kẻ thù thì vẫn có thể tạm thời hợp tác.</w:t>
      </w:r>
    </w:p>
    <w:p>
      <w:pPr>
        <w:pStyle w:val="BodyText"/>
      </w:pPr>
      <w:r>
        <w:t xml:space="preserve">Vân Thiển Tuyết minh bạch chỗ khó xử của thân vương, hắn cao giọng nói: "Viễn Đông hầu, chi bằng nói ra điều kiện của ngươi đi, không nên quá đáng!"</w:t>
      </w:r>
    </w:p>
    <w:p>
      <w:pPr>
        <w:pStyle w:val="BodyText"/>
      </w:pPr>
      <w:r>
        <w:t xml:space="preserve">Tử Xuyên Tú lạnh lùng nói: "Mở cửa để ta ra khỏi đây, trong hai bốn tiếng kể từ lúc này, không kẻ nào được phép xuất thủ với ta, không được bám theo ta. Nếu các ngươi tuân theo, khi hết thời gian ta sẽ thả người, nếu các ngươi phạm một điều..."</w:t>
      </w:r>
    </w:p>
    <w:p>
      <w:pPr>
        <w:pStyle w:val="BodyText"/>
      </w:pPr>
      <w:r>
        <w:t xml:space="preserve">"Sẽ là thế này!" Đao quang lóe lên, Lôi Âu gầm lên một tiếng khó chịu, lui nhanh về chỗ cũ, trên cẳng tay máu phun như suối. Vừa rồi nhân lúc Tử Xuyên Tú nói chuyện phân tán tinh lực, Lôi Âu muốn đánh lén sau lưng gã, nhưng không ngờ vừa mới tiếp cận, đao của Tử Xuyên Tú giống như có mắt, tốc độ của đao còn nhanh hơn hắn nhiều, chỉ thấy ánh đao lóe lên, tay của hắn đã bị cắt một đường sâu. Nhìn hắn đau đớn ôm cánh tay, ma tộc nhân đương nhiên rất kinh hãi, Lôi Âu vốn thân có lân giáp thiên sanh rất dày, lại giỏi công phu ngạnh công ngoại luyện, ngoài da cứng rắn đao thương bất nhập, nào ngờ vẫn không đỡ nổi một đao tùy tiện của Tử Xuyên Tú!</w:t>
      </w:r>
    </w:p>
    <w:p>
      <w:pPr>
        <w:pStyle w:val="BodyText"/>
      </w:pPr>
      <w:r>
        <w:t xml:space="preserve">Tử Xuyên Tú cũng hơi kinh hãi, vừa rồi một đao của gã là muốn lấy một cánh tay của Lôi Âu, nào ngờ chỉ phá được một lớp da của hắn, hộ thân công phu của đối phương thập phần cao cường, nằm ngoài ý liệu của gã. Nơi này quá nhiều cao thủ, không nên ở lâu, gã cười lạnh nói tiếp: "Còn phát sinh chuyện ngu xuẩn như thế, đầu của công chúa các ngươi khó mà giữ nổi!" Ngữ điệu tỏa sát khí lạnh lẽo, không ai dám hoài nghi gã nói mà không làm.</w:t>
      </w:r>
    </w:p>
    <w:p>
      <w:pPr>
        <w:pStyle w:val="BodyText"/>
      </w:pPr>
      <w:r>
        <w:t xml:space="preserve">Tạp Đốn thân vương thấp giọng truyền lệnh: "Báo ọi người, trước hết không được động thủ". Ngay cả đệ nhất cao thủ hộ giá cho Ma thần hoàng còn thất bại, người khác thì chẳng cần nói đến. Bọn chúng đều theo lệnh mà làm, cho dù có bắt được Tử Xuyên Tú băm thành tương thì cũng không thể cứu được mạng Tạp Đan.</w:t>
      </w:r>
    </w:p>
    <w:p>
      <w:pPr>
        <w:pStyle w:val="BodyText"/>
      </w:pPr>
      <w:r>
        <w:t xml:space="preserve">Vân Thiển Tuyết lớn tiếng hỏi Tử Xuyên Tú: "Chúng ta làm sao biết sau hai mươi bốn giờ, ngươi sẽ thả Tạp Đan?"</w:t>
      </w:r>
    </w:p>
    <w:p>
      <w:pPr>
        <w:pStyle w:val="BodyText"/>
      </w:pPr>
      <w:r>
        <w:t xml:space="preserve">"Các ngươi không có lựa chọn khác, chỉ có thể tin. Hay là các ngươi thích ta giết Tạp Đan, sau đó lại đánh nhau sống chết với các ngươi? Giết nhiều như thế ta cũng cảm thấy đủ rồi, chết cũng chẳng thành vấn đề..." Tử Xuyên Tú cười hung ác, đao miết trên cổ Tạp Đan, trên làn da trắng ngần xuất hiện một đường máu mảnh nhàn nhạt.</w:t>
      </w:r>
    </w:p>
    <w:p>
      <w:pPr>
        <w:pStyle w:val="BodyText"/>
      </w:pPr>
      <w:r>
        <w:t xml:space="preserve">Vân Thiển Tuyết thất thanh kêu lớn: "Không được!"</w:t>
      </w:r>
    </w:p>
    <w:p>
      <w:pPr>
        <w:pStyle w:val="BodyText"/>
      </w:pPr>
      <w:r>
        <w:t xml:space="preserve">"Rất tốt! Từ bây giờ ta sẽ đếm từ một đến mười, nếu như còn có người cản đường ta thì các ngươi chuẩn bị nhận xác của Tạp Đan đi! Một, hai..."</w:t>
      </w:r>
    </w:p>
    <w:p>
      <w:pPr>
        <w:pStyle w:val="BodyText"/>
      </w:pPr>
      <w:r>
        <w:t xml:space="preserve">Đám tướng lĩnh trọng thần của ma tộc vương quốc hoảng hốt náo loạn, Tạp Đốn thân vương thất thanh: "Phải làm sao đây!" Ngữ điệu đã mang sắc tuyệt vọng. Lúc này hắn hi vọng bản thân không có mặt ở đây, như thế chẳng phải chịu trách nhiệm chuyện này. Không có ai dám lên tiếng, chỉ có tổng đốc La Tư ở bên nóng nảy gọi: "Điện hạ, ra lệnh đi! Để tên khốn kiếp này thoát thân, vương quốc chúng ta còn mặt mũi nào nữa chứ!"</w:t>
      </w:r>
    </w:p>
    <w:p>
      <w:pPr>
        <w:pStyle w:val="BodyText"/>
      </w:pPr>
      <w:r>
        <w:t xml:space="preserve">"Ba, bốn..."</w:t>
      </w:r>
    </w:p>
    <w:p>
      <w:pPr>
        <w:pStyle w:val="BodyText"/>
      </w:pPr>
      <w:r>
        <w:t xml:space="preserve">"Thế nhưng Tạp Đan vẫn ở trong tay gã, vạn nhất..."</w:t>
      </w:r>
    </w:p>
    <w:p>
      <w:pPr>
        <w:pStyle w:val="BodyText"/>
      </w:pPr>
      <w:r>
        <w:t xml:space="preserve">"Tạp Đan điện hạ xem chết như không, thà làm ngọc nát còn hơn làm ngói lành! Nàng đã giác ngộ quyết chết cùng phản tặc Tử Xuyên Tú rồi!"</w:t>
      </w:r>
    </w:p>
    <w:p>
      <w:pPr>
        <w:pStyle w:val="BodyText"/>
      </w:pPr>
      <w:r>
        <w:t xml:space="preserve">Tạp Đan lập tức la lên: "Cứu mạng a!"</w:t>
      </w:r>
    </w:p>
    <w:p>
      <w:pPr>
        <w:pStyle w:val="BodyText"/>
      </w:pPr>
      <w:r>
        <w:t xml:space="preserve">Mọi người đưa mắt nhìn nhau.</w:t>
      </w:r>
    </w:p>
    <w:p>
      <w:pPr>
        <w:pStyle w:val="BodyText"/>
      </w:pPr>
      <w:r>
        <w:t xml:space="preserve">"Năm..." Tử Xuyên Tú bình thản đếm từng số một.</w:t>
      </w:r>
    </w:p>
    <w:p>
      <w:pPr>
        <w:pStyle w:val="BodyText"/>
      </w:pPr>
      <w:r>
        <w:t xml:space="preserve">Vân Thiển Tuyết mắng thầm: "Con bà nó! Mẹ của ngươi mới giác ngộ xem chết như không!" Hắn nhớ lại bộ dạng tránh đông né tây, nhếch nhác như chuột của La Tư khi nãy, đột nhiên hối hận sao lúc đó không giúp Tử Xuyên Tú để hắn giải quyết lão già này luôn chứ? Lão không chết, đúng là một tổn thất lớn.</w:t>
      </w:r>
    </w:p>
    <w:p>
      <w:pPr>
        <w:pStyle w:val="BodyText"/>
      </w:pPr>
      <w:r>
        <w:t xml:space="preserve">Hắn nghiêng người nói nhỏ với thân vương: "Thả Tử Xuyên Tú đi, sau này chúng ta còn có thể giết hắn, nhưng công chúa điện hạ nếu như có sơ suất gì...Vậy thì không thể nào cứu vãn được".</w:t>
      </w:r>
    </w:p>
    <w:p>
      <w:pPr>
        <w:pStyle w:val="BodyText"/>
      </w:pPr>
      <w:r>
        <w:t xml:space="preserve">Thân vương bừng tỉnh, đúng à! Người sống thì lúc nào cũng có thể giết chết, thả cho đi có thể bắt trở lại, nhưng chết rồi thì không thể sống lại. Tử Xuyên Tú trước mắt đã trọng thương, tính mạng đã mất một nửa, nói không chừng ra khỏi cửa đại doanh đã bộc phát thương thế mà chết, hà tất mạo hiểm sự an toàn của Tạp Đan để ngăn cản gã? Nếu như vì quyết định sai lầm của bản thân dẫn đến Tạp Đan ngộ tử, bản thân nhất định tiền độ vô "Lượng", chưa cần nói đến khả năng vô duyên với chiếc ghế Ma thần hoàng trong tương lai, dưới cơn thịnh nộ, phụ thân có khi còn đem hắn ra xử tử.</w:t>
      </w:r>
    </w:p>
    <w:p>
      <w:pPr>
        <w:pStyle w:val="BodyText"/>
      </w:pPr>
      <w:r>
        <w:t xml:space="preserve">"Sáu, bảy..."</w:t>
      </w:r>
    </w:p>
    <w:p>
      <w:pPr>
        <w:pStyle w:val="BodyText"/>
      </w:pPr>
      <w:r>
        <w:t xml:space="preserve">Nghĩ thông điểm này nhưng Tạp Đốn thân vương vẫn không vội hạ lệnh, hắn nhìn chăm chăm Vân Thiển Tuyết: "Đây là chủ ý của ngươi phải không?"</w:t>
      </w:r>
    </w:p>
    <w:p>
      <w:pPr>
        <w:pStyle w:val="BodyText"/>
      </w:pPr>
      <w:r>
        <w:t xml:space="preserve">Vân Thiển Tuyết ngẩn ra, lập tức minh bạch tâm ý của Tạp Đốn thân vương, hắn nghiến răng, hô: "Ngừng!"</w:t>
      </w:r>
    </w:p>
    <w:p>
      <w:pPr>
        <w:pStyle w:val="BodyText"/>
      </w:pPr>
      <w:r>
        <w:t xml:space="preserve">"Tám...Vũ Lâm các hạ, ngài nói ngừng thì ngừng, ta không phải sẽ mất mặt sao? Chín!" Tử Xuyên Tú đắc ý cười hung ác, ra vẻ sắp động thủ.</w:t>
      </w:r>
    </w:p>
    <w:p>
      <w:pPr>
        <w:pStyle w:val="BodyText"/>
      </w:pPr>
      <w:r>
        <w:t xml:space="preserve">"Huynh đệ bên ngoài lập tức thu đội, không được cản trở Viễn Đông hầu và công chúa điện hạ, kẻ phạm, giết!" Vân Thiển Tuyết hô luôn một hơi, cảm thấy cả người vô lực, dường như muốn ngã xuống đất, tất cả người ở đây đều thở phào.</w:t>
      </w:r>
    </w:p>
    <w:p>
      <w:pPr>
        <w:pStyle w:val="BodyText"/>
      </w:pPr>
      <w:r>
        <w:t xml:space="preserve">"Thu đội!" Nghe mệnh lệnh của trưởng quan trực tiếp, sĩ binh Vũ lâm quân đồng thanh đáp: "Vâng!" Thu lại trận thế thuẫn bài, rút đao thương, mở ra một con đường thông ra cửa.</w:t>
      </w:r>
    </w:p>
    <w:p>
      <w:pPr>
        <w:pStyle w:val="BodyText"/>
      </w:pPr>
      <w:r>
        <w:t xml:space="preserve">Tổng đốc La Tư gào lên như phát cuồng: "Vân Thiển Tuyết, ai cho ngươi quyền làm như thế! Thả con chó điên này đi, ngươi là phản quốc, ngươi là tội phạm! Ta sẽ đi tố cáo ngươi với bệ hạ!" Lão chạy lên chắn ngang cửa, chỉ tay la cuồng: "Tử Xuyên Tú, có ta ở đây, ngươi đừng hòng đi được!"</w:t>
      </w:r>
    </w:p>
    <w:p>
      <w:pPr>
        <w:pStyle w:val="BodyText"/>
      </w:pPr>
      <w:r>
        <w:t xml:space="preserve">Tử Xuyên Tú lạnh lùng nhìn tổng đốc La Tư biểu diễn sự điên cuồng, một tiếng cũng không nói, đao chỉ miết nhẹ một cái trên cổ Tạp Đan, lập tức máu đỏ tươi ứa ra trên nền da trắng nõn. Tạp Đan nhíu chặt mày, lộ thần tình thống khổ...</w:t>
      </w:r>
    </w:p>
    <w:p>
      <w:pPr>
        <w:pStyle w:val="BodyText"/>
      </w:pPr>
      <w:r>
        <w:t xml:space="preserve">"Kéo lão ra!" Vân Thiển Tuyết đột nhiên đại nộ, chỉ mặt tổng đốc La Tư.</w:t>
      </w:r>
    </w:p>
    <w:p>
      <w:pPr>
        <w:pStyle w:val="BodyText"/>
      </w:pPr>
      <w:r>
        <w:t xml:space="preserve">Gương mặt tổng đốc lộ ra biểu tình không dám tin: "Ngươi dám! Vân Thiển Tuyết, ngươi dám lớn gan! Ta là trọng thần của bệ hạ, là thống soái Gia nạp quân khu, là thủ lĩnh của Thát tháp tộc, một trong bảy đại tộc của vương quốc, địa vị của ta cao hơn ngươi nhiều. Ai dám đụng ta một cái, ngày mai ta sẽ cắt đầu hắn xuống!" Lão quay đầu nhìn sĩ binh Vũ lâm quân xung quanh, đám sĩ binh do dự nhìn Vân Thiển Tuyết, không dám tiến lên động thủ.</w:t>
      </w:r>
    </w:p>
    <w:p>
      <w:pPr>
        <w:pStyle w:val="BodyText"/>
      </w:pPr>
      <w:r>
        <w:t xml:space="preserve">Vân Thiển Tuyết không nói lại, tiến tới tung một cước đá La Tư lăn vòng trên đất, hét: "Trói lại!" Đám sĩ binh chẳng còn úy kị, lao tới như hổ như sói, trói chặt lão lại. La Tư khóe miệng tóe máu, không ngừng mắng chửi: "Vân Thiển Tuyết, ngươi chờ xem! Thát tháp tộc bọn ta không phải dễ khi phụ đâu, sau này ta sẽ xem ngươi chết như thế nào!"</w:t>
      </w:r>
    </w:p>
    <w:p>
      <w:pPr>
        <w:pStyle w:val="BodyText"/>
      </w:pPr>
      <w:r>
        <w:t xml:space="preserve">Vân Thiển Tuyết đến sát lão, nói nhỏ: "Không câm mồm lại thì ta lập tức giết ngươi! Chớ quên, nơi là đại doanh Vũ lâm quân, là địa bàn của ta, sĩ binh ở đây đều là người của ta!" Trong lời nói ẩn chứa sát cơ, tổng đốc La Tư rùng mình, ngoan ngoãn câm miệng.</w:t>
      </w:r>
    </w:p>
    <w:p>
      <w:pPr>
        <w:pStyle w:val="BodyText"/>
      </w:pPr>
      <w:r>
        <w:t xml:space="preserve">Mắt thấy đường thoát đã thông, Tử Xuyên Tú lạnh lùng nói: "Nhớ kỹ điều kiện của ta, trong hai mươi bốn giờ không được xuất thủ, không được phái người theo dõi, vi phạm bất kỳ điều nào, các ngươi chuẩn bị nhận xác công chúa về đi". Gã đẩy Tạp Đan che chắn trước mặt, sải bước ra khỏi cửa, bọn cao thủ ma tộc phía trước gã ào ào tránh đường, đứng hai bên trừng trừng mắt hổ nhìn gã.</w:t>
      </w:r>
    </w:p>
    <w:p>
      <w:pPr>
        <w:pStyle w:val="BodyText"/>
      </w:pPr>
      <w:r>
        <w:t xml:space="preserve">"Viễn Đông hầu, không, Tử Xuyên Tú, xin dừng bước", phía sau truyền lại thanh âm của Vân Thiển Tuyết. Tử Xuyên Tú dừng chân nhưng không xoay người, lạnh lùng hỏi: "Thế nào? Hối hận sao? Hiện tại giết ta vẫn còn kịp đó".</w:t>
      </w:r>
    </w:p>
    <w:p>
      <w:pPr>
        <w:pStyle w:val="BodyText"/>
      </w:pPr>
      <w:r>
        <w:t xml:space="preserve">"Không phải", Vân Thiển Tuyết từ từ đến gần, bình tĩnh đáp: "Tử Xuyên các hạ, chúng ta sẽ tuân thủ điều kiện của ngươi, trong hai mươi bốn tiếng sẽ không có hành động đối địch nào. Cũng mong ngươi tuân thủ lời hứa, bảo đảm an toàn cho Tạp Đan điện hạ. Qua lại nhiều ngày, ta tự vấn không đối bạc với ngươi, mong ngươi nể tình không tổn hại Tạp Đan". Nhìn vào lưng Tử Xuyên Tú, Vân Thiển Tuyết nghiêng người thi lễ, khi hắn thẳng người lại, biểu tình rất nghiêm nghị: "Nhưng, nếu như ngươi dám không theo lời hứa của ngươi, có hành động làm hại điện hạ, Vân Thiển Tuyết ta xin phát thệ ở nơi này, cho dù chân trời góc biển ta cũng tìm ngươi, giết chết ngươi, giết chết người nhà của ngươi, giết chết người mà ngươi yêu thương, giết hết những ai có quan hệ với ngươi, hơn nữa sẽ dùng thủ đoạn tàn nhẫn nhất, đáng sợ nhất chưa từng có trên thế gian!</w:t>
      </w:r>
    </w:p>
    <w:p>
      <w:pPr>
        <w:pStyle w:val="BodyText"/>
      </w:pPr>
      <w:r>
        <w:t xml:space="preserve">"Tử Xuyên Tú, võ nghệ ngươi cao cường, là cao thủ nhân loại đáng sợ nhất mà ta từng thấy, có lẽ ngươi cho rằng ta không phải là đối thủ của ngươi, nhưng ngươi nếu hủy lời hứa, ta phát thệ, cho dù có chết ta cũng hóa thành lệ quỷ, thoát khỏi mười tám tầng địa ngục đi đòi mạng của ngươi! Công chúa điện hạ, xin bảo trọng. Thần, Vân Thiển Tuyết ở đây chờ ngài bình an trở về!"</w:t>
      </w:r>
    </w:p>
    <w:p>
      <w:pPr>
        <w:pStyle w:val="BodyText"/>
      </w:pPr>
      <w:r>
        <w:t xml:space="preserve">Nghe lời nói chân tình của Vân Thiển Tuyết, trong mắt của Tạp Đan công chúa xuất hiện thần tình mơ hồ mê hoặc hết sức cổ quái, khó mà hình dung cảm xúc đang có của nàng.</w:t>
      </w:r>
    </w:p>
    <w:p>
      <w:pPr>
        <w:pStyle w:val="BodyText"/>
      </w:pPr>
      <w:r>
        <w:t xml:space="preserve">Tử Xuyên Tú hừ lạnh một tiếng, tiếp tục sải bước tới trước, ra khỏi cửa trung quân của Vũ lâm quân, tiến vào trong màn đêm hắc ám, dần dần biến mất trong tầm nhìn của chúng nhân.</w:t>
      </w:r>
    </w:p>
    <w:p>
      <w:pPr>
        <w:pStyle w:val="BodyText"/>
      </w:pPr>
      <w:r>
        <w:t xml:space="preserve">Chúng cao thủ ma tộc ngớ ngẩn nhìn Tử Xuyên Tú mang người đi, không ai nói câu nào cũng không ai truy theo.</w:t>
      </w:r>
    </w:p>
    <w:p>
      <w:pPr>
        <w:pStyle w:val="BodyText"/>
      </w:pPr>
      <w:r>
        <w:t xml:space="preserve">Tạp Đốn thân vương lạnh lùng nói với Vân Thiển Tuyết: "Chủ ý thả hắn là của ngươi, hiện tại làm thế nào?"</w:t>
      </w:r>
    </w:p>
    <w:p>
      <w:pPr>
        <w:pStyle w:val="BodyText"/>
      </w:pPr>
      <w:r>
        <w:t xml:space="preserve">Vân Thiển Tuyết khinh bỉ trong lòng, hồi đáp: "Điện hạ cứ yên tâm, ở trước mặt bệ hạ, mọi trách nhiệm do tôi gánh lấy. Hiện tại xin điện hạ nhẫn nại một chút, đừng nên phái cảm tử đội truy đuổi, mọi chuyện phải đợi công chúa an toàn trở về hãy nói. Bây giờ chúng ta mau đem sự tình báo cáo với bệ hạ".</w:t>
      </w:r>
    </w:p>
    <w:p>
      <w:pPr>
        <w:pStyle w:val="Compact"/>
      </w:pPr>
      <w:r>
        <w:t xml:space="preserve">-o0o-</w:t>
      </w:r>
      <w:r>
        <w:br w:type="textWrapping"/>
      </w:r>
      <w:r>
        <w:br w:type="textWrapping"/>
      </w:r>
    </w:p>
    <w:p>
      <w:pPr>
        <w:pStyle w:val="Heading2"/>
      </w:pPr>
      <w:bookmarkStart w:id="50" w:name="chương-5-vong-mệnh-thiên-nhai"/>
      <w:bookmarkEnd w:id="50"/>
      <w:r>
        <w:t xml:space="preserve">28. Chương 5 : Vong Mệnh Thiên Nhai</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5: Thiết giáp kỵ binh</w:t>
      </w:r>
    </w:p>
    <w:p>
      <w:pPr>
        <w:pStyle w:val="BodyText"/>
      </w:pPr>
      <w:r>
        <w:t xml:space="preserve">-----oo0oo-----</w:t>
      </w:r>
    </w:p>
    <w:p>
      <w:pPr>
        <w:pStyle w:val="BodyText"/>
      </w:pPr>
      <w:r>
        <w:t xml:space="preserve">Chương 5: Vong mệnh thiên nhai</w:t>
      </w:r>
    </w:p>
    <w:p>
      <w:pPr>
        <w:pStyle w:val="BodyText"/>
      </w:pPr>
      <w:r>
        <w:t xml:space="preserve">Nhóm dịch: Tú Xuyên</w:t>
      </w:r>
    </w:p>
    <w:p>
      <w:pPr>
        <w:pStyle w:val="BodyText"/>
      </w:pPr>
      <w:r>
        <w:t xml:space="preserve">Sưu Tầm by nguoibantot8 --- 4vn.eu</w:t>
      </w:r>
    </w:p>
    <w:p>
      <w:pPr>
        <w:pStyle w:val="BodyText"/>
      </w:pPr>
      <w:r>
        <w:t xml:space="preserve">Nhìn xuyên qua tán rừng rậm rạp, phương đông đã hừng bạc như vảy cá, ánh sáng buổi sớm đã len vào rừng rậm, chiếu sáng khu rừng xám ngoét, đất bùn nhão nhoẹt, mấy con chim lạ nhỏ xíu rúc rích trên tàng cây, còn có kẻ đào vong đã lực cùng sức kiệt.</w:t>
      </w:r>
    </w:p>
    <w:p>
      <w:pPr>
        <w:pStyle w:val="BodyText"/>
      </w:pPr>
      <w:r>
        <w:t xml:space="preserve">"Oa!", cổ họng ngọt ngây, Tử Xuyên Tú ọc ra một bụm máu lớn, mắt mũi tối sầm, cả thân thể chẳng còn sức lực, gần như muốn ngã nhào xuống đất, nơi bụng dưới đau đớn như có một ngọn lửa thiêu đốt bên trong, ngũ tạng lục phủ đau như bị xé toạc, hai chân nặng nề như buộc chì, mỗi bước chân tiến tới đều phải dùng hết sức lực và ý chí của bản thân. Ánh sáng không mang lại hi vọng cho Tử Xuyên Tú, gã tuyệt vọng: Đã qua năm tiếng đồng hồ, bản thân đã dùng hết sức nhưng đi chưa đến mười dặm đường, với tốc độ như thế, làm sao chạy thoát truy đuổi của ma tộc?</w:t>
      </w:r>
    </w:p>
    <w:p>
      <w:pPr>
        <w:pStyle w:val="BodyText"/>
      </w:pPr>
      <w:r>
        <w:t xml:space="preserve">"Ngươi thụ nội thương rồi", Tạp Đan ở bên quan tâm nhìn gã: "Nghỉ một chút rồi đi tiếp?"</w:t>
      </w:r>
    </w:p>
    <w:p>
      <w:pPr>
        <w:pStyle w:val="BodyText"/>
      </w:pPr>
      <w:r>
        <w:t xml:space="preserve">Tử Xuyên Tú lắc đầu: "Không có thời gian, trước khi trời sáng ta nhất định phải thoát khỏi vùng đất trống trải, tiến vào trong rừng núi bao la phía trước.</w:t>
      </w:r>
    </w:p>
    <w:p>
      <w:pPr>
        <w:pStyle w:val="BodyText"/>
      </w:pPr>
      <w:r>
        <w:t xml:space="preserve">Trong lúc nói chuyện, một bụm máu lại dồn lên, gã ho húng hắng liên tục.</w:t>
      </w:r>
    </w:p>
    <w:p>
      <w:pPr>
        <w:pStyle w:val="BodyText"/>
      </w:pPr>
      <w:r>
        <w:t xml:space="preserve">Tạp Đan không lên tiếng, nàng cầm một cánh tay của Tử Xuyên Tú choàng lên vai mình, quàng tay đỡ gã.</w:t>
      </w:r>
    </w:p>
    <w:p>
      <w:pPr>
        <w:pStyle w:val="BodyText"/>
      </w:pPr>
      <w:r>
        <w:t xml:space="preserve">Tử Xuyên Tú cười khổ, bản thân đúng là tên bắt cóc may mắn nhất, còn được con tin giúp đỡ chạy trốn.</w:t>
      </w:r>
    </w:p>
    <w:p>
      <w:pPr>
        <w:pStyle w:val="BodyText"/>
      </w:pPr>
      <w:r>
        <w:t xml:space="preserve">"Ngươi trúng hai chưởng, chưởng đầu tiên là Ám hắc chưởng của Vân Thiển Tuyết, chưởng thứ hai là Thần ma công của Tạp Đốn ca ca ta".</w:t>
      </w:r>
    </w:p>
    <w:p>
      <w:pPr>
        <w:pStyle w:val="BodyText"/>
      </w:pPr>
      <w:r>
        <w:t xml:space="preserve">Tử Xuyên Tú chú ý lắng nghe, ho khúc khắc hỏi: "Chữa trị thế nào?"</w:t>
      </w:r>
    </w:p>
    <w:p>
      <w:pPr>
        <w:pStyle w:val="BodyText"/>
      </w:pPr>
      <w:r>
        <w:t xml:space="preserve">Tạp Đan do dự một chút: "Không có phương pháp chữa trị, Ám hắc chưởng là một trong bảy loại võ công mật truyền đáng sợ nhất của hoàng tộc ma tộc, chưởng lực âm độc bá đạo, chứng trạng biểu hiện không rõ ràng, ám kình tiềm phục rất nhanh sẽ phá hủy ngũ tạng lục phủ của người trúng chưởng. Còn Thần ma công lại là ngoại môn công phu hung mãnh nhất trong thiên hạ, là phụ thân ta truyền thụ cho Tạp Đốn, cương mãnh cường phách, kẻ trúng chưởng lập tức xương cốt toàn thân gãy nát, thân thể oặt ẹo. Hai loại chưởng lực đều là tuyệt kĩ giết người, không có phương pháp chữa trị. Kì thật vô luận trúng một trong hai đều chắc chắn chết. Lúc đó ngươi giống như chẳng bị ảnh hưởng chút nào khiến đám ca ca ta ai nấy đều kinh hãi phát ngốc".</w:t>
      </w:r>
    </w:p>
    <w:p>
      <w:pPr>
        <w:pStyle w:val="BodyText"/>
      </w:pPr>
      <w:r>
        <w:t xml:space="preserve">Tử Xuyên Tú cười khà khà, trong tiếng cười xen lẫn tiếng ho khặc khặc. Tạp Đan nhìn gã, biểu tình nghiêm túc: "Chuyện này không phải chuyện cười, tuyệt học của thần tộc chúng ta, không phải có thể cười nhạo đâu".</w:t>
      </w:r>
    </w:p>
    <w:p>
      <w:pPr>
        <w:pStyle w:val="BodyText"/>
      </w:pPr>
      <w:r>
        <w:t xml:space="preserve">Tạp Đan sớm đã có cảm giác, lúc Tử Xuyên Tú bắt nàng thì lực trên tay căn bản không có, muốn đứng vững cũng khó, phải lấy nàng làm điểm tựa tì tay mới đứng không ngã. Trong mắt của bọn thân vương thì Tử Xuyên Tú đẩy nàng đi, kì thật căn bản là nàng kéo Tử Xuyên Tú đi, vừa thoát khỏi tầm nhìn của mấy người Tạp Đốn là gã đã gục xuống đất, tay bấu xuống đất, nước miếng, đờm dãi, máu tươi ọc ra. Dưới tình cảnh như thế, gã còn dẫn nàng lặn lội trong khu rừng tối đen không nhìn thấy năm ngón tay, cả đêm không nghỉ!</w:t>
      </w:r>
    </w:p>
    <w:p>
      <w:pPr>
        <w:pStyle w:val="BodyText"/>
      </w:pPr>
      <w:r>
        <w:t xml:space="preserve">Nam nhân này có ý chí siêu nhân, Tạp Đan nghĩ thầm: Thân thủ inh, đầu óc hơn người, tâm trường lãnh khốc, gan lớn hơn trời, đáng sợ như ma quỷ, không sợ chết, trung thành và tự tin tuyệt đối, còn có kiên nhẫn sắt đá...Tất cả những phẩm chất để thành công gã đều có, không sớm thì muộn gã cũng thành địch nhân đáng sợ nhất của ma tộc, đáng sợ hơn cả Tư Đặc Lâm và Đế Lâm.</w:t>
      </w:r>
    </w:p>
    <w:p>
      <w:pPr>
        <w:pStyle w:val="BodyText"/>
      </w:pPr>
      <w:r>
        <w:t xml:space="preserve">Đương nhiên, chuyện đó chỉ có thể nếu gã chạy thoát được sự truy bắt, hiện tại gã đã kiệt lực, ngay cả nàng cũng có thể dễ dàng giết gã.</w:t>
      </w:r>
    </w:p>
    <w:p>
      <w:pPr>
        <w:pStyle w:val="BodyText"/>
      </w:pPr>
      <w:r>
        <w:t xml:space="preserve">Rốt cuộc có nên cứu gã hay không? Hay là để mạng gã cho trời cao sắp xếp? Tạp Đan thở dài, giữa lợi ích của cả tộc và cảm tình của bản thân, nàng thật sự không biết chọn lựa thế nào.</w:t>
      </w:r>
    </w:p>
    <w:p>
      <w:pPr>
        <w:pStyle w:val="BodyText"/>
      </w:pPr>
      <w:r>
        <w:t xml:space="preserve">"Vì sao phải cứu ta, Tạp Đan?" Tử Xuyên Tú hỏi, vấn đề này đã khiến gã khúc mắc rất lâu vẫn không tìm được câu trả lời, cuối cùng nhịn không được đành lên tiếng hỏi. Vô luận xem xét từ bất kỳ góc độ nào, bản thân luôn là địch nhân của ma tộc, Tạp Đan thân là công chúa ma tộc, quả thật chẳng có lí do gì để cứu gã.</w:t>
      </w:r>
    </w:p>
    <w:p>
      <w:pPr>
        <w:pStyle w:val="BodyText"/>
      </w:pPr>
      <w:r>
        <w:t xml:space="preserve">Tạp Đan liếc gã: "Ai nói ta cứu ngươi? Ta là không có biện pháp, bị ngươi uy hiếp đưa đến đây!"</w:t>
      </w:r>
    </w:p>
    <w:p>
      <w:pPr>
        <w:pStyle w:val="BodyText"/>
      </w:pPr>
      <w:r>
        <w:t xml:space="preserve">Tử Xuyên Tú lảo đảo suýt té, may mà có Tạp Đan ở bên đỡ lấy, giúp gã ổn định thân thể. Hai người đều há miệng thở khì khì, Tạp Đan là công chúa xuất thân tôn quý, chưa từng làm việc quá sức. Tử Xuyên Tú thì trọng thương, lại đi suốt đêm. Hiện tại cả hai đều mệt mỏi quá sức chịu đựng.</w:t>
      </w:r>
    </w:p>
    <w:p>
      <w:pPr>
        <w:pStyle w:val="BodyText"/>
      </w:pPr>
      <w:r>
        <w:t xml:space="preserve">Hít thở sâu mấy hơi, Tử Xuyên Tú tiếp tục chậm rãi nói: "Cô rõ ràng sớm biết mục đích của ta nhưng không báo động, cũng không rời khỏi hiện trường...Lúc ta động thủ, đám nữ nhân đều hoảng sợ tìm đủ chỗ để trốn, chỉ có cô là không chịu chạy, thậm chí còn chủ động đến gần ta...Còn nhiều lần dùng mắt ra hiệu cho ta...Ta vừa qua thì cô đã phối hợp hết sức ăn ý, lập tức bị ta "Bắt"...Lúc đó ta liên tiếp trúng hai chưởng, đầu óc đã mơ hồ, là cô dùng sức giúp ta đứng vững...Ta căn bản đâu có làm gì, thế nhưng cô kêu "Cứu mạng" rất lớn, dọa bọn Vân Thiển Tuyết không dám động đậy, đây không phải là giúp ta thì là gì?"</w:t>
      </w:r>
    </w:p>
    <w:p>
      <w:pPr>
        <w:pStyle w:val="BodyText"/>
      </w:pPr>
      <w:r>
        <w:t xml:space="preserve">Tạp Đan cười cười: "Đó đều là tưởng tượng của ngươi, sự thật chỉ có một, ta là bị tên sát nhân vạn ác điên cuồng uy hiếp. Ngươi lợi hại như thế, giết nhiều người như thế, ta chỉ là một nữ tử yếu đuối làm sao ngăn cản được chứ? Bị bắt đi cũng là chuyện dĩ nhiên.</w:t>
      </w:r>
    </w:p>
    <w:p>
      <w:pPr>
        <w:pStyle w:val="BodyText"/>
      </w:pPr>
      <w:r>
        <w:t xml:space="preserve">Ài, ngươi đeo đao chắc nặng lắm hả? Đưa cho ta, ta đeo giúp ngươi, ngươi phải cố bảo trì thể lực". Tạp Đan vừa nói vừa tháo đao của Tử Xuyên Tú đeo vào sau lưng mình, Tử Xuyên Tú không khỏi cười khổ, trên thế gian thật có dạng con tin như thế này ư?</w:t>
      </w:r>
    </w:p>
    <w:p>
      <w:pPr>
        <w:pStyle w:val="BodyText"/>
      </w:pPr>
      <w:r>
        <w:t xml:space="preserve">"A Tú, ta cũng muốn hỏi ngươi một chuyện". Tạp Đan hỏi: "Ngươi cố ý đầu hàng thần tộc ta là vì để giết Lôi Hồng? Mạo hiểm như thế có đáng không? Vì sao?"</w:t>
      </w:r>
    </w:p>
    <w:p>
      <w:pPr>
        <w:pStyle w:val="BodyText"/>
      </w:pPr>
      <w:r>
        <w:t xml:space="preserve">Tử Xuyên Tú trầm mặc, một lúc sau mới đáp: "Lôi Hồng phải chết, bởi vì lão đã phản bội Tử Xuyên gia tộc".</w:t>
      </w:r>
    </w:p>
    <w:p>
      <w:pPr>
        <w:pStyle w:val="BodyText"/>
      </w:pPr>
      <w:r>
        <w:t xml:space="preserve">"Vì một tên phản đồ mà mạo hiểm cả tính mạng của ngươi?" Tạp Đan truy vấn: "A Tú, ta hiểu ngươi, chuyện này không giống cách làm người của ngươi. Đối với Tử Xuyên gia, ngươi không giống kẻ trung thành cứng nhắc..." Nàng ngừng lời, ý trong lời nói rõ ràng là: Đối với Tử Xuyên gia, ngươi không hề là kẻ trung thành cẩn cẩn, ngươi cũng không phải là hạng tử sĩ ngu trung không có đầu óc, Tử Xuyên Tú nhìn nàng, gã không tưởng nổi công chúa ma tộc lại hiểu rõ tính cách của gã như thế.</w:t>
      </w:r>
    </w:p>
    <w:p>
      <w:pPr>
        <w:pStyle w:val="BodyText"/>
      </w:pPr>
      <w:r>
        <w:t xml:space="preserve">"Lôi Hồng là hung thủ bán đứng và giết hại Ca Ứng Tinh đại nhân". Tử Xuyên Tú điềm đạm nói: "Ca đại nhân lúc còn sống có ân như núi với ta".</w:t>
      </w:r>
    </w:p>
    <w:p>
      <w:pPr>
        <w:pStyle w:val="BodyText"/>
      </w:pPr>
      <w:r>
        <w:t xml:space="preserve">Tạp Đan giật mình, nàng không ngờ, một Tử Xuyên Tú bình thường cười đùa chơi bời lại là một hán tử trọng nghĩa khí, có nhiệt huyết nam nhi như thế. Không biết vì sao, nàng cũng cảm giác hào khí bừng lên trong đầu, nhưng miệng vẫn nói như cũ: "Thật là ngu xuẩn, đem tính mạng của mình ra chơi đùa, ngươi tưởng ngươi có mấy mạng chứ...Ngươi không chịu nghĩ cho A Trữ chút nào sao? Nam nhân! Đúng là..."</w:t>
      </w:r>
    </w:p>
    <w:p>
      <w:pPr>
        <w:pStyle w:val="BodyText"/>
      </w:pPr>
      <w:r>
        <w:t xml:space="preserve">"Được rồi được rồi," Tử Xuyên Tú giơ tay đầu hàng: "Cho ta đường sống, Tạp Đan đại tỷ, lần tới không dám đâu".</w:t>
      </w:r>
    </w:p>
    <w:p>
      <w:pPr>
        <w:pStyle w:val="BodyText"/>
      </w:pPr>
      <w:r>
        <w:t xml:space="preserve">"Phì! Ngươi có nghĩ có lần tới!" Tạp Đan rất nghiêm túc nói: "Ngươi biết không, vừa rồi là vận khí ngươi tốt, nếu như có phụ hoàng của ta ở đó, ngươi căn bản chẳng còn cơ hội. Đồ điên, ngươi đúng là đồ điên!"</w:t>
      </w:r>
    </w:p>
    <w:p>
      <w:pPr>
        <w:pStyle w:val="BodyText"/>
      </w:pPr>
      <w:r>
        <w:t xml:space="preserve">Tử Xuyên Tú cười khổ, gã biết bản thân có thể thành công thoát thân, ngoài Tạp Đan ngầm trợ lực, đúng là có mấy yếu tố may mắn ngẫu nhiên: Đệ nhất cao thủ ma tộc Ma thần hoàng không có mặt ở yến tiệc, Vân Thiển Tuyết có tình thâm với Tạp Đan nên không nhẫn tâm hạ thủ...</w:t>
      </w:r>
    </w:p>
    <w:p>
      <w:pPr>
        <w:pStyle w:val="BodyText"/>
      </w:pPr>
      <w:r>
        <w:t xml:space="preserve">"A Tú, nếu như vừa rồi đám ca ca ta không chịu thả người, ngươi sẽ làm gì?"</w:t>
      </w:r>
    </w:p>
    <w:p>
      <w:pPr>
        <w:pStyle w:val="BodyText"/>
      </w:pPr>
      <w:r>
        <w:t xml:space="preserve">Tử Xuyên Tú mỉm cười: "Làm sao có thể? Cô là bảo bối trong lòng Ma thần hoàng, bọn chúng sao dám không thả người?"</w:t>
      </w:r>
    </w:p>
    <w:p>
      <w:pPr>
        <w:pStyle w:val="BodyText"/>
      </w:pPr>
      <w:r>
        <w:t xml:space="preserve">"Ta là nói nếu như! Nếu như không thả người, ngươi liệu có thật..."</w:t>
      </w:r>
    </w:p>
    <w:p>
      <w:pPr>
        <w:pStyle w:val="BodyText"/>
      </w:pPr>
      <w:r>
        <w:t xml:space="preserve">Tử Xuyên Tú do dự một chút, cười cười đáp: "Sự tình đó không thể, không cần nói đến".</w:t>
      </w:r>
    </w:p>
    <w:p>
      <w:pPr>
        <w:pStyle w:val="BodyText"/>
      </w:pPr>
      <w:r>
        <w:t xml:space="preserve">Nhìn nét mặt tươi cười của Tử Xuyên Tú, trong lòng Tạp Đan ẩn ước phát rét: Đây là ma quỷ! Gã đúng là không thể đoán nổi!</w:t>
      </w:r>
    </w:p>
    <w:p>
      <w:pPr>
        <w:pStyle w:val="BodyText"/>
      </w:pPr>
      <w:r>
        <w:t xml:space="preserve">Sắc trời xam xám, nền đất trong rừng sau cơn mưa nhầy nhụa lầy lội, kẻ đào vong cùng con tin tựa vào nhau gian nan tiến từng bước, mấy con chim lạ cúc gù ồn ào trên đầu bọn họ.</w:t>
      </w:r>
    </w:p>
    <w:p>
      <w:pPr>
        <w:pStyle w:val="BodyText"/>
      </w:pPr>
      <w:r>
        <w:t xml:space="preserve">xem tại</w:t>
      </w:r>
    </w:p>
    <w:p>
      <w:pPr>
        <w:pStyle w:val="BodyText"/>
      </w:pPr>
      <w:r>
        <w:t xml:space="preserve">"Vân Thiển Tuyết rất thích cô". Đang trầm mặc, Tử Xuyên Tú đột nhiên nói một câu không đầu không đuôi.</w:t>
      </w:r>
    </w:p>
    <w:p>
      <w:pPr>
        <w:pStyle w:val="BodyText"/>
      </w:pPr>
      <w:r>
        <w:t xml:space="preserve">Tạp Đan thoáng giật mình nhưng không đáp lời, nàng nhớ đến lời của Vân Thiển Tuyết: "Nếu ngươi dám làm hại công chúa, cho dù trốn ở chân trời góc biển ta cũng tìm được ngươi, giết chết ngươi...Cho dù hóa thành lệ quỷ ta cũng trốn khỏi địa ngục, tìm ngươi đòi mạng!" Đầu óc nàng rối loạn, đủ loại tư vị xộc lên đầu, cũng không biết là đắng cay hay ngọt ngào, đối với sự chân tình của Vân Thiển Tuyết, nàng cảm thấy hổ thẹn trong lòng.</w:t>
      </w:r>
    </w:p>
    <w:p>
      <w:pPr>
        <w:pStyle w:val="BodyText"/>
      </w:pPr>
      <w:r>
        <w:t xml:space="preserve">"Lúc ta kề đao vào cổ cô, nhãn thần của hắn biến động, rất dễ nhận ra, hắn thật rất thích cô". Tử Xuyên Tú nói. Tạp Đan chú ý, gã dùng từ "Thích" chứ không phải từ "Yêu", Tạp Đan cười khổ, chẳng lẽ nam nhân đều như thế, không quen nói từ "Yêu"? Lúc ấy, cũng có người từng ấp a ấp úng nói với nàng: "Ta rất...ta rất...Tạp Đan, từ lần đầu gặp nàng ta đã rất...nàng".</w:t>
      </w:r>
    </w:p>
    <w:p>
      <w:pPr>
        <w:pStyle w:val="BodyText"/>
      </w:pPr>
      <w:r>
        <w:t xml:space="preserve">Một danh tướng nhất lưu, sau trận chiến Mạt Y với binh lực đơn nhược bị đại quân trùng trùng của vương quốc bao vây mà không bại, hình tượng của y đã càng thêm sáng chói, hiện tai y đã là anh hùng được người người ngưỡng mộ. Thế nhưng vì sao, hình tượng của y lưu trong lòng nàng, vẫn là một chàng trai lúng ta lúng túng, ánh mắt lộ vẻ hoảng hốt trước ái tình?</w:t>
      </w:r>
    </w:p>
    <w:p>
      <w:pPr>
        <w:pStyle w:val="BodyText"/>
      </w:pPr>
      <w:r>
        <w:t xml:space="preserve">Gió thổi mưa rơi, bao nhiêu đóa hoa đã tàn úa, người yêu của ta, hiện tai đang ở đâu chứ? Có lẽ đúng là ý trời trêu người, nhân thế tang thương, người yêu thương nhau đã được chú định không có kết quả?</w:t>
      </w:r>
    </w:p>
    <w:p>
      <w:pPr>
        <w:pStyle w:val="BodyText"/>
      </w:pPr>
      <w:r>
        <w:t xml:space="preserve">"Vân Thiển Tuyết là một nam nhân rất ưu tú. Quên Tư Đặc Lâm đi, như thế cô sẽ hạnh phúc hơn". Tử Xuyên Tú điềm đạm nói, quay đầu đưa mắt chăm chăm nhìn rừng tùng bên cạnh, phảng phất đang nói chuyện với từng gốc cây.</w:t>
      </w:r>
    </w:p>
    <w:p>
      <w:pPr>
        <w:pStyle w:val="BodyText"/>
      </w:pPr>
      <w:r>
        <w:t xml:space="preserve">"Đồ ngốc". Tạp Đan nhỏ giọng nói, sóng mắt mông lung, cũng không biết là mắng Tử Xuyên Tú hay mắng Vân Thiển Tuyết, hoặc có thể đều không phải, mà là mắng tên ngốc ở Đế đô cách xa vạn dặm?</w:t>
      </w:r>
    </w:p>
    <w:p>
      <w:pPr>
        <w:pStyle w:val="BodyText"/>
      </w:pPr>
      <w:r>
        <w:t xml:space="preserve">Đứng ở một ngã đường, Tử Xuyên Tú dừng chân: "Tạp Đan, đến nơi này là được rồi. Cô quay về đi, trong hai mươi bốn tiếng mà cô không về thì tên Vân Thiển Tuyết đó sẽ phát điên đấy .. khắc khắc..." Tử Xuyên Tú muốn cười nhưng lại nổi cơn ho, mấy giọt máu tươi bám trên khóe miệng.</w:t>
      </w:r>
    </w:p>
    <w:p>
      <w:pPr>
        <w:pStyle w:val="BodyText"/>
      </w:pPr>
      <w:r>
        <w:t xml:space="preserve">Nhìn gương mặt tươi cười của gã, Tạp Đan thương xót trong lòng, toàn bộ Viễn Đông đã là phạm vi thế lực của ma tộc, nơi này còn cách Ngõa luân cả ngàn dặm, gã đang trọng thương làm thế nào có thể vượt qua chặng đường dài đầy gian nan nguy hiểm như thế, đào thoát khỏi sự truy bắt của ma tộc chứ?</w:t>
      </w:r>
    </w:p>
    <w:p>
      <w:pPr>
        <w:pStyle w:val="BodyText"/>
      </w:pPr>
      <w:r>
        <w:t xml:space="preserve">Do dự một chút, nàng tháo cái túi nhỏ đeo trước ngực, mở miệng túi ra: "Trong này có hai viên dược hoàn, là mật truyền nhiều đời của hoàng tộc chúng ta, dùng rất nhiều tài nguyên trân quý chế tạo, có công hiệu rất lớn đối với trị thương dưỡng khí, phụ hoàng tặng cho ta mang theo bên người để phòng bất trắc. Đối với thương thế do Ám hắc chưởng và Ma thần công tạo thành, nói không chừng có điểm hữu ích...Nhớ kỹ, đây không phải là ta tặng ngươi mà là ngươi đoạt lấy. Ta bị ngươi uy hiếp, không còn cách!"</w:t>
      </w:r>
    </w:p>
    <w:p>
      <w:pPr>
        <w:pStyle w:val="BodyText"/>
      </w:pPr>
      <w:r>
        <w:t xml:space="preserve">"Biết rồi, biết rồi!" Tử Xuyên Tú cười khổ nhận lấy, cảm giác bản thân làm một kẻ cướp thế này thật là quá mất mặt. Gã không do dự uống một viên, bụng dưới lập tức cảm giác một cơn mát mẻ lan tỏa, cảm giác như bị lửa thiêu tức thì giảm đi không ít, gã cẩn thận cất viên còn lại vào người.</w:t>
      </w:r>
    </w:p>
    <w:p>
      <w:pPr>
        <w:pStyle w:val="BodyText"/>
      </w:pPr>
      <w:r>
        <w:t xml:space="preserve">Tạp Đan nhìn gã: "Được rồi, chúng ta hẹn gặp lại. À, không phải, tốt nhất là không nên gặp lại. Vậy chúng ta chia tay". Hai người nhìn nhau cười khổ, đều minh bạch bọn họ ở hai phe đối địch, nếu như gặp lại, khẳng định hoặc là trên chiến trường hoặc là một người đã là tù binh.</w:t>
      </w:r>
    </w:p>
    <w:p>
      <w:pPr>
        <w:pStyle w:val="BodyText"/>
      </w:pPr>
      <w:r>
        <w:t xml:space="preserve">"Được, Tạp Đan, cô nhớ bảo trọng". Tử Xuyên Tú chân thành cúi chào, lúc ngẩng đầu lên thì thân ảnh Tạp Đan đã khuất trong rừng tùng. Gã đột nhiên nhớ đến một chuyện, lớn giọng hô hoán: "Tạp Đan, cô còn chưa hồi đáp, vì sao cô lại cứu ta?"</w:t>
      </w:r>
    </w:p>
    <w:p>
      <w:pPr>
        <w:pStyle w:val="BodyText"/>
      </w:pPr>
      <w:r>
        <w:t xml:space="preserve">Tiếng hô vang vọng trong khu rừng buổi sớm, đám chim chóc đang say ngủ giật mình phát ra quái thanh oa oa, phất phất xải cánh lướt trên đầu gã, ẩn ước có tiếng Tạp Đan trong trẻo truyền về: "Tử Xuyên Trữ".</w:t>
      </w:r>
    </w:p>
    <w:p>
      <w:pPr>
        <w:pStyle w:val="BodyText"/>
      </w:pPr>
      <w:r>
        <w:t xml:space="preserve">Nghe được hồi đáp, Tử Xuyên Tú sinh cảm giác mất mát, ngớ ngẩn đứng yên. Ngẩng đầu nhìn trời, sắc trời xám mông lung, mặt trời không biết đã bị biển mây che khuất nơi nào, chỉ phủ trên không gian một màu sáng u ám, mưa đã rơi mười mấy ngày rồi.</w:t>
      </w:r>
    </w:p>
    <w:p>
      <w:pPr>
        <w:pStyle w:val="BodyText"/>
      </w:pPr>
      <w:r>
        <w:t xml:space="preserve">Ngày 10 tháng 3 năm 780 Đế quốc lịch, Quang minh vương sau khi tru sát phản đồ Tử Xuyên gia là Lôi Hồng, dưới sự giúp đỡ của ma tộc công chúa Tạp Đan, ngài may mắn chạy thoát khỏi đại doanh Vũ lâm quân của ma tộc. Trong rừng rậm Ca cát tra, Quang minh vương cáo biệt Tạp Đan công chúa, cả hai đều tin rằng, lần chia tay này cũng chính là vĩnh biệt.</w:t>
      </w:r>
    </w:p>
    <w:p>
      <w:pPr>
        <w:pStyle w:val="BodyText"/>
      </w:pPr>
      <w:r>
        <w:t xml:space="preserve">Bọn họ không biết, trong thời gian tới, hai người với thân phận bất đồng, mệnh vận đã sắp đặt bọn họ gặp nhau nhiều lần. Lần tới khi bọn họ tái kiến, thời gian đã trôi qua bốn năm, lần thứ sáu Hằng xuyên hội chiến...</w:t>
      </w:r>
    </w:p>
    <w:p>
      <w:pPr>
        <w:pStyle w:val="BodyText"/>
      </w:pPr>
      <w:r>
        <w:t xml:space="preserve">Trong đại doanh ma tộc lúc này, đang âm ỉ một trường phong bạo đáng sợ.</w:t>
      </w:r>
    </w:p>
    <w:p>
      <w:pPr>
        <w:pStyle w:val="BodyText"/>
      </w:pPr>
      <w:r>
        <w:t xml:space="preserve">Ma thần hoàng tiếp được khoái mã bẩm cáo khẩn cấp, đang đêm khởi hành từ Phong diệp đan lâm, mờ sáng hôm sau đã đến, nhìn thi thể, vũng máu khô, tàn chi chất một đống, còn có cả đám quần thần trúng thương, Ma thần hoàng chấn kinh không nói thành lời. Lặng im một lúc lâu mới lên tiếng: "Đây ... đây ... không phải tổn thất quá lớn sao? Chúng ta chết bao nhiêu người?"</w:t>
      </w:r>
    </w:p>
    <w:p>
      <w:pPr>
        <w:pStyle w:val="BodyText"/>
      </w:pPr>
      <w:r>
        <w:t xml:space="preserve">Tạp Đốn thân vương do dự một chút, vẫn thành thật đáp: "Hai mươi hai người. Trong đó có bốn Quân đoàn trưởng, mười một Đoàn đội trưởng, bảy quý tộc".</w:t>
      </w:r>
    </w:p>
    <w:p>
      <w:pPr>
        <w:pStyle w:val="BodyText"/>
      </w:pPr>
      <w:r>
        <w:t xml:space="preserve">"Bị thương bao nhiêu?"</w:t>
      </w:r>
    </w:p>
    <w:p>
      <w:pPr>
        <w:pStyle w:val="BodyText"/>
      </w:pPr>
      <w:r>
        <w:t xml:space="preserve">"Trọng thương ba mươi mốt người, cho dù có trị liệu tốt thì bọn họ cũng tàn phế, trong những người bị thương, địa vị cao nhất là Bình tĩnh. Còn những người bị thương nhẹ," Tạp Đốn thân vương lắc lắc đầu: "Vẫn còn chưa thống kê được".</w:t>
      </w:r>
    </w:p>
    <w:p>
      <w:pPr>
        <w:pStyle w:val="BodyText"/>
      </w:pPr>
      <w:r>
        <w:t xml:space="preserve">Hắc sa đến cùng Ma thần hoàng bước ra báo cáo: "Bệ hạ, cung đình Cận vệ lữ đã phong tỏa hội trường, toàn bộ những người chứng kiến cảnh tượng đêm qua đều bị giám sát". Ma thần hoàng gật gật đầu, biểu thị đồng ý.</w:t>
      </w:r>
    </w:p>
    <w:p>
      <w:pPr>
        <w:pStyle w:val="BodyText"/>
      </w:pPr>
      <w:r>
        <w:t xml:space="preserve">Hắc sa lại quay đầu kinh ngạc hỏi thân vương: "Bình tĩnh lại không chết ư?" Hiện tại mọi người đều đã biết, Tử Xuyên Tú là vì muốn giết Lôi Hồng mà đến, nhưng hiện tại chết nhiều tướng lĩnh ma tộc như thế, nhân vật chính là Lôi Hồng lại không chết, điều này khiến người ta thật khó hiểu.</w:t>
      </w:r>
    </w:p>
    <w:p>
      <w:pPr>
        <w:pStyle w:val="BodyText"/>
      </w:pPr>
      <w:r>
        <w:t xml:space="preserve">Tạp Đống không biết đáp thế nào cho tốt, Tạp Lan ở bên giải thích giúp hắn: "Tuy không chết nhưng cũng không thể nói là sống được". Hắn hạ thấp giọng: "Quân y vừa báo cáo, tay và chân Lôi Hồng đều bị chặt đứt, ngực và bụng trúng mười mấy đao, xương sống đã bị chấn gãy, nhưng những vết đao không có đao nào là trí mạng. Đây đúng là kì tích, xem ra Tử Xuyên Tú cố tình lưu mạng cho lão. Bình tĩnh hiện tại đau đớn lúc mê lúc tỉnh, lão van xin cho lão một đao để chết cho thống khoái".</w:t>
      </w:r>
    </w:p>
    <w:p>
      <w:pPr>
        <w:pStyle w:val="BodyText"/>
      </w:pPr>
      <w:r>
        <w:t xml:space="preserve">Đám tướng lĩnh ma tộc nhất tề lạnh người, thủ đoạn tàn nhẫn lãnh khốc như thế, cho dù là ở ma tộc nổi danh tàn bạo cũng chưa từng thấy, nghĩ đến trường sát lục kinh tâm động phách vừa xảy ra, ai nấy đều cảm thấy thân thể khẽ run.</w:t>
      </w:r>
    </w:p>
    <w:p>
      <w:pPr>
        <w:pStyle w:val="BodyText"/>
      </w:pPr>
      <w:r>
        <w:t xml:space="preserve">Sắc mặt Ma thần hoàng càng lúc càng âm trầm, thanh âm khàn khàn nói: "Một mình Tử Xuyên Tú đến đại doanh chúng ta, ở trước mặt cả ngàn người chúng ta, truy sát Lôi Hồng đầu hàng chúng ta, giết hai mươi mấy tướng lĩnh cao cấp, đã thương ba mươi mấy người, sau đó phủi đít bỏ đi không thèm nói một tiếng đa tạ, thuận tiện còn dẫn theo con gái của trẫm!"</w:t>
      </w:r>
    </w:p>
    <w:p>
      <w:pPr>
        <w:pStyle w:val="BodyText"/>
      </w:pPr>
      <w:r>
        <w:t xml:space="preserve">Ma thần hoàng không kìm được giận, vỗ bàn đứng lên: "Quân đội của thần tộc chết hết rồi sao? Tướng quân, dũng sĩ, cao thủ nhiều như thế...Bình thường ở trước mặt trẫm thì kẻ nào cũng tự xưng là anh hùng, vậy mà không bắt được một tên nhân loại vào tận đại doanh làm loạn, không cứu được con gái trẫm?"</w:t>
      </w:r>
    </w:p>
    <w:p>
      <w:pPr>
        <w:pStyle w:val="BodyText"/>
      </w:pPr>
      <w:r>
        <w:t xml:space="preserve">Ma thần hoàng trước giờ luôn bình tĩnh, lần này đại phát lôi đình, chúng nhân sợ đến tái mét mặt mày, kinh hồn táng đởm. Tạp Đốn thân vương dẫn đầu, tất cả tướng lĩnh tham gia yến tiệc đêm qua nhất loạt quỳ xuống, bọn chúng hiện tại đều hận bản thân không học được bản lĩnh của đà điểu, có thể giấu đầu vào trong đất, đợi thần hoàng qua cơn giận dữ thì mới ló đầu lên.</w:t>
      </w:r>
    </w:p>
    <w:p>
      <w:pPr>
        <w:pStyle w:val="BodyText"/>
      </w:pPr>
      <w:r>
        <w:t xml:space="preserve">"Tạp Đốn, ngươi nói xem, đêm qua rốt cuộc là chuyện thế nào?"</w:t>
      </w:r>
    </w:p>
    <w:p>
      <w:pPr>
        <w:pStyle w:val="BodyText"/>
      </w:pPr>
      <w:r>
        <w:t xml:space="preserve">Thân vương bị gọi đích danh trong lòng thầm hô xúi quẩy, hắn căng thẳng thuật lại rõ ràng chuyện đêm qua: sau khi đến hội trường thấy Tử Xuyên Tú, tán gẫu với gã mấy câu, tổng đốc La Tư cười nhạo gã, gã hồi đáp sẽ ọi người thấy "Trung thành của nhân loại", mọi người còn chưa rõ gã làm thế nào thì đột nhiên gã đã đâm Lôi Hồng một đao, Lôi Hồng bị thương muốn chạy khỏi sự truy sát nhưng bị chém đến máu thịt bầy hầy, hắn hạ lệnh ọi người quần công nhưng bị Tử Xuyên Tú chém giết tan nát, bởi vì sự tình đột phát, mọi người không ai có vũ khí nên dẫn đến thương vong thảm trọng...</w:t>
      </w:r>
    </w:p>
    <w:p>
      <w:pPr>
        <w:pStyle w:val="BodyText"/>
      </w:pPr>
      <w:r>
        <w:t xml:space="preserve">Không khí trong phòng trùng xuống, chỉ còn thanh âm tự thuật của thân vương. Miêu tả của thân vương căn bản phù hợp với thực tế đêm qua, chỉ là hắn lướt qua sai lầm trong lúc bản thân hốt hoảng đã hạ lệnh đóng cửa, dồn trọng tâm miêu tả Tử Xuyên Tú hung mãnh tàn nhẫn thế nào, khát máu điên cuồng ra sao, thế nhưng, "Không có gì có thể dọa được Tạp Đốn điện hạ anh dũng của chúng ta!"</w:t>
      </w:r>
    </w:p>
    <w:p>
      <w:pPr>
        <w:pStyle w:val="BodyText"/>
      </w:pPr>
      <w:r>
        <w:t xml:space="preserve">Đối diện sự kiện đột phát, thân vương điện hạ trấn tĩnh ung dung, quyết đoán chỉ huy, hào triệu chúng nhân đoàn kết chống cự, thậm chí còn xông lên đầu, anh dũng ứng chiến, "Đại chiến ba trăm hiệp với Tử Xuyên Tú, cuối cùng sử xuất tuyệt kĩ đánh trúng hắn một chưởng, áp đảo hắn thở không ra hơi, đánh cho hắn cụp đuôi chạy như chó". Đương nhiên, các tướng lĩnh khác như Lôi Âu, Vân Thiển Tuyết, Lăng Bộ Hư cũng có công lao nhất định, chỉ là công của Tạp Đốn điện hạ là lớn nhất.</w:t>
      </w:r>
    </w:p>
    <w:p>
      <w:pPr>
        <w:pStyle w:val="BodyText"/>
      </w:pPr>
      <w:r>
        <w:t xml:space="preserve">"Phụ hoàng, lời của nhi thần từng câu đều thật! Đêm qua chư vị tướng lĩnh có mặt đều có thể chứng thực cho nhi thần!"</w:t>
      </w:r>
    </w:p>
    <w:p>
      <w:pPr>
        <w:pStyle w:val="BodyText"/>
      </w:pPr>
      <w:r>
        <w:t xml:space="preserve">Ngữ âm của Tạp Đốn thân vương vừa dứt, đám tướng lĩnh đang quỳ dưới đất lập tức ào ào ngẩng đầu chứng minh: "Câu nào cũng thật, câu nào cũng thật!"</w:t>
      </w:r>
    </w:p>
    <w:p>
      <w:pPr>
        <w:pStyle w:val="BodyText"/>
      </w:pPr>
      <w:r>
        <w:t xml:space="preserve">Vì chứng minh lời của Tạp Đốn, bọn chúng nháo nhào miêu tả đêm qua đã chiến đấu không màng đến tính mạng ra sao, Lôi Âu giơ cánh tay bị Tử Xuyên Tú chém trúng lên, lấy chứng cứ kiêu ngạo đó chứng minh sự dũng cảm của mình với Ma thần hoàng. Những kẻ khác bắt chước vạch áo xắn tay, lộ ra các vết sẹo chừng mười mấy năm trước, thậm chí có kẻ đi chơi té ngã cũng nói là đêm qua chiến đấu anh dũng thụ thương, ngay cả tổng đốc La Tư đêm qua bị đuổi chạy như chuột cũng nói bản thân là "Dụ địch thâm nhập, dụng kế xảo diệu làm tiêu hao thể lực của Tử Xuyên Tú". Càng nói bọn chúng càng đắc ý, càng nói càng hứng khởi, phảng phất đêm qua vừa đánh thắng một trận lớn, mọi người đang thỉnh công trước mặt Ma thần hoàng bệ hạ.</w:t>
      </w:r>
    </w:p>
    <w:p>
      <w:pPr>
        <w:pStyle w:val="BodyText"/>
      </w:pPr>
      <w:r>
        <w:t xml:space="preserve">"Khì khì!" Hoàng tử Tạp Lan cười nhẹ ngắt đoạn sự bốc phét của chúng nhân: "Đại ca, chết nhiều người như thế, không bắt được Tử Xuyên Tú, cả muội muội cũng bị bắt làm con tin, lúc đầu tôi còn cho là chúng ta thua. Nghe các người nói một hồi, tôi mới minh bạch, thì ra là chúng ta thắng!"</w:t>
      </w:r>
    </w:p>
    <w:p>
      <w:pPr>
        <w:pStyle w:val="BodyText"/>
      </w:pPr>
      <w:r>
        <w:t xml:space="preserve">Tạp Đốn miễn cưỡng hồi đáp: "Tạp Lan, đệ không hiểu tình hình lúc đó, Tử Xuyên Tú vô cùng hung hãn, tay cầm đao bén chém trái chặt phải, các tướng lĩnh phía chúng ta đều là đến để tham dự yến tiệc, trong lúc gấp rút lại không có vũ khí, vì thế thương vong mới lớn..."</w:t>
      </w:r>
    </w:p>
    <w:p>
      <w:pPr>
        <w:pStyle w:val="BodyText"/>
      </w:pPr>
      <w:r>
        <w:t xml:space="preserve">"À, vì sao không báo cho vệ binh tiến vào xử lý? Tôi nhớ Cảnh vệ đội đảm bảo trị an đều có mang vũ khí bên người".</w:t>
      </w:r>
    </w:p>
    <w:p>
      <w:pPr>
        <w:pStyle w:val="BodyText"/>
      </w:pPr>
      <w:r>
        <w:t xml:space="preserve">"Bởi vì cửa bị đóng, cảnh vệ không vào được..." Nói được một nửa, Tạp Đốn thân vương tự biết lỡ lời, lập tức câm miệng, lại thấy Tạp Lan cười thâm trầm truy vấn: "Vậy là ai đóng cửa? Tử Xuyên Tú sao? Hắn đúng là rảnh mà, vừa đánh nhau với cả ngàn người lại còn thuận tay ra chiêu 'Đóng cửa đánh chó'".</w:t>
      </w:r>
    </w:p>
    <w:p>
      <w:pPr>
        <w:pStyle w:val="BodyText"/>
      </w:pPr>
      <w:r>
        <w:t xml:space="preserve">Không có ai hồi đáp, Tạp Đốn giận dữ nhìn Tạp Lan, đánh nhau một trận thiên hôn địa ám, tên khốn kiếp này không biết trốn ở xó xỉnh nào, nguy cơ vừa qua thì hắn đã lò dò xuất hiện, lớn tiếng cảm thán: "Ái chà, đúng là lãng phí thức ăn ngon, thật đáng tiếc! Khà khà!" Khiến người ta hoài nghi hắn không biết có phải trốn ở sau cửa xem nhiệt náo, hiện tại chạy ra cười nhạo mọi người, cố ý bắt lỗi.</w:t>
      </w:r>
    </w:p>
    <w:p>
      <w:pPr>
        <w:pStyle w:val="BodyText"/>
      </w:pPr>
      <w:r>
        <w:t xml:space="preserve">Tạp Lan tiếp tục nói: "Có sự tình tôi cũng không sao hiểu được, lúc sĩ binh Vũ lâm quân tăng viện đến, cả doanh khu chắc chắn đã bị phong tỏa, sao còn để Tử Xuyên Tú chạy thoát?"</w:t>
      </w:r>
    </w:p>
    <w:p>
      <w:pPr>
        <w:pStyle w:val="BodyText"/>
      </w:pPr>
      <w:r>
        <w:t xml:space="preserve">"Chuyện này không liên quan đến ta!" Giống như bị người khác đâm kim vào mông, Tạp Đốn thân vương vội hồi đáp: "Là Vân Thiển Tuyết hạ lệnh thả hắn đi!"</w:t>
      </w:r>
    </w:p>
    <w:p>
      <w:pPr>
        <w:pStyle w:val="BodyText"/>
      </w:pPr>
      <w:r>
        <w:t xml:space="preserve">Tổng đốc La Tư hùng hổ gằn giọng: "Bệ hạ, người hãy làm chủ cho lão thần! Vân Thiển Tuyết phản rồi! Hắn cấu kết với Tử Xuyên Tú, cố ý phóng thích Tử Xuyên Tú! Khi lão thần ra mặt ngăn cản thì hạ lệnh trói lão thần lại, thậm chí còn uy hiếp đòi giết lão thần! Đây là sự vũ nhục đối với cả Thát tháp tộc chúng tôi, bệ hạ..."</w:t>
      </w:r>
    </w:p>
    <w:p>
      <w:pPr>
        <w:pStyle w:val="BodyText"/>
      </w:pPr>
      <w:r>
        <w:t xml:space="preserve">Ma thần hoàng mất kiên nhẫn nói: "Sự tình này từ từ nói sau! Vân Thiển Tuyết, phải ngươi hạ lệnh thả Tử Xuyên Tú không?"</w:t>
      </w:r>
    </w:p>
    <w:p>
      <w:pPr>
        <w:pStyle w:val="BodyText"/>
      </w:pPr>
      <w:r>
        <w:t xml:space="preserve">Vân Thiển Tuyết quỳ xuống không dám ngẩng đầu, nhỏ giọng hồi đáp: "Đúng".</w:t>
      </w:r>
    </w:p>
    <w:p>
      <w:pPr>
        <w:pStyle w:val="BodyText"/>
      </w:pPr>
      <w:r>
        <w:t xml:space="preserve">"Vì sao?"</w:t>
      </w:r>
    </w:p>
    <w:p>
      <w:pPr>
        <w:pStyle w:val="BodyText"/>
      </w:pPr>
      <w:r>
        <w:t xml:space="preserve">Từ trong câu hỏi áp chế của Ma thần hoàng, Vân Thiển Tuyết dự cảm được phong bạo đang ở trước mắt, hắn cẩn thận hồi đáp: "Bệ hạ, bởi vì lúc đó hắn bắt cóc Tạp Đan điện hạ, nếu chúng thần không nhượng bộ, hắn sẽ giết công chúa. Lúc đó, thần chỉ có thể lấy sự an toàn của công chúa làm trọng".</w:t>
      </w:r>
    </w:p>
    <w:p>
      <w:pPr>
        <w:pStyle w:val="BodyText"/>
      </w:pPr>
      <w:r>
        <w:t xml:space="preserve">"Hừ!" Tổng đốc La Tư hừ lạnh một tiếng, nói: "Hắn chỉ là dọa người! Hại chết công chúa điện hạ thì tính mạng hắn cũng không còn. Vân Thiển Tuyết, chỉ có ngươi ngu xuẩn mới bị hắn lừa!"</w:t>
      </w:r>
    </w:p>
    <w:p>
      <w:pPr>
        <w:pStyle w:val="BodyText"/>
      </w:pPr>
      <w:r>
        <w:t xml:space="preserve">Vân Thiển Tuyết không lên tiếng, hiện tại tranh luận cũng chẳng có ý nghĩa gì, kì thật hiện tại hắn cũng không nắm chắc: Bản thân liệu có phải đã làm đúng, đôi mắt đen ấy vĩnh viễn không thể đoán định. Vân Thiển Tuyết không thể tưởng tượng, hai phẩm chất đáng quý là kiên nhẫn và dũng cảm lại có thể tồn tại hoàn mĩ ở một cá nhân.</w:t>
      </w:r>
    </w:p>
    <w:p>
      <w:pPr>
        <w:pStyle w:val="BodyText"/>
      </w:pPr>
      <w:r>
        <w:t xml:space="preserve">Tử Xuyên Tú liệu có phải chỉ là dọa người? Ai nấy đều hồi tưởng lại tình cảnh lúc đó nhưng chẳng thể rút ra kết luận. Ma thần hoàng lắc lắc đầu, hỏi Hắc sa: "Ngươi thấy thế nào, quân sư?"</w:t>
      </w:r>
    </w:p>
    <w:p>
      <w:pPr>
        <w:pStyle w:val="BodyText"/>
      </w:pPr>
      <w:r>
        <w:t xml:space="preserve">"Tôi cho rằng," Hắc sa vẫn với thanh điệu không nhanh không chậm: "Tình hình lúc đó, Tử Xuyên Tú đã như một con chó điên liều mạng, bức bách hắn, dù sao cũng chết, có chuyện gì mà hắn không dám làm chứ? La Tư các hạ, lúc đó ngài làm như thế chẳng khác nào bức Tử Xuyên Tú hạ độc thủ. Hậu quả chuyện này không phải ngài có thể gánh vác nổi. Vân quân lấy an toàn của công chúa làm trọng là rất sáng suốt".</w:t>
      </w:r>
    </w:p>
    <w:p>
      <w:pPr>
        <w:pStyle w:val="BodyText"/>
      </w:pPr>
      <w:r>
        <w:t xml:space="preserve">Tổng đốc La Tư toát mồ hôi trán, không dám lên tiếng.</w:t>
      </w:r>
    </w:p>
    <w:p>
      <w:pPr>
        <w:pStyle w:val="BodyText"/>
      </w:pPr>
      <w:r>
        <w:t xml:space="preserve">Vân Thiển Tuyết nhè nhẹ thở ra một hơi, trong lòng tràn đầy cảm kích, may mà bên cạnh bệ hạ còn có một Tổng quân sư hiểu lý lẽ, lão rất có ảnh hưởng đến bệ hạ, có lão nói giúp một câu, cái mạng nhỏ của mình coi như đã được giữ rồi.</w:t>
      </w:r>
    </w:p>
    <w:p>
      <w:pPr>
        <w:pStyle w:val="BodyText"/>
      </w:pPr>
      <w:r>
        <w:t xml:space="preserve">"Bệ hạ, tôi còn cảm thấy kì quái một chuyện khác, căn cứ sự tường thuật của mọi người, Vân Thiển Tuyết và thân vương điện hạ đều đánh trúng Tử Xuyên Tú một chưởng. Các người lúc đó là dùng chưởng lực gì đánh hắn?"</w:t>
      </w:r>
    </w:p>
    <w:p>
      <w:pPr>
        <w:pStyle w:val="BodyText"/>
      </w:pPr>
      <w:r>
        <w:t xml:space="preserve">Vân Thiển Tuyết cúi đầu hồi đáp: "Ám hắc chưởng".</w:t>
      </w:r>
    </w:p>
    <w:p>
      <w:pPr>
        <w:pStyle w:val="BodyText"/>
      </w:pPr>
      <w:r>
        <w:t xml:space="preserve">Tạp Đốn thân vương cũng hồi đáp: "Tôi dùng Thần ma công".</w:t>
      </w:r>
    </w:p>
    <w:p>
      <w:pPr>
        <w:pStyle w:val="BodyText"/>
      </w:pPr>
      <w:r>
        <w:t xml:space="preserve">"Đây chính là chỗ tôi thấy kì lạ". Tổng quân sư ma tộc phân tích: "Ám hắc chưởng tiềm phục bên trong, Thần ma công bạo phát bên ngoài, hai loại chưởng lực đều là võ công đáng sợ thập phần bá đạo, kẻ trúng lập tức bỏ mạng. Vì sao Tử Xuyên Tú vẫn còn sức bắt giữ Tạp Đan điện hạ, thậm chí còn xuất đao đả thương người?"</w:t>
      </w:r>
    </w:p>
    <w:p>
      <w:pPr>
        <w:pStyle w:val="BodyText"/>
      </w:pPr>
      <w:r>
        <w:t xml:space="preserve">Không có ai có thể hồi đáp vấn đề này, La Tư tổng đốc trào phúng: "Không phải Vân Thiển Tuyết sau khi bị chặt một tay thì toàn bộ võ công đều bị phế chứ?"</w:t>
      </w:r>
    </w:p>
    <w:p>
      <w:pPr>
        <w:pStyle w:val="BodyText"/>
      </w:pPr>
      <w:r>
        <w:t xml:space="preserve">Ma thần hoàng vỗ vỗ tay: "Đem hai khối gỗ đến". Thị vệ lập tức ra ngoài mang vào hai khối gỗ hình vuông, mỗi cạnh năm tấc, dày một tấc. Ma thần hoàng yêu cầu: "Vân Thiển Tuyết và Tạp Đốn mỗi người một khối gỗ, xuất chưởng với lực đạo tương đương chưởng đánh Tử Xuyên Tú đêm qua, đánh thử xem sao".</w:t>
      </w:r>
    </w:p>
    <w:p>
      <w:pPr>
        <w:pStyle w:val="BodyText"/>
      </w:pPr>
      <w:r>
        <w:t xml:space="preserve">Vân Thiển Tuyết và Tạp Đốn minh bạch bước lên, đồng thời xuất chưởng, "Ầm" một tiếng động lớn, một khối bị Tạp Đốn thân vương đánh trúng vỡ tan tành, trong nháy mắt, một khối gỗ cứng như thiết đều bị vỡ vụn thành những mảnh nhỏ chừng hạt gạo bay tung tóe, uy thế kinh nhân.</w:t>
      </w:r>
    </w:p>
    <w:p>
      <w:pPr>
        <w:pStyle w:val="BodyText"/>
      </w:pPr>
      <w:r>
        <w:t xml:space="preserve">Còn một chưởng do Vân Thiển Tuyết đánh thì hết sức nhẹ nhàng, giống như ấn nhẹ bàn tay vào trên khối gỗ, không phát ra thanh âm nào, một chưởng đánh xong, khối gỗ vẫn hoàn hảo vô tổn.</w:t>
      </w:r>
    </w:p>
    <w:p>
      <w:pPr>
        <w:pStyle w:val="BodyText"/>
      </w:pPr>
      <w:r>
        <w:t xml:space="preserve">"Khà!" La Tư tổng đốc lấy họa người khác làm vui, nhạo: "Còn nói không phải! Vân Thiển Tuyết, võ công của ngươi bị phế rồi, chẳng trách chẳng khác gì gãi ngứa cho Tử Xuyên Tú...Khà..."</w:t>
      </w:r>
    </w:p>
    <w:p>
      <w:pPr>
        <w:pStyle w:val="BodyText"/>
      </w:pPr>
      <w:r>
        <w:t xml:space="preserve">Nụ cười của La Tư đột nhiên cứng ngắc, Vân Thiển Tuyết thổi nhẹ một cái, khối gỗ nhìn như hoàn hảo đột nhiên biến thành từng mảnh nhỏ li ti bay trong không khí.</w:t>
      </w:r>
    </w:p>
    <w:p>
      <w:pPr>
        <w:pStyle w:val="BodyText"/>
      </w:pPr>
      <w:r>
        <w:t xml:space="preserve">Trong phòng toàn là cao thủ võ học, đồng thời hét vang: "Hay!" Mọi người đều biết đạo lý này, trong võ học, cương mãnh dễ luyện, âm lực khó thành, đặc biệt thể chất của ma tộc thích hợp luyện võ công cương mãnh, Vân Thiển Tuyết có thể luyện âm lực cực kì khó luyện đến mức như thế, là điều hết sức phi thường.</w:t>
      </w:r>
    </w:p>
    <w:p>
      <w:pPr>
        <w:pStyle w:val="BodyText"/>
      </w:pPr>
      <w:r>
        <w:t xml:space="preserve">Ma thần hoàng cũng gật đầu tán thưởng: "Rất tốt! Vân Thiển Tuyết, sau khi thụ thương, võ công của ngươi không lùi mà tiến, chưởng lực càng tinh thuần, quả thật không dễ".</w:t>
      </w:r>
    </w:p>
    <w:p>
      <w:pPr>
        <w:pStyle w:val="BodyText"/>
      </w:pPr>
      <w:r>
        <w:t xml:space="preserve">Vân Thiển Tuyết hơi cúi đầu đáp: "Bệ hạ quá khen rồi, vi thần thật không dám đương".</w:t>
      </w:r>
    </w:p>
    <w:p>
      <w:pPr>
        <w:pStyle w:val="BodyText"/>
      </w:pPr>
      <w:r>
        <w:t xml:space="preserve">Hắc sa gật đầu nói: "Chúng ta đều đã thấy, hai chưởng của Vũ lâm các hạ và Tạp Đốn điện hạ lợi hại thế nào, vì thế mới không hiểu tại sao Tử Xuyên Tú có thể bình an vô sự?"</w:t>
      </w:r>
    </w:p>
    <w:p>
      <w:pPr>
        <w:pStyle w:val="BodyText"/>
      </w:pPr>
      <w:r>
        <w:t xml:space="preserve">Lăng Bộ Hư nãy giờ không nói, đột nhiên lên tiếng: "Có lẽ là võ công hắn quá cao, khí công hộ thân lợi hại chăng?"</w:t>
      </w:r>
    </w:p>
    <w:p>
      <w:pPr>
        <w:pStyle w:val="BodyText"/>
      </w:pPr>
      <w:r>
        <w:t xml:space="preserve">"Không thể". Ma thần hoàng lắc đầu nói: "Hoàng tộc tuyệt học chúng ta vốn là loại võ công được đúc kết qua mấy ngàn năm chiến tranh với nhân loại, chuyên đối phó với thể chất của nhân loại. Chư vị cũng đã thấy, Ám hắc chưởng của Vân Thiển Tuyết chính là thiết kế để khắc chế Thiết giáp kị binh của nhân loại. Cho dù Tử Xuyên Tú có mặt thiết giáp dày, tuyệt học hoàng tộc chúng ta vẫn có thể dễ dàng xuyên qua phòng ngự của hắn, trực tiếp phá hủy lục phủ ngũ tạng của hắn. Mặc cho hắn có lợi hại hơn nhân loại đi nữa thì cũng chết chắc!"</w:t>
      </w:r>
    </w:p>
    <w:p>
      <w:pPr>
        <w:pStyle w:val="BodyText"/>
      </w:pPr>
      <w:r>
        <w:t xml:space="preserve">Đã có Ma thần hoàng là võ học đại sư cử thế vô song khẳng định, không còn ai hoài nghi. Tạp Lan lên tiếng: "Phụ hoàng, theo cách nào của người, con thấy, chỉ còn hai khả năng".</w:t>
      </w:r>
    </w:p>
    <w:p>
      <w:pPr>
        <w:pStyle w:val="BodyText"/>
      </w:pPr>
      <w:r>
        <w:t xml:space="preserve">"Ngươi nói xem".</w:t>
      </w:r>
    </w:p>
    <w:p>
      <w:pPr>
        <w:pStyle w:val="BodyText"/>
      </w:pPr>
      <w:r>
        <w:t xml:space="preserve">"Thứ nhất, Tử Xuyên Tú không phải nhân loại. Hắn đến từ một chủng tộc cao cấp bên ngoài nhân loại, có võ lực và trí tuệ cực cao, hình dáng bên ngoài thì giống nhân loại. Vì thế tuyệt học hoàng tộc chúng ta mới vô hiệu với hắn".</w:t>
      </w:r>
    </w:p>
    <w:p>
      <w:pPr>
        <w:pStyle w:val="BodyText"/>
      </w:pPr>
      <w:r>
        <w:t xml:space="preserve">Tạp Lan nói rất nghiêm túc nhưng lại dẫn đến một trận cười lớn trong sảnh đường. Phụ thân Ma thần hoàng của hắn cười đến bật ho, nói: "Sao có khả năng có chủng tục khác?" "Có" Tạp Lan nhẹ nhàng đáp: "Chúng ta không phải sao?"</w:t>
      </w:r>
    </w:p>
    <w:p>
      <w:pPr>
        <w:pStyle w:val="BodyText"/>
      </w:pPr>
      <w:r>
        <w:t xml:space="preserve">Tiếng cười đột nhiên ngưng bặt, mọi người đều bị ý nghĩ của Tạp Lan chấn kinh: Tử Xuyên Tú lại là xuất thân từ hoàng tộc thần tộc! Người khác khó mà có được suy nghĩ như thế, ý niệm này chỉ e có người điên mới nghĩ tới. Có vài người đến giờ mới hiểu, vì sao Tạp Lan biểu mạo tuấn tú lại có biệt hiệu là "Phong cẩu lan", cái đầu của hắn quả thật không tưởng.</w:t>
      </w:r>
    </w:p>
    <w:p>
      <w:pPr>
        <w:pStyle w:val="BodyText"/>
      </w:pPr>
      <w:r>
        <w:t xml:space="preserve">Mãi một lúc lâu mới có Tạp Đốn thân vương lên tiếng phản bác: "Sao có khả năng...Mắt của Tử Xuyên Tú chúng ta đều đã thấy, rõ ràng là màu đen!"</w:t>
      </w:r>
    </w:p>
    <w:p>
      <w:pPr>
        <w:pStyle w:val="BodyText"/>
      </w:pPr>
      <w:r>
        <w:t xml:space="preserve">"Ai quy định hoàng tộc chúng ta nhất định phải là mắt đen?" Tạp Lan lộ nụ cười xảo quyệt: "Hà huống, các ngươi có chắc khẳng định mắt của Tử Xuyên Tú màu đen không?"</w:t>
      </w:r>
    </w:p>
    <w:p>
      <w:pPr>
        <w:pStyle w:val="BodyText"/>
      </w:pPr>
      <w:r>
        <w:t xml:space="preserve">"Sao không..." Vừa nói được hai chữ, Tạp Đốn đã im miệng. Hắn nhớ lại, lúc vung đao giết người, có một đoạn thời gian, mắt của Tử Xuyên Tú biến thành màu đỏ, hệt như hai con mắt máu, nhìn vào rất đáng sợ, mắt của nhân loại có thể biến đổi sao? Hắn bất giác rùng mình, không nói tiếp được.</w:t>
      </w:r>
    </w:p>
    <w:p>
      <w:pPr>
        <w:pStyle w:val="BodyText"/>
      </w:pPr>
      <w:r>
        <w:t xml:space="preserve">Hắc sa hỏi Tạp Lan: "Vậy ngài cho rằng khả năng thứ hai là gì?"</w:t>
      </w:r>
    </w:p>
    <w:p>
      <w:pPr>
        <w:pStyle w:val="BodyText"/>
      </w:pPr>
      <w:r>
        <w:t xml:space="preserve">"Tổng quân sư, phụ hoàng nói tuyệt học hoàng tộc chúng ta là phát triển từ trong chiến tranh ngàn năm với nhân loại. Vậy tôi nghĩ, có khả năng trong cuộc chiến dài như thế, bên phía nhân loại cũng đồng dạng phát triển võ nghệ khắc chế tuyệt học hoàng tộc chúng ta hay không?"</w:t>
      </w:r>
    </w:p>
    <w:p>
      <w:pPr>
        <w:pStyle w:val="BodyText"/>
      </w:pPr>
      <w:r>
        <w:t xml:space="preserve">Ý nghĩ này xem ra còn có đạo lý, mọi người đều nhìn vào Ma thần hoàng, vấn đề liên quan đến võ học, lão là người có quyền phát ngôn cao nhất. Ma thần hoàng trầm ngâm một chút mới đáp: "Võ công có thể khắc chế Ám hắc chưởng? Nhân loại đã từng có loại võ công này, bất quá..." Lão nhìn tổng quân sư Hắc sa: "Ngươi giải thích một chút đi, quân sư. Chuyện này ngươi rõ hơn ta".</w:t>
      </w:r>
    </w:p>
    <w:p>
      <w:pPr>
        <w:pStyle w:val="BodyText"/>
      </w:pPr>
      <w:r>
        <w:t xml:space="preserve">Hắc sa gật đầu: "Bệ hạ, ngài không phải nói đến võ công trấn quốc 'Quang minh ba văn' của Lâm thị gia tộc ba trăm năm trước chứ?"</w:t>
      </w:r>
    </w:p>
    <w:p>
      <w:pPr>
        <w:pStyle w:val="BodyText"/>
      </w:pPr>
      <w:r>
        <w:t xml:space="preserve">"Đúng thế. Ta nhớ, Lâm thị gia tộc nổi lên là nhờ 'Quang minh ba văn', dựa vào võ công này, bọn họ đã bại hết cao thủ tộc ta, kiến lập Quang minh đế quốc".</w:t>
      </w:r>
    </w:p>
    <w:p>
      <w:pPr>
        <w:pStyle w:val="BodyText"/>
      </w:pPr>
      <w:r>
        <w:t xml:space="preserve">"Nhưng loại võ công này sớm đã thất truyền rồi, bệ hạ". Hắc sa nhẹ nhàng nói: "Sớm đã thất truyền vào ba trăm năm trước rồi".</w:t>
      </w:r>
    </w:p>
    <w:p>
      <w:pPr>
        <w:pStyle w:val="BodyText"/>
      </w:pPr>
      <w:r>
        <w:t xml:space="preserve">"Vì sao?" Mấy giọng nói đồng thời cất lên.</w:t>
      </w:r>
    </w:p>
    <w:p>
      <w:pPr>
        <w:pStyle w:val="BodyText"/>
      </w:pPr>
      <w:r>
        <w:t xml:space="preserve">Hắc sa than: "Loại võ công này uy lực tuy cường đại nhưng điều kiện luyện tập hết sức hà khắc, nhất định phải có huyết thống của Quang minh Lâm thị gia tộc, hơn nữa phải là khẩu truyền - còn vì sao như thế, thời gian đã quá lâu rồi, ảo diệu bên trong chúng ta cũng khó mà hiểu. Tôi chỉ biết, Lâm thị gia tộc các đời đều hiếm con cháu, do đó môn võ công này cũng không lưu truyền rộng. Từ sau khi vị Quang minh hoàng đế cuối cùng Lâm Kiên Nghị chiến tử ở Lam Hà, Quang minh đế quốc cũng tan rã, môn võ công đó cũng thất truyền".</w:t>
      </w:r>
    </w:p>
    <w:p>
      <w:pPr>
        <w:pStyle w:val="BodyText"/>
      </w:pPr>
      <w:r>
        <w:t xml:space="preserve">"Quân sư đại nhân, vậy Lâm gia huyết thống còn lưu truyền không?"</w:t>
      </w:r>
    </w:p>
    <w:p>
      <w:pPr>
        <w:pStyle w:val="BodyText"/>
      </w:pPr>
      <w:r>
        <w:t xml:space="preserve">"Sau khi Lâm Kiên Nghị chiến tử, con gái của ông ta là Lâm Phượng Hi lúc đó đang ở đất tổ Hà khâu Lâm gia còn nhỏ, không thể tập được võ công này, vì thế võ công thất truyền từ đó. Còn Tử Xuyên gia sau này thu nhặt chắp vá những chiêu thức bề ngoài của Quang minh đế quốc, gọi là 'Ba văn khí công', xem nó là trân bảo, nhưng về thực chất lại là hai thứ hoàn toàn bất đồng, uy lực của bản cóp nhặt căn bản thua xa bản chính".</w:t>
      </w:r>
    </w:p>
    <w:p>
      <w:pPr>
        <w:pStyle w:val="BodyText"/>
      </w:pPr>
      <w:r>
        <w:t xml:space="preserve">Tạp Lan tư lự: "Tôi nhớ Tử Xuyên Tú có tên thật là Lâm Hà...Liệu có khả năng hắn là chi hệ của Quang minh đế quốc Lâm thị hay không?"</w:t>
      </w:r>
    </w:p>
    <w:p>
      <w:pPr>
        <w:pStyle w:val="BodyText"/>
      </w:pPr>
      <w:r>
        <w:t xml:space="preserve">Tổng quân sư cười đáp: "Nhị điện hạ, ngài vừa rồi không có nghe rõ, học tập 'Quang minh ba văn', ngoài là huyết thống Lâm thị, còn phải truyền thụ bằng cách truyền khẩu. Cho dù Tử Xuyên Tú đúng là hậu duệ của Quang minh đế quốc, thế nhưng truyền nhân Quang minh ba văn cuối cùng là Lâm Kiên Nghị đã chết hơn ba trăm năm, người cùng thời với ông ta cũng đã chết sạch, hắn tìm đâu ra người đích thân truyền thụ bằng miệng cho hắn chứ?"</w:t>
      </w:r>
    </w:p>
    <w:p>
      <w:pPr>
        <w:pStyle w:val="BodyText"/>
      </w:pPr>
      <w:r>
        <w:t xml:space="preserve">"Thật là chết hết không?" Tạp Lan hỏi ngược lại.</w:t>
      </w:r>
    </w:p>
    <w:p>
      <w:pPr>
        <w:pStyle w:val="BodyText"/>
      </w:pPr>
      <w:r>
        <w:t xml:space="preserve">Hắc sa cười: "Sao có thể giả được? Hơn ba trăm năm đã trôi qua, ai có thể không chết? Trừ phi là lão quái vật Tả Gia Minh..."</w:t>
      </w:r>
    </w:p>
    <w:p>
      <w:pPr>
        <w:pStyle w:val="BodyText"/>
      </w:pPr>
      <w:r>
        <w:t xml:space="preserve">Tổng quân sư đột nhiên ngừng nói, một lúc sau lão mới chậm rãi nói: "Nhị điện hạ, ý của ngài là sao?"</w:t>
      </w:r>
    </w:p>
    <w:p>
      <w:pPr>
        <w:pStyle w:val="BodyText"/>
      </w:pPr>
      <w:r>
        <w:t xml:space="preserve">"À, cũng là có suy nghĩ giống ông". Tạp Lan ra vẻ chẳng có gì lạ, biểu tình chớt nhã, chẳng có vẻ gì là đang đàm luận về một vấn đề nghiêm túc: "Tôi là nghĩ, cùng thời với Lâm Kiên Nghị, ít nhất cũng có một người còn sống đến giờ. Người đó, trong truyền thuyết có uyên nguyên rất sâu xa với Lâm Kiên Nghị, lại được nhân loại xưng là 'Đệ nhất cao thủ' vô tiền khoáng hậu.</w:t>
      </w:r>
    </w:p>
    <w:p>
      <w:pPr>
        <w:pStyle w:val="BodyText"/>
      </w:pPr>
      <w:r>
        <w:t xml:space="preserve">Minh bạch ý của Tạp Lan, cao thủ ma tộc đang có mặt trong phòng đều chấn kinh đầu óc, đối với ma tộc mà nói, có một danh tự kị húy không thể nói ra miệng, một cơn ác mộng u ám nhất. Khiến năm mươi vạn quân đoàn hoàng gia cường hãn của Quang minh đế quốc táng thân sa trường, lại bị một kẻ nhân loại đơn độc đánh tan nát, cũng vì sự tồn tại của một người một kiếm đó mà ma tộc vương quốc cường đại ba trăm năm qua với quân đội cường thịnh mãnh tướng như mây vẫn không dám tây tiến, đây là sỉ nhục lớn nhất của bọn chúng.</w:t>
      </w:r>
    </w:p>
    <w:p>
      <w:pPr>
        <w:pStyle w:val="BodyText"/>
      </w:pPr>
      <w:r>
        <w:t xml:space="preserve">Vân Thiển Tuyết cúi đầu, che giấu thần tình kích phẫn trên mặt. . Hắn không ức chế nổi sự cuồng loạn trong lòng, khi xưa thống soái ma tộc quân Vân Long bị giết chính là tiền bối Vân gia, mỗi một con cháu Vân gia lúc bắt đầu hiểu chuyện đều được giảng dạy đoạn lịch sử đó. Giết chết Tả Gia Minh, báo cừu rửa nhục cho tiên tổ, đối với con cháu Vân gia mà nói, mục tiêu này thậm chí còn cao hơn dã tâm nhất thống đại lục của thần tộc, bất quá hai chuyện này cũng chỉ là một, nếu không phải vì một người một kiếm đáng sợ đó, ba trăm năm trước thần tộc sớm đã hoàn thành vĩ nghiệp chinh phục nhân loại, thống nhất đại lục.</w:t>
      </w:r>
    </w:p>
    <w:p>
      <w:pPr>
        <w:pStyle w:val="BodyText"/>
      </w:pPr>
      <w:r>
        <w:t xml:space="preserve">Ma thần hoàng hỏi: "Gần nhất là khoảng thời gian nào còn nghe tin tức hoạt động hay truyền ngôn về Minh vương?"</w:t>
      </w:r>
    </w:p>
    <w:p>
      <w:pPr>
        <w:pStyle w:val="BodyText"/>
      </w:pPr>
      <w:r>
        <w:t xml:space="preserve">Tạp Đốn thân vương hồi đáp: "Một trăm năm trở lại đây rất ít có truyền ngôn về 'Con người đó'. Thậm chí có truyền ngôn nói 'Người đó' đã chết rồi, bằng không với tính cách của 'Người đó', làm sao có thể cả trăm năm mà không có động tĩnh gì?" Tạp Đốn thân vương nói năng úp úp mở mở, hắn thậm chí còn không dám nỏi thẳng danh tự "Tả gia minh vương".</w:t>
      </w:r>
    </w:p>
    <w:p>
      <w:pPr>
        <w:pStyle w:val="BodyText"/>
      </w:pPr>
      <w:r>
        <w:t xml:space="preserve">Chúng vị cao thủ ma tộc ào ào tán đồng: "Đúng đúng đúng, chuyện đó không thể nào! Ba trăm năm đã qua, 'Người đó' sao có thể còn sống được. Tạp Lan điện hạ, ngài quá mẫn cảm rồi, suy nghĩ lung tung hù dọa chúng tôi, khà khà khà..." Tiếng cười rất vang dội, có chút giống như kẻ đi đêm sợ ma quỷ nên cười ồn ào để cổ vũ cho bản thân.</w:t>
      </w:r>
    </w:p>
    <w:p>
      <w:pPr>
        <w:pStyle w:val="BodyText"/>
      </w:pPr>
      <w:r>
        <w:t xml:space="preserve">Tạp Lan nhếch mép cười cười, lẩm nhẩm bình luận: "Thiếu dũng khí đối diện sự thật".</w:t>
      </w:r>
    </w:p>
    <w:p>
      <w:pPr>
        <w:pStyle w:val="BodyText"/>
      </w:pPr>
      <w:r>
        <w:t xml:space="preserve">"Đúng là có truyền ngôn như thế, bất quá vẫn không có chứng cứ..." Vân Thiển Tuyết tư lự: "Hằng Xuyên hội chiến lần ba vào hai năm trước, Cát Sa đảm nhiệm thống soái toàn quân cùng phó tướng của hắn là Vân Trầm bị cao thủ nhân loại lai lịch bất minh ám sát thân vong. Đương thời Cát Sa nổi danh đệ nhất mãnh tướng của tộc ta, lực địch ngàn quân, nhưng đối đầu với cao thủ nhân loại đó lại như biến thành như kẻ yếu đuối không có sức kháng cự, nghe nói chưa tiếp được một chiêu đã chém rớt đầu.</w:t>
      </w:r>
    </w:p>
    <w:p>
      <w:pPr>
        <w:pStyle w:val="BodyText"/>
      </w:pPr>
      <w:r>
        <w:t xml:space="preserve">"Đương thời có mặt tại hiện trường còn có mấy ngàn vệ đội của Cát Sa, sau khi Cát Sa chết, phó tướng Vân Trầm lập tức hạ lệnh bộ hạ tiến lên vây công, nhưng tầng tầng bao vây vẫn không cản nổi đối phương phá vây, dường như vừa hạ lệnh xong thì Vân Trầm cũng chết, vẫn là một đòn lấy mạng.</w:t>
      </w:r>
    </w:p>
    <w:p>
      <w:pPr>
        <w:pStyle w:val="BodyText"/>
      </w:pPr>
      <w:r>
        <w:t xml:space="preserve">Sau đó thích khách cao chạy xa bay, mấy ngàn vệ đội tạo thành mấy vòng vây vẫn không cản được hắn.</w:t>
      </w:r>
    </w:p>
    <w:p>
      <w:pPr>
        <w:pStyle w:val="BodyText"/>
      </w:pPr>
      <w:r>
        <w:t xml:space="preserve">"Tin tức truyền đi, sĩ binh đều kháo nhau: 'Là Tả gia minh vương đến!', quân tâm lập tức dao động, sĩ binh ào ào bỏ vũ khí chạy tháo thân, quân quan cũng không ngăn cản, mường tượng như bọn họ cũng không muốn ngăn cản, bởi vì nghe nói cả quân quan cũng rất sợ hãi. Kết quả Viễn Đông quân nhân cơ hội sấn tới, quân ta đại bại. Cũng trong trận đánh đó, Tạp Đan điện hạ thất hãm. Thích khách nhân loại thần bí đó đến nay vẫn chưa tra được thân phận, những người mục kích đều nói, võ công đáng sợ một kích lấy mạng đó rất giống với truyền thuyết về thủ đoạn phi thường của Tả gia minh vương, vì thế bọn họ mới sợ đến mức không chiến mà tan".</w:t>
      </w:r>
    </w:p>
    <w:p>
      <w:pPr>
        <w:pStyle w:val="BodyText"/>
      </w:pPr>
      <w:r>
        <w:t xml:space="preserve">Các tướng lĩnh nghe đến nhập thần, đệ nhất mãnh tướng thần tộc chiến tử, toàn quân đại bại, công chúa thất hãm, Tả gia minh vương đáng sợ lại xuất hiện nhân gian...</w:t>
      </w:r>
    </w:p>
    <w:p>
      <w:pPr>
        <w:pStyle w:val="BodyText"/>
      </w:pPr>
      <w:r>
        <w:t xml:space="preserve">Hắc sa đột nhiên nhớ đến một sự tình, hỏi: "Vân Thiển Tuyết, trong trận đó, thống quân tướng lĩnh bên nhân loại là ai?"</w:t>
      </w:r>
    </w:p>
    <w:p>
      <w:pPr>
        <w:pStyle w:val="BodyText"/>
      </w:pPr>
      <w:r>
        <w:t xml:space="preserve">"A?" Vân Thiển Tuyết ngẩn ra, lúc điều tra hắn chỉ luôn tập trung chú ý đến nguyên nhân dẫn đến thất bại, tìm ra được nguyên nhân chính là do cao thủ thần bí đó, còn về thân phận tướng lĩnh đối phương, theo hắn thì căn bản không quan trọng. Hắn ấp úng một lúc vẫn thành thật đáp: "Tôi không có lưu ý đến, rất quan trọng sao, quân sư đại nhân?"</w:t>
      </w:r>
    </w:p>
    <w:p>
      <w:pPr>
        <w:pStyle w:val="BodyText"/>
      </w:pPr>
      <w:r>
        <w:t xml:space="preserve">"Tôi không biết," Hắc sa điềm đạm nói: "Tôi chỉ là tùy tiện hỏi thôi".</w:t>
      </w:r>
    </w:p>
    <w:p>
      <w:pPr>
        <w:pStyle w:val="BodyText"/>
      </w:pPr>
      <w:r>
        <w:t xml:space="preserve">Vân Thiển Tuyết gật đầu: "Tôi đi tra tư liệu chút". Sau khi được Ma thần hoàng đồng ý, hắn nhẹ nhàng rời đi. Lúc quay lại, sắc mặt tái xám: "Bệ hạ, quân sư, tôi đã tra ra thống soái bên phía nhân loại trong trận chiến đó, hắn là..." Hắn nuốt nước miếng: "Tử Xuyên Tú".</w:t>
      </w:r>
    </w:p>
    <w:p>
      <w:pPr>
        <w:pStyle w:val="BodyText"/>
      </w:pPr>
      <w:r>
        <w:t xml:space="preserve">Một tấm màn trầm mặc vô hình phủ trùm lên cả đại sảnh.</w:t>
      </w:r>
    </w:p>
    <w:p>
      <w:pPr>
        <w:pStyle w:val="BodyText"/>
      </w:pPr>
      <w:r>
        <w:t xml:space="preserve">Ma thần hoàng đứng lên, sắc mặt băng lãnh: "Truyền lệnh xuống, động viên tất cả bộ đội ở Viễn Đông địa khu, bắt đầu từ bây giờ, tiến hành truy bắt Tử Xuyên Tú trên toàn phạm vi Viễn Đông. Hành động lần này do trẫm đích thân chỉ huy. Tất cả phải lấy việc giết chết Tử Xuyên Tú làm mục tiêu tối cao, hắn đã thụ thương, đây là cơ hội hiếm có! Thời điểm quan trọng, có thể không cần quan tâm đến tính mạng của Tạp Đan. Truyền lệnh quan binh, chỉ cần đem Tử Xuyên Tú đến gặp trẫm, sống hay chết đều được, trẫm lập tức phong làm hầu!"</w:t>
      </w:r>
    </w:p>
    <w:p>
      <w:pPr>
        <w:pStyle w:val="BodyText"/>
      </w:pPr>
      <w:r>
        <w:t xml:space="preserve">"Vâng!" Các cao thủ ma tộc đều đứng ưỡn ngực, lớn tiếng đáp lời.</w:t>
      </w:r>
    </w:p>
    <w:p>
      <w:pPr>
        <w:pStyle w:val="BodyText"/>
      </w:pPr>
      <w:r>
        <w:t xml:space="preserve">"Bệ hạ, thần kiến nghị hạ một lệnh cấm khẩu, cấm toàn bộ quan viên sĩ tốt tiết lộ bất cứ việc gì liên quan đến sự kiện phát sinh buổi tối ngày 19 tháng 3". Tổng quân sư ma tộc mang mặt nạ đen lên tiếng, không ai có thể nhìn thấu qua tấm mặt nạ để quan sát biểu tình của lão, cho dù là người đứng gần lão nhất cũng chỉ nghe lão lẩm nhẩm: "Chẳng lẽ, Tử Xuyên Tú là..."</w:t>
      </w:r>
    </w:p>
    <w:p>
      <w:pPr>
        <w:pStyle w:val="Compact"/>
      </w:pPr>
      <w:r>
        <w:t xml:space="preserve">-o0o-</w:t>
      </w:r>
      <w:r>
        <w:br w:type="textWrapping"/>
      </w:r>
      <w:r>
        <w:br w:type="textWrapping"/>
      </w:r>
    </w:p>
    <w:p>
      <w:pPr>
        <w:pStyle w:val="Heading2"/>
      </w:pPr>
      <w:bookmarkStart w:id="51" w:name="chương-6-phong-cẩu-âm-mưu"/>
      <w:bookmarkEnd w:id="51"/>
      <w:r>
        <w:t xml:space="preserve">29. Chương 6 : Phong Cẩu Âm Mưu</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5: Thiết giáp kỵ binh</w:t>
      </w:r>
    </w:p>
    <w:p>
      <w:pPr>
        <w:pStyle w:val="BodyText"/>
      </w:pPr>
      <w:r>
        <w:t xml:space="preserve">-----oo0oo-----</w:t>
      </w:r>
    </w:p>
    <w:p>
      <w:pPr>
        <w:pStyle w:val="BodyText"/>
      </w:pPr>
      <w:r>
        <w:t xml:space="preserve">Chương 6: Phong cẩu âm mưu</w:t>
      </w:r>
    </w:p>
    <w:p>
      <w:pPr>
        <w:pStyle w:val="BodyText"/>
      </w:pPr>
      <w:r>
        <w:t xml:space="preserve">Nhóm dịch: Tú Xuyên</w:t>
      </w:r>
    </w:p>
    <w:p>
      <w:pPr>
        <w:pStyle w:val="BodyText"/>
      </w:pPr>
      <w:r>
        <w:t xml:space="preserve">Sưu Tầm by nguoibantot8 --- 4vn.eu</w:t>
      </w:r>
    </w:p>
    <w:p>
      <w:pPr>
        <w:pStyle w:val="BodyText"/>
      </w:pPr>
      <w:r>
        <w:t xml:space="preserve">Trời còn chưa sáng hẳn, trong đại doanh Vũ lâm quân nằm bên rừng già Ca cát tra, buổi sớm yên tĩnh bị khuấy động bởi tiếng cao giọng hô hoán từng chập của sĩ binh: "Mệnh lệnh khẩn cấp, bệ hạ có chỉ, lập tức hành động tróc nã nhân loại gian tế Tử Xuyên Tú!"</w:t>
      </w:r>
    </w:p>
    <w:p>
      <w:pPr>
        <w:pStyle w:val="BodyText"/>
      </w:pPr>
      <w:r>
        <w:t xml:space="preserve">Ma tộc binh chưa tỉnh hẳn mộng còn không biết đã phát sinh chuyện gì thì quân quan đã xộc vào rống lên bên tai chúng: "Tập hợp! Mau, vận y phục tập hợp!" Ma tộc binh mơ màng cầm vũ khí lục tục kéo ra khoảng trống bên ngoài trại, chưa tập hợp xong, đám quân quan đã không còn kiên nhẫn đá vào mông bọn chúng: "Không cần đợi nữa, mau, mau, mau! Đi! Đi!" Đám quân quan không phải là sợ Tử Xuyên Tú chạy thoát mà chỉ sợ đại công bắt được Tử Xuyên Tú rơi vào tay bộ đội khác.</w:t>
      </w:r>
    </w:p>
    <w:p>
      <w:pPr>
        <w:pStyle w:val="BodyText"/>
      </w:pPr>
      <w:r>
        <w:t xml:space="preserve">Cả Vũ lâm đại doanh ồn ào náo loạn hệt như một đàn ong vỡ tổ, từng đại đội bộ binh không ngớt xuất động khỏi doanh địa, tranh nhau tiến vào rừng rậm Ca cát sa trước. Bộ binh dàn hàng ngang, gương mặt lạnh lùng, tay cầm trường mâu sắc bén, đâm, chọt, quét, không bỏ sót một lùm cây bụi cỏ nào, bất cứ chỗ nào có thể ẩn thân đều bị lục soát, thậm chí cả hang thỏ cũng không bỏ qua.</w:t>
      </w:r>
    </w:p>
    <w:p>
      <w:pPr>
        <w:pStyle w:val="BodyText"/>
      </w:pPr>
      <w:r>
        <w:t xml:space="preserve">Đám sĩ binh đã được thông báo, bọn chúng phải truy lùng một nhân vật vô cùng nguy hiểm, đặc biệt giỏi cận thân chiến đấu, vì đề phòng chỉ một tuyến trường mâu thủ không phải là đối thủ của hắn, quân quan bố trí thêm một vòng tuyến thứ hai là cung tiễn thủ. Cung tiễn thủ luôn tập trung cao độ, chỉ cần cỏ động do gió thổi cũng lập tức phóng tên, kết quả là vô số thỏ rừng, gà rừng, cáo tự nhiên gặp họa tai, trở thành thu hoạch ngoài ý của sĩ binh ma tộc.</w:t>
      </w:r>
    </w:p>
    <w:p>
      <w:pPr>
        <w:pStyle w:val="BodyText"/>
      </w:pPr>
      <w:r>
        <w:t xml:space="preserve">Bên ngoài khu rừng, một số lượng lớn kị binh bộ đội ngày đêm tuần tra, giám thị nghiêm ngặt, ngay cả một con ruồi cũng không qua được tai mắt của bọn chúng. Vì đề phòng đối thủ quá cao cường, số lượng sĩ binh ma tộc đang lục xoát không phải là đối thủ, một tổ hảo thủ do các tinh anh bộ đội được tinh tuyển tạo thành, tùy thời đợi lệnh, chỉ cần nhận được tín hiệu, bọn chúng lập tức tiến đến.</w:t>
      </w:r>
    </w:p>
    <w:p>
      <w:pPr>
        <w:pStyle w:val="BodyText"/>
      </w:pPr>
      <w:r>
        <w:t xml:space="preserve">Cũng đồng thời, trong ánh nắng rực rỡ, các tín sứ sau lưng giắt Kim sắc tiểu kì cưỡi ngựa chạy như bay, bọn họ thúc ngựa chạy đến phì cả bọt trắng, đem mệnh lệnh của Ma thần hoàng mật truyền đến mọi quân đội của vương quốc đóng trên khắp địa khu Viễn Đông. Từ đông sang tây, từ Đỗ Toa, Đắc Á, Y Lí Á, Cổ Địch Tát, Phục Luân rừng rập liên miên cho đến các hành tỉnh đất bằng rộng lớn trải đến sát Ngõa Luân thành. Một trăm hai mươi vạn quân đội ma tộc, sáu mươi vạn Viễn Đông phản quân phân bố khắp Viễn Đông, đều nhận được một mệnh lệnh: "Tìm một thanh niên nhân loại bị trọng thương". Kèm thư còn có họa hình của Tử Xuyên Tú, không biết do suy xét nguyên nhân nào, tổng quân sư Ma tộc trong mệnh lệnh đã giấu đi danh tự Tử Xuyên Tú.</w:t>
      </w:r>
    </w:p>
    <w:p>
      <w:pPr>
        <w:pStyle w:val="BodyText"/>
      </w:pPr>
      <w:r>
        <w:t xml:space="preserve">Một hành động truy lùng rộng lớn chưa từng có đã bắt đầu tiến hành.</w:t>
      </w:r>
    </w:p>
    <w:p>
      <w:pPr>
        <w:pStyle w:val="BodyText"/>
      </w:pPr>
      <w:r>
        <w:t xml:space="preserve">Ở Đỗ Toa hành tỉnh rừng tùng chằng chịt, Cận vệ lữ do Lôi Âu thống soái áp trận, gần ba mươi vạn ma tộc bộ đội tinh nhuệ bắt đầu tiến hành tra xét trên toàn hành tỉnh. Tử Xuyên Tú là bắt đầu chạy từ Đỗ Toa hành tỉnh, hơn nửa thượng tầng của ma tộc đều cho rằng hắn đã thụ thương không thể nào chạy xa được, chắc chắn chưa thoát ly khu vực hành tỉnh, lại thêm hành tỉnh cũng là nơi Ma thần hoàng đang tạm dừng chân, vì sự an toàn của hoàng gia, tra soát được tiến hành đặc biệt nghiêm mật, tiếng bước chân của ma tộc binh rầm rập vang khắp cả hành tỉnh.</w:t>
      </w:r>
    </w:p>
    <w:p>
      <w:pPr>
        <w:pStyle w:val="BodyText"/>
      </w:pPr>
      <w:r>
        <w:t xml:space="preserve">Gia nạp quân đoàn phụ trách kiểm tra hai hành tỉnh là Đắc á và Y lí á, hai hành tỉnh này vốn là cứ điểm cuối cùng của nhân loại ở Viễn Đông, không ít địa phương vắng vẻ vẫn còn số đông nhân loại ẩn nấp do không kịp triệt thối. Đại bản doanh cho rằng: Tử Xuyên Tú có khả năng ẩn nấp ở những chỗ đó, vì để càn quét hết những nơi Tử Xuyên Tú có thể ẩn thân, lại thêm đối với ma tộc mà nói, nhân loại nhìn na ná giống nhau, nếu phải tìm cho được chính xác một tên Tử Xuyên Tú thì thật là khó. Vì thế Gia nạp tổng đốc La Tư hạ lệnh, thấy nhân loại là giết, giết hết mới ngưng.</w:t>
      </w:r>
    </w:p>
    <w:p>
      <w:pPr>
        <w:pStyle w:val="BodyText"/>
      </w:pPr>
      <w:r>
        <w:t xml:space="preserve">Mạt Y quân khu là nơi tập trung quân lực lớn nhất, vì thế bọn họ cũng phụ trách phạm vi truy xét lớn nhất: Ngõa cách, Cổ địch tát, Phục luân, Tân gia...Cả mười hành tỉnh đều thuộc phạm vi lục soát của bọn họ. Vì giải quyết vấn đề không đủ binh lực, gần năm mươi vạn chủng tộc liên hợp quân Viễn Đông cũng hiệp đồng hành động truy lùng Tử Xuyên Tú cùng quân chính quy ma tộc.</w:t>
      </w:r>
    </w:p>
    <w:p>
      <w:pPr>
        <w:pStyle w:val="BodyText"/>
      </w:pPr>
      <w:r>
        <w:t xml:space="preserve">Lăng Bộ Hư quân đoàn cũng là tập đoàn tiên phong của ma tộc vương quốc, phụ trách đạo phòng tuyến đầu tiên của vương quốc, bọn họ nghiêm mật phong tỏa khu vực Phục danh khắc hành tỉnh ở mặt đông cứ điểm Ngõa Luân, nhiệm vụ của bọn họ là tuyệt đối không để Tử Xuyên Tú nhập Ngõa Luân.</w:t>
      </w:r>
    </w:p>
    <w:p>
      <w:pPr>
        <w:pStyle w:val="BodyText"/>
      </w:pPr>
      <w:r>
        <w:t xml:space="preserve">Trên đại công lộ Viễn Đông xuyên suốt địa khu Viễn Đông, Bộ kị lữ Tắc nội á 11 phụ trách phong tỏa. Kị binh tuần tra đêm ngày trên cả lộ trình từ Đỗ Toa đến Phục danh khắc, Bộ kị lữ thiết lập gần ba trăm chốt canh kiểm tra người đi đường, hơn nữa ở khoảng giữa hai chốt canh luôn có một đội kị binh tuần tra qua lại. Vào đêm, mỗi đội kị binh thắp đuốc sáng rực, di chuyển trên đường như những con rồng lửa dài ngoằn, đầu con này nối tiếp đuôi con kia kiểm soát cả đại công lộ Viễn Đông...</w:t>
      </w:r>
    </w:p>
    <w:p>
      <w:pPr>
        <w:pStyle w:val="BodyText"/>
      </w:pPr>
      <w:r>
        <w:t xml:space="preserve">Đây là chiến dịch lùng bắt có quy mô lớn nhất trong lịch sử, một lực lượng rất lớn ma tộc đã được động viên triệt để. Tuân theo chỉ thị của Ma thần hoàng, bọn chúng phong tỏa hết mọi ngã đường, dọc theo những con đường, kiểm tra từng thôn làng, rừng cây, núi non, kiểm tra tỉ mỉ từng người đi đường, chiếu theo lý, dưới dự truy lùng nghiêm mật như thế thì không có lí do nào không tìm được tên nhân loại đã trọng thương đó. Đám tướng quân ma tộc vô cùng tự tin: "Cho dù hắn hóa thành một cây kim, chúng ta cũng có thể tìm ra hắn!"</w:t>
      </w:r>
    </w:p>
    <w:p>
      <w:pPr>
        <w:pStyle w:val="BodyText"/>
      </w:pPr>
      <w:r>
        <w:t xml:space="preserve">Buổi chiều hôm đó, hành động truy lùng đã thu được tiến triển rất sáng sủa, ở ngoài rừng già Ca cát tra, ma tộc binh lùng sục đã phát hiện Tạp Đan công chúa bị bắt làm con tin. Lúc được phát hiện, Tạp Đan công chúa đang dựa vào một tảng đá lớn, hình dáng nhếch nhác mệt mỏi, nàng đưa tay chỉ, bất mãn than với đội ngũ ma tộc binh đến cứu viện: "Sao đến trễ như thế? Có gì ăn không, ta đói muốn chết".</w:t>
      </w:r>
    </w:p>
    <w:p>
      <w:pPr>
        <w:pStyle w:val="BodyText"/>
      </w:pPr>
      <w:r>
        <w:t xml:space="preserve">Căn cứ hiện trạng chẩn đoán sơ bộ của quân y, thân thể công chúa vẫn ở trạng thái tốt, an nhiên vô dạng. Tin tức truyền về, đại bản doanh ma tộc dậy tiếng hoan hô, tên quân quan ma tộc chỉ huy trung đội truy tìm đó lập tức được đề bạt làm Đoàn đội trưởng.</w:t>
      </w:r>
    </w:p>
    <w:p>
      <w:pPr>
        <w:pStyle w:val="BodyText"/>
      </w:pPr>
      <w:r>
        <w:t xml:space="preserve">Tạp Đan công chúa cung cấp tin tình báo quý giá: "Chính mắt ta nhìn thấy Tử Xuyên Tú chạy về hướng đó!"</w:t>
      </w:r>
    </w:p>
    <w:p>
      <w:pPr>
        <w:pStyle w:val="BodyText"/>
      </w:pPr>
      <w:r>
        <w:t xml:space="preserve">Trạm cao độ của đại bản doanh căn cứ vào tin tình báo của Tạp Đan, bọn chúng điều chỉnh lại khu vực truy lùng trọng điểm. Một lực lượng rất lớn sĩ binh ma tộc được điều đến một hoang mạc không tồn tại sự sống các Ca cát tra chừng ngàn dặm, bọn chúng được thông báo: "Tử Xuyên Tú ở trong đó, tìm hắn đi!" Nhìn sa mạc mênh mông ngút mắt, sức nóng như thiêu như đốt, ma tộc binh tuyệt vọng muốn tự sát.</w:t>
      </w:r>
    </w:p>
    <w:p>
      <w:pPr>
        <w:pStyle w:val="BodyText"/>
      </w:pPr>
      <w:r>
        <w:t xml:space="preserve">Một tuần trôi qua, bọn chúng vẫn không tìm được nơi trú ẩn của Tử Xuyên Tú.</w:t>
      </w:r>
    </w:p>
    <w:p>
      <w:pPr>
        <w:pStyle w:val="BodyText"/>
      </w:pPr>
      <w:r>
        <w:t xml:space="preserve">Hai tuần trôi qua, Tử Xuyên Tú, tên nhân loại thần bí đó hệt như đã biến mất trong không khí. Từ niềm tin mãnh liệt ban đầu đã chuyển thành thấp thỏm trong lòng, từ thấp thỏm lại chuyển thành bất an rồi chuyển sang hoàn toàn tuyệt vọng, các lộ tướng quân bất đắc dĩ phải chấp nhận một sự thật tàn khốc: Tử Xuyên Tú quá khứ không, hiện tại không, tương lai cũng có khả năng rất lớn không bị bọn chúng bắt được.</w:t>
      </w:r>
    </w:p>
    <w:p>
      <w:pPr>
        <w:pStyle w:val="BodyText"/>
      </w:pPr>
      <w:r>
        <w:t xml:space="preserve">Căn cứ vào quy luật truy bắt mà nói, nếu như đã truy tìm một vòng mà không bắt được người, khả năng thành công sau đó sẽ rất thấp. Có thời gian một tuần, đối tượng bị lùng bắt có thể chạy rất xa, phạm vi lục soát biến thành khó xác định được, hơn nữa cho dù dưới tình huống thân thụ trọng thương, Tử Xuyên Tú vẫn thoát được sự truy bắt nghiêm mật như thế, dĩ nhiên sau khi thương thế tốt hơn lên, khả năng bắt được hắn càng không thể.</w:t>
      </w:r>
    </w:p>
    <w:p>
      <w:pPr>
        <w:pStyle w:val="BodyText"/>
      </w:pPr>
      <w:r>
        <w:t xml:space="preserve">Ba tuần trôi qua, các lộ bộ đội ào ào mang kết quả trả về Phong diệp đan lâm: "Rất xin lỗi, bệ hạ, không thể phát hiện tung ảnh của Tử Xuyên Tú. Có thể khẳng định, hắn nhất định không ở trong khu vực truy lùng của bộ đội thần..."</w:t>
      </w:r>
    </w:p>
    <w:p>
      <w:pPr>
        <w:pStyle w:val="BodyText"/>
      </w:pPr>
      <w:r>
        <w:t xml:space="preserve">Ma thần hoàng không giận lại cười, lẩm nhẩm: "Tử Xuyên Tú a, hiện tại trẫm thật có điểm bội phục ngươi rồi, ngươi rốt cuộc là làm thế nào chứ?"</w:t>
      </w:r>
    </w:p>
    <w:p>
      <w:pPr>
        <w:pStyle w:val="BodyText"/>
      </w:pPr>
      <w:r>
        <w:t xml:space="preserve">Thần tử tả hữu không dám lên tiếng, sợ chọc giận Ma thần hoàng đang có tâm tình không tốt. Ma thần hoàng nhìn quanh đám thần tử, hỏi: "Nói xem, các ngươi thấy thế nào? Tử Xuyên Tú rốt cuộc ở đâu?"</w:t>
      </w:r>
    </w:p>
    <w:p>
      <w:pPr>
        <w:pStyle w:val="BodyText"/>
      </w:pPr>
      <w:r>
        <w:t xml:space="preserve">Mọi người đưa mắt nhìn nhau, cuối cùng vẫn là Hắc sa lên tiếng: "Bệ hạ, truy tìm không được hắn chỉ có ba khả năng. Thứ nhất, thương thế hắn phát tác dẫn đến chết rồi nhưng hiện tại chúng ta chưa phát hiện được xác".</w:t>
      </w:r>
    </w:p>
    <w:p>
      <w:pPr>
        <w:pStyle w:val="BodyText"/>
      </w:pPr>
      <w:r>
        <w:t xml:space="preserve">Ma thần hoàng gật gật đầu, hỏi: "Còn hai khả năng kia?"</w:t>
      </w:r>
    </w:p>
    <w:p>
      <w:pPr>
        <w:pStyle w:val="BodyText"/>
      </w:pPr>
      <w:r>
        <w:t xml:space="preserve">"Khả năng thứ hai là hắn còn sống, lẩn trốn ở một chỗ nào đó ở Viễn Đông, ý đồ tìm cơ hội thông qua cứ điểm Ngõa luân trở lại Tử Xuyên gia. Khả năng thứ ba đó là, hắn đã trở về Tử Xuyên gia. Ba khả năng này nhất định phải có một".</w:t>
      </w:r>
    </w:p>
    <w:p>
      <w:pPr>
        <w:pStyle w:val="BodyText"/>
      </w:pPr>
      <w:r>
        <w:t xml:space="preserve">Mọi người đều lắng nghe không lên tiếng, có điểm không minh bạch, phân tích này xem ra chẳng khác gì nói thừa, chẳng có tác dụng chỗ nào. Tạp Đốn thân vương hỏi: "Quân sư, ý của ngài rốt cuộc là gì?"</w:t>
      </w:r>
    </w:p>
    <w:p>
      <w:pPr>
        <w:pStyle w:val="BodyText"/>
      </w:pPr>
      <w:r>
        <w:t xml:space="preserve">"Điện hạ, nếu như ở tình huống thứ nhất, chúng ta không cần phải bận tâm nữa. Chúng ta cần chuẩn bị là phải làm thế nào đối phó với khả năng thứ hai và thứ ba, đặc biệt là khả năng thứ ba, bởi vì nó là khả năng có thể xảy ra nhất".</w:t>
      </w:r>
    </w:p>
    <w:p>
      <w:pPr>
        <w:pStyle w:val="BodyText"/>
      </w:pPr>
      <w:r>
        <w:t xml:space="preserve">"Tôi hiểu ý của quân sư rồi!" Tạp Đốn thân vương như hiểu ra: "Chúng ta lập tức phái sứ giả đến Tử Xuyên gia, yêu cầu bọn chúng giao Tử Xuyên Tú ra! Nói với bọn chúng, nếu như che giấu Tử Xuyên Tú, chúng ta sẽ khai chiến!"</w:t>
      </w:r>
    </w:p>
    <w:p>
      <w:pPr>
        <w:pStyle w:val="BodyText"/>
      </w:pPr>
      <w:r>
        <w:t xml:space="preserve">Hắc sa lắc đầu: "Không được". Lão chậm rãi nói: "Mấy ngày nay, tôi luôn nghĩ một vấn đề, Tử Xuyên Tú vì sao phải giết Lôi Hồng?"</w:t>
      </w:r>
    </w:p>
    <w:p>
      <w:pPr>
        <w:pStyle w:val="BodyText"/>
      </w:pPr>
      <w:r>
        <w:t xml:space="preserve">truyện copy từ</w:t>
      </w:r>
    </w:p>
    <w:p>
      <w:pPr>
        <w:pStyle w:val="BodyText"/>
      </w:pPr>
      <w:r>
        <w:t xml:space="preserve">"A? Lôi Hồng là hung thủ giết Ca Ứng Tinh, Tử Xuyên Tú là báo cừu cho Ca Ứng Tinh nên giết hắn..."</w:t>
      </w:r>
    </w:p>
    <w:p>
      <w:pPr>
        <w:pStyle w:val="BodyText"/>
      </w:pPr>
      <w:r>
        <w:t xml:space="preserve">Hắc sa gật đầu: "Đúng thế, nhưng các người không nhận thấy, Tử Xuyên Tú chọn phương thức động thủ không phải quá kì quái sao?"</w:t>
      </w:r>
    </w:p>
    <w:p>
      <w:pPr>
        <w:pStyle w:val="BodyText"/>
      </w:pPr>
      <w:r>
        <w:t xml:space="preserve">Lão đưa mắt nhìn quanh, thanh âm xuyên qua tấm khăn che mặt trầm thấp truyền ra: "Lúc đó Tử Xuyên Tú đã dành được tín nhiệm của chúng ta, hắn có thể tự do ra vào ở các quân doanh. Hắn muốn giết Lôi Hồng, lúc nào chẳng có cơ hội, hà tất phải chọn phương thức hành động ngay giữa yến tiệc đông người, hơn nữa lại là yến tiệc tập trung các cao thủ của tộc ta, chẳng lẽ, hắn không biết như thế rất nguy hiểm sao?"</w:t>
      </w:r>
    </w:p>
    <w:p>
      <w:pPr>
        <w:pStyle w:val="BodyText"/>
      </w:pPr>
      <w:r>
        <w:t xml:space="preserve">Chúng nhân đều chưa nghĩ đến vấn đề này, ngẩn người.</w:t>
      </w:r>
    </w:p>
    <w:p>
      <w:pPr>
        <w:pStyle w:val="BodyText"/>
      </w:pPr>
      <w:r>
        <w:t xml:space="preserve">"Nghĩ kỹ xem, một nhân loại cô độc, lúc chúng ta đang ăn mừng thắng lợi Viễn Đông thì đơn thương độc mã xâm nhập đại bản doanh thần tộc chúng ta, giết chết phản đồ của bọn chúng, còn sát thương gần cả trăm quân quan cao cấp của chúng ta, hơn nữa cuối cùng hắn lại an nhiên vô dạng bỏ đi, chúng ta không có biện pháp bắt giữ hắn!" Ngữ điệu của Hắc sa càng lúc càng cao: "Giết Lôi Hồng bất quá là thuận thời, đả kích uy tín của thần tộc vương quốc chúng ta mới là mục đích chính của hắn! Bệ hạ, đây là nguyên nhân mà thần kiến nghị nên ban Cấm khẩu lệnh. Đối với tất cả những chuyện phát sinh trong đêm 19 tháng 3, tuyệt đối không thể tiết lộ, bằng không, thần tộc chúng ta khó giữ được uy tín và tôn nghiêm của chủng tộc mạnh nhất trên đại lục, hậu quả đến theo sẽ khó lường được!"</w:t>
      </w:r>
    </w:p>
    <w:p>
      <w:pPr>
        <w:pStyle w:val="BodyText"/>
      </w:pPr>
      <w:r>
        <w:t xml:space="preserve">"Ngươi nói đúng, quân sư". Ma thần hoàng chen lời: "Tin tức này nếu tiết lộ ra ngoài, đặc biệt đến tai nhân loại sẽ khiến bọn chúng giảm sự sợ hãi với chúng ta. Mặt khác, nếu để lưu truyền trong quốc nội, ngày qua ngày sẽ biến tướng trở thành những lời dè bỉu, rất dễ khiến chúng ta bất hòa dẫn đến nội chiến, hậu quả khó mà tưởng tượng".</w:t>
      </w:r>
    </w:p>
    <w:p>
      <w:pPr>
        <w:pStyle w:val="BodyText"/>
      </w:pPr>
      <w:r>
        <w:t xml:space="preserve">Các quan viên cao cấp và hoàng tộc có mặt ở đây đều gật đầu, khó mà có khi nào bọn chúng thống nhất được ý kiến như lúc này. Bọn chúng đều biết, duy trì trật tự trong nước có liên hệ khẩn mật với duy trì niềm tin bất khả chiến thắng của quân đội. Một khi thần thoại vinh diệu đó có tì vết, đối với sự thống trị của ma tộc vương quốc, đặc biệt là đối với sự thống trị trên lãnh thổ mới Viễn Đông, sẽ rất có thể rơi vào cảnh địa khó khăn chồng chất. Có người lẩm nhẩm biểu thị đồng ý, nhớ lại chiến tranh vương quyền hủy gia diệt quốc đáng sợ xảy ra ở 80 năm trước, một thời kì hắc ám diệt tuyệt kinh hoàng, ai cũng không cho là Ma thần hoàng nói quá.</w:t>
      </w:r>
    </w:p>
    <w:p>
      <w:pPr>
        <w:pStyle w:val="BodyText"/>
      </w:pPr>
      <w:r>
        <w:t xml:space="preserve">Hắc sa tiếp lời: "Vì thế, vừa rồi thân vương nói đến Tử Xuyên gia đòi người, đó là chuyện không thể. Nếu như làm như thế, chúng ta sẽ không còn cách giữ bí mật đêm đó, phía nhân loại sẽ sùng bái hình tượng anh hùng Tử Xuyên Tú, chúng ta vừa không đạt được mục đích, vừa trở thành trò cười cho bọn chúng".</w:t>
      </w:r>
    </w:p>
    <w:p>
      <w:pPr>
        <w:pStyle w:val="BodyText"/>
      </w:pPr>
      <w:r>
        <w:t xml:space="preserve">Mọi người im lặng gật đầu, Hắc sa nói hoàn toàn có lý, thần tộc hiện tại đang đối diện hai chỗ khó: Nếu như báo phục Tử Xuyên Tú thì không giữ được bí mật, từ đó khó mà giữ vững uy tín và tôn nghiêm.</w:t>
      </w:r>
    </w:p>
    <w:p>
      <w:pPr>
        <w:pStyle w:val="BodyText"/>
      </w:pPr>
      <w:r>
        <w:t xml:space="preserve">La Tư tổng đốc bất mãn ồn ào cãi: "Chẳng lẽ chúng ta tha cho tên chó điên đó?"</w:t>
      </w:r>
    </w:p>
    <w:p>
      <w:pPr>
        <w:pStyle w:val="BodyText"/>
      </w:pPr>
      <w:r>
        <w:t xml:space="preserve">Không có ai lên tiếng, nghĩ đến đại địch Tử Xuyên Tú tiêu diêu mà không có cách báo thù, sự khó chịu đó như côn trùng cắn xé lòng bọn chúng, đám quý tộc tâm cao khí ngạo thật khó mà nuốt trôi cục tức này.</w:t>
      </w:r>
    </w:p>
    <w:p>
      <w:pPr>
        <w:pStyle w:val="BodyText"/>
      </w:pPr>
      <w:r>
        <w:t xml:space="preserve">Trong không khí trầm mặc, Tạp Lan cười âm trầm tiếp: "Lúc đầu khảo nghiệm sự trung thành của Tử Xuyên Tú, chúng ta không phải đã phái hắn đi diễn giảng với tù binh sao? Đám tù binh đó vẫn còn trong tay chúng ta, Tử Xuyên gia luôn muốn dùng tiền tài chuộc chúng về, nếu như chúng ta thả chúng ra, mọi người đoán xem sẽ xuất hiện hậu quả thế nào?"</w:t>
      </w:r>
    </w:p>
    <w:p>
      <w:pPr>
        <w:pStyle w:val="BodyText"/>
      </w:pPr>
      <w:r>
        <w:t xml:space="preserve">La Tư tổng đốc là kẻ đầu tiên vỗ bàn hô: "Diệu kế, điện hạ! Như thế Tử Xuyên gia nhất định không dung nạp phản đồ, Tử Xuyên Tú sẽ chết trong tay người bên hắn!" Chúng nhân cũng ào ào tán thành: Mưu kế hay! Thậm chí cả Tạp Đốn thân vương cũng không thể không gật gù biểu thị tán đồng.</w:t>
      </w:r>
    </w:p>
    <w:p>
      <w:pPr>
        <w:pStyle w:val="BodyText"/>
      </w:pPr>
      <w:r>
        <w:t xml:space="preserve">Hắc sa tán thán: "Kế hay, chỉ là..." Lão lắc lắc đầu không chịu nói tiếp, chỉ điềm đạm thêm một câu: "Chờ sự anh minh của bệ hạ".</w:t>
      </w:r>
    </w:p>
    <w:p>
      <w:pPr>
        <w:pStyle w:val="BodyText"/>
      </w:pPr>
      <w:r>
        <w:t xml:space="preserve">Ma thần hoàng trầm ngâm nói: "Kế rất tốt...Tạp Lan, ngươi đã đề xuất thì để ngươi đi thực hiện luôn!"</w:t>
      </w:r>
    </w:p>
    <w:p>
      <w:pPr>
        <w:pStyle w:val="BodyText"/>
      </w:pPr>
      <w:r>
        <w:t xml:space="preserve">Lúc nói chuyện thì sắc mặt vẫn bình thường, căn bản không nhìn ra lão đang nghĩ gì.</w:t>
      </w:r>
    </w:p>
    <w:p>
      <w:pPr>
        <w:pStyle w:val="BodyText"/>
      </w:pPr>
      <w:r>
        <w:t xml:space="preserve">Tạp Lan co chân: "Vân, phụ hoàng!"</w:t>
      </w:r>
    </w:p>
    <w:p>
      <w:pPr>
        <w:pStyle w:val="BodyText"/>
      </w:pPr>
      <w:r>
        <w:t xml:space="preserve">Như có một luồng gió lạnh thổi qua trong đầu, Vân Thiển Tuyết khẽ rùng mình: Điện hạ, quyền mưu của ngài thật là đáng sợ! Chiến sĩ trung thành nhất lại bị bôi nhọ thành phản đồ rồi chết trong tay người mình, loại thống khổ đó khó mà tưởng tượng nổi.</w:t>
      </w:r>
    </w:p>
    <w:p>
      <w:pPr>
        <w:pStyle w:val="BodyText"/>
      </w:pPr>
      <w:r>
        <w:t xml:space="preserve">Vân Thiển Tuyết minh bạch ý không nói của Hắc sa quân sư: Âm độc như thế, không phải là khí phách đường đường của hoàng giả. Không biết vì sao, lúc nhìn vị điện hạ vốn rất thân thiết, Vân Thiển Tuyết lần đầu sinh cảm giác lạ lẫm và e ngại.</w:t>
      </w:r>
    </w:p>
    <w:p>
      <w:pPr>
        <w:pStyle w:val="BodyText"/>
      </w:pPr>
      <w:r>
        <w:t xml:space="preserve">Ngày 11 tháng 4 năm 780, ma tộc chính thức công cáo thông báo nhân sự: "Nguyên trưởng quan tổng đốc Viễn Đông địa khu, Bình Tĩnh hầu các hạ vì thân thể không thích ứng với khí hậu nên đã quay về bổn thổ thần tộc vương quốc để nghỉ ngơi, tân nhiệm tổng đốc là Viễn Đông hầu sẽ thay thế Bình Tĩnh hầu, quản lý hai mươi ba hành tỉnh Viễn Đông, thống soái sáu mươi vạn quân đội ở bổn thổ Viễn Đông. Lỗ Đế công tước đảm nhiệm phó thủ".</w:t>
      </w:r>
    </w:p>
    <w:p>
      <w:pPr>
        <w:pStyle w:val="BodyText"/>
      </w:pPr>
      <w:r>
        <w:t xml:space="preserve">Kết thúc thông báo nhân sự còn có chú thích một hàng nhỏ: "Viễn Đông hầu, nguyên danh Tử Xuyên Tú, vốn là Phó thống lĩnh của Tử Xuyên gia tộc, bỏ tối theo sáng gia nhập thần tộc chúng ta. Ma hoàng bệ hạ thương tài thu nhận, ban cho chức danh: Viễn Đông hầu!"</w:t>
      </w:r>
    </w:p>
    <w:p>
      <w:pPr>
        <w:pStyle w:val="BodyText"/>
      </w:pPr>
      <w:r>
        <w:t xml:space="preserve">Cùng ngày ma tộc tuyên bố đồng ý cho Tử Xuyên gia chuộc quan binh nhân loại bị bắt làm tù binh trong chiến tranh Viễn Đông, quan viên nhân loại chịu trách nhiệm giao thiệp vô cùng hoan hỉ, giá tiền bên phía ma tộc đưa ra thấp hơn nhiều so với dự tưởng của Tử Xuyên gia...</w:t>
      </w:r>
    </w:p>
    <w:p>
      <w:pPr>
        <w:pStyle w:val="BodyText"/>
      </w:pPr>
      <w:r>
        <w:t xml:space="preserve">Ngày 18 tháng 4, Đế đô.</w:t>
      </w:r>
    </w:p>
    <w:p>
      <w:pPr>
        <w:pStyle w:val="BodyText"/>
      </w:pPr>
      <w:r>
        <w:t xml:space="preserve">Hội nghị còn chưa chính thức bắt đầu, không khí đã trầm mặc nặng nề, ẩn ước có sự bất an, các quan viên cao cấp đều mím chặt môi, giữ yên lặng như những xác chết. Cả hai tử đối đầu là La Minh Hải và Đế Lâm cũng mất hứng đấu khẩu thường thấy, một kẻ thì mặt nhăn như khỉ ăn ớt, một kẻ thì nhìn chăm chăm lên trần, phảng phất như trên đó đang có tiên nữ nhảy múa.</w:t>
      </w:r>
    </w:p>
    <w:p>
      <w:pPr>
        <w:pStyle w:val="BodyText"/>
      </w:pPr>
      <w:r>
        <w:t xml:space="preserve">Gia tộc vừa mất đi một phần tư lãnh thổ, tổn thất vượt quá trăm vạn quân đội, rơi vào tình thế xung quanh là địch, trước thì có trăm vạn ma tộc binh dưới Ngõa luân thành, sau thì có tuyệt thế danh tướng Lưu Phong Sương nhăm nhe. Tử Xuyên gia tộc từng trải qua cả trăm năm huy hoàng xưng bá đại lục đang đối diện nguy cơ chưa từng có, từng bước đi vào suy vong.</w:t>
      </w:r>
    </w:p>
    <w:p>
      <w:pPr>
        <w:pStyle w:val="BodyText"/>
      </w:pPr>
      <w:r>
        <w:t xml:space="preserve">Hiện tại, sau Phó thống lĩnh ở Viễn Đông là Lôi Hồng làm phản thì đến một nhân vật mang họ Tử Xuyên lại công nhiên phản bội gia tộc, đây là tín hiệu nguy hiểm, là bằng chứng cho thấy sự suy nhược rõ ràng của gia tộc trong mắt thiên hạ, dự báo sự sụp đổ đã ở trước mắt. Quá trình từ thịnh sang suy, mỗi một bước đều để người ta nhìn thấy rõ ràng nhưng lại khiến người ta tuyệt vọng không có khả năng xoay chuyển, phảng phất như trong không minh đã có thiên ý cố tình trêu lộng bọn họ.</w:t>
      </w:r>
    </w:p>
    <w:p>
      <w:pPr>
        <w:pStyle w:val="BodyText"/>
      </w:pPr>
      <w:r>
        <w:t xml:space="preserve">Khi Tử Xuyên Trữ cùng Lý Thanh bước vào phòng hội nghị, tất cả người có mặt đều nhận ra sắc mặt trắng xanh của thiếu nữ, ai nấy biểu lộ ánh mắt đồng cảm. Đế Lâm nháy mắt với Tư Đặc Lâm, Tư Đặc Lâm đứng lên nghênh đón Tử Xuyên Trữ. Trong sự chăm chú của mọi người, thân ảnh kiên định của Tư Đặc Lâm giúp Tử Xuyên Trữ cảm thấy an tâm. Nàng thi lễ chào hỏi thúc thúc tổng trưởng Tử Xuyên Tham Tinh rồi nhanh chân theo Tư Đặc Lâm, bờ mi đã hoen mờ lệ.</w:t>
      </w:r>
    </w:p>
    <w:p>
      <w:pPr>
        <w:pStyle w:val="BodyText"/>
      </w:pPr>
      <w:r>
        <w:t xml:space="preserve">Tử Xuyên Trữ bình tĩnh hỏi Tư Đặc Lâm: "Trung ương thống lĩnh, nghe nói Tú Xuyên các hạ làm phản rồi, có chuyện như thế không?"</w:t>
      </w:r>
    </w:p>
    <w:p>
      <w:pPr>
        <w:pStyle w:val="BodyText"/>
      </w:pPr>
      <w:r>
        <w:t xml:space="preserve">Tư Đặc Lâm rất tán thưởng sự bình tĩnh và kiên cường của Tử Xuyên Trữ, y cũng hồi đáp rất nghiêm túc: "Trữ tiểu thư, có một vào lời đồn nhưng vẫn chưa thể xác nhận". Nhỏ giọng nói: "Ta không tin!" Đế Lâm ngồi bên cạnh cũng gật đầu tán đồng.</w:t>
      </w:r>
    </w:p>
    <w:p>
      <w:pPr>
        <w:pStyle w:val="BodyText"/>
      </w:pPr>
      <w:r>
        <w:t xml:space="preserve">Tử Xuyên Trữ trấn tĩnh nhìn gương mặt gầy rộc kiên nghị của Tư Đặc Lâm, ánh mắt lộ nét cảm kích. Nàng không lên tiếng, ngồi xuống cạnh hai người bọn họ, trong lòng đột nhiên sôi sục: trên thế giới cũng chỉ có ba người chúng ta là tin a Tú, chúng ta là chiến hữu, chúng ta sẽ kề vai tác chiến vì sự thanh bạch của a Tú.</w:t>
      </w:r>
    </w:p>
    <w:p>
      <w:pPr>
        <w:pStyle w:val="BodyText"/>
      </w:pPr>
      <w:r>
        <w:t xml:space="preserve">Nhìn sự biểu minh lập trường của vị tổng trưởng tương lai, những người khác trong hội nghị trao đổi ánh mắt bất an với nhau.</w:t>
      </w:r>
    </w:p>
    <w:p>
      <w:pPr>
        <w:pStyle w:val="BodyText"/>
      </w:pPr>
      <w:r>
        <w:t xml:space="preserve">La Minh Hải hừ lạnh nhưng không lên tiếng. Thống lĩnh Biên phòng quân Minh Huy ngồi không yên trên ghế, thân hình cứ nghiêng qua nghiêng lại, cũng chẳng nhìn ai, mặt không biểu tình nói: "Người đã đến đủ rồi, sự tình là thế này, chúng tôi nhận được tin tức từ những tù binh chuộc về từ ma tộc, bọn họ nói gặp Tử Xuyên Tú trong đại doanh ma tộc", thần thái đó phảng phất như những lời nói chẳng quan hệ gì đến lão. Minh Huy là một người rất cẩn thận, sự kiện Tử Xuyên Tú làm phản rõ ràng sẽ dẫn đến sự tranh đấu của hai thế lực. Về phía Tổng thống lĩnh La Minh Hải đại diện cho quan văn và phía Đế Lâm, Tư Đặc Lâm đại diện cho quân chính, phía nào lão cũng không dám đắc tội, tốt nhất là cứ tường thuật lại nguyên văn, không dám bình luận gì thêm.</w:t>
      </w:r>
    </w:p>
    <w:p>
      <w:pPr>
        <w:pStyle w:val="BodyText"/>
      </w:pPr>
      <w:r>
        <w:t xml:space="preserve">Mọi người cũng chẳng có biểu hiện gì, chỉ chăm chú nhìn vào xấp tài liệu trên bàn, ngoại trừ Tử Xuyên Trữ, không ai lật xem, cũng chẳng ai lên tiếng. Tử Xuyên Trữ mới run run lật xem hai trang đã ngẩng đầu lên, ánh mắt áp bức Minh Huy: "Cái này không có khả năng! Nhân chứng này nói bậy!"</w:t>
      </w:r>
    </w:p>
    <w:p>
      <w:pPr>
        <w:pStyle w:val="BodyText"/>
      </w:pPr>
      <w:r>
        <w:t xml:space="preserve">Minh Huy run người nhưng không lên tiếng. Lúc này La Minh Hải mở miệng: "Tiểu thư, hạ quan cũng cho rằng đúng là rất khó tin, thế nhưng các quan binh gia tộc Tử Xuyên chúng ta bị bắt làm tù binh đều chính mắt nhìn thấy Tử Xuyên Tú mặc phục sức ma tộc, xuất hiện trong doanh trại nhốt tù binh ở Đỗ Toa, tuyên bố bản thân đã đầu hàng ma thần vương quốc, còn kêu gọi đám tù binh bắt chước gã, không nên quay về Tử Xuyên gia". Ngữ điệu của La Minh Hải ẩn ước có mấy phần vui mừng trước tai họa của người khác.</w:t>
      </w:r>
    </w:p>
    <w:p>
      <w:pPr>
        <w:pStyle w:val="BodyText"/>
      </w:pPr>
      <w:r>
        <w:t xml:space="preserve">"Tử Xuyên Tú không có lý do để hành động như thế! Trong chiến đấu ở Mạt Y thành, gã đã cùng tôi kề vai tác chiến, dũng cảm giết địch, dưới tình huống gian khổ vẫn không hề dao động, chứng minh sự trung thành của gã với gia tộc là không thể hoài nghi. Làm gì có chuyện sau khi được giải vây gã lại đi đầu hàng ma tộc, chuyện trái ngược vậy sao?" Thống lĩnh Trung ương quân Tư Đặc Lâm bình tĩnh phản bác.</w:t>
      </w:r>
    </w:p>
    <w:p>
      <w:pPr>
        <w:pStyle w:val="BodyText"/>
      </w:pPr>
      <w:r>
        <w:t xml:space="preserve">La Minh Hải hỏi: "Nhân chứng cũng là các quan binh bị bắt làm tù binh, tổng cộng ba vạn hai ngàn bảy trăm mười ba người, bọn họ đều nói bậy sao?"</w:t>
      </w:r>
    </w:p>
    <w:p>
      <w:pPr>
        <w:pStyle w:val="BodyText"/>
      </w:pPr>
      <w:r>
        <w:t xml:space="preserve">Đế Lâm mỉm cười, lạnh nhạt nói: "Đúng, bọn chúng đều nói bậy".</w:t>
      </w:r>
    </w:p>
    <w:p>
      <w:pPr>
        <w:pStyle w:val="BodyText"/>
      </w:pPr>
      <w:r>
        <w:t xml:space="preserve">Lần này đến lượt La Minh Hải tức đến đỏ bừng mặt mũi không lên tiếng được, chỉ vào Đế Lâm lắp bắp: "Ngươi..." Hiện tại lão thật sự hối hận đêm đó đã tha cho Đế Lâm.</w:t>
      </w:r>
    </w:p>
    <w:p>
      <w:pPr>
        <w:pStyle w:val="BodyText"/>
      </w:pPr>
      <w:r>
        <w:t xml:space="preserve">Tử Xuyên Tham Tinh trách: "Đế Lâm, ngươi thân làm giám sát trưởng quan chấp chưởng hình luật, trong sự kiện trọng đại này không nên để cảm tình cá nhân chen vào. Ngươi nói mấy vạn tù binh đều nói bậy, chuyện này căn bản không thể có được".</w:t>
      </w:r>
    </w:p>
    <w:p>
      <w:pPr>
        <w:pStyle w:val="BodyText"/>
      </w:pPr>
      <w:r>
        <w:t xml:space="preserve">"Tổng trưởng điện hạ, tại hạ nói rất nghiêm túc". Đế Lâm nghiêm nghị không hề có vẻ đùa cợt: "Tại hạ có thể đưa ra vài phân tích".</w:t>
      </w:r>
    </w:p>
    <w:p>
      <w:pPr>
        <w:pStyle w:val="BodyText"/>
      </w:pPr>
      <w:r>
        <w:t xml:space="preserve">"Ngươi nói xem".</w:t>
      </w:r>
    </w:p>
    <w:p>
      <w:pPr>
        <w:pStyle w:val="BodyText"/>
      </w:pPr>
      <w:r>
        <w:t xml:space="preserve">"Khả năng thứ nhất, đây là kế phản gián của ma tộc. Bọn chúng tìm một người có hình dáng gần giống a Tú, đem cải trang thành a Tú, mượn lời đám tù binh mê hoặc chúng ta khiến chúng ta tự hại lẫn nhau".</w:t>
      </w:r>
    </w:p>
    <w:p>
      <w:pPr>
        <w:pStyle w:val="BodyText"/>
      </w:pPr>
      <w:r>
        <w:t xml:space="preserve">Chúng nhân trong hội nghị đưa mắt nhìn nhau gật gật đầu. Lời của Đế Lâm không phải không có đạo lý, mỗi cá nhân ở đây hoặc nhiều hoặc ít đều có đàm luận giao lưu với Tử Xuyên Tú, vô luận là địch hay bạn đều có nhận xét gần giống nhau về nguyên tắc làm người của gã, so ra khả năng Tử Xuyên Tú đầu hàng khó khiến bọn họ tiếp thụ hơn là khả năng ma tộc thi kế hãm hại Tử Xuyên Tú.</w:t>
      </w:r>
    </w:p>
    <w:p>
      <w:pPr>
        <w:pStyle w:val="BodyText"/>
      </w:pPr>
      <w:r>
        <w:t xml:space="preserve">Mạc liêu trưởng Ca San phát ngôn: "Chuyện này tôi cảm thấy cũng không có khả năng. Tạm không nói ma tộc may mắn tìm được một người giống Tử Xuyên Tú, tôi chỉ nghĩ, nếu như mục đích của ma tộc là muốn chúng ta tự hủy danh tướng, như thế đối tượng hãm hại của bọn chúng sẽ không phải là Tử Xuyên Tú. Điều này rất mâu thuẫn".</w:t>
      </w:r>
    </w:p>
    <w:p>
      <w:pPr>
        <w:pStyle w:val="BodyText"/>
      </w:pPr>
      <w:r>
        <w:t xml:space="preserve">Tư Đặc Lâm hỏi: "Vì sao?"</w:t>
      </w:r>
    </w:p>
    <w:p>
      <w:pPr>
        <w:pStyle w:val="BodyText"/>
      </w:pPr>
      <w:r>
        <w:t xml:space="preserve">Ca San hướng về Tư Đặc Lâm thi lễ biểu thị xin lỗi, nói: "Hiện tại ma tộc úy kị nhất chắc chỉ là Thống lĩnh Tư Đặc Lâm và Giám sát trưởng quan các hạ, bởi vì hai vị đại nhân là danh tướng hành đầu nổi danh nhất trong gia tộc chúng ta, là uy hiếp lớn nhất với ma tộc. Nếu như ma tộc muốn thiết kế hãm hại, mục tiêu của bọn chúng phải là hai đại nhân. Còn Tử Xuyên Tú các hạ, tuy gã cũng là tướng giỏi, nhưng...Thứ cho tôi nói thẳng, vẫn không đến lượt gã".</w:t>
      </w:r>
    </w:p>
    <w:p>
      <w:pPr>
        <w:pStyle w:val="BodyText"/>
      </w:pPr>
      <w:r>
        <w:t xml:space="preserve">Tử Xuyên Trữ giận dữ nhìn Ca San: Cái mụ sồn sồn này lại dám miệt thị người trong tim nàng! Nàng đang định phát nộ thì Đế Lâm ở bên chìa qua một tờ giấy: "Không cần gấp, đến lúc sẽ phạt cô ta uống nước đái ngựa". Dù đang lo lắng, Tử Xuyên Trữ vẫn không khỏi "Phì" một tiếng, nàng biết, Đế Lâm viết "Đến lúc: là ám chỉ khi nàng lên làm tổng trưởng.</w:t>
      </w:r>
    </w:p>
    <w:p>
      <w:pPr>
        <w:pStyle w:val="BodyText"/>
      </w:pPr>
      <w:r>
        <w:t xml:space="preserve">Nàng mỉm cười gật đầu với Đế Lâm, trong ánh mắt biểu thị: "Chủ ý hay!" Đế Lâm mỉm cười, tiếp đó phát ngôn: "Còn có khả năng thứ hai, đó là mấy vạn tù binh đều bị ma tộc mua chuộc! Bọn chúng cố ý hãm hại Tử Xuyên Tú!"</w:t>
      </w:r>
    </w:p>
    <w:p>
      <w:pPr>
        <w:pStyle w:val="BodyText"/>
      </w:pPr>
      <w:r>
        <w:t xml:space="preserve">Ánh mắt Đế Lâm kiên định: "Mọi người nghĩ xem, chúng ta nên tin ai? Là người không quản sinh tử, dấn thân vào tuyệt địa đi cứu Tư Đặc Lâm, lại kề vai tác chiến kiên thủ Mạt y, là chiến sĩ anh dũng của gia tộc, hay là tin cái bọn ý chí không kiên cường, đầu hàng làm tù binh ma tộc?</w:t>
      </w:r>
    </w:p>
    <w:p>
      <w:pPr>
        <w:pStyle w:val="BodyText"/>
      </w:pPr>
      <w:r>
        <w:t xml:space="preserve">Dĩ nhiên, một bên là mấy vạn cái miệng làm nhân chứng, một bên chỉ có một người. Thế nhưng đứng trên phương diện pháp luật, so sánh số lượng nhân chứng, chúng ta vẫn phải so sánh thêm chất lượng của nhân chứng. Vậy số đông nhân chứng đó là gì, là một đám bại binh hèn nhát đầu hàng làm tù binh, toàn bộ bị ma tộc tẩy não! Lời của bọn chúng liệu có đáng tin không, chư vị?"</w:t>
      </w:r>
    </w:p>
    <w:p>
      <w:pPr>
        <w:pStyle w:val="BodyText"/>
      </w:pPr>
      <w:r>
        <w:t xml:space="preserve">Đế Lâm đem một chuyện nghiêm túc diễn giải cứ như một chuyện đùa, ai nấy đều có cảm giác muốn cười.</w:t>
      </w:r>
    </w:p>
    <w:p>
      <w:pPr>
        <w:pStyle w:val="BodyText"/>
      </w:pPr>
      <w:r>
        <w:t xml:space="preserve">Tư Đặc Lâm ráng nhịn cười, nhỏ giọng nói với Đế Lâm: "Ngươi thật có tài hùng biện a, đại ca!"</w:t>
      </w:r>
    </w:p>
    <w:p>
      <w:pPr>
        <w:pStyle w:val="BodyText"/>
      </w:pPr>
      <w:r>
        <w:t xml:space="preserve">La Minh Hải lạnh lùng: "Vậy ngươi giải thích thế nào việc Tử Xuyên Tú ở lại Viễn Đông đã bị ma tộc chiếm đóng mà không chịu quay về?"</w:t>
      </w:r>
    </w:p>
    <w:p>
      <w:pPr>
        <w:pStyle w:val="BodyText"/>
      </w:pPr>
      <w:r>
        <w:t xml:space="preserve">"A, cái này có khả năng là ma tộc phong tỏa đường đi, Tử Xuyên Tú không thể quay về. Cũng có khả năng là gã phát sinh chuyện ngoài ý khiến níu chân níu tay. Có khả năng là gã lạc đường, quên mất nên đi đường nào, càng có khả năng là gã mê một cô nào đó mà quên luôn đường về". Lúc nói câu cuối, Đế Lâm cười cười nhìn Tử Xuyên Trữ. Tử Xuyên Trữ cũng cười khì khì, nàng biết Đế Lâm đang cố tình làm cho rối loạn, phá cho cái hội nghị nghiêm trang này loạn lên, không thể rút ra kết luận gì.</w:t>
      </w:r>
    </w:p>
    <w:p>
      <w:pPr>
        <w:pStyle w:val="BodyText"/>
      </w:pPr>
      <w:r>
        <w:t xml:space="preserve">"Còn có khả năng thứ ba", Đế Lâm nghiêm túc: "Xuất phát từ dã tâm và mục đích gì đấy mà chúng ta không biết, Tử Xuyên Tú các hạ đã bị kẻ đó tiến hành ám sát. Vì để che giấu tội hành của bản thân, người này bỏ tiền mua chuộc đám tù binh làm ra khẩu cung giả, còn kẻ đó là ai? Mọi người chi bằng cứ nhìn xem, ai là người tiếp xúc đầu tiên với đám tù binh, còn an ủi, còn nói cái gì mà 'Chỉ cần ta còn làm tổng thống lĩnh một ngày, ta tuyệt không đãi tệ các ngươi..."</w:t>
      </w:r>
    </w:p>
    <w:p>
      <w:pPr>
        <w:pStyle w:val="BodyText"/>
      </w:pPr>
      <w:r>
        <w:t xml:space="preserve">"Rắm chó!" Không để Đế Lâm nói xong, La Minh Hải đột nhiên đại nộ, đứng dậy: "Ta thân là Tổng thống lĩnh gia tộc, chẳng lẽ đi thăm chiến sĩ thụ thương cũng có tội sao?"</w:t>
      </w:r>
    </w:p>
    <w:p>
      <w:pPr>
        <w:pStyle w:val="BodyText"/>
      </w:pPr>
      <w:r>
        <w:t xml:space="preserve">Đế Lâm hừ lạnh hai tiếng, đáp: "Ta không hề nói kẻ âm mưu đó là ai, tự nhiên có người kích động. Có câu 'Có tật giật mình'..."</w:t>
      </w:r>
    </w:p>
    <w:p>
      <w:pPr>
        <w:pStyle w:val="BodyText"/>
      </w:pPr>
      <w:r>
        <w:t xml:space="preserve">La Minh Hải càng giận đến mức không kiềm chế, đang định chửi thề thì Ca San nhỏ nhẹ nói: "Tử Xuyên Tú có tội hay không, tôi đề nghị mọi người biểu quyết".</w:t>
      </w:r>
    </w:p>
    <w:p>
      <w:pPr>
        <w:pStyle w:val="BodyText"/>
      </w:pPr>
      <w:r>
        <w:t xml:space="preserve">Đế Lâm phát rét trong đầu, biết Ca San đã nhìn thấu tính toán của mình, chủ đề hội nghị vốn là "Làm thế nào để đối phó Tử Xuyên Tú phản tộc", nhưng qua nỗ lực của hắn, chủ đề đã bất tri bất giác biến thành "Tử Xuyên Tú có khả năng làm phản hay không?" Bản thân đã thành công gieo vào đầu chúng nhân sự nghi hoặc nhưng không ngờ lại bị Ca San nhanh tay phá hỏng, yêu cầu trực tiếp biểu quyết, không để hắn và La Minh Hải quấn lấy tranh cãi, càng lúc càng xa chủ đề, sau đó mọi người đều quên mất cái định nói, cuối cùng mệt mỏi mà không rút ra kết luận.</w:t>
      </w:r>
    </w:p>
    <w:p>
      <w:pPr>
        <w:pStyle w:val="BodyText"/>
      </w:pPr>
      <w:r>
        <w:t xml:space="preserve">Quả nhiên Tử Xuyên Tham Tinh cũng lên tiếng đồng ý: "Cứ biểu quyết đi, chúng ta cũng không có nhiều thời gian để tranh luận. La Minh Hải, ngươi nói trước".</w:t>
      </w:r>
    </w:p>
    <w:p>
      <w:pPr>
        <w:pStyle w:val="BodyText"/>
      </w:pPr>
      <w:r>
        <w:t xml:space="preserve">La Minh Hải gật đầu: "Có tội".</w:t>
      </w:r>
    </w:p>
    <w:p>
      <w:pPr>
        <w:pStyle w:val="BodyText"/>
      </w:pPr>
      <w:r>
        <w:t xml:space="preserve">"Bì Cổ?"</w:t>
      </w:r>
    </w:p>
    <w:p>
      <w:pPr>
        <w:pStyle w:val="BodyText"/>
      </w:pPr>
      <w:r>
        <w:t xml:space="preserve">"Có tội".</w:t>
      </w:r>
    </w:p>
    <w:p>
      <w:pPr>
        <w:pStyle w:val="BodyText"/>
      </w:pPr>
      <w:r>
        <w:t xml:space="preserve">"Tư Đặc Lâm?"</w:t>
      </w:r>
    </w:p>
    <w:p>
      <w:pPr>
        <w:pStyle w:val="BodyText"/>
      </w:pPr>
      <w:r>
        <w:t xml:space="preserve">"Vô tội!"</w:t>
      </w:r>
    </w:p>
    <w:p>
      <w:pPr>
        <w:pStyle w:val="BodyText"/>
      </w:pPr>
      <w:r>
        <w:t xml:space="preserve">"A Trữ, con thấy sao?"</w:t>
      </w:r>
    </w:p>
    <w:p>
      <w:pPr>
        <w:pStyle w:val="BodyText"/>
      </w:pPr>
      <w:r>
        <w:t xml:space="preserve">"Vô tội".</w:t>
      </w:r>
    </w:p>
    <w:p>
      <w:pPr>
        <w:pStyle w:val="BodyText"/>
      </w:pPr>
      <w:r>
        <w:t xml:space="preserve">Ca San trầm mặc một chút, nói: "Tử Xuyên Tú từng là bộ hạ của tôi, tôi cảm thấy gã không phải là hạng vô sỉ tiểu nhân đầu hàng ma tộc".</w:t>
      </w:r>
    </w:p>
    <w:p>
      <w:pPr>
        <w:pStyle w:val="BodyText"/>
      </w:pPr>
      <w:r>
        <w:t xml:space="preserve">Bên phía Tử Xuyên Trữ vui mừng, nhưng Ca San lại đánh tan hi vọng của bọn họ: "Thế nhưng, so với cảm giác thì tôi tin vào chứng cứ hơn, Tử Xuyên Tú có tội".</w:t>
      </w:r>
    </w:p>
    <w:p>
      <w:pPr>
        <w:pStyle w:val="BodyText"/>
      </w:pPr>
      <w:r>
        <w:t xml:space="preserve">"Đế Lâm, ngươi thấy thế nào?"</w:t>
      </w:r>
    </w:p>
    <w:p>
      <w:pPr>
        <w:pStyle w:val="BodyText"/>
      </w:pPr>
      <w:r>
        <w:t xml:space="preserve">"Vô tội".</w:t>
      </w:r>
    </w:p>
    <w:p>
      <w:pPr>
        <w:pStyle w:val="BodyText"/>
      </w:pPr>
      <w:r>
        <w:t xml:space="preserve">"Minh Huy, ngươi thì sao?"</w:t>
      </w:r>
    </w:p>
    <w:p>
      <w:pPr>
        <w:pStyle w:val="BodyText"/>
      </w:pPr>
      <w:r>
        <w:t xml:space="preserve">Minh Huy do dự bất quyết, hiện tại đã rất rõ là có hai đảng phái đang tranh đấu, nhưng lão vẫn không nhìn ra thế lực bên nào mạnh hơn, đứng về phía nào mới đảm bảo an toàn cho lão? Lão chậm rãi đáp: "Có tội".</w:t>
      </w:r>
    </w:p>
    <w:p>
      <w:pPr>
        <w:pStyle w:val="BodyText"/>
      </w:pPr>
      <w:r>
        <w:t xml:space="preserve">Tử Xuyên Tham Tinh như đã có tính toán: "Bốn phiếu đối ba phiếu". Lão nhẹ nhàng nói: "Ta tán thành gã có tội".</w:t>
      </w:r>
    </w:p>
    <w:p>
      <w:pPr>
        <w:pStyle w:val="BodyText"/>
      </w:pPr>
      <w:r>
        <w:t xml:space="preserve">"Hiện tại có thể xác nhận, nguyên Phó thống lĩnh Tử Xuyên Tú đã phản bội Tử Xuyên gia tộc, phản bội cả nhân loại. Gã còn đáng hận hơn Lôi Hồng, Lôi Hồng dù sao cũng là không còn đường lùi mới đầu hàng ma tộc, còn Tử Xuyên Tú lại là chủ động đầu hàng! Gã là sỉ nhục của cả thế giới nhân loại, là sỉ nhục của gia tộc chúng ta! Ta, Tử Xuyên Tham Tinh, lấy danh nghĩa Tổng trưởng thứ bảy của Tử Xuyên gia tộc tuyên bố, giải trừ mọi chức vụ của Tử Xuyên Tú trong gia tộc, xóa bỏ họ 'Tử Xuyên' của gã. Truyền lệnh quân dân toàn tộc, Lâm Hà cùng bộ đội 'Tú tự doanh' là phản đồ của Tử Xuyên gia tộc. Treo thưởng mười vạn lạng bạc cho đầu của Tử Xuyên Tú".</w:t>
      </w:r>
    </w:p>
    <w:p>
      <w:pPr>
        <w:pStyle w:val="BodyText"/>
      </w:pPr>
      <w:r>
        <w:t xml:space="preserve">Theo tiếng nói rành mạch của Tử Xuyên Tham Tinh, sắc mặt Tử Xuyên Trữ càng lúc càng trắng nhợt.</w:t>
      </w:r>
    </w:p>
    <w:p>
      <w:pPr>
        <w:pStyle w:val="BodyText"/>
      </w:pPr>
      <w:r>
        <w:t xml:space="preserve">-o0o-</w:t>
      </w:r>
    </w:p>
    <w:p>
      <w:pPr>
        <w:pStyle w:val="Compact"/>
      </w:pPr>
      <w:r>
        <w:t xml:space="preserve">Hết quyển 5</w:t>
      </w:r>
      <w:r>
        <w:br w:type="textWrapping"/>
      </w:r>
      <w:r>
        <w:br w:type="textWrapping"/>
      </w:r>
    </w:p>
    <w:p>
      <w:pPr>
        <w:pStyle w:val="Heading2"/>
      </w:pPr>
      <w:bookmarkStart w:id="52" w:name="chương-1-pháp-võng-nhu-tình"/>
      <w:bookmarkEnd w:id="52"/>
      <w:r>
        <w:t xml:space="preserve">30. Chương 1 : Pháp Võng Nhu Tình</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6: Lạc Thảo Vi Vương</w:t>
      </w:r>
    </w:p>
    <w:p>
      <w:pPr>
        <w:pStyle w:val="BodyText"/>
      </w:pPr>
      <w:r>
        <w:t xml:space="preserve">-----oo0oo-----</w:t>
      </w:r>
    </w:p>
    <w:p>
      <w:pPr>
        <w:pStyle w:val="BodyText"/>
      </w:pPr>
      <w:r>
        <w:t xml:space="preserve">Chương 1: Pháp võng nhu tình</w:t>
      </w:r>
    </w:p>
    <w:p>
      <w:pPr>
        <w:pStyle w:val="BodyText"/>
      </w:pPr>
      <w:r>
        <w:t xml:space="preserve">Nhóm dịch: Tú Xuyên</w:t>
      </w:r>
    </w:p>
    <w:p>
      <w:pPr>
        <w:pStyle w:val="BodyText"/>
      </w:pPr>
      <w:r>
        <w:t xml:space="preserve">Sưu Tầm by nguoibantot8 --- 4vn.eu</w:t>
      </w:r>
    </w:p>
    <w:p>
      <w:pPr>
        <w:pStyle w:val="BodyText"/>
      </w:pPr>
      <w:r>
        <w:t xml:space="preserve">Một buổi chiều cuối tháng tư năm 780, khí trời nóng bức. Trên đại công lộ của Viễn Đông trong đoạn thuộc Phục Danh Khắc hành tỉnh, một đội tuần tra ma tộc đang tiến hành công việc thường lệ.</w:t>
      </w:r>
    </w:p>
    <w:p>
      <w:pPr>
        <w:pStyle w:val="BodyText"/>
      </w:pPr>
      <w:r>
        <w:t xml:space="preserve">Con đường phía trước chúng chợt nổi đầy bụi mù, tiếng vó ngựa dồn dập. Xa xa, một đội ngũ thật lớn đang kéo tới từ phía Tây, dần dần hiện rõ trong tầm mắt, thì ra là một cánh quân của nhân loại. Bọn Ma tộc binh cả kinh, không tin vào mắt mình, người nào cũng hô lên cả kinh: "Ở đâu ra cánh quân nhân loại này thế?"</w:t>
      </w:r>
    </w:p>
    <w:p>
      <w:pPr>
        <w:pStyle w:val="BodyText"/>
      </w:pPr>
      <w:r>
        <w:t xml:space="preserve">"Quân của bên ta hả?"</w:t>
      </w:r>
    </w:p>
    <w:p>
      <w:pPr>
        <w:pStyle w:val="BodyText"/>
      </w:pPr>
      <w:r>
        <w:t xml:space="preserve">Sau khi chiến tranh Viễn Đông kết thúc vào tháng hai, đã lâu không còn thấy quân đội của Tử Xuyên gia độc đã thống trị hơn hai trăm năm trên vùng đất này. Dù gì thì những ma tộc thấp lùn nhưng tinh hãn đột nhiên thấy đại đội binh mã của nhân loại như vậy cũng thập phần chấn kinh.</w:t>
      </w:r>
    </w:p>
    <w:p>
      <w:pPr>
        <w:pStyle w:val="BodyText"/>
      </w:pPr>
      <w:r>
        <w:t xml:space="preserve">Đội trưởng của ma tộc quát ra lệnh: "Cầm lấy vũ khí, chuẩn bị bước vào vòng chiến!"</w:t>
      </w:r>
    </w:p>
    <w:p>
      <w:pPr>
        <w:pStyle w:val="BodyText"/>
      </w:pPr>
      <w:r>
        <w:t xml:space="preserve">Các binh sĩ ma tộc rầm rầm tuân lệnh, chớp mắt bày thành đội hình chiến đấu, bước chân vội nhưng không loạn, cho thấy quân của Lăng Bộ Hư không thẹn là quân đội tinh nhuệ của Ma thần vương quốc. Ma tộc vừa đạt được thắng lợi trong chiến tranh Viễn Đông, từ quân đến tướng đều ý khí ngút trời, tuy đối phương có nhân số rất nhiều, nhưng bọn chúng chẳng hề coi vào mắt. Ma tộc binh thường kiêu ngạo nói: "Một chiến sĩ vủa ma thần vương quốc có thể tiêu diệt mười tên binh sĩ cùng cấp của nhân loại!"</w:t>
      </w:r>
    </w:p>
    <w:p>
      <w:pPr>
        <w:pStyle w:val="BodyText"/>
      </w:pPr>
      <w:r>
        <w:t xml:space="preserve">Hai bên từ từ tiếp cận, quân của nhân loại từ xa đã giương cao cờ trắng, ra ý là bên mình không hề có địch ý. Ma tộc đội trưởng mới đầu còn hoài nghi đây có phải là gian trá hay không, đến khi song phương tiếp cận, y nhìn rõ đội ngũ bên đó xong rồi liền lộ ra vẻ kinh bỉ: Cái này mà cũng gọi là quân đội? Nói cho đúng thì đây chẳng qua là một đám lão bá tánh chưa từng kinh qua huấn luyện, quần áo chẳng chỉnh tề, đội hình xộc xệch, vó ngựa bước chân đạp loạn vào nhau, và cũng không thấy trên tay họ cầm vũ khí gì, chẳng cảm giác được chút sát khi hay mạnh mẽ gì của một cánh quân cần phải có.</w:t>
      </w:r>
    </w:p>
    <w:p>
      <w:pPr>
        <w:pStyle w:val="BodyText"/>
      </w:pPr>
      <w:r>
        <w:t xml:space="preserve">Đội trưởng cảm thấy vô cùng thư thái, đột nhiên minh bạch rốt cuộc đây là vì cớ gì: Nghe nói thần hoàng bệ hạ đã hòa đàm cùng nhân loại, đồng ý thả chiến phu của nhân loại về nhà, đám khốn nạn này ắt là chiến phu được thả về đây? Thần là một đám xui xẻo đáng thương chẳng gì hơn nữa.</w:t>
      </w:r>
    </w:p>
    <w:p>
      <w:pPr>
        <w:pStyle w:val="BodyText"/>
      </w:pPr>
      <w:r>
        <w:t xml:space="preserve">Do ngôn ngữ của hai bên không thông, đội trưởng đội tuần tra của ma tộc ra vài dấu tay, tra hỏi hướng đi của quân đội nhân loại. Về phía nhân loại cũng có một quân quan rất cường tráng bước ra giao thiệp, khoa chân múa tay "a a a" vài tiếng chỉ lên chỉ xuống lí xô lí xào... Bạch Xuyên đứng trong hàng ngủ lúc đó kỳ quái hỏi: "La Kiệt học được tiếng ma tộc từ khi nào vậy? Lời hắn nói sao ta chẳng hiểu gì hết vậy cà?"</w:t>
      </w:r>
    </w:p>
    <w:p>
      <w:pPr>
        <w:pStyle w:val="BodyText"/>
      </w:pPr>
      <w:r>
        <w:t xml:space="preserve">Ma tộc đội trưởng cũng nghe không hiểu, nhưng mà rất may y hiểu một chuyện: ngón tay của đối phương chỉ về hướng tây, chếch xa xa về phía Ngõa Luân yếu tắc cao như hòn núi nhỏ, lại chỉ chỉ vào đội ngũ phía sau y.</w:t>
      </w:r>
    </w:p>
    <w:p>
      <w:pPr>
        <w:pStyle w:val="BodyText"/>
      </w:pPr>
      <w:r>
        <w:t xml:space="preserve">"Éc, thành trình! (Ồ, thì ra là thế!"" Ma tộc quân quan ồ lên minh bạch, đây xác thật là đội ngũ chiến phu của nhân loại, đang quay trở về Ngõa Luân yếu tắc. Trong chiến tranh, thần tộc đã bắt được gần mười vạn chiến phu của nhân loại. Trong mấy ngày nay, những đội ngũ trở về quê hương như thế này y đã thấy rất nhiều rồi.</w:t>
      </w:r>
    </w:p>
    <w:p>
      <w:pPr>
        <w:pStyle w:val="BodyText"/>
      </w:pPr>
      <w:r>
        <w:t xml:space="preserve">Ma tộc đội trưởng quay lại nói mấy câu với bọn bộ hạ, bọn chúng òa lên cười, tiếng cười vang vọng khắp nơi, đầy vẻ khinh miệt, rõ ràng là đang cười cợt đám nhân loại đáng thương trước mặt. Nghe bọn ma tộc binh cười lớn cuồng vọng, Bạch Xuyên mím chặt môi, nàng đã đoán được đối phương cười gì, lòng dâng lên một cảm giác khuất nhục không gì sánh được: Bọn chúng là những kẻ chiến thắng, cho nên bọn chúng có quyền cười nhạo.</w:t>
      </w:r>
    </w:p>
    <w:p>
      <w:pPr>
        <w:pStyle w:val="BodyText"/>
      </w:pPr>
      <w:r>
        <w:t xml:space="preserve">Đội trưởng chuyển thân, tiêu sái phất tay, ra hiệu cho đi. Quân quan của nhân loại gật đầu khúm núm ra vẻ cảm tạ, tiếp tục tiến về phía trước.</w:t>
      </w:r>
    </w:p>
    <w:p>
      <w:pPr>
        <w:pStyle w:val="BodyText"/>
      </w:pPr>
      <w:r>
        <w:t xml:space="preserve">Khi đêm tối kéo về, bầu trời đầy sao, đội ngũ cuối cùng cũng đến được dưới cổng Ngõa Luân thành. Đứng dưới này, họ đã có thể nhìn thấy được các lính canh đang đứng ở đầu thành cao vút cùng đèn đuốc sáng trưng. Nhìn thấy tòa bảo lũy cường đại nhất do nhân loại kiến lập, mọi quan binh của Tú Tự doanh đều cảm thấy ấm áp: Chúng ta sắp sửa được về nhà rồi.</w:t>
      </w:r>
    </w:p>
    <w:p>
      <w:pPr>
        <w:pStyle w:val="BodyText"/>
      </w:pPr>
      <w:r>
        <w:t xml:space="preserve">Khi đi qua những hầm hào thuộc tuyến đầu, từ trong hắc ám truyền tới một giọng quát thật nghiêm lạnh: "Là cánh quân nào? Lập tức báo cáo phiên hiệu và mục đích đến đây!" Không biết vì sao tiếng quát nghiêm trang này khi truyền đến tai của quan binh thuộc Tú Tự doanh giống như âm thanh từ trên trời. Dọc đường họ đã nghe hàng loạt tiếng hỏi thô lỗ của bọn ma tộc, hiện giờ lần đầu tiên nghe lại được thanh âm của nhân loại, tự nhủ mình đã trở lại khu an toàn do nhân loại khống chế rồi.</w:t>
      </w:r>
    </w:p>
    <w:p>
      <w:pPr>
        <w:pStyle w:val="BodyText"/>
      </w:pPr>
      <w:r>
        <w:t xml:space="preserve">Tiếp theo tiếng quát, một nhân loại quân quan nâng cao đuốc xuất hiện từ trong hầm hào hắc ám. Trên thân của y có chế phục màu lam của Viễn Đông quân, chứng minh thân phân của y là thuộc quân thủ bị Ngõa Luân dưới quyền thống soái Lâm Băng. Phía sau y, có vô số cung tiễn thủ giương cung lắp tên, mũi tên ngọn hoắc phản xạ ánh sáng lạnh ngắt của kim loại.</w:t>
      </w:r>
    </w:p>
    <w:p>
      <w:pPr>
        <w:pStyle w:val="BodyText"/>
      </w:pPr>
      <w:r>
        <w:t xml:space="preserve">"A! Cuối cùng cũng đến rồi!" La Kiệt mệt mỏi buông mình xuống ngựa, không lý đến vô số tên ngọn chỉ cách mấy xích, dềnh dàng đến vỗ vai quân quan của Viễn Đông quân: "Khà! Ông bạn, khẩn trương vậy làm cái gì? Mau kêu người của ngươi thu lại cung tên đi, nếu không lỡ ngộ thương ai cũng không vui đâu."</w:t>
      </w:r>
    </w:p>
    <w:p>
      <w:pPr>
        <w:pStyle w:val="BodyText"/>
      </w:pPr>
      <w:r>
        <w:t xml:space="preserve">Quân quan cảnh giác lui một bước tránh xa La Kiệt, tay án lên cánh đao, thanh âm do quá khẩn trương đã có điểm biến thành lạc giọng: "Ta nhắc lại lần nữa, báo ra phiên hiệu và danh xưng của quân ngươi! Còn nữa, giao toàn bộ vũ khí của các ngươi ra."</w:t>
      </w:r>
    </w:p>
    <w:p>
      <w:pPr>
        <w:pStyle w:val="BodyText"/>
      </w:pPr>
      <w:r>
        <w:t xml:space="preserve">"Hắc! Tên nhóc, ngươi chơi trò gì thế, muốn chúng ta giao vũ khí? Lão tử hiện giờ mệt lắm rồi, không đôi co với ngươi nữa. Mau nhường đường! Lão tử là kỳ bổn! Còn nữa nghe, cho ngươi biết, bộ hạ của ta tính tình rất xấu, bọn chúng gần đây tâm tình cũng không vui, ngươi tốt nhất đừng chọc giận bọn chúng."</w:t>
      </w:r>
    </w:p>
    <w:p>
      <w:pPr>
        <w:pStyle w:val="BodyText"/>
      </w:pPr>
      <w:r>
        <w:t xml:space="preserve">Phảng phất để ấn chứng lời của La Kiệt, các binh sĩ Tú Tự doanh phía sau lộ ra vẻ nóng nảy sốt ruột, có người quát: "Đánh hắn! Coi hắn có thật thà ra không thì biết!", "Không nhường đường hả, cho hắn chết!"</w:t>
      </w:r>
    </w:p>
    <w:p>
      <w:pPr>
        <w:pStyle w:val="BodyText"/>
      </w:pPr>
      <w:r>
        <w:t xml:space="preserve">Có người xoắn tay bẻ chân định lên động thủ. Bọn chúng đã đi suốt tám ngày, rất mệt rất đói, chứng kiến mục đích đã ở trước mặt, thế mà không thể vào tắm một cái ăn một bữa cơm nóng, thật khiến họ rất khó mà nhịn được.</w:t>
      </w:r>
    </w:p>
    <w:p>
      <w:pPr>
        <w:pStyle w:val="BodyText"/>
      </w:pPr>
      <w:r>
        <w:t xml:space="preserve">Quân quan nhảy vọt về phía sau, quát một tiếng chìm, các binh sĩ phía sau ùa lên, đao thương bén nhọn chỉa về phía trước, sắc mặt nghiêm lạnh. Trong tiến vũ khí và tiếng chân chạy rầm rập, từ hắc ám, một giọng nói trầm thấp cất lên: "Phụng mệnh lệnh của Ngõa Luân tư lệnh bộ, để phòng gian tế của ma tộc nghiêm tra mọi sĩ binh từ Viễn Đông trở về. Ta mệnh lệnh mọi binh sĩ trước khi tiến thành, phải giao nộp vũ khí tiếp thụ thẩm tra! Người nào vi lệnh, quân pháp xử trí!"</w:t>
      </w:r>
    </w:p>
    <w:p>
      <w:pPr>
        <w:pStyle w:val="BodyText"/>
      </w:pPr>
      <w:r>
        <w:t xml:space="preserve">"Quân pháp xử trí!" Thủ bị quân đồng thời rống to, cầm vũ khí tiến lên một bước.</w:t>
      </w:r>
    </w:p>
    <w:p>
      <w:pPr>
        <w:pStyle w:val="BodyText"/>
      </w:pPr>
      <w:r>
        <w:t xml:space="preserve">Đối diện với uy nghiêm và sát khi đột nhiên đến như thế, các binh sĩ Tú Tự Doanh sợ quá lùi lại liên tục. Bạch Xuyên và Minh Vũ thấy tình hình không ổn, vội tới kéo La Kiệt: "Ngươi nói gì lạ thế? Mau xuống cho ta!"</w:t>
      </w:r>
    </w:p>
    <w:p>
      <w:pPr>
        <w:pStyle w:val="BodyText"/>
      </w:pPr>
      <w:r>
        <w:t xml:space="preserve">Minh Vũ ở bên kia thì cười cầu tài với quân quan của quân thủ thành: "Hiểu làm, đây đều là hiểu lầm! Quân của chúng tôi làm gì có gian tế của ma tộc chứ? Quân của chúng tôi đã từng là quân đầy công lao của gia tộc, đã từng cùng với Tư Đặc Lâm đại nhân kiên thủ Mạt Y hơn một tháng..."</w:t>
      </w:r>
    </w:p>
    <w:p>
      <w:pPr>
        <w:pStyle w:val="BodyText"/>
      </w:pPr>
      <w:r>
        <w:t xml:space="preserve">Quân quan hòa hoãn sắc mặt, hỏi: "Vậy sao? Xin hỏi quý bộ có phiên hiệu là..."</w:t>
      </w:r>
    </w:p>
    <w:p>
      <w:pPr>
        <w:pStyle w:val="BodyText"/>
      </w:pPr>
      <w:r>
        <w:t xml:space="preserve">Bạch Xuyên lên tiếng: "À, chúng tôi là quân mới thành lập, ngài có thể chưa nghe qua..."</w:t>
      </w:r>
    </w:p>
    <w:p>
      <w:pPr>
        <w:pStyle w:val="BodyText"/>
      </w:pPr>
      <w:r>
        <w:t xml:space="preserve">Minh Vũ vội vã thuận tay phát danh thiếp cho quân quan: "Thỉnh ủng hộ cho chuyện làm ăn của bổn công ty nhiều nhiều, tại hạ là tổng giám đốc của Minh Vũ ngân hàng...."</w:t>
      </w:r>
    </w:p>
    <w:p>
      <w:pPr>
        <w:pStyle w:val="BodyText"/>
      </w:pPr>
      <w:r>
        <w:t xml:space="preserve">"Chúng tôi là Tú Tự doanh. Ta là Bạch Xuyên, nhậm chức dưới trướng Tử Xuyên Tú đại nhân, quan hàm kỳ bổn."</w:t>
      </w:r>
    </w:p>
    <w:p>
      <w:pPr>
        <w:pStyle w:val="BodyText"/>
      </w:pPr>
      <w:r>
        <w:t xml:space="preserve">Trong chớp mắt, nụ cười của quân quan lập tức cứng đờ. Biểu tình trơ trơ của y dưới ánh sáng chiếu của đuốc nhìn vô cùng quái dị. Nó phảng phất như mọi không khí đều ngưng kết, khí phần vô cùng áp ức. Mọi người xung quanh đều không nói chuyện, ánh mắt của họ đều nhìn Bạch Xuyên trừng trừng, mục quang lập lòe, phảng phất như nàng có đến hai cái đầu.</w:t>
      </w:r>
    </w:p>
    <w:p>
      <w:pPr>
        <w:pStyle w:val="BodyText"/>
      </w:pPr>
      <w:r>
        <w:t xml:space="preserve">Bạch Xuyên không hiểu là chuyện gì, lén chọt Minh Vũ: "Ta nói có gì sai sao?"</w:t>
      </w:r>
    </w:p>
    <w:p>
      <w:pPr>
        <w:pStyle w:val="BodyText"/>
      </w:pPr>
      <w:r>
        <w:t xml:space="preserve">Minh Vũ: "Hình như là không..."</w:t>
      </w:r>
    </w:p>
    <w:p>
      <w:pPr>
        <w:pStyle w:val="BodyText"/>
      </w:pPr>
      <w:r>
        <w:t xml:space="preserve">"Vậy bọn chúng sao nhìn ta dữ vậy? Chẳng lẽ cả đời chúng chưa bao giờ gặp được mỹ nữ hay sao?" Bạch Xuyên cảm giác rất khó hiểu, nhưng cũng mừng thầm.</w:t>
      </w:r>
    </w:p>
    <w:p>
      <w:pPr>
        <w:pStyle w:val="BodyText"/>
      </w:pPr>
      <w:r>
        <w:t xml:space="preserve">Cả đến 10 giây, quân quan mới phản ứng, giống như bị rắn cắn một nhát vậy, cả người nhảy dựng lên: "Ngươi! Ngươi! Ngươi ở đây chờ!" Y chỉ Bạch Xuyên, vội vã nói, rồi chuyển thân loạng choạng vọt đi. Đi được mấy bước, còn quay đầu bảo: "Mấy người các ngươi đều không được li khai, chờ ta quay lại!"</w:t>
      </w:r>
    </w:p>
    <w:p>
      <w:pPr>
        <w:pStyle w:val="BodyText"/>
      </w:pPr>
      <w:r>
        <w:t xml:space="preserve">Bóng lưng của vị quân quan đó nhanh chóng biến mất trong hắc ám. Đồng thời, bên tai họ vang lên tiếng báo động, Bạch Xuyên không hiểu vì lẽ làm sao, quay sang binh sĩ thủ thành hỏi: "Ê, trưởng quan của các ngươi bị làm sao vậy? Có phải là bị bệnh đột biến gì không a..."</w:t>
      </w:r>
    </w:p>
    <w:p>
      <w:pPr>
        <w:pStyle w:val="BodyText"/>
      </w:pPr>
      <w:r>
        <w:t xml:space="preserve">"Không được đến đây! Không được lại gần! Bước tới gần ta phóng tiễn đó!" Bọn binh sĩ lớn tiếng hò hét , tên nào cũng căng thẳng nấp trong chiến hào chuẩn bị sẵn sàng. Bọn chúng không ngừng múa đuốc: "Tăng viện, tăng viện, chúng tôi yêu cầu tăng viện!"</w:t>
      </w:r>
    </w:p>
    <w:p>
      <w:pPr>
        <w:pStyle w:val="BodyText"/>
      </w:pPr>
      <w:r>
        <w:t xml:space="preserve">Bốn phương tám hướng đều có ánh đuốc kéo đến, trong hắc ám lập lòe nhân ảnh, binh khí sắc bén cũng chớp ánh hào quang, một trận hỗn loạn tiếng bước chân và vũ khí chạm nhau, không biết từ đâu vang lên tiếng quát khàn khàn: "Cảnh giới! Cảnh giới! Mau điều cường cung đoàn và hiến binh đội đến đây! Mau! Là Tú Tự doanh đến rồi!"</w:t>
      </w:r>
    </w:p>
    <w:p>
      <w:pPr>
        <w:pStyle w:val="BodyText"/>
      </w:pPr>
      <w:r>
        <w:t xml:space="preserve">Trợn mắt há mồm nhìn thủ quân của Ngõa Luân giống như lâm đại địch, người của Tú Tự Doanh kinh ngạc đến ngẩn ra. Minh Vũ quay đầu lại ấp úng nói với bọn bộ hạ: "Có phải là tên nào trong các ngươi lén ăn trộm nội y của Lâm Băng đại nhân không? La Kiệt, có phải là ngươi làm hay không? Chuyện này ngươi giỏi lắm mà!"</w:t>
      </w:r>
    </w:p>
    <w:p>
      <w:pPr>
        <w:pStyle w:val="BodyText"/>
      </w:pPr>
      <w:r>
        <w:t xml:space="preserve">"Đồ ngu! Nữ nhân đó hung còn hơn cả Bạch Xuyên nữa, ta làm gì dám! Minh Vũ, chẳng lẽ lại là tên thái hoa đại đạo ngươi..."</w:t>
      </w:r>
    </w:p>
    <w:p>
      <w:pPr>
        <w:pStyle w:val="BodyText"/>
      </w:pPr>
      <w:r>
        <w:t xml:space="preserve">"Phẩm vị của ta lại tệ như vậy sao?" Minh Vũ làm ra vẻ đang bị vũ nhục dữ lắm: "Ở cái cấp của con mụ đó cũng bằng Bạch Xuyên chứ gì, ta có đói khát thế nào cũng... ai da, cứu mệnh!"</w:t>
      </w:r>
    </w:p>
    <w:p>
      <w:pPr>
        <w:pStyle w:val="BodyText"/>
      </w:pPr>
      <w:r>
        <w:t xml:space="preserve">"Bạch Xuyên, làm đúng lắm! Chém tên mặt trắng đó đi, không cần nể mặt ta đâu, ta ủng hộ nàng!... oa nha nha, cứu mệnh!"</w:t>
      </w:r>
    </w:p>
    <w:p>
      <w:pPr>
        <w:pStyle w:val="BodyText"/>
      </w:pPr>
      <w:r>
        <w:t xml:space="preserve">Sĩ binh Tú Tự Doanh nhao nhao xem bọn họ đánh nhau, có người nhân cơ hội hét lên: "Mau mua độ đi! Một đền ba, Bạch Xuyên trưởng quan có ép Minh Vũ trưởng quan làm.. Một đền năm, Minh Vũ trưởng quan sau đêm nay có đứng dậy nổi hay không? Nhanh tay nhanh tay!"</w:t>
      </w:r>
    </w:p>
    <w:p>
      <w:pPr>
        <w:pStyle w:val="BodyText"/>
      </w:pPr>
      <w:r>
        <w:t xml:space="preserve">Đám sĩ binh ồn ào: "Ta mua một ngàn, Minh Vũ trưởng quan nhất định không đứng dậy nổi!"</w:t>
      </w:r>
    </w:p>
    <w:p>
      <w:pPr>
        <w:pStyle w:val="BodyText"/>
      </w:pPr>
      <w:r>
        <w:t xml:space="preserve">Đám sĩ binh giữ Ngõa Luân thành kinh ngạc đến há miệng trợn mắt, có dạng bộ đội thế sao? Binh không ra binh, quan không giống quan, ở trước mặt bộ hạ mà mấy sư đoàn trưởng lại đánh lộn, thật khác xa với hình tượng uy nghiêm mà bọn họ thường thấy.</w:t>
      </w:r>
    </w:p>
    <w:p>
      <w:pPr>
        <w:pStyle w:val="BodyText"/>
      </w:pPr>
      <w:r>
        <w:t xml:space="preserve">Bọn Bạch Xuyên cũng đang thấp thỏm chờ đợi, bộ đội cảnh giới càng lúc đến càng nhiều, giữ cự li mười mấy mét với bọn họ, đao rời vỏ, tên lên cung, trong mắt ngập tràn địch ý, tình cảnh hoàn toàn không giống như là nghênh đón quân mình.</w:t>
      </w:r>
    </w:p>
    <w:p>
      <w:pPr>
        <w:pStyle w:val="BodyText"/>
      </w:pPr>
      <w:r>
        <w:t xml:space="preserve">Bọn họ không hiểu nhưng thầm tự an ủi, đây nhất định là hiểu lầm gì đấy, không cần lo. trưởng quan tư lệnh Lâm Băng của thủ bị quân ở Ngõa Luân là người quen của bọn họ, chỉ cần nhìn thấy bà ta, sự tình gì cũng có thể giải quyết.</w:t>
      </w:r>
    </w:p>
    <w:p>
      <w:pPr>
        <w:pStyle w:val="BodyText"/>
      </w:pPr>
      <w:r>
        <w:t xml:space="preserve">Thời gian chờ đợi trôi qua vô cùng chậm chạp, nửa tiếng đồng hồ mà sĩ binh Tú tự doanh có cảm giác như cả thế kỷ. Trong màn đêm mịt mùng xa xa xuất hiện mấy ngọn đuốc lập lòe đang di chuyển từ từ về phía này, có thể nhìn thấy mấy nhân ảnh mơ hồ trong ánh đuốc. Tên quân quan vừa đi báo tin đã quay lại, đồng thời dẫn theo mấy quân quan cao cấp khác, bọn người Bạch Xuyên có điểm thất vọng bởi vì trong đám người này không có thân ảnh của Lâm Băng.</w:t>
      </w:r>
    </w:p>
    <w:p>
      <w:pPr>
        <w:pStyle w:val="BodyText"/>
      </w:pPr>
      <w:r>
        <w:t xml:space="preserve">Bất quá bọn họ rất nhanh đã cao hứng, một quân quan hơi đứng tuổi dùng thanh âm ôn hòa hỏi: "Các người là Tú tự doanh?"</w:t>
      </w:r>
    </w:p>
    <w:p>
      <w:pPr>
        <w:pStyle w:val="BodyText"/>
      </w:pPr>
      <w:r>
        <w:t xml:space="preserve">Bọn Bạch Xuyên dùng lực gật đầu.</w:t>
      </w:r>
    </w:p>
    <w:p>
      <w:pPr>
        <w:pStyle w:val="BodyText"/>
      </w:pPr>
      <w:r>
        <w:t xml:space="preserve">"Xin hỏi ai là người phụ trách quý bộ?"</w:t>
      </w:r>
    </w:p>
    <w:p>
      <w:pPr>
        <w:pStyle w:val="BodyText"/>
      </w:pPr>
      <w:r>
        <w:t xml:space="preserve">"Là tôi!" Ba thanh âm dị khẩu đồng thanh hồi đáp, chớp mắt sau, lại một lần nữa dị khẩu đồng thanh nói: "Là tôi! Hai bọn họ đều không phải!"</w:t>
      </w:r>
    </w:p>
    <w:p>
      <w:pPr>
        <w:pStyle w:val="BodyText"/>
      </w:pPr>
      <w:r>
        <w:t xml:space="preserve">"Được rồi được rồi!" Quân quan đó không ngờ cục diện là như thế, ngắt ngang sự tranh cãi của bọn họ: "Như thế thì các người đi theo ta, bộ đội thì ở yên nơi này".</w:t>
      </w:r>
    </w:p>
    <w:p>
      <w:pPr>
        <w:pStyle w:val="BodyText"/>
      </w:pPr>
      <w:r>
        <w:t xml:space="preserve">"Đi đâu?" Ba người lại dị khẩu đồng thanh hỏi.</w:t>
      </w:r>
    </w:p>
    <w:p>
      <w:pPr>
        <w:pStyle w:val="BodyText"/>
      </w:pPr>
      <w:r>
        <w:t xml:space="preserve">"Lâm Băng đại nhân muốn gặp các người, quân quan đó điềm đạm đáp.</w:t>
      </w:r>
    </w:p>
    <w:p>
      <w:pPr>
        <w:pStyle w:val="BodyText"/>
      </w:pPr>
      <w:r>
        <w:t xml:space="preserve">Cách đây chưa được hai năm, Viễn Đông quân vẫn là đệ nhất đại quân hệ của gia tộc, thực lực hùng hậu, danh tướng như mây, nhưng nối tiếp sự kiện Dương Minh Hoa phản biến, thực lực Viễn Đông quân đại tổn, Thống lĩnh Ca Ứng Tinh tuẫn vong, Phó thống lĩnh Lôi Hồng làm phản, còn có một Phó thống lĩnh khác bị bãi chức. Trong Viễn Đông quần tinh từng tỏa sáng một thời chỉ còn lại một mình Lâm Băng, đối với nữ tướng tài năng này, bọn Bạch Xuyên, La Kiệt, Minh Vũ xuất thân Viễn Đông đều có cảm giác thân thiết và cảm phục khó tả.</w:t>
      </w:r>
    </w:p>
    <w:p>
      <w:pPr>
        <w:pStyle w:val="BodyText"/>
      </w:pPr>
      <w:r>
        <w:t xml:space="preserve">Thấy bà ta, bọn họ bất giác nhớ đến Ca Ứng Tinh đại nhân, nhớ đến thời đại cường thịnh rực rỡ của Viễn Đông quân, trong lòng bỗng thấy ấm áp, cứ như người phiêu bạt nơi xa nhìn thấy thân nhân.</w:t>
      </w:r>
    </w:p>
    <w:p>
      <w:pPr>
        <w:pStyle w:val="BodyText"/>
      </w:pPr>
      <w:r>
        <w:t xml:space="preserve">Bạch Xuyên vẫn nhớ, lần đầu gặp Lâm Băng là trước khi được điều phái về Đế đô, bà ta cùng La Ba cử hành tửu hội tiễn Tử Xuyên Tú. Cùng là nữ nhân, khi đó chứng kiến phong thái cùng khí chất ưu nhã của bà ta, nàng đã thầm lấy hình ảnh bà ta làm thần tượng. Lần trước từ Đế đô xuất phát ra tiền tuyến Viễn Đông chỉ là thẳng tiến qua Ngõa Luân, không có gặp mặt bà ta, bất tri bất giác, cách biệt cũng đã hai năm.</w:t>
      </w:r>
    </w:p>
    <w:p>
      <w:pPr>
        <w:pStyle w:val="BodyText"/>
      </w:pPr>
      <w:r>
        <w:t xml:space="preserve">"Mời ngồi". Tách hộ vệ ra hai bên, Lâm Băng gọi "Mấy vị phụ trách Tú tự doanh", vẫn là phong độ và khí chất ưu nhã như cũ, tuế nguyệt vô tình như không ảnh hưởng chút nào đến bà ta, ngược lại phong vận càng lúc càng gợi cảm, cả Bạch Xuyên cũng cảm giác bản thân xấu xí, hận không học hỏi được bí quyết dưỡng nhan của bà ta, nhưng nhìn sang bên...</w:t>
      </w:r>
    </w:p>
    <w:p>
      <w:pPr>
        <w:pStyle w:val="BodyText"/>
      </w:pPr>
      <w:r>
        <w:t xml:space="preserve">Nàng hung dữ đá La Kiệt một đá, giúp hắn khép miệng lại, tuy nhiên vạt áo trước ngực đã đẫm nước miếng. Ba người vừa ngây ngẩn ngồi xuống, vừa lo lắng y phục dơ dáy của mình làm nhơ bẩn khách sảnh sang trọng, biểu hiện hệt như ba nông dân ra dự hội nghị ngoài thành phố.</w:t>
      </w:r>
    </w:p>
    <w:p>
      <w:pPr>
        <w:pStyle w:val="BodyText"/>
      </w:pPr>
      <w:r>
        <w:t xml:space="preserve">"Kêu các ngươi đến là muốn nghe các ngươi xác nhận mấy chuyện..." Lâm Băng lên tiếng.</w:t>
      </w:r>
    </w:p>
    <w:p>
      <w:pPr>
        <w:pStyle w:val="BodyText"/>
      </w:pPr>
      <w:r>
        <w:t xml:space="preserve">Ba người gật đầu như gà mổ thóc.</w:t>
      </w:r>
    </w:p>
    <w:p>
      <w:pPr>
        <w:pStyle w:val="BodyText"/>
      </w:pPr>
      <w:r>
        <w:t xml:space="preserve">Lâm Băng bật cười khẽ, nâng ly rượu trên tay: "Trưởng quan Tử Xuyên Tú của quý bộ hiện đang ở đâu? Gã có cùng về với các ngươi không?"</w:t>
      </w:r>
    </w:p>
    <w:p>
      <w:pPr>
        <w:pStyle w:val="BodyText"/>
      </w:pPr>
      <w:r>
        <w:t xml:space="preserve">Ba người lắc đầu, Bạch Xuyên giải thích: "Hồi bẩm đại nhân, Tú Xuyên đại nhân không ở trong quân chúng tôi, ngài không có theo chúng tôi trở về".</w:t>
      </w:r>
    </w:p>
    <w:p>
      <w:pPr>
        <w:pStyle w:val="BodyText"/>
      </w:pPr>
      <w:r>
        <w:t xml:space="preserve">Minh Vũ bổ sung: "Kì thật cuối tháng 2 ngài ấy đã li khai. Lúc đi dặn chúng tôi tiềm phục trong rừng rậm Đỗ Lạp, nói ngài ấy sẽ rất nhanh trở lại hội họp"</w:t>
      </w:r>
    </w:p>
    <w:p>
      <w:pPr>
        <w:pStyle w:val="BodyText"/>
      </w:pPr>
      <w:r>
        <w:t xml:space="preserve">.</w:t>
      </w:r>
    </w:p>
    <w:p>
      <w:pPr>
        <w:pStyle w:val="BodyText"/>
      </w:pPr>
      <w:r>
        <w:t xml:space="preserve">"Vậy gã có trở lại không?"</w:t>
      </w:r>
    </w:p>
    <w:p>
      <w:pPr>
        <w:pStyle w:val="BodyText"/>
      </w:pPr>
      <w:r>
        <w:t xml:space="preserve">Ba người cùng lắc đầu: "Không có! Từ cuối tháng 2 đến giữa tháng 4, chúng tôi đợi hơn một tháng, lương thực cạn kiệt cũng không thấy ngài ấy quay lại, chúng tôi không còn cách, chỉ đành triệt thối trước".</w:t>
      </w:r>
    </w:p>
    <w:p>
      <w:pPr>
        <w:pStyle w:val="BodyText"/>
      </w:pPr>
      <w:r>
        <w:t xml:space="preserve">Lâm Băng có chút thất kinh: "Các ngươi nói trong hai tháng vừa rồi luôn tiềm phục trong rừng rậm Đỗ Lạp? Không có tiếp xúc bên ngoài, không biết tin tức gì sao?"</w:t>
      </w:r>
    </w:p>
    <w:p>
      <w:pPr>
        <w:pStyle w:val="BodyText"/>
      </w:pPr>
      <w:r>
        <w:t xml:space="preserve">Ba người gật đầu, thấy thần sắc Lâm Băng trịnh trọng như thế, bọn họ ẩn ước có cảm giác bất an. Bạch Xuyên hỏi: "Đại nhân, vừa rồi ở dưới thành, thủ bị binh đối với chúng tôi rất kì quái..."</w:t>
      </w:r>
    </w:p>
    <w:p>
      <w:pPr>
        <w:pStyle w:val="BodyText"/>
      </w:pPr>
      <w:r>
        <w:t xml:space="preserve">"Cái này từ từ hãy nói, chúng ta không có nhiều thời gian", Lâm Băng ngắt lời Bạch Xuyên. Ba người không hiểu, sao lại nói khi6ng có nhiều thời gian? Không đợi bọn họ hỏi, Lâm Băng đã nói liền một hơi như liên châu pháo: "Tử Xuyên Tú đi đâu? Chia tay ngày nào? Ở đâu? Lúc gã đi còn nói gì với các ngươi? Lúc đó thái độ của gã có khác lạ không? Có lôi kéo các ngươi theo gã không? Gã có..."</w:t>
      </w:r>
    </w:p>
    <w:p>
      <w:pPr>
        <w:pStyle w:val="BodyText"/>
      </w:pPr>
      <w:r>
        <w:t xml:space="preserve">Bọn người Bạch Xuyên nghe từng câu hỏi mà muốn hôn mê, đương thời khi Mạt Y hội chiến kết thúc, Tú tự doang và Trung ương quân ai đi đường nấy, bộ đội của Tư Đặc Lâm trở lại Ngõa Luân, Tú tự doanh lưu lại nguyên địa. Hành động đó khiến bọn Bạch Xuyên không thể hiểu nổi, Tử Xuyên Tú lại không giải thích, chỉ nói: "Qua mấy ngày các ngươi sẽ minh bạch thôi!" Nghĩ đến thói quen khác thường của trưởng quan, mọi người cũng chẳng có dị nghị gì.</w:t>
      </w:r>
    </w:p>
    <w:p>
      <w:pPr>
        <w:pStyle w:val="BodyText"/>
      </w:pPr>
      <w:r>
        <w:t xml:space="preserve">Ngày thứ ba, Tử Xuyên Tú triệu tập đám quân quan, thông báo có sự tình khẩn cấp cần xử lý, lệnh bộ đội triệt thối vào rừng rậm Đỗ Lạp, gã sẽ theo sau. Mấy bán thú nhân quen thuộc địa hình dẫn đường ọi người, hướng dẫn bọn họ dựng trại an doanh trong rừng. Ngoài ý liệu của mọi người, thời gian chờ đợi dài quá tưởng tượng, qua hơn một tháng vẫn không thấy Tử Xuyên Tú đến, sĩ binh càng lúc càng hoang mang, kiên quyết yêu cầu quay về gia hương. Các quân quan sau khi hội ý cuối cùng quyết định không đợi gã nữa, trực tiếp phản hồi cứ điểm Ngõa Luân. Vừa hay lúc này bên Ma tộc cũng phóng thích tù binh Tử Xuyên gia, kết quả dọc đường quân đội Ma tộc gặp bọn họ đều cho bọn họ là tù binh Tử Xuyên gia đang trở về nước nên không hề làm khó. Bọn họ may mắn thuận lợi trên đường, thế nhưng khi gặp người mình lại đụng phải phiền phức...</w:t>
      </w:r>
    </w:p>
    <w:p>
      <w:pPr>
        <w:pStyle w:val="BodyText"/>
      </w:pPr>
      <w:r>
        <w:t xml:space="preserve">Dựa theo các câu hỏi của Lâm Băng, bọn họ từ từ nhớ lại, Tử Xuyên Tú lúc đó nói gì? Có cử động khác thường nào? Mọi người vừa ráng suy nghĩ, vừa nói: "Không có, lúc đó đại nhân vẫn cười nói hề hề, chỉ là sau đó mọi người phát hiện không còn thấy túi tiền của mình ở đâu...Những chuyện khác căn bản đều bình thường".</w:t>
      </w:r>
    </w:p>
    <w:p>
      <w:pPr>
        <w:pStyle w:val="BodyText"/>
      </w:pPr>
      <w:r>
        <w:t xml:space="preserve">Lâm Băng dở khóc dở cười: "Ta không phải hỏi các ngươi chuyện này! Ta là hỏi các ngươi, gã có tiết lộ gã đi đâu, làm gì hay không? Có cổ động các ngươi theo gã hay không?"</w:t>
      </w:r>
    </w:p>
    <w:p>
      <w:pPr>
        <w:pStyle w:val="BodyText"/>
      </w:pPr>
      <w:r>
        <w:t xml:space="preserve">"Không có!" Ba người cùng hồi đáp: "Đại nhân đi đâu căn bản không nói với chúng tôi, chúng tôi cũng không hỏi, dù sao trước đây ngài ấy vẫn thường thất tung thần bí như thế, chúng tôi đã quen rồi. Chỉ là không ngờ lần này ngài ấy thất tung lâu như thế".</w:t>
      </w:r>
    </w:p>
    <w:p>
      <w:pPr>
        <w:pStyle w:val="BodyText"/>
      </w:pPr>
      <w:r>
        <w:t xml:space="preserve">Bạch Xuyên kì quái: "Lâm đại nhân, cách nói chuyện của ngài hơi kì quái, đại nhân hỏi chúng tôi đi theo ngài ấy căn bản không cần phải 'Cổ động' a! Ngài ấy là thượng ty của chúng tôi, hạ lệnh thì chúng tôi thi hành thôi".</w:t>
      </w:r>
    </w:p>
    <w:p>
      <w:pPr>
        <w:pStyle w:val="BodyText"/>
      </w:pPr>
      <w:r>
        <w:t xml:space="preserve">Nàng có chút lo lắng: "Lâm đại nhân, không phải chúng tôi không tuân thủ mệnh lệnh đã phạm quân pháp chứ? Thế nhưng chúng tôi quả thật không còn biện pháp bởi vì lương thực đã hết rồi, tình hình đám sĩ binh cũng rất tệ, ai nấy đều muốn về nhà..."</w:t>
      </w:r>
    </w:p>
    <w:p>
      <w:pPr>
        <w:pStyle w:val="BodyText"/>
      </w:pPr>
      <w:r>
        <w:t xml:space="preserve">Lâm Băng chăm chú nghe, mắt quan sát cử chỉ lời nói của ba người trước mặt, thế nhưng vô luận bà quan sát thế nào cũng không phát hiện được điểm gian dối nào trên mặt bọn họ. Đặc biệt bà hiểu tính cách cương trực của La Kiệt, nếu như hắn nói dối sẽ không thể qua mắt được bà, còn trong lời nói của nữ quân quan trẻ tuổi đó lại càng chân thành. Bọn họ giống như ba đứa trẻ to xác, trực giác cho bà biết, bọn họ không thể nói dối, nhưng trong trực giác, Tử Xuyên Tú không phải là người tốt sao? Kết quả gã lại đầu hàng Ma tộc. Bình sinh lần đầu tiên, Lâm Băng đâm ra nghi ngờ trực giác linh mẫn của mình.</w:t>
      </w:r>
    </w:p>
    <w:p>
      <w:pPr>
        <w:pStyle w:val="BodyText"/>
      </w:pPr>
      <w:r>
        <w:t xml:space="preserve">Một nữ quân quan cải trang thành người hầu mang trà ra, đưa mắt làm hiệu với Lâm Băng, ý nói cảm tử đội đã mai phục phía sau bình phong. Lâm Băng do dự một chút, quyết định vẫn không ném chung trà. Ba người ngừng nói chuyện, cùng đưa mắt nhìn Lâm Băng, trong mắt đầy sự thắc mắc lẫn tò mò: Rốt cuộc đã phát sinh chuyện gì? Lâm Băng khẽ đằng hắng một tiếng, nhẹ nhàng đặt chung trà xuống bàn, đối diện ánh mắt chân thành của bọn họ, một người lão luyện như bà dư sức biết bọn họ không nói dối.</w:t>
      </w:r>
    </w:p>
    <w:p>
      <w:pPr>
        <w:pStyle w:val="BodyText"/>
      </w:pPr>
      <w:r>
        <w:t xml:space="preserve">"Chúng ta không có nhiều thời gian, cần nói ngắn gọn. Hiện tại, quân pháp quan của Giám sát thính ở Ngõa Luân đang đến đây, hắn đến là vì các ngươi".</w:t>
      </w:r>
    </w:p>
    <w:p>
      <w:pPr>
        <w:pStyle w:val="BodyText"/>
      </w:pPr>
      <w:r>
        <w:t xml:space="preserve">Hiệu quả lời nói lập tức xuất hiện, ba người Bạch Xuyên phát hoảng cứng người, không thể tin vào tai mình. La Kiệt mấp máy môi: "Vì..vì sao?"</w:t>
      </w:r>
    </w:p>
    <w:p>
      <w:pPr>
        <w:pStyle w:val="BodyText"/>
      </w:pPr>
      <w:r>
        <w:t xml:space="preserve">"Các ngươi thật không biết chút gì sao?" Lâm Băng đồng tình nhìn hắn, nam tử cao lớn này đang cố gắng khống chế bản thân không run lên.</w:t>
      </w:r>
    </w:p>
    <w:p>
      <w:pPr>
        <w:pStyle w:val="BodyText"/>
      </w:pPr>
      <w:r>
        <w:t xml:space="preserve">"Biết...Biết gì, đại nhân?"</w:t>
      </w:r>
    </w:p>
    <w:p>
      <w:pPr>
        <w:pStyle w:val="BodyText"/>
      </w:pPr>
      <w:r>
        <w:t xml:space="preserve">Lâm Băng trầm ngâm một chút, phản ứng của bọn họ rất thật, đặc biệt là biểu tình chấn kinh không có phản ứng, bà hiện tại có thể khẳng định bọn họ là những kẻ không liên quan, thế nhưng, mệnh lệnh dù sao cũng là mệnh lệnh, lại rất chính xác: "Tử Xuyên Tú và bộ đội Tú tự doanh đều là phản đồ của gia tộc, phải lấy mạng bọn chúng".</w:t>
      </w:r>
    </w:p>
    <w:p>
      <w:pPr>
        <w:pStyle w:val="BodyText"/>
      </w:pPr>
      <w:r>
        <w:t xml:space="preserve">Thần sắc Lâm Băng chợt lạnh: "Có tin tức đáng tín nhiệm, trưởng quan Tử Xuyên Tú của các ngươi đã đầu hàng Ma tộc. Tổng trưởng Tử Xuyên Tham Tinh điện hạ hết sức phẫn nộ, đã phát Cách sát lệnh treo thưởng lấy mạng của gã và các ngươi".</w:t>
      </w:r>
    </w:p>
    <w:p>
      <w:pPr>
        <w:pStyle w:val="BodyText"/>
      </w:pPr>
      <w:r>
        <w:t xml:space="preserve">Hệt như sấm giữa trời quang, ba người như ngồi phải cát bỏng, lập tức nhảy dựng lên.</w:t>
      </w:r>
    </w:p>
    <w:p>
      <w:pPr>
        <w:pStyle w:val="BodyText"/>
      </w:pPr>
      <w:r>
        <w:t xml:space="preserve">La Kiệt khò khè nói: "Lâm trưởng quan, ngài vừa nói...nói gì? Tú Xuyên đại nhân làm phản? Sao có chuyện như thế?"</w:t>
      </w:r>
    </w:p>
    <w:p>
      <w:pPr>
        <w:pStyle w:val="BodyText"/>
      </w:pPr>
      <w:r>
        <w:t xml:space="preserve">"Đúng thế, Tử Xuyên Tú đã phản quốc đầu địch. Đây là tin tức rất chính xác".</w:t>
      </w:r>
    </w:p>
    <w:p>
      <w:pPr>
        <w:pStyle w:val="BodyText"/>
      </w:pPr>
      <w:r>
        <w:t xml:space="preserve">Ba người ngẩn ra như tượng gỗ, còn không đợi bọn họ bình tĩnh lại trước tin tức động trời đó, Lâm Băng tiếp tục nói từng chữ rõ ràng: "Các ngươi đã không còn là người của Tử Xuyên gia, ta không thể ột nhánh quân có khả năng là gian tế của Ma tộc vào thành được, điều này quá mạo hiểm. Tuy ta cảm thấy các ngươi không phải là phản đồ, nhưng ta là tư lệnh trấn thủ cứ điểm Ngõa Luân, ta cần phải hoàn thành chức trách".</w:t>
      </w:r>
    </w:p>
    <w:p>
      <w:pPr>
        <w:pStyle w:val="BodyText"/>
      </w:pPr>
      <w:r>
        <w:t xml:space="preserve">Minh Vũ lắp bắp lên tiếng: "Thế nhưng, Lâm đại nhân, chúng tôi không có làm phản, chúng tôi không hề biết chút gì về chuyện Tử Xuyên Tú làm phản..."</w:t>
      </w:r>
    </w:p>
    <w:p>
      <w:pPr>
        <w:pStyle w:val="BodyText"/>
      </w:pPr>
      <w:r>
        <w:t xml:space="preserve">Lâm Băng than: "Cho dù ta thả các ngươi thì cũng vô dụng, Cách sát lệnh đã thông cáo toàn quốc, từ nơi này đến Đế đô, không một lộ quân đội gia tộc nào không muốn giết các ngươi để lãnh thưởng, cả thế giới nhân loại đều là kẻ địch của các ngươi. Ta thả các ngươi đi, đã là vi phạm lệnh của Tổng trưởng. Sau ba phút nữa, quân pháp quan sẽ dẫn Hành hình đội đem các ngươi về Quân pháp xứ, các ngươi tốt nhất hãy li khai trước khi hắn đến".</w:t>
      </w:r>
    </w:p>
    <w:p>
      <w:pPr>
        <w:pStyle w:val="BodyText"/>
      </w:pPr>
      <w:r>
        <w:t xml:space="preserve">"Xin lỗi, ta không đủ sức che chở các ngươi". Lâm Băng đứng lên, tỏ ý kết thúc nói chuyện. Bà ta bước đến đẩy cửa, dừng chân nói: "Có sự tình quên nói với các ngươi, đi khỏi cửa về phía trái, đến ngã rẽ thứ hai có một lối đi nhanh xuống thành. Quân pháp quan và Hành hình đội đang đến theo hướng bên phải", nói xong không đợi đáp lời, rảo chân bước đi khỏi.</w:t>
      </w:r>
    </w:p>
    <w:p>
      <w:pPr>
        <w:pStyle w:val="BodyText"/>
      </w:pPr>
      <w:r>
        <w:t xml:space="preserve">Mắt nhìn cánh cửa khép lại, ba quân quan Tú tự doanh vẫn còn ngớ ngẩn, ta nhìn ngươi, ngươi nhìn ta, không biết làm sao là tốt. Biến cố này quá lớn, quá bất ngờ với bọn họ, một phút trước bọn họ còn cho là bản thân lập công vinh dự quay về, một phút sau bọn họ đã biến thành phản đồ bị cả tộc truy sát, biến hóa lớn như thế, bọn họ thật không phản ứng kịp.</w:t>
      </w:r>
    </w:p>
    <w:p>
      <w:pPr>
        <w:pStyle w:val="BodyText"/>
      </w:pPr>
      <w:r>
        <w:t xml:space="preserve">Có tiếng bước chân gấp rút xa xa truyền lại phá vỡ không khí yên lặng trong phòng, có một tiếng hét oang oang cất lên: "Nhanh, không để gian tế Tú tự doanh chạy thoát!" Bạch Xuyên là kẻ tỉnh lại đầu tiên, nàng nhảy tới đá vào mông La Kiệt và Minh Vũ mỗi tên một cước: "Chúng ta chạy nhanh!" Hai người như tỉnh mộng, co giò chạy theo Bạch Xuyên. Trong hành lang không có người, nhưng không biết từ đâu truyền lại tiếng chân chạy gấp rút, càng lúc càng gần, Bạch Xuyên hô khẽ: "Mau! Phía trái!"</w:t>
      </w:r>
    </w:p>
    <w:p>
      <w:pPr>
        <w:pStyle w:val="BodyText"/>
      </w:pPr>
      <w:r>
        <w:t xml:space="preserve">Ở ngã rẽ thứ hai, bọn họ chạy xuống, quả nhiên không đụng phải hiến binh cản đường. Các sĩ binh dọc đường thấy ba quân quan mang quân hàm Kì bổn cắm đầu chạy thì hết sức ngạc nhiên, may mà không có ai cản đường bọn họ. Xuống khỏi chủ lâu, thuận theo con đường dẫn đến cửa đông thành Ngõa Luân, phát hiện tuy đã nửa đêm nhưng cửa đông thành vẫn còn mở. Bạch Xuyên ngạc nhiên phát hiện, quân quan và cảnh vệ phụ trách thủ vệ cửa thành thấy ba người thần sắc khả nghi chạy khỏi thành nhưng không hỏi cũng không cản, cứ thản nhiên như không nhìn thấy bọn họ, phảng phất bọn họ đã học được thuật tàng hình vậy.</w:t>
      </w:r>
    </w:p>
    <w:p>
      <w:pPr>
        <w:pStyle w:val="BodyText"/>
      </w:pPr>
      <w:r>
        <w:t xml:space="preserve">Chạy khỏi cửa thành, cũng thuận lợi hệt như thế qua khỏi phòng tuyến công sự bên ngoài, bọn họ lại quay về chỗ vừa li khai. Lúc này, trên bãi đất trống chỉ còn sĩ binh Tú tự doanh, số lượng quân đội đông đảo khi nãy đã triệt tẩu từ hồi nào, trên đất có rất nhiều xe ngựa không có tiêu kí. Bạch Xuyên tiến đến xem thì thấy toàn là lương thực. Một sĩ binh nói với nàng: "Vừa nãy không biết là ai chuyển đến, cũng không lưu lại danh tự". Bạch Xuyên gật đầu, tâm loạn như ma, nàng biết đây là hảo ý của Lâm Băng.</w:t>
      </w:r>
    </w:p>
    <w:p>
      <w:pPr>
        <w:pStyle w:val="BodyText"/>
      </w:pPr>
      <w:r>
        <w:t xml:space="preserve">Minh Vũ tập hợp bộ đội, không cần hắn lên tiếng giải thích, cửa thành Ngõa Luân bỗng ồn ào, quân đội trong thành cầm đuốc ùn ùn ra khỏi thành, khí thế hung mãnh tiến về phía bọn họ, hô lớn: "Không để gian tế Tú tự doanh chạy thoát!" Rõ ràng hiến binh bộ đội của Quân pháp xứ đã truy kích.</w:t>
      </w:r>
    </w:p>
    <w:p>
      <w:pPr>
        <w:pStyle w:val="BodyText"/>
      </w:pPr>
      <w:r>
        <w:t xml:space="preserve">Bạch Xuyên lập tức nhảy lên ngựa: "Tú tự doanh, lên ngựa! Bộ đội lập tức theo ta triệt thối về hướng đông!"</w:t>
      </w:r>
    </w:p>
    <w:p>
      <w:pPr>
        <w:pStyle w:val="BodyText"/>
      </w:pPr>
      <w:r>
        <w:t xml:space="preserve">Minh Vũ cản nàng: "Ngươi điên à! Hướng đông là địa bàn Ma tộc!"</w:t>
      </w:r>
    </w:p>
    <w:p>
      <w:pPr>
        <w:pStyle w:val="BodyText"/>
      </w:pPr>
      <w:r>
        <w:t xml:space="preserve">Bạch Xuyên đạp hắn ngã xuống ngựa: "Các ngươi không có lựa chọn! Nếu như chúng ta không chạy, quân pháp xứ nhất định giết sạch chúng ta! Nếu như các ngươi phản kháng, một khi khai chiến, bọn chúng càng có lí do nói chúng ta là phản đồ. Hiện tại chúng ta chỉ đành bảo toàn tính mạng, sự tình sẽ có một ngày lòi ra sự thật!"</w:t>
      </w:r>
    </w:p>
    <w:p>
      <w:pPr>
        <w:pStyle w:val="BodyText"/>
      </w:pPr>
      <w:r>
        <w:t xml:space="preserve">Bạch Xuyên hướn về sĩ binh, hô lớn: "Nhanh, muốn sống thì chạy theo ta!" Chuyển thân thúc ngựa chạy thẳng về hướng đông tối đen.</w:t>
      </w:r>
    </w:p>
    <w:p>
      <w:pPr>
        <w:pStyle w:val="BodyText"/>
      </w:pPr>
      <w:r>
        <w:t xml:space="preserve">Các sĩ binh không hiểu nguyên do, mắt thấy quân mã đông đảo hung hăng giết tới, ai nấy vội vàng lên ngựa chạy theo Bạch Xuyên.</w:t>
      </w:r>
    </w:p>
    <w:p>
      <w:pPr>
        <w:pStyle w:val="BodyText"/>
      </w:pPr>
      <w:r>
        <w:t xml:space="preserve">Minh Vũ như đứng tròng mắt, La Kiệt chạy ngang hắn, hét: "Ngươi còn không chạy, muốn chết à?"</w:t>
      </w:r>
    </w:p>
    <w:p>
      <w:pPr>
        <w:pStyle w:val="BodyText"/>
      </w:pPr>
      <w:r>
        <w:t xml:space="preserve">"Nếu như chúng ta chạy, bọn chúng không phải cũng xem chúng ta là phản đồ sao? Ta muốn giải thích rõ với bọn họ, ta không có phản biến a! Ta rõ ràng không liên quan a!" Trong thanh âm của Minh Vũ đã có sự nức nở.</w:t>
      </w:r>
    </w:p>
    <w:p>
      <w:pPr>
        <w:pStyle w:val="BodyText"/>
      </w:pPr>
      <w:r>
        <w:t xml:space="preserve">La Kiệt ngẩn ra một chút, hồi đáp: "Cho dù là phản đồ còn hơn mất mạng! Sống tiếp mới có thể chứng minh sự thật, chết thì có tác dụng gì chứ!" Nói xong hắn thúc ngựa chạy luôn.</w:t>
      </w:r>
    </w:p>
    <w:p>
      <w:pPr>
        <w:pStyle w:val="BodyText"/>
      </w:pPr>
      <w:r>
        <w:t xml:space="preserve">Nhìn chiến mã chạy ào ào qua khỏi chỗ mình đứng, Minh Vũ lẩm nhẩm: "Sống tiếp?"</w:t>
      </w:r>
    </w:p>
    <w:p>
      <w:pPr>
        <w:pStyle w:val="BodyText"/>
      </w:pPr>
      <w:r>
        <w:t xml:space="preserve">Xoay đầu nhìn, trong màn đêm xa xa lấp lánh ánh đao, sát khí lan tỏa có thể cảm nhận được, Minh Vũ rùng mình, kêu lớn:</w:t>
      </w:r>
    </w:p>
    <w:p>
      <w:pPr>
        <w:pStyle w:val="BodyText"/>
      </w:pPr>
      <w:r>
        <w:t xml:space="preserve">"Đợi đợi ta!" Hắn vội vàng nhảy lên ngựa phóng theo đội ngũ.</w:t>
      </w:r>
    </w:p>
    <w:p>
      <w:pPr>
        <w:pStyle w:val="BodyText"/>
      </w:pPr>
      <w:r>
        <w:t xml:space="preserve">Gió thổi vù vù bên tai, cây cối hai bên đường lùi nhanh ra phía sau, quay đầu nhìn lại, cứ điểm Ngõa Luân sừng sững trong màn đêm, im lặng nhìn tấn tuồng bi thảm trước mắt. Nhìn cứ điểm nguy nga phía sau, không biết sao nước mắt của Bạch Xuyên òa ra: Ngõa Luân à, Ngõa Luân à, lúc nào ta mới có thể đường đường chính chính bước vào đại môn? Ta còn có thể gặp lại ngươi không?"</w:t>
      </w:r>
    </w:p>
    <w:p>
      <w:pPr>
        <w:pStyle w:val="BodyText"/>
      </w:pPr>
      <w:r>
        <w:t xml:space="preserve">Đứng trên đầu thành nhìn đội ngũ Tú tự doanh nhanh chóng triệt thối, biến mất trong đêm tối phía đông, Lâm Băng thở nhẹ một hơi, thầm thấy may mắn: Người phụ trách Tú tự doanh vẫn bình tĩnh, không để xảy ra xung đột với Quân pháp xứ.</w:t>
      </w:r>
    </w:p>
    <w:p>
      <w:pPr>
        <w:pStyle w:val="BodyText"/>
      </w:pPr>
      <w:r>
        <w:t xml:space="preserve">Một thân ảnh tỏa nộ khí trùng trùng tiến đến chỗ bà ta, Lâm Băng xoay người, mỉm cười: "Thế nào rồi? Lô Chân đại nhân, tức giận chuyện gì thế?"</w:t>
      </w:r>
    </w:p>
    <w:p>
      <w:pPr>
        <w:pStyle w:val="BodyText"/>
      </w:pPr>
      <w:r>
        <w:t xml:space="preserve">"Lâm phó thống lĩnh, ngài làm tốt lắm!" Quân pháp quan ở Ngõa Luân gào lên: "Ngài vừa thả gian tế Tú tự doanh!"</w:t>
      </w:r>
    </w:p>
    <w:p>
      <w:pPr>
        <w:pStyle w:val="BodyText"/>
      </w:pPr>
      <w:r>
        <w:t xml:space="preserve">Lâm Băng thất kinh: "Gian tế Tú tự doanh? Ở đâu?" Bà ta giả bộ ngó trái ngó phải: "Không có!" Lớn tiếng hỏi đám quân quan tùy tùng: "Có ai thấy gian tế Tú tự doanh không?"</w:t>
      </w:r>
    </w:p>
    <w:p>
      <w:pPr>
        <w:pStyle w:val="BodyText"/>
      </w:pPr>
      <w:r>
        <w:t xml:space="preserve">Đám quân quan ào ào hồi đáp: "Không có!" "Tôi không có thấy!" Vừa nói vừa cười.</w:t>
      </w:r>
    </w:p>
    <w:p>
      <w:pPr>
        <w:pStyle w:val="BodyText"/>
      </w:pPr>
      <w:r>
        <w:t xml:space="preserve">Lô Chân giận muốn bốc khói, cả người run lên: "Ngài! Ngài dám, tôi nhất định sẽ bẩm báo lên!"</w:t>
      </w:r>
    </w:p>
    <w:p>
      <w:pPr>
        <w:pStyle w:val="BodyText"/>
      </w:pPr>
      <w:r>
        <w:t xml:space="preserve">Lâm Băng cười lạnh một tiếng: "Cứ việc".</w:t>
      </w:r>
    </w:p>
    <w:p>
      <w:pPr>
        <w:pStyle w:val="BodyText"/>
      </w:pPr>
      <w:r>
        <w:t xml:space="preserve">Nhìn Quân pháp quân giận đùng đùng bỏ đi, phó thủ của Lâm Băng là Hồng y kì bổn A Đặc Lan trong mắt lộ sắc lo lắng, bước tới sát bên nói nhỏ với Lâm Băng: "Đại nhân, ngài làm như thế, Quân pháp xứ tuyệt không để yên đâu".</w:t>
      </w:r>
    </w:p>
    <w:p>
      <w:pPr>
        <w:pStyle w:val="BodyText"/>
      </w:pPr>
      <w:r>
        <w:t xml:space="preserve">Lâm Băng cười khẽ: "Không cần lo lắng tên ngu đó, muốn động đến tướng lĩnh cấp cao như ta nhất định phải có sự đồng ý của Giám sát thính. Đế Lâm phải minh bạch, hiện tại muốn thủ ổn Ngõa Luân thì không thể động đến ta. Tên khốn Lô Chân nôn nóng lập công lại không chịu động não, thượng ty Đế Lâm của hắn có giao tình thế nào với Tử Xuyên Tú? Các ngươi cứ yên tâm, Giám sát thính tuyệt đối không truy cứu sự tình này".</w:t>
      </w:r>
    </w:p>
    <w:p>
      <w:pPr>
        <w:pStyle w:val="BodyText"/>
      </w:pPr>
      <w:r>
        <w:t xml:space="preserve">-o0o-</w:t>
      </w:r>
    </w:p>
    <w:p>
      <w:pPr>
        <w:pStyle w:val="Compact"/>
      </w:pPr>
      <w:r>
        <w:br w:type="textWrapping"/>
      </w:r>
      <w:r>
        <w:br w:type="textWrapping"/>
      </w:r>
    </w:p>
    <w:p>
      <w:pPr>
        <w:pStyle w:val="Heading2"/>
      </w:pPr>
      <w:bookmarkStart w:id="53" w:name="chương-2-kì-bổn-sơn-tặc"/>
      <w:bookmarkEnd w:id="53"/>
      <w:r>
        <w:t xml:space="preserve">31. Chương 2 : Kì Bổn Sơn Tặc</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6: Lạc Thảo Vi Vương</w:t>
      </w:r>
    </w:p>
    <w:p>
      <w:pPr>
        <w:pStyle w:val="BodyText"/>
      </w:pPr>
      <w:r>
        <w:t xml:space="preserve">-----oo0oo-----</w:t>
      </w:r>
    </w:p>
    <w:p>
      <w:pPr>
        <w:pStyle w:val="BodyText"/>
      </w:pPr>
      <w:r>
        <w:t xml:space="preserve">Chương 2: Kì bổn sơn tặc</w:t>
      </w:r>
    </w:p>
    <w:p>
      <w:pPr>
        <w:pStyle w:val="BodyText"/>
      </w:pPr>
      <w:r>
        <w:t xml:space="preserve">Nhóm dịch: Tú Xuyên</w:t>
      </w:r>
    </w:p>
    <w:p>
      <w:pPr>
        <w:pStyle w:val="BodyText"/>
      </w:pPr>
      <w:r>
        <w:t xml:space="preserve">Sưu Tầm by nguoibantot8 --- 4vn.eu</w:t>
      </w:r>
    </w:p>
    <w:p>
      <w:pPr>
        <w:pStyle w:val="BodyText"/>
      </w:pPr>
      <w:r>
        <w:t xml:space="preserve">Đêm khuya, một chi quân đội nhân loại lưu vong chạy từ hướng tây sang hướng đông trên Viễn Đông đại công lộ. Thần tình đám kị binh ủ rũ, ai nấy chán nản như mất tiền, tiếng vó ngựa như cũng chẳng còn sức. Ở một giao lộ, nữ quân quan đi trước đội ngũ vung tay kì ý mọi người dừng lại, đội ngũ chậm dần rồi dừng.</w:t>
      </w:r>
    </w:p>
    <w:p>
      <w:pPr>
        <w:pStyle w:val="BodyText"/>
      </w:pPr>
      <w:r>
        <w:t xml:space="preserve">"Phía sau có người đuổi theo hay không?" Bạch Xuyên hỏi La Kiệt.</w:t>
      </w:r>
    </w:p>
    <w:p>
      <w:pPr>
        <w:pStyle w:val="BodyText"/>
      </w:pPr>
      <w:r>
        <w:t xml:space="preserve">La Kiệt nhảy xuống ngựa, áp tai xuống đất lắng nghe. Qua một lúc hắn ngẩng đầu lên đáp: "Không có, bọn họ đã đi rồi".</w:t>
      </w:r>
    </w:p>
    <w:p>
      <w:pPr>
        <w:pStyle w:val="BodyText"/>
      </w:pPr>
      <w:r>
        <w:t xml:space="preserve">Bạch Xuyên nhìn trái nhìn phải, thấy trong màn đêm đen tối mờ mờ đồi núi lẫn rừng cây, lẩm nhẩm: "Đúng, nơi này đã vào địa bàn của ma tộc, người của Quân pháp xứ không dám đuổi theo".</w:t>
      </w:r>
    </w:p>
    <w:p>
      <w:pPr>
        <w:pStyle w:val="BodyText"/>
      </w:pPr>
      <w:r>
        <w:t xml:space="preserve">Minh Vũ từ sau đội ngũ tiến tới, miệng mếu máo: "Phải làm sao đây! Phải làm sao đây! Chúng ta bị xem là phản đồ, có nhà cũng không về được!"</w:t>
      </w:r>
    </w:p>
    <w:p>
      <w:pPr>
        <w:pStyle w:val="BodyText"/>
      </w:pPr>
      <w:r>
        <w:t xml:space="preserve">Nguy hiểm đã qua, mọi người nghĩ đến hoàn cảnh khốn nạn của mình thì cảm thấy lòng đau như cắt. Đội ngũ ồn ào, đám sĩ binh nhao nhao: "Chúng ta làm sao cho tốt đây?"</w:t>
      </w:r>
    </w:p>
    <w:p>
      <w:pPr>
        <w:pStyle w:val="BodyText"/>
      </w:pPr>
      <w:r>
        <w:t xml:space="preserve">"Đều là tên chết bầm Tử Xuyên Tú hại chúng ta!"</w:t>
      </w:r>
    </w:p>
    <w:p>
      <w:pPr>
        <w:pStyle w:val="BodyText"/>
      </w:pPr>
      <w:r>
        <w:t xml:space="preserve">"Câm mồm của ngươi đi!" Bạch Xuyên giận quát, Minh Vũ giật nảy người vội vàng im lặng. Bạch Xuyên thở mấy hơi nặng nề, phân phó truyền lệnh binh: "Bộ đội tiến vào rừng nghỉ ngơi, nấu cơm ăn. Giữ vững cảnh giới, sắp xếp hai đội tuần tiễu, mở rộng phạm vi dự phòng lên gấp đôi. Thông báo quân quan cấp đại đội trưởng trở lên đến gặp ta".</w:t>
      </w:r>
    </w:p>
    <w:p>
      <w:pPr>
        <w:pStyle w:val="BodyText"/>
      </w:pPr>
      <w:r>
        <w:t xml:space="preserve">Nhìn Bạch Xuyên trấn tĩnh như không phân bố mệnh lệnh, đám người xung quanh đang mất chủ ý giống như tìm được điểm tựa, dần dần trấn định.</w:t>
      </w:r>
    </w:p>
    <w:p>
      <w:pPr>
        <w:pStyle w:val="BodyText"/>
      </w:pPr>
      <w:r>
        <w:t xml:space="preserve">Sĩ binh nghe lệnh nhảy xuống ngựa, các anh nuôi tìm chỗ dựng bếp trong rừng chuẩn bị nấu ăn, sĩ binh khác thì giúp xách nước, dựng trướng bồng, nhóm lửa, cho ngựa ăn cỏ và nước, chuẩn bị dùng cơm tối và nghỉ ngơi.</w:t>
      </w:r>
    </w:p>
    <w:p>
      <w:pPr>
        <w:pStyle w:val="BodyText"/>
      </w:pPr>
      <w:r>
        <w:t xml:space="preserve">Bạch Xuyên cũng xuống ngựa, cảm thấy toàn thân đau nhức, chân trời đã xuất hiện vựng hồng. Nàng phát hiện, bất tri bất giác trời đã gần sáng rồi. Nàng tùy tiện ngồi xuống một góc cây, ở chỗ này nhìn ra, chỗ này cách cứ điểm Ngõa Luân hơn năm mươi dặm, đã vượt khỏi phạm vi phòng thủ của Tử Xuyên quân, nhưng chưa tiến vào khu vực phòng thủ của Tây nam đại doanh ma tộc. Đứng trên khu vực nằm giữa phạm vi thế lực của 2 bên, Bạch Xuyên cười khổ: Nơi này cũng giống như bản thân nàng và Tú tự doanh, không thuộc Tử Xuyên gia, cũng không thuộc ma tộc vương quốc, nhưng lại bị cả hai bên xem như kẻ địch.</w:t>
      </w:r>
    </w:p>
    <w:p>
      <w:pPr>
        <w:pStyle w:val="BodyText"/>
      </w:pPr>
      <w:r>
        <w:t xml:space="preserve">Rốt cuộc làm sao là tốt? Bạch Xuyên hoang mang, biểu hiện bình tĩnh có chủ kiến của nàng vừa rồi ở trước mặt chúng nhân chỉ là bề ngoài, kì thật trong lòng nàng cũng rất bàng hoàng. Chỉ là nàng biết, Tú tự doanh vốn là một đám ô hợp cấu thành, sĩ binh căn bản không có kỉ luật và quan niệm trung thành, nếu như lúc này không có một người có uy vọng đứng ra chủ trì, mọi người có thể sẽ ly tán.</w:t>
      </w:r>
    </w:p>
    <w:p>
      <w:pPr>
        <w:pStyle w:val="BodyText"/>
      </w:pPr>
      <w:r>
        <w:t xml:space="preserve">Chỉ đáng hận hai tướng lĩnh khác trong đội ngũ là La Kiệt và Minh Vũ lại yếu bóng vía, vào thời khắc quan trọng lại nhuyễn như con chi chi, bất đắc dĩ thân nữ lưu đành phải đứng ra gánh vác.</w:t>
      </w:r>
    </w:p>
    <w:p>
      <w:pPr>
        <w:pStyle w:val="BodyText"/>
      </w:pPr>
      <w:r>
        <w:t xml:space="preserve">Nhưng bản thân vì sao phải cán đáng trọng trách này? "Tú tự doanh" giải tán không phải càng tốt sao? Dù sao chi bộ đội này cũng đã bị gia tộc xem là phản quân, hiện tại đã mang xú danh phản bội trên người, chi bằng giải tán trà trộn vào thế gian, mọi người đều có đường sống chẳng phải tốt sao?</w:t>
      </w:r>
    </w:p>
    <w:p>
      <w:pPr>
        <w:pStyle w:val="BodyText"/>
      </w:pPr>
      <w:r>
        <w:t xml:space="preserve">Bạch Xuyên thật không biết bản thân đang làm gì, nàng chỉ có thể giải thích bởi vì bản thân không thể bỏ được những bằng hữu đã từng kề vai tác chiến, La Kiệt, Minh Vũ, còn có bao nhiêu sĩ binh và quân quan khác của Tú tự doanh, những tên khốn này tuy xấu xa, hạ lưu, vô sỉ, ti bỉ, nhỏ mọn, háo sắc, nhưng vẫn là ... vẫn là ... Luồng suy nghĩ của Bạch Xuyên bị chặn lại, đột nhiên, nàng phát hiện không thể tìm được ưu điểm gì của bọn họ.</w:t>
      </w:r>
    </w:p>
    <w:p>
      <w:pPr>
        <w:pStyle w:val="BodyText"/>
      </w:pPr>
      <w:r>
        <w:t xml:space="preserve">Không, Bạch Xuyên tự nói với mình, không thể buông bỏ tâm huyết của bản thân. Tú tự doanh tuy trên danh nghĩa là do sáng kiến của Tử Xuyên Tú, nhưng thực tế toàn quá trình thực hiện, từ chiêu binh mãi mã đến trù bị, ban hành kỉ luật, mua vũ khí công cụ, quản lí, hành quân, tác chiến...Có sự tình nào là không do tâm huyết của bản thân? Chứng kiến từ không đến có, từ nhỏ thành lớn, mắt thấy chi quân đội đầu tiên do mình đích thân gầy dựng đã có quy mô ban đầu, suốt quá trình này không biết đã tiêu tốn bao nhiêu tâm huyết của bản thân, chứa đựng bao nhiêu kì vọng của bản thân.</w:t>
      </w:r>
    </w:p>
    <w:p>
      <w:pPr>
        <w:pStyle w:val="BodyText"/>
      </w:pPr>
      <w:r>
        <w:t xml:space="preserve">Dưới cờ xí phất phới, nữ tử thân thể mảnh mai đã không hề lùi bước, sánh vai cùng đồng bạn đổ máu quyết chiến, gắng hết sức ngăn chặn thế công hùng dũng như triều dâng của đại quân ma tộc. Vì bảo vệ lá cờ gia tộc, vô số chiến sĩ đã nhuộm máu chiến trường. Hắc ưng cờ của Trung ương quân vẫn tung bay phần phật trên Mạt Y thành, ma tộc quân đội dù điên cuồng tấn công, dù sức mạnh hơn hẳn, vẫn không thể hạ được cờ gia tộc. "Tú tự doanh" tổ chức qua loa kết thành quân đội vẫn hiên ngang kề vai tác chiến với Trung ương quân danh nổi như cồn, vào thời khắc đó, là một thành viên của Tú tự doanh, Bạch Xuyên cảm thấy vô cùng hãnh diện và kiêu ngạo.</w:t>
      </w:r>
    </w:p>
    <w:p>
      <w:pPr>
        <w:pStyle w:val="BodyText"/>
      </w:pPr>
      <w:r>
        <w:t xml:space="preserve">Hiện tại, sự quang vinh của Tú tự doanh đã bị bôi đen, hơn nữa còn bị xem là kẻ thù của gia tộc, tâm huyết và mộng tưởng của bản thân đã bị hủy. Nghĩ đến đây, Bạch Xuyên đột nhiên cảm thấy rất hận rất hận, nàng thủy chung khó mà tiếp nhận việc Tử Xuyên Tú phản bội là sự thật, vô luận nghĩ thế nào, gương mặt sáng láng tươi cười đó, vị thượng ty hay trêu đùa bày trò đó không có lý do gì để đầu hàng ma tộc.</w:t>
      </w:r>
    </w:p>
    <w:p>
      <w:pPr>
        <w:pStyle w:val="BodyText"/>
      </w:pPr>
      <w:r>
        <w:t xml:space="preserve">Tiếng bước chân vang lên, có người đi về phía nàng, nàng ngẩng đầu, là La Kiệt và Minh Vũ, phía sau còn có mấy quân quan cấp giữa của Tú tự doanh, thần tình ai cũng ưu tư. Bạch Xuyên đứng lên vỗ tay ba cái, hỏi: "Đều đến hết chứ?"</w:t>
      </w:r>
    </w:p>
    <w:p>
      <w:pPr>
        <w:pStyle w:val="BodyText"/>
      </w:pPr>
      <w:r>
        <w:t xml:space="preserve">Minh Vũ đáp thế mọi người: "Mười sáu đại đội trưởng, thêm La Kiệt và ta đều có mặt ở đây".</w:t>
      </w:r>
    </w:p>
    <w:p>
      <w:pPr>
        <w:pStyle w:val="BodyText"/>
      </w:pPr>
      <w:r>
        <w:t xml:space="preserve">"Được, mọi người ngồi đi, chúng ta thảo luận một chút nên làm thế nào".</w:t>
      </w:r>
    </w:p>
    <w:p>
      <w:pPr>
        <w:pStyle w:val="BodyText"/>
      </w:pPr>
      <w:r>
        <w:t xml:space="preserve">Đám quân quan ngồi quanh một đống lửa, im lặng như chết rồi. Bạch Xuyên lên tiếng đầu tiên: "Mọi người chắc còn chưa nắm rõ tình hình, ta sẽ nói qua một lượt".</w:t>
      </w:r>
    </w:p>
    <w:p>
      <w:pPr>
        <w:pStyle w:val="BodyText"/>
      </w:pPr>
      <w:r>
        <w:t xml:space="preserve">Nàng thuật lại toàn bộ quá trình từ lúc vào cứ điểm Ngõa Luân gặp Phó thống lĩnh Lâm Băng nói chuyện với các bộ hạ, cuối cùng thêm vào một câu: "Các vị, chúng ta đã bị bán đứng rồi".</w:t>
      </w:r>
    </w:p>
    <w:p>
      <w:pPr>
        <w:pStyle w:val="BodyText"/>
      </w:pPr>
      <w:r>
        <w:t xml:space="preserve">Đám quân quan nhốn nháo, bọn họ dị khẩu đồng thanh mắng: "Tử Xuyên Tú là tên khốn! Lần này hại chết chúng ta rồi!"</w:t>
      </w:r>
    </w:p>
    <w:p>
      <w:pPr>
        <w:pStyle w:val="BodyText"/>
      </w:pPr>
      <w:r>
        <w:t xml:space="preserve">Rất nhiều sĩ binh cũng ngồi gần nghe ké, vô số câu chửi rủa bay ra: "Tìm được hắn, chúng ta sẽ thiến hắn luôn!"</w:t>
      </w:r>
    </w:p>
    <w:p>
      <w:pPr>
        <w:pStyle w:val="BodyText"/>
      </w:pPr>
      <w:r>
        <w:t xml:space="preserve">Đợi thanh âm mắng chửi lắng đi, Minh Vũ vỗ tay: "Được rồi, được rồi, chửi cũng không có tác dụng, hiện tại cái cần làm là nghĩ xem phương hướng tiếp theo của chúng ta. Mọi người có suy nghĩ gì, có thể tự do đề xuất".</w:t>
      </w:r>
    </w:p>
    <w:p>
      <w:pPr>
        <w:pStyle w:val="BodyText"/>
      </w:pPr>
      <w:r>
        <w:t xml:space="preserve">Không ai lên tiếng, Minh Vũ lặp lại lời nói: "Thoải mái nói, không cần lo lắng".</w:t>
      </w:r>
    </w:p>
    <w:p>
      <w:pPr>
        <w:pStyle w:val="BodyText"/>
      </w:pPr>
      <w:r>
        <w:t xml:space="preserve">Không khí ngưng trọng, đám quân quan đều thần sắc ủ rủ, sắc mặt trắng bệch, nhưng không ai lên tiếng hồi đáp lời nói của Minh Vũ.</w:t>
      </w:r>
    </w:p>
    <w:p>
      <w:pPr>
        <w:pStyle w:val="BodyText"/>
      </w:pPr>
      <w:r>
        <w:t xml:space="preserve">Minh Vũ nhíu mày, chỉ một đại đội trưởng là bộ hạ của hắn: "Vưu Cách, ngươi nói xem, có tính toán thế nào?"</w:t>
      </w:r>
    </w:p>
    <w:p>
      <w:pPr>
        <w:pStyle w:val="BodyText"/>
      </w:pPr>
      <w:r>
        <w:t xml:space="preserve">Đại đội trưởng Vưu Cách đứng lên, đưa tay gãi gãi đầu, có chút khốn quẫn: "Chuyện này, chuyện này...Tôi cũng không biết làm sao cho tốt. Đương nhiên, tôi thấy tốt nhất là về nhà, thế nhưng, chúng ta đã không thể về rồi. Phải làm thế nào cứ do các đại nhân ra lệnh đi, Vưu Cách tôi là tiểu đệ, nhất định nghe lời của lão đại".</w:t>
      </w:r>
    </w:p>
    <w:p>
      <w:pPr>
        <w:pStyle w:val="BodyText"/>
      </w:pPr>
      <w:r>
        <w:t xml:space="preserve">Bạch Xuyên nhớ lại, trước khi tòng quân, tên này ở địa phương là một tên lưu manh chuyên môn thu phí bảo hộ.</w:t>
      </w:r>
    </w:p>
    <w:p>
      <w:pPr>
        <w:pStyle w:val="BodyText"/>
      </w:pPr>
      <w:r>
        <w:t xml:space="preserve">Chúng quân quan ào ào tán đồng: "Đúng đúng, phải làm thế nào đều do chủ ý của ba vị Bạch lão đại, La lão đại, Minh lão đại. Hiện tại A Tú long đầu không có ở đây, chúng tôi cứ theo các người thôi".</w:t>
      </w:r>
    </w:p>
    <w:p>
      <w:pPr>
        <w:pStyle w:val="BodyText"/>
      </w:pPr>
      <w:r>
        <w:t xml:space="preserve">Nhìn tình hình trước mắt Bạch Xuyên không khỏi hồi tưởng lại hội nghị quân vụ lần thứ nhất của Tú tự doanh, trong hội nghị hôm đó cũng chừng này người, khi đó rơi vào khốn cảnh, lương thực trong quân đã cạn, thế nhưng không khí trong đội ngũ tràn đầy hoan nhạc và tiếng cười, tuyệt không giống không khí trầm trọng như sắp chết lúc này. Vì sao có sự khác biệt đó? Bởi vì thiếu mất một người, tên khốn Tử Xuyên Tú lúc nào cũng tí ta tí tởn, cả ngày du ngoạn chơi bời, chuyện lớn chẳng lo chuyện nhỏ bỏ mặc, khi có mặt gã, không một ai ngó ngàng đến gã, gã có thể xưng là "Vị thượng ti không được bộ hạ tôn trọng nhất", mọi người đều nói: "Bắt một con chó chạy rông trên đường làm chỉ huy còn lợi hại hơn gã".</w:t>
      </w:r>
    </w:p>
    <w:p>
      <w:pPr>
        <w:pStyle w:val="BodyText"/>
      </w:pPr>
      <w:r>
        <w:t xml:space="preserve">Mãi đến lúc này Bạch Xuyên mới minh bạch, kì thật Tử Xuyên Tú bề ngoài như vô năng đó mới là thủ lãnh chân chính, là linh hồn của Tú tự doanh, lúc này nàng mới hiểu được sự khó khăn khi lãnh đạo một đội quân toàn là lưu manh. Chấp hành mệnh lệnh là một chuyện, nhưng làm lãnh tụ, phụ trách mệnh vận của hơn tám ngàn bộ hạ, áp lực về mặt tinh thần không phải người nào cũng có thể chịu nổi.</w:t>
      </w:r>
    </w:p>
    <w:p>
      <w:pPr>
        <w:pStyle w:val="BodyText"/>
      </w:pPr>
      <w:r>
        <w:t xml:space="preserve">Nàng khẽ tằng hắng một tiếng thu hút sự chú ý của mọi người vào mình. Nàng thong thả nói: "Ta không nói lời dư thừa, hiện tại chúng ta có ba con đường. Thứ nhất, mọi người quay về cứ điểm Ngõa Luân, buông vũ khí đầu hàng Quân pháp xứ, tiếp thụ thẩm tra. Thứ hai, phía trước là Tây nam đại doanh của ma tộc, mọi người đến đó xin hàng. Thứ ba, chúng ta giải tán ở đây, ai nấy từ tìm đường thoát, muốn đi đâu chúng ta đều không miễn cưỡng. Các ngươi thích cách nào?"</w:t>
      </w:r>
    </w:p>
    <w:p>
      <w:pPr>
        <w:pStyle w:val="BodyText"/>
      </w:pPr>
      <w:r>
        <w:t xml:space="preserve">Không ai lên tiếng, ba khả năng đó đều không phải là lựa chọn tốt. Bạch Xuyên gục gật đầu: "Vậy chúng ta biểu quyết đi, đồng ý quay về Ngõa Luân đầu hàng Quân pháp xứ, mời giơ tay".</w:t>
      </w:r>
    </w:p>
    <w:p>
      <w:pPr>
        <w:pStyle w:val="BodyText"/>
      </w:pPr>
      <w:r>
        <w:t xml:space="preserve">Đám quân quan ta nhìn ngươi, ngươi nhìn ta, không có ai giơ tay, mọi người đều do dự. Có một quân quan hỏi: "Chúng ta quay về, Quân pháp xứ sẽ đối đãi thế nào với chúng ta? Liệu có giết chúng ta không?" Đối với quan binh Tú tự doanh mà nói, mấy danh xưng như "Quân sự pháp đình", "Quân pháp thẩm phán" đều chẳng có phân lượng nào với bọn họ, nguyên nhân chính là do bọn họ chẳng hiểu ý nghĩa của những danh xưng đó.</w:t>
      </w:r>
    </w:p>
    <w:p>
      <w:pPr>
        <w:pStyle w:val="BodyText"/>
      </w:pPr>
      <w:r>
        <w:t xml:space="preserve">Bạch Xuyên trầm mặc, nàng suy luận, nếu như đầu hàng Lâm Băng, bản thân cùng các chiến hữu nhất định sẽ bị Quân sự pháp đình thẩm vấn, có cơ hội trần thuật biện giải, bản thân cũng có thể báo cáo bằng văn bản cho tổng trưởng, hơn nữa trước khi pháp đình chính thức bắt đầu, cũng không phải lo lắng cho tính mạng.</w:t>
      </w:r>
    </w:p>
    <w:p>
      <w:pPr>
        <w:pStyle w:val="BodyText"/>
      </w:pPr>
      <w:r>
        <w:t xml:space="preserve">Nhưng vấn đề hiện tại, quân pháp thẩm tra không còn nằm trong quyền hạn của Lâm Băng mà là do Quân pháp quan Lô Chân chịu trách nhiệm. Hắn là kẻ có phẩm chất Quân pháp quan ác liệt nhất, lòng dạ ác độc, tự đại cuồng vọng lại lãnh khốc vô tình, vì lập công với Đế đô, hắn rất có thể không cho bọn họ cơ hội nói chuyện, trực tiếp cắt đầu bọn họ lãnh thưởng. Đúng thế, Lâm Băng nhất định nhìn thấy điểm này, bằng không, bà ta đã giữ bọn họ lại tiếp thụ quân pháp thẩm tra.</w:t>
      </w:r>
    </w:p>
    <w:p>
      <w:pPr>
        <w:pStyle w:val="BodyText"/>
      </w:pPr>
      <w:r>
        <w:t xml:space="preserve">Một lúc lâu nàng mới than: "Ta không biết, nhưng tổng trưởng đúng là đã hạ Cách sát lệnh đối với chúng ta. Đây là do Lâm phó thống lĩnh chính miệng nói, bà ta khuyên chúng ta chạy".</w:t>
      </w:r>
    </w:p>
    <w:p>
      <w:pPr>
        <w:pStyle w:val="BodyText"/>
      </w:pPr>
      <w:r>
        <w:t xml:space="preserve">Đám quân quan ồn ào, mọi người đều lắc đầu: "Chúng ta không thể đi".</w:t>
      </w:r>
    </w:p>
    <w:p>
      <w:pPr>
        <w:pStyle w:val="BodyText"/>
      </w:pPr>
      <w:r>
        <w:t xml:space="preserve">Minh Vũ nhìn quanh một vòng, không ai giơ tay tán đồng, hắn do dự nói: "Vậy chúng ta biểu quyết con đường thứ hai, đồng ý đầu hàng Ma tộc, mời giơ tay". Lúc nói đến hai chữ "Đầu hàng", thanh quản của hắn như bị bóp nghẹt, lời nói hàm hàm hồ hồ.</w:t>
      </w:r>
    </w:p>
    <w:p>
      <w:pPr>
        <w:pStyle w:val="BodyText"/>
      </w:pPr>
      <w:r>
        <w:t xml:space="preserve">"Không cần biểu quyết!" Bạch Xuyên hét khẽ: "Nếu chọn như thế, ta thà quay về Ngõa Luân chịu chết".</w:t>
      </w:r>
    </w:p>
    <w:p>
      <w:pPr>
        <w:pStyle w:val="BodyText"/>
      </w:pPr>
      <w:r>
        <w:t xml:space="preserve">"Bạch Xuyên, cô không nên hành sự theo ý mình, chuyện này liên quan đến tính mạng của mọi người..."</w:t>
      </w:r>
    </w:p>
    <w:p>
      <w:pPr>
        <w:pStyle w:val="BodyText"/>
      </w:pPr>
      <w:r>
        <w:t xml:space="preserve">Bạch Xuyên đứng bật dậy: "Ai muốn phản quốc, nói! Ta lập tức giết hắn!"</w:t>
      </w:r>
    </w:p>
    <w:p>
      <w:pPr>
        <w:pStyle w:val="BodyText"/>
      </w:pPr>
      <w:r>
        <w:t xml:space="preserve">Không biết có phải do bị khí thế bức người của Bạch Xuyên uy hiếp hay là do lòng trung thành cẩn cẩn với tổ quốc (Bạch Xuyên nghĩ thầm, khả năng đó khó mà có ở đám lưu manh này) mà chẳng ai giơ tay. Bạch Xuyên thở ra, từ từ ngồi xuống, đây chính là sự tình mà nàng lo lắng nhất, con đường này là con đường không có lối thoát, vạn kiếp bất phục.</w:t>
      </w:r>
    </w:p>
    <w:p>
      <w:pPr>
        <w:pStyle w:val="BodyText"/>
      </w:pPr>
      <w:r>
        <w:t xml:space="preserve">Minh Vũ mất kiên nhẫn nói: "Vậy chúng ta chỉ còn một lựa chọn cuối, Tú tự doanh giải tán ở đây, ai nấy tự tìm đường sống cho bản thân. Các ngươi quay về nói với các binh sĩ là chúng ta giải tán, mọi người hãy tự bảo trọng".</w:t>
      </w:r>
    </w:p>
    <w:p>
      <w:pPr>
        <w:pStyle w:val="BodyText"/>
      </w:pPr>
      <w:r>
        <w:t xml:space="preserve">Tuy đã nói giải tán nhưng rất lâu vẫn không có người nào li khai, có người hỏi: "Không biểu quyết sao? Tôi phản đối đề nghị này".</w:t>
      </w:r>
    </w:p>
    <w:p>
      <w:pPr>
        <w:pStyle w:val="BodyText"/>
      </w:pPr>
      <w:r>
        <w:t xml:space="preserve">Minh Vũ cười khổ: "Chỉ còn lựa chọn duy nhất, không cần biểu quyết".</w:t>
      </w:r>
    </w:p>
    <w:p>
      <w:pPr>
        <w:pStyle w:val="BodyText"/>
      </w:pPr>
      <w:r>
        <w:t xml:space="preserve">Đám quân quan ai nấy biểu tình như muốn khóc, bọn chúng đã quen với sinh hoạt tuân theo chỉ thị của cấp trên, không cần bản thân phải lo lắng cho ngày mai, vô luận sống hay chết, ít nhất cũng có bè bọn cùng mệnh vận ở bên, không cảm thấy cô độc. Hiện tại bọn họ bị tổ quốc vứt bỏ, lại lưu lạc ở nơi hoàn toàn xa lạ, với tư thế cá nhân cô độc không sự trợ giúp đối mặt với tiền đồ bất trắc phía trước, bọn họ thật sự cảm thấy vô cùng khiếp đảm.</w:t>
      </w:r>
    </w:p>
    <w:p>
      <w:pPr>
        <w:pStyle w:val="BodyText"/>
      </w:pPr>
      <w:r>
        <w:t xml:space="preserve">Vẫn là tên Đại đội trưởng khi nãy khiếp hãi hỏi: "Bạch Xuyên trưởng quan, vậy sau này cô không quan tâm đến chúng tôi sao? Sau này ai sẽ ra mệnh lệnh cho chúng tôi đây?"</w:t>
      </w:r>
    </w:p>
    <w:p>
      <w:pPr>
        <w:pStyle w:val="BodyText"/>
      </w:pPr>
      <w:r>
        <w:t xml:space="preserve">Đám quân quan ào lên như ong vỡ tổ: "Đúng à! Không ai hạ lệnh, vậy chúng tôi làm sao sống đây?"</w:t>
      </w:r>
    </w:p>
    <w:p>
      <w:pPr>
        <w:pStyle w:val="BodyText"/>
      </w:pPr>
      <w:r>
        <w:t xml:space="preserve">"Bạch Xuyên trưởng quan, để chúng tôi đi theo ngài! Ngài kêu chúng tôi làm gì thì chúng tôi làm nấy, chúng tôi nhất định nghe theo lời ngài!"</w:t>
      </w:r>
    </w:p>
    <w:p>
      <w:pPr>
        <w:pStyle w:val="BodyText"/>
      </w:pPr>
      <w:r>
        <w:t xml:space="preserve">"Ngài không thể vứt bỏ, không quan tâm đến chúng tôi được!"</w:t>
      </w:r>
    </w:p>
    <w:p>
      <w:pPr>
        <w:pStyle w:val="BodyText"/>
      </w:pPr>
      <w:r>
        <w:t xml:space="preserve">Bạch Xuyên cúi đầu giấu mặt, nàng không dám đối diện những gương mặt quen thuộc nhiệt thành đó, là nàng mang bọn họ từ cố hương đến Viễn Đông xa xôi vạn dặm. Làm người, bọn họ có nhiều khuyết điểm và tật xấu, nhưng vì bảo vệ tổ quốc, bọn họ quả thật đã đổ mồ hôi, đổ máu, bọn họ từng mạo hiểm theo nàng vào đất ma tộc, liều chết quyết chiến với ma tộc quân đoàn cường đại.</w:t>
      </w:r>
    </w:p>
    <w:p>
      <w:pPr>
        <w:pStyle w:val="BodyText"/>
      </w:pPr>
      <w:r>
        <w:t xml:space="preserve">Hiện tại dưới tình huống khốn khó này, bản thân nàng lại muốn bỏ rơi không quản đến bọn họ?</w:t>
      </w:r>
    </w:p>
    <w:p>
      <w:pPr>
        <w:pStyle w:val="BodyText"/>
      </w:pPr>
      <w:r>
        <w:t xml:space="preserve">Bạch Xuyên ngẩng đầu, nói với La Kiệt và Minh Vũ: "Không thể bỏ rơi bọn họ. Hoàn cảnh hôm nay, nếu như chúng ta bỏ rơi bọn họ, đường thoát duy nhất của bọn họ chỉ là đầu hàng ma tộc".</w:t>
      </w:r>
    </w:p>
    <w:p>
      <w:pPr>
        <w:pStyle w:val="BodyText"/>
      </w:pPr>
      <w:r>
        <w:t xml:space="preserve">La Kiệt cũng gật đầu: "Ta cũng nhìn ra, xác thật không thể làm như thế".</w:t>
      </w:r>
    </w:p>
    <w:p>
      <w:pPr>
        <w:pStyle w:val="BodyText"/>
      </w:pPr>
      <w:r>
        <w:t xml:space="preserve">Minh Vũ lại phản đối: "Viễn Đông đã là đất của ma tộc, nếu như chúng ta vẫn bảo toàn một chi bộ đội, ma tộc tuyệt đối không tha cho chúng ta, chi bằng xé nhỏ lực lượng, mục tiêu phân tán, mọi người càng có cơ hội sống sót cao hơn, không phải cô cũng đã đề xuất biện pháp như thế sao?"</w:t>
      </w:r>
    </w:p>
    <w:p>
      <w:pPr>
        <w:pStyle w:val="BodyText"/>
      </w:pPr>
      <w:r>
        <w:t xml:space="preserve">Bạch Xuyên chầm chậm lắc đầu: "Ta không biết, nhưng cách thức chúng ta có thể từ từ suy nghĩ, nhưng vô luận thế nào, đội ngũ không thể sụp đổ!"</w:t>
      </w:r>
    </w:p>
    <w:p>
      <w:pPr>
        <w:pStyle w:val="BodyText"/>
      </w:pPr>
      <w:r>
        <w:t xml:space="preserve">Nghe Bạch Xuyên nói như thế, đám quân quan hò hét vang trời: "Bạch Xuyên lão đại, không hổ là lão đại, hào khí can vân!"</w:t>
      </w:r>
    </w:p>
    <w:p>
      <w:pPr>
        <w:pStyle w:val="BodyText"/>
      </w:pPr>
      <w:r>
        <w:t xml:space="preserve">"Đợi chút nữa thắp nhang cắt máu ăn thề, Bạch lão đại, chúng tôi theo ngài!"</w:t>
      </w:r>
    </w:p>
    <w:p>
      <w:pPr>
        <w:pStyle w:val="BodyText"/>
      </w:pPr>
      <w:r>
        <w:t xml:space="preserve">"Lão đại ngài cứ phân phó một tiếng, Vương lão ngũ tôi dù dầu sôi lửa bỏng cũng không từ!"</w:t>
      </w:r>
    </w:p>
    <w:p>
      <w:pPr>
        <w:pStyle w:val="BodyText"/>
      </w:pPr>
      <w:r>
        <w:t xml:space="preserve">"Tên nào dám không nghe lời lão đại, Triệu tiểu thất tôi sẽ đâm cho hắn mấy lỗ!"</w:t>
      </w:r>
    </w:p>
    <w:p>
      <w:pPr>
        <w:pStyle w:val="BodyText"/>
      </w:pPr>
      <w:r>
        <w:t xml:space="preserve">Nghe bộ hạ ào ào biểu lộ sự trung thành, ca tụng om sòm, ba kì bổn dòm nhau, La Kiệt cười khổ, nói nhỏ: "Trời, chúng ta dẫn dắt một đám lính kiểu gì đây hả trời?"</w:t>
      </w:r>
    </w:p>
    <w:p>
      <w:pPr>
        <w:pStyle w:val="BodyText"/>
      </w:pPr>
      <w:r>
        <w:t xml:space="preserve">Mọi người thương nghị cả buổi nhưng chẳng có được phương pháp nào có tính khả thi. Có người không khỏi than thở: "Nếu như A Tú trưởng quan có ở đây thì tốt, lúc nào ngài ấy cũng có thể nghĩ ra mười mấy phương pháp". Nói còn chưa xong hắn đã bị người khác bịt miệng lại.</w:t>
      </w:r>
    </w:p>
    <w:p>
      <w:pPr>
        <w:pStyle w:val="BodyText"/>
      </w:pPr>
      <w:r>
        <w:t xml:space="preserve">Chúng nhân đều trầm xuống, nghĩ đến vị tiền trưởng quan đã thất tung, ai nấy đều cảm thấy có một dạng cảm tình kì quái. Vị trưởng quan chơi đùa phóng khoáng đó có một mị lực đặc biệt, cho dù biết gã đã phản bội nhân loại, hại bọn họ vào cảnh địa thê thảm thế này, nhưng thật lòng nói, mọi người đều cảm giác bản thân không cách nào hận được gã, không một ai nghiến răng nghiến lợi phát thệ: "Nhất định phải giết gã", mọi người chỉ hầm hè mắng: "Có lúc gặp lại gã, nhất định sẽ thiến gã!"</w:t>
      </w:r>
    </w:p>
    <w:p>
      <w:pPr>
        <w:pStyle w:val="BodyText"/>
      </w:pPr>
      <w:r>
        <w:t xml:space="preserve">Đám quân quan Tú tự doanh xuất thân đều là lưu manh ti bỉ, nguyên tắc làm người chính là "Có lợi ình", sát nhân phóng hỏa cướp giựt lừa đảo là chuyện bình thường, hiện tại tuy đã làm quân quan, nhưng kiến thức và học vấn đều có hạn, nếu như muốn bọn họ chém người thì còn dễ hơn là ăn cơm, nhưng nếu muốn bọn họ đường đường chính chính có chủ ý thì thà giết bọn họ còn sướng hơn.</w:t>
      </w:r>
    </w:p>
    <w:p>
      <w:pPr>
        <w:pStyle w:val="BodyText"/>
      </w:pPr>
      <w:r>
        <w:t xml:space="preserve">Có người lớn tiếng cảm khái: "Đã như thế, chi bằng trở lại làm cường đạo!"</w:t>
      </w:r>
    </w:p>
    <w:p>
      <w:pPr>
        <w:pStyle w:val="BodyText"/>
      </w:pPr>
      <w:r>
        <w:t xml:space="preserve">Bạch Xuyên sáng mắt: "Làm cường đạo? Chủ ý hay đó..."</w:t>
      </w:r>
    </w:p>
    <w:p>
      <w:pPr>
        <w:pStyle w:val="BodyText"/>
      </w:pPr>
      <w:r>
        <w:t xml:space="preserve">Thấy Bạch Xuyên nghiêm túc suy nghĩ, Minh Vũ liền cảm thấy sợ hãi, lắc đầu liên tục: "Bạch Xuyên, cô không phải suy nghĩ biến chúng ta thành cường đạo chứ? Chúng ta là quân chính quy của Tử Xuyên gia!"</w:t>
      </w:r>
    </w:p>
    <w:p>
      <w:pPr>
        <w:pStyle w:val="BodyText"/>
      </w:pPr>
      <w:r>
        <w:t xml:space="preserve">"Ta khinh!" La Kiệt mắng: "Tử Xuyên gia đã vứt chúng ta rồi, hiện tại có ai còn thừa nhận chúng ta là quân chính quy?"</w:t>
      </w:r>
    </w:p>
    <w:p>
      <w:pPr>
        <w:pStyle w:val="BodyText"/>
      </w:pPr>
      <w:r>
        <w:t xml:space="preserve">Đám bộ hạ xuất thân từ hắc đạo nhao nhao tán đồng: Đúng, đúng, đúng, chiếm núi làm vua, cướp tiền uống rượu, làm việc nhẹ nhàng, chỉ cần hô một tiếng 'Lưu lại tiền mãi lộ', thế là lập tức tiền vào túi, sung sướng khoái hoạt.</w:t>
      </w:r>
    </w:p>
    <w:p>
      <w:pPr>
        <w:pStyle w:val="BodyText"/>
      </w:pPr>
      <w:r>
        <w:t xml:space="preserve">"Đúng a!" Bạch Xuyên phảng phất đã có chủ ý, thẳng thắn nói: "Chúng ta không phải cường đạo, chúng ta là Phục cừu du kích đội chuyên cướp của ma tộc, là chính nghĩa!"</w:t>
      </w:r>
    </w:p>
    <w:p>
      <w:pPr>
        <w:pStyle w:val="BodyText"/>
      </w:pPr>
      <w:r>
        <w:t xml:space="preserve">Hiền triết sớm đã cho chúng ta biết, kì thật trong lòng mỗi người đều có ác niệm, chỉ là chưa có dịp bộc phát. Một khi tìm được một danh nghĩa đàng hoàng, cái xấu lập tức xuất hiện.</w:t>
      </w:r>
    </w:p>
    <w:p>
      <w:pPr>
        <w:pStyle w:val="BodyText"/>
      </w:pPr>
      <w:r>
        <w:t xml:space="preserve">Đám Đại đội trưởng tích cực hiến sách: "Chúng ta trước hết phải tìm một nơi núi non rừng rậm hiểm trở làm căn cứ, rừng rậm Đỗ Lạp cũng rất tốt, cây cối um tùm, chúng ta lại quen thuộc địa hình".</w:t>
      </w:r>
    </w:p>
    <w:p>
      <w:pPr>
        <w:pStyle w:val="BodyText"/>
      </w:pPr>
      <w:r>
        <w:t xml:space="preserve">"Tiếp đó chọn một cái tên thật kêu để dọa người, chẳng hạn như Hắc phong trại, Lang nha câu gì đấy..."</w:t>
      </w:r>
    </w:p>
    <w:p>
      <w:pPr>
        <w:pStyle w:val="BodyText"/>
      </w:pPr>
      <w:r>
        <w:t xml:space="preserve">"...Bầu ra trại chủ, lấy tiêu chí là lá cờ đầu lâu..."</w:t>
      </w:r>
    </w:p>
    <w:p>
      <w:pPr>
        <w:pStyle w:val="BodyText"/>
      </w:pPr>
      <w:r>
        <w:t xml:space="preserve">"...Định ra bang quy, lập hình đường, uống máu ăn thề..."</w:t>
      </w:r>
    </w:p>
    <w:p>
      <w:pPr>
        <w:pStyle w:val="BodyText"/>
      </w:pPr>
      <w:r>
        <w:t xml:space="preserve">"Tiếp nữa bắt đầu hoạt động, tìm mấy con dê béo..."</w:t>
      </w:r>
    </w:p>
    <w:p>
      <w:pPr>
        <w:pStyle w:val="BodyText"/>
      </w:pPr>
      <w:r>
        <w:t xml:space="preserve">"Còn có thể làm luôn các nghề phụ như: bắt cóc tóc tiền, buôn lậu chất cấm, thu bảo hộ phí..."</w:t>
      </w:r>
    </w:p>
    <w:p>
      <w:pPr>
        <w:pStyle w:val="BodyText"/>
      </w:pPr>
      <w:r>
        <w:t xml:space="preserve">Đám bộ hạ thể hiện kinh nghiệm bản thân vô cùng phong phú, ba thủ lãnh xuất thân từ quân quan chính quy nghe mà sởn hết da gà. Minh Vũ căng thẳng hỏi: "Có thể có thể cho ta biết, trước đây các ngươi đã làm qua mấy việc này chưa?"</w:t>
      </w:r>
    </w:p>
    <w:p>
      <w:pPr>
        <w:pStyle w:val="BodyText"/>
      </w:pPr>
      <w:r>
        <w:t xml:space="preserve">Đám bộ hạ thành thật cười "Hắc hắc", lộ ra hàm răng trắng nhởn: "Đại nhân, ngài hỏi thừa quá".</w:t>
      </w:r>
    </w:p>
    <w:p>
      <w:pPr>
        <w:pStyle w:val="BodyText"/>
      </w:pPr>
      <w:r>
        <w:t xml:space="preserve">***</w:t>
      </w:r>
    </w:p>
    <w:p>
      <w:pPr>
        <w:pStyle w:val="BodyText"/>
      </w:pPr>
      <w:r>
        <w:t xml:space="preserve">Nửa đêm, ngày 27 tháng 4.</w:t>
      </w:r>
    </w:p>
    <w:p>
      <w:pPr>
        <w:pStyle w:val="BodyText"/>
      </w:pPr>
      <w:r>
        <w:t xml:space="preserve">Binh sĩ ma tộc cẩn thận tiến tới, đuốc trong tay chúng cháy nổ lép bép, ánh lửa dù sao cũng chỉ tỏa sáng được một chu vi nhỏ, xung quanh bọn chúng vẫn là cây rừng âm u, bóng đêm mù mịt, nguy hiểm rình rập bao vây bọn chúng. Cỏ dại mọc ken dày như thảm dưới mặt đất bằng phẳng, người bước lên đó gần như không phát ra tiếng động, không thể phát hiện chút dấu vết lạ nào, cho dù có cũng đã bị cỏ dại um tùm che mất, nơi nào cũng lùm lùm cây cỏ dại, ngoài mười bước thì không thấy gì.</w:t>
      </w:r>
    </w:p>
    <w:p>
      <w:pPr>
        <w:pStyle w:val="BodyText"/>
      </w:pPr>
      <w:r>
        <w:t xml:space="preserve">Đám binh sĩ nhẹ nhàng vẹt cây cỏ, lặng lẽ từng bước nhích tới tìm kiếm, thỉnh thoảng có tiếng chim bị động phát ra gù gù khiến trong lòng bọn chúng sinh cảm giác bất an, sợ đụng phải người mà chúng đang tìm kiếm. Mới ba ngày trước, có một trung đội phát hiện được hắn, khi bộ đội tăng viện nhìn thấy tín hiệu đuổi đến thì một trung đội hơn năm mươi người chỉ còn có mười một người sống sót, ai nấy đều trúng thương nặng, mục tiêu truy bắt đã chạy xa. Sự tình này dẫn đến không khí hoảng sợ trong các đội ngũ đang làm nhiệm vụ truy bắt, nói thẳng ra, đối tượng bị truy bắt đó không phải là một con thỏ ôn thuận. Đám sĩ binh nâng cao cảnh giới, mỗi lần có cu đất hay gà rừng đập cánh thì lập tức dẫn đến một trận hoảng loạn trong đội ngũ bọn chúng.</w:t>
      </w:r>
    </w:p>
    <w:p>
      <w:pPr>
        <w:pStyle w:val="BodyText"/>
      </w:pPr>
      <w:r>
        <w:t xml:space="preserve">Đột nhiên, đám chó săn thuần chủng đi trước bỗng hướng về khu tùng rậm rì phía trước, há mõm tru thê lệ. Tức thì, ai nấy đều khẩn trương, bọn chúng dường như nhìn thấy có sự chuyển động trong đám tùng đó, đội ngũ liền chuyển sang tư thế chiến đấu, không cần quân quan chỉ huy, hình thế bao vây đã được bày ra. Đội trưởng sợ lực lượng của mình quá mỏng, lập tức bắn hai mũi tên lửa lên không trung, đây là tín hiệu xin tăng viện cấp bách.</w:t>
      </w:r>
    </w:p>
    <w:p>
      <w:pPr>
        <w:pStyle w:val="BodyText"/>
      </w:pPr>
      <w:r>
        <w:t xml:space="preserve">Mũi tên lửa vẽ lên không trung tối đen một đường bay rực rỡ, sau đó nhẹ nhàng rơi khuất xuống rừng cây rậm rạp.</w:t>
      </w:r>
    </w:p>
    <w:p>
      <w:pPr>
        <w:pStyle w:val="BodyText"/>
      </w:pPr>
      <w:r>
        <w:t xml:space="preserve">Cung tiễn binh im lìm lùi ra sau đội hình, đề phòng đối thủ đột nhiên tập kích. Bộ binh nắm chặt đao thương đứng ở hàng đầu. Không ai phát ra tiếng động, trong yên tĩnh chỉ có tiếng lá cây lào xào khi gió đêm lùa qua, thi thoảng có tiếng rúc rích của mấy con chim lạ đang trong rừng tùng.</w:t>
      </w:r>
    </w:p>
    <w:p>
      <w:pPr>
        <w:pStyle w:val="BodyText"/>
      </w:pPr>
      <w:r>
        <w:t xml:space="preserve">Viện quân đến rất nhanh, trong tiếng lá cây lào xào, một đám Bán thú nhân thân thể cao lớn cầm Lang nha bổng xuyên qua rừng rậm tiến đến. Tên đội trưởng nhíu mày, hắn không ngờ quân đến lại là Viễn Đông liên hợp quân, hắn chẳng có chút hảo cảm nào đối với mấy tên nhà quê xí xa xí xồ hô hấp phì phì này, hắn cũng không có hy vọng lớn lao gì đối với lực chiến đấu của bọn chúng. Kì thật, cách nhìn của hắn cũng chính là cách nhìn phổ biến rộng khắp ma tộc.</w:t>
      </w:r>
    </w:p>
    <w:p>
      <w:pPr>
        <w:pStyle w:val="BodyText"/>
      </w:pPr>
      <w:r>
        <w:t xml:space="preserve">Bất quá, có trợ lực còn hơn không, tên đội trưởng áp chế sự không vui trong lòng, bắt đầu bố trí nhiệm vụ cho đám Bán thú nhân: Một trăm Bán thú nhân bao vây bên trái, một trăm bên phải, còn lại phân bổ ở giữa. Để vòng vây chặt chẽ, đội trưởng đó đều bố trí một đội quân chính quy của ma tộc ở từng phương, hắn không tin vào năng lực tác chiến của Bán thú nhân.</w:t>
      </w:r>
    </w:p>
    <w:p>
      <w:pPr>
        <w:pStyle w:val="BodyText"/>
      </w:pPr>
      <w:r>
        <w:t xml:space="preserve">"Vào đi!" Một tiếng hét khẽ, đội trinh sát binh phía trước thả chó săn vào rừng tùng, tiếng gầm gừ "Khừ khừ, con đầu tiên đã vọt vào rừng. một đám sĩ binh vũ trang vội vã căng thẳng bám theo, bọn chúng hình thành vòng vây hình nửa vầng trăng.</w:t>
      </w:r>
    </w:p>
    <w:p>
      <w:pPr>
        <w:pStyle w:val="BodyText"/>
      </w:pPr>
      <w:r>
        <w:t xml:space="preserve">Ở một lùm cỏ trong rừng tùm, đám chó săn bao quanh sủa inh ỏi, đám sĩ binh vẹt những lùm cây lúp xúp xông tới, bên ngoài lùm cỏ có dấu chân mờ mờ, còn có mấy giọt máu cùng mảnh vải rách. Rất hiển nhiên, trước đây không lâu, mục tiêu đã từng lưu lại đây để băng bó vết thương của hắn.</w:t>
      </w:r>
    </w:p>
    <w:p>
      <w:pPr>
        <w:pStyle w:val="BodyText"/>
      </w:pPr>
      <w:r>
        <w:t xml:space="preserve">"Hắn đang ở gần đây, hơn nữa đã thụ thương, không thể chạy xa được!" Trinh sát binh nói ngắn gọn. Đội trưởng im lặng gật đầu, nghĩ đến giá trị phần thưởng mà Thần hoàng bệ hạ đã thông báo, hô hấp của hắn có chút gấp rút. Lúc này hắn đang cảm thấy may mắn, may mà đang ở cùng với hắn là Viễn Đông liên hợp quân chứ không phải là bộ đội chính quy ma tộc, nếu như có công lao và tưởng thưởng gì thì tất cả đều thuộc về hắn.</w:t>
      </w:r>
    </w:p>
    <w:p>
      <w:pPr>
        <w:pStyle w:val="BodyText"/>
      </w:pPr>
      <w:r>
        <w:t xml:space="preserve">"Mau, thả chó tiếp tục truy theo!" Đội trưởng quay đầu nhìn đám Bán thú nhân đang dồn lại, lên tiếng hối thúc: "Nhanh, động tác nhanh một chút!" Lại nói với bộ hạ của mình: "Các ngươi nhanh chân, bắt được khâm phạm, mỗi người sẽ được thưởng năm mươi ngận tệ!"</w:t>
      </w:r>
    </w:p>
    <w:p>
      <w:pPr>
        <w:pStyle w:val="BodyText"/>
      </w:pPr>
      <w:r>
        <w:t xml:space="preserve">Hắn tự nói trong đầu, đương nhiên còn sống mới tính.</w:t>
      </w:r>
    </w:p>
    <w:p>
      <w:pPr>
        <w:pStyle w:val="BodyText"/>
      </w:pPr>
      <w:r>
        <w:t xml:space="preserve">Đám chó săn chạy càng lúc càng nhanh, Trinh sát binh gần như bị chúng kéo chạy. Mọi người bắt đầu náo động, chỉ vì trong rừng quá tối, không ít kẻ vấp rễ cây té sóng xoài, tiếng than "Ái cha,. ái cha" vang lên không ngớt.</w:t>
      </w:r>
    </w:p>
    <w:p>
      <w:pPr>
        <w:pStyle w:val="BodyText"/>
      </w:pPr>
      <w:r>
        <w:t xml:space="preserve">Do có phần thưởng làm động lực, ma tộc binh chạy rất nhanh, dẫn đầu đội ngũ, Bán thú nhân cao lớn bị bỏ phía sau, đội ngũ đã bị kéo giãn, cách một đoạn dài lại có mấy ngọn đuốc cháy lép bép, ánh sáng chấp chới trong màn đêm đen.</w:t>
      </w:r>
    </w:p>
    <w:p>
      <w:pPr>
        <w:pStyle w:val="BodyText"/>
      </w:pPr>
      <w:r>
        <w:t xml:space="preserve">Tiếng chó gầm gừ càng lúc càng lớn, bốn phương tám hướng đều có tiếng người và khẩu lệnh, ma tộc binh truy lùng lớn tiếng báo cáo: "Tôi nghe trong đó có tiếng người! Hắn đang ở trong đó!" Ánh sáng cũng càng lúc càng rõ, bọn chúng đang dần ùa về chỗ đó.</w:t>
      </w:r>
    </w:p>
    <w:p>
      <w:pPr>
        <w:pStyle w:val="BodyText"/>
      </w:pPr>
      <w:r>
        <w:t xml:space="preserve">Đây đã là ngày đào vong thứ ba mốt, hành động truy bắt của ma tộc vẫn đang tiếp tục triển khai, Tử Xuyên Tú cảm giác bản thân đang sa vào một tấm lưới khổng lồ, dù có vùng vẫy thế nào vẫn không sao thoát khỏi sự truy đuổi như âm hồn bất tán phía sau.</w:t>
      </w:r>
    </w:p>
    <w:p>
      <w:pPr>
        <w:pStyle w:val="BodyText"/>
      </w:pPr>
      <w:r>
        <w:t xml:space="preserve">Lúc bắt đầu, bởi vì ma tộc chậm chạp và Tạp Đan yểm hộ nên gã tranh thủ được thời gian quý báu đó, bỏ rơi những kẻ truy đuổi một khoảng cự li rất lớn, nhưng ma tộc rất nhanh chóng đã phát hiện được sai lầm của mình, điều chỉnh lại phạm vi truy lùng. Bọn chúng dùng khoái mã và chó săn đã qua huấn luyện đặc biệt, khứu giác của chúng linh mẫn hết sức đáng sợ, có thể ngửi được mùi vị mơ hồ trong phạm vi năm mươi bước.</w:t>
      </w:r>
    </w:p>
    <w:p>
      <w:pPr>
        <w:pStyle w:val="BodyText"/>
      </w:pPr>
      <w:r>
        <w:t xml:space="preserve">Tử Xuyên Tú từng thử vùi thân thể trong cát, ẩn nấp trong sơn động, trèo lên cây cao, thậm chí còn ngâm mình trong suối, mỗi lần gã cho rằng đã cắt dấu truy tung thì tối đa chỉ nửa ngày, phía sau lại truyền đến tiếng người huyên náo, hơn nữa càng lúc càng gần, càng lúc càng gấp. Một lần đụng phải tình huống khốn quẫn không lối thoát như thế, Tử Xuyên Tú không tránh khỏi phải phá vây, giết chết mười mấy tên lính mới tìm được đường chạy, thế nhưng cũng phải trả giá bằng bốn vết thương sâu hoắm trên thân thể, ngoại thương nội thương khiến gã liên tục mất máu, lưng lại trúng một mũi tên của cung tiễn thủ ma tộc, lúc nhổ đầu tên kèm theo thịt và máu, Tử Xuyên Tú đau đến gần như hôn mê.</w:t>
      </w:r>
    </w:p>
    <w:p>
      <w:pPr>
        <w:pStyle w:val="BodyText"/>
      </w:pPr>
      <w:r>
        <w:t xml:space="preserve">Liên tục đêm ngày đào vong và truy kích, cả hai bên đều là khảo nghiệm ý chí và thể lực lẫn nhau, nhưng vấn đề một bên có thể lực và viện binh như vô hạn, tùy thời có thể thay thế binh sĩ mệt mỏi suy nhược bằng binh sĩ sinh lực đang tràn trề. Còn bên kia lại chỉ có một người cô độc, không có thực phẩm, không có nghỉ ngơi, không có ngủ ngon giấc, không có nước uống...Quan trọng hơn đó là, không có hi vọng, gã cảm giác bản thân như rơi vào thiên la địa võng, không thể có cơ hội thoát ra.</w:t>
      </w:r>
    </w:p>
    <w:p>
      <w:pPr>
        <w:pStyle w:val="BodyText"/>
      </w:pPr>
      <w:r>
        <w:t xml:space="preserve">Liên tục đào vong, trải qua sáu mươi bốn tiếng chưa ngủ, cho dù gã là siêu nhân có ý chí kiên cường cũng không thể chịu nỗi sự mệt mỏi. Gã vốn tính toán tiến về Ngõa Cách hành tỉnh hội hợp cùng Bạch Xuyên và đám bộ hạ, nhưng gấp gáp chạy loạn mấy ngày, gã đã mất đi phương hướng, cắm đầu cắm cổ chạy mấy ngày, cả bản thân đang ở chỗ nào cũng không biết.</w:t>
      </w:r>
    </w:p>
    <w:p>
      <w:pPr>
        <w:pStyle w:val="BodyText"/>
      </w:pPr>
      <w:r>
        <w:t xml:space="preserve">Gần ba ngày ba đêm không chợp mắt, vừa chợp mắt chưa được năm phút thì địch nhân đã tìm đến. Gã cẩn thận lắng nghe tiếng người nói và tiếng ồn ào mà rút được kết luận, địch nhân không tạo được vòng bao vây kín kẽ hoặc là cố ý, hoặc là không tập trung kịp lực lượng, bản thân vẫn có một con đường đào sinh duy nhất là xuyên qua rừng rậm qua phía bên kia rừng.</w:t>
      </w:r>
    </w:p>
    <w:p>
      <w:pPr>
        <w:pStyle w:val="BodyText"/>
      </w:pPr>
      <w:r>
        <w:t xml:space="preserve">Gã khó nhọc bò đi, lâu lâu lại động đậy hai chân cho khỏi bị tê cứng. Có thể cảm giác được miệng vết thương đang chảy máu, nhưng không có ai băng bó giúp gã, cũng không có thứ gì có thể dùng băng bó. Gã đứng lên, lê lết đi được mấy bước thì lọt xuống một hố nước mưa, lại ngọ ngoạy bò lên, cả người ướt sũng. Đôi ủng đã rách nát, bàn chân thụ thương bước trên mặt đất phủ đầy cỏ dại, những đầu cỏ chọc vào chỗ vết thương khiến gã đau rát, mỗi bước chân đều đau thấu xương. Gã không thể không cắn răng vào vạt áo để tránh phát ra tiếng rên, cơ thịt trên mặt như co rút lại, cho dù là anh hùng mình đồng da sắt cũng khó chịu nổi khốc hình đáng sợ như thế, mỗi bước chân tiến tới lại lưu một vệt máu mờ mờ trên mặt cỏ.</w:t>
      </w:r>
    </w:p>
    <w:p>
      <w:pPr>
        <w:pStyle w:val="BodyText"/>
      </w:pPr>
      <w:r>
        <w:t xml:space="preserve">Thân thể mệt mỏi đến cực điểm, chân vừa đặt xuống thì nhấc lên muốn không nổi, gã chỉ nhờ tựa vào thân cây mà tiến từng chút một, khi lếch khi bò, vết thương đau như có lửa nung, nội thương muốn phát tác, ruột gan như đứt từng đoạn.</w:t>
      </w:r>
    </w:p>
    <w:p>
      <w:pPr>
        <w:pStyle w:val="BodyText"/>
      </w:pPr>
      <w:r>
        <w:t xml:space="preserve">Không gian trước mặt đã bắt đầu mờ ảo, biến đổi, ý thức dần dần mơ hồ...Gã hoảng sợ phát hiện, bản thân dần dần mất đi năng lực suy xét, đây chính là dấu hiệu ý chí bắt đầu sụp đổ. Thuần túy chỉ là phản ứng bản năng, gã cứ bò bò bò, rúc vào những nơi rậm rạp, không cần suy xét phương hướng, chỉ muốn trốn tránh ánh đuốc và tiếng người cứ như âm hồn bám theo đằng sau! Tận đáy lòng gã như có một thanh âm mơ hồ: đừng chạy nữa, nằm xuống đi, không cần trốn nữa, ngươi chạy không thoát đâu. Đầu óc gã dần hôn mê, tay chân nhũn ra.</w:t>
      </w:r>
    </w:p>
    <w:p>
      <w:pPr>
        <w:pStyle w:val="BodyText"/>
      </w:pPr>
      <w:r>
        <w:t xml:space="preserve">"Không, ta tuyệt đối không thể bỏ cuộc!" Tử Xuyên Tú cắn đầu lưỡi, sự đau đớn giúp gã tỉnh táo được đôi chút. Nghe tiếng chó tru đằng sau, gã đột nhiên có một chủ ý...</w:t>
      </w:r>
    </w:p>
    <w:p>
      <w:pPr>
        <w:pStyle w:val="BodyText"/>
      </w:pPr>
      <w:r>
        <w:t xml:space="preserve">Đuổi đến một chỗ đất trống, ma tộc binh đi đầu dừng chân, con chó săn dẫn đường cứ đi vòng vòng, lúng túng phát ra mấy tiếng "Grừ..grừ...", đưa cặp mắt đáng thương nhìn chủ nhân của nó.</w:t>
      </w:r>
    </w:p>
    <w:p>
      <w:pPr>
        <w:pStyle w:val="BodyText"/>
      </w:pPr>
      <w:r>
        <w:t xml:space="preserve">"Chuyện gì?" Tên đội trưởng thở phì phì chạy đến, hỏi.</w:t>
      </w:r>
    </w:p>
    <w:p>
      <w:pPr>
        <w:pStyle w:val="BodyText"/>
      </w:pPr>
      <w:r>
        <w:t xml:space="preserve">"Trưởng quan," Trinh sát binh lộ sắc khó hiểu: "Chúng ta giống như đã mất dấu rồi. Đến đây chó săn không còn ngửi được khí vị của mục tiêu nữa..."</w:t>
      </w:r>
    </w:p>
    <w:p>
      <w:pPr>
        <w:pStyle w:val="BodyText"/>
      </w:pPr>
      <w:r>
        <w:t xml:space="preserve">"Sao có thể chứ?" Đội trưởng trừng mắt: "Không phải nói giống chó Khế Tạp này là lang cẩu linh mẫn nhất sao? Không có thứ gì thoát khỏi cái mũi thính của nó mà?"</w:t>
      </w:r>
    </w:p>
    <w:p>
      <w:pPr>
        <w:pStyle w:val="BodyText"/>
      </w:pPr>
      <w:r>
        <w:t xml:space="preserve">"Đúng vậy trưởng quan". Trinh sát binh hết sức khốn quẫn: "Xin lỗi, trưởng quan. Tôi cũng không biết chuyện gì nữa. Chuyện thế này chúng tôi chưa từng gặp qua, bọn chúng chưa từng thất bại lần nào".</w:t>
      </w:r>
    </w:p>
    <w:p>
      <w:pPr>
        <w:pStyle w:val="BodyText"/>
      </w:pPr>
      <w:r>
        <w:t xml:space="preserve">Đội trưởng đó đang muốn nổi giận thì đằng sau đội ngũ truyền đến một tiếng gào thê thảm "A...", ai nấy biến sắc, đó là thanh âm của đồng bạn bọn chúng, bởi vì di chuyển chậm nên bị rớt lại phía sau. Phía sau truyền lại tiếng hô hoán của Cung tiễn thủ: "Hắn ở đây! Hắn trốn trên cây! Mau đến đây!"</w:t>
      </w:r>
    </w:p>
    <w:p>
      <w:pPr>
        <w:pStyle w:val="BodyText"/>
      </w:pPr>
      <w:r>
        <w:t xml:space="preserve">Mọi người lập tức quay đầu.</w:t>
      </w:r>
    </w:p>
    <w:p>
      <w:pPr>
        <w:pStyle w:val="BodyText"/>
      </w:pPr>
      <w:r>
        <w:t xml:space="preserve">Tử Xuyên Tú cười khổ, số gã quả là xui xẻo.</w:t>
      </w:r>
    </w:p>
    <w:p>
      <w:pPr>
        <w:pStyle w:val="BodyText"/>
      </w:pPr>
      <w:r>
        <w:t xml:space="preserve">Trong lúc nguy cấp, gã máy động linh cơ, cố sức di chuyển về trước chừng trăm bước, sau đó lập tức lùi lại theo đúng đường cũ, dùng hết sức leo lên một cây đại thụ, trốn vào trong đám lá rậm rạp. Gã đoán là Khế Tạp cẩu sẽ theo dấu của gã mà cứ tiến tới, đến một cự li nhất định, loại chó săn mũi thính này sẽ đột nhiên không còn ngửi thấy khí vị của gã nữa, bọn chúng sẽ mất dấu truy theo gã.</w:t>
      </w:r>
    </w:p>
    <w:p>
      <w:pPr>
        <w:pStyle w:val="BodyText"/>
      </w:pPr>
      <w:r>
        <w:t xml:space="preserve">Nín thở núp trong tàng lá, gã mở to mắt im lặng nhìn đám ma tộc binh cùng chó săn chạy ào ào qua dưới chỗ gã núp, nhìn thấy rất nhiều ngọn đuốc sáng rỡ, thậm chí gã còn nhìn thấy vết máu phản chiếu trên mũi thương giơ cao của ma tộc binh, bọn chúng gấp rút chạy theo lũ chó săn, không hề phát hiện dấu vết của gã.</w:t>
      </w:r>
    </w:p>
    <w:p>
      <w:pPr>
        <w:pStyle w:val="BodyText"/>
      </w:pPr>
      <w:r>
        <w:t xml:space="preserve">Đợi sau khi đại đội ma tộc binh qua khỏi, Tử Xuyên Tú thở phào nhẹ nhõm, rón rén thả lỏng đôi chân tê dại gần như mất cảm giác xuống dưới chạc cây. Mấy ngày nay cứ vô thức mà chạy, hai chân không có cơ hội nghỉ ngơi, mệt mỏi đến tê cứng không còn cảm giác.</w:t>
      </w:r>
    </w:p>
    <w:p>
      <w:pPr>
        <w:pStyle w:val="BodyText"/>
      </w:pPr>
      <w:r>
        <w:t xml:space="preserve">Lúc này gã mới phát hiện bên phải chỗ gã nấp có điểm khác thường, không biết từ lúc nào, bên cạnh gã xuất hiện một con trĩ cưu sặc sỡ, nó liều mạng nhào vào gã, dùng móng nhọn đá vào gã, mỏ phát ra mấy tiếng kêu chói tai: "Oa oa!"</w:t>
      </w:r>
    </w:p>
    <w:p>
      <w:pPr>
        <w:pStyle w:val="BodyText"/>
      </w:pPr>
      <w:r>
        <w:t xml:space="preserve">Tử Xuyên Tú giờ mới phát hiện, vừa rồi trong lúc gấp gáp, bản thân vô tình đã nằm trên một cái tổ chim, xem ra đây chính là tổ của con trĩ cưu này. Gã vội dịch thân nhưng phát giác trước ngực và bụng dính chất dịch lầy nhầy, mấy cái trứng chim trong tổ đã bị gã đè nát, chất dịch nhơm nhớp đang nhỏ tí tách xuống đất. Con trĩ cưu mất trứng phát ra mấy tiếng kêu phẫn nộ, liều mạng xòe vuốt bấu vào mặt, vào tay gã, cánh vỗ phạch phạch, âm thanh phát ra rất lớn.</w:t>
      </w:r>
    </w:p>
    <w:p>
      <w:pPr>
        <w:pStyle w:val="BodyText"/>
      </w:pPr>
      <w:r>
        <w:t xml:space="preserve">Tiếng kêu của con trĩ cưu lập tức dẫn đến sự chú ý của một cung tiễn thủ ma tộc bị rớt hàng ngũ đằng sau, hắn vừa ngẩng đầu nhìn lên đại thụ sum suê lá đã phải nhảy tránh con trĩ cưu đang rơi xuống. Hắn lùi một bước, cúi xuống nhìn xác con trĩ cưu trên đất, trên cổ nó là một vết cắt ngọt, rất rõ ràng là do người hạ thủ.</w:t>
      </w:r>
    </w:p>
    <w:p>
      <w:pPr>
        <w:pStyle w:val="BodyText"/>
      </w:pPr>
      <w:r>
        <w:t xml:space="preserve">Ma tộc binh lập tức đứng lên, đang định hô hoán thì một đạo đao quang đáng sợ đột nhiên từ trời bay xuống.</w:t>
      </w:r>
    </w:p>
    <w:p>
      <w:pPr>
        <w:pStyle w:val="BodyText"/>
      </w:pPr>
      <w:r>
        <w:t xml:space="preserve">"A", một tiếng kêu thảm cất lên, máu tươi tung bay, ma tộc binh căn bản cả động tác tránh né cũng không kịp làm, đao quang đã chẻ hắn làm đôi từ đầu đến chân, tiếng gào thảm của hắn trước khi chết chấn động cả khu rừng.</w:t>
      </w:r>
    </w:p>
    <w:p>
      <w:pPr>
        <w:pStyle w:val="BodyText"/>
      </w:pPr>
      <w:r>
        <w:t xml:space="preserve">Một đao đó gần như đã dùng hết tiềm lực trong thân thể, Tử Xuyên Tú ngay cả đứng cũng muốn không nổi, thân thể ngã xoài ra đất, muốn bò cũng không còn sức. Gã cười khổ, xem ra ý trời quả thật muốn gã chết ở nơi này. Bốn phương tám hướng truyền lại tiếng bước chân gấp rút và tiếng la hét của ma tộc binh, gã nằm trên đất nhắm hai mắt, mệt mỏi đến cả mở mắt cũng không đủ khí lực, không gian hắc ám trùm trời trùm đất dần dần nuốt lấy một thân thể đã không còn sức kháng cự...</w:t>
      </w:r>
    </w:p>
    <w:p>
      <w:pPr>
        <w:pStyle w:val="BodyText"/>
      </w:pPr>
      <w:r>
        <w:t xml:space="preserve">Ma tộc đội trưởng thở khì khì chạy đến, nhìn thấy một nhân loại y phục rách nát, mệt mỏi suy nhược nằm bất động trước mặt hắn, dường như đã hôn mê. Hắn không dám tin vào vận may của mình, lập tức lấy ra họa tượng đối chiếu, đúng, chính là tên này!</w:t>
      </w:r>
    </w:p>
    <w:p>
      <w:pPr>
        <w:pStyle w:val="BodyText"/>
      </w:pPr>
      <w:r>
        <w:t xml:space="preserve">Trước mắt hắn đã xuất hiện một bức tranh vô cùng mĩ lệ: phong hầu, tấn thăng, trọng thưởng...Tên đội trưởng mừng như phát cuồng, thế nhưng hắn vẫn giữ được sự cảnh giới ở mức cao nhất, tên quỷ sứ này nằm yên ở đó, liệu có quỷ kế gì hay không?</w:t>
      </w:r>
    </w:p>
    <w:p>
      <w:pPr>
        <w:pStyle w:val="BodyText"/>
      </w:pPr>
      <w:r>
        <w:t xml:space="preserve">Dù sao, đây cũng là nhân vật cực kỳ nguy hiểm, thi thể cùng vũng máu của đồng bạn hắn chính là thuyết minh rõ ràng nhất, bản thân không thể để xúi quẩy như thế, tưởng thưởng còn chưa có thì đã mất mạng. Nghĩ đến đây, hắn quay đầu hạ lệnh cho đám Bán thú nhân: "Mấy người các ngươi, tiến lên trói hắn lại!"</w:t>
      </w:r>
    </w:p>
    <w:p>
      <w:pPr>
        <w:pStyle w:val="BodyText"/>
      </w:pPr>
      <w:r>
        <w:t xml:space="preserve">Đội ngũ đột nhiên im lìm, các Bán thú nhân cao lớn không ai có biểu tình gì, cũng không có ai hành động. Đội trưởng lập lại mệnh lệnh: "Các ngươi mau trói hắn lại! Mau, làm tốt ta sẽ thưởng vàng cho!"</w:t>
      </w:r>
    </w:p>
    <w:p>
      <w:pPr>
        <w:pStyle w:val="BodyText"/>
      </w:pPr>
      <w:r>
        <w:t xml:space="preserve">Một lão Bán thú nhân rất cung kính cúi người thi lễ với hắn: "Xin hỏi đại nhân, trói ai vậy?"</w:t>
      </w:r>
    </w:p>
    <w:p>
      <w:pPr>
        <w:pStyle w:val="BodyText"/>
      </w:pPr>
      <w:r>
        <w:t xml:space="preserve">Tên đội trưởng kinh ngạc nhìn lão, ngoác mồm chửi: "Mắt ngươi bị mù à? Tiến lên trói hắn lại, mau!" Trong lòng hắn kì thật đang khoan khoái vì được xưng là đại nhân...</w:t>
      </w:r>
    </w:p>
    <w:p>
      <w:pPr>
        <w:pStyle w:val="BodyText"/>
      </w:pPr>
      <w:r>
        <w:t xml:space="preserve">Lão Bán thú nhân cung kính cúi người lần nữa: "Tuân mệnh, đại nhân".</w:t>
      </w:r>
    </w:p>
    <w:p>
      <w:pPr>
        <w:pStyle w:val="BodyText"/>
      </w:pPr>
      <w:r>
        <w:t xml:space="preserve">Lão tháo Lang nha bổng sau lưng, từ tốn giơ bổng lên, một bổng đã đập nát đầu của ma tộc đội trưởng, màu trắng của não hòa lẫn máu tươi thành một chất lầy nhầy văng tung tóe. Tên đội trưởng ma tộc đứng sững, thần sắc đầy kinh hãi, biểu tình không dám tin vào điều này, mãi một lúc sau hắn mới từ từ, từ từ ngã về phía trước, thân thể rơi xuống lùm cỏ phát ra một tiếng "Thình" nặng nề.</w:t>
      </w:r>
    </w:p>
    <w:p>
      <w:pPr>
        <w:pStyle w:val="BodyText"/>
      </w:pPr>
      <w:r>
        <w:t xml:space="preserve">Không khí trầm mặc như chết, chỉ nghe tiếng rúc rích của chim đêm. Chăm chăm nhìn lão Bán thú nhân cầm cây bổng nhuộm máu trên tay, gương mặt đen thui của ma tộc sĩ binh đầy sự kinh khủng, mắt mở trừng trừng, tên nào tên nấy như hóa đá. Bỗng một thanh âm hoảng hốt gào lên phá tan sự im lặng đáng sợ đang ngự tri: "Bọn chúng giết đội trưởng rồi!" Giống như có tiếng gào này xác nhận, bọn chúng mới tin cảnh tượng vừa phát sinh là sự thật.</w:t>
      </w:r>
    </w:p>
    <w:p>
      <w:pPr>
        <w:pStyle w:val="BodyText"/>
      </w:pPr>
      <w:r>
        <w:t xml:space="preserve">Phản ứng của bọn chúng cũng quá chậm, không đợi bọn chúng hiểu ra, đám Bán thú nhân phía sau đã ào ào cử Lang nha bổng, cầm thương bén, đâm, đập vào bọn chúng. Bọn chúng dường như không hề phòng bị bị bổng đập trúng, thương đâm phải, trong nháy mắt, ma tộc sĩ binh tử thương thê thảm, tiếng gào kinh khiếp liên tiếp vang lên, máu tươi chảy nhuộm đỏ cả bãi cỏ xanh.</w:t>
      </w:r>
    </w:p>
    <w:p>
      <w:pPr>
        <w:pStyle w:val="BodyText"/>
      </w:pPr>
      <w:r>
        <w:t xml:space="preserve">Một trường mâu thủ của ma tộc nhanh nhẹn nhảy tránh một đòn đánh mãnh liệt từ Lang nha bổng phía sau, hắn phẫn nộ mắng: "Các ngươi đang làm gì?" Tay múa trường mâu đâm trúng tay một Bán thú nhân, nhưng lập tức mấy chục Bán thú nhân đã vây lấy hắn, trong làn mưa Lang nha bổng, ma tộc binh đó nhanh chóng bị đập thành một đống máu thịt bầy nhầy.</w:t>
      </w:r>
    </w:p>
    <w:p>
      <w:pPr>
        <w:pStyle w:val="BodyText"/>
      </w:pPr>
      <w:r>
        <w:t xml:space="preserve">Còn sót lại một ma tộc binh đứng bên ngoài thấy tình thế không ổn định bỏ chạy, lão Bán thú nhân đầu lĩnh hạ lệnh một tiếng, tiếng gió rít rợn người vang lên, mười mấy mũi thương nhọn đã cắm xuyên qua thân thể tên ma tộc binh, hắn gào lên một tiếng thê thảm, bổ nhào xuống đất.</w:t>
      </w:r>
    </w:p>
    <w:p>
      <w:pPr>
        <w:pStyle w:val="BodyText"/>
      </w:pPr>
      <w:r>
        <w:t xml:space="preserve">Không mất một phút, trung đội số 3 của đại đội 15 thuộc đoàn đội 61 Mạt Y quân khu gồm năm mươi ba người không một ai sống sót. Chứng kiến sự kiện này, ngoại trừ hung thủ, chỉ có mấy con chim đêm, trong rừng yên tĩnh trở lại.</w:t>
      </w:r>
    </w:p>
    <w:p>
      <w:pPr>
        <w:pStyle w:val="BodyText"/>
      </w:pPr>
      <w:r>
        <w:t xml:space="preserve">Lão Bán thú nhân thần sắc nghiêm túc phân phó: "Đi kiểm tra xung quanh, xem còn có ai sống sót hay không? Không thể lưu lại bất kỳ tên nào".</w:t>
      </w:r>
    </w:p>
    <w:p>
      <w:pPr>
        <w:pStyle w:val="BodyText"/>
      </w:pPr>
      <w:r>
        <w:t xml:space="preserve">Sĩ binh Bán thú nhân rống lên ứng đáp, ào ào kéo đi kiểm tra, bồi ấy tên ma tộc binh bị thương vài đao, đập chết luôn mấy con Khế Tạp cẩu mất chủ, mười mấy người đào một cái hố lớn để chôn giấu thi thể ma tộc binh. Bọn họ đều làm hết sức cẩn thận bởi vì ai nấy đều biết, tội giết ma tộc sĩ binh là vô cùng nghiêm trọng, sự tình một khi lộ ra, không những cá nhân bọn họ mà cả người nhà bọn họ, thôn làng bọn họ, thậm chí cả chủng tộc của họ cũng gặp phải sự báo phục tàn nhẫn nhất của ma tộc, rơi vào cảnh diệt vong.</w:t>
      </w:r>
    </w:p>
    <w:p>
      <w:pPr>
        <w:pStyle w:val="BodyText"/>
      </w:pPr>
      <w:r>
        <w:t xml:space="preserve">Một Bán thú nhân biết nghề thuốc cẩn thận tiến lên kiểm tra thân thể Tử Xuyên Tú, qua một lúc lâu mới ngẩng đầu nói: "Đức Luân thúc, Quang minh tú có mấy vết thương bên ngoài rất nặng nhưng không trúng vị trí chí mệnh. Hiện tại gã đã quá hư nhược, cần phải nghỉ ngơi".</w:t>
      </w:r>
    </w:p>
    <w:p>
      <w:pPr>
        <w:pStyle w:val="BodyText"/>
      </w:pPr>
      <w:r>
        <w:t xml:space="preserve">Đức Luân bước tới lay lay đầu vai Tử Xuyên Tú: "Quang minh tú, Quang minh tú, mau tỉnh, mau tỉnh!"</w:t>
      </w:r>
    </w:p>
    <w:p>
      <w:pPr>
        <w:pStyle w:val="BodyText"/>
      </w:pPr>
      <w:r>
        <w:t xml:space="preserve">Tử Xuyên Tú hôn mê bất tỉnh, Đức Luân đành chịu lắc lắc đầu, đứng lên phân phó mấy Bán thú nhân trẻ tuổi: "Chặt cành cây và dây leo kết thành một cái cáng, chúng ta khiêng người này về".</w:t>
      </w:r>
    </w:p>
    <w:p>
      <w:pPr>
        <w:pStyle w:val="BodyText"/>
      </w:pPr>
      <w:r>
        <w:t xml:space="preserve">Một Bán thú nhân thiếu niên không hiểu, hỏi: "Về? Về đại doanh?"</w:t>
      </w:r>
    </w:p>
    <w:p>
      <w:pPr>
        <w:pStyle w:val="BodyText"/>
      </w:pPr>
      <w:r>
        <w:t xml:space="preserve">Đức Luân trừng mắt nhìn y: "Đồ ngốc, chúng ta thế này còn quay về quân doanh được à?" Lão nhu hòa nói: "Ta là nói về nhà, về gia hương của chúng ta".</w:t>
      </w:r>
    </w:p>
    <w:p>
      <w:pPr>
        <w:pStyle w:val="BodyText"/>
      </w:pPr>
      <w:r>
        <w:t xml:space="preserve">Đám Bán thú nhân phát ra tiếng hoan hô khe khẽ, ra đi cũng quá lâu rồi, liên tục lăn lộn trong chiến tranh tàn khốc, lúc nào cũng chém giết đổ máu, cứ nhắm mắt là bọn họ lại nhớ về sinh hoạt yên tĩnh nơi cố thổ, hy vọng có một ngày được quay về nhà.</w:t>
      </w:r>
    </w:p>
    <w:p>
      <w:pPr>
        <w:pStyle w:val="BodyText"/>
      </w:pPr>
      <w:r>
        <w:t xml:space="preserve">Bọn họ hào hứng nhanh tay nhanh chân mà làm, y sanh băng bó tạm thời các vết thương trên người Tử Xuyên Tú, bọn họ nhẹ nhàng đặt Tử Xuyên Tú lên cáng, lão Đức Luân tự thân chọn ra mười mấy kẻ trẻ tuổi khỏe mạng chuyên phụ trách khiên cáng. Sau khi ra khỏi rừng, bọn họ tìm mấy cỗ xe ngựa, ngụy trang bên ngoài thành xe vận chuyển lương thực, Tử Xuyên Tú được đặt dưới một tấm ván, bên trên phủ một đống cỏ khô. Một đoàn người bắt đầu men theo đại công lộ Viễn Đông tiến về Ngõa Cách hành tỉnh. Dọc đường vô cùng thuận lợi, ma tộc tuần la đội trên đường nhìn thấy đội ngũ Bán thú nhân thì căn bản chẳng tra xét gì, nhưng Đức Luân không vì thế mà an tâm, lão biết, cửa ải nguy hiểm nhất vẫn còn ở phía trước...</w:t>
      </w:r>
    </w:p>
    <w:p>
      <w:pPr>
        <w:pStyle w:val="BodyText"/>
      </w:pPr>
      <w:r>
        <w:t xml:space="preserve">Hửng sáng, bến đò Ngõa gia bên Hôi thủy hà, một đội Bán thú nhân xuất hiện ở bờ đông.</w:t>
      </w:r>
    </w:p>
    <w:p>
      <w:pPr>
        <w:pStyle w:val="BodyText"/>
      </w:pPr>
      <w:r>
        <w:t xml:space="preserve">Ma tộc tuần la đội ở bờ bên kia hét lớn: "Kẻ nào?"</w:t>
      </w:r>
    </w:p>
    <w:p>
      <w:pPr>
        <w:pStyle w:val="BodyText"/>
      </w:pPr>
      <w:r>
        <w:t xml:space="preserve">Lão Bán thú nhân Đức Luân đi đầu đội ngũ đáp lớn: "Đoàn đội 571 Viễn Đông liên hợp quân, phụng mệnh làm việc công".</w:t>
      </w:r>
    </w:p>
    <w:p>
      <w:pPr>
        <w:pStyle w:val="BodyText"/>
      </w:pPr>
      <w:r>
        <w:t xml:space="preserve">Bờ bên kia không có tiếng đáp, cầu treo bằng gỗ phát ra mấy tiếng kẹt kẹt, mấy ma tộc tuần la binh tiến qua, một tên ma tộc quân quan thuộc Tắc nội á khắp người lông xanh cất giọng ồm ộp hỏi lão Đức Luân một tràng. Lão Đức Luân bình tĩnh hồi đáp đầy đủ khẩu lệnh của bộ đội khi đó, tên quân quan Tắc nội á lúc này mới nhẹ nhõm bớt nhưng ánh mắt hoài nghi hướng về xe ngựa: "Đó là thứ gì?"</w:t>
      </w:r>
    </w:p>
    <w:p>
      <w:pPr>
        <w:pStyle w:val="BodyText"/>
      </w:pPr>
      <w:r>
        <w:t xml:space="preserve">"Lương thảo", Đức Luân hồi đáp rất bình tĩnh, lão phát giác trong mắt tên quân quan ma tộc lóe lên ánh nhìn tham lam, nghĩ đến một khả năng đáng sợ, lão bất giác kinh hoảng.</w:t>
      </w:r>
    </w:p>
    <w:p>
      <w:pPr>
        <w:pStyle w:val="BodyText"/>
      </w:pPr>
      <w:r>
        <w:t xml:space="preserve">"Ta kiểm tra thử". Quả nhiên, tên quân quan ma tộc đó lẩm bẩm nói, phảng phất có chút ngại, hắn lại bổ sung: "Đây là mệnh lệnh của Thần hoàng bệ hạ, chúng ta đang truy bắt một đào phạm". Hắn không chú ý, lúc này thần sắc Bán thú nhân rất khó coi.</w:t>
      </w:r>
    </w:p>
    <w:p>
      <w:pPr>
        <w:pStyle w:val="BodyText"/>
      </w:pPr>
      <w:r>
        <w:t xml:space="preserve">Hắn hạ lệnh một tiếng, ma tộc binh nhảy lên mấy xe ngữa, bắt đầu lục xét. Bọn chúng dùng thương nhọn đâm xuyên qua cỏ khô và lương thảo trên xe, dồn lương thảo và cỏ khô lại để trống bớt chỗ, kiểm tra xem có hai lớp ván hay không, chưa đến một phút chúng đã kiểm tra xong xe thứ nhất, tiến sang xe thứ hai, xe thứ ba...</w:t>
      </w:r>
    </w:p>
    <w:p>
      <w:pPr>
        <w:pStyle w:val="BodyText"/>
      </w:pPr>
      <w:r>
        <w:t xml:space="preserve">Trán Đức Luân toát mồ hôi hột, may mà trời còn chưa sáng tỏ, cầu mong bọn ma tộc không phát giác được chỗ sơ hở, nếu như để bọn chúng phát giác có một nhân loại thụ thương đang ở trên xe...Đức Luân không dám tưởng tượng tiếp, lão im lìm ra dấu, tỏ ý bảo mọi người chuẩn bị.</w:t>
      </w:r>
    </w:p>
    <w:p>
      <w:pPr>
        <w:pStyle w:val="BodyText"/>
      </w:pPr>
      <w:r>
        <w:t xml:space="preserve">Đám Bán thú nhân đằng sau lão đưa mắt nhìn nhau, tay đã nắm chắc vũ khí, trong lòng hết sức lo lắng, nơi này không phải rừng rậm vắng người mà là đầu cầu bến đò Ngõa gia, ma tộc có thiết lập trạm gác, gần đây có binh lực cường đại đóng chốt, bọn họ không nắm chắc có thể giết sạch toàn bộ mà không lưu lại dấu vết. Nếu như khai chiến ở đây, cho dù có đánh thắng thì cũng bị lộ, truy binh đáng sợ của ma tộc có thể đến bất cứ lúc nào, chân trời góc biển không có chỗ cho bọn họ dung thân.</w:t>
      </w:r>
    </w:p>
    <w:p>
      <w:pPr>
        <w:pStyle w:val="BodyText"/>
      </w:pPr>
      <w:r>
        <w:t xml:space="preserve">Ma tộc binh đã xét đến chiếc xe ngựa cuối cùng, cũng là chiếc mà Tử Xuyên Tú đang trốn, Đức Luân tươi cười nói với tên quân quan: "Trưởng quan mệt nhọc rồi, tôi có chút lòng thành". Lão lén lút đưa qua một túi bạc.</w:t>
      </w:r>
    </w:p>
    <w:p>
      <w:pPr>
        <w:pStyle w:val="BodyText"/>
      </w:pPr>
      <w:r>
        <w:t xml:space="preserve">Tên quân quan ma tộc sáng bừng mắt, khẽ thẩy thẩy ước lượng sức nặng của cái túi, Đức Luân nôn nóng giậm chân, ma tộc binh đã giơ thương chuẩn bị đâm xuống xe ngựa.</w:t>
      </w:r>
    </w:p>
    <w:p>
      <w:pPr>
        <w:pStyle w:val="BodyText"/>
      </w:pPr>
      <w:r>
        <w:t xml:space="preserve">"Ngừng!" Một tiếng nói vang vọng, thương nhọn đã tiếp xúc mặt cỏ bên trên xe ngựa, tên quân quan đó hét lên: "Không cần kiểm tra nữa, cho bọn họ đi!"</w:t>
      </w:r>
    </w:p>
    <w:p>
      <w:pPr>
        <w:pStyle w:val="BodyText"/>
      </w:pPr>
      <w:r>
        <w:t xml:space="preserve">Ma tộc binh nhao nhao nghe lời, thu thương nhảy xuống ngựa lui về. Nhìn vũ khí trong tay bọn chúng, Đức Luân dường như ngừng hô hấp, nếu như mũi thương có dính chút máu, ma tộc sẽ lập tức phát hiện có chuyện không hay. Chỉ cần có người la lên: "Trong đó có người!", lập tức cả đồn canh kinh động, tiếp đó là đại quân ma tộc đóng gần đây sẽ kéo đến...</w:t>
      </w:r>
    </w:p>
    <w:p>
      <w:pPr>
        <w:pStyle w:val="BodyText"/>
      </w:pPr>
      <w:r>
        <w:t xml:space="preserve">Lão thở phào một hơi, không có vết máu, cũng không có tiếng hô hoán của ma tộc binh, đám sĩ binh ma tộc đang chắn trước Đoàn đội 571 của Viễn Đông liên hợp quân nhường lối để bọn họ tiếp tục lên đường. Lúc trời sáng mờ mờ, đội ngũ an toàn qua khỏi Hôi thủy hà, dường như ai nấy đều thở phào, cuối cũng đã qua Hôi thủy hà!</w:t>
      </w:r>
    </w:p>
    <w:p>
      <w:pPr>
        <w:pStyle w:val="Compact"/>
      </w:pPr>
      <w:r>
        <w:t xml:space="preserve">-o0o-</w:t>
      </w:r>
      <w:r>
        <w:br w:type="textWrapping"/>
      </w:r>
      <w:r>
        <w:br w:type="textWrapping"/>
      </w:r>
    </w:p>
    <w:p>
      <w:pPr>
        <w:pStyle w:val="Heading2"/>
      </w:pPr>
      <w:bookmarkStart w:id="54" w:name="chương-3-hoang-sơn-đả-kiếp"/>
      <w:bookmarkEnd w:id="54"/>
      <w:r>
        <w:t xml:space="preserve">32. Chương 3 : Hoang Sơn Đả Kiếp</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6: Lạc Thảo Vi Vương</w:t>
      </w:r>
    </w:p>
    <w:p>
      <w:pPr>
        <w:pStyle w:val="BodyText"/>
      </w:pPr>
      <w:r>
        <w:t xml:space="preserve">-----oo0oo-----</w:t>
      </w:r>
    </w:p>
    <w:p>
      <w:pPr>
        <w:pStyle w:val="BodyText"/>
      </w:pPr>
      <w:r>
        <w:t xml:space="preserve">Chương 3: Hoang sơn đả kiếp</w:t>
      </w:r>
    </w:p>
    <w:p>
      <w:pPr>
        <w:pStyle w:val="BodyText"/>
      </w:pPr>
      <w:r>
        <w:t xml:space="preserve">Nhóm dịch: Tú Xuyên</w:t>
      </w:r>
    </w:p>
    <w:p>
      <w:pPr>
        <w:pStyle w:val="BodyText"/>
      </w:pPr>
      <w:r>
        <w:t xml:space="preserve">Sưu Tầm by nguoibantot8 --- 4vn.eu</w:t>
      </w:r>
    </w:p>
    <w:p>
      <w:pPr>
        <w:pStyle w:val="BodyText"/>
      </w:pPr>
      <w:r>
        <w:t xml:space="preserve">Tử Xuyên Tú rên một tiếng, từ trong ác mộng tỉnh lại, lúc mở mắt thì xung quanh tối đen chẳng thấy gì, bản thân đang nằm trên một tấm bản gỗ được phủ một lớp gì đấy mềm mại bên trên, từ mùi đất còn thoang thoảng, có thể đoán được đó chính là cỏ khô. Đầu óc vẫn còn rất đau nhức mơ hồ, thế giới xung quanh nhẹ nhàng lắc lư, khi sang trái, khi sang phải, khi lên trên, khi xuống dưới. Môi khô khốc nứt nẻ, khát đến chịu không nổi, bất giác lào thào:"Nước".</w:t>
      </w:r>
    </w:p>
    <w:p>
      <w:pPr>
        <w:pStyle w:val="BodyText"/>
      </w:pPr>
      <w:r>
        <w:t xml:space="preserve">Không gian bỗng ngừng lắc lư, có tiếng mở cửa nhẹ, trước mắt xuất hiện một điểm sáng. Tử Xuyên Tú nhíu nhíu mắt, gã ở trong bóng tối quá lâu, vẫn chưa thích ứng được ánh sáng đột ngột. Trong vầng sáng có giọng nói quan tâm hỏi: "Đại nhân khỏe hơn chút nào không?" Nhìn không rõ là ai đưa đến một cốc nước.</w:t>
      </w:r>
    </w:p>
    <w:p>
      <w:pPr>
        <w:pStyle w:val="BodyText"/>
      </w:pPr>
      <w:r>
        <w:t xml:space="preserve">Tử Xuyên Tú từng ngụm uống hết cốc nước, nước mát xoa dịu cổ họng nóng rát của gã, một cảm giác thư sướng khó mà tả được lan tỏa trong cơ thể.</w:t>
      </w:r>
    </w:p>
    <w:p>
      <w:pPr>
        <w:pStyle w:val="BodyText"/>
      </w:pPr>
      <w:r>
        <w:t xml:space="preserve">Vừa uống xong, không đợi gã hỏi, người đó lại đưa đến một cốc nước khác, gã lại lặng im uống hết, cảm giác toàn thân nhẹ nhàng đi nhiều.</w:t>
      </w:r>
    </w:p>
    <w:p>
      <w:pPr>
        <w:pStyle w:val="BodyText"/>
      </w:pPr>
      <w:r>
        <w:t xml:space="preserve">Lúc này gã mới nhớ đến xử cảnh của bản thân, nhớ trước khi hôn mê, cảnh tượng cuối cùng nhìn thấy là những gương mặt hung tợn của Ma tộc binh...Gã đột nhiên giật mình, như thế có phải hiện tại bản thân đã bị bắt làm tù binh?Gã bất giác sờ tay lên người, bảo đao tùy thân "Tẩy Nguyệt" vẫn còn, im lìm cử động tay chân thì cũng không phát hiện có xích sắt hay dây thừng. Tử Xuyên Tú cười lạnh, Ma tộc binh cũng quá sơ suất rồi, cho rằng gã đã hôn mê nên không đề phòng, chỉ đợi thể lực phục hồi một chút, gã có thể giết sạch cả đám, không lưu lại một tên.</w:t>
      </w:r>
    </w:p>
    <w:p>
      <w:pPr>
        <w:pStyle w:val="BodyText"/>
      </w:pPr>
      <w:r>
        <w:t xml:space="preserve">Chủ nhân của thanh âm đó vẫn kiên nhẫn chờ ở bên, đợi Tử Xuyên Tú uống xong mới lên tiếng hỏi: "Đại nhân, ngài cảm thấy thế nào?"</w:t>
      </w:r>
    </w:p>
    <w:p>
      <w:pPr>
        <w:pStyle w:val="BodyText"/>
      </w:pPr>
      <w:r>
        <w:t xml:space="preserve">Thanh âm nghe quen tai nhưng không nghe ra là ai, Tử Xuyên Tú đột nhiên phát hiện, đối phương dùng ngôn ngữ của Bán thú nhân. Gã cố nhớ một chút, hỏi dò: "Đức Luân! Là huynh phải không?"</w:t>
      </w:r>
    </w:p>
    <w:p>
      <w:pPr>
        <w:pStyle w:val="BodyText"/>
      </w:pPr>
      <w:r>
        <w:t xml:space="preserve">"Hà hà, là ta", thanh âm chứa đựng sự vui mừng: "Quang minh tú, ngài cuối cùng cũng tỉnh rồi!" Lúc này mắt của Tử Xuyên Tú đã quen dần với ánh sáng, nhìn thấy gương mặt nhăn nheo vui mừng của lão Bán thú nhân, gã có cảm giác khả ái như nhìn thấy tiên trên trời. Hiểu rõ bản thân không phải rơi vào tay địch, gã mừng cho phát cuồng trong đầu, ngữ điệu hoài nghi hỏi: "Ta đang ở đâu?"</w:t>
      </w:r>
    </w:p>
    <w:p>
      <w:pPr>
        <w:pStyle w:val="BodyText"/>
      </w:pPr>
      <w:r>
        <w:t xml:space="preserve">"Quang minh tú, ngài đang ở trên xe ngựa của chúng tôi, ngài ngủ suốt hai ngày hai đêm rồi! Ngài yên tâm, ngài hiện tại rất an toàn".</w:t>
      </w:r>
    </w:p>
    <w:p>
      <w:pPr>
        <w:pStyle w:val="BodyText"/>
      </w:pPr>
      <w:r>
        <w:t xml:space="preserve">Tử Xuyên Tú lập tức nhẹ nhõm, lại rên một tiếng, lúc này gã cảm thấy toàn thân đau nhức, xương cốt như muốn vỡ vụn. Lão Bán thú nhân lại đưa qua một cốc nước: "Quang minh tú, y sanh nói ngài bị thương rất nặng. Ngài cứ tiếp tục nghỉ ngơi, tôi đi kiếm gì cho ngài ăn".</w:t>
      </w:r>
    </w:p>
    <w:p>
      <w:pPr>
        <w:pStyle w:val="BodyText"/>
      </w:pPr>
      <w:r>
        <w:t xml:space="preserve">Một lát sau lão quay lại, trong tay cầm mấy củ khoai lang và một bát canh nổi lều bều mấy miếng thịt, lão Bán thú nhân hơi ngại cười nói: "Hà hà, đại nhân, đi đường gấp nên cũng chẳng có gì ngon, dùng đỡ chút đi".</w:t>
      </w:r>
    </w:p>
    <w:p>
      <w:pPr>
        <w:pStyle w:val="BodyText"/>
      </w:pPr>
      <w:r>
        <w:t xml:space="preserve">Tử Xuyên Tú run run nhận lấy thức ăn, gã đã mấy ngày chưa ăn gì nhưng vẫn không có cảm giác quá đói, căng thẳng đào vong liên tục khiến gã mất đi cảm giác thèm ăn. Thế nhưng khi mùi thơm của khoai len vào mũi, khẩu vị tưởng đã chết đột nhiên sống lại, gã nghe rõ tiếng nước miếng rột rột trong cổ họng.</w:t>
      </w:r>
    </w:p>
    <w:p>
      <w:pPr>
        <w:pStyle w:val="BodyText"/>
      </w:pPr>
      <w:r>
        <w:t xml:space="preserve">Cả lột vỏ cũng chẳng kịp, gã cứ thế mà ăn, một củ, hai củ, ba củ...</w:t>
      </w:r>
    </w:p>
    <w:p>
      <w:pPr>
        <w:pStyle w:val="BodyText"/>
      </w:pPr>
      <w:r>
        <w:t xml:space="preserve">Đức Luân lộ thần tình thương xót ở bên nhìn gã ăn, trong đầu nghĩ: Quang minh tú, ngài thật là khổ à! Vốn thì lão còn có điểm hoài nghi trong lòng, thế nhưng lúc này đã hoàn toàn biến mất. Người thanh niên gầy ốm do nhịn đói nhiều ngày, trên người đầy vết thương, bị ma tộc không ngừng đuổi bắt, không thể là "Tân nhiệm Viễn Đông đại tổng đốc" gì đấy mà ma tộc tuyên truyền, thương thế trầm trọng đó không thể nào là ngụy trang được.</w:t>
      </w:r>
    </w:p>
    <w:p>
      <w:pPr>
        <w:pStyle w:val="BodyText"/>
      </w:pPr>
      <w:r>
        <w:t xml:space="preserve">"Đại nhân, ăn chậm thôi, không cần gấp!" Sợ Tử Xuyên Tú bị mắc nghẹn, Đức Luân lấy khoai lại, chỉ để lại bát canh thịt cho gã: "Ngài uống đi, chậm thôi".</w:t>
      </w:r>
    </w:p>
    <w:p>
      <w:pPr>
        <w:pStyle w:val="BodyText"/>
      </w:pPr>
      <w:r>
        <w:t xml:space="preserve">Tử Xuyên Tú gật đầu, nhẹ cầm bát canh lên uống từ từ, vừa rồi quả thật ăn quá gấp. Gã cũng biết thân thể không ổn, nhịn đói lâu ngày không nên ăn quá nhiều bằng không sẽ có thể nguy đến tính mạng. Gã đè nén cảm giác thèm ăn xuống, ngẩng đầu hỏi Đức Luân: "Chúng ta đang ở đâu? Ta ngủ bao lâu rồi?"</w:t>
      </w:r>
    </w:p>
    <w:p>
      <w:pPr>
        <w:pStyle w:val="BodyText"/>
      </w:pPr>
      <w:r>
        <w:t xml:space="preserve">"Đại nhân, nơi này là đất thuộc Đắc á hành tỉnh, trước khi ngài hôn mê thì chúng ta ở khu vực rừng rậm thuộc Tân gia hành tỉnh, xem phương hướng thì hình như ngài đã bị lạc, thay vì nên chạy về hướng tây, ngài lại chạy về hướng đông. Ngài ngủ hai ngày rồi, chúng tôi đang mang ngài về Bố lô thôn để dưỡng thương".</w:t>
      </w:r>
    </w:p>
    <w:p>
      <w:pPr>
        <w:pStyle w:val="BodyText"/>
      </w:pPr>
      <w:r>
        <w:t xml:space="preserve">"Chúng ta qua Hôi thủy hà chưa?"</w:t>
      </w:r>
    </w:p>
    <w:p>
      <w:pPr>
        <w:pStyle w:val="BodyText"/>
      </w:pPr>
      <w:r>
        <w:t xml:space="preserve">Đức Luân hiểu ý của Tử Xuyên Tú, Hôi thủy hà là con sông lớn nhất ở Viễn Đông, lòng sông rộng, sức nước chảy xiết, chỗ có thể qua sông thì có trọng binh của ma tộc trấn giữ, muốn qua nhất định phải chịu lục soát. Lão gật đầu đáp: "Ngài yên tâm, chúng ta đã qua sông rồi".</w:t>
      </w:r>
    </w:p>
    <w:p>
      <w:pPr>
        <w:pStyle w:val="BodyText"/>
      </w:pPr>
      <w:r>
        <w:t xml:space="preserve">Tử Xuyên Tú thở ra một hơi dài nhẹ nhõm, đây là cửa ải mà gã lo lắng nhất, nào ngờ trong lúc hôn mê chẳng biết gì thì lại qua được. Lại hỏi:</w:t>
      </w:r>
    </w:p>
    <w:p>
      <w:pPr>
        <w:pStyle w:val="BodyText"/>
      </w:pPr>
      <w:r>
        <w:t xml:space="preserve">"Ta nhớ lúc đó xung quanh toàn là ma tộc binh bao vây, bọn chúng làm sao chịu để ta đi?"</w:t>
      </w:r>
    </w:p>
    <w:p>
      <w:pPr>
        <w:pStyle w:val="BodyText"/>
      </w:pPr>
      <w:r>
        <w:t xml:space="preserve">Đức Luân gật đầu, trong mắt lộ vẻ lạnh lùng, bàn tay xòe ra chém vào trong không khí.</w:t>
      </w:r>
    </w:p>
    <w:p>
      <w:pPr>
        <w:pStyle w:val="BodyText"/>
      </w:pPr>
      <w:r>
        <w:t xml:space="preserve">Tử Xuyên Tú hiểu liền, gã gật đầu, minh bạch bản thân đã thiếu lão Bán thú nhân này một ân tình khó thể báo đáp. Dưới tình hình hiện nay, làm một việc mạo hiểm như thế, nếu như để lộ chút tin tức, hậu quả đến khó mà tưởng nổi. Vì để cứu gã, Đức Luân đã mạo hiểm cả tính mạng của lão, gia đình của lão, thậm chí cả thôn trang và bộ tộc của lão.</w:t>
      </w:r>
    </w:p>
    <w:p>
      <w:pPr>
        <w:pStyle w:val="BodyText"/>
      </w:pPr>
      <w:r>
        <w:t xml:space="preserve">Gã thấp giọng nói: "Quá mạo hiểm, các người không nên làm như thế. Quá mạo hiểm rồi!"</w:t>
      </w:r>
    </w:p>
    <w:p>
      <w:pPr>
        <w:pStyle w:val="BodyText"/>
      </w:pPr>
      <w:r>
        <w:t xml:space="preserve">"Đại nhân, ngài không cần lo lắng". Đức Luân cũng thấp giọng: "Bọn chúng không tên nào sống sót, thi thể cũng bị chúng tôi chôn giấu rồi".</w:t>
      </w:r>
    </w:p>
    <w:p>
      <w:pPr>
        <w:pStyle w:val="BodyText"/>
      </w:pPr>
      <w:r>
        <w:t xml:space="preserve">Tử Xuyên Tú gật đầu, trong lòng vẫn lo lắng, chiến tranh với nhân loại đã kết thúc, trong thời gian hòa bình này tự nhiên có một trung đội ma tộc vô duyên vô cớ thất tung, thượng ty bọn chúng nhất định không cam chịu, khẳng định sẽ tiến hành điều tra. Đức Luân dẫn một đội ngũ Bán thú nhân cũng thất tung đồng thời, như thế sự hoài nghi sẽ đặt vào bọn họ. Nghĩ đến đây, gã than khẽ: "Quá nguy hiểm, các người thật không nên làm thế".</w:t>
      </w:r>
    </w:p>
    <w:p>
      <w:pPr>
        <w:pStyle w:val="BodyText"/>
      </w:pPr>
      <w:r>
        <w:t xml:space="preserve">Đức Luân chân thành nói: "Quang minh tú, ngài là bằng hữu chân chính của Tá y tộc chúng tôi. Vì bằng hữu chúng tôi không tiếc gì cả".</w:t>
      </w:r>
    </w:p>
    <w:p>
      <w:pPr>
        <w:pStyle w:val="BodyText"/>
      </w:pPr>
      <w:r>
        <w:t xml:space="preserve">Tử Xuyên Tú than khẽ, quay đầu tránh ánh nhìn của Đức Luân. Bằng hữu chăng? Gã cười khổ trong lòng, kì thật đối với Bán thú nhân ở Bố lô thôn, bản thân gã không hề có cảm giác hữu nghị nào. Ân huệ năm xưa đối với bọn họ bất quá chỉ là thiện tâm phát tác nhất thời mà thôi, bản thân xuất thân Đế đô, căn bản trong lòng chưa từng xem đám Bán thú nhân thô lỗ quê mùa này là bằng hữu cùng cấp cả. Lúc trước chiêu hàng phản quân thì bọn họ là đối tượng có giá trị lợi dụng, còn lúc tổ chức công ty cổ phần, đơn giản là tận dụng đám người không có đầu óc này thôi.</w:t>
      </w:r>
    </w:p>
    <w:p>
      <w:pPr>
        <w:pStyle w:val="BodyText"/>
      </w:pPr>
      <w:r>
        <w:t xml:space="preserve">Nhưng những thời điểm cấp thiết của gã lại đều có sự giúp đỡ của bọn họ: Giúp chiêu hàng phản quân, khi ma tộc tiến công thì cung cấp tin tình báo quý giá, yểm hộ Tú tự doanh trà trộn vào Viễn Đông chủng tộc quân để tập kích bộ đội của Vân Thiển Tuyết, hiện tại, vì bảo vệ cho gã đang bị trọng thương, dưới hình thế cường đại của ma tộc hiện nay, bọn họ lại dám mạo hiểm một giá rất đắc, tập kích cả quân chính quy ma tộc.</w:t>
      </w:r>
    </w:p>
    <w:p>
      <w:pPr>
        <w:pStyle w:val="BodyText"/>
      </w:pPr>
      <w:r>
        <w:t xml:space="preserve">Một chủng tộc trọng tình nghĩa như thế nhưng lại không giỏi thể hiện, chỉ thường hô lên trung thành hay mỉm cười hiền lành. Trước giờ bọn họ luôn gánh chịu sự khinh miệt, chỉ cần người khác tốt với họ một chút, bọn họ lập tức ghi nhớ kỹ trong lòng, cống hiến không hề tính toán, thậm chí còn vượt cả sự mong đợi của người khác.</w:t>
      </w:r>
    </w:p>
    <w:p>
      <w:pPr>
        <w:pStyle w:val="BodyText"/>
      </w:pPr>
      <w:r>
        <w:t xml:space="preserve">Tử Xuyên Tú thầm phát thệ: Tương lai nếu có một ngày khôi phục hào quang, nhất định phải báo đáp bọn họ.</w:t>
      </w:r>
    </w:p>
    <w:p>
      <w:pPr>
        <w:pStyle w:val="BodyText"/>
      </w:pPr>
      <w:r>
        <w:t xml:space="preserve">Đức Luân hiểu lầm sự trầm mặc của Tử Xuyên Tú: "Quang minh tú, ngài chắc còn mệt, thức ăn và nước uống tôi để ở đây, ngài cứ nghỉ đi, khi nào đến tôi sẽ gọi".</w:t>
      </w:r>
    </w:p>
    <w:p>
      <w:pPr>
        <w:pStyle w:val="BodyText"/>
      </w:pPr>
      <w:r>
        <w:t xml:space="preserve">Tử Xuyên Tú gật đầu, đang định nghỉ ngơi thì nghe bên ngoài truyền vào hai tiếng huýt sáo một dài một ngắn, thanh âm chói lói. Đức Luân và Tử Xuyên Tú đều nghe ra đây là tín hiệu cảnh báo của Bán thú nhân Bố lô thôn. Đức Luân càng biết rõ vì lão đã phái mười mấy người đi trước để thăm dò, bọn họ nhất định là phát hiện được tình huống khác thường gì đấy.</w:t>
      </w:r>
    </w:p>
    <w:p>
      <w:pPr>
        <w:pStyle w:val="BodyText"/>
      </w:pPr>
      <w:r>
        <w:t xml:space="preserve">Chẳng lẽ ma tộc lại phát hiện nhanh như thế? Hai người kinh hãi trong lòng nhưng đều không dám nói ra. Có tiếng bước chân gấp rút bên ngoài, một Bán thú nhân lớn giọng báo cáo: "Thôn trưởng, Đức Luân thúc, có..."</w:t>
      </w:r>
    </w:p>
    <w:p>
      <w:pPr>
        <w:pStyle w:val="BodyText"/>
      </w:pPr>
      <w:r>
        <w:t xml:space="preserve">"Biết rồi! Ta ra ngay!" Đức Luân lớn tiếng ngắt lời báo cáo, lão miễn cưỡng cười: "Không có gì lớn đâu, mấy tên nhóc này cứ thích làm lớn chuyện khiến tôi phiền muốn chết. Quang minh tú, ngài cứ nghỉ cho khỏe, tôi đi xem sao".</w:t>
      </w:r>
    </w:p>
    <w:p>
      <w:pPr>
        <w:pStyle w:val="BodyText"/>
      </w:pPr>
      <w:r>
        <w:t xml:space="preserve">Tử Xuyên Tú vỗ nhẹ lên vai lão, mỉm cười nói: "Để hắn vào, ta cũng muốn nghe có chuyện gì, nói không chừng sẽ có chủ ý".</w:t>
      </w:r>
    </w:p>
    <w:p>
      <w:pPr>
        <w:pStyle w:val="BodyText"/>
      </w:pPr>
      <w:r>
        <w:t xml:space="preserve">Đức Luân do dự một chút, tộc nhân của lão bên ngoài tuy thân thể cường tráng, sức mạnh vô cùng, chém giết trên chiến trường thì được, nhưng đầu óc chậm chạp, không giỏi ứng biến với sự tình đột phát, mà Quang minh tú lại nổi danh quỷ kế đa đoan, không, phải nói là túc trí đa mưu. Gã hiện tại đã hoàn toàn tỉnh táo, chủ ý do gã nghĩ ra nhất định tốt hơn bản thân lão nhiều.</w:t>
      </w:r>
    </w:p>
    <w:p>
      <w:pPr>
        <w:pStyle w:val="BodyText"/>
      </w:pPr>
      <w:r>
        <w:t xml:space="preserve">Lão lên tiếng gọi: "Đức Côn, ngươi vào đây".</w:t>
      </w:r>
    </w:p>
    <w:p>
      <w:pPr>
        <w:pStyle w:val="BodyText"/>
      </w:pPr>
      <w:r>
        <w:t xml:space="preserve">Một Bán thú nhân trẻ tuổi cao lớn nhảy lên xe ngựa, Tử Xuyên Tú nhận ra hắn, là Đức Côn mà gã rất quen, hắn là cháu trai của Đức Luân. Kì thật toàn bộ trên dưới Bố lô thôn đều có quan hệ thân thích xa gần với nhau. Xe ngựa nhỏ như thế lại chứa được một hán tử cao lớn quả thật khiến Tử Xuyên Tú hơi ngạc nhiên. Đức Côn thờ khì khì mấy hơi, cái mũi lớn phóng ra mấy luồng gió, hắn nhìn thấy Tử Xuyên Tú đã tỉnh, vui mừng: "Quang minh tú, ngài đã khỏe rồi sao?"</w:t>
      </w:r>
    </w:p>
    <w:p>
      <w:pPr>
        <w:pStyle w:val="BodyText"/>
      </w:pPr>
      <w:r>
        <w:t xml:space="preserve">Tử Xuyên Tú mỉm cười gật đầu, hỏi: "Bên ngoài có chuyện gì? Vì sao phát ra cảnh báo như thế?" Gã biết Bán thú nhân nói chuyện không cần khách khí, cảm kích hay chào hỏi gì, bọn họ đều quen cách nói thẳng vào vấn đề.</w:t>
      </w:r>
    </w:p>
    <w:p>
      <w:pPr>
        <w:pStyle w:val="BodyText"/>
      </w:pPr>
      <w:r>
        <w:t xml:space="preserve">"Quang minh tú, Đức Luân thúc, vừa nãy đứa cháu của nhà Đức Minh dẫn đội trinh sát đi trước có báo cáo về, nói phía trước có cướp chặn đường, bọn chúng ngăn cản không cho đội ngũ của chúng ta qua!"</w:t>
      </w:r>
    </w:p>
    <w:p>
      <w:pPr>
        <w:pStyle w:val="BodyText"/>
      </w:pPr>
      <w:r>
        <w:t xml:space="preserve">Hai người đều thở phào, chỉ cần không phải là quân đội ma tộc là được, bọn cường đạo vớ vẩn thế này thì dễ đối phó.</w:t>
      </w:r>
    </w:p>
    <w:p>
      <w:pPr>
        <w:pStyle w:val="BodyText"/>
      </w:pPr>
      <w:r>
        <w:t xml:space="preserve">Đức Luân quở mắng: "Các ngươi làm rộn gì thế! Có kẻ chặn đường thì đuổi bọn chúng đi, làm gì lại phát cảnh báo như thế?"</w:t>
      </w:r>
    </w:p>
    <w:p>
      <w:pPr>
        <w:pStyle w:val="BodyText"/>
      </w:pPr>
      <w:r>
        <w:t xml:space="preserve">Đức Côn cười khổ: "Đức Luân thúc, thúc không biết, cường đạo có đến mấy ngàn tên!"</w:t>
      </w:r>
    </w:p>
    <w:p>
      <w:pPr>
        <w:pStyle w:val="BodyText"/>
      </w:pPr>
      <w:r>
        <w:t xml:space="preserve">Hả? Tử Xuyên Tú và Đức Luân đều giật mình. Viễn Đông trước đây không lâu tuy nói là thảo khấu nhiều hơn lông trâu, nhưng đa số là tàn binh của Viễn Đông chủng tộc quân bị quân đội nhân loại đánh tan. Từ sau khi ma tộc vào chiếm Viễn Đông, vì đảm bảo con đường vận lương an toàn, ma tộc đã tiến hành nhiều lần truy quét trên quy mô lớn, đạo khấu cơ bản đã bị dẹp hết, hiện tại bỗng nhiên xuất hiện một đại phỉ bang có đến mấy ngàn tên, đây quả thật là điều phi thường khó gặp.</w:t>
      </w:r>
    </w:p>
    <w:p>
      <w:pPr>
        <w:pStyle w:val="BodyText"/>
      </w:pPr>
      <w:r>
        <w:t xml:space="preserve">Tử Xuyên Tú hỏi: "Bọn chúng là chủng tộc nào? Ma tộc? Tá y tộc? Xà tộc? Long tộc? Hay là hỗn hợp?"</w:t>
      </w:r>
    </w:p>
    <w:p>
      <w:pPr>
        <w:pStyle w:val="BodyText"/>
      </w:pPr>
      <w:r>
        <w:t xml:space="preserve">"Đều không phải, Quang minh tú, đều không phải". Đức Côn lắc đầu nói: "Bọn chúng là nhân loại".</w:t>
      </w:r>
    </w:p>
    <w:p>
      <w:pPr>
        <w:pStyle w:val="BodyText"/>
      </w:pPr>
      <w:r>
        <w:t xml:space="preserve">"Cô cô cô cô", phía trước truyền lại bốn tiếng trĩ cưu rúc có quy luật, Bạch Xuyên và La Kiệt từ trên hai cái võng treo đu đưa dưới gốc cổ thụ thò đầu ra xem rốt cuộc là xảy ra chuyện gì.</w:t>
      </w:r>
    </w:p>
    <w:p>
      <w:pPr>
        <w:pStyle w:val="BodyText"/>
      </w:pPr>
      <w:r>
        <w:t xml:space="preserve">Một sĩ binh chạy nhanh đến: "Bạch trưởng quan, La trưởng quan, chốt canh trên đỉnh núi báo cáo có dê béo đến! Một đám Bán thú nhân khá đông, còn có mấy chiếc xe ngựa, xem cách thức che đậy trên mặt thì chắc là lương thảo".</w:t>
      </w:r>
    </w:p>
    <w:p>
      <w:pPr>
        <w:pStyle w:val="BodyText"/>
      </w:pPr>
      <w:r>
        <w:t xml:space="preserve">Bạch Xuyên phân phó: "Kêu tiền tiêu nhìn rõ số lượng một chút, rốt cuộc có bao nhiêu người. Còn nữa, bọn chúng có hay không có vũ khí, có cờ hiệu hay không, có phải là quân đội không, mấy điều này phải kiểm tra kỹ. "Vâng!" Sĩ binh đó lĩnh mệnh đi.</w:t>
      </w:r>
    </w:p>
    <w:p>
      <w:pPr>
        <w:pStyle w:val="BodyText"/>
      </w:pPr>
      <w:r>
        <w:t xml:space="preserve">La Kiệt cười hắc hắc nói: "Hôm nay chưa có khai trương, ai ngờ lại đến nhiều như thế!"</w:t>
      </w:r>
    </w:p>
    <w:p>
      <w:pPr>
        <w:pStyle w:val="BodyText"/>
      </w:pPr>
      <w:r>
        <w:t xml:space="preserve">Bạch Xuyên trừng mắt nhìn gã: "Chớ đắc ý quá sớm, đến nhiều chưa chắc đã tốt, quan trọng là xem ngươi có thịt được người ta hay không!"</w:t>
      </w:r>
    </w:p>
    <w:p>
      <w:pPr>
        <w:pStyle w:val="BodyText"/>
      </w:pPr>
      <w:r>
        <w:t xml:space="preserve">"Hắc, làm gì có chuyện không thịt được bọn chúng! Chúng ta có mấy ngàn người, hơn nữa đều mai phục ở những chỗ quan trọng, chiếm được ưu thế địa lợi".</w:t>
      </w:r>
    </w:p>
    <w:p>
      <w:pPr>
        <w:pStyle w:val="BodyText"/>
      </w:pPr>
      <w:r>
        <w:t xml:space="preserve">"Hừ hừ, vạn nhất đến chính là đoàn đội tinh duệ của Viễn Đông liên hợp quân, chẳng hạn như Vân tỉnh long nhân đoàn đội, Minh tư khắc đoàn đội, lúc đó ngươi hối hận cũng chẳng kịp!"</w:t>
      </w:r>
    </w:p>
    <w:p>
      <w:pPr>
        <w:pStyle w:val="BodyText"/>
      </w:pPr>
      <w:r>
        <w:t xml:space="preserve">Hai người đều không nói nữa, ánh nắng xuyên qua tàng cây rậm rạp trên đầu chiếu lỗ chỗ lên thân thể bọn họ. Buổi chiều ngày hè chính là thời khắc khiến người ta thích nằm trên võng mà ngủ, trên Viễn Đông đại công lộ không xa phía ngoài khu rừng, mặt đường phản chiếu ánh nắng chói mắt, không có bóng dáng người đi đường nào. Trong rừng hiện tại rất yên tĩnh, sĩ binh Tú tự doanh tụ thành từng nhóm dựa vào gốc cây mà ngủ, ai nấy đều ngủ rất ngon bởi vì khí trời nóng nên chẳng phải mang giáp, cả vũ khí cũng dựng lại một chỗ.</w:t>
      </w:r>
    </w:p>
    <w:p>
      <w:pPr>
        <w:pStyle w:val="BodyText"/>
      </w:pPr>
      <w:r>
        <w:t xml:space="preserve">Không bao lâu, truyền lệnh binh lại chạy đến báo: "Báo cáo đại nhân! Đối phương có chừng sáu trăm người, không cờ xí nhưng có vũ khí, đội ngũ chỉnh tề, rất có trật tự".</w:t>
      </w:r>
    </w:p>
    <w:p>
      <w:pPr>
        <w:pStyle w:val="BodyText"/>
      </w:pPr>
      <w:r>
        <w:t xml:space="preserve">Hai Kì bổn trưởng quan đưa mắt nhìn nhau, đều nhìn thấy sự do dự trong mắt đối phương. Đúng như đã nói, đến chính là quân chính quy thuộc phản quân Viễn Đông, cục xương này không dễ gặm rồi.</w:t>
      </w:r>
    </w:p>
    <w:p>
      <w:pPr>
        <w:pStyle w:val="BodyText"/>
      </w:pPr>
      <w:r>
        <w:t xml:space="preserve">Bạch Xuyên nói nhỏ: "Làm thế nào?" Nàng có chút do dự, so với chặn cướp kẻ đi đường thì chính quy quân vô luận là thực lực, hay là ý chí kháng cự đều cường mãnh hơn nhiều, tuy nhân số bọn chúng không nhiều nhưng một khi chính diện xung đột với bọn chúng, vô luận thắng thua thì phía mình cũng phải trả một cái giá lớn. Nàng không muốn tổn hại đến tính mạng của thuộc hạ, nếu vì sự tình có ý nghĩa thì không nói, nếu mất mạng vì đi cướp thì thật là chết chẳng có chút giá trị.</w:t>
      </w:r>
    </w:p>
    <w:p>
      <w:pPr>
        <w:pStyle w:val="BodyText"/>
      </w:pPr>
      <w:r>
        <w:t xml:space="preserve">La Kiệt nghiến răng: "Chúng ta hôm nay còn chưa khai trương! Cả một con dê béo cũng chưa bắt được, bữa tối hôm nay tính thế nào!"</w:t>
      </w:r>
    </w:p>
    <w:p>
      <w:pPr>
        <w:pStyle w:val="BodyText"/>
      </w:pPr>
      <w:r>
        <w:t xml:space="preserve">Bạch Xuyên im lặng, La Kiệt nói là sự thật, hiện tại đã chiều rồi, hôm nay đến giờ chẳng kiếm được gì, cứ tiếp tục như thế thì đêm nay cả tám ngàn cái miệng Tú tự doanh chắc phải hớp gió tây bắc.</w:t>
      </w:r>
    </w:p>
    <w:p>
      <w:pPr>
        <w:pStyle w:val="BodyText"/>
      </w:pPr>
      <w:r>
        <w:t xml:space="preserve">Nàng gật đầu: "Vậy chúng ta sẽ thử xem sao. Tiên lễ hậu binh, tốt nhất có thể đừng động thủ, kêu bọn chúng để lại mấy xe lương thảo là được".</w:t>
      </w:r>
    </w:p>
    <w:p>
      <w:pPr>
        <w:pStyle w:val="BodyText"/>
      </w:pPr>
      <w:r>
        <w:t xml:space="preserve">La Kiệt đi qua đá đít mấy tên sĩ binh: "Dậy mau, dậy mau, phải đi kiếm ăn thôi!" Ánh mắt của đám sĩ binh sáng rỡ như sao, vội mặc giáp nhẹ cầm vũ khí nhanh chóng tiến vào vị trí mai phục. Ai nấy đều bẻ rất nhiều cành lá để ngụy trang, đặc biệt là che giấu binh khí để phòng ánh thép lấp lánh khiến địch nhân phát giác.</w:t>
      </w:r>
    </w:p>
    <w:p>
      <w:pPr>
        <w:pStyle w:val="BodyText"/>
      </w:pPr>
      <w:r>
        <w:t xml:space="preserve">Cung tiễn thủ nấp trong những khe, vách, hố, trong những lùm cây rậm rạp ven đường, không nhìn thấy người và cung đâu.</w:t>
      </w:r>
    </w:p>
    <w:p>
      <w:pPr>
        <w:pStyle w:val="BodyText"/>
      </w:pPr>
      <w:r>
        <w:t xml:space="preserve">Thấy thuộc hạ đã vào đúng vị trí, Bạch Xuyên quay đầu nhìn, cái cây dùng làm truyền tin trên núi lắc lư hai cái, đây là tín hiệu báo mục tiêu sắp đến. La Kiệt chu miệng "Xì!" một tiếng khẽ.</w:t>
      </w:r>
    </w:p>
    <w:p>
      <w:pPr>
        <w:pStyle w:val="BodyText"/>
      </w:pPr>
      <w:r>
        <w:t xml:space="preserve">Trong nháy mắt, mọi thanh âm thì thầm đều ngưng bặt, không gian tĩnh lặng như chết, chỉ nghe tiếng gió lùa qua cây, tiếng cành cây cọ xát kẹt kẹt hay tiếng lá cây khua gió rào rào.</w:t>
      </w:r>
    </w:p>
    <w:p>
      <w:pPr>
        <w:pStyle w:val="BodyText"/>
      </w:pPr>
      <w:r>
        <w:t xml:space="preserve">Mục tiêu đã xuất hiện trên công lộ bên ngoài khu rừng, xa xa đã thấp thoáng thân ảnh của bọn chúng. Đi trước là mười mấy trinh sát binh, cự li đội ngũ bọn chúng chừng hai trăm mét, tính cảnh giới tương đối cao, hành quân có vẻ hơi vội vã, vừa đi vừa chăm chăm ngóng về đằng trước con đường nhưng không để ý đến rừng ở hai bên đường. Điều này khiến Bạch Xuyên khó hiểu, chiến tranh đã kết thúc, Tử Xuyên gia đã không còn thống trị Viễn Đông, phản quân Viễn Đông hoàn toàn có t hể quang minh chính đại mà hành quân, hà tất phải thậm thụt như thế?</w:t>
      </w:r>
    </w:p>
    <w:p>
      <w:pPr>
        <w:pStyle w:val="BodyText"/>
      </w:pPr>
      <w:r>
        <w:t xml:space="preserve">Theo sau là số lượng lớn bộ đội, gần sáu trăm sĩ binh Bán thú nhân tổ thành bốn đội, hàng ngũ chỉnh tề hành quân, sĩ binh thân thể cao lớn, trên vai vác vũ khí truyền thống mà Bán thú nhân quen dùng: Lang nha bổng nặng nề và thương nhọn, đội hình im lặng tiến bước, chỉ có tiếng cước bộ "Rập rập" đều đặn vang lên. Khí chất của sĩ binh trầm ổn bình tĩnh, bước chân chỉnh tề, nhân số tuy không nhiều nhưng toàn đội ngũ toát lên sự đoàn kết hiểu ý, có thể nhìn ra bọn chúng không phải là do dân đen tụ tập thành quân mà là một đội quân tinh duệ đã trải qua khảo nghiệm tàn khốc trên chiến trường. Bạch Xuyên muốn tìm cờ xí của bọn chúng để xem là bộ đội của sư nào, thế nhưng tìm mãi không thấy.</w:t>
      </w:r>
    </w:p>
    <w:p>
      <w:pPr>
        <w:pStyle w:val="BodyText"/>
      </w:pPr>
      <w:r>
        <w:t xml:space="preserve">Nàng chú ý nhận thấy, trong hàng ngũ bọn chúng có kèm theo mấy xe ngựa, hai bên đều có sĩ binh bảo vệ. Điểm này không phù hợp với thói quen hành quân của phản quân Viễn Đông, nghe nói bọn chúng luôn để lương thảo nặng nề ở phía sau đội ngũ. Còn lần này bọn chúng giống như rất coi trọng mấy cỗ lương thảo đó, dùng quân chủ lực bảo vệ nghiêm trọng, đặc biết là chiếc xe cuối cùng, ngoài một lớp sĩ binh bảo vệ vòng ngoài, ở sát bên xe ngựa còn có mấy chục sĩ binh vạm vỡ vây chặt lấy xe, rất hiển nhiên là để tập trung bảo vệ chiếc xe này. Bạch Xuyên nghĩ thầm, điều này thật là phi lí à, lương thảo dù có giá trị nhưng cũng không đến mức trân quý như thế?</w:t>
      </w:r>
    </w:p>
    <w:p>
      <w:pPr>
        <w:pStyle w:val="BodyText"/>
      </w:pPr>
      <w:r>
        <w:t xml:space="preserve">Nàng vốn vẫn nghĩ tiên lễ hậu binh, đòi đối phương mấy xe lương thảo, nhưng hiện tại thấy đối phương xem trọng mấy xe lương thảo như thế, đại khái chuyện thỏa hiệp khó có khả năng. A, như thế chỉ còn đường động thủ sao? Lòng của Bạch Xuyên trầm xuống, đối phương tuy nhân số không nhiều nhưng đều hết sức cường hãn tinh duệ, e là đám bộ đội tạp nham của Tú tự doanh khó mà uy hiếp được bọn chúng.</w:t>
      </w:r>
    </w:p>
    <w:p>
      <w:pPr>
        <w:pStyle w:val="BodyText"/>
      </w:pPr>
      <w:r>
        <w:t xml:space="preserve">Nàng lặng lẽ ra hiệu cho La Kiệt bò qua phía mình, nói nhỏ với y: "Thủ tiêu hành động lần này, đối phương không phải dễ xơi, không nên mạo hiểm".</w:t>
      </w:r>
    </w:p>
    <w:p>
      <w:pPr>
        <w:pStyle w:val="BodyText"/>
      </w:pPr>
      <w:r>
        <w:t xml:space="preserve">La Kiệt gật đầu đồng ý, y tuy dũng cảm nhưng không phải ngu xuẩn, dù sao y cũng là kẻ lăn lộn chiến trường nhiều năm, đối thủ thực lực thế nào, vừa nhìn qua là có thể nhận ra. Y cũng nhỏ giọng đáp: "Để ta thông báo phía trước không thả cây ra chắn đường..."</w:t>
      </w:r>
    </w:p>
    <w:p>
      <w:pPr>
        <w:pStyle w:val="BodyText"/>
      </w:pPr>
      <w:r>
        <w:t xml:space="preserve">"Là ai?" Trinh sát binh bên Bán thú nhân đi trước hét lên hỏi, nhanh chóng chuyển thân, tay vung lên, một cây thương nhọn đã nhanh như chớp xẹt lao vào lùm cây mà Bạch Xuyên và La Kiệt đang ẩn thân. Bạch Xuyên thầm cười khổ, nàng quên mất thính giác của Bán thú nhân rất linh mẫn, mà La Kiệt lại nổi danh là cái loa vỡ, lần này muốn không động thủ cũng không được.</w:t>
      </w:r>
    </w:p>
    <w:p>
      <w:pPr>
        <w:pStyle w:val="BodyText"/>
      </w:pPr>
      <w:r>
        <w:t xml:space="preserve">May mà phản ứng của La Kiệt cũng rất nhanh, thần tốc bạt đao, chỉ nghe một tiếng "Coong" khô khan của đao chạm vào mũi thương, vài tia lửa xoẹt ra, thương nhọn chuyển hướng bay sang bên, đâm xéo xuống đất sình.</w:t>
      </w:r>
    </w:p>
    <w:p>
      <w:pPr>
        <w:pStyle w:val="BodyText"/>
      </w:pPr>
      <w:r>
        <w:t xml:space="preserve">Động tác xuất thủ liền lạc thần tốc, La Kiệt có chút đắc ý, còn định bốc phét mấy câu: "Võ nghệ đại gia La Kiệt thật bất phàm...", Bạch Xuyên ở bên hét lên: "Mau tránh!", kéo La Kiệt lăn vào trong lùm cỏ. Chỉ nghe tiếng xé gió vù vù không dứt, mười mấy cây thương nhọn đồng thời phóng đến , toàn bộ đều cắm vào chỗ bọn họ vừa núp khi nãy, kình lực hết sức mãnh liệt, đầu thương cắm lút vào trong đất.</w:t>
      </w:r>
    </w:p>
    <w:p>
      <w:pPr>
        <w:pStyle w:val="BodyText"/>
      </w:pPr>
      <w:r>
        <w:t xml:space="preserve">Nghĩ đến kinh hiểm như sấm giật vừa rồi, sắc mặt hai người đều biến đổi, chỉ cần chậm một chút thì hiện tại trên người cả hai chắc đã cắm vài cây thương. Bạch Xuyên kì quái sao đối phương hung hãn như thế, bọn chúng giống như đều đã chuẩn bị tâm lý liều mạng đánh nhau, không cần hỏi lập tức hạ độc thủ. Thời gian quá gấp rút, nàng cũng không thể nghĩ nhiều, tình hình hiện tại đang rất khẩn trương.</w:t>
      </w:r>
    </w:p>
    <w:p>
      <w:pPr>
        <w:pStyle w:val="BodyText"/>
      </w:pPr>
      <w:r>
        <w:t xml:space="preserve">Mười mấy trinh sát binh Bán thú nhân giơ cao Lang nha bổng và thương nhọn, hung dữ lao về phía La Kiệt và Bạch Xuyên vẫn còn chưa hoàn toàn bình tĩnh. Bạch Xuyên mặc kệ phong độ thục nữ, còn chưa kịp đứng dậy đã lăn thêm mấy vòng về phía sau. La Kiệt kêu lớn: "Động thủ!"</w:t>
      </w:r>
    </w:p>
    <w:p>
      <w:pPr>
        <w:pStyle w:val="BodyText"/>
      </w:pPr>
      <w:r>
        <w:t xml:space="preserve">Chuyện phát sinh quá bất ngờ, đại đa số sĩ binh Tú tự doanh còn chưa phản ứng kịp, chỉ có mấy cung tiễn thủ là miễn cưỡng hưởng ứng, vội vã phóng tên. Bọn họ ngay cả nhắm cũng chẳng nhắm, tên bắn vèo vèo nhưng lại trật lất, chẳng có chút uy hiếp nào. Sĩ binh nhân loại mai phục phía trước chẳng rõ nguyên do, nghe La Kiệt hô hoán thì cho rằng phải động thủ, thế là lập tức cắt dây, một tiếng ầm vang dội, mấy khúc cây lớn đã ngã chắn ngang đường.</w:t>
      </w:r>
    </w:p>
    <w:p>
      <w:pPr>
        <w:pStyle w:val="BodyText"/>
      </w:pPr>
      <w:r>
        <w:t xml:space="preserve">Trinh sát binh Bán thú nhân giật mình, lại có mai phục, còn có cung tiễn thủ! Bọn chúng vội ngừng truy sát La Kiệt và Bạch Xuyên, phát ra tiếng huýt sáo chói lói, quay đầu chạy về phía đại đội ngũ của chúng. Bạch Xuyên nhận thấy phản ứng của đối phương rất thần tốc, phía trước vừa xảy ra chuyện, đội ngũ đằng sau lập tức kết hợp, tạo thành một vòng phòng ngự hình tròn. Mấy cỗ xe ngựa được đẩy lên làm chướng ngại vật đồng thời làm hàng rào phòng ngự, chỉ riêng cỗ xe cuối cùng lại được đẩy vào giữa trung tâm, lớp lớp Bán thú nhân vây quanh bảo vệ, đều này càng gia cố thêm nghi vấn của Bạch Xuyên, trên xe này nhất định có gì đó rất quan trọng, bằng không bọn họ không khẩn trương như thế.</w:t>
      </w:r>
    </w:p>
    <w:p>
      <w:pPr>
        <w:pStyle w:val="BodyText"/>
      </w:pPr>
      <w:r>
        <w:t xml:space="preserve">La Kiệt dường như hết sức nôn nóng, ra lệnh: "Bao vây bọn chúng, bao vây bọn chúng!" Theo mệnh lệnh của y, sĩ binh Tú tự doanh ẩn thân trong rừng, trong hốc núi ào ào hiện thân, bộ binh đằng trước tay cầm thuẫn bài tay nắm trường mâu, đằng sau là Cung tiễn thủ đã lên kéo cung nhắm chuẩn. Bạch Xuyên vội kêu lên: "Khoan hãy động thủ!"</w:t>
      </w:r>
    </w:p>
    <w:p>
      <w:pPr>
        <w:pStyle w:val="BodyText"/>
      </w:pPr>
      <w:r>
        <w:t xml:space="preserve">Mắt thấy bốn bên đều có rất nhiều địch nhân, đội ngũ bên mình đã rơi vào vòng mai phục, đám Bán thú nhân không khỏi dao động bất an. Bạch Xuyên gật đầu hài lòng: Lần này đi cướp toàn là bộ hạ của La Kiệt, số lượng chưa đến ba ngàn nhưng hiệu quả của việc thình lình hiện thân đã chấn kinh đối phương. Sĩ binh ẩn nấp trong rừng lúc ló ra lúc biến mất khiến đối phương sinh ảo giác cỏ cây đều là binh lính, phảng phất có cả mấy vạn đại quân đang mai phục trong rừng, hơn nữa đối phương ngoài sáng, bên mình trong tối, gây áp lực thêm trầm trọng cho bọn chúng.</w:t>
      </w:r>
    </w:p>
    <w:p>
      <w:pPr>
        <w:pStyle w:val="BodyText"/>
      </w:pPr>
      <w:r>
        <w:t xml:space="preserve">Bán thú nhân thủ thế không dám động thủ, bên Tú tự doanh lại có lệnh của chỉ huy quan không được tấn công, song phương nhất thời giằng co. La Kiệt khoát tay ra hiệu, một cung tiễn thủ nhanh chân tiến lên, trốn dưới thuẫn bài dùng ngôn ngữ Bán thú nhân hét lớn: "Các ngươi nghe đây, lưu lại toàn bộ lương thảo, giao nạp một vạn ngân tệ làm lộ phí, chúng ta lập tức sẽ để các ngươi đi".</w:t>
      </w:r>
    </w:p>
    <w:p>
      <w:pPr>
        <w:pStyle w:val="BodyText"/>
      </w:pPr>
      <w:r>
        <w:t xml:space="preserve">Bên phía Bán thú nhân im lìm không có hưởng ứng gì. Cung tiễn thủ lại hét lần thứ hai, Bạch Xuyên cười lạnh, đưa tay ra hiệu hắn không cần hét tiếp. Nàng biết thông lệ đàm phán, kẻ nào lên tiếng yêu cầu giao thiệp trước thì thể hiện kẻ đó ở thế yếu. Hiện tại bên mình đã ra giá, cứ chờ xem đối phương có phản ứng thế nào. Trong năm trăm dặm quanh đây không có một đội quân ma tộc, cũng chẳng có đội ngũ phản quân nào, bên phía mình ngoài bộ đội của La Kiệt, còn có bộ đội của Minh Vũ và của nàng lúc nào cũng có thể tăng viện, ưu thế hoàn toàn thuộc về mình, không cần gấp đàm phán giao thiệp. Thời gian càng lâu, áp lực tâm lý đối phương càng lớn, càng có lợi với bên mình.</w:t>
      </w:r>
    </w:p>
    <w:p>
      <w:pPr>
        <w:pStyle w:val="BodyText"/>
      </w:pPr>
      <w:r>
        <w:t xml:space="preserve">Nàng hạ lệnh: "Phóng một đợt tên dọa chúng một chút".</w:t>
      </w:r>
    </w:p>
    <w:p>
      <w:pPr>
        <w:pStyle w:val="BodyText"/>
      </w:pPr>
      <w:r>
        <w:t xml:space="preserve">Cung tiễn thủ theo lệnh phóng tên, tên bay vù vù cắm xuống phía trước hàng ngũ Bán thú nhân, trận hình của Bán thú nhân lại gợn sóng tao động bất an. Toàn bộ tên đều cắm xuống sát đằng trước, đây rõ ràng là hành động đe dọa, biểu thị bên phía nhân loại có đủ lực lượng tiêu diệt toàn bộ đội ngũ Bán thú nhân, hiện tại là cảnh cáo cuối cùng. Trước sự uy hiếp trầm trọng này, Bạch Xuyên tin chắc chỉ huy quan bên phía Bán thú nhân nhất định có phản ứng.</w:t>
      </w:r>
    </w:p>
    <w:p>
      <w:pPr>
        <w:pStyle w:val="BodyText"/>
      </w:pPr>
      <w:r>
        <w:t xml:space="preserve">Quả nhiên, trong đội ngũ Bán thú nhân có người dùng thứ ngôn ngữ nhân loại nghèn nghẹt đáp: "Xin hỏi là đội ngũ từ đâu? Vì sao ngăn cản chúng tôi?"</w:t>
      </w:r>
    </w:p>
    <w:p>
      <w:pPr>
        <w:pStyle w:val="BodyText"/>
      </w:pPr>
      <w:r>
        <w:t xml:space="preserve">Đội ngũ từ đâu? Nghĩ đến vấn đề này Bạch Xuyên bất giác nhói tim, đám người bên mình rốt cuộc là đến từ đâu đây? Bản thân từng là một quân quan chính quy nhân loại, hiện tại đã bị tổ quốc vứt bỏ, bị người đời sỉ vả, thóa mạ, lại không nguyện ý đầu hàng ma tộc, không một chỗ dựa. Tú tự doanh hiện tại bất quá chỉ là một đám người vong mệnh phiêu đãng tứ xứ, nàng bất giác nổi giận, phân phó thuộc hạ; "Kêu bọn chúng bớt lời đi, ngoan ngoãn giao hàng và tiến, bằng không giết sạch bọn chúng!"</w:t>
      </w:r>
    </w:p>
    <w:p>
      <w:pPr>
        <w:pStyle w:val="BodyText"/>
      </w:pPr>
      <w:r>
        <w:t xml:space="preserve">La Kiệt lại nói: "Báo đại danh của chúng ta cho bọn chúng sợ một chút cũng tốt".</w:t>
      </w:r>
    </w:p>
    <w:p>
      <w:pPr>
        <w:pStyle w:val="BodyText"/>
      </w:pPr>
      <w:r>
        <w:t xml:space="preserve">Không để Bạch Xuyên ngăn cản, La Kiệt oang oang cái giọng loa vỡ của y: "Các ngươi nghe đây, chúng ta chính là Tú tự doanh quân đoàn đỉnh đỉnh đại danh! Lão tử chính là La Kiệt đại nhân chỉ huy quân đoàn! Thế nào, sợ chứ! Khà khà khà..." Vì tin chắc thắng lợi, La Kiệt lớn tiếng cười, cái bụng nốc đầy nước lúc nãy kêu rột rột.</w:t>
      </w:r>
    </w:p>
    <w:p>
      <w:pPr>
        <w:pStyle w:val="BodyText"/>
      </w:pPr>
      <w:r>
        <w:t xml:space="preserve">"Khà khà khà..." Không ngờ được, vừa nghe La Kiệt giới thiệu, trong trận hình Bán thú nhân tức thì bạo phát tiếng cười như sấm. Sĩ binh Bán thú nhân cười đến gập cả người, có kẻ còn ôm bụng cười lăn ra đất, cả vũ khí cũng vứt trên đất, hơn nữa tiếng cười rất phóng túng chẳng cố kị gì. Vòng phòng ngự giãn ra, sĩ binh Bán thú nhân đẩy chiếc xe trong trung tâm ra, nét mặt rất vui vẻ.</w:t>
      </w:r>
    </w:p>
    <w:p>
      <w:pPr>
        <w:pStyle w:val="BodyText"/>
      </w:pPr>
      <w:r>
        <w:t xml:space="preserve">Nhân loại bị chuyển biến này làm cho ngớ ngẩn, La Kiệt càng quê đến đỏ mặt tía tai, y rống lên: "Các ngươi cười cái gì?"</w:t>
      </w:r>
    </w:p>
    <w:p>
      <w:pPr>
        <w:pStyle w:val="BodyText"/>
      </w:pPr>
      <w:r>
        <w:t xml:space="preserve">Một Bán thú nhân từ trong hàng ngũ bước ra, đi thẳng về phía La Kiệt. Sĩ binh nhân loại nâng thuẫn bài cản lại: "Ngươi định làm gì?" Mấy chục trường mâu và tên bén chĩa vào hắn.</w:t>
      </w:r>
    </w:p>
    <w:p>
      <w:pPr>
        <w:pStyle w:val="BodyText"/>
      </w:pPr>
      <w:r>
        <w:t xml:space="preserve">Bán thú nhân giơ cao hai tay, kì ý hắn không mang vũ khí. Bạch Xuyên gật đầu, lên giọng phân phó: "Để hắn qua!" Nàng đoán hắn là sứ giả đến đàm phán. Bán thú nhân đến gần, cung kính thi lễ với La Kiệt: "La Kiệt đại nhân, đã lâu không gặp! A, Bạch Xuyên tiểu thư xinh đẹp cũng có ở đây".</w:t>
      </w:r>
    </w:p>
    <w:p>
      <w:pPr>
        <w:pStyle w:val="BodyText"/>
      </w:pPr>
      <w:r>
        <w:t xml:space="preserve">La Kiệt và Bạch Xuyên đưa mắt nhìn nhau, bản thân có quen biết Bán thú nhân này khi nào vậy ta? Bạch Xuyên hỏi dò: "Các hạ là..."</w:t>
      </w:r>
    </w:p>
    <w:p>
      <w:pPr>
        <w:pStyle w:val="BodyText"/>
      </w:pPr>
      <w:r>
        <w:t xml:space="preserve">"Tôi là Đức Bố, là thôn trưởng Mã lan thôn ở Ngõa cách hành tỉnh. Thôn chúng tôi ở bên cạnh Bố lô thôn, thôn trưởng Đức Luân của Bố lô thôn là biểu ca của biểu ca của biểu ca của biểu ca tôi. Năm xưa, chúng tôi từng đầu hàng Tú tự doanh các người, hai người đều không nhớ sao?"</w:t>
      </w:r>
    </w:p>
    <w:p>
      <w:pPr>
        <w:pStyle w:val="BodyText"/>
      </w:pPr>
      <w:r>
        <w:t xml:space="preserve">Bạch Xuyên và La Kiệt bừng tỉnh, bọn họ nhớ rồi, năm xưa xác thật có lão Bán thú nhân Đức Luân có giao tình rất tốt với Tử Xuyên Tú, còn cả một đống thân thích của lão...Lúc xưa đầu hàng lên đến mấy vạn người, bọn họ có thể nhớ vào người là đã nhiều rồi! Hà huống, trong mắt nhân loại, mỗi Bán thú nhân đều cao lớn như nhau: Đầu to, thân thể vạm vỡ, lông đen khắp người, tướng mạo na ná nhau, cho dù có cố gắng ghi nhớ thì cũng khó phân biệt.</w:t>
      </w:r>
    </w:p>
    <w:p>
      <w:pPr>
        <w:pStyle w:val="BodyText"/>
      </w:pPr>
      <w:r>
        <w:t xml:space="preserve">Tuy nhớ không nổi diện mạo Bán thú nhân này nhưng dù sao cũng coi là có giao tình, La Kiệt tằng hắng một tiếng, nói: "À, ta nói Đức Bố ngươi nghe, sự tình là thế này, hà, chuyện này, hà, chuyện này..." Y đỏ mặt ấp úng, Bạch Xuyên bên cạnh cũng xấu hổ không dám ngẩng đầu, gia tộc quân quan đường đường chính chính, hiện tại lại luân lạc trở thành cường đạo, hơn nữa mọi người đều là chỗ quen biết, mở miệng nói "Lưu lại tiền mãi lộ" thì thật quá khó xử.</w:t>
      </w:r>
    </w:p>
    <w:p>
      <w:pPr>
        <w:pStyle w:val="BodyText"/>
      </w:pPr>
      <w:r>
        <w:t xml:space="preserve">Đức Bố rất hào sảng: "La Kiệt đại nhân, khi xưa lúc chúng tôi gặp khó khăn nhất thì Tú tự doanh đã giúp chúng tôi, chúng tôi tuyệt đối không phải là hạng quên bằng hữu. Hiện tại ngài nếu như có gì khó cứ nói với chúng tôi, chúng tôi nhất định tận lực mà làm".</w:t>
      </w:r>
    </w:p>
    <w:p>
      <w:pPr>
        <w:pStyle w:val="BodyText"/>
      </w:pPr>
      <w:r>
        <w:t xml:space="preserve">La Kiệt thở ra, thần sắc lúc này mới tự nhiên lại, nói: "Được, nói thì nói, không giấu ngươi, bọn ta gần đây quả thật có khó khăn, lương thảo của bọn ta có chút không đủ dùng..."</w:t>
      </w:r>
    </w:p>
    <w:p>
      <w:pPr>
        <w:pStyle w:val="BodyText"/>
      </w:pPr>
      <w:r>
        <w:t xml:space="preserve">Không đợi La Kiệt nói xong, Đức Bố quay đầu hét lớn: "Đẩy xe lương qua đây". Đám Bán thú nhân nghe lời mà làm, đánh mấy xe lương thảo chạy qua, sau đó bọn chúng nhảy xuống xe, giao xe cho sĩ binh Tú tự doanh. Bạch Xuyên để ý thấy bọn chúng chỉ giao mấy xe lương phía ngoài nhất, còn chiếc xe lương quan trọng thì bọn chúng vẫn còn vây chặt bảo hộ. Nhìn bề ngoài, xe ngựa vận lương không có gì khác biệt, chỉ là phía ngoài có thể ngụy trang, còn bên trong chứa gì thì không thể thấy được. Bạch Xuyên nghi hoặc, trong xe ngựa đó rốt cuộc là thứ gì?</w:t>
      </w:r>
    </w:p>
    <w:p>
      <w:pPr>
        <w:pStyle w:val="BodyText"/>
      </w:pPr>
      <w:r>
        <w:t xml:space="preserve">Không để nàng nghĩ minh bạch, Đức Bố lại đưa qua một cái túi lớn nặng chịch cho La Kiệt: "Đây là ngân tệ, có thể không đủ một vạn nhưng dù sao cũng là chút tâm ý của chúng tôi, xin chớ chê ít".</w:t>
      </w:r>
    </w:p>
    <w:p>
      <w:pPr>
        <w:pStyle w:val="BodyText"/>
      </w:pPr>
      <w:r>
        <w:t xml:space="preserve">Làm gì có đạo lý che ít! La Kiệt lén mở túi nhìn một chút, ánh bạc lấp lánh, trọng lượng nặng chịch. Y cười tít mắt, khi nãy hô một vạn chỉ là hô đại, còn để cho đối phương trả giá, hiện tại nhiều thế này đã nằm ngoài mong đợi của y. La Kiệt vội liên thanh cảm tạ.</w:t>
      </w:r>
    </w:p>
    <w:p>
      <w:pPr>
        <w:pStyle w:val="BodyText"/>
      </w:pPr>
      <w:r>
        <w:t xml:space="preserve">Bạch Xuyên lại cảm thấy càng lúc càng nghi hoặc, đối phương hào sảng có chút thái quá, lương thảo đã bị cướp không nói, còn chủ động dâng tặng tiền tài, bản thân tuy nói có chút ơn với bọn chúng nhưng không thể khiến đối phương ân cần như thế, vậy thì mục đích bọn chúng chủ động dâng tiền tài là gì...</w:t>
      </w:r>
    </w:p>
    <w:p>
      <w:pPr>
        <w:pStyle w:val="BodyText"/>
      </w:pPr>
      <w:r>
        <w:t xml:space="preserve">Bạch Xuyên chỉ nghĩ đến một khả năng, bọn chúng là muốn bảo toàn tài phú lớn hơn.</w:t>
      </w:r>
    </w:p>
    <w:p>
      <w:pPr>
        <w:pStyle w:val="BodyText"/>
      </w:pPr>
      <w:r>
        <w:t xml:space="preserve">Điều này không phải không có khả năng, chiến tranh Viễn Đông kết thúc chưa lâu, vô số người khuynh gia bại sản, nhà phá người vong, nhưng đồng thời cũng có vô số người nhân tràng tao loạn này mà trở thành tài phú chỉ sau một đêm. Thường thường vẫn có lưu truyền những chuyện kiểu như, sau khi bộ đội phản quân công hạ một tòa thành thị thì tha hồ cướp bóc ba ngày ba đêm, cả cấp thấp nhất trong bộ đội như binh nhì cũng trở thành phú ông bách vạn. Bọn chúng sau đó phóng hỏa đốt thành, còn hoàng kim, bạch ngân, châu bảo, bảo vật trân quý thì gom lại chất đống lên xe vận chuyển đi, lượng tài phú lớn đó hạ lạc bất minh, ai có thể phát hiện được nó lập tức trở thành giàu không thể đọ...</w:t>
      </w:r>
    </w:p>
    <w:p>
      <w:pPr>
        <w:pStyle w:val="BodyText"/>
      </w:pPr>
      <w:r>
        <w:t xml:space="preserve">Nàng đột nhiên lên tiếng hỏi Đức Bố: "Trên xe đó chở gì vậy?" Nàng chỉ về cỗ xe ngựa có sĩ binh Bán thú nhân vây quanh ở phía kia.</w:t>
      </w:r>
    </w:p>
    <w:p>
      <w:pPr>
        <w:pStyle w:val="BodyText"/>
      </w:pPr>
      <w:r>
        <w:t xml:space="preserve">Trong mắt Đức Bố thoáng qua vẻ căng thẳng nhưng nhanh chóng khôi phục sự bình tĩnh, nói như không có gì: "Xe ngựa đó? A, là vầy, không có gì quan trọng, chỉ là cỏ khô và yến mạch cho ngựa thôi".</w:t>
      </w:r>
    </w:p>
    <w:p>
      <w:pPr>
        <w:pStyle w:val="BodyText"/>
      </w:pPr>
      <w:r>
        <w:t xml:space="preserve">"Thật không?" Ánh mắt Bạch Xuyên sắc bén ép người, Đức Bố có chút bối rối lảng tránh ánh nhìn của nàng, điều này càng củng cố hoài nghi của Bạch Xuyên, trên xe đó nhất định có mờ ám!</w:t>
      </w:r>
    </w:p>
    <w:p>
      <w:pPr>
        <w:pStyle w:val="BodyText"/>
      </w:pPr>
      <w:r>
        <w:t xml:space="preserve">La Kiệt xen vào giải vây: "Ái chà, Bạch Xuyên, cô làm gì vậy!" Y nói thầm với Bạch Xuyên: "Người ta đã giao tiền tài lương thảo, chúng ta không nên làm khó nữa, để bọn họ đi thôi!"</w:t>
      </w:r>
    </w:p>
    <w:p>
      <w:pPr>
        <w:pStyle w:val="BodyText"/>
      </w:pPr>
      <w:r>
        <w:t xml:space="preserve">"Đồ ngốc!" Bạch Xuyên mắng khẽ, "Ngươi đừng có chen vào". La Kiệt im lặng lùi lại. Bạch Xuyên quay qua Đức Bố, cố giả vẻ hung ác bức hỏi: "Trên xe đó có gì?"</w:t>
      </w:r>
    </w:p>
    <w:p>
      <w:pPr>
        <w:pStyle w:val="BodyText"/>
      </w:pPr>
      <w:r>
        <w:t xml:space="preserve">Đức Bố tỏ vẻ nhẫn nại: "Bạch đại nhân, tôi đã nói rồi, chỉ là lương thảo không đáng bao nhiêu..."</w:t>
      </w:r>
    </w:p>
    <w:p>
      <w:pPr>
        <w:pStyle w:val="BodyText"/>
      </w:pPr>
      <w:r>
        <w:t xml:space="preserve">"Mở ra xem!" Khẩu khí Bạch Xuyên chẳng chút do dự.</w:t>
      </w:r>
    </w:p>
    <w:p>
      <w:pPr>
        <w:pStyle w:val="BodyText"/>
      </w:pPr>
      <w:r>
        <w:t xml:space="preserve">Đức Bố rất không tình nguyện, nhưng Bạch Xuyên hạ lệnh một tiếng, sĩ binh Tú tự doanh lại bao vây bọn chúng, đao kiếm sáng lập lòe, Cung tiễn thủ cũng kéo tên lên cung, bên Bán thú nhân thấy thế cũng lập tức cầm vũ khí thủ thế, không khí nhất thời trở nên căng thẳng.</w:t>
      </w:r>
    </w:p>
    <w:p>
      <w:pPr>
        <w:pStyle w:val="BodyText"/>
      </w:pPr>
      <w:r>
        <w:t xml:space="preserve">Qua một lúc, Đức Bố cam chịu giơ tay lên: "Được được, tôi sẽ mở". Xem ra hắn cũng là kẻ quyền biến, biết dưới tình huống này không nên xung đột với Bạch Xuyên.</w:t>
      </w:r>
    </w:p>
    <w:p>
      <w:pPr>
        <w:pStyle w:val="BodyText"/>
      </w:pPr>
      <w:r>
        <w:t xml:space="preserve">"Bạch đại nhân, chỗ này là rừng, xe ngựa không vào được, ngài theo tôi qua đó xem được không?"</w:t>
      </w:r>
    </w:p>
    <w:p>
      <w:pPr>
        <w:pStyle w:val="BodyText"/>
      </w:pPr>
      <w:r>
        <w:t xml:space="preserve">Bạch Xuyên nhất thời có chút do dự, vào trong trận hình của đối phương có phải là quá mạo hiểm? La Kiệt lên tiếng: "Đức Bố, ta đi theo ngươi".</w:t>
      </w:r>
    </w:p>
    <w:p>
      <w:pPr>
        <w:pStyle w:val="BodyText"/>
      </w:pPr>
      <w:r>
        <w:t xml:space="preserve">Y nhỏ tiếng dặn Bạch Xuyên: "Ta đi qua đó là được rồi, bộ đội cần có người chỉ huy, cô ở lại đây". Xem ra y cũng phát giác sự tình có tính nguy hiểm, ly khai rừng rậm yểm trợ tiến ra đường lớn, nếu như đối phương đột nhiên lật lọng, mấy trăm cây thương đồng thời phóng ra, cho dù với thân thủ của Tả gia minh vương cũng khó mà thối lui an toàn.</w:t>
      </w:r>
    </w:p>
    <w:p>
      <w:pPr>
        <w:pStyle w:val="BodyText"/>
      </w:pPr>
      <w:r>
        <w:t xml:space="preserve">Bạch Xuyên cảm động trong lòng, nàng biết La Kiệt nghĩ mình là nữ nhi, cố ý giành lấy công tác nguy hiểm. Mọi người tuy thường cãi nhau om xòm nhưng bất tri bất giác tương xử với nhau thời gian dài trong hoạn nạn đã kiến lập được cảm tình sâu sắc. Nàng cũng không chối từ, chỉ nhỏ giọng nói: "Hết sức cẩn thận, có gì không ổn thì hô lên", đồng thời gọi một đội thuẫn bài đao thủ đến, dặn dò đội trưởng: "Các ngươi đi theo La Kiệt kì bổn. Nhớ kĩ, phải bảo vệ an toàn cho La Kiệt kì bổn, các ngươi phải đề phòng cẩn thận".</w:t>
      </w:r>
    </w:p>
    <w:p>
      <w:pPr>
        <w:pStyle w:val="BodyText"/>
      </w:pPr>
      <w:r>
        <w:t xml:space="preserve">Đội trưởng là một tên lưu manh trẻ tuổi, hắn nghiến răng gật đầu: "Bạch Xuyên đại nhân, dù chết tôi cũng sẽ bảo vệ La Kiệt kì bổn an toàn trở về", lại có chút lo lắng nói: "Bạch đại nhân, nếu như có tình huống khác lạ, ngài phải nhanh chóng phái người tăng viện".</w:t>
      </w:r>
    </w:p>
    <w:p>
      <w:pPr>
        <w:pStyle w:val="BodyText"/>
      </w:pPr>
      <w:r>
        <w:t xml:space="preserve">Bạch Xuyên gật đầu, Đức Bố đi trước dẫn đường, La Kiệt và mấy chục thuẫn bài đao thủ đi theo ra khỏi rừng, bước lên Viễn Đông đại công lộ, đi về phía đội hình Bán thú nhân. La Kiệt mặt không biểu tình, lúc đi thì tư thế cứng nhắc lộ ra nội tâm đang khẩn trương. Tình trạng của y cũng ảnh hưởng đến sĩ binh nhân loại, ai nấy nắm chặt thuẫn bài, đao ở tư thế sẵn sàng, kẹp lấy La Kiệt ở giữa, tạo nên không gian cách ly với Bán thú nhân sĩ binh bên ngoài.</w:t>
      </w:r>
    </w:p>
    <w:p>
      <w:pPr>
        <w:pStyle w:val="BodyText"/>
      </w:pPr>
      <w:r>
        <w:t xml:space="preserve">Trong rừng rậm hai bên, ba ngàn sĩ binh nhân loại cũng nắm chặt binh khí, lên dây cung, tư thế chuẩn bị khai chiến. Mọi người đều chăm chú vào nhất cử nhất động phía trước, Bạch Xuyên thầm hạ quyết tâm, nếu như Bán thú nhân dám làm gì hại La Kiệt, dù có hi sinh rất nhiều cũng phải giết sạch bọn chúng.</w:t>
      </w:r>
    </w:p>
    <w:p>
      <w:pPr>
        <w:pStyle w:val="BodyText"/>
      </w:pPr>
      <w:r>
        <w:t xml:space="preserve">So với sự khẩn trương bên phía nhân loại, bên Bán thú nhân lại hiển hiện sự thoải mái nhẹ nhàng. Sĩ binh bọn họ gần như cũng chẳng thèm cầm vũ khí, cứ đứng tụm lại nói chuyện cười giỡn, phảng phất như không biết nếu chỉ cần có xung đột, cung tiễn thủ của nhân loại sẽ bắn bọn họ thành nhím. Nhìn La Kiệt cùng một đội vệ binh tiến qua, bọn họ đều hết sức hữu hảo nhường đường, mặt mày tươi rói, nhìn không ra chút địch ý nào.</w:t>
      </w:r>
    </w:p>
    <w:p>
      <w:pPr>
        <w:pStyle w:val="BodyText"/>
      </w:pPr>
      <w:r>
        <w:t xml:space="preserve">Bạch Xuyên động tâm, bộ dạng bọn chuu1ng giống như đang vui vẻ đứng nhìn tai họa. Bọn chúng vì sao tự tin như thế? Chẳng lẽ bọn chúng còn có chiêu sát thủ gì đó chưa sử ra? Nàng đột nhiên minh bạch, chiêu sát thủ của bọn chúng nhất định nằm trên cỗ xe đó, trong đó nói không chừng có vũ khí hủy diệt đáng sợ.</w:t>
      </w:r>
    </w:p>
    <w:p>
      <w:pPr>
        <w:pStyle w:val="BodyText"/>
      </w:pPr>
      <w:r>
        <w:t xml:space="preserve">Đoàn người La Kiệt dừng lại trước xe, Đức Bố nói gì đó, có một sĩ binh Bán thú nhân trèo lên xe mở cửa. Lập tức Bạch Xuyên cảm thấy tim đập thình thịch, nếu như địch nhân muốn phát động thì chính là lúc này! Nàng đứng phắt lên, định gọi lớn: "La Kiệt, mau quay lại!" Thế nhưng trước khi nàng hành động, La Kiệt đã thò đầu vào trong xe.</w:t>
      </w:r>
    </w:p>
    <w:p>
      <w:pPr>
        <w:pStyle w:val="BodyText"/>
      </w:pPr>
      <w:r>
        <w:t xml:space="preserve">"A!" La Kiệt la lớn một tiếng, thất kinh nhảy dựng lên. Ở đằng xa, Bạch Xuyên tuy không biết La Kiệt gặp chuyện gì nhưng nàng biết rõ sự dũng cảm của La Kiệt, nhiều lần trải qua vào sinh ra tử, chưa từng thấy y có biểu hiện kinh hãi như thế, nhất định có sự tình cổ quái phát sinh rồi!</w:t>
      </w:r>
    </w:p>
    <w:p>
      <w:pPr>
        <w:pStyle w:val="BodyText"/>
      </w:pPr>
      <w:r>
        <w:t xml:space="preserve">Bạch Xuyên đứng lên vung tay: "Tất cả theo ta!" Không đợi bộ hạ lên trước, nàng đã xông lên trước cả sĩ binh, tiến vào trong khu vực của Bán thú nhân.</w:t>
      </w:r>
    </w:p>
    <w:p>
      <w:pPr>
        <w:pStyle w:val="BodyText"/>
      </w:pPr>
      <w:r>
        <w:t xml:space="preserve">"Rốt cuộc là chuyện gì?" Nàng nhìn thấy sắc mặt trắng bệch, bộ dạng đờ đẫn của La Kiệt, không khỏi tò mò hỏi.</w:t>
      </w:r>
    </w:p>
    <w:p>
      <w:pPr>
        <w:pStyle w:val="BodyText"/>
      </w:pPr>
      <w:r>
        <w:t xml:space="preserve">Thật là qua kinh ngạc, La Kiệt không nói thành tiếng, chỉ đưa tay chỉ về cửa xe ngựa đang mở...</w:t>
      </w:r>
    </w:p>
    <w:p>
      <w:pPr>
        <w:pStyle w:val="BodyText"/>
      </w:pPr>
      <w:r>
        <w:t xml:space="preserve">Bám vào trên thành cửa, một cái đầu lắc lư từ bên trong xe ló ra, tiếp đó là toàn bộ thân hình đều lộ ra. Hình thể cao gầy, gương mặt trắng nhợt biểu hiện của sự mất máu, đầu không đội mũ, tóc dài thả xuống vai, râu đen dài phủ lấy cằm và hai bên khóe miệng, mảnh vải băng trên vai nhuộm máu đã khô bết lại, y phục trên người rách nát, bị xé thành từng rẻo, hệt như lấy một miếng vải tanh banh khoác đại lên người, qua những chỗ rách nát ấy thấy máu khô và những vết thương nhỏ chi chít, bàn chân đã bị thương nhầy nhụa chưa lành, máu tươi vẫn còn rỉ ra để lại trên nền đất mấy vết hồng hồng.</w:t>
      </w:r>
    </w:p>
    <w:p>
      <w:pPr>
        <w:pStyle w:val="BodyText"/>
      </w:pPr>
      <w:r>
        <w:t xml:space="preserve">Có mấy Bán thú nhân đỡ gã nhẹ nhàng xuống xe, để gã tiếp xúc với mặt đường, thân thể tựa vào càng xe để đứng vững. Thế là mọi người đều nhận ra, người này hiện tại hết sức hư nhược.</w:t>
      </w:r>
    </w:p>
    <w:p>
      <w:pPr>
        <w:pStyle w:val="BodyText"/>
      </w:pPr>
      <w:r>
        <w:t xml:space="preserve">Từ trong xe tối đen bước ra giữa buổi chiều nắng gắt, gã vẫn chưa thể hoàn toàn thích ứng, thân thể dao động, một tay đưa lên che mắt nhìn xung quanh, thấy đám ngươi đứng vây quanh, gã mỉm cười.</w:t>
      </w:r>
    </w:p>
    <w:p>
      <w:pPr>
        <w:pStyle w:val="BodyText"/>
      </w:pPr>
      <w:r>
        <w:t xml:space="preserve">Bạch Xuyên hít một hơi sâu, cảm giác lành lạnh thối lui một bước, thất kinh hô: "Tử Xuyên Tú!" Nàng thế nào cũng không thể tưởng tượng nổi, một thanh niên tuấn tú tiêu sái trước đây và cái hình dạng thê thảm nhếch nhác đang ở trước mặt chính là một người, mãi đến khi gã mỉm cười, nàng mới nhận ra gã. Nụ cười của Tử Xuyên Tú có một khí chất rất khó tả, có chút khốn quẫn, có chút tự nhạo, nhưng vẫn có sự vui vẻ lạc quan, hết sức đặc biệt.</w:t>
      </w:r>
    </w:p>
    <w:p>
      <w:pPr>
        <w:pStyle w:val="BodyText"/>
      </w:pPr>
      <w:r>
        <w:t xml:space="preserve">Sĩ binh Tú tự doanh từ các nơi đổ lại, nhận ra người đó chính là cựu thượng ti của bọn họ, ai nấy đều thất kinh không thôi, kinh ngạc nhìn gã, thì thào nghị luận: "Người đó là Tú đại nhân sao?"</w:t>
      </w:r>
    </w:p>
    <w:p>
      <w:pPr>
        <w:pStyle w:val="BodyText"/>
      </w:pPr>
      <w:r>
        <w:t xml:space="preserve">"Là ông ấy! Đúng là ông ấy!"</w:t>
      </w:r>
    </w:p>
    <w:p>
      <w:pPr>
        <w:pStyle w:val="BodyText"/>
      </w:pPr>
      <w:r>
        <w:t xml:space="preserve">"Ông ấy giống như đã thụ thương".</w:t>
      </w:r>
    </w:p>
    <w:p>
      <w:pPr>
        <w:pStyle w:val="BodyText"/>
      </w:pPr>
      <w:r>
        <w:t xml:space="preserve">Bạch Xuyên có chút do dự, không biết nên xưng hô gã thế nào, nàng ngập ngừng nói: "Đại nhân..." Lập tức cảm thấy hối hận, gã đã không phải là trưởng quan của nàng, gã đã bị tước quân chức, bị Tử Xuyên gia khai trừ, nàng phải gọi gã là Tử Xuyên Tú mới đúng. Không, cả tên Tử Xuyên Tú cũng không đúng, phải gọi là Lâm Hà mới phải, nhưng không biết vì sao, lời nói khi ra khỏi miệng vẫn theo lối xưng hô cũ: "Đại nhân, ngài, ngài thụ thương rồi?" Trong thanh âm không giấu được sự quan tâm.</w:t>
      </w:r>
    </w:p>
    <w:p>
      <w:pPr>
        <w:pStyle w:val="BodyText"/>
      </w:pPr>
      <w:r>
        <w:t xml:space="preserve">Tử Xuyên Tú cười cười, đáp: "Không nghiêm trọng lắm". Nụ cười của gã phảng phất đã nhìn thấu mọi suy nghĩ trong đầu nàng, Bạch Xuyên lại hối hận, bản thân liệu có phải bị khùng hay không, tự nhiên lại quan tâm đến một tên phản đồ?</w:t>
      </w:r>
    </w:p>
    <w:p>
      <w:pPr>
        <w:pStyle w:val="BodyText"/>
      </w:pPr>
      <w:r>
        <w:t xml:space="preserve">Lão Bán thú nhân Đức Luân ở bên khuấy động không khí: "Chúng ta đều có nhiều chuyện để nói. Chúng ta trước tiên cứ vào trong rừng ngồi rồi hãy nói. Thân thể của Quang minh tú còn rất yếu, không thể cứ đứng thế được".</w:t>
      </w:r>
    </w:p>
    <w:p>
      <w:pPr>
        <w:pStyle w:val="BodyText"/>
      </w:pPr>
      <w:r>
        <w:t xml:space="preserve">Mọi người đều đồng ý, La Kiệt nhỏ giọng triệu tập quân quan cấp đại đội trưởng trở lên lại. Bạch Xuyên đưa tay vẫy truyền lệnh binh:</w:t>
      </w:r>
    </w:p>
    <w:p>
      <w:pPr>
        <w:pStyle w:val="BodyText"/>
      </w:pPr>
      <w:r>
        <w:t xml:space="preserve">"Ngươi lập tức chạy bộ về đại doanh, gọi Minh Vũ trưởng quan đến đây. Kêu hắn nhanh một chút, chúng ta có sự tình rất quan trọng", truyền lệnh binh lãnh lệnh đi thi hành.</w:t>
      </w:r>
    </w:p>
    <w:p>
      <w:pPr>
        <w:pStyle w:val="BodyText"/>
      </w:pPr>
      <w:r>
        <w:t xml:space="preserve">Dưới sự dìu đỡ của Bán thú nhân, Tử Xuyên Tú đi đến một khoảnh đất bằng trong rừng. Gã nhìn lên, mỉm cười nói:</w:t>
      </w:r>
    </w:p>
    <w:p>
      <w:pPr>
        <w:pStyle w:val="BodyText"/>
      </w:pPr>
      <w:r>
        <w:t xml:space="preserve">"Ở đây cũng tốt, rất mát mẻ". Nói xong ngồi xuống tựa vào một gốc đại thụ.</w:t>
      </w:r>
    </w:p>
    <w:p>
      <w:pPr>
        <w:pStyle w:val="BodyText"/>
      </w:pPr>
      <w:r>
        <w:t xml:space="preserve">La Kiệt, Bạch Xuyên cùng các quân quan cũng im lìm ngồi xung quanh, tạo thành một vòng tròn quanh gã. Bạch Xuyên không nói gì, lặng lẽ nhìn Tử Xuyên Tú, bất giác cảm khái, chưa đến hai tháng không gặp mà gã lại có thay đổi lớn như thế sao! Không những ngoại hình biến đổi, khí chất cũng biến đổi rất lớn. So với kiểu cách không coi trời đất ra gì trước đây, hiện tại dù bên ngoài hư nhược nhưng động tác lại rất trầm ổn, khí chất điềm đạm, mục quang sáng tỏ, cả người như một hồ sâu không thấy đáy, bình tĩnh khó dò, tạo cho Bạch Xuyên một cảm giác tường hòa. Nàng nhớ, trên người của Thống lĩnh Ca Ứng Tinh khi xưa, nàng cũng cảm nhận có khí chất giống như thế.</w:t>
      </w:r>
    </w:p>
    <w:p>
      <w:pPr>
        <w:pStyle w:val="BodyText"/>
      </w:pPr>
      <w:r>
        <w:t xml:space="preserve">Rốt cuộc là trải qua khổ nạn thế nào mà có thể khiến người ta cải biến như thế?</w:t>
      </w:r>
    </w:p>
    <w:p>
      <w:pPr>
        <w:pStyle w:val="BodyText"/>
      </w:pPr>
      <w:r>
        <w:t xml:space="preserve">Nàng cảm giác có điểm không đúng, đột nhiên tỉnh ngộ, kiểu ngồi này không phải giống lúc bắt đầu hội họp khi xưa sao? Tử Xuyên Tú ngồi ở giữa nói chuyện, chúng nhân cung kính vây quanh lắng nghe. Xem ra trong tiềm thức, mọi người vẫn tôn kính gã, không phải vì thân phận cải biến mà thay đổi. Không bao lâu, Minh Vũ dẫn mấy quân quan bộ hạ gấp rút chạy đến, nhìn thấy Tử Xuyên Tú, hắn cũng thất kinh đến đờ cả người.</w:t>
      </w:r>
    </w:p>
    <w:p>
      <w:pPr>
        <w:pStyle w:val="BodyText"/>
      </w:pPr>
      <w:r>
        <w:t xml:space="preserve">Trong nhất thời, trong lòng mọi người đều có rất nhiều nghi vấn, nhưng không biết nói thế nào. Kì thật suy nghĩ kỹ, thời gian cách biệt chẳng đến hai tháng, thế nhưng những gì trải qua đã như cách nhau cả đời.</w:t>
      </w:r>
    </w:p>
    <w:p>
      <w:pPr>
        <w:pStyle w:val="BodyText"/>
      </w:pPr>
      <w:r>
        <w:t xml:space="preserve">Cuối cùng, vẫn là La Kiệt lên tiếng trước: "Đại nhân, chuyện là thế nào? Bọn họ nói ngài đã đầu hàng ma tộc".</w:t>
      </w:r>
    </w:p>
    <w:p>
      <w:pPr>
        <w:pStyle w:val="BodyText"/>
      </w:pPr>
      <w:r>
        <w:t xml:space="preserve">Tử Xuyên Tú ngạc nhiên: "Ai nói? Trong quá trình đào vong, nhiều ngày không tiếp xúc với thế giới bên ngoài, gã không biết gì về âm mưu của ma tộc.</w:t>
      </w:r>
    </w:p>
    <w:p>
      <w:pPr>
        <w:pStyle w:val="BodyText"/>
      </w:pPr>
      <w:r>
        <w:t xml:space="preserve">"Là Lâm Băng trưởng quan ở Ngõa Luân thành nói, còn nữa, tổng trưởng các hạ đã phát Cách sát lệnh với ngài, hạ lệnh các lộ Tử Xuyên quân thấy ngài thì cứ giết không cần hỏi".</w:t>
      </w:r>
    </w:p>
    <w:p>
      <w:pPr>
        <w:pStyle w:val="BodyText"/>
      </w:pPr>
      <w:r>
        <w:t xml:space="preserve">Tử Xuyên Tú mỉm cười: "Đây là hiểu lầm, ta không hề phản quốc. Bất quá cũng chẳng có gì, chỉ cần ta quay về, thế nào cũng có cách có thể giải thích rõ ràng". Gã nghĩ, nhất định Đế đô nghe được truyền ngôn gì đấy, nhưng không cần gấp, chỉ cần bản thân về đến Đế đô, truyền ngôn chẳng cần tốn sức cũng tự hủy, hơn nữa, thủ não của Giám sát thính là Đế Lâm lại là huynh đệ của gã, có hắn giúp, sự tình này không khó giải quyết.</w:t>
      </w:r>
    </w:p>
    <w:p>
      <w:pPr>
        <w:pStyle w:val="BodyText"/>
      </w:pPr>
      <w:r>
        <w:t xml:space="preserve">Đức Luân ngồi ở bên lắng nghe, đằng hắng nói: "Quang minh tú, có một chuyện chúng tôi không dám nói với ngài, đại khái ba tuần trước, đại bản doanh ma tộc phát ra công cáo chính thứ, tuyên bố ngài đảm nhiệm đại tổng đốc của Viễn Đông".</w:t>
      </w:r>
    </w:p>
    <w:p>
      <w:pPr>
        <w:pStyle w:val="BodyText"/>
      </w:pPr>
      <w:r>
        <w:t xml:space="preserve">Minh Vũ cũng nói: "Còn có người nói, ngài sẽ quay về tiềm phục trong gia tộc, làm nội ứng giúp sức a tộc, chuẩn bị nội ứng ngoại hợp công hạ Ngõa Luân..." Nhìn sắc mặt vốn đã trắng nhợt của Tử Xuyên Tú đã biết thành xám xịt, hắn cũng không dám nói tiếp.</w:t>
      </w:r>
    </w:p>
    <w:p>
      <w:pPr>
        <w:pStyle w:val="Compact"/>
      </w:pPr>
      <w:r>
        <w:t xml:space="preserve">-o0o-</w:t>
      </w:r>
      <w:r>
        <w:br w:type="textWrapping"/>
      </w:r>
      <w:r>
        <w:br w:type="textWrapping"/>
      </w:r>
    </w:p>
    <w:p>
      <w:pPr>
        <w:pStyle w:val="Heading2"/>
      </w:pPr>
      <w:bookmarkStart w:id="55" w:name="chương-4-anh-hùng-mạt-lộ"/>
      <w:bookmarkEnd w:id="55"/>
      <w:r>
        <w:t xml:space="preserve">33. Chương 4 : Anh Hùng Mạt Lộ</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6: Lạc Thảo Vi Vương</w:t>
      </w:r>
    </w:p>
    <w:p>
      <w:pPr>
        <w:pStyle w:val="BodyText"/>
      </w:pPr>
      <w:r>
        <w:t xml:space="preserve">-----oo0oo-----</w:t>
      </w:r>
    </w:p>
    <w:p>
      <w:pPr>
        <w:pStyle w:val="BodyText"/>
      </w:pPr>
      <w:r>
        <w:t xml:space="preserve">Chương 4: Anh hùng mạt lộ</w:t>
      </w:r>
    </w:p>
    <w:p>
      <w:pPr>
        <w:pStyle w:val="BodyText"/>
      </w:pPr>
      <w:r>
        <w:t xml:space="preserve">Nhóm dịch: Tú Xuyên</w:t>
      </w:r>
    </w:p>
    <w:p>
      <w:pPr>
        <w:pStyle w:val="BodyText"/>
      </w:pPr>
      <w:r>
        <w:t xml:space="preserve">Sưu Tầm by nguoibantot8 --- 4vn.eu</w:t>
      </w:r>
    </w:p>
    <w:p>
      <w:pPr>
        <w:pStyle w:val="BodyText"/>
      </w:pPr>
      <w:r>
        <w:t xml:space="preserve">Tử Xuyên Tú thống khổ nhắm mắt lại, gã không thể ngờ, ma tộc báo phục lại cay độc như thế, bọn chúng không những muốn tiêu diệt nhục thể của gã, còm muốn hủy diệt linh hồn và danh dự của gã. Hậu lộ của gã đã bị cắt đứt hoàn toàn, không những ma tộc truy sát gã, Tử Xuyên gia cũng truy sát gã, thiên hạ tuy lớn nhưng không có đất cho gã dung thân.</w:t>
      </w:r>
    </w:p>
    <w:p>
      <w:pPr>
        <w:pStyle w:val="BodyText"/>
      </w:pPr>
      <w:r>
        <w:t xml:space="preserve">Kế mưu này quá thâm độc tiểu nhân, là ai nghĩ ra chứ? Hoàng thái tử Tạp Đốn? Vân Thiển Tuyết? Hay là quân sư Hắc sa thần bí? Chắc phải là một trong những người bên cạnh Ma thần hoàng. Thông qua mấy ngày tiếp xúc, Tử Xuyên Tú biết, ma tộc tuy thiện chiến nhưng đám tướng lĩnh bọn chúng đều quen hành sự ngay thẳng, không thiện về quyền mưu, có thể nghĩ được kế mưu âm độc như thế, chắc không ngoài số người đó.</w:t>
      </w:r>
    </w:p>
    <w:p>
      <w:pPr>
        <w:pStyle w:val="BodyText"/>
      </w:pPr>
      <w:r>
        <w:t xml:space="preserve">"Đại nhân, đại nhân, ngài không sao chứ?" Tử Xuyên Tú sực tỉnh, nhìn thấy nhãn thần quan tâm của Bạch Xuyên. Gã máy động tâm niệm, cho dù dưới tình huống muôn người đều khẳng định, bọn họ vẫn xưng hô gã là "Đại nhân", đây là điều rất hiếm có. Gã cũng minh bạch, bọn La Kiệt không thể về nhà mà phải lưu lạc làm cường đạo, nhất định cũng có liên quan đến gã.</w:t>
      </w:r>
    </w:p>
    <w:p>
      <w:pPr>
        <w:pStyle w:val="BodyText"/>
      </w:pPr>
      <w:r>
        <w:t xml:space="preserve">Gã thở dài, hỏi: "Các người nghĩ thế nào? Cũng tin ta đầu hàng ma tộc sao?"</w:t>
      </w:r>
    </w:p>
    <w:p>
      <w:pPr>
        <w:pStyle w:val="BodyText"/>
      </w:pPr>
      <w:r>
        <w:t xml:space="preserve">Mấy quân quan nhìn nhau, có chút ngượng ngùng. Cuối cùng vẫn là Bạch Xuyên hồi đáp: "Chúng tôi không tin, thế nhưng mọi người đều nói như thế..." Nàng bối rối không nói tiếp, lại hỏi: "Rốt cuộc là chuyện thế nào? Đại nhân, ngài có thể nói cho chúng tôi nghe không?"</w:t>
      </w:r>
    </w:p>
    <w:p>
      <w:pPr>
        <w:pStyle w:val="BodyText"/>
      </w:pPr>
      <w:r>
        <w:t xml:space="preserve">Tử Xuyên Tú gật đầu: "Ta giết thủ lĩnh phản quân là Bình Tĩnh hầu rồi, cũng là phản đồ của nhân loại, Lôi Hồng".</w:t>
      </w:r>
    </w:p>
    <w:p>
      <w:pPr>
        <w:pStyle w:val="BodyText"/>
      </w:pPr>
      <w:r>
        <w:t xml:space="preserve">"Cái gì?" Mấy cái họng đồng thời há ra.</w:t>
      </w:r>
    </w:p>
    <w:p>
      <w:pPr>
        <w:pStyle w:val="BodyText"/>
      </w:pPr>
      <w:r>
        <w:t xml:space="preserve">Tử Xuyên Tú gật đầu khẳng định, đem những chuyện xảy ra trong hai tháng nay kể cho bọn họ nghe, nhưng lúc miêu tả đêm yến tiệc nhuốm máu đó, gã chỉ thuật sơ sài: "Sau khi giết Lôi Hồng, ta giao thủ với cao thủ bọn chúng, bị trúng thương. Ta cướp công chúa ma tộc Tạp Đan, bọn chúng không dám ngăn cản phải để ta thoát thân".</w:t>
      </w:r>
    </w:p>
    <w:p>
      <w:pPr>
        <w:pStyle w:val="BodyText"/>
      </w:pPr>
      <w:r>
        <w:t xml:space="preserve">Chúng nhân nghe đến nhập thần, đều biết tuy Tử Xuyên Tú nói nhẹ nhàng như thế nhưng quá trình thực tế nhất định vô cùng kinh hiểm. Nghĩ đến đương thời cao thủ ma tộc như mây, mấy vạn quân tinh duệ lại ở bên, có thể trong trường hợp đó giết chết Lôi Hồng, còn cướp lấy công chúa ma tộc, hung hiểm và gian nan trong đó, tự nhiên không thể tưởng nổi.</w:t>
      </w:r>
    </w:p>
    <w:p>
      <w:pPr>
        <w:pStyle w:val="BodyText"/>
      </w:pPr>
      <w:r>
        <w:t xml:space="preserve">Cố sự này cả các Bán thú nhân cũng là lần đầu tiên nghe, Đức Luân tỏ vẻ minh bạch: "Chẳng trách Ma thần hoàng bệ hạ tự thân phát bố lệnh truy bắt ngài..." Lão lật lật xấp da thú đeo bên mình, lục ra một tấm da dê còn mới, bên trên dùng ngôn ngữ ma tộc viết "Bắt được kẻ này, vô luận sống chết, lập tức phong hầu', bên dưới còn có họa tượng của Tử Xuyên Tú. Ở bên mép tấm da dê có viền vàng và ngự ấn chứng thực đúng là Ma thần hoàng tự thân ban phát mệnh lệnh.</w:t>
      </w:r>
    </w:p>
    <w:p>
      <w:pPr>
        <w:pStyle w:val="BodyText"/>
      </w:pPr>
      <w:r>
        <w:t xml:space="preserve">"Khi còn ở trong quân đội, lệnh truy nã kèm họa tượng này phát cho chúng tôi rất nhiều". Đức Luân cười khổ nói: "Mọi người đều nói, phải kinh động đến Ma thần hoàng tự thân thảo lệnh bắt, không biết người này đã gây nên sự tình kinh thiên động địa gì? Đương thời chúng tôi cũng lấy làm lạ, vì sao phải bắt người mà lại không cho biết danh tính? Thì ra bọn họ đã có tính toán, nếu như công bố danh tự ra bên ngoài thì chẳng cách nào hãm hại được Quang minh tú".</w:t>
      </w:r>
    </w:p>
    <w:p>
      <w:pPr>
        <w:pStyle w:val="BodyText"/>
      </w:pPr>
      <w:r>
        <w:t xml:space="preserve">Đức Luân đưa tờ lệnh truy bắt cho La Kiệt và đám quân quan Tú tự doanh chuyền tay xem, ai nấy đều chép miệng cảm thán, ồn ào nghị luận: "Thì ra là như thế!"</w:t>
      </w:r>
    </w:p>
    <w:p>
      <w:pPr>
        <w:pStyle w:val="BodyText"/>
      </w:pPr>
      <w:r>
        <w:t xml:space="preserve">"Xem ra bọn chúng cố ý vu oan cho đại nhân chúng ta".</w:t>
      </w:r>
    </w:p>
    <w:p>
      <w:pPr>
        <w:pStyle w:val="BodyText"/>
      </w:pPr>
      <w:r>
        <w:t xml:space="preserve">"Ma tộc thật là hiểm độc a!"</w:t>
      </w:r>
    </w:p>
    <w:p>
      <w:pPr>
        <w:pStyle w:val="BodyText"/>
      </w:pPr>
      <w:r>
        <w:t xml:space="preserve">Minh Vũ kéo nhẹ chéo áo của La Kiệt và Bạch Xuyên, hai người hiểu ý theo hắn ra chỗ khác. Ba Kì bổn trốn sau một gốc đại thụ thì thầm thương nghị đối sách.</w:t>
      </w:r>
    </w:p>
    <w:p>
      <w:pPr>
        <w:pStyle w:val="BodyText"/>
      </w:pPr>
      <w:r>
        <w:t xml:space="preserve">La Kiệt hỏi: "Thế nào?"</w:t>
      </w:r>
    </w:p>
    <w:p>
      <w:pPr>
        <w:pStyle w:val="BodyText"/>
      </w:pPr>
      <w:r>
        <w:t xml:space="preserve">Minh Vũ nói nhanh: "Các người tin lời của gã không? Một người tiến vào đại doanh Ma tộc, giết Lôi Hồng, sau đó vỗ mông bỏ đi đơn giản vậy sao?"</w:t>
      </w:r>
    </w:p>
    <w:p>
      <w:pPr>
        <w:pStyle w:val="BodyText"/>
      </w:pPr>
      <w:r>
        <w:t xml:space="preserve">"Vì sao không thể tin?"</w:t>
      </w:r>
    </w:p>
    <w:p>
      <w:pPr>
        <w:pStyle w:val="BodyText"/>
      </w:pPr>
      <w:r>
        <w:t xml:space="preserve">"Ý của ta là lời của gã không có gì chứng minh cả. Gã nói giết Lôi Hồng, chuyện này căn bản không thể đối chứng, chẳng lẽ các người có thể chạy đến hỏi Ma thần hoàng sao?"</w:t>
      </w:r>
    </w:p>
    <w:p>
      <w:pPr>
        <w:pStyle w:val="BodyText"/>
      </w:pPr>
      <w:r>
        <w:t xml:space="preserve">La Kiệt phân tích: "Thế nhưng Đức Luân có lệnh truy nã của Ma thần hoàng, cái này chứng minh gã không liên quan đến..."</w:t>
      </w:r>
    </w:p>
    <w:p>
      <w:pPr>
        <w:pStyle w:val="BodyText"/>
      </w:pPr>
      <w:r>
        <w:t xml:space="preserve">"Thứ nhất, Đức Luân là người của phản quân, lời của lão không thể coi là chứng cứ. Thứ hai, lão đưa ra tờ lệnh đó, nói là ngự lệnh của Ma thần hoàng, chúng ta ai biết là thật hay giả? Thứ ba, ngoài Tử Xuyên Tú ra, chúng ta chẳng ai đọc được văn tự của Ma tộc, muốn nói gì không phải là tùy bọn họ hay sao. Còn nữa, nếu như gã đúng là gian tế của Ma tộc trà trộn vào Tử Xuyên gia chúng ta, chuẩn bị một màn kịch nhỏ không phải là quá dễ sao?"</w:t>
      </w:r>
    </w:p>
    <w:p>
      <w:pPr>
        <w:pStyle w:val="BodyText"/>
      </w:pPr>
      <w:r>
        <w:t xml:space="preserve">Bạch Xuyên mất kiên nhẫn nói: "Minh Vũ, ngươi muốn nói gì cứ nói thẳng đi".</w:t>
      </w:r>
    </w:p>
    <w:p>
      <w:pPr>
        <w:pStyle w:val="BodyText"/>
      </w:pPr>
      <w:r>
        <w:t xml:space="preserve">Minh Vũ có chút khó nói: "Ta là nói gã không có chứng cứ, có khả năng gã đang gạt chúng ta".</w:t>
      </w:r>
    </w:p>
    <w:p>
      <w:pPr>
        <w:pStyle w:val="BodyText"/>
      </w:pPr>
      <w:r>
        <w:t xml:space="preserve">Sự trầm mặc khó chịu xuất hiện.</w:t>
      </w:r>
    </w:p>
    <w:p>
      <w:pPr>
        <w:pStyle w:val="BodyText"/>
      </w:pPr>
      <w:r>
        <w:t xml:space="preserve">Một lúc sau, Bạch Xuyên lên tiếng: "Ta cảm thấy, đây không phải giả, gã thụ trọng thương như thế, hư nhược như thế, không thể nào ngụy trang được. Hà huống gã căn bản không thể dự liệu hôm nay đụng phải chúng ta, làm sao có thể chuẩn bị khéo như thế để gạt chúng ta?"</w:t>
      </w:r>
    </w:p>
    <w:p>
      <w:pPr>
        <w:pStyle w:val="BodyText"/>
      </w:pPr>
      <w:r>
        <w:t xml:space="preserve">Minh Vũ nhíu mày: "Bạch Xuyên, cô chớ nên dễ tin người như thế".</w:t>
      </w:r>
    </w:p>
    <w:p>
      <w:pPr>
        <w:pStyle w:val="BodyText"/>
      </w:pPr>
      <w:r>
        <w:t xml:space="preserve">Bạch Xuyên nhẹ nhàng đáp: "Ta không phải là tùy tiện tin người, chỉ là, ta tin đại nhân".</w:t>
      </w:r>
    </w:p>
    <w:p>
      <w:pPr>
        <w:pStyle w:val="BodyText"/>
      </w:pPr>
      <w:r>
        <w:t xml:space="preserve">Bạch Xuyên giống như đang thuyết phục Minh Vũ, lại giống đang tự thuyết phục bản thân, không cần phải phân tích tùm lum, chỉ bằng vào cảm tính và trực giác thuần túy của nữ nhân, nàng tin Tử Xuyên Tú là thật, tin vào đôi mắt sâu trong của gã, tin vào diện mạo sáng láng của gã.</w:t>
      </w:r>
    </w:p>
    <w:p>
      <w:pPr>
        <w:pStyle w:val="BodyText"/>
      </w:pPr>
      <w:r>
        <w:t xml:space="preserve">La Kiệt cũng lên tiếng: "Ta cũng cảm thấy, đại nhân không phải là loại người đó, ta tin đại nhân".</w:t>
      </w:r>
    </w:p>
    <w:p>
      <w:pPr>
        <w:pStyle w:val="BodyText"/>
      </w:pPr>
      <w:r>
        <w:t xml:space="preserve">Thấy hai đồng bạn đều nói như thế, Minh Vũ trầm mặc một lúc lâu, đột nhiên bật cười nói: "Là trợ lý tham mưu của quân đoàn, phải lường được tất cả khả năng xấu để trưởng quan tham khảo khi ra quyết sách, nhắc nhở các ngươi là chức trách và nhiệm vụ của ta. Hiện tại, ta đã tận chức trách rồi. Kì thật, từ phương diện cá nhân ta mà nói, ta cũng tin gã".</w:t>
      </w:r>
    </w:p>
    <w:p>
      <w:pPr>
        <w:pStyle w:val="BodyText"/>
      </w:pPr>
      <w:r>
        <w:t xml:space="preserve">"Chỉ là, bây giờ chúng ta nên đối đãi với gã thế nào?" Minh Vũ định nói lại thôi, mọi người hiểu hắn ngại không muốn nói thẳng Tử Xuyên Tú dù sao cũng đã là phản đồ bị gia tộc truy nã.</w:t>
      </w:r>
    </w:p>
    <w:p>
      <w:pPr>
        <w:pStyle w:val="BodyText"/>
      </w:pPr>
      <w:r>
        <w:t xml:space="preserve">La Kiệt cũng định nói gì đấy nhưng lại ngưng, cuối cùng lên tiếng: "Bạch Xuyên, chủ ý của cô luôn tốt, ta nghe cô".</w:t>
      </w:r>
    </w:p>
    <w:p>
      <w:pPr>
        <w:pStyle w:val="BodyText"/>
      </w:pPr>
      <w:r>
        <w:t xml:space="preserve">Bạch Xuyên thầm cảm thán, kì thật mọi người đều có suy nghĩ tương tự nhau, nhưng ai cũng ngại không nói ra, ai cũng muốn người khác nói trước.</w:t>
      </w:r>
    </w:p>
    <w:p>
      <w:pPr>
        <w:pStyle w:val="BodyText"/>
      </w:pPr>
      <w:r>
        <w:t xml:space="preserve">Nàng lắc đầu: "Ta cũng không có chủ ý gì tốt, chỉ là có mấy suy nghĩ, thứ nhất, ta thủy chung tin đại nhân là người thanh bạch".</w:t>
      </w:r>
    </w:p>
    <w:p>
      <w:pPr>
        <w:pStyle w:val="BodyText"/>
      </w:pPr>
      <w:r>
        <w:t xml:space="preserve">La Kiệt và Minh Vũ gật đầu.</w:t>
      </w:r>
    </w:p>
    <w:p>
      <w:pPr>
        <w:pStyle w:val="BodyText"/>
      </w:pPr>
      <w:r>
        <w:t xml:space="preserve">Bạch Xuyên nhịn cười nói tiếp: "Thứ nhì, mọi người đều cử ta cầm đầu, nhưng ta cảm thấy, tài năng và sức lực của ta đều có hạn, thật không đảm đương nổi, con đường đi sau này thế nào, ta vẫn chưa tìm được..."</w:t>
      </w:r>
    </w:p>
    <w:p>
      <w:pPr>
        <w:pStyle w:val="BodyText"/>
      </w:pPr>
      <w:r>
        <w:t xml:space="preserve">Minh Vũ hỏi dò: "Ý của cô là muốn trả lại vị trí đó cho gã?"</w:t>
      </w:r>
    </w:p>
    <w:p>
      <w:pPr>
        <w:pStyle w:val="BodyText"/>
      </w:pPr>
      <w:r>
        <w:t xml:space="preserve">"Kì thật vị trí đó vốn là của gã, chỉ bất quá lúc không có gã, ta tiếp nhận tạm thời mà thôi. Hiện tại gã đã trở lại, ta theo lý phải thối vị, hà huống, tính tình của ta thế nào, các người không phải không biết".</w:t>
      </w:r>
    </w:p>
    <w:p>
      <w:pPr>
        <w:pStyle w:val="BodyText"/>
      </w:pPr>
      <w:r>
        <w:t xml:space="preserve">Bạch Xuyên nói những lời thật lòng, nàng hiểu rõ tài năng của bản thân, nếu có ai giao việc cụ thể cho nàng thì nàng sẽ thực hiện rất tốt, nhưng nếu bắt nàng một mình trù tính phương kế, đặc biệt trong hoàn cảnh nguy cơ bốn bề như hiện này, vô luận là trên phương diện kinh nghiệm, thực lực hay uy thế, bản thân đều không đủ để thống lĩnh toàn quân.</w:t>
      </w:r>
    </w:p>
    <w:p>
      <w:pPr>
        <w:pStyle w:val="BodyText"/>
      </w:pPr>
      <w:r>
        <w:t xml:space="preserve">La Kiệt gật đầu tán đồng: "Đúng thế! Ta cũng cảm thấy trước giờ là bộ hạ cho đại nhân thật là sướng, còn hiện tại, cơm ngày ba bữa cũng không đủ, ngày mai phải làm gì cũng không biết, lòng dạ lúc nào cũng lơ lửng mất tập trung".</w:t>
      </w:r>
    </w:p>
    <w:p>
      <w:pPr>
        <w:pStyle w:val="BodyText"/>
      </w:pPr>
      <w:r>
        <w:t xml:space="preserve">Bạch Xuyên hỏi Minh Vũ: "Ngươi thấy thế nào? Nếu như ngươi không bằng lòng thì chúng ta cũng không ép".</w:t>
      </w:r>
    </w:p>
    <w:p>
      <w:pPr>
        <w:pStyle w:val="BodyText"/>
      </w:pPr>
      <w:r>
        <w:t xml:space="preserve">Minh Vũ ra vẻ rất miễn cưỡng: "Vốn ta không đồng ý như thế, nhưng hai người các ngươi đã nói vậy thì ta còn cách gì khác chứ? Cứ làm như thế đi".</w:t>
      </w:r>
    </w:p>
    <w:p>
      <w:pPr>
        <w:pStyle w:val="BodyText"/>
      </w:pPr>
      <w:r>
        <w:t xml:space="preserve">Bạch Xuyên chửi thầm một câu: Tên gian hoạt đáng ghét! Tên khốn này rõ ràng là cũng nghĩ như nàng nhưng sợ sau này Tử Xuyên gia truy cứu vì sao lại để một phản đồ đảm đương chức vụ thủ lĩnh nên cố ý tạo vẻ bất tình nguyện, đẩy trách nhiệm cho người khác: Tôi không có biện pháp à, đều là Bạch Xuyên và La Kiệt chủ trương, một mình tôi phản đối cũng vô dụng..."</w:t>
      </w:r>
    </w:p>
    <w:p>
      <w:pPr>
        <w:pStyle w:val="BodyText"/>
      </w:pPr>
      <w:r>
        <w:t xml:space="preserve">"Chúng ta quyết định như thế đúng không?"</w:t>
      </w:r>
    </w:p>
    <w:p>
      <w:pPr>
        <w:pStyle w:val="BodyText"/>
      </w:pPr>
      <w:r>
        <w:t xml:space="preserve">"Đúng, cứ làm như thế!"</w:t>
      </w:r>
    </w:p>
    <w:p>
      <w:pPr>
        <w:pStyle w:val="BodyText"/>
      </w:pPr>
      <w:r>
        <w:t xml:space="preserve">Căn cứ chính sử ghi chép, cuối tháng 4 năm 780 Đế quốc lịch, dưới sự giúp đỡ của ma tộc công chúa Tạp Đan và Bán thú nhân Bố lô thôn, Quang minh vương kết thúc những ngày bị ma tộc truy sát phải thảm khốc đào vong. Ở ngoài rừng rậm Đỗ Lạp, ngài tình cờ gặp lại những bộ hạ cũ, cũng là những trọng tướng khai quốc sau này, đang lén lén lút lút làm cướp kiếm sống. Đám lịch sử học gia đều viết chỗ này hàm hồ, nhưng căn cứ Hồi ức lục của trọng thần đế quốc Bạch Xuyên thống lĩnh các hạ 'Những tháng ngày bên cạnh đại nhân' viết: "La Kiệt kì bổn ở trên Viễn Đông đại công lộ bên ngoài rừng để tuyên truyến pháp chế, chủ yếu tuyên giảng 'Quốc gia đạo lộ pháp' và 'Toàn dân nghĩa vụ thực thi pháp', tuyên giảng của y thường bắt đầu như sau: 'Đường này là ta mở, cây này là ta trồng, ai đi qua đây để lại tiền phí...'. Minh Vũ kì bổn thì đưa người qua sông ở bến đò Lam Hà, bảng hiệu treo 'Miễn phí tiền đò', thường khi đò ra giữa xong hắn lại thuyết giảng 'Quốc gia đạo thủy pháp', trăm người thu đủ phí cả trăm, không sót người nào, kẻ nào cự lại lập tức được hỏi: 'Ngươi muốn ăn đao hay uống nước sông?"</w:t>
      </w:r>
    </w:p>
    <w:p>
      <w:pPr>
        <w:pStyle w:val="BodyText"/>
      </w:pPr>
      <w:r>
        <w:t xml:space="preserve">Còn về vị công chính liêm minh Bạch Xuyên thống lĩnh luôn được dân chúng yêu quý, được người người xưng tụng là "Vô miện tể tướng", đương thời rốt cuộc làm gì thì trong Hồi ức lục không đề cập, nhưng có một sự tình rất có ý vị, mỗi lần Quang minh vương tìm Bạch Xuyên thống lĩnh mượn tiền, một khi gặp phải sự cự tuyệt, ngài thường lẩm nhẩm như đọc chú ngữ: "Năm 780, tháng 4...Ở bên rừng Đỗ lạp...tìm một hắc điếm...bánh bao nhân thịt người..."</w:t>
      </w:r>
    </w:p>
    <w:p>
      <w:pPr>
        <w:pStyle w:val="BodyText"/>
      </w:pPr>
      <w:r>
        <w:t xml:space="preserve">"Ngài muốn mượn bao nhiêu?" Bạch Xuyên thống lĩnh đã lấy ra túi tiền.</w:t>
      </w:r>
    </w:p>
    <w:p>
      <w:pPr>
        <w:pStyle w:val="BodyText"/>
      </w:pPr>
      <w:r>
        <w:t xml:space="preserve">Ngày 2 tháng 5 năm 780 Đế quốc lịch, trải qua mười mấy ngày bôn tẩu, một đoàn người đã đến Bố lô thôn thuộc Ngõa Cách hành tỉnh, cũng là gia hương của bọn Bán thú nhân Đức Luân. Trên đường nhiều lần đụng phải Thủ bị bộ đội và Tuần la sĩ binh của Ma tộc xét hỏi, nhưng đều do Đức Luân ra mặt ứng đối, tự xưng là "Phân đội Viễn Đông liên hợp quân đang thi hành mệnh lệnh". Đương thời trong Viễn Đông liên hợp quân xác thật có rất nhiều sĩ binh nhân loại theo Lôi Hồng làm phản, dạng quân đội hỗn hợp cả Bán thú nhân và nhân loại cũng rất phổ biến.</w:t>
      </w:r>
    </w:p>
    <w:p>
      <w:pPr>
        <w:pStyle w:val="BodyText"/>
      </w:pPr>
      <w:r>
        <w:t xml:space="preserve">Bọn họ có thể thuận lợi quá quan còn có một nguyên nhân quan trọng khác là bởi vì hiện tại chiến dịch hành động truy bắt quy mô không tiền khoáng hậu đã đến giai đoạn cuối, cơn sóng lớn đã cuốn qua, bộ đội tiến hành truy bắt đã nới lỏng hành động. Hiện tại Viễn Đông vừa mới bình định, trật tự còn chưa được kiến lập, nhiều việc rắc rối, rất nhiều chuyện cần phải làm, Tuần la đội của ma tộc không rảnh để mà kiểm tra toàn bộ một đội ngũ chỉnh tề có bề ngoài không chút sơ hở.</w:t>
      </w:r>
    </w:p>
    <w:p>
      <w:pPr>
        <w:pStyle w:val="BodyText"/>
      </w:pPr>
      <w:r>
        <w:t xml:space="preserve">Bố lô thôn nằm ở vùng đất hoang vu phía đông nam Ngõa Cách hành tỉnh, lưng dựa lạch núi Cổ kì sơn, rừng núi hiểm trở cách xa thủ phủ hành tỉnh, đường đi gập ghềnh khó bước.</w:t>
      </w:r>
    </w:p>
    <w:p>
      <w:pPr>
        <w:pStyle w:val="BodyText"/>
      </w:pPr>
      <w:r>
        <w:t xml:space="preserve">Do ở nơi hoang vu nên đất đai không được phì nhiêu, sản vật cũng không phong phú, lại thêm cách xa con đường huyết mạch Viễn Đông đại công lộ, không có giá trị về mặt chiến lược quân sự, thường bị những kẻ thống trị bỏ qua, từ xưa đến giờ, những kẻ đến thống trị Viễn Đông đều chỉ phái một đội quân nhỏ đến trấn giữ hoặc có khi cũng chẳng cần. Như Viễn Đông quân trước đây, sai tên nhóc con Tử Xuyên Tú đầu còn để chỏm mới hơn 10 tuổi chẳng chút kinh nghiệm đến đóng quân ở đây, như thế có thể thấy trình độ của những kẻ thống trị đối với vùng đất này.</w:t>
      </w:r>
    </w:p>
    <w:p>
      <w:pPr>
        <w:pStyle w:val="BodyText"/>
      </w:pPr>
      <w:r>
        <w:t xml:space="preserve">Nhưng cũng vì nguyên nhân này mà trong trường chiến tranh Viễn Đông kéo dài cả năm, vô số thôn làng sung túc, thành thị trù phú bị chiến tranh tàn phá biến thành những vùng hoang vu, phế khu thì khu vực kề bên Ngõa Cách này lại may mắn tồn tại an bình. Ba tháng trước, vì để giải cứu Mạt Y, Hủy diệt tướng quân khủng khiếp của Tử Xuyên gia là Đế Lâm từng qua Ngõa Cách hành tỉnh, mấy chục thôn làng nằm trong phạm vi lộ tuyến hành quân của hắn đều bị san thành bình địa, quân đội của hắn đi qua chỉ để lại phía sau biển máu và hoang tàn, nơi duy nhất tránh khỏi thảm cảnh cũng chỉ là Bố lô thôn nằm nơi rừng núi hiểm trở.</w:t>
      </w:r>
    </w:p>
    <w:p>
      <w:pPr>
        <w:pStyle w:val="BodyText"/>
      </w:pPr>
      <w:r>
        <w:t xml:space="preserve">Sau khi đạt được thắng lợi, vì củng cố lãnh thổ vừa chiếm đóng, một lượng lớn quân đội ma tộc đã tiến vào chiếm đóng những vị trí chiến lược ở Viễn Đông. Hầu như tất cả thành lớn và các hương trấn trọng yếu đều có Thủ bị bộ đội ma tộc, nhưng Bố lô thôn xa xôi không những tránh thoát hành động đồ sát của Đế Lâm mà cũng đồng dạng bị Viễn Đông chỉ huy bộ của ma tộc bỏ sót.</w:t>
      </w:r>
    </w:p>
    <w:p>
      <w:pPr>
        <w:pStyle w:val="BodyText"/>
      </w:pPr>
      <w:r>
        <w:t xml:space="preserve">Đường núi quá gập ghềnh, mọi người chỉ đành dắt ngựa đi bộ trên sơn lộ khúc khuỷu, đi hết một ngày một đêm, cho dù là thân thể cường kiện như Bán thú nhân cũng cảm giác mệt mỏi, đám sĩ binh công tử Tú tự doanh thì khỏi phải nói đến.</w:t>
      </w:r>
    </w:p>
    <w:p>
      <w:pPr>
        <w:pStyle w:val="BodyText"/>
      </w:pPr>
      <w:r>
        <w:t xml:space="preserve">La Kiệt thở khì khì như trâu kéo Đức Luân hỏi: "Lão đại, rốt cuôc còn bao xa nữa mới đến? Chân của tôi đi muốn không nổi rồi!"</w:t>
      </w:r>
    </w:p>
    <w:p>
      <w:pPr>
        <w:pStyle w:val="BodyText"/>
      </w:pPr>
      <w:r>
        <w:t xml:space="preserve">Đức Luân cười hà hà: "Nhanh thôi, qua khỏi đầu núi đó!"</w:t>
      </w:r>
    </w:p>
    <w:p>
      <w:pPr>
        <w:pStyle w:val="BodyText"/>
      </w:pPr>
      <w:r>
        <w:t xml:space="preserve">"Không phải chứ? Hôm qua hỏi ông câu này ông cũng đáp như thế? Rốt cuộc là còn bao nhiêu ngọn núi như thế!"</w:t>
      </w:r>
    </w:p>
    <w:p>
      <w:pPr>
        <w:pStyle w:val="BodyText"/>
      </w:pPr>
      <w:r>
        <w:t xml:space="preserve">"Rất nhanh thôi...Qua khỏi đầu núi đó, lại qua một đầu núi nữa, sau đó sẽ..."</w:t>
      </w:r>
    </w:p>
    <w:p>
      <w:pPr>
        <w:pStyle w:val="BodyText"/>
      </w:pPr>
      <w:r>
        <w:t xml:space="preserve">"Sẽ đến?" La Kiệt đầy hy vọng.</w:t>
      </w:r>
    </w:p>
    <w:p>
      <w:pPr>
        <w:pStyle w:val="BodyText"/>
      </w:pPr>
      <w:r>
        <w:t xml:space="preserve">"Sẽ còn một trăm dặm nữa thôi!"</w:t>
      </w:r>
    </w:p>
    <w:p>
      <w:pPr>
        <w:pStyle w:val="BodyText"/>
      </w:pPr>
      <w:r>
        <w:t xml:space="preserve">La Kiệt nhổ một bãi nước miếng, đầu óc quay cuồng muốn ngã lăn ra đất.</w:t>
      </w:r>
    </w:p>
    <w:p>
      <w:pPr>
        <w:pStyle w:val="BodyText"/>
      </w:pPr>
      <w:r>
        <w:t xml:space="preserve">Tử Xuyên Tú ở bên nhân cơ hội dạy dỗ đám bộ hạ: "Đám lưu manh công tử các ngươi đó, bình thường không chú ý rèn luyện thân thể, đi mới có một chút đã kêu than không thôi, ca1c ngươi xem ta có chút mệt mỏi gì không?"</w:t>
      </w:r>
    </w:p>
    <w:p>
      <w:pPr>
        <w:pStyle w:val="BodyText"/>
      </w:pPr>
      <w:r>
        <w:t xml:space="preserve">Bạch Xuyên chửi thầm: "Nói thừa! Giống như ngươi mà còn kêu mệt thì thiên hạ còn chuyện gì dễ dàng hơn nữa đây!"</w:t>
      </w:r>
    </w:p>
    <w:p>
      <w:pPr>
        <w:pStyle w:val="BodyText"/>
      </w:pPr>
      <w:r>
        <w:t xml:space="preserve">Lúc này nàng tự dưng ham muốn bị thương như Tử Xuyên Tú, bởi vì đường núi gập ghềnh xe ngựa không thể lên được, một đội Bán thú nhân đã làm một cái cáng để khiêng gã. Khi người khác đi đến vã mồ hôi thì tên gian hoạt này lại thư thản uống nước mát ngắm cảnh núi đẹp như đang đi du ngoạn, đã vậy còn lên giọng dạy đời, thật khiến người ta nghiến răng căm hận mà.</w:t>
      </w:r>
    </w:p>
    <w:p>
      <w:pPr>
        <w:pStyle w:val="BodyText"/>
      </w:pPr>
      <w:r>
        <w:t xml:space="preserve">Bán thú nhân Đức Côn dẫn đầu đội ngũ giơ tay cao ra hiệu nghỉ ngơi, quan binh nhân loại như được đại xá, thả mông ngồi phịch phịch xuống đất, khác xa với đám Bán thú nhân vẫn còn dư sức nhảy loạn khắp nơi hái quả rừng ăn giải khát.</w:t>
      </w:r>
    </w:p>
    <w:p>
      <w:pPr>
        <w:pStyle w:val="BodyText"/>
      </w:pPr>
      <w:r>
        <w:t xml:space="preserve">Qua một ngọn núi lại một ngọn núi, sắc trời dần dần xám lại, La Kiệt đã mệt đến mức không còn hơi để hỏi Đức Luân còn bao xa nữa. Đức Luân tự động chạy đến nói với y: "Nhìn thấy không? Phía trước chính là Bố lô thôn".</w:t>
      </w:r>
    </w:p>
    <w:p>
      <w:pPr>
        <w:pStyle w:val="BodyText"/>
      </w:pPr>
      <w:r>
        <w:t xml:space="preserve">Mọi người phấn chấn tinh thần ngẩng đầu ngóng về phía trước, từ trong không gian tối mờ mờ ở xa xuất hiện rất nhiềm điểm sáng, Bán thú nhân giới thiệu với bọn họ: "Đó là đèn thắp trong nhà của thôn chúng tôi!"</w:t>
      </w:r>
    </w:p>
    <w:p>
      <w:pPr>
        <w:pStyle w:val="BodyText"/>
      </w:pPr>
      <w:r>
        <w:t xml:space="preserve">Nửa đêm, khi chi đội bộ đội đầu tiên tiến vào thôn thì tiếng chó sủa lập tức cất lên kéo dài khắp thôn, hợp thành một chủng âm thanh hỗn loạn nhức óc.</w:t>
      </w:r>
    </w:p>
    <w:p>
      <w:pPr>
        <w:pStyle w:val="BodyText"/>
      </w:pPr>
      <w:r>
        <w:t xml:space="preserve">Người trong thôn bị kinh động đẩy cửa nhìn ra ngoài dò xét, ngay sau đó lập tức cao hứng khi phát hiện đám con cháu của thôn đã trở về, thoáng chốc cả thôn đều bừng tỉnh, người người ào ra đón tiếp thân nhân của mình.</w:t>
      </w:r>
    </w:p>
    <w:p>
      <w:pPr>
        <w:pStyle w:val="BodyText"/>
      </w:pPr>
      <w:r>
        <w:t xml:space="preserve">Bán thú nhân Bố lô thôn lúc đầu vì phản kháng sự cai trị tàn bạo của Tử Xuyên gia mà rời nhà đi chinh chiến, đại đa số đã hơn cả năm chưa trở về, cả tin tức cũng chẳng có, người trong thôn chỉ biết trông ngóng. Có nhiều gia đình gặp được người thân trở về, không khí tràn ngập sự vui mừng phấn khích. Nhưng cũng có nhiều gia đình đau khổ thất vọng, chỉ lẩm nhẩm một câu: "Nó đã chết dưới Ngõa luân thành...", không khí bi thương tuyệt vọng bao phủ lấy gia đình bọn họ, người già âm thầm rơi lệ, phụ nữ gào khóc thảm thiết, còn các tiểu Bán thú nhân thì mở to đôi mắt tròn xoe, không hiểu có chuyện gì mà mẹ nó lại khóc lóc ầm ĩ như thế?</w:t>
      </w:r>
    </w:p>
    <w:p>
      <w:pPr>
        <w:pStyle w:val="BodyText"/>
      </w:pPr>
      <w:r>
        <w:t xml:space="preserve">Nó không biết, bản thân nó đã mất đi người cha.</w:t>
      </w:r>
    </w:p>
    <w:p>
      <w:pPr>
        <w:pStyle w:val="BodyText"/>
      </w:pPr>
      <w:r>
        <w:t xml:space="preserve">Quan binh Tú tự doanh ở xa nhìn tình cảnh đoàn tụ và biệt li đó, trong lòng đầy ưu cảm. Chiến tranh khốc liệt, vô luận là chủng tộc nào cũng thế. không phải chỉ có nhân loại mới biết bi thương và vui sướng.</w:t>
      </w:r>
    </w:p>
    <w:p>
      <w:pPr>
        <w:pStyle w:val="BodyText"/>
      </w:pPr>
      <w:r>
        <w:t xml:space="preserve">Thôn trưởng Đức Luân sau khi đoàn tụ với người nhà thì nhanh chóng quay lại chỗ đội ngũ Tú tự doanh, nói với Tử Xuyên Tú: "Quang minh tú, các người sao không tiến vào thôn? Cũng phải đi ăn cái gì chứ, các huynh đệ đều quá mệt rồi".</w:t>
      </w:r>
    </w:p>
    <w:p>
      <w:pPr>
        <w:pStyle w:val="BodyText"/>
      </w:pPr>
      <w:r>
        <w:t xml:space="preserve">Mấy tướng lĩnh đưa mắt nhìn nhau, Tử Xuyên Tú cười nói: "Ta thấy chúng ta không cần vào đâu, chúng ta hạ doanh trại nghỉ ngơi ở trong khu rừng ngoài thôn là được rồi".</w:t>
      </w:r>
    </w:p>
    <w:p>
      <w:pPr>
        <w:pStyle w:val="BodyText"/>
      </w:pPr>
      <w:r>
        <w:t xml:space="preserve">"Đúng đúng đúng, chúng tôi không vào đâu". Bạch Xuyên, La Kiệt và đám tướng lĩnh đều nhao nhao tán đồng. Bọn họ tuy đã đánh lô tô trong bụng nhưng nghe tiếng than khóc và tiếng thóa mạ của đám phụ nữ Bán thú nhân đối vối Tử Xuyên gia thì bọn họ hận không thể độn thổ trốn đi, tránh xa nơi khiến bọn họ hổ thẹn.</w:t>
      </w:r>
    </w:p>
    <w:p>
      <w:pPr>
        <w:pStyle w:val="BodyText"/>
      </w:pPr>
      <w:r>
        <w:t xml:space="preserve">"Như thế..." Đức Luân có chút không hiểu, tại sao lặn lội một quãng đường dài, Quang minh tú lại không muốn vào thôn của lão?</w:t>
      </w:r>
    </w:p>
    <w:p>
      <w:pPr>
        <w:pStyle w:val="BodyText"/>
      </w:pPr>
      <w:r>
        <w:t xml:space="preserve">"Được rồi. Tôi đưa các người đi".</w:t>
      </w:r>
    </w:p>
    <w:p>
      <w:pPr>
        <w:pStyle w:val="BodyText"/>
      </w:pPr>
      <w:r>
        <w:t xml:space="preserve">Trong khu rừng ngoài thôn, đoàn người Tú tự doanh bắt đầu chặt cây hạ trại, đám sĩ binh túm tụm mà làm, do đã quá mệt nên cả cảnh vệ và trinh sát đều chẳng phái đi, chỉ làm qua loa để có chỗ nghỉ, gom củi khô nhóm thành từng đống lửa lớn, một số thì theo Bán thú nhân đi đến nguồn để lấy nước. Có thể cảm nhận được bọn họ đều có tâm trạng không tốt, ai nấy đều cắm cúi làm, chẳng có khung cảnh cười đùa tuế táo như thường ngày.</w:t>
      </w:r>
    </w:p>
    <w:p>
      <w:pPr>
        <w:pStyle w:val="BodyText"/>
      </w:pPr>
      <w:r>
        <w:t xml:space="preserve">Nhìn thấy thôn trang nghèo nàn nơi hoang vu này, đám quân quan đều cảm thấy có chút thất vọng. Bọn họ tập trung đến chỗ Tử Xuyên Tú, La Kiệt hỏi vấn đề mà mọi người đều đang canh cánh trong lòng: "Đại nhân, bước tiếp theo chúng ta phải làm gì đây?"</w:t>
      </w:r>
    </w:p>
    <w:p>
      <w:pPr>
        <w:pStyle w:val="BodyText"/>
      </w:pPr>
      <w:r>
        <w:t xml:space="preserve">"Bắt đầu ngày mai, chúng ta phải dựng căn cứ tạm thời ở nơi này, tìm một nơi địa thế vững vàng mà đóng quân".</w:t>
      </w:r>
    </w:p>
    <w:p>
      <w:pPr>
        <w:pStyle w:val="BodyText"/>
      </w:pPr>
      <w:r>
        <w:t xml:space="preserve">Bạch Xuyên hỏi: "Đại nhân, thế nhưng vừa rồi tôi có quan sát một chút, nhân khẩu của thôn này tổng số không quá một ngàn người. Với kinh tế như thế phải cung dưỡng ột đội quân lớn đến hơn tám ngàn người thì e là không thể kham nổi. Kì thật nếu như phải so sánh, rừng rậm Đỗ Lạp không phải vẫn tốt hơn nơi này sao? Ở đó, chúng ta còn có thể đánh cướp lương thảo của ma tộc để duy trì sinh hoạt".</w:t>
      </w:r>
    </w:p>
    <w:p>
      <w:pPr>
        <w:pStyle w:val="BodyText"/>
      </w:pPr>
      <w:r>
        <w:t xml:space="preserve">"Rừng rậm Đỗ Lạp không phải là đất lâu dài, vị trí nơi đó quá trọng yếu, cũng quá nguy hiểm, nằm bên cạnh Viễn Đông đại công lộ, hơn nữa còn tựa sát bến đò Lam Hà. Hiện tại ma tộc chỉ vì vừa đánh trận xong nên có nhiều sự tình phải giải quyết, tạm thời chưa đá động đến các ngươi. Một khi bọn chúng có thể xuất thủ, bọn chúng tuyệt đối không để một đội quân nhân loại tồn tại trong lòng bọn chúng, uy hiếp đại động mạch Viễn Đông của bọn chúng. Nếu như các ngươi cứ đánh cướp phô trương như thế, không đến một tháng, ma tộc sẽ cho quân đội đến thảo phạt trấn áp. Một khi bọn chúng phong tỏa công lộ, lại bố phòng dọc sông, đến khi đó, các ngươi có muốn chạy cũng chẳng còn đường chạy. Lúc đầu là ai đưa ra chủ ý đóng quân ở nơi đó vậy?"</w:t>
      </w:r>
    </w:p>
    <w:p>
      <w:pPr>
        <w:pStyle w:val="BodyText"/>
      </w:pPr>
      <w:r>
        <w:t xml:space="preserve">Ba Kì bổn mặt đỏ đến tai không dám lên tiếng. Bạch Xuyên tập trung nghe dạy, thầm tự trách, cũng cảm thấy kì quái: "Tử Xuyên Tú giải thích như thế, sự tình giống như trở nên hết sức đơn giản, thế nhưng lúc đó sao ta không thể nghĩ ra vấn đề như thế? Hai tên La Kiệt và Minh Vũ cũng hùa cái mỏ 'Tán thành tán thành!', đúng, là chủ ý hay!' "</w:t>
      </w:r>
    </w:p>
    <w:p>
      <w:pPr>
        <w:pStyle w:val="BodyText"/>
      </w:pPr>
      <w:r>
        <w:t xml:space="preserve">Ngữ khí Tử Xuyên Tú hòa hoãn: "Đương nhiên, vị trí của rừng rậm Đỗ Lạp đúng là không tệ, là nơi rất thích hợp triển khai du kích chiến, nếu như lực lượng chúng ta lớn hay là lực lượng của ma tộc nhỏ lại thì chủ ý lập căn cứ ở đó là ý kiến hay. Thế nhưng hiện tại, thế lực ma tộc đang như mặt trời giữa ngọ, chúng ta không thể chính diện đối kháng với bọn chúng.</w:t>
      </w:r>
    </w:p>
    <w:p>
      <w:pPr>
        <w:pStyle w:val="BodyText"/>
      </w:pPr>
      <w:r>
        <w:t xml:space="preserve">"Ta đã suy xét qua, kiến lập cơ sở ở Bố lô thôn có mấy điểm tốt: Thứ nhất, địa thế nơi này ẩn khuất, rất dễ bị ma tộc bỏ sót, nếu như chúng ta chú ý ẩn mình, trong mấy năm không bị ma tộc phát hiện là hoàn toàn có khả năng, đoạn thời gian này đủ có thể giúp chúng ta phát triển, nuôi dưỡng tráng chí.</w:t>
      </w:r>
    </w:p>
    <w:p>
      <w:pPr>
        <w:pStyle w:val="BodyText"/>
      </w:pPr>
      <w:r>
        <w:t xml:space="preserve">"Thứ hai, từ góc độ quân sự mà nói, đất này nằm trên lạch núi Cổ kì sơn, phía trước là rừng tùng Khoa gia, địa hình lợi về phòng thủ. Ở sơn cốc cách nơi này không đến năm dặm không có người cư ngụ, chúng ta có thể lập căn cứ ở đó. Ma tộc nếu như muốn tấn công nơi này, bọn chúng nhất định phải mạo hiểm vượt qua khu rừng tùng Khoa gia, phải lặn lội mấy ngày mấy đêm trên sơn lộ khúc khuỷu, gian khổ đó các ngươi cũng nếm rồi. Ở dạng địa hình này, vô luận là địch nhân có lực lượng lớn hơn chúng ta gấy chục lần, chúng ta chỉ cần vận dụng chiến thuật thích hợp thì hoàn toàn có thể lấy nhàn mà thắng nhọc, đánh tan sự tấn công của chúng. Cho dù có bất lợi gì, chúng ta cũng có thể dễ dàng rút vào trong Cổ kì sơn, không sợ Ma tộc cắt đường lui.</w:t>
      </w:r>
    </w:p>
    <w:p>
      <w:pPr>
        <w:pStyle w:val="BodyText"/>
      </w:pPr>
      <w:r>
        <w:t xml:space="preserve">"Thứ ba, cũng là điểm trọng yếu nhất, dân chúng nơi này có quan hệ tốt với chúng ta. Đương nhiên, tình cảnh vừa rồi các ngươi cũng đã thấy, bọn họ rất ác cảm với Tử Xuyên gia, nhưng ta có quan hệ không tệ với bọn họ, lúc bình loạn Viễn Đông, Tú tự doanh đã giúp đỡ bọn họ. Bán thú nhân là người hiểu đạo lý tri ân đồ báo, vì thế, chúng ta có thể yên tâm hợp tác với bọn họ. Có bọn họ là địa đầu xà ở đây, một cái hắt hơi của ma tộc cũng không giấu được chúng ta.</w:t>
      </w:r>
    </w:p>
    <w:p>
      <w:pPr>
        <w:pStyle w:val="BodyText"/>
      </w:pPr>
      <w:r>
        <w:t xml:space="preserve">"Thứ tư, trước lúc ma tộc bắt đầu tấn công, Đức Luân đã báo cáo nguy hiểm cho ta. Lúc đó ta đã đem tài sản của Tú tự doanh giao cho Đức Luân, nhờ bọn họ bảo quản dùm, bọn họ đã giấu tài phú trong mấy cái động huyệt trên Cổ kì sơn phía sau thôn, trong đó có một phần lương thảo đủ cho chúng ta dùng nửa năm.</w:t>
      </w:r>
    </w:p>
    <w:p>
      <w:pPr>
        <w:pStyle w:val="BodyText"/>
      </w:pPr>
      <w:r>
        <w:t xml:space="preserve">"Các huynh đệ, thời gian nửa năm chính là để chúng ta bồi dưỡng thể chất tinh thần, phát triển tráng chí. Hiện tại, chúng ta phải biết ẩn mình tiềm phục trong lòng ma tộc, huấn luyện quân đội, khuếch trương lực lượng, đợi một ngày có thời cơ chúng ta sẽ thuận thế quật khởi, cho bọn ma tộc biết sự lợi hại của chúng ta!"</w:t>
      </w:r>
    </w:p>
    <w:p>
      <w:pPr>
        <w:pStyle w:val="BodyText"/>
      </w:pPr>
      <w:r>
        <w:t xml:space="preserve">Mắt thấy trưởng quan thâm mưu viễn lự như thế, đã có chuẩn bị rất tốt cho căn cơ lâu dài, đám quân quan cảm thấy máu nóng bừng bừng, nhất thời quên hẳn mệt nhọc, ai nấy ào ào phát ngôn, biểu thị kiên quyết ủng hộ kế sách của trưởng quan Tú Xuyên, thề chết đi theo đại nhân.</w:t>
      </w:r>
    </w:p>
    <w:p>
      <w:pPr>
        <w:pStyle w:val="BodyText"/>
      </w:pPr>
      <w:r>
        <w:t xml:space="preserve">Chỉ có Bạch Xuyên trầm mặc không nói, đợi khi chúng quân quan đã rời khỏi đó, nàng muốn nói gì đó nhưng lại có chút do dự. Tử Xuyên Tú ngẩng đầu lên, kinh ngạc: "Bạch Xuyên, cô còn chưa đi? Đêm đã rất khuya rồi, ngày mai còn phải làm nhiều đó".</w:t>
      </w:r>
    </w:p>
    <w:p>
      <w:pPr>
        <w:pStyle w:val="BodyText"/>
      </w:pPr>
      <w:r>
        <w:t xml:space="preserve">Bạch Xuyên nhoẻn miệng cười, hỏi: "Đại nhân, thương thế của ngài có tốt hơn chút nào không?"</w:t>
      </w:r>
    </w:p>
    <w:p>
      <w:pPr>
        <w:pStyle w:val="BodyText"/>
      </w:pPr>
      <w:r>
        <w:t xml:space="preserve">"À, không tệ, đa tạ cô. Bạch Xuyên, cô muốn nói gì thì cứ nói thẳng đi".</w:t>
      </w:r>
    </w:p>
    <w:p>
      <w:pPr>
        <w:pStyle w:val="BodyText"/>
      </w:pPr>
      <w:r>
        <w:t xml:space="preserve">"À, không có gì, tôi chỉ là quan tâm đến thương thế của đại nhân..."</w:t>
      </w:r>
    </w:p>
    <w:p>
      <w:pPr>
        <w:pStyle w:val="BodyText"/>
      </w:pPr>
      <w:r>
        <w:t xml:space="preserve">Tử Xuyên Tú mỉm cười: "Có người lúc nói xạo thì trên đầu tự nhiên hiện chữ, rất dễ nhận ra".</w:t>
      </w:r>
    </w:p>
    <w:p>
      <w:pPr>
        <w:pStyle w:val="BodyText"/>
      </w:pPr>
      <w:r>
        <w:t xml:space="preserve">Bạch Xuyên cũng mỉm cười, hỏi: "Đại nhân, những gì ngài nói hôm nay, tôi có chỗ không minh bạch".</w:t>
      </w:r>
    </w:p>
    <w:p>
      <w:pPr>
        <w:pStyle w:val="BodyText"/>
      </w:pPr>
      <w:r>
        <w:t xml:space="preserve">"Cô nói đi".</w:t>
      </w:r>
    </w:p>
    <w:p>
      <w:pPr>
        <w:pStyle w:val="BodyText"/>
      </w:pPr>
      <w:r>
        <w:t xml:space="preserve">"Ẩn thân ở một sơn thôn nhỏ thì chỉ có thể tạm dừng chân hay sống chui nhủi mà thôi, khó mà phát triển được gì. Tôi nghĩ, đại nhân làm như thế, nhất định là có mục đích?"</w:t>
      </w:r>
    </w:p>
    <w:p>
      <w:pPr>
        <w:pStyle w:val="BodyText"/>
      </w:pPr>
      <w:r>
        <w:t xml:space="preserve">Tử Xuyên Tú không đáp.</w:t>
      </w:r>
    </w:p>
    <w:p>
      <w:pPr>
        <w:pStyle w:val="BodyText"/>
      </w:pPr>
      <w:r>
        <w:t xml:space="preserve">"Đại nhân, hôm nay trong lời ngài nói lại không đề cập đến làm thế nào để quay về gia tộc. Kì thật với giao tình giữa đại nhân và Giám sát tổng trưởng Đế Lâm, còn có quan hệ với Trữ tiểu thư, tôi nghĩ, chỉ cần ngài quay về, rửa sạch oan tình không phải là sự việc quá khó".</w:t>
      </w:r>
    </w:p>
    <w:p>
      <w:pPr>
        <w:pStyle w:val="BodyText"/>
      </w:pPr>
      <w:r>
        <w:t xml:space="preserve">Tử Xuyên Tú lẳng lặng nhìn kỹ Bạch Xuyên, nữ tử thông tuệ này có cách nhìn không giống với đám đông, kế hoạch của gã khó mà giấu được nàng. Gã trầm ngâm một chút, nhỏ giọng nói: "Thời gian nếu như có thể đảo ngược để ta có thể chọn lựa lại, ta vẫn đi giết Lôi Hồng. Có vài sự tình, là nam tử hán thì không thể chạy trốn trách nhiệm. Tuy âm mưu của ma tộc ép ta thân bại danh liệt, nhưng ta không hề hối hận. Trước khi đi giết Lôi Hồng, ta không dám nói với Tư Đặc Lâm là vì biết y nhất định sẽ ngăn cản ta. Cũng như thế, ta cũng không dám nói với các người vì sợ tiết lộ cơ mật. Không ngờ do đó mà liên lụy đến các người, liên lụy cô, chuyện này thì ta chưa nghĩ đến..." Tử Xuyên Tú chậm rãi nói, ngữ điệu trầm thấp, bộc lộ sự chân thật hiếm thấy ở gã, hiển thị rõ gã rất hổ thẹn.</w:t>
      </w:r>
    </w:p>
    <w:p>
      <w:pPr>
        <w:pStyle w:val="BodyText"/>
      </w:pPr>
      <w:r>
        <w:t xml:space="preserve">Bạch Xuyên nhất thời không biết hồi đáp thế nào, suy nghĩ một lúc nàng mới nhẹ nhàng nói: "Ca đại nhân cũng là ân nhân cứu mạng của tôi, giết Lôi Hồng báo cừu cho ngài không chỉ là trách nhiệm của một mình đại nhân, tôi cũng có phần. Đại nhân ngài một mình ra sống vào chết, gánh vác trách nhiệm nặng nề, chúng tôi không chia sẻ được chút nào cho ngài khiến những kẻ làm thuộc hạ như chúng tôi cảm thấy rất tự trách, vì thế, chuyện liên lụy chẳng cần phải nói tới. Còn về đám huynh đệ bên dưới, bọn họ cũng rất bội phục dũng khí của đại nhân, đều tán dương đại nhân là một nam tử hán. Đại nhân, ngài chẳng qua chỉ là làm chuyện nên làm, không ai trách gì ngài".</w:t>
      </w:r>
    </w:p>
    <w:p>
      <w:pPr>
        <w:pStyle w:val="BodyText"/>
      </w:pPr>
      <w:r>
        <w:t xml:space="preserve">Tử Xuyên Tú cảm kích nhìn Bạch Xuyên, nữ hài tử này bình thường biểu hiện rất hung dữ, không ngờ lại quan tâm và hiểu ý người như thế. Gã gục gật đầu, tiếp tục nói: "Bị gia tộc hiểu lầm đối với ta mà nói đã không phải là lần đầu. Nếu như chúng ta hiện tại im lìm trở về thì chỉ đảnh cam chịu là thân có tội tiếp nhận thẩm tra ma thôi. Dựa vào sự giúp đỡ của đại ca ta và A Trữ, cô hay ta có thể vẫn giữ được tính mạng, nhưng khuất nhục và hiềm nghị phản quốc sẽ khiến chúng ta cả đời cũng không ngẩng đầu lên được".</w:t>
      </w:r>
    </w:p>
    <w:p>
      <w:pPr>
        <w:pStyle w:val="BodyText"/>
      </w:pPr>
      <w:r>
        <w:t xml:space="preserve">Nguyên nhân chân chính mà Tử Xuyên Tú vẫn không nói ra chính là: "Không có vinh quang gì, lại im lìm chịu khuất nhục trở về, ta sao có mặt mũi nào gặp A Trữ?" Tuy gã không hiểu được quy luật từ xưa đến giờ, vô số anh hùng hảo hán cũng phạm phải sai lầm giống như gã, bọn họ đổ máu sa trường kiến công lập nghiệp, đều chỉ vì một nụ cười loáng thoáng của giai nhân, nam nhân trước giờ đều vì nữ nhân mình yêu mến mà cố sức phấn đấu. Nhưng gã suy nghĩ rất nghiêm túc, Tử Xuyên Trữ có thân phận và địa vị tôn quý, nếu có một ngày gã sánh đôi cùng Tử Xuyên Trữ, ngày đó gã phải lập được công lao rạng rỡ, kiêu ngạo xuất hiện trước mặt nàng, còn như hiện tại, trở về với bộ dạng thảm não khuất nhục, gã thà chết cũng không muốn về gặp Tử Xuyên Trữ.</w:t>
      </w:r>
    </w:p>
    <w:p>
      <w:pPr>
        <w:pStyle w:val="BodyText"/>
      </w:pPr>
      <w:r>
        <w:t xml:space="preserve">"Muốn tẩy sạch hiềm nghi thì có rất nhiều phương pháp, dùng lời giải thích chỉ là một loại, cũng là phương pháp thiếu sự thuyết phục nhất. Thực lực, cũng là một phương pháp chứng minh". Tử Xuyên Tú chậm rãi nói, trong nhất thời, nhãn thần của gã trở bên vô cùng sắc bén: "Mệnh vận của ta không phải là để người khác phán xét. Cái ta muốn, không phải chỉ là một cuộc sống lòn cúi. Dùng thời gian từ 1 đến 2 năm, huấn luyện Tú tự doanh thành một đội quân tinh duệ cường hãn, đánh tan sự thống trị của ma tộc ở Viễn Đông, quang phục toàn cương thổ Viễn Đông, kiến lập một chính quyền Viễn Đông độc lập, đây chính là kế hoạch của ta. Lúc đó, tất cả những lời vu oan cho chúng ta cũng tự khắc biến mất, chúng ta có thể đường đường chính chính quay về cố hương".</w:t>
      </w:r>
    </w:p>
    <w:p>
      <w:pPr>
        <w:pStyle w:val="BodyText"/>
      </w:pPr>
      <w:r>
        <w:t xml:space="preserve">Bạch Xuyên thất kinh mở tròn mắt, nàng không ngờ kế hoạch của Tử Xuyên Tú lại "Cao vời" như thế, hoặc nói, là hoang đường như thế. Hiện nay, ma tộc đang hùng cứ Viễn Đông, bọn chúng có lực lượng quân đội cường đại nhất trên thế giới, hơn bốn trăm đoàn đội với binh lực khổng lồ đang đóng khắp Viễn Đông, lại có danh tướng như mây, còn có đệ nhất cao thủ đương thế là Ma thần hoàng. Thực lực đáng sợ như thế, cả hai thế lực nhân loại lớn nhất là Tử Xuyên gia tộc và Lưu Phong gia tộc đều không dám chính diện giao phong, với một đám ô hợp hơn tám ngàn người Tú tự doanh mà muốn kích bại ma tộc vương quốc cường đại? Chuyện này chẳng khác gì nằm mơ giữa ban ngày, Bạch Xuyên tối này cho dù ngủ rất ngon cũng không thể nào mơ được giấc mộng đẹp như thế.</w:t>
      </w:r>
    </w:p>
    <w:p>
      <w:pPr>
        <w:pStyle w:val="BodyText"/>
      </w:pPr>
      <w:r>
        <w:t xml:space="preserve">Nàng rất muốn cười lớn nhưng cười không thành tiếng, Tử Xuyên Tú ở trước mặt nàng, gầy gò, hư nhược, sắc mặt mất máu trắng bạch nhưng lại phát tán một khí chất lẫm liệt. Bạch Xuyên chợt động tâm nhưng không biết miêu tả cảm xúc cụ thể trong lòng mình lúc này thế nào. Trong nhất thời, nàng nghĩ đến một cụm từ không thể chính xác hơn: anh khí bức nhân.</w:t>
      </w:r>
    </w:p>
    <w:p>
      <w:pPr>
        <w:pStyle w:val="BodyText"/>
      </w:pPr>
      <w:r>
        <w:t xml:space="preserve">Nàng nỗ lực phản biện suy tính của Tử Xuyên Tú: "Đại nhân, muốn lập nên quân đội không phải là chuyện đơn giản. Làm đạo tặc chặn đường cướp của là chuyện dễ, nhưng là một đội quân chính quy có kỷ luật nghiêm minh, trang bị tinh lương thì cần một lượng rất lớn vũ khí, trang thiết bị, lương thảo vật tư...Cần cả một hệ thống hậu cần ổn định. Chúng ta khuyết một hậu phương có thể dựa dẫm, chỉ dựa vào mỗi Bố lô thôn nhỏ nhoi của Bán thú nhân thì khó mà thành".</w:t>
      </w:r>
    </w:p>
    <w:p>
      <w:pPr>
        <w:pStyle w:val="BodyText"/>
      </w:pPr>
      <w:r>
        <w:t xml:space="preserve">Nàng tự nói với mình, ta thật là điên, chỉ có điên mới đi thảo luận với gã về một sự việc không có khả năng thực hiện.</w:t>
      </w:r>
    </w:p>
    <w:p>
      <w:pPr>
        <w:pStyle w:val="BodyText"/>
      </w:pPr>
      <w:r>
        <w:t xml:space="preserve">Tử Xuyên Tú cười thần bí: "Vừa rồi ta không nói, lựa chọn nơi này làm căn cứ, còn có một nguyên nhân chủ yếu nhất. Phía sau thôn làng hoang vu này có một sơn lộ bí mật có thể thông qua Cổ kì sơn mạch. Cũng có nghĩa, không cần qua cứ điểm Ngõa Luân, từ nơi này có thể giao thông vào nội địa Tử Xuyên gia".</w:t>
      </w:r>
    </w:p>
    <w:p>
      <w:pPr>
        <w:pStyle w:val="BodyText"/>
      </w:pPr>
      <w:r>
        <w:t xml:space="preserve">"Cái gì?" Bạch Xuyên đứng phắt dậy, thần tình chấn kinh không dám tin.</w:t>
      </w:r>
    </w:p>
    <w:p>
      <w:pPr>
        <w:pStyle w:val="BodyText"/>
      </w:pPr>
      <w:r>
        <w:t xml:space="preserve">Từ trước đến giờ, mọi người đều biết Cổ kì sơn mạch nổi tiếng cao ngút trời không thể vượt qua, nó phân cách gia tộc và Viễn Đông địa khu, hành lang Ngõa Luân chính là cửa ngõ duy nhất của sơn mạch, mà cứ điểm Ngõa Luân tọa lạc ngay cửa ngõ ấy. Chỉ có thông qua nó, người ta mới có thể ra vào nội địa gia tộc và Viễn Đông địa khu, điều này gần như đã định hình trong tư tưởng của mọi người. Địa hình hiểm trở này có ý nghĩa cực kì trọng yếu về mặt chiến lược quân sự, dựa vào một dãy Cổ kì sơn mạch chỉ có một lối ra vào mà Tử Xuyên gia mới có thể dựng nên cứ điểm Ngõa Luân, nhờ vào tường thành kiên cố ngăn cản đại quân ma tộc.</w:t>
      </w:r>
    </w:p>
    <w:p>
      <w:pPr>
        <w:pStyle w:val="BodyText"/>
      </w:pPr>
      <w:r>
        <w:t xml:space="preserve">Hiện tại, bố cục tưởng là bất biến đó đã biến đổi, một khi ma tộc biết được bí mật này...</w:t>
      </w:r>
    </w:p>
    <w:p>
      <w:pPr>
        <w:pStyle w:val="BodyText"/>
      </w:pPr>
      <w:r>
        <w:t xml:space="preserve">Bạch Xuyên tưởng tượng nên một tình cảnh đáng sợ trong đầu: Thông qua tiểu lộ bí mật, đại quân chủ lực của ma tộc đột nhiên xuất hiện phía sau phòng tuyến Ngõa Luân, bọn chúng ào ào tiến vào phúc địa gia tộc đang không chút phòng bị, từ Ngõa Luân đến Đế Đô, mỗi tấc đất đều nhuộm máu tươi của nhân loại, thôn làng, thành thị chìm trong biển lửa...</w:t>
      </w:r>
    </w:p>
    <w:p>
      <w:pPr>
        <w:pStyle w:val="BodyText"/>
      </w:pPr>
      <w:r>
        <w:t xml:space="preserve">Nhìn sắc mặt Bạch Xuyên đột nhiên trắng nhợt, Tử Xuyên Tú nhìn nàng không nói, mục quang vô thanh phảng phất như đang hỏi: "Hiện tại cô biết vấn đề nghiêm trọng cỡ nào rồi chứ?"</w:t>
      </w:r>
    </w:p>
    <w:p>
      <w:pPr>
        <w:pStyle w:val="BodyText"/>
      </w:pPr>
      <w:r>
        <w:t xml:space="preserve">Bạch Xuyên ngồi xuống, lại nôn nóng hỏi: "Có bao nhiêu người biết con đường đó? Bán thú nhân trong thôn có biết không?"</w:t>
      </w:r>
    </w:p>
    <w:p>
      <w:pPr>
        <w:pStyle w:val="BodyText"/>
      </w:pPr>
      <w:r>
        <w:t xml:space="preserve">Tử Xuyên Tú bộc lộ sắc thái tán thưởng nàng, Bạch Xuyên xác thật là một nhân tài ưu tú hiếm có. Khi biết được có con đường thứ nhì, phản ứng đầu tiên của nàng không phải cảm thấy may mắn vì bản thân cuối cùng có thể hồi hương, mà là lo lắng cho cả mệnh vận của gia tộc.</w:t>
      </w:r>
    </w:p>
    <w:p>
      <w:pPr>
        <w:pStyle w:val="BodyText"/>
      </w:pPr>
      <w:r>
        <w:t xml:space="preserve">Tử Xuyên Tú lắc lắc đầu: "Người trong thôn không biết. Cô không cần lo lắng, trên thế giới này biết được con đường bí mật này chỉ có ba người, một là ta, một là cô, còn một người nữa là..." Gã do dự một chút, nói: "Là một người tuyệt đối không bao giờ tiết lộ bí mật".</w:t>
      </w:r>
    </w:p>
    <w:p>
      <w:pPr>
        <w:pStyle w:val="BodyText"/>
      </w:pPr>
      <w:r>
        <w:t xml:space="preserve">"Không có dạng người đó!" Bạch Xuyên sâu sắc: "Chỉ có người chết mới tuyệt đối không lộ bí mật. Khốc hình của ma tộc đủ khiến hảo hán kiên trinh bất khuất biến thành một con trùn nhuyễn!"</w:t>
      </w:r>
    </w:p>
    <w:p>
      <w:pPr>
        <w:pStyle w:val="BodyText"/>
      </w:pPr>
      <w:r>
        <w:t xml:space="preserve">"Vấn đề là," Tử Xuyên Tú nhẹ nhàng nói: "Đó là người mà cả ma tộc cũng không có cách nào bắt được".</w:t>
      </w:r>
    </w:p>
    <w:p>
      <w:pPr>
        <w:pStyle w:val="BodyText"/>
      </w:pPr>
      <w:r>
        <w:t xml:space="preserve">"Sao có dạng người như thế..." Bạch Xuyên đột nhiên ngừng nói, thần tình biến thành kinh hoảng: "Chẳng lẽ là 'Ngài ấy'?"</w:t>
      </w:r>
    </w:p>
    <w:p>
      <w:pPr>
        <w:pStyle w:val="BodyText"/>
      </w:pPr>
      <w:r>
        <w:t xml:space="preserve">Tử Xuyên Tú gật đầu khẳng định.</w:t>
      </w:r>
    </w:p>
    <w:p>
      <w:pPr>
        <w:pStyle w:val="BodyText"/>
      </w:pPr>
      <w:r>
        <w:t xml:space="preserve">"Thật đúng là ngài ấy?"</w:t>
      </w:r>
    </w:p>
    <w:p>
      <w:pPr>
        <w:pStyle w:val="BodyText"/>
      </w:pPr>
      <w:r>
        <w:t xml:space="preserve">"Đúng là ông ấy, ông ấy ẩn cư trong rừng núi gần đây, luôn thủ hộ con đường bí mật đó".</w:t>
      </w:r>
    </w:p>
    <w:p>
      <w:pPr>
        <w:pStyle w:val="BodyText"/>
      </w:pPr>
      <w:r>
        <w:t xml:space="preserve">Bạch Xuyên thở một hơi dài, lẩm nhẩm: "Tôi hiểu rồi".</w:t>
      </w:r>
    </w:p>
    <w:p>
      <w:pPr>
        <w:pStyle w:val="BodyText"/>
      </w:pPr>
      <w:r>
        <w:t xml:space="preserve">Lúc này cuối cùng nàng cũng hiểu được dụng ý của Tử Xuyên Tú, đưa Tú tự doanh đến ẩn thân nơi này là tuyệt đối an toàn, có "Ngài ấy" ở đây, cho dù cả đại quân ma tộc ào ào kéo đến cũng không có gì phải lo lắng. Lúc này nàng mới minh bạch, vì sao Tử Xuyên Tú dọc đường hết sức khẩn trương cảnh giới, nhưng khi đến Bố lô thôn thì lập tức nhẹ nhõm ngắm cảnh, cả trinh sát đội cũng không phái canh gác cho cả doanh trại nghỉ ngơi, thì ra bởi vì cường viện đang ở gần đây.</w:t>
      </w:r>
    </w:p>
    <w:p>
      <w:pPr>
        <w:pStyle w:val="BodyText"/>
      </w:pPr>
      <w:r>
        <w:t xml:space="preserve">Chấn hám vừa qua đi, lòng tò mò của Bạch Xuyên lại trỗi lên, nghĩ đến "Ngài ấy" trong truyền thuyết, nàng kích động đến tim đập thình thịch. Nàng không khỏi nhỏ giọng hỏi: "Đại nhân, ngàu giống như đã nhiều năm không đến Bố lô thôn, ngài vì sao biết 'Ngài ấy' vẫn còn ở đây? 'Ngài ấy' trông như thế nào? Anh tuấn không? Nhất định rất lợi hại phải không?"</w:t>
      </w:r>
    </w:p>
    <w:p>
      <w:pPr>
        <w:pStyle w:val="BodyText"/>
      </w:pPr>
      <w:r>
        <w:t xml:space="preserve">Tử Xuyên Tú điềm đạm đáp: "Ông ấy đã đến rồi".</w:t>
      </w:r>
    </w:p>
    <w:p>
      <w:pPr>
        <w:pStyle w:val="BodyText"/>
      </w:pPr>
      <w:r>
        <w:t xml:space="preserve">Trong lúc chấn kinh, Bạch Xuyên cũng chẳng quan tâm đến hình tượng thục nữ, nhảy dựng lên la: "Ở đâu? Ở đâu?", xoay đầu nhìn bốn bên nhưng chẳng thấy nhân ảnh nào.</w:t>
      </w:r>
    </w:p>
    <w:p>
      <w:pPr>
        <w:pStyle w:val="BodyText"/>
      </w:pPr>
      <w:r>
        <w:t xml:space="preserve">Tử Xuyên Tú mỉm cười: "Cô bình tĩnh lại đi, chú ý dùng tai lắng nghe".</w:t>
      </w:r>
    </w:p>
    <w:p>
      <w:pPr>
        <w:pStyle w:val="BodyText"/>
      </w:pPr>
      <w:r>
        <w:t xml:space="preserve">Xung quanh yên tĩnh bình thường, không khí phảng phất như cô đặc lại, gây cho người ta cảm giác ngộp thở.</w:t>
      </w:r>
    </w:p>
    <w:p>
      <w:pPr>
        <w:pStyle w:val="BodyText"/>
      </w:pPr>
      <w:r>
        <w:t xml:space="preserve">Tiếng côn trùng mùa hè nãy giờ rền rĩ, không biết từ lúc nào đã ngoan ngoãn câm miệng, trong thôn không nghe thấy tiếng động nào, cả tiếng chó đêm của im luôn, tiếng gió lùa qua rừng rào rào cũng ngưng bặt.</w:t>
      </w:r>
    </w:p>
    <w:p>
      <w:pPr>
        <w:pStyle w:val="BodyText"/>
      </w:pPr>
      <w:r>
        <w:t xml:space="preserve">Đêm mùa hè tháng 5 nóng bức, nhưng một cổ âm hàn từ đâu ập lại khiến Bạch Xuyên không khỏi phát run mấy cái, nàng lén nhìn về phía Tử Xuyên Tú. Lúc này nàng tuy đang ở trong doanh trại gần cả ngàn người nhưng lại cảm thấy bản thân không có gì che chắn, trong đầu sinh cảm giác vô lực không thể xóa bỏ.</w:t>
      </w:r>
    </w:p>
    <w:p>
      <w:pPr>
        <w:pStyle w:val="BodyText"/>
      </w:pPr>
      <w:r>
        <w:t xml:space="preserve">Giống như có một bàn tay vô hình từ phía sau đẩy tới, rèm cửa trướng bồng không gió mà động, chầm chầm phất vào bên trong, bên ngoài không thấy có nhân ảnh nào, nếu không phải bàn tay ấm áp của Tử Xuyên Tú kịp thời nắm lấy vai nàng thì Bạch Xuyên đã hô hoán: "Có quỷ!" rồi. Nàng xoay người đánh Tử Xuyên Tú một chưởng, mắng: "Lưu manh!"</w:t>
      </w:r>
    </w:p>
    <w:p>
      <w:pPr>
        <w:pStyle w:val="BodyText"/>
      </w:pPr>
      <w:r>
        <w:t xml:space="preserve">"Phựt" một tiếng khẽ, ngọn đuốc đang rọi sáng tứ bề đột nhiên tắt ngúm, nhất thời, trong trướng bồng trở thành một vùng tối đen.</w:t>
      </w:r>
    </w:p>
    <w:p>
      <w:pPr>
        <w:pStyle w:val="BodyText"/>
      </w:pPr>
      <w:r>
        <w:t xml:space="preserve">Bạch Xuyên rút mã đao, "Đang" một tiếng vang khẽ, đao quang lóe lên trong đêm tối.</w:t>
      </w:r>
    </w:p>
    <w:p>
      <w:pPr>
        <w:pStyle w:val="BodyText"/>
      </w:pPr>
      <w:r>
        <w:t xml:space="preserve">"Bạch Xuyên, chớ loạn!" Tử Xuyên Tú hét nhỏ.</w:t>
      </w:r>
    </w:p>
    <w:p>
      <w:pPr>
        <w:pStyle w:val="BodyText"/>
      </w:pPr>
      <w:r>
        <w:t xml:space="preserve">Kiềm chế không vung đao chém ra, Bạch Xuyên cầm đao yên lặng đứng trong bóng tối, cố gắng nhìn vào vùng không gian tối đen trước mặt.</w:t>
      </w:r>
    </w:p>
    <w:p>
      <w:pPr>
        <w:pStyle w:val="BodyText"/>
      </w:pPr>
      <w:r>
        <w:t xml:space="preserve">Cả quá trình từ sáng rỡ đến tối đen diễn ra rất nhanh, nhãn thần của nàng hoàn toàn chưa thể thích ứng, trước mắt là một màn tối nghịt. Nàng đưa tay dụi mắt, muốn mục quang nhanh chóng thích hợp với không gian hiện tại nhưng vẫn không thể được, chỉ là ẩn ước cảm giác ở vị trí Tử Xuyên Tú đang ngồi giống như có một thứ gì đấy. Trong bóng tối không có thanh âm gì, không khí trầm tịch như chết.</w:t>
      </w:r>
    </w:p>
    <w:p>
      <w:pPr>
        <w:pStyle w:val="BodyText"/>
      </w:pPr>
      <w:r>
        <w:t xml:space="preserve">Bạch Xuyên cũng không biết đã qua bao lâu, năm phút, mười phút...Khi nhãn tình của nàng dần bắt đầu thích ứng với không gian đó thì trước mắt đột nhiên sáng bừng, nàng vô thức nhắm chặt đôi mắt để tránh luồng sáng chói lòa đó.</w:t>
      </w:r>
    </w:p>
    <w:p>
      <w:pPr>
        <w:pStyle w:val="BodyText"/>
      </w:pPr>
      <w:r>
        <w:t xml:space="preserve">Nàng nhanh chóng mở mắt, ngọn đuốc không biết từ lúc nào đã sáng trở lại, tiếng lửa nổ lép bép ở góc trướng, không khí thoang thoảng mùi dầu cây nhiên liệu. Trong trướng vẫn là Tử Xuyên Tú và nàng, vừa rồi rốt cuộc đã phát sinh chuyện gì?</w:t>
      </w:r>
    </w:p>
    <w:p>
      <w:pPr>
        <w:pStyle w:val="BodyText"/>
      </w:pPr>
      <w:r>
        <w:t xml:space="preserve">Rất nhanh, Bạch Xuyên lao đến vén rèm trướng lên nhìn ra ngoài, bên ngoài trống không chẳng có ai, chỉ toàn những nóc lều liên miên.</w:t>
      </w:r>
    </w:p>
    <w:p>
      <w:pPr>
        <w:pStyle w:val="BodyText"/>
      </w:pPr>
      <w:r>
        <w:t xml:space="preserve">Trong đêm đã lại vẳng tiếng trùng kêu, tiếng chó sủa từ trong thôn vọng lại, có thể nghe thất tiếng bước chân của binh sĩ trong doanh trại, tiếng vũ khí va chạm cùng tiếng lào thào chuyện trò của đám lính. Cổ áp lực kì dị khi nãy đã biến mất, mọi thứ đều trở lại như thường, bầu trời trên đầu chi chít sao sáng.</w:t>
      </w:r>
    </w:p>
    <w:p>
      <w:pPr>
        <w:pStyle w:val="BodyText"/>
      </w:pPr>
      <w:r>
        <w:t xml:space="preserve">Mấy sĩ binh giơ đuốc đi vòng vòng khắp doanh trại để kiểm tra, lúc đi ngang trướng bồng chủ soái thì chào nàng theo quân lễ. Bạch Xuyên ngơ ngẩn trong đầu, biết 'Ngài ấy' đã đi rồi, nàng quay trở vào trong, lẩm nhẩm tự hỏi: "Ngài ấy...đi rồi?"</w:t>
      </w:r>
    </w:p>
    <w:p>
      <w:pPr>
        <w:pStyle w:val="BodyText"/>
      </w:pPr>
      <w:r>
        <w:t xml:space="preserve">Tử Xuyên Tú vẫn ở tư thế nửa nằm nửa ngồi trên chiếc ghế tựa, mỉm cười nhìn Bạch Xuyên. Bạch Xuyên lúc này phát hiện trên tay vẫn còn cầm mã đao, mặt liền đỏ bừng, đương thời xuất đao thuần túy chỉ là phản ứng tự vệ, không hề có ý gì, chẳng lẽ là muốn giao thủ với cao thủ kiệt xuất nhất trong lịch sử nhân loại sao? Nàng vội đút đao vào vỏ, lúc này mới phát hiện, trên bàn trước mặt mình xuất hiện một cuốn sách mỏng. Bạch Xuyên cầm lên xem thì thấy trên bìa sách viết mấy chữ: "Huyền thiên đao".</w:t>
      </w:r>
    </w:p>
    <w:p>
      <w:pPr>
        <w:pStyle w:val="BodyText"/>
      </w:pPr>
      <w:r>
        <w:t xml:space="preserve">Tử Xuyên Tú mỉm cười: "Ông ấy nói, mấy trăm năm nay chỉ có cô dám bạt đao trước mặt ông ấy, cô là tiểu cô nương rất thú vị, vì thế đặc biệt tặng sách này cho cô. Cô không cần xem tỉ mỉ vậy đâu, sách này đúng là do ông ấy tự soạn".</w:t>
      </w:r>
    </w:p>
    <w:p>
      <w:pPr>
        <w:pStyle w:val="BodyText"/>
      </w:pPr>
      <w:r>
        <w:t xml:space="preserve">Bạch Xuyên mừng muốn phát cuống, võ công do 'Ngài ấy' soạn ra nhất định là không thể tầm thường, đây đúng là đại thu hoạch ngoài ý à. Nàng nhẹ nhàng lật sách ra, bút tích đĩnh bạt thẳng từng hàng một, nàng cảm thụ có một anh khí tiềm ẩn trong từng con chữ, như có một con người cô độc cuồng ngạo đang múa đao khắc chữ.</w:t>
      </w:r>
    </w:p>
    <w:p>
      <w:pPr>
        <w:pStyle w:val="BodyText"/>
      </w:pPr>
      <w:r>
        <w:t xml:space="preserve">"Đao là vua của các loại binh khí, dùng lực sử đao là kẻ tầm thường, dùng khí sử đao là kẻ trung bình, dùng ý sử đao mới là kẻ thượng thừa. Lấy trời làm đao là đạt đến cảnh giới tối cao..."</w:t>
      </w:r>
    </w:p>
    <w:p>
      <w:pPr>
        <w:pStyle w:val="BodyText"/>
      </w:pPr>
      <w:r>
        <w:t xml:space="preserve">Nàng cảm thấy chóng mặt, vội khép sách lại. Nét chữ, khoảng cách giữa từng chữ từng hàng trong sách phảng phất như chứa một loại ma lực thần bí, không nhìn thấy chữ nhưng chân khí trong đan điền lại bắt đầu manh động, giống như nước lũ đang công phá không thể khống chế, không nghe theo sự điều khiển của bản thân. Nàng biết loại võ công cao thâm thế này phải lắng tâm từ từ tu luyện, không nên nôn nóng gấp gáp. Lòng nàng tràn ngập sự vui mừng, chỉ cần kiên nhẫn tu luyện thì có ngày, giấc mộng cao thủ của nàng sẽ thành hiện thực!</w:t>
      </w:r>
    </w:p>
    <w:p>
      <w:pPr>
        <w:pStyle w:val="BodyText"/>
      </w:pPr>
      <w:r>
        <w:t xml:space="preserve">Nàng lại có chút buồn bã, bởi vì tuyệt đại cao thủ trong truyền thuyết vừa ở trước mặt nàng nhưng nàng lại không thể chiêm ngưỡng phong thái của "Ngài ấy", đây quả thật là chuyện khiến nàng hối hận cả đời.</w:t>
      </w:r>
    </w:p>
    <w:p>
      <w:pPr>
        <w:pStyle w:val="BodyText"/>
      </w:pPr>
      <w:r>
        <w:t xml:space="preserve">Nàng nhẹ nhàng nói: "Quá đáng tiếc, tôi không thể nhìn thấy ngài ấy".</w:t>
      </w:r>
    </w:p>
    <w:p>
      <w:pPr>
        <w:pStyle w:val="BodyText"/>
      </w:pPr>
      <w:r>
        <w:t xml:space="preserve">Hiểu rõ tâm tư của nàng, Tử Xuyên Tú lắc đầu: "Cô không hiểu, chỉ là..." Gã không biết nói tiếp thế nào, chỉ than dài một tiếng, nghĩ thầm: "Kì thật ông ấy là một người rất bất hạnh".</w:t>
      </w:r>
    </w:p>
    <w:p>
      <w:pPr>
        <w:pStyle w:val="BodyText"/>
      </w:pPr>
      <w:r>
        <w:t xml:space="preserve">"Sự tình vừa rồi cô không nên kể lại với ai. Hiện tại, cô còn nghĩ ta hoang đường hay không? Vừa rồi ông ấy đã đáp ứng, ông ấy không hỗ trợ chúng ta đánh nhau với bên ngoài, nhưng trong khoảng thời gian này, ông ấy sẽ tận lực giúp chúng ta huấn luyện quân đội".</w:t>
      </w:r>
    </w:p>
    <w:p>
      <w:pPr>
        <w:pStyle w:val="BodyText"/>
      </w:pPr>
      <w:r>
        <w:t xml:space="preserve">Bạch Xuyên gật đầu liên tục, đã có "Ngài ấy" tham dự thì có sự tình gì không thể giải quyết chứ. Không cần Tử Xuyên Tú căn dặn, nàng cũng biết những lời nghe được khi nãy là bí mật liên quan đến cả mệnh vận đại lục, tuyệt đối phải thủ khẩu như bình. Nàng hết sức cao hứng, lại vẫn có chút hoảng loạn, nhỏ giọng hỏi: "Đại nhân, tôi không hiểu, ngài vì sao lại nói với tôi, mấy chuyện này đều là bí mật hết sức trọng yếu?"</w:t>
      </w:r>
    </w:p>
    <w:p>
      <w:pPr>
        <w:pStyle w:val="BodyText"/>
      </w:pPr>
      <w:r>
        <w:t xml:space="preserve">Tử Xuyên Tú yên lặng nhìn nàng một lúc mới đáp: "Ta tin tưởng cô. Đây là con đường hết sức nguy hiểm, trước khi cô đi thì cô có quyền được biết có gì đang đợi cô ở phía trước".</w:t>
      </w:r>
    </w:p>
    <w:p>
      <w:pPr>
        <w:pStyle w:val="BodyText"/>
      </w:pPr>
      <w:r>
        <w:t xml:space="preserve">Nghe hai chữ "Tin tưởng", không biết làm sao, Bạch Xuyên lại cảm thấy muốn rơi lệ, nàng nhẹ nhàng nói: "Đại nhân, tôi đi theo ngài!"</w:t>
      </w:r>
    </w:p>
    <w:p>
      <w:pPr>
        <w:pStyle w:val="BodyText"/>
      </w:pPr>
      <w:r>
        <w:t xml:space="preserve">Tử Xuyên Tú hài lòng gật đầu, gã biết Bạch Xuyên rất có uy vọng trong quân, được nàng ủng hộ thì càng có được lòng quân.</w:t>
      </w:r>
    </w:p>
    <w:p>
      <w:pPr>
        <w:pStyle w:val="BodyText"/>
      </w:pPr>
      <w:r>
        <w:t xml:space="preserve">"Hiện tại, vấn đề lớn nhất trong đội ngũ chúng ta không phải là không đủ lương thực, cũng không phải là sự uy hiếp của ma tộc mà là quân tâm của các binh sĩ. Mọi người đều cảm thấy không có tín tâm, không kích thích được tinh thần của bộ đội thì không thể nâng cao sức chiến đấu được".</w:t>
      </w:r>
    </w:p>
    <w:p>
      <w:pPr>
        <w:pStyle w:val="BodyText"/>
      </w:pPr>
      <w:r>
        <w:t xml:space="preserve">Bạch Xuyên gật đầu đồng ý, lời của Tử Xuyên Tú hoàn toàn chính xác, nàng cũng cảm thấy tinh thần của binh sĩ hiện tại quả thật rất đáng khiến chỉ huy phải lo lắng: "Đại nhân, ngài có biện pháp gì không?"</w:t>
      </w:r>
    </w:p>
    <w:p>
      <w:pPr>
        <w:pStyle w:val="BodyText"/>
      </w:pPr>
      <w:r>
        <w:t xml:space="preserve">Tử Xuyên Tú chậm rãi đáp: "Cho bọn họ hy vọng".</w:t>
      </w:r>
    </w:p>
    <w:p>
      <w:pPr>
        <w:pStyle w:val="BodyText"/>
      </w:pPr>
      <w:r>
        <w:t xml:space="preserve">-o0o-</w:t>
      </w:r>
    </w:p>
    <w:p>
      <w:pPr>
        <w:pStyle w:val="Compact"/>
      </w:pPr>
      <w:r>
        <w:br w:type="textWrapping"/>
      </w:r>
      <w:r>
        <w:br w:type="textWrapping"/>
      </w:r>
    </w:p>
    <w:p>
      <w:pPr>
        <w:pStyle w:val="Heading2"/>
      </w:pPr>
      <w:bookmarkStart w:id="56" w:name="chương-5-thoát-thai-hoán-cốt"/>
      <w:bookmarkEnd w:id="56"/>
      <w:r>
        <w:t xml:space="preserve">34. Chương 5 : Thoát Thai Hoán Cốt</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6: Lạc Thảo Vi Vương</w:t>
      </w:r>
    </w:p>
    <w:p>
      <w:pPr>
        <w:pStyle w:val="BodyText"/>
      </w:pPr>
      <w:r>
        <w:t xml:space="preserve">-----oo0oo-----</w:t>
      </w:r>
    </w:p>
    <w:p>
      <w:pPr>
        <w:pStyle w:val="BodyText"/>
      </w:pPr>
      <w:r>
        <w:t xml:space="preserve">Chương 5: Thoát thai hoán cốt</w:t>
      </w:r>
    </w:p>
    <w:p>
      <w:pPr>
        <w:pStyle w:val="BodyText"/>
      </w:pPr>
      <w:r>
        <w:t xml:space="preserve">Nhóm dịch: Tú Xuyên</w:t>
      </w:r>
    </w:p>
    <w:p>
      <w:pPr>
        <w:pStyle w:val="BodyText"/>
      </w:pPr>
      <w:r>
        <w:t xml:space="preserve">Sưu Tầm by nguoibantot8 --- 4vn.eu</w:t>
      </w:r>
    </w:p>
    <w:p>
      <w:pPr>
        <w:pStyle w:val="BodyText"/>
      </w:pPr>
      <w:r>
        <w:t xml:space="preserve">Sáng sớm hôm sau, Tử Xuyên Tú triệu tập toàn thể Tú tự doanh đến nói chuyện. Trong sương mai còn mờ mờ, hơn tám ngàn sĩ binh ngồi thành từng nhóm theo trận hình ở khoảng đất trống ngoài bìa rừng, đám sĩ binh ngồi yên lặng, hàng ngũ chỉnh tề, đây là lần đầu tiên Tú tự doanh tập hợp có trật tự nhất từ trước đến nay.</w:t>
      </w:r>
    </w:p>
    <w:p>
      <w:pPr>
        <w:pStyle w:val="BodyText"/>
      </w:pPr>
      <w:r>
        <w:t xml:space="preserve">Tử Xuyên Tú mặc quân phục xuất hiện ở trước mặt chúng nhân, sắc mặt của gã tuy trắng bệch nhưng toàn thân chế phục sắc xanh da trời, vai đeo quân hàm Phó thống lĩnh lấp lánh sao, tư thế nghiêm chỉnh, hiện hiện anh khí bừng bừng.</w:t>
      </w:r>
    </w:p>
    <w:p>
      <w:pPr>
        <w:pStyle w:val="BodyText"/>
      </w:pPr>
      <w:r>
        <w:t xml:space="preserve">Nhìn quân phục chính thức mà trưởng quan rất ít khi mặc cùng thần tình nghêm trang của đại nhân, đám bộ hạ cảm thấy tinh thần phấn chấn, dự cảm có sự tình ý nghĩa trọng đại sắp phát sinh.</w:t>
      </w:r>
    </w:p>
    <w:p>
      <w:pPr>
        <w:pStyle w:val="BodyText"/>
      </w:pPr>
      <w:r>
        <w:t xml:space="preserve">"Các huynh đệ!" Sắc mặt Tử Xuyên Tú trắng bệch, ngữ điệu trầm trầm nghiêm túc, gã cố ý không cất cao giọng nhưng mỗi cá nhân trong đội hình vô luận là ờ gần hay xa đều nghe rõ, thoại âm trầm thấp hồi đãng trên không gian trống trải rồi dội vào dãy núi xa xa thành những âm thanh rền rền.</w:t>
      </w:r>
    </w:p>
    <w:p>
      <w:pPr>
        <w:pStyle w:val="BodyText"/>
      </w:pPr>
      <w:r>
        <w:t xml:space="preserve">"Những gì phát sinh trong mấy ngày gần đây, ta tin mọi người đều đã biết. Suy cho cùng, là ta tự làm theo ý mình đã liên lụy đến mọi người.</w:t>
      </w:r>
    </w:p>
    <w:p>
      <w:pPr>
        <w:pStyle w:val="BodyText"/>
      </w:pPr>
      <w:r>
        <w:t xml:space="preserve">Ta cảm thấy hết sức xấu hổ, đứng ở đây, ta xin kính cẩn nghiêng mình nói với các người một iếng: 'Xin lỗi'".</w:t>
      </w:r>
    </w:p>
    <w:p>
      <w:pPr>
        <w:pStyle w:val="BodyText"/>
      </w:pPr>
      <w:r>
        <w:t xml:space="preserve">Đối diện các sĩ binh, Tử Xuyên Tú cúi người tạ lỗi. Trong đội hình binh sĩ lập tức ồn ào, có người bất an động đậy thân hình, chiếu theo truyền thống quân đội của Tử Xuyên gia, trưởng quan cũng như là hỏa thần, tuyệt đối không phạm phải sai lầm. Hiện tại, một quân quan cao cấp ở mức Phó thống lĩnh lại cúi mình xin lỗi các binh sĩ cấp thấp, trong lịch sử gia tộc chưa từng có sự tình thế này.</w:t>
      </w:r>
    </w:p>
    <w:p>
      <w:pPr>
        <w:pStyle w:val="BodyText"/>
      </w:pPr>
      <w:r>
        <w:t xml:space="preserve">"Cho dù đang ở trong hoàn cảnh túng quẫn nhất, ta vẫn thấy được sự trung thành của mọi người với ta, điều này khiến ta cảm thấy vô cùng an ủi. Ở nơi này, ta muốn hỏi các vị một vấn đề, hy vọng lớn nhất của các người là gì?"</w:t>
      </w:r>
    </w:p>
    <w:p>
      <w:pPr>
        <w:pStyle w:val="BodyText"/>
      </w:pPr>
      <w:r>
        <w:t xml:space="preserve">Phía dưới rơi vào im lặng, đám sĩ binh mở to mắt, không hiểu trưởng quân có ý gì. Ba người Bạch Xuyên dòm nhau, bọn họ cũng chẳng hiểu ý đồ của Tử Xuyên Tú, trong ấn tượng của bọn họ, không có tướng lĩnh nào lại đi diễn giảng với bộ hạ cả.</w:t>
      </w:r>
    </w:p>
    <w:p>
      <w:pPr>
        <w:pStyle w:val="BodyText"/>
      </w:pPr>
      <w:r>
        <w:t xml:space="preserve">Tử Xuyên Tú đưa tay chỉ vào một kị binh khoác áo choàng đên cao lớn, hỏi: "Ngươi, bước ra đây! Nói cho ta biết, hi vọng lớn nhất của ngươi là gì? Nói thật lòng!".</w:t>
      </w:r>
    </w:p>
    <w:p>
      <w:pPr>
        <w:pStyle w:val="BodyText"/>
      </w:pPr>
      <w:r>
        <w:t xml:space="preserve">Tên sĩ binh bị chỉ trúng lúng túng chân tay, hắn là lần đầu tiên bị muôn cặp mắt chú ý, hồi hộp đến nỗi cứ lắp bắp:</w:t>
      </w:r>
    </w:p>
    <w:p>
      <w:pPr>
        <w:pStyle w:val="BodyText"/>
      </w:pPr>
      <w:r>
        <w:t xml:space="preserve">"Đại nhân...tôi...tôi tôi..." Nhìn ánh mắt nghiêm nghị của Tử Xuyên Tú, hắn hoảng hốt răng đánh lập cập. Đột nhiên, họa đến khiến đầu óc nhanh nhạy, hắn ngoác mồm nói lớn: "Đại nhân, hy vọng lớn nhất của tôi chính là sớm ngày tiêu diệt bọn xâm lược ma tộc vạn ác, gia tộc quang phục Viễn Đông, Tổng trưởng điện hạ của chúng ta vạn thọ vô cương..."</w:t>
      </w:r>
    </w:p>
    <w:p>
      <w:pPr>
        <w:pStyle w:val="BodyText"/>
      </w:pPr>
      <w:r>
        <w:t xml:space="preserve">Tử Xuyên Tú co giò đá hắn văng mất tích.</w:t>
      </w:r>
    </w:p>
    <w:p>
      <w:pPr>
        <w:pStyle w:val="BodyText"/>
      </w:pPr>
      <w:r>
        <w:t xml:space="preserve">Tên sĩ binh thứ hai lải nhải: "Tôi hy vọng khắp thế giới được hòa bình, nhân loại được hạnh phúc, quanh năm mưa thuận gió hòa..."</w:t>
      </w:r>
    </w:p>
    <w:p>
      <w:pPr>
        <w:pStyle w:val="BodyText"/>
      </w:pPr>
      <w:r>
        <w:t xml:space="preserve">Tử Xuyên Tú vung quyền đánh hắn lăn quay, gọi La Kiệt qua: "Đào một cái lỗ chôn hắn đi".</w:t>
      </w:r>
    </w:p>
    <w:p>
      <w:pPr>
        <w:pStyle w:val="BodyText"/>
      </w:pPr>
      <w:r>
        <w:t xml:space="preserve">Tên sĩ binh thứ ba là một kẻ còn rất trẻ, nhìn thấy kết cục đáng sợ của hai người tiền nhiệm, hắn gần như muốn đứng không vững. Tử Xuyên Tú dọa hắn: "Phải nói thật! Nguyện vọng của ngươi là gì?"</w:t>
      </w:r>
    </w:p>
    <w:p>
      <w:pPr>
        <w:pStyle w:val="BodyText"/>
      </w:pPr>
      <w:r>
        <w:t xml:space="preserve">Tên binh sĩ căng thẳng, gương mặt lúc trắng lúc xanh, đột nhiên dũng khí dâng lên, la làng: "Tôi hi vọng nhất là cưới A Hoa hàng xóm làm vợ!"</w:t>
      </w:r>
    </w:p>
    <w:p>
      <w:pPr>
        <w:pStyle w:val="BodyText"/>
      </w:pPr>
      <w:r>
        <w:t xml:space="preserve">"Khà khà khà! "Hà hà hà!" Mấy ngàn người cùng há miệng cười lớn, ai nấy cười đến bò lăn bò toài, cả đám quân quan đứng đầu cũng không thể nhịn cười, tên sĩ binh mặt đỏ như mặt trời vừa lên, không dám ngẩng đầu.</w:t>
      </w:r>
    </w:p>
    <w:p>
      <w:pPr>
        <w:pStyle w:val="BodyText"/>
      </w:pPr>
      <w:r>
        <w:t xml:space="preserve">Tử Xuyên Tú không cười, gã nghiêm túc nhìn tiểu tử đó, đột nhiên hỏi: "Vậy ngươi vì sao không cưới?" Trong tiếng cười náo loạn của mấy ngàn người, thanh lượng của Tử Xuyên Tú không cao nhưng lại vang rất xa, giống như đang nói bên tai bọn họ, mỗi người đều nghe vô cùng rõ.</w:t>
      </w:r>
    </w:p>
    <w:p>
      <w:pPr>
        <w:pStyle w:val="BodyText"/>
      </w:pPr>
      <w:r>
        <w:t xml:space="preserve">Tên sĩ binh đó vẫn không dám ngẩng đầu, nói: "Người nhà nàng xem thường tôi, chê tôi nghèo lại không có địa vị. Sau này gả nàng ột tên quan lại có tiền, nhưng người nàng thích là tôi".</w:t>
      </w:r>
    </w:p>
    <w:p>
      <w:pPr>
        <w:pStyle w:val="BodyText"/>
      </w:pPr>
      <w:r>
        <w:t xml:space="preserve">Tiếng cười dần dần nhỏ lại, nghe lời giải thích của tên lính đó, ai nấy đều lộ thần tình ưu tư: Tuyệt đại bộ phận binh sĩ Tú tự doanh đều là thành phần lưu manh, lừa đảo, quậy phá ở địa phương, sinh hoạt ở tầng lớp thấp nhất của xã hội, không tiền, không địa vị, không có nghề nghiệp, cũng không có khả năng học tập kỹ năng mưu sinh, rất nhiều kẻ đã trải qua những tháng ngày như thế.</w:t>
      </w:r>
    </w:p>
    <w:p>
      <w:pPr>
        <w:pStyle w:val="BodyText"/>
      </w:pPr>
      <w:r>
        <w:t xml:space="preserve">Tử Xuyên Tú thông cảm vỗ vai tên lính trẻ đó, ra hiệu cho hắn lui về, lại hỏi tiếp một sĩ binh khác. Tên giang hồ này lập tức gào lên: "Đại nhân, tôi thích nhất là tiền! Hy vọng có thật nhiều tiền chất đầy cả phòng của tôi!" Hắn mở rộng hai tay ra mô tả: "Một đống tiền lớn thế này..."</w:t>
      </w:r>
    </w:p>
    <w:p>
      <w:pPr>
        <w:pStyle w:val="BodyText"/>
      </w:pPr>
      <w:r>
        <w:t xml:space="preserve">"Đại nhân, tôi muốn ngồi trong một gian phòng chất đầy tiền!"</w:t>
      </w:r>
    </w:p>
    <w:p>
      <w:pPr>
        <w:pStyle w:val="BodyText"/>
      </w:pPr>
      <w:r>
        <w:t xml:space="preserve">"Nguyện vọng của tôi là cưới một mỹ nữ về làm vợ, không phải, là cưới một đám mỹ nữ về làm thê thiếp!"</w:t>
      </w:r>
    </w:p>
    <w:p>
      <w:pPr>
        <w:pStyle w:val="BodyText"/>
      </w:pPr>
      <w:r>
        <w:t xml:space="preserve">"Tôi muốn làm quan lớn! Tốt nhất là Kì bổn, cứ nhìn thấy kẻ nào không thuận mắt thì giáo huấn hắn!"</w:t>
      </w:r>
    </w:p>
    <w:p>
      <w:pPr>
        <w:pStyle w:val="BodyText"/>
      </w:pPr>
      <w:r>
        <w:t xml:space="preserve">Đám sĩ binh hưng phấn lên, vừa nói xong lại giành nói tiếp, càng nói càng hoang đường. Có một tên binh lớn tuổi, nguyện vọng của y là mỗi ngày có thể ăn hai mươi cái bánh bao, mọi người cười muốn rụng rún. Còn có một tên vốn là lưu manh háo sắc, chỉ nói nửa câu: "Nguyện vọng của tôi là...", mọi người uy hiếp cỡ nào cũng không khiến hắn nói tiếp, chỉ là hắn cứ dùng nhãn thần yêu mị nhìn Bạch Xuyên, kết quả khiến Bạch Xuyên đại nhân đỏ bừng mặt, rút đao chém hắn hai mươi mấy nhát ngay tại chỗ.</w:t>
      </w:r>
    </w:p>
    <w:p>
      <w:pPr>
        <w:pStyle w:val="BodyText"/>
      </w:pPr>
      <w:r>
        <w:t xml:space="preserve">Để mọi người nhốn nháo một hồi, Tử Xuyên Tú giơ tay ra hiệu cho bọn họ trật tự, tiếng ồn ào dần dần lắng xuống.</w:t>
      </w:r>
    </w:p>
    <w:p>
      <w:pPr>
        <w:pStyle w:val="BodyText"/>
      </w:pPr>
      <w:r>
        <w:t xml:space="preserve">"Các huynh đệ, nguyện vọng và mộng tưởng của các người, ta đều đã nghe. Các người muốn phát tài, muốn làm quan, muốn mĩ nữ...Nói thẳng không cần khách khí, với điều kiện của các người, chiếu theo nỗ lực thông thường thì tuyệt đối không thể nào thực hiện được".</w:t>
      </w:r>
    </w:p>
    <w:p>
      <w:pPr>
        <w:pStyle w:val="BodyText"/>
      </w:pPr>
      <w:r>
        <w:t xml:space="preserve">Đám binh sĩ phát ra tiếng cười khe khẽ, bọn họ làm sao không tự biết sự thật đó chứ?</w:t>
      </w:r>
    </w:p>
    <w:p>
      <w:pPr>
        <w:pStyle w:val="BodyText"/>
      </w:pPr>
      <w:r>
        <w:t xml:space="preserve">"Thế nhưng, hiện tại đang có một cơ hội xuất hiện trước mặt mọi người, ma tộc đã xâm chiếm Viễn Đông, giữa Ma tộc và Tử Xuyên gia khó tránh khỏi một trường đại chiến sau này, trong thời đại cuồng loạn này, chính là lúc để nam nhân có chí kiến công lập nghiệp! Vương hầu khanh tướng không phải không được, nhớ lại ba trăm năm trước, Tử Xuyên Vân chẳng phải cũng quật khởi từ đống đổ nát của Quang minh đế quốc sao? Ai có thể đoán định, trong chúng ta ở đây lại không thể xuất hiện một quan cao tướng lớn chứ?"</w:t>
      </w:r>
    </w:p>
    <w:p>
      <w:pPr>
        <w:pStyle w:val="BodyText"/>
      </w:pPr>
      <w:r>
        <w:t xml:space="preserve">Đám binh sĩ nghe đến nhập thần, đầu nghiêng về trước, trong mắt bắn ra quang mang khát vọng. Hội trường tập trung mấy ngàn người đột nhiên tĩnh lặng, thanh âm của Tử Xuyên Tú vọng vọng: "Bên cạnh xây dựng được một đế quốc thì cũng đồng nghĩa với việc thu hoạch được tài phú rất lớn, đây chính là cơ hội hiếm có ông trời trao cho chúng ta, ta cần các người bộc lộ dũng khí cùng đảm lược. Chỉ cần các người dám theo ta, Tử Xuyên Tú ta tuyệt đối không đãi bạc các người!"</w:t>
      </w:r>
    </w:p>
    <w:p>
      <w:pPr>
        <w:pStyle w:val="BodyText"/>
      </w:pPr>
      <w:r>
        <w:t xml:space="preserve">"Đương nhiên, trong hành trình này cũng có nhiều nguy hiểm, thế lực của Ma tộc hiện rất cường đại, chiến tranh sẽ đổ máu, sẽ có người chết, nhưng các người vốn chẳng có gì để mất, các người sống trong xã hội thấp nhất, không ai nhìn các người bằng nửa con mắt, cả con chó còn uy phong hơn các người..." Tử Xuyên Tú cao giọng: "Sống như thế, sống có khác gì chết không?"</w:t>
      </w:r>
    </w:p>
    <w:p>
      <w:pPr>
        <w:pStyle w:val="BodyText"/>
      </w:pPr>
      <w:r>
        <w:t xml:space="preserve">"Ta không thể bảo đảm mỗi người ở đây đều có thể sống quay trở về gia hương, nhưng ta có thể đảm bảo, chỉ cần có thể quay về, mỗi người đều là tướng quân, quân quan, thành phú hào, quý tộc," Gã ngừng nói rồi đột nhiên hét lớn:</w:t>
      </w:r>
    </w:p>
    <w:p>
      <w:pPr>
        <w:pStyle w:val="BodyText"/>
      </w:pPr>
      <w:r>
        <w:t xml:space="preserve">"Các người muốn có thật nhiều tiền không?"</w:t>
      </w:r>
    </w:p>
    <w:p>
      <w:pPr>
        <w:pStyle w:val="BodyText"/>
      </w:pPr>
      <w:r>
        <w:t xml:space="preserve">Đám sĩ binh không do dự gào lên: "Muốn!" Tiếng gào đồng loạt của cả tám ngàn người vang rền rền trong không trung, đám chim rừng hoảng sợ đập cánh bay nháo nhào.</w:t>
      </w:r>
    </w:p>
    <w:p>
      <w:pPr>
        <w:pStyle w:val="BodyText"/>
      </w:pPr>
      <w:r>
        <w:t xml:space="preserve">"Các người có muốn làm tướng quân, làm thống lĩnh, làm Kì bổn, làm tổng đốc, làm thị trưởng không?"</w:t>
      </w:r>
    </w:p>
    <w:p>
      <w:pPr>
        <w:pStyle w:val="BodyText"/>
      </w:pPr>
      <w:r>
        <w:t xml:space="preserve">"Muốn!"</w:t>
      </w:r>
    </w:p>
    <w:p>
      <w:pPr>
        <w:pStyle w:val="BodyText"/>
      </w:pPr>
      <w:r>
        <w:t xml:space="preserve">"Các người có muốn có một tòa biệt thự đẹp, mỗi phòng lại có một mĩ nhân hay không?"</w:t>
      </w:r>
    </w:p>
    <w:p>
      <w:pPr>
        <w:pStyle w:val="BodyText"/>
      </w:pPr>
      <w:r>
        <w:t xml:space="preserve">"Muốn!"</w:t>
      </w:r>
    </w:p>
    <w:p>
      <w:pPr>
        <w:pStyle w:val="BodyText"/>
      </w:pPr>
      <w:r>
        <w:t xml:space="preserve">Tử Xuyên Tú hô lớn: "Được người tôn trọng, có quyền có thế, vinh hoa phú quý, mỹ nữ bu bên cạnh. Các người đã sống cuộc sống khổ cực luồn cúi, sau này được sống sung sướng như thế các người có nguyện ý không?"</w:t>
      </w:r>
    </w:p>
    <w:p>
      <w:pPr>
        <w:pStyle w:val="BodyText"/>
      </w:pPr>
      <w:r>
        <w:t xml:space="preserve">Đám sĩ binh bừng bừng máu nóng, bọn họ vốn là những kẻ vong mạng, chẳng còn gì để mất, bởi vì bọn họ căn bản không có gì để mà mất, hiện tại nhìn thấy có cơ hội chuyển biến mệnh vận, bọn họ hùa nhau hô vang đáp lời: "Chúng tôi nguyện ý!"</w:t>
      </w:r>
    </w:p>
    <w:p>
      <w:pPr>
        <w:pStyle w:val="BodyText"/>
      </w:pPr>
      <w:r>
        <w:t xml:space="preserve">Tử Xuyên Tú quát một tiếng vang dội: "Nghe mệnh lệnh của ta, phục tùng ta, đi theo ta! Có nguyện ý không, mời giơ tay phải!"</w:t>
      </w:r>
    </w:p>
    <w:p>
      <w:pPr>
        <w:pStyle w:val="BodyText"/>
      </w:pPr>
      <w:r>
        <w:t xml:space="preserve">Trong nháy mắt, toàn bộ hơn tám ngàn cánh tay phải đã giơ lên thành cả rừng tay nhìn không thấy điểm cuối.</w:t>
      </w:r>
    </w:p>
    <w:p>
      <w:pPr>
        <w:pStyle w:val="BodyText"/>
      </w:pPr>
      <w:r>
        <w:t xml:space="preserve">Đám sĩ binh kích động gầm gừ như chó ngao: "Đi theo đại nhân, chết cũng không hối hận!"</w:t>
      </w:r>
    </w:p>
    <w:p>
      <w:pPr>
        <w:pStyle w:val="BodyText"/>
      </w:pPr>
      <w:r>
        <w:t xml:space="preserve">"Giết người phóng hỏa, dầu sôi lửa bỏng, chỉ cần đại nhân nói một câu!"</w:t>
      </w:r>
    </w:p>
    <w:p>
      <w:pPr>
        <w:pStyle w:val="BodyText"/>
      </w:pPr>
      <w:r>
        <w:t xml:space="preserve">"Đại nhân, chúng tôi theo ngài, tặng cho ngài tính mệnh của chúng tôi!"</w:t>
      </w:r>
    </w:p>
    <w:p>
      <w:pPr>
        <w:pStyle w:val="BodyText"/>
      </w:pPr>
      <w:r>
        <w:t xml:space="preserve">Ba Kì bổn đưa mắt nhìn nhau, không ai trong bọn họ tưởng tượng được có một ngày trước mặt mình lại xuất hiện cảnh tượng hừng hực khí thế, muôn người một lòng. Tử Xuyên Tú chỉ nói vài câu đơn giản, hơn tám ngàn người đã nguyện ý liều chết theo gã, năng lực lôi kéo của gã đúng là quá khủng khiếp.</w:t>
      </w:r>
    </w:p>
    <w:p>
      <w:pPr>
        <w:pStyle w:val="BodyText"/>
      </w:pPr>
      <w:r>
        <w:t xml:space="preserve">Có người trong đầu thậm chí nghĩ đến vấn đề thế này: Một kẻ chỉ huy quân đội ưu tú, có tài năng diễn thuyết, có năng lực kích động lôi kéo kinh khủng, có tài giỏi đoán ý người....Mọi thứ tài năng đều dồn lại vào một con người, vậy thì thật quá nguy hiểm.</w:t>
      </w:r>
    </w:p>
    <w:p>
      <w:pPr>
        <w:pStyle w:val="BodyText"/>
      </w:pPr>
      <w:r>
        <w:t xml:space="preserve">Kẻ đang diễn thuyết đó, thật đúng là tên háo sắc tham tiền mà mình từng biết sao?</w:t>
      </w:r>
    </w:p>
    <w:p>
      <w:pPr>
        <w:pStyle w:val="BodyText"/>
      </w:pPr>
      <w:r>
        <w:t xml:space="preserve">Tử Xuyên Tú quay đầu nhìn mấy Kì bổn: "La Kiệt, mấy người các ngươi sao?" Thoại âm không cao nhưng toát lên sự uy nghiêm khó kháng cự.</w:t>
      </w:r>
    </w:p>
    <w:p>
      <w:pPr>
        <w:pStyle w:val="BodyText"/>
      </w:pPr>
      <w:r>
        <w:t xml:space="preserve">Bạch Xuyên có phản ứng bình tĩnh nhất, bản thân nàng cũng không hiểu, vì sao không có chút kinh ngạc nào. Dường như trong tiềm thức nàng đã có dự cảm thời khắc thế này sẽ đến, trong đầu cứ có một suy nghĩ đảo qua đảo lại: "Rồng dù sao cũng là rồng..."</w:t>
      </w:r>
    </w:p>
    <w:p>
      <w:pPr>
        <w:pStyle w:val="BodyText"/>
      </w:pPr>
      <w:r>
        <w:t xml:space="preserve">Nàng bước đến trước một bước, nghe thanh âm của bản thân cất lên không lớn nhưng rất rõ ràng: "Tôi, Bạch Xuyên. Gia Nạp Minh, đứng tại nơi này phát thệ: Cả đời này của tôi nguyện trung thành với Tú Xuyên đại nhân. Giống như máu đã chảy thì không thể thu hồi, lời thề của tôi cũng vĩnh viễn không biến đổi. Trung thành với đại nhân, chết không không từ!" Nàng rút mã đao kề lên cổ tay cắt nhẹ, một sợi máu mảnh đỏ tươi từ trên cánh tay trắng ngà chảy dài xuống đất.</w:t>
      </w:r>
    </w:p>
    <w:p>
      <w:pPr>
        <w:pStyle w:val="BodyText"/>
      </w:pPr>
      <w:r>
        <w:t xml:space="preserve">La Kiệt cũng bước lên đứng ngang hàng với Bạch Xuyên, hét lớn một tiếng: "Tôi, La Kiệt. La Nghiêm Cách, nghiêm cẩn phát thệ: Thề trung với Tú Xuyên đại nhân, vì đại nhân mà không nề dầu sôi lửa bỏng!" Cũng rút đao cắt máu tuyên thệ.</w:t>
      </w:r>
    </w:p>
    <w:p>
      <w:pPr>
        <w:pStyle w:val="BodyText"/>
      </w:pPr>
      <w:r>
        <w:t xml:space="preserve">Minh Vũ là người thứ ba bước ra, rút đao cắt tay, thề rất đơn giản: "Tôi, Minh Vũ. Đức Lí An, phát thệ: Trung với đại nhân, vĩnh viễn không hối hận!"</w:t>
      </w:r>
    </w:p>
    <w:p>
      <w:pPr>
        <w:pStyle w:val="BodyText"/>
      </w:pPr>
      <w:r>
        <w:t xml:space="preserve">Đám sĩ binh hùa theo, hơn tám ngàn cây đao chĩa thẳng lên trời tạo thành một biển sáng lóng lánh chói mắt, thanh âm dội thẳng lên mây: "Sinh sinh thế thế, đến chết mới thôi, vĩnh viễn không phản bội!"</w:t>
      </w:r>
    </w:p>
    <w:p>
      <w:pPr>
        <w:pStyle w:val="BodyText"/>
      </w:pPr>
      <w:r>
        <w:t xml:space="preserve">Sáng sớm ngày 6 tháng 5 năm 780 Đế quốc lịch, vào thời khắc này, quân đoàn Tú tự doanh mạnh nhất trong lịch sử cuối cùng đã hiện hình. Ai cũng không thể ngờ, ở nơi rừng núi trùng điệp Ngõa Cách hành tỉnh, một đội quân ô hợp đã chuyển mình, thanh âm tuyên thệ nhiệt huyết của bọn họ có uy lực vô cùng mãnh liệt, xuyên qua thời không mang mang truyền đến Đế Đô xa xôi, truyền đến Ma thần bảo nơi băng thiên tuyết địa, truyền đến tận cùng của đại lục.</w:t>
      </w:r>
    </w:p>
    <w:p>
      <w:pPr>
        <w:pStyle w:val="BodyText"/>
      </w:pPr>
      <w:r>
        <w:t xml:space="preserve">Lịch sử đại lục vào thời khắc này cũng bắt đầu cải biến.</w:t>
      </w:r>
    </w:p>
    <w:p>
      <w:pPr>
        <w:pStyle w:val="BodyText"/>
      </w:pPr>
      <w:r>
        <w:t xml:space="preserve">Cũng vào thời khắc này, một nhân vật vĩ đại được thi nhân hậu thế ca tụng, được các sử học gia tìm tòi nghiên cứu, bắt đầu kiến tạo truyền kì huy hoàng nhất trong cuộc đời của gã.</w:t>
      </w:r>
    </w:p>
    <w:p>
      <w:pPr>
        <w:pStyle w:val="BodyText"/>
      </w:pPr>
      <w:r>
        <w:t xml:space="preserve">Tư Đặc Lâm ngẩng đầu nhìn ra ngoài cửa sổ, không gian đã tối đen, nhà nhà lên đèn, y kinh ngạc lẩm nhẩm: "Thì ra đã tối rồi!" Y bù đầu bù cổ xử lý cho xong đống văn kiện cũng không để ý đến thời gian. Cho gọi trợ lý tới, đưa văn kiện cho lão, dặn: "Sáng mai chuyển đến Thống lĩnh xứ". Trợ lý lãnh mệnh đi làm.</w:t>
      </w:r>
    </w:p>
    <w:p>
      <w:pPr>
        <w:pStyle w:val="BodyText"/>
      </w:pPr>
      <w:r>
        <w:t xml:space="preserve">Sự tình hôm nay đặc biệt nhiều, từ sáng đến giờ, đầu tiên là đi thị sát tân doanh địa của Trung ương quân ở ngoại ô Đế đô, kế đó lại bàn bạc với người chịu trách nhiệm hậu cần về vấn đề lương thảo và trang thiết bị, rồi lại nghe các chỉ huy quan cấp trung trong Trung ương quân báo cáo tình hình chỉnh đốn bộ đội ở các sư đoàn bọn họ. Tư Đặc Lâm giải quyết từng thị ý cụ thể xong mới quay về phòng làm việc của mình, bắt tay xử lý đống văn kiện chất cao như núi, đến khi xong việc ngẩng đầu lên không ngờ trời đã tối đen.</w:t>
      </w:r>
    </w:p>
    <w:p>
      <w:pPr>
        <w:pStyle w:val="BodyText"/>
      </w:pPr>
      <w:r>
        <w:t xml:space="preserve">Tư Đặc Lâm bước khỏi phòng làm việc, vệ binh đứng ở cửa vội kính cẩn thi lễ, hô: "Đại nhân!"</w:t>
      </w:r>
    </w:p>
    <w:p>
      <w:pPr>
        <w:pStyle w:val="BodyText"/>
      </w:pPr>
      <w:r>
        <w:t xml:space="preserve">Không giống những quân quan cao cấp khác, bọn họ chỉ ngẩng đầu bước thẳng không thèm quan tâm, Tư Đặc Lâm rất lễ mạo hoàn lễ, đáp: "Ngươi khổ rồi!" Y thấy được, gương mặt vệ binh đó hiện thần tình cảm động.</w:t>
      </w:r>
    </w:p>
    <w:p>
      <w:pPr>
        <w:pStyle w:val="BodyText"/>
      </w:pPr>
      <w:r>
        <w:t xml:space="preserve">Xe ngựa đã chờ ở cửa Quân vụ xứ, người đánh xe nhảy xuống đi nhanh đến, cười hỏi: "Đại nhân mệt lắm rồi, làm việc đến tận giờ này, ngài muốn quay về nhà không?"</w:t>
      </w:r>
    </w:p>
    <w:p>
      <w:pPr>
        <w:pStyle w:val="BodyText"/>
      </w:pPr>
      <w:r>
        <w:t xml:space="preserve">Tư Đặc Lâm do dự một chút, y vẫn không muốn về nhà, y muốn đi đến chỗ Đế Lâm vì đã lâu không gặp nhau, dặn người đánh xe: "Ngươi về đi, ta đi bộ".</w:t>
      </w:r>
    </w:p>
    <w:p>
      <w:pPr>
        <w:pStyle w:val="BodyText"/>
      </w:pPr>
      <w:r>
        <w:t xml:space="preserve">"Thế nhưng, đại nhân, phu nhân căn dặn thuộc hạ nhất định phải đưa ngài..."</w:t>
      </w:r>
    </w:p>
    <w:p>
      <w:pPr>
        <w:pStyle w:val="BodyText"/>
      </w:pPr>
      <w:r>
        <w:t xml:space="preserve">Nghĩ đến điều này Tư Đặc Lâm cảm thấy quá phiền, Lý Thanh quan tâm đến y thái quá khiến y không thoải mái. Y khoát tay nói: "Ngươi cứ về nói với phu nhân, ta đi đến nhà Giám sát tổng trưởng, kêu phu nhân cứ ăn cơm trước không cần đợi ta".</w:t>
      </w:r>
    </w:p>
    <w:p>
      <w:pPr>
        <w:pStyle w:val="BodyText"/>
      </w:pPr>
      <w:r>
        <w:t xml:space="preserve">Nghe trong lời nói của Tư Đặc Lâm có sự không vui, người đánh xe không dám nói nhiều, gật đầu cười nói: "Đúng, đúng, tôi về nói với phu nhân. Đại nhân, ngài có cần tôi chở ngài đi không?"</w:t>
      </w:r>
    </w:p>
    <w:p>
      <w:pPr>
        <w:pStyle w:val="BodyText"/>
      </w:pPr>
      <w:r>
        <w:t xml:space="preserve">"Không, ngươi đi đi. Ta đi bộ để thư giãn".</w:t>
      </w:r>
    </w:p>
    <w:p>
      <w:pPr>
        <w:pStyle w:val="BodyText"/>
      </w:pPr>
      <w:r>
        <w:t xml:space="preserve">Người đánh xe thấy y vận quân phục, định nói lại thôi, cuối cùng vẫn cẩn trọng nói: "Đại nhân, theo tôi thấy, nếu ngài định đến nhà của Giám sát trưởng đại nhân thì tốt nhất nên mặc thường phục hoặc cứ để tôi dùng xe ngựa đưa ngài đi".</w:t>
      </w:r>
    </w:p>
    <w:p>
      <w:pPr>
        <w:pStyle w:val="BodyText"/>
      </w:pPr>
      <w:r>
        <w:t xml:space="preserve">Tư Đặc Lâm nhìn chế phục xanh đen sạch sẽ trên người, kì quái nói: "Quân trang thì có sao?"</w:t>
      </w:r>
    </w:p>
    <w:p>
      <w:pPr>
        <w:pStyle w:val="BodyText"/>
      </w:pPr>
      <w:r>
        <w:t xml:space="preserve">Người đánh xe do dự, cứ ấp úng không dám nói. Tư Đặc Lâm mất kiên nhẫn: "Thôi thôi thôi, ngươi về nhà đi", xua tay đuổi hắn đi.</w:t>
      </w:r>
    </w:p>
    <w:p>
      <w:pPr>
        <w:pStyle w:val="BodyText"/>
      </w:pPr>
      <w:r>
        <w:t xml:space="preserve">Tiếng chuông vọng lại tám tiếng, chính là báo hiệu sinh hoạt về đêm nơi đại thành thị bắt đầu, là thời gian nhiệt náo nhất trong một ngày. Trên nhai đạo phồn hoa, người người ăn mặc hoa lệ qua lại như thoi đưa, ánh đèn lấp lánh, trang sức lấp lánh, màu sắc lấp lánh, mọi thứ đẹp đẽ đều phô bày ra.</w:t>
      </w:r>
    </w:p>
    <w:p>
      <w:pPr>
        <w:pStyle w:val="BodyText"/>
      </w:pPr>
      <w:r>
        <w:t xml:space="preserve">Vừa từ trong nơi làm việc yên lặng căng thẳng thoát ra nơi náo nhiệt thoáng đãng, bước đi trên nhai đạo phồn hoa, Tư Đặc Lâm bất giác phấn chấn tinh thần, cảm giác nhẹ nhàng và vui vẻ đã lâu chưa từng có. Y mỉm cười ngắm nhìn nhiệt náo xung quanh, hưởng thụ cảm giác thư thái.</w:t>
      </w:r>
    </w:p>
    <w:p>
      <w:pPr>
        <w:pStyle w:val="BodyText"/>
      </w:pPr>
      <w:r>
        <w:t xml:space="preserve">Đột nhiên, y phát hiện có tình huống khác thường, trong không khí hình như có ác ý lan tỏa, lúc y bước qua, người đi đường đều liếc mắt nhìn y. Thân là tướng lĩnh cao cấp của gia tộc, bị người khác chú ý thì cũng là lẽ thường, nhưng lần này lại không giống bình thường, trong ánh mắt của những người y gặp không có sự tôn trọng và sùng báo thường thấy, ngược lại, trong mắt bọn họ, y cảm nhận có sự khinh miệt lẫn chút xót thương.</w:t>
      </w:r>
    </w:p>
    <w:p>
      <w:pPr>
        <w:pStyle w:val="BodyText"/>
      </w:pPr>
      <w:r>
        <w:t xml:space="preserve">Tư Đặc Lâm rất mất tự nhiên, trong lòng phiền muộn, sao lại thế nà ráng nhịn không kéo một người lại hỏi nguyên do.</w:t>
      </w:r>
    </w:p>
    <w:p>
      <w:pPr>
        <w:pStyle w:val="BodyText"/>
      </w:pPr>
      <w:r>
        <w:t xml:space="preserve">Lúc đi qua một tiệm bán sinh tố, y nhớ Đế Lâm thích nhất là uống sinh tố bơ, thế là tiến vào mua một hộp lớn, lúc trả tiền thuận tiện hỏi lão bản về điều đang thắc mắc.</w:t>
      </w:r>
    </w:p>
    <w:p>
      <w:pPr>
        <w:pStyle w:val="BodyText"/>
      </w:pPr>
      <w:r>
        <w:t xml:space="preserve">Lão bản như cười như không nói: "Người trẻ tuổi, ngươi gấp đến nỗi không thay chế phục được à".</w:t>
      </w:r>
    </w:p>
    <w:p>
      <w:pPr>
        <w:pStyle w:val="BodyText"/>
      </w:pPr>
      <w:r>
        <w:t xml:space="preserve">"A!" Tư Đặc Lâm nhớ lại lời nói na ná của người đánh xe khi nãy, vội hỏi: "Vì sao?" Lão bản cười mà không đáp, mặc kệ Tư Đặc Lâm hỏi tiếp, lão nhất định không trả lời.</w:t>
      </w:r>
    </w:p>
    <w:p>
      <w:pPr>
        <w:pStyle w:val="BodyText"/>
      </w:pPr>
      <w:r>
        <w:t xml:space="preserve">Tư Đặc Lâm bực dọc bỏ đi, vừa đi được mấy bước thì nghe đằng sau có người gọi: "Ê, tên quan kia!"</w:t>
      </w:r>
    </w:p>
    <w:p>
      <w:pPr>
        <w:pStyle w:val="BodyText"/>
      </w:pPr>
      <w:r>
        <w:t xml:space="preserve">Tư Đặc Lâm nghe gọi quay người lại, một thứ gì đó đang bay đến y, quá bất ngờ khiến y không né kịp, vật đó đập vào ngực y, "Bốp" một tiếng, ngực áo bê bết chất nhầy.</w:t>
      </w:r>
    </w:p>
    <w:p>
      <w:pPr>
        <w:pStyle w:val="BodyText"/>
      </w:pPr>
      <w:r>
        <w:t xml:space="preserve">Cái thứ hai bay đến nhưng Tư Đặc Lâm né được, vật đó bay đụng vào vách tường, "Bốp" một tiếng, chất dịch văng tung tóe. Tư Đặc Lâm lúc này đã nhận ra thứ ném mình chính là trứng gà thối.</w:t>
      </w:r>
    </w:p>
    <w:p>
      <w:pPr>
        <w:pStyle w:val="BodyText"/>
      </w:pPr>
      <w:r>
        <w:t xml:space="preserve">Y ngẩng đầu nhìn kẻ gây sự, đó là một thằng nhóc để tóc dài đứng cách y chừng mười mét, nét mặt dương dương đắc ý nhìn y. Nhìn thấy Tư Đặc Lâm phẫn nộ, nó xoay đầu nói với mấy đồng bọn bên cạnh: "Nhìn tên quân quan đó đi, hệt như thằng ngốc!" Mấy thằng nhóc lưu manh cười "Khà khà".</w:t>
      </w:r>
    </w:p>
    <w:p>
      <w:pPr>
        <w:pStyle w:val="BodyText"/>
      </w:pPr>
      <w:r>
        <w:t xml:space="preserve">Tư Đặc Lâm nộ khí trùng trùng đang định qua giáo huấn bọn chúng một trận thì tên tiểu lưu manh đó la lớn: "Mặc chế phục đi trên đại nhai Đế đô nhưng không bảo vệ được tổ quốc! Có thời gian rảnh đi tản bộ, chi bằng đi đoạt lại Viễn Đông đi!"</w:t>
      </w:r>
    </w:p>
    <w:p>
      <w:pPr>
        <w:pStyle w:val="BodyText"/>
      </w:pPr>
      <w:r>
        <w:t xml:space="preserve">Phảng phất như bị lôi điện trên trời đánh trúng, Tư Đặc Lâm đứng sững. Lời của tên lưu manh giống như một thanh đao đâm vào tim y khiến y mất đi năng lực hành động, nộ hỏa vừa bùng lên đã biến mất vô tung vô ảnh, trong lòng chỉ còn lại sự hổ thẹn khó chịu.</w:t>
      </w:r>
    </w:p>
    <w:p>
      <w:pPr>
        <w:pStyle w:val="BodyText"/>
      </w:pPr>
      <w:r>
        <w:t xml:space="preserve">Người đi đường ngừng lại, nghị luận: "Đúng thế! Đó mà gọi là quân đội gì!"</w:t>
      </w:r>
    </w:p>
    <w:p>
      <w:pPr>
        <w:pStyle w:val="BodyText"/>
      </w:pPr>
      <w:r>
        <w:t xml:space="preserve">"Bị ma tộc đánh cho tan tác cắm đầu mà chạy, vũ khí cờ xí đều vứt mất!"</w:t>
      </w:r>
    </w:p>
    <w:p>
      <w:pPr>
        <w:pStyle w:val="BodyText"/>
      </w:pPr>
      <w:r>
        <w:t xml:space="preserve">"Mất hai mươi ba hành tỉnh Viễn Đông, lại còn tốn tiền bồi thường!"</w:t>
      </w:r>
    </w:p>
    <w:p>
      <w:pPr>
        <w:pStyle w:val="BodyText"/>
      </w:pPr>
      <w:r>
        <w:t xml:space="preserve">"Dựa vào lão bách tính chúng ta bỏ tiền chuộc các ngươi về, thật là mất mặt!"</w:t>
      </w:r>
    </w:p>
    <w:p>
      <w:pPr>
        <w:pStyle w:val="BodyText"/>
      </w:pPr>
      <w:r>
        <w:t xml:space="preserve">"Đã vậy còn không biết xấu hổ, dám mặc Tử Xuyên quân phục đi chơi ngoài đường!"</w:t>
      </w:r>
    </w:p>
    <w:p>
      <w:pPr>
        <w:pStyle w:val="BodyText"/>
      </w:pPr>
      <w:r>
        <w:t xml:space="preserve">Sắc mặt Tư Đặc Lâm trắng xanh, cả người phát lạnh run rẩ không nói được một lời, cũng không dám, cũng chẳng có cách nào tranh biện với đám người này, đẩy bọn họ ra để lấy đường đi, bên tai y còn vang tiếng la hét của đám đông: "Nhìn kìa, tên quân quan đó muốn chạy rồi!"</w:t>
      </w:r>
    </w:p>
    <w:p>
      <w:pPr>
        <w:pStyle w:val="BodyText"/>
      </w:pPr>
      <w:r>
        <w:t xml:space="preserve">"Hắn không dám tranh cãi với chúng ta". "Đồ nhát gan!"</w:t>
      </w:r>
    </w:p>
    <w:p>
      <w:pPr>
        <w:pStyle w:val="BodyText"/>
      </w:pPr>
      <w:r>
        <w:t xml:space="preserve">Thế giới trước mặt bắt đầu đảo lộn, mỗi một người đều như lao vào y mà quát: "Đồ nhát gan!"</w:t>
      </w:r>
    </w:p>
    <w:p>
      <w:pPr>
        <w:pStyle w:val="BodyText"/>
      </w:pPr>
      <w:r>
        <w:t xml:space="preserve">Trong đầu y đang có một thanh âm rền rĩ vang dội: "Quân đội không tận hết trách nhiệm, quân đội phụ lòng nhân dân, quân đội phụ lòng tổ quốc. Dạng quân đội và quân nhân như thế, đúng là sự sỉ nhục!"</w:t>
      </w:r>
    </w:p>
    <w:p>
      <w:pPr>
        <w:pStyle w:val="BodyText"/>
      </w:pPr>
      <w:r>
        <w:t xml:space="preserve">Y mệt mỏi chạy vào một hẻm nhỏ, nhìn thấy xung quanh không có người thì vội vã cởi chế phục ra, chỉ mặc một chiếc áo sơ mi trắng. Y hít sâu một hơi, cố gắng bình tĩnh trấn định nhịp tim đang đập "Phanh phanh", cảm thấy bản thân giống như một tội phạm vừa bị phán xử, cái hộp sinh tố mua cho Đế Lâm không biết đã rơi chỗ nào. Y hiện đã minh bạch, vì sao trên đường không thấy kẻ nào mặc chế phục quân nhân. Suy nghĩ một chút, y thay đổi phương hướng.</w:t>
      </w:r>
    </w:p>
    <w:p>
      <w:pPr>
        <w:pStyle w:val="BodyText"/>
      </w:pPr>
      <w:r>
        <w:t xml:space="preserve">Thị vệ bước ra cung kính nói: "Tư Đặc Lâm đại nhân, mời ngài vào, Tổng trưởng đang ở bên trong đợi ngài".</w:t>
      </w:r>
    </w:p>
    <w:p>
      <w:pPr>
        <w:pStyle w:val="BodyText"/>
      </w:pPr>
      <w:r>
        <w:t xml:space="preserve">Tư Đặc Lâm gật đầu, chỉnh đốn lại y phục, sải bước tiền vào thư phòng của Tổng trưởng, nghiêm chỉnh thực hiện một động tác quân lễ.</w:t>
      </w:r>
    </w:p>
    <w:p>
      <w:pPr>
        <w:pStyle w:val="BodyText"/>
      </w:pPr>
      <w:r>
        <w:t xml:space="preserve">Tử Xuyên Tham Tinh từ sau bàn làm việc đứng dậy tiếp đón, mỉm cười nói: "Tư Đặc Lâm, đến rồi à, mau ngồi đi".</w:t>
      </w:r>
    </w:p>
    <w:p>
      <w:pPr>
        <w:pStyle w:val="BodyText"/>
      </w:pPr>
      <w:r>
        <w:t xml:space="preserve">Tư Đặc Lâm cảm tạ ngồi xuống, Tử Xuyên Tham Tinh chọc y: "Thường thường ngươi muốn gặp ta không phải cứ tiến thẳng vào ư, sao hôm nay lại long trọng như thế, còn kêu bọn chúng vào thông báo?"</w:t>
      </w:r>
    </w:p>
    <w:p>
      <w:pPr>
        <w:pStyle w:val="BodyText"/>
      </w:pPr>
      <w:r>
        <w:t xml:space="preserve">Tư Đặc Lâm hơi nghiêng người: "Hạ quan thường ngày sơ hốt lễ tiết, hiện tại nghĩ lại cảm thấy bất an. Hà huống, thân phận hạ quan lúc này đã khác, tự nhiên không thể tùy tiện như ngày trước được".</w:t>
      </w:r>
    </w:p>
    <w:p>
      <w:pPr>
        <w:pStyle w:val="BodyText"/>
      </w:pPr>
      <w:r>
        <w:t xml:space="preserve">Tử Xuyên Tham Tinh thoáng suy tư, lập tức minh bạch ý của Tư Đặc Lâm. lúc đó Tư Đặc Lâm đảm nhiệm chức vụ Phó thống lĩnh Cấm vệ quân, với thân phận cận thần tự nhiên có thể tùy tiện ra vào, thế nhưng hiện tại y đã là trọng thần nắm trọng binh, với thân phận này, nếu như cứ tùy tiện không báo mà vào, e rằng sẽ dẫn đến sự dị nghị và hoài nghi của mọi người.</w:t>
      </w:r>
    </w:p>
    <w:p>
      <w:pPr>
        <w:pStyle w:val="BodyText"/>
      </w:pPr>
      <w:r>
        <w:t xml:space="preserve">Tử Xuyên Tham Tinh than: "Tư Đặc Lâm, ngươi vẫn cẩn thận như thế! Ngươi cũng không cần quá để ý đến ngôn luận của bọn tiểu nhân, mặc kệ thân phận của ngươi là gì, ta tuyệt đối tin tưởng ngươi".</w:t>
      </w:r>
    </w:p>
    <w:p>
      <w:pPr>
        <w:pStyle w:val="BodyText"/>
      </w:pPr>
      <w:r>
        <w:t xml:space="preserve">Tư Đặc Lâm cúi thấp đầu, biểu thị cảm tạ sự ưu ái của Tổng trưởng điện hạ. Tử Xuyên Tham Tinh than thở trong lòng không thôi, Tư Đặc Lâm vốn đoan chính cẩn thận, từ sau khi trở về từ Viễn Đông, y trở nên càng thâm trầm lặng lẽ, không nói lời thừa, trải qua giai đoạn thống khổ đó đã biến đổi con người y rất nhiều, sự nghiêm túc và trầm ổn thường xuyên có ở y, hệt như lão nhân đã trải qua nhiều biến đổi thế sự.</w:t>
      </w:r>
    </w:p>
    <w:p>
      <w:pPr>
        <w:pStyle w:val="BodyText"/>
      </w:pPr>
      <w:r>
        <w:t xml:space="preserve">Tử Xuyên Tham Tinh dĩ nhiên biết nguyên nhân, ngoài thất bại trong chiến tranh Viễn Đông, e rằng còn có đoạn cảm tình bị cắt đứt với Ma tộc công chúa Tạp Đan. Tử Xuyên Tham Tinh hi vọng y có thể sớm tháo gỡ được gút thắt trong lòng, nhưng cũng biết sự phiền muộn này không cách nào khuyên giải, chỉ có thể chờ thời gian làm dịu vết thương, may mà y còn trẻ!</w:t>
      </w:r>
    </w:p>
    <w:p>
      <w:pPr>
        <w:pStyle w:val="BodyText"/>
      </w:pPr>
      <w:r>
        <w:t xml:space="preserve">"Này, Tư Đặc Lâm, đêm nay ngươi đến tìm ta có chuyện gì?"</w:t>
      </w:r>
    </w:p>
    <w:p>
      <w:pPr>
        <w:pStyle w:val="BodyText"/>
      </w:pPr>
      <w:r>
        <w:t xml:space="preserve">Tư Đặc Lâm gật đầu: "Có, hạ quan có một thỉnh cầu hơi quá, muốn xin Tổng trưởng đại nhân phê chuẩn".</w:t>
      </w:r>
    </w:p>
    <w:p>
      <w:pPr>
        <w:pStyle w:val="BodyText"/>
      </w:pPr>
      <w:r>
        <w:t xml:space="preserve">"Hả, là chuyện gì, ngươi mau nói".</w:t>
      </w:r>
    </w:p>
    <w:p>
      <w:pPr>
        <w:pStyle w:val="BodyText"/>
      </w:pPr>
      <w:r>
        <w:t xml:space="preserve">"Hạ quan biết, từ sau khi Ca Ứng Tinh đại nhân khứ thế, chức vụ Thống lĩnh Viễn Đông vẫn để trống chưa bổ nhiệm ai. Thỉnh cầu hơi quá của thần chính là mạo muội muốn xin Tổng trưởng đại nhân ân chuẩn, đem chức vụ này bổ nhiệm cho hạ quan".</w:t>
      </w:r>
    </w:p>
    <w:p>
      <w:pPr>
        <w:pStyle w:val="BodyText"/>
      </w:pPr>
      <w:r>
        <w:t xml:space="preserve">Tử Xuyên Tham Tinh có chút kinh ngạc, hỏi: "Tư Đặc Lâm, ngươi có biết phân lượng và ý nghĩa của chức Thống lĩnh Viễn Đông chứ?"</w:t>
      </w:r>
    </w:p>
    <w:p>
      <w:pPr>
        <w:pStyle w:val="BodyText"/>
      </w:pPr>
      <w:r>
        <w:t xml:space="preserve">"Vâng, từ xưa đến giờ, bởi vì để ngăn chặn ma tộc xâm nhiễu, với chỉ một quân đoàn lại đảm nhiệm toàn bộ phòng tuyến mặt đông của gia tộc, Viễn Đông quân là quân đoàn chịu trách nhiệm nặng nhất trong các lộ quân đoàn. Nhưng cũng vì nguyên nhân này, trước giờ Viễn Đông quân cũng là quân đoàn lớn nhất của gia tộc, địa vực quản hạt cũng lớn nhất, thống soái binh lực cũng là kiệt xuất nhất, vì thế, Thống lĩnh Viễn Đông qua mấy đời đều do Tổng trưởng đích thân phái tướng lĩnh thân tín nhất đảm nhiệm. Tại hạ mạo muội, khẩn mong Tổng trưởng có thể giao trọng nhiệm này cho tôi, tôi nhất định tận tâm kiệt lực, không phụ trọng thác của điện hạ".</w:t>
      </w:r>
    </w:p>
    <w:p>
      <w:pPr>
        <w:pStyle w:val="BodyText"/>
      </w:pPr>
      <w:r>
        <w:t xml:space="preserve">Tử Xuyên Tham Tinh than: "Tư Đặc Lâm, nếu là một năm trước, ta sẽ không chút do dự giao cho ngươi chức vụ đó, nhưng hiện tại, tình huống đã khác trước, hai mươi ba hành tỉnh Viễn Đông đã thất thủ đồng loạt, hiện tại Viễn Đông quân chỉ có thể quản cứ điểm Ngõa Luân.</w:t>
      </w:r>
    </w:p>
    <w:p>
      <w:pPr>
        <w:pStyle w:val="BodyText"/>
      </w:pPr>
      <w:r>
        <w:t xml:space="preserve">Vô luận từ góc độ quyền hạn hay là thực lực mà nói, chức vụ này thua xa chức Thống lĩnh Trung ương quân bảo vệ Đế đô. Hà huống, nếu luận đẳng cấp và mức độ quan trọng, cho dù vị trí Thống lĩnh Viễn Đông trước đây cũng không thể so với ngươi, ngươi hà tất bỏ nặng lấy nhẹ chứ?"</w:t>
      </w:r>
    </w:p>
    <w:p>
      <w:pPr>
        <w:pStyle w:val="BodyText"/>
      </w:pPr>
      <w:r>
        <w:t xml:space="preserve">"Điện hạ, tôi chẳng rõ những phân tích so sánh này, chỉ là hiện tại cứ điểm Ngõa Luân đã thành chiến tuyến ngăn cách chúng ta và ma tộc, là thành lũy quan trọng nhất liên quan đến tồn vong của cả tộc ta, nhưng lại chỉ có một mình Phó thống lĩnh Lâm Băng tọa trấn. Điện hạ, một nữ lưu thể chất yếu ớt lại phải đảm nhiệm chức vụ nặng nề như thế, tại hạ cảm thấy lo lắng, nhiệm vụ này phải chăng là quá sức với Lâm Băng các hạ? Nếu như có sơ hốt gì, đại quân ma tộc lập tức xông thẳng vào..." Tư Đặc Lâm cố ý ngừng lời.</w:t>
      </w:r>
    </w:p>
    <w:p>
      <w:pPr>
        <w:pStyle w:val="BodyText"/>
      </w:pPr>
      <w:r>
        <w:t xml:space="preserve">Tử Xuyên Tham Tinh nhất thời bối rối, Tư Đặc Lâm nói rất có đạo lý, đem cả mệnh vận quốc gia giao ột nữ nhân phải chăng là quá mạo hiểm? Nhưng lão lập tức tỉnh táo, rất hiển nhiên, Tư Đặc Lâm đang cố ý dùng lời lẽ lèo lái lão. Mục đích của y không khó đoán, bị Ma tộc vây khốn ở Mạt Y thành, cuối cùng chỉ có thể dựa vào gia tộc cắt đất bồi thường mới có thể cứu y trở về, đây là sự sỉ nhục đối với nôn nóng muốn khai chiến với Ma tộc để tẩy rửa sự sỉ nhục đó. Nếu để y đến nhậm chức ở Ngõa Luân, bảo đảm chưa đến 3 ngày thì y sẽ hạ lệnh xuất thành quyết chiến cùng Ma tộc, lúc ấy mới đúng là nguy hiểm thật sự. Xem ra, cứ để Lâm Băng kinh nghiệm phong phú, giỏi nhẫn nại phụ trách vẫn an toàn hơn.</w:t>
      </w:r>
    </w:p>
    <w:p>
      <w:pPr>
        <w:pStyle w:val="BodyText"/>
      </w:pPr>
      <w:r>
        <w:t xml:space="preserve">Tử Xuyên Tham Tinh cười khà khà: "Tư Đặc Lâm à, ngươi quá xem thường Lâm Băng xinh đẹp rồi! Bà ta là trợ thủ đắc lực của Ca Ứng Tinh, được Ca Ứng Tinh tài bồi, lại chinh chiến nhiều năm kinh nghiệm phong phú. Ngươi cứ an tâm, tình huống ngươi nói không thể xuất hiện đâu. Hay là ngươi cho rằng bản thân ngươi giỏi hơn bà ta, xem thường bà ta?"</w:t>
      </w:r>
    </w:p>
    <w:p>
      <w:pPr>
        <w:pStyle w:val="BodyText"/>
      </w:pPr>
      <w:r>
        <w:t xml:space="preserve">Tư Đặc Lâm khiêm tốn: "Hạ quan đương nhiên không phải có ý đó..."</w:t>
      </w:r>
    </w:p>
    <w:p>
      <w:pPr>
        <w:pStyle w:val="BodyText"/>
      </w:pPr>
      <w:r>
        <w:t xml:space="preserve">"À. vậy thì được rồi". Tử Xuyên Tham Tinh nhanh chóng ngắt lời Tư Đặc Lâm: "Quân thủ Ngõa Luân thành đều là cựu bộ của Viễn Đông quân, trước giờ vẫn do Lâm Băng dẫn dắt, bà ta dĩ nhiên nắm vững. Nếu đổi người khác đến thay, chưa chắc có thể được sự đồng thuận của binh sĩ Viễn Đông quân. Lại nói, ở đây chúng ta cũng không thể thiếu ngươi. Tổ chức huấn luyện tân quân và chỉnh biên Trung ương quân, rất nhiều sự việc còn phải dựa vào ngươi, ngươi sao có thể đi được!"</w:t>
      </w:r>
    </w:p>
    <w:p>
      <w:pPr>
        <w:pStyle w:val="BodyText"/>
      </w:pPr>
      <w:r>
        <w:t xml:space="preserve">"Cái này..."</w:t>
      </w:r>
    </w:p>
    <w:p>
      <w:pPr>
        <w:pStyle w:val="BodyText"/>
      </w:pPr>
      <w:r>
        <w:t xml:space="preserve">"Tư Đặc Lâm, ta nghĩ kỹ rồi, hiện tại ngươi còn mới cưới vợ, phải đối xử tốt với Lí Thanh. Ngươi làm thế không thấy kỳ cục sao, mới kết hôn mấy ngày đã chạy qua đây xin ra Viễn Đông, ngươi muốn nha đầu Lí Thanh nguyền rủa lão già ta à... Khà khà khà, một tháng trăng mật đừng nói đến công tác nữa, không nhắc đến nữa, đây là mệnh lệnh...Khà khà khà..."</w:t>
      </w:r>
    </w:p>
    <w:p>
      <w:pPr>
        <w:pStyle w:val="BodyText"/>
      </w:pPr>
      <w:r>
        <w:t xml:space="preserve">Trong tiếng cười sảng khoái của Tử Xuyên Tham Tinh, Tư Đặc Lâm ủ rũ lui ra khỏi phòng làm việc của Tổng trưởng. Y thất vọng thở dài, ngó ngó không gian bên ngoài, vẫn còn sớm.</w:t>
      </w:r>
    </w:p>
    <w:p>
      <w:pPr>
        <w:pStyle w:val="BodyText"/>
      </w:pPr>
      <w:r>
        <w:t xml:space="preserve">Phu phụ Đế Lâm và Lâm Tú Giai vui mừng lẫn kinh ngạc nghênh tiếp Tư Đặc Lâm, từ sau khi trở về từ Viễn Đông, đây là lần đầu tiên Tư Đặc Lâm đến thăm nhà Đế Lâm. Đế Lâm lập tức tống cổ mấy người khách đang có mặt, Lâm Tú Giai mới sinh chưa đầy tháng vẫn đích thân xuống bếp làm mấy món ngon cầu kì đưa lên. Tư Đặc Lâm bất an nói: "Quá khách khí rồi, chị dâu, chị không nên làm vậy đâu".</w:t>
      </w:r>
    </w:p>
    <w:p>
      <w:pPr>
        <w:pStyle w:val="BodyText"/>
      </w:pPr>
      <w:r>
        <w:t xml:space="preserve">Đế Lâm mắng: "Ngươi đã tối còn đến, không phải là vì mấy món ngon của bà xã ta sao, hiện tại còn giả vờ nói 'Quá khách khí', Tư Đặc Lâm, cái tính này của ngươi thật không hay, cứ thích khách sáo!"</w:t>
      </w:r>
    </w:p>
    <w:p>
      <w:pPr>
        <w:pStyle w:val="BodyText"/>
      </w:pPr>
      <w:r>
        <w:t xml:space="preserve">Lâm Tú Giai yểu điệu cười: "Không có gì, đại ca Đế Lâm của huynh thường ngủ rất khuya, mỗi tối đều phải ăn đêm. Có ngươi đến bồi huynh ấy uống rượu, huynh ấy càng cao hứng. Hôm khác huynh dẫn theo Lí Thanh đến đây để mọi người ngồi cùng càng vui".</w:t>
      </w:r>
    </w:p>
    <w:p>
      <w:pPr>
        <w:pStyle w:val="BodyText"/>
      </w:pPr>
      <w:r>
        <w:t xml:space="preserve">Tư Đặc Lâm cười cười không nói gì. Lâm Tú Giai biết hai huynh đệ bọn họ gặp mặt nhất định có chuyện cần bàn, nàng liền cáo từ: "Tôi đi làm chút việc nhà ở phòng bên, cần gì cứ gọi tôi".</w:t>
      </w:r>
    </w:p>
    <w:p>
      <w:pPr>
        <w:pStyle w:val="BodyText"/>
      </w:pPr>
      <w:r>
        <w:t xml:space="preserve">Nhìn thân ảnh Lâm Tú Giai khuất sau cửa, cánh cửa thư phòng nhẹ nhàng khép lại, Tư Đặc Lâm nhìn quanh thư phòng của Đế Lâm, y không kể với Đế Lâm tao ngộ vừa rồi, sự sỉ nhục đó thật khó chịu đựng, y không muốn cảm giác khó chịu lây sang Đế Lâm. Mỉm cười kích thích tinh thần một chút: "Chị dâu đúng là vợ hiền, vừa sinh được tháng đã lo thu xếp việc nhà".</w:t>
      </w:r>
    </w:p>
    <w:p>
      <w:pPr>
        <w:pStyle w:val="BodyText"/>
      </w:pPr>
      <w:r>
        <w:t xml:space="preserve">Đế Lâm cười nhẹ: "Kì thật có lúc ta cảm thấy nàng đúng là tự tìm mệt, trong nhà rõ ràng có người hầu, thế mà vẫn không an tâm, cứ muốn tự tay nấu ăn".</w:t>
      </w:r>
    </w:p>
    <w:p>
      <w:pPr>
        <w:pStyle w:val="BodyText"/>
      </w:pPr>
      <w:r>
        <w:t xml:space="preserve">"Nói thì nói thế nhưng tài nghệ của chị dâu, người hầu làm sao bì được. Huynh đã quen ăn món do chị dâu nấu, kêu huynh ăn uống bình thường, huynh chịu được bao nhiêu lâu?" Tư Đặc Lâm nâng chung, mỉm cười: "Làm cha rồi, cảm giác thế nào?"</w:t>
      </w:r>
    </w:p>
    <w:p>
      <w:pPr>
        <w:pStyle w:val="BodyText"/>
      </w:pPr>
      <w:r>
        <w:t xml:space="preserve">Một tháng trước, Lâm Tú Giai vừa thuận lợi hạ sinh một thằng con trai. lúc đó Tư Đặc Lâm cùng Lí Thanh đang ở xa bận rộn hôn lễ không về kịp, chỉ sai người đưa quà mừng đến.</w:t>
      </w:r>
    </w:p>
    <w:p>
      <w:pPr>
        <w:pStyle w:val="BodyText"/>
      </w:pPr>
      <w:r>
        <w:t xml:space="preserve">Đế Lâm cười khổ: "Trăm loại cảm xúc!" Hắn nâng chung cụng với Tư Đặc Lâm: "Nháy mắt đã thành ba ba, nhất thời cũng thật không thích ứng. Thằng nhóc đó suốt ngày gào khóc nhốn nháo, thật khiến người ta không yên". Hắn mỉm cười nhìn Tư Đặc Lâm: "Ngươi sao? Làm trượng phu người ta, có cảm giác thế nào?"</w:t>
      </w:r>
    </w:p>
    <w:p>
      <w:pPr>
        <w:pStyle w:val="BodyText"/>
      </w:pPr>
      <w:r>
        <w:t xml:space="preserve">Tư Đặc Lâm hờ hững đáp: "Cũng bình thường, giống như nhận thêm một nhiệm vụ, cứ hoàn thành là tốt". Cúi đầu phiền muộn uống rượu.</w:t>
      </w:r>
    </w:p>
    <w:p>
      <w:pPr>
        <w:pStyle w:val="BodyText"/>
      </w:pPr>
      <w:r>
        <w:t xml:space="preserve">Đế Lâm lập tức minh bạch, sinh hoạt gia đình của Tư Đặc Lâm chắc không vui vẻ, hắn dùng lời an ủi: "Ngươi không có cãi nhau với Lí Thanh chứ? Vừa kết hôn hai cái miệng ở cùng cũng khó thích ứng nhanh được. Lí Thanh thì ta cũng từng gặp, nàng không giống Lâm Tú Giai, nàng là hậu duệ của danh môn, cá tính có chút mạnh mẽ, có chút nóng nảy, ngươi nên nhường nàng một chút".</w:t>
      </w:r>
    </w:p>
    <w:p>
      <w:pPr>
        <w:pStyle w:val="BodyText"/>
      </w:pPr>
      <w:r>
        <w:t xml:space="preserve">"Lí Thanh không có gì không tốt", Tư Đặc Lâm trầm trầm nói: "Học thức, tính cách, tướng mạo, tài năng...đều ưu tú, hơn nữa còn là Hồng y kì bổn của Nội vụ xứ, ở nhà cũng không nóng nảy, việc nhà lại siêng năng, không gì không tốt, chỉ tôi là không xứng".</w:t>
      </w:r>
    </w:p>
    <w:p>
      <w:pPr>
        <w:pStyle w:val="BodyText"/>
      </w:pPr>
      <w:r>
        <w:t xml:space="preserve">Đế Lâm thất kinh đang định hỏi kĩ thì Tư Đặc Lâm dã thay đổi chủ đề: "Vừa rồi tôi đi gặp tổng trưởng, tôi muốn đổi chức vụ".</w:t>
      </w:r>
    </w:p>
    <w:p>
      <w:pPr>
        <w:pStyle w:val="BodyText"/>
      </w:pPr>
      <w:r>
        <w:t xml:space="preserve">"Hả?" Đế Lâm càng thêm thất kinh: "Đổi chức vị? Muốn đổi chức gì?"</w:t>
      </w:r>
    </w:p>
    <w:p>
      <w:pPr>
        <w:pStyle w:val="BodyText"/>
      </w:pPr>
      <w:r>
        <w:t xml:space="preserve">"À, tôi muốn được đi nhậm chức Thống lĩnh Viễn Đông".</w:t>
      </w:r>
    </w:p>
    <w:p>
      <w:pPr>
        <w:pStyle w:val="BodyText"/>
      </w:pPr>
      <w:r>
        <w:t xml:space="preserve">Đế Lâm càng thất kinh, hắn đưa tay lay lay trước mặt Tư Đặc Lâm, hỏi: "Có mấy ngón?"</w:t>
      </w:r>
    </w:p>
    <w:p>
      <w:pPr>
        <w:pStyle w:val="BodyText"/>
      </w:pPr>
      <w:r>
        <w:t xml:space="preserve">"Hai ngón. Đại ca, huynh chớ nhốn nháo, tôi rất tỉnh táo".</w:t>
      </w:r>
    </w:p>
    <w:p>
      <w:pPr>
        <w:pStyle w:val="BodyText"/>
      </w:pPr>
      <w:r>
        <w:t xml:space="preserve">"Ta thấy ngươi không có chút tỉnh táo nào. Ngươi nên biết, chức vụ Thống lĩnh Viễn Đông hiện tại chỉ là hư danh, kì thật chỉ là Tổng đốc Ngõa Luân mà thôi. Ngươi thì Thống lĩnh Trung ương quân uy thế lại không làm, muốn chạy đến biên cương. Ngươi có biết, hiện tại Lô Chân của Quân pháp xứ ở Ngõa Luân ngày nào cũng viết thư thỉnh cầu được điều về Giám sát thính ở Đế đô, cho dù làm kẻ sai vặt hắn cũng vui lòng. Ở đó có gì tốt? Vừa xa, vừa hoang vu, vừa nguy hiểm, một ngày Ma tộc tấn công thì Ngõa Luân chính là nơi bị xung kích trước nhất. Địa phương đó giống như một miệng núi lửa không biết khi nào phun, người khác muốn rời đó mà không được, ngươi thì chủ động đòi đến đó?"</w:t>
      </w:r>
    </w:p>
    <w:p>
      <w:pPr>
        <w:pStyle w:val="BodyText"/>
      </w:pPr>
      <w:r>
        <w:t xml:space="preserve">Tư Đặc Lâm trầm mặc không nói, kì thật y chính là hi vọng Ma tộc tấn công nhưng không nói ra miệng, nói mấy lời đó chắc Đế Lâm càng tưởng y điên nặng. Đế Lâm ngừng dạy bảo, đột nhiên nói: "Ta đoán, Tổng trưởng nhất định không đáp ứng ngươi?"</w:t>
      </w:r>
    </w:p>
    <w:p>
      <w:pPr>
        <w:pStyle w:val="BodyText"/>
      </w:pPr>
      <w:r>
        <w:t xml:space="preserve">Tư Đặc Lâm kinh ngạc: "Sao huynh biết?"</w:t>
      </w:r>
    </w:p>
    <w:p>
      <w:pPr>
        <w:pStyle w:val="BodyText"/>
      </w:pPr>
      <w:r>
        <w:t xml:space="preserve">Đế Lâm cười thần bí, bộ dạng cao thâm mạc trắc, hắn nghĩ thầm, lí do kì thật hết sức đơn giản, hiện tại ở Đế đô bề ngoài thì an tĩnh nhưng ẩn chứa ba đào bên trong, hình thế khẩn trương. Từ sau lần đụng phải phục kích của La Minh Hải, mâu thuẫn giữa hắn và La Minh Hải đã lên đến tột đỉnh, dường như chỉ có thể ta sống ngươi chết. Cả hai đều nắm thực lực vũ trang trong tay, đều có quân đội trung với mình, dưới tình hình lúc nào cũng có thể bùng nổ xung đột, Tử Xuyên Tham Tinh sao có thể đồng ý để quân đội tring thành nhất với lão ly khai Đế đô? Một khi sự cân bằng quyền lực bị đả phá, lão sợ không thể khống chế được cục thế!</w:t>
      </w:r>
    </w:p>
    <w:p>
      <w:pPr>
        <w:pStyle w:val="BodyText"/>
      </w:pPr>
      <w:r>
        <w:t xml:space="preserve">Đế Lâm chuyển đề tài, hỏi: "Tân quân phía ngươi tiến hành chỉnh biên thế nào rồi?"</w:t>
      </w:r>
    </w:p>
    <w:p>
      <w:pPr>
        <w:pStyle w:val="BodyText"/>
      </w:pPr>
      <w:r>
        <w:t xml:space="preserve">Tư Đặc Lâm nhíu mày: "Tiến độ cũng tạm, dân chúng rất nhiệt tình, chưa đến một tuần mà người báo danh tự nguyện đi lính đã có mấy chục vạn người bởi vì mọi người đều rất phẫn nộ Ma tộc, nhưng ngân quỹ không đủ. Tôi mấy lần tìm La Minh Hải hỏi tiền nhưng lão đều nói tài chính đang khó khăn, chúng ta không có tiền để phát triển quân đội, đợi một vài tháng hãy nói. Đại ca, huynh cũng biết, mấy chục vạn người chờ huấn luyện, ăn uống, trang bị, chúng ta có thể chờ không? Tân Mạc liêu trưởng Ca San thì rất phối hợp, tôi vừa nói thì nàng ta đã điều qua bảy tám ngàn hộc lương giúp chúng tôi tạm thời ổn định, bất quá nàng nói nếu muốn thêm thì nàng không có quyền điều nữa, phải có chữ ký của Tổng thống lĩnh".</w:t>
      </w:r>
    </w:p>
    <w:p>
      <w:pPr>
        <w:pStyle w:val="BodyText"/>
      </w:pPr>
      <w:r>
        <w:t xml:space="preserve">Đế Lâm căm hận mắng: "Tên ngu xuẩn La Minh Hải, là lão cố ý làm khó ngươi, không hề quan tâm đến đại cục! Lão ngu dốt không hiểu tình thế hiện tại của chúng ta đã rất khẩn trương, chúng ta vừa chiến bại, quân đội chủ lực gần như đã bị nướng sạch ở Viễn Đông, gia tộc đang lúc yếu nhược nhất. Phòng ngự ở mặt đông còn tạm nói, nhờ Cổ kì sơn mạch giúp chúng ta ngăn cản Ma tộc, cứ điểm Ngõa Luân dễ thủ khó công, hinh thế vẫn chưa quá gấp, nhưng phía này..."</w:t>
      </w:r>
    </w:p>
    <w:p>
      <w:pPr>
        <w:pStyle w:val="BodyText"/>
      </w:pPr>
      <w:r>
        <w:t xml:space="preserve">Đế Lâm chỉ về hướng tây: "Ngoài Biên phòng quân bạc nhược, Hắc kì quân ở phòng tuyến thứ nhì đã thương vong gần hết ở Viễn Đông, chúng ta đã không còn binh lực dự bị nào. Hơn nữa, từ tây bộ biên cảnh đến Đế đô, địa hình đều là bình nguyên nối tiếp bình nguyên, chúng ta chẳng có chỗ hiểm để thủ. Khoái mã dục hết tốc lực, khinh kị binh của Lưu Phong Sương không đến một tuần là có thể áp sát dưới Đế đô. Lúc đó, ta xem lão khốn kiếp La Minh Hải chống đỡ thế nào!"</w:t>
      </w:r>
    </w:p>
    <w:p>
      <w:pPr>
        <w:pStyle w:val="BodyText"/>
      </w:pPr>
      <w:r>
        <w:t xml:space="preserve">"Tư Đặc Lâm, ta cho ngươi xem cái này". Đế Lâm từ trong đống giấy tờ lục ra một tờ công văn, đọc: "Vùng Đa luân hồ thuộc tây bộ biên cảnh đã có quân đội Lưu Phong gia xâm nhập, phát sinh xung động với một Tuần la đội của sư đoàn 17 Biên phòng quân, hai bên đều có thương vong, bên ta chết trận 7 người, bị thương mười một người, sự tình phát sinh sáng sớm hôm nay, Minh Huy thống lĩnh khẩn cấp thỉnh cầu Đế đô cho chủ động hoàn kích. Một tuần sau, ngươi có thể đến Quân vụ xứ xem tài liệu, khi đó chắc Minh Huy đã chính thức báo cáo. Tư Đặc Lâm, hiện tại quân vụ của Thống lĩnh xứ căn bản do ngươi chủ trì, ngươi thấy sao?"</w:t>
      </w:r>
    </w:p>
    <w:p>
      <w:pPr>
        <w:pStyle w:val="BodyText"/>
      </w:pPr>
      <w:r>
        <w:t xml:space="preserve">Tư Đặc Lâm không cần suy nghĩ, đáp: "Bọn chúng là cố ý gây hấn, muốn thử xem sức mạnh của chúng ta! Mẹ nó, nếu như tôi làm chủ, tôi sẽ để Minh Huy phản đòn, đập cho bọn chúng tắt lửa quậy luôn! Con bà nó, khinh Tử Xuyên gia chúng ta không có người sao?"</w:t>
      </w:r>
    </w:p>
    <w:p>
      <w:pPr>
        <w:pStyle w:val="BodyText"/>
      </w:pPr>
      <w:r>
        <w:t xml:space="preserve">"Đúng thế!" Đế Lâm vỗ bàn, căm hận mắng: "Hiện tại bọn chúng chưa xông vào là vì còn chưa biết chúng ta tổn thất lớn đến mức nào trong chiến tranh Viễn Đông, chưa nắm rõ thực lực còn lại của chúng ta. Kì thật, lực lượng chắn trước mặt bọn chúng chỉ như một tờ giấy mỏng, nếu như chúng ta tỏ ra yếu nhược, bọn chúng lập tức đoán được Tử Xuyên gia đã thương vong thảm trọng, như thế thì chúng ta tiêu luôn. Chúng ta thì toàn một lũ ngốc, mẹ nó con chó già La Minh Hải, đến lúc này còn tranh đấu với chúng ta!"</w:t>
      </w:r>
    </w:p>
    <w:p>
      <w:pPr>
        <w:pStyle w:val="BodyText"/>
      </w:pPr>
      <w:r>
        <w:t xml:space="preserve">Hai người đều là kẻ phụ trách cấp cao của Tử Xuyên gia, hiện tại thời cục khó khăn, ngoài có cường địch dòm ngó, trong có đấu đá nội bộ, áp lực hết sức trầm trọng. Hiện tại hai huynh đệ tụ lại uống rượu đàm luận, thống khoái mắng chửi khiến tâm tình thoải mái, cảm giác áp lực cũng vơi đi nhiều.</w:t>
      </w:r>
    </w:p>
    <w:p>
      <w:pPr>
        <w:pStyle w:val="BodyText"/>
      </w:pPr>
      <w:r>
        <w:t xml:space="preserve">Tư Đặc Lâm đột nhiên nghĩ đến gì đấy, kinh ngạc: "Không đúng, từ nơi này đến tây bộ biên cảnh cho dù dục ngựa chạy suốt cũng mất cỡ năm ngày, sự việc vừa phát sinh sáng này, làm sao huynh lại biết?"</w:t>
      </w:r>
    </w:p>
    <w:p>
      <w:pPr>
        <w:pStyle w:val="BodyText"/>
      </w:pPr>
      <w:r>
        <w:t xml:space="preserve">Đế Lâm cười cao thâm, sắc mặt đắc ý: "Đây chính là vũ khí bí mật của Giám sát thính chúng ta! Chỉ cần sự tình phát sinh trong cảnh nội gia tộc, chỉ cần nơi đó có cơ cấu của Quân pháp xứ hay Giám sát thính, trong một ngày ta sẽ biết được tin tức, so với Tổng trưởng còn nhanh hơn nhiều!"</w:t>
      </w:r>
    </w:p>
    <w:p>
      <w:pPr>
        <w:pStyle w:val="BodyText"/>
      </w:pPr>
      <w:r>
        <w:t xml:space="preserve">Tư Đặc Lâm không dám tin, cảm thán: "Quá thần kì! Đây hoàn toàn là kì tích, tin tức từ tây bộ biên cảnh mà chưa đến một ngày đã nhận được, chẳng lẽ thư tín của huynh biết bay trên trời..."</w:t>
      </w:r>
    </w:p>
    <w:p>
      <w:pPr>
        <w:pStyle w:val="BodyText"/>
      </w:pPr>
      <w:r>
        <w:t xml:space="preserve">Mắt y sáng lên, nói: "Tôi nghĩ được rồi! Huynh là dùng bồ câu để truyền tin!"</w:t>
      </w:r>
    </w:p>
    <w:p>
      <w:pPr>
        <w:pStyle w:val="BodyText"/>
      </w:pPr>
      <w:r>
        <w:t xml:space="preserve">Bồ câu có một bản lĩnh đặc biệt, cho dù bị bỏ ngoài ngàn dặm vẫn có thể tìm được đường về nhà, đặc điểm này đã được nhân loại phát hiện, đương thời có không ít thương nhân dùng bồ câu làm công cụ truyền tin. Có người đề xuất tận dụng công cụ này để xây dựng một mạng lưới tin tức toàn quốc, nhưng nói thì dễ, làm mới khó, đủ mọi điều kiện chế ước: tiền bạc, thiết bị, nhân lực, quyền hạn...Kiến tạo một mạng lưới thông tin đại quy mô phân bố toàn quốc như thế, Đế Lâm là người đầu tiên.</w:t>
      </w:r>
    </w:p>
    <w:p>
      <w:pPr>
        <w:pStyle w:val="BodyText"/>
      </w:pPr>
      <w:r>
        <w:t xml:space="preserve">Trong lịch sử sau này, hắn nhờ đó mà nổi danh.</w:t>
      </w:r>
    </w:p>
    <w:p>
      <w:pPr>
        <w:pStyle w:val="BodyText"/>
      </w:pPr>
      <w:r>
        <w:t xml:space="preserve">Đế Lâm cười khà khà: "Ngươi rất lâu mới nghĩ ra, nếu như có tam đệ ở đây, e là ta vừa nói gã đã hiểu liền. Kì thật sự tình này tổng cộng thời gian triển khai cũng không nhiều, khi chiến tranh Viễn Đông bắt đầu, Ma tộc thế như chẻ tre, mọi người đều loạn thành cục. Lúc đó ta nghĩ đến vấn đề này, nếu dựa vào kị binh để đưa tìn thì vừa chậm vừa không an toàn, rất dễ bị địch nhân cắt đường truyền tin. Nếu chúng ta sớm có một mạng lưới truyền tin nhanh chóng an toàn thế này, cục diện chưa chắc đã như hiện giờ.</w:t>
      </w:r>
    </w:p>
    <w:p>
      <w:pPr>
        <w:pStyle w:val="BodyText"/>
      </w:pPr>
      <w:r>
        <w:t xml:space="preserve">Như chiến tranh Viễn Đông vừa rồi, giả như chúng ta bố trí mấy thông tấn viên bồ câu ở biên cảnh, chỉ cần đại quân Ma tộc vượt biên, bọn chúng lập tức thông báo, Viễn Đông tư lệnh bộ có mấy ngày chuẩn bị thì đã không đến nỗi bị đánh thê thảm".</w:t>
      </w:r>
    </w:p>
    <w:p>
      <w:pPr>
        <w:pStyle w:val="BodyText"/>
      </w:pPr>
      <w:r>
        <w:t xml:space="preserve">Tư Đặc Lâm gật đầu liên tục, tình hình lúc đó y cũng rõ, tuy nói nguyên nhân thất bại là do binh lực của Ma tộc quá mạnh, nhưng do chỉ huy quan bên mình sai lầm cũng là một nguyên nhân quan trọng. Bộ đội các nơi tự động hành động khiến cục thế rối nùi, không những không biết địch nhân ở đâu, cả quân đội bên mình ở đâu cũng chẳng biết, đánh trận như thế không bại mới lạ.</w:t>
      </w:r>
    </w:p>
    <w:p>
      <w:pPr>
        <w:pStyle w:val="BodyText"/>
      </w:pPr>
      <w:r>
        <w:t xml:space="preserve">Giả như khi đó có được mạng lưới thông tin như thế, cục diện hoàn toàn có thể khác. Đương nhiên, so về lực lượng thì địch mạnh ta yếu, khí thế của Ma tộc rất cao, nếu nói thủ thắng thì rất khó, nhưng nếu có chuẩn bị tốt, tập trung thủ ở những vị trí trọng yếu, xây dựng phòng tuyến theo Hôi thủy hà, Lam hà thì có thể giữ được thế trận vững vàng...Còn như nếu tình thế quá xấu vẫn có thể bảo toàn lực lượng lui về Ngõa Luân, không đến nỗi khiến quân đội của y phải mạo hiểm vào đất chết thu hút sự chú ý của Ma tộc để trăm vạn dân chúng an toàn thối lui!</w:t>
      </w:r>
    </w:p>
    <w:p>
      <w:pPr>
        <w:pStyle w:val="BodyText"/>
      </w:pPr>
      <w:r>
        <w:t xml:space="preserve">Tư Đặc Lâm tán thán: "Đại ca, mạng lưới do huynh kiến tạo còn có giá trị hơn cả cơ cấu được hai mươi sư đoàn! Huynh đúng là thiên tài!" Trong lúc tán thán, y cũng thầm kinh hãi, kiến thiết một công trình to lớn như thế cần phải dùng một lượng lớn nhân lực, tài lực, liên quan đến rất nhiều cơ quan, vậy mà y thân là người phụ trách Quân phụ xứ lại không hề hay biết...Không biết sao, y bỗng ẩn ẩn sinh cảm giác sợ hãi.</w:t>
      </w:r>
    </w:p>
    <w:p>
      <w:pPr>
        <w:pStyle w:val="BodyText"/>
      </w:pPr>
      <w:r>
        <w:t xml:space="preserve">Y do dự một chút, hỏi: "Huynh làm thế nào? Một đại công trình như thế mà chúng tôi cả chút tin tức cũng không nghe được".</w:t>
      </w:r>
    </w:p>
    <w:p>
      <w:pPr>
        <w:pStyle w:val="BodyText"/>
      </w:pPr>
      <w:r>
        <w:t xml:space="preserve">Đế Lâm né tránh không đáp, nói sơ sài: "À, Giám sát thính bọn ta vốn giỏi tình báo bảo mật, nếu ngươi biết thì chẳng phải bọn ta quá vô dụng sao!" Hắn lập tức đổi đề tài, hỏi: "Ngươi có tin tức gì của tam đệ không?"</w:t>
      </w:r>
    </w:p>
    <w:p>
      <w:pPr>
        <w:pStyle w:val="BodyText"/>
      </w:pPr>
      <w:r>
        <w:t xml:space="preserve">Vừa nhắc đến chuyện này, Tư Đặc Lâm lại phiền muộn: "Không có. Kì quái, tôi đã nhờ Lâm Băng các hạ lưu ý giúp, bà ta cũng đã đồng ý, nhưng đến giờ vẫn chẳng có tin tức gì".</w:t>
      </w:r>
    </w:p>
    <w:p>
      <w:pPr>
        <w:pStyle w:val="BodyText"/>
      </w:pPr>
      <w:r>
        <w:t xml:space="preserve">Đế Lâm: "Ta có nhiều tin hơn người. Theo tin báo về, Thống soái bộ đại bản doanh Ma tộc phát bố thông cáo, tuyên bố tam đệ thay Lôi Hồng làm đại tổng đốc Viễn Đông".</w:t>
      </w:r>
    </w:p>
    <w:p>
      <w:pPr>
        <w:pStyle w:val="BodyText"/>
      </w:pPr>
      <w:r>
        <w:t xml:space="preserve">Tư Đặc Lâm gật đầu: "Tin này tôi cũng biết, còn tin gì nữa không?"</w:t>
      </w:r>
    </w:p>
    <w:p>
      <w:pPr>
        <w:pStyle w:val="BodyText"/>
      </w:pPr>
      <w:r>
        <w:t xml:space="preserve">"À, còn một sự tình chắc ngươi chưa biết. Ba ngày trước, mấy tên bộ hạ của tam đệ dẫn bộ đội Tú tự doanh về đến cứ điểm Ngõa Luân thỉnh cầu cho vào, bọn chúng muốn về nhà nhưng lại bị chỉ huy quan Lâm Băng cự tuyệt".</w:t>
      </w:r>
    </w:p>
    <w:p>
      <w:pPr>
        <w:pStyle w:val="BodyText"/>
      </w:pPr>
      <w:r>
        <w:t xml:space="preserve">Tư Đặc Lâm phấn chấn: "Bọn chúng ở đâu? Tôi muốn gặp bọn chúng!"</w:t>
      </w:r>
    </w:p>
    <w:p>
      <w:pPr>
        <w:pStyle w:val="BodyText"/>
      </w:pPr>
      <w:r>
        <w:t xml:space="preserve">"Ta cũng muốn gặp bọn chúng nhưng không có biện pháp. Sau khi bị Lâm Băng cự tuyệt, Quân pháp quân Lô Chân ở Ngõa Luân muốn giết bọn chúng, bọn chúng bị dọa nên bỏ chạy, cũng chẳng quay lại". Đế Lâm hung dữ mắng: "Tên Lô Chân ngu xuẩn để chứng nhân quan trọng hoảng sợ bỏ chạy, lại dương dương đắc ý báo cáo cho ta. Ta đã phái hắn gia nhập Cảm tử đội rồi".</w:t>
      </w:r>
    </w:p>
    <w:p>
      <w:pPr>
        <w:pStyle w:val="BodyText"/>
      </w:pPr>
      <w:r>
        <w:t xml:space="preserve">"A," Thần sắc Tư Đặc Lâm ảm đạm, lại hỏi: "Bọn chúng có nói gì không? Có liên quan đến tam đệ không? Gã có thật..." Y không nói tiếp được, hai chữ "Phản quốc" mắc nghẹn trong cổ họng.</w:t>
      </w:r>
    </w:p>
    <w:p>
      <w:pPr>
        <w:pStyle w:val="BodyText"/>
      </w:pPr>
      <w:r>
        <w:t xml:space="preserve">Đế Lâm lắc đầu: "Trước khi bỏ đi, bọn chúng có nói chuyện với Lâm Băng mấy phút nhưng theo báo cáo của Lô Chân thì Lâm Băng kiên quyết không chịu nhận, nói căn bản không gặp bọn chúng. Ta đoán, bà ta có thể cố kị thân phận Giám sát trưởng quan của ta, không dám nói lời thật. Sự tình này tốt nhất là ngươi ra mặt nói chuyện với bà ta, ngươi khi đó cứu bà ta và La Ba ở Ngõa Luân, bà ta thiếu ngươi ân tình, có thể sẽ nói thật với ngươi".</w:t>
      </w:r>
    </w:p>
    <w:p>
      <w:pPr>
        <w:pStyle w:val="BodyText"/>
      </w:pPr>
      <w:r>
        <w:t xml:space="preserve">Tư Đặc Lâm gật đầu: "Tôi sẽ phái tín sứ đến Ngõa Luân".</w:t>
      </w:r>
    </w:p>
    <w:p>
      <w:pPr>
        <w:pStyle w:val="BodyText"/>
      </w:pPr>
      <w:r>
        <w:t xml:space="preserve">Đế Lâm xoay xoay chung rượu: "Căn cứ phân tích của ta, A Tú rất có thể bị Ma tộc hãm hại".</w:t>
      </w:r>
    </w:p>
    <w:p>
      <w:pPr>
        <w:pStyle w:val="BodyText"/>
      </w:pPr>
      <w:r>
        <w:t xml:space="preserve">Tư Đặc Lâm bình tĩnh nói: "Kì thật từ đầu đến cuối, tôi thủy chung đều không tin a Tú phản bội, gã không phải hạng người đó. Huynh tìm được chứng cứ mới nào không?"</w:t>
      </w:r>
    </w:p>
    <w:p>
      <w:pPr>
        <w:pStyle w:val="BodyText"/>
      </w:pPr>
      <w:r>
        <w:t xml:space="preserve">"Ài, chỉ có công cáo của Ma tộc khiến người hoài nghi mà thôi. Ngươi nghĩ xem, cho dù a Tú có thật sự đầu hàng Ma tộc cũng chẳng qua là sự tình mới chừng 2 tháng, Ma tộc sao có thể đem chức vụ trọng yếu là đại tổng đốc Viễn Đông giao ột kẻ mới đầu hàng, chưa từng lập công lao gì cho bọn chúng, thay thế cho Lôi Hồng đã dày công hãn mã với bọn chúng. a Tú có gì đặc biệt để Ma tộc xem trọng chứ? Gã không có tiền, không có binh, căn bản chẳng có gì so sánh được với lão già Lôi Hồng nắm trọng binh. Sẵn đây nói với ngươi luôn, lần trước lúc ta đi đàm phán có gặp Lôi Hồng, tên khốn đó hiện rất phong quang, có tư cách đến gặp Ma thần hoàng. Chuyện này giải thích không thông, rất có thể là Ma tộc tung hỏa mù với chúng ta".</w:t>
      </w:r>
    </w:p>
    <w:p>
      <w:pPr>
        <w:pStyle w:val="BodyText"/>
      </w:pPr>
      <w:r>
        <w:t xml:space="preserve">Tư Đặc Lâm lắng nghe, cảm thán: "Huynh nói rất có đạo lý, nhưng đây chỉ là sự phân tích mà thôi, không có chứng cứ nào".</w:t>
      </w:r>
    </w:p>
    <w:p>
      <w:pPr>
        <w:pStyle w:val="BodyText"/>
      </w:pPr>
      <w:r>
        <w:t xml:space="preserve">"Đúng, ta biết, nếu như nói muốn thuyết phục Tổng trưởng và Thống lĩnh xứ, dựa vào sự phân tích thì không đủ. Chúng ta vẫn phải có chứng cứ đủ sức thuyết phục, nếu như có thể tóm được vài tên quân quan cao cấp của Ma tộc thì quá tốt".</w:t>
      </w:r>
    </w:p>
    <w:p>
      <w:pPr>
        <w:pStyle w:val="BodyText"/>
      </w:pPr>
      <w:r>
        <w:t xml:space="preserve">Tư Đặc Lâm lắc đầu: "Tạm không nói sự tình này quá nguy hiểm, nếu Ma tộc cố ý hãm hại a Tú thì sự tình sẽ rất cơ mật, e rằng các tướng lĩnh quân đội cũng chẳng biết nội tình..."</w:t>
      </w:r>
    </w:p>
    <w:p>
      <w:pPr>
        <w:pStyle w:val="BodyText"/>
      </w:pPr>
      <w:r>
        <w:t xml:space="preserve">Đế Lâm cười lạnh: "Biết hay không chẳng quan trọng, chỉ cần bọn chúng lọt vào tay Giám sát thính ta, muốn nói gì là do ta, lúc đó chứng cứ tự nhiên có thôi".</w:t>
      </w:r>
    </w:p>
    <w:p>
      <w:pPr>
        <w:pStyle w:val="BodyText"/>
      </w:pPr>
      <w:r>
        <w:t xml:space="preserve">Tư Đặc Lâm kinh ngạc mở to mắt, lập tức minh bạch, cảm thấy phương pháp của Đế Lâm có hơi hớm tà đạo nhưng nghĩ kỹ thì phát hiện ngoài cách này thì chẳng còn biện pháp nào tốt hơn, chẳng lẽ đi bắt Ma thần hoàng đến chứng minh Tử Xuyên Tú vô tội?</w:t>
      </w:r>
    </w:p>
    <w:p>
      <w:pPr>
        <w:pStyle w:val="BodyText"/>
      </w:pPr>
      <w:r>
        <w:t xml:space="preserve">Y lắc đầu than thở: "Cho dù là thế, chân tướng sự tình phải chờ a Tú xuất hiện mới rõ ràng, hiện tại quá lâu vẫn không có tin tức của gã, tôi thật lo lắng gã đã..." Y khó nhọc nuốt lời nói xúi quẩy xuống bụng.</w:t>
      </w:r>
    </w:p>
    <w:p>
      <w:pPr>
        <w:pStyle w:val="BodyText"/>
      </w:pPr>
      <w:r>
        <w:t xml:space="preserve">Đế Lâm đứng lên đi đến cửa sổ, ngẩng đầu nhìn về chân trời phía đông, lẩm nhẩm: "Lão thiên bảo vệ, hi vọng gã bình an vô sự".</w:t>
      </w:r>
    </w:p>
    <w:p>
      <w:pPr>
        <w:pStyle w:val="BodyText"/>
      </w:pPr>
      <w:r>
        <w:t xml:space="preserve">Chân trời phía đông, một ngôi sao lớn sáng rực rỡ.</w:t>
      </w:r>
    </w:p>
    <w:p>
      <w:pPr>
        <w:pStyle w:val="BodyText"/>
      </w:pPr>
      <w:r>
        <w:t xml:space="preserve">* * *</w:t>
      </w:r>
    </w:p>
    <w:p>
      <w:pPr>
        <w:pStyle w:val="BodyText"/>
      </w:pPr>
      <w:r>
        <w:t xml:space="preserve">Sau khi an định quân tâm, việc đầu tiên của Tú tự doanh là xác nhận danh sách. Lúc chiêu mộ ở Cơ Tân hành tỉnh, tổng binh lực Tú tự doanh là tám ngàn bốn trăm người, trong cuộc chiến càn quét tàn dư phản quân, trận chiến Đỗ Toa, trận chiến Mạt Y, binh lực Tú tự doanh giảm chưa đến hai trăm người. So với mười lăm vạn Trung ương quân chỉ còn chưa đến năm vạn trở về, thương vong của Tú tự doanh thấp hơn rất nhiều, có thể coi là kì tích, mọi người nói: "E là làm anh nuôi cũng không được an toàn như thế".</w:t>
      </w:r>
    </w:p>
    <w:p>
      <w:pPr>
        <w:pStyle w:val="BodyText"/>
      </w:pPr>
      <w:r>
        <w:t xml:space="preserve">Kì thật tử tế truy cứu, nguyên nhân cũng không có gì kì quái, Tú tự doanh từ khi thành lập đến giờ, căn bản chưa từng thực sự đánh một trận trực diện nào. Thanh trừ tàn dư phản quân là dùng lợi để chiêu hàng, đánh với bộ đội Vân Thiên Tuyết là xuất kì bất ý phóng hỏa tập kích, còn trận chiến bảo vệ Mạt Y, mỗi lần Ma tộc xung kích, Tú tự doanh lại trốn đằng sau phòng tuyết Trung ương quân, cố sức gào lớn: "Chạy nhanh! chạy nhanh!"</w:t>
      </w:r>
    </w:p>
    <w:p>
      <w:pPr>
        <w:pStyle w:val="BodyText"/>
      </w:pPr>
      <w:r>
        <w:t xml:space="preserve">Cũng vì nguyên nhân này, Tử Xuyên Tú nhìn ra nhược điểm của Tú tự doanh đó là năng lực đơn binh tác chiến quá yếu. Đây chỉ là một đám ô hợp, đi dọa đạo tặc thì còn có thế, nếu như thật sự đụng phải đoàn đội tinh duệ của Ma tộc, e rằng không đến 15 phút, hơn tám ngàn người chẳng còn sống sót kẻ nào. Gã nghĩ ra một biện pháp, chạy đến quân doanh tuyên bố: "Chúng ta giải trí một chút, cử hành thi đấu tỷ võ, ai cũng có thể tham gia, mọi người mau ghi danh".</w:t>
      </w:r>
    </w:p>
    <w:p>
      <w:pPr>
        <w:pStyle w:val="BodyText"/>
      </w:pPr>
      <w:r>
        <w:t xml:space="preserve">Đám sĩ binh ào ào mắng chửi, không ai quan tâm đến gã. Trời nóng thế này, rảnh rỗi chi bằng nằm ngủ cho sướng.</w:t>
      </w:r>
    </w:p>
    <w:p>
      <w:pPr>
        <w:pStyle w:val="BodyText"/>
      </w:pPr>
      <w:r>
        <w:t xml:space="preserve">"Tưởng thưởng một trăm đồng bạc, còn được một bộ đồ lót của Bạch Xuyên!" Gã thấp giọng: "Vừa mới thay ra!"</w:t>
      </w:r>
    </w:p>
    <w:p>
      <w:pPr>
        <w:pStyle w:val="BodyText"/>
      </w:pPr>
      <w:r>
        <w:t xml:space="preserve">Còn chờ gì nữa, từ trong mọi hóc ngách, đám sĩ binh chen lấn đến đổ máu, tên nào tên nấy kích động tiến lên: "Tôi tham gia!"</w:t>
      </w:r>
    </w:p>
    <w:p>
      <w:pPr>
        <w:pStyle w:val="BodyText"/>
      </w:pPr>
      <w:r>
        <w:t xml:space="preserve">"Mau báo danh!"</w:t>
      </w:r>
    </w:p>
    <w:p>
      <w:pPr>
        <w:pStyle w:val="BodyText"/>
      </w:pPr>
      <w:r>
        <w:t xml:space="preserve">Tử Xuyên Tú bận rộn bên chiếc bàn ghi danh, một mình làm không xuể, gã cho gọi hai tên lười biếng La Kiệt và Minh Vũ đến giúp. Sau khi nghe rõ nguồn cơn, hai tên khốn này lập tức giơ tay: "Tôi cũng tham gia!"</w:t>
      </w:r>
    </w:p>
    <w:p>
      <w:pPr>
        <w:pStyle w:val="BodyText"/>
      </w:pPr>
      <w:r>
        <w:t xml:space="preserve">Trường nhiệt náo nhanh chóng lan tỏa, càng lúc người đến càng đông, thậm chí có cả một đại đội còn chưa biết là chuyện gì đã xông lên giành giật: "Cho tôi ghi tên!" Chẳng cần biết phải làm gì, chỉ cần nhiều người tham gia thì dĩ nhiên là chuyện tốt!</w:t>
      </w:r>
    </w:p>
    <w:p>
      <w:pPr>
        <w:pStyle w:val="BodyText"/>
      </w:pPr>
      <w:r>
        <w:t xml:space="preserve">Tin tức truyền đi khắp đại doanh, không sĩ binh nào không biết, hơn nữa bất tri bất giác tin tức trong quá trình lan truyền đã biến thành: "Giải thưởng một ngàn đồng vàng, một đêm tuyệt vời cùng Bạch kì bổn". Sau đó, Bạch Xuyên xách đao đuổi chém Tử Xuyên Tú bốn chục dặm, dường như cả Tú tự doanh đều ghi tên tham gia.</w:t>
      </w:r>
    </w:p>
    <w:p>
      <w:pPr>
        <w:pStyle w:val="BodyText"/>
      </w:pPr>
      <w:r>
        <w:t xml:space="preserve">Đúng là vượt cả mong đợi, do số người đông như rừng, Tử Xuyên Tú phải chia ra mấy chục đấu trường để thi tài. Các lộ hào kiệt của Tú tự doanh thi triển quyền phong cước ảnh, đao quang kiếm ảnh vô cùng đẹp mắt, chúng nhân đứng quan sát không ngừng vỗ tay hoan hô như sấm.</w:t>
      </w:r>
    </w:p>
    <w:p>
      <w:pPr>
        <w:pStyle w:val="BodyText"/>
      </w:pPr>
      <w:r>
        <w:t xml:space="preserve">Trọng tài Tử Xuyên Tú mệt đến muốn ngủ gục, căn dặn: "Sau khi đánh nhau, tên nào còn sống thì gọi ta dậy".</w:t>
      </w:r>
    </w:p>
    <w:p>
      <w:pPr>
        <w:pStyle w:val="BodyText"/>
      </w:pPr>
      <w:r>
        <w:t xml:space="preserve">Tuyển thủ Minh Vũ là sáng giá nhất nhưng sau khi gian khổ vượt qua năm vòng, đến vòng thứ sáu thì kiệt sức ngất xỉu, di ngôn cuối cùng của hắn là: "Rốt cuộc kẻ nào đã sắp xếp lịch trình thi đấu của ta? Tại sao đối thủ của ta đều là các đại hán cao hơn hai mét?"</w:t>
      </w:r>
    </w:p>
    <w:p>
      <w:pPr>
        <w:pStyle w:val="BodyText"/>
      </w:pPr>
      <w:r>
        <w:t xml:space="preserve">Dưới bóng râm, trọng tài Tử Xuyên Tú đang ngủ ngon ngáy o o, đột nhiên hắt xì lớn một cái.</w:t>
      </w:r>
    </w:p>
    <w:p>
      <w:pPr>
        <w:pStyle w:val="BodyText"/>
      </w:pPr>
      <w:r>
        <w:t xml:space="preserve">Vận khí của La Kiệt kì bổn cũng không khá hơn, đầu tiên y đụng phải cao thủ giỏi về Đại lực kim cương chỉ khiến y vẹo hai cái xương sườn. Đối thủ thứ hai nghe nói là cao thủ Ưng trảo môn, để lại trên cổ y một vết cào sâu hoắm. Kẻ thứ ba sử Uyên ương thối đá què một chân của y. Kẻ thứ tư là cao thủ Thiết sa chưởng, La Kiệt lại lãnh thêm một vết chưởng nắm dấu tay trên lưng. La Kiệt lê thân thể đẫm máu đi kiếm Tử Xuyên Tú chất vấn. Tử Xuyên Tú an ủi y: "Đối thủ sắp tới của ngươi là nữ, công phu mềm mại, không cần lo lắng".</w:t>
      </w:r>
    </w:p>
    <w:p>
      <w:pPr>
        <w:pStyle w:val="BodyText"/>
      </w:pPr>
      <w:r>
        <w:t xml:space="preserve">Đợi La Kiệt hưng phấn quay về lôi đài, Tử Xuyên Tú mới hể hả nói: "Nàng ta luyện Liêu âm thối".</w:t>
      </w:r>
    </w:p>
    <w:p>
      <w:pPr>
        <w:pStyle w:val="BodyText"/>
      </w:pPr>
      <w:r>
        <w:t xml:space="preserve">"Sao ngài không nói sớm! A..." Sau một tiếng la thảm, La Kiệt cũng bị đá rớt đài.</w:t>
      </w:r>
    </w:p>
    <w:p>
      <w:pPr>
        <w:pStyle w:val="BodyText"/>
      </w:pPr>
      <w:r>
        <w:t xml:space="preserve">So tài kịch liệt kéo dài đến khuya, cuối cùng, một sĩ binh nhỏ con toàn thân nhuốm máu đã vượt qua tất cả, tạo thành kì tích. Tử Xuyên Tú theo đúng giải thưởng, đem bạc và một cái yếm giao cho hắn, sẵn tiện thăng cho hắn làm Trung đội trưởng, tuyên bố với mọi người: "Sau này sẽ thường tổ chức thi đấu! Ai cũng có cơ hội!"</w:t>
      </w:r>
    </w:p>
    <w:p>
      <w:pPr>
        <w:pStyle w:val="BodyText"/>
      </w:pPr>
      <w:r>
        <w:t xml:space="preserve">Lần so tài này đã để lại vô số hậu hoạn cho Tú tự doanh vốn an định, đám sĩ binh Tú tự doanh vốn đều là đại ca giang hồ kiêu ngạo bất tuân, bọn họ chú trọng nhất là "Thể diện". Hiện tại dưới bao nhiêu cặp mắt quan sát lại bị đánh cho thê thảm, đúng là đại sỉ nhục, bọn chúng động não sử dụng đủ mọi phương pháp để trả thù, mặc kệ đạo nghĩa giang hồ, tập kích, ám khí, hạ thuốc mê...mọi chiêu số ti bỉ đều được dùng đến. Liên tục mấy ngày, khắp đại doanh không ngừng có tiếng kêu thảm, mấy lão binh than thở: "Lại có một vị hảo hán quy thiên!"</w:t>
      </w:r>
    </w:p>
    <w:p>
      <w:pPr>
        <w:pStyle w:val="BodyText"/>
      </w:pPr>
      <w:r>
        <w:t xml:space="preserve">Bởi vì tỷ võ diễn ra liên tục, Trương Tam thắng Lý Tứ, Lý Tứ lại vị Vương Ngũ đánh bại, cuối cùng Vương Ngũ bị Trần Lục đá rớt đài. Dường như mỗi người đều đánh thắng vài người, lại cũng là bại tướng của vài người, ân oán phức tạp dây dưa kéo dài, ai ai cũng muốn báo phục người khác nhưng quên mất bản thân cũng là đối tượng bị người khác báo phục, kẻ thất bại cố gắng phục cừu, kẻ thắng lợi cũng không dám lơ là, suốt ngày cảnh giới sợ bị trúng trò bẩn của kẻ thù. Nhất thời, cả đại doanh người người đều gặp nguy, vì để tự bảo vệ, phong trào luyện võ trong quân rất thịnh.</w:t>
      </w:r>
    </w:p>
    <w:p>
      <w:pPr>
        <w:pStyle w:val="BodyText"/>
      </w:pPr>
      <w:r>
        <w:t xml:space="preserve">Vừa hay vào thời gian này, một lượng lớn tàng bảo đồ bỗng nhiên xuất hiện kì lạ, ở đâu cũng có thể bắt gặp: Trên thao trường huấn luyện, trong xó bếp, dưới gối ngủ, dưới đáy nồi, trong kho binh khí, thậm chí trong cầu xí cũng có, không ai biết rốt cuộc những thứ đó xuất hiện từ đâu. Trên các tàng bảo đồ đó đều có mấy câu đại loại như: "Tuyệt thế võ công giấu dưới tảng đá lớn nhất trong sơn động phía sau núi!", lại có cả bản đồ chỉ dẫn cụ thể.</w:t>
      </w:r>
    </w:p>
    <w:p>
      <w:pPr>
        <w:pStyle w:val="BodyText"/>
      </w:pPr>
      <w:r>
        <w:t xml:space="preserve">"Tuyệt thế võ công giấu trên ngọn cây tùng thứ năm tính từ bìa rừng".</w:t>
      </w:r>
    </w:p>
    <w:p>
      <w:pPr>
        <w:pStyle w:val="BodyText"/>
      </w:pPr>
      <w:r>
        <w:t xml:space="preserve">"Tuyệt thế võ công chôn dưới đất cách cổng thôn hai mươi mét!"</w:t>
      </w:r>
    </w:p>
    <w:p>
      <w:pPr>
        <w:pStyle w:val="BodyText"/>
      </w:pPr>
      <w:r>
        <w:t xml:space="preserve">Lúc đầu chẳng ai chú ý đến tàng bảo đồ, mọi người đều cho rằng chẳng qua là một trò đùa của tên rảnh nào đó thôi. Mãi đến khi có một sĩ binh mang tâm lí chẳng có gì mất, chiếu theo sự chỉ dẫn của tàng bảo đồ, hắn leo lên sơn động sau núi, đúng là tìm được một cuốn "Phi long thương phổ", trong sách ghi võ công này lợi hại vô cùng, luyện tập không đến ba ngày, lúc so tài đã đánh ột đại hán cao hơn hai mét, nổi danh dũng sĩ trong Tú tự doanh phải ói máu, đắc ý phủi đít bỏ đi.</w:t>
      </w:r>
    </w:p>
    <w:p>
      <w:pPr>
        <w:pStyle w:val="BodyText"/>
      </w:pPr>
      <w:r>
        <w:t xml:space="preserve">Tin tức truyền ra, cả đại doanh liền náo loạn. Tàng bảo đồ mới hôm trước còn bị vứt để dành đi nhà xí, hiện tại trở thành có giá trị liên thành. Chiếu theo chỉ dẫn trên đó, trên núi cao, dưới đất sâu, trong rừng rậm, dưới hầm cất trữ lương thực của Bán thú nhân, nơi máng heo ăn...mọi người tìm được đủ loại bí kíp:</w:t>
      </w:r>
    </w:p>
    <w:p>
      <w:pPr>
        <w:pStyle w:val="BodyText"/>
      </w:pPr>
      <w:r>
        <w:t xml:space="preserve">"Cửu âm chân kinh bản sơ cấp", "Cửu dương thần công bản phổ cập", "Cửu âm bạch cốt trảo sơ luyện", "Hàng long thập bát chưởng nhập môn", "Đường lang quyền sinh kiện thân thể", "Như lai thần chưởng bản sao", "Ngọc nữ thần công âm dương song tu"...võ công bí tịch dường như không bao giờ hết, có người còn tìm được mấy bản, đồng thời tu luyện mấy loại võ công.</w:t>
      </w:r>
    </w:p>
    <w:p>
      <w:pPr>
        <w:pStyle w:val="BodyText"/>
      </w:pPr>
      <w:r>
        <w:t xml:space="preserve">Ai nấy đều vui mừng không tưởng, nghĩ đến tình cảnh huênh hoang trên võ đài thì cố gắng luyện tập cả ngày cả đêm, tiến bộ thần tốc. Tú tự doanh bỗng trở thành nơi diễn luyện của đủ loại tuyệt kĩ bí môn từ xưa đến nay.</w:t>
      </w:r>
    </w:p>
    <w:p>
      <w:pPr>
        <w:pStyle w:val="BodyText"/>
      </w:pPr>
      <w:r>
        <w:t xml:space="preserve">Nông khẩn binh bị phái đi khai hoang không cần dùng trâu dùng bừa, chỉ đứng tấn hô lớn: "Hàng long thập bát chưởng!", "Ầm!" một tiếng lớn, chỉ thấy đất cát bay mù, nửa mẫu đất đã được dọn sạch.</w:t>
      </w:r>
    </w:p>
    <w:p>
      <w:pPr>
        <w:pStyle w:val="BodyText"/>
      </w:pPr>
      <w:r>
        <w:t xml:space="preserve">Thông tấn binh được phái đi truyền tin thi triển khinh công "Lăng ba vi bộ" và "Bát bộ truy thiền", ai nấy vượt tường vượt mái, đạp tuyết vô ngân, từ nhà bay qua ngọn cây, từ ngọn cây bay qua nóc nhà, dọa đám Bán thú nhân ở mấy thôn lân cận hoảng hồn: "Mụ vợ, mau ra xem thượng đế!"</w:t>
      </w:r>
    </w:p>
    <w:p>
      <w:pPr>
        <w:pStyle w:val="BodyText"/>
      </w:pPr>
      <w:r>
        <w:t xml:space="preserve">Đầu bếp lúc nấu ăn thì múa nồi như bay, dao thái rau hàm chứa tinh hoa của Độc cô cửu kiếm, ảo diệu thần kì, món ăn làm ra đều tăm tắp.</w:t>
      </w:r>
    </w:p>
    <w:p>
      <w:pPr>
        <w:pStyle w:val="BodyText"/>
      </w:pPr>
      <w:r>
        <w:t xml:space="preserve">Có đêm, mấy tên lưu manh quá chén tìm đến chỗ Bạch Xuyên đại nhân chọc ghẹo, kết quả bị bắt toàn bộ, Bạch Xuyên nộ khí trùng trùng lôi bọn chúng đến chỗ Tử Xuyên Tú, nói: "Tú Xuyên đại nhân, đem 'Quỳ hoa bảo điển' cho bọn chúng luyện đi!" Mấy hán tử vừa nãy còn hiên ngang bất khuất, lập tức biến thành nhuyễn trùng, vái như tế sao...</w:t>
      </w:r>
    </w:p>
    <w:p>
      <w:pPr>
        <w:pStyle w:val="BodyText"/>
      </w:pPr>
      <w:r>
        <w:t xml:space="preserve">Võ công mọi người càng luyện càng thành thục, càng luyện càng ghiền, sự tình báo phục dần ít đi bởi vì mọi người đều biết, hiện tại ai cũng có võ nghệ, nếu như bản lĩnh mình còn chưa giỏi đã đi kiếm chuyện, nói không chừng đụng phải đối thủ võ nghệ cao hơn thì chẳng khác nào rước lấy nhục nhã.</w:t>
      </w:r>
    </w:p>
    <w:p>
      <w:pPr>
        <w:pStyle w:val="BodyText"/>
      </w:pPr>
      <w:r>
        <w:t xml:space="preserve">Một đêm tối đen, ở chuồng trâu nơi Bố lô thôn, hai thân ảnh lén lén lút lút chôn giấu thứ gì đấy.</w:t>
      </w:r>
    </w:p>
    <w:p>
      <w:pPr>
        <w:pStyle w:val="BodyText"/>
      </w:pPr>
      <w:r>
        <w:t xml:space="preserve">"Đại nhân, ngài hà tất phải tốn sức như thế? Ngài đêm bí cấp phát ỗi người mỗi cuốn thì được rồi, đâu cần mỗi đêm đều lén lút đi chôn giấu như thế chứ?"</w:t>
      </w:r>
    </w:p>
    <w:p>
      <w:pPr>
        <w:pStyle w:val="BodyText"/>
      </w:pPr>
      <w:r>
        <w:t xml:space="preserve">"Nếu ta phát thẳng cho bọn chúng, bọn chúng nhận được quá dễ thì không biết trân quý, tuyệt đối không chịu khổ luyện như hiện nay. Nhất định phải khiến chúng tốn công mới giúp chúng biết trân trọng. Ta đã tính toán kĩ, cô không thấy trong võ hiệp tiểu thuyết, vì tranh đoạt một cuốn bí tịch dẫn đến chết cả đống người, cuối cùng phát hiện là giả!"</w:t>
      </w:r>
    </w:p>
    <w:p>
      <w:pPr>
        <w:pStyle w:val="BodyText"/>
      </w:pPr>
      <w:r>
        <w:t xml:space="preserve">"Đại nhân, ngài nói gì thế? Tôi nghe chẳng hiểu..."</w:t>
      </w:r>
    </w:p>
    <w:p>
      <w:pPr>
        <w:pStyle w:val="BodyText"/>
      </w:pPr>
      <w:r>
        <w:t xml:space="preserve">"Không có gì, ta đi tìm chỗ để giấu tiếp một cuốn bảo điển nữa. Này, những chỗ khác đều đã giấu rồi, chi bằng đem cuốn 'Bích thiên thần công' này giấu trong nhà vệ sinh trong thôn được không?"</w:t>
      </w:r>
    </w:p>
    <w:p>
      <w:pPr>
        <w:pStyle w:val="BodyText"/>
      </w:pPr>
      <w:r>
        <w:t xml:space="preserve">Đồng thời với công tác nâng cao năng lực tác chiến của quân đội, Tử Xuyên Tú cũng không quên công tác kiếm tiền. Gã phái Đức Luân dẫn Bán thú nhân mang lương thực và thực vật đến các nơi đổi lấy các khoáng sản trân quý: hoàng kim, bạch ngân, kim cương, đá quý...</w:t>
      </w:r>
    </w:p>
    <w:p>
      <w:pPr>
        <w:pStyle w:val="BodyText"/>
      </w:pPr>
      <w:r>
        <w:t xml:space="preserve">Vừa hay Viễn Đông trải qua chiến tranh, lại thêm thiên tai khiến khắp nơi đều thành đất hoang, giá lương thực tăng cao, bọn Đức Luân thừa cơ nâng cao giá bán, hai mươi viên đại lam bảo thạch chỉ đổi được một trăm ký gạo. Dân chúng khắp nơi vừa thóa mạ Đức Luân (Bọn họ không biết có Tử Xuyên Tú đứng sau chỉ đạo) là quỷ hút máu, vừa ngoan ngoãn đến giao dịch: không biện pháp, bảo thạch quý đến mức nào cũng không thể ăn được.</w:t>
      </w:r>
    </w:p>
    <w:p>
      <w:pPr>
        <w:pStyle w:val="BodyText"/>
      </w:pPr>
      <w:r>
        <w:t xml:space="preserve">Đợi khi các khoáng sản trân quý về đến Bố lô thôn, Tử Xuyên Tú tự thân chọn một đội sĩ binh tuyệt đối trung thành, do Bạch Xuyên dẫn bọn họ đem khoáng sản theo con đường bí mật sau núi lén vận chuyển về nội địa gia tộc.</w:t>
      </w:r>
    </w:p>
    <w:p>
      <w:pPr>
        <w:pStyle w:val="BodyText"/>
      </w:pPr>
      <w:r>
        <w:t xml:space="preserve">Sau một tháng, khi bọn họ quay về thì đem theo một lượng lớn lương thảo và trang bị vũ khí cho quân đội: Một vạn giáp nhẹ cùng thuẫn bài kiên cố, năm ngàn cây cung cứng có thể bắn xa ba trăm bước, gần vạn mũi tên thượng đẳng, còn có hơn năm ngàn chiến mã lực lưỡng.</w:t>
      </w:r>
    </w:p>
    <w:p>
      <w:pPr>
        <w:pStyle w:val="BodyText"/>
      </w:pPr>
      <w:r>
        <w:t xml:space="preserve">Đối với những thôn làng Bán thú nhân đã giúp đỡ bọn họ, Tử Xuyên Tú cũng rất khảng khái, gã đem lương thực đủ dùng một năm tặng cho bọn họ. Năm 780 là năm đói ở Viễn Đông, khắp nơi đều có người chết đói, chỉ có Bố lô thôn cùng mấy thôn phụ cận vì có Tử Xuyên Tú giúp mà thoát nạn. Thôn dân rất cảm kích ân đức của Tử Xuyên Tú, trong thời gian ngắn, danh xưng "Quang minh tú" đã truyền đi khắp mấy chục thôn làng quanh đó.</w:t>
      </w:r>
    </w:p>
    <w:p>
      <w:pPr>
        <w:pStyle w:val="BodyText"/>
      </w:pPr>
      <w:r>
        <w:t xml:space="preserve">Cả Ngõa Cách hành tỉnh cũng biết ở Bố lô thôn có "Quang minh tú" đại nhân cứu khổ cứu nạn, thôn trưởng cùng trưởng lão các thôn nối đuôi tìm đến Bố lô thôn cầu kiến "Quang minh đại nhân", đem đến vô số bảo vật trân quý, cầu xin đại nhân cứu thôn dân của họ thoát nạn đói, tiếng kêu khóc thê thảm rền rĩ cả ngày lẫn đêm.</w:t>
      </w:r>
    </w:p>
    <w:p>
      <w:pPr>
        <w:pStyle w:val="BodyText"/>
      </w:pPr>
      <w:r>
        <w:t xml:space="preserve">Quang minh đại nhân tốt bụng chẳng còn cách, chỉ đành miễn cưỡng thu nhận các trân bảo tiến cống rồi đem lương thực tặng cho bọn họ. Các trưởng lão cảm kích ra về, phát thệ cả đời nhớ ơn của Quang minh đại nhân, chỉ cần đại nhân có chỗ sai khiến, toàn thôn dù biển lửa cũng lập tức xông vào, tuyệt đối không nhíu mày!</w:t>
      </w:r>
    </w:p>
    <w:p>
      <w:pPr>
        <w:pStyle w:val="BodyText"/>
      </w:pPr>
      <w:r>
        <w:t xml:space="preserve">La Kiệt ăn no bụng. luyện tập võ công thượng thặng, tinh lực dồi dào lại chẳng có gì để làm, ở không riết chán, y yêu cầu được phân công tác, thế là Tử Xuyên Tú phái y dẫn theo mấy trung đội đi kiếm thêm thu nhập.</w:t>
      </w:r>
    </w:p>
    <w:p>
      <w:pPr>
        <w:pStyle w:val="BodyText"/>
      </w:pPr>
      <w:r>
        <w:t xml:space="preserve">Từ hôm đó, ma tộc quân ở Ngõa Cách hành tỉnh liên tiếp gặp xúi quẩy, không ngừng có sự tình quái dị phát sinh: xe lương bổ cấp liên tục bị cướp, đường vận chuyển lương bị hủy, trinh sát đội phái đi chỉ có đi nhưng không về. Thỉnh thoảng nghe tiếng hét thảm từ trong rừng vọng ra, đám sĩ binh trong đại doanh sợ đến mất ngủ. Ba quân quan ở cấp Đoàn đội trưởng chết li kì trong cùng một buổi chiều, tìm không được nguyên nhân tử vong. Thậm chí cả lính gác cũng thường thất tung kì bí, phảng phất như dưới mặt đất có một cái miệng vô hình nuốt chủng lấy chúng.</w:t>
      </w:r>
    </w:p>
    <w:p>
      <w:pPr>
        <w:pStyle w:val="BodyText"/>
      </w:pPr>
      <w:r>
        <w:t xml:space="preserve">Đám sĩ binh ma tộc ồn ào luận đoán có quỷ quấy phá! Vì để an định quân tâm, tư lệnh của ma tộc quân đang trấn đóng ở Ngõa Cách ời mấy vu sư bản địa đến thỉnh giáo, bọn họ đều nói là vì phong thủy không tốt, có yêu nghiệt tác quái cũng không có gì lạ. Thế là dưới sự chiêu đãi hậu hĩnh của tư lệnh quan, đám vu sư cũng xướng ê a nhảy lò cò, phun nước thánh, làm phép cả nửa ngày dưới ánh mặt trời, toàn thân ướt đẫm mồ hôi.</w:t>
      </w:r>
    </w:p>
    <w:p>
      <w:pPr>
        <w:pStyle w:val="BodyText"/>
      </w:pPr>
      <w:r>
        <w:t xml:space="preserve">Đám vu sư nói: "Được rồi, yêu nghiệt đã bị đuổi đi rồi!"</w:t>
      </w:r>
    </w:p>
    <w:p>
      <w:pPr>
        <w:pStyle w:val="BodyText"/>
      </w:pPr>
      <w:r>
        <w:t xml:space="preserve">Đại doanh ma tộc tăng cường tuần tra giới bị. Mấy ngày liền vô sự, mọi người đều bình an, vừa có chút thoải mái thì quái sự lại đến, nửa đêm trong doanh trại bỗng phát hỏa không có nguyên nhân, thiêu rụi mấy trăm trướng bồng cùng thương khố trữ lương! Trong nhất thời, nhân tâm hoảng loạn, sĩ binh ma tộc ban ngày cũng không dám nghỉ, đêm không dám ngủ, không dám ra khỏi cổng đại doanh, bộ đội tuần tra cũng không dám ly khai đại doanh quá năm dặm.</w:t>
      </w:r>
    </w:p>
    <w:p>
      <w:pPr>
        <w:pStyle w:val="BodyText"/>
      </w:pPr>
      <w:r>
        <w:t xml:space="preserve">Đám sĩ binh không ăn không ngủ, sĩ khí giảm xuống mức thấp nhất, vô luận là lính hay là quân quan, ai nấy đều hai mắt đỏ ngầu, đi đường thì cứ ngó nghiêng liên tục, lúc nào cũng có cảm giác nguy hiểm rình rập.</w:t>
      </w:r>
    </w:p>
    <w:p>
      <w:pPr>
        <w:pStyle w:val="BodyText"/>
      </w:pPr>
      <w:r>
        <w:t xml:space="preserve">Minh Vũ thì phụ trách một sứ mệnh khác, Tử Xuyên Tú nhận thấy, chiến tranh Viễn Đông vừa kết thúc, do ma tộc tiến quân quá thần tốc, ở các địa khu xa xôi trắc trở của các hành tỉnh Viễn Đông, rất có thể còn tồn tại không ít nhân loại chưa kịp triệt thối. Vì để tránh sự truy bắt của quân đội ma tộc, bọn họ trốn vào rừng sâu núi thẳm, chiếm núi làm cường đạo, đánh cướp mà sống. Nói đến chỗ này, ba Kì bổn đều đỏ mặt cúi đầu.</w:t>
      </w:r>
    </w:p>
    <w:p>
      <w:pPr>
        <w:pStyle w:val="BodyText"/>
      </w:pPr>
      <w:r>
        <w:t xml:space="preserve">Tử Xuyên Tú cho rằng, sĩ binh nhân loại tuy chiến bại nhưng có thể ở hoàn cảnh ác liệt này duy trì chiến đấu giằng co với ma tộc bình thì lực chiến đấu không phải tầm thường, hơn nữa nhờ dựa vào địa thế tiến hành du kích chiến với ma tộc, bọn họ chắc chắn cũng tích lũy được nhiều kinh nghiệm phong phú. Một khi tập trung được các lực lượng phân tán đó, nhất định sẽ tạo thành một đội quân có lực lượng lớn, có thể công thành chiếm đất, những người này đều có cừu hận thâm sâu với ma tộc, tương lai có thể bổ sung vào lực lượng chính của Tú tự doanh. Nhiệm vụ của Minh Vũ là đi liên hệ với bọn họ, tổ chức lại bọn họ, chu cấp lương thực, vũ khí, thuốc men cho bọn họ, phương pháp liên hệ là vừa thi ân vừa thị uy, bắt bọn họ phải phục tùng sự chỉ huy của chúng ta.</w:t>
      </w:r>
    </w:p>
    <w:p>
      <w:pPr>
        <w:pStyle w:val="BodyText"/>
      </w:pPr>
      <w:r>
        <w:t xml:space="preserve">Minh Vũ lĩnh mệnh thực thi, quả nhiên, ở những địa phương Tử Xuyên Tú nhấn mạnh, chẳng hạn như những nơi hiểm trở xung quanh tây nam đại doanh nơi Hắc kì quân trú đóng, Đỗ Toa hành tỉnh, rừng rậm Duy tư độ, Đắc á hành tỉnh, Y lí á hành tỉnh, hắn phát hiện rất nhiều sĩ binh chiến bại của Tử Xuyên gia. Khi ma tộc bắt đầu tấn công, bọn họ mất đi liên lạc với thượng cấp, không nhận được mệnh lệnh triệt thối nên không dám lui quân, chứng kiến đại quân ma tộc không thể chống đỡ ùa tới, bọn họ có nhóm mấy chục người cho đến mấy trăm người chọn cách trốn vào rừng rậm tiếp tục tác chiến, không tiếp xúc được với bên ngoài, thậm chí cả tin tức Tử Xuyên gia và ma tộc nghị hòa cũng không biết. Mắt thấy từng ngày trôi qua, lực lượng ma tộc càng lúc càng mạnh, thống trị càng lúc càng ổn, người bên mình thì chẳng thấy đâu, bọn họ gần như đã tuyệt vọng.</w:t>
      </w:r>
    </w:p>
    <w:p>
      <w:pPr>
        <w:pStyle w:val="BodyText"/>
      </w:pPr>
      <w:r>
        <w:t xml:space="preserve">Lúc này, Minh Vũ xuất hiện, hắn tuyên bố phụng lện của Phó thống lĩnh "Quang minh đại nhân" đến thu nhận bọn họ, phụng mệnh chỉnh biên bọn họ vào đội ngũ chiến đấu với ma tộc. Tuy những sĩ binh này không biết ai là "Quang minh đại nhân", nhưng bọn họ đã lâu mất liên lạc với bên ngoài, nhìn thấy chế phục quân quan sắc xanh đen trên người Minh Vũ, lại nói chuẩn bị đánh nhau với ma tộc, bọn họ kích động đến đổ lệ, nói: "Chúng ta cuối cùng đã đợi đến ngày này! Gia tộc cuối cùng đã phản công rồi!" Chẳng cần hỏi han, lập tức đi theo Minh Vũ.</w:t>
      </w:r>
    </w:p>
    <w:p>
      <w:pPr>
        <w:pStyle w:val="BodyText"/>
      </w:pPr>
      <w:r>
        <w:t xml:space="preserve">Minh Vũ lúc xuất phát chỉ có một trung đội nhân mã, lúc trở về thì lên đến mấy ngàn, đây là vì hắn cố kị nhân số quá đông, di chuyển dọc đường khó tránh khỏi tai mắt của ma tộc, chỉ dẫn về một bộ phận nhỏ. Những nhóm khác thì hắn lưu lại lương thực, thuốc men và vũ khí, phân phó bọn họ tiềm phục như cũ chờ lệnh. Du kích đội ở các nơi đều nói, chỉ đợi mệnh lệnh của "Quang minh đại nhân", bọn họ lập tức rời núi quyết chiến cùng ma tộc!</w:t>
      </w:r>
    </w:p>
    <w:p>
      <w:pPr>
        <w:pStyle w:val="BodyText"/>
      </w:pPr>
      <w:r>
        <w:t xml:space="preserve">Tử Xuyên Tú biết, dưới hình thế trước mắt ma tộc cường thịnh, một tiểu chính quyền dù có phát triển thế nào cũng không thể chính diện chống đối với quân đội ma tộc, phải bảo đảm sự an toàn ình, phong tỏa được sự rò rỉ tin tức. Vì để ẩn nấp kín kẽ, gã nghiêm lệnh bộ đội không được tự xuất kích, những ai có nhiệm vụ đặc biệt phải rời Bố lô thôn đều cần được gã thông qua. Người được Tử Xuyên Tú phái đi phải hết sức cẩn mật, ngày nấp đêm đi, di chuyển thần tốc, cả Tuần la đội của ma tộc cũng chẳng thấy tung ảnh của bọn họ.</w:t>
      </w:r>
    </w:p>
    <w:p>
      <w:pPr>
        <w:pStyle w:val="BodyText"/>
      </w:pPr>
      <w:r>
        <w:t xml:space="preserve">Tử Xuyên Tú lại dùng tiền tài vật lực cướp được của ma tộc, dưới sự giúp đỡ của lực lượng Bán thú nhân, kiến tạo mạng lưới tình báo. Khắp khu vực hành tỉnh, từ rừng rậm đến rừng rậm, từ thôn làng đến thôn làng, điền trang đến điền trang, toàn bộ đều có điểm tình báo của Tú tự doanh.</w:t>
      </w:r>
    </w:p>
    <w:p>
      <w:pPr>
        <w:pStyle w:val="BodyText"/>
      </w:pPr>
      <w:r>
        <w:t xml:space="preserve">Tình báo viên của Tú tự doanh thì chẳng thể nào ngờ được, nam nhân, nữ nhân, lão nhân, hài tử...Một lão Bán thú nhân đi trên đường gãi gãi đầu, gõ gõ cây gậy cũng ẩn tàng mật mã. Hài tử bên đường cười hí hí, thấy ma tộc binh đi qua lập tức đi báo tin, hun khói từ nóc nhà chính là tín hiệu cảnh báo truyền lên núi.</w:t>
      </w:r>
    </w:p>
    <w:p>
      <w:pPr>
        <w:pStyle w:val="BodyText"/>
      </w:pPr>
      <w:r>
        <w:t xml:space="preserve">Tin tức của chiến sĩ tình báo dưới núi hết sức linh thông, phạm vi thu thập tin của bọn họ không có giới hạn, có thể lẻn vào thư phòng của Tư lệnh thủ bị đội, từ binh lực của ma tộc quân đóng tại địa phương cho đến tổng đốc hành tỉnh làm gì, bọn họ đều nắm rõ như lòng bàn tay. Hơn nữa, tin tức của bọn họ lan truyền rất thần tốc, phảng phất cả địa khu là một bộ não liên kết bởi những sợi thần kinh, một sự kiện ở địa phương, trong chớp mắt đã truyền đến Bố lô thôn cách mấy trăm dặm, chiến sĩ ở Bố lô thôn có thể biết thực đơn của ma tộc quân hôm nay là món gì.</w:t>
      </w:r>
    </w:p>
    <w:p>
      <w:pPr>
        <w:pStyle w:val="BodyText"/>
      </w:pPr>
      <w:r>
        <w:t xml:space="preserve">Mắt thấy nhân số ngày càng phát triển, lãnh địa cũng không ngừng mở rộng, hiển hiện xu thế tươi sáng trong tương lai, tất cả mọi người đều tràn đầy tín tâm.</w:t>
      </w:r>
    </w:p>
    <w:p>
      <w:pPr>
        <w:pStyle w:val="BodyText"/>
      </w:pPr>
      <w:r>
        <w:t xml:space="preserve">Đặc biệt là các quân quan cao cấp như Bạch Xuyên, nhìn thấy hiện tại bộ đội cường thịnh như thế, nhân tâm đoàn kết, so với tình cảnh kiếm ăn từng bữa ở rừng rậm Đỗ lạp, mọi người đều cảm thấy quyết định đi theo Tử Xuyên Tú là sáng suốt. Nghĩ đến lời hứa bảo đảm vinh quang quay về cố hương của Tử Xuyên Tú, đám quan binh càng thêm sùng bái gã. Mọi người đều nỗ lực chuẩn bị, chờ một trận đại chiến với ma tộc.</w:t>
      </w:r>
    </w:p>
    <w:p>
      <w:pPr>
        <w:pStyle w:val="BodyText"/>
      </w:pPr>
      <w:r>
        <w:t xml:space="preserve">Mùa hè năm 780 Đế quốc lịch, ngoài Tử Xuyên gia và Ma tộc, một thế lực thứ ba đang âm thầm phát triển ở Viễn Đông. Trong chu vi hơn ba trăm dặm với trung tâm là Bố lô thôn, mặt đông lấy rừng tùng Khoa gia làm giới hạn, lưng dựa vào Cổ kì sơn mạch, đây là lãnh địa của bọn họ.</w:t>
      </w:r>
    </w:p>
    <w:p>
      <w:pPr>
        <w:pStyle w:val="BodyText"/>
      </w:pPr>
      <w:r>
        <w:t xml:space="preserve">Bảo tồn được lực lượng nhân loại còn nằm trong lòng Ma tộc, Tử Xuyên Tú đã thành công bước đầu. Tư lệnh bộ ma tộc đóng tại Ngõa Cách căn bản không biết sự tồn tại của gã, ở nơi này, vị Quang minh vương tương lai âm thầm cảnh giới, đồng thời khoách triển lực lượng của mình.</w:t>
      </w:r>
    </w:p>
    <w:p>
      <w:pPr>
        <w:pStyle w:val="BodyText"/>
      </w:pPr>
      <w:r>
        <w:t xml:space="preserve">Một lực lượng cường mãnh chấn kinh thế giới sắp xuất hiện...</w:t>
      </w:r>
    </w:p>
    <w:p>
      <w:pPr>
        <w:pStyle w:val="Compact"/>
      </w:pPr>
      <w:r>
        <w:t xml:space="preserve">-o0o-</w:t>
      </w:r>
      <w:r>
        <w:br w:type="textWrapping"/>
      </w:r>
      <w:r>
        <w:br w:type="textWrapping"/>
      </w:r>
    </w:p>
    <w:p>
      <w:pPr>
        <w:pStyle w:val="Heading2"/>
      </w:pPr>
      <w:bookmarkStart w:id="57" w:name="chương-1-bạo-chánh."/>
      <w:bookmarkEnd w:id="57"/>
      <w:r>
        <w:t xml:space="preserve">35. Chương 1 : Bạo Chánh.</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7: Quang minh thánh vực</w:t>
      </w:r>
    </w:p>
    <w:p>
      <w:pPr>
        <w:pStyle w:val="BodyText"/>
      </w:pPr>
      <w:r>
        <w:t xml:space="preserve">-----oo0oo-----</w:t>
      </w:r>
    </w:p>
    <w:p>
      <w:pPr>
        <w:pStyle w:val="BodyText"/>
      </w:pPr>
      <w:r>
        <w:t xml:space="preserve">Chương 1: Bạo chánh.</w:t>
      </w:r>
    </w:p>
    <w:p>
      <w:pPr>
        <w:pStyle w:val="BodyText"/>
      </w:pPr>
      <w:r>
        <w:t xml:space="preserve">Nhóm dịch: Tú Xuyên</w:t>
      </w:r>
    </w:p>
    <w:p>
      <w:pPr>
        <w:pStyle w:val="BodyText"/>
      </w:pPr>
      <w:r>
        <w:t xml:space="preserve">Sưu Tầm by nguoibantot8 --- 4vn.eu</w:t>
      </w:r>
    </w:p>
    <w:p>
      <w:pPr>
        <w:pStyle w:val="BodyText"/>
      </w:pPr>
      <w:r>
        <w:t xml:space="preserve">Mùa xuân năm 780, toàn cảnh Viễn Đông nhất nhất tường hòa. Chiến tranh đã kết thúc, ngay từ tháng ba, chiến sĩ quân các chủng tộc Viễn Đông bắt đầu rời quân đội về nhà. Bọn họ quẳng vũ khí giết người đi, cầm cuốc cày đã bắt đầu gỉ sét ra ngoài đồng ruộng bắt đầu đổ mồ hôi cày cấy. Ở những thân trấn và thành thị bị chiến hỏa phá hủy, bắt đầu xuất hiện trở lại những làn khói uốn éo, đã xuất hiện bóng người. Người ta bắt đầu xây dựng lại gia viên, ngày tháng trôi ra vô cùng bình tĩnh, những bán thu nhân từ tiền tuyến quay về nằm cạnh vợ con hưởng phúc, ăn uống mập mạp hẳn lên.</w:t>
      </w:r>
    </w:p>
    <w:p>
      <w:pPr>
        <w:pStyle w:val="BodyText"/>
      </w:pPr>
      <w:r>
        <w:t xml:space="preserve">Giữa tháng năm, tư lệnh bộ của ma tộc chiếm lĩnh Viễn Đông (sau đó cải thành Viễn Đông tổng đốc phủ) phải một lượng lớn bộ đội ma tộc đến trú đóng các hành tỉnh và thành thị của Viễn Đông, thiết lập chính phủ các hành tình, bắt đầu sự thống trị đối với Viễn Đông, và cơn ác mộng đối với mọi người cũng bắt đầu.</w:t>
      </w:r>
    </w:p>
    <w:p>
      <w:pPr>
        <w:pStyle w:val="BodyText"/>
      </w:pPr>
      <w:r>
        <w:t xml:space="preserve">Tư lệnh bộ phát mệnh lệnh thứ nhất là: "Các chủng tộc của Viễn Đông, vô luận là chủng tộc nào, đều phải trong vòng một tháng giao nạp một trăm cân thóc trên đầu người". Quan viên ma tộc các địa phương giải thích: "Cái này là dùng cho quân lương, dùng để khao thưởng cho công khó nhọc của những người đã giải phóng Viễn Đông, đó là đại quân của thần tộc!"</w:t>
      </w:r>
    </w:p>
    <w:p>
      <w:pPr>
        <w:pStyle w:val="BodyText"/>
      </w:pPr>
      <w:r>
        <w:t xml:space="preserve">Kỳ thật, ngay từ sớm khi còn vây thành Mạt Y, ma tộc đã có ý chinh thu lương thực từ các vùng đất của Viễn Đông. Chỉ có điều thống soái ma tộc quân lúc đó là Vân Thiển Tuyết e ngại làm vậy sẽ chọc giận binh sĩ của Viễn Đông liên hợp quân. Lúc đó sự trợ lực của họ còn không thể thiếu được. Đến hiện giờ, hình thế đã chuyển biến rồi. Viễn đông tổng đốc tân nhiệm là Lỗ Đế công tước không sợ trời, không sợ đất, và đặc biệt là không sợ nhân dân, cho nên chẳng cố kỵ gì cả.</w:t>
      </w:r>
    </w:p>
    <w:p>
      <w:pPr>
        <w:pStyle w:val="BodyText"/>
      </w:pPr>
      <w:r>
        <w:t xml:space="preserve">Mệnh lệnh này khiến cho các chủng tộc Viễn Đông dậy lên tiếng oán liên tục. Viễn Đông vốn không phải là vùng đất sản xuất lượng thực. Khi xưa, lương thực sử dụng đều dựa vào nội địa gia tộc vận chuyển ra. Hơn nữa sau hai năm trải qua chiến tranh hủy diệt tàn khốc, thanh niên trai tráng đều đã bị bắt lính đương binh, đất đai hoang vu, dẫn tới sản lượng lương thực sản xuất được súc giảm trầm trọng. Rất nhiều gia đình đã không còn đủ gạo để nấu, có đâu mà lấy ra một lượng lớn lương thực như vậy? Quả thật là khốn nan.</w:t>
      </w:r>
    </w:p>
    <w:p>
      <w:pPr>
        <w:pStyle w:val="BodyText"/>
      </w:pPr>
      <w:r>
        <w:t xml:space="preserve">Các chủng tộc của Viễn Đông đều lên tiếng oán, đều nói: "Cho dù là thời kỳ Tử xuyên gia chấp chính thì cũng không thu lương vào thời kỳ giáp hạt thế này. Chúng tôi đổ máu chiến đấu, đuổi những kẻ thống trị của Tử Xuyên gia đi, không ngờ rước về một kẻ còn xấu xa hơn! Chúng tôi hi sinh nhiều con em như vậy rốt cuộc để làm gì?"</w:t>
      </w:r>
    </w:p>
    <w:p>
      <w:pPr>
        <w:pStyle w:val="BodyText"/>
      </w:pPr>
      <w:r>
        <w:t xml:space="preserve">Dân chúng phản ứng kích động như vậy, dẫn đến đội chinh lương của ma tộc không còn cách nào khác đã dùng gậy gộc đập đánh liên tục, khiến cho lão ấu phụ nữ bán thú nhân, xà tộc kêu ngao ngao chói lói, phải giao ra đến cái khố cuối cùng. Đến tháng sáu, khó khăn lắm mới hoàn thành phân nửa nhiệm vụ chinh lương, và đối với bọn bộ hạ (cũng là các tổng đốc phân quản các hành tỉnh của Viễn Đông) kêu khổ liên miên, Lỗ Đế khinh bỉ nói: "Các ngươi cứ mãi làm việc không chăm chỉ."</w:t>
      </w:r>
    </w:p>
    <w:p>
      <w:pPr>
        <w:pStyle w:val="BodyText"/>
      </w:pPr>
      <w:r>
        <w:t xml:space="preserve">Y tự động làm một ví dụ điển hình tại Đỗ Toa hành tỉnh ọi người thấy: ma tộc quân bắt mỗi gia đình một người làm con tin, nếu trong vòng hai tuần gia đình đó không giao ra đủ số lương thực theo hạn ngạch, thì con tin này sẽ bị chém đầu.</w:t>
      </w:r>
    </w:p>
    <w:p>
      <w:pPr>
        <w:pStyle w:val="BodyText"/>
      </w:pPr>
      <w:r>
        <w:t xml:space="preserve">Hai tuần trôi qua, Đỗ Toa hành tỉnh cơ bản hoàn thành nhiệm vụ chinh lương.</w:t>
      </w:r>
    </w:p>
    <w:p>
      <w:pPr>
        <w:pStyle w:val="BodyText"/>
      </w:pPr>
      <w:r>
        <w:t xml:space="preserve">Các tổng đốc của các tỉnh Viễn Đông đua nhau bắt chước cách làm của thượng ti, nhưng không hiểu là nguyên nhân gì, hiệu quả lại không lý tưởng như thế. Chém đầu mấy vạn người, nhiệm vụ chỉ hoàn thành được bảy tám phần.</w:t>
      </w:r>
    </w:p>
    <w:p>
      <w:pPr>
        <w:pStyle w:val="BodyText"/>
      </w:pPr>
      <w:r>
        <w:t xml:space="preserve">Vào mùa tiếp giáp giữa xuân và hè năm 780, toàn bộ địa khu Viễn Đông hoang tàn, chết đói bốn mươi bảy vạn người.</w:t>
      </w:r>
    </w:p>
    <w:p>
      <w:pPr>
        <w:pStyle w:val="BodyText"/>
      </w:pPr>
      <w:r>
        <w:t xml:space="preserve">Dân đói cố giành giật sự sống trong cái chết không cảm tâm để toàn gia thê tử già cả lớn bé chết đói theo mình, đua nhau nổi dậy đi cướp xe vận lương của ma tộc. Toàn bộ Viễn Đông đạo tặc nhiều như rươi, trật tự đại loạn. Bộ đội thủ bị của ma tộc đã đáp trả bằng những hành động trán áp tàn không, một khi bắt được người cướp lương, thì toàn bộ bị lột da sống. Nhất thời, từ Sa Gia hành tỉnh ở phía đông đến Phục Danh Khắc hành tỉnh ở phía tây, mỗi cái cây bên đường dường như đều có thi thể bị lột da hoặc thiêu chết. Ma tộc trú quân mỗi ngày đều tuần hành qua lại, bận rộn tối tăm mặt mũi.</w:t>
      </w:r>
    </w:p>
    <w:p>
      <w:pPr>
        <w:pStyle w:val="BodyText"/>
      </w:pPr>
      <w:r>
        <w:t xml:space="preserve">Tình thế gay gắt ấy kéo dài đến tháng 8 thì hòa hoãn trở lại, vì đã đến mùa vụ thu hái lương thực. Vừa khéo năm nay thu hoạch lương thực của Viễn Đông không tệ, tiếp theo từng đợt lương thực mới được thu hái, cường đạo cướp lương từ từ ít đi, cuối cùng dương như không có nữa. Mọi người đều thở phào, cho rằng những ngày tháng khổ nạn cuối cùng cũng qua, tương lai tươi sáng đang đến gần. Nhưng bọn họ cao hứng quá sớm, hoàn toàn không cảm giác được rằng điều khủng khiếp so với những gì kinh lịch trong chiến tranh và đói khổ hơn đang đến gần.</w:t>
      </w:r>
    </w:p>
    <w:p>
      <w:pPr>
        <w:pStyle w:val="BodyText"/>
      </w:pPr>
      <w:r>
        <w:t xml:space="preserve">Đầu tháng chín, Viễn Đông đại tổng đốc phủ lại phát nhiệm vụ chinh lương lần thứ hai trong năm, mỗi người phải nộp bốn trăm cân thóc, đồng thời hạ lệnh mỗi gia đình phải đưa ra một thanh tráng niên phục vụ lao dịch.</w:t>
      </w:r>
    </w:p>
    <w:p>
      <w:pPr>
        <w:pStyle w:val="BodyText"/>
      </w:pPr>
      <w:r>
        <w:t xml:space="preserve">Hậu thế nhận định rằng, chính là do Viễn Đông đại tổng đốc Lỗ Đế của ma tộc quá nôn nóng lập công, dẫn đến chính quyền của ma tộc ở Viễn Đông bị lung lay tận gốc như vậy. Mọi người đều cho rằng, nếu như Viễn Đông tổng đốc được ma tộc ủy nhiệm tới không phải là Lỗ Đế, mà là nhân hậu hơn một chút như Diệp Nhĩ Mã, hay thủ đoạn ôn hòa hơn như Vân Thiển Tuyết, thì nền thống trị của ma tộc ở Viễn Đông xem ra sẽ duy trì một thời gian dài. Dù sao thì khi ma tộc tiến vào Viễn Đông, dân chúng Viễn Đông còn hoan hô như sấm nổ, hoan nghênh họ tiếng vào. Tình hình nhiệt liệt lúc đó khiến người ta nghĩ tới tình cảnh hai trăm năm về trước, khi tổng trưởng đầu tiên Tử Xuyên Vân của Tử Xuyên gia tiến quân Viễn Đông.</w:t>
      </w:r>
    </w:p>
    <w:p>
      <w:pPr>
        <w:pStyle w:val="BodyText"/>
      </w:pPr>
      <w:r>
        <w:t xml:space="preserve">Nhưng thanh niên sử học Đường Xuyên lại nhận định khác rằng: "Lịch sử không phải ngẫu nhiên mà cải biến, vô luận là ai đảm nhiệm chức tổng đốc của Viễn Đông, xuất hiện kết cục này đều là hiển nhiên. Tuy Viễn Đông địa khu đã được cắt nhập vào bản đồ của ma tộc, nhưng ma tộc vương quốc tịnh không coi dân chúng của Viễn Đông là thần dân của mình mà đãi ngộ cho phù hợp."</w:t>
      </w:r>
    </w:p>
    <w:p>
      <w:pPr>
        <w:pStyle w:val="BodyText"/>
      </w:pPr>
      <w:r>
        <w:t xml:space="preserve">"Địa khu Viễn Đông bần tích nghèo nàn được ma tộc coi thành khu vục bổ cấp hậu cần phục vụ cho chiến tranh, là vùng đất thực dân. Trong con mắt của ma tộc, Viễn Đông bất quá là một trong cái quán dừng chân tạm thời để chúng tiếp tục chinh phục Tử Xuyên gia và toàn thế giới của nhân loại, như vậy thì cần gì thương tiếc và đồng tình cho cái quán lẻ này?</w:t>
      </w:r>
    </w:p>
    <w:p>
      <w:pPr>
        <w:pStyle w:val="BodyText"/>
      </w:pPr>
      <w:r>
        <w:t xml:space="preserve">"Có rất nhiều chứng cứ tin cậy chứng minh rằng, mùa hè năm 780, nhiệm vụ chinh lương lần thứ hai hoàn toàn là do thượng tầng của ma tộc thụ ý và ra lệnh cho Lỗ Đế làm. Do chiến tranh, quốc nội ma tộc sau khi trải qua mùa xuân, lương thực thu không đủ, xuất hiện khả năng bị thiếu đói.</w:t>
      </w:r>
    </w:p>
    <w:p>
      <w:pPr>
        <w:pStyle w:val="BodyText"/>
      </w:pPr>
      <w:r>
        <w:t xml:space="preserve">"Căn cứ vào những ký lục ghi lại hội nghị trước mặt ma thần hoàng, khi bàn về việc ứng đối vấn đề này, nhị hoàng tử Tạp Lan của ma tộc đề nghị: 'chúng ta có thể moi chút gì đó từ đám quê mùa ở Viễn Đông' - Y thậm chí không hề phí tâm xưng gọi dân quân ở Viễn Đông thành 'Viễn Đông hữu quân" nữa. Và hội nghị trước mặt ma thần hoàng này đã bỏ phiếu nhất trí thông qua đề nghị này.</w:t>
      </w:r>
    </w:p>
    <w:p>
      <w:pPr>
        <w:pStyle w:val="BodyText"/>
      </w:pPr>
      <w:r>
        <w:t xml:space="preserve">"Từ đó có thể thấy ma tộc vương quốc đối với Viễn Đông vẫn giữ một thái độ như thế nào rồi. Lỗ Đế hoành hành chinh lương tàn bạo, chẳng qua là chấp hành mệnh lệnh của thượng tầng quyền lực thôi. Chỉ có điều y đã tuyển chọn phương cách mà y cho là đơn giản nhất, hiệu quả nhất, nhưng cũng tàn khốc và dã man nhất."</w:t>
      </w:r>
    </w:p>
    <w:p>
      <w:pPr>
        <w:pStyle w:val="BodyText"/>
      </w:pPr>
      <w:r>
        <w:t xml:space="preserve">Từ làng này đến xóm khác, đâu đâu cũng vang lên tiếng vó ngựa của ma tộc thủ bị quân. Bọn chúng lớn tiếng hò hét, tuyên bố mệnh lệnh chinh lương mới nhất: "Mỗi người bốn trăm cân thóc, lập tức giao ra!"</w:t>
      </w:r>
    </w:p>
    <w:p>
      <w:pPr>
        <w:pStyle w:val="BodyText"/>
      </w:pPr>
      <w:r>
        <w:t xml:space="preserve">Tuy mệnh lệnh đến từ quốc nội chỉ yêu cầu có hai trăm cân, nhưng Lỗ Đế có tầm nhìn xa hơn, y muốn tích trữ một chút quân lượng cho bộ đội của mình, đem hạn ngạch chinh lương nâng lên ba trăm, và các tổng đốc cùng đầu mục trú quân dưới trướng của y cũng học theo cách đó, cứ tăng lên từng chút, cuối cùng lên đến con số khiến người ta cả kinh: bốn trăm cân thóc, đủ ột bán thú nhân thành niên ăn cả năm trời.</w:t>
      </w:r>
    </w:p>
    <w:p>
      <w:pPr>
        <w:pStyle w:val="BodyText"/>
      </w:pPr>
      <w:r>
        <w:t xml:space="preserve">Trong cảnh gà bay chó chạy, sĩ binh ma tộc đến từng nha sưu tra, lục soát tận ổ những nhà không thể giao ra lương thực, đập vỡ mọi lu hủ, đốt sạch mọi phòng ốc cỏ lá. Trong ánh lửa trùng trùng, từng làn khói đen bốc lên tận trời. Nam phụ lão ấu bán thú nhân, xà tộc, tinh linh quái và long nhân bị treo lên dùng côn đánh loạn. Khoảng không trên thôn vang vọng tiếng khóc thảm quỷ khốc lang hào.</w:t>
      </w:r>
    </w:p>
    <w:p>
      <w:pPr>
        <w:pStyle w:val="BodyText"/>
      </w:pPr>
      <w:r>
        <w:t xml:space="preserve">Toàn Viễn Đông đại địa như lưu huyết, rên rũ dưới gót sắt của chiếm lĩnh quân.</w:t>
      </w:r>
    </w:p>
    <w:p>
      <w:pPr>
        <w:pStyle w:val="BodyText"/>
      </w:pPr>
      <w:r>
        <w:t xml:space="preserve">Chinh tập lương thảo khiến cho oán thanh nổi lên bốn phương, nhưng ma tộc không những ra tay về mặt lương thực. Trong lần chiến tranh trước, ma tộc phát hiện, tuy ma tộc quân kiêu dũng đánh nhau trên đất liền thì coi như là vô địch, nhưng trong chiến dịch công kích Mạt y thành, gần trăm vạn đại quân ma tộc không ngờ không đánh hạ được một lượng thủ quân ít ỏi của nhân loại cố thủ thành. Điều này cho thấy khuyết điểm trong khả năng tác chiến của quân đội ma tộc, đó là không giỏi về công thành. Nếu như ma tộc muốn tiếp tục tiến về phía tây, trận đánh mà chúng cần phải vượt qua đầu tiên đó là Ngõa Luân yếu tắc vững chắc không thể phá. Và thành này còn kiên cố hơn Mạt y thành gấp nhiều lần.</w:t>
      </w:r>
    </w:p>
    <w:p>
      <w:pPr>
        <w:pStyle w:val="BodyText"/>
      </w:pPr>
      <w:r>
        <w:t xml:space="preserve">Thống soái bộ tối cao của ma tộc cho rằng, lực công thành bạc nhược chủ yếu là do vũ khí và trang bị công thành thiếu thốn mà ra. Trong quân của ma tộc, vân thê (thang leo), xe đụng, xe lên thành, công thành xa, thiết giáp thuẫn cũng những vũ khí công thành có số lượng ít hơn nhân loại nhiều. Về kỹ thuật cũng lạc hậu hơn nhân loại, điều này dẫn đến sự hạn chết trong khả năng tác chiến của quân đội ma tộc.</w:t>
      </w:r>
    </w:p>
    <w:p>
      <w:pPr>
        <w:pStyle w:val="BodyText"/>
      </w:pPr>
      <w:r>
        <w:t xml:space="preserve">Ngoài ra, trong chiến tranh lần trước, thiết giáp kỵ binh của Tư Đặc Lâm xông xáo trước mạt y thành đã để lại cho bộ tổng tham mưu của ma tộc ấn tượng rất mạnh. Ma tộc bách thiết phải có binh chủng đặc chủng mang tính chiến lược như vậy, để chiếm được ưu thế trong những trận chiến đại quy mô với nhân loại trong thời gian sắp tới.</w:t>
      </w:r>
    </w:p>
    <w:p>
      <w:pPr>
        <w:pStyle w:val="BodyText"/>
      </w:pPr>
      <w:r>
        <w:t xml:space="preserve">Và mọi công cụ và vũ khí mới khi chế tạo đều đòi hỏi một lượng lớn kim loại và nhân công.</w:t>
      </w:r>
    </w:p>
    <w:p>
      <w:pPr>
        <w:pStyle w:val="BodyText"/>
      </w:pPr>
      <w:r>
        <w:t xml:space="preserve">Từng lớp thanh niên trai tráng bình dân các chủng tộc của Viễn Đông dưới làn roi của ma tộc binh đã bị lùa đến những mỏ khai khoáng tiến hành cuộc đời khổ lực vô cùng nguy hiểm. Trong những giếng khai quặng của ma tộc - những cái giếng đào sâu hơn bao giờ hết - con người ta phải chống chịu với dịch bệnh, đói khát, roi da, đối xử tàn nhẫn... để rồi chết đi. Dưới bóng tối hắc ám mãi không thấy mặt trời dưới lòng đất, hàng vạn dân mỏ bị vùi chết vì sập hầm, và thân thể của họ bị đất đá vùi lấp, bị ghiền thành tro bụi, giải thoát cuộc đời khổ nạn.</w:t>
      </w:r>
    </w:p>
    <w:p>
      <w:pPr>
        <w:pStyle w:val="BodyText"/>
      </w:pPr>
      <w:r>
        <w:t xml:space="preserve">Do tập trung mọi năng lực sinh sản vào xây dựng lực lượng quân sự ột quốc gia khác, kinh tế của Viễn Đông hầu như kiệt quệ, tan rã. Để tránh lao dịch và đội chinh lương, các thôn dân rời bỏ quê hương, bỏ lại các khoảng ruộng tốt, để rồi đất đai bắt đầu hoang vu, cỏ mọc đầy. Họ hồi ức lại trận đói vừa trải qua, bắt đầu vô cùng khủng hoảng.</w:t>
      </w:r>
    </w:p>
    <w:p>
      <w:pPr>
        <w:pStyle w:val="BodyText"/>
      </w:pPr>
      <w:r>
        <w:t xml:space="preserve">Tháng 10 năm 70, ngũ đại chủng tộc của Viễn Đông là bán thú nhân, xà tộc, tinh linh quái, ải nhân, long nhân đều cử ra đại biểu liên hợp thỉnh nguyện với Viễn Đông đại tổng đốc. Các đại biểu đến tổng đốc phủ, nhỏ lệ khẩn cầu Lỗ Đế đại nhân cấp cho nhân dân Viễn Đông trải qua nhiều khổ nạn lâu dài một ít thời gian ngơi nghỉ, thỉnh cầu có thể giảm thiểu số ngạch trong nhiệm vụ chinh lương (giảm tới mức có thể đủ lương thực tồn tại qua nam sau và một ít thóc giống), có thể đưa một bộ phận thanh niên trai tráng trở về nhà, dù chỉ cần về nhà vài tháng, đến thời tiết mùa đông, đến thời gian nông nhàn sẽ tiếp tục đưa đi cũng được.</w:t>
      </w:r>
    </w:p>
    <w:p>
      <w:pPr>
        <w:pStyle w:val="BodyText"/>
      </w:pPr>
      <w:r>
        <w:t xml:space="preserve">Lỗ Đế ngạc nhiên phi thường, nói là đám tiện dân Viễn Đông này không ngờ không biết hồi báo lại những kẻ giải phóng cho các dân tộc Viễn Đông - thần hoàng bệ hạ vĩ đại cùng thần tử trung thật của người là Lỗ Đế đại nhân - Sao không nghĩ thử coi có bao nhiêu chiến sĩ thần tộc vì để giải phóng các ngươi đã hi sinh biết bao sinh mệnh và nhiệt huyết, trong khi các ngươi chỉ biết tính toán nhỏ nhặt, nói cái gì mà nhiệm vụ quá nặng không thể chịu nổi. Đây toàn là điều nói nhăng nói càn. Nhiệm vụ trước mắt là thần hoàng bệ hạ đã ưu huệ ân điển rồi, là sự quan hoài cực lớn của người đối với dân chúng Viễn Đông rồi! Các ngươi rõ ràng là toan tính huyễn hoặc nhân tâm, nhiễu loạn trật tự! Rất may, Lỗ Đế đại nhân ta có hỏa nhãn kim tinh nhìn rõ ý đồ của các ngươi, âm mưu của các ngươi tuyệt đối không thành công đâu, sự trung thành và nhiệt ái của dân chúng Viễn Đông đối với thần tộc tuyệt đối không thể lung lay!</w:t>
      </w:r>
    </w:p>
    <w:p>
      <w:pPr>
        <w:pStyle w:val="BodyText"/>
      </w:pPr>
      <w:r>
        <w:t xml:space="preserve">Còn về các ngươi, đám vong ân phụ nghĩa các ngươi, là đám tội ác cùng cực. Hừ, giết các ngươi còn là tiện nghi cho các ngươi rồi! Lỗ Đế tướng quân vừa nói vừa chém hết đầu bọn họ.</w:t>
      </w:r>
    </w:p>
    <w:p>
      <w:pPr>
        <w:pStyle w:val="BodyText"/>
      </w:pPr>
      <w:r>
        <w:t xml:space="preserve">Cùng ngày hôm đó, tổng đốc phủ phát bố mệnh lệnh, tuyên bố mấy ngày nữa là ngày sinh của thần hoàng bệ hạ vĩ đại, mỗi người sẽ phải nộp thêm một trăm cân thóc, để biểu kỳ cho sự trung thành và nhiệt ái của dân chúng Viễn Đông với thần hoàng bệ hạ.</w:t>
      </w:r>
    </w:p>
    <w:p>
      <w:pPr>
        <w:pStyle w:val="BodyText"/>
      </w:pPr>
      <w:r>
        <w:t xml:space="preserve">Có thể nói, dân chúng Viễn Đông đều là những kẻ thuần phác, nhẫn nại. Bọn họ có thể chịu bần cùng, đói khát, chịu cảnh nhà không tấm vách, chẳng có cái gì. Bọn họ đã nhẫn chịu hơn nghìn năm khổ nạn, thuần hậu như những con lạc đà, nhẫn nại như những con trâu, nhưng mọi nhẫn nại dù sao cũng có giới hạn cuối cùng: đó là chỉ cần có thể sống. Một khi giới hạn cuối cùng này không thể bảo đảm, bọn họ sẽ trở nên cuồng bạo và kiệt ngạo bất tuần phi thường. Cũng chính vì nguyên nhân này, họ có thể nhẫn chịu ách thống trị suốt hai trăm năm của Tử Xuyên gia, nhưng đối với ách thống trị tàn bạo của ma tộc này, họ chẳng thể chịu thêm mấy ngày.</w:t>
      </w:r>
    </w:p>
    <w:p>
      <w:pPr>
        <w:pStyle w:val="BodyText"/>
      </w:pPr>
      <w:r>
        <w:t xml:space="preserve">Dân chúng của Sa La hành tỉnh nổi danh về sự bưu hãn và yêu thích tự do. Nam xưa, cũng cính là họ lần đầu tiên nổi lân phản kháng lại nên thống trị bạo ngược của Tử Xuyên gia, và cũng chính là họ lần này bước ra tạo nên ánh hào quang cho Viễn Đông. Kháng nghị ma tộc không ngờ còn rước thêm nhiều điều tàn bạo, thủ phủ của hành tỉnh lập tức bạo phát sự náo loạn đại quy mô. Mấy vạn bán thú nhân và xà tộc y phục lam lũ tiến vào chiếm lĩnh thành thị này những hai ngày. Bọn họ lớn tiếng chế giễu tổng đốc ma tộc, tiếng thét gào vùi lắp tiếng quát uy hiếp của đoàn đội trưởng chính quy quân của ma tộc. Dân chúng phẫn nộ còn hướng về quân đội vũ trang của ma tộc mà ném đất đá cũng như bắt đầu nảy sinh xung đột.</w:t>
      </w:r>
    </w:p>
    <w:p>
      <w:pPr>
        <w:pStyle w:val="BodyText"/>
      </w:pPr>
      <w:r>
        <w:t xml:space="preserve">Tổng đốc đương địa bị kích nộ, yêu cầu trú quân xuất binh trấn áp.Thủ lĩnh của trú quân bình tĩnh không bị y dắt mũi, vì biển người mấy chục vạn đang phẫn nộ này dễ dàng dìm bẹp không đến sáu nghìn quân - đó là toàn bộ binh sĩ ma tộc trú đóng ở đây. Một khi chọc giận họ, thắng bại rất khó nói. Dân chúng có thể băm nát đám tường người do vệ binh bạc nhược tạo thành trước tổng đốc phủ, và hậu quả thế nào ai cũng có thể nghĩ ra.</w:t>
      </w:r>
    </w:p>
    <w:p>
      <w:pPr>
        <w:pStyle w:val="BodyText"/>
      </w:pPr>
      <w:r>
        <w:t xml:space="preserve">Sau khi hiểu rõ điều đó, ma tộc tổng đốc run lẫy bẫy tiến vào hầm ngầm dưới tổng đốc phủ, tự làm tù binh.</w:t>
      </w:r>
    </w:p>
    <w:p>
      <w:pPr>
        <w:pStyle w:val="BodyText"/>
      </w:pPr>
      <w:r>
        <w:t xml:space="preserve">Đối với vụ nổi loạn vừa xảy ra, Viễn Đông tổng đốc phủ đã phản ứng mạnh mẽ phi thường. Tử Xuyên gia nhân vì coi thường và phản ứng chậm chạp, dẫn tới sự nổi loạn nho nhỏ trước đây đã lan dần và phát triển thành đại tai nàn phủ trùm cả Viễn Đông, cuối cùng mất luôn vùng đất này.</w:t>
      </w:r>
    </w:p>
    <w:p>
      <w:pPr>
        <w:pStyle w:val="BodyText"/>
      </w:pPr>
      <w:r>
        <w:t xml:space="preserve">Lỗ Đế quyết tâm không phạm sai lầm giống như các vị tiền nhiệm bên địch ấy, đã nhanh chóng phái hai mươi sư đoàn quân chính quy ma tộc tới khu vực phản loạn. Mỗi con đường đến đây đều bị phong tỏa, toàn bộ địa khu phản loạn trở thành một khu vực "chân không" ngăn cách với ngoại giới. Nơi ấy phát sinh cái gì vĩnh viễn không bị thế nhân hay biết.</w:t>
      </w:r>
    </w:p>
    <w:p>
      <w:pPr>
        <w:pStyle w:val="BodyText"/>
      </w:pPr>
      <w:r>
        <w:t xml:space="preserve">Tiếp theo đó mấy ngày, thôn dân của Minh Tư Khắc hành tỉnh ở hạ du của Sa la hành tỉnh phát hiện thật tế là không cách gì sử dụng nước sông Lam hà. Toàn bộ dòng sông trong vắt khi xưa giờ đã biến thành màu hồng nhạt, còn bốc ra mùi máu như có như không. Phàm dân chúng Viễn Đông nhìn thấy tình hình này, đều không khỏi sợ đến tái mặt, co rút im lìm như ve sầu mùa đông.</w:t>
      </w:r>
    </w:p>
    <w:p>
      <w:pPr>
        <w:pStyle w:val="BodyText"/>
      </w:pPr>
      <w:r>
        <w:t xml:space="preserve">Ma tộc quan viên giải thích chuyện này là do ở thượng du đang tu kiến công trình thủy lợi đại quy mô. Thứ màu hồng đó là do đất đỏ thấm vào nước mà tạo thành. Nhưng trong dân gian, có những địa phương, đặc biệt là những chỗ lân cận với Sa La hành tỉnh - thính lực đôi tai của bán thú nhân nơi đó rất tốt, thị lực cũng không tệ gì - thì lại lưu hành một cách giải thích khác, đó là ma tộc ở Sa La hành tỉnh đã thực thi đại đồ sát thảm tuyệt nhân sinh. Cách giải thích này nhanh chóng truyền khắp Viễn Đông.</w:t>
      </w:r>
    </w:p>
    <w:p>
      <w:pPr>
        <w:pStyle w:val="BodyText"/>
      </w:pPr>
      <w:r>
        <w:t xml:space="preserve">Nếu như nói những hành động tàn bạo trước đó của Lỗ Đế khiến cho dân chúng Viễn Đông bất mãn và đua nhau kháng nghị, thì trong sự kiện Sa La hành tỉnh lần này, sự hồi đáp của họ là trầm mặc, áp ức, im lặng như đi vào cõi chết. Đó là vì bọn họ đã giác ngộ đối thủ mà họ gặp phải không thể nào dùng ngôn ngữ và đạo lý để thuyết phục.</w:t>
      </w:r>
    </w:p>
    <w:p>
      <w:pPr>
        <w:pStyle w:val="BodyText"/>
      </w:pPr>
      <w:r>
        <w:t xml:space="preserve">Trong sự trầm mặc ấy, mầm mống của cừu hận sinh sôi nảy nở từng ngày, mọc răng mọc ngách...</w:t>
      </w:r>
    </w:p>
    <w:p>
      <w:pPr>
        <w:pStyle w:val="BodyText"/>
      </w:pPr>
      <w:r>
        <w:t xml:space="preserve">*********.vn :</w:t>
      </w:r>
    </w:p>
    <w:p>
      <w:pPr>
        <w:pStyle w:val="BodyText"/>
      </w:pPr>
      <w:r>
        <w:t xml:space="preserve">Tháng 11 năm 780 đế quốc lịch, khí trời nóng bức khốc liệt từ từ biến mất, tuy trận tuyết đầu tiên vẫn còn chưa thấy tung tích, nhưng ý thu đã biểu hiện rõ ràng trên những chiếc lá điêu linh và những cành cây trụi lũi.</w:t>
      </w:r>
    </w:p>
    <w:p>
      <w:pPr>
        <w:pStyle w:val="BodyText"/>
      </w:pPr>
      <w:r>
        <w:t xml:space="preserve">Trời chiều phát xuất ánh sáng vô lực cuối cùng ở phía tây, chiếu lên vó ngựa đạp lên cỏ hoang úa vàng. Đội kỵ binh trinh sát chạy nhanh về phía mặt trời lặng, dư quang chiều tà phủ lên thân ảnh tung nhảy vận động của họ một tầng vàng ệch.</w:t>
      </w:r>
    </w:p>
    <w:p>
      <w:pPr>
        <w:pStyle w:val="BodyText"/>
      </w:pPr>
      <w:r>
        <w:t xml:space="preserve">Quân quan chỉ huy đang đi đầu đội đột nhiên giơ tay: "Dừng lại!" Y giật mạnh cương ngựa, thớt ngựa không ngừng hí vang. Các kỵ binh đi sau cũng đua nhau gò cương, đám ngựa không ngừng dậm vó vào cỏ khô, xoay vòng tại chỗ. Một kỵ sĩ phía sau chạy lên hỏi: "Bạch Xuyên, tại sao lại dừng?"</w:t>
      </w:r>
    </w:p>
    <w:p>
      <w:pPr>
        <w:pStyle w:val="BodyText"/>
      </w:pPr>
      <w:r>
        <w:t xml:space="preserve">Bạch Xuyên không trả lời, nghiêng đầu dường như đang lắng nghe gì đó, mũi hít hít: "Minh Vũ, ngươi ngửi một chút, vị đạo nơi này có gì đó không đúng?"</w:t>
      </w:r>
    </w:p>
    <w:p>
      <w:pPr>
        <w:pStyle w:val="BodyText"/>
      </w:pPr>
      <w:r>
        <w:t xml:space="preserve">Minh Vũ lấy sức hít mạnh, không khí lan tràn mùi vị đặc hữu của đất và cỏ khô. Gió thổi tới, hắn chợt nghe được một mùi vị gì đó không bình thường, đắn đo một chút, hỏi: "Có chút mùi máu?"</w:t>
      </w:r>
    </w:p>
    <w:p>
      <w:pPr>
        <w:pStyle w:val="BodyText"/>
      </w:pPr>
      <w:r>
        <w:t xml:space="preserve">Bạch Xuyên gật đầu, chỉ vào rừng cây nhỏ ở phía nam bọn họ: "Từ đó truyền tới, chúng ta đến xem xem."</w:t>
      </w:r>
    </w:p>
    <w:p>
      <w:pPr>
        <w:pStyle w:val="BodyText"/>
      </w:pPr>
      <w:r>
        <w:t xml:space="preserve">Minh Vũ còn có điểm do dự thì Bạch Xuyên đã xoay đầu ngựa chạy tới. Bọn kỵ binh cũng chạy theo nàng. Minh Vũ không còn cách nào khác, thở dài một tiếng, ngầm cầu khẩn đừng có gặp đại đội ma tộc.</w:t>
      </w:r>
    </w:p>
    <w:p>
      <w:pPr>
        <w:pStyle w:val="BodyText"/>
      </w:pPr>
      <w:r>
        <w:t xml:space="preserve">Càng tiếp cận khu rừng, mùi máu càng nồng nặc. Ở cạnh rừng, Bạch Xuyên phát hiện ra thứ mà họ cần tìm, đó là một cái hào thấp thiên nhiên chứa đầy thi thể của ma tộc binh, nằm lăn lốc, có tới mấy chục thây. Có thể nhìn thấy cái miệng đầy máu bầm và những bàn chân trần đen xì xì lộ ra ngoài khố vải. Bên cạnh thi thể không có vũ khí, ngay cả thiết giáp trên người cũng bị lột sạch. Máu trên vết thương còn chưa khổ, và không ngừng ứa ra ngoài. Hiển nhiên thời gian tử vong của bọn chúng chưa dài, hung thủ - bất luận là ai - vẫn còn chưa đi xa, rất có khả năng nghe thấy tiếng vó ngựa mà vọi bỏ đi.</w:t>
      </w:r>
    </w:p>
    <w:p>
      <w:pPr>
        <w:pStyle w:val="BodyText"/>
      </w:pPr>
      <w:r>
        <w:t xml:space="preserve">Minh Vũ nhíu mày, ra lệnh cho bộ hạ: "Đào cái lổ, chôn bọn chúng lại." Các kỵ binh kêu khổ liêm miên, phải thu thập những tử thi ghê rợn này thật là... Trưởng quan quá nhiều chuyện rồi. Nhưng thật ra, Minh Vũ chẳng phải có lòng dạ từ bi phát tâm bồ tát thu thi gì a tộc binh, mà hắn sợ là khi ma tộc phát hiện ra những thi thể này, khẳng định sẽ tiến hành báo phục đối với cư dân ở đây. Nói không chừng còn liên lụy đến nơi tàng thân của Tú Tự doanh nữa.</w:t>
      </w:r>
    </w:p>
    <w:p>
      <w:pPr>
        <w:pStyle w:val="BodyText"/>
      </w:pPr>
      <w:r>
        <w:t xml:space="preserve">Trinh sát binh báo cáo với Bạch Xuyên: "Từ huyết tích mà xét, thì đối phương có mấy nguời thụ thương, huyết tích dẫn vào trong rừng, vẫn còn ướt, cho thấy họ nhất định chưa đi xa, bước chân rất loạn."</w:t>
      </w:r>
    </w:p>
    <w:p>
      <w:pPr>
        <w:pStyle w:val="BodyText"/>
      </w:pPr>
      <w:r>
        <w:t xml:space="preserve">Bạch Xuyên gật gật đầu, trong đó rất có khả năng là người của mình, nàng phất tay gọi một đội kỵ binh: "Theo ta tiến vào."</w:t>
      </w:r>
    </w:p>
    <w:p>
      <w:pPr>
        <w:pStyle w:val="BodyText"/>
      </w:pPr>
      <w:r>
        <w:t xml:space="preserve">Đó là một rừng cây cáng lò, cây cối hơi thưa, trong mùa thu này lá đã sắp rụng sạch rồi, rất thích hợp theo dấu. Bọn kỵ binh theo đường nhỏ có dấu máu trong rừng mà đuổi theo, đạp lên đám lá rừng xào xạt.</w:t>
      </w:r>
    </w:p>
    <w:p>
      <w:pPr>
        <w:pStyle w:val="BodyText"/>
      </w:pPr>
      <w:r>
        <w:t xml:space="preserve">"Bọn họ ở đây!" Kỵ binh chạy phía trước hô lên.</w:t>
      </w:r>
    </w:p>
    <w:p>
      <w:pPr>
        <w:pStyle w:val="BodyText"/>
      </w:pPr>
      <w:r>
        <w:t xml:space="preserve">Bạch Xuyên cũng đã nhìn thấy, giữa rừng cây cáng lò (cây bulô) có một nhóm người đang hoạt động với màu sắc dị dạng, nổi bật phi thường. Tinh thần của nàng chấn động, nhanh chóng thúc ngựa chạy tới. Tiếng vó ngựa vang lên rộn rịp, khiến cho chim rừng giật nãy mình bay loạn.</w:t>
      </w:r>
    </w:p>
    <w:p>
      <w:pPr>
        <w:pStyle w:val="BodyText"/>
      </w:pPr>
      <w:r>
        <w:t xml:space="preserve">Biết không chạy vượt nổi tốc độ của chiến mã, đối phương không né tránh trốn chạy nữa, mà ùa tới chặn đón bọn Bạch Xuyên. Bạch Xuyên sợ có mai phục, hạ lệnh bọn kỵ binh giảm tốc độ, chạm bước tiền tiến. Khi cách nhau hai chục bước, hai bên đều nhìn rõ nhau, cùng dè dặt và cẩn thận đánh giá đối phương.</w:t>
      </w:r>
    </w:p>
    <w:p>
      <w:pPr>
        <w:pStyle w:val="BodyText"/>
      </w:pPr>
      <w:r>
        <w:t xml:space="preserve">Đó là một đám binh sĩ nhân loại quần áo lam lũ, trang phục kỳ dị, có người mặc quân phụ của Tử Xuyên gia, có người mặc trang phục quân y, ở ngực có cột một hộ thân giáp tàn khuyết không toàn vẹn. Còn có người thậm chí mặc chiến giáp của ma tộc binh, trên đó dính đầy huyết. Sắc mặt của bọn binh sĩ này đen đúa, ốm o, người chúng dơ bẩn, trông rất đói khát. Có vài người trên người còn mang thương, ngay cả đứng cũng đứng không thẳng. Bọn họ tay cầm đủ loại vũ khí, đao, kiếm, cũng tiễn, thương theo dạng câu đặc chế của ma tộc, gây có cắm đầy đinh, thiết phiến mài cực bén...</w:t>
      </w:r>
    </w:p>
    <w:p>
      <w:pPr>
        <w:pStyle w:val="BodyText"/>
      </w:pPr>
      <w:r>
        <w:t xml:space="preserve">Ánh mắt của Bạch Xuyên lấp lánh. Nàng đã ẩn ước đoán được thân phận của đám người này, bèn nhảy xuống ngựa, đặt mã đao xuống đất, sau đó giơ hai tay, vỗ vỗ lên người, tỏ ý bản thân không có vũ khí, từ từ đến gần họ, trên mặt lộ nụ cười.</w:t>
      </w:r>
    </w:p>
    <w:p>
      <w:pPr>
        <w:pStyle w:val="BodyText"/>
      </w:pPr>
      <w:r>
        <w:t xml:space="preserve">"Dừng lại!" Một hán tử cao lớn râu quai nón quát: "Các ngươi là người ở đâu? Vì sao lại truy đuổi theo chúng ta? Bước tới chút nữa chúng ta sẽ phóng tên!" Hán tử này hiển nhiên là chỉ huy ở đây, lời vừa dứt, tiếng phựt phựt vang lên, mấy cung tiễn thủ đã kéo căng cung tên.</w:t>
      </w:r>
    </w:p>
    <w:p>
      <w:pPr>
        <w:pStyle w:val="BodyText"/>
      </w:pPr>
      <w:r>
        <w:t xml:space="preserve">Mấy kỵ binh sau lưng Bạch Xuyên xao động, những con người huyết khí dào dạt này đua nhau rút đao, đao quang màu lam lấp lóe, đội trưởng hung ngoan quát lên: "Các ngươi dám động đại nhân của chúng ta, chúng ta sẽ chém hết các ngươi thành tương!"</w:t>
      </w:r>
    </w:p>
    <w:p>
      <w:pPr>
        <w:pStyle w:val="BodyText"/>
      </w:pPr>
      <w:r>
        <w:t xml:space="preserve">"Không được náo loạn!" Bạch Xuyên quay đầu lại, nghiêm lệ áp chế bọn kỵ binh. Sau đó nàng quay nhìn đối phương, dừng chân, đưa hai tay ra, khẽ nói: "Ta không có vũ khí, chỉ muốn nói chuyện với các ngươi. Có thể để ta đến gần một chút không?"</w:t>
      </w:r>
    </w:p>
    <w:p>
      <w:pPr>
        <w:pStyle w:val="BodyText"/>
      </w:pPr>
      <w:r>
        <w:t xml:space="preserve">Có lẽ ngữ khí ôn nhu của Bạch Xuyên đã đánh động họ, hơn nữa phía sau nàng có hàng loạt cây mã đao chớp lóe, tên râu xồm đáp với giọng ôn hòa hơn: "Ngươi qua đây, từ từ thôi." Cung tiễn thủ cũng chúi đầu tên xuống đất.</w:t>
      </w:r>
    </w:p>
    <w:p>
      <w:pPr>
        <w:pStyle w:val="BodyText"/>
      </w:pPr>
      <w:r>
        <w:t xml:space="preserve">Bạch Xuyên bước tới trước mặt họ, hai bên đã có thể tùy ý giao đàm. Bạch Xuyên ho khan, hỏi: "Ma tộc binh bên ngoài có phải do các ngươi giết không?"</w:t>
      </w:r>
    </w:p>
    <w:p>
      <w:pPr>
        <w:pStyle w:val="BodyText"/>
      </w:pPr>
      <w:r>
        <w:t xml:space="preserve">Gã râu xồm do dự một chút, gật đầu đáp: "Là chúng ta làm." Phủ nhận cũng không có ích gì, phía sau có nhiều người binh khí vẫn còn dính máu, còn có cả khôi giáp của ma tộc binh.</w:t>
      </w:r>
    </w:p>
    <w:p>
      <w:pPr>
        <w:pStyle w:val="BodyText"/>
      </w:pPr>
      <w:r>
        <w:t xml:space="preserve">Bạch Xuyên gật đầu, dùng thần sắc khen ngợi hỏi tiếp: "Không có ai thụ thương?"</w:t>
      </w:r>
    </w:p>
    <w:p>
      <w:pPr>
        <w:pStyle w:val="BodyText"/>
      </w:pPr>
      <w:r>
        <w:t xml:space="preserve">"Có vài huynh đệ bị thương..."</w:t>
      </w:r>
    </w:p>
    <w:p>
      <w:pPr>
        <w:pStyle w:val="BodyText"/>
      </w:pPr>
      <w:r>
        <w:t xml:space="preserve">Bạch Xuyên lập tức nói: "Chờ một chút." Nàng quay đầu đi về đội ngũ của mình, ra lệnh cho đội trưởng đội kỵ binh mấy câu. Kỵ binh đội trưởng rút một túi lớn từ sau yên ra đưa cho Bạch Xuyên. Nàng quay lại, đưa một bình thuốc trị thương và mấy cuộn băng sạch cho vị thủ lĩnh kia: "Mau xử lý vết thương cho các huynh đệ, nếu không sẽ phát viêm đấy!"</w:t>
      </w:r>
    </w:p>
    <w:p>
      <w:pPr>
        <w:pStyle w:val="BodyText"/>
      </w:pPr>
      <w:r>
        <w:t xml:space="preserve">Đại hán râu xồm vội tiếp lấy. Đây chính là thứ mà bọn họ đang thiếu thốn. Y chuyễn người đưa thuốc ột cậu thanh niên mặc khôi giáp của ma tộc, nhỏ giọng lệnh cho cậu ta đi giúp mọi người băng bó vết thương, rồi quay trở lại nói với Bạch Xuyên: "Thập phần cảm kích."</w:t>
      </w:r>
    </w:p>
    <w:p>
      <w:pPr>
        <w:pStyle w:val="BodyText"/>
      </w:pPr>
      <w:r>
        <w:t xml:space="preserve">Mấy thương viên được cho ngồi dựa vào gốc cây băng bó, bọn họ vừa rên rĩ vừa mồm năm miệng mười tỏ lộ sự cảm ơn. Khí phần căng thẳng của hai bên nhẹ nhàng hơn, mọi người đều thở phào, buông bỏ cánh tay năm chặt vũ khí ra.</w:t>
      </w:r>
    </w:p>
    <w:p>
      <w:pPr>
        <w:pStyle w:val="BodyText"/>
      </w:pPr>
      <w:r>
        <w:t xml:space="preserve">Bạch Xuyên mỉm cười nói: "Không cần khách khí, chuyện nhỏ đó mà, xin hỏi thân phận của ngài?"</w:t>
      </w:r>
    </w:p>
    <w:p>
      <w:pPr>
        <w:pStyle w:val="BodyText"/>
      </w:pPr>
      <w:r>
        <w:t xml:space="preserve">"Ta là Đỗ Khắc, là tiểu kỳ vũ sĩ của đại đội năm sư đoàn 31 Viễn Đông quân," Đại hán râu xồm cười khổ: "Đã từng là vậy."</w:t>
      </w:r>
    </w:p>
    <w:p>
      <w:pPr>
        <w:pStyle w:val="BodyText"/>
      </w:pPr>
      <w:r>
        <w:t xml:space="preserve">Các quân quan và binh sĩ chung quanh đều trầm mặc, thần sắc hơi bối rối. Bạch Xuyên không hiểu, nhưng ngay lập tức ngẫn người: "Sư đoàn 31? Có phải là sư đoàn trú đóng ở Cách Lạc Khắc hành tỉnh hay không...."</w:t>
      </w:r>
    </w:p>
    <w:p>
      <w:pPr>
        <w:pStyle w:val="BodyText"/>
      </w:pPr>
      <w:r>
        <w:t xml:space="preserve">Hai năm trước, trong cơn loạn động của Viễn Đông, hai mươi lăm sư đoàn của gia tộc trú đóng ở Cách Lạp Khắc hành tỉnh theo lệnh của Lôi Hồng đã làm phản, sư đoàn thứ 31 là một trong số đó. Đội ngũ phản loạn này gia nhập quân các chủng tộc của Viễn Đông, trở thành lực lượng trung kiên của Viễn Đông phản quân. Sau đó, khi ma tộc xâm nhập, bọn chúng trở thành nha trảo và kẻ nối giáo cho giặc xâm lược nhân loại, tàn sát đồng bào thủ túc. Đó chính là một trang bi thảm và thống hận nhất trong lịch sử của Tử Xuyên gia.</w:t>
      </w:r>
    </w:p>
    <w:p>
      <w:pPr>
        <w:pStyle w:val="BodyText"/>
      </w:pPr>
      <w:r>
        <w:t xml:space="preserve">Bạch Xuyên trầm mặc, cả nửa ngày sau mới khẽ nói: "Thì ra là vậy." Như vậy, những người đứng trước mặt nàng đây chính là thành viên của phản quân.</w:t>
      </w:r>
    </w:p>
    <w:p>
      <w:pPr>
        <w:pStyle w:val="BodyText"/>
      </w:pPr>
      <w:r>
        <w:t xml:space="preserve">Phảng phất như nhìn đoán được tâm tư nàng, Đỗ Khắc khẽ nói: 'Đúng vậy, cô đoán không sai, chúng tôi là những kẻ làm phản." Y đưa tay, chỉ vào mọi người đứng sau lưng trầm mặc không nói gì: "Hiện giờ đứng trước mặt cô đây đều là phản đồ - Khi Lội Hồng khởi binh, phàm là quan binh trong gia tộc không chịu làm phản đều bị giết sạch. Hiện giờ còn sống ở đây đều là phản đồ, phản đồ của Tử Xuyên gia, và cũng là phản đồ của nhân loại." Y mặt không biểu tình, ngữ điệu không tránh nỗi vẻ tang thương và bất lực.</w:t>
      </w:r>
    </w:p>
    <w:p>
      <w:pPr>
        <w:pStyle w:val="BodyText"/>
      </w:pPr>
      <w:r>
        <w:t xml:space="preserve">Bạch Xuyên nhìn đám người này, tiều tụy, ốm đói, nàng thật không biết nên đối diện bọn họ như thế nào. Sự bi ai khi người ta khinh miệt mắng mình là phản đồ thật ra nàng đãi trải nghiệm rất sâu sắc trước đây. Ngay cả hiện giờ, nàng và toàn bộ thành viên trong Tú Tự doanh đều mang trên người cái ô danh kẻ phản bội này, dù mọi người đều vô tội, trong khi đó những người trước mắt nàng đây là những kẻ phản bội thật sự, vậy cảm thụ của họ sẽ như thế nào?</w:t>
      </w:r>
    </w:p>
    <w:p>
      <w:pPr>
        <w:pStyle w:val="BodyText"/>
      </w:pPr>
      <w:r>
        <w:t xml:space="preserve">Nàng im lặng gật đầu, hỏi: "Những thi thể ma tộc binh ngoài kia rốt cuộc là thế nào?"</w:t>
      </w:r>
    </w:p>
    <w:p>
      <w:pPr>
        <w:pStyle w:val="BodyText"/>
      </w:pPr>
      <w:r>
        <w:t xml:space="preserve">"Lôi Hồng chết rồi, ma tộc phái Lỗ Đế đến làm thủ lĩnh Viễn Đông quân. Lỗ Đế đối đãi bộ hạ quá tàn bạo, chúng tôi không muốn tiếp tục làm nữa, nên đã trốn đi. Những kẻ ngoài kia là đội chấp pháp của ma tộc phái truy sát chúng tôi, kết quả," Đỗ Khắc cười tự trào: "Cô đã thấy rồi đó, chúng ta đã khử sạch bọn chúng rồi."</w:t>
      </w:r>
    </w:p>
    <w:p>
      <w:pPr>
        <w:pStyle w:val="BodyText"/>
      </w:pPr>
      <w:r>
        <w:t xml:space="preserve">Bạch Xuyên có điểm kinh ngạc, đội chấp pháp của ma tộc chính là đội đốc chiến trong quân, thường là do quân tinh nhuệ đảm nhiệm. Đám đào binh phía trước đây rõ ràng là mệt mỏi không còn chút sức lực gì, không ngờ lại tiêu diệt sạch đối phương. Như vậy, lực chiến đấu của đám người này mạnh hơn họ trông có vẻ nhiều. Chiến sĩ cửu kinh sa trường có kinh nghiệm phong phú, cộng thêm quan chỉ huy tác chiến giỏi, chính là nhân tài mà Tú Tự doanh đang cần. Nàng hỏi: "Các ngươi tiếp theo đây định làm gì? Có định trở về Tử Xuyên gia không?"</w:t>
      </w:r>
    </w:p>
    <w:p>
      <w:pPr>
        <w:pStyle w:val="BodyText"/>
      </w:pPr>
      <w:r>
        <w:t xml:space="preserve">Đỗ Khắc lắc đầu: "Tay chúng tôi đã nhiễm huyết của người mình, gia tộc sẽ không khoan dung cho ta đâu. Bước tiếp theo thế nào a? Chúng ta chỉ biết đi một bước tính một bước, ngày nào bị ma tộc đuổi kịp, chúng ta liều mạng thế thôi. Tiểu cô nương, đa tạ thuốc của cô, các người còn có dược phẩm và thực vật dư không? Chúng ta dùng kim tệ để mua." Xuất phát từ tâm lý nhiễm phải cái xấu xa, y không muốn quan hệ quá nhiều với đám nhân loại trước mặt này. Mọi người tuy đều là nhân loại, nhưng không phải là người cùng đi một đường.</w:t>
      </w:r>
    </w:p>
    <w:p>
      <w:pPr>
        <w:pStyle w:val="BodyText"/>
      </w:pPr>
      <w:r>
        <w:t xml:space="preserve">Bạch Xuyên gọi y lại: "Bọn ta không có ở đây, nhưng bọn ta có căn cứ, thực vật và dược phẩm đều rất sung túc. Nếu như các ngươi không có chỗ để đi, các ngươi có bằng lòng theo chúng ta không?"</w:t>
      </w:r>
    </w:p>
    <w:p>
      <w:pPr>
        <w:pStyle w:val="BodyText"/>
      </w:pPr>
      <w:r>
        <w:t xml:space="preserve">Đỗ Khắc thập phần kinh ngạc, nhân loại trước mắt biết thân phận của bọn họ, thế mà vẫn chịu tiếp nạp sao? Y hỏi ngược lại: "Các ngươi là ai?"</w:t>
      </w:r>
    </w:p>
    <w:p>
      <w:pPr>
        <w:pStyle w:val="BodyText"/>
      </w:pPr>
      <w:r>
        <w:t xml:space="preserve">Về sự thật, bọn họ đã sớm nghi ngờ chuyện này rồi. Ma tộc đã bát đầu thắng lợi tiến trú các vùng của Viễn Đông, đã lâu không thấy quân đội của Tử Xuyên gia từng thống trị Viễn Đông rồi. Trong khi đó vị nữ quân quan trẻ tuổi trước mặt đây khoác trên người bộ y phục đặc hữu màu lam của Tử Xuyên gia cũng như chiếc giày da cao cổ, còn bọn bộ hạ sau lưng nàng đều mặc chế phục kỵ binh màu đen và khoác áo choàng, trên vai còn có huy chương màu hồng chỉ rõ phiên hiệu của cánh quân, mọi lời nói hành động đều lộ ra cử chỉ quân nhân đã thông qua huấn luyện nghiêm cách. Thân thủ của những kỵ binh này nhanh nhẹn, khí chất trầm ổn, hiển nhiên là một bộ phận của cánh quân chánh quy nào đó.</w:t>
      </w:r>
    </w:p>
    <w:p>
      <w:pPr>
        <w:pStyle w:val="BodyText"/>
      </w:pPr>
      <w:r>
        <w:t xml:space="preserve">Bạch Xuyên nhìn thấy vẻ nghi hoặc của họ, cười nói: "Ngươi an tâm, chúng ta đều là kẻ chung đường, chúng ta cũng là phản quân. Chúng ta là Tú Tự Doanh!"</w:t>
      </w:r>
    </w:p>
    <w:p>
      <w:pPr>
        <w:pStyle w:val="BodyText"/>
      </w:pPr>
      <w:r>
        <w:t xml:space="preserve">"A!"... 'Ô..." Các binh sĩ phản quân đều hô lên cả kinh. Đỗ Khắc run rẫy hỏi: "Các người là Tú Tự doanh sao... vậy Tử Xuyên Tú là gì của các ngươi?"</w:t>
      </w:r>
    </w:p>
    <w:p>
      <w:pPr>
        <w:pStyle w:val="BodyText"/>
      </w:pPr>
      <w:r>
        <w:t xml:space="preserve">"Tử Xuyên Tú là thượng ti của chúng ta." Bạch Xuyên kỳ quái nhìn phản ứng của đối phương, hỏi: "Sao hả?"</w:t>
      </w:r>
    </w:p>
    <w:p>
      <w:pPr>
        <w:pStyle w:val="BodyText"/>
      </w:pPr>
      <w:r>
        <w:t xml:space="preserve">Đỗ Khắc kích động nói: "Y là một đại anh hùng! Sự tình của y truyền khắp quân doanh chúng tôi - ma tộc lúc đầu định phong tỏa tin tức, nhưng đã chết quá nhiều quân quan cao cấp như vậy, bọn họ thật không có cách gì giải thích, tin tức cuối cùng cũng bị lộ. Nghe đến danh tự của y, ma tộc ngay cả ở trong cơn mơ cũng sợ đến nỗi khóc òa cả lên! Nhân vì y, ngay cả chúng tôi cũng vinh dự lây. Theo bọn quê mùa lâu rồi, chúng tôi đều coi y là thần tượng để sùng bái! Y là sự vinh quang của Tử Xuyên gia tộc chúng ta!" Trong cơn kích động, hán tử này quên luôn thân phận làm phản của mình, mở miệng nói luôn câu "Tử Xuyên gia tộc chúng ta."</w:t>
      </w:r>
    </w:p>
    <w:p>
      <w:pPr>
        <w:pStyle w:val="BodyText"/>
      </w:pPr>
      <w:r>
        <w:t xml:space="preserve">Một quân sĩ khác bổ sung thêm một câu: "Quang vinh của toàn nhân loại!"</w:t>
      </w:r>
    </w:p>
    <w:p>
      <w:pPr>
        <w:pStyle w:val="BodyText"/>
      </w:pPr>
      <w:r>
        <w:t xml:space="preserve">Bạch Xuyên và các kỵ binh Tú Tự doanh đưa mắt nhìn nhau. Bọn họ không ngờ thượng ty của mình ở gia tộc thì tên xấu ngút trời, ở Viễn Đông thì thanh danh hiển hách. Có người còn khẽ nói: "Anh hùng... có anh hùng nào đánh bạc thua còn ăn quỵt đòi lại tiền không?" Lời vừa dứt, có người đã bịt miệng hắn lại.</w:t>
      </w:r>
    </w:p>
    <w:p>
      <w:pPr>
        <w:pStyle w:val="BodyText"/>
      </w:pPr>
      <w:r>
        <w:t xml:space="preserve">"Ta theo các ngươi đi!" Đỗ Khắc chẳng do dự gì nói: "Theo Tú đại nhân, cho dù chết chúng ta cũng không chừa!"</w:t>
      </w:r>
    </w:p>
    <w:p>
      <w:pPr>
        <w:pStyle w:val="BodyText"/>
      </w:pPr>
      <w:r>
        <w:t xml:space="preserve">Y quay đầu lại, nhanh chóng đưa ra một khẩu lệnh thật to; "Kính lễ!"</w:t>
      </w:r>
    </w:p>
    <w:p>
      <w:pPr>
        <w:pStyle w:val="BodyText"/>
      </w:pPr>
      <w:r>
        <w:t xml:space="preserve">Các hán tử quần áo lam lũ hướng về phía Bạch Xuyên chào theo quân lễ, giọng nói khao khao và cực to của Đỗ Khắc vang lên: "Nguyên Viên đông quân sư đoàn 31 đại đội 5, toàn bộ thành viên thỉnh cầu quy đội! Thỉnh trưởng quan chỉ kỳ!"</w:t>
      </w:r>
    </w:p>
    <w:p>
      <w:pPr>
        <w:pStyle w:val="BodyText"/>
      </w:pPr>
      <w:r>
        <w:t xml:space="preserve">Bạch Xuyên từ từ trả lễ, bảo: "Đỗ Khắc tiểu kỳ vũ sĩ, hoan nghênh ngươi và bộ hạ của ngươi quy đội. Ta là Tú Tự doanh kỳ bổn Bạch Xuyên. Ngươi nói đây là toàn bộ đại đội 5? Những người khác đâu rồi?"</w:t>
      </w:r>
    </w:p>
    <w:p>
      <w:pPr>
        <w:pStyle w:val="BodyText"/>
      </w:pPr>
      <w:r>
        <w:t xml:space="preserve">"Báo cáo trưởng quan, toàn bộ đại đội của chúng tôi đang ở đây rồi!"</w:t>
      </w:r>
    </w:p>
    <w:p>
      <w:pPr>
        <w:pStyle w:val="BodyText"/>
      </w:pPr>
      <w:r>
        <w:t xml:space="preserve">Bạch Xuyên hít một hơi lạnh. Án chiếu theo biên chế của quân chánh quy của Tử Xuyên gia, thì một đại đội có khoảng 500 người. Trong khi đó đám người trước mặt có không quá năm mươi, hầu như ai cũng mang thương, cho thấy đại đội này đã kinh qua những trận chiến đấu tàn khốc như thế nào. Nàng cũng không nói gì nhiều nữa, dẫn bọn họ hội hợp với người của Minh Vũ, cùng nhau triệt thối.</w:t>
      </w:r>
    </w:p>
    <w:p>
      <w:pPr>
        <w:pStyle w:val="BodyText"/>
      </w:pPr>
      <w:r>
        <w:t xml:space="preserve">Đội ngũ đi mãi về phía tây, do dọc đường đã để lỡ không ít thời gian, nên khi họ rời khỏi thảo nguyên, tiến nhập vào sơn khu thì đã vào nửa đêm.</w:t>
      </w:r>
    </w:p>
    <w:p>
      <w:pPr>
        <w:pStyle w:val="BodyText"/>
      </w:pPr>
      <w:r>
        <w:t xml:space="preserve">Loại rừng rậm này những người thường không thể tưởng tượng được: đầy gai nhọn, đan xen vào nhau, chui vào trong đó thì cái gì cũng không nghe thấy được. Thứ cây cối và dây rừng lớp lớp ấy giống như một thành thị, không có chỗ nào tịch mịch, thâm u, và âm sầm bằng.</w:t>
      </w:r>
    </w:p>
    <w:p>
      <w:pPr>
        <w:pStyle w:val="BodyText"/>
      </w:pPr>
      <w:r>
        <w:t xml:space="preserve">Đi trong thứ rừng rậm hắc ám như vậy suốt một đêm, những binh sĩ mới gia nhập không phân biệt đầu là phương hướng, cảm thấy trời hôn đất ám. Bọn họ không thể lý giải là binh sĩ của Tú tự doanh sao có thể nhận ra phương hướng và đường đi một cách chuẩn xác như vậy?</w:t>
      </w:r>
    </w:p>
    <w:p>
      <w:pPr>
        <w:pStyle w:val="BodyText"/>
      </w:pPr>
      <w:r>
        <w:t xml:space="preserve">Đến trưa ngày thứ hai, đội ngũ thoát li rừng rậm, tiến vào một sơn cốc hiểm yếu. Cửa cốc hẹp đến nổi chỉ cho phép hai ngựa đi song song. Cửa cốc cũng có một bảo lũy bằng đá mới một cách giản đơn. Một cung tiễn thủ ở trong bảo lũy này nhìn thấy đội ngũ, từ xa đã to tiếng thét tràn trề sức sống: "Đứng lại, người ở đâu?"</w:t>
      </w:r>
    </w:p>
    <w:p>
      <w:pPr>
        <w:pStyle w:val="BodyText"/>
      </w:pPr>
      <w:r>
        <w:t xml:space="preserve">Bạch Xuyên dừng ngựa, nàng biết lúc này nếu ứng đối có chút không đúng, thì phục binh hai bên sẽ lập tức phóng tên với họ. Nàng lớn tiếng hồi đáp: "Khẩu lệnh: Tam hà kỳ bổn, ta thuộc sư đoàn của trưởng quan Bạch Xuyên, phụng mệnh đại nhân vừa chấp hành nhiệm vụ trinh sát trở về, thỉnh cho qua."</w:t>
      </w:r>
    </w:p>
    <w:p>
      <w:pPr>
        <w:pStyle w:val="BodyText"/>
      </w:pPr>
      <w:r>
        <w:t xml:space="preserve">Thân ảnh của cung tiễn thủ biến mất, bọn kỵ binh kiên nhẫn đứng tại chỗ chờ. Qua một lúc, y lại xuất hiện, lớn tiếng nói: "Hoan nghênh trở về, Bạch kỳ bổn, ngài cực khổ rồi!"</w:t>
      </w:r>
    </w:p>
    <w:p>
      <w:pPr>
        <w:pStyle w:val="BodyText"/>
      </w:pPr>
      <w:r>
        <w:t xml:space="preserve">Đội ngũ lại tiền tiến, thông qua cửa cố đi đại khái nửa giờ, trước mắt chợt rộng mở, Đỗ Khắc cùng các quan binh mới gia nhập lập tức bị cảnh vật trước mắt làm cho há hốc mồm. Thứ họ nhìn thấy là một thành trấn và quân doanh nho nhỏ. Bọn họ như mộng du, từ từ tiến vào trong tiểu trấn này. Hai bên đường là những phòng ốc mới xây, đường đi cực kỳ náo nhiệt, cười nói ồn ào, người qua kẻ lại. Thương nhân ngồi bên đường cố sức rao bán. Điếm phô hai bên đầy hàng hóa, đồ đạc cực kỳ phong phú. Trong đó, Đỗ Khác cùng mọi người nhìn thấy trái hồng, khoai lang và những quả cây mọng nước sản xuất trong nội địa của gia tộc. Những sản phẩm này thậm chí còn bảo trì sự tươi ngon như mới hái.</w:t>
      </w:r>
    </w:p>
    <w:p>
      <w:pPr>
        <w:pStyle w:val="BodyText"/>
      </w:pPr>
      <w:r>
        <w:t xml:space="preserve">Trong đám người đó có quân nhân, hoặc là bình dân không mặc quân phục, trong đó có không ít lão nhân, phụ nữ và trẻ em, nhân loại có, bán thú nhân cũng có. Điều này khiến Độ Khắc cùng mọi người thập phần kinh ngạc: nhân loại và bán thú nhân không ngờ lại cư ngụ vui vầy với nhau trong cùng một thị trấn, giao lưu và buôn bán với nhau nữa sao? Trong tình thế Viễn Đông trước mắt, thứ cảnh tượng này khiến người ta thật khó tưởng tượng. Bán thú nhân trước giờ là quân chủ lực của ma tộc. Trước đây, trong chiến tranh phản loạn của Viễn Đông, bọn họ đối với Tử Xuyên gia, đối với nhân loại mang trong lòng nỗi cừu hận sâu sắc, gặp nhân loại là giết, sao lại có thể cư xử với nhau hòa hợp như vậy được?</w:t>
      </w:r>
    </w:p>
    <w:p>
      <w:pPr>
        <w:pStyle w:val="BodyText"/>
      </w:pPr>
      <w:r>
        <w:t xml:space="preserve">Ngoài ra, còn có một sự tình lưu lại cho Đỗ Khắc một ấn tượng sâu sắc, đó là người ở đây, vô luận là bán thú nhân hay là nhân loại, đều sắc mặt hồng nhuận, thần thái lưu lộ vị đạo bình hòa và sung túc. Nếu so sánh với loại đói rét khắp trời, xác chết đầy đồng ở bên ngoài, Đỗ Khắc không khỏi cảm thán: "Ở đây quả thật là thiên đường!"</w:t>
      </w:r>
    </w:p>
    <w:p>
      <w:pPr>
        <w:pStyle w:val="BodyText"/>
      </w:pPr>
      <w:r>
        <w:t xml:space="preserve">Bạch Xuyên khẽ giải thích với Đỗ Khắc: "Nơi này vốn ra chẳng có nhiều người như vậy, nhưng từ khi chúng ta đến đây định cư, thu lưu rất nhiều nạn dân của nhân loại lưu li thất sở khắp nơi trong chiến tranh Viễn Đông, từ từ tụ tập quần cư nhiều người như vậy. Sau đó, đại nhân lại đại lực phát triển thương nghiệp, dùng lương thực của chúng tôi đỗi lấy quáng sản của các chủng tộc Viễn Đông, rồi dùng quáng sản giao hoán lương thực và vũ khí với nhân loại. Dần dần, người làm ăn với chúng tôi nhiều hơn, nơi này trở nên phồn hoa hơn. Đương nhiên, thời gian phát triển của chúng tôi không dài, chưa đến nửa năm, cho nên mọi bố trí ở đây còn rất đơn giản."</w:t>
      </w:r>
    </w:p>
    <w:p>
      <w:pPr>
        <w:pStyle w:val="BodyText"/>
      </w:pPr>
      <w:r>
        <w:t xml:space="preserve">Đội ngũ thông qua con đường phồn vinh của thành trấn, dẫn tới sự chào mời mua bán của rất nhiều người hai bên đường. Họ không dừng lại trong thành trấn, trực tiếp tiến nhập vào quân doanh. Quân doanh được kiến tạo bên cạnh thành trấn, gồm mấy trăm gian phòng gỗ bên ngoài được sơn màu xanh nhạt, bố trí từng hàng ngay ngắn. Kiến trúc ở đây đúng quy cách như trong thành trấn, chỉ là chỉnh tề hơn mà thôi. Từng đội binh sĩ trong chế phục màu xám nhạt đang thao luyện, có nhóm thì đang tiếng hành huấn luyện tay không cách đấu, la "giết" lia lịa, chấn động trời đất; Có nhóm thì đang chạy; Có nhóm đang tiến hành huấn luyện mã thuật trên đất trống. Trên giáo trường, đội ngũ chỉnh tế tiếp nhau từng hàng, nhìn không hết tầm mắt.</w:t>
      </w:r>
    </w:p>
    <w:p>
      <w:pPr>
        <w:pStyle w:val="BodyText"/>
      </w:pPr>
      <w:r>
        <w:t xml:space="preserve">Đỗ Khắc cùng mọi người chấn động tinh thần, có lẽ đã lâu không nhìn thấy quân đội của Tử Xuyên gia rồi, hôm nay chợt gặp lại binh mã có quân dung đỉnh thịnh như vậy, bọn họ cảm thấy hưng phấn phi thường.</w:t>
      </w:r>
    </w:p>
    <w:p>
      <w:pPr>
        <w:pStyle w:val="BodyText"/>
      </w:pPr>
      <w:r>
        <w:t xml:space="preserve">Những người xung quanh thấy Bạch Xuyên đến, thái độ thân thiện vô cùng, không ngớt có người đến chào hỏi nàng: "Bạch Xuyên trưởng quan, lần này thu hoạch được món gì hay về vậy?" Bạch Xuyên mỉm cười trả lời hết bọn họ.</w:t>
      </w:r>
    </w:p>
    <w:p>
      <w:pPr>
        <w:pStyle w:val="BodyText"/>
      </w:pPr>
      <w:r>
        <w:t xml:space="preserve">Một binh sĩ bên cạnh Đỗ Khắc khẽ nói với y: "Trưởng quan, không biết vì sao vừa đứng cạnh những người ở đây, tôi cảm thấy thấp hơn cả cái đầu, làm sao cũng không tự tại, ngay cả lời cũng không nói suông nữa."</w:t>
      </w:r>
    </w:p>
    <w:p>
      <w:pPr>
        <w:pStyle w:val="BodyText"/>
      </w:pPr>
      <w:r>
        <w:t xml:space="preserve">Đỗ Khắc khẽ "hư" một tiếng, ra ý bảo hắn không cần nói nữa. Bản thân y tuy võ công không cao, nhưng cái nhìn không tệ. Y đã sớm phát hiện, người ở đây vô luận là quân quan hay là binh sĩ, đều có võ công không tệ. Đặc biệt là nhìn thấy bước chân trầm ổn, đi không bốc bụi, thần quang ẩm hiện không lộ... hắn tự nhủ rõ ràng đây là những cao thủ ở đẳng cấp tông sư rồi, thế mà tiêu chí trên người họ cao nhất chẳng qua là quân hàm tiểu đội trưởng mà thôi. Đỗ Khắc ngầm kinh hãi, một binh sĩ phổ thông ở đây, khi đưa đến bất kỳ cánh quân nào khác của Tử Xuyên gia, ít nhất cũng đảm nhiệm tới chức quân quan.</w:t>
      </w:r>
    </w:p>
    <w:p>
      <w:pPr>
        <w:pStyle w:val="BodyText"/>
      </w:pPr>
      <w:r>
        <w:t xml:space="preserve">Vừa nhìn thấy Bạch Xuyên và mọi người, y đã phát hiện kỵ binh của đối phương chẳng ai là kẻ tầm thường, vượt hẳn các cánh quân khác. Đây rõ ràng là khó có được, nhưng nếu cứ từ các bộ đội hậu bị tuyển chọn ra những quân tinh nhuệ thì có thể tạo được dễ dàng. Nhưng khi đến đại bản doanh, y không ngờ ở đây cao thủ như mây, nên cách lý giải ban đầu hoàn toàn thay đổi.</w:t>
      </w:r>
    </w:p>
    <w:p>
      <w:pPr>
        <w:pStyle w:val="BodyText"/>
      </w:pPr>
      <w:r>
        <w:t xml:space="preserve">Trên đường, y nhìn thấy một binh sĩ tắm ngựa vác một bồn nước đổ lên mình ngựa, ngựa bị lạnh nhảy dựng lên như muốn chạy, không ngờ một binh sĩ khác lập tức án tay lên mình nó, ép cho con ngựa trong quân cao lớn là vậy mà chẳng động đậy được gì, cứ hí dài liên tục, vó ngựa dậm lốp cốp xuống đất, bụi bay tít mù nhưng chẳng làm gì được. Mọi người ai cũng nhìn đến há hốc mồm, thầm đoán con ngựa đó cũng mấy trăm cân a? Sao lại còn có người có năng lực áp giữ con ngựa đã kinh hoảng, sức lực đó sao đáng sợ đến thế nhỉ? Trong khi đó, cử chỉ của họ rất nhẹ nhàng, giống như giữ một cọng cỏ khô, vừa làm lụng vừa ngâm nga hát hò khúc tình ca gì đó.</w:t>
      </w:r>
    </w:p>
    <w:p>
      <w:pPr>
        <w:pStyle w:val="BodyText"/>
      </w:pPr>
      <w:r>
        <w:t xml:space="preserve">Đỗ Khắc đến kéo ống tay áo của Bạch Xuyên: "Bạch trưởng quan, Bạch trưởng quan, mau nhìn kìa, mau nhìn đi!"</w:t>
      </w:r>
    </w:p>
    <w:p>
      <w:pPr>
        <w:pStyle w:val="BodyText"/>
      </w:pPr>
      <w:r>
        <w:t xml:space="preserve">Bạch Xuyên quay đầu lại nhìn, quét mắt như tìm kiếm cái gì đó, nhưng rồi cuối cùng quay lại nói: "Tắm ngựa thì có gì đâu mà lạ, chúng ta ở đây mỗi ngày đều phải tắm ngựa mà."</w:t>
      </w:r>
    </w:p>
    <w:p>
      <w:pPr>
        <w:pStyle w:val="BodyText"/>
      </w:pPr>
      <w:r>
        <w:t xml:space="preserve">"A, tắm ngựa? A, trưởng quan, tôi nói không phải là ý đó, ý của tôi là..."</w:t>
      </w:r>
    </w:p>
    <w:p>
      <w:pPr>
        <w:pStyle w:val="BodyText"/>
      </w:pPr>
      <w:r>
        <w:t xml:space="preserve">Bạch Xuyên đã đi ra xa rồi.</w:t>
      </w:r>
    </w:p>
    <w:p>
      <w:pPr>
        <w:pStyle w:val="BodyText"/>
      </w:pPr>
      <w:r>
        <w:t xml:space="preserve">Đỗ Khắc cùng mọi người đứng đó tiếp tục há mồm. Bọn họ ngầm cả kinh. Nếu như một cánh quân mà mỗi binh sĩ đều có võ học như vậy, cộng thêm huấn luyện phối hợp bài bản, thì mấy nghìn người cũng đủ hợp thành chiến trận kinh người. Trong ấn tượng của họ, thứ quân đáng sợ thế này trong quân đội nhân loại không có chi thứ hai nào. Cho dù là bên ma tộc, chỉ sợ có cánh quân tinh nhuệ cường hãn nhất của họ là cận vệ lữ (Quân đoàn Trang giáp thú) là có thể sánh với cánh quân này.</w:t>
      </w:r>
    </w:p>
    <w:p>
      <w:pPr>
        <w:pStyle w:val="BodyText"/>
      </w:pPr>
      <w:r>
        <w:t xml:space="preserve">Đến trước doanh địa, Bạch Xuyên nhảy xuống ngựa, gọi một vị quân nhu quan đến dặn: "Hôm nay có hơn năm chục người mới gia nhập, cấp cho họ vũ khí và y phục đầy đủ ỗi người , ai bị thương thì đưa đến y vụ thất trước, những nguời khác có thể tiến vào doanh trại, tắm rửa rồi nghỉ ngơi. Đỗ Khắc, ngươi theo ta, ta đưa ngươi đi gặp đại nhân."</w:t>
      </w:r>
    </w:p>
    <w:p>
      <w:pPr>
        <w:pStyle w:val="BodyText"/>
      </w:pPr>
      <w:r>
        <w:t xml:space="preserve">Đỗ Khắc vội vã đáp ứng. Tướng lĩnh thống ngự quân đội cường hãn như vậy, đơn thương độc mã đánh giết vào đại doanh của ma tộc, là nhân vật đại anh hùng coi thiên quân vạn mã như vô vật, thì sẽ có tướng mạo thế nào nhỉ? Trong đầu của y đã vẽ ra bóng dáng như vậy, là một người trung niên khôi ngô cao lớn, không nói năng bậy bạ, nghiêm túc muôn phân, đầu mi hoi nhíu lại, không giận mà uy, ánh mắt sắc bén có thể nhìn xuyên tường, nói ra lời là âm lượng hồn hậu chấn động cả căn phòng, để rồi khen y: "Tiểu quỷ, không tệ a!" Rồi dùng lực vô lên vai của bộ hạ biểu kỳ sự khích lệ. Bọn bộ hạ sau đó phải đến chỗ y sinh chuyên trị xương khớp đắp thuốc bó xương. Ai mà thân thể yếu một chút có thể thổ huyết đương trường chết giấc tại chỗ... Nói chung là một nhân vật lĩnh tụ, vừa nhìn là đã khiến người ta tín nhiệm tuân theo phương hướng mà kẻ đó chỉ kỳ.</w:t>
      </w:r>
    </w:p>
    <w:p>
      <w:pPr>
        <w:pStyle w:val="BodyText"/>
      </w:pPr>
      <w:r>
        <w:t xml:space="preserve">Nghĩ đến sắp được gặp thần tượng trong tâm tưởng, không biết vì sao tim của Đỗ Khắc đập rộn rịp. Y ưỡn ngực thót bụng, chỉnh lý bộ quân trang cũ kỹ tàn phá bất kham, nỗ lực muốn lưu lại ấn tượng tốt nơi lãnh tụ trong lần gặp lần đầu này.</w:t>
      </w:r>
    </w:p>
    <w:p>
      <w:pPr>
        <w:pStyle w:val="BodyText"/>
      </w:pPr>
      <w:r>
        <w:t xml:space="preserve">"Bớ người ta, có lưu manh nhìn trộm phòng tắm của nữ nhân nè!"</w:t>
      </w:r>
    </w:p>
    <w:p>
      <w:pPr>
        <w:pStyle w:val="BodyText"/>
      </w:pPr>
      <w:r>
        <w:t xml:space="preserve">Từ xa xa truyền lại từng tiếng kinh hô, trong đó có xen lẫn những tiếng kêu thét lanh lãnh của nữ tử. Đỗ Khắc còn chưa kịp phản ứng, thì "rạp rạp rạp" từng đám trấn dân mang dao bầu, cầm gậy cầm hèo sát khi đằng đằng xông qua mặt họ.</w:t>
      </w:r>
    </w:p>
    <w:p>
      <w:pPr>
        <w:pStyle w:val="BodyText"/>
      </w:pPr>
      <w:r>
        <w:t xml:space="preserve">Nhìn phương hướng mà trấn dân đuổi tới, sắc mặt của Bạch Xuyên kỳ bổn lập tức biến thành vô cùng cổ quái, nghiến răng nghiến lợi mắng nhỏ: "Tên khốn nạn này, nhân lúc ta không có mặt..."</w:t>
      </w:r>
    </w:p>
    <w:p>
      <w:pPr>
        <w:pStyle w:val="BodyText"/>
      </w:pPr>
      <w:r>
        <w:t xml:space="preserve">Đỗ Khắc không nghe rõ, hỏi lại: "Trưởng quan, ngài nói cái gì?"</w:t>
      </w:r>
    </w:p>
    <w:p>
      <w:pPr>
        <w:pStyle w:val="BodyText"/>
      </w:pPr>
      <w:r>
        <w:t xml:space="preserve">"Không có gì, ngươi đi theo ta là được."</w:t>
      </w:r>
    </w:p>
    <w:p>
      <w:pPr>
        <w:pStyle w:val="BodyText"/>
      </w:pPr>
      <w:r>
        <w:t xml:space="preserve">Bạch Xuyên đi trước dẫn đường, phương hướng tương đồng với hướng của trấn dân. Đi không được trăm mét, phía trước tiếng người inh ỏi. Một đám trấn dân đông đúc vậy tụ lại, ở giữa là một tiểu tử mặt mày thanh tú, mang cái vẻ dâm tặc cười hì hì, đang trấn định vô cùng nói với mọi người: "Các vị phụ lão hương thân, các người hiểu lầm rồi, ta không phải là nhìn lén."</w:t>
      </w:r>
    </w:p>
    <w:p>
      <w:pPr>
        <w:pStyle w:val="BodyText"/>
      </w:pPr>
      <w:r>
        <w:t xml:space="preserve">"Vậy người phụ trên cửa thông gió phòng thay đồ của phụ nữ làm cái gì?"</w:t>
      </w:r>
    </w:p>
    <w:p>
      <w:pPr>
        <w:pStyle w:val="BodyText"/>
      </w:pPr>
      <w:r>
        <w:t xml:space="preserve">"À, đó là vì cái kiếng của phòng thay đồ đó hư rồi, ta đang sửa, thuận tiện khảo sát một chút thành tụ của kỹ thuật nâng ngực mới nhất của chúng ta thôi.."</w:t>
      </w:r>
    </w:p>
    <w:p>
      <w:pPr>
        <w:pStyle w:val="BodyText"/>
      </w:pPr>
      <w:r>
        <w:t xml:space="preserve">Quần chúng nhào lên, đánh cho tên dâm tặc dòm trộm bò lăng ra đất, ai nấy cũng dùng sức quyền đấm chân đá.</w:t>
      </w:r>
    </w:p>
    <w:p>
      <w:pPr>
        <w:pStyle w:val="BodyText"/>
      </w:pPr>
      <w:r>
        <w:t xml:space="preserve">"Dâm tặc đáng chết, lần này chúng ta rốt cuộc là bắt được ngươi rồi!"</w:t>
      </w:r>
    </w:p>
    <w:p>
      <w:pPr>
        <w:pStyle w:val="BodyText"/>
      </w:pPr>
      <w:r>
        <w:t xml:space="preserve">"Tháng này con gái của ta mất ba món nội y, nhất định là hắn làm!"</w:t>
      </w:r>
    </w:p>
    <w:p>
      <w:pPr>
        <w:pStyle w:val="BodyText"/>
      </w:pPr>
      <w:r>
        <w:t xml:space="preserve">"Dạy cho hắn một bài học!"</w:t>
      </w:r>
    </w:p>
    <w:p>
      <w:pPr>
        <w:pStyle w:val="BodyText"/>
      </w:pPr>
      <w:r>
        <w:t xml:space="preserve">"Đánh! Ta đánh này! Ta đá này! Ta đá!"</w:t>
      </w:r>
    </w:p>
    <w:p>
      <w:pPr>
        <w:pStyle w:val="BodyText"/>
      </w:pPr>
      <w:r>
        <w:t xml:space="preserve">Ngay cả Đỗ Khắc đi ngang qua cũng thuận tiện đá hoi một cước vào bụng gã lưu manh này.</w:t>
      </w:r>
    </w:p>
    <w:p>
      <w:pPr>
        <w:pStyle w:val="BodyText"/>
      </w:pPr>
      <w:r>
        <w:t xml:space="preserve">Lưu manh phát ra hàng tràng tiếng kêu thảm: "Các vị phụ lão hương thân, không được hiểu làm a... cứu mạng a... ai yêu... Bạch Xuyên, là ngươi hả, mau tới cứu ta, Bạch Xuyên! Cái con mụ chết bằm nhà ngươi, không ngờ thấy chết không cứu nghe..."</w:t>
      </w:r>
    </w:p>
    <w:p>
      <w:pPr>
        <w:pStyle w:val="BodyText"/>
      </w:pPr>
      <w:r>
        <w:t xml:space="preserve">Đỗ Khắc hơi kinh ngạc: "Trưởng quan, hắn dường như đang gọi ngài a!"</w:t>
      </w:r>
    </w:p>
    <w:p>
      <w:pPr>
        <w:pStyle w:val="BodyText"/>
      </w:pPr>
      <w:r>
        <w:t xml:space="preserve">Bạch Xuyên chẳng hề quay đầu: "Đó là nhìn lầm, nhưng mà ngươi không nên đánh hắn như vậy."</w:t>
      </w:r>
    </w:p>
    <w:p>
      <w:pPr>
        <w:pStyle w:val="BodyText"/>
      </w:pPr>
      <w:r>
        <w:t xml:space="preserve">"A! Xin lỗi, trưởng quan, tôi nhất thời nhịn không được..."</w:t>
      </w:r>
    </w:p>
    <w:p>
      <w:pPr>
        <w:pStyle w:val="BodyText"/>
      </w:pPr>
      <w:r>
        <w:t xml:space="preserve">Bạch Xuyên đột nhiên rút mã đao đưa choa Đỗ Khắc: "Dùng cái cái này chém hắn!" Trong ngữ điệu sát khí đằng đằng.</w:t>
      </w:r>
    </w:p>
    <w:p>
      <w:pPr>
        <w:pStyle w:val="BodyText"/>
      </w:pPr>
      <w:r>
        <w:t xml:space="preserve">Đỗ Khắc giật mình sợ hãi lùi về sao một bước, nhìn mã đao chằm chằm.</w:t>
      </w:r>
    </w:p>
    <w:p>
      <w:pPr>
        <w:pStyle w:val="BodyText"/>
      </w:pPr>
      <w:r>
        <w:t xml:space="preserve">Bạch Xuyên nhịn không được cười, thu hồi mã đao, dẫn Đỗ Khắc vào trong một căn phòng rất phổ thông: "Đây là phòng tiếp khách của đại nhân, ngươi chờ ở đây trước, ta đi xem đại nhân có quay lại hay chưa - thứ đả kích như vậy xem ra vẫn còn chưa làm hắn chết được."</w:t>
      </w:r>
    </w:p>
    <w:p>
      <w:pPr>
        <w:pStyle w:val="BodyText"/>
      </w:pPr>
      <w:r>
        <w:t xml:space="preserve">Sửa bởi Doan ha : 26-11-2011 lúc 10:03 AM</w:t>
      </w:r>
    </w:p>
    <w:p>
      <w:pPr>
        <w:pStyle w:val="BodyText"/>
      </w:pPr>
      <w:r>
        <w:t xml:space="preserve">Trả lời kèm theo trích dẫn Kèm theo bài viết này trong trích dẫn của bài trả lời Trả lời nhanh trong Chủ đề này Thanks</w:t>
      </w:r>
    </w:p>
    <w:p>
      <w:pPr>
        <w:pStyle w:val="BodyText"/>
      </w:pPr>
      <w:r>
        <w:t xml:space="preserve">The Following 22 Users Say Thank You to *********.vn For This Useful Post:</w:t>
      </w:r>
    </w:p>
    <w:p>
      <w:pPr>
        <w:pStyle w:val="BodyText"/>
      </w:pPr>
      <w:r>
        <w:t xml:space="preserve">Hiện/ Ẩn Danh sách các thành viên đã xem!</w:t>
      </w:r>
    </w:p>
    <w:p>
      <w:pPr>
        <w:pStyle w:val="BodyText"/>
      </w:pPr>
      <w:r>
        <w:t xml:space="preserve">#114 Báo cáo Bài viết</w:t>
      </w:r>
    </w:p>
    <w:p>
      <w:pPr>
        <w:pStyle w:val="BodyText"/>
      </w:pPr>
      <w:r>
        <w:t xml:space="preserve">Cũ 05-06-2010, 02:39 PM</w:t>
      </w:r>
    </w:p>
    <w:p>
      <w:pPr>
        <w:pStyle w:val="BodyText"/>
      </w:pPr>
      <w:r>
        <w:t xml:space="preserve">*********.vn *********.vn đang Offline</w:t>
      </w:r>
    </w:p>
    <w:p>
      <w:pPr>
        <w:pStyle w:val="BodyText"/>
      </w:pPr>
      <w:r>
        <w:t xml:space="preserve">Administrator</w:t>
      </w:r>
    </w:p>
    <w:p>
      <w:pPr>
        <w:pStyle w:val="BodyText"/>
      </w:pPr>
      <w:r>
        <w:t xml:space="preserve">Ngày gia nhập: Nov 2009</w:t>
      </w:r>
    </w:p>
    <w:p>
      <w:pPr>
        <w:pStyle w:val="BodyText"/>
      </w:pPr>
      <w:r>
        <w:t xml:space="preserve">Bài gửi: 21,524</w:t>
      </w:r>
    </w:p>
    <w:p>
      <w:pPr>
        <w:pStyle w:val="BodyText"/>
      </w:pPr>
      <w:r>
        <w:t xml:space="preserve">Mặc định Trả lời: Vip - Tử Xuyên Tam Kiệt - Lão Trư</w:t>
      </w:r>
    </w:p>
    <w:p>
      <w:pPr>
        <w:pStyle w:val="BodyText"/>
      </w:pPr>
      <w:r>
        <w:t xml:space="preserve">TỬ XUYÊN TAM KIỆT</w:t>
      </w:r>
    </w:p>
    <w:p>
      <w:pPr>
        <w:pStyle w:val="BodyText"/>
      </w:pPr>
      <w:r>
        <w:t xml:space="preserve">Tác giả: Lão Trư. Nhóm dịch: Tú Xuyên</w:t>
      </w:r>
    </w:p>
    <w:p>
      <w:pPr>
        <w:pStyle w:val="BodyText"/>
      </w:pPr>
      <w:r>
        <w:t xml:space="preserve">------o0o------</w:t>
      </w:r>
    </w:p>
    <w:p>
      <w:pPr>
        <w:pStyle w:val="BodyText"/>
      </w:pPr>
      <w:r>
        <w:t xml:space="preserve">Quyển 7: Quang minh thánh vực</w:t>
      </w:r>
    </w:p>
    <w:p>
      <w:pPr>
        <w:pStyle w:val="BodyText"/>
      </w:pPr>
      <w:r>
        <w:t xml:space="preserve">Chương 1: Bạo chánh (4)</w:t>
      </w:r>
    </w:p>
    <w:p>
      <w:pPr>
        <w:pStyle w:val="BodyText"/>
      </w:pPr>
      <w:r>
        <w:t xml:space="preserve">*********.vn :</w:t>
      </w:r>
    </w:p>
    <w:p>
      <w:pPr>
        <w:pStyle w:val="BodyText"/>
      </w:pPr>
      <w:r>
        <w:t xml:space="preserve">Đỗ Khắc không minh bạch ý tứ của nàng, vẫn cung cung kính kính hồi đáp: "Dạ, trưởng quan."</w:t>
      </w:r>
    </w:p>
    <w:p>
      <w:pPr>
        <w:pStyle w:val="BodyText"/>
      </w:pPr>
      <w:r>
        <w:t xml:space="preserve">Bạch Xuyên gật đầu, rời khỏi gian phòng từ cửa sau. Đỗ Khắc ngồi xuống ghế, quan sát xung quanh. Căn phòng này không lớn, tường được quét rất trắng, có mùi cây gỗ đặc hữu của một căn phòng mới. Đồ đạc tron gphòng không nhiều, hình dáng đơn giản, ngay cả sơn cũng không có, lộ ra sừng sớ gỗ nguyên thủy. Thứ trang tri duy nhất trên tường là một bức tranh chữ rồng bay phượng múa, Đỗ Khắc nhìn một hồi mới biết đó thì ra là bốn cữ đại tự "Chế phách thiên hạ", nhưng lại treo ngược.</w:t>
      </w:r>
    </w:p>
    <w:p>
      <w:pPr>
        <w:pStyle w:val="BodyText"/>
      </w:pPr>
      <w:r>
        <w:t xml:space="preserve">Chờ một lúc, có tiếng bước chân từ ngoài bước vào, Đỗ Khắc lập tức đứng thẳng dậy cúi chào. Bạch Xuyên dẫn một người tiến vào, giới thiệu: "Đây chính là quan chỉ huy của chúng ta, Tử Xuyên Tú đại nhân - Đỗ Khắc, Đỗ Khắc, ngươi sao vậy?"</w:t>
      </w:r>
    </w:p>
    <w:p>
      <w:pPr>
        <w:pStyle w:val="BodyText"/>
      </w:pPr>
      <w:r>
        <w:t xml:space="preserve">Nàng đưa tay thăm mũi y, ngửa cổ lên nói: "Hắn ngất đi rồi."</w:t>
      </w:r>
    </w:p>
    <w:p>
      <w:pPr>
        <w:pStyle w:val="BodyText"/>
      </w:pPr>
      <w:r>
        <w:t xml:space="preserve">"Kỳ quá vậy, một con người khỏe khoắn như vậy nói xỉu là xỉu làm sao?" Tử Xuyên Tú hít mạnh một hơi, trên mặt đầy vết bầm, mặt mũi sưng vù đầy thương tích.</w:t>
      </w:r>
    </w:p>
    <w:p>
      <w:pPr>
        <w:pStyle w:val="BodyText"/>
      </w:pPr>
      <w:r>
        <w:t xml:space="preserve">Tỉnh trở lại, Đỗ Khắc nhìn như mất thần. Bạch Xuyên cũng dành ánh mắt đồng tình nhìn y, nhỏ giọng an ủi: "Cảm giác thần tượng sụp đổ khó chịu lắm phải không? Từ từ ngươi sẽ quen thôi."</w:t>
      </w:r>
    </w:p>
    <w:p>
      <w:pPr>
        <w:pStyle w:val="BodyText"/>
      </w:pPr>
      <w:r>
        <w:t xml:space="preserve">Bạch Xuyên ra lệnh: "Đem tình hình ngươi biết nói cho đại nhân nghe hết đi, chúng ta hiện giờ rất thiếu thông tin tình báo về phía ma tộc. Có một chuyện ta rất lấy làm kỳ, là bộ đội của ngươi có tỷ suất thương vong quá cao, một đại đội mà sao chỉ còn có bao nhiêu người ngươi thôi vậy?"</w:t>
      </w:r>
    </w:p>
    <w:p>
      <w:pPr>
        <w:pStyle w:val="BodyText"/>
      </w:pPr>
      <w:r>
        <w:t xml:space="preserve">"Dạ! Đại nhân, Bạch trưởng quan, từ trước tới nay quân đội ma tộc đều phân thành mấy đẳng cấp, trong đó, quân đội của Tắc Nội Á bộ tộc hưởng được ưu đãi nhiều nhất. Đãi ngộ dành cho họ tốt nhất, trang bị vũ khí tinh lương nhất, cung cấp sung túc nhất, tiền lương cũng nhiều nhất. Còn quân đội của các chủng tộc ma tộc khác phân làm đẳng cấp thứ hai, đãi ngộ ít hơn một chút, nhưng rõ ràng là hơn xa quân của các chủng tộc Viễn Đông. Trong quân các chủng tộc Viễn Đông, ma tộc xem trọng bán thú nhân, long nhân nhất. Bán thú nhân số lượng nhiều, long nhân chiến lực mạnh nhất, kế đến là quân đội của xà tộc."</w:t>
      </w:r>
    </w:p>
    <w:p>
      <w:pPr>
        <w:pStyle w:val="BodyText"/>
      </w:pPr>
      <w:r>
        <w:t xml:space="preserve">Đỗ Khắc bi phẫn nói tiếp: "Và quân đội chịu sự kỳ thị nhiều nhất chính là nhân loại của chúng ta, chỗ nào nguy hiểm, thương vong cao nhất, chúng lại phái chúng tôi tới. Giống như lần trước công kích Mạt Y thành vậy, chúng tôi bị phái vào đợt công kích đầu tiên, phía sau là đội đốc chiến của ma tộc. Rất nhiều huynh đệ ngay cả thụ thương cũng không được phép lùi lại, chỉ có thể bị bộ đội phía sau đạp chết. Bọn chúng thành tâm muốn dùng thi thể chúng tôi giúp chúng trãi đường! Đãi ngộ dành cho chúng tôi nói cho cùng thì so với bọn tinh linh quái làm nộ dịch trong quân cũng không bằng. Không những bị cắt trừ tiền lương, mà lương thực phát cấp cũng bị thiêu thối, ăn không đủ no, mặc không đủ ấm...</w:t>
      </w:r>
    </w:p>
    <w:p>
      <w:pPr>
        <w:pStyle w:val="BodyText"/>
      </w:pPr>
      <w:r>
        <w:t xml:space="preserve">"Trưởng quan, ma tộc quân thành tâm không coi chúng tôi là người. Kỳ thật không phải chỉ chúng tôi, mọi quan binh nhân loại trong quân các chủng tộc Viễn Đông không ai là không hi vọng có thể phản hồi, chỉ cần là có cơ hội. Lôi Hồng chết rồi, một lượng lớn chúng tôi đã đào vong. Ma tộc phái xuất ra chấp pháp đội để truy sát. Bọn chúng chỉ cần bắt được đào binh là treo lên cây thiêu sống! Trong khu vực Đỗ Toa hành tỉnh, chỗ nào cũng có mùi tử thi bị thiêu cháy.</w:t>
      </w:r>
    </w:p>
    <w:p>
      <w:pPr>
        <w:pStyle w:val="BodyText"/>
      </w:pPr>
      <w:r>
        <w:t xml:space="preserve">"Chúng tôi cũng lấy máu đền bằng máu, chúng muốn mạng của chúng tôi, thì chúng tôi giết chúng trước! Ngày đó chúng tôi bày ra mai phục, giết sạch đội chấp pháp đuổi theo, để giải cái tức trong lòng."</w:t>
      </w:r>
    </w:p>
    <w:p>
      <w:pPr>
        <w:pStyle w:val="BodyText"/>
      </w:pPr>
      <w:r>
        <w:t xml:space="preserve">Tử Xuyên Tú gật đầu, khen ngợi: "Làm tốt lắm! Hỏi ngươi một chuyện, Đỗ Khắc, hiện giờ trong quân của ma tộc, nhân loại sĩ binh như các ngươi vậy còn nhiều ít?"</w:t>
      </w:r>
    </w:p>
    <w:p>
      <w:pPr>
        <w:pStyle w:val="BodyText"/>
      </w:pPr>
      <w:r>
        <w:t xml:space="preserve">Đỗ Khắc phi thường lanh lợi, hỏi một trả lời mười: "Đại nhân, khi xưa Lôi Hồng khởi binh làm phản, binh lực tổng cộng có hai mươi lăm sư đoàn, trong đó có mười sư đoàn kỵ binh, đại khái có khoảng hai chục vạn người. Nhưng do đánh nhau lâu như vậy, các cánh quân đều thương vong rất lớn, đặc biệt là sau khi Lôi Hồng chết rồi, rất nhiều binh sĩ len lén li khai. Hiện giờ, trong ma tộc quân đại khái còn khoảng 10 vạn quân bù nhìn của nhân loại, nhưng biên chế thì vẫn bảo lưu hai mươi lăm sư đoàn. Về thật chất, sư đoàn nào cũng không còn đủ một nửa binh lực như trước. Các cánh quân đều cực kỳ bất ổn về quân tâm, quản lý hỗn loạn, kỷ luật cực kém, thường có binh sĩ đào vong. Quân quan thì thường nhắm một mắt mở một mắt cho qua, thậm chí có quân quan dẫn theo bộ hạ cùng trốn, ví dụ như tôi vậy."</w:t>
      </w:r>
    </w:p>
    <w:p>
      <w:pPr>
        <w:pStyle w:val="BodyText"/>
      </w:pPr>
      <w:r>
        <w:t xml:space="preserve">Tử Xuyên Tú vừa ý gật đầu, trao đổi ánh mắt với Bạch Xuyên, đều thấy vẻ vui mừng trong mắt đối phương. Trốn trong rừng sâu ở Ngõa Cách này tuy tương đối an toàn, nhưng lại có chỗ bất tiện, đó là khiếm khuyết tin tức bên ngoài. Hiện giờ, thứ mà bọn họ thiếu nhất là tin tức tình báo về quân đội của ma tộc. Giống như Tử Xuyên Tú đã dự liệu ban đầu, sau núi cao là vực sâu, sau khi vui mừng vì chinh phục Viễn Đông, bộ máy chiến tranh đồ sộ của ma tộc không khỏi xuất hiện hiện tượng sĩ khí cùn nhụt yếu kém.</w:t>
      </w:r>
    </w:p>
    <w:p>
      <w:pPr>
        <w:pStyle w:val="BodyText"/>
      </w:pPr>
      <w:r>
        <w:t xml:space="preserve">"Hiện giờ phân bố binh lực của Ma tộc ở Viễn Đông như thế nào, ngươi có rõ không?"</w:t>
      </w:r>
    </w:p>
    <w:p>
      <w:pPr>
        <w:pStyle w:val="BodyText"/>
      </w:pPr>
      <w:r>
        <w:t xml:space="preserve">Đỗ Khắc hơi khó xử, nhíu mày ngẫm nghĩ một hồi, do dự hồi đáp: "Cái này, đại nhân, trong quân của ma tộc địa vị của nhân loại chúng tôi rất thấp kém, rất nhiều thông tin tình báo trọng yếu chúng tôi đều không tiếp xúc được. Chỉ có điều tôi có nghe nhiều lời đồn, không biết là đúng hay sai..."</w:t>
      </w:r>
    </w:p>
    <w:p>
      <w:pPr>
        <w:pStyle w:val="BodyText"/>
      </w:pPr>
      <w:r>
        <w:t xml:space="preserve">"Ngươi cứ nói đi, ta không trách ngươi đâu."</w:t>
      </w:r>
    </w:p>
    <w:p>
      <w:pPr>
        <w:pStyle w:val="BodyText"/>
      </w:pPr>
      <w:r>
        <w:t xml:space="preserve">"Dạ, có một điểm có thể xác định, là binh lực hiện tại của ma tộc không bằng lúc mới khai chiến. Trong chiến tranh Viễn Đông, bọn họ tuy thắng, nhưng cũng trả giá không ít, đặc biệt là trong trận đánh ở Mạt Y thành với Tư Đặc Lâm đại nhân. Mọi người đều nói, thương vong của ma tộc quân rất lớn, nếu không ma thần hoàng không dễ dàng gì đáp ứng hòa đàm. Nghe nói là tổn thất mấy vạn quân đội tinh nhuệ, còn bức phải đổi tướng ngay trận tiền, triệt chức của hoàng thái tử.</w:t>
      </w:r>
    </w:p>
    <w:p>
      <w:pPr>
        <w:pStyle w:val="BodyText"/>
      </w:pPr>
      <w:r>
        <w:t xml:space="preserve">"Chiến tranh kết thúc rồi, sản xuất nông nghiệp trong nước của họ rất cần nhân lực, nên ma tộc đã rút một lượng lớn quân đội về cho phục viên. Hành cung của Ma thần hoàng cũng triệt tiêu, cung đình Cận vệ lữ có lực chiến đấu mạnh nhất cũng được rút về. Các quân đoàn chủ lực cũng nối tiếp nhau rút, ví dụ như quân đoàn chủ lực của Tạp Đốn, Tạp Lan, Vân Thiển Tuyết, Diệp Nhĩ Mã, La Tư vâng vâng. Tất cả họ đều không còn ở Viễn Đông nữa.</w:t>
      </w:r>
    </w:p>
    <w:p>
      <w:pPr>
        <w:pStyle w:val="BodyText"/>
      </w:pPr>
      <w:r>
        <w:t xml:space="preserve">"Hiện giờ, lực lượng chủ yếu của ma tộc lưu tại Viễn Đông chỉ còn quân đoàn của Lỗ Đế và quân đoàn Lăng Bộ Hư. Lỗ Đế là Viễn Đông đại tổng đốc tân nhiệm. Quân đội của y phần lớn là phân tán trú đóng các vùng của Viễn Đông. Còn quân của Lăng Bộ Hư thì đóng ở khu vực phía tây xung quanh Ngõa Luân yếu tác, chuyên môn phụ trách giám thị và phòng ngự thủ quân nhân loại tại Ngõa Luân yếu tắc. Trừ bọn họ, binh lực của ma tộc còn lại chỉ còn là quân của liên hợp các chủng tộc Viễn Đông."</w:t>
      </w:r>
    </w:p>
    <w:p>
      <w:pPr>
        <w:pStyle w:val="BodyText"/>
      </w:pPr>
      <w:r>
        <w:t xml:space="preserve">Tử Xuyên Tú cả kinh hỏi: "Lỗ Đế đã nhậm chức đại tổng đốc Viễn Đông, chứ không phải Vân Thiển Tuyết sao?"</w:t>
      </w:r>
    </w:p>
    <w:p>
      <w:pPr>
        <w:pStyle w:val="BodyText"/>
      </w:pPr>
      <w:r>
        <w:t xml:space="preserve">"Cái này là có nguyên nhân, lúc trước khi khai chiến, ma thần hoàng đã ước định cùng các bộ hạ, ai giết địch nhiều nhất thì kẻ đó là đại tổng đốc mới của Viễn Đông. Kết quả khi chiến tranh kết thúc, mọi người so sánh lại, phát hiện tuy dưới Mạt y thành có trải qua chiến bại, nhưng quân đoàn giết địch nhiều nhất lại là của Lỗ Đế. Chỉ trong cuộc chiến tại Nguyệt Lượng loan, y đã tiêu diệt gọn mấy chục vạn dân quân của gia tộc. Chỉ bằng số đó đã hơn hẳn các tướng quân khác. Do đó, ma thần hoàng đã tuân thủ lời hứa, cho y làm đại tổng đốc."</w:t>
      </w:r>
    </w:p>
    <w:p>
      <w:pPr>
        <w:pStyle w:val="BodyText"/>
      </w:pPr>
      <w:r>
        <w:t xml:space="preserve">Tử Xuyên Tú trầm ngâm, lúc trước trong quân đội của ma tộc, gã đã nghe nhiều lời đồn đại về Lỗ Đế, hiểu rõ tác phong của y. Bạch Xuyên dẫn Đỗ Khắc cho về nghỉ ngơi. Lát sau có Minh Vũ tiến vào báo cáo, Tử Xuyên Tú hỏi hắn: "Lần này ra ngoài, tình hình thế nào?"</w:t>
      </w:r>
    </w:p>
    <w:p>
      <w:pPr>
        <w:pStyle w:val="BodyText"/>
      </w:pPr>
      <w:r>
        <w:t xml:space="preserve">"Đại nhân, chúng tôi lần này ra ngoài quan sát mấy hành tỉnh, tình huống đều gần giống nhau: khô hạn, hoang tàn, đói khổ, nạn tai. Chúng tôi đi qua đầu đều thấy ruộng đất bỏ hoang, không ai cấy cày, bên đường chỗ nào cũng có thi thể chết đói. Lão bá tánh đã trốn vào rừng sâu không dám ra nữa, vừa sợ ma tộc quân bắt tráng đinh và chinh lương, vừa sợ đạo tặc giết sạch thôn trang. Chỗ nào cũng có đạo tặc, chúng tôi dọc đường ít nhất cũng đụng phải cả trăm vụ cướp. Ở Ngõa Cách hành tỉnh của chúng ta còn khá hơn một chút, nhân vì người vùng này có chúng ta chu cấp, dù sao cũng có thể vượt qua được tai nàn."</w:t>
      </w:r>
    </w:p>
    <w:p>
      <w:pPr>
        <w:pStyle w:val="BodyText"/>
      </w:pPr>
      <w:r>
        <w:t xml:space="preserve">"Có đụng phải những đội tuần tra của ma tộc không?"</w:t>
      </w:r>
    </w:p>
    <w:p>
      <w:pPr>
        <w:pStyle w:val="BodyText"/>
      </w:pPr>
      <w:r>
        <w:t xml:space="preserve">Minh Vũ cười không tự nhiên cho lắm: "Tuần tra đội? Đại nhân ngài có phải định nói cả một đại đội ma tộc chánh quy quân không, như vậy thì mới phỉa. Ở Viễn Đông đại công lộ nối liền các hành tỉnh, quân đội ma tộc tràn đầy. Chúng tôi ít nhất là đụng chúng tới hai mươi lăm lần! Có mười mấy lần phải dùng khoái mã vừa đánh vừa chạy mới vượt qua được, còn về chuyện bọn chúng có theo dấu phía sau không, thì tôi không năm chắc lắm."</w:t>
      </w:r>
    </w:p>
    <w:p>
      <w:pPr>
        <w:pStyle w:val="BodyText"/>
      </w:pPr>
      <w:r>
        <w:t xml:space="preserve">Tử Xuyên Tú cả kinh: "Chẳng phải là nói quân chủ lực ma tộc đều tập trung ở đại doanh phía tây nam và Đỗ Toa hay sao?"</w:t>
      </w:r>
    </w:p>
    <w:p>
      <w:pPr>
        <w:pStyle w:val="BodyText"/>
      </w:pPr>
      <w:r>
        <w:t xml:space="preserve">Minh Vũ hồi đáp rất khẳng định: "Đúng vậy, đại nhân, xem ra là ma tộc đang mưu tính hành động gì đó. Bọn chúng tập kết trọng binh ở Sa La, Minh Khắc, binh lực chí ít là ba chục đoàn đội. Tôi hoài nghi là có khả năng chỉa mũi dùi vào chúng ta."</w:t>
      </w:r>
    </w:p>
    <w:p>
      <w:pPr>
        <w:pStyle w:val="BodyText"/>
      </w:pPr>
      <w:r>
        <w:t xml:space="preserve">Tử Xuyên Tú lắc đầu: "Không có khả năng. Bọn chúng không rõ thực lực của chúng ta, nếu như muốn đối phó với chúng ta, bọn chúng không đại động can qua như vậy, tối đa là phái mấy đoàn đội thảo phạt là được rồi. Ngươi có tiến nhập vào Vân tỉnh không?"</w:t>
      </w:r>
    </w:p>
    <w:p>
      <w:pPr>
        <w:pStyle w:val="BodyText"/>
      </w:pPr>
      <w:r>
        <w:t xml:space="preserve">"Dạ có, đại nhân. Tôi có vào Vân tỉnh, nhưng không thể gặp trưởng lão, quả thật là xin lỗi, tôi chưa hoàn thành nhiệm vụ."</w:t>
      </w:r>
    </w:p>
    <w:p>
      <w:pPr>
        <w:pStyle w:val="BodyText"/>
      </w:pPr>
      <w:r>
        <w:t xml:space="preserve">Tử Xuyên Tú nhíu mày: "Vì sao? Ngươi không liên hệ với họ à? Ngươi không đưa ra thư của Đức Luân cùng trưởng lão của mấy chục thôn bán thú nhân liên danh giới thiệu sao?"</w:t>
      </w:r>
    </w:p>
    <w:p>
      <w:pPr>
        <w:pStyle w:val="BodyText"/>
      </w:pPr>
      <w:r>
        <w:t xml:space="preserve">"Đại nhân, vừa tới đó chúng tôi đã lộ rõ thân phận và ý muốn, nhưng trưởng lão của họ đều cự tuyệt gặp tôi. Các huynh đệ đều tức giận, quát to: "Giết sạch thôn của chúng!" Nhưng bán thú nhân ở đó cũng không phải tay vừa, đao đã tới trước mắt rồi mà họ không thèm chớp mắt lấy một cái."</w:t>
      </w:r>
    </w:p>
    <w:p>
      <w:pPr>
        <w:pStyle w:val="BodyText"/>
      </w:pPr>
      <w:r>
        <w:t xml:space="preserve">"Ngàn vạn lần đừng để thấy máu nơi đó. Nơi đó là thánh địa, nếu ở đó giết người, thì toàn Viễn Đông sẽ đứng lên phản đối chúng ta đấy."</w:t>
      </w:r>
    </w:p>
    <w:p>
      <w:pPr>
        <w:pStyle w:val="BodyText"/>
      </w:pPr>
      <w:r>
        <w:t xml:space="preserve">Minh Vũ hiện vẻ quẫn bách: "Đúng vậy, đại nhân, ngài nói hoàn toàn chính xác. Lúc đó tôi lập tức ngăn cản các huynh đệ, nói với họ câu 'Xin lỗi' rồi đi ngay. Quả thật xin lỗi, tôi chưa hoàn thành nhiệm vụ."</w:t>
      </w:r>
    </w:p>
    <w:p>
      <w:pPr>
        <w:pStyle w:val="BodyText"/>
      </w:pPr>
      <w:r>
        <w:t xml:space="preserve">"Ngươi có đưa thư của Đức Luân cho họ xem không?"</w:t>
      </w:r>
    </w:p>
    <w:p>
      <w:pPr>
        <w:pStyle w:val="BodyText"/>
      </w:pPr>
      <w:r>
        <w:t xml:space="preserve">"Đại nhân, tôi đưa rồi. Bọn chúng hoàn toàn biết thân phận của chúng tôi, nhưng cố ý không lý gì đến chúng tôi, thật là bực mình. Bọn họ nói: 'Muốn gặp trưởng lão của thôn chúng ta, thì gọi Quang Minh Tú của các ngươi tự đến.'" Minh Vũ phẫn phẫn bất bình mắng vài tiếng, rồi nói tiếp: "Cái trưởng lão *** chó gì mà ngon quá vậy, không phải là một lão già nhà quên của một thôn xóm khỉ ho cò gáy thôi sao?"</w:t>
      </w:r>
    </w:p>
    <w:p>
      <w:pPr>
        <w:pStyle w:val="BodyText"/>
      </w:pPr>
      <w:r>
        <w:t xml:space="preserve">Tử Xuyên Tú cười nhẹ, không nói gì. Điều này không có gì kỳ, vì Minh Vũ không biết Vân tỉnh thánh miếu có địa vị thế nào trong tâm của dân chúng Viễn Đông. Hắn cũng không hề nghe nói đến danh từ của thánh miếu trưởng lão Bố Đan. Ông ta là nhân vật truyền kỳ nhà nhà đều biệt của Viễn Đông, là lãnh tự tinh thần của bán thú nhân. Năm xưa, chính vì ông ta mà dân chúng phản loạn còn ở thế yếu đã thiết kế mai phục tiêu diệt gọn hồng y kỳ bổn Lý Khoa soái lĩnh ba vạn Tử xuyên quân đi thảo phạt, từ đó khiến cho phản loạn lan rộng toàn Viễn Đông. Sau đó, không biết vì nguyên nhân gì, khi các chủng tộc quân phát triển lớn mạnh lên, ông ta đột nhiên rồi khỏi tầng lớp lĩnh đạo trọng tâm của quân các chủng tộc Viễn Đông, lui về ẩn ở thánh miếu.</w:t>
      </w:r>
    </w:p>
    <w:p>
      <w:pPr>
        <w:pStyle w:val="BodyText"/>
      </w:pPr>
      <w:r>
        <w:t xml:space="preserve">Nghe nói, đây là vì lúc đó đại đa số thủ lĩnh của Viễn Đông chủng tộc quân đều tán thành kết minh với ma tộc, trong khi một mình Bố Đan có ý khác, cho rằng kết minh với ma tộc chẳng khác nào làm bạn với sói. Nhưng không có ai ủng hộ ông ta, cho nên ông ta tức giận từ chức. Sau đó, hình thế phát triển chứng minh cái nhìn xa rộng của ông ta. Hiện giờ, trong tâm mắt của Viễn Đông dân chúng, địa vị của ông ta cao thâm vô cùng. Mười ba bộ lạc bán thú nhân đều tôn ông ta làm trưởng lão, và ông ta là người chưởng quản Viễn Đông thánh miếu.</w:t>
      </w:r>
    </w:p>
    <w:p>
      <w:pPr>
        <w:pStyle w:val="BodyText"/>
      </w:pPr>
      <w:r>
        <w:t xml:space="preserve">Đối với Đức Luân, Đức Côn và Đức Bố cũng các bán thú nhân quan hệ tốt với Tử Xuyên Tú, nếu như muốn mưu đồ đại sự ở Viễn Đông, tất yếu phải đạt được sự ủng hộ của Bố Đan trưởng lão. Tử Xuyên Tú gã khi nghe họ nói vậy, mới phải Bạch Xuyên và Minh Vũ mang người và lễ vật đến làm quen và kết giao với họ.</w:t>
      </w:r>
    </w:p>
    <w:p>
      <w:pPr>
        <w:pStyle w:val="BodyText"/>
      </w:pPr>
      <w:r>
        <w:t xml:space="preserve">Gã không dám phái La Kiệt đi, vì sợ tính tình của La Kiệt nóng nãy, sẽ hư chuyện. Không ngờ hai cán bộ cao cấp nhất trong bộ hạ của gã đi, lại còn mang theo thư dẫn kiến của trưởng lão mười mấy thôn trang của bán thú nhân, thế mà vẫn đụng phải bài đóng cửa không tiếp. Quả nhiên, đúng như lời đồn, Bố Đan trưởng lão cao ngạo phi thường, nhưng cũng may là trên đường về bọn Bạch Xuyên Minh Vũ gặp được nhóm phản quân đào vong của Đỗ Khắc, nếu không thì đã trở về trắng tay rồi.</w:t>
      </w:r>
    </w:p>
    <w:p>
      <w:pPr>
        <w:pStyle w:val="BodyText"/>
      </w:pPr>
      <w:r>
        <w:t xml:space="preserve">Tử Xuyên Tú ngẫm nghĩ, nói: "Được rồi, ngày mai ta sẽ đi một chuyến vậy."</w:t>
      </w:r>
    </w:p>
    <w:p>
      <w:pPr>
        <w:pStyle w:val="BodyText"/>
      </w:pPr>
      <w:r>
        <w:t xml:space="preserve">"A, đại nhân, đến đâu a?"</w:t>
      </w:r>
    </w:p>
    <w:p>
      <w:pPr>
        <w:pStyle w:val="BodyText"/>
      </w:pPr>
      <w:r>
        <w:t xml:space="preserve">Tử Xuyên Tú điềm đạm đáp: "Bọn họ không phải nói là muốn ta tự tới hay sao? Vậy tự ta tới đó vậy."</w:t>
      </w:r>
    </w:p>
    <w:p>
      <w:pPr>
        <w:pStyle w:val="BodyText"/>
      </w:pPr>
      <w:r>
        <w:t xml:space="preserve">Đỗ Khắc không minh bạch ý tứ của nàng, vẫn cung cung kính kính hồi đáp: "Dạ, trưởng quan."</w:t>
      </w:r>
    </w:p>
    <w:p>
      <w:pPr>
        <w:pStyle w:val="BodyText"/>
      </w:pPr>
      <w:r>
        <w:t xml:space="preserve">Bạch Xuyên gật đầu, rời khỏi gian phòng từ cửa sau. Đỗ Khắc ngồi xuống ghế, quan sát xung quanh. Căn phòng này không lớn, tường được quét rất trắng, có mùi cây gỗ đặc hữu của một căn phòng mới. Đồ đạc tron gphòng không nhiều, hình dáng đơn giản, ngay cả sơn cũng không có, lộ ra sừng sớ gỗ nguyên thủy. Thứ trang tri duy nhất trên tường là một bức tranh chữ rồng bay phượng múa, Đỗ Khắc nhìn một hồi mới biết đó thì ra là bốn cữ đại tự "Chế phách thiên hạ", nhưng lại treo ngược.</w:t>
      </w:r>
    </w:p>
    <w:p>
      <w:pPr>
        <w:pStyle w:val="BodyText"/>
      </w:pPr>
      <w:r>
        <w:t xml:space="preserve">Chờ một lúc, có tiếng bước chân từ ngoài bước vào, Đỗ Khắc lập tức đứng thẳng dậy cúi chào. Bạch Xuyên dẫn một người tiến vào, giới thiệu: "Đây chính là quan chỉ huy của chúng ta, Tử Xuyên Tú đại nhân - Đỗ Khắc, Đỗ Khắc, ngươi sao vậy?"</w:t>
      </w:r>
    </w:p>
    <w:p>
      <w:pPr>
        <w:pStyle w:val="BodyText"/>
      </w:pPr>
      <w:r>
        <w:t xml:space="preserve">Nàng đưa tay thăm mũi y, ngửa cổ lên nói: "Hắn ngất đi rồi."</w:t>
      </w:r>
    </w:p>
    <w:p>
      <w:pPr>
        <w:pStyle w:val="BodyText"/>
      </w:pPr>
      <w:r>
        <w:t xml:space="preserve">"Kỳ quá vậy, một con người khỏe khoắn như vậy nói xỉu là xỉu làm sao?" Tử Xuyên Tú hít mạnh một hơi, trên mặt đầy vết bầm, mặt mũi sưng vù đầy thương tích.</w:t>
      </w:r>
    </w:p>
    <w:p>
      <w:pPr>
        <w:pStyle w:val="BodyText"/>
      </w:pPr>
      <w:r>
        <w:t xml:space="preserve">Tỉnh trở lại, Đỗ Khắc nhìn như mất thần. Bạch Xuyên cũng dành ánh mắt đồng tình nhìn y, nhỏ giọng an ủi: "Cảm giác thần tượng sụp đổ khó chịu lắm phải không? Từ từ ngươi sẽ quen thôi."</w:t>
      </w:r>
    </w:p>
    <w:p>
      <w:pPr>
        <w:pStyle w:val="BodyText"/>
      </w:pPr>
      <w:r>
        <w:t xml:space="preserve">Bạch Xuyên ra lệnh: "Đem tình hình ngươi biết nói cho đại nhân nghe hết đi, chúng ta hiện giờ rất thiếu thông tin tình báo về phía ma tộc. Có một chuyện ta rất lấy làm kỳ, là bộ đội của ngươi có tỷ suất thương vong quá cao, một đại đội mà sao chỉ còn có bao nhiêu người ngươi thôi vậy?"</w:t>
      </w:r>
    </w:p>
    <w:p>
      <w:pPr>
        <w:pStyle w:val="BodyText"/>
      </w:pPr>
      <w:r>
        <w:t xml:space="preserve">"Dạ! Đại nhân, Bạch trưởng quan, từ trước tới nay quân đội ma tộc đều phân thành mấy đẳng cấp, trong đó, quân đội của Tắc Nội Á bộ tộc hưởng được ưu đãi nhiều nhất. Đãi ngộ dành cho họ tốt nhất, trang bị vũ khí tinh lương nhất, cung cấp sung túc nhất, tiền lương cũng nhiều nhất. Còn quân đội của các chủng tộc ma tộc khác phân làm đẳng cấp thứ hai, đãi ngộ ít hơn một chút, nhưng rõ ràng là hơn xa quân của các chủng tộc Viễn Đông. Trong quân các chủng tộc Viễn Đông, ma tộc xem trọng bán thú nhân, long nhân nhất. Bán thú nhân số lượng nhiều, long nhân chiến lực mạnh nhất, kế đến là quân đội của xà tộc."</w:t>
      </w:r>
    </w:p>
    <w:p>
      <w:pPr>
        <w:pStyle w:val="BodyText"/>
      </w:pPr>
      <w:r>
        <w:t xml:space="preserve">Đỗ Khắc bi phẫn nói tiếp: "Và quân đội chịu sự kỳ thị nhiều nhất chính là nhân loại của chúng ta, chỗ nào nguy hiểm, thương vong cao nhất, chúng lại phái chúng tôi tới. Giống như lần trước công kích Mạt Y thành vậy, chúng tôi bị phái vào đợt công kích đầu tiên, phía sau là đội đốc chiến của ma tộc. Rất nhiều huynh đệ ngay cả thụ thương cũng không được phép lùi lại, chỉ có thể bị bộ đội phía sau đạp chết. Bọn chúng thành tâm muốn dùng thi thể chúng tôi giúp chúng trãi đường! Đãi ngộ dành cho chúng tôi nói cho cùng thì so với bọn tinh linh quái làm nộ dịch trong quân cũng không bằng. Không những bị cắt trừ tiền lương, mà lương thực phát cấp cũng bị thiêu thối, ăn không đủ no, mặc không đủ ấm...</w:t>
      </w:r>
    </w:p>
    <w:p>
      <w:pPr>
        <w:pStyle w:val="BodyText"/>
      </w:pPr>
      <w:r>
        <w:t xml:space="preserve">"Trưởng quan, ma tộc quân thành tâm không coi chúng tôi là người. Kỳ thật không phải chỉ chúng tôi, mọi quan binh nhân loại trong quân các chủng tộc Viễn Đông không ai là không hi vọng có thể phản hồi, chỉ cần là có cơ hội. Lôi Hồng chết rồi, một lượng lớn chúng tôi đã đào vong. Ma tộc phái xuất ra chấp pháp đội để truy sát. Bọn chúng chỉ cần bắt được đào binh là treo lên cây thiêu sống! Trong khu vực Đỗ Toa hành tỉnh, chỗ nào cũng có mùi tử thi bị thiêu cháy.</w:t>
      </w:r>
    </w:p>
    <w:p>
      <w:pPr>
        <w:pStyle w:val="BodyText"/>
      </w:pPr>
      <w:r>
        <w:t xml:space="preserve">"Chúng tôi cũng lấy máu đền bằng máu, chúng muốn mạng của chúng tôi, thì chúng tôi giết chúng trước! Ngày đó chúng tôi bày ra mai phục, giết sạch đội chấp pháp đuổi theo, để giải cái tức trong lòng."</w:t>
      </w:r>
    </w:p>
    <w:p>
      <w:pPr>
        <w:pStyle w:val="BodyText"/>
      </w:pPr>
      <w:r>
        <w:t xml:space="preserve">Tử Xuyên Tú gật đầu, khen ngợi: "Làm tốt lắm! Hỏi ngươi một chuyện, Đỗ Khắc, hiện giờ trong quân của ma tộc, nhân loại sĩ binh như các ngươi vậy còn nhiều ít?"</w:t>
      </w:r>
    </w:p>
    <w:p>
      <w:pPr>
        <w:pStyle w:val="BodyText"/>
      </w:pPr>
      <w:r>
        <w:t xml:space="preserve">Đỗ Khắc phi thường lanh lợi, hỏi một trả lời mười: "Đại nhân, khi xưa Lôi Hồng khởi binh làm phản, binh lực tổng cộng có hai mươi lăm sư đoàn, trong đó có mười sư đoàn kỵ binh, đại khái có khoảng hai chục vạn người. Nhưng do đánh nhau lâu như vậy, các cánh quân đều thương vong rất lớn, đặc biệt là sau khi Lôi Hồng chết rồi, rất nhiều binh sĩ len lén li khai. Hiện giờ, trong ma tộc quân đại khái còn khoảng 10 vạn quân bù nhìn của nhân loại, nhưng biên chế thì vẫn bảo lưu hai mươi lăm sư đoàn. Về thật chất, sư đoàn nào cũng không còn đủ một nửa binh lực như trước. Các cánh quân đều cực kỳ bất ổn về quân tâm, quản lý hỗn loạn, kỷ luật cực kém, thường có binh sĩ đào vong. Quân quan thì thường nhắm một mắt mở một mắt cho qua, thậm chí có quân quan dẫn theo bộ hạ cùng trốn, ví dụ như tôi vậy."</w:t>
      </w:r>
    </w:p>
    <w:p>
      <w:pPr>
        <w:pStyle w:val="BodyText"/>
      </w:pPr>
      <w:r>
        <w:t xml:space="preserve">Tử Xuyên Tú vừa ý gật đầu, trao đổi ánh mắt với Bạch Xuyên, đều thấy vẻ vui mừng trong mắt đối phương. Trốn trong rừng sâu ở Ngõa Cách này tuy tương đối an toàn, nhưng lại có chỗ bất tiện, đó là khiếm khuyết tin tức bên ngoài. Hiện giờ, thứ mà bọn họ thiếu nhất là tin tức tình báo về quân đội của ma tộc. Giống như Tử Xuyên Tú đã dự liệu ban đầu, sau núi cao là vực sâu, sau khi vui mừng vì chinh phục Viễn Đông, bộ máy chiến tranh đồ sộ của ma tộc không khỏi xuất hiện hiện tượng sĩ khí cùn nhụt yếu kém.</w:t>
      </w:r>
    </w:p>
    <w:p>
      <w:pPr>
        <w:pStyle w:val="BodyText"/>
      </w:pPr>
      <w:r>
        <w:t xml:space="preserve">"Hiện giờ phân bố binh lực của Ma tộc ở Viễn Đông như thế nào, ngươi có rõ không?"</w:t>
      </w:r>
    </w:p>
    <w:p>
      <w:pPr>
        <w:pStyle w:val="BodyText"/>
      </w:pPr>
      <w:r>
        <w:t xml:space="preserve">Đỗ Khắc hơi khó xử, nhíu mày ngẫm nghĩ một hồi, do dự hồi đáp: "Cái này, đại nhân, trong quân của ma tộc địa vị của nhân loại chúng tôi rất thấp kém, rất nhiều thông tin tình báo trọng yếu chúng tôi đều không tiếp xúc được. Chỉ có điều tôi có nghe nhiều lời đồn, không biết là đúng hay sai..."</w:t>
      </w:r>
    </w:p>
    <w:p>
      <w:pPr>
        <w:pStyle w:val="BodyText"/>
      </w:pPr>
      <w:r>
        <w:t xml:space="preserve">"Ngươi cứ nói đi, ta không trách ngươi đâu."</w:t>
      </w:r>
    </w:p>
    <w:p>
      <w:pPr>
        <w:pStyle w:val="BodyText"/>
      </w:pPr>
      <w:r>
        <w:t xml:space="preserve">"Dạ, có một điểm có thể xác định, là binh lực hiện tại của ma tộc không bằng lúc mới khai chiến. Trong chiến tranh Viễn Đông, bọn họ tuy thắng, nhưng cũng trả giá không ít, đặc biệt là trong trận đánh ở Mạt Y thành với Tư Đặc Lâm đại nhân. Mọi người đều nói, thương vong của ma tộc quân rất lớn, nếu không ma thần hoàng không dễ dàng gì đáp ứng hòa đàm. Nghe nói là tổn thất mấy vạn quân đội tinh nhuệ, còn bức phải đổi tướng ngay trận tiền, triệt chức của hoàng thái tử.</w:t>
      </w:r>
    </w:p>
    <w:p>
      <w:pPr>
        <w:pStyle w:val="BodyText"/>
      </w:pPr>
      <w:r>
        <w:t xml:space="preserve">"Chiến tranh kết thúc rồi, sản xuất nông nghiệp trong nước của họ rất cần nhân lực, nên ma tộc đã rút một lượng lớn quân đội về cho phục viên. Hành cung của Ma thần hoàng cũng triệt tiêu, cung đình Cận vệ lữ có lực chiến đấu mạnh nhất cũng được rút về. Các quân đoàn chủ lực cũng nối tiếp nhau rút, ví dụ như quân đoàn chủ lực của Tạp Đốn, Tạp Lan, Vân Thiển Tuyết, Diệp Nhĩ Mã, La Tư vâng vâng. Tất cả họ đều không còn ở Viễn Đông nữa.</w:t>
      </w:r>
    </w:p>
    <w:p>
      <w:pPr>
        <w:pStyle w:val="BodyText"/>
      </w:pPr>
      <w:r>
        <w:t xml:space="preserve">"Hiện giờ, lực lượng chủ yếu của ma tộc lưu tại Viễn Đông chỉ còn quân đoàn của Lỗ Đế và quân đoàn Lăng Bộ Hư. Lỗ Đế là Viễn Đông đại tổng đốc tân nhiệm. Quân đội của y phần lớn là phân tán trú đóng các vùng của Viễn Đông. Còn quân của Lăng Bộ Hư thì đóng ở khu vực phía tây xung quanh Ngõa Luân yếu tác, chuyên môn phụ trách giám thị và phòng ngự thủ quân nhân loại tại Ngõa Luân yếu tắc. Trừ bọn họ, binh lực của ma tộc còn lại chỉ còn là quân của liên hợp các chủng tộc Viễn Đông."</w:t>
      </w:r>
    </w:p>
    <w:p>
      <w:pPr>
        <w:pStyle w:val="BodyText"/>
      </w:pPr>
      <w:r>
        <w:t xml:space="preserve">Tử Xuyên Tú cả kinh hỏi: "Lỗ Đế đã nhậm chức đại tổng đốc Viễn Đông, chứ không phải Vân Thiển Tuyết sao?"</w:t>
      </w:r>
    </w:p>
    <w:p>
      <w:pPr>
        <w:pStyle w:val="BodyText"/>
      </w:pPr>
      <w:r>
        <w:t xml:space="preserve">"Cái này là có nguyên nhân, lúc trước khi khai chiến, ma thần hoàng đã ước định cùng các bộ hạ, ai giết địch nhiều nhất thì kẻ đó là đại tổng đốc mới của Viễn Đông. Kết quả khi chiến tranh kết thúc, mọi người so sánh lại, phát hiện tuy dưới Mạt y thành có trải qua chiến bại, nhưng quân đoàn giết địch nhiều nhất lại là của Lỗ Đế. Chỉ trong cuộc chiến tại Nguyệt Lượng loan, y đã tiêu diệt gọn mấy chục vạn dân quân của gia tộc. Chỉ bằng số đó đã hơn hẳn các tướng quân khác. Do đó, ma thần hoàng đã tuân thủ lời hứa, cho y làm đại tổng đốc."</w:t>
      </w:r>
    </w:p>
    <w:p>
      <w:pPr>
        <w:pStyle w:val="BodyText"/>
      </w:pPr>
      <w:r>
        <w:t xml:space="preserve">Tử Xuyên Tú trầm ngâm, lúc trước trong quân đội của ma tộc, gã đã nghe nhiều lời đồn đại về Lỗ Đế, hiểu rõ tác phong của y. Bạch Xuyên dẫn Đỗ Khắc cho về nghỉ ngơi. Lát sau có Minh Vũ tiến vào báo cáo, Tử Xuyên Tú hỏi hắn: "Lần này ra ngoài, tình hình thế nào?"</w:t>
      </w:r>
    </w:p>
    <w:p>
      <w:pPr>
        <w:pStyle w:val="BodyText"/>
      </w:pPr>
      <w:r>
        <w:t xml:space="preserve">"Đại nhân, chúng tôi lần này ra ngoài quan sát mấy hành tỉnh, tình huống đều gần giống nhau: khô hạn, hoang tàn, đói khổ, nạn tai. Chúng tôi đi qua đầu đều thấy ruộng đất bỏ hoang, không ai cấy cày, bên đường chỗ nào cũng có thi thể chết đói. Lão bá tánh đã trốn vào rừng sâu không dám ra nữa, vừa sợ ma tộc quân bắt tráng đinh và chinh lương, vừa sợ đạo tặc giết sạch thôn trang. Chỗ nào cũng có đạo tặc, chúng tôi dọc đường ít nhất cũng đụng phải cả trăm vụ cướp. Ở Ngõa Cách hành tỉnh của chúng ta còn khá hơn một chút, nhân vì người vùng này có chúng ta chu cấp, dù sao cũng có thể vượt qua được tai nàn."</w:t>
      </w:r>
    </w:p>
    <w:p>
      <w:pPr>
        <w:pStyle w:val="BodyText"/>
      </w:pPr>
      <w:r>
        <w:t xml:space="preserve">"Có đụng phải những đội tuần tra của ma tộc không?"</w:t>
      </w:r>
    </w:p>
    <w:p>
      <w:pPr>
        <w:pStyle w:val="BodyText"/>
      </w:pPr>
      <w:r>
        <w:t xml:space="preserve">Minh Vũ cười không tự nhiên cho lắm: "Tuần tra đội? Đại nhân ngài có phải định nói cả một đại đội ma tộc chánh quy quân không, như vậy thì mới phỉa. Ở Viễn Đông đại công lộ nối liền các hành tỉnh, quân đội ma tộc tràn đầy. Chúng tôi ít nhất là đụng chúng tới hai mươi lăm lần! Có mười mấy lần phải dùng khoái mã vừa đánh vừa chạy mới vượt qua được, còn về chuyện bọn chúng có theo dấu phía sau không, thì tôi không năm chắc lắm."</w:t>
      </w:r>
    </w:p>
    <w:p>
      <w:pPr>
        <w:pStyle w:val="BodyText"/>
      </w:pPr>
      <w:r>
        <w:t xml:space="preserve">Tử Xuyên Tú cả kinh: "Chẳng phải là nói quân chủ lực ma tộc đều tập trung ở đại doanh phía tây nam và Đỗ Toa hay sao?"</w:t>
      </w:r>
    </w:p>
    <w:p>
      <w:pPr>
        <w:pStyle w:val="BodyText"/>
      </w:pPr>
      <w:r>
        <w:t xml:space="preserve">Minh Vũ hồi đáp rất khẳng định: "Đúng vậy, đại nhân, xem ra là ma tộc đang mưu tính hành động gì đó. Bọn chúng tập kết trọng binh ở Sa La, Minh Khắc, binh lực chí ít là ba chục đoàn đội. Tôi hoài nghi là có khả năng chỉa mũi dùi vào chúng ta."</w:t>
      </w:r>
    </w:p>
    <w:p>
      <w:pPr>
        <w:pStyle w:val="BodyText"/>
      </w:pPr>
      <w:r>
        <w:t xml:space="preserve">Tử Xuyên Tú lắc đầu: "Không có khả năng. Bọn chúng không rõ thực lực của chúng ta, nếu như muốn đối phó với chúng ta, bọn chúng không đại động can qua như vậy, tối đa là phái mấy đoàn đội thảo phạt là được rồi. Ngươi có tiến nhập vào Vân tỉnh không?"</w:t>
      </w:r>
    </w:p>
    <w:p>
      <w:pPr>
        <w:pStyle w:val="BodyText"/>
      </w:pPr>
      <w:r>
        <w:t xml:space="preserve">"Dạ có, đại nhân. Tôi có vào Vân tỉnh, nhưng không thể gặp trưởng lão, quả thật là xin lỗi, tôi chưa hoàn thành nhiệm vụ."</w:t>
      </w:r>
    </w:p>
    <w:p>
      <w:pPr>
        <w:pStyle w:val="BodyText"/>
      </w:pPr>
      <w:r>
        <w:t xml:space="preserve">Tử Xuyên Tú nhíu mày: "Vì sao? Ngươi không liên hệ với họ à? Ngươi không đưa ra thư của Đức Luân cùng trưởng lão của mấy chục thôn bán thú nhân liên danh giới thiệu sao?"</w:t>
      </w:r>
    </w:p>
    <w:p>
      <w:pPr>
        <w:pStyle w:val="BodyText"/>
      </w:pPr>
      <w:r>
        <w:t xml:space="preserve">"Đại nhân, vừa tới đó chúng tôi đã lộ rõ thân phận và ý muốn, nhưng trưởng lão của họ đều cự tuyệt gặp tôi. Các huynh đệ đều tức giận, quát to: "Giết sạch thôn của chúng!" Nhưng bán thú nhân ở đó cũng không phải tay vừa, đao đã tới trước mắt rồi mà họ không thèm chớp mắt lấy một cái."</w:t>
      </w:r>
    </w:p>
    <w:p>
      <w:pPr>
        <w:pStyle w:val="BodyText"/>
      </w:pPr>
      <w:r>
        <w:t xml:space="preserve">"Ngàn vạn lần đừng để thấy máu nơi đó. Nơi đó là thánh địa, nếu ở đó giết người, thì toàn Viễn Đông sẽ đứng lên phản đối chúng ta đấy."</w:t>
      </w:r>
    </w:p>
    <w:p>
      <w:pPr>
        <w:pStyle w:val="BodyText"/>
      </w:pPr>
      <w:r>
        <w:t xml:space="preserve">Minh Vũ hiện vẻ quẫn bách: "Đúng vậy, đại nhân, ngài nói hoàn toàn chính xác. Lúc đó tôi lập tức ngăn cản các huynh đệ, nói với họ câu 'Xin lỗi' rồi đi ngay. Quả thật xin lỗi, tôi chưa hoàn thành nhiệm vụ."</w:t>
      </w:r>
    </w:p>
    <w:p>
      <w:pPr>
        <w:pStyle w:val="BodyText"/>
      </w:pPr>
      <w:r>
        <w:t xml:space="preserve">"Ngươi có đưa thư của Đức Luân cho họ xem không?"</w:t>
      </w:r>
    </w:p>
    <w:p>
      <w:pPr>
        <w:pStyle w:val="BodyText"/>
      </w:pPr>
      <w:r>
        <w:t xml:space="preserve">"Đại nhân, tôi đưa rồi. Bọn chúng hoàn toàn biết thân phận của chúng tôi, nhưng cố ý không lý gì đến chúng tôi, thật là bực mình. Bọn họ nói: 'Muốn gặp trưởng lão của thôn chúng ta, thì gọi Quang Minh Tú của các ngươi tự đến.'" Minh Vũ phẫn phẫn bất bình mắng vài tiếng, rồi nói tiếp: "Cái trưởng lão *** chó gì mà ngon quá vậy, không phải là một lão già nhà quên của một thôn xóm khỉ ho cò gáy thôi sao?" truyện copy từ</w:t>
      </w:r>
    </w:p>
    <w:p>
      <w:pPr>
        <w:pStyle w:val="BodyText"/>
      </w:pPr>
      <w:r>
        <w:t xml:space="preserve">Tử Xuyên Tú cười nhẹ, không nói gì. Điều này không có gì kỳ, vì Minh Vũ không biết Vân tỉnh thánh miếu có địa vị thế nào trong tâm của dân chúng Viễn Đông. Hắn cũng không hề nghe nói đến danh từ của thánh miếu trưởng lão Bố Đan. Ông ta là nhân vật truyền kỳ nhà nhà đều biệt của Viễn Đông, là lãnh tự tinh thần của bán thú nhân. Năm xưa, chính vì ông ta mà dân chúng phản loạn còn ở thế yếu đã thiết kế mai phục tiêu diệt gọn hồng y kỳ bổn Lý Khoa soái lĩnh ba vạn Tử xuyên quân đi thảo phạt, từ đó khiến cho phản loạn lan rộng toàn Viễn Đông. Sau đó, không biết vì nguyên nhân gì, khi các chủng tộc quân phát triển lớn mạnh lên, ông ta đột nhiên rồi khỏi tầng lớp lĩnh đạo trọng tâm của quân các chủng tộc Viễn Đông, lui về ẩn ở thánh miếu.</w:t>
      </w:r>
    </w:p>
    <w:p>
      <w:pPr>
        <w:pStyle w:val="BodyText"/>
      </w:pPr>
      <w:r>
        <w:t xml:space="preserve">Nghe nói, đây là vì lúc đó đại đa số thủ lĩnh của Viễn Đông chủng tộc quân đều tán thành kết minh với ma tộc, trong khi một mình Bố Đan có ý khác, cho rằng kết minh với ma tộc chẳng khác nào làm bạn với sói. Nhưng không có ai ủng hộ ông ta, cho nên ông ta tức giận từ chức. Sau đó, hình thế phát triển chứng minh cái nhìn xa rộng của ông ta. Hiện giờ, trong tâm mắt của Viễn Đông dân chúng, địa vị của ông ta cao thâm vô cùng. Mười ba bộ lạc bán thú nhân đều tôn ông ta làm trưởng lão, và ông ta là người chưởng quản Viễn Đông thánh miếu.</w:t>
      </w:r>
    </w:p>
    <w:p>
      <w:pPr>
        <w:pStyle w:val="BodyText"/>
      </w:pPr>
      <w:r>
        <w:t xml:space="preserve">Đối với Đức Luân, Đức Côn và Đức Bố cũng các bán thú nhân quan hệ tốt với Tử Xuyên Tú, nếu như muốn mưu đồ đại sự ở Viễn Đông, tất yếu phải đạt được sự ủng hộ của Bố Đan trưởng lão. Tử Xuyên Tú gã khi nghe họ nói vậy, mới phải Bạch Xuyên và Minh Vũ mang người và lễ vật đến làm quen và kết giao với họ.</w:t>
      </w:r>
    </w:p>
    <w:p>
      <w:pPr>
        <w:pStyle w:val="BodyText"/>
      </w:pPr>
      <w:r>
        <w:t xml:space="preserve">Gã không dám phái La Kiệt đi, vì sợ tính tình của La Kiệt nóng nãy, sẽ hư chuyện. Không ngờ hai cán bộ cao cấp nhất trong bộ hạ của gã đi, lại còn mang theo thư dẫn kiến của trưởng lão mười mấy thôn trang của bán thú nhân, thế mà vẫn đụng phải bài đóng cửa không tiếp. Quả nhiên, đúng như lời đồn, Bố Đan trưởng lão cao ngạo phi thường, nhưng cũng may là trên đường về bọn Bạch Xuyên Minh Vũ gặp được nhóm phản quân đào vong của Đỗ Khắc, nếu không thì đã trở về trắng tay rồi.</w:t>
      </w:r>
    </w:p>
    <w:p>
      <w:pPr>
        <w:pStyle w:val="BodyText"/>
      </w:pPr>
      <w:r>
        <w:t xml:space="preserve">Tử Xuyên Tú ngẫm nghĩ, nói: "Được rồi, ngày mai ta sẽ đi một chuyến vậy."</w:t>
      </w:r>
    </w:p>
    <w:p>
      <w:pPr>
        <w:pStyle w:val="BodyText"/>
      </w:pPr>
      <w:r>
        <w:t xml:space="preserve">"A, đại nhân, đến đâu a?"</w:t>
      </w:r>
    </w:p>
    <w:p>
      <w:pPr>
        <w:pStyle w:val="BodyText"/>
      </w:pPr>
      <w:r>
        <w:t xml:space="preserve">Tử Xuyên Tú điềm đạm đáp: "Bọn họ không phải nói là muốn ta tự tới hay sao? Vậy tự ta tới đó vậy."</w:t>
      </w:r>
    </w:p>
    <w:p>
      <w:pPr>
        <w:pStyle w:val="Compact"/>
      </w:pPr>
      <w:r>
        <w:t xml:space="preserve">-o0o-</w:t>
      </w:r>
      <w:r>
        <w:br w:type="textWrapping"/>
      </w:r>
      <w:r>
        <w:br w:type="textWrapping"/>
      </w:r>
    </w:p>
    <w:p>
      <w:pPr>
        <w:pStyle w:val="Heading2"/>
      </w:pPr>
      <w:bookmarkStart w:id="58" w:name="chương-2-xuất-sơn"/>
      <w:bookmarkEnd w:id="58"/>
      <w:r>
        <w:t xml:space="preserve">36. Chương 2 : Xuất Sơ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7: Quang minh thánh vực</w:t>
      </w:r>
    </w:p>
    <w:p>
      <w:pPr>
        <w:pStyle w:val="BodyText"/>
      </w:pPr>
      <w:r>
        <w:t xml:space="preserve">-----oo0oo-----</w:t>
      </w:r>
    </w:p>
    <w:p>
      <w:pPr>
        <w:pStyle w:val="BodyText"/>
      </w:pPr>
      <w:r>
        <w:t xml:space="preserve">Chương 2: Xuất sơn</w:t>
      </w:r>
    </w:p>
    <w:p>
      <w:pPr>
        <w:pStyle w:val="BodyText"/>
      </w:pPr>
      <w:r>
        <w:t xml:space="preserve">Nhóm dịch: Tú Xuyên</w:t>
      </w:r>
    </w:p>
    <w:p>
      <w:pPr>
        <w:pStyle w:val="BodyText"/>
      </w:pPr>
      <w:r>
        <w:t xml:space="preserve">Sưu Tầm by nguoibantot8 --- 4vn.eu</w:t>
      </w:r>
    </w:p>
    <w:p>
      <w:pPr>
        <w:pStyle w:val="BodyText"/>
      </w:pPr>
      <w:r>
        <w:t xml:space="preserve">Minh Vũ thập phần chấn kinh: "Đại nhân, đó chẳng qua là mấy lão nhà quên chốn khỉ ho cò gáy mà thôi, không đáng để ngài tự thân lao khổ đâu. Như vầy đi, tôi chạy thêm chuyến nữa, mang theo huynh đệ mời thỉnh lão tới đây. Nếu lão mà không chịu, tôi sẽ đồ diệt sạch cả thôn của lão luôn!" Minh Vũ nói rin rít kẻ răng, hiển nhiên là lần trước chịu sự đón tiếp lạnh lùng, cho nên lòng vẫn còn hận.</w:t>
      </w:r>
    </w:p>
    <w:p>
      <w:pPr>
        <w:pStyle w:val="BodyText"/>
      </w:pPr>
      <w:r>
        <w:t xml:space="preserve">Tử Xuyên Tú lắc đầu: "Không được, ta cần ông ta hợp tác, không thể dùng biện pháp mạnh. Hơn nữa, lâu rồi không đi đó đây, ta cũng muốn ra ngoài xem thế giới chút."</w:t>
      </w:r>
    </w:p>
    <w:p>
      <w:pPr>
        <w:pStyle w:val="BodyText"/>
      </w:pPr>
      <w:r>
        <w:t xml:space="preserve">Đến lúc này Bạch Xuyên đẩy cửa tiến vào, nghe Tử Xuyên Tú nói vậy, cả kinh hỏi: "Đại nhân ngài muốn tự thân đến đó sao? Nhưng mà thân thể ngài của chưa hoàn toàn khôi phục..."</w:t>
      </w:r>
    </w:p>
    <w:p>
      <w:pPr>
        <w:pStyle w:val="BodyText"/>
      </w:pPr>
      <w:r>
        <w:t xml:space="preserve">Nói đến đây mấy người đều trầm mặc, Tử Xuyên Tú nhân vì thân thụ nội thương và ngoài thương, trong lúc đào vong lại gặp hoàn cảnh ác liệt nên tăng gia sự thương hại đối với thân thể, cho nên bệnh tình của gã nhất mực không thuyên giảm. Kinh quá sự cứu trị bằng bí phương của các bán thú nhân trong thôn, ngoại thương của gã khép miệng rất nhanh, nhưng hai loại nội thương vẫn triền miên không chịu biến, gây thương hại rất lớn đối với kinh mạch và đan điền. Hiện giờ, Tử Xuyên Tú căn bản không có cách gì vận khí đề lực, hoàn toàn chẳng khác gì một phế nhân không biết võ công.</w:t>
      </w:r>
    </w:p>
    <w:p>
      <w:pPr>
        <w:pStyle w:val="BodyText"/>
      </w:pPr>
      <w:r>
        <w:t xml:space="preserve">Tử Xuyên Tú hắc hắc cười: "Không cần khẩn trương, không phải còn có hai ngươi hay sao?" Trong tiếng cười mang theo vài phần thảm đạm bất lực.</w:t>
      </w:r>
    </w:p>
    <w:p>
      <w:pPr>
        <w:pStyle w:val="BodyText"/>
      </w:pPr>
      <w:r>
        <w:t xml:space="preserve">Bạch Xuyên nhìn gã mà lòng đầy chua xót. Một hảo hán đã từng đơn thương độc mã xông vào đại doanh của ma tộc, hiện giờ đã biến thành một kẻ trói gà không chặt như thế, phải nhờ bộ hạ bảo hộ mới dám ra cửa. Anh hùng mạt lộ khí đoản, quả thật khiến người ta đau lòng. Mấy bộ hạ ngầm đau xót cho gã, nhưng gã lại chẳng để ý chút gì, suốt ngày cứ khoái lạc chuyên đi rình phụ nữ thay đồ.</w:t>
      </w:r>
    </w:p>
    <w:p>
      <w:pPr>
        <w:pStyle w:val="BodyText"/>
      </w:pPr>
      <w:r>
        <w:t xml:space="preserve">Nàng vội vã cúi đầu, không để Tử Xuyên Tú nhìn thấy vẻ thương xót trong mắt mình: "Dạ vâng, vậy chúng tôi đi chuẩn bị hộ vệ đội." Hai người ra ngoài nhỏ giọng thương nghị hồi lâu, rồi đi tìm La Kiệt đem sự tình nói hết.</w:t>
      </w:r>
    </w:p>
    <w:p>
      <w:pPr>
        <w:pStyle w:val="BodyText"/>
      </w:pPr>
      <w:r>
        <w:t xml:space="preserve">Bạch Xuyên nói với hai người còn lại: 'Chúng ta nhất định phải đảm bảo an toàn cho đại nhân trên đường. Hai người đem cao thủ giỏi nhất điều cấp cho ta hết. La Kiệt, ngươi tự thân theo ta một chuyến!"</w:t>
      </w:r>
    </w:p>
    <w:p>
      <w:pPr>
        <w:pStyle w:val="BodyText"/>
      </w:pPr>
      <w:r>
        <w:t xml:space="preserve">Hai người kia chẳng nói hai lời, thẳng thừng đáp ứng ngay. Minh Vũ bảo: "Trong bộ đội của ta, ngươi nhìn trúng ai thì tùy tiện tuyển người đó. Sự an toàn của đại nhân là khẩn yếu, hay là ta cùng đi với ngươi luôn?"</w:t>
      </w:r>
    </w:p>
    <w:p>
      <w:pPr>
        <w:pStyle w:val="BodyText"/>
      </w:pPr>
      <w:r>
        <w:t xml:space="preserve">Bạch Xuyên do dự một chút, cuối cùng nói: "Thôi đi, nếu tất cả chúng ta đều đi hết trong nhà không lưu một người nào đó có thể ứng phó những chuyện đột nhiên phát sinh thì không hay đâu."</w:t>
      </w:r>
    </w:p>
    <w:p>
      <w:pPr>
        <w:pStyle w:val="BodyText"/>
      </w:pPr>
      <w:r>
        <w:t xml:space="preserve">Tiếp đó nửa ngày, Bạch Xuyên bận rộn tuyển đội hộ vệ cho Tử Xuyên Tú. Yêu cầu của nàng rất cao, phải có thân thủ giỏi, phải biết cận thân cách đấu, giết địch tay không, khinh công, kỵ xạ... đảm bảo kỹ thuật toàn diện. Hơn nữa đầu não phải tốt, phản ứng mẫn tiệp, phải tuyệt đối trung thành, trong thời khắc quan trọng có dũng khí ngăn tên vì trưởng quan.</w:t>
      </w:r>
    </w:p>
    <w:p>
      <w:pPr>
        <w:pStyle w:val="BodyText"/>
      </w:pPr>
      <w:r>
        <w:t xml:space="preserve">Người đáp ứng đủ điều kiện này không nhiều, nhưng rất may là trong Tú Tự doanh nhân tài đầy rẫy, kinh qua một phen tuyển chọn, nàng cuối cùng đã tìm đủ người, tổng cộng có 50 hộ vệ. Bọn họ không những là cao thủ có kỹ thuật toàn diện, mà còn có những sở trường riêng. Ví dụ như có người đặc biệt giỏi về đấu mã đao, có người là hảo thủ về tay không đánh đấu, còn có mười mấy thần tiễn thủ bách bộ xuyên dương. Cấu thành như vậy rõ ràng là tạo thành lưới phòng ngự kiêm cả công lẫn thủ.</w:t>
      </w:r>
    </w:p>
    <w:p>
      <w:pPr>
        <w:pStyle w:val="BodyText"/>
      </w:pPr>
      <w:r>
        <w:t xml:space="preserve">Đặc biệt, có vài người là cao thủ nội gia kiêm ngoại gia, toàn thân đao thương không nhập. Trong kế sách của Bạch Xuyên, bọn họ sẽ là hộ vệ cận thân của Tử Xuyên Tú, chuyên môn phòng bị những tên vong mạng bí quá hóa liều.</w:t>
      </w:r>
    </w:p>
    <w:p>
      <w:pPr>
        <w:pStyle w:val="BodyText"/>
      </w:pPr>
      <w:r>
        <w:t xml:space="preserve">Về phương diện ngựa cưỡi, Bạch Xuyên nghĩ biện pháp tuyển chọn một đám chiến mã mới từ Tân Gia hành tỉnh trang bị cho các hộ vệ của Tử Xuyên Tú. Tân Gia hành tỉnh nổi tiếng về sản xuất tuấn mã. Ngựa của họ có thể mang nặng, giỏi về dai sức, chạy nhanh, so với chiến mã của ma tộc thì luận về tốc độ và sự dẻo dai đều có phần hơn. Thiết giáp quân của Tử Xuyên gia trước giờ đều tuyển chọn chiến mã từ Tân Gia địa khu.</w:t>
      </w:r>
    </w:p>
    <w:p>
      <w:pPr>
        <w:pStyle w:val="BodyText"/>
      </w:pPr>
      <w:r>
        <w:t xml:space="preserve">Như vậy nếu gặp phải quân đội lớn của ma tộc, mọi người có thể lên ngựa đào tẩu.</w:t>
      </w:r>
    </w:p>
    <w:p>
      <w:pPr>
        <w:pStyle w:val="BodyText"/>
      </w:pPr>
      <w:r>
        <w:t xml:space="preserve">Ngày hôm sau, đội ngũ bắt đầu khởi hành xuất sơn. Họ có khoảng trăm người, ngoại trừ Tử Xuyên Tú và La Kiệt, Bạch Xuyên dẫn đầu, trong đội ngũ còn có khoảng 50 hộ vệ, 30 bán thú nhân. Bọn họ có số theo Tử Xuyên Tú cùng đến Vân Tỉnh, có số ra ngoài để làm ăn, dùng lương thực để trao đổi quáng sản. Trong thời đại trật tự mất hết, đạo tặc như rươi thế này, nếu không có đủ vũ lực, không ai dám ra khỏi cửa. Còn nhóm của Tử Xuyên Tú tuy không nhiều người, nhưng lực chiến đấu rất mạnh, ngoại trừ Tử Xuyên Tú, không ai là kẻ thường.</w:t>
      </w:r>
    </w:p>
    <w:p>
      <w:pPr>
        <w:pStyle w:val="BodyText"/>
      </w:pPr>
      <w:r>
        <w:t xml:space="preserve">Tử Xuyên Tú từng vui vẻ khen rằng: "Bọn họ tổ hợp lại, lực chiến đấu có thể hơn cả nửa đoàn đội ma tộc rồi."</w:t>
      </w:r>
    </w:p>
    <w:p>
      <w:pPr>
        <w:pStyle w:val="BodyText"/>
      </w:pPr>
      <w:r>
        <w:t xml:space="preserve">Đội ngũ dọc đường đi khá thuận lợi. Do những bán thú nhân quen đường chỉ dẫn, bọn họ tránh đại lộ, chuyên đi vào những tiểu lộ vắng vẻ. Như vậy có cái hay là tránh đội tuần tra của ma tộc, cái dở là thỉnh thoảng không hẹn mà gặp một đám hảo hán khác. Thường thường họ đang đi đi, chợt "ô a" vang dội, trong rừng xông ra một bầy bán thú nhân và xà tộc hảo hán. Bán thú nhân chủng tộc rất tự tôn, cho dù là cướp, họ thường thẹn thùng không thừa nhận là cướp. Có kẻ còn mang ra một cái hộp, tự xưng là đi quyên góp, mục đích là cứu trợ những em bé bần khốn tiếp thụ phổ cập tiểu học, đồng thời còn thanh minh là bản thân không tham ô; Có kẻ còn xưng rõ là con đường này là bảo địa phong thủy của nhà y, ở đó có chôn xương của tổ tiên tôn quý nhất của y. Hiện giờ các ngươi là đám hương thân bên ngoài đi qua đây đạp quá, vũ nhục tổ tiên thần thánh của y, còn làm hư phong thủy bổn địa, cắt đường tài lộc, đó là tội ác cùng cực; Có kỷ thì ôm một con gián bò ra đất khóc tồ tồ: "Tiểu cương, tiểu cường! Là ai độc ác đạp chết ngươi vậy?"</w:t>
      </w:r>
    </w:p>
    <w:p>
      <w:pPr>
        <w:pStyle w:val="BodyText"/>
      </w:pPr>
      <w:r>
        <w:t xml:space="preserve">So sánh ra thì xà tộc thẳng thắng hơn nhiều, thường chỉ quát một câu: "Muốn sống, giao tiền ra đây!"</w:t>
      </w:r>
    </w:p>
    <w:p>
      <w:pPr>
        <w:pStyle w:val="BodyText"/>
      </w:pPr>
      <w:r>
        <w:t xml:space="preserve">Còn long tộc thì trực tiếp hơn nữa. Bọn họ chỉ đứng ở giữa đường, trong tay cầm đao thương, mặt mũi âm trầm nhìn ngươi, không nói gì hết, và cũng không cần nói gì, vì ngươi lập tức sẽ hiểu.</w:t>
      </w:r>
    </w:p>
    <w:p>
      <w:pPr>
        <w:pStyle w:val="BodyText"/>
      </w:pPr>
      <w:r>
        <w:t xml:space="preserve">Mỗi lần đụng phải sự tình thế này, Tử Xuyên Tú cứ cười thú vị nói với Bạch Xuyên và Minh Vũ: 'Xem kìa, đồng hành của hai người lại đến rồi!"</w:t>
      </w:r>
    </w:p>
    <w:p>
      <w:pPr>
        <w:pStyle w:val="BodyText"/>
      </w:pPr>
      <w:r>
        <w:t xml:space="preserve">Hai vị kỳ bổn mặt đỏ như gấc, hạ lệnh xua đuổi. Binh sĩ Tú Tự doanh hơi biểu kỳ thật lực một chút, ví dụ như La Kiệt quát lớn một tiếng, tay không đánh gãy một đại thụ; Bạch Xuyên lấp lóe đao quang, vũ khí trong tay bọn đạo tặc lập tức bị chặt gãy hết; Mấy cung tiễn thủ bắn ra mấy phát, bắn rụng bông tai của bán thú nhân, khiến họ mặt tái không còn giọt máu, chờ minh bạch những người trước mặt không dễ chọc vào, bọn họ liền chạy thật nhanh.</w:t>
      </w:r>
    </w:p>
    <w:p>
      <w:pPr>
        <w:pStyle w:val="BodyText"/>
      </w:pPr>
      <w:r>
        <w:t xml:space="preserve">Đức Luân trong đội ngũ không ngừng than thở: "Bọn họ làm mất mặt hết tá y tộc của ta rồi. Chiến sĩ Tá y tộc có truyền thống thà chết chứ không lui."</w:t>
      </w:r>
    </w:p>
    <w:p>
      <w:pPr>
        <w:pStyle w:val="BodyText"/>
      </w:pPr>
      <w:r>
        <w:t xml:space="preserve">"Được rồi," Tử Xuyên Tú mỉm cười an ủi y: "Chẳng lẽ trong truyền thống của Tá y tộc chiến sĩ của ngươi có chuyện thích cướp giật hay sao? Sao trách họ được, chỉ có thể trách thế đạo xấu xa này, người tốt đều bị bức đi làm đạo tặc hết rồi."</w:t>
      </w:r>
    </w:p>
    <w:p>
      <w:pPr>
        <w:pStyle w:val="BodyText"/>
      </w:pPr>
      <w:r>
        <w:t xml:space="preserve">Sự an ủi này khiến Đức Luân dễ chịu một chút.</w:t>
      </w:r>
    </w:p>
    <w:p>
      <w:pPr>
        <w:pStyle w:val="BodyText"/>
      </w:pPr>
      <w:r>
        <w:t xml:space="preserve">Vừa rời khỏi địa giới của Ngõa Cách hành tỉnh, trinh sát binh được phái đi trước đội ngũ về báo cáo, nói mấy km phía trước có đội chinh lương của ma tộc, khoảng hơn ba trăm người, sáu chục xe lương. Đây chẳng khác nào con dê béo dâng tới miệng. Các đạo tặc ở gần do kiêng kỵ đối với ma tộc quân không dám đánh vào đội ngũ này, nhưng người của Tử Xuyên Tú thì không kiêng dè gì. Tử Xuyên Tú thương nghị với hai kỷ bổn, nhanh chóng quyết định hạ thủ cướp xe lương. Mục đích của Tử Xuyên Tú không phải là mấy xe lương này, mà chủ yếu là xem coi sau khi huấn luyện lâu như vậy, bộ hạ của mình có thực lực đến trình độ nào. Dù gì thì cũng cách cứ điểm rất xa, không cần sợ ma tộc sẽ truy tra ra được địa điểm căn cứ nữa.</w:t>
      </w:r>
    </w:p>
    <w:p>
      <w:pPr>
        <w:pStyle w:val="BodyText"/>
      </w:pPr>
      <w:r>
        <w:t xml:space="preserve">Chiến đấu thuận lợi phi thường, trước hết là trận mưa tên đột ngột đến, khiến cho đội chinh lương của ma tộc đại loạn. Những mũi tên đó có độ chuẩn xác ghê người, chẳng có mũi nào trật. Mỗi phát tên là một ma tộc binh gào thảm ngã xuống đất. Chỉ cần một lượt công kích này, hơn ba chục ma tộc binh đã táng mạng. Ma tộc binh kinh hồn chưa định đua nhau nhảy xuống ngựa, toan tính ẩn mình tránh tên, nhưng cung tiễn thủ mai phục có giác độ quá rát, từ trên bắn xuống, vô luận là ma tộc binh tránh thế nào cũng không thoát được lộ trình công kích của họ.</w:t>
      </w:r>
    </w:p>
    <w:p>
      <w:pPr>
        <w:pStyle w:val="BodyText"/>
      </w:pPr>
      <w:r>
        <w:t xml:space="preserve">Trong rừng không ngừng vang lên hàng loạt tiếng quát khuyên hàng: "Đầu hàng không giết!" Chính là lời Tử Xuyên Tú dùng ma tộc ngữ để nói.</w:t>
      </w:r>
    </w:p>
    <w:p>
      <w:pPr>
        <w:pStyle w:val="BodyText"/>
      </w:pPr>
      <w:r>
        <w:t xml:space="preserve">Thấy cung tên của đối phương quá lợi hại, ma tộc binh mất đi dũng khí xung phong, hết tên này đến tên khác vứt vũ khí, giơ hai tay la lớn: "Đặc mô! Cổ lâm đan mục! (Đừng có phóng tên! Chúng ta đầu hàng!)"</w:t>
      </w:r>
    </w:p>
    <w:p>
      <w:pPr>
        <w:pStyle w:val="BodyText"/>
      </w:pPr>
      <w:r>
        <w:t xml:space="preserve">Mấy thủ lĩnh đưa mắt nhìn nhau. Bọn họ đã sớm nghĩ đến sẽ thắng lợi, nhưng không ngờ thắng lợi dễ dàng như vậy, thậm chí đánh đấu với nhau cũng không có, chỉ cần cung tiễn công kích không cũng đã khiến ma tộc quân đội có nhân số gấp ba bốn lần bên mình đầu hàng.</w:t>
      </w:r>
    </w:p>
    <w:p>
      <w:pPr>
        <w:pStyle w:val="BodyText"/>
      </w:pPr>
      <w:r>
        <w:t xml:space="preserve">La Kiệt hưng phấn nói vang: "Thì ra là chúng ta rất mạnh thật! Như vậy xem ra, ma tộc chẳng có gì là dữ dội!"</w:t>
      </w:r>
    </w:p>
    <w:p>
      <w:pPr>
        <w:pStyle w:val="BodyText"/>
      </w:pPr>
      <w:r>
        <w:t xml:space="preserve">Khi đội ngũ tiếp thu tù binh và xe lương, Tử Xuyên Tú rơi vào sự trầm tư. Từ trước tới giờ, gã không hề dụng tâm hiểu ma tộc các cấp.</w:t>
      </w:r>
    </w:p>
    <w:p>
      <w:pPr>
        <w:pStyle w:val="BodyText"/>
      </w:pPr>
      <w:r>
        <w:t xml:space="preserve">Tình hình hôm nay, thay vì nói bản thân quá mạnh, ngược lại nên nói gặp phải đám ma tộc quá yếu, không ngờ chưa qua đánh đấu bằng gươm đau là đã đầu hàng. Trong cuộc chiến bảo vệ Mạt Y, gã đã từng gặp qua một loại binh sĩ ma tộc khác, rất dã man dũng cảm, cuồng vọng, trẻ tuổi và vong mạng. Khi xung phong, kẻ địch lúc đó rất dũng mạnh, đạp lên xác đồng bạn mà tiến. Khi đánh xáp lá cà, chúng rất ngoan cường, tay không tất sắt cùng dùng răng cắn người. Khi truy kích, bọn chúng như chó sói bám riết không buông. Không, nếu như bọn này là ma tộc mà hắn đã từng giao thủ qua, thì ngay từ mũi tên đầu tiên bắn tới, bọn chúng sẽ không nhanh như điện xẹt nấp kỹ như thế, mà nhanh chóng phán đoán hướng tên bắn tới, trực tiếp xông tới nơi bắn tên đó, bất quản là chịu thương vong như thế nào, bọn chúng sẽ xông nhanh tới trước, đánh xáp lá cà. Trong quá trình đánh giết, hoặc là chúng thắng lợi, hoặc là bị tiêu diệt toàn bộ, tuyệt không thể lui.</w:t>
      </w:r>
    </w:p>
    <w:p>
      <w:pPr>
        <w:pStyle w:val="BodyText"/>
      </w:pPr>
      <w:r>
        <w:t xml:space="preserve">Đúng vậy, ngay cả Tư Đặc Lâm thống lĩnh khi đó cũng vô cùng bội phục với loại khí khái ấy của chúng. Nếu hôm nay mà đụng phải loại ma tộc binh như vậy, bên của gạ có thể vẫn sẽ thắng, nhưng mà không thể thắng nhanh nhẹn gọn gàng như vậy, thắng mà ngay cả điểm thương vọng cũng không có.</w:t>
      </w:r>
    </w:p>
    <w:p>
      <w:pPr>
        <w:pStyle w:val="BodyText"/>
      </w:pPr>
      <w:r>
        <w:t xml:space="preserve">Bạch Xuyên đến báo cáo: "Đại nhân, bọn chúng có hai trăm mười ba người, bị trói lại hết rồi, thỉnh đại nhân chỉ kỳ, bước tiếp theo nên làm thế nào."</w:t>
      </w:r>
    </w:p>
    <w:p>
      <w:pPr>
        <w:pStyle w:val="BodyText"/>
      </w:pPr>
      <w:r>
        <w:t xml:space="preserve">Tử Xuyên Tú đứng dậy, ra lệnh: "Hỏi khẩu cung của bọn chúng, hỏi thử lai lịch, bọn chúng từ đâu đến, là quân của ai."</w:t>
      </w:r>
    </w:p>
    <w:p>
      <w:pPr>
        <w:pStyle w:val="BodyText"/>
      </w:pPr>
      <w:r>
        <w:t xml:space="preserve">Bạch Xuyên do dự một chút, thưa: "Đại nhân, cái này chắc là phải do ngài làm. Chúng tôi đều không biết tiếng ma tộc."</w:t>
      </w:r>
    </w:p>
    <w:p>
      <w:pPr>
        <w:pStyle w:val="BodyText"/>
      </w:pPr>
      <w:r>
        <w:t xml:space="preserve">Tử Xuyên Tú thất cười, vừa rồi hắn suy nghĩ đến xuất thần, không ngờ quên luôn điều này.</w:t>
      </w:r>
    </w:p>
    <w:p>
      <w:pPr>
        <w:pStyle w:val="BodyText"/>
      </w:pPr>
      <w:r>
        <w:t xml:space="preserve">Toàn bộ tù binh đều bị tập trung lại thành một đám, trói thúc ké, ánh mắt lộ ra vẻ sợ hãi và bất an, ngước ánh mắt đáng thương nhìn binh sĩ vũ trang tận răng của nhân loại. Bọn chúng quả thật không rõ đám nhân loại này rốt cuộc từ đâu mà ra.</w:t>
      </w:r>
    </w:p>
    <w:p>
      <w:pPr>
        <w:pStyle w:val="BodyText"/>
      </w:pPr>
      <w:r>
        <w:t xml:space="preserve">Tử Xuyên Tú nhìn đội ngũ của tù binh, dùng ma tộc ngữ hỏi: "Ai là đội trưởng và quân quan, đứng dậy."</w:t>
      </w:r>
    </w:p>
    <w:p>
      <w:pPr>
        <w:pStyle w:val="BodyText"/>
      </w:pPr>
      <w:r>
        <w:t xml:space="preserve">Đội ngũ của tù binh im phăng phắc, không ai lên tiếng, cũng không ai đứng dậy.</w:t>
      </w:r>
    </w:p>
    <w:p>
      <w:pPr>
        <w:pStyle w:val="BodyText"/>
      </w:pPr>
      <w:r>
        <w:t xml:space="preserve">Tử Xuyên Tú lập lại một lần nữa, nhưng không ai hưởng ứng. Gã cười lạnh gật đầu: "Rất tốt!" Chỉ điểm vào mấy tên ma tộc có cám lông chim màu trên vai trong đội ngũ. Đó chính là tiêu chí của quân quan, dùng ma tộc ngữ thuần chánh nói: "Nguơi! Ngươi! Còn có mấy tên ngươi nữa, đều ra đây cho ta."</w:t>
      </w:r>
    </w:p>
    <w:p>
      <w:pPr>
        <w:pStyle w:val="BodyText"/>
      </w:pPr>
      <w:r>
        <w:t xml:space="preserve">Mấy ma tộc quân quan minh bạch ý tứ của gã, thất hồn lạc phách đứng dậy, nhưng không bước ra. Binh sĩ phía nhân loại như lang như hổ xông vào, xách mấy tên do Tử Xuyên Tú chỉ điểm ra như xách những con gà, quẳng té xuống đất. Tử Xuyên Tú ra dấu, binh sĩ của nhân loại vung tay, lạp tức loạn đao chém chết mấy quân quan ma tộc này. Máu huyết bắn đầy, tiếng kêu thảm liên hồi.</w:t>
      </w:r>
    </w:p>
    <w:p>
      <w:pPr>
        <w:pStyle w:val="BodyText"/>
      </w:pPr>
      <w:r>
        <w:t xml:space="preserve">Bọn tù binh vang lên đầy tiếng huyên náo, có tên kêu lên: "Các ngươi không giữ tín dụng! Rõ ràng là nói đầu hàng không giết mà!" Rất nhiều ma tộc binh bắt đầu náo động. Các binh sĩ Tú Tự doanh canh giữ lên tiếng dọa; "Ai kêu loạn!" Rồi động thủ vung roi ngựa, đánh mấy tên từ binh ma tộc không an phận khóc cha gọi mẹ cả lên.</w:t>
      </w:r>
    </w:p>
    <w:p>
      <w:pPr>
        <w:pStyle w:val="BodyText"/>
      </w:pPr>
      <w:r>
        <w:t xml:space="preserve">Chờ cho sự tao loạn được trấn áp, Tử Xuyên Tú mới lạnh lùng cất tiếng: "Tín dụng cái mẹ gì? Các ngươi có bao giờ giữ chữ tín chưa? Ở Đắc Á hành tỉnh, Tạp Đốn thân vương của các ngươi đã đồ sát bốn vạn Tử Xuyên quân đã buông bỏ vũ khí! Huống chi, ta đã cảnh cáo các ngươi, là các ngươi toan tính che giấu thân phận của mình, từ đó mới tự tìm cái chết! Hiện giờ, ta nói lần nữa, ai là đội trưởng và quân quan, đứng dậy bước ra cho ta!"</w:t>
      </w:r>
    </w:p>
    <w:p>
      <w:pPr>
        <w:pStyle w:val="BodyText"/>
      </w:pPr>
      <w:r>
        <w:t xml:space="preserve">Các ma tộc binh đều bị dọa hoảng, không dám lên tiếng. Tử Xuyên Tú hiểu đặc tính của ma tộc, bọn chúng đối với kẻ yếu thì tàn khốc vô tình, nhưng lại kính sợ kẻ mạnh. Từ bản chất mà nói, bọn chúng là một dân tộc khi yếu sợ mạnh, chỉ bằng đạo lý mà nói với chúng thì không được. Muốn bọn chúng sợ hãi, bản thân tất phải ngoan độc, phải to tõ thái độ là không sợ giết người, hơn nữa còn có năng lực giết người đó.</w:t>
      </w:r>
    </w:p>
    <w:p>
      <w:pPr>
        <w:pStyle w:val="BodyText"/>
      </w:pPr>
      <w:r>
        <w:t xml:space="preserve">Từ điểm trên mà nói, thì Đế Lâm làm thành công phi thường. Thủ đoạn của hắn tàn nhân khiến người phát run, nhưng hữu hiệu phi thường, ma tộc quân sợ Đế Lâm hơn sợ quỷ. Tuy cùng là danh tướng nhất lưu của Tử Xuyên gia, vô luận chiến tích hay công huân đều không dưới Đế Lâm, nhưng ma tộc đối với Tư Đặc Lâm không có gì là sợ sệt. Nguyên nhân là vì y không đủ tàn nhẫn.</w:t>
      </w:r>
    </w:p>
    <w:p>
      <w:pPr>
        <w:pStyle w:val="BodyText"/>
      </w:pPr>
      <w:r>
        <w:t xml:space="preserve">Rải rác, rồi cuối cùng đội ngũ tù binh cũng có mấy ma tộc đứng dậy. Trên người chúng đều có lông chim. Bọn chúng đã sớm phát hiện tên nhân loại biết nói tiếng ma tộc kia nhất mực không có hảo ý nhìn chúng. Nếu chúng không chủ động đứng dậy, chỉ sợ phen này đao sẽ chém tới đầu chúng.</w:t>
      </w:r>
    </w:p>
    <w:p>
      <w:pPr>
        <w:pStyle w:val="BodyText"/>
      </w:pPr>
      <w:r>
        <w:t xml:space="preserve">Bạch Xuyên lệnh cho cách li những tên này với binh sĩ ma tộc phổ thông. Tử Xuyên Tú hỏi chúng: "Ai là đội trưởng ai là phó đội trưởng? Mau nói, không ta lại giết người đây."</w:t>
      </w:r>
    </w:p>
    <w:p>
      <w:pPr>
        <w:pStyle w:val="BodyText"/>
      </w:pPr>
      <w:r>
        <w:t xml:space="preserve">Một ma tộc da xanh giơ tay, dùng giọng nói khàn khàn đáp: "Tôi là đội trưởng. Tôi có hai người phó, nhưng bọn chúng chết rồi. Một tên bị trúng tên mà chết, một tên vừa rồi bị ngài giết rồi."</w:t>
      </w:r>
    </w:p>
    <w:p>
      <w:pPr>
        <w:pStyle w:val="BodyText"/>
      </w:pPr>
      <w:r>
        <w:t xml:space="preserve">Tử Xuyên Tú đến gần, chẳng nói chẳng rằng chặt luôn cặp chân hắn. Tên ma tộc đó lăn lộn xuống đất thét gào thảm thiết. Tử Xuyên Tú lạnh lùng nhìn những tên ma tộc còn lại: "Vừa rồi ta đã nói qua, dám nói dối với ta chỉ có một con đường chết. Hắn tự xưng đội trưởng, nhưng lông chim trên người hắn màu đen. Và ở đây dường như có mấy tên có lông chim màu xanh. Đẳng cấp của hắn còn không bằng các ngươi, sao lại có thể là người phụ trách? Đừng có tưởng ta không biết nội tình của các ngươi! Ta hỏi lần nữa, ai là đội trưởng?"</w:t>
      </w:r>
    </w:p>
    <w:p>
      <w:pPr>
        <w:pStyle w:val="BodyText"/>
      </w:pPr>
      <w:r>
        <w:t xml:space="preserve">Ma tộc quân hàm lấy màu sắc trên đầu vai mà phân biệt. Kỳ thật đối với tên đội trưởng trong nhóm, chỉ càn nhìn dạng thức lông chim và khôi giáp, Tử Xuyên Tú đã biết ngay. Nhưng gã cố ý lập uy đối với đám tù binh này, khiến cho bọn chúng khi trả lời các câu hỏi không dám lếu láo.</w:t>
      </w:r>
    </w:p>
    <w:p>
      <w:pPr>
        <w:pStyle w:val="BodyText"/>
      </w:pPr>
      <w:r>
        <w:t xml:space="preserve">Quả nhiên, tên có cấp bậc tối ang lông chim màu trắng đó giơ tay lên: "Tôi là đội trưởng." Hắn bi ai thở dài, lại nói: "Nhân loại tướng quân đại nhân, thỉnh đừng đồ sát bộ hạ của ta nữa, ngài muốn cái gì ta đều hợp tác với ngài. Nếu như ngài phát hiện ta nói dối, ngài có thể giết ta, nhưng thỉnh ngài đừng làm khó bộ hạ ta nữa."</w:t>
      </w:r>
    </w:p>
    <w:p>
      <w:pPr>
        <w:pStyle w:val="BodyText"/>
      </w:pPr>
      <w:r>
        <w:t xml:space="preserve">Tên quân quan này có khí độ làm Tử Xuyên Tú kinh ngạc. Gã không khỏi nhìn kỹ thêm hắn mấy cái, bắt đầu khỏi khẩu cung: "Tính danh? Quan hàm?"</w:t>
      </w:r>
    </w:p>
    <w:p>
      <w:pPr>
        <w:pStyle w:val="BodyText"/>
      </w:pPr>
      <w:r>
        <w:t xml:space="preserve">"Cương Ngõa, trung đội trưởng trăm người."</w:t>
      </w:r>
    </w:p>
    <w:p>
      <w:pPr>
        <w:pStyle w:val="BodyText"/>
      </w:pPr>
      <w:r>
        <w:t xml:space="preserve">"Phiên hiệu bộ đội?"</w:t>
      </w:r>
    </w:p>
    <w:p>
      <w:pPr>
        <w:pStyle w:val="BodyText"/>
      </w:pPr>
      <w:r>
        <w:t xml:space="preserve">"Gia Lai quân khi đoàn đội 3 trung đội 6."</w:t>
      </w:r>
    </w:p>
    <w:p>
      <w:pPr>
        <w:pStyle w:val="BodyText"/>
      </w:pPr>
      <w:r>
        <w:t xml:space="preserve">"Ai là trưởng quan của các ngươi?"</w:t>
      </w:r>
    </w:p>
    <w:p>
      <w:pPr>
        <w:pStyle w:val="BodyText"/>
      </w:pPr>
      <w:r>
        <w:t xml:space="preserve">"Tô Địa Tước sĩ, ông ta vừa lãnh nhiệm vụ đoàn đội trưởng."</w:t>
      </w:r>
    </w:p>
    <w:p>
      <w:pPr>
        <w:pStyle w:val="BodyText"/>
      </w:pPr>
      <w:r>
        <w:t xml:space="preserve">"Gia Lai quân khu cộng có bao nhiêu binh lực? Có bao nhiêu đoàn đội? Lập tức trả lời!"</w:t>
      </w:r>
    </w:p>
    <w:p>
      <w:pPr>
        <w:pStyle w:val="BodyText"/>
      </w:pPr>
      <w:r>
        <w:t xml:space="preserve">"Hơn một vạn ba nghìn người, bốn đoàn đội."</w:t>
      </w:r>
    </w:p>
    <w:p>
      <w:pPr>
        <w:pStyle w:val="BodyText"/>
      </w:pPr>
      <w:r>
        <w:t xml:space="preserve">"Nhiệm vụ của cánh quân của ngươi là gì?"</w:t>
      </w:r>
    </w:p>
    <w:p>
      <w:pPr>
        <w:pStyle w:val="BodyText"/>
      </w:pPr>
      <w:r>
        <w:t xml:space="preserve">"Đại nhân, chúng tôi là chinh lương binh. Chúng tội vừa từ các thôn trang phụ cận, chinh thu lương thảo trở về. Mệnh lệnh yêu cầu chúng tôi phải đưa lương thực đến nơi trú quân của tỉnh Minh Tư Khắc."</w:t>
      </w:r>
    </w:p>
    <w:p>
      <w:pPr>
        <w:pStyle w:val="BodyText"/>
      </w:pPr>
      <w:r>
        <w:t xml:space="preserve">"Vì sao quân khu Minh Tư Khắc không giải quyết vấn đề lương thực ở đương địa? Các quân khu của ma tộc các ngươi không phải là thường tự giải quyết điều đó hay sao?"</w:t>
      </w:r>
    </w:p>
    <w:p>
      <w:pPr>
        <w:pStyle w:val="BodyText"/>
      </w:pPr>
      <w:r>
        <w:t xml:space="preserve">"Gần đây tại Minh Tư Khắc hành tỉnh tụ tập rất nhiều cánh quân không cùng phiên hiệu. Lương thực của họ cung ứng không đủ, phải điều đến từ những chỗ khác."</w:t>
      </w:r>
    </w:p>
    <w:p>
      <w:pPr>
        <w:pStyle w:val="BodyText"/>
      </w:pPr>
      <w:r>
        <w:t xml:space="preserve">"Quân đội của các ngươi tụ tập ở Minh Tư Khắc tỉnh dự định làm gì?"</w:t>
      </w:r>
    </w:p>
    <w:p>
      <w:pPr>
        <w:pStyle w:val="BodyText"/>
      </w:pPr>
      <w:r>
        <w:t xml:space="preserve">"Đại nhân, tôi không biết."</w:t>
      </w:r>
    </w:p>
    <w:p>
      <w:pPr>
        <w:pStyle w:val="BodyText"/>
      </w:pPr>
      <w:r>
        <w:t xml:space="preserve">Tử Xuyên Tú hỏi rất nhanh, đối phương vừa đáp xong thì vấn đề khác đã tới tấp dồn đến. Tên ma tộc này hồi đáp chẳng do dự chút nào, nhân vì sợ Tử Xuyên Tú sẽ hoài nghi hắn nói dối. Huống chi vấn đề này tiếp vấn đề khác, hắn dường như đáp không kịp thở, căn bản không có thời gian suy nghĩ để nói dối.</w:t>
      </w:r>
    </w:p>
    <w:p>
      <w:pPr>
        <w:pStyle w:val="BodyText"/>
      </w:pPr>
      <w:r>
        <w:t xml:space="preserve">Cứ nói cứ nói, tên ma tộc quân già dặn này bắt đầu run rẫy. Hắn ẩn ước hiểu rõ số phận sắp tới đây của mình và các bộ hạ. Cánh quân trước mặt đây hành tung quỷ bí, hiển nhiên là muốn ẩn giấu tung tích, bọn họ không thể để lại mạng sống nào để lộ tin tức của mình. Trong lời đáp của hắn, dần dần mang vẻ khô khốc, như khóc như than, nghẹn nghẹn ngào ngào không thành tiếng. Hắn đưa hai tay run rẫy lên ngực, hợp lại ra vẻ khẩn cầu, mắt ướt đẫm lệ.</w:t>
      </w:r>
    </w:p>
    <w:p>
      <w:pPr>
        <w:pStyle w:val="BodyText"/>
      </w:pPr>
      <w:r>
        <w:t xml:space="preserve">Hắn nói với Tử Xuyên Tú rằng thân phận của chúng chẳng phải là binh sĩ, mà kỳ thật là dân phu mà vương quốc điều tới. Điều này khiến cho La Kiệt và Bạch Xuyên bị đã kích rất lớn - Hai người họ nhất mực cho rằng vừa rồi đã đánh tan một đội quân tinh nhuệ hách hách hữu danh nào đó của ma tộc vương quốc. Hắn nói rằng từ trước đến giờ chưa bao giờ tham gia tác chiến thật tế, do đó, tay của chúng chưa bao giờ nhiễm qua máu của nhân loại.</w:t>
      </w:r>
    </w:p>
    <w:p>
      <w:pPr>
        <w:pStyle w:val="BodyText"/>
      </w:pPr>
      <w:r>
        <w:t xml:space="preserve">Hắn giải thích cho Tử Xuyên Tú biết, nửa năm trước, trong trận đánh Mạt Y, thì các quân đoàn số 1, số 7, số 11, số 13 đều là của Tắc Nội Á tộc, là người đồng tộc của ma thần hoàng. Ngoài ra còn có vũ lâm quân đoàn và hoàng gia cận vệ lữ. Tắc nội á chủng tộc mới chính là lực lượng tác chiến của vương quốc. Trong khi nhóm quân của hắn không phải là người Tắc Nội Á, mà là người đến từ bộ tộc Khiếu Diệp Tắc nhỏ nhoi. Bản thân hắn vốn là một trưởng lão trong bộ tộc, trong nhà còn có ba hài tử chưa thành niên, thế rồi bị cưỡng chế bắt điều đi cùng các người trong tộc khác. Ma thần hoàng đã hạ mệnh lệnh, nếu không tham chiến, thì toàn bộ Diệp Tắc Tộc sẽ bị diệt vong. Trong khi bản thân hắn cùng các tộc nhân đều không hiếu chiến, chưa hề giết qua nhân loại.</w:t>
      </w:r>
    </w:p>
    <w:p>
      <w:pPr>
        <w:pStyle w:val="BodyText"/>
      </w:pPr>
      <w:r>
        <w:t xml:space="preserve">Tên ma tộc lớn tuổi nhất trong bọn ấy đột nhiên khóc nấc lên, thân hình co rúm lại run bần bật, rồi oa lí oa lạp nói gì đó rất nhanh, ngay cả Tử Xuyên Tú vốn căng hết đầu óc để nghe cũng không nghe được hắn nói ý gì. Chỉ biết dường như hắn lặp đi lặp lại một chuyện, đó là bản thân không nguyện ý tham chiến, và tay chưa hề nhuốm máu. Từ phản ứng vụng về của bọn chúng khi lâm chiến, Tử Xuyên Tú tin là tên ma tộc lão binh này hoàn toàn nói thật, bọn chúng chưa tham gia thật chiến bao giờ.</w:t>
      </w:r>
    </w:p>
    <w:p>
      <w:pPr>
        <w:pStyle w:val="BodyText"/>
      </w:pPr>
      <w:r>
        <w:t xml:space="preserve">Tuy không biết ma tộc ngữ, nhưng Bạch Xuyên ở bên cạnh đó cũng nhận thấy rằng lão ma tộc này đang sợ chết điếng, đang cố sức cầu xin tha mạng.</w:t>
      </w:r>
    </w:p>
    <w:p>
      <w:pPr>
        <w:pStyle w:val="BodyText"/>
      </w:pPr>
      <w:r>
        <w:t xml:space="preserve">Tử Xuyên Tú phiên dịch giản lược lại những lời tên quân quan ma tộc này khai ọi người nghe.</w:t>
      </w:r>
    </w:p>
    <w:p>
      <w:pPr>
        <w:pStyle w:val="BodyText"/>
      </w:pPr>
      <w:r>
        <w:t xml:space="preserve">Nên xử trí chúng thế nào đây? Lòng Tử Xuyên Tú nặng trỉu: dĩ nhiên thì tên ma tộc quân quan và bộ hạ của hắn tịnh không muốn đánh nhau, không phải là bản thân muốn rời bỏ ba đứa con đi đến vùng Viễn Đông xa tít tắp nào đó, đến một vùng đất đáng sợ, đầy rẫy sự rên rĩ, huyết tinh và chiến trường đầy chết chóc. Tộc nhân của họ cũng không muốn từ những người sống sờ sờ biến thành những xác chết băng lãnh, nằm trong vũng máu. Gã hoàn toàn minh bạch điểm này, nhưng buộc phải vô tình hoàn thành chức trách.</w:t>
      </w:r>
    </w:p>
    <w:p>
      <w:pPr>
        <w:pStyle w:val="BodyText"/>
      </w:pPr>
      <w:r>
        <w:t xml:space="preserve">Hắn không hề ngước mắt, nói: "Phiền cho các ngươi rồi. Chúng ta không thể mang bọn chúng theo cùng, nhưng thả bọn chúng thì rất nguy hiểm. Bọn chúng đã nhìn thấy chúng ta. Để a tộc tư lệnh bộ biết có một chi bộ đội như chúng ta tồn tại thì nguy hiểm phi thường. La Kiệt, Bạch Xuyên, hai ngươi ai sẽ làm?"</w:t>
      </w:r>
    </w:p>
    <w:p>
      <w:pPr>
        <w:pStyle w:val="BodyText"/>
      </w:pPr>
      <w:r>
        <w:t xml:space="preserve">Không ai lên tiếng, lòng mọi người đầy rẫy một cảm giác dị dạng, là một cảm giác hoàn toàn khác so với việc ngồi trên lưng ngựa chém giết đầy sảng khoái trên chiến trường. Nếu như vừa rồi bọn chúng không chịu đầu hàng mà tử chiến cho đến khi bị tiêu diệt toàn bộ, mọi người căn bản sẽ không có cảm giác này, nhân vì vừa rồi họ tiêu diệt một địch nhân trừ tượng, một đám xâm lược đầy tội ác, giết để rồi không tự hỏi có thẹn với lòng hay không. Nhưng hiện giờ, họ phải giết một nhân vật có hình tượng cụ thể phi thường: phụ thân của ba đứa trẻ, một đám không muốn ra chiến trận chém giết nhưng buộc phải ra, một đám bình dân đáng thương.</w:t>
      </w:r>
    </w:p>
    <w:p>
      <w:pPr>
        <w:pStyle w:val="BodyText"/>
      </w:pPr>
      <w:r>
        <w:t xml:space="preserve">Trải qua một lúc lâu, La Kiệt bất an động động thân hình, đứng dậy nói: "Ta đi cho. Bạch Xuyên, ngươi và đại nhân chờ ở đây, một lát là ta sẽ quay lại."</w:t>
      </w:r>
    </w:p>
    <w:p>
      <w:pPr>
        <w:pStyle w:val="BodyText"/>
      </w:pPr>
      <w:r>
        <w:t xml:space="preserve">"Không," Bạch Xuyên cũng đứng dậy: "Ta cùng đi với ngươi."</w:t>
      </w:r>
    </w:p>
    <w:p>
      <w:pPr>
        <w:pStyle w:val="BodyText"/>
      </w:pPr>
      <w:r>
        <w:t xml:space="preserve">"Bạch Xuyên, người là con gái, đây là..."</w:t>
      </w:r>
    </w:p>
    <w:p>
      <w:pPr>
        <w:pStyle w:val="BodyText"/>
      </w:pPr>
      <w:r>
        <w:t xml:space="preserve">"Ta biết." Bạch Xuyên cố chấp nói: "Ta cùng đi với ngươi."</w:t>
      </w:r>
    </w:p>
    <w:p>
      <w:pPr>
        <w:pStyle w:val="BodyText"/>
      </w:pPr>
      <w:r>
        <w:t xml:space="preserve">La Kiệt nhìn nàng, lòng sung mãn sự cảm kích. Bạch Xuyên là một cô gái tốt rất hiểu lòng người. Nàng đi theo hắn, là muốn chia sẽ sự tự trách và thống khổ khi buộc phải hoàn thành nhiệm vụ này. Hắn báo cáo với Tử Xuyên Tú: "Đại nhân, vậy chúng tôi đi đây."</w:t>
      </w:r>
    </w:p>
    <w:p>
      <w:pPr>
        <w:pStyle w:val="BodyText"/>
      </w:pPr>
      <w:r>
        <w:t xml:space="preserve">Tử Xuyên Tú gật gật đầu, không đáp, lặng quay đi.</w:t>
      </w:r>
    </w:p>
    <w:p>
      <w:pPr>
        <w:pStyle w:val="BodyText"/>
      </w:pPr>
      <w:r>
        <w:t xml:space="preserve">La Kiệt bắt đầu chỉ huy các binh sĩ Tú Tự doanh đưa các tù binh ma tộc tiến vào rừng cây bên đường. Bọn ma tộc bị trói tay ấy sắc mặt trắng bệch. Chúng lê đôi chân nặng nề bước, xệch đông méo tây, thân hình run rẫy cực độ.</w:t>
      </w:r>
    </w:p>
    <w:p>
      <w:pPr>
        <w:pStyle w:val="BodyText"/>
      </w:pPr>
      <w:r>
        <w:t xml:space="preserve">Lão quân quan kia cũng đã rõ phía trước đây là vận mệnh gì đang chờ chúng. Y đứng lên, lắc lư thân người, ánh mắt ngốc trệ nhìn về phía trước. Một binh sĩ Tú Tự doanh bước lại quất một roi vào lưng y, quát: "Đi!"</w:t>
      </w:r>
    </w:p>
    <w:p>
      <w:pPr>
        <w:pStyle w:val="BodyText"/>
      </w:pPr>
      <w:r>
        <w:t xml:space="preserve">Lưng của y đầy mồ hôi, ướt đầm đìa, từ từ lan ra khắp người, lủi thủi loạng choạng đi về phía trước, cho đến khi khuất hẳn vào rừng cây rậm rạp.</w:t>
      </w:r>
    </w:p>
    <w:p>
      <w:pPr>
        <w:pStyle w:val="BodyText"/>
      </w:pPr>
      <w:r>
        <w:t xml:space="preserve">Gió thu nhẹ thôi phất qua rừng, lá cây khe khẽ cọ sát vào nhau. Tử Xuyên Tú tĩnh lặng đứng tại chỗ chờ, chờ tiếng vó ngựa vang lên cùng tiếng khóc thét vang trời...</w:t>
      </w:r>
    </w:p>
    <w:p>
      <w:pPr>
        <w:pStyle w:val="BodyText"/>
      </w:pPr>
      <w:r>
        <w:t xml:space="preserve">Tuy nhiên, thanh âm đó vẫn mãi không vọng tới tai gã.</w:t>
      </w:r>
    </w:p>
    <w:p>
      <w:pPr>
        <w:pStyle w:val="BodyText"/>
      </w:pPr>
      <w:r>
        <w:t xml:space="preserve">Rừng cây lại truyền tiếng lá xạt xào. Tử Xuyên Tú ngẩn đầu, nhìn thấy La Kiệt và Bạch Xuyên mang theo binh sĩ của Tú Tự doanh trở về.</w:t>
      </w:r>
    </w:p>
    <w:p>
      <w:pPr>
        <w:pStyle w:val="BodyText"/>
      </w:pPr>
      <w:r>
        <w:t xml:space="preserve">La Kiệt cúi đầu bước đến gần, thưa: "Đại nhân, ngài xử tôi đi. Tôi không hoàn thành nhiệm vụ, nhân vì thật tế là xuống tay không được."</w:t>
      </w:r>
    </w:p>
    <w:p>
      <w:pPr>
        <w:pStyle w:val="BodyText"/>
      </w:pPr>
      <w:r>
        <w:t xml:space="preserve">Nhìn thần thái của họ, Tử Xuyên Tú đã biết rõ là phát sinh chuyện gì rồi. Gã hỏi: "Bọn chúng đã đi rồi sao?"</w:t>
      </w:r>
    </w:p>
    <w:p>
      <w:pPr>
        <w:pStyle w:val="BodyText"/>
      </w:pPr>
      <w:r>
        <w:t xml:space="preserve">Bạch Xuyên giành đáp: "Đại nhân, là tôi hạ lệnh thả bọn chúng. Ngài xử tôi đi, đại nhân, không liên quan đến La Kiệt."</w:t>
      </w:r>
    </w:p>
    <w:p>
      <w:pPr>
        <w:pStyle w:val="BodyText"/>
      </w:pPr>
      <w:r>
        <w:t xml:space="preserve">Tử Xuyên Tú không lên tiếng. Gã chỉ quay đầu nhìn về phía rừng cây rậm rì đó, lại nhìn xe lương năm la liệt trên công lộ và những thi thể của ma tộc binh đầy tên bên dưới vẫn còn chảy máu không ngừng. Gã trầm mặc thật lâu, bảo: "Mọi người tiếp tục lên đường thôi."</w:t>
      </w:r>
    </w:p>
    <w:p>
      <w:pPr>
        <w:pStyle w:val="BodyText"/>
      </w:pPr>
      <w:r>
        <w:t xml:space="preserve">Bọn họ lưu những xe lương đã mất chủ nhân tại nguyên địa, các tai dân ở thôn xóm lân cận nhất định sẽ đến thu thập. Những người khác đều lên ngựa, im lìm tiến bước. Có người nghe được Tử Xuyên Tú khẽ thở nhẹ, dường như là đã buông bỏ được gánh nặng vậy.</w:t>
      </w:r>
    </w:p>
    <w:p>
      <w:pPr>
        <w:pStyle w:val="BodyText"/>
      </w:pPr>
      <w:r>
        <w:t xml:space="preserve">Đi qua Gia Lai hành tỉnh hướng về phía đông nam chính là Minh Tư Khắc hành tỉnh, một tình lớn của trung bộ Viễn Đông. Ở đây, mọi người đều cảm giác là ma tộc giới bị nghiêm lệ hẳn lên. Trên đường xuất hiện những trạm gác khám tra người qua lại, có những ma tộc kỵ binh tay cầm thương đi trên đại lộ tuần tra, suốt đêm không ngừng. Tử Xuyên Tú cùng mọi người sử dụng phương thức ngày nghỉ đêm đi, theo những con đường nhỏ hẹp, qua bảy ngày bat thiệp cuối cùng mới tiến vào địa giới của Vân tỉnh.</w:t>
      </w:r>
    </w:p>
    <w:p>
      <w:pPr>
        <w:pStyle w:val="BodyText"/>
      </w:pPr>
      <w:r>
        <w:t xml:space="preserve">Vân tỉnh phần lớn là núi rừng, trong đó có rừng rậm lớn nhất Viễn Đông: Rừng già Duy Tư Đỗ. Loại địa hình này rất giống với chỗ tàng thân của Tử Xuyên Tú ở Bố Lô thôn - Ngõa cách hành tỉnh, chỉ có điều núi rừng trùng điệp rộng rãi hơn nhiều, hầu như toàn bộ hành tỉnh đều có địa hình núi rừng, đường đi rất khó khăn. Tận mắt chứng kiến sơn thế hiểm trở và rừng già dày đặc như vậy, Tử Xuyên Tú mới minh bạch vì sao khi bình loạn, quân thiết kỵ của Tư Đặc Lâm kỷ hồ như vô địch đạp bằng cả Viễn Đông lại không thể chin phục được Vân tỉnh.</w:t>
      </w:r>
    </w:p>
    <w:p>
      <w:pPr>
        <w:pStyle w:val="BodyText"/>
      </w:pPr>
      <w:r>
        <w:t xml:space="preserve">Ở Vân tỉnh, sự thống trị của ma tộc bạc nhược hơn các tỉnh khác nhiều. Đoàn người của Tử Xuyên Tú đi mấy ngày mà chẳng thấy đội tuần tra nào của ma tộc. Trong khi đó, những đội vũ trang tự vệ của các thôn xóm bản địa thì lại gặp không ít. Bọn họ đều ít nhiều có địch ý với đám nhân loại quá cảnh này. Rất may là Đức Luân có ở trong đội trợ giúp giao thiệp, nên dọc đường bình an vô sự. Tử Xuyên Tú quan sát, phát hiện cư dân đương địa có điều kiện sinh hoạt tốt hơn cư dân các tỉnh khác của Viễn Đông nhiều. Gã kinh ngạc phi thường khi thấy dọc đường đến đây, dấu vết tội ác của ma tộc xuất hiện trên mọi nẻo đường, từ tỉnh giàu nhất đến tỉnh nghèo nhất, khiến cho người bần khổ nhất bị chúng ép cho phải đi làm cướp, trong khi đó người dân của Vân tỉnh nghèo khổ trước kia giờ vẫn có thể sống yên và no đủ.</w:t>
      </w:r>
    </w:p>
    <w:p>
      <w:pPr>
        <w:pStyle w:val="BodyText"/>
      </w:pPr>
      <w:r>
        <w:t xml:space="preserve">Đức Luân giải thích cho Tử Xuyên Tú: "Đội chinh lương của ma tộc không mấy khi đến Vân tỉnh. Ở đây dân tình bưu hãn, vì 50 kg thóc mà bán thú nhân ở đây có thể liều mạng được. Hơn nữa đất đai ở đây bần tích, xác thật là không có món béo bỡ gì, thay vì phí lực ở đây, đến các tỉnh giàu có khác còn sướng hơn."</w:t>
      </w:r>
    </w:p>
    <w:p>
      <w:pPr>
        <w:pStyle w:val="BodyText"/>
      </w:pPr>
      <w:r>
        <w:t xml:space="preserve">Trên đường đi, mọi người kinh quan chiến trường Xích Thủy than trứ danh. Đại chiến dịch thảm liệt vô cùng đó đã qua một năm rồi. Chiến trường đã bị vùi lấp, nhưng ở vô số hào nhỏ phan cắt bình nguyên đó, dưới ánh nắng chiều, cỏ hoang tiêu điều đón gió mà cuốn theo, mọi người vẫn cảm giác được sát khí tràng đầy, một cảm giác đầy bi tráng.</w:t>
      </w:r>
    </w:p>
    <w:p>
      <w:pPr>
        <w:pStyle w:val="BodyText"/>
      </w:pPr>
      <w:r>
        <w:t xml:space="preserve">Trong gió mùa thu, bọn họ như phảng phất thấy được quân đội trung thành của Tử Xuyên gia lớp lớp ngả xuống. Các thiết giáp kỵ binh dũng mãnh không hề biết chết là gì xông vào đội ngủ phản quân, thẳng tiến tới tử vong. Người thủ cờ lớn tiếng kiệt lực tuyên bố mệnh lệnh tiến công lần cuối cùng. Khi nhìn thấy phản quân của Lôi Hồng mang thương sáng quắc tóe ánh phản quang trên đường chân trời, những binh sĩ nhân loại sức cùng lực tận ấy bạo phát tiếng thét tuyệt vọng và khủng bố...</w:t>
      </w:r>
    </w:p>
    <w:p>
      <w:pPr>
        <w:pStyle w:val="BodyText"/>
      </w:pPr>
      <w:r>
        <w:t xml:space="preserve">Gió mùa thu lạnh ngắt thổi qua, dường như có những vong hồn bất khuất vẫn chẳng cam tâm. Những con người vì tổ quốc đó sẽ không hề có tên trong sử sách. Bọn họ sẽ mãi mãi nằm xuống đất khách, rời xa quê tổ quốc, cho dù là bọn họ tận hết sức của mình, nhưng không thể ngăn chặn tổ quốc suy vọng. Tại Xích Thủy than, mộng tưởng ột đế quốc cường đại cuối cùng tan biến.</w:t>
      </w:r>
    </w:p>
    <w:p>
      <w:pPr>
        <w:pStyle w:val="BodyText"/>
      </w:pPr>
      <w:r>
        <w:t xml:space="preserve">Đã từng tham gia vào Xích thủy than hội chiến, bán thú nhân Đức Luân không ngừng tán dương đối thủ của mình: "Bọn họ phi thường gan dạ!"</w:t>
      </w:r>
    </w:p>
    <w:p>
      <w:pPr>
        <w:pStyle w:val="BodyText"/>
      </w:pPr>
      <w:r>
        <w:t xml:space="preserve">Mọi người im lặng đứng nghiêm cả ba phút, giở mũ trên đầu, tưởng niệm những dũng sĩ đã từng chiến đấu anh dũng nhưng cuối cùng đã thất bại đó. Họ cũng ngầm cầu nguyện mình sẽ không rơi vào kết cục giống như họ vậy.</w:t>
      </w:r>
    </w:p>
    <w:p>
      <w:pPr>
        <w:pStyle w:val="BodyText"/>
      </w:pPr>
      <w:r>
        <w:t xml:space="preserve">Trưa ngày hôm sau, đội ngũ đến được Ca Đạt thôn, chính là vùng đất của thánh miếu. Nửa dặm trước thôn, Tử Xuyên Tú ọi người xuống ngựa, đi bộ về trước, biểu thị sự tôn trọng đối với thánh miếu. Họ kinh động các nông dân đang cấy cày. Ở cửa thôn đã có người xuất hiện. Vừa gặp mặt, Bạch Xuyên đã nhận ra y, là bán thú nhân đã tiếp đãi nàng trong lần viếng thăm trước.</w:t>
      </w:r>
    </w:p>
    <w:p>
      <w:pPr>
        <w:pStyle w:val="BodyText"/>
      </w:pPr>
      <w:r>
        <w:t xml:space="preserve">Bạch Xuyên nói nhỏ với Tử Xuyên Tú: "Hắn chính là thôn trưởng Bố Sâm của Ca Đạt thôn, hắn đáng ghét nhất! Lần trước không ngại khiến chúng tôi ê mặt, nói thế nào bọn chúng cũng không để chúng tôi gặp Bố Đan trưởng lão, lần đó chúng tôi hận không tẩn cho hắn một trận!"</w:t>
      </w:r>
    </w:p>
    <w:p>
      <w:pPr>
        <w:pStyle w:val="BodyText"/>
      </w:pPr>
      <w:r>
        <w:t xml:space="preserve">Tử Xuyên Tú cười nhẹ, nhìn thể hình bưu hãn của Bố Sâm thôn trưởng, tứ chi đều rất có lực, hai mắt lấp lóe có thần, hiển nhiên là bản lĩnh bất phàm. Gã liên tưởng đến Minh Vũ và Bạch Xuyên nhất định là đã chịu khổ không ít về tay kẻ này, nếu không sẽ không ngoan ngoãn bỏ đi như vậy. Cái gọi là "hận không tẩn cho hắn một trận" chẳng qua là muốn dát vàng lên mặt chút xíu vậy thôi. Ở đây là vùng đất của người ta, nhìn mấy chục bán thú nhân tráng niên đứng sau lưng người ta, nếu như Minh Vũ lúc đó mà nói lời không phải, không bị người ta đánh ột trận là may lắm rồi.</w:t>
      </w:r>
    </w:p>
    <w:p>
      <w:pPr>
        <w:pStyle w:val="BodyText"/>
      </w:pPr>
      <w:r>
        <w:t xml:space="preserve">Bố Sâm thôn trưởng sắc mặt không thiện, từ xa đã quát lên: "Sao các ngươi lại đến nữa vậy? Lần trước không phải là nói rồi sao, muốn gặp trưởng lão của chúng ta, gọi Quanh Minh Tú của các ngươi tự đến đây!"</w:t>
      </w:r>
    </w:p>
    <w:p>
      <w:pPr>
        <w:pStyle w:val="BodyText"/>
      </w:pPr>
      <w:r>
        <w:t xml:space="preserve">Tử Xuyên Tú cảm thấy bối rối, rất may là bán thú nhân Đức Luân đi theo vội bước ra giới thiệu: "Bố Sâm đại nhân, đây chính là Quang Minh Tú của chúng tôi." Y chỉ vào Tử Xuyên Tú, giới thiệu.</w:t>
      </w:r>
    </w:p>
    <w:p>
      <w:pPr>
        <w:pStyle w:val="BodyText"/>
      </w:pPr>
      <w:r>
        <w:t xml:space="preserve">Bạch Xuyên nhỏ giọng hỏi Tử Xuyên Tú: "Đức Luân sao gọi hắn là đại nhân?"</w:t>
      </w:r>
    </w:p>
    <w:p>
      <w:pPr>
        <w:pStyle w:val="BodyText"/>
      </w:pPr>
      <w:r>
        <w:t xml:space="preserve">Tử Xuyên Tú nhỏ giọng đáp: "Không có gì mà kỳ. Trong viễn đông liên hợp quân, Bố Sâm đã từng làm đoàn đội trưởng trong đoàn đội của Đức Luân. Sau đó y theo Bố Đan trưởng lão cùng thoát li khỏi liên hợp quân của Viễn Đông, nhưng bọn Đức Luân vẫn gọi y là đại nhân y như cũ."</w:t>
      </w:r>
    </w:p>
    <w:p>
      <w:pPr>
        <w:pStyle w:val="BodyText"/>
      </w:pPr>
      <w:r>
        <w:t xml:space="preserve">Bố Sâm cúi đầu nhìn khắp người Tử Xuyên Tú đánh giá một hồi, phảng phất như muốn tìm trên người gã chỗ nào đó khiến y có thể miệt thị vậy, sau đó nói: "Đức Luân, đừng có giởn chơi nữa. Tên tiểu tử bệnh xìu xìu này mà là vị hảo hán Quang Minh Tú dễ sợ trong truyền thuyết hay sao? Ngươi như vầy ta có thể một tay xách ba thằng!"</w:t>
      </w:r>
    </w:p>
    <w:p>
      <w:pPr>
        <w:pStyle w:val="BodyText"/>
      </w:pPr>
      <w:r>
        <w:t xml:space="preserve">Các bộ hạ sau lưng Tử Xuyên Tú đua nhau trách mắng: "Hỗn đãn, nói chuyện cẩn thận một chút!"</w:t>
      </w:r>
    </w:p>
    <w:p>
      <w:pPr>
        <w:pStyle w:val="BodyText"/>
      </w:pPr>
      <w:r>
        <w:t xml:space="preserve">"Dám nói bậy nữa, chúng ta đem cái thôn *** chó của ngươi mồi lửa thiêu rụi!"</w:t>
      </w:r>
    </w:p>
    <w:p>
      <w:pPr>
        <w:pStyle w:val="BodyText"/>
      </w:pPr>
      <w:r>
        <w:t xml:space="preserve">Có người xoa tay sát chân định nhào tới động thủ, đặc biệt là La Kiệt, nghĩ tới chuyện vì gặp vị trưởng lão này mà bắt hắn đi cả nghìn dặm, cục tức dâng lên đầy bụng, góp thêm chút gió và lửa vào đám đông: "cái đám nhà quên này không ngờ lại coi khinh chúng ta!" Có người vừa mắng vừa rút đao kiếm, bên bán thú nhân thấy vậy cũng vội vã giới bị.</w:t>
      </w:r>
    </w:p>
    <w:p>
      <w:pPr>
        <w:pStyle w:val="BodyText"/>
      </w:pPr>
      <w:r>
        <w:t xml:space="preserve">Tử Xuyên Tú khẽ giơ tay, mọi người lập tức im miệng, tiếng mắng dừng ngay lại. Tử Xuyên Tú bước lên một bước, án chiếu theo lễ tiết của bán thú nhân, chắp tay vái hành lễ: "Tại hạ xác thật là Quang Minh Tú, tại hạ có chuyện muốn gặp Bố Đan trưởng lão, làm phiền thôn trưởng ngài thông báo dùm."</w:t>
      </w:r>
    </w:p>
    <w:p>
      <w:pPr>
        <w:pStyle w:val="BodyText"/>
      </w:pPr>
      <w:r>
        <w:t xml:space="preserve">Mắt Bố Sâm lóe chút kinh nghi. Với người có kinh nghiệm phong phú như y, vừa nhìn là thấy ngay vị nhân loại trước mặt sắc mặt tái nhợt, bước chân hư phù, thân thể yếu nhược, trên người xác thật là không có tí vũ công nào. Nhưng bộ hạ của gã - Bố Sâm đã nhìn ra, những tùy tùng theo người trẻ tuỏi này toàn là hảo thủ khó kiếm, đặc biệt là cô gái trẻ không hề lên tiếng nãy giờ - ánh mắt trong veo, nhãn thần sắc bén khiến người không dám nhìn thẳng, chứng tỏ cổ nàng đã có võ công đến cảnh giới luyện thật hoàn hư - một cảnh giới của tông sư rồi. Ngay cả cao thủ như vậy mà cũng chỉ là tùy tùng và bộ hạ của vị nhân loại này thôi sao? Gã chỉ khẽ ra dấu, mọi người đều lập tức ngừng ngay lời nói, cho thấy tuyệt đối phục tùng mệnh lệnh của gã. Xem ra, vị nhân loại này có lai lịch không nhỏ!</w:t>
      </w:r>
    </w:p>
    <w:p>
      <w:pPr>
        <w:pStyle w:val="BodyText"/>
      </w:pPr>
      <w:r>
        <w:t xml:space="preserve">Y không khỏi nhìn kỹ thêm Tử Xuyên Tú vài lần, rõ ràng là thân người hơi ốm, sống lương thẳng thớm, sắc da tái nhợt có vẻ bênh, nụ cười hiền hòa, nét mặt thanh tú, lông mày bình đạm... không biết vì sao, cứ nhìn gã, Bố Sâm lại cảm giác một thứ áp bức vô danh. Trên người của vị nhân loại trẻ tuổi này có khí chất lẫm nhiên khiến người không dám khinh thường. Đã từng ra trận nhiều lần, Bố Sâm nhận thấy rằng đây là một thứ khí chất đặc biệt của một kẻ đã vào sinh ra tử nhiều lần mới bồ dưỡng được.</w:t>
      </w:r>
    </w:p>
    <w:p>
      <w:pPr>
        <w:pStyle w:val="BodyText"/>
      </w:pPr>
      <w:r>
        <w:t xml:space="preserve">Chẳng lẽ gã là ma tộc khắc tinh đã từng đơn độc đánh giết vào ma tộc đại doanh như chốn không người trong truyền thuyết?</w:t>
      </w:r>
    </w:p>
    <w:p>
      <w:pPr>
        <w:pStyle w:val="BodyText"/>
      </w:pPr>
      <w:r>
        <w:t xml:space="preserve">Y không động sắc, nói: "Thỉnh chờ một chút." Rồi chuyển thân dặn dò những thôn dân phía sau. Mấy cậu thanh niên bán thú nhân nghe xong, lập tức chạy về phía giữa thôn.</w:t>
      </w:r>
    </w:p>
    <w:p>
      <w:pPr>
        <w:pStyle w:val="BodyText"/>
      </w:pPr>
      <w:r>
        <w:t xml:space="preserve">Bố Sâm lại chuyển sang nói với bọn Tử Xuyên Tú: "Thỉnh các vị cùng ta tiến thôn, uống vài chén trà."</w:t>
      </w:r>
    </w:p>
    <w:p>
      <w:pPr>
        <w:pStyle w:val="BodyText"/>
      </w:pPr>
      <w:r>
        <w:t xml:space="preserve">Tử Xuyên Tú rất lễ mạo gật đầu nói: "Làm phiền thôn trưởng rồi."</w:t>
      </w:r>
    </w:p>
    <w:p>
      <w:pPr>
        <w:pStyle w:val="BodyText"/>
      </w:pPr>
      <w:r>
        <w:t xml:space="preserve">Gã lệnh cho Bạch Xuyên cùng mọi người dâng lễ phẩm lên, mọi người đến một gian phòng trong thôn, Bố Sâm giới thiệu đó là nhà của y.</w:t>
      </w:r>
    </w:p>
    <w:p>
      <w:pPr>
        <w:pStyle w:val="BodyText"/>
      </w:pPr>
      <w:r>
        <w:t xml:space="preserve">Gian ngoài để đãi khách bố trí rất đơn giản, chỉ có ba cái ghế, một cái bàn nhỏ. Do có quá nhiều người, phòng khách không thể chứa bao nhiêu đó hết, cho nên binh sĩ Tú Tự doanh theo Tử Xuyên Tú đều đứng dưới mái hiên hoặc ngoài nhà, chỉ có Tử Xuyên Tú, Bạch Xuyên, La Kiệt và Đức Luân vào ngồi trong phòng khách. Đức Luân giới thiệu mọi người phía Tử Xuyên Tú xong, họ chẳng biết phải nói gì cho phải.</w:t>
      </w:r>
    </w:p>
    <w:p>
      <w:pPr>
        <w:pStyle w:val="BodyText"/>
      </w:pPr>
      <w:r>
        <w:t xml:space="preserve">Trong phòng chỉ có Đức Luân và Bố Sâm nói bàn đủ chuyện, tập trung vào ý khí rực rỡ thế nào trong cuộc phản loạn khi xưa, làm thể nào để đánh cho bọn "quỷ đáng ghét Tử xuyên gia" chạy có cờ. La Kiệt và Bạch Xuyên xuất thân ma tộc quân quan, khá thông ngôn ngữ của bán thú nhân, cho nên nghe mà khó chịu vô cùng, không ngừng lén dò xét biểu tình của Tử Xuyên Tú, không ngờ thấy gã dường như không nghe thấy vậy, cứ nâng chung trà trong tay, suy nghĩ đến xuất thần.</w:t>
      </w:r>
    </w:p>
    <w:p>
      <w:pPr>
        <w:pStyle w:val="BodyText"/>
      </w:pPr>
      <w:r>
        <w:t xml:space="preserve">Những rất may thời gian khó chịu đó không tiếp diễn lâu, khi Tử Xuyên Tú uống xong chung trà thứ hai, thì mấy bán thú nhân trẻ tuổi đã thở hồng hộc chạy vào, nói với Bố Sâm: "Thôn trưởng, trưởng lão lão nhân gia người muốn gặp Quang Minh Tú từ xa đến đây. Người đang ở thánh miếu chờ."</w:t>
      </w:r>
    </w:p>
    <w:p>
      <w:pPr>
        <w:pStyle w:val="BodyText"/>
      </w:pPr>
      <w:r>
        <w:t xml:space="preserve">"Như vậy quá tốt rồi!" La Kiệt hưng phấn đứng dậy: "Vậy chúng ta đi thôi!"</w:t>
      </w:r>
    </w:p>
    <w:p>
      <w:pPr>
        <w:pStyle w:val="BodyText"/>
      </w:pPr>
      <w:r>
        <w:t xml:space="preserve">Một thanh niên bán thú nhân lắc đầu: "Thật xin lỗi, trưởng lão chỉ muốn gặp một mình Quang Minh Tú, những người khác không cần theo."</w:t>
      </w:r>
    </w:p>
    <w:p>
      <w:pPr>
        <w:pStyle w:val="BodyText"/>
      </w:pPr>
      <w:r>
        <w:t xml:space="preserve">"Cái gì?" La Kiệt và Bạch Xuyên dị khẩu đồng thanh kêu lên.</w:t>
      </w:r>
    </w:p>
    <w:p>
      <w:pPr>
        <w:pStyle w:val="BodyText"/>
      </w:pPr>
      <w:r>
        <w:t xml:space="preserve">"Không được!" Bạch Xuyên chẳng chịu thỏa hiệp: "Ta phụ trách an toàn của đại nhân, ta không thể để bên cạnh đại nhân không có hộ vệ nào mà đến đó."</w:t>
      </w:r>
    </w:p>
    <w:p>
      <w:pPr>
        <w:pStyle w:val="BodyText"/>
      </w:pPr>
      <w:r>
        <w:t xml:space="preserve">"Đúng!" La Kiệt cũng nói: "Cái đó không phải là vấn đề an toàn, mà còn là vấn đề thể diện. Đức Luân, ngươi giúp ta giải thích một chút, Tú đại nhân trong mắt chúng ta vô cùng trọng yếu, nếu như người đến một địa phương hoàn toàn xa lạ gặp một người chưa hề quen biết mà bên cạnh không có hộ vệ nào, thì còn ra cái thể thống gì nữa."</w:t>
      </w:r>
    </w:p>
    <w:p>
      <w:pPr>
        <w:pStyle w:val="BodyText"/>
      </w:pPr>
      <w:r>
        <w:t xml:space="preserve">Đức Luân phiên dịch lời này lại, mấy bán thú nhân xì sồ một hồi, cuối cùng Bố Sâm nói: "Xin lỗi, nhưng mệnh lệnh của trưởng lão là không thể làm trái. Chỉ gặp một mình Quang Minh Tú, nếu như các ngươi lo cho vấn đề an toàn, kỳ thật là không cần thiết, chúng ta cho phép gã mang theo vũ khí. Nếu như các ngươi không tuân thủ điều kiện này, thì thỉnh quay về đi."</w:t>
      </w:r>
    </w:p>
    <w:p>
      <w:pPr>
        <w:pStyle w:val="BodyText"/>
      </w:pPr>
      <w:r>
        <w:t xml:space="preserve">Bạch Xuyên và La Kiệt đều biến sắc. Tình huống thân thể Tử Xuyên Tú hiện tại thế nào họ biết. Nội thương nghiêm trong đã ăn mòn thể lực của gã. Gã hiện giờ chẳng sánh bằng một binh sĩ phổ thông. Cho dù có mang vũ khí thì cũng chẳng có tác dụng gì. Nếu như đối phương có địch ý, gã chẳng có chút lực lượng kháng cự. Bọn họ định lên tiếng cự tuyệt, thì đã thấy Tử Xuyên Tú đứng dậy, nhẹ nhàng vỗ vỗ tay, cười nói: "Trà thật ngon, cảm ơn đấy. Thánh miếu ở đâu? Ai dẫn đường cho ta nào?"</w:t>
      </w:r>
    </w:p>
    <w:p>
      <w:pPr>
        <w:pStyle w:val="BodyText"/>
      </w:pPr>
      <w:r>
        <w:t xml:space="preserve">Bạch Xuyên lo lắng: "Đại nhấn"</w:t>
      </w:r>
    </w:p>
    <w:p>
      <w:pPr>
        <w:pStyle w:val="BodyText"/>
      </w:pPr>
      <w:r>
        <w:t xml:space="preserve">"Yên tâm," Tử Xuyên Tú mỉm cười, ngữ điệu an tường không gì hơn được, gã nhìn về phía Bạch Xuyên: "Yên tâm, sẽ không có chuyện gì đâu."</w:t>
      </w:r>
    </w:p>
    <w:p>
      <w:pPr>
        <w:pStyle w:val="BodyText"/>
      </w:pPr>
      <w:r>
        <w:t xml:space="preserve">Chẳng phải vì bị lời nói mà là sự tự tin của gã làm cho thuyết phục, Bạch Xuyên cúi đầu: "Minh bạch rồi, đại nhân. Chúng tôi ở đây chờ ngài về, chờ cho đến khi ngài quay về!" Nói đến câu cuối, nàng nắm cán mã đao ra oai với Bố Sâm, ngầm cho biết rằng: nếu như Tử Xuyên Tú không thể an toàn quay về, thì ngày tàn của các vị đã đến rồi!</w:t>
      </w:r>
    </w:p>
    <w:p>
      <w:pPr>
        <w:pStyle w:val="BodyText"/>
      </w:pPr>
      <w:r>
        <w:t xml:space="preserve">Bố Sâm coi như không thấy sự uy hiếp của Bạch Xuyên, đứng dậy nói với Tử Xuyên Tú: "Quang Minh các hạ, ta dẫn đường cho các hạ."</w:t>
      </w:r>
    </w:p>
    <w:p>
      <w:pPr>
        <w:pStyle w:val="BodyText"/>
      </w:pPr>
      <w:r>
        <w:t xml:space="preserve">Dọc theo con đường chính của thôn, Bố Sâm đi trước dẫn đường, Tử Xuyên tú theo sau, hai người không nhanh không chậm tiến bước. Trời đang là hoàng hôn, các nhà cỏ trong thôn trang có làn khói nhẹ bốc lên, các cô cậu bé bán thú nhân mở con mắt sáng ngời như sao nhìn nhân loại xa lạ, không dám lên tiếng. Tử Xuyên Tú chú ý, ngoại trừ những thanh niên trai tráng ở cửa thôn, dọc đường hắn gặp toàn là người già, em bé, phụ nữ, hiếm khi nào có nam tử tráng niên.</w:t>
      </w:r>
    </w:p>
    <w:p>
      <w:pPr>
        <w:pStyle w:val="BodyText"/>
      </w:pPr>
      <w:r>
        <w:t xml:space="preserve">Phòng ốc hai bên đường dần dần ít ỏi đi, cuối cùng hoàn toàn không có, thay vào đó là những lùm cây bụi và cây bạch dương đã kinh qua chỉnh lý. Dưới ánh chiều tà, từng bóng bạch dương trải dài, đường đi dài và hoang vắng, cỏ dại cũng mọc đầy, gió reo vi vút.</w:t>
      </w:r>
    </w:p>
    <w:p>
      <w:pPr>
        <w:pStyle w:val="BodyText"/>
      </w:pPr>
      <w:r>
        <w:t xml:space="preserve">Trong tưởng tượng của Tử Xuyên Tú, toàn cảnh Viễn Đông kính cẩn hướng về thánh miếu nhất định phải huy hoàng, bố trí phải trang nghiêm bắt mắt. Nhưng những gì trước mắt căn bản chẳng hợp chút gì với ý nghĩ của gã. Gã nhịn không được cất tiếng hỏi: "Thánh miếu không phải trong thôn sao?" Lời vừa phát ra, gã mới biết thì ra dọc con đường dài tới đây, hai người họ chẳng hề nói với nhau câu nào.</w:t>
      </w:r>
    </w:p>
    <w:p>
      <w:pPr>
        <w:pStyle w:val="BodyText"/>
      </w:pPr>
      <w:r>
        <w:t xml:space="preserve">Bố Sâm không hề quay đầu, trả lời cộc lốc: "Ở phía trước."</w:t>
      </w:r>
    </w:p>
    <w:p>
      <w:pPr>
        <w:pStyle w:val="BodyText"/>
      </w:pPr>
      <w:r>
        <w:t xml:space="preserve">Tử Xuyên Tú không lên tiếng nữa, im lặng tiếp bước theo y. Sau khi đi qua một rừng cây, gã thấy hai bên đường có những bia đá rất lớn. Những bia đá này ẩn tàng trong cỏ, ẩn ẩn hiện hiện, đầy rẫy dọc đường, phảng phất như những lính canh đang tận trung với nhiệm vụ canh giữ con lộ hoang vu này.</w:t>
      </w:r>
    </w:p>
    <w:p>
      <w:pPr>
        <w:pStyle w:val="BodyText"/>
      </w:pPr>
      <w:r>
        <w:t xml:space="preserve">Tử Xuyên Tú hơi có điểm hiếu kỳ, hỏi Bố Sâm: "Những cái này là gì? Ta có thể xem qua được không?"</w:t>
      </w:r>
    </w:p>
    <w:p>
      <w:pPr>
        <w:pStyle w:val="BodyText"/>
      </w:pPr>
      <w:r>
        <w:t xml:space="preserve">Bố Sâm không lên tiếng, Tử Xuyên Tú coi đó là biểu hiện của sự đồng ý. Gã đi lại gần một khối bia đá, khe khẽ gạt cỏ tạp trên đó ra, phát hiện khối đá cao bằng đầu người màu trắng này không ngờ lại dùng một loại đá hoa cương thật quý chế thành. Gã ngầm lè lưỡi, nếu như toàn bộ bia đá kia được làm từ tài liệu như vậy, thì đó là một công trình rất đồ sộ rồi.</w:t>
      </w:r>
    </w:p>
    <w:p>
      <w:pPr>
        <w:pStyle w:val="BodyText"/>
      </w:pPr>
      <w:r>
        <w:t xml:space="preserve">Trên bia đá khắc những hàng chữ của bán thú nhân, mượn ánh sáng còn le lói của buổi chiều tà, Tử Xuyên Tú đọc lên từng chữ: "Năm 1312, vì đề ngự sự xâm lược của nhân loại đối với thánh miếu, Tự vệ đoàn số 21 Tá y tộc chiến tử toàn bộ tại đây."</w:t>
      </w:r>
    </w:p>
    <w:p>
      <w:pPr>
        <w:pStyle w:val="BodyText"/>
      </w:pPr>
      <w:r>
        <w:t xml:space="preserve">Tử Xuyên Tú khẽ hít một hơi lạnh người. Gã biết trong khi nhân loại thích dùng lịch pháp của Quang Minh đế quốc, thì các chủng tộc Viễn Đông quen dùng lịch pháp của riêng họ - trong truyền thuyết lịch sự, đã từng có một Viễn Đông đế quốc cường đại tồn tại, nhưng hiện giờ không còn cách gì khảo chứng được nữa - năm 1312 đổi thành lịch của Quang Minh đế quốc là vào khoảng năm 207.</w:t>
      </w:r>
    </w:p>
    <w:p>
      <w:pPr>
        <w:pStyle w:val="BodyText"/>
      </w:pPr>
      <w:r>
        <w:t xml:space="preserve">Tử Xuyên Tú tuy học lịch sử không giỏi lắm, nhưng gã vẫn còn nhớ được: năm 207 chính là lúc Quang Minh đế quốc đang ở thời kỳ cường thịnh tột đỉnh, các hoàng đế dũng mãnh như sư. Trong thời kỳ đỉnh thịnh này, Quang Minh đế quốc vì muốn biểu thị sự hùng mạnh, đã từng nhiều lần phát động chiến tranh ở Viễn Đông. Tử Xuyên Tú nhớ được, mỗi một hoàng đế tân nhậm đều chiếu lệ phát động chiến tranh Viễn Đông một lần. Thứ chiến tranh này thông thường chẳng có ý nghĩa hay thành tựu gì, cho dù là chiếm được lãnh thổ nhưng do có đại địch đáng sợ là ma tộc vương quốc ở cạnh bên, không thể nào giữ được. Mục đích phát động chiến tranh chẳng qua là có được thêm một dòng ghi lại thành tựu của vị hoàng đế mới trong lịch sử ma thôi, đại loại như: "Năm 207 Đế quốc lịch, ngô hoàng thần vũ, khiển sư chinh phạt các vùng man di ở Viễn Đông, man di bốn phương sợ hãi. Vương sư chém đầu tám vạn, khải hoàn vinh quy. Uy danh thánh triều vang vọng tứ phương!"</w:t>
      </w:r>
    </w:p>
    <w:p>
      <w:pPr>
        <w:pStyle w:val="BodyText"/>
      </w:pPr>
      <w:r>
        <w:t xml:space="preserve">Tử Xuyên Tú nhìn lại Bố Sâm, phát hiện vị bán thú nhân này đã quay người lại, ánh mắt lấp lánh nhìn gã. Tử Xuyên Tú khẽ khom người trước khối bia đá này, sau đó lại xem một khối kế tiếp: "Năm 682, ma tộc long kỵ binh tiến phạm thánh míêu, đội tự vệ Ca Đạt thôn đánh lui, 1891 người hi sinh ở đây."</w:t>
      </w:r>
    </w:p>
    <w:p>
      <w:pPr>
        <w:pStyle w:val="BodyText"/>
      </w:pPr>
      <w:r>
        <w:t xml:space="preserve">"Năm 1789, Anh hùng Đức Trữ của Tá y tộc anh dũng đề kháng sự xâm lược của Tử Xuyên gia đối với thánh miếu, bất hạnh thân vong. Cái chết của người khiến tử dân vĩnh viễn hoài niệm."</w:t>
      </w:r>
    </w:p>
    <w:p>
      <w:pPr>
        <w:pStyle w:val="BodyText"/>
      </w:pPr>
      <w:r>
        <w:t xml:space="preserve">"Năm 1636, vì bảo vệ thánh miếu, đệ nhất đoàn của Viễn Đông Tá y tộc chiến tử toàn bộ ở đây. Ma tộc không thể tiến nhập thánh miếu."</w:t>
      </w:r>
    </w:p>
    <w:p>
      <w:pPr>
        <w:pStyle w:val="BodyText"/>
      </w:pPr>
      <w:r>
        <w:t xml:space="preserve">Từng khối từng khối bia, dày đặc, đếm không xuể, trên đều ghi lại những sự kiện vì bảo vệ tòa thánh miếu này mà có bao nhiêu chiến sĩ và bình dân Tá y tộc hi sinh. Sắc mặt Tử Xuyên Tú càng lúc càng ngưng trọng. Gã hiểu, những gì gã nhìn thấy được không phải là nhân danh và sự tình, mà là ghi lại lịch sử đấu tranh nặng nề nghìn năm của một dân tộc. Đây là một dân tộc đầy khổ nạn. Một nghìn năm qua, đông tây hai phía - ma tộc cũng vậy, nhân loại cũng vậy - đều tiến hành xâm lăng và chà đạp nhiều lần đối với họ. Đồng thời, bọn họ cũng là dân tộc có tính cách quật cường, ý chí kiên định, đối diện với cường địch tuyệt không khom lưng. Trong rừng bia này, trong lớp cỏ này, gã như nhìn lại được sự bị phẫn và bất lực của các chiến sĩ trước những kẻ xâm lược. Sự lựa chọn duy nhất của họ là cầm lấy vũ khí, lấy cái chết để đổi cái chết.</w:t>
      </w:r>
    </w:p>
    <w:p>
      <w:pPr>
        <w:pStyle w:val="BodyText"/>
      </w:pPr>
      <w:r>
        <w:t xml:space="preserve">Không biết vì sao, đứng trong rừng bia này, Tử Xuyên Tú như nhìn lại chiến kỳ tàn khuyết của Tử Xuyên gia trên chiến trường bến Xích Thủy. Gã nhớ tới những Tử Xuyên gia kỵ binh cũng anh dũng và chiến đấu ngoan cường như vậy. Bọn họ đã biến thành những xương trắng trên hoang nguyên. Một bên là vì quyền tự do sinh tồn của mình mà dùng toàn bộ lực lượng để bảo vệ, chiến đấu đến chết, một bên thì quyết tâm bảo vệ và kéo dài quyền thống trị của mình mà không tiếc mọi thứ. Vậy trước sự thẩm phán công chính của lịch sử, rốt cuộc bên nào là tượng trưng cho chánh nghĩa đây? Gã không có cách gì bình luận, nhất thời, trong gã dậy lên quá nhiều cảm xúc, không thể nói rõ cụ thể đó là cái gì.</w:t>
      </w:r>
    </w:p>
    <w:p>
      <w:pPr>
        <w:pStyle w:val="Compact"/>
      </w:pPr>
      <w:r>
        <w:t xml:space="preserve">-o0o-</w:t>
      </w:r>
      <w:r>
        <w:br w:type="textWrapping"/>
      </w:r>
      <w:r>
        <w:br w:type="textWrapping"/>
      </w:r>
    </w:p>
    <w:p>
      <w:pPr>
        <w:pStyle w:val="Heading2"/>
      </w:pPr>
      <w:bookmarkStart w:id="59" w:name="chương-3"/>
      <w:bookmarkEnd w:id="59"/>
      <w:r>
        <w:t xml:space="preserve">37. Chương 3</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7: Quang minh thánh vực</w:t>
      </w:r>
    </w:p>
    <w:p>
      <w:pPr>
        <w:pStyle w:val="BodyText"/>
      </w:pPr>
      <w:r>
        <w:t xml:space="preserve">-----oo0oo-----</w:t>
      </w:r>
    </w:p>
    <w:p>
      <w:pPr>
        <w:pStyle w:val="BodyText"/>
      </w:pPr>
      <w:r>
        <w:t xml:space="preserve">Chương 3</w:t>
      </w:r>
    </w:p>
    <w:p>
      <w:pPr>
        <w:pStyle w:val="BodyText"/>
      </w:pPr>
      <w:r>
        <w:t xml:space="preserve">Nhóm dịch: Tú Xuyên</w:t>
      </w:r>
    </w:p>
    <w:p>
      <w:pPr>
        <w:pStyle w:val="BodyText"/>
      </w:pPr>
      <w:r>
        <w:t xml:space="preserve">Sưu Tầm by nguoibantot8 --- 4vn.eu</w:t>
      </w:r>
    </w:p>
    <w:p>
      <w:pPr>
        <w:pStyle w:val="BodyText"/>
      </w:pPr>
      <w:r>
        <w:t xml:space="preserve">Gió thu lặng lẽ, ráng chiều lộng trời tây, thân ảnh cô độc của Tử Xuyên Tú ngã dài trong biển cỏ rạp mình theo chiều gió.</w:t>
      </w:r>
    </w:p>
    <w:p>
      <w:pPr>
        <w:pStyle w:val="BodyText"/>
      </w:pPr>
      <w:r>
        <w:t xml:space="preserve">Qua khỏi một rừng bia, lại qua một sườn núi thấp, Tử Xuyên Tú từ xa nhìn thấy Thánh miếu tọa lạc ở lưng chừng eo núi. Tuy không huy hoàng rực rỡ ánh vàng như trong tưởng tượng của gã nhưng tòa kiến trúc cự đại do những khối đá ngang nửa mét cao hai mét dựng nên vẫn khiến gã chấn hám sâu sắc. Gã khó mà tưởng nổi, với kỹ thuật lạc hậu của Bán thú nhân, bọn họ làm sao lại đẽo được những khối đá lớn đều đặn như thế, rồi từ trong núi sâu vận chuyển qua những sườn núi hẹp ra ngoài này, tiếp lại chồng chất dựng nên Thánh miếu sững sừng chắc chắn thế này?</w:t>
      </w:r>
    </w:p>
    <w:p>
      <w:pPr>
        <w:pStyle w:val="BodyText"/>
      </w:pPr>
      <w:r>
        <w:t xml:space="preserve">Còn cách Thánh miếu chừng nửa dặm, con đường được lát đá tạo thành những bậc cấp liên miên, hai người đặt chân theo thềm đá mà đi, thoáng chốc đã thấy cánh cửa Thánh miếu màu đỏ rất lớn hiện ra trước mắt. Bố Sâm nói với Tử Xuyên Tú: "Trưởng lão đang ở trong đại điện Thánh miếu, chút nữa ngài sẽ gặp trưởng lão. Không biết bao nhiêu năm rồi, ngài là người đầu tiên vào Thánh miếu mà không phải là Tá y tộc nhân". Thanh âm rất trịnh trọng.</w:t>
      </w:r>
    </w:p>
    <w:p>
      <w:pPr>
        <w:pStyle w:val="BodyText"/>
      </w:pPr>
      <w:r>
        <w:t xml:space="preserve">Nếu như chưa từng qua rừng bia dưới núi, lúc này Tử Xuyên Tú rất có thể cười mũi đối với những lời Bố Sâm vừa nói: "Làm gì mà màu mè như thế, chẳng phải chỉ là một ngôi miếu nát sao? Còn thua xa Nghị sự sảnh của chúng ta ở Đế đô", Nhưng hiện tại, gã minh bạch, ý nghĩa của Thánh miếu đối với Bán thú nhân ở Viễn Đông xác thật rất quan trọng, vì bảo vệ nó, vô số chiến sĩ Bán thú nhân đã ngã xuống mấy ngàn năm nay. Gã nghiêm túc gật đầu: "Đa tạ". Nghĩ một chút lại cảm thấy chưa đủ, bổ sung một câu: "Ta cảm thấy rất vinh hạnh".</w:t>
      </w:r>
    </w:p>
    <w:p>
      <w:pPr>
        <w:pStyle w:val="BodyText"/>
      </w:pPr>
      <w:r>
        <w:t xml:space="preserve">Bố Sâm hài lòng gật đầu, hắn đi trước dẫn đường, hai người bước qua đại môn. Tử Xuyên Tú nhìn thấy kết cấu của Thánh miếu không khác mấy so với các miếu vũ mà nhân loại đang thờ phụng, chính giữa là đại điện, đoán chừng là nơi thờ phụng thần linh mà Bán thú nhân kính ngưỡng, hai bên là những dãy phòng, tình hình bên trong thì vô pháp biết được.</w:t>
      </w:r>
    </w:p>
    <w:p>
      <w:pPr>
        <w:pStyle w:val="BodyText"/>
      </w:pPr>
      <w:r>
        <w:t xml:space="preserve">Bọn họ tiến vào đại điện, Bố Sâm trước hết quỳ xuống bái lễ thần tượng được thờ trong chính điện. Vừa nhìn qua, Tử Xuyên Tú suýt nữa đã phì cười, ở vị trí trong chính điện mà nhân loại hay đặt Phật tượng, Quan âm tượng, hiện tại có một bức tượng Bán thú nhân cao hơn ba mét. Bức tượng được tạc rất sống động, những biểu tình hiền hòa, vui vẻ của Bán thú nhân đều được thể hiện, xem ra thần linh mà Bán thú nhân tin phụng cũng không phải là thần thánh gì ghê gớm, mỗi một dân tộc đều có thần tượng mà mình sùng bái, chỉ là Tử Xuyên Tú nhìn thấy ở vị trí mà nhân loại đặt thần tượng lại có một bức tượng to lớn toàn thân lông lá thì không khỏi cảm thấy mắc cười.</w:t>
      </w:r>
    </w:p>
    <w:p>
      <w:pPr>
        <w:pStyle w:val="BodyText"/>
      </w:pPr>
      <w:r>
        <w:t xml:space="preserve">Gã do dự một chút, vẫn không quỳ xuống theo Bố Sâm, chỉ cung kính khom người bái lễ thần tượng.</w:t>
      </w:r>
    </w:p>
    <w:p>
      <w:pPr>
        <w:pStyle w:val="BodyText"/>
      </w:pPr>
      <w:r>
        <w:t xml:space="preserve">"Ngài vì sao không chịu quỳ?"</w:t>
      </w:r>
    </w:p>
    <w:p>
      <w:pPr>
        <w:pStyle w:val="BodyText"/>
      </w:pPr>
      <w:r>
        <w:t xml:space="preserve">Đột nhiên đằng sau có thanh âm trầm trọng truyền tới, Tử Xuyên Tú giật mình. Hiện tại võ công của gã tuy không còn nhưng cảm giác mẫn duệ trước đây vẫn còn giữ được, làm sao có người có thể vô thanh vô tức đến sát đằng sau mà gã không hề phát hiện chứ!</w:t>
      </w:r>
    </w:p>
    <w:p>
      <w:pPr>
        <w:pStyle w:val="BodyText"/>
      </w:pPr>
      <w:r>
        <w:t xml:space="preserve">Gã quay phắt người, một Bán thú nhân trẻ tuổi vận y phục may bằng vải thô đang đứng trước mặt y, chăm chú nhìn y. Định thần lại, Tử Xuyên Tú quan sát đối phương, Bán thú nhân này dáng vóc không cao, gầy guộc, mày thanh mắt sáng, da trắng, lông tóc cắt tỉa gọn gàng, y phục rất sạch sẽ, tuổi tác chừng như thiếu niên, nhưng cử chỉ khí chất lại tạo cảm giác trầm ổn cho người đối diện.</w:t>
      </w:r>
    </w:p>
    <w:p>
      <w:pPr>
        <w:pStyle w:val="BodyText"/>
      </w:pPr>
      <w:r>
        <w:t xml:space="preserve">Tử Xuyên Tú cảm thấy, Bán thú nhân này so với các Bán thú nhân mà gã từng gặp hình như có điểm không giống, thế nhưng không giống chỗ nào thì bản thân không thể nói rõ. So với các huynh đệ đồng tộc dơ bẩn khoác da thú, vác Lang nha bổng vấy máu, bộ dạng của y sạch sẽ lịch sự, màu mắt của y cũng sáng hơn hẳn màu mắt tối sẫm thường thấy của Bán thú nhân. Ngoài ra, da dẻ của y trắng đến mức gần như trong suốt, ẩn ước có thể nhìn thấy máu lưu động trong mạch máu, gây cho Tử Xuyên Tú cảm giác dị dạng.</w:t>
      </w:r>
    </w:p>
    <w:p>
      <w:pPr>
        <w:pStyle w:val="BodyText"/>
      </w:pPr>
      <w:r>
        <w:t xml:space="preserve">Thấy Tử Xuyên Tú bất ngờ, Bố Sâm bước tới giới thiệu: "Quang minh các hạ, đây chính là Bố Đan trưởng lão của chúng tôi. Trưởng lão, đây là Quang minh tú do bọn Đức Luân tiến cử với chúng ta".</w:t>
      </w:r>
    </w:p>
    <w:p>
      <w:pPr>
        <w:pStyle w:val="BodyText"/>
      </w:pPr>
      <w:r>
        <w:t xml:space="preserve">Tuy đã có dự cảm trước, nhưng lúc Bố Sâm chứng thực, Tử Xuyên Tú vẫn kinh hãi: Bán thú nhân quá trẻ vẫn còn hơi hớm con nít này thật đúng là thiên tài chiến thuật vang danh khắp Viễn Đông, đồng thời là lãnh tụ tinh thần của mấy trăm vạn Bán thú nhân?</w:t>
      </w:r>
    </w:p>
    <w:p>
      <w:pPr>
        <w:pStyle w:val="BodyText"/>
      </w:pPr>
      <w:r>
        <w:t xml:space="preserve">Tử Xuyên Tú hít sâu một hơi, trấn định nói: "Bố Đan trưởng lão, ngưỡng mộ đại danh đã lâu. Ngài quá trẻ so với tưởng tượng của tôi".</w:t>
      </w:r>
    </w:p>
    <w:p>
      <w:pPr>
        <w:pStyle w:val="BodyText"/>
      </w:pPr>
      <w:r>
        <w:t xml:space="preserve">Bố Đan điềm đạm cười: "Cứ yên tâm, trẻ tuổi không thể truyền nhiễm. Quang minh các hạ, ngài không phải cũng rất trẻ sao? Xin mời theo tôi".</w:t>
      </w:r>
    </w:p>
    <w:p>
      <w:pPr>
        <w:pStyle w:val="BodyText"/>
      </w:pPr>
      <w:r>
        <w:t xml:space="preserve">Bố Đan dùng ngôn ngữ nhân loại nói chuyện, hơn nữa nói rất trôi chảy, nhưng không biết sao, trong mắt Tử Xuyên Tú, trên gương mặt tươi cười của y có sự cảm thương vốn không nên có ở thiếu niên. Theo sau y, Tử Xuyên Tú đi về phía dãy phòng bên, gã nhận thấy Bố Sâm thôn trưởng ở lại, không đi theo gã và Bố Đan.</w:t>
      </w:r>
    </w:p>
    <w:p>
      <w:pPr>
        <w:pStyle w:val="BodyText"/>
      </w:pPr>
      <w:r>
        <w:t xml:space="preserve">Hai người đi vào một căn phòng nhỏ ở bên đại điện, trong phòng bố trí rất đơn giản, có một bàn trà để tiếp khách theo tập quán của Bán thú nhân. Tử Xuyên Tú thở nhẹ một hơi, vừa rồi đại điện cao rộng gây cho gã cảm giác không thoải mái, hiện tại ở trong căn phòng nhỏ yên tĩnh thế này, gã cảm thấy bình tĩnh hơn nhiều.</w:t>
      </w:r>
    </w:p>
    <w:p>
      <w:pPr>
        <w:pStyle w:val="BodyText"/>
      </w:pPr>
      <w:r>
        <w:t xml:space="preserve">Hai người phân chủ khách ngồi xuống, Bố Đan mỉm cười nói: "Quang minh tú, khi nãy ngài vẫn chưa hồi đáp tôi, ngài vì sao không quỳ xuống hành lễ với Áo địch đại thần, vị thần bảo vệ Tá y tộc chúng tôi? Chẳng lẽ ngài hoài nghi thần lực và sự tồn tại của Áo địch đại thần?"</w:t>
      </w:r>
    </w:p>
    <w:p>
      <w:pPr>
        <w:pStyle w:val="BodyText"/>
      </w:pPr>
      <w:r>
        <w:t xml:space="preserve">Tử Xuyên Tú trầm ngâm một lúc, lựa chọn phương thức ôn hòa để tránh kích nộ đối phương, đáp: "Tôi tôn trọng Áo địch đại thân mà quý tộc tín phụng, nhưng rất xin lỗi, từ trước đến nay, tôi có tín ngưỡng của riêng tôi, hơn nữa trước mắt tôi chưa tính thay đổi tôn giáo". Nói đến đây, Tử Xuyên Tú nghĩ, kì thật trước giờ bản thân gã chẳng có tín ngưỡng thứ gì.</w:t>
      </w:r>
    </w:p>
    <w:p>
      <w:pPr>
        <w:pStyle w:val="BodyText"/>
      </w:pPr>
      <w:r>
        <w:t xml:space="preserve">Bố Đan gật đầu, nói: "Chúng tôi rất tin tưởng, Áo địch đại thần dựng trời mở đất, sáng tạo vạn vật trên thế giới, cũng sáng tạo nên mọi chủng tộc trên thế giới, đối với Tá y tộc chúng tôi mà nói, Áo địch đại thần là chí cao vô thượng". Trong ngữ khí không hề có ý quở trách, giống như là đang giải thích cho chính bản thân mình.</w:t>
      </w:r>
    </w:p>
    <w:p>
      <w:pPr>
        <w:pStyle w:val="BodyText"/>
      </w:pPr>
      <w:r>
        <w:t xml:space="preserve">Tử Xuyên Tú mỉm cười, gã biết đối phương là người rất văn minh, bởi vì y hiểu cách tôn trọng tín ngưỡng của người khác.</w:t>
      </w:r>
    </w:p>
    <w:p>
      <w:pPr>
        <w:pStyle w:val="BodyText"/>
      </w:pPr>
      <w:r>
        <w:t xml:space="preserve">"Vậy thì Quang minh các hạ, lúc trước thì bộ hạ của ngài đến, giờ thì đích thân ngài đại giá quang lâm, xin hỏi rốt cuộc là vì chuyện gì?"</w:t>
      </w:r>
    </w:p>
    <w:p>
      <w:pPr>
        <w:pStyle w:val="BodyText"/>
      </w:pPr>
      <w:r>
        <w:t xml:space="preserve">Ngữ khí Bố Đan ôn hòa, hỏi thẳng vào vấn đề, Tử Xuyên Tú cảm thấy khó mà hồi đáp, gã không thể trực tiếp nói: "Ta đến tìm ngươi để cùng khởi nghĩa được!"</w:t>
      </w:r>
    </w:p>
    <w:p>
      <w:pPr>
        <w:pStyle w:val="BodyText"/>
      </w:pPr>
      <w:r>
        <w:t xml:space="preserve">Gã trầm ngâm rồi đáp: "Trưởng lão, ngài ẩn cư nơi thâm sơn, đối với cục thế bên ngoài, không biết kiến giải của ngài thế nào?"</w:t>
      </w:r>
    </w:p>
    <w:p>
      <w:pPr>
        <w:pStyle w:val="BodyText"/>
      </w:pPr>
      <w:r>
        <w:t xml:space="preserve">"Tôi không dám nói biết toàn bộ, nhưng ngài muốn nói đến sự kiện nào?"</w:t>
      </w:r>
    </w:p>
    <w:p>
      <w:pPr>
        <w:pStyle w:val="BodyText"/>
      </w:pPr>
      <w:r>
        <w:t xml:space="preserve">"Ma tộc bóc lột tàn nhẫn Viễn Đông, dân chúng Viễn Đông hôm nay chết đói nơi nơi, khổ không thể tả".</w:t>
      </w:r>
    </w:p>
    <w:p>
      <w:pPr>
        <w:pStyle w:val="BodyText"/>
      </w:pPr>
      <w:r>
        <w:t xml:space="preserve">"Tôi biết". Bố Đan bình tĩnh nói.</w:t>
      </w:r>
    </w:p>
    <w:p>
      <w:pPr>
        <w:pStyle w:val="BodyText"/>
      </w:pPr>
      <w:r>
        <w:t xml:space="preserve">"Ở Minh Tư Khắc, Sa Gia, Đỗ Toa hành tỉnh, Ma tộc bắt bớ dân chúng Viễn Đông đi làm phu khai thác mỏ, hoàn cảnh làm việc rất nguy hiểm, mỗi ngày đều chết không dưới ngàn người".</w:t>
      </w:r>
    </w:p>
    <w:p>
      <w:pPr>
        <w:pStyle w:val="BodyText"/>
      </w:pPr>
      <w:r>
        <w:t xml:space="preserve">"Tôi biết".</w:t>
      </w:r>
    </w:p>
    <w:p>
      <w:pPr>
        <w:pStyle w:val="BodyText"/>
      </w:pPr>
      <w:r>
        <w:t xml:space="preserve">"Trước cửa Viễn Đông tổng đốc phủ ở Đỗ Toa, Tổng đốc Ma tộc là Lỗ Đế dùng thủ đoạn tàn nhẫn nhất giết chết đoàn đại biểu Tá y tộc đến xin giảm thuế, đem thi thể bọn họ bêu ngoài phố".</w:t>
      </w:r>
    </w:p>
    <w:p>
      <w:pPr>
        <w:pStyle w:val="BodyText"/>
      </w:pPr>
      <w:r>
        <w:t xml:space="preserve">"Tôi biết".</w:t>
      </w:r>
    </w:p>
    <w:p>
      <w:pPr>
        <w:pStyle w:val="BodyText"/>
      </w:pPr>
      <w:r>
        <w:t xml:space="preserve">"Ở Sa La hành tỉnh, quân đội Ma tộc tiến hành trận đại đồ sát kinh hồn, lạm sát bình dân, máu nhuộm đỏ cả Lam hà, thủ phủ hành tỉnh gần như biến thành chốn không người".</w:t>
      </w:r>
    </w:p>
    <w:p>
      <w:pPr>
        <w:pStyle w:val="BodyText"/>
      </w:pPr>
      <w:r>
        <w:t xml:space="preserve">"Tôi biết".</w:t>
      </w:r>
    </w:p>
    <w:p>
      <w:pPr>
        <w:pStyle w:val="BodyText"/>
      </w:pPr>
      <w:r>
        <w:t xml:space="preserve">Từ đầu đến cuối, ngữ điệu của Bố Đan đều bình tĩnh như thường, phảng phất bọn họ đang đàm luận những chuyện nhỏ nhặt thường ngày, Tử Xuyên Tú kinh ngạc nhìn lão, không nhịn được hỏi: "Trưởng lão, những chuyện đó ngài đều biết? Ngài cho rằng đó là sự thường sao? Là lãnh tụ của Tá y tộc, có người tiến hành xâm hại Tá y tộc như thế, ngài sao có thể ngồi yên mà nhìn chứ?"</w:t>
      </w:r>
    </w:p>
    <w:p>
      <w:pPr>
        <w:pStyle w:val="BodyText"/>
      </w:pPr>
      <w:r>
        <w:t xml:space="preserve">Bố Đan than khẽ: "Tôi không phải ngồi yên nhìn, nhưng ngài nghĩ tôi phải làm thế nào đây?"</w:t>
      </w:r>
    </w:p>
    <w:p>
      <w:pPr>
        <w:pStyle w:val="BodyText"/>
      </w:pPr>
      <w:r>
        <w:t xml:space="preserve">Tử Xuyên Tú do dự một lúc, quyết định trực tiếp lật bài với y: "Trưởng lão, là nhân vật lãnh tụ của Viễn Đông Tá y tộc, ngài có uy vọng cực lớn trong dân chúng. Vào lúc này, dân chúng Tá y tộc bị đối xử tàn nhẫn, tôn nghiêm của chủng tộc các người bị chà đạp thô bạo, nhiệm vụ của ngài không phải là dẫn dắt dân chúng đứng lên phản kháng hay sao? Cũng như trước đây không lâu, chẳng phải ngài đã dẫn dắt bọn họ chống lại sự thống trị của Tử Xuyên tộc sao?" Nói xong, Tử Xuyên Tú bình tĩnh nhìn Bố Đan, quan sát phản ứng của y.</w:t>
      </w:r>
    </w:p>
    <w:p>
      <w:pPr>
        <w:pStyle w:val="BodyText"/>
      </w:pPr>
      <w:r>
        <w:t xml:space="preserve">Bố Đan bình tĩnh đáp: "Quang minh các hạ, nếu như tôi không hiểu sai ý của ngài, có phải ngài muốn khuyên tôi làm phản?"</w:t>
      </w:r>
    </w:p>
    <w:p>
      <w:pPr>
        <w:pStyle w:val="BodyText"/>
      </w:pPr>
      <w:r>
        <w:t xml:space="preserve">"Đây không phải làm phản, bởi vì Ma tộc không phải là chính quyền hợp pháp ở Viễn Đông, cũng không phải là chủ nhân của Tá y tộc tự do quang vinh, đây sao gọi là làm phản? Các người chỉ là lật đổ đám ác nhân đang đè đầu cưỡi cổ các người, dùng thủ đoạn tàn bạo để thống trị các người mà thôi".</w:t>
      </w:r>
    </w:p>
    <w:p>
      <w:pPr>
        <w:pStyle w:val="BodyText"/>
      </w:pPr>
      <w:r>
        <w:t xml:space="preserve">Gương mặt Bố Đan thoáng nét châm biếm: "Cổ vũ mọi người tay không tấc sắt đứng lên rồi sau đó bị đồ sát sao? Ngài có thấy lão nhân, tiểu hài, phụ nữ trên đường không, ngài muốn bọn họ chiến đấu tới người cuối cùng với Trang giáp thú của Ma tộc sao?"</w:t>
      </w:r>
    </w:p>
    <w:p>
      <w:pPr>
        <w:pStyle w:val="BodyText"/>
      </w:pPr>
      <w:r>
        <w:t xml:space="preserve">Tử Xuyên Tú mỉm cười: "Bố Đan trưởng lão, theo như tôi biết, lực lượng trong tay ngài không phải chỉ là đám phụ nữ và lão nhân. Trong Viễn Đông liên hợp quân, ít nhất cũng có năm sáu chục đoàn đội trực tiếp nghe lệnh của ngài, hơn nữa ngài lại được mấy trăm vạn bình dân Tá y tộc ủng hộ, chỉ cần ngài triệu tập, bọn họ lúc nào cũng có thể gia nhập quân đội, không ngừng trở thành Dự bị quân cho ngài. Lại thêm lực lượng trong tay tôi, chúng ta không phải không có hy vọng chiến thắng".</w:t>
      </w:r>
    </w:p>
    <w:p>
      <w:pPr>
        <w:pStyle w:val="BodyText"/>
      </w:pPr>
      <w:r>
        <w:t xml:space="preserve">Bố Đan lắc đầu: "Quang minh các hạ, đối với lực lượng trong tay ngài, ta đã nghe nói qua, thế nhưng chỉ bằng vào một bộ phận tàn dư quân đội nhân loại cùng đám bình dân chưa qua huấn luyện, muốn chiến thắng Ma tộc vương quốc cường đại thì đúng là không hiện thực, bọn chúng quá mạnh". Trong mắt Bố Đan lộ thần sắc hoảng sợ, "Quang minh các hạ, ngài đã thấy qua hoàng đế của Ma tộc chưa?"</w:t>
      </w:r>
    </w:p>
    <w:p>
      <w:pPr>
        <w:pStyle w:val="BodyText"/>
      </w:pPr>
      <w:r>
        <w:t xml:space="preserve">"Chưa".</w:t>
      </w:r>
    </w:p>
    <w:p>
      <w:pPr>
        <w:pStyle w:val="BodyText"/>
      </w:pPr>
      <w:r>
        <w:t xml:space="preserve">"Tôi đã thấy. Lúc bọn chúng tiến vào Viễn Đông, Ma thần hoàng có triệu tập ta cùng các nhân vật lãnh đạo của các chủng tộc quân khác đến gặp, tôi đã tận mắt thấy lão ta, tôi là lần đầu tiên nhìn thấy một người đáng sợ như thế trên thế gian. Lão như có sức mạnh của thần quỷ, chúng tôi vô phép phản kháng. Còn có quân đội Ma tộc, số lượng bọn chúng quá đông quá mạnh, đủ sức hủy diệt cả đại địa!"</w:t>
      </w:r>
    </w:p>
    <w:p>
      <w:pPr>
        <w:pStyle w:val="BodyText"/>
      </w:pPr>
      <w:r>
        <w:t xml:space="preserve">Tử Xuyên Tú nghiêm túc nói: "Trung ương thống lĩnh Tư Đặc Lâm của Tử Xuyên gia với binh lực mỏng manh cùng một Mạt y thành nhỏ nhoi mà thủ chắc không bại trước đại quân Ma tộc, Ma tộc tập trung vây công hai tháng vẫn không hạ nổi thành. Đế Lâm của Tử Xuyên gia cũng đơn thương độc mã tiến vào đại doanh Ma tộc, giáp mặt đàm phán với Ma thần hoàng, bức lão phải rút quân giải vây cho Trung ương quân, từ đó có thể thấy Ma tộc không phải không thể chiến thắng, quan trọng là chúng ta phải có quyết tâm!"</w:t>
      </w:r>
    </w:p>
    <w:p>
      <w:pPr>
        <w:pStyle w:val="BodyText"/>
      </w:pPr>
      <w:r>
        <w:t xml:space="preserve">Lời nói của Tử Xuyên Tú âm vang có lực, tràn đầy tự tin, gã lần đầu thấy được Bố Đan biến sắc, không còn giữ được vẻ bình tĩnh. Không đợi Bố Đan hồi đáp, Tử Xuyên Tú nói tiếp: "Trên đường đến đây, tôi nhìn thấy hàng hàng bia, trên tấm bia ghi lại sự hi sinh và trả giá của Tá y tộc để bảo vệ Thánh miếu cả ngàn năm nay khiến tôi hết sức kính trọng, kính trọng sự dũng cảm và ngoan cường của tổ tiên các người, bọn họ không biết sợ hãi. Thế nhưng, trên người của trưởng lão, xin thứ lỗi, tôi không cảm thấy được cổ dũng khí không biết sợ hãi đó, nếu như nói, đó là khí khái của Tá y tộc thì tôi có nhận xét, các người đã mất đi dũng khí, sự kiêu ngạo và tôn nghiêm, tổ tiên của các người ở dưới cửu tuyền cũng thấy hổ thẹn vì các người!"</w:t>
      </w:r>
    </w:p>
    <w:p>
      <w:pPr>
        <w:pStyle w:val="BodyText"/>
      </w:pPr>
      <w:r>
        <w:t xml:space="preserve">Bố Đan lộ sắc giận: "Quang minh các hạ, ngài là khách nhân của chúng tôi, nhưng ngài không có quyền lăng nhục chúng tôi! Tình huống hiện tại căn bản không giống xưa, kẻ thống trị hiện nay quá mạnh so với trước đây. Hơn nữa lúc này cũng chẳng có kẻ nào đến phạm Thánh miếu, nếu như một khi Ma tộc dám hạ thủ với Thánh miếu, chúng tôi cũng sẽ như tổ tiên của chúng tôi, lấy cái chết để ngăn chặn!"</w:t>
      </w:r>
    </w:p>
    <w:p>
      <w:pPr>
        <w:pStyle w:val="BodyText"/>
      </w:pPr>
      <w:r>
        <w:t xml:space="preserve">"Lúc đó đã quá trễ rồi!" Tử Xuyên Tú lập tức nói: "Trưởng lão, thứ cho tôi nói thẳng, xem ra ngài không hiểu hết ý nghĩa của Thánh miếu".</w:t>
      </w:r>
    </w:p>
    <w:p>
      <w:pPr>
        <w:pStyle w:val="BodyText"/>
      </w:pPr>
      <w:r>
        <w:t xml:space="preserve">Bố Đan liền bị kích động: "Ngài nói gì? Quang minh các hạ, tôi là người thủ hộ của Thánh miếu, tu hành hơn mười năm tại Thánh miếu, tôi biết rõ từng viên gạch viên ngói, từng đầu cây ngọn cỏ. Tôi dám nói, trên thế gian không ai hiểu Thánh miếu bằng tôi!"</w:t>
      </w:r>
    </w:p>
    <w:p>
      <w:pPr>
        <w:pStyle w:val="BodyText"/>
      </w:pPr>
      <w:r>
        <w:t xml:space="preserve">"Xin lỗi, nhưng tôi vẫn phải nói, ngài không hiểu Thánh miếu". Không đợi Bố Đan lên tiếng phản bác, Tử Xuyên Tú nói tiếp: "Vì sao Thánh miếu có địa vị rất cao trong lòng dân chúng Viễn Đông? Vì sao tổ tiên các người phải bỏ mạng để bảo vệ Thánh miếu? Vì sao chứ?"</w:t>
      </w:r>
    </w:p>
    <w:p>
      <w:pPr>
        <w:pStyle w:val="BodyText"/>
      </w:pPr>
      <w:r>
        <w:t xml:space="preserve">"Xin lỗi, nhưng ta vẫn phải nói, ngài chẳng hiểu ý nghĩa tồn tại của thánh miếu là gì." Không chờ Bố Đan phản bác, Tử Xuyên Tú cứ bình thản nói tiếp: "Vì sao thánh miếu trong tâm mắt của dân chúng Viễn Đông có địa vị cao như vậy? Vì sao tổ tiên các người đã quên mình bảo vệ nó như thế? Vì sao lại như vậy?"</w:t>
      </w:r>
    </w:p>
    <w:p>
      <w:pPr>
        <w:pStyle w:val="BodyText"/>
      </w:pPr>
      <w:r>
        <w:t xml:space="preserve">Bố Đan ngẩn người, y chưa từng bao giờ nghĩ đến vấn đề nà lập tức hồi đáp: "Thánh miếu là thánh địa cung phụng Áo Địch đại thần của chúng ta, chúng ta đương nhiên phải sùng bái nó, bảo vệ nó chứ!"</w:t>
      </w:r>
    </w:p>
    <w:p>
      <w:pPr>
        <w:pStyle w:val="BodyText"/>
      </w:pPr>
      <w:r>
        <w:t xml:space="preserve">"Ngài sai rồi, trưởng lão, không phải chỉ là nguyên nhân đó. Thánh miếu có địa vị thần thánh như thế trong lòng các dân tộc Viễn Đông, chẳng phải nó chỉ là một tòa miếu, mà là sự tự tôn và vinh quang của dân tộc. Đó là tượng chinh cho tự do và truyền thống của họ, là thứ gì đó rất đáng trân trọng của họ, là tượng trưng cho sự vật tươi đẹp không thể cắt rời. Mỗi tấc đất nơi đây đều có chôn di cốt của tổ tiên các người, tẩm bao nhiêu máu tươi của họ! Chính vì dũng khí huy hoàng của họ, cho nên thánh miếu mới thần thánh như vậy!"</w:t>
      </w:r>
    </w:p>
    <w:p>
      <w:pPr>
        <w:pStyle w:val="BodyText"/>
      </w:pPr>
      <w:r>
        <w:t xml:space="preserve">"Ngài thân là thánh miếu thủ hộ giả, nếu như nhân vì vô tri, yếu đuối, khiếp đảm, hay nguyên nhân nào khác mà đối với hàng trăm vạn nhân dân Tá y tộc bên ngoài đang chịu bao khổ nạn và tồi tàn mà không nghe, không hỏi, không thấy, thì chờ đến khi toàn bộ Viễn Đông biến thành công trường nô dịch và công xã nô lệ, mọi tá y tộc biến thành nô lệ của ma tộc, hay là chết hết rồi, thì cho dù ngài thủ hộ được thánh miếu thì còn có ý nghĩa gì nữa? Nhân dân tín phụng thánh miếu đã không còn tồn tại nữa rồi."</w:t>
      </w:r>
    </w:p>
    <w:p>
      <w:pPr>
        <w:pStyle w:val="BodyText"/>
      </w:pPr>
      <w:r>
        <w:t xml:space="preserve">Mặt Bố Đan hết xanh lại tái, phong độ bình tĩnh như không lúc nãy đã không còn. Từ ngữ của Tử Xuyên Tú sắc bén hơn sự tưởng tượng của y, khiến y hoàng toàn không có cách gì phản bác.</w:t>
      </w:r>
    </w:p>
    <w:p>
      <w:pPr>
        <w:pStyle w:val="BodyText"/>
      </w:pPr>
      <w:r>
        <w:t xml:space="preserve">Suy nghĩ một hồi, y lên tiếng: "Ta thừa nhận, quang minh các hạ, ngài là diễn thuyết gia hàng đầu, nhưng tình hình hiện thật là ma tộc còn quá cường đại, cho dù chúng ta động viên toàn bộ Viễn Đông, chúng ta vẫn không có cách gì tiến hành đề kháng với toàn bộ ma tộc vương quốc. Không vòng một tuần, bọn chúng đã tồi hủy mọi cánh quân của Tử Xuyên gia. Nếu như chúng ta đứng dậy đề kháng, coi như tự rước lấy sự diệt vong. Nếu như ta chỉ là một tá y tộc chiến sĩ phổ thông, ta đương nhiên có thể nói 'Không Tự Do, Chi Bằng Chết', nhưng vấn đề chính là, nhất cử nhất động của ta can hệ đến tính mệnh của hơn trăm vạn người. Nếu nhân vì ta lỗ mãng mà dẫn tới toàn bộ tá y tộc bị diệt vong, thì ta sẽ trở thành tội nhân của cả chủng tộc."</w:t>
      </w:r>
    </w:p>
    <w:p>
      <w:pPr>
        <w:pStyle w:val="BodyText"/>
      </w:pPr>
      <w:r>
        <w:t xml:space="preserve">"Ma tộc không phải cường đại như ngài tưởng tượng, chính vì các ngài sợ sệt và thối lui, nên mới khiến ma tộc càng phô trương và ngang ngược như vậy. Các ngài càng nhẫn nhịn và lùi bước, chúng càng lấn tới ép các ngài đến bước đường cùng, cho đến khi rơi xuống vực sâu, đến lúc đó có muốn phản kháng thì đã quá trễ rồi. Hơn nữa, ta không nói chúng ta nhất định phải đánh bại cả ma tộc vương quốc, mà tranh thủ nền độc lập nhất định và quyền tự trị hạn chế thì cũng có thể lắm chứ."</w:t>
      </w:r>
    </w:p>
    <w:p>
      <w:pPr>
        <w:pStyle w:val="BodyText"/>
      </w:pPr>
      <w:r>
        <w:t xml:space="preserve">Bố Đan kỳ quái hỏi: "Ngai nói như vậy là có ý tứ gì, Quang Minh các hạ?"</w:t>
      </w:r>
    </w:p>
    <w:p>
      <w:pPr>
        <w:pStyle w:val="BodyText"/>
      </w:pPr>
      <w:r>
        <w:t xml:space="preserve">"Trưởng lão, ngài đã nhìn thấy nòng nọc trong nước chưa? Đó là một thứ động vật rất bé nhỏ và yếu ớt, trên người không có lớp vỏ cứng, không có gai bén nhọn, bất kỳ con cá nào lớn hơn cũng dễ dàng nuốt gọn. Nhưng trên thật tế, cá lớn không bao giờ ăn nòng nọc, bỡi vì trong thân thể của nòng nọc có ẩn chứa một lượng độc tố, cá lớn ăn chúng vào sẽ bị độc chết. Tình hình hiện giờ, Viễn Đông chúng ta rất giống như một con nòng nọc, còn ma tộc giống như con cá lớn. Nòng nọc muốn đánh bại cá lớn, đích xác là rất khó, nhưng nếu như muốn bảo toàn bản thân từ miệng của cá lớn thì không phải là không có khả năng.</w:t>
      </w:r>
    </w:p>
    <w:p>
      <w:pPr>
        <w:pStyle w:val="BodyText"/>
      </w:pPr>
      <w:r>
        <w:t xml:space="preserve">"Ta đã từng ở trong quân của ma tộc, ta biết, ma tộc thật ra không quá chú trọng đến đất đai của Viễn Đông. Bọn chúng thèm muốn dãi đất từ Cổ Kỳ Sơn Mạch đi về phí tây, đó là lãnh thổ phì nhiêu của nhân loại. Hướng tây, tây tiến, không ngừng lấn về tay... đó chính là khát vọng bất biến của ma tộc từ xưa đến nay. Để đoạt từ tay của nhân loại mảnh đất ấy, bọn chúng nhất định phải có một trường đại quyết chiến với nhân loại. Và trước khi chuyện này xảy ra, bọn chúng không muốn tiêu hao lực lượng quân sự của chúng, đặc biệt là khối đất chó ăn đá gà ăn muối này.</w:t>
      </w:r>
    </w:p>
    <w:p>
      <w:pPr>
        <w:pStyle w:val="BodyText"/>
      </w:pPr>
      <w:r>
        <w:t xml:space="preserve">"Chỉ cần chúng ta biểu hiện đủ ý chí phản kháng cường liệt và thật lực cứng cỏi, để a tộc ý thức được Viễn Đông không phải là khối thịt mềm để ai muốn cắt muốn xẻo gì cũng được, để chúng biết một khi chúng làm quá đáng, ví dụ như tình hình hiện tại, chúng ta sẽ trở thành những con chó cùn rứt giậu, và cho dù cuối cùng chúng có thể tiêu diệt được chúng ta, tự bản thân chúng cũng phải cái giá rất đắc. Ta nghĩ, khi tính toán thiệt hơn, thượng tầng chỉ huy của ma tộc có không ít kẻ có trí, bọn chúng nhất định sẽ hiểu nắm bắt và buông bỏ những cái gì."</w:t>
      </w:r>
    </w:p>
    <w:p>
      <w:pPr>
        <w:pStyle w:val="BodyText"/>
      </w:pPr>
      <w:r>
        <w:t xml:space="preserve">Bố Đan trầm ngâm: "Quang minh các hạ, cái ngài gọi là 'ý chí phản kháng đủ mạnh' đó có phải là chỉ chiến tranh không?"</w:t>
      </w:r>
    </w:p>
    <w:p>
      <w:pPr>
        <w:pStyle w:val="BodyText"/>
      </w:pPr>
      <w:r>
        <w:t xml:space="preserve">"Đúng! Phát động một cuộc khởi nghĩa lớn quy mô toàn Viễn Đông, tiêu diệt từ ba mươi đến năm mươi ma tộc đoàn đội trên chiến trường chính diện, đến lúc đó ma thần hoàng sẽ suy nghĩ thật lực của chúng ta, rất có khả năng ông ta sẽ đồng ý đàm phán với chúng ta, thỏa hiệp đáp ứng cho chúng ta quyền tử chủ hạn chế ở Viễn Đông, vì dù gì mục tiêu của ông ta không phải là chúng ta, mà là nhân loại."</w:t>
      </w:r>
    </w:p>
    <w:p>
      <w:pPr>
        <w:pStyle w:val="BodyText"/>
      </w:pPr>
      <w:r>
        <w:t xml:space="preserve">"Nhưng không có cái bản lề Viễn Đông nà không có cách gì công kích Ngõa Luân và nhân loại." Bố Đan bình tĩnh nói.</w:t>
      </w:r>
    </w:p>
    <w:p>
      <w:pPr>
        <w:pStyle w:val="BodyText"/>
      </w:pPr>
      <w:r>
        <w:t xml:space="preserve">"Chúng ta có thể đáp ứng để a tộc quân đội mượn đường quá cảnh qua đất đai của chúng ta. Chúng ta thậm chí có thể bảo chứng a tộc là đường vận chuyển lương thảo ở hậu phương của chúng được an toàn, khiến cho chúng không có cái lo sát sau lưng khi tiến hành chiến tranh với nhân loại. Còn chúng ta sẽ nhìn thật lực của hai bên tiêu hao từng ngày trên chiến trường, suy nhược hết ngày này qua ngày khác. Chúng ta sẽ thắng về thời gian, tích lũy thật lực của chúng ta từng ngày. Sau đó, chờ cho thật lực của chúng ta đủ mạnh rồi..." Tử xuyên Tú hít một hơi thật sâu: "Một chánh quyền vững mạnh ở Viễn Đông sẽ được kiến lập, mọi chủng tộc - bất luận là tá y tộc, nhân loại, xà tộc, long nhân, tinh linh quái, ải nhân, thậm chí còn có ma tộc - đều nhất luật bình đẳng. Viễn Đông sẽ trở thành Viễn Đông của người Viễn Đông."</w:t>
      </w:r>
    </w:p>
    <w:p>
      <w:pPr>
        <w:pStyle w:val="BodyText"/>
      </w:pPr>
      <w:r>
        <w:t xml:space="preserve">Bố Đan nghe mà mắt sáng rực lên, nhưng không nói gì, chỉ im lặng trầm tư một lúc thật lâu. Sau đó, y mới mở lời: "Quang minh các hạ, ngài nói rất dễ nghe, nhưng điều này không thể trở thành hiện thật. Chúng ta bị ép giữa hai gã khổng lồ là Tử Xuyên gia và ma tộc, bọn chúng vô luận là thế nào cũng dễ dàng ép chúng ta thành bột phấn. Muốn phòng thủ cả hai chiến tuyến, thật lực của chúng ta không đủ, nhưng nếu như chúng ta chỉ phòng vệ một phía, thì phía khác sẽ thọc vào lưng chúng ta một đao. Hơn nữa, không có thu nhập từ bên ngoài, chúng ta thật khó sinh tồn độc lập. Viễn Đông khuyết thiếu công nghiệp, đất đai là bần tích, lương thực chỉ miễn cưỡng tự túc."</w:t>
      </w:r>
    </w:p>
    <w:p>
      <w:pPr>
        <w:pStyle w:val="BodyText"/>
      </w:pPr>
      <w:r>
        <w:t xml:space="preserve">"Nhưng chúng ta có khoáng sản, khoáng sản vô cùng phong phú! Trưởng lão, ta không phải chủ trương Viễn Đông bế quan tỏa cảng, cách tuyệt với thế giới bên ngoài. Để bổ sung cho sự thiếu thốn lương thực và các nhu yếu phẩm khác, chúng ta có thể mua sắm từ Tử Xuyên gia, dùng quặng sắt và dầu của chúng ta, dùng đá quý và tinh thể đắt tiền của chúng ta. Ở nội địa gia tộc, bọn thương nhân đối với những thứ này khát vọng vô cùng, trong khi đó ở những hành tỉnh sản xuất lương thực, lương thực dư dã của họ chất cao như núi, hoàn toàn có thể giải quyết cái chúng ta cần.</w:t>
      </w:r>
    </w:p>
    <w:p>
      <w:pPr>
        <w:pStyle w:val="BodyText"/>
      </w:pPr>
      <w:r>
        <w:t xml:space="preserve">"Và để giải trừ sự uy hiếp từ hai mặt đông tay, chúng ta cần phải lợi dụng sự bình hành về quân lực giữa ma tộc và nhân loại, chính quyền Viễn Đông mới ra đời có thể tuyên bố không tham dự chiến tranh của ma tộc và Tử Xuyên gia, bảo trì địa vị trung lập - đó là về biểu hiện, nhưng thật chất chúng ta có thiên hướng nghiêng về phía Tử Xuyên gia, nhân vì trong tình hình hiện tại, kẻ uy hiếp chúng ta nhiều nhất là ma tộc, chứ không phải Tử Xuyên gia.</w:t>
      </w:r>
    </w:p>
    <w:p>
      <w:pPr>
        <w:pStyle w:val="BodyText"/>
      </w:pPr>
      <w:r>
        <w:t xml:space="preserve">"Đương nhiên, cũng có khả năng ma tộc không thể dung cho sự tồn tại của chúng ta, đến đánh chúng ta trước. Một khi tình hình này xuất hiện, chúng ta sẽ được Tử Xuyên gia từ Ngõa Luân chuyển tống ra lương thực và vũ khí trang bị liên miên không dứt. Có được thứ này, cộng thêm sự dũng mãnh của chiến sĩ tá y tộc, chúng ta có thể tổ kiến thế hệ quốc phòng của riêng mình, hoàn toàn có thể đề kháng sự tiến công của ma tộc!"</w:t>
      </w:r>
    </w:p>
    <w:p>
      <w:pPr>
        <w:pStyle w:val="BodyText"/>
      </w:pPr>
      <w:r>
        <w:t xml:space="preserve">"Nhưng mà," Tử Xuyên Tú nói quá nhanh, Bố Đan có điểm không thể theo kịp dòng suy nghĩ của hắn: "Những gì ngài nói chỉ là chuyện tình nguyện mà thôi, Tử Xuyên gia vì sao lại muốn viện trợ cho chúng ta? Đối với họ mà nói, thì chúng ta là phản quân, là tử địch."</w:t>
      </w:r>
    </w:p>
    <w:p>
      <w:pPr>
        <w:pStyle w:val="BodyText"/>
      </w:pPr>
      <w:r>
        <w:t xml:space="preserve">"Về lợi ích chính trị, không kẻ kẻ địch hay bằng hữu vĩnh hằng. Tử Xuyên gia nhất định sẽ vui nhìn thấy ở phía đông của chúng ta xuất hiện một chính quyền Viễn Đông cường đại. Điều này đối với họ mà nói, thì đem sánh với một Viễn Đông phụ thuộc vào ma tộc rõ ràng là có lợi hơn nhiều. Không những không cấu thành uy hiếp đối với họ, mà còn trở thành một khu vực chiến lược và yểm hộ ngăn cách họ với thế lực ma tộc. Thượng tầng chỉ huy của Tử Xuyên gia cũng không phải toàn là kẻ ngốc, chuyện tốt rõ ràng như vậy họ phải nhìn ra. Vì điều này, họ phải không tiếc dư lực mà ủng hộ, trợ giúp chúng ta, thậm chí còn có khả năng lấy phương thức quân tình nguyện đến viện trợ chúng ta."</w:t>
      </w:r>
    </w:p>
    <w:p>
      <w:pPr>
        <w:pStyle w:val="BodyText"/>
      </w:pPr>
      <w:r>
        <w:t xml:space="preserve">Bố Đan không còn lời gì có thể nói, những gì Tú Xuyên Tú trình bày hoàn toàn là tình thật. Y ngẫm nghĩ thêm một lúc, hỏi: "Nhưng mà làm như vậy đối với chúng tôi có gì hay? Chúng tôi tránh thoát khỏi sự khống chế của ma tộc, trở thành phụ thuộc của Tử Xuyên gia sao? Như vậy mọi nỗ lực và hi sinh của chúng tôi trước đó chẳng phải là uổng công hay sao?"</w:t>
      </w:r>
    </w:p>
    <w:p>
      <w:pPr>
        <w:pStyle w:val="BodyText"/>
      </w:pPr>
      <w:r>
        <w:t xml:space="preserve">"Trưởng lão, điều hay thì rất nhiều và dễ thấy. Chúng ta có thể thoát khỏi mọi sự khống chế về mặt chính trị của các thế lực ngoại lai đối với chúng ta. Tử Xuyên gia và ma tộc đều không còn có thể đối với chúng ta bằng cách mà trước đây họ đã làm, hay về mặt biểu hiện, vì để thỏa mãn lòng tự tôn của chúng, chúng ta có thể đồng y xưng họ là tông chủ quốc, nhưng về thực chất thì chúng ta sẽ khôi phục truyền thống tự do của Viễn Đông, thoát khỏi một Viễn Đông địa khu bị nô dịch, tự tạo một chính phủ tự trị ở địa phương."</w:t>
      </w:r>
    </w:p>
    <w:p>
      <w:pPr>
        <w:pStyle w:val="BodyText"/>
      </w:pPr>
      <w:r>
        <w:t xml:space="preserve">"Nhưng chúng ta bị kẹt giữa hai đại thế lực, thứ bình hành này có thể duy trì được bao lâu? Năm năm, hay là mười năm sau, ai có thể bảo chứng chính quyền của chúng ta không bị Tử Xuyên gia hay là ma tộc dễ dàng đánh đổ và chiếm lĩnh?"</w:t>
      </w:r>
    </w:p>
    <w:p>
      <w:pPr>
        <w:pStyle w:val="BodyText"/>
      </w:pPr>
      <w:r>
        <w:t xml:space="preserve">"Trưởng lão, sự bần cùng và suy nhược của Viễn Đông ngày nay đại đa số là do các kẻ thống trị bóc lột từ nhiều đời, kể cả Tử Xuyên gia hay là ma tộc đều bóc lột tàn khốc với chúng ta mà tạo thành. Chúng ta có tài nguyên vô cùng phong phú, chúng ta có tuyến giao thông thông suốt đông tây đại lục, lương thực của chúng ta có thể tự cấp tự túc được - chúng ta khuyết thiếu cái gì? Cái gì chúng ta cũng không khuyết thiếu hết!</w:t>
      </w:r>
    </w:p>
    <w:p>
      <w:pPr>
        <w:pStyle w:val="BodyText"/>
      </w:pPr>
      <w:r>
        <w:t xml:space="preserve">"Chỉ cần chúng ta đạt được độc lập về chính trị, chỉ cần chúng ta có thể chịu được sự khó khăn trong những buổi đầu giành được độc lập, qua vài năm, hay ít nhất là trong vòng năm năm, bằng phương pháp tiếp thu công nghiệp từ bên ngoài vào, chúng ta có thể từng bước đề cao năng lực và sức mạnh kinh tế của chúng ta, chúng ta sẽ giàu có hơn ngày nay gấp nhiều lần.</w:t>
      </w:r>
    </w:p>
    <w:p>
      <w:pPr>
        <w:pStyle w:val="BodyText"/>
      </w:pPr>
      <w:r>
        <w:t xml:space="preserve">"Chúng ta có tá y tộc chiến sĩ và long nhân quân đoàn tổ thành vô cùng cường đại, là lục quân rất thiện chiến. Đến lúc đó, đừng nói gì Tử Xuyên gia, ngay cả ma tộc cũng không dám xâm phạm lãnh thổ của chúng ta. Chúng ta sẽ trở thành thế lực lớn thứ tư trên đại lực, cùng ma tộc, Tử Xuyên, Lưu phong ba nhà giành thế đứng riêng ở một góc trời!"</w:t>
      </w:r>
    </w:p>
    <w:p>
      <w:pPr>
        <w:pStyle w:val="BodyText"/>
      </w:pPr>
      <w:r>
        <w:t xml:space="preserve">Bố Đan không nói gì nữa, y chớp chớp mắt, nhìn ra sau lưng Tử Xuyên Tú dường như suy nghĩ rất lung. Nơi đó ngoài tường trắng xóa, không có cái gì nữa, nhưng y nhìn rất xuất thần, biểu tình trên mặt vô cùng phong phú, đầu mày lúc thì giản lúc thì nhíu, dường như bức tường đá trắng đó đang diễn ra câu chuyện vô cùng hấp dẫn vậy.</w:t>
      </w:r>
    </w:p>
    <w:p>
      <w:pPr>
        <w:pStyle w:val="BodyText"/>
      </w:pPr>
      <w:r>
        <w:t xml:space="preserve">Tử Xuyên Tú không nói gì nữa, hắn tự rót một chung trà đưa lên miệng uống. Hiện giờ những gì cần nói gã đã nói hết, chỉ là chờ xem đối phương quyết định thế nào nữa thôi. Trong miếu im lặng như tờ, bên ngoài trời đã về đêm, bóng tối đen xì xì, và gã cũng nghe được những hàng cây đang rì rào bàn tán.</w:t>
      </w:r>
    </w:p>
    <w:p>
      <w:pPr>
        <w:pStyle w:val="BodyText"/>
      </w:pPr>
      <w:r>
        <w:t xml:space="preserve">Trải qua thật lâu, Bố Đan trưởng lão thở một hơi dài, nói với Tử Xuyên Tú: "Thật là tiếc, Quang Minh các hạ, đối với kiến nghị của ngài, ta chỉ có thể nói lời cự tuyệt."</w:t>
      </w:r>
    </w:p>
    <w:p>
      <w:pPr>
        <w:pStyle w:val="BodyText"/>
      </w:pPr>
      <w:r>
        <w:t xml:space="preserve">Tử Xuyên Tú cảm thấy bất ngờ, trong quá trình thuyết phục vừa rồi, gã cảm thấy đối phương rất hứng thú, gã không tiếc thất lễ, hỏi: "Nếu như không mạo muội, ta có thể hỏi là vì sao không? Đây là chiến tranh giải phóng tá y tộc a, đối với các người mà nói thì là cơ hội nghìn năm có một để giúp các người tránh thoát ách thống trị và xiềng xích từ hàng trăm năm nay!"</w:t>
      </w:r>
    </w:p>
    <w:p>
      <w:pPr>
        <w:pStyle w:val="BodyText"/>
      </w:pPr>
      <w:r>
        <w:t xml:space="preserve">"Quang Minh các hạ, hai trăm năm trước, Tử Xuyên Vân cũng nói những lời y như ngài vậy. Ông ta cũng nói từ trong nanh vuốt của ma tộc giải phóng cho chúng ta. Chính vì lời hứa đó, binh sĩ của chúng ta và nhân loại kề vai tác chiến, phản kháng ma tộc, chúng ta đã không hề oán hận phụng hiến hết huyết nhục và linh hồn của binh sĩ chúng ta, phụng hiến huyệt dịch tối thuần chánh và quý nhất của chủng tộc chúng ta, nhưng kết quả thì sao? Những gì chúng ta phụng hiến, đổi lại là sự thống trị hai trăm năm của Tử Xuyên gia quý tộc.</w:t>
      </w:r>
    </w:p>
    <w:p>
      <w:pPr>
        <w:pStyle w:val="BodyText"/>
      </w:pPr>
      <w:r>
        <w:t xml:space="preserve">"Hai trăm năm sau, lại có một nhân loại chạy đến nói với chúng ta: 'Hãy tin ta, ta cấp cho Viễn Đông các người độc lập!'. Con người đó chính là một tướng lĩnh cao cấp của Tử Xuyên gia, tên của hắn là Lôi Hồng. Chúng ta tin hắn, chúng ta lần nữa quật khởi phản kháng, liều chết kháng chiến.</w:t>
      </w:r>
    </w:p>
    <w:p>
      <w:pPr>
        <w:pStyle w:val="BodyText"/>
      </w:pPr>
      <w:r>
        <w:t xml:space="preserve">"Một năm trước, tại bến Xích Thủy cách đây không đến ba trăm công lý, vì để ngăn chặn quân đội của Tử Xuyên gia tiến về phía thánh miếu, các nông dân các tộc cầm côn bổng, cuốc xẻng đã chống lại quân đội Tử Xuyên gia trang bị tinh lương, kịch chiến suốt mười tám giờ, chiến tử ba mươi mốt vạn người.</w:t>
      </w:r>
    </w:p>
    <w:p>
      <w:pPr>
        <w:pStyle w:val="BodyText"/>
      </w:pPr>
      <w:r>
        <w:t xml:space="preserve">Binh sĩ của chúng ta bị thiết giáp kỵ binh của Tư Đặc Lâm đạp thành vụn thịt, phụ nữ người già trẻ em của chúng ta bị Đế Lâm mà các ngươi sùng bái làm thần tượng đó thiêu thành than, cả làng, cả thành thị bị đồ sát.</w:t>
      </w:r>
    </w:p>
    <w:p>
      <w:pPr>
        <w:pStyle w:val="BodyText"/>
      </w:pPr>
      <w:r>
        <w:t xml:space="preserve">"Chúng ta đã trả cái giá qua lớn như vậy, nhưng chúng ta không hề bỏ cuộc. Một dân tộc để giành được giải phóng, có thể làm mọi thứ. Những thứ có thể làm chúng ta đã làm hét rồi, ai cũng không thể nói chúng ta không đủ dũng cảm, không đủ kiên cường, hi sinh chưa đủ triệt để.</w:t>
      </w:r>
    </w:p>
    <w:p>
      <w:pPr>
        <w:pStyle w:val="BodyText"/>
      </w:pPr>
      <w:r>
        <w:t xml:space="preserve">"Nhưng bánh xe lịch sử quay vòng, chúng ta lại lần nữa bị nhân loại minh hữu bán đứng, Lô Hồng đem toàn bộ Viễn Đông dâng hai tay a tộc, là thứ để hắn gia quan tiến tước.</w:t>
      </w:r>
    </w:p>
    <w:p>
      <w:pPr>
        <w:pStyle w:val="BodyText"/>
      </w:pPr>
      <w:r>
        <w:t xml:space="preserve">"Mấy chục vạn sinh mệnh và máu huyết của tướng sĩ, sự nỗ lực của mấy trăm vạn người, một nghìn năm khát vọng và mong chờ tự do, mọi thứ mọi thứ... thành quả mà chúng tôi chiến đầu bằng máu xương lại bị ma tộc dễ dàng tiếp thu, để rồi chúng tôi phải đánh la đánh trống nghênh tiếp những kẻ hủy diệt chính mình đến."</w:t>
      </w:r>
    </w:p>
    <w:p>
      <w:pPr>
        <w:pStyle w:val="BodyText"/>
      </w:pPr>
      <w:r>
        <w:t xml:space="preserve">Tự thuật loại lịch sử thê thảm và thống thiết như vậy, giọng nói của Bố Đan không hề đề cao và kích động gì, vẫn bình đạm và ung dung như cũ. Nhưng qua tư thế ngồi nghiêm của y, thần tình bình tĩnh của y, âm điệu hơi run của y, ánh mắt đen sâu của y, không thứ gì là không phủ trùm sự thống khổ và hối hận trầm trọng, ngàn vạn lời nói cuối cùng chỉ đúc kết thành một câu: "Chúng ta bị nhân loại các ngươi bán đứng nhiều lần rồi!"</w:t>
      </w:r>
    </w:p>
    <w:p>
      <w:pPr>
        <w:pStyle w:val="BodyText"/>
      </w:pPr>
      <w:r>
        <w:t xml:space="preserve">Bố Đan vô cùng lễ độ, không có bất cứ lời gì xúc phạm hay ác ý đối với Tử Xuyên Tú. Nhưng Tử Xuyên Tú vẫn cảm thấy vô cùng khó chịu, lần đầu tiên trong đời gã cảm thấy xấu hổ vì mình là nhân loại. Gã không nghĩ ra được lý do gì để biện hộ ình, trước sự thật lịch sử đầy máu và nước mắt bày ra trước mắt, dùng bất kỳ ngôn từ nào để biểu bạch sự chân thành của bản thân đều thiếu lực và lố bịch vô cùng.</w:t>
      </w:r>
    </w:p>
    <w:p>
      <w:pPr>
        <w:pStyle w:val="BodyText"/>
      </w:pPr>
      <w:r>
        <w:t xml:space="preserve">Bố Đan tiếp tục nói, mặt hiện nụ cười: "Hiện giờ, Quang Minh các hạ ngài lại lần nữa đến khuyên chúng tôi tiếp tục chiến đấu, dùng nhục thể và máu huyết của binh sĩ chúng tôi để làm tiềng phong cho chiến tranh giữa nhân loại và ma tộc, giúp cho Tử Xuyên gia tiếp tục mở mang bờ cõi hay sao? Quang Minh các hạ, ngài vừa rồi đã so sánh Viễn Đông chúng tôi như một con nòng nọc, và chúng tôi lại thích ví nó như một cục xương hơn, còn Tử Xuyên gia và ma tộc..." Bố Đan ngừng lại trầm ngâm một chút, đột nhiên hỏi Tử Xuyên Tú: "Quang Minh các hạ, ngài đã thấy hai con chó vì giành cục xương mà đánh nhau hay chưa?"</w:t>
      </w:r>
    </w:p>
    <w:p>
      <w:pPr>
        <w:pStyle w:val="BodyText"/>
      </w:pPr>
      <w:r>
        <w:t xml:space="preserve">Tử Xuyên Tú hiểu ý tứ của y, những vẫn thật thà hồi đáp: "Rồi, ta đã thấy rồi."</w:t>
      </w:r>
    </w:p>
    <w:p>
      <w:pPr>
        <w:pStyle w:val="BodyText"/>
      </w:pPr>
      <w:r>
        <w:t xml:space="preserve">"Như vậy," Bố Đan thong thả hỏi: "Vậy cục xương đó có tham chiến không?"</w:t>
      </w:r>
    </w:p>
    <w:p>
      <w:pPr>
        <w:pStyle w:val="BodyText"/>
      </w:pPr>
      <w:r>
        <w:t xml:space="preserve">Tử Xuyên Tú nghẹn họng không nói được gì.</w:t>
      </w:r>
    </w:p>
    <w:p>
      <w:pPr>
        <w:pStyle w:val="BodyText"/>
      </w:pPr>
      <w:r>
        <w:t xml:space="preserve">Bố Đan thở dài nói: "Quang Minh các hạ, chúng tôi mệt rồi, cần phải nghỉ ngơi." Câu nói này một lời mà hai nghĩa, biểu kỳ y không nguyện ý tham gia vào chiến tranh giữa nhân loại và ma tộc, và cũng xảo diệu có ý đuổi khách. Tử Xuyên Tú đứng dậy, thi lễ, nói: "Hôm nay rất cao hứng được gặp trưởng lão, thật là vinh hạnh phi thường, tại hạ được dạy dỗ nhiều điều lắm. Trưởng lão, nếu lúc nào đó ngài cải biến chủ ý, ta lúc nào cũng hoan nghênh ngài."</w:t>
      </w:r>
    </w:p>
    <w:p>
      <w:pPr>
        <w:pStyle w:val="BodyText"/>
      </w:pPr>
      <w:r>
        <w:t xml:space="preserve">Bố Đan đứng dậy, mỉm cười nói: "Ta cũng thế, hôm nay ta cũng được học hỏi nhiều điều, rất tiếc là không thể đáp ứng yêu cầu của ngài.</w:t>
      </w:r>
    </w:p>
    <w:p>
      <w:pPr>
        <w:pStyle w:val="BodyText"/>
      </w:pPr>
      <w:r>
        <w:t xml:space="preserve">"Quang Minh các hạ, ngài là một người rất có tư tưởng, nếu như sau này rãnh rỗi, xin thường đến thăm, ta rất muốn giao lưu với ngài thật nhiều." Y đứng dậy cầm đèn dầu đưa Tử Xuyên Tú ra khỏi cửa miếu.</w:t>
      </w:r>
    </w:p>
    <w:p>
      <w:pPr>
        <w:pStyle w:val="BodyText"/>
      </w:pPr>
      <w:r>
        <w:t xml:space="preserve">Tại cửa miếu, Bố Sâm thôn trưởng mang theo mấy bán thú nhân đang chờ Tử Xuyên Tú bước ra. Tử Xuyên Tú hướng về phía Bố Đan nói: "Ngài bất tất khách khí nữa, tiễn đến đây là được rồi. Trưởng lão, ta có một câu định nói."</w:t>
      </w:r>
    </w:p>
    <w:p>
      <w:pPr>
        <w:pStyle w:val="BodyText"/>
      </w:pPr>
      <w:r>
        <w:t xml:space="preserve">Bố Đan mỉm cười: "Xin chỉ dạy."</w:t>
      </w:r>
    </w:p>
    <w:p>
      <w:pPr>
        <w:pStyle w:val="BodyText"/>
      </w:pPr>
      <w:r>
        <w:t xml:space="preserve">Tử Xuyên Tú dùng giọng nói trầm thấp cất tiếng: "Một dân tộc muốn bước lên con đường tự do, dù sao cũng phải trả một cái giá rất đắt." Nói xong, hắn vái dài Bố Đan, chuyển thân theo mấy bán thú nhân dẫn đường rời khỏi đó. Toàn thân Bố Đan chấn động, tiếp theo đó trấn định lại, đứng nguyên tại chỗ sững sờ, nhìn hút theo thân ảnh ốm o của Tử Xuyên Tú đang khuất dần trong trời đêm trên con lộ nhỏ.</w:t>
      </w:r>
    </w:p>
    <w:p>
      <w:pPr>
        <w:pStyle w:val="BodyText"/>
      </w:pPr>
      <w:r>
        <w:t xml:space="preserve">Trên đường trở về, tâm tình của Tử Xuyên Tú rất xấu, gã mang trong lòng sự hi vọng tràn trề lặn lội đường dài tới đây, kết quả đã bị đối phương cự tuyệt rồi.</w:t>
      </w:r>
    </w:p>
    <w:p>
      <w:pPr>
        <w:pStyle w:val="BodyText"/>
      </w:pPr>
      <w:r>
        <w:t xml:space="preserve">Tử Xuyên Tú sầu muộn không vui, những cậu thanh niên bán thú nhân dẫn đường lại nhìn hắn với thứ nhãn thần rất sùng bái, khiến cho gã kinh ngạc: "Các ngươi sao vậy?"</w:t>
      </w:r>
    </w:p>
    <w:p>
      <w:pPr>
        <w:pStyle w:val="BodyText"/>
      </w:pPr>
      <w:r>
        <w:t xml:space="preserve">"Đại nhân, ngài không biết, chúng tôi tiếp và tiễn rất nhiều ngươi đến gặp trưởng lão. Trưởng lão chưa bao giờ tiễn ai ra tới cửa lớn thế này, ngay cả lần trước các thủ lĩnh của mười ba bộ tộc tá y của chúng tôi cùng đến tham bái thánh miếu, trưởng lão cũng chỉ tiễn họ tới cửa điện là thôi. Đại nhân, ngài là người đầu tiên trưởng lão tiễn đến cửa lớn đó, ngài là một đại nhân vật hả?"</w:t>
      </w:r>
    </w:p>
    <w:p>
      <w:pPr>
        <w:pStyle w:val="BodyText"/>
      </w:pPr>
      <w:r>
        <w:t xml:space="preserve">Tử Xuyên Tú cười nhưng không đáp, tuy đề nghị bị cự tuyệt, nhưng ở trong con mắt của trưởng lão Bố Đan kiêu ngạo đó, bản thân gã cũng còn có chút ít phân lượng. Điều đó cũng khiến cho lòng tự tôn đã tổn thương của gã được an ủi.</w:t>
      </w:r>
    </w:p>
    <w:p>
      <w:pPr>
        <w:pStyle w:val="BodyText"/>
      </w:pPr>
      <w:r>
        <w:t xml:space="preserve">Ở đầu thôn, Bạch Xuyên cùng mọi người đã đang cầm sẵn đuốc chờ gã. Nhìn gã trở về, không những bọn bộ hạ an tâm, mà ngay cả thân dân cũng an tâm không kém. Gã đi lâu như vậy, bộ hạ của gã đã sớm sốt ruột đến bốc khói, hết người này đến người khác như hung thần ác sát thực hiện các loại uy hiếp với thôn dân. Những sự uy hiếp này nếu thực hiện hết, thì ngay cả quân đoàn của ma tộc cũng ứng phó không nỗi. Điều này lưu lại ấn tượng rất sâu đối với các bán thú nhân trong thôn, bọn họ đua nhau cầu mong vị Quang Minh Tú không quen không biết đó "rớt cọng lông" nào trên địa bàn của họ, nếu không thì toàn bộ thôn dân ở đây đều gặp phiền phức to hết rồi.</w:t>
      </w:r>
    </w:p>
    <w:p>
      <w:pPr>
        <w:pStyle w:val="BodyText"/>
      </w:pPr>
      <w:r>
        <w:t xml:space="preserve">Bạch Xuyên bước tới trước hỏi: "Đại nhân, đàm phán tiến hành ra sao rồi?"</w:t>
      </w:r>
    </w:p>
    <w:p>
      <w:pPr>
        <w:pStyle w:val="BodyText"/>
      </w:pPr>
      <w:r>
        <w:t xml:space="preserve">Tử Xuyên Tú lắc đầu, nói: "Bố Đan trưởng lão không thể đáp ứng thỉnh cầu của chúng ta."</w:t>
      </w:r>
    </w:p>
    <w:p>
      <w:pPr>
        <w:pStyle w:val="BodyText"/>
      </w:pPr>
      <w:r>
        <w:t xml:space="preserve">Bạch Xuyên lạc quan nói: "Không hề gì, trước đây không có họ hiệp trợ, chúng ta không phải là nhất mực làm rất tốt hay sao? Chúng ta dù sao cũng sẽ tiếp tục làm, cho đến khi đánh đổ ma tộc thì thôi!"</w:t>
      </w:r>
    </w:p>
    <w:p>
      <w:pPr>
        <w:pStyle w:val="BodyText"/>
      </w:pPr>
      <w:r>
        <w:t xml:space="preserve">Tử Xuyên Tú cười hàm tiếu nói: "Đúng, chúng ta sẽ tiếp tục làm tiếp như vậy." Miệng gã thì nói vậy, nhưng lòng rất rõ, nếu như không có vị Bố Đan trưởng lão đó hiệp trợ, không có khởi nghĩa toàn dân với quy mô cực lớn của Viễn Đông, không có liên hợp quân các chủng tộc Viễn Đông cho đến giờ còn lưu lại bên trận doanh của ma tộc trở giáo đánh một đòn, nếu như chỉ dựa vào cánh quân nhân loại nhỏ bé do gã thống soái mà muốn đánh bại ma tộc vương quốc thì chẳng khác gì nằm mơ giữa ban ngày.</w:t>
      </w:r>
    </w:p>
    <w:p>
      <w:pPr>
        <w:pStyle w:val="BodyText"/>
      </w:pPr>
      <w:r>
        <w:t xml:space="preserve">La Kiệt cũng bước tới hỏi: "Đại nhân, trời đã tối quá rồi, chúng ta đi đêm nay hay là sáng mai mới đi?"</w:t>
      </w:r>
    </w:p>
    <w:p>
      <w:pPr>
        <w:pStyle w:val="BodyText"/>
      </w:pPr>
      <w:r>
        <w:t xml:space="preserve">Tử Xuyên Tú ngẫm nghĩ một lúc, đáp: "Chúng ta hạ trại ở ngoài thôn vậy. Sáng ngày mai rồi hãy khởi trình."</w:t>
      </w:r>
    </w:p>
    <w:p>
      <w:pPr>
        <w:pStyle w:val="BodyText"/>
      </w:pPr>
      <w:r>
        <w:t xml:space="preserve">Đêm đó, các binh sĩ nhân loại chia nhau dựng lều chỏng ở khoảng không ngoài bìa rừng nghỉ ngơi. Trời vào khuya, khi mọi người đều tiến nhập vào giấc mộng ngọt ngào, thì Tử Xuyên Tú vẫn trằn trọc bâng khuân trở mình trên tấm thảm dày hành quân. Lần đầu tiên, gã bắt đầu hoài nghi về sự thành công trong nỗ lực sáng tạo sự nghiệp của mình. đọc truyện mới nhất tại .</w:t>
      </w:r>
    </w:p>
    <w:p>
      <w:pPr>
        <w:pStyle w:val="BodyText"/>
      </w:pPr>
      <w:r>
        <w:t xml:space="preserve">Bản thân gã có phải là đánh giá quá cao đối với sự tàn bạo của ma tộc, đánh giá qua thấp sự nhẫn nại đối với sự tàn bạo của các chủng tộc Viễn Đông không? Bọn họ có thể nhẫn nhục chịu ách áp bức hơn hai trăm năm của quý tộc nhân loại, vì sao lại không nhịn thêm ma tộc áp bức trăm năm nữa? Sự thống trị của ma tộc mới bắt đầu, dân tộc Viễn Đông đã quen sự nhẫn nại. Nếu so với dựng cờ khởi nghĩa, bọn họ thích chờ đợi và xem xét hơn. Bọn họ ôm lấy hy vọng, chờ đợi kẻ thống trị ngày mai sẽ nhân từ hơn hôm nay, ngày mốt sẽ nhân từ hơn ngay mai... Vì hi vọng này, họ có thể nhẫn chịu mọi nỗi thống khổ và tai nàn trước mắt. Nếu như dân tộc Viễn Đông ôm tâm trạng như thế này với tỷ lệ phổ biến, thì Tử Xuyên Tú biết rằng: gã hoàn toàn không có cơ hội.</w:t>
      </w:r>
    </w:p>
    <w:p>
      <w:pPr>
        <w:pStyle w:val="BodyText"/>
      </w:pPr>
      <w:r>
        <w:t xml:space="preserve">Trong chiến lược mà hắn suy xét, thì bán thú nhân, xà nhân, long nhân cũng các chủng tộc Viễn Đông chiếm địa vị rất trọng yếu. Một khi giao phong chính diện với ma tộc, bọn họ sẽ trở thành hậu phương vững chắc nhất có thể dựa vào, đồng thời là nguồn bổ sung binh lực, cũng như tạo thành sự uy hiếp cực lớn đối với hậu phương của ma tộc. Nhưng bọn họ nếu đứng về phía ma tộc, gã nhất định sẽ bại, và mọi chiến sĩ theo gã sẽ chiến tử cho đến hết. Gã hiện giờ có nên kết thúc ngay trò hài kịch này lại hay không?</w:t>
      </w:r>
    </w:p>
    <w:p>
      <w:pPr>
        <w:pStyle w:val="BodyText"/>
      </w:pPr>
      <w:r>
        <w:t xml:space="preserve">Trong nhất thời, Tử Xuyên Tú nghĩ được rất nhiều điều, và không có cách gì ngủ đươc. Gã khoác áo ra ngoài, ánh trăng sáng ngần treo trên rừng cây đen xì, đêm tĩnh lặng như mặt nước hồ. Doanh trại của quân gã dưng ở bìa rừng, bên kia là thôn xóm đang chìm trong giấc ngũ, bên nữa là rừng cây tĩnh lặng, rồi một bên là chốn hoang dã, còn một bên nữa, ánh trăng chiếu sáng ngời trên con lộ nhỏ, dẫn về phía thánh miếu.</w:t>
      </w:r>
    </w:p>
    <w:p>
      <w:pPr>
        <w:pStyle w:val="BodyText"/>
      </w:pPr>
      <w:r>
        <w:t xml:space="preserve">Nhìn vầng trăng tròn vằng vặc, Tử Xuyên Tú nghĩ đến Tử Xuyên Trữ, nhớ đến dung mạo tú lệ của nàng, lòng nhói đau trầm muốn, nao nao tận cõi lòng. Gã biết, bản thân đã không còn là gã thiếu niên đa sầu thiện cảm nữa. Vận mệnh đầy khổ nạn và sự từng trải cùng bao truân chuyên đã luyện cho tâm linh trong con người trẻ tuổi của gã biến thành bình tĩnh không xao động như ông già gần đất xa trời rồi. Gã đã cho rằng mình đã sớm quên Tử Xuyên Trữ rồi, nhưng đến tận ngày nay, gã mới hiểu rằng, gã không thể nào chống lại sự dụ hoặc của tình cảm, có chăng là trong những ngày tháng bận rộn nhung mã, chút tư niệm đó bị vùi sâu trong sâu tận nội tâm. Và để cho trong đêm trăng sáng và tròn này, cảm tình đột nhiên thức dậy, cường liệt không cách gì áp ức, khiến cho gã mơ về nơi xa ấy, diễn lại từng khúc hoan ca...</w:t>
      </w:r>
    </w:p>
    <w:p>
      <w:pPr>
        <w:pStyle w:val="BodyText"/>
      </w:pPr>
      <w:r>
        <w:t xml:space="preserve">A Trữ à, lúc này đây, cách nhau hàng nghìn dặm, nàng có phải là đang ngẩn đầu nhìn minh nguyệt đến xuất thần hay không?</w:t>
      </w:r>
    </w:p>
    <w:p>
      <w:pPr>
        <w:pStyle w:val="BodyText"/>
      </w:pPr>
      <w:r>
        <w:t xml:space="preserve">Đến lúc này, mọi đại nghiệp hoàng tráng đều bị gã vứt bỏ lại phía sau. Điều duy nhất gã muốn hiện giờ là bỏ hết bỏ hết, trở về đế đô nhìn cô nương tâm ái của mình lần cuối cùng. Gã đã ngầm ra quyết định, sớm ngày mai khởi trình, sau khi trở về Bố Lô thôn, phát ọi người phí đi đường, giải tán bộ đội, dẫn mọi người từ tiểu lộ phản hồi nội địa của Tử Xuyên gia. Còn gã, sau khi trở về đế đô gặp Tử Xuyên Trữ lần cuối cùng, cáo biệt Tư Đặc Lâm và Đế Lâm, sau đó rời khỏi đế đô, tìm một chỗ nào đó vắng vẻ xa cách trong nội cảnh của gia tộc, mai danh ẩn tích sống cuộc đời bình đạm qua ngày. Dù sao thì võ công của gã cũng đã mất, không còn thích hợp cho chém giết trên chiến trường nữa, những tài phú tích lũy lại đã đủ cho gã sống cuộc đời không lo lắng gì cho sinh hoạt nữa rồi.</w:t>
      </w:r>
    </w:p>
    <w:p>
      <w:pPr>
        <w:pStyle w:val="BodyText"/>
      </w:pPr>
      <w:r>
        <w:t xml:space="preserve">Quyết định xong chủ ý này, gã cảm thấy nhẹ nhõm vô cùng, giống như quẳng đi khối đá nặng trên đầu. Đúng vậy, mỗi một con người đều có vận mệnh riêng của mình. Nếu như các dân tộc Viễn Đông tự chịu ách áp bức bóc lột của ma tộc, thì cứ để cho họ vậy đi! Gã không phải là chúa cứu thế, không tất yếu phải để tâm lo lắng cho họ về điều này.</w:t>
      </w:r>
    </w:p>
    <w:p>
      <w:pPr>
        <w:pStyle w:val="BodyText"/>
      </w:pPr>
      <w:r>
        <w:t xml:space="preserve">Gã yên tâm trở về trướng ngũ khò, tiếng ngáy vang như sấm rền.</w:t>
      </w:r>
    </w:p>
    <w:p>
      <w:pPr>
        <w:pStyle w:val="BodyText"/>
      </w:pPr>
      <w:r>
        <w:t xml:space="preserve">Sáng sớm hôm sau, đội ngũ bắt đầu lên đường trở về. Do buông bỏ đại sự trong tâm và đầu, Tử Xuyên Tú nhẹ nhõm phi thường, cưỡi trên lưng ngựa chỉ điểm cảnh sắc dọc đường, ra vẻ hứng thú vô cùng. Bọn bộ hạ nhìn thấy trưởng quan có tâm tình tốt như vậy, tự nhiên cũng có suy đoán riêng, đều cho rằng trong việc đàm phán với thánh miếu, Tử Xuyên Tú đã đạt được thu hoạch rất lớn.</w:t>
      </w:r>
    </w:p>
    <w:p>
      <w:pPr>
        <w:pStyle w:val="BodyText"/>
      </w:pPr>
      <w:r>
        <w:t xml:space="preserve">Đội ngũ đi trên đường núi, do khu vực này không sợ đội tuần tra của ma tộc, cho nên không cần che giấu bản thân, cho nên mọi người rất yên tâm, cao hứng hát hò vui nhộn. Đột nhiên, phía sau đội ngũ có tiếng vó ngựa vang lên rất rõ ràng, kỵ binh đãm nhiệm hậu vệ chạy lên báo cáo; "Một bán thú nhân kỵ mã đang chạy về phía chúng ta!"</w:t>
      </w:r>
    </w:p>
    <w:p>
      <w:pPr>
        <w:pStyle w:val="BodyText"/>
      </w:pPr>
      <w:r>
        <w:t xml:space="preserve">Tử Xuyên Tú chợt động tâm, lệnh cho đội ngũ dừng lại. Trong ánh nắng sớm, một bán thú nhân kỵ sĩ xuất hiện ở đầu kia của tiểu lộ, ngay từ còn rất xa y đã gọi: "Quang minh các hạ, thỉnh dừng bước." Bọn binh sĩ tránh ra một đường lộ, để cho y giục ngựa chạy thẳng đến trước mặt Tử Xuyên Tú. Tử Xuyên Tú nhận ra y, đó là anh chàng đã dẫn đường cho gã vào thần miếu chiều qua. Y buông người xuống ngựa, bước nhanh đến trước Tử Xuyên Tú, hành lễ: "Quang Minh đại nhân, Bố Đan trưởng lão của chúng tôi thỉnh ngài quay lại, có sự tình khẩn yếu cần thương lượng."</w:t>
      </w:r>
    </w:p>
    <w:p>
      <w:pPr>
        <w:pStyle w:val="BodyText"/>
      </w:pPr>
      <w:r>
        <w:t xml:space="preserve">Tử Xuyên Tú kỳ quái hỏi: "Có biết là sự tình gì không?"</w:t>
      </w:r>
    </w:p>
    <w:p>
      <w:pPr>
        <w:pStyle w:val="BodyText"/>
      </w:pPr>
      <w:r>
        <w:t xml:space="preserve">Bán thú nhân kỵ binh không biết, y chỉ vô cùng cố chấp và thỉnh cầu Tử Xuyên Tú cùng y quay về một cách rất đáng thương, nói là trưởng lão dặn dò, có sự tình rất khẩn yếu, cần bàn với Quang Minh đại nhân ngài. Tử Xuyên Tú đang do dự, bán thú nhân Đức Luân trong đội ngũ đã bước ra nói: "Nếu như trưởng lão đã nói như vậy, thì Quang Minh Tú chúng ta hay là quay lại một chút đi, không mất bao nhiêu thời gian đâu."</w:t>
      </w:r>
    </w:p>
    <w:p>
      <w:pPr>
        <w:pStyle w:val="BodyText"/>
      </w:pPr>
      <w:r>
        <w:t xml:space="preserve">Đức Luân là ân nhân cứu mạng của Tử Xuyên Tú, gã không thể không nễ mặt y, gật đầu nói: "Thôi được." Rồi lệnh ọi người quay đầu trở lại.</w:t>
      </w:r>
    </w:p>
    <w:p>
      <w:pPr>
        <w:pStyle w:val="BodyText"/>
      </w:pPr>
      <w:r>
        <w:t xml:space="preserve">Mọi người đến cửa thôn, không tiến vào mà dừng lại cửa thôn một chút, rồi đi thẳng trên con đường hướng về thánh miếu, khiến cho bán thú nhân trong thôn đua nhau ra cản trở, nói không thể để cho nhiều binh sĩ vũ trang như vậy tiến vào.</w:t>
      </w:r>
    </w:p>
    <w:p>
      <w:pPr>
        <w:pStyle w:val="BodyText"/>
      </w:pPr>
      <w:r>
        <w:t xml:space="preserve">Lúc này Bạch Xuyên mới nói với họ: "La Bố Đan trưởng lão của các ngươi thỉnh Quang Minh đại nhân của chúng ta tới. Chúng ta là tùy tùng của đại nhân, nếu như không cho chúng ta tới, đại nhân của chúng ta cũng không tới nữa - các ngươi ở đó mà liệu đấy!" Nói xong nhìn đối phương trợn mắt há mồm, không biết làm sao cho phải, nàng vô cùng đắc ý. Những ngày trước đây trong thôn này, thôn trưởng Bố Sâm đã nói với nàng những lời như vậy. Hiện giờ nàng dường như trả lời đám lão nhà quê này những lời ý hệt, để rồi nhướn mặt vui sướng không có cách gì hình dung.</w:t>
      </w:r>
    </w:p>
    <w:p>
      <w:pPr>
        <w:pStyle w:val="BodyText"/>
      </w:pPr>
      <w:r>
        <w:t xml:space="preserve">Kết quả không còn ai ngăn trở nữa, đoàn người của Tử Xuyên Tú đến thẳng thánh miếu. Để biểu hiện sự tôn trọng đối với thánh miếu, khi đi qua rừng bia đó, Tử Xuyên Tú lệnh ọi người xuống ngựa bộ hành. Khi tiến vào miếu, gã chỉ mang theo Bạch Xuyên, La Kiệt và Đức Luân ba người, những người khác đều lưu lại bên ngoài chờ.</w:t>
      </w:r>
    </w:p>
    <w:p>
      <w:pPr>
        <w:pStyle w:val="BodyText"/>
      </w:pPr>
      <w:r>
        <w:t xml:space="preserve">Bố Đan trưởng lão, Bố Sâm thôn trưởng đều ở cưa miếu nghênh tiếp họ. Tử Xuyên Tú chú ý thấy vị lãnh tử trẻ tuổi bán thú nhân của Viễn Đông này có sắc mặt thập phần nghiêm trọng. Còn về vị Bố Sâm thôn trưởng tính nóng như lửa kia thì càng hiện vẻ da lông trên người như bốc cháy tới nơi.</w:t>
      </w:r>
    </w:p>
    <w:p>
      <w:pPr>
        <w:pStyle w:val="BodyText"/>
      </w:pPr>
      <w:r>
        <w:t xml:space="preserve">Và thế là Tử Xuyên Tú biết, nhất định có một chuyện gì đó đã phát sinh. Gã cố ý làm ra vẻ không nhìn thấy, chậm rãi giới thiệu thân phận của La Kiệt và Bạch Xuyên, còn về Đức Luân thì từ sớm trong liên hợp quân của Viễn Đông mọi người đều đã nhận thức rồi, tự nhiên phải hàn huyên một phen. Mọi người cùng nhau hết "Cửu ngưỡng cửu ngưỡng, thất kính thất kính, đại danh của ngài như sét đánh bên tai" rồi thì đua nhau nhường ghế ngồi "Thỉnh ngài ngồi trước, thỉnh ngài ngồi trên.... Không không, phải mời ngài trước mới phải..." Sau khi phân chủ khách xong, dâng trà...</w:t>
      </w:r>
    </w:p>
    <w:p>
      <w:pPr>
        <w:pStyle w:val="BodyText"/>
      </w:pPr>
      <w:r>
        <w:t xml:space="preserve">Dưới sự cố ý khách khí của Tử Xuyên Tú, quá trình này được tiến hành rất dài. Tử Xuyên Tú thấy Bố Sâm thôn trưởng gấp đến nỗi hai mắt muốn bay ra rồi, cái mặt đen xì to lớn đó giờ đã đỏ chót, trán không ngừng ứa ra mồ hôi như hạt đậu. Y mấy lần định nói gì đó, đều bị Bố Đan ở bên cạnh dùng nhãn thần ngăn lại.</w:t>
      </w:r>
    </w:p>
    <w:p>
      <w:pPr>
        <w:pStyle w:val="BodyText"/>
      </w:pPr>
      <w:r>
        <w:t xml:space="preserve">Chờ mọi lời khách khí của mọi người nói nhiều rồi, kỳ thật Tử Xuyên Tú cảm thấy đùa với họ thỏa mãn rồi, mới từ từ hỏi: "Trưởng lão triệu chúng tôi tới, không biết có gì chỉ giáo?"</w:t>
      </w:r>
    </w:p>
    <w:p>
      <w:pPr>
        <w:pStyle w:val="BodyText"/>
      </w:pPr>
      <w:r>
        <w:t xml:space="preserve">Không chờ Bố Đan hồi đáp, Bố Sâm nóng tính đã buột miệng nói: "Không xong rồi, đại sự không xong rồi! Ma tộc muốn hạ thủ với thánh miếu của chúng ta rồi!"</w:t>
      </w:r>
    </w:p>
    <w:p>
      <w:pPr>
        <w:pStyle w:val="BodyText"/>
      </w:pPr>
      <w:r>
        <w:t xml:space="preserve">Bố Đan nhìn y trách móc, bảo: "Bố Sâm, trước mặt quý khách ngươi quá thất lễ rồi." Bố Sâm người cao vóc lớn như vậy không ngờ vô cùng sợ sệch vị bán thú nhân trẻ tuổi nhỏ người này, dạ dạ liên hồi, rồi không dám hó hé gì nữa.</w:t>
      </w:r>
    </w:p>
    <w:p>
      <w:pPr>
        <w:pStyle w:val="BodyText"/>
      </w:pPr>
      <w:r>
        <w:t xml:space="preserve">"Sự tình là thế này, sáng sớm hôm nay chúng ta vừa tiếp được tin tức thông tri từ các thôn xóm tá y tộc phụ cận, nói là ma tộc trú trát ở Minh Tư Khắc hành tỉnh đã kéo hơn 73 đoàn đội thẳng tiến về phía chúng ta. Căn cứ vào biểu hiện dọc đường và phương hướng hành động của chúng, thì rất có khả năng bọn chúng đang kéo tới thánh miếu."</w:t>
      </w:r>
    </w:p>
    <w:p>
      <w:pPr>
        <w:pStyle w:val="BodyText"/>
      </w:pPr>
      <w:r>
        <w:t xml:space="preserve">Tử Xuyên Tú nhíu mày: "Điều này không có lý do gì, ma tộc không phải là ngốc, cho nên phải biết nếu chúng hạ thủ với thánh miếu, thì sẽ nhận được hậu quả như thế nào. Cho dù ma tộc vì lợi mà mờ cả lý trí, nhưng dù nói thánh miếu là thánh địa của Viễn Đông, nhưng căn cứ những gì ta nhìn thấy, thứ cho lời nói mạo muội của ta rằng, trong miếu không hề có thứ gì đáng giá để cho bọn chúng kéo từ xa xôi tới đây mà xâm chiếm cả!"</w:t>
      </w:r>
    </w:p>
    <w:p>
      <w:pPr>
        <w:pStyle w:val="BodyText"/>
      </w:pPr>
      <w:r>
        <w:t xml:space="preserve">Bố Đan và Bố Sâm đưa mắt nhìn nhau, cuối cùng Bố Đan lên tiếng: "Quang Minh các hạ, ngài có điều không rõ rồi. Trong thánh miếu không những cung phụng phật tượng của Áo Địch đại thần và tro cốt của tổ tiên anh liệt các đời của chúng tôi, mà còn cất giấu thánh vật truyền từ thời viễn cổ do chúng thần lưu lại cho tá y tộc chúng tôi. Thánh vật đó được tổ tiên chúng tôi lưu truyền lại, nó có ma lực thần bí không thể nào ngờ, giá trị không thể tính được. Đây vốn là cơ mật tối cao của tá y tộc chúng tôi, nhưng không hiểu vì sao ma tộc lại hiển nhiên biết được rồi."</w:t>
      </w:r>
    </w:p>
    <w:p>
      <w:pPr>
        <w:pStyle w:val="BodyText"/>
      </w:pPr>
      <w:r>
        <w:t xml:space="preserve">Tử Xuyên Tú kinh ngạc hỏi: "Viễn cổ thời đại? Ngài không phải nói, cho đến bây giờ..."</w:t>
      </w:r>
    </w:p>
    <w:p>
      <w:pPr>
        <w:pStyle w:val="BodyText"/>
      </w:pPr>
      <w:r>
        <w:t xml:space="preserve">"Đúng, là thời đại của chúng thần!" Bố Đan nói từng lời một, trong ngô ngữ mang theo vẻ kiêu ngạo vô cùng: "Áo Địch đại thần tứ dư bảo vật cho tá y tộc chúng tôi, chúng tôi nhất mực bảo quản chu đáo, đây chính là vinh quang vô thượng mà đại thần ban cho toàn thể tá y tộc chúng tôi!"</w:t>
      </w:r>
    </w:p>
    <w:p>
      <w:pPr>
        <w:pStyle w:val="BodyText"/>
      </w:pPr>
      <w:r>
        <w:t xml:space="preserve">Trên đại lục, hầu hết các chủng tộc trên mọi miền đều có một truyền thuyết rất chung, là ở thời đại rất xa xưa rồi, đã từng tồn tại những năm tháng giống như trong thần thoại vậy. Trong thời đại này, trên đại địa tồn tại chúng thần, bọn họ xây dựng những kiến trúc cao chọc trời, bọn họ trên thì có thể bay tới trời xanh, dưới có thể xuống tới đáy biển đen xì, thậm chí có thể chớp mặt đi cả ngàn dặm, đến quần tinh lấp lánh trên trời. Bọn họ thần thông quảng đại đến mức độ không thể ngờ, họ có thể hô phong hoán vũ, không gì là không thể, có vũ khí cực kỳ đáng sợ, đó là những luồng ánh sáng cực nóng hoặc là ngọn lữa hình nấm chớp mắt có thể hủy diệt đại địa và trời không.</w:t>
      </w:r>
    </w:p>
    <w:p>
      <w:pPr>
        <w:pStyle w:val="BodyText"/>
      </w:pPr>
      <w:r>
        <w:t xml:space="preserve">Đối với mọi người hiện giờ mà xét, điều đó đương nhiên là thần thoại cực kỳ hoang đường rồi. Nhưng mà, điều khiến các học giả về lịch sử không có cách gì giải thích chính là vì sao mỗi chủng tộc, chẳng những là bán thú nhân, nhân loại, long nhân, xà tộc, ái nhân, thậm chí là ma tộc tự coi là rất cao siêu cũng có truyền thuyết tương đồng nhau như vậy, có chẳng là chỉ khác biệt một chút vậy thôi. Ví dụ như nói, mỗi chủng tộc đều kiên trì nói với con cháu của mình rằng dân tộc của mình là con dân chính thống của thần, thậm chí ma tộc còn chẳng hề ngượng khi tự xưng luôn là "Thần tộc", và thời đại thần kỳ trong truyền thuyết đó được xưng là thời đại của chúng thần, hay là thời đại thần thoại.</w:t>
      </w:r>
    </w:p>
    <w:p>
      <w:pPr>
        <w:pStyle w:val="BodyText"/>
      </w:pPr>
      <w:r>
        <w:t xml:space="preserve">Các vị nhân loại đưa mắt nhìn nhau, đều nhận ra sự kinh dị trong ánh mắt của đối phương. Họ không những cả kinh vì trong thánh miếu còn tồn tại bảo vật lưu truyền từ thời đại của chúng thần, mà còn kinh ngạc là vì Bố Sâm chịu đem bí mật kinh người này nói cho họ biết. Tử Xuyên Tú đã ngầm đoán được nguyên nhân, bỡi vì hễ dùng lễ đối với người, thì tất có chuyện cầu. Hay nói theo cách của Tử Xuyên tú gã, thì "Không có gì mà cứ cười hì hì, thì không gian cũng trộm."</w:t>
      </w:r>
    </w:p>
    <w:p>
      <w:pPr>
        <w:pStyle w:val="BodyText"/>
      </w:pPr>
      <w:r>
        <w:t xml:space="preserve">Gã hỏi: "Vậy ra, trưởng lão, ngài gọi chúng tôi quay lại là vì cái gì?"</w:t>
      </w:r>
    </w:p>
    <w:p>
      <w:pPr>
        <w:pStyle w:val="BodyText"/>
      </w:pPr>
      <w:r>
        <w:t xml:space="preserve">Bố Đan thở dài: "Điều này quả thật rất khó mở lời. Quân của ma tộc đến quá đột nhiên, cự li của bọn chúng hiện cách thánh miếu không quá năm ngày lộ trình, trong khi đó quân bổn thổ của Viễn Đông như đoàn đội số 1, số 3 và số 7 của Minh Tư Khắc còn cách đây tới hơn 500 công lý. Ta đã phái người đi thông tri cho họ, nhưng bọn họ nhất định là không kịp đến chi viện trước khi ma tộc đến.</w:t>
      </w:r>
    </w:p>
    <w:p>
      <w:pPr>
        <w:pStyle w:val="BodyText"/>
      </w:pPr>
      <w:r>
        <w:t xml:space="preserve">"Vì để chờ đến khi quân đội của chúng ta trở về, ta đã hạ đạt lệnh tập kết động viên với các thôn trang gần đây. Nhưng tình hình cũng như ngài thấy đó, chỉ sợ chiến tranh đã hủy diệt gần hết nam đinh của chúng tôi rồi. Những tráng niên nam tử của chúng tôi đại đa số đều tham gia Viễn Đông liên hợp quân, trong thôn chỉ còn lại người già, phụ nữ và trẻ con, và một số tiểu tử non tơ chưa hề có kinh nghiệm quân sự. Bằng vào họ, không có cách gì ngăn chặn ma tộc tiến về thánh miếu. Hiện giờ, trong khuôn viên trăm dặm, quân đội chính quy có năng lực chiến đấu duy nhất chính là vệ đội do Quang Minh các hạ ngài thống lĩnh mà thôi.</w:t>
      </w:r>
    </w:p>
    <w:p>
      <w:pPr>
        <w:pStyle w:val="BodyText"/>
      </w:pPr>
      <w:r>
        <w:t xml:space="preserve">"Quang Minh các hạ, lúc này là lúc sinh tử tồn vong của thánh miếu, ta khẩn cầu ngài và bộ hạ của ngài trợ cho chúng ta một tay, cùng bảo vệ thánh miếu. Toàn bộ Viễn Đông đều sẽ cảm tạ hành vi của ngài!" Nói xong, Bố Đan đúng dậy xá dài Tử Xuyên Tú. Đằng sau y, Bố Sâm cũng đứng dậy, cũng làm lễ vô cùng long trọng.</w:t>
      </w:r>
    </w:p>
    <w:p>
      <w:pPr>
        <w:pStyle w:val="BodyText"/>
      </w:pPr>
      <w:r>
        <w:t xml:space="preserve">Tử Xuyên Tú đứng dậy trả lễ, nhưng không lên tiếng. Trước mặt là cơ hội cực tốt để thu phục nhân tâm, nhưng Tử Xuyên Tú không dám đáp ứng ngay: Nhiệm vụ này thật tế quá gian hiểm. Căn cứ và tính toán thông thường, năng lực tác chiến của các binh sĩ ma tộc mạnh hơn nhân loại nhiều. Một đoàn đội ma tộc có lực chiến đấu tương đương khả năng chiến đấu của một sư đoàn năm nghìn người của nhân loại. Chỉ đơn thuần dựa vào vệ đội 50 người của gã, cộng thêm đám già trẻ đàn bà chỉ biết gõ nồi đánh trống hư trương thanh thế, gã hoàn toàn không có chút gì nắm chắc.</w:t>
      </w:r>
    </w:p>
    <w:p>
      <w:pPr>
        <w:pStyle w:val="BodyText"/>
      </w:pPr>
      <w:r>
        <w:t xml:space="preserve">Phảng phất như nhìn được sự đắn đo của gã, Bố Đan lên tiếng: "Quang Minh các hạ, chúng ta không phải chính diện đấu nhau với ma tộc. Cái chúng ta cần làm là trì hoãn, ngăn trở hành động của chúng, giành lấy thời gian cho quân đội chúng ta trở về. Chúng tôi không ép vào chỗ khó yêu cầu ngài liều mạng đến một binh một tốt cuối cùng với ma tộc. Ngài chỉ cần làm tới mức có thể làm mà thôi, nếu như ngài cảm thấy có nguy hiểm, thì có thể thối lui trước. Chúng tôi sẽ không thể trách ngài, bỡi vì dù sao ngài không phải là người của tá y tộc chúng tôi, không có nghĩa vụ mạo hiểm như thế vì chúng tôi."</w:t>
      </w:r>
    </w:p>
    <w:p>
      <w:pPr>
        <w:pStyle w:val="BodyText"/>
      </w:pPr>
      <w:r>
        <w:t xml:space="preserve">Tử Xuyên Tú hỏi: "Trưởng lão, ngài nếu như biết mục tiêu của ma tộc là bảo vật gì đó trong thánh miếu, sao không mang bảo vật đó di chuyển đi?"</w:t>
      </w:r>
    </w:p>
    <w:p>
      <w:pPr>
        <w:pStyle w:val="BodyText"/>
      </w:pPr>
      <w:r>
        <w:t xml:space="preserve">Bố Sâm lập tức cự tuyệt: "Chu vi quanh thánh miếu, mỗi tấc đất đều chôn di cốt của tổ tiên chúng tôi. Họ vì bảo vệ nơi này mà thà chết không khuất phục. Ta tuyệt không để bọn khốn ma tộc binh tiết độc lăng mộ thần thánh của họ! Huống chi, là kẻ thủ hộ thời hiện tại của thánh miếu, nếu như ta làm như vậy, thì ta không có mặt mũi nào gặp lại các vị tiền bối. Nếu như hành động bảo vệ cuối cùng thất bại, ta sẽ cùng tồn vong với thánh miếu." Ngữ khí của y hiện ra vẻ cố chấp không cho phép nghi ngờ.</w:t>
      </w:r>
    </w:p>
    <w:p>
      <w:pPr>
        <w:pStyle w:val="BodyText"/>
      </w:pPr>
      <w:r>
        <w:t xml:space="preserve">Tử Xuyên Tú trợn mắt há mồm. Gã không thề ngợ Bố Đan trưởng lão xem có vẻ lý trí như vậy, là người có tư duy khai sáng lãnh đạo cho toàn bộ tá y tộc ở Viễn Đông như vậy mà cũng có mặt cố chấp, cứng rắn vô cùng. Là một vị chỉ huy quân sự, mỗi quyết sách đều phải lựa chọn từ sự suy xét kỹ càng bằng lý trí, chứ không phải bằng cảm tình hay là lòng tin mù quáng. "Ta cùng thánh miếu tồn vong" xem có vẻ hào ngôn tráng ngữ, nhưng có vẻ thích hợp hơn khi xuất phát từ miệng của binh sĩ phổ thông hay là một kẻ đầy dũng khí, chứ nếu phát ra từ tướng lĩnh cao cấp chịu trách nhiệm trọng đại như thế, thì không thể nào nhận được lời xưng tụng ngợi khen rồi. Y cần phải tư duy theo lối tích cực hơn, linh hoạt hơn nữa kìa. Tá y tộc hiện có thật lực thuộc về thế yếu, nếu như sau này trong tác chiến mà vẫn mang trong lòng mô thức tư duy gần như là đổ khuôn đóng nền như vậy, thì bọn họ sẽ mãi mãi chịu thua thiệt, và thua thiệt lớn nữa là đằng khác.</w:t>
      </w:r>
    </w:p>
    <w:p>
      <w:pPr>
        <w:pStyle w:val="BodyText"/>
      </w:pPr>
      <w:r>
        <w:t xml:space="preserve">Tử Xuyên Tú thu hồi tư tưởng của mình, so với chuyện tương lại, tình thế cấp bách trước mắt cần được đầu tư suy nghĩ cách giải quyết hơn. Trong phòng không có người nào nói, mọi ánh mắt đều tập trung lên người gã, chờ gã ra quyết định. Gã nhìn được sự mù tịt trong ánh mắt của Bạch Xuyên và La Kiệt, rõ ràng là bất luận là gã ra quyết định thế nào, hai người họ sẽ chấp hành không hề do dự. Gã cũng cảm giác được nhãn thần lo lắng của Bố Sâm và Bố Đan hai người. Gã cuối cùng nhìn đến lão bằng hữu Đức Luân của mình, y nhất mực không lên tiếng, nhưng ánh mắt lưu lộ sự cầu xin khẩn thiết.</w:t>
      </w:r>
    </w:p>
    <w:p>
      <w:pPr>
        <w:pStyle w:val="BodyText"/>
      </w:pPr>
      <w:r>
        <w:t xml:space="preserve">Tử Xuyên Tú minh bạch rồi, thân là thành viên của tá y tộc, Đức Luân vô cùng quan tâm đến mệnh vận của thánh miếu, nhưng y không nói lời nào, bỡi vì y không nguyện ý lợi dụng thân phân ân nhân cứu mạng cho gã để can thiệp vào quyết sách của gã, để gã hoàn toàn tự do ra quyết định lựa chọn. Sự hiểu biết sâu sắc này khiến Tử Xuyên Tú vô cùng cảm động.</w:t>
      </w:r>
    </w:p>
    <w:p>
      <w:pPr>
        <w:pStyle w:val="BodyText"/>
      </w:pPr>
      <w:r>
        <w:t xml:space="preserve">"Trưởng lão, chúng ta nguyện ý cùng ngài chung vai tác chiến, vì bảo vệ cho thánh miếu mà ra một phần sức lực yếu ớt của mình."</w:t>
      </w:r>
    </w:p>
    <w:p>
      <w:pPr>
        <w:pStyle w:val="BodyText"/>
      </w:pPr>
      <w:r>
        <w:t xml:space="preserve">Bố Đan trưởng lão mừng ra mặt, cười tươi nói: "Quá tốt rồi! Cảm ta ngài, Quang Minh các hạ. Có ngài và các bộ hạ dũng cảm của ngài gia nhập, chúng tôi tự tin sẽ đánh lui bọn ma tộc tiến phạm!"</w:t>
      </w:r>
    </w:p>
    <w:p>
      <w:pPr>
        <w:pStyle w:val="BodyText"/>
      </w:pPr>
      <w:r>
        <w:t xml:space="preserve">"Ta ngược lại không tự tin như vậy..." Tử Xuyên Tú tự nhủ trong lòng, nhưng miệng thì lại nói: "Như vậy, trưởng lão, liên quan đến chuyện đánh trận này như thế nào, ngài có kế sách gì hay không?"</w:t>
      </w:r>
    </w:p>
    <w:p>
      <w:pPr>
        <w:pStyle w:val="BodyText"/>
      </w:pPr>
      <w:r>
        <w:t xml:space="preserve">"Có đấy, xin chờ một chút." Bố Đan đứng dậy ra ngoài, một lát sau quay lại, trên tay đã có thêm một tấm bố trắn. Chờ y mở tấm bố ra, Tử Xuyên Tú mới thấy trên đó có vẽ màu đầy những đường to nhỏ. Thì ra đó là một bức địa đồ vẽ tay. Bố Đan chỉ lên mặt địa đồ: "Thỉnh Quang Minh các hạ ngài xem, điểm tròn to màu đen này vị trí của thánh miếu. Hôm nay tình báo cáo cáo, hiện giờ tiền phong của ma tộc đã xuất hiện ở chu vi quanh Đa Mã thôn. Đa Mã thôn chính là ở đây, điểm màu hồng này."</w:t>
      </w:r>
    </w:p>
    <w:p>
      <w:pPr>
        <w:pStyle w:val="BodyText"/>
      </w:pPr>
      <w:r>
        <w:t xml:space="preserve">Tử Xuyên Tú nheo mắt, gã đã quen với những địa đồ chuyên môn quân dụng, nhất thời chưa quen với loại địa đồ vẻ tay của bán thú nhân, không có tiêu ký rõ tỷ lệ và địa danh, chỉ có mấy đường vẽ và tiêu ký đơn giản. Nhìn một hồi, các quân quan của nhân loại bấy giớ mới phản ứng được, La Kiệt hô lên cả kinh: "Vậy bọn chúng chẳng phải là quá gần thánh miếu rồi sao? Chỉ sợ chỉ dùng hai ngày đường là đến rồi!"</w:t>
      </w:r>
    </w:p>
    <w:p>
      <w:pPr>
        <w:pStyle w:val="BodyText"/>
      </w:pPr>
      <w:r>
        <w:t xml:space="preserve">Bố Sâm giải thích: "Đây chỉ là cự li theo đường thẳng, trên thật tế thì đường đi của chúng tôi ở đây quanh co khúc khuỷu, hầu hết là đường núi, lại kinh qua vùng rừng núi Duy Tư Đỗ, rất nhiều địa phương căn bản không thể đi qua. Bọn chúng phải vòng qua khe sau của Long Nha sơn, rồi vòng tiếp một đoạn dài mới tìm được bến phà đi qua sông. Do đó, chúng ta có ba bốn ngày chuẩn bị."</w:t>
      </w:r>
    </w:p>
    <w:p>
      <w:pPr>
        <w:pStyle w:val="BodyText"/>
      </w:pPr>
      <w:r>
        <w:t xml:space="preserve">Tử Xuyên Tú lại quan sát trên địa đồ thật lâu, sau đó ngẩng lên hỏi: "Như vậy, trưởng lão, kế hoạch của ngài là thế nào?"</w:t>
      </w:r>
    </w:p>
    <w:p>
      <w:pPr>
        <w:pStyle w:val="BodyText"/>
      </w:pPr>
      <w:r>
        <w:t xml:space="preserve">"Quang Minh Tú, vẫn theo cách cũ của tá y tộc chúng ta, phân ra hợp kích." Bố Đan bắt đầu giới thiệu với Tử Xuyên Tú và mọi người kế hoạch của y.</w:t>
      </w:r>
    </w:p>
    <w:p>
      <w:pPr>
        <w:pStyle w:val="BodyText"/>
      </w:pPr>
      <w:r>
        <w:t xml:space="preserve">Giai đoạn I là đem mấy trăm bán thú nhân chiến sĩ có thể tập kết được trong tay, chia làm mấy đội chia ra tập kích tự do, lợi dụng ưu thế quen thuộc địa hình triển khai tập kích và đánh du kích quấy nhiễu ma tộc, tận lực giảm thiểu sĩ khí của ma tộc, kéo dài thời gian tiến tiến của chúng.</w:t>
      </w:r>
    </w:p>
    <w:p>
      <w:pPr>
        <w:pStyle w:val="BodyText"/>
      </w:pPr>
      <w:r>
        <w:t xml:space="preserve">Giai đoạn II, nếu như hành động quấy nhiễu không thể ngăn trở sự tiến lên của quân đội ma tộc, thì chờ ma tộc tiến nhập vào Thiên Xích nhai có địa hình hiểm yếu, tập trung mọi lực lượng du kích đã xuất kích trở về đây thủ cứng, chính diện công kích tiền quân của ma tộc, cho đến khi quân tăng viện của phía nhà đến.</w:t>
      </w:r>
    </w:p>
    <w:p>
      <w:pPr>
        <w:pStyle w:val="BodyText"/>
      </w:pPr>
      <w:r>
        <w:t xml:space="preserve">Bố Đan bổ sung: "Đương nhiên, trong giai đoạn 1, nếu như ma tộc chịu sự đả kích của chúng ta tự động rút lui, như thế thì quá tốt."</w:t>
      </w:r>
    </w:p>
    <w:p>
      <w:pPr>
        <w:pStyle w:val="BodyText"/>
      </w:pPr>
      <w:r>
        <w:t xml:space="preserve">Mọi người đều gật đầu, nhưng đều biết khả năng này không lớn.</w:t>
      </w:r>
    </w:p>
    <w:p>
      <w:pPr>
        <w:pStyle w:val="BodyText"/>
      </w:pPr>
      <w:r>
        <w:t xml:space="preserve">"Ta minh bạch rồi." Bố Đan chưa nói dứt thì Tử Xuyên Tú đã hiểu ra. Hắn nghĩ đến khi Tư Đặc Lâm tiến vào Vân tỉnh, gặp phải sự tập kích quấy nhiễu suốt ngày đên, xem ra là xuất phát từ một tay kế mưu của Bố Đan trưởng lão đây. Trong điểm của loại hình tác chiến này không phải ở chỗ tiêu diệt lực lượng của địch nhân, mà là thông qua việc không ngừng tập kích khiến đối phương mệt mỏi, sĩ khí và ý chí tác chiến của đối phương bị tồi hủy.</w:t>
      </w:r>
    </w:p>
    <w:p>
      <w:pPr>
        <w:pStyle w:val="BodyText"/>
      </w:pPr>
      <w:r>
        <w:t xml:space="preserve">Cái hay là có thể phát huy sự linh hoạt trong phương pháp tác chiến phân tán, những lúc tất yếu có thể hợp lực hình thành lực lượng kiên cường, thích hợp cho thật tế địch mạnh ta yếu trước mắt. Tử Xuyên Tú nghĩ, Bố Đan tuy nhiên về mặt tư tưởng chiến lược hơi bị cứng nhắc, nhưng về an bài chiến thuật cụ thể thì là một người rất chủ động và linh hoạt.</w:t>
      </w:r>
    </w:p>
    <w:p>
      <w:pPr>
        <w:pStyle w:val="BodyText"/>
      </w:pPr>
      <w:r>
        <w:t xml:space="preserve">Mọi người lại thảo luận thêm một lúc về sự an bài nhân vi, vũ khí và chỉ huy, phương pháp liên hệ cũng như những tình tiết tác chiến cụ thể. Tử Xuyên Tú nhìn sâu vào Bố Đan, hỏi vấn đề tối hậu và trọng yếu nhất: "Trường lão, theo như ngài vừa nói, thôn dân vũ trang của chúng ta, hay là những quân đội Viễn Đông ứng mệnh đến tăng viện, một khi đã chính thức giao chiến với ma tộc rồi, ngài có biết là có ý nghĩa gì hay không?"</w:t>
      </w:r>
    </w:p>
    <w:p>
      <w:pPr>
        <w:pStyle w:val="BodyText"/>
      </w:pPr>
      <w:r>
        <w:t xml:space="preserve">Cơ mặt của Bố Đan co rút vô cùng thống khổ, nhưng ngữ điệu rất bình tĩnh: "Quang Minh các hạ, tối qua ngài đi rồi, ta nhất mực không ngũ được, nghĩ nhiều rồi, hôm nay cho dù không phát sinh chuyện ma tộc nhập xâm thánh miếu, ta cũng phải mời ngài trở lại. Lời của ngài nói rất đúng, một dân tộc muốn được giải phóng và tự do, nhất định phải trả một cái giá rất đắc."</w:t>
      </w:r>
    </w:p>
    <w:p>
      <w:pPr>
        <w:pStyle w:val="BodyText"/>
      </w:pPr>
      <w:r>
        <w:t xml:space="preserve">Do đó, không chỉ vì bảo vệ thánh miếu của chúng tôi, mà còn bảo vệ con cháu sau này của chúng tôi, vì đất đai và tự do của chúng tôi, và hơn nữa vì mệnh vận ngàn năm của tá y tộc chúng tôi..." Y trầm mặc trở lại, bắt đầu tìm kiếm những từ ngữ thích hợp để biểu đạt nhiệt huyết và tâm tình đang sục sối phi đằng trong tim.</w:t>
      </w:r>
    </w:p>
    <w:p>
      <w:pPr>
        <w:pStyle w:val="BodyText"/>
      </w:pPr>
      <w:r>
        <w:t xml:space="preserve">"Chúng tôi không ngại tử chiến!" Bán thú nhân Bố Đan cất giọng vang dội.</w:t>
      </w:r>
    </w:p>
    <w:p>
      <w:pPr>
        <w:pStyle w:val="BodyText"/>
      </w:pPr>
      <w:r>
        <w:t xml:space="preserve">Mọi người đều trầm mặc, trong sự trầm mặc này ẩn tàng một thứ kiêu ngạo và quyết không vì cuộc sống chó trâu mà cúi đầu. Trong sự tĩnh lặng khiến người ta kính trọng đó, chỉ nghe giọng nói không cao nhưng vô cùng rõ ràng của Tử Xuyên Tú: "Vậy thì chiến đấu thôi!"</w:t>
      </w:r>
    </w:p>
    <w:p>
      <w:pPr>
        <w:pStyle w:val="BodyText"/>
      </w:pPr>
      <w:r>
        <w:t xml:space="preserve">-o0o-</w:t>
      </w:r>
    </w:p>
    <w:p>
      <w:pPr>
        <w:pStyle w:val="Compact"/>
      </w:pPr>
      <w:r>
        <w:br w:type="textWrapping"/>
      </w:r>
      <w:r>
        <w:br w:type="textWrapping"/>
      </w:r>
    </w:p>
    <w:p>
      <w:pPr>
        <w:pStyle w:val="Heading2"/>
      </w:pPr>
      <w:bookmarkStart w:id="60" w:name="chương-4"/>
      <w:bookmarkEnd w:id="60"/>
      <w:r>
        <w:t xml:space="preserve">38. Chương 4</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7: Quang minh thánh vực</w:t>
      </w:r>
    </w:p>
    <w:p>
      <w:pPr>
        <w:pStyle w:val="BodyText"/>
      </w:pPr>
      <w:r>
        <w:t xml:space="preserve">-----oo0oo-----</w:t>
      </w:r>
    </w:p>
    <w:p>
      <w:pPr>
        <w:pStyle w:val="BodyText"/>
      </w:pPr>
      <w:r>
        <w:t xml:space="preserve">Chương 4</w:t>
      </w:r>
    </w:p>
    <w:p>
      <w:pPr>
        <w:pStyle w:val="BodyText"/>
      </w:pPr>
      <w:r>
        <w:t xml:space="preserve">Nhóm dịch: Tú Xuyên</w:t>
      </w:r>
    </w:p>
    <w:p>
      <w:pPr>
        <w:pStyle w:val="BodyText"/>
      </w:pPr>
      <w:r>
        <w:t xml:space="preserve">Sưu Tầm by nguoibantot8 --- 4vn.eu</w:t>
      </w:r>
    </w:p>
    <w:p>
      <w:pPr>
        <w:pStyle w:val="BodyText"/>
      </w:pPr>
      <w:r>
        <w:t xml:space="preserve">Giữa trưa, những dân binh từ các thôn trang gần bên kéo tới Ca Đạt thôn từng tốp, những tuyến đường chính trong thôn đầy nông dân bán thú nhân vác gậy gộc và chỉa ba. Để tránh cái nắng giữa trưa, bọn họ phân tán ra những mái hiện và dưới rừng để hóng mát. Phụ nữ của Ca Đạt thôn chạy đi chạy lại tiếp nước trà mát. Khi thấy kỵ binh của nhân loại đi qua trên đường lớn trong thôn, các bán thú nhân hét lên giận dữ, đua nhau cầm vũ khí đứng phắt dậy chạy tới định động thủ. Lúc này Bố Sâm thôn trưởng đi theo Tử Xuyên Tú cất giọng quát mắng: "Không được vô lễ, đây đều là quy khách do Bố Đan trưởng lão thỉnh về!"</w:t>
      </w:r>
    </w:p>
    <w:p>
      <w:pPr>
        <w:pStyle w:val="BodyText"/>
      </w:pPr>
      <w:r>
        <w:t xml:space="preserve">Nghe đến Bố Đan trưởng lão, những bán thú nhân khí thế hung hung này lập tức xìu xuống, tên nào tên nấy lè lưỡi lùi lại. Bố Sâm xin lỗi và giải thích với Tử Xuyên Tú: "Nơi này rất ít có kỵ binh, bọn chúng cứ nghĩ mọi người là đội đến trước của ma tộc."</w:t>
      </w:r>
    </w:p>
    <w:p>
      <w:pPr>
        <w:pStyle w:val="BodyText"/>
      </w:pPr>
      <w:r>
        <w:t xml:space="preserve">Tử Xuyên Tú mỉm cười, coi như tiếp thụ lời giải thích của Bố Sâm. Gã biết đây căn bản không phải là nguyên nhân. Trên đường tới đây bọn gã đã cảm giác được điều này, rằng bán thú nhân vùng này vốn có địch ý cực kỳ sâu sắc với Tử Xuyên gia và nhân loại. Giống như Bố Đan trưởng lão đã từng nói, trong trận chiến ở bến Xích Thủy tại vân tỉnh, liên hợp quân sĩ Viễn Đông chiến tử hết ba mươi mốt vạn người. Dường như mọi nhà đều có nam đinh chết trong chiến tranh với nhân loại. Tử Xuyên Tú chú ý được là những bán thú nhân tập kết tới đây đều là những thiếu niên chưa thoát hết vẻ con nít, ngoài ra con có lão nhân giả cả. Tỷ lệ nam tử tráng niên trong số họ không cao, trong đó hầu hết là mang thương tật trên người.</w:t>
      </w:r>
    </w:p>
    <w:p>
      <w:pPr>
        <w:pStyle w:val="BodyText"/>
      </w:pPr>
      <w:r>
        <w:t xml:space="preserve">Tử Xuyên Tú cảm nhận và ưu tư sâu sắc, những người già cả tàn tật như thế nào làm sao đánh giết với ma tộc như sói như hổ? Trong đầu gã ẩn ước cảm thấy mình thật ti bỉ, định lợi dụng dân tộc đã kinh qua nhiều khổ nạn như thể này để đạt thành mục đích của gã sao? Tiếp đó gã lại tự an ủi chính mình, ma tộc khinh khi đàn áp các tộc, đến xâm nhiễu thánh miếu, các tộc Viễn Đông đã không còn nhẫn nhịn được nữa. Cho dù gã không xuất hiện, chiến tranh giữa bán thú nhân và ma tộc vẫn phải diễn ra, bản thân gã chẳng qua là đẩy thêm một cú trong quá trình hai bên xung đột nhau mà thôi. Tuy nhiên, lương tri của gã chẳng đạt được sự an ủi bao nhiêu.</w:t>
      </w:r>
    </w:p>
    <w:p>
      <w:pPr>
        <w:pStyle w:val="BodyText"/>
      </w:pPr>
      <w:r>
        <w:t xml:space="preserve">Lúc đi ngang cây lớn ngay cửa thôn, gã thấy đám bán thú nhân đó đang quây quần dưới bóng cây, một lão bán thú nhân đang giao nhiệm vụ cho đội ngũ đã tập kết xong. Lão bán thú nhân mặc bố y thô kệch đó nói lời vừa quả đoán vừa hung ngoan: "... đến lúc đó theo ta xông lên, ngàn vạn lần đừng dừng lại, đừng nghĩ cái gì hết, cứ xông lên tiêu diệt bọn chúng! Hiểu rõ nhiệm vụ chưa?"</w:t>
      </w:r>
    </w:p>
    <w:p>
      <w:pPr>
        <w:pStyle w:val="BodyText"/>
      </w:pPr>
      <w:r>
        <w:t xml:space="preserve">"Hiểu rõ rồi!" Các chiến sĩ trẻ tuổi vừa rời vú mẹ hồi đáp với tinh thần rất sung túc.</w:t>
      </w:r>
    </w:p>
    <w:p>
      <w:pPr>
        <w:pStyle w:val="BodyText"/>
      </w:pPr>
      <w:r>
        <w:t xml:space="preserve">"Nhưng mà dùng cái gì để tiêu diệt đây?" Một binh sĩ trẻ tuổi mặt bún ra sữa khác nhíu chặt đôi mày hỏi. Hắn không giống với những kẻ khác chỉ tùy tiện khoác lên người một tấm da thú. Trên thân hắn có một cái áo khoác da được làm bằng tay rất tinh tế. Tử Xuyên Tú đoán rất có khả năng là do một mẫu thân từ ái nào đó đã làm tặng cho con khi ra trận: "trên tay tôi chỉ có chiếc gậy gỗ này, ngay cả một mũi sắt nhọn cũng không có. Nếu không, tôi có thể làm một cây thương đâm rồi! Chỉ có điều thôn trưởng không chịu cấp cho tôi khúc sắt..." Hắn tiếc rẻ lắc đầu.</w:t>
      </w:r>
    </w:p>
    <w:p>
      <w:pPr>
        <w:pStyle w:val="BodyText"/>
      </w:pPr>
      <w:r>
        <w:t xml:space="preserve">"Dùng răng cắn!" Lão chiến sĩ lớn tiếng nói: "Chẳng phải hay sao? Cầm một cục đá lên! Vì sao lại hỏi câu hỏi ngu xuẩn như vậy? Ai trong tay không có vũ khí thì dùng mộc côn, đá, miếng ngói bén... tùy tiện cái gì vũ trang cũng được, dùng lực đập vào đầu chúng thì vẫn có thể đập nát sọ não ma tộc! Đánh xong một trận, vũ khí gì chúng ta cũng có hết..."</w:t>
      </w:r>
    </w:p>
    <w:p>
      <w:pPr>
        <w:pStyle w:val="BodyText"/>
      </w:pPr>
      <w:r>
        <w:t xml:space="preserve">Tử Xuyên Tú cùng mọi người đã đi xa, nghe được lời nói của bán thú nhân chiến sĩ ở phía sau, gã tưởng một chút, rút thanh chủy thủ của mình ra đưa cho Bố Sâm: "Thôn trưởng, làm phiền ông giao cái này cho cậu nhóc vừa nói lúc nãy, nói với cậu ta rằng, ta chúc cậu ta chiếm được thắng lợi."</w:t>
      </w:r>
    </w:p>
    <w:p>
      <w:pPr>
        <w:pStyle w:val="BodyText"/>
      </w:pPr>
      <w:r>
        <w:t xml:space="preserve">Bố Sâm kinh ngạc nhìn Tử Xuyên Tú. Thanh chủy thủ này được làm rất tinh xảo, lưỡi đao rất bén, ẩn ước lộ lam quan, hiển nhiên là một món vũ khí không tệ. Trong ánh mắt của y lộ vẻ tán thưởng, không nói gì thêm, chạy ngược trở lại đến đội ngũ bán thú nhân đó. Một lúc sau, trong đội ngũ của bán thú nhân vang lên một tràng tiếng hoan hô kinh ngạc. Bố Sâm quay trở lại, theo sao là binh sĩ trẻ tuổi tay cầm chủy thủ.</w:t>
      </w:r>
    </w:p>
    <w:p>
      <w:pPr>
        <w:pStyle w:val="BodyText"/>
      </w:pPr>
      <w:r>
        <w:t xml:space="preserve">Bố Sâm nói với Tử Xuyên Tú: "Quang Minh đại nhân, cậu bé này cao hứng phi thường và vô cùng cảm tạ. Nó nói, nó nhất định sẽ chiến đấu dũng cảm, tuyệt phông cô phụ kỳ vọng của Quang Minh đại nhân ngài! Đại nhân, nó rất muốn ngài tận miệng nói với nó điều gì đó."</w:t>
      </w:r>
    </w:p>
    <w:p>
      <w:pPr>
        <w:pStyle w:val="BodyText"/>
      </w:pPr>
      <w:r>
        <w:t xml:space="preserve">Nhìn binh sĩ trẻ tuổi ửng hồng gương mặt vô cùng kích động đó, nhìn vào ánh mắt đầy vẻ trẻ con của cậu ta, Tử Xuyên Tú trầm mặc rất lâu, cuối cùng từ từ nói, giọng rất trầm và thấp: "Hãy cố sống!"</w:t>
      </w:r>
    </w:p>
    <w:p>
      <w:pPr>
        <w:pStyle w:val="BodyText"/>
      </w:pPr>
      <w:r>
        <w:t xml:space="preserve">-----o0o-----</w:t>
      </w:r>
    </w:p>
    <w:p>
      <w:pPr>
        <w:pStyle w:val="BodyText"/>
      </w:pPr>
      <w:r>
        <w:t xml:space="preserve">Chiến đấu bắt đầu từ sáng ngày 21. Trước khi đó, khi đại biểu của bán thú nhân tiến tới doanh địa của ma tộc đang đóng thỉnh cầu quân đội ma tộc đình chỉ tiến về phía thánh miếu, thì quan chỉ huy Mã Khắc đoàn đội trưởng của đoàn đội thứ 73 của ma tộc đã ngạo mạn cự tuyệt. Kỳ thật ma tộc tiến phạm thánh miếu lần này không phải là mệnh lệnh của Viễn Đông tổng đốc phủ, mà hoàn toàn là hành vi cá nhân của Mã khắc đoàn đội trưởng. Thông qua một cơ hội ngẫu nhiên, y biết thánh miếu có cất giấu vô số kỳ trân dị bảo.</w:t>
      </w:r>
    </w:p>
    <w:p>
      <w:pPr>
        <w:pStyle w:val="BodyText"/>
      </w:pPr>
      <w:r>
        <w:t xml:space="preserve">Nửa giờ sau, ba tên ma tộc binh đang đi tản bộ trong đám cỏ lùm đột nhiên bị những cây thương gỗ nhọn bắn tới xuyên thủng ngực. Khi đồng bạn của chúng chạy tới, hung thủ đã tiêu thất trong khu rừng dày đặc. Nửa giờ sau nữa, lại có một binh sĩ trực gác bị người dùng chủy thủ giết chết. Hung thủ lưu lại dấu máu hướng về phía rừng sâu. Một trung đội Tắc Nội Á bộ binh theo dấu máu truy theo, nhưng khi vượt quá thời gian tập hợp, bọn chúng chưa quay trở về. Rừng rậm xanh đen phảng phất như cái miệng há rộng không lộ rõ, nuốt gọn chúng luôn rồi vậy. Lúc đó trời đã về đêm, ma tộc không dám mạo hiểm tiến vào rừng, cho đến sáng ngày hôm sau, năm trung đội vũ trang tổ thành đội tìm kiếm đi vào rừng tìm kiếm đồng bọn của chúng. Và cách chỗ cắm trại khoảng năm dặm, bọn chúng tìm được toàn bộ đồng bạn của chúng: giữa khu đất trống rộng rãi giữa rừng, thi thể nam mươi quan binh Tắc Nội Á nằm ngổn ngang. Ma tộc quân quan có kinh nghiệm ở đương trường xác nhận, từ hiện trường đầy dấu chân lăng loạn và dấu lang nha bổng và vết đâm đáng sợ trên tuyệt đại bộ phận thi thể mà xét, thì hung thủ tuyệt đối là cư dân bán thú nhân trong vùng phụ cận.</w:t>
      </w:r>
    </w:p>
    <w:p>
      <w:pPr>
        <w:pStyle w:val="BodyText"/>
      </w:pPr>
      <w:r>
        <w:t xml:space="preserve">Cho đến lúc này, bên phía ma tộc mới bắt đầu xác nhận một loạt sự kiện này không phải phát xuất từ xung đột ngoài ý muốn hay nóng giận tức thời, mà là một tràng mưu sát máu lạnh có tổ chức, có kế hoạch hẳn hoi. Hay nói khác đi, đây đã là một vụ phản loạn đã có chuẩn bị.</w:t>
      </w:r>
    </w:p>
    <w:p>
      <w:pPr>
        <w:pStyle w:val="BodyText"/>
      </w:pPr>
      <w:r>
        <w:t xml:space="preserve">Đoàn đội trưởng Mã Khắc lập tức đưa ra quyết định: Lấy răng đền răng, lấy máu đền máu.</w:t>
      </w:r>
    </w:p>
    <w:p>
      <w:pPr>
        <w:pStyle w:val="BodyText"/>
      </w:pPr>
      <w:r>
        <w:t xml:space="preserve">Trưa ngày hôm đó, ma tộc quân đội xông vào Đa Mã thôn nơi tụ cư của bán thú nhân và xà tộc. Trong thôn đã sớm không còn một người, thôn dân không biết đi đâu. Điều này càng làm tăng thêm sự hoài nghi của ma tộc, đích xác là một vụ phản loạn có tổ chức. Ma tộc quân đội càn quét tìm kiếm, không tìm được người sống nào, không có cách nào khác, chúng thảy một mồi lửa thiếu rụi cả thôn trang.</w:t>
      </w:r>
    </w:p>
    <w:p>
      <w:pPr>
        <w:pStyle w:val="BodyText"/>
      </w:pPr>
      <w:r>
        <w:t xml:space="preserve">Nhưng khi khói lửa bốc lên đen kịt trên không của Đa Mã thôn, một quân nhu binh của ma tộc toàn thân đầy máu chạy tới báo cáo với Mã Khắc đoàn đội trưởng: "Đại nhân! Đội xe lương thảo của chúng ta đã bị thiêu rồi!"</w:t>
      </w:r>
    </w:p>
    <w:p>
      <w:pPr>
        <w:pStyle w:val="BodyText"/>
      </w:pPr>
      <w:r>
        <w:t xml:space="preserve">Trong cơn kinh hãi, Mã Khắc đoàn đội trưởng lập tức soái lãnh quân đội quay về. Hiện trường hỗn loạn và đầy máu, chỉ thấy lửa lớn ngút trời, hơn một trăm xe chất đầy lương thực và quân nhu của ma tộc bị cháy thành than, trên đất nằm đầy thi thể ma tộc áp giải binh, máu chảy đầy đất, bốc mùi tanh nồng nặc.</w:t>
      </w:r>
    </w:p>
    <w:p>
      <w:pPr>
        <w:pStyle w:val="BodyText"/>
      </w:pPr>
      <w:r>
        <w:t xml:space="preserve">Mã Khắc gào lên cuồng bạo: "Tìm Cổ Bác Lâm (đội trưởng đội áp giải của hậu cần quân ma tộc) cho ta! Hắn ở đâu? Ta muốn tự tay bằm hắn!"</w:t>
      </w:r>
    </w:p>
    <w:p>
      <w:pPr>
        <w:pStyle w:val="BodyText"/>
      </w:pPr>
      <w:r>
        <w:t xml:space="preserve">Không ai dám tiếp cận Mã Khắc đoàn đội trưởng trong cơn thịnh nộ. Cuối cùng thì tên ma tộc áp giải binh thân hình đầy máu đó run rẩy rụt rè dẫn y tới, dùng mũi chân chỉ vào một thi thể nằm cạnh đống lửa đã tắt: "Đại nhân, Cổ Bác Lâm mà ngài muốn gặp... đang ở đây."</w:t>
      </w:r>
    </w:p>
    <w:p>
      <w:pPr>
        <w:pStyle w:val="BodyText"/>
      </w:pPr>
      <w:r>
        <w:t xml:space="preserve">Hậu não của thi thể bị người dùng binh khí nặng đập gây một vết hở lớn. Nhìn thấy thảm trạng của vết thưởng chảy đầy máu đỏ bầm pha não tương trắng hếu đó, Mã Khắc không nhịn được sự ghớm ghiếc buồn nuôn, buộc phải ói ra một bụm. Y không thể nào tin là hơn một trăm bộ hạ dũng cảm của mình, tuy chỉ là áp giải binh, nhưng dù sao cũng là chiến sĩ chính quy của ma tộc vương quốc, thế mà bị đám nhà quê bán thú nhân đánh bại, gần như diệt sạch.</w:t>
      </w:r>
    </w:p>
    <w:p>
      <w:pPr>
        <w:pStyle w:val="BodyText"/>
      </w:pPr>
      <w:r>
        <w:t xml:space="preserve">Sau khi trả hỏi những kẻ may mắn còn sống sót, ma tộc đại khái hiểu tình hình phát sinh lúc đó. Giữa trưa, đại đội hậu cần đi phía sau khoảng năm dặm vì tránh vầng thái dương rực nóng vào chính ngọ, đã dừng lại dưới bóng cây nghỉ một chút. Địch nhân đột nhiên xuất hiện tập kích ngay lúc đó. Không biết bọn chúng từ đâu mà ra, bốn phương tám hướng đều có người của chúng, khắp trời đều là tên và thương ném bén nhọn của bán thú nhân!</w:t>
      </w:r>
    </w:p>
    <w:p>
      <w:pPr>
        <w:pStyle w:val="BodyText"/>
      </w:pPr>
      <w:r>
        <w:t xml:space="preserve">Rồi một đội kỵ binh mãnh liệt đột kích, phá ta phòng tuyến mỏng manh vừa được các lính canh vội vã kết thành, thuận theo kẻ hở đó, một lượng lớn bán thú nhân tiến vào. Rất nhiều binh sĩ ma tộc thậm chí còn chưa tỉnh lại trong lúc chợp mắt giữa trưa thì đã bị một cú đánh thật mạnh táng mạng. Những binh sĩ còn lại cố sức chống cự, muốn kết trận đề kháng, nhưng đã quá trễ. Bán thú nhân chiến sị đã xông vào đội xe bao vây phân cắt chúng. Binh sĩ ma tộc chỉ còn biết mạnh ai nấy đánh, kết quả đều rơi vào tình cảnh ít không thể địch nhiều. Có mấy ma tộc binh cơ linh thấy tình hình không ổn, len lén nấp vào rừng cây chạy trốn, nếu không ngay cả báo tin cũng không còn ai nữa.</w:t>
      </w:r>
    </w:p>
    <w:p>
      <w:pPr>
        <w:pStyle w:val="BodyText"/>
      </w:pPr>
      <w:r>
        <w:t xml:space="preserve">Kết lại, đây là một báo cáo sơ hở trăm bề. mã Khắc cho rằng rất có khả năng những binh sĩ tàn dư vì để tránh bị trừng phạt mà biên tạo ra. trước hết về phía bán thú nhân, họ làm sao tập kết nhiều chiến sĩ như vậy chứ? và chưa nói là làm sao họ có được thông tin tình báo chuẩn xác như vậy, có thể xuất quỷ nhập thần xuất hiện ở hậu phương của quân đội ma tộc, sau khi tác chiến rồi có thể chạy thoát mà không lộ tung tích. Và chỉ đề cập tới một chi tiết trong lời kể của bọn tàn binh: "Một đội kỵ binh mãnh nhiên đột phá phòng tuyến người do lính gác gấp rút tạo thành." thì căn cứ vào thường thức, bán thú nhân giỏi nhất và thích nhất đánh theo lối bộ binh. Trong quân đội của họ rất hiếm khi có kỵ binh, nhân vì nuổi dưỡng một kỵ binh phải phí tổn gấp hai lần nuôi dưỡng một bộ binh, trong khi bán thú nhân thường rất nghèo, trong chốn sơn cùng thủy tận xa xôi hẻo lánh này làm gì có năng lực huấn luyện một đội kỵ binh đầy đủ chứ?</w:t>
      </w:r>
    </w:p>
    <w:p>
      <w:pPr>
        <w:pStyle w:val="BodyText"/>
      </w:pPr>
      <w:r>
        <w:t xml:space="preserve">Nhưng lời giải thích của bọn tàn binh ma tộc khiến chúng cảm thấy không còn điều gì thuyết phục hơn: "Số kỵ binh này không phải là bán thú nhân kỵ binh, mà đều là nhân loại!"</w:t>
      </w:r>
    </w:p>
    <w:p>
      <w:pPr>
        <w:pStyle w:val="BodyText"/>
      </w:pPr>
      <w:r>
        <w:t xml:space="preserve">Bọn chúng thậm chí còn lập lời thề độc là bọn chúng tận mắt nhìn thấy nhân loại kỵ binh mặc áo choàng toàn đen, trên vai còn mang cầu vai màu hồng của Tử Xuyên gia tộc, vũ khí sử dụng đều là mã đao được chế tạo bén ngót, lại còn nhìn thấy một nữ kỵ binh quân quan đánh giết ở ngay phía trước đội ngũ. Còn có một ma tộc lão binh đã từng tham dự chiến tranh với nhân loại đoán định rất chắc chắn rằng, từ tư thế cưỡi ngựa và kỹ thuật điều khiển ngựa của họ, thì đám nhân loại kỵ binh này đã từng chịu sự huấn luyện chính thống của Tử Xuyên gia!</w:t>
      </w:r>
    </w:p>
    <w:p>
      <w:pPr>
        <w:pStyle w:val="BodyText"/>
      </w:pPr>
      <w:r>
        <w:t xml:space="preserve">Những báo cáo này đều bị Mã Khắc đoàn đội trưởng nhất mực trách mắng là hoàng đường không thực. Nhân loại đã chiến bại ở Viển Đông. Quân đội chính quy của Tử Xuyên gia đang rút co cụm về Ngõa Luân không dám ra mặt. Cho dù là bọn chúng có gan dám đến đây, tây nam đại doanh và quân của Lăng Bộ Hư đại nhân trú đóng phía trước Ngõa Luân không phải là ăn không ngồi rồi, bọn chúng nhất định không thể qua lọt.</w:t>
      </w:r>
    </w:p>
    <w:p>
      <w:pPr>
        <w:pStyle w:val="BodyText"/>
      </w:pPr>
      <w:r>
        <w:t xml:space="preserve">Cuối cùng không còn biện pháp nào khác, ma tộc chỉ còn có thể lấy cái gọi là "ảo giác tập thể" để giải thích hiện tượng này. Và để tránh binh sĩ sản sinh khủng hoảng không cần thiết, Mã Khắc thiết lập phong tỏa tin tức nghiêm mật trong quân đội, và cấm chỉ mọi người đàm luận. Còn về đội hậu cần bất hạnh, thì Mã Khắc dùng lý do "Đội xe khi qua sườn núi thì bị thác bùn đổ xuống, chôn vùi toàn bộ, toàn thể nhân viên đã bất hạnh hi sinh!" để công bố với mọi người.</w:t>
      </w:r>
    </w:p>
    <w:p>
      <w:pPr>
        <w:pStyle w:val="BodyText"/>
      </w:pPr>
      <w:r>
        <w:t xml:space="preserve">Những điều bất hạnh chính là, thứ 'bất hạnh bất ngờ' kia cứ lập đi lập lại, càng lúc càng nhiều: mười hai trinh sát binh Tắc Nội Á ở trong rừng gặp phải "đất đá trôi", "Đất đá trôi" phi thường "tấu xảo" cuốn mất đầu của chúng, chỉ để lại thân người đầy máu và thịt nát. Một tên ma tộc binh đang hành quân không biết điều, dùng đầu ngăn một mũi tên vô tình bay ngang đường, kết quả một mạng ô hô; Một tiểu phân đội trong tình huống rất bình thường, không hành quân theo lối rẻ, đột nhiên vô cùng bất ngờ "lạc đường mất tích", các đồng bạn không bao giờ gặp lại họ nữa...</w:t>
      </w:r>
    </w:p>
    <w:p>
      <w:pPr>
        <w:pStyle w:val="BodyText"/>
      </w:pPr>
      <w:r>
        <w:t xml:space="preserve">Những lý do "bất ngờ" diễn ra không ngớt, trong vòng ba ngày đã có 70 tên chết vì "Đất đá trôi", 40 chết chết vì "Sụp hố trên đường đang theo dõi lún", 53 lính chết do "Trượt chân té ngã trên công lộ", 25 lính bị "bùn đầm lầy" nuốt mất.... Vị tham mưu về văn thư trong đoàn đội thống khổ rên rĩ như chó bị xà mâu: y đã vắt kiệt hết đầu óc, mọi lý do có thể dùng đều dùng hết rồi, thế mà tình trạng cứ tiếp diễn. Y cuối cùng tuyên bố mấy chục binh sĩ ma tộc bị đầy lổ tên chết vì "bị cảm mạo lây từ gia cầm" (quên ghi....từ lông chim trên đuôi tên)!</w:t>
      </w:r>
    </w:p>
    <w:p>
      <w:pPr>
        <w:pStyle w:val="BodyText"/>
      </w:pPr>
      <w:r>
        <w:t xml:space="preserve">Sự tình quả thật càng lúc càng khó giấu giếm, ma tộc quân đội bắt đầu kinh hoảng bất an, các loại lời đồn đoán bắt đầu lưu truyền trong quân. Vô luân là quân quan hay là binh sĩ, bọn chúng đều ý thức được trong rừng sâu hắc ám Duy Tư Đỗ có ẩn tàng một địch nhân đáng sợ.</w:t>
      </w:r>
    </w:p>
    <w:p>
      <w:pPr>
        <w:pStyle w:val="BodyText"/>
      </w:pPr>
      <w:r>
        <w:t xml:space="preserve">Những địch nhân này không chính diện giao thủ với ma tộc quân, cũng không ra mặt ngăn cản, nhưng càng đến gần thần miếu thì nhân số càng nhiều, số lớn công kích càng nhiều, không phân ngày đêm, không quản khí trời tốt xấu. Tình huống trước mặt quân đội ma tộc là cầu bị phá, lương thảo bị cướp sạch, mọi thôn trang đều vườn không nhà trống.</w:t>
      </w:r>
    </w:p>
    <w:p>
      <w:pPr>
        <w:pStyle w:val="BodyText"/>
      </w:pPr>
      <w:r>
        <w:t xml:space="preserve">Thái độ của bán thú nhân kiên quyết phi thường. Họ không cần ma tộc quân đội động thủ, họ tự thiêu đốt hết nhà cửa vườn tược của mình, để cho chúng không có cách gì tìm được một chổ nghỉ lưng che gió đục mưa. Suốt mấy trăm dặm đường núi, ma tộc quân ngay cả bóng bán thú nhân cũng không thấy, giống như tiến vào hoang mạc vậy: không nơi nghỉ ngơi, không có vật gì bổ sung thức ăn, không biện pháp bố trí chỉnh sửa đội hình, không có cách gì khôi phục thể lực.</w:t>
      </w:r>
    </w:p>
    <w:p>
      <w:pPr>
        <w:pStyle w:val="BodyText"/>
      </w:pPr>
      <w:r>
        <w:t xml:space="preserve">Nhưng cũng vì tuyệt vọng như thế, ma tộc càng lúc càng tàn bạo, càng gần thần miếu, các thôn trang có sự sống càng nhiều. Mỗi khi tìm được thôn trang nào còn sót lại bán thú nhân, bọn chúng đốt giết, bọn chúng cướp đoạt, cùng hung cực ác, khiến cho bình dân các tộc máu chảy thành sông. Một khi bắt được tù binh, bọn chúng dù sao cũng phải sự dụng khố hình, dùng dậy xuyên từ đít lên tới đầu tù binh treo lên cây đốt lửa nướng, không ai có thể sống sót được.</w:t>
      </w:r>
    </w:p>
    <w:p>
      <w:pPr>
        <w:pStyle w:val="BodyText"/>
      </w:pPr>
      <w:r>
        <w:t xml:space="preserve">Bọn chúng chiến đấu cũng hung hãn hơn, nhân vì biết đối phương tuyệt đối không khoan dung ình. Dù gặp phải một loạt đả kích, sĩ khí của quân đội ma tộc bị thương tổn nghiêm trọng, nhưng quân đội chủ lực của chúng vẫn còn bảo toàn hoàn hảo. Điều này cấp cho chúng niềm tin. Chúng tin rằng thực lực của địch nhân có hạn, không dám chính diện giao thủ với chúng. Để đối phó đội du kích quỷ xuất nhập thần, chúng thủ tiêu việc cử các nhóm quân nhỏ đơn độc xuất kích, mà lấy đại đội có cơ số 500 tên làm đơn vị cơ bản, nhận định rằng làm như vậy sẽ khiến các nhóm du kích đó bó tay chịu phép. Cho dù chịu đả kích rất lớn, nhưng được lòng tham chống đỡ, quân đội ma tộc vẫn ngoan cường tiến lên bấp chấp mọi thứ.</w:t>
      </w:r>
    </w:p>
    <w:p>
      <w:pPr>
        <w:pStyle w:val="BodyText"/>
      </w:pPr>
      <w:r>
        <w:t xml:space="preserve">----o0o----</w:t>
      </w:r>
    </w:p>
    <w:p>
      <w:pPr>
        <w:pStyle w:val="BodyText"/>
      </w:pPr>
      <w:r>
        <w:t xml:space="preserve">Đêm khuya, đội ngũ đã tiến vào trận địa. Ở phía trên rừng rậm, gió cuốn từng bừng, từng làn sương lạnh lan tràn khắp nơi. Những thớt ngựa đã được thả trong rừng sâu, các binh sĩ đi bộ dọc theo triền núi đầy cây lá. Gió cuốn từng trận xào xạt cuốn lên từng đợt lá thu. Cho dù là thời tiết mới vào giữa thu, khí hậu ở trong rừng rậm này đã bắt đầu lạnh từng trận, xâm nhập vào cốt tủy.</w:t>
      </w:r>
    </w:p>
    <w:p>
      <w:pPr>
        <w:pStyle w:val="BodyText"/>
      </w:pPr>
      <w:r>
        <w:t xml:space="preserve">Bố Sâm dẫn đầu các chiến sĩ bán thú nhân xuất hiện ở rừng phía đối diện. Khi quân của Tử Xuyên Tú đến, bọn họ đang tản ra hoặc nằm hoặc ngồi nghỉ ngơi. Nhìn các binh sĩ nhân loại gia nhập hàng ngủ của mình, mắt của những bán thú nhân này lộ vẻ chán ghét và miệt thị, nhưng không ai lên tiếng nói gì, xem ra là đã được Bố Sâm cảnh cáo trước.</w:t>
      </w:r>
    </w:p>
    <w:p>
      <w:pPr>
        <w:pStyle w:val="BodyText"/>
      </w:pPr>
      <w:r>
        <w:t xml:space="preserve">Trong bóng tối mù mịt, một bán thú nhân dơ bẩn ngăn bọn họ lại, phí một phen cố gắng nhận diện Tử Xuyên Tú mới ngớ người, thì ra con người dơ bẩn này chính là Bố Sâm mà bọn gã đang tìm. Trên đầu y bao một cái băng bằng vải bố đầy dấu máu, trên người tán phát một mùi máu tanh và vị đạo chua chua ngay ngáy hỗn tạp. Bạch Xuyên bị bệnh khiết phích (bệnh ở sạch) lùi một bước, cố nhịn thở.</w:t>
      </w:r>
    </w:p>
    <w:p>
      <w:pPr>
        <w:pStyle w:val="BodyText"/>
      </w:pPr>
      <w:r>
        <w:t xml:space="preserve">"Là Quang Minh Tú à?" Bố Sâm vố có giọng sang sảng, không ngờ hiện giờ trở nân khàn khàn mệt mỏi.</w:t>
      </w:r>
    </w:p>
    <w:p>
      <w:pPr>
        <w:pStyle w:val="BodyText"/>
      </w:pPr>
      <w:r>
        <w:t xml:space="preserve">Tử Xuyên Tú bước tới: "Ta ở đây, ngài thụ thương rồi sao?"</w:t>
      </w:r>
    </w:p>
    <w:p>
      <w:pPr>
        <w:pStyle w:val="BodyText"/>
      </w:pPr>
      <w:r>
        <w:t xml:space="preserve">"Ta nhìn không thấy nữa!" Bố Sâm gào với giọng nghiêm lệ và đầy ủy khuất: "Ta vì sao không nhìn thấy gì nữa? Vì sao? Ma tộc binh chẳng qua là đập lên đầu ta một cái, không có đánh trúng mắt ta, kết quả ta không còn nhìn thấy gì cả, vì sao?"</w:t>
      </w:r>
    </w:p>
    <w:p>
      <w:pPr>
        <w:pStyle w:val="BodyText"/>
      </w:pPr>
      <w:r>
        <w:t xml:space="preserve">Dưới ánh sao le lói chiếu xuống rừng, Tử xuyên Tú ngẩn người nhìn đôi mắt mở tròn của đối phương, thấy không có gì dị dạng, chỉ là hai con ngươi trơ ra. Tuy Tử Xuyên Tú không phải là chuyên gia về phương diện y học, nhưng cũng hiểu rất có thể đó là vì sọ não bị đánh mạnh gây chấn động mô não, dẫn tới ảnh hưởng thị giác. Gã khẽ an ủi Bố Sâm: "Không cần gấp, không cần gấp đâu, chỉ là tạm thời thôi, ngài sẽ khỏi thôi."</w:t>
      </w:r>
    </w:p>
    <w:p>
      <w:pPr>
        <w:pStyle w:val="BodyText"/>
      </w:pPr>
      <w:r>
        <w:t xml:space="preserve">Bố Sâm thờ ơ gật đầu: "Quang Minh Tú, chúng tôi tận lực rồi, nhưng không thể cản trở ma tộc. Bọn chúng vẫn tiến về phía trước, chúng ta thương vong thảm trọng."</w:t>
      </w:r>
    </w:p>
    <w:p>
      <w:pPr>
        <w:pStyle w:val="BodyText"/>
      </w:pPr>
      <w:r>
        <w:t xml:space="preserve">Không cần Bố Sâm nói, Tử Xuyên Tú cũng có thể nhìn ra. Bọn họ xác thật là thương vong thảm trọng. Trong đám cỏ trong rừng, có các thương viên đang nằm thoi thóp sắp chết, bụng bị thương của ma tộc binh đâm lòi cả ruột ra ngoài, số bị cụt tay đứt chân, đầu bị đập toát ra cũng không ít... Những tiếng rên rĩ thét gào rưng rứt truyền vào tai hắn không ngớt. Vài bán thú nhân phụ nữ ốm o đang bận rộn chạy đi chạy lại giữa những kẻ bị thương, dùng rượu nóng tẩy rửa sát trùng cho họ khiến các thương binh rống la dễ sợ hơn, sau đó dùng vải bố làm bó những thứ thuốc của bán thú nhân quen dùng băng cho họ. Xa hơn, có những người nằm im lìm không rên rĩ gì, thi thể chỉnh chỉnh tề tề bài thành một hàng dài, mặt được từng cái chiếu bố trắng đắp kín lại.</w:t>
      </w:r>
    </w:p>
    <w:p>
      <w:pPr>
        <w:pStyle w:val="BodyText"/>
      </w:pPr>
      <w:r>
        <w:t xml:space="preserve">"Ma tộc vẫn tiến lên..." Bố Sâm phều phào nói. Y đưa tay ra trước mặt múa may, giống như muốn chụp giữ cái gì vốn không tồn tại đó. Tử Xuyên Tú vội chụp giữ đôi tay đang run rẫy hoảng loạn của y, cảm thấy sự lo lắng bất an của đối phương. Bố Sâm dùng lực nắm ngược lại tay Tử Xuyên Tú, đột nhiên bình tĩnh trở lại: "Tuyệt đối không thể để chúng đến được thánh miếu! Tuyệt đối không thể!"</w:t>
      </w:r>
    </w:p>
    <w:p>
      <w:pPr>
        <w:pStyle w:val="BodyText"/>
      </w:pPr>
      <w:r>
        <w:t xml:space="preserve">"Đúng vậy, bọn chúng không thể đến được thánh miếu." Tử Xuyên Tú an ủi Bố Sâm: "Mấy ngày nay, chúng ta đã cấp cho chúng đả kích rất lớn. Chúng ta đã thiêu đội xe lương của chúng, chúng ta đã giết 173 binh sĩ của chúng, bọn chúng hiện giờ càng tiến càng chậm, càng lúc càng cẩn thận. Bọn chúng đã sợ sệt rồi! chỉ cần chúng ta kiên trì, viện quân sẽ nhanh chóng đến."</w:t>
      </w:r>
    </w:p>
    <w:p>
      <w:pPr>
        <w:pStyle w:val="BodyText"/>
      </w:pPr>
      <w:r>
        <w:t xml:space="preserve">Bố Sâm nghiêng đầu nghe, thở phào một hơi dài: "Các người làm rất đẹp, Quang Minh Tú, so với tổ của ta tốt hơn nhiều. Chúng ta chỉ giết không đến một trăm ma tộc binh, nhưng chết hết hơn sáu chục huynh đệ, bị thương hơn bảy chục người. Quanh Minh Tú, hiện giờ ta nhìn không thấy nữa, ngài hãy dẫn người của ta tiếp tục làm đi."</w:t>
      </w:r>
    </w:p>
    <w:p>
      <w:pPr>
        <w:pStyle w:val="BodyText"/>
      </w:pPr>
      <w:r>
        <w:t xml:space="preserve">Tử Xuyên Tú theo tập quán gật gật đầu, nhưng lập tức nhớ tới đối phương hiện giờ đã không còn nhìn thấy gì nữa, nên gã dùng lực bóp chặt tay đối phương, biểu kỳ sự đồng ý. Bố Sâm như trút được gánh nặng, một binh sĩ bán thú nhân ở bên cạnh đỡ y ra sau nghỉ.</w:t>
      </w:r>
    </w:p>
    <w:p>
      <w:pPr>
        <w:pStyle w:val="BodyText"/>
      </w:pPr>
      <w:r>
        <w:t xml:space="preserve">"Chuẩn bị nghe lời chỉ kỳ của ngài, Quang Minh đại nhân."</w:t>
      </w:r>
    </w:p>
    <w:p>
      <w:pPr>
        <w:pStyle w:val="BodyText"/>
      </w:pPr>
      <w:r>
        <w:t xml:space="preserve">Tử Xuyên Tú quay đầu nhìn lại, một binh sĩ bán thú nhân trẻ tuổi đứng ở phía sau gã. Tử Xuyên Tú nhận ra, đấy chính là người dẫn đường cho Tử Xuyên Tú khi từ thánh miếu ra. Tử Xuyên Tú gật gật đầu, hỏi: "Độ ngũ các ngươi còn bao nhiêu người?"</w:t>
      </w:r>
    </w:p>
    <w:p>
      <w:pPr>
        <w:pStyle w:val="BodyText"/>
      </w:pPr>
      <w:r>
        <w:t xml:space="preserve">"Báo cáo đại nhân, đội ngũ chúng tôi có hai trăm mười bảy người còn bảo trì khả năng chiến đấu."</w:t>
      </w:r>
    </w:p>
    <w:p>
      <w:pPr>
        <w:pStyle w:val="BodyText"/>
      </w:pPr>
      <w:r>
        <w:t xml:space="preserve">"Gọi bọn họ theo chúng ta, dưới Long nha sơn cách đây ba chục dặm có một đại đội ma tộc, chúng ta đi diệt gọn chúng. Người của các ngươi biên nhập vào đội ngũ của ta."</w:t>
      </w:r>
    </w:p>
    <w:p>
      <w:pPr>
        <w:pStyle w:val="BodyText"/>
      </w:pPr>
      <w:r>
        <w:t xml:space="preserve">"Dạ vâng, đại nhân." Vị thanh niên bán thú nhân đó chẳng hề do dự gì chấp hành mệnh lệnh của Tử Xuyên Tú, gọi các binh sĩ đang ngủ dưới bóng cây dậy hết. Những binh sĩ bán thú nhân này đều trầm mặc gia nhập đội ngũ của Tử Xuyên Tú. Nếu so với đội ngũ toàn mang mã đao của Tử Xuyên Tú, vũ khí của họ rõ ràng là lòe loẹt đủ cả mẫu mã: có mã đao đã gỉ sét lốp đốm, có lao làm bằng tay, có lang nha bổng, có người chỉ có một cây thiết côn. Nhưng vô luận là ai đều không dám xem thường họ.</w:t>
      </w:r>
    </w:p>
    <w:p>
      <w:pPr>
        <w:pStyle w:val="BodyText"/>
      </w:pPr>
      <w:r>
        <w:t xml:space="preserve">Thân hình khôi ngô và chiến ý sôi sụt của bán thú nhân thế ặt kém cõi về binh khí của họ. Có thể nhận ra rằng, bọn họ đối với chuyện tự nhiên quan chỉ huy của mình đổi thành nhân loại không tình không nguyện như thế nào, rất may là không ai nói thành lời kháng nghị.</w:t>
      </w:r>
    </w:p>
    <w:p>
      <w:pPr>
        <w:pStyle w:val="BodyText"/>
      </w:pPr>
      <w:r>
        <w:t xml:space="preserve">Bạch Xuyên nhỏ giọng đếm kiểm điểm nhân số, qua một lúc, nàng nhỏ giọng nói với Tử Xuyên Tú: "Đại nhân, chúng ta tổng cộng có 270 người, trong đó có 53 nhân loại, còn lại là bán thú nhân."</w:t>
      </w:r>
    </w:p>
    <w:p>
      <w:pPr>
        <w:pStyle w:val="BodyText"/>
      </w:pPr>
      <w:r>
        <w:t xml:space="preserve">Tử Xuyên Tú gật đầu, có thể nói, một nhóm quân mạnh nhất trong lực lượng vũ trang bảo vệ cho thánh miếu đã nằm trong tay gã, vì thế trách nhiệm cũng dồn nặng lên người gã. Gã tính toán nên dùng một cánh quân không nhỏ không lớn để làm cái gì. Ma tộc đã tăng cường cảnh giới, hiện giờ bọn chúng hành động gì cũng lấy đại đội làm đơn vị, muốn hạ thủ với những trung đội đi riêng lẻ như mấy ngày trước nữa là không thể nào. Nhưng mà, đối với cả một đại đội 500 tên như vậy mà hạ thủ, bên gã có chắc thắng không?</w:t>
      </w:r>
    </w:p>
    <w:p>
      <w:pPr>
        <w:pStyle w:val="BodyText"/>
      </w:pPr>
      <w:r>
        <w:t xml:space="preserve">Tử Xuyên Tú không nám chắc, nhưng hiện giờ ma tộc còn cách phòng tuyến cuối cùng là Thiên Xích nhai không quá một ngày lộ trình. Nếu như tối hôm nay không cấp a tộc quân một vố lớn thiệt hại nặng, thì án chiếu theo sự an bài ban đầu của Bố Đan, toàn bộ đội du kích sẽ rút về phòng thủ nghiêm mật ở Thiên Xích nhai, không còn cơ hội xuất kích nữa.</w:t>
      </w:r>
    </w:p>
    <w:p>
      <w:pPr>
        <w:pStyle w:val="BodyText"/>
      </w:pPr>
      <w:r>
        <w:t xml:space="preserve">Gã bước đến trước đội ngũ, lớn tiếng hỏi: "Có ai quen thuộc địa hình vùng này không?"</w:t>
      </w:r>
    </w:p>
    <w:p>
      <w:pPr>
        <w:pStyle w:val="BodyText"/>
      </w:pPr>
      <w:r>
        <w:t xml:space="preserve">Những cánh tay dài ngắn không thẳng hàng cùng giơ lên, vài binh sĩ bán thú nhân ở vùng này bước ra, mặt không biểu tình nhìn Tử Xuyên Tú. Tử Xuyên Tú gọi bọn họ lại, mở địa đồ chỉ cho họ xem: "Ngoài ba dặm, một đại đội của ma tộc quân đang dựa lưng vào Long Nha sơn nghỉ ngơi. Bọn chúng phòng ở chính diện thì nghiêm mật, nhưng ở lưng - dựa vào vách núi thì căn bản chẳng phòng bị gì. Các ngươi ai biết đường lên Long nha sơn không?"</w:t>
      </w:r>
    </w:p>
    <w:p>
      <w:pPr>
        <w:pStyle w:val="BodyText"/>
      </w:pPr>
      <w:r>
        <w:t xml:space="preserve">Các bán thú nhân đều không lên tiếng, đưa mắt nhìn nhau, cuối cùng một bán thú nhân mặc áo da sói che ngực giơ tay: "Quanh Minh đại nhân, tôi là người hái thuốc ở Đa Mã thôn. Tôi biết có một đường nhỏ có thể đi lên, nhưng con lộ này nguy hiểm phi thường."</w:t>
      </w:r>
    </w:p>
    <w:p>
      <w:pPr>
        <w:pStyle w:val="BodyText"/>
      </w:pPr>
      <w:r>
        <w:t xml:space="preserve">"Có nguy hiểm nữa chúng ta cũng không sợ!" Tên tiểu tử bán thú nhân dẫn đường cho Tử Xuyên Tú trước đó giành nói: "Đại nhân, ngài để chúng tôi đi đi!" Những binh sĩ khác đua nhau bày tỏ thái độ: "Để bảo vệ thánh miếu, chúng tôi không sợ nguy hiểm!"</w:t>
      </w:r>
    </w:p>
    <w:p>
      <w:pPr>
        <w:pStyle w:val="BodyText"/>
      </w:pPr>
      <w:r>
        <w:t xml:space="preserve">Tử Xuyên Tú im lìm nhìn thái độ kích động của những binh sĩ này, ai ai cũng hùng dũng sục sôi. Gã chợt cảm thấy Bố Đan thật đáng ghét, vì sao phải ngu xuẩn nhu vậy, hi sinh sinh mệnh đi thủ hộ một tòa miếu chết? Trong ý nghĩ vốn có của gã, binh lực quý giá không nên lãng phí trong trường hợp như vậy, nên phải vận động tác chiến trong một phạm vi rộng hơn với ma tộc, thừa cơ tiêu diệt sinh lực địch, chứ không phải liều mạng đánh vật với ma tộc ở cái nơi không có dư địa nào thế này. Sự sai biệt về chiến lược hạn chế khả năng tuyển chọn không gian chiến thuật của phe mình. Hiện giờ, gã chỉ còn biết dựa vào một trận đập búa phá thuyền để ngăn trở ma tộc tiền tiến thôi.</w:t>
      </w:r>
    </w:p>
    <w:p>
      <w:pPr>
        <w:pStyle w:val="BodyText"/>
      </w:pPr>
      <w:r>
        <w:t xml:space="preserve">"Vậy thì tốt, chúng ta xuất phát."</w:t>
      </w:r>
    </w:p>
    <w:p>
      <w:pPr>
        <w:pStyle w:val="BodyText"/>
      </w:pPr>
      <w:r>
        <w:t xml:space="preserve">Ánh sao lấp lóe trên trời, một hàng dài người leo treo trên con đường núi nhỏ hẹp. Con đường nhỏ vô cùng hiểm trở này có một bên dựa sát vào vách núi, chỉ có mấy thốn đất có thể đặt chân, nếu như đạp hụt thì bên kia là vực sâu vạn trượng.</w:t>
      </w:r>
    </w:p>
    <w:p>
      <w:pPr>
        <w:pStyle w:val="BodyText"/>
      </w:pPr>
      <w:r>
        <w:t xml:space="preserve">Sợ gây ra sự chú ý ở ma tộc, đội ngũ không hề đốt lửa soi, chỉ có dựa vào ánh sao mơ hồ đó mà bước. Các binh sĩ dựa vào vách núi, căng thẳng tiến bước, sợ trọng tâm không ổn sẽ trượt chân. Trước đó đã có một bán thú nhân binh sĩ nhân vì đạp chân trên mặt đất lỏng lẽo mà mất đi thăng bằng, thân hình đột nhiên nghiêng ra ngoài. Tay của hắn vô lực múa may trong không trung một hồi, nhưng chẳng thể chụp được gì có thể giữ vững. Các binh sĩ phía sau không dám đưa tay cứu hắn, nhân vì sợ sẽ bị hắn kéo theo. Toàn bộ đội ngũ đều nhìn thấy biểu tình tuyệt vọng như thế nào khi binh sĩ này nghiên người rơi xuống dưới. Nhưng điều khiến Tử Xuyên Tú bội phục chính là, trong suốt quá trình đó, từ đầu tới cuối hắn không phát xuất một lời, cứ như vậy im lặng rơi xuống dưới, trầm mặc như một khối đá.</w:t>
      </w:r>
    </w:p>
    <w:p>
      <w:pPr>
        <w:pStyle w:val="BodyText"/>
      </w:pPr>
      <w:r>
        <w:t xml:space="preserve">Nhìn theo vực sâu mà vị bán thú nhân vừa rơi xuống, Tử Xuyên Tú im lặng tỏ lòng kính trọng. Vị bán thú nhân vô danh này đã biểu hiện khí khái anh hùng mà y từng lý giải.</w:t>
      </w:r>
    </w:p>
    <w:p>
      <w:pPr>
        <w:pStyle w:val="BodyText"/>
      </w:pPr>
      <w:r>
        <w:t xml:space="preserve">Khi leo trèo trên sơn lộ nguy hiểm đó được hai giờ, đến được khu vực bằng phẳng và khá an toàn thì trời đã vào khoảng 3 giờ sáng rồi. Tử Xuyên Tú lo lắng nhìn bầu trời ở phía đông, sợ bình minh tới sẽ khiến một đêm cực khổ của mọi người thành công không. Không biết vì sao, đến trên đỉnh núi mới phát giác, sao trên trời có vẻ cao hơn khi nhìn ở bình địa.</w:t>
      </w:r>
    </w:p>
    <w:p>
      <w:pPr>
        <w:pStyle w:val="BodyText"/>
      </w:pPr>
      <w:r>
        <w:t xml:space="preserve">Bán thú nhân dẫn đường bước lại gần nói: "Từ nơi này đi xuống có một tiểu lộ có thể thông tới vách núi phía sau lưng ma tộc."</w:t>
      </w:r>
    </w:p>
    <w:p>
      <w:pPr>
        <w:pStyle w:val="BodyText"/>
      </w:pPr>
      <w:r>
        <w:t xml:space="preserve">Y trước hết đi trước dẫn đường, mang mọi người từ một phương hướng khác xuống núi. Trong hắc ám, xuống núi còn khó hơn lên núi, rất may là vận khí hôm nay không tệ, trên đường xuống núi không có người nào té ngã.</w:t>
      </w:r>
    </w:p>
    <w:p>
      <w:pPr>
        <w:pStyle w:val="BodyText"/>
      </w:pPr>
      <w:r>
        <w:t xml:space="preserve">Đến đỉnh vách núi cheo leo của Long Nha sơn, bán thú nhân dẫn đường đầu tiên giơ tay. Các binh sĩ lần lượt giơ tay, đưa tín hiệu cấm thanh truyền xuống. Kỳ thật, không cần dùng tiến hiệu, mọi người cũng có thể nhìn thấy rừng rậm ở dưới vách núi có quần sáng hực lên, đó chính là đống lửa trong doanh trại ma tộc đang đốt trong khi nghỉ ngơi.</w:t>
      </w:r>
    </w:p>
    <w:p>
      <w:pPr>
        <w:pStyle w:val="BodyText"/>
      </w:pPr>
      <w:r>
        <w:t xml:space="preserve">Tử Xuyên Tú nhìn sắc trời, đầy mây đen kịt, sà xuống rất thấp khiến hắc ám càng dày hơn. Gã tính toàn khoản 4 giờ sáng, đang là thời điểm đánh lén đêm tuyện vời. Gã lẩm bẩm: "Đúng lúc rồi!" Rồi phất tay, binh sĩ Tú Tự Doanh bắt đầu tháo dây dài quấn ngang eo xuống, cột một đầu vào đá lớn ở đỉnh núi, mấy chục sợi dây lập tức bỏ thòng xuống vách, đầu kia rơi phía sau doanh trại của ma tộc, trong cánh rừng tối đen.</w:t>
      </w:r>
    </w:p>
    <w:p>
      <w:pPr>
        <w:pStyle w:val="BodyText"/>
      </w:pPr>
      <w:r>
        <w:t xml:space="preserve">Mấy bán thú nhân trong vùng bước tới thỉnh chiến với Tử Xuyên Tú: "Đại nhân, để chúng tôi xuống trước cho!"</w:t>
      </w:r>
    </w:p>
    <w:p>
      <w:pPr>
        <w:pStyle w:val="BodyText"/>
      </w:pPr>
      <w:r>
        <w:t xml:space="preserve">Tử Xuyên Tú lắc đầu. Loại tác chiến đặc chủng này là sở trường của Tú Tự doanh, vừa để kiểm tra thành quả huấn luyện của họ. Gã nhỏ giọng hỏi: "La Kiệt, Bạch Xuyên, hai ngươi ai xuống trước?"</w:t>
      </w:r>
    </w:p>
    <w:p>
      <w:pPr>
        <w:pStyle w:val="BodyText"/>
      </w:pPr>
      <w:r>
        <w:t xml:space="preserve">"Để tôi!" Hai người dường như đồng thời hồi đáp.</w:t>
      </w:r>
    </w:p>
    <w:p>
      <w:pPr>
        <w:pStyle w:val="BodyText"/>
      </w:pPr>
      <w:r>
        <w:t xml:space="preserve">Tử Xuyên Tú gật đầu: "Là Bạch Xuyên nói trước, Bạch Xuyên, ngươi mà tiểu đội của ngươi đi."</w:t>
      </w:r>
    </w:p>
    <w:p>
      <w:pPr>
        <w:pStyle w:val="BodyText"/>
      </w:pPr>
      <w:r>
        <w:t xml:space="preserve">"Hiểu rõ, đại nhân!" Bạch Xuyên hưng phấn phi thường. Nàng khẽ gọi mười mấy binh sĩ Tú Tự Doanh, mang họ thuận theo dây thừng tuột xuống. Động tác nhẹ nhàng và tốc độ nhanh nhẹn đó khiến binh sĩ bán thú nhân cả kinh. Động tác của họ linh hoạt và mẫn tiệp như khỉ vậy, vách đá mấy chục mét mà chẳng mấy chốc họ đã xuống tới rồi, lại không phát ra tiếng động nào.</w:t>
      </w:r>
    </w:p>
    <w:p>
      <w:pPr>
        <w:pStyle w:val="BodyText"/>
      </w:pPr>
      <w:r>
        <w:t xml:space="preserve">Binh sĩ Tú Tự doanh xuống tới đất lập tức rút cung tên tùy thân ra rùn người xuống bố trí thành vòng bảo hộ địa điểm tiếp đất, đôi mắt cảnh giác nhìn vào bóng tối chẳng chớp cái nào.</w:t>
      </w:r>
    </w:p>
    <w:p>
      <w:pPr>
        <w:pStyle w:val="BodyText"/>
      </w:pPr>
      <w:r>
        <w:t xml:space="preserve">"Tổ thứ hai!" Tiếp theo mệnh lệnh nho nhỏ của Tử Xuyên Tú, La Kiệt nhanh chóng mang theo nhóm chiến sĩ nhân loại thứ hai cũng nhanh nhẹn tuột xuống dưới giống như tổ 1. Sau khi hội hợp với tổ một xong, các binh sĩ tản ra tứ hướng, phục sau những cây lá dầy, lẻn tới vậy quanh doanh trước lấp lánh hỏa quang và bóng ảnh.</w:t>
      </w:r>
    </w:p>
    <w:p>
      <w:pPr>
        <w:pStyle w:val="BodyText"/>
      </w:pPr>
      <w:r>
        <w:t xml:space="preserve">Tiếp đó là tổ thứ ba của Tú Tự Doanh, Tử Xuyên Tú cũng ở trong số này. Gã vừa xuống, Bạch Xuyên đã ra dấu với hắn, ý tứ là: "Tổ thứ nhất trinh sát hoàn tất, không phát hiện trạm gác tiềm phục của địch nhân."</w:t>
      </w:r>
    </w:p>
    <w:p>
      <w:pPr>
        <w:pStyle w:val="BodyText"/>
      </w:pPr>
      <w:r>
        <w:t xml:space="preserve">Tử Xuyên Tú gật gật đầu, khẽ chặt tay, ý tứ là: "Động thủ thôi!"</w:t>
      </w:r>
    </w:p>
    <w:p>
      <w:pPr>
        <w:pStyle w:val="BodyText"/>
      </w:pPr>
      <w:r>
        <w:t xml:space="preserve">Bạch Xuyên hơi kinh ngạc, dùng tay ra dấu hiểu dò hỏi, ý tứ là: "Không chờ bán thú nhân xuống hay sao?"</w:t>
      </w:r>
    </w:p>
    <w:p>
      <w:pPr>
        <w:pStyle w:val="BodyText"/>
      </w:pPr>
      <w:r>
        <w:t xml:space="preserve">Tử Xuyên Tú kiên quyết lắc đầu, chờ bán thú nhân xuống tuy có nhiều người, nhưng mà họ không chịu sự huấn luyện chuyên môn thế này, khẳng định sẽ gây ra tiếng động. Nếu như để ma tộc cảnh giác, thì sẽ mất đi tính đột nhiên chiến thuật lần này. Gã lập lại động tác lúc nãy lần nữa: "Giết!"</w:t>
      </w:r>
    </w:p>
    <w:p>
      <w:pPr>
        <w:pStyle w:val="BodyText"/>
      </w:pPr>
      <w:r>
        <w:t xml:space="preserve">Mắt của Bạch Xuyên chớp chớp, kỳ ý: "Đã nhận lệnh!" Xong phất tay, đội ngũ tán thành hình rẻ quạt, cúi người tiến nhanh về phía trước, không ngừng vẹt cây cỏ cản đường trước mắt. Sau khi ra khỏi rừng, đội ngũ biến thành chạy lúp xúp, chỉ có đạp trên cỏ những tiếng sa sa rất nhanh và nhẹ. Do La Kiệt dẫn đầu, tuyến tản binh thứ nhất đã như u linh lẻn vào trong trướng bồng. Hành động của họ nhẹ phi thường, một điểm cũng không kinh động binh sĩ ma tộc đang ngủ vùi.</w:t>
      </w:r>
    </w:p>
    <w:p>
      <w:pPr>
        <w:pStyle w:val="BodyText"/>
      </w:pPr>
      <w:r>
        <w:t xml:space="preserve">Tuy là doanh trại lâm thời, nhưng quân doanh của ma tộc quân bố trí rất quy phạm, trướng bồng bày chỉnh chỉnh tề tề, giữa hàng với hàng đều cách nhau một mét. Điều này cấp cho kế hỏa công của Tử Xuyên Tú vô cùng khốn khó, vì cự ly quá xa, thế lửa khó bắt mạnh, và không cần lửa lan qua, thì binh sĩ ma tộc đã tỉnh rồi. La Kiệt nhất thời có điểm khó quyết đoán, hắn từ trướng bồng thò đầu ra làm dấu thỉnh chỉ kỳ của Tử Xuyên Tú.</w:t>
      </w:r>
    </w:p>
    <w:p>
      <w:pPr>
        <w:pStyle w:val="BodyText"/>
      </w:pPr>
      <w:r>
        <w:t xml:space="preserve">Tử Xuyên Tú tiếp tục phất tay, ra ý án chiếu theo kế hoạch. Trong lòng gã tin chắc, tuy không thể dựa vào lửa để sát thương một lượng lớn địch nhân, nhưng lửa nóng hừng hực sẽ cấp a tộc vừa giật mình tỉnh giấc sự khủng hoảng cực lớn. Kế hoạch của gã chính là ma tộc quân từ khi tỉnh giấc cho tới khi khôi phục trật tự phải mất một thời gian ngắn, cấp dư cho bọn gã gây một lượng lớn đả kích và sát thương a tộc, tận khả năng tước bớt thực lực và ý chí đề kháng của chúng, rồi xua quân bán thú nhân vào tác chiến, mong một trận sẽ đánh tan địch nhân.</w:t>
      </w:r>
    </w:p>
    <w:p>
      <w:pPr>
        <w:pStyle w:val="BodyText"/>
      </w:pPr>
      <w:r>
        <w:t xml:space="preserve">Đây là một quyết định khá mạo hiểm. Số lượng địch nhân gấp đôi bên hắn, trong khi đó quân chánh quy của ma tộc có lực chiến đấu hơn hẳn dân làng mới tập hợp vội vàng lại với nhau chưa qua huấn luyện gì. Nếu như gã không thể ngay đợt đầu này đánh tan địch nhân, nếu để địch nhân ổn định thế trận chuyển sang chiến đấu giáp lá cà, thì sẽ đến lượt bên gã bị đánh bầm dập. Huống chi các cánh quân ma tộc ở gần nghe tin tức sẽ lập tức kéo đến tăng viện, nếu như vậy thì bên gã có muốn chạy cũng không biết chỗ nào mà chạy.</w:t>
      </w:r>
    </w:p>
    <w:p>
      <w:pPr>
        <w:pStyle w:val="BodyText"/>
      </w:pPr>
      <w:r>
        <w:t xml:space="preserve">Do đó, đợt đả kích đầu tiên phải dùng toàn lực, phải ngoan, phải mạnh, phải đánh cho địch nhân không thể tỉnh thần. Tử Xuyên Tú nghĩ ngợi một chút, đem đội cung tiễn cuối cùng bên cạnh hắn phái tới luôn. Hai vị cung tiễn thủ này chiếm cứ cao điểm và những vị trí có lợi yếu hại quanh doanh trại, mũi tên nhắm chuẩn vào từng cửa ra đen xì ở các trướng bồng, trong đó ẩn ước truyền ra tiếng ngáy khò khò của ma tộc binh.</w:t>
      </w:r>
    </w:p>
    <w:p>
      <w:pPr>
        <w:pStyle w:val="BodyText"/>
      </w:pPr>
      <w:r>
        <w:t xml:space="preserve">Bộ hạ của La Kiệt bắt đầu điểm hỏa, đem những thanh củi đang cháy ở các đống lữa dúi vào các mảnh bố che trướng, vải bố bốc cháy vang lên tiếng tí tách, lưỡi lửa dần dần bắt cháy mạnh lên.</w:t>
      </w:r>
    </w:p>
    <w:p>
      <w:pPr>
        <w:pStyle w:val="BodyText"/>
      </w:pPr>
      <w:r>
        <w:t xml:space="preserve">"Độ toa lạp? (có chuyện gì thế?" Bên ngoài doanh địa có tiếng quát hỏi, một lính canh ma tộc ở ngoại vi nhìn thấy khói xanh bốc lên, mạnh bước tiến lại. Cung tiễn binh mã nhảy tới sau trướng bồng ẩn đi, những binh sĩ không kịp nấp liền nằm giữa chỗ tối giữa hai trướng bồng.</w:t>
      </w:r>
    </w:p>
    <w:p>
      <w:pPr>
        <w:pStyle w:val="BodyText"/>
      </w:pPr>
      <w:r>
        <w:t xml:space="preserve">Lính canh ma tộc cầm thương tiến tới, vừa đi đến gần vừa bất mãn oán trách: "Độ nặc tây! (đáng chết!)" Y còn cho rằng đồng bạn của mình bất cẩn nên để cháy trướng bồng. Đi gần lại, y đột nhiên cảnh giác dừng chân, hai tay giơ thương lên, quay về chỗ mai phục lớn tiếng quát: "Ngõa độ sa á lí?" (người nào đó?" Một cung tiễn thủ nhân loại nấp ở phía sau doanh trướng bi đống lửa phía sau y chiếu ánh rõ trên đất, tiếng quát vang lập tức truyền xa khắp trời đêm.</w:t>
      </w:r>
    </w:p>
    <w:p>
      <w:pPr>
        <w:pStyle w:val="BodyText"/>
      </w:pPr>
      <w:r>
        <w:t xml:space="preserve">Chiến sĩ nhân loại mai phục giữa các doanh trướng lập tức cảm thấy không xong. Tuy bọn họ không biết ma tộc ngữ, nhưng có thể nhìn thấy địch ý cực mạnh trong tiếng quát hỏi của lính canh ma tộc. Hơn nữa y còn cầm thương với tư thế khẩn trương, toàn thân sung mãn vẻ giới bị. Không chờ Tử Xuyên Tú phát lệnh, Bạch Xuyên đã nhỏ giọng hạ lệnh: "Giết hắn đi!"</w:t>
      </w:r>
    </w:p>
    <w:p>
      <w:pPr>
        <w:pStyle w:val="BodyText"/>
      </w:pPr>
      <w:r>
        <w:t xml:space="preserve">"Vút!" Một tiếng dây cung vang lên, ma tộc binh thống khổ rên lên một tiếng, gã gục xuống đất lăn qua lăn lại, thân hình đau đớn co rút lại. CỔ họng của y bị cắm một mũi tên, không kêu lên được tiếng nào nữa.</w:t>
      </w:r>
    </w:p>
    <w:p>
      <w:pPr>
        <w:pStyle w:val="BodyText"/>
      </w:pPr>
      <w:r>
        <w:t xml:space="preserve">Tuy vậy, tổn thất đã xảy ra. Từ xa đã vang lên tiếng bước chân tạp loạn, những lính canh khác nghe được động tĩnh đã thành quần kết đội chạy tới. Toàn bộ kế hoạch đều bị loạn hết, Tử Xuyên Tú không còn phải bí mật gì nữa, quát lớn lên: "Mau động thủ!"</w:t>
      </w:r>
    </w:p>
    <w:p>
      <w:pPr>
        <w:pStyle w:val="BodyText"/>
      </w:pPr>
      <w:r>
        <w:t xml:space="preserve">Cung tiễn thủ đua nhau phóng tên từ chỗ ẩn nấp, "sưu sưu sưu sưu!" Lượt tên thứ nhất chuẩn xác phi thường, mấy tên lính canh thi nhau ngã vật xuống đất, tiếng kêu thảm và gào rú xé nát không gian tĩnh mịch.</w:t>
      </w:r>
    </w:p>
    <w:p>
      <w:pPr>
        <w:pStyle w:val="BodyText"/>
      </w:pPr>
      <w:r>
        <w:t xml:space="preserve">Binh sĩ ma tộc đang ngủ sâu nghe được tiếng động lớn như vậy, tên nào tên nấy mắt mũi kèm nhèm chui đầu ra khỏi trướng hỏi: "Độ toa lạp?" (Có chuyện gì thế) nhưng lại nhìn thấy một màn khói đặc cùng ánh lửa ngút trời, khói dày cay xè khiến chúng không mở được mắt và cũng không thể thở được. Thấy bốn phía đều có ảnh lửa, binh sĩ ma tộc lớn tiếng gào thét: "Lửa cháy rồi! Lửa cháy rồi!"</w:t>
      </w:r>
    </w:p>
    <w:p>
      <w:pPr>
        <w:pStyle w:val="BodyText"/>
      </w:pPr>
      <w:r>
        <w:t xml:space="preserve">Ngay cả vũ khí và khôi giáp cũng không kịp lấy chúng bật dậy chui ra khỏi trướng bồng, và binh sĩ Tú Tự Doanh đang mai phục sẵn sàng ở gần đó xốc tới, vung cương đao đâm chém hung bạo, khiến cho binh sĩ ma tộc chưa kịp thanh tỉnh gì đã bị giết kêu thảm liên hồi, có người hô lên cả kinh: "Địch nhân cướp doanh rồi!"</w:t>
      </w:r>
    </w:p>
    <w:p>
      <w:pPr>
        <w:pStyle w:val="BodyText"/>
      </w:pPr>
      <w:r>
        <w:t xml:space="preserve">"Là quân đội nhân loại! Tử Xuyên gia đến rồi!"</w:t>
      </w:r>
    </w:p>
    <w:p>
      <w:pPr>
        <w:pStyle w:val="BodyText"/>
      </w:pPr>
      <w:r>
        <w:t xml:space="preserve">"Cứu mang a! Bắt lửa rồi!"</w:t>
      </w:r>
    </w:p>
    <w:p>
      <w:pPr>
        <w:pStyle w:val="BodyText"/>
      </w:pPr>
      <w:r>
        <w:t xml:space="preserve">Ma tộc đại doanh ùa lên nhân ong vỡ tổ, đại đội trưởng giơ cao đuốc hô: "Các huynh đệ, các huynh đệ, không cần sợ, trấn định, hướng về phía ta mà chạy! Kéo sát về chỗ ta!"</w:t>
      </w:r>
    </w:p>
    <w:p>
      <w:pPr>
        <w:pStyle w:val="BodyText"/>
      </w:pPr>
      <w:r>
        <w:t xml:space="preserve">Kết quả là đám ma tộc hoảng loạn đó đua nhau chạy về phía y, giẫm đạp y chết tươi!</w:t>
      </w:r>
    </w:p>
    <w:p>
      <w:pPr>
        <w:pStyle w:val="BodyText"/>
      </w:pPr>
      <w:r>
        <w:t xml:space="preserve">Còn có một bách nhân đội trưởng của ma tộc có trách nhiệm rất cao, giơ cao đuốc ở giữa biển người lớn tiến an ủi: "Nơi này rất an toàn, các huynh đệ, không được kinh hoảng!"</w:t>
      </w:r>
    </w:p>
    <w:p>
      <w:pPr>
        <w:pStyle w:val="BodyText"/>
      </w:pPr>
      <w:r>
        <w:t xml:space="preserve">Lời chưa dứt, đầy mi của y bị cắm một mũi tên, lập tức dạy ọi ma tộc rằng cái chỗ "an toàn" đó là gì.</w:t>
      </w:r>
    </w:p>
    <w:p>
      <w:pPr>
        <w:pStyle w:val="BodyText"/>
      </w:pPr>
      <w:r>
        <w:t xml:space="preserve">Chờ cho đến khi mấy ma tộc giơ cao đuốc, trong đó có quan quân cũng có binh sĩ không ngừng trúng tên ngã xuống đất, ma tộc binh hiểu mục tiêu tuyên chọn của đối phương là gì. Chúng oa oa kêu quái dị giống như bị phỏng, quẳng hết đuốc đang cầm trên tay. Đuốc liên tiếp bị dập, thì sự khủng hoảng của chúng càng gia tăng.</w:t>
      </w:r>
    </w:p>
    <w:p>
      <w:pPr>
        <w:pStyle w:val="BodyText"/>
      </w:pPr>
      <w:r>
        <w:t xml:space="preserve">Binh sĩ Tú Tự Doanh nắm bắt cơ hội ma tộc hoảng loạn, lớn tiếng quát tháo xung phong về phía chúng. Bọn họ mai phục lấy thế đã lâu, duệ khi đang vượng, lao mạnh về phía trước, vừa gặt vừa chém. Đụng phải họ, binh mã ma tộc nhân số tuy đông, những vẫn con ngáy ngủ ngơ ngác như con dê lạc giữa bầy sói, căn bản không biết chống cự ra làm sao, gặp đao chết dưới đao, đụng kiếm vong dưới kiếm.</w:t>
      </w:r>
    </w:p>
    <w:p>
      <w:pPr>
        <w:pStyle w:val="BodyText"/>
      </w:pPr>
      <w:r>
        <w:t xml:space="preserve">Điều đáng sợ nhất là La Kiệt dẫn đầu hàng. Hắn cầm trong tay cây trảm mã đao dài hai mét, cúi gục đầu tiến tới như chẳng có gì xem, an nhàn đi lại như chốn không người. Mỗi khi có tên ma tộc nào xui xẻo tiến vào phạm vi ba mét quanh hắn, thì thanh trảm mã đao đó lập tức như có sinh mệnh tự động nhảy dựng lên, phảng phất như sét đánh từ trên trời xuống, không có cách gì tránh né, ngay vũ khí cũng cùng với địch nhân bị chém thành hai đoạn, không chết cũng trọng thương. Nhìn thanh đao đầy máu trong tay hắn, không ai dám lên cản trở. Khi thấy hắn đến gần, ma tộc binh tự động nhường đường.</w:t>
      </w:r>
    </w:p>
    <w:p>
      <w:pPr>
        <w:pStyle w:val="BodyText"/>
      </w:pPr>
      <w:r>
        <w:t xml:space="preserve">Trong cơn hỗn loạn, tình tự kinh hoàn truyền nhiễm khắp nơi, không biết ai lớn tiếng hô: "Oa, chạy đi chết giờ!" Đám ma tộc lập tức chạy toán loạn. Binh sĩ ma tộc mới vừa tỉnh ngũ, đầu hôn mắt mờ, trong đầu chỉ có một ý niệm: "Chạy tới chỗ nào nhiều người, vì chỗ đó an toàn nhất!" Và thế là bọn chúng cắm đầu chạy về đông, rồi cắm đầu dạt sang tây. Những kẻ có phương hướng đối ngược nhau đụng cả vào nhau, chỗ nào cũng vang tiếng va đập lốp cốp, binh sĩ giẫm đạp lèn chặt vào nhau, khóc cha khóc mẹ.</w:t>
      </w:r>
    </w:p>
    <w:p>
      <w:pPr>
        <w:pStyle w:val="BodyText"/>
      </w:pPr>
      <w:r>
        <w:t xml:space="preserve">Ở trung tâm của cuộc tao loạn này, mấy chục trướng bồng bị một lượng lớn binh sĩ chạy trốn đạp bằng. Có những binh sĩ không kịp ngủ dậy bò ra khỏi trướng bị lều bạt đè lên, rồi bị đám binh sĩ chạy qua giẫm đạp, phát xuất những tiếng thét gào như heo bị chọc tiết.</w:t>
      </w:r>
    </w:p>
    <w:p>
      <w:pPr>
        <w:pStyle w:val="BodyText"/>
      </w:pPr>
      <w:r>
        <w:t xml:space="preserve">Thành quần binh sĩ ma tộc bị một nhóm nhân loại nhỏ xíu như vậy đánh cho tan rã bốn năm phần, đào tẩu tứ tán. Trong đám quân sắp tan rã đó, ma tộc quan tận lực chỉnh đội. Hắn muốn phản công, nhưng hắn thật tại không có cách gì làm được. Binh sĩ vừa tụ lại, thì đám nhân loại như hổ sư sói đó lại nhào tới ngay. Đám ma tộc bại binh không có đấu chí gì vừa bị đánh là tan, lang bái đến cực điểm. Bọn chúng loạn thành một đoàn, kinh hoàng, khiếp đạp, cố sức tránh xa nhân loại truy sát ở phía sau, nhào tới rừng hắc ám ở hai bên.</w:t>
      </w:r>
    </w:p>
    <w:p>
      <w:pPr>
        <w:pStyle w:val="BodyText"/>
      </w:pPr>
      <w:r>
        <w:t xml:space="preserve">Nhân lúc hỗn loạn này, nhân loại cung tiễn thủ ẩn tàng trong hắc ám thừa cơ hội phóng tên đánh lén. Những binh sĩ ma tộc đang chạy thường đột nhiên kêu thảm một cái ngã lăn ra đất, trong cơn hoảng loạn không ai biết là nguyên nhân gì, và ma tộc binh ở phía sau chẳng hề do dự giẫm đạp cho chết tốt luôn.</w:t>
      </w:r>
    </w:p>
    <w:p>
      <w:pPr>
        <w:pStyle w:val="BodyText"/>
      </w:pPr>
      <w:r>
        <w:t xml:space="preserve">Bộ phận giữa doanh trướng, nhân số ma tộc binh tuy nhiều, nhưng vì trở tay không kịp và kinh hoàng thất thố, nên đã để ấy chục binh sĩ của Tú Tự Doanh đánh tan nát cả. Tuy nhiên, phía bên trái của binh doanh không bị tập kích. Quân quan và binh sĩ của chúng bị những tiếng huyên náo ở giữa làm cho tỉnh dậy. Sau khi ngơ ngẩn một hồi, lập tức tỉnh thần, phát hiện địch nhân tập kích doanh trại không nhiều. Bọn chúng nhanh chóng vũ trang, được quân quan chỉ huy, đã tránh thế đối chọi với đám người hỗn loạn, đã vòng sang phía trái tiến lên, vừa khéo gặp ngay bộ đội Tú Tự doanh đang truy sát tới.</w:t>
      </w:r>
    </w:p>
    <w:p>
      <w:pPr>
        <w:pStyle w:val="BodyText"/>
      </w:pPr>
      <w:r>
        <w:t xml:space="preserve">Trong quá trình xung sát hỗn loạn, hai bên đều không hình thành trận hình có tổ chức. Lúc này, hỏa thế trong quân doanh đã lan tỏa khắp nơi, ánh lửa sáng bừng. Giữa các doanh trướng cháy phừng phừng, hai bên triển khai chém giết kịch liệt, tiếng mắng chửi, tiếng binh khí chạm nhau chát chúa, tiếng chiến mã hí rền liên tục. Mọi người đều đuổi giết lẫn nhau, tiến hành một trận chiến trực diện và sáp lá cà. Đây chính là điều mà ma tộc kỳ vọng, vì năng lực tác chiến riêng rẻ của nhân loại ýêu hơn ma tộc, đặc biệt là đánh rát áp vào nhau, thường thì nhân loại sẽ thua thiệt.</w:t>
      </w:r>
    </w:p>
    <w:p>
      <w:pPr>
        <w:pStyle w:val="BodyText"/>
      </w:pPr>
      <w:r>
        <w:t xml:space="preserve">Có ma tộc binh muốn chiếm tiện nghi, đã xông về phía cung tiễn thủ. Cung tiễn thủ chẳng có bộ binh bảo hộ ở gần đó quả là mục tiêu quá tốt rồi.</w:t>
      </w:r>
    </w:p>
    <w:p>
      <w:pPr>
        <w:pStyle w:val="BodyText"/>
      </w:pPr>
      <w:r>
        <w:t xml:space="preserve">Nhưng ma tộc nhanh chóng phát hiện, đám nhân loại trước mặt này mạnh hơn nhiều so với số mà trước đây chúng gặp. Những đao thủ chiến đấu cận thân đó có thân pháp linh hoạt, đao kỹ thành thục, lực đạo mạnh bất thường. Binh khí hai bên vừa chạm nhau, tay của ma tộc lập tức chấn động, cả cánh tay tê dại. Ngay cả những cung tiễn thủ bình thường bị cho là sợ chiến đấu cận thân cũng không dễ đối phó gì. Họ đơn giản cất cung vào lưng, tay không nghênh chiến.</w:t>
      </w:r>
    </w:p>
    <w:p>
      <w:pPr>
        <w:pStyle w:val="BodyText"/>
      </w:pPr>
      <w:r>
        <w:t xml:space="preserve">Trong quá trình kình chiến, binh sĩ Tú Tự doanh sử dụng tuyệt kỳ kỳ môn của mình: Một chưởng vận mười hai thành công lực Hàng long thập bát chưởng đánh tới, mười tên ma tộc binh ngã rạp xuống, nội thương ói máu không ngừng;</w:t>
      </w:r>
    </w:p>
    <w:p>
      <w:pPr>
        <w:pStyle w:val="BodyText"/>
      </w:pPr>
      <w:r>
        <w:t xml:space="preserve">Có binh sĩ sử dụng Hóa cốt miên chưởng đánh cho xương toàn thân của địch nhân nát hết, ngay giáp mặc trên người và thuẫn bài dày cộm cũng không ngăn được chưởng lực đáng sợ này;</w:t>
      </w:r>
    </w:p>
    <w:p>
      <w:pPr>
        <w:pStyle w:val="BodyText"/>
      </w:pPr>
      <w:r>
        <w:t xml:space="preserve">Có binh sĩ tu luyện Cửu âm bạch cốt trảo cộng thêm đại lực kim cương chỉ, thò mấy ngón tay nhọn hoắc phá hủy mọi thử ra chọc xuyên qua giáup và thuẫn bài của đối phương, móc thẳng vào tim của ma tộc binh moi ra ngoài;</w:t>
      </w:r>
    </w:p>
    <w:p>
      <w:pPr>
        <w:pStyle w:val="BodyText"/>
      </w:pPr>
      <w:r>
        <w:t xml:space="preserve">Có mấy binh sĩ tu luyện kim cương tráo và thiết bố sam thuộc công phu ngoại gia, cứ để a tộc dùng đao chém kiếm đâm, họ chỉ coi giống như đang gãi ngứa...</w:t>
      </w:r>
    </w:p>
    <w:p>
      <w:pPr>
        <w:pStyle w:val="BodyText"/>
      </w:pPr>
      <w:r>
        <w:t xml:space="preserve">Từng đôi từng đôi giao thủ với nhau, ma tộc binh hoàn toàn không phải là đối thủ. Không tới ba hiệp, mấy chục ma tộc binh đã thất khiếu lưu huyết mà chết. Có kẻ đứt hết xương cốt toàn thân mà chết, cũng có kẻ ói máu liên tục mà chết, có kẻ bị móc tim chết, có kẻ sọ não bị người ta chọc vài cái lổ chơi rồi chết... Nguyên nhân chết quái đản phi thường, và thảm không thể tả.</w:t>
      </w:r>
    </w:p>
    <w:p>
      <w:pPr>
        <w:pStyle w:val="BodyText"/>
      </w:pPr>
      <w:r>
        <w:t xml:space="preserve">Lần đầu tiên kiến thức vũ học cao thâm của nhân loại như vậy, ma tộc binh sợ đến nỗi phải rú lên kinh sợ: "Có quỷ!"</w:t>
      </w:r>
    </w:p>
    <w:p>
      <w:pPr>
        <w:pStyle w:val="BodyText"/>
      </w:pPr>
      <w:r>
        <w:t xml:space="preserve">Bọn chúng là chiến sĩ trải biết bao chiến trận, không phải là chưa bao giờ thếy qua chiến đấu và người chết, nhưng những gì phát sinh trước mắt vượt quá phạm vi nhân thức của họ. Nhân loại bị coi là nhược tiểu đó không ngờ lại có bản lãnh đáng sợ, lấy thân máu thịt cản trở đao kiếm, đao thương không nhập. Tùy tiện đánh một quyền mà phá nát cả sắt thép. Một chưởng có thể đánh nát xương toàn thân của kẻ bị đánh, khiến cho kẻ xấu số này mềm rục lụn dần xuống đất, thế mà lại không chết, cứ hét dài như gặp phải cọp sắp cắn cổ đến nơi.</w:t>
      </w:r>
    </w:p>
    <w:p>
      <w:pPr>
        <w:pStyle w:val="BodyText"/>
      </w:pPr>
      <w:r>
        <w:t xml:space="preserve">Có những ma tộc binh bị móc tim, toàn thân đau đớn rúc thành một cục lăn lộn dưới đất, nhưng không thể phát tiếng gào nào. Những tên bị cửu âm bạch cốt trảo cắm 5 cái lỗ trên sọ thì lấy tay bịt đầu như không muốn cho não chảy ra vậy...</w:t>
      </w:r>
    </w:p>
    <w:p>
      <w:pPr>
        <w:pStyle w:val="BodyText"/>
      </w:pPr>
      <w:r>
        <w:t xml:space="preserve">Cảnh tượng này quả thật là quá quỷ dị. Trong mắt ma tộc binh, đám nhân loại xuất hiện trong đêm tới này phảng phất như đám ác linh trong truyền thuyết đột nhiên hàng thế, không thể nào đối kháng bằng nhân lực. Ma tộc binh còn lại không dám luyến chiến, vội vã lùi vào trong hắc ám.</w:t>
      </w:r>
    </w:p>
    <w:p>
      <w:pPr>
        <w:pStyle w:val="BodyText"/>
      </w:pPr>
      <w:r>
        <w:t xml:space="preserve">Ma tộc quân quan lớn tiếng quát nạt đám binh sĩ bại lui: "Sợ cái gì, bọn chúng chỉ có chút người như vậy, chúng ta đánh tiếp!"</w:t>
      </w:r>
    </w:p>
    <w:p>
      <w:pPr>
        <w:pStyle w:val="BodyText"/>
      </w:pPr>
      <w:r>
        <w:t xml:space="preserve">Bọn binh sĩ ai ai cũng run giọng như khóc như than: "Trưởng quan, bọn chúng không phải là nhân loại! Nhân loại không thể nào đáng sợ như vậy!"</w:t>
      </w:r>
    </w:p>
    <w:p>
      <w:pPr>
        <w:pStyle w:val="BodyText"/>
      </w:pPr>
      <w:r>
        <w:t xml:space="preserve">"Bọn chúng là ma! Bọn chúng là yêu! Chúng ta làm sao mà đánh lại yêu ma được a?"</w:t>
      </w:r>
    </w:p>
    <w:p>
      <w:pPr>
        <w:pStyle w:val="BodyText"/>
      </w:pPr>
      <w:r>
        <w:t xml:space="preserve">Ma tộc quân quan đột nhiên phừng giận, huy đao chém chết tên nhát gan xui xẻo này: "Khốn nạn! Bọn chúng rõ ràng là nhân loại, yêu ma cái chỗ nào? Cho dù bọn chúng là yêu ma, duới sự bảo hộ của thần hoàng bệ hạ vô bỉ anh minh duệ trí của chúng ta, có chánh khí hộ thân, không sợ bất kỳ ác linh nào! Còn dám hồ ngôn loạn ngữ làm dao động quân tâm, lâm trận bỏ trốn như vậy nữa thì giống tên này!"</w:t>
      </w:r>
    </w:p>
    <w:p>
      <w:pPr>
        <w:pStyle w:val="BodyText"/>
      </w:pPr>
      <w:r>
        <w:t xml:space="preserve">Nhớ lại thần hoàng bệ hạ tôn kính, binh sĩ ma tộc dũng khí đại tăng, vừa khéo vào lúc này, trung đội ma tộc không bị tổn thương ở cánh phải đã tập kết hoàn thành kéo tới. Bọn chúng lớn tiếng la hét, xông tới bộ đội nhân loại đã chiếm cứ phần giữa của đại doanh, tiếng gào giết vang trời. Nhìn tình hình như vậy, bọn ma tộc binh cánh trái được cổ vũ lập tức quên đi kinh lịch tàn bại vừa rồi, quân quan nhân cơ hội đó lớn tiếng hô vang: "Ngõa cách lạp! Giết sạch nhân loại!"</w:t>
      </w:r>
    </w:p>
    <w:p>
      <w:pPr>
        <w:pStyle w:val="BodyText"/>
      </w:pPr>
      <w:r>
        <w:t xml:space="preserve">"Ngõa cách lạp! Giết sạch nhân loại!" Ma tộc binh hô ứng cho nhau, có người phát ra tiếng đầu thì có người tiếp nói. Nhanh chóng sao đó, ma tộc binh đem toàn bộ lực lượng đánh quạt trở lại. Lần này chúng hập thụ bài học kinh nghiệm, không mạo hiểm tiến nhanh nữa. Trong hắc ám, ma tộc quân quan thành thạo phát ra những khẩu lệnh khác nhau:</w:t>
      </w:r>
    </w:p>
    <w:p>
      <w:pPr>
        <w:pStyle w:val="BodyText"/>
      </w:pPr>
      <w:r>
        <w:t xml:space="preserve">"Thứ thương thủ, hàng thứ nhất!</w:t>
      </w:r>
    </w:p>
    <w:p>
      <w:pPr>
        <w:pStyle w:val="BodyText"/>
      </w:pPr>
      <w:r>
        <w:t xml:space="preserve">"Thuẩn bài thủ, hàng thứ hai!"</w:t>
      </w:r>
    </w:p>
    <w:p>
      <w:pPr>
        <w:pStyle w:val="BodyText"/>
      </w:pPr>
      <w:r>
        <w:t xml:space="preserve">Tiếp theo từng khẩu lệnh cấp xúc, ma tộc binh vừa rồi còn chạy loạn đột nhiên im bặt, chỉ nghe theo lệnh mà chạy chỗ sắp xếp đội hình. Trong khoảnh khắc, từng đội ngũ được sắp bày xong. Các loại vũ khí nhanh chóng tổ hợp, hiện ra sự khác biệt giữa ma tộc chánh quy quân được huấn luyện đầy đủ và dân quân trưng dụng. Từng cây thương nhọn được đưa đi trước mở đường, ma tộc đã phát hiện trước đây dùng cách đánh sáp là cà là ngu xuẩn thế nào. Bọn chúng cải dùng giáo nhọn, mục đích là dùng độ dài của thương khắc chế võ công của nhân loại. Trong khi đó, các chiến đao thủ cận thân đi sát theo, từng hàng từng hàng, giữa các hàng với nhau không hề loạn, tíep ứng cho nhau, phối hợp rất bài bản.</w:t>
      </w:r>
    </w:p>
    <w:p>
      <w:pPr>
        <w:pStyle w:val="BodyText"/>
      </w:pPr>
      <w:r>
        <w:t xml:space="preserve">Binh sĩ của Tú Tự doanh thấy ma tộc quay lại, liền cười lớn: "Đám phế vật này trở lại rồi!"</w:t>
      </w:r>
    </w:p>
    <w:p>
      <w:pPr>
        <w:pStyle w:val="BodyText"/>
      </w:pPr>
      <w:r>
        <w:t xml:space="preserve">Thắng lợi vừa rồi đã khiến đầu óc họ hôn ám đi. Để biểu kỳ sự dũng cảm của bản thân, bọn họ đua nhau xông tới, miệng rú rít cười đùa:</w:t>
      </w:r>
    </w:p>
    <w:p>
      <w:pPr>
        <w:pStyle w:val="BodyText"/>
      </w:pPr>
      <w:r>
        <w:t xml:space="preserve">"Coi lão tử này!"</w:t>
      </w:r>
    </w:p>
    <w:p>
      <w:pPr>
        <w:pStyle w:val="BodyText"/>
      </w:pPr>
      <w:r>
        <w:t xml:space="preserve">"Thì coi, đến đây, ha ha!"</w:t>
      </w:r>
    </w:p>
    <w:p>
      <w:pPr>
        <w:pStyle w:val="BodyText"/>
      </w:pPr>
      <w:r>
        <w:t xml:space="preserve">Cho dù Bạch Xuyên cố sức lớn tiếng ra lệnh: "Trở về! Ta mệnh lệnh cho ngươi quay lại!" Nhưng các binh sĩ coi như không nghe thấy.</w:t>
      </w:r>
    </w:p>
    <w:p>
      <w:pPr>
        <w:pStyle w:val="BodyText"/>
      </w:pPr>
      <w:r>
        <w:t xml:space="preserve">Bọn họ nhanh chóng hối hận: Chờ cho họ chạy tới, đội ngũ của ma tộc đột biến, ma tộc binh chính diện vừa đánh vừa lui, hấp dẫn binh sĩ nhân loại thâm nhập. Đến lúc này, quân quan ma tộc quát lớn: "Bao vây!" Lập tức, ma tộc nhanh chóng phân ra mấy tiểu đội xuyên tới từ hai cánh, bao vây phân cắt nhân loại vào giữa.</w:t>
      </w:r>
    </w:p>
    <w:p>
      <w:pPr>
        <w:pStyle w:val="BodyText"/>
      </w:pPr>
      <w:r>
        <w:t xml:space="preserve">Lập tức, tình hình của binh sĩ Tú Tự doanh vô cùng nguy hiểm. Bốn phương tám hướng quanh họ đều là địch nhân. Cho dù đấu đánh một đối một, ma tộc không thể là đối thủ của Tú Tự doanh, nhưng bọn ma tộc hiếm ưu thế về số lượng, mấy tên thậm chí hơn chục tên ma tộc binh vây đánh một nhân loại.</w:t>
      </w:r>
    </w:p>
    <w:p>
      <w:pPr>
        <w:pStyle w:val="BodyText"/>
      </w:pPr>
      <w:r>
        <w:t xml:space="preserve">Nhất thời, vô số rừng thương mưa tên trút xuống binh sĩ nhân loại bị bao vây ở giữa.</w:t>
      </w:r>
    </w:p>
    <w:p>
      <w:pPr>
        <w:pStyle w:val="BodyText"/>
      </w:pPr>
      <w:r>
        <w:t xml:space="preserve">Mọi người lúc này mới minh bạch, cho dù có võ công tuyệt thế cũng không phải là vô địch trên chiến trường. Đánh giết trên chiến trường so với tranh đấu trên giang hồ là hai chuyện hoàn toàn khác nhau. Việc trước chú trọng hiệu suất, chiêu số phải nhanh chóng lợi lạc, hung ngoan, một chiêu lấy mạng, không thể có chút kéo dài hay màu mè gì. So sánh ra, võ công mà họ tu luyện có quá nhiều hư chiêu, chiêu thức quá phức tạp và nhiều.</w:t>
      </w:r>
    </w:p>
    <w:p>
      <w:pPr>
        <w:pStyle w:val="BodyText"/>
      </w:pPr>
      <w:r>
        <w:t xml:space="preserve">Một binh sĩ Tú tự doanh vừa sử dụng một hư chiêu "Bạch hạc lượng sí", hỏa hậu đầy đủ, lập tức thành công đạt được mục đích dụ đích, đó là mấy chục thanh đao cùng vù vù bay tới, chém vị vũ học đại sư tương lại này thành đống thịt bầy nhầy. Mắt của hắn trừng lớn, chết không cam tâm: "Không phải ta học võ nghệ chưa tinh, mà địch nhân không án chiếu cách đánh theo bí kiếp, ta còn biết làm sao đây?"</w:t>
      </w:r>
    </w:p>
    <w:p>
      <w:pPr>
        <w:pStyle w:val="BodyText"/>
      </w:pPr>
      <w:r>
        <w:t xml:space="preserve">Hơn nữa, đánh giết trên chiến trường rất cần sự phối hợp đồng đội: ngươi tiến thì ta lui, hô ứng cùng nhau, nếu không dù là hảo thủ nhất lưu mà đơn thân giữa loạn quân thì cuối cùng cũng chỉ có kiệt lực mà chết.</w:t>
      </w:r>
    </w:p>
    <w:p>
      <w:pPr>
        <w:pStyle w:val="BodyText"/>
      </w:pPr>
      <w:r>
        <w:t xml:space="preserve">Những điều này quan binh Tú Tự Doanh thiếu kinh nghiệm thật chiến đều không hiểu. Tử Xuyên Tú, La Kiệt cùng các quân quan có kinh nghiệm sa trường thì quên nói cho họ, vì thế, họ đã trả một cái giá rất đắc.</w:t>
      </w:r>
    </w:p>
    <w:p>
      <w:pPr>
        <w:pStyle w:val="BodyText"/>
      </w:pPr>
      <w:r>
        <w:t xml:space="preserve">Bốn phương tám hướng đều là địch nhân, chỗ nào cũng là vũ khí, binh sĩ nhân loại bị vây ở giữa bằng thân thủ hơn người dù cho né được một đao chém tới thì cũng không ngăn đường trườn gmâu đâm sau lưng, né được mấy mũi tên thì trúng luôn mấy chục mũi thương đâm đao chém kiếm phóng từ đủ hướng tới. Hơn nữa, trong tình huống bị vây công này, chỉ cần bị chút thương tích thì chẳng khác nào tử vong.</w:t>
      </w:r>
    </w:p>
    <w:p>
      <w:pPr>
        <w:pStyle w:val="BodyText"/>
      </w:pPr>
      <w:r>
        <w:t xml:space="preserve">Một binh sĩ nhân loại bị bao vây kêu lên: "La Kiệt đại nhân, cứu tôi!"</w:t>
      </w:r>
    </w:p>
    <w:p>
      <w:pPr>
        <w:pStyle w:val="BodyText"/>
      </w:pPr>
      <w:r>
        <w:t xml:space="preserve">Nhưng La Kiệt đang bị thương thủ của ma tộc bám chặt, mấy lần xông ra đều bị đối phương bức lại. Đối diện với rừng thương phối hợp chặt chẽ như vậy, La Kiệt có một thân võ công mà chẳng có chỗ nào phát huy, chỉ còn biết trơ mặt nhìn binh sĩ thụ thương đó bị ma tộc dùng thương đâm chi chít như con nhím, rồi bị bọn đao thủ nhảy tới chém nát thành tương.</w:t>
      </w:r>
    </w:p>
    <w:p>
      <w:pPr>
        <w:pStyle w:val="BodyText"/>
      </w:pPr>
      <w:r>
        <w:t xml:space="preserve">La Kiệt nhìn mà máu huyết căng phồng, tức giận không thể át, và tuyệt vọng vì bất lực. Trải qua không được mấy phút, mà nhân loại thương vong thảm trọng, đội ngũ bị ép dần lại, chia cắt, nhân số không ngừng giảm thiếu. Ma tộc sau khi đắc thủ càng chiến càng dũng, đã chiếm cứ thượng phong toàn diện. Bạch Xuyên thấy thế không ổn, vừa tự bảo vệ vừa hô lớn:</w:t>
      </w:r>
    </w:p>
    <w:p>
      <w:pPr>
        <w:pStyle w:val="BodyText"/>
      </w:pPr>
      <w:r>
        <w:t xml:space="preserve">"Hướng về ta tập hợp! Đánh đến đây, tập hợp với ta!"</w:t>
      </w:r>
    </w:p>
    <w:p>
      <w:pPr>
        <w:pStyle w:val="BodyText"/>
      </w:pPr>
      <w:r>
        <w:t xml:space="preserve">La Kiệt đột xông tới trơớc, vù vù vút vút, bốn cây thương đồng thời đâm tới. La Kiệt gầm một tiếng, đột nhiên nghiên người, hai thương đâm vào mặt và ngực đi trật, thương đâm vào bụng dưới sượt eo, cây đâm vào vai trái trúng đích, máu phún ra. Nhưng ráng chịu vết thương đó, La Kiệt đã bức gần đối thủ, rống lên: "Chết đi!" Rồi phất mạnh trảm mã đao, chém đứt eo hai tên ma tộc cầm thương đó, khiến chúng rú thảm, máu văng đầy mặt La Kiệt. Những tên ma tộc kêu lên một tiếng quái dị, bị khí thế chết người của La Kiệt chấn động, và vì muốn mở rộng cự ly để phát huy uy lực của binh khí dài, chúng đua nhau lùi mấy bước.</w:t>
      </w:r>
    </w:p>
    <w:p>
      <w:pPr>
        <w:pStyle w:val="BodyText"/>
      </w:pPr>
      <w:r>
        <w:t xml:space="preserve">Đạt được tự do La Kiệt lập tức thoát thân, chuyển thân chạy về hướng Bạch Xuyên. Nhìn thấy hắn toàn thân đầymáu, sát khí đằng đằng, ma tộc không dám cản trở, cứ để hắn xông qua.</w:t>
      </w:r>
    </w:p>
    <w:p>
      <w:pPr>
        <w:pStyle w:val="BodyText"/>
      </w:pPr>
      <w:r>
        <w:t xml:space="preserve">Hai người đấu lưng kề vai tác chiến, có La Kiệt bảo vệ hậu phương, tinh thần của Bạch Xuyên đại chến, đao quang chớp lóe, ma tộc binh cảm thấy tay nhẹ tưng, bốn cây thương đồng thời bị chém rụng đầu. Không chờ chúng hồi lại thần, Bạch Xuyên đã lắc người tới tước, áp gần bọn thứ thương thủ của ma tộc đánh giá lá cà. Động tác của nàng không lớn, nhưng lại như thủy ngân, đao quang trên tay uyển chuyển như sóng cồn trong thương trận không có lổ hổng nào của ma tộc tức thời bị toát ra. Khi thế lôi đình đó khiến mấy chục ma tộc không thể ngăn nổi một nữ tử nhu nhược! Chẳng mấy chốc, 5 tên đã bị chém ngã, và những tên khác không nhìn ra chúng bị giết như thế nào! Tuy nhiều người vậy công, nhưng mỗi kẻ đều cảm thấy bản thân là mục tiêu bị công kích chủ yếu, mỗi chiêu mỗi thức của đối phương dường như đều phát về chính bản thân chúng, nguy hiểm vạn phần, cho nên đua nhau lùi vì loại đao pháp sắc bén này.</w:t>
      </w:r>
    </w:p>
    <w:p>
      <w:pPr>
        <w:pStyle w:val="BodyText"/>
      </w:pPr>
      <w:r>
        <w:t xml:space="preserve">Hai người gian nan tiến từng bước, tụ hợp lại các binh sĩ nhân loại đang chiến đấu tản mát khắp nơi. Mọi ngừơi đâu lưng vây lại thành một vòng tròn nhỏ, bảo hộ thương binh ở giữa. Nhưng vì nhân loại đã tập kết lại, phía ma tộc công kích tập trung hơn, dồn chặt họ vào giữa.</w:t>
      </w:r>
    </w:p>
    <w:p>
      <w:pPr>
        <w:pStyle w:val="Compact"/>
      </w:pPr>
      <w:r>
        <w:t xml:space="preserve">-o0o-</w:t>
      </w:r>
      <w:r>
        <w:br w:type="textWrapping"/>
      </w:r>
      <w:r>
        <w:br w:type="textWrapping"/>
      </w:r>
    </w:p>
    <w:p>
      <w:pPr>
        <w:pStyle w:val="Heading2"/>
      </w:pPr>
      <w:bookmarkStart w:id="61" w:name="chương-5"/>
      <w:bookmarkEnd w:id="61"/>
      <w:r>
        <w:t xml:space="preserve">39. Chương 5</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7: Quang minh thánh vực</w:t>
      </w:r>
    </w:p>
    <w:p>
      <w:pPr>
        <w:pStyle w:val="BodyText"/>
      </w:pPr>
      <w:r>
        <w:t xml:space="preserve">-----oo0oo-----</w:t>
      </w:r>
    </w:p>
    <w:p>
      <w:pPr>
        <w:pStyle w:val="BodyText"/>
      </w:pPr>
      <w:r>
        <w:t xml:space="preserve">Chương 5</w:t>
      </w:r>
    </w:p>
    <w:p>
      <w:pPr>
        <w:pStyle w:val="BodyText"/>
      </w:pPr>
      <w:r>
        <w:t xml:space="preserve">Nhóm dịch: Tú Xuyên</w:t>
      </w:r>
    </w:p>
    <w:p>
      <w:pPr>
        <w:pStyle w:val="BodyText"/>
      </w:pPr>
      <w:r>
        <w:t xml:space="preserve">Sưu Tầm by nguoibantot8 --- 4vn.eu</w:t>
      </w:r>
    </w:p>
    <w:p>
      <w:pPr>
        <w:pStyle w:val="BodyText"/>
      </w:pPr>
      <w:r>
        <w:t xml:space="preserve">Bạch Xuyên đưa mắt nhìn, đâu đâu cũng là thứ thương đâm, khảm đao và gương mặt ghê rợn của ma tộc binh. Từng tiếng quát tháo vang vọng trong đám binh ma tộc dày đặc: "Đừng cho chúng chạy!"</w:t>
      </w:r>
    </w:p>
    <w:p>
      <w:pPr>
        <w:pStyle w:val="BodyText"/>
      </w:pPr>
      <w:r>
        <w:t xml:space="preserve">Từng lớp từng lớp ma tộc tay cầm thương đao nhảy chồm tới. Chớp mặt, nhưng trường thương đó dày đặc như cây trong rừng rậm. Từng đám ma tộc binh không ngừng hò hét, xung phong, giết chóc, máu huyết bay đầy, ngã lăn ra đất, nhóm khác xông lên chém giết... Công kích đáng sợ hết lớp này tới lớp khác, giống như nước biển hùng dũng không ngừng va đậm vào bờ. Không những chúng không có chút suy giảm gì, mà càng lúc càng hung ngoan hơn. Áp lực cực lớn của ma tộc quân khiến cho vòng tròn của nhân loại càng lúc càng nhỏ, càng lúc càng co rút lại.</w:t>
      </w:r>
    </w:p>
    <w:p>
      <w:pPr>
        <w:pStyle w:val="BodyText"/>
      </w:pPr>
      <w:r>
        <w:t xml:space="preserve">Nhưng Tú Tự doanh vẫn kiên trì đê 2kháng y như cũ, không có một người nào đầu hàng, nhân vì biết ma tộc tuyệt đối không khoan dung ình.</w:t>
      </w:r>
    </w:p>
    <w:p>
      <w:pPr>
        <w:pStyle w:val="BodyText"/>
      </w:pPr>
      <w:r>
        <w:t xml:space="preserve">Trong vòng tròn đề kháng của nhân loại, thi thể của hai bên đầy ắp, hết tầng này đến tầng khác. Hai bên thương vong thảm trọng, thi thể giống như chất cao thành tường, thậm chí có hể khiến binh sĩ nhân loại dùng những thi thể đó làm tường che ngực của mình, còn ma tộc xông thẳng lên bờ tường người để công kích từ trên xuống cho đến khi bị chém ngã, trở thành một bộ phận mới trong đám tường người này.</w:t>
      </w:r>
    </w:p>
    <w:p>
      <w:pPr>
        <w:pStyle w:val="BodyText"/>
      </w:pPr>
      <w:r>
        <w:t xml:space="preserve">Ma tộc đánh rát không ngừng, nhân loại tử chiến không nghỉ. Hai bên giết đến máu lưu thành hồ. Trong lần chiến đấu này, các binh sĩ Tú Tự doanh mới ra ràng dũng mãnh phi thường. Hai tay của họ đã chém giết đến mỏi rụng rời rời, mã đao đã cong cả lưỡi, nhưng vẫn lấy đầy dũng khí đánh nhau như cũ, quên người chém đánh vào những kẻ tiến công. Có người đã đến lúc thoi thóp sắp chết đến nơi, mắt đã tối đen, người đã đứng không vững, chỉ còn biết khuất tất dựa ngồi dưới đất, nhưng dù là vậy họ vẫn tiếp tục liều mạng quyết đấu, không rút lui, nhân vì không chỗ nào để lùi, và phía sau đã là sống lưng của đồng bạn rồi.</w:t>
      </w:r>
    </w:p>
    <w:p>
      <w:pPr>
        <w:pStyle w:val="BodyText"/>
      </w:pPr>
      <w:r>
        <w:t xml:space="preserve">Bạch Xuyên cố sức đề kháng, giờ này không còn gì là kiến chiêu sách chiêu, hậu phát chết nhân nữa. Đối diện với những cây thương đâm tới như rừng, đao chém như mưa, nàng có thể làm duy nhất là không ngừng múa mã đao trong tay, vừa ngăn chặn vừa đâm chém vũ khí địch nhân, phát ra những tiếng đinh đinh đương đương liên tục. Không ai biết trong thời khắc này có bao nhiêu cú đánh chết người bị ngăn chặn, để rồi cú đánh chết người khác lập tức bay tới... hết lớp này đến lớp khác... Bạch Xuyên mệt đến đứt hơi, mồ hôi rơi như tắm... Trong lúc bận bịu, nàng cố nhín chút thời gian nhìn ra sau, thấy biểu tình tuyệt vọng trên mặt La Kiệt. Số binh sĩ có thể chiến đấu còn không nhiều nữa, và thế là nàng biết, cái chết đang đến trước mắt mình.</w:t>
      </w:r>
    </w:p>
    <w:p>
      <w:pPr>
        <w:pStyle w:val="BodyText"/>
      </w:pPr>
      <w:r>
        <w:t xml:space="preserve">Đột nhiên, từ sau lưng ma tộc truyền đến những tiếng quát tháo đáng sợ, tiếng quát rống này càng lúc càng lớn. Ma tộc binh bắt đầu xuất hiện sự xao động, binh sĩ đình chỉ công kích, trên mặt hiện biểu tình kỳ quái, dò hỏi lẫn nhau: "Có chuyện gì vậy?"</w:t>
      </w:r>
    </w:p>
    <w:p>
      <w:pPr>
        <w:pStyle w:val="BodyText"/>
      </w:pPr>
      <w:r>
        <w:t xml:space="preserve">Một ma tộc binh tay không tấc sắt mặt tái nhợt chạy tới, kêu la inh ỏi: "Không xong rồi, bán thú nhân đánh tới rồi!"</w:t>
      </w:r>
    </w:p>
    <w:p>
      <w:pPr>
        <w:pStyle w:val="BodyText"/>
      </w:pPr>
      <w:r>
        <w:t xml:space="preserve">Phía sau lưng hắn đã thấy từng lớp ma tộc binh chạy rần rầng như sói hoảng thỏ điên. Bọn chúng đầu hôn mắt váng, không phân biệt phương hướng gì ùa tới, khiến cho vòng vây ma tộc đang công đánh Bạch Xuyên và mọi người bị tan ra, vừa chạy vừa gào: "Bán Thú nhân! Có tới mấy ngàn a. Bọn chúng đánh tới rồi!"</w:t>
      </w:r>
    </w:p>
    <w:p>
      <w:pPr>
        <w:pStyle w:val="BodyText"/>
      </w:pPr>
      <w:r>
        <w:t xml:space="preserve">Phảng phất như chứng minh cách nói của chúng, từ ngoài bìa doanh trướng truyền tới từng tiếng gầm gào trầm thấp đầy sức lực: "Hô trác lạp...."</w:t>
      </w:r>
    </w:p>
    <w:p>
      <w:pPr>
        <w:pStyle w:val="BodyText"/>
      </w:pPr>
      <w:r>
        <w:t xml:space="preserve">Chiến hiệu càng lúc càng lớn, đám bán thú nhân chiến sĩ tay cầm liêm đao, thứ thương đã xuất hiện bên rìa doanh địa, đáng mạnh bước tiến tới.</w:t>
      </w:r>
    </w:p>
    <w:p>
      <w:pPr>
        <w:pStyle w:val="BodyText"/>
      </w:pPr>
      <w:r>
        <w:t xml:space="preserve">Tức thì, ma tộc loạn thành một đoàn, không ai còn để ý đến đám nhân loại chiến sĩ còn miễn cưỡng đứng đó. Hiện giờ cần thiết nhất là làm sao ứng phó với đám mới tới, địch nhân đáng sợ hơn này. Quân quan lớn tiếng hô vang hiệu lệnh: "Không được hoảng, không được hoảng!" Ma tộc binh mệt nhọc quay mũi thương, miễn cưỡng liệt trận chuẩn bị nghênh đón đám địch nhân mới xâm nhập, nhưng những kẻ nhanh nhẹn đã len lén chuẩn bị chạy. Bọn chúng đã nhìn ra là đêm nay ma tộc quân liên tục bị bại, duệ khí đã mất, sĩ tốt bì bại. Trong khi đó, đám bán thú nhân này thì dưỡng tốt tinh thần, dĩ dật đãi lao, nhìn khí thế như sư như hổ của họ, trận chiến đêm nay ma tộc hung nhiều may ít rồi.</w:t>
      </w:r>
    </w:p>
    <w:p>
      <w:pPr>
        <w:pStyle w:val="BodyText"/>
      </w:pPr>
      <w:r>
        <w:t xml:space="preserve">----o0o----</w:t>
      </w:r>
    </w:p>
    <w:p>
      <w:pPr>
        <w:pStyle w:val="BodyText"/>
      </w:pPr>
      <w:r>
        <w:t xml:space="preserve">Tử Xuyên Tú từ từ tỉnh lại, đã không còn sờ thấy đao của mình nữa. Gã vịn một cái cây gian nan đứng dậy, đứng cũng đứng không vững lập tức ngồi xuống. Gã nhổ máu trong miệng ra, từng cơn buồn nôn ùa lên cổ, đầu đau như muốn vỡ ra, ngực rất nặng. Gã từ từ ý thức được bản thân tựa hồ vẫn còn sống, từng chút từng chút một, gã nỗ lực hồi ức xem vừa rồi rốt cuộc là đã phát sinh chuyện gì...</w:t>
      </w:r>
    </w:p>
    <w:p>
      <w:pPr>
        <w:pStyle w:val="BodyText"/>
      </w:pPr>
      <w:r>
        <w:t xml:space="preserve">Trong hỗn loạn vừa rồi, một ma tộc binh chạy vào trong cánh rừng hắn ám cạnh vách núi này, vừa khéo đụng ngay Tử Xuyên Tú đang đứng đó quan sát chiến trường. Lần tao ngộ này khiến hai bên đều giật mình hoảng hốt, Tử Xuyên Tú đột nhiên nhảy vọt về sau một bước, ma tộc binh thì dừng phắt bước chân đang chạy vội, há miệng thở khì khì, mặt hiện biểu tình khốn hoặc, tự hỏi rốt cuộc nên phải làm sao?</w:t>
      </w:r>
    </w:p>
    <w:p>
      <w:pPr>
        <w:pStyle w:val="BodyText"/>
      </w:pPr>
      <w:r>
        <w:t xml:space="preserve">Hai người cách nhau mấy bước, đều cảnh giác đối địch, vừa sợ vừa căm thù. Tử Xuyên Tú kêu khổ không ngừng, hộ vệ binh cuối cùng bên cạnh gã đã được phái đi, hiện giờ chỉ còn dựa vào một mình gã cố gắng chiế đấu nữa thôi. Gã không để lộ chút sợ sệt, hai tay nắm chặt thành quyền, rùn người xuống, nhìn thẳng vào ánh mắt xanh của đối phương. Để tránh kích thích đối phương, tay gã không hề đưa về phía mã đao ở eo, không động đậy chút nào.</w:t>
      </w:r>
    </w:p>
    <w:p>
      <w:pPr>
        <w:pStyle w:val="BodyText"/>
      </w:pPr>
      <w:r>
        <w:t xml:space="preserve">Tên ma tộc binh này trên người khoác bộ quân phục nhăn nheo, thân thể tráng kiện, tay không vũ khí, biểu hiện kinh hoảng phi thường. Hắn nhìn Tử Xuyên Tú thấp hơn một cái đầu, hé miệng đưa lưỡi liếm môi, im lìm chờ đợi.</w:t>
      </w:r>
    </w:p>
    <w:p>
      <w:pPr>
        <w:pStyle w:val="BodyText"/>
      </w:pPr>
      <w:r>
        <w:t xml:space="preserve">Hai bên đối địch với nhau một hồi như vậy, mồ hôi không ngừng ứa ra trán Tử Xuyên Tú, làm mờ mắt gã. Gã không dám chớp mắt, cố giương to để bức đối phương.</w:t>
      </w:r>
    </w:p>
    <w:p>
      <w:pPr>
        <w:pStyle w:val="BodyText"/>
      </w:pPr>
      <w:r>
        <w:t xml:space="preserve">Đột nhiên, tên ma tộc trước mặt cười gằn, đôi mắt xanh đờ đẫn chợt lộ hung quan, đầu vai động đậy bất an. Dựa vào kinh nghiệm chiến đấu phong phú, Tử Xuyên Tú lập tức biết rằng: không xong rồi! Gã lập tức sờ chủy thủ trong tay áo, nhưng sờ vào chỗ trống, bấy giờ mới nhớ lại là chủy thủ đã tặng cho thiếu niên bán thú nhân không biết tên trước đó rồi.</w:t>
      </w:r>
    </w:p>
    <w:p>
      <w:pPr>
        <w:pStyle w:val="BodyText"/>
      </w:pPr>
      <w:r>
        <w:t xml:space="preserve">Chính trong thời gian chậm trễ này, tên ma tộc binh toàn thân có lông xanh đó kêu lên quái dị "Nha!" rồi thình thịch xông lên mấy bước, nghiên người dùng vai húc vào ngực Tử Xuyên Tú, khiến cho gã té ngã ra đất. Không chờ gã bò lên, ma tộc binh đã nhanh chóng nhảy tới, một bàn chân mạnh mẽ lập tức đạp xuống mặt Tử Xuyên Tú. Gã lập tức lăn người trên đất né được, đáp lại bằng cách ở dưới đất dùng thế quét chân, khiến a tộc binh mất thăng bằng té ngã. Nhưng tên này cũng vô cùng hung hãn, lập tức đưa tay bóp cổ Tử Xuyên Tú.</w:t>
      </w:r>
    </w:p>
    <w:p>
      <w:pPr>
        <w:pStyle w:val="BodyText"/>
      </w:pPr>
      <w:r>
        <w:t xml:space="preserve">Hai người lăn lộn đánh nhau trên đất, dùng hết sức lực, khí suyễn hù hù. Trong qua trình lăn lộn, mã đao của Tử Xuyên Tú bị ép dưới người, không rút ra được. G4 đánh vào mặt ma tộc binh mấy quyền, dùng đầu gối hết sức thúc vào bụng. Tên ma tộc binh đó bị toét máu miệng, nhưng phản ứng chỉ là chép chép miệng, không màng tới chúng, rõ ràng là thừa khả năng chịu loại đả kích này. Thần tình ấy giống như hắn chẳng qua bị con muỗi chích phải mà thôi.</w:t>
      </w:r>
    </w:p>
    <w:p>
      <w:pPr>
        <w:pStyle w:val="BodyText"/>
      </w:pPr>
      <w:r>
        <w:t xml:space="preserve">Nhờ lực khí mạnh, tênma tộc binh ấy nhanh chóng chiếm thế thượng phong, thờ ồ ồ dùng đầu gối chèn ngực của Tử Xuyên Tú, đè người lên mình gã, hai tay bóp cổ gã, không ngừng dùng lục lắc lưu đầu của Tử Xuyên Tú cho đập vào cành cây ở sau người, phát ra những tiếng phanh phanh to rõ.</w:t>
      </w:r>
    </w:p>
    <w:p>
      <w:pPr>
        <w:pStyle w:val="BodyText"/>
      </w:pPr>
      <w:r>
        <w:t xml:space="preserve">Tử Xuyên Tú bị bóp cổ, mặt đỏ gay. Gã có thể cảm giác được khí tức nóng hổi do đối phương thở ồ ồ phún vào mặt. Gã dùng lực gỡ ngón tay của đối phương ra, nhưng không thể nào di động được cánh tay to đầy lông như cái kiềm sắt của địch thủ. Từ từ, Tử Xuyên Tú cảm thấy càng lúc càng khó thở, ngực phát đau đớn cùng cực, đầu não mơ hồ, mắt đã bị cái mũi to của tên ma tộc binh này đè lên, càng lúc càng gần, tai cũng đầy tiếng kêu quái dị "y nha y nha..." Trong cơn choáng ngất, gã có một ý nghĩ rất kỳ quái, rằng bản thân đã một mình gây khổ cho bao nhiêu cao thủ đỉnh cao của ma tộc, không ngờ bây giờ lại chết về tay một ma tộc binh phổ thông không tên tuổi, chẳng lẽ... đây rõ ràng là ý trời hay sao...</w:t>
      </w:r>
    </w:p>
    <w:p>
      <w:pPr>
        <w:pStyle w:val="BodyText"/>
      </w:pPr>
      <w:r>
        <w:t xml:space="preserve">Tử Xuyên Tú ngồi dưới cây, há miệng thở hồng hộc, phí lực nhớ lại mọi chuyện, toan tính làm rõ xem rốt cuộc đã phát sinh chuyện gì. Cảnh cuối cùng trong ký ức là gã bị một tên ma tộc binh cường tráng đè nghẹt thở, nhưng sao bây giờ lại còn sống ngồi đây? Gã nỗ lực định đứng dậy, nhưng chợt đụng phải thứ gì đó bên chân, rất mềm. Hắn nghiêng người cúi nhìn, thấy một cái mặt lớn máu thịt bầy nhầy, chỗ đáng ra là hai mắt thì hiện giờ là hai cái hốc lớn đầy máu vẫn còn không ngừng chảy ra. Xương quai hàm bị đánh vỡ còn lung lay vài cái răng tàn khuyến. Máu hồng từ miệng không ngừng ộc ra, cuốn theo luôn cả đầu lưỡi.</w:t>
      </w:r>
    </w:p>
    <w:p>
      <w:pPr>
        <w:pStyle w:val="BodyText"/>
      </w:pPr>
      <w:r>
        <w:t xml:space="preserve">Tử Xuyên Tú rùn mình. Gã đã nhận ra rồi, đây chính là tên ma tộc binh vừa cùng đánh đấu vật lộn với gã, toan tính xiết cổ gã. Nhớ lại cảnh đánh đấu sinh tử vừa rồi, lòng gã còn chưa hết sợ. Trong hôn mê, ai đã giết tên này cứu gã? Tử Xuyên Tú nhìn xung quanh, rừng cây đen xì xì không có lấy một người.</w:t>
      </w:r>
    </w:p>
    <w:p>
      <w:pPr>
        <w:pStyle w:val="BodyText"/>
      </w:pPr>
      <w:r>
        <w:t xml:space="preserve">Tuy nhiên, Tử Xuyên Tú không có thời gian nghĩ kỹ vấn đề này. Hoàn cảnh hiện tại có một sự tình khẩn bách hơn mà gã cần phải suy xét: phía của gã rốt cuộc là đã thắng hay thua? Gã ngầm cảm thấy sợ hãi, chiến sĩ của mình có phải là đã bị tiêu diệt hết rồi hay không? Nhưng mà điều này xem ra không thể, vì ở gần đây không ngừng có tiếng giao chiến truyền đến.</w:t>
      </w:r>
    </w:p>
    <w:p>
      <w:pPr>
        <w:pStyle w:val="BodyText"/>
      </w:pPr>
      <w:r>
        <w:t xml:space="preserve">Gã cẩn thận quan sát bốn phía, cố gượng đứng dậy đi mấy bước, đến đứng ở bìa rừng, nhìn về phía doanh trại của địch quân ở xa xa, và cũng là trung tâm của trận kịch chiến vừa rồi. Nơi ấy hiện giờ lửa cháy ngất trời, một trận chiến tàn khốc đang được tiến hành. Trong không gian giao hòa giữa hắc ám và hỏa quang, vô số thân ảnh đang hoạt động, ngươi tiến thì ta lui, đánh đấu kịch liệt.</w:t>
      </w:r>
    </w:p>
    <w:p>
      <w:pPr>
        <w:pStyle w:val="BodyText"/>
      </w:pPr>
      <w:r>
        <w:t xml:space="preserve">Các binh sĩ há hốc thở lấy hơi, tức giận mắng chưởi nhau, đánh đấu chém giết. Trận chiến sinh tử vừa rồi ở trong rừng giữa Tử Xuyên Tú và tên ma tộc binh hiện giờ tái diễn hàng loạt trong khung cảnh đó. Song phương đánh rát vào nhau, bóp cổ, móc mắt, móc lưỡi, dùng thương đâm, dùng đao chém, dùng đá đập đầu, dùng răng cắn... Một tràng mắng rú kêu khốc vang lên thật đáng sợ. Có người đáng gào thét gì đó, nhưng không ai nghe thấy gì. Thương binh thoi thóp sắp chết không còn lực lượng động đâ phát xuất tiếng khóc và tiếng gào như dã thú, để rồi bất lực để cho từng lưỡi lửa liếm đến thân.</w:t>
      </w:r>
    </w:p>
    <w:p>
      <w:pPr>
        <w:pStyle w:val="BodyText"/>
      </w:pPr>
      <w:r>
        <w:t xml:space="preserve">Tử Xuyên Tú dụi mắt, nhìn chiến trường cho rõ hơn. Thông qua những đôi đánh giết và máu huyết khắp nơi, gã đã xác nhận là người của phe gã đang chiếm thượng phong. Bán thú nhân đang tiến từng chút một, ma tộc đang lùi gần. Kẻ có thể kiên trì chiến đấu và đề kháng của chúng không còn nhiều nữa, chỉ cần tăng thêm chút đả kích thì - Tử Xuyên Tú nhìn mà dặm chân tiếc hùi hụi - chỉ cần trong tay hắn còn có chừng 20 binh sĩ, từ phương hướng cánh đột nhập vào chỗ bạc nhược của ma tộc, sẽ lập tức khiến ma tộc đã rơi vào tình thế nguy ngập tan rã hoàn toàn. Nhưng vấn đề chính là, trên tay của gã không có một binh một tốt, và nếu như thế này kéo dài ra, thì đối với phía gã bất lợi vô cùng. Hỏa quang lớn như vậy, quân đội ma tộc ở phụ cận nhất định đang kéo đến.</w:t>
      </w:r>
    </w:p>
    <w:p>
      <w:pPr>
        <w:pStyle w:val="BodyText"/>
      </w:pPr>
      <w:r>
        <w:t xml:space="preserve">Tử Xuyên Tú nghĩ ngợi một chút, rồi nấp mình vào sau cậy, đưa tay lên miệng, mô phỏng tiếng quát có lực và trầm thấp của bán thú nhân khi xung phong: "Hô trác lạp! Hô trác lạp!"</w:t>
      </w:r>
    </w:p>
    <w:p>
      <w:pPr>
        <w:pStyle w:val="BodyText"/>
      </w:pPr>
      <w:r>
        <w:t xml:space="preserve">Đồng thời, gã lập tức cải biến giọng nói, dùng giọng nói hoảng hốt bằng ma tộc ngữ la lên: "Không xong rồi! Bọn chúng lại đến rồi!"</w:t>
      </w:r>
    </w:p>
    <w:p>
      <w:pPr>
        <w:pStyle w:val="BodyText"/>
      </w:pPr>
      <w:r>
        <w:t xml:space="preserve">"Hô trác lạp! Hô trác lạp!"</w:t>
      </w:r>
    </w:p>
    <w:p>
      <w:pPr>
        <w:pStyle w:val="BodyText"/>
      </w:pPr>
      <w:r>
        <w:t xml:space="preserve">"Cứu mạng a! A....! (tiếng kêu thảm bằng ma tộc ngữ). Trận biểu diễn khẩu kỹ (kỹ thuật miệng) tinh diệu này lập tức mang tới hiệu quả. Nhưng binh sĩ ma tộc cạn kiệt sức lực nghe được âm thanh đó, cho rằng ở phía hông lại xuất hiện một cạnh quân bán thú nhân mới. Nó giống như cọng rơm cuối cùng bỏ lên con lạc đà sắp khụy té. Ý chí chiến đấu của ma tộc binh sĩ vốn còn lại không nhiều lập tức kiên trì không nổi nữa. Có người dẫn đầu thì lập tức có người theo sau, các binh sĩ bỏ lại những đồng bạn thụ thương, co giò bỏ chạy, chui vào rừng đen xì xì. Giống như gió cuốn mây trôi, toàn bộ ma tộc phút chốc tan vỡ, quân quan trong đội ngũ liên tục giết mấy tên nhưng đều vô dụng, cuối cùng đành phải chạy theo.</w:t>
      </w:r>
    </w:p>
    <w:p>
      <w:pPr>
        <w:pStyle w:val="BodyText"/>
      </w:pPr>
      <w:r>
        <w:t xml:space="preserve">Bán thú nhân đã hết hơi sức không hề truy kích. Bọn họ kinh ngạc và nghi ngờ dừng tay, nhìn vào phía rừng. Bọn họ không hiểu ở đâu ra một cánh quân bán thú nhân trong thời khắc quan trọng này để trợ giúp họ?</w:t>
      </w:r>
    </w:p>
    <w:p>
      <w:pPr>
        <w:pStyle w:val="BodyText"/>
      </w:pPr>
      <w:r>
        <w:t xml:space="preserve">Các bán thú nhân nhanh chóng đi vào rừng cây, thò đầu thò cổ định nghênh tiếp quân nhà, nhưng trong rừng không có cái gì cả, chỉ có hàng cây rừng lặng lẽ đứng trong hắc ám.</w:t>
      </w:r>
    </w:p>
    <w:p>
      <w:pPr>
        <w:pStyle w:val="BodyText"/>
      </w:pPr>
      <w:r>
        <w:t xml:space="preserve">"Các ngươi đang tìm cái gì?"</w:t>
      </w:r>
    </w:p>
    <w:p>
      <w:pPr>
        <w:pStyle w:val="BodyText"/>
      </w:pPr>
      <w:r>
        <w:t xml:space="preserve">Từ sau rừng cây, Tử Xuyên Tú đột nhiên xuất hiện, khiến cho các binh sĩ bá thú nhân giật nãy người. Chờ bọn họ nhân ra đó chính là trưởng quan đã thất tung đã lâu, mọi người cùng phấn kích báo cáo: "Đại nhân, chúng ta thắng rồi!"</w:t>
      </w:r>
    </w:p>
    <w:p>
      <w:pPr>
        <w:pStyle w:val="BodyText"/>
      </w:pPr>
      <w:r>
        <w:t xml:space="preserve">"Chúng ta đánh đám thỏ con ma tộc chạy té *** té đái rồi!"</w:t>
      </w:r>
    </w:p>
    <w:p>
      <w:pPr>
        <w:pStyle w:val="BodyText"/>
      </w:pPr>
      <w:r>
        <w:t xml:space="preserve">Các bán thú nhân thường trầm mặc ít nói nhịn không được sự vui mừng do thắng lợi, bắt đầu nói không ngớt lời. Mọi người ôm lấy Tử Xuyên Tú nói này nói kia không ngừng. Bọn họ cuối cùng mới nhớ đến mục đích tiến vào đây của mình, ai ai cũng kỳ quái nhìn tứ phía hỏi: "Hò hò, kỳ quái quá, vừa rồi tôi còn nghe thấy nơi đây có huynh đệ của chúng tôi, sao bây giờ không còn thấy ai nữa?"</w:t>
      </w:r>
    </w:p>
    <w:p>
      <w:pPr>
        <w:pStyle w:val="BodyText"/>
      </w:pPr>
      <w:r>
        <w:t xml:space="preserve">"Đúng vậy, chúng tôi đều nghe thấy, ít nhất có đại đội hơn nghìn người!"</w:t>
      </w:r>
    </w:p>
    <w:p>
      <w:pPr>
        <w:pStyle w:val="BodyText"/>
      </w:pPr>
      <w:r>
        <w:t xml:space="preserve">Tử Xuyên Tú tủm tỉm cười, khum tay lên miệng mô phỏng tiếp: "Hô trác lạp! Hô trác lạp!"</w:t>
      </w:r>
    </w:p>
    <w:p>
      <w:pPr>
        <w:pStyle w:val="BodyText"/>
      </w:pPr>
      <w:r>
        <w:t xml:space="preserve">Bán thú nhân há hốc mồm, không ai nói nên lời. Mãi một lúc sau, bọn họ mới minh bạch, bạo phát một tràng hoan hô nhiệt liệt. Các cậu nhóc bán thú nhân chạy tới công kênh Tử Xuyên Tú không còn lực kháng cự lên vai, đưa ra khỏi rừng. Người bên ngoài thấy một đám đông đảo vừa hò vừa hát vừa nhảy múa tưng bừng đi ra, không biết đã phát sinh chuyện gì. Những bán thú nhân chạy trước đem sự tình nói với mọi người, kiêu ngạo tuyên cáo: "Là người, Quang Minh Tú đại nhân đã chửn cứu chúng ta, cũng chửng cứu thánh miếu! Người là anh hùng của chúng ta!" Rất nhiều giọng ồ ề hò hét phụ họa theo: "Hôm nay, công lao của người lớn nhất!"</w:t>
      </w:r>
    </w:p>
    <w:p>
      <w:pPr>
        <w:pStyle w:val="BodyText"/>
      </w:pPr>
      <w:r>
        <w:t xml:space="preserve">Bán thú nhân bạo phát một trận hoan hô nhiệt liệt: "Quang minh đại nhân vạn tuế!"</w:t>
      </w:r>
    </w:p>
    <w:p>
      <w:pPr>
        <w:pStyle w:val="BodyText"/>
      </w:pPr>
      <w:r>
        <w:t xml:space="preserve">Tứ thì, tiếng hò hét ưởng ứng thành một tràng. Những cái đầu nhiệt liệt đó như muốn mở màn một tràn chiến đấu mới vậy. Mọi người tung Tử Xuyên Tú lên thật cao, sau đó tiếp lấy gã, rồi tung lên thật cao, bật cười ha hả. Tử Xuyên Tú bị tung hứng choáng váng cả người. Gã biết, đối với những hán tử thuần phác thô lỗ thế này, chỉ có phương thức như vậy mới biểu đạt sự kích động và vui mừng trong lòng họ.</w:t>
      </w:r>
    </w:p>
    <w:p>
      <w:pPr>
        <w:pStyle w:val="BodyText"/>
      </w:pPr>
      <w:r>
        <w:t xml:space="preserve">Gã cười khổ vì đã từng nghe Đức Luân nói qua, trước đó có một hảo hán bán thú nhân rất nổi danh, bình sinh có rất nhiều sự tích anh hùng, lên núi đánh hổ xuống biết bắt rồng, phá trận giết địch vào trận giặc như chỗ không người không tổn một cọng lông, nhưng khi y quay về tiếp nhập lời chúc tụng của tộc nhân, được mọi người công kênh ném lên cao, kết quả không tiếp được, không biết là cố ý hay là vô ý, và vị anh hùng hảo hán này như vậy cái chết luôn. Tử Xuyên Tú không khỏi ngầm cầu khấn, chỉ hy vọng đám gia hỏa nhiệt tình này khi ném lên đừng quên tiếp lấy gã.</w:t>
      </w:r>
    </w:p>
    <w:p>
      <w:pPr>
        <w:pStyle w:val="BodyText"/>
      </w:pPr>
      <w:r>
        <w:t xml:space="preserve">Sau khi hoan hô, mọi người thanh lý chiến trường. Lão bán thú nhân Đức Luân kiêu ngạo đem cờ xí của ma tộc ném xuống chân Tử Xuyên Tú, ngửa mặt đứng nhìn, tay chống nạnh, mũi ngước lên trời, không nói tiếng nào. Khí khái đó phảng phất như nói đây chỉ là chuyện nhỏ không đáng bận tâm, nhưng biểu tình trên mặt và con mắt chớp chớp của ông ta rõ ràng thì muốn nói: "Biểu dương ta đi! Mau biểu dương ta đi!"</w:t>
      </w:r>
    </w:p>
    <w:p>
      <w:pPr>
        <w:pStyle w:val="BodyText"/>
      </w:pPr>
      <w:r>
        <w:t xml:space="preserve">Tử Xuyên Tú không làm ông ta thất vọng, nhịn cười, dùng lực vỗ lên vai Đức Luân, thật tình khen ngợi ông ta một trận. Lão bán thú nhân dỏng tai lên, đem lời tán dương nghe không sót một từ, nhưng vẫn còn làm bộ làm tịch nói: "Tính gì, tính cái gì a! Nhớ lại lúc ta còn trẻ, chúc cỏn con này có đáng là bao, không đáng để kể! Không đáng đề cập tới khi ta còn trẻ..." Nhưng nhìn dáng vẻ khoái lạc của ông ta, sự tình này rất đáng đề cập đấy. Còn về lúc còn trẻ ông ta có hô phong hoán vũ anh hùng như thế nào thì ông ta không hề nói, do đó Tử Xuyên Tú cũng không thể biết.</w:t>
      </w:r>
    </w:p>
    <w:p>
      <w:pPr>
        <w:pStyle w:val="BodyText"/>
      </w:pPr>
      <w:r>
        <w:t xml:space="preserve">Những bán thú nhân khác không chịu lạc hậu, một đám bán thú nhân kéo thi thể huyết nhục mơ hồ của một ma tộc quân quan đến trước mặt Tử Xuyên Tú, mở ra lông chim màu và cầu vai tước đoạt của quân quan, tranh nhau báo tên: "Quang minh đại nhân, tôi là Đa Mã thôn Đức Liệt! Tôi giết một ma tộc quân quan!"</w:t>
      </w:r>
    </w:p>
    <w:p>
      <w:pPr>
        <w:pStyle w:val="BodyText"/>
      </w:pPr>
      <w:r>
        <w:t xml:space="preserve">"Đại nhân, tôi giết 1 tên, đánh bị thương 2 tên, bắt sống 1 tên! Đại nhân, tôi là Bố Kiều ở Ca Đạt thôn!"</w:t>
      </w:r>
    </w:p>
    <w:p>
      <w:pPr>
        <w:pStyle w:val="BodyText"/>
      </w:pPr>
      <w:r>
        <w:t xml:space="preserve">"Đại nhân, tôi giết 3 ma tộc binh! Một mình tôi giết 3 tên! Đại nhân, tôi là Ca Đạt thô Bố âu! Một mình tôi giết cả 3 tên! Đại nhân, nhớ tên tôi nghe, tôi là Bố Âu ở Ca Đạt thôn!"</w:t>
      </w:r>
    </w:p>
    <w:p>
      <w:pPr>
        <w:pStyle w:val="BodyText"/>
      </w:pPr>
      <w:r>
        <w:t xml:space="preserve">Binh sĩ vây quanh Tử Xuyên Tú, nói này nói kia không ngừng, hưng phấn quên hết mọi chuyện. Tử Xuyên Tú mới đầu kỳ quái vì sao họ lại như vậy, sau cùng thì đột nhiên hiểu ra. Đúng rồi! Bọn họ sở dĩ làm vậy, có nghĩa là bọn họ chân chính thừa nhận gã là trưởng quan, đánh thắng trận xong rồi đương nhiên phải đến trước mặt trưởng quan biểu hiện và thỉnh công rồi.</w:t>
      </w:r>
    </w:p>
    <w:p>
      <w:pPr>
        <w:pStyle w:val="BodyText"/>
      </w:pPr>
      <w:r>
        <w:t xml:space="preserve">Một sự cuồng nhiệt rất khó hình dung từ từ lan khắp những kẻ thắng lợi mướt đầy mồ hôi. Hai trăm bán thú nhân dân chúng vội vã tổ hợp thành mà đánh tan đại đội ma tộc 500 tên, đoạt cờ xí, giết đối phương vô số, diệt 17 quân quan của đối phương... Từ khi khai chiến đến giờ, đây là trường thắng lợi to lớn nhất!</w:t>
      </w:r>
    </w:p>
    <w:p>
      <w:pPr>
        <w:pStyle w:val="BodyText"/>
      </w:pPr>
      <w:r>
        <w:t xml:space="preserve">Chiến trường sau trận kịch chiến hiện ra sự tàn khốc khắp mọi nơi: những cảnh tượng thê thảm, những thi thể còn sót lại của ma tộc quân, bán thú nhân và nhân loại nhiều hơn mấy trăm, phân bố khắp nơi. Bọn họ giống như những tảng đá lát đường, nằm sát vào nhau. Nhưng thi thể của các binh sĩ đồng quy vu tận thường nằm phục sát nhau, dùng răng cắn nhau, dùng tay móc nhau, bấu chặt vào nhau, khiến cho các bán thú nhân thu thây không cách gì tách họ ra được.</w:t>
      </w:r>
    </w:p>
    <w:p>
      <w:pPr>
        <w:pStyle w:val="BodyText"/>
      </w:pPr>
      <w:r>
        <w:t xml:space="preserve">Những thương binh ma tộc không có cách gì chạy trốn đua nhau đưa tay đầu hàng, và cũng có tên hung hãn kháng cự, nhưng nhanh chóng bị những ban thú nhân đâm mỗi tên một đao thu thập hết. Giữa những doanh trướng cháy phừng phừng thấp thoáng thân ảnh của binh sĩ bán thú nhân. Bọn họ tìm kiếm trong đống thi thể những đồng bạn còn sống. Những binh sĩ trẻ thì vội vã thu thập binh khí bị quẳng đầy mặt đất.</w:t>
      </w:r>
    </w:p>
    <w:p>
      <w:pPr>
        <w:pStyle w:val="BodyText"/>
      </w:pPr>
      <w:r>
        <w:t xml:space="preserve">Tử Xuyên Tú đi qua đi lại tìm kiếm trên chiến trường, lòng nóng như lửa đốt. Trong đám bán thu nhân không ngừng hoan hô đó, gã không hề thấy bóng dáng của Bạch Xuyên và La Kiệt. Gã đặc biệt tìm kiếm trong những chỗ kịch chiến khốc liệt nhất vừa rồi. Nhưng nơi ấy thi thế chất thành từng lớp, dầy đặc. Trong đó, gã tìm được những thi thể của binh sĩ nhân loại máu huyết mơ hồ. Lúc này gã không biết là đã ưự trách đến bao nhiêu lần, lúc đầu không nên lỗ mãn dùng binh lực ít ỏi như vậy để cho Tú Tự doanh cô quân thâm nhập, khiến a tộc có cơ hội bao vây. Gã không ngừng hỏi những bán thú nhân binh sĩ ở bên cạnh: "Có nhìn thấy đồng bạn nào của ta không?"</w:t>
      </w:r>
    </w:p>
    <w:p>
      <w:pPr>
        <w:pStyle w:val="BodyText"/>
      </w:pPr>
      <w:r>
        <w:t xml:space="preserve">Trả lời gã đều là câu "Không có, đại nhân!" Mấy bán thứ nhân binh sĩ cũng giúp Tử Xuyên Tú tìm kiếm. Bọn họ không ngừng phát hiện vài thi thể của nhân loại, kéo ra cho Tử Xuyên Tú xác nhận. Đến lúc này thì tâm tư Tử Xuyên Tú căng như sợi dây đàn, nếu không tìm được Bạch Xuyên và La Kiệt, không biết gã sẽ thế nào.</w:t>
      </w:r>
    </w:p>
    <w:p>
      <w:pPr>
        <w:pStyle w:val="BodyText"/>
      </w:pPr>
      <w:r>
        <w:t xml:space="preserve">"Đại nhân, chúng tôi ở đây."</w:t>
      </w:r>
    </w:p>
    <w:p>
      <w:pPr>
        <w:pStyle w:val="BodyText"/>
      </w:pPr>
      <w:r>
        <w:t xml:space="preserve">Nghe tiếng nói quen thuộc của La Kiệt, Tử Xuyên Tú vụt chuyển người, thấy ở bên cạnh trướng bồng đáng cháy phừng phừng, có mấy nhân loại quan binh đang tương hỗ dìu nhau. Tử Xuyên Tú chạy vụt đến, nhào đến trước mặt La kiệt, ôm chầm lấy đôi vai to rộng của hắn: "Quá tốt rồi! Ngươi ở đây! Bạch Xuyên Đâu?" Giọng nói của Tử Xuyên Tú đã có vẻ khào khào như khóc.</w:t>
      </w:r>
    </w:p>
    <w:p>
      <w:pPr>
        <w:pStyle w:val="BodyText"/>
      </w:pPr>
      <w:r>
        <w:t xml:space="preserve">Tiếng nói mệt nhọc và tiều tụy của Bạch Xuyên vang lên: "Đại nhân, tôi ở đây."</w:t>
      </w:r>
    </w:p>
    <w:p>
      <w:pPr>
        <w:pStyle w:val="BodyText"/>
      </w:pPr>
      <w:r>
        <w:t xml:space="preserve">Tử Xuyên Tú kinh ngạc nhìn con người đầy máu bên cạnh La Kiệt, phí rất nhiều sức mới nhận ra được: "Ngươi là Bạch Xuyên? Trời, ngươi sao lại thành ra dạng thế này!"</w:t>
      </w:r>
    </w:p>
    <w:p>
      <w:pPr>
        <w:pStyle w:val="BodyText"/>
      </w:pPr>
      <w:r>
        <w:t xml:space="preserve">Bạch Xuyên vô lực cười khổ, chỉ vào từng lớp thi thể của ma tộc binh xung quanh, không cần nói cái gì nữa, ngồi phệch xuống đất. Tử Xuyên Tú bây giờ mới phát hiện, ngoại trừ những binh sĩ nhân loại còn đứng, trên mặt đất còn có mấy binh sĩ nhân loại đang ngồi, ai ai cũng thụ thương. Gã nhìn về phía La Kiệt, La Kiệt hiểu ý gã, hồi đáp: "Chỉ còn bấy nhiêu đây, đại nhân, người còn sống đều ở đây hết rồi."</w:t>
      </w:r>
    </w:p>
    <w:p>
      <w:pPr>
        <w:pStyle w:val="BodyText"/>
      </w:pPr>
      <w:r>
        <w:t xml:space="preserve">Mặt Tử Xuyên Tú trở nên âm trầm. Lúc trước đi theo gã xuất phát đến đây có hơn 50 tay hảo thủ tinh nhuệ của Tú Tự Doanh, hiện giờ không còn được 10 người. Trong trận chiến trong rừng này, dù đánh diệt 1 đại đội, nhưng lại là một thắng lợi không đáng, không có bất kỳ ý nghĩa chiến lực nào, thế mà gã đã để cho gần như toàn bộ thuộc hạ theo mình thương vong gần hết.</w:t>
      </w:r>
    </w:p>
    <w:p>
      <w:pPr>
        <w:pStyle w:val="BodyText"/>
      </w:pPr>
      <w:r>
        <w:t xml:space="preserve">Nhìn các bán thú nhân binh sĩ hân hoan vui mừng, Tử Xuyên Tú cảm giác toàn thân vô lực và mệt mỏi cùng cực. Trong một lần đánh úp diệt mấy trăm tên ma tộc mà chỉ mất có hơn 40 người - sự đã kích nho nhỏ này đối với đại quân ma tộc có trăm vạn hùng sư mà nói thì chẳng qua là gãy ngứa mà thôi, đối phương căn bản không coi vào đâu, nhưng lòng gã lại đau như cắt.</w:t>
      </w:r>
    </w:p>
    <w:p>
      <w:pPr>
        <w:pStyle w:val="BodyText"/>
      </w:pPr>
      <w:r>
        <w:t xml:space="preserve">Trong đầu gã nảy lên ý niệm: "Chúng ta phí tận toàn lực để làm một chuyện không hề có ý nghĩa gì?"</w:t>
      </w:r>
    </w:p>
    <w:p>
      <w:pPr>
        <w:pStyle w:val="BodyText"/>
      </w:pPr>
      <w:r>
        <w:t xml:space="preserve">"Có người nào bị thương không?" Tử Xuyên Tú quét mắt nhìn mọi người, hỏi xong câu đó gã liền cảm thấy không thỏa, vì trên người ai lại không có mười mấy vết thương cơ chứ, nên gã vội cải chính: "Ý ta nói là thụ trọng thương ấy?"</w:t>
      </w:r>
    </w:p>
    <w:p>
      <w:pPr>
        <w:pStyle w:val="BodyText"/>
      </w:pPr>
      <w:r>
        <w:t xml:space="preserve">Mọi người đều tự kiểm tra thân mình, đều nói không có, chỉ là vết thương ngoài da, chỉ là quá mệt, không nghiêm trọng gì. Bạch Xuyên nhanh mắt, hô lên cả kinh: "Đại nhân, tay của ngài!" mọi người bấy giờ mới phát hiện tay của Tử Xuyên Tú chảy máu ròng ròng, từ cánh tay cho tới hai bàn tay đều đầy máu đỏ tươi, dưới ánh lửa hồng thấy rõ từng giọt đang rơi, không ngờ lại đen bầm.</w:t>
      </w:r>
    </w:p>
    <w:p>
      <w:pPr>
        <w:pStyle w:val="BodyText"/>
      </w:pPr>
      <w:r>
        <w:t xml:space="preserve">Tử Xuyên Tú cũng giật nảy người, vội vã kiểm tra bản thân, nhưng không phát hiện trên người có những vết thương hay chỗ nào đau đớn thái quá. Mọi người yên tâm trở lại, Bạch Xuyên hỏi: "Đại nhân, ngài giao thủ với địch nhân?"</w:t>
      </w:r>
    </w:p>
    <w:p>
      <w:pPr>
        <w:pStyle w:val="BodyText"/>
      </w:pPr>
      <w:r>
        <w:t xml:space="preserve">Tử Xuyên Tú nhớ lại tên ma tộc binh đụng độ ở trong rừng, gật gật đầu, nhưng tâm thần vẫn không thể thư thái gì, vì gã nhớ rõ lúc vật lộn với tên ấy, hai người đều không hề có máu. Gã nhắm mắt lại, đột nhiên hiện lại rõ ràng gương mặt to đầy máu huyết mơ hồ, lộ ra mấy cái răng gãy và quay hàm bị vỡ đầy máu hồng. Thân hình gã chợt lắc lư mấy cái, trong đầu chợt dậy lên cảm giác khiếp sợ, nhưng không thể nói cụ thế đó là sợ cái gì.</w:t>
      </w:r>
    </w:p>
    <w:p>
      <w:pPr>
        <w:pStyle w:val="BodyText"/>
      </w:pPr>
      <w:r>
        <w:t xml:space="preserve">Gã không có thời gian suy nghĩ kỹ, vì các bán thú nhân đầu lĩnh đã chạy đến thỉnh ý, vì chiến trường thu thập gần xong rồi, có thể triệt thối hay chưa? Còn nữa, những tù binh ma tộc xử trí thế nào?</w:t>
      </w:r>
    </w:p>
    <w:p>
      <w:pPr>
        <w:pStyle w:val="BodyText"/>
      </w:pPr>
      <w:r>
        <w:t xml:space="preserve">Tử Xuyên Tú liên tiếp ra chỉ kỳ, lệnh cho họ cẩn thận tìm khắp chiến trường lần nữa, đặc biệt là chiến sĩ thụ thương của đôi bên, và đặc biệt là họ có bị hôn mê còn chưa chết hay không, phải đưa đi hết. Thi thể của đồng bào chiến tử được sắp lên các đống lửa hỏa táng đi, còn những tù binh thì nếu có thể đưa đi được thì đưa, trọng thương không tự đi được thì...</w:t>
      </w:r>
    </w:p>
    <w:p>
      <w:pPr>
        <w:pStyle w:val="BodyText"/>
      </w:pPr>
      <w:r>
        <w:t xml:space="preserve">Tử Xuyên Tú do dự một chút, trong đầu hiện lên những đồng bạn đã chết đi, cắn răng nói: "Giết thôi."</w:t>
      </w:r>
    </w:p>
    <w:p>
      <w:pPr>
        <w:pStyle w:val="BodyText"/>
      </w:pPr>
      <w:r>
        <w:t xml:space="preserve">Trời hừng sáng, hoàn thành dọn dẹp chiến trường xong, đội ngũ bán thú nhân bắt đầu triệt thối vào trong rừng. Toàn bộ quá trình tập kích kéo dài không quá hai canh giờ, từ xa xa đã có thể thấy một hàng đuốc cực dài trên công lộ, cho thấy quân tăng viện của ma tộc đang kéo đến. Tử Xuyên Tú cười lạnh, lưu lại cho chúng chỉ còn lại những doanh trại đang bị hỏa thiêu và những thi thể binh sĩ ma tộc cháy đen. Điều duy nhất mà bọn chúng còn làm được khi đến đây là đào phần mộ cho đồng bạn.</w:t>
      </w:r>
    </w:p>
    <w:p>
      <w:pPr>
        <w:pStyle w:val="BodyText"/>
      </w:pPr>
      <w:r>
        <w:t xml:space="preserve">Tuy đánh bại địch nhân, nhưng đội ngũ của bán thú nhân cũng tổn thất thảm trọng. Hơn 60 người chiến tử, thụ thương hơn trăm người, đó là chưa kể đến sự thương vong của binh sĩ nhân loại tham gia hành động lần này. 50 hảo thủ tinh nhuệ của nhân loại còn sống trở về chỉ được 9 người. Đây là sự tổn thất thảm trọng lần đầu tiên của Tú Tự doanh, chết một lúc nhiều đồng bạn như vậy, khiến cho họ sầu muộn phi thường, tinh thần xuống rất thấp.</w:t>
      </w:r>
    </w:p>
    <w:p>
      <w:pPr>
        <w:pStyle w:val="BodyText"/>
      </w:pPr>
      <w:r>
        <w:t xml:space="preserve">Thân thể của các chiến sĩ tham gia lần chiến đấu lần này đều mệt mỏi cùng cực. Suy xét đến điểm này, Tử Xuyên Tú trực tiếp dẫn đội ngũ về Ca Đạt thôn dần thánh miếu, ọi người hai ngày hưu chỉnh. Vừa giải tán bộ đội, tự bản thân gã chạy thẳng về nhà của Bố Sâm thôn trưởng, bỏ lại hết trường giết chóc đầy máu, và trách nhiệm bảo vệ thánh miếu vĩ đại.... chẳng thèm cởi lấy giày, bò lên giường kéo mền đắp lên người rồi ngáy khò khò ngủ thiếp đi - gã thật tại quá mệt, toàn thân bì bại.</w:t>
      </w:r>
    </w:p>
    <w:p>
      <w:pPr>
        <w:pStyle w:val="BodyText"/>
      </w:pPr>
      <w:r>
        <w:t xml:space="preserve">Một giấc ngủ này không biết trải qua bao lâu, trong cơn mơ hồ, gã nghe có tiếng người gọi, nhưng hai mắt nặng như mấy nghìn cần, không thể nào nhướn mở ra được. Gã lật người dùng gối che đầu, người co rút lại. Tuy nhiên, thanh âm đó vẫn cố chấp xoáy vào tai gã, lập đi lập lại, nhưng không rõ là ý gì.</w:t>
      </w:r>
    </w:p>
    <w:p>
      <w:pPr>
        <w:pStyle w:val="BodyText"/>
      </w:pPr>
      <w:r>
        <w:t xml:space="preserve">Gã cuối cùng cũng mở được mắt, thứ nhìn được đầu tiên là gương mạt tươi cười của một thiếu niên bán thú nhân. Miệng của cậu ta nhép nhép liên hồi, nhưng Tử Xuyên Tú không nghe rõ gã nói gì, đầu óc hôn trầm, mơ mơ hồ hồ. Có người mang một bồn nước và khăn đến lau mặt cho gã, lại có người đưa cho gã một chén nước. Gã cơ giới rửa ráy qua loa, thanh tỉnh hơn một chút, hỏi thiếu niên bán thú nhân cứ mãi nhoẻn nụ cười đó: "Ngươi vừa rồi nói gì?"</w:t>
      </w:r>
    </w:p>
    <w:p>
      <w:pPr>
        <w:pStyle w:val="BodyText"/>
      </w:pPr>
      <w:r>
        <w:t xml:space="preserve">Tiểu tử đó cung kính hồi đáp: "Quang minh đại nhân, Bố Đan trưởng lão và Bố Sâm thôn trưởng đều đến, đang ở ngoài phòng khách chờ ngài."</w:t>
      </w:r>
    </w:p>
    <w:p>
      <w:pPr>
        <w:pStyle w:val="BodyText"/>
      </w:pPr>
      <w:r>
        <w:t xml:space="preserve">Tử Xuyên Tú à lên một tiếng, nhìn ra ngoài trời, thấy đã hoàng hôn. Trong trí óc, gã vẫn nhớ là mình ngủ vào lúc gần trưa, liền lẩm bẩm nói: "Thì ra vừa rồi ta ngủ tới bốn năm giờ."</w:t>
      </w:r>
    </w:p>
    <w:p>
      <w:pPr>
        <w:pStyle w:val="BodyText"/>
      </w:pPr>
      <w:r>
        <w:t xml:space="preserve">Nhưng cậu bán thú nhân đó lại trả lời khiến gã giật mình: "Đại nhân, trưa ngày hôm kia ngài bắt đầu ngủ, chiều hôm qua trưởng lão đã đến một lần, nhưng chúng tôi không gọi tỉnh ngài được. Không còn cách nào khác, ngài ấy đã quay về."</w:t>
      </w:r>
    </w:p>
    <w:p>
      <w:pPr>
        <w:pStyle w:val="BodyText"/>
      </w:pPr>
      <w:r>
        <w:t xml:space="preserve">Tử Xuyên Tú cả kinh, không ngờ bản thân lại ngủ tới ba ngày tổng cộng năm mươi mấy giờ? Đó là chuyện chưa hề xảy ra bao giờ đối với gã. Gã còn chưa kịp nghĩ ra nguyên do gì, cậu bán thú nhân đó đã thúc giục: "Quang Minh đại nhân, trưởng lão của chúng tôi nhất mực chờ ngài, và đã chờ ngài rất lâu rồi..."</w:t>
      </w:r>
    </w:p>
    <w:p>
      <w:pPr>
        <w:pStyle w:val="BodyText"/>
      </w:pPr>
      <w:r>
        <w:t xml:space="preserve">"Biết rồi, ta sẽ ra ngay." Tử Xuyên Tú chỉnh lý lại quần áo, y phục vẫn là thứ mặc trước lúc ngủ, mấy ngày không thay đã bốc mùi rất khó ngửi rồi. Nhìn vào kính, gã thấy mặt đã mọc râu đen xì, đầu tóc rối bời như tổ chim, gã lười không thèm chải, tùy tiện cào vuốt vài cái cho xong.</w:t>
      </w:r>
    </w:p>
    <w:p>
      <w:pPr>
        <w:pStyle w:val="BodyText"/>
      </w:pPr>
      <w:r>
        <w:t xml:space="preserve">Trong phòng khách, Bố Đan và Bố Sâm đang ngồi nghiêm. Tử Xuyên Tú bước ra, ôm quyền xin lỗi: "Không biết sao mà ngủ dữ như vậy, đã nhọc trưởng lão ngài đến thăm, thật là thất lễ rồi." Gã ngầm đánh giá ý định đến thăm của hai người này, hay là bất mãn gã mang quân rời khỏi tiền tuyến, đến yêu cầu gã tiếp tục tác chiến? Nếu thật là như vậy, thì gã thật sự muốn mắng thẳng "con mẹ nó" vào mặt hai người này rồi. Quân mà gã mang theo đã thương vong gần hết, bọn họ còn muốn gì nữa đây? Vì bảo vệ tòa "thánh miếu" đáng chết này, bọn họ định muốn kéo cả Viễn Đông xuống mồ mới thỏa mãn hay sao?</w:t>
      </w:r>
    </w:p>
    <w:p>
      <w:pPr>
        <w:pStyle w:val="BodyText"/>
      </w:pPr>
      <w:r>
        <w:t xml:space="preserve">Vượt ngoài dự liệu của gã, Bố Đan ngồi nghiêm vái dài, đầu suýt mọp sát xuống nền đất. Bố Sâm cũng làm động tác y như vậy.</w:t>
      </w:r>
    </w:p>
    <w:p>
      <w:pPr>
        <w:pStyle w:val="BodyText"/>
      </w:pPr>
      <w:r>
        <w:t xml:space="preserve">Tử Xuyên Tú ngẩn người ra một hồi mới phản ứng lại được. Gã giật mình hỏi: "Trưởng lão, thôn trưởng, các người đang làm gì? Làm đại lễ như vậy ta sao chịu nổi chứ?" Gã vội vã bước tới đỡ hai người dậy.</w:t>
      </w:r>
    </w:p>
    <w:p>
      <w:pPr>
        <w:pStyle w:val="BodyText"/>
      </w:pPr>
      <w:r>
        <w:t xml:space="preserve">Bố Đan trưởng lão không chịu dậy, trầm giọng nói: "Quang Minh các hạ, trong thời khắc nguy cấp nhất, ngài đã chửng cứu thánh miếu của chúng tôi. Ta đại biểu cho toàn thể Tá y tộc xin cảm tạ ngài. Sau này, hễ Quang Minh các hạ có gì sai khiến, Tá y tộc của Viễn Đông phó thang đạo hỏa cũng quyết không chối từ!"</w:t>
      </w:r>
    </w:p>
    <w:p>
      <w:pPr>
        <w:pStyle w:val="BodyText"/>
      </w:pPr>
      <w:r>
        <w:t xml:space="preserve">Bố Đan trưởng lão lại không chịu dậy, hơn nữa còn trầm giọng nói: "Quang Minh các hạ, trong thời khắc nguy cấp nhất, ngài đã chửng cứu thánh miếu của chúng tôi. Ta đại biểu cho toàn thể Tá y tộc hướng ngài cảm tạ. Sau này hệ Quang Minh các hạ có gì sai sử, Viễn Đông Tá y tộc phó thang đạo hỏa quyết không chối từ!" Nói xong, ông ta từ từ thẳng người ngồi dậy.</w:t>
      </w:r>
    </w:p>
    <w:p>
      <w:pPr>
        <w:pStyle w:val="BodyText"/>
      </w:pPr>
      <w:r>
        <w:t xml:space="preserve">Tử Xuyên Tú vội nói: "Trưởng lão ngài nặng lời rồi." Mục đích của gã đến đây coi như đã đạt, nhưng cái giá phải trả chẳng phải là quá đắc hay sao? Gã lại hỏi: "Ma tộc tiến đến đâu rồi? Đến Thiên xích nhai chưa?" Gã đoán chỉ sợ mục đích của đối phương đến đây khẳng định là ma tộc kéo đến gần rồi, cần có người đến chỉ huy tác chiến, chứ nếu không hai lão tiểu tử kiêu ngạo này chạy đến đây quỳ bái gã làm cái gì?</w:t>
      </w:r>
    </w:p>
    <w:p>
      <w:pPr>
        <w:pStyle w:val="BodyText"/>
      </w:pPr>
      <w:r>
        <w:t xml:space="preserve">Sự trả lời của Bố Sâm khiến gã sửng sốt: "Quang Minh đại nhân, ma tộc đã triệt tiêu rồi."</w:t>
      </w:r>
    </w:p>
    <w:p>
      <w:pPr>
        <w:pStyle w:val="BodyText"/>
      </w:pPr>
      <w:r>
        <w:t xml:space="preserve">Tử Xuyên Tú cả kinh há hốc miệng: "Triệt thối rồi?"</w:t>
      </w:r>
    </w:p>
    <w:p>
      <w:pPr>
        <w:pStyle w:val="BodyText"/>
      </w:pPr>
      <w:r>
        <w:t xml:space="preserve">"Đúng vậy, đêm đó ngài đã cấp cho chúng một cú rất trầm trọng, đánh tan cả hai đại đội của chúng..."</w:t>
      </w:r>
    </w:p>
    <w:p>
      <w:pPr>
        <w:pStyle w:val="BodyText"/>
      </w:pPr>
      <w:r>
        <w:t xml:space="preserve">Tử Xuyên Tú ngắt lời Bố Sâm: "Chúng ta chỉ đánh ta một đại đội, đại đội 5 thuộc sư đoàn 73, chẳng phải sao?"</w:t>
      </w:r>
    </w:p>
    <w:p>
      <w:pPr>
        <w:pStyle w:val="BodyText"/>
      </w:pPr>
      <w:r>
        <w:t xml:space="preserve">Bố Đan ho khan: "Quang Minh các hạ, sự tình này nói ra thật là thật xin lỗi. Phía sau đại đội 5 sư đoàn 73 còn có đại đội 6. Đại đội 6 không hề giương cờ, cho nên thám tử của chúng tôi nhận lầm, cho rằng đội ngũ đó chỉ có binh lực một đại đội. Nhân vì thời gian quá khẩn bách, thám tử không thể nghiệm chứng kỹ số lượng, báo tin tức lên chỉ nói có một đại đội 500 người, nhưng thật chất thì chúng có cả nghìn người - Đây là tin tình báo sau khi chúng tôi tra khảo tù binh mới biết được."</w:t>
      </w:r>
    </w:p>
    <w:p>
      <w:pPr>
        <w:pStyle w:val="BodyText"/>
      </w:pPr>
      <w:r>
        <w:t xml:space="preserve">Tử Xuyên Tú hiểu ra, án chiếu theo biên chế của ma tộc, một sư đoàn thường có binh lực khoảng 7 đại đội, hiện giờ cùng một lúc bị gã đánh tan 2 đại đội, hơn nữa lương thảo còn bị thiêu hủy, ma tộc không rõ bán thú nhân có bao nhiêu binh lực, tự nhiên phải rút lui. Chả trách trận chiến đêm đó kịch liệt và tàn khốc như vậy, sự đề kháng của ma tộc so với sự tưởng tượng của gã mạnh hơn nhiều. Bên phía gã chiếm ưu thế xuất kỳ bất ý, lại còn có hơn 50 vị đặc chủng binh của Tú Tự doanh trợ trận, thế mà vẫn chiếm cục diện thảm thắng, thì ra là binh lực của đối phương gấp đôi so với dự liệu.</w:t>
      </w:r>
    </w:p>
    <w:p>
      <w:pPr>
        <w:pStyle w:val="BodyText"/>
      </w:pPr>
      <w:r>
        <w:t xml:space="preserve">Một sai sót nho nhỏ nhưng lại khiến toàn bộ bọn gã chết vì nó. Gã tưởng nhớ đến đồng bạn đã chết đi, thở một hơi dài, không biết nói sao cho phải.</w:t>
      </w:r>
    </w:p>
    <w:p>
      <w:pPr>
        <w:pStyle w:val="BodyText"/>
      </w:pPr>
      <w:r>
        <w:t xml:space="preserve">Bố Sâm phảng phất nhìn ra ý nghĩ của gã, hạ giọng nói: 'Quang Minh đại nhân, trong quá trình chiến đấu đêm đó, có tổng cộng 43 vị nhân loại đệ huynh chiến tử. Hôm nay, chúng tôi đã tìm được thây cốt của họ. Bọn họ vì hãn vệ thánh miếu của chúng tôi mà hi sinh, chúng tôi muốn hạ táng họ dưới lăng viên tại thánh miếu để cho hậu nhân hoài niệm, hi vọng ngài có thể đồng ý."</w:t>
      </w:r>
    </w:p>
    <w:p>
      <w:pPr>
        <w:pStyle w:val="BodyText"/>
      </w:pPr>
      <w:r>
        <w:t xml:space="preserve">Tử Xuyên Tú gật đầu: 'Xin đa tạ." Gã biết đối với những bán thú nhân này, có thể mai táng tại thánh miếu là vinh dự vô cùng cao quý. Lần này bọn họ phá lệ để cho binh sĩ nhân loại không phải tá y tộc này chôn ở đấy, xác thật là có thành ý phi thường, cũng có thể coi là một sự xin lỗi biến tướng.</w:t>
      </w:r>
    </w:p>
    <w:p>
      <w:pPr>
        <w:pStyle w:val="BodyText"/>
      </w:pPr>
      <w:r>
        <w:t xml:space="preserve">Gã đột nhiên nhớ đến một chuyện: 'Thôn trưởng, mắt của ông... có thể nhìn thấy rồi sao?"</w:t>
      </w:r>
    </w:p>
    <w:p>
      <w:pPr>
        <w:pStyle w:val="BodyText"/>
      </w:pPr>
      <w:r>
        <w:t xml:space="preserve">"Ngày hôm trước đã có thể nhìn thấy rồi, y sinh trong thôn nói rằng nhân vì não bị chấn động nên dẫn đến mất khả năng nhìn, từ từ sẽ khôi phục tự nhiên, chỉ có điều nhìn mọi vật còn có điểm mơ hồ."</w:t>
      </w:r>
    </w:p>
    <w:p>
      <w:pPr>
        <w:pStyle w:val="BodyText"/>
      </w:pPr>
      <w:r>
        <w:t xml:space="preserve">Tử Xuyên Tú "vậy à" một tiếng, bảo: "Như vậy quá tốt rồi." Xong không biết phải nói gì cho phải nữa.</w:t>
      </w:r>
    </w:p>
    <w:p>
      <w:pPr>
        <w:pStyle w:val="BodyText"/>
      </w:pPr>
      <w:r>
        <w:t xml:space="preserve">Trời đã hoàng hôn, mây đen ùn len trên trời tây. Những đám hắc vân này ánh hào quang màu tím, thấu qua cửa sổ tre chiếu vào phòng, tạo lên những vệt mơ hồ trên đất, biến ảo không ngừng. Trong phút chốc, Tử Xuyên Tú cảm thấy nhẹ nhõm lạ kỳ, phảng phất như trọng trách mà hắn gánh vác bấy lâu nay được gạt bỏ xuống, thân thể của gã nhất thời có vẻ như chưa thích ưng với sự nhẹ nhõm này.</w:t>
      </w:r>
    </w:p>
    <w:p>
      <w:pPr>
        <w:pStyle w:val="BodyText"/>
      </w:pPr>
      <w:r>
        <w:t xml:space="preserve">"Ma tộc đã rút lui rồi," Tử Xuyên Tú như tự nói với chính mình: "Như vậy là có thể nói, mọi chuyện đều kết thúc hết rồi sao?"</w:t>
      </w:r>
    </w:p>
    <w:p>
      <w:pPr>
        <w:pStyle w:val="BodyText"/>
      </w:pPr>
      <w:r>
        <w:t xml:space="preserve">"Không," Bô Đan khẽ lắc đầu: "Đây chỉ mới là bắt đầu, mọi chuyện mới chỉ bắt đầu."</w:t>
      </w:r>
    </w:p>
    <w:p>
      <w:pPr>
        <w:pStyle w:val="BodyText"/>
      </w:pPr>
      <w:r>
        <w:t xml:space="preserve">Y giải thích, trong lúc Tử Xuyên Tú ngủ mê đi, hình thế bên ngoài đã phát sinh biến hóa rất lớn. Ma tộc xâm phạm đối với Viễn Đông thánh miếu đã dẫn tới sự phẫn nộ cực đại của dân chúng các vùng. Tin tức này truyền ra, Đắc Á, Y lý á, Cổ Địch tát, Phục luân, Phục danh khắc... tổng cộng 11 Viễn đông hành tỉnh, thậm chí bao quát cả Đỗ Toa hành tỉnh của Viễn Đông tổng đốc phủ cùng bạo phát sự tao loạn đại quy mô trong dân chúng. Ma tộc trú quân đang dốc hết toàn lực trấn áp một cách tàn khốc.</w:t>
      </w:r>
    </w:p>
    <w:p>
      <w:pPr>
        <w:pStyle w:val="BodyText"/>
      </w:pPr>
      <w:r>
        <w:t xml:space="preserve">Và tiếp nhận được lời thỉnh cầu tăng viện của thánh miếu, sư đoàn 3 và 7 cùng các cánh quân khác của Viễn Đông đã phát động binh biến thoát khỏi sự khống chế của ma tộc quân quan, đang từ bốn phương tám hướng kéo tới chửng cứu thánh miếu. Nhưng khi ma tộc tiếp được tin báo cáo từ sư đoàn 73, đã phái khiển binh lực tăng viện kéo đến Vân tỉnh. Quân đội hai bên tạo ngộ dọc đường, quấn lấy nhau, từ va chạm nhẹ dẫn đến đánh đấu, rồi cuối cùng phát sinh thành hỗn chiến đại quy mô.</w:t>
      </w:r>
    </w:p>
    <w:p>
      <w:pPr>
        <w:pStyle w:val="BodyText"/>
      </w:pPr>
      <w:r>
        <w:t xml:space="preserve">Từ rừng rậm Duy Tư Đổ cạnh Vân tỉnh cho đến Minh Tư Khắc hành tỉnh, Ngỏa Cách hành tỉnh, Y lý á cùng các hành tỉnh khác, Viễn đông quân đội phản biến đang phân tán thành mấy nơi, cùng ma tộc tiến hành hỗn chiến xen kẻ như răng sói. Nhưng tình hình hiện tại không cho phép lạc quan, bợi vì quân đội Viễn Đông vội vã bị đưa vào vòng chiến, bọn họ khuyết thiếu chỉ huy và tổ chức thống nhất. Các cánh quân chia nhau tự chiến đấu, một khi ma tộc phản ứng lại được, sẽ nhanh chóng rút khỏ trạng thái hỗ chiến này, tổ chức lại và dễ dàng đánh tan, tiêu diệt họ.</w:t>
      </w:r>
    </w:p>
    <w:p>
      <w:pPr>
        <w:pStyle w:val="BodyText"/>
      </w:pPr>
      <w:r>
        <w:t xml:space="preserve">Tử Xuyên Tú không dám tin: "Đã khai chiến rồi sao?"</w:t>
      </w:r>
    </w:p>
    <w:p>
      <w:pPr>
        <w:pStyle w:val="BodyText"/>
      </w:pPr>
      <w:r>
        <w:t xml:space="preserve">Bố Đan gật đầu khẳng định: "Đúng vậy, chiến tranh đã bắt đầu rồi."</w:t>
      </w:r>
    </w:p>
    <w:p>
      <w:pPr>
        <w:pStyle w:val="BodyText"/>
      </w:pPr>
      <w:r>
        <w:t xml:space="preserve">Tử Xuyên Tú vỗ vỗ đầu mình, cả kinh phi thường, không ngờ bản thân chỉ ngủ một giấc mà thế giới bên ngoài đã phát sinh biến hóa trở trời lật đất như thế rồi.</w:t>
      </w:r>
    </w:p>
    <w:p>
      <w:pPr>
        <w:pStyle w:val="BodyText"/>
      </w:pPr>
      <w:r>
        <w:t xml:space="preserve">"Quang Minh đại nhân, tình hình phi thường nguy cấp, ma tộc đang từ tứ diện bát phương điều tập quân đội, toan tính dẹp sạch cuộc khởi nghĩa của chúng ta từ trong manh nha. Quân đội Viễn Đông bị rơi vào hỗn chiến đó không những là tử đệ binh kiên định trung thành nhất đối với thánh miếu, mà còn là lực lượng trung kiên và tinh nhuệ của Viễn Đông dân tộc. Một khi những cánh quân này bị tiêu diệt, tổn thất sẽ lớn phi thường," Bố Đan dừng lại một chút, thần sắc hiệnra vẻ khẩn cấp và lo lắng: "- là thứ mà chúng tôi không thể chịu đựng nổi."</w:t>
      </w:r>
    </w:p>
    <w:p>
      <w:pPr>
        <w:pStyle w:val="BodyText"/>
      </w:pPr>
      <w:r>
        <w:t xml:space="preserve">Tử Xuyên Tú lặng lẽ gật đầu, biểu kỳ lý giải ý tứ của y. Gã đương nhiên minh bạch, vô luận là trên chiến trường hay trong đấu tranh chính trị, có một chi quân đội trung thành đối với mình, cho dù là một lực lượng vũ trang nhỏ nhất, cũng rất khác xa đối với tình trạng tay không tấc sắt. Đặc biệt là trong tình hình hiện tại, nếu như có thể tổ chức lại cánh quân đó một cách hoàn hảo, huấn luyện đủ đầy, bảo tồn các tử đệ binh lại, thì chẳng khắc gì chuẩn bị cho Viễn Đông đại khởi nghĩa toàn bộ thuốc nổ và mồi lửa. Không có họ, phải ở dưới sự thống trị và giám thị nghiêm mật của ma tộc tổ kiến một chi quân đội, thì độ khó dường như không thể vượt qua. Nhưng mà, gã không thể nào hiểu Bố Đan trưởng lão vì sao lại đem những chuyện đó nói với gã.</w:t>
      </w:r>
    </w:p>
    <w:p>
      <w:pPr>
        <w:pStyle w:val="BodyText"/>
      </w:pPr>
      <w:r>
        <w:t xml:space="preserve">"Vậy thì trưởng lão, ý tứ của ngài là..."</w:t>
      </w:r>
    </w:p>
    <w:p>
      <w:pPr>
        <w:pStyle w:val="BodyText"/>
      </w:pPr>
      <w:r>
        <w:t xml:space="preserve">"Chúng tôi không thiếu cái gì cả, chúng tôi có quân đội, chúng tôi có lương thực sung túc, chúng tôi có nhân dân ủng hộ chúng tôi. Cái duy nhất mà chúng tôi thiếu đó là một vị thống soái quả cảm. Hôm qua, các sư đoàn liên hợp phái tín sứ đến, các đoàn đội trưởng đều yêu cầu chúng tôi phái cấp cho họ một vị lĩnh tụ có thể thống soái toàn quân."</w:t>
      </w:r>
    </w:p>
    <w:p>
      <w:pPr>
        <w:pStyle w:val="BodyText"/>
      </w:pPr>
      <w:r>
        <w:t xml:space="preserve">Tử Xuyên Tú nhíu mày: "Chẳng lẽ trong các đoàn đội quân khởi nghĩa không tìm được vị quân quan nào thích hợp đảm nhiêm thủ lĩnh hay sao?"</w:t>
      </w:r>
    </w:p>
    <w:p>
      <w:pPr>
        <w:pStyle w:val="BodyText"/>
      </w:pPr>
      <w:r>
        <w:t xml:space="preserve">Bố Đan cười nhẹ: "Quang Minh các hạ, ngài cũng nên biết, quân đội của chúng tôi tiền thân là vì gấp rút phản kháng Tử Xuyên gia mà tổ kiến thành, những thành viên của nó dường như đều là nông dân ở các hương thôn, còn quân quan chỉ là các thôn trưởng và trưởng lão các thôn. Giữa họ không hề khuyết thiếu những anh hùng hảo hán có thể trảm tướng đoạt kỳ, cũng không khuyết thiếu mãnh tướng hãm trận xung phong - đúng vậy, những người như vậy chúng tôi không khuyết.</w:t>
      </w:r>
    </w:p>
    <w:p>
      <w:pPr>
        <w:pStyle w:val="BodyText"/>
      </w:pPr>
      <w:r>
        <w:t xml:space="preserve">"Chúng tôi chỉ khuyết nhân vật thống soái. Y nên nhận được sự giáo dục về quân sự chuyên nghiệp và chánh quy hóa, biết thao lược, biết như thế nào tổ chức hậu cần và bổ cấp, có thể nghĩ đến toàn cục, bình tĩnh đánh giá tình thế, hơn nữa ý chí phải kiên định, lãnh khốc vô tình.... Tổng cộng lại mà nói, thì đó phải là một nhân vật toàn tài! Loại người này trong đội ngũ của chúng tôi chỉ sợ rất khó mà tìm được.</w:t>
      </w:r>
    </w:p>
    <w:p>
      <w:pPr>
        <w:pStyle w:val="BodyText"/>
      </w:pPr>
      <w:r>
        <w:t xml:space="preserve">"Thú thật với ngài, Quang Minh các hạ, các đoàn đội trưởng tham gia khởi nghĩa đó ta đều nhận thức. Bối Đặc La là một tên phế vật, hắn vốn là một thôn trưởng, cùng các hương thân ở cửa thôn phơi nắng nói chuyện phiếm thì thích hợp, chứ còn làm quân nhân chuyên nghiệp thì không hề.</w:t>
      </w:r>
    </w:p>
    <w:p>
      <w:pPr>
        <w:pStyle w:val="BodyText"/>
      </w:pPr>
      <w:r>
        <w:t xml:space="preserve">"Duy Lạp là một quân quan hạ cấp ưu tú, nhưng không thích hợp đảm nhiệm thống soái toàn quân. Hắn không có đầu óc gì, suốt ngày cứ chờ người khác ra lệnh cho hắn. Nếu như cần hắn dùng đầu óc của mình suy nghĩ, hắn cẳn bản không thể rõ thái dương là từ đâu mà mọc ra."</w:t>
      </w:r>
    </w:p>
    <w:p>
      <w:pPr>
        <w:pStyle w:val="BodyText"/>
      </w:pPr>
      <w:r>
        <w:t xml:space="preserve">"Bố Lan, thuận tiện nói luôn, nó là cháu của ta, anh hùng khí khái thì có thừa, nhưng lại lòng dạ yếu mềm, ngu xuẩn cùng cực. Hắn còn không biến hiện giờ chúng ta đang lập vào cuộc chiến tranh theo dạng nào. Trong trường chiến đấu ngươi chết thì ta sống, không có đạo nghĩa nào đáng nói, càng tàn khốc càng tốt, cần phải đại khai sát giới, tuyệt không khoan dung, tuyệt không thương xót - Hắn không hiểu cái đó, trong đầu chỉ toàn là những thứ lễ nghi phải đưa tay ra bắt địch nhân trước khi quyết đấu. Nếu như để hắn làm chỉ huy, chúng ta sẽ chết rất thảm.</w:t>
      </w:r>
    </w:p>
    <w:p>
      <w:pPr>
        <w:pStyle w:val="BodyText"/>
      </w:pPr>
      <w:r>
        <w:t xml:space="preserve">"Hơn nữa, còn có một điểm khác rất trọng yếu, là ba vị đoàn đội trưởng đều không hề phục nhau, ai cũng không cam tâm nhận kẻ vốn bằng cấp với mình làm thượng ti. Muốn làm thủ lãnh của họ, tất phải là một vị có uy vọng, kiến thức quảng bác, và ưu tú hơn họ nhiều, như vậy họ mới phục."</w:t>
      </w:r>
    </w:p>
    <w:p>
      <w:pPr>
        <w:pStyle w:val="BodyText"/>
      </w:pPr>
      <w:r>
        <w:t xml:space="preserve">Tử Xuyên Tú mỉm cười, lần này gã đã lĩnh giáo được ngôn từ sắc bén của Bố Đan. Y khi bình phẩm đặc điểm của người ta tuy dùng lời không nhiều, nhưng vừa châm tới là thấy máu, không hề dung tình.</w:t>
      </w:r>
    </w:p>
    <w:p>
      <w:pPr>
        <w:pStyle w:val="BodyText"/>
      </w:pPr>
      <w:r>
        <w:t xml:space="preserve">"Ta hiểu rõ rồi, nếu như muốn thỏa mãn điều kiện đó, ta thấy chỉ có trưởng lão ngài tự thân đi mới được. Ngài trước đó là đầu não của chủng tộc liên hợp quân, là thượng cấp cũ của họ, ngài đi, bọn họ nhất định sẽ phục tùng."</w:t>
      </w:r>
    </w:p>
    <w:p>
      <w:pPr>
        <w:pStyle w:val="BodyText"/>
      </w:pPr>
      <w:r>
        <w:t xml:space="preserve">Bố Đan thở dài, không lên tiếng. Bố Sâm ngồi cạnh đó vội giải thích: "Quang Minh đại nhân, ngài có thể là không biết, tình trạng thân thể của trưởng lão chúng tôi... không tốt tí nào, hơn nữa trước đây trong chiến tranh với Tử Xuyên gia, người đã thụ thương. Bây giờ để người tiếp tục sinh hoạt trong chốn nhung mã binh đao thế này, thân thể và tinh lực của người không thể nào chịu nổi. Chính vì nguyên nhân này mà người xưa kia buộc phải li khai chủng tộc liên hợp quân."</w:t>
      </w:r>
    </w:p>
    <w:p>
      <w:pPr>
        <w:pStyle w:val="BodyText"/>
      </w:pPr>
      <w:r>
        <w:t xml:space="preserve">Tử Xuyên Tú cả kinh nhìn kỹ lại làn da trắng nhợt của Bố Đan, sắc mặt của y không có tí máu, trắng đến kinh người. Gã bấy giờ mới phát hiện, so với mấy ngày trước, màu da của Bố Đan bây giờ dường như nhợt nhạt hơn. Dưới da dường như có thể thấy huyết địch đang lưu động trong huyết quản, trong não của gã không khỏi hiện lên một danh từ ghê người: bệnh bạch huyết (ung thư máu). Tử Xuyên Tú ẩn ước minh bạch rằng vị danh tướng đã từng lĩnh quân đánh bại quân thảo phạt của Tử Xuyên gia thì ra là một người thân mang cố tật, chẳng trách trong lúc ma tộc tiến phạm nguy hiểm cùng cực, y không hề tự thân lĩnh binh, mà phải dựa vào Bố Sâm và gã xuất chiến.</w:t>
      </w:r>
    </w:p>
    <w:p>
      <w:pPr>
        <w:pStyle w:val="BodyText"/>
      </w:pPr>
      <w:r>
        <w:t xml:space="preserve">Tử Xuyên Tú mơ màng gật đầu: "Hiểu rồi, trường lão, vậy ý tứ của ngài đến tìm ta là..." Dương như gã đã đoán được, nhưng không dám tin.</w:t>
      </w:r>
    </w:p>
    <w:p>
      <w:pPr>
        <w:pStyle w:val="BodyText"/>
      </w:pPr>
      <w:r>
        <w:t xml:space="preserve">Bố Đan và Bố Sâm đưa mắt nhìn nhau, Bố Đan lên tiếng: "Chúng tôi hi vọng Quang Minh các hạ ngài có thể trợ giúp chúng tôi đảm nhiệm thống soái của Tây bắc chiến khu và trung bộ chiến khu, bao quát Minh Tư Khắc, Ngõa Cách, Đắc A, Y Lí Á .... gồm chín hành tỉnh, toàn quyền chỉ huy quân đội Tá Y tộc ở nơi đó kháng kích nền bạo chánh của ma tộc!"</w:t>
      </w:r>
    </w:p>
    <w:p>
      <w:pPr>
        <w:pStyle w:val="BodyText"/>
      </w:pPr>
      <w:r>
        <w:t xml:space="preserve">"Nhưng mà ta không phải là tộc nhân của Tá Y tộc a!"</w:t>
      </w:r>
    </w:p>
    <w:p>
      <w:pPr>
        <w:pStyle w:val="BodyText"/>
      </w:pPr>
      <w:r>
        <w:t xml:space="preserve">"Quang Minh các hạ, ngài là người thế nào chúng tôi đều có nghe khá kỹ. Đức Luân cùng mấy chục thôn trưởng và trưởng lão tiến cử ngài, đảm bảo nói ngài là bằng hữu tốt của Tá y tộc chúng tôi. Trong cuộc chiến bảo vệ thánh miếu, ngài và bộ hạ của ngài không vì bất kỳ lợi ích gì đã dục huyết phấn chiến, dũng cảm hãn vệ thánh miếu của chúng tôi. Điều này chứng minh ngài là bằng hữu chân chính của Tá y tộc chúng tôi. Chúng tôi tín nhiệm ngài.</w:t>
      </w:r>
    </w:p>
    <w:p>
      <w:pPr>
        <w:pStyle w:val="BodyText"/>
      </w:pPr>
      <w:r>
        <w:t xml:space="preserve">"Hơn nữa, trong lần tác chiến này, biểu hiện của ngài cho thấy tài năng quân sự xuất sắc, với binh lực cực ít đánh bại đại đội ma tộc. Chúng tôi biết quá khứ của ngài, ngài đã từng là thống soái quân đoàn của Tử Xuyên gia, có kinh nghiệm quân sự phong phú, hơn nữa chiến tích hiển hách phi thường; Ngài thích sát Bình Tĩnh hầu, chứng minh ngài và ma tộc ở thế không đội trời chung. Đồng thời ngài lại bị Tử Xuyên gia thông tập, biến thành phạm nhân bị săn đầu treo thưởng. Như vậy ngài và Tử Xuyên gia cũng không có qua lại gì. Một nhân tài xuất sắc như ngài chính là thống soái mà chúng tôi cần."</w:t>
      </w:r>
    </w:p>
    <w:p>
      <w:pPr>
        <w:pStyle w:val="BodyText"/>
      </w:pPr>
      <w:r>
        <w:t xml:space="preserve">Tử Xuyên Tú hít sâu một hơi, đem mọi ý nghĩ bài xuất ra ngoài não. Gã bình tĩnh nói: "Trưởng lão, ta rất cảm tạ sự coi trọng của ngài, nhưng có vài vấn đề mà ngài chẳng hay đã suy nghĩ qua chưa? Thứ nhất, ta không phải là nguời trong tộc Tá y, đảm nhiệm chức thống soái của quân đội do người của Tá y tộc tổ thành có thích hợp hay không? Thứ hai, giống như ngài vừa nói, ta là đại địch thâm cừu đại hận của ma tộc, ma tộc hận ta thấu xương, một lòng một dạ muốn lấy mạng của ta, một khi biết ta là thống soái, bọn chúng sẽ không tiếc thứ gì toàn lực đánh giết chúng ta, tuyệt không đồng ý đàm phán và thỏa hiệp với chúng ta. Thứ ba, cũng giống y như vậy, nhân vì ta là phản đồ của Tử Xuyên gia, phía gia tộc sẽ xem chúng ta là địch, nếu làm như vậy thì là thế lưỡng diện thụ địch, đối với sự tráng đại và phát triển của chúng ta vô cùng bất lợi."</w:t>
      </w:r>
    </w:p>
    <w:p>
      <w:pPr>
        <w:pStyle w:val="BodyText"/>
      </w:pPr>
      <w:r>
        <w:t xml:space="preserve">Bố Đan ho khẽ: "Quang Minh Tú, nói thật, những điều ngài nói chúng ta đều suy nghĩ rất kỹ. Liên hợp thủ lĩnh 13 bộ tộc Tá y của Viễn Đông đã hội nghị thụ quyền cho ta, trong trạng thái khẩn cấp, ta có thể đại biểu toàn bộ liên hợp hội nghị, có quyền lực hành sự miễn sao cho thích hợp nhất. Hiện giờ chính là tình huống khẩn cấp đó, ta nhậm mệnh ngài làm thống soái đảm nhiệm quân đội, ngài là thống soái hợp pháp của quân đội, trên trình tự cũng hoàn toàn hợp pháp. Hơn nữa để người ngoại tộc đảm nhiệm thống soái của quân đội, sự tình này tuy trước đây đã có tiền lệ, ví dụ như...." Nói đến đây, Bố Đan hơi dừng lại một chút, rồi nói tiếp: "Nói chung chẳng có gì không thích hợp."</w:t>
      </w:r>
    </w:p>
    <w:p>
      <w:pPr>
        <w:pStyle w:val="BodyText"/>
      </w:pPr>
      <w:r>
        <w:t xml:space="preserve">Tử Xuyên Tú và Bố Sâm đều hiểu rõ, cái gọi là "tiền lệ" này thật ra là chỉ Lôi Hồng, đã từng là lĩnh tụ của toàn bộ các chủng tộc Viễn Đông, nhưng cái tiền lệ này quá khiến con người ta hổ thẹn, cho nên ý cố gắng lược bớt không nói đến.</w:t>
      </w:r>
    </w:p>
    <w:p>
      <w:pPr>
        <w:pStyle w:val="BodyText"/>
      </w:pPr>
      <w:r>
        <w:t xml:space="preserve">"Nếu như trong quân quan hay binh sĩ có ai không phục tùng mệnh lệnh của ngài, ngài có thể án chiếu theo quân pháp xử trí chúng, không cần khách khí đâu. Quân không nói với ngài, Bố Sâm sẽ theo ngài thượng nhậm, đảm nhiệm chức phó cho ngài. Hắn sẽ chi trì ngài, toàn lực bảo vệ uy tín của ngài. Điều này ngài không cần phải lo."</w:t>
      </w:r>
    </w:p>
    <w:p>
      <w:pPr>
        <w:pStyle w:val="BodyText"/>
      </w:pPr>
      <w:r>
        <w:t xml:space="preserve">Bố Sâm gật đầu với Tử Xuyên Tú. Tử Xuyên Tú mỉm cười đáp lễ, lòng hiểu rõ tuy Bố Đan nói rõ là "tuyệt đối tín nhiệm" nhưng vẫn còn đặc biệt an bài Bố Sâm đến quản chế và giám thị gã. Nhưng mà để ột vị dị tộc chưa quen biết được bao nhiêu ngày đảm nhiệm chức vụ trong yếu như vậy, ít nhiều cũng khiến người ta không an tâm, đó chẳng qua là thường tình của con người. Nghĩ như thế, Tử Xuyên Tú lập tức tâm bình khí hòa ngay.</w:t>
      </w:r>
    </w:p>
    <w:p>
      <w:pPr>
        <w:pStyle w:val="BodyText"/>
      </w:pPr>
      <w:r>
        <w:t xml:space="preserve">"Ngoài ra, vấn đề mà ngài nói còn lại, Quang Minh Tú, danh thanh của ngài xác thật là qua lớn, ma tộc đã coi ngài như cây đinh trong mắt, cái gai trong thịt, Tử Xuyên gia cũng thông tập ngài, như vậy rõ ràng là không tốt rồi. Chúng tôi đã nghĩ ra một biện pháp giải quyết, cải đổi danh tự của ngài một chút, và đối với lai lịch của ngài chúng tôi sẽ coi là cơ mật tối cao, ngoại trừ rất ít người biết, không ai được quyền hiểu rõ, như vậy được không?"</w:t>
      </w:r>
    </w:p>
    <w:p>
      <w:pPr>
        <w:pStyle w:val="BodyText"/>
      </w:pPr>
      <w:r>
        <w:t xml:space="preserve">Tử Xuyên Tú ngẩn người: "Cải danh? Đó cũng là biện pháp hay, không biết cải thành danh tự gì?"</w:t>
      </w:r>
    </w:p>
    <w:p>
      <w:pPr>
        <w:pStyle w:val="BodyText"/>
      </w:pPr>
      <w:r>
        <w:t xml:space="preserve">"Sửa đội không nhiều, Đức Luân cùng bọn chúng gọi ngài là Quang Minh Tú, ta chỉ cải sửa một từ, sau này, chúng ta sẽ xưng hộ với ngài là Quang Minh Vương. Đối với bên ngoài, chúng tôi sẽ xưng hô với ngài là Quang Minh ĐiệN Hạ, như vậy cũng phù hợp với thân phận thống soái toàn quân của ngày. Cái hay là có thể mê hoặc ma tộc, có lợi ở việc hiệu triệu dân chúng, ngài thấy thế nào?"</w:t>
      </w:r>
    </w:p>
    <w:p>
      <w:pPr>
        <w:pStyle w:val="BodyText"/>
      </w:pPr>
      <w:r>
        <w:t xml:space="preserve">"Quang minh vương, Quang minh vương..." Tử Xuyên Tú ngầm lập lại danh tự này mấy lần. Gã nhớ lại 300 năm trước, đã từng có một quốc gia cũng mang tên đó, với cờ xí tung bay khắp đại lục, với lãnh thổ rộng vô biên, bốn biển thống nhất, rồi khói bụi ngất trời chiến giáp và hoàng gia kỵ sĩ bị phá nát, chiến kỳ điêu linh, chiến mã hí rền... Mỹ nữ băng tiêu ngọc vẫn theo truyền thuyết, cung điện bốc cháy, mặt trời đỏ hồng từ từ hạ xuống trời tây.</w:t>
      </w:r>
    </w:p>
    <w:p>
      <w:pPr>
        <w:pStyle w:val="BodyText"/>
      </w:pPr>
      <w:r>
        <w:t xml:space="preserve">Một quốc gia cường thịnh rồi tiêu vong, 500 quang vinh và mộng tưởng.... chỉ trong chớp mắt, lịch sử huy hoàng và tráng lệ vụt qua đầu óc Tử Xuyên Tú.</w:t>
      </w:r>
    </w:p>
    <w:p>
      <w:pPr>
        <w:pStyle w:val="BodyText"/>
      </w:pPr>
      <w:r>
        <w:t xml:space="preserve">Tử Xuyên Tú mỉm cười: "Quang minh vương? Đây là một cái tên không tệ."</w:t>
      </w:r>
    </w:p>
    <w:p>
      <w:pPr>
        <w:pStyle w:val="Compact"/>
      </w:pPr>
      <w:r>
        <w:t xml:space="preserve">-o0o-</w:t>
      </w:r>
      <w:r>
        <w:br w:type="textWrapping"/>
      </w:r>
      <w:r>
        <w:br w:type="textWrapping"/>
      </w:r>
    </w:p>
    <w:p>
      <w:pPr>
        <w:pStyle w:val="Heading2"/>
      </w:pPr>
      <w:bookmarkStart w:id="62" w:name="chương-1"/>
      <w:bookmarkEnd w:id="62"/>
      <w:r>
        <w:t xml:space="preserve">40. Chương 1</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8: Phong hỏa liệu nguyên</w:t>
      </w:r>
    </w:p>
    <w:p>
      <w:pPr>
        <w:pStyle w:val="BodyText"/>
      </w:pPr>
      <w:r>
        <w:t xml:space="preserve">-----oo0oo-----</w:t>
      </w:r>
    </w:p>
    <w:p>
      <w:pPr>
        <w:pStyle w:val="BodyText"/>
      </w:pPr>
      <w:r>
        <w:t xml:space="preserve">Chương 1</w:t>
      </w:r>
    </w:p>
    <w:p>
      <w:pPr>
        <w:pStyle w:val="BodyText"/>
      </w:pPr>
      <w:r>
        <w:t xml:space="preserve">Nhóm dịch: Tú Xuyên</w:t>
      </w:r>
    </w:p>
    <w:p>
      <w:pPr>
        <w:pStyle w:val="BodyText"/>
      </w:pPr>
      <w:r>
        <w:t xml:space="preserve">Sưu Tầm by nguoibantot8 --- 4vn.eu</w:t>
      </w:r>
    </w:p>
    <w:p>
      <w:pPr>
        <w:pStyle w:val="BodyText"/>
      </w:pPr>
      <w:r>
        <w:t xml:space="preserve">"Cảnh báo!" Lính canh ở phía sau chạy ầm ầm đuổi theo đội ngũ trên đại lộ. Có thể nghe rõ tiếng khịt khịt hít không khí vào phế quản của hắn. Hắn lớn tiếng hô: "Ma tộc kỵ binh đến rồi!"</w:t>
      </w:r>
    </w:p>
    <w:p>
      <w:pPr>
        <w:pStyle w:val="BodyText"/>
      </w:pPr>
      <w:r>
        <w:t xml:space="preserve">Đội ngũ hành quân của bán thú nhân tức thời hỗn loạn, trên trời mưa tuyết mông lung, phủ lên một tầng bạch vụ. Trên bình tuyến ở phía sau, xuất hiện hắc tuyến mới đầu mơ hồ rồi nhanh chóng khuyếch đại. Bên tai họ bắt đầu nghe được thanh âm của tiếng vó ngựa dẫm mạnh trên đường.</w:t>
      </w:r>
    </w:p>
    <w:p>
      <w:pPr>
        <w:pStyle w:val="BodyText"/>
      </w:pPr>
      <w:r>
        <w:t xml:space="preserve">Đây là một phân đội bán thú nhân bị lạc hàng ngũ. Nhìn đám ma tộc kỵ binh đang đến gần, bọn họ hoảng loạn hẳn lên. Các sĩ binh đưa nhau run giọng hỏi lẫn nhau: "Nên làm thế nào đây?" "Chúng ta sẽ không còn mạng rồi!"</w:t>
      </w:r>
    </w:p>
    <w:p>
      <w:pPr>
        <w:pStyle w:val="BodyText"/>
      </w:pPr>
      <w:r>
        <w:t xml:space="preserve">Quan chỉ huy của đội ngũ là một bán thú nhân quân quan già cả. Ông ta do dự không quyết, không có chủ ý là nên làm thế nào: lập tức đề kháng hay là nhanh chóng tan hàng rã ngủ, chia nhau bỏ chạy? Vậy bản thân sao có thể ăn nói được với trưởng quan đây? Một phân đội 100 người thế là không còn nữa hay sao? Ông ta ho khan một tiếng, cuối cùng hạ quyết tâm: "Các con, cầm vũ khí lên, bảo vệ thánh miếu của chúng ta!"</w:t>
      </w:r>
    </w:p>
    <w:p>
      <w:pPr>
        <w:pStyle w:val="BodyText"/>
      </w:pPr>
      <w:r>
        <w:t xml:space="preserve">"Bảo vệ thánh miếu của chúng ta!" Các binh sĩ cố lấy hết dũng khí hồi âm hưởng ứng lời ông ta. Bọn họ chiếm cứ hai bên đạo lộ, giương cung liệt trận chuẩn bị nghênh đánh ma tộc kỵ binh truy kích.</w:t>
      </w:r>
    </w:p>
    <w:p>
      <w:pPr>
        <w:pStyle w:val="BodyText"/>
      </w:pPr>
      <w:r>
        <w:t xml:space="preserve">Kỵ binh của địch càng lúc càng đến gần, trong mưa tuyết mông lung, binh mã kéo ào ạt tới hàng nghìn. Chúng giống như ma linh từ địa ngục xuất hiện trên mặt đất, đến để chém giết, tiêu diệt mọi thứ. Không biết là do tác dụng tâm lý, mọi người phảng phất như nhìn thấy miệng mũi nanh ác của ma tộc binh cùng tiếng gầm gào đầy khủng bố.</w:t>
      </w:r>
    </w:p>
    <w:p>
      <w:pPr>
        <w:pStyle w:val="BodyText"/>
      </w:pPr>
      <w:r>
        <w:t xml:space="preserve">Lúc này đội trưởng đã cải biến chủ ý. Địch nhân quá nhiều, không cần để các tiểu tử này hi sinh vô vị! Ông ta phát xuất một tiếng quát thật lớn: "Lui! Chúng ta mau lui! Mau, chúng ta đi!"</w:t>
      </w:r>
    </w:p>
    <w:p>
      <w:pPr>
        <w:pStyle w:val="BodyText"/>
      </w:pPr>
      <w:r>
        <w:t xml:space="preserve">Đội ngũ ảo một cái tản mát, sự khủng khiếp khống chế tâm linh của sĩ binh, mọi người cố tộc lực chạy về phía trước đại lộ, toan tính tránh đi đám tử thần đáng sợ phía sau. Ma tộc kỵ binh ở đầu trận bạo phát một tràng cười cuồng dại điếc tai, có kẻ quát lớn: "Ngõa cách lạp! (giết!)"</w:t>
      </w:r>
    </w:p>
    <w:p>
      <w:pPr>
        <w:pStyle w:val="BodyText"/>
      </w:pPr>
      <w:r>
        <w:t xml:space="preserve">"Ngõa cách lạp!" Các kỵ binh hò hét kinh thiên động địa, bọn chúng chẳng phí lực đuổi kịp đội ngũ bán thú nhân, vừa cười điên cuồng vừa dùng mã đao chém từ sau lưng đám binh sĩ bán thú nhân đang chạy. Tiếng gào thảm liên tục phát ra, máu tươi đỏ làm nhuộm hồng tuyết trắng. Đội trưởng thấy bỏ chạy vô ích, liền mang theo các binh sĩ trung thành nhất ngăn ở trung ương đại lộ, toan tính ngăn ma tộc kỵ binh yểm hộ cho những người khác triệt thối. Nhưng chỉ sau một đợt xung phong, mấy bán thú nhân đó đã bị luồng thủy triều đen nuốt gọn. Vó ngựa ngợp trời giẫm đạp lên thân thể họ, họ phát ra những tiếng kêu thảm thê lệ, nhưng thanh âm càng lúc càng nhỏ dần, cuối cùng nhỏ không còn nghe thấy gì nữa. Kỵ binh tiếp tục truy kích, đua nhau khoe khoang những đao thức độc đáo, chém cho các bán thú nhân tán loạn đó máu chảy thành sông.</w:t>
      </w:r>
    </w:p>
    <w:p>
      <w:pPr>
        <w:pStyle w:val="BodyText"/>
      </w:pPr>
      <w:r>
        <w:t xml:space="preserve">Có lúc bọn chúng cố ý chậm tốc độ lại, nhìn bán thú nhân do bị khiếp sợ điều khiển, cố hết sức lực toàn thân chạy như điên lần cuối cùng, không ngừng ngã chỏng gọng trên đại lộ đầy bùn, quay đầu nhìn với gương mặt rúp ró khiếp sợ... Những điều này khiến cho các ma tộc kỵ binh giết người như ma cảm thấy khoái lạc vô cùng. Chúng cứ nhìn cho đến khi bán thú nhân không thể chạy được nữa chỉ còn nằm mẹp trên đất hoặc lếch từng chút một, hoặc ma tộc binh cảm thấy chán "món đồ chơi" này rồi, nên thẳng thừng xông lên chém đứt tứ chi của đối phương, sau đó phóng ngựa giẫm đạp họ thành đám thịt vụn.</w:t>
      </w:r>
    </w:p>
    <w:p>
      <w:pPr>
        <w:pStyle w:val="BodyText"/>
      </w:pPr>
      <w:r>
        <w:t xml:space="preserve">Các bán thú nhân chạy vào thảo nguyên hai bên đại lộ cũng không thể thoát ách vạn. Trong tơời tiết mùa đông, cỏ cây xơ xác căn bản khôn ggiúp họ che giấu được gì. Ma tộc phân binh thành các tiểu đội đuổi theo, bắt từng người họ dùng dây trói lại kéo về, rồi chẳng tiếc thương gì dùng ngựa kéo họ qua những con đường đầy đá và gai nhọn, phóng tới các tòa thành thị và hương thôn.</w:t>
      </w:r>
    </w:p>
    <w:p>
      <w:pPr>
        <w:pStyle w:val="BodyText"/>
      </w:pPr>
      <w:r>
        <w:t xml:space="preserve">truyện cập nhật nhanh nhất tại chấm</w:t>
      </w:r>
    </w:p>
    <w:p>
      <w:pPr>
        <w:pStyle w:val="BodyText"/>
      </w:pPr>
      <w:r>
        <w:t xml:space="preserve">Ma tộc binh xuyên qua từng hộ trong thôn tuyên cáo: "Những tên phản loạn này cô phụ trọng ân của thần hoàng bệ hạ, bối bạn thần tộc vĩ đại, đây chính là kết cục của chúng!" Bọn chúng chỉ vào những đám máu thịt bầy nhầy sau ngựa, tuyên xưng đó là tù binh bắt từ khởi nghĩa quân.</w:t>
      </w:r>
    </w:p>
    <w:p>
      <w:pPr>
        <w:pStyle w:val="BodyText"/>
      </w:pPr>
      <w:r>
        <w:t xml:space="preserve">Người bình dân các tộc cố mở mắt nhìn, phụ nữ thì mắt nhòe lệ, nhưng không dám để cho rơi xuống, nắm đấm của nam nhân thì xiết kêu răng rắc, mắt phún lửa giận. Vào cuối nam 780 này, nhiệt huyết đỏ hồng của chí sĩ đã tràn khắp cả Viễn đông. Khởi nghĩa do thánh miếu phát động dưới sự trấn áp tàn khốc của ma tộc đã bị đả kích thảm trọng.</w:t>
      </w:r>
    </w:p>
    <w:p>
      <w:pPr>
        <w:pStyle w:val="BodyText"/>
      </w:pPr>
      <w:r>
        <w:t xml:space="preserve">Ngay từ tháng sáu năm 780, sự thống trị của ma tộc ở Viễn Đông đã xuất hiện xu thế bất ổn. Nhân vì bọn chúng vô cùng bạo ngược, dân chúng các tộc oán than khắp nơi. Do xảy ra nạn đói, các vùng đất đua nhau bạo phát những vụ ao động và dân biến quy mô to nhỏ khác nhau, nhưng nhanh chóng bị quân đội ma tộc cường đại nhanh chóng bình định. Tuy nhiên, đao kiếm của ma tộc không thể bình định sự phẫn nộ trong lòng họ, đặc biệt là sau vụ đồ sát ở Sa La hành tỉnh vào tháng mười, dân chúng các vùng đã buông bỏ chút ảo tưởng cuối cùng đối với những kẻ thống trị ma tộc này.</w:t>
      </w:r>
    </w:p>
    <w:p>
      <w:pPr>
        <w:pStyle w:val="BodyText"/>
      </w:pPr>
      <w:r>
        <w:t xml:space="preserve">Mọi người bắt đầu hoài niệm về nền thống trị năm xưa của Tử Xuyên gia, phát hiện những ngày tháng lúc đó không có xấu như tưởng tượng. Những lão nhân đi buôn bán qua các thôn xóm bắt đầu hát những ca khúc ca tụng Tư Đặc Lâm đại tướng quân, ca ngợi chiến công vĩ đại của y đại chiến với ma tộcở Mạt y thành. Mọi người đều nhớ ra rằng, vị Tử xuyên danh tướng trẻ tuổi ấy không những chiến tích như thần, mà kỹ luật nghiêm minh, tuy Viễn đông quân lội các lộ năm xưa bị y đánh kêu ngao ngao chạy trối chết, nhưng quân đội mà y thông ngự chẳng mạo phạm với bình dân các tộc chút gì.</w:t>
      </w:r>
    </w:p>
    <w:p>
      <w:pPr>
        <w:pStyle w:val="BodyText"/>
      </w:pPr>
      <w:r>
        <w:t xml:space="preserve">Một câu dự ngôn thần bí tại các tộc ngầm lưu hành: "Vương giả khu trừ hắc ám, quang minh phổ chiếu thiên hạ, vương của chúng ta sẽ hàng lâm đại địa..." Không ai hiểu câu nói đó có ý tứ gì, chỉ biết nó đến từ Vân Tỉnh thánh miếu. Như vậy thì đủ rồi, mọi người đều thì thào bàn tán, đem câu nói đó truyền khắp nơi, nhanh chóng lan tràn khắp Viễn Đông. Trong quán nước, quán cơm, bóng mát ven đường... những kẻ không nhận thức tụ lại với nhau đàm luận sướng khoái, than cho sự tàn khốc của ma tộc và sự gian nan trước mắt. Khi những lời đàm thoại sắp kết thúc, nhất định sẽ có người hạ giọng nói câu dự ngôn trứ danh này: "Vương giả khu trừ hắc ám, quang minh phổ chiếu thiên hạ, vương của chúng ta sẽ hàng lâm đại địa..." Lúc này, biểu tình của y biến thành vô cùng kỳ vọng, mong chờ.</w:t>
      </w:r>
    </w:p>
    <w:p>
      <w:pPr>
        <w:pStyle w:val="BodyText"/>
      </w:pPr>
      <w:r>
        <w:t xml:space="preserve">Mọi người đều tâm lĩnh thần hội gật đầu: 'Khi vương của chúng ta hàng lâm!" Họ trao nhau ánh mắt, rồi phân tán.</w:t>
      </w:r>
    </w:p>
    <w:p>
      <w:pPr>
        <w:pStyle w:val="BodyText"/>
      </w:pPr>
      <w:r>
        <w:t xml:space="preserve">Không có bất kỳ căn cứ gì, nhưng mọi người đều tin chắc rằng, những ngày tháng như vậy không còn xa nữa, mọi sự sẽ nhanh chóng biến hóa. Các thôn trang, điền xá, thành trấn xuất hiện những tổ chức thần bí. Các làng các trấn trước kia đã giải tán đội tự vệ bây giờ tự phát tổ chức lại. Mọi ngừơi đào vũ khí đã chôn giấu trước kia đi, mài giũa sáng ngời.</w:t>
      </w:r>
    </w:p>
    <w:p>
      <w:pPr>
        <w:pStyle w:val="BodyText"/>
      </w:pPr>
      <w:r>
        <w:t xml:space="preserve">Thành thị, hương trấn, thôn xá tràn đầy những khí phần bất thường. Ở những buổi sáng sớm hay hoàn hôn bình thường nơi ấy, mọi người vẫn ra ngoài làm việc rồi về nha nghỉ ngơi như thường, nhưng nội tâm như sóng cồn, xao động bất an.. Nhưng ngày đêm bình thường đó chính là những ngày mà mọi ngươi chờ đợi một cách sốt ruột. Họ chờ những không biết mình chờ cái gì, chỉ chờ sự kiện gì đó có thể phá vỡ sự bình thường này. Trong quá trình chờ đợi, luồng mây đen khẩn trương phủ trùm cả bầu trời Viễn Đông, càng lúc càng dày, càng lúc càng đen. Gió thu từ các hành tỉnh ở trung bộ đã bắt đầu có vị đạo chiến tranh.</w:t>
      </w:r>
    </w:p>
    <w:p>
      <w:pPr>
        <w:pStyle w:val="BodyText"/>
      </w:pPr>
      <w:r>
        <w:t xml:space="preserve">Cho dù mọi người vẫn nhất mực chuyên tâm chờ đợi, nhưng khi sự vật mà họ chờ đến trước ngay mắt họ, lại bị họ không chú ý nhận ra được. Tháng 11, thánh miếu phát động và chỉ huy các đoàn đội viễn đông binh biến, mới đầu không gây sự chú ý của mọi người. Ma tộc còn rất cường đại, bọn chúng có 100 vạn đại quân, không ai dám hi vọng Viễn Đông có thể từ trạng thái ngộp thở dưới ma trảo của chúng nhanh chóng được giải phóng. Trong mắt của dân chúng, ma tộc là không thể đánh bại bằng nhân lực, chỉ có dựa vào thần lực siêu hiện thực hay là chúa cứu thế mình mặc giáp vàng tay câm kiếm bén từ trên trời xuống mới có thể cứu họ, giống như câu ca dao truyền tụng: "Khi vương của chúng ta hàng lâm..."</w:t>
      </w:r>
    </w:p>
    <w:p>
      <w:pPr>
        <w:pStyle w:val="BodyText"/>
      </w:pPr>
      <w:r>
        <w:t xml:space="preserve">Ngày 17 tháng 11 năm 780, quân đoàn số 1 và số 3 viễn đông quân trấn thủ ở Minh Tư khắc hành tỉnh biết được tin ma tộc xâm nhiễu thánh miếu. Các bán thú nhân phẫn nộ đã phát động binh biến ngay trong đêm, đem đoàn đội trưởng do ma tộc ủy phái và các quân quan ma tộc vốn không nhiều trong quân giết sạch, đề cử lên quân quan mới. Đoàn đội trưởng mới của Viễn đông đệ nhất đoàn là Duy Lạp có danh vọng nhất định trong quân. Đoàn đội trưởng mới của đệ tam quân đoàn là Bối Đặc La. Y vốn là một thông trưởng kiêm chủ quán rượu ở một thôn lớn của Vân tỉnh. Y sở dĩ được tuyển cử thành đoàn đội trưởng là vì binh sĩ trong quân toàn là những tửu quỷ không thể cứu.</w:t>
      </w:r>
    </w:p>
    <w:p>
      <w:pPr>
        <w:pStyle w:val="BodyText"/>
      </w:pPr>
      <w:r>
        <w:t xml:space="preserve">Những quân đoàn khởi nghĩa xuất phát ngay trong đêm, hướng về phía thánh miếu ở Vân Tỉnh.</w:t>
      </w:r>
    </w:p>
    <w:p>
      <w:pPr>
        <w:pStyle w:val="BodyText"/>
      </w:pPr>
      <w:r>
        <w:t xml:space="preserve">Ngày hôm sau, Quân đoàn Gia Lăng Sa trú ở Ba Cách Lạp thành tại Đắc Á hành tỉnh cũng làm binh biến. Đội ngũ binh biến chém chết một phân đội ma tộc bộ binh thủ thành, xông ra khỏi Ba Cách Lạp thành, trực tiếp kéo về Vân tỉnh.</w:t>
      </w:r>
    </w:p>
    <w:p>
      <w:pPr>
        <w:pStyle w:val="BodyText"/>
      </w:pPr>
      <w:r>
        <w:t xml:space="preserve">Chiều cùng ngày, ở Ngõa Lâm thành thuộc Minh Tư Khắc, quân đoàn 7 tá y tộc Viễn Đông binh biến. Bán thú nhân quân quan là Bố Lan chỉ huy đội ngũ binh biến phát động tiến công đối với ma tộc trú quân ở Ngõa Lâm thành, đánh bại một đại đội bộ binh ma tộc, chiếm lĩnh Ngõa Lâm thành. Trước khi quân đội ma tộc nghe tin kéo đến tăng viện, thì quân đội binh biến đã trật tự triệt khỏi thành khu, chuyển di về Vân tỉnh.</w:t>
      </w:r>
    </w:p>
    <w:p>
      <w:pPr>
        <w:pStyle w:val="BodyText"/>
      </w:pPr>
      <w:r>
        <w:t xml:space="preserve">Tình tự trong dân gian vô cùng kích động. Tại các vách tường ở thành trấn hay hương thôn, đâu đâu cũng thấy những dòng chữ đầy phẫn nộ: "Giặc lông xanh, cút khỏi thánh miếu!" "Trả lại ta thánh miếu, trả lại ta Viễn Đông!" "Đả đảo giặc da xanh!"</w:t>
      </w:r>
    </w:p>
    <w:p>
      <w:pPr>
        <w:pStyle w:val="BodyText"/>
      </w:pPr>
      <w:r>
        <w:t xml:space="preserve">Tại thủ phủ của Minh Tư Khắc là Minh Tư Khắc An, trên cửa tường thành bằng đá xanh, có ngừoi dùng vôi trắng viết một hàng chữ to: "Giặc lông xanh, thời điểm bẻ nanh chặt tay các ngươi đã đến rồi!" Mỗi chữ đều to bằng cái đấu, viết rất cao, cách mặt đất bảy tám mét, ở trên cửa thành, ngay ban ngày dù cho là mù cũng có thể nhìn thấy rõ. Quan viên địa phương tại Minh Tư Khắc An hoảng vía, vội tổ chức cho người tẩy rửa sạch, nhưng câu viết đó nhanh chóng truyền khắp toàn thành.</w:t>
      </w:r>
    </w:p>
    <w:p>
      <w:pPr>
        <w:pStyle w:val="BodyText"/>
      </w:pPr>
      <w:r>
        <w:t xml:space="preserve">Ngày 20 tháng 11, thủ phủ của Minh Tư Khắc hành tỉnh bạo phát cuộc du hành và hoạt động kỳ uy đại uy mô. Các bán thú nhân đốt cháy trước mọi người quốc kỳ của ma tộc vương quốc: cờ xí hoàng kim sư tử. Điều này dẫn phát sự xung đột kích liệt giữa ma tộc cảnh sát và quần chúng kỳ uy. Hai bên phát sinh ấu đả, một nghìn canh sát vũ trang bị bốn vạn quần chúng du hành đánh cho tan nát, hơn 50 tên tử vong. Tiếp theo đó, quần chúng kỳ uy phá tan bức tường người do ma tộc cảnh sát tổ thành, phá tan mọi thiết bị trong quan phủ, ma tộc tổng đốc chỉ còn biết trốn vào trong tủ sắt mới may mắn tránh khỏi cái chết.</w:t>
      </w:r>
    </w:p>
    <w:p>
      <w:pPr>
        <w:pStyle w:val="BodyText"/>
      </w:pPr>
      <w:r>
        <w:t xml:space="preserve">Xung đột kéo dài suốt 5 giờ, ma tộc trú quân cách đó ba dặm không hề xuất động, cho dù tín sứ cầu cứu hết lớp này đến lớp khác chạy đến quân doanh. Quân đội lạnh lùng và im lìm quan sát toàn bộ quá trình tao động này, thủy chung án binh bất động.</w:t>
      </w:r>
    </w:p>
    <w:p>
      <w:pPr>
        <w:pStyle w:val="BodyText"/>
      </w:pPr>
      <w:r>
        <w:t xml:space="preserve">So với sự kích động của quần chúng, ma tộc trú quân về mặt biểu hiện vô cùng bình tĩnh, nhưng bên trong thì hung dũng ba đào giống như kho thuốc nổ đang chờ một mồi lửa vậy. Trong quân chánh quy ma tộc, thái độ của ma tộc binh đối với bán thú nhân binh thường là vênh váo tự đắc, còn bán thú nhân binh sĩ thì im lặng nhẫn chịu. Nhưng sau sự kiện thánh miếu bạo phát, phảng phất như sau một đêm, bán thú nhân binh sĩ nhất mực thuần phục đã bắt đầu trở nên khó đoán, ánh mắt lập lòe. Bọn họ không còn răm rắp nghe lời, tính tình trở nên rất xấu, sự tình nhỏ như lông gà lông vịt họ cũng dám lớn tiếc mắng nhiếc quân quan ma tộc, khiến cho các quan binh ma tộc cực kỳ tức giận. Trong một thời gian ngắn, tranh cãi, đánh nhau, ẩu đả phát sinh không ngớt, tình tự đối lập và khẩn trương càng lúc càng cao.</w:t>
      </w:r>
    </w:p>
    <w:p>
      <w:pPr>
        <w:pStyle w:val="BodyText"/>
      </w:pPr>
      <w:r>
        <w:t xml:space="preserve">Ngày 15 tháng 11, vì sự tranh cãi về sắp hàng ăn cơm trước sau, mấy ma tộc binh đã đánh nhau với bán thú nhân binh sĩ ở nhà ăn. Trong hỗn loạn, một bán thú nhân binh sĩ bị kẻ nào đó dùng đao ăn đâm chết. Những bán thú nhân còn lại hô ta: "Các đồng bạn, hãy đến đây!' Các bán thú nhân đang ngủ trưa bị gọi dậy, hết lớp này đến lớp khác gia nhập chiến đoàn. Mới đầu chỉ là ba đến năm người đánh nhau, cuối cùng không ngờ có quy mô mấy vạn người. Trong cơn quần ẩu, nhà ăn quân dụng trở thành đống gạch vụn. Trên đám đổ nát này, mấy nghìn bán thú nhân binh sĩ cùng số lượng binh tướng ma tộc tương đương đối diện nhau mấy mét, miệng mũi đều bốc khí nóng, mắt trợn trừng. Tình hình như vậy nếu chỉ cần một lời không hợp thì lập tức chân chính chém giết lẫn nhau.</w:t>
      </w:r>
    </w:p>
    <w:p>
      <w:pPr>
        <w:pStyle w:val="BodyText"/>
      </w:pPr>
      <w:r>
        <w:t xml:space="preserve">Rất may ma tộc tư lệnh Tạp lạp quân đoàn trưởng còn có mấy phần lý trí. Sau khi y có mặt, đã mệnh lệnh mọi ma tộc binh sĩ tại hiện trường lui về binh doanh. Còn các bán thú nhân binh sĩ được thỏa mãn lòng tự tôn cũng đã thu đội.</w:t>
      </w:r>
    </w:p>
    <w:p>
      <w:pPr>
        <w:pStyle w:val="BodyText"/>
      </w:pPr>
      <w:r>
        <w:t xml:space="preserve">Cho dù Tạp Lạp tư lệnh đã ngăn được cuộc binh biến sắp xảy ra ngay tại đương trường, hình thế trong quân chẳng chuyển biến được gì, giữa ma tộc và bán thú nhân chỉ toàn là cừu hận!</w:t>
      </w:r>
    </w:p>
    <w:p>
      <w:pPr>
        <w:pStyle w:val="BodyText"/>
      </w:pPr>
      <w:r>
        <w:t xml:space="preserve">Lại nói sau khi ngăn được nguy cơ xảy ra vụ binh biến, tình hình giữa ma tộc và bán thú nhân sĩ binh không khá gì hơn. Hai bên hỗ tuơng cách ly, không nói chuyện, không để ý gì với nhau. Lúc ăn uống, bọn họ không ăn chung một nhà ăn. Khi gặp nhau trên đường, phản ứng của hai bên là ánh mắt độc ác và hằn học, gằm ghè khiêu khích nhau. Ngoài ra, phàm là ma tộc binh sĩ đơn độc rời khỏi đại doanh, đều thất tung một cách khó hiểu, thi thể nổi lên ở sông cạnh doanh trại mấy ngày sau. Kẻ hiềm nghi chỉ tập trung vào bán thú nhân binh sĩ, nhưng từ đó cho dù ma tộc binh có to gan cách nào cũng không dám đi đâu một mình hay tiến vào trú địa của bán thú nhân. Ma tộc quân phát ra cấm lệnh nghiêm cấm binh sĩ bán thú nhân tiến vào quân doanh của ma tộc. Binh mã hai bên đóng doanh trại cạnh nhau, nhưng như thù địch không đội chung trời, gần như chờ cơ hội thẳng tay đánh nhau một trận.</w:t>
      </w:r>
    </w:p>
    <w:p>
      <w:pPr>
        <w:pStyle w:val="BodyText"/>
      </w:pPr>
      <w:r>
        <w:t xml:space="preserve">Tình hình đã quá rõ ràng, các quân đoàn bán thú nhân tuy còn đình lưu trong quân doanh của ma tộc quân, nhưng bọn họ đã không còn chịu sự khống chế của ma tộc. Đối với họ, Tạp Lạp hiện giờ cẩn thận đáp ứng mọi chuyện. Y hạ lệnh tăng quân lương cho bán thú nhân binh sĩ và quân quan, cải thiện thức ăn cho họ, phát cho họ y phục và trang bị mới... Bọn họ đòi cái gì thì Tạp Lạp đáp ứng cái này. Để tránh kích nộ họ, y thậm chí còn không dám hạ lệnh ma tộc trú quân đi trấn ám tao động của dân chúng trong thành Minh Tư Khắc An. An phủ bọn họ còn không kịp, sao dám họ lệnh cho họ xuất động đi trấn áp đồng bào huynh đệ của họ? Quân đội vốn đã bất ổn như vậy, nếu bị quần chúng kỳ uy tuyện truyền hoặc lôi kéo, nói không chừng sẽ nghiêng hẳn về phía dân chúng ngay tại đương trường.</w:t>
      </w:r>
    </w:p>
    <w:p>
      <w:pPr>
        <w:pStyle w:val="BodyText"/>
      </w:pPr>
      <w:r>
        <w:t xml:space="preserve">Tư lệnh quân khu Tạp Lạp một mặt tiến hành công tác an phủ, một mặt khẩn cấp báo cáo Viễn Đông đại tổng đốc phủ ở Đỗ Toa hành tỉnh báo cáo hình thế khẩn cấp hiện thời, hi vọng có thể được tăng viện. Y vô cùng lo lắng vì trong đội ngũ của y, quân đội ma tộc thuần túy không nhiều, phần lớn đều là quân địa phương và nhân loại đầu hàng ma tộc tổ thành.</w:t>
      </w:r>
    </w:p>
    <w:p>
      <w:pPr>
        <w:pStyle w:val="BodyText"/>
      </w:pPr>
      <w:r>
        <w:t xml:space="preserve">Khi tình tự phản kháng của Viễn Đông dân tộc ngày một dâng cao, những vụ phản loạn và binh biến liên tục xuất hiện. Điều này chứng minh quân đội bổn thổ Viễn Đông đã không còn đáng tín nhiệm nữa. Còn quân đội do nhân loại tổ thành, tuy luôn bị đánh giá thấp, nhưng hiện giờ cũng càng khó có thể dựa vào. Bọn họ sẽ không vì "Truyền thống vĩ đại và tự do của Thánh miếu và Tá y tộc" hay là những điều quỷ quái kỳ quái làm cảm động nữa. Trường bạo động này căn bản không liên quan gì đến họ.</w:t>
      </w:r>
    </w:p>
    <w:p>
      <w:pPr>
        <w:pStyle w:val="BodyText"/>
      </w:pPr>
      <w:r>
        <w:t xml:space="preserve">Tạp Lạp đang suy tính cải biên đám quân của Viễn Đông không đáng tin này, hoặc là dùng một chi quân đội này kiên cường, mạnh bao vây cách li họ với thế giới bên ngoài. Nhưng mệnh lệnh này còn chưa được chấp hành, đã bị các trợ tá của y phản đối. Bọn họ nói, trong thời khắc nguy cấp, nên tập kết ma tộc quân vốn không nhiều lại, nắm chặt trong tay, chứ không nên như tướng quân đại nhân ngài phân tán họ vào trong đám quân không ổn định kia. Một khí xảy ra xung động, chẳng khác nào tự tìm kiếm sự diệt vong. Đối với ý kiến phản đối chí thành và có lý đó, Tạp Lạp tư lệnh không thể hạ quyết tâm, do dự không quyết.</w:t>
      </w:r>
    </w:p>
    <w:p>
      <w:pPr>
        <w:pStyle w:val="BodyText"/>
      </w:pPr>
      <w:r>
        <w:t xml:space="preserve">Nhưng ở một phương diện khác, y lại tương đối cương quýêt: những cánh quân đã tham gia phản loạn và binh biến, y nhất định lập tức tiêu diệt! Rất may là vào lúc này, mười ba đoàn đội quân chánh quy của ma tộc hoàn thành nhiệm vụ trấn áp ở Sa La hành tỉnh đã trở về, tập kết ở Mạt La bình nguyên tại Minh Tư Khắc hành tỉnh. Viễn Đông đại tổng đốc báo rõ cho Tạp Lạp, rằng quân tăng viện sẽ không đến, nhân vì bản thân tổng đốc phủ cũng bị Bì Tác quân đoàn ở Đỗ Toa hành tỉnh gây bạo loạn khiến cho đầu óc rối bời. Nhưng Tạp Lạp có thể vận động được cánh quân đầy sinh lực này về là quá lắm rồi.</w:t>
      </w:r>
    </w:p>
    <w:p>
      <w:pPr>
        <w:pStyle w:val="BodyText"/>
      </w:pPr>
      <w:r>
        <w:t xml:space="preserve">Sau khi được cho quyền tự chủ, Tạp Lạp nhanh chóng hành động ngay. Ở cạnh bờ Lam bà tại Minh Tư Khắc hành tỉnh, ma tộc khinh kỵ binh đuổi theo được quân đoàn 3 bàn thú nhân phản quân, dùng mã đạo chém loạn các binh sĩ bán thú nhân này, khiến thi thể trải dài cả một bến cảng và ven sông. Sau khi bị nước triều dâng kéo đi, từng thi thể đua nhau nổi trên mặt nước. Bán thú nhân đội ngũ đã hoàn toàn không thành quân, binh sĩ đua nhau chạy trốn, nhưng hai chân chẳng chạy nhanh hơn được bốn chân ngựa, mã đao màu lam chiếu diệu dưới ánh mặt trời, toàn quân sắp sửa bị diệt. Chính lúc nguy cấp quan đầu đó, quân đoàn 1 bán thú nhân quay lại tăng viện, dùng đội ngũ dày đặt ngăn chặn ma tộc kỵ binh, đánh lui đợt tấn công thứ nhất của ma tộc.</w:t>
      </w:r>
    </w:p>
    <w:p>
      <w:pPr>
        <w:pStyle w:val="BodyText"/>
      </w:pPr>
      <w:r>
        <w:t xml:space="preserve">Ma tộc kỵ binh cả kinh, để truy đuổi theo các đoàn đội phản loạn bán thú nhân này, bọn chúng đã cưỡi ngựa ròng rã suốt một ngày một đêm, người ngựa đều mỏi mệt, trong khi đó chủ lực vẫn chưa đến. Khi thấy địch nhân bày ra thế trận tử chiến, bọn chúng không dám ham chiến, quay đầu bỏ chạy, lui về sau ba dặm chờ tăng viện đến.</w:t>
      </w:r>
    </w:p>
    <w:p>
      <w:pPr>
        <w:pStyle w:val="BodyText"/>
      </w:pPr>
      <w:r>
        <w:t xml:space="preserve">Trong quá trình chiến đấu kịch liệt, hai bên đều không phát hiện ở một ngọn núi nhỏ cạnh Lam hà có mấy vị khách không mời mà tới đang đứng quan sát.</w:t>
      </w:r>
    </w:p>
    <w:p>
      <w:pPr>
        <w:pStyle w:val="BodyText"/>
      </w:pPr>
      <w:r>
        <w:t xml:space="preserve">"Đáng tiếc quá." Tử Xuyên Tú khẽ buông tay, lòng bàn tay đầy mồ hôi.</w:t>
      </w:r>
    </w:p>
    <w:p>
      <w:pPr>
        <w:pStyle w:val="BodyText"/>
      </w:pPr>
      <w:r>
        <w:t xml:space="preserve">Vừa rồi cả bọn đứng ở xa nhìn toàn quá trình kịch chiến, chứng kiến bán thú nhân để vuột một cơ hội vô cùng hiếm có. Khi ma tộc đánh tan quân đoàn 3, đội ngũ của chúng cũng phân tán và hỗn loạn. Thể lực của kỵ binh và chiến mã không thể chịu nổi nữa, nên tốc độ truy kích từ từ chậm dần. Nếu như quân đoàn 1 trở lại tăng viện đánh ở phía chính diện, lại phân binh lực ra từ phía phải sông vu hồi bao vây, thì sẽ hình thành một vòng phục kích bao vây hoàn hảo phi thường: một là vì phía bên kia là Lam hà, hai là ma tộc kỵ binh người ngựa mệt mỏi không thể chạy đi đâu.</w:t>
      </w:r>
    </w:p>
    <w:p>
      <w:pPr>
        <w:pStyle w:val="BodyText"/>
      </w:pPr>
      <w:r>
        <w:t xml:space="preserve">Nhưng quân đoàn 1 không làm như vậy, bọn họ triển hai thế trận hình chữ nhất, lấy những số quân dày đặc và kiên cường ngăn ma tộc kỵ binh tiền tiến, cứu quân đoàn 3 chuẩn bị diệt vong, có vẻ như quan chỉ huy của họ chỉ thỏa mãn ở chỗ đuổi ma tộc kỵ binh như như thế là đủ rồi vậy.</w:t>
      </w:r>
    </w:p>
    <w:p>
      <w:pPr>
        <w:pStyle w:val="BodyText"/>
      </w:pPr>
      <w:r>
        <w:t xml:space="preserve">Tử Xuyên Tú nhớ lại lời bình của Bố Đan trưởng lão đối với trưởng quan Duy Lạp: "Hắn là một quân quan hạ cấp ưu tú, nhưng thiếu đầu óc của chính mình." Tử Xuyên Tú nghĩ, hắn còn thiếu luôn tính tích cực chủ động tiến thủ nữa.</w:t>
      </w:r>
    </w:p>
    <w:p>
      <w:pPr>
        <w:pStyle w:val="BodyText"/>
      </w:pPr>
      <w:r>
        <w:t xml:space="preserve">Bán thú nhân Bố Sâm theo sau lưng Tử Xuyên Tú khẽ ho khan, nói: "Quang Minh điện hạ, tình huống không ổn, chúng ta cần phải tranh thủ thời gian."</w:t>
      </w:r>
    </w:p>
    <w:p>
      <w:pPr>
        <w:pStyle w:val="BodyText"/>
      </w:pPr>
      <w:r>
        <w:t xml:space="preserve">Tử Xuyên Tú hồi đáp: "Được thôi."</w:t>
      </w:r>
    </w:p>
    <w:p>
      <w:pPr>
        <w:pStyle w:val="BodyText"/>
      </w:pPr>
      <w:r>
        <w:t xml:space="preserve">Gã lấy từ trong túi ra một cái mặt nạ quỷ quái được làm bằng đồng, mang lên mặt phủ trùm cả đầu, cả người lập tức mặt xanh răng nhọn ghớm ghiếc vô cùng. Cái mặt này được Bố Đan trưởng lão tặng trước lúc lên đường, được làm rất tinh xảo, mang vào rất thoải mái, hô hấp không bị ngăn trở gì. Theo lời kể, thì nó là tác phẩm của một ải nhân tộc đại sư rất có danh, chỉ là Tử Xuyên Tú không thể hiểu ải nhân tộc đại sư làm cái mặt nạ này để làm gì? Chẳng lẽ kẻ thù của y có khắp thiên hạ, bị ma tộc truy sát, bị Tử Xuyên gia treo giải để bắt hay sao?</w:t>
      </w:r>
    </w:p>
    <w:p>
      <w:pPr>
        <w:pStyle w:val="BodyText"/>
      </w:pPr>
      <w:r>
        <w:t xml:space="preserve">Mang mặt nạ này vào, Tử Xuyên Tú lại mặc thêm một áo bào đen rất rộng, và thế là gã khiến cho cảm giác của người ta về gã biến hẳn: Mặt mày quỷ quái ghớm ghiếc, áo bào đen lay động, nhe nanh múa vuốt đầy khí tức thần bí, khiến Bạch Xuyên và La Kiệt suýt cười vỡ cả bụng.</w:t>
      </w:r>
    </w:p>
    <w:p>
      <w:pPr>
        <w:pStyle w:val="BodyText"/>
      </w:pPr>
      <w:r>
        <w:t xml:space="preserve">Tại chiến trường dưới chân núi, hai quân đã lui binh, thu thập chiến trường xong bán thú nhân tiếp tục hướng về phía đông, thẳng tiến đến Vân tỉnh. Đuổi theo phương hướng đội ngũ của họ, đám người của Tử Xuyên Tú giục ngựa chạy nhanh. Đến đêm, bọn họ đuổi theo kịp cánh quân phía sau của quân đoàn 1. Quan binh của bộ đội hậu vệ này đột nhiên nghe tiếng vó ngựa vang lừng, cho là ma tộc kỵ binh lại đuổi tới, nên cung tên đều sẳn sàng, đao kiếm rút ra khỏi vỏ, chuẩn bị chiến đấu giống như lâm đại địch vậy.</w:t>
      </w:r>
    </w:p>
    <w:p>
      <w:pPr>
        <w:pStyle w:val="BodyText"/>
      </w:pPr>
      <w:r>
        <w:t xml:space="preserve">Bán thú nhân Bố Sâm đưa cho quan binh của hậu vệ đội tiểu ký của thánh miếu và lệnh bài, binh sĩ bán thú nhân lập tức phát ra một loạt tiếng hoan hô kinh ngạc: "Người của thánh miếu đến rồi!"</w:t>
      </w:r>
    </w:p>
    <w:p>
      <w:pPr>
        <w:pStyle w:val="BodyText"/>
      </w:pPr>
      <w:r>
        <w:t xml:space="preserve">Các binh sĩ từ bốn phương tám hướng kéo rốc lên vây lấy, hỏi về tình hình an nguy của thánh miếu, hỏi xem ma tộc có phải là đã tiến vào thánh miếu rồi.... Bố Sâm lớn tiếng kiên quyết phủ định: "Thánh miếu an nhiên vô dạng, ma tộc đã bị đánh lui!"</w:t>
      </w:r>
    </w:p>
    <w:p>
      <w:pPr>
        <w:pStyle w:val="BodyText"/>
      </w:pPr>
      <w:r>
        <w:t xml:space="preserve">Ngay lập tức, tiếng hoan hô vang vọng cả núi rừng, truyền đi không ngừng trong đêm. Bố Sâm hỏi sở chỉ huy của quân đoàn, các binh sĩ tranh nhau dẫn đường, thuận theo đạo lộ đi đại khái khoảng 500 mét, ở giữa khu rừng thưa thớt bày đầy những lều chỏng trướng bồng xây dựng bằng gỗ và vải bố.</w:t>
      </w:r>
    </w:p>
    <w:p>
      <w:pPr>
        <w:pStyle w:val="BodyText"/>
      </w:pPr>
      <w:r>
        <w:t xml:space="preserve">Một trung niên bán thú nhân mặc quân phục màu xám của ma tộc, đầu trọc lóc có vẻ quân quan đứng ở giữa trướng bồng nhìn về đám người đang đi đến từ trong hắc ám: "Là ai?"</w:t>
      </w:r>
    </w:p>
    <w:p>
      <w:pPr>
        <w:pStyle w:val="BodyText"/>
      </w:pPr>
      <w:r>
        <w:t xml:space="preserve">Binh sĩ dẫn đường tranh nhau đáp: "Sứ giả của thánh miếu tới rồi!"</w:t>
      </w:r>
    </w:p>
    <w:p>
      <w:pPr>
        <w:pStyle w:val="BodyText"/>
      </w:pPr>
      <w:r>
        <w:t xml:space="preserve">Bố Sâm đi trước một bước, đưa lệnh bài ra trước: "Ta là do Bố Đan trưởng lão phái đến, ta gọi là Bố Sâm."</w:t>
      </w:r>
    </w:p>
    <w:p>
      <w:pPr>
        <w:pStyle w:val="BodyText"/>
      </w:pPr>
      <w:r>
        <w:t xml:space="preserve">Lời của quân quan có vẻ mệt mỏi, mắt hiện một quầng thâm: "Đúng a, ta nhận ra ngươi, Bố Sâm đoàn đội trưởng."</w:t>
      </w:r>
    </w:p>
    <w:p>
      <w:pPr>
        <w:pStyle w:val="BodyText"/>
      </w:pPr>
      <w:r>
        <w:t xml:space="preserve">"Ta muốn tìm đoàn đội trưởng Duy Lạp của các ngươi."</w:t>
      </w:r>
    </w:p>
    <w:p>
      <w:pPr>
        <w:pStyle w:val="BodyText"/>
      </w:pPr>
      <w:r>
        <w:t xml:space="preserve">"Là ta đây." Quân quan dùng giọng thấp trầm hồi đáp, vén rèm cửa trướng bồng: "Thỉnh tiến vào đi, các vị."</w:t>
      </w:r>
    </w:p>
    <w:p>
      <w:pPr>
        <w:pStyle w:val="BodyText"/>
      </w:pPr>
      <w:r>
        <w:t xml:space="preserve">Giống như các quân trướng hành quân, không khí bên trong đầy mùi vị rất khó hình dung. Thứ mùi vị đó hỗn tạp của mồ hôi chua chua cùng đất cát khiến người ta ngửi mà chẳng thấy thoải mái chút nào. Mọi người ngồi quanh một cây nến vàng vọt. Duy Lạp đoàn đội trưởng cảnh giác nhìn Tử Xuyên Tú đeo mặt nạ mặc áo bào đen, ánh mắt lộ vẻ kinh ngạc nhưng không lên tiếng hỏi. Y truớc hết hỏi Bố Sâm tình hình của thánh miếu: "Thánh miếu có phải là an toàn không có sao?"</w:t>
      </w:r>
    </w:p>
    <w:p>
      <w:pPr>
        <w:pStyle w:val="BodyText"/>
      </w:pPr>
      <w:r>
        <w:t xml:space="preserve">Bố Sâm gật đầu khẳng định: "Dựa vào sự che chở của Áo Địch đại thần, chúng ta đã đánh lui ma tộc."</w:t>
      </w:r>
    </w:p>
    <w:p>
      <w:pPr>
        <w:pStyle w:val="BodyText"/>
      </w:pPr>
      <w:r>
        <w:t xml:space="preserve">Duy Lạp thở phào một hơi dài, hạ giọng nói: "Cảm tạ Áo Địch đại thần, tuyệt không để a tộc dày xéo thánh địa của chúng ta!" Miệng của y lầm rầm nói giống như cầu nguyện hay đọc điếu văn, Tử Xuyên Tú nhìn thấy khó chịu vô cùng, thầm nghĩ lúc giết địch thì ta không có thấy một tên gia hỏa tên là Áo Địch nào ra đối địch với mã đao của ma tộc hết.</w:t>
      </w:r>
    </w:p>
    <w:p>
      <w:pPr>
        <w:pStyle w:val="BodyText"/>
      </w:pPr>
      <w:r>
        <w:t xml:space="preserve">Dường như đoán được suy nghĩ trong lòng gã, Bố Sâm lập tức giới thiệu gã với Duy Lạp: "Đoàn đội trưởng, đây chính là Quang Minh Vương điện hạ của chúng ta. Người ở trong trận chiến hãn vệ thánh miếu đã lập công lao to lớn nhất!"</w:t>
      </w:r>
    </w:p>
    <w:p>
      <w:pPr>
        <w:pStyle w:val="BodyText"/>
      </w:pPr>
      <w:r>
        <w:t xml:space="preserve">Duy Lạp nhìn nhìn Tử Xuyên Tú, nhìn mặt nạ bằng đồng xanh phát quang và hắc bào quỷ bí của gã, do dự chào: "Quang minh vương điện hạ?" Sau đó bình tĩnh nói với Tử Xuyên Tú: "Nguyện vinh quang của Áo Địch đại thần bảo vệ cho ngươi, chiến sĩ nhân loại dũng cảm."</w:t>
      </w:r>
    </w:p>
    <w:p>
      <w:pPr>
        <w:pStyle w:val="BodyText"/>
      </w:pPr>
      <w:r>
        <w:t xml:space="preserve">Tử Xuyên Tú gật đầu tỏ ý hiểu, nhưng không lên tiếng. Trong mắt La Kiệt và Bạch Xuyên hiện giờ, dáng vẻ cố tỏ ra thần bí này của Tử Xuyên Tú rất tức cười. Gã dường như hận không ghi được một dòng chữ to tướng như sau trên ngực: "Ta là một nam nhân che mặt thần bí."</w:t>
      </w:r>
    </w:p>
    <w:p>
      <w:pPr>
        <w:pStyle w:val="BodyText"/>
      </w:pPr>
      <w:r>
        <w:t xml:space="preserve">"Tình huống quân nhà trước mắt thế nào?"</w:t>
      </w:r>
    </w:p>
    <w:p>
      <w:pPr>
        <w:pStyle w:val="BodyText"/>
      </w:pPr>
      <w:r>
        <w:t xml:space="preserve">"Không tốt lắm, hôm nay chúng ta vừa giao chiến với ma tộc một lần..."</w:t>
      </w:r>
    </w:p>
    <w:p>
      <w:pPr>
        <w:pStyle w:val="BodyText"/>
      </w:pPr>
      <w:r>
        <w:t xml:space="preserve">La Kiệt chen lời nói: "Chúng ta nhìn thấy rồi."</w:t>
      </w:r>
    </w:p>
    <w:p>
      <w:pPr>
        <w:pStyle w:val="BodyText"/>
      </w:pPr>
      <w:r>
        <w:t xml:space="preserve">Duy Lạp lạnh lùng liếc La Kiệt một cái, tự nói tiếp: "Quân đoàn 3 gần như bị đánh ta. Đoàn đội trưởng Bối Đặc La của họ đã thất tung, rất có thể không chiến tử thì cũng bị bắt rồi. Số còn lại trong quân đoàn của họ đã gia nhập quân đoàn của chúng tôi, quân lính đang kiểm tra nhân số."</w:t>
      </w:r>
    </w:p>
    <w:p>
      <w:pPr>
        <w:pStyle w:val="BodyText"/>
      </w:pPr>
      <w:r>
        <w:t xml:space="preserve">Bố Sâm nghiêm túc gật đầu: "Chúng ta nhìn toàn bộ quá trình giao chiến, Bội Đặc La và bộ đội của hắn quả là không gặp may, dường như bị chém sạch."</w:t>
      </w:r>
    </w:p>
    <w:p>
      <w:pPr>
        <w:pStyle w:val="BodyText"/>
      </w:pPr>
      <w:r>
        <w:t xml:space="preserve">Duy Lạp cúi đầu, ngẩn ngơ lập lại: "Đúng vậy, bọn họ quả là không may, nhưng rất may là chủ lực của quân đoàn 1 vẫn còn giữ được hoàn hảo."</w:t>
      </w:r>
    </w:p>
    <w:p>
      <w:pPr>
        <w:pStyle w:val="BodyText"/>
      </w:pPr>
      <w:r>
        <w:t xml:space="preserve">Tử Xuyên Tú quan sát vị đoàn đội trưởng mới quen nà có vẻ mệt mỏi, bi quan, cả người như bị khuất trong tầng âm ảnh, tâm sự trùng trùng.</w:t>
      </w:r>
    </w:p>
    <w:p>
      <w:pPr>
        <w:pStyle w:val="BodyText"/>
      </w:pPr>
      <w:r>
        <w:t xml:space="preserve">Bố Sâm ho khan một tiếng: "Đoàn đội truởng, ta mang theo mệnh lệnh của Bố Đan trưởng lão, về phía thánh miếu đã xác định được người làm tư lệnh của khởi nghĩa quân."</w:t>
      </w:r>
    </w:p>
    <w:p>
      <w:pPr>
        <w:pStyle w:val="BodyText"/>
      </w:pPr>
      <w:r>
        <w:t xml:space="preserve">Mắt Duy Lạp sáng lên, khiêm tốn cúi đầu: "Ta phục tòng mệnh lệnh của thánh miếu, xin hỏi, tư lệnh trưởng quan mới là ai?"</w:t>
      </w:r>
    </w:p>
    <w:p>
      <w:pPr>
        <w:pStyle w:val="BodyText"/>
      </w:pPr>
      <w:r>
        <w:t xml:space="preserve">Ngữ điệu của y bình đạm, nhưng mặt đột nhiên lộ vẻ hồng hào, lộ ra tâm tình không bình tĩnh như vẻ bề ngoài, trong mắt thậm chí còn lấp lánh ánh sáng của hi vọng.</w:t>
      </w:r>
    </w:p>
    <w:p>
      <w:pPr>
        <w:pStyle w:val="BodyText"/>
      </w:pPr>
      <w:r>
        <w:t xml:space="preserve">"Trưởng lão đã chỉ định Quang Minh Vương điện hạ làm thống soái quân sự của chiến khu trung bộ. Sau này, ngươi và Bố Lan, Bối Đặc La - à, không, hắn đã chết rồi - sau này, bộ đội của ngươi và Bố Lan cùng mọi cánh quân tá y tộc ở Minh Tư Khắc địa khu sẽ quy về cho Quang Minh Vương thống quản. Người là thượng ti của các ngươi." Bố Sâm từ từ nói: "Bố Đan trưởng lão nhận định, người chính là vị vương giả khu trừ hắc ám, Quang Minh vương."</w:t>
      </w:r>
    </w:p>
    <w:p>
      <w:pPr>
        <w:pStyle w:val="BodyText"/>
      </w:pPr>
      <w:r>
        <w:t xml:space="preserve">Tử Xuyên Tú kinh ngạc nhìn y. Danh từ Quang Minh Vương là do Bố Đan căn cứ vào ngoại hiệu "Quang Minh tú" của gã mà cải biên ra, có liên quan gì đến "vương giả trong lời dự ngôn" đó? Gã ẩn ước cảm giác, bán thú nhân trưởng lão Bố Đan dường như có rất nhiều sự tình còn giấu gã. Gã như có cảm giác rơi vào cái bẫy, một chân giẫm phải bãi *** trâu vậy.</w:t>
      </w:r>
    </w:p>
    <w:p>
      <w:pPr>
        <w:pStyle w:val="BodyText"/>
      </w:pPr>
      <w:r>
        <w:t xml:space="preserve">Duy Lạp đưa con mắt thâm quầng mệt mỏi mở to nhìn Tử Xuyên Tú, rồi nhìn về phía Bố Sâm, miệng há rồi rồi hợp lại, nhưng không nói được lời nào. Sự im lặng khẩn trương trong trướng bồng dường như là triệu chứng của một chuyện bất tường nào đó. Ánh nến hôn ám vàng ệch không ngừng lay động, bất an.</w:t>
      </w:r>
    </w:p>
    <w:p>
      <w:pPr>
        <w:pStyle w:val="BodyText"/>
      </w:pPr>
      <w:r>
        <w:t xml:space="preserve">Thanh âm bình tĩnh của Duy Lạp phá tan sự tĩnh lặng: "Bố Sâm đoàn đội trưởng, ta có lời muốn nói với ngươi." Ngọn lửa hi vọng đã biến mất trong mắt y, hiện giờ sắc mặt y chỉ toàn màu xám đen.</w:t>
      </w:r>
    </w:p>
    <w:p>
      <w:pPr>
        <w:pStyle w:val="BodyText"/>
      </w:pPr>
      <w:r>
        <w:t xml:space="preserve">Bố Sâm hiểu rõ ý tứ của y: "Xin cứ nói, Duy Lạp đoàn đội trưởng."</w:t>
      </w:r>
    </w:p>
    <w:p>
      <w:pPr>
        <w:pStyle w:val="BodyText"/>
      </w:pPr>
      <w:r>
        <w:t xml:space="preserve">Duy Lạp nhìn mặt nạ không biểu tình của Tử Xuyên Tú cũng hai nhân loại lạnh lùng, do dự một chút nói: "Ta muốn đơn độc nói chuyện với ngươi, đàon đội trưởng."</w:t>
      </w:r>
    </w:p>
    <w:p>
      <w:pPr>
        <w:pStyle w:val="BodyText"/>
      </w:pPr>
      <w:r>
        <w:t xml:space="preserve">Bố Sâm lập tức cự tuyệt: "Không được."</w:t>
      </w:r>
    </w:p>
    <w:p>
      <w:pPr>
        <w:pStyle w:val="BodyText"/>
      </w:pPr>
      <w:r>
        <w:t xml:space="preserve">Duy Lạp hít sâu một hơi, chuyển sáng Tử Xuyên Tú: "Xin hỏi Quang Minh điện hạ, thân phận chân thật của ngài là gì?"</w:t>
      </w:r>
    </w:p>
    <w:p>
      <w:pPr>
        <w:pStyle w:val="BodyText"/>
      </w:pPr>
      <w:r>
        <w:t xml:space="preserve">Tử Xuyên Tú còn chưa lên tiếng, Bố Sâm đã thẳng thừng hồi đáp: "Thân phận của điện hạ thập phần cơ mật, ngươi không thể biết."</w:t>
      </w:r>
    </w:p>
    <w:p>
      <w:pPr>
        <w:pStyle w:val="BodyText"/>
      </w:pPr>
      <w:r>
        <w:t xml:space="preserve">Duy Lạp đỏ ửng mặt: "Nhưng sao ta có thể để một nhân loại có thân phận bất minh đảm nhiệm thống soái của quân đội? Cho dù là ta đáp ứng đi chăng nữa, thì các chiến sĩ dũng cảm của Tá y tộc chúng ta có đáp ứng không? Bố Sâm, ngươi quên rồi sao? Trưởng lão đã nói qua, mọi nhân loại đều là đồ lừa gạt và phản bội! Bọn chúng sẽ bán đứng chúng ta lần nữa!"</w:t>
      </w:r>
    </w:p>
    <w:p>
      <w:pPr>
        <w:pStyle w:val="BodyText"/>
      </w:pPr>
      <w:r>
        <w:t xml:space="preserve">Bố Sâm nhíu mày: "Duy Lạp, ngươi quá vô lễ rồi! Lúc trước cũng là các ngươi nói các ngươi cần một trưởng quan thống soái cho toàn cục, hiện giờ trưởng lão đã chỉ định cho các ngươi một người, ngươi lại.. ngươi định chống lại mệnh lệnh của trưởng lão hay sao?"</w:t>
      </w:r>
    </w:p>
    <w:p>
      <w:pPr>
        <w:pStyle w:val="BodyText"/>
      </w:pPr>
      <w:r>
        <w:t xml:space="preserve">"Nhưng mà Bố Sâm đoàn đội trưởng, hắn rõ ràng là nhân loại a! Nhân loại sao có thể làm thủ lĩnh quân đội Tá y tộc của chúng ta chứ? Hơn nữa hắn còn thậm thò thậm thụt như vậy nữa..."</w:t>
      </w:r>
    </w:p>
    <w:p>
      <w:pPr>
        <w:pStyle w:val="BodyText"/>
      </w:pPr>
      <w:r>
        <w:t xml:space="preserve">"To gan!" Bố Sấm cất giọng trầm thấp rống lên.</w:t>
      </w:r>
    </w:p>
    <w:p>
      <w:pPr>
        <w:pStyle w:val="BodyText"/>
      </w:pPr>
      <w:r>
        <w:t xml:space="preserve">"Quỷ quỷ túy túy, không dám công bố thân phận, thậm chí không dám lấy mặt thật nhìn người! Ai biết hắn từ ổ chuột nào chui ra? Bố Sâm, ngươi làm sao khiến ta yên tâm đem quân đội cấp cho hắn?"</w:t>
      </w:r>
    </w:p>
    <w:p>
      <w:pPr>
        <w:pStyle w:val="BodyText"/>
      </w:pPr>
      <w:r>
        <w:t xml:space="preserve">"Duy Lạp, ngươi cần phải hiểu, Quang Minh điện hạ là thống soái quân sự do trưởng lão nhậm mẹnh. Và mệnh lệnh của trưởng lão là đại biểu cho liên hợp thủ lĩnh mười ba bộ tộc..."</w:t>
      </w:r>
    </w:p>
    <w:p>
      <w:pPr>
        <w:pStyle w:val="BodyText"/>
      </w:pPr>
      <w:r>
        <w:t xml:space="preserve">"Ta không hề có ác ý, ta cũng không muốn chống lại trưởng lão, chỉ có điều..."</w:t>
      </w:r>
    </w:p>
    <w:p>
      <w:pPr>
        <w:pStyle w:val="BodyText"/>
      </w:pPr>
      <w:r>
        <w:t xml:space="preserve">"Dưới mà phạm trên, ngươi đã thực hiện hành vi phản nghịch!"</w:t>
      </w:r>
    </w:p>
    <w:p>
      <w:pPr>
        <w:pStyle w:val="BodyText"/>
      </w:pPr>
      <w:r>
        <w:t xml:space="preserve">"Mọi ý nghĩ của ta đều là vì đại cuộc của Tá y tộc...."</w:t>
      </w:r>
    </w:p>
    <w:p>
      <w:pPr>
        <w:pStyle w:val="BodyText"/>
      </w:pPr>
      <w:r>
        <w:t xml:space="preserve">"Hai vị, an tĩnh chút được không?" Âm thanh an tường và đầy sức hút của Tử Xuyên Tú cất lên khá đột ngột giữa hai giọng cãi càng lúc càng cao. Hai người lập tức nín họng, kinh ngạc nhìn vị mặt đồng nhất mực không nói chuyện này.</w:t>
      </w:r>
    </w:p>
    <w:p>
      <w:pPr>
        <w:pStyle w:val="BodyText"/>
      </w:pPr>
      <w:r>
        <w:t xml:space="preserve">"La Kiệt, lấy địa đồ hành quân ra đây." Trước con mắt chú thị của mọi người, Tử Xuyên Tú từ từ trải địa đồ hành quân lên bàn. Gã ngẩn đầu, ánh mắt lộ ra dưới mắt nạ giống như quỷ hỏa phát quang: "Đêm nay ma tộc sẽ phát động tập kích đột nhiên vào chúng ta."</w:t>
      </w:r>
    </w:p>
    <w:p>
      <w:pPr>
        <w:pStyle w:val="BodyText"/>
      </w:pPr>
      <w:r>
        <w:t xml:space="preserve">Thanh âm của gã không cao, nhưng mọi người đều kinh hãi không nói thành lời. Duy Lạp buột miệng hỏi: "Ngươi... ngươi sao biết được?"</w:t>
      </w:r>
    </w:p>
    <w:p>
      <w:pPr>
        <w:pStyle w:val="BodyText"/>
      </w:pPr>
      <w:r>
        <w:t xml:space="preserve">Tử Xuyên Tú không hồi đáp, mặt nạ bằng đồng xanh lạnh lẽo không thể có biểu tình gì, một nửa lộ ra dưới ánh nến, một nửa nằm trong bóng tối u ám. Thứ gương mặt nanh vuốt nửa mờ nửa tỏ ấy lộ ra khí phần vô cùng quỷ dị. Và thế là mọi người đều rõ, vị "hắc y mông diện nhân thần bí" này không thèm hồi đáp câu hỏi quá rõ ràng đó. Loại khí thế tự tin vô cùng đó đã áp đảo ngay Duy Lạp.</w:t>
      </w:r>
    </w:p>
    <w:p>
      <w:pPr>
        <w:pStyle w:val="BodyText"/>
      </w:pPr>
      <w:r>
        <w:t xml:space="preserve">Duy Lạp lập tức cảm thấy xấu hổ, phảng phất như câu hỏi vừa rồi của y quá ấu trĩ. Y không dám hỏi nữa, lầm bầm nói: "Nửa đêm đánh úp chính là những đòn mà ma tộc quân hay dùng. Hôm nay chúng không thể đánh tan chúng ta, tối đến chúng xác thật có khả năng kéo đến."</w:t>
      </w:r>
    </w:p>
    <w:p>
      <w:pPr>
        <w:pStyle w:val="BodyText"/>
      </w:pPr>
      <w:r>
        <w:t xml:space="preserve">"Chúng ta cần phải lập tức chuẩn bị, ngăn chặn ma tộc không thể đạt được âm mưu!" Bố Sâm kiên quyết nói với Duy Lạp. Ba nhân loại đều nhủ thầm trong bụng: "Lời thừa." Bố Sâm phảng phất như quên mất tranh cãi vừa rồi, trong số nhiều người ở đâ là người còn lòng tin với Tử Xuyên Tú nhất. Trong cuộc chiến bảo vệ thánh miếu, y đã lãnh giáo sự lợi hại của vị nhân loại tên Tử Xuyên Tú này. Gã chỉ dẫn đầu hơn hai trăm dân chúng mà đánh bại một nghìn ma tộc chánh quy quân, đúng như lời Bố Đan trưởng lão khen ngợi đối với gã: "Đó là một nam nhân có thể sáng tạo ra kỳ tích." Vì thế, vô luận là Tử Xuyên Tú làm chuyện gì, y cũng không cảm thấy kinh ngạc và kỳ lạ.</w:t>
      </w:r>
    </w:p>
    <w:p>
      <w:pPr>
        <w:pStyle w:val="BodyText"/>
      </w:pPr>
      <w:r>
        <w:t xml:space="preserve">"Ta ra ngoài chuẩn bị một chút." Duy Lạp đứng dậy vừa sắp rồi khỏi cửa lều, Tử Xuyên Tú lại bổ sung thêm một câu: "Điểm công kích đầu tiên là ở phía tây của doanh trại."</w:t>
      </w:r>
    </w:p>
    <w:p>
      <w:pPr>
        <w:pStyle w:val="BodyText"/>
      </w:pPr>
      <w:r>
        <w:t xml:space="preserve">Duy Lạp đột nhiên quay lại, mắt trừng to: "Ngươi...." Y nuốt một ngụm nước bọt, trái cổ chạy lên chạy xuống một hồi, nhưng không phát ra thanh âm. Y nhìn sâu vào Tử Xuyên Tú, xong quay lại vén rèm đi ra.</w:t>
      </w:r>
    </w:p>
    <w:p>
      <w:pPr>
        <w:pStyle w:val="BodyText"/>
      </w:pPr>
      <w:r>
        <w:t xml:space="preserve">Bên ngoài vang lên tiếng quát khàn khàn của Duy Lạp: "Truyền lệnh binh, thông tri các bộ đội lập tức tập họp, cảnh giới!" Tiếp đó là một trận huýt dài có thể phá màng nhĩ, ở xa xa có người kêu lớn: "Truyền lệnh binh! Truyền lệnh binh! Mau đến đây!" Một loạt tiếng bước chân chạy loạn, các bán thú nhân binh sĩ giật mình thức giấc càu nhàu oán trách giống như muỗi đang vo ve hợp thành một tràng âm thanh kỳ dị. Không biết ở đâu đó có tiếng dùi sắt chạm vào nhau nghe "kinh cong kinh cong" vang lừng, rồi có người "ai yêu ai yêu" rên rĩ....</w:t>
      </w:r>
    </w:p>
    <w:p>
      <w:pPr>
        <w:pStyle w:val="BodyText"/>
      </w:pPr>
      <w:r>
        <w:t xml:space="preserve">Trong trướng bồng yên lặng như tờ, ánh nến lắc lưu khiến cho cái mặt nạ đồng xanh của Tử Xuyên Tú ánh lên nửa sáng nửa tối, cao thâm khó lường. Tiếng gió đêm thổi động vào lều kêu phanh phanh khiến cho Bố Sấm chịu không nổi thứ áp lực trầm mặc này, đứng lên hỏi: "Quang Minh điện hạ, ta ra ngoài xem coi có giúp ích được gì không." Tử Xuyên Tú gật đầu, Bố Sâm ra ngoài ngay.</w:t>
      </w:r>
    </w:p>
    <w:p>
      <w:pPr>
        <w:pStyle w:val="BodyText"/>
      </w:pPr>
      <w:r>
        <w:t xml:space="preserve">La Kiệt và Bạch Xuyên đưa mắt nhìn nhau, La Kiệt cấp thiết hỏi: "Đại nhân, ngài sao có thể khẳng định là ma tộc sẽ đáp úp đêm nay?"</w:t>
      </w:r>
    </w:p>
    <w:p>
      <w:pPr>
        <w:pStyle w:val="BodyText"/>
      </w:pPr>
      <w:r>
        <w:t xml:space="preserve">Dưới mặt nạ, Tử Xuyên Tú lười nhác đáp: "Ta đoán đấy!"</w:t>
      </w:r>
    </w:p>
    <w:p>
      <w:pPr>
        <w:pStyle w:val="BodyText"/>
      </w:pPr>
      <w:r>
        <w:t xml:space="preserve">Hai người suýt té ngữa ra khỏi ghế, Bạch Xuyên tức khí nhảy dựng lên: "Đại nhân, ngài không phải đang đùa chứ? Ngài dám chắc là ma tộc đêm nay sẽ đánh lén chúng ta, thậm chí còn từ phía tây doanh địa đánh tới... Những cái này chẳng lẽ đều là do ngài tự đoán ra?"</w:t>
      </w:r>
    </w:p>
    <w:p>
      <w:pPr>
        <w:pStyle w:val="BodyText"/>
      </w:pPr>
      <w:r>
        <w:t xml:space="preserve">Tử Xuyên Tú thật thà thừa nhận: "Toàn bộ đều là ta tưởng tượng ra."</w:t>
      </w:r>
    </w:p>
    <w:p>
      <w:pPr>
        <w:pStyle w:val="BodyText"/>
      </w:pPr>
      <w:r>
        <w:t xml:space="preserve">"Đại nhân! Hiện giờ là lúc nào rồi mà ngài còn giởn trò đó! Ngài hoang báo quân tình như vậy, nếu khiến cho bọn Duy Lạp cực khổ suốt cả đêm mà chẳng ích gì, thì chờ khi trời sáng, những bán thú nhân đó chờ không cả đêm, cho rằng chúng ta cố ý đùa bỡn chúng..."</w:t>
      </w:r>
    </w:p>
    <w:p>
      <w:pPr>
        <w:pStyle w:val="BodyText"/>
      </w:pPr>
      <w:r>
        <w:t xml:space="preserve">La Kiệt nói: "Hắn căn bản là cố ý đùa bỡn bọn họ!"</w:t>
      </w:r>
    </w:p>
    <w:p>
      <w:pPr>
        <w:pStyle w:val="BodyText"/>
      </w:pPr>
      <w:r>
        <w:t xml:space="preserve">Bạch Xuyên: "Bọn họ vừa mệt vừa tức, sẽ một cước đá chúng ta bay qua Cổ Kỳ sơn đấy!"</w:t>
      </w:r>
    </w:p>
    <w:p>
      <w:pPr>
        <w:pStyle w:val="BodyText"/>
      </w:pPr>
      <w:r>
        <w:t xml:space="preserve">Tử Xuyên Tú sảng khoái cười "ha ha": "Không thể nào đâu, ta là thống soái của bọn họ mà! Bộ hạ mà sao lại đánh thượng ti chứ?"</w:t>
      </w:r>
    </w:p>
    <w:p>
      <w:pPr>
        <w:pStyle w:val="BodyText"/>
      </w:pPr>
      <w:r>
        <w:t xml:space="preserve">"Người là đồ điên!" La Kiệt và Bạch Xuyên dị khẩu đồng thanh mắng át đi: "Hiện giờ có ai thừa nhận ngươi là thượng ti đâu a? Ngươi thấy rồi đó, tên bán thú nhân Duy Lạp ấy vốn chẳng hề tín nhiệm ngươi, ngươi làm loạn đoán loạn như vậy..."</w:t>
      </w:r>
    </w:p>
    <w:p>
      <w:pPr>
        <w:pStyle w:val="BodyText"/>
      </w:pPr>
      <w:r>
        <w:t xml:space="preserve">Hai người bắt đầu nhanh tay nhanh chân thu thập hành lý: "Mau lên, chậm chút nữa chạy không thoát đâu. Hoang báo quân</w:t>
      </w:r>
    </w:p>
    <w:p>
      <w:pPr>
        <w:pStyle w:val="BodyText"/>
      </w:pPr>
      <w:r>
        <w:t xml:space="preserve">tình đó là đại tội!"</w:t>
      </w:r>
    </w:p>
    <w:p>
      <w:pPr>
        <w:pStyle w:val="BodyText"/>
      </w:pPr>
      <w:r>
        <w:t xml:space="preserve">"Thật đó, sớm muộn gì cũng bị tên khùng điên này hại chết."</w:t>
      </w:r>
    </w:p>
    <w:p>
      <w:pPr>
        <w:pStyle w:val="BodyText"/>
      </w:pPr>
      <w:r>
        <w:t xml:space="preserve">"Ài, chúng ta có nên đi nói với Duy Lạp rằng vừa rồi đại nhân nói đùa không, bảo y đừng coi là thật?"</w:t>
      </w:r>
    </w:p>
    <w:p>
      <w:pPr>
        <w:pStyle w:val="BodyText"/>
      </w:pPr>
      <w:r>
        <w:t xml:space="preserve">"Đúng a! Hiện giờ đi ngay còn kịp, bộ đội còn chưa tập kết xong, cho binh sĩ trở về ngủ là được rồi. La Kiệt, nhiệm vụ quang vinh này giao cho ngươi đó! Ngươi đi xin lỗi bọn họ, nói là tên tiểu bạch si ba tuổi này đã từng bị bệnh tê liệt và phong đòn gánh, đầu óc đôi lúc có vấn đề..."</w:t>
      </w:r>
    </w:p>
    <w:p>
      <w:pPr>
        <w:pStyle w:val="BodyText"/>
      </w:pPr>
      <w:r>
        <w:t xml:space="preserve">"Vì sao ta phải đi xin lỗi chúng? Những bán thú nhân đó tính tình nóng nảy bạo lực cùng cực, đi xin lỗi chẳng phải là quá nguy hiểm hay sao?"</w:t>
      </w:r>
    </w:p>
    <w:p>
      <w:pPr>
        <w:pStyle w:val="BodyText"/>
      </w:pPr>
      <w:r>
        <w:t xml:space="preserve">"Chính là như vậy mới bảo ngươi đi!" Bạch Xuyên thẳng thừng hồi đáp.</w:t>
      </w:r>
    </w:p>
    <w:p>
      <w:pPr>
        <w:pStyle w:val="BodyText"/>
      </w:pPr>
      <w:r>
        <w:t xml:space="preserve">Không chờ hai người thảo luận xong giải pháp, thì xung quanh chợt an tĩnh hẳn lại. Không biết từ lúc nào, sự ồn ào do tập hợp ở ngoài lúc nãy chợt dừng hẳn lại. Cửa rèm chợt mở, thân khi thô tráng của Duy Lạp đã xuất hiện ở cửa lều: "Quang Minh điện hạ, đội ngũ đã tập kết hoàn tất, đã chuẩn bị sẵn sàng chiến đấu rồi!"</w:t>
      </w:r>
    </w:p>
    <w:p>
      <w:pPr>
        <w:pStyle w:val="BodyText"/>
      </w:pPr>
      <w:r>
        <w:t xml:space="preserve">"Cách bụp" một tiếng, cái tách trong tay La Kiệt rớt xuống đất vỡ tan tành.</w:t>
      </w:r>
    </w:p>
    <w:p>
      <w:pPr>
        <w:pStyle w:val="BodyText"/>
      </w:pPr>
      <w:r>
        <w:t xml:space="preserve">Theo ý kiến của Tử Xuyên Tú, toàn bộ đội ngũ bán thú nhân triệt li khỏi doanh địa, ở trong chỉ lưu lại số ít binh lực để mê hoặc địch nhân, trong khi chủ lực của quân đoàn mai phục ở rừng xung quanh doanh địa, đặc biệt là đạo lộ ở phía tây - Đó là nơi Tử Xuyên Tú dự đoán địch nhân sẽ tiến công. Bán thú nhân đem bốn đại đội bảo tồn hoàn hảo nhất mai phục ở đó, chuẩn bị đánh tan chủ lực của ma tộc. Còn về thời cơ công kích thì Duy Lạp chủ trương chờ chủ lực của địch nhân vừa đến thì nhân lúc bọn chúng chưa ổn định đội hình phát xuất xung kích. Trong khi đó, Bố Sâm chủ trương địch nhân vừa đến, nhuệ khí đang thịnh, chi bằng chờ địch nhân tiến vào doanh địa phát hiện đã mắc mưu, trở nên hoảng hốt thì mới là thời cơ tiến công tốt nhất. Hai người dậy lên đợt tranh cãi nho nhỏ, cuối cùng Bố Sâm thuyết phục Duy Lạp đem thời gian công kích lùi về sau.</w:t>
      </w:r>
    </w:p>
    <w:p>
      <w:pPr>
        <w:pStyle w:val="BodyText"/>
      </w:pPr>
      <w:r>
        <w:t xml:space="preserve">"Quang Minh Vương điện hạ" chẳng nói chẳng rằng, mắt dưới mặt nạ chớp chớp xoay chuyển liên tục, không biết vị khách nhân thần bí mạc trắc này đang nghĩ gì. Mọi người nhìn về gã, ánh mắt toàn là sự kính úy.</w:t>
      </w:r>
    </w:p>
    <w:p>
      <w:pPr>
        <w:pStyle w:val="BodyText"/>
      </w:pPr>
      <w:r>
        <w:t xml:space="preserve">----o0o----</w:t>
      </w:r>
    </w:p>
    <w:p>
      <w:pPr>
        <w:pStyle w:val="BodyText"/>
      </w:pPr>
      <w:r>
        <w:t xml:space="preserve">Đội ngũ mai phục trong rừng trong cỏ, không biết vì sao, ngoại trừ La Kiệt và Bạch Xuyên, dường như mọi người đều đối với lời tiên đoán của Tử Xuyên Tú tin chắc không nghi ngờ. Binh sĩ bán thú nhân lười nhạc tản ra các nơi, hoặc nằm hoạc ngồi, có người đã phát ra tiếng ngáy khẽ, có người dùng giọng trầm thấp hát lên một bài ngắn: "Ta rời khỏi cố hương, ta không còn gặp lại em nữa... Mã Lệ ơi Mã Lệ, cô nương mỹ lệ thiện lương..."</w:t>
      </w:r>
    </w:p>
    <w:p>
      <w:pPr>
        <w:pStyle w:val="BodyText"/>
      </w:pPr>
      <w:r>
        <w:t xml:space="preserve">La Kiệt và Bạch Xuyên rúc vào một góc, tận lực không gây sự chú ý ở người khác, ngươi nhìn ta, ta nhìn ngươi, nghĩ đến đám bán thú nhân huyết khí phương cương này thủ trắng suốt một đêm biết là mắc mưu rồi phẫn nộ, hai người không khỏi rùn mình ớn lạnh.</w:t>
      </w:r>
    </w:p>
    <w:p>
      <w:pPr>
        <w:pStyle w:val="BodyText"/>
      </w:pPr>
      <w:r>
        <w:t xml:space="preserve">Tử Xuyên Tú khẽ cười, gã đột nhiên phát hiện nhìn từ phía sau lưng, bán thú nhân rất thô kệch tráng kiện, và với thân hình đầy lông đó, nhìn một người đứng dây ngẩng đầu nhìn trời sao cực kỳ giống với gấu.</w:t>
      </w:r>
    </w:p>
    <w:p>
      <w:pPr>
        <w:pStyle w:val="BodyText"/>
      </w:pPr>
      <w:r>
        <w:t xml:space="preserve">Thời gian trôi qua từng phút từng giây, âm thanh hí hí tốc tốc của cỏ cây bị đạp vang lên, một bán thú nhân trinh sát chạy nhanh bước xuất hiện ngoài đám cỏ cây thẳng tiến tới cạnh Duy Lạp đoàn đội trưởng báo cáo: "Bọn chúng tới rồi!"</w:t>
      </w:r>
    </w:p>
    <w:p>
      <w:pPr>
        <w:pStyle w:val="BodyText"/>
      </w:pPr>
      <w:r>
        <w:t xml:space="preserve">Tiếng nói tuy không cao, nhưng lại giống như một luồng sét xẹt qua bầu trời, chớp mắt truyền khắp tai của mọi người. Các binh sĩ đều trở nên khẩn trương, ai ai cũng nằm phục xuống, các binh sĩ đã ngủ không biết dậy từ khi nào, đang giương những cặp mắt sáng màu xanh lục chớp chớp nhìn giữa đáp cỏ bụi.</w:t>
      </w:r>
    </w:p>
    <w:p>
      <w:pPr>
        <w:pStyle w:val="BodyText"/>
      </w:pPr>
      <w:r>
        <w:t xml:space="preserve">"Bọn chúng đến rồi!" La Kiệt và Bạch Xuyên kinh ngạc không dám tin vào tai mình, vội đứng phắt dậy. Một bán thú nhân binh sĩ cao to ở phía sau cố hạ giọng, nhưng vô cùng hung hăng quát mắng hai người: "Làm cái gì? Làm cái gì vậy! Nằm xuống ẩn nấp, mau! Mau, đáng chết mà, ngươi sẽ làm lộ chúng ta mất!"</w:t>
      </w:r>
    </w:p>
    <w:p>
      <w:pPr>
        <w:pStyle w:val="BodyText"/>
      </w:pPr>
      <w:r>
        <w:t xml:space="preserve">Hai người lại phục xuống, nằm giữa đám cỏ mềm mịn, ngọn cỏ nhọn chui qua y phục chọc vào người họ, khiến toàn thân ngứa ngáy.</w:t>
      </w:r>
    </w:p>
    <w:p>
      <w:pPr>
        <w:pStyle w:val="BodyText"/>
      </w:pPr>
      <w:r>
        <w:t xml:space="preserve">La Kiệt giống như đang mộng du, khù khờ nhìn Bạch Xuyên hỏi: "Bọn chúng đến rồi?"</w:t>
      </w:r>
    </w:p>
    <w:p>
      <w:pPr>
        <w:pStyle w:val="BodyText"/>
      </w:pPr>
      <w:r>
        <w:t xml:space="preserve">"Bọn chúng đến rồi..." Bạch Xuyên không hiểu lập lại câu hỏi, rồi đột nhiên hỏi ngược lại: "Ai đến?"</w:t>
      </w:r>
    </w:p>
    <w:p>
      <w:pPr>
        <w:pStyle w:val="BodyText"/>
      </w:pPr>
      <w:r>
        <w:t xml:space="preserve">"Xì!" Một bán thú nhân binh sĩ phục cạnh đó cười thành tiếng: "Đương nhiên là ma tộc đến rồi!" Rồi y cả cười: "Chẳng lẽ ngươi cho rằng bà già của ngươi tới hay sao?"</w:t>
      </w:r>
    </w:p>
    <w:p>
      <w:pPr>
        <w:pStyle w:val="BodyText"/>
      </w:pPr>
      <w:r>
        <w:t xml:space="preserve">"Ma tộc đến thật rồi!" Lòng hai người vô cùng chấn hám, sao có thể vậy chứ? Tử Xuyên Tú sao lại có bản lĩnh tiên tri bói toán như vậy cà? Hay đây hoàn toàn chỉ là trùng hợp? Gã sao có thể nắm chắc như vậy, giống như là chỉ huy hành động của ma tộc lần này vậy?</w:t>
      </w:r>
    </w:p>
    <w:p>
      <w:pPr>
        <w:pStyle w:val="BodyText"/>
      </w:pPr>
      <w:r>
        <w:t xml:space="preserve">Đại khái từ đạo lộ cách đó bốn trăm mét đã xuất hiện tên khinh kỵ binh đầu tiên của ma tộc. Trong hắc ám, họ không thể nhìn rõ, hoàn toàn không nghe được tiếng vó ngựa, chỉ nhìn thấy thân ảnh mơ hồ của hắn càng lúc càng đến gần.</w:t>
      </w:r>
    </w:p>
    <w:p>
      <w:pPr>
        <w:pStyle w:val="BodyText"/>
      </w:pPr>
      <w:r>
        <w:t xml:space="preserve">Bây giờ thì có thể nhìn rõ rồi, tên đó không cao, mang đầu khôi nhọn hoắc, mặc một áo choàng lớn màu tối không biết làm từ chất gì bao kín cả khôi giáp trên người, có thể là vì sợ ánh phản quang của kim loại khiến đối phương phát giác. Ở eo của hắn mang một mã đao chưa hề rút khỏi vỏ, thân người phục sát trên lưng ngựa, lắc lắc lư lư.</w:t>
      </w:r>
    </w:p>
    <w:p>
      <w:pPr>
        <w:pStyle w:val="BodyText"/>
      </w:pPr>
      <w:r>
        <w:t xml:space="preserve">Phía sau của trinh sát binh đó, những thân ảnh mô hồ dần dần xuất hiện, từng nhóm ba đếnnăm tên ma tộc khinh kỵ binh hiện thân từ trong hắc ám, tạo thành một đội. Đây hiển nhiên là một đội ngũ trinh sát đi đầu. Lực chú ý của chúng tập trung toàn bộ vào doanh trại bán thú nhân vẫn còn sáng lửa ở giữa rừng đối diện, không hề có chút hứng thú gì với người ở hai bên cánh rừng đen tối này, để rồi chạy vượt qua cạnh trận địa mai phục của bán thú nhân.</w:t>
      </w:r>
    </w:p>
    <w:p>
      <w:pPr>
        <w:pStyle w:val="BodyText"/>
      </w:pPr>
      <w:r>
        <w:t xml:space="preserve">Nhóm trinh sát tiền tiêu đi qua, khoảng sáu bảy phút sau, từ phương vị xuất hiện của đám trinh sát đó, đại đội binh mã đột nhiên hiện thân. Ma tộc khinh kỵ binh lén lén lút lút tiếp cận, đao ngập trên miệng, vai vác trường thương, đội này đi qua xong thì đến đội khác, dài dằng dặc không nhìn thấy tận đầu, đi suốt mười mấy phút sau mới hết. Đám ma tộc kỵ binh này là chủ lực rồi, và điều khiến Duy Lạp cả kinh chính là, đám kỵ binh này đi qua không để lại thanh âm gì, ngựa cũng dùng bao bố cột lại.</w:t>
      </w:r>
    </w:p>
    <w:p>
      <w:pPr>
        <w:pStyle w:val="BodyText"/>
      </w:pPr>
      <w:r>
        <w:t xml:space="preserve">Toàn bộ đội ngũ của chúng quả thực như một u linh không có thực thể đang tiến lên, chỉ có chiến mã là nhai nhóp nhép, phát xuất ra tiếng sắt thép cọ sát nhè nhẹ.</w:t>
      </w:r>
    </w:p>
    <w:p>
      <w:pPr>
        <w:pStyle w:val="BodyText"/>
      </w:pPr>
      <w:r>
        <w:t xml:space="preserve">Bán thú nhân đoàn đội trưởng Duy Lạp ứa đầy mồ hôi lạnh trên trán. Nếu như không có vị nhân loại che mặt thần bí đó đề tỉnh, thì bán thú nhân đang ngủ vùi bị địch nhân với ưu thế binh lực đột nhiên tập kích, đội ngũ của y đêm nay không bị diệt sạch không xong.</w:t>
      </w:r>
    </w:p>
    <w:p>
      <w:pPr>
        <w:pStyle w:val="BodyText"/>
      </w:pPr>
      <w:r>
        <w:t xml:space="preserve">Tiền phong của ma tộc binh cách doanh trại đại khái ba trăm mét thì dừng lại ở một khu đất rộng rãi. Các bộ đội phía sau nhìn theo sau kỵ binh phía trước mà xếp hàng, sắp bày thế trận đối diện với doanh trại của bán thú nhân. Đến lúc này, quân lưu thủ bán thú nhân ở doanh trại đã phát hiện ma tộc quân đến, có người kinh khủng thét gào cái gì đó, thanh âm truyền thật xa giữa đêm đen vắng lặng. Ở những chỗ có ánh lửa trong doanh trại, vố số bóng người hoảng hốt chạy tới chạy lui, thét gào liên tục, giống như kinh hoảng thất thố chuẩn bị phòng ngự. Và thế là ma tộc quân càng tin hơn là bán thú nhân không hề chuẩn bị gì để đối phó với sự tập kích của chúng.</w:t>
      </w:r>
    </w:p>
    <w:p>
      <w:pPr>
        <w:pStyle w:val="BodyText"/>
      </w:pPr>
      <w:r>
        <w:t xml:space="preserve">Giọng quát the thé của quan chỉ huy đâm nát trời đêm: "Tắc mục hắc lâm! (Ngô hoàng vạn tuế!)"</w:t>
      </w:r>
    </w:p>
    <w:p>
      <w:pPr>
        <w:pStyle w:val="BodyText"/>
      </w:pPr>
      <w:r>
        <w:t xml:space="preserve">Ma tộc kỵ binh hô to: "Tắc mục hắc lâm!" Tiếng quát to lớn khiến rừng cây đen tối run bần bật, làm cho đám chim giật mình tỉnh giấc, kêu "nha nha" vỗ cánh bay rợp trời.</w:t>
      </w:r>
    </w:p>
    <w:p>
      <w:pPr>
        <w:pStyle w:val="BodyText"/>
      </w:pPr>
      <w:r>
        <w:t xml:space="preserve">Ma tộc kỵ binh giục chiến mã, thúc ngựa ra roi, một loạt người ngựa bài thành tán binh tuyến dày đặt mắt đầu xung kích. Hàng nghìn hàng vạn khối bố bao vó ngựa đạp trên mặt đất, tạo thành những tiếng động trầm buồn, giống như địa chấn phát xuất từ dưới lòng đất. Tốc độ của ngựa cực nhanh, giống như bay là là trên mặt đất vậy. Bọn chúng muốn dùng lực lượng trùng kích đáng sợ như vậy đạp bằng đại doanh của bán thú nhân. Ba trăm mét ngắn ngủi đối với chúng chớp mắt là qua, nhưng trong cái chớp mắt này, khi tiền phong kỵ binh đánh giết vào tới rừng, thì có người lắc lư mã đao trong không trung, hưng phấn quát: "Ngõa cách lạp! Ngõa cách lạp! (Giết! Giết!)"</w:t>
      </w:r>
    </w:p>
    <w:p>
      <w:pPr>
        <w:pStyle w:val="BodyText"/>
      </w:pPr>
      <w:r>
        <w:t xml:space="preserve">Đột nhiên, mấy chục kỵ binh ở hàng phía trước đồng thời "Ai yêu" một tiếng quái dị, cả người và ngựa cùng ngã lăn vài vòng nằm rạp hết xuống đất.</w:t>
      </w:r>
    </w:p>
    <w:p>
      <w:pPr>
        <w:pStyle w:val="BodyText"/>
      </w:pPr>
      <w:r>
        <w:t xml:space="preserve">Có người gào thảm: "Cẩn thận! Có dây gạt ngựa!" Trong lúc nói, mấy chục tiếng phịch phịch đồng thời cất lên, mấy chục kỵ sĩ ngã rụi. Chiến mã gãy chân trước hí lên thảm khốc, kỵ thủ bị ngã toạt đầu chảy máu, đầu óc choáng váng không thể đứng dậy. Điều đáng sợ chính là, các kỵ binh phía sau đã không còn ngừng ngựa lại được. Bọn chúng kéo đến theo từng đợt đầy người, thế như lôi đình xung phong chém giết vào trong rừng, kết quả là tên nào cũng bị dây gạt ngựa chặn ngã, bị đồng bạn ở dưới đất đụng ngã, bị những cái móc câu trong cỏ rậm gạt chém chết, bị những cây thương dài ngán ngang thân cây bay khỏi mình ngựa, bị cây và gỗ dọc ngang đánh té... Mọi điều kiện tự nhiên trong rừng đều đối nghịch với chúng, khiến chúng người chết ngựa đổ, hoảng loạn hết cả.</w:t>
      </w:r>
    </w:p>
    <w:p>
      <w:pPr>
        <w:pStyle w:val="BodyText"/>
      </w:pPr>
      <w:r>
        <w:t xml:space="preserve">Một loạt ma tộc binh thụ thương nằm rên la không ngừng, vừa rên vừa bò tránh, nhưng đồng bạn phía sáu chúng không hề dung tình, sự thật là không có cách gì lưu tình - tốcđộ quá nhanh, rừng lại quá tối, chúng chỉ còn cố lách ngựa vọt qua người chúng. Những binh sĩ bị vó ngựa của đồng bạn đạp phải cất tiếng thét khủng khiếp liên hồi, khiến người nghe mà lạnh lòng. Người ngã ngựa đổ liên tục, dây gạt ngựa của bán thú nhân bố trí quá dày, từ ngoài bìa rừng dẫn đến tận doanh địa, cả năm trăm mét đầy cả dây thừng, khiến a tộc không thể nào phòng, kỵ binh kêu khổ luôn miệng.</w:t>
      </w:r>
    </w:p>
    <w:p>
      <w:pPr>
        <w:pStyle w:val="BodyText"/>
      </w:pPr>
      <w:r>
        <w:t xml:space="preserve">Quan chỉ huy của ma tộc bấy giờ mới phát hiện mình đã phạm phải một sai lầm chết người: ở trong rừng hắc ám mà sử dụng kỵ binh xung phong dày đặc, chẳng khác nào đem quân đi tự sát. Quân quan hò hét vang lừng: "Xuống ngựa! Mau, xuống ngựa! Đi bộ tiến lên!"</w:t>
      </w:r>
    </w:p>
    <w:p>
      <w:pPr>
        <w:pStyle w:val="BodyText"/>
      </w:pPr>
      <w:r>
        <w:t xml:space="preserve">Các kỵ binh kéo ghì cương ngựa, chiến mã hí vang lừng, vó ngựa giậm mạnh trên đất, bắn nên những phiến đất bụi thật cao. Bọn chúng đua nhau xuống ngựa, rút mã đao ra, xốc lại trường thường xông vào trong rừng hướng tới chỗ bán thú nhân đang đặt doanh trại. Bán thú nhân ở lại thủ trại đã giao thủ với chúng, tiếp đó phục binh hai bên cũng đã giao thủ với ma tộc, chiến đấu được diễn ra toàn lực trong khu rừng tối đen.</w:t>
      </w:r>
    </w:p>
    <w:p>
      <w:pPr>
        <w:pStyle w:val="BodyText"/>
      </w:pPr>
      <w:r>
        <w:t xml:space="preserve">Nhìn tình cảnh kinh tâm động phách vừa rồi, Duy Lạp khẩn trương đến hô hấp không nổi. Lúc này, ở bênh cạnh có người chọc chọc vào cánh tay vụt quay đầu, nhìn thấy mặt nạ bằng đồng xanh phát quang, liền nuốt một ngụm nước bọt: "Quang Minh điện hạ..." Thanh âm được áp xuống rất thấp.</w:t>
      </w:r>
    </w:p>
    <w:p>
      <w:pPr>
        <w:pStyle w:val="BodyText"/>
      </w:pPr>
      <w:r>
        <w:t xml:space="preserve">"Nên xuất kích rồi." Dưới mặt nạ truyền đến mấy từ rất mơ hồ.</w:t>
      </w:r>
    </w:p>
    <w:p>
      <w:pPr>
        <w:pStyle w:val="BodyText"/>
      </w:pPr>
      <w:r>
        <w:t xml:space="preserve">Duy Lạp lập tức tỉnh ngộ, hiện giờ xuất kích có thể cắt luôn đường lui của chủ lực ma tộc, bức chúng tiến vào rừng đánh giáp lá cà. Nếu để cho chúng hiệu chỉnh lại và lui ra khỏi rừng, giao thủ ở chỗ trống, thì bán thú nhân là bộ binh sẽ chịu thua thiệt rất nhiều so với kỵ binh của chúng.</w:t>
      </w:r>
    </w:p>
    <w:p>
      <w:pPr>
        <w:pStyle w:val="BodyText"/>
      </w:pPr>
      <w:r>
        <w:t xml:space="preserve">Y lập tức hạ lệnh cho các quân quan bên mình: "Kêu mọi người chuẩn bị sẵn sàng!" Binh sĩ đua nhau hạ giọng truyền lệnh xuống dưới. Không chờ mệnh lệnh truyền đi xong, vị đeo mặt nạ đồng đó mấy lần dùng tay chọc loạn vào Duy Lạp, giục y mau hơn một chút.</w:t>
      </w:r>
    </w:p>
    <w:p>
      <w:pPr>
        <w:pStyle w:val="BodyText"/>
      </w:pPr>
      <w:r>
        <w:t xml:space="preserve">Duy Lạp đứng vụt dậy từ trong đám cỏ: "Các huynh đệ, vì thánh miếu, vì Viễn Đông! Xông lên!"</w:t>
      </w:r>
    </w:p>
    <w:p>
      <w:pPr>
        <w:pStyle w:val="BodyText"/>
      </w:pPr>
      <w:r>
        <w:t xml:space="preserve">"Vì Viễn đông!" Binh sĩ Bán thú nhân hét lên từng tiếng quát giận dữ như lôi đình: "Hô - trác - lạp..." Chớp mắt, cả phiến cỏ cây yên ắng đó chợt xuất hiện vô số binh sĩ. Bọn họ cầm ngang đao thương, mạnh bước tiền tiến, xông đến chỗ ma tộc binh tập trung ở chỗ rộng đó phát động công kích, đó là nơi ma tộc binh để ngựa lại. Một tiểu đội chiến sĩ ma tộc ở lại coi ngựa bị đại quân bán thú nhân đánh tới, lập tức co giò bỏ chạy. Binh sĩ bán thú nhân không lý gì đám chiến mã vô chủ, phóng thẳng vào rừng, đánh rát vào ma tộc quân. Hậu vệ của ma tộc quân trở tay không kịp, bị đánh giết lùi lia lịa. Bọn chúng hô lên cả kinh: "Chúng ta mắc mưu rồi!"</w:t>
      </w:r>
    </w:p>
    <w:p>
      <w:pPr>
        <w:pStyle w:val="BodyText"/>
      </w:pPr>
      <w:r>
        <w:t xml:space="preserve">Đồng thời, những bộ đội mai phục bốn phía cũng bắt đầu phát động công kích, từ bốn phương tám hướng đánh mạnh vào quân đội ma tộc ở giữa.</w:t>
      </w:r>
    </w:p>
    <w:p>
      <w:pPr>
        <w:pStyle w:val="BodyText"/>
      </w:pPr>
      <w:r>
        <w:t xml:space="preserve">Ma tộc quân khủng khiếp gào thét: "Chúng ta bị bao vây rồi!" Bọn chúng hoàn toàn tĩnh mộng, địch nhân kéo từng cánh quân đánh ùa tới, không ngừng xuất hiện, rốt cuộc không biết là có bao nhiêu binh lực?</w:t>
      </w:r>
    </w:p>
    <w:p>
      <w:pPr>
        <w:pStyle w:val="BodyText"/>
      </w:pPr>
      <w:r>
        <w:t xml:space="preserve">Bán thú nhân Bố Sâm dẫn đầu một đội ngũ tinh nhuệ, bất chấp tất cả liều mạng thọc thẳng vào giữa đội ngũ của ma tộc. Đội ngũ ma tộc loạn thành một đoàn, chỗ nào cũng có những tiếng gào thét và sự nhốn nháo tán loạn. Tiếng người ồn ào, tiếng la giết điếc tay, rừng thì tối đen không nhìn thấy người.</w:t>
      </w:r>
    </w:p>
    <w:p>
      <w:pPr>
        <w:pStyle w:val="BodyText"/>
      </w:pPr>
      <w:r>
        <w:t xml:space="preserve">Trong trạng thái hỗn loạn như vậy, quan chỉ huy của ma tộc không có cách gì nắm bắt tình hình, không thể kịp thời tập trung lại đội ngũ của mình lập đội cảm tử triển khai phản trùng phong. Trong khi đó, đội cảm tử của đối phương thì tung hoành giữa ma tộc, đánh cho đội ngũ đã hổn loạn của chúng càng lúc càng loạn hơn. Binh sĩ không nhìn thấy trưởng quan của mình, trưởng quan không tìm được bộ hạ của mình, hai bên hỗn chiến thành đoàn giữa rừng rậm tối đen.</w:t>
      </w:r>
    </w:p>
    <w:p>
      <w:pPr>
        <w:pStyle w:val="BodyText"/>
      </w:pPr>
      <w:r>
        <w:t xml:space="preserve">Ma tộc binh không nhìn thấy động bạn, cũng không nhìn thấy trưởng quan, không biết địch nhân ở đâu, không biết bọn họ có nhiều ít, bốn phương tám hướng chỗ nào cũng có tiếng hô giết của địch nhân, chỗ nào cũng có thân ảnh của họ. Bọn chúng cảm giác như cả khu rừng này đều bị ken chặt, tiếng kêu thảm vang lên chỉ cách mấy xích bên người - lại có một đồng bạn tiêu đời rồi, bán thú nhân đã đánh đến sát rồi!</w:t>
      </w:r>
    </w:p>
    <w:p>
      <w:pPr>
        <w:pStyle w:val="BodyText"/>
      </w:pPr>
      <w:r>
        <w:t xml:space="preserve">Kẻ đánh úp cuối cùng lại bị đánh úp, từ lòng tin sung mãn tít tận đỉnh cao bỗng chốc như rơi vùi tận đáy cốc. Không chịu nổi sự đối nghịch cực lớn này, ma tộc binh rụng rời hoảng sợ, chiến ý mất sạch.</w:t>
      </w:r>
    </w:p>
    <w:p>
      <w:pPr>
        <w:pStyle w:val="BodyText"/>
      </w:pPr>
      <w:r>
        <w:t xml:space="preserve">So với sự hỗn loạn và kinh khủng của phía ma tộc, bán thú nhân do nghỉ ngơi sung túc, chuẩn bị sẵn sàng, nên khí thế rõ ràng là khác hẳn.</w:t>
      </w:r>
    </w:p>
    <w:p>
      <w:pPr>
        <w:pStyle w:val="BodyText"/>
      </w:pPr>
      <w:r>
        <w:t xml:space="preserve">Duy Lạp tập trung binh lực, đánh mạnh đánh rát vào ma tộc đã hỗn loạn, triệt để bao vây chúng, sau đó phóng lên dùng cương đao chém giết, dùng trường mâu đâm, đánh ta từng cánh quân của chúng. Đối diện với khi thế chém giết ngất trời của quân đội bán thú nhân, một bộ phận ma tộc bắt đầu dao động. Bọn chúng thấy đã lọt vào ổ phục kích, đêm nay không có hi vọng thủ thắng gì. Sự sợ hãi do tử vong áp bức lên người chúng, khiến a tộc binh phát điên ném bỏ vũ khí, xô ngã cả cây to, lăn bò ra ngoài rừng hướng về chỗ rộng bỏ chạy, hoặc chui nằm cạnh thi thể của đồng bạn, lấy máu bôi lên mặt, nằm im giả vờ làm tử thi.</w:t>
      </w:r>
    </w:p>
    <w:p>
      <w:pPr>
        <w:pStyle w:val="BodyText"/>
      </w:pPr>
      <w:r>
        <w:t xml:space="preserve">Cũng có tên thấy mình đã bị bao vây rồi, chỉ còn biết giơ tay, đưa vũ khi lên đầu, miệng không ngừng gào inh ỏi: "Ta đầu hàng! Ta đầu hàng!" Bán thú nhân khệnh khạng bước tới, tước vũ khí của hắn, vung chân đạp ngã, ma tộc binh không phản kháng gì thuận thế quỳ rạp xuống đất...</w:t>
      </w:r>
    </w:p>
    <w:p>
      <w:pPr>
        <w:pStyle w:val="BodyText"/>
      </w:pPr>
      <w:r>
        <w:t xml:space="preserve">Từ phương hướng rất gần, trong đám cây cối rậm rạp truyền ra tiếng đánh giết đinhtai điếc óc cùng một loạt tiếng kêu gào thảm thiết cùng tiếng binh khí va chạm nhau kinh ỏi. Các chiến mã ở chỗ trống không người quản bị tiếng động cực lớn truyền đến từ chiến trường khiến chúng sợ sệt bất an, không ngừng hí những tiếng dài, mũi khịt khịt liên hồi, nhưng vì bị dây thừng cột chặt nên không thể đào tẩu. Cách chiến trường năm trăm mét một chi bán thú nhân đang tiến hành đánh sống đánh chết với ma tộc quân đội, trong đám cỏ cây, có mấy nhân loại phục sát đất đưa mắt nhìn không chớp, nhỏ to nghị luận:</w:t>
      </w:r>
    </w:p>
    <w:p>
      <w:pPr>
        <w:pStyle w:val="BodyText"/>
      </w:pPr>
      <w:r>
        <w:t xml:space="preserve">"Dường như là bán thú nhân chiếm thượng phong rồi?"</w:t>
      </w:r>
    </w:p>
    <w:p>
      <w:pPr>
        <w:pStyle w:val="BodyText"/>
      </w:pPr>
      <w:r>
        <w:t xml:space="preserve">"Bọn chúng đang tiến công đó! Bắt đầu đánh xáp lá cà rồi!"</w:t>
      </w:r>
    </w:p>
    <w:p>
      <w:pPr>
        <w:pStyle w:val="BodyText"/>
      </w:pPr>
      <w:r>
        <w:t xml:space="preserve">"Duy Lạp là tên ngu ngốc. Hắn không nên vây chặt như vậy, nên cấp a tộc một con đường chạy - ngươi coi kìa, bên trái nên cố ý bỏ một khuyết khẩu! Ma tộc bắt đầu chạy vào rừng rồi!"</w:t>
      </w:r>
    </w:p>
    <w:p>
      <w:pPr>
        <w:pStyle w:val="BodyText"/>
      </w:pPr>
      <w:r>
        <w:t xml:space="preserve">"Ừ, bọn chúng bắt đầu tiêu tùng rồi, sắp sữa tan rã rồi..."</w:t>
      </w:r>
    </w:p>
    <w:p>
      <w:pPr>
        <w:pStyle w:val="BodyText"/>
      </w:pPr>
      <w:r>
        <w:t xml:space="preserve">Lúc này đám ma tộc binh bỏ chạy với đầu trần, toàn thân là máu, tiếng thở phì phò khình khịch từ con đường đầy cỏ phía trước lướt qua. Những thanh âm nghị luận trong lùm cỏ liền dừng lại, chờ đám ma tộc binh này chạy rồi, lại bắt đầu vang lên lại: "Trận này đánh thắng rồi a!"</w:t>
      </w:r>
    </w:p>
    <w:p>
      <w:pPr>
        <w:pStyle w:val="BodyText"/>
      </w:pPr>
      <w:r>
        <w:t xml:space="preserve">"Đại nhân, ngài làm sao biết ma tộc đêm nay nhất định sẽ đến?"</w:t>
      </w:r>
    </w:p>
    <w:p>
      <w:pPr>
        <w:pStyle w:val="BodyText"/>
      </w:pPr>
      <w:r>
        <w:t xml:space="preserve">"Ta đoán mà.... ái ái, Bạch Xuyên, ngươi đừng có thô lỗ như vậy chứ, ta nói ta nói - ta thật chỉ đoán thôi mà, không lừa các ngươi đâu... ai da, cứu mạng!"</w:t>
      </w:r>
    </w:p>
    <w:p>
      <w:pPr>
        <w:pStyle w:val="BodyText"/>
      </w:pPr>
      <w:r>
        <w:t xml:space="preserve">Tử Xuyên Tú cười khổ. Gã có một chuyện không hề nói với Bạch Xuyên và La Kiệt, là sau khi kinh qua cuộc chiến sinh tử ở trong rừng với tên ma tộc binh ở Vân tỉnh, rồi đột nhiên ngủ mê đi trong một thời gian dài, gã phát hiện võ công của mình bắt đầu khôi phục. Đan điền và kinh mạch tổn thương bắt đầu xuất hiện những chân khí lưu chuyển. Kinh mạch bị tổn hại hồi phục từng cái một, và tốc độ hồi phục vô cùng kinh người.</w:t>
      </w:r>
    </w:p>
    <w:p>
      <w:pPr>
        <w:pStyle w:val="BodyText"/>
      </w:pPr>
      <w:r>
        <w:t xml:space="preserve">Võ nghệ của gã đang khôi phục dần dần, gã vô cùng ngạc nhiên. Án chiếu theo tốc độ này, không quá hai năm nưa, võ công của gã không những hoàn toàn khôi phục, mà có thể sẽ có sự tăng tiến rất lớn! Còn về vì sao lại như vậy, thì ngay cả gã cũng không hiểu rõ nguyên nhân.</w:t>
      </w:r>
    </w:p>
    <w:p>
      <w:pPr>
        <w:pStyle w:val="BodyText"/>
      </w:pPr>
      <w:r>
        <w:t xml:space="preserve">Hơn nữa, gã phát hiện sự biến hóa của thân thể không chỉ đơn giản là khôi phục võ công như thế thôi. Cảm giác của gã càng lúc càng linh mẫn. Vừa rồi dọc đường đi tới, gã cảm giác sau lưng như có cây châm đâm vào, mũi phảng phất như được mùi chua tanh đặc trưng của ma tộc binh cấp thấp kết hợp với mùi mồ hôi ngựa. Không cần quay đầu lại gã cũng biết là có ma tộc kỵ binh đang ngầm theo dõi. Để rồi linh quang chợt lóe, gã đột nhiên biết, đêm nay ma tộc sẽ phát động dạ tập.</w:t>
      </w:r>
    </w:p>
    <w:p>
      <w:pPr>
        <w:pStyle w:val="BodyText"/>
      </w:pPr>
      <w:r>
        <w:t xml:space="preserve">Bản thân rốt cuộc vì sao mà biết vậy?... Tử Xuyên Tú thống khổ gãi đầu, có thể là loại trực giác hay cơ linh nào đó chăng? Đánh lén và tập kích đêm là sở trường của ma tộc. Hôm nay ban ngày chúng không đánh tan đội ngũ của bán thú nhân, nếu như gã là quan chỉ huy của ma tộc, thì ban đêm nhất định sẽ lại kéo đến. Nếu như muốn đến đánh, doanh trại của bán thú nhân có ba mặt là rừng rậm, chỉ có phía tây là có khối đất trống, có lợi cho vận động kỵ binh, như vậy bọn chúng khẳng định là từ đó mà tiến vào - Nhưng đó chỉ là lý do sau này mới nghĩ ra, giống như học sinh tiểu học sao chép được đáp án chính sát rồi ngồi vẽ ra lời giải vậy. Lúc đó, ý niệm ấy của gã đến rất đột nhiên, giống như điện lóe lên giữa bầu trời, chẳng có dấu hiệu gì: "Đêm nay ma tộc sẽ đến đánh, hơn nữa chúng sẽ đến từ phía tây." Tuy không có căn cứ nào chi trì, nhưng gã đã tin tưởng chắc chắn giống như tin vào người nhà của mình vậy.</w:t>
      </w:r>
    </w:p>
    <w:p>
      <w:pPr>
        <w:pStyle w:val="BodyText"/>
      </w:pPr>
      <w:r>
        <w:t xml:space="preserve">Chuyện đã đến nước ấy, nhìn biểu tình kinh ngạc đến trợn mắt há mồm của mọi người, Tử Xuyên Tú không có cách gì nói khác đi. Gã chỉ còn biết ra vẻ tự tin muôn phần, nắm chắc như trong lòng bàn tay. Dù gì thì không ai nhìn được biểu tình dưới mặt nạ của gã. Nếu như sau này lời tiên đoán của gã sai, thì vị "Quang Minh Vương điện hạ" gã đây không còn mặt mũi nào nhìn người nữa. Cách giải quyết duy nhất là cúp đuôi đào tẩu ngay trong đêm, cụ diện rối rắm còn lại chỉ để dành cho Bố Sâm giải quyết.</w:t>
      </w:r>
    </w:p>
    <w:p>
      <w:pPr>
        <w:pStyle w:val="BodyText"/>
      </w:pPr>
      <w:r>
        <w:t xml:space="preserve">Sự ồn ào cực lớn ở phương hướng chiến trường đã dừng lại. Bán thú nhân đã xác định thắng cục, ma tộc quân thổi còi triệt quân, nhưng bọn chúng đã mất đi thời cơ triệt thối có tổ chức. Ma tộc đội ngũ do vội vã đào sanh đã được quân quan dẫn đầu đột phá một vòng vây, bỏ chạy thục mạng từ đó, đội ngũ tán loạn không thành hàng. Khi đến, chúng là ma tộc kỵ binh đoàn đội với quân dung chỉnh tề, uy phong lẫm lẫm. Chớp mắt, chúng đã hóa thành đám quân ô hợp. Tất cả đều bỏ lại chiến mã, bỏ chạy tán loạn như ong vỡ tổ, hoảng sợ lủi cả vào rừng hoặc vào bụi cỏ mà luồn lách đi.</w:t>
      </w:r>
    </w:p>
    <w:p>
      <w:pPr>
        <w:pStyle w:val="BodyText"/>
      </w:pPr>
      <w:r>
        <w:t xml:space="preserve">Những cuộc đề kháng có tổ chức đã tuyên cáo kết thúc. Còn có những ma tộc binh chạy không được tụm năm tụm ba phân tán các nơi thực hiện chiến đấu như con thú khốn cùng. Nhưng mốt số lớn hơn thì buông vũ khi giơ tay đầu hàng. Dù sao thì không phải ma tộc binh sĩ nào cũng có tinh thần bất khuất. Nếu như trưởng quan đã có thể bỏ lại thuộc hạ mà chạy, thì để sống còn, đầu hàng chẳng phải là một sự tình đáng sỉ nhục gì.</w:t>
      </w:r>
    </w:p>
    <w:p>
      <w:pPr>
        <w:pStyle w:val="BodyText"/>
      </w:pPr>
      <w:r>
        <w:t xml:space="preserve">Bán thú nhân vui mừng như điên. Bọn họ tịch thu được một lượng lớn các chiến mã hoàn hảo. Điều này đối với quân khởi nghĩa là một món tài phú cực lớn.</w:t>
      </w:r>
    </w:p>
    <w:p>
      <w:pPr>
        <w:pStyle w:val="BodyText"/>
      </w:pPr>
      <w:r>
        <w:t xml:space="preserve">Tử Xuyên Tú ngồi dựa vào một cây lớn nhắm mắt dưỡng thần. Duy Lạp mạnh bước tiến tới, huyết tích long lỗ, thần thái dồi dào. Thắng lợi khiến ọi sự mệt nhọc của y tan biến hết. Bố Sâm đi theo sua y, hai bán thú nhân quân quan này đi thẳng tới trước mặt Tử Xuyên Tú. Bố Sâm dùng giọng nói cực to oang oang thưa: "Quang Minh điện hạ, chúng ta thắng rồi!"</w:t>
      </w:r>
    </w:p>
    <w:p>
      <w:pPr>
        <w:pStyle w:val="BodyText"/>
      </w:pPr>
      <w:r>
        <w:t xml:space="preserve">"Ừ, ta thấy rồi." Tử Xuyên Tú không ngẩn đầu, lòng nghĩ tến Bố Sâm này không biết vì sao mà cứ nói lời thừa, rõ ràng là sự thật ai ai cũng biết, thế mà y lại nghiêm trọng hóa vấn đề nói đi nói lại không ít mấy lần.</w:t>
      </w:r>
    </w:p>
    <w:p>
      <w:pPr>
        <w:pStyle w:val="BodyText"/>
      </w:pPr>
      <w:r>
        <w:t xml:space="preserve">"Đại nhân, bước tiếp theo chúng ta nên làm gì?" Bố Sâm cười "hắc hắc", ngồi xếp bằn xuống đất.</w:t>
      </w:r>
    </w:p>
    <w:p>
      <w:pPr>
        <w:pStyle w:val="BodyText"/>
      </w:pPr>
      <w:r>
        <w:t xml:space="preserve">Duy Lạp do dự một chút, cũng ngồi theo.</w:t>
      </w:r>
    </w:p>
    <w:p>
      <w:pPr>
        <w:pStyle w:val="BodyText"/>
      </w:pPr>
      <w:r>
        <w:t xml:space="preserve">Tử Xuyên Tú cũng cười "hắc hắc", nhưng gã không lên tiếng. Gã không phải là người tâm tư hẹp hòi gì, nhưng mà thái độ của Duy Lạp đối với gã quả thật là làm tổn thương lòng tự tôn quá.</w:t>
      </w:r>
    </w:p>
    <w:p>
      <w:pPr>
        <w:pStyle w:val="BodyText"/>
      </w:pPr>
      <w:r>
        <w:t xml:space="preserve">Bán thú nhân tuy nhiên thẳng thắn, nhưng không ngu. Hai quân quan đều minh bạch ý tứ của Tử Xuyên Tú. Bố Sâm nhìn về phía Duy Lạp, ánh mắt có vẻ thúc giục. Duy Lạp lắc lư thân người một chút, do dự nói: "Quang Minh điện hạ, lần này rất mày là nhờ ngài đề tỉnh, nếu không thì bộ đội của chúng tôi đã chịu thua thiệt lớn rồi. Tôi thập phần cảm tạ."</w:t>
      </w:r>
    </w:p>
    <w:p>
      <w:pPr>
        <w:pStyle w:val="BodyText"/>
      </w:pPr>
      <w:r>
        <w:t xml:space="preserve">Tử Xuyên Tú ừ một tiếng, thanh âm dường như là từ lổ mũi phát ra.</w:t>
      </w:r>
    </w:p>
    <w:p>
      <w:pPr>
        <w:pStyle w:val="BodyText"/>
      </w:pPr>
      <w:r>
        <w:t xml:space="preserve">Duy Lạp càng ra vẻ cục xúc bất an hơn: "Quang Minh đại nhân, tôi vì thái độ trước đó cảm thấy vô cùng có lỗi, tôi quá vô lễ rồi..." Y vừa nói vừa theo tập quán nhìn dò xét sắc mặt của đối phương, nhưng những gì y nhìn thấy là cái mặt nạ phát quang, hoàn toàn không biết gì tâm tư của Tử Xuyên Tú, nên càng nói càng hoảng, đầu óc cúi thấp gần như đụng cả ngực.</w:t>
      </w:r>
    </w:p>
    <w:p>
      <w:pPr>
        <w:pStyle w:val="BodyText"/>
      </w:pPr>
      <w:r>
        <w:t xml:space="preserve">Bố Sâm ở bên cạnh cứu viện: "Được rồi được rồi, Duy Lạp, Quang Minh điện hạ sẽ không tính toán với ngươi đâu."</w:t>
      </w:r>
    </w:p>
    <w:p>
      <w:pPr>
        <w:pStyle w:val="BodyText"/>
      </w:pPr>
      <w:r>
        <w:t xml:space="preserve">"Bố Sâm đoàn đội trưởng, ta xin lỗi là vì thái độ của ta, chứ không phải vì cách nhìn của ta." Duy Lạp ngẩng đầu, nói nhỏ nhưng rất kiên quyết: "Quang Minh điện hạ, ta không biết tình huống của các bộ đội làm binh biến khác như thế nào, nhưng chiếu theo tình hình của chúng tôi bên phía này mà xét, thì đoàn đội của Bối Đặc La đã bị đánh tan rồi, đoàn đội của Bố Lan đã mất đi sự liên hệ với chúng tôi, hung nhiều may thì ít rồi. Như vậy, bộ đội trong tay tôi có khả năng là lực lượng vũ trang cuối cùng của thánh miếu. Tôi không thể không thận trọng hành sự.</w:t>
      </w:r>
    </w:p>
    <w:p>
      <w:pPr>
        <w:pStyle w:val="BodyText"/>
      </w:pPr>
      <w:r>
        <w:t xml:space="preserve">"Bố Sâm đoàn đội trưởng, ta không phải vì tham luyến quyền vị. Chúng ta cần một vì thống soái để nắm toàn cục, soái lĩnh toàn quân. Nếu như trưởng lão tính nhậm mệnh cho Bố Lan hay là tên tử quỷ Bối Đặc La - nguyện Áo Địch đại thầnbảo hữu cho linh hồn của hắn - hay là người nào đó trong Tá y tộc đảm nhiệm thống soái của chúng ta chẳng hạn, nói thật ra, là tướng tài, ta không nhận thấy bản thân thua kém gì bọn họ, nhưng ta sẽ tuyệt đối phục tùng mệnh lệnh của trưởng lão, chẳng oán lời nào.</w:t>
      </w:r>
    </w:p>
    <w:p>
      <w:pPr>
        <w:pStyle w:val="BodyText"/>
      </w:pPr>
      <w:r>
        <w:t xml:space="preserve">"Nhưng mà, trưởng lão lại để cho ta đem quân đội giao cấp ột kẻ- Y do dự một chút - một nhân loại có lai lịch không rõ ràng, ta thật tế không thể nào thụ mệnh. Quang Minh điện hạ, ta không phải là vũ nhục ngài, đối với tài hoa quân sự của ngài, ta phi thường kính phục. Ngài đoán là ma tộc sẽ tập kích, chỉ định kế hoạch tác chiến, thắng lợi đêm nay ngài là công thần lớn nhất...</w:t>
      </w:r>
    </w:p>
    <w:p>
      <w:pPr>
        <w:pStyle w:val="BodyText"/>
      </w:pPr>
      <w:r>
        <w:t xml:space="preserve">"Nhưng mà, trước khi ta chưa biết rõ thân phận chân thật của ngài, hay là nói, xác nhận ngài là người mà chúng ta có thể tính nhiệm... thì xin hãy tha lỗi, ta không thể thừa nhân ngài là quan chỉ huy. Nếu không, ta không thể nào ăn nói với chiến sĩ, không thể nào ăn nói với phụ lão ở quên nhà."</w:t>
      </w:r>
    </w:p>
    <w:p>
      <w:pPr>
        <w:pStyle w:val="BodyText"/>
      </w:pPr>
      <w:r>
        <w:t xml:space="preserve">Mới đầu Tử Xuyên Tú nghe mà còn có chút tức giận, nhưng càng lúc gã càng hoảng sợ, cuối cùng có điểm kính phục vị bán thú nhân trước mặt này. Gã bắt đầu lý giải, Duy Lạp không phải là quyến luyến quyền vị. Y kháng lệnh là hoàn toàn xuất phát từ công tâm, xuất phát từ thái độ chịu trách nhiệm cực cao đáng kính đối với chủng tộc.</w:t>
      </w:r>
    </w:p>
    <w:p>
      <w:pPr>
        <w:pStyle w:val="BodyText"/>
      </w:pPr>
      <w:r>
        <w:t xml:space="preserve">Tử Xuyên Tú ngẫm nghĩ một chút, từ từ lột mặt nạ xuống, lộ ra gương mặt thanh tú. Duy Lạp a một tiếng cả kinh, y không ngờ gã lại trẻ tuổi như vậy. Bạch Xuyên ở bên cạnh rất hiểu tâm lý, đưa qua một cái khăn ướt. Tử Xuyên Tú lau lau mặt, vừa ý thở phào một hơi, đeo mặt nạ ráng chịu lâu như vậy, tư vị quả thật là khó chịu.</w:t>
      </w:r>
    </w:p>
    <w:p>
      <w:pPr>
        <w:pStyle w:val="BodyText"/>
      </w:pPr>
      <w:r>
        <w:t xml:space="preserve">"Duy Lạp đoàn đội trưởng, ngươi nói đúng đấy. Thân phận chân thật của ta xác thật là phải để cho ngươi biết."</w:t>
      </w:r>
    </w:p>
    <w:p>
      <w:pPr>
        <w:pStyle w:val="BodyText"/>
      </w:pPr>
      <w:r>
        <w:t xml:space="preserve">Bố Sâm chen lời nói: "Quang Minh điện hạ, ngài...."</w:t>
      </w:r>
    </w:p>
    <w:p>
      <w:pPr>
        <w:pStyle w:val="BodyText"/>
      </w:pPr>
      <w:r>
        <w:t xml:space="preserve">"Không cần lo lắng, ta tin là Duy Lạp đoàn đội trưởng sẽ không tiết lộ đâu. Ta tên là Lâm Hà, vốn là quân quan của Tử Xuyên gia tộc, sau đó vì ột số sự tình mà trở mặt với gia tộc, lưu vong Viễn Đông. Trong cuộc chiến bảo vệ thánh miếu, ta và Bố Đan trưởng lão của các ngừơi quen nhau. Ông ta đối với ta rất tín nhiệm, thỉnh ta thế ông ta lãnh binh tác chiến. Bố Sâm có thể làm chứng cho ta, những lời ta nói đây là thật."</w:t>
      </w:r>
    </w:p>
    <w:p>
      <w:pPr>
        <w:pStyle w:val="BodyText"/>
      </w:pPr>
      <w:r>
        <w:t xml:space="preserve">Duy Lạp ngạc nhiên ngơ ngẩn, hiện giờ tuy y biết "tính danh" và mặt mũi chân thật của Tử Xuyên Tú, nhưng đối với cái tên "Lâm Hà" đó chẳng biết chút gì. Tử Xuyên Tú nhìn thấy chỗ khó của y, cười cười: "Ta còn có một cái tên khác, nhưng hiện giờ Tử Xuyên gia tộc cấm chỉ ta sử dụng rồi, do đó ta vừa rồi không nói. Ta còn gọi là Tử Xuyên Tú."</w:t>
      </w:r>
    </w:p>
    <w:p>
      <w:pPr>
        <w:pStyle w:val="BodyText"/>
      </w:pPr>
      <w:r>
        <w:t xml:space="preserve">"Nha!" Một tiếng hô cả kinh, Duy Lạp đứng phắt dậy: "Tử Xuyên Tú! Là Tử Xuyên Tú giết Bình tĩnh hầu? Là Tử Xuyên Tú sát cánh cùng Tư Đặc Lâm đại tướng quân cùng thủ Mạt y thành? Là Tử Xuyên Tú bị Tử Xuyên gia thông tập?"</w:t>
      </w:r>
    </w:p>
    <w:p>
      <w:pPr>
        <w:pStyle w:val="BodyText"/>
      </w:pPr>
      <w:r>
        <w:t xml:space="preserve">Bạch Xuyên nhỏ giọng làu bàu: "Cuộc đời đầy màu sắc quá a!"</w:t>
      </w:r>
    </w:p>
    <w:p>
      <w:pPr>
        <w:pStyle w:val="BodyText"/>
      </w:pPr>
      <w:r>
        <w:t xml:space="preserve">La Kiệt cũng chua như giấm: "Là Tử Xuyên Tú thiếu nợ đánh bạc của chúng ta nửa năm chưa trả."</w:t>
      </w:r>
    </w:p>
    <w:p>
      <w:pPr>
        <w:pStyle w:val="BodyText"/>
      </w:pPr>
      <w:r>
        <w:t xml:space="preserve">Tử Xuyên Tú cười khổ sờ mũi của mình: "Dương như đều là ta đó a? Nhưng mà ngươi có thể ngồi xuống được không?"</w:t>
      </w:r>
    </w:p>
    <w:p>
      <w:pPr>
        <w:pStyle w:val="BodyText"/>
      </w:pPr>
      <w:r>
        <w:t xml:space="preserve">Duy Lạp từ từ ngồi xuống, mặt mang biểu tình không dám tin, kính úy nhìn gã, đột nhiên nói: "Ta hiểu ngươi vì sao không thể dùng mặt thật nhìn người rồi. Biết ngươi còn sống, ma tộc sẽ điên cuồng. Chúng hận ngươi tận cốt tủy, sợ ngươi còn hơn sợ tử thần."</w:t>
      </w:r>
    </w:p>
    <w:p>
      <w:pPr>
        <w:pStyle w:val="BodyText"/>
      </w:pPr>
      <w:r>
        <w:t xml:space="preserve">"Rất nhiều chuyện của ngươi chúng ta đều nghe nói rồi. Trong thời nội chiến, ngươi đối đãi với tù binh chúng ta thật tốt, chu cấp cho nạn dân, mọi người đều nói ngươi là bằng hữu của tá y tộc chúng ta, hèn gì trưởng lão lại tín nhiệm một nhân loại." Duy Lạp cứ nói cứ nói, đột nhiên phát cười, thần tình thanh thản sáng lạn hẳn lên: "Nếu như là ngài, Tử Xuyên các hạ, đừng nói gì ngài với ma tộc ở thế bất lượng lập- cái này tôi lo ngại vu vơ rồi - tôi chỉ muốn hỏi ngài một câu."</w:t>
      </w:r>
    </w:p>
    <w:p>
      <w:pPr>
        <w:pStyle w:val="BodyText"/>
      </w:pPr>
      <w:r>
        <w:t xml:space="preserve">"Xin cứ nói."</w:t>
      </w:r>
    </w:p>
    <w:p>
      <w:pPr>
        <w:pStyle w:val="BodyText"/>
      </w:pPr>
      <w:r>
        <w:t xml:space="preserve">"Ngài đã từng là tướng quân của Tử Xuyên gia, hiện giờ dẫn đầu quân đội Tá y tộc chúng tôi, nhưng nếu có một ngày nào đó, tá y tộc chúng tôi với Tử Xuyên khai chiến, ngài sẽ đứng về bên nào?"</w:t>
      </w:r>
    </w:p>
    <w:p>
      <w:pPr>
        <w:pStyle w:val="BodyText"/>
      </w:pPr>
      <w:r>
        <w:t xml:space="preserve">Sắc mặt của mọi người đều biến, câu hỏi này thật tế quá bén nhọn, Bố Sâm muốn ngăn trở, do dự một chút lại thôi, vì ông ta cũng muốn biết đáp án của câu hỏi này.</w:t>
      </w:r>
    </w:p>
    <w:p>
      <w:pPr>
        <w:pStyle w:val="BodyText"/>
      </w:pPr>
      <w:r>
        <w:t xml:space="preserve">Tử Xuyên Tú tỏ ra không bận tâm, cười cười: "Đây là chuyện không thể xảy ra. Tử Xuyên gia và tá y tộc đều có địch nhân cộng đồng là ma tộc, là minh hữu, không thể khai chiến."</w:t>
      </w:r>
    </w:p>
    <w:p>
      <w:pPr>
        <w:pStyle w:val="BodyText"/>
      </w:pPr>
      <w:r>
        <w:t xml:space="preserve">Duy Lạp hỏi dồn: "Tôi chỉ hỏi là "nếu như'! Nếu như khai chiến, thì ngài sẽ làm sao?"</w:t>
      </w:r>
    </w:p>
    <w:p>
      <w:pPr>
        <w:pStyle w:val="BodyText"/>
      </w:pPr>
      <w:r>
        <w:t xml:space="preserve">Tử Xuyên Tú trầm ngâm, hồi đáp: "Ta sẽ tận mọi nỗ lực không để sự tình này phát sinh. Nếu như thật sự có ngài đó... Tử Xuyên gia là nơi ta xuất thân, Tá y tộc có ân cứu mạng, ta nhiều lắm là không giúp bên nào cả."</w:t>
      </w:r>
    </w:p>
    <w:p>
      <w:pPr>
        <w:pStyle w:val="BodyText"/>
      </w:pPr>
      <w:r>
        <w:t xml:space="preserve">Duy Lạp thẳng thừng vỗ tay một cái đốp lớn, vừa ý nói: "Đây là lời thật."</w:t>
      </w:r>
    </w:p>
    <w:p>
      <w:pPr>
        <w:pStyle w:val="BodyText"/>
      </w:pPr>
      <w:r>
        <w:t xml:space="preserve">Tử Xuyên Tú rất lý giải tính cách của bán thú nhân: họ hào sảng, thẳng thắn, nhiệt tình, ghét nhất là phản bội và gian trá. Nếu như vừa rồi gã đáp là giúp tá y tộc đánh nhân loại, nói không chừng đối phương sẽ không tin. Chỉ có chuyện bản thân gã là nhân loại mà quay đầu đánh lại nhân loại, phản lại chủng tộc của mình, bán thú nhân tuyệt đối sẽ không hân thưởng cách làm như vậy. Đương nhiên, nếu đứng về phía nhân loại đánh bán thú nhân thì càng chọc giận đối phương hơn.</w:t>
      </w:r>
    </w:p>
    <w:p>
      <w:pPr>
        <w:pStyle w:val="BodyText"/>
      </w:pPr>
      <w:r>
        <w:t xml:space="preserve">"Tử Xuyên các hạ, ngài có thể bảo chứng, trừ khi đụng phải chiến tranh với nhân loại, ngài đều trung với tá y tộc chúng tôi, không phản bội hay không?"</w:t>
      </w:r>
    </w:p>
    <w:p>
      <w:pPr>
        <w:pStyle w:val="BodyText"/>
      </w:pPr>
      <w:r>
        <w:t xml:space="preserve">"Không thể!" Tử Xuyên Tú thẳng thắn trả lời, mọi người đều ngẩn ra, nhưng gã cười mỉm nói tiếp: "Ta xin thề sẽ trung với sự nghiệp giải phóng Viễn Đông, cho đến khi trục xuất quân đội ma tộc khỏi Viễn Đông, kiến lập một vùng đất Viễn đông bình đẳng ọi chủng tộc!"</w:t>
      </w:r>
    </w:p>
    <w:p>
      <w:pPr>
        <w:pStyle w:val="BodyText"/>
      </w:pPr>
      <w:r>
        <w:t xml:space="preserve">Bán thú nhân đều đưa mắt nhìn nhau, ánh mắt đầy vẻ hoan hỉ. Duy Lạp đứng thẳng dậy, đưa tay đặt lên ngực: "Tử Xuyên đại nhân - a, không, Quang Minh Vương điện hạ! Tôi xin nghe theo sự chỉ huy của ngài! Trong quá trình đấu tranh giải phóng Viễn Đông, xin cho phép chúng tôi, toàn thể quan binh của Viễn Đông đệ nhất đoàn, đi theo chân ngài! Dưới sự lãnh đạo của ngài, chúng tôi nhất định hết sức tác chiến, tuyệt không lùi bước!"</w:t>
      </w:r>
    </w:p>
    <w:p>
      <w:pPr>
        <w:pStyle w:val="BodyText"/>
      </w:pPr>
      <w:r>
        <w:t xml:space="preserve">Tử Xuyên Tú cũng đứng dậy, cũng đưa tay lên ngực nói: "Đa tạ! Ta xin thề tuyệt đối không cô phụ sự tính nhiệm của các vị."</w:t>
      </w:r>
    </w:p>
    <w:p>
      <w:pPr>
        <w:pStyle w:val="Compact"/>
      </w:pPr>
      <w:r>
        <w:t xml:space="preserve">-o0o-</w:t>
      </w:r>
      <w:r>
        <w:br w:type="textWrapping"/>
      </w:r>
      <w:r>
        <w:br w:type="textWrapping"/>
      </w:r>
    </w:p>
    <w:p>
      <w:pPr>
        <w:pStyle w:val="Heading2"/>
      </w:pPr>
      <w:bookmarkStart w:id="63" w:name="chương-2"/>
      <w:bookmarkEnd w:id="63"/>
      <w:r>
        <w:t xml:space="preserve">41. Chương 2</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8: Phong hỏa liệu nguyên</w:t>
      </w:r>
    </w:p>
    <w:p>
      <w:pPr>
        <w:pStyle w:val="BodyText"/>
      </w:pPr>
      <w:r>
        <w:t xml:space="preserve">-----oo0oo-----</w:t>
      </w:r>
    </w:p>
    <w:p>
      <w:pPr>
        <w:pStyle w:val="BodyText"/>
      </w:pPr>
      <w:r>
        <w:t xml:space="preserve">Chương 2</w:t>
      </w:r>
    </w:p>
    <w:p>
      <w:pPr>
        <w:pStyle w:val="BodyText"/>
      </w:pPr>
      <w:r>
        <w:t xml:space="preserve">Nhóm dịch: Tú Xuyên</w:t>
      </w:r>
    </w:p>
    <w:p>
      <w:pPr>
        <w:pStyle w:val="BodyText"/>
      </w:pPr>
      <w:r>
        <w:t xml:space="preserve">Sưu Tầm by nguoibantot8 --- 4vn.eu</w:t>
      </w:r>
    </w:p>
    <w:p>
      <w:pPr>
        <w:pStyle w:val="BodyText"/>
      </w:pPr>
      <w:r>
        <w:t xml:space="preserve">Trước ngày 25 tháng 11 năm 780 Đế quốc lịch, hình thế phát triển rất có lợi a tộc. Các lộ quân đội làm phản của Viễn đông tiến về phía thánh miếu tạo thành một đoạn hành quân dài trên công lộ. Các đoàn đội mất hết sự liên hệ, không biết quân nhà ở đâu, thậm chí ngay cả các đội ngũ dưới quyền cũng không biết ở đâu. Binh sĩ cứ men theo Viễn Đông đại công lộ thành quần kết đội tiền tiến, giống như châu chấu vào cướp sạch các thành thị dọc công lộ, ăn sạch những thứ có thể tìm được, lén trộm đồ của bình dân, cướp các kho lương thực, khiến cho cư dân dọc theo đó vô cùng chán ghét.</w:t>
      </w:r>
    </w:p>
    <w:p>
      <w:pPr>
        <w:pStyle w:val="BodyText"/>
      </w:pPr>
      <w:r>
        <w:t xml:space="preserve">Các quân quan của khởi nghĩa quân đã quen vâng lệnh để làm, khi không có mệnh lệnh của thượng cấp, bọn họ ngỡ ngàng không biết phải làm sao, liên tục đưa ra những mệnh lệnh không thỏa hiệp, thậm chí mâu thuẫn, khiến cho khí phần đã khẩn trương càng biến thành hổn loạn hơn. Bộ đội án chiếu theo quán tính vẫn tiếp tục vận động về phía Vân tỉnh, nhưng loại vận động này chẳng còn ý nghĩa gì, vì sự uy hiếp của ma tộc đối với thánh miếu đã kết thúc. Hơn nữa, hành động của họ đã bị ma tộc hoàn toàn nhận ra, nên trên những đạo lộ và quan ải thông đến Vân tỉnh, các đội thủ bị các vùng của ma tộc đã nghiêm trận chờ đợi, chuẩn bị ngăn trở tiêu diệt bọn họ. Ở phía sau, các đoàn đội dã chiến của ma tộc kiêm trình ngày đêm kéo rốc đến, và đã có ít nhất hai chi quân khởi nghĩa đã bị diệt gọn dọc đường.</w:t>
      </w:r>
    </w:p>
    <w:p>
      <w:pPr>
        <w:pStyle w:val="BodyText"/>
      </w:pPr>
      <w:r>
        <w:t xml:space="preserve">Trong mắt của ma tộc, chúng đã hoàn toàn khống chế cục thế, sự phản loạn với thanh thế cực lớn ban đầu đã tiếp cận phần kết, những đốm lửa tự do bùng lên cuối cùng cũng sắp bị diệt.</w:t>
      </w:r>
    </w:p>
    <w:p>
      <w:pPr>
        <w:pStyle w:val="BodyText"/>
      </w:pPr>
      <w:r>
        <w:t xml:space="preserve">Lỗ Đế tướng quân đã bắt đầu khởi thảo tấu chương với ma thần hoàng, đắc ý dương dương tuyên xưng: "Liên tiếp ba tuần, Viễn đông địa khu phát sinh sự phản loạn đáng xấu hổ phản kháng thần tộc, đã bị đại quân thần dũng của thần tộc chúng ta dập tắt và tiêu diệt."</w:t>
      </w:r>
    </w:p>
    <w:p>
      <w:pPr>
        <w:pStyle w:val="BodyText"/>
      </w:pPr>
      <w:r>
        <w:t xml:space="preserve">Nhưng ma tộc hoàn toàn không phát giác trong tình huống đó, vào đêm 25 tháng 11, hình thế chuyển biến dần. Bên bờ Lam Hà, trong một rừng cây ngay cả tên cũng không có, vì duyên cớ của một cá nhân, thời đại đã bắt đầu biến hóa...</w:t>
      </w:r>
    </w:p>
    <w:p>
      <w:pPr>
        <w:pStyle w:val="BodyText"/>
      </w:pPr>
      <w:r>
        <w:t xml:space="preserve">---o0o---</w:t>
      </w:r>
    </w:p>
    <w:p>
      <w:pPr>
        <w:pStyle w:val="BodyText"/>
      </w:pPr>
      <w:r>
        <w:t xml:space="preserve">Chiều đến, nổi trận tuyết sơ, cái lạnh á xuống mặt đất, bông tuyết bay đầu. Đầy trời gió tuyết, một chi bán thú nhân bộ binh đang gian nan bạt thiệp, lưu lại những dấu chân méo méo mó mó trên mặt tuyết. Đêm đến, đội ngũ tiến vàp một thôn nhỏ tên là Thiết Nhĩ Nặc ở bên rìa Viễn Đông đại công lộ. Thôn dân đứng ở xa xa kính úy nhìn các cánh tay và đùi thô tráng của binh sĩ cùng đao thương sáng quắc của họ, miệng lách chách xưng tụng.</w:t>
      </w:r>
    </w:p>
    <w:p>
      <w:pPr>
        <w:pStyle w:val="BodyText"/>
      </w:pPr>
      <w:r>
        <w:t xml:space="preserve">Tử Xuyên Tú khoác mình trong đại y quân đội thật dày, thân hình ốm o của gã nhìn có vẻ ung thũng hẳn đi. Không biết từ khi nào, chiếc mặt nạ đồng thần bí và hắc bào đã bị gã cất kỹ vào đáy của hành lý. Ngày này sang ngày khác trong dáng vẻ làm bộ làm tịch như vậy khiến gã không cách nào chịu nỗi, nên thẳng thừng dùng gương mặt thật để gặp mọi người. Tuy nhiên, thân phận chân thật của gã thì vẫn còn được bảo mật. Duy Lạp giới thiệu gã với binh sĩ như sau:</w:t>
      </w:r>
    </w:p>
    <w:p>
      <w:pPr>
        <w:pStyle w:val="BodyText"/>
      </w:pPr>
      <w:r>
        <w:t xml:space="preserve">"Vị này là Quang Minh Vương điện hạ, là thánh miếu phái tới chỉ huy chúng ta, sau này mọi người phải nghe mệnh lệnh của người."</w:t>
      </w:r>
    </w:p>
    <w:p>
      <w:pPr>
        <w:pStyle w:val="BodyText"/>
      </w:pPr>
      <w:r>
        <w:t xml:space="preserve">Bán thú nhân binh sĩ liền vừa bắt rận trên lông tóc, vừa lớn tiếng chào loạn: "Quang Minh Vương mạnh giỏi!"</w:t>
      </w:r>
    </w:p>
    <w:p>
      <w:pPr>
        <w:pStyle w:val="BodyText"/>
      </w:pPr>
      <w:r>
        <w:t xml:space="preserve">Tử Xuyên Tú thất vọng phát hiện, đối với bọn họ, cái danh tự vĩ đại này căn bản chẳng ý nghĩa gì, giống như tên Trương Tam, Lý Tứ, Vương Nhị cô hồn các đản của nhân loại vậy.</w:t>
      </w:r>
    </w:p>
    <w:p>
      <w:pPr>
        <w:pStyle w:val="BodyText"/>
      </w:pPr>
      <w:r>
        <w:t xml:space="preserve">Gã đi ở cuối đội ngũ, nhìn các binh sĩ đói rét mệt mỏi, tâm tình lo lắng. Duy Lạp đến thỉnh ý xem đội ngũ có thể nghỉ ở đây một đêm không. Tử Xuyên Tú tính toán cự li của đội ngũ bộ đội của mình và truy binh, gật đầu đồng ý. Đội ngũ bắt đầu tản ra, các sĩ binh đến từng nhà dân gõ cửa xin tá túc. Đương nhiên, nhìn thấy đao thương trên vai họ, thôn dân thông minh lập tức biết tốt nhất là nên đồng ý. Quân quan trực ban bắt đầu an bày các trạm gác ở cửa thôn.</w:t>
      </w:r>
    </w:p>
    <w:p>
      <w:pPr>
        <w:pStyle w:val="BodyText"/>
      </w:pPr>
      <w:r>
        <w:t xml:space="preserve">Thôn trưởng là một xà tộc lão đầu thấp bé, thích dùng ánh mắt tà tà nhìn người. Các quân quan ngụ tại nhà của ông ta. Ông ta ân cần tiếp đón bọn họ, vô luận là Tử Xuyên Tú nói cái gì, ông ta đều đáp: "Lão gia, dạ, nước sẽ đưa lên ngay! Lão gia, tuân lệnh, cơm lập tức chín ngay!" Nhưng chờ thật lâu, cơm không thấy đâu, nước cũng không có, ngay cả xà tộc thôn trưởng cũng biến mất. Mọi người đói bụng sôi rột rột, chỉ còn biết dùng lửa đem băng nấu thành nước trong các ấm hành quân, nhúng lương khô cứng ngắt vào đó mà ăn.</w:t>
      </w:r>
    </w:p>
    <w:p>
      <w:pPr>
        <w:pStyle w:val="BodyText"/>
      </w:pPr>
      <w:r>
        <w:t xml:space="preserve">Duy Lạp bước đến ngồi cạnh Tử Xuyên Tú, "Quang Minh đại nhân, bộ hạ của ngài về rồi à?"</w:t>
      </w:r>
    </w:p>
    <w:p>
      <w:pPr>
        <w:pStyle w:val="BodyText"/>
      </w:pPr>
      <w:r>
        <w:t xml:space="preserve">Lúc này Tử Xuyên Tú đang lấy hết sức cắn nhai miếng thịt trâu già cứng dai vô cùng, hàm hồ đáp: "La Kiệt đi từ trưa hôm qua, Bạch Xuyên ở lại với ta."</w:t>
      </w:r>
    </w:p>
    <w:p>
      <w:pPr>
        <w:pStyle w:val="BodyText"/>
      </w:pPr>
      <w:r>
        <w:t xml:space="preserve">※※※</w:t>
      </w:r>
    </w:p>
    <w:p>
      <w:pPr>
        <w:pStyle w:val="BodyText"/>
      </w:pPr>
      <w:r>
        <w:t xml:space="preserve">Thường thì Tử Xuyên Tú vô cùng xem trọng Bạch Xuyên, nhưng lần này vì sao lại phái La Kiệt trở về chỉ huy quân đội hạnh động chứ không phái Bạch Xuyên? Trong này có thâm ý gì?</w:t>
      </w:r>
    </w:p>
    <w:p>
      <w:pPr>
        <w:pStyle w:val="BodyText"/>
      </w:pPr>
      <w:r>
        <w:t xml:space="preserve">Các chiến sử nghiên cứu gia cua hậu thế đối với chuyện này có một trường thiên độc luận, đại ý như sau: "Cuối năm 780 đầu năm 781, trong đoạn thời gian này, do phải đảm nhiệm chức thống soái quân đội bán thú nhân, Quang Minh Vương điện hạ không thể không làm chậm lại sự quay về của mình. Nếu là như thế, thì thời gian li khai khỏi quân đội so với dự định của người lâu hơn nhiều. Lịch sử đã sớm chứng minh rằng, khi một chỉ huy quan trường kỳ rời khỏi quân đội, sẽ tiềm tàng một mối nguy là sẽ mất đi quyền khống chế đối với quân đội. Mối nguy này có trình độ lớn nhỏ thường phụ thuộc vào thời gian li khai của ông ta."</w:t>
      </w:r>
    </w:p>
    <w:p>
      <w:pPr>
        <w:pStyle w:val="BodyText"/>
      </w:pPr>
      <w:r>
        <w:t xml:space="preserve">Trong thời khắc này, một trong ba vị trọng thần của đế quốc là Minh Vũ các hạ ở một mình trong quân - tuy sự thật đã chứng minh, sự trung thành của Minh Vũ các hạ đối với điện hạ là không thể nghi ngờ - nhưng loại phó thủ một mình nắm giữ quân đội thật lâu sẽ ẩn hàm một sự nguy hiểm nhất định. Quang Minh Vương điện hạ đã phi thường mẫn duệ phát giác nguy hiểm này, cho nên người đã thực hiện biện pháp, phái khiển quân vụ thống lĩnh La Kiệt đại nhân lập tức phản hồi trong quân, mà không phải phái khiển Bạch Xuyên thống lĩnh một mực xem trọng trở về.</w:t>
      </w:r>
    </w:p>
    <w:p>
      <w:pPr>
        <w:pStyle w:val="BodyText"/>
      </w:pPr>
      <w:r>
        <w:t xml:space="preserve">Trong chuyện này, chúng ta không thể không kính phục Quang Minh Vương đại nhân dụng tâm xảo diệu cùng cực. Nếu như ông ta phái một trong ba trọng thần của đế quốc là Bạch Xuyên thống lĩnh đại nhân thì, nếu như Bạch Xuyên các hạ có lòng bất trung - thỉnh Bạch thống lĩnh ta tội cho từ ngữ bất kính của tôi - do bà ta ở trong quân có uy vọng rất lớn, và có lực hiệu triệu với hai vị trọng thần còn lại, một khi bà ta về đến trong quân, bà ta có thể dễ dàng thuyết phục Minh Vũ, để rồi hai người liên thủ khống chế quân đội bài xích Quang Minh Vương điện hạ."</w:t>
      </w:r>
    </w:p>
    <w:p>
      <w:pPr>
        <w:pStyle w:val="BodyText"/>
      </w:pPr>
      <w:r>
        <w:t xml:space="preserve">Còn Quang Minh Vương điện hạ đối với khả năng uy hiếp tiềm tàng này nắm rõ phi thường. Người tiêu diệt uy hiếp khi nó chưa hình thành, khẩn cấp phái La Kiệt thống lĩnh về trong quân. Và La Kiệt và Minh Vũ thống lĩnh vốn bất hòa, hai người này tuyệt đối không có nguy hiểm cấu kết, sẽ tương hỗ khống chế và giám đốc nhau. Như vậy, Quang Minh Vương có thể yên tâm ở ngoài lĩnh đạo quân đội bán thú nhân mới thành lập tiến hành chinh thành phạt địa, không cần lo nhà sau bốc lửa nữa.</w:t>
      </w:r>
    </w:p>
    <w:p>
      <w:pPr>
        <w:pStyle w:val="BodyText"/>
      </w:pPr>
      <w:r>
        <w:t xml:space="preserve">Những lời miêu tả như thế này thật là không sao nói hết được cách phòng ngừa rủi ro của Quang Minh Vương. Từ đó cho thấy, ngài rất inh trong việc nắm bắt thủ thuật quyền hành, thậm chí là cao hơn những kẻ chuyên chơi trò quyền thuật nổi danh như Tử Xuyên Tham Tinh và Dương Minh Hoa không biết bao nhiêu mà kể, hơn nữa về mặt biểu hiện lại rất tự nhiên, không lộ dấu vết thô kệch nào.</w:t>
      </w:r>
    </w:p>
    <w:p>
      <w:pPr>
        <w:pStyle w:val="BodyText"/>
      </w:pPr>
      <w:r>
        <w:t xml:space="preserve">Nhưng khi có người đem chuyện này hỏi ý kiến của Bạch Xuyên thống lĩnh, bà ta đối với cách lý giải đó xì mũi sổ toẹt: "Các ngươi đánh giá cáo tên tiểu bạch si ba trợn đó rồi! Ta bảo chứng, lúc đó hắn tuyệt không nghĩ nhiều như vậy! Ngươi nghĩ coi, căn cứ vào sự hiểu biết của ngươi với Tử Xuyên Tú, ngươi nghĩ hắn sẽ mang theo bên người một mỹ nữ, hay là mang bên cạnh một nam nhân thúi rùm?"</w:t>
      </w:r>
    </w:p>
    <w:p>
      <w:pPr>
        <w:pStyle w:val="BodyText"/>
      </w:pPr>
      <w:r>
        <w:t xml:space="preserve">※※※</w:t>
      </w:r>
    </w:p>
    <w:p>
      <w:pPr>
        <w:pStyle w:val="BodyText"/>
      </w:pPr>
      <w:r>
        <w:t xml:space="preserve">Duy Lạp lẩm nhẩm gật đầu như phát hiện ra điều gì đó, chợt hỏi: "Đại nhân, trong hai ngày này chúng ta dường như đi sai đường rồi? Vân tỉnh nằm ở phía đông bắc, trong khi chúng ta lại đi về phía tây nam."</w:t>
      </w:r>
    </w:p>
    <w:p>
      <w:pPr>
        <w:pStyle w:val="BodyText"/>
      </w:pPr>
      <w:r>
        <w:t xml:space="preserve">Tử Xuyên Tú quẳng miếng thịt trâu dai nhách trong tay, ngẩng đầu nhìn, ánh mắt đầu vẻ kinh ngạc: "Đi sai đường rồi sao? Chẳng thể nào, chúng ta không phải là đi về phía tây nam sao?"</w:t>
      </w:r>
    </w:p>
    <w:p>
      <w:pPr>
        <w:pStyle w:val="BodyText"/>
      </w:pPr>
      <w:r>
        <w:t xml:space="preserve">"A, đại nhân, chúng ta không đi cứu viện thánh miếu sao?"</w:t>
      </w:r>
    </w:p>
    <w:p>
      <w:pPr>
        <w:pStyle w:val="BodyText"/>
      </w:pPr>
      <w:r>
        <w:t xml:space="preserve">"Vấn đề là thánh miếu căn bản không cần chúng ta cứu viện." Tử Xuyên Tú vừa lau tay vừa nói: "Quân đội ma tộc xâm phạm thánh miếu đã bị đánh lui rồi. Hiện giờ thánh miếu an ổn rồi, nếu chúng ta tiếp tục kéo về đó, chỉ dẫn ma tộc tới đó, tạo thành uy hiếp cho thánh miếu, hiểu không?"</w:t>
      </w:r>
    </w:p>
    <w:p>
      <w:pPr>
        <w:pStyle w:val="BodyText"/>
      </w:pPr>
      <w:r>
        <w:t xml:space="preserve">Duy Lạp ũ rũ cúi đầu, ánh mắt đầy vẻ thất vọng. Tử Xuyên Tú hiểu tâm tình của y, quan binh bán thú nhân binh biến mong mỏi tình cảm bồng bột và lý tưởng, định đi chửng cứu thánh địa vĩ đại của tá y tộc, nhưng bị cho biết là "Nếu như các ngươi không tới, thanh địa càng an toàn hơn." Điều này đối với hào tình tráng chí của họ rõ ràng là một sự đã kích trầm trọng.</w:t>
      </w:r>
    </w:p>
    <w:p>
      <w:pPr>
        <w:pStyle w:val="BodyText"/>
      </w:pPr>
      <w:r>
        <w:t xml:space="preserve">Bạch Xuyên ra mái nhà gõ một cái kẻng làm bằng một thùng bể, vang lên những tiếng beng beng, biểu thị buổi học tập bắt đầu. Vừa nghe âm thanh này, những bán thú nhân quân quan lúc nãy còn hăng hái tinh thần bây giờ thì sợ giống như gà bay chó chạy, chui xuống gầm giường hoặc vào trong tủ để trốn, ai không trốn kịp thì nằm dưới đất làm ra vẻ mệt quá thoi thóp sắp chết đến nơi: "Đại nhân, tôi không xong rồi... đây là di thư của tôi, đây là toàn bộ di sản của tôi (một đôi giày rách thối rùm), tôi xin quyên hiến cấp cho công cuộc phản kháng ma tộc, cho sự nghiệp vĩ đại chửng cứu chủng tộc của chúng ta... các chiến hữu, hãy nỗ lực a..." Kết quả những chiêu giả thần giả quỷ này đều vô dụng, Bạch Xuyên lòng gan dạ sắt nắm lổ tai kéo họ đến một căn phòng, Tử Xuyên Tú đang cười hề hề gian giảo chờ sẵn ở đó.</w:t>
      </w:r>
    </w:p>
    <w:p>
      <w:pPr>
        <w:pStyle w:val="BodyText"/>
      </w:pPr>
      <w:r>
        <w:t xml:space="preserve">"Người đều đến cả rồi chứ?"</w:t>
      </w:r>
    </w:p>
    <w:p>
      <w:pPr>
        <w:pStyle w:val="BodyText"/>
      </w:pPr>
      <w:r>
        <w:t xml:space="preserve">"Báo cáo đại nhân, đều đến đủ rồi!"</w:t>
      </w:r>
    </w:p>
    <w:p>
      <w:pPr>
        <w:pStyle w:val="BodyText"/>
      </w:pPr>
      <w:r>
        <w:t xml:space="preserve">"Rất tốt!" Tử Xuyên Tú cười không tốt lành gì, phân phát cho bán thú nhân giấy bút: "Hiện giờ, các vị đem bài giảng lần trước "Mười hai yếu điểm và sáu quy tắc vận động của bộ binh" viết hết ra giấy, hạn trong vòng 15 phút sau, ai không hoàn thành nhiệm vụ phải canh gác đêm nay!"</w:t>
      </w:r>
    </w:p>
    <w:p>
      <w:pPr>
        <w:pStyle w:val="BodyText"/>
      </w:pPr>
      <w:r>
        <w:t xml:space="preserve">Tiếng kêu than lập tức dậy trời đất, bán thú nhân quân quan muốn khóc mà không có lệ, biểu tình bi ai giống như đang hoài niệm về mẫu thân của họ.</w:t>
      </w:r>
    </w:p>
    <w:p>
      <w:pPr>
        <w:pStyle w:val="BodyText"/>
      </w:pPr>
      <w:r>
        <w:t xml:space="preserve">Từ khi Tử Xuyên Tú tiếp quản quân đội, mệnh lệnh đầu tiên mà gã công bố chính là cưỡng chế triển khai ban học tập trong quân đội. Tử Xuyên Tú cho rằng, thời đại đã biến rồi, bán thú nhân muốn tự lập tự cường thật sự, không những cần những chiến sĩ kiêu dũng thiện chiến, mà cần phải có một lớp tài năng lương đống trong chủng tộc biết cách suy nghĩ, tính toán. Nếu như không thể trong bổn tộc sản sinh những nhân tài có đầu óc như vậy, thì cái gọi là độc lập chẳng qua là lời nói chơi. Và bán thú nhân chỉ biết có thể lực sớm muộn gì cũng bị những chủng tộc giảo hoạt khác lợi dụng, trở thành quân đoàn lính đánh thuê của chúng. Còn việc chuẩn bị nhân tài phải bắt đầu ngay từ hiện tại, cho nên gã đã chuyên môn lực chọn những người có đầu não một chút trong quân quan và binh sĩ tiến hành bồi dưỡng huấn luyện, mỗi khi nghỉ ngơi trong quá trình hành quân, gã và Bạch Xuên thay nhau dạy cho họ những thường thức quân sự và khoa học, tiến hành bối dưỡng văn hóa cho họ. Đây chính là nguồn gốc của cái mà được hậu thế tôn xưng làm "Quang Minh vương quân giáo."</w:t>
      </w:r>
    </w:p>
    <w:p>
      <w:pPr>
        <w:pStyle w:val="BodyText"/>
      </w:pPr>
      <w:r>
        <w:t xml:space="preserve">Sản phẩm của lớp bồi dưỡng kiến thức đầu tiên này là 24 bán thú nhân quân quan, trong đó có bảy người trận vong trong chiến tranh tàn khốc giành tự do cho Viễn Đông, số còn sống đều trở thành tướng lĩnh cốt cán cho Viễn Đông quân đoàn sau này, là lớp đại tướng thân tín đầu tiên do Tử Xuyên Tú bồi dưỡng từ trong các dân tộc Viễn Đông mà ra.... Tuy nhiên, đó là chuyện sau này, còn hiện tại, bọn họ đối với Tử Xuyên Tú có điểm....</w:t>
      </w:r>
    </w:p>
    <w:p>
      <w:pPr>
        <w:pStyle w:val="BodyText"/>
      </w:pPr>
      <w:r>
        <w:t xml:space="preserve">Tử Xuyên Tú lão sư nói: "Một người càng biết nhiều, thì lực lượng của hắn càng lớn!"</w:t>
      </w:r>
    </w:p>
    <w:p>
      <w:pPr>
        <w:pStyle w:val="BodyText"/>
      </w:pPr>
      <w:r>
        <w:t xml:space="preserve">Bán thú nhân đáp: "Ở Ngật Đáp thôn của chúng tôi có một thôn phụ không biết chữ sinh ra năm con trai, tên nào cũng người cao giò lớn, ngu ngốc chẳng biết pháp luật không biết chữ, bá đạo ngang ngược, kết quả toàn bộ người trong thôn đều sợ bọn họ, bọn họ làm cái gì cũng chiếm tiện nghi!"</w:t>
      </w:r>
    </w:p>
    <w:p>
      <w:pPr>
        <w:pStyle w:val="BodyText"/>
      </w:pPr>
      <w:r>
        <w:t xml:space="preserve">Tử Xuyên Tú lão sư giảng: "Tướng lĩnh của chúng ta nên thông thạo binh thư, biết tài thao lược, hiểu rõ chiến lược, biết cách bố trận, tùy thời mà hành động, văn võ song toàn!"</w:t>
      </w:r>
    </w:p>
    <w:p>
      <w:pPr>
        <w:pStyle w:val="BodyText"/>
      </w:pPr>
      <w:r>
        <w:t xml:space="preserve">Bán Thú Nhân hỏi lại: "Những cái đó chẳng liên quan gì đến chúng tôi! Chúng tôi chỉ biết xông về phía trước, kéo rốc vào trận địch, giơ cao gậy lớn, chặt mạnh giết mạnh - chẳng làm vậy sao đánh bọn ma tộc khốn kiếp đó chạy té *** té đái được?"</w:t>
      </w:r>
    </w:p>
    <w:p>
      <w:pPr>
        <w:pStyle w:val="BodyText"/>
      </w:pPr>
      <w:r>
        <w:t xml:space="preserve">Mỗi tiết có giờ giảng đều phải ứng phó với những lời đàm luận trời trăng mấy nước của bán thú nhân, Tử Xuyên Tú vô cùng thương tổn đầu óc, cuối cùng, gã không thể không quát lớn: "Lên lớp không cho phép nói chuyện! Không được làm những động tác nhỏ! Không được đấu võ mồm với lão sư!"</w:t>
      </w:r>
    </w:p>
    <w:p>
      <w:pPr>
        <w:pStyle w:val="BodyText"/>
      </w:pPr>
      <w:r>
        <w:t xml:space="preserve">Và thế là, cả thế giới đều thanh tịnh, các hán tử ngồi chật phòng học cố giương con mắt nhỏ nhìn, rồi chớp chớp, nghe Tử Xuyên Tú lão sư nói cái gì là "Tinh yếu trong chiến thuật vận động kỵ binh" và "Mười hai cách làm cà chua." Bọn họ không dám không chuyên tâm, vì chờ sau đó nếu bị hỏi trả lời hoặc thực hiện không được thì bị phạt đứng suốt đêm canh gác.</w:t>
      </w:r>
    </w:p>
    <w:p>
      <w:pPr>
        <w:pStyle w:val="BodyText"/>
      </w:pPr>
      <w:r>
        <w:t xml:space="preserve">Nhưng buổi học đêm này chỉ tiến hành được một nửa thì bị ngưng lại. Bên ngoài đột nhiên truyền đến một tiếng kêu rống cực lớn, the thé khiến mọi người giật nãy mình, mấy giây sau các quan quân mới phản ứng được: "Cảnh báo! Là lính canh đang phát cảnh báo!" Quân quan đang trực cũng là học viên trong nhóm, y là người đầu tiên sắc mặt tái ngắt đứng dậy phóng ra ngoài.</w:t>
      </w:r>
    </w:p>
    <w:p>
      <w:pPr>
        <w:pStyle w:val="BodyText"/>
      </w:pPr>
      <w:r>
        <w:t xml:space="preserve">Tiếp theo đó, mọi người đều kéo rốt ra, vội chạy về phía bộ đội của mình.</w:t>
      </w:r>
    </w:p>
    <w:p>
      <w:pPr>
        <w:pStyle w:val="BodyText"/>
      </w:pPr>
      <w:r>
        <w:t xml:space="preserve">Cảnh báo giống như sấm sét chớp giật, vang động cả thôn trang. Các binh sĩ từ các phòng đang nghỉ ngơi xông ra, mặt hiện vẻ sơ. Bọn họ quả thật không thể án chiếu theo sắp xếp mà liệt đội lập trận, các quân quan lớn tiếng hò hét, đánh đó, chỉnh sửa quân kỷ.</w:t>
      </w:r>
    </w:p>
    <w:p>
      <w:pPr>
        <w:pStyle w:val="BodyText"/>
      </w:pPr>
      <w:r>
        <w:t xml:space="preserve">Tử Xuyên Tú xông ra ngoài, trước mặt đã thấy quân quan trực ban chạy trở lại, liền lớn tiếng hỏi: "Chuyện gì?"</w:t>
      </w:r>
    </w:p>
    <w:p>
      <w:pPr>
        <w:pStyle w:val="BodyText"/>
      </w:pPr>
      <w:r>
        <w:t xml:space="preserve">"Địch nhân kéo đến tập doanh rồi!" Quân quan há họng thở hồng hộc, mặt hiện vẻ kinh hoàng thất thố, lớn tiếng nói: "Địch nhân tập doanh rồi!" Thanh âm của y dẫn tới sự khủng hoảng chung quanh, ánh mắt của rất nhiều người đều nhìn qua. Tử Xuyên Tú hận không đánh cho y một trận, liền thộp lấy ngực của y, kéo tới một góc vắng hỏi: "Có bao nhiêu địch nhân? Từ phương hướngnào tới? Bọn chúng thuộc cánh quân nào?"</w:t>
      </w:r>
    </w:p>
    <w:p>
      <w:pPr>
        <w:pStyle w:val="BodyText"/>
      </w:pPr>
      <w:r>
        <w:t xml:space="preserve">Nhưng những thứ này quân quan trực ban đều không thể đáp, y chỉ biết vừa rồi có một lính canh kinh hoàng báo cáo với y: "Địch nhân tập doanh rồi!" Y lập tức quay lại như làn gió, đem nguyên xi câu đó báo cáo lại cho Tử Xuyên Tú.</w:t>
      </w:r>
    </w:p>
    <w:p>
      <w:pPr>
        <w:pStyle w:val="BodyText"/>
      </w:pPr>
      <w:r>
        <w:t xml:space="preserve">Tử Xuyên Tú đá mạnh vào đít quân quan, quát to: "Đêm tên lính gác đó lại đây cho ta!"</w:t>
      </w:r>
    </w:p>
    <w:p>
      <w:pPr>
        <w:pStyle w:val="BodyText"/>
      </w:pPr>
      <w:r>
        <w:t xml:space="preserve">Bị đá một cước, quân quan này trấn tỉnh hơn nhiều, vội kính lễ: "Dạ, đại nhân! Dạ, đại nhân!" Rồi y chuyển thân chạy vút đi. Qua một lúc sau, y mang một lính canh tới, nhưng lính canh này báo cáo với Tử Xuyên Tú rằng, hắn chỉ nghe một tên lính canh khác nói, còn tên lính cánh khác đó lại nghe một tên lính canh khác nữa nói...</w:t>
      </w:r>
    </w:p>
    <w:p>
      <w:pPr>
        <w:pStyle w:val="BodyText"/>
      </w:pPr>
      <w:r>
        <w:t xml:space="preserve">Cứ như vậy mọi việc rối tung cả lên, lúc này Bạch Xuyên đã chạy về báo cáo: "Đại nhân, tinh sát kỵ binh hậu vệ báo cáo, một lộ binh mã đang tiếp cận chúng ta!"</w:t>
      </w:r>
    </w:p>
    <w:p>
      <w:pPr>
        <w:pStyle w:val="BodyText"/>
      </w:pPr>
      <w:r>
        <w:t xml:space="preserve">Tử Xuyên Tú quay đầu lại hỏi: "Nhân số? Cự li? Phương vị?"</w:t>
      </w:r>
    </w:p>
    <w:p>
      <w:pPr>
        <w:pStyle w:val="BodyText"/>
      </w:pPr>
      <w:r>
        <w:t xml:space="preserve">"Tây bắc phương vị, đại khái còn ba dặm, bộ binh, số lượng bất minh!" Bạch Xuyên hồi đáp nhanh nhảu và ngắn gọn cực kỳ. Tử Xuyên Tú phát hiện, dù sao cũng là bộ hạ lão luyện do mình mang theo. Gã thở phào, còn ba dặm đường nữa, vô luận là đánh hay là chạy, bên của gã vẫn còn thực hiện kịp.</w:t>
      </w:r>
    </w:p>
    <w:p>
      <w:pPr>
        <w:pStyle w:val="BodyText"/>
      </w:pPr>
      <w:r>
        <w:t xml:space="preserve">Gã bắt đầu phát hiệu lệnh, cho Duy Lạp đoàn đội trưởng lên chỉ huy các binh sĩ tập hợp thành đội, Bạch Xuyên mang trinh sát đội đi cảnh giới.</w:t>
      </w:r>
    </w:p>
    <w:p>
      <w:pPr>
        <w:pStyle w:val="BodyText"/>
      </w:pPr>
      <w:r>
        <w:t xml:space="preserve">Gã hỏi Bố Sâm: "Trước đó chẳng phải là nói ở vùng này không có đội thủ bị ma tộc trú trát sao?"</w:t>
      </w:r>
    </w:p>
    <w:p>
      <w:pPr>
        <w:pStyle w:val="BodyText"/>
      </w:pPr>
      <w:r>
        <w:t xml:space="preserve">Bố Sâm rầu rĩ: "Đúng a! Chúng tôi hỏi mấy chục tộc nhân của tá y tộc, bọn họ đều nói vùng này là an toàn, không có quân đội ma tộc trú đóng... Bọn họ không có lý do gì lừa dối chúng ta."</w:t>
      </w:r>
    </w:p>
    <w:p>
      <w:pPr>
        <w:pStyle w:val="BodyText"/>
      </w:pPr>
      <w:r>
        <w:t xml:space="preserve">Tử Xuyên Tú nhìn trời, không lên tiếng. Qua một lúc, lại có trinh sát binh trở về hồi báo: "Đã có thể nhin thấy binh mã đến rồi."</w:t>
      </w:r>
    </w:p>
    <w:p>
      <w:pPr>
        <w:pStyle w:val="BodyText"/>
      </w:pPr>
      <w:r>
        <w:t xml:space="preserve">"Chuẩn bị sẳn sàng tác chiến!" Tử Xuyên Tú lớn tiếng hét. Các binh sĩ mượn những phòng ốc thôn xá thực hiện các chủng bố phòng. Cung tiễn thủ trèo lên nóc nhà, giương cung nhắm kỹ từ trên cao. Bộ binh ẩn tàng phía sau nhà lá, chuẩn bị đầu nhập vào chiến đấu.</w:t>
      </w:r>
    </w:p>
    <w:p>
      <w:pPr>
        <w:pStyle w:val="BodyText"/>
      </w:pPr>
      <w:r>
        <w:t xml:space="preserve">Tuyết bay đầy trên trời xa, một đạo hắc tuyến biến hóa lay động đang tiếp cận, là một lộ binh mã rất lớn. Tử Xuyên Tú nhíu mày, đối phương có số lượng vượt hẳn bên gã, nếu như có địch ý thì bên gã quả là sắp gặp phiền phức to.</w:t>
      </w:r>
    </w:p>
    <w:p>
      <w:pPr>
        <w:pStyle w:val="BodyText"/>
      </w:pPr>
      <w:r>
        <w:t xml:space="preserve">"Tích tích đáp đáp...." Tiếng vó ngựa vang lên, hai chục bán thú nhân kỵ binh mới huấn luyện lên ngựa xông về phía đối phương. Nhiệm vụ của họ là cố gắng tíep cậ đối phương, nhìn rõ mọi thứ, sau đó trở về báo cáo. Mấy bán thú nhân quân quan đứng bên cạnh hiện rõ tâm thần bất định, Bố Sâm thì cứ cắn móng tay, Duy Lạp lấy hết sức nắm chặt quyền, ánh mắt bất an nhìn tả nhìn hữu.</w:t>
      </w:r>
    </w:p>
    <w:p>
      <w:pPr>
        <w:pStyle w:val="BodyText"/>
      </w:pPr>
      <w:r>
        <w:t xml:space="preserve">Qua một lúc, bọn họ nghe được tiếng ồn ào, có người đang hò hét cái gì đó, nhưng thanh âm không kinh hoàng, mà đang rất mừng rỡ. Tiếp đó, mấy lộ trinh sát phái đi đua nhau quay về báo cáo cũng một tin tức đồng nhất: cánh quân đang đến là binh mã của tá y tộc, chứ không phải quân đội ma tộc. Tiếng vó ngựa dày đặc vọng về. Các kỵ binh trinh sát đã quay lại, bọn họ xông vào đầu thôn, hô to: "Viễn động đệ thất đoàn đến rồi! Là hữu quân đến rồi!"</w:t>
      </w:r>
    </w:p>
    <w:p>
      <w:pPr>
        <w:pStyle w:val="BodyText"/>
      </w:pPr>
      <w:r>
        <w:t xml:space="preserve">Trong thôn bạo phát từng tràng hoan hô nhiệt liệt, binh sĩ bán thú nhân giơ cao đao kiếm, múa may trên không trung, miệng gào vang lừng: "Vạn tuế! Vạn tuế!" Mấy bán thú nhân quân quan đều thở phào nhẹ nhỏm, Duy Lạp giành nói: "Binh mã của Bố Lan đến rồi! Đại nhân, chúng ta lập tức tổ thành nghi trượng đội, xếp đội hoan nghênh bọn họ thôi!"</w:t>
      </w:r>
    </w:p>
    <w:p>
      <w:pPr>
        <w:pStyle w:val="BodyText"/>
      </w:pPr>
      <w:r>
        <w:t xml:space="preserve">Tử Xuyên Tú liếc nhìn y, không động thanh sắc nói: "Chờ một chút."</w:t>
      </w:r>
    </w:p>
    <w:p>
      <w:pPr>
        <w:pStyle w:val="BodyText"/>
      </w:pPr>
      <w:r>
        <w:t xml:space="preserve">Quay sang các binh sĩ đang hoan hô vang dội, Bạch Xuyên nghiêm giọng nạt: "Trở về cương vị, trước khi cảnh báo chưa giải trừ, không được phép rời khỏi!"</w:t>
      </w:r>
    </w:p>
    <w:p>
      <w:pPr>
        <w:pStyle w:val="BodyText"/>
      </w:pPr>
      <w:r>
        <w:t xml:space="preserve">Bán thú nhân quân quan đều đưa mắt nhìn nhau, Bố Sâm hỏi: "Đại nhân, ngài chẳng lẽ nhận ra trong này có gì gian trá?"</w:t>
      </w:r>
    </w:p>
    <w:p>
      <w:pPr>
        <w:pStyle w:val="BodyText"/>
      </w:pPr>
      <w:r>
        <w:t xml:space="preserve">Tử Xuyên Tú cười cười: "Không, ta cũng tin là binh mã của đệ thất đoàn thật, nhưng một khi còn chưa xác nhận, cẩn thận dù sao cũng chẳng có gì sai." Gã không hề nói ra nỗi lo chân thật trong lòng mình, vì nếu nói đây là một đoàn đội, thì binh mã trước mặt chẳng phải là có điểm nhiều quá hay sao?</w:t>
      </w:r>
    </w:p>
    <w:p>
      <w:pPr>
        <w:pStyle w:val="BodyText"/>
      </w:pPr>
      <w:r>
        <w:t xml:space="preserve">Chẳng mấy chốc, binh mã tiên phong của đệ thất đoàn đã dừng chân trước cửa thôn. Bọn họ dùng dấu hiệu vừa đủ huớng chủ nhân trí kính. Quan binh của đệ nhất đoàn lập tức nhận được tiếng hoan hô vang dội: "Vạn tuế! Vạn tuế!" Tiếp đó, đội ngũ của trung quân cũng đến, các quân quan dẫn đầu đoàn đội đã xuất hiện ở cửa thôn.</w:t>
      </w:r>
    </w:p>
    <w:p>
      <w:pPr>
        <w:pStyle w:val="BodyText"/>
      </w:pPr>
      <w:r>
        <w:t xml:space="preserve">Tử Xuyên Tú ngay từ cái nhìn đầu tiên đã nhận ra Bố Lan. Thân hình của y rất cao, cho dù ở giữa bán thú nhân thân cao trung bình một mét tám mà trông như hạc giữa bầy gà. Sắc da của y rất trắng, gương mặt nhìn hao hao giống Bố Đan trưởng lão, nhưng so với vẻ yếu đuối ưu sầu của trưởng lão thì khác hẳn: toàn thân y từ trên xuống dưới chỗ nào cũng tuôn tràng một thứ hoạt luân thanh xuân và nhiệt liệt. Y buớc đi với những bước chân nổi gió, thần tình sảng khoái, tràn đầy khí tức dương quang, khiến cho người ta gặp là tràn đầy vẻ tín nhiệm. Tử Xuyên Tú nhịn không được khen thầm, đây chính là nhân vật lĩnh tụ trời sinh, vừa nhìn thấy y là gã nghĩ tới Tư Đặc Lâm, thật không ngờ giữa đám bán thú nhân mông muội này lại có một nhân tài như vậy.</w:t>
      </w:r>
    </w:p>
    <w:p>
      <w:pPr>
        <w:pStyle w:val="BodyText"/>
      </w:pPr>
      <w:r>
        <w:t xml:space="preserve">Bố Lan và các quân quan theo sau đã hành lễ từ xa, thần tình phi thường cung kính: "Quang Minh Vương điện hạ sao? Tôi là đệ thất đoàn Bộ Lan." Y nói lời đơn giản và có lực, khiến Tử Xuyên Tú lập tức sinh hảo cảm.</w:t>
      </w:r>
    </w:p>
    <w:p>
      <w:pPr>
        <w:pStyle w:val="BodyText"/>
      </w:pPr>
      <w:r>
        <w:t xml:space="preserve">Tử Xuyên Tú hoàn lễ, mỉm cười: "Ngươi khỏe!" Xong chuyển thân giới thiệu các quân quan cao cấp bên mình cho y. Bố Lan và Bố Sâm, Duy Lạp cùng các quân quan vốn quen biết nhau, vừa gặp đã thân mật ôm chầm, khôi hài trêu chọc: "Huynh đệ, ngươi còn sống thật là tốt quá rồi!"</w:t>
      </w:r>
    </w:p>
    <w:p>
      <w:pPr>
        <w:pStyle w:val="BodyText"/>
      </w:pPr>
      <w:r>
        <w:t xml:space="preserve">Ở trong căn phòng đốt lò sưởi, các thủ lĩnh của nghĩa quân ngồi chen vào nhau. Bố Lan thông báo với Tử Xuyên Tú chiến huống phía mình: "Quân của tôi từ ngày 18 tháng 11 đã khởi binh từ Ngõa Lâm, dọc đường đánh giết đến Vân tỉnh, trong vòng mười ngày đã giao chiến mười sáu lần với quân đội ma tộc, đánh tan ba đại đội của ma tộc quân, cộng thêm vô số tiểu đội. Ngoài ra, đoàn đội của tôi còn tiếp thôi tàn dư còn lại của Gia Lăng Sa, chủ lực của họ đã bị ma tộc quân đánh tan."</w:t>
      </w:r>
    </w:p>
    <w:p>
      <w:pPr>
        <w:pStyle w:val="BodyText"/>
      </w:pPr>
      <w:r>
        <w:t xml:space="preserve">Thần tình của Bố Lan không căng thẳng gì, dù sao trong tình huống khốn khó như thế mà có thể bảo trì chủ lực của quân đội khởi nghĩa hoàn chỉnh như vậy cũng là một sự tình không dễ gì, chứng minh vị tướng lĩnh thanh niên Bố Lan này có tài năng hơn người.</w:t>
      </w:r>
    </w:p>
    <w:p>
      <w:pPr>
        <w:pStyle w:val="BodyText"/>
      </w:pPr>
      <w:r>
        <w:t xml:space="preserve">Tử Xuyên Tú tủm tỉm cười. Gã phát hiện tạo ngộ của đệ nhất đoàn và đệ thất đoàn hoàn toàn tương tự. Bản thân đệ nhất đoàn cũng thu biên tàn dư của đệ tam đoàn. Gã gật đầu ra hiệu, Duy Lạp cũng lĩnh hội, lên tiếng giới thiệu chiến huống phía mình. Bố Lan dụng tâm lắng nghe, khi biết Tử Xuyên Tú thống soái bộ đội đánh bại một đoàn đội của ma tộc, y không giấu ghiếm gì biểu hiện sự tiện mộ của mình: "Quang Minh điện hạ, hạnh vận nữ thân đã theo gót chân ngày, người đã lộ gương mặt cười với ngài. Xin chúc mừng ngài, đó là một trường đại thắng, điện hạ!" Thần tình của y thập phần sảng khoái.</w:t>
      </w:r>
    </w:p>
    <w:p>
      <w:pPr>
        <w:pStyle w:val="BodyText"/>
      </w:pPr>
      <w:r>
        <w:t xml:space="preserve">Tử Xuyên Tú lắc đầu, mỉm cười đáp: 'Đây là quang vinh của toàn thể chiến sĩ của Tá y tộc." Không biết vì sao mà lời đàm luận của vị tướng lĩnh bán thú nhân quang minh lỗi lạc này rất hợp với Tử Xuyên Tú, nên tuy mới gặp mà gã có cảm giác rất thân thiết với y.</w:t>
      </w:r>
    </w:p>
    <w:p>
      <w:pPr>
        <w:pStyle w:val="BodyText"/>
      </w:pPr>
      <w:r>
        <w:t xml:space="preserve">Hai người cũng trao đổi cho nhau về địch tình của mỗi bên: Đuổi theo sau Tử Xuyên Tú là đoàn đội dã chiến số 11 và 13 của ma tộc, binh lực cường đại, gấp hai lần bộ đội của Tử Xuyên Tú. Điều may mắn là chúng đều là bộ binh, trong khi đó Tử Xuyên Tú vốn là chuyên gia về truy kích chiến, cho nên sau nhiều lần thiết kế mai phục, mấy lần đã đánh cho tiên phong của đối phương tơi bời hoa lá. Hiện giờ, bọn chúng đã không dám đuổi gần quá nữa, mà toàn quân hợp thành một đoàn tiền tiến, khiến Tử Xuyên Tú sau mấy lần gấp rút hành quân đã bỏ chúng tụt lại phía sau.</w:t>
      </w:r>
    </w:p>
    <w:p>
      <w:pPr>
        <w:pStyle w:val="BodyText"/>
      </w:pPr>
      <w:r>
        <w:t xml:space="preserve">Còn đuổi theo sau đoàn đội của Bố lan chính là đoàn đội số 67 và 71 của ma tộc, số lượng không rõ, bọn chúng áp gần hơn, tiền đội đã mấy lần xung kích với hậu đội của Bố Lan. Bố Lan nói có vẻ bất lực: "Quang minh điện hạ, chúng tôi bị bọn khốn ma tộc đuổi rất không còn cách nào, chỉ còn biết đến dựa vào ngài thôi. Có đám gia hỏa câu hồn này đeo ở phía sau, quấy nhiễu suốt ngày đêm, chúng tôi ngay cả uống một ngụm nước cũng e dè run sợ, không có cách nào đối phó hết."</w:t>
      </w:r>
    </w:p>
    <w:p>
      <w:pPr>
        <w:pStyle w:val="BodyText"/>
      </w:pPr>
      <w:r>
        <w:t xml:space="preserve">Tử Xuyên Tú hỏi: "Ngươi vì sao có thể biết hành tung của quân ta? Giống như quân ta vậy, đối với quý quân đâu có biết hành tung gì?"</w:t>
      </w:r>
    </w:p>
    <w:p>
      <w:pPr>
        <w:pStyle w:val="BodyText"/>
      </w:pPr>
      <w:r>
        <w:t xml:space="preserve">"Đây là thánh miếu báo cho chúng tôi biết." Nhìn thấy thần tình kinh ngạc của mọi người, Bố Lan giải thích: "Đại khái là một tuần trước, sứ giả của thánh miếu đến trong quân của chúng tôi, cho chúng tôi biết Quang Minh vương điện hạ đã được trưởng lão nhậm mệnh làm thủ lĩnh, thống soái toàn quân, thông tri chúng tôi lập tức chuyển hướng tây nam tiền tiến hội hợp với quý quân. Chúng tôi biết được tin đó đi suốt ngày đêm, cuối cùng cũng gặp được mọi người."</w:t>
      </w:r>
    </w:p>
    <w:p>
      <w:pPr>
        <w:pStyle w:val="BodyText"/>
      </w:pPr>
      <w:r>
        <w:t xml:space="preserve">"Vậy à!" Mọi người đều hoảng nhiên đại ngộ, không ai hỏi tiếp nữa, chỉ có Tử Xuyên Tú xuất hạn mồ hôi tay: sự tình cải biến phương hướng hành quân là do gã sau khi tiếp thủ quân đội mới lâm thời quyết định, trước đó chưa hề báo cáo với thánh miếu, trong khi Bố Lan lại biết từ một tuần trước, như vậy cho thấy trước khi gã cải biến lộ tuyến hành quân, thánh miếu đã dự kiến trước hành động của gã rồi? Bọn họ làm sao biết vậy? Đoán ra? Hay là bọn họ có bản lĩnh tiên tri thần kỳ?</w:t>
      </w:r>
    </w:p>
    <w:p>
      <w:pPr>
        <w:pStyle w:val="BodyText"/>
      </w:pPr>
      <w:r>
        <w:t xml:space="preserve">Tử Xuyên Tú nhớ lại ánh mắt đen ngời của Bố Đan trưởng lão, trong lòng dậy lên cảm giác hoảng sợ rất khó hình dung. Cho dù gã chẳng hề có bất kỳ thành kiến gì với trưởng lão, nhưng nhất cử nhất động của gã đều bị ông ta ở ngoài nghìn dặm nắm như trong lòng bàn tay, không khiến cho gã không thoải mái sao được?</w:t>
      </w:r>
    </w:p>
    <w:p>
      <w:pPr>
        <w:pStyle w:val="BodyText"/>
      </w:pPr>
      <w:r>
        <w:t xml:space="preserve">Bố Lan bắt đầu giảng thuật lại những gì tai nghe mắt thấy dọc đường ọi người: "Khi bộ đội đến Sa La hành tỉnh, trong trăm dặm không có một người sống, hiện ra trước mắt chiến sĩ là tro tàn, bạch cốt, hoang dã, vườn trống. Trong khi đó hành tỉnh này ba năm trước được coi là một trong những hành tỉnh phồn hoa và giàu có nhất Viễn Đông.</w:t>
      </w:r>
    </w:p>
    <w:p>
      <w:pPr>
        <w:pStyle w:val="BodyText"/>
      </w:pPr>
      <w:r>
        <w:t xml:space="preserve">"Trên đường có gặp dân chúng các tộc áo quần lam lũ, đều là những kẻ may mắn còn sống trong trận đại đồ sát. Bọn họ kể lại tình hình giết chóc tàn bạo của ma tộc, khiến cho các lão chiến sĩ cửu kinh sa trường nghe mà lòng phát rét, không dám tin là trên đời này là có chuyện thảm đến như thế."</w:t>
      </w:r>
    </w:p>
    <w:p>
      <w:pPr>
        <w:pStyle w:val="BodyText"/>
      </w:pPr>
      <w:r>
        <w:t xml:space="preserve">"Ngày 1 tháng 12 năm 780, ma tộc kỵ binh bao vây thủ phủ của hành tỉnh là Lung Khắc thị, từ đông môn xông vào, gặp người là giết...</w:t>
      </w:r>
    </w:p>
    <w:p>
      <w:pPr>
        <w:pStyle w:val="BodyText"/>
      </w:pPr>
      <w:r>
        <w:t xml:space="preserve">"Gặp người là giết?" Đoàn đội trưởng Duy Lạp hô lên cả kinh, vội hỏi: "Chẳng lẽ bọn chúng ngay cả phụ nữ, trẻ con cũng không tha?"</w:t>
      </w:r>
    </w:p>
    <w:p>
      <w:pPr>
        <w:pStyle w:val="BodyText"/>
      </w:pPr>
      <w:r>
        <w:t xml:space="preserve">Bố Lan hồi đáp khẳng định: "Đúng vậy! Bọn chúng gặp người là giết, không lưu một mạng sống nào."</w:t>
      </w:r>
    </w:p>
    <w:p>
      <w:pPr>
        <w:pStyle w:val="BodyText"/>
      </w:pPr>
      <w:r>
        <w:t xml:space="preserve">Y tiếp tục kể: "Đồ sát được tiến hành suốt ba ngày ba đêm, căn cứ lời kể của những kẻ may mắn sống sót, thi thể chất đống ở quảng trường như một tòa núi, máu đọng tới ống chân. Cuối cùng để che giấu tội trạng, ma tộc quân phóng hỏa thiêu rụi cả một tòa thành. Tòa Viễn đông danh thành có hơn ba chục vạn nhân khẩu này cuối cùng chỉ còn lại những đống đổ nát, tro tàn."</w:t>
      </w:r>
    </w:p>
    <w:p>
      <w:pPr>
        <w:pStyle w:val="BodyText"/>
      </w:pPr>
      <w:r>
        <w:t xml:space="preserve">"Đồ súc sinh!"</w:t>
      </w:r>
    </w:p>
    <w:p>
      <w:pPr>
        <w:pStyle w:val="BodyText"/>
      </w:pPr>
      <w:r>
        <w:t xml:space="preserve">"Đồ thứ không bằng cầm thú!"</w:t>
      </w:r>
    </w:p>
    <w:p>
      <w:pPr>
        <w:pStyle w:val="BodyText"/>
      </w:pPr>
      <w:r>
        <w:t xml:space="preserve">Các quân quan của Tá y tộc nghe thế mà muốn ngạt thở, phẫn nộ nhịn không được lớn tiếng mắng chửi. Đoàn đội trưởng Duy Lạp âm trầm không lên tiếng, cơ thịt trên mặt giật giật liên hồi. Có người cho Bố Lan biết, quê cha đất tổ của Duy Lạp là ở Sa La hành tỉnh. Vợ của y, hai đứa còn của y, còn có mẹ già nữa cư trú ở Lung Khắc Thị. Sau sự kiện Sa La, y đã mất liên lạc với họ.</w:t>
      </w:r>
    </w:p>
    <w:p>
      <w:pPr>
        <w:pStyle w:val="BodyText"/>
      </w:pPr>
      <w:r>
        <w:t xml:space="preserve">Bố Lan đoàn đội trưởng chợt tỉnh ngộ, lớn tiếng nói: "Thù nhà nợ nước, chúng ta quyết không đội trời chúng với ma tộc!" Nói đến đâ đã nghẹn ngào, huy đao chém vào bàn: "Không diệt ma tộc, chúng ta thề không ngưng tay!"</w:t>
      </w:r>
    </w:p>
    <w:p>
      <w:pPr>
        <w:pStyle w:val="BodyText"/>
      </w:pPr>
      <w:r>
        <w:t xml:space="preserve">Duy Lạp đoàn đội trưởng cũng rút đao chém mạnh, một đao chém đứt đôi cái bàn, nước mắt như sông dài, mỗi từ phát ra đề rít từ kẻ răng: "Không diệt ma tộc, chúng ta quyết không ngừng tay!"</w:t>
      </w:r>
    </w:p>
    <w:p>
      <w:pPr>
        <w:pStyle w:val="BodyText"/>
      </w:pPr>
      <w:r>
        <w:t xml:space="preserve">Bố Lan thu lại đao, đứng trước mặt Tử Xuyên Tú, dùng tiếng nói sang sảng đặc hữu của quân nhân nói: "Quang Minh vương điện hạ, phụng thánh miếu chỉ kỳ, Viễn Đông đệ thất đoàn hiện tại chờ nghe mệnh lệnh của ngài! Điện hạ, đuổi theo chúng tôi là đoàn đội số 65 và 71 của ma tộc. Bọn chúng là quân dã chiến vừa điều từ Sa la hành tỉnh về, tham dự qua trận đại đồ sát.</w:t>
      </w:r>
    </w:p>
    <w:p>
      <w:pPr>
        <w:pStyle w:val="BodyText"/>
      </w:pPr>
      <w:r>
        <w:t xml:space="preserve">Tay của chúng nhuốm đầy máu đồng bào của chúng tôi! Hãy để chúng tôi lập tức đánh giết trở lại, giết cho chúng trở tay không kịp, báo thù cho huynh đệ đồng bào của chúng tôi a! Chỉ cần ngài hạ lệnh một tiếng, đệ thất đoàn của chúng tôi cam nguyện làm tiền phong!"</w:t>
      </w:r>
    </w:p>
    <w:p>
      <w:pPr>
        <w:pStyle w:val="BodyText"/>
      </w:pPr>
      <w:r>
        <w:t xml:space="preserve">"Đệ nhất đoàn chẻ củi gánh nước, gì cũng không từ!" Duy Lạp âm trầm nói: "Quang Minh vương điện hạ, chúng tôi không muốn trốn tránh nữa, cùng ma tộc đánh cho thống khoái thôi! Chỉ cần giết ma tộc, cho dù ngài có muốn đem tôi làm đá lót đường cho đại quân đi qua, tôi cũng cam tâm tình nguyện!"</w:t>
      </w:r>
    </w:p>
    <w:p>
      <w:pPr>
        <w:pStyle w:val="BodyText"/>
      </w:pPr>
      <w:r>
        <w:t xml:space="preserve">Chúng quân quan đua nhau biểu thị thái độ: "Đúng a! Chúng tôi không muốn trốn nữa, chúng tôi ghét trốn rồi. Hiện giờ hai quân hội hợp, chúng ta binh cường ngựa khỏe, hãy để chúng tôi đánh một trận thống khoái với ma tộc truy binh đi!"</w:t>
      </w:r>
    </w:p>
    <w:p>
      <w:pPr>
        <w:pStyle w:val="BodyText"/>
      </w:pPr>
      <w:r>
        <w:t xml:space="preserve">Tử Xuyên Tú tay chống cầm, ừ ừ liên hồi, chớp chớp mắt, thần tình rất trang trọng. Người khác nhìn gã, phảng phất như Quang Minh Vương điện hạ đang suy nghĩ làm sao giải quyết "quốc gia đại sư" của Viễn Đông. Chỉ có Bạch Xuyên là biết tên gia hỏa này mất tập trung rồi. Nàng ở phía sau chọc chọc Tử Xuyên Tú mấy cái, gã bấy giờ mới tỉnh thần, vừa khéo nghe được nửa câu cuối của Bố Lan. Nghe mọi người thỉnh chiến, mí mắt gã chớp nháy mấy cái, rồi thẳng thừng đáp: "Không được." Rồi đừng dậy ra khỏi phòng, buông một câu nói ra sau: "Nghỉ sớm đi, ngày mai chúng ta còn lên đường."</w:t>
      </w:r>
    </w:p>
    <w:p>
      <w:pPr>
        <w:pStyle w:val="BodyText"/>
      </w:pPr>
      <w:r>
        <w:t xml:space="preserve">Người trong phòng đều kinh hãi hố hốc mồm, trơ mắt nhìn Tử Xuyên Tú bỏ đi. Trầm mặc một chút, bán thú nhân phẫn nộ quát tháo, tiếng quát rú trầm thấp giống như mưa gió tốc cả mái nhà. Bạch Xuyên cười khổ, nàng biết nhiệm vụ an phủ sự phẫn nộ của bọn quân quan này chính là đang dành cho nàng.</w:t>
      </w:r>
    </w:p>
    <w:p>
      <w:pPr>
        <w:pStyle w:val="BodyText"/>
      </w:pPr>
      <w:r>
        <w:t xml:space="preserve">Nửa canh giờ sau, trong phòng Tử Xuyên Tú.</w:t>
      </w:r>
    </w:p>
    <w:p>
      <w:pPr>
        <w:pStyle w:val="BodyText"/>
      </w:pPr>
      <w:r>
        <w:t xml:space="preserve">"Tiến vào đi, Bạch Xuyên." Tử Xuyên Tú đang chuẩn bị ngủ nghe tiếng gõ cửa lên tiếng đáp: "Cửa không khóa."</w:t>
      </w:r>
    </w:p>
    <w:p>
      <w:pPr>
        <w:pStyle w:val="BodyText"/>
      </w:pPr>
      <w:r>
        <w:t xml:space="preserve">Bạch Xuyên đẩy cửa tiếng vào, kinh ngạc hỏi: "Đại nhân ngài sao biết tôi đến?"</w:t>
      </w:r>
    </w:p>
    <w:p>
      <w:pPr>
        <w:pStyle w:val="BodyText"/>
      </w:pPr>
      <w:r>
        <w:t xml:space="preserve">Tử Xuyên Tú trầm ngâm: "Với trình độ cao thủ như ta, trong ba chục bước hoa rụng lá bay gì cũng không thoát được tai mắt ta."</w:t>
      </w:r>
    </w:p>
    <w:p>
      <w:pPr>
        <w:pStyle w:val="BodyText"/>
      </w:pPr>
      <w:r>
        <w:t xml:space="preserve">Bạch Xuyên há hốc: "Thật không?"</w:t>
      </w:r>
    </w:p>
    <w:p>
      <w:pPr>
        <w:pStyle w:val="BodyText"/>
      </w:pPr>
      <w:r>
        <w:t xml:space="preserve">Tử Xuyên Tú: "Giả đó." Gã thở dài: "Bọn Duy lạp gặp ta, có lần nào không dùng chân đá cửa mở ra? Đặc biệt là đêm nay, bọn chúng tức giận trùng trùng ra đó, sao mà có thể lễ mạo như vậy được?"</w:t>
      </w:r>
    </w:p>
    <w:p>
      <w:pPr>
        <w:pStyle w:val="BodyText"/>
      </w:pPr>
      <w:r>
        <w:t xml:space="preserve">Nhớ lại tình cảnh vừa rồi, lòng Bạch Xuyên có chút áy náy: mấy chục bán thú nhân miệng mũi bốc khói thở khì khì mắt phún lửa quát tháo ỏm tỏi, tay dùng lực hươ hươ lên không, thần tình như hung thần ác sát, Bạch Xuyên cảm thấy bản thân không bị bọn họ xé nát đương trường đã là may lắm rồi.</w:t>
      </w:r>
    </w:p>
    <w:p>
      <w:pPr>
        <w:pStyle w:val="BodyText"/>
      </w:pPr>
      <w:r>
        <w:t xml:space="preserve">"Bọn họ đã về ngủ hết rồi, còn mấy tên không phục, ngày mai nhất định sẽ gào thét thêm một trận nữa."</w:t>
      </w:r>
    </w:p>
    <w:p>
      <w:pPr>
        <w:pStyle w:val="BodyText"/>
      </w:pPr>
      <w:r>
        <w:t xml:space="preserve">Tử Xuyên Tú vừa trải giường vừa giũ gối vừa nói: "Không được cãi nhau với chúng, ngày mai không chịu nghe mệnh lệnh xuất phát, thông tri Bố Sâm dùng quân pháp xử trí chúng."</w:t>
      </w:r>
    </w:p>
    <w:p>
      <w:pPr>
        <w:pStyle w:val="BodyText"/>
      </w:pPr>
      <w:r>
        <w:t xml:space="preserve">Bạch Xuyên lập tức thẳng người: "Dạ!" rồi định nói lại thôi. Tử Xuyên Tú dừng tay, nhướn nhướn mày: "Ngươi có lời muốn nói?"</w:t>
      </w:r>
    </w:p>
    <w:p>
      <w:pPr>
        <w:pStyle w:val="BodyText"/>
      </w:pPr>
      <w:r>
        <w:t xml:space="preserve">"Dạ có, đại nhân, tôi cũng có điểm không minh bạch, là vì sao chúng ta lại nhất mực chạy trống? Trước đó chúng ta còn có thể nói là binh lực không đủ, trốn tránh bọn chúng, nhưng hiện giờ hai lộ quân của chúng ta hội hợp, binh lực đã tương đương với một lộ quân đuổi theo rồi. Chúng ta hoàn toàn có thể lợi dụng thời gian khác biệt, lần lượt đánh tan chúng..."</w:t>
      </w:r>
    </w:p>
    <w:p>
      <w:pPr>
        <w:pStyle w:val="BodyText"/>
      </w:pPr>
      <w:r>
        <w:t xml:space="preserve">"Binh lực dường như tương đồng - vậy chúng ta có thể thắng sao?" Tử Xuyên Tú hỏi.</w:t>
      </w:r>
    </w:p>
    <w:p>
      <w:pPr>
        <w:pStyle w:val="BodyText"/>
      </w:pPr>
      <w:r>
        <w:t xml:space="preserve">Bạch Xuyên trầm ngâm hồi đáp: "Nếu như người khác chỉ huy, tôi còn không dám nói, nhưng nếu là đại nhân ngài, tôi nghĩ là có thể! Ngài không những một lần, mà là nhiều lần lấy ít đánh bại địch nhân có số lượng đông hơn. Tôi vô cùng có lòng tin với ngài."</w:t>
      </w:r>
    </w:p>
    <w:p>
      <w:pPr>
        <w:pStyle w:val="BodyText"/>
      </w:pPr>
      <w:r>
        <w:t xml:space="preserve">Tử Xuyên Tú an tường nói: "Nếu như muốn khai chiến, bằng binh lực trên tay, ta có thể ứng phó năm, thậm chí mười đoàn đội ma tộc. Nếu như cho ta chút vận khí, dù binh lực của địch nhân có hơn ta gấp bội, tam bội, tứ bội, bằng vào khí thế bi phẫn của quân ta, ta tinh là chúng ta có thể đánh tan, tiêu diệt hết!"</w:t>
      </w:r>
    </w:p>
    <w:p>
      <w:pPr>
        <w:pStyle w:val="BodyText"/>
      </w:pPr>
      <w:r>
        <w:t xml:space="preserve">"Ha ha," Bạch Xuyên phát xuất nghi vấn: "Vậy thì vì sao..."</w:t>
      </w:r>
    </w:p>
    <w:p>
      <w:pPr>
        <w:pStyle w:val="BodyText"/>
      </w:pPr>
      <w:r>
        <w:t xml:space="preserve">"Ngươi hãy rõ một điều này, Bạch Xuyên. Chúng ta hiện đối mặt không phải là một trường chiến đấu. Một trận đại chiến thắng hay thua không liên quan đến mỗi thành thị được mất, hay thậm chí được mất một hành tỉnh. Đây là một cuộc chiến trang chủng tộc, đấu tranh sinh tử tồn vong của Tá y tộc và ma tộc. Đây là một trường tử chiến, không có đàm phán, không có hòa hoãn, cho đến khi một bên vô tình tiêu diệt một bên."</w:t>
      </w:r>
    </w:p>
    <w:p>
      <w:pPr>
        <w:pStyle w:val="BodyText"/>
      </w:pPr>
      <w:r>
        <w:t xml:space="preserve">"Hiện tại, hình thế tương đối bất lợi với chúng ta. Nơi này quá vắng vẻ, lượng người quá ít, nếu như ta có thể đánh bại hai, bốn, năm, thậm chí mười đoàn đội ma tộc, thì đó chỉ là thắng lợi cục bộ, không có ảnh hưởng gì đến toàn cục, bỡi vì ma tộc có thể không ngừng phái khiển sinh lực quân đến vây tiễu chúng ta, cho đến khi cánh quân cô độc của chúng ta bị tiêu diệt. Ở đây dù có thắng nhiều bao nhiêu đi nữa, thì chỉ thắng lợi về mặt chiến thuật, hành động theo cảm tính, chứ không ảnh hưởng gì về chiến lược hay toàn cục."</w:t>
      </w:r>
    </w:p>
    <w:p>
      <w:pPr>
        <w:pStyle w:val="BodyText"/>
      </w:pPr>
      <w:r>
        <w:t xml:space="preserve">"Nhiệm vụ cấp bách nhất của chúng ta hiện giờ không phải là giao chiến với ma tộc, mà là nhanh chóng kéo đến vùng bình nguyên Minh Tư Khắc người đông. Nơi đó là trung bộ của Viễn Đông, bức xạ đi toàn Viễn Đông, cho dù binh lực của chúng ta có tổn thất hơn phân nữa, thậm chí chỉ cần xuất hiện một trung đội quân khởi nghĩa ở đó, cũng đủ làm hình thế lập tức phát sinh chuyển biến. Toàn bộ Minh Tư Khắc hành tỉnh sẽ lập tức bạo dộng, toàn bộ Viễn Đông sẽ bay chạy đến hội hợp với chúng ta! Ở nơi đó, chỉ cần chúng ta nguyện ý, trong vòng một giờ chúng ta có thể chiêu mộ hơn vạn tân binh. Trong vòng một tuần, chúng ta có thể khiến toàn bộ Minh Tư Khắc không còn tên ma tộc binh nào sống."</w:t>
      </w:r>
    </w:p>
    <w:p>
      <w:pPr>
        <w:pStyle w:val="BodyText"/>
      </w:pPr>
      <w:r>
        <w:t xml:space="preserve">"Viễn đông hiện giờ là một đống củi khô đổ đầy dầu, còn chi cô quân nhược lữ của chúng ta đây là mồi lửa để làm nó cháy phừng lên. Làm cách nào để giữ ồi lửa này không bị cuồng phong thổi tắt, khiến cho cả đổng lửa cháy lên, điểm sáng quang minh đây?" Nhìn thẳng vào hai mắt Bạch Xuyên, Tử Xuyên Tú nói từng từ: "Chúng ta đang gánh trên vai gánh nặng cực lớn a, Bạch Xuyên!"</w:t>
      </w:r>
    </w:p>
    <w:p>
      <w:pPr>
        <w:pStyle w:val="BodyText"/>
      </w:pPr>
      <w:r>
        <w:t xml:space="preserve">Bạch Xuyên trầm mặc nghe xong lời Tử Xuyên Tú, chẳng nói chẳng rằng, khi nàng ngước đầu lên, trong mắt đầy kính ý. Nàng không nói gì co giò lùi một bước, đẩy cửa phòng. Tử Xuyên Tú lập tức ngẩn ra, vì đứng đầy kín bên ngoài cửa là các quân quan bán thú nhân, người nào cũng ngại ngùng bất an!</w:t>
      </w:r>
    </w:p>
    <w:p>
      <w:pPr>
        <w:pStyle w:val="BodyText"/>
      </w:pPr>
      <w:r>
        <w:t xml:space="preserve">Tử Xuyên Tú há to miệng: "Các ngươi...."</w:t>
      </w:r>
    </w:p>
    <w:p>
      <w:pPr>
        <w:pStyle w:val="BodyText"/>
      </w:pPr>
      <w:r>
        <w:t xml:space="preserve">Các quân quan đùn đùn đẩy đẩy, Bố Sâm dùng giọng nói như lời phát biểu trong buổi lễ tang thưa: "Bao nhiêu minh tri biết trước đoán trước như vậy a! Quang Minh Vương điện hạ, sự duệ trí của ngài sáng rõ cả vị lai, thật đúng là như Áo Địch đại thần tự thân hàng lâm vậy. Trời cho tộc ta đấng đại tài. Có sự lãnh đạo của ngài, chúng tôi nhất định sẽ quét sạch ma tộc, khôi phục sơn hà Viễn Đông ta!" Bố Sâm vừa nói vừa lén xem một mảnh giấy nhỏ, thứ văn vẻ hùng hồn mà y nói thì ra là mượn từ những đoạn văn khấn cầu Áo địch đại thần!</w:t>
      </w:r>
    </w:p>
    <w:p>
      <w:pPr>
        <w:pStyle w:val="BodyText"/>
      </w:pPr>
      <w:r>
        <w:t xml:space="preserve">"Đúng vậy, đúng vậy!" Các quân quan đồng thanh hòa ứng, phảng phất như bọn họ quên luôn là ai vừa rồi ồn ào la đánh là giết: "Lôi tên tư lệnh ngu xuẩn nào nói vậy ra chém đi!"</w:t>
      </w:r>
    </w:p>
    <w:p>
      <w:pPr>
        <w:pStyle w:val="BodyText"/>
      </w:pPr>
      <w:r>
        <w:t xml:space="preserve">Bố Lan bước lên một bước, đến trước mặt Tử Xuyên Tú, âm thanh rất lớn: "Quang Minh điện hạ, chúng tôi đều là quân nhân thô lỗ, chỉ biết giết địch trên chiến trường, cái gì là chính trị, sách mưa, chiến lược, như thế nào mới đánh bại ma tộc, như thế nào mới chửng cứu tổ quốc của chúng tôi, những chuyện quốc gia đại sự đó chúng tôi đều không biết. Chúng tôi chỉ biết một điều, nếu như Quang Minh điện hạ ngài là người được trưởng lão tín nhiệm, chúng tôi cũng tín nhiệm ngài! Bước tiếp theo phải làm thế nào, toàn thể quan binh đệ thất đoàn của chúng tôi nguyện làm thanh kiếm trên tay ngài! Chỉ cần ngài ra lệnh một tiếng, cho dù có là chân trời góc biển, cho dù là phải đánh tới ma thần bảo, chúng tôi cũng một lòng một dạ quyết theo ngài!"</w:t>
      </w:r>
    </w:p>
    <w:p>
      <w:pPr>
        <w:pStyle w:val="BodyText"/>
      </w:pPr>
      <w:r>
        <w:t xml:space="preserve">"Cùng đại nhân ngài sanh tử đồng tâm!" Duy Lạp vội vã lớn tiếng phụ họa. Mặt của y vẫn âm trầm như cũ, mi mắt rũ xuống, nghĩ cả nửa ngày cũng không biết nói ra được lời gì khác, chỉ với ánh mắt đáng thương đó nhìn Tử Xuyên Tú. Ánh mắt đó giống như một chú bé đang làm lỗi bị bắt đứng trước mặt lão sư. Dáng vẻ lang bái đó khiến Tử Xuyên Tú cảm thấy rất tức cười. Hiển nhiên, đây là một người không giỏi biểu bạch tình cảm nội tâm của mình.</w:t>
      </w:r>
    </w:p>
    <w:p>
      <w:pPr>
        <w:pStyle w:val="BodyText"/>
      </w:pPr>
      <w:r>
        <w:t xml:space="preserve">Gã bước lại vỗ vỗ lên vai Duy Lạp, dùng ngữ điệu an ủi nói: "Huynh đệ, kềm chế biến đau thương thành sức mạnh! Ta bảo đảm với ngươi, bọn hung thủ tham gia trận đồ sát Sa La nhất định không chạy thoát tên nào! Chúng ta hiện giờ tạm thời tránh bọn chúng, để là vì sau này thu thập bọn chúng tốt hơn!" Gã ngẩng đầu nhìn mọi người: "Ta tuyên bố chúng ta không tiếp thụ đoàn đội số 65 và 71 của ma tộc đầu hàng. Đối với binh sĩ ma tộc của hai đoàn đội này, chúng ta không cần giữ lại tù binh! Đối với chúng, cho dù có đuổi tới Ma thần bảo, chúng ta cũng phải tiêu diệt sạch, báo cừu rửa hận!"</w:t>
      </w:r>
    </w:p>
    <w:p>
      <w:pPr>
        <w:pStyle w:val="BodyText"/>
      </w:pPr>
      <w:r>
        <w:t xml:space="preserve">Duy Lạp gật gật đầu, đưa cánh tay dơ bẩn gạt hai mắt đỏ ngầu, nước mắt không ngừng ứa ra.</w:t>
      </w:r>
    </w:p>
    <w:p>
      <w:pPr>
        <w:pStyle w:val="BodyText"/>
      </w:pPr>
      <w:r>
        <w:t xml:space="preserve">"Quang Minh Vương vạn tuế! Viễn Đông vạn tuế!" Quân quan hoan hô vang dội. Cổ nhiệt huyết bốc lên đầu ấy trong mắt Bạch Xuyên rất tức cười. Hiện giờ họ bị người ta đuổi tránh đông trốn tây, giống như con chó nhà có tang, thế mà đã mở miệng huyên hoang đàm luận vấn đề "Không giữ tù binh". Khí khái dễ sợ đó giống như bọn họ đã đánh lấy ma thần bảo, đạp bằng toàn bộ ma tộc vương quốc dưới chân.</w:t>
      </w:r>
    </w:p>
    <w:p>
      <w:pPr>
        <w:pStyle w:val="BodyText"/>
      </w:pPr>
      <w:r>
        <w:t xml:space="preserve">Sáng hôm sau, quân khởi nghĩa tiếp tục tiền tiến. Mới sáng sớm, bọn họ đã chiếm Viễn Đông đại công lộ mà đi, xuất phát từ Thiết Nhĩ Nặc, mục tiêu là vùng bình nguyên Minh Tư Khắc trung bộ của Viễn Đông. Tuy nhiên, không chờ đội ngũ đi được trăm dặm, tiền phương đã truyền về cảnh báo khẩn cấp: Phía trước đã xuất hiện ma tộc quân đội tương đối cường đại.</w:t>
      </w:r>
    </w:p>
    <w:p>
      <w:pPr>
        <w:pStyle w:val="BodyText"/>
      </w:pPr>
      <w:r>
        <w:t xml:space="preserve">Thì ra, tư lệnh ma tộc ở Minh Tư Khắc quân khu là Tạp Lạp đã truyền lệnh các đoàn đội dã chiến các lộ của ma tộctruy kích về phía bán thu nhân quân đoàn đang kéo về phía thánh miếu. Nhưng sau khi Tử Xuyên Tú tiếp thủ quân đội, bán thú nhân quân đoàn sau mấy lần chuyển hướng kỳ lạ, khiến cho các đoàn đội trưởng của ma tộc trở tay không kịp, vội vàng đuổi nhằm phương hướng. Từ lộ tuyến hành quân có vẻ tạp loạn vô chương của Tử Xuyên Tú, Tạp Lạp suy đoán rằng: mục đích quân đoàn phản loạn có thể là đang hướng về địa khu nhân khẩu trù mật ở trung bộ Viễn Đông. Y nhận rằng, thay vì bị bộ đội của Tử Xuyên Tú dắt mũi chạy loạn, chi bằng án binh bất động, chiến trước các yếu đạo chiến lược, dĩ dật đãi lao chờ bọn họ đến nộp mạng. Ở phương hướng tây nam của Thiết Nhĩ Nặc, ở vùng tam giác dựa vào Hôi thủy hà, Lam hà và Áo Luân sơn mạch chính là cửa vào Minh Tư Khắc bình nguyên. Tư lệnh Tạp Lạp của Minh Tư Khắc quân khu tự thân thống soái binh mã các lộ của ma tộc. Y là một viên tướng lĩnh rất được sủng tín dưới trướng Lỗ Đế, là mãnh sĩ thiện chiến với khí khái và võ nghệ số một số hai trong số tướng lĩnh ma tộc ở Viễn Đông.</w:t>
      </w:r>
    </w:p>
    <w:p>
      <w:pPr>
        <w:pStyle w:val="BodyText"/>
      </w:pPr>
      <w:r>
        <w:t xml:space="preserve">Để nghiêm mật phòng chỉ quân đoàn phản loạn tiến vào Minh Tư Khắc bình nguyên, toàn bộ quân chủ lực của Minh Tư Khắc quân khu đều bố trí ở đây, có ba vạn ma tộc bộ binh, một vạn ma tộc kỵ binh. Chúng giặng một mẻ lưới rộng khắp Viễn Đông đại công lộ, tự tin thế trận phòng ngự nghiêm mật đó có thể dọa lui bất kỳ kẻ địch nào đến xâm phạm. Còn về địch nhân lui rồi sẽ đi về đâu, thì ma tộc tướng quân các hành tỉnh khác nên lo. Chỉ cần hành tỉnh Minh Tư Khắc mà mình trấn thủ không bị gì, thì Tạp Lạp đại nhân không cần quản nhiều chi nữa.</w:t>
      </w:r>
    </w:p>
    <w:p>
      <w:pPr>
        <w:pStyle w:val="BodyText"/>
      </w:pPr>
      <w:r>
        <w:t xml:space="preserve">Nhưng Tử Xuyên Tú lại cứ huy sự hành quân thật nhanh, đâm đầu vào màn lưới đang giăng này, nhân vì ma tộc truy kích ở phía sau càng lúc càng gần, thời gian khẩn bách gã không hể không sử dụng chiêu hiêm, lựa chọn lộ tuyến đi gần nhất, cho dù quân nhà rơi vào vòng lưới của đối phương, Tử Xuyên Tú tự tin chiến thuật du kích của mình là đứng đầu thiên hạ. Địch nhân tuy khí thế hung hung, hiệu xưng là có bốn vạn, nhưng muốn nghiêm mật phòng thủ khu vực rộng lớn như vậy, lực của chúng có có chút không đủ. Địch nhân giăng lưới quá lớn, các mắc võng quá rộng, trong khi đó người địa phương đều ủng hộ quân khởi nghĩa, nhiệt thành dẫn đường cho họ xuyên vòng vo qua các đường nhỏ, cho nên quân của Tử Xuyên Tú không những có thể đi xuyên qua, mà còn ở trong phạm vi rộng lớn đó phản lại vây đánh địch nhân!</w:t>
      </w:r>
    </w:p>
    <w:p>
      <w:pPr>
        <w:pStyle w:val="BodyText"/>
      </w:pPr>
      <w:r>
        <w:t xml:space="preserve">Gã đột nhiên vượt qua Lam hà, thọc sâu vào vùng tam giác, theo dọc bờ sông mà tiến quân, đến ngày 6 tháng 12 đến được tiểu trấn Vưu Đạo Nhĩ. Bán thú nhân không nói không rằng bao vây thị trấn, trước hết tiêu diệt hơn ba trăm tên ma tộc kỵ binh trú đóng trong trấn, chém nát thành tương, không chừa một mạng sống nào.</w:t>
      </w:r>
    </w:p>
    <w:p>
      <w:pPr>
        <w:pStyle w:val="BodyText"/>
      </w:pPr>
      <w:r>
        <w:t xml:space="preserve">Đến nước này thì ma tộc quân điên cuồng như bầy ong bị chọc tổ, thủ bị đội từ các nơi ồ ạt kéo đến tiểu trấn Vưu Đạo Nhĩ, Tạp Lạp thậm chí tự thân mang theo 1 vạn bộ kỵ binh tinh nhuệ kéo tới, mục đích là muốn tìm kiếm chủ lực của bán thú nhân, đánh một trận quyết chiến chính diện. Nhưng khi đại quân kéo đến, chúng không thể phát hiện quân đội bán thú nhân, thôn dân thề thốt báo cáo với ma tộc quân rằng, sau khi bán thú nhân quân đội tập kích ma tộc xong, đã bỏ chạy qua sông ngay trong đêm.</w:t>
      </w:r>
    </w:p>
    <w:p>
      <w:pPr>
        <w:pStyle w:val="BodyText"/>
      </w:pPr>
      <w:r>
        <w:t xml:space="preserve">Do nhưng dấu vết và dấu bàn chân lưu lại rất rõ, Tạp Lạp đoán là bọn họ có khả năng chạy đến bên kia của Lam Hà, nên lập tức hạ lệnh chinh tập thuyền vượt qua sông truy kích. Thật không ngờ, khi đại quân vượt qua hơn phân nửa, thì bán thú nhân bộ binh đột nhiên xuất hiện từ hướng Vưu Đạo Nhĩ, đánh rát vào ma tộc hậu vệ vẫn còn đình lưu ở bờ đông của sông. Toàn quân ma tộc kinh khủng vạn phần, loạn thành một đoàn, hơn 500 ma tộc hậu vệ phía sau bị đánh tan nát, bán thú nhân thuận tay còn cướp sạch các xe lương thảo hậu cần của ma tộc.</w:t>
      </w:r>
    </w:p>
    <w:p>
      <w:pPr>
        <w:pStyle w:val="BodyText"/>
      </w:pPr>
      <w:r>
        <w:t xml:space="preserve">Từ bình tuyến từ bên kia sông, ma tộc quân dù dùng mắt thường cũng thấy được bán thú nhân quân đội. Nhưng khi chúng muốn tiếp cận cầu chiến, thì không có nhiều thuyền qua sông, nếu như chia nhau qua, thì chỉ cấp cơ hội cho địch quân đánh tan từng nhóm. Ma tộc binh dũng mãnh hết đường xoay sở, chỉ có thể trợ mắt nhìn địch nhân chém sạch hậu vệ của mình, cướp đoạt từng đội hậu cần của mình, khiến cho Tạp Lạp tướng quân nghiến răng bậm môi đến tóe máu.</w:t>
      </w:r>
    </w:p>
    <w:p>
      <w:pPr>
        <w:pStyle w:val="BodyText"/>
      </w:pPr>
      <w:r>
        <w:t xml:space="preserve">Trong lúc Tạp Lạp còn đang ngơ ngẩn chờ thuyền ở bên sống, bán thú nhân quân đoàn đã biến mất trong hoàng hôn bên kia sông, thọc sâu vào tam giác châu, đánh tan những cánh quân thủ bị riêng lẽ hoặc đội trinh sát. Tạp Lạp qua sông xong đuổi gấp theo, nhưng không ngờ bán thú nhân quân đội như có phép gì đó, lúc ẩn lúc hiện, rõ ràng là bản thân không ngừng đuổi rát theo họ, thế mà họ lại thần bí tiêu thất, dường như dung hóa trong không khí vậy, rồi để đồng thời xuất hiện cùng lúc ở vài địa phương khác nhau.</w:t>
      </w:r>
    </w:p>
    <w:p>
      <w:pPr>
        <w:pStyle w:val="BodyText"/>
      </w:pPr>
      <w:r>
        <w:t xml:space="preserve">Sáng thì có tin tức truyền về nói là bán thú nhân quân đội đang đánh rát quân thủ bị ma tộc ở chỗ này, ma tộc đại quân lập tức xuất phát tăng viện, trưa thì đến nơi, nhưng cho dù có đào xuống đất ba thước cũng không tìm thấy một bán thú nhân binh sĩ. Ma tộc binh bận rộn cả nửa ngày, đang định nghỉ ngơi, lại có tin tức truyền đến, là bán thú nhân đại quân đã đến chỗ nào đó.... và thế là họ lập tức xuất phát... Ma tộc kiêu binh hãn tướng đều gấp hành quân mệt đến đứt hơi, trong khi bán thú cứ đánh cho chúng không kịp trở tay, khiến chúng kêu khổ liên miên.</w:t>
      </w:r>
    </w:p>
    <w:p>
      <w:pPr>
        <w:pStyle w:val="BodyText"/>
      </w:pPr>
      <w:r>
        <w:t xml:space="preserve">Đối với Tử Xuyên Tú, chơi trò trốn tìm với ma tộc xem ra có vẻ kinh hiểm vạn phần, thực chất lại an toàn quá xá, nhân vì bá tánh nơi này đối với quân khởi nghĩa nhiệt tình hết mực. Bọn họ tự nguyên vì tử đệ binh của nhà mình đi thông báo tin giả, che giấu tin thật, thậm chí tình nguyện chịu nguy hiểm đến tánh mạng giúp quân khởi nghĩa truyền đạt quân tình giả để lừa ma tộc. Vì thế, ma tộc cho dù có cử một phân đội trinh sát nhỏ, hay là đường đi nước bước của phân đội bộ binh nào cũng được Tử Xuyên Tú nắm trong lòng bàn tay.</w:t>
      </w:r>
    </w:p>
    <w:p>
      <w:pPr>
        <w:pStyle w:val="BodyText"/>
      </w:pPr>
      <w:r>
        <w:t xml:space="preserve">Do hai bên có sự khác biệt quá mức về tin tức nhận được, cho nên đây không phải là đánh nhau, mà là Tử Xuyên Tú đang đùa cợt với đại quân của ma tộc.</w:t>
      </w:r>
    </w:p>
    <w:p>
      <w:pPr>
        <w:pStyle w:val="BodyText"/>
      </w:pPr>
      <w:r>
        <w:t xml:space="preserve">Có một lần, các bán thú nhân thậm chí nằm phục trong đám cỏ ngủ vùi, trong khi hơn vạn đại quân ma tộc đi ngang qua trên công lộ cách không đầy hai mươi mét chạy từ đông sang tây, gấp như tinh hỏa đi tăng viện cho "Thành thị bị vây công" nào đó. Bán thú nhân ngủ một giấc tỉnh dậy, lại nhìn thấy ma tộc đại quân từ tây chạy về đông, đi tiêu diệt "quân đoàn phản loạn thần bí xuất hiện", mồ hôi chảy đầy. Một canh giờ sau, vẫn ma tộc bộ đội đó lại xuất hiện, lần này chúng chạy về nam, sau đó quay lại, rồi chạy qua... Cứ như vậy, dường như toàn bộ ma tộc đều phát điên, ngày đêm không nghĩ luyện tập chạy đường dài. Bán thú nhân nhìn chúng mà thú vị vô cùng, cao hứng nghị luận ồn ào: "Quang Minh Vương điện hạ chơi đùa với chúng đã thiệt, chúng chạy trối chết ngay cả lưỡi cũng thè ra ngòai..."</w:t>
      </w:r>
    </w:p>
    <w:p>
      <w:pPr>
        <w:pStyle w:val="BodyText"/>
      </w:pPr>
      <w:r>
        <w:t xml:space="preserve">Vừa đánh vừa tránh như vậy, Tử Xuyên Tú càng lúc càng thâm nhập vào vùng đất địch, dọc đường trêu đùa địch nhân mệt mỏi bất kham. Lúc này, gã đột nhiên chuyển hướng vượt ngoài ý liệu của mọi người: li khai viễn đông đại công lộ bằng phẳng, tiến nhập vào vùng Áo luân sơn mạch. Lần này gã đã khiến cho quân đội ma tộc đuổi theo trở tay không kịp, Tạp Lạp chỉ còn nhìn đồi núi chập chùng của Áo Luân mà thở dài. Tuy nói ma tộc đã chinh phục cả Viễn Đông, nhưng chỉ hạn chế ở vùng bình nguyên, còn các vùng núi và cao nguyên thì là những vùng vô cùng xa lạ đối với ma tộc. Chúng không dám rời khỏi bình nguyên mạo hiểm tiến vào vùng núi. Từ sự kiện ở Sa La hành tỉnh đến Thánh địa, bá tánh ở vùng núi đều hận thấu xương binh mã ma tộc. Những sơn dân bán dã bán man đó bản tính bưu hãn thô dã, vừa thấy ma tộc quân đi ngang là không quản nhân số ít hơn, cho dù là chỉ có 1 người họ cũng vung cây búa chặt củi xông tới chém giết ma tộc, sau đó dựa vào rừng rậm dày đặc, sơn thế hiểm trở mà chớp mắt chạy vô ảnh vô tung. Ở vùng đất này, ma tộc vừa vào là dễ dàng bị hại, nhóm quân nhỏ vừa tiến vào là như lọt xuống mê cung, biến mất vô ảnh vô tung. Nếu như Tạp lạp quả thật huy đại quân đuổi theo Tử Xuyên Tú, trong vòng một tuần thì quân của y ắt là sẽ biến mất như tảng băng tan. Lúc đó, vấn đề sẽ từ "làm sao để đuổi kịp phản quân" biến thành "làm sao để không bị phản quân đuổi kịp." Huống chi, Áo Luân sơn mạch tiếp giáp với Minh Tư Khắc, Đắc Á, Gia Lai, Vân tỉnh... gồm 6 tỉnh. Nếu như địch nhân đã tiến vào rồi, mục tiêu của địch nhân chưa chắc là địa hạt của y. Cho nên Tạp Lạp đại nhân tự nhiên mắt nhắm mắt mở hi vọng đám lưu khấu đáng chết này nhanh chóng đi qua tỉnh khác, đừng có làm loạn ở hành tỉnh của y.</w:t>
      </w:r>
    </w:p>
    <w:p>
      <w:pPr>
        <w:pStyle w:val="BodyText"/>
      </w:pPr>
      <w:r>
        <w:t xml:space="preserve">Quân khởi nghĩa tiến vào núi xong, đội ngũ do Tử Xuyên Tú thống soái không ngừng gặp dân chúng trên vùng núi. Bọn họ mặc áo gai, hoặc da sói da hồ, thậm chí là da gấu. Quân khởi nghĩa không ít lần bị những người này ngăn lại trên sơn lộ nhỏ hẹp, hỏi: "Các ngươi là người gì? Các ngươi có phải là do ma tộc phái đến?"</w:t>
      </w:r>
    </w:p>
    <w:p>
      <w:pPr>
        <w:pStyle w:val="BodyText"/>
      </w:pPr>
      <w:r>
        <w:t xml:space="preserve">"Không phải! Chúng ta đi giết ma tộc!" Quân quan trong đội ngũ ai cũng đáp như thế.</w:t>
      </w:r>
    </w:p>
    <w:p>
      <w:pPr>
        <w:pStyle w:val="BodyText"/>
      </w:pPr>
      <w:r>
        <w:t xml:space="preserve">"Nguyện Áo Địch đại thần phù hộ các ngươi!"</w:t>
      </w:r>
    </w:p>
    <w:p>
      <w:pPr>
        <w:pStyle w:val="BodyText"/>
      </w:pPr>
      <w:r>
        <w:t xml:space="preserve">Sơn dân lập tức hoan nghênh họ, muốn lương thực cho lương thực, muốn dẫn đường cho dẫn đường, có được sự hướng dẫn của họ, những cấm khu hào xưng là "chim cũng bay không lọt" được quân khởi nghĩa đi qua dễ dàng.</w:t>
      </w:r>
    </w:p>
    <w:p>
      <w:pPr>
        <w:pStyle w:val="BodyText"/>
      </w:pPr>
      <w:r>
        <w:t xml:space="preserve">Vùa nhìn thấy những kẻ trường kỳ sống trong rừng này, nhân loại trong đội ngũ không nhịn được hiếu kỳ nhìn ngó đánh giá. Mặt của họ rất ít tiếp xúc thái dương, trắng giống như quý tộc của đế đô, về biểu hiện thì y thường lam lũ, nhưng nếu dụng tâm quan sát thì những da thú làm áo quần của họ là thứ cực kỳ khó kiếm. Những bán thú nhân này đều cao lớn, bưu hãn cực kỳ, giống như những con mãnh thú ăn thịt, lớn gan lớn mật. Dưới nhãn quang của một kẻ lão luyện sa trường, Tử Xuyên Tú cực kỳ hân thưởng những binh viên như vậy. Gã dọc đường cố sức chiêu mộ họ gia nhập, khuyên họ trực tiếp hạ sơn đập ma tộc. Nhưng đáng tiếc, thành quả không lớn lắm, những son dân này có tính cách đa nghi, đối với những người và sự việc ngoại lai đều giữ sự đề phòng tự nhiên. Bọn họ không hề tin tưởng nhiều quân đội vùng ngoài, cho dù cùng là người tá y tộc, Bố Lan, Duy Lạp hay các quân quan khác cực lực khuyên mấy cũng chỉ có hơn trăm tiểu hỏa tử khí huyết phương cương gia nhập quân khởi nghĩa.</w:t>
      </w:r>
    </w:p>
    <w:p>
      <w:pPr>
        <w:pStyle w:val="BodyText"/>
      </w:pPr>
      <w:r>
        <w:t xml:space="preserve">Dưới sự dẫn đường của họ, quân khởi nghĩa leo núi trèo đèo, thậm chí còn bước lên mây mù. Ở đây, họ nhìn hết tầm mắt, chỉ thấy sơn dã vô biên vô tế, rộng rãi vô cùng, phảng phất như trời xanh không có chỗ tận cùng. Trên những sơn lộ trong rừng già, cho dù là ban ngày cũng tối ôm, chỉ có tuyết quang phản chiếu. Trong vùng đất này, họ thậm chí còn sợ dã thú không thèm xuất hiện. Còn ở những căn nhà trong núi, đầy các sơn dân các thức các dạng cư trú. Đối với người ngoài, bọn họ chính là người dã man thô lỗ, nhưng họ lại nhiệt tình khoản đãi nhưng tử đệ binh Viễn Đông đi ngang qua.</w:t>
      </w:r>
    </w:p>
    <w:p>
      <w:pPr>
        <w:pStyle w:val="Compact"/>
      </w:pPr>
      <w:r>
        <w:t xml:space="preserve">-o0o-</w:t>
      </w:r>
      <w:r>
        <w:br w:type="textWrapping"/>
      </w:r>
      <w:r>
        <w:br w:type="textWrapping"/>
      </w:r>
    </w:p>
    <w:p>
      <w:pPr>
        <w:pStyle w:val="Heading2"/>
      </w:pPr>
      <w:bookmarkStart w:id="64" w:name="chương-3-1"/>
      <w:bookmarkEnd w:id="64"/>
      <w:r>
        <w:t xml:space="preserve">42. Chương 3</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8: Phong hỏa liệu nguyên</w:t>
      </w:r>
    </w:p>
    <w:p>
      <w:pPr>
        <w:pStyle w:val="BodyText"/>
      </w:pPr>
      <w:r>
        <w:t xml:space="preserve">-----oo0oo-----</w:t>
      </w:r>
    </w:p>
    <w:p>
      <w:pPr>
        <w:pStyle w:val="BodyText"/>
      </w:pPr>
      <w:r>
        <w:t xml:space="preserve">Chương 3</w:t>
      </w:r>
    </w:p>
    <w:p>
      <w:pPr>
        <w:pStyle w:val="BodyText"/>
      </w:pPr>
      <w:r>
        <w:t xml:space="preserve">Nhóm dịch: Tú Xuyên</w:t>
      </w:r>
    </w:p>
    <w:p>
      <w:pPr>
        <w:pStyle w:val="BodyText"/>
      </w:pPr>
      <w:r>
        <w:t xml:space="preserve">Sưu Tầm by nguoibantot8 --- 4vn.eu</w:t>
      </w:r>
    </w:p>
    <w:p>
      <w:pPr>
        <w:pStyle w:val="BodyText"/>
      </w:pPr>
      <w:r>
        <w:t xml:space="preserve">Đội ngũ bạt thiệp trong núi, ban ngày hành quân, ban đêm nghỉ ngơi. Khi nghỉ, Tử Xuyên Tú thích ở cùng với các binh sĩ của các trung đội, nói chuyện phiếm với binh sĩ, vừa pha trò vừa lắng nghe ý kiến của họ, nắm không sót tình tiết nhỏ nhặt nào.</w:t>
      </w:r>
    </w:p>
    <w:p>
      <w:pPr>
        <w:pStyle w:val="BodyText"/>
      </w:pPr>
      <w:r>
        <w:t xml:space="preserve">Biên chế của bán thú nhân quân đội khác xa với nhân loại. Quân đội của Tử Xuyên gia lấy sư làm đơn vị tác chiến lớn nhất, trong khi đó bán thú nhân sử dụng đoàn đội làm đơn vị tác chiến lớn nhất. Dưới đoàn đội, họ còn thiết lập liên đội, trung đội, rồi tiểu đội. Loại kết cấu này gần giống với biên chế quân đội của ma tộc. Do bán thú nhân quân đội là quân khởi nghĩa phản kháng Tử Xuyên gia chuyển thành, nên trong đội ngũ còn bảo trì phong cách tự do sáng kiến ban đầu. So với chế độ giai cấp thượng hạ sâm nghiêm của Tử Xuyên gia, quân đội bán thú nhân có mối quan hệ lỏng lẻo hơn nhiều. Quân quan đều do binh sĩ tự do tuyển cử, sự khác biệt giữa binh sĩ và quân quan rất nhỏ, nhưng quân quan lại phải đảm nhiệm số lượng công việc vô cùng nặng nề, cần vụ và sự lao dịch vô phiền tỏa trong khi họ lại không nhận được sự đãi ngộ đặc thù gì. Điều duy nhất được gọi là tuyệt đối với bán thú nhân là trong chiến đấu quân quan có thể xông lên hàng đầu!</w:t>
      </w:r>
    </w:p>
    <w:p>
      <w:pPr>
        <w:pStyle w:val="BodyText"/>
      </w:pPr>
      <w:r>
        <w:t xml:space="preserve">Nếu so về tinh thần tự giác, quân đội của Tử Xuyên gia kém hẳn. Tử Xuyên Tú còn nhớ trước đây khi bản thân còn làm kỳ bổn, gã có quyền mang theo thị vệ và vệ binh riêng. Những quân quan cao cấp của nhân loại do đó dường như đọa lạc thành quân đội của quý tộc rồi, vì quân quan được quyền lợi nhiều quá, quá sướng, thiếu cảm giác và dũng khí dám xông tới mắt trừng mắt, dao đối dao liều mạng với địch. Từ đó, sĩ khí của toàn bộ đội ngũ cũng không phấn chấn lên được.</w:t>
      </w:r>
    </w:p>
    <w:p>
      <w:pPr>
        <w:pStyle w:val="BodyText"/>
      </w:pPr>
      <w:r>
        <w:t xml:space="preserve">Tử Xuyên Tú đã từng quan sát kỹ đội ngũ của ma tộc. Binh sĩ của chúng kiêu dũng thiện chiến, nhưng chế độ quân đội của chúng cũng không ổn giống y như Tử Xuyên gia. Tầng lớp trên trong quân đội hầu hết là do hoàng tộc không hiểu biết gì hết chỉ huy. Ma tộc cấp thấp dù có năng lực cũng hiếm khi nhận được sự đề bạt. Sau thắng lợi trong chiến tranh Viễn Đông, loáng một cái ma tộc chiếm được địa khu quá lớn, tài phú cướp được chất chồng như núi, cho nên các quân quan ma tộc vốn rất kiên nhẫn và cương nghị trong việc hưởng lạc đã nhiễm dần thói xa hoa, càng lúc càng mất đi tinh thần thượng võ.</w:t>
      </w:r>
    </w:p>
    <w:p>
      <w:pPr>
        <w:pStyle w:val="BodyText"/>
      </w:pPr>
      <w:r>
        <w:t xml:space="preserve">Tử Xuyên Tú không ngừng quan sát và thuận tiện chỉnh đốn đội ngũ. Trong đoàn đội của Duy Lạp, trong lúc nói chuyện phiếm, nhờ các binh sĩ tố cáo, Tử Xuyên Tú đã triệt chức của hai tư vụ trưởng mắc tội tham ô, giao cho các binh sĩ tuyển cử tư vụ trưởng mới mà họ tín nhiệm.</w:t>
      </w:r>
    </w:p>
    <w:p>
      <w:pPr>
        <w:pStyle w:val="BodyText"/>
      </w:pPr>
      <w:r>
        <w:t xml:space="preserve">Trong đoàn đội của Bố Lan, gã cũng cách chức đổi hai trung đội trưởng chỉ thích sử dụng bạo lực với binh sĩ (Trong khi chính bản thân gã lại thích dùng quyền cước với các quân quan). Gã thiết lập chế độ khiếu nại và tố cáo, cho binh sĩ quyền tố cáo những quân quan đối xử thô bạo với họ, hoặc khiếu nại và bày tỏ sự không tin tưởng đối với các quân quan làm việc không xứng chức. Đối với những chuyện xung đột trong quân hay những va chạm gì đó, gã đều công chính điều giải, khiến cho hai bên bị xử và những người bàn quan không nói được lời gì. Binh sĩ đều cảm khái: "Có sự tình gì thì thỉnh đi tìm Quang Minh điện hạ!"</w:t>
      </w:r>
    </w:p>
    <w:p>
      <w:pPr>
        <w:pStyle w:val="BodyText"/>
      </w:pPr>
      <w:r>
        <w:t xml:space="preserve">Không đến hai tuần, gã đã quen thuộc với chi quân đội này đến nỗi không những hiểu biết được tập quán sinh hoạt của các quân quan bán thú nhân, nắm rõ năng lực công tác của họ như trong lòng bàn tay, mà còn có thể tùy tiện gọi tên bất kỳ binh sĩ nào trong đội ngũ. Thậm chí gã còn gọi luôn cả tên riêng của cha mẹ hay vợ của họ. Đối với khả năng ghi nhớ siêu phàm này, các quân quan trong đội ngũ không ai không thán phục.</w:t>
      </w:r>
    </w:p>
    <w:p>
      <w:pPr>
        <w:pStyle w:val="BodyText"/>
      </w:pPr>
      <w:r>
        <w:t xml:space="preserve">Về điểm này thì ngay cả các lão quân quan sống nhiều năm trong quân cũng không thể làm được! Các binh sĩ chưa bao giờ thấy trưởng quan nào như vậy: Gã là một kẻ có thể đối đãi bình đẳng với họ, trị quân công chính, hành sự công minh. Bọn họ hoan nghênh gã và yêu thương gã tận đáy lòng.</w:t>
      </w:r>
    </w:p>
    <w:p>
      <w:pPr>
        <w:pStyle w:val="BodyText"/>
      </w:pPr>
      <w:r>
        <w:t xml:space="preserve">Nói ra thì cũng kỳ, cho dù Tử Xuyên Tú hòa ái thân thiện với họ như vậy, không ra vẻ hay kiểu cách gì, nhưng không có binh sĩ nào dám coi thường hay làm loạn ở trước mặt gã. Có những binh sĩ trong quân đã từng nhiều lần vào sinh ra tử, coi sống chết nhẹ như lông hồng, chai lì coi lời của quân quan chẳng ra gì, nhưng khi đến trước Tử Xuyên Tú, chỉ cần đôi mắt đen sâu thẵm của gã quét qua, không cần nói gì, chúng lập tức không thể chịu nổi, ấp a ấp úng ngay lời cũng nói thành câu, ngoan ngoãn như con dê nhỏ gặp phải sư tử vậy.</w:t>
      </w:r>
    </w:p>
    <w:p>
      <w:pPr>
        <w:pStyle w:val="BodyText"/>
      </w:pPr>
      <w:r>
        <w:t xml:space="preserve">Những lúc này, Bạch Xuyên rất thích vây quanh Tử Xuyên Tú nhìn phải nhìn trái, nhăm nhăm dò xét xem cái tên mặt trắng này có điểm nào hơn người mà khiến cho binh sĩ kính sự như vậy. Các binh sĩ nói với nàng: "Quang Minh vương điện hạ không phải là người thường à! Trên người của ngài ấy có một cổ hổ khí, không cần nói gì cũng khiến cho người khác sợ hãi!"</w:t>
      </w:r>
    </w:p>
    <w:p>
      <w:pPr>
        <w:pStyle w:val="BodyText"/>
      </w:pPr>
      <w:r>
        <w:t xml:space="preserve">Ngay cả những quân quan cao cấp cũng thường cảm thấy: "Quang Minh vương điện hạ phảng phất như một đầm nước sâu không đáy, là người bình dị gần gũi, ai cũng có thể tiếp xúc, nhưng không ai có thể tiếp cận người. Người hòa ái dễ thân, ngay cả hỏa phu ở thực đường có cấp thấp nhất mà Người cũng có thể ngồi xuống nói chuyện cả buổi, bàn chuyện thời tiết, chuyện hoa màu, ở trần đóng khố cùng mọi người ăn khoai lang nướng, nồng nhiệt như người trong nhà, nhưng không ai dám có nửa điểm khinh thị với Người."</w:t>
      </w:r>
    </w:p>
    <w:p>
      <w:pPr>
        <w:pStyle w:val="BodyText"/>
      </w:pPr>
      <w:r>
        <w:t xml:space="preserve">Trên người của gã có khí chất lẫm liệt, khiến cho binh sĩ yêu gã bao nhiêu thì cũng kính gã bấy nhiêu. Ngay cả kẻ có lòng hoài nghi nhất trong vụ Tử Xuyên Tú tiếp nhận chức tổng chỉ huy là Đoàn đội trưởng Duy Lạp cũng tán thưởng: "Trường lão tuyển cho chúng ta một người lãnh đạo không chê vào đâu được."</w:t>
      </w:r>
    </w:p>
    <w:p>
      <w:pPr>
        <w:pStyle w:val="BodyText"/>
      </w:pPr>
      <w:r>
        <w:t xml:space="preserve">Một đoàn đội trưởng khác là Bố Lan cũng tâm phục khẩu phục thừa nhận: "Trời giáng cho tộc ta bậc vĩ tài, đây chính là nhân vật thống soái trời sinh! Tá y tộc của chúng ta có hy vọng trung hưng rồi!"</w:t>
      </w:r>
    </w:p>
    <w:p>
      <w:pPr>
        <w:pStyle w:val="BodyText"/>
      </w:pPr>
      <w:r>
        <w:t xml:space="preserve">Trên đường hành quân, mỗi khi đến trời tối, Tử Xuyên Tú triệu tập các quân quan tiến hành hội nghị, thương thảo đối sách. Do hình thế khẩn bách trước mắt, quan quân của đệ nhất đoàn và đệ thất đoàn đều cho rằng hai chi bộ đội tất phải kết hợp lại tạo lập ra một cánh quân mới có danh là "Viễn Đông tự do quân đoàn".</w:t>
      </w:r>
    </w:p>
    <w:p>
      <w:pPr>
        <w:pStyle w:val="BodyText"/>
      </w:pPr>
      <w:r>
        <w:t xml:space="preserve">Chúng quân quan đều nhất trí đề cử Tử Xuyên Tú đảm nhiệm chức Quân đoàn trưởng, nhưng gã rất khiêm tốn, không chịu đảm nhiệm chức tư lệnh quân đội, mà chỉ làm một tham mưu trưởng. Tuy nhiên, gã lại nắm hết quyền chỉ huy quân sự, tác chiến, hậu cần, quyền miễn và bổ nhiệm nhân sự cũng như các sự vụ trọng yếu khác. Gã không muốn xuất đầu lộ diện dẫn tới sự chú ý của ma tộc, nhường chức vụ quân đoàn trưởng cho Bố Sâm đảm nhiệm, cho y chuyên môn chủ quản công tác dọn dẹp vệ sinh. Ở dưới, gã cho thiết lập hai đoàn đội, phân biệt thành Viễn Đông tự do quân đệ nhất đoàn và đệ nhị đoàn. Đoàn trưởng đệ nhất đoàn là Duy Lạp. Đoàn trưởng đệ nhị đoàn là Bố Lan. Quân quan trong đội ngũ đều do binh sĩ đề cử.</w:t>
      </w:r>
    </w:p>
    <w:p>
      <w:pPr>
        <w:pStyle w:val="BodyText"/>
      </w:pPr>
      <w:r>
        <w:t xml:space="preserve">Mệnh lệnh đầu tiên mà Tử Xuyên Tú hạ đạt là mọi binh sĩ bán thú nhân phải nhanh chóng học cưỡi ngựa. Trong trận đánh ở cạnh Lam hà, quân đội bán thú nhân đoạt được một lượng lớn chiến mã. Thừa biết sự cơ động của kỵ binh trong chiến tranh du kích quan trọng như thế nào, Tử Xuyên Tú dùng số chiến mã này trang bị hết cho đệ nhất đoàn, thành lập chi kỵ binh đầu tiên của Viễn Đông.</w:t>
      </w:r>
    </w:p>
    <w:p>
      <w:pPr>
        <w:pStyle w:val="BodyText"/>
      </w:pPr>
      <w:r>
        <w:t xml:space="preserve">Chi quân đội này có trường huấn luyện là những con lộ nhỏ trên sơn khu. Các bán thú nhân thân hình to lớn nhìn chiến mã được phân phối ình, ai ai cũng hưng phấn phát cuồng, không nghe thầy dạy Bạch Xuyên chỉ dẫn gì hết, phóng bừa lên cưỡi. Kết quả là không quá ba phút sau, bọn chúng tên nào tên nấy cũng té ngồi dưới đất "Ai yêu ai yêu" xoa mông xoa đít, khiến cho bọn bộ binh đứng xem bên đường cười rống lên, sơn lộ tịch liêu lập tức đầy rẫy tiếng cười giỡn tếu đùa.</w:t>
      </w:r>
    </w:p>
    <w:p>
      <w:pPr>
        <w:pStyle w:val="BodyText"/>
      </w:pPr>
      <w:r>
        <w:t xml:space="preserve">Từ trước đến nay bán thú nhân binh sĩ không giỏi về thuật cưỡi ngựa. Binh chủng truyền thống của họ là bộ binh, và quân nhân thường là những kẻ luôn biết giữ gìn truyền thống. Hơn nữa, bất kỳ nơi nào trên thế giới này, hễ có sự cải cách thì ắt có kẻ ngăn trở. Lần cải biến này khiến cho những phần tử ngoan cố trong đội ngũ đều đưa ra lời oán trách: "Điều này đi ngược lại chiến pháp truyền thống của Tá y tộc quang vinh chúng ta."</w:t>
      </w:r>
    </w:p>
    <w:p>
      <w:pPr>
        <w:pStyle w:val="BodyText"/>
      </w:pPr>
      <w:r>
        <w:t xml:space="preserve">Tử Xuyên Tú nghe được điều đó chẳng thèm nói gì, ngày hôm sau gã cho những binh sĩ đã học được thuật kỵ mã mở hết tốc lực cưỡi chiến mã tiền tiến, để cho đám ngoan cố không chịu học tập đó chạy bộ đuổi theo sau. Không đến mấy chục phút sao, đám bộ binh "Vác guốc phi nước đại" đó đã biến mất sau đám kỵ binh. Kỵ binh chạy một lúc hơn năm giờ đồng hồ, đến hoàng hôn thì Tử Xuyên Tú mới ra lệnh cho ngừng, cột ngựa hạ trại dưới bóng cây an nhàn nghỉ ngơi chờ đám phía sau. Họ chờ đến vầng trăng mọc trên đỉnh đầu, rồi chờ rạng sáng ngày mai thì đám gia hỏa này mới vác hành lý và vũ khí nặng nề lê chân kịp đến. Vóc dáng của họ đều thiểu não lắc lư, khí thở ồ ồ, mồ hôi khắp người, mặt không chút sắc.</w:t>
      </w:r>
    </w:p>
    <w:p>
      <w:pPr>
        <w:pStyle w:val="BodyText"/>
      </w:pPr>
      <w:r>
        <w:t xml:space="preserve">Tử Xuyên Tú hòa ái nhìn bọn chúng bảo: "Các ngươi đến hay lắm, chúng ta đang chuẩn bị xuất phát đây, đi nào!"</w:t>
      </w:r>
    </w:p>
    <w:p>
      <w:pPr>
        <w:pStyle w:val="BodyText"/>
      </w:pPr>
      <w:r>
        <w:t xml:space="preserve">Từ đó về sau, không còn ai đề cập tới "Chiến pháp truyền thống của Tá y tộc quang vinh của chúng ta" nữa.</w:t>
      </w:r>
    </w:p>
    <w:p>
      <w:pPr>
        <w:pStyle w:val="BodyText"/>
      </w:pPr>
      <w:r>
        <w:t xml:space="preserve">Điều thứ hai mà Tử Xuyên Tú làm là khuyếch đại số quân quan tham gia vào lớp tập huấn “bình dân học vụ”, chiêu mộ một lượng lớn quan binh có chí của Tá y tộc tham gia.</w:t>
      </w:r>
    </w:p>
    <w:p>
      <w:pPr>
        <w:pStyle w:val="BodyText"/>
      </w:pPr>
      <w:r>
        <w:t xml:space="preserve">Tử Xuyên Tú phát hiện, tuy nói đã tổ thành quân đội, nhưng ý thức chiến thuật của bán thú nhân cũng như trình độ của họ vẫn đình lưu ở thời kỳ thị tộc nguyên thủy. Lúc bọn họ tác chiến, không hề đánh theo trận hình hay đội ngũ gì, đừng nói chi đến chiến thuật hay thao lược. Khi tiến công, cả đám cùng "oa" một cái xông lên, thở xì cả khói chém giết địch nhân. Nếu như họ chém địc không chết, thì đành để cho địch nhân chém họ chết. Tử Xuyên Tú không thể không cải biến loại quan niệm này của bán thú nhân, giáo dục họ không phải chỉ nhìn thấy địch nhân là nhào tới đánh, mà trong tình hình bên mình bất lợi, có thể tạm thời tránh đi mà không phải xấu hổ gì.</w:t>
      </w:r>
    </w:p>
    <w:p>
      <w:pPr>
        <w:pStyle w:val="BodyText"/>
      </w:pPr>
      <w:r>
        <w:t xml:space="preserve">Gã dạy cho bán thú nhân quân quan và binh sĩ các trận hình và chiến thuật tác chiến tiên tiến, làm thế nào để tiến công, làm sao để phòng ngự, sự phối hợp giữa các binh chủng như thế nào. Gã dạy họ làm sao để bố trận, làm sao để che giấu quân đội, làm sao để dùng kế nghi binh dụ địch phân tán binh lực, còn bên nhà thì làm thế nào để tập kết binh lực mạnh nhất quẳng vào cuộc chiến.</w:t>
      </w:r>
    </w:p>
    <w:p>
      <w:pPr>
        <w:pStyle w:val="BodyText"/>
      </w:pPr>
      <w:r>
        <w:t xml:space="preserve">Khi tiến công, gã dạy họ nên tập kết binh lực như thế nào để chọc vào đâu trong đội hình địch; Ở chỗ nào nên dùng binh lực ưu thế của bản thân đánh tan địch quân trong cục bộ, hoặc làm sao để đánh địch ở các cánh. Trong tình hình bất lợi thì làm sao dùng cái giá nhỏ nhất để triệt thối. Khi phòng thủ thì đào hào bố trí chướng ngại vật ra sao. Làm thế nào để phối trí kỵ binh, lính đánh thương, lính bắn cung, thuẫn bài thủ, chiến đao thủ đánh sáp lá cà đến mức hữu hiệu nhất. Làm thế nào đả kích địch nhân ở mặt trước, bên hong và mặt sau.</w:t>
      </w:r>
    </w:p>
    <w:p>
      <w:pPr>
        <w:pStyle w:val="BodyText"/>
      </w:pPr>
      <w:r>
        <w:t xml:space="preserve">Khi tác chiến, gã nhấn mạnh họ nên giữ một cánh quân khỏe làm đội dự bị như thế nào. Sau đó, họ nên tận dụng thời cơ thích hợp nhất để ném cánh sinh lực quân này vào để giành chiến thắng trên chiến trường ra sao....</w:t>
      </w:r>
    </w:p>
    <w:p>
      <w:pPr>
        <w:pStyle w:val="BodyText"/>
      </w:pPr>
      <w:r>
        <w:t xml:space="preserve">Tử Xuyên Tú rất coi trọng đội dự bị này, gã thường treo ở cửa miệng câu nói: "Một trường đại hội chiến quy mô trăm vạn người, trong thời khắc quan trọng đầu nhập một trung đội vào cũng có thể quyết định thắng thua trong chiến tranh."</w:t>
      </w:r>
    </w:p>
    <w:p>
      <w:pPr>
        <w:pStyle w:val="BodyText"/>
      </w:pPr>
      <w:r>
        <w:t xml:space="preserve">Bán thú nhân quân quan nghe thế ai ai cũng mắt sáng rỡ lên. Sự tiếp xúc tư tưởng chiến thuật mới lập tức mở ra trong mắt họ một thế giới mà trước đó họ không thể nào tưởng tượng: "Thì ra khi đánh nhau còn có thể đánh theo kiểu đó!"</w:t>
      </w:r>
    </w:p>
    <w:p>
      <w:pPr>
        <w:pStyle w:val="BodyText"/>
      </w:pPr>
      <w:r>
        <w:t xml:space="preserve">Tầm mắt của bọn họ rộng mở, sự sùng bái đối với Tử Xuyên Tú ngày một gia tăng.</w:t>
      </w:r>
    </w:p>
    <w:p>
      <w:pPr>
        <w:pStyle w:val="BodyText"/>
      </w:pPr>
      <w:r>
        <w:t xml:space="preserve">Ngay cả những quân quan trước đó còn có thành kiến với nhân loại, hiện giờ phát hiện chỗ đáng quý của Tử Xuyên Tú, bắt đầu nghe lời gã răm rắp. Số tự nguyện báo danh tham gia lớp học của Tử Xuyên Tú càng lúc càng đông. Có những lúc chỗ dành để ngồi trong lớp không đủ, rất nhiều người phải đứng ở cửa nhìn vào suốt hơn mấy giờ.</w:t>
      </w:r>
    </w:p>
    <w:p>
      <w:pPr>
        <w:pStyle w:val="BodyText"/>
      </w:pPr>
      <w:r>
        <w:t xml:space="preserve">Bán thú nhân là những kẻ bị làm ông muội nhiều năm. Một khi tiếp xúc được bến bờ tri thức, họ lập tức như con người lạc giữa sa mạc liếm hạt nước trên môi, thèm khác hút sạch, ngay cả mắt cũng lộ ra khát vọng vô bờ. Vô luận là Tử Xuyên Tú nói gì, bọn họ đều tụ tập hết tinh khí thần dùng cuốn sổ lá cây trong tay ghi chép lại hết. Khi bài giảng kết thúc, mọi người đều đem những gì mình ghi nhận được tổng hợp lại, bổ sung những chổ thiếu, xì xào bàn luận cho đến nửa đêm mà vẫn chưa ngủ.</w:t>
      </w:r>
    </w:p>
    <w:p>
      <w:pPr>
        <w:pStyle w:val="BodyText"/>
      </w:pPr>
      <w:r>
        <w:t xml:space="preserve">Bạch Xuyên đối với chuyện này có hơi lo ngại: Một khi dân tộc cường hãn dũng cảm thế này mà tiêp thụ kết hợp được với tư tưởng quân sự tiên tiến, họ sẽ nhanh chóng mạnh lên, liệu như thế thì sự an toàn của nhân loại có bị uy hiếp hay không? Những lúc có dịp nói chuyện riêng, nàng đem lo ngại này nói cho Tử Xuyên Tú hay.</w:t>
      </w:r>
    </w:p>
    <w:p>
      <w:pPr>
        <w:pStyle w:val="BodyText"/>
      </w:pPr>
      <w:r>
        <w:t xml:space="preserve">Tử Xuyên Tú ngẫm nghĩ một chút, đáp: "Chúng ta không còn lựa chọn nào khác. Trước mắt, nếu như không đề cao chiến lực của bán thú nhân, họ không có cách gì đối kháng với ma tộc. Cho dù bán thú nhân chủng tộc có nhanh chóng cường đại, nhưng do họ không có đặc tính thích xâm lược, bọn họ sẽ trở thành bích lũy kiên cường phòng ngự ma tộc giúp cho nhân loại chúng ta."</w:t>
      </w:r>
    </w:p>
    <w:p>
      <w:pPr>
        <w:pStyle w:val="BodyText"/>
      </w:pPr>
      <w:r>
        <w:t xml:space="preserve">Tử Xuyên Tú cũng phát hiện quân đội bán thú nhân có một nhược điểm rất lớn: Đó là quan hệ trên dưới khá tự do và lỏng lẻo.</w:t>
      </w:r>
    </w:p>
    <w:p>
      <w:pPr>
        <w:pStyle w:val="BodyText"/>
      </w:pPr>
      <w:r>
        <w:t xml:space="preserve">Phàm chuyện gì có lợi tất có hại, điều này đã khiến cho bán thú nhân quân đội thiếu tính kỹ luật nghiêm cách. Có thể là nó có liên quan đến tính cách chủng tộc của họ: phần lớn bán thú nhân có tính cách xuề xòa, ôn hòa, không chuyện gì là không thể làm được. Nhưng bọn họ cũng rất dễ bị kích động đến nhiệt huyết phi đằng. Đến lúc này, bọn họ chém giết rất hung ngoan, cơn điên đủ giúp họ đấu ngang với bất kỳ quân tinh nhuệ nhất của bất kỳ chủng tộc nào. Nhưng khi thời gian chiến đấu kéo dài, sự xung động qua đi, họ sẽ bị xì hơi tiết khí, chỉ cần có người lớn tiếng hô: "Đi thôi!' Thì cả đám sẽ bất ngờ biến thành một đám cát, chạy tán loạn vô ảnh vô tung.</w:t>
      </w:r>
    </w:p>
    <w:p>
      <w:pPr>
        <w:pStyle w:val="BodyText"/>
      </w:pPr>
      <w:r>
        <w:t xml:space="preserve">Lực bạo phát của họ mạnh hơn bất kỳ chủng tộc nào, nhưng sự dai sức và tính kiên nhẫn của họ kém xa các chủng tộc khác.</w:t>
      </w:r>
    </w:p>
    <w:p>
      <w:pPr>
        <w:pStyle w:val="BodyText"/>
      </w:pPr>
      <w:r>
        <w:t xml:space="preserve">Danh tướng của Tử Xuyên gia là Tư Đặc Lâm ngày trước đã dùng phương pháp đánh trúng vào nhược điểm họ: Lập trận thủ kỹ, chờ cho duệ khí của bán thú nhân quân đội giảm rồi, liền phái một chi thiết giáp kỵ binh từ bên cánh xuất kích, dễ dàng đánh tan được bọn họ.</w:t>
      </w:r>
    </w:p>
    <w:p>
      <w:pPr>
        <w:pStyle w:val="BodyText"/>
      </w:pPr>
      <w:r>
        <w:t xml:space="preserve">Như vậy, nếu không cải biến đặc tính này, vô luận là truyền thụ cho bán thú nhân chiến thuật tiên tiến gì, cuối cùng họ cùng sẽ là những kẻ chạy trốn không còn manh giáp.</w:t>
      </w:r>
    </w:p>
    <w:p>
      <w:pPr>
        <w:pStyle w:val="BodyText"/>
      </w:pPr>
      <w:r>
        <w:t xml:space="preserve">Để cởi bỏ tập tính dân quân của bán thú nhân này, Tổng tham mưu trưởng Tử Xuyên Tú hạ đạt mệnh lệnh thứ ba: Chỉnh đốn quân kỷ, tiến hành huấn luyện quân sự chánh quy đối với binh sĩ.</w:t>
      </w:r>
    </w:p>
    <w:p>
      <w:pPr>
        <w:pStyle w:val="BodyText"/>
      </w:pPr>
      <w:r>
        <w:t xml:space="preserve">Gã chế ra quân quy nghiêm lệ, triệu tập các binh sĩ lại tuyên đọc, mở đầu bằng bài diễn văn:</w:t>
      </w:r>
    </w:p>
    <w:p>
      <w:pPr>
        <w:pStyle w:val="BodyText"/>
      </w:pPr>
      <w:r>
        <w:t xml:space="preserve">"Các ngươi vì sao mà tác chiến?</w:t>
      </w:r>
    </w:p>
    <w:p>
      <w:pPr>
        <w:pStyle w:val="BodyText"/>
      </w:pPr>
      <w:r>
        <w:t xml:space="preserve">"Hãy nhớ rõ, đó không phải là vì trưởng quan của các ngươi, cũng không phải vì đồng lương của các ngươi, mà là bảo vệ tổ quốc của các ngươi!</w:t>
      </w:r>
    </w:p>
    <w:p>
      <w:pPr>
        <w:pStyle w:val="BodyText"/>
      </w:pPr>
      <w:r>
        <w:t xml:space="preserve">“Không được nói các ngươi không có tổ quốc. Tổ quốc của các ngươi là Viễn đông, đó chính là thánh miếu, là quê nhà của các ngươi, hoa màu của các ngươi, phụ mẫu vợ con của các ngươi!</w:t>
      </w:r>
    </w:p>
    <w:p>
      <w:pPr>
        <w:pStyle w:val="BodyText"/>
      </w:pPr>
      <w:r>
        <w:t xml:space="preserve">“Các ngươi tác chiến là vì bảo vệ tài sản trong nhà các ngươi không bị ma tộc hoành hành tước đoạt, vì mẹ cha ở nhà của các ngươi không bị ma tộc chém giết, vì vợ con của các ngươi không bị dị tộc khi nhục!</w:t>
      </w:r>
    </w:p>
    <w:p>
      <w:pPr>
        <w:pStyle w:val="BodyText"/>
      </w:pPr>
      <w:r>
        <w:t xml:space="preserve">"Hãy nhớ, các ngươi hôm nay không phải các ngươi hôm qua, hoàn toàn đã là những kẻ khác biệt một trời một vực! Các ngươi không còn là quân sĩ phụ trợ làm trảo nha a tộc nữa, càng không phải là loại dân binh ô hợp tán loạn du đãng đó đây.</w:t>
      </w:r>
    </w:p>
    <w:p>
      <w:pPr>
        <w:pStyle w:val="BodyText"/>
      </w:pPr>
      <w:r>
        <w:t xml:space="preserve">“Các ngươi hôm nay là những cánh quân chính quy đầu tiên của Viễn Đông, là niềm hy vọng của Viễn Đông dân tộc!</w:t>
      </w:r>
    </w:p>
    <w:p>
      <w:pPr>
        <w:pStyle w:val="BodyText"/>
      </w:pPr>
      <w:r>
        <w:t xml:space="preserve">“Kiếp nạn của tổ quốc chưa bao giờ thâm trọng như ngày nay. Ngoại trừ Vân tỉnh, hai mươi hai hành tỉnh ở Viễn Đông không đâu không bị ma tộc ngược hại. Toàn bộ Viễn Đông đều đang mở to con mắt ngẩng mặt trông chờ vào chúng ta! Sự kỳ vọng của tổ quốc đều nằm trên người các ngươi!"</w:t>
      </w:r>
    </w:p>
    <w:p>
      <w:pPr>
        <w:pStyle w:val="BodyText"/>
      </w:pPr>
      <w:r>
        <w:t xml:space="preserve">Sau lời diễn thuật đơn giản, bán thú nhân binh sĩ trầm mặc thật lâu, rồi cùng ồ lên hoan hô nhiệt liệt, tiếng vỗ tay như sấm, có người còn chảy nước mắt nói: "Tổ quốc! Chúng ta có tổ quốc rồi!"</w:t>
      </w:r>
    </w:p>
    <w:p>
      <w:pPr>
        <w:pStyle w:val="BodyText"/>
      </w:pPr>
      <w:r>
        <w:t xml:space="preserve">Người Viễn Đông trường kỳ chịu sự thống trị và áp bức của dị tộc, nên hơn một nghìn năm nay họ đã quên sử dụng luôn từ ngữ đó rồi. Nhiều kẻ trong số họ lần đầu tiên trong đời nghe được từ ấy. Và họ đã cảm thụ được sự tự hào dân tộc, cảm giác bản thân xác thật là đang gánh một trách nhiệm thật nặng nề.</w:t>
      </w:r>
    </w:p>
    <w:p>
      <w:pPr>
        <w:pStyle w:val="BodyText"/>
      </w:pPr>
      <w:r>
        <w:t xml:space="preserve">Binh sĩ có được giác ngộ đó thì vô luận là họ phải chịu cực khổ thế nào, họ cũng có thể vượt qua. Do đó, họ sẽ tuyệt đối chấp hành đối với mệnh lệnh huấn luyện dường như là lãnh khốc vô tình của Tử Xuyên Tú mà không oán than gì. Bọn họ cam chịu huấn luyện cường độ cao có ý thức của Tử Xuyên Tú, trong vòng một ngày hành quân bốn chục km trong đường núi gập ghềnh, chịu mọi đói khổ, khoác tấm thảm mỏng hành quân trong giá rét liên tục mấy ngày trong vùng không thấy bóng người, chỉ có thể ngủ ngoài trời ăn trái dại. Đối với những điều này, họ đều không oán than một lời, tình nguyện chịu đựng. Khí khai nam nhân anh hùng ấy đã khiến Bạch Xuyên cảm động rất sâu sắc: "Có quân đội như vậy, binh sĩ như vậy, bán thú nhân chủng tộc tất nhiên có thể quật khởi!"</w:t>
      </w:r>
    </w:p>
    <w:p>
      <w:pPr>
        <w:pStyle w:val="BodyText"/>
      </w:pPr>
      <w:r>
        <w:t xml:space="preserve">Kinh qua hơn một tháng huấn luyện đặc biệt, toàn bộ đội ngũ đã biến đổi hẳn. Tinh thần mà bọn họ thể hiện ra khác hẳn với trước khi tiến nhập vào rừng, binh sĩ trở nên phiêu hãn, ý chí cứng rắn như sắt.</w:t>
      </w:r>
    </w:p>
    <w:p>
      <w:pPr>
        <w:pStyle w:val="BodyText"/>
      </w:pPr>
      <w:r>
        <w:t xml:space="preserve">Rong ruỗi hơn một tháng qua dãy núi Áo Luân gian nan hiểm trở, người hướng đạo của đội ngũ dùng thần tình trang trọng báo cáo với Tử Xuyên Tú: "Đây là mỏm núi cuối cùng, đại nhân, vượt qua chỗ này, trước mặt là vùng bình nguyên rồi!"</w:t>
      </w:r>
    </w:p>
    <w:p>
      <w:pPr>
        <w:pStyle w:val="BodyText"/>
      </w:pPr>
      <w:r>
        <w:t xml:space="preserve">Đội ngũ bạo phát một trận hoan hô nhiệt liệt: "Vạn tuế!" Trong vùng núi Áo Luật tịch mịch ấy, họ đã dò dẫm đi quá lâu rồi, bây giờ sắp sửa xuống bình nguyên hòa nhập vào thế giới nhiều sắc màu, binh sĩ không ai không hưng phấn.</w:t>
      </w:r>
    </w:p>
    <w:p>
      <w:pPr>
        <w:pStyle w:val="BodyText"/>
      </w:pPr>
      <w:r>
        <w:t xml:space="preserve">Ở đỉnh mỏm núi ấy, Tử Xuyên Tú chóng mắt nhìn ra xa, thấy dãy tuyết trắng phản ảnh một vùng đất rộng lớn phảng phất như không có tận đầu. Trên vùng đất tuyết ấy có vô số điểm đen nhỏ, đó chính là vô số thành thị, hương trấn, thôn xóm. Đây là bình nguyên lớn nhất của Viễn Đông, và là địa khu phồn hoa nhất: bình nguyên Minh Tư Khắc! Lúc này, mặt trời đang lặn xuống đằng tây, mọi cảnh sắc mắt thường có thể nhìn thấy đều chìm trong cảnh chiều tà. Nơi tận đầu của đại địa, mặt trời từ từ hạ xuống, chút ánh sáng le lói cuối cùng tỏa đầy ánh sáng hồng trên tuyết.</w:t>
      </w:r>
    </w:p>
    <w:p>
      <w:pPr>
        <w:pStyle w:val="BodyText"/>
      </w:pPr>
      <w:r>
        <w:t xml:space="preserve">Hơn sáu nghìn quan binh khởi nghĩa đứng trên đỉnh núi, lòng tràn đầy hi vọng nhìn cảnh tượng này, lặng im phăng phắc.</w:t>
      </w:r>
    </w:p>
    <w:p>
      <w:pPr>
        <w:pStyle w:val="BodyText"/>
      </w:pPr>
      <w:r>
        <w:t xml:space="preserve">"Chúng ta cuối cùng cũng đến rồi." Tử Xuyên Tú nỗ lực khiến cho của lời mình không động chút tình cảm nào: "Trước mặt quân ta là vùng đất bằng phẳng."</w:t>
      </w:r>
    </w:p>
    <w:p>
      <w:pPr>
        <w:pStyle w:val="BodyText"/>
      </w:pPr>
      <w:r>
        <w:t xml:space="preserve">Tướng lĩnh sau lưng gã gật đầu, có kẻ rơi lệ.</w:t>
      </w:r>
    </w:p>
    <w:p>
      <w:pPr>
        <w:pStyle w:val="BodyText"/>
      </w:pPr>
      <w:r>
        <w:t xml:space="preserve">Vào chiều ngày 27 tháng 1 năm 71, Tử Xuyên Tú soái lĩnh bán thú nhân quân đoàn thông qua dãy Áo Luân nằm ở đông nam bộ Minh Tư Khắc thoát khỏi truy binh của ma tộc, đột ngột xuất hiện trên bình nguyên Minh Tư Khắc.</w:t>
      </w:r>
    </w:p>
    <w:p>
      <w:pPr>
        <w:pStyle w:val="BodyText"/>
      </w:pPr>
      <w:r>
        <w:t xml:space="preserve">Trời đã đổ tuyết lớn, cánh đồng tuyết vạn dặm trắng hực. Dưới chân dãy Áo Luân, quân khởi nghĩa lập trại trong rừng đã rụng sạch lá.</w:t>
      </w:r>
    </w:p>
    <w:p>
      <w:pPr>
        <w:pStyle w:val="BodyText"/>
      </w:pPr>
      <w:r>
        <w:t xml:space="preserve">Sau khi tuần tra xong doanh trại, trở về lều chỉ huy đã đốt lửa hồng, các bán thú nhân quân quan vào cuộc họp. Bố Lan báo cáo với Tử Xuyên Tú rằng trong đội ngũ đã có mấy chục binh sĩ bị tổn thương do giá rét. Duy Lạp thì trình bày tình cảnh dù đã cố dùng đủ biện pháp hạn chế ăn uống, nhưng do lâu quá không bổ sung, lương thực dự trữ trong đội ngũ sắp cạn rồi. Y còn bổ sung rằng, ngay cả củi nấu và than sưởi ấm cũng bắt đầu thiếu khuyết.</w:t>
      </w:r>
    </w:p>
    <w:p>
      <w:pPr>
        <w:pStyle w:val="BodyText"/>
      </w:pPr>
      <w:r>
        <w:t xml:space="preserve">Tử Xuyên Tú an tĩnh lắng nghe. Ngọn lửa lấp lánh ánh lên mặt gã, khiến gương mặt đẹp trai đỏ hồng. Tình huống vừa được báo cáo gã đã phát giác lúc tuần tra hồi chiều rồi. Chiến sĩ mệt mỏi và tiều tụy, trong những ngày băng giá thế này mà phải ở ngoài trời, ai ai cũng rúc vào trong thảm hành quân trong doanh trướng mà run bần bật. Sự giá lạnh của Viễn Đông thậm chí khiến nước đóng thành băng, nếu cứ tiếp tục như vậy, không đợi tới khi giao chiến với ma tộc thì đội ngũ của gã đã chết sạch vì đói rét rồi.</w:t>
      </w:r>
    </w:p>
    <w:p>
      <w:pPr>
        <w:pStyle w:val="BodyText"/>
      </w:pPr>
      <w:r>
        <w:t xml:space="preserve">"Chúng ta cần phải tìm một căn cứ chống lạnh qua mùa đông này." Tử Xuyên Tú bất tri bất giác nói thành lời.</w:t>
      </w:r>
    </w:p>
    <w:p>
      <w:pPr>
        <w:pStyle w:val="BodyText"/>
      </w:pPr>
      <w:r>
        <w:t xml:space="preserve">Các bán thú nhân quân quan đưa mắt nhìn nhau, lòng đều nghi ngờ. Y chiếu theo binh lực bạc nhược của nghĩa quân hiện nay, đừng nói gì đánh rát vào đại thành hay trọng trấn gì, mà dù có muốn diệt gọn bọn ma tộc thủ ở trong các thôn xom không cũng khá khốn khó rồi.</w:t>
      </w:r>
    </w:p>
    <w:p>
      <w:pPr>
        <w:pStyle w:val="BodyText"/>
      </w:pPr>
      <w:r>
        <w:t xml:space="preserve">Nhưng hiện giờ, nghĩa quân đích xác là cần một chỗ nào đó để thoát khỏi mùa đông khắc nghiệt này.</w:t>
      </w:r>
    </w:p>
    <w:p>
      <w:pPr>
        <w:pStyle w:val="BodyText"/>
      </w:pPr>
      <w:r>
        <w:t xml:space="preserve">Duy Lạp giới thiệu: "Tôi biết ở gần đây có mấy cái thôn, có vẻ xa xôi hẻo lánh, đội thủ bị của ma tôc ở đó không nhiều."</w:t>
      </w:r>
    </w:p>
    <w:p>
      <w:pPr>
        <w:pStyle w:val="BodyText"/>
      </w:pPr>
      <w:r>
        <w:t xml:space="preserve">Tử Xuyên Tú lắc đầu lia lịa, phủ quyết lời đề nghị của Duy Lạp. Ưu thế duy nhất của quân khởi nghĩa là hành tung bí mật: hiện giờ ma tộc không biết họ đã đến đây. Nếu như bọn gạ bây giờ chạy ra tập kích đội thủ bị của ma tộc ở các thôn xóm, chẳng khác nào báo với ma tộc rằng: “Chúng ta đến rồi nghe, mau đi phòng bị đi!"</w:t>
      </w:r>
    </w:p>
    <w:p>
      <w:pPr>
        <w:pStyle w:val="BodyText"/>
      </w:pPr>
      <w:r>
        <w:t xml:space="preserve">Bố Lan khôi hài nói: "Đúng a, Duy Lạp, chỗ của ngươi khỉ ho cò gáy, điện hạ đương nhiên nhìn không hợp. Điện hạ, tôi biết gần đây có mấy tiểu thành, nghe nói phòng ngự không mạnh lắm, thành tường cũng không cao, chúng ta có thể thử coi?"</w:t>
      </w:r>
    </w:p>
    <w:p>
      <w:pPr>
        <w:pStyle w:val="BodyText"/>
      </w:pPr>
      <w:r>
        <w:t xml:space="preserve">Tử Xuyên Tú vẫn lắc đầu, gã rất rõ là về mặt chiến thuật, tính đột nhiên và sự xuất kỳ bất ý là ưu thế duy nhất của bên nhà. Nếu như dùng ưu thế này đi đổi một tiểu thành tiểu trấn nghèo nàn, quả thật là quá lỗ vốn. Gã hỏi: "Vậy gần đây có thành thị nào lớn một chút không? Loại thành có tường kiên cố, lương thực tồn trữ phong phú, có thể sánh với Mạt Y thành làm một bảo lũy kiên cố vậy?"</w:t>
      </w:r>
    </w:p>
    <w:p>
      <w:pPr>
        <w:pStyle w:val="BodyText"/>
      </w:pPr>
      <w:r>
        <w:t xml:space="preserve">Các bán thú nhân quân quan đưa mắt nhìn nhau. Bọn họ đều không hiểu Tử Xuyên Tú định làm cái gì. Chỉ dựa vào có hai đoàn đội binh lực đơn bạc này mà động tới những thành trì đại quy mô thì chẳng phải là người ngây nói mộng hay sao?</w:t>
      </w:r>
    </w:p>
    <w:p>
      <w:pPr>
        <w:pStyle w:val="BodyText"/>
      </w:pPr>
      <w:r>
        <w:t xml:space="preserve">Duy Lạp giới thiệu: "Thành trì lớn nhất ở đông nam bộ Minh Tư Khắc là Khoa Nhĩ Ni thành, tường cao tám mét, có hộ thành hà, trong thành có ba đoàn đội ma tộc bộ binh thủ bị."</w:t>
      </w:r>
    </w:p>
    <w:p>
      <w:pPr>
        <w:pStyle w:val="BodyText"/>
      </w:pPr>
      <w:r>
        <w:t xml:space="preserve">Nhìn thấy mọi người không phản ứng gì, y vội bổ sung thêm: "Khoa Nhĩ Ni thành còn là kho lương tồn trữ lớn nhất của ma tộc ở Viễn đông trung bộ!"</w:t>
      </w:r>
    </w:p>
    <w:p>
      <w:pPr>
        <w:pStyle w:val="BodyText"/>
      </w:pPr>
      <w:r>
        <w:t xml:space="preserve">Y lại mô tả sống động ọi người nghe: "Trong Khoa Nhĩ Ni thành, từng kho lương dựng đứng nối tiếp nhau. Trong mỗi kho lương có lương thực mới chất chồng như núi, đó là số mà ma tộc cướp bóc được từ các hành tỉnh chuyển về, đủ a tộc trú quân ở Minh Tư Khắc hành tỉnh sử dụng nửa năm!"</w:t>
      </w:r>
    </w:p>
    <w:p>
      <w:pPr>
        <w:pStyle w:val="BodyText"/>
      </w:pPr>
      <w:r>
        <w:t xml:space="preserve">Mọi ngừơi đều động dung: Lương thực! Đây là thứ quân khởi nghĩa cần nhất hiện giờ.</w:t>
      </w:r>
    </w:p>
    <w:p>
      <w:pPr>
        <w:pStyle w:val="BodyText"/>
      </w:pPr>
      <w:r>
        <w:t xml:space="preserve">Bố Lan cũng giới thiệu: "Ngõa Lâm cũng là một thành lớn của Viễn Đông, trong đó trú đóng một đoàn đội của ma tộc, thành tường không quá cao, cho dù có chánh diện cường công chúng ta cũng có cơ hội đoạt lấy. Ngoài ra còn có Á Gia Nặc thành, ở đó có hai ma tộc đoàn đội, nếu như đánh lén, chúng ta cũng có cơ hội... Đô Lan thành cũng không tệ, là kho hậu cần quân nhu của ma tộc, phòng ngự khá lỏng lẽo, nhưng vấn đề là ở quá gần Minh Tư Khắc An, chỉ cách có năm chục km, ma tộc chỉ phản công nửa giờ là chúng ta chống không lại..."</w:t>
      </w:r>
    </w:p>
    <w:p>
      <w:pPr>
        <w:pStyle w:val="BodyText"/>
      </w:pPr>
      <w:r>
        <w:t xml:space="preserve">"Ta cảm thấy Đạt Lỗ thành cũng không tệ, chỉ có điều ma tộc trú thủ trong đó khá nhiều..." Duy Lạp cũng nghiêm túc thảo luận. Y với Bố Lan trước đây đã từng ở trong quân đội ma tộc, cho nên đối với tình hình trú quân của ma tộc ở Minh Tư Khác hành tỉnh khá rành.</w:t>
      </w:r>
    </w:p>
    <w:p>
      <w:pPr>
        <w:pStyle w:val="BodyText"/>
      </w:pPr>
      <w:r>
        <w:t xml:space="preserve">Tử Xuyên Tú tĩnh lặng nghe hai vị đoàn đội trưởng thảo luận, trong lòng cừơi khổ không dứt. Trong tình hình hiện tại bọn gã là một đám nghèo rớt mồng tơi thế lại thèm thuồng bàn luận lựa chọn chỗ nào có châu báo lấp lánh ngũ quang để đi lấy. Gã lên tiếng ngắt cuộc thảo luận của hai người, hỏi: "Thành nào gần chúng ta nhất?"</w:t>
      </w:r>
    </w:p>
    <w:p>
      <w:pPr>
        <w:pStyle w:val="BodyText"/>
      </w:pPr>
      <w:r>
        <w:t xml:space="preserve">"Bẩm cáo điện hạ, là Khoa Nhĩ Ni thành."</w:t>
      </w:r>
    </w:p>
    <w:p>
      <w:pPr>
        <w:pStyle w:val="BodyText"/>
      </w:pPr>
      <w:r>
        <w:t xml:space="preserve">"Vậy chúng ta đến đánh Khoa Nhĩ Ni thành."</w:t>
      </w:r>
    </w:p>
    <w:p>
      <w:pPr>
        <w:pStyle w:val="BodyText"/>
      </w:pPr>
      <w:r>
        <w:t xml:space="preserve">Mọi người kinh ngạc đến trợn mắt há mồm, Duy Lạp ấp úng nói: "Nhưng... nhưng mà, điện hạ, Khoa Nhĩ Ni trú quân quá nhiều, vượt quá quân đội của chúng ta! Muốn cường công ba đoàn đội ma tộc dựa vào thành chắc phòng vệ, binh lực của chúng ta phải nhiều hơn gấp bội... không, e rằng phải gấp năm cũng chưa được a!"</w:t>
      </w:r>
    </w:p>
    <w:p>
      <w:pPr>
        <w:pStyle w:val="BodyText"/>
      </w:pPr>
      <w:r>
        <w:t xml:space="preserve">"Ta có một ý tưởng." Tử Xuyên Tú mỉm cười đem kế hoạch nói ra.</w:t>
      </w:r>
    </w:p>
    <w:p>
      <w:pPr>
        <w:pStyle w:val="BodyText"/>
      </w:pPr>
      <w:r>
        <w:t xml:space="preserve">Mọi người hầu như đều cười ngất, lớn tiếng rống to: "Đây thật đúng là trò đùa! Đánh nhau làm gì có chuyện giản đơn như vậy!"</w:t>
      </w:r>
    </w:p>
    <w:p>
      <w:pPr>
        <w:pStyle w:val="BodyText"/>
      </w:pPr>
      <w:r>
        <w:t xml:space="preserve">"Thử thử rồi xem, nếu như không thành cũng đâu có tổn thất gì đâu!" Quang Minh Vương từ tốn nói.</w:t>
      </w:r>
    </w:p>
    <w:p>
      <w:pPr>
        <w:pStyle w:val="BodyText"/>
      </w:pPr>
      <w:r>
        <w:t xml:space="preserve">---o0o---</w:t>
      </w:r>
    </w:p>
    <w:p>
      <w:pPr>
        <w:pStyle w:val="BodyText"/>
      </w:pPr>
      <w:r>
        <w:t xml:space="preserve">Ngày 30/1/781 đế quốc lịch, trời tờ mờ sáng, sắc trời mới chớm, bầu trời bị mây dày che kín, bông tuyết đua nhau rời đầy. Trên đầu thành Khoa Nhĩ Ni, trọng trấn phía đông nam của Minh Tư Khắc, lính cạnh ma tộc đang lười nhác trực ban đột nhiên đứng thẳng người, dụi dụi mắt, thấy ở chỗ tiếp giáp đất trời xa xa đùn lên một làn sương mù màu lam khó phân biệt. Trong đó dường như có gì đang hoạt động, đang đến gần, bóng người dày đặc, rõ ràng là một lộ quân đội đang đến! Lính canh cảm thấy đầu óc choáng vác, hay là bản thân tối qua uống nhiều quá, say rượu chưa tỉnh? Nhưng y nhanh chóng thanh tỉnh trở lại, chạy về phía tiểu đội trưởng trực ban báo cáo tình hình, "Đương đương đương" tiếng chuông báo động lập tức vang vọng khắp các đầu thành.</w:t>
      </w:r>
    </w:p>
    <w:p>
      <w:pPr>
        <w:pStyle w:val="BodyText"/>
      </w:pPr>
      <w:r>
        <w:t xml:space="preserve">Tư lệnh của quân ma tộc trú đóng Khoa Nhĩ Ni cảm thấy khó hiểu, gần đây không có lưu khấu với quy mô lớn xuất hiện ở gần, xem ra lộ binh mã này của địch nhân có khả năng là không lớn, hơn nữa binh mã là từ phía tây bắc mà tới, cũng là phương hướng thủ phủ Minh Tư Khắc An của Minh Tư Khắc hành tỉnh. Nhưng nếu từ đó có phái bộ đội tăng viện cho y, vì sao y không hề nhận được thông tri trước?</w:t>
      </w:r>
    </w:p>
    <w:p>
      <w:pPr>
        <w:pStyle w:val="BodyText"/>
      </w:pPr>
      <w:r>
        <w:t xml:space="preserve">Y mê hoặc khó hiểu, tự trèo lên đầu thành nhìn. Đội ngũ ào ạt đi tới, biến thành một trường xà trận dài vô bỉ, uốn éo gấp khúc, càng đến càng gần. Dần dần, ma tộc ở đầu thành có thể nhìn rõ đám binh mã này. Quân tiền phong bức lại gần nhất có hơn nghìn kỵ binh, tiếp đó là đại đội bộ binh, phía trên đội ngũ là đầu mâu dựng như rừng, dưới ánh mặt trời mùa đông lấp lánh đầy phản quang.</w:t>
      </w:r>
    </w:p>
    <w:p>
      <w:pPr>
        <w:pStyle w:val="BodyText"/>
      </w:pPr>
      <w:r>
        <w:t xml:space="preserve">Tư lệnh trú quân thở phào một hơi dài, rõ ràng là đây là một cánh quân chính quy. Lưu khấu hành quân tuyệt không có khí thế ngưng trọng thế này. Chờ đội ngũ tiếp cận hơn một chút, y phát hiện, trong đội ngũ này toàn là binh sĩ bán thú nhân, mặc toàn quân phục của ma tộc. Đây là cánh bán thú nhân - là loại quân phụ trợ của ma tộc. Nhưng y có điểm không thoải mái: từ thủ phủ của hành tỉnh phái quân tăng viện tới đây mà vì sao không thông báo cho y biết trước.</w:t>
      </w:r>
    </w:p>
    <w:p>
      <w:pPr>
        <w:pStyle w:val="BodyText"/>
      </w:pPr>
      <w:r>
        <w:t xml:space="preserve">Y ra lệnh cho bộ hạ bên cạnh: "Không cần đóng cửa thành." Trước mặt quân đồng minh mà đóng cửa thành là hành vi rất thô lỗ. Y không muốn chọc giận viện quân bán thú nhân gì, nhưng cũng đề phòng, hạ lệnh cho đội cung tiễn thủ bị lên tường thành cảnh giới, hơn nữa phái ba quân quan ma tộc đến điếu kiều ở cổng thành giám đốc cảnh giới, chỉ cần hình thế có chút không ổn thì nổi cảnh báo, lập tức chém dây thừng đóng cửa.</w:t>
      </w:r>
    </w:p>
    <w:p>
      <w:pPr>
        <w:pStyle w:val="BodyText"/>
      </w:pPr>
      <w:r>
        <w:t xml:space="preserve">Đội ngũ của Bán thú nhân vẫn bảo trì tốc độ không nhanh không chậm, tự động dừng chân trước cổng thành năm chục mét. Một người thổi kèn hiệu bước ra hướng về cổng thành thổi lên kèn hiệu kính chào. Tư lệnh trú quân mỉm cười, nói với bọn tả hữu: "Đám người dã man này cũng biết lễ mạo đó chứ, chí ít bọn chúng giả vờ biết chuyện trước mặt chúng ta."</w:t>
      </w:r>
    </w:p>
    <w:p>
      <w:pPr>
        <w:pStyle w:val="BodyText"/>
      </w:pPr>
      <w:r>
        <w:t xml:space="preserve">Kẻ thổi kèn ở đầu thành thổi đáp lại lời chào, đội nghênh tiếp vác cờ xí chạy ra, ngày từ xa xa đã quát hỏi: "Cổ tích già tạp!"</w:t>
      </w:r>
    </w:p>
    <w:p>
      <w:pPr>
        <w:pStyle w:val="BodyText"/>
      </w:pPr>
      <w:r>
        <w:t xml:space="preserve">Các bán thú nhân quân quan lộ vẻ kinh hoàng. Tử Xuyên Tú nhỏ nhẹ an ủi họ: “Đừng có sợ! Bọn chúng đang hỏi phiên hiệu bộ đội của các ngươi và mục đích đến đây."</w:t>
      </w:r>
    </w:p>
    <w:p>
      <w:pPr>
        <w:pStyle w:val="BodyText"/>
      </w:pPr>
      <w:r>
        <w:t xml:space="preserve">Lão bán thú nhân Đức Luân biết ngôn ngữ của ma tộc bước tới, đối với các ma tộc kỵ binh lí xô lí xào nói không dừng. Không cần nghe Tử Xuyên Tú cũng biết là ông ta lại giở trò buôn bán "Viễn đông liên hợp quân đoàn đội 571" y như cũ rồi. Lần này không biết là ông ta lại đổi thành trò gì để lừa người. Trong những hành động giả mạo những lần trước, Đức Luân tựa hồ tìm được lạc thú từ trong hành động đầy nguy hiểm này, vừa có cơ hội là ông ta tự nguyện ra sức, vui mừng khi được cho phép, và trổ tài diễn kịch đến mức lô hỏa thuần thanh.</w:t>
      </w:r>
    </w:p>
    <w:p>
      <w:pPr>
        <w:pStyle w:val="BodyText"/>
      </w:pPr>
      <w:r>
        <w:t xml:space="preserve">Một kỵ binh quân quan thần sắc ngạo mạn của ma tộc sau khi kiểm tra các loại chứng minh của Đức Luân xong, cảm giác rất kỳ quái. Chi bán thú nhân quân đội này tuy có các lại chứng minh thân phận xác thật không chê vào đâu được, nhưng bọn họ tuy xưng là được quân khu của hành tỉnh phái tới, nhưng lại khuyết thiếu đạo mệnh lệnh phái khiển do Tạp Lạp tướng quân ký, khiến y cảm thấy thật bất ngờ. Y dùng ánh mắt hoài nghi nhìn Đức Luân, muốn từ thần tình ung dung của lão bán thú nhân này nhìn ra cái gì đó.</w:t>
      </w:r>
    </w:p>
    <w:p>
      <w:pPr>
        <w:pStyle w:val="BodyText"/>
      </w:pPr>
      <w:r>
        <w:t xml:space="preserve">Đức Luân chậm rãi ngáp dài, nói là mệnh lệnh phái khiển trên người quan phó của mình, và y đang ở trong đội hậu cần ở phía sau, phải hết một ngày nữa mới tới. Hiện giờ cần phải nhanh chóng cho bộ đội vào thành nghỉ ngơi, do gấp hành quân suốt cả đêm, binh sĩ đều mệt mỏi hết rồi, vừa lạnh vừa đói.</w:t>
      </w:r>
    </w:p>
    <w:p>
      <w:pPr>
        <w:pStyle w:val="BodyText"/>
      </w:pPr>
      <w:r>
        <w:t xml:space="preserve">Ma tộc quân quan do dự một chút, nói bản thân không thể đồng ý ột chi quân đội thân phận bất minh tiến vào thành, thỉnh các ngươi ở nguyên địa lập trại nghỉ ngơi, chờ phó quan của ngươi đem mệnh lệnh đến, kinh qua sự kiểm tra của chúng ta mới được tiến thành.</w:t>
      </w:r>
    </w:p>
    <w:p>
      <w:pPr>
        <w:pStyle w:val="BodyText"/>
      </w:pPr>
      <w:r>
        <w:t xml:space="preserve">Bán thu nhân tham dự giao thiệp giống như nghe được một mệnh lệnh vô cùng bất hợp lý vậy, toàn bộ nhảy dựng cả lên, tranh cãi thật hung, nào là đi hai chục ngày không ăn đói muốn chết luôn rồi. Còn đoàn đội trưởng Đức Luân đại nhân thì hừ hừ lạnh lẽo, làm ra vẻ ta không thèm nói chuyện với ngươi, lớn bước tiến về cửa thành. Mấy chục bán thú nhân la hét inh ỏi đi theo sau y, rung người bắn ra những cọng lông dài ghê người, khua động đao kiếm đinh đinh đang đang, ra vẻ rất dữ dằn giống như nếu có tên to gan lớn mặt nào dám cản trở các ông, thì đao kiếm này sẽ lập tức chém thẳng lên đầu hắn.</w:t>
      </w:r>
    </w:p>
    <w:p>
      <w:pPr>
        <w:pStyle w:val="BodyText"/>
      </w:pPr>
      <w:r>
        <w:t xml:space="preserve">Tên quân quan ma tộc hoảng sợ. Trước đó quan hệ giữa ma tộc và bán thú nhân đã không tốt đẹp gì, hiện giờ nếu như gây nên vụ đụng chạm, không ai có thể nổi trách nhiệm to lớn nà vội chạy đến cạnh Đức Luân, cố dùng lời khuyên can, bảo đảm với Đức Luân rằng để cho binh sĩ lao nhọc cả đêm vừa mệt vừa đói hạ trại ở giữa băng tuyết thế này là không hợp lý chút nào. Bản thân y vô cùng lý giải tình cảnh của đoàn đội 571 này, nhưng nếu muốn thượng ti của y, cũng chính là tư lệnh của ma tộc trú thủ thành này hiểu điểm ấy thì cần phải có chút thời gian.</w:t>
      </w:r>
    </w:p>
    <w:p>
      <w:pPr>
        <w:pStyle w:val="BodyText"/>
      </w:pPr>
      <w:r>
        <w:t xml:space="preserve">Đức Luân cứ bực dọc sờ sờ cán đao, nhếch mép lừ mắt nhìn tên quân quan ma tộc. Cửa thành mở toang cách họ không đến mười mét. Y hoàn toàn có thể dùng một đao chém đứt làm đôi tên nhiều chuyện này, xong dẫn hơn bốn chục người bên cạnh lập tức xông vào. Có khả năng đến kịp lúc bọn ma tộc chưa kịp đóng cửa khống chế chúng, sau đó đại quân ào ạt tiến vào. Đây quả thật là một sự dụ hoặc cực lớn.</w:t>
      </w:r>
    </w:p>
    <w:p>
      <w:pPr>
        <w:pStyle w:val="BodyText"/>
      </w:pPr>
      <w:r>
        <w:t xml:space="preserve">Đến lúc nà nhìn thấy Tử Xuyên Tú trong đội ngũ lắc đầu lia lịa đối với y, thế là Đức Luân vô cùng bực dọc nói: "Đi đi đi, mau đi đi! Cho ngươi hai phút, nếu không dù có công thành chúng ta cũng tiến vào!" Bán thú nhân binh sĩ đều hiểu rõ câu nói này không còn gì chân thật hơn.</w:t>
      </w:r>
    </w:p>
    <w:p>
      <w:pPr>
        <w:pStyle w:val="BodyText"/>
      </w:pPr>
      <w:r>
        <w:t xml:space="preserve">Quân quan của ma tộc ngầm mắng loạn trong lòng, nhưng mặt vẫn mỉm cười vội vã quay đầu ngựa chạy đi thỉnh ý chỉ.</w:t>
      </w:r>
    </w:p>
    <w:p>
      <w:pPr>
        <w:pStyle w:val="BodyText"/>
      </w:pPr>
      <w:r>
        <w:t xml:space="preserve">Tử Xuyên Tú thuận tay kéo mép mũ trụ xuống thấp hơn nữa, dùng viền cổ che kính mặt mình. Gã cũng mượn thân khu to lớn của bán thú nhân để ẩn giấu thân ảnh ốm o của hắn. Tuyết bay đầy trời nhẹ đáp lên thân thể các chiến sĩ. Chiến mã không nhịn được phiền khịch mũi, móng đạp liên tục xuống đất. Gã đánh giá tường thành màu xám cao năm mét phía trước, lòng hơi ưu tư. Trong khí trời lạnh lẻo thế này, nếu như sự tình diễn biến đến mức phải phát động cường công, thì đây quả là một trường tai nàn đáng sợ. truyện cập nhật nhanh nhất tại chấm</w:t>
      </w:r>
    </w:p>
    <w:p>
      <w:pPr>
        <w:pStyle w:val="BodyText"/>
      </w:pPr>
      <w:r>
        <w:t xml:space="preserve">Bán thú nhân Duy Lạp bên cạnh gã ưu tư hỏi: "Điện hạ, nếu như y cự tuyệt cho chúng ta nhập thành, thì chúng ta phải làm sao?"</w:t>
      </w:r>
    </w:p>
    <w:p>
      <w:pPr>
        <w:pStyle w:val="BodyText"/>
      </w:pPr>
      <w:r>
        <w:t xml:space="preserve">Tử Xuyên Tử phát hiện Duy Lạp quả thật là một kẻ tôn thờ chủ nghĩa bi quan không thể cứu chữa. Một khi xảy ra vấn đề, y sẽ lập tức nghĩ về khả năng xấu nhất. Thậm chí dù là một trận cảm mạo sơ sài, y cũng đã viết di chúc dự bị sẵn.</w:t>
      </w:r>
    </w:p>
    <w:p>
      <w:pPr>
        <w:pStyle w:val="BodyText"/>
      </w:pPr>
      <w:r>
        <w:t xml:space="preserve">"Vậy chúng ta cuốn vó bỏ đi, đến thành trì khác thử vận khí, cho đến khi tìm được một thành trì chịu mắc mưu mới thôi."</w:t>
      </w:r>
    </w:p>
    <w:p>
      <w:pPr>
        <w:pStyle w:val="BodyText"/>
      </w:pPr>
      <w:r>
        <w:t xml:space="preserve">Duy Lạp nghi ngờ nhìn Tử Xuyên Tú, không biết gã nói vậy là thật hay là nói chơi. Kế hoạch tác chiến như vậy quả thật chẳng khác trò đùa.</w:t>
      </w:r>
    </w:p>
    <w:p>
      <w:pPr>
        <w:pStyle w:val="BodyText"/>
      </w:pPr>
      <w:r>
        <w:t xml:space="preserve">Thời gian từ từ trôi đến năm phút sau, vị ma tộc quân quan lúc nãy mới xuất hiện trở lại, ngay từ xa đã gọi lớn: "Đức Luân đoàn đội trưởng, hoan nghênh ngươi vào thành nghỉ ngơi."</w:t>
      </w:r>
    </w:p>
    <w:p>
      <w:pPr>
        <w:pStyle w:val="BodyText"/>
      </w:pPr>
      <w:r>
        <w:t xml:space="preserve">Đức Luân quả thật là không dám tin vào vận khí của minh. Thành công dễ dàng như vậy sao? Tên khốn Tử Xuyên Tú thật là... Kế mưu đơn giản như vậy không ngờ vẫn hiệu quả a. Y còn có điểm hoài nghi, liền hừ một tiếng hỏi: "Vậy quân của ta thì sao?"</w:t>
      </w:r>
    </w:p>
    <w:p>
      <w:pPr>
        <w:pStyle w:val="BodyText"/>
      </w:pPr>
      <w:r>
        <w:t xml:space="preserve">Ma tộc quân quan đanh mặt lại, đáp với vẻ không tình nguyện gì: "Có thể cùng tiến vào một lúc."</w:t>
      </w:r>
    </w:p>
    <w:p>
      <w:pPr>
        <w:pStyle w:val="BodyText"/>
      </w:pPr>
      <w:r>
        <w:t xml:space="preserve">Đội ngũ bắt đầu tiến thành. Nhìn dáng vẻ vui mừng của bọn bán thú nhân ở bên cạnh, Tử Xuyên Tú cũng đang mỉm cười, nhưng lòng lại co rúc bất an: Gã không ngờ ma tộc lại dễ dàng để một cánh quân bán thú nhân có lại lịch bất minh vào thành như vậy. Có phải là bọn chúng quá tê liệt rồi không? Hay là bọn chúng căn bản không sợ gì, có quỷ kế gì đó?</w:t>
      </w:r>
    </w:p>
    <w:p>
      <w:pPr>
        <w:pStyle w:val="BodyText"/>
      </w:pPr>
      <w:r>
        <w:t xml:space="preserve">Nhìn cửa thành đen xì xì dài và sâu cùng cánh cửa kéo xuống nặng nề, Tử Xuyên Tú nhớ lại kinh lịch bản thân của Tư Đặc Lâm: trong thời kỳ chiến tranh Viễn Đông, Trung ương quân đã từng giả làm đội thủ bị ma tộc của Mạt Y thành, dụ một chi ma tộc bộ đội từ xa tới tiến vào. Một khi cổng thành nặng nề đột nhiên đóng lại, khiến cho đội ngũ ma tộc đang kéo vào bên dưới bị chia hai, đầu đuôi không thể tiếp ứng nhau, sau đó phục binh của nhân loại đột nhiên đánh giết ra...</w:t>
      </w:r>
    </w:p>
    <w:p>
      <w:pPr>
        <w:pStyle w:val="BodyText"/>
      </w:pPr>
      <w:r>
        <w:t xml:space="preserve">Tử Xuyên Tú nhìn đội ngũ sâm nghiêm của ma tộc quân đội trên đầu thành, thấy những ma tộc cung tiễn thủ dày đặc nấp đằng sau công sự với sắc mặt lạnh lùng mà không khỏi xuất hạn mồ hôi. Trong khoảng đất rộng lớn không che chắn gì này, nếu như đối phương đột nhiên trở mặt, thì chỉ cần cung tên không cũng đủ tiêu diệt toàn bộ bán thú nhân rồi.</w:t>
      </w:r>
    </w:p>
    <w:p>
      <w:pPr>
        <w:pStyle w:val="BodyText"/>
      </w:pPr>
      <w:r>
        <w:t xml:space="preserve">Nhưng mà, hiện giờ gã không còn lựa chọn nào khác, chỉ còn biết mạo hiểm liều một phen.</w:t>
      </w:r>
    </w:p>
    <w:p>
      <w:pPr>
        <w:pStyle w:val="BodyText"/>
      </w:pPr>
      <w:r>
        <w:t xml:space="preserve">Bộ đội an toàn tiến vào thành, bước đi trên con đường đọng đầy tuyết trắng. Ngay cái nhìn đầu tiên là Tử Xuyên Tú đã quan sát thấy những kho lương phía tây thành. Những kho trữ lương cao năm sáu mét chứa đầy lương thực nối tiếp nhàu, dày đặc, nhất thời không biết đem bao nhiêu cho xuể. Những kho lương này cao hơn kiến trúc của dân, vô cùng bắt mắt.</w:t>
      </w:r>
    </w:p>
    <w:p>
      <w:pPr>
        <w:pStyle w:val="BodyText"/>
      </w:pPr>
      <w:r>
        <w:t xml:space="preserve">Trên đường đi của thành thị, người đi đường rất ít, từng nhóm hai ba binh sĩ ma tộc đứng xem, cũng có những cư dân bản địa... Gã lại quay đầu nhì, trên tường thành cao cao, quân quan đang dùng khẩu lệnh thật to phát. Đội cung tên của ma tộc đang giải trừ cảnh giới, thu đội từ thành tường xuống đường. Đội ngũ của bọn chúng đi ngang các đội ngũ của bán thú nhân, tiến về phía mà bán thú nhân đang đi, chính là khu lưu trú của ma tộc quân.</w:t>
      </w:r>
    </w:p>
    <w:p>
      <w:pPr>
        <w:pStyle w:val="BodyText"/>
      </w:pPr>
      <w:r>
        <w:t xml:space="preserve">Binh sĩ bán thú nhân quan sát đánh giá cung tiễn thủ của ma tộc, giống như một bầy sói đang đánh giá đàn dê. Mấy quân quan cáo cấp không ngừng nháy mắt ra hiệu với Tử Xuyên Tú, ý là hiện giờ chính là cơ hội hạ thủ cực kỳ tốt.</w:t>
      </w:r>
    </w:p>
    <w:p>
      <w:pPr>
        <w:pStyle w:val="BodyText"/>
      </w:pPr>
      <w:r>
        <w:t xml:space="preserve">Tử Xuyên Tú cũng cảm thấy đây đích xác là cơ hội không tệ, nhưng gã cũng ra dằn lòng: Ở đuôi của đội ngũ, gã còn hơn phân nửa người chưa tiến thành. Nếu động thủ, ma tộc có thể đột nhiên đóng cửa thành, vậy là gã lại biến thành đâu đuôi không thể chiếu ứng cho nhau. Gã quan sát một lúc, thấy cung tiễn thủ của Ma tộc chung quanh tường thành đại khái có ba bốn đại đội, không là chủ lực của ma tộc, vì chủ lực của ma tộc không thể trú đóng ở địa phương này.</w:t>
      </w:r>
    </w:p>
    <w:p>
      <w:pPr>
        <w:pStyle w:val="BodyText"/>
      </w:pPr>
      <w:r>
        <w:t xml:space="preserve">Gã hạ giọng ho khan một tiếng, khẽ bảo: "Lưu ý địa hình xung quanh."</w:t>
      </w:r>
    </w:p>
    <w:p>
      <w:pPr>
        <w:pStyle w:val="BodyText"/>
      </w:pPr>
      <w:r>
        <w:t xml:space="preserve">Các quân quan lập tức hội ý, vì khi chiến đấu trên đường hay giành giật từng khu thì chuyện quen địa hình và hoàn cảnh là một tiện nghi cực kỳ lớn.</w:t>
      </w:r>
    </w:p>
    <w:p>
      <w:pPr>
        <w:pStyle w:val="BodyText"/>
      </w:pPr>
      <w:r>
        <w:t xml:space="preserve">Án chiếu theo kế hoạch ban đầu của Tử Xuyên Tú, hai bán thú nhân binh sĩ vì một chuyện đánh bạc trước đó mười ngày mà bắt đầu cãi nhau. Một đám bán thú nhân đến khuyên ngăn, nhưng hai binh sĩ bán thú nhân phẫn nộ này hoàn toàn không nghe. Họ càng mắng càng kịch liệt, cuối cùng động thủ với nhau luôn. Khi ấy có một đám đầy binh sĩ đứng bên cạnh xem, bình luận, binh dân địa phương cũng nhìn lại trên đường để xem trò vui. Toàn bộ con đường bị tắt nghẽn, ngay cả đội ma tộc cũng tiễn đang trên đường trở về cdoanh trại cũng không thể thông qua, đội ngũ vốn chỉnh tề lập tức trở nên loạn.</w:t>
      </w:r>
    </w:p>
    <w:p>
      <w:pPr>
        <w:pStyle w:val="BodyText"/>
      </w:pPr>
      <w:r>
        <w:t xml:space="preserve">Quân quan đầu lĩnh chỉ huy đội cung tên của ma tộc la hét om sòm: "Mau! Ngươi! Bộ hạ của ngươi ngăn đường của chúng ta! Mau chỉnh đội, loạn cào cào như vậy thì thành cái thể thống gì?"</w:t>
      </w:r>
    </w:p>
    <w:p>
      <w:pPr>
        <w:pStyle w:val="BodyText"/>
      </w:pPr>
      <w:r>
        <w:t xml:space="preserve">Đức Luân vờ vịt hò hét vài câu, căn bản chẳng mang lại hiệu quả gì. Y bước tới gần hoa tay múa chân hạ mệnh lệnh, lớn tiếng quát mắng, mắng đến nước bọt văng đầy, hấp dẫn sự chú ý của mọi người tại hiện trường.</w:t>
      </w:r>
    </w:p>
    <w:p>
      <w:pPr>
        <w:pStyle w:val="BodyText"/>
      </w:pPr>
      <w:r>
        <w:t xml:space="preserve">Bọn cung tiễn thủ của ma tộc trừng con mắt xanh lam với nét nét ngu ngu gần như khả ái nhìn họ. Nhưng chúng không ngờ rằng, trong lúc vị bán thú nhân quân quan này hoa tay múa chân, đầy tinh lực tiến hành phen biểu diễn này, thì những bán thú nhân khác đã nhanh chóng và im lìm tản ra các nơi, chiếm cứ các cửa đường và địa điểm yếu hại, tạo thành thế bao vây đối với đội hình của ma tộc cung tiễn thủ.</w:t>
      </w:r>
    </w:p>
    <w:p>
      <w:pPr>
        <w:pStyle w:val="BodyText"/>
      </w:pPr>
      <w:r>
        <w:t xml:space="preserve">Trong khi đó Tử Xuyên Tú cũng mang theo một đội giả vờ vô tình đến cửa lâu thê trên thành tường. Một tiểu đội ma tộc đang thủ vệ ở đây, binh sĩ đứng đầu quát hỏi: "Các ngươi ở đó làm cái gì?"</w:t>
      </w:r>
    </w:p>
    <w:p>
      <w:pPr>
        <w:pStyle w:val="BodyText"/>
      </w:pPr>
      <w:r>
        <w:t xml:space="preserve">"Xem thái dương." Tử Xuyên Tú tùy tiện trả lời.</w:t>
      </w:r>
    </w:p>
    <w:p>
      <w:pPr>
        <w:pStyle w:val="BodyText"/>
      </w:pPr>
      <w:r>
        <w:t xml:space="preserve">Ma tộc binh sĩ đầu não giản đơn không khỏi ngước đầu nhìn trời, thấy trên trời đầy mây, âm ám vô cùng, không nhịn được hỏi: "Ở đâu có thái dương chứ?"</w:t>
      </w:r>
    </w:p>
    <w:p>
      <w:pPr>
        <w:pStyle w:val="BodyText"/>
      </w:pPr>
      <w:r>
        <w:t xml:space="preserve">"Do đó chúng ta mới đang tìm đây!" Tử Xuyên Tú tỏ vẻ rất khó chịu, dường như là lão đại của nhóm ma tộc binh này vừa hỏi vấn đề cực kỳ ngu xuẩn, quấy nhiễu công tác chuyên tâm mất sức của gã.</w:t>
      </w:r>
    </w:p>
    <w:p>
      <w:pPr>
        <w:pStyle w:val="BodyText"/>
      </w:pPr>
      <w:r>
        <w:t xml:space="preserve">Ma tộc binh chậm chạp nhất thời không biết đáp ứng thế nào, mắt tiếp tục chớp chớp, không phản ứng lại được gì. Y dù sao cũng không ngờ vì sao lại có người nhìn thái dương, hơn nữa xem thái dương có cần xem ở trong nội khu này không? Nhưng xem ra tên "bán thú nhân" nhỏ người này là một kẻ tràn đầy sức lực, xem ra phải có đạo lý nào đó chứ? Nếu như bọn họ không muốn lên thành lâu, thì cứ để bọn họ ở đây "xem thái dương" đi, có vẻ như không ảnh hưởng gì a.</w:t>
      </w:r>
    </w:p>
    <w:p>
      <w:pPr>
        <w:pStyle w:val="BodyText"/>
      </w:pPr>
      <w:r>
        <w:t xml:space="preserve">-o0o-</w:t>
      </w:r>
    </w:p>
    <w:p>
      <w:pPr>
        <w:pStyle w:val="Compact"/>
      </w:pPr>
      <w:r>
        <w:br w:type="textWrapping"/>
      </w:r>
      <w:r>
        <w:br w:type="textWrapping"/>
      </w:r>
    </w:p>
    <w:p>
      <w:pPr>
        <w:pStyle w:val="Heading2"/>
      </w:pPr>
      <w:bookmarkStart w:id="65" w:name="chương-4-1"/>
      <w:bookmarkEnd w:id="65"/>
      <w:r>
        <w:t xml:space="preserve">43. Chương 4</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8: Phong hỏa liệu nguyên</w:t>
      </w:r>
    </w:p>
    <w:p>
      <w:pPr>
        <w:pStyle w:val="BodyText"/>
      </w:pPr>
      <w:r>
        <w:t xml:space="preserve">-----oo0oo-----</w:t>
      </w:r>
    </w:p>
    <w:p>
      <w:pPr>
        <w:pStyle w:val="BodyText"/>
      </w:pPr>
      <w:r>
        <w:t xml:space="preserve">Chương 4</w:t>
      </w:r>
    </w:p>
    <w:p>
      <w:pPr>
        <w:pStyle w:val="BodyText"/>
      </w:pPr>
      <w:r>
        <w:t xml:space="preserve">Nhóm dịch: Tú Xuyên</w:t>
      </w:r>
    </w:p>
    <w:p>
      <w:pPr>
        <w:pStyle w:val="BodyText"/>
      </w:pPr>
      <w:r>
        <w:t xml:space="preserve">Sưu Tầm by nguoibantot8 --- 4vn.eu</w:t>
      </w:r>
    </w:p>
    <w:p>
      <w:pPr>
        <w:pStyle w:val="BodyText"/>
      </w:pPr>
      <w:r>
        <w:t xml:space="preserve">Tử Xuyên Tú nhìn về hướng cửa thành, toàn bộ đội ngũ của gã đã tiến vào trong thành. Gã lại quay nhìn trên đường, tiếng huyên náo cãi nhau càng lúc càng lớn. Tại đây, các bán thú nhân đang đánh nhau. Mấy trăm người nhàn tản trong thành vậy quanh xem, đứng chen chặt đường, một nước cũng không lọt. Một chiếc xe ngựa trong thành khẽ sượt qua y phục của một bán thú nhân chiến sĩ, thì ngay lập tức vị chiến sĩ đó không rú được tiếng nào "ngã lăn ra xỉu." Đồng bạn của tên này lập tức ào lên không chịu, kéo chủ xe xuống hò hét: "Bằng hữu của ta thân thể rất yếu đuối, bị ngươi đụng xe rồi thì phải bồi thường ít nhất bốn chục vạn lượng bạc!"</w:t>
      </w:r>
    </w:p>
    <w:p>
      <w:pPr>
        <w:pStyle w:val="BodyText"/>
      </w:pPr>
      <w:r>
        <w:t xml:space="preserve">Kết quả, xe ngựa đó bị bắt dừng lại ở trung tâm của con đường, ngăn hết dòng xe ngựa phía sau, tạo thành một đường dài, trình độ hỗn loạn so với lúc nãy càng nặng hơn.</w:t>
      </w:r>
    </w:p>
    <w:p>
      <w:pPr>
        <w:pStyle w:val="BodyText"/>
      </w:pPr>
      <w:r>
        <w:t xml:space="preserve">Mấy bán thú nhân quân quan giữa đám người đó hò hét inh ỏi, vẽ tay múa chân phát xuất những mệnh lệnh tiền hậu vô cùng mâu thuẫn: "Một nửa quá bên trái, nửa còn lại qua bên phải, còn một nửa thì lưu lại ở giữa!"</w:t>
      </w:r>
    </w:p>
    <w:p>
      <w:pPr>
        <w:pStyle w:val="BodyText"/>
      </w:pPr>
      <w:r>
        <w:t xml:space="preserve">Bọn chúng tay chân luống cuống định chỉnh đội, nhưng dường như là quân quan còn mới chưa đủ năng lực, cứ làm cho sự tình rối tung lên. Loại trình độ ngớ ngẩn lúng túng này khiến cho quân quan ma tộc ở bên cạnh nhìn mà muốn bước lại chém họ một đao chết tốt luôn cho rãnh. Kết quả, đội ngũ càng chỉnh thì càng hỗn loạn, càng lúc càng tán, cục diện bị làm cho hồ đồ. Quân quan của ma tộc lầm bầm mắng chưỡi, mệnh lệnh cho đội cung tên tránh qua một bên đường, nhường chỗ cho bọn "quân quan ngu ngốc" dùng để chỉnh đội.</w:t>
      </w:r>
    </w:p>
    <w:p>
      <w:pPr>
        <w:pStyle w:val="BodyText"/>
      </w:pPr>
      <w:r>
        <w:t xml:space="preserve">"Đã đến lúc rồi." Tử Xuyên Tú nhìn các bán thú nhân chung quanh nháy mắt ra hiểu, bọn binh sĩ chẳng nói chẳng rằng cầm chắc vũ khí, ánh mắt phóng về phía những binh sĩ thủ vệ của ma tộc đang hồn nhiên không biết đại họa sắp sửa trút xuống đầu.</w:t>
      </w:r>
    </w:p>
    <w:p>
      <w:pPr>
        <w:pStyle w:val="BodyText"/>
      </w:pPr>
      <w:r>
        <w:t xml:space="preserve">Một tiếng hét chói lói vang lên trên con đường hỗn loạn. Chớp mắt, con đường dày dằng dặc ấy như sôi lên sùng sục. Bán thú nhân trong đội ngũ rút soạt trường đao và trường thương, bốn phía đầy tiếng đao rời khỏi vỏ sang sảng, thứ thương lập tức bay đầy trong ánh sáng lấp lánh.</w:t>
      </w:r>
    </w:p>
    <w:p>
      <w:pPr>
        <w:pStyle w:val="BodyText"/>
      </w:pPr>
      <w:r>
        <w:t xml:space="preserve">"Giết!" Một tiếng hét như lôi đình cất lên, đó chính là giọng của Bố Lan: "Vì cốt nhục đồng bào của chúng ta mà báo thù, không được mềm tay!"</w:t>
      </w:r>
    </w:p>
    <w:p>
      <w:pPr>
        <w:pStyle w:val="BodyText"/>
      </w:pPr>
      <w:r>
        <w:t xml:space="preserve">Trong chớp mắt, luồng cuồng phong huyết nhục bị kéo dậy lên, bán thú nhân vừa rống cuồng vừa nhào tới đám ma tộc cung tiễn thủ chỉ cách mấy xích.</w:t>
      </w:r>
    </w:p>
    <w:p>
      <w:pPr>
        <w:pStyle w:val="BodyText"/>
      </w:pPr>
      <w:r>
        <w:t xml:space="preserve">Ma tộc cung tiễn thủ ngay cả vũ khí cũng không kịp lấy, đôi mắt hoảng sợ mở to nhìn địch nhân đang xốc tới, mặt tái nhợt, có người hô lên cả kinh: "Chuyện này là thế nào?" Không chờ có tiếng hồi đáp, một mũi thứ thương đã đâm thẳng vào ngực y, xuyên tuốt ra sau lưng.</w:t>
      </w:r>
    </w:p>
    <w:p>
      <w:pPr>
        <w:pStyle w:val="BodyText"/>
      </w:pPr>
      <w:r>
        <w:t xml:space="preserve">Có người cố đưa mộc cung trong tay lên đở, nhưng cự lực như vô cùng của bán thú nhân đã khiến cho cú chém bằng đao đó mang theo người và cung toét ra làm hai đoạn. Có kẻ run rẫy giương cung lắp tên, nhưng hai tay cứ run cầm cầm, chỉ bắn ra được một hai mũi tên đã bị bán thú nhân xáp lá cà chém một đao chết tốt.</w:t>
      </w:r>
    </w:p>
    <w:p>
      <w:pPr>
        <w:pStyle w:val="BodyText"/>
      </w:pPr>
      <w:r>
        <w:t xml:space="preserve">Có tên vì sợ quá mà chân mềm nhũn ra nằm luôn xuống đất, mặt tái ngắt, mắt trợn trừng không phản ứng gì được. Một số ít ma tộc binh được phối bị vũ khí cận thân toan tính tự vệ, nhung chớp mắt chúng đã bị biển người bán thú nhân nhấn chìm, giống như một đóa hoa lạc giữa cơn sóng cuồng trong gió bảo, chìm đến ngay cả bọt khí cũng không phát ra được.</w:t>
      </w:r>
    </w:p>
    <w:p>
      <w:pPr>
        <w:pStyle w:val="BodyText"/>
      </w:pPr>
      <w:r>
        <w:t xml:space="preserve">Nhân vì cự li của song phương vốn chỉ cách nhau có mấy mét, khi hỗn chiến thì cung tiễn thủ bất lợi cho cận chiến bị thiệt rất nhiều. Trong sự chém giết điên cuồng của bán thú nhân, ma tộc cung thủ hết tên này đến tên khác gào thảm ngã lăn ra đất chết tốt. Một số thì bị trọng thương nằm lăn ra trên đường, để rồi bị các bước chân nặng nề chẳng tiếc thương gì của bán thú nhân giẫm đạp lên, tiếp tục đi chém giết từng tên.</w:t>
      </w:r>
    </w:p>
    <w:p>
      <w:pPr>
        <w:pStyle w:val="BodyText"/>
      </w:pPr>
      <w:r>
        <w:t xml:space="preserve">Tiếng la giết kinh tâm động phách của bán thú nhân xen lẫn tiếng rú, tiếng hô cứu và giãy chết của ma tộc cung tiễn thủ. Đội ngũ dài dằng dặc của chúng vốn đã bị ép vào một góc đường, bây giờ bị công kích đột ngột như vậy, ngay cả tránh né và chỗ bố trí trận địa cũng không có. Cả đám bị ép vào nhau không làm gì được, trong khi lang nha bổng của bán thú nhân thì cứ đập bôm bốp, mỗi cú đập là đánh chết tươi hết bốn năm tên.</w:t>
      </w:r>
    </w:p>
    <w:p>
      <w:pPr>
        <w:pStyle w:val="BodyText"/>
      </w:pPr>
      <w:r>
        <w:t xml:space="preserve">Khi quát ra hiệu lệnh, Tử Xuyên Tú cũng đồng thời vung đao. Một đao chém tới cát ngọt đầu của một binh sĩ mã tộc. Tiếp theo đó, gã phóng mạnh lên cầu thang ở thành tường. Tên ma tộc binh lúc nãy đầu óc không mấy lanh lợi, nhìn máu me đầy rẫy ở trước mặt, y phát xuất ra tiếng hét kinh khủng: "Các ngươi đang làm gì?"</w:t>
      </w:r>
    </w:p>
    <w:p>
      <w:pPr>
        <w:pStyle w:val="BodyText"/>
      </w:pPr>
      <w:r>
        <w:t xml:space="preserve">"Xem thái dương!" Giọng nói đều đều chậm chạp của Tử Xuyên Tú mang theo thân pháp nhanh manh như hổ, chớp mắt đã nhảy tới trước mặt y, một đao đâm ngay vào ngực của tên ma tộc binh ấy. Tên ma tộc binh ấy không dám tin nhìn vào vết thương trên ngực của mình. Biểu tình của y đầy vẻ không thể tin, từ từ ngã xuống, miệng phún máu có vòi, lầu bầu phát ra câu hỏi cuối cùng: "Chỗ này mà có thái dương sao?"</w:t>
      </w:r>
    </w:p>
    <w:p>
      <w:pPr>
        <w:pStyle w:val="BodyText"/>
      </w:pPr>
      <w:r>
        <w:t xml:space="preserve">"Do đó chúng ta từ từ tìm!" Tử Xuyên Tú rút đao ra nhìn đôi mắt trợn trừng chết không nhắm mắt của tên ma tộc binh đó, không biết vì sao gã lại có cảm giác áy náy, dường như con người thành thật này không nên nhận sự thật phũ phàng như vậy. Gã ngẩn đầu nhìn chung quanh, thất đã biến thành một đoàn đao quang kiếm ảnh, phân đội mà gã dẫn đầu đã công kích vào đám ma tộc thủ vệ trên tường thành.</w:t>
      </w:r>
    </w:p>
    <w:p>
      <w:pPr>
        <w:pStyle w:val="BodyText"/>
      </w:pPr>
      <w:r>
        <w:t xml:space="preserve">Trên bậc thang, mấy chục ma tộc cung tiễn thủ vẫn không ngừng phóng tên, còn thứ thương thủ thì đang cố gắng đề kháng liều mạng cuối cùng, toan tính chờ viện quân của phe mình đến. Nhưng rất hiển nhiên, bọn chúng đã sắp sửa chống không nổi, hàng trăm hàng nghìn bán thú nhân đang xông lên bậc thang đá tấn công, chẳng thèm để ý gì đến thương vong, chẳng chú ý gì làn mưa tên trên đầu, người này ngã xuống thì người khác thay vào, kẻ này đẩy kẻ kia xông lên, sát khí và sự bưu hãn khiến cho người ta lạnh lòng. Sự thất bại ở đầu thành chỉ trong chớp mắt.</w:t>
      </w:r>
    </w:p>
    <w:p>
      <w:pPr>
        <w:pStyle w:val="BodyText"/>
      </w:pPr>
      <w:r>
        <w:t xml:space="preserve">"Đại nhân." Tử Xuyên Tú quay đầu lại nhìn, bấy giờ mới phát hiện Bạch Xuyên nhất mực đi sau gã, tay án đao, im lìm hộ vệ cho gã trong trận hỗn chiến vừa rồi. Lúc này, ánh mắt của nàng đầy vẻ nghi hoặc: "Thân thể của ngài... đã khôi phục rồi sao?"</w:t>
      </w:r>
    </w:p>
    <w:p>
      <w:pPr>
        <w:pStyle w:val="BodyText"/>
      </w:pPr>
      <w:r>
        <w:t xml:space="preserve">"Hả?" Tử Xuyên Tú bấy giờ mới nhớ đến vấn đề này. Võ công của gã đã khôi phục một phần, nhưng không hề cho Bạch Xuyên biết. Vừa rồi trong lúc kích động, gã đã tự nhiên sử ra chiêu thức quen dùng, hèn gì khiến Bạch Xuyên nghi hoặc.</w:t>
      </w:r>
    </w:p>
    <w:p>
      <w:pPr>
        <w:pStyle w:val="BodyText"/>
      </w:pPr>
      <w:r>
        <w:t xml:space="preserve">Gã còn chưa kịp đáp, Bạch Xuyên đã hô lên cả kinh: "Cẩn thận!" Một mũi tên đang từ trên tà tà bay xuống.</w:t>
      </w:r>
    </w:p>
    <w:p>
      <w:pPr>
        <w:pStyle w:val="BodyText"/>
      </w:pPr>
      <w:r>
        <w:t xml:space="preserve">Tử Xuyên Tú dường như không kịp suy nghĩ đưa tay bạt đao, "Đinh" một tiếng, mũi tên không ngờ đã bị một đao xuất ra trước của Bạch Xuyên gạt bay.</w:t>
      </w:r>
    </w:p>
    <w:p>
      <w:pPr>
        <w:pStyle w:val="BodyText"/>
      </w:pPr>
      <w:r>
        <w:t xml:space="preserve">Nhưng xuất thủ như vậy, Bạch Xuyên đã nhìn ra võ công của Tử Xuyên Tú xác thật đã khôi phục, nhưng vẫn còn chưa đạt đến mức bình thường, thậm chi ngay cả Bạch Xuyên cùng còn kém một khoảng xa. Nhưng dù sao thì gã cũng đã khôi phục, chỉ cần ngày dài tháng rộng, sẽ có lúc gã khôi phục lại trình độ khi xưa.</w:t>
      </w:r>
    </w:p>
    <w:p>
      <w:pPr>
        <w:pStyle w:val="BodyText"/>
      </w:pPr>
      <w:r>
        <w:t xml:space="preserve">"Quá tuyệt rồi, đại nhân!" Bạch Xuyên ngưng mắt nhìn Tử Xuyên Tú, trong mắt đầy sự vui mừng.</w:t>
      </w:r>
    </w:p>
    <w:p>
      <w:pPr>
        <w:pStyle w:val="BodyText"/>
      </w:pPr>
      <w:r>
        <w:t xml:space="preserve">Tử Xuyên Tú vừa động tâm, thì vào lúc này trên đầu thành đã vang lên một tiếng hét cực to: "Vạn tuế!" Bán thú nhân chiến sĩ đã công đánh được đầu thành, cờ xí hoàng kim sư tử của ma tộc đã bị ném từ đầu thành xuống đất. Hàng nghìn bán thú nhân ở đầu thành hoan hô vang lừng, múa đao thương trong tay hò hét.</w:t>
      </w:r>
    </w:p>
    <w:p>
      <w:pPr>
        <w:pStyle w:val="BodyText"/>
      </w:pPr>
      <w:r>
        <w:t xml:space="preserve">Tử Xuyên Tú thầm bảo không xong, đám gia hỏa đầu óc giản đơn này chỉ vì chiếm cứ đầu thành mà cứ coi chuyện đã xong rồi, trong khi đó chủ lực của ma tộc còn chưa xuất động, thế mà bọn họ đã ăn mừng thắng lợi rồi. Cái tâm thắng lợi đó thường khiến người ta kiêu căng đọa lạc, các binh sĩ khẳng định là không còn có duệ khí liều mạng như lúc nãy nữa. Tử Xuyên Tú lập tức gọi Bố Lan lại bảo: "Lưu lại một trăm cung tiễn thủ ở đầu thành, số còn lại xuống chuẩn bị hạng chiến (chiến tranh trên đường phố)! Bảo bọn chúng đừng kêu la nữa, chúng ta còn chưa thắng mà.</w:t>
      </w:r>
    </w:p>
    <w:p>
      <w:pPr>
        <w:pStyle w:val="BodyText"/>
      </w:pPr>
      <w:r>
        <w:t xml:space="preserve">Bố Lan lập tức chấp hành mệnh lệnh của Tử Xuyên Tú. Y còn chưa kéo bộ đội từ trên thành đầu xuống, thì từ đường đối diện đã truyền tới tiếng vó ngựa ào ào. Quân chủ lực thủ thành của chúng đã đến. Trên đầu đại lộ đầy tiếng ồn ào, trong tuyết trắng xam xám hiện đầy ma tộc kỵ binh cùng đao quang ngút trời. Bọn chúng đang ào ào tiếng tới, tiếng vó ngựa và binh khí đụng nhau nghe điếc cả tay.</w:t>
      </w:r>
    </w:p>
    <w:p>
      <w:pPr>
        <w:pStyle w:val="BodyText"/>
      </w:pPr>
      <w:r>
        <w:t xml:space="preserve">Hai nghìn ma tộc kỵ binh đi đầu làm tiên phong, sau đó là ba nghìn ma tộc bộ binh. Quân đội như thế vốn đã có khí thế cực thịnh, nhưng vì bị câu thúc trên con đường nhỏ hẹp, binh lực không có cách gì triển khai.</w:t>
      </w:r>
    </w:p>
    <w:p>
      <w:pPr>
        <w:pStyle w:val="BodyText"/>
      </w:pPr>
      <w:r>
        <w:t xml:space="preserve">Trên trường nhai này hiện giờ đã trống không. Sự chém giết kịch liệt vừa rồi khiến ọi bình dân và người đi đường đều biến mất vô tung vô ảnh. Bán thú nhân vừa giành được thắng lợi đứng ngẩn trên đường, nghe tiếng vó ngựa ầm ầm kéo tới, nhìn thấy luồng sóng cuồng của ma tộc cuốn tới, tim của họ nhảy phình phịt, dùng sức nắm chặt vũ khí trong tay, nhãn thần xuất hiện vẻ bối rối.</w:t>
      </w:r>
    </w:p>
    <w:p>
      <w:pPr>
        <w:pStyle w:val="BodyText"/>
      </w:pPr>
      <w:r>
        <w:t xml:space="preserve">Đứng trên thành lâu, sắc mặt của Tử Xuyên Tú vô cùng ngưng trọng. Trên trường nhai nhỏ hẹp, thực lực hai bên tương đương, trường ác chiến không có cách gì tránh này nếu thắng thì sẽ một lúc chiếm luôn toàn thành thị này, nếu thua, chút lực lượng mỏng manh của quân khởi nghĩa này từ đây sẽ bị diệt sạch.</w:t>
      </w:r>
    </w:p>
    <w:p>
      <w:pPr>
        <w:pStyle w:val="BodyText"/>
      </w:pPr>
      <w:r>
        <w:t xml:space="preserve">Bạch Xuyên ở bên cạnh khẽ đưa ra chủ ý: 'Đại nhân, mệnh lệnh bộ đội thu súc lại dày đặc, ở cửa thành quyết chiến với ma tộc. Nơi này chúng ta đã chiếm cứ thành lâu, cung tiễn thủ có thể yểm hộ đệ huynh phía dưới."</w:t>
      </w:r>
    </w:p>
    <w:p>
      <w:pPr>
        <w:pStyle w:val="BodyText"/>
      </w:pPr>
      <w:r>
        <w:t xml:space="preserve">"Không thể lui!" Tử Xuyên Tú lắc đầu: "Đường hẹp gặp nhau kẻ dũng thắng, chúng ta vừa lui thì sĩ khí sẽ giảm nhược, ma tộc kỵ binh sẽ gia tăng khí thế xông tới, cung tiễn thủ không thể ngăn được chúng đâu."</w:t>
      </w:r>
    </w:p>
    <w:p>
      <w:pPr>
        <w:pStyle w:val="BodyText"/>
      </w:pPr>
      <w:r>
        <w:t xml:space="preserve">Gã "đăng đăng đăng" chạy xuống thành lâu, nhảy lên chiến mã, đến trước đội ngũ của bán thú nhân trên đường, hét to một tiếng giống như tiếng sấm sét vang vọng đến bên tai mọi người: "Các binh sĩ, vận mệnh của tổ quốc nằm tận trong tay ta và ngươi! Cuộc chiến hôm nay sẽ quyết định mệnh vận từ nay đến nghìn năm sau của Viễn Đông! Chết vì tự do hay sống làm nô lệ a tộc?" Nói đến đây, gã lột mũ sắt trên đầu xuống, rút đao ra cầm trong tay, mũi đao chỉ về phía ma tộc kỵ binh: "Ai trung vì Viễn Đông, trung với thánh miếu, trung cho tổ quốc, hay cùng ta kéo lên đánh!"</w:t>
      </w:r>
    </w:p>
    <w:p>
      <w:pPr>
        <w:pStyle w:val="BodyText"/>
      </w:pPr>
      <w:r>
        <w:t xml:space="preserve">Nói xong, gã thúc chiến mã, giơ ã đao phóng người lên trước. Bạch Xuyên lập tức hét to: "Bảo vệ điện hạ!" Xong mang theo 7 cao thủ hộ vệ nhân loại cuối cùng phóng ngựa bám sát theo Tử Xuyên Tú. Đám người nho nhỏ này xông đánh tới thế trận hung dũng của ma tộc giống như một em bé chưa được một tuổi khiêu chiến với người khổng lồ, khiến cho các bán thú nhân binh sĩ nhìn cử động của họ mà đứng ngẫn cả ra.</w:t>
      </w:r>
    </w:p>
    <w:p>
      <w:pPr>
        <w:pStyle w:val="BodyText"/>
      </w:pPr>
      <w:r>
        <w:t xml:space="preserve">Một tiếng gầm cực to chấn động sự tĩnh lặng toàn quân, bán thú nhân Bố Lan khì cả khói ra lửa quát: "Bảo vệ Viễn Đông của chúng ta thế mà để nữ nhân của nhân loại xông lên trước! Chiến sĩ của Tá y tộc, các ngươi là một đám yếu hèn đáng khinh!" Tiếp theo đó, y xông lên.</w:t>
      </w:r>
    </w:p>
    <w:p>
      <w:pPr>
        <w:pStyle w:val="BodyText"/>
      </w:pPr>
      <w:r>
        <w:t xml:space="preserve">"Các con anh dũng, theo ta xông lên a!" Bán thú nhân Bố Sâm rống cuồng: "Áo địch đại thần sẽ phù hộ cho người dũng cảm nhất!"</w:t>
      </w:r>
    </w:p>
    <w:p>
      <w:pPr>
        <w:pStyle w:val="BodyText"/>
      </w:pPr>
      <w:r>
        <w:t xml:space="preserve">Chớp mắt, đám bán thú nhân kỵ binh đó sục sôi, vì nghĩa mà không còn thiết gì nữa xông lên trước. Bộ binh thì bám sát theo sau, biển người sùng sục, khí thế so với ma tộc kỵ binh không kém chút nào.</w:t>
      </w:r>
    </w:p>
    <w:p>
      <w:pPr>
        <w:pStyle w:val="BodyText"/>
      </w:pPr>
      <w:r>
        <w:t xml:space="preserve">Chính vào lúc này, Tử Xuyên Tú đã tao ngộ với kỵ binh tiên phong của địch. Quân quan lãnh đội của ma tộc kỵ binh nhìn mấy nhân loại kỵ binh xông tới mình, không ngờ đó là địch nhân vì có điên có cuồng vọng cách mấy cũng không ai dám hành động như vậy, dám dùng con số không đến mười người xung kích ma tộc kỵ binh nhiều hơn hai nghìn.</w:t>
      </w:r>
    </w:p>
    <w:p>
      <w:pPr>
        <w:pStyle w:val="BodyText"/>
      </w:pPr>
      <w:r>
        <w:t xml:space="preserve">"Các người là người ở đâu?" Y nhìn thanh niên nhân loại đang đến gần, dùng tiếng của ma tộc hỏi.</w:t>
      </w:r>
    </w:p>
    <w:p>
      <w:pPr>
        <w:pStyle w:val="BodyText"/>
      </w:pPr>
      <w:r>
        <w:t xml:space="preserve">Tử Xuyên Tú không đáp, chỉ giục ngựa lên trước. Gã cho ngựa đụng mạnh vào kỵ sĩ đối diện, mã đao chém thẳng, "bá" một phát đã chém đầu kỵ binh đó rớt xuống ngựa.</w:t>
      </w:r>
    </w:p>
    <w:p>
      <w:pPr>
        <w:pStyle w:val="BodyText"/>
      </w:pPr>
      <w:r>
        <w:t xml:space="preserve">"Oa!" Bên trận của ma tộc kỵ binh phát ra một tiếng ồ khủng bố, mấy chục ma tộc kỵ binh xông ở phía trước đều vây hắn lại, năm sáu thanh mã đao từ trên không chém xuống đầu gã. Nhưng thân ảnh chợt hoảng động, thân hình của Tử Xuyên Tú khẽ chớp đã biến mất trên yên ngụa, chui tọt xuống dưới bụng ngựa, cho nên mọi công kích đều rơi vào chỗ không.</w:t>
      </w:r>
    </w:p>
    <w:p>
      <w:pPr>
        <w:pStyle w:val="BodyText"/>
      </w:pPr>
      <w:r>
        <w:t xml:space="preserve">Chính nhờ khoảng thời gian ngắn ngủi này, Bạch Xuyên đã đánh tới. Bảy nhân loại kỵ binh cũng theo sát sau đấu rát với ma tộc kỵ binh. Những kỵ binh này đều là hảo thủ còn sót lại của Tú Tự Doanh trong lượt đi theo Tử Xuyên Tú, là cao thủ chọn một từ một nghìn chuyên hộ vệ Tử Xuyên Tú, ai ai cũng thân thủ bất phàm. Một nhóm nhân loại kỵ binh nhỏ như thế mà như một làn trốt xoáy tròn đánh vào trận hình của ma tộc, bảo vệ xung quanh Tử Xuyên Tú.</w:t>
      </w:r>
    </w:p>
    <w:p>
      <w:pPr>
        <w:pStyle w:val="BodyText"/>
      </w:pPr>
      <w:r>
        <w:t xml:space="preserve">Trận gió trốt này lan đến đâu thì từng tiếng kim khí va chạm đinh đinh đương đương kịch liệt đến đó. Đó là tiếng mã đao chém vào thiết giáp, và đầu khối của ma tộc, tóe ra từng đám lửa lập lòe. Ma tộc ở phía trước không chuẩn bị gì, bị đánh loạn cả thế trận. Các binh sĩ lạnh lòng, thất hồn lạc phách lùi về sau. Ma tộc ở phía sau lại không ngừng hết lớn: "Ngõa cách lạp! Ngõa cách lạo! (Giết! Giết!)". Do con đường quá hẹp, binh lực của chúng không thể triển khai, không có cách gì tăng viện cho tiền quân, người chen chúc lấn đẩy nhau, chiến mã thì cắn chiến mã rồi đá nhau, cục diện hỗn loạn vô cùng.</w:t>
      </w:r>
    </w:p>
    <w:p>
      <w:pPr>
        <w:pStyle w:val="BodyText"/>
      </w:pPr>
      <w:r>
        <w:t xml:space="preserve">Từ phía sau chợt vang lên tiếng động cực lớn, bán thú nhân kỵ binh đã kéo tới! Tử Xuyên Tú lập tức sắc mặt tái ngắt, gã biết kỵ binh xung kích với vận tốc cao sẽ có lực phá hoại cực kỳ đáng sợ. Bản thân gã và bộ hạ đang ở giữa ma tộc và quân đội bán thú nhân, không gian quá hẹp không thể tránh né. Nếu như bản thân và các nhân loại thủ hạ bị kỵ binh hai bên xung kích thế này, ngay xương cũng không còn lại được mấy khúc. Và chính vào thời khắc này, gã đã định ra chủ ý, xuất phát tiếng hét cao vút: "Bỏ ngựa, lên mái nhà!"</w:t>
      </w:r>
    </w:p>
    <w:p>
      <w:pPr>
        <w:pStyle w:val="BodyText"/>
      </w:pPr>
      <w:r>
        <w:t xml:space="preserve">Bộ hạ đột nhiên nghe mệnh lệnh này đều ngẩn ra, không chờ họ minh bạch, Tử Xuyên Tú đã thực hiện trước: Gã từ mình ngựa phóng lên, nhẽ nhún người bay lên mái nhà bên cạnh đường, quay đầu ngoắc tay gọi: "Mau lên đây a!"</w:t>
      </w:r>
    </w:p>
    <w:p>
      <w:pPr>
        <w:pStyle w:val="BodyText"/>
      </w:pPr>
      <w:r>
        <w:t xml:space="preserve">Bạch Xuyên cùng các bộ hạ đột nhiên hiểu ra, đua nhau làm theo. Bọn họ đều là những hảo thủ được chọn kỹ, phóng lên gian nhà ngang thấp thế này chẳng phí hơi sức nào. Chỉ có điều khi vị hộ vệ cuối cùng nhảy lên, ma tộc đã kịp phản ứng. Mấy cung tiễn thủ lập tức phóng tên, khiến cho vị hộ vệ đang ở không trung không gì che chắn này trở thành bia tập tên. Y gào thảm một tiếng, chân khí tiết ra, lập tức rớt xuống ngã trên mặt đất.</w:t>
      </w:r>
    </w:p>
    <w:p>
      <w:pPr>
        <w:pStyle w:val="BodyText"/>
      </w:pPr>
      <w:r>
        <w:t xml:space="preserve">Ngay lúc này, tiếng vó ngựa nghe sấm gầm vang lên, hơn nghìn bán thú nhân kỵ binh điên cuồng xông tới phát động công kích vào ma tộc quân. Khí thế này giống như núi lửa gầm biển réo gọi, không gì có thể ngan. Những chiến mã của bọn Tử Xuyên Tú bỏ lại bị loại thanh thế này dọa sợ chết, phát ra tiếng hí tuyệt vọng, không có cách gì có thể tránh. Vị hộ vệ bị rơi xuống đó chớp mắt bị những vó ngựa như sóng triều này chôn vùi trong chốc lát.</w:t>
      </w:r>
    </w:p>
    <w:p>
      <w:pPr>
        <w:pStyle w:val="BodyText"/>
      </w:pPr>
      <w:r>
        <w:t xml:space="preserve">Nằm phục trên mái nhà, mọi nhân loại đều nhắm mắt, không nhẫn tâm nhìn thảm họa phát sinh trước mắt, nhưng trong thâm tâm đã tưởng tượng ra người đó bị mấy nghìn vó ngựa đạp lên máu thịt bầy nhầy như thế nào.</w:t>
      </w:r>
    </w:p>
    <w:p>
      <w:pPr>
        <w:pStyle w:val="BodyText"/>
      </w:pPr>
      <w:r>
        <w:t xml:space="preserve">Phía dưới truyền lên tiếng huyên náo cực lớn và tiếng binh khí giao chiến lanh canh liên tục điếc cả tai. Hai quân đã giao thủ với nhau. Bán thú nhân dựa vào sự tấn công mãnh liệt ban đầu mà chiếm cứ thượng phong. Tiền phong của họ chọc sâu vào trận địch, chỉ nghe từng loạt tiếng gào rú và rên rĩ. Bán thú nhân múa lang nha bổn mang theo lực lượng đáng sợ đập xuống khiến a tộc kỵ binh ngã hết lớp này đến lớp khác rồi bị ngựa đạp lên. Thanh thế lôi đình này tồi hủy mọi thứ, sức mạnh vô cùng, nhưng sự đề kháng của ma tộc cũng kích liệt tương đương. Bọn chúng dần dần giữ vững được thế trận, bắt đầu phản công.</w:t>
      </w:r>
    </w:p>
    <w:p>
      <w:pPr>
        <w:pStyle w:val="BodyText"/>
      </w:pPr>
      <w:r>
        <w:t xml:space="preserve">Quân đội hai bên đều có ý chí cầu chiến cực mạnh, nhưng hoàn cảnh khách quan lại hạn chế bọn họ tung vào binh lực lớn hơn. Đại chiến với quy mô hơn vạn quân thế mà bị hạn chế bỡi con đường với phòng ốc hai bên, chỉ có thể tíen hành trên còn đường rộng không tới mười người đứng chen vai, khoảng trống giành cho giao chiến phi thường chật chội. Trong làn ranh giao chiến này, trình độ mật tập của vũ khi đặc đến mức đáng sợ, dường như mỗi chỗ trống đều có vô sổ vũ khí ken chặt: trường mâu bén ngọn, khảm đao sắc bén, tiêu thương đen sì, mũi tên bay dày đặc như mưa.</w:t>
      </w:r>
    </w:p>
    <w:p>
      <w:pPr>
        <w:pStyle w:val="BodyText"/>
      </w:pPr>
      <w:r>
        <w:t xml:space="preserve">Vũ khí mật tập đến trình độ này đã che hết thị tuyến của hai bên. Các chiến binh đều không nhìn thấy địch nhân ở phía đối diện. Họ chỉ biết một điều duy nhất là đâm trường mâu trong tay ra trước, khém khảo đao xuống, dùng lực cực mạnh, rồi tiếp đó là cảm giác thương đâm vào nhục thể, lưỡi đao bén chém bay đi từng đốt xương, binh khí cọ nhau cót két... Cùng lúc đó, vũ khí mà họ đâm chém ra cùng gây tác dụng đồng dạng: đâm xuyên, chém bay, đập vỡ, mưa tên bay từ trên cắm đầy xuống. Thi thể nằm chồng chất đến mấy tầng ở đại lộ giao chiến, mưa máu bắn tung tóe khắp nhà hai bên đường.</w:t>
      </w:r>
    </w:p>
    <w:p>
      <w:pPr>
        <w:pStyle w:val="BodyText"/>
      </w:pPr>
      <w:r>
        <w:t xml:space="preserve">Tiếng gào thảm liên miên bất đoạn, trong rừng phản quang kim loại, từng ngọn mâu dựng đầy như rừng. Mọi người không ai tưởng tượng được khi thể bằng máu thịt làm sao có thể may mắn tồn tại trong luồng cuồng phong kim loại đó. Mỗi giây đều có ma tộc binh sĩ kêu thảm ngã xuống, đồng thời cũng có một bán thú nhân rên rĩ vô lực té gục. Do địa hình hạn chế, hai bên không thể triển khai đã kích lớn hơn, chỉ có thể đem toàn bộ lực lượng tập trung vào diện tích nhỏ bé này. Trận hình của hai bên đều dày chắc, không ai có thể tiến hành đột phá với đối phương, con đường tuyết trắng ngần trở thành cối xay thịt đáng sợ, vô tình hấp nạp máu tươi của binh sĩ hai bên.</w:t>
      </w:r>
    </w:p>
    <w:p>
      <w:pPr>
        <w:pStyle w:val="BodyText"/>
      </w:pPr>
      <w:r>
        <w:t xml:space="preserve">Bán thú nhân đoàn đội trưởng Duy Lạp trước hết phát hiện sự tình không ổn. Nếu như chiếu theo tốc độ này mà đấu tiếp, thì chờ tiêu diệt xong ma tộc thì quân bên nhà cũng tiêu tùng, căn bản không còn lực ứng phó với lực lượng ma tộc đến tăng viện. Nhưng với cục diện hiện tại, đã không còn đường triệt thối cho bên nào. Vì bên nào lui, bên kia khẳng định sẽ thừa thắng truy sát, sự hoảng loạn sẽ khiến toàn quân tan rã.</w:t>
      </w:r>
    </w:p>
    <w:p>
      <w:pPr>
        <w:pStyle w:val="BodyText"/>
      </w:pPr>
      <w:r>
        <w:t xml:space="preserve">Chính vào lúc này, Tử Xuyên Tú từ trên nóc nhà thò đầu ra hướng về y quát bảo: "Lên đây! Bộ binh của chúng ta, mau lên đây!" Duy Lạp lập tức như giật mình thoát khỏi cơn mộng, lớn tiếng quát: "Đại đội cung tiễn thủ, đại đội thứ thương, bò lên đỉnh phòng! Mau, chiếm cứ cao điểm khống chế!"</w:t>
      </w:r>
    </w:p>
    <w:p>
      <w:pPr>
        <w:pStyle w:val="BodyText"/>
      </w:pPr>
      <w:r>
        <w:t xml:space="preserve">Bán thú nhân không thể xen vào tham chiến lập tức đua nhau hưởng ứng mệnh lệnh. Có kẻ thì tìm thang, có kẻ thì tìm hành lý làm chỗ kê chân, có kẻ thì dùng than người, đập trên vai chiến hữu mà vội vã bò lên trên. Dưới thân hình nặng nề của bán thú nhân, nhưng căn phòng sơ sài này kêu lên răng rắc, khiến cư dân trong đó vốn đã nghe tiếng kêu thảm và giao chiến ác liệt run bần bật rồi, giờ lại nghe đỉnh phòng của mình xao động run rinh, đều cầu thần khẩn thánh cho nhà đừng sập. Chỉ có điều, những kẻ chiến đấu ở hiện trường không chú ý gì đến những sự cầu mong cỏn con vô ý nghĩa đó nữa rồi.</w:t>
      </w:r>
    </w:p>
    <w:p>
      <w:pPr>
        <w:pStyle w:val="BodyText"/>
      </w:pPr>
      <w:r>
        <w:t xml:space="preserve">"Mau! Đến chỗ đầu của ma tộc, đánh ạnh vào!" Tử Xuyên Tú lâp tức ra lệnh cho hơn ba trăm binh sĩ bán thú nhân đã leo lên đỉnh nhà. Binh sĩ đưa nhau hưởng ứng, bọn họ vừa rồi bị ép ở phía sau đội ngũ, không thể tham gia chiến đấu, đã sớm không chịu nổi sát khí rồi. Hiện giờ họ được cơ hội tốt như vậy, ai ai cũng nghiến răng nghiến lợi chà tay sát chân. Do quy hoạch thành thị, các phòng ốc bên cạnh đường của thành Khoa Nhĩ Ni đều có quy cách đồng dạng, kích cỡ giống nhau, hơn nữa gian này liên tiếp gian kia, cho nên có thể nói, một khi trèo lên được đỉnh phòng, thì không gian trên đó coi như thông thoáng không trở ngại gì. Dưới sự dẫn đầu của Tử Xuyên Tú, đội đặc khiển này trong tình huống ma tộc hoàn toàn không biết gì đã đến những đỉnh phòng phía trên đầu chúng.</w:t>
      </w:r>
    </w:p>
    <w:p>
      <w:pPr>
        <w:pStyle w:val="BodyText"/>
      </w:pPr>
      <w:r>
        <w:t xml:space="preserve">Khi đội ngũ ở giữa của ma tộc đang chờ tiến lên giết địch, đột nhiên trên đầu chúng vang lên tiếng kêu răng rắc. Một binh sĩ ma tộc hiếu kỳ ngẩn người, lớn tiếng hô: "A! Nhìn trên kia kìa!" Bộ và kỵ binh ma tộc đều đua nhau ngẩn đầu, tình cảnh xuất hiện khiến chúng trợn mắt cả kinh: dưới vần thái dương vào lúc chánh ngọ vô cùng đẹp mắt, trên đỉnh các phòng ốc trên đầu chúng xuất hiện vô số bán thú nhân cung tiễn thủ, thú thương thủ. Địch nhân bài thành mấy hàng, mấy trăm thanh cường chung đang căng ra nhắm thẳng vào chúng.</w:t>
      </w:r>
    </w:p>
    <w:p>
      <w:pPr>
        <w:pStyle w:val="BodyText"/>
      </w:pPr>
      <w:r>
        <w:t xml:space="preserve">Trong sự im lặng nặng nề, ma tộc sĩ binh đều phát xuất tiếng hô cả kinh: "Đỗ na cực! (Trời ơi)". Cự li hai bên không đến mười mét, đối phương từ giác độ trên cao xuống, hơn nữa binh mã hai bên hoàn toàn lọt thỏm trong khôn gian chật hẹp không chỗ né tránh, thì ma tộc binh đã hoàn toàn trở thành những cái giá tên cho các cung tiễn thủ này giết chóc.</w:t>
      </w:r>
    </w:p>
    <w:p>
      <w:pPr>
        <w:pStyle w:val="BodyText"/>
      </w:pPr>
      <w:r>
        <w:t xml:space="preserve">Đột nhiên, một tiếng gào cực kỳ khủng bố cất lên xé tan sự tĩnh lặng: "Tắc đặc na lạp! (cứu mạng a.)" Ma tộc binh lập tức loạn thành một đoàn, ai ai cũng cố sức xô đẩy, muốn tránh né ra sau lưng kẻ khác. Sự lang bái như vậy trước giờ chúng chưa hề có.</w:t>
      </w:r>
    </w:p>
    <w:p>
      <w:pPr>
        <w:pStyle w:val="BodyText"/>
      </w:pPr>
      <w:r>
        <w:t xml:space="preserve">Cùng lúc đó, một tiếng "Phóng" cất lên, tên bán đầy trời trút xuống như mưa rào, cắm thảng vào đám ma tộc binh chẳng được sự che chở gì. So cự li của hai bên quá gần, mục tiêu lại dày đặc như vậy, cho nên trận mưa cuồng này dường như chẳng có "giọt mưa" nào rơi vào chỗ trống không, vì mỗi lần rơi xuống đều dẫn tới tiếng kêu thảm và máu tươi. Bán thu nhân cung tiễn thủ không ngừng bắn, chẳng qua mấy phút đã khiến a tộc quân đội ở đoạn đường mấy chục mét này loạn không thành quân, trên mặt đất đầy thi thể và thương viên rên rĩ của ma tộc. Những ma tộc binh còn sót lại cố sức lùi về phía sau, muốn mượn thân thể của người khác để yếm hộ bản thân, nhưng những ma tộc khác đều không phải ngu, đều có lòng tránh né như thế, nên kết quả là mọi ma tộc binh ở đoạn đường này đều lùi về phía sau, va chạm là làm loạn trật tự của quân hậu diện.</w:t>
      </w:r>
    </w:p>
    <w:p>
      <w:pPr>
        <w:pStyle w:val="BodyText"/>
      </w:pPr>
      <w:r>
        <w:t xml:space="preserve">Nhưng sự công kích của bán thú nhân vẫn không đình chỉ, một lượng lớn thứ thương thủ ném thương từ trên cao xuống.</w:t>
      </w:r>
    </w:p>
    <w:p>
      <w:pPr>
        <w:pStyle w:val="BodyText"/>
      </w:pPr>
      <w:r>
        <w:t xml:space="preserve">Những tiêu thương ác liệt đó mang theo lực đạo đáng sợ dễ dàng xuyên thấu thân thể của ma tộc binh. Ma tộc binh mã thế là run rẫy, thét gào, thất hồn lạc phách loạn thành một đoàn, chẳng thành quân gì nữa.</w:t>
      </w:r>
    </w:p>
    <w:p>
      <w:pPr>
        <w:pStyle w:val="BodyText"/>
      </w:pPr>
      <w:r>
        <w:t xml:space="preserve">Sát thương do tập kích đột nhiên thật ra không lớn, chẳng qua chỉ khiến mấy trăm ma tộc táng mạng, nhưng tạo thành ảnh hưởng và hậu quả rất đáng sợ: toàn bộ đội ngũ của ma tộc hỗn loạn, những ma tộc ở khúc đường khác không rõ hỗn loạn ở đây là gì, nhưng khi nghe có kẻ gào thét: "Không xong rồi! Bán thú nhân chẹn đường lui của chúng ta rồi!" rồi thì chẳng mấy chốc sau, mọi ma tộc đều hô ta: "Chúng ta bị bao vây rồi!"</w:t>
      </w:r>
    </w:p>
    <w:p>
      <w:pPr>
        <w:pStyle w:val="BodyText"/>
      </w:pPr>
      <w:r>
        <w:t xml:space="preserve">Hậu phương của ma tộc xuất hiện hỗn loạn. Sự xáo động lập tức ảnh hưởng tiền tuyết. Khi nghe nói bán thú nhân đã bao vây phía sau, các ma tộc binh đang cố sức chém giết ở tiền tuyến không khỏi mất khí thế, bắt đầu lui về phía sau. Bố Lan đang đốc chiến ở tuyến đầu lập tức phát hiện ma tộc binh suy nhược, lập tức thừa cơ phát động mãnh công, hô to thúc giục: "Quân ta đã thắng! Ma tộc đang bại lui! Các huynh đệ, xông lên!"</w:t>
      </w:r>
    </w:p>
    <w:p>
      <w:pPr>
        <w:pStyle w:val="BodyText"/>
      </w:pPr>
      <w:r>
        <w:t xml:space="preserve">Được tin này, sĩ khí của bán thú nhân đại tăng, điên cuồng tấn công, từng bước tiến tới. Ma tộc thì lui lại lia lịa, một bước, hai bước, ba bước... Dưới công thế lăng lệ của bán thú nhân, bọn họ giữ không vững thế trận, bắt đầu rúng động. Mới đầu, chúng lui lại là còn lui có ý thúc, sau là buộc phải lui không ngừng, tên nào lui chậm dĩ nhiên trở thành mục tiêu công kích của vũ khí đối phương. Do đó, bọn chúng càng lùi càng nhanh, từ vừa lui vừa chiến biến thành xoay lưng lại với địch nhân mà bỏ chạy thục mạng. Kết cuộc, sự rút lui có tổ chức đã biến thành sự tháo chạy triệt để, hàng nghìn ma tộc thét gào: "Chạy thôi!" rồi như gió thổi mây tàn, chớp mắt biến sạch khỏi trường nhai.</w:t>
      </w:r>
    </w:p>
    <w:p>
      <w:pPr>
        <w:pStyle w:val="BodyText"/>
      </w:pPr>
      <w:r>
        <w:t xml:space="preserve">Bán thú nhân kỵ binh đuổi bám theo không bỏ, vó ngựa rầm rậm khiến băng đóng trên đường tan nát tung bay, trường nhai đột nhiên nổi gió khiến ánh sáng của mã đao lấp lánh ánh thái dương giữa trưa chiếu chói cả mắt. Chúng điên cuồng từ sau chém tới đám ma tộc sĩ tố đang bỏ chạy, cung tiễn ở trên đỉnh phòng hai bên đường cũng không ngừng bắn giết ma tộc binh đã thua.</w:t>
      </w:r>
    </w:p>
    <w:p>
      <w:pPr>
        <w:pStyle w:val="BodyText"/>
      </w:pPr>
      <w:r>
        <w:t xml:space="preserve">Thái dương từ tầng mây ló đầu ra, ánh dương quang nhè nhẹ chiếu lên mình Tử Xuyên Tú giờ đã xuống cưỡi ngựa được các quân quan tháp tùng phóng qua trên trường nhai. Từng truyền lệnh binh các lộ đua nhau chạy đến báo tin vui:</w:t>
      </w:r>
    </w:p>
    <w:p>
      <w:pPr>
        <w:pStyle w:val="BodyText"/>
      </w:pPr>
      <w:r>
        <w:t xml:space="preserve">"Điện hạ, Duy Lạp đoàn đội trưởng báo cáo, đệ nhất đoàn đã chiếm được đại doanh của ma tộc quân!"</w:t>
      </w:r>
    </w:p>
    <w:p>
      <w:pPr>
        <w:pStyle w:val="BodyText"/>
      </w:pPr>
      <w:r>
        <w:t xml:space="preserve">"Điện hạ, đệ nhất đoàn đã chiếm được kho lương! Mọi lương thực đều hoàn hảo vô tổn!"</w:t>
      </w:r>
    </w:p>
    <w:p>
      <w:pPr>
        <w:pStyle w:val="BodyText"/>
      </w:pPr>
      <w:r>
        <w:t xml:space="preserve">Điện hạ, đệ nhị đoàn truy kích ma tộc quân đã bại, bao vây chúng ở phía cổng thành tây! Quân ta đã khống chế cửa tây, bọn chúng không còn đường nào chạy nữa! Bố Lan đoàn đội trưởng yêu cầu tăng viện!"</w:t>
      </w:r>
    </w:p>
    <w:p>
      <w:pPr>
        <w:pStyle w:val="BodyText"/>
      </w:pPr>
      <w:r>
        <w:t xml:space="preserve">Điện hạ, quân quan tối cao ở đây của ma tộc đã bị phát hiện. Y đã tự vẫn rồi!"</w:t>
      </w:r>
    </w:p>
    <w:p>
      <w:pPr>
        <w:pStyle w:val="BodyText"/>
      </w:pPr>
      <w:r>
        <w:t xml:space="preserve">Tin thắng lợi liên tiếp báo về, nhìn các thi thể ma tộc chất đầy ven con lộ lang tịch, trong đầu Tử Xuyên Tú sung mãn cảm giác kích động của kẻ chinh phục: đô thị to lớn đã ở dưới chân ta! Đây là tòa thành thị đầu tiên của ta!</w:t>
      </w:r>
    </w:p>
    <w:p>
      <w:pPr>
        <w:pStyle w:val="BodyText"/>
      </w:pPr>
      <w:r>
        <w:t xml:space="preserve">Đến nơi nào, gã cũng được bán thú nhân huyết chiến giành được thắng lợi giơ cao vũ khí: "Quang minh vương điện hạ vạn tuế!"</w:t>
      </w:r>
    </w:p>
    <w:p>
      <w:pPr>
        <w:pStyle w:val="BodyText"/>
      </w:pPr>
      <w:r>
        <w:t xml:space="preserve">Các binh sĩ đều rõ cuộc chiến hôm nay ai có công đầu. Cho dù Tử Xuyên Tú là tư lệnh do Thánh miếu nhậm mệnh, nhưng thông qua trường đại thắng này, địa vị của hắn trong lòng bán thú nhân lần đầu tiên mới được xác nhận. Cả đoàn người ý chí bay bổng, ngựa phi vun vút đạp lên băng tuyết và nước máu khiến chúng bắn tung.</w:t>
      </w:r>
    </w:p>
    <w:p>
      <w:pPr>
        <w:pStyle w:val="BodyText"/>
      </w:pPr>
      <w:r>
        <w:t xml:space="preserve">"Bạch Xuyên!"</w:t>
      </w:r>
    </w:p>
    <w:p>
      <w:pPr>
        <w:pStyle w:val="BodyText"/>
      </w:pPr>
      <w:r>
        <w:t xml:space="preserve">"Dạ!" Đi sát sau người Tử Xuyên Tú luôn là Bạch Xuyên.</w:t>
      </w:r>
    </w:p>
    <w:p>
      <w:pPr>
        <w:pStyle w:val="BodyText"/>
      </w:pPr>
      <w:r>
        <w:t xml:space="preserve">"Mang theo lệnh tiễn của ta đi thông tri Bố Lan mở của thành tây, tha cho tàn quân ma tộc một con đường sống. Khốn thú tử đấu, ma tộc không đường lui sẽ liều mạng đánh trả, như vậy quân ta sẽ thương vong thảm trọng. Quân ta hiện đã chiếm lĩnh thành này, mục đích đã đạt, không cần hi sinh tính mệnh của chiến sĩ ta một cách vô vị."</w:t>
      </w:r>
    </w:p>
    <w:p>
      <w:pPr>
        <w:pStyle w:val="BodyText"/>
      </w:pPr>
      <w:r>
        <w:t xml:space="preserve">Bạch Xuyên lộ thần sắc khó xử. Giọng của Tử Xuyên Tú hơi nghiêm lệ: "Còn không chấp hành mệnh lệnh của ta?"</w:t>
      </w:r>
    </w:p>
    <w:p>
      <w:pPr>
        <w:pStyle w:val="BodyText"/>
      </w:pPr>
      <w:r>
        <w:t xml:space="preserve">Bạch Xuyên thở một hơi dài, kè sát tai Tử Xuyên Tú nói nhỏ: "Đại nhân, chúng ta làm gì có lệnh tiễn a?"</w:t>
      </w:r>
    </w:p>
    <w:p>
      <w:pPr>
        <w:pStyle w:val="BodyText"/>
      </w:pPr>
      <w:r>
        <w:t xml:space="preserve">Tử Xuyên Tú: "...."</w:t>
      </w:r>
    </w:p>
    <w:p>
      <w:pPr>
        <w:pStyle w:val="BodyText"/>
      </w:pPr>
      <w:r>
        <w:t xml:space="preserve">Hai người vội vã tìm cả nữa ngày, cuối cùng Bạch Xuyên không cho nói gì cởi ngay áo ngoài của Tử Xuyên Tú: "Tôi dùng cái này làm tín vật!"</w:t>
      </w:r>
    </w:p>
    <w:p>
      <w:pPr>
        <w:pStyle w:val="BodyText"/>
      </w:pPr>
      <w:r>
        <w:t xml:space="preserve">Tử Xuyên Tú phẫn nộ: "Nhiều tử thi của ma tộc binh như vậy, sao không lột của bọn chúng?"</w:t>
      </w:r>
    </w:p>
    <w:p>
      <w:pPr>
        <w:pStyle w:val="BodyText"/>
      </w:pPr>
      <w:r>
        <w:t xml:space="preserve">Bạch Xuyên: "Xì! Để một cô gái đi lột áo quần của tử thi thì chỉ có ngươi mới nói ra được!"</w:t>
      </w:r>
    </w:p>
    <w:p>
      <w:pPr>
        <w:pStyle w:val="BodyText"/>
      </w:pPr>
      <w:r>
        <w:t xml:space="preserve">Tử Xuyên Tú: "Vậy còn bao nhiêu Tá y tộc chiến sĩ kia..."</w:t>
      </w:r>
    </w:p>
    <w:p>
      <w:pPr>
        <w:pStyle w:val="BodyText"/>
      </w:pPr>
      <w:r>
        <w:t xml:space="preserve">Bạch Xuyên: "Ta với bọn chúng không có thù."</w:t>
      </w:r>
    </w:p>
    <w:p>
      <w:pPr>
        <w:pStyle w:val="BodyText"/>
      </w:pPr>
      <w:r>
        <w:t xml:space="preserve">Có người tìm đến mực đen, Tử Xuyên Tú vẽ nghệch ngoạc lên đó chữ "Tú", rồi nghi ngày tháng. Bạch Xuyên mang cái áo ngoài đó chạy như trận gió đi truyền lệnh, chừa lại Tử Xuyên Tú ngồi trên mình ngựa run lập cập. Lúc này, có quân quan đến báo cáo có bán thú nhân binh sĩ vào nhà của cư dân trong thành cướp giật. Tử Xuyên Tú nghe thế đột nhiên tức giận: "Chúng ta là nghĩa quân, chứ không phải là thổ phỉ! Bố Sâm, ngươi đi chỉnh đốn quân kỷ! Đem mấy tên cướp hạ lưu đó giết sạch cho ta!"</w:t>
      </w:r>
    </w:p>
    <w:p>
      <w:pPr>
        <w:pStyle w:val="BodyText"/>
      </w:pPr>
      <w:r>
        <w:t xml:space="preserve">"Không thành vấn đề!" Bán thú nhân lanh lẹ đáp ứng, nhưng con mắt thì đầy vẻ gian tặc: "Điện hạ, tôi cũng cần một cái 'Lệnh tiễn'!"</w:t>
      </w:r>
    </w:p>
    <w:p>
      <w:pPr>
        <w:pStyle w:val="BodyText"/>
      </w:pPr>
      <w:r>
        <w:t xml:space="preserve">Y lột chiếc giày của Tử Xuyên Tú đang mang, lầm bầm: "Vật liệu làm giày này không tệ, da sói thượng hảo, mang về nhà cho con vợ mang là hợp nhất! Còn cái mùi cá chết thối hoắc này thì chỉ cần phơi vài ngày là hết..." Nhìn Tử Xuyên Tú trợn mắt nhìn, y lập tức đổi giọng nghiêm trang: "Điện hạ, ngài quên ký tên trên đó rồi.</w:t>
      </w:r>
    </w:p>
    <w:p>
      <w:pPr>
        <w:pStyle w:val="BodyText"/>
      </w:pPr>
      <w:r>
        <w:t xml:space="preserve">Tiếp đến, Đức Luân lấy đi túi tiền của Tử Xuyên Tú, y tự xưng là đến phong giữ kho lương, nhưng Tử Xuyên Tú nhìn thấy y đi hai bước đã móc túi tiền ra cố sức móc khoắn ở bên trong - Tử Xuyên Tú cười lạnh ác ý - bên trong đương nhiên là trống rỗng!</w:t>
      </w:r>
    </w:p>
    <w:p>
      <w:pPr>
        <w:pStyle w:val="BodyText"/>
      </w:pPr>
      <w:r>
        <w:t xml:space="preserve">Bố Lan nghe được tin tức, lập tức quay trở về cướp đi cái đồng hồ tay của Tử Xuyên Tú. Duy Lạp đến trễ một bước, khi đến thì Tử Xuyên Tú đã gần như bị lột sạch.Ánh mắt của y chớp chớp nhìn Quang Minh vương đang run lập cập trong băng tuyệt lạnh giá, ánh mắt lóe lên quang mang chẳng tốt đẹp gì.</w:t>
      </w:r>
    </w:p>
    <w:p>
      <w:pPr>
        <w:pStyle w:val="BodyText"/>
      </w:pPr>
      <w:r>
        <w:t xml:space="preserve">Tử Xuyên Tú run rẫy hỏi: "Ngươi, ngươi.... ngươi định làm cái gì?"</w:t>
      </w:r>
    </w:p>
    <w:p>
      <w:pPr>
        <w:pStyle w:val="BodyText"/>
      </w:pPr>
      <w:r>
        <w:t xml:space="preserve">Duy Lạp cười nhăn răng: "Tôi muốn cái đó!" Y mạng cái nón da gấu của Tử Xuyên Tú đi luôn.</w:t>
      </w:r>
    </w:p>
    <w:p>
      <w:pPr>
        <w:pStyle w:val="BodyText"/>
      </w:pPr>
      <w:r>
        <w:t xml:space="preserve">Trên con đường dài đầy xác chết, kẻ thắng lợi cuối cùng gào một tiếng thê thảm: "Đây quả là thắng thảm a!"</w:t>
      </w:r>
    </w:p>
    <w:p>
      <w:pPr>
        <w:pStyle w:val="BodyText"/>
      </w:pPr>
      <w:r>
        <w:t xml:space="preserve">Điều này về sau trở thành truyền thống của Viễn đông quân đoàn: sau mỗi lần thắng trận, bán thú nhân tướng sĩ lập đại công đều hứng khởi chạy đến Quang Minh vương của họ yêu cầu vật tùy thân đủ mọi loại làm sự tưởng thưởng, và bức gã ký tên lưu niêm trên những món đó.</w:t>
      </w:r>
    </w:p>
    <w:p>
      <w:pPr>
        <w:pStyle w:val="BodyText"/>
      </w:pPr>
      <w:r>
        <w:t xml:space="preserve">Các học giả lịch sử hậu thế đều cho rằng đây là hành động anh minh của Quang Minh vương đại nhân, mục đích là tăng tiến lực ngưng tụ và đoàn kết của Viễn Đông quân đoàn, trên dưới đồng tên, cho nên Viễn Đông quân đoàn mới bảo trí sĩ khí vượng thịnh và đấu chí cao cường như vậy, trường thắng bất bại vân vân.</w:t>
      </w:r>
    </w:p>
    <w:p>
      <w:pPr>
        <w:pStyle w:val="BodyText"/>
      </w:pPr>
      <w:r>
        <w:t xml:space="preserve">"Nói bậy nói bạ!" Tử Xuyên Tú xem xong ứa lệ khóc: "Đều là con mẹ Bạch Xuyên thúi đó hại ta! Ta tổn thất thảm trọng a!"</w:t>
      </w:r>
    </w:p>
    <w:p>
      <w:pPr>
        <w:pStyle w:val="BodyText"/>
      </w:pPr>
      <w:r>
        <w:t xml:space="preserve">Trời chuyển sang xế chiều, những đề kháng có tổ chức của ma tộc trong nội thành căn bản đã bị dẹp gọn, nhưng trong đó cũng không thiếu những binh sĩ dũng cảm không buông bỏ đề kháng, chiến đấu từ cửa đông thành sang cửa tây, con đường dài đầy rẫy những đám người hỗn chiến thành từng đoàn.</w:t>
      </w:r>
    </w:p>
    <w:p>
      <w:pPr>
        <w:pStyle w:val="BodyText"/>
      </w:pPr>
      <w:r>
        <w:t xml:space="preserve">Những binh sĩ ma tộc lạc lõng đơn đọc cho dù bị hơn mười địch nhân bao vây vẫn cực lực phấn chiến đến cùng, lưng dựa vào tường không ngừng múa vũ khí chống cự cho đến khi ngã gục. Thậm chí còn có mấy chục binh sĩ ma tộc điên cuồng chống cự, chiếm cứ các nhà cửa của cư dân, mượn cửa vào ra nhỏ hẹp thực hiện sự kháng kích cuối cùng, khiến bán thú nhân tấn công bỏ xác rất nhiều ở ngay cửa.</w:t>
      </w:r>
    </w:p>
    <w:p>
      <w:pPr>
        <w:pStyle w:val="BodyText"/>
      </w:pPr>
      <w:r>
        <w:t xml:space="preserve">Sự nhẫn nại và ngoan cường của binh sĩ ma tộc khiến bán thú nhân thập phần kinh ngạc. Bọn họ đua nhau cảm thán rằng quân đội ma tộc sở dĩ có thể tung hoành đại lục tự nhiên có chỗ hơn người, chẳng thẹn với mỹ xưng quân đội mạnh nhất trên đại lục. Nhưng thủ lĩnh Tử Xuyên Tú của họ họ lại không có sự tôn nghiêm của vũ giả nào, không biết tôn trọng tinh thần thà là ngọc nát còn hơn đá thường, hạ lệnh cho họ phóng một mồi lửa thiêu chết đám ma tộc binh bất khuất đó.</w:t>
      </w:r>
    </w:p>
    <w:p>
      <w:pPr>
        <w:pStyle w:val="BodyText"/>
      </w:pPr>
      <w:r>
        <w:t xml:space="preserve">Chiều hôm đó, chiến đấu trong thành thị đã dừng lại. Nhưng trên đường vẫn trống không, các cư dân không biết đám lưu khấu nào chiếm lĩnh thành thị, không dám ra cửa. Nhưng khi thấy quân khởi nghĩa trật tự đi vào trú trong doanh trại của ma tộc, dọn dẹp thi hài trên đường, không có cử động quấy nhiễu bình dân, các cư dân liền an tâm hẳn. Có người to gan nắm áo nghĩa quân hỏi thân phận, các binh sĩ hồi đáp: "Chúng ta là quân đội của thánh miếu do Quang Minh vương thống soái!"</w:t>
      </w:r>
    </w:p>
    <w:p>
      <w:pPr>
        <w:pStyle w:val="BodyText"/>
      </w:pPr>
      <w:r>
        <w:t xml:space="preserve">Lời hồi đáp đó nhanh chóng truyền khắp thành, các cư dân từ chỗ nấp ùa ra, hai bên đường đầy đội ngũ hoan nghênh quân khởi nghĩa, nhất thời tiếng hô "Thánh miếu vạn tuế!", 'Quang minh vương vạn tuế" vang vọng không ngớt.</w:t>
      </w:r>
    </w:p>
    <w:p>
      <w:pPr>
        <w:pStyle w:val="BodyText"/>
      </w:pPr>
      <w:r>
        <w:t xml:space="preserve">Cư dân ở đất này phần lớn là bán thú nhân, xà tộc, và một ít ải nhân, tinh linh quái cùng các chủng tộc nhược tiểu. Bọn họ bị ma tộc áp bức đã lâu, đã sớm chờ cơ hội tốt để giải thoát. Đặc biệt là bán thú nhân, từ khi ma tộc tiến phạm vào thánh miếu, bọn họ đã sớm phừng lửa giận đối với ma tộc. Hiện giờ xiềng xích áp bách trên người họ cuối cùng cũng được mở. Các tộc dân đều hoan hô "Vạn tuế!"</w:t>
      </w:r>
    </w:p>
    <w:p>
      <w:pPr>
        <w:pStyle w:val="BodyText"/>
      </w:pPr>
      <w:r>
        <w:t xml:space="preserve">Trời về đêm, hàng vạn dân chúng tề tụ ở quảng trường chúc mừng cho thành thị của mình được giải phòng. Từng đống lửa cháy phừng phừng phảng phất như nghìn sao trên trời đã chuyển dời xuống mặt đất. Dân chúng các tộc ca hát nhảy múa, tự chúc mừng cho ngày giải phóng. Trên hội trường đêm, bán thú nhân, xà tộc, long nhân, ải nhân, tinh linh quái cùng các tộc cư dân quên sự khó khăn và xa cách ngày thường, thân mật với nhau giống như người đến từ cùng một nhà. Để khoản đãi cho tử đệ binh của mình, họ lấy từ trong bộ phận lương thực không nhiều gì của mình ra, nấu chín trứng gà, thịt heo, bánh bao dọn lên nườm nượm để úy lạo cho quan binh quân khởi nghĩa. Càng có nhiều dân chúng để úy lạo cho các thủ linh của nghĩa quân đã lao khổ công cao, cấp cho bọn họ những mỹ nữ đẹp nhất.</w:t>
      </w:r>
    </w:p>
    <w:p>
      <w:pPr>
        <w:pStyle w:val="BodyText"/>
      </w:pPr>
      <w:r>
        <w:t xml:space="preserve">Đám bán thú nhân quân quan khoái lạc đến nổi quên cả tên mình gọi là gì. Nếu so với sự lê lương của những ngày lưu lãng giữa trời và tuyết mấy hôm trước, thế giới hiện tại đối với họ quả thật là thiên đường. Tuy nhiên, bọn họ tuy vui nhưng không quên nhiệm vụ, vẫn còn nhớ để dành cô nương xinh đẹp nhất cho Tử Xuyên Tú, cử người đến nói với gã: "Điện hạ, hôm nay cực khổ quá rồi, tiến vào trướng bồng nghỉ ngơi đi!"</w:t>
      </w:r>
    </w:p>
    <w:p>
      <w:pPr>
        <w:pStyle w:val="BodyText"/>
      </w:pPr>
      <w:r>
        <w:t xml:space="preserve">Tử Xuyên Tú rất nghĩa chánh từ nghiêm chối từ: "Ta thân là thủ lĩnh của nghĩa quân, Viễn Đông còn chưa quang phục, ma tộc còn bạo ngược trên quốc thổ của chúng ta, hàng vạn đồng bào còn trong cảnh lửa bỏng dầu sôi, ta làm sao có thể chìm đắm trong mỹ sắc, chơi bời mà táng thất ý chí được? Ngàn vạn lần không thể!</w:t>
      </w:r>
    </w:p>
    <w:p>
      <w:pPr>
        <w:pStyle w:val="BodyText"/>
      </w:pPr>
      <w:r>
        <w:t xml:space="preserve">Chư vị không cần phải nói nữa... Đức Luân, ngươi không được kéo ta chứ, ngươi kéo ta thế nào ta cũng không tiến vào trướng bồng đó đâu! Ta kiên quyết không vào!"</w:t>
      </w:r>
    </w:p>
    <w:p>
      <w:pPr>
        <w:pStyle w:val="BodyText"/>
      </w:pPr>
      <w:r>
        <w:t xml:space="preserve">Đức Luân: "Tôi đâu có kéo ngài, ngài cứ túm tạy tôi không thả đó chứ."</w:t>
      </w:r>
    </w:p>
    <w:p>
      <w:pPr>
        <w:pStyle w:val="BodyText"/>
      </w:pPr>
      <w:r>
        <w:t xml:space="preserve">Đức Luân vẫy tay ra, không ngờ sáng nay Tử Xuyên Tú còn thượng trận giết định nhanh nhẹn như khỉ lại yếu ớt ngồi đứng không ổn, "loạng choạng loạng choạng" rồi "té" xuống, vừa khéo làm sao là lại "té" vào trong trướng bồng, miệng lại còn càu nhàu inh ỏi: "Các ngươi không được như vậy mà...</w:t>
      </w:r>
    </w:p>
    <w:p>
      <w:pPr>
        <w:pStyle w:val="BodyText"/>
      </w:pPr>
      <w:r>
        <w:t xml:space="preserve">Thật là chịu không nỗi các ngươi rôi, các ngươi mà kiên quyết như vậy, thì có cự tuyệt nữa là làm hại đến tình thân thiết của dân chúng với quân khởi nghĩa chúng ta, ta chỉ còn biết gắng gượng mà làm thôi..."</w:t>
      </w:r>
    </w:p>
    <w:p>
      <w:pPr>
        <w:pStyle w:val="BodyText"/>
      </w:pPr>
      <w:r>
        <w:t xml:space="preserve">Biểu tình của Bạch Xuyên vô cùng cổ quái, cười cười nhìn Tử Xuyên Tú biểu diễn.</w:t>
      </w:r>
    </w:p>
    <w:p>
      <w:pPr>
        <w:pStyle w:val="BodyText"/>
      </w:pPr>
      <w:r>
        <w:t xml:space="preserve">"Miễn cưỡng mà làm thôi..." Nụ cười của Tử Xuyên Tú lập tức cương cứng lại.</w:t>
      </w:r>
    </w:p>
    <w:p>
      <w:pPr>
        <w:pStyle w:val="BodyText"/>
      </w:pPr>
      <w:r>
        <w:t xml:space="preserve">Trong trướng bồng, nến hồng cháy rực đầy khí phần lãng mạn ấm áp,, một cô nương ăn mặc quần áo đổ hồng đang ngồi trên giường đối diện. Khi nghe Tử Xuyên Tú tiến vào, nàng chuyển thân lại, thân hình vượt quá một trăm năm chục ký đè cái giường kêu răng rắc loạn cả lên, mặt thì đầy lông, không phân biệt được đâu là lông đâu là bờm. "Cô nàng" ỏn ẻn cười với Tử Xuyên Tú, trên mấy cái kẻ răng to bằng bộ ván ấy còn dính vài miếng thịt và rau xanh.</w:t>
      </w:r>
    </w:p>
    <w:p>
      <w:pPr>
        <w:pStyle w:val="BodyText"/>
      </w:pPr>
      <w:r>
        <w:t xml:space="preserve">"Đại nhân, đêm đã khuya rồi, chúng ta còn không nhân cơ hội ngủ sớm đi!" Bán thú nhân cô nương mỹ lệ rất dịu dàng với Tử Xuyên Tú. Nàng ta đúng là "đệ nhất mỹ nữ" nổi tiếng trong vùng.</w:t>
      </w:r>
    </w:p>
    <w:p>
      <w:pPr>
        <w:pStyle w:val="BodyText"/>
      </w:pPr>
      <w:r>
        <w:t xml:space="preserve">Lúc nàng mở miệng nói, Tử Xuyên Tú vội nín cả hơi không dám hít thở, từng giọt mồ hôi lớn ứa ra.</w:t>
      </w:r>
    </w:p>
    <w:p>
      <w:pPr>
        <w:pStyle w:val="BodyText"/>
      </w:pPr>
      <w:r>
        <w:t xml:space="preserve">Bạch Xuyên khe khẽ gõ tấm vải bố bịt kín cửa trướng bồng: "Đại nhân, xuân tiêu nhất dạ đáng nghìn vàng, đêm nay ngài hãy ráng 'miễn cưỡng mà làm' đi thôi!" Nàng cười lạnh bỏ đi.</w:t>
      </w:r>
    </w:p>
    <w:p>
      <w:pPr>
        <w:pStyle w:val="BodyText"/>
      </w:pPr>
      <w:r>
        <w:t xml:space="preserve">"Không được a!" Tử Xuyên Tú phát xuất một tiếng gào thảm tê gan xé ruột: "Bạch Xuyên, cứu ta a!"</w:t>
      </w:r>
    </w:p>
    <w:p>
      <w:pPr>
        <w:pStyle w:val="BodyText"/>
      </w:pPr>
      <w:r>
        <w:t xml:space="preserve">Bán thú nhân quân quan nhìn vào cửa trướng bồng đóng chặt, người nào người này hâm mộ tặc lưỡi: "Nếu ta mà là Quang Minh Vương điện hạ đó hả, lúc này không biết sướng đến mức nào đó nha! Nghe kìa, người lại rú lên nữa kìa! Nhất định là khoái lạc quá độ rồi! Ta nguyện giảm thọ mười năm để đổi một đêm như vậy!"</w:t>
      </w:r>
    </w:p>
    <w:p>
      <w:pPr>
        <w:pStyle w:val="BodyText"/>
      </w:pPr>
      <w:r>
        <w:t xml:space="preserve">Đêm hôm đó, trong thành có không ít bình dân đua nhau tìm đến các quân quan của nghĩa quân báo danh yêu cầu được đầu quân. Quân quan nói, muốn tham gia nghĩa quân thì cần phải vượt qua khảo hạch, chúng ta chỉ cần những nam tử tráng kiện, tuổi tác cũng phải hạn chế.</w:t>
      </w:r>
    </w:p>
    <w:p>
      <w:pPr>
        <w:pStyle w:val="BodyText"/>
      </w:pPr>
      <w:r>
        <w:t xml:space="preserve">Những tiểu hỏa tử liền gấp rút chứng minh ngay đương trường, để chứng tỏ mình mạnh, họ vác một tảng đá to bằng cái đấu luân lưu chuyền tay nhau. Sau khi kinh qua thẩm hạch, Bạch Xuyên đương trường vỗ ghế: "Chọn luôn!"</w:t>
      </w:r>
    </w:p>
    <w:p>
      <w:pPr>
        <w:pStyle w:val="BodyText"/>
      </w:pPr>
      <w:r>
        <w:t xml:space="preserve">Sau này, tảng đá này được đặt mãi ở nơi đó, ai muốn tham gia quân khởi nghĩa thì chỉ cần nhấc bổng nó lên là hợp cách. Người đến ứng thí đông nghìn nghịt, thậm chí những kẻ đã râu tóc bạc phơ cũng đến. Khi quân quan vội vã mời họ ra khỏi hàng, các lão đầu này phẫn hận bất bình, ai ai cũng cự cãi: "Ta kỳ thật là có thể nhấc được tảng đá đó... không tin để ta thử cái biết liền... thiệt đó, lúc còn trẻ, cái cục đá cỏn con đó hả, ta một tay có thể nhấc được ba cục!"</w:t>
      </w:r>
    </w:p>
    <w:p>
      <w:pPr>
        <w:pStyle w:val="BodyText"/>
      </w:pPr>
      <w:r>
        <w:t xml:space="preserve">Bọn họ cứ rề rà vậy mãi, Bạch Xuyên không còn biện pháp nào, cuối cùng đành nói: "Vậy chờ ông trẻ tuổi lại rồi hãy đến đây a!"</w:t>
      </w:r>
    </w:p>
    <w:p>
      <w:pPr>
        <w:pStyle w:val="BodyText"/>
      </w:pPr>
      <w:r>
        <w:t xml:space="preserve">Đến chiều ngày hôm sau, đã có năm nghìn bình dân gia nhập vào quân đội, trong đó đại bộ phận là tá y tộc, một số ít xà tộc và long nhân. Trong trận chiến công thành, quân khởi nghĩa thương vong thảm trọng, sự khuyết thiếu bộ đội phi thường nghiêm trọng, những binh sĩ mới gia nhập bị Tử Xuyên Tú sắp bày, bổ sung vào các bộ đội chiến đấu. Nhân vì hiện giờ là thời kỳ phi thường, không có thời gian và khoảng trống để từ từ huấn luyện số tân binh này, chỉ có thể thông qua chiến trường thực tiễn để bọn họ từ từ thành thục lên.</w:t>
      </w:r>
    </w:p>
    <w:p>
      <w:pPr>
        <w:pStyle w:val="BodyText"/>
      </w:pPr>
      <w:r>
        <w:t xml:space="preserve">Chiếm cứ tòa Khoa Nhĩ Ni thành này có thể nói là bước ngoặc thắng lợi cực lớn của quân khởi nghĩa. Điều này có nghĩa là quân khởi nghĩa đã thoát khỏi giai đoạn chiến tranh du kích tránh đông chạy tây. Họ không những có được một thành trì vững chắc làm căn cứ địa, mà còn giải quyết được nguy cơ thiếu lương thực đang đè nặng trên đầu. Ngay ngày hôm sau khi chiếm được thành này, Tử Xuyên Tú đã nhanh chóng thành lập "Chính phủ tự trị của Viễn Đông".</w:t>
      </w:r>
    </w:p>
    <w:p>
      <w:pPr>
        <w:pStyle w:val="BodyText"/>
      </w:pPr>
      <w:r>
        <w:t xml:space="preserve">Hậu thế đều cười mà cho rằng: "Năm 781, chính phủ tự trị của Viễn Đông giản lậu đến trình độ nào? Ấn chương của chính phủ được khắc từ củ khoai lang, Quang Minh vương đói rồi gặm hết nửa củ, nửa củ còn lại để dành đóng dấu!"</w:t>
      </w:r>
    </w:p>
    <w:p>
      <w:pPr>
        <w:pStyle w:val="BodyText"/>
      </w:pPr>
      <w:r>
        <w:t xml:space="preserve">Đứng đầu về mặt hành chánh của chính phủ do Bố Sâm đảm nhiệm, y cũ chủ quản thêm công tác vệ sinh toàn dân, ngoài ra còn quản lý công tác bảo vệ sức khỏe cho phụ nữ và thiếu nhi, phía dưới thiết lập cơ cấu các bộ và ti. Bộ trưởng quốc phòng do Bố Lan đảm nhiệm, kiêm luôn tư lệnh quân đoàn I. Tổng tham mưu trưởng của quân đội do Duy Lạp đảm nhiệm, kiêm tư lệnh quân đoàn số II.</w:t>
      </w:r>
    </w:p>
    <w:p>
      <w:pPr>
        <w:pStyle w:val="BodyText"/>
      </w:pPr>
      <w:r>
        <w:t xml:space="preserve">Lão bán thú nhân Đức Luân nhàn nhã đến phát hoảng. Tử Xuyên Tú nhận định rằng, chiếu theo tuổi tác của ông ta, xung phong đánh trận không còn thích hợp nữa, và thế là gã thỉnh ông ta cùng đám bán thú nhân lão đầu tử nhàn nhã ngồi lê đôi mách trên đường cùng hợp lại uống trà tán dóc. Để rồi kết quả Tử Xuyên Tú thẳng thừng thành lập một nghị hôi, phong Đức Luân làm nghị trưởng (kiêm nhiệm thị trưởng của Khoa Nhĩ Ni).</w:t>
      </w:r>
    </w:p>
    <w:p>
      <w:pPr>
        <w:pStyle w:val="BodyText"/>
      </w:pPr>
      <w:r>
        <w:t xml:space="preserve">Những lão đầu tử khác được hắn thông thông phong làm nghị viên hết, mỗi tháng được lĩnh tiền công, nhiệm vụ chủ yếu là khi Tử Xuyên Tú phát biểu thì vỗ tay và giơ tay biểu lộ tán thành, cũng có thể hoan hô, nói rằng: "Nói hay lắm a!", "Đúng vậy đó!" Nhưng không thể bỏ phiếu phản đối, nếu không thì không được nhận lương. Nhờ thế, mỗi đề án của Quang Minh Vương trình ra nghị hội đều nhanh chóng "Một trăm phần trăm phiếu thông qua", cho đến sau này Tử Xuyên Tú phi thường đắc ý tự sướng về thành công của mình: "Có nghị hội này, chúng ta đã là chính phủ dân chủ rồi! Thuận tiện bớt đi kinh phí xây dựng viện dưỡng lão, sài đáng lắm chứ!"</w:t>
      </w:r>
    </w:p>
    <w:p>
      <w:pPr>
        <w:pStyle w:val="BodyText"/>
      </w:pPr>
      <w:r>
        <w:t xml:space="preserve">Chính quyền Viễn Đông mới thành lập phát động chiến tranh với bên ngoài ngay trong ngày: trước khi ma tộc thượng vị kịp phản ứng với tin thất hãm của Khoa Nhĩ Ni thành, Tử Xuyên Tú đã nhanh chóng phái khiển các lộ quân đến các hương trấn xung quanh thành thị đánh diệt các đội thủ bị của ma tộc ở đây, đồng thời công bố rộng rãi tin tức nghĩa quân đã đến.</w:t>
      </w:r>
    </w:p>
    <w:p>
      <w:pPr>
        <w:pStyle w:val="BodyText"/>
      </w:pPr>
      <w:r>
        <w:t xml:space="preserve">Cho đến lúc này, Tử Xuyên Tú mới chân chính cảm giác được sự nhìn xa trông rộng của Bố Đan trưởng lão. Sự tàn bạo của ma tộc đã làm thất dân tâm, và sự kiện thánh miếu là giọt nước cuối cùng làm tràn ly. Tử Xuyên Tú phát hiện, sự tính toán của bản thân trước đó còn có chỗ sai, sự kiện thánh miếu không thể đánh giá dựa trên góc độ quân sự, mà hoàn toàn là một sự kiện chính trị. đọc truyện mới nhất tại .</w:t>
      </w:r>
    </w:p>
    <w:p>
      <w:pPr>
        <w:pStyle w:val="BodyText"/>
      </w:pPr>
      <w:r>
        <w:t xml:space="preserve">Đây không phải là sự được mất của một tòa miếu, và cũng không phải sự thắng bại quy mô nhỏ ở giữa rừng, mà sự tiến phạm của ma tộc đối với thánh miếu đã kích nộ vấn đề tín ngưỡng tông giáo mẫn cảm nhất của dân chúng Viễn Đông.</w:t>
      </w:r>
    </w:p>
    <w:p>
      <w:pPr>
        <w:pStyle w:val="BodyText"/>
      </w:pPr>
      <w:r>
        <w:t xml:space="preserve">Tử Xuyên Tú đến bây giờ mới chân chánh lý giải dụng ý khổ sở của Bố Đan trưởng lão. Y biết được sứ mệnh của mình: liều mạng kháng chiến, đứng lên giữa nguy nan, cấp cho hàng nghìn vạn dân chúng Viễn Đông ánh sáng mở đường, điểm lên ánh lửa trong bóng tối trầm luân, đánh thức dân chúng đứng dậy phục quốc.</w:t>
      </w:r>
    </w:p>
    <w:p>
      <w:pPr>
        <w:pStyle w:val="BodyText"/>
      </w:pPr>
      <w:r>
        <w:t xml:space="preserve">Làm như thế, mục đích của y đã đạt. Còn việc thánh miếu hay bổn thân y sống chết ra sao, trường kịch chiến đó thắng lợi thế nào, sinh cũng được, chết cũng xong, thậm chí toàn bộ kẻ thủ vệ của thánh miếu đều trận vong toàn bộ, thánh miếu cuối cùng rơi vào tay địch thủ... đều không trọng yếu gì nữa. Điều trọng yếu chính là, sự kháng chiến của thánh miếu cuối cùng đã đánh thức tinh thần của dân chúng, gây bạo phát sự phẫn nộ ngấm chìm bấy lâu nay trong lòng họ.</w:t>
      </w:r>
    </w:p>
    <w:p>
      <w:pPr>
        <w:pStyle w:val="BodyText"/>
      </w:pPr>
      <w:r>
        <w:t xml:space="preserve">Tiếng gọi kháng chiến của Thánh miếu vang vọng khắp thôn xóm, thành thị, hương trấn, đồng ruộng, rừng núi Viễn Đông, vang vọng ở mỗi tâm con người. Và thế là, từ chân núi Cổ Kỳ ở phía tây cho đến Lam hà đầy sóng nước xanh, đâu đâu cũng có tiếng hô giết khủng bố... Người khổng lồ cuối cùng đã tỉnh giấc!</w:t>
      </w:r>
    </w:p>
    <w:p>
      <w:pPr>
        <w:pStyle w:val="BodyText"/>
      </w:pPr>
      <w:r>
        <w:t xml:space="preserve">Những bán thú nhân trầm mặc ít nói, chịu đựng rất giỏi ấy phảng phất biến hẳn sau một đêm. Một người biến thành hai người, hai người biến thành một đám. Quần thể lại hợp hội với quần thể biến thành đội ngũ, cùng vung liêm đao và gậy gộc đứng dậy quân mình tấn công vào đội thủ bị ma tộc gần nhất. Nếu như bọn họ thắng lợi, bọn họ sẽ chém toàn đội thủ bị đó thành tương thịt. Nếu như họ thất bại, họ sẽ lập tức trốn lên núi, cho đến khi tụ tập nhiều binh mã hơn mới kéo xuống núi lại.</w:t>
      </w:r>
    </w:p>
    <w:p>
      <w:pPr>
        <w:pStyle w:val="BodyText"/>
      </w:pPr>
      <w:r>
        <w:t xml:space="preserve">"Bọn chúng đã hoàn toàn biến thành loại người khác!" Các tướng lĩnh trú thủ của ma tộc sợ run. Bọn chúng đã tập quán đối diện với đám dân chúng chịu nghe lời, ôn hòa, dày vò gì cũng chịu. Còn hiện tại, chúng đột nhiên cảm giác mặt đất dưới chân như đang sụp đổ.</w:t>
      </w:r>
    </w:p>
    <w:p>
      <w:pPr>
        <w:pStyle w:val="BodyText"/>
      </w:pPr>
      <w:r>
        <w:t xml:space="preserve">Nhân dân đột nhiên biết thành kiêu dũng, không sợ chết, trong khi đó chúng thì sợ! Các đội thủ bị của ma tộc bị đánh khắp nơi, kinh tâm đảm phách, không dám lộ diện. Và thế là chúng vội vã thu binh, hội hợp lại ở những thành thị lớn, và thế là càng có nhiều địa khu hơn bắt đầu tụ tập dân quân và binh mã của phía tự do.</w:t>
      </w:r>
    </w:p>
    <w:p>
      <w:pPr>
        <w:pStyle w:val="BodyText"/>
      </w:pPr>
      <w:r>
        <w:t xml:space="preserve">Nếu như đội ngũ khởi nghĩa đã tán phát khắp nơi, thì Tử Xuyên Tú có muốn tập kết những quân đoàn nghĩa dũng cũng chẳng khó khăn gì.</w:t>
      </w:r>
    </w:p>
    <w:p>
      <w:pPr>
        <w:pStyle w:val="BodyText"/>
      </w:pPr>
      <w:r>
        <w:t xml:space="preserve">Tiếng đồn truyền đi là có một chi Viễn Đông quân đội phản ma tộc đang trú đóng ở Khoa Nhĩ Ni, thậm chí còn thành lập một "chính phủ", mọi người lập tức tăng thêm sự tự tin. Có chí sĩ nghe tin mà động, từ bốn phương tám hướng đi suốt ngày đêm đến đầu quân cho Viễn Đông chính phủ.</w:t>
      </w:r>
    </w:p>
    <w:p>
      <w:pPr>
        <w:pStyle w:val="BodyText"/>
      </w:pPr>
      <w:r>
        <w:t xml:space="preserve">Ở vài thôn trang tại một hành tỉnh ở tây nam bộ, chỉ trong vòng ba giờ mà có đến 800 người yêu cầu tham gia quân khởi nghĩa.</w:t>
      </w:r>
    </w:p>
    <w:p>
      <w:pPr>
        <w:pStyle w:val="BodyText"/>
      </w:pPr>
      <w:r>
        <w:t xml:space="preserve">Ở một thành trấn gần Khoa Nhĩ Ni thành, khi đội tiên phong được Tử Xuyên Tú và Bạch Xuyên phái đến, bán thú nhân thôn trưởng liên gõ chuông lớn ở đầu thôn, vỗ tay hô: "Các tiểu hỏa tử của chúng ta hãy mau đến đây!" Rồi đột nhiên như từ dưới đất chui lên, vô số câu liêm, thương được bán thú nhân cầm xốc tới từ bốn phương tám hướng, đương trường lập được đội ngũ dân binh hai nghìn người.</w:t>
      </w:r>
    </w:p>
    <w:p>
      <w:pPr>
        <w:pStyle w:val="BodyText"/>
      </w:pPr>
      <w:r>
        <w:t xml:space="preserve">Dân chúng nhiệt tình đến nỗi khi nghe đội tiền trạm của nghĩa quân đến, toàn bộ dân chúng của hương thôn từ quận ngoài trăm dặm vội kéo đến. Nhưng khi họ đến nơi thì đội tiền trạm này đã nhổ trại bỏ đi, và thế là họ theo phương hướng của đội tiền trạm này đuổi theo, dọc đường cứ tiếc rẻ là phải chi biết được sớm hơn.</w:t>
      </w:r>
    </w:p>
    <w:p>
      <w:pPr>
        <w:pStyle w:val="BodyText"/>
      </w:pPr>
      <w:r>
        <w:t xml:space="preserve">Đầu người nhung nhúc từ dòng nhỏ hợp thành sông, sông lớn, rồi kéo ra biển. Do kẻ đến thì không từ, đội ngũ của Tử Xuyên Tú không ngừng hấp thu họ và lớn mạnh dần. Biên chế của hai đoàn đội vốn có không đủ dung nạp nhiều tân binh như vậy, Tử Xuyên Tú không thể không tăng biên chế của bộ đội, từ hai biến thành bốn đoàn đội, rồi tám, rồi mười.... Không đầy một tháng, bộ hạ của Tử Xuyên Tú đã vượt con số bảy vạn, hơn hai chục đoàn đội.</w:t>
      </w:r>
    </w:p>
    <w:p>
      <w:pPr>
        <w:pStyle w:val="BodyText"/>
      </w:pPr>
      <w:r>
        <w:t xml:space="preserve">Tử Xuyên Tú đương nhiên biết tuy một đoàn đội có nhân số chỉ là 3500 binh sĩ, nhưng 3500 binh sĩ hợp lại không phải là một đoàn đội. Là một đơn vị chiến đấu, yêu cầu không chỉ là số lượng, mà còn cần nhiều thứ khác. Nhưng do hầu hết các bộ đội là được tạo thành gấp rút, nên không thể yêu cầu quá cao.</w:t>
      </w:r>
    </w:p>
    <w:p>
      <w:pPr>
        <w:pStyle w:val="BodyText"/>
      </w:pPr>
      <w:r>
        <w:t xml:space="preserve">Hơn nữa, Viễn Đông dân tộc vốn kiêu dũng thiện chiến, các tân binh phần lớn đều đã tham gia trường chiến tranh với Tử Xuyên gia, có kinh nghiệm tòng quân và tác chiến, trong đó có không ít lão binh có kinh nghiệm phong phú. Nhưng lão binh có kinh nghiệm này đều được đề bạt thành sĩ quan, trở thành hạt nhân chiến đấu của bộ đội.</w:t>
      </w:r>
    </w:p>
    <w:p>
      <w:pPr>
        <w:pStyle w:val="BodyText"/>
      </w:pPr>
      <w:r>
        <w:t xml:space="preserve">Còn vấn đề được cho là khó giải quyết nhất đó là quan chỉ huy ở cấp đoàn đội thì được thực hiện một cách nhanh chóng từ các học viên trong lớp "quân giáo" của Quang Minh vương. Tử Xuyên Tú quả đoán phi thường, đề bạt những học viên trẻ tuổi từ lớp học hàng đêm của gã thành quan chỉ huy , thậm chí trong vòng một ngày gã nhậm mệnh cho năm đoàn đội trưởng.</w:t>
      </w:r>
    </w:p>
    <w:p>
      <w:pPr>
        <w:pStyle w:val="BodyText"/>
      </w:pPr>
      <w:r>
        <w:t xml:space="preserve">Quân khởi nghĩa vừa đánh vừa tiến, dọc đường công thành đoạt đất. Tử Xuyên Tú có ý để cho các chi bộ đội mới tổ kiến nhanh chóng đưa vào chiến trường, nhờ các đội thủ bị nhỏ lẻ của ma tộc dọc đường mà tác chiến và huấn luyện cho họ quen thuộc các chủng trận hình và liệt đội, cho họ luân lưu ra trận luyện binh, mài giũa đội ngũ tạo lực ngưng tụ và năng lực điều hợp, sử dụng thật chiến để tăng cao lực chiến đấu của họ.</w:t>
      </w:r>
    </w:p>
    <w:p>
      <w:pPr>
        <w:pStyle w:val="BodyText"/>
      </w:pPr>
      <w:r>
        <w:t xml:space="preserve">Vốn là những binh sĩ do bình dân mới gia nhập vào, chưa quen các loại hình chiến đấu, các đội ngũ mới hiện giờ đối với ma tộc chánh quy quân vô cùng vô tận, quân thủ bị, quân phòng thành, đội phụ trợ... rồi kinh qua nhiều trận mai phục, đột chiên, dã chiến, công thành chiến, quần chiến... mà họ không nhớ hết, đã đoán luyện cho họ bản lĩnh chém giết, nhanh chóng gột sạch tập tính dân quân vốn có, trở thành những kẻ bưu hãn và chuyên nghiệp hơn nhiều.</w:t>
      </w:r>
    </w:p>
    <w:p>
      <w:pPr>
        <w:pStyle w:val="BodyText"/>
      </w:pPr>
      <w:r>
        <w:t xml:space="preserve">Quân khởi nghĩa xuất hiện ở bình nguyên Minh Tư Khắc yếu hại rồi! Tin tức này lập tức khiến các tướng quân của ma tộc rúng động và chân kinh. Bọn chúng không thể nào quên ở bình nguyên Minh tư khắc này năm xưa, từ một chi phân đội cực nhỏ của Tử Xuyên gia làm phản nhanh chóng trưởng thành thành một lớp cường sư kình lữ. Vùng này sản vật phong phú, có những ruộng vườn bát ngát, được tôn xưng là kho lương của Viễn Đông, và đồng thời là địa khu có nhân khẩu động đúc nhất của Viễn Đông. Khi nghĩ đến hình thế khẩn trương và đối lập giữa ma tộc và các chủng tộc Viễn Đông trước đó , các tướng quân không khỏi lạnh lòng. Quân khởi nghĩa nếu chiếm lĩnh luôn Minh Tư Khắc hành tỉnh thì bọn họ sẽ dễ dàng chiêu mộ được ba chục vạn sinh lực quân cường hãn!</w:t>
      </w:r>
    </w:p>
    <w:p>
      <w:pPr>
        <w:pStyle w:val="BodyText"/>
      </w:pPr>
      <w:r>
        <w:t xml:space="preserve">Sự lo lắng của các tướng quân nhanh chóng bị sự thật chứng minh. Một địch nhân đáng sợ tự xưng là tên điên "Quang Minh vương" (hoặc có thể là anh hùng, hai kẻ này chẳng có gì khác biệt) soái lĩnh quân đội phản loạn từ ngày 1 tháng hai xuất phát từ KHoa Nhĩ Ni thành huy sư lên phía bắc, tất tật như hổ, nhắm thẳng thủ phủ của hành tỉnh là Minh Tư Khắc An.</w:t>
      </w:r>
    </w:p>
    <w:p>
      <w:pPr>
        <w:pStyle w:val="BodyText"/>
      </w:pPr>
      <w:r>
        <w:t xml:space="preserve">Quân khởi nghĩa thẳng bước về hướng tây, tinh kỳ đi đến đâu vạn dân cùng hướng tới đó, sự hưởng ứng đen đặc như mây ngàn.</w:t>
      </w:r>
    </w:p>
    <w:p>
      <w:pPr>
        <w:pStyle w:val="BodyText"/>
      </w:pPr>
      <w:r>
        <w:t xml:space="preserve">Tại Đạt Lỗ thành, bán thú nhân quân đội đột nhiên xuất hiện rồi xông vào như cơn lũ bất ngờ, triển khai chiến đấu trên đường phố với quân thủ bị ma tộc thủ tại Đạt Lỗ. Nửa canh giờ qua đi, mọi ma tộc binh mã đều bị chém thành những mảnh vụn.</w:t>
      </w:r>
    </w:p>
    <w:p>
      <w:pPr>
        <w:pStyle w:val="BodyText"/>
      </w:pPr>
      <w:r>
        <w:t xml:space="preserve">Ngoại thành Á Gia Nặc, hai đoàn đội kỵ binh của ma tộc bị đánh không còn manh giáp, tàn quân hoảng loạn bỏ thành mà chạy, bị một chi bán thú nhân kỵ binh truy sát hơn ba trăm dặm, dọc được lại bị đội du kích các vùng tập kích, bỏ xác khắp nơi.</w:t>
      </w:r>
    </w:p>
    <w:p>
      <w:pPr>
        <w:pStyle w:val="BodyText"/>
      </w:pPr>
      <w:r>
        <w:t xml:space="preserve">Bán thú nhân quân đội cường đại đến mức không những đủ công thành mà còn đánh quân tiếp viện, các đoàn đội ma tộc bộ binh đến tăng viện cho Á Gia Nặc bị chặn đánh tại một khu rừng cách thành trì bốn chục dặm, manh giáp không còn, cả đoàn đội mà chỉ chạy thoát được ba chục người.</w:t>
      </w:r>
    </w:p>
    <w:p>
      <w:pPr>
        <w:pStyle w:val="BodyText"/>
      </w:pPr>
      <w:r>
        <w:t xml:space="preserve">Trong khi đó, tại Đô Lan thành cách Minh Tư Khắc An không quá 50 dặm, dưới con mắt của hai vạn ma tộc quân đội trong thủ phủ này, Quang Minh vương dẫn đầu bán thú nhân kỵ binh dùng ngọn lửa đỏ làm tiêu chí đã cướp sạch kho hậu doanh của ma tộc, diệt gọn một đoàn đội quân thủ bị, xong bỏ đi. Âm thanh giao chiến công thành ồn ào thậm chí ở trong nội thành của Minh Tư Khắc An cũng có thể nghe thấy. Nắm trong tay hai vạn bộ, kỵ binh, tư lệnh của ma tộc trú thủ ở đó là Tạp Lạp lại không dám xuất thành cứu viện, vì sợ sẽ rơi vào vòng mai phục của nghĩa quân.</w:t>
      </w:r>
    </w:p>
    <w:p>
      <w:pPr>
        <w:pStyle w:val="BodyText"/>
      </w:pPr>
      <w:r>
        <w:t xml:space="preserve">Sự lo lắng của y là chính xác. Đêm hôm đó, thật ra bao vây chung quanh Minh Tư Khắc An còn có hơn năm vạn bán thú nhân, chưa kể dân quân, du kích. Bọn họ ẩn tàng trong rừng sau, an tĩnh và nhẫn nại chờ, nhất mực chờ đến khi thái dương lên cao. Thấy ma tộc thủy chung đóng kín cổng thành không chịu xuất chiến, Tử Xuyên Tú thở dài, hạ lệnh triệt quân.</w:t>
      </w:r>
    </w:p>
    <w:p>
      <w:pPr>
        <w:pStyle w:val="BodyText"/>
      </w:pPr>
      <w:r>
        <w:t xml:space="preserve">Từ Khoa Nhĩ Ni đến Đạt Lỗ, từ Đạt Lỗ đến Á Gia Nặc, lại từ Á Gia Nặc tiến binh Đô Lan... nghĩa quân với quân lực cường thế đã khiến ma tộc thủ bị tan rã sạch, hết thành này đến thành khác rơi vào tay nghĩa quân. Nghĩa quân kéo đi thế như phá trúc, mũi nhọn của đại quân chỉ đến đâu, các đội thủ bị ma tộc binh lực nhỏ bị giết như gió cuốn mây tàn. Những quận huyện nghĩa quân kinh qua, không chỗ nào không vang lên tiếng chuông cấp cứu, thư cầu viện như hoa tuyết bay về phía thủ phủ của hành tỉnh.</w:t>
      </w:r>
    </w:p>
    <w:p>
      <w:pPr>
        <w:pStyle w:val="BodyText"/>
      </w:pPr>
      <w:r>
        <w:t xml:space="preserve">Quân thủ bị ma tộc co cụm vào sau thành tường, không dám xuất chiến, nhưng cũng chẳng có ích gì, bỡi vì chỉ cần nghĩa quân ở cửa thành hô: "Nổi dậy đi hỡi đồng bào!" Thanh âm vừa dứt, bá tánh các tộc trong thành vốn nóng lòng chờ đợi lập tức nổi lên như bầy ông vỡ tổ, ào tới ma tộc dùng thế quần công, sử dụng gạch ngói, đất đá đánh cho vệ binh ma tộc đầu phá huyết lưu, chạy có cờ. Sau đó, họ mở cổng thành, hoan thiên hỉ địa nghênh đón quân khởi nghĩa nhập thành.</w:t>
      </w:r>
    </w:p>
    <w:p>
      <w:pPr>
        <w:pStyle w:val="BodyText"/>
      </w:pPr>
      <w:r>
        <w:t xml:space="preserve">Những chỗ nghĩa quân thậm chí còn chưa tới thành trấn, dân chúng ngóng cổ chờ, mong đợi họ tới. Chỉ chờ có một hiệu lệnh, họ lập tức phất cờ nổi dậy. Ở Mạn Nặc thành, một đầu bếp tinh linh quái đang làm cơm chợt nghe ai đó hô: "Bọn họ đến rồi!" Y lập tức gõ dao chặt thịt vào nồi, hô lớn: "Bọn họ đến rồi!"</w:t>
      </w:r>
    </w:p>
    <w:p>
      <w:pPr>
        <w:pStyle w:val="BodyText"/>
      </w:pPr>
      <w:r>
        <w:t xml:space="preserve">"Bọn họ đến rồi?" Thợ may xà tộc nghe thế xách kéo chạy ra, vừa chạy vừa hỏi.</w:t>
      </w:r>
    </w:p>
    <w:p>
      <w:pPr>
        <w:pStyle w:val="BodyText"/>
      </w:pPr>
      <w:r>
        <w:t xml:space="preserve">"Bọn họ đến rồi!" Gã đồ tể bán thú nhân múa dao đâm heo, người đầy mồ hôi bóng nhảy phóng ra.</w:t>
      </w:r>
    </w:p>
    <w:p>
      <w:pPr>
        <w:pStyle w:val="BodyText"/>
      </w:pPr>
      <w:r>
        <w:t xml:space="preserve">"Bọn họ thật đến rồi!" Thợ rèn ải nhân cầm cái búa sắt và cái kiềm, thở khì khì khua cái chân ngắn xông tới.</w:t>
      </w:r>
    </w:p>
    <w:p>
      <w:pPr>
        <w:pStyle w:val="BodyText"/>
      </w:pPr>
      <w:r>
        <w:t xml:space="preserve">Long nhân nhìn nhìn bên này, nhìn nhìn bên kia, chớp chớp đôi mắt trên cái trán trợt, cầm cái búa chặt củi chạy theo, chẳng nói chẳng rằng.</w:t>
      </w:r>
    </w:p>
    <w:p>
      <w:pPr>
        <w:pStyle w:val="BodyText"/>
      </w:pPr>
      <w:r>
        <w:t xml:space="preserve">"Bọn họ đến rồi!" Thanh âm hội tụ lại thành tiếng ồn ào, người trong thành trấn xông ra đường, nông dân trong xóm nghe tin lập tức quẳng cái cày, ác cái cuốc co giò chạy vào thánh, trên đường người qua lại không ngớt, đại lộ ken đặt biển người. Cư dân kích động đầu toát mồ hôi, đều khum tay lên trán nhìn đông nhìn tây, tương hổ dò hỏi lẫn nhau: "Đâu? Đâu? Ở đâu? Người của chúng ta ở đâu?"</w:t>
      </w:r>
    </w:p>
    <w:p>
      <w:pPr>
        <w:pStyle w:val="BodyText"/>
      </w:pPr>
      <w:r>
        <w:t xml:space="preserve">Đội thủ bị của ma tộc thấy đám người đông đúc tập hợp như vậy, liệt đội đến xua đuổi. Kỵ binh vung roi ngựa, giơ mã đao, cả đội kỳ uy giục ngựa xông vào đám người, vó ngựa đạp họ ngã rạp. Nếu ngày trước thì chiêu này trăm lần thử trăm lần linh, chỉ cần nhìn thấy bóng dáng của quân đội, những người diễu hành ra uy đó lập tức chạy còn nhanh hơn thỏ.</w:t>
      </w:r>
    </w:p>
    <w:p>
      <w:pPr>
        <w:pStyle w:val="BodyText"/>
      </w:pPr>
      <w:r>
        <w:t xml:space="preserve">Nhưng hôm nay, chiêu này của bọn chúng không còn linh nữa, quân khởi nghĩa sắp đến rồi, dân chúng đã không còn sợ ma tộc nữa.</w:t>
      </w:r>
    </w:p>
    <w:p>
      <w:pPr>
        <w:pStyle w:val="BodyText"/>
      </w:pPr>
      <w:r>
        <w:t xml:space="preserve">Đám đông phẫn nộ cùng hét vang, một trận gió bão đáng sợ đột nhiên bạo phát, gần như nửa cư dân trong thành cùng rống lên, "oành" một cái xông tới, đè nghiến đám ma tộc binh này xuống đất. Đội ma tộc thủ bị chỉ có mấy trăm người ở trong biển người này chẳng khác nào chiếc lá giữa cơn dông tố, đội ngũ chốc lát bị đánh rả hoàn toàn. Quân quan ngạo mạn bị lôi từ trên ngựa xuống, binh sĩ chạy vắt giò né quá tránh lại hàng trăm người bủa vây. Mấy chục thậm chí mấy trăm người cùng vây đánh một người, ma tộc binh kiêu hùng ngày ấy giờ kêu ngao ngao như mèo bị bỏ vào bao đập loạn. Chúng bị đánh mà không dám đánh trả, gào khóc xin tha mạng, nhưng không có ai được tha, bỡi vì dân chúng phẫn nộ đã xé chúng ra từng mảnh khi chưa dứt tiếng xin, rồi lập tức bị đạp thành đống thịt vụn.</w:t>
      </w:r>
    </w:p>
    <w:p>
      <w:pPr>
        <w:pStyle w:val="BodyText"/>
      </w:pPr>
      <w:r>
        <w:t xml:space="preserve">Sau khi qua cơn kích động, đao phủ thủ hai tay đầy máu thở phì phì đưa mắt nhìn nhau dò hỏi: "Bọn họ đến rồi! Đến đâu? Đang ở chỗ nào?"</w:t>
      </w:r>
    </w:p>
    <w:p>
      <w:pPr>
        <w:pStyle w:val="BodyText"/>
      </w:pPr>
      <w:r>
        <w:t xml:space="preserve">Đại quân của Quang minh vương với khí thế quét sạch lá khô nhanh chóng giải phóng toàn bộ tỉnh Minh Tư Khắc - ngoại trừ thủ phủ. Đối diễn với làn sóng khởi nghĩa ngày càng mạnh, thế lực ma tộc ngày càng yếu, khu vực không chế của ma tộc chỉ còn lại thủ phủ Minh Tư Khắc An và thiểu số trọng trấn xung quanh. Bên ngoài thành là thế giới của từng đội du kích và thổ phỉ. Ngoài trừ chúng ra thành với đại quân đoàn, nếu không thì chẳng khác gì đi chịu chết.</w:t>
      </w:r>
    </w:p>
    <w:p>
      <w:pPr>
        <w:pStyle w:val="BodyText"/>
      </w:pPr>
      <w:r>
        <w:t xml:space="preserve">Nếu như Tử Xuyên Tú soái lĩnh quân khởi nghĩa còn có điểm nhân đạo, cho phép đầu hàng, không giết chiến phu, thì những du kích này có thủ đoạn cực kỳ tàn khốc và dã man. Nhân vì đội viên của các đội du kích đều có người nhà chết trong tay ma tộc, sự cừu hận của họ đối với ma tộc rất sâu. Một khi lọt vào tay họ, điều hi vọng duy nhất của ma tộc binh là làm sao đứt hơi cho sớm.</w:t>
      </w:r>
    </w:p>
    <w:p>
      <w:pPr>
        <w:pStyle w:val="BodyText"/>
      </w:pPr>
      <w:r>
        <w:t xml:space="preserve">Tại khu vực các tỉnh ở Tây Nam, với Khoa Nhĩ Ni là trung tâm, vùng bình nguyên này trở thành vùng đất khai triển binh uy của nghĩa quân. Cho dù quân lệnh từ đại tổng đốc phủ ở Đỗ Toa hành tỉnh lệnh cho Tạp Lạp gấp rút "thu phục đất đã mất, tiêu diệt phản loạn", nhưng ma tộc không dám vượt lên trước một bước.</w:t>
      </w:r>
    </w:p>
    <w:p>
      <w:pPr>
        <w:pStyle w:val="BodyText"/>
      </w:pPr>
      <w:r>
        <w:t xml:space="preserve">Ở đó, quân khởi nghĩa ngày đêm sắp xếp, tổ chức, đã xây dựng được một quân đội khá mạnh, đủ quyết phân cao thấp với quân chính quy của ma tộc, thậm chí còn mạnh hơn. Quân mã trú đóng tại Minh Tư Khắc hành tỉnh lo sợ suốt ngày đêm, tư lệnh trú quân của chúng là Tạp Lạp đã tuyệt vọng rồi. Vấn đề hiện tại đã không còn "Tiêu diệt phản loạn, thu lại đất mất" nữa, mà là làm sao để không bị quân phản loạn "tiêu diệt".</w:t>
      </w:r>
    </w:p>
    <w:p>
      <w:pPr>
        <w:pStyle w:val="BodyText"/>
      </w:pPr>
      <w:r>
        <w:t xml:space="preserve">Một khi khởi nghĩa đại quân đánh tới, cho dù là có dựa vào tường chắc của Minh Tư Khắc An, chỉ sợ quân của Tạp Lạp khó mà giữ vững. Bỏ thành mà chạy ư? Tạp Lạp tướng quân nghĩ tới quân pháp tàn khốc vô tình của ma tộc, không khỏi rùng mình. Trong cơn tuyệt vọng, y thậm chí còn muốn sái lĩnh bộ hạ của mình đầu hàng quân khởi nghĩa cho xong.</w:t>
      </w:r>
    </w:p>
    <w:p>
      <w:pPr>
        <w:pStyle w:val="BodyText"/>
      </w:pPr>
      <w:r>
        <w:t xml:space="preserve">Nhưng mà, ngày 23 tháng 12, bán thú nhân đoàn đội chủ yếu là kỵ binh xuất kỳ bát ý công chiếm trọng trấn Khách Tư Đặc của Gia Lai hành tỉnh. Điều này hoàn toàn nằm ngoài ý liệu của ma tộc. Khách Tư Đặc là yếu địa liên kết Minh Tư Khắc và Gia Lai. Quân khởi nghĩa đánh hạ đất này, cho thấy bọn họ có lòng phát triển về phía Tây Nam, đầu tiên là Gia Lai hành tỉnh, áp lực đối với thủ phủ của Minh Tư Khắc hành tỉnh rõ ràng là sẽ giảm đi.</w:t>
      </w:r>
    </w:p>
    <w:p>
      <w:pPr>
        <w:pStyle w:val="BodyText"/>
      </w:pPr>
      <w:r>
        <w:t xml:space="preserve">Quả nhiên, tiếp theo đó mấy ngày, từng đội nghĩa quân cực lớn không ngừng đánh về phía Gia Lai hành tỉnh. Không như Minh Tư Khắc là một tỉnh lớn, quân trú đóng ở Gia Lai hành tỉnh khác bạc nhược, thủ phủ của nó chỉ trú đóng có hai ba đoàn đội, nếu không có tăng viện từ phía ngoài thì nghĩa quân chiếm tỉnh này chẳng mất sức tí nào.</w:t>
      </w:r>
    </w:p>
    <w:p>
      <w:pPr>
        <w:pStyle w:val="BodyText"/>
      </w:pPr>
      <w:r>
        <w:t xml:space="preserve">Quân khởi nghĩa dọc đường tiến tới, các quận huyện họ gặp rất ít khi đề kháng, quân thủ bị ma tộc đua nhau bỏ thành chạy trốn, cư dân đua nhau gia nhập quân đội khởi nghĩa, binh lực đại quân ngày càng thịnh, binh phong nhắm thẳng tới thủ phủ của hành tỉnh, khiến ma tộc trú đóng ở đây khóc gào không ngớt.</w:t>
      </w:r>
    </w:p>
    <w:p>
      <w:pPr>
        <w:pStyle w:val="BodyText"/>
      </w:pPr>
      <w:r>
        <w:t xml:space="preserve">Viễn Đông tổng đốc phủ ở Đỗ Toa nghiêm lệ khiển trách thái độ không chịu trách nhiệm và bỏ mặc kẻ gây mầm họa của Minh Tư Khắc hành tỉnh, mệnh lệnh cho Minh Tư Khắc trú quân lập tức xuất kích đánh mạnh vào hậu lộ của phản quân, kềm chế phản quân công kích về phía Gia Lai hành tỉnh.</w:t>
      </w:r>
    </w:p>
    <w:p>
      <w:pPr>
        <w:pStyle w:val="BodyText"/>
      </w:pPr>
      <w:r>
        <w:t xml:space="preserve">Cùng đến với mệnh lên đó là quân tăng viện phái từ tổng đốc phủ: bốn sư đoàn nhân loại không đầy đủ người. Điều này chứng minh bản thân Lỗ Đế tước gia ở Đỗ Toa hành tỉnh đã không đủ binh lực, để ứng phó sự phản loạn đại quy mô như thế mà y lại không thể phái đi được một cánh quân ma tộc thuần túy nào.</w:t>
      </w:r>
    </w:p>
    <w:p>
      <w:pPr>
        <w:pStyle w:val="BodyText"/>
      </w:pPr>
      <w:r>
        <w:t xml:space="preserve">Tạp Lạp kiên quyết kháng lệnh, trả lời Lỗ Đế bá tước rằng, nếu như bằng chút binh lực này mà chủ động xuất kích, chẳng khác nào mời bọn bán thú nhân phản loạn vào thăm nhà, hơn nữa còn là miễn phí!</w:t>
      </w:r>
    </w:p>
    <w:p>
      <w:pPr>
        <w:pStyle w:val="BodyText"/>
      </w:pPr>
      <w:r>
        <w:t xml:space="preserve">Lỗ đế không còn cách nào khác, chỉ còn cách rút từ những hành tỉnh "tương đối an định một chút" xung quanh Minh Tư Khắc hành tỉnh một số quân tăng viện. Y điều từ Đắc Á hành tỉnh hai đoàn đội bộ binh (trong đó có một là bán thú nhân), một đoàn đội kỵ binh; điều từ Tháp Kiệt hành tỉnh hai đoàn đội bộ binh (một là xà tộc); từ Y Lí Á hành tỉnh rút ba đoàn đội ma tộc - mệnh lệnh này khiến cho tổng đốc của các hành tỉnh này kêu thảm giống như bị nhổ răng. Trong hành tỉnh của họ ngày hai thì bạo loạn, ngày năm xảy ra bạo động, binh lực tự thân còn không đủ, còn tăng viện cho ai? Bọn họ hướng Lỗ Đế bá tước khóc vừa ra nước mắt vừa ra nước mũi, nói nếu rút nhiều quân như vậy, quân khu của hành tỉnh không còn năng lực phòng ngự nữa, sáng ngày mai khi thức dậy, những bạo dân đó đã đánh giết tới trướng của họ rồi, như vậy làm sao cho được đây a!</w:t>
      </w:r>
    </w:p>
    <w:p>
      <w:pPr>
        <w:pStyle w:val="BodyText"/>
      </w:pPr>
      <w:r>
        <w:t xml:space="preserve">Lỗ Đế bá tước trả lời rằng: "Đêm nay trước khi đi ngủ kề dao phay dưới gối đề phòng."</w:t>
      </w:r>
    </w:p>
    <w:p>
      <w:pPr>
        <w:pStyle w:val="BodyText"/>
      </w:pPr>
      <w:r>
        <w:t xml:space="preserve">Mang theo đám bộ đội tăng viện "ngùn ngụt khí thế này", Lỗ Đế tự thân đến thủ phủ của Minh Tư Khắc hành tỉnh. Sau khi nghe quân khu trưởng của hành tỉnh là Tạp Lạp tướng quân báo cáo, Lỗ Đế đột nhiên tức giận, lớn tiếng mắng rùm: "Tạp Lạp ngươi là một tên vô dụng bị địch nhân làm cho sợ vỡ gan rồi! Đường đường là tướng quân của ma thần vương quốc, không ngờ lại bị đáp nhà quê không rành đao thương khoác da thú này dọa sợ đến nỗi đóng cửa không dám xuất chiến!"</w:t>
      </w:r>
    </w:p>
    <w:p>
      <w:pPr>
        <w:pStyle w:val="BodyText"/>
      </w:pPr>
      <w:r>
        <w:t xml:space="preserve">"Nhưng mà nhân số của chúng xác thật quá nhiều, hơn nữa bá tính xung quanh còn mù quáng ủng hộ chúng..." Tạp Lạp lấy hết can đảm lí nhí giải thích.</w:t>
      </w:r>
    </w:p>
    <w:p>
      <w:pPr>
        <w:pStyle w:val="BodyText"/>
      </w:pPr>
      <w:r>
        <w:t xml:space="preserve">"Ta nhổ này!" Lỗ Đế phun một bãi đàm cực đặc, lớn tiếng la lối: "Nhớ lại khi xưa, ở Nguyệt Lượng loan quân Tử Xuyên xuất bao nhiều quân? Cả năm chục vạn, còn chúng ta chỉ có mười vạn, kết quả thế nào hả? Chẳng phải là bị chúng ta đánh một trận diệt hết toàn quân! Ngày đó..."</w:t>
      </w:r>
    </w:p>
    <w:p>
      <w:pPr>
        <w:pStyle w:val="BodyText"/>
      </w:pPr>
      <w:r>
        <w:t xml:space="preserve">-o0o-</w:t>
      </w:r>
    </w:p>
    <w:p>
      <w:pPr>
        <w:pStyle w:val="Compact"/>
      </w:pPr>
      <w:r>
        <w:br w:type="textWrapping"/>
      </w:r>
      <w:r>
        <w:br w:type="textWrapping"/>
      </w:r>
    </w:p>
    <w:p>
      <w:pPr>
        <w:pStyle w:val="Heading2"/>
      </w:pPr>
      <w:bookmarkStart w:id="66" w:name="chương-5-1"/>
      <w:bookmarkEnd w:id="66"/>
      <w:r>
        <w:t xml:space="preserve">44. Chương 5</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8: Phong hỏa liệu nguyên</w:t>
      </w:r>
    </w:p>
    <w:p>
      <w:pPr>
        <w:pStyle w:val="BodyText"/>
      </w:pPr>
      <w:r>
        <w:t xml:space="preserve">-----oo0oo-----</w:t>
      </w:r>
    </w:p>
    <w:p>
      <w:pPr>
        <w:pStyle w:val="BodyText"/>
      </w:pPr>
      <w:r>
        <w:t xml:space="preserve">Chương 5</w:t>
      </w:r>
    </w:p>
    <w:p>
      <w:pPr>
        <w:pStyle w:val="BodyText"/>
      </w:pPr>
      <w:r>
        <w:t xml:space="preserve">Nhóm dịch: Tú Xuyên</w:t>
      </w:r>
    </w:p>
    <w:p>
      <w:pPr>
        <w:pStyle w:val="BodyText"/>
      </w:pPr>
      <w:r>
        <w:t xml:space="preserve">Sưu Tầm by nguoibantot8 --- 4vn.eu</w:t>
      </w:r>
    </w:p>
    <w:p>
      <w:pPr>
        <w:pStyle w:val="BodyText"/>
      </w:pPr>
      <w:r>
        <w:t xml:space="preserve">Bọn bộ hạ bất lực đưa mắt nh́n nhau, trận chiến ở Nguyệt Lượng Loan được Lỗ Đế coi là chiến tích đắc ư nhất trong đời, mỗi khi có cơ hội Lỗ Đế đều đem đề tài câu chuyện này dẫn ra, hơn nữa hễ nói đến là không dứt. Trong trận chiến Nguyệt Lượng loan, Tử Xuyên gia tham chiến khoảng mười vạn, nhưng đến miệng của Lỗ Đế đại nhân, nhân số lập tức biến thành năm chục vạn.</w:t>
      </w:r>
    </w:p>
    <w:p>
      <w:pPr>
        <w:pStyle w:val="BodyText"/>
      </w:pPr>
      <w:r>
        <w:t xml:space="preserve">"Ngày đó, ta đích thân ra trận, một ḿnh giết bảy mươi sáu binh sĩ Tử Xuyên gia! Giết đến nổi đao đều cong cả lại, lăo tử phải đổi đao khác tiếp tục giết! Sau đó, ta nhất trực nhắm vào một quân quan của Tử Xuyên gia kỵ binh, đuổi theo sáu bảy dặm, so tài hơn ba trăm chiêu mới chém đầu y, đánh thật là sảng khoái, các ngươi có biết y là ai không?"</w:t>
      </w:r>
    </w:p>
    <w:p>
      <w:pPr>
        <w:pStyle w:val="BodyText"/>
      </w:pPr>
      <w:r>
        <w:t xml:space="preserve">"Tử Xuyên gia thống lĩnh Phương Kính." Tạp Lạp nói thầm, biểu hiện th́ vô cùng cấp thiết muốn biết, hỏi: "Tước gia, quân quan đó là ai?"</w:t>
      </w:r>
    </w:p>
    <w:p>
      <w:pPr>
        <w:pStyle w:val="BodyText"/>
      </w:pPr>
      <w:r>
        <w:t xml:space="preserve">"Tử Xuyên gia thống lĩnh Phương Kính!" Lỗ Đế vỗ đùi cười ha ha nói lớn: "Các ngươi đều không nghĩ ra chứ ǵ? Là ta đích thân giết lăo đấy!"</w:t>
      </w:r>
    </w:p>
    <w:p>
      <w:pPr>
        <w:pStyle w:val="BodyText"/>
      </w:pPr>
      <w:r>
        <w:t xml:space="preserve">"Tin mới lạ!" Mọi người đều nói thầm như thế, Phương Kính căn bản chẳng phải ngươi giết, ngươi biên ra chuyện này kể đi kể lại mấy trăm lần rồi, t́nh tiết mỗi lần ai ai cũng thuộc làu, hiện giờ c̣n muốn chúng ta thể hiện ra vẻ thập phần kinh ngạc, tán thán, tiện mộ, bội phục, cảm động, kính ngưỡng, sùng bái, kích động... thật là có điểm làm khó người quá mà!</w:t>
      </w:r>
    </w:p>
    <w:p>
      <w:pPr>
        <w:pStyle w:val="BodyText"/>
      </w:pPr>
      <w:r>
        <w:t xml:space="preserve">Nhưng rất may, mọi người đều làm được.</w:t>
      </w:r>
    </w:p>
    <w:p>
      <w:pPr>
        <w:pStyle w:val="BodyText"/>
      </w:pPr>
      <w:r>
        <w:t xml:space="preserve">"Thật không ngờ a!' Một viên ma tộc tướng lĩnh khoa trương reo lên: "Phương Kính không ngờ là do tước gia giết? Tên đó vốn là đệ nhất cao thủ của nhân loại đó a!" (Tả Gia minh vương ở trên trời khóc ṛng v́ tức rồi!) Lỗ Đế tước gia khiêm tốn cúi đầu: "Con người ta hơi khiêm tốn, nhất mực đều không muốn tuyên dương sự kiện này..."</w:t>
      </w:r>
    </w:p>
    <w:p>
      <w:pPr>
        <w:pStyle w:val="BodyText"/>
      </w:pPr>
      <w:r>
        <w:t xml:space="preserve">"Lỗ Đế tước gia thần dũng vô địch, trong vũ nội rất khó có địch thủ, giết tên Phương Kính nhỏ nhỏ đó chẳng phải là bóp chết một con kiến hay sao, không cần tốn chút sức lực nào!"</w:t>
      </w:r>
    </w:p>
    <w:p>
      <w:pPr>
        <w:pStyle w:val="BodyText"/>
      </w:pPr>
      <w:r>
        <w:t xml:space="preserve">"Cao thủ thần tộc của chúng ta tuy nhiêu, nhưng luận về bản lĩnh đánh giết trên chiến trường, e rằng c̣n phải tính đến Lỗ tước gia của chúng ta lên hàng đầu!"</w:t>
      </w:r>
    </w:p>
    <w:p>
      <w:pPr>
        <w:pStyle w:val="BodyText"/>
      </w:pPr>
      <w:r>
        <w:t xml:space="preserve">Lỗ Đế tước gia xua tay lia lịa: "Không được nói như thế... người ta nghe sẽ không cao hứng đâu. Con người ta không quen tranh hư danh với người, chẳng hay ho ǵ cả."</w:t>
      </w:r>
    </w:p>
    <w:p>
      <w:pPr>
        <w:pStyle w:val="BodyText"/>
      </w:pPr>
      <w:r>
        <w:t xml:space="preserve">"Lỗ Đế tước gia là đệ nhị cao thủ của thần tộc chúng ta!" Có người ḥ hét như thế. Mọi người kinh hăi quay nh́n y, ḷng xoay chuyển với ư niệm: "Ngươi điên rồi hả?"</w:t>
      </w:r>
    </w:p>
    <w:p>
      <w:pPr>
        <w:pStyle w:val="BodyText"/>
      </w:pPr>
      <w:r>
        <w:t xml:space="preserve">Nụ cười của Lỗ Đế lập tức tắt hẳn, mặt sầm lại. Kẻ ấy vội vàng chêm vào một câu: 'Đệ nhất cao thủ đương nhiên là ngô hoàng bệ hạ rồi! Trừ bệ hạ, ai đáng đứng trước mặt tước gia của chúng ta? Cái ǵ mà Vân Thiển Tuyết, Lăng Bộ Hư chứ, toàn là kẻ hư danh! Có bản lănh th́ bảo bọn chúng một đối một với tước gia của chúng ta coi, đấu đơn!"</w:t>
      </w:r>
    </w:p>
    <w:p>
      <w:pPr>
        <w:pStyle w:val="BodyText"/>
      </w:pPr>
      <w:r>
        <w:t xml:space="preserve">Mọi người cùng phụ họa: "Đúng đúng đúng, không sai! Bộ hạ số một, tước gia số hai!" Tiếng tán tụng như thủy triều.</w:t>
      </w:r>
    </w:p>
    <w:p>
      <w:pPr>
        <w:pStyle w:val="BodyText"/>
      </w:pPr>
      <w:r>
        <w:t xml:space="preserve">Lỗ Đế cười ha ha, vui đến muốn ngất đi. Y không dám tin rằng bằng quân uy hiển hách bách chiến bách thắng của ḿnh, không ngờ lại có nhân vật thần thánh nào đó dám bằng nhục thể phàm thai dám đứng lên phất cờ khởi nghĩa kêu gọi dân chúng làm loạn. Y lập tức hạ lệnh: "Ngày mai xuất phát, ta tự thân thống quân, trong ṿng một tuần b́nh định phản loạn!"</w:t>
      </w:r>
    </w:p>
    <w:p>
      <w:pPr>
        <w:pStyle w:val="BodyText"/>
      </w:pPr>
      <w:r>
        <w:t xml:space="preserve">Tạp Lạp thở dài một hơi, chỉ c̣n biết đi chuẩn bị đội ngũ chinh thảo phản quân. Trong tay y hiện giờ chỉ c̣n số binh lực sau: Bảy đoàn đội thủ bị ma tộc, bảy đoàn đội quân dă chiến ma tộc (bọn chúng vốn là truy kích bán thú nhân phản loạn, do bán thú nhân đột nhiên quay đầu về hướng tây nam, kết quả bọn chúng đuổi sai phương hướng, chỉ đành vô công trở về), muời đoàn đội Viễn đông quân (trong đó có sáu đoàn đội bán thú nhân, ba đoàn đội xà tộc, một đoàn đội long nhân), ngoài ra c̣n có bốn sư đoàn quân nhân loại chưa chỉnh biên. Như vậy kết hợp trở lại, Tạp Lạp đột nhiên phát hiện binh lực trong tay ḿnh cũng khả quan, cho dù phải khấu trừ lại một số quân ứng phó với các đội du kích, y c̣n hơn mười vạn đại quân để đi chinh thảo phản quân.</w:t>
      </w:r>
    </w:p>
    <w:p>
      <w:pPr>
        <w:pStyle w:val="BodyText"/>
      </w:pPr>
      <w:r>
        <w:t xml:space="preserve">Hành động chinh thảo tiến hành tương đối thuận lợi, quân đội b́nh loạn của ma tộc rầm rộ xuất phát từ Minh Tư Khắc An thủ phủ của Minh Tư Khắc hành tỉnh, kéo thẳng về căn cứ địa của quân khởi nghĩa ở hành tỉnh vùng tây nam bộ. Những đội du kích nhỏ linh tinh tản mát không dám giao thủ với quân chủ lực của ma tộc, vừa thấy cờ xí của ma tộc quân là co gị bỏ chạy.</w:t>
      </w:r>
    </w:p>
    <w:p>
      <w:pPr>
        <w:pStyle w:val="BodyText"/>
      </w:pPr>
      <w:r>
        <w:t xml:space="preserve">Không kinh qua chiến đấu, ma tộc quân đă nhanh chóng thu phục Đạt Lỗ, Ngơa Lâm, Khảo Tát, Á Gia Nặc, Qua Lợi vâng vâng hơn mười lăm toàn thành thị. (Những thành thị này phần lớn đều là thành không, v́ biết ma tộc sắp đến phản công, cư dân đă chạy sạch). Dường như quân khởi nghĩa đă bị khu trừ ra toàn bộ khỏi phía tây nam của Minh Tử Khắc hành tỉnh. Thành thị c̣n nằm trong tay nghĩa quân chỉ có Khoa Nhĩ Ni thành. Ma tộc đại quân ư khí ngút trời nhanh chóng tiến đến Khoa Nhĩ Ni thành. Ma tộc quân đội từ trên xuống dưới đều vui mừng hớn hở, đều cho rằng thắng lợi của phe ḿnh đang nằm trong tầm tay.</w:t>
      </w:r>
    </w:p>
    <w:p>
      <w:pPr>
        <w:pStyle w:val="BodyText"/>
      </w:pPr>
      <w:r>
        <w:t xml:space="preserve">-----o0o----</w:t>
      </w:r>
    </w:p>
    <w:p>
      <w:pPr>
        <w:pStyle w:val="BodyText"/>
      </w:pPr>
      <w:r>
        <w:t xml:space="preserve">Quân đội đă hạ trại xong, nhưng tiếng huyên náo vẫn c̣n cực kỳ lớn, tiếng bước chân, tiếng nói chuyện, tiếng xe lộc cộc... chẳng cách nào ngủ được, Tử Xuyên Tú nằm ngữa ra giường chong mắt nh́n đến phát ngốc. Ở ngoài Khoa Nhĩ Ni thành đă tập trung toàn bộ chủ lực của quân khởi nghĩa, ngoài ra c̣n cộng thêm vô số đội ngũ dân quân. Lúc này, về lư luận mà nói, th́ quân đội mà gă thống soái đă nhiều hơn quân thảo phạt của ma tộc, nhưng về chất lượng th́... Tử Xuyên Tú cười khổ.</w:t>
      </w:r>
    </w:p>
    <w:p>
      <w:pPr>
        <w:pStyle w:val="BodyText"/>
      </w:pPr>
      <w:r>
        <w:t xml:space="preserve">Chiều nay gă tiếp kiến một đội ngũ dân quân đến nương nhờ. Vũ khí của họ là cần trúc kẹp vào dao chẻ củi, thành viên th́ từ tám tuổi đến tám mươi, hoàn toàn không có kinh nghiệm quân sự ǵ. Phía sau đội ngũ c̣n một đội xe dài, trên đó chứa toàn bộ gia sản của họ: mặt bàn, ván giường, nồi lớn, một con heo nái đang kêu la eng éc, năm xâu thịt xông khói, c̣n có nữ nhân bán thú với con mắt đỏ hoe ẵm trong tay đứa nhỏ c̣n đỏ hỏn đầy lông tơ...</w:t>
      </w:r>
    </w:p>
    <w:p>
      <w:pPr>
        <w:pStyle w:val="BodyText"/>
      </w:pPr>
      <w:r>
        <w:t xml:space="preserve">Những bán thú nhân dân quân đó giải thích với Tử Xuyên Tú: "Để họ ở nhà tui hỏng có yên tâm."</w:t>
      </w:r>
    </w:p>
    <w:p>
      <w:pPr>
        <w:pStyle w:val="BodyText"/>
      </w:pPr>
      <w:r>
        <w:t xml:space="preserve">"Nhưng mà đem họ tới đây ta càng không yên tâm hơn." Tử Xuyên Tú nhịn không nói câu này. Gă hoài nghi, khi chiến cuộc hơi bất lợi, những anh hùng hảo hán này sẽ quan tâm đến y phục, cái gối đầu, xe ngựa, heo nái, vợ già, con trẻ... hai là quan tâm đến việc làm sao cho thắng lợi trước?</w:t>
      </w:r>
    </w:p>
    <w:p>
      <w:pPr>
        <w:pStyle w:val="BodyText"/>
      </w:pPr>
      <w:r>
        <w:t xml:space="preserve">đọc truyện mới nhất tại .</w:t>
      </w:r>
    </w:p>
    <w:p>
      <w:pPr>
        <w:pStyle w:val="BodyText"/>
      </w:pPr>
      <w:r>
        <w:t xml:space="preserve">"Điện hạ," Một bán thú nhân truyền lệnh binh bước vào nói: "Thời gian hội nghị đă đến rồi."</w:t>
      </w:r>
    </w:p>
    <w:p>
      <w:pPr>
        <w:pStyle w:val="BodyText"/>
      </w:pPr>
      <w:r>
        <w:t xml:space="preserve">"Ừ." Tử Xuyên Tú đứng dậy, chỉnh lư y phục một chút, theo truyền lệnh binh đi ra ngoài.</w:t>
      </w:r>
    </w:p>
    <w:p>
      <w:pPr>
        <w:pStyle w:val="BodyText"/>
      </w:pPr>
      <w:r>
        <w:t xml:space="preserve">Căn cứ vào thống kê từ một tuần trước, dưới trướng của gă có bốn chục đoàn đội quân chính quy, gần mười lăm vạn người, và dân quân theo quân chính quy có số lượng ước khoảng hai chục vạn người. Trong khi đó mỗi ngày đều có một lượng lớn dân quân đến đầu quân vào bộ đội của gă. Binh lực của gă ngày một tăng. Dưới triền núi, những trướng bồng bằng thổ bố đủ màu sắc, rồi đống lửa khắp trời kéo dài ngút tầm mắt... chính là chủ lực của Viễn Đôgn quân đội. Tuy đă hai giờ khuya, nhưng trong doanh trại đầy tiếng ồn. Không biết ở đâu đó truyền tiếng khóc của trẻ con. Trên con đường nhỏ cạnh doanh trướng không ngừng có người qua lại, có người bán thực phẩm, vũ khí, ... họ cật lực rao bán, xa xa c̣n vang lên tiếng xe lộc cộc, tiếng ngựa hí và tiếng ồn ào v́ có đội ngũ mới đến gia nhập.</w:t>
      </w:r>
    </w:p>
    <w:p>
      <w:pPr>
        <w:pStyle w:val="BodyText"/>
      </w:pPr>
      <w:r>
        <w:t xml:space="preserve">Tử Xuyên Tú cười khổ, thay v́ nói đây là quân doanh, nói nó là thị tập th́ thích hợp hơn.</w:t>
      </w:r>
    </w:p>
    <w:p>
      <w:pPr>
        <w:pStyle w:val="BodyText"/>
      </w:pPr>
      <w:r>
        <w:t xml:space="preserve">Xuyên qua những trướng bồng dày đặc, Tử Xuyên Tú tiến vào đại trướng bồng của trung quân. Tiếp theo sự khuếch trương thật lực của Viễn Đông quân đoàn, cư dân các chủng tộc tham gia vào trong quân của gă ngày càng đông, nhưng địa vị của bản thân gă ngày càng thấp xuống. Ngoại trừ bán thú nhân, c̣n có hàng ngh́n hàng vạn xà tộc, ải nhân tộc, tinh linh quái, long nhân tộc tham gia quân đội. So với bán thú nhân, bọn họ có thể coi là dân tộc thiểu số, nhưng bọn họ cấp thiết t́m kiếm quyền phát ngôn trong quân, nhận thấy rằng loại Viễn Đông liên quan do cả nhà bán thú nhân (kỳ thật là Tử Xuyên Tú) nắm chặt đại quyền chỉ huy là không b́nh thường, cũng không phù hợp nguyên tắc dân chủ.</w:t>
      </w:r>
    </w:p>
    <w:p>
      <w:pPr>
        <w:pStyle w:val="BodyText"/>
      </w:pPr>
      <w:r>
        <w:t xml:space="preserve">Tử Xuyên Tú cười lạnh, gă nhớ lại một câu nói nổi danh của Tư Đặc Lâm: "Quân đội một khi có được tư tưởng, th́ đó là triệu chứng của sự vong quốc." Quân đội vốn là nơi không thích hợp dùng nguyên tắc dân chủ, nhưng v́ mưu cầu sự đoàn kết toàn quân, Tử Xuyên Tú cuối cùng đă quyết định nhượng bộ, thuyết phục bán thú nhân thành lập "Viễn đông liên quân quân sự ủy viên hội" làm cơ cấu lănh đạo tối cao toàn dân, do các chủng tộc án theo nhân số mà tuyển phái đại biểu tham gia.</w:t>
      </w:r>
    </w:p>
    <w:p>
      <w:pPr>
        <w:pStyle w:val="BodyText"/>
      </w:pPr>
      <w:r>
        <w:t xml:space="preserve">Hiện giờ, ủy viên hội mới thành lập này để biểu thị sự tồn tại đă chuẩn bị công khai hoạt động rồi.</w:t>
      </w:r>
    </w:p>
    <w:p>
      <w:pPr>
        <w:pStyle w:val="BodyText"/>
      </w:pPr>
      <w:r>
        <w:t xml:space="preserve">Không khí tán phát mùi ẩm mốc của giáp da. Các hội viên ngồi trước đóng lửa đỏ hồng: trợ thủ Bạch Xuyên của gă, bán thú nhân đầu lĩnh Bố Sâm, Bố Lan, Duy Lạp, ngoài ra c̣n có những kẻ mới gia nhập là đại biểu của xà tộc Tác Tư, đại biểu của Long nhân tộc Môn La, đại biểu của Ải nhân tộc Lỗ Tá, đại biểu của tinh linh quái - Tử Xuyên Tú hiện giờ c̣n chưa biết tên của y, v́ dù sao con người lùn thấp này nhất mực rút vào một góc không lên tiếng, Tử Xuyên Tú cũng lười hỏi tên của y.</w:t>
      </w:r>
    </w:p>
    <w:p>
      <w:pPr>
        <w:pStyle w:val="BodyText"/>
      </w:pPr>
      <w:r>
        <w:t xml:space="preserve">Khi gă tiến vào trong lều, không ai chú ư đến gă. Mọi chú ư đều tập trung vào chủ đề tranh cải đang phát sinh. Gă ư thức được khí phần không ổn.</w:t>
      </w:r>
    </w:p>
    <w:p>
      <w:pPr>
        <w:pStyle w:val="BodyText"/>
      </w:pPr>
      <w:r>
        <w:t xml:space="preserve">"Đồ hèn!" Lănh đạo xà tộc là Tác Tư đang gào thét. Thanh âm của y the thé: "Quân đội không ngờ chẳng chiến mà chạy, liên tục bỏ luôn mười sáu ṭa thành trọng yếu! Là mệnh lệnh của ta? Chúng ta muốn truy cứu trách nhiệm của hắn!"</w:t>
      </w:r>
    </w:p>
    <w:p>
      <w:pPr>
        <w:pStyle w:val="BodyText"/>
      </w:pPr>
      <w:r>
        <w:t xml:space="preserve">Thanh âm của Tác Tư vừa dứt, âm lượng của Bạch Xuyên lập tức nổi lên: "Chúng ta không phải chạy! Đây chính là chủ động rút lui có chiến lược!"</w:t>
      </w:r>
    </w:p>
    <w:p>
      <w:pPr>
        <w:pStyle w:val="BodyText"/>
      </w:pPr>
      <w:r>
        <w:t xml:space="preserve">"Thấy địch nhân chưa đánh đă lui, đây là chạy trốn!" Tác Tư phẫn nộ thét gào: "Cáp đặc tộc (xà tộc tự xưng thế) chúng ta không có kẻ hèn nào như thế! Hiện giờ, dân chúng đều gọi chúng ta là quỷ chết nhát rồi!"</w:t>
      </w:r>
    </w:p>
    <w:p>
      <w:pPr>
        <w:pStyle w:val="BodyText"/>
      </w:pPr>
      <w:r>
        <w:t xml:space="preserve">"Bọn họ gọi chẳng sai chút nào." Tử Xuyên Tú nhỏ giọng lầu bầu.</w:t>
      </w:r>
    </w:p>
    <w:p>
      <w:pPr>
        <w:pStyle w:val="BodyText"/>
      </w:pPr>
      <w:r>
        <w:t xml:space="preserve">"Đây là v́ tiêu hao thực lực địch nhân!" Bạch Xuyên đáp với giọng rất trấn định, nhưng Tử Xuyên Tú thấy trên trán của nàng đă ứa mồ hôi, cô độc một ḿnh ứng phó với sự chỉ trích của nhiều người thế này, áp lực của nàng phi thường trầm trọng: "Mọi người có thể tính coi, ma tộc mỗi khi chiếm lĩnh một thành, chúng đều phải lưu lại quân đội tất yếu để trú thủ. Nếu như ma tộc lưu lại ở mỗi thành thị một binh lực nhỏ nhất, ví dụ như nói là một đại đội năm trăm người, th́ nếu muốn thủ mười sáu ṭa thành, chúng phải rút đi trong quân chủ lực hết tám ngh́n tên! Như vậy sẽ làm giảm nhẹ áp lực của chúng ta khi quyết chiến với chúng..."</w:t>
      </w:r>
    </w:p>
    <w:p>
      <w:pPr>
        <w:pStyle w:val="BodyText"/>
      </w:pPr>
      <w:r>
        <w:t xml:space="preserve">"Nhưng làm như vậy có cần thiết không? Quân đội của chúng ta cường đại hơn so với địch nhân nhiều." Đại biểu của Ải nhân tộc là Lỗ Tá mở lời chất vấn Bạch Xuyên. Thanh âm của y rất trầm, trong đó có thể nghe triệu chứng của địa chấn. Tuy ngữ khí của y ôn ḥa hơn Tác Tư nhiều, nhưng vị đạo đốt đốt bức người vẫn không giảm đi bao nhiêu.</w:t>
      </w:r>
    </w:p>
    <w:p>
      <w:pPr>
        <w:pStyle w:val="BodyText"/>
      </w:pPr>
      <w:r>
        <w:t xml:space="preserve">Bạch Xuyên giơ tay lên lau mồ hơi, hơi mệt mỏi đáp: "Lấy giai đoạn hiện tại mà nói, thực lực của chúng ta không mạnh hơn ma tộc là bao..."</w:t>
      </w:r>
    </w:p>
    <w:p>
      <w:pPr>
        <w:pStyle w:val="BodyText"/>
      </w:pPr>
      <w:r>
        <w:t xml:space="preserve">Một giọng nói rụt rè gia nhập tranh luận, đó là của đại biểu tinh linh quái chưa nói lời nào: 'Căn cứ kết quả thông kê, đến chiều hôm qua, tổng binh lực của chúng ta đại khái khoảng bốn chục vạn, trong khi binh lực của ma tộc chỉ mười vạn."</w:t>
      </w:r>
    </w:p>
    <w:p>
      <w:pPr>
        <w:pStyle w:val="BodyText"/>
      </w:pPr>
      <w:r>
        <w:t xml:space="preserve">"Ai mạnh ai yếu đó không phải là sự t́nh rơ ràng rồi sao?" Vị đầu lĩnh xà tộc Tác Tư do được nhiều người ủng hộ, có vẻ đắc ư dương dương: "Vị Quang Minh Vương nhân loại làm vậy là có mục đích ǵ? Y rốt cuộc là muốn đánh bại ma tộc, hay là có mục đích ǵ khác?"</w:t>
      </w:r>
    </w:p>
    <w:p>
      <w:pPr>
        <w:pStyle w:val="BodyText"/>
      </w:pPr>
      <w:r>
        <w:t xml:space="preserve">Đầu lĩnh Ải nhân tộc chề môi, phát xuất tiếng đáp trầm thấp: "Chúng ta là người Viễn Đông, v́ sao phải nghe một nhân loại sai sử? Hả, Tá y tộc các vị, các vị hăy nghĩ kỹ lại coi! Chỉ huy quân đội Viễn Đông xem ra phải là người Viễn Đông quang vinh của chúng ta!"</w:t>
      </w:r>
    </w:p>
    <w:p>
      <w:pPr>
        <w:pStyle w:val="BodyText"/>
      </w:pPr>
      <w:r>
        <w:t xml:space="preserve">Tử Xuyên Tú đột nhiên hiểu ra, th́ ra đây là trường tranh đấu nhắm vào quyền chỉ huy của gă. Đầu lĩnh Long nhân tộc nhất mực không nói một lời, nhưng nh́n thần t́nh của y xem ra có không đứng về phía gă. Những chủng tộc và binh sĩ mới gia nhập này chẳng phải là tín đồ của thánh miếu, cũng không kinh qua những ngày tháng gian nan ban đầu khi kiến tạo quân khởi nghĩa, cũng không biết công lao của Tử Xuyên Tú. Với thân phận ngoại lai mà chỉ huy quân đội người Viễn Đông, trong đội ngũ luôn tồn tại tiếng nói phản đối gă. Chỉ cần gă càng đánh càng thắng, th́ những tiếng nói phản đối này bị áp chế xuống. Nhưng hiện giờ, do gă liên tục buông bỏ mười sáu ṭa thành tŕ, trong đội ngũ có rất nhiều người không thể lư giải, ngay cả những lăo bộ hạ đă theo cùng gă chinh chiến, hiện giờ cũng bắt đầu x́ xào bàn tán.</w:t>
      </w:r>
    </w:p>
    <w:p>
      <w:pPr>
        <w:pStyle w:val="BodyText"/>
      </w:pPr>
      <w:r>
        <w:t xml:space="preserve">Tử Xuyên Tú chỉ cảm thấy tràn đầy sự bi thương, nghe lời gây hấn rơ ràng như vậy, chỉ có Bố Sâm vốn thường đổ dầu vào nước đứng ra khuyên mấy câu: "Mọi người không được căi nữa, đều là chiến hữu, như vậy th́ thành thể thống ǵ..." Nhưng không ai nghe y. Các chiến hữu bán thú nhân đă từng sánh vai tác chiến với gă - Duy Lạp, Bố Lan cùng mọi người đều cụp mắt, không nói một lời, cứ mặc cho Bạch Xuyên một ḿnh cô quân phấn chiến.</w:t>
      </w:r>
    </w:p>
    <w:p>
      <w:pPr>
        <w:pStyle w:val="BodyText"/>
      </w:pPr>
      <w:r>
        <w:t xml:space="preserve">Tử Xuyên Tú cảm giác có một cơn đau quặn xót xa trong ḷng. Tuy gă đă v́ bọn họ mà tận lực, vào sinh ra tử, nhưng đối phương không coi gă là người nhà. Nếu có lăo Đức Luân ở đây, ông ta sẽ xoắn tay áo lên đánh ấy tên đáng ghét này một trận. Nhưng đáng tiếc là lăo Đức Luân không phải là thành viên của Ban ủy viên quân sự, hội nghị ở cấp bậc này ông ta không có tư cách tham dự...</w:t>
      </w:r>
    </w:p>
    <w:p>
      <w:pPr>
        <w:pStyle w:val="BodyText"/>
      </w:pPr>
      <w:r>
        <w:t xml:space="preserve">Trong lúc tâm thần hoảng hốt, những tranh căi tiếp đó gă không nghe rơ, chỉ cảm giác là Bạch Xuyên tranh căi ầm ĩ với đầu lĩnh các chủng tộc, càng lúc càng dữ dội, ngữ khí của hai bên càng lúc càng bén nhọn. Gă định thần lại, nghe được tiếng quát tháo the thé của xà tộc đầu lĩnh: "Chúng ta chỉ cần nhổ nước bọt cũng đủ d́m chết ma tộc!"</w:t>
      </w:r>
    </w:p>
    <w:p>
      <w:pPr>
        <w:pStyle w:val="BodyText"/>
      </w:pPr>
      <w:r>
        <w:t xml:space="preserve">"Nếu như chúng ta đứng ở địa vị khỉ và vượn đi tập kích nhân loại, ưu thế về con số có ư nghĩa ǵ?" Tử Xuyên Tú lạnh lùng lên tiếng, dấn bước tiến vào lều.</w:t>
      </w:r>
    </w:p>
    <w:p>
      <w:pPr>
        <w:pStyle w:val="BodyText"/>
      </w:pPr>
      <w:r>
        <w:t xml:space="preserve">Mấy bán thú nhân quân quan là những kẻ đầu tiên đứng dậy hành lễ: "Điện hạ!" Thần t́nh của họ đều có điểm lang bái.</w:t>
      </w:r>
    </w:p>
    <w:p>
      <w:pPr>
        <w:pStyle w:val="BodyText"/>
      </w:pPr>
      <w:r>
        <w:t xml:space="preserve">Tử Xuyên Tú gật gật đầu, ánh mắt hơi hướng về đầu lĩnh của xà tộc và ải nhân tộc. Bọn họ tuy kiệt ngạo bất tuần, nhưng dưới ánh mắt bức người bén nhọn của Tử Xuyên Tú, bọn họ nuốt không tiêu. Ngay cả long tộc trầm mặc cũng phảng phất như cảm giác được sự bất án cực lớn, hết người này đến người khác đứng dậy, miễn cưỡng chào: "Quang Minh vương điện hạ."</w:t>
      </w:r>
    </w:p>
    <w:p>
      <w:pPr>
        <w:pStyle w:val="BodyText"/>
      </w:pPr>
      <w:r>
        <w:t xml:space="preserve">Tử Xuyên Tú khinh miệt cười cười, điềm đạm hồi đáp: "Các vị khỏe, vừa rồi thảo luận cái ǵ đó? Tiếp tục đi."</w:t>
      </w:r>
    </w:p>
    <w:p>
      <w:pPr>
        <w:pStyle w:val="BodyText"/>
      </w:pPr>
      <w:r>
        <w:t xml:space="preserve">Không có ai lên tiếng, mấy bán thú nhân quân quan ngồi đứng không yên. Đại biểu của xà tộc và ải nhân vừa rồi c̣n lớn tiếng tranh căi, hiện tại đă ngoan ngoăn không lên tiếng rồi, ánh mắt lộ vẻ kinh khủng. Đại biểu của long nhân nh́n Tử Xuyên Tú nhíu mày suy nghĩ, không hề lên tiếng.</w:t>
      </w:r>
    </w:p>
    <w:p>
      <w:pPr>
        <w:pStyle w:val="BodyText"/>
      </w:pPr>
      <w:r>
        <w:t xml:space="preserve">Bạch Xuyên khẻ thở phào. Tử Xuyên Tú cuối cùng cũng đến, cho dù gă chẳng nói lời nào, th́ các ủy viên vừa rồi tranh căi kịch liệt cũng không dám đánh một tiếng rấm. Đây dù ǵ cũng là quân đội do một ḿnh gă sáng kiến ra, không ai có thể bỏ qua sự tồn tại của gă. Đây là sự chênh lệch về thật lực, và nàng nghĩ ngay đến một câu ngạn ngữ: "Mèo lên nóc nhà vẫn là mèo, cọp ốm đói mấy vẫn là cọp."</w:t>
      </w:r>
    </w:p>
    <w:p>
      <w:pPr>
        <w:pStyle w:val="BodyText"/>
      </w:pPr>
      <w:r>
        <w:t xml:space="preserve">Cuối cùng, tự lệnh của quân đội - bán thú nhân Bố Sâm hơi nhún người: "Điện hạ, chúng tôi đang thảo luận trận quyết chiến ngày mai, bọn họ...." Y chỉ đầu lĩnh của xà tộc Tác Tư, động tác này rơ ràng là thể hiện rơ sự miệt thị đối với y: "Bọn họ cho rằng, đề án tác chiến của ngài rất khó tiếp thụ."</w:t>
      </w:r>
    </w:p>
    <w:p>
      <w:pPr>
        <w:pStyle w:val="BodyText"/>
      </w:pPr>
      <w:r>
        <w:t xml:space="preserve">Tử Xuyên Tú dường như không dám tin vào lỗ tai của ḿnh. Ngay từ khi ma tộc bắt đầu tiến công, Tử Xuyên Tú đă chế định ra kế hoạch tác chiến hoàn chỉnh: bỏ nhưng thành thịt pḥng thủ bạc nhược ở giới thuyến, dẫn dụ ma tộc phân tán binh lực, c̣n ở Khoa Nhĩ Ni thành th́ do Bố Sâm và Bạch Xuyên tổ chức pḥng ngự kiên cố, bản thân gă th́ xuất chủ lực đại quân bao ṿng ngoài.</w:t>
      </w:r>
    </w:p>
    <w:p>
      <w:pPr>
        <w:pStyle w:val="BodyText"/>
      </w:pPr>
      <w:r>
        <w:t xml:space="preserve">Gă đoán rằng, một khi phát hiện ở Khoa Nhĩ Ni thành có quân khởi nghĩa, Lỗ Đế nóng năy khẳng định sẽ toàn lực công kích. Nhưng tường thành của Khoa Nhĩ Ni kiên cố, lương thực sung túc, bộ đội lưu thủ xem ra không khó giữ vững mười ngày nửa tháng. Đồng tḥi gă tự thân soái lĩnh quân đội chủ lực tinh nhuệ ở ngoài chặn đương lương thảo và hậu lộ của ma tộc, chờ ma tộc đánh vào thành cho đầu phá huyết lưu lại không có lương thảo và tăng viện, một khi thời gian kéo dài, ma tộc nhất định sẽ không thể chịu nổi. C̣n gă sẽ tính toán thời điểm ma tộc rút lui, sĩ khí thấp kém sẽ tận dụng cơ hội quyết chiến.</w:t>
      </w:r>
    </w:p>
    <w:p>
      <w:pPr>
        <w:pStyle w:val="BodyText"/>
      </w:pPr>
      <w:r>
        <w:t xml:space="preserve">Kế hoạch này Tử Xuyên Tú nhận ra rằng ít nhất có bảy tám phần nắm vững. Nhưng hiện tại, gần mười vạn quân thảo phạt của Ma tộc chỉ c̣n cách đất này có hơn trăm dặm, ngày mai là bắt đầu gặp gỡ và quyết chiến rồi, thế mà đám hỗn đản này lại trước khi lâm chiến yêu cầu cải biến phương án?</w:t>
      </w:r>
    </w:p>
    <w:p>
      <w:pPr>
        <w:pStyle w:val="BodyText"/>
      </w:pPr>
      <w:r>
        <w:t xml:space="preserve">Gă áp nộ khí của ḿnh xuống, cố sức b́nh tĩnh hỏi Tác Tư: "Ừ, nói sao nào?"</w:t>
      </w:r>
    </w:p>
    <w:p>
      <w:pPr>
        <w:pStyle w:val="BodyText"/>
      </w:pPr>
      <w:r>
        <w:t xml:space="preserve">Tác Tư nuốt một ngụm nước bọt, không biết v́ sao vừa nh́n thấy đôi mắt đen láy của Tử Xuyên Tú, y liền cảm thấy hoảng sợ lạ kỳ, đặc biệt là khi đối địch với gă, y sợ muốn chết. Nhưng cuối cùng y vẫn lấy hết can đảm nói: "T́nh báo đă đưa tin về, nói địch nhân cuối cùng đă đầu nhập binh lực quyết chiến, nhưng không quá mười vạn, trong đó có hơn bốn vạn quân đội Viễn Đông. Ma tộc quân chân chính không đến sáu vạn. c̣n chúng ta ở đây chỉ tính riêng quân chính quy đă có hơn mười lăm vạn rồi. Chúng ta hoàn toàn không cần phải tránh né đánh du kích với ma tộc, vẫn có thể quang minh chính đại đến nghênh kích bọn chúng, đây sẽ là một thắng lợi mang tính áp đảo!"</w:t>
      </w:r>
    </w:p>
    <w:p>
      <w:pPr>
        <w:pStyle w:val="BodyText"/>
      </w:pPr>
      <w:r>
        <w:t xml:space="preserve">"Thắng lợi mang tính áp đảo sao?" Miệng Tử Xuyên Tú hiện lên nụ cười lạnh: "Ai sẽ thắng lợi áp đảo lên ai?"</w:t>
      </w:r>
    </w:p>
    <w:p>
      <w:pPr>
        <w:pStyle w:val="BodyText"/>
      </w:pPr>
      <w:r>
        <w:t xml:space="preserve">"Không c̣n nghi ngờ ǵ nữa, thắng lợi thuộc về liên quân Viễn Đông vĩ đại của chúng ta!" Tác Tư lên tiếng, và cường điệu hơn nữa: "Quân ta có bốn chục vạn, địch nhân chỉ có không đến sáu vạn ma tộc quân, ai mạnh ai yếu chỉ cần nh́n một cái là nhận ra ngay!"</w:t>
      </w:r>
    </w:p>
    <w:p>
      <w:pPr>
        <w:pStyle w:val="BodyText"/>
      </w:pPr>
      <w:r>
        <w:t xml:space="preserve">"Địch nhân có mười vạn quân đội, cho dù có trừ đi bốn vạn quân đội Viễn đông bổn thổ, chúng c̣n có tới sáu vạn ma tộc binh kiên định. Cánh quân này có tiền thân là Lỗ Đế quân đ̣an tinh nhuệ của ma tộc vương quốc. Bọn chúng đă từng ở Nguyệt Lượng Loan lấy ít thắng nhiều, nhất cử đánh tan mười mấy vạn quân đội nhân loại. Binh sĩ của chúng toàn là lăo binh dày dạn, huấn luyện bài bản, kỹ luật nghiêm minh, phiêu hăn thiện chiến, trang bị tinh lương. Đặc biệt là bọn chúng có đoàn đội kỵ binh hùng mạnh, chiến lực thậm chí vượt hẳn nhân loại kỵ binh.</w:t>
      </w:r>
    </w:p>
    <w:p>
      <w:pPr>
        <w:pStyle w:val="BodyText"/>
      </w:pPr>
      <w:r>
        <w:t xml:space="preserve">"C̣n chúng ta th́ sao? Quân đội của chúng ta thiếu huấn luyện, thiếu trang bị, thiếu vũ khi, thiếu cung tiễn binh thành thục, thiếu chiến mă... phàm cái ǵ có thể kể ra được th́ chúng ta đều thiếu. Các đơn vị được tập hợp lại vội vàng, binh sĩ gấp gáp kết đội với nhau, tuyệt đại bộ phận không có kinh nghiệm tác chiến, giữa họ với nhau lại thiếu sự phối hợp bài bản và tin cậy. Trong khi đó quân quan th́ mới vừa nhận nhiệm vụ, ngay nhân số trong bộ đội của ḿnh cũng không rơ. Trật tự và kỹ luật trong đội quá kém, chẳng khác ǵ thổ phỉ. Chúng ta thậm chí không có đến một đoàn đội kỵ binh nắm gọn trong tay, trong khi tác chiến ở binh nguyên th́ lực xung kích của kỵ binh là vô cùng trọng yếu.</w:t>
      </w:r>
    </w:p>
    <w:p>
      <w:pPr>
        <w:pStyle w:val="BodyText"/>
      </w:pPr>
      <w:r>
        <w:t xml:space="preserve">"C̣n về những dân quân kia - là những kẻ ô hợp tự làm tự quản. Bọn họ mang theo vợ con bà ngoại bà nội cùng đánh trận, tùy tiệm lượm cục đá lên là đă thành vũ khí của họ rồi."</w:t>
      </w:r>
    </w:p>
    <w:p>
      <w:pPr>
        <w:pStyle w:val="BodyText"/>
      </w:pPr>
      <w:r>
        <w:t xml:space="preserve">Tử Xuyên Tú nói xong, tĩnh lặng quét mắt nh́n Tác Tư, b́nh ḥa tiếp: "Ngươi nói rất đúng, ai mạnh hơn ai chỉ nh́n một cái là nhận ra. Ngày mai mọi người chuẩn bị nhổ nước bọt d́m chết ma tộc đi."</w:t>
      </w:r>
    </w:p>
    <w:p>
      <w:pPr>
        <w:pStyle w:val="BodyText"/>
      </w:pPr>
      <w:r>
        <w:t xml:space="preserve">Mặt Tác Tử đỏ như gấc, trầm mặc một lúc th́ Lỗ Tá của ải nhân tộc lên tiếng: "Quân đội nhân loại sao có thể sánh với Viễn đông liên quân vinh quang của chúng ta chứ? Huống chi chúng ta có bốn chục vạn! Bốn người đánh một người, chẳng lẽ c̣n thua hay sao?"</w:t>
      </w:r>
    </w:p>
    <w:p>
      <w:pPr>
        <w:pStyle w:val="BodyText"/>
      </w:pPr>
      <w:r>
        <w:t xml:space="preserve">Tú Xuyên Tú vô cùng mệt mỏi. Chiến tranh tuyệt đối không phải là số học. Đây chính là sai lầm thấp kém nhất của những kẻ tay ngang về quân sự. Trong chiến tranh, hai bên đối địch về lực lượng không phải chỉ đơn thuần về số lượng con người. Bốn chục vạn so vơi 1mười vạn không thể giản đơn tính toán theo công thức cộng trừ nhân chia giản đơn thành bốn đánh một. Một khi nhân số tăng gia, ưu thế về số lượng càng lúc càng không rơ ràng. Bên nhiều người chỉ có thể nói là chiếm ưu thế nhất định, nhưng thắng lợi lại quyết định ở chỗ làm sao sử dụng được nhân tố cộng đồng như sau: sự so sánh về sĩ khí của chiến sĩ hai bên, so sánh về vũ khí, tŕnh độ huấn luyện, độ hoàn chỉnh về t́nh báo, tốc độ truyền tin tức, năng lực quản lư của tướng lĩnh, sự hoàn bị của bổ cấp hậu cần.</w:t>
      </w:r>
    </w:p>
    <w:p>
      <w:pPr>
        <w:pStyle w:val="BodyText"/>
      </w:pPr>
      <w:r>
        <w:t xml:space="preserve">"Rốt cuộc là nên sử dụng phương án nào th́ hăy để chúng ta bỏ phiếu biểu quyết." Đầu lĩnh Tác Tư của xà tộc đề nghị, trên mặt ra vẻ vô cùng đắc kế.</w:t>
      </w:r>
    </w:p>
    <w:p>
      <w:pPr>
        <w:pStyle w:val="BodyText"/>
      </w:pPr>
      <w:r>
        <w:t xml:space="preserve">Tử Xuyên Tú không lư ǵ đến nói như vậy, khẳng định là nắm chắc bản thân sẽ nhận được số phiếu đa số rồi.</w:t>
      </w:r>
    </w:p>
    <w:p>
      <w:pPr>
        <w:pStyle w:val="BodyText"/>
      </w:pPr>
      <w:r>
        <w:t xml:space="preserve">"5% có tổ chức có thể áp chế 95% số vô tổ chức c̣n lại." Tử Xuyên Tú cố nhẫn nại giảng giải cho họ hiểu: "Cho dù tổng hợp toàn bộ binh mă ma tộc ở Viễn Đông lại giỏi lắm cũng khoảng 35 vạn, trong khi đó hơn 100 vạn người Viễn Đông lại bị bọn chúng áp chế cả một năm không dám phản kháng. Năm xưa Tư Đặc Lâm dẫn không đến ba vạn kỵ binh mà vẫn đánh 60 vạn quân Viễn Đông gà bay chó chạy, bại như nước tràn bờ. Nhân số không phải là vấn đề, quan trọng là uy lực của toàn bộ tổ chức. Quân đội của chúng ta tuy đông về số lượng, nhưng phần lớn là dân quân và du kích tổ hợp lại mà thành, không thích hợp đánh hội chiến chính quy. Chính diện quyết chiến đối với ma tộc là điều mà Lỗ Đế nhất mực kỳ vọng chúng ta sẽ làm."</w:t>
      </w:r>
    </w:p>
    <w:p>
      <w:pPr>
        <w:pStyle w:val="BodyText"/>
      </w:pPr>
      <w:r>
        <w:t xml:space="preserve">Duy Lạp đoàn đội trưởng ho khan một tiếng: "Quang Minh điện hạ, chúng tôi biết trận đánh ngày mai không dễ dàng. Chúng tôi phải đối địch với sự khiêu chiến cực lớn, nhưng chúng tôi phải bảo vệ gia viên của chúng tôi. Phản kháng sự khi áp của ma tộc đó là tượng trưng cho chính nghĩa. Áo địch đại thần sẽ che chở cho chiến sĩ của chúng ta, nghĩa quân tất thắng!"</w:t>
      </w:r>
    </w:p>
    <w:p>
      <w:pPr>
        <w:pStyle w:val="BodyText"/>
      </w:pPr>
      <w:r>
        <w:t xml:space="preserve">"Chính nghĩa tất thắng!" Mọi người dị khẩu đồng thanh tán tụng: 'Chúng ta nhất định sẽ giành được thắng lợi!"</w:t>
      </w:r>
    </w:p>
    <w:p>
      <w:pPr>
        <w:pStyle w:val="BodyText"/>
      </w:pPr>
      <w:r>
        <w:t xml:space="preserve">Tử Xuyên Tú ngạc nhiên vô cùng, nh́n sâu vào Duy Lạp. Gă không ngờ đồng bạn đă từng vào sinh ra tử với gă, trung hậu như Duy Lạp lại đứng về phía họ. Duy Lạp tránh ánh mắt của gă, cúi đầu xuống. Tử Xuyên Tú vô cùng thất vọng, tiếp theo đó là cơn giận bốc lên đỉnh đầu. Gă lười nhác đứng dậy, đi thẳng ra khỏi doanh trướng, quẳng lại sau lưng một câu: "Tùy các ngươi vậy."</w:t>
      </w:r>
    </w:p>
    <w:p>
      <w:pPr>
        <w:pStyle w:val="BodyText"/>
      </w:pPr>
      <w:r>
        <w:t xml:space="preserve">Sau lưng gă đồng thời có mấy tiếng gọi giật: "Đại nhân!", "Điện hạ!" Nhưng gă không quay đầu, trong ḷng cười lạnh: chính nghĩa tất thắng?</w:t>
      </w:r>
    </w:p>
    <w:p>
      <w:pPr>
        <w:pStyle w:val="BodyText"/>
      </w:pPr>
      <w:r>
        <w:t xml:space="preserve">Câu này thật ra thường được giải thích như sau: kẻ thắng lợi là kẻ nắm trong tay chính nghĩa!</w:t>
      </w:r>
    </w:p>
    <w:p>
      <w:pPr>
        <w:pStyle w:val="BodyText"/>
      </w:pPr>
      <w:r>
        <w:t xml:space="preserve">Sao đêm đầy trời, rũ xuống băi cỏ ở sườn núi. Ngước nh́n bầu trời sâu hun hút, Tử Xuyên Tú đang xuất thần. Vũ trụ thâm thúy kia dù sao cũng giúp gă quên mọi phiền năo trước mắt. Ba trăm năm trước, khi quân đội của Quang Minh đế quốc tung hoành thiên hạ, che trên đầu họ cũng là bầu trời như thế này. Người trong thế gian thương tang biến đổi, nhưng sao trên trời vẫn sáng măi như thế. Tử Xuyên Tú tự sản sinh cảm giác, dường như bản thân làm mọi chuyện từ trước đến giờ đều là hư ảo. Ta từ đâu tới, ta sẽ đi về đâu, danh quân anh chúa, thành hiền anh hào, đại gian đại ác... trăm năm sau ai mà không chết? Thứ duy nhất có duy tŕ sự vĩnh hằng ấy chính là sao sáng trên trời mà thôi.</w:t>
      </w:r>
    </w:p>
    <w:p>
      <w:pPr>
        <w:pStyle w:val="BodyText"/>
      </w:pPr>
      <w:r>
        <w:t xml:space="preserve">Nhân loại nhất mực mong mỏi sự vĩnh hằng, đó chính là dục vọng tiềm tàng của họ. Cũng có thể, chính v́ ư thức được sự ngắn ngủi tạm bợ của ḿnh, mà nhân loại mới ước vọng tao ra những sự nghiệp có thể lưu truyền hậu thế! Danh quân anh chúa đế tạo ra những vương triều huy hoàng truyền lại mấy trăm năm. Anh hùng hảo hán tạo ra những sự nghiệp vĩ đại lưu vào trong sử xanh. Và những kẻ không có năng lực và dịp may để trở thành danh quân và anh hùng (thường thường bọn họ được gọi là ác ôn và bại hoại) cũng đă hạ quyết tâm kiên định sẽ lưu những ác danh hôi thối vạn năm. Những kẻ bất lực nhất là những chúng sinh đông đảo. Điều duy nhất mà họ có thể làm là cố sức sanh thêm mấy đứa con, để cho con cháu sau này truyền măi không dứt.</w:t>
      </w:r>
    </w:p>
    <w:p>
      <w:pPr>
        <w:pStyle w:val="BodyText"/>
      </w:pPr>
      <w:r>
        <w:t xml:space="preserve">Tử Xuyên Tú đang hồ tư loạn tưởng, th́ Bạch Xuyên đă đến gần, đi cùng nàng c̣n có hai bán thú nhân là Bố Sâm và Bố Lan.</w:t>
      </w:r>
    </w:p>
    <w:p>
      <w:pPr>
        <w:pStyle w:val="BodyText"/>
      </w:pPr>
      <w:r>
        <w:t xml:space="preserve">"Điện hạ."</w:t>
      </w:r>
    </w:p>
    <w:p>
      <w:pPr>
        <w:pStyle w:val="BodyText"/>
      </w:pPr>
      <w:r>
        <w:t xml:space="preserve">Tử Xuyên Tú không đứng dậy, đ́êm đạm hỏi: "Kết quả bỏ phiếu đă có rồi?"</w:t>
      </w:r>
    </w:p>
    <w:p>
      <w:pPr>
        <w:pStyle w:val="BodyText"/>
      </w:pPr>
      <w:r>
        <w:t xml:space="preserve">Bạch Xuyên đáp khẽ: "Đúng vậy, năm phiếu đấu hai phiếu, quyết định ngày mai sẽ chính diện nghênh kích Lỗ Đế quân đoàn. Tôi không phải là thành viên của Ủy viên hội, không thể tham gia bỏ phiếu."</w:t>
      </w:r>
    </w:p>
    <w:p>
      <w:pPr>
        <w:pStyle w:val="BodyText"/>
      </w:pPr>
      <w:r>
        <w:t xml:space="preserve">Bố Sâm th́ nhỏ giọng nói: "Tôi bỏ phiếu chống, đứa cháu Bố Lan của tôi cũng bỏ phiếu chống, nhưng c̣n Duy Lạp..." Y lắc đầu không biết nên nói thế nào. Người đồng tộc của ḿnh là thứ chuyện chẳng khác nào buông bỏ đi tín nghĩa, y cảm thấy không c̣n mặt mũi nào.</w:t>
      </w:r>
    </w:p>
    <w:p>
      <w:pPr>
        <w:pStyle w:val="BodyText"/>
      </w:pPr>
      <w:r>
        <w:t xml:space="preserve">Tử Xuyên Tú không thốt lời nào. Đại biểu của bốn chủng tộc xà tộc, tinh linh quái, long nhân, ải nhân đă bỏ phiếu phản đối gă, đó là sự t́nh nằm trong ư liệu. Điều gă không thể ngờ là ngay cả trong bán thú nhân cũng có người phản đối. Hơn nữa người ấy chính là trọng thần Duy Lạp nhất mực nghe theo gă không căi một lời. Y là nguyên lăo có tư cách tối cáo trong quân khởi nghĩa, uy vọng và phân lượng trong quân đội không phải là thứ mà những đại biểu mới đến có thể so sánh.</w:t>
      </w:r>
    </w:p>
    <w:p>
      <w:pPr>
        <w:pStyle w:val="BodyText"/>
      </w:pPr>
      <w:r>
        <w:t xml:space="preserve">Bố Lan lên tiếng: "Điện hạ, Duy Lạp khác với những người khác. Đoàn đội thứ 65 và 71 của ma tộc đă tham gia trận đại đồ sát ở Sa La có trong quân của Lỗ Đế. Hắn nhờ tôi đến giải thích với ngài, hắn tuyệt không phản đối ngài, hắn chỉ muốn gấp phục thù, hị vọng ngài sẽ tha thứ cho hắn...."</w:t>
      </w:r>
    </w:p>
    <w:p>
      <w:pPr>
        <w:pStyle w:val="BodyText"/>
      </w:pPr>
      <w:r>
        <w:t xml:space="preserve">Tử Xuyên Tú rúng động trong ḷng, nhưng chỉ nhếch môi: "Hắn có làm sai điều ǵ, v́ sao lại muốn ta tha thứ?" Ngữ khí của gă thật b́nh ḥa, nhưng trong mắt của bán thú nhân quen thuộc gă, th́ biểu hiện và lời nói của Tử Xuyên Tú càng b́nh tĩnh, th́ sự phẫn nộ trong gă càng lớn.</w:t>
      </w:r>
    </w:p>
    <w:p>
      <w:pPr>
        <w:pStyle w:val="BodyText"/>
      </w:pPr>
      <w:r>
        <w:t xml:space="preserve">Bố Sâm và Bố Lan đối mắt nh́n nhau, có điểm không biết thế nào. Tử Xuyên Tú đột nhiên hỏi: "Bố Sâm, ta c̣n nhớ lần đầu tiên gặp Duy Lạp, ngươi từng giới thiệu nói ta là vương giả trong dự ngôn của thánh miếu, cái lời dự ngôn này rốt cuộc là sao?"</w:t>
      </w:r>
    </w:p>
    <w:p>
      <w:pPr>
        <w:pStyle w:val="BodyText"/>
      </w:pPr>
      <w:r>
        <w:t xml:space="preserve">Bố Sâm kinh ngạc: "Điện hạ, trưởng lăo không nói với ngài sao?"</w:t>
      </w:r>
    </w:p>
    <w:p>
      <w:pPr>
        <w:pStyle w:val="BodyText"/>
      </w:pPr>
      <w:r>
        <w:t xml:space="preserve">Tử Xuyên Tú chầm chậm lắc đầu: "Không có."</w:t>
      </w:r>
    </w:p>
    <w:p>
      <w:pPr>
        <w:pStyle w:val="BodyText"/>
      </w:pPr>
      <w:r>
        <w:t xml:space="preserve">"Vậy..." Bố Sâm do dự một chút, nh́n thấy sắc mặt của Tử Xuyên Tú càng lúc càng xấu, biết là Tử Xuyên Tú hiện giờ không có hơi sức đâu mà chịu sự khảo nghiệm về tính nhẫn nại, vội nói: "Tôi chỉ biết có chút chút. Trong dự ngô thi tương truyền từ một ngh́n năm trăm năm của thánh miếu, có dự đoán là thời đại này nhất định sẽ có một vị 'Vương của chúng ta" xuất hiện. Người sẽ mang đến quang minh cho Tá y tộc chúng tôi, lănh đạo chúng tôi đạt được tự do, thoát li hắc ám. Trong đêm ngài đến gặp trưởng lăo, sau khi ngài trở về, trưởng lăo nghiên cứu măi bản dự ngôn thư này, suốt đêm không ngủ. Kết quả sáng ngày hôm sau có tin tức truyền về là ma tộc tiến phạm thánh miếu. Trưởng lăo giật ḿnh cả kinh, nói với tôi: "Thiên ư, chẳng lẽ vị nhân loại đó chính là vương của chúng ta?" Lúc đó tôi cũng không dám tin, và trưởng lăo cũng không nói nhiều ǵ với tôi. Nhất mực cho đến khi ngài dẫn binh tiến công đánh lui ma tộc, trưởng lăo mới thở dài nói: "Ư trời, thật đúng là hắn rồi!" Tuy người không nói rơ với tôi, nhưng trưởng lăo đặt tên cho ngài là Quang Minh Vuơng điện hạ, tôi nghĩ người đă khẳng định được ư tứ này, nhận định ngài là vương giả trong truyền thuyết."</w:t>
      </w:r>
    </w:p>
    <w:p>
      <w:pPr>
        <w:pStyle w:val="BodyText"/>
      </w:pPr>
      <w:r>
        <w:t xml:space="preserve">Bạch Xuyên cảm thấy vô cùng hứng thú: "Vậy à, vậy câu dự ngôn đó viết như thế nào?"</w:t>
      </w:r>
    </w:p>
    <w:p>
      <w:pPr>
        <w:pStyle w:val="BodyText"/>
      </w:pPr>
      <w:r>
        <w:t xml:space="preserve">Bố Sâm hạ giọng niệm: "Vương giả khu trừ hắc ám, phổ chiếu quang minh trong thiên hạ. Khi vương của chúng ta hàng lâm, một ngh́n năm nô lệ cường tráng, tránh thoát xiềng xích trên người, nh́n thấy ánh sáng xé tan hắc ám."</w:t>
      </w:r>
    </w:p>
    <w:p>
      <w:pPr>
        <w:pStyle w:val="BodyText"/>
      </w:pPr>
      <w:r>
        <w:t xml:space="preserve">Bạch Xuyên ngẩn ra: "Đây không phải là ca dao dân ca do bọn con nít hát hay sao? Ta đă sớm nghe qua rồi."</w:t>
      </w:r>
    </w:p>
    <w:p>
      <w:pPr>
        <w:pStyle w:val="BodyText"/>
      </w:pPr>
      <w:r>
        <w:t xml:space="preserve">Bố Sâm cười "hắc hắc" đáp: "Thánh miếu cố ư tiết lộ một chút tin tức, để ọi người biết Quang Minh Vương sắp sửa hàng lâm. Đây chỉ là một bộ phận của dự ngôn thi. Trưởng lăo đă từng cấp cho ta xem quan toàn bộ nội dung của tiểu tiết này! Dự ngôn thi mà, không thể nào nói cho rơ ràng được.</w:t>
      </w:r>
    </w:p>
    <w:p>
      <w:pPr>
        <w:pStyle w:val="BodyText"/>
      </w:pPr>
      <w:r>
        <w:t xml:space="preserve">Kỳ thật nó cũng đă rơ ràng rồi, điện hạ hào xưng là Quang Minh Vương, vừa hợp với câu 'Vương giả khu trù hắc ám, quang minh phổ chiếu thiên hạ;"</w:t>
      </w:r>
    </w:p>
    <w:p>
      <w:pPr>
        <w:pStyle w:val="BodyText"/>
      </w:pPr>
      <w:r>
        <w:t xml:space="preserve">Tử Xuyên Tú vẫn không nói ǵ, mắt chớp chớp, không rơ là đang nghĩ ǵ. Bạch Xuyên hiếu kỳ hỏi: "Toàn bộ nội dung của tiểu tiết đó là sao, ngươi c̣n nhớ hay không?"</w:t>
      </w:r>
    </w:p>
    <w:p>
      <w:pPr>
        <w:pStyle w:val="BodyText"/>
      </w:pPr>
      <w:r>
        <w:t xml:space="preserve">Bố Sâm ngẫm nghĩ một chút, khẽ ngâm: "Luồng ô vân màu xanh ở phương đông che kín bầu trời màu xanh lam. Con mănh hổ trẻ tuổi cất tiếng gầm bất khuất bên bờ Hôi hà. Các tướng quân sùng bái sư tử t́m kiếm tài phú trong truyền thuyết ở vùng đất hoang tàn bên bờ Lam hà. Khi vương của chúng ta hàng lâm, vương giả khu trù hắc ám, quang minh phổ chiếu thiên hạ. Một ngh́n năm nô lệ cường tráng tránh thoát khỏi xiềng xích trên người, nh́n thấy ánh sáng xé toạt hắc ám."</w:t>
      </w:r>
    </w:p>
    <w:p>
      <w:pPr>
        <w:pStyle w:val="BodyText"/>
      </w:pPr>
      <w:r>
        <w:t xml:space="preserve">Tiếng của y trầm thấp mà bi tráng, khúc điệu ưu thương, nghe ra có vận vị rất đặc thù, khiến ai ai cũng xuất thần.</w:t>
      </w:r>
    </w:p>
    <w:p>
      <w:pPr>
        <w:pStyle w:val="BodyText"/>
      </w:pPr>
      <w:r>
        <w:t xml:space="preserve">"C̣n nữa không?"</w:t>
      </w:r>
    </w:p>
    <w:p>
      <w:pPr>
        <w:pStyle w:val="BodyText"/>
      </w:pPr>
      <w:r>
        <w:t xml:space="preserve">"Hết rồi!" Bố Sâm ỉu x́u đáp: "Trưởng lăo chỉ hát bao nhiêu đó cho ta nghe, những nội dung khác chỉ có trưởng lăo biết. Bổn dự ngôn thư đó chỉ có một ḿnh trưởng lăo bảo quản."</w:t>
      </w:r>
    </w:p>
    <w:p>
      <w:pPr>
        <w:pStyle w:val="BodyText"/>
      </w:pPr>
      <w:r>
        <w:t xml:space="preserve">Những ca từ đó Bạch Xuyên như hiểu như không, chỉ đành hướng đến Bố Sâm hỏi ư cẩn thận. Tử Xuyên Tú lên tiếng: "Ta mệt rồi, cần nghĩ ngơi, các ngươi về đi!"</w:t>
      </w:r>
    </w:p>
    <w:p>
      <w:pPr>
        <w:pStyle w:val="BodyText"/>
      </w:pPr>
      <w:r>
        <w:t xml:space="preserve">Hai bán thú nhân ngẩn ra, không biết v́ sao đang nói ngon trớn như vậy mà Tử Xuyên Tú đột nhiên hạ lệnh trục khách. Cuối cùng th́ Bạch Xuyên ra dấu cho họ, bảo họ lui ra trước, để nàng khuyên cho. Hai bán thú nhân gật gật đầu, dùng ánh mắt cảm tạ Bạch Xuyên, cẩn thận cáo từ: "Điện hạ, chúng tôi xin cáo lui trước."</w:t>
      </w:r>
    </w:p>
    <w:p>
      <w:pPr>
        <w:pStyle w:val="BodyText"/>
      </w:pPr>
      <w:r>
        <w:t xml:space="preserve">"Ừ, nghỉ ngơi cho khỏe, ngày mai cố sức đánh đi!"</w:t>
      </w:r>
    </w:p>
    <w:p>
      <w:pPr>
        <w:pStyle w:val="BodyText"/>
      </w:pPr>
      <w:r>
        <w:t xml:space="preserve">Bán thú nhân đưa mắt nh́n nhau, thanh âm b́nh thản của Tử Xuyên Tú chẳng mang chút hỉ nộ nào, nên họ chẳng rơ là gă nói lời mà làm trái lấy lời. Họ vội đi ra, trên băi cỏ chỉ c̣n lại Bạch Xuyên và Tử Xuyên Tú. Bạch Xuyên cười tươi, ngồi xuống cạnh Tử Xuyên Tú, hỏi: "Đại nhân, ngài sao không để bọn chúng nói tiếp nữa chứ? Tôi rất muốn nghe đó!"</w:t>
      </w:r>
    </w:p>
    <w:p>
      <w:pPr>
        <w:pStyle w:val="BodyText"/>
      </w:pPr>
      <w:r>
        <w:t xml:space="preserve">Tử Xuyên Tú điềm đạm cười: "Cô tin vào thứ đó sao?"</w:t>
      </w:r>
    </w:p>
    <w:p>
      <w:pPr>
        <w:pStyle w:val="BodyText"/>
      </w:pPr>
      <w:r>
        <w:t xml:space="preserve">"À... tôi có điểm không rơ, muốn bảo Bố Sâm giúp tôi giải thích một chút."</w:t>
      </w:r>
    </w:p>
    <w:p>
      <w:pPr>
        <w:pStyle w:val="BodyText"/>
      </w:pPr>
      <w:r>
        <w:t xml:space="preserve">"Ô vân màu xanh ở phương đông, che kín trời không màu lam." Lời dự ngôn này là ma tộc tiến công Viễn Đông, Tử Xuyên gia chiến bại. Nhân v́ da của ma tộc màu xanh, c̣n chế phục quân quan và cờ xí của Tử Xuyên gia đều là màu lam.</w:t>
      </w:r>
    </w:p>
    <w:p>
      <w:pPr>
        <w:pStyle w:val="BodyText"/>
      </w:pPr>
      <w:r>
        <w:t xml:space="preserve">"'Mănh hổ trẻ tuổi ở cạnh bờ Hôi hà cất tiếng rống gầm bất khuất' rơ ràng quá rồi, điều này chỉ Tư Đặc Lâm ngoan cường kháng kích với ma tộc ở Mạt Y.</w:t>
      </w:r>
    </w:p>
    <w:p>
      <w:pPr>
        <w:pStyle w:val="BodyText"/>
      </w:pPr>
      <w:r>
        <w:t xml:space="preserve">"Câu thứ ba: 'các tướng quân sùng bái sư tử, ở đống hoàng toàn bên hai bờ Lam Hà t́m kiếm tài phú trong truyền thuyết.' Câu này nói về sự bạo ngược của quân đội ma tộc ở Viễn Đông. Quân kỳ của ma tộc là con sư tử màu vàng.</w:t>
      </w:r>
    </w:p>
    <w:p>
      <w:pPr>
        <w:pStyle w:val="BodyText"/>
      </w:pPr>
      <w:r>
        <w:t xml:space="preserve">"Câu cuối cùng: 'Khi vương của chúng ta hàng lâm, vương giả khu trừ hắc ám, quang minh phổ chiếu thiên hạ. Một ngh́n năm nô lệ cường tráng, sẽ tránh thoát xiền xích trên người, nh́n thấy ánh sáng xé tét hắc ám.' Kỳ thật ba cầu trước chỉ là lót đường, dành cho câu cuối cùng này. Giốn gnhư mấy tên bán thuốc giả phải đưa ra thuốc thật trước, đây căn bản là một tṛ lừa."</w:t>
      </w:r>
    </w:p>
    <w:p>
      <w:pPr>
        <w:pStyle w:val="BodyText"/>
      </w:pPr>
      <w:r>
        <w:t xml:space="preserve">Bạch Xuyên rất kinh ngạc: "Tṛ lừa?"</w:t>
      </w:r>
    </w:p>
    <w:p>
      <w:pPr>
        <w:pStyle w:val="BodyText"/>
      </w:pPr>
      <w:r>
        <w:t xml:space="preserve">"Cô nghĩ coi, 'sách dự ngôn được giữa trong thánh miếu, chỉ có ḿnh trưởng lăo là đọc qua toàn văn.' Dự ngôn đó là thật hay giả, linh nghiệm hay không chỉ có một ḿnh trưởng lăo biết. Nói cái ǵ cũng là do ông ta, rơ ràng đă mang mùi vị lừa gạt. Ta từ trước đến giờ không tin trên thế giới này có cái tṛ tiên tri ngốc nghếch đó. Nếu như Bố Đan thật có khả năng tiên tri tiên đoán, th́ lúc đầu y đă không đồng ư hợp tác với ma tộc, đưa tới dẫn sói vào nhà."</w:t>
      </w:r>
    </w:p>
    <w:p>
      <w:pPr>
        <w:pStyle w:val="BodyText"/>
      </w:pPr>
      <w:r>
        <w:t xml:space="preserve">Bạch Xuyên ngơ ngẩn: 'Đại nhân, tôi nhớ là lúc đầu Bố Đan h́nh như phản đối kết minh với ma tộc a!"</w:t>
      </w:r>
    </w:p>
    <w:p>
      <w:pPr>
        <w:pStyle w:val="BodyText"/>
      </w:pPr>
      <w:r>
        <w:t xml:space="preserve">Tử Xuyên Tú ngẩn ra, bấy giờ mới phát hiện ḿnh phạm sai lầm. Gă phẫy tay: 'Cái đó không phải là trọng điểm, quan trọng chính là lời dự ngôn này chẳng qua là một vũ khí tâm lư chiến! Ta nhớ năm xưa khi ta ở Viễn Đông, căn bản chưa hề lưu truyền lời dự ngôn này. Nếu như đó là thơ dự ngôn có từ 1500 trơớc, sao không công bố sớm ra đi, mà đợi tới sự t́nh phát sinh xong rồi mới công bố? C̣n nhớ 50 năm trước khi quân biên pḥng phản loạn tập thể không? Lúc đó những đầu mục phản loạn chẳng phải là dùng câu ca dao 'Nhật lạc đông phương, thiên mệnh quy tây' ǵ đó để phiến động quân biên pḥng phản loạn hay sao? Nói cái ǵ mà ư trời chú địch bọn họ nhất định phải thành công! Kết quả thế nào? Chẳng phải là bị thống lĩnh Viễn Đông khi đó là Vân Sơn Hà giết máu chảy thành sông hay sao. Bố Đan trưởng lăo này quá giảo hoạt rồi. Y biết tâm lư của người, cố ư nói hàm hàm hồ hồ, như thông mà không thông, khiến cho người ta phí sức suy nghĩ một phen mới lư giải được ư tứ của y, và thế là mọi người đối với chuyện này tin chắc không nghi ngờ, vừa khéo khích động đám ngu ngốc đầu óc giản đơn!"</w:t>
      </w:r>
    </w:p>
    <w:p>
      <w:pPr>
        <w:pStyle w:val="BodyText"/>
      </w:pPr>
      <w:r>
        <w:t xml:space="preserve">Ngữ khí của Tử Xuyên Tú vừa bén nhọn vừa khắc bạc, Bạch Xuyên cười: "Đại nhân, ngài hôm nay dường như nóng bạo đó nha! Đă lâu không thấy ngài bực ḿnh như vậy rồi!"</w:t>
      </w:r>
    </w:p>
    <w:p>
      <w:pPr>
        <w:pStyle w:val="BodyText"/>
      </w:pPr>
      <w:r>
        <w:t xml:space="preserve">"Hừ! Ta bực ḿnh ở chỗ nào! V́ đám ngốc này mà bực ḿnh à, có đáng hay không? Bọn chúng muốn làm ǵ th́ làm, theo cách đánh như vậy của chúng, ngoại trừ ngày mai ư trời chú định cho chúng thắng lợi th́ chỉ có trời rớt xuống một khối đá lớn đập bể đầu hết ma tộc quân c̣n may ra thắng!"</w:t>
      </w:r>
    </w:p>
    <w:p>
      <w:pPr>
        <w:pStyle w:val="BodyText"/>
      </w:pPr>
      <w:r>
        <w:t xml:space="preserve">Bạch Xuyên cười ph́ ph́, không nói ǵ nữa. Chờ một lúc, Tử Xuyên Tú thấy Bạch Xuyên không nói ǵ, nhịn không được hỏi: "Ai đảm nhiệm tổng chỉ huy ngày mai?"</w:t>
      </w:r>
    </w:p>
    <w:p>
      <w:pPr>
        <w:pStyle w:val="BodyText"/>
      </w:pPr>
      <w:r>
        <w:t xml:space="preserve">Bạch Xuyên nhịn cười: "Bọn họ đều hi vọng tốt nhất là ngài đảm nhiệm chức chỉ huy..."</w:t>
      </w:r>
    </w:p>
    <w:p>
      <w:pPr>
        <w:pStyle w:val="BodyText"/>
      </w:pPr>
      <w:r>
        <w:t xml:space="preserve">Tử Xuyên Tú lắc đầu: "Ta không hứng thú."</w:t>
      </w:r>
    </w:p>
    <w:p>
      <w:pPr>
        <w:pStyle w:val="BodyText"/>
      </w:pPr>
      <w:r>
        <w:t xml:space="preserve">Bạch Xuyên hơi ngập ngừng: "Nếu như đại nhân ngài không chịu, th́ có khả năng là Duy Lạp các hạ. Y một ḷng chủ chiến, tính tích cực tối cáo. Hơn nữa, y rất có uy vọng trong binh sĩ, ai ai cũng coi y là một kẻ tinh thông thao lược, mănh sĩ chiến thuật tinh lương."</w:t>
      </w:r>
    </w:p>
    <w:p>
      <w:pPr>
        <w:pStyle w:val="BodyText"/>
      </w:pPr>
      <w:r>
        <w:t xml:space="preserve">"Duy Lạp, tinh thông thao lược, chiến thuật tinh lương..." Tử Xuyên Tú cười khổ, hai thứ đó của Duy Lạp chẳng phải là học trộm từ gă hay sao? Gă cười khổ: "Hắn không phải là người xấu, chỉ là..." Gă dừng lại không nói, nghĩ: "trên lịch sử, những "người hảo tâm" vô ư tạo thành họa hại c̣n thảm và nặng hơn bọn ác ôn cố ư phá hoại."</w:t>
      </w:r>
    </w:p>
    <w:p>
      <w:pPr>
        <w:pStyle w:val="BodyText"/>
      </w:pPr>
      <w:r>
        <w:t xml:space="preserve">"Ngày mai, Viễn Đông quân đoàn nếu như chính diện chống ngăn Lỗ Đế quân đoàn, tất sẽ thảm bại."</w:t>
      </w:r>
    </w:p>
    <w:p>
      <w:pPr>
        <w:pStyle w:val="BodyText"/>
      </w:pPr>
      <w:r>
        <w:t xml:space="preserve">Bạch Xuyên an ủi Tử Xuyên Tú: "Quản ǵ chuyện đó, đại nhân, chúng ta đă tận lực rồi, đúng không nào?"</w:t>
      </w:r>
    </w:p>
    <w:p>
      <w:pPr>
        <w:pStyle w:val="BodyText"/>
      </w:pPr>
      <w:r>
        <w:t xml:space="preserve">Tử Xuyên Tú hừ lạnh: "Ai nói là không chứ!"</w:t>
      </w:r>
    </w:p>
    <w:p>
      <w:pPr>
        <w:pStyle w:val="BodyText"/>
      </w:pPr>
      <w:r>
        <w:t xml:space="preserve">"Sau này bằng hữu và ân nhân cứu mạng Đức Luân của ngài có hỏi: "V́ sao chúng ta phải trơ mắt nh́n quân đội của Tá y tộc bị diệt tuyệt?' Chúng ta hoàn toàn có thể thẳng thắng đầy tráng khí, hỏi ḷng không thẹn, có phải không nào?" Khóe miệng nàng hàm tiếu, biểu t́nh rất cổ quái.</w:t>
      </w:r>
    </w:p>
    <w:p>
      <w:pPr>
        <w:pStyle w:val="BodyText"/>
      </w:pPr>
      <w:r>
        <w:t xml:space="preserve">Tử Xuyên Tú không nh́n nàng, cúi đầu phiền muộn nói: "Quá chính xác rồi!"</w:t>
      </w:r>
    </w:p>
    <w:p>
      <w:pPr>
        <w:pStyle w:val="BodyText"/>
      </w:pPr>
      <w:r>
        <w:t xml:space="preserve">"Chúng ta hoàn toàn đối phải với sự coi trọng và tín nhiệm của Bố Đan trưởng lăo với chúng ta. C̣n có hàng ngh́n hàng vạn tướng sĩ phá thác tín mệnh trên tay chúng ta, c̣n có vợ con, mẫu thân của họ ở nhà nữa. Chúng ta hỏi ḷng không thẹn, đúng không nào?" Bạch Xuyên dùng ngữ khí rất ôn nhu, nhưng hai mắt sáng ngời như sao, nh́n sâu vào Tử Xuyên Tú.</w:t>
      </w:r>
    </w:p>
    <w:p>
      <w:pPr>
        <w:pStyle w:val="BodyText"/>
      </w:pPr>
      <w:r>
        <w:t xml:space="preserve">"Chịu không nổi ngươi luôn đó!" Tử Xuyên Tú ôm đầu vùi xuống cỏ lăn qua lăn lại rên rĩ một cách thống khổ, rồi ngồi bật thẳng dậy, ánh mắt sáng ngời: "Bạch Xuyên, ta có nhiệm vụ muốn giao cho cô!"</w:t>
      </w:r>
    </w:p>
    <w:p>
      <w:pPr>
        <w:pStyle w:val="BodyText"/>
      </w:pPr>
      <w:r>
        <w:t xml:space="preserve">"Dạ!" Bạch Xuyên mừng rỡ vô cùng.</w:t>
      </w:r>
    </w:p>
    <w:p>
      <w:pPr>
        <w:pStyle w:val="BodyText"/>
      </w:pPr>
      <w:r>
        <w:t xml:space="preserve">---o0o---</w:t>
      </w:r>
    </w:p>
    <w:p>
      <w:pPr>
        <w:pStyle w:val="BodyText"/>
      </w:pPr>
      <w:r>
        <w:t xml:space="preserve">Ngày 5 tháng 3 năm 781, Viễn Đông quân đoàn và ma tộc quân đội thực hiện trận đại đối quyết đầu tiên. Khoa Nhĩ Ni hội chiến bắt đầu.</w:t>
      </w:r>
    </w:p>
    <w:p>
      <w:pPr>
        <w:pStyle w:val="BodyText"/>
      </w:pPr>
      <w:r>
        <w:t xml:space="preserve">Giữa trưa, chủ lực của hai quân bắt đầu tao ngộ, trời không đổ tuyết lất phất, thiên quân vạn mă trong tuyết vụ bay bay như ẩn như hiện, chiến tuyến động đăng như trường xà liên miên không ngớt.</w:t>
      </w:r>
    </w:p>
    <w:p>
      <w:pPr>
        <w:pStyle w:val="BodyText"/>
      </w:pPr>
      <w:r>
        <w:t xml:space="preserve">Bốn giờ chiều, trận địa chủ lực của quân khởi nghĩa xuất chiến. Quân khởi nghĩa như mây đen từ từ bức cận. Đội ngủ của họ che rợp cả đại địa, quân ở hai cánh kéo thẳng tới, giương mắt nh́n không thấy tận đầu, tiếng sa sa của bước chân giống như giẫm lên đầu của binh sĩ ma tộc, sắc mặt của quan binh ma tộc bắt đầu tái nhợt.</w:t>
      </w:r>
    </w:p>
    <w:p>
      <w:pPr>
        <w:pStyle w:val="BodyText"/>
      </w:pPr>
      <w:r>
        <w:t xml:space="preserve">Lỗ Đế cười lạnh: "Những thằng hề gây rối mà cũng dám ra mặt phô trương!" Tuy là phản quân có số lượng rất nhiều, y chẳng sợ sệch ǵ. Phản quân nếu ẩn nấp đánh tṛ du kích với y, th́ quả là khó đối phó. Nhưng nếu đánh dă chiến thật, th́ bọn họ không xứng. Quân chính quy trong phản quân không nhiều, tuyệt đại bộ phân là gấp rút hợp lăo bá tánh và dân quân lại mà thành. Trong khi bộ hạ của y kỷ luật nghiêm minh, là chiến sĩ cửu kinh chiến trận, kiêu dũng vô cùng. Tất cả họ đều là lăo binh có kinh nghiệm. Bọn họ từng tham dự chiến tranh với nhân loại, kinh qua vô số cuộc sáp chiến sa trường. Lỗ Đế tin rằng, chỉ bằng đám hổ báo chi sư nà có thể quét sạch hết phản quân. Trong khi đó y c̣n có một số lượng quân đội phụ trợ cực kỳ lớn nữa chi!</w:t>
      </w:r>
    </w:p>
    <w:p>
      <w:pPr>
        <w:pStyle w:val="BodyText"/>
      </w:pPr>
      <w:r>
        <w:t xml:space="preserve">Lỗ Đế phát biểu rất khẳng khái và kích động trước khi lâm chiến, tuyên xưng: "Một buổi chiều là kết thúc hội chiến!"</w:t>
      </w:r>
    </w:p>
    <w:p>
      <w:pPr>
        <w:pStyle w:val="BodyText"/>
      </w:pPr>
      <w:r>
        <w:t xml:space="preserve">Trong khi đó Bố Sâm lại hướng đến các ủy viên quân sự bảo đảm: "Trước khi mặt trời lặn đánh tan ma tộc quân!" Đây là một trận hội chiến kỳ quái, v́ quan chỉ huy của hai bên đều cảm thấy thắng lợi nằm trong tầm tay ḿnh.</w:t>
      </w:r>
    </w:p>
    <w:p>
      <w:pPr>
        <w:pStyle w:val="BodyText"/>
      </w:pPr>
      <w:r>
        <w:t xml:space="preserve">Quân khởi nghĩa phát động mănh công trước. Họ đội gió tuyết, dùng 15 vạn bán thú nhân, xà tộc liên quân từ từ di động về phía trước. Vô số bán thú nhân mặc áo da thú thở kh́ kh́ giơ cao lang nha bổng, thứ thương. Xà tộc binh th́ "x́ x́" lè cái lưỡi hồng. Bọn họ vừa múa vũ khí trong tay, vừa ḥ hét vang lừng: "Tá y tộc tất thắng!", "Cáp đặc tộc tất thắng!" Thanh âm kinh thiên động địa. Đội ngũ đen kịch như thủy triều ùa về trận địa của ma tộc. Tiến trống, tiến c̣i hiệu, tiếng sĩ binh ḥ hét hưng phấn rất giống như đang tham gia bửa ăn trưa miễn phí.</w:t>
      </w:r>
    </w:p>
    <w:p>
      <w:pPr>
        <w:pStyle w:val="BodyText"/>
      </w:pPr>
      <w:r>
        <w:t xml:space="preserve">Thế trận của ma tộc vẫn không động, nếu so với sự huyên náo của Viễn Đông liên quân, th́ trận địa của ma tộc quân sâm nghiêm vô cùng. Rừng trường mâu dựng cao dày đặc, gió thổi cuộn cờ xí phát xuất từng tiếng phần phật. Tiến vó ngựa lốp đốp không ngớt, cưỡi trên ḿnh ngựa là các truyền lệnh binh chạy qua lại giữa các thông đạo ở các phương trận, lớn tiếng phát khẩu lệnh: "Ổn định thế trận!", "Chuẩn bị sẳn sàng!" Những bộ binh ma tộc ở phía trước nghe lệnh kḥm xuống, đưa thuẫn bài và trường mâu cắm sâu vào đất bùn, tổ thành một trận thế pḥng ngự. Phía sau trận thế, tám ngh́n cung tiễn binh phân thành sáu đội lắp tên giương cung, biểu t́nh lạnh lùng.</w:t>
      </w:r>
    </w:p>
    <w:p>
      <w:pPr>
        <w:pStyle w:val="BodyText"/>
      </w:pPr>
      <w:r>
        <w:t xml:space="preserve">Hai quân tiếp cận không đến một trăm bước, xà tộc cung tiễn thủ nhịn không được đă phóng tên trước. Không trung bay đầy mũi tên, rơi vào đội ngũ dày đặc của ma tộc quân, tạo nên những ṿi máu và tiếng rên. Ma tộc binh trúng tên không rên một tiếng gục xuống, binh sĩ phía sau không nói một tiếng bước lên phía trước, bổ sung vào chỗ trống của đội. Quan chỉ huy quát xuất hiệu lệnh: "Thuẫn bài!" xoát một cái, các thuẫn bài thủ đưa thuẫn lên không che chắn. Từ trên không nh́n xuống, toàn bộ trận địa ma tộc hiện ra ánh phản quang kim loại, phảng phất như trên đầu bọn chúng chợt hiện ra cái nóc nhà bằng kim loại. Đến lúc này, tên của xà tộc bắn đinh đang vào tường thuẫn, nhưng không tạo thành thương hại ǵ.</w:t>
      </w:r>
    </w:p>
    <w:p>
      <w:pPr>
        <w:pStyle w:val="BodyText"/>
      </w:pPr>
      <w:r>
        <w:t xml:space="preserve">"Các huynh đệ, v́ Viễn Đông, xông lên a!" Quan chỉ huy tiền trận của bán thú nhân quát lớn.</w:t>
      </w:r>
    </w:p>
    <w:p>
      <w:pPr>
        <w:pStyle w:val="BodyText"/>
      </w:pPr>
      <w:r>
        <w:t xml:space="preserve">"Hô Trác lạp" Binh sĩ viễn đông ḥ hét như sấm rền, phát cơn xung phong. Bọn họ dấn bước chạy bộ mà tiến, khí thế như bài sơn đảo hải, hùng dũng xông vào trận địch. Đám người màu xám như sóng cồn ở biển, khoách triển ra, ḥ hét chém giết kinh thiên động địa.</w:t>
      </w:r>
    </w:p>
    <w:p>
      <w:pPr>
        <w:pStyle w:val="BodyText"/>
      </w:pPr>
      <w:r>
        <w:t xml:space="preserve">Toàn bộ đội liệt nhào vào trận thế của ma tộc quân, khí thế kinh người. Chờ bọn họ xông tới cách khoảng năm chục bước, th́ quan chỉ huy của ma tộc phất tay: "Phóng!" Đội cung tiễn thứ nhất ứng thanh đứng lên phóng tên, mưa tên dày đặc như trận mưa rào trút xuống trận địa Viễn Đông quân.</w:t>
      </w:r>
    </w:p>
    <w:p>
      <w:pPr>
        <w:pStyle w:val="BodyText"/>
      </w:pPr>
      <w:r>
        <w:t xml:space="preserve">Trong cự li này mà tao ngộ cường cung xạ kích, tổn thương phải chịu là vô cùng đáng sợ, cho nên tiến thét gào a a liên tục phát ra. Tiếng kêu thảm liên tục không ngừng, mấy trăm dũng sĩ xông đầu lập tức ngă xuống hơn phân nữa. Những kẻ phía sau liều mạng xông lên, nhưng lúc này đội tiễn thủ thứ nhất của ma tộc đă ngồi xuống lấp tên, đội thứ hai bắt đầu xạ kích, tạo ra một trận mưa bảo kim loại cuốn về bán thú nhân, tiếp đó là đội thứ ba, đội thứ tư...</w:t>
      </w:r>
    </w:p>
    <w:p>
      <w:pPr>
        <w:pStyle w:val="BodyText"/>
      </w:pPr>
      <w:r>
        <w:t xml:space="preserve">Do quân khởi nghĩa thiếu khuyết thuẩn bài và giáp cùng trang bị pḥng ngự, khi bị cung tiễn tập kích họ bọ thương vong thảm trọng. Tuy trước khi xuất chiến quan chỉ huy nghĩa quân đă từng kiến nghị các binh sĩ cố sức t́m kiếm những công cụ che chắn, v́ dụ như cánh cửa, nồi niêu ǵ đó, nhưng các binh sĩ bán thú nhân cuồng nhiệt đồ sát quá thống khoái, phần lớn đă quẳng số này đi. Và thế là chỉ c̣n cách trận của ma tộc quân khoảng năm chục bước, quân khởi nghĩa thương vong thảm trọng. Những binh sĩ dũng cảm nhất c̣n chưa kịp tới gần phương trận của ma tộc đă ngă lăn xuống đất.</w:t>
      </w:r>
    </w:p>
    <w:p>
      <w:pPr>
        <w:pStyle w:val="BodyText"/>
      </w:pPr>
      <w:r>
        <w:t xml:space="preserve">"Xông lên a!" Bị đón bằng loạt mưa tên khiến ngă xuống hàng loạt, sóng người phía trước đă biến thành thưa thớt vô cùng. Các bán thú nhân ngoan cường vẫn tiền tiến, giơ cao lang nha bổng, tiêu thương, thổ mâu và các loại vũ khí khác. Bọn họ tiếp cận trận địa của ma tộc, nhập vào cuộc chiến xáp lá cà. Đội thứ thương thủ ở phía trước của ma tộc lớn tiếng hô: "Cáp!", thuẩn bài nghiêng qua, vô số thứ thương đồng thời đâm vụt về trước, khiên cho hơn trăm bán thú nhân lao nhanh đến bị xuyên thủng lổ chỗ. Lớp bán thú nhân thứ hai xông tới, nhưng lại bị một trận mưa tên trút xuốt, toàn thân bị bắn như nhím, kêu thảo ngă lăn. Binh sĩ của Viễn Đông ngă hết lớp này đến lớp khác. Hết đoàn đội bán thú nhân này đoàn đội khác kéo lên xung phong , nhưng rồi từng đội bị diệt sạch hoặc đánh lui. Trước trận của ma tộc, không trung đầy mùi máu tây, mây hồng mê mang, máu của bán thú nhân bị thái dương thiêu đốt biến thành hơi sương. Máu của họ đang chảy một cách vô ích.</w:t>
      </w:r>
    </w:p>
    <w:p>
      <w:pPr>
        <w:pStyle w:val="BodyText"/>
      </w:pPr>
      <w:r>
        <w:t xml:space="preserve">Phương trận của ma tộc quả là một cái máy giết người hiệu suất cao. Cho dù bán thú nhân có chiến ư đầy ngực, nhưng sự hơn kém về vũ khí và thực lực cũng khá vô t́nh. Nếu so với ma tộc chánh quy quân trang bị tinh lương huấn luyện bài bản, th́ dân quân kém quá xa, ngay cả một phương trận đều không công phá được, thế mà bán thú nhất đă mất hết bốn đoàn đội rồi. Trước trận của ma tộc, bọn họ bỏ thây chồng chất, thương vong thảm trọng. Bán thú nhân hung dũng công kích bằng từng đợt sóng người không ngờ như sóng biển kéo vào đá ngầm, bị đánh tan tành hết cả.</w:t>
      </w:r>
    </w:p>
    <w:p>
      <w:pPr>
        <w:pStyle w:val="BodyText"/>
      </w:pPr>
      <w:r>
        <w:t xml:space="preserve">Chỉ huy bộ của quân khởi nghĩa phát hiện t́nh h́nh này, quan chỉ huy hạ lệnh triệt thối. Tiếng c̣i hiệu thổi u u ra lệnh triệt quân, bộ đội tiên công các lộ thương vong thảm trọng hiện giờ không c̣n ḷng nào tái chiến. Đội ngũ như sóng thủy triều rút hết khỏi tiền tuyết. Nhưng chính vào lúc này, ở trận địa của ma tộc vang lên tiếng quát cực lớn: "Tắc mục hắc lâm! (Ngô hoàng vạn tuế!" Ma tộc quân bắt đầu tiến công rồi!</w:t>
      </w:r>
    </w:p>
    <w:p>
      <w:pPr>
        <w:pStyle w:val="BodyText"/>
      </w:pPr>
      <w:r>
        <w:t xml:space="preserve">Hai vạn ma tộc kỵ binh bố trí ở cánh trái đă bắt đầu xuất trận. Bọn chúng đột nhiên mănh tiếng, ùa vào cánh của đoàn đội các lộ bán thú nhân đang thối lui. Ba đoàn đội bộ binh xà tộc bị điều đến vội vă, toan tính ngăn ma tộc kỵ binh, chiếm chút thời gian cho bán thú nhân rút lui. Nhưng bộ binh xà tộc thật tế là không thể đánh, vừa tiếp xúc là đă bị quật cho tan thành bốn năm đội nhỏ, bỏ chạy chẳng thành quân. Ma tộc kỵ binh chẳng gặp chút trở lực nào, tiếp tục đuổi theo quân đoàn bán thú nhân đang triệt thối.</w:t>
      </w:r>
    </w:p>
    <w:p>
      <w:pPr>
        <w:pStyle w:val="BodyText"/>
      </w:pPr>
      <w:r>
        <w:t xml:space="preserve">Quan chỉ huy ở phía trước hạ lệnh cho binh sĩ đ́nh chỉ triệt thối, bám trận địa đề kháng, hi vọng vó thể kiên tŕ cho đến khi viện quân đến. Nhưng bán thú nhân đánh măi không được, sĩ khí đă suy. Ma tộc kỵ binh thanh thế kinh người, một phiến mă đao lấp lánh chói mắt, cả đội xếp hàng đen ḱnh kịch, chỉ thấy tiếng đao kiếm chạm nhau và tiếng thiết giáp ma sát, sát khi bức người.</w:t>
      </w:r>
    </w:p>
    <w:p>
      <w:pPr>
        <w:pStyle w:val="BodyText"/>
      </w:pPr>
      <w:r>
        <w:t xml:space="preserve">Tiếng vó ngựa vang trời ấy dường như muốn đạp nát hết cả đại quân của bán thú nhân. Đột nhiên, hai vạn gương mặt ghớm ghiếc cùng hô ta: "Ngô hoàng vận tuế!" Trời long đất lỡ!</w:t>
      </w:r>
    </w:p>
    <w:p>
      <w:pPr>
        <w:pStyle w:val="BodyText"/>
      </w:pPr>
      <w:r>
        <w:t xml:space="preserve">Kỵ binh ma tộc đă giết tới nơi. Bọn chúng chẳng hề sợ chết, lấy đội ngũ dày đặc tấn công mănh liệt trận thế pḥng ngự, mũi nhọn nóng mạnh như lửa, thế như phá trúc đánh thẳng vào trận doanh của bán thú nhân, cuồng bạo càng quét, nhanh chóng khuyếch tán ra phải trái, khiến cho thế trận của bán thú nhân loạn ngay.</w:t>
      </w:r>
    </w:p>
    <w:p>
      <w:pPr>
        <w:pStyle w:val="BodyText"/>
      </w:pPr>
      <w:r>
        <w:t xml:space="preserve">Các bán thú nhân mất đi sự yểm hộ của trận thế kinh hoảng thất thố, đua nhau chạy về hậu phương, nhưng bị ma tộc kỵ binh chém chết từng đám lớn, giốn gnhư gió thu quét lá khô, thế không thể ngăn.</w:t>
      </w:r>
    </w:p>
    <w:p>
      <w:pPr>
        <w:pStyle w:val="BodyText"/>
      </w:pPr>
      <w:r>
        <w:t xml:space="preserve">Ma tộc kỵ binh tiến hành đột phá đáng sợ, mấy chục vạn bá thú nhân, xà tộc bộ binh bị đánh tán loạn như nước vỡ bờ đê, binh bại bỏ chạy khiến loạn đội ngũ phía sau của quân khởi nghĩa.</w:t>
      </w:r>
    </w:p>
    <w:p>
      <w:pPr>
        <w:pStyle w:val="BodyText"/>
      </w:pPr>
      <w:r>
        <w:t xml:space="preserve">Ma tộc kỵ binh như một trận bạo phong. Dưới vó sắt của chúng, trận địa như mặt biển b́nh tĩnh bị gió trốt cuốn xoáy ba đào. Quân đội cực đông của Viễn Đông quân chẳng có năng lực đề kháng, những phương trận dày đặc đó bị phá tan từng cái một. Đội ngũ của họ bắt đầu hỗn loạn, sĩ tốt kinh hoảng bỏ chạy thục mạng.</w:t>
      </w:r>
    </w:p>
    <w:p>
      <w:pPr>
        <w:pStyle w:val="BodyText"/>
      </w:pPr>
      <w:r>
        <w:t xml:space="preserve">Đặc biệt nhất là binh sĩ thuộc về dân quân. Ma tộc binh c̣n chưa tới, bọn họ đă sợ hăi gào thét liên hồi: "Bọn quỷ lông xanh hung quá! Đại bảo, thu thập y phục chạy mau a!"</w:t>
      </w:r>
    </w:p>
    <w:p>
      <w:pPr>
        <w:pStyle w:val="BodyText"/>
      </w:pPr>
      <w:r>
        <w:t xml:space="preserve">"Ai nh́n thấy cái mền của tôi đâu không?"</w:t>
      </w:r>
    </w:p>
    <w:p>
      <w:pPr>
        <w:pStyle w:val="BodyText"/>
      </w:pPr>
      <w:r>
        <w:t xml:space="preserve">"Mẹ, mẹ ở đâu? Mau chạy đi a!"</w:t>
      </w:r>
    </w:p>
    <w:p>
      <w:pPr>
        <w:pStyle w:val="BodyText"/>
      </w:pPr>
      <w:r>
        <w:t xml:space="preserve">"Cha thằng Nhị mao nó ơi! Cha thằng Nhị Mao đâu rồi? Ông chết ở đâu rồi? C̣n không chạy mau, bọn quỷ lông xanh đánh tới rồi!"</w:t>
      </w:r>
    </w:p>
    <w:p>
      <w:pPr>
        <w:pStyle w:val="BodyText"/>
      </w:pPr>
      <w:r>
        <w:t xml:space="preserve">Kỵ binh của ma tộc quân đánh tan phương trận tiền phong của bán thú nhân, phóng tới trung quân. Trước trận của bán thú nhân vang lên tiếng gào thảm quỷ khốc sói gào. Ma tộc kỵ binh tả xung hữu đột như đi vào chỗ không người. Đây quả là hai vạn con sói mạnh nhập vào giữa vạn con dê!</w:t>
      </w:r>
    </w:p>
    <w:p>
      <w:pPr>
        <w:pStyle w:val="BodyText"/>
      </w:pPr>
      <w:r>
        <w:t xml:space="preserve">Nh́n ma tộc kỵ binh thế như lôi đ́nh, các tướng lĩnh quân khởi nghĩa mặt đều vàng như nghệ. Bọn họ nhất mực chỉ thấy ma tộc thủ bị ở địa phương đánh chơi chơi, chứ chưa bao giờ nh́n thấy được uy phong đáng sợ của quân ma tộc chánh quy thế này. Lúc này họ coi như đă minh bạch v́ sao mà quân đội ma tộc có thể tung hoành đại lục, trước giờ không có địch thủ.</w:t>
      </w:r>
    </w:p>
    <w:p>
      <w:pPr>
        <w:pStyle w:val="BodyText"/>
      </w:pPr>
      <w:r>
        <w:t xml:space="preserve">Binh sĩ ma tộc hung hăn khát máu là điều dễ nhận ra. Bọn chúng lấy chiến đấu làm lạc thú. Trời sinh ra đă khát máu hiếu sát, hung tàn dă mang.</w:t>
      </w:r>
    </w:p>
    <w:p>
      <w:pPr>
        <w:pStyle w:val="BodyText"/>
      </w:pPr>
      <w:r>
        <w:t xml:space="preserve">Trong khi đó, Viễn Đông dân tộc vô luận là bán thú nhân hay là xà tộc, thậm chí long nhân, th́ tính t́nh của họ đều là ôn ḥa, mỗi lần chiến đấu th́ đều bị bức bất đắc dĩ mà thôi. Đấy cũng như sự đối kháng giữa động vật ăn cỏ và động vật ăn thịt vậy. Ma tộc binh có hung tính đáng sợ như lang như hổ, đó là thứ bán thú nhân ôn ḥa có được huấn luyện thế nào cũng không ra.</w:t>
      </w:r>
    </w:p>
    <w:p>
      <w:pPr>
        <w:pStyle w:val="BodyText"/>
      </w:pPr>
      <w:r>
        <w:t xml:space="preserve">Duy Lạp đứng ở một chỗ cao, móng tay đă bóp cắm sâu vào ḷng bàn tay. Trước mắt y, hết tên truyền lệnh binh này đến tên khác chạy đến báo cáo: 'Duy Lạp đại nhân, Tá y đệ lục đoàn đă bị diệt hết rồi!"</w:t>
      </w:r>
    </w:p>
    <w:p>
      <w:pPr>
        <w:pStyle w:val="BodyText"/>
      </w:pPr>
      <w:r>
        <w:t xml:space="preserve">"Đại nhân, đệ thập nhất đoàn đă bị đánh tan! Đoàn đội trưởng trận vong!"</w:t>
      </w:r>
    </w:p>
    <w:p>
      <w:pPr>
        <w:pStyle w:val="BodyText"/>
      </w:pPr>
      <w:r>
        <w:t xml:space="preserve">"Đại nhân, đệ nhất quân đoàn Bố Lan các hạ thỉnh cầu cho phép lui ra sau! Bọn họ chịu không nổi rồi!"</w:t>
      </w:r>
    </w:p>
    <w:p>
      <w:pPr>
        <w:pStyle w:val="BodyText"/>
      </w:pPr>
      <w:r>
        <w:t xml:space="preserve">Duy Lạp hạ lệnh: "Bố Lan quân đoàn tuyệt không thể lùi! Cho dù là chiến tử đến người cuối cùng!" Bố Lan quân đoàn là trung quân chủ lực của quân khởi nghĩa. Nếu như y lui, những bộ đội khác sẽ lui theo. Tiếp đó là t́nh thế binh bại như núi sụp, thế không thể cứu.</w:t>
      </w:r>
    </w:p>
    <w:p>
      <w:pPr>
        <w:pStyle w:val="BodyText"/>
      </w:pPr>
      <w:r>
        <w:t xml:space="preserve">Nhưng h́nh thế trước mắt vô cùng khốc liệt, tuy Bố Lan c̣n ở tiền tuyến tận lực chỉnh đốn binh lực tiến hành phản xung phong, nhưng bọn họ giống như đụng phải một khối thiết bản, mỗi lần đều bị đánh lui lại, mỗi lần đều tổn thất trầm trọng, chỉ lưu lại những binh sĩ bị thương đầy ḿnh. Trong quân đoàn của Bố Lan, đă có những binh sĩ bắt đầu không lư ǵ mệnh lệnh chạy lùi về phía sau.</w:t>
      </w:r>
    </w:p>
    <w:p>
      <w:pPr>
        <w:pStyle w:val="BodyText"/>
      </w:pPr>
      <w:r>
        <w:t xml:space="preserve">Đại biểu Tác Tư của Xá tộc chạy tới rống lớn: "Mau điều tăng viện đến! Đám hài nhi của ta chống không nỗi rồi! Chúng ta c̣n có đội dự bị!"</w:t>
      </w:r>
    </w:p>
    <w:p>
      <w:pPr>
        <w:pStyle w:val="BodyText"/>
      </w:pPr>
      <w:r>
        <w:t xml:space="preserve">Duy Lạp vội phất cờ xí trong tay, những đội dự bị ở hậu phương được điều nhập ngay vào chiến tuyến, nhưng đều vô dụng.</w:t>
      </w:r>
    </w:p>
    <w:p>
      <w:pPr>
        <w:pStyle w:val="BodyText"/>
      </w:pPr>
      <w:r>
        <w:t xml:space="preserve">Ở tiền phương, dù cho nhân số của nghĩa quân chiếm ưu thế tuyệt đối, người nhiều đến kẹt cả chân nhau, nhưng vẫn lạc vào thế hạ phong. Ma tộc binh vẫn tả xung hữu đột như nhập vào chỗ không người. Bọn chúng đến đâu, nơi đó loạn đến đó. những đội ngũ kết thành phương trận nh́n có vẻ rất khí thế, nhưng khi đụng phải kỵ binh cuồng bạo của ma tộc, họ đơn giản là đất bùn không kham nhất kích.</w:t>
      </w:r>
    </w:p>
    <w:p>
      <w:pPr>
        <w:pStyle w:val="BodyText"/>
      </w:pPr>
      <w:r>
        <w:t xml:space="preserve">Đầu trận của liên quân vô cùng hỗn loạn. Binh sĩ không nghe hiệu lệnh, không đề kháng nữa, chạy khóc như ri. Xà tộc bỏ hết vũ khí, bán thú nhân tuyệt vọng gào thét, ải nhân binh kinh hoảng chạy lùi về sao. Binh sĩ tháo chạy quá nhiều, chèn nhau kẹt cả đường, đến đâu cũng nghe tiếng hô thảm: "Không xong rồi!" "Chạy thôi!" Phía sau binh sĩ tháo chạy là kỵ binh ma tộc với ngựa lớn vung kim đao chém giết bộ binh chết như rạ. Và hiện giờ tại sở chỉ huy, tiếng la giết của ma tộc đă đến rất gần, e rằng chỉ thoáng chốc là tới!</w:t>
      </w:r>
    </w:p>
    <w:p>
      <w:pPr>
        <w:pStyle w:val="BodyText"/>
      </w:pPr>
      <w:r>
        <w:t xml:space="preserve">Duy Lạp ngẩn người, Tác Tử đờ đẫn, Môn La rúng động, các tướng lĩnh của quân khởi nghĩa đều trơ mắt nh́n nhau. Cục diện hỗn loạn như vậy cho dù là điều bất kỳ cánh sinh lực quân nào tới, th́ rơi vào ḍng xoáy này cũng bị đánh tan mà thôi. Lúc này bọn hộ mới hối hận là trước đó v́ sao ḿnh không chịu nghe lời Tử Xuyên Tú.</w:t>
      </w:r>
    </w:p>
    <w:p>
      <w:pPr>
        <w:pStyle w:val="BodyText"/>
      </w:pPr>
      <w:r>
        <w:t xml:space="preserve">Bố Sâm gấp gáp hét lớn: "Quang minh vương điện hạ ở nơi đâu? Hiện giờ có thể cứu chúng ta chỉ c̣n có người thôi!"</w:t>
      </w:r>
    </w:p>
    <w:p>
      <w:pPr>
        <w:pStyle w:val="BodyText"/>
      </w:pPr>
      <w:r>
        <w:t xml:space="preserve">Không ai phản bác lại lời y. Trên gương mặt âm trầm của Duy Lạp đă khắc sâu hai chữ "Thống khổ". Có ngừơi hồi đáp Bố Sâm: "Điện hạ hôm nay không hề xuất chiến..."</w:t>
      </w:r>
    </w:p>
    <w:p>
      <w:pPr>
        <w:pStyle w:val="BodyText"/>
      </w:pPr>
      <w:r>
        <w:t xml:space="preserve">"Mau về thành thỉnh người đến!" Mấy truyền lệnh binh tung người lên ngựa, vừa định xuất phát, th́ thanh âm của Tử Xuyên Tú đă truyền tới: "Không cần nữa, ta đến rồi!"</w:t>
      </w:r>
    </w:p>
    <w:p>
      <w:pPr>
        <w:pStyle w:val="BodyText"/>
      </w:pPr>
      <w:r>
        <w:t xml:space="preserve">Thân h́nh ốm yếu của gă xuất hiện trước cửa lều chỉ huy, Duy Lạp dài bước đến đón, chụp lấy tay gă: 'Điện hạ, tôi..." Mặt y hiện đầy thần sắc thống khổ.</w:t>
      </w:r>
    </w:p>
    <w:p>
      <w:pPr>
        <w:pStyle w:val="BodyText"/>
      </w:pPr>
      <w:r>
        <w:t xml:space="preserve">"Hiện giờ không cần phải nói cái ǵ cả." Tử Xuyên Tú ngắt lời xám hối của y: "Duy Lạp, trong tay ngươi c̣n đoàn đội dự bị nào không?"</w:t>
      </w:r>
    </w:p>
    <w:p>
      <w:pPr>
        <w:pStyle w:val="BodyText"/>
      </w:pPr>
      <w:r>
        <w:t xml:space="preserve">"C̣n!" Duy Lạp không hề do dự đáp. Y không biết Tử Xuyên Tú đ̣i một đoàn đội để làm ǵ, v́ bản thân y đă quẳng vào chiến trận mười sáu đoàn đội mà chẳng có chút hiệu quả nào, h́nh thế ngày một ác hóa.</w:t>
      </w:r>
    </w:p>
    <w:p>
      <w:pPr>
        <w:pStyle w:val="BodyText"/>
      </w:pPr>
      <w:r>
        <w:t xml:space="preserve">"Phía trước không khuyết thiếu quân!" Tử Xuyên Tú nói từ lời: "Cái bọn họ thiếu đó là tinh thần tử chiến!" Tiếp đó gă hạ lệnh: "Duy Lạp, bố trí đội đốc chiến, ngươi làm đội trưởng đội đốc chiến! Ai ở trước dám lui, giết không tha!"</w:t>
      </w:r>
    </w:p>
    <w:p>
      <w:pPr>
        <w:pStyle w:val="BodyText"/>
      </w:pPr>
      <w:r>
        <w:t xml:space="preserve">Duy Lạp chấn động, ngơ mắt nh́n gương mặt b́nh tĩnh của Tử Xuyên Tú, trong đầu nảy lên tự vị rất khó tả. Mặt y co giật liên hồi, do dự nói: "Điện hạ..."</w:t>
      </w:r>
    </w:p>
    <w:p>
      <w:pPr>
        <w:pStyle w:val="BodyText"/>
      </w:pPr>
      <w:r>
        <w:t xml:space="preserve">"Mau đi!" Sắc mặt Tử Xuyên Tú b́nh tĩnh, nhưng trong ḷng gă như sóng cồn, chán ghét hành vi của ḿnh.</w:t>
      </w:r>
    </w:p>
    <w:p>
      <w:pPr>
        <w:pStyle w:val="BodyText"/>
      </w:pPr>
      <w:r>
        <w:t xml:space="preserve">Duy Lạp chào dứt khoát theo quân lễ, xong xuống bố trí đội đốc chiến. Ba ngh́n cung tiễn thủ xà tộc và một ngh́n bán thú nhân thứ thương thủ cùng đứng bày trận ỏ phía sau. Cử động này có ư nghĩa tượng trưng nhiều hơn là thực tế, v́ một khi trận tuyến đầu với hơn mười vạn quân chủ lục tháo chạy th́ chỉ chút đội đốc chiến này chẳng trấn áp được ǵ. Nhưng sau khi bắn chết mấy chục binh bỏ chạy, hiệu quả đă được nhận ra. Khi thấy sau lưng ḿnh đă có đội đốc chiến, các binh sĩ không đường nào chạy đành phải gầm lên giận dữ, chuyển thân nghênh chiến kỵ binh ma tộc. Ma tộc kỵ binh giật ḿnh cả kinh, không ngờ đám nhà quê này lại c̣n có thể đánh đấm như vậy!</w:t>
      </w:r>
    </w:p>
    <w:p>
      <w:pPr>
        <w:pStyle w:val="BodyText"/>
      </w:pPr>
      <w:r>
        <w:t xml:space="preserve">Đồng thời, Tử Xuyên Tú hạ lệnh cho quân đội xà tộc ở cạnh trái chưa bị tập kích lập tức xuất quân kéo thẳng vào đại bản doanh của ma tộc. Ba vạn xà tộc binh kéo lê thương dài, c̣ thọt cà thọt cái lưỡi rít tiếng giết giết tiến lên. Bọn họ bị một vạn bộ binh ma tộc mănh liệt ngăn đánh, hai bên bắt đầu quấn vào nhau, xà tộc vẫn không chịu nỗi công thế của ma tộc, lùi dần lùi dần. Nhưng nhờ xà tộc và ma tộc bộ binh đánh nhau không dừng đó, một chi kỵ binh bán thú nhân ở mé phải đột nhiên xuất kích, cắt phén vào chỗ trống tạo ra giữa ma tộc kỵ binh và đại bản doanh, sau đó từ phía sau công kích vào bọn kỵ binh này.</w:t>
      </w:r>
    </w:p>
    <w:p>
      <w:pPr>
        <w:pStyle w:val="BodyText"/>
      </w:pPr>
      <w:r>
        <w:t xml:space="preserve">Đường phía sau đă bị chặn! Chớp mắt, trận địa kỵ binh của ma tộc rơi vào vị trí vô cùng bất lợi. Bọn chúng đă thọc sâu vào đội h́nh của bán thú nhân, đường lùi duy nhất đă bị kỵ binh của đối phương cắt đứt, dường như chúng đă bị bao vây rồi! Bọn binh sĩ bắt đầu hoảng loạn. Sự hoản loạn này lập tức được quan chỉ huy tiền tuyến nắm bắt được, y chỉ huy lực lượng có thể không chế vốn không nhiều trong tay phản động một đợt phản xung phong. Tuy không thành công lắm, nhưng họ cũng khiến công thế của ma tộc tạm thời được áp chế.</w:t>
      </w:r>
    </w:p>
    <w:p>
      <w:pPr>
        <w:pStyle w:val="BodyText"/>
      </w:pPr>
      <w:r>
        <w:t xml:space="preserve">Chỉ có điều quan chỉ huy của ma tộc kỵ binh cũng vô cùng có kinh nghiệm: bán thú nhân không thể h́nh thành thế bao vây với chúng, tuy họ đă thành công cắt đứt đường lui của chúng, nhưng tiền tuyến của họ vô cùng hỗn loạn, không có cách ǵ h́nh thành sự đả kích hữu hiệu. Y lập tức hạ lệnh toàn quân quay đầu ngựa tiến công mănh liệt về phía sau. Bán thú nhân kỵ binh mới thành lập không cách ǵ tranh hơn thua với ma tộc kỵ binh dày dạn chiến trường, nên đội h́nh của họ bị xé ngay một lổ hổng lớn, khoảng giữa bị đánh tan. Ma tộc kỵ binh lập tức đánh giết mở đường máu, an toàn lùi về trận địa của ḿnh.</w:t>
      </w:r>
    </w:p>
    <w:p>
      <w:pPr>
        <w:pStyle w:val="BodyText"/>
      </w:pPr>
      <w:r>
        <w:t xml:space="preserve">Quân đội Viễn Đông từ từ lui, nhưng dưới sự nỗ lực ctủa Tử Xuyên Tú và các quan chỉ huy tiền tuyến, đội ngũ dù sao cũng bảo tŕ một trận h́nh đề pḥng ma tộc quân truy sát. Rất may là ma tộc quân mệt mỏi dường như đă thỏa măn với chiến quả, không hề phát động đợt mănh công mới.</w:t>
      </w:r>
    </w:p>
    <w:p>
      <w:pPr>
        <w:pStyle w:val="BodyText"/>
      </w:pPr>
      <w:r>
        <w:t xml:space="preserve">Trên đầu, mặt trời đă ngă về tây, hoàng hôn sắp đến, hai bên bắt đầu thoát li tiếp xúc, từng biển người từ từ rời khỏi chiến trường, để lại thi hài chật đất.</w:t>
      </w:r>
    </w:p>
    <w:p>
      <w:pPr>
        <w:pStyle w:val="BodyText"/>
      </w:pPr>
      <w:r>
        <w:t xml:space="preserve">Đứng ở chỗ cao trên chiến trường, nh́n quân đội co đầu ũ rũ binh bại như nước thủy triều của ḿnh, Tử Xuyên Tú nhớ tới thiết giáp quân của Tư Đặc Lâm đánh a tộc quân lang bái bất kham ở Mạt Y thành, cười khổ nói: phong thủy luân lưu, bản thân gă rồi cũng có ngày hô nay a!</w:t>
      </w:r>
    </w:p>
    <w:p>
      <w:pPr>
        <w:pStyle w:val="BodyText"/>
      </w:pPr>
      <w:r>
        <w:t xml:space="preserve">Các tướng quân bên cạnh ngay cả mếu cũng mếu không nổi. Sự cường đại của ma tộc quân vượt hẳn ư liệu của mọi người. Khi làm quân động ḿnh th́ họ cảm thấy ma tộc chẳng có ǵ là ghớm, nhưng là địch rồi, quân đội ma tộc lập tức thể hiện thực lực đáng sợ. Bọn họ và dân quân Viễn Đông căn bản không phải là quân đội cùng đẳng cấp. Chi quân đội này đă từng đánh bại 60 vạn đại quân nhân loại, tung hoành cả Viễn Đông, mục tiêu là toàn bộ đại lục. Chỉ bằng một đội quân thảo phạt b́nh thường mà đă có thực lực đáng sợ như vậy rồi! Lỗ Đế trong các tướng quân của ma tộc chẳng phải là tướng lĩnh kiệt xuất ǵ. Nếu như ngày nào đó phải đối diện với các lộ danh tướng của ma tộc: Lăng Bộ Hư, Vân Thiển Tuyết, Tạp Đốn Thân vương, Diệp Nhĩ Mă, Lôi Âu, Tạp Lan, và những đội quân tinh nhuệ do họ thống soái vang danh thiên hạ: hoàng gia cận vệ lữ, Tác Nội Á quân đoàn, vũ lâm quân đoàn... bọn họ đúng là không thể tưởng tượng sẽ xảy ra t́nh h́nh ǵ.</w:t>
      </w:r>
    </w:p>
    <w:p>
      <w:pPr>
        <w:pStyle w:val="BodyText"/>
      </w:pPr>
      <w:r>
        <w:t xml:space="preserve">Người Viễn Đông muốn lập quốc gia của ḿnh th́ phải đi một con đường đầy rẫy chông gai!</w:t>
      </w:r>
    </w:p>
    <w:p>
      <w:pPr>
        <w:pStyle w:val="BodyText"/>
      </w:pPr>
      <w:r>
        <w:t xml:space="preserve">Các tướng lĩnh tiền tuyến lần lượt trở về, máu nhuộm chiến bào, vết thương dày đặc, ánh trời chiều chiếu lên mặt họ đầy màu vàng tím.</w:t>
      </w:r>
    </w:p>
    <w:p>
      <w:pPr>
        <w:pStyle w:val="BodyText"/>
      </w:pPr>
      <w:r>
        <w:t xml:space="preserve">Không ai có thể ngờ kết quả hội chiến này đầu tiên lại thảm bại như thế. Ma tộc quân chỉ xuất động một nửa quân đội mà Viễn Đông quân đoàn đại đại bại rồi. Bọn họ vây quanh Tử Xuyên Tú, bần thần không biết làm ǵ, mọi ánh mắt đều nh́n gă. Vào thời khắc này, Tử Xuyên Tú vẫn giữ được sự b́nh tĩnh là sự kỳ vọng duy nhất của họ. Họ nh́n gă với ánh mắt thiết tha giống như một cậu bạn nhỏ đang chờ d́ của bạn ḿnh cho kẹo vậy.</w:t>
      </w:r>
    </w:p>
    <w:p>
      <w:pPr>
        <w:pStyle w:val="BodyText"/>
      </w:pPr>
      <w:r>
        <w:t xml:space="preserve">Tử Xuyên Tú mắng thầm: "Đám ôn thần này đầu óc đă bị vó ngựa ma tộc đạp nát hết rồi, ngơ ngẩn thành vậy đó!" Gă b́nh tĩnh hơn những người khác là v́ gă đă sớm dự liệu được chiến cục bất lợi ngày hôm nay. Tuy nhiên, gă cũng không không ngờ quân đội Viễn Đông không biết đánh như vậy, bại triệt để như vậy. Giờ phút này tự khen cái minh nh́n thấy trước của ḿnh chẳng có tác dụng ǵ, lăi nhăi nói cái ǵ nào là... "Ta đă nói trước rồi mà..." càng làm cho người ta ghét thêm. Trên lịch sử, những vu sư lời lẽ không may thường đều bị đưa lên cột thiêu chết hết.</w:t>
      </w:r>
    </w:p>
    <w:p>
      <w:pPr>
        <w:pStyle w:val="BodyText"/>
      </w:pPr>
      <w:r>
        <w:t xml:space="preserve">Gă lớn tiếng ḥ hét, hạ những chỉ lệnh: "Trở về bộ đội của ḿnh, thống kê t́nh huống thương vong, nhanh chóng báo lên."</w:t>
      </w:r>
    </w:p>
    <w:p>
      <w:pPr>
        <w:pStyle w:val="BodyText"/>
      </w:pPr>
      <w:r>
        <w:t xml:space="preserve">"Trưởng quan các bộ đội đêm nay phải triệu tập người của quân ḿnh! Cho gọi các binh sĩ đă thất lạc trở về. Có những binh sĩ nào bị thất lạc đội ngũ ở trong quân ḿnh, th́ có thể biên nhập họ vào hàng ngũ đội ḿnh luôn."</w:t>
      </w:r>
    </w:p>
    <w:p>
      <w:pPr>
        <w:pStyle w:val="BodyText"/>
      </w:pPr>
      <w:r>
        <w:t xml:space="preserve">"Trưởng quan các bộ đội có thể tùy nghi hành sự, từ dân quân chọn ra những binh sĩ thích hợp cho gia nhập, bổ sung chỗ trống của những binh sĩ thương vong."</w:t>
      </w:r>
    </w:p>
    <w:p>
      <w:pPr>
        <w:pStyle w:val="BodyText"/>
      </w:pPr>
      <w:r>
        <w:t xml:space="preserve">"Các y liệu binh của tinh linh tộc, cấp cho các thương binh sự cứu trị tốt nhất, ngay trong đêm đưa thương binh vào thành Khoa Nhĩ Ni chữa trị."</w:t>
      </w:r>
    </w:p>
    <w:p>
      <w:pPr>
        <w:pStyle w:val="BodyText"/>
      </w:pPr>
      <w:r>
        <w:t xml:space="preserve">Các tướng lĩnh nghe mệnh lệnh của Tử Xuyên Tú phảng phất như có được chỗ để dựa vào, ai ai cũng như chợt tỉnh cơn mộng bắt đầu hành động. Đại khái đến giữa đêm, căn cứ vào t́nh báo từ các đội quân, Bạch Xuyên thống kê được con số thương vong ước đoán.</w:t>
      </w:r>
    </w:p>
    <w:p>
      <w:pPr>
        <w:pStyle w:val="BodyText"/>
      </w:pPr>
      <w:r>
        <w:t xml:space="preserve">Thương vong nặng nhất là đệ nhất quân đoàn của Bố Lan. Trong chiến đấu ngày hôm nay, quân của y phải chịu đ̣n công mănh liệt nhất từ ma tộc kỵ binh. Trong hai mươi đoàn đội, th́ 4 đoàn đội bán thú nhân tiền tuyến gần như bị diệt sạch. Đội ngũ không thể bảo tŕ được cơ âấp tổ chức, Tử Xuyên Tú chỉ c̣n biết triệt tiêu phiên hiệu của đội ngủ, cho số tàn dự nhập vào đội dự bị. C̣n lại 16 đoàn đội th́ bị thương vong hơn phân nữa, chỉ c̣n biết mệnh lệnh tập hợp một bộ phận lại biên thành bộ đội mới. Trong hai chục đoàn đội trưởng th́ có 6 trận vong, 9 chíng thương. Nhân số tử vong đại khái của quân đoàn là hai vạn, thụ thương nhiều hơn, hầu như không thống kê được. Xà tộc và ải nhân tộc ở hai cánh thương vong ít hơn, nhưng cũng phải tới 6 ngh́n.</w:t>
      </w:r>
    </w:p>
    <w:p>
      <w:pPr>
        <w:pStyle w:val="BodyText"/>
      </w:pPr>
      <w:r>
        <w:t xml:space="preserve">Trong doanh trướng, dưới ánh sáng vàng ọt đèn mở heo, nghe qua báo cáo thương vong, các tướng lĩnh Viễn Đông đều tái mặt. Bọn họ phí mọi sức lực mới gầy tạo được nhiều đó, thế mà trong ṿng một ngày đă bị đánh bại sạch. Như vậy, mọi thứ đều hết thúc hết rồi hay sao? Sự quật khởi và thắng lợi của Viễn Đông chẳng lẽ chỉ là trăng trong đáy nước hay sao? Nhiều binh mă như thế, kỳ vọng tự do suốt một năm như thế, và nhiều hào kiệt mănh sĩ hi sinh như thế, chẳng lẽ tất cả đều biến thành cát bụi hết rồi hay sau? Bán thú nhân tính t́nh nóng nảy giật tóc của ḿnh. Nhưng đại biểu của các chủng tộc khác th́ đưa mắt nh́n nhau. Ải nhân tộc Lỗ Tá và Xà tộc Tác Tư đều đang oán trách nhau: 'Đều là do người nghĩ ra chủ ư quỷ quái này, hại chúng ta thành ra như vậy!"</w:t>
      </w:r>
    </w:p>
    <w:p>
      <w:pPr>
        <w:pStyle w:val="BodyText"/>
      </w:pPr>
      <w:r>
        <w:t xml:space="preserve">"Im miệng đi, hai thằng bây!" Quân đoàn trưởng Bố Lan bị tổn thất thảm trọng tức khi trùng trùng: 'Tốt nhất là hai tên các ngươi hại lẫn nhau chết quách mẹ nó đi! Đều là do các ngươi gây ra cả, nếu như nghe lời của Quang Minh vương điện hạ, th́ sự t́nh ǵ cũng không thể phát sinh!"</w:t>
      </w:r>
    </w:p>
    <w:p>
      <w:pPr>
        <w:pStyle w:val="BodyText"/>
      </w:pPr>
      <w:r>
        <w:t xml:space="preserve">Hai kẻ kia không dám nói tiếng nào, nhưng sau một lúc, Tác Tư cẩn thận phản bác: "Kỳ thật chủ ư của chúng ta là tốt, chỉ c̣ điều quan chỉ huy hôm nay chỉ huy không ổn, làm cho sự t́nh rối tung lên..."</w:t>
      </w:r>
    </w:p>
    <w:p>
      <w:pPr>
        <w:pStyle w:val="BodyText"/>
      </w:pPr>
      <w:r>
        <w:t xml:space="preserve">Bố Sâm và Bố Lan đột nhiên đứng bật dậy, nhào tới đánh cho hai tên vô sĩ một trận tơi bời. Xà tộc Tác Tư dùng tiếng kêu thảm the thé: "Ta là thành viên ủy viên hội, các ngươi không thể như vậy đối với ta... ai yêu!"</w:t>
      </w:r>
    </w:p>
    <w:p>
      <w:pPr>
        <w:pStyle w:val="BodyText"/>
      </w:pPr>
      <w:r>
        <w:t xml:space="preserve">Bạch Xuyên một mặt bước lên khuyên giải, một mặt dùng giày cao gót đạp bừa ngón tay của Tác Tư. Tác Tử gào thảm không ngớt: 'Ai yêu! Ai yêu! Cứu mạng a!" Nh́n t́nh h́nh này, ải nhân Lỗ Tá thỏ chết hồ buồn tự cảm thấy nguy hiểm, rất biết điều chui trốn vào góc trướng bồng, nhưng phát hiện vị trí an toàn này đă bị đại biểu của tinh linh quái chiếm chỗ trước rồi.</w:t>
      </w:r>
    </w:p>
    <w:p>
      <w:pPr>
        <w:pStyle w:val="BodyText"/>
      </w:pPr>
      <w:r>
        <w:t xml:space="preserve">Khi doanh trướng hỗn loạn vô cùng, Tử Xuyên Tú bơớc vào, mọi người đều nh́n gă, ánh mắt ân cần. Hiện giờ vị tướng lĩnh nhân loại trẻ tuổi này chính là hi vọng duy nhất của mọi người. Tử Xuyên Tú vừa đi thị sát trại cứu hộ thương binh về, đầu mày nhíu tít. Đối diện với ánh mắt và hành lễ của mọi người, gă khẽ gật đầu ra ư, ngồi xuống xong, gă kỳ quái hỏi: "Duy Lạp không đến tham gia hội nghị?"</w:t>
      </w:r>
    </w:p>
    <w:p>
      <w:pPr>
        <w:pStyle w:val="BodyText"/>
      </w:pPr>
      <w:r>
        <w:t xml:space="preserve">Bố Sâm và Bố Lan đối mắt nh́n nhau. Sau khi chiến đấu kết thúc, Duy Lạp tự giam ḿnh trong doanh trướng không gặp ai. Mọi người hiểu tâm t́nh của y, cho nên không ai tới quấy nhiễu. Bố Sâm vén màn trướng lệnh cho vệ binh ở ngoài: "Mau đi thông tri Duy Lạp quân đoàn trưởng đến đây!" Vệ binh lĩnh mệnh chạy đi.</w:t>
      </w:r>
    </w:p>
    <w:p>
      <w:pPr>
        <w:pStyle w:val="BodyText"/>
      </w:pPr>
      <w:r>
        <w:t xml:space="preserve">Bố Sâm c̣n chưa kịp ngồi, th́ Tác Tư phảng phất như sợ Tử Xuyên Tú chỉ trách ḿnh, giành phát ngôn trước: "Quang Minh vương điện hạ, chúng ta cho rằng chiến lược của ngài là chính xác! Chúng ta lập tức triệt thối quân đội, không giao phong chính diện với ma tộc nữa."</w:t>
      </w:r>
    </w:p>
    <w:p>
      <w:pPr>
        <w:pStyle w:val="BodyText"/>
      </w:pPr>
      <w:r>
        <w:t xml:space="preserve">"Chậm mất rồi, chúng ta đă chính diện giao chiến với ma tộc quân rồi," Tử Xuyên Tú vừa xem ghi chép con số thương vong, mặt chẳng biểu t́nh ǵ hồi đáp: "Hiện giờ đă không c̣n khả năng trốn chạy nữa. Nếu như chúng ta triệt thối, ma tộc tất sẽ bám đuôi truy kích, quân chúng ta không bị diệt sạch không xong." Gă hợp quyển ghi chép lại, ngẩng đầu, trong mắt đầy vẻ mệt mỏi.</w:t>
      </w:r>
    </w:p>
    <w:p>
      <w:pPr>
        <w:pStyle w:val="BodyText"/>
      </w:pPr>
      <w:r>
        <w:t xml:space="preserve">Mọi người đều không lên tiếng, ngoài cửa chợt có tiếng chân chạy cấp tốc, vệ binh vén rèm xông vào: "Đại nhân!"</w:t>
      </w:r>
    </w:p>
    <w:p>
      <w:pPr>
        <w:pStyle w:val="BodyText"/>
      </w:pPr>
      <w:r>
        <w:t xml:space="preserve">Bố Sâm mắng: "Ngươi không biết quy củ hả! Tiến vào phải thỉnh ư trước, ngươi..."</w:t>
      </w:r>
    </w:p>
    <w:p>
      <w:pPr>
        <w:pStyle w:val="BodyText"/>
      </w:pPr>
      <w:r>
        <w:t xml:space="preserve">"Đại nhân, Duy Lạp đại nhân tự sát rồi!" Vệ binh há miệng thở hỗn hễn.</w:t>
      </w:r>
    </w:p>
    <w:p>
      <w:pPr>
        <w:pStyle w:val="BodyText"/>
      </w:pPr>
      <w:r>
        <w:t xml:space="preserve">Tử Xuyên Tú đứng bật dậy.</w:t>
      </w:r>
    </w:p>
    <w:p>
      <w:pPr>
        <w:pStyle w:val="Compact"/>
      </w:pPr>
      <w:r>
        <w:t xml:space="preserve">-o0o-</w:t>
      </w:r>
      <w:r>
        <w:br w:type="textWrapping"/>
      </w:r>
      <w:r>
        <w:br w:type="textWrapping"/>
      </w:r>
    </w:p>
    <w:p>
      <w:pPr>
        <w:pStyle w:val="Heading2"/>
      </w:pPr>
      <w:bookmarkStart w:id="67" w:name="chương-1-1"/>
      <w:bookmarkEnd w:id="67"/>
      <w:r>
        <w:t xml:space="preserve">45. Chương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9. Đế đô kỳ ngộ.</w:t>
      </w:r>
    </w:p>
    <w:p>
      <w:pPr>
        <w:pStyle w:val="BodyText"/>
      </w:pPr>
      <w:r>
        <w:t xml:space="preserve">-----oo0oo-----</w:t>
      </w:r>
    </w:p>
    <w:p>
      <w:pPr>
        <w:pStyle w:val="BodyText"/>
      </w:pPr>
      <w:r>
        <w:t xml:space="preserve">Chương 1</w:t>
      </w:r>
    </w:p>
    <w:p>
      <w:pPr>
        <w:pStyle w:val="BodyText"/>
      </w:pPr>
      <w:r>
        <w:t xml:space="preserve">Nhóm dịch: Tú Xuyên</w:t>
      </w:r>
    </w:p>
    <w:p>
      <w:pPr>
        <w:pStyle w:val="BodyText"/>
      </w:pPr>
      <w:r>
        <w:t xml:space="preserve">Sưu Tầm by nguoibantot8 --- 4vn.eu</w:t>
      </w:r>
    </w:p>
    <w:p>
      <w:pPr>
        <w:pStyle w:val="BodyText"/>
      </w:pPr>
      <w:r>
        <w:t xml:space="preserve">Duy Lạp dùng chủy thủ đâm thẳng vào tim, một đao trí mệnh, thi thể ngồi xếp bằng trên đất. Mặt đất đọng một vũng máu lớn, đă đông đặc lại. Thân thể đă lạnh, trên bàn có di thư của y, chỉ gồm ba chữ: 'Ta có tội'.</w:t>
      </w:r>
    </w:p>
    <w:p>
      <w:pPr>
        <w:pStyle w:val="BodyText"/>
      </w:pPr>
      <w:r>
        <w:t xml:space="preserve">Nh́n gương mặt an tường của người chết, Tử Xuyên Tú trầm mặc không nói ǵ. Gă nhớ lại mấy tháng sống chung với nhau, từ chuyện cũ hiện về từng chút một, đột nhiên và ào ạt từ trong kư ức. Duy Lạp là một người chẳng hề có dă tâm. Lúc đó thủ lĩnh quân đội là y, và y chẳng có lời oán trách nào giao quyền chỉ huy lại cho gă.</w:t>
      </w:r>
    </w:p>
    <w:p>
      <w:pPr>
        <w:pStyle w:val="BodyText"/>
      </w:pPr>
      <w:r>
        <w:t xml:space="preserve">Cho dù là Bố Đan trưởng lăo có tự thân nhậm mệnh gă làm tư lệnh, nhưng nếu không có y nhất mực chi tŕ, th́ gă không thể dễ dàng nám quyền chỉ huy quân đội Viễn Đông. Khi gă đề xuất muốn kiến lập một quốc gia Viễn Đông, y không ngờ lại hoan hỉ như một hài tử vậy, trong mắt ánh lên ánh sáng của sự khát khao mănh liệt.</w:t>
      </w:r>
    </w:p>
    <w:p>
      <w:pPr>
        <w:pStyle w:val="BodyText"/>
      </w:pPr>
      <w:r>
        <w:t xml:space="preserve">Y cũng là một quân nhân tận trung với nhiệm vụ. Khi gă uy phong lẫm liệt đứng trước toàn quân diễn thuyết, khảng khái giơ tay hô lớn: "Tiến lên!", th́ y không nói một lời làm bao nhiêu chuyện phiền toái, tạp loạn ở mức thấp nhất, ví dụ như t́m kiếm lương thảo cho đại quân, bố trí trạm gác, t́m kiếm hướng đạo, huấn luyện sĩ tốt, chiêu mộ tân binh. Tử Xuyên Tú c̣n nhớ rơ, trong đoạn thời gian hành quân gian khổ đào vong, mỗi đêm y kiên tŕ tuần tra toàn doanh trại, là người ngủ sau nhất nhưng cũng là người dậy sớm nhất. Tất cả chính là y.</w:t>
      </w:r>
    </w:p>
    <w:p>
      <w:pPr>
        <w:pStyle w:val="BodyText"/>
      </w:pPr>
      <w:r>
        <w:t xml:space="preserve">Bán thú nhân trầm mặc ít nói này là nguyên lăo công thần có tư cách già nhất của nghĩa quân, và là cây cột trụ của nghĩa quân. Y kiên cường, lặng im chống chịu cho nghĩa quân thóat khỏi những tháng ngày gian nan nhất. Và khi y c̣n tại thế, gă lại chẳng có chút hảo cảm ǵ với y, cho rằng y cô độc, bi quan. Gă thích Bố Lan với tính t́nh phóng khoán hơn, hay Bố Sâm biết nghe lời hơn. Gă rất ghét Duy Lạp bi quan, cố ư hay vô ư xa cách y. C̣n y th́ chẳng có chút oán than nào, một ḿnh lặng im hoàn thành chức trách của ḿnh....</w:t>
      </w:r>
    </w:p>
    <w:p>
      <w:pPr>
        <w:pStyle w:val="BodyText"/>
      </w:pPr>
      <w:r>
        <w:t xml:space="preserve">Khóe mắt của Tử Xuyên Tú ướt nḥe. V́ sao thường những thứ khi mất đi rồi người ta mới phát hiện là nó quư giá? Duy Lạp không đáng chết. Dân quân ô hợp không địch lại quân đoàn tinh nhuệ của ma tộc không phải là ông ta chỉ huy có ǵ sai. Và ra quyết định chính diện đối địch với quân đội ma tộc là toàn bộ hội ủy viên quân sự chứ không phải một ḿnh ông ta. Thế mà ông ta một ḿnh gánh vác trách nhiệm này, lấy cái chết để chuộc tội.</w:t>
      </w:r>
    </w:p>
    <w:p>
      <w:pPr>
        <w:pStyle w:val="BodyText"/>
      </w:pPr>
      <w:r>
        <w:t xml:space="preserve">Ḷng Tử Xuyên Tú dập dồn, gă đă từng nói với Bạch Xuyên: "Chúng ta đă tận lực rồi." Nhưng gă thật sự đă tận lực hay chưa? Khi Bố Sâm chỉ huy bán thú nhân quân đoàn khổ chiến, th́ gă lănh nhăn bàng quan đứng nh́n, tâm lư chẳng lẽ chưa từng nghĩ qua: "Đáng kiếp! Cho các người nếm chút khổ sở mới biết ta lợi hại thế nào." Loại tâm lí cười trên sự đau khổ của người khác khi xem kịch này chẳng lẽ là chưa từng xuất hiện chút nào trong tâm trí gă hay sao?</w:t>
      </w:r>
    </w:p>
    <w:p>
      <w:pPr>
        <w:pStyle w:val="BodyText"/>
      </w:pPr>
      <w:r>
        <w:t xml:space="preserve">Nếu như tạo ra quyết định sai lầm là trách nhiệm chủa yếu của các ủy viên quân sự, nhưng gă buông bỏ sự vụ tụ thủ bàng quang có phải là đảm đương trách nhiệm của ḿnh rồi chưa? Hiện giờ, Duy Lạp đă lấy cái chết để trả lời cho toàn quân rồi, c̣n gă th́ nên gánh vác phần trách nhiệm của ḿnh thế nào đây?</w:t>
      </w:r>
    </w:p>
    <w:p>
      <w:pPr>
        <w:pStyle w:val="BodyText"/>
      </w:pPr>
      <w:r>
        <w:t xml:space="preserve">Các tướng lĩnh xung quanh không nói một lời. Tử Xuyên Tú nh́n Bố Sâm, hỏi: "Báo cho người nhà của y chưa?"</w:t>
      </w:r>
    </w:p>
    <w:p>
      <w:pPr>
        <w:pStyle w:val="BodyText"/>
      </w:pPr>
      <w:r>
        <w:t xml:space="preserve">Bố sâm và Bố Lan đưa mắt nh́n nhau. Bố Sâm trả lời: "Điện hạ, gia quyến của Duy Lạp đă chết hết trong trận đại đồ sát tại Sa La hành tỉnh rồi. Hắn cô độc một ḿnh."</w:t>
      </w:r>
    </w:p>
    <w:p>
      <w:pPr>
        <w:pStyle w:val="BodyText"/>
      </w:pPr>
      <w:r>
        <w:t xml:space="preserve">Tử Xuyên Tú nghe mà ḷng rúng động. Gă dường như đă quên bẵng điều này. Thân nhân bị sát hại tàn nhăn, nh́n cừu nhân trước mặt mà bản thân gă cứ bảo y nhẫn nại, nhẫn nại, rồi nhẫn nại... Cảm thụ của Duy Lạp thế nào gă có hiểu được hay chăng?</w:t>
      </w:r>
    </w:p>
    <w:p>
      <w:pPr>
        <w:pStyle w:val="BodyText"/>
      </w:pPr>
      <w:r>
        <w:t xml:space="preserve">Gă từ từ mở miệng: "Các vị, Duy Lạp quân đoàn trưởng đă anh dũng trận vong trong chiến tranh với ma tộc. Chuyện này mọi người phải nhớ kỹ."</w:t>
      </w:r>
    </w:p>
    <w:p>
      <w:pPr>
        <w:pStyle w:val="BodyText"/>
      </w:pPr>
      <w:r>
        <w:t xml:space="preserve">"Dạ!" Các tướng lĩnh đều lớn tiếng hồi đáp, ḷng nhẹ hẳn đi. Tử Xuyên Tú nói như vậy, có nghĩa là gă đă không c̣n tính ǵ đến sự bất phục của mọi người trước đó nữa.</w:t>
      </w:r>
    </w:p>
    <w:p>
      <w:pPr>
        <w:pStyle w:val="BodyText"/>
      </w:pPr>
      <w:r>
        <w:t xml:space="preserve">"Thứ hai, từ giờ trở đi, hội ủy viên quân sự lập tức giải tán." Tử Xuyên Tú không lớn tiếng, nhưng mỗi lời nặng tựa thiên quân: 'Quân đội chỉ có một thanh âm, một chỉ huy, một quyền uy. Mọi mệnh lệnh đều chỉ truyền từ tư lệnh của quân đoàn. Và bất kỳ tổ chức hay cá nhân nào cũng không thể chống lại."</w:t>
      </w:r>
    </w:p>
    <w:p>
      <w:pPr>
        <w:pStyle w:val="BodyText"/>
      </w:pPr>
      <w:r>
        <w:t xml:space="preserve">Chúng tướng lĩnh đờ người như phỗng. Đầu lĩnh Tác Tư của xà tộc lấy hết can đảm kêu lên: "Điều này xâm hại quyền tự do dân chủ của chúng tôi..."</w:t>
      </w:r>
    </w:p>
    <w:p>
      <w:pPr>
        <w:pStyle w:val="BodyText"/>
      </w:pPr>
      <w:r>
        <w:t xml:space="preserve">"Quân đội không phải là chỗ giảng tự do!" Tử Xuyên Tú lập tức trả lời y: "Ngươi sao không đến chỗ ma tộc thỉnh chúng cho các ngươi quyền lực dân chủ thử? Nếu không phục th́ người hiện tại có thể mang bộ hạ của ngươi đi. Chúng ta không cần binh sĩ không biết phục tùng mệnh lệnh."</w:t>
      </w:r>
    </w:p>
    <w:p>
      <w:pPr>
        <w:pStyle w:val="BodyText"/>
      </w:pPr>
      <w:r>
        <w:t xml:space="preserve">Xá tộc Tác Tư lập tức mềm nhũn ngay, lí nhí: "Tôi không có nói đi, tôi chỉ muốn thương lượng một chút mà thôi... cần ǵ phải hung như vậy... ngươi nói không được th́ không được vậy..." Thanh âm càng lúc càng thấp. Trong ḷng y hiểu rất rơ, xà tộc quân yếu đuối nếu như bị đuổi ra khỏi Viễn Đông liên quân, không có chủng tộc nào khác giúp đỡ th́ không bị ma tộc diệt sạch không xong. Những lần trước y đă sợ quá rồi, nhưng Tử Xuyên Tú không tính toán với y. Lần này gă bực ḿnh tỏ thái độ kiên quyết, y lập tức chịu phép.</w:t>
      </w:r>
    </w:p>
    <w:p>
      <w:pPr>
        <w:pStyle w:val="BodyText"/>
      </w:pPr>
      <w:r>
        <w:t xml:space="preserve">"C̣n có vấn đề ǵ nữa không?" Áp chế đại biểu xà tộc nhiều chuyện xong, Tử Xuyên Tú quét mắt ngạo nghễ nh́n các tướng lĩnh.</w:t>
      </w:r>
    </w:p>
    <w:p>
      <w:pPr>
        <w:pStyle w:val="BodyText"/>
      </w:pPr>
      <w:r>
        <w:t xml:space="preserve">Các đại biểu vội trả lởi: "Không có! Chúng tôi chỉ nghe và làm y theo lời Quang Minh điện hạ ngài!"</w:t>
      </w:r>
    </w:p>
    <w:p>
      <w:pPr>
        <w:pStyle w:val="BodyText"/>
      </w:pPr>
      <w:r>
        <w:t xml:space="preserve">Đêm đó, Bố Lan quân đoàn thương vong thảm trọng đă lén triệt tiêu khỏi tiền tuyến, được điều hoán về hậu phương, đổi thành đệ nhị quân đoàn trực thuộc Duy Lạp đang chờ lệnh ở tuyến hai lên. Bố Sâm tiếp thế Duy Lạp đảm nhiêm trưởng quan của quân đoàn. Việc điều trú binh trên trận địa ráo riết cho đến sáng ngày hôm sau. Ánh hừng đông báo cho quân Viễn Đông mệt mỏi một tia hu vọng: hôm nay chúng ta ắt phải hên hơn hôm qua một chút a!</w:t>
      </w:r>
    </w:p>
    <w:p>
      <w:pPr>
        <w:pStyle w:val="BodyText"/>
      </w:pPr>
      <w:r>
        <w:t xml:space="preserve">Sự thật chứng minh đó hoàn toàn là ảo tưởng. Từ trưa ngày ấy, hai quân rơi vào hỗn chiến vô trật tự ở hai cánh tả hữu và cả trung quân. Trường hỗn chiến này tiếp tục cho đến thái dương xuống núi, với sự thắng lợi của ma tộc quân. Viễn Đông liên quân bị đánh lui cả năm dặm so với chiến tuyến cũ.</w:t>
      </w:r>
    </w:p>
    <w:p>
      <w:pPr>
        <w:pStyle w:val="BodyText"/>
      </w:pPr>
      <w:r>
        <w:t xml:space="preserve">Ngày thứ ba khai chiến, sau một trường hỗn chiến, ma tộc vẫn thắng y như cũ, Viễn Đông liên quân lại lùi ba dặm.</w:t>
      </w:r>
    </w:p>
    <w:p>
      <w:pPr>
        <w:pStyle w:val="BodyText"/>
      </w:pPr>
      <w:r>
        <w:t xml:space="preserve">Ngày thứ tư khai chiến, hỗn chiến, ma tộc thắng lợi.</w:t>
      </w:r>
    </w:p>
    <w:p>
      <w:pPr>
        <w:pStyle w:val="BodyText"/>
      </w:pPr>
      <w:r>
        <w:t xml:space="preserve">Ngày thứ năm khai chiến, lại hỗn chiến cận thân, ma tộc thắng, bọn chúng lại lần nữa tiến hành tiến công đột phá vào trung ương của Viễn Đông quân.</w:t>
      </w:r>
    </w:p>
    <w:p>
      <w:pPr>
        <w:pStyle w:val="BodyText"/>
      </w:pPr>
      <w:r>
        <w:t xml:space="preserve">Ngày thứ sáu khai chiến, ma tộc lại thắng. Bọn chúng đánh cho binh sĩ Viễn Đông quẳng vũ khí lột giáp, lùi toàn tuyến hơn mười dặm.</w:t>
      </w:r>
    </w:p>
    <w:p>
      <w:pPr>
        <w:pStyle w:val="BodyText"/>
      </w:pPr>
      <w:r>
        <w:t xml:space="preserve">Nhưng lúc này ma tộc quân không c̣n khí thế như ngày đầu tiên nữa. Mọi người ai cũng kỳ quái là rơ ràng ma tộc quân chiếm thế thượng phong toàn diện, mỗi ngày đều đánh thắng, nhưng vẫn thủy chung không có cách ǵ đánh ră triệt để Viễn Đông phản quân.</w:t>
      </w:r>
    </w:p>
    <w:p>
      <w:pPr>
        <w:pStyle w:val="BodyText"/>
      </w:pPr>
      <w:r>
        <w:t xml:space="preserve">Đừng nói chi là đánh tan triệt để, ngay cả tiểu diệt hơn một đoàn đội đầy đủ như ngày đầu cũng không có nữa. Ma tộc quân vừa đánh lên, địch nhân ở chính diện hơi chống cự một chút là lùi ngay. Khi ma tộc quân định toàn lực giết sạch bộ đội lùi sau, th́ ở phía sau và hai cánh đột nhiên xuất hiện cánh quân mới. Ma tộc quân đội không thể không quay đâu, và khi đánh bọn mới đến lùi lại, th́ địch nhân ở phía chánh diện bị đánh tan lúc năy đă quay lại xông lên, nên ma tộc quân lại phải quay đầu...</w:t>
      </w:r>
    </w:p>
    <w:p>
      <w:pPr>
        <w:pStyle w:val="BodyText"/>
      </w:pPr>
      <w:r>
        <w:t xml:space="preserve">Cứ quay lại truy đuổi rồi quay lại truy đuổi mấy lần như vậy, sĩ tốt của ma tộc bắt đầu mệt mỏi, mất hết duệ khí, trận thế bắt đầu hỗn loạn. Quân đội hai bên cứ từ ranh giới rơ ràng lúc đầu đánh nhau một cái là loạn thành một đoàn. Hai quân đánh nhau bụi bốc mù trời trong hỗn loạn, gà bay chó chạy cho đến khi mạt trời xuống núi. Ma tộc quân vẫn măi dựa vào sự hung hăn của binh sĩ mà giành được thắng lợi trong hỗn chiến. Nhưng lúc này thể lực của chúng đă tiêu hao quá nhiều, không c̣n lực nào đuổi theo Viễn Đông phản quân bỏ chạy tán loạn. Viễn đông chủng tộc tuy đánh nhau không giỏi, bản lĩnh bỏ chạy lại là trời sinh, nên có đuổi cũng đuổi không kịp.</w:t>
      </w:r>
    </w:p>
    <w:p>
      <w:pPr>
        <w:pStyle w:val="BodyText"/>
      </w:pPr>
      <w:r>
        <w:t xml:space="preserve">Liên tục năm ngày đều như vậy, ma tộc đă ư thức được cục diện giao chiến hỗn loạn như từng con sóng giao nhau này không phải là xuất phát từ ngẫu nhiên, mà hoàn toàn được tạo thành từ sự chỉ huy có ư thức quan chỉ huy của nghĩa quân. Giữa các cánh quân khởi nghĩa với nhau dường như có sự liên hệ thần bí nào đó. Thời gian xuất hiện của mội cánh quân mới đều vừa khéo, có thể uy hiếp chỗ bạc nhược trong trận địa ma tộc, bức cho chúng không thể không quay đầu ứng chiến.</w:t>
      </w:r>
    </w:p>
    <w:p>
      <w:pPr>
        <w:pStyle w:val="BodyText"/>
      </w:pPr>
      <w:r>
        <w:t xml:space="preserve">Lỗ đế tức giận vạn phần, trong cơn hỗn chiến chẳng có trật tự ǵ này, sự phối hợp bài bản của quân chánh quy ma tộc đă không phát huy được ưu thế. Y chỉ dựa vào năng lực tác chiến đơn binh để đánh địch nhân chuyên "chạy", nhưng không thể triệt để tiêu diệt địch nhân. Cứ đánh mấy đợt như vậy th́ trời đă hoàng hôn, thể lực binh sĩ tiêu hao gần hết, chỉ c̣n biết rầu rĩ thu binh.</w:t>
      </w:r>
    </w:p>
    <w:p>
      <w:pPr>
        <w:pStyle w:val="BodyText"/>
      </w:pPr>
      <w:r>
        <w:t xml:space="preserve">Lỗ Đế ngoác miệng mắng rùm: "Chưa bao giờ thấy chiến thuật vô lại như vậy! Thật đúng là muốn câu giờ mà!" Điều này giống như hai cao thủ đang bỉ vơ, trong đó có một kẻ cứ chạy tới chạy lui không chịu đứng yên, khiến đối thủ phải đuổi khắp nơi, bản lĩnh toàn thân chẳng có cách ǵ thi triển, cứ như vậy cho đến cuộc tranh tài kết thúc. Quân khởi nghĩa tuy mỗi lần đều thu trận lang bái bất kham, nhưng căn bản không tổn thươngbao nhiêu thật lực. Để rồi sáng ngày hôm sau, tinh thần của họ sung túc lên, họ thi triển những tiếng la hét, gào rú, quấy nhiễu, quấn vào đấu xáp lá cà rồi quay chạy ngay... Thứ chiến thuật này khiến a tộc cứ mắng họ măi: "Vô lại!", "Đồ nhát gan!"</w:t>
      </w:r>
    </w:p>
    <w:p>
      <w:pPr>
        <w:pStyle w:val="BodyText"/>
      </w:pPr>
      <w:r>
        <w:t xml:space="preserve">Tử Xuyên Tú cũng có cái khổ bất đắc dĩ. Khởi nghĩ quân kết hợp sơ sài thành quân này về phương diện trận liệt, phối hợp, uy lực tổ hợp cùng đoàn thể chiến có huấn luyện thế nào cũng không có khả năng thành đối thủ của ma tộc chánh quy quân. Gă tư duy nghịch hướng, nếu như không phấn đấu bằng đối phương, th́ kéo đối phương về thế cùng một tiêu chuẩn với ḿnh. Gă buông bỏ giao chiến chính diện với ma tộc, cải dùng chiến thuật "Triền đấu" (đánh áp kiểu chó đè cắn nhau) gan ĺ để tiêu hao binh lực của ma tộc. Điều Lỗ đế không biết chính là, loại chiến đấu nh́n có vẻ hỗn loạn, vô pháp vô chương như chó mực đè chó c̣ cắn này kỳ thật là xuất phát từ kết quả nghiên cứu đàm luận đến khuya mỗi đêm của Tử Xuyên Tú và các tướng lĩnh.</w:t>
      </w:r>
    </w:p>
    <w:p>
      <w:pPr>
        <w:pStyle w:val="BodyText"/>
      </w:pPr>
      <w:r>
        <w:t xml:space="preserve">Loại chiến thuật nh́n có vẻ lưu manh này không phải ai cũng có thể sử dụng chơi, đ̣i hỏi nghệ thuật chỉ huy cực kỳ cao siêu, cần phải nghiên cứu địa h́nh, phán đoán tâm lư của ma tộc chỉ huy quan, liệu định tiên cơ trước địch nhân, tiên đoán hướng đột kích của ma tộc, an bài phục binh, lại phải dùng tốc độ cực kỳ nhanh để chỉnh hợp bộ đội bị đánh tan ra đưa họ trở lại chiến trường. Đây là đùa với lửa, lỡ sơ sẩy một chút th́ chẳng khác nào lấy lửa tự đốt ḿnh, so với loại xông lên hét lớn "Tiến lên!" sau đó toàn quân kéo tới đánh như ngày đầu th́ loại chiến thuật này có độ khó hơn không biết bao nhiêu lần. Tuy quân khởi nghĩa mỗi lần đều bị bại đến nỗi lang bái bất kham, nhưng thực lực căn bản vẫn không tổn thương bao nhiêu. Tất cả giống như mèo rơi từ trên cao xuống vậy, cho dù thê thảm tới cỡ nào, mèo vẫn an toàn đáp bốn chân xuống đất.</w:t>
      </w:r>
    </w:p>
    <w:p>
      <w:pPr>
        <w:pStyle w:val="BodyText"/>
      </w:pPr>
      <w:r>
        <w:t xml:space="preserve">Khi hai bên bắt đầu tiến vào cuộc chiến trường kỳ th́ ưu thế về phương diện hậu cần của quân khởi nghĩa bắt đầu hiện ra. Khi đến đêm, ở hậu phương của trận địa vang lên tiếng huyên náo và ngựa xe. Từng đống lửa lớn liên miên bất tận. Thương binh được đưa về hậu phương, vô số tân binh được điều gia nhập vào quân đội.</w:t>
      </w:r>
    </w:p>
    <w:p>
      <w:pPr>
        <w:pStyle w:val="BodyText"/>
      </w:pPr>
      <w:r>
        <w:t xml:space="preserve">Sáng ngày hôm sau, xuất hiện trước mạt ma tộc là thế trận đen ngh́n nghịt. Nhân số không thấy giảm thiểu bao nhiêu. Tuy Ma tộc vẫn giành được thắng lợi, nhưng thương vong mấy trăm một ngh́n dù sao cũng có, so với ngày đầu diệt mấy vạn quân khởi nghĩa trong khi ma tộc thương vong không đến hai ngh́n, hiện giờ thương vong của hai bên đă tiếp cận gần nhau. Lỗ Đế từ việc nhất mực đánh giá thấp binh sĩ cấp dưới, đă bắt đầu cảm giác bàng hoàng bất an: địch nhân dường như có sự bổ sung lực lượng vô cùng vô tận.</w:t>
      </w:r>
    </w:p>
    <w:p>
      <w:pPr>
        <w:pStyle w:val="BodyText"/>
      </w:pPr>
      <w:r>
        <w:t xml:space="preserve">Tuy bọn họ càng chiến càng bại, nhưng vô luận là bị đả kích trầm trọng như thế nào, chỉ cần nghỉ ngơi một đêm, bọn họ lập tức khôi phục nguyên khí, hơn nữa lực lượng c̣n đại tăng. Giống như một quái vật trong truyền thuyết vậy, vô luận là bị thương nặng đến mứcnào, nhưng đến đêm, quái vật này đều lành hết vết thương một cách tự động. Thứ "thắng lợi pháp" như vậy kh́ nào mới kết thúc đây?</w:t>
      </w:r>
    </w:p>
    <w:p>
      <w:pPr>
        <w:pStyle w:val="BodyText"/>
      </w:pPr>
      <w:r>
        <w:t xml:space="preserve">Hơn nữa, phía Viễn Đông quân c̣n có một ưu thế: binh mă của họ đông, có thể nghỉ nghơi cho khỏe rồi luân phiên thượng trận. Hiện tại, hội chiến đă tiến hành suốt cả tuần, ma tộc sĩ binh không được nghỉ ngơi càng đánh càng mệt mỏi, sĩ khí bắt đầu suy giảm.</w:t>
      </w:r>
    </w:p>
    <w:p>
      <w:pPr>
        <w:pStyle w:val="BodyText"/>
      </w:pPr>
      <w:r>
        <w:t xml:space="preserve">Cho dù ma tộc quân mỗi ngày đều uy phong lẫm lẫm tung hoành ngang dọc, chỗ nào cũng mạnh, nhưng công thế của chúng càng ngày càng giảm, c̣n phía nghĩa quân th́ vô số tân binh trong thật chiến đă đạt được kinh nghiệm. Bọn họ học tập trong hoàn cảnh tàn khốc nhất, từ từ quen với cách "Đánh sao cho thua" này.</w:t>
      </w:r>
    </w:p>
    <w:p>
      <w:pPr>
        <w:pStyle w:val="BodyText"/>
      </w:pPr>
      <w:r>
        <w:t xml:space="preserve">Sự trấn tĩnh của Tử Xuyên Tú cảm nhiễm mọi người. Ngay cả người bi quan nhất cũng bắt đầu tin h́nh thế đang chuyển biến từng chút một. Dưới sự thống soái của vị tướng lĩnh không động thanh sắc ǵ này, sự thắng lợi tối hậu nhất định thuộc về phe nhà!</w:t>
      </w:r>
    </w:p>
    <w:p>
      <w:pPr>
        <w:pStyle w:val="BodyText"/>
      </w:pPr>
      <w:r>
        <w:t xml:space="preserve">Đêm khuya, sau một ngày kết thúc huyết chiến, chiến dịch ngày hôm nay vẫn cáo chung với sự thất bại của nghĩa quân. Hai đoàn đội xà tộc bị đánh tan, một ngh́n năm trăm binh sĩ ma tộc bỏ mạng sa trường. Viễn Đông quân đoàn từ chiến trường cũ đă lùi về sau gần hai dặm.</w:t>
      </w:r>
    </w:p>
    <w:p>
      <w:pPr>
        <w:pStyle w:val="BodyText"/>
      </w:pPr>
      <w:r>
        <w:t xml:space="preserve">Quân đội song phương bắt đầu thoát li tiếp xúc. Đội cứu hộ giơ cờ trắng của hai bên tiến vào chiến trường hậu chiến, bắt đầu t́m kiếm thương binh bên ḿnh. Tuy không có bất kỳ hiệp nghị nào, nhưng quân đội hai bên đều im lặng chấp nhận không công kích thêm đối với đội cứu hộ của đối phương.</w:t>
      </w:r>
    </w:p>
    <w:p>
      <w:pPr>
        <w:pStyle w:val="BodyText"/>
      </w:pPr>
      <w:r>
        <w:t xml:space="preserve">Đêm về, một lượng lớn thương viên của Viễn Đông quân được dùng cáng đưa về sau. Thanh âm rên rĩ trầm thấp vang vọng cả doanh trướng. Y sư nhà quê tinh linh quái đang tận hết khả năng tiến hành cứu trị cho họ. Nhưng mà, đồng thời xuất hiện mấy ngh́n thương binh như vậ sinh có inh thế nào cũng trở tay không kịp. Về mặt này, rất nhiều người chờ không được y sinh tới đă chết đi. Bọn họ không nh́n được ánh thái dương ngày mai.</w:t>
      </w:r>
    </w:p>
    <w:p>
      <w:pPr>
        <w:pStyle w:val="BodyText"/>
      </w:pPr>
      <w:r>
        <w:t xml:space="preserve">Tử Xuyên Tú từ trướng bồng thương binh đi ra, tâm t́nh trầm trọng. Công thế của ma tộc vẫn lăng lệy như cũ. Thuộc hạ ở các quân đoàn đều thương vong hơn nữa. Quân đội của gă có thể kiên tŕ đến cuối cùng không?</w:t>
      </w:r>
    </w:p>
    <w:p>
      <w:pPr>
        <w:pStyle w:val="BodyText"/>
      </w:pPr>
      <w:r>
        <w:t xml:space="preserve">"Điện hạ!"</w:t>
      </w:r>
    </w:p>
    <w:p>
      <w:pPr>
        <w:pStyle w:val="BodyText"/>
      </w:pPr>
      <w:r>
        <w:t xml:space="preserve">Tử Xuyên Tú ngẩn đầu, nh́n thấy bán thú nhân quân đoàn trưởng Bố Lan đang đứng trước mặt.</w:t>
      </w:r>
    </w:p>
    <w:p>
      <w:pPr>
        <w:pStyle w:val="BodyText"/>
      </w:pPr>
      <w:r>
        <w:t xml:space="preserve">"Có chuyện ǵ vậy?"</w:t>
      </w:r>
    </w:p>
    <w:p>
      <w:pPr>
        <w:pStyle w:val="BodyText"/>
      </w:pPr>
      <w:r>
        <w:t xml:space="preserve">"Điện hạ," Thần t́nh Bố Lan rất khó coi: "Hôm nay, tôi lại tổn thất hơn nửa đoàn đội, toàn bộ là đám tiểu hỏa tử kiên định nhất."</w:t>
      </w:r>
    </w:p>
    <w:p>
      <w:pPr>
        <w:pStyle w:val="BodyText"/>
      </w:pPr>
      <w:r>
        <w:t xml:space="preserve">Tử Xuyên Tú gật gật đầu: "T́nh huống thương vong vừa rồi Bạch Xuyên đă báo cáo với ta rồi. Sự khuyết thiếu của bộ đội ngươi đêm nay có thể từ đội dự bị..." Tử Xuyên Tú chỉ vào đám doanh trại không có ranh giới sáng bừng bừng ánh lửa ở phía sau: 'Dân quân mà bổ sung. Quân của ngươi có một ngày hưu chỉnh. Ngày mai đến lượt Bố Sâm ra trận rồi."</w:t>
      </w:r>
    </w:p>
    <w:p>
      <w:pPr>
        <w:pStyle w:val="BodyText"/>
      </w:pPr>
      <w:r>
        <w:t xml:space="preserve">"Điện hạ, bổ sung tân binh không làm sao sánh được với lăo binh có kinh nghiệm. Tuy nhân số của quân đội có thể bảo tŕ một con số nhất định, nhưng tố chất binh sĩ và lực chiến đấu thực tế của chúng ta hạ xuống mỗi ngày. Điện hạ, điều này ắt ngài đă biết rồi."</w:t>
      </w:r>
    </w:p>
    <w:p>
      <w:pPr>
        <w:pStyle w:val="BodyText"/>
      </w:pPr>
      <w:r>
        <w:t xml:space="preserve">Tử Xuyên Tú gật gật đầu, thừa nhận: "Ta cũng biết, nhưng ma tộc cũng trả cái giá đắt rồi. Công thế của chúng đă bắt đầu suy nhược. Chúng ta hiện giờ đang đấu với ma tộc tính kiên cường và chịu đựng."</w:t>
      </w:r>
    </w:p>
    <w:p>
      <w:pPr>
        <w:pStyle w:val="BodyText"/>
      </w:pPr>
      <w:r>
        <w:t xml:space="preserve">"Nhưng mà điện hạ, như vầy th́ quân đội e là kiên tŕ không nỗi nữa..."</w:t>
      </w:r>
    </w:p>
    <w:p>
      <w:pPr>
        <w:pStyle w:val="BodyText"/>
      </w:pPr>
      <w:r>
        <w:t xml:space="preserve">"Bọn chúng nhất định phải kiên tŕ." Tử Xuyên Tú ngắt lời y: "Nhất định phải kiên tŕ! Ngoại trừ điều này, không c̣n con đường nào khác."</w:t>
      </w:r>
    </w:p>
    <w:p>
      <w:pPr>
        <w:pStyle w:val="BodyText"/>
      </w:pPr>
      <w:r>
        <w:t xml:space="preserve">Gă chuyển thân đi về doanh trướng phía trung quân.</w:t>
      </w:r>
    </w:p>
    <w:p>
      <w:pPr>
        <w:pStyle w:val="BodyText"/>
      </w:pPr>
      <w:r>
        <w:t xml:space="preserve">Nh́n theo bóng lưng mệt mỏi bất kham của Tử Xuyên Tú, BỐ Lan đột nhiên lớn tiếng hỏi: 'Điện hạ, khi nào có thể dịch chuuyển thời cơ?"</w:t>
      </w:r>
    </w:p>
    <w:p>
      <w:pPr>
        <w:pStyle w:val="BodyText"/>
      </w:pPr>
      <w:r>
        <w:t xml:space="preserve">Tử Xuyên Tú chẳng quay đầu: "Ngày mai!"</w:t>
      </w:r>
    </w:p>
    <w:p>
      <w:pPr>
        <w:pStyle w:val="BodyText"/>
      </w:pPr>
      <w:r>
        <w:t xml:space="preserve">"Nhưng hôm qua ngài đă nói như vậy rồi mà!"</w:t>
      </w:r>
    </w:p>
    <w:p>
      <w:pPr>
        <w:pStyle w:val="BodyText"/>
      </w:pPr>
      <w:r>
        <w:t xml:space="preserve">"Vậy th́ ngài mốt - không, ngày kia ngày ḱa!" Tử Xuyên Tú nói mà không có trách nhiệm ǵ, tránh cái lang nha bổng nặng 40 kg đang được ném từ sau lưng tới.</w:t>
      </w:r>
    </w:p>
    <w:p>
      <w:pPr>
        <w:pStyle w:val="BodyText"/>
      </w:pPr>
      <w:r>
        <w:t xml:space="preserve">※※※</w:t>
      </w:r>
    </w:p>
    <w:p>
      <w:pPr>
        <w:pStyle w:val="BodyText"/>
      </w:pPr>
      <w:r>
        <w:t xml:space="preserve">Ngày 17 tháng 3 năm 781. Khoa Nhĩ Ni hội chiến đă được 12 ngày.</w:t>
      </w:r>
    </w:p>
    <w:p>
      <w:pPr>
        <w:pStyle w:val="BodyText"/>
      </w:pPr>
      <w:r>
        <w:t xml:space="preserve">Trời đổ xuống trận tuyết cuối cùng, đất dính nhớp, mùa đông sắp qua rồi.</w:t>
      </w:r>
    </w:p>
    <w:p>
      <w:pPr>
        <w:pStyle w:val="BodyText"/>
      </w:pPr>
      <w:r>
        <w:t xml:space="preserve">"U u u..." Tiếng c̣i chiến thê lương thổi lên. Quân khởi nghĩa xuất chiến bày trận. Toàn bộ trận doanh từ từ mở bung, trung gian bố trí sáu đoàn đội bán thú nhân cường hăn, đều là quân chánh quy của khởi nghĩa quân, lấy đệ nhất đoàn trứ danh Viễn Đông làm nồng cốt lập phương trận ở giữa. Đệ nhất đoàn và đệ thất đoàn có quan binh đều là cơ sở ban đầu của nghĩa quân, là cánh quân tinh nhuệ nhất trong tay Tử Xuyên Tú rồi. Những cánh quân khác chỉ cần bị đánh là tan, chỉ có Viễn Đông đệ nhất đoàn kiện cường vẫn kiên định như bàn thạch ở trong bại quân như triều, ổn định toàn bộ thế trận, yểm hộ toàn quân triệt thối.</w:t>
      </w:r>
    </w:p>
    <w:p>
      <w:pPr>
        <w:pStyle w:val="BodyText"/>
      </w:pPr>
      <w:r>
        <w:t xml:space="preserve">Cánh trái được bố trí hỗn hợp xà tộc và bán thú nhân quân đội, gồm sáu đoàn đội chánh quy quân. Biểu hiện của xà tộc quân đội nhiều ngày nay đều được chứng kiến hết, và khiến cả Viễn Đông dân tộc mất mặt.</w:t>
      </w:r>
    </w:p>
    <w:p>
      <w:pPr>
        <w:pStyle w:val="BodyText"/>
      </w:pPr>
      <w:r>
        <w:t xml:space="preserve">Đại biểu của xà tộc là Tác Tư biện giải: "Cáp Đặc tộc chúng tôi không phải sợ ma tộc! Chúng tôi v́ để biểu đạt sự khinh miệt của chúng tôi đối với ma tộc quân đội, đă chuyển thân dùng đít quay mặt về phía chúng, dấn bước bỏ đi!"</w:t>
      </w:r>
    </w:p>
    <w:p>
      <w:pPr>
        <w:pStyle w:val="BodyText"/>
      </w:pPr>
      <w:r>
        <w:t xml:space="preserve">Quân ở cánh trái được trang bị rất đơn giản, cho dù là chánh quy quân nhưng hầu hết đều dùng tiêu thương tự chế, thậm chí trên gậy lớn có thêm vài cái định đă được coi là vũ khí rồi. Rất ít người có mă đao và trường mâu theo chế thức chánh quy. Các tướng lĩnh rất lo ngại, nếu như ma tộc muốn đánh mở chỗ khuyết, th́ cánh trái là chỗ đánh tốt nhất. Bọn họ chỉ c̣n biết hy vọng bổ sung một bộ phân binh sĩ bán thú nhân vào trận doanh này để phát huy kỳ tích.</w:t>
      </w:r>
    </w:p>
    <w:p>
      <w:pPr>
        <w:pStyle w:val="BodyText"/>
      </w:pPr>
      <w:r>
        <w:t xml:space="preserve">Cánh phải th́ bố trí ải nhân tộc và long nhân tộc. Ải nhân tộc trong bộ binh đối chiến do thần h́nh thấp bé, bọn họ thường chịu thua thiệt. Nhưng trong thật chiến, Tử Xuyên Tú bất ngờ phát hiện ải nhân tộc lại là khắc tinh của ma tộc kỵ binh.</w:t>
      </w:r>
    </w:p>
    <w:p>
      <w:pPr>
        <w:pStyle w:val="BodyText"/>
      </w:pPr>
      <w:r>
        <w:t xml:space="preserve">Thử nghĩ coi, muốn từ trên con ngựa cao lớn cúi rạp ngừơi xuống chém một con người nhỏ xíu chỉ cao 70 cm, đó là một chuyện vô cùng phí sức! Rất nhiều ma tộc binh v́ chuyện này mà mất thăng bằng ngă ngựa. Càng có nhiều tên v́ động tác có độ khó quá cao này mà trẹo bánh chè, trặt eo ǵ đó. Cuối cùng chúng phát hiện th́ ra ḿnh chỉ chém trúng cái mũ đội lên đầu của ải nhân mà thôi, trong khi đó ải nhân rất dễ dàng vung cái búa trong tay chém vào chân của chiến mă, khiến cho chúng người té ngựa đổ.</w:t>
      </w:r>
    </w:p>
    <w:p>
      <w:pPr>
        <w:pStyle w:val="BodyText"/>
      </w:pPr>
      <w:r>
        <w:t xml:space="preserve">C̣n quân đội long nhân th́ là binh chủng mà Tử Xuyên Tú đắc ư nhất. Đây là binh chủng trầm mặc và cường hăn. Bọn họ không cần huấn luyện, là chiến sĩ trời sinh, hơn nữa đoàn kết phi thường, sự phối hợp trong chiến đấu phi thường cao. Thường họ chẳng nói chẳng rằng nhào tới chém giết, trật tự không loạn chút nào, khiến Tử Xuyên Tú hoài nghi bọn họ có công năng cảm ứng tâm linh. Lực lượng của họ cường hăn, là chủng tộc có lực chiến đấu cá nhân vượt hẳn ma tộc binh duy nhất dưới quyền thống soái của Tử Xuyên Tú. Điều đáng tiếc chính là, số lượng của họ không nhiều, tổng cộng chỉ có hai ngh́n. Hơn nữa, bọn họ có ḷng tự tôn rất mạnh, có tác phong ta muốn làm ǵ làm, đối với mệnh lệnh của quan chỉ huy Tử Xuyên Tú ngoại tộc này thường chẳng thèm lư ǵ, khiến cho Tử Xuyên Tú vô cùng đau đầu.</w:t>
      </w:r>
    </w:p>
    <w:p>
      <w:pPr>
        <w:pStyle w:val="BodyText"/>
      </w:pPr>
      <w:r>
        <w:t xml:space="preserve">Cùng lúc đó, phía trận địa của ma tộc cũng nổi lên hiệu giác thê lệ. Tiếp đó, trống trận vang lừng, lại từng đoàn đội ma tộc bộ binh và kỵ binh xuất đại doanh, bày trận ở chỗ trống giữa hai bên. Các quân đoàn phụ trợ của ma tộc gồm sáu đoàn đội bán thú nhân và xà tộc án binh bất động. Nhiều ngày nay, ma tộc nhất mực xuất động ma tộc binh thuần chủng, c̣n bố trí quân đội thuộc các chủng tộc Viễn Đông ở hậu phương, chưa hề dùng đến. Tử Xuyên Tú đến giờ c̣n chưa rơ chủ ư của quan chỉ huy đối phương: y muốn lưu lại cánh sinh lực quân này thành đội dự bị quyết định thắng bại, hay là không yên tâm về độ trung thành của binh sĩ bán thú nhân, sợ bọn họ sẽ ở ngày trước trận làm phản?</w:t>
      </w:r>
    </w:p>
    <w:p>
      <w:pPr>
        <w:pStyle w:val="BodyText"/>
      </w:pPr>
      <w:r>
        <w:t xml:space="preserve">Ma tộc quân xuất chiến toàn là binh sĩ Tắc Nội Á thuần chủng. Đó là chủng tộc thống trị trong ma tộc vương quốc. Tắc Nội Á binh thường có da xanh, tuy không cao nhưng rất hung dữ, kiên cường, tàn nhẫn, đầy rẫy tính xâm lược. Năm vạn Tắc Nội Á binh triển khai đội h́nh chỉnh tề dưới cây cờ sư tử hoàng kim, rất nhiều cánh quân đồng thời triển khai mà thế trận chẳng hỗn loạn ǵ, mọi thứ đều chỉnh tề. Ma tộc sĩ binh chạy tới chạy lui an tĩnh, nghiêm túc, sự biểu hiện của binh sĩ rất chuẩn xác, có huấn luyện, nhanh gọn lẹ làng, quả là có thể gọi đẹp mắt vừa ḷng vô cùng.</w:t>
      </w:r>
    </w:p>
    <w:p>
      <w:pPr>
        <w:pStyle w:val="BodyText"/>
      </w:pPr>
      <w:r>
        <w:t xml:space="preserve">Hội chiến kéo dài 10 ngày rồi, quân đội song phương đều mệt mỏi. Nhân v́ nghĩa quân có nhiều binh mă, nên có thể luân phiên ra trận và hưu chỉnh, trong khi ma tộc quân yếu về mặt binh lực không có phúc phận này, chỉ có thể động dùng toàn quân, tinh lực tiêu hao nghiêm trọng hơn. Kịch chiến kéo dài mười ngày mà c̣n bảo tŕ được quân dung và sĩ khí cực cao như thế này, chẳng hiển lộ chút mệt mỏi nào, ma tộc quân đội đă cho các tướng lĩnh Viễn Đông thấy sự ngoan cường được gọi là ǵ.</w:t>
      </w:r>
    </w:p>
    <w:p>
      <w:pPr>
        <w:pStyle w:val="BodyText"/>
      </w:pPr>
      <w:r>
        <w:t xml:space="preserve">Bố Sâm là người dao động trước: 'Mong chờ dựa vào trường kỳ chiến đấu tiêu hao thể lực và sĩ khí của ma tộc quân e rằng không thể. Ma tộc quân rất biết cánh đánh kiên cường, e rằng đánh thêm mười ngày nữa chúng vẫn có thể chịu đựng được." nguồn</w:t>
      </w:r>
    </w:p>
    <w:p>
      <w:pPr>
        <w:pStyle w:val="BodyText"/>
      </w:pPr>
      <w:r>
        <w:t xml:space="preserve">Ánh mắt ưu tư của y hướng về phía Tử Xuyên Tú bị vây giữa các tướng lĩnh. Tử Xuyên Tú hôm nay mặc giáp bạc, eo đeo phối đao gơ đinh đương vào yên ngựa. Gă ngẩng đầu nh́n về hướng tây, đứng lên rồi ngồi xuống, chờ một chút lại đứng lên, lặp đi lặp lại nhiều lần, không trấn tĩnh và b́nh ḥa như ngày thường. Hôm nay Tử Xuyên Tú tỏ lộ vẻ nóng nảy bất an vô cùng!</w:t>
      </w:r>
    </w:p>
    <w:p>
      <w:pPr>
        <w:pStyle w:val="BodyText"/>
      </w:pPr>
      <w:r>
        <w:t xml:space="preserve">Bố Sâm thầm cảm thấy bất an: thống soái toàn quân trước khi khai chiến mà chẳng có khí thế ǵ, đây là triệu chứng bất thường.</w:t>
      </w:r>
    </w:p>
    <w:p>
      <w:pPr>
        <w:pStyle w:val="BodyText"/>
      </w:pPr>
      <w:r>
        <w:t xml:space="preserve">Một tiếng ḥ hét cực lớn như xé tan đám mây đen trên trời: "Tắc mỗ hắc lâm! (ngô hoàng vạn tuế!". Ma tộc quân bắt đầu tiến công rồi. Theo chiến thuật đột phá trung ương y cũ, sáu đoàn đội bộ binh của chúng bày trận tiến lên ở giữa. Dưới bước chân chỉnh tề của ma tộc binh, đại địa như trầm xuống. Tiếp theo đó, tiếng vó ngựa như tiếng sấm cất lên, ma tộc kỵ binh bố trí ở cánh phải (tức là cánh trái của nghĩa quân) bắt đầu tiến lên. Chúng mới đầu chạy chậm, từ từ gia tốc, cuối cùng biến thành phi nước đại. Ma tộc kỵ binh nhanh chóng vượt qua mặt bộ binh, tiếng vó ngựa đầy trời chấn điếc cả tai. Từng chiếc mă đạo dưới ánh lấp lánh của thái dương xộc thẳng vào cánh trái của nghĩa quân.</w:t>
      </w:r>
    </w:p>
    <w:p>
      <w:pPr>
        <w:pStyle w:val="BodyText"/>
      </w:pPr>
      <w:r>
        <w:t xml:space="preserve">Ma tộc bắt đầu tiến công rồi! Nhất thời, ánh mắt của mọi người trên chiến trường đều bị trường diện cực lớn này hấp dẫn. Bố sâm cũng thu hồi ánh mắt chú thị vào Tử Xuyên Tú, tập trung vào chiến trường. Y không chú ư là không biết từ khi nào, Bạch Xuyên nhất mực thất tung từ mấy ngày trước đă từ ngoài tiến vào không biết từ khi nào, bước đến nói nhỏ vài câu với Tử Xuyên Tú. Chớp mắt, thần t́nh do dự của Tử Xuyên Tú sạch trơn. Gă nhẹ giọng chuyện tṛ với Bạch Xuyên một lúc, Bạch Xuyên gật đầu lại đi ra ngoài, biến mất trong rừng bán thú nhân bộ binh đang liệt trận.</w:t>
      </w:r>
    </w:p>
    <w:p>
      <w:pPr>
        <w:pStyle w:val="BodyText"/>
      </w:pPr>
      <w:r>
        <w:t xml:space="preserve">Nh́n bóng ảnh của Bạch Xuyên tiêu thất, Tử Xuyên Tú nhẹ nhơm buông nắm đấm ra. Khi ma tộc kỵ binh và bán thú nhân, xà tộc ở phía trước bắt đầu tiếp cận, gạ gọi Bố Lan, Bố Sâm, Tác Tư, Môn La và các quan chỉ huy các lộ lại.</w:t>
      </w:r>
    </w:p>
    <w:p>
      <w:pPr>
        <w:pStyle w:val="BodyText"/>
      </w:pPr>
      <w:r>
        <w:t xml:space="preserve">"Toàn quân tổng động viên!" Tử Xuyên Tú tận khả năng b́nh tĩnh nói: "Đây là ngày cuối cùng, chúng ta quyết tử một trận, tuyệt không thối lui!"</w:t>
      </w:r>
    </w:p>
    <w:p>
      <w:pPr>
        <w:pStyle w:val="BodyText"/>
      </w:pPr>
      <w:r>
        <w:t xml:space="preserve">Chư vị tướng lĩnh ngẩn người, tiếp theo đó lớn tiếng đáp ứng: "Tuân lệnh!" Bọn họ lập tức trở về bộ đội của ḿnh, hưng phấn đem mệnh lệnh này truyền xuống. Tiếng x́ xào nổi lên khắp nơi, binh sĩ kề miệng rỉ tai nhau, mọi người đều truyền duy nhất một câu: "Quyết tử nhất chiến, tuyệt không lùi lại!"</w:t>
      </w:r>
    </w:p>
    <w:p>
      <w:pPr>
        <w:pStyle w:val="BodyText"/>
      </w:pPr>
      <w:r>
        <w:t xml:space="preserve">Ông ai biết v́ sao Quang Minh vương tránh né lâu như vậy rồi mà cuối cùng đă hạ quyết tâm. Nhưng mọi người đều phấn chấn tinh thần. Hội chiến đánh măi đến mười ngày, bên ḿnh tránh tránh né né chịu đánh bấy lâu nay, hôm nay cuối cùng cũng có thể giết cho thống khoái, nhướn mày hà hơi!</w:t>
      </w:r>
    </w:p>
    <w:p>
      <w:pPr>
        <w:pStyle w:val="BodyText"/>
      </w:pPr>
      <w:r>
        <w:t xml:space="preserve">Nhưng mệnh lệnh này giao xuống quá chậm, xà tộc đoàn đội bố trí ở cánh trái c̣n chưa tiếp được mệnh lệnh th́ phương trận của họ đă bị ma tộc kỵ binh đập bằng. Binh sĩ xà tộc bị đánh tan hoảng hốt chạy tứ tán. Ma tộc kỵ binh thừa thắng truy kích, lại xung sát với phương trận của bán thú nhân, chiến đấu được tiến hành tương đương kịch liệt. Ma tộc bất ngờ phát hiện địch nhân hôm nay đề kháng khá ngoan cường. Bộ đội của nghĩa quân không ngờ không mau bị đánh tan và chạy nhanh như trước, sau đó dùng chiến thuật người tiến th́ ta thối quấy nhiễu ngươi. Hôm nay nghĩa quân các lộ đều giữ chặt trận địa, bày ra khí khái quyết phân cao thấp với ma tộc quân. Điều này khiến a tộc quân từ trên xuống dưới đều nổi lên sự vui mừng khó tả. Đám thỏ đáng chết này cuối cùng đă chịu đánh rồi! Đă đến lúc kết thúc chiến đấu trở về nhà rồi! Ma tộc quân đoàn cố sức phát ra lực chiến đấu cực mạnh.</w:t>
      </w:r>
    </w:p>
    <w:p>
      <w:pPr>
        <w:pStyle w:val="BodyText"/>
      </w:pPr>
      <w:r>
        <w:t xml:space="preserve">"Tắc mỗ hắc lâm!" "Tắc mỗ hắc lâm!" Tiếng hô cuồng rống loạn liên tiếp không ngừng, ma tộc quân đội tả xung hữu đột, như nhập vào chốn không người, tiến lên cực nhanh. Cho dù quân khởi nghĩa Viễn Đông đă tận lực đề kháng, cố thực hiện nỗ lực lớn nhất, chiến đấu dũng cảm phi thường, nhưng dù sao cũng không thể chống. Vũ khí của họ quá thô sơ, lực lượng yếu nhược. Hơn thập vạn bán thú nhân, xà tộc, ải nhân, long nhân liên quân mà ngăn không được ma tộc kỵ binh như đao bén đâm xộc vào. Ma tộc kỵ binh cười nhăn nhở độc ác, múa mă đao trong tay chém loạn giết bừa. Bộ phận xung kích đi đầu của chúng đă thọc sâu vào trung lộ của quân khởi nghĩa, thanh thế giống như đao đốt đỏ cắt vào miếng phó mát vậy. Dưới sự giết chóc của chúng, binh mă của quân khởi nghĩa ngă rạp hết lớn này đến lớp khác, giống như từng đám lúc mạch chờ nông phu đến thu cắt.</w:t>
      </w:r>
    </w:p>
    <w:p>
      <w:pPr>
        <w:pStyle w:val="BodyText"/>
      </w:pPr>
      <w:r>
        <w:t xml:space="preserve">"Đại nhân!" Bố Sâm xông tới trước mặt Tử Xuyên Tú: "Bọn quỷ lông xanh quá hung mănh! Mau hạ lệnh rút lui đi!"</w:t>
      </w:r>
    </w:p>
    <w:p>
      <w:pPr>
        <w:pStyle w:val="BodyText"/>
      </w:pPr>
      <w:r>
        <w:t xml:space="preserve">Đưa mắt nh́n chiến trường tạp loạn huyên náo, Tử Xuyên Tú lắc đầu.</w:t>
      </w:r>
    </w:p>
    <w:p>
      <w:pPr>
        <w:pStyle w:val="BodyText"/>
      </w:pPr>
      <w:r>
        <w:t xml:space="preserve">"Điện hạ, ngài đang tự sát binh mă Viễn Đông chúng tôi!"</w:t>
      </w:r>
    </w:p>
    <w:p>
      <w:pPr>
        <w:pStyle w:val="BodyText"/>
      </w:pPr>
      <w:r>
        <w:t xml:space="preserve">"Kiên tŕ, quân tăng viện của chúng ta sắp đến, thắng lợi ở ngay trước mắt rồi."</w:t>
      </w:r>
    </w:p>
    <w:p>
      <w:pPr>
        <w:pStyle w:val="BodyText"/>
      </w:pPr>
      <w:r>
        <w:t xml:space="preserve">Các tướng lĩnh nh́n nhau. Toàn bộ lực lượng quân khởi nghĩa ở địa khu Minh Tư Khắc đều ở đây rồi, lấy đâu ra tăng viện nữa? Nếu như kẻ đến là dân quân mới vừa tập hợp, th́ sẽ chẳng chống nổi một cú đánh của ma tộc, có đến cũng vô dụng mà thôi.</w:t>
      </w:r>
    </w:p>
    <w:p>
      <w:pPr>
        <w:pStyle w:val="BodyText"/>
      </w:pPr>
      <w:r>
        <w:t xml:space="preserve">Không đợi tới khi họ nói ra lời nghi vấn, hậu phương ở bên cánh mé tây bắc của ma tộc quân đă xuất hiện một hắc ảnh nhợt nhạt trên b́nh tuyến, tiếp theo đó là tiếng động trầm trầm như tiếng sấm rền. Đó là tiếng vó ngựa. Phiến âm ảnh này càng lúc càng rơ, càng lúc càng lớn, cấp tốc khoách đại, và đă rơ ràn rồi. Đó là một lộ quân đội mới đến tham chiến, số mục khoảng mấy ngh́n, và đều là kỵ binh tốc độ cao!</w:t>
      </w:r>
    </w:p>
    <w:p>
      <w:pPr>
        <w:pStyle w:val="BodyText"/>
      </w:pPr>
      <w:r>
        <w:t xml:space="preserve">Nhất thời, quân hai bên đều náo động bất an. Đây là quân tăng viện của ai? Lỗ Đế chạy lên g̣ cao, bắt tay nh́n ra xa.</w:t>
      </w:r>
    </w:p>
    <w:p>
      <w:pPr>
        <w:pStyle w:val="BodyText"/>
      </w:pPr>
      <w:r>
        <w:t xml:space="preserve">Đây là một lộ đại quân, c̣n cách quá xa nên y nh́n không rơ nhân ảnh của đối phương. Y chỉ nh́n thấy trên không của đội h́nh đối phương có cờ xí màu đen, không có cách ǵ nh́n rơ đồ án trên cờ xí này. Nhưng y dám khẳng định đó là quân của phía ḿnh, lí do rất rơ ràng: đám phản quân nghèo rớt mồng tơi đó làm ǵ có tiền mà tạo ra đội kỵ binh thế nà hoan hỉ vô cùng, quân đội của y đă đoạt được thượng phong toàn diện. Bây giờ cộng thêm một chi sinh lực quân này, đánh bại phản quân là dễ như trở bàn tay.</w:t>
      </w:r>
    </w:p>
    <w:p>
      <w:pPr>
        <w:pStyle w:val="BodyText"/>
      </w:pPr>
      <w:r>
        <w:t xml:space="preserve">Đột nhiên, một ma tộc binh có thị lực khá tốt hô lên: "Là nhân loại! Bọn họ là nhân loại!"</w:t>
      </w:r>
    </w:p>
    <w:p>
      <w:pPr>
        <w:pStyle w:val="BodyText"/>
      </w:pPr>
      <w:r>
        <w:t xml:space="preserve">"Nói bậy nói bạ!" Lỗ Đế trách mắng: "Làm ǵ có đâu ra một chi quân đội nhân loại ở đây chứ?"</w:t>
      </w:r>
    </w:p>
    <w:p>
      <w:pPr>
        <w:pStyle w:val="BodyText"/>
      </w:pPr>
      <w:r>
        <w:t xml:space="preserve">Bọn bộ hạ không dám lên tiếng, nh́n lộ quân đó càng lúc càng đến gần. Đại khái một lúc sau, cự li giữa họ đă cách không quá năm trăm mét, các binh sĩ đều kêu rống lên: "Đúng là nhân loại!"</w:t>
      </w:r>
    </w:p>
    <w:p>
      <w:pPr>
        <w:pStyle w:val="BodyText"/>
      </w:pPr>
      <w:r>
        <w:t xml:space="preserve">"Dường như là quân đội của Tử Xuyên gia!"</w:t>
      </w:r>
    </w:p>
    <w:p>
      <w:pPr>
        <w:pStyle w:val="BodyText"/>
      </w:pPr>
      <w:r>
        <w:t xml:space="preserve">Lỗ Đế phừng giận một cách vô cớ. Y thật muốn kêu mấy tên binh sĩ đó lại chém chết tại chỗ. Nhưng chính bản thân y cũng ngẩn ra: nhân ảnh trên chiến mă nh́n quá rơ ràng, đó là quân đội của nhân loại! Đó là nhân loại với phương thức điều khiển ngựa quen thuộc, đó là đám áo choàng lớn màu đén đón gió bay phần phật như từng đám mây đen, c̣n có loại tư thế giơ ma đao xiên ngang quá vai chuẩn bị chém giết. Xác thật không c̣n nghi ngờ ǵ rồi! Đó chính là đội h́nh xung kích tiểu chuẩn của Viễn đông quân trong Tử Xuyên gia! Dưới ánh mặt trời chiếu sáng, bọn họ có hàng ngh́n hàng vạn hùng dũng tiến tới, lấy đội h́nh dày đặt ùa tới chém giết. Binh mă chạy ào ạt tới, thế như phong bạo.</w:t>
      </w:r>
    </w:p>
    <w:p>
      <w:pPr>
        <w:pStyle w:val="BodyText"/>
      </w:pPr>
      <w:r>
        <w:t xml:space="preserve">"Sao có thể thế được chứ!" Lỗ Đế gào thét: "Tử xuyên gia đă chiến bại rồi! Bọn chúng sao lại có thể lẻn qua Tây nam đại doanh này chứ?"</w:t>
      </w:r>
    </w:p>
    <w:p>
      <w:pPr>
        <w:pStyle w:val="BodyText"/>
      </w:pPr>
      <w:r>
        <w:t xml:space="preserve">Không ai có thể hồi đáp vấn đề này. Bọn quân quan hoảng thành một đoàn. Mấy tên truyền lệnh binh vội vă lên ngựa chạy tới trước, ngay từ xa đă ngoác mồm gọi hỏi: 'Là lộ quân nào? Lỗ Đế tước gia đang thanh tiễu phản quân ở đây, thỉnh quư quân lập tức dừng chừng, báo ra phiên hiệu và mục đích tới!" Bọn họ tổng cộng quát ba lần, tiếng quát hỏi the thé điếc cả tai nghe rơ mồn một giữa muôn vàng tiến vó ngựa, nhưng kỵ binh mới đến dường như không nghe thấy ǵ, cứ phóng về phía trước. Truyền lệnh binh vội vă quay đầu ngựa chạy dài.</w:t>
      </w:r>
    </w:p>
    <w:p>
      <w:pPr>
        <w:pStyle w:val="BodyText"/>
      </w:pPr>
      <w:r>
        <w:t xml:space="preserve">Đến lúc này th́ lộ quân đội đó đă biểu lộ địch ư quá rơ ràng. Lỗ Đế hạ lệnh: "Ngăn bọn chúng lại!"</w:t>
      </w:r>
    </w:p>
    <w:p>
      <w:pPr>
        <w:pStyle w:val="BodyText"/>
      </w:pPr>
      <w:r>
        <w:t xml:space="preserve">Một đoàn đội ma tộc khinh kỵ binh bị rút ra từ trong trận địa đang tác chiến với phản quân, vội vă quay đầu chuẩn bị nghênh chiến.</w:t>
      </w:r>
    </w:p>
    <w:p>
      <w:pPr>
        <w:pStyle w:val="BodyText"/>
      </w:pPr>
      <w:r>
        <w:t xml:space="preserve">Ma tộc kỵ binh ḥ hét tạo thế, múa may vô số đao thương kiếm kích, không ngừng cổ vũ nhau cố lên, bắt đầu có mấy phần khí thế.</w:t>
      </w:r>
    </w:p>
    <w:p>
      <w:pPr>
        <w:pStyle w:val="BodyText"/>
      </w:pPr>
      <w:r>
        <w:t xml:space="preserve">Tuy nhiên, chúng trong mắt mọi người bây giờ chỉ có vài điểm hư trương thanh thế, chứ c̣n so với đám địch quân chẳng nói chẳng rằng ùa tới trước như hổ về mồi thế kia c̣n kém quá xa, chẳng khác nào con chó nhỏ đang ngoác mồm sủa con cọp dữ đang trầm mặc đứng nh́n.</w:t>
      </w:r>
    </w:p>
    <w:p>
      <w:pPr>
        <w:pStyle w:val="BodyText"/>
      </w:pPr>
      <w:r>
        <w:t xml:space="preserve">Nhân mă hai quân lao vụt vào nhau, hỗ tương chém giết, tiến nhập cận chiến. Hai lộ kỵ binh áp sát giết chóc, nhanh như điện xẹt, đao quang quay ṿng lánh lánh giống như thiểm điện từ trên trời bay xuống, hung ngoang chém vớt, cắt ngọt qua ngực, qua đầu khơi, va chạm nhau đinh đang vang dội cả chiến trường.</w:t>
      </w:r>
    </w:p>
    <w:p>
      <w:pPr>
        <w:pStyle w:val="BodyText"/>
      </w:pPr>
      <w:r>
        <w:t xml:space="preserve">Ma tộc binh chấn hám phát hiện, đám nhân loại kỵ binh này có năng lực tác chiến đơn binh vô cùng kinh người. Họ thân khoác áo choàng màu đen, dưỡng tinh súc nhuệ, dùng sự mẫn tiệp cực kỳ bất ngờ đánh mạnh giết mạnh. Binh sĩ của đối phương rành rẽ về đao thuật, trang bị tinh lương, dùng mă đao được chế tạo rèn đúc cẩn thận.</w:t>
      </w:r>
    </w:p>
    <w:p>
      <w:pPr>
        <w:pStyle w:val="BodyText"/>
      </w:pPr>
      <w:r>
        <w:t xml:space="preserve">Đao pháp của họ nhanh không thể ngờ, chỉ mới thấy đao quang xẹt qua, tiếp đó là hoa máu và tiếng rên, rồi một ma tộc kỵ binh gục người ngă xuống. Ma tộc binh ở bên cạnh kinh hăi và quái dị. Hắn ngay cả đối phương xuất đao và thu chiêu thế nào cũng nh́n không rơ! Không chờ hắn lấy lại thần, th́ trước mắt đă lấp lánh bạch quang. Hắn chịu kịp kêu "Ai nha!" một tiếng rồi hoa máu lại phún có ṿi, đầu lâu đă bay lên trên trời rồi.</w:t>
      </w:r>
    </w:p>
    <w:p>
      <w:pPr>
        <w:pStyle w:val="BodyText"/>
      </w:pPr>
      <w:r>
        <w:t xml:space="preserve">Trong cơn đối sát hung ngoan, thế xung kích của ma tộc binh hoàn toàn bị át chế. Dưới một trận mă đao vớt chém đáng sợ của nhân loại, ma tộc binh phía trước hoàn toàn không c̣n lực hoàn thủ. Hết tên này đến tến khác ngă ngựa. Tiếp đó, hàng vạn vó ngựa liên tiếp dày xéo, tiếng kêu thảm hoàn toàn bị chôn vùi dưới tiếng ầm ào. Về phía nhân loại, không ngờ là không có kẻ nào rơi xuống ngựa.</w:t>
      </w:r>
    </w:p>
    <w:p>
      <w:pPr>
        <w:pStyle w:val="BodyText"/>
      </w:pPr>
      <w:r>
        <w:t xml:space="preserve">Bị nhân loại kỵ binh xung kích, chiến tuyến bắt đầu méo mó, biến thành h́nh bán nguyệt. Ma tộc bị đánh lùi dần, không giữ vững trận địa. Địch nhân tuy là khinh kỵ binh, nhưng bọn họ đánh với khí thế c̣n lăng lệ hơn trọng giáp kỵ binh. Cho dù ma tộc binh có hộ thân giáp kiên cố, nhưng tỏa tử giáp (giáp lưới sắt) cũng không ngăn được từng vệt chém của đối phương, cả người và giáp đứt gọn làm hai.</w:t>
      </w:r>
    </w:p>
    <w:p>
      <w:pPr>
        <w:pStyle w:val="BodyText"/>
      </w:pPr>
      <w:r>
        <w:t xml:space="preserve">Ma tộc binh bị kích thích hung tính đă liều mạng phản kháng. Chúng giơ cao trọng mâu, mă đao, xông về phía trước, nhưng tất cả đều vô dụng, v́ nhân loại kỵ binh ngay cả nh́n cũng không, tiện tay vớt một đao mà phát ra sau lại tới trước, lấy luôn cánh tay cầm đao của đối phương. Ma tộc kỵ binh bị chém đứt cánh tay đó ngồi ngẩn trên ngựa, mắt trợn trừng nh́n kỵ binh nhân loại như thủy triều vọt qua bên người, không ai có hứng thú bổ thêm cho hắn một đao. Phải một lúc lâu sau hắn mới hiểu đă phát sinh chuyện ǵ, để rồi phát ra tiếng gào đau ḷng xé ruột, lăn xuống bụng ngựa.</w:t>
      </w:r>
    </w:p>
    <w:p>
      <w:pPr>
        <w:pStyle w:val="BodyText"/>
      </w:pPr>
      <w:r>
        <w:t xml:space="preserve">Binh sĩ nhân loại chẳng nói chẳng rằng, chỉ lo chém giết, thu thập mạng của ma tộc binh giống như một tráng hán thu nhặt cỏ trong ruộng, không hề tỏ vẻ khó nhọc vội vă ǵ. Chiến tuyến đến chỗ nào cũng thấy đao sáng như tuyết. Ma tộc tiền quân bị chém bốc bụi mù. Dưới sự công kích có vẻ vô cùng chậm răi của địch nhân, bọn chúng căn bản phát huy không được lực chiến đấu cường hăn, xem ra như chiếc lá khô vàng úa có thể bị cơn cuồng phong càn quét không biết lúc nào, và thân đă bất do kỹ rồi.</w:t>
      </w:r>
    </w:p>
    <w:p>
      <w:pPr>
        <w:pStyle w:val="BodyText"/>
      </w:pPr>
      <w:r>
        <w:t xml:space="preserve">Ma tộc binh mâu găy đao đứt, tiếng kim loại gắt khít chạm nhau chói tai vô cùng. Bọn chúng ngăn không được sự công kích của nhân loại, đội h́nh ̣a một cái bị vỡ, rồi quân đoại nhân loại từ trung lộ xông qua. Kỵ binh hai cánh hoảng hốt quay đầu, hướng về hội hợp với bộ binh. Nhân loại kỵ binh lập tức truy sát, nhân mă truy kích không ngờ có tŕnh độ đạt đến như vậy. Trong sự chứng kiến của ma tộc bộ binh, nhân loại kỵ binh gần như áp sát sau lưng kỵ binh của chúng mà chém mà giết vậy. Không chờ ma tộc kỵ binh chạy được về chỗ yểm hộ của bộ binh, th́ đă bị đánh ra bốn năm phần, không c̣n hàng ngũ ǵ nữa.</w:t>
      </w:r>
    </w:p>
    <w:p>
      <w:pPr>
        <w:pStyle w:val="BodyText"/>
      </w:pPr>
      <w:r>
        <w:t xml:space="preserve">Người ngựa hai quân nh́n đến thần khí mê mang, binh sĩ thậm chí dừng giao thủ, Viễn Đông quân đoàn trợn mắt líu lưỡi: đây là lực chiến đấu đáng sợ như thế nào? Trước đám nhân loại này, ma tộc binh cường hăn không ngờ yếu nhược như đúa bé vậy.. Ở đâu ra quân đội đáng sợ thế này?</w:t>
      </w:r>
    </w:p>
    <w:p>
      <w:pPr>
        <w:pStyle w:val="BodyText"/>
      </w:pPr>
      <w:r>
        <w:t xml:space="preserve">Lúc này, cục thế trên chiến trường vô cùng phức tạp. Tiền phong của ma tộc quân đội đă xông vào trận địa của bán thú nhân, đang đối mặt với sự đề kháng ngoan cường của bán thú nhân. Trong khi đó, hậu lộ của chúng đột nhiên bị một chi quân đội nhân loại cắt đứt. Nhất thời, ma tộc rơi vào hoàn cảnh vô cùng bất diệu, đối mặt với thế tiền hậu giáp kích, có khả năng rơi vào thế bị bao vây toàn bộ. Chúng hoảng hốt quay đầu chạy về.</w:t>
      </w:r>
    </w:p>
    <w:p>
      <w:pPr>
        <w:pStyle w:val="BodyText"/>
      </w:pPr>
      <w:r>
        <w:t xml:space="preserve">Trong nhất thời, mọi ánh mắt đều chú ư đến tổng chỉ huy trên chiến trường: Tử Xuyên Tú. Gă mỉm cười, bước đến ghờ à toàn quân đều biết, tư thế ưu nhă làm động tác nghiên người quật tay vào quân đội ma tộc đang rút lui như nước thủy triều.</w:t>
      </w:r>
    </w:p>
    <w:p>
      <w:pPr>
        <w:pStyle w:val="BodyText"/>
      </w:pPr>
      <w:r>
        <w:t xml:space="preserve">Trong chớp mắt, mọi người đều lư giải động tác đó của Tử Xuyên Tú: tiến lên, ma tộc quân bại vong ngay trước mắt! Viễn Đông quân đoàn sục sôi hẳn. Một hào lệnh cất lên, quân khởi nghĩa phản công toàn tuyến, các lộ dân quân chiến đoàn như nước sông tràn bờ hùng dũng lao vào trận địa của ma tộc, tiếng la giết kinh thiên động địa, ngay cả mặt đất cũng hoảng hốt rung rinh. Quân khởi nghĩa đột tiến trước nhất vào cánh trái của ma tộc quân, bao vây hai cánh, h́nh thành thế hợp vây.</w:t>
      </w:r>
    </w:p>
    <w:p>
      <w:pPr>
        <w:pStyle w:val="BodyText"/>
      </w:pPr>
      <w:r>
        <w:t xml:space="preserve">Ma tộc binh chiến đấu thập phần anh dũng. Thấy h́nh thế đột nhiên nghịch chuyển như vậy, chúng lập tức chuyển công thành thủ, bài thành phương trận pḥng thủ dày đặc đối phó với kỵ binh, thuẫn bài binh và trường mâu thủ ở phía trước, cung tiễn thủ ở phía sau, kiên quyết ngăn chặn. Thuẫn bài trận kiên cường như tường đồng vách sắt này từ không gian trống của thế trận tḥ ra vô số trường mâu trắng lóa, dày đặc như rừng. Cung tiễn thủ được thuẫn bài che chắn phía trước điên cuồng phát xạ, mưa tên rơi xuống như sao băng.</w:t>
      </w:r>
    </w:p>
    <w:p>
      <w:pPr>
        <w:pStyle w:val="BodyText"/>
      </w:pPr>
      <w:r>
        <w:t xml:space="preserve">Ai cũng chưa từng chứng kiến thế gian lại có lực công kích đáng sợ như nhân loại thế kia! Và được sự thắng lợi của nhân loại quân đội khích lệ, liên tục cả 12 ngày nhẫn nại cuối cùng đă bạo phát, bán thú nhân chiến sĩ quyết tử chém giết. Có câu sử vô tiền lệ, bọn họ hầu như không sợ mưa tên, không sợ trường mâu bén ngót trước mặt, hàng vạn chiếc lang nha bổng, chiến phủ, thứ thương, liêm đao hè nhau đẩy tới, áp tới, cùng ùa về địch trận.</w:t>
      </w:r>
    </w:p>
    <w:p>
      <w:pPr>
        <w:pStyle w:val="BodyText"/>
      </w:pPr>
      <w:r>
        <w:t xml:space="preserve">Vô số chiến sĩ trần trụi nộ rống, cố sức xông lên, người đạp người, kẻ này đẩy kẻ khác, liều mạng mà đẩy, liều mạng mà xông lên, phảng phất như bọn họ đều cố ư t́m cái chết.</w:t>
      </w:r>
    </w:p>
    <w:p>
      <w:pPr>
        <w:pStyle w:val="BodyText"/>
      </w:pPr>
      <w:r>
        <w:t xml:space="preserve">Chiến sĩ người cắm đầy tên đă rống cuồng dùng ngực sống vào trướng mâu bén ngót, dùng thân thể làm thuẫn bài, bám chắc gh́m cứng trường mâu của ma tộc binh.</w:t>
      </w:r>
    </w:p>
    <w:p>
      <w:pPr>
        <w:pStyle w:val="BodyText"/>
      </w:pPr>
      <w:r>
        <w:t xml:space="preserve">Binh mă phía sau lập tức điền bổ vào chỗ trống mà hắn để lại, nhào tới trước, dùng thứ thương từ chỗ trống mới tạo ra đâm ném vào ma tộc cung tiễn thủ.</w:t>
      </w:r>
    </w:p>
    <w:p>
      <w:pPr>
        <w:pStyle w:val="BodyText"/>
      </w:pPr>
      <w:r>
        <w:t xml:space="preserve">Bọn họ giết đỏ cả mắt, vung lang nha bổng, chiến phủ đập chém thuẫn bài ngăn trở sự tiền tiến của họ. Họ thậm chí cuồng bạo đến nổi dùng chân đá, dùng vui húc, dùng đầu đập vào trận thế thuẫn bài của ma tộc. Dưới áp lực cực lớn này, mấy cái mộc bài lớn bị đụng đẩy ngă rạp đánh ầm, để rồi đè ép luôn đám ma tộc binh chống giữ phía sau. Phương trận của ma tộc xuất hiện khuyết khẩu rồi!</w:t>
      </w:r>
    </w:p>
    <w:p>
      <w:pPr>
        <w:pStyle w:val="BodyText"/>
      </w:pPr>
      <w:r>
        <w:t xml:space="preserve">Tiếng ḥ hét cực lớn lập tức vang lừng trên không trung chiến trường. Bán thú nhân cuồng nhiệt hoan hồ: "Hô trác lạp!"</w:t>
      </w:r>
    </w:p>
    <w:p>
      <w:pPr>
        <w:pStyle w:val="BodyText"/>
      </w:pPr>
      <w:r>
        <w:t xml:space="preserve">Ma tộc kinh hoàng rống thét: "Bịt chỗ trống lại!" Lâtp tức vô số mũi mâu bén ngót đưa ngạy vào chỗ trống mới tạo ra.</w:t>
      </w:r>
    </w:p>
    <w:p>
      <w:pPr>
        <w:pStyle w:val="BodyText"/>
      </w:pPr>
      <w:r>
        <w:t xml:space="preserve">Nhưng bán thú nhân dường như lấy cái chết làm vinh, và được lời chúc phúc cho sự bất tử vậy, điên cuồng xông lên, biển người hùng hục giống như con sóng đỏ ngầu càn phá hết mọi thứ.</w:t>
      </w:r>
    </w:p>
    <w:p>
      <w:pPr>
        <w:pStyle w:val="BodyText"/>
      </w:pPr>
      <w:r>
        <w:t xml:space="preserve">Bọn họ hét lên khẩu hiệu: "Tá y tộc tất thắng!" giơ cao chiến phủ, thoắt cái đă đánh giết vào trong phương trận của ma tộc. Ma tộc từ bốn phương tám hướng mănh liệt công kích, thứ thương, mă đao, phi tiễn đều ào ạt bắn tới, thế như mưa rào. Trong chớp mắt, hơn trăm bán thú nhân dũng sĩ xông trước nhất ngă lăn quay ra đất táng mạng, nhưng bộ đội phía sau đă kịp thời ùa lên.</w:t>
      </w:r>
    </w:p>
    <w:p>
      <w:pPr>
        <w:pStyle w:val="BodyText"/>
      </w:pPr>
      <w:r>
        <w:t xml:space="preserve">Cùng lúc này, nhân loại kỵ binh đă xuyên thấu vào hậu vệ đội của ma tộc quân, đánh nhập vào trong trận địa chủ lực của ma tộc.</w:t>
      </w:r>
    </w:p>
    <w:p>
      <w:pPr>
        <w:pStyle w:val="BodyText"/>
      </w:pPr>
      <w:r>
        <w:t xml:space="preserve">Trong mấy chục dặm vuông trên b́nh nguyên Khoa Nhĩ Ni, bán thú nhân, nhân loại, ma tộc giết thành một đoàn. Cự li của hai bên gần nhau như thế, đă hỗn thành một quần thể dày đặc. Quần thể này nhoi nhúc, không ngừng co lại, đổ máu. Ma tộc binh với khôi giáp màu đen. Bán thú nhân với da thú màu vàng. Xà tộc với quân phục màu xám tro, nhân loại kỵ binh với áo choàng đen. Tất cả hiện giờ đă trộn lẫn vào nhau, khó phân rơ ai là ai.</w:t>
      </w:r>
    </w:p>
    <w:p>
      <w:pPr>
        <w:pStyle w:val="BodyText"/>
      </w:pPr>
      <w:r>
        <w:t xml:space="preserve">Trường diện quả thật giống như địa ngục, chỗ nào cũng có chém giết hung ngoan, trên đầu mưa tên dày đặt, trước mắt kim loại phản quang lấp lánh. Vô số đao kiếm chém đâm, trường mâu xỉa xóc, dưới chân máu tươi đầy đất, thấm sâu vào trong đất bùn, mùi máu sực nức.</w:t>
      </w:r>
    </w:p>
    <w:p>
      <w:pPr>
        <w:pStyle w:val="BodyText"/>
      </w:pPr>
      <w:r>
        <w:t xml:space="preserve">Tiếng binh sĩ hô giết, tiếng kêu thảm của người chết, tiếng rên rĩ của kẻ bị thương, ma tộc binh thô lỗ mắng chởi, bán thú nhân phẫn nộ gào rống, cương đao chém vào xương vang lên tiếng "xúp xúp" ngọt lịm, binh khí va vào nhau loảng xoảng, các cao thủ đấu vơ đấu lực hơi thở kh́ kh́, chiến mă hí vang... tất cả âm thanh hỗn hợp lại tạo thành tiếng động vang vọng cả mấy chục dặm cách đó cũng nghe rơ.</w:t>
      </w:r>
    </w:p>
    <w:p>
      <w:pPr>
        <w:pStyle w:val="BodyText"/>
      </w:pPr>
      <w:r>
        <w:t xml:space="preserve">H́nh thế vô cùng nguy cấp. Do nhân loại quân đội đột nhiên tham chiến, ma tộc quân loại đă mất hết ưu thế vốn có, rơi vào hỗn chiến không thể thoát thân.</w:t>
      </w:r>
    </w:p>
    <w:p>
      <w:pPr>
        <w:pStyle w:val="BodyText"/>
      </w:pPr>
      <w:r>
        <w:t xml:space="preserve">"U u u!" Tiếng chiến hiệu thê lệ vang vọng trên bầu trời trận địa ma tộc. Lỗ Đế khẩn cấp hạ lệnh cho sáu đoàn đội phụ trợ bán thú nhân bố trí ở cánh trái xuất kích, từ bên hông đột kích vào trận địa bán thú nhân, yểm hộ quân đoàn chủ lực triệt thối. Cho dù Lỗ Đế tự biết bán thú nhân quân đội có đáng tin cậy hay không, nhưng hiện giờ đă đến thời khắc tối nguy cấp rồi, y đă không c̣n đường nào xoay sở nữa.</w:t>
      </w:r>
    </w:p>
    <w:p>
      <w:pPr>
        <w:pStyle w:val="BodyText"/>
      </w:pPr>
      <w:r>
        <w:t xml:space="preserve">Mười mấy phút sau, trận h́nh của bán thú nhân chẳng nhúc nhích ǵ.</w:t>
      </w:r>
    </w:p>
    <w:p>
      <w:pPr>
        <w:pStyle w:val="BodyText"/>
      </w:pPr>
      <w:r>
        <w:t xml:space="preserve">Lỗ Đế hạ lệnh lần thứ hai, thậm chí phái truyền lệnh binh đến thúc giục họ xuất động. Nhưng chẳng mấy chốc, truyền lệnh binh hoảng hốt chạy về báo cáo, nói bán thú nhân đoàn đội cự tuyệt chiến đấu với huynh đệ đồng bào của ḿnh.</w:t>
      </w:r>
    </w:p>
    <w:p>
      <w:pPr>
        <w:pStyle w:val="BodyText"/>
      </w:pPr>
      <w:r>
        <w:t xml:space="preserve">Lỗ Đế đột nhiên phừng giận, uốn éo thân h́nh ít khi vận động đă mập ph́ uể oải, tự thân đến quân doanh của bán thú nhân, triệu tập quân quan của bán thú nhân đến đàm thoại.</w:t>
      </w:r>
    </w:p>
    <w:p>
      <w:pPr>
        <w:pStyle w:val="BodyText"/>
      </w:pPr>
      <w:r>
        <w:t xml:space="preserve">Đối diện với đám bán thú nhân quân quan c̣n được xem là cung kính đó, y cao đàm khoát luận, nói rằng ma thần hoàng bệ hạ có ân sủng và tín nhiệm đối với tá y tộc chiến sĩ như thế nào. Ma thần vương quốc và tá y tộc chiến sĩ đă từng sánh vai phấn chiến, đổ máu bên nhau. Tá y tộc và ma thần vương quốc có lịch sử lâu dài, có truyền thống hữu nghị vâng vâng và vâng vâng. Y thở ph́ pḥ mà giảng, nước bọt văng đầy.</w:t>
      </w:r>
    </w:p>
    <w:p>
      <w:pPr>
        <w:pStyle w:val="BodyText"/>
      </w:pPr>
      <w:r>
        <w:t xml:space="preserve">Bán thú nhân quân quan chỉ mỉm cười, không ai bước ra ngắt lời hay phản bác lời của y. Nhưng hễ khi đề cập đến tiến công, biểu t́nh trên mặt của các quân quan này lập tức biến hẳn, ánh mắt cúp rụp xuống lộ ra sự bất an và địch ư âm sầm. Cuối cùng cho đến khi Lỗ Đế hứa sẽ trọng thưởng, và xuất động đội chấp pháp đến uy hiếp, cánh quân bán thú nhân này mới miễn cưỡng xuất quân.</w:t>
      </w:r>
    </w:p>
    <w:p>
      <w:pPr>
        <w:pStyle w:val="BodyText"/>
      </w:pPr>
      <w:r>
        <w:t xml:space="preserve">Tán binh bán thú nhân từ từ di động về phía trước. Binh sĩ dè dặt từng bước chân, trường mâu lười biếng vác trên vai, đao căn bản không hề rút ra, đi một bước nh́n một bước, đi ba bước quay đầu lại xem, lắc lư thủng thỉnh, chẳng hào hứng ǵ chuyện đi về phía trước. Nếu như không có đội chấp pháp như hung thần ác sát ở phía sau cầm roi đánh loạn thúc giục, e rằng cự li ngắn ngủi giữa hai quân này phải đi mất một năm mới tới nơi.</w:t>
      </w:r>
    </w:p>
    <w:p>
      <w:pPr>
        <w:pStyle w:val="BodyText"/>
      </w:pPr>
      <w:r>
        <w:t xml:space="preserve">Tử Xuyên Tú hạ lệnh cho Đức Lưng soái lĩnh một chi bán thú nhân dân quân ra ngăn họ, lại c̣n dặn ḍ: "Không được đánh trước."</w:t>
      </w:r>
    </w:p>
    <w:p>
      <w:pPr>
        <w:pStyle w:val="BodyText"/>
      </w:pPr>
      <w:r>
        <w:t xml:space="preserve">Tuân chiếu vào mệnh lệnh này, Đức Luân dẫn đầu chi bán thú nhân quân đội đó không hề phóng tên. Bọn họ bố trí ba lộ tán binh làm pḥng tuyến đối với hướng tiến công của quân phụ trợ này. Phía sau pḥng tuyến, ma tộc quân và Viễn Đông quân đoàn đang chém giết như dầu sôi lửa nóng, âm thanh chấn động điếc cả tai. C̣n ở đây, trận địa của hai bên vô cùng yên tỉnh, kẻ tiến công th́ từng bước thong dong tiếp cận với kẻ pḥng ngự cũng uể oai không có chiến ư ǵ.</w:t>
      </w:r>
    </w:p>
    <w:p>
      <w:pPr>
        <w:pStyle w:val="BodyText"/>
      </w:pPr>
      <w:r>
        <w:t xml:space="preserve">Một binh sĩ bán thú nhân tiến công từ từ đến trước quân khởi nghĩa. Y nhướn nhướn mắt, nh́n bán thú nhân của quân khởi nghĩa với biểu t́nh nghiêm túc, mặt hiện lên sự bi ai.</w:t>
      </w:r>
    </w:p>
    <w:p>
      <w:pPr>
        <w:pStyle w:val="BodyText"/>
      </w:pPr>
      <w:r>
        <w:t xml:space="preserve">Mọi người không ai dùng vũ khí chỉ vào đối phương.</w:t>
      </w:r>
    </w:p>
    <w:p>
      <w:pPr>
        <w:pStyle w:val="BodyText"/>
      </w:pPr>
      <w:r>
        <w:t xml:space="preserve">Cuối cùng, y phảng phất như hạ quyết tâm, từ từ rút bọc thuốc rê cũ mèm tự chế, vấn một điều đặt lên môi, chồm người ra trước: "Huynh đệ, có hộp quẹt hong vậy, cho xin tí lửa?"</w:t>
      </w:r>
    </w:p>
    <w:p>
      <w:pPr>
        <w:pStyle w:val="BodyText"/>
      </w:pPr>
      <w:r>
        <w:t xml:space="preserve">Binh sĩ thuộc quân khởi nghĩa trước mặt y mỉm cười đáp trả, móc từ lưng quần ra cục đá lửa, quẹt cháy rồi mồi thuốc giúp y. Hai người đồng thời giang tay, ôm chạt lấy nhau, xung quanh chợt vang lên tiếng hoan hô, tiếng vỗ tay, tiếng ḥ hét như vỗ trống chầu vậy, vọng tới cả trời cao.</w:t>
      </w:r>
    </w:p>
    <w:p>
      <w:pPr>
        <w:pStyle w:val="BodyText"/>
      </w:pPr>
      <w:r>
        <w:t xml:space="preserve">Hàng vạn tá y tộc sĩ binh cùng hô to: "Chúng ta là đồng bào huynh đệ! Chúng ta không đánh người của ḿnh! Tá y tộc tuyệt không hỗ tương tàn sát!"</w:t>
      </w:r>
    </w:p>
    <w:p>
      <w:pPr>
        <w:pStyle w:val="BodyText"/>
      </w:pPr>
      <w:r>
        <w:t xml:space="preserve">Rụp một cái, bán thú nhân tiến công thoáng chốc ḥa nhập vào hàng ngũ quân khởi nghĩa, ôm chầm thân mật với đồng bào huynh đệ của ḿnh.</w:t>
      </w:r>
    </w:p>
    <w:p>
      <w:pPr>
        <w:pStyle w:val="BodyText"/>
      </w:pPr>
      <w:r>
        <w:t xml:space="preserve">Vô số người đang hoang hô, đang vỗ tay, "Vạn tuế! Vạn tuế!"</w:t>
      </w:r>
    </w:p>
    <w:p>
      <w:pPr>
        <w:pStyle w:val="BodyText"/>
      </w:pPr>
      <w:r>
        <w:t xml:space="preserve">Vô số cái mũ được tung lên trời. Mọi người giương cao vũ khí, lớn tiếng hoan hô. Cánh tay giơ cao giống như rừng như biển vậy, giương mắt nh́n không thấy tận đầu.</w:t>
      </w:r>
    </w:p>
    <w:p>
      <w:pPr>
        <w:pStyle w:val="BodyText"/>
      </w:pPr>
      <w:r>
        <w:t xml:space="preserve">Nh́n thấy t́nh h́nh này, ḷng ma tộc đều lạnh toát hết. Đội kỵ binh chấp pháp giơ đao thật cao, bắt đầu chém giết binh sĩ bán thú nhân c̣n ở phía sau. Trong chớp mắt, mấy chục thi thể đă nằm lăn lóc dưới đất. Các đoàn đội bán thú nhân bị kích nộ chợt "A" lên quay đầu thương lại, giơ cao chọc vũ khí vào đội chấp pháp. Có người lớn tiếng hô vang: 'Đả đảo ma tộc!" Bộ đội binh biến lập tức hưởng ứng, hàng vạn người rống lên từng trận lôi đ́nh: "Đả đảo ma tộc!"</w:t>
      </w:r>
    </w:p>
    <w:p>
      <w:pPr>
        <w:pStyle w:val="BodyText"/>
      </w:pPr>
      <w:r>
        <w:t xml:space="preserve">Bán thú nhân quân đội làm binh biến có khí thế hoàn toàn khác lúc năy. Họ tấn công đội chấp pháp của ma tộc một cách điên cuồng. Đối với đám ma tộc nhất mực ở phía sau áp bức họ khiến họ phải chết, chỉ bắn lén để đốc chiến này nọ... bán thú nhân đă sớm oán hận ngút trời. Hiện giờ bọn họ đem oán khí tích lũy đă lâu đó bạo phát ra hết một lượt, đánh đặc biệt hung, giết đặc biệt ngoan, kiêu dũng dị thường.</w:t>
      </w:r>
    </w:p>
    <w:p>
      <w:pPr>
        <w:pStyle w:val="BodyText"/>
      </w:pPr>
      <w:r>
        <w:t xml:space="preserve">Đội chấp pháp của ma tộc bị đánh không thành quân, hoảng loạn chạy về trận địa trung ương. Bán thú nhân quân đội làm binh biến đó đuổi sát không buông, lại bắt đầu phát sinh kịch chiến với các đoàn đội ngăn trở của ma tộc. Nhất thời, chiến tuyến của ma tộc loạn thành một đoàn.</w:t>
      </w:r>
    </w:p>
    <w:p>
      <w:pPr>
        <w:pStyle w:val="BodyText"/>
      </w:pPr>
      <w:r>
        <w:t xml:space="preserve">Nhân v́ bán thú nhân binh biến ngay trước trận, trên chiến tuyến của ma tộc xuất hiện một cửa khuyết rất lớn. Quân xà tộc phụ trợ của ma tộc đang như làn sóng triều tiến tới, vừa thấy khi thế hung hung của bán thú nhân đại quân, xà tộc quân đội liền lần nữa phát huy truyền thống uu tú đầu môi chót lưỡi của họ, hô to: 'Người Viễn đông không được tàn sát nhau! Chúng ta là quân khởi nghĩa luôn rồi!" Xong lấy cờ xí của ma tộc xé hết, quay chuyển đầu thường, dẫn đầu đánh về phía quân đội ma tộc.</w:t>
      </w:r>
    </w:p>
    <w:p>
      <w:pPr>
        <w:pStyle w:val="BodyText"/>
      </w:pPr>
      <w:r>
        <w:t xml:space="preserve">Bốn sư đoàn của nhân loại ngay từ sớm đă triệt hạ từ cánh phải, tránh xa chiến trường, không hề tham chiến. Bọn họ đối với sự áp bức nghiêm lệ lúc thường của ma tộc đă sớm tâm đầy bất măn. Ḷng trung thành đối với quân đội ma tộc - nếu như có - cộng lại cả thảy chẳng tới một muỗng ăn canh. Không ai hứng thú cùng ma tộc "chiến đấu đến giọt máu cuối cùng" nưa, c̣n xà tộc và bán thú nhân th́ nói "giải pḥng Viễn đông" cũng không được họ quan tâm: liên quan *** ǵ đến ta! Dù sao đi nữa, đây là một trường chiến tranh không liên quan đến họ, không đáng để họ lưu huyết. Bọn họ t́m một sườn núi thoải mái, đứng cao cao xem hai quân giết chóc bên dưới, vừa xem vừa hút thuốc lào.</w:t>
      </w:r>
    </w:p>
    <w:p>
      <w:pPr>
        <w:pStyle w:val="BodyText"/>
      </w:pPr>
      <w:r>
        <w:t xml:space="preserve">Thái dương đă hạ xuống sườn núi, chiến đấu đă vào giai đoạn vĩ thanh. Kỳ thật, ngay từ trước khi các đoàn đội bán thú nhân binh biến, sự bại vong của ma tộc bị vây đă được xác định rồi. Chỉ là ma tộc sĩ binh kiêu dũng và kiên cường nên mới để chiến tuyến kiên tŕ lâu đến như vậy.</w:t>
      </w:r>
    </w:p>
    <w:p>
      <w:pPr>
        <w:pStyle w:val="BodyText"/>
      </w:pPr>
      <w:r>
        <w:t xml:space="preserve">Nhưng hiện giờ bọn chúng đă không c̣n lực xoay chuyển nữa. Phía sau, kỵ binh nhân loại như một liêm đao đâm vào chỗ pḥng ngự bạc nhược nhất của ma tộc. Liêm đao này bén không thể ngăn. Phía trước, bán thú nhân quân đoàn ùn ùn như sóng dữ, hùng dũng tiến tới, từng đoàn đội bộ binh của ma tộc ở tiền tuyến bị chém nát từng mảnh. Ma tộc trung quân đă bị xuyên qua, trận địa chủ lực của chúng đă bị xẻ thành hai mảnh.</w:t>
      </w:r>
    </w:p>
    <w:p>
      <w:pPr>
        <w:pStyle w:val="BodyText"/>
      </w:pPr>
      <w:r>
        <w:t xml:space="preserve">Chức kiến sự t́nh đă không thể dùng nhân lực văn hồi, ma tộc quân thống soái Lỗ Đế mang theo nửa đoàn đội kỵ binh bố trí ở phía sau quẳng lại quân đội đang rơi vào hỗn chiến, cố sức giết mở ra một đường máu nhục nhă chạy về hướng đông. Bán thú nhân kỵ binh lập tức đuổi theo, dọc đường truy kích chém giết cho chúng thất linh bát lạc.</w:t>
      </w:r>
    </w:p>
    <w:p>
      <w:pPr>
        <w:pStyle w:val="BodyText"/>
      </w:pPr>
      <w:r>
        <w:t xml:space="preserve">T́nh h́nh tháo lui của quân đội ma tộc thập phần thê thảm. Kịch chiến đến một giờ khuya, những đoàn đội khổ chiến liên tục năm giờ không biết nhận tin từ đâu, dùng ma tộc ngữ cũng hô cao: "Phản bội!" Tiếp đó, mọi binh sĩ đều mắng to: "Đồ phản bội! Phản bội!" Có người c̣n hô ta: "Mau mau chạy trốn a!" Và thế là, quân đội lại bại, giống như con hà sông được giải đông, mọi thứ đều bị hủy hoại, tan vỡ, băng hội, sụp đổ. Các binh sĩ đua nhau đụng chạm, chèn ép, chen lấn nhau, hoảng loạn vô cùng.</w:t>
      </w:r>
    </w:p>
    <w:p>
      <w:pPr>
        <w:pStyle w:val="BodyText"/>
      </w:pPr>
      <w:r>
        <w:t xml:space="preserve">Lỗ Đế thất tung chính là nguyên nhân trực tiếp khiến quân đội ma tộc mất hết đấu chí. Chiến kỳ hoàng kim sư tử sau lưng chúng đă mất rồi, trưởng quan của chúng đă chạy rồi! Phát giác sự thật này, ma tộc binh phát xuất tiếng kêu lạt giọng đầy phẫn nộ và tuyệt vọng: 'Không! Đồ phản bội!"</w:t>
      </w:r>
    </w:p>
    <w:p>
      <w:pPr>
        <w:pStyle w:val="BodyText"/>
      </w:pPr>
      <w:r>
        <w:t xml:space="preserve">Nguyên nhân duy nhất để chi tŕ cho chúng trong t́nh trạng bị bao vây mà kiên tŕ khổ chiến, tuyệt không thối lui đó chính là sự vinh diệu và trung thành của chiến sĩ trong ma tộc vương quốc, c̣n bỏ chạy và phản bội thường bị cho là vô sỉ và tiết độc nhất. Khi phát hiện ra điều này, chúng không c̣n đấu chí nữa. Nh́n đám bán thú nhân chiến sĩ đang vậy đến, một ma tộc binh ném vũ khí xuống đất, cúi gập người khốc rống, chẳng lư ǵ đến cái búa đầy máu sắp chặt xuống đầu ḿnh. Phảng phất như truyền nhiễm vậy, thanh âm "đương đương", "đương đương" liên tục vang lên. Vũ khí của ma tộc sĩ binh liên tiếp bị buông bỏ xuống đất. Bọn chúng buông bỏ đề kháng, giương mắt nh́n những kẻ thắng lợi hoan hô ngút tận mây xanh, những vết thương lớn nhỏ trên người th́ không ngừng ứa máu.</w:t>
      </w:r>
    </w:p>
    <w:p>
      <w:pPr>
        <w:pStyle w:val="BodyText"/>
      </w:pPr>
      <w:r>
        <w:t xml:space="preserve">Một bộ phận quân đội bị làm chiến phu, bộ phận khác th́ đang cố sức chạy trốn. Bại binh hô hào buông bỏ vũ khí và trang giáp, hỗ tương giày xéo nhau, chén ép nhau, đạp lên thân thể đồng bạn mà lui ra sau. Ma tộc binh đă mất đi lư tính, lộ lớn, lợ nhỏ, dốc núi, vùng hoang dă, cốc địa, rừng cây đều bị hơn vạn ma tộc bại binh điền đầy. Đội hậu cần của ma tộc bị quẳng lại bên đường, binh sĩ tháo xe ra, leo lên ngựa chạy thục mạng. Vô số xe lương chổng bốn bánh lên trời ngăn đường chạy của bại binh, chỉ dành cho chúng thông đạo rất nhỏ. Điều này tạo thành thảm kịch, v́ dể tranh được cơ hội chạy trống, binh sĩ ma tộc không tiếc dùng đao chém chết đồng bạn cản trở ḿnh phía trước, đạp lên xác chúng mà qua.</w:t>
      </w:r>
    </w:p>
    <w:p>
      <w:pPr>
        <w:pStyle w:val="BodyText"/>
      </w:pPr>
      <w:r>
        <w:t xml:space="preserve">Phía sau bại quân ma tộc, quân đội nhân loại bám đuôi truy kích. Kỵ binh đuổi theo giống như bay, không ngừng giết, chém, móc, thấy ma tộc là giết. Các đội du kích nông dân các nơi, tự vệ đoàn các thôn trang cũng ra giúp vây tiễu. Bọn họ ở trong các thôn xóm, núi rừng, cỏ cây đánh thỏa thế đám chó rơi xuống nước này, dồn bọn ma tộc đào binh đơn độc vào chỗ chết, bắt sống trói lại treo lên cây lột da. Họ giết lâm li thống khoái, thi thể của ma tộc quân từ chiến trường nhất mực phát tán và rải ra hơn chục dặm trên b́nh nguyên.</w:t>
      </w:r>
    </w:p>
    <w:p>
      <w:pPr>
        <w:pStyle w:val="BodyText"/>
      </w:pPr>
      <w:r>
        <w:t xml:space="preserve">Quân đội đầu công huân của ma tộc vương quốc, là kẻ thắng lợi ở Nguyệt lượng loan, Mạt Y, Lam Hà vâng vâng, khí thế hiệu trương không ai vượt qua - Lỗ Đế quân đoàn - hiện giờ đă nằm gần hết dưới b́nh nguyên rộng răi đầy tuyết và máu dưới thành Khoa Nhĩ Ni.</w:t>
      </w:r>
    </w:p>
    <w:p>
      <w:pPr>
        <w:pStyle w:val="BodyText"/>
      </w:pPr>
      <w:r>
        <w:t xml:space="preserve">Viễn Đông quân đoàn vốn không giết chiến phu, nhưng v́ báo phục hành vi đồ sát b́nh dân ở Sa La hành tỉnh của ma tộc, Quang Minh vương hạ lệnh không chấp nhận hàng binh từ đoàn đội số 65 và 71 của Lỗ Đế quân đoàn, giết sạch không tha một ai. Nhưng suốt mười hai ngày chiến tranh tàn khốc đă làm nhân tính con người méo mó. Nhân v́ trong chiến đấu, chiến hữu hi sinh khiến bán thú nhân và sĩ binh của nhân loại tràn đầy lửa hận, họ đă biết khéo lợi dụng của mệnh lệnh này: Vừa thấy thương binh và tù binh ma tộc, họ đă cười lạnh hỏi: "Ngươi có phải thuộc đoàn 65? Phải đoàn 71 hôn?" "Phải hả, không sai hả? Ừ!...."</w:t>
      </w:r>
    </w:p>
    <w:p>
      <w:pPr>
        <w:pStyle w:val="BodyText"/>
      </w:pPr>
      <w:r>
        <w:t xml:space="preserve">Ma tộc nghe không hiểu ngôn ngữ của bán thú nhân và nhân loại, ngơ ngác nh́n họ, miệng th́ cầu khẩn rất đáng thương, mắt lộ vẻ kinh hoàng. Và thế ra các binh sĩ tâm cứng như sắt chẳng quản ǵ nhiều, bước lên vung đao chém mấy nhát khiến hắn chết tốt, rồi cầm cái đầu lâu đầy máu đi báo với quân quan: "Trưởng quan, tự hắn thừa nhận là người của đoàn 65!"</w:t>
      </w:r>
    </w:p>
    <w:p>
      <w:pPr>
        <w:pStyle w:val="BodyText"/>
      </w:pPr>
      <w:r>
        <w:t xml:space="preserve">Quân quan nói: "Giết hay lắm!"</w:t>
      </w:r>
    </w:p>
    <w:p>
      <w:pPr>
        <w:pStyle w:val="BodyText"/>
      </w:pPr>
      <w:r>
        <w:t xml:space="preserve">Cho đến khuya đêm đó, Tử Xuyên Tú mới cảm thấy tù binh ma tộc bắt được ít đi rất nhiều. Các bộ báo cáo con số thống kê lên, nói chiến phu thuộc đoàn 65 và 71 của ma tộc có đến hai vạn! Trong khi đó, toàn bộ đoàn đội đầy đủ người của ma tộc chỉ có ba ngh́n tên. Huống chi sau 12 ngày kịch chiến, số lượng ma tộc binh đă bị giảm đi rất nhiều rồi. Gă lập tức hạ lệnh cấm chỉ loại lạm sát thế này, nhưng trước đó đă có hơn vạn ma tộc tù binh bị tàn sát rồi.</w:t>
      </w:r>
    </w:p>
    <w:p>
      <w:pPr>
        <w:pStyle w:val="BodyText"/>
      </w:pPr>
      <w:r>
        <w:t xml:space="preserve">-o0o-</w:t>
      </w:r>
    </w:p>
    <w:p>
      <w:pPr>
        <w:pStyle w:val="Compact"/>
      </w:pPr>
      <w:r>
        <w:br w:type="textWrapping"/>
      </w:r>
      <w:r>
        <w:br w:type="textWrapping"/>
      </w:r>
    </w:p>
    <w:p>
      <w:pPr>
        <w:pStyle w:val="Heading2"/>
      </w:pPr>
      <w:bookmarkStart w:id="68" w:name="chương-2-1"/>
      <w:bookmarkEnd w:id="68"/>
      <w:r>
        <w:t xml:space="preserve">46. Chương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9. Đế đô kỳ ngộ.</w:t>
      </w:r>
    </w:p>
    <w:p>
      <w:pPr>
        <w:pStyle w:val="BodyText"/>
      </w:pPr>
      <w:r>
        <w:t xml:space="preserve">-----oo0oo-----</w:t>
      </w:r>
    </w:p>
    <w:p>
      <w:pPr>
        <w:pStyle w:val="BodyText"/>
      </w:pPr>
      <w:r>
        <w:t xml:space="preserve">Chương 2</w:t>
      </w:r>
    </w:p>
    <w:p>
      <w:pPr>
        <w:pStyle w:val="BodyText"/>
      </w:pPr>
      <w:r>
        <w:t xml:space="preserve">Nhóm dịch: Tú Xuyên</w:t>
      </w:r>
    </w:p>
    <w:p>
      <w:pPr>
        <w:pStyle w:val="BodyText"/>
      </w:pPr>
      <w:r>
        <w:t xml:space="preserve">Sưu Tầm by nguoibantot8 --- 4vn.eu</w:t>
      </w:r>
    </w:p>
    <w:p>
      <w:pPr>
        <w:pStyle w:val="BodyText"/>
      </w:pPr>
      <w:r>
        <w:t xml:space="preserve">Ngày 15 tháng 1 năm 780, Lỗ Đế quân đoàn ở Nguyệt Lượng loan hội chiến đồ sát hơn mười vạn quân đội Tử Xuyên gia. Ngày 17 tháng 3 một năm sau, bọn chúng bị báo ứng.</w:t>
      </w:r>
    </w:p>
    <w:p>
      <w:pPr>
        <w:pStyle w:val="BodyText"/>
      </w:pPr>
      <w:r>
        <w:t xml:space="preserve">Trong trận này, có sáu vạn năm ngh́n ma tộc quân tham chiến, th́ hết 5 vạn 3 ngh́n tên trận vong. Tám ngh́n tên bị bắt sống, 4 ngh́n tên chạy trống. Tổng tự lệnh ma tộc quân là Lỗ Đế đào vong, đầu năo của Minh Tư Khắc trú quân chiến tử. Đắc Á tổng đốc Nhạc Vân chiến tử, Đỗ Toa tổng đốc Diệp Nhĩ Kha chiến tử.</w:t>
      </w:r>
    </w:p>
    <w:p>
      <w:pPr>
        <w:pStyle w:val="BodyText"/>
      </w:pPr>
      <w:r>
        <w:t xml:space="preserve">Kinh qua trận chiến này, bộ phận lực lượng quân sự của ma tộc lớn nhất ở các tỉnh khu ở trung bộ Viễn Đông bị triệt để tồi hủy. Điều này tuyên cáo quân khởi nghĩa ở sáu hành tỉnh trung bộ Viễn Đông từ đây không c̣n địch thủ nào có thể chống lại.</w:t>
      </w:r>
    </w:p>
    <w:p>
      <w:pPr>
        <w:pStyle w:val="BodyText"/>
      </w:pPr>
      <w:r>
        <w:t xml:space="preserve">Quân khởi nghĩa đạt được thắng lợi cực lớn, nhưng họ cũng trả cái giá đắt tính bằng máu. Tám vạn chiến sĩ các tộc của Viễn Đông anh dũng cống hiến sinh mệnh của ḿnh. Tại các khu hoang dă bên ngoài Khoa Nhĩ Ni thành, chiến trường đầy thi sơn huyết hải đáng sợ vô cùng. Thi thể chồng chất như núi, không khí tán phát mùi máu tanh nồng nặc. Trên chiến trường huyết lưu thành ḍng, một quân đoàn hắc y kỵ binh an tĩnh liệt đội đứng thẳng, đội ngũ giống như một khối sắt thép, im ĺm một phiến, chỉ nghe tiếng gió đêm thổi khiến đại kỳ phất phần phật.</w:t>
      </w:r>
    </w:p>
    <w:p>
      <w:pPr>
        <w:pStyle w:val="BodyText"/>
      </w:pPr>
      <w:r>
        <w:t xml:space="preserve">Những sĩ binh xà tộc, bán thú nhân, long nhân kính úy nh́n họ. Hội nay, đại công thần lớn nhất trong thắng lợi của cuộc hội chiến này chính là họ. Tất cả con người có mắt đều lầm rầm nói thế, và trong ḷng đang hoài nghi: Ở đâu ra một cánh quân như thế này?</w:t>
      </w:r>
    </w:p>
    <w:p>
      <w:pPr>
        <w:pStyle w:val="BodyText"/>
      </w:pPr>
      <w:r>
        <w:t xml:space="preserve">Bọn họ không dám bước đến hỏi. Trên người của những nhân loại này có khí chất rất khác so với nhân loại b́nh thường: băng lănh, kiên cường, trầm mặc, gây cảm giác băng lạnh và bén ngót giống như gió đao vậy, khiến người nh́n vào là rùng ḿnh lạnh ót.</w:t>
      </w:r>
    </w:p>
    <w:p>
      <w:pPr>
        <w:pStyle w:val="BodyText"/>
      </w:pPr>
      <w:r>
        <w:t xml:space="preserve">Chú tạo nên họ phảng phất như không phải là thân khu bằng máu thịt, mà là sắt và thép. Không cần động thủ đối chiến, chỉ đơn giản đối diện họ cũng khiến cho người ta cảm thấy họ có thực lực thật đáng sợ. Nh́n họ, tướng lĩnh Viễn Đông mới tĩnh ngộ: quân đội do máu thịt tổ thành không ngờ lại cường đại đến mức này! Nếu so ra, quân đội của họ chỉ đơn giản dùng nhân số tỏ thành như vậy căn bản là khác xa một trời một vực.</w:t>
      </w:r>
    </w:p>
    <w:p>
      <w:pPr>
        <w:pStyle w:val="BodyText"/>
      </w:pPr>
      <w:r>
        <w:t xml:space="preserve">Các tướng lĩnh Viễn Đông th́ thầm với nhau: "Làm sao vây giờ? Ai lên giao thiệp với họ đi?" Mọi người đùn đẩy cho nhau, vạn nhất đám nhân loại không rơ mục đích đến đây đó đột nhiên trở mặt động thủ giết họ, th́ chết quá oan uổng rồi.</w:t>
      </w:r>
    </w:p>
    <w:p>
      <w:pPr>
        <w:pStyle w:val="BodyText"/>
      </w:pPr>
      <w:r>
        <w:t xml:space="preserve">Tử Xuyên Tú cười cười, dẫn đầu mọi người đến trước trận địa hắc y kỵ binh. Một tiếng ho cất lên: 'Chào" sang sảng, hàng vạn kỵ binh đồng thời rút đao, giơ khỏi đầu, toàn là màu xanh lam đẹp mắt.</w:t>
      </w:r>
    </w:p>
    <w:p>
      <w:pPr>
        <w:pStyle w:val="BodyText"/>
      </w:pPr>
      <w:r>
        <w:t xml:space="preserve">Đầu lĩnh xà tộc Tác Tư co gị mà chạy. Đầu lĩnh ải nhân Lỗ Tá té ngồi xuống đất. Tinh linh quái đại biểu trợn đứng tṛng mắt, nhanh chóng ngất đi. Mấy bán thú nhân lập tức bước tới thủ trước người Tử Xuyên Tú. Bố Lan đứng trước nạt: "Các ngươi muốn làm cái ǵ?"</w:t>
      </w:r>
    </w:p>
    <w:p>
      <w:pPr>
        <w:pStyle w:val="BodyText"/>
      </w:pPr>
      <w:r>
        <w:t xml:space="preserve">Tiếp đó mọi chuyện xảy ra khiến tất cả người ở đương trường đều sững sờ: các kỵ binh đua nhau xuống ngựa, quỳ một chân hành lễ về phía họ, sau đó nhảy người lên ngựa, giơ đao qua đầu, đứng bất động như tượng.</w:t>
      </w:r>
    </w:p>
    <w:p>
      <w:pPr>
        <w:pStyle w:val="BodyText"/>
      </w:pPr>
      <w:r>
        <w:t xml:space="preserve">"Tham kiến đại nhân!" Kỵ binh chợt hô cao giống như sấm gầm giữa lưng chừng trời.</w:t>
      </w:r>
    </w:p>
    <w:p>
      <w:pPr>
        <w:pStyle w:val="BodyText"/>
      </w:pPr>
      <w:r>
        <w:t xml:space="preserve">Tử Xuyên Tú bước ra khỏi hàng, đối diện với trận liệt đen ngh́n nghịt, lớn giọng hồi đáp: "Các huynh đệ, làm đẹp lắm! Cực khổ rồi!"</w:t>
      </w:r>
    </w:p>
    <w:p>
      <w:pPr>
        <w:pStyle w:val="BodyText"/>
      </w:pPr>
      <w:r>
        <w:t xml:space="preserve">"Đại nhân cực khổ rồi!" Các kỵ binh đồng thanh hồi đáp, đồng thời kết thúc lễ tiết, thu đao, động tác chỉnh tề đẹp mắt vô cùng.</w:t>
      </w:r>
    </w:p>
    <w:p>
      <w:pPr>
        <w:pStyle w:val="BodyText"/>
      </w:pPr>
      <w:r>
        <w:t xml:space="preserve">"Không cần phải lo," Tử Xuyên Tú giới thiệu cho các tướng lĩnh Viễn Đông: "Đây là bộ hạ của ta." Mặt gă hiện nụ cười đầy sự tự hào, chỉ vào ngọn cờ đón gió trên khoảng không của đội ngũ: 'Đó là quân đội của ta, Tú tự doanh - cờ xí rơ ràng là viết như vậy, các ngươi không nh́n thấy sao?" xem tại</w:t>
      </w:r>
    </w:p>
    <w:p>
      <w:pPr>
        <w:pStyle w:val="BodyText"/>
      </w:pPr>
      <w:r>
        <w:t xml:space="preserve">Nh́n cái chữ vẽ nghệch ngoạc như quỷ vẽ bùa trên cờ xí, các tướng lĩnh Viễn Đông đều càu nhàu: "Ai mà nh́n hiểu được chứ a!"</w:t>
      </w:r>
    </w:p>
    <w:p>
      <w:pPr>
        <w:pStyle w:val="BodyText"/>
      </w:pPr>
      <w:r>
        <w:t xml:space="preserve">Nh́n bộ dạng cả kinh của tướng lĩnh các tộc như thế, Tử Xuyên Tú cười thầm, nhưng rồi cao giọng hỏi: "Trưởng quan dẫn đầu ở đâu?"</w:t>
      </w:r>
    </w:p>
    <w:p>
      <w:pPr>
        <w:pStyle w:val="BodyText"/>
      </w:pPr>
      <w:r>
        <w:t xml:space="preserve">Trong đội ngũ kỵ binh, ba viên tướng lĩnh tung ngựa ra khỏi hàng, thay phiên hành lễ: 'Đệ nhất sư đoàn trưởng quan La Kiệt tham kiến Tú Xuyên đại nhân!"</w:t>
      </w:r>
    </w:p>
    <w:p>
      <w:pPr>
        <w:pStyle w:val="BodyText"/>
      </w:pPr>
      <w:r>
        <w:t xml:space="preserve">"Đệ nhị sư đoàn trưởng quan Minh Vũ, tham kiến Tú Xuyên đại nhân!"</w:t>
      </w:r>
    </w:p>
    <w:p>
      <w:pPr>
        <w:pStyle w:val="BodyText"/>
      </w:pPr>
      <w:r>
        <w:t xml:space="preserve">"Trưởng quan sư đoàn trực thuộc Bạch Xuyên, tham kiến Tú Xuyên đại nhân!"</w:t>
      </w:r>
    </w:p>
    <w:p>
      <w:pPr>
        <w:pStyle w:val="BodyText"/>
      </w:pPr>
      <w:r>
        <w:t xml:space="preserve">"Bẩm báo đại nhân, Tú Tự doanh đến tăng viện, thỉnh chỉ kỳ!" Giọng nam trầm hồn hậu của La Kiệt giống như đánh trống chầu, truyền cực kỳ xa.</w:t>
      </w:r>
    </w:p>
    <w:p>
      <w:pPr>
        <w:pStyle w:val="BodyText"/>
      </w:pPr>
      <w:r>
        <w:t xml:space="preserve">Tử Xuyên Tú ngồi trên ngựa, biểu t́nh đầy vẻ vừa ư quan sát trận liệt kỵ binh chỉnh tề, ḷng cũng tràn trề vui sướng. Đây là quân đoàn tinh nhuệ do một tay hắn kiến tạo. Không phải là loại ô hợp khi xưa, càng không phải là dân quân tổ hợp lại vội vàng, mà là đoàn hùng sư ḱnh lữ ai ai cũng thân thủ bất phàm, kinh qua sự huấn luyện nghiêm cách và khảo nghiệm trui rèn mà thành. Trong toàn thế giới này, họ có thể xưng là đội thiết quân phiêu kỵ nhất lưu, nếu so với thiết quân của Lưu Phong Sương e là không thua kém ǵ. Mười năm mài một kiếm, bọn họ có thực lực kiên cường thông qua thực chiến hôm nay đă được nghiệm chứng đáng sợ. Và sau này, không cần hoài nghi, hắn sẽ dựa vào họ mà nam chinh bắc chiến, cùng tranh bá thiên hạ với ma tộc!</w:t>
      </w:r>
    </w:p>
    <w:p>
      <w:pPr>
        <w:pStyle w:val="BodyText"/>
      </w:pPr>
      <w:r>
        <w:t xml:space="preserve">Hắn nh́n lại các tướng lĩnh Viễn Đông đang há hốc mồm, ḷng cười thầm. Binh sĩ bán thú nhân tuy cường hăn, nhưng dù sao cũng không phải là thân vệ bộ đội của hắn. Muốn đánh thiên hạ, cần phải có quân đội tuyệt đối trung thành phục vụ cho ḿnh hắn. Nếu không, bất kể hắn trả giá thế nào, nỗ lực ra sao, có quan chức xưng hào dễ nghe thế nào, th́ toàn bộ đều là của quân khởi nghĩa của các chủng tộc Viễn Đông, và hắn thủy chung là một "Khách khanh" mà thôi.</w:t>
      </w:r>
    </w:p>
    <w:p>
      <w:pPr>
        <w:pStyle w:val="BodyText"/>
      </w:pPr>
      <w:r>
        <w:t xml:space="preserve">Nếu như Bố Đan trưởng lăo có thể nhậm mệnh cho hắn, ở xa xa nơi Vân Tỉnh kia y chỉ cần một miếng giấy nhỏ, cũng đồng dạng miễn đi chức vị của hắn. Thứ tư vị luôn chịu sự sai khiến của người, ngày trước ở Tử Xuyên gia hắn đă nếm trải quá nhiều. Muốn kiến lập thế lực Viễn Đông thuộc về hắn, mọi người đều phục tùng tuyệt đối là không có khả năng. V́ thế cần phải phải có thật lực chân chính của ḿnh. Và có Tú Tự doanh đến, hắn đă có thể coi là chân chính nắm quyền không chế quân đội Viễn Đông.</w:t>
      </w:r>
    </w:p>
    <w:p>
      <w:pPr>
        <w:pStyle w:val="BodyText"/>
      </w:pPr>
      <w:r>
        <w:t xml:space="preserve">Đêm hôm đó, trăng ngă về tây, các lộ quân đoàn đă hoàn thành dọn dẹp chiến trường. Trên b́nh nguyên thỉnh thoảng vang lên tiếng ngựa hí, từng đoàn binh mă mới khải hoàn chia nhau từ các nơi trở về doanh địa. Từng lớp từng lớo tù binh ma tộc bị giải trừ vũ trang được Bố Lạp thống soái các bán thú nhân chiến sĩ canh giữ.</w:t>
      </w:r>
    </w:p>
    <w:p>
      <w:pPr>
        <w:pStyle w:val="BodyText"/>
      </w:pPr>
      <w:r>
        <w:t xml:space="preserve">"Điện hạ!" Bố Lạo bước tới thỉnh ư Tử Xuyên Tú: "Xin hỏi điện hạ, đám tù binh ma tộc này chúng ta xử lư thế nào? Số lượng quá nhiều, có gần cả vạn!"</w:t>
      </w:r>
    </w:p>
    <w:p>
      <w:pPr>
        <w:pStyle w:val="BodyText"/>
      </w:pPr>
      <w:r>
        <w:t xml:space="preserve">Tử Xuyên Tú ngẩn ra. Hắn c̣n chưa nghĩ ra vấn đề này. Hắn thủng thẳng đáp: "Trước hết nhốt lại, phái một đoàn đội canh giữ chúng, có thể sau này chúng ta phải chuyên môn xây dựng một chiến phu doanh rồi. Ai, bảo chiến sĩ đừng loạn sát, nô lệ ma tộc rất đáng tiền đó."</w:t>
      </w:r>
    </w:p>
    <w:p>
      <w:pPr>
        <w:pStyle w:val="BodyText"/>
      </w:pPr>
      <w:r>
        <w:t xml:space="preserve">Trong các tướng lĩnh bên cạnh, có người đề nghị: "Điện hạ, chúng ta hay là đem toàn bộ ma tộc vương quốc biến thành chiến phu doanh đi!"</w:t>
      </w:r>
    </w:p>
    <w:p>
      <w:pPr>
        <w:pStyle w:val="BodyText"/>
      </w:pPr>
      <w:r>
        <w:t xml:space="preserve">Các tướng lĩnh máu nhuộm chiến bào đều cười lớn. Tử Xuyên Tú cũng cười. Hắn đột nhiên nhớ đến một chuyện, nụ cười thu lại, nói với Bố Lạp: "Ra lệnh xuống dưới, chúng ta không tiếp thụ bộ binh đ̣an số 65 và 71 của ma tộc đầu hàng. Nhắc các chiến sĩ, phàm là gặp binh sĩ của hai chi quân đội này, giết không tha!" Trong ḷng hắn thầm cảm khái: "Duy Lạp, thật đáng tiếc, ngươi không thể tự tay phục thù rồi..."</w:t>
      </w:r>
    </w:p>
    <w:p>
      <w:pPr>
        <w:pStyle w:val="BodyText"/>
      </w:pPr>
      <w:r>
        <w:t xml:space="preserve">Bố Lạp thần t́nh nghiêm túc, đứng thẳng ứng lệnh: "Dạ, điện hạ!" Y do dự một chút, khẽ nói: "Như vậy Duy Lạp huynh đệ có thể nhắm mắt rồi, nguyện Áo Địch đại thần phù hộ cho anh linh của huynh ấy!"</w:t>
      </w:r>
    </w:p>
    <w:p>
      <w:pPr>
        <w:pStyle w:val="BodyText"/>
      </w:pPr>
      <w:r>
        <w:t xml:space="preserve">"Điện hạ," Bán thú nhân Bố Sâm đến báo cáo: "Quân phụ trợ nhân loại của ma tộc không hề tham chiến hôm nay cử đại biểu đến thỉnh cầu gặp thủ lĩnh tối cao của chúng ta." Y hạ giọng: "Quân đội bọn chúng hiện c̣n bảo tŕ vũ trang.'</w:t>
      </w:r>
    </w:p>
    <w:p>
      <w:pPr>
        <w:pStyle w:val="BodyText"/>
      </w:pPr>
      <w:r>
        <w:t xml:space="preserve">Tử Xuyên Tú ngẩn đầu, ngước nh́n sườn núi phía nam vẫn c̣n rực ánh đuốc. Đó chính là phương trận của quân nhân loại phụ trợ trong ma tộc quân.</w:t>
      </w:r>
    </w:p>
    <w:p>
      <w:pPr>
        <w:pStyle w:val="BodyText"/>
      </w:pPr>
      <w:r>
        <w:t xml:space="preserve">Trong đại chiến hôm nay, bọn họ không hề tham chiến, ắt là muốn quan sát thời cơ, xem bên nào mạnh hơn. Từ cảm t́nh cá nhân, Tử Xuyên Tú rất khinh loại hành vi cỏ mọc bờ tường này. Và cũng v́ thế mà mừng thầm. V́ trong đại chiến hôm nay, thắng thua chỉ mỏng manh như đường chỉ. Nếu như đám nhân loại đó cố sống cố chết đứng về phía ma tộc, và bán thú nhân phụ trợ trong ma tộc quân không kiên quyết binh biến, th́ hươu chết về tay c̣n rất khó nói.</w:t>
      </w:r>
    </w:p>
    <w:p>
      <w:pPr>
        <w:pStyle w:val="BodyText"/>
      </w:pPr>
      <w:r>
        <w:t xml:space="preserve">Hắn hỏi Bố Sâm: "Bọn chúng có yêu cầu ǵ?"</w:t>
      </w:r>
    </w:p>
    <w:p>
      <w:pPr>
        <w:pStyle w:val="BodyText"/>
      </w:pPr>
      <w:r>
        <w:t xml:space="preserve">Bố Sâm lắc đầu: "Bọn chúng không nói, chỉ đề xuất muốn gặp thủ lĩnh của chúng ta."</w:t>
      </w:r>
    </w:p>
    <w:p>
      <w:pPr>
        <w:pStyle w:val="BodyText"/>
      </w:pPr>
      <w:r>
        <w:t xml:space="preserve">Tử Xuyên Tú gật đầu, Bố Sâm lui xuống. Tử Xuyên Tú phất tay gọi Bạch Xuyên, nhỏ giọng nói mấy câu. Bạch Xuyên lĩnh mệnh đi ngay.</w:t>
      </w:r>
    </w:p>
    <w:p>
      <w:pPr>
        <w:pStyle w:val="BodyText"/>
      </w:pPr>
      <w:r>
        <w:t xml:space="preserve">Chẳng mấy chốc, mấy quân quan nhân loại trong chế phục ma tộc được Bố Sâm dẫn đến trước mặt Tử Xuyên Tú. Bên cạnh hắn là hai hàng vệ binh Tú Tự doanh đứng thẳng như hai hàng bút, cầm đuốc sáng bừng. Bị sự uy nghiêm này chấn nhiếp, thần t́nh của các quân quan đó có điểm kinh hoàng.</w:t>
      </w:r>
    </w:p>
    <w:p>
      <w:pPr>
        <w:pStyle w:val="BodyText"/>
      </w:pPr>
      <w:r>
        <w:t xml:space="preserve">Bọn họ vừa rồi tận mắt chứng kiến toàn bộ quá tŕnh tác chiến, tận mắt chứng kiến ma tộc quân đoàn cường đại bị tan ră như thế nào trước sự chém cuồng giết loạn của đội kỵ binh thần bí này. Nếu như đối phương trở mặt, chỉ cần một đợt xung kích đă đủ khiến cho đội quân phụ trợ nhân tâm bàng hoàng toàn quân bị diệt rồi, chưa kể đến mấy chục vạn quân đội bán thú nhân kế bên nữa.</w:t>
      </w:r>
    </w:p>
    <w:p>
      <w:pPr>
        <w:pStyle w:val="BodyText"/>
      </w:pPr>
      <w:r>
        <w:t xml:space="preserve">Bọn họ ngó nghiên, nh́n đám bán thú nhân và vơ sĩ của nhân loại hổ thị đam đam, không biết rốt cuộc ai là lănh tụ của nghĩa quân.</w:t>
      </w:r>
    </w:p>
    <w:p>
      <w:pPr>
        <w:pStyle w:val="BodyText"/>
      </w:pPr>
      <w:r>
        <w:t xml:space="preserve">Mọi người đều đứng, chỉ có một nhân loại mặc giáp nghẹ là ngồi xếp bằng trên mặt đất, đầu cúi thấp, đối với sự xuất hiện của họ chẳng có cảm giác ǵ.</w:t>
      </w:r>
    </w:p>
    <w:p>
      <w:pPr>
        <w:pStyle w:val="BodyText"/>
      </w:pPr>
      <w:r>
        <w:t xml:space="preserve">Phía sau y là biển cờ nghênh gió phất phới của Viễn Đông quân đoàn. Trước mặt y là đáp cờ xí của ma tộc đầy máu, ắt là chiến lợi phẩm của hôm nay. Những vệ binh nhân loại khải giáp sáng ngời, bán thú nhân hộ vệ khôi ngô cao lớn, xà tộc chiến sĩ thần t́nh hung ngoạn, long nhân binh sĩ trầm mặc cương nghị, tướng quân các tộc uy phong lẫm lẫm giống như muôn vàn v́ sao quây quanh ngôi sao lớn nhất- vị nhân loại ngồi ở giữa - với thần t́nh cung kính vô cùng.</w:t>
      </w:r>
    </w:p>
    <w:p>
      <w:pPr>
        <w:pStyle w:val="BodyText"/>
      </w:pPr>
      <w:r>
        <w:t xml:space="preserve">Các quân quan như đang ở trong mộng, mắt trợn miệng há hốc. Thống soái của mấy chục vạn quân đội Viễn Đông, vị chung kết tiêu diệt Lỗ Đế quân đoàn, lĩnh tụ Quang minh vương uy danh hiển hách của quân khởi nghĩa... không ngờ lại là thanh niên văn nhă ốm yếu thế này?</w:t>
      </w:r>
    </w:p>
    <w:p>
      <w:pPr>
        <w:pStyle w:val="BodyText"/>
      </w:pPr>
      <w:r>
        <w:t xml:space="preserve">Ngay từ cái nh́n đầu tiên, bọn họ đồng thời có một cảm giác, đó là khí chất của người này không tầm thường. Y tuy ngồi đó, thân h́nh thẳng tấp, nhưng cấp cho người cảm giác mệt mỏi, thân h́nh sơ xác, tịch mịch.</w:t>
      </w:r>
    </w:p>
    <w:p>
      <w:pPr>
        <w:pStyle w:val="BodyText"/>
      </w:pPr>
      <w:r>
        <w:t xml:space="preserve">Không biết v́ sao, trên chiến trường giết chóc đầy máu thế này lại gặp phải con người như vậy. Nó giống như giữa trời mùa hè oi bức từ từ được một cơn gió mát thổi qua, khiến cho tâm linh bị ch́m đắm trong huyết tanh đột nhiên b́nh ḥa trở lại.</w:t>
      </w:r>
    </w:p>
    <w:p>
      <w:pPr>
        <w:pStyle w:val="BodyText"/>
      </w:pPr>
      <w:r>
        <w:t xml:space="preserve">Tử Xuyên Tú ngẩn đầu, nh́n bọ họ, ánh mắt trong veo sáng ngời, cười cười: "Khổ cho các vị rồi."</w:t>
      </w:r>
    </w:p>
    <w:p>
      <w:pPr>
        <w:pStyle w:val="BodyText"/>
      </w:pPr>
      <w:r>
        <w:t xml:space="preserve">Các quân quan lúng ta lúng túng, mặt đỏ hồng, nói không ra lời. Suốt cả ngày, quân phụ trợ nhân loại chưa từng bắn một mũi tên, chỉ đứng ở bên cạnh xem náo nhiệt, có ǵ khổ mà nói chứ? Nhưng bọn họ không thể khẳng định đối phương đang trào phúng, nhân v́ trên mặt hắn hiện nụ cười rất thân thiết, ngữ điệu ôn ḥa. Tuy hắn rất không lễ mạo, ngồi xếp bằng nói chuyện với người, nhưng không ai cảm thấy thái độ của hắn là kiêu ngạo, ngược lại cảm thấy đó là sự t́nh đương nhiên. Khí chất lẫm liệt của hắn phảng phất như trời sinh ra là được cho dẫn đầu chúng nhân rồi.</w:t>
      </w:r>
    </w:p>
    <w:p>
      <w:pPr>
        <w:pStyle w:val="BodyText"/>
      </w:pPr>
      <w:r>
        <w:t xml:space="preserve">Bán thú nhân Bố Sâm ở bên cạnh nhắc nhở: "Vị này là Quang Minh vương điện hạ, lĩnh tụ tối cao của chúng ta."</w:t>
      </w:r>
    </w:p>
    <w:p>
      <w:pPr>
        <w:pStyle w:val="BodyText"/>
      </w:pPr>
      <w:r>
        <w:t xml:space="preserve">Quân quan nhân loại như tỉnh từ cơn mộng, đua nhau kính lễ. Tử Xuyên Tú chỉ nhẹ gật đầu, coi như đă đáp lễ vậy. Hắn cố ư biểu hiện ngạo mạn một chút, trước hết dùng khí thế trấn áp đám cỏ mọc bờ tường lắc lư bất định này, như vậy mới dễ cùng bọn chúng giao thiệp.</w:t>
      </w:r>
    </w:p>
    <w:p>
      <w:pPr>
        <w:pStyle w:val="BodyText"/>
      </w:pPr>
      <w:r>
        <w:t xml:space="preserve">Quân quan nhân loại chia nhau giới thiệu thân phận của ḿnh. Bọn họ tổng cộng có ba người, đều ở cấp bậc sư đoàn trưởng, một tên là Lư Lặc, một tên Mai La, người c̣n lại là Đỗ Á Phong. Tử Xuyên Tú có vẻ chậm răi vô cùng, từ tốn hỏi: "Ba vị chức vụ là sư đoàn trưởng, lúc c̣n ở Tử Xuyên gia, cấp bậc của các vị chắc đều là kỳ bổn hết phải không?"</w:t>
      </w:r>
    </w:p>
    <w:p>
      <w:pPr>
        <w:pStyle w:val="BodyText"/>
      </w:pPr>
      <w:r>
        <w:t xml:space="preserve">Ba người biến hẳn sắc mặt, Tử Xuyên Tú hỏi lời đó đă động chạm đến vết thương sâu thẫm trong ḷng họ. Một khi đă là phản nghịch, vĩnh thế không thể phiên thân.</w:t>
      </w:r>
    </w:p>
    <w:p>
      <w:pPr>
        <w:pStyle w:val="BodyText"/>
      </w:pPr>
      <w:r>
        <w:t xml:space="preserve">Đỗ Á Phong sư đoàn trưởng hàm hồ nói: "Chúng tôi sau sự biến Viễn Đông rồi mới nhậm chức, vốn không phải là kỳ bổn..."</w:t>
      </w:r>
    </w:p>
    <w:p>
      <w:pPr>
        <w:pStyle w:val="BodyText"/>
      </w:pPr>
      <w:r>
        <w:t xml:space="preserve">"Vậy à? Vậy ai đề bạt các vị? Lôi Hồng phó thống lĩnh? Hay là ma tộc chủ tử của các vị?" Tử Xuyên Tú mĩm cười, nhưng lời nói của hắn như từng mũi châm đâm sâu vào tâm đầu của các quân quan này, ngay các quân quan của Tú Tự doanh bên cạnh nghe cũng biết sắc. La Kiệt nháy mắt ra hiệu cho Bạch Xuyên: "Đại nhân gây hấn liên tục với chúng, xem ra là định trở mặt với chúng rồi, chúng ta phải chuẩn bị động thủ cho tốt."</w:t>
      </w:r>
    </w:p>
    <w:p>
      <w:pPr>
        <w:pStyle w:val="BodyText"/>
      </w:pPr>
      <w:r>
        <w:t xml:space="preserve">Sắc diện của các quân quan đó biến đổi liên tục, hết xanh lại trắng. Mai La trầm mặt, Lí Lặc tức giận gay gắt: "Con rùa đen mới làm việc a tộc! Đừng cho rằng chúng ta sống sung sướng ǵ!" Đỗ Á Phong ở phía sau kéo kéo y phục y liên tục, nhưng Lư Lặc vẫn cứ nói: "Có bản lănh th́ cứ giết sạch chúng ta đi cho xong, hà tất phải làm nhục người như thế! Đến mức này, chúng ta là bị bức bất đắc dĩ mà thôi! Ma tộc coi thường chúng ta, gia tộc muốn giết chúng ta, ngay cả đám nhà quê Viễn Đông cũng chẳng coi chúng ta ra ǵ! Cái khổ của chúng ta ai có thể biết được chứ?"</w:t>
      </w:r>
    </w:p>
    <w:p>
      <w:pPr>
        <w:pStyle w:val="BodyText"/>
      </w:pPr>
      <w:r>
        <w:t xml:space="preserve">Tử Xuyên Tú cười nhẹ: "Có ǵ mà khổ chứ? Nói ra nghe thử."</w:t>
      </w:r>
    </w:p>
    <w:p>
      <w:pPr>
        <w:pStyle w:val="BodyText"/>
      </w:pPr>
      <w:r>
        <w:t xml:space="preserve">"Ph́!" Người tên Lư Lặc đó phun một băi nước bọt: "Lăo tử chẳng thèm nói với tên tiểu quỷ ngươi! Ngươi biết cái *** mẹ ǵ!"</w:t>
      </w:r>
    </w:p>
    <w:p>
      <w:pPr>
        <w:pStyle w:val="BodyText"/>
      </w:pPr>
      <w:r>
        <w:t xml:space="preserve">"xoạt" một tiếng nhẹ, các vệ binh Tú Tự doanh chung quanh đồng thời rút đao, chỉnh tề đến nổi chỉ có một tiếng động. Một đám đao quang đẹp mắt chói ḷa. Mọi con mắt đều nh́n về Tử Xuyên Tú: chỉ cần hắn gật đầu, hoặc là một ánh mắt, th́ bọn họ sẽ phóng tới chém tên gia hỏa vô lễ này nát như tương.</w:t>
      </w:r>
    </w:p>
    <w:p>
      <w:pPr>
        <w:pStyle w:val="BodyText"/>
      </w:pPr>
      <w:r>
        <w:t xml:space="preserve">Tử Xuyên Tú mỉm cười lắc đầu.</w:t>
      </w:r>
    </w:p>
    <w:p>
      <w:pPr>
        <w:pStyle w:val="BodyText"/>
      </w:pPr>
      <w:r>
        <w:t xml:space="preserve">Binh sĩ cùng thu đao, Đỗ Á Phong thở dài, chỉ cảm thấy mồ hôi đă ứa ra uớt hết lưng áo. Y vội lên tiếng giải vây: "Quang Minh điện hạ, ngài đại nhân đại lượng, đừng tính toán với người thô tục. Nếu như điện hạ có hứng thú đối với chuyện này, hăy để tôi nói vậy.</w:t>
      </w:r>
    </w:p>
    <w:p>
      <w:pPr>
        <w:pStyle w:val="BodyText"/>
      </w:pPr>
      <w:r>
        <w:t xml:space="preserve">"Sự t́nh phải tính từ sự biến năm 779 nói đi. Lúc đó, mấy tên chúng tôi chỉ có chức vụ tiểu kỳ vũ sĩ, mỗi người cầm đầu một đại đội, thuộc về bộ hạ của Lôi Hồng. Giữa tháng ba năm 779, đế đô mở hội nghị quân quan từ cấp kỳ bổn trở lên, Ca Ứng Tinh đại nhân ứng mệnh về đế đô, trước khi đi mệnh lệnh va vị phó thống lĩnh kiên thủ cương vị, chuẩn bị binh mă ứng biến bất trắc có thể xảy ra bất cứ lúc nào. Ba vị phó thống lĩnh đó phân biệt là phó tư lệnh Viễn Đông quân đoàn Lôi Hồng, Tham mưu trưởng La Ba, c̣n có tư lệnh trấn thủ Ngơa Luân yếu tắc Lâm Băng đại nhân..."</w:t>
      </w:r>
    </w:p>
    <w:p>
      <w:pPr>
        <w:pStyle w:val="BodyText"/>
      </w:pPr>
      <w:r>
        <w:t xml:space="preserve">Tử Xuyên Tú ngắt lời y: "Ngươi không cần phải nói lại từ đầu, tiếp theo đó là sự kiện ở đế đô phải không? Những cái đó ta đều biết hết rồi, ta chỉ muốn biết, các ngươi v́ sao lại dám hạ độc thủ với thượng ti Ca Ứng Tinh của ḿnh? Lúc đó rốt cuộc đă xảy ra chuyện ǵ?"</w:t>
      </w:r>
    </w:p>
    <w:p>
      <w:pPr>
        <w:pStyle w:val="BodyText"/>
      </w:pPr>
      <w:r>
        <w:t xml:space="preserve">Bạch Xuyên và La Kiệt đưa mắt nh́n nhau. Hai người không hề ngờ là vị Viễn Đông thống lĩnh đă tạ thế đó đối với Tử Xuyên Tú có ảnh hưởng sâu sắc đến tŕnh độ như vậy. Sự t́nh đă trải qua hai năm rồi, thế sự biến chuyển trời đất lật tung, mọi chuyện đă tiêu tan hết rồi, nhưng Tử Xuyên Tú vẫn y như cũ không ngừng truy tra chân tướng cái chết của Ca Ứng Tinh. Bạch Xuyên nh́n mấy quân quan nhân loại ấy, nhịn không được muốn vuốt mồ hôi thay cho họ. Nếu như ba người này có tham gia sự kiện năm xưa, muốn sống mà trở về e rằng rất khó.</w:t>
      </w:r>
    </w:p>
    <w:p>
      <w:pPr>
        <w:pStyle w:val="BodyText"/>
      </w:pPr>
      <w:r>
        <w:t xml:space="preserve">Lư Lặc căm phẩn nói: "Lúc đó chẳng ai sẽ nghĩ là sẽ hạ độc thủ với Ca đại nhân, ai nghĩ đó là mẹ chó nuôi thành! Chúng ta căn bản không..."</w:t>
      </w:r>
    </w:p>
    <w:p>
      <w:pPr>
        <w:pStyle w:val="BodyText"/>
      </w:pPr>
      <w:r>
        <w:t xml:space="preserve">Đỗ Á Phong kéo giật y lại: 'Đủ rồi! Hăy để ta nói!" Y nh́n Tử Xuyên Tú, ngữ khí ḥa hoăn: 'Quang Minh điện hạ. Ngài không phải là người của Tử Xuyêngia, chúng tôi không cần thiết phải gạt ngài. Chúng tôi hôm nay bị dồn đến mức này, đă có thể nói là vô sỉ lắm rồi. Nhưng năm xưa chúng tôi dù sao cũng là quân quan của gia tộc đường đường, có thế nào đi chăng nữa cũng không dám làm nghịch phạm thượng, huống chi là đối với Ca Ứng Tinh đại nhân.</w:t>
      </w:r>
    </w:p>
    <w:p>
      <w:pPr>
        <w:pStyle w:val="BodyText"/>
      </w:pPr>
      <w:r>
        <w:t xml:space="preserve">"Nửa đêm hôm đó, đột nhiên có quân hiệu khẩn cấp vang lên. Chúng tôi đầu váng mắt hoa bị triệu tập hết lại. Lôi Hồng phó thống lĩnh cấp cho chúng tôi huấn thoại, nói đế đô phát sinh phản loạn, Ca Ứng Tinh đại nhân đang khẩn cấp triệu tập chúng tôi bí mật tiến về đế đô cần vương cứu quốc! Lúc đó t́nh h́nh khẩn trương phi thường, nơi đâu cũng truyền lời đồn là Dương Minh Hoa muốn mưu phản làm loạn cướp ngôi, hơn nữa lời này lại được trưởng quan trực tiếp của chúng tôi, người phó của Ca Ứng Tinh đại nhân, Lôi Hồng đại nhân tận miệng nói, th́ ai lại đi hoài nghi? Chúng tôi ngay đêm đó khẩn cấp xuất phát, ba vạn người lén rời khỏi Ngơa Luân." Khi đến vùng Hoàng thạch sơn, ở trên truyền xuống mệnh lệnh, nói có một đội phản quân của Dương Minh Hoa mặc chế phục quân đội Viễn Đông chúng tôi, mang cờ xí của Ca Ứng Tinh đại nhân, mạo xưng đội thân vệ của Ca Ứng Tinh đại nhân đến định đánh lén Ngơa Luân yếu tắc.</w:t>
      </w:r>
    </w:p>
    <w:p>
      <w:pPr>
        <w:pStyle w:val="BodyText"/>
      </w:pPr>
      <w:r>
        <w:t xml:space="preserve">"Chúng tôi nghe xong vô cùng tức giận, phản quân đáng chết, không ngờ dám sử dụng thủ đoạn vô sỉ như vậy! Lôi Hồng nói với mọi người: không được manh động, chúng ta mai phục lại, xuất kỳ bất ư giết chúng." Toàn bộ chúng tôi mai phục ở một sơn khu, vừa nh́n ra th́ lộ binh mă đó quả nhiên mang cờ xí của Ca Ứng Tinh đại nhân của chúng tôi, mặc chế phục Viễn Đông quân. Không chờ họ rời khỏi sơn khu, Lôi Hồng ra lệnh, chúng tôi cố sức phóng tên, kết quả...."</w:t>
      </w:r>
    </w:p>
    <w:p>
      <w:pPr>
        <w:pStyle w:val="BodyText"/>
      </w:pPr>
      <w:r>
        <w:t xml:space="preserve">Y ảm đạm lắc đầu, Lư Lặc đấm một quyền xuống đất đánh "Phanh", cát bụi bay đầu. Mai La ở bên kia năy giờ không nói một lời th́ nước mắt lưng tṛng.</w:t>
      </w:r>
    </w:p>
    <w:p>
      <w:pPr>
        <w:pStyle w:val="BodyText"/>
      </w:pPr>
      <w:r>
        <w:t xml:space="preserve">"Sau đó chúng tôi biết đă phạm sai lầm, bốn quân quan ở mức kỳ bổn tự sát đương trường, toàn doanh địa khóc thành một đoàn. Đáng chết, tên Lôi Hồng đó cũng đang khóc. Hắn nói bản thân cũng bị người hăm hại, người ta dùng tin tức giả để lùa y. Kẻ hăm hại hắn chính là Lâm Băng và La Ba hai phó thống lĩnh. Hắn khóc đến thương tâm, ngay cả cọp thấy cũng rơi nước mắt. Kết quả là chúng tôi lại lần nữa tin hắn, khởi binh đối kháng với Lâm Băng và La Ba hai vị đại nhân. Đương nhiên, cũng có người không tin, chỉ Lôi Hồng mắng: 'phản tặc', nhưng những người đó sau bị Lôi Hồng và thân tín giết chết hết."</w:t>
      </w:r>
    </w:p>
    <w:p>
      <w:pPr>
        <w:pStyle w:val="BodyText"/>
      </w:pPr>
      <w:r>
        <w:t xml:space="preserve">"Những quân quan trung cấp của chúng tôi như đi trong mộng, thật lâu sau đó chúng tôi mới biết chân tướng, nhưng đến lúc đó th́ đă muộn rồi. Lôi Hồng nói với chúng tôi, trên tay các ngươi đă có máu của người của ḿnh, gia tộc không c̣n có thể tha cho các ngươi được nữa. Quay đầu là tử lộ, hay là theo ta cùng chiến đấu thôi, nói không chừng c̣n t́m được đường sống! Chúng tôi cũng tham sanh úy tử, lúc đó không c̣n đường nào để đi, chỉ đành đă sai rồi tiếp tục sai nữa..." Y cúi đầu, không nói tiếp được nữa.</w:t>
      </w:r>
    </w:p>
    <w:p>
      <w:pPr>
        <w:pStyle w:val="BodyText"/>
      </w:pPr>
      <w:r>
        <w:t xml:space="preserve">Toàn trường im phăng phắc. Theo trực giác, Tử Xuyên Tú biết họ nói thật. Bí mật u mê d́m sâu trong đầu cuối cùng cũng được giải. Và do một người tận tay tham gia kẻ lại, hắn biết vụ phản loạn năm xưa phát sinh như thế nào, trong ḷng sôi sục, nhưng biểu hiện th́ b́nh tĩnh như bất kỳ lúc nào.</w:t>
      </w:r>
    </w:p>
    <w:p>
      <w:pPr>
        <w:pStyle w:val="BodyText"/>
      </w:pPr>
      <w:r>
        <w:t xml:space="preserve">"Vậy, các vị đến gặp ta có ǵ chỉ giáo nào?"</w:t>
      </w:r>
    </w:p>
    <w:p>
      <w:pPr>
        <w:pStyle w:val="BodyText"/>
      </w:pPr>
      <w:r>
        <w:t xml:space="preserve">Mấy quân quan đưa mắt nh́n nhau, cuối cùng vẫn Đỗ Á Phong lên tiếng: "Điện hạ, chúng tôi muốn đến thỉnh cầu với ngài vài sự t́nh. Thứ nhất, hôm nay quân đội của chúng tôi không hề đối địch với ngài, hi vọng ngài có thể cho phép chúng tôi an toàn li khai."</w:t>
      </w:r>
    </w:p>
    <w:p>
      <w:pPr>
        <w:pStyle w:val="BodyText"/>
      </w:pPr>
      <w:r>
        <w:t xml:space="preserve">Tử Xuyên Tú kinh ngạc đáp: "Các ngươi đương nhiên có thể đi a! Không ai ngăn cản các ngươi!"</w:t>
      </w:r>
    </w:p>
    <w:p>
      <w:pPr>
        <w:pStyle w:val="BodyText"/>
      </w:pPr>
      <w:r>
        <w:t xml:space="preserve">"Đạ tạ điện hạ ban ân, chỉ là các lộ quân đoàn dưới trướng ngày đang truy kích ma tộc hội binh, c̣n có các đội du kích cũng đang ngăn chặn ma tộc bại binh. Chúng tôi la một khi đụng phải bọn họ, sẽ phát sinh hiểu lầm hay xung đột ǵ đó. Chúng tôi muốn thỉnh cầu điện hạ ngài cấp phát cho chúng tôi thủ lệnh hay giấy thông hành, cho phép chúng tôi có thể chứng minh với các lộ quân hay đội du kích bộ hạ của ngài."</w:t>
      </w:r>
    </w:p>
    <w:p>
      <w:pPr>
        <w:pStyle w:val="BodyText"/>
      </w:pPr>
      <w:r>
        <w:t xml:space="preserve">Tử Xuyên Tú gật đầu: 'Cái đó không thành vấn đề."</w:t>
      </w:r>
    </w:p>
    <w:p>
      <w:pPr>
        <w:pStyle w:val="BodyText"/>
      </w:pPr>
      <w:r>
        <w:t xml:space="preserve">Đỗ Á Phong mặt lộ vẻ hân hỉ: "Đa tạ điện hạ! Sự t́nh thứ hai là, trong số xe hậu cần mà điện hạ tịch thu được có một phần trang bị và vật tư thuộc cánh quân của chúng tôi, chúng tôi muốn thỉnh điện hạ khai ân trả lại cho chúng tôi."</w:t>
      </w:r>
    </w:p>
    <w:p>
      <w:pPr>
        <w:pStyle w:val="BodyText"/>
      </w:pPr>
      <w:r>
        <w:t xml:space="preserve">Tử Xuyên Tú trầm ngâm một chút: "Vật tư trong đội xe đều là tài phú mà ma tộc bóc lột từ các vùng mà có, thuộc về dân chúng Viễn Đông, không thể cấp cho các ngươi. Nhưng ta có thể trích một phần lương thực trong đó cấp cho các ngươi, nếu tiết kiệm đủ các ngươi ăn trên đường."</w:t>
      </w:r>
    </w:p>
    <w:p>
      <w:pPr>
        <w:pStyle w:val="BodyText"/>
      </w:pPr>
      <w:r>
        <w:t xml:space="preserve">Tuy yêu cầu không thể thỏa măn hoàn toàn, nhưng mấy quân quan nhân loại đă vô cùng măn nguyện rồi. Họ cảm thấy vị Quang Minh vương này tuy có điểm chanh chua khắc bạc, nhưng dù sao vẫn thông t́nh đạt lư. Đỗ Á Phong khom người cúi chào: "Đa tạ điện hạ, chúng tôi đa tạ điện hạ!" Ngay cả Lư Lặc nhất mực căm phẫn bất b́nh cũng nói mấy câu "Đa tạ".</w:t>
      </w:r>
    </w:p>
    <w:p>
      <w:pPr>
        <w:pStyle w:val="BodyText"/>
      </w:pPr>
      <w:r>
        <w:t xml:space="preserve">"Nhưng mà," Tử Xuyên Tú hỏi: "Các ngươi định đi đâu?"</w:t>
      </w:r>
    </w:p>
    <w:p>
      <w:pPr>
        <w:pStyle w:val="BodyText"/>
      </w:pPr>
      <w:r>
        <w:t xml:space="preserve">Mấy quân quan đối mắt nh́n nhau. Đỗ Á Phong cười khổ: "Điện hạ, hai vạn người của chúng tội hiện giờ không có chỗ nào có thể đi, chỉ c̣n cách về phía ma tộc thôi. Thỉnh yên tâm, nếu như lần sau có gặp ngài, chúng tôi sẽ không làm địch với ngài, ma tộc không đáng cho chúng tôi bán mạng."</w:t>
      </w:r>
    </w:p>
    <w:p>
      <w:pPr>
        <w:pStyle w:val="BodyText"/>
      </w:pPr>
      <w:r>
        <w:t xml:space="preserve">Tử Xuyên Tú cười điềm đạm: 'Sẽ không có lần sau. Các ngươi biết ma tộc sẽ đối phó thế nào với đào binh hay không? Bỏ vào trong túi, dùng ngựa giẫm chết tươi. Các ngươi tụ thủ bàng quan để cho Lỗ Đế quân đoàn chiến bại, bọn chúng sẽ không tha cho các ngươi đâu."</w:t>
      </w:r>
    </w:p>
    <w:p>
      <w:pPr>
        <w:pStyle w:val="BodyText"/>
      </w:pPr>
      <w:r>
        <w:t xml:space="preserve">Mấy quân quan lộ vẻ kinh hoàng, biểu t́nh không rơ nên làm thế nào. Tử Xuyên Tú ôn ḥa hỏi: 'Nếu như các ngươi không c̣n chỗ nào để đi, vậy đến chỗ của ta đi?"</w:t>
      </w:r>
    </w:p>
    <w:p>
      <w:pPr>
        <w:pStyle w:val="BodyText"/>
      </w:pPr>
      <w:r>
        <w:t xml:space="preserve">Mấy người hơi có điểm do dự, Đỗ Á Phong hỏi: "Điện hạ, chúng tôi có thân phận thế này, quư quân chịu tiếp thu chúng tôi không?"</w:t>
      </w:r>
    </w:p>
    <w:p>
      <w:pPr>
        <w:pStyle w:val="BodyText"/>
      </w:pPr>
      <w:r>
        <w:t xml:space="preserve">Tử Xuyên Tú cười cười, lớn tiếng: "Đỗ Khắc!"</w:t>
      </w:r>
    </w:p>
    <w:p>
      <w:pPr>
        <w:pStyle w:val="BodyText"/>
      </w:pPr>
      <w:r>
        <w:t xml:space="preserve">Đỗ Khắc từ trong đám vệ binh bước ra, đứng trước mặt Tử Xuyên Tú: "Điện hạ!"</w:t>
      </w:r>
    </w:p>
    <w:p>
      <w:pPr>
        <w:pStyle w:val="BodyText"/>
      </w:pPr>
      <w:r>
        <w:t xml:space="preserve">Ba người kia kinh ngạc ngay lời cũng không nói nổi: "Đỗ Khắc, ngươi không chết?"</w:t>
      </w:r>
    </w:p>
    <w:p>
      <w:pPr>
        <w:pStyle w:val="BodyText"/>
      </w:pPr>
      <w:r>
        <w:t xml:space="preserve">Tử Xuyên Tú mỉm cười: "Đỗ Khắc, ngươi nói với họ một chút đi."</w:t>
      </w:r>
    </w:p>
    <w:p>
      <w:pPr>
        <w:pStyle w:val="BodyText"/>
      </w:pPr>
      <w:r>
        <w:t xml:space="preserve">"Vâng, điện hạ!" Đỗ Khắc chuyển hướng ba người, đem chuyện bản thân tẩu đầu vô lộ xong được Quang Minh Vương thu lưu giản đơn thuật lại. Y c̣n hưng phấn nói cho thượng ti cũ của ḿnh biết: "Trong quân của Quang Minh Vương, bản thân tôi không những không bị kỳ thị, mà c̣n do tác chiến dũng cảm, đă trở thành quân quan rồi!"</w:t>
      </w:r>
    </w:p>
    <w:p>
      <w:pPr>
        <w:pStyle w:val="BodyText"/>
      </w:pPr>
      <w:r>
        <w:t xml:space="preserve">'Nhưng mà," Ba người đều bị lay động, nhưng vẫn c̣n điểm do dự: "Nhưng, chúng ta c̣n chưa biết thân phận chân thật của điện hạ như thế nào mà?"</w:t>
      </w:r>
    </w:p>
    <w:p>
      <w:pPr>
        <w:pStyle w:val="BodyText"/>
      </w:pPr>
      <w:r>
        <w:t xml:space="preserve">Đỗ Khắc chuyển đầu nh́n Tử Xuyên Tú. Tử Xuyên Tú gật gật đầu, ra ư phê chuẩn. Và thế là Đỗ Khắc kề tai ba người, nhỏ giọng nói câu ǵ đó, ba người lập tức cả kinh nhảy dựng lên. Bọn họ lập tức hạ định quyết tâm, Đỗ Á Phong kích động nói: 'Điện hạ, xin cho phép chúng tôi gia nhập!"</w:t>
      </w:r>
    </w:p>
    <w:p>
      <w:pPr>
        <w:pStyle w:val="BodyText"/>
      </w:pPr>
      <w:r>
        <w:t xml:space="preserve">Tử Xuyên Tú tĩnh lặng đứng dậy, từ từ nói: "Hoan nghênh các ngươi gia nhập Tú Tự doanh. Nếu như chân tướng như các ngươi nói vậy, th́ chỉ cần sau này các ngươi phấn dũng tác chiến trong chiến tranh vơi ma tộc, dùng hai tay tẩy sạch tội nghiệt, sẽ có một ngày ta bảo chứng sẽ để các ngươi đường đường chánh chánh trở về Tử Xuyên gia! Nhưng mà, các ngươi nếu như dám có ḷng không tốt ǵ, vô luận là đuổi tới chân trời góc biển, ta cũng không tha cho các ngươi. Lôi Hồng chính là minh chứng!" Ngữ điệu của hắn sâm nghiêm, lạnh đến nổi ngay cả tuyết tích trên núi cao quanh năm cũng không lạnh bằng.</w:t>
      </w:r>
    </w:p>
    <w:p>
      <w:pPr>
        <w:pStyle w:val="BodyText"/>
      </w:pPr>
      <w:r>
        <w:t xml:space="preserve">Ba người cùng quỳ phục xuống đất: "Tú... không, Quang Minh Vương điện hạ, sau này tính mệnh của chúng tôi đều giao cấp cho điện hạ ngài rồi!"</w:t>
      </w:r>
    </w:p>
    <w:p>
      <w:pPr>
        <w:pStyle w:val="BodyText"/>
      </w:pPr>
      <w:r>
        <w:t xml:space="preserve">----o0o----</w:t>
      </w:r>
    </w:p>
    <w:p>
      <w:pPr>
        <w:pStyle w:val="BodyText"/>
      </w:pPr>
      <w:r>
        <w:t xml:space="preserve">Đối với Tử Xuyên gia tộc mà nói, năm 781 là một năm động đăng bất an. Viễn Đông chiến bại, nhưng tai nàn vẫn chưa kết thúc.</w:t>
      </w:r>
    </w:p>
    <w:p>
      <w:pPr>
        <w:pStyle w:val="BodyText"/>
      </w:pPr>
      <w:r>
        <w:t xml:space="preserve">Tháng 9 năm 781, một chi bán thú nhân du kích ở Phục Danh Khắc hành tỉnh bị Lăng Bộ Hư quân đoàn truy bắt, chẳng c̣n đường lui đă chạy về phía Ngơa Luân yếu tắc của nhân loại, cầu được che chỡ. Nhưng nhân loại thủ quân trên tường thành thấy một đám bán thú nhân lớn đột nhiên chạy tới hô "Cứu mệnh!", phía sau là đại đội ma tộc kỵ binh bụi bốc ngút trời kéo đến, bọn họ không biết đây là thế nào, không dám mở cửa.</w:t>
      </w:r>
    </w:p>
    <w:p>
      <w:pPr>
        <w:pStyle w:val="BodyText"/>
      </w:pPr>
      <w:r>
        <w:t xml:space="preserve">Chớp mắt, ma tộc kỵ binh đă đánh tới, chỉ cách tường thành cứ điểm 200 mét, ngay trước mắt quân đội nhân loại, dần dồn bán thú nhân du kích lại chém thành thịt vụn, căn bản không coi quân đội nhân loại cách trong gang tấc vào đâu cả. Một trường gào thét thảm khóc vang vọng cả đầu thành Ngơa Luân.</w:t>
      </w:r>
    </w:p>
    <w:p>
      <w:pPr>
        <w:pStyle w:val="BodyText"/>
      </w:pPr>
      <w:r>
        <w:t xml:space="preserve">Gần vạn quan binh nhân loại nh́n mà nộ hỏa bốc bừng, huyết mạch căng ra. Tuy chết chỉ là cư dân Viễn Đông, và toàn cảnh Viễn Đông đă cấp a tộc, cho dù ma tộc diệt sạch cả cư dân Viễn Đông, nghiêm cách mà nói cũng chẳng có ǵ. V́ đó chỉ là chuyện nội chính của ma tộc vương quốc. Nhưng quan binh nhân loại nh́n cảnh máu tanh đó, nh́n địch nhân khinh miệt ḿnh như vậy, sự phẫn nộ tĩnh lũy bấy lâu nay đối với ma tộc cuối cùng đă không c̣n cách ǵ áp ức.</w:t>
      </w:r>
    </w:p>
    <w:p>
      <w:pPr>
        <w:pStyle w:val="BodyText"/>
      </w:pPr>
      <w:r>
        <w:t xml:space="preserve">Không biết ai quát: 'Bắn chết đám tạp chủng da xanh này đi!" Có người bắn ra mũi tên đầu, các binh sĩ đưa nhau hưởng ứng. Trong chớp mắt, trên đầu thành tên bay như mưa. Đám ma tộc kỵ binh bạo lộ dưới tầm bắn há hốc miệng ngạc nhiên, đua nhau rơi xuống lưng ngựa.</w:t>
      </w:r>
    </w:p>
    <w:p>
      <w:pPr>
        <w:pStyle w:val="BodyText"/>
      </w:pPr>
      <w:r>
        <w:t xml:space="preserve">Các quân quan thuộc phái trẻ máu huyết phi đằng thậm chí mở cổng thành, xông ra đánh giết, kịch chiến với ma tộc kỵ binh thành một đoàn.</w:t>
      </w:r>
    </w:p>
    <w:p>
      <w:pPr>
        <w:pStyle w:val="BodyText"/>
      </w:pPr>
      <w:r>
        <w:t xml:space="preserve">Mục đích của quân đội ma tộc chỉ là đuổi theo đội du kích bán thú nhân, chứ không ngờ lại xung đột với quân đội của nhân loại, nên nhân số không nhiều. Bị quân đội nhân loại đột nhiên đả kích đó, bọn chúng mở to mắt, loạn thành một đoàn, quẳng lại hơn ba chục thi thể, rồi giống như quan binh nhân loại đắc ư dương dương tuyên xưng "bọn chúng hoảng lác cúp đuôi chạy dài!" Nhất thời, trên đầu thành hàng loạt nhân loại cất tiếng hoan hô vọng tới tầng mây.</w:t>
      </w:r>
    </w:p>
    <w:p>
      <w:pPr>
        <w:pStyle w:val="BodyText"/>
      </w:pPr>
      <w:r>
        <w:t xml:space="preserve">Mọi chuyện phát sinh quá nhanh, từ đầu tới cuối chỉ mấy chục phút. Khi trấn thủ tư lệnh của yếu tắc là Lâm Băng đại nhân được tin "quân ta và ma tộc phát sinh xung đột" vội vă đến hiện trường th́ sự t́nh đă sớm kết thúc rồi. Các quan binh tham dự tác chiến đưa nhau báo cáo với nàng: "Đại nhân, xem này, chúng tôi vừa đánh một trận thắng lớn!" Thậm chí c̣n có quan binh pha tṛ với Lâm Băng: "Đại nhân, khi nào th́ mừng công cho chúng tôi vậy?"</w:t>
      </w:r>
    </w:p>
    <w:p>
      <w:pPr>
        <w:pStyle w:val="BodyText"/>
      </w:pPr>
      <w:r>
        <w:t xml:space="preserve">Sắc mặt của Lâm Băng càng lúc càng khó coi, càng lúc càng âm trầm. Nàng đột nhiên quát lớn: "Khánh cái đầu của ngươi đó!" Các quan binh tại đấy đều ngẩn cả ra.</w:t>
      </w:r>
    </w:p>
    <w:p>
      <w:pPr>
        <w:pStyle w:val="BodyText"/>
      </w:pPr>
      <w:r>
        <w:t xml:space="preserve">Lâm Băng cũng không nói nhiều, chuyển thân bỏ đi, vừa đi vừa ra lệnh: "Ai có tham gia chuyện này th́ đến chỗ quân pháp quan báo đến. Lần này các ngươi gây ra họa lớn rồi, ta bảo vệ không nổi các ngươi đâu!" Nàng nghĩ, ta tự ta c̣n bảo vệ không được nữa này! Hiện giờ bốn chục vạn đại quân của Lưu Phong Sương đă tụ tập ở Tập Bằng thành hổ thị đam đam với Tử Xuyên gia. Chỉ bằng áp lực ở phía Tây đă khiến người ta thở không ra hơi. Để pḥng ngự cho phía tây, ngay danh tướng đầu hàm của gia tộc là Tư Đặc Lâm cũng phải đến thành trọng trấn ở biên cảnh của Tây bộ là Trấn Á Đặc thành tự thân tọa trấn. Nếu nhân v́ sự kiện này mà tạo nên chiến tranh giữa ma tộc và giac tộc, rồi cùng lúc đó Lưu Phong Sương đại cử tiến công, ma tộc binh công đánh bức Ngơa Luân yếu tắc, th́ Tử Xuyên gia nhất định là tiêu tùng rồi.</w:t>
      </w:r>
    </w:p>
    <w:p>
      <w:pPr>
        <w:pStyle w:val="BodyText"/>
      </w:pPr>
      <w:r>
        <w:t xml:space="preserve">Đại biểu của Sở quân pháp trú thủ ở Ngơa Luân là Lô Chân đă báo cáo rất kỹ sự t́nh phát sinh, và ở phần cuối cùng của báo cáo thỉnh cầu Giám sát thính ở đế đô truy cứu trách nhiệm của Lâm Băng và các bộ hạ trong sự kiện lần này.</w:t>
      </w:r>
    </w:p>
    <w:p>
      <w:pPr>
        <w:pStyle w:val="BodyText"/>
      </w:pPr>
      <w:r>
        <w:t xml:space="preserve">Đế Lâm mặt không biểu t́nh đọc báo cáo đến hết, sau đó đưa ánh mắt ra ngoài cửa sổ. Xa phu của hắn đang hết sức t́m ra một con đường giữa đám người chen lấn đi trên đường. Người du hành đang hướng tới quảng trường của tổng trưởng phủ hợp cùng người từ những con đường khác kéo tới, hô vang khẩu hiệu phản đối ma tộc.</w:t>
      </w:r>
    </w:p>
    <w:p>
      <w:pPr>
        <w:pStyle w:val="BodyText"/>
      </w:pPr>
      <w:r>
        <w:t xml:space="preserve">Báo cáo của Lô Chấn đến quá muộn. Ma tộc đă thực hiện hành động báo phục. Một phân đội tuần tra của Ngơa Luân yếu tắc bị ma tộc bao vây phục kích, một tiểu kỳ vũ sĩ và bảy chục binh sĩ bị bắt. Bọn họ sau khi chịu sự dày ṿ tàn nhẫn, thi thể không thành nhân dạng bị quẳng dưới tường thành của Ngơa Luân yếu tắc.</w:t>
      </w:r>
    </w:p>
    <w:p>
      <w:pPr>
        <w:pStyle w:val="BodyText"/>
      </w:pPr>
      <w:r>
        <w:t xml:space="preserve">Chuyện này đă bị báo giấy công bố, gây lên luồng dư luận khổng lồ. Các kư giả rất thông minh không hề đề cập đến chuyện quân Viễn Đông công kích ma tộc trước. Toàn bộ sự t́nh dưới ng̣i bút của họ đă biến thành ma tộc ngang ngược không chịu giữ chữ tín phá hủy hiệp nghị đ́nh chiến tháng hai trước, và đă "sát hại tàn nhẫn chiến sĩ ưu tú của gia tộc." Cú lừa phỉnh lớn nhất của báo chính là cuộc phỏng vấn với mẫu thân của vị tiểu kỳ vũ sĩ trận vong, dưới ng̣i bút của họ, vị quân quan bất hạnh này mang trên người đầy đủ mỹ đức của thế giới: trung, hiếu, lễ, nghĩ, trí, tín... là một thánh nhân hoàn mỹ vô khuyết.</w:t>
      </w:r>
    </w:p>
    <w:p>
      <w:pPr>
        <w:pStyle w:val="BodyText"/>
      </w:pPr>
      <w:r>
        <w:t xml:space="preserve">Sự kiện tháng chín dẫn tới cơn sóng cồn dữ dội trong dân gian. Dân chúng đă phẫn nộ: "Bọn ma tộc khốn kiếp chiếm Viễn Đông của chúng ta c̣n chưa nói, đằng này c̣n không kể ǵ đến tín nghĩa, ti bỉ sát hại chiến sĩ của chúng ta!" Những cuộc tuần hành kỳ uy yêu cầu khai chiến với ma tộc đă được liên tục cử hành ở các vùng. Ngay cả đế đô cũng chịu ảnh hưởng của làn sóng hiếu chiến này. Nguyên lăo hội bỏ ba ngày liên tục thảo luận về chuyện này.</w:t>
      </w:r>
    </w:p>
    <w:p>
      <w:pPr>
        <w:pStyle w:val="BodyText"/>
      </w:pPr>
      <w:r>
        <w:t xml:space="preserve">"Nhân v́ chết một tiểu kỳ vũ sĩ mà Tử Xuyên gia chịu phải vết thương trọng đại không thể khôi phục sao?" Đế Lâm mĩm cười nói với Ca Phổ Lạp, miệng hơi chề xuống.</w:t>
      </w:r>
    </w:p>
    <w:p>
      <w:pPr>
        <w:pStyle w:val="BodyText"/>
      </w:pPr>
      <w:r>
        <w:t xml:space="preserve">Ca Phổ Lạp cũng cười, uyển chuyển nói: "Thời cơ hắn chết quá đúng, vừa khéo chạm ngay khớp nối xương!"</w:t>
      </w:r>
    </w:p>
    <w:p>
      <w:pPr>
        <w:pStyle w:val="BodyText"/>
      </w:pPr>
      <w:r>
        <w:t xml:space="preserve">Đế Lâm nh́n đám người kích phẩn ngoài cửa sổ, khẽ cảm thán: "Đúng a! Hiện giờ t́nh tự của quần chúng rất giống với bao thuốc nổ. Hắn vừa khéo là một mồi lửa. Ngươi xem, sự t́nh mà Lô Chấn báo cáo đó chúng ta phê rồi phúc đáp thế nào?"</w:t>
      </w:r>
    </w:p>
    <w:p>
      <w:pPr>
        <w:pStyle w:val="BodyText"/>
      </w:pPr>
      <w:r>
        <w:t xml:space="preserve">Ca Phổ Lạp định thăm ḍ ư đồ chân chánh của câu hỏi này của Đế Lâm, nhưng phát hiện trên nét mặt anh tuấn của thượng ti không hiện biểi t́nh ǵ. Y chỉ đành bỏ ư định thăm ḍ ư đồ của Đế Lâm, châm chước từng lời: 'Nếu như chỉ đơn giản từ bản thân sự kiện này mà nói, cho dù không phải xuất phát từ lệnh của Lâm Băng, nhưng nàng ta quản kẻ dưới không nghiêm, dẫn tới nguy cơ chiến tranh, thân là người phụ trách Ngơa Luân yếu tắc, nàng ta phải chịu trách nhiệm." Nói xong y lén nh́n Đế Lâm, phát hiện hắn vẫn mỉm cười y như cũ, không nh́n ra chút manh mối ǵ, y đành phải nói tiếp: 'Chỉ từ bản thân của án này mà nói, sự t́nh này không khó xử lư, án chiếu kỷ luật triệt chức Lâm Băng, khiển trách, hay là đưa ra ṭa án quân sự xét xử đều được. Nhưng kết hợp h́nh thế trước mắt... th́ điểm này hơi khó rồi."</w:t>
      </w:r>
    </w:p>
    <w:p>
      <w:pPr>
        <w:pStyle w:val="BodyText"/>
      </w:pPr>
      <w:r>
        <w:t xml:space="preserve">Đế Lâm chuyển đầu lại, thở dài nói: "Đúng vậy! Nếu như chúng ta đối với Lâm Băng chẳng lư ǵ, th́ lăo La Minh Hải sẽ tru tréo lên: 'Giám sát thính thất chức a!' Nhưng nếu như chúng ta xử phạt đối với Lâm Băng, La Minh Hải sẽ phiến động Nguyên lăo hội t́m đến ta làm phiền: "Ma tộc là địch nhân lớn nhất của Tử xuyên gia chúng ta, Lâm Băng phó thống lĩnh giết định có tội ǵ? Giám sát thính rốt cuộc đứng ở bên nào? Vô luận chúng ta làm thế nào th́ cũng sai cả."</w:t>
      </w:r>
    </w:p>
    <w:p>
      <w:pPr>
        <w:pStyle w:val="BodyText"/>
      </w:pPr>
      <w:r>
        <w:t xml:space="preserve">Ca Phổ Lạp không nói ǵ, qua một lúc lâu, y nhỏ giọng kiến nghị: 'Hoặc là chúng ta có thể báo cáo tổng trưởng, để điện hạ quyết định? Liên quan đến sự t́nh này, điện hạ có ý tứ ǵ không?"</w:t>
      </w:r>
    </w:p>
    <w:p>
      <w:pPr>
        <w:pStyle w:val="BodyText"/>
      </w:pPr>
      <w:r>
        <w:t xml:space="preserve">Sắc mặt của Đế Lê chẳng lộ biểu t́nh ǵ, nh́n y một cái: "Ư kíên của tổng trưởng là không ư kiến."</w:t>
      </w:r>
    </w:p>
    <w:p>
      <w:pPr>
        <w:pStyle w:val="BodyText"/>
      </w:pPr>
      <w:r>
        <w:t xml:space="preserve">Ca Phổ Lạp tức thời hiểu ra. Lăo hồ li Tử Xuyên Tam Tinh gian giảo vô cùng, sự t́nh này nếu chiếu theo quy định xử trí, khẳng định sẽ kích nộ Nguyên lăo hội và dân chúng, ông ta không muốn đem cái phiền phức này lên người. Ngược lại, ông ta thậm chí c̣n mong cho Đế Lâm đấu sống chết với La Minh Hải, như vậy ông ta một bên vui sướng hưởng thụ.</w:t>
      </w:r>
    </w:p>
    <w:p>
      <w:pPr>
        <w:pStyle w:val="BodyText"/>
      </w:pPr>
      <w:r>
        <w:t xml:space="preserve">Đến trước cửa Tổng trưởng phủ, họ xuống xe. Đế Lâm đi thẳng đến cửa lớn, một đám bảo tiêu đông đúc bảo hộ quanh hắn, vẹt đám người ra hai bên mở đường cho hắn đi.</w:t>
      </w:r>
    </w:p>
    <w:p>
      <w:pPr>
        <w:pStyle w:val="BodyText"/>
      </w:pPr>
      <w:r>
        <w:t xml:space="preserve">Nơi đây, đám người kỳ uy tụ tập dày đặc trên quảng trường rộng lớn trước cổng phủ Tổng trưởng. Biển ngươi đă vây cửa lớn của phủ Tổng trưởng đến một giọt nước cũng không lọt. Họ giơ cao tay ḥ hét khẩu hiệu: "Đả đảo ma tộc, báo cừu tuyết hận!" "Xuất binh Viễn Đông, chửng cứu đồng bào của chúng ta!"</w:t>
      </w:r>
    </w:p>
    <w:p>
      <w:pPr>
        <w:pStyle w:val="BodyText"/>
      </w:pPr>
      <w:r>
        <w:t xml:space="preserve">Đế Lâm cười thầm, bán thú nhân ở Viễn Đông đă trở thành đồng bào của họ từ khi nào vậy? Nhớ đại khái cách đây một năm trước, Viễn Đông vừa xảy ra phản loạn, cũng chính đám người này đă ḥ hét khẩu hiệu: "Đem đám tiện dân Viễn Đông chém tận giết tuyệt!"</w:t>
      </w:r>
    </w:p>
    <w:p>
      <w:pPr>
        <w:pStyle w:val="BodyText"/>
      </w:pPr>
      <w:r>
        <w:t xml:space="preserve">Lại một khẩu hiệu khác truyền vào tai Đế Lâm, khiến toàn thân hắn chấn động: "Quân đội kéo đến Viễn Đông!" "Quân đội vô năng, nhục quyền tang quốc!" Mi mắt Đế Lâm không khỏi động đậy mấy cái, hiện giờ, đầu mâu phẫn nộ của dân chúng đă chỉa vào quân đội rồi.</w:t>
      </w:r>
    </w:p>
    <w:p>
      <w:pPr>
        <w:pStyle w:val="BodyText"/>
      </w:pPr>
      <w:r>
        <w:t xml:space="preserve">Đế Lâm bắt đầu lo cho Tư Đặc Lâm. Tư Đặc Lâm quá trung thực, không biết ứng phó, đến lúc đó Nguyên lăo hội nếu muốn san bằng lời phẫn nộ của dân chúng, khẳng định là sẽ kéo đầu một con dê thế tội có đủ sức nặng ra. Và hiện giờ Tư Đặc Lâm là người chịu trách nhiệm về quân đội, vị trí của hắn quá nguy hiểm rồi.</w:t>
      </w:r>
    </w:p>
    <w:p>
      <w:pPr>
        <w:pStyle w:val="BodyText"/>
      </w:pPr>
      <w:r>
        <w:t xml:space="preserve">Từng đám lớn cấm vệ quân như lậm đại địch bài thành tường người ngăn ở cửa. Đế Lâm giơ chứng kiện cho vị phó kỳ bổn dẫn đầu cấm vệ. Quân sĩ cấm vệ lập tức nhường đường, chờ Đế Lâm bước qua, bọn họ lập tức khép khuyết khẩu, dường như sợ trong quần chúng có giấu vô số tên liều mạng muốn xông vào vậy.</w:t>
      </w:r>
    </w:p>
    <w:p>
      <w:pPr>
        <w:pStyle w:val="BodyText"/>
      </w:pPr>
      <w:r>
        <w:t xml:space="preserve">Trước cửa hậu sảnh Tổng trưởng phủ, Đế Lâm bất ngờ gặp phải một người khiến hắn kinh ngạc buột miệng reo: "Tư Đặc Lâm!"</w:t>
      </w:r>
    </w:p>
    <w:p>
      <w:pPr>
        <w:pStyle w:val="BodyText"/>
      </w:pPr>
      <w:r>
        <w:t xml:space="preserve">Tư Đặc Lâm đứng một ḿnh trong một góc, nghe tiếng gọi của Đế Lâm, vội chuyển người lại, mạt lộ vẻ vui mừng: 'Đại ca, huynh cũng đến rồi?"</w:t>
      </w:r>
    </w:p>
    <w:p>
      <w:pPr>
        <w:pStyle w:val="BodyText"/>
      </w:pPr>
      <w:r>
        <w:t xml:space="preserve">"Đây là câu ta muốn hỏi đệ đây!" Đế Lâm ôm chặt vai của Tư Đặc Lâm: 'Đệ không phải đang ở Á Đặc Trấn sao? Trở về đế đô từ khi nào vậy? Thế nào, ả nữ ma đầu (Lưu Phong Sương) đó không ăn thịt đệ chứ?"</w:t>
      </w:r>
    </w:p>
    <w:p>
      <w:pPr>
        <w:pStyle w:val="BodyText"/>
      </w:pPr>
      <w:r>
        <w:t xml:space="preserve">"Sáng sớm nay đệ mới vừa về tới." Tư Đặc Lâm mỉm cười, nắm chặt hai tay Đế Lâm: "Điện hạ lệnh cho đệ trở về chuẩn bị tham gia nghi thức duyệt binh vào năm mói, đến lúc đó huynh cũng phải tham gia đó."</w:t>
      </w:r>
    </w:p>
    <w:p>
      <w:pPr>
        <w:pStyle w:val="BodyText"/>
      </w:pPr>
      <w:r>
        <w:t xml:space="preserve">"Ta th́ không có vấn đề ǵ," Đế Lâm tử tế nh́n ngắm Tư Đặc Lâm, so với trước lúc xuất phát, hắn rơ ràng là đen hơn, thần t́nh càng ổn trọng trầm tĩnh hơn. Mới có hai mươi sáu tuổi, không ngờ Tư Đặc Lâm đă có phong độ đại tướng khiến người an tâm. Đế Lâm mỉm cười: "Dù ǵ th́ Giám sát thính cũng là cái chức nhàn, ta nhàn nhă thoải mái, c̣n Tư Đặc Lâm thống lĩnh đại nhân của chúng ta một ḿnh chịu trọng nhiệm quốc gia, không có ngài tọa trấn tây bộ, Minh Huy e rằng không ứng phó nổi với nữ ma đầu đó a?"</w:t>
      </w:r>
    </w:p>
    <w:p>
      <w:pPr>
        <w:pStyle w:val="BodyText"/>
      </w:pPr>
      <w:r>
        <w:t xml:space="preserve">Tư Đặc Lâm cười điềm đạm: "Giám sát thính mà là chức nhàn à? E rằng không có cách nói như vậy đâu?" Hắn nh́n tả nh́n hữu, thấy không có ai bên người, mới hạ thấp giọng nói với Đế Lâm: "Chúng ta có được tin tức chính xác, rằng Lưu Phong Sương không ở trong quân, chúng ta tạm thời không cần lo lắng ả."</w:t>
      </w:r>
    </w:p>
    <w:p>
      <w:pPr>
        <w:pStyle w:val="BodyText"/>
      </w:pPr>
      <w:r>
        <w:t xml:space="preserve">Đế Lâm nheo mắt thành một đường nhỏ, cũng hạ thấp giọng: "Tin tức ở đâu ra đấy, chẳng phải là ả cố ư tung hỏa mù đó chứ?"</w:t>
      </w:r>
    </w:p>
    <w:p>
      <w:pPr>
        <w:pStyle w:val="BodyText"/>
      </w:pPr>
      <w:r>
        <w:t xml:space="preserve">Xem ra không phải, chúng ta có người trong quân của Phong Sương, thông qua các kênh thông tin đă chứng thật điều này. Lưu Phong Sương chính xác không ở trong quân, ngay đại đốc quân Lưu Phong cũng không thấy. Nghe nói giữa các con của Lưu Phong Tây Sơn có chút vấn đề, bọn họ trở về Viễn Kinh điều giải rồi."</w:t>
      </w:r>
    </w:p>
    <w:p>
      <w:pPr>
        <w:pStyle w:val="BodyText"/>
      </w:pPr>
      <w:r>
        <w:t xml:space="preserve">Đế Lâm khẽ à một tiếng, an tâm ngay. Ngay có đệ đệ của Lưu Phong Tây Sơn là đại đốc quân Lưu Phong Lộ cũng không ở trong quân, th́ điều này không giống với việc cố tung hỏa mù rồi. Lưu Phong Lộ không phải là danh tướng nổi tiếng về chinh chiến. Tài năng của ông ta là trong lĩnh vực chính trị, giỏi về làm trung gian điều giải, trong nội bộ Lưu Phong gia rất có uy vọng. Từ khi Lưu Phong Tây Sơn bệnh nặng không thể lo liệu đại sự, ông ta trong Lưu Phong gia thực chất là nhân vật có thật quyền thứ hai. Nếu như Lưu Phong Sương muốn làm tṛ ǵ đó, không cần thiết phải kéo theo Lưu Phong Lộ cùng thất tung. Xem ra nội bộ Lưu Phong gia xác thật là có vấn đề rồi. Đế Lâmmừng rỡ trong ḷng, sự bất hạnh của địch nhân là hạnh phúc của chúng ta. Lưu Phong gia chậm tiến công một ngày th́ Tử Xuyên gia có thêm một ngày chuẩn bị, lực lượng có thể tăng cường thêm một phần.</w:t>
      </w:r>
    </w:p>
    <w:p>
      <w:pPr>
        <w:pStyle w:val="BodyText"/>
      </w:pPr>
      <w:r>
        <w:t xml:space="preserve">Nh́n vẻ vui mừng của Đế Lâm, Tư Đặc Lâm kêu khổ trong ḷng. Tử Xuyên gia hiển hách nhất thời không ngờ luân lạc đến mức độ đáng thương thế này sao? Toàn bộ đế đô đều bị âm ảnh cực lớn của Lưu Phong Sương che phủ, ép đến nổi thở không ra hơi, từ tổng trưởng của gia tộc cho đến thống lĩnh quân vụ, tổng giám sát trường... đều vị động hướng của nữ nhân này mà căng căng thẳng thẳng, lo lắng bất an? Sụ thật quá đáng cười rồi! Hai năm trước, khi gia tộc c̣n trong thời kỳ cường thịnh như mây, năm quân đoàn chủ lực c̣n đầy đủ, binh lực ở trạng thái đỉnh cao, nếu đội lại lúc đó, hắn đă sớm hào khí đầy rẫy lớn tiếng thách thức: "Lưu Phong Sương có gan th́ cưỡi ngựa đến đây!" Nhưng hiện giờ th́.... ai!</w:t>
      </w:r>
    </w:p>
    <w:p>
      <w:pPr>
        <w:pStyle w:val="BodyText"/>
      </w:pPr>
      <w:r>
        <w:t xml:space="preserve">"Đệ đến để gặp tổng trưởng hả? Sao không tiến vào?"</w:t>
      </w:r>
    </w:p>
    <w:p>
      <w:pPr>
        <w:pStyle w:val="BodyText"/>
      </w:pPr>
      <w:r>
        <w:t xml:space="preserve">Tư Đặc Lâm nhếch miệng: "La Minh Hải đang ở trong đó." Đế Lâm lè lưỡi, làm mặt quỷ. Hai người hạ giọng cười khan với nhau, cảm giác lại trở về thời c̣n ở trong quân giáo khi hai tên quân giáo sinh đang ở sau lưng nói xấu giáo quan mà họ chán ghét.</w:t>
      </w:r>
    </w:p>
    <w:p>
      <w:pPr>
        <w:pStyle w:val="BodyText"/>
      </w:pPr>
      <w:r>
        <w:t xml:space="preserve">Một trận ồn áo truyền vào tới tận khách sảnh mang họ trở về hiện thực, đó là khẩu hiệu kỳ uy của dân chúng: "Quân đội vô năng, nhục quyền tang quốc!"</w:t>
      </w:r>
    </w:p>
    <w:p>
      <w:pPr>
        <w:pStyle w:val="BodyText"/>
      </w:pPr>
      <w:r>
        <w:t xml:space="preserve">Tư Đặc Lâm giống như đột nhiên nhận một cái tát, sắc mặt tái xanh. Tư tưởng của y đối với quân đội là tín niệm kiên định bất di bất dịch. Chính v́ sự nhiệt ái với quân đội, y chán ghét đám quần chúng cuồng hô réo loạn phi thường, và vô cùng phẫn nộ v́ quân đội chịu sự khuất nhục phi thường đó. Nhưng phẫn nộ này không có mục tiêu cụ thể để phát tiết: trách ai đây? Trách nguyên lăo hội? Trách tổng trưởng Tử Xuyên Tham Tinh? Tổng thống lĩnh La Minh Hải? Hay là trách bản thân? Dường như không ai sai, nhưng quân đội lại bị ép vào t́nh cảnh khuất nhục thúc thủ vô sách, không cách nào thoát khỏi như vậy là v́ ai?</w:t>
      </w:r>
    </w:p>
    <w:p>
      <w:pPr>
        <w:pStyle w:val="BodyText"/>
      </w:pPr>
      <w:r>
        <w:t xml:space="preserve">Y nói với Đế Lâm: "Huynh thấy quốc nội phát sinh ra quá nhiều chuyện rồi chứ?"</w:t>
      </w:r>
    </w:p>
    <w:p>
      <w:pPr>
        <w:pStyle w:val="BodyText"/>
      </w:pPr>
      <w:r>
        <w:t xml:space="preserve">Đế Lâm gật đầu: "Ta nh́n thấy quần chúng du hành, hô vang khẩu hiệu phản đối quân đội."</w:t>
      </w:r>
    </w:p>
    <w:p>
      <w:pPr>
        <w:pStyle w:val="BodyText"/>
      </w:pPr>
      <w:r>
        <w:t xml:space="preserve">Tư Đặc Lâm khó chịu và phiền năo hồi đáp: "Vẫn chưa hết, toàn bộ mọi nơi trong quốc gia đều có cục diện vô cùng rối loạn như vậy. Đệ tuần thị mấy hành tỉnh ở phía Tây, quan binh các vùng đều đua nhau yêu cầu phát cho họ vũ khí, xuất binh Viễn Đông, tẩy sạch sỉ nhục. Có địa phương binh sĩ chính quy thậm chí c̣n tham gia các cuộc diễu hành của quần chúng, tham dự diễn thuyết. Ở Lạc Khắc Tân Uy hành tỉnh, kho vũ khí của trú quân bị quần chúng biểu t́nh cướp sạch, mấy ngh́n quan binh trơ mắt đứng đó ngó, không ai ngăn cản. Ở Đô Linh hành tỉnh, một kỳ bổn của trú quân bị bạo dân ẩu đả thành trọng thương, nhà cửa của hắn bị thiêu rụi, mọi thứ đều v́ hắn ra khuyên quần chúng biểu t́nh hay giữ b́nh tĩnh và khắc chế. Chính phủ địa phương và cảnh sát không ngờ lại tụ thủ bang quan, không chịu can thiệp. Nếu cứ như vậy, cục thế sẽ phát triển đến tŕnh độ nào đây?"</w:t>
      </w:r>
    </w:p>
    <w:p>
      <w:pPr>
        <w:pStyle w:val="BodyText"/>
      </w:pPr>
      <w:r>
        <w:t xml:space="preserve">Đế Lâm cả kinh mở to mắt, cục thế đă đến nước này mà hắn lại không biết ǵ? Quân pháp xứ phân ra trú đóng các vùng có chức năng giám thị chính phủ đương địa à duy tŕ trật tự xă hội. Cục thế đă phát triển đến mức gần như mất trật tự thống trị rồi, quân pháp xứ của các hành tỉnh lại không có báo cáo ǵ về đế đô, cho thấy các quân pháp quan nhất mực được cho là vững như bàn thạch cũng không tự giác nghiêng về phía quần chúng. Hắn cảm giác được một loại nguy cơ sâu sắc.</w:t>
      </w:r>
    </w:p>
    <w:p>
      <w:pPr>
        <w:pStyle w:val="BodyText"/>
      </w:pPr>
      <w:r>
        <w:t xml:space="preserve">Tư Đặc Lâm phẫn nộ phi thường: "Bọn họ làm quá đáng rồi, chẳng thể hễ động cơ tốt đẹp là muốn làm ǵ th́ làm, không thể nói nhân v́ ta yêu nước th́ ta có thể đến cướp ngân hàng."</w:t>
      </w:r>
    </w:p>
    <w:p>
      <w:pPr>
        <w:pStyle w:val="BodyText"/>
      </w:pPr>
      <w:r>
        <w:t xml:space="preserve">Đế Lâm âm trầm cười: "Có thể là chúng cảm thấy như vậy. Nếu cứ như thế, không cần chờ ma tộc hay Lưu Phong Sương đến, gia tộc đă bị hủy trước trong tay những kẻ ái quốc này rồi. C̣n nhớ trường tao loạn cuối năm 779 không? Sự kiện lần này nếu không kịp dẹp yên, hậu quả sẽ c̣n nặng hơn lần tao loạn năm 779 gấp bội. Nếu như cảnh sát trị an ở địa phương không thể khống chế cục thế, th́ đă đến lúc xuất động bộ đội kỷ luật rồi!"</w:t>
      </w:r>
    </w:p>
    <w:p>
      <w:pPr>
        <w:pStyle w:val="BodyText"/>
      </w:pPr>
      <w:r>
        <w:t xml:space="preserve">"Không được." Tư Đặc Lâm yếu ớt nói: "Tổng trưởng sẽ không đồng ý."</w:t>
      </w:r>
    </w:p>
    <w:p>
      <w:pPr>
        <w:pStyle w:val="BodyText"/>
      </w:pPr>
      <w:r>
        <w:t xml:space="preserve">Đế Lâm vốn muốn hỏi "v́ sao", nhưng hơi suy nghĩ hắn đă minh bạch. Từ khi thất lợi từ chiến tranh Viễn Đông xong, uy vọng của Tử Xuyên Tham Tinh trong dân chúng đă xuống tới mức rất thấp, Nguyên lăo hội mấy lần truyền lời đồn định vạch tội ông ta. Tuy cuối cùng vẫn để ông ta quá quan, nhưng hiện giờ ông ta đă là con chim sợ ná, tuyệt không dám đến chọc giận Nguyên lăo hội nữa, càng không thể nói xuất động quân chánh quy đi trấn áp họ. Có trời mới biết đến lúc đó nguyên lăo hội sẽ mặc áo đỏ đến đại đường tố là ḿnh bị sự bức hại tàn nhẫn đến thế nào.</w:t>
      </w:r>
    </w:p>
    <w:p>
      <w:pPr>
        <w:pStyle w:val="BodyText"/>
      </w:pPr>
      <w:r>
        <w:t xml:space="preserve">Tư Đặc Lâm nh́n phải trái, hạ giọng nói: "Kỳ thật đệ có điểm không rơ, là tổng trưởng v́ sao lại quan tâm đến Nguyên lăo hội đến như vậy? Tử Xuyên gia chúng ta người ít, nếu như triệt đổi Tham Tinh đại nhân, nguyên lăo hội định để ai làm tổng trưởng đây? Trữ tiểu thư niên kỷ c̣n nhỏ, đề ngự không nổi cục diện đâu."</w:t>
      </w:r>
    </w:p>
    <w:p>
      <w:pPr>
        <w:pStyle w:val="BodyText"/>
      </w:pPr>
      <w:r>
        <w:t xml:space="preserve">Đế Lâm cười lạnh nói: "Tư Đặc Lâm đệ quá ngây thơi rồi. Nguyên lăo hội không muốn t́m được một người có thể nắm khiển cục diên. Bọn họ chỉ muốn t́m một bù nh́n biết nghe lời. Giống như Trữ tiểu thư trẻ tuổi không biết chuyện vậy rất hay, đến lúc đó Nguyên lăo hội nói ǵ nàng ấy chẳng phải theo đó mà làm hay sao? Đệ ngàn vạn lần đừng xem thường thế lực của nguyên lăo hội này. Bọn họ nắm mạnh máu kinh tế và chính trị của gia tộc, có quyền lực cực lớn ở địa phương. Nếu như tổng trường quyết liệt với nguyên lăo hội, ta dám cá là trong 56 hành tỉnh của gia tộc th́ theo tổng trưởng chẳng đến 19."</w:t>
      </w:r>
    </w:p>
    <w:p>
      <w:pPr>
        <w:pStyle w:val="BodyText"/>
      </w:pPr>
      <w:r>
        <w:t xml:space="preserve">"Nhưng quân đội sẽ kiên định..."</w:t>
      </w:r>
    </w:p>
    <w:p>
      <w:pPr>
        <w:pStyle w:val="BodyText"/>
      </w:pPr>
      <w:r>
        <w:t xml:space="preserve">"Phương diện quân đội càng thảm hơn, quân chính quy của gia tộc đă thương vong gần hết ở Viễn Đông. Trước khi quân chánh quy được xây dựng lại, chúng ta chỉ có thể dựa vào lực lượng vũ trang của quư tộc địa phương và dân binh để duy tŕ cục diện thôi. Những bộ đội đó ai khống chế vậy? Nguyên lăo hội." Đế Lâm hạ thấp giọng: "Huống chi, gia tộc chúng ta tuy họ Tử Xuyên ít, nhưng mang huyết thống Tử Xuyên chẳng phải chỉ có ḿnh Tham Tinh điện hạ và Trữ tiểu thư a! Đệ quên rồi sao, chúng ta c̣n có mấy vị công tước đó!"</w:t>
      </w:r>
    </w:p>
    <w:p>
      <w:pPr>
        <w:pStyle w:val="BodyText"/>
      </w:pPr>
      <w:r>
        <w:t xml:space="preserve">Tư Đặc Lâm cả kinh, hỏi nhỏ: "Lúc đệ không ở đế đô, các vị công tước đó có dị động ǵ không?"</w:t>
      </w:r>
    </w:p>
    <w:p>
      <w:pPr>
        <w:pStyle w:val="BodyText"/>
      </w:pPr>
      <w:r>
        <w:t xml:space="preserve">"Ha ha, nào chỉ dị động thôi, đơn giản là lồng lên lộng xuống ấy chứ! Ngày nào họ cũng chạy đến Nguyên lăo hội phát biểu diễn thuyết công kích tổng trưởng đương nhiệm vô năng nhục quyền tang quốc, lại ra ngoài đường khóc rống lên, la làng định phát động dân chúng, đến nổi đoàn đại biểu thương mại từ Hà Khâu đến hỏi ta: 'Giám sát trưởng đại nhân, xin hỏi đế đô ở đâu ra nhiều thằng điên quá vậy?' Dường như dưới trời này kẻ yêu nước chỉ có mấy tên chúng. Nh́n bộ dạng bận rộn của chúng thật giống như tổng trưởng phủ tháng sau là đến lượt chúng vào ở vậy."</w:t>
      </w:r>
    </w:p>
    <w:p>
      <w:pPr>
        <w:pStyle w:val="BodyText"/>
      </w:pPr>
      <w:r>
        <w:t xml:space="preserve">Tư Đặc Lâm nhíu tít mày, từ từ nói: "Đệ không cho là Tham Tinh điện hạ là kẻ thống trị hoàn mỹ, nhưng trong thời điểm nguy cấp gió mưa thế này, chỉ có ông ta mới có năng lực khống chế cục diện. Các vị công tước đó e rằng chỉ là si tâm vọng tưởng, bọn họ làm ǵ có bá lực và tài cán làm chuyện lớn chứ?"</w:t>
      </w:r>
    </w:p>
    <w:p>
      <w:pPr>
        <w:pStyle w:val="BodyText"/>
      </w:pPr>
      <w:r>
        <w:t xml:space="preserve">"Ừ, cái này đệ biết ta biết, nhưng Nguyên lăo hội sao lại biết chứ? Bọn chúng chỉ biết nh́n ai la to hơn, ai mắng ma tộc ác độc hơn, ai diễn thuyết hay hơn, áo đuôi én của ai đẹp hơn, ai hứa hẹn nhiều hơn th́ họ sẽ ủng hộ kẻ đó. C̣n Tử Xuyên gia sống chết, tồn vong thế nào - cút mẹ nó đi, ai ở không nghĩ mấy chuyện đó a!"</w:t>
      </w:r>
    </w:p>
    <w:p>
      <w:pPr>
        <w:pStyle w:val="BodyText"/>
      </w:pPr>
      <w:r>
        <w:t xml:space="preserve">Học theo phương ngôn của lăo hội trưởng Mă Khắc, Đế Lâm mắng một câu, thần thái ngữ điệu giống y như đúc.</w:t>
      </w:r>
    </w:p>
    <w:p>
      <w:pPr>
        <w:pStyle w:val="BodyText"/>
      </w:pPr>
      <w:r>
        <w:t xml:space="preserve">Tư Đặc Lâm nhịn không được cười, tiếp đó cảm thấy căm phẫn, v́ sao quyền lực cứ nằm trong tay những kẻ không xứng? Nhất thời, y cũng không biết nói thế nào cho phải. Hai người trầm mặc trở lại. "Két" một tiếng, cánh cửa nạng nề mở ra, một vị cấm vệ quân quan thân h́nh cao lớn, phục sức đẹp đẹp đẻ tiến ra: "Giám sát trưởng đại nhân, thống lĩnh đại nhân, tổng trưởng điện hạ đang chờ các vị, thỉnh theo tôi."</w:t>
      </w:r>
    </w:p>
    <w:p>
      <w:pPr>
        <w:pStyle w:val="BodyText"/>
      </w:pPr>
      <w:r>
        <w:t xml:space="preserve">Hai người theo y xuyên qua một hành lang, đi về phía pḥng làm việc của Tử Xuyên Tham Tinh. Đến lúc này, La Minh Hải vừa từ trong bước ra, phía sau là Mạc liêu trưởng Ca San. Tư Đặc Lâm mỉm cười gật đầu chào họ, La Minh Hải hơi cứng nhắc gật đầu chào, Ca San th́ mỉm cười, khẽ nói: "Tổng trưởng đang chờ ngươi bên trong." Hai người mạnh bước bỏ đi, coi như không nh́n thấy Đế Lâm. Đế Lâm th́ chẳng nh́n La Minh Hải cái nào, coi như một đám không khí đi ngang qua mặt.</w:t>
      </w:r>
    </w:p>
    <w:p>
      <w:pPr>
        <w:pStyle w:val="BodyText"/>
      </w:pPr>
      <w:r>
        <w:t xml:space="preserve">Tư Đặc Lâm ngầm thở dài. Đế Lâm cũng được, La Minh Hải cũng xong, có thể ngồi lên vị trí ngày nay, hai người họ tuyệt không phải kẻ bất tài. Nhưng những nhân vật chính trị anh minh thần vơ này vừa động chạm đến ân oán cá nhân là biến trở lại nguyên h́nh, chẳng khác nào những tiểu bằng hữu tranh nhau kẹo đường vậy.</w:t>
      </w:r>
    </w:p>
    <w:p>
      <w:pPr>
        <w:pStyle w:val="BodyText"/>
      </w:pPr>
      <w:r>
        <w:t xml:space="preserve">Đế Lâm tiến vào báo trước. Ở trước mặt Tử Xuyên Tham Tinh, hắn đơn giản kể lại sự kiện tháng chín tại Ngơa Luân yếu tắc, đưa báo cáo chính thức lên, sau đó không nói tiếng nào, cũng không hề b́nh luận ǵ. Tử Xuyên Tham Tinh không thể không hỏi: "Chuyện này, giám sát thính các ngươi có thái độ ǵ?"</w:t>
      </w:r>
    </w:p>
    <w:p>
      <w:pPr>
        <w:pStyle w:val="BodyText"/>
      </w:pPr>
      <w:r>
        <w:t xml:space="preserve">Đế Lâm nghiêm túc đáp: "Lâm Băng các hạ đích xác là có phần vô kỷ luật, nhưng t́nh huống lúc đó đặc thù, dường như có chỗ có thể tha. Rốt cuộc là xử trí thế nào th́ xin thỉnh tổng trưởng điện hạ thánh tâm quyết định." Hắn ngoài mặt th́ ra vẻ nghiêm trang, nhưng lời nói th́ trơn như mỡ, Tử Xuyên Tham Tinh không đừng có mơ mà đứng ngoài cuộc? Tôi đem trái banh da này đá qua phía ông mới được.</w:t>
      </w:r>
    </w:p>
    <w:p>
      <w:pPr>
        <w:pStyle w:val="BodyText"/>
      </w:pPr>
      <w:r>
        <w:t xml:space="preserve">Tử xuyên Tham Tinh không nói không rằng, hai người bảo tŕ trầm mặc, khí phần khó xử trong pḥng dường như là đang khảo nghiêm sức chịu đựng của họ. Cuối cùng, Tử Xuyên Tham Tinh thở dài một tiếng: "Vậy ngươi để báo cáo ở đây đi."</w:t>
      </w:r>
    </w:p>
    <w:p>
      <w:pPr>
        <w:pStyle w:val="BodyText"/>
      </w:pPr>
      <w:r>
        <w:t xml:space="preserve">Đế Lâm ung dung đáp: 'Dạ." tiếp đó đứng dậy cáo từ. Trong ḷng hắn tin chắc là chuyện của Lâm Băng đến đây là dừng.</w:t>
      </w:r>
    </w:p>
    <w:p>
      <w:pPr>
        <w:pStyle w:val="BodyText"/>
      </w:pPr>
      <w:r>
        <w:t xml:space="preserve">Khi ra ngoài, hắn nháy mặt quỷ với Tư Đặc Lâm, Tư Đặc Lâm cười cười, đẩy cửa tiến vào. Tử Xuyên Tham Tinh đứng dậy từ cái bàn lớn, hoang nghênh hắn: "Tư Đặc Lâm, khỏe chứ?"</w:t>
      </w:r>
    </w:p>
    <w:p>
      <w:pPr>
        <w:pStyle w:val="BodyText"/>
      </w:pPr>
      <w:r>
        <w:t xml:space="preserve">Tư Đặc Lâm đoan chính hành lễ, không nói năng ǵ quan sát tổng trưởng. So với ba tháng trước đây khi hắn rời đế đô, tinh thần của Tử Xuyên Tham Tinh khỏe hơn nhiều, nh́n thấy đại tướng đắc lực của ḿnh, ông ta hứng trí vô cùng, hỏi kỹ từng điều Tư Đặc Lâm nghe thấy trên đường, cảm khái nói: "Tư Đặc Lâm, coi ngươi ḱa, vừa đen vừa ốm, lần này đi tuần du Tây bộ đă khiến ngươi mệt bở hơi tai đúng không?"</w:t>
      </w:r>
    </w:p>
    <w:p>
      <w:pPr>
        <w:pStyle w:val="BodyText"/>
      </w:pPr>
      <w:r>
        <w:t xml:space="preserve">Tư Đặc Lâm khẽ khom người: "Thần chẳng qua là tận chút sức mọn của ḿnh mà thôi."</w:t>
      </w:r>
    </w:p>
    <w:p>
      <w:pPr>
        <w:pStyle w:val="BodyText"/>
      </w:pPr>
      <w:r>
        <w:t xml:space="preserve">Khách sáo xong, hắn lập tức tiến nhập chính đề: "Hồi bẩm điện hạ, t́nh báo mà chúng ta có được trước đây có thể là đă sai. Biên cảnh ở tây bộ hiện giờ rất b́nh tĩnh, phía Lưu Phong Sương không có động tĩnh hay hành động dị thường ǵ. Lưu Phong gia không hề chuẩn bị động viên tiến hành chiến tranh, bộ đội không có dấu hiệu tập kết đại quy mô ở biên cảnh. Căn cứ báo cáo của Minh Huy đại nhân và khảo sát thực địa của thần, khả năng Lưu Phong gia tiến hành xâm nhập đại quy mô trong thời gian gần không lớn."</w:t>
      </w:r>
    </w:p>
    <w:p>
      <w:pPr>
        <w:pStyle w:val="BodyText"/>
      </w:pPr>
      <w:r>
        <w:t xml:space="preserve">Thần t́nh Tử Xuyên Tham Tinh hơi chấn động: 'Được! Đó là tin tức hay! Đối với chúng ta hôm nay, thời gian ḥa b́nh đáng quý hơn bất cứ cái ǵ khác!" Lăo lại giống như tự hỏi tự đáp: "Vậy t́nh báo trước đây là sao thế nhỉ? Ca San không phải là người thích chuyện bé xé ra to a!" Nh́n biểu t́nh mê hoặc của Tư Đặc Lâm, Tử Xuyên Tham Tinh cười cười: "Nói ra th́ hơi tức cười, ngươi biết ai đề xuất với ta là Lưu Phong gia có khả năng xâm nhập đại quy mô không? Không phải là quân biên pḥng, cũng không phải là t́nh báo của quân vụ xử, mà là bộ phận hậu cần của Thống lĩnh xứ."</w:t>
      </w:r>
    </w:p>
    <w:p>
      <w:pPr>
        <w:pStyle w:val="BodyText"/>
      </w:pPr>
      <w:r>
        <w:t xml:space="preserve">Tư Đặc Lâm cả kinh: 'Ca San các hạ? Nàng ta lấy đâu ra tin t́nh báo đó?"</w:t>
      </w:r>
    </w:p>
    <w:p>
      <w:pPr>
        <w:pStyle w:val="BodyText"/>
      </w:pPr>
      <w:r>
        <w:t xml:space="preserve">"Nàng ta đoán, v́ phát hiện từ giữa tháng chín trong thời tiết thu lương, giá gạo trên thị trường không những không giảm, mà c̣n tăng cao hơn 25% so với tháng năm tháng sáu, trong khi giá vàng bạc lại hạ xuống 6% so với năm rồi, ngươi biết điều đó có nghĩa là ǵ không?"</w:t>
      </w:r>
    </w:p>
    <w:p>
      <w:pPr>
        <w:pStyle w:val="BodyText"/>
      </w:pPr>
      <w:r>
        <w:t xml:space="preserve">Tư Đặc Lâm đáp không cần suy nghĩ: "Có người dùng vàng ṛng ngầm thu mua lương thực!"</w:t>
      </w:r>
    </w:p>
    <w:p>
      <w:pPr>
        <w:pStyle w:val="BodyText"/>
      </w:pPr>
      <w:r>
        <w:t xml:space="preserve">"Ừ, Ca San c̣n có điểm không tin, lại điều tra số liệu vật giá của các hành tỉnh trong năm nay, kết quả phát hiện một hiện tượng rất bất thường: Từ khi Viễn Đông mất đi, quặng và các nguyên vật liệu kim loại quư hiếp của chúng ta v́ thiếu đi nguồn cung ứng từ vùng sản xuất ở Viễn Đông, giá cả không ngừng tăng cao. Và cũng v́ ít đi thị trường tiêu thụ lúa gạo ở Viễn Đông, giá lương thực của chúng ta từ tháng 3 năm 780 trở đi nhất mực thấp rẻ.</w:t>
      </w:r>
    </w:p>
    <w:p>
      <w:pPr>
        <w:pStyle w:val="BodyText"/>
      </w:pPr>
      <w:r>
        <w:t xml:space="preserve">Nhưng từ tháng 6 năm 780 trở đi, cục diện này từ từ cải biến. Giá lương thực bắt đầu tăng trở lại, phổ biến tăng từ 17 - 27%, thập chí có lúc đắc hơn thời chiến. Và giá tăng không chỉ có lương thực, ngay cả vũ khí, chiến mă, vải bố, dược phẩm, vật dụng thường ngày và các sản phẩm tương quan đến quân sự cũng bắt đầu tăng cao. Sản nghiệp binh khí ở Đạt Mă hành tỉnh ngày càng hưng vượng, các xưởng cơ khí lớn nhỏ và phân xưởng thủ công bận rộn liên tục. Ngay Ca San đến mua trang bị hậu cần cũng bị nói là bán hết hàng rồi.</w:t>
      </w:r>
    </w:p>
    <w:p>
      <w:pPr>
        <w:pStyle w:val="BodyText"/>
      </w:pPr>
      <w:r>
        <w:t xml:space="preserve">"Đồng thời than đá, nguyên liệu thiết sắt và vàng ṛng lại bắt đầu giảm. Đây không phải là t́nh h́nh của một hành tỉnh cá biệt. 27 hành tỉnh phía đông và 29 hành tỉnh phía tây đều xuất hiện t́nh huống đồng dạng, chỉ có điều có địa khu th́ hơi lộ liễu, có địa khu th́ khá ẩn mật, thậm chí ngay cả Hà Khâu trung lập cũng xuất hiện t́nh huống tương tự. Trưởng quan của các hành tỉnh đều đối với việc này tăng gia lưu ý."</w:t>
      </w:r>
    </w:p>
    <w:p>
      <w:pPr>
        <w:pStyle w:val="BodyText"/>
      </w:pPr>
      <w:r>
        <w:t xml:space="preserve">Tư Đặc Lâm cả kinh: "Điện hạ, ý tứ của ngài chính là nói có người đang ngầm tích trữ vật tư chiến tranh?"</w:t>
      </w:r>
    </w:p>
    <w:p>
      <w:pPr>
        <w:pStyle w:val="BodyText"/>
      </w:pPr>
      <w:r>
        <w:t xml:space="preserve">"Đúng vậy." Tử Xuyên Tham Tinh khẳng định: "Có khả năng nhất là Lưu Phong Sương. Ả thông qua giao dịch ngầm mà lén mua lương thực các nơi của nhà ta. Nếu như cách nói của Ca San là thật, th́ từ tháng sáu năm rồi, ả đă bắt đầu chuẩn bị rồi, dụng tâm hiểm ác a! Hôm qua, ta đă cho La Minh Hải giao cho Nguyên lăo hội đề án kiến nghị thực hành cấm chỉ lưu thông tự do các vật tư chiến lược. Nguyên lăo hội đang thảo luận, xem ra chuyện thông qua là không thành vấn đề."</w:t>
      </w:r>
    </w:p>
    <w:p>
      <w:pPr>
        <w:pStyle w:val="BodyText"/>
      </w:pPr>
      <w:r>
        <w:t xml:space="preserve">Tư Đặc Lâm ráng nhịn cười. Tử Xuyên Tham Tinh không rành kinh tế, Ca San về mặt quân sự không rành. Bọn họ đều không biết rằng tuy hắn về kinh tế không hiểu, nhưng về phương diện hậu cần quen thuộc phi thường. Căn cứ t́nh báo của hắn, Lưu Phong gia đến giờ c̣n chưa ra lệnh động viên quân dự bị. Bọn họ cần nhiều vũ khí và trang bị như vậy căn bản vô dụng, nhân v́ quân chánh quy của họ đều trang bị đủ đầy. Hơn nữa với năng lực công nghiệp quân sự của Lưu Phong gia, gần như không cần phải nhập khẩu vật tư vũ khí từ Tử Xuyên gia. Tử Xuyên gia năm nay lương thực bội thu, nhưng Lưu Phong gia cũng bội thu lương thực. Hơn nữa, nếu bắt đầu tích trữ lương thực từ tháng sáu, đến tháng 1 năm sau mà c̣n chưa khai chiến, th́ đúng là khó hiểu quá rồi. Chờ đến khi quân đội tập kết hoàn tất nữa, th́ lương thực đă sớm ẩm mốc hư hao hết rồi.</w:t>
      </w:r>
    </w:p>
    <w:p>
      <w:pPr>
        <w:pStyle w:val="BodyText"/>
      </w:pPr>
      <w:r>
        <w:t xml:space="preserve">Nếu như giống y những ǵ Tử Xuyên Tham Tinh nói, Lưu Phong Sương dùng vàng ṛng, sắt và than đá đi mua vật tư chiến lược của Tử Xuyên gia, th́ Tư Đặc Lâm chỉ có thể nói là ả phát điên rồi. Chiến tranh vừa xảy ra, tiền giấy mất giá, chỉ có vàng ṛng là lưu thông, dùng chinh tập quân đội cũng được, duy tŕ kinh tế cũng được, ổn định giá cả không hay, tất cả đều dựa vào vàng. C̣n sắt và than đá là nguyên liệu công nghiệp, Lưu Phong Sương đem nguyên liệu công nghiệp tống tặng cho Tử Xuyên gia, đổi lại thành phẩm, lại cho gia tộc đến nửa năm chuẩn bị, th́ chỉ có một hậu quả duy nhất: công nghiệp quân sự của Tử Xuyên gia càng lúc càng phát đạt, vũ khí sản sinh càng lúc càng nhiều.</w:t>
      </w:r>
    </w:p>
    <w:p>
      <w:pPr>
        <w:pStyle w:val="BodyText"/>
      </w:pPr>
      <w:r>
        <w:t xml:space="preserve">Thực hàng loại luật cấm chỉ lưu thông vật tư thế này, đối với kinh tế tổn thương cực lớn. Hơn nữa, c̣n chưa điều tra rơ, chỉ bằng số giá cả tăng à quyết định, th́ Tử Xuyên Tham Tinh và Ca San quá lỗ măng</w:t>
      </w:r>
    </w:p>
    <w:p>
      <w:pPr>
        <w:pStyle w:val="BodyText"/>
      </w:pPr>
      <w:r>
        <w:t xml:space="preserve">-o0o-</w:t>
      </w:r>
    </w:p>
    <w:p>
      <w:pPr>
        <w:pStyle w:val="Compact"/>
      </w:pPr>
      <w:r>
        <w:br w:type="textWrapping"/>
      </w:r>
      <w:r>
        <w:br w:type="textWrapping"/>
      </w:r>
    </w:p>
    <w:p>
      <w:pPr>
        <w:pStyle w:val="Heading2"/>
      </w:pPr>
      <w:bookmarkStart w:id="69" w:name="chương-3-2"/>
      <w:bookmarkEnd w:id="69"/>
      <w:r>
        <w:t xml:space="preserve">47. Chương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9: Đế đô kỳ ngộ</w:t>
      </w:r>
    </w:p>
    <w:p>
      <w:pPr>
        <w:pStyle w:val="BodyText"/>
      </w:pPr>
      <w:r>
        <w:t xml:space="preserve">-----oo0oo-----</w:t>
      </w:r>
    </w:p>
    <w:p>
      <w:pPr>
        <w:pStyle w:val="BodyText"/>
      </w:pPr>
      <w:r>
        <w:t xml:space="preserve">Chương 3</w:t>
      </w:r>
    </w:p>
    <w:p>
      <w:pPr>
        <w:pStyle w:val="BodyText"/>
      </w:pPr>
      <w:r>
        <w:t xml:space="preserve">Nhóm dịch: Tú Xuyên</w:t>
      </w:r>
    </w:p>
    <w:p>
      <w:pPr>
        <w:pStyle w:val="BodyText"/>
      </w:pPr>
      <w:r>
        <w:t xml:space="preserve">Sưu Tầm by nguoibantot8 --- 4vn.eu</w:t>
      </w:r>
    </w:p>
    <w:p>
      <w:pPr>
        <w:pStyle w:val="BodyText"/>
      </w:pPr>
      <w:r>
        <w:t xml:space="preserve">Đại phản loạn phát sinh ở Viễn Đông địa khu cùng thảm bại của quân đội Ma Tộc trong hội chiến Khoa Nhĩ Ni rất nhanh đă qua một năm, toàn bộ tin tức đều bị tổng đốc Viễn Đông Lỗ Đế cực công phong tỏa, không để truyền về nước. Hắn lo sợ bất an, Thần hoàng bệ hạ chưa từng lưu t́nh đối với bại quân, đặc biệt trước đây bản thân hắn vỗ ngực bảo chứng khởi nghĩa đă bị dập tắt hoàn toàn, giờ lại té tát thay đổi lời nói: "Đại sự không ổn! Chúng tôi không xong, mau phái tăng viện đến a!" Tưởng tượng xem bệ hạ sẽ có phản ứng ǵ khi bị lừa gạt? Lỗ Đế rùng ḿnh mấy cái, sự khoan thứ chưa từng xuất hiện ở Thần hoàng bệ hạ, thần tộc đối với kẻ thất bại luôn tàn khốc vô t́nh, đặc biệt sự t́nh hắn lén dẫn bộ đội chạy trốn trong Khoa Nhĩ Ni hội chiến, nếu bệ hạ biết chân tướng, cái đầu của hắn mà giữ lại được th́ đúng là ḱ tích à.</w:t>
      </w:r>
    </w:p>
    <w:p>
      <w:pPr>
        <w:pStyle w:val="BodyText"/>
      </w:pPr>
      <w:r>
        <w:t xml:space="preserve">Hắn phong tỏa biên cảnh giữa ma tộc vương quốc và Viễn Đông, kiểm tra tín kiện qua lại, đoạn tuyệt tin tức. V́ che giấu sự thật, hắn thậm chí âm thầm phái sát thủ ám sát tín sứ do Lăng Bộ Hư phái về nước, dù sao cũng đang binh hoang mă loạn, cứ đổ hết lên đầu của du kích phản quân là xong. Tạp Đốn thân vương mấy lần tỏ ý muốn đi tuần thị Viễn Đông cũng đều bị hắn t́m đủ lý do cự tuyệt: "Tuyết lớn tắc đường, giao thông ngưng trệ", "Điện hạ, Viễn Đông đang có ôn dịch, ngài thân thể vàng ngọc chớ nên mạo hiểm"...</w:t>
      </w:r>
    </w:p>
    <w:p>
      <w:pPr>
        <w:pStyle w:val="BodyText"/>
      </w:pPr>
      <w:r>
        <w:t xml:space="preserve">Nhưng một năm qua đi, chân tướng càng lúc càng khó dấu, tên gia hỏa Vân Thiển Tuyết đă có chút hoài nghi, bắt đầu x́ xầm với Tạp Lan, không biết lúc nào sẽ thượng báo bệ hạ thỉnh cầu tiến hành tuần tra đối với Viễn Đông. Hiện tại đường thoát duy nhất của hắn chính là dựa vào thực lực bản thân, nhanh chóng trấn áp phản loạn, như thế dù tương lai sự t́nh có bại lộ th́ kết cục cũng là chiến thắng, khi đó ở trước mặt bệ hạ cũng có thể mạnh miệng bào chữa.</w:t>
      </w:r>
    </w:p>
    <w:p>
      <w:pPr>
        <w:pStyle w:val="BodyText"/>
      </w:pPr>
      <w:r>
        <w:t xml:space="preserve">Đáng tiếc chuyện không như ư nguyện của hắn, chỉ vài tháng quân đội Quang minh vương đă công hạ hơn mười hành tỉnh, quân đội phát triển đến mấy chục vạn. Mà từ sau trận chiến Khoa Nhĩ Ni, ma tộc quân phản công vài lần đều nhận lấy thất bại, trú quân của ma tộc tại Viễn Đông càng đánh càng thua, thực lực sụt giảm nghiêm trọng, Lỗ Đế không thể không tiếp thụ sự thật chỉ dựa vào lực lượng của chính hắn th́ đă không thể tiến hành trấn áp phản loạn có hiệu quả. Hiện tại, trú quân ma tộc phân tán các nơi ở Viễn Đông suốt ngày lo sợ sởn cả tóc gáy, muốn trấn áp phản loạn th́ phải gia tăng lực lượng. Nhưng nếu hướng về nước cầu xin tăng viện th́ chẳng thể nào che giấu nổi sự thật bại chiến.</w:t>
      </w:r>
    </w:p>
    <w:p>
      <w:pPr>
        <w:pStyle w:val="BodyText"/>
      </w:pPr>
      <w:r>
        <w:t xml:space="preserve">Lỗ Đế tiến thoái lưỡng nan, đau đầu nhức óc. Quân đoàn La Kiệt hung mănh đang tấn công cứ điểm Đặc Lan, ý đồ khai thông thông đạo đến hành tỉnh đông bộ Viễn Đông, quân đội ma tộc đang gian khổ cầm cự thủ lấy pḥng tuyến cuối cùng này, khổ không tả nổi.</w:t>
      </w:r>
    </w:p>
    <w:p>
      <w:pPr>
        <w:pStyle w:val="BodyText"/>
      </w:pPr>
      <w:r>
        <w:t xml:space="preserve">Một khi pḥng tuyến này thất thủ, bổn thổ ma tộc vương quốc sẽ phơi ra trước mặt phản quân Viễn Đông. Lần trước du kích đội với mấy trăm Bán thú nhân cầm thương nhọc, đại đao cũng dám xông vào quấy phá cướp bóc bổn thổ vương quốc, hắn c̣n nhạo báng gọi là "Đạo tặc nháo sự". Lần này nếu sau khi đánh bại quân đội của hắn, quân đội Quang minh vương mang theo ḷng phục cừu chẳng có lư do ǵ mà không xâm lấn. Một khi bị quân đội Quang minh vương phát động công kích đại quy mô, chiến hỏa bùng nổ bổn thổ vương quốc, sự t́nh thật không thể che giấu, vô luận thua hay thắng th́ cái đầu của hắn coi như rớt là cái chắc.</w:t>
      </w:r>
    </w:p>
    <w:p>
      <w:pPr>
        <w:pStyle w:val="BodyText"/>
      </w:pPr>
      <w:r>
        <w:t xml:space="preserve">Trong sự tuyệt vọng, Lỗ Đế từng làm nỗ lực cuối cùng, hắn c̣n có một hi vọng cuối cùng: ngoại trừ thủ bị quân đoàn của bản thân, ma tộc tại Viễn Đông c̣n có một lực lượng cường đại, đó là quân đoàn Lăng Bộ Hư đóng quân tại Phục danh khắc hành tỉnh. Chi quân đoàn này chưa từng giao thủ với phản quân, là một lực lượng đáng sợ, hai mươi tám đoàn đội với gần mười vạn quân đội chính quy được dưỡng sức hoàn hảo. Hiện tại chủ lực phản quân đă bị hắn thu hút đến quanh cứ điểm Đặc lan ở đông bộ, chỉ cần Lăng bộ hư từ tây bộ xuất binh công thẳng đến sào huyệt Minh tư khắc hành tỉnh của phản quân, cục thế này nhất định sẽ cải biến khả quan! Bởi v́ chủ lực phản quân gồm mấy chục vạn Bán thu nhân đều chiêu mộ từ Minh tư khắc hành tỉnh, khi đám sĩ binh Bán thú nhân này biết được quê hương đă bị ma tộc chiếm đóng, trong ḷng lo lắng cho thân nhân, quân tâm tất nhiên dao động, nhất định triệt thối khỏi cứ điểm Đặc lan. Lúc đó, cục thế khẳng định sẽ chuyển biến cực tốt, nhưng hiện tại vấn đề duy nhất đó là: Lăng Bộ Hư và Lỗ Đế là địch thủ nhiều năm, Lăng Bộ Hư có chịu giúp hắn không?</w:t>
      </w:r>
    </w:p>
    <w:p>
      <w:pPr>
        <w:pStyle w:val="BodyText"/>
      </w:pPr>
      <w:r>
        <w:t xml:space="preserve">Lăng Bộ Hư không đồng ý, tín sứ đành công không rời khỏi Phục danh khắc hành tỉnh (V́ pḥng bị trên đường đụng phải du kích đội của phản quân, Lỗ Đế tổng cộng phái đi 5 tín sứ, thế nhưng chỉ có 1 trở về). Lời của tín sứ đoạn tuyệt hy vọng của Lỗ Đế, cho dù tín sứ khẩn cầu van nài, Lăng Bộ Hư vẫn lạnh lùng đáp: "Nhiệm vụ của hạ quan là pḥng ngự sự uy hiếp của nhân loại từ cứ điểm Ngơa Luân, c̣n bảo hộ trật tự cùng an b́nh của Viễn Đông là chức trách của Lỗ Đế tước gia, hạ quan không dám vượt quá chức phận. Hà huống, trước khi có chỉ ư của Thần hoàng bệ hạ, bộ đội càng không thể ly khai pḥng khu".</w:t>
      </w:r>
    </w:p>
    <w:p>
      <w:pPr>
        <w:pStyle w:val="BodyText"/>
      </w:pPr>
      <w:r>
        <w:t xml:space="preserve">Nghe được tin tức đó, Lộ Đế hoàn toàn tuyệt vọng dù hắn không quá hy vọng ở phía Lăng Bộ Hư. Đến đêm hắn chuẩn bị độc tửu cùng chủy thủ để tự vẫn nhưng hắn lại sợ chết, không thể có dũng khí uống rượu độc, cứ nâng lên bỏ xuống, cuối cùng vứt đi thở ngắn than dài gần hết đêm, măi đến mờ sáng mệt mỏi thiếp đi.</w:t>
      </w:r>
    </w:p>
    <w:p>
      <w:pPr>
        <w:pStyle w:val="BodyText"/>
      </w:pPr>
      <w:r>
        <w:t xml:space="preserve">Khi sắc trời nhạt sáng, Cận vệ quân hưng phấn tiến vào lay tỉnh hắn: "Tước gia, tin tốt! Đặc lan hết bị vây rồi!"</w:t>
      </w:r>
    </w:p>
    <w:p>
      <w:pPr>
        <w:pStyle w:val="BodyText"/>
      </w:pPr>
      <w:r>
        <w:t xml:space="preserve">Lỗ Đế nhảy dựng lên, dường như không dám tin vào tai ḿnh. Đến tỏ sáng, cứ điểm Đặc lan cho tín sứ đến báo cáo: bộ đội phản quân đông như kiến bao vây cứ điểm Đặc lan mấy chục ngày qua đă ùn ùn rút đi đêm qua, hướng hành quân không rơ, nguyên nhân không rơ. Nhưng hiện tại Lỗ Đế cũng mặc kệ mọi thứ, giữ được Đặc lan, sáu hành tỉnh đông bộ ổn rồi, bổn thổ vương quốc cũng ổn rồi, cái đầu của hắn cũng giữ được rồi! Hắn vui vẻ cất cao giọng hát. Bất quá, Lỗ Đế cùng tàn dư bộ hạ làm thế nào cũng không minh bạch đă phát sinh chuyện ǵ, v́ sao thắng lợi đă ở trước mắt, quân đội Quang minh vương lại triệt thoái?</w:t>
      </w:r>
    </w:p>
    <w:p>
      <w:pPr>
        <w:pStyle w:val="BodyText"/>
      </w:pPr>
      <w:r>
        <w:t xml:space="preserve">* * *</w:t>
      </w:r>
    </w:p>
    <w:p>
      <w:pPr>
        <w:pStyle w:val="BodyText"/>
      </w:pPr>
      <w:r>
        <w:t xml:space="preserve">Tháng 1 năm 782, Viễn Đông, Khoa Nhĩ Ni thành.</w:t>
      </w:r>
    </w:p>
    <w:p>
      <w:pPr>
        <w:pStyle w:val="BodyText"/>
      </w:pPr>
      <w:r>
        <w:t xml:space="preserve">Sắc trời xám ngoét, gió lạnh cắt xương, Bạch Xuyên cùng vệ binh thân đội của ḿnh theo cửa tây vào thành. Đám vệ binh Bán thú nhân mặc chế phục mới thủ cửa thành nghiêm túc kiểm tra chứng kiện của nàng, sau đó cung kính thi lễ: "Đại nhân!"</w:t>
      </w:r>
    </w:p>
    <w:p>
      <w:pPr>
        <w:pStyle w:val="BodyText"/>
      </w:pPr>
      <w:r>
        <w:t xml:space="preserve">Bạch Xuyên gật đầu hoàn lễ, nh́n được biểu lộ kinh sợ và kính trọng trong mắt Bán thú nhân, trong ḷng nàng ẩn ẩn dâng lên niềm tự hào. Một năm trở lại đây, Ḱ bổn Bạch Xuyên làm tư lệnh Bắc lộ quân, chinh thành phạt địa, trở thành một trong ba trọng tướng dưới trướng Quang minh vương, thanh danh của nàng cũng lưu truyền khắp Viễn Đông theo truyền thuyết thần ḱ của Quang minh vương, các tộc ở Viễn Đông đều biết.</w:t>
      </w:r>
    </w:p>
    <w:p>
      <w:pPr>
        <w:pStyle w:val="BodyText"/>
      </w:pPr>
      <w:r>
        <w:t xml:space="preserve">Nhưng rất ít người biết được, thống soái quân đoàn bắc lộ lập vô số ḱ công của nghĩa quân Viễn Đông lại là một cô nương xinh đẹp nh́n chừng đôi mươi.</w:t>
      </w:r>
    </w:p>
    <w:p>
      <w:pPr>
        <w:pStyle w:val="BodyText"/>
      </w:pPr>
      <w:r>
        <w:t xml:space="preserve">Bạch Xuyên thúc ngựa chầm chậm đi trên đường, tuy tháng chạp đông lạnh nhưng ngoài đường vẫn phồn vinh náo nhiệt. Trên đường sớm đă quét sạch tuyết, không c̣n nh́n thấy nơi nào tuyết ùn thành đống, người đi đường qua lại tấp nập, cười nói chào hỏi liên miên. Dọc đường quán lớn quán nhỏ đứng san sát, kiến trúc hoa lệ, toàn khung cảnh toát lên sức sống tràn trề. Bạch Xuyên không khỏi bội phục bản lĩnh của Minh Vũ, có thể không đến một năm đă phục hồi một thành thị tồi tàn trong chiến hỏa thành một nơi phồn hoa như chưa từng có chiến loạn. Nh́n cảnh tượng ḥa b́nh trước mắt, ai có thể tưởng tượng chính quyền Viễn Đông non trẻ vẫn c̣n đang đối diện với chiến tranh cùng ma tộc vương quốc? Để bảo vệ chính quyền c̣n mỏng manh, mấy chục vạn quân đội Viễn Đông vẫn chiến đấu không ngừng với quân đội Ma tộc.</w:t>
      </w:r>
    </w:p>
    <w:p>
      <w:pPr>
        <w:pStyle w:val="BodyText"/>
      </w:pPr>
      <w:r>
        <w:t xml:space="preserve">Ngó thấy một đội nhân mă chạy đến, Bạch xuyên từ xa nhận ra kị binh dẫn đầu chính là La Kiệt, theo sau La Kiệt đang múa tay chính là Minh Vũ. Nàng mừng rỡ dục ngựa lên nghênh đón: "La Kiệt ngươi sao cũng chạy đến đây?"</w:t>
      </w:r>
    </w:p>
    <w:p>
      <w:pPr>
        <w:pStyle w:val="BodyText"/>
      </w:pPr>
      <w:r>
        <w:t xml:space="preserve">Ba người lần lượt nhảy xuống ngựa, không đợi Bạch Xuyên đứng vững, La Kiệt đă kéo lấy cẳng tay nàng, không chút do dự kéo nàng vào ḷng siết chặc lấy nàng. Nàng biết, trong cái ôm của La Kiệt không hề có t́nh nam nữ, y chỉ là biểu hiện cảm t́nh nhiệt liệt với chiến hữu đă lâu không gặp. Mối cảm t́nh đă có nhiều năm, lại qua nhiều lần khảo nghiệm sinh tử, hiện tại đă thăng hoa thành một thứ cảm t́nh cao thượng thuần khiết. Hiện tại quan hệ giữa bọn họ, không chỉ là t́nh chiến hữu, c̣n như là t́nh huynh muội.</w:t>
      </w:r>
    </w:p>
    <w:p>
      <w:pPr>
        <w:pStyle w:val="BodyText"/>
      </w:pPr>
      <w:r>
        <w:t xml:space="preserve">"Đă lâu không gặp, Minh Vũ! Ngươi khỏe chứ?" Bạch Xuyên mỉm cười chào hỏi Minh Vũ. Minh Vũ năy giờ cười cười nh́n bọn họ, hiện tại cố ư ngẩng đầu ngó trời, bĩu môi: "Khỏe cái ǵ? Gian phu dâm phụ, nh́n thấy khiến ta bừng bừng lửa giận, thật muốn giết người phóng hỏa a!"</w:t>
      </w:r>
    </w:p>
    <w:p>
      <w:pPr>
        <w:pStyle w:val="BodyText"/>
      </w:pPr>
      <w:r>
        <w:t xml:space="preserve">Nói c̣n chưa xong, Bạch Xuyên đă ôm lấy hắn: "Đến đây, chúng ta cũng ôm một cái, khỏi mất công ngươi đứng bên ganh tỵ".</w:t>
      </w:r>
    </w:p>
    <w:p>
      <w:pPr>
        <w:pStyle w:val="BodyText"/>
      </w:pPr>
      <w:r>
        <w:t xml:space="preserve">Lúc hai người ôm nhau, nàng thuận tiện hôn nhẹ một cái lên trán Minh Vũ, hỏi: " Hôn một cái b́nh ổn tâm lư chưa?"</w:t>
      </w:r>
    </w:p>
    <w:p>
      <w:pPr>
        <w:pStyle w:val="BodyText"/>
      </w:pPr>
      <w:r>
        <w:t xml:space="preserve">"Í í, Bạch Xuyên, cô không thể đối đăi phân biệt thế nha! Khi năy cô c̣n chưa hôn ta à!" La Kiệt ngoác mồm la lớn.</w:t>
      </w:r>
    </w:p>
    <w:p>
      <w:pPr>
        <w:pStyle w:val="BodyText"/>
      </w:pPr>
      <w:r>
        <w:t xml:space="preserve">"Khà khà khà!" Ba người đồng loạt cười khà, ồn ào thăm hỏi: "Một năm không gặp, mọi người đều ổn chứ?"</w:t>
      </w:r>
    </w:p>
    <w:p>
      <w:pPr>
        <w:pStyle w:val="BodyText"/>
      </w:pPr>
      <w:r>
        <w:t xml:space="preserve">Đi trên nhai đạo Khoa Nhĩ Ni sạch sẽ, ba tướng quân vừa đi vừa nói chuyện. Bạch Xuyên cảm thán nói với Minh Vũ: "Ṭa thành thị này thay đổi kinh thật! Một năm trước lúc chúng ta công chiếm nó, ta nhớ nơi này chẳng có quy mô lớn như thế, nhân khẩu cũng không nhiều, càng không nói đến cảnh phồn hoa thế này!"</w:t>
      </w:r>
    </w:p>
    <w:p>
      <w:pPr>
        <w:pStyle w:val="BodyText"/>
      </w:pPr>
      <w:r>
        <w:t xml:space="preserve">Minh Vũ cười cười: "Đúng à! Khoa Nhi Nĩ là đại bản doanh quân sự và trung tâm hành chính của chúng ta, đâu khác ǵ thủ đô chứ? Ṭa thành thị này hiện đă thành trung bộ Viễn Đông, là đặc khu thương nghiệp do chúng ta không chế".</w:t>
      </w:r>
    </w:p>
    <w:p>
      <w:pPr>
        <w:pStyle w:val="BodyText"/>
      </w:pPr>
      <w:r>
        <w:t xml:space="preserve">Hắn nói rất nhẹ nhàng nhưng Bạch Xuyên lại biết, có thể trong thời gian ngắn, lại ở nơi chiến hỏa liên miên, đạt được thành quả này, Minh Vũ chắc chắn tốn rất nhiều tâm huyết. Nàng thầm cảm thán: Người có nhiều loại tài, có người giỏi phá hoại, có người giỏi kiến thiết, trong thời gian một năm qua, Minh Vũ tuy không giống nàng và La Kiệt xông pha chiến trường tác chiến, nhưng sự tồn tại của hắn có tác dụng quan trọng. Hắn ở hậu phương chiêu mộ, huấn luyện tân binh, chỉnh biên tăng viện bộ đội cho tiền tuyến, v́ khởi nghĩa quân mà chế định kỷ luật, kiến lập trật tự, thu thập, chỉnh hợp lực lượng nghĩa quân, an bài thống trị và trật tự ở những vùng mới chiếm được, bổ cấp cho quân đội, tổ chức dân phu, xa đội ra tiền tuyến....mấy chuyện sự vụ tạp nhạp phiền phức này đều được hắn chỉ huy xử lý ổn thỏa, khởi nghĩa quân càng lúc càng lớn mạnh, càng lúc càng chỉnh tề chính quy. Ở phương diện trù hoạch hành chính, Minh Vũ đúng là một thiên tài, là một chọn lựa không bàn căi cho chức vụ Mạc liêu trưởng phục trách hành chính và hậu cần.</w:t>
      </w:r>
    </w:p>
    <w:p>
      <w:pPr>
        <w:pStyle w:val="BodyText"/>
      </w:pPr>
      <w:r>
        <w:t xml:space="preserve">Bạch Xuyên kinh ngạc: "Ngươi làm sao làm được thế này?"</w:t>
      </w:r>
    </w:p>
    <w:p>
      <w:pPr>
        <w:pStyle w:val="BodyText"/>
      </w:pPr>
      <w:r>
        <w:t xml:space="preserve">"Rất đơn giản, đó là miễn giảm phú thuế, như vậy thương nghiệp tự nhiên phát triển mạnh mẽ. So với sự bóc lột cường bạo bên phía ma tộc, chính sách phú thuế của chúng ta chính xác là thiên đường, thương nhân khắp nơi Viễn Đông tự nhiên đến chỗ chúng ta làm ăn".</w:t>
      </w:r>
    </w:p>
    <w:p>
      <w:pPr>
        <w:pStyle w:val="BodyText"/>
      </w:pPr>
      <w:r>
        <w:t xml:space="preserve">"Nhưng sau khi miễn thuế, tài chính thu nhập của chúng ta không phải giảm nhiều sao? Vậy phí tổn của quân ta phải làm thế nào?"</w:t>
      </w:r>
    </w:p>
    <w:p>
      <w:pPr>
        <w:pStyle w:val="BodyText"/>
      </w:pPr>
      <w:r>
        <w:t xml:space="preserve">Minh Vũ lộ ra nét cười giảo hoạt: "Phí tổn của quân ta? Quân ta có phí tổn sao? Bạch Xuyên, cô có lúc nào phát tiền lương cho sĩ binh Bán thú nhân chưa?"</w:t>
      </w:r>
    </w:p>
    <w:p>
      <w:pPr>
        <w:pStyle w:val="BodyText"/>
      </w:pPr>
      <w:r>
        <w:t xml:space="preserve">Bạch Xuyên cười kh́, đây là một ưu thế lớn của khởi nghĩa quân, dân chúng các tộc tham gia khởi nghĩa quân đều v́ lư tưởng cao đẹp tự do, giải phóng, độc lập, hầu như không tính đến được mất của bản thân. Đặc biệt Tử Xuyên Tú c̣n thừa cơ nói: "Hiện tại đang là thời ḱ khốn khó, chúng ta phải đoàn kết vượt khó!" Dụ khởi nghĩa quân uống nước lă mà sống, Bán thú nhân hàm hậu một ḷng muốn đánh đuổi ma tộc cũng chẳng so đo với gă. Bạch Xuyên đột nhiên nghĩ tới nên đổi danh tự của Tử Xuyên Tú, phải gọi gă là "Tử Xuyên mặt dày" mới thích hợp.</w:t>
      </w:r>
    </w:p>
    <w:p>
      <w:pPr>
        <w:pStyle w:val="BodyText"/>
      </w:pPr>
      <w:r>
        <w:t xml:space="preserve">La Kiệt năy giờ ở bên nghe chuyện cũng thấy hứng thú, chen vào: "Nhưng có một vài chi phí không thể thiếu, ví như lương thảo vũ khí, bổ sung sửa chữa trang thiết bị, thuốc men, dụng phẩm hàng ngày...mấy thứ này tuy b́nh thường nhưng nếu cộng lại cũng là một khoản rất lớn à!"</w:t>
      </w:r>
    </w:p>
    <w:p>
      <w:pPr>
        <w:pStyle w:val="BodyText"/>
      </w:pPr>
      <w:r>
        <w:t xml:space="preserve">Minh Vũ nghĩ một chút đáp: "Ḱ thật chúng ta có thu nhập khác. Thu nhập chủ yếu là lợi nhuận từ buôn bán thương phẩm giữa Viễn Đông và nội địa gia tộc. Hiện tại chúng ta đă là đầu mối cung ứng sản phẩm nội địa duy nhất ở Viễn Đông. Chúng ta tuy không thu thuế đối với thương nhân nhưng chỉ cần chúng ta nâng giá sản phẩm lên một chút..." Minh Vũ làm một biểu hiện cắt cổ, cười cười đểu giả. Bạch Xuyên và La Kiệt lập tức minh bạch, cũng cười: "Th́ ra là minh miễn ám thu!"</w:t>
      </w:r>
    </w:p>
    <w:p>
      <w:pPr>
        <w:pStyle w:val="BodyText"/>
      </w:pPr>
      <w:r>
        <w:t xml:space="preserve">Minh Vũ cười nói tiếp: "Ngoài ra, mười sáu mỏ vàng ở trung bộ hành tỉnh, chín điểm khai thác kim cương, c̣n có mười mấy mỏ sắt và than hiện cũng thuộc quyền khống chế của quân ta, sản lượng khai thác cũng không tệ..."</w:t>
      </w:r>
    </w:p>
    <w:p>
      <w:pPr>
        <w:pStyle w:val="BodyText"/>
      </w:pPr>
      <w:r>
        <w:t xml:space="preserve">Bạch Xuyên chen vào hỏi: "Ai đi khai thác?" Nàng biết, do nhân lực đang dồn hết cho khởi nghĩa quân nên nam tử tráng niên đều ra tiền tuyến, hậu phương chỉ c̣n người già, phụ nữ, trẻ em, sản xuất dĩ nhiên giảm sút.</w:t>
      </w:r>
    </w:p>
    <w:p>
      <w:pPr>
        <w:pStyle w:val="BodyText"/>
      </w:pPr>
      <w:r>
        <w:t xml:space="preserve">"Bạch Xuyên, chỉ trong trận chiến Khoa Nhĩ Ni chúng ta đă bắt được hơn vạn tù binh ma tộc. Đại nhân đă nói, trước khi trao trả tù binh không để bọn chúng an nhàn chơi không, phải bắt chúng làm việc giúp chúng ta. Không những khai thác khoáng sản, bọn chúng c̣n phải trồng trọt. Quên nói bọn ngươi hay, dùng đám tù binh ma tộc này đă giúp chúng ta khai hoang hơn vạn mẫu quân điền, tháng chín đă thu hoạch một lần. Lương thực thu hoạch lần đó chúng ta đều phân cho bách tính ở phụ cận..."</w:t>
      </w:r>
    </w:p>
    <w:p>
      <w:pPr>
        <w:pStyle w:val="BodyText"/>
      </w:pPr>
      <w:r>
        <w:t xml:space="preserve">La Kiệt không hiểu: "V́ sao? Quân đội cũng rất cần lương thực!"</w:t>
      </w:r>
    </w:p>
    <w:p>
      <w:pPr>
        <w:pStyle w:val="BodyText"/>
      </w:pPr>
      <w:r>
        <w:t xml:space="preserve">"Đại nhân nói, chiến tranh giữa chúng ta và ma tộc là một cuộc chiến dai dẳng, chúng ta nhất định phải có tầm nh́n xa, không thể tát ao bắt cá. Minh tư khắc hành tỉnh chinh chiến nhiều năm, dân chúng chịu tổn thất rất lớn, rất nhiều gia đ́nh không đủ lương thực sống. Dân chúng là căn cơ của khởi nghĩa quân, nếu như lăo bách tính bị chết đói th́ dù chúng ta có chiến thắng trên chiến trường th́ cũng chỉ có tính chất tạm thời.</w:t>
      </w:r>
    </w:p>
    <w:p>
      <w:pPr>
        <w:pStyle w:val="BodyText"/>
      </w:pPr>
      <w:r>
        <w:t xml:space="preserve">"Hơn nữa một bộ phận rất lớn tử đệ binh chúng ta là đến từ hành tỉnh, lượng lương thực đó cấp cho người nhà bọn họ, vô luận từ góc độ ổn định quân tâm hay là tranh thủ dân tâm mà nói th́ đều là điều tất yếu. Hiện tại, uy vọng của đại nhân rất cao trong ḷng dân chúng, quân chúng tứ diện bát phương đều rất ủng hộ chúng ta, nói đến Quang minh vương, đâu đâu cũng đều tung hô "Vạn tuế".</w:t>
      </w:r>
    </w:p>
    <w:p>
      <w:pPr>
        <w:pStyle w:val="BodyText"/>
      </w:pPr>
      <w:r>
        <w:t xml:space="preserve">"Đợi đến lần thu hoạch hè tháng năm năm nay, lúc đó lương thực của quân điền toàn bộ sẽ cấp cho quân đội, lại thêm một bộ phận lương thực dân chúng đóng góp, chúng ta đủ tự cung tự cấp lương thực, không cần mua từ nội địa nữa. Đến lúc đó, đại nhân sẽ có tiền mua kỹ thuật cơ khí cùng thuê nhân viên kỹ thuật từ nội địa đến giúp chúng ta xây dựng công xưởng binh, y viện".</w:t>
      </w:r>
    </w:p>
    <w:p>
      <w:pPr>
        <w:pStyle w:val="BodyText"/>
      </w:pPr>
      <w:r>
        <w:t xml:space="preserve">Nghe Minh Vũ giảng giải một tràng, tưởng tượng đến viễn cảnh xán lạn của Viễn Đông quân đoàn, La Kiệt và Bạch Xuyên đều không khỏi thấy phấn chấn tinh thần.</w:t>
      </w:r>
    </w:p>
    <w:p>
      <w:pPr>
        <w:pStyle w:val="BodyText"/>
      </w:pPr>
      <w:r>
        <w:t xml:space="preserve">Mấy người kéo nhau đi qua thương nghiệp khu, xa xa nh́n thấy một kiến trúc hùng vĩ hiện ở cuối đường, Minh Vũ chỉ về hướng đó, thuyết minh:</w:t>
      </w:r>
    </w:p>
    <w:p>
      <w:pPr>
        <w:pStyle w:val="BodyText"/>
      </w:pPr>
      <w:r>
        <w:t xml:space="preserve">"Nh́n thấy không? Đó vốn là tổng đốc phủ của Tử Xuyên gia, sau đó biến thành Tư lệnh bộ của ma tộc. Hiện tại, đó là trung tâm chỉ huy của chúng ta, chúng ta gọi nó là 'Đại bản doanh'".</w:t>
      </w:r>
    </w:p>
    <w:p>
      <w:pPr>
        <w:pStyle w:val="BodyText"/>
      </w:pPr>
      <w:r>
        <w:t xml:space="preserve">Ba người tiến về khu kiến trúc ḱ vĩ đó, vệ binh ở hai bên đứng thẳng chào: "Đại nhân!" Bạch Xuyên chú ư thấy sĩ binh đứng trước ṭa lầu không phải là Bán thú nhân phổ thông mà là đặc chủng binh Tú tự doanh, hiển nhiên, ṭa lầu này là đầu năo được khởi nghĩa quân Viễn Đông bảo vệ nghiêm cẩn.</w:t>
      </w:r>
    </w:p>
    <w:p>
      <w:pPr>
        <w:pStyle w:val="BodyText"/>
      </w:pPr>
      <w:r>
        <w:t xml:space="preserve">Minh Vũ dẫn hai người bọn họ tiến vào một pḥng làm việc, bên trong trang trí rất hoa lệ, ghế làm việc rất lớn bọc nệm nhung mướt rượt, bàn làm việc đóng bằng gỗ lim, trên tường treo đèn trang trí rực rỡ, Nh́n ánh mắt ngơ ngẩn của hai người, Minh Vũ cười cười: "Chớ hiểu lầm, ta không có xén của công, đây là pḥng làm việc của đại nhân. Ḱ thật mấy thú này đều là chúng ta tiếp nhận lại của tư lệnh bộ ma tộc, không hề tốn tiền".</w:t>
      </w:r>
    </w:p>
    <w:p>
      <w:pPr>
        <w:pStyle w:val="BodyText"/>
      </w:pPr>
      <w:r>
        <w:t xml:space="preserve">Hai người liền tỉnh ra, Bạch Xuyên ngó trái ngó phải nhưng không thấy thân ảnh của Tử Xuyên Tú, nàng ngạc nhiên hỏi: "Đại nhân đâu? Là gă kêu chúng ta quay về, gă đâu?"</w:t>
      </w:r>
    </w:p>
    <w:p>
      <w:pPr>
        <w:pStyle w:val="BodyText"/>
      </w:pPr>
      <w:r>
        <w:t xml:space="preserve">"Các người cứ ngồi xuống trước". Minh Vũ sau khi kêu bọn họ ngồi xuống, thần sắc trở nên trịnh trọng: "Bạch Xuyên ḱ bổn, La Kiệt ḱ bổn, từ giờ trở đi, các người nghe được đều là cơ mật, tuyệt không thể tiết lộ ra ngoài, hiểu không?"</w:t>
      </w:r>
    </w:p>
    <w:p>
      <w:pPr>
        <w:pStyle w:val="BodyText"/>
      </w:pPr>
      <w:r>
        <w:t xml:space="preserve">"Hiểu!" Hai người đồng thời đứng thẳng.</w:t>
      </w:r>
    </w:p>
    <w:p>
      <w:pPr>
        <w:pStyle w:val="BodyText"/>
      </w:pPr>
      <w:r>
        <w:t xml:space="preserve">"Ngồi xuống, ngồi xuống", Minh Vũ vẫy vẫy tay, có chút chậm chạp nói ra từng chữ: "Đại nhân lúc này không có ở Viễn Đông, ngài đă quay về nội địa gia tộc rồi".</w:t>
      </w:r>
    </w:p>
    <w:p>
      <w:pPr>
        <w:pStyle w:val="BodyText"/>
      </w:pPr>
      <w:r>
        <w:t xml:space="preserve">"Cái ǵ?" Hai người lần nữa đứng bật dậy: "Cái này, cái này...sao có thể?" Gia tộc treo thưởng cái đầu của Tử Xuyên Tú đến mười vạn, gă c̣n chủ động chui vào?</w:t>
      </w:r>
    </w:p>
    <w:p>
      <w:pPr>
        <w:pStyle w:val="BodyText"/>
      </w:pPr>
      <w:r>
        <w:t xml:space="preserve">La Kiệt phẫn nộ: "Minh Vũ, ngươi biết đại nhân làm chuyện ngu ngốc, v́ sao không ngăn trở ngài ấy? Nếu như đại nhân có sơ suất ǵ, vậy phải làm thế nào?"</w:t>
      </w:r>
    </w:p>
    <w:p>
      <w:pPr>
        <w:pStyle w:val="BodyText"/>
      </w:pPr>
      <w:r>
        <w:t xml:space="preserve">Bạch Xuyên c̣n đe dọa hơn: "Ngươi làm ra sai lầm nghiêm trọng, c̣n giả truyền quân lệnh, ta đại biểu cho tướng sĩ tiền tuyến truy cứu trách nhiệm của ngươi!"</w:t>
      </w:r>
    </w:p>
    <w:p>
      <w:pPr>
        <w:pStyle w:val="BodyText"/>
      </w:pPr>
      <w:r>
        <w:t xml:space="preserve">"Các ngươi trước hết hăy nghe ta nói có được không?" Minh Vũ x̣e tay khổ sở: "Ta làm sao ngăn cản ngài ấy? Ngài ấy căn bản không nghe ta nói, chỉ lưu lại một phong thư rồi bỏ đi. Trong thư viết, trong lúc không có ngài ấy, do Bạch Xuyên cô làm đại chỉ huy, nếu như có quyết định trọng đại th́ do ba người chúng ta cùng thương lượng quyết định. Ta thấy sự t́nh trọng đại, một ḿnh ta không dám tự tiện chủ trương nên mới triệu hai người trở về thương nghị".</w:t>
      </w:r>
    </w:p>
    <w:p>
      <w:pPr>
        <w:pStyle w:val="BodyText"/>
      </w:pPr>
      <w:r>
        <w:t xml:space="preserve">Nói rồi đưa qua một phong thư đă mở, La Kiệt nóng tính giật lấy đọc trước rồi đưa cho Bạch Xuyên. Bạch Xuyên vừa nhận thư nh́n qua đă nhận ra đúng là bút tích của Tử Xuyên Tú, trong thư viết có sự t́nh cần phải ra đi một phen, do Bạch Xuyên làm đại chỉ huy, quyết định trọng đại do ba người thương thảo, ngày ghi trên thư là năm ngày trước.</w:t>
      </w:r>
    </w:p>
    <w:p>
      <w:pPr>
        <w:pStyle w:val="BodyText"/>
      </w:pPr>
      <w:r>
        <w:t xml:space="preserve">"Đây rốt cuộc là chuyện ǵ?" Khẩu khí của Bạch Xuyên đă ḥa hoăn hơn nhiều, nàng đă b́nh tĩnh lại, xác thật không thể trách Minh Vũ, Tử Xuyên Tú thường thần xuất quỷ mạt thất tung đi du hí chơi bời, ai cũng không thể pḥng bị. Lại hỏi: "Đại nhân có nói đến chuyện quay về gia tộc không?"</w:t>
      </w:r>
    </w:p>
    <w:p>
      <w:pPr>
        <w:pStyle w:val="BodyText"/>
      </w:pPr>
      <w:r>
        <w:t xml:space="preserve">"Sự t́nh phát sinh trước đây một tuần".</w:t>
      </w:r>
    </w:p>
    <w:p>
      <w:pPr>
        <w:pStyle w:val="BodyText"/>
      </w:pPr>
      <w:r>
        <w:t xml:space="preserve">* * *</w:t>
      </w:r>
    </w:p>
    <w:p>
      <w:pPr>
        <w:pStyle w:val="BodyText"/>
      </w:pPr>
      <w:r>
        <w:t xml:space="preserve">"Minh Vũ, chúng ta e là có phiền phức rồi!" Tử Xuyên Tú nhẹ nhàng nói.</w:t>
      </w:r>
    </w:p>
    <w:p>
      <w:pPr>
        <w:pStyle w:val="BodyText"/>
      </w:pPr>
      <w:r>
        <w:t xml:space="preserve">Minh Vũ giật bắn người, hắn biết, với tính cách bất động thanh sắc của thượng ty, một ḿnh đối diện hơn vạn Trang giáp thú ma tộc cũng chỉ nói đơn giản: "Trong một phút nếu như chúng ta không chạy nhanh th́ sẽ đụng phải một phiền phức nhỏ..."</w:t>
      </w:r>
    </w:p>
    <w:p>
      <w:pPr>
        <w:pStyle w:val="BodyText"/>
      </w:pPr>
      <w:r>
        <w:t xml:space="preserve">"Chuyện ǵ vậy đại nhân?"</w:t>
      </w:r>
    </w:p>
    <w:p>
      <w:pPr>
        <w:pStyle w:val="BodyText"/>
      </w:pPr>
      <w:r>
        <w:t xml:space="preserve">"Đế đô nhật báo mới nhất ngươi xem chưa?" Tử Xuyên Tú nói "Mới nhất" ḱ thật đă là số báo mười ngày trước. Tuy tai mắt của Tú tự doanh ở Đế đô mỗi ngày đều rất tận chức vụ đi sưu tập các loại t́nh báo thông qua tiểu đạo Cổ ḱ sơn mạch chuyển đến Viễn Đông, nhưng do đường xa, khi tin tức chuyển đến th́ cũng đă mất đi tính nóng sốt của nó. Dù vậy Tử Xuyên Tú vẫn rất nhiệt t́nh nghiên cứu các loại tin tức, gă thường nói: "Sự kiện thông cáo chỉ là hiện tượng, c̣n ta nghiên cứu chính là quy luật cùng xu thế ẩn trong hiện tượng".</w:t>
      </w:r>
    </w:p>
    <w:p>
      <w:pPr>
        <w:pStyle w:val="BodyText"/>
      </w:pPr>
      <w:r>
        <w:t xml:space="preserve">Minh Vũ ôm qua một chồng báo, đọc luôn một lèo các tin: "Lam đô thương trường hôm nay giảm giá đặc biệt", "Công viên trung tâm xuất hiện nạn chó dại", "Trị bộ thiếu phá án đại đạo", "Thiếu nữ vô tri bị lừa bán", "Nguyên lăo hội thảo luận thông qua nghị định hạn chế lưu thông tự do chiến tranh vật tư"...? Chiến tranh vật tư?"</w:t>
      </w:r>
    </w:p>
    <w:p>
      <w:pPr>
        <w:pStyle w:val="BodyText"/>
      </w:pPr>
      <w:r>
        <w:t xml:space="preserve">Tử Xuyên Tú ở bên kiên nhẫn giải thích: "Bao gồm lúa gạo, ngũ cốc, chế thức quân đao, chế thức trường thương, chiến mă, áo giáp, hộ tâm nhuyễn giáp, cường cung bắn xa, cung nhẹ, tên, mă đao, quỷ đầu đao, thương nhọn, vải vóc, y dược phẩm..."</w:t>
      </w:r>
    </w:p>
    <w:p>
      <w:pPr>
        <w:pStyle w:val="BodyText"/>
      </w:pPr>
      <w:r>
        <w:t xml:space="preserve">"Đây chẳng phải là gần như toàn bộ những thứ chúng ta cần sao?" Minh Vũ kinh hăi kêu lên.</w:t>
      </w:r>
    </w:p>
    <w:p>
      <w:pPr>
        <w:pStyle w:val="BodyText"/>
      </w:pPr>
      <w:r>
        <w:t xml:space="preserve">"À, nguyên lăo hội đă thông qua "Nghị định vật tư", tuyên bố Tử Xuyên gia tiến vào trạng thái chiến thời, ba mươi bốn loại vật liệu bị liệt vào vật tư chiến lược, cấm không ua bán. Thương phẩm bị cấm bao gồm cả bốn loại lương thực phổ biến, c̣n có dược phẩm cơ sở, vũ khí, chiến mă..."</w:t>
      </w:r>
    </w:p>
    <w:p>
      <w:pPr>
        <w:pStyle w:val="BodyText"/>
      </w:pPr>
      <w:r>
        <w:t xml:space="preserve">Sắc mặt Minh Vũ biến thành trắng nhách, hắn thân làm Mạc liêu trưởng chủ quản hậu cần, giỏi nhất là hiểu rơ t́nh huống hậu cần trữ bị của quân đoàn Viễn Đông. Vũ khí c̣n nói được, tuy chế tạo đơn giản một chút nhưng vẫn dùng được, khẩn yếu nhất chính là lương thực và dược phẩm.</w:t>
      </w:r>
    </w:p>
    <w:p>
      <w:pPr>
        <w:pStyle w:val="BodyText"/>
      </w:pPr>
      <w:r>
        <w:t xml:space="preserve">Hiện tại, lương thực có sẵn và dự trữ của Khoa Nhĩ Ni đă gần sạch, c̣n đến ba tháng nữa mới đến mùa thu hoạch hè, đường sống duy nhất của khởi nghĩa quân chính là dựa vào nhập khẩu lương thực từ nội địa gia tộc. V́ chuẩn bị mua lương thực từ thương nhân nội địa, Minh Vũ mấy tháng trước đă chuẩn bị sẵn chiến phu cùng tiền tài, ai ngờ...</w:t>
      </w:r>
    </w:p>
    <w:p>
      <w:pPr>
        <w:pStyle w:val="BodyText"/>
      </w:pPr>
      <w:r>
        <w:t xml:space="preserve">"Hoàng kim để mua lương thực, chúng ta đă trù định sẵn. Chúng ta có hoàng kim, nhưng không mua được lương thực. Ngày hôm sau, đại nhân đă rời đi, chỉ lưu lại phong thư này".</w:t>
      </w:r>
    </w:p>
    <w:p>
      <w:pPr>
        <w:pStyle w:val="BodyText"/>
      </w:pPr>
      <w:r>
        <w:t xml:space="preserve">Minh Vũ kết thúc thuyết minh, không khí trong pḥng ch́m lắng, ai cũng biết, trong cuộc chiến giằng co kéo dài này, mất đi cung ứng hậu cần th́ coi như cầm chắc thất bại. Hiện tại, nguồn cung ứng duy nhất cho khởi nghĩa quân Viễn Đông đă bị cắt đứt.</w:t>
      </w:r>
    </w:p>
    <w:p>
      <w:pPr>
        <w:pStyle w:val="BodyText"/>
      </w:pPr>
      <w:r>
        <w:t xml:space="preserve">"C̣n có ai biết chuyện này? Mấy tên tướng quân Tá y tộc, Bố Sâm và Bố Lan, bọn họ có biết không?"</w:t>
      </w:r>
    </w:p>
    <w:p>
      <w:pPr>
        <w:pStyle w:val="BodyText"/>
      </w:pPr>
      <w:r>
        <w:t xml:space="preserve">"Bọn họ c̣n chưa biết, hiện tại chỉ có ba người chúng ta biết, đại nhân phân phó không nên phổ biến để tránh động quân tâm".</w:t>
      </w:r>
    </w:p>
    <w:p>
      <w:pPr>
        <w:pStyle w:val="BodyText"/>
      </w:pPr>
      <w:r>
        <w:t xml:space="preserve">"Nguyên lăo hội v́ sao lại có quyết định khốn nạn như thế? Gia tộc muốn nghênh chiến cùng Lưu Phong gia sao?" Bạch Xuyên hỏi. T́nh h́nh hạn chế lưu thông vật tư sẽ tạo tổn hại rất lớn đến thương nghiệp, trừ phi trong chiến tranh phi thường khẩn bách th́ không dễ dàng áp dụng. Chuyện này đúng là khiến người ta khó hiểu, Tử Xuyên gia vừa chiến bại ở Viễn Đông lại lập tức bắt đầu một cuộc chiến toàn diện ở tây bộ sao?</w:t>
      </w:r>
    </w:p>
    <w:p>
      <w:pPr>
        <w:pStyle w:val="BodyText"/>
      </w:pPr>
      <w:r>
        <w:t xml:space="preserve">Minh Vũ lắc lắc đầu: "Ta không biết, chớ có hỏi ta".</w:t>
      </w:r>
    </w:p>
    <w:p>
      <w:pPr>
        <w:pStyle w:val="BodyText"/>
      </w:pPr>
      <w:r>
        <w:t xml:space="preserve">Bạch Xuyên hỏi: "Nghị định này chủ yếu nhắm vào đâu? Phải chăng là đối phó với chúng ta?" Minh Vũ bối rối lắc đầu: "Không biết". Suy nghĩ một chút th́ nói: "Ḱ thật chúng ta có an bài tai mắt ở Đế đô, nhưng bọn họ đối với nguồn gốc xuất hiện nghị định này cũng chẳng có chút manh mối. Sau khi thực thi, thương nhân lương thực chỉ có thể đem lương thực bán cho quân đội hoặc các cơ quan hành chính, không có dư để bán cho tư nhân".</w:t>
      </w:r>
    </w:p>
    <w:p>
      <w:pPr>
        <w:pStyle w:val="BodyText"/>
      </w:pPr>
      <w:r>
        <w:t xml:space="preserve">"Minh Vũ, đại nhân có nói với ngươi là ngài đi đâu không?"</w:t>
      </w:r>
    </w:p>
    <w:p>
      <w:pPr>
        <w:pStyle w:val="BodyText"/>
      </w:pPr>
      <w:r>
        <w:t xml:space="preserve">Minh Vũ lắc đầu đáp: "Không có, nhưng ta đoán, lần này ngài thất tung nhất định có quan hệ đến sự t́nh thiếu lương của chúng ta".</w:t>
      </w:r>
    </w:p>
    <w:p>
      <w:pPr>
        <w:pStyle w:val="BodyText"/>
      </w:pPr>
      <w:r>
        <w:t xml:space="preserve">Bạch Xuyên suy nghĩ một lúc lâu mới ngẩng đầu nói: "Minh Vũ, lương thực tồn trữ của chúng ta hiện có thể duy tŕ được bao lâu?"</w:t>
      </w:r>
    </w:p>
    <w:p>
      <w:pPr>
        <w:pStyle w:val="BodyText"/>
      </w:pPr>
      <w:r>
        <w:t xml:space="preserve">Minh Vũ cúi đầu nhẩm tính, đáp: "Nếu không có hành động đại quy mô, chi dùng tiết kiệm, thêm vào dự pḥng từ các nơi khác, chúng ta có thể chống đỡ được khoảng bốn tuần".</w:t>
      </w:r>
    </w:p>
    <w:p>
      <w:pPr>
        <w:pStyle w:val="BodyText"/>
      </w:pPr>
      <w:r>
        <w:t xml:space="preserve">Bạch Xuyên nghe nói nhức cả đầu, như vậy chẳng phải nói nội trong một tháng mà không có chuyển biến th́ quân đội sẽ chết đói cả ư!</w:t>
      </w:r>
    </w:p>
    <w:p>
      <w:pPr>
        <w:pStyle w:val="BodyText"/>
      </w:pPr>
      <w:r>
        <w:t xml:space="preserve">Ba ḱ bổn thảo luận một hồi, rất nhanh đưa ra mấy quyết định:</w:t>
      </w:r>
    </w:p>
    <w:p>
      <w:pPr>
        <w:pStyle w:val="BodyText"/>
      </w:pPr>
      <w:r>
        <w:t xml:space="preserve">Một, không biết Tử Xuyên Tú lúc nào mới có thể quay lại, nhưng dự trù t́nh huống xấu nhất, hiện tại bắt đầu điều chỉnh tiết kiệm lương thực toàn diện.</w:t>
      </w:r>
    </w:p>
    <w:p>
      <w:pPr>
        <w:pStyle w:val="BodyText"/>
      </w:pPr>
      <w:r>
        <w:t xml:space="preserve">Hai, để tiết kiệm lương thực th́ nhất định phải thu nhỏ chiến tuyến, bộ đội đ́nh chỉ tiến công, đợi đến khi nào giải trừ nguy cơ thiếu lương. Do đó, La Kiệt ngừng vây công cứ điểm Đặc lan, quân đoàn La Kiệt triệt quân khỏi Đặc lan thành.</w:t>
      </w:r>
    </w:p>
    <w:p>
      <w:pPr>
        <w:pStyle w:val="BodyText"/>
      </w:pPr>
      <w:r>
        <w:t xml:space="preserve">Ba, toàn quân điều chỉnh phương hướng tấn công, vốn chủ công đông bộ biến thành phát triển về hướng tây bắc, bởi v́ các hành tỉnh khu vực tây bắc có hai tỉnh có sản lượng lương thực lớn.</w:t>
      </w:r>
    </w:p>
    <w:p>
      <w:pPr>
        <w:pStyle w:val="BodyText"/>
      </w:pPr>
      <w:r>
        <w:t xml:space="preserve">Bởi v́ có điều chỉnh đại quy mô, có nhiều vấn đề cần thảo luận giữa các quân đoàn, hội nghị mở ra từ chiều măi đến khuya mới kết thúc. Lúc bước ra khỏi pḥng làm việc, Bạch Xuyên đột nhiên nhớ đến một vấn đề, lập tức hỏi Minh Vũ: "Lần này đại nhân trở về mang theo bao nhiêu hộ vệ?"</w:t>
      </w:r>
    </w:p>
    <w:p>
      <w:pPr>
        <w:pStyle w:val="BodyText"/>
      </w:pPr>
      <w:r>
        <w:t xml:space="preserve">Minh Vũ ngẩn ra, đáp: "Không mang một ai, ngài đi một ḿnh".</w:t>
      </w:r>
    </w:p>
    <w:p>
      <w:pPr>
        <w:pStyle w:val="BodyText"/>
      </w:pPr>
      <w:r>
        <w:t xml:space="preserve">Bạch Xuyên "A" một tiếng, ẩn ước minh bạch dụng ư của Tử Xuyên Tú, người nhiều dễ dẫn đến chú ý, hơn nữa, mười vạn kim tệ treo thương dù sao cũng rất hấp dẫn, vạn nhất trong đám hộ vệ có kẻ tham lam đi mật báo, Tử Xuyên Tú lập tức lâm vào t́nh cảnh cực ḱ nguy hiểm. Trong t́nh huống thế này, lên đường một ḿnh có khi lại là lựa chọn an toàn nhất. Nàng máy động tâm tư, Tử Xuyên Tú b́nh thường gây cho người ta cảm giác tính cách của gă sơ sài thoải mái, thế nhưng thực chất gă chính là người tâm cơ cẩn mật, nàng cầu nguyện trong ḷng: "Đại nhân, mong ngài mau chóng b́nh an trở về!"</w:t>
      </w:r>
    </w:p>
    <w:p>
      <w:pPr>
        <w:pStyle w:val="BodyText"/>
      </w:pPr>
      <w:r>
        <w:t xml:space="preserve">Tuyết trắng rơi lả tả trên đầu, càng lúc càng dày, đường đi ẩm ước trơn trợt, càng lúc càng khó đi. Tử Xuyên Tú không ngớt than thở, bản thân thật xui xẻo, gấp rút lên đường suốt sáu ngày, mắt thấy khoảng cách với Đế đô chỉ c̣n không đến hai mươi cây số, xui xẻo ngựa sụp hố băng găy mất một chân trước, tổn hao một con ngựa th́ chẳng nói, chỉ khổ cho hai chân lếch bộ đến đau hết cơ, đi được năm sáu cây số th́ cả mông đít cũng bắt đầu ê ẩm.</w:t>
      </w:r>
    </w:p>
    <w:p>
      <w:pPr>
        <w:pStyle w:val="BodyText"/>
      </w:pPr>
      <w:r>
        <w:t xml:space="preserve">Gă ngẩng đầu lên, gió tuyết táp vào mặt, đất trời một phiến xám xịt mênh mông, chân trời phía tây c̣n ưng ửng màu hồng nhạt, trời đă hoàng hôn rồi. Hôm nay không đến kịp Đế đô, tuyết quá lớn, ban đêm đường càng khó đi, tối nay phải t́m một chỗ nghỉ qua đêm. Nh́n trong rừng cây phía trước h́nh như có một căn nhà sơ sài đơn độc, gă phấn chấn tinh thần: có chỗ nghỉ qua đêm rồi!</w:t>
      </w:r>
    </w:p>
    <w:p>
      <w:pPr>
        <w:pStyle w:val="BodyText"/>
      </w:pPr>
      <w:r>
        <w:t xml:space="preserve">Nhưng khi đến gần th́ gă lại thất vọng, căn nhà gần như mục nát, cánh cửa bể nát mở toang, hiển nhiên căn nhà này đă bỏ hoang từ lâu.</w:t>
      </w:r>
    </w:p>
    <w:p>
      <w:pPr>
        <w:pStyle w:val="BodyText"/>
      </w:pPr>
      <w:r>
        <w:t xml:space="preserve">"Có người không?" Tử Xuyên Tú gọi mấy tiếng, không ai đáp lời. Gă tiến vào trong, một mùi vị ẩm mốc khó chịu xộc vào mũi, dưới ánh hoàng hôn đổ xéo vào nhà, gă thấy mọi thứ trong nhà đều chỏng chơ lộn xộn, hiển nhiên chủ nhà đă bỏ đi, xem ra tất cả phải dựa vào bản thân.</w:t>
      </w:r>
    </w:p>
    <w:p>
      <w:pPr>
        <w:pStyle w:val="BodyText"/>
      </w:pPr>
      <w:r>
        <w:t xml:space="preserve">Hành quân hạ doanh, đối với những kẻ đă quen sinh hoạt quân đội như Tử Xuyên Tú mà nói, chuyện này chẳng có ǵ khó. Gă thổi chiết hỏa tử dắt theo bên người đi xem xét khắp nhà, mọi thứ đều bể nát chẳng c̣n ǵ dùng được. Tử Xuyên Tú động thủ dọn sạch một nơi làm chỗ nghỉ chân, đi ra ngoài nhà ôm vào một đống củi khô, lục lọi trong nhà bếp một lúc th́ phát hiện một ấm trà bằng thiết. Gă dùng tuyết chà đi lớp đen bám bên trong ấm th́ nhận thấy trong ấm cũng khá sạch sẽ. Gă phấn khởi giựt luôn cánh cửa sắp rớt chắn ngang cản gió tuyết, lượm mấy cục đá dựng một bếp ḷ đơn giản, đặt ấm trà lên rồi chạy ra ngoài hốt một bụm tuyết bỏ vào trong ấm, dùng chiết hỏa tử đốt cháy củi, củi bị tuyết tẩm lâu ngày đă quá ẩm thấp, mồi thật lâu mới chịu bắt lửa.</w:t>
      </w:r>
    </w:p>
    <w:p>
      <w:pPr>
        <w:pStyle w:val="BodyText"/>
      </w:pPr>
      <w:r>
        <w:t xml:space="preserve">Nh́n lưỡi lửa nhảy múa, Tử Xuyên Tú măn ư thở ra một hơi, lấy tấm bạt hành quân mang theo trải bên bếp lửa làm chỗ nằm, thư thái duỗi thẳng hai chân nằm xuống. Ngoài cửa sắc trời đă tối đen, tuyết đổ rất lớn, tiếng gió thê lệ rít đến tê ḷng, nhưng không khí trong nhà lại ấm áp. Mệt nhọc cả ngày cuối cùng cũng được nghỉ ngơi, hiện tại chuyện cần làm nhất chính là nằm đợi nước sôi uống trà và ăn lương khô, hưởng thụ cảm giác thư nhàn đă từ lâu Tử Xuyên Tú không có.</w:t>
      </w:r>
    </w:p>
    <w:p>
      <w:pPr>
        <w:pStyle w:val="BodyText"/>
      </w:pPr>
      <w:r>
        <w:t xml:space="preserve">Nh́n ngoài cửa tối đen, Tử Xuyên Tú chợt xuất thần. Dă địa hoang sơn dă lĩnh, nhà nát đơn độc, bếp lửa chợt tỏ chợt mờ, lương khô khó ăn cũng đă nuốt xuống bụng, trong đường đời chưa đến hai mươi hai năm của gă, đă từng trải qua bao nhiêu đêm như thế này? ngay cả bản thân cũng không rơ. Từ nhỏ cho đến giờ, bản thân luôn trải qua trong nhung mă, khi những đứa nhỏ cùng tuổi gă được cha mẹ quan ái th́ gă đă cầm mă đao ra chiến trường chém giết, giết địch nhân không đếm xuể, Lưu Phong gia, ma tộc, phản quân...từ tây bộ chiến tuyến cho đến Viễn Đông, chân gă đă đạp khắp lănh địa gia tộc, kiến thức được cảnh quan và ḱ tích mà nhiều người b́nh thường không thể tưởng tượng, khiếm khuyết duy nhất chính là gă không có nhà như những người b́nh thường khác.</w:t>
      </w:r>
    </w:p>
    <w:p>
      <w:pPr>
        <w:pStyle w:val="BodyText"/>
      </w:pPr>
      <w:r>
        <w:t xml:space="preserve">Nhà à! Tử Xuyên Tú khẽ cảm thán, khóe mắt đă hơi ẩm ướt. Bản thân là một người không có nhà, không có thân nhân, không có ràng buộc, sự nghiệp ở Viễn Đông đă có căn cơ, ở trước mặt người khác, gă chính là Quang minh vương uy phong hiển hách, là anh hùng đầy sức mạnh, bộ hạ đi theo mấy chục vạn, nhưng khi một ḿnh cô độc trong đêm, cảm giác tịch mịch cô đơn chẳng ai hiểu nổi. Gă bỗng nhiên nhớ đến, đă nhiều năm rồi, duy nhất khiến bản thân cảm giác được có nhà chỉ là đoạn thời gian không đến một năm trải qua trong trang viên Tử Xuyên Trữ.</w:t>
      </w:r>
    </w:p>
    <w:p>
      <w:pPr>
        <w:pStyle w:val="BodyText"/>
      </w:pPr>
      <w:r>
        <w:t xml:space="preserve">Cách biệt đă hai năm rồi, Tử Xuyên Trữ liệu có thay đổi không? Sau khi biết tin tức gă phản quốc, nàng liệu có thương tâm hay không? Có tin tưởng gă hay không? Tử Xuyên Tú không dám nghĩ tiếp, trong thời gian bị tổ quốc vứt bỏ, Tử Xuyên Trữ chính là chỗ dựa duy nhất để gă kí thác tinh thần.</w:t>
      </w:r>
    </w:p>
    <w:p>
      <w:pPr>
        <w:pStyle w:val="BodyText"/>
      </w:pPr>
      <w:r>
        <w:t xml:space="preserve">Đang suy nghĩ lung tung th́ tiếng nước sôi réo lên, gă ngồi dậy, nhanh nhẹn nhóm một nhúm trà trong hộp trà mang theo bên người thả vào ấm, trong ḷng cảm thấy thư thái. Đột nhiên gă dừng tay, trong tiếng gió rít bên ngoài bỗng có thanh âm dị dạng, giống như có tiếng cành cây khô bị đạp gẫy. Trong thoáng chốc gă c̣n cho rằng bản thân nghe nhầm, gió tuyết lớn thế này, theo lư dă thú cũng không thể ṃ đi kiếm mồi, làm ǵ có người lại t́m đến một căn nhà nát nơi hoang vu thế này? Nhưng tiếp đó thanh âm càng rơ, có người đang đi về phía căn nhà.</w:t>
      </w:r>
    </w:p>
    <w:p>
      <w:pPr>
        <w:pStyle w:val="BodyText"/>
      </w:pPr>
      <w:r>
        <w:t xml:space="preserve">Phản ứng của Tử Xuyên Tú nhanh như điện, trong nháy mắt, Tẩy nguyệt đao nằm trên tấm bạt đă ở trong tay gă, mũi đao khéo léo hẩy nhẹ về phía trước vừa vặn móc lấy ấm trà thả xuống đất, nước trong ấm không một giọt nhỏ ra ngoài. Gă đang định dập tắt lửa th́ đột nhiên đ́nh chỉ động tác, cảm thấy mắc cười, bản thân đă quá khẩn trương rồi! Lần này từ Viễn Đông bí mật trở về, từ Đô Linh hành tỉnh dưới Cổ ḱ sơn mạch thẳng đến Đế đô, dọc đường chưa để lộ bất cứ dấu vết nào, Tử Xuyên gia không thể biết gă trở về, càng không thể có người đến truy bắt gă. Gă lắc đầu cười khổ, không biện pháp, thân là phạm nhân được Tử Xuyên gia treo thưởng cao nhất, bản thân không thể không cẩn thận, đề pḥng từng bước, gió động cỏ đùa cũng không thể bỏ qua.</w:t>
      </w:r>
    </w:p>
    <w:p>
      <w:pPr>
        <w:pStyle w:val="BodyText"/>
      </w:pPr>
      <w:r>
        <w:t xml:space="preserve">Gă nhấc ấm trà đặt lại lên bếp, giấu thanh đao dưới áo khoác đi trời tuyết, cửa để trống đón một trận cuồng phong mang theo tuyết lốc vào khiến Tử Xuyên Tú không thể mở mắt.</w:t>
      </w:r>
    </w:p>
    <w:p>
      <w:pPr>
        <w:pStyle w:val="BodyText"/>
      </w:pPr>
      <w:r>
        <w:t xml:space="preserve">Trong gió tuyết ẩn ước có tiếng nữ tử hoảng hốt kêu cứu: "Cứu mệnh!", Tử Xuyên Tú hé mắt, phát hiện trên con đường bên ngoài rừng có mấy điểm đen càng lúc càng lớn, có người đang chạy qua hướng này. Tuy cự li giữa hai bên vẫn c̣n xa nhưng với nhăn lực của Tử Xuyên Tú đă nh́n thấy một đám nam nhân đang truy theo một nữ tử bỏ chạy, một truy một chạy đều là hướng về phía gă, rất nhanh tiến vào trong rừng.</w:t>
      </w:r>
    </w:p>
    <w:p>
      <w:pPr>
        <w:pStyle w:val="BodyText"/>
      </w:pPr>
      <w:r>
        <w:t xml:space="preserve">Biết sự t́nh không liên quan đến ḿnh, Tử Xuyên Tú hết sức ṭ ṃ, động tác của gă rất nhanh, thoáng cái đă ẩn tàng vào trong đám cây cối, di chuyển êm ái như mèo, trời th́ đang tối đen, hai bên một truy một chạy đó chẳng bên nào phát hiện có người tiếp cận. Sau khi Tử Xuyên Tú ẩn thân sau một gốc cổ thụ th́ thấy bọn họ chạy qua trước mặt gă. Đám nam tử đó tên nào tên nấy thân h́nh bưu hăn, sát khí đằng đằng, cho dù trong lúc cấp tốc chạy đuổi hô hấp của bọn chúng vẫn không quá gấp rút, xem ra vơ công cũng không tệ, v́ sao cả đám hưng sư động chúng đi truy sát một nữ tử như thế?</w:t>
      </w:r>
    </w:p>
    <w:p>
      <w:pPr>
        <w:pStyle w:val="BodyText"/>
      </w:pPr>
      <w:r>
        <w:t xml:space="preserve">Nữ tử bị truy sát khoác áo choàng đỏ trùm đầu, nàng vừa chạy vừa kêu lớn: "Cứu mệnh!", nhắm hướng căn nhà có ánh lửa bập bùng mà chạy. Tử Xuyên Tú thầm thấy ḱ lạ, một thân nữ tử lại chạy trong gió tuyết mà cả đám nam nhân vẫn không đuổi kịp, thể lực và nỗ lực của nàng ta thật khá, có điều nữ tử đó đă hiển nhiên như nỏ mạnh hết đà, cự ly hai bên bắt đầu rút ngắn. Tử Xuyên Tú ḱ quái, v́ sao nữ tử đó lại chọn một gian tiểu ốc hoang phế làm mục tiêu chạy đến? Cho dù trong đó có một vài thợ săn th́ cũng chẳng phải là đối thủ của đám đại hán như lang như hổ kia, cũng không thể bảo vệ được nàng.</w:t>
      </w:r>
    </w:p>
    <w:p>
      <w:pPr>
        <w:pStyle w:val="BodyText"/>
      </w:pPr>
      <w:r>
        <w:t xml:space="preserve">"Cứu mạng!" Nữ tử lao đến cửa bỗng nhiên khựng lại, thân h́nh cứng ngắc nơi cửa, trong nhà chỉ có một đống lửa cháy, một người cũng không có.</w:t>
      </w:r>
    </w:p>
    <w:p>
      <w:pPr>
        <w:pStyle w:val="BodyText"/>
      </w:pPr>
      <w:r>
        <w:t xml:space="preserve">Một thoáng ngẩn người đó cũng đủ để đám người truy sát đuổi kịp nàng ta, nhanh chóng bao vây nàng ta.</w:t>
      </w:r>
    </w:p>
    <w:p>
      <w:pPr>
        <w:pStyle w:val="BodyText"/>
      </w:pPr>
      <w:r>
        <w:t xml:space="preserve">Nữ tử đó chầm chậm quay người, vừa hay đối diện với chỗ Tử Xuyên Tú ẩn thân. Tử Xuyên Tú thấy nàng ta thân thể yểu điệu, chân rất dài, áo choàng đi tuyết đỏ rực bám đầy tuyết, một cái mũ trùm lớn che khuất khuôn mặt nàng ta. Tử Xuyên Tú dù không thấy được gương mặt nhưng với bản năng thiên phú của gă, cảm giác đây chắc chắn là một mỹ nữ!</w:t>
      </w:r>
    </w:p>
    <w:p>
      <w:pPr>
        <w:pStyle w:val="BodyText"/>
      </w:pPr>
      <w:r>
        <w:t xml:space="preserve">Rất nhanh, tế bào hiệp nghĩa khắp thân thể Tử Xuyên Tú ḅ rần rần, phảng phất máu huyết muốn bừng cháy, hoang sơn đêm tối, tuyệt sắc mĩ nữ bị truy sát, sát thủ hung thần ác sát...Sự t́nh rất hợp lư, vừa hay lại dính đến gă, càng hay đó là bản thân gă vơ nghệ cũng rất giỏi a! Tử Xuyên Tú tuy không nhận là anh hùng nhưng cố sự anh hùng đă nghe qua không ít lần, trong truyền thuyết, anh hùng từ trời nhảy xuống, sau khi cứu lấy mỹ nhân trong tay ác ôn th́ tiếp đó sẽ diễn tuồng "Mỹ nhân lấy thân báo đáp anh hùng". Điều này thường khiến Tử Xuyên Tú nảy sinh hoài nghi đối với động cơ của mấy anh hùng đó, cảm khái làm mỹ nhân thật không có tiền đồ: cửa trước lang nḥm, cửa sau hổ ŕnh.</w:t>
      </w:r>
    </w:p>
    <w:p>
      <w:pPr>
        <w:pStyle w:val="BodyText"/>
      </w:pPr>
      <w:r>
        <w:t xml:space="preserve">Nhưng Tử Xuyên Tú không hề lập tức hiện thân xuất thủ, bản thân không biết ǵ đối với ân oán của bọn họ, không thể dễ dàng nhúng tay, dù sao, bản thân cũng chẳng phải là thiếu niên mười tám.</w:t>
      </w:r>
    </w:p>
    <w:p>
      <w:pPr>
        <w:pStyle w:val="BodyText"/>
      </w:pPr>
      <w:r>
        <w:t xml:space="preserve">Cự ly giữa đám hán tử và nữ tử đó hiện không đến mười bước chân, bọn chúng không hề vung đao xông lên mà là tạo thành một ṿng vây, phảng phất bọn chúng có chút úy kị nữ tử cô thân đó. Yên lặng một lúc, một thanh âm thô lỗ cất lên phá tan trầm mặc: "Lên! Giết cô ta thưởng mười vạn lượng vàng!"</w:t>
      </w:r>
    </w:p>
    <w:p>
      <w:pPr>
        <w:pStyle w:val="BodyText"/>
      </w:pPr>
      <w:r>
        <w:t xml:space="preserve">Tử Xuyên Tú động tâm: thưởng mười vạn lạng vàng? đây chẳng phải là giá tiền cái đầu của ḿnh sao, không biết nữ tử đó là thần thánh phương nào lại có được đăi ngộ ngang hàng với "đệ nhất phản đồ" của Tử Xuyên tộc. Đồng bệnh tương liên lại thêm tâm lư giúp đỡ kẻ yếu, trong nháy mắt, gă đă quyết định trợ giúp nữ tử đó.</w:t>
      </w:r>
    </w:p>
    <w:p>
      <w:pPr>
        <w:pStyle w:val="BodyText"/>
      </w:pPr>
      <w:r>
        <w:t xml:space="preserve">Đám sát thủ bị phần thưởng kích động, vung đao nhảy lên, Tử Xuyên Tú thầm siết cán đao, đang định xuất thủ th́ chỉ nghe ba tiếng kêu thảm liên tiếp vang lên, ba tên sát thủ xông lên trước nhất giống như bị cự quyền đánh trúng, thân thể bị hất tung về phía sau rớt trên nền tuyết, chỉ giăy dụa vài cái th́ không c̣n động đậy, khóe miệng máu đen ứa ra, đă đoạn khí rồi.</w:t>
      </w:r>
    </w:p>
    <w:p>
      <w:pPr>
        <w:pStyle w:val="BodyText"/>
      </w:pPr>
      <w:r>
        <w:t xml:space="preserve">Tử Xuyên Tú quan sát rất rơ, trong chớp mắt vừa rồi, trong hai ống tay áo cùng chân trái của nữ tử đó có ánh kim quang nhoáng lên, chính là dấu vết ám khí lưu lại sau khi bắn ra. Gă biết chắc cho dù là cao thủ ám khí số một thiên hạ cũng không thể phát ám khí bằng ngón tay, trên người nữ tử này nhất định có ẩn tàng cơ quan ám khí. Khiến gă kinh hăi chính là sự b́nh tĩnh của nữ tử cùng chất độc bá đạo trên ám khí, kiến huyết phong hầu.</w:t>
      </w:r>
    </w:p>
    <w:p>
      <w:pPr>
        <w:pStyle w:val="BodyText"/>
      </w:pPr>
      <w:r>
        <w:t xml:space="preserve">Gă không khỏi ṭ ṃ lai lịch của nữ tử đó, cao thủ ám khí nổi tiếng vốn không nhiều, cao thủ ám khí trẻ tuổi lại càng ít, hơn nữa c̣n là nữ. Tử Xuyên Tú vận dụng hết kiến thức vẫn không nghĩ ra lai lịch của nữ tử này. Gă càng thêm lạ, nữ tử này có thân thủ ám khí kinh hồn như thế, v́ sao lại bị đám hán tử vơ nghệ b́nh thường truy đuổi nhếch nhác đến mức này? Cho dù là thâm tàng bất lộ cũng chẳng thể để đến bộ dáng thê thảm như thế?</w:t>
      </w:r>
    </w:p>
    <w:p>
      <w:pPr>
        <w:pStyle w:val="BodyText"/>
      </w:pPr>
      <w:r>
        <w:t xml:space="preserve">Mắt thấy nữ tử đó chẳng hề động thân đă giết chết ba tên đại hán, hơn nữa lại chẳng thể đề pḥng thủ đoạn của nàng ta, đám sát thủ sợ hăi thối lui mấy bước. Tử Xuyên Tú chửi thầm: "Ngu!" Biết đối phương là cao thủ ám khí, bọn chúng c̣n cố ư kéo giăn cự ly, không phải là tự t́m tử lộ sao? Thanh âm thô hào của tên đầu lĩnh lại vang lên: "Cẩn thận! Có điểm mờ ám".</w:t>
      </w:r>
    </w:p>
    <w:p>
      <w:pPr>
        <w:pStyle w:val="BodyText"/>
      </w:pPr>
      <w:r>
        <w:t xml:space="preserve">Nữ tử đó lui một bước, tựa người vào khung cửa, hét nhỏ: "Hắc hổ lăo đại, ngươi biết ta là ai c̣n dám lợi dụng nguy cơ của ta, ngươi không muốn giữ mạng sao?" Thanh âm hơi khàn khàn.</w:t>
      </w:r>
    </w:p>
    <w:p>
      <w:pPr>
        <w:pStyle w:val="BodyText"/>
      </w:pPr>
      <w:r>
        <w:t xml:space="preserve">Đám hán tử nghe nàng ta nói, sau khi lui mấy bước th́ đứng lại, rơ ràng rất kính sợ nữ tử.</w:t>
      </w:r>
    </w:p>
    <w:p>
      <w:pPr>
        <w:pStyle w:val="BodyText"/>
      </w:pPr>
      <w:r>
        <w:t xml:space="preserve">Hán tử chỉ huy mà Tử Xuyên Tú nghe nữ tử gọi là Hắc hổ lăo đại cười lạnh nói: "Đại nhân, chúng tôi biết ngài quyền cao thế lớn, như b́nh thường th́ ngay cả gót giày của ngài chúng tôi cũng không dám đụng đến, nhưng hiện tại ngoài huynh đệ Hắc hổ bang chúng tôi ra th́ chẳng có người khác, trời biết đất biết ta biết, ai cũng không biết là chúng tôi giết ngài. Muốn báo cừu, trừ phi là ngài sau khi thành quỷ th́ quay lại!"</w:t>
      </w:r>
    </w:p>
    <w:p>
      <w:pPr>
        <w:pStyle w:val="BodyText"/>
      </w:pPr>
      <w:r>
        <w:t xml:space="preserve">Hắn quay đầu hét lên: "Không cần sợ, 'Phượng hoàng thứ' của cô ta chỉ có thể dùng một lần! Tha cho cô ta sống th́ cả đám chúng ta sau này đừng mong giữ mạng!" Thanh âm trở nên kích động: "Cầu phú quý trong nguy hiểm, các huynh đệ, xông lên!"</w:t>
      </w:r>
    </w:p>
    <w:p>
      <w:pPr>
        <w:pStyle w:val="BodyText"/>
      </w:pPr>
      <w:r>
        <w:t xml:space="preserve">Mấy câu ngắn ngủi đă kích động sát tâm của đám hán tử, cả bọn hỗ trợ lẫn nhau từ từ áp tới, chỉ là cố kị ám khí lợi hại trên người nữ tử mà kẻ nào kẻ nấy cầm binh khí bảo hộ chỗ hiểm, cảnh giới không dám ẩu tả xông lên.</w:t>
      </w:r>
    </w:p>
    <w:p>
      <w:pPr>
        <w:pStyle w:val="BodyText"/>
      </w:pPr>
      <w:r>
        <w:t xml:space="preserve">Nữ tử đó đă vô vọng, ám khí trên người chỉ có thể phát một lần, địch nhân trước mắt lại có mười mấy người, bản thân trúng ám toán "Tán công dược" không thể vận công, ám khí phát hết th́ cũng chẳng c̣n ǵ bảo vệ, chỉ có thể để người ta dày xéo.</w:t>
      </w:r>
    </w:p>
    <w:p>
      <w:pPr>
        <w:pStyle w:val="BodyText"/>
      </w:pPr>
      <w:r>
        <w:t xml:space="preserve">Xú danh của Hắc hổ bang, thân là nữ tử càng không mong rơi vào tay chúng. Nàng nhắm mắt, hướng một mũi "Phượng hoàng thứ" cuối cùng vào ngực, do dự không biết có nên khởi động cơ quan hay không, chỉ là ḷng vẫn có điểm uất ức: địa điểm tiếp ứng chẳng có một người, ngược lại xuất hiện một đám sát thủ! Rốt cuộc là ai bán đứng nàng? Không rơ chân tướng quả thật chết không nhắm mắt.</w:t>
      </w:r>
    </w:p>
    <w:p>
      <w:pPr>
        <w:pStyle w:val="BodyText"/>
      </w:pPr>
      <w:r>
        <w:t xml:space="preserve">Một tiếng "Ầm" vang lên cực rơ trong không gian hoang dă, tất cả người đều giật ḿnh chuyển thân, một khối tuyết lớn trong rừng đă nổ tung, từng khối tuyết nhỏ bay đập vào mặt đám đại hán khiến chúng cảm thấy gương mặt đau đớn.</w:t>
      </w:r>
    </w:p>
    <w:p>
      <w:pPr>
        <w:pStyle w:val="BodyText"/>
      </w:pPr>
      <w:r>
        <w:t xml:space="preserve">Trong nháy mắt tuyết đă phủ không thể nh́n thấy vật khác, có người kinh hăi kêu lên: "Có người đánh lén!"</w:t>
      </w:r>
    </w:p>
    <w:p>
      <w:pPr>
        <w:pStyle w:val="BodyText"/>
      </w:pPr>
      <w:r>
        <w:t xml:space="preserve">Tử Xuyên Tú nhảy vọt đến đám sát thủ Hắc hổ bang, thân h́nh nhanh như quỷ mị, trong tuyết vụ mênh mông, người có nhăn lực tốt bất quá cũng chỉ có thể thấy được một thân ảnh loáng thoáng rồi biến mất. Gă từ chỗ ẩn thân xông đến đám sát thủ Hắc hổ bang nhanh như chớp giật, đụng thẳng vào ngực tên sát thủ gần nhất. Tên sát thủ đó không kịp phản ứng, đao vung lên chưa kịp chém xuống đă bị Tử Xuyên Tú va thẳng vào ngực, thế đến mănh liệt hất văng thân thể hắn ra xa, hắn chỉ kịp kêu thảm một tiếng, cả người co quắp không ngừng thở dốc.</w:t>
      </w:r>
    </w:p>
    <w:p>
      <w:pPr>
        <w:pStyle w:val="BodyText"/>
      </w:pPr>
      <w:r>
        <w:t xml:space="preserve">Nghe tiếng gió động bên tai, Tử Xuyên Tú lập tức đoán được phải trái đồng thời có người giáp công. Phản ứng của hai tên sát thủ này cũng rất nhanh, Tử Xuyên Tú mới thu thập một tên th́ chúng đă xông tới, tiếng đao xé gió bổ xuống, thế công lăng lệ, nhưng trong mắt đại hành gia sử đao như Tử Xuyên Tú, động tác của chúng chẳng khác ǵ rùa với ốc sên, chỗ nào cũng sơ hở.</w:t>
      </w:r>
    </w:p>
    <w:p>
      <w:pPr>
        <w:pStyle w:val="BodyText"/>
      </w:pPr>
      <w:r>
        <w:t xml:space="preserve">Tử Xuyên Tú đột nhiên nghiêng người, hai tay vẽ lên nửa ṿng tṛn, một kéo một dẫn, cũng không biết gă dùng thủ pháp ǵ, "A, A", hai tiếng kêu thảm vang lên, máu tươi bắn ra, đao của hai tên sát thủ toàn lực chém gă chẳng hiểu sao lại đổi phương hướng chém vào đồng bọn của ḿnh. Không đợi cả hai ngă xuống, Tử Xuyên Tú bắn người lùi lại, một bàn tay như chớp đặt lên cần cổ của một tên sát thủ đánh lén gă, tiếng xương cổ găy vang lên trong đêm khiến người ta rợn cả da gà, tên sát thủ có ư đồ đánh lén lập tức toi mạng.</w:t>
      </w:r>
    </w:p>
    <w:p>
      <w:pPr>
        <w:pStyle w:val="BodyText"/>
      </w:pPr>
      <w:r>
        <w:t xml:space="preserve">Thực lực song phương cách quá xa, thực lực của đám sát thủ này cũng chỉ mạnh hơn sĩ binh ma tộc một chút, trong mắt kẻ vào sanh ra tử như Tử Xuyên Tú th́ chẳng có chút uy hiếp nào. Đối phó bọn chúng, gă chẳng cần bạt đao, chỉ bằng tay không đă giải quyết bốn tên, gă phủi phủi tay, tươi cười nh́n đám sát thủ, ý tứ rất rơ: các ngươi không phải đối thủ của ta, không cần đi chết vô ích.</w:t>
      </w:r>
    </w:p>
    <w:p>
      <w:pPr>
        <w:pStyle w:val="BodyText"/>
      </w:pPr>
      <w:r>
        <w:t xml:space="preserve">Hắc hổ lăo đại rút đao nhưng không dám xông lên, thần sắc liên tục biến hóa, đối thủ vơ công hết sức cổ quái, lực đạo không mạnh nhưng tốc độ rất đáng sợ, thoáng trước thoáng sau, biến hóa khiến người ta không thể nắm bắt, hiện tại bên ḿnh đă bị loại bốn tên, thế nhưng bộ dạng đối phương rơ ràng chưa dùng đến thực lực chân chính.</w:t>
      </w:r>
    </w:p>
    <w:p>
      <w:pPr>
        <w:pStyle w:val="BodyText"/>
      </w:pPr>
      <w:r>
        <w:t xml:space="preserve">Hắc hổ lăo đại biết lần này đă đụng phải cao thủ chân chính, mười ba người bọn hắn, ba tên bỏ mạng dưới ám khí, bốn tên bị quyền đầu loại khỏi cuộc chiến, c̣n lại sáu người vô luận thế nào cũng chẳng phải là đối thủ của gă kia. Nếu b́nh thường, hắn sớm đă hạ lệnh thối lui, chỉ là lần này quan hệ quá lớn, nếu như sự t́nh lộ ra, hắn cho dù chạy đến chân trời góc biển th́ cũng nhất định toi mạng.</w:t>
      </w:r>
    </w:p>
    <w:p>
      <w:pPr>
        <w:pStyle w:val="BodyText"/>
      </w:pPr>
      <w:r>
        <w:t xml:space="preserve">Hắc hổ lăo đại hô lên: "Xin hỏi các hạ là anh hùng lộ nào? V́ sao ra mặt ngăn cản sinh ý chúng tôi?"</w:t>
      </w:r>
    </w:p>
    <w:p>
      <w:pPr>
        <w:pStyle w:val="BodyText"/>
      </w:pPr>
      <w:r>
        <w:t xml:space="preserve">Tử Xuyên Tú bật cười, gă chẳng rành giọng điệu giang hồ, nhưng trong Tú tự doanh có rất nhiều hào kiệt đến từ tam sơn ngũ nhạc, lăn lộn cùng bọn họ thời gian dài, Tử Xuyên Tú cũng học được một chút, hiểu là đối phương đang hỏi thân phận của gă, v́ sao lại rảnh rỗi xen chuyện người khác.</w:t>
      </w:r>
    </w:p>
    <w:p>
      <w:pPr>
        <w:pStyle w:val="BodyText"/>
      </w:pPr>
      <w:r>
        <w:t xml:space="preserve">Gă cười đáp: "Ta là ai không cần ngươi quản, chỉ là các ngươi ỷ đông khi phụ một nữ tử, ta nh́n không thuận mắt".</w:t>
      </w:r>
    </w:p>
    <w:p>
      <w:pPr>
        <w:pStyle w:val="BodyText"/>
      </w:pPr>
      <w:r>
        <w:t xml:space="preserve">Hắc hổ lăo đại ḍ xét gă một chút, liên thanh: "Được, được, được", ôm quyền: "Vơ công các hạ cao cường, chúng tôi không phải đối thủ! Coi như chúng tôi non nớt, chúng tôi có thể đi không?" Tử Xuyên Tú gật gật đầu.</w:t>
      </w:r>
    </w:p>
    <w:p>
      <w:pPr>
        <w:pStyle w:val="BodyText"/>
      </w:pPr>
      <w:r>
        <w:t xml:space="preserve">Hắc hổ lăo đại ôm quyền cung kính: "Đa tạ các hạ tha mạng, ngày sau giang hồ tương kiến, tất có hồi báo!" Hắn chuyển thân gọi: "Các huynh đệ, chúng ta..."</w:t>
      </w:r>
    </w:p>
    <w:p>
      <w:pPr>
        <w:pStyle w:val="BodyText"/>
      </w:pPr>
      <w:r>
        <w:t xml:space="preserve">Cùng lúc có tiếng nữ tử kêu lên: "Cẩn thận!"</w:t>
      </w:r>
    </w:p>
    <w:p>
      <w:pPr>
        <w:pStyle w:val="BodyText"/>
      </w:pPr>
      <w:r>
        <w:t xml:space="preserve">"Giết!" Nói đến chữ cuối cùng, Hắc hổ lăo đại cao giọng, thanh âm gần như gào lên. Hắn đột nhiên chuyển thân, nhanh nhẹn như báo vung đao chém vào mặt Tử Xuyên Tú, thế đao vừa nhanh vừa độc, tiếng hô vừa dứt th́ đao phong đă đến trước mặt Tử Xuyên Tú.</w:t>
      </w:r>
    </w:p>
    <w:p>
      <w:pPr>
        <w:pStyle w:val="BodyText"/>
      </w:pPr>
      <w:r>
        <w:t xml:space="preserve">Tử Xuyên Tú thấy Hắc hổ lăo đại nói nhiều như thế th́ đă có ḷng khinh miệt đám giang hồ nhị tam lưu này, nào ngờ Hắc hổ lăo đại đột nhiên tập kích, thế như thiên quân nhất phát, Tử Xuyên Tú lăn xuống đất, nhếch nhác tránh thoát một đao, mũi đao lướt sát bên gă vô cùng kinh hiểm, mấy sợi tóc bị đao phong cắt đứt, da đầu cảm giác rát rạt.</w:t>
      </w:r>
    </w:p>
    <w:p>
      <w:pPr>
        <w:pStyle w:val="BodyText"/>
      </w:pPr>
      <w:r>
        <w:t xml:space="preserve">Gă nhếch nhác lăn dưới đất, c̣n chưa kịp đứng lên, Hắc hổ lăo đại biết lần này không phải ngươi chết th́ ta chết, tuyệt không để Tử Xuyên Tú có thời gian, nhảy tới chém ra đao thứ hai. Tử Xuyên Tú c̣n nằm trên đất, căn bản không thể né tránh, toàn thân bị đao quang phong bế, trong đầu gă chỉ có một suy nghĩ: xong rồi! Gă nhắm mắt, chờ kết cục không thể tránh khỏi.</w:t>
      </w:r>
    </w:p>
    <w:p>
      <w:pPr>
        <w:pStyle w:val="BodyText"/>
      </w:pPr>
      <w:r>
        <w:t xml:space="preserve">Nhưng đao chưa kịp chém hết đà th́ Hắc hổ lăo quái đă kêu thảm, sau đó Tử Xuyên Tú nghe có âm thanh của một vật nặng đập xuống đất, tiếp đó nghe đám sát thủ hô hoán: "Lăo đại!", "Lăo đại sao rồi?" "Lăo đại chết rồi, mau chuồn thôi!"</w:t>
      </w:r>
    </w:p>
    <w:p>
      <w:pPr>
        <w:pStyle w:val="Compact"/>
      </w:pPr>
      <w:r>
        <w:t xml:space="preserve">-o0o-</w:t>
      </w:r>
      <w:r>
        <w:br w:type="textWrapping"/>
      </w:r>
      <w:r>
        <w:br w:type="textWrapping"/>
      </w:r>
    </w:p>
    <w:p>
      <w:pPr>
        <w:pStyle w:val="Heading2"/>
      </w:pPr>
      <w:bookmarkStart w:id="70" w:name="chương-4-nhất-biệt-như-vũ"/>
      <w:bookmarkEnd w:id="70"/>
      <w:r>
        <w:t xml:space="preserve">48. Chương 4 :nhất Biệt Như Vũ</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9: Đế đô kỳ ngộ</w:t>
      </w:r>
    </w:p>
    <w:p>
      <w:pPr>
        <w:pStyle w:val="BodyText"/>
      </w:pPr>
      <w:r>
        <w:t xml:space="preserve">-----oo0oo-----</w:t>
      </w:r>
    </w:p>
    <w:p>
      <w:pPr>
        <w:pStyle w:val="BodyText"/>
      </w:pPr>
      <w:r>
        <w:t xml:space="preserve">Chương 4:Nhất biệt như vũ</w:t>
      </w:r>
    </w:p>
    <w:p>
      <w:pPr>
        <w:pStyle w:val="BodyText"/>
      </w:pPr>
      <w:r>
        <w:t xml:space="preserve">Nhóm dịch: Tú Xuyên</w:t>
      </w:r>
    </w:p>
    <w:p>
      <w:pPr>
        <w:pStyle w:val="BodyText"/>
      </w:pPr>
      <w:r>
        <w:t xml:space="preserve">Sưu Tầm by nguoibantot8 --- 4vn.eu</w:t>
      </w:r>
    </w:p>
    <w:p>
      <w:pPr>
        <w:pStyle w:val="BodyText"/>
      </w:pPr>
      <w:r>
        <w:t xml:space="preserve">Tử xuyên Tú biết có biến mở mắt ra nh́n, chỉ thấy mấy tên sát thủ c̣n lại đang bỏ chạy tứ tán, Hắc hổ lăo đại nằm bất động ngửa mặt lên trời cách gă mấy bước chân, cũng không biết là sống hay chết. Tử Xuyên Tú cẩn thận đề pḥng bước đến xem, phát hiện mắt phải trên mặt hắn biến thành một lỗ máu, máu đen bên trong không ngừng trào ra, miệng hắn mở to, mắt trái c̣n nguyên th́ lồi hẳn ra, sắc mặt đen sạm, cơ mặt méo mó, biểu t́nh rất đáng sợ.</w:t>
      </w:r>
    </w:p>
    <w:p>
      <w:pPr>
        <w:pStyle w:val="BodyText"/>
      </w:pPr>
      <w:r>
        <w:t xml:space="preserve">Ám khí! Tử Xuyên Tú lập tức minh bạch, có người dùng ám khí cực độc đánh trúng mắt phải Hắc hổ lăo đại cứu mạng gă. Nhớ lại khoảng khắc vừa rồi, gă vẫn cảm thấy rợn người: quá nguy hiểm! Gần như chỉ trong nháy mắt đó, sự nghiệp và lư tưởng của bản thân, sứ mạng giải phóng mấy ngàn vạn dân chúng Viễn Đông đều sém chút tan thành hư ảo. Nếu như bản thân bị tên cường đạo tam lưu này ám toán mất mạng, ma tộc chắc cười đến rụng răng.</w:t>
      </w:r>
    </w:p>
    <w:p>
      <w:pPr>
        <w:pStyle w:val="BodyText"/>
      </w:pPr>
      <w:r>
        <w:t xml:space="preserve">Gă quay đầu nh́n nữ tử đang tựa người vào khung cửa, ôm tay chào rồi tiến vào trong căn nhà, nữ tử đó theo sau gă.</w:t>
      </w:r>
    </w:p>
    <w:p>
      <w:pPr>
        <w:pStyle w:val="BodyText"/>
      </w:pPr>
      <w:r>
        <w:t xml:space="preserve">Tử Xuyên Tú cao giọng: "Vị nữ tử này, ân t́nh cứu mạng thật không biết lấy ǵ báo đáp, mạo muội cho hỏi phương danh cô nương?"</w:t>
      </w:r>
    </w:p>
    <w:p>
      <w:pPr>
        <w:pStyle w:val="BodyText"/>
      </w:pPr>
      <w:r>
        <w:t xml:space="preserve">Nữ tử đó lịch sự hoàn lễ: "Ngài quá khách khí rồi, tôi họ Lâm tên Vũ. Phải là tôi cảm tạ ơn cứu mạng của ngài mới đúng, nếu như không có ngài, hôm nay tôi khó tránh gặp phải độc thủ. Ngài vơ nghệ cao cường, thu thập đám mao tặc này chẳng phí chút sức lực, chỉ là ngài quá nhân từ, không pḥng bị tiểu nhân gian trá".</w:t>
      </w:r>
    </w:p>
    <w:p>
      <w:pPr>
        <w:pStyle w:val="BodyText"/>
      </w:pPr>
      <w:r>
        <w:t xml:space="preserve">Giọng điệu nữ tử ôn nhu dễ nghe, nếu không phải chính mắt chứng kiến, Tử Xuyên Tú thật không dám tin bốn tên đại hán bưu hăn đều mất mạng dưới ám khí vô ảnh vô tung của nàng. Nữ tử thập phần hiểu rơ tâm lư nam nhân, mấy câu cảm ơn khiến Tử Xuyên Tú nghe đến mê tai, nhưng câu tiếp theo lại khiến gă mém chút cắm đầu xuống đất: "Đại thúc, xin hỏi tôn tính đại danh của ngài?"</w:t>
      </w:r>
    </w:p>
    <w:p>
      <w:pPr>
        <w:pStyle w:val="BodyText"/>
      </w:pPr>
      <w:r>
        <w:t xml:space="preserve">Tử Xuyên Tú dở khóc dở cười, tự trách bản thân nhiều ngày không cạo râu, hiện tại râu dưới cằm rậm rạp. Không đính chính với đối phương, chỉ lên tiếng: "Ngồi xuống đây". Gă cười khổ: đại thúc? Mộng tưởng anh hùng cứu mỹ nhân tan tành, bản thân c̣n chưa kịp diễn.</w:t>
      </w:r>
    </w:p>
    <w:p>
      <w:pPr>
        <w:pStyle w:val="BodyText"/>
      </w:pPr>
      <w:r>
        <w:t xml:space="preserve">Lâm Vũ cười nói: "Đa tạ", chuyển thân đến cạnh bếp lửa t́m một chỗ ngồi xuống, không biết là vô ư hay là do thiên tính cảnh giác của nữ tử, chỗ nàng ngồi lại đối diện với Tử Xuyên Tú, bếp lửa ngăn cách giữa song phương.</w:t>
      </w:r>
    </w:p>
    <w:p>
      <w:pPr>
        <w:pStyle w:val="BodyText"/>
      </w:pPr>
      <w:r>
        <w:t xml:space="preserve">Hai người đều không nói chuyện, tuyết bám thành lớp trên áo choàng Lâm Vũ khi gần bếp lửa đă dần tan thành từng giọt nước nhỏ xuống đất, phát ra những tiếng tịch tịch đều đều.</w:t>
      </w:r>
    </w:p>
    <w:p>
      <w:pPr>
        <w:pStyle w:val="BodyText"/>
      </w:pPr>
      <w:r>
        <w:t xml:space="preserve">Tử Xuyên Tú không nhịn được, lên tiếng: "Mau cởi áo khoác ra, chớ để nước tuyết thấm vào áo trong sẽ sinh bệnh đấy".</w:t>
      </w:r>
    </w:p>
    <w:p>
      <w:pPr>
        <w:pStyle w:val="BodyText"/>
      </w:pPr>
      <w:r>
        <w:t xml:space="preserve">Lâm Vũ "A" một tiếng, phảng phất như là lần đầu tiên biết được c̣n có chuyện như thế. Tử Xuyên Tú phỏng đoán thân phận nàng khả năng là thiên kim của một nhà phú quư, cả sinh hoạt thường thức căn bản cũng không hiểu, nhưng nữ tử thiên kim thế gia, làm sao có thể sử dụng ám khí kịch độc như thế?</w:t>
      </w:r>
    </w:p>
    <w:p>
      <w:pPr>
        <w:pStyle w:val="BodyText"/>
      </w:pPr>
      <w:r>
        <w:t xml:space="preserve">Nàng do dự một chút, vẫn theo lời của Tử Xuyên Tú cởi lấy áo khoác và mũ trùm đầu ra.</w:t>
      </w:r>
    </w:p>
    <w:p>
      <w:pPr>
        <w:pStyle w:val="BodyText"/>
      </w:pPr>
      <w:r>
        <w:t xml:space="preserve">Không khí trong pḥng phảng phất như ngừng chuyển động, Tử Xuyên Tú kinh ngốc: trên thế gian lại có nữ tử xinh đẹp thế này!</w:t>
      </w:r>
    </w:p>
    <w:p>
      <w:pPr>
        <w:pStyle w:val="BodyText"/>
      </w:pPr>
      <w:r>
        <w:t xml:space="preserve">Da mặt trắng sáng như bạch ngọc, chân mày thanh mảnh, mi dài cong vút, mũi cao thẳng tắp, hai g̣ má cùng bờ cằm tạo đường nét hết sức nhu ḥa cho khuôn mặt. Tử Xuyên Tú càng nh́n càng thấy đẹp, càng nh́n càng thấy bị cuốn hút, gă đặc biệt chú ý đến đôi mắt của nữ tử này, sóng mắt mênh mông như sương khói, phảng phất ẩn tàng tâm sự vô cùng bên trong.</w:t>
      </w:r>
    </w:p>
    <w:p>
      <w:pPr>
        <w:pStyle w:val="BodyText"/>
      </w:pPr>
      <w:r>
        <w:t xml:space="preserve">Nh́n thấy dung nhan nữ tử này, Tử Xuyên Tú mới coi như minh bạch, cái ǵ là khuynh thành khuynh quốc, cái ǵ là hồng nhan họa thủy. Bản thân gă đă gặp không ít mỹ nữ, như Bạch Xuyên anh thư hào sảng, Phó thống lĩnh Lâm Băng phong tư trác việt, Tạp Đan công chúa cao quý điển nhă, Lâm Tú Giai tươi tắn sức sống, c̣n có bóng h́nh trong ḷng gă là Tử Xuyên Trữ cũng là hạng tuyệt sắc khó kiếm, nhưng nếu so với nữ tử trước mặt, bọn họ đều phải xếp dưới một bậc. Nữ nữ này không những xinh đẹp tự nhiên, ở nàng c̣n có một vận vị rất đặc biệt, một khí chất mông lung khó nắm bắt, giống như một đóa hồng vừa hé nở, đang tỏa ra mùi hương cùng sự e ấp dụ người. Nàng có dung mạo của một nữ hài mười tám cùng vận vị nữ tính thành thục, nếu so sánh, Phó thống lĩnh Lâm Băng th́ quá thành thục, c̣n Tử Xuyên Trữ th́ chỉ là một nữ hài mười tám chưa hiểu chuyện đời.</w:t>
      </w:r>
    </w:p>
    <w:p>
      <w:pPr>
        <w:pStyle w:val="BodyText"/>
      </w:pPr>
      <w:r>
        <w:t xml:space="preserve">Tử Xuyên Tú nghĩ, nếu như cô gái này đi trên đường, rất có thể sẽ dẫn đến nghẽn đường. Mỹ nữ thế này, có thể khiến đám hỏa tử nhiệt huyết cam tâm t́nh nguyện trèo lên tường thành Đế đô nhảy xuống. Bất quá, Tử Xuyên Tú đă qua thời tuổi trẻ máu nóng, gă rút ra một kết luận về nữ tử này: "Rất xinh đẹp, bất quá, cũng chỉ là xinh đẹp mà thôi".</w:t>
      </w:r>
    </w:p>
    <w:p>
      <w:pPr>
        <w:pStyle w:val="BodyText"/>
      </w:pPr>
      <w:r>
        <w:t xml:space="preserve">Đối với nữ tử mĩ lệ này. gă cũng chỉ đơn giản dùng ánh mắt tán thưởng một phen mà thôi, tán thán tạo vật thần ḱ, cảm giác cũng giống như tán thán cảnh mặt trời lặn trên đại mạc, hoặc giả như sao băng lướt trên dạ không, trong ḷng không hề gợn sóng.</w:t>
      </w:r>
    </w:p>
    <w:p>
      <w:pPr>
        <w:pStyle w:val="BodyText"/>
      </w:pPr>
      <w:r>
        <w:t xml:space="preserve">Bản thân gă cũng ḱ quái, mỹ sắc trước mặt mà bản thân chẳng chút động tâm, là thế gian chẳng c̣n khái niệm nhất kiến chung t́nh hay là bản thân đă qua tuổi nhất kiến chung t́nh rồi? Đại thúc?</w:t>
      </w:r>
    </w:p>
    <w:p>
      <w:pPr>
        <w:pStyle w:val="BodyText"/>
      </w:pPr>
      <w:r>
        <w:t xml:space="preserve">Lâm Vũ yên tâm, nam tử này chẳng giống những nam nhân cạnh nàng, gă có năng lực kiềm chế siêu phàm. Khi vừa thấy dung mạo nàng, trong thoáng chốc gă cũng như các nam nhân khác, trong mắt lộ ra biểu t́nh mê hoặc tán thưởng, nhưng chỉ trong nháy mắt, nhăn thần đă lập tức rơ ràng trong trẻo, tâm t́nh rất b́nh tĩnh, chẳng giống như đang cố kiềm nén giả đ̣ chờ lúc nàng không chú ư th́ lén lút nh́n trộm. Nam tử này đúng là dùng ánh mắt rất b́nh thường nh́n nàng.</w:t>
      </w:r>
    </w:p>
    <w:p>
      <w:pPr>
        <w:pStyle w:val="BodyText"/>
      </w:pPr>
      <w:r>
        <w:t xml:space="preserve">Nàng thầm cảm thấy may mắn, xem ra đêm nay chắc chắn an toàn rồi. Nàng chủ động lên tiếng: "Đại thúc, ngài gọi là ǵ? Ngài ở chỗ này sao?"</w:t>
      </w:r>
    </w:p>
    <w:p>
      <w:pPr>
        <w:pStyle w:val="BodyText"/>
      </w:pPr>
      <w:r>
        <w:t xml:space="preserve">Tử Xuyên Tú đang định đáp: "Không phải" nhưng lập tức cải biến chủ ý, đáp: "Ta gọi là Trương A Tam, là một kẻ lưu lạc, tạm đang ở chỗ này".</w:t>
      </w:r>
    </w:p>
    <w:p>
      <w:pPr>
        <w:pStyle w:val="BodyText"/>
      </w:pPr>
      <w:r>
        <w:t xml:space="preserve">Nữ tử nh́n vách tường xung quanh mục nát, lộ ra biểu t́nh kinh ngạc, nàng không dám tin có người lại có thể sống ở một nơi tồi tàn thế này. Tử Xuyên Tú cũng cảm thấy căn nhà nát này thật khiến người ta khó tin, giải thích: "Gian tiểu ốc này là ta tạm thời t́m được trước đây, đă lâu không đến nên có chút dơ bẩn rách nát".</w:t>
      </w:r>
    </w:p>
    <w:p>
      <w:pPr>
        <w:pStyle w:val="BodyText"/>
      </w:pPr>
      <w:r>
        <w:t xml:space="preserve">Tử Xuyên Tú thầm đoán thân phận của người đối diện, nữ hài tử này dung mạo tú lệ, khí chất cao quư, chắc là khuê tú nhà quan lớn, nhưng ḱ quái đó là, gă có thể cảm thụ được cảm giác thương tâm vốn không thể có ở dạng tiểu thư quyền quý.</w:t>
      </w:r>
    </w:p>
    <w:p>
      <w:pPr>
        <w:pStyle w:val="BodyText"/>
      </w:pPr>
      <w:r>
        <w:t xml:space="preserve">Sự ṭ ṃ trong đầu gă rất lớn, nhưng gă vẫn kiềm chế được, nàng ta có xinh đẹp hơn nữa cũng không liên quan đến gă, sự t́nh chính đang khẩn trương, bọn Bạch Xuyên đang chờ gă mang lương thực trở về.</w:t>
      </w:r>
    </w:p>
    <w:p>
      <w:pPr>
        <w:pStyle w:val="BodyText"/>
      </w:pPr>
      <w:r>
        <w:t xml:space="preserve">Nước trà đă sôi réo rắc, Tử Xuyên Tú nhấc ấm trà xuống, từ trong cái túi vải mang theo bên ḿnh lấy ra một cái chén nhỏ. Gă rót trà ra chén rồi đưa chén qua trước mặt nữ tử. Nữ tử khẽ lắc đầu, nhỏ giọng đa tạ nhưng không nhận. Tử Xuyên Tú do dự một chút, vẫn đặt chén trà xuống trước mặt nàng. Bản thân gă cầm nguyên ấm trà, vừa thổi hơi nóng vừa nhấp từng ngụm, gă cảm giác được phía đối diện có một đôi mắt rất đẹp đang quan sát gă, điều này khiến gă cảm thấy mất tự nhiên. Cắm đầu uống nhanh hết ấm trà, nh́n thấy thiếu nữ vẫn không đụng vào chén trà gă đưa, Tử Xuyên Tú càng lúng túng. Bất quá gă cũng chẳng nghĩ nhiều, tḥ tay lấy ra một tấm thảm lông dùng trong hành quân đưa cho đối phương. Không đợi đối phương từ chối, gă đă ngả người ra tấm bạt trải sẵn, nói: "Bếp lửa giao cho cô, nhớ cho củi vào". Gă duỗi người thoải mái, không bao lâu đă có tiếng thở nhẹ đều đều vang lên, gă đă ngủ rồi.</w:t>
      </w:r>
    </w:p>
    <w:p>
      <w:pPr>
        <w:pStyle w:val="BodyText"/>
      </w:pPr>
      <w:r>
        <w:t xml:space="preserve">Nữ tử bỗng mắc cười, nàng chưa từng gặp qua người thú vị thế này, hành sự giống như một tiểu hài tử, nhưng may mà gă c̣n là một quân tử, không có hỏi han đủ chuyện về nàng, thậm chí chỉ nói có vài câu. Trong ấn tượng của nàng, đây là nam nhân đầu tiên không động tâm trước nàng, điều này khiến nàng sản sinh hảo cảm lẫn ṭ ṃ đối với Tử Xuyên Tú.</w:t>
      </w:r>
    </w:p>
    <w:p>
      <w:pPr>
        <w:pStyle w:val="BodyText"/>
      </w:pPr>
      <w:r>
        <w:t xml:space="preserve">Gió bên ngoài thê lệ theo cửa trống lùa vào, thổi những bông hoa lửa bay tí tách, lưỡi lửa nhảy múa không yên, tiếng củi cháy vang lên những tiếng bụp bụp nho nhỏ. Tử Xuyên Tú nằm ngửa ngủ kh́, nửa khuôn mặt bị ánh lửa chiếu hồng, gă ngủ rất an tường, biểu t́nh điềm tĩnh.</w:t>
      </w:r>
    </w:p>
    <w:p>
      <w:pPr>
        <w:pStyle w:val="BodyText"/>
      </w:pPr>
      <w:r>
        <w:t xml:space="preserve">Nữ tử đó nh́n kỹ Tử Xuyên Tú, nàng lúc này là lần đầu tiên tử tế quan sát dạng mạo của Tử Xuyên Tú. Tóc đen nhanh, ngoại h́nh tuấn lăng, khóe miệng c̣n dính mấy lá trà đen. Nàng đột nhiên phát hiện, cái người bị nàng phán đoán gọi là "Đại thúc", ḱ thật khi nh́n kỹ, người này vẫn là một tiểu hỏa tử trẻ tuổi.</w:t>
      </w:r>
    </w:p>
    <w:p>
      <w:pPr>
        <w:pStyle w:val="BodyText"/>
      </w:pPr>
      <w:r>
        <w:t xml:space="preserve">Thật là thất lễ quá, nàng nghĩ, đợi gă tỉnh lại th́ cần phải xin lỗi gă, nhưng người này cũng thật quái lạ khiến người ta không nh́n thấu. Vừa tiến vào nàng đă phát hiện, người này luôn cố ẩn tàng thân phận của gă nhưng lại lộ ra đủ chỗ sơ hở. Y phục của gă rất bẩn, đẫm gió bụi đường xa nhưng trong mắt hành gia th́ vẫn nh́n ra chất liệu y phục này là da thú quư, giá tiền không rẻ. Da của gă trắng trẻo, ngón tay dài linh hoạt, bàn tay này căn bản không phải là của hán tử lưu lăng mà giống như là quư tộc hoặc nghệ thuật gia. C̣n nữa, bếp ḷ do gă dựng lên đơn giản nhưng hiệu dụng, thủ pháp này không phải người thường nào cũng biết làm, đây chính là thủ pháp của lăo binh kinh nghiệm trong quân đội.</w:t>
      </w:r>
    </w:p>
    <w:p>
      <w:pPr>
        <w:pStyle w:val="BodyText"/>
      </w:pPr>
      <w:r>
        <w:t xml:space="preserve">Thân thể đỉnh đạc của gă là kết quả của quá tŕnh huấn luyện lâu dài, cử động vô ý lộ ra tác phong nghiêm nghị, khí chất khỏe mạnh, ánh mắt sắc bén, đao luôn đặt ở nơi mà tay dễ tiếp cận nhất, c̣n có thân thủ của gă, đây chắc chắn không phải là thân thủ của người giang hồ, đương nhiên càng không thể là thân thủ của người đi săn.</w:t>
      </w:r>
    </w:p>
    <w:p>
      <w:pPr>
        <w:pStyle w:val="BodyText"/>
      </w:pPr>
      <w:r>
        <w:t xml:space="preserve">Nàng nhớ lại động tác lúc đánh nhau của gă, không có chiêu số ǵ, động tác rơ ràng mà hiệu quả, không hề có động tác dư thừa, một kích liền khiến địch nhân hoàn toàn mất đi chiến đấu lực, điều này chỉ có thể là kết quả của một quá tŕnh chiến đấu chém giết trên chiến trường mà đúc luyện thành.</w:t>
      </w:r>
    </w:p>
    <w:p>
      <w:pPr>
        <w:pStyle w:val="BodyText"/>
      </w:pPr>
      <w:r>
        <w:t xml:space="preserve">Có thể khẳng định, người này nhất định đă trải qua quá tŕnh huấn luyện nghiêm khắc trong quân đội, hơn nữa c̣n có chức quan không thấp. Một người như vậy, v́ sao lại ở nơi tồi tàn hoang vắng trong đêm tuyết như thế?</w:t>
      </w:r>
    </w:p>
    <w:p>
      <w:pPr>
        <w:pStyle w:val="BodyText"/>
      </w:pPr>
      <w:r>
        <w:t xml:space="preserve">Lâm Vũ đột nhiên sinh hứng thú đặc biệt với nam tử này, gă rốt cuộc có thân phận ǵ? Cường đạo? Không thể, trong nhăn thần của gă không có chút tà khí nào, không giống những kẻ liều mạng hung ác, hơn nữa không có kinh nghiệm giang hồ, ḷng cũng quá mềm yếu, dễ dàng bị đánh lén, nếu như hành tẩu giang hồ, không đến ba ngày là mất mạng. Quân quan của Tử Xuyên gia? Có khả năng, nhưng gă v́ sao không có đội ngũ xe ngựa tùy ṭng? Nếu như nói là quân quan, gă quá trẻ, vẫn c̣n giống một đại hài tử, nhưng giữa chân mày gă lại có nét phong sương già dặn. Bộ dạng tinh thần đó, lại trốn ở một gian nhà nát, nhưng cử chỉ, ứng đáp tự nhiên gây cho người ta cảm giác b́nh ḥa, đây chính là khí chất của thế gia tử đệ. Gă cũng rất hiểu lễ tiết, nếu là nam tử phổ thông, nếu cứu được mĩ nữ sớm đă xông lên hỏi không ngừng nghỉ kiểu: "Quư tính phương danh của tiểu thư? Nhà ở đâu? V́ sao bị người ta truy sát? Cha mẹ là ai? Một nữ tử sao lại đi đêm một ḿnh? Đám người kia v́ sao truy sát tiểu thư? V́ tài? V́ sắc? Bọn họ là cường đạo à? Ái chà chà, may mà hôm nay có tôi, bằng không tiểu thư gặp chuyện không hay rồi..."</w:t>
      </w:r>
    </w:p>
    <w:p>
      <w:pPr>
        <w:pStyle w:val="BodyText"/>
      </w:pPr>
      <w:r>
        <w:t xml:space="preserve">V́ ứng phó gặng hỏi, lúc tiến vào nhà nàng đă chuẩn bị cả đống câu trả lời. Nào ngờ người này sau khi cứu nàng lại chẳng hỏi câu ǵ, mĩ sắc trước mặt gă cũng chẳng có biểu hiện động tâm, chỉ chủ động cảm ơn nàng một câu, sau đó nốc nước ấm bụng rồi lăn ra ngủ.</w:t>
      </w:r>
    </w:p>
    <w:p>
      <w:pPr>
        <w:pStyle w:val="BodyText"/>
      </w:pPr>
      <w:r>
        <w:t xml:space="preserve">"Thật giống một con heo!" Lâm Vũ bất măn lẩm bẩm.</w:t>
      </w:r>
    </w:p>
    <w:p>
      <w:pPr>
        <w:pStyle w:val="BodyText"/>
      </w:pPr>
      <w:r>
        <w:t xml:space="preserve">Nữ hài tử đều là như thế, đụng phải một nam nhân liến thoắng th́ hết sức che giấu, nhưng gặp phải người trầm mặc ít nói không quan tâm đến ḿnh th́ liền cảm thấy giống như bị khinh thường. Lâm Vũ bất măn lẩm nhẩm vài tiếng th́ đột nhiên cảm thấy miệng khát bụng lạnh, nàng do dự một chút, rốt cuộc mỉm cười cầm lấy chén trà lên, nhẹ nhàng uống hết. Không biết có phải do mỏi mệt hay do hương trà thơm dễ chịu, sau khi uống xong chén trà, nàng tựa vào góc tường, lấy tấm thảm lông phủ lên người, từ từ cũng ch́m vào giấc ngủ.</w:t>
      </w:r>
    </w:p>
    <w:p>
      <w:pPr>
        <w:pStyle w:val="BodyText"/>
      </w:pPr>
      <w:r>
        <w:t xml:space="preserve">Sáng sớm, Tử Xuyên Tú tỉnh giấc, gă lồm cồm ngồi dậy, phát hiện bếp lửa không biết đă tắt tự lúc nào, nữ tử đó vẫn c̣n giữ nguyên tư thế tựa vào góc tường, vẫn chưa tỉnh giấc. Tử Xuyên Tú bước tới cửa, chỉ thấy trước mắt tuyết quang sáng rỡ, đất trời mênh mông tuyết trắng.</w:t>
      </w:r>
    </w:p>
    <w:p>
      <w:pPr>
        <w:pStyle w:val="BodyText"/>
      </w:pPr>
      <w:r>
        <w:t xml:space="preserve">Hôm nay là một ngày nắng a! Nghĩ đến khoảng cách với Đế đô chỉ c̣n có hai mươi cây số, Tử Xuyên Tú tâm t́nh đại hảo, bắt đầu thu thập hành trang chuẩn bị lên đường. Sau khi chuẩn bị xong, gă nh́n nữ tử vẫn c̣n đang tựa vào góc tường ngủ, gọi nàng: "Lâm Vũ tiểu thư, trời sáng rồi!"</w:t>
      </w:r>
    </w:p>
    <w:p>
      <w:pPr>
        <w:pStyle w:val="BodyText"/>
      </w:pPr>
      <w:r>
        <w:t xml:space="preserve">Lâm Vũ khẽ rên một tiếng, thanh âm rất thống khổ. Tử Xuyên Tú sinh tâm nghi hoặc, đi đến vỗ vỗ vai nàng: "Lâm Vũ tiểu thư, tỉnh dậy đi".</w:t>
      </w:r>
    </w:p>
    <w:p>
      <w:pPr>
        <w:pStyle w:val="BodyText"/>
      </w:pPr>
      <w:r>
        <w:t xml:space="preserve">Nữ tử đó rên một tiếng, giọng mệt nhọc: "Tôi...tôi đau đầu quá...khát quá..."</w:t>
      </w:r>
    </w:p>
    <w:p>
      <w:pPr>
        <w:pStyle w:val="BodyText"/>
      </w:pPr>
      <w:r>
        <w:t xml:space="preserve">Tử Xuyên Tú do dự một chút, đưa tay sờ trán nàng, hơi nóng từ trán truyền vào tay, nữ hài tử này bị sốt rồi!</w:t>
      </w:r>
    </w:p>
    <w:p>
      <w:pPr>
        <w:pStyle w:val="BodyText"/>
      </w:pPr>
      <w:r>
        <w:t xml:space="preserve">Bất quá Tử Xuyên Tú nghĩ, chuyện này cũng là b́nh thường: một tiểu cô nương quen sống sung sướng, nửa đêm lại bị truy đuổi trong gió tuyết, không sinh bệnh mới lạ!</w:t>
      </w:r>
    </w:p>
    <w:p>
      <w:pPr>
        <w:pStyle w:val="BodyText"/>
      </w:pPr>
      <w:r>
        <w:t xml:space="preserve">Tử Xuyên Tú lay lay nàng: "Tiểu thư, tỉnh tỉnh, cô bị sốt rồi, chúng ta phải mau đi t́m thầy thuốc".</w:t>
      </w:r>
    </w:p>
    <w:p>
      <w:pPr>
        <w:pStyle w:val="BodyText"/>
      </w:pPr>
      <w:r>
        <w:t xml:space="preserve">Nữ tử đó mở mắt, đôi mắt sáng rỡ hồi đêm lúc này ảm đạm sưng lên, nàng lại nhắm mắt: "Không cần lo cho tôi, tôi muốn ngủ..."</w:t>
      </w:r>
    </w:p>
    <w:p>
      <w:pPr>
        <w:pStyle w:val="BodyText"/>
      </w:pPr>
      <w:r>
        <w:t xml:space="preserve">Tử Xuyên Tú than, đúng là gă chẳng cần phải lo cho nữ tử này, nhưng nói ǵ th́ nói, bản thân không làm được như thế, bỏ một cô nương xinh đẹp bị bệnh không cử động nổi ở giữa hoang sơn dă ngoại, vạn nhất bản thân đi rồi, đám sát thủ hồi đêm quay trở lại, vậy th́ nàng nhất định mất mạng. Tử Xuyên Tú đột nhiên phát hiện làm nữ nhân quả thật chiếm tiện nghi, thế giới này xử tệ với rất nhiều người, nhưng tuyệt đối không xử tệ với mỹ nữ. Ví dụ như t́nh h́nh hôm nay, nếu đổi thành một xú nam nhân, bản thân có lẽ chẳng thèm nh́n đến, nói không chừng c̣n nhân cơ hội kiếm chác túi tiền của hắn.</w:t>
      </w:r>
    </w:p>
    <w:p>
      <w:pPr>
        <w:pStyle w:val="BodyText"/>
      </w:pPr>
      <w:r>
        <w:t xml:space="preserve">Tử Xuyên Tú bỏ hành lư xuống, gă lại ra ngoài lấy củi về nhóm lại bếp lửa, bắt ấm nấu nước. Dạng người bôn tẩu bên ngoài liên tục như gă lúc nào cũng chuẩn bị sẵn thuốc trị phong hàn. Đợi thuốc sắc xong, gă nhẹ nhàng đỡ nữ tử dậy, đưa chén thuốc đến miệng nàng: "Uống thuốc đi".</w:t>
      </w:r>
    </w:p>
    <w:p>
      <w:pPr>
        <w:pStyle w:val="BodyText"/>
      </w:pPr>
      <w:r>
        <w:t xml:space="preserve">Nữ hài tử sốt cao đến mức thần trí mơ hồ, lúc Tử Xuyên Tú cho nàng uống thuốc, nàng đột nhiên đưa tay ôm cổ Tử Xuyên Tú, kéo gă tới sát mặt nàng, kêu: "Ba ba, ba ba!"</w:t>
      </w:r>
    </w:p>
    <w:p>
      <w:pPr>
        <w:pStyle w:val="BodyText"/>
      </w:pPr>
      <w:r>
        <w:t xml:space="preserve">Trong nhất thời, hô hấp Tử Xuyên Tú gấp rút, gương mặt trắng mịn như ngọc kề cận trước mắt, tay ôm thân h́nh mềm mại, u hương như lan thoảng vào mũi, mắt gă bất chợt mê ly. Gă dù sao cũng là một nam tử trẻ tuổi khỏe mạnh, tiểu ốc nơi hoang sơn dă lâm, cô nam quả nữ, nữ hài tử này lại sốt ê man, nếu như bản thân gă có ư đồ xấu, nàng tuyệt đối không có năng lực kháng cự.</w:t>
      </w:r>
    </w:p>
    <w:p>
      <w:pPr>
        <w:pStyle w:val="BodyText"/>
      </w:pPr>
      <w:r>
        <w:t xml:space="preserve">Tử Xuyên Tú gỡ tay ngọc trên cổ ḿnh ra, đút nàng uống từng ngụm thuốc, sau đó lủi vào một góc nhà khác, đưa tay chùi mồ hôi trên trán. Nữ hài tử này thật quá xinh đẹp, nếu để xảy ra t́nh huống dụ hoặc lần nữa, bản thân thật không có tự tin kiềm chế nổi. Nghe tiếng Lâm Vũ rên khẽ trong giấc ngủ, gă không nhịn được chạy ra cửa, vùi đầu xuống đống tuyết hệt như đà điểu, mượn băng tuyết giúp tâm t́nh b́nh tĩnh trở lại, mắng thầm: "Gặp quỷ rồi!" Nữ hài tử xinh đẹp như thế, phàm là nam nhân đều sẽ động tâm, Thần a, ngài biết con không phải là chính nhân quân tử à, hà tất dùng dụ hoặc như thế khảo nghiệm con chứ?</w:t>
      </w:r>
    </w:p>
    <w:p>
      <w:pPr>
        <w:pStyle w:val="BodyText"/>
      </w:pPr>
      <w:r>
        <w:t xml:space="preserve">Qua hồi lâu, đợi tâm t́nh nhộn nhạo khôi phục b́nh tĩnh trở lại gă mới tiến vào tiểu ốc, trốn trong một góc nhà cách xa chỗ Lâm Vũ, ngồi xếp bằng luyện công, nỗ lực b́nh tâm tĩnh khí, chỉ là tâm thần vẫn chưa b́nh tĩnh, măi một lúc sau mới tiến nhập cảnh giới.</w:t>
      </w:r>
    </w:p>
    <w:p>
      <w:pPr>
        <w:pStyle w:val="BodyText"/>
      </w:pPr>
      <w:r>
        <w:t xml:space="preserve">Lúc gă bất tri bất giác, bên ngoài lại đổ tuyết.</w:t>
      </w:r>
    </w:p>
    <w:p>
      <w:pPr>
        <w:pStyle w:val="BodyText"/>
      </w:pPr>
      <w:r>
        <w:t xml:space="preserve">Khi Lâm Vũ tỉnh lại th́ đă là hoàng hôn. Nàng ngớ ngẩn nh́n mọi thứ trước mắt: vách tường dơ dáy, ván gỗ hủ nát, bếp ḷ hôn ám, thảm lông đắp trên người, đầu óc mơ mơ hồ hồ.</w:t>
      </w:r>
    </w:p>
    <w:p>
      <w:pPr>
        <w:pStyle w:val="BodyText"/>
      </w:pPr>
      <w:r>
        <w:t xml:space="preserve">"Cô tỉnh rồi? Tốt hơn chưa?" Bên tai có tiếng người nói, Lâm Vũ ngẩng đầu nh́n thấy một đôi mắt sáng, một hán tử râu ria xồm xoàm đang đứng trước mặt nàng, h́nh dáng có chút quen thuộc. Nàng cố sức hỏi nhỏ: "Ông là ai?"</w:t>
      </w:r>
    </w:p>
    <w:p>
      <w:pPr>
        <w:pStyle w:val="BodyText"/>
      </w:pPr>
      <w:r>
        <w:t xml:space="preserve">Tử Xuyên Tú phát ngốc, tùy miệng đáp: "Ta là Lư A Ngũ, cô bị sốt, không nên nói nhiều".</w:t>
      </w:r>
    </w:p>
    <w:p>
      <w:pPr>
        <w:pStyle w:val="BodyText"/>
      </w:pPr>
      <w:r>
        <w:t xml:space="preserve">Lâm Vũ im lặng, qua một lúc nàng mới nhận ra, người này chính là hán tử lưu lăng cứu nàng đêm qua.</w:t>
      </w:r>
    </w:p>
    <w:p>
      <w:pPr>
        <w:pStyle w:val="BodyText"/>
      </w:pPr>
      <w:r>
        <w:t xml:space="preserve">"Tôi ngủ bao lâu rồi?"</w:t>
      </w:r>
    </w:p>
    <w:p>
      <w:pPr>
        <w:pStyle w:val="BodyText"/>
      </w:pPr>
      <w:r>
        <w:t xml:space="preserve">Tử Xuyên Tú nh́n bên ngoài đă sẫm tối, gă cười đáp: "Một ngày một đêm".</w:t>
      </w:r>
    </w:p>
    <w:p>
      <w:pPr>
        <w:pStyle w:val="BodyText"/>
      </w:pPr>
      <w:r>
        <w:t xml:space="preserve">Nữ tử động dung: "Lâu vậy?" Tú mi khẽ nhíu, một biểu t́nh đơn giản đặt trên gương mặt nàng lại trở thành một nét đẹp khó thể diễn tả khiến tim Tử Xuyên Tú bất giác đập dồn.</w:t>
      </w:r>
    </w:p>
    <w:p>
      <w:pPr>
        <w:pStyle w:val="BodyText"/>
      </w:pPr>
      <w:r>
        <w:t xml:space="preserve">Nữ tử ngọ ngoạy ngồi lên, nh́n chén thuốc dưới đất, nhớ trong lúc mơ hồ có người cho ḿnh uống thuốc. Nàng minh bạch sự t́nh, là hán tử lạc phách không quen biết này đă cố t́nh lưu lại chăm sóc cho nàng một ngày một đêm. Nghĩ đến nơi này hoang vắng, lại đang gió tuyết, nếu như không có người chiếu cố, hậu quả...</w:t>
      </w:r>
    </w:p>
    <w:p>
      <w:pPr>
        <w:pStyle w:val="BodyText"/>
      </w:pPr>
      <w:r>
        <w:t xml:space="preserve">Nàng thở nhẹ một hơi, yếu ớt nói: "Tiên sinh, ngài hai lần cứu mạng, đại ơn đại đức tiểu nữ thật không biết lấy ǵ báo đáp".</w:t>
      </w:r>
    </w:p>
    <w:p>
      <w:pPr>
        <w:pStyle w:val="BodyText"/>
      </w:pPr>
      <w:r>
        <w:t xml:space="preserve">Tử Xuyên Tú mỉm cười: "Thuận tay mà thôi, Lâm tiểu thư bất tất quá khách khí. Cô đỡ chút nào chưa?" Miệng nói rất dễ nghe nhưng trong ḷng th́ đang lải nhải: bản thân đang có trọng nhiệm, mấy chục vạn quân đội Viễn Đông như quần long vô thủ đang nôn nóng đợi gă về chỉ huy, bản thân lại không gấp lên đường c̣n có thời gian chăm lo ột cô nương không quen biết. Tử Xuyên Tú, ngươi thật là thằng ngốc.</w:t>
      </w:r>
    </w:p>
    <w:p>
      <w:pPr>
        <w:pStyle w:val="BodyText"/>
      </w:pPr>
      <w:r>
        <w:t xml:space="preserve">Cảm sốt do mưa gió lúc phát th́ rất mệt mỏi nhưng cũng rất nhanh khỏi, thân thể chỉ cần thoát mồ hôi là đỡ liền. Qua một ngày được Tử Xuyên Tú điều trị, Lâm Vũ cảm thấy đầu không c̣n đau, cũng không c̣n sốt, chỉ là sau khi cảm thân thể gần như vô lực.</w:t>
      </w:r>
    </w:p>
    <w:p>
      <w:pPr>
        <w:pStyle w:val="BodyText"/>
      </w:pPr>
      <w:r>
        <w:t xml:space="preserve">Đầu óc nàng đă tỉnh táo lại, tuy Tử Xuyên Tú nói rất b́nh thường nhưng Lâm Vũ quan sát sắc mặt gă, nhận thấy giữa hai mày gă nỗ lực ẩn giấu một tia nôn nóng. Tâm niệm nàng chợt động: người này cũng giống như ḿnh bôn ba trong gió tuyết, khẳng định là có chuyện cần làm, nhưng v́ ḿnh mà gă phải lưu lại cả một ngày. Nàng cảm thấy rất áy náy, cảm thấy dấu giếm lai lịch của ḿnh giống như rất không đúng với gă. "Vị đại ca này, tôi là người Đế đô, gia phụ là thương nhân Đế đô, đêm qua cùng người nhà đi Đạt mă hành tỉnh ở đông bộ thăm bằng hữu, không ngờ trên đường gặp phải đạo tặc. Trong khi hoảng hốt tôi bị thất lạc người nhà, may mà được đại ca viện thủ, bằng không một nữ tử cô độc như tôi lạc trong hoang lâm, kết quả thật là..." Lâm Vũ vừa nói vừa biểu hiện cảm xúc, khóe mắt ẩm ướt, đưa tay chùi lệ: "Đại ca hai lần cứu mạng, bảo tiểu nữ làm thế nào hồi báo đây?"</w:t>
      </w:r>
    </w:p>
    <w:p>
      <w:pPr>
        <w:pStyle w:val="BodyText"/>
      </w:pPr>
      <w:r>
        <w:t xml:space="preserve">Tử Xuyên Tú chú ư lắng nghe, miệng "à à" đầu gật gật, găi găi mũi: hồi báo thế nào? Cô mau khỏi bệnh coi như là báo đáp ta rồi. Gă đột nhiên phát hiện xưng hô của Lâm Vũ với ḿnh đă đổi từ đại thúc sang đại ca, dù giảm phần tôn trọng nhưng lại tăng phần thân mật, đây coi như là tiến bộ hay là thối bộ đây?</w:t>
      </w:r>
    </w:p>
    <w:p>
      <w:pPr>
        <w:pStyle w:val="BodyText"/>
      </w:pPr>
      <w:r>
        <w:t xml:space="preserve">Nghe Lâm Vũ nói xong, Tử Xuyên Tú chầm chậm nói: "Lâm tiểu thư, về thân phận lai lịch của cô, c̣n có ân oán với những người đêm qua, ta không hề quan tâm. Nếu như không tiện, cô không cần giải thích với ta".</w:t>
      </w:r>
    </w:p>
    <w:p>
      <w:pPr>
        <w:pStyle w:val="BodyText"/>
      </w:pPr>
      <w:r>
        <w:t xml:space="preserve">Lâm Vũ mở to mắt: "Vậy sao được? Đại ca là ân nhân cứu mạng tôi, tôi sao có thể ẩn giấu trước mặt đại ca chứ?"</w:t>
      </w:r>
    </w:p>
    <w:p>
      <w:pPr>
        <w:pStyle w:val="BodyText"/>
      </w:pPr>
      <w:r>
        <w:t xml:space="preserve">Tử Xuyên Tú không hảo khí nh́n nàng chăm chăm, cái ǵ mà "Ân nhân cứu mạng", mấy câu vừa rồi không có một câu thật. Đầu tiên nàng tuyệt đối không phải là người Đế đô, khẩu âm của nàng cũng khá giống khẩu âm của người Đế đô, nhưng đối với kẻ lăn lộn ở Đế đô như Tử Xuyên Tú th́ nghe một chút là phân biệt được. Đây tuyệt đối không phải là khẩu âm Đế đô mà là bắt chước, xoang giọng là của người tây bộ. Hà huống, nếu như Đế đô có dạng mỹ nữ thế này th́ nhất định là nhân vật rất nổi tiếng, bản thân không thể không biết, c̣n nữa, một đại tiểu thư nhà thương nhân sao có thể có ám khí tẩm tuyệt độc cùng thủ pháp ám khí inh như thế?</w:t>
      </w:r>
    </w:p>
    <w:p>
      <w:pPr>
        <w:pStyle w:val="BodyText"/>
      </w:pPr>
      <w:r>
        <w:t xml:space="preserve">Gă vẫn nhớ đoạn đối thoại giữa nàng và đám sát thủ đêm qua, vừa nhớ vừa ngẫm nghĩ: "Giết cô ta, thưởng mười vạn lượng vàng!"</w:t>
      </w:r>
    </w:p>
    <w:p>
      <w:pPr>
        <w:pStyle w:val="BodyText"/>
      </w:pPr>
      <w:r>
        <w:t xml:space="preserve">"Các ngươi dám đối với ta như thế, không muốn mạng ư?"</w:t>
      </w:r>
    </w:p>
    <w:p>
      <w:pPr>
        <w:pStyle w:val="BodyText"/>
      </w:pPr>
      <w:r>
        <w:t xml:space="preserve">"Đại nhân, ngài quyền cao thế lớn..."</w:t>
      </w:r>
    </w:p>
    <w:p>
      <w:pPr>
        <w:pStyle w:val="BodyText"/>
      </w:pPr>
      <w:r>
        <w:t xml:space="preserve">"Thả cho cô ta sống trở về, chúng ta đừng mong có người c̣n mạng!"</w:t>
      </w:r>
    </w:p>
    <w:p>
      <w:pPr>
        <w:pStyle w:val="BodyText"/>
      </w:pPr>
      <w:r>
        <w:t xml:space="preserve">Những kẻ tối qua tuyệt đối không phải cường đạo b́nh thường, thân thủ bọn chúng rất khá, sở dĩ không chịu nổi một đ̣n là bởi v́ đụng phải siêu cấp cao thủ như gă. Nàng tuyệt đối không phải là b́nh dân phổ thông, nàng được treo thưởng mười vạn, ngang hàng với ḿnh.</w:t>
      </w:r>
    </w:p>
    <w:p>
      <w:pPr>
        <w:pStyle w:val="BodyText"/>
      </w:pPr>
      <w:r>
        <w:t xml:space="preserve">Tử Xuyên Tú vẫn nhớ, đêm qua nàng nói: "Các ngươi dám đối với ta như thế, không muốn mạng ư?" Đây tịnh không phải là uy hiếp b́nh thường, trong thoại ngữ toát ra uy thế lẫm nhiên, tự tin lạnh lùng, cả gă ở bên nghe trộm cũng cảm thấy lạnh gan. Nếu như không phải là người quen nắm đại quyền trong tay, quyết định sống chết của người khác, tuyệt đối không có uy thế và tự tin như vậy, phong thái này không thể nào giả trang được.</w:t>
      </w:r>
    </w:p>
    <w:p>
      <w:pPr>
        <w:pStyle w:val="BodyText"/>
      </w:pPr>
      <w:r>
        <w:t xml:space="preserve">Gă đă cố ư nhắc nhở nàng, về thân phận lai lịch, nếu như không thể nói thật th́ không cần nói, không nên dùng lời giả gạt người, thế nhưng nàng vẫn không tỉnh ngộ.</w:t>
      </w:r>
    </w:p>
    <w:p>
      <w:pPr>
        <w:pStyle w:val="BodyText"/>
      </w:pPr>
      <w:r>
        <w:t xml:space="preserve">Tử Xuyên Tú nh́n chăm chăm một lúc, Lâm Vũ cũng chột dạ, ngưng nói lè lưỡi, gương mặt hơi đỏ. Không biết sao, Tử Xuyên Tú cảm thấy động tác của tiểu nữ hài này nếu là người khác thể hiện th́ rất đáng ghét, thế nhưng do Lâm Vũ thể hiện th́ rất khả ái. Một lúc sau, Lâm Vũ nói khẽ: "Xin lỗi".</w:t>
      </w:r>
    </w:p>
    <w:p>
      <w:pPr>
        <w:pStyle w:val="BodyText"/>
      </w:pPr>
      <w:r>
        <w:t xml:space="preserve">Tử Xuyên Tú hờ hững đáp: "Không có gì".</w:t>
      </w:r>
    </w:p>
    <w:p>
      <w:pPr>
        <w:pStyle w:val="BodyText"/>
      </w:pPr>
      <w:r>
        <w:t xml:space="preserve">Lâm Vũ v́ che giấu thân phận mà xin lỗi, Tử Xuyên Tú cũng thông cảm nỗi khổ của nàng, một câu "Xin lỗi" và "Không có ǵ" đă giúp cả hai hiểu ḷng nhau. Lâm Vũ kinh ngạc trước sự tinh minh của Tử Xuyên Tú, lại càng cảm kích với sự đại lượng của gă, nàng nghĩ thầm:</w:t>
      </w:r>
    </w:p>
    <w:p>
      <w:pPr>
        <w:pStyle w:val="BodyText"/>
      </w:pPr>
      <w:r>
        <w:t xml:space="preserve">Người này rất có tự tôn, vạch trần bản thân nàng là v́ để biểu minh gă không phải là kẻ ngu ngốc bị người lừa gạt, nhưng gă cũng rất có chừng mực, hành sự, ngôn ngữ đều hết sức thích hợp hoàn cảnh, không đẩy người khác vào thế khó xử, không chất vấn lai lịch nàng đến cùng, phương thức xử sự thành thục khoan dung đó khiến nàng rất có hảo cảm với gă.</w:t>
      </w:r>
    </w:p>
    <w:p>
      <w:pPr>
        <w:pStyle w:val="BodyText"/>
      </w:pPr>
      <w:r>
        <w:t xml:space="preserve">"Vị đại ca này, xin hỏi tính danh chân thật của huynh?"</w:t>
      </w:r>
    </w:p>
    <w:p>
      <w:pPr>
        <w:pStyle w:val="BodyText"/>
      </w:pPr>
      <w:r>
        <w:t xml:space="preserve">"A? Ta không phải đă nói ta là Lư A Ngũ sao?"</w:t>
      </w:r>
    </w:p>
    <w:p>
      <w:pPr>
        <w:pStyle w:val="BodyText"/>
      </w:pPr>
      <w:r>
        <w:t xml:space="preserve">"Nhưng đêm qua huynh lại nói huynh là Trương A Tam!"</w:t>
      </w:r>
    </w:p>
    <w:p>
      <w:pPr>
        <w:pStyle w:val="BodyText"/>
      </w:pPr>
      <w:r>
        <w:t xml:space="preserve">Tử Xuyên Tú găi găi mũi, phát hiện bản thân để lộ chỗ hở, gă cường biện: "Ta buổi sáng gọi là Lư A Ngũ, trưa là Vương A Tứ, chiều là Trương A Tam..."</w:t>
      </w:r>
    </w:p>
    <w:p>
      <w:pPr>
        <w:pStyle w:val="BodyText"/>
      </w:pPr>
      <w:r>
        <w:t xml:space="preserve">Lâm Vũ bật cưởi kh́: "Nói xàm!" Trong ḷng minh bạch: người này không chịu nói thật thân phân chân chính với nàng. Vốn bản thân nàng cũng ẩn giấu thân phận, đối phương làm vậy cũng là công b́nh nhưng không biết v́ sao, trong ḷng nàng vẫn cảm thấy khó chịu.</w:t>
      </w:r>
    </w:p>
    <w:p>
      <w:pPr>
        <w:pStyle w:val="BodyText"/>
      </w:pPr>
      <w:r>
        <w:t xml:space="preserve">"Vậy hiện tại xưng hô với huynh thế nào?"</w:t>
      </w:r>
    </w:p>
    <w:p>
      <w:pPr>
        <w:pStyle w:val="BodyText"/>
      </w:pPr>
      <w:r>
        <w:t xml:space="preserve">"À, hiện tại là tối, ta gọi là Trương A Tam!"</w:t>
      </w:r>
    </w:p>
    <w:p>
      <w:pPr>
        <w:pStyle w:val="BodyText"/>
      </w:pPr>
      <w:r>
        <w:t xml:space="preserve">"Trương tiên sinh, huynh đến Đế đô à?"</w:t>
      </w:r>
    </w:p>
    <w:p>
      <w:pPr>
        <w:pStyle w:val="BodyText"/>
      </w:pPr>
      <w:r>
        <w:t xml:space="preserve">Tử Xuyên Tú khẽ cười: "Lâm tiểu thư, gọi ta là A Tam đi! Tiên sinh cái ǵ khó nghe quá".</w:t>
      </w:r>
    </w:p>
    <w:p>
      <w:pPr>
        <w:pStyle w:val="BodyText"/>
      </w:pPr>
      <w:r>
        <w:t xml:space="preserve">Lâm Vũ lại bật cười: "Vậy huynh cũng đừng gọi tôi là Lâm tiểu thư". Nàng nhẹ giọng nói: :"Bằng hữu của tôi đều gọi tôi là A Vũ".</w:t>
      </w:r>
    </w:p>
    <w:p>
      <w:pPr>
        <w:pStyle w:val="BodyText"/>
      </w:pPr>
      <w:r>
        <w:t xml:space="preserve">"A Vũ..." Tử Xuyên Tú lẩm nhẩm, không biết v́ sao khi nghe đến cái tên này, trong đầu gă lại xuất hiện bóng h́nh Tử Xuyên Trữ.</w:t>
      </w:r>
    </w:p>
    <w:p>
      <w:pPr>
        <w:pStyle w:val="BodyText"/>
      </w:pPr>
      <w:r>
        <w:t xml:space="preserve">"Tam ca, huynh là người Đế đô à? Huynh đang trở về Đế đô? Huynh về làm ǵ vậy?"</w:t>
      </w:r>
    </w:p>
    <w:p>
      <w:pPr>
        <w:pStyle w:val="BodyText"/>
      </w:pPr>
      <w:r>
        <w:t xml:space="preserve">Tử Xuyên Tú ngẩn người, nha đầu này thật biết làm thân với người khác, giờ đă gọi gă là "Tam ca" rồi. Gă không nghĩ nhiều, điềm đạm đáp: "Đúng". Ngừng một chút. cảm thấy trả lời có chút lạnh nhạt, lại bổ sung: "Ta về Đế đô thăm nhà".</w:t>
      </w:r>
    </w:p>
    <w:p>
      <w:pPr>
        <w:pStyle w:val="BodyText"/>
      </w:pPr>
      <w:r>
        <w:t xml:space="preserve">"Thăm nhà? Huynh thăm ai?"</w:t>
      </w:r>
    </w:p>
    <w:p>
      <w:pPr>
        <w:pStyle w:val="BodyText"/>
      </w:pPr>
      <w:r>
        <w:t xml:space="preserve">Tử Xuyên Tú cười không nói, Lâm Vũ bỗng hiểu ra: "Tam ca, huynh là về thăm chị dâu?"</w:t>
      </w:r>
    </w:p>
    <w:p>
      <w:pPr>
        <w:pStyle w:val="BodyText"/>
      </w:pPr>
      <w:r>
        <w:t xml:space="preserve">Tử Xuyên Tú cười lắc đầu: "Chúng ta chưa có kết hôn".</w:t>
      </w:r>
    </w:p>
    <w:p>
      <w:pPr>
        <w:pStyle w:val="BodyText"/>
      </w:pPr>
      <w:r>
        <w:t xml:space="preserve">"Vậy th́ gọi là bạn gái - à không, phải gọi là hôn thê?" Lâm Vũ cười vui vẻ, nhưng không biết sao khi nghe Tử Xuyên Tú đă có hôn thê, trong ḷng nàng h́nh như bị thứ ǵ đâm trúng. Tử Xuyên Tú không thừa nhận, cũng không phủ nhận, chỉ là tươi cười: "Chúng ta chưa có hôn ước, hai năm chưa gặp, cũng không biết liệu nàng ấy có người khác hay không".</w:t>
      </w:r>
    </w:p>
    <w:p>
      <w:pPr>
        <w:pStyle w:val="BodyText"/>
      </w:pPr>
      <w:r>
        <w:t xml:space="preserve">Lâm Vũ chăm chú nh́n Tử Xuyên Tú, đây là lần thứ hai nàng nh́n kỹ nam nhân xa lạ này trong hai ngày qua. Đây là một nam nhân anh tuấn, mày kiếm mắt sáng, thần t́nh tuấn lăng, râu ria xồm xoàm lại khiến cho gương mặt anh tuấn của gă thêm phần rắn rỏi. Nhưng làm cho nàng động tâm nhất không phải là tướng mạo của gă mà là khí chất của gă, khí chất người này tuyệt đối không giống kẻ b́nh thường, khí chất sái thoát bất kinh tâm chỉ có ở dạng người thường xuyên vào sinh ra tử, rèn luyện trong sát lục, hơn nữa c̣n có sự thành thục và khoan dung ở dạng trung niên nam tử nếm trải phong sương, các nét trộn lẫn tạo thành mị lực nam nhân đặc biệt nơi gă. Không biết v́ sao ở bên gă, nàng cảm thấy vô cùng yên tâm, khi biết gă đă có hôn thê, bản thân nàng lại sinh ra cảm giác thất lạc không rơ nguồn cơn.</w:t>
      </w:r>
    </w:p>
    <w:p>
      <w:pPr>
        <w:pStyle w:val="BodyText"/>
      </w:pPr>
      <w:r>
        <w:t xml:space="preserve">"Không đâu". Thanh âm Lâm Vũ rất chân thành: "Nam nhân ưu tú giống như Tam ca, không có nữ tử nào ngu ngốc buông bỏ, bạn gái của huynh nhất định đang chờ huynh".</w:t>
      </w:r>
    </w:p>
    <w:p>
      <w:pPr>
        <w:pStyle w:val="BodyText"/>
      </w:pPr>
      <w:r>
        <w:t xml:space="preserve">Tử Xuyên Tú nói khẽ: "Đa tạ".</w:t>
      </w:r>
    </w:p>
    <w:p>
      <w:pPr>
        <w:pStyle w:val="BodyText"/>
      </w:pPr>
      <w:r>
        <w:t xml:space="preserve">"Tam ca làm nghề ǵ vậy?"</w:t>
      </w:r>
    </w:p>
    <w:p>
      <w:pPr>
        <w:pStyle w:val="BodyText"/>
      </w:pPr>
      <w:r>
        <w:t xml:space="preserve">Tử Xuyên Tú cười cười: "Cô đoán xem?"</w:t>
      </w:r>
    </w:p>
    <w:p>
      <w:pPr>
        <w:pStyle w:val="BodyText"/>
      </w:pPr>
      <w:r>
        <w:t xml:space="preserve">Lâm Vũ do dự một chút: "Tôi thấy thân thủ Tam ca cao cường, huynh chắc là quân nhân?" Suy nghĩ một chút, nàng lại cười láu cá bổ sung: "Nếu không th́ là cường đạo?"</w:t>
      </w:r>
    </w:p>
    <w:p>
      <w:pPr>
        <w:pStyle w:val="BodyText"/>
      </w:pPr>
      <w:r>
        <w:t xml:space="preserve">Tử Xuyên Tú không cảm thấy ngạc nhiên, đặc điểm quân nhân trên người quá nhiều, nữ hài tử này lại quá thông minh, thật sự cũng không che giấu nàng được. Sắc mặt gă trầm xuống, biểu t́nh nặng nề: "Đă bị cô nh́n ra, chuyện đến nước này, ta chỉ đành nói lời thật..." Nếu đổi là Bạch Xuyên ở đây, lập tức biết cả mớ tiếp theo gă nói không đáng tin một chữ.</w:t>
      </w:r>
    </w:p>
    <w:p>
      <w:pPr>
        <w:pStyle w:val="BodyText"/>
      </w:pPr>
      <w:r>
        <w:t xml:space="preserve">Lâm Vũ mở to mắt, ṭ ṃ chờ đợi.</w:t>
      </w:r>
    </w:p>
    <w:p>
      <w:pPr>
        <w:pStyle w:val="BodyText"/>
      </w:pPr>
      <w:r>
        <w:t xml:space="preserve">"Ḱ thật Trương A Tam là một cường đạo rất nổi danh, biệt hiệu 'Thảo thượng phi', độc lai độc văng, cướp tiền cướp sắc, tung hành thất tỉnh không địch thủ. Hôm nay c̣n chưa mở hàng, may mắn gặp được một cô nương xinh đẹp, hắc hắc hắc...." Phối hợp với ngữ điệu khủng bố, Tử Xuyên Tú hung ác tḥ "Ma chưởng" về phía Lâm Vũ.</w:t>
      </w:r>
    </w:p>
    <w:p>
      <w:pPr>
        <w:pStyle w:val="BodyText"/>
      </w:pPr>
      <w:r>
        <w:t xml:space="preserve">Lâm Vũ vội vă hai tay ôm lấy ngực, giả ra bộ dáng rất hăi sợ: "Thảo thượng phi đại hiệp, đừng! Cứu mạng..."</w:t>
      </w:r>
    </w:p>
    <w:p>
      <w:pPr>
        <w:pStyle w:val="BodyText"/>
      </w:pPr>
      <w:r>
        <w:t xml:space="preserve">Trong mắt đầy nét cười.</w:t>
      </w:r>
    </w:p>
    <w:p>
      <w:pPr>
        <w:pStyle w:val="BodyText"/>
      </w:pPr>
      <w:r>
        <w:t xml:space="preserve">"Đến đây tiểu cô nương, ngoan ngoăn theo ta về làm áp trại phu nhân. Nơi này hoang sơn dă lĩnh, cô có kêu cũng vô dụng, không có ai đến đâu..."</w:t>
      </w:r>
    </w:p>
    <w:p>
      <w:pPr>
        <w:pStyle w:val="BodyText"/>
      </w:pPr>
      <w:r>
        <w:t xml:space="preserve">Lời nói vừa dứt, thần sắc Tử Xuyên Tú chợt sắt lại, thu liễm tiếu dung, gă nghe bên ngoài có nhiều tiếng vó ngựa đang chạy rất nhanh đến tiểu ốc.</w:t>
      </w:r>
    </w:p>
    <w:p>
      <w:pPr>
        <w:pStyle w:val="BodyText"/>
      </w:pPr>
      <w:r>
        <w:t xml:space="preserve">Lâm Vũ thấy thần sắc gă đột nhiên nghiêm túc, vội hỏi: "Sao vậy?"</w:t>
      </w:r>
    </w:p>
    <w:p>
      <w:pPr>
        <w:pStyle w:val="BodyText"/>
      </w:pPr>
      <w:r>
        <w:t xml:space="preserve">Tử Xuyên Tú nh́n xung quanh cũng không t́m được chỗ nào có thể ẩn nấp. Gă điềm nhiên như không nói với Lâm Vũ: "Cô vào nhà bếp đi, ta không gọi cô chớ có ra".</w:t>
      </w:r>
    </w:p>
    <w:p>
      <w:pPr>
        <w:pStyle w:val="BodyText"/>
      </w:pPr>
      <w:r>
        <w:t xml:space="preserve">Đám nhân mă kia tám chín phần là đến v́ nữ hài tử này, Tử Xuyên Tú thầm hối hận, đêm qua đáng lẽ nên hung độc một chút, không để tên sát thủ nào trốn thoát. Hiện tại bọn chúng dẫn trợ thủ đến, hơn nữa nghe tiếng vó ngựa th́ kẻ đến không ít, e rằng trên trăm người, lần này ứng phó có lẽ phiền phức rồi.</w:t>
      </w:r>
    </w:p>
    <w:p>
      <w:pPr>
        <w:pStyle w:val="BodyText"/>
      </w:pPr>
      <w:r>
        <w:t xml:space="preserve">Lâm Vũ đang định hỏi "V́ sao", mặt đột nhiên biến sắc, nàng cũng nghe được có tiếng vó ngựa, lúc này tiếng vó ngựa đă nghe rất rơ, hiển nhiên là đám kỵ thủ đó đă sắp tới.</w:t>
      </w:r>
    </w:p>
    <w:p>
      <w:pPr>
        <w:pStyle w:val="BodyText"/>
      </w:pPr>
      <w:r>
        <w:t xml:space="preserve">Sắc mặt nàng trắng bệch, vội nói: "Tam ca, chuyện này không liên quan đến huynh, chị dâu c̣n đợi huynh trở về, chút nữa huynh đừng nhúng tay vào, cứ để tôi ứng phó".</w:t>
      </w:r>
    </w:p>
    <w:p>
      <w:pPr>
        <w:pStyle w:val="BodyText"/>
      </w:pPr>
      <w:r>
        <w:t xml:space="preserve">Tử Xuyên Tú lắc đầu: "Đêm qua ta đă đánh người của bọn chúng, như thế có liên quan đến ta. Cô mau vào nhà bếp đi".</w:t>
      </w:r>
    </w:p>
    <w:p>
      <w:pPr>
        <w:pStyle w:val="BodyText"/>
      </w:pPr>
      <w:r>
        <w:t xml:space="preserve">Lâm Vũ cảm động nh́n gă, trong thoáng chốc thiên ngôn vạn ngữ cảm kích đă thông qua nhăn thần truyền đi. Đêm qua xuất thủ c̣n có thể nói là nhất thời lộ kiến bất b́nh nghĩa phẫn ra tay, hiện tại cường địch tụ tập đông đảo kéo đến, người này vẫn kiên định bảo vệ nàng. Gă không biết thân phận của nàng, cũng không v́ mỹ sắc của nàng, bất kể hung hiểm, mục đích chỉ v́ bảo vệ một nữ tử yếu ớt không bị khinh khi. Trong nhất thời, Lâm Vũ chỉ cảm thấy lồng ngực nóng lên: dù trăm ngàn kẻ đến, chỉ một ḿnh ta tiếp! Đây mới là khí khái anh hùng hiệp nghĩa, đây mới là nam nhân chân chính!</w:t>
      </w:r>
    </w:p>
    <w:p>
      <w:pPr>
        <w:pStyle w:val="BodyText"/>
      </w:pPr>
      <w:r>
        <w:t xml:space="preserve">Nàng nhẹ nhàng nói: "Tôi không đi". Bất tri bất giác, bàn tay mềm mại của nàng đă nắm chặt tay Tử Xuyên Tú, trong ḷng có một câu không dám nói ra: "Tôi cùng huynh đồng sinh cộng tử".</w:t>
      </w:r>
    </w:p>
    <w:p>
      <w:pPr>
        <w:pStyle w:val="BodyText"/>
      </w:pPr>
      <w:r>
        <w:t xml:space="preserve">Tử Xuyên Tú kinh ngạc nh́n qua nàng, liền đó lại thấy thoải mái, cũng không dục nàng nữa. Nhà bếp không phải là chỗ ẩn nấp bí mật ǵ, nấp ở đó th́ chẳng khác ǵ không nấp, c̣n nàng nắm lấy tay gă, gă không có rút lại, gă biết tâm lư nữ nhân sợ hăi phải t́m một chỗ nương tựa.</w:t>
      </w:r>
    </w:p>
    <w:p>
      <w:pPr>
        <w:pStyle w:val="BodyText"/>
      </w:pPr>
      <w:r>
        <w:t xml:space="preserve">Không khí trong nhà tĩnh lặng, hai người đều không nói chuyện, đều tập trung lắng nghe bên ngoài. Tiếng vó ngựa từ nhỏ thành lớn, càng lúc càng tiếp cận, trong tiếng ngựa hí ẩn ước có lẫn cả tiếng chó tru. Tử Xuyên Tú ḷng chùng xuống: địch nhân có mang theo chó săn, lần này chủ ư mang theo Lâm Vũ nhân hỗn loạn đột vây rất khó thực hiện rồi.</w:t>
      </w:r>
    </w:p>
    <w:p>
      <w:pPr>
        <w:pStyle w:val="BodyText"/>
      </w:pPr>
      <w:r>
        <w:t xml:space="preserve">Phải xuất ra bản lĩnh thật rồi! Tử Xuyên Tú cười lạnh, tâm lạnh như đao, tay phải đặt khẽ lên chuôi Tẩy nguyệt đao trên bàn.</w:t>
      </w:r>
    </w:p>
    <w:p>
      <w:pPr>
        <w:pStyle w:val="BodyText"/>
      </w:pPr>
      <w:r>
        <w:t xml:space="preserve">Tiếng vó ngựa ngừng bên ngoài, có tiếng người truyền vào: "Nơi này có thi thể!"</w:t>
      </w:r>
    </w:p>
    <w:p>
      <w:pPr>
        <w:pStyle w:val="BodyText"/>
      </w:pPr>
      <w:r>
        <w:t xml:space="preserve">"Kẻ này đă chết, là người của Hắc hổ bang!"</w:t>
      </w:r>
    </w:p>
    <w:p>
      <w:pPr>
        <w:pStyle w:val="BodyText"/>
      </w:pPr>
      <w:r>
        <w:t xml:space="preserve">"Mọi người tản ra t́m!"</w:t>
      </w:r>
    </w:p>
    <w:p>
      <w:pPr>
        <w:pStyle w:val="BodyText"/>
      </w:pPr>
      <w:r>
        <w:t xml:space="preserve">"Đại nhân, nơi này có nhà".</w:t>
      </w:r>
    </w:p>
    <w:p>
      <w:pPr>
        <w:pStyle w:val="BodyText"/>
      </w:pPr>
      <w:r>
        <w:t xml:space="preserve">"Mấy người các ngươi vào kiểm tra xem!"</w:t>
      </w:r>
    </w:p>
    <w:p>
      <w:pPr>
        <w:pStyle w:val="BodyText"/>
      </w:pPr>
      <w:r>
        <w:t xml:space="preserve">Tử Xuyên Tú nghe giọng nói nhận ra mấy người này nói giọng tây bộ, ai nấy trung khí sung túc, nội lực không tệ, so ra mạnh hơn bọn người đêm qua nhiều. Gă càng nghĩ càng thấy ḱ quái. Lâm Vũ tuổi c̣n nhỏ vậy, sao có thể chọc đến không ít cừu gia như thế?</w:t>
      </w:r>
    </w:p>
    <w:p>
      <w:pPr>
        <w:pStyle w:val="BodyText"/>
      </w:pPr>
      <w:r>
        <w:t xml:space="preserve">"B́nh, b́nh, b́nh!" Bên ngoài truyền vào tiếng đập lên vách, Tử Xuyên Tú không quan tâm, chỉ yên tĩnh đứng lên, tay cầm đao, thân h́nh đứng thẳng trong bóng tối, khí khái nam nhân ngạo nghễ khiến Lâm Vũ ở bên không khỏi xao động.</w:t>
      </w:r>
    </w:p>
    <w:p>
      <w:pPr>
        <w:pStyle w:val="BodyText"/>
      </w:pPr>
      <w:r>
        <w:t xml:space="preserve">"B́nh, b́nh!" mắt thấy không có người ra, tiếng đập càng lớn, sau đó liền có người xông vào. Nhưng cùng lúc, Tẩy nguyệt đao thoát khỏi vỏ vẽ trong khoảng không một đường sáng đẹp rực rỡ, đao phong lăng lệ, thế đến như chớp, đao khí trùm lên cả ba người vừa tiến vào nhà. Cho dù ba kẻ này đều không phải kẻ yếu nhưng trong chớp mắt đó không ai kịp phản ứng. Bọn họ cả né tránh, bạt đao đều không kịp làm, chỉ mở mắt nh́n đao quang sáng rỡ như vầng trăng lướt đến, trong đầu chỉ có một chữ: chết!</w:t>
      </w:r>
    </w:p>
    <w:p>
      <w:pPr>
        <w:pStyle w:val="BodyText"/>
      </w:pPr>
      <w:r>
        <w:t xml:space="preserve">"Ngừng tay!"</w:t>
      </w:r>
    </w:p>
    <w:p>
      <w:pPr>
        <w:pStyle w:val="BodyText"/>
      </w:pPr>
      <w:r>
        <w:t xml:space="preserve">Đao quang đột nhiên ngưng, đột nhiên tiêu thất, "Xoạt" một tiếng đă chui vào trong vỏ đao. Tử Xuyên Tú thu đao kinh ngạc nh́n Lâm Vũ, không hiểu nàng v́ sao hô ngừng tay.</w:t>
      </w:r>
    </w:p>
    <w:p>
      <w:pPr>
        <w:pStyle w:val="BodyText"/>
      </w:pPr>
      <w:r>
        <w:t xml:space="preserve">Lâm Vũ ngại ngùng nói: "Bọn họ là người của tôi". Nàng ho khúc khắc mấy cái, hô hấp có chút không đều, chiêu đao vừa rồi gây cho nàng ấn tượng cường liệt, nàng bị chấn hám không nói tiếp được.</w:t>
      </w:r>
    </w:p>
    <w:p>
      <w:pPr>
        <w:pStyle w:val="BodyText"/>
      </w:pPr>
      <w:r>
        <w:t xml:space="preserve">"A!" Lúc này ba người tiến vào mới có phản ứng, bản thân từ quỷ môn quan về rồi! Bọn họ hốt hoảng chạy ra ngoài, vừa chạy vừa gào lên: "Người đâu! Đại nhân ở trong nhà! Có người bắt giữ đại nhân!"</w:t>
      </w:r>
    </w:p>
    <w:p>
      <w:pPr>
        <w:pStyle w:val="BodyText"/>
      </w:pPr>
      <w:r>
        <w:t xml:space="preserve">Tiếng bước chân từ khắp nơi nhanh chóng chạy qua bao vây căn nhà, đâu đâu cũng nghe tiếng kinh hô: "T́m được tiểu thư rồi! T́m được tiểu thư rồi!"</w:t>
      </w:r>
    </w:p>
    <w:p>
      <w:pPr>
        <w:pStyle w:val="BodyText"/>
      </w:pPr>
      <w:r>
        <w:t xml:space="preserve">Có một thanh âm già nua uy nghiêm hạ lệnh: "Phá tường! Tấn công!"</w:t>
      </w:r>
    </w:p>
    <w:p>
      <w:pPr>
        <w:pStyle w:val="BodyText"/>
      </w:pPr>
      <w:r>
        <w:t xml:space="preserve">Đám người đó hô to đáp ứng, tiếp đó vách tường vang lên tiếng đập mạnh, cả căn nhà cũng rung lên.</w:t>
      </w:r>
    </w:p>
    <w:p>
      <w:pPr>
        <w:pStyle w:val="BodyText"/>
      </w:pPr>
      <w:r>
        <w:t xml:space="preserve">Tử Xuyên Tú bất động, b́nh tĩnh nh́n Lâm Vũ: "Bọn họ là người của cô?"</w:t>
      </w:r>
    </w:p>
    <w:p>
      <w:pPr>
        <w:pStyle w:val="BodyText"/>
      </w:pPr>
      <w:r>
        <w:t xml:space="preserve">Lâm Vũ gật đầu, nói: "Người hạ lệnh phá tường là thúc thúc của tôi".</w:t>
      </w:r>
    </w:p>
    <w:p>
      <w:pPr>
        <w:pStyle w:val="BodyText"/>
      </w:pPr>
      <w:r>
        <w:t xml:space="preserve">Tử Xuyên Tú chăm chú nh́n gương mặt xinh đẹp của Lâm Vũ, không biết v́ sao gă cảm thấy một chút buồn bă. Trong nhất thời không biết nói ǵ, gă găi găi đầu: "Đáng tiếc, căn nhà này cũng không tệ".</w:t>
      </w:r>
    </w:p>
    <w:p>
      <w:pPr>
        <w:pStyle w:val="BodyText"/>
      </w:pPr>
      <w:r>
        <w:t xml:space="preserve">Lời nói vừa dứt, tiếng ầm ầm đă vang lên, một vách tường bị kéo ngă ra phía ngoài. Nh́n thấy rơ một đám người vũ trang đứng dưới ánh trăng lạnh, đuốc chiếu sáng loáng trên mặt tuyết, mười mấy cây cung chĩa vào Tử Xuyên Tú, một thanh âm uy mănh hét lên: "Cuồng đồ to gan dám mạo phạm tiểu thư nhà ta! Mau thả tiểu thư ra, bằng không cho ngươi chết không có đất chôn!"</w:t>
      </w:r>
    </w:p>
    <w:p>
      <w:pPr>
        <w:pStyle w:val="BodyText"/>
      </w:pPr>
      <w:r>
        <w:t xml:space="preserve">Tử Xuyên Tú ngẩn ra, Lâm Vũ cười nói: "Nhà này cũng tốt, mái ngói vẫn c̣n, không phải sao?" Nh́n vào mắt Tử Xuyên Tú, nét cười của nàng có chút gượng gạo, khẽ nắm lấy tay Tử Xuyên Tú, đặt một thứ ǵ đó h́nh tṛn vào ḷng tay gă. Tử Xuyên Tú cúi đầu nh́n, là một ngọc bội tṛn rất đẹp. Tử Xuyên Tú nh́n ra, ngọc thạch này ấm áp ôn nhuận, ngọc sắc thanh thúy, là cực phẩm khó kiếm, giá trị chắc chắn rất lớn. Gă đang định từ chối th́ Lâm Vũ đă kiên quyết bóp lấy tay gă, bắt gă phải nắm lấy ngọc bội.</w:t>
      </w:r>
    </w:p>
    <w:p>
      <w:pPr>
        <w:pStyle w:val="BodyText"/>
      </w:pPr>
      <w:r>
        <w:t xml:space="preserve">"Vật này không phải tặng huynh, là tặng cho chị dâu, Tam ca. Ngày sau nếu có lúc rảnh, nhớ đến Thính Vũ cà phê quán ở Hà Khâu t́m tiểu muội!" Lâm Vũ nói xong đang định rời đi, Tử Xuyên Tú kêu lên sau lưng nàng: "Xin dừng bước".</w:t>
      </w:r>
    </w:p>
    <w:p>
      <w:pPr>
        <w:pStyle w:val="BodyText"/>
      </w:pPr>
      <w:r>
        <w:t xml:space="preserve">Lâm Vũ giật ḿnh quay người lại. Tử Xuyên Tú nh́n khắp người gă cũng không thấy có ǵ đáng giá, cuối cùng cầm Vỏ Tẩy nguyệt đao đưa qua (Cung nỏ bên ngoài lập tức khẩn trương): "Đao này là tổ tông ta truyền đời, thủ công không tệ, trên đao c̣n khảm bảo thạch chắc cũng đáng giá, giữ làm kỉ niệm đi".</w:t>
      </w:r>
    </w:p>
    <w:p>
      <w:pPr>
        <w:pStyle w:val="BodyText"/>
      </w:pPr>
      <w:r>
        <w:t xml:space="preserve">Lâm Vũ khẽ cười, cũng không từ chối đưa tay nhận.</w:t>
      </w:r>
    </w:p>
    <w:p>
      <w:pPr>
        <w:pStyle w:val="BodyText"/>
      </w:pPr>
      <w:r>
        <w:t xml:space="preserve">"Chúc cô thuận buồm xuôi gió, A Vũ tiểu muội!"</w:t>
      </w:r>
    </w:p>
    <w:p>
      <w:pPr>
        <w:pStyle w:val="BodyText"/>
      </w:pPr>
      <w:r>
        <w:t xml:space="preserve">"Chúc huynh sớm đoàn tụ với chị dâu, Tam ca!"</w:t>
      </w:r>
    </w:p>
    <w:p>
      <w:pPr>
        <w:pStyle w:val="BodyText"/>
      </w:pPr>
      <w:r>
        <w:t xml:space="preserve">Lâm Vũ cúi người chào, chuyển thân đi ra ngoài, người bên ngoài thấy nàng đi ra nhất loạt cúi người, đồng thanh: "Tiểu thư khỏe!"</w:t>
      </w:r>
    </w:p>
    <w:p>
      <w:pPr>
        <w:pStyle w:val="BodyText"/>
      </w:pPr>
      <w:r>
        <w:t xml:space="preserve">Lâm Vũ chỉ gật đầu hồi lễ, nàng nhỏ giọng nói với lăo giả mấy câu, lăo giả đó không ngừng gật đầu, sau đó đi qua chỗ Tử Xuyên Tú: "Trương tiên sinh phải không?" Lăo dắt qua một thớt ngựa: "Đường tuyết không có vật cỡi rất bất tiện, tiên sinh nếu như không chê, xin nhận thớt ngựa này?"</w:t>
      </w:r>
    </w:p>
    <w:p>
      <w:pPr>
        <w:pStyle w:val="BodyText"/>
      </w:pPr>
      <w:r>
        <w:t xml:space="preserve">Tử Xuyên Tú vội từ chối: "Không dám!"</w:t>
      </w:r>
    </w:p>
    <w:p>
      <w:pPr>
        <w:pStyle w:val="BodyText"/>
      </w:pPr>
      <w:r>
        <w:t xml:space="preserve">"Tiên sinh không cần khách khí, tiên sinh là ân nhân cứu mạng tiểu thư chúng tôi, một thớt ngựa đâu đáng là ǵ!"</w:t>
      </w:r>
    </w:p>
    <w:p>
      <w:pPr>
        <w:pStyle w:val="BodyText"/>
      </w:pPr>
      <w:r>
        <w:t xml:space="preserve">Tử Xuyên Tú đang định từ chối tiếp th́ thấy Lâm Vũ đang chăm chú nh́n ḿnh, thần t́nh ai oán. Tử Xuyên Tú ḷng run lên: Nhăn thần bi thương này sao quen quá? Là từng gặp ở đâu chứ?</w:t>
      </w:r>
    </w:p>
    <w:p>
      <w:pPr>
        <w:pStyle w:val="BodyText"/>
      </w:pPr>
      <w:r>
        <w:t xml:space="preserve">Lăo nhân thấy Tử Xuyên Tú không lên tiếng, mỉm cười nói: "Chúc tiên sinh thuận lộ b́nh an!"</w:t>
      </w:r>
    </w:p>
    <w:p>
      <w:pPr>
        <w:pStyle w:val="BodyText"/>
      </w:pPr>
      <w:r>
        <w:t xml:space="preserve">Lâm Vũ thấy Tử Xuyên Tú nhận ngựa, hoa dung tươi cười, nàng sâu sắc nh́n gă lần nữa, phảng phất như muốn tạc lấy h́nh ảnh của gă vào trong ḷng, sau đó chuyển thân lên ngựa dục đi, đám nhân mă vội vàng theo sau nàng, dần dần biến mất trong tuyết trắng dưới ánh trăng. Vó ngựa rền rền rồi dần tiêu thất, cuối cùng chỉ c̣n tiếng gió đêm.</w:t>
      </w:r>
    </w:p>
    <w:p>
      <w:pPr>
        <w:pStyle w:val="BodyText"/>
      </w:pPr>
      <w:r>
        <w:t xml:space="preserve">Ngày 15 tháng 2 năm 782, Đế đô, hôm nay là ngày sinh của người khai quốc Tử Xuyên gia Tử Xuyên Vân, cũng là ngày quốc khánh của gia tộc. Tuyết từ trời lả tả rơi, quân đội diễu binh đứng chật ních quảng trường, người ngựa chỉnh tề, các chiến sĩ trẻ tuổi mặt đỏ bừng nhiệt huyết vận chế phục, đeo huy chương nghiêm trang. Sĩ binh cấm vệ quân mặc chế phục viền vàng đứng trong hàng ngũ, cao hơn sĩ binh b́nh thường cả cái đầu, hệt như hạc giữa đàn gà.</w:t>
      </w:r>
    </w:p>
    <w:p>
      <w:pPr>
        <w:pStyle w:val="BodyText"/>
      </w:pPr>
      <w:r>
        <w:t xml:space="preserve">Bên ngoài giới tuyến do Hiến binh lập ra, quần chúng đến xem đông nghịt, bọn họ đội tuyết đến xem duyệt binh đại quy mô hôm nay.</w:t>
      </w:r>
    </w:p>
    <w:p>
      <w:pPr>
        <w:pStyle w:val="BodyText"/>
      </w:pPr>
      <w:r>
        <w:t xml:space="preserve">Nh́n quân dung bộ đội chỉnh tề, quần chúng ai nấy đều cảm thán: "Trời a!" Kẻ nào có thị lực tốt th́ có thể nh́n thấy trên đài cao phía sau bộ đội duyệt binh có đủ mặt các quan viên đầu sỏ của Tử Xuyên gia.</w:t>
      </w:r>
    </w:p>
    <w:p>
      <w:pPr>
        <w:pStyle w:val="BodyText"/>
      </w:pPr>
      <w:r>
        <w:t xml:space="preserve">Hôm nay là ngày quốc khánh của gia tộc, chiếu theo lệ thường, gia tộc vào ngày này phải kiểm duyệt quân đội. Những năm trước kia chỉ là điều động mấy sư đoàn bộ đội cảnh vệ đi qua đi lại trên quảng trường cho xong việc, nhưng h́nh thức kiểm duyệt năm nay đặc biệt long trọng, không những toàn bộ Trung ương quân và Cấm vệ quân trong Đế đô thành bị điều động, cả cứ điểm Ngơa Luân và chiến tuyến Tây bộ đều phải đưa bộ đội về dự. Nguyên nhân rất rơ ràng là do gia tộc vừa chiến bại, cường địch vẫn đang ŕnh rập, theo lời của Tử Xuyên Tham Tinh: "Hôm nay phải biểu hiện lực lượng cường đại của chúng ta, khôi phục tín tâm của dân chúng đối với quân đội, cũng là phát ra cảnh cáo đối với ngoại địch. Nhất định phải làm long trọng, không thể đơn giản!"</w:t>
      </w:r>
    </w:p>
    <w:p>
      <w:pPr>
        <w:pStyle w:val="BodyText"/>
      </w:pPr>
      <w:r>
        <w:t xml:space="preserve">"Giống như bệnh nhân đă bệnh t́nh nội tạng nguy kịch nhưng vẫn muốn biểu hiện ḿnh khỏe mạnh cơ bắp bên ngoài". Đế Lâm nghĩ thầm: "Dựa vào duyệt binh để khôi phục tín tâm của dân chúng đối với quân đội? Quân đội gia tộc mất đi tôn nghiêm trên chiến trường lại muốn qua duyệt binh văn hồi? Đây đúng là chuyện mắc cười, trên thế gian làm ǵ có chuyện đơn giản thế chứ".</w:t>
      </w:r>
    </w:p>
    <w:p>
      <w:pPr>
        <w:pStyle w:val="BodyText"/>
      </w:pPr>
      <w:r>
        <w:t xml:space="preserve">Bất quá nh́n thấy đầu người đen nghịt bên dưới, quần chúng th́ ḥ hét tán thán, biểu t́nh ai nấy đầy vẻ khâm phục, tự hào, Đế Lâm đột nhiên phát hiện, cách thức của Tử Xuyên Tham Tinh vẫn rất có hiệu quả, trên thế gian dù sao kẻ ngu ngốc cũng nhiều hơn rất nhiều so với người thông minh. Chỉ là không biết "Ngoại địch" của Tử Xuyên gia như Lưu Phong Sương hoặc Ma thần hoàng liệu có bị sự "Cảnh cáo" này mà sợ hăi hay không, cái này th́ rất khó nói.</w:t>
      </w:r>
    </w:p>
    <w:p>
      <w:pPr>
        <w:pStyle w:val="BodyText"/>
      </w:pPr>
      <w:r>
        <w:t xml:space="preserve">Trong đám đông bên dưới vang lên tiếng tung hô: "Vạn tuế! Vạn tuế!" Đội ngũ Cấm vệ quân diễu binh qua, một sư đoàn xếp thành ba phương trận, đội ngũ thẳng hàng chỉnh tề như dùng dao gọt, động tác sĩ binh dứt khoát đồng loạt, cất chân vung tay tiến lên, tiếng bước chân rầm rập vang dội cả quảng trường rộng lớn. Dưới bước chân rầm rập của bọn họ, mặt đất phảng phất như trầm xuống, khi bọn họ đi đến trước đài chính, quân quan đi trước hét vang rơ ràng: "Kính-lễ!"</w:t>
      </w:r>
    </w:p>
    <w:p>
      <w:pPr>
        <w:pStyle w:val="BodyText"/>
      </w:pPr>
      <w:r>
        <w:t xml:space="preserve">"Xoát" một tiếng, đám sĩ binh nhất tề cất tay, đầu xoay về hướng đài chính, chân bước đều không loạn, động tác vô cùng đẹp mắt, trong quần chúng lại bạo phát tiếng vỗ tay hoan hô nhiệt liệt.</w:t>
      </w:r>
    </w:p>
    <w:p>
      <w:pPr>
        <w:pStyle w:val="BodyText"/>
      </w:pPr>
      <w:r>
        <w:t xml:space="preserve">Lấy Tử Xuyên Tham Tinh làm chủ, toàn bộ cao cấp quân quan trên đài chính đều đứng dậy hoàn lễ, cả văn quan Mạc liêu trưởng Ca San không mặc chế phục cũng đứng lên kính chào. Sau khi đội ngũ đi qua, mọi người lại ngồi xuống. Nh́n đám dân chúng há miệng tán thán, Đế Lâm đột nhiên cảm thấy bọn chúng đúng là một đám không năo, chỉ v́ một kết cấu phương trận được tập luyện chỉnh tề mà đă tán thán không thôi. Cho dù Đế Lâm cố gắng tận dụng hết đầu óc, hắn cũng không thể tưởng tượng được cái đội ngũ chỉnh tề này có tác dụng ǵ trên chiến trường. Đế Lâm nghĩ: thiệt là ngu ngốc mà!</w:t>
      </w:r>
    </w:p>
    <w:p>
      <w:pPr>
        <w:pStyle w:val="BodyText"/>
      </w:pPr>
      <w:r>
        <w:t xml:space="preserve">Lúc Tư Đặc Lâm quay đầu lại th́ vừa thấy nụ cười đểu trên mặt Đế Lâm, y tḥ đầu qua nói nhỏ: "Cười cái ǵ? Nói nghe coi".</w:t>
      </w:r>
    </w:p>
    <w:p>
      <w:pPr>
        <w:pStyle w:val="BodyText"/>
      </w:pPr>
      <w:r>
        <w:t xml:space="preserve">"Ta đang nghĩ, cái đội ngũ này trong thực chiến rốt cuộc có tác dụng ǵ? Bọn họ cố sức thao luyện, kiệt hết sức lực làm cái chuyện mà chẳng ai có lợi".</w:t>
      </w:r>
    </w:p>
    <w:p>
      <w:pPr>
        <w:pStyle w:val="BodyText"/>
      </w:pPr>
      <w:r>
        <w:t xml:space="preserve">Tư Đặc Lâm lộ nét cười: "Chớ cho là thật, đây chỉ là nghi thức cần có thôi. Có xem 'Đế đô nhật báo' hôm qua chưa?"</w:t>
      </w:r>
    </w:p>
    <w:p>
      <w:pPr>
        <w:pStyle w:val="BodyText"/>
      </w:pPr>
      <w:r>
        <w:t xml:space="preserve">"Ngươi nói thiên văn chương đó?"</w:t>
      </w:r>
    </w:p>
    <w:p>
      <w:pPr>
        <w:pStyle w:val="BodyText"/>
      </w:pPr>
      <w:r>
        <w:t xml:space="preserve">"Đề mục ǵ đấy ta quên mất rồi do một tên điên gọi là Ca Tư Lạp viết, nói chúng ta thua mất hai mươi ba tỉnh Viễn Đông ngược lại về mặt chiến lược lại càng có lợi, trận tuyến càng củng cố. Đúng là hồ thuyết bát đạo, cho dù là vỗ mông ngựa cũng không thể nói xằng như thế a!"</w:t>
      </w:r>
    </w:p>
    <w:p>
      <w:pPr>
        <w:pStyle w:val="BodyText"/>
      </w:pPr>
      <w:r>
        <w:t xml:space="preserve">Đế Lâm bơ mặt ra: "Bút danh Ca Tư Lạp là ta". Nh́n biểu t́nh kinh ngạc của Tư Đặc Lâm, hắn cười nói: "Đáng cười đấy chứ!"</w:t>
      </w:r>
    </w:p>
    <w:p>
      <w:pPr>
        <w:pStyle w:val="BodyText"/>
      </w:pPr>
      <w:r>
        <w:t xml:space="preserve">Bài văn này là bộ hạ ta viết, bất quá ta xác thật rất tán đồng quan điểm với gă, Viễn Đông đối với chúng ta giống như một cái nhọt lớn, đối với chúng ta mà nói, có hại không lợi".</w:t>
      </w:r>
    </w:p>
    <w:p>
      <w:pPr>
        <w:pStyle w:val="BodyText"/>
      </w:pPr>
      <w:r>
        <w:t xml:space="preserve">"Đại ca, huynh trêu cợt à?"</w:t>
      </w:r>
    </w:p>
    <w:p>
      <w:pPr>
        <w:pStyle w:val="BodyText"/>
      </w:pPr>
      <w:r>
        <w:t xml:space="preserve">"Hà hà, ta là nói thật, ta..." Đế Lâm đột nhiên ngừng nói. Mục quang bất măn của Tử Xuyên Tham Tinh đang chiếu vào chỗ hai người đang x́ xầm, hai người lập tức ngừng tán dóc, Đế Lâm nhỏ giọng: "Sau khi nghi thức kết thúc, ngươi có thời gian không? Đi uống cà phê đi?"</w:t>
      </w:r>
    </w:p>
    <w:p>
      <w:pPr>
        <w:pStyle w:val="BodyText"/>
      </w:pPr>
      <w:r>
        <w:t xml:space="preserve">* * *</w:t>
      </w:r>
    </w:p>
    <w:p>
      <w:pPr>
        <w:pStyle w:val="BodyText"/>
      </w:pPr>
      <w:r>
        <w:t xml:space="preserve">"Trời, không ngờ cái nghi thức rắm chó này lại kéo dài như thế!" Màn đêm buông xuống, trong quán cà phê trang trọng ấm áp, ngắm hoa tuyết lăng đăng rơi trên đường, Đế Lâm mệt mỏi phát biểu.</w:t>
      </w:r>
    </w:p>
    <w:p>
      <w:pPr>
        <w:pStyle w:val="BodyText"/>
      </w:pPr>
      <w:r>
        <w:t xml:space="preserve">Tư Đặc Lâm điềm đạm cười, không có phụ họa lời của Đế Lâm, nếu như để Đế Lâm tiếp tục nói, tám chín phần nhất định sẽ đem tội danh xả hết lên đầu La Minh Hải. Tư Đặc Lâm đă phát hiện ra, trong mắt Đế Lâm, chỉ sợ cho dù có tiếng gào bên kia đường, hắn cũng nhất định đổ là La Minh Hải sai khiến. La Minh Hải là căn nguyên của mọi tội ác trên thế gian, nếu như không có lăo, ma tộc tuyệt đối không xâm lược, Lưu Phong gia cũng đă sớm bị tảo trừ, Viễn Đông không thể xảy ra bạo loạn, quân đội cũng không thể bại trận, vật giá cũng chẳng tăng cao...</w:t>
      </w:r>
    </w:p>
    <w:p>
      <w:pPr>
        <w:pStyle w:val="BodyText"/>
      </w:pPr>
      <w:r>
        <w:t xml:space="preserve">Tư Đặc Lâm không thể không nhắc nhở Đế Lâm quay lại chính đề: "Đại ca, quan điểm của huynh là mất đi Viễn Đông lại có lợi cho chúng ta hay sao?"</w:t>
      </w:r>
    </w:p>
    <w:p>
      <w:pPr>
        <w:pStyle w:val="BodyText"/>
      </w:pPr>
      <w:r>
        <w:t xml:space="preserve">"Không sai", Đế Lâm biểu lộ biểu t́nh đương nhiên: "Ta luôn cho rằng như thế. Lúc phản loạn mới bắt đầu ta đă nói với ngươi, phải vứt bỏ Viễn Đông, nhưng lúc đó Thống lĩnh xứ không tiếp nhận đề nghị của ta, cuối cũng vẫn là bỏ, c̣n phải bồi theo Hắc ḱ quân và Viễn Đông quân, xém chút nữa cả Trung ương quân của ngươi cũng bồi táng theo. May mà hiện tại c̣n không phải quá trễ, chúng ta cuối cùng cũng thoát khỏi vũng lầy đó".</w:t>
      </w:r>
    </w:p>
    <w:p>
      <w:pPr>
        <w:pStyle w:val="BodyText"/>
      </w:pPr>
      <w:r>
        <w:t xml:space="preserve">Tư Đặc Lâm nghe đến ù năo: "Đại ca, huynh nói ǵ thế? Vũng lầy ǵ?"</w:t>
      </w:r>
    </w:p>
    <w:p>
      <w:pPr>
        <w:pStyle w:val="BodyText"/>
      </w:pPr>
      <w:r>
        <w:t xml:space="preserve">"Tư Đặc Lâm, ngươi liệu có nghĩ qua, tổng thể thực lực chúng ta mạnh hơn Lưu Phong gia, nhưng hơn hai trăm năm giao chiến, chúng ta thua nhiều thắng ít, đánh mười trận chúng ta thua đến bảy trận, thậm chí c̣n xuất hiện sự t́nh Lưu Phong quân xông thẳng đến dưới Đế đô thành, v́ sao chứ? Ngươi chớ có chen lời, chuyện này chẳng liên quan đến Lưu Phong Sương, ḱ thật trước thời đại của Lưu Phong Sương, cục diện này đă có rồi".</w:t>
      </w:r>
    </w:p>
    <w:p>
      <w:pPr>
        <w:pStyle w:val="BodyText"/>
      </w:pPr>
      <w:r>
        <w:t xml:space="preserve">Tư Đặc Lâm suy nghĩ một lúc, hồi đáp: "Cái này e là do binh lực bọn chúng mạnh hơn chúng ta?"</w:t>
      </w:r>
    </w:p>
    <w:p>
      <w:pPr>
        <w:pStyle w:val="BodyText"/>
      </w:pPr>
      <w:r>
        <w:t xml:space="preserve">"V́ sao binh lực bọn chúng mạnh hơn chúng ta? Luận tổng thể thực lực, chúng ta chỉ có mạnh hơn Lưu Phong gia!"</w:t>
      </w:r>
    </w:p>
    <w:p>
      <w:pPr>
        <w:pStyle w:val="BodyText"/>
      </w:pPr>
      <w:r>
        <w:t xml:space="preserve">Không đợi Tư Đặc Lâm hồi đáp, Đế Lâm vung tay nói nhanh: "Vấn đề ở chỗ này, chính là Viễn Đông! Ḱ thật khi xưa Tử Xuyên Vân tiến quân Viễn Đông, đây căn bản là sai lầm! V́ bảo vệ hai mươi ba hành tỉnh Viễn Đông bên miệng ma tộc, tuyệt đại bộ phận quân sự của gia tộc đều bị chôn chân ở đó!</w:t>
      </w:r>
    </w:p>
    <w:p>
      <w:pPr>
        <w:pStyle w:val="BodyText"/>
      </w:pPr>
      <w:r>
        <w:t xml:space="preserve">"Mười năm trước, Lưu Phong Tây Sơn vây công Đế đô, mắt thấy chúng ta sắp tiêu rồi, Ca Ứng Tinh chỉ có thể phái A Tú dẫn mấy trăm Đồng tử quân quay về cứu viện. Lúc đó, nếu như quân đội trú ở các hành tỉnh Viễn Đông tập hợp toàn bộ, chúng ta có đến hơn cả trăm sư đoàn, đừng nói đánh lui Lưu Phong Tây Sơn, cho dù là diệt Lưu Phong gia, tung hoành cả đại lục th́ cũng đủ.</w:t>
      </w:r>
    </w:p>
    <w:p>
      <w:pPr>
        <w:pStyle w:val="BodyText"/>
      </w:pPr>
      <w:r>
        <w:t xml:space="preserve">"Mỗi lần cùng Lưu Phong gia tác chiến, người ta là động viên quân đội toàn quốc đến đánh, chúng ta th́ đem trăm vạn đại quân để chơi ở Viễn Đông, lấy ǵ đánh với người ta, sao có thể thắng trận được chứ? Mà đồng dạng, bên phía Viễn Đông, chúng ta cũng ở thế bị động trước ma tộc. Chúng ta hai mặt tác chiến, hai mặt đều bị đánh.</w:t>
      </w:r>
    </w:p>
    <w:p>
      <w:pPr>
        <w:pStyle w:val="BodyText"/>
      </w:pPr>
      <w:r>
        <w:t xml:space="preserve">"Ta ḱ quái là bao nhiêu đời tổng trưởng sao lại không nghĩ đến vấn đề này chứ? Buông bỏ các tỉnh Viễn Đông, chỉ dùng một số ít quân đội, chẳng hạn mười vạn bộ binh thủ chắc cứ điểm Ngơa Luân, không a tộc lấn tới, sau đó chúng ta điều hết quân đội Viễn Đông, Biên pḥng quân, Trung ương quân, Hắc ḱ quân, ào ào đánh về phía tây, ta không tin Lưu Phong Sương có ba đầu sáu tay!"</w:t>
      </w:r>
    </w:p>
    <w:p>
      <w:pPr>
        <w:pStyle w:val="BodyText"/>
      </w:pPr>
      <w:r>
        <w:t xml:space="preserve">Đế Lâm nói đến khúc sau th́ ngữ điệu đă có sự trào phúng, Tư Đặc Lâm nghe mà kinh sợ: từ góc độ quân sự đơn thuần mà nói, kế hoạch của Đế Lâm xác thật là có khả năng đánh bại Lưu Phong gia. Thế nhưng nhiều đời tổng trưởng, trong đó có không ít nhân vật hùng tài đại lược túc trí đa mưu, v́ sao lại không có ai nghĩ ra biện pháp nà lập tức hiểu ra: Bước đầu tiên để thực thi kế hoạch này là phải chủ động buông bỏ vùng đất Viễn Đông trù phú, thế nhưng có tổng trưởng nào lại muốn bỏ đi lănh thổ của ḿnh chứ? Suy nghĩ duy nhất trong đầu bọn họ chính là làm sao giữ vẹn cương thổ, căn bản không có suy nghĩ buông bỏ. Đế Lâm có thể nghĩ ra biện pháp này, là v́ hắn là kẻ bàng quan thấy rơ mà thôi.</w:t>
      </w:r>
    </w:p>
    <w:p>
      <w:pPr>
        <w:pStyle w:val="BodyText"/>
      </w:pPr>
      <w:r>
        <w:t xml:space="preserve">Tư Đặc Lâm gật đầu tán thành: "Huynh nói có đạo lý". Y có chút buồn bă: "Nhưng hiện tại, Viễn Đông đă mất rồi, nói chuyện này cũng chẳng có ư nghĩa nữa".</w:t>
      </w:r>
    </w:p>
    <w:p>
      <w:pPr>
        <w:pStyle w:val="BodyText"/>
      </w:pPr>
      <w:r>
        <w:t xml:space="preserve">"Chớ có nản chí!" Nh́n con đường trắng xóa tuyết bên ngoài, Đế Lâm có chút cảm khái: "Lịch sử sớm đă chứng minh, một dân tộc nếu như bị kích bại, chỉ cần không phải bị hủy hoại triệt để, sau vài đời dân tộc đó lại mạnh mẽ hơn xưa. Chúng ta sẽ mau chóng khôi phục lại sức mạnh, ta vô cùng tin tưởng điều đó".</w:t>
      </w:r>
    </w:p>
    <w:p>
      <w:pPr>
        <w:pStyle w:val="BodyText"/>
      </w:pPr>
      <w:r>
        <w:t xml:space="preserve">Tư Đặc Lâm mỉm cười nói: "Vài đời? Hy vọng chúng ta có thể nh́n thấy cảnh đó". Y cầm ly cà phê, cả người đột nhiên chấn động, cà phê trong ly sánh đổ ra ngoài, mục quang đóng đinh vào con đường tuyết trắng phía trước. Đế Lâm lập tức cảnh giác nh́n theo phương hướng Tư Đặc Lâm đang nh́n, trên đường không một bóng người.</w:t>
      </w:r>
    </w:p>
    <w:p>
      <w:pPr>
        <w:pStyle w:val="BodyText"/>
      </w:pPr>
      <w:r>
        <w:t xml:space="preserve">"Chuyện ǵ?"</w:t>
      </w:r>
    </w:p>
    <w:p>
      <w:pPr>
        <w:pStyle w:val="BodyText"/>
      </w:pPr>
      <w:r>
        <w:t xml:space="preserve">Tư Đặc Lâm quay đầu lại, sắc mặt cổ quái: "Vừa rồi tôi nh́n thấy có một người ở góc đường".</w:t>
      </w:r>
    </w:p>
    <w:p>
      <w:pPr>
        <w:pStyle w:val="BodyText"/>
      </w:pPr>
      <w:r>
        <w:t xml:space="preserve">"Là ai?"</w:t>
      </w:r>
    </w:p>
    <w:p>
      <w:pPr>
        <w:pStyle w:val="BodyText"/>
      </w:pPr>
      <w:r>
        <w:t xml:space="preserve">"Là ai tôi không biết, nhưng cô ta cầm Tẩy nguyệt đao của tam đệ!"</w:t>
      </w:r>
    </w:p>
    <w:p>
      <w:pPr>
        <w:pStyle w:val="BodyText"/>
      </w:pPr>
      <w:r>
        <w:t xml:space="preserve">Đế Lâm đứng phắc lên: "Đuổi!" Hai người nhanh như gió vọt khỏi quán cà phê, lăo bản vội vàng đuổi theo nhưng chỉ kịp thấy có hai nhân ảnh biến mất ở cuối đường, mặt tuyết lưu lại dấu chân mờ mờ. Lăo bất đồ cảm thán: "Ai! Hiện tại đám ăn quỵt càng lúc càng có tŕnh độ a!"</w:t>
      </w:r>
    </w:p>
    <w:p>
      <w:pPr>
        <w:pStyle w:val="BodyText"/>
      </w:pPr>
      <w:r>
        <w:t xml:space="preserve">-o0o-</w:t>
      </w:r>
    </w:p>
    <w:p>
      <w:pPr>
        <w:pStyle w:val="Compact"/>
      </w:pPr>
      <w:r>
        <w:br w:type="textWrapping"/>
      </w:r>
      <w:r>
        <w:br w:type="textWrapping"/>
      </w:r>
    </w:p>
    <w:p>
      <w:pPr>
        <w:pStyle w:val="Heading2"/>
      </w:pPr>
      <w:bookmarkStart w:id="71" w:name="chương-5-trường-nhai-điệp-huyết"/>
      <w:bookmarkEnd w:id="71"/>
      <w:r>
        <w:t xml:space="preserve">49. Chương 5 : Trường Nhai Điệp Huy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9: Đế đô kỳ ngộ</w:t>
      </w:r>
    </w:p>
    <w:p>
      <w:pPr>
        <w:pStyle w:val="BodyText"/>
      </w:pPr>
      <w:r>
        <w:t xml:space="preserve">-----oo0oo-----</w:t>
      </w:r>
    </w:p>
    <w:p>
      <w:pPr>
        <w:pStyle w:val="BodyText"/>
      </w:pPr>
      <w:r>
        <w:t xml:space="preserve">Chương 5: Trường nhai điệp huyết</w:t>
      </w:r>
    </w:p>
    <w:p>
      <w:pPr>
        <w:pStyle w:val="BodyText"/>
      </w:pPr>
      <w:r>
        <w:t xml:space="preserve">Nhóm dịch: Tú Xuyên</w:t>
      </w:r>
    </w:p>
    <w:p>
      <w:pPr>
        <w:pStyle w:val="BodyText"/>
      </w:pPr>
      <w:r>
        <w:t xml:space="preserve">Sưu Tầm by nguoibantot8 --- 4vn.eu</w:t>
      </w:r>
    </w:p>
    <w:p>
      <w:pPr>
        <w:pStyle w:val="BodyText"/>
      </w:pPr>
      <w:r>
        <w:t xml:space="preserve">Gió lạnh lướt qua tai rát như dao liếc, cảnh vật hai bên cấp tốc lùi về sau. Trong đêm đông lạnh lẽo, con đường vắng hoe người rất thích hợp để dùng khinh công di chuyển nhanh chóng, hai người vận khởi khinh công, dưới sự dốc hết sức, cả hai đồng thời c̣n cách góc đường chỉ trăm mét. Hai người nh́n nhau cười, đều biết vơ công đối phương có tinh tiến.</w:t>
      </w:r>
    </w:p>
    <w:p>
      <w:pPr>
        <w:pStyle w:val="BodyText"/>
      </w:pPr>
      <w:r>
        <w:t xml:space="preserve">Tư Đặc Lâm thu lại nụ cười: "Vừa rồi cô ta ở đây, sao hiện tại chẳng thấy một người?" Y cúi đầu quan sát dấu chân dưới đất, chỉ thấy tuyết dưới đất bị đạp biến dạng, bùn đất cùng nước tuyết trộn lại thành một thứ sền sệt, nào thấy dấu chân người?</w:t>
      </w:r>
    </w:p>
    <w:p>
      <w:pPr>
        <w:pStyle w:val="BodyText"/>
      </w:pPr>
      <w:r>
        <w:t xml:space="preserve">Đế Lâm muốn hỏi Tư Đặc Lâm: "Ngươi thật nh́n thấy rơ chứ?" Lời chưa đến miệng, hắn đă nuốt xuống: Tư Đặc Lâm làm người hành sự trầm ổn, nếu như không có nắm chắc, y không thể dễ dàng nói ra. Hắn nh́n ngă ba đường, đề nghị: "Chúng ta chia nhau t́m. Cô ta như thế nào?"</w:t>
      </w:r>
    </w:p>
    <w:p>
      <w:pPr>
        <w:pStyle w:val="BodyText"/>
      </w:pPr>
      <w:r>
        <w:t xml:space="preserve">Tư Đặc Lâm trầm ngâm: "Cũng được. Đối phương là một nữ tử trẻ tuổi, dáng người khá cao, khoác áo đi tuyết màu hồng, đầu đội mũ trùm. Bên eo cô ta đeo Tẩy nguyệt đao của tam đệ, nh́n là nhận ra liền. Nếu như có phát hiện ǵ, huynh hú lên gọi tôi. Cho dù phải động thủ cũng nhất định lưu cô ta lại. Muốn biết được hạ lạc của tam đệ, mấu chốt nằm trên người cô ta".</w:t>
      </w:r>
    </w:p>
    <w:p>
      <w:pPr>
        <w:pStyle w:val="BodyText"/>
      </w:pPr>
      <w:r>
        <w:t xml:space="preserve">Đế Lâm đáp rất rơ: "Được!" Hai người kích chưởng, Đế Lâm hướng trái, Tư Đặc Lâm hướng phải, bắt đầu phân ra đi t́m.</w:t>
      </w:r>
    </w:p>
    <w:p>
      <w:pPr>
        <w:pStyle w:val="BodyText"/>
      </w:pPr>
      <w:r>
        <w:t xml:space="preserve">Tư Đặc Lâm chạy trên đường, trong đầu nghi hoặc: Liệu ḿnh có nh́n nhầm không? Vừa rồi lúc nữ tử đó băng qua đường, y lập tức cảm giác trên người cô ta có chỗ khác lạ, thế nhưng không kịp nhận ra. Đợi khi cô ta đi qua rồi, Tư Đặc Lâm bất ngờ nghĩ ra: Đao đeo bên eo cô ta, đúng là Tẩy nguyệt đao của Tử Xuyên Tú!</w:t>
      </w:r>
    </w:p>
    <w:p>
      <w:pPr>
        <w:pStyle w:val="BodyText"/>
      </w:pPr>
      <w:r>
        <w:t xml:space="preserve">Bởi v́ y quá quen Tử Xuyên Tú, vừa nh́n đă nhận ra. Theo y biết, Tẩy nguyệt đao là tiên tổ Tử Xuyên Tú truyền lại, vô cùng trân quư đối với gă. Hiện tại, đao này sao lại xuất hiện trên người của một nữ tử xa lạ? Chẳng lẽ A Tú đă...</w:t>
      </w:r>
    </w:p>
    <w:p>
      <w:pPr>
        <w:pStyle w:val="BodyText"/>
      </w:pPr>
      <w:r>
        <w:t xml:space="preserve">Tư Đặc Lâm xua đi suy nghĩ bất tường trong đầu, chuyên tâm suy nghĩ, ḷng thấy ḱ quái, sao mới chỉ có mấy phút mà nữ tử đó đă vô tung vô ảnh? Sau khi y đi theo trường nhai một đoạn, đột nhiên tỉnh ngộ, tung người nhảy lên mái nhà bên đường, đứng trên nóc nhà bám đầy tuyết quan sát tứ diện bát phương. Bỗng nhiên y nh́n thấy có một đạo nhân ảnh di chuyển nhấp nhô trên các mái nhà ở một phía khác. Tư Đặc Lâm kinh ngạc nhưng lập tức tỉnh ngộ: đó là Đế Lâm.</w:t>
      </w:r>
    </w:p>
    <w:p>
      <w:pPr>
        <w:pStyle w:val="BodyText"/>
      </w:pPr>
      <w:r>
        <w:t xml:space="preserve">nguồn</w:t>
      </w:r>
    </w:p>
    <w:p>
      <w:pPr>
        <w:pStyle w:val="BodyText"/>
      </w:pPr>
      <w:r>
        <w:t xml:space="preserve">Xem tốc độ của hắn, so với lúc đuổi khi năy th́ chẳng thua kém, hiển nhiên vừa năy hắn c̣n chưa dùng toàn lực, có lẽ sợ tổn thương đến ḷng tự ái của Tư Đặc Lâm?</w:t>
      </w:r>
    </w:p>
    <w:p>
      <w:pPr>
        <w:pStyle w:val="BodyText"/>
      </w:pPr>
      <w:r>
        <w:t xml:space="preserve">Tư Đặc Lâm mắc cười, ḷng nghĩ: "Đại ca, ḱ thật vừa rồi tôi cũng chưa dùng toàn lực đâu!" Y không để ý đến thân ảnh đó nữa, lại ngóng đầu quan sát xung quanh nhai đạo, không một bóng người. Y không cam tâm lại di chuyển sang một mái nhà cao hơn, đột nhiên nh́n thấy trong một ngơ hẻm tối đen phía đối diện có một người đang di chuyển, nh́n bộ dạng đến chín phần là nữ tử trẻ tuổi đó.</w:t>
      </w:r>
    </w:p>
    <w:p>
      <w:pPr>
        <w:pStyle w:val="BodyText"/>
      </w:pPr>
      <w:r>
        <w:t xml:space="preserve">Tư Đặc Lâm mừng rỡ, liên tục vượt qua mấy ngôi nhà, từ trên không nhảy xuống hẻm. Trong đêm tối, tiếng nữ nhân kêu lên: "Bất lịch sự! Có hái hoa đạo tặc!" Tức th́, nhà dân ở hai bên hẻm đều sáng đèn, không biết ở đâu chui ra một đám quần chúng cầm gậy gộc, chỉ nghe có người la lên: "Hái hoa đạo tặc? Ở đâu?"</w:t>
      </w:r>
    </w:p>
    <w:p>
      <w:pPr>
        <w:pStyle w:val="BodyText"/>
      </w:pPr>
      <w:r>
        <w:t xml:space="preserve">"Ḱa, nh́n kia ḱa, hắn muốn chạy, mau đuổi!"</w:t>
      </w:r>
    </w:p>
    <w:p>
      <w:pPr>
        <w:pStyle w:val="BodyText"/>
      </w:pPr>
      <w:r>
        <w:t xml:space="preserve">"Ái chà, hắn nhảy lên trên mái nhà rồi! Tên khốn này th́ ra là một tên phi tặc!"</w:t>
      </w:r>
    </w:p>
    <w:p>
      <w:pPr>
        <w:pStyle w:val="BodyText"/>
      </w:pPr>
      <w:r>
        <w:t xml:space="preserve">"Mau phái người đi báo cáo Trị bộ thiếu! Chúng ta ở đây phát hiện phi tặc, thỉnh bọn họ mau phái cao thủ đến!"</w:t>
      </w:r>
    </w:p>
    <w:p>
      <w:pPr>
        <w:pStyle w:val="BodyText"/>
      </w:pPr>
      <w:r>
        <w:t xml:space="preserve">Tư Đặc Lâm nhếch nhác nhảy trên các nóc nhà, một hơi trèo ngói vượt nóc chạy qua mấy con đường, măi đến khi không c̣n nghe có tiếng người la hét y mới dám ngừng lại, thở kh́ kh́ mấy hơi, nghe tiếng tim đập th́nh thịch. May mà con hẻm đó tối đen, chắc không ai nhận diện được y, nếu không sáng mai Đế đô nhật báo giựt tít: "Thống lĩnh Trung ương quân là hái hoa đạo tặc!" Vậy th́ bản thân chắc không dám vác mặt gặp ai.</w:t>
      </w:r>
    </w:p>
    <w:p>
      <w:pPr>
        <w:pStyle w:val="BodyText"/>
      </w:pPr>
      <w:r>
        <w:t xml:space="preserve">Y ngẩng đầu, bầu trời dày đặc mây, trăng bị che khuất chỉ hắt được ánh sáng mờ mờ xuống mặt tuyết, Đế đô thành trong đêm đông vô cùng yên tĩnh. Y lúc này mới phát hiện bản thân vừa rồi hoảng hốt chạy loạn đă chạy đến phía tây thành. Nhai đạo bên dưới không có người, Tư Đặc Lâm nhẹ nhàng nhảy xuống, chạm đất không một tiếng động. Sau khi nhận được cảnh báo, thế nào Trị bộ thiếu cũng phái cao thủ đi truy bắt phi tặc, bản thân nếu c̣n nhảy qua nhảy lại trên mái nhà người ta, vạn nhất bị tóm th́ thật oan uổng. Y nghĩ đến Đế Lâm, cười thầm:</w:t>
      </w:r>
    </w:p>
    <w:p>
      <w:pPr>
        <w:pStyle w:val="BodyText"/>
      </w:pPr>
      <w:r>
        <w:t xml:space="preserve">"Không biết có nên thông báo cho hắn không? Khi tuần bộ phát hiện bắt nhầm trưởng quân hiến binh th́ bọn chúng sẽ có biểu t́nh thế nào đây?"</w:t>
      </w:r>
    </w:p>
    <w:p>
      <w:pPr>
        <w:pStyle w:val="BodyText"/>
      </w:pPr>
      <w:r>
        <w:t xml:space="preserve">Nghĩ như thế, y nh́n qua một con đường khác, đột nhiên ngẩn người: một nữ tử mặc áo choàng màu hồng đang đi phía trước, từ sau lưng nh́n tới, chính là cô gái y nh́n thấy khi ngồi trong quán cà phê. Bất quá học được bài học vừa rồi, Tư Đặc Lâm không dám hấp tấp, y gia tăng cước bộ muốn đuổi kịp đối phương, nào ngờ đối phương cũng gia tăng cước bộ kéo dài khoảng cách ra. Tư Đặc Lâm không nhịn được, bắt đầu chạy, vừa chạy vừa hô: "Tiểu thư đằng trước, làm phiền ngừng lại một chút! Ta không phải người xấu, chỉ là có chuyện muốn thỉnh giáo".</w:t>
      </w:r>
    </w:p>
    <w:p>
      <w:pPr>
        <w:pStyle w:val="BodyText"/>
      </w:pPr>
      <w:r>
        <w:t xml:space="preserve">Vị nữ tử đó không ngừng, thậm chí c̣n không quay đầu nh́n, chỉ là bước nhanh đi. Tư Đặc Lâm vận khinh công, nhanh chóng tiếp cận đằng sau đối phương, lên tiếng: "Tiểu thư, xin dừng bước..." Đưa tay vỗ vào bả vai cô gái.</w:t>
      </w:r>
    </w:p>
    <w:p>
      <w:pPr>
        <w:pStyle w:val="BodyText"/>
      </w:pPr>
      <w:r>
        <w:t xml:space="preserve">"Xuy" một tiếng vang khẽ, quang mang lóe lên, một thanh kiếm đột nhiên xuất hiện bên cạnh vô thanh vô tức chém vào cổ tay Tư Đặc Lâm. Tư Đặc Lâm kinh hoảng không kịp thu tay, ngón tay búng ra trúng thân kiếm "Choang" một tiếng, hất trường kiếm văng ra. Y c̣n chưa kịp kêu may mắn th́ lại một tiếng "Xuy" vang khẽ, kiếm thứ hai lại xuất hiện đâm vào yết hầu y, kiếm khí sắc bén, chiêu thức ngoan độc, ngưng tụ khí thế cường đại. Ở cự li ngắn như thế, kẻ sử kiếm vô cùng tự tin vào kiếm pháp của ḿnh! Nhưng mắt hắn hoa lên, kiếm đă đâm vào khoảng không, Tư Đặc Lâm đă biến mất!</w:t>
      </w:r>
    </w:p>
    <w:p>
      <w:pPr>
        <w:pStyle w:val="BodyText"/>
      </w:pPr>
      <w:r>
        <w:t xml:space="preserve">Kẻ sử kiếm phát hiện, trong lúc nguy cấp Tư Đặc Lâm dùng thiết bản kiều, cả người từ eo ngă ra phía sau, tránh thoát một kiếm hung hiểm. Không đợi kiếm thứ ba xuất ra, y đă lăn xuống đất, tuy nhếch nhác một chút nhưng kéo dài được cự ly với địch nhân, sau đó tung người như cá búng, lúc này y mới nh́n thấy địch nhân.</w:t>
      </w:r>
    </w:p>
    <w:p>
      <w:pPr>
        <w:pStyle w:val="BodyText"/>
      </w:pPr>
      <w:r>
        <w:t xml:space="preserve">Địch nhân có năm người, trong đó có cả nữ tử áo choàng hồng, nàng thủy chung không có quay đầu, Tư Đặc Lâm chỉ nh́n thấy sau lưng cô gái, dáng người cao ráo, thân h́nh và khí chất đều thanh nhă. Cô gái chưa từng quay đầu nên Tư Đặc Lâm cũng không thể xác định nàng có phải là người mà y nh́n thấy khi ở trong quán cà phê hay không?</w:t>
      </w:r>
    </w:p>
    <w:p>
      <w:pPr>
        <w:pStyle w:val="BodyText"/>
      </w:pPr>
      <w:r>
        <w:t xml:space="preserve">Bốn người bên cạnh cô gái, ba nam một nữ, trong đó một nam một nữ tay cầm trường kiếm lấp lánh, vừa rồi là bọn họ tập kích Tư Đặc Lâm, ngoài ra có hai người tay giấu trong ống tay áo dài nên không nh́n ra vũ khí của họ, tạo ra đặc điểm thần bí mạc trắc. Phục sức bốn người giống nhau, đều là phục sức của b́nh dân phổ thông, đầu đội nón rộng vành pḥng gió tuyết, diện dung ẩn tàng dưới nón không nh́n rơ, bất quá nhăn thần đều sáng quắc. Bốn người bọn họ phân tán đi trên đường, Tư Đặc Lâm cũng nh́n thấy bọn họ nhưng y không lưu ư, nào ngờ bọn họ lại là đồng bọn của nữ tử kia.</w:t>
      </w:r>
    </w:p>
    <w:p>
      <w:pPr>
        <w:pStyle w:val="BodyText"/>
      </w:pPr>
      <w:r>
        <w:t xml:space="preserve">Thanh y nữ tử cầm kiếm phát ra tiếng kinh thán: "Úy?" Nàng đối với sự t́nh Tư Đặc Lâm có thể đào thoát t́nh huống hung hiểm mà sinh thập phần kinh ngạc. Nội lực Tư Đặc Lâm cao cường, phản ứng mẫn tiệp khiến bọn họ bất ngờ, búng tay hất kiếm, lăn người thoát ṿng vây, chiêu nào cũng độc đáo ngoài tưởng tượng.</w:t>
      </w:r>
    </w:p>
    <w:p>
      <w:pPr>
        <w:pStyle w:val="BodyText"/>
      </w:pPr>
      <w:r>
        <w:t xml:space="preserve">Tư Đặc Lâm bừng giận, đám người này rốt cuộc đến từ đâu, sao lại ngoan độc như thế? Y bất quá chỉ muốn hỏi chuyện, bọn họ lại muốn giết chết y?</w:t>
      </w:r>
    </w:p>
    <w:p>
      <w:pPr>
        <w:pStyle w:val="BodyText"/>
      </w:pPr>
      <w:r>
        <w:t xml:space="preserve">Nếu không phải bản thân vơ công cao cường, lại phản ứng thần tốc th́ sớm đă thành quỷ rồi, nhưng y không lộ chút ǵ ra khuôn mặt, lạnh lùng nh́n xung quanh:</w:t>
      </w:r>
    </w:p>
    <w:p>
      <w:pPr>
        <w:pStyle w:val="BodyText"/>
      </w:pPr>
      <w:r>
        <w:t xml:space="preserve">Phía sau xuất hiện bảy người phục sức b́nh dân, lúc năy Tư Đặc Lâm cho đó là người đi đường, nhưng sau khi thấy trận đấu diễn ra, bọn họ tịnh không bỏ đi, ngược lại c̣n chầm chậm áp sát, chặn đường lui của y, mà phía trước lại có năm người cũng phục sức như thế xuất hiện chắn trước người nữ tử khoác áo choàng hồng.</w:t>
      </w:r>
    </w:p>
    <w:p>
      <w:pPr>
        <w:pStyle w:val="BodyText"/>
      </w:pPr>
      <w:r>
        <w:t xml:space="preserve">"Phía trước mười tên, sau bảy tên..." Tư Đặc Lâm có chút khẩn trương, trên đường đều là địch nhân, hơn nữa c̣n không biết đối phương có cao thủ cao cường tiềm phục hay không. Nếu như địch nhân đều có bản lĩnh như hai kẻ sử kiếm vừa rồi, trận này thật không đánh được.</w:t>
      </w:r>
    </w:p>
    <w:p>
      <w:pPr>
        <w:pStyle w:val="BodyText"/>
      </w:pPr>
      <w:r>
        <w:t xml:space="preserve">Đây là chuyện ǵ? Liệu có kẻ nào muốn hại ḿnh? Tư Đặc Lâm nghi hoặc, nhưng lập tức giải thích: bản thân tuy nhiều năm ṭng quân nhưng hành sự luôn quang minh lỗi lạc, không hề kết thâm cừu đại hận với ai, cho dù có người bất măn y th́ đó cũng chỉ là việc công, không đến mức phải đổi mạng. Hà huống trong suy xét của y, cũng chẳng có ai có năng lực động viên nhiều sát thủ thế này đến ám sát y, bọn họ cũng không thể nào đoán được đêm nay y xuất hiện trên đường này. Đây rơ ràng là do ḿnh truy đuổi nữ tử kia mới dẫn đến t́nh cảnh này, thuần túy chỉ là ngẫu nhiên, đối phương xuất thủ đă không cảnh cáo mà liền muốn lấy mạng khiến Tư Đặc Lâm suy nghĩ đến chức nghiệp sát thủ, hoặc là chức nghiệp quân nhân được huấn luyện nghiêm khắc.</w:t>
      </w:r>
    </w:p>
    <w:p>
      <w:pPr>
        <w:pStyle w:val="BodyText"/>
      </w:pPr>
      <w:r>
        <w:t xml:space="preserve">Bọn chúng là hộ vệ của nữ tử kia? Tư Đặc Lâm nghi hoặc.</w:t>
      </w:r>
    </w:p>
    <w:p>
      <w:pPr>
        <w:pStyle w:val="BodyText"/>
      </w:pPr>
      <w:r>
        <w:t xml:space="preserve">Hoa tuyết lặng lẽ rơi, tuyết trên mặt đất phản chiếu ánh trăng nhạt, hắt lên luồng sáng mỏng manh.</w:t>
      </w:r>
    </w:p>
    <w:p>
      <w:pPr>
        <w:pStyle w:val="BodyText"/>
      </w:pPr>
      <w:r>
        <w:t xml:space="preserve">Song phương giằng co, mười mấy cổ sát khí bao phủ Tư Đặc Lâm, trước sau trái phải đều có ánh mắt địch nhân chăm chú như sói. Song phương đều không thông báo tính danh, đối phương dường như úy kị nội lực thâm hậu của Tư Đặc Lâm, chưa có lên động thủ.</w:t>
      </w:r>
    </w:p>
    <w:p>
      <w:pPr>
        <w:pStyle w:val="BodyText"/>
      </w:pPr>
      <w:r>
        <w:t xml:space="preserve">Đột nhiên, Tư Đặc Lâm phóng thanh cười lớn, trong thanh âm ẩn tàng nội lực, tiếng cười sảng lăng vang xa, hồi đăng trên không trung. Mấy người đối diện kinh ngạc, một thanh âm rền rền cất lên: "Hắn đang gọi trợ thủ!"</w:t>
      </w:r>
    </w:p>
    <w:p>
      <w:pPr>
        <w:pStyle w:val="BodyText"/>
      </w:pPr>
      <w:r>
        <w:t xml:space="preserve">Nữ tử khi năy xuất thủ với Tư Đặc Lâm lên tiếng: "Xin tiểu thư đi trước, nơi này giao cho chúng tôi xử lư". Nữ tử áo choàng hồng nghe nói liền bỏ đi, Tư Đặc Lâm bất đồ hô: "Tiểu thư xin dừng bước!"</w:t>
      </w:r>
    </w:p>
    <w:p>
      <w:pPr>
        <w:pStyle w:val="BodyText"/>
      </w:pPr>
      <w:r>
        <w:t xml:space="preserve">Thoại âm vừa dứt, đằng sau đă có tiếng xé gió bén nhọn, không cần quay đầu Tư Đặc Lâm cũng nghe ra có ba thanh kiếm đang cùng lúc tấn công vào đầu, gáy và lưng của y, thế kiếm vừa nhanh vừa độc, đều là kiếm pháp nhất lưu.</w:t>
      </w:r>
    </w:p>
    <w:p>
      <w:pPr>
        <w:pStyle w:val="BodyText"/>
      </w:pPr>
      <w:r>
        <w:t xml:space="preserve">Tư Đặc Lâm giận dữ: "Mọi người đều không có cừu oán ǵ, các ngươi sao ra tay ác độc như thế?"</w:t>
      </w:r>
    </w:p>
    <w:p>
      <w:pPr>
        <w:pStyle w:val="BodyText"/>
      </w:pPr>
      <w:r>
        <w:t xml:space="preserve">Y cũng không quay đầu, đột nhiên bước xéo về phía sau một bước, vừa vặn tránh qua mấy kiếm đó. Bóng người loáng lên, không biết làm thế nào y đă tiến vào giữa ba kiếm thủ. Đám kiếm thủ đại kinh thất sắc, vội định phân ra các phía khác nhau, Tư Đặc Lâm cười "Hắc hắc", cũng không cần nh́n, hai tay bung ra chuẩn xác nắm lấy cổ tay của hai kiếm thủ trái phải, chân đá ngược ra sau trúng ngay ngực kiếm thủ thứ ba. Địch nhân kêu "A" một tiếng, thân thể bay ra sau, máu trong miệng phun phụt ra ngoài, rơi thịch xuống mặt tuyết. Tiếp đó nghe "Cắc, cắc" hai tiếng rợn da gà, Tư Đặc Lâm căm giận đám kiếm thủ ra tay ác độc, đă bẻ găy cổ tay bọn chúng, hàn băng chân khí theo kinh mạch truyền vào đóng băng huyệt đạo khắp thân thể chúng. Bọn chúng tức th́ đứng cứng ngắc tại chỗ, trường kiếm rơi khỏi tay đập xuống đất "Choang, choang". Tư Đặc Lâm chọc nhẹ ngón tay: "Ngă đi!" Hai kiếm thủ mang thần t́nh thống khổ cứ thẳng đơ như vậy ngă xuống.</w:t>
      </w:r>
    </w:p>
    <w:p>
      <w:pPr>
        <w:pStyle w:val="BodyText"/>
      </w:pPr>
      <w:r>
        <w:t xml:space="preserve">Hai tiếng thịch thịch vang lên trong nền tuyết.</w:t>
      </w:r>
    </w:p>
    <w:p>
      <w:pPr>
        <w:pStyle w:val="BodyText"/>
      </w:pPr>
      <w:r>
        <w:t xml:space="preserve">Tư Đặc Lâm phủi phủi tay, giống như vừa làm một chuyện rất nhẹ nhàng, ngẩng đầu mỉm cười: "C̣n ai lên?" Nh́n y rất thoải mái, ḱ thật t́nh cảnh rất hung hiểm, y hành động mạo hiểm, không tiến mà lùi, đột nhiên tiếp cận khiến đối thủ không kịp trở tay. Nếu như thật chính diện giao phong, lấy ba tên kiếm thủ liên thủ th́ y rất khó đối phó, c̣n như có kẻ địch khác gia nhập, vậy th́ y gặp nguy liền, v́ thế mà y cố ư làm ra vẻ thoải mái nhằm chấn nhiếp đối thủ.</w:t>
      </w:r>
    </w:p>
    <w:p>
      <w:pPr>
        <w:pStyle w:val="BodyText"/>
      </w:pPr>
      <w:r>
        <w:t xml:space="preserve">Nhưng y rất thất vọng, nữ tử nh́n rất giống Bạch Xuyên đă đi xa rồi, đằng sau vang lên tiếng đánh nhau cũng chẳng khiến nàng quay đầu nh́n. Mấy kẻ đối đầu với y cũng chẳng có phản ứng, chỉ yên lặng đứng tại chỗ. Tư Đặc Lâm đột nhiên minh bạch, mục đích của đối phương là muốn cầm chân ḿnh ở đây để nữ tử kia tẩu thoát. Xem ra, tất cả bí mật đều nằm trên người nữ tử kia rồi.</w:t>
      </w:r>
    </w:p>
    <w:p>
      <w:pPr>
        <w:pStyle w:val="BodyText"/>
      </w:pPr>
      <w:r>
        <w:t xml:space="preserve">Nghĩ thông điểm nà hú lên một tiếng, cả người vọt lên.</w:t>
      </w:r>
    </w:p>
    <w:p>
      <w:pPr>
        <w:pStyle w:val="BodyText"/>
      </w:pPr>
      <w:r>
        <w:t xml:space="preserve">Tiếng kim loại ma sát xoèn xoẹt liên tục, toàn bộ địch nhân phía trước đều bạt xuất vũ khí, kết thế ngăn cản, phía sau có tiếng vạt áo phất trong gió, địch nhân đằng sau cũng cấp tốc xông tới. Thân h́nh Tư Đặc Lâm đột nhiên cúi sát đất, thế xông tới đột nhiên cải biến phương hướng, người vọt lên trên mái nhà bên đường, chân đạp tuyết bám trên ngói mà chạy, chớp mắt đă thoát khỏi ṿng vây. Chỉ nghe đằng sau tiếng người la hét, đám địch nhân vội vă đuổi theo: "Đứng lại!", "Ta giết ngươi!" Nhưng bọn chúng tuyệt đối đă không đuổi kịp. Tư Đặc Lâm từ mái ngói búng người ra, lướt xéo qua khỏi nữ tử thần bí kia, bên cạnh nữ tử đă không c̣n ai, cơ hội tốt nhất đến rồi! Tư Đặc Lâm quyết tâm, lần này phải bắt cô ta lộ diện mới xong.</w:t>
      </w:r>
    </w:p>
    <w:p>
      <w:pPr>
        <w:pStyle w:val="BodyText"/>
      </w:pPr>
      <w:r>
        <w:t xml:space="preserve">Y từ không trung như thần ưng từ trời lao xuống, người chưa đến, khí thế to lớn đă vây khốn nữ tử đó, tay phải bung ra chộp vào vai trái đối phương, khí toàn cường liệt phát xuất thổi áo khoác đối phương bay phần phật, tuyết hoa trong không trung bị ḱnh khí thổi bay tán loạn.</w:t>
      </w:r>
    </w:p>
    <w:p>
      <w:pPr>
        <w:pStyle w:val="BodyText"/>
      </w:pPr>
      <w:r>
        <w:t xml:space="preserve">Mắt thấy thanh thế kinh nhân của Tư Đặc Lâm, nữ tử đó im ĺm bước tới một bước, sau đó cả người xoay tṛn, áo khoác bay lên thành một đóa hoa hồng, trong tay nàng đă xuất hiện một thanh kiếm, kiếm phong công vào chân của Tư Đặc Lâm.</w:t>
      </w:r>
    </w:p>
    <w:p>
      <w:pPr>
        <w:pStyle w:val="BodyText"/>
      </w:pPr>
      <w:r>
        <w:t xml:space="preserve">Tư Đặc Lâm thầm tán thán, động tác bước tới xoay người của nữ tử rất hay, nàng không những tránh khỏi uy thế một kích lăng lệ từ trên không của Tư Đặc Lâm, c̣n lập tức phản kích, không cho Tư Đặc Lâm chiếm thượng phong chút nào. Kiếm pháp đối phương xác thật không tệ, vừa nhanh vừa chuẩn, nhưng ở trong mắt cao thủ như Tư Đặc Lâm th́ vẫn chẳng thể cấu thành uy hiếp, y là tán thưởng phán đoán thần tốc chuẩn xác và phản ứng mẫn tiệp của đối phương, trong chớp mắt đă nhận ra chỗ yếu nhất của Tư Đặc Lâm chính là chân, nhăn quan kinh nghiệm độc đáo, cho dù là lăo giang hồ cũng chưa chắc bằng. Đối phương dấu mặt bên trong mũ trùm, vô pháp nh́n ra chân diện mục của nàng, Tư Đặc Lâm chú ý bên hông nàng, quan sát vỏ đao nửa đen nửa sọc, h́nh dáng đặc biệt như thế chính là đao của Tử Xuyên Tú!</w:t>
      </w:r>
    </w:p>
    <w:p>
      <w:pPr>
        <w:pStyle w:val="BodyText"/>
      </w:pPr>
      <w:r>
        <w:t xml:space="preserve">Tư Đặc Lâm chấn động nhưng thân pháp không hề loạn, duỗi mũi chân phải điểm lên kiếm phong đối phương.</w:t>
      </w:r>
    </w:p>
    <w:p>
      <w:pPr>
        <w:pStyle w:val="BodyText"/>
      </w:pPr>
      <w:r>
        <w:t xml:space="preserve">Nhưng không để y điểm trúng, nữ tử đó đột nhiên biến chiêu, một tiếng "Xuy" phá không vang lên, kiếm phong đă đâm xéo vào bụng dưới Tư Đặc Lâm, tốc độ nhanh hơn kiếm vừa rồi rất nhiều, nếu Tư Đặc Lâm tiếp tục hạ xuống, bụng dưới trống trăi tất nhiên trúng kiếm trước!</w:t>
      </w:r>
    </w:p>
    <w:p>
      <w:pPr>
        <w:pStyle w:val="BodyText"/>
      </w:pPr>
      <w:r>
        <w:t xml:space="preserve">Đầu Tư Đặc Lâm ong lên: "Trúng kế rồi, bà nương này ẩn tàng thực lực!" Đối phương thân là nữ tử, lại sử dụng chiêu thức hạ lưu như thế! Trong lúc cấp bách, y vận khí vào ống tay áo phải đánh thẳng vào trên kiếm đối phương. "Bát" một tiếng, trường kiếm đối phương bị đánh lệch, Tư Đặc Lâm cũng cảm thấy tay phải đau đớn, đồng thời chân cũng đă chạm đất.</w:t>
      </w:r>
    </w:p>
    <w:p>
      <w:pPr>
        <w:pStyle w:val="BodyText"/>
      </w:pPr>
      <w:r>
        <w:t xml:space="preserve">Trong quá tŕnh ngắn ngủi từ mái nhà đến mặt đất, hai người dốc hết bản lĩnh, chiêu thức liên tục biến chuyển. Tư Đặc Lâm tuy vơ công hơn xa đối phương, nhưng nữ tử đó lại giảo hoạt cơ biến vô cùng, dùng kế khiến Tư Đặc Lâm phán đoán sai lầm, trong khi giao thủ, Tư Đặc Lâm cũng phải ăn trái đắng. Y giận dữ sử ra chân bản lĩnh, phách không chưởng nhẹ nhàng đánh tới, "Ầm" một tiếng, nữ tử kinh hô "Ai", bị chưởng phong quét trúng, thân thể bay về phía sau, máu tươi trong miệng phun ra.</w:t>
      </w:r>
    </w:p>
    <w:p>
      <w:pPr>
        <w:pStyle w:val="BodyText"/>
      </w:pPr>
      <w:r>
        <w:t xml:space="preserve">Tuy chưởng lực của Tư Đặc Lâm không đánh trúng người, nhưng lúc này nội công của Tư Đặc Lâm gần như đă đến mức đăng phong tạo cực, một chưởng đánh ra, chưởng phong lăng lệ như thực chất. Hai người giao thủ trước đó, nữ tử hoàn toàn dựa vào cơ mẫn chiếm thượng phong, nhưng hiện tại Tư Đặc Lâm sử ra phách không chưởng, đây tuyệt đối là đấu nội lực, không thể dựa vào thủ xảo, nữ tử đó lập tức không chống cự nổi. Đây c̣n v́ Tư Đặc Lâm cố ý lưu lại mạng nàng để truy vấn hạ lạc của Tử Xuyên Tú, bằng không một chưởng đó đă lấy mạng nàng rồi.</w:t>
      </w:r>
    </w:p>
    <w:p>
      <w:pPr>
        <w:pStyle w:val="BodyText"/>
      </w:pPr>
      <w:r>
        <w:t xml:space="preserve">Lúc y định tiến tới lột nón nàng ra th́ phía sau có tiếng áo động, âm thanh xé gió sắc bén đang cắt đến đầu y, bọn hộ vệ đă đến rồi. Tư Đặc Lâm không thể không quay người đối phó với bọn chúng trước, nữ kiếm thủ rít lên: "Tên này đả thương tiểu thư, không thể để cho hắn sống được!" Thanh âm thê lệ. Theo tiếng hô hoán, đám hộ vệ liều lĩnh lao đến vây công, khí thế phong cuồng.</w:t>
      </w:r>
    </w:p>
    <w:p>
      <w:pPr>
        <w:pStyle w:val="BodyText"/>
      </w:pPr>
      <w:r>
        <w:t xml:space="preserve">Chớp mắt, trước mặt Tư Đặc Lâm chỗ nào cũng là kiếm quang thiểm thước, đối phương bất chấp quy tắc giang hồ, lấy nhiều đánh một, gào thét đ̣i lấy mạng y. Tư Đặc Lâm thở dài, sử ra tuyệt kỹ, Phách không chưởng liên tục đánh, ba tiếng "Ầm ầm ầm" vang lên, lại ba tên hộ vệ bị đánh văng khỏi ṿng vây rơi xuống đất. Bị khí ḱnh hùng hậu của Tư Đặc Lâm áp bách, đám hộ vệ vây công không kẻ nào áp sát được y, nhưng bọn chúng vẫn liều mạng cố lao lên, kẻ trước ngă xuống kẻ sau tiếp bước, cả mấy tên bị đánh văng ra cũng nhanh chóng ḅ dậy thổ huyết tái chiến. Dưới sự bất kể sống chết vây công của năm kiếm thủ, cho dù với bản lĩnh của Tư Đặc Lâm cũng ứng phó đến rối loạn tay chân, chỉ đành chịu nh́n nữ kiếm thủ đỡ nữ tử thần bí dưới sự hộ vệ của những kẻ c̣n lại chạy về đầu kia con đường, mắt thấy đă sắp mất dạng.</w:t>
      </w:r>
    </w:p>
    <w:p>
      <w:pPr>
        <w:pStyle w:val="BodyText"/>
      </w:pPr>
      <w:r>
        <w:t xml:space="preserve">Tư Đặc Lâm đang nôn nóng th́ đám đào tẩu đă ngừng lại ở đầu kia con đường, đầu nhai đạo xuất hiện một thân ảnh cao cao. Y nh́n qua th́ nhận thấy thần bí khách đó gương mặt lạnh lùng, mặt vô biểu t́nh, mục quang băng lănh, chính là Đế Lâm cô ngạo lănh mạc. Tư Đặc Lâm mừng rỡ, hô: "Đại ca, ngăn bọn chúng! Đám người này có vấn đề!"</w:t>
      </w:r>
    </w:p>
    <w:p>
      <w:pPr>
        <w:pStyle w:val="BodyText"/>
      </w:pPr>
      <w:r>
        <w:t xml:space="preserve">Một tên hộ vệ trầm giọng hét: "Tránh ra!" Đế Lâm cười lạnh, không tránh lại tiến tới một bước, sát khí lẫm nhiên áp bức mấy tên hộ vệ hô hấp khó khăn, bọn chúng kinh hăi, một người tay không tấc sắt, dáng vẻ cũng không thấy đang vận khí, sao lại sản sinh sát khí đáng sợ như thế?</w:t>
      </w:r>
    </w:p>
    <w:p>
      <w:pPr>
        <w:pStyle w:val="BodyText"/>
      </w:pPr>
      <w:r>
        <w:t xml:space="preserve">Một tên hộ vệ hét lớn, thân chuyển như báo vọt tới, một đạo quang mang lóe trong màn đêm, kiếm đâm vào mi tâm Đế Lâm, vừa nhanh vừa độc, xác thật là hạng cao thủ nhất lưu.</w:t>
      </w:r>
    </w:p>
    <w:p>
      <w:pPr>
        <w:pStyle w:val="BodyText"/>
      </w:pPr>
      <w:r>
        <w:t xml:space="preserve">Đế Lâm hừ một tiếng, tay phải chầm chậm vẽ một ṿng tṛn trên không trung, tay trái đưa ra đón kiếm, bóng tối nhập nḥe, cũng không biết hắn sử dụng thủ pháp ǵ, tên kiếm thủ đó kêu thảm một tiếng, cả người bay ngược lại, "Ầm" một tiếng ngă ra đúng ngay chỗ gă xông lên, kiếm trong tay không hiểu sao đă cắm sâu vào mi tâm gă, tay chân c̣n co giật mấy cái, liền đó đoạn khí.</w:t>
      </w:r>
    </w:p>
    <w:p>
      <w:pPr>
        <w:pStyle w:val="BodyText"/>
      </w:pPr>
      <w:r>
        <w:t xml:space="preserve">Đám người đó nhất tề thối lui, ánh mắt lộ vẻ kinh hăi, thủ pháp ǵ thế này, sao lại đáng sợ như thế? Nh́n thi thể nằm trên đất, Đế Lâm chậm răi lắc đầu, nói: "Hắn không nên dùng kiếm trước mặt ta". Trong ngữ khí không hề có ư ép buộc cưỡng chế, nói rất tự nhiên, nhưng phảng phất người nghe cảm giác lời của hắn hiển nhiên là sự thật.</w:t>
      </w:r>
    </w:p>
    <w:p>
      <w:pPr>
        <w:pStyle w:val="BodyText"/>
      </w:pPr>
      <w:r>
        <w:t xml:space="preserve">Tư Đặc Lâm tuy đang trong ṿng vây nhưng vẫn chú ư t́nh h́nh bên phía Đế Lâm, thấy Đế Lâm xuất thủ là giết người, trong ḷng cảm thấy bất nhẫn, hô: "Đại ca, giữ mạng bọn chúng!"</w:t>
      </w:r>
    </w:p>
    <w:p>
      <w:pPr>
        <w:pStyle w:val="BodyText"/>
      </w:pPr>
      <w:r>
        <w:t xml:space="preserve">"Biết rồi!" Đế Lâm hồi đáp không chút hảo khí, ngẩng đầu nh́n chúng nhân trước mặt, chọn lấy đối thủ kế tiếp, nhăn quang của hắn hệt như là chó săn đang nh́n bầy gà.</w:t>
      </w:r>
    </w:p>
    <w:p>
      <w:pPr>
        <w:pStyle w:val="BodyText"/>
      </w:pPr>
      <w:r>
        <w:t xml:space="preserve">Đám khách che mặt thấy t́nh thế không ổn, tên tiểu lưu manh ở phía sau (Bọn chúng cho rằng Tư Đặc Lâm là tiểu lưu manh chọc ghẹo nữ nhi) vơ công đă rất cao, bọn chúng ứng phó không nổi, hiện giờ lại đến một cao thủ thần bí, vung tay là giết người, t́nh thế rơ ràng nguy cấp.</w:t>
      </w:r>
    </w:p>
    <w:p>
      <w:pPr>
        <w:pStyle w:val="BodyText"/>
      </w:pPr>
      <w:r>
        <w:t xml:space="preserve">Một lăo giả c̣n b́nh tĩnh phát lệnh: "A Địch, ngươi dẫn tiểu thư đi trước, nơi này chúng ta ứng phó!"</w:t>
      </w:r>
    </w:p>
    <w:p>
      <w:pPr>
        <w:pStyle w:val="BodyText"/>
      </w:pPr>
      <w:r>
        <w:t xml:space="preserve">"Vâng!" Nữ hộ vệ nhỏ giọng đáp, đỡ lấy nữ tử thần bí đă thụ thương định ly khai. Đế Lâm cười "Hắc hắc": "Đi dễ như thế sao?" Nhoáng thân lên định ngăn cản, "Xích xích", tiếng kiếm khí hưởng động, năm thanh kiếm đồng thời đâm hắn, bốn kiếm nhắm vào đầu, cổ, ngực, bụng, một kiếm c̣n lại th́ ngừng cách hắn mấy bước, mũi kiếm dập dờn, kiếm khí bao trùm lấy hắn.</w:t>
      </w:r>
    </w:p>
    <w:p>
      <w:pPr>
        <w:pStyle w:val="BodyText"/>
      </w:pPr>
      <w:r>
        <w:t xml:space="preserve">Đế Lâm kinh hăi, mấy kiếm khách này nếu đơn đả độc đấu th́ không kẻ nào là đối thủ của hắn, nhưng một khi bọn chúng tạo thành kiếm trận th́ phối hợp vô cùng chặt chẽ, người công kẻ thủ, hiển nhiên là kiếm trận được tập luyện thành thục khiến bọn chúng sau khi phối hợp uy lực gia tăng. Mấy kiếm đâm tới hầu như đă chặn hết đường tiến của hắn, cho dù là Đế Lâm cũng không t́m được sơ hở để phản kích, hắn chỉ đành lui lại chỗ cũ, trong ḷng hiểu ra, chẳng trách Tư Đặc Lâm cũng vô pháp giữ đối phương. Hắn tập trung tinh thần, cẩn thận quan sát chiêu thức đối phương, t́m cơ hội phá kiếm trận.</w:t>
      </w:r>
    </w:p>
    <w:p>
      <w:pPr>
        <w:pStyle w:val="BodyText"/>
      </w:pPr>
      <w:r>
        <w:t xml:space="preserve">Trường nhai trong đêm đen, gió tuyết tung bay, hai bên tiến hành cuộc chiến sinh tử, một bên là hai cao thủ xuất sắc nhất trong lớp thanh niên Tử Xuyên gia, một bên là kiếm thủ thần bí. Kiếm khí tung hoành "Xuy xuy", quyền phong trầm trầm "Vù vù", hoa tuyết bị ḱnh khí đánh cuộn xoáy trong không gian che mờ nhân ảnh song phương.</w:t>
      </w:r>
    </w:p>
    <w:p>
      <w:pPr>
        <w:pStyle w:val="BodyText"/>
      </w:pPr>
      <w:r>
        <w:t xml:space="preserve">Song phương đánh đến thiên hôn địa ám, bất kiến nhật nguyệt, ḱ chiêu diệu thức liên miên không tận, nếu như có người đứng bên quan sát, nhất định hô lớn: "Tuyệt vời, xem đă mắt quá!"</w:t>
      </w:r>
    </w:p>
    <w:p>
      <w:pPr>
        <w:pStyle w:val="BodyText"/>
      </w:pPr>
      <w:r>
        <w:t xml:space="preserve">Kẻ trong cuộc th́ đang kêu khổ không thôi, trận đánh này quả thật là quá oan uổng. Thân phận đối thủ không rơ, lư do chém giết không rơ. Một bên th́ có tật giật ḿnh: "Tự nhiên có hai cao thủ ở đâu tới quấy phá chúng ta? Chúng ta bị lộ rồi sao?" Bên kia th́ rất ủy khuất: "Ta chỉ là muốn hỏi vài câu mà thôi, các người hà tất hạ sát thủ thế chứ?" Ai cũng không biết, mọi chuyện đều xuất phát từ sự hiểu lầm, nhưng lịch sử lại thường do các kiểu "Hiểu lầm" như thế cấu thành.</w:t>
      </w:r>
    </w:p>
    <w:p>
      <w:pPr>
        <w:pStyle w:val="BodyText"/>
      </w:pPr>
      <w:r>
        <w:t xml:space="preserve">Mấy phút trôi qua, vẫn là Đế Lâm thoát khỏi khốn cảnh trước, hắn giả tạo sơ hở, dẫn dụ bốn địch nhân đồng thời công kích vào chân phải đang đá lên của hắn, đợi chiêu thức của chúng đă tung ra, Đế Lâm bât ngờ thu chân, bốn thanh kiếm đều đánh vào khoảng không. Không đợi bọn chúng kịp phản ứng, Đế Lâm hú dài một tiếng, chân trái quét mạnh một ṿng dưới đất, hoa tuyết theo chân hắn bốc lên mù trời che khuất mọi vật, bốn gă kia thất kinh, sợ Đế Lâm tập kích nên đồng thời thối lui, kiếm trận hợp kích không phá mà tan. Đợi khi hoa tuyết lắng xuống, không biết lúc nào, tên kiếm thủ thứ năm đă ngă xuống, trường kiếm của hắn nằm trong tay Đế Lâm.</w:t>
      </w:r>
    </w:p>
    <w:p>
      <w:pPr>
        <w:pStyle w:val="BodyText"/>
      </w:pPr>
      <w:r>
        <w:t xml:space="preserve">Có kiếm trong tay, thanh thế Đế Lâm lập tức biến đổi, trong mắt lấp lánh huyết mang, khóe miệng cười hung ác. Không chờ bốn người kia tạo thành tổ hợp, hắn đă nhanh như tên bắn, sát chiêu liên tục sử ra, kiếm quang như thiểm điện nhoáng trong đêm đen.</w:t>
      </w:r>
    </w:p>
    <w:p>
      <w:pPr>
        <w:pStyle w:val="BodyText"/>
      </w:pPr>
      <w:r>
        <w:t xml:space="preserve">"A a a!" Ba tiếng kêu thảm vang lên liên tục, ba địch nhân đồng thời ngă xuống đất, máu tươi rải dài trên mặt tuyết.</w:t>
      </w:r>
    </w:p>
    <w:p>
      <w:pPr>
        <w:pStyle w:val="BodyText"/>
      </w:pPr>
      <w:r>
        <w:t xml:space="preserve">Đế Lâm nhẹ nhàng vung vẩy thanh kiếm trong tay, nh́n kiếm thủ cuối cùng phía trước, đó là lăo nhân đă ra lệnh: "A Địch mang tiểu thư đi trước", Đế Lâm biết lăo là kẻ cầm đầu, đặc ư lưu mạng lăo để thẩm vấn. Đế Lâm cũng không nói ǵ, miệng chỉ cười cười.</w:t>
      </w:r>
    </w:p>
    <w:p>
      <w:pPr>
        <w:pStyle w:val="BodyText"/>
      </w:pPr>
      <w:r>
        <w:t xml:space="preserve">Lăo nhân đó minh bạch ý tứ nụ cười trên mặt hắn: Năm người các ngươi liên thủ đă bị ta phá, một ḿnh ngươi không phải đối thủ của ta. Lăo thở dài lên tiếng: "Ngừng tay!" Mấy người đang vây công Tư Đặc Lâm nghe lệnh lui ra chạy qua phía lăo, mấy kẻ này cũng đều đă thụ thương, khóe miệng cứ tứa máu. Ḱ thật nếu như Tư Đặc Lâm muốn giết bọn chúng th́ sớm đă ra tay rồi, chỉ là Tư Đặc Lâm muốn lưu lại mạng chúng mới giằng co với chúng lâu như thế. Mấy kẻ đó đứng thành một hàng sau lăo nhân, tuy thương tàn chiến bại nhưng vẫn ngạo khí bất khuất. Tư Đặc Lâm đi qua, dừng ở bên cạnh Đế Lâm.</w:t>
      </w:r>
    </w:p>
    <w:p>
      <w:pPr>
        <w:pStyle w:val="BodyText"/>
      </w:pPr>
      <w:r>
        <w:t xml:space="preserve">Lăo nhân buông trường kiếm xuống, đưa tay lột mũ trùm xuống lộ ra mái tóc trắng xóa và đôi mắt rất sáng, da mặt nhăn nheo, cảm khái nói: "Trên thế gian lại có kiếm pháp như thế, vơ công như thế! Lăo hủ cũng là người học vơ, bại trong tay nhị vị, coi như tâm phục khẩu phục. Chỉ là hiện tại c̣n chưa thỉnh giáo đại danh tôn tính của nhị vị, chết không nhắm mắt, xin hỏi các hạ là ai?" Thanh âm của lăo nghèn nghẹn, ngữ điệu thương tang, thần sắc lộ khí thế lẫm nhiên chẳng hề sợ hăi, khí thế chẳng giống người bị chiến bại chút nào.</w:t>
      </w:r>
    </w:p>
    <w:p>
      <w:pPr>
        <w:pStyle w:val="BodyText"/>
      </w:pPr>
      <w:r>
        <w:t xml:space="preserve">Tư Đặc Lâm cảm khái trước khí độ lăo nhân, kính trọng hồi đáp: "Đây là Giám sát tổng trưởng Đế Lâm của gia tộc, tại hạ là Tư Đặc Lâm, không biết tiền bối xưng hô thế nào?"</w:t>
      </w:r>
    </w:p>
    <w:p>
      <w:pPr>
        <w:pStyle w:val="BodyText"/>
      </w:pPr>
      <w:r>
        <w:t xml:space="preserve">Mấy người kia đồng loạt "Ồ" lên, Tư Đặc Lâm và Đế Lâm của Tử Xuyên gia tộc đă là cao thủ hiếm có trong thiên hạ, không ai không biết. Nhăn t́nh lăo nhân sáng lên nhưng nhanh chóng kiềm chế cảm xúc: "Lăo hủ vinh hạnh thua dưới tay hai vị cao thủ đỉnh cao của Tử Xuyên gia, chúng tôi tâm phục khẩu phục! C̣n lũ bại tướng chúng tôi, tiện danh thật không dám nói, sợ làm bẩn tai ngài".</w:t>
      </w:r>
    </w:p>
    <w:p>
      <w:pPr>
        <w:pStyle w:val="BodyText"/>
      </w:pPr>
      <w:r>
        <w:t xml:space="preserve">Đế Lâm cười lạnh: "Chỉ sợ ngươi không làm chủ được!" Trong ngữ khí lộ hàn khí âm trầm.</w:t>
      </w:r>
    </w:p>
    <w:p>
      <w:pPr>
        <w:pStyle w:val="BodyText"/>
      </w:pPr>
      <w:r>
        <w:t xml:space="preserve">Lăo nhân điềm đạm nói: "Thủ đoạn của Đế Lâm đại nhân, lăo hủ cũng đă nghe qua. Dưới nghiêm h́nh của Giám sát thính, sự thật khó giấu!"</w:t>
      </w:r>
    </w:p>
    <w:p>
      <w:pPr>
        <w:pStyle w:val="BodyText"/>
      </w:pPr>
      <w:r>
        <w:t xml:space="preserve">Đế Lâm cười lạnh không nói, hiển nhiên đồng ư lời đối phương. Lăo nhân lại nh́n qua Tư Đặc Lâm: "Tư Đặc Lâm đại tướng quân, ngài cô quân lấy yếu bất khuất chống lại ma tộc, dương danh nhân loại chúng ta, cho dù chúng ta là địch nhân, nhưng đối với ngài, lăo hủ ngưỡng mộ đă lâu, hôm nay vừa gặp, quả nhiên phong thái hơn người, coi như đời này không uổng rồi!"</w:t>
      </w:r>
    </w:p>
    <w:p>
      <w:pPr>
        <w:pStyle w:val="BodyText"/>
      </w:pPr>
      <w:r>
        <w:t xml:space="preserve">Tư Đặc Lâm lúng túng khiêm tốn: "Không dám, lăo nhân gia quá lời rồi - không ổn!" Trong tay lăo nhân lấp lánh hàn quang, không biết từ lúc nào đă xuất ra trủy thủ ẩn giấu, Tư Đặc Lâm và Đế Lâm đồng thời phi thân lao tới nhưng đều đă chậm một bước, trủy thủ đă đâm xuyên tim lăo, không thể cứu được.</w:t>
      </w:r>
    </w:p>
    <w:p>
      <w:pPr>
        <w:pStyle w:val="BodyText"/>
      </w:pPr>
      <w:r>
        <w:t xml:space="preserve">Đế Lâm phản ứng rất nhanh: "Bọn kia!" Lập tức lao đến kẻ che mặt bên cạnh lăo nhân, vừa đụng vào người gă th́ thân thể gă đă mềm oặt ngă xuống đất, khóe miệng c̣n lưu máu đen, thân thể đă lạnh lẽo. Mấy đồng bọn của gă cũng lần lượt ngă xuống, Đế Lâm mở miệng của một tên ra xem, chỉ thấy hắn tức giận đá thi thể đó văng ra xa: "Trong miệng bọn chúng có giấu độc dược!"</w:t>
      </w:r>
    </w:p>
    <w:p>
      <w:pPr>
        <w:pStyle w:val="BodyText"/>
      </w:pPr>
      <w:r>
        <w:t xml:space="preserve">Tư Đặc Lâm chợt nhớ: "Bên kia có mấy kẻ bị tôi đả thương!" Hai người chạy nhanh qua đó, có điều hai kẻ bị Tư Đặc Lâm dùng hàn băng chân khí phong tỏa huyệt đạo cũng đă cắn bể độc dược trong miệng, thất khiếu lưu huyết mà chết.</w:t>
      </w:r>
    </w:p>
    <w:p>
      <w:pPr>
        <w:pStyle w:val="BodyText"/>
      </w:pPr>
      <w:r>
        <w:t xml:space="preserve">Trên con đường rộng răi bày ra mười mấy cỗ thi thể, hai người đưa mắt nh́n nhau, đều không biết làm sao cho tốt. Tư Đặc Lâm cảm thấy đầu óc phiền loạn, chỉ là muốn hỏi một câu, sự t́nh sao lại biến thành thế này?</w:t>
      </w:r>
    </w:p>
    <w:p>
      <w:pPr>
        <w:pStyle w:val="BodyText"/>
      </w:pPr>
      <w:r>
        <w:t xml:space="preserve">Đế Lâm chửi nhỏ: "Con mẹ nó!" Nh́n sang Tư Đặc Lâm, quan tâm nói: "Tay ngươi thụ thương rồi!"</w:t>
      </w:r>
    </w:p>
    <w:p>
      <w:pPr>
        <w:pStyle w:val="BodyText"/>
      </w:pPr>
      <w:r>
        <w:t xml:space="preserve">Tư Đặc Lâm cúi đầu, lúc này y mới phát hiện tay đang chảy máu, cảm giác đau đớn. Nh́n kỹ th́ thở phào, chỉ là bị thương ngoài da, không có tổn thương gân cốt. Đế Lâm nhặt một thanh kiếm dưới đất, cắt một vạt áo đưa cho Tư Đặc Lâm băng bó thương thế.</w:t>
      </w:r>
    </w:p>
    <w:p>
      <w:pPr>
        <w:pStyle w:val="BodyText"/>
      </w:pPr>
      <w:r>
        <w:t xml:space="preserve">Có tiếng cước bộ vang lên, một người lao công quét tuyết đêm đẩy xe đi chầm chậm trên đường, nh́n thấy thi thể cùng máu tươi đầy đất, lại có hai người đang đứng, hắn sợ đến nhảy dựng lên: "Giết người rồi! Cứu mạng, bà con ơi! Giết người rồi!" Vứt bỏ xe rác, hắn cắm đầu chạy một mạch, vừa chạy vừa la: "Bà con ơi! Có kẻ giết người!"</w:t>
      </w:r>
    </w:p>
    <w:p>
      <w:pPr>
        <w:pStyle w:val="BodyText"/>
      </w:pPr>
      <w:r>
        <w:t xml:space="preserve">Đế Lâm hung dữ mắng: "Chạy nhanh lắm! Chậm chút ta giết luôn ngươi!"</w:t>
      </w:r>
    </w:p>
    <w:p>
      <w:pPr>
        <w:pStyle w:val="BodyText"/>
      </w:pPr>
      <w:r>
        <w:t xml:space="preserve">Tư Đặc Lâm co duỗi cánh tay bị thương, nói: "Đợi chút Trị bộ thiếu cho người đến, chúng ta liệu có nên để bọn chúng xử lý mấy thi thể này không? Kiểm tra xem có t́m được manh mối ǵ không?"</w:t>
      </w:r>
    </w:p>
    <w:p>
      <w:pPr>
        <w:pStyle w:val="BodyText"/>
      </w:pPr>
      <w:r>
        <w:t xml:space="preserve">Đế Lâm lắc đầu: "Không, cứ để Giám sát thính của ta thu thập. Thuộc hạ ta có kinh nghiệm hơn, nói không chừng có thể t́m ra manh mối giúp chúng ta tra ra nguồn cơn".</w:t>
      </w:r>
    </w:p>
    <w:p>
      <w:pPr>
        <w:pStyle w:val="BodyText"/>
      </w:pPr>
      <w:r>
        <w:t xml:space="preserve">Nói đi nói lại, ḱ thật hai người đều hiểu rơ, đám người này chuẩn bị chu mật như thế, cả độc dược trong miệng cũng chuẩn bị, loại người này trên thân thể tuyệt đối không lưu lại manh mối nào có thể truy cứu được. Đế Lâm từ trong ngực lấy ra một cái c̣i đưa lên miệng thổi, tiếng c̣i chói tai vang rơ trong đêm vắng, truyền đi rất xa.</w:t>
      </w:r>
    </w:p>
    <w:p>
      <w:pPr>
        <w:pStyle w:val="BodyText"/>
      </w:pPr>
      <w:r>
        <w:t xml:space="preserve">Qua một lúc, có rất nhiều tiếng c̣i chói tai giống vậy vang lên.</w:t>
      </w:r>
    </w:p>
    <w:p>
      <w:pPr>
        <w:pStyle w:val="BodyText"/>
      </w:pPr>
      <w:r>
        <w:t xml:space="preserve">Đế Lâm lột nón trên đầu các thi thể ra, quan sát gương mặt của bọn chúng, nhưng chán nản nói: "Không nhận ra bất cứ kẻ nào, từ đâu xuất hiện nhiều hảo thủ như thế?" Hắn lẩm nhẩm: "Bọn chúng là người của thế lực nào?"</w:t>
      </w:r>
    </w:p>
    <w:p>
      <w:pPr>
        <w:pStyle w:val="BodyText"/>
      </w:pPr>
      <w:r>
        <w:t xml:space="preserve">Đây cũng là nghi hoặc trong đầu Tư Đặc Lâm, y hỏi Đế Lâm: "Huynh có nh́n thấy nữ tử đó không? Thế nào?"</w:t>
      </w:r>
    </w:p>
    <w:p>
      <w:pPr>
        <w:pStyle w:val="BodyText"/>
      </w:pPr>
      <w:r>
        <w:t xml:space="preserve">Đế Lâm trầm ngâm suy nghĩ, gật đầu đáp: "Ta không thấy diện mạo cô ta, bất quá có thể khẳng định, đao trên người cô ta đúng là của A Tú. Ngươi có giao thủ với cô ta?"</w:t>
      </w:r>
    </w:p>
    <w:p>
      <w:pPr>
        <w:pStyle w:val="BodyText"/>
      </w:pPr>
      <w:r>
        <w:t xml:space="preserve">Tư Đặc Lâm gật đầu: "Có giao thủ hai chiêu, vơ công cô ta không tệ". Nghĩ một chút, y lại bổ sung: "Rất không tệ".</w:t>
      </w:r>
    </w:p>
    <w:p>
      <w:pPr>
        <w:pStyle w:val="BodyText"/>
      </w:pPr>
      <w:r>
        <w:t xml:space="preserve">"Đao của tam đệ sao lại ở trên người cô ta?"</w:t>
      </w:r>
    </w:p>
    <w:p>
      <w:pPr>
        <w:pStyle w:val="BodyText"/>
      </w:pPr>
      <w:r>
        <w:t xml:space="preserve">Cơ mặt Đế Lâm hơi co rút nhưng không đáp. Hai người nh́n nhau, đều nh́n thấy sự sợ hăi trong mắt đối phương, chẳng lẽ Tử Xuyên Tú chết rồi?</w:t>
      </w:r>
    </w:p>
    <w:p>
      <w:pPr>
        <w:pStyle w:val="BodyText"/>
      </w:pPr>
      <w:r>
        <w:t xml:space="preserve">Đế Lâm chậm răi nói: "Ta có một suy nghĩ, nhưng hiện tại trong đầu rất loạn, ngươi giúp ta chỉnh lư một chút".</w:t>
      </w:r>
    </w:p>
    <w:p>
      <w:pPr>
        <w:pStyle w:val="BodyText"/>
      </w:pPr>
      <w:r>
        <w:t xml:space="preserve">Tư Đặc Lâm phối hợp rất ăn ý, lập tức nói: "Được, huynh nói đi".</w:t>
      </w:r>
    </w:p>
    <w:p>
      <w:pPr>
        <w:pStyle w:val="BodyText"/>
      </w:pPr>
      <w:r>
        <w:t xml:space="preserve">Đế Lâm đi qua đi lại mấy bước, do dự một chút rồi nói:</w:t>
      </w:r>
    </w:p>
    <w:p>
      <w:pPr>
        <w:pStyle w:val="BodyText"/>
      </w:pPr>
      <w:r>
        <w:t xml:space="preserve">"Thứ nhất, tam đệ thất tung ở Viễn Đông, nếu như gă có bất trắc ǵ, ta là nói nếu như, vậy rất có khả năng trúng độc thủ của ma tộc. Đao của gă, đúng lí phải ở trong tay ma tộc".</w:t>
      </w:r>
    </w:p>
    <w:p>
      <w:pPr>
        <w:pStyle w:val="BodyText"/>
      </w:pPr>
      <w:r>
        <w:t xml:space="preserve">Tư Đặc Lâm gật đầu biểu thị tán đồng.</w:t>
      </w:r>
    </w:p>
    <w:p>
      <w:pPr>
        <w:pStyle w:val="BodyText"/>
      </w:pPr>
      <w:r>
        <w:t xml:space="preserve">"Thứ hai, nếu như tam đệ chết trong tay ma tộc, bởi v́ chúng ta đă đoạn tuyệt giao thông với ma tộc, đao này không có khả năng xuất hiện ở đây..."</w:t>
      </w:r>
    </w:p>
    <w:p>
      <w:pPr>
        <w:pStyle w:val="BodyText"/>
      </w:pPr>
      <w:r>
        <w:t xml:space="preserve">Đế Lâm trầm ngâm chậm răi đi đến gần đống thi thể, đột nhiên nói: "Lăo gia hỏa này nói, ngươi nghe rơ chứ? Lăo nói ngươi lực kháng ma tộc, lăo rất bội phục, điều này chứng minh lăo không phải là người bên phía ma tộc? Đao rơi vào tay bọn người này, có thể chứng minh tam đệ không chết trong tay ma tộc. Mấu chốt chính là phải truy ra thân phận bọn người này, như thế mới có thể tra ra nguồn cơn!"</w:t>
      </w:r>
    </w:p>
    <w:p>
      <w:pPr>
        <w:pStyle w:val="BodyText"/>
      </w:pPr>
      <w:r>
        <w:t xml:space="preserve">Tư Đặc Lâm không ngừng gật đầu, nghĩ một chút, nói: "Tôi phát hiện, có chuyện rất ḱ quái, đám sát thủ che mặt này đều cắn độc dược tự sát, chỉ có lăo nhân dùng chủy thủ tự sát. Nếu muốn giữ bí mật, lăo v́ sao không cắn độc dược? Như thế vừa đơn giản vừa đỡ phải thống khổ".</w:t>
      </w:r>
    </w:p>
    <w:p>
      <w:pPr>
        <w:pStyle w:val="BodyText"/>
      </w:pPr>
      <w:r>
        <w:t xml:space="preserve">Tư Đặc Lâm mới nói nửa ý, Đế Lâm đă minh bạch ư tứ của y, bước đến ngồi xổm trước thi thể lăo nhân, hắn mở miệng lăo ra kiểm tra cẩn thận, sau đó lại kiểm tra y phục trên người lăo nhân, động tác hết sức thành thục, cả chỗ kín cũng không bỏ qua. Kết quả chỉ t́m được một xấp ngân phiếu, một vỏ trủy thủ. Hắn tỉ mỉ nh́n ngó vỏ trủy thủ, phát hiện là sản phẩm của Đế đô, biểu t́nh có điểm thất vọng.</w:t>
      </w:r>
    </w:p>
    <w:p>
      <w:pPr>
        <w:pStyle w:val="BodyText"/>
      </w:pPr>
      <w:r>
        <w:t xml:space="preserve">Qua một lúc hắn đứng lên nói với Tư Đặc Lâm: "Ngươi đoán không sai, trong miệng lăo không có độc dược. Ý của ngươi là nói, những kẻ có độc dược trong miệng là cảm tử đội, c̣n lăo nhân này không phải là thành viên của cảm tử đội, mà là thuộc về nhân vật được bảo vệ, thân phận cũng tôn quý?"</w:t>
      </w:r>
    </w:p>
    <w:p>
      <w:pPr>
        <w:pStyle w:val="BodyText"/>
      </w:pPr>
      <w:r>
        <w:t xml:space="preserve">Tư Đặc Lâm kinh ngạc gật đầu, y phát hiện Đế Lâm rất nhanh đă nói ra sự t́nh, tư duy của hắn cơ mẫn, rất nhiều sự t́nh y chỉ có ư nghĩ mơ hồ, chỉ đề cập đến th́ Đế Lâm đă lập tức nói tiếp rất rơ ràng.</w:t>
      </w:r>
    </w:p>
    <w:p>
      <w:pPr>
        <w:pStyle w:val="BodyText"/>
      </w:pPr>
      <w:r>
        <w:t xml:space="preserve">Đế Lâm nói tiếp: "Cũng chính là nói, dạng nhân vật tôn quư thế này cũng không thể lưu lại, cuối cùng vẫn phải tự sát, mục đích là v́ để yểm hộ nữ tử kia triệt thoái, cũng là nói, thân phận nữ tử đó càng trọng yếu hơn lăo? Hoặc giả nói, thân phận nữ tử đó nếu như bại lộ, hậu quả sẽ rất nghiêm trọng, thậm chí c̣n nghiêm trọng hơn cả tánh mạng của lăo?"</w:t>
      </w:r>
    </w:p>
    <w:p>
      <w:pPr>
        <w:pStyle w:val="BodyText"/>
      </w:pPr>
      <w:r>
        <w:t xml:space="preserve">Tư Đặc Lâm không ngừng gật đầu: "Đúng, tôi nghĩ chính là như thế! Nói vậy..." Y đột nhiên phát hiện bản thân lại không nghĩ tiếp được, chỉ đành cười ngượng ngùng với Đế Lâm.</w:t>
      </w:r>
    </w:p>
    <w:p>
      <w:pPr>
        <w:pStyle w:val="BodyText"/>
      </w:pPr>
      <w:r>
        <w:t xml:space="preserve">Đế Lâm lại đi tới đi lui, hệt như tướng quân đang cố thủ cô thành. Hắn dừng chân, nh́n Tư Đặc Lâm: "Tư Đặc Lâm, thất tung hơn cả năm, đao của tam đệ đột nhiên xuất hiện, đây tuyệt đối không phải ngẫu nhiên. Nói cách khác, thấy dấu chân của gấu th́ gấu cũng ở cách không xa. Ta có một cảm giác, tam đệ nói không chừng đă về Đế đô rồi!"</w:t>
      </w:r>
    </w:p>
    <w:p>
      <w:pPr>
        <w:pStyle w:val="BodyText"/>
      </w:pPr>
      <w:r>
        <w:t xml:space="preserve">Tư Đặc Lâm kinh hăi, y biết trực giác của Đế Lâm hết sức linh mẫn, rất nhiều lần chính bản năng đă cứu Đế Lâm khỏi nguy cơ, lời của hắn nói ra đều có mấy phần nắm chắc. Nghĩ đến Tử Xuyên Tú có khả năng đă về Đế đô, Tư Đặc Lâm thấy vui vẻ, nhưng theo đó lại nghi hoặc: Tử Xuyên Tú về rồi, v́ sao không đến gặp y? Gă c̣n có lo ngại ǵ? Chẳng lẽ, gă thật..."</w:t>
      </w:r>
    </w:p>
    <w:p>
      <w:pPr>
        <w:pStyle w:val="BodyText"/>
      </w:pPr>
      <w:r>
        <w:t xml:space="preserve">Tư Đặc Lâm không dám, hoặc giả không nguyện ý suy nghĩ tiếp, nhưng đầu óc lại không chịu khống chế: "Chẳng lẽ, A Tú hơn một năm không về, thật đă đầu hàng ma tộc? Vậy gă ngàn dặm từ Viễn Đông về Đế đô là để làm ǵ? Là thám thính nội bộ quân t́nh nhân loại? Bố trí mạng lưới t́nh báo của ma tộc trong cảnh nội? Cấu kết mấy vị đại tướng nắm trọng binh để nội ứng ngoại hợp với ma tộc?"</w:t>
      </w:r>
    </w:p>
    <w:p>
      <w:pPr>
        <w:pStyle w:val="BodyText"/>
      </w:pPr>
      <w:r>
        <w:t xml:space="preserve">Tư Đặc Lâm suýt bật cười, nếu khả năng cuối xảy ra, bản thân có giao t́nh tốt nhất với Tử Xuyên Tú, vậy y chính là mục tiêu lôi kéo hàng đầu, thế nhưng có ai đến t́m y đâu!</w:t>
      </w:r>
    </w:p>
    <w:p>
      <w:pPr>
        <w:pStyle w:val="BodyText"/>
      </w:pPr>
      <w:r>
        <w:t xml:space="preserve">Đoán ra y đang nghĩ ǵ, Đế Lâm cười quỷ dị: "Ngươi chớ có nh́n ta như thế, không liên quan đến ta!"</w:t>
      </w:r>
    </w:p>
    <w:p>
      <w:pPr>
        <w:pStyle w:val="BodyText"/>
      </w:pPr>
      <w:r>
        <w:t xml:space="preserve">Hai người cùng ôm bụng cười, cười đến đau cả bụng. Chuyện này quá mắc cười, suy luận một hồi lại ra kết quả là Thống lĩnh Trung ương quân Tư Đặc Lâm trung thành cẩn cẩn cùng Giám sát trưởng quan Đế Lâm đă giết vô số ma tộc lại có khả năng là nội ứng của ma tộc!</w:t>
      </w:r>
    </w:p>
    <w:p>
      <w:pPr>
        <w:pStyle w:val="BodyText"/>
      </w:pPr>
      <w:r>
        <w:t xml:space="preserve">Chuyện này có thể là chuyện mắc cười nhất Đế đô năm nay, cho dù là La Minh Hải hận Đế Lâm đến tận xương tủy, nghe được tội danh này, e là cũng cảm thấy không biết b́nh luận thế nào!</w:t>
      </w:r>
    </w:p>
    <w:p>
      <w:pPr>
        <w:pStyle w:val="BodyText"/>
      </w:pPr>
      <w:r>
        <w:t xml:space="preserve">"Đao của tam đệ v́ sao rơi vào tay cô ta, bên trong nhất định có mấu chốt mà chúng ta không nghĩ ra. Hiện tại manh mối quá ít, Tư Đặc Lâm, chúng ta hiện chớ kết luận bậy bạ". Đế Lâm trầm ngâm tiếp: "Sự t́nh này, chúng ta khoan nói ra bên ngoài".</w:t>
      </w:r>
    </w:p>
    <w:p>
      <w:pPr>
        <w:pStyle w:val="BodyText"/>
      </w:pPr>
      <w:r>
        <w:t xml:space="preserve">Tư Đặc Lâm gật đầu, hoàn toàn đồng ý.</w:t>
      </w:r>
    </w:p>
    <w:p>
      <w:pPr>
        <w:pStyle w:val="BodyText"/>
      </w:pPr>
      <w:r>
        <w:t xml:space="preserve">"Hai tên kia, đứng yên chớ động!"</w:t>
      </w:r>
    </w:p>
    <w:p>
      <w:pPr>
        <w:pStyle w:val="BodyText"/>
      </w:pPr>
      <w:r>
        <w:t xml:space="preserve">Từ xa truyền đến tiếng hô ra lệnh cùng tiếng bước chân tạp loạn, trong hắc ám ở đầu đường xuất hiện một đống đèn lồng đang di chuyển nhanh chóng về phía bọn họ. Tư Đặc Lâm nh́n hướng đèn sáng, nhíu mày: "Cảnh sát tuần đêm của Trị bộ thiếu đến rồi".</w:t>
      </w:r>
    </w:p>
    <w:p>
      <w:pPr>
        <w:pStyle w:val="BodyText"/>
      </w:pPr>
      <w:r>
        <w:t xml:space="preserve">"Bọn chúng xem chúng ta là nghi phạm, thật quá phận, chẳng lẽ chúng ta nh́n giống kẻ khả nghi sao?"</w:t>
      </w:r>
    </w:p>
    <w:p>
      <w:pPr>
        <w:pStyle w:val="BodyText"/>
      </w:pPr>
      <w:r>
        <w:t xml:space="preserve">Trong ngữ khí của Đế Lâm có mấy phần tức tối, Tư Đặc Lâm gần như cười thành tiếng: nửa đêm tối đen, trên đường phủ tuyết trắng xóa, nhiều thi thể nằm ngổn ngang, máu đọng thành vũng, dưới ánh trăng ảm đạm, có hai nam tử đứng bên xác người cười nói - đột nhiên thấy cảnh tượng như thế, nếu người khác không nghĩ hai người này là nghi phạm th́ cũng nghĩ hai người này là kẻ điên.</w:t>
      </w:r>
    </w:p>
    <w:p>
      <w:pPr>
        <w:pStyle w:val="BodyText"/>
      </w:pPr>
      <w:r>
        <w:t xml:space="preserve">"Nghi phạm", nói nghe rất nhẹ nhàng, suy xét từ góc độ pháp luật, hai người này mười phần là hung thủ, hơn nữa c̣n bị bắt tại trận, chứng cớ hiển nhiên.</w:t>
      </w:r>
    </w:p>
    <w:p>
      <w:pPr>
        <w:pStyle w:val="BodyText"/>
      </w:pPr>
      <w:r>
        <w:t xml:space="preserve">"Tư Đặc Lâm, chút nữa ngươi chớ lên tiếng, mọi chuyển cứ để ta ứng phó". Đế Lâm mỉm cười, trong mắt xuất hiện vẻ tinh nghịch trẻ con.</w:t>
      </w:r>
    </w:p>
    <w:p>
      <w:pPr>
        <w:pStyle w:val="BodyText"/>
      </w:pPr>
      <w:r>
        <w:t xml:space="preserve">Tư Đặc Lâm lập tức minh bạch chủ ý của hắn: "Chớ có chơi đùa quá đáng quá!"</w:t>
      </w:r>
    </w:p>
    <w:p>
      <w:pPr>
        <w:pStyle w:val="BodyText"/>
      </w:pPr>
      <w:r>
        <w:t xml:space="preserve">"Yên tâm đi, sao có thể chứ?"</w:t>
      </w:r>
    </w:p>
    <w:p>
      <w:pPr>
        <w:pStyle w:val="BodyText"/>
      </w:pPr>
      <w:r>
        <w:t xml:space="preserve">Tiếng bước chân tạp loạn, đèn sáng bao vây bốn phía bọn họ. Nh́n thi thể phơi bày trên đất, đám cảnh sát Trị bộ thiếu giật nảy người, hai tên gia hỏa này nguy hiểm cực độ à, hét lên: "Hai tên các ngươi nghe đây, lập tức buông bỏ vũ khí, giơ tay lên đầu!"</w:t>
      </w:r>
    </w:p>
    <w:p>
      <w:pPr>
        <w:pStyle w:val="BodyText"/>
      </w:pPr>
      <w:r>
        <w:t xml:space="preserve">Hai vị trọng thần gia tộc nh́n nhau cười, Đế Lâm vứt trường kiếm trong tay, hai người giơ tay cao lên. Đám cảnh sát như hổ lang nhảy tới, trói chéo tay hai người bọn họ ra sau lưng. Một tên cảnh sát cầm đầu uy phong lẫm lẫm tiến tới đá một cước vào người Tư Đặc Lâm, cú đá khá mạnh, Tư Đặc Lâm cảm thấy chỗ bị đá ngứa ngáy.</w:t>
      </w:r>
    </w:p>
    <w:p>
      <w:pPr>
        <w:pStyle w:val="BodyText"/>
      </w:pPr>
      <w:r>
        <w:t xml:space="preserve">"Mấy người này là ai giết? Nói!"</w:t>
      </w:r>
    </w:p>
    <w:p>
      <w:pPr>
        <w:pStyle w:val="BodyText"/>
      </w:pPr>
      <w:r>
        <w:t xml:space="preserve">Bị hai cảnh sát cường tráng giữ chặt ở hai bên, Đế Lâm mỉm cười đáp: "Báo cáo trưởng quan, một vài tên là chúng ta giết, những tên khác tự sát".</w:t>
      </w:r>
    </w:p>
    <w:p>
      <w:pPr>
        <w:pStyle w:val="BodyText"/>
      </w:pPr>
      <w:r>
        <w:t xml:space="preserve">Đám cảnh sát kinh dị mở to mắt: Có dạng sát nhân như thế sao, chưa ǵ đă khai.</w:t>
      </w:r>
    </w:p>
    <w:p>
      <w:pPr>
        <w:pStyle w:val="BodyText"/>
      </w:pPr>
      <w:r>
        <w:t xml:space="preserve">Tên cảnh sát cầm đầu ngẩn ra, hỏi: "Các ngươi là người ở đâu?"</w:t>
      </w:r>
    </w:p>
    <w:p>
      <w:pPr>
        <w:pStyle w:val="BodyText"/>
      </w:pPr>
      <w:r>
        <w:t xml:space="preserve">"Chúng ta?" Đế Lâm ra vẻ suy nghĩ rồi đáp: "Chuyện này nói ra th́ rất dài..." Vùng nhẹ một cái, hai tên cảnh sát hai bên lập tức giống như giấy dán hết hồ, ngă lăn ra đất. Tên cảnh sát cầm đầu la lên: "Dám chống cự, giết chết tại chỗ!" Đám cảnh sát ào ào rút đao, nhảy tới định động thủ.</w:t>
      </w:r>
    </w:p>
    <w:p>
      <w:pPr>
        <w:pStyle w:val="BodyText"/>
      </w:pPr>
      <w:r>
        <w:t xml:space="preserve">Tư Đặc Lâm nhíu mày, ḷng nghĩ đùa cũng hơi quá rồi, đang định lên tiếng giải thích, đột nhiên phát hiện có điểm không đúng, đưa mắt quan sát, trong màn đêm đằng sau đám cảnh sát, một số lượng lớn hiến binh chế phục đen giống như u linh ḥa cùng màn đêm đột nhiên xuất hiện, đang im ĺm tiếp cận, bọn cảnh sát không biết đă bị bao vây.</w:t>
      </w:r>
    </w:p>
    <w:p>
      <w:pPr>
        <w:pStyle w:val="BodyText"/>
      </w:pPr>
      <w:r>
        <w:t xml:space="preserve">Tư Đặc Lâm lập tức minh bạch, đám hiến binh khẳng định là nhân lúc hỗn loạn mà sấn tới, bằng không cho dù khinh công bọn chúng có giỏi th́ cũng không thể che giấu thính giác của y.</w:t>
      </w:r>
    </w:p>
    <w:p>
      <w:pPr>
        <w:pStyle w:val="BodyText"/>
      </w:pPr>
      <w:r>
        <w:t xml:space="preserve">Đám cảnh sát cũng phát hiện phía sau có chỗ không ổn, quay người nh́n, kinh hăi la lên: "Các người là ai?"</w:t>
      </w:r>
    </w:p>
    <w:p>
      <w:pPr>
        <w:pStyle w:val="BodyText"/>
      </w:pPr>
      <w:r>
        <w:t xml:space="preserve">Không ai thèm chú ư đến gă, một quân quan hiến binh cao lớn đi đứng nghiêm chỉnh bước đến trước mặt Đế Lâm, đứng thẳng chào:</w:t>
      </w:r>
    </w:p>
    <w:p>
      <w:pPr>
        <w:pStyle w:val="BodyText"/>
      </w:pPr>
      <w:r>
        <w:t xml:space="preserve">"Báo cáo đại nhân! Đặc biệt hành động đội của Giám sát thính có mặt! Thỉnh đại nhân ra lệnh!"</w:t>
      </w:r>
    </w:p>
    <w:p>
      <w:pPr>
        <w:pStyle w:val="BodyText"/>
      </w:pPr>
      <w:r>
        <w:t xml:space="preserve">"Quá chậm!" Biểu t́nh Đế Lâm nghiêm khắc: "Tiếp được cảnh báo mà phản ứng chậm như thế, không bằng cả cảnh sát tuần đêm. Các ngươi làm mất mặt Giám sát thính! Quân quan trực đêm nay là ai? Trách phạt hai mươi quân côn, hạ một cấp!"</w:t>
      </w:r>
    </w:p>
    <w:p>
      <w:pPr>
        <w:pStyle w:val="BodyText"/>
      </w:pPr>
      <w:r>
        <w:t xml:space="preserve">"Vâng!" Quân quan trực đêm mặt xám như đất lên tiếng, lập tức nằm xuống trên tuyết, hai binh sĩ tiến lên hành h́nh, chỉ nghe tiếng quân côn đập xuống mông bịch bịch liên tục hai mươi côn. Quân quan đó cắn chặt môi, không rên một tiếng, môi bị cắn bật cả máu tươi.</w:t>
      </w:r>
    </w:p>
    <w:p>
      <w:pPr>
        <w:pStyle w:val="BodyText"/>
      </w:pPr>
      <w:r>
        <w:t xml:space="preserve">Phong cách luyện binh của Đế Lâm luôn nghiêm ngặt như thế. Tư Đặc Lâm không khỏi cảm thán, ḷng nghĩ: "Mỗi người có một phong cách, nếu là ḿnh, dưới t́nh h́nh thế này, cùng lắm là đợi sau khi về giáo huấn một trận là được, không cần phạt h́nh tại chỗ".</w:t>
      </w:r>
    </w:p>
    <w:p>
      <w:pPr>
        <w:pStyle w:val="BodyText"/>
      </w:pPr>
      <w:r>
        <w:t xml:space="preserve">Cảnh sát xung quanh nh́n thấy trắng cả mặt, thấy một quân quan phẩm tự không thấp chỉ v́ một câu nói của "Sát nhân phạm" đó mà bị đánh đến huyết nhục mơ hồ, cho dù là kẻ ngốc cũng nhận ra, người thanh niên trẻ tuổi nho nhă kia tuyệt đối không phải giống như bề ngoài. Đám cảnh sát kính sợ nh́n các gương mặt lạnh lùng của đám hiến binh xung quanh, tim bỗng đánh như trống, hy vọng không bị phán "Xúc phạm cấp trên, trách phạt hai mươi quân côn".</w:t>
      </w:r>
    </w:p>
    <w:p>
      <w:pPr>
        <w:pStyle w:val="BodyText"/>
      </w:pPr>
      <w:r>
        <w:t xml:space="preserve">Âm thanh "Bịch bịch" nhanh chóng kết thúc, sau khi bị phạt h́nh, tên quân quan đó sắc mặt trắng bệch nhưng vẫn chưa hôn mê, hai tên binh sĩ thi hành án phạt đỡ gă đứng lên. Gă đột nhiên lên tiếng: "Đại nhân, hạ quan có lời muốn nói!"</w:t>
      </w:r>
    </w:p>
    <w:p>
      <w:pPr>
        <w:pStyle w:val="BodyText"/>
      </w:pPr>
      <w:r>
        <w:t xml:space="preserve">"Nói!" Đế Lâm chấp tay đứng nghiêm trang, lạnh lùng nh́n chúng nhân.</w:t>
      </w:r>
    </w:p>
    <w:p>
      <w:pPr>
        <w:pStyle w:val="BodyText"/>
      </w:pPr>
      <w:r>
        <w:t xml:space="preserve">"Báo cáo đại nhân, bởi v́ hôm nay tuyết lớn, Tây hà kiều không giao thông được, chúng tôi phải ṿng xuống Lan kiều dưới hạ du để qua, v́ thế mất nhiều thời gian. Rất xin lỗi, đại nhân!"</w:t>
      </w:r>
    </w:p>
    <w:p>
      <w:pPr>
        <w:pStyle w:val="BodyText"/>
      </w:pPr>
      <w:r>
        <w:t xml:space="preserve">Đế Lâm lúc này mới nh́n trực diện gă: "Vừa rồi v́ sao không nói?"</w:t>
      </w:r>
    </w:p>
    <w:p>
      <w:pPr>
        <w:pStyle w:val="BodyText"/>
      </w:pPr>
      <w:r>
        <w:t xml:space="preserve">"Báo cáo đại nhân, thất chức là có lỗi".</w:t>
      </w:r>
    </w:p>
    <w:p>
      <w:pPr>
        <w:pStyle w:val="BodyText"/>
      </w:pPr>
      <w:r>
        <w:t xml:space="preserve">Đế Lâm cười lớn: "Hay cho câu 'Thất chức là có lỗi'! Ngươi hiện tại chức quan ǵ?"</w:t>
      </w:r>
    </w:p>
    <w:p>
      <w:pPr>
        <w:pStyle w:val="BodyText"/>
      </w:pPr>
      <w:r>
        <w:t xml:space="preserve">"Báo cáo đại nhân, tôi vốn là Hồng y tiểu ḱ, hạ một cấp c̣n Tiểu ḱ vũ sĩ!"</w:t>
      </w:r>
    </w:p>
    <w:p>
      <w:pPr>
        <w:pStyle w:val="BodyText"/>
      </w:pPr>
      <w:r>
        <w:t xml:space="preserve">"Bây giờ ta thăng ngươi vượt cấp làm Phó ḱ bổn!"</w:t>
      </w:r>
    </w:p>
    <w:p>
      <w:pPr>
        <w:pStyle w:val="BodyText"/>
      </w:pPr>
      <w:r>
        <w:t xml:space="preserve">Tên quân quan đó vùng vẫy khỏi sự giúp đỡ của binh sĩ, nhịn đau quỳ xuống: "Tạ đại nhân tài bồi!" Vừa nói xong đă lập tức hôn mê. Đế Lâm gật đầu, vung tay vẫy mấy sĩ binh đến: "Các ngươi mang hắn đến bệnh xá, chăm sóc cho hắn".</w:t>
      </w:r>
    </w:p>
    <w:p>
      <w:pPr>
        <w:pStyle w:val="BodyText"/>
      </w:pPr>
      <w:r>
        <w:t xml:space="preserve">Thấy sát khí của Đế Lâm đă bớt đi, đám cảnh sát rón rén tiến tới cười nịnh: "Vị đại nhân này, vừa rồi thật thất lễ...chúng tôi thật đáng chết, có mắt không thấy thái sơn...xin hỏi đại nhân xưng hô thế nào?"</w:t>
      </w:r>
    </w:p>
    <w:p>
      <w:pPr>
        <w:pStyle w:val="BodyText"/>
      </w:pPr>
      <w:r>
        <w:t xml:space="preserve">Đế Lâm cười lạnh, một hiến binh quát lên: "Đồ hỗn láo, vị này trọng thần gia tộc, Giám sát tổng trưởng Đế Lâm đại nhân!"</w:t>
      </w:r>
    </w:p>
    <w:p>
      <w:pPr>
        <w:pStyle w:val="BodyText"/>
      </w:pPr>
      <w:r>
        <w:t xml:space="preserve">Đám cảnh sát tức th́ cứng đơ như gỗ, đồng loạt đưa tay chào. Tên cảnh sát cầm đầu mặt tái như xác chết: trong cảnh nội gia tộc, ai không nghe danh tiếng Sát nhân ma vương Đế Lâm? Người này quyền cao chức trọng, tâm ngoan thủ lạt, người của hắn c̣n bị đối xử đến mất nửa mạng như thế, bản thân ḿnh lại hỗn láo với hắn, cho dù La Minh Hải ra mặt dùm ḿnh, cái mạng ḿnh e cũng khó mà giữ. Biểu t́nh của gă lập tức có đủ biến hóa: hoảng hốt, khẩn cầu, van xin, lời nói cũng lắp bắp:</w:t>
      </w:r>
    </w:p>
    <w:p>
      <w:pPr>
        <w:pStyle w:val="BodyText"/>
      </w:pPr>
      <w:r>
        <w:t xml:space="preserve">"Đế Lâm đại nhân, ngài đại nhân đại lượng, xin đừng tính toán với bọn tiểu nhân chúng tôi...tôi...tôi..."</w:t>
      </w:r>
    </w:p>
    <w:p>
      <w:pPr>
        <w:pStyle w:val="BodyText"/>
      </w:pPr>
      <w:r>
        <w:t xml:space="preserve">Đế Lâm mỉm cười, chỉ Tử Đặc Lâm vẫn c̣n bị mấy tên cảnh sát khóa tay, ḥa ái hỏi: "Ngươi biết y không?"</w:t>
      </w:r>
    </w:p>
    <w:p>
      <w:pPr>
        <w:pStyle w:val="BodyText"/>
      </w:pPr>
      <w:r>
        <w:t xml:space="preserve">Tên cảnh sát mê mang nh́n qua đó, lắc đầu: "Không biết...đại nhân, ý của ngài là..."</w:t>
      </w:r>
    </w:p>
    <w:p>
      <w:pPr>
        <w:pStyle w:val="BodyText"/>
      </w:pPr>
      <w:r>
        <w:t xml:space="preserve">"Y là ủy viên Thống lĩnh xứ, kiêm Thống lĩnh Trung ương quân, kiêm trưởng quan Quân vụ xứ, Tư Đặc Lâm các hạ. À, vừa rồi ngươi đá ngài ấy một cước, ta thấy dấu giày của ngươi vẫn c̣n trên mông ngài ấy!"</w:t>
      </w:r>
    </w:p>
    <w:p>
      <w:pPr>
        <w:pStyle w:val="BodyText"/>
      </w:pPr>
      <w:r>
        <w:t xml:space="preserve">Tên cảnh sát hai chân nhuyễn nhừ, cả người rệu ră, choáng váng muốn xỉu. Tư Đặc Lâm thấy bất nhẫn, tiến tới đỡ lấy gă.</w:t>
      </w:r>
    </w:p>
    <w:p>
      <w:pPr>
        <w:pStyle w:val="BodyText"/>
      </w:pPr>
      <w:r>
        <w:t xml:space="preserve">Tên cảnh sát mặt như xác chết, thanh âm run rẩy: "Đại...đại nhân, tôi đáng chết, tôi đáng chết!"</w:t>
      </w:r>
    </w:p>
    <w:p>
      <w:pPr>
        <w:pStyle w:val="BodyText"/>
      </w:pPr>
      <w:r>
        <w:t xml:space="preserve">Tư Đặc Lâm mỉm cười nói: "Vị kia là Giám sát tổng trưởng Đế Lâm đại nhân, ta là Tư Đặc Lâm, đều không phải là người khả nghi. Đây là chứng minh thư của ta".</w:t>
      </w:r>
    </w:p>
    <w:p>
      <w:pPr>
        <w:pStyle w:val="BodyText"/>
      </w:pPr>
      <w:r>
        <w:t xml:space="preserve">"Vâng vâng vâng...chúng tôi đáng chết, mạo phạm hai vị đại nhân..."</w:t>
      </w:r>
    </w:p>
    <w:p>
      <w:pPr>
        <w:pStyle w:val="BodyText"/>
      </w:pPr>
      <w:r>
        <w:t xml:space="preserve">"Sự t́nh đêm nay rất kỳ lạ, không phải là vụ án h́nh sự b́nh thường. Ư của ta là để Giám sát thính thụ lý giải quyết, Trị bộ thiếu không nên nhúng tay vào".</w:t>
      </w:r>
    </w:p>
    <w:p>
      <w:pPr>
        <w:pStyle w:val="BodyText"/>
      </w:pPr>
      <w:r>
        <w:t xml:space="preserve">"Vâng vâng vâng...chúng tôi tuân lệnh..."</w:t>
      </w:r>
    </w:p>
    <w:p>
      <w:pPr>
        <w:pStyle w:val="BodyText"/>
      </w:pPr>
      <w:r>
        <w:t xml:space="preserve">"Vậy nếu không có ǵ nữa th́ các ngươi về nghỉ đi. Đợi án có tiến triển, ta sẽ thông báo t́nh huống cho cấp trên của ngươi là Ca San đại nhân và Âu Dương đại nhân".</w:t>
      </w:r>
    </w:p>
    <w:p>
      <w:pPr>
        <w:pStyle w:val="BodyText"/>
      </w:pPr>
      <w:r>
        <w:t xml:space="preserve">"Vâng vâng vâng...đa tạ đại nhân..."</w:t>
      </w:r>
    </w:p>
    <w:p>
      <w:pPr>
        <w:pStyle w:val="BodyText"/>
      </w:pPr>
      <w:r>
        <w:t xml:space="preserve">"Đêm nay các ngươi cũng mệt rồi, đi đi".</w:t>
      </w:r>
    </w:p>
    <w:p>
      <w:pPr>
        <w:pStyle w:val="BodyText"/>
      </w:pPr>
      <w:r>
        <w:t xml:space="preserve">Tên cảnh sát như được đại xá, cảm kích đến ứa lệ, Tư Đặc Lâm đại nhân vừa cứu bọn chúng một mạng. Gă phảng phất sợ Tư Đặc Lâm thay đổi chủ ý, vội dẫn đám thuộc hạ chạy nhanh như gió, thoáng cái đă không c̣n bóng dáng một tên.</w:t>
      </w:r>
    </w:p>
    <w:p>
      <w:pPr>
        <w:pStyle w:val="BodyText"/>
      </w:pPr>
      <w:r>
        <w:t xml:space="preserve">Đế Lâm cũng mặc kệ bọn chúng, quay đầu ra lệnh cho bọn thuộc hạ: "Mau kiểm ra kỹ mấy thi thể này, xem coi có tra ra thân phận của bọn chúng hay không!"</w:t>
      </w:r>
    </w:p>
    <w:p>
      <w:pPr>
        <w:pStyle w:val="BodyText"/>
      </w:pPr>
      <w:r>
        <w:t xml:space="preserve">Đám hiến binh dơng dạc ứng đáp. Đế Lâm trong ḷng hiểu rơ, gia tộc cảnh nội, phàm là hảo thủ dụng kiếm hắn đều biết, hiện tại đột nhiên xuất hiện một đám tử sĩ lai lịch bất minh, chắc chắn trong đó có điều quái lạ. Đám người này hành tung quỷ bí, v́ bảo tŕ bí mật thân phận mà chẳng thèm quan tâm đến mạng sống, như vậy khả năng t́m được manh mối từ thân thể bọn chúng hầu như không có.</w:t>
      </w:r>
    </w:p>
    <w:p>
      <w:pPr>
        <w:pStyle w:val="BodyText"/>
      </w:pPr>
      <w:r>
        <w:t xml:space="preserve">Hắn kéo áo Tư Đặc Lâm, Tư Đặc Lâm hiểu ý đi theo hắn ra chỗ vắng: "Đại ca, có ǵ vậy?"</w:t>
      </w:r>
    </w:p>
    <w:p>
      <w:pPr>
        <w:pStyle w:val="BodyText"/>
      </w:pPr>
      <w:r>
        <w:t xml:space="preserve">"Tư Đặc Lâm, hiện trường nơi này cứ để bọn ta xử lý, ngươi về nhà nghỉ ngơi trước đi, có tiến triển ǵ ta sẽ thông báo cho ngươi. Đêm nay ngươi không về, Lư Thanh lại trách ta làm hư ngươi".</w:t>
      </w:r>
    </w:p>
    <w:p>
      <w:pPr>
        <w:pStyle w:val="BodyText"/>
      </w:pPr>
      <w:r>
        <w:t xml:space="preserve">Tư Đặc Lâm suy nghĩ một chút, Đế Lâm xác thật nói có đạo lý, y gật đầu: "Vậy tôi đi về trước. Mệt cho huynh rồi, đại ca".</w:t>
      </w:r>
    </w:p>
    <w:p>
      <w:pPr>
        <w:pStyle w:val="BodyText"/>
      </w:pPr>
      <w:r>
        <w:t xml:space="preserve">Nh́n thân ảnh Tư Đặc Lâm dần biến mất ở đầu kia con đường, trong mắt Đế Lâm lộ ra vẻ ấm áp hiếm thấy, trong đầu nghĩ: "Tư Đặc Lâm, ngươi quên ở Đế đô ngoài hai chúng ta, c̣n có một người có quan hệ rất mật thiết với tam đệ à!" Nhưng khi hắn quay nh́n đám bộ hạ, nhăn thần lại biến thành băng lănh như đao: "Một đám vô dụng, b́nh thường th́ nói năng bốc phét, hiện tại một chút manh mối cũng không t́m được. Đồ ăn hại!"</w:t>
      </w:r>
    </w:p>
    <w:p>
      <w:pPr>
        <w:pStyle w:val="BodyText"/>
      </w:pPr>
      <w:r>
        <w:t xml:space="preserve">Đám hiến binh cúi đầu, không kẻ nào dám lên tiếng.</w:t>
      </w:r>
    </w:p>
    <w:p>
      <w:pPr>
        <w:pStyle w:val="BodyText"/>
      </w:pPr>
      <w:r>
        <w:t xml:space="preserve">"Ca Phổ Lạp có đây không?"</w:t>
      </w:r>
    </w:p>
    <w:p>
      <w:pPr>
        <w:pStyle w:val="BodyText"/>
      </w:pPr>
      <w:r>
        <w:t xml:space="preserve">Ca Phổ Lạp ứng thanh: "Đại nhân gọi!"</w:t>
      </w:r>
    </w:p>
    <w:p>
      <w:pPr>
        <w:pStyle w:val="BodyText"/>
      </w:pPr>
      <w:r>
        <w:t xml:space="preserve">"Đêm nay, ngươi dẫn đội theo ta làm chút chuyện".</w:t>
      </w:r>
    </w:p>
    <w:p>
      <w:pPr>
        <w:pStyle w:val="BodyText"/>
      </w:pPr>
      <w:r>
        <w:t xml:space="preserve">"Tuân mệnh, đại nhân! Không biết ngài cần bao nhiêu nhân thủ?"</w:t>
      </w:r>
    </w:p>
    <w:p>
      <w:pPr>
        <w:pStyle w:val="BodyText"/>
      </w:pPr>
      <w:r>
        <w:t xml:space="preserve">"Người ở đây đủ rồi". Đế Lâm lạnh lùng nói: "Lần trước lúc về Đế đô, ta đang đêm xông vào nhà Trữ tiểu thư, tuy nói là sự cấp ṭng quyền, nhưng dù sao cũng là mạo phạm tiểu thư, không hợp quy cũ kẻ dưới đối với quân thượng. Đêm nay gió mát trăng sáng, khó có được cơ hội tấu xảo thế này, ta cùng ngươi đi xin lỗi tiểu thư".</w:t>
      </w:r>
    </w:p>
    <w:p>
      <w:pPr>
        <w:pStyle w:val="BodyText"/>
      </w:pPr>
      <w:r>
        <w:t xml:space="preserve">Ca Phổ Lạp gật đầu ứng thanh: "Vâng!" Quay đầu nh́n đám hiến binh hô lớn: "Để lại mười người xử lý thi thể, c̣n lại theo ta". Y cảm thấy ḱ quái, đă nửa đêm khuya khoắc, gió tuyết dữ dội, mây dày kín trời, lúc này chẳng thích hợp để đi thăm, càng không thích hợp để "Xin lỗi".</w:t>
      </w:r>
    </w:p>
    <w:p>
      <w:pPr>
        <w:pStyle w:val="BodyText"/>
      </w:pPr>
      <w:r>
        <w:t xml:space="preserve">"Đợi một chút," Đế Lâm thong thả nói: "Các ngươi mặc quân trang lại dính máu bẩn, thế này th́ quá thất lễ, sẽ dọa tiểu thư sợ hăi. Cho các ngươi ba mươi phút để đổi thành thường phục rồi hăy theo ta".</w:t>
      </w:r>
    </w:p>
    <w:p>
      <w:pPr>
        <w:pStyle w:val="BodyText"/>
      </w:pPr>
      <w:r>
        <w:t xml:space="preserve">Ca Phổ Lạp ngẩn ra, không hiểu Đế Lâm có chủ ý ǵ, y hỏi ḍ: "Xin hỏi đại nhân, phải đổi sang dạng thường phục thế nào?"</w:t>
      </w:r>
    </w:p>
    <w:p>
      <w:pPr>
        <w:pStyle w:val="BodyText"/>
      </w:pPr>
      <w:r>
        <w:t xml:space="preserve">"Thường phục ǵ cũng được, quan trọng phải nhớ kiếm mảnh vải che cái mặt trâu của các ngươi lại, không để tiểu thư thấy mà sợ hăi. C̣n nữa, người đi theo ta phải giỏi khinh công, thân thủ nhẹ nhàng, đám tay chân thô kệch nặng nề th́ không cần đi".</w:t>
      </w:r>
    </w:p>
    <w:p>
      <w:pPr>
        <w:pStyle w:val="BodyText"/>
      </w:pPr>
      <w:r>
        <w:t xml:space="preserve">Ca Phổ Lạp chợt hiểu, cười thầm trong bụng, phương thức "Xin lỗi" của Đế Lâm là dẫn đại đội nhân mă xông vào nhà tiểu thư lần nữa. Bất quá lần trước là công khai xông vào, lần này th́ lén lút lẻn vào. Lần trước xông vào là v́ công chúa ma tộc Tạp Đan, lần này không biết Đế Lâm đại nhân nghĩ ra chuyện ǵ? Nhưng Đế Lâm đại nhân v́ sao không để Tư Đặc Lâm đại nhân theo chứ? Hay v́ hành động lần này nguy hiểm rất lớn nên Đế Lâm đại nhân không muốn liên lụy Tư Đặc Lâm đại nhân?</w:t>
      </w:r>
    </w:p>
    <w:p>
      <w:pPr>
        <w:pStyle w:val="BodyText"/>
      </w:pPr>
      <w:r>
        <w:t xml:space="preserve">Hoặc giả hành động của Đế Lâm đại nhân sẽ khiến Tư Đặc Lâm đại nhân không tán thành nên Đế Lâm đại nhân tự ḿnh hành động?</w:t>
      </w:r>
    </w:p>
    <w:p>
      <w:pPr>
        <w:pStyle w:val="BodyText"/>
      </w:pPr>
      <w:r>
        <w:t xml:space="preserve">Đều có khả năng.</w:t>
      </w:r>
    </w:p>
    <w:p>
      <w:pPr>
        <w:pStyle w:val="BodyText"/>
      </w:pPr>
      <w:r>
        <w:t xml:space="preserve">Trong ḷng Ca Phổ Lạp dâng lên tư vị khó tả, biểu t́nh của Đế Lâm lạnh lùng vô cảm càng khiến người ta không thể nh́n thấu.</w:t>
      </w:r>
    </w:p>
    <w:p>
      <w:pPr>
        <w:pStyle w:val="Compact"/>
      </w:pPr>
      <w:r>
        <w:t xml:space="preserve">-o0o-</w:t>
      </w:r>
      <w:r>
        <w:br w:type="textWrapping"/>
      </w:r>
      <w:r>
        <w:br w:type="textWrapping"/>
      </w:r>
    </w:p>
    <w:p>
      <w:pPr>
        <w:pStyle w:val="Heading2"/>
      </w:pPr>
      <w:bookmarkStart w:id="72" w:name="chương-1-ám-dạ-sát-cơ-."/>
      <w:bookmarkEnd w:id="72"/>
      <w:r>
        <w:t xml:space="preserve">50. Chương 1 : Ám Dạ Sát Cơ .</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0: Tam kiệt hội ngộ.</w:t>
      </w:r>
    </w:p>
    <w:p>
      <w:pPr>
        <w:pStyle w:val="BodyText"/>
      </w:pPr>
      <w:r>
        <w:t xml:space="preserve">-----oo0oo-----</w:t>
      </w:r>
    </w:p>
    <w:p>
      <w:pPr>
        <w:pStyle w:val="BodyText"/>
      </w:pPr>
      <w:r>
        <w:t xml:space="preserve">Chương 1: Ám dạ sát cơ .</w:t>
      </w:r>
    </w:p>
    <w:p>
      <w:pPr>
        <w:pStyle w:val="BodyText"/>
      </w:pPr>
      <w:r>
        <w:t xml:space="preserve">Nhóm dịch: Tú Xuyên</w:t>
      </w:r>
    </w:p>
    <w:p>
      <w:pPr>
        <w:pStyle w:val="BodyText"/>
      </w:pPr>
      <w:r>
        <w:t xml:space="preserve">Sưu Tầm by nguoibantot8 --- 4vn.eu</w:t>
      </w:r>
    </w:p>
    <w:p>
      <w:pPr>
        <w:pStyle w:val="BodyText"/>
      </w:pPr>
      <w:r>
        <w:t xml:space="preserve">Đêm khuya ngày 15 tháng 2 năm 782, vào lúc Đế Lâm và Tư Đặc Lâm chia tay, trong một hẻm nhỏ tối đen ở Đế đô, một nữ tử trẻ tuổi đang cấp tốc bôn đào. Thân h́nh nàng nghiêng về trước, mũi chân điểm liên tiếp xuống đất di chuyển, tốc độ rất nhanh hệt như thân thể không chạm đất. Cư dân ở trong nhà hai bên hẻm từ cửa sổ nh́n ra chỉ có thể thấy một bóng ảnh loáng qua rồi biến mất.</w:t>
      </w:r>
    </w:p>
    <w:p>
      <w:pPr>
        <w:pStyle w:val="BodyText"/>
      </w:pPr>
      <w:r>
        <w:t xml:space="preserve">Nàng dừng bước trước một ngôi nhà b́nh thường trong hẻm, quay đầu quan sát một lúc mới bước tới cửa, gơ nhẹ lên cửa ba tiếng, đợi một chút lại gơ tiếp hai tiếng.</w:t>
      </w:r>
    </w:p>
    <w:p>
      <w:pPr>
        <w:pStyle w:val="BodyText"/>
      </w:pPr>
      <w:r>
        <w:t xml:space="preserve">"Kẹt", cánh cửa sắt nhẹ nhàng mở ra, Lâm Vũ đứng ở cửa.</w:t>
      </w:r>
    </w:p>
    <w:p>
      <w:pPr>
        <w:pStyle w:val="BodyText"/>
      </w:pPr>
      <w:r>
        <w:t xml:space="preserve">Nh́n thấy người bên ngoài, Lâm Vũ thở nhẹ, kéo nàng ta vào trong.</w:t>
      </w:r>
    </w:p>
    <w:p>
      <w:pPr>
        <w:pStyle w:val="BodyText"/>
      </w:pPr>
      <w:r>
        <w:t xml:space="preserve">"A Địch, thế nào rồi?" Trong ngữ khí của nàng không giấu được sự lo lắng.</w:t>
      </w:r>
    </w:p>
    <w:p>
      <w:pPr>
        <w:pStyle w:val="BodyText"/>
      </w:pPr>
      <w:r>
        <w:t xml:space="preserve">Cơ Văn Địch cởi nón xuống, không đáp.</w:t>
      </w:r>
    </w:p>
    <w:p>
      <w:pPr>
        <w:pStyle w:val="BodyText"/>
      </w:pPr>
      <w:r>
        <w:t xml:space="preserve">Lâm Vũ lùi một bước: "Bọn người nhị thúc?"</w:t>
      </w:r>
    </w:p>
    <w:p>
      <w:pPr>
        <w:pStyle w:val="BodyText"/>
      </w:pPr>
      <w:r>
        <w:t xml:space="preserve">"Hiến binh đă phong tỏa hiện trường, đâu đâu cũng là hiến binh của Giám sát thính, có rất nhiều cao thủ, tôi không dám đến gần. Bọn chúng cho nhiều người mang cáng đến, tổng cộng..." Cơ Văn Địch lo lắng nh́n Lâm Vũ: "Tổng cộng mười bốn cái cáng, đều dùng vải trắng phủ kín cáng".</w:t>
      </w:r>
    </w:p>
    <w:p>
      <w:pPr>
        <w:pStyle w:val="BodyText"/>
      </w:pPr>
      <w:r>
        <w:t xml:space="preserve">"Mười bốn cái cáng..." Lâm Vũ lẩm nhẩm, đột nhiên đau nhói ngực, thân thể không thể khống chế run lên. Phế phủ của nàng đă bị nội thương, đêm nay tao ngộ nhân vật thần bí đó, vơ công cao không tưởng, chính là nàng chưa từng gặp qua cao thủ như thế, chưởng lực chưa đánh trúng người, chưởng phong đă khiến nàng trọng thương.</w:t>
      </w:r>
    </w:p>
    <w:p>
      <w:pPr>
        <w:pStyle w:val="BodyText"/>
      </w:pPr>
      <w:r>
        <w:t xml:space="preserve">Không khí trong pḥng yên tĩnh, tuyết bám trên nón treo trên tường trong không gian ấm áp của căn pḥng tan chảy nhỏ xuống đất tích tích. Lâm Vũ từ từ đi đến cửa sổ, không khí lạnh lẽo bên ngoài phà vào. Lâm Vũ đưa tay mở khăn trùm đầu, lộ ra dung nhan thanh lệ thoát tục, ngẩng lên nh́n bầu trời đêm, hai mắt mờ lệ: "Nhị thúc, người chẳng lẽ bỏ con đi rồi sao?"</w:t>
      </w:r>
    </w:p>
    <w:p>
      <w:pPr>
        <w:pStyle w:val="BodyText"/>
      </w:pPr>
      <w:r>
        <w:t xml:space="preserve">Lâm Vũ lẩm nhẩm tự nói, cũng không ḱ vọng có người hồi đáp, hai mắt nhắm lại, nước mắt chảy dài trên má. Đêm 15 tháng 2 năm 782, dưới t́nh huống Tử Xuyên gia tộc vẫn chưa phát giác nhưng bọn họ v́ ngộ hội mà đă giành được thắng lợi vô cùng to lớn. Nhân vật thứ hai của Lưu Phong gia, đệ đệ của gia trưởng đương đại Lưu Phong Tây Sơn, Tổng tham mưu trưởng Lưu Phong quân đội kiêm Tư lệnh Viễn Kinh vệ thú quân, Đại đốc quân Lưu Phong Lộ, khi theo Lưu Phong Sương bí mật tiềm nhập Tử Xuyên gia để tiến hành thực địa trinh sát, đột nhiên tao ngộ cao thủ thần bí đánh lén, táng mạng trong Đế đô thành. Cùng bỏ mạng với lăo c̣n có mười ba cao thủ trong vệ đội của Lưu Phong Sương. Không những như thế, chiến tích huy hoàng của Tử Xuyên gia đêm nay c̣n bao gồm đánh trọng thương địch nhân hàng đầu của Tử Xuyên gia, người được xưng là đệ nhất danh tướng, chính là Lưu Phong Sương.</w:t>
      </w:r>
    </w:p>
    <w:p>
      <w:pPr>
        <w:pStyle w:val="BodyText"/>
      </w:pPr>
      <w:r>
        <w:t xml:space="preserve">Lưu Phong Sương lạc trong huyễn cảnh, không biết bên ḿnh rốt cuộc đă sơ hở ở điểm nào? Hai cao thủ thần bí đó, bọn họ rốt cuộc là ai? Bọn họ v́ sao truy cản bên ḿnh? Cho dù Lưu Phong Sương trí tuệ tuyệt luân, cũng không thể nào lư giải được chuyện này. Nàng chấn kinh, lần này hành tung xâm nhập Tử Xuyên gia vô cùng cẩn mật, thế mà lại bị người phục kích, c̣n có kẻ đuổi giết ḿnh v́ mười vạn tiền thưởng. Là ai lớn gan dám hạ độc thủ với ḿnh như thế?</w:t>
      </w:r>
    </w:p>
    <w:p>
      <w:pPr>
        <w:pStyle w:val="BodyText"/>
      </w:pPr>
      <w:r>
        <w:t xml:space="preserve">Nếu như ḿnh chết đi, kẻ nào sẽ có lợi nhất? Lưu Phong Sương tuy không thể lư giải toàn bộ sự t́nh, nhưng nàng hiểu, ngoài Tử Xuyên gia, phía sau nàng c̣n ẩn tàng địch nhân đáng sợ. Manh mối duy nhất của nàng đó là: người này tất nhiên có địa vị cao ở Lưu Phong gia, bằng không từ đâu biết được hành tung của nàng.</w:t>
      </w:r>
    </w:p>
    <w:p>
      <w:pPr>
        <w:pStyle w:val="BodyText"/>
      </w:pPr>
      <w:r>
        <w:t xml:space="preserve">Đại ca Lưu Phong Thanh? Nhị ca Lưu Phong Minh? Hay là tam ca Lưu Phong Ba? Trong đầu Lưu Phong Sương nhất nhất bài trừ, cảm thấy đều không giống. Nàng biết, ba người bọn họ đều hận nàng, bản thân là nữ tử nhưng lại có tài hoa quân sự hiếm có, nhưng bọn họ càng sợ nàng, nàng nắm trong tay thực chiến quân đoàn cường đại nhất Lưu Phong gia, quyền thế kiêu nhân, một khi sự t́nh bại lộ th́ kẻ chủ mưu chắc chắn mất mạng. Bọn họ phải biết, bản thân nàng không có quyền thừa kế, không tạo thành uy hiếp với bọn họ, hơn nữa bọn họ vô luận là ai kế thừa tổ nghiệp đều cần nàng giúp đỡ củng cố chính quyền, chống cự sự uy hiếp của Tử Xuyên gia từ phía đông. Mạo hiểm lớn để làm một việc không có lợi, ba người bọn họ đều không ngu đến thế. Nhưng cũng khó nói, có lúc ngu xuẩn của người ta khó mà dùng lư để suy luận.</w:t>
      </w:r>
    </w:p>
    <w:p>
      <w:pPr>
        <w:pStyle w:val="BodyText"/>
      </w:pPr>
      <w:r>
        <w:t xml:space="preserve">Phụ thân lâm bệnh nặng, không thể xử lư sự vụ, trong Viễn Kinh thành, ba ca ca ai cũng có thực quyền, minh tranh ám đấu, trong Viễn Kinh thành lúc nào cũng căng thẳng. Mỗi lần tranh đấu đến không thể thu tay, đều là thúc thúc Lưu Phong Lộ đứng ra điều giải. Hiện tại thúc thúc mất rồi, ai sẽ đóng vai người ḥa giải đây?</w:t>
      </w:r>
    </w:p>
    <w:p>
      <w:pPr>
        <w:pStyle w:val="BodyText"/>
      </w:pPr>
      <w:r>
        <w:t xml:space="preserve">Lần trước lúc về Viễn Kinh, nàng thấy phụ thân nằm trên giường bệnh, tinh thần nàng bị đả kích rất lớn. Phụ thân trước mặt nàng đă ốm đến mức không giống con người, chỉ c̣n lại da bọc xương, mỗi lần phụ thân nhắm mắt th́ chẳng khác ǵ người chết. Phụ thân suy nhược tựa đầu giường khuyên dụ ba con trai cường tráng: "Phải đoàn kết, Lưu Phong gia tộc phải đoàn kết nhất trí mới có thể sinh tồn. Các ngươi là huynh đệ cốt nhục thân sanh, thủ túc không được tương tàn, Lưu Phong gia phải dựa vào nỗ lực của mọi người. Vô luận ai nắm quyền cũng được, muội muội các ngươi là trụ cột của Lưu Phong gia, phải tin nó..."</w:t>
      </w:r>
    </w:p>
    <w:p>
      <w:pPr>
        <w:pStyle w:val="BodyText"/>
      </w:pPr>
      <w:r>
        <w:t xml:space="preserve">Chứng kiến t́nh cảnh đó, Lưu Phong Sương xúc động khóc ṛng. Đây là phụ thân sao? Tám năm trước, phụ thân c̣n suất lĩnh một đội quân nhỏ, từ Đa lôn hồ đánh thẳng đến dưới Đế đô thành, mạo hiểm muốn diệt Tử Xuyên gia khiến thế giới chấn kinh. Hiện tại lăo nhân hơi thở yếu ớt này, thật là đại danh tướng phong hoa hùng khí, tinh minh mạnh mẽ, được mệnh danh "Lưu Phong hồ li" năm xưa sao?</w:t>
      </w:r>
    </w:p>
    <w:p>
      <w:pPr>
        <w:pStyle w:val="BodyText"/>
      </w:pPr>
      <w:r>
        <w:t xml:space="preserve">Nhưng tâm tư của phụ thân không được đám con trai thấu hiểu, ba huynh trưởng của nàng ngồi nghe mà biểu t́nh đều mất kiên nhẫn. Trong mắt bọn họ, đây bất quá là một lăo già sắp chết, đầu óc hỗn loạn, ăn nói hoang đường mà thôi.</w:t>
      </w:r>
    </w:p>
    <w:p>
      <w:pPr>
        <w:pStyle w:val="BodyText"/>
      </w:pPr>
      <w:r>
        <w:t xml:space="preserve">Bọn họ đáp ứng cho xong chuyện: "Biết rồi!" Sau đó vội vă xách đít đi, bỏ lại một nữ tử cùng một lăo nhân sắp chết ngồi nh́n nhau, nước mắt chảy dài.</w:t>
      </w:r>
    </w:p>
    <w:p>
      <w:pPr>
        <w:pStyle w:val="BodyText"/>
      </w:pPr>
      <w:r>
        <w:t xml:space="preserve">Phụ thân thật đă già rồi, Lưu Phong Sương nghĩ, cục diện phải định thôi. Trong ba ca ca, tuy không có ai là nhân tài ưu tú, nhưng chọn ra một người để nắm đại quyền th́ vẫn tốt hơn cứ để ba người tranh đấu lẫn nhau. Nàng đă tính toán, trước khi đại cử tiến công Tử Xuyên gia, nàng và nhị thúc phải tranh thủ về Viễn Kinh một chuyến, nói rơ với phụ thân, vô luận là chọn ai nắm quyền, nàng cũng trung thành phụ trợ người đó, hy vọng như thế sẽ khiến phụ thân hạ quyết định. Nhưng không ngờ vào thời điểm này, nhị thúc lại mất mạng một cách kỳ lạ ở Đế đô.</w:t>
      </w:r>
    </w:p>
    <w:p>
      <w:pPr>
        <w:pStyle w:val="BodyText"/>
      </w:pPr>
      <w:r>
        <w:t xml:space="preserve">Kế hoạch của Lưu Phong Sương bị đảo loạn, mỗi lần bản thân xuất chinh đều do nhị thúc liệu định hậu phương. Nhị thúc tuy không có tài hoa quân sự bạt tụy nhưng thúc ấy làm việc cẩn thận, quan trọng hơn nữa đó là thúc ấy làm người chính trực, bối phận cao, rất có uy vọng trong tộc, có thúc ấy trấn ở hậu phương, mấy ca ca đều ngoan ngoăn hơn nhiều. Nhưng hiện tại không c̣n thúc ấy, quân b́nh thế lực trong nội bộ Lưu Phong gia đă bị phá vỡ, biến động lớn cũng sẽ xảy ra, nếu như không trừ diệt địch nhân ẩn nấp đằng sau, bị một mối nguy ŕnh rập ở bên, nàng thật vô pháp xuất binh tấn công Tử Xuyên gia.</w:t>
      </w:r>
    </w:p>
    <w:p>
      <w:pPr>
        <w:pStyle w:val="BodyText"/>
      </w:pPr>
      <w:r>
        <w:t xml:space="preserve">truyện copy từ</w:t>
      </w:r>
    </w:p>
    <w:p>
      <w:pPr>
        <w:pStyle w:val="BodyText"/>
      </w:pPr>
      <w:r>
        <w:t xml:space="preserve">"Hỏng bét rồi..." Lưu Phong Sương bất giác than thở.</w:t>
      </w:r>
    </w:p>
    <w:p>
      <w:pPr>
        <w:pStyle w:val="BodyText"/>
      </w:pPr>
      <w:r>
        <w:t xml:space="preserve">Vệ sĩ duy nhất may mắn c̣n sống trong đêm này là Cơ Văn Địch, thấy tiểu thư than thở, không nhịn được lên tiếng an ủi: "Sự t́nh vị tất quá xấu, trong mười bốn cái cáng đó nói không chừng có thi thể của hai kẻ địch, có khả năng Đại đốc quân đánh bại bọn chúng, sau đó...sau đó..."</w:t>
      </w:r>
    </w:p>
    <w:p>
      <w:pPr>
        <w:pStyle w:val="BodyText"/>
      </w:pPr>
      <w:r>
        <w:t xml:space="preserve">Cơ Văn Địch không nói tiếp được, đă qua nửa canh giờ, nếu người bên ḿnh có thể đào thoát, tự nhiên sớm đă đến tập trung ở nơi bí mật này. Bọn họ đến hiện tại c̣n không đến, chỉ có hai khả năng, một là toàn bộ đă chiến tử, hai là đă bị bắt, mà với thân phận của Lưu Phong Lộ, bị bắt sống c̣n thảm hơn chiến tử.</w:t>
      </w:r>
    </w:p>
    <w:p>
      <w:pPr>
        <w:pStyle w:val="BodyText"/>
      </w:pPr>
      <w:r>
        <w:t xml:space="preserve">"Đại nhân, thân thể ngài tôn quư, không thể mạo hiểm ở đây, chúng ta lập tức trở về đi! Nơi này quá nguy hiểm, cao thủ trong Đế đô thành quá nhiều, ngài đă thụ thương, một ḿnh tôi không nắm chắc bảo vệ an toàn cho tiểu thư. Chúng ta lập tức ra khỏi thành hội hợp cùng quân ḿnh! Ở đó có hai vị đại nhân Tịch Á và Anh Mộc Lan, có thể bảo đảm an toàn cho ngài. Đại nhân, ngài...ngài có nghe tôi nói không?"</w:t>
      </w:r>
    </w:p>
    <w:p>
      <w:pPr>
        <w:pStyle w:val="BodyText"/>
      </w:pPr>
      <w:r>
        <w:t xml:space="preserve">"Cộc cộc cộc" Hai người đồng thời quay đầu nh́n, ngoài cửa vang lên tiếng gơ cửa ngoài ư liệu, đầu tiên là ba tiếng, ngừng một chút lại có hai tiếng, đúng là ám hiệu bọn họ ước định.</w:t>
      </w:r>
    </w:p>
    <w:p>
      <w:pPr>
        <w:pStyle w:val="BodyText"/>
      </w:pPr>
      <w:r>
        <w:t xml:space="preserve">"Đi mở cửa, Cơ Văn Địch!" Lưu Phong Sương phân phó, tay phải đă cầm kiếm.</w:t>
      </w:r>
    </w:p>
    <w:p>
      <w:pPr>
        <w:pStyle w:val="BodyText"/>
      </w:pPr>
      <w:r>
        <w:t xml:space="preserve">Cơ Văn Địch cẩn thận ra mở cửa, cửa vừa mở thân h́nh lui nhanh như chớp, kiếm cũng rời vỏ.</w:t>
      </w:r>
    </w:p>
    <w:p>
      <w:pPr>
        <w:pStyle w:val="BodyText"/>
      </w:pPr>
      <w:r>
        <w:t xml:space="preserve">Hai nam tử mặc hắc y bước vào nhà, nh́n thấy Lưu Phong Sương, một nam tử cúi người thi lễ: "Đại nhân". Tuổi người này c̣n trẻ, vai rộng eo thon, thân thể tráng kiện, động tác linh hoạt, vừa nh́n đă biết là cao thủ. Y là Vệ đội trưởng Anh Mộc Lan của Lưu Phong Lộ. Người c̣n lại chỉ tùy tiện gật đầu, hờ hững chào: "Đại nhân", hắn thuộc dạng thấp, cằm lơ thơ vài sợi râu, hai mắt đen ng̣m lạnh lùng, mái tóc lù xù dày rậm, dáng đi uyển chuyển như mèo không phát ra tiếng động. Hắn nh́n Cơ Văn Địch có vẻ nhạo báng nhưng không lên tiếng, không biết sao, Cơ Văn Địch rất ghét tên khốn này, nh́n thấy hắn là thấy đáng ghét. Hắn gọi là Tịch Á, là cao thủ số một của tổ chức bí mật Thập tự quân do Lưu Phong Sương sáng lập.</w:t>
      </w:r>
    </w:p>
    <w:p>
      <w:pPr>
        <w:pStyle w:val="BodyText"/>
      </w:pPr>
      <w:r>
        <w:t xml:space="preserve">"Không biết đại nhân nửa đêm triệu tập chúng tôi đến, có ǵ phân phó?"</w:t>
      </w:r>
    </w:p>
    <w:p>
      <w:pPr>
        <w:pStyle w:val="BodyText"/>
      </w:pPr>
      <w:r>
        <w:t xml:space="preserve">"Lộ đại nhân đă chết rồi". Lưu Phong Sương nói dứt khoát.</w:t>
      </w:r>
    </w:p>
    <w:p>
      <w:pPr>
        <w:pStyle w:val="BodyText"/>
      </w:pPr>
      <w:r>
        <w:t xml:space="preserve">"Cái ǵ?" Anh Mộc Lan vô cùng kinh hăi: "Chuyện này không thể...A, xin lỗi, đại nhân, nhưng..." Lưu Phong Sương vẫy tay ra hiệu cho Cơ Văn Địch thuật lại sự t́nh vừa phát sinh.</w:t>
      </w:r>
    </w:p>
    <w:p>
      <w:pPr>
        <w:pStyle w:val="BodyText"/>
      </w:pPr>
      <w:r>
        <w:t xml:space="preserve">Anh Mộc Lan đổ lệ: "Hạ quan thất chức rồi, không thể bảo vệ đại nhân...thỉnh đại nhân trách phạt". "Ngươi không có sai," Lưu Phong Sương cảm thương nói: "Người sai lầm chính là ta".</w:t>
      </w:r>
    </w:p>
    <w:p>
      <w:pPr>
        <w:pStyle w:val="BodyText"/>
      </w:pPr>
      <w:r>
        <w:t xml:space="preserve">Gió thổi ù ù qua cửa sổ, thổi vạt áo trắng của nàng bay lất phất, nàng đứng trước song cửa, thân ảnh nhỏ nhoi phảng phất như bị bóng đêm nuốt chửng. Mấy bộ hạ của nàng không ai lên tiếng, nh́n sau lưng Lưu Phong Sương, trong thoáng chốc, bọn họ lần đâu tiên cảm thấy, đại nhân kiên cường của họ hiện quá tiều tụy, quá mệt mỏi rồi. Trong truyền ngôn, nàng hào xưng là quân sự gia cùng thống soái kiệt xuất nhất của Lưu Phong gia, là nhân vật gần như truyền ḱ, nhưng thực tế, nàng dù sao cũng là một nữ tử yếu ớt, gánh nặng trên vai nàng quả thật quá trầm trọng.</w:t>
      </w:r>
    </w:p>
    <w:p>
      <w:pPr>
        <w:pStyle w:val="BodyText"/>
      </w:pPr>
      <w:r>
        <w:t xml:space="preserve">"Tịch Á, Thập tự quân đến bao nhiêu người?"</w:t>
      </w:r>
    </w:p>
    <w:p>
      <w:pPr>
        <w:pStyle w:val="BodyText"/>
      </w:pPr>
      <w:r>
        <w:t xml:space="preserve">Tịch Á không lên tiếng đáp, im lặng đi đến cửa đưa tay mở cửa, Cơ Văn Địch kinh hăi hô khẽ: "A!"</w:t>
      </w:r>
    </w:p>
    <w:p>
      <w:pPr>
        <w:pStyle w:val="BodyText"/>
      </w:pPr>
      <w:r>
        <w:t xml:space="preserve">Trên con đường trước cửa, hơn bốn mươi hán tử đứng nghiêm chỉnh bốn hàng, bọn họ có cao có thấp, phục sức khác nhau, có người mặc áo tơi, có người khoác áo choàng, có người đội nón rộng vành đi tuyết, có người giả dạng b́nh dân phổ thông. Nh́n h́nh dáng bên ngoài, bọn họ không có điểm nào khác biệt khiến người ta chú ư. Tuy nhiên, giữa bọn họ lại có một điểm thống nhất: mỗi người đều đứng rất thẳng, mặt không biểu t́nh nh́n về phía trước, ánh mắt vừa sáng vừa lạnh, sự trầm ổn lạnh lẽo đó khiến người ta hăi sợ. Cho dù bên ngoài tuyết đang đổ dày, chỉ cần thêm một bước là có thể tiến vào dưới mái ngói chắn được tuyết, nhưng mặc cho gió lạnh thấu xương, tuyết phủ trắng cả người, vẫn không ai di chuyển. Cửa nhà mở ra, trưởng quan của bọn họ xuất hiện nhưng bọn họ vẫn không có phản ứng, không có động tác chào hay mở miệng hô, phảng phất trước mặt bọn họ không có ǵ phát sinh. Lưu Phong Sương nh́n bọn họ, trong ánh mắt lộ ra nét tán thưởng. Đây là Thập tự quân do chính nàng huấn luyện, lănh nhược băng sương, vững như bàn thạch, nàng gật gật đầu, Tịch Á không nói năng ǵ tự động bước tới đóng cửa lại.</w:t>
      </w:r>
    </w:p>
    <w:p>
      <w:pPr>
        <w:pStyle w:val="BodyText"/>
      </w:pPr>
      <w:r>
        <w:t xml:space="preserve">Lưu Phong Sương nh́n Anh Mộc Lan: "Anh Mộc Lan, lần này lại khổ cho ngươi rồi".</w:t>
      </w:r>
    </w:p>
    <w:p>
      <w:pPr>
        <w:pStyle w:val="BodyText"/>
      </w:pPr>
      <w:r>
        <w:t xml:space="preserve">Anh Mộc Lan khom người: "Đó chính là vinh hạnh của hạ quan, thỉnh đại nhân cứ phân phó".</w:t>
      </w:r>
    </w:p>
    <w:p>
      <w:pPr>
        <w:pStyle w:val="BodyText"/>
      </w:pPr>
      <w:r>
        <w:t xml:space="preserve">Lưu Phong Sương từ cửa sổ xoay người lại: "Lưu Phong gia đă chết một người, lấy máu trả máu, Tử Xuyên gia cũng phải chết một người".</w:t>
      </w:r>
    </w:p>
    <w:p>
      <w:pPr>
        <w:pStyle w:val="BodyText"/>
      </w:pPr>
      <w:r>
        <w:t xml:space="preserve">"Tiểu thư!" Cơ Văn Địch kinh hô. Tổng trưởng phủ của Tử Xuyên gia có trọng binh trú thủ, pḥng vệ sâm nghiêm, hơn nữa đại doanh Trung ương quân ở gần đó, có chủ ý ám sát Tử Xuyên Tham Tinh th́ chẳng khác ǵ t́m chết. Nàng không dám lên tiếng ngăn cản, Lưu Phong Sương một khi đă quyết định th́ tuyệt không thay đổi.</w:t>
      </w:r>
    </w:p>
    <w:p>
      <w:pPr>
        <w:pStyle w:val="BodyText"/>
      </w:pPr>
      <w:r>
        <w:t xml:space="preserve">Anh Mộc Lan cũng chấn kinh, nh́n qua Tịch Á, phát hiện biểu t́nh Tịch Á vẫn băng lănh bất biến, tṛng mắt đen lộ nét trào phúng, phảng phất hỏi: "Sợ rồi sao?"</w:t>
      </w:r>
    </w:p>
    <w:p>
      <w:pPr>
        <w:pStyle w:val="BodyText"/>
      </w:pPr>
      <w:r>
        <w:t xml:space="preserve">Y trầm ổn hồi đáp: "Đế đô là đại bản doanh của địch nhân, đại nhân ngài gánh vác hưng vong của tộc ta, hạ quan không yên tâm để đại nhân ở đây cùng số ít hộ vệ. Thỉnh đại nhân đi trước một bước, việc giết Tử Xuyên Tham Tinh để báo cừu cho Đại đốc quân cùng huynh đệ, xin giao cho hạ quan làm". Lưu Phong Sương mỉm cười: "Có đảm sắc, không hổ là người đi theo thúc thúc. Ngươi sai rồi, ta không hề tính chuyện sai ngươi đi giết Tử Xuyên Tham Tinh. Đế đô tổng trưởng phủ pḥng vệ chu mật, mấy người các ngươi đi chỉ là mất mạng vô ích".</w:t>
      </w:r>
    </w:p>
    <w:p>
      <w:pPr>
        <w:pStyle w:val="BodyText"/>
      </w:pPr>
      <w:r>
        <w:t xml:space="preserve">"Đại nhân, ý của ngài là..."</w:t>
      </w:r>
    </w:p>
    <w:p>
      <w:pPr>
        <w:pStyle w:val="BodyText"/>
      </w:pPr>
      <w:r>
        <w:t xml:space="preserve">"Ngoài Tử Xuyên Tham Tinh, c̣n có một người có huyết thống thuần chánh Tử Xuyên gia, hơn nữa chỗ người đó không có pḥng vệ". Lưu Phong Sương nh́n mây đen che kín trời, cảm giác lồng ngực nóng hừng hừng, hệt như có ngọn lửa đang thiêu đốt bên trong.</w:t>
      </w:r>
    </w:p>
    <w:p>
      <w:pPr>
        <w:pStyle w:val="BodyText"/>
      </w:pPr>
      <w:r>
        <w:t xml:space="preserve">Nàng ho khẽ một tiếng, đưa tay chùi khóe miệng, ḷng tay dính máu đỏ tươi.</w:t>
      </w:r>
    </w:p>
    <w:p>
      <w:pPr>
        <w:pStyle w:val="BodyText"/>
      </w:pPr>
      <w:r>
        <w:t xml:space="preserve">Nàng im ĺm dấu bàn tay vào ống tay áo, quay người nói với Tịch Á: "Dẫn theo người của ngươi theo ta".</w:t>
      </w:r>
    </w:p>
    <w:p>
      <w:pPr>
        <w:pStyle w:val="BodyText"/>
      </w:pPr>
      <w:r>
        <w:t xml:space="preserve">* * *</w:t>
      </w:r>
    </w:p>
    <w:p>
      <w:pPr>
        <w:pStyle w:val="BodyText"/>
      </w:pPr>
      <w:r>
        <w:t xml:space="preserve">Tuyết cứ im ĺm lúc đổ lúc ngưng, trong căn gác tránh tuyết bên cửa thành, binh sĩ thủ thành rất kinh hăi nh́n một dạ khách khắp người trắng tuyết, vừa kiểm tra chứng minh thư của gă, vừa nh́n gă nói: "Nghe nói ngươi từ Ngơa Luân về, tuyết lớn thế này, đường nhất định rất khó đi phải không?"</w:t>
      </w:r>
    </w:p>
    <w:p>
      <w:pPr>
        <w:pStyle w:val="BodyText"/>
      </w:pPr>
      <w:r>
        <w:t xml:space="preserve">Tử Xuyên Tú vỗ vỗ tuyết bám trên áo tơi, mỉm cười hồi đáp: "Vẫn đi ổn!" Thông qua kiểm tra của vệ binh, gă chầm chậm đi trên nhai đạo Đế đô. Đế đô nhai đạo trắng xóa trong tuyết, cảnh vật tiêu điều, các cửa tiệm đă sớm đóng cửa, người đi đường vô cùng thưa thớt, cả cảnh sát Trị bộ thiếu tuần đêm cũng lười biếng rúc đầu vào áo ấm ngồi bên đường, chẳng ai thèm nh́n Tử Xuyên Tú đến hai lần. Ai mà nghĩ được, người khoác áo tơi thong thả đi trên đường tuyết giữa khuya lại là tội phạm được treo thưởng cao nhất ở Tử Xuyên gia.</w:t>
      </w:r>
    </w:p>
    <w:p>
      <w:pPr>
        <w:pStyle w:val="BodyText"/>
      </w:pPr>
      <w:r>
        <w:t xml:space="preserve">Nh́n nhai đạo quen thuộc tuyết trắng phau phau, bậc cấp thân thiết khi nhỏ không biết đă chạy nhảy bao nhiêu lần, cảnh xưa khiến tâm t́nh Tử Xuyên Tú bồi hồi, như vui như buồn, tả không ra tư vị.</w:t>
      </w:r>
    </w:p>
    <w:p>
      <w:pPr>
        <w:pStyle w:val="BodyText"/>
      </w:pPr>
      <w:r>
        <w:t xml:space="preserve">Gă thoải mái đi một hồi, nh́n thấy bên đường có một lữ quán nhỏ c̣n mở cửa liền vào thuê một căn pḥng. Rất nhanh, gă lại đi ra, trên người đă thay đổi y phục, bộ đồ nhuốm bụi đường xa đă được thay bằng trường sam trắng tinh khiết, bên ngoài vẫn khoác chiếc áo tơi đi tuyết cũ, đầu đội nón rộng vành che kín mặt.</w:t>
      </w:r>
    </w:p>
    <w:p>
      <w:pPr>
        <w:pStyle w:val="BodyText"/>
      </w:pPr>
      <w:r>
        <w:t xml:space="preserve">Đi khỏi cửa lữ quán, gă trước hết đi t́m Tư Đặc Lâm. Trên cánh cổng nhà Tư Đặc Lâm c̣n dán "Bạch đầu đáo lăo, bách niên hảo hợp".</w:t>
      </w:r>
    </w:p>
    <w:p>
      <w:pPr>
        <w:pStyle w:val="BodyText"/>
      </w:pPr>
      <w:r>
        <w:t xml:space="preserve">Đôi liễn hồng đă phai màu. Tử Xuyên Tú cảm khái: Tạp Đan gả cho Vân Thiển Tuyết, Tư Đặc Lâm cuối cùng cũng kết hôn rồi. Ông trời cứ thích trêu chọc người có t́nh, chỉ là không biết tân nương tử của Tư Đặc Lâm có phải Lư Thanh không? Tức th́, cảm giác thế sự tang thương biến ảo lại xộc lên đầu gă.</w:t>
      </w:r>
    </w:p>
    <w:p>
      <w:pPr>
        <w:pStyle w:val="BodyText"/>
      </w:pPr>
      <w:r>
        <w:t xml:space="preserve">Gă do dự một chút, gơ cửa nhà Tư Đặc Lâm. Gơ một lúc mới có một lăo đầu da mặt nhăn nheo ra mở cửa, khi nh́n thấy thân ảnh xa lạ khoác áo tơi đứng ngoài, lăo lộ biểu t́nh cảnh giác: "Cậu t́m ai?"</w:t>
      </w:r>
    </w:p>
    <w:p>
      <w:pPr>
        <w:pStyle w:val="BodyText"/>
      </w:pPr>
      <w:r>
        <w:t xml:space="preserve">Khi trước đến nhà Tư Đặc Lâm chưa từng gặp lăo già này, Tử Xuyên Tú mỉm cười lộ ra hàm răng trắng: "Xin hỏi Tư Đặc Lâm đại nhân có nhà không?" Gă cố ư biến đổi giọng nói thành khàn khàn, mô phỏng thần thái ṭ ṃ lẫn khiếp sợ của người thôn quê lần đầu đến thành thị. Lăo đầu đó liền lộ thần thái ngạo mạn, sẵng giọng: "Ngươi là ai?"</w:t>
      </w:r>
    </w:p>
    <w:p>
      <w:pPr>
        <w:pStyle w:val="BodyText"/>
      </w:pPr>
      <w:r>
        <w:t xml:space="preserve">"Tôi là bà con ở quê...là con trai của mẹ vợ ông anh họ con bà bác Tư Đặc Lâm đại nhân..."</w:t>
      </w:r>
    </w:p>
    <w:p>
      <w:pPr>
        <w:pStyle w:val="BodyText"/>
      </w:pPr>
      <w:r>
        <w:t xml:space="preserve">Không đợi gă nói xong, lăo đầu đó đă đóng cửa "ầm", bên trong cửa vọng ra tiếng lăo: "Lăo gia không có nhà!" Tử Xuyên Tú giật ḿnh lùi một bước, cái mũi sém chút đă bị cánh cửa dập trúng. Gă mắc cười quay người bỏ đi, không có chứng kiến cảnh tượng phát sinh sau đó.</w:t>
      </w:r>
    </w:p>
    <w:p>
      <w:pPr>
        <w:pStyle w:val="BodyText"/>
      </w:pPr>
      <w:r>
        <w:t xml:space="preserve">Lư Thanh vận đồ ngủ bước ra: "Vương bá, có chuyện ǵ?"</w:t>
      </w:r>
    </w:p>
    <w:p>
      <w:pPr>
        <w:pStyle w:val="BodyText"/>
      </w:pPr>
      <w:r>
        <w:t xml:space="preserve">Lăo đầu quay người lại, cung kính hồi đáp: "Tiểu thư, là bà con xa ở quê lăo gia. Mấy người này cũng thật quá phận, lăo gia ở đây cũng đă quá nhiều chuyện nhức đầu rồi..." Vương Bá là người hầu lâu năm của Lý Thanh, Lý Thanh gả cho Tư Đặc Lâm, lăo cũng theo về nhà Tư Đặc Lâm, cho dù Lư Thanh đă gả chồng rồi nhưng lăo vẫn quen gọi nàng là tiểu thư.</w:t>
      </w:r>
    </w:p>
    <w:p>
      <w:pPr>
        <w:pStyle w:val="BodyText"/>
      </w:pPr>
      <w:r>
        <w:t xml:space="preserve">Lư Thanh khẽ nhíu mày: "Vương bá, trời hôm nay tuyết lớn, ông đuổi khách nhân của đại nhân như thế, đại nhân biết được sẽ tức giận. Mau đi gọi trở lại".</w:t>
      </w:r>
    </w:p>
    <w:p>
      <w:pPr>
        <w:pStyle w:val="BodyText"/>
      </w:pPr>
      <w:r>
        <w:t xml:space="preserve">Vương Bá không t́nh nguyện đáp lời: "Vâng". Mở cửa ló đầu nh́n nhưng chỉ thấy màu trắng mênh mông, không c̣n thấy tung ảnh người khách đó đâu nữa. Lăo lại đi vào hồi báo: "Tiểu thư, người đó đă đi rồi!" Lý Thanh hơi kinh ngạc: "Đi rồi?" Nàng nghĩ lại, Tư Đặc Lâm xuất thân là nhà quân quan thế gia ở Đế đô, nàng kết hôn với y đă một năm, chưa từng nghe nói có bà con ở quê.</w:t>
      </w:r>
    </w:p>
    <w:p>
      <w:pPr>
        <w:pStyle w:val="BodyText"/>
      </w:pPr>
      <w:r>
        <w:t xml:space="preserve">Nàng tập trung suy nghĩ, thanh âm vừa năy nghe có chút quen thuộc, nhưng nghĩ hoài vẫn không nhận ra là ai.</w:t>
      </w:r>
    </w:p>
    <w:p>
      <w:pPr>
        <w:pStyle w:val="BodyText"/>
      </w:pPr>
      <w:r>
        <w:t xml:space="preserve">"Vương Bá, người đó h́nh dáng thế nào? Lớn tuổi chưa?"</w:t>
      </w:r>
    </w:p>
    <w:p>
      <w:pPr>
        <w:pStyle w:val="BodyText"/>
      </w:pPr>
      <w:r>
        <w:t xml:space="preserve">"Tiểu thư, người đó khoác áo tơi, nón che mặt nên tôi cũng không nh́n rơ diện mạo. Răng rất trắng, thanh âm khàn khàn nhưng rất trẻ, ước chừng chỉ ngoài hai mươi. Thân thể vừa cao vừa gầy, đại khái" Vương Bá vung tay miêu tả: "Đại khái cao cỡ này!" Lăo lại biện giải: "Bộ dáng của hắn có chút mập mờ, lén lén lút lút, xem ra không phải người tốt!"</w:t>
      </w:r>
    </w:p>
    <w:p>
      <w:pPr>
        <w:pStyle w:val="BodyText"/>
      </w:pPr>
      <w:r>
        <w:t xml:space="preserve">Lư Thanh nhíu mày: hành tung thần bí, tuổi trẻ, cao gầy, đến t́m Tư Đặc Lâm...Nàng bỗng đứng bật dậy, sắc mặt biến động, nàng nhớ thanh âm này rồi! Đây là đại phản tặc, gă lại dám trở về Đế đô, thật là lớn gan! Phản ứng đầu tiên của Lư Thanh phải là lập tức đến Tổng trưởng phủ, nhưng nàng lại do dự, trượng phu nàng cùng gă t́nh như thủ túc, nàng lại có giao t́nh thâm sâu với Tử Xuyên Trữ...Nhưng nếu không báo, bản thân lại hổ thẹn với tín nhiệm của tổng trưởng.</w:t>
      </w:r>
    </w:p>
    <w:p>
      <w:pPr>
        <w:pStyle w:val="BodyText"/>
      </w:pPr>
      <w:r>
        <w:t xml:space="preserve">Đứng yên suy nghĩ một lúc lâu, Lư Thanh cuối cùng hạ quyết tâm, gọi: "Vương Bá!"</w:t>
      </w:r>
    </w:p>
    <w:p>
      <w:pPr>
        <w:pStyle w:val="BodyText"/>
      </w:pPr>
      <w:r>
        <w:t xml:space="preserve">Nh́n thấy thiếu năi năi thần sắc khẩn trương, lăo người hầu không dám hó hé, đứng thẳng nghe lệnh, miệng hô vang: "Nghe!"</w:t>
      </w:r>
    </w:p>
    <w:p>
      <w:pPr>
        <w:pStyle w:val="BodyText"/>
      </w:pPr>
      <w:r>
        <w:t xml:space="preserve">"Đi đun nước rửa chân, ta muốn ngủ!"</w:t>
      </w:r>
    </w:p>
    <w:p>
      <w:pPr>
        <w:pStyle w:val="BodyText"/>
      </w:pPr>
      <w:r>
        <w:t xml:space="preserve">Rời khỏi nhà Tư Đặc Lâm, Tử Xuyên Tú lại định đi t́m Đế Lâm, nhưng c̣n cách nhà lăo đại Đế Lâm một đoạn th́ đă bị hiến binh tuần đêm cản lại: "Đúng lại! Phía trước là chỗ cấm, ngươi là ai, đi t́m ai?"</w:t>
      </w:r>
    </w:p>
    <w:p>
      <w:pPr>
        <w:pStyle w:val="BodyText"/>
      </w:pPr>
      <w:r>
        <w:t xml:space="preserve">Tử Xuyên Tú chỉ đành cười khổ, đáp: "Xin lỗi, tôi đi lộn đường". Đi một đoạn xa gă vẫn cảm giác có nhiều ánh mắt hoài nghi đang dơi theo ḿnh. Làm sao đây? Tử Xuyên Tú đứng trên đường xoay xoay cái nón đội đầu.</w:t>
      </w:r>
    </w:p>
    <w:p>
      <w:pPr>
        <w:pStyle w:val="BodyText"/>
      </w:pPr>
      <w:r>
        <w:t xml:space="preserve">Gă lần này về Đế đô, mục đích chính là lương thực, c̣n có dược phẩm và vũ khí, mấy thứ này đều thuộc dạng bị cấm trao đổi mua bán. Đoạn thời gian chiến đấu với ma tộc đă khiến Khởi nghĩa quân có rất nhiều thương binh, thuốc men hiện rất cần thiết. Không có thuốc chữa thương, trại bệnh binh nào cũng vang tiếng kêu rên thảm thiết. Nghĩ đến t́nh cảnh đó, tâm Tử Xuyên Tú như bị đao cắt, biện pháp duy nhất là nhờ hai vị huynh đệ có thế lực ở Đế đô trợ giúp. Không ngờ đi kiếm bọn họ lại khó khăn như thế, những lần trước c̣n là Phó thống lĩnh tiền hô hậu ủng th́ không thấy ǵ lạ, giờ là b́nh dân không quyền không thế, gă lập tức nếm trái đắng của kẻ thấp kém.</w:t>
      </w:r>
    </w:p>
    <w:p>
      <w:pPr>
        <w:pStyle w:val="BodyText"/>
      </w:pPr>
      <w:r>
        <w:t xml:space="preserve">Hiện tại chỉ c̣n một đường, t́m người trung gian giúp đỡ, nhanh chóng truyền tin cho Tư Đặc Lâm và Đế Lâm. Bất quá người trung gian này không phải dễ t́m, thứ nhất phải tin cậy, thứ hai có địa vị cao có thể tiếp xúc Tư Đặc Lâm và Đế Lâm.</w:t>
      </w:r>
    </w:p>
    <w:p>
      <w:pPr>
        <w:pStyle w:val="BodyText"/>
      </w:pPr>
      <w:r>
        <w:t xml:space="preserve">Tử Xuyên Tú nghĩ đi nghĩ lại, nghĩ tới nghĩ lui, cuối cùng chỉ nghĩ được một người: Tử Xuyên Trữ. Ḱ thật lúc đầu gă đă nghĩ đến nàng, chỉ là ngập ngừng không hạ quyết tâm, bản thân ḿnh đang nhếch nhác, gă không muốn gặp nàng trong bộ dạng này. Lại nói, sau khi biết tin gă phản biến, Tử Xuyên Trữ liệu có tin gă? Lúc gặp mặt, nàng sẽ lấy thái độ ǵ để đối xử với gă? Sâu trong ḷng, gă hơi sợ hăi, không dám đối diện sự thật này, nếu có khả năng, gă thật không muốn thời khắc gặp mặt giữa gă và Tử Xuyên Trữ xảy ra sớm.</w:t>
      </w:r>
    </w:p>
    <w:p>
      <w:pPr>
        <w:pStyle w:val="BodyText"/>
      </w:pPr>
      <w:r>
        <w:t xml:space="preserve">Nhưng hiện tại, bản thân gă đă không c̣n lựa chọn.</w:t>
      </w:r>
    </w:p>
    <w:p>
      <w:pPr>
        <w:pStyle w:val="BodyText"/>
      </w:pPr>
      <w:r>
        <w:t xml:space="preserve">Tử Xuyên Tú thở dài, cất bước đi nhanh. Lúc gă đến trang viên của Tử Xuyên Trữ th́ đă là nửa đêm. Gă nh́n tiểu lâu của Tử Xuyên Trữ yên lặng trong màn tuyết, trong ḷng cảm giác bi ai. Gă nhớ lúc c̣n nhỏ, gă vẫn hay nằm trên mái tiểu lâu, ngẩng đầu ngắm sao, đón ngọn gió mang theo mùi hoa thơm nhàn nhạt dưới vườn bay lên. Tiểu lâu khi đó như một ngôi thành nhỏ, cảm giác leo được lên mái sau một hồi vật vă bám cái cột trơn lẵng thật tuyệt vời. Hiện tại với thân thủ của gă, có thể dễ dàng nhảy lên rồi, nhưng cảm giác ấu thơ th́ vĩnh viễn không thể trở lại, cảm nhận ấu thơ vĩnh viễn đă bay theo những làn gió ngày xưa.</w:t>
      </w:r>
    </w:p>
    <w:p>
      <w:pPr>
        <w:pStyle w:val="BodyText"/>
      </w:pPr>
      <w:r>
        <w:t xml:space="preserve">Hiện tại tiểu công chúa thế nào rồi? Nàng đă t́m được bạch mă hoàng tử cho ḿnh chưa? Tử Xuyên Tú lắc đầu, đẩy lui những suy nghĩ vơ vẩn. Gă không kinh động người giữ cổng, dùng thân thủ nhảy qua tường rơi vào vườn hoa. Gă rất quen thuộc địa h́nh trang viên này, dựa theo sự che giấu của bóng đêm, nhẹ nhàng tiến về phía tiểu lâu ba tầng của Tử Xuyên Trữ. Đến trước tiểu lâu quen thuộc, Tử Xuyên Tú hơi chần chừ lẫn chút kích động, nữ hài tử trong ḷng gă đang ở trước mặt. Gă nhớ Tử Xuyên Trữ ở lầu hai, lầu trên cùng là khách pḥng, gă định lẻn lên khách pḥng ngủ đêm nay, sáng sớm mai t́m gặp Tử Xuyên Trữ. Quan sát xung quanh, trong trang viên chỗ sáng chỗ tối, không nh́n thấy có người, Tử Xuyên Tú nhún người bay lên lầu hai, mũi chân điểm nhẹ lên lan can, mượn lực vọt lên mái ngói lầu ba, thoát khí nhẹ nhàng hạ xuống, chuỗi động tác như hành vân lưu thủy, Tử Xuyên Tú vô cùng hài ḷng, biết vơ công đang hồi phục nhanh. Tử Xuyên Tú đứng trên mái ngói, bàn chân cảm giác được hơi lạnh của lớp tuyết bám trên ngói, quan sát cả không gian trang viên đang ch́m trong giấc ngủ, thấy bản thân như đang phiêu đăng trong không trung, bay lên trăng sao, bay vào khoảng không vô tận. Tử Xuyên Tú nhắm mắt, thân thể thả lỏng, từng tế bào chậm răi hưởng thụ cảm xúc.</w:t>
      </w:r>
    </w:p>
    <w:p>
      <w:pPr>
        <w:pStyle w:val="BodyText"/>
      </w:pPr>
      <w:r>
        <w:t xml:space="preserve">Không biết qua bao lâu, một trận âm thanh do y phục di chuyển trong gió tạo ra truyền vào tai gă, Tử Xuyên Tú tỉnh táo mở mắt: ở bên khu rừng mà gă vừa qua khi năy, lúc này xuất hiện một lượng lớn bóng đen đang nhanh chóng tiếp cận trang viên, đội ngũ tản rộng h́nh thành ṿng vây cả khu trang viên. Ở bên hông đám người này khi di động có ánh sáng kim loại chớp chớp, bọn chúng khom người di chuyển hết sức nhẹ nhàng, từ đội ngũ toát ra sát khí đáng sợ.</w:t>
      </w:r>
    </w:p>
    <w:p>
      <w:pPr>
        <w:pStyle w:val="BodyText"/>
      </w:pPr>
      <w:r>
        <w:t xml:space="preserve">"Ḿnh bị phát hiện rồi!" Đây là phản ứng đầu tiên của Tử Xuyên Tú, gă lập tức nằm xuống mái ngói, chỉ ló đầu lên quan sát đối phương, cảm thấy rất ḱ quái, bản thân sau khi về Đế đô chưa hề lộ ra sơ hở, với cảm giác linh mẫn của bản thân cũng không phát hiện có người bám theo, không có khả năng có người biết gă đang ở nhà Tử Xuyên Trữ. Như vậy, đám người này là ai, dám tùy tiện xông vào nhà Tử Xuyên Trữ? Chẳng lẽ là cường đạo?</w:t>
      </w:r>
    </w:p>
    <w:p>
      <w:pPr>
        <w:pStyle w:val="BodyText"/>
      </w:pPr>
      <w:r>
        <w:t xml:space="preserve">Nhưng Tử Xuyên Tú lập tức loại bỏ suy nghĩ này, xă hội đen của Đế đô tuyệt đối không dám trêu chọc vào Tử Xuyên Trữ, vườn của Tử Xuyên Trữ đêm nay mà mất một cánh bướm th́ Trị bộ thiếu ngày mai e là sẽ lật tung Đế đô thành để kiếm. Đám xă hội đen lớn nhỏ đều bị tóm cổ, tất cả đổ trường, kỹ viện sẽ bị lục soát khỏi làm ăn, đám du đăng đầu đường xó chợ e là cũng chẳng biết v́ sao ḿnh bị tóm. Tổn thất lớn như thế, xă hội đen Đế đô không ngu dại ǵ mà chọc vào Tử Xuyên Trữ để phải trả giá, chỉ cần biết có kẻ có ý quấy rầy Tử Xuyên Trữ, bọn chúng lập tức sẽ báo cáo với Trị bộ thiếu hoặc thầm ra tay ngăn cản.</w:t>
      </w:r>
    </w:p>
    <w:p>
      <w:pPr>
        <w:pStyle w:val="BodyText"/>
      </w:pPr>
      <w:r>
        <w:t xml:space="preserve">Mà đám người trước mắt tốc độ rất nhanh, chỉ một cái nháy mắt bọn chúng đă lướt qua vài mét đường tuyết, thân thủ tốt như thế, trong xă hội đen e là chẳng có.</w:t>
      </w:r>
    </w:p>
    <w:p>
      <w:pPr>
        <w:pStyle w:val="BodyText"/>
      </w:pPr>
      <w:r>
        <w:t xml:space="preserve">"Một, hai, ba...Năm, sáu, bảy...mười một, mười hai, mười ba..." Tử Xuyên Tú lẩm nhẩm đếm số lượng đối phương, giống như có cảm ứng, ba hắc y nhân đi đầu đột nhiên đồng thời ngẩng đầu nh́n về hướng tiểu lâu. Tử Xuyên Tú vội rúc đầu xuống lớp tuyết trên mái, áp chế khí tức toàn thân, không dám thở mạnh, không dám quan sát tiếp, toàn bộ đối phương đều bịt mặt, ánh mắt sắc bén như ưng chứng tỏ toàn là cao thủ nhất lưu.</w:t>
      </w:r>
    </w:p>
    <w:p>
      <w:pPr>
        <w:pStyle w:val="BodyText"/>
      </w:pPr>
      <w:r>
        <w:t xml:space="preserve">Hiện tại, đă không cần hoài nghi, đối phương che mặt đến, khẳng định là có ư xấu đối với Tử Xuyên Trữ. Người như thế, cho dù là lúc vơ nghệ toàn thịnh, muốn ứng phó cũng tốn nhiều sức lực, hà huống hiện tại vơ công bản thân c̣n chưa hồi phục, bọn chúng lại có đến mấy chục người, làm thế nào mới có thể bảo vệ an toàn của Tử Xuyên Trữ? Gă c̣n chưa kịp nghĩ biện pháp, một tràng âm thanh thảm khiếu thê lệ đă vang lên: "A A A!"</w:t>
      </w:r>
    </w:p>
    <w:p>
      <w:pPr>
        <w:pStyle w:val="BodyText"/>
      </w:pPr>
      <w:r>
        <w:t xml:space="preserve">Tử Xuyên Tú vô cùng nóng ruột, không nhịn được cẩn thận ló đầu lên quan sát...</w:t>
      </w:r>
    </w:p>
    <w:p>
      <w:pPr>
        <w:pStyle w:val="BodyText"/>
      </w:pPr>
      <w:r>
        <w:t xml:space="preserve">Một hàng năm cảnh vệ cầm đèn đi qua hoa viên, tên cảnh vệ đi cuối hàng nghe tiếng gió động, quay người giơ đèn hét hỏi: "Kẻ nào trong đó?" Ánh mắt của gă chăm chú nh́n vào chỗ lùm hoa rậm rạp trong hoa viên.</w:t>
      </w:r>
    </w:p>
    <w:p>
      <w:pPr>
        <w:pStyle w:val="BodyText"/>
      </w:pPr>
      <w:r>
        <w:t xml:space="preserve">"Ha ha, ngươi quá nhạy cảm rồi..." Đồng bạn đi phía trước quay người nói, nhưng hắn lập tức kinh hăi há to miệng, từ chỗ hoa cỏ rậm rạp đó xuất hiện nhân ảnh hắc y. Chỉ nghe tiếng y phục lất phất, vô số thân ảnh vô thanh vô tức nhanh chóng tiếp cận, trước sau trái phải đều có hắc y nhân. Trong tuyết vụ mông lung, hắc sắc nhân ảnh mờ ảo, cũng không biết bao nhiêu người, h́nh thành thế bao vây bọn cảnh vệ.</w:t>
      </w:r>
    </w:p>
    <w:p>
      <w:pPr>
        <w:pStyle w:val="BodyText"/>
      </w:pPr>
      <w:r>
        <w:t xml:space="preserve">Đám cảnh vệ tuần đêm ào ào rút vũ khí, trong ḷng kinh hăi. Nhiều năm qua, tuy Đế đô động đăng bất an nhưng trang viên của Tử Xuyên Trữ luôn yên b́nh, cho dù khi xảy ra cuộc phản loạn của Dương Minh Hoa, trang viên cũng chưa từng bị xâm phạm, đám thủ vệ binh bọn họ căn bản không có kinh nghiệm thực chiến. Trong lúc gấp gáp, ngón tay út của tên đội trưởng bị đao cắt một đường sâu nhưng hắn vẫn không phát giác, cổ tay cầm đao run rẩy khiến thanh đao cũng đong đưa. "Ai!" Ngữ âm vừa dứt, trong hắc ám có một hắc sắc nhân ảnh nhảy tới, tên đội trưởng hét một tiếng, đao vung lên chém vào hắc y nhân đó. Hắc y nhân nghiêng người né đao, thuận chân đá một cước trúng tay cầm đao của hắn, thanh đao rời tay văng ra cắm xéo xuống đống tuyết trên đường.</w:t>
      </w:r>
    </w:p>
    <w:p>
      <w:pPr>
        <w:pStyle w:val="BodyText"/>
      </w:pPr>
      <w:r>
        <w:t xml:space="preserve">"A a!" Chỉ nghe tiếng vũ khí chạm nhau mấy tiếng cùng tiếng kêu thảm của binh sĩ trúng thương, tiếng phẫn nộ chửi mắng...Trận chiến kết thúc rất nhanh, mọi thứ lại im ĺm. Tên đội trưởng đau đớn ḅ dậy, khóe miệng chạy máu, hắn thất hồn lạc phách nh́n thi thể bộ hạ nằm trên đất, trong hắc ám, một thanh âm khàn khàn hỏi: "Tử Xuyên Trữ ở đâu?"</w:t>
      </w:r>
    </w:p>
    <w:p>
      <w:pPr>
        <w:pStyle w:val="BodyText"/>
      </w:pPr>
      <w:r>
        <w:t xml:space="preserve">Đội trưởng ngẩng đầu: "Các ngươi là..là ai! Đây là...trang viên của Trữ đại nhân, các ngươi không sợ...không sợ mất đầu sao?"</w:t>
      </w:r>
    </w:p>
    <w:p>
      <w:pPr>
        <w:pStyle w:val="BodyText"/>
      </w:pPr>
      <w:r>
        <w:t xml:space="preserve">Một hắc y nhân từ trong bóng tối hiện ra, thân thể y không cao nhưng từ trên người phát ra sát khí âm sâm, áp lực đáng sợ khiến người ta không dám khinh thị y. Tay phải y vung lên, một thanh trường kiếm sắc lạnh chỉ vào yết hầu tên đội trưởng, kiếm phong áp chế khiến hắn không thở nổi. Hắc y nhân hỏi từng chữ: "Nói, Tử Xuyên Trữ ở đâu?"</w:t>
      </w:r>
    </w:p>
    <w:p>
      <w:pPr>
        <w:pStyle w:val="BodyText"/>
      </w:pPr>
      <w:r>
        <w:t xml:space="preserve">Tên đội trưởng gật đầu, hắc y nhân thu hồi trường kiếm, hắn lập tức ngă quỵ xuống đất, há miệng thở hổn hển. Hắc y nhân mất kiên nhẫn đá hắn một cái, dục: "Mau nói!"</w:t>
      </w:r>
    </w:p>
    <w:p>
      <w:pPr>
        <w:pStyle w:val="BodyText"/>
      </w:pPr>
      <w:r>
        <w:t xml:space="preserve">"Ta nói, ta nói..." Tên đội trưởng vừa thở dốc vừa nói: "Trữ tiểu thư ở..." Hắn đột nhiên rống lớn: "Báo động! Có thích khách..."</w:t>
      </w:r>
    </w:p>
    <w:p>
      <w:pPr>
        <w:pStyle w:val="BodyText"/>
      </w:pPr>
      <w:r>
        <w:t xml:space="preserve">"Xích" một tiếng khẽ, hắn không thể la tiếp được, trường kiếm băng lănh đă đâm xuyên yết hầu hắn, hắc y nhân rút kiếm ra mang theo một ṿi máu tươi. Tên đội trưởng hai tay ôm cổ phát ra thanh âm kḥ khè, máu tươi không ngừng theo kẽ tay chảy xuống, một lúc sau lảo đảo ngă xuống đất, thân thể giống như bị lạnh co rút lại. Hắc y nhân đó chính là Tịch Á lạnh lùng thổi nhẹ lên trường kiếm, thổi những giọt máu c̣n bám trên kiếm lăn khỏi lưỡi kiếm.</w:t>
      </w:r>
    </w:p>
    <w:p>
      <w:pPr>
        <w:pStyle w:val="BodyText"/>
      </w:pPr>
      <w:r>
        <w:t xml:space="preserve">Anh Mộc Lan bước tới, nhẹ nhàng lật thi thể tên đội trưởng lại, hai mắt hắn mở tṛn, phảng phất như đang chú thị vào một điểm ǵ đấ tháo khăn che mặt xuống, than một tiếng đưa tay vuốt mắt người chết, ngẩng đầu nói: "Một nữ hài tử c̣n chưa thành niên, có bản lĩnh ǵ khiến người khác cam tâm t́nh nguyện chết như thế chứ?" Không có người hồi đáp, tiếng rống của tên đội trưởng trước khi chết đă kinh động cả trang viên, các cửa sổ xa xa lần lượt sáng đèn. Có người tḥ đầu ra khỏi cửa ngó nghiêng, có người la hét, những cảnh vệ c̣n lại đang ngủ giật ḿnh thức giấc, vội vă chạy khỏi pḥng. Có tiếng bước chân đạp trên tuyết, Cơ Văn Địch cũng vận y phục đen từ sau đi tới: "Tịch Á, các người xử lý không khéo, kinh động cảnh vệ đội rồi!" Nàng huưt sáo một tiếng vang, theo đó, trong bóng đêm liền có hồi ứng.</w:t>
      </w:r>
    </w:p>
    <w:p>
      <w:pPr>
        <w:pStyle w:val="BodyText"/>
      </w:pPr>
      <w:r>
        <w:t xml:space="preserve">Rất nhiều hắc y nhân từ trong chỗ tối hiện ra h́nh thành ṿng bảo vệ. Lúc này Lưu Phong Sương xuất hiện, nàng không vận y phục thường, trên người khoác giáp nhẹ, bên ngoài khoác hiếu phục trắng, mặt che rèm đen, khăn tang trắng trên đầu bay bay trong gió, trường kiếm đeo bên eo.</w:t>
      </w:r>
    </w:p>
    <w:p>
      <w:pPr>
        <w:pStyle w:val="BodyText"/>
      </w:pPr>
      <w:r>
        <w:t xml:space="preserve">Nàng từng bước đến gần, gió bắc lạnh lẽo thổi vạt áo nàng tung bay, bàn tay phải đặt trên chuôi kiếm, ánh mắt nh́n thẳng, bước chân vững chăi. Nàng tuy là phận nữ lưu nhưng khí thế uy nghiêm chẳng kém thiên quân vạn mă. Đội h́nh hắc y sát thủ thu nhỏ lại bảo vệ sát bên nàng.</w:t>
      </w:r>
    </w:p>
    <w:p>
      <w:pPr>
        <w:pStyle w:val="BodyText"/>
      </w:pPr>
      <w:r>
        <w:t xml:space="preserve">Thấy nàng đến, đám hắc y nhân tán thán cảm động: đây là phong thái của đương đại đệ nhất danh tướng, là chủ nhân mà bọn họ bán mạng đi theo. V́ nàng, chết không hối!</w:t>
      </w:r>
    </w:p>
    <w:p>
      <w:pPr>
        <w:pStyle w:val="BodyText"/>
      </w:pPr>
      <w:r>
        <w:t xml:space="preserve">Trong mắt Cơ Văn Địch lộ vẻ mê mang, lúc này Lưu Phong Sương đă mất đi dáng vẻ nữ tử yếu nhược khóc người thân, rốt cuộc đă trở lại với một Lưu Phong Sương chân chính mạnh mẽ.</w:t>
      </w:r>
    </w:p>
    <w:p>
      <w:pPr>
        <w:pStyle w:val="BodyText"/>
      </w:pPr>
      <w:r>
        <w:t xml:space="preserve">"Đại nhân, hết sức xin lỗi, chúng tôi lỡ tay rồi..."</w:t>
      </w:r>
    </w:p>
    <w:p>
      <w:pPr>
        <w:pStyle w:val="BodyText"/>
      </w:pPr>
      <w:r>
        <w:t xml:space="preserve">"Không cần nói". Lưu Phong Sương ngắt lời xin lỗi của Cơ Văn Địch, hạ lệnh rất rơ ràng: "Cải biến kế hoạch, chuyển ám sát thành cường công. Nhă Tư Nặc, ngươi dẫn người phụ trách thu xếp đám cảnh vệ gác cổng, sau đó giám thị cổng ra vào, yểm hộ đại đội triệt thối. Nhất định phải giữ vững cổng trong mười lăm phút. Cách La, ngươi phụ trách càn quét lực lượng cảnh vệ c̣n trong trang viên. Chú ư, phong tỏa không cho kẻ nào sống sót lẻn ra ngoài!"</w:t>
      </w:r>
    </w:p>
    <w:p>
      <w:pPr>
        <w:pStyle w:val="BodyText"/>
      </w:pPr>
      <w:r>
        <w:t xml:space="preserve">"Vâng!" Nhă Tư Nặc và Cách La đồng thời bước lên ưỡn ngực ứng đáp, tiếp đó quay đầu hét khẽ: "Lôi tổ, đi theo ta!" "Phong tổ, đi theo ta!"</w:t>
      </w:r>
    </w:p>
    <w:p>
      <w:pPr>
        <w:pStyle w:val="BodyText"/>
      </w:pPr>
      <w:r>
        <w:t xml:space="preserve">Nh́n một lượng lớn hắc sắc nhân ảnh lao vào khu lầu trong trang viên, trong mắt Lưu Phong Sương xuất hiện thần t́nh phức, nhưng lập tức hồi phục vẻ b́nh thường: "Anh Mộc Lan, Cơ Văn Địch, Tịch Á, các ngươi đi theo ta". "Đại nhân, chúng tôi c̣n chưa xác định chỗ ở của Tử Xuyên Trữ..."</w:t>
      </w:r>
    </w:p>
    <w:p>
      <w:pPr>
        <w:pStyle w:val="BodyText"/>
      </w:pPr>
      <w:r>
        <w:t xml:space="preserve">Lưu Phong Sương nh́n Cơ Văn Địch, sải bước đi về phía trước.</w:t>
      </w:r>
    </w:p>
    <w:p>
      <w:pPr>
        <w:pStyle w:val="BodyText"/>
      </w:pPr>
      <w:r>
        <w:t xml:space="preserve">Cơ Văn Địch vội đuổi theo: "Đại nhân?"</w:t>
      </w:r>
    </w:p>
    <w:p>
      <w:pPr>
        <w:pStyle w:val="BodyText"/>
      </w:pPr>
      <w:r>
        <w:t xml:space="preserve">"Cơ Văn Địch, phải học cách quan sát". Lưu Phong Sương vừa đi vừa nói: "Quan sát bố cục cả trang viên, kiến trúc chỗ kia là có phong cảnh đẹp nhất, an tĩnh lại tinh tế, rất dễ đoán ra là chỗ ở của chủ nhân". Nàng chỉ tay về phía ṭa tiểu lâu ba tầng, tiểu lâu không phải là ṭa nhà cao nhất trong quần lâu nhưng lại rất tinh tế, đối diện với vườn hoa, cảnh vật xung quanh đều có một cự ly rất đều với nó. Lưu Phong Sương chậm răi nói: "Nếu như ta là Tử Xuyên Trữ, ta nhất định chọn nơi đó".</w:t>
      </w:r>
    </w:p>
    <w:p>
      <w:pPr>
        <w:pStyle w:val="BodyText"/>
      </w:pPr>
      <w:r>
        <w:t xml:space="preserve">Xung quanh có tiếng kêu thảm của nữ tử truyền đến, "Cứu mạng". Đang là nửa đêm, một ṭa trang viên mỹ lệ yên b́nh bỗng nhiên biến thành một tu la trường. Khung cảnh cực ḱ hỗn loạn, người bị tấn công kêu la thảm thiết, kẻ đang ngủ thức giấc chưa tận t́nh sự việc cũng hoảng loạn kêu gào, thanh âm chấn thiên động địa. Đám hắc y nhân như hung thần ác sát, phá cửa xông vào, gặp người là giết, truy đuổi đám người hầu và cảnh vệ trong trang viên.</w:t>
      </w:r>
    </w:p>
    <w:p>
      <w:pPr>
        <w:pStyle w:val="BodyText"/>
      </w:pPr>
      <w:r>
        <w:t xml:space="preserve">Bọn chúng đột nhiên xuất hiện trong bóng đêm, hung dữ như ác quỷ, nhân số không nhiều nhưng thập phần hung hăn, một hắc y nhân có thể đấu với bốn hộ vệ, lại lănh khốc tàn bạo, cho dù là hài tử và nữ nhân cũng bị chém chết, đây đúng là một trận đồ sát, máu chảy khắp nơi.</w:t>
      </w:r>
    </w:p>
    <w:p>
      <w:pPr>
        <w:pStyle w:val="BodyText"/>
      </w:pPr>
      <w:r>
        <w:t xml:space="preserve">Nh́n thân ảnh hoảng loạn khắp nơi, thanh âm kêu cứu thê lệ, Anh Mộc Lan năy giờ im lặng chợt lên tiếng: "Đại nhân, thứ cho tôi mạo muội, nhưng đồ sát thế này chẳng có ư nghĩa ǵ". Đồng bọn của y xung quanh giận dữ nh́n y, nhưng y vẫn tiếp tục nói: "Tôi cảm thấy, hành động đêm nay hoàn toàn chẳng cần thiết".</w:t>
      </w:r>
    </w:p>
    <w:p>
      <w:pPr>
        <w:pStyle w:val="BodyText"/>
      </w:pPr>
      <w:r>
        <w:t xml:space="preserve">Lưu Phong Sương bất động thanh sắc: "Anh Mộc Lan, ngươi quên huyết cừu của Đại đốc quân rồi sao?" "Đại nhân, tôi lúc nào cũng nhớ báo cừu tuyết hận cho đại đốc quân, nhưng, xin thứ cho, đến lúc này chúng ta vẫn chưa xác định được cái chết của Đại đốc quân có phải là âm mưu của Tử Xuyên gia hay không. Cho dù đúng như thế, có đại tướng vô địch như đại nhân cùng quân đội cường mănh của Lưu Phong gia chúng ta, chúng ta có thể đường đường chính chính đánh bại Tử Xuyên gia trên chiến trường, bắt chúng phải trả giá, không cần phải hành động thế này...Nửa đêm lén lút tấn công vào nhà một cô gái, đồ sát người b́nh thường. Đây là hành vi ti tiện, xin thứ lỗi nhưng tôi không thể không nói, loại hành vi này tổn hại đến danh vọng và uy nghiêm của đại nhân. Hành động ám sát khủng bố đê tiện này, đặc biệt là đối với một cô nhi chưa có tham gia hoạt động chính trị, đúng là quá ghê tởm".</w:t>
      </w:r>
    </w:p>
    <w:p>
      <w:pPr>
        <w:pStyle w:val="BodyText"/>
      </w:pPr>
      <w:r>
        <w:t xml:space="preserve">Xung quanh chợt im lặng, Lưu Phong Sương b́nh tĩnh nh́n Anh Mộc Lan, trong bóng tối, nhăn thần của nàng sáng rỡ nghiêm khắc, Anh Mộc Lan bất giác thối lui một bước.</w:t>
      </w:r>
    </w:p>
    <w:p>
      <w:pPr>
        <w:pStyle w:val="BodyText"/>
      </w:pPr>
      <w:r>
        <w:t xml:space="preserve">"Ta đồng ý cách nghĩ của ngươi". Lưu Phong Sương nói: "Hành động ám sát là ti bỉ, nhưng ta có lư do để làm như thế. Lấy tư cách là chỉ huy quan tối cao của Lưu Phong gia, ta hạ lệnh ngươi làm như thế, Anh Mộc Lan, ngươi có phục tùng mệnh lệnh hay không?"</w:t>
      </w:r>
    </w:p>
    <w:p>
      <w:pPr>
        <w:pStyle w:val="BodyText"/>
      </w:pPr>
      <w:r>
        <w:t xml:space="preserve">Anh Mộc Lan tái mặt, hành lễ: "Đại nhân, tôi phục tùng mệnh lệnh".</w:t>
      </w:r>
    </w:p>
    <w:p>
      <w:pPr>
        <w:pStyle w:val="BodyText"/>
      </w:pPr>
      <w:r>
        <w:t xml:space="preserve">Lưu Phong Sương khẽ gật đầu, nhanh chóng đi về phía trước. Nàng đi nhanh như thế, là v́ nàng không dám đối diện với Anh Mộc Lan, nàng sợ quyết định của ḿnh bị dao động. Đây là một người chính trực, nhưng y không minh bạch sự t́nh, sau khi nhị thúc chết, thế lực quân b́nh của Lưu Phong gia đă bị phá, nàng cũng không thể để kẻ khác lợi dụng đả kích ḿnh: "Đó là v́ Lưu Phong Sương lớn gan làm càn mới khiến nguyên lăo tộc ta mất mạng..."</w:t>
      </w:r>
    </w:p>
    <w:p>
      <w:pPr>
        <w:pStyle w:val="BodyText"/>
      </w:pPr>
      <w:r>
        <w:t xml:space="preserve">Muốn tu bổ sai lầm đó, cách tốt nhất là giết chết một người có huyết thống Tử Xuyên gia, như thế, nàng có thể đường đường chính chính biện giải: nhị thúc chết, nhưng Tử Xuyên gia cũng chết một người. Biện pháp này có chút hoang đường, nhưng nó lại có tác dụng làm giảm nộ hỏa của đám người Lưu Phong gia.</w:t>
      </w:r>
    </w:p>
    <w:p>
      <w:pPr>
        <w:pStyle w:val="BodyText"/>
      </w:pPr>
      <w:r>
        <w:t xml:space="preserve">Thành viên Lôi tổ sau khi giải quyết bọn cảnh vệ gác cổng th́ cử người đến báo với Lưu Phong Sương: "Bẩm cáo đại nhân, đă tra ra chỗ ở của Tử Xuyên Trữ, đó là tiểu lâu đối diện hoa viên đằng kia!"</w:t>
      </w:r>
    </w:p>
    <w:p>
      <w:pPr>
        <w:pStyle w:val="BodyText"/>
      </w:pPr>
      <w:r>
        <w:t xml:space="preserve">Tức th́ có tiếng tắc lưỡi tán thán vang lên, Cơ Văn Địch tâm phục khẩu phục: "Đại nhân anh minh, liệu sự như thần".</w:t>
      </w:r>
    </w:p>
    <w:p>
      <w:pPr>
        <w:pStyle w:val="BodyText"/>
      </w:pPr>
      <w:r>
        <w:t xml:space="preserve">Lưu Phong Sương mỉm cười, ḷng nghĩ nếu như cả chút phán đoán này cũng không có th́ ta há suất lĩnh quân đội được. Do Lưu Phong Sương dẫn đầu, đám hắc y nhân bày thành đội h́nh cánh quạt, thần tốc tiến về tiểu lâu của Tử Xuyên Trữ.</w:t>
      </w:r>
    </w:p>
    <w:p>
      <w:pPr>
        <w:pStyle w:val="BodyText"/>
      </w:pPr>
      <w:r>
        <w:t xml:space="preserve">"Không ổn, thích khách đến rồi!" Trong tiểu lâu có tiếng kêu hoảng loạn, nha hoàn thân cận đẩy cửa tiến vào pḥng Tử Xuyên Trữ, lay Tử Xuyên Trữ thức giấc.</w:t>
      </w:r>
    </w:p>
    <w:p>
      <w:pPr>
        <w:pStyle w:val="BodyText"/>
      </w:pPr>
      <w:r>
        <w:t xml:space="preserve">Tử Xuyên Trữ đang ngủ rất ngon, miệng ú ớ nhưng chưa tỉnh, nha hoàn lấy nước lạnh vuốt mặt Tử Xuyên Trữ, Tử Xuyên Trữ giật ḿnh nhổm người, kinh ngạc nh́n nha hoàn: "Ngươi làm ǵ thế?"</w:t>
      </w:r>
    </w:p>
    <w:p>
      <w:pPr>
        <w:pStyle w:val="BodyText"/>
      </w:pPr>
      <w:r>
        <w:t xml:space="preserve">"Tiểu thư, không hay rồi! Có thích khách!"</w:t>
      </w:r>
    </w:p>
    <w:p>
      <w:pPr>
        <w:pStyle w:val="BodyText"/>
      </w:pPr>
      <w:r>
        <w:t xml:space="preserve">"Thích khách..." Tử Xuyên Trữ lẩm nhẩm, nước từ mặt nàng nhỏ xuống. Mấy phút sau, nàng bỗng hét lên: "Thích khách!" Từ trên giường nhảy xuống, hô: "Mau thông báo cho cảnh vệ!" "Không kịp, tiểu thư!, bọn chúng đă đến bên này rồi!" Thanh âm của nha hoàn đó đă sụt sịt muốn khóc.</w:t>
      </w:r>
    </w:p>
    <w:p>
      <w:pPr>
        <w:pStyle w:val="BodyText"/>
      </w:pPr>
      <w:r>
        <w:t xml:space="preserve">Tử Xuyên Trữ nhảy xuống giường, chân trần chạy đến bên cửa sổ. Hé cửa sổ nh́n ra, ẩn ẩn nghe được thanh âm "Cứu mạng" thê lệ cùng tiếng rên la thảm thiết. Nàng từ cửa sổ nh́n xuống, lập tức rút đầu lại, trong ḷng hoảng hốt: trên khoảng sân đầy tuyết trước tiểu lâu, một đám hắc y nhân sát khí đằng đằng đang lao về phía này, bọn vệ binh c̣n sót vội vă kết thành pḥng tuyến cuối cùng. Hắc y nhân xung phong, vệ binh liều mạng chống đỡ, trên sân ánh đao bóng kiếm loang loáng, tiếng kêu gào xé rít màn đêm, máu tươi đổ trên tuyết từng cụm đỏ tươi như những đóa hồng. Cảnh vệ càng lúc càng mất người, đám hắc y nhân ép bọn họ lùi dần về sát tiểu lâu.</w:t>
      </w:r>
    </w:p>
    <w:p>
      <w:pPr>
        <w:pStyle w:val="BodyText"/>
      </w:pPr>
      <w:r>
        <w:t xml:space="preserve">Tử Xuyên Trữ mặt trắng nhợt, nàng là lần đầu tiên chứng kiến trường chém giết tàn khốc huyết tinh như thế, một bức tranh hoàn toàn trái ngược với cảnh phong hoa tuyết nguyệt nàng đang thụ hưởng, trong thoáng chốc, vị đại tiểu thư quen sống nhung lụa bị sự dă man và tàn khốc trong thế giới nam nhân chấn hám, nàng mất đi năng lực tư duy, đầu óc trống rỗng.</w:t>
      </w:r>
    </w:p>
    <w:p>
      <w:pPr>
        <w:pStyle w:val="BodyText"/>
      </w:pPr>
      <w:r>
        <w:t xml:space="preserve">"Đại nhân, chúng ta phải lập tức triệt thoái!" Ngoài cửa truyền lại tiếng nam tử thô tráng, Tử Xuyên Trữ kinh hoảng quay nh́n. Một nam tử vạm vỡ đứng ở cửa, nửa trên ở trần, tay cầm đao, chân bị thương vẫn đang chảy máu, Tử Xuyên Trữ vẫn c̣n thất hồn thất vía, chưa nhận ra được nam tử đó chính là đội trưởng cảnh vệ của nàng.</w:t>
      </w:r>
    </w:p>
    <w:p>
      <w:pPr>
        <w:pStyle w:val="BodyText"/>
      </w:pPr>
      <w:r>
        <w:t xml:space="preserve">"Đại nhân, chúng ta phải lập tức triệt thoái! Bọn chúng chém giết tới nơi rồi!" Đội trưởng nhắc lại lời nói, ngữ khí gấp rút, hô hấp cấp tốc. Nh́n bộ dạng phát ngốc của Tử Xuyên Trữ, gă giận dữ hét lớn: "Đại nhân, mau chạy đi! Các huynh đệ không chống đỡ nổi nữa rồi!"</w:t>
      </w:r>
    </w:p>
    <w:p>
      <w:pPr>
        <w:pStyle w:val="BodyText"/>
      </w:pPr>
      <w:r>
        <w:t xml:space="preserve">Tử Xuyên Trữ như vừa tỉnh mộng, liền theo gă đội trưởng chạy ra cửa, nha hoàn hoảng hốt chạy sau. Trên hành lang đèn sáng trưng, c̣n có ba vệ binh cầm trường kiếm đứng ngoài, thấy Tử Xuyên Trữ chạy ra, bọn họ gấp gáp hành lễ. "Thế nào rồi?" Gă đội trưởng hỏi.</w:t>
      </w:r>
    </w:p>
    <w:p>
      <w:pPr>
        <w:pStyle w:val="BodyText"/>
      </w:pPr>
      <w:r>
        <w:t xml:space="preserve">"Báo cáo đại nhân, bọn chúng đă đến sát cửa trước rồi!"</w:t>
      </w:r>
    </w:p>
    <w:p>
      <w:pPr>
        <w:pStyle w:val="BodyText"/>
      </w:pPr>
      <w:r>
        <w:t xml:space="preserve">"Thích khách là ai?" Tử Xuyên Trữ chen vào hỏi.</w:t>
      </w:r>
    </w:p>
    <w:p>
      <w:pPr>
        <w:pStyle w:val="BodyText"/>
      </w:pPr>
      <w:r>
        <w:t xml:space="preserve">Gă đội trưởng nh́n nàng, đáp nhanh: "C̣n chưa biết!" Thế là, Tử Xuyên Trữ liền minh bạch, hiện tại không phải là lúc hỏi vấn đề này.</w:t>
      </w:r>
    </w:p>
    <w:p>
      <w:pPr>
        <w:pStyle w:val="BodyText"/>
      </w:pPr>
      <w:r>
        <w:t xml:space="preserve">"Bành bành bành!" Cửa lớn dưới lầu truyền lên tiếng đập mạnh, một thanh âm thô lỗ hét lên: "Phá cửa! Mau phá cửa!"</w:t>
      </w:r>
    </w:p>
    <w:p>
      <w:pPr>
        <w:pStyle w:val="BodyText"/>
      </w:pPr>
      <w:r>
        <w:t xml:space="preserve">Tử Xuyên Trữ và bọn cảnh vệ thất sắc, địch nhân đến nhanh quá! Vệ binh pḥng thủ bên ngoài đă chết hết rồi sao?</w:t>
      </w:r>
    </w:p>
    <w:p>
      <w:pPr>
        <w:pStyle w:val="BodyText"/>
      </w:pPr>
      <w:r>
        <w:t xml:space="preserve">"Chiến đấu!" Gă đội trưởng hét lên, ba vệ binh chạy xuống thủ cửa chính dưới lầu, gă đội trưởng kéo Tử Xuyên Trữ chạy xuống: "Đại nhân theo tôi!"</w:t>
      </w:r>
    </w:p>
    <w:p>
      <w:pPr>
        <w:pStyle w:val="BodyText"/>
      </w:pPr>
      <w:r>
        <w:t xml:space="preserve">"Chúng ta đi đâu?"</w:t>
      </w:r>
    </w:p>
    <w:p>
      <w:pPr>
        <w:pStyle w:val="BodyText"/>
      </w:pPr>
      <w:r>
        <w:t xml:space="preserve">"Cửa chính đă bị địch nhân phong tỏa, chúng ta chạy theo cửa sau!"</w:t>
      </w:r>
    </w:p>
    <w:p>
      <w:pPr>
        <w:pStyle w:val="BodyText"/>
      </w:pPr>
      <w:r>
        <w:t xml:space="preserve">Nha hoàn chạy sau kêu lên: "Nhưng cửa sau nói không chừng cũng có địch nhân!"</w:t>
      </w:r>
    </w:p>
    <w:p>
      <w:pPr>
        <w:pStyle w:val="BodyText"/>
      </w:pPr>
      <w:r>
        <w:t xml:space="preserve">Thân h́nh gă đội trường chợt dừng lại, quay người lạnh lùng đáp: "Chúng ta không có lựa chọn, chỉ đánh cược một lần!"</w:t>
      </w:r>
    </w:p>
    <w:p>
      <w:pPr>
        <w:pStyle w:val="BodyText"/>
      </w:pPr>
      <w:r>
        <w:t xml:space="preserve">Tử Xuyên Trữ tức th́ minh bạch, lối ra từ cửa chính đă bị địch nhân vây chặt, tuy cửa chính làm bằng gỗ lim rất chắc chắn, nhưng với sự phá hoại mănh liệt của địch nhân, chắc chắn không giữ được trước khi viện quân đến. Cửa trước th́ đang bị phá hoại, cửa sau lại im ĺm, t́nh huống hiện tại ngồi đợi khẳng định là hành động ngu ngốc. Hiện tại cơ hội sống duy nhất đó là làm theo lời gă đội trưởng, đánh cược địch nhân không phong tỏa cửa sau, nếu như vận khí tốt, cửa sau không có địch nhân, có thể từ đó thoát đi, trốn vào hoa viên trong trang viện, sau đó trèo tường đào sinh.</w:t>
      </w:r>
    </w:p>
    <w:p>
      <w:pPr>
        <w:pStyle w:val="BodyText"/>
      </w:pPr>
      <w:r>
        <w:t xml:space="preserve">Lúc nàng chạy xuống cầu thang tầng một, nghe tiếng phá cửa "Ầm ầm", cánh cửa sắp không chịu nổi lực phá hoại đă có chiều hướng bung ra. Ba vệ binh giữ cửa đang gấp rút khiêng bàn ghế đến chắn cửa, bọn họ trong lúc gấp gáp làm ǵ được th́ làm, ngay cả bản thân cũng chẳng biết làm như thế có hiệu quả ǵ không.</w:t>
      </w:r>
    </w:p>
    <w:p>
      <w:pPr>
        <w:pStyle w:val="BodyText"/>
      </w:pPr>
      <w:r>
        <w:t xml:space="preserve">"Có giữ được không?" Đội trưởng hét hỏi.</w:t>
      </w:r>
    </w:p>
    <w:p>
      <w:pPr>
        <w:pStyle w:val="BodyText"/>
      </w:pPr>
      <w:r>
        <w:t xml:space="preserve">"Chúng tôi nhất định giữ được!" Một vệ binh trẻ tuổi anh tuấn hồi đáp như chém đinh chặt sắt, ánh mắt của hắn không tự chủ nh́n sang Tử Xuyên Trữ, nở một nụ cười thật tươi với nàng. Tử Xuyên Trữ cố gắng mỉm cười với hắn, trong ḷng đau đớn, v́ yểm hộ cho nàng triệt thoái, để tranh thủ thời gian bọn họ phải thủ lại nơi này, có thể đoán được sinh mệnh của chàng trai trẻ này chỉ c̣n kéo dài vài phút nữa, thế nhưng v́ sao nụ cười của hắn lại tươi tắn như thế chứ?</w:t>
      </w:r>
    </w:p>
    <w:p>
      <w:pPr>
        <w:pStyle w:val="BodyText"/>
      </w:pPr>
      <w:r>
        <w:t xml:space="preserve">Gă đội trưởng đi nhanh về phía cửa sau, Tử Xuyên Trữ và nha hoàn của nàng theo sau nhưng không bắt kịp, bị bỏ một đoạn. Gă đội trưởng hé cửa ra, quay đầu gọi: "Đại nhân, nhanh lên!"</w:t>
      </w:r>
    </w:p>
    <w:p>
      <w:pPr>
        <w:pStyle w:val="BodyText"/>
      </w:pPr>
      <w:r>
        <w:t xml:space="preserve">"Đến đây!" Tử Xuyên Trữ vừa chạy vừa đáp: "Ta đến liền..."</w:t>
      </w:r>
    </w:p>
    <w:p>
      <w:pPr>
        <w:pStyle w:val="BodyText"/>
      </w:pPr>
      <w:r>
        <w:t xml:space="preserve">"A", gă đội trưởng hét thảm, một thanh trường kiếm từ ngoài theo kẽ cửa hở mà gă mới mở đâm trúng ngực gă, ḱnh lực mạnh mẽ đẩy thân kiếm xuyên thấu thân thể gă.</w:t>
      </w:r>
    </w:p>
    <w:p>
      <w:pPr>
        <w:pStyle w:val="BodyText"/>
      </w:pPr>
      <w:r>
        <w:t xml:space="preserve">"Ầm" một tiếng, cánh cửa mở toang, trong bóng tối bên ngoài loáng thoáng bóng người, không biết có bao nhiêu người. Một nhân ảnh hắc y nhân xuất hiện ngay cửa, đứng yên lạnh lùng nh́n Tử Xuyên Trữ, trên trường kiếm máu tươi nhỏ tong tong xuống đất.</w:t>
      </w:r>
    </w:p>
    <w:p>
      <w:pPr>
        <w:pStyle w:val="BodyText"/>
      </w:pPr>
      <w:r>
        <w:t xml:space="preserve">Trong chớp mắt, thời gian như ngưng lại, Tử Xuyên Trữ phảng phất như bị đóng đinh, ngây ngốc đứng bất động. Trong nhăn thần hắc y nhân đó lấp lánh hung quang đáng sợ, chính là nhăn thần của kẻ vào chết ra sống giết người không gớm tay. Đối với một tiểu thư đài các như Tử Xuyên Trữ, nhăn thần này vượt quá khả năng chịu đựng của nàng. Tử Xuyên Trữ khắp người run rẩy, không dám động đậy.</w:t>
      </w:r>
    </w:p>
    <w:p>
      <w:pPr>
        <w:pStyle w:val="BodyText"/>
      </w:pPr>
      <w:r>
        <w:t xml:space="preserve">"Tiểu thư, mau chạy đi!" Nha hoàn đă kinh tỉnh hoảng sợ gào lên. Ba vệ binh đang giữ cửa chính cũng cầm kiếm chạy ra sau, gă vệ binh anh tuấn gầm lên: "Hỗn láo!", huy kiếm chém thẳng vào mặt hắc y nhân.</w:t>
      </w:r>
    </w:p>
    <w:p>
      <w:pPr>
        <w:pStyle w:val="BodyText"/>
      </w:pPr>
      <w:r>
        <w:t xml:space="preserve">Như bị kêu réo khỏi giấc mộng, Tử Xuyên Trữ đột nhiên tỉnh ngộ, quay người chạy lên lầu trên, phía sau truyền lại âm thanh giao chiến, tiếng bước chân loạng choạng, tiếng binh khí va chạm, thanh âm la hét chống cự của mấy vệ binh.</w:t>
      </w:r>
    </w:p>
    <w:p>
      <w:pPr>
        <w:pStyle w:val="BodyText"/>
      </w:pPr>
      <w:r>
        <w:t xml:space="preserve">Đám sát thủ ùa vào như gió, mấy vệ binh liều chết ngăn chặn, vũ khí ánh lên trong đêm, hắc y nhân quá đông, lấy nhiều đánh ít, nhưng ba vệ binh ôm ḷng tử thủ hệt như chó điên cứ quấn lấy chúng, măi một lúc sau mới bị loạn kiếm chém trúng mà vong.</w:t>
      </w:r>
    </w:p>
    <w:p>
      <w:pPr>
        <w:pStyle w:val="BodyText"/>
      </w:pPr>
      <w:r>
        <w:t xml:space="preserve">"Lên, Tử Xuyên Trử ở tầng trên!" Tịch Á là kẻ xông lên đầu tiên, cũng là kẻ giết chết gă đội trưởng khi năy, hắn đang định tăng tốc th́ bỗng cảm thấy dưới chân nặng chịch, cúi đầu nh́n th́ thấy nha hoàn bị thương ôm chặt lấy chân hắn: "Ngươi không thể đi, ta không cho ngươi đi..."</w:t>
      </w:r>
    </w:p>
    <w:p>
      <w:pPr>
        <w:pStyle w:val="BodyText"/>
      </w:pPr>
      <w:r>
        <w:t xml:space="preserve">Tịch Á vùng vẫy nhưng không rút chân được, miệng quát: "Phiền phức". Trường kiếm trng tay đâm xuống, một tiếng kêu thảm vang lên, kiếm đă đâm xuyên thân thể nha hoàn đó.</w:t>
      </w:r>
    </w:p>
    <w:p>
      <w:pPr>
        <w:pStyle w:val="BodyText"/>
      </w:pPr>
      <w:r>
        <w:t xml:space="preserve">"Chuyện ǵ thế?" Hắc y nhân kế tiếp đuổi kịp hỏi.</w:t>
      </w:r>
    </w:p>
    <w:p>
      <w:pPr>
        <w:pStyle w:val="BodyText"/>
      </w:pPr>
      <w:r>
        <w:t xml:space="preserve">"Nha đầu này thật phiền phức". Tịch Á cúi người dùng lực gỡ tay nha hoàn đang bám chân hắn, nhưng nha hoàn ôm rất chặt, chết cũng không buông. Tịch Á gỡ một hồi không được, chỉ đành cầu trợ đồng bạn: "Cơ La, gỡ ra giúp ta!"</w:t>
      </w:r>
    </w:p>
    <w:p>
      <w:pPr>
        <w:pStyle w:val="BodyText"/>
      </w:pPr>
      <w:r>
        <w:t xml:space="preserve">Hắc y nhân gọi là Cơ La thân khoác áo tơi đi tuyết, hờ hững nh́n, vung đao chém xuống, máu tươi bắn ra, hai cánh tay đă rời khỏi thân thể nha hoàn. Tịch Á cuối cùng cũng thoát được, cúi đầu nh́n máu dính trên quần, nói: "Ngươi làm dơ quần của ta rồi!"</w:t>
      </w:r>
    </w:p>
    <w:p>
      <w:pPr>
        <w:pStyle w:val="BodyText"/>
      </w:pPr>
      <w:r>
        <w:t xml:space="preserve">"Là ngươi kêu ta làm", Cơ La lạnh lẽo đáp.</w:t>
      </w:r>
    </w:p>
    <w:p>
      <w:pPr>
        <w:pStyle w:val="BodyText"/>
      </w:pPr>
      <w:r>
        <w:t xml:space="preserve">"Hắc, ngươi dám nói chuyện như thế với ta? Tiểu tử ngươi..."</w:t>
      </w:r>
    </w:p>
    <w:p>
      <w:pPr>
        <w:pStyle w:val="BodyText"/>
      </w:pPr>
      <w:r>
        <w:t xml:space="preserve">"Chớ ồn ào, Tử Xuyên Trữ ở đâu?" Cơ Văn Địch tiến tới hỏi.</w:t>
      </w:r>
    </w:p>
    <w:p>
      <w:pPr>
        <w:pStyle w:val="BodyText"/>
      </w:pPr>
      <w:r>
        <w:t xml:space="preserve">"Vừa rồi c̣n thấy cô ta, nhưng bị nha đầu này ngăn cản, ta...cô ta hiện đang lên lầu, chỉ có một lối ra, cô ta chạy không thoát đâu".</w:t>
      </w:r>
    </w:p>
    <w:p>
      <w:pPr>
        <w:pStyle w:val="BodyText"/>
      </w:pPr>
      <w:r>
        <w:t xml:space="preserve">Cơ Văn Địch vung tay, mười mấy hắc y nhân từ sau xông tới, ào lên bậc lầu. Trong tiếng bước chân vội vă, nghe thấy tiếng của Cơ Văn Địch: "Lục soát từng pḥng, thấy Tử Xuyên Trữ, không cần lưu mạng, lấy cái đầu cô ta đem về là được!"</w:t>
      </w:r>
    </w:p>
    <w:p>
      <w:pPr>
        <w:pStyle w:val="BodyText"/>
      </w:pPr>
      <w:r>
        <w:t xml:space="preserve">"Vâng! Đám hắc y nhân đáp vang.</w:t>
      </w:r>
    </w:p>
    <w:p>
      <w:pPr>
        <w:pStyle w:val="BodyText"/>
      </w:pPr>
      <w:r>
        <w:t xml:space="preserve">Nghe tiếng bước chân rầm rầm, sắc mặt Tử Xuyên Trữ trắng bệch.</w:t>
      </w:r>
    </w:p>
    <w:p>
      <w:pPr>
        <w:pStyle w:val="BodyText"/>
      </w:pPr>
      <w:r>
        <w:t xml:space="preserve">"Thế gian hiểm ác, nhân tâm nan trắc, muội với thân nữ lưu lại là chưởng quản cả Tử Xuyên gia sau này, quyền thế càng lớn th́ càng gặp nguy hiểm".</w:t>
      </w:r>
    </w:p>
    <w:p>
      <w:pPr>
        <w:pStyle w:val="BodyText"/>
      </w:pPr>
      <w:r>
        <w:t xml:space="preserve">Tử Xuyên Trữ nhớ lại lời của Tạp Đan khi chia tay, không khỏi cảm khái, không ngờ lời này lại nhanh ứng nghiệm như thế. Trường cảnh đêm nay, Tử Xuyên Trữ trong lúc hoảng hốt cảm giác có chút quen thuộc, nàng nhớ lại, năm đó khi phụ thân c̣n là tổng trưởng, Đế đô bạo động, đám bạo dân hung thần ác sát xông vào nhà, đám hộ vệ bỏ trốn sạch, bản thân mới sáu tuổi chỉ biết đứng khóc.</w:t>
      </w:r>
    </w:p>
    <w:p>
      <w:pPr>
        <w:pStyle w:val="BodyText"/>
      </w:pPr>
      <w:r>
        <w:t xml:space="preserve">Là ai hoành kiếm ngang ngực, giữ lấy cửa cả đêm không ngủ?</w:t>
      </w:r>
    </w:p>
    <w:p>
      <w:pPr>
        <w:pStyle w:val="BodyText"/>
      </w:pPr>
      <w:r>
        <w:t xml:space="preserve">Mười hai năm đă trôi qua, nàng giờ đă là một thiếu nữ. Con đường quyền lực hung hiểm vạn phần, Tạp Đan đă nói đúng, thế nhưng người mà Tạp Đan nói sẽ bảo vệ nàng cả đời hiện tại đang ở nơi nào? Đêm nay liệu có ai hoành kiếm ngang ngực, v́ nàng mà giữ vững cửa, giống như mười hai năm trước hay không? Ở sau thân ảnh đó, vĩnh viễn mưa gió sương tuyết đều không thể ảnh hưởng đến nàng, địa ngục ma cảnh cũng không làm nàng sợ hăi. Tử Xuyên Trữ đau ḷng, điều này không có khả năng, người đó, đă là phản đồ của gia tộc, phản đồ của nhân loại, người đó không có khả năng xuất hiện, đời này kiếp này, bản thân e cũng khó mà gặp lại gă.</w:t>
      </w:r>
    </w:p>
    <w:p>
      <w:pPr>
        <w:pStyle w:val="BodyText"/>
      </w:pPr>
      <w:r>
        <w:t xml:space="preserve">Thanh âm nói chuyện dưới lầu nàng đều nghe rất rơ, đám người này khẳng định là đến lấy mạng nàng, hiện tại, nàng đă không c̣n đường thoát, bọn chúng rốt cuộc là thế lực nào? V́ sao muốn giết nàng? Nữ tử nói chuyện dưới lầu là ai? Mấy điều này nàng đều không biết, quả thật chết rất oan khuất.</w:t>
      </w:r>
    </w:p>
    <w:p>
      <w:pPr>
        <w:pStyle w:val="BodyText"/>
      </w:pPr>
      <w:r>
        <w:t xml:space="preserve">-o0o-</w:t>
      </w:r>
    </w:p>
    <w:p>
      <w:pPr>
        <w:pStyle w:val="Compact"/>
      </w:pPr>
      <w:r>
        <w:br w:type="textWrapping"/>
      </w:r>
      <w:r>
        <w:br w:type="textWrapping"/>
      </w:r>
    </w:p>
    <w:p>
      <w:pPr>
        <w:pStyle w:val="Heading2"/>
      </w:pPr>
      <w:bookmarkStart w:id="73" w:name="chương-2-tái-độ-hội-ngộ"/>
      <w:bookmarkEnd w:id="73"/>
      <w:r>
        <w:t xml:space="preserve">51. Chương 2 : Tái Độ Hội Ngộ</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0: Tam kiệt hội ngộ.</w:t>
      </w:r>
    </w:p>
    <w:p>
      <w:pPr>
        <w:pStyle w:val="BodyText"/>
      </w:pPr>
      <w:r>
        <w:t xml:space="preserve">-----oo0oo-----</w:t>
      </w:r>
    </w:p>
    <w:p>
      <w:pPr>
        <w:pStyle w:val="BodyText"/>
      </w:pPr>
      <w:r>
        <w:t xml:space="preserve">Chương 2: Tái độ hội ngộ</w:t>
      </w:r>
    </w:p>
    <w:p>
      <w:pPr>
        <w:pStyle w:val="BodyText"/>
      </w:pPr>
      <w:r>
        <w:t xml:space="preserve">Nhóm dịch: Tú Xuyên</w:t>
      </w:r>
    </w:p>
    <w:p>
      <w:pPr>
        <w:pStyle w:val="BodyText"/>
      </w:pPr>
      <w:r>
        <w:t xml:space="preserve">Sưu Tầm by nguoibantot8 --- 4vn.eu</w:t>
      </w:r>
    </w:p>
    <w:p>
      <w:pPr>
        <w:pStyle w:val="BodyText"/>
      </w:pPr>
      <w:r>
        <w:t xml:space="preserve">Tử Xuyên Trữ nh́n quanh pḥng ngủ, trong pḥng chẳng có mấy chỗ có thể ẩn nấp, bản thân nên chui xuống giường hay trốn trong tủ đây? Tử Xuyên Trữ rất nhanh phủ quyết ư nghĩ này, bởi v́ lầu hai tổng cộng chỉ có bốn pḥng. địch nhân lục tung từng pḥng, khẳng định có thể t́m thấy ḿnh, chui rúc trốn tránh vẫn bị người ta chém giết, vậy chi bằng đường đường chính chính nghênh chiến mà chết. Bản thân dù sao cũng là con gái của Tử Xuyên Viễn Tinh, là người kế thừa gia tộc, cho dù chết cũng phải thể hiện khí phách đường đường cho bọn chúng thấy.</w:t>
      </w:r>
    </w:p>
    <w:p>
      <w:pPr>
        <w:pStyle w:val="BodyText"/>
      </w:pPr>
      <w:r>
        <w:t xml:space="preserve">"Con người rồi thế nào cũng chết..." Tử Xuyên Trữ tự an ủi ḿnh, nhưng trong ḷng không cam chịu gào thét: "Ta không muốn chết, ta mới mười chín tuổi, ta đang tuổi thanh xuân tươi đẹp, ta có tiền tŕnh vô hạn...ta thật không muốn chết!, đừng sợ, đừng sợ..." Cầm trường kiếm trong tay, nàng trấn tĩnh hơn rất nhiều, bước ra đứng ngay đầu thang lầu, Trước mặt nàng, đám hắc y nhân đang rầm rập tiến lên cầu thang, thấy một nữ tử c̣n mặc đồ ngủ đứng trên đầu thang lầu nh́n xuống, bọn chúng lập tức ngừng chân, tiếp đó hô hoán: "T́m được rồi! T́m được Tử Xuyên Trữ rồi!" Thanh âm gào thét hệt như một đám chó sói đang đói bụng.</w:t>
      </w:r>
    </w:p>
    <w:p>
      <w:pPr>
        <w:pStyle w:val="BodyText"/>
      </w:pPr>
      <w:r>
        <w:t xml:space="preserve">"Ta chính là Tử Xuyên Trữ!" Tay phải cầm trường kiếm c̣n nguyên vỏ, nh́n ánh mắt khát máu của đám sát thủ bên dưới, Tử Xuyên Trữ chậm răi nói: "Con gái của Tử Xuyên Viễn Tinh, người kế thừa của Tử Xuyên gia tộc! Các ngươi là ai? Có cừu oán ǵ với ta? V́ sao nửa đêm xâm nhập nhà ta, đồ sát người vô tội?" Ngữ khí của Tử Xuyên Tú vang vọng, trên người nàng toát ra khí chất lẫm nhiên khiến người khác không dám khinh thị. Bị khí khái đường đường của nàng chấn nhiếp, trong nhất thời, đám sát thủ không dám xông lên. Phẫn nộ mà không mất lễ tiết, h́nh dáng nhu nhược nhưng thập phần kiên cường, dưới sát khí âm sâm vẫn đứng vững, ngữ khí uy nghiêm, đây mà là một tiểu thư quen sống trong nhung lụa sao?</w:t>
      </w:r>
    </w:p>
    <w:p>
      <w:pPr>
        <w:pStyle w:val="BodyText"/>
      </w:pPr>
      <w:r>
        <w:t xml:space="preserve">Lưu Phong Sương đứng giữa đám hắc y nhân, cảm khái: đảm sắc và dũng khí, thật đúng là thiên sanh sao? Dạng khí chất này, ba ca ca của nàng chẳng một ai có. Nh́n Tử Xuyên Trữ, nàng cảm nhận được một sự quen thuộc kỳ lạ, giống như nh́n thấy một con người khác của nàng. Tử Xuyên gia đúng là giỏi giang, lịch đại minh quân danh tướng lớp lớp, cả một nữ hài cũng xuất sắc như thế, nhưng cũng chính v́ vậy, nàng càng kiên quyết giết chết Tử Xuyên Trữ, người này không trừ, tương lai đợi cô ta kế nhiệm, tất nhiên là đại hoạn của Lưu Phong gia.</w:t>
      </w:r>
    </w:p>
    <w:p>
      <w:pPr>
        <w:pStyle w:val="BodyText"/>
      </w:pPr>
      <w:r>
        <w:t xml:space="preserve">Chầm chậm rẽ chúng nhân, Lưu Phong Sương vượt lên, ôm quyền thi lễ với Tử Xuyên Trữ: "Tử Xuyên Trữ tiểu thư phải không? Đêm nay thất lễ rồi. Bọn ta chẳng có thù oán ǵ với cô, nhưng bọn ta có cừu với Tử Xuyên gia, xin lỗi, ta phải lấy mạng cô!"</w:t>
      </w:r>
    </w:p>
    <w:p>
      <w:pPr>
        <w:pStyle w:val="BodyText"/>
      </w:pPr>
      <w:r>
        <w:t xml:space="preserve">Tử Xuyên Trữ cau mày, nữ tử che mặt kia là muốn giết ḿnh? Tử Xuyên Trữ nh́n hai mắt sáng có thần của nữ tử đó, mỉm cười nói: "Ta không biết các hạ có cừu oán ǵ với tộc ta, nhưng vô luận nam nữ, người của Tử Xuyên gia ta không phải giờ là kẻ hèn nhát không chiến mà hàng. Muốn lấy tính mạng ta, e rằng c̣n phải phiền các hạ tự ḿnh động thủ!" "Xoát" một tiếng, nàng rút kiếm khỏi vỏ, mũi kiếm chỉ xéo, mắt nh́n mũi kiếm, chính là khởi thủ thức kiếm pháp chính thống của Tử Xuyên gia.</w:t>
      </w:r>
    </w:p>
    <w:p>
      <w:pPr>
        <w:pStyle w:val="BodyText"/>
      </w:pPr>
      <w:r>
        <w:t xml:space="preserve">Lưu Phong Sương chậm răi gật đầu: "Vậy phải đắc tội rồi, Trữ tiểu thư". Trong ḷng thầm tiếc nuối, không biết sao, khí chất của Tử Xuyên Trữ có một thứ ǵ đấy khiến nàng rất thích. Mắt thấy một đóa hoa kiều diễm sắp bị hủy dưới kiếm ḿnh, nàng cảm giác hệt như hủy đi một cổ tác danh quý.</w:t>
      </w:r>
    </w:p>
    <w:p>
      <w:pPr>
        <w:pStyle w:val="BodyText"/>
      </w:pPr>
      <w:r>
        <w:t xml:space="preserve">"Nếu không phải là lập trường bất đồng, ta và cô ấy có thể sẽ là bằng hữu". Nàng tự nói với ḿnh.</w:t>
      </w:r>
    </w:p>
    <w:p>
      <w:pPr>
        <w:pStyle w:val="BodyText"/>
      </w:pPr>
      <w:r>
        <w:t xml:space="preserve">Cơ Văn Địch lắc đầu đưa tay ra hiệu: "Lên", đám hắc y nhân ùa lên, do cầu thang không rộng răi chỉ có thể chứa được ba người cùng lên, v́ thế đám hắc y nhân chỉ có thể chia thành tốp tác chiến. Trong suy nghĩ của bọn chúng, một tiểu cô nương th́ biết ǵ về kiếm pháp, cầm kiếm cũng chỉ là làm dáng mà thôi, cùng lắm chừng hai ba hiệp là táng mệnh.</w:t>
      </w:r>
    </w:p>
    <w:p>
      <w:pPr>
        <w:pStyle w:val="BodyText"/>
      </w:pPr>
      <w:r>
        <w:t xml:space="preserve">Một hắc y nhân tấn công đầu tiên, kiếm đâm vào ngực Tử Xuyên Trữ, kiếm chiêu ngoan lạt nhưng tư thế của tay lại rất nhẹ nhàng. Tử Xuyên Trữ nhíu mày vung kiếm hất ra, "Choang" một tiếng, hai kiếm chạm nhau tóe lửa, kiếm của hắc y nhân bị hất văng ra. Mượn lực phản chấn, Tử Xuyên Trữ hất kiếm đâm vào trán hắn. Rất nhanh, hắc y nhân ngă ra sau né được mũi kiếm, nhưng bên má cũng bị kiếm cắt một đường tóe máu. Hắn tuy tránh được chiêu kiếm nhưng quên mất đằng sau chính là cầu thang, thân thể mất cân bằng, chân đạp hụt bậc cấp, cả người lăn cùi cụi xuống.</w:t>
      </w:r>
    </w:p>
    <w:p>
      <w:pPr>
        <w:pStyle w:val="BodyText"/>
      </w:pPr>
      <w:r>
        <w:t xml:space="preserve">Bên dưới có người hét: "Hảo kiếm pháp!" Chính là thanh âm của Lưu Phong Sương.</w:t>
      </w:r>
    </w:p>
    <w:p>
      <w:pPr>
        <w:pStyle w:val="BodyText"/>
      </w:pPr>
      <w:r>
        <w:t xml:space="preserve">Tử Xuyên Trữ thu kiếm, mỉm cười: "Quá khen!" Trường kiếm sáng như tuyết, người đẹp như hoa, tả không hết vẻ phong tư hiên ngang.</w:t>
      </w:r>
    </w:p>
    <w:p>
      <w:pPr>
        <w:pStyle w:val="BodyText"/>
      </w:pPr>
      <w:r>
        <w:t xml:space="preserve">Mắt thấy đồng bạn mới một chiêu đă bị đánh lăn xuống lầu, đám hắc y nhân lấy làm bài học, thu hồi ḷng khinh thị Tử Xuyên Trữ. Lại có hai người tiến lên tấn công, Tử Xuyên Trữ ra sức chống đỡ, trong nhất thời, kiếm quang lấp lánh, kiếm khí tung hoành, chiến đấu vô cùng đẹp mắt.</w:t>
      </w:r>
    </w:p>
    <w:p>
      <w:pPr>
        <w:pStyle w:val="BodyText"/>
      </w:pPr>
      <w:r>
        <w:t xml:space="preserve">Hai hắc y nhân này thân thủ cao cường hơn kẻ đầu tiên rất nhiều, lấy một địch hai, kiếm pháp của Tử Xuyên Trữ tuy không tệ, nhưng do nàng thiếu kinh nghiệm chiến đấu, lập tức rơi xuống thế hạ phong, ứng phó vô cùng gian nan, chỉ dựa vào địa thế trên ới có thể cầm cự. Nàng thở hổn hển nhưng chết sống cũng giữ lấy đầu thang lầu, quyết không thối lui. Nhưng cũng v́ vậy mà nàng ứng phó càng vất vả, có lúc chỉ cần lui bước là tránh được sát chiêu của địch nhưng nàng chỉ có cách lấy cứng chọi cứng, không dám dùng thân pháp linh hoạt né tránh. Nếu như thất thủ ở cầu thang, địch nhân lập tức ùa lên vây công, như thế xử cảnh của nàng càng thêm khó khăn.</w:t>
      </w:r>
    </w:p>
    <w:p>
      <w:pPr>
        <w:pStyle w:val="BodyText"/>
      </w:pPr>
      <w:r>
        <w:t xml:space="preserve">Không bao lâu, vai, cánh tay, cẳng chân...thân thể của Tử Xuyên Trữ đă có nhiều chỗ thụ thương, trên bộ đồ ngủ trắng toát của nàng đă lốm đốm vết máu, hệt như những đóa hồng trang trí. Nhưng mặc kệ thương thế, nàng vẫn cố sức chiến đấu không nghỉ. Nh́n thấy sự ngoan cường của nàng, đám sát thủ càng thêm hung hăn, trong nhất thời, cả không gian vang tiếng "choang choang" liên miên.</w:t>
      </w:r>
    </w:p>
    <w:p>
      <w:pPr>
        <w:pStyle w:val="BodyText"/>
      </w:pPr>
      <w:r>
        <w:t xml:space="preserve">Qua một lúc, Tịch Á từ phía sau lao lên.</w:t>
      </w:r>
    </w:p>
    <w:p>
      <w:pPr>
        <w:pStyle w:val="BodyText"/>
      </w:pPr>
      <w:r>
        <w:t xml:space="preserve">"Tránh ra!" Hắn lạnh lùng nói.</w:t>
      </w:r>
    </w:p>
    <w:p>
      <w:pPr>
        <w:pStyle w:val="BodyText"/>
      </w:pPr>
      <w:r>
        <w:t xml:space="preserve">Hai hắc y nhân đang giao thủ với Tử Xuyên Trữ nghe lệnh thu kiếm lùi lại, nhường vị trí cho Tịch Á.</w:t>
      </w:r>
    </w:p>
    <w:p>
      <w:pPr>
        <w:pStyle w:val="BodyText"/>
      </w:pPr>
      <w:r>
        <w:t xml:space="preserve">Tử Xuyên Trữ nhân cơ hội hít thở mấy hơi sâu, tay phải cầm kiếm đă tê dại, nàng đổi kiếm sang tay trái, vết thương trên đầu vai phải đau đớn, nàng mong chờ trong tuyệt vọng: tăng viện, các người sao c̣n chưa đến?</w:t>
      </w:r>
    </w:p>
    <w:p>
      <w:pPr>
        <w:pStyle w:val="BodyText"/>
      </w:pPr>
      <w:r>
        <w:t xml:space="preserve">Kẻ vừa lên khí thế không giống nhưng kẻ năy giờ đánh với nàng, bằng vào trực giác nhạy cảm của ḿnh, Tử Xuyên Trữ cảm nhận được trên người đối phương toát ra khí tức hung tàn như mănh thú, nếu có thể lựa chọn, nàng tuyệt đối không muốn giao thủ cùng đối thủ thế này, nhưng hiện tại, bản thân đă không c̣n đường lui.</w:t>
      </w:r>
    </w:p>
    <w:p>
      <w:pPr>
        <w:pStyle w:val="BodyText"/>
      </w:pPr>
      <w:r>
        <w:t xml:space="preserve">Tịch Á bước thêm một bước đến sát bậc cấp cuối cùng nhưng không có xuất thủ, chỉ lạnh lùng ngạo nghễ nh́n Tử Xuyên Trữ, trong mục quang băng lănh lộ ra biểu t́nh khinh miệt. Tử Xuyên Trữ nổi giận xuất thủ trước, mũi kiếm đâm vào mắt hắn: "Trước hết phế đi mắt chó đáng ghét của ngươi!"</w:t>
      </w:r>
    </w:p>
    <w:p>
      <w:pPr>
        <w:pStyle w:val="BodyText"/>
      </w:pPr>
      <w:r>
        <w:t xml:space="preserve">Tịch Á cười lạnh một tiếng, kiếm trong tay vung ra, hai kiếm chạm nhau rồi dừng ở trên không. Tử Xuyên Trữ thầm hô không ổn, trên kiếm của đối phương có một cổ lực hút ḱ quái, vừa chạm vào th́ kiếm của nàng không bật ra, ngược lại c̣n bị kiếm đối phương dính chặt. Tử Xuyên Trữ lập tức muốn giựt về, Tịch Á xoay kiếm, miệng hô khẽ: "Đi!" Kiếm của Tử Xuyên Trữ theo tiếng rời tay bay vào không trung, 'Phập" một tiếng cắm vào xà ngang. Một cổ đại lực dồn đến khiến nàng không thể đứng vững, thân thể loạng choạng ngă ra sau. Tử Xuyên Trữ thầm than, thế này là hết rồi...</w:t>
      </w:r>
    </w:p>
    <w:p>
      <w:pPr>
        <w:pStyle w:val="BodyText"/>
      </w:pPr>
      <w:r>
        <w:t xml:space="preserve">Tịch Á kích bại Tử Xuyên Trữ chỉ với một chiêu, đang định đi kết thúc nàng th́ đột nhiên cảm giác có một cổ hàn khí sắc bén tập kích sau lưng. Mặc dù hắn phản ứng thần tốc, lập tức nghiêng người nhưng chỉ nghe một tiếng "Sựt!" nho nhỏ, dưới sườn trái cảm thấy lạnh lẽo, một thứ ǵ đấy sắc bén đă đâm vào, toàn thân nổi cơn đau đớn.</w:t>
      </w:r>
    </w:p>
    <w:p>
      <w:pPr>
        <w:pStyle w:val="BodyText"/>
      </w:pPr>
      <w:r>
        <w:t xml:space="preserve">Tịch Á rên một tiếng, đưa tay sờ sau lưng, chỗ vết thương ẩm ướt, toàn là máu, nhưng sờ không thấy có ám khí, quay đầu nh́n, đằng sau đều là hắc y nhân đồng bạn của hắn, toàn bộ đang ngạc nhiên nh́n hắn. Hắn thầm kinh hăi: ám khí từ đâu bắn ra? Trên ám khí có độc hay không? Trong lúc phẫn nộ, hắn cũng thập phần cơ linh, lập tức từ trên cao nhảy xuống, không lẫn vào trong đám đông để tránh bị đối phương tiếp tục bắn ám khí, lớn giọng hô: "Có người tập kích!"</w:t>
      </w:r>
    </w:p>
    <w:p>
      <w:pPr>
        <w:pStyle w:val="BodyText"/>
      </w:pPr>
      <w:r>
        <w:t xml:space="preserve">Đám đông ùn ùn tao động, mấy người đồng thời lên tiếng hỏi: "Phát sinh sự t́nh ǵ?"</w:t>
      </w:r>
    </w:p>
    <w:p>
      <w:pPr>
        <w:pStyle w:val="BodyText"/>
      </w:pPr>
      <w:r>
        <w:t xml:space="preserve">Tịch Á lại không hồi đáp, nhăn quang hung tàn như sói của hắn quét qua từng người, cho dù là hảo thủ tinh tuyển trong quân Lưu Phong Sương cũng đều cảm thấy rợn cả tóc gáy, giống như có một con tiểu xà đang ḅ trên lưng, đặc biệt cổ sát khí âm sâm giữa chân mày hắn khiến người ta vô cùng hăi sợ.</w:t>
      </w:r>
    </w:p>
    <w:p>
      <w:pPr>
        <w:pStyle w:val="BodyText"/>
      </w:pPr>
      <w:r>
        <w:t xml:space="preserve">"Ai làm? Đứng ra cho ta!" Tiếng rít của hắn nghèn nghẹt.</w:t>
      </w:r>
    </w:p>
    <w:p>
      <w:pPr>
        <w:pStyle w:val="BodyText"/>
      </w:pPr>
      <w:r>
        <w:t xml:space="preserve">Đám đông ngươi nh́n ta, ta nh́n ngươi, trong mắt lộ ra thần sắc mê hoặc, không ai minh bạch Tịch Á nói thế là có ư ǵ. Trong mắt chúng nhân, Tịch Á vừa đại triển thần uy, một chiêu đánh bại Tử Xuyên Trữ, tùy tiện thêm một kiếm là giết chết Tử Xuyên Trữ, nhưng chẳng hiểu v́ sao hắn lại gào lên rồi nhảy xuống, hô cái ǵ "Có người tập kích?" Dưới ánh mắt của bao nhiêu người, có kẻ nào tiếp cận với hắn đâu chứ?</w:t>
      </w:r>
    </w:p>
    <w:p>
      <w:pPr>
        <w:pStyle w:val="BodyText"/>
      </w:pPr>
      <w:r>
        <w:t xml:space="preserve">Tịch Á hung ngoan nh́n vào một hắc y nhân cao lớn, vừa rồi y chính là người đứng sau Tịch Á: "Mông Lôi, ngươi phải không? Ngươi bất măn ǵ với ta sao?"</w:t>
      </w:r>
    </w:p>
    <w:p>
      <w:pPr>
        <w:pStyle w:val="BodyText"/>
      </w:pPr>
      <w:r>
        <w:t xml:space="preserve">Mông Lôi hoảng hốt lắc đầu lia lịa, y dáng người to lớn, thế nhưng lại rất sợ hăi Tịch Á thấp lùn: "Tịch Á đại ca, không liên quan đến tôi, các huynh đệ có thể làm chứng cho tôi!"</w:t>
      </w:r>
    </w:p>
    <w:p>
      <w:pPr>
        <w:pStyle w:val="BodyText"/>
      </w:pPr>
      <w:r>
        <w:t xml:space="preserve">Vài người phụ họa: "Đúng vậy, Mông Lôi vừa rồi không có động tác ǵ cả, chúng tôi đều nh́n thấy".</w:t>
      </w:r>
    </w:p>
    <w:p>
      <w:pPr>
        <w:pStyle w:val="BodyText"/>
      </w:pPr>
      <w:r>
        <w:t xml:space="preserve">Tịch Á hung dữ trừng mắt với Mông Lôi, sau đó chuyển sang một người khác. Người đó không đợi Tịch Á lên tiếng đă vội biện bạch: "Tịch Á lăo đại, tiểu đệ không có mâu thuẫn ǵ với huynh, không cần phải gây chuyện a!"</w:t>
      </w:r>
    </w:p>
    <w:p>
      <w:pPr>
        <w:pStyle w:val="BodyText"/>
      </w:pPr>
      <w:r>
        <w:t xml:space="preserve">"Hừ!" Tịch Á bực bội hừ một tiếng, cũng không biết là ư ǵ. Hắn c̣n muốn tiếp tục tra vấn nhưng Lưu Phong Sương đột nhiên lên tiếng: "Đủ rồi! Tịch Á, rốt cuộc đă phát sinh chuyện ǵ?"</w:t>
      </w:r>
    </w:p>
    <w:p>
      <w:pPr>
        <w:pStyle w:val="BodyText"/>
      </w:pPr>
      <w:r>
        <w:t xml:space="preserve">Tịch Á phẫn nộ hồi đáp: "Đại nhân, có người dùng ám khí đánh lén sau lưng tôi!" Đối với Lưu Phong Sương, thái độ của hắn hữu hảo hơn nhiều, nhưng vẫn không thèm che đậy khí chất cuồng bạo kiệt ngạo bất tuân.</w:t>
      </w:r>
    </w:p>
    <w:p>
      <w:pPr>
        <w:pStyle w:val="BodyText"/>
      </w:pPr>
      <w:r>
        <w:t xml:space="preserve">"Ám khí ǵ?"</w:t>
      </w:r>
    </w:p>
    <w:p>
      <w:pPr>
        <w:pStyle w:val="BodyText"/>
      </w:pPr>
      <w:r>
        <w:t xml:space="preserve">Tịch Á đưa tay ra sau sờ sờ một hồi, ḱ quái chính là không t́m thấy dấu vết ám khí. Hắn mê hoặc bất giải, cảm giác chỗ vết thương lành lạnh. Nh́n thấy hắn ṃ sau lưng mà không lấy ra được thứ ǵ, thái độ ngớ ngẩn, có mấy người bật cười "Kh́ kh́".</w:t>
      </w:r>
    </w:p>
    <w:p>
      <w:pPr>
        <w:pStyle w:val="BodyText"/>
      </w:pPr>
      <w:r>
        <w:t xml:space="preserve">Lưu Phong Sương nhẹ nhàng hỏi: "Tịch Á, ngươi quá khẩn trương rồi, có phải cảm giác nhầm lẫn hay không?"</w:t>
      </w:r>
    </w:p>
    <w:p>
      <w:pPr>
        <w:pStyle w:val="BodyText"/>
      </w:pPr>
      <w:r>
        <w:t xml:space="preserve">"Nhầm lẫn?" Tịch Á cao giọng, thanh âm rin rít khiến người nghe chói tai. Hắn x̣e tay phải ra, ḷng bàn tay c̣n dính máu tuơi: "Cái này mà nhầm lẫn sao?"</w:t>
      </w:r>
    </w:p>
    <w:p>
      <w:pPr>
        <w:pStyle w:val="BodyText"/>
      </w:pPr>
      <w:r>
        <w:t xml:space="preserve">Đám hắc y nhân hít sâu căng thẳng, Lưu Phong Sương trấn tĩnh gật gật đầu: "Xác thật có người tập kích ngươi, bất quá sau khi trở về sẽ điều tra. La Uy, Diệp Sâm, các ngươi trước hết lên kết thúc sự việc đi!"</w:t>
      </w:r>
    </w:p>
    <w:p>
      <w:pPr>
        <w:pStyle w:val="BodyText"/>
      </w:pPr>
      <w:r>
        <w:t xml:space="preserve">Hai hắc y nhân ứng thanh bước ra, cầm vũ khí muốn lên động thủ, Tịch Á vội nói: "Để ta thu thập cô ta!" Hắn bước nhanh vượt qua hai tên đó, đi nhanh lên cầu thang tiến đến chỗ Tử Xuyên Trữ đang ngă ngồi ở đầu thang lầu, trong mắt lộ ra hung quang tàn bạo.</w:t>
      </w:r>
    </w:p>
    <w:p>
      <w:pPr>
        <w:pStyle w:val="BodyText"/>
      </w:pPr>
      <w:r>
        <w:t xml:space="preserve">"A", một tiếng rên khẽ vang lên, Tịch Á đột nhiên chuyển thân, tay trái ôm lấy cẳng tay phải. Lần này mọi người đều nh́n thấy rơ, chỗ động mạch trên cánh tay phải của hắn có cắm một mảnh băng sắc bén, máu tươi túa ra không ngừng. Lúc này mọi người mới tỉnh ra, minh bạch vừa rồi v́ sao hắn không t́m thấy ám khí, băng phiến bị máu nóng túa ra ăn ṃn sạch sẽ, làm sao t́m được ám khí chứ?</w:t>
      </w:r>
    </w:p>
    <w:p>
      <w:pPr>
        <w:pStyle w:val="BodyText"/>
      </w:pPr>
      <w:r>
        <w:t xml:space="preserve">Lưu Phong Sương hô nhanh: "La Gia Văn, Cơ La, Nghiêm Tuấn, Bố Lạp, Phan Hải, Đức Long! Sáu người các ngươi lập tức bỏ vũ khí, bước ra ngoài!" Từ lúc Tịch Á tiến lên, nàng đă bắt đầu đề pḥng rồi, nhưng cho dù đă chú ư từ trước, với nhăn lực tốt của nàng cũng chỉ có thể thấy một tuyến ảnh loáng qua trong không trung. Theo hướng ngược với chiều ám khí bay đi chính là chỗ của sáu tên thuộc hạ mà nàng mới đọc tên, kẻ tập kích rất có khả năng là một trong sáu người đó.</w:t>
      </w:r>
    </w:p>
    <w:p>
      <w:pPr>
        <w:pStyle w:val="BodyText"/>
      </w:pPr>
      <w:r>
        <w:t xml:space="preserve">Cơ La đứng ngoài nhất lập tức ứng thanh: "Vâng!" Gă cởi đao đeo bên hông đưa lên trước, nhưng năm hắc y nhân c̣n lại th́ vẫn đứng yên tại chỗ, phảng phất như không có nghe mệnh lệnh của Lưu Phong Sương.</w:t>
      </w:r>
    </w:p>
    <w:p>
      <w:pPr>
        <w:pStyle w:val="BodyText"/>
      </w:pPr>
      <w:r>
        <w:t xml:space="preserve">Lưu Phong Sương lập lại mệnh lệnh: "La Gia Văn, Nghiêm Tuấn, Bố Lạp, Phan Hải, Đức Long, năm người các ngươi lập tức bước ra" Thanh âm rất nghiêm khắc.</w:t>
      </w:r>
    </w:p>
    <w:p>
      <w:pPr>
        <w:pStyle w:val="BodyText"/>
      </w:pPr>
      <w:r>
        <w:t xml:space="preserve">Năm người vẫn chẳng chút phản ứng, đứng yên bất động tại chỗ, lúc này, người khác cũng biết có biến có phát sinh ngoài ư liệu, các hắc y nhân đứng gần năm người kia vội lui ra, bạt xuất vũ khí bao vây bọn họ. Không ai biết v́ sao năm người đó kháng lệnh, chẳng lẽ là làm phản? Nhưng chuyện này chẳng thể nào xảy ra, mỗi một người ở đây đều là lăo bộ hạ nhiều năm đi theo Lưu Phong Sương chinh chiến, ḷng trung thành là không thể nghi ngờ, làm sao đột nhiên xuất hiện cùng lúc năm người kháng mệnh chứ?</w:t>
      </w:r>
    </w:p>
    <w:p>
      <w:pPr>
        <w:pStyle w:val="BodyText"/>
      </w:pPr>
      <w:r>
        <w:t xml:space="preserve">Lưu Phong Sương trị quân rất nghiêm, kháng mệnh chỉ có đường chết, nếu như thật làm phản, một trận chém giết là khó tránh khỏi. Trừ phục binh chịu trách nhiệm đoạn hậu ở cổng trang viên, thành viên Sương tổ ở đây bao gồm cả Lưu Phong Sương, Anh Mộc Lan tổng cộng có mười chín người, mọi người đều từng kề vai tác chiến nhiều năm, hiểu rơ những ai theo Lưu Phong Sương hành động đêm nay đều là kẻ có vơ công không tồi. Trừ năm người đó ra, c̣n lại mười bốn người tuy là chiếm ưu thế, nhưng nếu quả thật phải đánh nhau, cho dù diệt được bọn họ th́ e rằng cũng phải trả giá đắt.</w:t>
      </w:r>
    </w:p>
    <w:p>
      <w:pPr>
        <w:pStyle w:val="BodyText"/>
      </w:pPr>
      <w:r>
        <w:t xml:space="preserve">Không khí quỷ dị đè nặng chúng nhân, sự chú ư của mọi người đều tập trung trên năm người đó, bọn chúng khẩn trương xiết chặt ṿng vây, chỉ đợi Lưu Phong Sương hạ lệnh th́ lập tức lấy mạng bọn phản bội.</w:t>
      </w:r>
    </w:p>
    <w:p>
      <w:pPr>
        <w:pStyle w:val="BodyText"/>
      </w:pPr>
      <w:r>
        <w:t xml:space="preserve">Lưu Phong Sương hít sâu một hơi, chậm răi ra lệnh: "Cơ Văn Địch, ngươi tới tước vũ khí của chúng".</w:t>
      </w:r>
    </w:p>
    <w:p>
      <w:pPr>
        <w:pStyle w:val="BodyText"/>
      </w:pPr>
      <w:r>
        <w:t xml:space="preserve">"Vâng!" Cơ Văn Địch không chút do dự rút kiếm khỏi vỏ, sải bước đến chỗ năm người kia. Bốn hắc y nhân theo sau nàng, ai nấy hồi hộp nín thở. Nh́n thấy bọn Cơ Văn Địch sắp tiếp cận năm người kia, đám hắc y nhân c̣n lại vô cùng khẩn trương.</w:t>
      </w:r>
    </w:p>
    <w:p>
      <w:pPr>
        <w:pStyle w:val="BodyText"/>
      </w:pPr>
      <w:r>
        <w:t xml:space="preserve">C̣n cách một mét, Cơ Văn Địch dừng bước, tay trái ch́a về phía Nghiêm Tuấn: "Phụng mệnh lệnh đại nhân, Nghiêm Tuấn các hạ, vũ khí của ngươi tạm thời do ta bảo quản". Tay phải của nàng siết chặt cán kiếm, dồn lực cảnh giới, ánh mắt chăm chú quan sát nhăn thần của Nghiêm Tuấn lộ ngoài khăn che mặt. Nhăn thần của Nghiêm Tuấn thập phần quái dị, có chút đờ đẫn, lại giống như đang chăm chú nh́n thứ ǵ đấy, ngốc trệ, kinh sợ, tia máu vằn vện, Cơ Văn Địch nói xong vẫn không thấy tṛng mắt hắn dịch chuyển.</w:t>
      </w:r>
    </w:p>
    <w:p>
      <w:pPr>
        <w:pStyle w:val="BodyText"/>
      </w:pPr>
      <w:r>
        <w:t xml:space="preserve">Quan sát ở cự ly gần, Cơ Văn Địch lập tức sinh nghi, nhăn thần của Nghiêm Tuấn rất giống...Nàng đột nhiên nhảy tới, xuất thủ như gió, tay trái lột khăn che mặt của Nghiêm Tuấn xuống, lập tức kinh hoảng hô lên. Hai bên khóe miệng của Nghiêm Tuấn c̣n đọng hai vệt máu đă ngưng chảy, biểu t́nh của hắn thập phần quái dị, cơ mặt co rút, tựa như cười, lại tựa như nh́n thấy vật ǵ đó rất quái lạ mà kinh hăi. Cơ Văn Địch đưa tay run run sờ thử, phát hiện cơ mặt của đối phương đă lạnh cứng.</w:t>
      </w:r>
    </w:p>
    <w:p>
      <w:pPr>
        <w:pStyle w:val="BodyText"/>
      </w:pPr>
      <w:r>
        <w:t xml:space="preserve">"Hắn đă chết rồi", Cơ Văn Địch lẩm nhẩm, bốn người theo sau cũng kinh nghi kêu lên. Cơ Văn Địch nhanh chóng lột khăn che mặt của những kẻ khác, phát hiện bọn chúng đều đă chết, kiểu chết đều giống nhau, hiển nhiên táng mạng dưới cùng một thủ pháp, ḱ thật không cần kiểm tra lại, Cơ Văn Địch cũng dám chắc bọn chúng đều đă chết.</w:t>
      </w:r>
    </w:p>
    <w:p>
      <w:pPr>
        <w:pStyle w:val="BodyText"/>
      </w:pPr>
      <w:r>
        <w:t xml:space="preserve">Là ai giết bọn chúng?</w:t>
      </w:r>
    </w:p>
    <w:p>
      <w:pPr>
        <w:pStyle w:val="BodyText"/>
      </w:pPr>
      <w:r>
        <w:t xml:space="preserve">Đột nhiên Cơ Văn Địch quay người, nh́n Cơ La đang cầm vũ khí của gă đi đến chỗ cầu thang, hô: "Cơ La, bỏ khăn che mặt của ngươi xuống!"</w:t>
      </w:r>
    </w:p>
    <w:p>
      <w:pPr>
        <w:pStyle w:val="BodyText"/>
      </w:pPr>
      <w:r>
        <w:t xml:space="preserve">Cơ La hơi rùng ḿnh, ngừng bước xoay người lại, lúc gă đưa tay lột khăn che mặt, đám hắc y nhân nhất tề hô: "Sương đại nhân, cẩn thận!"</w:t>
      </w:r>
    </w:p>
    <w:p>
      <w:pPr>
        <w:pStyle w:val="BodyText"/>
      </w:pPr>
      <w:r>
        <w:t xml:space="preserve">Bàn tay đang lột khăn che mặt của Cơ La bỗng dịch chuyển, chẳng ai nh́n thấy động tác của gă, trong nháy mắt, đao đă xuất hiện trong tay gă, vẽ lên không trung một đường đao quang sáng rỡ làm chói mắt người quan sát.</w:t>
      </w:r>
    </w:p>
    <w:p>
      <w:pPr>
        <w:pStyle w:val="BodyText"/>
      </w:pPr>
      <w:r>
        <w:t xml:space="preserve">"A A !" Hai tiếng kêu thảm liên tục vang lên, hai tên hắc y sát thủ trúng đao lăn xuống cầu thang, Cơ La lao đến Lưu Phong Sương đang đứng giữa cầu thang. Phản ứng của đám sát thủ cũng rất nhanh, trong nháy mắt đă có hai tên đứng trước mặt hộ vệ cho Lưu Phong Sương, một thanh kiếm đồng thời bổ xuống đầu Cơ La, một thanh khác chém vào hai chân gă. Cơ La tung người lên tránh, mũi chân điểm vào tay vịn cầu thang, thân h́nh vọt lên lầu hai, vừa đứng vững đă nghe có tiếng gió phía sau, là Tịch Á tập kích. Gă không hề quay đầu, lật tay đánh ra một đao chính xác, "Choang" một tiếng, tia lửa bắn tứ tung, chặn được một kiếm căm tức của Tịch Á. Không để Tịch Á kịp xuất kiếm thứ hai, thân thể gă xảo diệu mượn lực xoay một ṿng, chân phải đá vào hông Tịch Á. Tịch Á kêu thảm một tiếng, thân thể bị đá trúng lăn th́nh thịch trên cầu thang rồi rớt xuống đất, hất ngă hai hắc y nhân đứng dưới. Lập tức tiếng chửi rủa, la hét, tiếng thân thể va chạm vang lên, bên dưới cầu thang liền lâm cảnh hỗn loạn.</w:t>
      </w:r>
    </w:p>
    <w:p>
      <w:pPr>
        <w:pStyle w:val="BodyText"/>
      </w:pPr>
      <w:r>
        <w:t xml:space="preserve">Lưu Phong Sương đă định thần, lui lại một bước. Cơ La lúc này đă đỡ lấy Tử Xuyên Trữ kiệt sức ngồi trên sàn, theo hành lang chạy đến cầu thang dẫn lên lầu ba, chớp mắt đă không c̣n thấy đâu, chỉ có tiếng bước chân lộp bộp vang trên đầu đám hắc y nhân.</w:t>
      </w:r>
    </w:p>
    <w:p>
      <w:pPr>
        <w:pStyle w:val="BodyText"/>
      </w:pPr>
      <w:r>
        <w:t xml:space="preserve">"Đuổi!" Lưu Phong Sương đă khôi phục sự trấn định, nhanh chóng hạ lệnh: "Bên trên không có thông đạo, bọn chúng tuyệt không thể chạy thoát!"</w:t>
      </w:r>
    </w:p>
    <w:p>
      <w:pPr>
        <w:pStyle w:val="BodyText"/>
      </w:pPr>
      <w:r>
        <w:t xml:space="preserve">Đám hắc y nhân đều là hảo thủ tinh duệ, dư sức ứng phó bất ḱ t́nh huống đột ngột nào, tuy biến cố rất nhanh nhưng phản ứng của bọn họ cũng vô cùng thần tốc, Lưu Phong Sương vừa hạ lệnh, ngoài mấy người bị thương, những kẻ khác lập tức đuổi theo như sói săn mồi.</w:t>
      </w:r>
    </w:p>
    <w:p>
      <w:pPr>
        <w:pStyle w:val="BodyText"/>
      </w:pPr>
      <w:r>
        <w:t xml:space="preserve">"Ngươi là ai?" Tử Xuyên Trữ hỏi hắc y nhân đang ôm nàng. Vừa rồi nàng kiệt lực nên không thể theo dơi kịp biến cố, chỉ thấy có một hắc y nhân lao đến, sau đó thân thể được nhấc bổng vào ḷng hắc y nhân đó, tiếp đó là chạy. Tư thế này, quả thật khiến nàng cảm thấy rất mất tự nhiên.</w:t>
      </w:r>
    </w:p>
    <w:p>
      <w:pPr>
        <w:pStyle w:val="BodyText"/>
      </w:pPr>
      <w:r>
        <w:t xml:space="preserve">Đối phương không hồi đáp, chỉ chạy như điên theo cầu thang dẫn lên trên, nàng có thể nghe thấy hơi thở hơi gấp của gă bên dưới khăn che mặt. Tử Xuyên Trữ cảm thụ được một cổ khí tức nam tử cường liệt từ thân thể hắc y nhân này, khiến nàng có một cảm giác dị dạng. Ḱ quái đó là bản thân nàng nhận thấy khí tức đó rất quen thuộc, phảng phất như nằm trong ḷng gă là vô cùng an toàn.</w:t>
      </w:r>
    </w:p>
    <w:p>
      <w:pPr>
        <w:pStyle w:val="BodyText"/>
      </w:pPr>
      <w:r>
        <w:t xml:space="preserve">Hắc y nhân ôm nàng không ngừng ở lầu ba mà nhanh chóng theo cầu thang dẫn lên sân thượng. Tử Xuyên Trữ không nhịn được, lên tiếng: "Bên trên là sân thượng, không có đường thoát đâu!"</w:t>
      </w:r>
    </w:p>
    <w:p>
      <w:pPr>
        <w:pStyle w:val="BodyText"/>
      </w:pPr>
      <w:r>
        <w:t xml:space="preserve">Hắc y nhân cứ im lặng mà chạy, một loáng sau đă đến đỉnh lầu, gă đặt Tử Xuyên Trữ xuống, rất nhanh đến mở cửa, một cổ không khí thanh tân mát lạnh ùa vào, trên sân thượng loang loáng tuyết quang.</w:t>
      </w:r>
    </w:p>
    <w:p>
      <w:pPr>
        <w:pStyle w:val="BodyText"/>
      </w:pPr>
      <w:r>
        <w:t xml:space="preserve">Bước ra sân thượng, đứng dưới ánh trăng băng lănh, Tử Xuyên Trữ lúc này mới phát hiện một sự t́nh rất ḱ quái: trên lầu ba không có thắp đèn, không gian tối đen, mà trong bóng tối như thế, hắc y nhân đó lại rất dễ dàng t́m ra cầu thang chạy lên sân thượng, hơn nữa chạy rất nhanh mà không vấp phải bất cứ chướng ngại nào, rồi cả việc mở cửa rất nhanh, như thế chứng tỏ hắc y nhân này rất quen thuộc với kết cấu trong lầu nàng. truyện copy từ</w:t>
      </w:r>
    </w:p>
    <w:p>
      <w:pPr>
        <w:pStyle w:val="BodyText"/>
      </w:pPr>
      <w:r>
        <w:t xml:space="preserve">Tử Xuyên Trữ buộc miệng hỏi: "Các hạ có phải bằng hữu của ta không? Chúng ta đă gặp nhau chưa?" Quay đầu quan sát nhăn t́nh của hắc y nhân, nàng không dám gỡ khăn che mặt của gă xuống, thế nhưng hắc y nhân cố ư xoay đầu sang phía khác, không để Tử Xuyên Trữ nh́n gă.</w:t>
      </w:r>
    </w:p>
    <w:p>
      <w:pPr>
        <w:pStyle w:val="BodyText"/>
      </w:pPr>
      <w:r>
        <w:t xml:space="preserve">Lúc này tiếng bước chân gấp rút xen lẫn hỗn loạn đă vang lên, truy binh sắp đuổi đến rồi, hắc y nhân vẫy tay ra hiệu cho Tử Xuyên Trữ tránh sang một bên. Tử Xuyên Trữ hiểu sự t́nh khẩn cấp, bản thân ở cạnh sẽ khiến vị cứu tinh thân phận thần bí này bị phân tâm, lập tức lui ra sân thượng, đứng cách cánh cửa một đoạn xa, ngưng thần quan khán, tim đập th́nh thịch, bản thân muốn sống sót đêm nay c̣n phải xem vị cứu tinh thần bí có thể đánh lui được bọn sát thủ hay không. Tuyết rơi dày trên sân thượng, gió lạnh rít gào, nhưng Tử Xuyên Trữ dù chỉ mặc một bộ đồ ngủ mỏng manh vẫn không cảm thấy lạnh lẽo chút nào.</w:t>
      </w:r>
    </w:p>
    <w:p>
      <w:pPr>
        <w:pStyle w:val="BodyText"/>
      </w:pPr>
      <w:r>
        <w:t xml:space="preserve">Một ḿnh "Cơ La" hiên ngang đứng ở lối ra sân thượng, chờ đám sát thủ đuổi tới. Ba tên sát thủ xuất hiện đầu tiên, nh́n thấy Cơ La chiếm giữ vị trí hiểm yếu, bọn chúng đồng thời dừng chân, nơi lối ra sân thượng chỉ có thể từng người tiến lên, ở dạng địa h́nh như thế, bọn chúng có đông cũng vô ích.</w:t>
      </w:r>
    </w:p>
    <w:p>
      <w:pPr>
        <w:pStyle w:val="BodyText"/>
      </w:pPr>
      <w:r>
        <w:t xml:space="preserve">Rất nhanh, Lưu Phong Sương dẫn năm người khác đến nơi, nh́n thấy cục diện trước mặt, nàng cũng hơi ngơ ngác, không biết làm thế nào cho tốt. Cuối cùng, Cơ Văn Địch lại mang theo bốn người từ dưới đuổi lên, hô hoán: "Bọn họ đều chết rồi! Bọn họ đều chết rồi!"</w:t>
      </w:r>
    </w:p>
    <w:p>
      <w:pPr>
        <w:pStyle w:val="BodyText"/>
      </w:pPr>
      <w:r>
        <w:t xml:space="preserve">"Ai chết?"</w:t>
      </w:r>
    </w:p>
    <w:p>
      <w:pPr>
        <w:pStyle w:val="BodyText"/>
      </w:pPr>
      <w:r>
        <w:t xml:space="preserve">"La Gia Văn, Nghiêm Tuấn, Bố Lạp, Phan Hải, Đức Long đều chết hết. Bọn họ là bị Cơ La giết. Bốn huynh đệ cảnh giới ở ngoài tiểu lâu cũng bị tiêu diệt rồi!"</w:t>
      </w:r>
    </w:p>
    <w:p>
      <w:pPr>
        <w:pStyle w:val="BodyText"/>
      </w:pPr>
      <w:r>
        <w:t xml:space="preserve">"Hắn không phải là Cơ La!" Không biết từ lúc nào, Tịch Á vừa rồi trúng đ̣n lăn xuống cầu thang cũng đuổi lên nhập bọn, hắn nộ khí trùng trùng vẹt chúng nhân đi tới trước, trên trán bầm một cục to tướng, cú té khi năy nhất định không nhẹ: "Dùng thủ pháp nội gia tiệt mạch, giết người vô thanh vô tức, Cơ La không có thân thủ cao như thế!" Khi năy bị đánh ngă xuống, hắn sẵn dịp kiểm tra thi thể năm kẻ kia.</w:t>
      </w:r>
    </w:p>
    <w:p>
      <w:pPr>
        <w:pStyle w:val="BodyText"/>
      </w:pPr>
      <w:r>
        <w:t xml:space="preserve">Bất tri bất giác cục diện lại khôi phục trạng thái như ban đầu: hắc y nhân từ dưới công lên, người pḥng vệ giữ lấy lối ra mà chống đỡ, chỉ có điều người pḥng vệ lúc này đă không phải là Tử Xuyên Trữ yếu ớt, người này mạnh hơn Tử Xuyên Trữ rất nhiều! Đám sát thủ nh́n "Cơ La" giữ lối ra sân thượng, Tịch Á bước tới một bước ngẩng đầu hô: "Này, bằng hữu, có gan bỏ khăn che mặt ra. Thân thủ giỏi như thế, cần ǵ phải lén lén lút lút!"</w:t>
      </w:r>
    </w:p>
    <w:p>
      <w:pPr>
        <w:pStyle w:val="BodyText"/>
      </w:pPr>
      <w:r>
        <w:t xml:space="preserve">Người giả dạng Cơ La cười thành tiếng, gă nhẹ nhàng cởi nón và áo khoác đen, tùy tiện vung tay hất đi, vừa hay rơi xuống trước mặt Tử Xuyên Trữ đang đứng đằng sau. Y phục trắng sau khi không bị áo choàng đen bên ngoài bó buộc, lập tức đón gió tung bay phát ra tiếng lất phất khe khẽ, màu áo trắng nổi bật trong bóng đêm. Thân thể gă cao gầy, ánh mắt lộ ra ngoài khăn che mặt rất sáng, gă chiếm lĩnh địa thế lối ra sân thượng, tự nhiên h́nh thành trận thế bối thủy (tựa lưng vào sông). Vầng trăng sáng treo trên đỉnh đầu, cả người ch́m trong ṿng sáng, hai tay buông thơng, hai chân hơi mở, thế đứng như mănh hổ.</w:t>
      </w:r>
    </w:p>
    <w:p>
      <w:pPr>
        <w:pStyle w:val="BodyText"/>
      </w:pPr>
      <w:r>
        <w:t xml:space="preserve">Nh́n h́nh thái thong thả nhưng lại tràn đầy khí thế trước trận chiến của gă, Lưu Phong Sương bất giác kinh ngốc, đối phương không hề thể hiện thủ thế lợi hại ǵ, chỉ là một tư thái đơn giản nhưng lại khiến đối phương có cảm giác không thể đối kháng. Chưa động thủ mà bên nàng đă bị khí thế của đối phương trấn nhiếp, tư thế của đối phương tĩnh mà lại động, phảng phất chỉ cần địch nhân tiếp cận lập tức sẽ như một cơn lốc xoáy nghiền nát kẻ địch.</w:t>
      </w:r>
    </w:p>
    <w:p>
      <w:pPr>
        <w:pStyle w:val="BodyText"/>
      </w:pPr>
      <w:r>
        <w:t xml:space="preserve">"Đây là một cao thủ", trong không khí yên lặng có tiếng Tịch Á lẩm bẩm. Chúng nhân cũng minh bạch, kẻ này không biết giết chết Cơ La lúc nào, sau đó lấy áo khoác cùng diện cụ giả dạng Cơ La trà trộn vào bọn chúng, lại ra tay thu thập thêm những đồng đội khác của chúng. Nghĩ đến điểm này, ai nấy đều thấy rợn người, nếu như ḿnh bị phân công đứng canh pḥng bên ngoài, nếu như vừa rồi hắn chọn trúng ḿnh...</w:t>
      </w:r>
    </w:p>
    <w:p>
      <w:pPr>
        <w:pStyle w:val="BodyText"/>
      </w:pPr>
      <w:r>
        <w:t xml:space="preserve">"Ám thanh tử!" Cơ Văn Địch hạ lệnh, đám sát thủ Sương tổ lập tức hành động. Trong nháy mắt, kim quang lóe trong không trung, vô số kim tiền phiêu, mai hoa châm, phi vũ thạch, đồng tệ, phấn bút, tiểu thạch bay vèo vèo đến Tử Xuyên Tú, Tử Xuyên Tú nhảy qua một bên cửa tránh, toàn bộ ám khí đều ném trật lên trời. Thân h́nh loáng lên, Tử Xuyên Tú lại cười hà hà xuất hiện ở cửa, lại giữ vững trận thế như cũ.</w:t>
      </w:r>
    </w:p>
    <w:p>
      <w:pPr>
        <w:pStyle w:val="BodyText"/>
      </w:pPr>
      <w:r>
        <w:t xml:space="preserve">Đám sát thủ từng tên búng lên như cá nhảy, kẻ đầu tiên đến trước mặt Tử Xuyên Tú là một hán tử sử đao, người c̣n chưa đến, đao khí bức nhân đă bao trùm Tử Xuyên Tú. Lựa chọn bộ vị của hắn cũng hết sức xảo diệu, lợi dụng địa thế từ dưới công lên, đao phong chém vào hai chân Tử Xuyên Tú. Công vào đây khiến Tử Xuyên Tú do đứng trên cao rất khó pḥng vệ hai chân, đồng thời khoảng cách với hắn cũng kéo dài, mục đích chính là muốn bức Tử Xuyên Tú lui lại, tạo cơ hội cho hắn chiếm được vị trí cửa ra.</w:t>
      </w:r>
    </w:p>
    <w:p>
      <w:pPr>
        <w:pStyle w:val="BodyText"/>
      </w:pPr>
      <w:r>
        <w:t xml:space="preserve">Tử Xuyên Tú không chuyển động, mắt thấy đao quang sắp chạm vào hai chân gă th́ đột nhiên chân phải gă như chớp giật nhấc lên rồi đạp xuống, mũi đao lập tức bị đạp dính chết dưới bàn chân. Hán tử sử đao kinh hăi, dùng sức giật đao ra, nào ngờ Tử Xuyên Tú đột ngột nhấc chân, hắn dùng lực quá mạnh, đằng sau lại là bậc cấp không có điểm tựa, hốt hoảng kinh hô, thân thể nghiêng về sau, hai tay vung vẩy bơi trên không, muốn b́nh ổn thế đứng. Tử Xuyên Tú cười hà hà, tḥ chân điểm nhẹ vào trán hắn, miệng hô: "Xuống đi!"</w:t>
      </w:r>
    </w:p>
    <w:p>
      <w:pPr>
        <w:pStyle w:val="BodyText"/>
      </w:pPr>
      <w:r>
        <w:t xml:space="preserve">"Ai nha, khốn kiếp..ngươi nhớ đó...ai nha..." Hán tử đó vừa lăn cù cù xuống vừa mắng chửi liên thanh, đầu hắn đập vào cầu thang bốp bốp, thuận đường c̣n tung ngă mấy đồng bọn.</w:t>
      </w:r>
    </w:p>
    <w:p>
      <w:pPr>
        <w:pStyle w:val="BodyText"/>
      </w:pPr>
      <w:r>
        <w:t xml:space="preserve">Tiếng động bịch bịch cho đến khi hắn lăn xuống tới sàn lầu ba mới ngưng, hắn lồm cồm ḅ dậy, nộ khí trùng trùng, trên đầu nổi lên từng cục u, nh́n rất quái đản. Chúng nhân nhốn nháo tḥ đầu nh́n, thấy bộ dạng của hắn, ai nấy đưa mắt nh́n nhau, biểu t́nh rất khó tả. Đột nhiên, không biết kẻ nào phá lên cười: "Khà khà khà, khà khà!"</w:t>
      </w:r>
    </w:p>
    <w:p>
      <w:pPr>
        <w:pStyle w:val="BodyText"/>
      </w:pPr>
      <w:r>
        <w:t xml:space="preserve">Tràng cười phảng phất đánh tan áp lực đang dồn nén, cả đám đều phá lên cười, có kẻ cười đến gập bụng. Một cảnh hoạt kê xuất hiện trong trường chém giết tanh máu khiến người ta có cảm giác lạ lùng khó tả. Cơ Văn Địch cũng cười mấy tiếng, cả Lưu Phong Sương nghiêm túc cũng phải mỉm cười. Tử Xuyên Tú nghênh đón kẻ thứ hai tấn công, hắc y sát thủ đó vừa cười vừa hung dữ đâm kiếm vào bụng Tử Xuyên Tú, liên tục phát ra bảy kiếm vừa nhanh vừa độc. Tử Xuyên Tú phát ra bảy cước ngăn cản, cước thứ bảy đá mạnh sống đao, lưỡi đao bật lại đập vào g̣ má hắc y nhân, hắn ngưng cười ngă cắm đầu xuống.</w:t>
      </w:r>
    </w:p>
    <w:p>
      <w:pPr>
        <w:pStyle w:val="BodyText"/>
      </w:pPr>
      <w:r>
        <w:t xml:space="preserve">Tiếp đó lại có sát thủ thứ ba, thứ tư xông lên nhưng đều đánh chưa được mấy hiệp là bị Tử Xuyên Tú đá văng xuống, tên nào cũng u đầu mẻ trán. Nh́n thân ảnh cao gầy bên trên, Lưu Phong Sương nộ ư xộc lên đầu: mỗi một thành viên Sương tổ đều là thân vệ do đích thân nàng chọn ra tài bồi, bọn chúng trung thành cẩn cẩn lại anh dũng thiện chiến, là tử đệ binh kiêu ngạo của nàng, hiện tại, lại ở trong một hành động đơn giản tổn thất nhiều người, đều là do tên gia hỏa kia dùng thủ đoạn ám sát ti bỉ. Nàng hiện vô cùng hối hận, v́ sao không mang nỏ tiễn theo chứ? Bản thân đă xem nhẹ nhiệm vụ lần này rồi!</w:t>
      </w:r>
    </w:p>
    <w:p>
      <w:pPr>
        <w:pStyle w:val="BodyText"/>
      </w:pPr>
      <w:r>
        <w:t xml:space="preserve">Cơ Văn Địch ở bên cũng thống hận lên tiếng mắng: "Ti bỉ!" Các thành viên Sương tổ cũng hùa theo: "Tên khốn vô sỉ! Ám tiễn thương nhân sao là hảo hán chứ?"</w:t>
      </w:r>
    </w:p>
    <w:p>
      <w:pPr>
        <w:pStyle w:val="BodyText"/>
      </w:pPr>
      <w:r>
        <w:t xml:space="preserve">"Có giỏi th́ xuống đây, chân chính đại chiến ba trăm hiệp với ta!"</w:t>
      </w:r>
    </w:p>
    <w:p>
      <w:pPr>
        <w:pStyle w:val="BodyText"/>
      </w:pPr>
      <w:r>
        <w:t xml:space="preserve">Đám hán tử thô lỗ không ngừng dùng ngôn ngữ ô uế chửi bới, chẳng hề để ư c̣n có hai đồng bạn của chúng là nữ nhân, từ ngữ vô cùng phong phú, trí tưởng tượng bay bổng, khiến Tử Xuyên Tú đồng dạng là quân nhân cũng được mở rộng tầm mắt.</w:t>
      </w:r>
    </w:p>
    <w:p>
      <w:pPr>
        <w:pStyle w:val="BodyText"/>
      </w:pPr>
      <w:r>
        <w:t xml:space="preserve">Khiến Tử Xuyên Tú dở khóc dở cười đó là, một đám hắc y che mặt nửa đêm xông vào nhà người ta, lạm sát vô cớ phụ nữ trẻ em, mười mấy người vây công một người, lại c̣n vỗ ngực mắng người khác là "Ti bỉ". Rơ ràng là không dám xông lên một đối một, lại đứng ở dưới kêu gào: "Xuống đại chiến ba trăm hiệp!" Tử Xuyên Tú nghe mà mắt trừng miệng há, không tưởng được trên thế gian c̣n có dạng vô sỉ như thế. Trong nhất thời, Tử Xuyên Tú không khỏi lănh hội được sự "Cường hăn" của đối phương, mồm miệng của bọn chúng thật sự vượt xa gă, hơn nữa c̣n tuyệt đối tin tưởng bọn chúng là chính nghĩa, kiên tín vào hành động của chính chúng, kiểu như bọn xâm lược vẫn hay nói: "Nếu như bọn ngươi chịu buông đao không chống cự, th́ chẳng phát sinh chuyện rồi!"</w:t>
      </w:r>
    </w:p>
    <w:p>
      <w:pPr>
        <w:pStyle w:val="BodyText"/>
      </w:pPr>
      <w:r>
        <w:t xml:space="preserve">Lưu Phong Sương cảm giác bản thân tiến thoái lưỡng nan, cao thủ trước mặt không biết từ đâu xuất hiện, liên tiếp đả bại hảo thủ bên ḿnh, lại trấn giữ lối ra vào sân thượng duy nhất, nhưng bên ḿnh đêm nay chết nhiều người như thế, thật không cam tâm rút lui, nhưng nếu không lui, cứ giằng co với hắn, vạn nhất tăng viện của Tử Xuyên gia kéo đến, khi đó rất phiền a!</w:t>
      </w:r>
    </w:p>
    <w:p>
      <w:pPr>
        <w:pStyle w:val="BodyText"/>
      </w:pPr>
      <w:r>
        <w:t xml:space="preserve">Tịch Á bên cạnh nhỏ giọng nói: "Tên gia hỏa này rất lạ..."</w:t>
      </w:r>
    </w:p>
    <w:p>
      <w:pPr>
        <w:pStyle w:val="BodyText"/>
      </w:pPr>
      <w:r>
        <w:t xml:space="preserve">Cơ Văn Địch phấn chấn tinh thần:"Nói xem?"</w:t>
      </w:r>
    </w:p>
    <w:p>
      <w:pPr>
        <w:pStyle w:val="BodyText"/>
      </w:pPr>
      <w:r>
        <w:t xml:space="preserve">"Hắn đánh bại người bên ta đều là dùng xảo chiêu tá lực đả lực, dường như chưa từng ngạnh đấu. Đao pháp của hắn xảo diệu, nhưng không lăng lệ, cũng không đủ hung mănh, dường như do nội lực không đủ. Đao pháp của hắn hơn xa nội lực, h́nh như nội công là điểm yếu của hắn...nhưng đều này không có lư do, người có thể sử đao pháp tinh kỳ như thế, nội lực không nên sai biệt đến vậy..."</w:t>
      </w:r>
    </w:p>
    <w:p>
      <w:pPr>
        <w:pStyle w:val="BodyText"/>
      </w:pPr>
      <w:r>
        <w:t xml:space="preserve">Cơ Văn Địch mất kiên nhẫn: "Nói đơn giản thôi, làm sao mới thu thập hắn?"</w:t>
      </w:r>
    </w:p>
    <w:p>
      <w:pPr>
        <w:pStyle w:val="BodyText"/>
      </w:pPr>
      <w:r>
        <w:t xml:space="preserve">"Ép hắn đấu nội lực, tiêu hao nội lực hắn. Nghe hơi thở gấp của hắn, hắn không thể duy tŕ lâu nữa đâu!"</w:t>
      </w:r>
    </w:p>
    <w:p>
      <w:pPr>
        <w:pStyle w:val="BodyText"/>
      </w:pPr>
      <w:r>
        <w:t xml:space="preserve">Cơ Văn Địch lập tức tỉnh ngộ, hạ lệnh: "Mọi người chớ nóng nảy, cứ lần lượt đấu với hắn. Cổ La, dùng Phách không chưởng đối phó hắn!"</w:t>
      </w:r>
    </w:p>
    <w:p>
      <w:pPr>
        <w:pStyle w:val="BodyText"/>
      </w:pPr>
      <w:r>
        <w:t xml:space="preserve">"Vâng!" Cổ La đáp ứng một tiếng, thanh âm rền rĩ vang vọng trong lầu, hắn chậm răi bước từng bậc cầu thang, cầu thang rung nhẹ phát ra tiếng kẹt kẹt nho nhỏ, phảng phất như đang chịu một sức nặng rất lớn. Tên Cổ La này vừa gầy vừa nhỏ con, ước chừng chỉ năm mươi cân, nhưng trên người hắn lại toát ra khí thế trầm trọng như núi khiến Tử Xuyên Tú cảm giác như đang phải đối mặt với một người khổng lồ khủng bố. Gă kinh hăi, tên này nội lực thâm hậu, so với đệ nhất danh tướng của Tử Xuyên gia là Tư Đặc Lâm th́ e cũng chỉ kém một chút, rốt cuộc tổ chức thần bí này từ đâu đến, sao có nhiều cao thủ như thế?</w:t>
      </w:r>
    </w:p>
    <w:p>
      <w:pPr>
        <w:pStyle w:val="BodyText"/>
      </w:pPr>
      <w:r>
        <w:t xml:space="preserve">Tử Xuyên Tú hít thở sâu mấy hơi b́nh ổn hô hấp, ḷng thầm kêu khổ, nhăn quang của tên lùn kia rất inh, bản thân thụ thương đến giờ vẫn chưa hoàn toàn khôi phục, hiện tại nội lực ở đan điền chỉ c̣n ba phần so với trước, đánh nhau năy giờ cũng đă tiêu hao gần hết, chỉ dựa vào đao pháp xảo diệu cùng kinh nghiệm để cầm cự. Nhưng mấy địch nhân này, tuyệt không phải chỉ với một thành công lực là có thể đối phó, bỏ chạy càng không có khả năng, cho dù có thể chạy thoát nhưng sẽ phải bỏ lại Tử Xuyên Trữ, v́ bảo vệ nàng, nhất định phải ngạnh kháng đến cùng với đám cao thủ này.</w:t>
      </w:r>
    </w:p>
    <w:p>
      <w:pPr>
        <w:pStyle w:val="BodyText"/>
      </w:pPr>
      <w:r>
        <w:t xml:space="preserve">Gă nghiến răng hô: "Tới đây!"</w:t>
      </w:r>
    </w:p>
    <w:p>
      <w:pPr>
        <w:pStyle w:val="BodyText"/>
      </w:pPr>
      <w:r>
        <w:t xml:space="preserve">Ở khoảng cách c̣n ngoài tầm đao của Tử Xuyên Tú, Cổ La dương thanh thổ khí, "Hát", một chưởng đánh ra, trong chưởng có âm thanh phong lôi rền rĩ.</w:t>
      </w:r>
    </w:p>
    <w:p>
      <w:pPr>
        <w:pStyle w:val="BodyText"/>
      </w:pPr>
      <w:r>
        <w:t xml:space="preserve">"Ầm" một tiếng, Tử Xuyên Tú cảm giác ngực như bị một thiết chùy đánh trúng, toàn thân chấn động, thân bất do kỷ lui lại hai bước. Gă khó nhọc b́nh ổn cước bộ, đang định xông lên rút ngắn khoảng cách, "Ầm ầm!", chưởng thứ hai, thứ ba liên tiếp công đến, gă lại phải thối lui năm bước, trong nhất thời, ngực như bị vật ǵ chặn ngang, hô hấp khó khăn, toàn thân nặng như đeo ch́.</w:t>
      </w:r>
    </w:p>
    <w:p>
      <w:pPr>
        <w:pStyle w:val="BodyText"/>
      </w:pPr>
      <w:r>
        <w:t xml:space="preserve">Gă lập tức quyết định, trở chuôi đao đánh mạnh lên ngực, đau đớn lập tức lan khắp thân thể, "Oa" một tiếng phun máu ra, máu thấm đỏ cả khăn che mặt, cảm giác nặng nề ở ngực h́nh như cũng theo máu thổ ra, nhất thời cảm thấy thoải mái một chút.</w:t>
      </w:r>
    </w:p>
    <w:p>
      <w:pPr>
        <w:pStyle w:val="BodyText"/>
      </w:pPr>
      <w:r>
        <w:t xml:space="preserve">Tử Xuyên Trữ ở phía sau nh́n thấy rất rơ, kinh hô một tiếng định chạy qua.</w:t>
      </w:r>
    </w:p>
    <w:p>
      <w:pPr>
        <w:pStyle w:val="BodyText"/>
      </w:pPr>
      <w:r>
        <w:t xml:space="preserve">Tử Xuyên Tú gằn giọng: "Không cần qua đây!" Gă cười khổ, Phách không quyền, Phách không chưởng, mấy thứ vơ công này luyện th́ khổ cực nhưng công dụng không cao, trước đây gă vẫn hay cười nhạo Tư Đặc Lâm: "Chỗ tốt nhất của thứ vơ công này là đi đánh trâu", ai ngờ hôm nay ở địa thế này lại bị thứ vơ công mà ḿnh coi thường cho ăn trái đắng.</w:t>
      </w:r>
    </w:p>
    <w:p>
      <w:pPr>
        <w:pStyle w:val="BodyText"/>
      </w:pPr>
      <w:r>
        <w:t xml:space="preserve">Bên tai đầy tiếng ồn ào, đám sát thủ hoan hô: "Hắn thụ thương rồi! Hắn thụ thương rồi!" Tử Xuyên Tú lúc này mới có phản ứng, bản thân đă bị chấn lui bảy bước, đă cách xa lối cửa ra. Đám sát thủ đang nhanh chóng theo cầu thang tiến lên, Tử Xuyên Tú vội xông tới, muốn trở lại vị trí trọng yếu ban đầu, nhưng thân thể b́nh thường linh động lúc này lại nặng nề như đang di chuyển dưới đầm lầy, động tác chậm đi rất nhiều, khi đến nơi th́ địch nhân đă lên trước gă một bước, hai đao một kiếm đồng thời chém tới gă, gă vội nhảy lui, trong ḷng kêu khổ: Xong rồi! Địch nhân đă đoạt lấy cửa, chẳng c̣n chỗ hiểm để thủ, dưới sự vây công của nhiều cao thủ thế này, cho dù bản thân có hồi phục như trước đây th́ cũng khó tránh khỏi mất mạng.</w:t>
      </w:r>
    </w:p>
    <w:p>
      <w:pPr>
        <w:pStyle w:val="BodyText"/>
      </w:pPr>
      <w:r>
        <w:t xml:space="preserve">Dưới ánh trăng nhàn nhạt, tuyết quang phản chiếu óng ánh, địch nhân từ từ xiết chặt ṿng vây, tổng cộng mười tên, ánh mắt tràn ngập sát khí của chúng phát quang dưới ánh trăng, phảng phất như mắt của một bầy sói.</w:t>
      </w:r>
    </w:p>
    <w:p>
      <w:pPr>
        <w:pStyle w:val="BodyText"/>
      </w:pPr>
      <w:r>
        <w:t xml:space="preserve">Tử Xuyên Tú lui một bước, hoành đao ngang ngực, bảo hộ trước Tử Xuyên Trữ. Thân thụ trọng thương, nội lực sắp cạn, có thể đứng vững hoàn toàn dựa vào ư chí cùng đấu chí của gă, nhất định phải bảo vệ Tử Xuyên Trữ, nhất định phải kiên tŕ đến phút cuối cùng chờ viện binh đến.</w:t>
      </w:r>
    </w:p>
    <w:p>
      <w:pPr>
        <w:pStyle w:val="BodyText"/>
      </w:pPr>
      <w:r>
        <w:t xml:space="preserve">Nhưng trong mắt cao thủ Sương tổ, kẻ nào cũng nh́n thấy gă đă như cung kéo hết dây, lúc này gă đơn giản chẳng khác một kẻ sắp chết.</w:t>
      </w:r>
    </w:p>
    <w:p>
      <w:pPr>
        <w:pStyle w:val="BodyText"/>
      </w:pPr>
      <w:r>
        <w:t xml:space="preserve">"Hai người bọn chúng là của ta, các ngươi chớ nhúng tay vào!" Tịch Á gào lên, hắn cười lạnh nh́n Tử Xuyên Tú, lại nh́n sang Tử Xuyên Trữ đang run rẩy, trong đầu dâng tràn khoái cảm khiến nhiệt huyết toàn thân dũng động. Hai kẻ này vừa năy c̣n vùng vẫy tranh đấu, lúc này chỉ như hai con cá nằm trên thớt chờ hắn làm thịt, chỉ cần một kích của hắn, bọn chúng lập tức mất mạng, nhưng hắn không muốn hai người này chết nhanh quá, đặc biệt là tên che mặt kia lén lút ám toán người bọn hắn, khiến bản thân hắn phải chịu sỉ nhục khó chịu, một kiếm kết thúc th́ quá tiện nghi cho bọn chúng rồi, phải khiến chúng chịu đau đớn rồi mới kết liễu chúng.</w:t>
      </w:r>
    </w:p>
    <w:p>
      <w:pPr>
        <w:pStyle w:val="BodyText"/>
      </w:pPr>
      <w:r>
        <w:t xml:space="preserve">Cơ Văn Địch nhíu mày: "Tịch Á, làm sạch sẽ chút!"</w:t>
      </w:r>
    </w:p>
    <w:p>
      <w:pPr>
        <w:pStyle w:val="BodyText"/>
      </w:pPr>
      <w:r>
        <w:t xml:space="preserve">"Biết rồi!" Tịch Á sát khí đằng đằng đi đến Tử Xuyên Tú, trường kiếm đặt trên vai, biểu t́nh đầy vẻ khinh miệt.</w:t>
      </w:r>
    </w:p>
    <w:p>
      <w:pPr>
        <w:pStyle w:val="BodyText"/>
      </w:pPr>
      <w:r>
        <w:t xml:space="preserve">Không đợi hắn đến gần, Tử Xuyên Tú hét khẽ một tiếng, bổ ra một đao, nhưng trong mắt Tịch Á, Tử Xuyên Tú hiện tại đă không c̣n như Tử Xuyên Tú khi năy, đao này chẳng có sát khí cùng linh động, căn bản chẳng có chút nguy hiểm nào. Hắn cười khà khà, trường kiếm từ trên vai bắn vèo ra, nhẹ nhàng cản lấy đao Tử Xuyên Tú. Tử Xuyên Tú kéo đao nhưng đao giống như bị kiếm hút chặt không thể kéo về, đây chính là tuyệt chiêu "Triền kiếm" của Tịch Á.</w:t>
      </w:r>
    </w:p>
    <w:p>
      <w:pPr>
        <w:pStyle w:val="BodyText"/>
      </w:pPr>
      <w:r>
        <w:t xml:space="preserve">Nh́n thần sắc kinh hoàng của Tử Xuyên Tú, Tịch Á thập phần đắc ý, hét lên: "Rơi đao!" Trường kiếm hất ra, Tử Xuyên Trữ đứng nh́n bất giác kinh hô, khi năy chính là chiêu này đánh bay kiếm của nàng. Quả nhiên, trường đao của Tử Xuyên Tú theo tiếng hét đó bị hất văng lên, Tịch Á đang đắc ý, con ngươi đột nhiên co rút, trường đao bị hất lên bỗng nhiên như có linh tính chém xuống hắn như thiểm điện, hắn chỉ kịp nghiêng người né, cánh tay trái bị đao chém trúng, máu tươi tung tóe như suối.</w:t>
      </w:r>
    </w:p>
    <w:p>
      <w:pPr>
        <w:pStyle w:val="BodyText"/>
      </w:pPr>
      <w:r>
        <w:t xml:space="preserve">Tịch Á cũng thập phần kiên cường, sau khi tay bị chém trúng, hắn gào lên: "Tên gia hỏa này giả trá!" Kiếm trong tay thần tốc chém ra. Tử Xuyên Tú vội nhảy lui, chỉ nghe "Xuy" một tiếng, y phục trước ngực đă bị kiếm khí chém đứt một đường dài, "Đang" một tiếng thanh thúy, một vật ǵ đó từ chỗ y phục rách rơi xuống đất.</w:t>
      </w:r>
    </w:p>
    <w:p>
      <w:pPr>
        <w:pStyle w:val="BodyText"/>
      </w:pPr>
      <w:r>
        <w:t xml:space="preserve">"Giết hắn!" Tịch Á nộ hống, thân thể lắc lư hai cái rồi ngă xuống. Kinh biến vừa rồi ngoài ư liệu chúng nhân, đám sát thủ há hốc mồm miệng, lúc này mới có phản ứng, phát ra tiếng gào giận dữ, nhất tề cầm binh khí áp sát.</w:t>
      </w:r>
    </w:p>
    <w:p>
      <w:pPr>
        <w:pStyle w:val="BodyText"/>
      </w:pPr>
      <w:r>
        <w:t xml:space="preserve">Tử Xuyên Tú đầu choáng mắt hoa, tầm nh́n mơ hồ, không c̣n nh́n thấy rơ địch nhân, chỉ thấy những bóng ảnh mờ mờ di động, tay chân cũng rất nặng nề. Toàn thân mất đi lực lượng, Tử Xuyên Tú biết bản thân đă đến cực hạn, hiện tại miễn cưỡng đứng được đă là thập phần khốn nan, tay buông thỏng, chuôi đao đẫm mồ hôi nặng nề tuột khỏi tay, rơi xuống đất phát ra âm thanh "Đinh đang" thanh thúy.</w:t>
      </w:r>
    </w:p>
    <w:p>
      <w:pPr>
        <w:pStyle w:val="BodyText"/>
      </w:pPr>
      <w:r>
        <w:t xml:space="preserve">Gă biết đă vô vọng rồi, "Phịch" một tiếng ngă ngồi xuống đất, tử vong chớp mắt đă hiện trước mặt, gă vô cùng thanh thản, thân thể từ từ ngửa ra, mặt ngẩng lên nh́n trời, trong tầm nh́n chỉ có một vầng trăng sáng cô độc treo trên nền trời đen, dần dần, ánh sáng bạc lan rộng chiếm lĩnh hết không gian, gă cảm giác bản thân bồng bềnh trôi trong biển sáng đó...</w:t>
      </w:r>
    </w:p>
    <w:p>
      <w:pPr>
        <w:pStyle w:val="BodyText"/>
      </w:pPr>
      <w:r>
        <w:t xml:space="preserve">Đám sát thủ Sương tổ không dám thở mạnh, bọn chúng vẫn chưa dám tin địch nhân đáng sợ đó cuối cùng đă ngă xuống, đây liệu có phải là quỷ kế của hắn không?</w:t>
      </w:r>
    </w:p>
    <w:p>
      <w:pPr>
        <w:pStyle w:val="BodyText"/>
      </w:pPr>
      <w:r>
        <w:t xml:space="preserve">Anh Mộc Lan đứng đầu nắm chặt vũ khí, cẩn thận tiến tới gần, nh́n thấy Tử Xuyên Tú không có động tĩnh, y lại tiếp cận thêm một chút, giơ kiếm định đâm xuống.</w:t>
      </w:r>
    </w:p>
    <w:p>
      <w:pPr>
        <w:pStyle w:val="BodyText"/>
      </w:pPr>
      <w:r>
        <w:t xml:space="preserve">"Khoan!" Tử Xuyên Trữ chạy qua đứng trước Tử Xuyên Tú, lên tiếng: "Người các ngươi muốn giết là ta, người này không có liên quan, bỏ qua cho gă đi!"</w:t>
      </w:r>
    </w:p>
    <w:p>
      <w:pPr>
        <w:pStyle w:val="BodyText"/>
      </w:pPr>
      <w:r>
        <w:t xml:space="preserve">Mắt thấy dung mạo kiều diễm như hoa của Tử Xuyên Trữ, kiếm trong tay Anh Mộc Lan khẽ run. Y quay đầu nh́n Cơ Văn Địch, Cơ Văn Địch chầm chậm lắc đầu. Anh Mộc Lan cúi đầu khép mắt, nhỏ giọng: "Tử Xuyên Trữ tiểu thư, ta rất tiếc". Y nâng kiếm lên, đang định xuất lực...</w:t>
      </w:r>
    </w:p>
    <w:p>
      <w:pPr>
        <w:pStyle w:val="BodyText"/>
      </w:pPr>
      <w:r>
        <w:t xml:space="preserve">"Đợi một chút!"</w:t>
      </w:r>
    </w:p>
    <w:p>
      <w:pPr>
        <w:pStyle w:val="BodyText"/>
      </w:pPr>
      <w:r>
        <w:t xml:space="preserve">Kiếm của Anh Mộc Lan dừng giữa không trung, y quay đầu kinh ngạc nh́n Lưu Phong Sương: "Đại nhân?"</w:t>
      </w:r>
    </w:p>
    <w:p>
      <w:pPr>
        <w:pStyle w:val="BodyText"/>
      </w:pPr>
      <w:r>
        <w:t xml:space="preserve">Lưu Phong Sương bước nhanh tới, cúi người nhặt một miếng ngọc bội lục sắc nằm bên cạnh Tử Xuyên Tú lên, mắt chăm chú quan sát. Nàng cúi người nh́n Tử Xuyên Tú đang hôn mê, thân thể khẽ run lên.</w:t>
      </w:r>
    </w:p>
    <w:p>
      <w:pPr>
        <w:pStyle w:val="BodyText"/>
      </w:pPr>
      <w:r>
        <w:t xml:space="preserve">Qua một lúc, nàng lại đi đến trước mặt Tử Xuyên Trữ. Mục quang hai người giao nhau, Tử Xuyên Trữ không hề run sợ, mắt đối mắt với Lưu Phong Sương.</w:t>
      </w:r>
    </w:p>
    <w:p>
      <w:pPr>
        <w:pStyle w:val="BodyText"/>
      </w:pPr>
      <w:r>
        <w:t xml:space="preserve">Lưu Phong Sương quan sát dung mạo Tử Xuyên Trữ, trong ánh mắt lấp lánh thần thái kỳ lạ, lẩm nhẩm: "Chẳng trách..."</w:t>
      </w:r>
    </w:p>
    <w:p>
      <w:pPr>
        <w:pStyle w:val="BodyText"/>
      </w:pPr>
      <w:r>
        <w:t xml:space="preserve">Nàng đột nhiên xuất thủ, ngón trỏ điểm vào ma huyệt của Tử Xuyên Trữ, lúc này Tử Xuyên Trữ căn bản không có ý nghĩ phản kháng, thân thể lập tức ngă xuống đất.</w:t>
      </w:r>
    </w:p>
    <w:p>
      <w:pPr>
        <w:pStyle w:val="BodyText"/>
      </w:pPr>
      <w:r>
        <w:t xml:space="preserve">Cơ Văn Địch bên cạnh nóng ruột thúc giục: "Đại nhân!"</w:t>
      </w:r>
    </w:p>
    <w:p>
      <w:pPr>
        <w:pStyle w:val="BodyText"/>
      </w:pPr>
      <w:r>
        <w:t xml:space="preserve">Lưu Phong Sương nhẹ giọng nói: "Chúng ta lui".</w:t>
      </w:r>
    </w:p>
    <w:p>
      <w:pPr>
        <w:pStyle w:val="BodyText"/>
      </w:pPr>
      <w:r>
        <w:t xml:space="preserve">Lời này vừa xuất, chúng nhân vô cùng kinh ngạc, Cơ Văn Địch lên tiếng hỏi: "Tiểu thư, chúng ta không dễ..."</w:t>
      </w:r>
    </w:p>
    <w:p>
      <w:pPr>
        <w:pStyle w:val="BodyText"/>
      </w:pPr>
      <w:r>
        <w:t xml:space="preserve">"Chúng ta không có thời gian".</w:t>
      </w:r>
    </w:p>
    <w:p>
      <w:pPr>
        <w:pStyle w:val="BodyText"/>
      </w:pPr>
      <w:r>
        <w:t xml:space="preserve">Phảng phất như chú giải cho lời của Lưu Phong Sương, ở xa xa vang lên vài tiếng rít gấp gáp, đây chính là ám hiệu của đội ngũ yểm trợ đoạn hậu. Tăng viện của Tử Xuyên gia đă đến rồi, so với trong kế hoạch th́ sớm hơn đến mười mấy phút.</w:t>
      </w:r>
    </w:p>
    <w:p>
      <w:pPr>
        <w:pStyle w:val="BodyText"/>
      </w:pPr>
      <w:r>
        <w:t xml:space="preserve">"Đem đám huynh đệ bị thương không thể hành động đi, Anh Mộc Lan, ngươi cơng Tịch Á, những người khác phụ trách yểm hộ mặt sau. Nhanh, động tác dứt khoát một chút!"</w:t>
      </w:r>
    </w:p>
    <w:p>
      <w:pPr>
        <w:pStyle w:val="BodyText"/>
      </w:pPr>
      <w:r>
        <w:t xml:space="preserve">Lưu Phong Sương không ngừng thúc giục đám bộ hạ, ngữ điệu cấp xúc. Ai nấy tinh thần hoảng hốt, giống như đang mộng du, khó khăn mới đạt được mục đích, chết rất nhiều huynh đệ, cuối cùng Tử Xuyên Trữ ở trước mặt lại tha cho nàng ta. Nhưng tiếng cảnh báo càng lúc càng gấp, hiển nhiên bên ngoài t́nh h́nh đă phi thường khẩn cấp. Lúc này cũng không cho phép bọn chúng hỏi nhiều, tất cả vội ào ào xuống lầu.</w:t>
      </w:r>
    </w:p>
    <w:p>
      <w:pPr>
        <w:pStyle w:val="BodyText"/>
      </w:pPr>
      <w:r>
        <w:t xml:space="preserve">Trong trang viên hiện đang sáng rực, các lầu các xung quanh đă rơi vào trong biển lửa, tiếng lửa cháy phừng phựt, tiếng người kêu gào than khóc, tất cả trộn thành một trường cảnh hết sức hỗn loạn, tiếng cảnh báo lúc này cũng đă đ́nh chỉ, vô số hắc ảnh từ cổng xông đến tiểu lâu. Mọi người trong đầu kinh hăi, từ trên lầu chạy xuống chưa đến hai phút, lực lượng khá mạnh bố trí ở cổng phụ trách yểm hộ đă bị tiêu diệt?</w:t>
      </w:r>
    </w:p>
    <w:p>
      <w:pPr>
        <w:pStyle w:val="BodyText"/>
      </w:pPr>
      <w:r>
        <w:t xml:space="preserve">Lưu Phong Sương cũng không nói nhiều, dẫn chúng nhân chạy về phía tường sau hoa viên, muốn vượt tường đào thoát. Đột nhiên, hai người che mặt từ hướng đối diện xuất hiện: "Đứng lại! Các ngươi là ai?"</w:t>
      </w:r>
    </w:p>
    <w:p>
      <w:pPr>
        <w:pStyle w:val="BodyText"/>
      </w:pPr>
      <w:r>
        <w:t xml:space="preserve">Anh Mộc Lan và Cơ Văn Địch im ĺm tiến tới nghênh đón, cử đao chém liền. Hai người đối phương linh hoạt nhảy ra sau, lập tức phản kích, âm thanh đinh đang đinh đang liên tiếp vang lên. Mắt thấy đại đội nhân mă của đối phương đang kéo tới, Cơ Văn Địch vừa đánh vừa hô: "Đại nhân đi trước đi! Nơi này để chúng tôi ứng phó!"</w:t>
      </w:r>
    </w:p>
    <w:p>
      <w:pPr>
        <w:pStyle w:val="BodyText"/>
      </w:pPr>
      <w:r>
        <w:t xml:space="preserve">Lưu Phong Sương đáp: "Vậy giao cho các người! Mau mau đuổi theo!" Nàng thầm kinh dị, tăng viện của Tử Xuyên gia đến quá nhanh a.</w:t>
      </w:r>
    </w:p>
    <w:p>
      <w:pPr>
        <w:pStyle w:val="BodyText"/>
      </w:pPr>
      <w:r>
        <w:t xml:space="preserve">Nàng trước khi hành động đă điều tra qua, trụ sở bộ đội gần nơi ở của Tử Xuyên Trữ nhất cũng phải mất hai mươi phút lộ tŕnh, cho dù bọn chúng sau khi nhận được tin lập tức gấp rút hành động th́ thời gian tập hợp bộ đội, nhận trang thiết bị vũ khí cũng phải mất hai mươi lăm phút. Như thế bản thân có đến bốn mươi lăm phút để rút lui, nhưng từ khi bắt đầu đến giờ c̣n chưa đến hai mươi phút, đối phương đă có một lượng lớn nhân mă đến đây, hơn nữa đều là hảo thủ.</w:t>
      </w:r>
    </w:p>
    <w:p>
      <w:pPr>
        <w:pStyle w:val="BodyText"/>
      </w:pPr>
      <w:r>
        <w:t xml:space="preserve">"Bọn chúng giống như năy giờ ở một bên theo dơi nhiệt náo vậy!" Đây là chi bộ đội nào? V́ sao phải che mặt? Bọn chúng bằng cách nào đến nhanh như thế? Lưu Phong Sương ẩn ẩn cảm thấy trong này nhất định có điểm kỳ lạ, nhưng hiện tại không có thời gian suy xét, địch nhân vừa từ cổng chính tiến vào, c̣n chưa kịp hoàn thành bao vây toàn bộ trang viên, Lưu Phong Sương dẫn bộ hạ chạy đến bước tường, từng người nhảy qua tường, biến mất trong bóng đêm.</w:t>
      </w:r>
    </w:p>
    <w:p>
      <w:pPr>
        <w:pStyle w:val="BodyText"/>
      </w:pPr>
      <w:r>
        <w:t xml:space="preserve">Nh́n thấy Lưu Phong Sương dẫn bộ hạ an toàn triệt ly, Anh Mộc Lan và Cơ Văn Địch trao đổi ánh mắt, trước khi địch nhân kéo đến nhiều, phải tranh thủ bỏ chạy. Năy giờ đối địch với hai người bên đối phương, tuy không thể thu thập bọn chúng nhưng bọn họ vẫn chiếm ưu thế, nói lui là lui, đối thủ không thể ngăn cản. Nh́n thấy hai đối thủ hô lớn đuổi theo, hai người bọn họ cười lớn, chạy về một hướng khác với Lưu Phong Sương, rất nhanh bỏ xa đối thủ.</w:t>
      </w:r>
    </w:p>
    <w:p>
      <w:pPr>
        <w:pStyle w:val="Compact"/>
      </w:pPr>
      <w:r>
        <w:t xml:space="preserve">-o0o-</w:t>
      </w:r>
      <w:r>
        <w:br w:type="textWrapping"/>
      </w:r>
      <w:r>
        <w:br w:type="textWrapping"/>
      </w:r>
    </w:p>
    <w:p>
      <w:pPr>
        <w:pStyle w:val="Heading2"/>
      </w:pPr>
      <w:bookmarkStart w:id="74" w:name="chương-3-trọng-hồi-đế-đô"/>
      <w:bookmarkEnd w:id="74"/>
      <w:r>
        <w:t xml:space="preserve">52. Chương 3 : Trọng Hồi Đế Đô</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0: Tam kiệt hội ngộ.</w:t>
      </w:r>
    </w:p>
    <w:p>
      <w:pPr>
        <w:pStyle w:val="BodyText"/>
      </w:pPr>
      <w:r>
        <w:t xml:space="preserve">-----oo0oo-----</w:t>
      </w:r>
    </w:p>
    <w:p>
      <w:pPr>
        <w:pStyle w:val="BodyText"/>
      </w:pPr>
      <w:r>
        <w:t xml:space="preserve">Chương 3: Trọng hồi Đế đô</w:t>
      </w:r>
    </w:p>
    <w:p>
      <w:pPr>
        <w:pStyle w:val="BodyText"/>
      </w:pPr>
      <w:r>
        <w:t xml:space="preserve">Nhóm dịch: Tú Xuyên</w:t>
      </w:r>
    </w:p>
    <w:p>
      <w:pPr>
        <w:pStyle w:val="BodyText"/>
      </w:pPr>
      <w:r>
        <w:t xml:space="preserve">Sưu Tầm by nguoibantot8 --- 4vn.eu</w:t>
      </w:r>
    </w:p>
    <w:p>
      <w:pPr>
        <w:pStyle w:val="BodyText"/>
      </w:pPr>
      <w:r>
        <w:t xml:space="preserve">Nửa đêm ngày 15 tháng 2 năm 782, tổng trưởng tương lai của Tử Xuyên gia tộc là Tử Xuyên Trữ bị một lượng lớn sát thủ lai lịch bất minh tập kích, cả trang viên gần như bị giết sạch, số lượng hộ vệ và người hầu bị giết lên đến một trăm mười một người, cả một trang viên to lớn chỉ c̣n sót lại mỗi Tử Xuyên Trữ, sự kiện này chấn động cả Đế đô.</w:t>
      </w:r>
    </w:p>
    <w:p>
      <w:pPr>
        <w:pStyle w:val="BodyText"/>
      </w:pPr>
      <w:r>
        <w:t xml:space="preserve">Tổng trưởng Từ Xuyên Tham Tinh giận muốn lên cơn đau tim, ngay ngày quốc khánh gia tộc, ngay tại Đế đô, người kế thừa của gia tộc xém chút bị giết tại nhà riêng, uy nghiêm gia tộc ở đâu? Mặt mũi gia tộc ở đâu?</w:t>
      </w:r>
    </w:p>
    <w:p>
      <w:pPr>
        <w:pStyle w:val="BodyText"/>
      </w:pPr>
      <w:r>
        <w:t xml:space="preserve">Hồng y ḱ bổn Âu Dương Xuân đang là trưởng quan của Trị bộ thiếu, với tội danh "Trị an thất trách", bị tống cổ vào nhà giam.</w:t>
      </w:r>
    </w:p>
    <w:p>
      <w:pPr>
        <w:pStyle w:val="BodyText"/>
      </w:pPr>
      <w:r>
        <w:t xml:space="preserve">Phó thống lĩnh Tần Lộ của Trung ương quân phụ trách bảo vệ thành môn Đế đô thành bị hạ ba cấp, từ Phó thống lĩnh biến thành Phó ḱ bổn.</w:t>
      </w:r>
    </w:p>
    <w:p>
      <w:pPr>
        <w:pStyle w:val="BodyText"/>
      </w:pPr>
      <w:r>
        <w:t xml:space="preserve">Trung ương quân thống lĩnh Tư Đặc Lâm bị cảnh cáo, cắt lương một năm, lưu chức tra khán.</w:t>
      </w:r>
    </w:p>
    <w:p>
      <w:pPr>
        <w:pStyle w:val="BodyText"/>
      </w:pPr>
      <w:r>
        <w:t xml:space="preserve">Thống lĩnh Ca San cai quản Trị bộ thiếu bị giáng chức làm Phó thống lĩnh, tạm thời với thân phận Phó thống lĩnh chủ tŕ công tác hậu cần.</w:t>
      </w:r>
    </w:p>
    <w:p>
      <w:pPr>
        <w:pStyle w:val="BodyText"/>
      </w:pPr>
      <w:r>
        <w:t xml:space="preserve">Tổng thống lĩnh La Minh Hải cũng bị liên lụy, tuy không trực tiếp chủ quản trị an thường ngày của Đế đô, nhưng cai quản Trị bộ thiếu là Ca San, mà Ca San lại do lăo tiến cử, lăo bị phạt đ́nh chức phản tỉnh ba tháng, cắt lương một năm. Ḱ thật lăo chỉ phải bế môn có hai ngày, Tử Xuyên Tham Tinh đích thân xử lý sự vụ Thống lĩnh xứ, thế nhưng công việc của Thống lĩnh xứ quá nhiều...Hai ngày sau, vài cấm vệ quân đến nhà của La Minh Hải áp giải lăo đến Tổng trưởng phủ, Tử Xuyên Tham Tinh chửi phun nước miếng một hồi, cuối cùng ra lệnh: "Ngày mai ngươi lăn đi làm cho ta!"</w:t>
      </w:r>
    </w:p>
    <w:p>
      <w:pPr>
        <w:pStyle w:val="BodyText"/>
      </w:pPr>
      <w:r>
        <w:t xml:space="preserve">Thống soái hiến binh bộ đội, cũng là người phụ trách trị an trong Đế đô thành, Giám sát trưởng Đế Lâm chẳng bị ǵ c̣n được khen thưởng. Trong sự kiện lần này, hắn tự thân dẫn đội, tốc độ nhanh ngoài ư liệu đến hiện trường đầu tiên (Khi chỉ huy của Trị bộ thiếu và Trung ương quân nhận được tin "Gia viên Tử Xuyên Trữ tiểu thư bị tấn công!" th́ Đế Lâm đă dẫn hiến binh xông vào chém giết địch nhân), hơn nữa giết được rất nhiều hắc y sát thủ, cứu được người kế thừa của Tử Xuyên gia tộc. Ḱ bổn Ca Phổ Lạp anh dũng chiến đấu được thăng một cấp lên Hồng y ḱ bổn, c̣n Đế Lâm do chức vụ Giám sát trưởng đă quá cao, không c̣n thăng cấp được nữa nên Tử Xuyên Tham Tinh tưởng thưởng cho hắn quyền lực khác: "Giám sát thính phụ trách điều tra chân tướng sự kiện tập kích lần này, đặt tên là sự kiện '215', có toàn quyền xử lư, vô luận liên quan đến ai đều được quyền truy tra tận gốc".</w:t>
      </w:r>
    </w:p>
    <w:p>
      <w:pPr>
        <w:pStyle w:val="BodyText"/>
      </w:pPr>
      <w:r>
        <w:t xml:space="preserve">Đối với phần hậu lễ của Tử Xuyên Tham Tinh, Đế Lâm cảm kích đến suưt rơi lệ, đây đúng là phần thưởng quá lớn a! Hắn xoắn tay áo lập tức hành động. Trong ngày 18 tháng 2, một trăm mười hai quan viên cao cấp bị Đế Lâm đại nhân anh minh phát hiện có liên quan đến sự kiện tập kích nhà Tử Xuyên Trữ tiểu thư bị Giám sát thính bắt giữ, sáu mươi sáu Phó ḱ bổn quân quan cao cấp cũng bị phát hiện có hiềm nghi, bọn chúng cũng bị lôi vào nhà giam Giám sát thính.</w:t>
      </w:r>
    </w:p>
    <w:p>
      <w:pPr>
        <w:pStyle w:val="BodyText"/>
      </w:pPr>
      <w:r>
        <w:t xml:space="preserve">La Minh Hải vừa ngủ một giấc, tỉnh dậy đột nhiên phát hiện bè đảng của ḿnh đă bị quét sạch.</w:t>
      </w:r>
    </w:p>
    <w:p>
      <w:pPr>
        <w:pStyle w:val="BodyText"/>
      </w:pPr>
      <w:r>
        <w:t xml:space="preserve">Hoạt động tảo thanh không chỉ bó hẹp trong phạm vi Đế đô, các địa phận có Giám sát thính, Quân pháp xứ đều lập tức ăn theo, đám cừu gia b́nh thường va chạm với bọn họ, lúc này đều vô cùng khốn khổ.</w:t>
      </w:r>
    </w:p>
    <w:p>
      <w:pPr>
        <w:pStyle w:val="BodyText"/>
      </w:pPr>
      <w:r>
        <w:t xml:space="preserve">"Phụng lệnh điều tra, ngươi bị hiềm nghi liên quan đến sự kiện '215', mời ngươi theo chúng ta về hiệp trợ điều tra!" Về sau nói nhiều qua đau cổ họng, để thuận tiện, đám Quân pháp quan đem luôn câu nói trên in vào thư gởi, xem ai không thuận mắt th́ lập tức cho người mang thư đến.</w:t>
      </w:r>
    </w:p>
    <w:p>
      <w:pPr>
        <w:pStyle w:val="BodyText"/>
      </w:pPr>
      <w:r>
        <w:t xml:space="preserve">Đương nhiên, đám đương sự đa phần đều kêu "Oan uổng", bọn chúng cực lực giảo biện chứng minh bản thân không liên quan đến sự kiện '215', có tên đưa ra chứng cứ ngày 15 tháng 2 bản thân c̣n đang ở một hành tỉnh xa xôi, sao có khả năng chạy đến Đế đô giết người chứ? Nhưng đám Quân pháp quan thông minh đâu chịu nghe hắn giảo biện, phản bác: "Ai nói ngươi không có ở Đế đô th́ không thể giết người? Nói không chừng ngươi có năng lực phi kiếm vạn lý sát nhân à?" Phản bác rất có hiệu lực, nghe lời này, toàn bộ đương sự đều run rẩy, sắc mặt trắng nhợt, miệng sùi bọt mép, thậm chí có kẻ c̣n hôn mê, đương nhiên, chuyện này càng chứng minh có tật giật ḿnh, bằng chứng rành rành a.</w:t>
      </w:r>
    </w:p>
    <w:p>
      <w:pPr>
        <w:pStyle w:val="BodyText"/>
      </w:pPr>
      <w:r>
        <w:t xml:space="preserve">Căn cứ thống kê của Giám sát thính, liên quan đến sự kiện "215" tổng cộng có chín ngàn sáu trăm ba mươi mốt người, bọn chúng phân bố khắp năm mươi sáu hành tỉnh, tuổi từ mười sáu đến sáu mươi. Lịch sử gia Đường Xuyên đời sau cảm khái: "Từ rừng rậm cho tới sa mạc, phần tử âm mưu phân bố quả thật quá rộng, đúng là khó cho đám người điều tra a!"</w:t>
      </w:r>
    </w:p>
    <w:p>
      <w:pPr>
        <w:pStyle w:val="BodyText"/>
      </w:pPr>
      <w:r>
        <w:t xml:space="preserve">Trong nhất thời, Giám sát thính tung người hành động nơi nơi, cả Đế đô ch́m trong bầu không khí khủng bố, ai nấy đều cảm thấy bị nguy hiểm. Ai cũng không thể ngờ, trường đấu tranh chính trị dai dẳng giữa Đế Lâm và La Minh Hải lại v́ một sự kiện ngoài ư mà dẫn đến kết cục Đế Lâm đại thắng, Giám sát thính nghênh ngang đắc ý. Phái hệ La Minh Hải bị đả kích trầm trọng, quan viên cao cấp bên cạnh La Minh Hải bị quét sạch, đám quan viên trung lập th́ vội thay đổi lập trường đầu nhập vào phe Đế Lâm.</w:t>
      </w:r>
    </w:p>
    <w:p>
      <w:pPr>
        <w:pStyle w:val="BodyText"/>
      </w:pPr>
      <w:r>
        <w:t xml:space="preserve">Suốt một tuần, khách đến thăm nhà Đế Lâm nườm nượp, ai nấy biểu hiện ý trung với Giám sát tổng trưởng đại nhân, sẵn tiện đem hoàng kim, trân bảo, tiền tài, thậm chí cả bí thư Phương Thu ḱ bổn bên cạnh La Minh Hải cũng nửa đêm lén lút đến thể hiện ý tứ: Tôi ngưỡng mộ Đế Lâm các hạ đă lâu, chỉ là chưa có cơ hội bộc bạch...</w:t>
      </w:r>
    </w:p>
    <w:p>
      <w:pPr>
        <w:pStyle w:val="BodyText"/>
      </w:pPr>
      <w:r>
        <w:t xml:space="preserve">Đế Lâm mắc cười nói: "Xin lỗi, ta không có hứng thú với nam nhân".</w:t>
      </w:r>
    </w:p>
    <w:p>
      <w:pPr>
        <w:pStyle w:val="BodyText"/>
      </w:pPr>
      <w:r>
        <w:t xml:space="preserve">Phương Thu vô cùng ngượng ngùng, nh́n dáng vẻ hờ hững của Đế Lâm, y nghiến răng nghiến lợi cáo tố với Đế Lâm, bản thân không phải đi tay không đến, tuy không có mang tiền tài trân bảo, nhưng lại mang một "Kiến diện lễ" vô giá.</w:t>
      </w:r>
    </w:p>
    <w:p>
      <w:pPr>
        <w:pStyle w:val="BodyText"/>
      </w:pPr>
      <w:r>
        <w:t xml:space="preserve">"Kiến diện lễ vô giá?" Đế Lâm nhướng nhướng mày: "Là cái ǵ?"</w:t>
      </w:r>
    </w:p>
    <w:p>
      <w:pPr>
        <w:pStyle w:val="BodyText"/>
      </w:pPr>
      <w:r>
        <w:t xml:space="preserve">Phương Thu liếng thoáng, ngôn ngữ trở nên màu mè hoa lá cành, ư ám chỉ: "Lăo già kia thật không biết sống chết, ngu ngốc đối đầu với Giám sát trưởng đại nhân anh minh của chúng ta, tuy đại nhân ḷng dạ rộng răi không tính toán với lăo nhưng đám nghĩa sĩ chúng tôi từ lâu đă nh́n không thuận mắt. Chỉ cần đại nhân ngài đánh tiếng, chúng tôi sẽ.." Y đưa tay làm động tác cắt ngang cổ, mỉm cười: "Lấy hành động chứng minh ḷng trung thành với đại nhân!"</w:t>
      </w:r>
    </w:p>
    <w:p>
      <w:pPr>
        <w:pStyle w:val="BodyText"/>
      </w:pPr>
      <w:r>
        <w:t xml:space="preserve">Biểu t́nh của Đế Lâm ngưng trọng, hắn biết, người ở bên cạnh La Minh Hải như tên Phương Thu này, muốn giết La Minh Hải xác thật có nhiều cơ hội. T́nh h́nh lại phát triển đến mức này, phảng phất bản thân chỉ cần gật đầu, tính mệnh cừu gia lớn nhất sẽ phải quy thiên, đây là sự t́nh mà Đế Lâm chưa từng nghĩ đến.</w:t>
      </w:r>
    </w:p>
    <w:p>
      <w:pPr>
        <w:pStyle w:val="BodyText"/>
      </w:pPr>
      <w:r>
        <w:t xml:space="preserve">Nhưng hắn chỉ hờ hững cười, rất khách khí tống cổ tên Ḱ bổn thông minh đó, không có hứa hẹn, cũng không có ám thị, chỉ nói: "Có ǵ liên lạc với ta!"</w:t>
      </w:r>
    </w:p>
    <w:p>
      <w:pPr>
        <w:pStyle w:val="BodyText"/>
      </w:pPr>
      <w:r>
        <w:t xml:space="preserve">Phương Thu tâm thần lĩnh hội, đây chẳng phải là ngầm yêu cầu y ở bên La Minh Hải để làm thám tử sao? Chỉ là y không hiểu, thần t́nh Đế Lâm rơ ràng không mấy quan tâm đến việc giết La Minh Hải, v́ sao chứ? La Minh Hải luôn muốn lấy mạng Đế Lâm à! Chẳng lẽ trên thế gian này quả thật có thánh nhân?</w:t>
      </w:r>
    </w:p>
    <w:p>
      <w:pPr>
        <w:pStyle w:val="BodyText"/>
      </w:pPr>
      <w:r>
        <w:t xml:space="preserve">Đứng ở cửa sổ, Đế Lâm đưa mắt nh́n tên ḱ bổn biến mất trên con đường nhỏ trong hoa viên, lạnh lùng nói với Ca Phổ Lạp: "Tên gia hỏa này rất nguy hiểm...Có cơ hội th́ t́m cớ giết hắn đi".</w:t>
      </w:r>
    </w:p>
    <w:p>
      <w:pPr>
        <w:pStyle w:val="BodyText"/>
      </w:pPr>
      <w:r>
        <w:t xml:space="preserve">Ca Phổ Lạp lập tức hồi đáp: "Vâng!" Y có chút do dự: "Đại nhân, chẳng lẽ ngài cảm thấy phản nghịch th́ không nên dùng à? Thế nhưng ngài chẳng phải đă thu nhận Lôi tân, Đỗ Khâu và rất nhiều quan viên đầu hàng sao? V́ cớ ǵ lại không tiếp nhận Phương Thu? Hắn ở cạnh La Minh Hải, rất hữu dụng với chúng ta".</w:t>
      </w:r>
    </w:p>
    <w:p>
      <w:pPr>
        <w:pStyle w:val="BodyText"/>
      </w:pPr>
      <w:r>
        <w:t xml:space="preserve">Đế Lâm mỉm cười: "Tuy ta rất ghét kẻ phản nghịch, nhưng trong quan trường tranh đấu, sau khi chỗ dựa bị ngă th́ phải t́m chỗ khác để nương tựa là chuyện b́nh thường, không có ǵ đáng hổ thẹn. Thế nhưng Phương Thu không giống, mục đích của hắn không phải để bảo vệ bản thân hắn mà là tận dụng cơ hội để tiến thân, bất chấp tất cả, thậm chí giết chết cả ân nhân tài bồi ḿnh, bất chấp liêm sỉ, bất luận sinh tử, không từ thủ đoạn, loại người này là nguy hiểm nhất, nhân hiện tại hắn c̣n chưa có thành tựu phải diệt trừ hắn, tuyệt không để hắn phát triển".</w:t>
      </w:r>
    </w:p>
    <w:p>
      <w:pPr>
        <w:pStyle w:val="BodyText"/>
      </w:pPr>
      <w:r>
        <w:t xml:space="preserve">Ca Phổ Lạp thán phục. Đế Lâm trầm tư, ḱ thật hắn c̣n chưa nói ra nguyên nhân chân chính, trong mắt Phương Thu, hắn nh́n thấy dă tâm hừng hực, hắn thập phần chấn kinh, nhăn thần như có hỏa diễm đó, dường như rất giống hắn mười năm trước.</w:t>
      </w:r>
    </w:p>
    <w:p>
      <w:pPr>
        <w:pStyle w:val="BodyText"/>
      </w:pPr>
      <w:r>
        <w:t xml:space="preserve">Trong chớp mắt đó, hắn đă quyết tâm, tuyệt không cho Phương Thu cơ hội phát triển, trên thế giới này, một Đế Lâm là quá nhiều rồi, không nên thêm một người nữa.</w:t>
      </w:r>
    </w:p>
    <w:p>
      <w:pPr>
        <w:pStyle w:val="BodyText"/>
      </w:pPr>
      <w:r>
        <w:t xml:space="preserve">C̣n La Minh Hải, Đế Lâm đă có tính toán, cho dù La Minh Hải một ḷng muốn lấy mạng hắn, nhưng sự tồn tại của lăo lại cần thiết cho bản thân hắn. Nhiều năm qua hai người tranh đấu h́nh thành trạng thái b́nh hành, nếu như hắn triệt để đánh bại La Minh Hải, cục diện sẽ biến thành một ḿnh hắn độc tôn. Đế Lâm không phải ngốc, sau khi Dương Minh Hoa chết, Tử Xuyên Tham Tinh lập tức ra tay với Ca Ứng Tinh, bây giờ có La Minh Hải nên Tử Xuyên Tham Tinh mới tạm thời yên tâm không tiêu diệt hắn.</w:t>
      </w:r>
    </w:p>
    <w:p>
      <w:pPr>
        <w:pStyle w:val="BodyText"/>
      </w:pPr>
      <w:r>
        <w:t xml:space="preserve">"Một trăm mười ba hộ vệ ngộ nạn, ba mươi mốt thích khách trận vong, đây không phải là chuyện chơi". Đế Lâm phân phó Ca Phổ Lạp: "Nhất định phải điều tra ngọn nguồn".</w:t>
      </w:r>
    </w:p>
    <w:p>
      <w:pPr>
        <w:pStyle w:val="BodyText"/>
      </w:pPr>
      <w:r>
        <w:t xml:space="preserve">Đồng thời với mượn cớ thanh trừ thế lực của La Minh Hải, ứng phó nhiệm vụ Tử Xuyên Tham Tinh giao, bản thân Đế Lâm cũng rất có hứng thú, Đế Lâm hầu như cũng tung toàn lực điều tra chân tướng sự kiện. Nhưng đêm đó tuy có ba mươi mốt sát thủ trận vong, nhưng đám c̣n lại đều tẩu thoát thành công, trên thi thể cũng không t́m được manh mối ǵ chứng minh thân phận bọn chúng. Sự kiện đêm đó quá phức tạp, hiểu lầm thêm hiểu lầm, xảo hợp thêm xảo hợp, nhân quả sự t́nh quan hệ rối nùi. Các đương sự đêm đó, Lưu Phong Sương, Đế Lâm, Tử Xuyên Tú hay Tử Xuyên Trữ, ai cũng không có cách nào hiểu rơ được ngọn nguồn sự kiện, mỗi người chỉ có thể hiểu được chân tướng của một đoạn.</w:t>
      </w:r>
    </w:p>
    <w:p>
      <w:pPr>
        <w:pStyle w:val="BodyText"/>
      </w:pPr>
      <w:r>
        <w:t xml:space="preserve">Một trong các đương sự là Tử Xuyên Trữ trần thuật như sau: "Khuya ngày 15 tháng 2, tôi đột nhiên bị Tiểu Anh đánh thức, Tiểu Anh là ai? À, Tiểu Anh là nha hoàn của tôi. Cô ấy nói tôi biết có một đám hắc y sát thủ đang tập kích trang viên. Chúng tôi chạy ra cửa sau th́ đụng phải một đám đông sát thủ che mặt, Tiểu Anh bị bọn chúng giết".</w:t>
      </w:r>
    </w:p>
    <w:p>
      <w:pPr>
        <w:pStyle w:val="BodyText"/>
      </w:pPr>
      <w:r>
        <w:t xml:space="preserve">Trần thuật của Tử Xuyên Trữ đến đây th́ khá rơ ràng, nhưng tiếp theo: "Sát thủ tiến vào đầu tiên sau khi giết Tiểu Anh th́ muốn giết luôn tôi, sau đó có một sát thủ che mặt khác lại cứu tôi, người ấy giết chết hai, ba sát thủ ǵ đấy, c̣n đánh trọng thương tên sát thủ muốn giết tôi. Tiếp đó lần lượt sáu bảy sát thủ xông lên nhưng đều bị sát thủ cứu tôi đánh ngă, người ấy c̣n chém sát thủ muốn giết tôi bị thương nặng ở tay làm cho hắn bị hôn mê. Một sát thủ che mặt khác định giết chúng tôi nhưng có một đồng bọn của hắn kêu không được, tên sát thủ này xuất thủ đánh vào huyệt đạo khiến tôi không thể cử động. Tiếp đó lại có một đám người che mặt xông vào trang viên, đám người che mặt tới sau đánh nhau với đám người che mặt lúc đầu, bọn lúc đầu thua, tiếp đó đám sát thủ trên tiểu lâu của tôi cũng rút chạy, sau đó có đám che mặt khác lên..."</w:t>
      </w:r>
    </w:p>
    <w:p>
      <w:pPr>
        <w:pStyle w:val="BodyText"/>
      </w:pPr>
      <w:r>
        <w:t xml:space="preserve">Điều tra viên phụ trách ghi chép cắn bút than: "C̣n có đám bịt mặt nào đến tiếp không?"</w:t>
      </w:r>
    </w:p>
    <w:p>
      <w:pPr>
        <w:pStyle w:val="BodyText"/>
      </w:pPr>
      <w:r>
        <w:t xml:space="preserve">"Không, kế tiếp là các người đến". Tử Xuyên Trữ mở to cặp mắt sũng nước, biểu t́nh rất ư vô tội.</w:t>
      </w:r>
    </w:p>
    <w:p>
      <w:pPr>
        <w:pStyle w:val="BodyText"/>
      </w:pPr>
      <w:r>
        <w:t xml:space="preserve">Đối với phần bút lục này, Đế Lâm b́nh luận: "Thuật lại rất đơn giản và rơ ràng!”</w:t>
      </w:r>
    </w:p>
    <w:p>
      <w:pPr>
        <w:pStyle w:val="BodyText"/>
      </w:pPr>
      <w:r>
        <w:t xml:space="preserve">Hắn cười nói: "Cứ như Trữ tiểu thư cử hành tiệc hóa trang vậy, mọi người thắp đèn đến lui như thoi".</w:t>
      </w:r>
    </w:p>
    <w:p>
      <w:pPr>
        <w:pStyle w:val="BodyText"/>
      </w:pPr>
      <w:r>
        <w:t xml:space="preserve">Đám bộ hạ vâng vâng dạ dạ, đại án kinh thiên như thế, Tổng trưởng phủ hai ba ngày lại cho người đến thúc giục, Giám sát trưởng các hạ lại có thời gian đùa giỡn, phần trấn định này đúng là khó có ai so sánh được.</w:t>
      </w:r>
    </w:p>
    <w:p>
      <w:pPr>
        <w:pStyle w:val="BodyText"/>
      </w:pPr>
      <w:r>
        <w:t xml:space="preserve">Đế Lâm trong ḷng có tính toán, đêm đó đám khách che mặt đến sau chính là bộ hạ của hắn, bản thân vốn định lén lút lục soát trang viên Tử Xuyên Trữ, nhưng không ngờ đụng phải thích khách. Lúc đó t́nh h́nh vi diệu, nếu bộc lộ thân phận th́ lại khó giải thích, sau khi hạ lệnh cho thuộc hạ giao thủ với đám thích khách, đợi thích khách bị đánh lui, hắn lập tức chạy ra ngoài lột hóa trang rồi quay lại hô hoán: "Vi thần Giám sát thính Đế Lâm đến hộ giá, thỉnh tiểu thư yên tâm, thích khách đă bị tôi đánh lui!"</w:t>
      </w:r>
    </w:p>
    <w:p>
      <w:pPr>
        <w:pStyle w:val="BodyText"/>
      </w:pPr>
      <w:r>
        <w:t xml:space="preserve">Trong đầu hắn cứ lải nhải, chết hơn trăm hộ vệ và người hầu, ba mươi mốt thích khách bị giết, chủ nhân chính Tử Xuyên Trữ vơ công dở tệ nhưng vận đạo lại không tồi, không ngờ c̣n giữ được mạng, hắn cảm thán, người của Tử Xuyên gia quả thật tà môn a! Chẳng lẽ, trong minh minh có một cổ lực lượng vượt xa nhân loại giúp đỡ Tử Xuyên Trữ thoát hiểm?</w:t>
      </w:r>
    </w:p>
    <w:p>
      <w:pPr>
        <w:pStyle w:val="BodyText"/>
      </w:pPr>
      <w:r>
        <w:t xml:space="preserve">Trong hắc ám vô biên lại xuất hiện quang tuyến huyết hồng, đâu đâu cũng là máu tươi cùng thi thể tàn khuyết, đống thi thể đó đột nhiên xông đến gă, vô số đao quang kiếm ảnh tấn công gă, trong bóng đêm, nhăn thần u linh lấp lánh như mắt sói, bao vây gă tầng tầng lớp lớp, dần dần áp sát...</w:t>
      </w:r>
    </w:p>
    <w:p>
      <w:pPr>
        <w:pStyle w:val="BodyText"/>
      </w:pPr>
      <w:r>
        <w:t xml:space="preserve">"A!" một tiếng kêu thảm, Tử Xuyên Tú ngồi dậy, mồ hôi lạnh túa ra ướt cả áo ngủ, đầu óc hỗn loạn quay cuồng giống như vừa bị đập đầu vào cột. Trong tầm nh́n mơ hồ, một thân ảnh cao cao đứng trước mặt gă, một bàn tay ấm áp đặt trên trán gă.</w:t>
      </w:r>
    </w:p>
    <w:p>
      <w:pPr>
        <w:pStyle w:val="BodyText"/>
      </w:pPr>
      <w:r>
        <w:t xml:space="preserve">Tử Xuyên Tú không nhịn được gọi: "Đại ca!"</w:t>
      </w:r>
    </w:p>
    <w:p>
      <w:pPr>
        <w:pStyle w:val="BodyText"/>
      </w:pPr>
      <w:r>
        <w:t xml:space="preserve">"Tỉnh rồi à, A Tú?" Tuy Đế Lâm vẫn bất động thanh sắc nhưng Tử Xuyên Tú có thể thấy được sự vui mừng lóe lên trong mắt hắn: "Cảm giác thế nào?"</w:t>
      </w:r>
    </w:p>
    <w:p>
      <w:pPr>
        <w:pStyle w:val="BodyText"/>
      </w:pPr>
      <w:r>
        <w:t xml:space="preserve">"Tốt, chỉ hơi đau đầu..." Tử Xuyên Tú bỗng ngưng nói rồi đột nhiên la lên: "Đại ca, A Trữ gặp nguy hiểm, có người muốn giết nàng!"</w:t>
      </w:r>
    </w:p>
    <w:p>
      <w:pPr>
        <w:pStyle w:val="BodyText"/>
      </w:pPr>
      <w:r>
        <w:t xml:space="preserve">"Sáu ngàn Cấm vệ quân bảo vệ Trữ tiểu thư, c̣n an toàn hơn ngươi".</w:t>
      </w:r>
    </w:p>
    <w:p>
      <w:pPr>
        <w:pStyle w:val="BodyText"/>
      </w:pPr>
      <w:r>
        <w:t xml:space="preserve">Tử Xuyên Tú hỏi: "Nàng bị thương nặng không?"</w:t>
      </w:r>
    </w:p>
    <w:p>
      <w:pPr>
        <w:pStyle w:val="BodyText"/>
      </w:pPr>
      <w:r>
        <w:t xml:space="preserve">Đế Lâm sắc mặt xịu xuống, nh́n thần sắc kinh hăi của Tử Xuyên Tú, hắn cười trộm: "Nàng bị rơi mấy cọng tóc! Nghiêm trọng không?"</w:t>
      </w:r>
    </w:p>
    <w:p>
      <w:pPr>
        <w:pStyle w:val="BodyText"/>
      </w:pPr>
      <w:r>
        <w:t xml:space="preserve">Nh́n dáng vẻ như vừa trút được gánh nặng ngàn cân của Tử Xuyên Tú, Đế Lâm cười cười: "May cho ngươi, lúc ta dẫn người đến th́ a Trữ đă bị điểm huyệt hôn mê, một người che mặt nằm trước nàng ta, không ngờ đó lại là ngươi".</w:t>
      </w:r>
    </w:p>
    <w:p>
      <w:pPr>
        <w:pStyle w:val="BodyText"/>
      </w:pPr>
      <w:r>
        <w:t xml:space="preserve">Tử Xuyên Tú cũng cười, thầm kêu may mắn, người đến hiện trường đầu tiên là Đế Lâm chứ không phải người khác, nhưng gă nghi hoặc, lúc đó bản thân đă hôn mê, sau khi bản thân hôn mê đến lúc Đế Lâm tới có cả một khoảng thời gian, tại sao bọn sát thủ không hạ độc thủ với ḿnh và Tử Xuyên Trữ?</w:t>
      </w:r>
    </w:p>
    <w:p>
      <w:pPr>
        <w:pStyle w:val="BodyText"/>
      </w:pPr>
      <w:r>
        <w:t xml:space="preserve">"Đại ca, bọn chúng rốt cuộc là ai? Bọn chúng v́ sao hạ độc thủ với Trữ tiểu thư?"</w:t>
      </w:r>
    </w:p>
    <w:p>
      <w:pPr>
        <w:pStyle w:val="BodyText"/>
      </w:pPr>
      <w:r>
        <w:t xml:space="preserve">Đế Lâm ngẩng đầu: "Đây là vấn đề ta muốn hỏi ngươi".</w:t>
      </w:r>
    </w:p>
    <w:p>
      <w:pPr>
        <w:pStyle w:val="BodyText"/>
      </w:pPr>
      <w:r>
        <w:t xml:space="preserve">Hai người nh́n nhau, Đế Lâm hít sâu một hơi khí lạnh: "Rất phiền phức, ta vốn nghĩ là ngươi biết thân phận của bọn chúng. Ta hỏi ngươi, ngươi giết nhiều người bọn chúng như thế, vậy mà ngay cả thân phận của chúng cũng không biết, quá hồ đồ à!"</w:t>
      </w:r>
    </w:p>
    <w:p>
      <w:pPr>
        <w:pStyle w:val="BodyText"/>
      </w:pPr>
      <w:r>
        <w:t xml:space="preserve">Tử Xuyên Tú ngượng ngùng găi đầu, phản pháo: "Giám sát trưởng đại nhân, ngài thân gánh trọng nhiệm quốc gia, bảo đảm an toàn trong Đế đô thành là trách nhiệm của ngài, đối với hành động đại quy mô thích sát đầu năo của gia tộc như thế mà ngài chẳng chút hay biết, ngài có phần thất trách...Hắc hắc!"</w:t>
      </w:r>
    </w:p>
    <w:p>
      <w:pPr>
        <w:pStyle w:val="BodyText"/>
      </w:pPr>
      <w:r>
        <w:t xml:space="preserve">"Chớ có học kiểu nói chuyện lưu manh của Nguyên lăo hội a, nói ta biết, hai năm nay ngươi chết ở xó xỉnh nào?" Đế Lâm nhấc chân ngồi ké bên mép giường của Tử Xuyên Tú.</w:t>
      </w:r>
    </w:p>
    <w:p>
      <w:pPr>
        <w:pStyle w:val="BodyText"/>
      </w:pPr>
      <w:r>
        <w:t xml:space="preserve">Tử Xuyên Tú làm mặt quỷ: "Thế nào, Giám sát tổng trưởng đại nhân muốn thẩm tra sao?"</w:t>
      </w:r>
    </w:p>
    <w:p>
      <w:pPr>
        <w:pStyle w:val="BodyText"/>
      </w:pPr>
      <w:r>
        <w:t xml:space="preserve">"Đúng! Tiểu tử ngoan ngoăn khai thật cho ta!" Đế Lâm làm mặt nghiêm nhưng trong mắt đầy nét cười. Đối với sự t́nh Tử Xuyên Tú đột nhiên xuất hiện sau hai năm mất tích làm hắn rất vui mừng, Tử Xuyên Tú đột nhiên thấy xấu khổ, v́ sự thất tung của ḿnh khiến cho Đế Lâm lo lắng hai năm trời, trong khi bản thân vẫn có cơ hội báo tin cho hai huynh trưởng.</w:t>
      </w:r>
    </w:p>
    <w:p>
      <w:pPr>
        <w:pStyle w:val="BodyText"/>
      </w:pPr>
      <w:r>
        <w:t xml:space="preserve">"Đại ca, tôi không có đầu hàng ma tộc".</w:t>
      </w:r>
    </w:p>
    <w:p>
      <w:pPr>
        <w:pStyle w:val="BodyText"/>
      </w:pPr>
      <w:r>
        <w:t xml:space="preserve">Đế Lâm điềm đạm nói: "Ta trước sau đều không tin ngươi đầu hàng ma tộc, bên phía chúng đâu có mỹ nữ".</w:t>
      </w:r>
    </w:p>
    <w:p>
      <w:pPr>
        <w:pStyle w:val="BodyText"/>
      </w:pPr>
      <w:r>
        <w:t xml:space="preserve">Tử Xuyên Tú bật cười, hai năm không gặp, sự hài hước của Đế Lâm càng lúc càng tiến bộ. Hắn có thiên phú hài hước, có thể nói chuyện tiếu lâm trong lúc chém giết, lời nói khi thật khi đùa, nhiều lúc khiến người ta không phân biệt được.</w:t>
      </w:r>
    </w:p>
    <w:p>
      <w:pPr>
        <w:pStyle w:val="BodyText"/>
      </w:pPr>
      <w:r>
        <w:t xml:space="preserve">"Chuyện bắt đầu ở Mạt Y thành năm 780..." Tử Xuyên Tú đang định bắt đầu kể lại chuyện của ḿnh th́ ngoài cửa có tiếng gơ cửa khẽ. Tử Xuyên Tú thất kinh, phản xạ chụp vào thanh đao luôn ở bên hông, nào ngờ chẳng có thứ ǵ.</w:t>
      </w:r>
    </w:p>
    <w:p>
      <w:pPr>
        <w:pStyle w:val="BodyText"/>
      </w:pPr>
      <w:r>
        <w:t xml:space="preserve">Đế Lâm cười: "Không cần khẩn trương, nơi này tuyệt đối an toàn. A, quên nói với ngươi, đao của ngươi, ta đă nhặt về giúp ngươi, đang treo trên tường kia ḱa, chỉ là không t́m thấy vỏ đao". Hắn vừa nói vừa đứng lên đi mở cửa, Tử Xuyên Tú nghe tiếng Tư Đặc Lâm: "Đại ca, huynh có chuyện gấp t́m tôi?"</w:t>
      </w:r>
    </w:p>
    <w:p>
      <w:pPr>
        <w:pStyle w:val="BodyText"/>
      </w:pPr>
      <w:r>
        <w:t xml:space="preserve">"Đúng, có chuyện. Ngươi theo ta qua đây". Đế Lâm kêu Tư Đặc Lâm đi vào, thuận tay đóng cửa lại. Tư Đặc Lâm bước vào pḥng, ánh mắt đầu tiên là nh́n Tử Xuyên Tú đang nằm trên giường, y kinh hô: "Tam đệ!" Y không dám tin quay đầu nh́n Đế Lâm, Đế Lâm mỉm cười gật đầu, giống như đang chứng thật: "Đúng, đây là tam đệ của chúng ta, gă đă về rồi!"</w:t>
      </w:r>
    </w:p>
    <w:p>
      <w:pPr>
        <w:pStyle w:val="BodyText"/>
      </w:pPr>
      <w:r>
        <w:t xml:space="preserve">Tư Đặc Lâm hoan hô một tiếng, nhảy tới ôm lấy hai vai Tử Xuyên Tú, giống như sợ Tử Xuyên Tú biến mất vào không khí, y dụng lực siết khiến Tử Xuyên Tú đau đớn nhưng nét mặt vẫn tươi cười ôm vai Tư Đặc Lâm, hai huynh đệ ôm chặt nhau.</w:t>
      </w:r>
    </w:p>
    <w:p>
      <w:pPr>
        <w:pStyle w:val="BodyText"/>
      </w:pPr>
      <w:r>
        <w:t xml:space="preserve">Dùng ngôn ngữ thế nào cũng khó mà miêu tả được sự vui mừng lẫn kinh ngạc của Tư Đặc Lâm khi gặp lại Tử Xuyên Tú. Tiểu đệ yêu mến của y, người huynh đệ đă mất tích hai năm sớm không c̣n hy vọng sống sót, không biết bao nhiêu lần, y luôn thầm hối hận lúc đó đă để Tử Xuyên Tú ở lại Mạt y thành, nào ngờ đó là lần gặp cuối cùng. Hiện tại bỗng tương phùng với tam đệ, sau khi cảm xúc chấn kinh qua đi, lệ anh hùng cũng khống chế không được, lăn dài trên mặt: "Ta cho rằng không c̣n gặp được ngươi...Ngươi về rồi, không có chuyện ǵ...không có chuyện ǵ..." Y lấp ba lấp bắp, chỉ nói được có mấy câu.</w:t>
      </w:r>
    </w:p>
    <w:p>
      <w:pPr>
        <w:pStyle w:val="BodyText"/>
      </w:pPr>
      <w:r>
        <w:t xml:space="preserve">Tử Xuyên Tú cũng tràn trề lệ nóng, khảo nghiệm giữa sinh và tử, nguy hiểm cửu tử nhất sinh, cô độc chiến đấu, khổ cực gây dựng khởi nghĩa, bao nhiêu cảm xúc lúc này dường như bỗng ùa ra, phảng phất như biến thành lệ nóng.</w:t>
      </w:r>
    </w:p>
    <w:p>
      <w:pPr>
        <w:pStyle w:val="BodyText"/>
      </w:pPr>
      <w:r>
        <w:t xml:space="preserve">"Được rồi, hai đại nam nhân ôm nhau khóc, thật là khó coi quá". Đế Lâm bước tới vỗ vai hai huynh đệ, chỉ là không biết v́ sao, một kẻ mệnh danh là lănh huyết cuồng ma, lúc này cũng có lệ quang lấp lánh trong mắt. Hắn lên tiếng: "Tam đệ, hai năm nay ngươi đi đâu? Chúng ta không có tin tức của ngươi, ai cũng rất lo lắng".</w:t>
      </w:r>
    </w:p>
    <w:p>
      <w:pPr>
        <w:pStyle w:val="BodyText"/>
      </w:pPr>
      <w:r>
        <w:t xml:space="preserve">Tử Xuyên Tú mỉm cười, gă biết Đế Lâm nói "Lo lắng", tịnh không đơn giản là lo lắng cho an toàn của gă, trong đó c̣n bao gồm cả ư nghĩa: ngươi có phản bội hay không?</w:t>
      </w:r>
    </w:p>
    <w:p>
      <w:pPr>
        <w:pStyle w:val="BodyText"/>
      </w:pPr>
      <w:r>
        <w:t xml:space="preserve">Tử Xuyên Tú chậm răi thuật lại câu chuyện mà ḿnh đă trải qua, khi gă kể đến đoạn ngụy trang giết chết Lôi Hồng, Tư Đặc Lâm và Đế Lâm đồng thời kinh hô: "A!"</w:t>
      </w:r>
    </w:p>
    <w:p>
      <w:pPr>
        <w:pStyle w:val="BodyText"/>
      </w:pPr>
      <w:r>
        <w:t xml:space="preserve">"Trời! Ngươi điên rồi!"</w:t>
      </w:r>
    </w:p>
    <w:p>
      <w:pPr>
        <w:pStyle w:val="BodyText"/>
      </w:pPr>
      <w:r>
        <w:t xml:space="preserve">Ai cũng không ngờ tới, Tử Xuyên Tú thường thường bỡn cợt lại có khí khái và can đảm như thế!"</w:t>
      </w:r>
    </w:p>
    <w:p>
      <w:pPr>
        <w:pStyle w:val="BodyText"/>
      </w:pPr>
      <w:r>
        <w:t xml:space="preserve">Tư Đặc Lâm đứng phắt dậy, kích động đi lại trong pḥng. Lát sau y đứng lại, mục quang sáng ngời nh́n Tử Xuyên Tú: "Lôi Hồng chết rồi? Đây đúng là tin mừng động trời! V́ gia tộc trừ đi uy hiếp lớn nhất! Tam đệ, ngươi làm chuyện rất thống khoái a!" Lôi Hồng từng đảm nhiệm quân quan cao cấp của Tử Xuyên gia nhiều năm, từ khi hắn đầu hàng ma tộc, Tư Đặc Lâm thân là chủ quản quân vụ luôn canh cánh trong ḷng, có Lôi Hồng, cứ điểm Ngơa Luân vẫn có nguy cơ bị công hạ, hắn chết đi, ma tộc quân lập tức mất đi kim la bàn, áp lực từ phương đông giảm đi rất nhiều.</w:t>
      </w:r>
    </w:p>
    <w:p>
      <w:pPr>
        <w:pStyle w:val="BodyText"/>
      </w:pPr>
      <w:r>
        <w:t xml:space="preserve">"A Tú, sau khi ngươi giết Lôi Hồng, ma tộc sao có thể để cho ngươi toàn mạng?"</w:t>
      </w:r>
    </w:p>
    <w:p>
      <w:pPr>
        <w:pStyle w:val="BodyText"/>
      </w:pPr>
      <w:r>
        <w:t xml:space="preserve">Tử Xuyên Tú cười cười: "Sau khi tôi giết Lôi Hồng, Tạp Đốn thân vương hạ lệnh bắt ta, nhưng đám cao thủ ma tộc đương thời chẳng có ai mang vũ khí theo, c̣n bị tôi chém đến không kịp trở tay. Tôi giết mấy chục người bọn chúng, bắt công chúa Tạp Đan làm con tin rồi thoát thân".</w:t>
      </w:r>
    </w:p>
    <w:p>
      <w:pPr>
        <w:pStyle w:val="BodyText"/>
      </w:pPr>
      <w:r>
        <w:t xml:space="preserve">Tư Đặc Lâm cùng Đế Lâm nh́n nhau, Tử Xuyên Tú kể rất đơn giản, nhưng hai người đều biết, t́nh h́nh khi đó đương nhiên hung hiểm vạn phần, trong có cao thủ ma tộc tề tựu, ngoài có trên vạn đại quân bao vây, một ḿnh Tử Xuyên Tú lại sát thương mấy chục cao thủ ma tộc nổi tiếng cường hăn, c̣n cướp được công chúa giữa đám cao thủ, vơ công và đảm sắc thật không thể tả nổi.</w:t>
      </w:r>
    </w:p>
    <w:p>
      <w:pPr>
        <w:pStyle w:val="BodyText"/>
      </w:pPr>
      <w:r>
        <w:t xml:space="preserve">Đế Lâm cười lớn: "A Tú được chú định là khắc tinh của Tạp Đan. Hai năm trước, ngươi bắt nàng ta làm tù binh, lần đầu nhờ nàng mà ta cứu được hai người các ngươi, lần này lại bị ngươi bắt, nhờ đó lại cứu mạng ngươi. Nàng công chúa này thật có duyên với Tử Xuyên gia chúng ta à, khà khà khà!"</w:t>
      </w:r>
    </w:p>
    <w:p>
      <w:pPr>
        <w:pStyle w:val="BodyText"/>
      </w:pPr>
      <w:r>
        <w:t xml:space="preserve">Nhân Đế Lâm không chú ý, Tử Xuyên Tú liếc nhanh qua Tư Đặc Lâm, nhận thấy biểu t́nh trên mặt y thoáng qua nét thống khổ bi ai. Đế Lâm cười lớn, hai tên huynh đệ của hắn trong ḷng đang có cảm xúc lén lút nh́n nhau, cũng cất tiếng cười theo, một th́ cười miễn cưỡng, một th́ cười đau khổ, lệ lại ứa ra.</w:t>
      </w:r>
    </w:p>
    <w:p>
      <w:pPr>
        <w:pStyle w:val="BodyText"/>
      </w:pPr>
      <w:r>
        <w:t xml:space="preserve">"A Tú, ta có một vấn đề thắc mắc". Đế Lâm hỏi: "Ngươi giết Lôi Hồng, có chứng cứ ǵ không? Ví dụ thủ cấp của Lôi Hồng hay là thủ cấp của đám tướng quân ma tộc ǵ đấy?"</w:t>
      </w:r>
    </w:p>
    <w:p>
      <w:pPr>
        <w:pStyle w:val="BodyText"/>
      </w:pPr>
      <w:r>
        <w:t xml:space="preserve">Tử Xuyên Tú cười khổ nhún vai, lúc đó ma tộc cao thủ bao vây, t́nh h́nh vô cùng khẩn trương, bản thân c̣n chưa có đường thoát, làm ǵ rảnh rỗi mà đi lấy thủ cấp của Lôi Hồng.</w:t>
      </w:r>
    </w:p>
    <w:p>
      <w:pPr>
        <w:pStyle w:val="BodyText"/>
      </w:pPr>
      <w:r>
        <w:t xml:space="preserve">Đế Lâm nhíu mày, tiếp tục hỏi: "Vậy có ai có thể chứng minh cho ngươi không?"</w:t>
      </w:r>
    </w:p>
    <w:p>
      <w:pPr>
        <w:pStyle w:val="BodyText"/>
      </w:pPr>
      <w:r>
        <w:t xml:space="preserve">Tử Xuyên Tú lại lắc đầu cười khổ.</w:t>
      </w:r>
    </w:p>
    <w:p>
      <w:pPr>
        <w:pStyle w:val="BodyText"/>
      </w:pPr>
      <w:r>
        <w:t xml:space="preserve">"A, vấn đề khó khăn rồi". Thần t́nh của Đế Lâm thập phần ngưng trọng: "Ta tin tam đệ nói đều là sự thật, nhưng ma tộc vô cùng gian xảo đă ngụy tạo hiện tượng hăm hại a Tú. Dưới t́nh huống không có chứng cứ lẫn chứng nhân, chúng ta lấy ǵ để thuyết phục Thống lĩnh xứ và Tổng trưởng, làm sao rửa oan cho a Tú đây?"</w:t>
      </w:r>
    </w:p>
    <w:p>
      <w:pPr>
        <w:pStyle w:val="BodyText"/>
      </w:pPr>
      <w:r>
        <w:t xml:space="preserve">Tư Đặc Lâm chậm răi hỏi: "Đại ca, ý của huynh là...?"</w:t>
      </w:r>
    </w:p>
    <w:p>
      <w:pPr>
        <w:pStyle w:val="BodyText"/>
      </w:pPr>
      <w:r>
        <w:t xml:space="preserve">"Hiện tại, a Tú không thể công khai lộ diện".</w:t>
      </w:r>
    </w:p>
    <w:p>
      <w:pPr>
        <w:pStyle w:val="BodyText"/>
      </w:pPr>
      <w:r>
        <w:t xml:space="preserve">Trong nhất thời, ba người đều trầm mặc. Tử Xuyên Tú minh bạch, Đế Lâm nói hoàn toàn chính xác, muốn thuyết phục Thống lĩnh xứ và Tử Xuyên Tham Tinh, chỉ dựa vào lời nói của ḿnh là hoàn toàn không đủ, đặc biệt ở Thống lĩnh xứ c̣n có kẻ thù lâu năm của Đế Lâm là La Minh Hải tọa trấn.</w:t>
      </w:r>
    </w:p>
    <w:p>
      <w:pPr>
        <w:pStyle w:val="BodyText"/>
      </w:pPr>
      <w:r>
        <w:t xml:space="preserve">Bắt đầu từ Mạt Y thành năm 780, Tử Xuyên Tú kể tiếp về hai năm kinh lịch của ḿnh: ngụy trang đầu hàng, thích sát Lôi Hồng, chấn nhiếp ma tộc, may mắn đào thoát, ẩn thân ở Bố lô thôn, bí mật luyện binh, hành tŕnh đến Thánh miếu, khởi nghĩa Viễn Đông...Chuyện vùng vẫy vượt lên từ trong sóng gió băo táp của Tử Xuyên Tú, cả Đế Lâm luôn lạnh lùng cũng phải động dung, những sự kiện mà Tử Xuyên Tú đă trải qua, mỗi một chuyện đều có tính chấn động lịch sử thế giới. Từ hai năm trước, đại doanh tây nam của ma tộc đă phong tỏa mọi tin tức của Viễn Đông, Tử Xuyên gia đối với sự t́nh phát sinh ở Viễn Đông không biết chút nào, hiện tại Tử Xuyên Tú kể, bọn họ mới biết được diễn biến ở Viễn Đông, rất nhiều nghi vấn trước đây khổ cực suy luận không ra, giờ đều có đáp án.</w:t>
      </w:r>
    </w:p>
    <w:p>
      <w:pPr>
        <w:pStyle w:val="BodyText"/>
      </w:pPr>
      <w:r>
        <w:t xml:space="preserve">Tư Đặc Lâm hết sức kinh ngạc: "Các tộc Viễn Đông đánh nhau với ma tộc rồi sao? Bọn ta chẳng biết tin ǵ cả!" Hắn mẫn duệ cảm giác được, trường diễn biến cách nơi này vạn dặm, cuộc chiến vừa mới được tiết lộ, sẽ mang lại thời cơ và hy vọng để Tử Xuyên gia tộc trở ḿnh thoát khỏi hoàn cảnh khốn nan hiện tại. Nếu như Viễn Đông chủng tộc có thể giành được độc lập, nơi đó sẽ thành bức chắn chiến lược cực tốt cho Tử Xuyên gia tộc, chỗ tốt có thể nh́n thấy liền chính là gia tộc sẽ điều động được từ mười đến mười lăm sư đoàn dự bị đến tây bộ, gia tăng sức pḥng ngự ở tây bộ.</w:t>
      </w:r>
    </w:p>
    <w:p>
      <w:pPr>
        <w:pStyle w:val="BodyText"/>
      </w:pPr>
      <w:r>
        <w:t xml:space="preserve">Đế Lâm phân tích: "Chẳng trách ma tộc thiết lập tây nam đại doanh ở chính diện cứ điểm Ngơa Luân, bọn chúng phong tỏa mọi tin tức từ Viễn Đông. Bất quản nói thế nào, khởi nghĩa ở Viễn Đông là một tin tức rất tốt với chúng ta, nếu như thật sự Viễn Đông độc lập, như thế sẽ kiến lập nên một vành đai chiến lược ngăn cách ma tộc và nhân loại.</w:t>
      </w:r>
    </w:p>
    <w:p>
      <w:pPr>
        <w:pStyle w:val="BodyText"/>
      </w:pPr>
      <w:r>
        <w:t xml:space="preserve">"Đây là cơ hội hiếm có, lúc này chúng ta phải liên thủ với dân chúng Viễn Đông, cùng đả kích ma tộc. Trước khi Viễn Đông quân đoàn bị ma tộc có ưu thế về binh lực tiêu diệt, chúng ta phải nhanh chen tay vào. Lần này, lại có cơ hội thu phục Viễn Đông rồi!" Thống lĩnh Tư Đặc Lâm kích động đến đỏ bừng mặt. Y hỏi đi hỏi lại từng t́nh tiết cuộc khởi nghĩa Viễn Đông, binh lực của ma tộc tại Viễn Đông, thực lực của nghĩa quân, mỗi bên đang chiếm được bao nhiêu hành tỉnh, cứ điểm...Tử Xuyên Tú bằng vào trí nhớ siêu việt, hồi đáp rất rơ cho y, hai người một hỏi một đáp, quên mất c̣n có Đế Lâm đang ở bên.</w:t>
      </w:r>
    </w:p>
    <w:p>
      <w:pPr>
        <w:pStyle w:val="BodyText"/>
      </w:pPr>
      <w:r>
        <w:t xml:space="preserve">Đế Lâm th́ đang nh́n nhận vấn đề ở một góc độ khác. Chỗ tốt của gia tộc chưa chắc đă là chỗ tốt cho bản thân, hắn từ cảm giác bản năng, nhận thấy cần phải tiếp tục bảo mật sự kiện này, như thế mới có thể bảo tŕ ưu thế t́nh báo của hắn. Nếu như tận dụng được tin tức này, thu hoạch từ nó chẳng phải càng củng cố địa vị của hắn sao? Hắn c̣n chưa nghĩ xong nhưng thấy gương mặt bừng đỏ của Tư Đặc Lâm, bộ dạng hưng phấn hoa tay múa chân tṛ chuyện với Tử Xuyên Tú, hắn cảm thấy bất an. Tâm lư này không nên có trên người của một nhân vật chịu trách nhiệm quyết sách cho gia tộc, y đầu tiên cần phải lănh tĩnh, tiếp đó phải lănh tĩnh, tiếp nữa càng phải lănh tĩnh, mà Tư Đặc Lâm lúc này, biểu hiện quá cuồng nhiệt à.</w:t>
      </w:r>
    </w:p>
    <w:p>
      <w:pPr>
        <w:pStyle w:val="BodyText"/>
      </w:pPr>
      <w:r>
        <w:t xml:space="preserve">"Đại ca, huynh đang nghĩ ǵ thế?"</w:t>
      </w:r>
    </w:p>
    <w:p>
      <w:pPr>
        <w:pStyle w:val="BodyText"/>
      </w:pPr>
      <w:r>
        <w:t xml:space="preserve">"À!" Đế Lâm lúc này mới hồi thần, cười cười: "Không có ǵ, có vài chuyện ta cảm thấy có điểm ḱ quái. Thứ nhất, theo như ngươi vừa nói, từ sau trận chiến Khoa Nhĩ Ni tháng 3 năm ngoái, các người liên tục đụng độ với quân đoàn Lỗ Đế, nhưng v́ sao trong thời gian dài như thế, Lỗ Đế liên tục chiến bại mà không có tướng quân ma tộc nào đến thay thế hắn? Hơn nữa, ma tộc cũng không phái thêm quân đến tăng viện. Ngươi hiểu ma tộc hơn ta nhiều, chắc phải biết quân pháp của ma tộc thập phần tàn khốc, vị Lỗ Đế đại nhân đó bị đánh bại ở Khoa Nhĩ Ni bỏ quân mà chạy, thế nhưng ma tộc vương quốc đến giờ vẫn chưa hay biết, điều này quá khác thường!</w:t>
      </w:r>
    </w:p>
    <w:p>
      <w:pPr>
        <w:pStyle w:val="BodyText"/>
      </w:pPr>
      <w:r>
        <w:t xml:space="preserve">"Thứ nh́, trong kế hoạch tác chiến ngươi kể, ta phát hiện ngươi h́nh như quên mất Lăng Bộ Hư ở Phục Danh Khắc hành tỉnh, hắn thống soái mười mấy vạn quân đội ma tộc chính quy, vang danh hành động thần tốc quả cảm. Nếu như ta là hắn, từ Phục Danh Khắc hành tỉnh xuất phát, hành quân thần tốc, chỉ một tuần là đến đại bản doanh Minh Tư Khắc hành tỉnh của các ngươi. Chủ lực của ngươi đang bám sát Lỗ Đế ở ngoại vi đông tuyến, tây tuyến và đại bản doanh không có bố trí trọng binh, sĩ binh các ngươi lại đa phần là người Minh Tư Khắc, một khi biết gia hương bị chiếm lĩnh, tướng sĩ làm ǵ c̣n khí thế, hơn nữa hậu cần của ngươi bị mất, không cần đánh các ngươi cũng tự bại.</w:t>
      </w:r>
    </w:p>
    <w:p>
      <w:pPr>
        <w:pStyle w:val="BodyText"/>
      </w:pPr>
      <w:r>
        <w:t xml:space="preserve">"Tuy căn cứ lời nói của ngươi là Lăng Bộ Hư và Lỗ Đế bất ḥa, nhưng một khi quân đội của Lỗ Đế tan vỡ, hắn liệu c̣n có thể tiếp tục đứng vỗ tay xem hát được không? Tuy nhiệm vụ chính của Lăng Bộ Hư là đề pḥng quân nhân loại ở Ngơa Luân, nhưng hắn dù sao cũng là một trong hai đại trọng tướng trấn thủ Viễn Đông, ngươi đánh phá Viễn Đông, hắn lấy ǵ bẩm cáo với Ma thần hoàng? Đến lúc đó, khả năng tham chiến của hắn là rất lớn, ngươi phải chuẩn bị t́nh huống bị hai mặt giáp công".</w:t>
      </w:r>
    </w:p>
    <w:p>
      <w:pPr>
        <w:pStyle w:val="BodyText"/>
      </w:pPr>
      <w:r>
        <w:t xml:space="preserve">Hệt như đột nhiên bị dội một bát nước lạnh, Tử Xuyên Tú rùng ḿnh. Đại khởi nghĩa Viễn Đông là hành động mà gă đắc ý nhất trong cuộc đời, nhưng trên thế giới không kẻ nào biết đến chiến tích vĩ đại của gă. Hôm nay có dịp giảng thuật công trạng quang vinh của ḿnh, gă không khỏi đắc ý, lại có vài phần cảm giác huyền diệu, nhưng Đế Lâm phân tích như thế, lập tức khiến gă hiểu ra bản thân ḱ thật đang đứng bên bờ vực thăm thẳm, nguy hiểm luôn chực chờ. B́nh thường việc quân quá nhiều, lại thêm chiến thắng liên tiếp, bản thân gă không tránh khỏi có điểm sai lầm, chưa từng suy xét kỹ sự t́nh từ góc độ bên ngoài. Đám thuộc hạ Bán thú nhân th́ suy nghĩ đơn giản, cứ theo thần tượng của chúng mà làm, bất luận gă nói ǵ, bọn họ cũng vỗ tay tán thưởng: "Nói hay! Không hổ là Quang minh vương điện hạ!" Dần dần, gă tự huyễn hoặc bản thân vô địch, măi măi chiến thắng. Nghe Đế Lâm phân tích, gă lập tức toát mồ hôi lạnh, hận không thể mọc cánh bay về Viễn Đông đề tỉnh đám Bạch Xuyên.</w:t>
      </w:r>
    </w:p>
    <w:p>
      <w:pPr>
        <w:pStyle w:val="BodyText"/>
      </w:pPr>
      <w:r>
        <w:t xml:space="preserve">Nh́n Tử Xuyên Tú đờ đẫn, Đế Lâm cười cười: "Theo nhăn quang của a Tú, không thể nào không nhận ra vấn đề đó, chỉ là nhất thời sơ hốt, ta bất quá nhắc nhở ngươi mà thôi".</w:t>
      </w:r>
    </w:p>
    <w:p>
      <w:pPr>
        <w:pStyle w:val="BodyText"/>
      </w:pPr>
      <w:r>
        <w:t xml:space="preserve">Tử Xuyên Tú thỉnh giáo hai vị huynh trưởng: "Phía tây có Lăng Bộ Hư, mặt đông có Lỗ Đế, vậy tôi nên ứng phó cục diện đó như thế nào?"</w:t>
      </w:r>
    </w:p>
    <w:p>
      <w:pPr>
        <w:pStyle w:val="BodyText"/>
      </w:pPr>
      <w:r>
        <w:t xml:space="preserve">Hai người mỉm cười, Đế Lâm đáp: "A Tú, chớ khiêm tốn, đây không giống phong cách của ngươi chút nào".</w:t>
      </w:r>
    </w:p>
    <w:p>
      <w:pPr>
        <w:pStyle w:val="BodyText"/>
      </w:pPr>
      <w:r>
        <w:t xml:space="preserve">"Đương nhiên trước hết là kích phá Lăng Bộ Hư". Tư Đặc Lâm phân tích: "Trước mắt, tàn binh bại tướng của Lỗ Đế không có tính uy hiếp đến ngươi, uy hiếp lớn nhất cho ngươi là Lăng Bộ Hư. Tây bộ đại doanh có mười mấy vạn quân, trong một tuần có thể chiếm được hậu phương của ngươi, nếu như không trừ được Lăng Bộ Hư trước khi quân tăng viện của ma tộc đến, ngươi sẽ biến thành hai mặt thụ địch, xử cảnh rất gian nan".</w:t>
      </w:r>
    </w:p>
    <w:p>
      <w:pPr>
        <w:pStyle w:val="BodyText"/>
      </w:pPr>
      <w:r>
        <w:t xml:space="preserve">"Chủ động tiến công?"</w:t>
      </w:r>
    </w:p>
    <w:p>
      <w:pPr>
        <w:pStyle w:val="BodyText"/>
      </w:pPr>
      <w:r>
        <w:t xml:space="preserve">"Đúng, chủ động tiến công!" Tư Đặc Lâm kiên quyết nói: "Sau khi Lỗ Đế sụp đổ, quân đoàn Lăng Bộ Hư chính là lực lượng quân sự mạnh nhất của ma tộc tại Viễn Đông, một trường đại chiến giữa ngươi và hắn là khó tránh khỏi. So với việc chờ hắn tấn công hậu phương của ngươi, chi bằng ngươi nhân hiện tại binh cường sĩ khí cao chủ động tấn công hắn, như thế có thể tránh được tổn thất cho dân chúng. Nếu như giao chiến ở Phục Danh Khắc hành tỉnh, Lăng Bộ Hư c̣n phải cố kị cứ điểm Ngơa Luân ở sau, không dám toàn lực đối phó ngươi".</w:t>
      </w:r>
    </w:p>
    <w:p>
      <w:pPr>
        <w:pStyle w:val="BodyText"/>
      </w:pPr>
      <w:r>
        <w:t xml:space="preserve">Tử Xuyên Tú trầm tư rất lâu, chầm chậm hỏi: "Nếu như tôi xuất binh công đánh quân đoàn Lăng Bộ Hư, quân gia tộc thủ Ngơa Luân liệu có chịu xuất ra một phần binh lực uy hiếp phía sau hắn không? Không giấu hai huynh, Lăng Bộ Hư là danh tướng số một của ma tộc vương quốc, trong tay binh lực hùng hậu, hiện tại Viễn Đông quân muốn đánh bại hắn, e là có khó khăn".</w:t>
      </w:r>
    </w:p>
    <w:p>
      <w:pPr>
        <w:pStyle w:val="BodyText"/>
      </w:pPr>
      <w:r>
        <w:t xml:space="preserve">Gia tộc Tổng giám sát trưởng và Thống lĩnh Trung ương quân nh́n nhau, sắc mặt hơi khó coi. Tử Xuyên Tú lập tức minh bạch, nh́n ra ngoài cửa sổ cười nói: "Tuyết đêm nay lớn thật!"</w:t>
      </w:r>
    </w:p>
    <w:p>
      <w:pPr>
        <w:pStyle w:val="BodyText"/>
      </w:pPr>
      <w:r>
        <w:t xml:space="preserve">Tư Đặc Lâm thở dài: "A Tú, ta hiểu chỗ khó xử của ngươi, nhưng chúng ta vừa bước ra từ trong một cuộc chiến tranh hủy diệt, tổn thất thảm trọng. Hiện tại, một trăm ba mươi liên đội trong đại quân Lưu Phong Sương đang tập kết ở tây bộ biên cảnh, ŕnh rập chúng ta, áp lực của chúng ta hết sức trầm trọng. Dưới t́nh h́nh này, Tổng trưởng e rằng không đồng ý chúng ta khai chiến với ma tộc ở đông bộ".</w:t>
      </w:r>
    </w:p>
    <w:p>
      <w:pPr>
        <w:pStyle w:val="BodyText"/>
      </w:pPr>
      <w:r>
        <w:t xml:space="preserve">Giống như áy náy v́ chính lời nói của ḿnh, y lại bổ sung: "Nếu như ngươi không hiềm, chúng ta có thể dùng phương thức khác để hỗ trợ ngươi, chẳng hạn như cung cấp trang bị, lương thực, vũ khí, ta c̣n có thể hạ lệnh cho Lâm Băng, khi ngươi tiến công sẽ phối hợp với ngươi, vào thời điểm đó sẽ tổ chức diễn tập quân sự, thu hút sự chú ý của ma tộc, phân tán binh lực bọn chúng. Đương nhiên, chuyện này c̣n phải được Quân pháp quan ở Ngơa Luân đồng ý".</w:t>
      </w:r>
    </w:p>
    <w:p>
      <w:pPr>
        <w:pStyle w:val="BodyText"/>
      </w:pPr>
      <w:r>
        <w:t xml:space="preserve">Y nh́n Đế Lâm, Đế Lâm gật đầu cười: "Quân pháp xứ không có dị nghị chuyện này".</w:t>
      </w:r>
    </w:p>
    <w:p>
      <w:pPr>
        <w:pStyle w:val="BodyText"/>
      </w:pPr>
      <w:r>
        <w:t xml:space="preserve">Tử Xuyên Tú chân thành nói: "Cảm ơn".</w:t>
      </w:r>
    </w:p>
    <w:p>
      <w:pPr>
        <w:pStyle w:val="BodyText"/>
      </w:pPr>
      <w:r>
        <w:t xml:space="preserve">Gă thật rất cảm kích, dưới xử cảnh gian nan hiện nay của gia tộc, bản thân đề xuất yêu cầu cũng là quá mạo muội. Tư Đặc Lâm tuy khiêm tốn nói là "Giúp một chút", nhưng Tử Xuyên Tú biết, cho dù với thân phận Thống lĩnh Trung ương quân kiêm trưởng quan Quân vụ xứ của y, "Một chút" đó e là cũng phải chịu rất nhiều nguy hiểm cho bản thân y. Ở t́nh huống mẫn cảm giữa Ngơa Luân và Tây nam đại doanh, nếu Tử Xuyên quân tiến hành diễn tập, tất nhiên có phát sinh va chạm với Tuần tra đội của ma tộc, một khi không khống chế được xung đột, chiến tranh xảy ra, trách nhiệm sẽ đẩy vào người Tư Đặc Lâm. Tư Đặc Lâm chính là v́ gă mà đồng ý chịu nguy hiểm lớn như thế.</w:t>
      </w:r>
    </w:p>
    <w:p>
      <w:pPr>
        <w:pStyle w:val="BodyText"/>
      </w:pPr>
      <w:r>
        <w:t xml:space="preserve">Tư Đặc Lâm nghĩ đến một chuyện: "A Tú, có một sự t́nh ta muốn hỏi ngươi. Đêm 15 tháng 2, bọn ta đụng phải một nữ tử cầm Tẩy nguyệt đao của ngươi..." Nghĩ đến sự t́nh đó, y lại thấy nhức đầu, nh́n sang Đế Lâm.</w:t>
      </w:r>
    </w:p>
    <w:p>
      <w:pPr>
        <w:pStyle w:val="BodyText"/>
      </w:pPr>
      <w:r>
        <w:t xml:space="preserve">"Bọn ta muốn hỏi thăm cô ta, nào ngờ cô ta không phân trắng đen, lập tức công kích bọn ta. V́ tự bảo vệ, bọn ta không thể không giết vài người".</w:t>
      </w:r>
    </w:p>
    <w:p>
      <w:pPr>
        <w:pStyle w:val="BodyText"/>
      </w:pPr>
      <w:r>
        <w:t xml:space="preserve">Đế Lâm tóm tắt lại chuyện đêm đó chỉ bằng mấy câu. Tư Đặc Lâm không khỏi bội phục khả năng ngôn ngữ của Đế Lâm, chỉ bằng vào tài ăn nói, lập tức phủi sạch sai lầm của bản thân hắn trong đêm đó.</w:t>
      </w:r>
    </w:p>
    <w:p>
      <w:pPr>
        <w:pStyle w:val="BodyText"/>
      </w:pPr>
      <w:r>
        <w:t xml:space="preserve">"Tẩy nguyệt đao luôn ở trên người tôi à", Tử Xuyên Tú kinh ngạc nói: "Tôi luôn mang theo người mà".</w:t>
      </w:r>
    </w:p>
    <w:p>
      <w:pPr>
        <w:pStyle w:val="BodyText"/>
      </w:pPr>
      <w:r>
        <w:t xml:space="preserve">"Sao như thế được? Ta rơ ràng thấy cô ta đeo nó ở hông..."</w:t>
      </w:r>
    </w:p>
    <w:p>
      <w:pPr>
        <w:pStyle w:val="BodyText"/>
      </w:pPr>
      <w:r>
        <w:t xml:space="preserve">Tư Đặc Lâm kinh dị nh́n Tử Xuyên Tú, Tử Xuyên Tú cũng với biểu t́nh đồng dạng nh́n lại y, hai người đồng thanh dị khẩu lên tiếng: "Ngươi (Huynh) nói cái ǵ, chuyện này là thế nào?"</w:t>
      </w:r>
    </w:p>
    <w:p>
      <w:pPr>
        <w:pStyle w:val="BodyText"/>
      </w:pPr>
      <w:r>
        <w:t xml:space="preserve">"Hai vị," Đế Lâm nhẹ nhàng nói: "Trong chuyện này e là có hiểu lầm. Tư Đặc Lâm, ngươi kể lại t́nh huống bên phía bọn ta trước đi".</w:t>
      </w:r>
    </w:p>
    <w:p>
      <w:pPr>
        <w:pStyle w:val="BodyText"/>
      </w:pPr>
      <w:r>
        <w:t xml:space="preserve">Tư Đặc Lâm bắt đầu kể lại từ lúc rănh rỗi đi uống cà phê cho đến đoạn trường nhai điệp huyết, c̣n Đế Lâm v́ sao dẫn người đến nhà Tử Xuyên Trữ, y rất khách khí giải thích: "Bọn ta đều cho rằng, đao của ngươi đă xuất hiện, ngươi có khả năng đă quay về. Mà nếu như ngươi trở về, địa phương có khả năng xuất hiện nhất chính là trang viên của Trữ tiểu thư, v́ thế..."</w:t>
      </w:r>
    </w:p>
    <w:p>
      <w:pPr>
        <w:pStyle w:val="BodyText"/>
      </w:pPr>
      <w:r>
        <w:t xml:space="preserve">Tử Xuyên Tú càng nghe càng lộ sắc mặt khó nh́n, cho dù Tư Đặc Lâm kể rất khách khí, gă vẫn ẩn ước đoán được suy nghĩ của bọn họ lúc đó. Gă lạnh nhạt hỏi: "Vào nhà Tử Xuyên Trữ t́m tôi, có cần mang nhiều binh mă như thế không?"</w:t>
      </w:r>
    </w:p>
    <w:p>
      <w:pPr>
        <w:pStyle w:val="BodyText"/>
      </w:pPr>
      <w:r>
        <w:t xml:space="preserve">Tư Đặc Lâm nh́n Đế Lâm, trong ánh mắt có chút quở trách, quay đầu nh́n Tử Xuyên Tú, hối lỗi cười nói: "Dẫn binh mă là chủ ư của ta, là v́ đề pḥng La Minh Hải bất ngờ tập kích, không có suy nghĩ ǵ khác, a Tú chớ nghĩ lung tung. Lúc đó bọn ta cũng nghĩ, nếu như phát hiện ngươi, bên cạnh lại không có binh mă hộ vệ, e là khó bảo đảm an toàn cho ngươi".</w:t>
      </w:r>
    </w:p>
    <w:p>
      <w:pPr>
        <w:pStyle w:val="BodyText"/>
      </w:pPr>
      <w:r>
        <w:t xml:space="preserve">"Không cần nói lảng đâu", Đế Lâm lắc đầu: "A Tú, ta lúc đó đích xác là có lo lắng ngươi đă phản bội gia tộc. Nếu như thế, ta nhất định đích thân giết ngươi, không để cho ngươi lọt vào tay kẻ khác".</w:t>
      </w:r>
    </w:p>
    <w:p>
      <w:pPr>
        <w:pStyle w:val="BodyText"/>
      </w:pPr>
      <w:r>
        <w:t xml:space="preserve">Hắn chăm chăm nh́n Tử Xuyên Tú, nói từng chữ một: "Bởi v́, ngươi là huynh đệ của ta".</w:t>
      </w:r>
    </w:p>
    <w:p>
      <w:pPr>
        <w:pStyle w:val="BodyText"/>
      </w:pPr>
      <w:r>
        <w:t xml:space="preserve">"Ngươi là huynh đệ của bọn ta, v́ thế ta phải đích thân giết ngươi". Đế Lâm như sợ Tử Xuyên Tú nghe không hiểu, lập lại lời nói. Tử Xuyên Tú không giận, ngược lại c̣n cảm thấy xúc động. Đế Lâm nói đơn giản nhưng gă vẫn cảm nhận được nhiệt huyết nam nhi trong lời nói đó: Nếu ngươi phản bội, ngươi không những phản bội gia tộc, ngươi c̣n phản bộ ḷng tin của bọn ta, vũ nhục t́nh huynh đệ của chúng ta. Tử Xuyên Tú phản bội gia tộc, đầu hàng ma tộc, như thế Tử Xuyên Tú chẳng c̣n là Tử Xuyên Tú chân chính rồi, đó chỉ là một xác chết biết đi mà thôi, v́ t́nh huynh đệ, ta có trách nhiệm mai táng cái xác mất đi linh hồn của ngươi.</w:t>
      </w:r>
    </w:p>
    <w:p>
      <w:pPr>
        <w:pStyle w:val="BodyText"/>
      </w:pPr>
      <w:r>
        <w:t xml:space="preserve">Đế Lâm b́nh tĩnh nh́n Tử Xuyên Tú: "Ta biết ngươi sẽ minh bạch. Chúng ta đều là người phàm, không thể không phạm sai lầm, nhưng có vài sai lầm, vô luận thế nào cũng không thể tha thứ, một khi phạm rồi, phương pháp giải quyết sai lầm chỉ có một cách".</w:t>
      </w:r>
    </w:p>
    <w:p>
      <w:pPr>
        <w:pStyle w:val="BodyText"/>
      </w:pPr>
      <w:r>
        <w:t xml:space="preserve">Hắn mở cửa sổ, không khí lạnh lẽo tràn vào pḥng. Nh́n hoa tuyết bay trong trời đêm, Đế Lâm mệt mỏi nói: "Nếu như có một ngày người phạm sai lầm là ta, ta hi vọng đến giải quyết sai lầm của ta, là các ngươi".</w:t>
      </w:r>
    </w:p>
    <w:p>
      <w:pPr>
        <w:pStyle w:val="BodyText"/>
      </w:pPr>
      <w:r>
        <w:t xml:space="preserve">Tử Xuyên Tú b́nh tĩnh nh́n đôi mắt sáng rực của Đế Lâm, nhăn châu đó phảng phất như hắc bảo thạch, tựa như cảm thụ ở cái đêm lưu huyết Đế đô, gă đột nhiên phát hiện, bản thân có cảm giác xa lạ với người đại ca này, nhưng rất ḱ quái, gă lại không hề hoài nghi sự chân thành của Đế Lâm đối với ḿnh.</w:t>
      </w:r>
    </w:p>
    <w:p>
      <w:pPr>
        <w:pStyle w:val="BodyText"/>
      </w:pPr>
      <w:r>
        <w:t xml:space="preserve">Khi ḿnh bị vây khốn ở Mạt Y, người mạo hiểm tính mạng đến cứu viện, là đại ca.</w:t>
      </w:r>
    </w:p>
    <w:p>
      <w:pPr>
        <w:pStyle w:val="BodyText"/>
      </w:pPr>
      <w:r>
        <w:t xml:space="preserve">Khi ḿnh bị hoài nghi là phản nghịch, cả thiên hạ đều quay lưng, người đứng ta biện hộ cho ḿnh, cũng là đại ca.</w:t>
      </w:r>
    </w:p>
    <w:p>
      <w:pPr>
        <w:pStyle w:val="BodyText"/>
      </w:pPr>
      <w:r>
        <w:t xml:space="preserve">Nhưng nếu ḿnh đầu hàng Ma tộc, Tử Xuyên Tú tin chắc, người đầu tiên giết ḿnh, cũng chính là đại ca.</w:t>
      </w:r>
    </w:p>
    <w:p>
      <w:pPr>
        <w:pStyle w:val="BodyText"/>
      </w:pPr>
      <w:r>
        <w:t xml:space="preserve">Tử Xuyên Tú cảm thụ thứ t́nh cảm ḱ diệu đó, xúc động: tàn khốc mà ôn t́nh, nhiệt huyết mà lănh khốc, những tính cách mâu thuẫn đó lại có thể dung hợp xuất hiện trong một con người.</w:t>
      </w:r>
    </w:p>
    <w:p>
      <w:pPr>
        <w:pStyle w:val="BodyText"/>
      </w:pPr>
      <w:r>
        <w:t xml:space="preserve">Đế Lâm đề cập đến vấn đề quá nặng nề khiến mọi người đều trầm sắc mặt, Tư Đặc Lâm cười mấy tiếng phá tan không khí lúng túng: "A Tú không phải rất tốt sao? Đại ca, huynh lo lắng thừa rồi".</w:t>
      </w:r>
    </w:p>
    <w:p>
      <w:pPr>
        <w:pStyle w:val="BodyText"/>
      </w:pPr>
      <w:r>
        <w:t xml:space="preserve">Đế Lâm mỉm cười, thừa nhận: "Đúng, ta vốn đa nghi". Hắn lập tức chuyển đề tài: "Đêm đó chúng ta giết được ba mươi mốt thích khách, nhưng không bắt sống được tên nào, đám thụ thương đều uống độc dược tự sát. Thủ pháp này rất giống với đám người nữ tử thần bí mà bọn ta đụng độ trên phố. Gần như khẳng định, bọn chúng là cùng một bọn!"</w:t>
      </w:r>
    </w:p>
    <w:p>
      <w:pPr>
        <w:pStyle w:val="BodyText"/>
      </w:pPr>
      <w:r>
        <w:t xml:space="preserve">Tử Xuyên Tú chấn động tâm thần, hiện tại gă đă có thể khẳng định chín phần, những kẻ tập kích phủ Tử Xuyên Trữ chính là bộ hạ của Lâm Vũ, bởi v́ Tư Đặc Lâm nói nh́n thấy vỏ đao Tẩy Nguyệt của gă, mà vỏ đao chính là gă đem tặng cho Lâm Vũ.</w:t>
      </w:r>
    </w:p>
    <w:p>
      <w:pPr>
        <w:pStyle w:val="BodyText"/>
      </w:pPr>
      <w:r>
        <w:t xml:space="preserve">Gă do dự một chút, lại kể tiếp kinh lịch của bản thân, sau khi tiến vào Đế đô, t́m hai vị huynh đệ không được, lúc đến gặp Tử Xuyên Trữ lại đụng độ đám thích khách bịt mặt đang tập kích gia viên Tử Xuyên Trữ, v́ bảo vệ cho nàng, sau một tràng huyết chiến, bản thân thoát lực hôn mê, lúc tỉnh lại th́ đă an nhiên vô sự nằm ở đây, không biết v́ sao, gă giấu đoạn tao ngộ với Lâm Vũ, không kể cho bọn Đế Lâm nghe.</w:t>
      </w:r>
    </w:p>
    <w:p>
      <w:pPr>
        <w:pStyle w:val="BodyText"/>
      </w:pPr>
      <w:r>
        <w:t xml:space="preserve">"Theo phán đoán, tập kích phủ Tử Xuyên Trữ có đến mấy chục tên, với vơ công của a Tú, mấy chục tên không thể gây khó cho ngươi, nhưng đêm đó ngươi dùng toàn lực cũng không cản được đối phương, điều này chứng minh, những kẻ giao thủ với ngươi nhất định có thân thủ rất khá, đúng không?"</w:t>
      </w:r>
    </w:p>
    <w:p>
      <w:pPr>
        <w:pStyle w:val="BodyText"/>
      </w:pPr>
      <w:r>
        <w:t xml:space="preserve">"A!" Tử Xuyên Tú hồi thần gật gật đầu. Đế Lâm tiếp tục nói: "Cao thủ nhiều như thế, khó thể trong một đêm tập hợp được, nhất định phải xuất từ một thế lực rất lớn. Tư Đặc Lâm, bọn chúng có khả năng là cao thủ trong quân đội gia tộc chúng ta không?"</w:t>
      </w:r>
    </w:p>
    <w:p>
      <w:pPr>
        <w:pStyle w:val="BodyText"/>
      </w:pPr>
      <w:r>
        <w:t xml:space="preserve">Tư Đặc Lâm trầm ngâm một chút, hồi đáp: "Trong tư liệu của Quân vụ xứ không có kí lục của đám người này, khẳng định bọn chúng không phải là quân chính quy, có khả năng là một tư nhân quyền quư bí mật vũ trang, chẳng hạn như La Minh Hải?".</w:t>
      </w:r>
    </w:p>
    <w:p>
      <w:pPr>
        <w:pStyle w:val="BodyText"/>
      </w:pPr>
      <w:r>
        <w:t xml:space="preserve">"Không thể là bộ hạ của La Minh Hải". Đế Lâm phủ định nghi hoặc này" Bộ hạ của La Minh Hải có những ai, ta đều biết rất rơ. Bọn chúng bị ta giám sát nghiêm ngặt, cả phóng thí ta cũng biết, đừng nói chi đến chuyện đại sự thế này!"</w:t>
      </w:r>
    </w:p>
    <w:p>
      <w:pPr>
        <w:pStyle w:val="BodyText"/>
      </w:pPr>
      <w:r>
        <w:t xml:space="preserve">"Như thế, có khả năng là cao thủ do ma tộc phái đến? Nghe nói trong bọn chúng có hoàng tộc cao thủ, h́nh dạng bọn này rất giống nhân loại chúng ta".</w:t>
      </w:r>
    </w:p>
    <w:p>
      <w:pPr>
        <w:pStyle w:val="BodyText"/>
      </w:pPr>
      <w:r>
        <w:t xml:space="preserve">Ánh mắt hai người đều nh́n Tử Xuyên Tú, về sự t́nh bên ma tộc, gă là người có quyền phát ngôn nhất. Tử Xuyên Tú ḷng không yên đáp: "Cũng không có khả năng từ phía ma tộc, hoàng tộc ma tộc số lượng không nhiều, nam nữ lăo thiếu cũng chỉ có chừng trăm người, một lần phái ra mấy chục nam tử tráng niên, chuyện đó khó có khả năng, hơn nữa, vơ công đám sát thủ tuy rất lợi hại nhưng vẫn c̣n kém so với cao thủ của hoàng tộc ma tộc".</w:t>
      </w:r>
    </w:p>
    <w:p>
      <w:pPr>
        <w:pStyle w:val="BodyText"/>
      </w:pPr>
      <w:r>
        <w:t xml:space="preserve">"Nói như thế," Đế Lâm lập tức suy luận loại trừ: "Không phải Tử Xuyên gia, không phải ma tộc, như thế chỉ có thể là," hắn cố ư kéo dài thanh âm, dùng mục quang ám thị với hai vị huynh đệ, hiện tại, đáp án đă xuất hiện rồi.</w:t>
      </w:r>
    </w:p>
    <w:p>
      <w:pPr>
        <w:pStyle w:val="BodyText"/>
      </w:pPr>
      <w:r>
        <w:t xml:space="preserve">Tư Đặc Lâm trầm ngâm: "Lưu Phong gia ra tay sao? Bọn chúng v́ sao muốn hại Trữ tiểu thư?"</w:t>
      </w:r>
    </w:p>
    <w:p>
      <w:pPr>
        <w:pStyle w:val="BodyText"/>
      </w:pPr>
      <w:r>
        <w:t xml:space="preserve">Không có ai trả lời y, Đế Lâm rơi vào trầm tư, Tử Xuyên Trữ tuy là người kế thừa gia tộc nhưng nàng b́nh thường rất ít khi xuất đầu lộ diện, hơn nữa cũng chưa có biểu hiện ǵ xuất sắc khiến Lưu Phong gia phải e ngại, nếu như Lưu Phong gia muốn ám sát một nhân vật trọng yếu dẫn đến Tử Xuyên gia nội loạn th́ mục tiêu bọn chúng chọn đă quá sai lầm. Cho dù bọn chúng thích sát thành công, hiệu quả mang lại cũng chỉ khiến trưởng lăo hội họp hành vài tuần để chọn ra người thừa kế khác mà thôi, chẳng thể khiến Tử Xuyên gia nội loạn. Hắn thực sự nghĩ không thông, v́ sao Lưu Phong gia lại đi mưu hại một nữ hài tử "Chẳng đua tranh chính trị" như Tử Xuyên Trữ?</w:t>
      </w:r>
    </w:p>
    <w:p>
      <w:pPr>
        <w:pStyle w:val="BodyText"/>
      </w:pPr>
      <w:r>
        <w:t xml:space="preserve">"Nghĩ không thông a!" Hắn lắc đầu than.</w:t>
      </w:r>
    </w:p>
    <w:p>
      <w:pPr>
        <w:pStyle w:val="BodyText"/>
      </w:pPr>
      <w:r>
        <w:t xml:space="preserve">"Cái này không phải cho huynh, là tặng cho chị dâu, nhị ca, nếu như ngày sau có lúc rănh rỗi, nhớ đến Thính vũ cà phê ở Hà khâu t́m tiểu muội!" Âm thanh êm ái của mỹ nhân c̣n thoảng bên tai, trong đầu Tử Xuyên Tú hiện lên cặp mắt trong sáng của Lâm Vũ, trong ḷng bất chợt dâng sóng, nữ hài tử xinh đẹp đó lại là hung thủ Lưu Phong gia lănh huyết, chuyện này thật khiến người ta khó mà chấp nhận. Ẩn ẩn, gă có một cảm xúc phẫn khái lẫn phiền muộn: giai nhân như thế lại là tặc đồ! Lần sau gặp mặt, ḿnh và nàng có lẽ trở thành địch nhân sinh tử rồi.</w:t>
      </w:r>
    </w:p>
    <w:p>
      <w:pPr>
        <w:pStyle w:val="BodyText"/>
      </w:pPr>
      <w:r>
        <w:t xml:space="preserve">Đế Lâm hỏi Tử Xuyên Tú về mục đích trở lại Đế đô của gă, Tử Xuyên Tú thành thật trả lời.</w:t>
      </w:r>
    </w:p>
    <w:p>
      <w:pPr>
        <w:pStyle w:val="BodyText"/>
      </w:pPr>
      <w:r>
        <w:t xml:space="preserve">Đế Lâm và Tư Đặc Lâm ngẩn ra, Đế Lâm chỉ Tử Xuyên Tú cười lớn: "Người âm thầm thu mua lương thực cùng vũ khí của bọn ta, th́ ra chính là ngươi".</w:t>
      </w:r>
    </w:p>
    <w:p>
      <w:pPr>
        <w:pStyle w:val="BodyText"/>
      </w:pPr>
      <w:r>
        <w:t xml:space="preserve">Tử Xuyên Tú cười ngượng ngùng, Tư Đặc Lâm cũng cười: "A Tú, ngươi đùa bỡn bọn ta giỏi lắm, từ Tổng trưởng đến Quân vụ xứ đều tâm thần không yên..."</w:t>
      </w:r>
    </w:p>
    <w:p>
      <w:pPr>
        <w:pStyle w:val="BodyText"/>
      </w:pPr>
      <w:r>
        <w:t xml:space="preserve">Đế Lâm chen lời: "Mạc liêu trưởng Ca San c̣n yêu cầu Giám sát thính ra mặt điều tra chuyện đó".</w:t>
      </w:r>
    </w:p>
    <w:p>
      <w:pPr>
        <w:pStyle w:val="BodyText"/>
      </w:pPr>
      <w:r>
        <w:t xml:space="preserve">"Đúng, mọi người đều nói, đây là dấu hiện trước khi Lưu Phong Sương tiến công. Khà khà, không ngờ lại là ngươi làm!" Y thu liễm nụ cười: "Hà, ta minh bạch rồi, hiện tại, ngươi gặp phải phiền phức phải không?"</w:t>
      </w:r>
    </w:p>
    <w:p>
      <w:pPr>
        <w:pStyle w:val="BodyText"/>
      </w:pPr>
      <w:r>
        <w:t xml:space="preserve">"Đúng", Tử Xuyên Tú đơn giản hồi đáp. Hai vị nghĩa huynh đều là nhân vật thông minh tuyệt đỉnh, đặc biệt là Đế Lâm, phản ứng cơ mẫn, tư duy nghiêm mật, người thông minh không cần nói nhiều, có thể tiết kiệm rất nhiều nước miếng à!</w:t>
      </w:r>
    </w:p>
    <w:p>
      <w:pPr>
        <w:pStyle w:val="BodyText"/>
      </w:pPr>
      <w:r>
        <w:t xml:space="preserve">"Ngươi có nghĩ ra phương pháp ǵ tốt hay không?"</w:t>
      </w:r>
    </w:p>
    <w:p>
      <w:pPr>
        <w:pStyle w:val="BodyText"/>
      </w:pPr>
      <w:r>
        <w:t xml:space="preserve">"Có vài tính toán. Một là huynh và Tư Đặc Lâm giúp đỡ, ra mặt khuyên Tổng trưởng đại nhân bỏ qua pháp án đó..."</w:t>
      </w:r>
    </w:p>
    <w:p>
      <w:pPr>
        <w:pStyle w:val="BodyText"/>
      </w:pPr>
      <w:r>
        <w:t xml:space="preserve">"Chuyện này rất khó". Đế Lâm nói: "Pháp án là Tổng trưởng đề nghị, Nguyên lăo hội thông qua, thực thi chưa được một tháng, muốn thủ tiêu th́ bọn ta không t́m được lý do đủ sức thuyết phục. C̣n về Tổng trưởng, ông ấy rất coi trọng thể diện, ta cũng không thể đi nói người thu mua vật tư lương thực vũ khí là các chiến sĩ Viễn Đông đang chiến đấu với ma tộc chứ không phải là Lưu Phong Sương...nếu bị hỏi là ai nói với ta, ta đáp là Tử Xuyên Tú, Tử Xuyên Tú đầu hàng ma tộc trở về Đế đô nói cho ta biết, ngươi nghĩ, cảnh tượng lúc đó sẽ thế nào?"</w:t>
      </w:r>
    </w:p>
    <w:p>
      <w:pPr>
        <w:pStyle w:val="BodyText"/>
      </w:pPr>
      <w:r>
        <w:t xml:space="preserve">Tử Xuyên Tú nhíu mũi: "Thanh danh của tôi không phải thúi hoắc thế chứ?"</w:t>
      </w:r>
    </w:p>
    <w:p>
      <w:pPr>
        <w:pStyle w:val="BodyText"/>
      </w:pPr>
      <w:r>
        <w:t xml:space="preserve">"Cũng đồng dạng như *** chó thôi. Nói nhanh, ngươi c̣n kế hoạch ǵ khác nữa?"</w:t>
      </w:r>
    </w:p>
    <w:p>
      <w:pPr>
        <w:pStyle w:val="BodyText"/>
      </w:pPr>
      <w:r>
        <w:t xml:space="preserve">"Tôi cũng nghĩ kỹ, nếu như không thủ tiêu được pháp án đó, chúng tôi sẽ âm thầm thu mua vật tư. Trong pháp án vật tư đó cho phép quân đội có quyền mua bán, tôi định nhờ Tư Đặc Lâm dùng danh nghĩa Trung ương quân thu mua giùm, đương nhiên, tiền do tôi đưa".</w:t>
      </w:r>
    </w:p>
    <w:p>
      <w:pPr>
        <w:pStyle w:val="BodyText"/>
      </w:pPr>
      <w:r>
        <w:t xml:space="preserve">Tư Đặc Lâm nghĩ một chút: "Ngươi cần bao nhiêu?"</w:t>
      </w:r>
    </w:p>
    <w:p>
      <w:pPr>
        <w:pStyle w:val="BodyText"/>
      </w:pPr>
      <w:r>
        <w:t xml:space="preserve">"Khẩn yếu trước mắt là lương thực và dược phẩm, hai chủng vật tư này nhu cầu rất lớn, giải quyết hai thứ này, kế tiếp sẽ là vũ khí và trang thiết bị quân sự như cung tiễn, giáp..."</w:t>
      </w:r>
    </w:p>
    <w:p>
      <w:pPr>
        <w:pStyle w:val="BodyText"/>
      </w:pPr>
      <w:r>
        <w:t xml:space="preserve">Tử Xuyên Tú thao thao bất tuyệt nói một hơi, thấy Tư Đặc Lâm bị dọa đứng ngẩn ra, gă cẩn thận hỏi: "Yêu cầu của tôi, không có quá đáng chứ?"</w:t>
      </w:r>
    </w:p>
    <w:p>
      <w:pPr>
        <w:pStyle w:val="BodyText"/>
      </w:pPr>
      <w:r>
        <w:t xml:space="preserve">"Ngươi nói xem?"</w:t>
      </w:r>
    </w:p>
    <w:p>
      <w:pPr>
        <w:pStyle w:val="BodyText"/>
      </w:pPr>
      <w:r>
        <w:t xml:space="preserve">Tử Xuyên Tú chỉ đành thừa nhận: "Thật sự có chút hơi quá".</w:t>
      </w:r>
    </w:p>
    <w:p>
      <w:pPr>
        <w:pStyle w:val="BodyText"/>
      </w:pPr>
      <w:r>
        <w:t xml:space="preserve">"Chiếu theo yêu cầu của a Tú, ba trăm đốn lương thực có thể cung cấp ười vạn quân dùng gần một tháng, nếu như Tư Đặc Lâm mua giúp ngươi số lượng lớn như thế, nhất định sẽ khiến người khác chú ý đến hỏi thăm:'Tư Đặc Lâm đại nhân, ngài chỉ có chưa đến mười vạn bộ đội, sao lại cần lương thực và vũ khí dùng cho hai mươi vạn vậy?, rốt cuộc là có chuyện ǵ?'"</w:t>
      </w:r>
    </w:p>
    <w:p>
      <w:pPr>
        <w:pStyle w:val="BodyText"/>
      </w:pPr>
      <w:r>
        <w:t xml:space="preserve">Tử Xuyên Tú cười: "Tôi đă nghĩ ra biện pháp rồi".</w:t>
      </w:r>
    </w:p>
    <w:p>
      <w:pPr>
        <w:pStyle w:val="BodyText"/>
      </w:pPr>
      <w:r>
        <w:t xml:space="preserve">Gă giải thích biện pháp cho hai vị nghĩa huynh nghe, Tư Đặc Lâm không chỉ là Thống lĩnh Trung ương quân, y đồng thời c̣n là trưởng quan Quân vụ xứ, thống quản hậu cần toàn bộ quân đội gia tộc, mỗi ngày đều duyệt qua số lượng tài vật kinh người, y có thể thầm mua quân dụng vật tư cho chính ḿnh, c̣n về phần thiếu đó, y có thể dùng hoàng kim do Tử Xuyên Tú cung cấp đi mua từ thương nhân bổ sung, như thế khó mà để lộ sơ hở được.</w:t>
      </w:r>
    </w:p>
    <w:p>
      <w:pPr>
        <w:pStyle w:val="BodyText"/>
      </w:pPr>
      <w:r>
        <w:t xml:space="preserve">Tư Đặc Lâm rơi vào trầm tư, phương pháp của Tử Xuyên Tú nh́n th́ đơn giản nhưng lại rất hữu hiệu, chỉ cần không có người quá để ý tra khán th́ khó mà lộ sơ hở, phải nói là kín kẽ như áo trời, bởi v́ đầu mục lớn nhất của hệ thống giám sát đang ngồi bên cạnh hợp mưu cùng y, thế nhưng, làm như thế là phụ lại ḷng tin của Tham Tinh tổng trưởng điện hạ, vi phạm nguyên tắc làm người của bản thân.</w:t>
      </w:r>
    </w:p>
    <w:p>
      <w:pPr>
        <w:pStyle w:val="BodyText"/>
      </w:pPr>
      <w:r>
        <w:t xml:space="preserve">Y nhẹ giọng hỏi: "Không có biện pháp khác sao? Chúng ta có thể đi thuyết phục Tổng trưởng, nói cho ông ấy biết a Tú bị oan..."</w:t>
      </w:r>
    </w:p>
    <w:p>
      <w:pPr>
        <w:pStyle w:val="BodyText"/>
      </w:pPr>
      <w:r>
        <w:t xml:space="preserve">"Chuyện này ngươi tốt nhất đừng nghĩ tới". Đế Lâm ngắt lời: "Thân phận phản tặc của a Tú là do Tổng trưởng chỉ định, hiện tại muốn phủ định th́ phải do a Tú tự ḿnh chứng minh, a Tú muốn có bằng chứng th́ đi t́m ở đâu, chẳng lẽ hắn đến t́m Ma thần hoàng bệ hạ, hỏi lăo có chịu đứng ra làm nhân chứng cho hắn hay không à?"</w:t>
      </w:r>
    </w:p>
    <w:p>
      <w:pPr>
        <w:pStyle w:val="BodyText"/>
      </w:pPr>
      <w:r>
        <w:t xml:space="preserve">Tư Đặc Lâm khổ năo nói: "Tôi biết sự t́nh khó làm, nhưng như thế là lừa gạt tổng trưởng điện hạ...Không được".</w:t>
      </w:r>
    </w:p>
    <w:p>
      <w:pPr>
        <w:pStyle w:val="BodyText"/>
      </w:pPr>
      <w:r>
        <w:t xml:space="preserve">Đế Lâm x́ mũi, hắn nghĩ, lừa gạt tổng trưởng th́ có ǵ ghê gớm, chuyện đại nghịch bất đạo ta cũng làm qua rồi, v́ bảo vệ ngươi khỏi tay đám quư tộc Nguyên lăo hội, ta giết mười mấy quan viên cao cấp cỡ hồng y ḱ bổn của gia tộc, kết quả lăo hồ lo Tử Xuyên Tham Tinh bị ta dọa đến ngoan ngoăn. Đương nhiên, việc này không thể kể cho Tư Đặc Lâm nghe.</w:t>
      </w:r>
    </w:p>
    <w:p>
      <w:pPr>
        <w:pStyle w:val="BodyText"/>
      </w:pPr>
      <w:r>
        <w:t xml:space="preserve">"Tư Đặc Lâm thống lĩnh", Đế Lâm dùng ngữ điệu rất trang trọng: "Dưới t́nh thế hiện nay, an toàn của Tử Xuyên gia chúng ta đang bị uy hiếp, một bên là Lưu Phong gia, một bên là ma tộc. A Tú ở Viễn Đông đổ máu chiến đấu, liều chết chống cự với ma tộc, làm giảm áp lực cho đông bộ chúng ta. Chiến tranh ở Viễn Đông khắng khít chặt chẽ với an toàn của Tử Xuyên gia, cứu Viễn Đông cũng chính là cứu Tử Xuyên gia, bảo vệ Viễn Đông cũng là bảo vệ Tử Xuyên gia, ngài thân là thượng tướng quốc gia, biết phải làm thế nào để tốt cho gia tộc. Chí sĩ chân chính, phải ứng thời đặt lợi ích của gia tộc lên hàng đầu, đây mới là chân chính trung thành, c̣n về nguyên tắc cá nhân, đó chỉ là tiểu tiết".</w:t>
      </w:r>
    </w:p>
    <w:p>
      <w:pPr>
        <w:pStyle w:val="BodyText"/>
      </w:pPr>
      <w:r>
        <w:t xml:space="preserve">Thanh âm của Đế Lâm trầm trọng: "Tư Đặc Lâm thống lĩnh, an nguy tồn vong của gia tộc so với vinh nhục cá nhân, bên nào nặng, bên nào nhẹ?"</w:t>
      </w:r>
    </w:p>
    <w:p>
      <w:pPr>
        <w:pStyle w:val="BodyText"/>
      </w:pPr>
      <w:r>
        <w:t xml:space="preserve">'Đương nhiên là an nguy gia tộc, thế nhưng..." Tư Đặc Lâm hồi đáp, mồ hôi lạnh trên trán chảy dài xuống mặt.</w:t>
      </w:r>
    </w:p>
    <w:p>
      <w:pPr>
        <w:pStyle w:val="BodyText"/>
      </w:pPr>
      <w:r>
        <w:t xml:space="preserve">Đế Lâm đứng lên, hai tay đặt trên vai Tư Đặc Lâm, biểu t́nh uy nghiêm nh́n y, nghiêm túc nói: "Tư Đặc Lâm thống lĩnh, bổn quan lấy danh nghĩa Giám sát tổng trưởng ra lệnh cho ngươi tiếp nhận đề nghị của Phó thống lĩnh Tử Xuyên Tú, viện trợ khởi nghĩa quân ở Viễn Đông!"</w:t>
      </w:r>
    </w:p>
    <w:p>
      <w:pPr>
        <w:pStyle w:val="BodyText"/>
      </w:pPr>
      <w:r>
        <w:t xml:space="preserve">"Tuân lệnh!" Tư Đặc Lâm phản xạ tự nhiên đứng thẳng người kính lễ, tiếp đó biểu t́nh của y biến thành rất cổ quái, cười khổ như vừa ăn phải khổ qua đắng.</w:t>
      </w:r>
    </w:p>
    <w:p>
      <w:pPr>
        <w:pStyle w:val="BodyText"/>
      </w:pPr>
      <w:r>
        <w:t xml:space="preserve">Đế Lâm cười trộm, hắn hiểu rơ tâm lư của Tư Đặc Lâm, trước tiên hùng biện trường thiên đại luận khiến y hỗn loạn đầu óc, đột nhiên dùng nghiêm thức cấp trên ra lệnh, Tư Đặc Lâm vốn quen tập tính phục tùng mệnh lệnh của quân nhân lập tức có phản ứng, đợi khi lỡ miệng "Tuân lệnh!", y mới phát hiện sự t́nh không hay, nhưng lúc này đă không thể chữa lại rồi.</w:t>
      </w:r>
    </w:p>
    <w:p>
      <w:pPr>
        <w:pStyle w:val="BodyText"/>
      </w:pPr>
      <w:r>
        <w:t xml:space="preserve">Hắn cười cười nh́n Tử Xuyên Tú: "A Tú, ta từng sớm phát hiện, lăo nhị của chúng ta là kẻ biếng nhác thiên sinh. Ngươi đưa ra đủ biện pháp, cái nào hắn cũng nói khó làm. Muốn hắn giúp, ngươi phải ra lệnh cho hắn, khi đó hắn mới chịu đáp ứng ngươi!"</w:t>
      </w:r>
    </w:p>
    <w:p>
      <w:pPr>
        <w:pStyle w:val="BodyText"/>
      </w:pPr>
      <w:r>
        <w:t xml:space="preserve">Tư Đặc Lâm kháng nghị: "Đại ca, chớ nói tôi như thế, tôi phải suy nghĩ thật kỹ, bởi v́ có lợi đối với gia tộc..."</w:t>
      </w:r>
    </w:p>
    <w:p>
      <w:pPr>
        <w:pStyle w:val="BodyText"/>
      </w:pPr>
      <w:r>
        <w:t xml:space="preserve">"Tư Đặc Lâm thống lĩnh, bổn quan ra lệnh cho ngươi cởi đồ chạy quanh pḥng một ṿng!"</w:t>
      </w:r>
    </w:p>
    <w:p>
      <w:pPr>
        <w:pStyle w:val="BodyText"/>
      </w:pPr>
      <w:r>
        <w:t xml:space="preserve">"Tuân lệnh...a, a, Tên a Tú hỗn đản, ngươi dám lừa lăo tử!"</w:t>
      </w:r>
    </w:p>
    <w:p>
      <w:pPr>
        <w:pStyle w:val="BodyText"/>
      </w:pPr>
      <w:r>
        <w:t xml:space="preserve">"Tư Đặc Lâm thống lĩnh nghe lệnh, bổn quan hạ lệnh cho ngươi chạy ra cửa bắt chước chó sủa ba tiếng!"</w:t>
      </w:r>
    </w:p>
    <w:p>
      <w:pPr>
        <w:pStyle w:val="BodyText"/>
      </w:pPr>
      <w:r>
        <w:t xml:space="preserve">"Hỗn đản, các ngươi đi chết đi!" Tư Đặc Lâm nhảy tời đè Tử Xuyên Tú và Đế Lâm xuống giường, "Quang minh vương rắm chó, lăo tử đập cho ngươi một trận....á á!"</w:t>
      </w:r>
    </w:p>
    <w:p>
      <w:pPr>
        <w:pStyle w:val="BodyText"/>
      </w:pPr>
      <w:r>
        <w:t xml:space="preserve">"Khà khà, biết lợi hại của ta chưa! Tú tư doanh bất khả chiến bại, ái cha, đại ca đánh lén, quá bỉ ổi!"</w:t>
      </w:r>
    </w:p>
    <w:p>
      <w:pPr>
        <w:pStyle w:val="BodyText"/>
      </w:pPr>
      <w:r>
        <w:t xml:space="preserve">"Ph́! Hảo hán Giám sát thính đánh Thống lĩnh xứ các ngươi...A, Tư Đặc Lâm ngươi dám ra tay nặng như thế!"</w:t>
      </w:r>
    </w:p>
    <w:p>
      <w:pPr>
        <w:pStyle w:val="BodyText"/>
      </w:pPr>
      <w:r>
        <w:t xml:space="preserve">Ba người quyền cước giao thủ, đánh loạn thành đoàn, hệt như ba đứa hài tử giành đồ, cuối cùng mệt thở không ra hơi nằm lăn trên giường. Ngươi nh́n ta ta nh́n ngươi, Thống lĩnh đại nhân, Giám sát trưởng đại nhân đạo mạo nghiêm trang, lúc này trên mặt xuất hiện mấy vệt bầm xanh, ai nấy phá lên cười. Tử Xuyên Tú là cười lớn nhất, giải quyết được nhiệm vụ nặng nề luôn canh cánh trong ḷng, gă như vứt được khối đá nặng, đùa giỡn cùng với hai nghĩa huynh, gă cảm thấy thời gian như đang trôi ngược về lúc vô ưu vô tư trong học trường Viễn Đông.</w:t>
      </w:r>
    </w:p>
    <w:p>
      <w:pPr>
        <w:pStyle w:val="BodyText"/>
      </w:pPr>
      <w:r>
        <w:t xml:space="preserve">Tiếp đến, ba người bắt đầu thương lượng kế hoạch cụ thể, Tư Đặc Lâm được tổng trưởng Tử Xuyên Tham Tinh tín nhiệm, chưởng quản quân vụ Thống lĩnh xứ, mà Thống lĩnh xứ lại do Giám sát thính của Đế Lâm đốc thúc, dưới sự liên thủ của hai người, khả năng bị phát hiện là rất thấp. Nhưng Đế Lâm tâm tư cẩn mật, hắn sắp xếp từng hành động một, không để người khác có manh mối hạ thủ, hắn đề xuất, nếu như vật tư hậu cần của Tử Xuyên Tú đều thông qua Tư Đặc Lâm, thủ tục đi lại quá nhiều, như thế quá phiền phức, chi bằng Tử Xuyên Tú quang minh chính đại đi mua, phương pháp cũng rất đơn giản.</w:t>
      </w:r>
    </w:p>
    <w:p>
      <w:pPr>
        <w:pStyle w:val="BodyText"/>
      </w:pPr>
      <w:r>
        <w:t xml:space="preserve">Quân vụ xứ bịa ra một cái tên ǵ đấy, đại loại như sư đoàn số 15 dự bị quân, hay như Quốc dân tự vệ đoàn của Lạc khắct tân uy hành tỉnh, danh tự càng hàm hồ càng tốt, miễn sao là dự bị quân hoặc dân binh địa phương để khỏi khiến người chú ý là được. Khi kết thúc chiến tranh Viễn Đông không lâu, bộ đội chính quy được vũ trang ngoài số lượng rít về, hầu như đă bị tiêu diệt. Hiện tại, gia tộc đang xây dựng lại quốc pḥng, từ đông sang tây, nơi nơi tổ chức tân binh, Đế Lâm cho rằng có thể tận dụng t́nh thế hỗn loạn này, không có ai ở Quân vụ xứ rănh rỗi đi kiểm tra liệu có chi quân đội này tồn tại hay không.</w:t>
      </w:r>
    </w:p>
    <w:p>
      <w:pPr>
        <w:pStyle w:val="BodyText"/>
      </w:pPr>
      <w:r>
        <w:t xml:space="preserve">Sau đó, sư đoàn 15 của Tử Xuyên Tú có thể xuất hiện, đầu tiên là thiết lập hậu cần ở các hành tỉnh, tổ chức thu mua "Vũ khí, lương thực, trang thiết bị cho sư đoàn 15 dự bị quân của gia tộc".</w:t>
      </w:r>
    </w:p>
    <w:p>
      <w:pPr>
        <w:pStyle w:val="BodyText"/>
      </w:pPr>
      <w:r>
        <w:t xml:space="preserve">Chi bộ đội này mua sắm số lượng lớn như thế, khẳng định sẽ dẫn đến sự chú ý của Quân pháp xứ ở các hành tỉnh, thế nhưng, nếu kẻ nào cũng biết Tổng giám sát trưởng là đại ca của đại ca của Quân pháp xứ, chuyện năy dĩ nhiên không thành vấn đề, sau này phàm là vật tư của sư đoàn 15, miễn kiểm tra.</w:t>
      </w:r>
    </w:p>
    <w:p>
      <w:pPr>
        <w:pStyle w:val="BodyText"/>
      </w:pPr>
      <w:r>
        <w:t xml:space="preserve">Nhưng c̣n có một vấn đề, lỡ như có quan viên của chính quyền địa phương ṭ ṃ: "Sư đoàn 15 đó là do bộ nào quản lư? Bọn họ rốt cuộc đóng ở đâu?" Tiếp nữa, hắn sẽ bỏ công truy tra nguồn gốc, tuy nhiên khi hắn tra đến Quân pháp xứ, thế là mọi chuyện lại rơ ràng, ở Quân pháp xứ ai không biết sư đoàn 15 là dự bị quân của gia tộc, có danh hiệu cụ thể đàng hoàng. Nhưng nếu hắn c̣n muốn biết trú địa của sư đoàn này th́ sao? Chuyện này...</w:t>
      </w:r>
    </w:p>
    <w:p>
      <w:pPr>
        <w:pStyle w:val="BodyText"/>
      </w:pPr>
      <w:r>
        <w:t xml:space="preserve">Lúc đó, Thống lĩnh Tư Đặc Lâm đại nhân, người trung thành cẩn cẩn với gia tộc, người được tổng trưởng tín nhiệm sẽ ra mặt, rất nghiêm túc báo cho hắn: "Sư đoàn 15 dự bị quân là bộ đội bí mật của gia tộc, toàn bộ t́nh h́nh của chi quân đội này đều phải bảo mật, quý quan tốt nhất chớ nên nhiều chuyện".</w:t>
      </w:r>
    </w:p>
    <w:p>
      <w:pPr>
        <w:pStyle w:val="BodyText"/>
      </w:pPr>
      <w:r>
        <w:t xml:space="preserve">Chỉ cần nói như thế, bảo đảm tên quan viên nhiều chuyện đó sẽ bị dọa té đái mà cút. Thế nhưng nếu hắn là tên quá to gan, muốn tiếp tục truy tra th́ làm thế nào?</w:t>
      </w:r>
    </w:p>
    <w:p>
      <w:pPr>
        <w:pStyle w:val="BodyText"/>
      </w:pPr>
      <w:r>
        <w:t xml:space="preserve">"Chớ lo lắng", Giám sát trưởng Đế Lâm mỉm cười: "Giám sát thính sẽ giải quyết".</w:t>
      </w:r>
    </w:p>
    <w:p>
      <w:pPr>
        <w:pStyle w:val="BodyText"/>
      </w:pPr>
      <w:r>
        <w:t xml:space="preserve">Tư Đặc Lâm và Tử Xuyên Tú nh́n sát khí ẩn hiện trong mắt Đế Lâm, chắc hẳn trong đầu hắn đang nghĩ đến nước sôi, kẹp rút móng, côn gai...</w:t>
      </w:r>
    </w:p>
    <w:p>
      <w:pPr>
        <w:pStyle w:val="BodyText"/>
      </w:pPr>
      <w:r>
        <w:t xml:space="preserve">"Chớ có nh́n ta như thế", Đế Lâm nhướng mày kiếm: "Giám sát thính không có bạo lực như các ngươi tưởng, chúng ta là giảng pháp luật, giảng nguyên tắc, tất cả chiếu theo pháp luật mà làm, nghiêm theo y pháp hành sự!"</w:t>
      </w:r>
    </w:p>
    <w:p>
      <w:pPr>
        <w:pStyle w:val="BodyText"/>
      </w:pPr>
      <w:r>
        <w:t xml:space="preserve">Tử Xuyên Tú ḍ hỏi: "Ví dụ xem..."</w:t>
      </w:r>
    </w:p>
    <w:p>
      <w:pPr>
        <w:pStyle w:val="BodyText"/>
      </w:pPr>
      <w:r>
        <w:t xml:space="preserve">"E là hắn thế nào cũng có nhổ nước bọt trên đường đi, ta phạt hắn bị giam ba mươi năm!" Giám sát tổng trưởng chấp chưởng pháp luật nói.</w:t>
      </w:r>
    </w:p>
    <w:p>
      <w:pPr>
        <w:pStyle w:val="BodyText"/>
      </w:pPr>
      <w:r>
        <w:t xml:space="preserve">"A Tú, như thế ngươi có thể quang minh chính đại mua vật tư, không cần phải giả trang lén lút phiền phức, nơm nớp lo sợ, ngươi cảm thấy cách này thế nào?"</w:t>
      </w:r>
    </w:p>
    <w:p>
      <w:pPr>
        <w:pStyle w:val="BodyText"/>
      </w:pPr>
      <w:r>
        <w:t xml:space="preserve">Tử Xuyên Tú thành thật đáp: "Cách này quá tốt, vượt xa sự mong đợi của tôi!" Gă biết, đối với phần hậu lễ này của Đế Lâm, bản thân vô luận cảm tạ thế nào cũng không đủ đền đáp. Trước đây âm thầm giao dịch, bởi v́ lo lắng bị phát hiện, bản thân bị hạn chế rất nhiều, giá cả cũng bị ép rất cao, hiện tại dùng danh nghĩa quân đội, giá tiền khẳng định sẽ được ưu đăi, đối với khởi nghĩa quân đang rất cần tiền mà nói, đây quả thật là món quà lớn khi hoạn nạn mà.</w:t>
      </w:r>
    </w:p>
    <w:p>
      <w:pPr>
        <w:pStyle w:val="BodyText"/>
      </w:pPr>
      <w:r>
        <w:t xml:space="preserve">"Ngươi chớ cao hứng quá", Đế Lâm thần t́nh nghiêm túc: "Chuyện này có điều kiện!"</w:t>
      </w:r>
    </w:p>
    <w:p>
      <w:pPr>
        <w:pStyle w:val="BodyText"/>
      </w:pPr>
      <w:r>
        <w:t xml:space="preserve">Tử Xuyên Tú ngẩn ra: "Điều kiện ǵ?"</w:t>
      </w:r>
    </w:p>
    <w:p>
      <w:pPr>
        <w:pStyle w:val="BodyText"/>
      </w:pPr>
      <w:r>
        <w:t xml:space="preserve">Đế Lâm mỉm cười: "Theo ta đi gặp một người".</w:t>
      </w:r>
    </w:p>
    <w:p>
      <w:pPr>
        <w:pStyle w:val="Compact"/>
      </w:pPr>
      <w:r>
        <w:t xml:space="preserve">-o0o-</w:t>
      </w:r>
      <w:r>
        <w:br w:type="textWrapping"/>
      </w:r>
      <w:r>
        <w:br w:type="textWrapping"/>
      </w:r>
    </w:p>
    <w:p>
      <w:pPr>
        <w:pStyle w:val="Heading2"/>
      </w:pPr>
      <w:bookmarkStart w:id="75" w:name="chương-4-nhân-diện-đào-hoa"/>
      <w:bookmarkEnd w:id="75"/>
      <w:r>
        <w:t xml:space="preserve">53. Chương 4 : Nhân Diện Đào Hoa</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0: Tam kiệt hội ngộ.</w:t>
      </w:r>
    </w:p>
    <w:p>
      <w:pPr>
        <w:pStyle w:val="BodyText"/>
      </w:pPr>
      <w:r>
        <w:t xml:space="preserve">-----oo0oo-----</w:t>
      </w:r>
    </w:p>
    <w:p>
      <w:pPr>
        <w:pStyle w:val="BodyText"/>
      </w:pPr>
      <w:r>
        <w:t xml:space="preserve">Chương 4: Nhân diện đào hoa</w:t>
      </w:r>
    </w:p>
    <w:p>
      <w:pPr>
        <w:pStyle w:val="BodyText"/>
      </w:pPr>
      <w:r>
        <w:t xml:space="preserve">Nhóm dịch: Tú Xuyên</w:t>
      </w:r>
    </w:p>
    <w:p>
      <w:pPr>
        <w:pStyle w:val="BodyText"/>
      </w:pPr>
      <w:r>
        <w:t xml:space="preserve">Sưu Tầm by nguoibantot8 --- 4vn.eu</w:t>
      </w:r>
    </w:p>
    <w:p>
      <w:pPr>
        <w:pStyle w:val="BodyText"/>
      </w:pPr>
      <w:r>
        <w:t xml:space="preserve">Giữa trưa tuyết lớn, ba thanh niên khoác áo tơi đi trên nhai đạo nhơm nhớp nước tuyết lẫn bùn đất. Hai người phía ngoài bước đi dứt khoát, khí vũ đường đường, nếu có người có thể nh́n thấy diện mục bọn họ bên dưới chiếc nón rộng vành, nhất định sẽ cảm thấy thập phần kinh ngạc.</w:t>
      </w:r>
    </w:p>
    <w:p>
      <w:pPr>
        <w:pStyle w:val="BodyText"/>
      </w:pPr>
      <w:r>
        <w:t xml:space="preserve">"Các người rốt cuộc đi đâu?" Tử Xuyên Tú bị kẹp ở giữa nhỏ giọng hỏi.</w:t>
      </w:r>
    </w:p>
    <w:p>
      <w:pPr>
        <w:pStyle w:val="BodyText"/>
      </w:pPr>
      <w:r>
        <w:t xml:space="preserve">Đế Lâm "Xuỵt" một tiếng, quay đầu "hiền lành" nh́n Tử Xuyên Tú, thế là Tử Xuyên Tú ngoan ngoăn im lặng. Đi qua một con đường quen thuộc, Tử Xuyên Tú nhận ra, lên tiếng: "Đại ca, huynh có phải...dẫn tôi đi gặp Trữ tiểu thư?"</w:t>
      </w:r>
    </w:p>
    <w:p>
      <w:pPr>
        <w:pStyle w:val="BodyText"/>
      </w:pPr>
      <w:r>
        <w:t xml:space="preserve">"Đúng!" Đế Lâm đáp rất rơ.</w:t>
      </w:r>
    </w:p>
    <w:p>
      <w:pPr>
        <w:pStyle w:val="BodyText"/>
      </w:pPr>
      <w:r>
        <w:t xml:space="preserve">Cơ mặt Tử Xuyên Tú giật giật, miễn cưỡng cười: "Quân t́nh khẩn cấp, tôi không thể ly khai quá lâu, thành phần của Viễn Đông quân rất phức tạp, đủ các loại chủng tộc, tôi nếu không có ở đó, e là đám Bạch Xuyên không áp chế được... Tử Xuyên Trữ c̣n đó, sau này tôi vẫn..." Gă chuyển thân định chuồn, Đế Lâm tóm chặt hung hăng mắng: "Chậm một ngày th́ chết ai? Nếu Ma thần hoàng đánh tới hoặc giả quân đội binh biến, vậy ngươi về cũng vô dụng! Đi, ngoan ngoăn theo ta đi!"</w:t>
      </w:r>
    </w:p>
    <w:p>
      <w:pPr>
        <w:pStyle w:val="BodyText"/>
      </w:pPr>
      <w:r>
        <w:t xml:space="preserve">"Không được!" Tử Xuyên Tú phát ra tiếng gào thảm như heo bị chọc tiết, nhưng Đế Lâm và Tư Đặc Lâm không chút do dự, hai bên tóm lấy gă kéo đi.</w:t>
      </w:r>
    </w:p>
    <w:p>
      <w:pPr>
        <w:pStyle w:val="BodyText"/>
      </w:pPr>
      <w:r>
        <w:t xml:space="preserve">Phía trước là phủ đệ của Tử Xuyên Trữ, trải qua sự kiện tập kích đêm 15 tháng 2, gia tộc tăng cường bảo vệ nhà Tử Xuyên Trữ nghiêm mật hơn rất nhiều. Đại đội cấm vệ quân giữ ở cổng, ngoài ra c̣n có lính tuần tra lẫn các hộ vệ ăn mặc giả dạng dân thường tuần tra bên ngoài, nh́n cảnh tượng sâm nghiêm đó, Tử Xuyên Tú càng thấy chùn ḷng, đề nghị: "Tôi thấy, vẫn là không nên vào trong phủ Trữ tiểu thư!"</w:t>
      </w:r>
    </w:p>
    <w:p>
      <w:pPr>
        <w:pStyle w:val="BodyText"/>
      </w:pPr>
      <w:r>
        <w:t xml:space="preserve">"Nói thừa!" Đế Lâm sờ mấy vết bầm xanh trên mặt mắng, hắn sớm đă nh́n ra Tử Xuyên Tú bề ngoài sái thoát nhưng liên quan đến Tử Xuyên Trữ, a Tú có biểu hiện tự ti, đối với xuất thân tôn quý của Tử Xuyên Trữ, gă vẫn luôn tự thấy thấp kém. Đế Lâm rất hiểu tâm lý của Tử Xuyên Tú, tuy nói gă ở Viễn Đông gây dựng được sự nghiệp không nhỏ, nhưng so với thân phận quý tộc chính thức của Tử Xuyên Trữ mà nói, gă chỉ là một lănh tụ nghĩa quân một phương, nói khó nghe bất quá chỉ là một đầu mục thảo khấu lưu dân, hơn nữa trên người c̣n oan khuất chưa rửa, gă không muốn lấy thân phận như thế đi gặp Tử Xuyên Trữ.</w:t>
      </w:r>
    </w:p>
    <w:p>
      <w:pPr>
        <w:pStyle w:val="BodyText"/>
      </w:pPr>
      <w:r>
        <w:t xml:space="preserve">"A Tú, con gái cần che chở, cần tán tỉnh. Năm đó ba người chúng ta theo đuổi Lâm Tú Giai, hai người các ngươi biết v́ sao ta thành công không? Không phải là v́ ta ưu tú hơn các ngươi, đương nhiên, ta xác thật ưu tú hơn các ngươi ở một điểm".</w:t>
      </w:r>
    </w:p>
    <w:p>
      <w:pPr>
        <w:pStyle w:val="BodyText"/>
      </w:pPr>
      <w:r>
        <w:t xml:space="preserve">Tư Đặc Lâm nhỏ giọng lẩm bẩm: "Tên gia hỏa mặt dày, c̣n dám nhắc đến chuyện này!"</w:t>
      </w:r>
    </w:p>
    <w:p>
      <w:pPr>
        <w:pStyle w:val="BodyText"/>
      </w:pPr>
      <w:r>
        <w:t xml:space="preserve">"Con khỉ," Tử Xuyên Tú thừa cơ gây hấn: "Đánh chết hắn đi!"</w:t>
      </w:r>
    </w:p>
    <w:p>
      <w:pPr>
        <w:pStyle w:val="BodyText"/>
      </w:pPr>
      <w:r>
        <w:t xml:space="preserve">"Là v́ ta biết tán tỉnh hơn các ngươi, ngọt ngào hơn các ngươi, muội muội thân ái, sinh mạng của ta giao cho nàng, không có nàng ta không sống nổi...Ta mở miệng là tán tỉnh, nữ nhân là động vật cảm tính nhất, chẳng hề quan tâm ngươi xuất thân danh môn hay không, cũng chẳng kể ngươi có bản lĩnh hay không, chức quan cao hay thấp, thậm chí ngươi giết người phóng hỏa, cô ta đều bất quản, cô ta chỉ nh́n thấy một điều, đó là ngươi yêu hay không yêu cô ta. Chỉ cần ngươi tán tỉnh ba hoa khiến cô ta tin ngươi là người duy nhất trên thế gian yêu cô ta, ngươi có thập ác bất xá cũng không thành vấn đề, đừng nói ǵ đến chuyện nhỏ như thân phận. Ngươi hiểu ý ta chứ, a Tú?"</w:t>
      </w:r>
    </w:p>
    <w:p>
      <w:pPr>
        <w:pStyle w:val="BodyText"/>
      </w:pPr>
      <w:r>
        <w:t xml:space="preserve">Mắt Tử Xuyên Tú mở vừa to vừa sáng: "Không hiểu!"</w:t>
      </w:r>
    </w:p>
    <w:p>
      <w:pPr>
        <w:pStyle w:val="BodyText"/>
      </w:pPr>
      <w:r>
        <w:t xml:space="preserve">Đế Lâm hung dữ mắng "Khốn kiếp!", tên tam đệ này của hắn tuy trên chiến trường rất phong vân, nhưng về phương diện t́nh cảm, gă ấu trĩ hệt như một tiểu học sinh. Nam nhân phải cảm động nữ nhân, không cần làm nên sự nghiệp kinh thiên động địa, có lúc chỉ cần một lời tán tỉnh mùi mẫn hay một nụ hôn trộm là đă khiến cô ta động ḷng. Nhưng Tử Xuyên Tú lại một ḷng muốn tạo dựng "Sự nghiệp vĩ đại", sau đó mới đi t́m Tử Xuyên Trữ "Báo tin vui", gă mong chờ với h́nh tượng anh hùng bách chiến trở về ôm mỹ nhân trong ánh mắt ngưỡng mộ của chúng nhân, c̣n khi công nghiệp chưa thành, không có mặt mũi về gặp Tử Xuyên Trữ, suy nghĩ này thật quá ngu xuẩn!. Công nghiệp kinh thiên động địa phải cần thời gian dài, chiến tranh với ma tộc không phải chỉ tám năm mười năm là kết thúc, c̣n hồng nhan có thời, nữ nhân đều rất sợ già, hơn nữa "Kinh thiên động địa" chỉ ảnh hưởng đến thiên địa, ảnh hưởng quái ǵ đến nữ nhân. Tử Xuyên Tú đúng là thằng ngu, cho dù gă có b́nh định được Viễn Đông th́ sẽ thế nào? Cùng lắm cũng chỉ là chức Thống lĩnh Viễn Đông, cũng chỉ là một gia thần của gia tộc, thân phận có khác quái ǵ. Nếu như thật đợi chiến tranh Viễn Đông kết thúc, e là lúc đó Tử Xuyên Trữ đă thành một bà cô ế rồi.</w:t>
      </w:r>
    </w:p>
    <w:p>
      <w:pPr>
        <w:pStyle w:val="BodyText"/>
      </w:pPr>
      <w:r>
        <w:t xml:space="preserve">Xem ra, chuyện này không có hắn nhúng tay vào th́ không được.</w:t>
      </w:r>
    </w:p>
    <w:p>
      <w:pPr>
        <w:pStyle w:val="BodyText"/>
      </w:pPr>
      <w:r>
        <w:t xml:space="preserve">Vừa hay, Cấm vệ quan giữ cổng lại là bộ hạ cũ của Tư Đặc Lâm, Tư Đặc Lâm gọi hắn nói mấy câu, giải thích: "Giám sát trưởng đại nhân muốn hỏi án t́nh với Trữ tiểu thư".</w:t>
      </w:r>
    </w:p>
    <w:p>
      <w:pPr>
        <w:pStyle w:val="BodyText"/>
      </w:pPr>
      <w:r>
        <w:t xml:space="preserve">Biết hai đại cự đầu của gia tộc đều có mặt, đám Cấm vệ quân lập tức nghiêm trang, tuy không biết v́ sao Tư Đặc Lâm đại nhân và Đế Lâm đại nhân lại cùng đến, c̣n mang theo người thanh niên che mặt, nhưng ai dám đứng ra tra vấn? Vệ binh liền tránh sang hai bên để nhường đường, ba người đi thẳng vào trong trang viên.</w:t>
      </w:r>
    </w:p>
    <w:p>
      <w:pPr>
        <w:pStyle w:val="BodyText"/>
      </w:pPr>
      <w:r>
        <w:t xml:space="preserve">Vào trong trang viện, ba người đều thoáng kinh hăi. Trang viện thường ngày cây cỏ xanh tốt, suối chảy róc rách, lâu đài đ́nh tạ, muôn hoa khoe sắc, là một cảnh đẹp có tiếng ở Đế đô, nhưng hiện tại, lâu thai hôm trước chỉ c̣n lại tường loang ngói vỡ, nhiều chỗ cháy đen nham nhở, hôm trước đang nửa khuya nên Đế Lâm c̣n chưa quan sát hết, hôm nay dưới ánh nắng mới nhận thấy sự hư phế tan tành.</w:t>
      </w:r>
    </w:p>
    <w:p>
      <w:pPr>
        <w:pStyle w:val="BodyText"/>
      </w:pPr>
      <w:r>
        <w:t xml:space="preserve">Tử Xuyên Tú im ĺm, gă chậm răi đi đến một gốc cổ thụ gần đó c̣n sót lại mấy cành cây trơ trụi nám đen, khi c̣n nhỏ gă đă từng khắc lên cây này, kia nữa, kia nữa, từng cành cây ngọn cỏ đều là kỷ niệm ấu thơ của gă, đều từng chứng kiến gă lớn lên, hiện tại, tất cả đă bị tàn phá.</w:t>
      </w:r>
    </w:p>
    <w:p>
      <w:pPr>
        <w:pStyle w:val="BodyText"/>
      </w:pPr>
      <w:r>
        <w:t xml:space="preserve">Tử Xuyên Tú nghe Tư Đặc Lâm đề nghị với quân quan phụ trách thủ vệ: "Trước khi hiện trường được sửa chữa, có nên đưa Trữ tiểu thư đến một nơi khác để nghỉ ngơi không? Trữ tiểu thư ở lại đây, thấy cảnh thương tâm, sợ tâm t́nh không chịu nỗi. Nếu như nhất thời không t́m thấy chỗ ở tạm, ta rất hoan nghênh Trữ tiểu thư đến nhà ta".</w:t>
      </w:r>
    </w:p>
    <w:p>
      <w:pPr>
        <w:pStyle w:val="BodyText"/>
      </w:pPr>
      <w:r>
        <w:t xml:space="preserve">Tên quân quan đó cung kính hồi đáp: "Bẩm báo Thống lĩnh đại nhân, Tổng trưởng điện hạ cũng từng yêu cầu Trữ tiểu thư về ở Tổng trưởng phủ, nhưng Trữ tiểu thư kiên tŕ nói muốn ở đây. Nếu như đại nhân có thể khuyên Trữ tiểu thư tạm thời rời khỏi nơi này, vậy th́ quá tốt rồi, như vậy công tác khám sát hiện tràng và bảo vệ an toàn sẽ nhẹ đi rất nhiều".</w:t>
      </w:r>
    </w:p>
    <w:p>
      <w:pPr>
        <w:pStyle w:val="BodyText"/>
      </w:pPr>
      <w:r>
        <w:t xml:space="preserve">Tư Đặc Lâm gật gật đầu, nh́n tiểu lâu chính của Tử Xuyên Trữ không bị hỏa tai, y chỉ tay hỏi: "Trữ tiểu thư phải chăng ở trong đó?"</w:t>
      </w:r>
    </w:p>
    <w:p>
      <w:pPr>
        <w:pStyle w:val="BodyText"/>
      </w:pPr>
      <w:r>
        <w:t xml:space="preserve">"Đúng vậy. Có cần hạ quan đi báo trước một tiếng không?"</w:t>
      </w:r>
    </w:p>
    <w:p>
      <w:pPr>
        <w:pStyle w:val="BodyText"/>
      </w:pPr>
      <w:r>
        <w:t xml:space="preserve">Tư Đặc Lâm lắc đầu: "Không cần, ta tự qua là được rồi". Lý Thanh là chí giao của Tử Xuyên Trữ, bản thân cũng thường lui tới nhà Tử Xuyên Trữ, cũng không cần câu thúc lễ tiết, hơn nữa hôm nay c̣n cố ư gây cho Tử Xuyên Trữ một bất ngờ.</w:t>
      </w:r>
    </w:p>
    <w:p>
      <w:pPr>
        <w:pStyle w:val="BodyText"/>
      </w:pPr>
      <w:r>
        <w:t xml:space="preserve">Ba người cất bước đi về hướng tiểu lâu, xung quanh tiểu lâu có rất nhiều sĩ binh cấm vệ quân, nhưng mắt thấy thượng ti của ḿnh dẫn theo mấy người đến, ai cũng không dám lên hỏi thăm, kết quả một đoàn ba người không ai ngăn trở tiến thẳng vào trong lầu, theo cầu thang đi lên lầu hai.</w:t>
      </w:r>
    </w:p>
    <w:p>
      <w:pPr>
        <w:pStyle w:val="BodyText"/>
      </w:pPr>
      <w:r>
        <w:t xml:space="preserve">Bên trong, cửa chính đă bị phá hỏng.</w:t>
      </w:r>
    </w:p>
    <w:p>
      <w:pPr>
        <w:pStyle w:val="BodyText"/>
      </w:pPr>
      <w:r>
        <w:t xml:space="preserve">Mắt thấy trong tiểu lâu không gian trống rỗng, Tư Đặc Lâm thuận miệng hỏi: "Người hầu đâu? Đều đi đâu hết rồi?"</w:t>
      </w:r>
    </w:p>
    <w:p>
      <w:pPr>
        <w:pStyle w:val="BodyText"/>
      </w:pPr>
      <w:r>
        <w:t xml:space="preserve">Ḱ bổn Cấm vệ quân sắc mặt trầm xuống: "Rất bất hạnh, đều ngộ hại rồi". Tâm t́nh mấy người lập tức trùng xuống.</w:t>
      </w:r>
    </w:p>
    <w:p>
      <w:pPr>
        <w:pStyle w:val="BodyText"/>
      </w:pPr>
      <w:r>
        <w:t xml:space="preserve">"Tư Đặc Lâm đại nhân, Đế Lâm đại nhân, xin đợi một chút, tôi vào thông báo Trữ tiểu thư một tiếng".</w:t>
      </w:r>
    </w:p>
    <w:p>
      <w:pPr>
        <w:pStyle w:val="BodyText"/>
      </w:pPr>
      <w:r>
        <w:t xml:space="preserve">"Không phiền ngươi". Tư Đặc Lâm vừa nói vừa đẩy cửa khách sảnh, đột nhiên y giống như bị rắn cắn, lập tức nhảy lui ra sau, biểu t́nh chấn kinh khó hiểu.</w:t>
      </w:r>
    </w:p>
    <w:p>
      <w:pPr>
        <w:pStyle w:val="BodyText"/>
      </w:pPr>
      <w:r>
        <w:t xml:space="preserve">"Chuyện ǵ?"</w:t>
      </w:r>
    </w:p>
    <w:p>
      <w:pPr>
        <w:pStyle w:val="BodyText"/>
      </w:pPr>
      <w:r>
        <w:t xml:space="preserve">"Không, không có ǵ..." Tư Đặc Lâm định ngăn cản, nhưng Tử Xuyên Tú và Đế Lâm đă tiến vào.</w:t>
      </w:r>
    </w:p>
    <w:p>
      <w:pPr>
        <w:pStyle w:val="BodyText"/>
      </w:pPr>
      <w:r>
        <w:t xml:space="preserve">Trong pḥng có một nam một nữ, nhưng rất nhanh, ánh mắt của Tử Xuyên Tú chỉ tập trung trên người Tử Xuyên Trữ, người mà gă ngày nhớ đêm mong suốt hai năm trời.</w:t>
      </w:r>
    </w:p>
    <w:p>
      <w:pPr>
        <w:pStyle w:val="BodyText"/>
      </w:pPr>
      <w:r>
        <w:t xml:space="preserve">Hơn hai năm không gặp, Tử Xuyên Trữ vẫn xinh đẹp như xưa, so với tưởng tượng của gă c̣n xinh đẹp hơn. Hai năm thời gian đă biến nàng thành một thiếu nữ thành thục, lúc này, trên gương mặt nàng xuất hiện nụ cười ngọt ngào ôn nhu, biểu t́nh này Tử Xuyên Tú vô cùng quen thuộc, chỉ có ở trước mặt gă, nàng mới cười vui vẻ như thế, vô ưu vô lo.</w:t>
      </w:r>
    </w:p>
    <w:p>
      <w:pPr>
        <w:pStyle w:val="BodyText"/>
      </w:pPr>
      <w:r>
        <w:t xml:space="preserve">Tử Xuyên Tú xúc cảm dâng trào bước tới một bước, bên tai gă phảng phất đă nghe tiếng hô: "A Tú ca ca!" Trong thoáng chốc này, mọi lo lắng, tính toán, ưu sầu đều bị gă vứt bỏ, điều duy nhất gă muốn làm là đi nhanh tới, mở rộng hai tay ôm lấy nữ hài tử mà ḿnh yêu thương vào ḷng.</w:t>
      </w:r>
    </w:p>
    <w:p>
      <w:pPr>
        <w:pStyle w:val="BodyText"/>
      </w:pPr>
      <w:r>
        <w:t xml:space="preserve">Đột nhiên, gă dừng bước, Tử Xuyên Trữ không phải đang nh́n về hướng gă, nàng cũng không phải đang cười với gă, nàng là đang ngước mặt nh́n một nam tử đứng cạnh nàng, gương mặt tươi như hoa. Hai người say sưa th́ thầm to nhỏ, căn bản không chú ư có người đang đứng ở cửa, gă đờ đẫn di dời ánh mắt, bàn tay trắng trẻo của Tử Xuyên Trữ đang nằm trong tay của nam tử kia.</w:t>
      </w:r>
    </w:p>
    <w:p>
      <w:pPr>
        <w:pStyle w:val="BodyText"/>
      </w:pPr>
      <w:r>
        <w:t xml:space="preserve">Hệt như bị cửu lôi đánh trúng, Tử Xuyên Tú mất đi năng lực suy nghĩ, đầu óc trống rỗng, trong pḥng phảng phất như có mười vạn con ong bay vo vo bên tai, cảnh vật trước mắt chợt hư ảo, gă có thể cảm nhận được miệng của ḿnh mấp máy, nhưng ḱ quái lại không phát ra âm thanh nào. Gă nỗ lực muốn nh́n thấy rơ, nhưng mọi thứ trước mắt lại trở nên mơ hồ mông lung, trong đầu đột nhiên xuất hiện một câu thơ: "Hoàng đồ bá nghiệp, chớp mắt không..."</w:t>
      </w:r>
    </w:p>
    <w:p>
      <w:pPr>
        <w:pStyle w:val="BodyText"/>
      </w:pPr>
      <w:r>
        <w:t xml:space="preserve">Phát hiện có người nơi cửa, Tử Xuyên Tú kinh hô một tiếng, giựt tay khỏi tay nam tử đứng cạnh. Nam tử đó cũng quay đầu nh́n, hô: "Bên ngoài là ai?"</w:t>
      </w:r>
    </w:p>
    <w:p>
      <w:pPr>
        <w:pStyle w:val="BodyText"/>
      </w:pPr>
      <w:r>
        <w:t xml:space="preserve">Tư Đặc Lâm b́nh tĩnh đi vào, Tử Xuyên Trữ tức th́ đỏ mặt, bước lên nghênh đón cười nói: "Tư Đặc Lâm đại ca, đă lâu không thấy huynh, gần đây rất bận sao? Thanh tỷ có khỏe không?"</w:t>
      </w:r>
    </w:p>
    <w:p>
      <w:pPr>
        <w:pStyle w:val="BodyText"/>
      </w:pPr>
      <w:r>
        <w:t xml:space="preserve">Tư Đặc Lâm chậm răi gật đầu: "Lý Thanh khỏe..." Theo sau y, Đế Lâm cũng đă vào trong pḥng.</w:t>
      </w:r>
    </w:p>
    <w:p>
      <w:pPr>
        <w:pStyle w:val="BodyText"/>
      </w:pPr>
      <w:r>
        <w:t xml:space="preserve">Tử Xuyên Trữ kinh hăi nói: "A, Giám sát trưởng đại nhân, ngài cũng đến..."</w:t>
      </w:r>
    </w:p>
    <w:p>
      <w:pPr>
        <w:pStyle w:val="BodyText"/>
      </w:pPr>
      <w:r>
        <w:t xml:space="preserve">"Quấy rầy rồi, tiểu thư. Về trận tập kích đêm đó, bổn quan chịu ủy thác của tổng trưởng, muốn hỏi tiểu thư mấy vấn đề".</w:t>
      </w:r>
    </w:p>
    <w:p>
      <w:pPr>
        <w:pStyle w:val="BodyText"/>
      </w:pPr>
      <w:r>
        <w:t xml:space="preserve">Đế Lâm trả lời Tử Xuyên Trữ xong, ánh mắt nh́n qua nam tử đường mạo anh tuấn đứng cạnh Tử Xuyên Trữ, nhăn thần sắc như dao ẩn chứa sát khí như muốn giết người. Bị nh́n đe dọa như thế nhưng nam tử đó lại rất thản nhiên, ṭ ṃ nh́n mấy người vừa vào pḥng.</w:t>
      </w:r>
    </w:p>
    <w:p>
      <w:pPr>
        <w:pStyle w:val="BodyText"/>
      </w:pPr>
      <w:r>
        <w:t xml:space="preserve">Không khí yên lặng, đôi nam nữ trong pḥng đối diện với ba người đứng ở cửa.</w:t>
      </w:r>
    </w:p>
    <w:p>
      <w:pPr>
        <w:pStyle w:val="BodyText"/>
      </w:pPr>
      <w:r>
        <w:t xml:space="preserve">Ngó theo ánh mắt của Đế Lâm, Tử Xuyên Trữ lúng túng giới thiệu: "Vị này là Mă Duy công tử...Mă Duy, mau tới đây, vị này là Tư Đặc Lâm đại nhân, vị này là Giám sát trưởng Đế Lâm đại nhân".</w:t>
      </w:r>
    </w:p>
    <w:p>
      <w:pPr>
        <w:pStyle w:val="BodyText"/>
      </w:pPr>
      <w:r>
        <w:t xml:space="preserve">Cơ mặt Tư Đặc Lâm khẽ co giật, đưa mắt nh́n Đế Lâm, cả hai đều thấy trong mắt đối phương sự tuyệt vọng. Tư Đặc Lâm vốn c̣n ôm một tia hy vọng cuối cùng, hy vọng Tử Xuyên Trữ có thể giải thích, hy vọng tất cả đều là hiểu lầm, nhưng hiện tại, Tử Xuyên Trữ lại dùng thái độ thân mật giới thiệu nam tử kia, trên mặt lại tươi cười ngọt ngào, mọi biểu hiện đều chứng minh, đây tuyệt đối không phải là hiểu lầm.</w:t>
      </w:r>
    </w:p>
    <w:p>
      <w:pPr>
        <w:pStyle w:val="BodyText"/>
      </w:pPr>
      <w:r>
        <w:t xml:space="preserve">Nam tử kia bước tới gần ch́a tay ra: "Là Tư Đặc Lâm đại nhân và Đế Lâm đại nhâns sao? Tôi là Mă Duy, ngưỡng mộ đại danh hai vị đă lâu, hôm nay vừa gặp, quả nhiên phong thái hơn người, không hổ là danh tướng dương danh thiên hạ của gia tộc chúng ta!"</w:t>
      </w:r>
    </w:p>
    <w:p>
      <w:pPr>
        <w:pStyle w:val="BodyText"/>
      </w:pPr>
      <w:r>
        <w:t xml:space="preserve">Tư Đặc Lâm thấy rất rơ, người này tướng mạo không tệ, thanh âm trầm ấm rất có lực hấp dẫn đối với nữ nhân, dáng người cao ráo, phục sức sang trọng, phong độ ưu nhă, vừa nh́n là biết xuất thân quư tộc. Đế Lâm và Tư Đặc Lâm đều cảm thấy, tên gia hỏa này có mấy phần giống Tử Xuyên Tú.</w:t>
      </w:r>
    </w:p>
    <w:p>
      <w:pPr>
        <w:pStyle w:val="BodyText"/>
      </w:pPr>
      <w:r>
        <w:t xml:space="preserve">Nh́n Mă Duy ch́a tay ra bắt, Tư Đặc Lâm mặc kệ hắn, chỉ chăm chú nh́n Tử Xuyên Trữ, trong mắt lộ ra t́nh cảm phức tạp: kinh ngạc, đau ḷng, tiếc nuối, phẫn nộ, khiển trách...</w:t>
      </w:r>
    </w:p>
    <w:p>
      <w:pPr>
        <w:pStyle w:val="BodyText"/>
      </w:pPr>
      <w:r>
        <w:t xml:space="preserve">Chẳng ai nói chuyện, không khí trong pḥng lại trầm mặc.</w:t>
      </w:r>
    </w:p>
    <w:p>
      <w:pPr>
        <w:pStyle w:val="BodyText"/>
      </w:pPr>
      <w:r>
        <w:t xml:space="preserve">"Có chuyện ǵ thế?" Tử Xuyên Trữ kinh ngạc hỏi.</w:t>
      </w:r>
    </w:p>
    <w:p>
      <w:pPr>
        <w:pStyle w:val="BodyText"/>
      </w:pPr>
      <w:r>
        <w:t xml:space="preserve">Không có người hồi đáp, sự yên lặng khiến người ta lúng túng, có lẽ một cây kim rơi xuống đất cũng có thể nghe tiếng.</w:t>
      </w:r>
    </w:p>
    <w:p>
      <w:pPr>
        <w:pStyle w:val="BodyText"/>
      </w:pPr>
      <w:r>
        <w:t xml:space="preserve">Mă Duy nh́n nh́n, Tư Đặc Lâm sắc mặt sa sầm như mây đen sắp mưa, c̣n Đế Lâm cười lạnh lùng, khóe miệng nhếch lên lănh bạc. Nếu là bộ hạ của Đế Lâm, cho dù là lăo binh từng trải sa trường, nh́n thấy biểu t́nh này của hắn đều bị dọa đến hồn bất phụ thể, trong đêm lưu huyết Đế đô, biểu t́nh của Đế Lâm cũng giống hiện tại.</w:t>
      </w:r>
    </w:p>
    <w:p>
      <w:pPr>
        <w:pStyle w:val="BodyText"/>
      </w:pPr>
      <w:r>
        <w:t xml:space="preserve">Tử Xuyên Trữ nghĩ đến ǵ đấy, sắc mặt đỏ bừng, đầu cúi thấp, mắt nh́n xuống đất không dám đối diện ai.</w:t>
      </w:r>
    </w:p>
    <w:p>
      <w:pPr>
        <w:pStyle w:val="BodyText"/>
      </w:pPr>
      <w:r>
        <w:t xml:space="preserve">Bản thân đưa tay qua, đối phương cả nh́n cũng không thèm, đối diện dạng tu nhục như thế, Mă Duy có điểm khó chịu, chỉ là cố kị hai người kia quyền cao chức trọng, đặc biệt là Đế Lâm nổi danh tâm ngoan thủ lạt nên hắn không dám phát tác. Một luồng khí tức băng lănh âm thầm bao bọc lấy hắn, hắn vô pháp phân biệt địch ý đó đến từ ai, là Tư Đặc Lâm nghiêm tuấn, là Đế Lâm lạnh lùng, hay là nam tử thần bí im ĺm đứng phía sau bọn họ? Tuy hắn không rơ quan hệ giữa Tử Xuyên Trữ và mấy người này, nhưng trực giác của hoa hoa công tử cáo tố cho hắn, nơi này không nên ở lâu.</w:t>
      </w:r>
    </w:p>
    <w:p>
      <w:pPr>
        <w:pStyle w:val="BodyText"/>
      </w:pPr>
      <w:r>
        <w:t xml:space="preserve">Hắn nhún nhún vai: "Các người có chuyện bàn sao? Vậy tôi đi trước nhé".</w:t>
      </w:r>
    </w:p>
    <w:p>
      <w:pPr>
        <w:pStyle w:val="BodyText"/>
      </w:pPr>
      <w:r>
        <w:t xml:space="preserve">Không có ai lên tiếng, không khí trong pḥng phảng phất như đông cứng, qua một lúc lâu, Tử Xuyên Trữ nhỏ giọng nói: "A, Mă Duy, huynh đi trước đi. Chúng tôi có chút chuyện cần bàn".</w:t>
      </w:r>
    </w:p>
    <w:p>
      <w:pPr>
        <w:pStyle w:val="BodyText"/>
      </w:pPr>
      <w:r>
        <w:t xml:space="preserve">Mă Duy mỉm cười bước ra cửa, Tư Đặc Lâm nhường đường cho hắn, hắn bước khỏi cửa, chuyển thân mi gió Tử Xuyên Trữ: "Tạm biệt! Ngày mai huynh lại đến t́m muội!"</w:t>
      </w:r>
    </w:p>
    <w:p>
      <w:pPr>
        <w:pStyle w:val="BodyText"/>
      </w:pPr>
      <w:r>
        <w:t xml:space="preserve">Tử Xuyên Trữ cả tai cũng đỏ bừng, đầu càng cúi thấp.</w:t>
      </w:r>
    </w:p>
    <w:p>
      <w:pPr>
        <w:pStyle w:val="BodyText"/>
      </w:pPr>
      <w:r>
        <w:t xml:space="preserve">Mă Duy cười hà hà, vừa chuyển thân định đi th́ đằng sau có tiếng Đế Lâm truyền tới: "Xin dừng bước".</w:t>
      </w:r>
    </w:p>
    <w:p>
      <w:pPr>
        <w:pStyle w:val="BodyText"/>
      </w:pPr>
      <w:r>
        <w:t xml:space="preserve">Mă Duy quay người lại mỉm cười hỏi: "Giám sát trưởng đại nhân có chỉ giáo ǵ?"</w:t>
      </w:r>
    </w:p>
    <w:p>
      <w:pPr>
        <w:pStyle w:val="BodyText"/>
      </w:pPr>
      <w:r>
        <w:t xml:space="preserve">"Nếu để ta c̣n thấy ngươi đến chỗ này, ta sẽ giết ngươi". Đế Lâm lạnh nhạt nói.</w:t>
      </w:r>
    </w:p>
    <w:p>
      <w:pPr>
        <w:pStyle w:val="BodyText"/>
      </w:pPr>
      <w:r>
        <w:t xml:space="preserve">Mă Duy kinh ngạc nh́n Đế Lâm, cười đáp: "Tôi là nguyên lăo của Nguyên lăo hội, mà sát hại nguyên lăo gia tộc" hắn lớn giọng: "Là trọng tội, Giám sát trưởng đại nhân là người hiểu rơ".</w:t>
      </w:r>
    </w:p>
    <w:p>
      <w:pPr>
        <w:pStyle w:val="BodyText"/>
      </w:pPr>
      <w:r>
        <w:t xml:space="preserve">Cho dù rất chán ghét hắn nhưng Tử Xuyên Tú vẫn không thể không bội phục tên gia hỏa này, đối diện Đế Lâm sát khí âm sâm, hắn vẫn có thể bảo tŕ được sự trấn định, chẳng trách Tử Xuyên Trữ có hảo cảm với hắn, người này quả nhiên có can đảm hơn người, hoa hoa công tử cũng không phải tùy tiện ai cũng có thể làm.</w:t>
      </w:r>
    </w:p>
    <w:p>
      <w:pPr>
        <w:pStyle w:val="BodyText"/>
      </w:pPr>
      <w:r>
        <w:t xml:space="preserve">Đế Lâm hừ lạnh một tiếng, Mă Duy cười khà khà, nghênh ngang bỏ đi. Nh́n sau lưng hắn, đồng tử Đế Lâm co lại, nhăn thần này Tử Xuyên Tú rất quen thuộc, gă biết Đế Lâm đă động sát cơ.</w:t>
      </w:r>
    </w:p>
    <w:p>
      <w:pPr>
        <w:pStyle w:val="BodyText"/>
      </w:pPr>
      <w:r>
        <w:t xml:space="preserve">"Bỏ đi, không cần v́ hắn mà dây dưa với Nguyên lăo hội". Tử Xuyên Tú lên tiếng khuyên Đế Lâm. Gă bước lên trước, cởi nón trên đầu ra, đứng đối diện Tử Xuyên Trữ.</w:t>
      </w:r>
    </w:p>
    <w:p>
      <w:pPr>
        <w:pStyle w:val="BodyText"/>
      </w:pPr>
      <w:r>
        <w:t xml:space="preserve">"A!" Tử Xuyên Trữ kinh hô một tiếng, bước lùi một bước, sắc mặt tức th́ biến thành trắng nhợt: "A Tú ca ca!"</w:t>
      </w:r>
    </w:p>
    <w:p>
      <w:pPr>
        <w:pStyle w:val="BodyText"/>
      </w:pPr>
      <w:r>
        <w:t xml:space="preserve">Tử Xuyên Tú cúi người thi lễ: "Đă lâu không gặp, tiểu thư tốt không? Hạ quan Tử Xuyên Tú xin thỉnh an ngài". Cho dù gă đă bị khu trục khỏi Tử Xuyên Gia, nhưng gă vẫn theo lối xưng hô cũ với Tử Xuyên Trữ, tuy ngữ điệu an tường, nhưng sắc mặt tái xanh sắt lại đă bộc lộ tâm t́nh kích động của gă lúc này.</w:t>
      </w:r>
    </w:p>
    <w:p>
      <w:pPr>
        <w:pStyle w:val="BodyText"/>
      </w:pPr>
      <w:r>
        <w:t xml:space="preserve">So với lúc chia biệt, Tử Xuyên Tú cao hơn, bờ vai rộng hơn, h́nh dáng thanh niên mang chút công tử ngày xưa đă được thanh đao tuế nguyệt gọt đẽo thành một nam nhân phong trần, nhăn t́nh gă bất biến, vẫn sáng ngời, vẫn rơ ràng như cũ, ánh nh́n như điện.</w:t>
      </w:r>
    </w:p>
    <w:p>
      <w:pPr>
        <w:pStyle w:val="BodyText"/>
      </w:pPr>
      <w:r>
        <w:t xml:space="preserve">Lănh tĩnh, đĩnh bạt, cao gầy, tuấn mĩ, gă đứng đó, cả người như một gốc bạch dương cứng cỏi, anh khí bức nhân. Dung mạo anh tuấn, khí chất trầm ổn từng trải phong sương, mị lực thành thục, phong độ tiêu sái, Tử Xuyên Tú hôm nay, đă là một nam tử hán khiến nữ nhân điêu đứng.</w:t>
      </w:r>
    </w:p>
    <w:p>
      <w:pPr>
        <w:pStyle w:val="BodyText"/>
      </w:pPr>
      <w:r>
        <w:t xml:space="preserve">Trong thoáng chốc, sắc mặt Tử Xuyên Trữ trắng như giấy, nàng ngớ ngẩn nh́n gă, tim như muốn vỡ ra, người mà nàng trông ngày trông đêm cuối cùng đă trở về rồi, nàng muốn nhảy vào ḷng gă để khóc, để kể những thống khổ, những hoài mong trong tháng ngày qua. Nàng muốn nằm trong ḷng gă, ngắm hoàng hôn xuống, hít thở mùi nam nhân của gă, cảm nhận tim ḿnh đập th́nh thịch trong ngực, cảm nhận sự yên b́nh bên gă.</w:t>
      </w:r>
    </w:p>
    <w:p>
      <w:pPr>
        <w:pStyle w:val="BodyText"/>
      </w:pPr>
      <w:r>
        <w:t xml:space="preserve">Nàng nghe thanh âm của ḿnh run rẩy hỏi: "A Tú ca ca...Huynh khỏe không?"</w:t>
      </w:r>
    </w:p>
    <w:p>
      <w:pPr>
        <w:pStyle w:val="BodyText"/>
      </w:pPr>
      <w:r>
        <w:t xml:space="preserve">"Nhờ phúc tiểu thư, mọi thứ đều tốt". Tử Xuyên Tú đưa tay lấy ra một cái hộp nhỏ trong ngực, hai tay đưa qua: "Đây là chút lễ vật tôi mang về cho tiểu thư, hy vọng ngài thích, coi như", gă ngừng một chút, bất động thanh sắc nói tiếp: "Coi như quà mừng vậy".</w:t>
      </w:r>
    </w:p>
    <w:p>
      <w:pPr>
        <w:pStyle w:val="BodyText"/>
      </w:pPr>
      <w:r>
        <w:t xml:space="preserve">"Quà mừng ǵ?" Tử Xuyên Trữ ngẩn ra nhưng lập tức minh bạch: "Quà mừng hôn lễ", nàng muốn giải thích, nhưng một câu cũng không thể nói ra, im lặng nhận cái hộp, mở ra nh́n thấy một ṿng tay làm bằng Lam toản thạch sáng lấp lánh. Đây là Lam toản thạch cực ḱ tinh khiết, lễ vật quư trọng như thế, nàng vốn lẽ rất thích, nhưng hiện tại, ṿng tay giá trị liên thành này trong mắt nàng, cũng chẳng khác ǵ một chuỗi đá b́nh thường.</w:t>
      </w:r>
    </w:p>
    <w:p>
      <w:pPr>
        <w:pStyle w:val="BodyText"/>
      </w:pPr>
      <w:r>
        <w:t xml:space="preserve">"Đối với kiếp nạn mà tiểu thư vừa gặp, hạ quan cũng rất đau ḷng, hy vọng tiểu thư kiên cường đứng vững. Hạ quan không dám quấy nhiễu tiểu thư, mong tiểu thư sớm ngày b́nh phục tâm t́nh". Tử Xuyên Tú lại cúi người chào, xoay người đi ra, Đế Lâm cũng đi theo gă.</w:t>
      </w:r>
    </w:p>
    <w:p>
      <w:pPr>
        <w:pStyle w:val="BodyText"/>
      </w:pPr>
      <w:r>
        <w:t xml:space="preserve">"A Tú ca!" Tử Xuyên Trữ đuổi theo, thân h́nh Tử Xuyên Tú ngừng lại.</w:t>
      </w:r>
    </w:p>
    <w:p>
      <w:pPr>
        <w:pStyle w:val="BodyText"/>
      </w:pPr>
      <w:r>
        <w:t xml:space="preserve">Tử Xuyên Trữ ấp úng nói: "Sự t́nh...sự t́nh không phải như huynh nghĩ...tôi...tôi..."</w:t>
      </w:r>
    </w:p>
    <w:p>
      <w:pPr>
        <w:pStyle w:val="BodyText"/>
      </w:pPr>
      <w:r>
        <w:t xml:space="preserve">Tử Xuyên Tú xoay người lại, ôn ḥa cười: "A Trữ, chúc muội hạnh phúc". Chuyển thân sải bước đi thẳng.</w:t>
      </w:r>
    </w:p>
    <w:p>
      <w:pPr>
        <w:pStyle w:val="BodyText"/>
      </w:pPr>
      <w:r>
        <w:t xml:space="preserve">Đế Lâm lạnh lùng nh́n gương mặt sầu năo của Tử Xuyên Trữ, cúi đầu nhổ một băi nước bọt xuống tấm thảm dưới chân, sau đó cũng cất bước đi luôn.</w:t>
      </w:r>
    </w:p>
    <w:p>
      <w:pPr>
        <w:pStyle w:val="BodyText"/>
      </w:pPr>
      <w:r>
        <w:t xml:space="preserve">Đứng ở cửa nh́n theo Tử Xuyên Tú dần khuất, Tử Xuyên Trữ cảm thấy vô cùng khó chịu, nước mắt bắt đầu rơi. Tuy nàng không nguyện ư thừa nhận, nhưng trong ḷng nàng hiểu bản thân đă phạm một sai lầm lớn, hối hận lẫn đau ḷng, nàng bỗng khóc ̣a lên.</w:t>
      </w:r>
    </w:p>
    <w:p>
      <w:pPr>
        <w:pStyle w:val="BodyText"/>
      </w:pPr>
      <w:r>
        <w:t xml:space="preserve">"Trữ tiểu thư".</w:t>
      </w:r>
    </w:p>
    <w:p>
      <w:pPr>
        <w:pStyle w:val="BodyText"/>
      </w:pPr>
      <w:r>
        <w:t xml:space="preserve">Bên tai có thanh âm trầm trọng của Tư Đặc Lâm, Tử Xuyên Trữ ngẩng đầu, mắt lệ mông lung: "Tư Đặc Lâm đại ca, huynh...huynh cũng không quan tâm đến tôi sao? Nhưng, tôi rốt cuộc đă sai chỗ nào? Tôi biết các huynh trách tôi...nhưng, A Tú ca ca đă lâu không về, mọi người đều nói huynh ấy chết rồi!"</w:t>
      </w:r>
    </w:p>
    <w:p>
      <w:pPr>
        <w:pStyle w:val="BodyText"/>
      </w:pPr>
      <w:r>
        <w:t xml:space="preserve">Tư Đặc Lâm yên lặng lắng nghe, trong ḷng gợn sóng, bản thân không phải là trưởng bối của Tử Xuyên Trữ, lại không phải là bạn trai của nàng, không có tư cách giáo huấn nàng, hơn nữa, nói một cách thẳng thắn, nàng đă làm ǵ sai? Đúng như nàng nói, một cô gái mười chín tuổi, bạn trai thất tung hai năm, không phản quốc th́ cũng là đầu địch, nàng t́m một bạn lữ khác, có ǵ sai chứ?</w:t>
      </w:r>
    </w:p>
    <w:p>
      <w:pPr>
        <w:pStyle w:val="BodyText"/>
      </w:pPr>
      <w:r>
        <w:t xml:space="preserve">Nàng đă đợi hai năm, chẳng lẽ cứ để tuổi xuân trôi qua sao?</w:t>
      </w:r>
    </w:p>
    <w:p>
      <w:pPr>
        <w:pStyle w:val="BodyText"/>
      </w:pPr>
      <w:r>
        <w:t xml:space="preserve">Y lại nghĩ đến Tử Xuyên Tú, chiến sĩ trẻ tuổi, v́ bảo vệ tổ quốc, chấp nhận xa rời quê hương và thân nhân, một ḿnh đối diện với địch nhân cường đại, chịu đựng oan khuất và sỉ nhục, dấn thân chiến đấu. Khi gă tạo được chiến tích huy hoàng được đánh đổi bằng máu, lúc trở về th́ chứng kiến bạn gái của ḿnh đang tay trong tay với nam nhân khác, thần mệnh vận a, ngài đối với Tử Xuyên Tú thật tàn khốc a!</w:t>
      </w:r>
    </w:p>
    <w:p>
      <w:pPr>
        <w:pStyle w:val="BodyText"/>
      </w:pPr>
      <w:r>
        <w:t xml:space="preserve">Chuyện này là ai sai? H́nh như chẳng có ai sai, nhưng kết quả lại khiến người trong cuộc đều đau khổ. Tư Đặc Lâm hiểu được thống khổ nà nhớ đến sự tương tụ, tương ái, ly biệt giữa y và Tạp Đan, phảng phất như có thần mệnh vận luôn đùa giỡn với người hữu t́nh.</w:t>
      </w:r>
    </w:p>
    <w:p>
      <w:pPr>
        <w:pStyle w:val="BodyText"/>
      </w:pPr>
      <w:r>
        <w:t xml:space="preserve">"Trữ tiểu thư," Tư Đặc Lâm chậm răi: "Có lẽ cô không sai, nhưng, cô c̣n nhớ đến sự t́nh đau thương đêm 15 tháng 2 vừa rồi không? Một nam tử che mặt, v́ bảo vệ cô không bị độc thủ của thích khách mà xả thân chống cự, sống chết không màng, cô c̣n nhớ không?"</w:t>
      </w:r>
    </w:p>
    <w:p>
      <w:pPr>
        <w:pStyle w:val="BodyText"/>
      </w:pPr>
      <w:r>
        <w:t xml:space="preserve">Tử Xuyên Trữ mở to mắt nh́n y, mục quang ngập đầy ṭ ṃ và khó hiểu, nàng không hiểu v́ sao Tư Đặc Lâm lại nhắc đến sự t́nh đó, nó có liên quan ǵ đến hoàn cảnh lúc này đâu.</w:t>
      </w:r>
    </w:p>
    <w:p>
      <w:pPr>
        <w:pStyle w:val="BodyText"/>
      </w:pPr>
      <w:r>
        <w:t xml:space="preserve">"Người đó là a Tú!" Tư Đặc Lâm ảo năo nhíu mày, chuyển thân bước đi, y không biết phải nói tiếp thế nào, càng không biết làm sao đối diện với đôi mắt đẫm lệ của Tử Xuyên Trữ. Sau lưng, tiếng khóc đau đớn của Tử Xuyên Trữ như đuổi theo chân y.</w:t>
      </w:r>
    </w:p>
    <w:p>
      <w:pPr>
        <w:pStyle w:val="BodyText"/>
      </w:pPr>
      <w:r>
        <w:t xml:space="preserve">"Đưa người ta không đưa qua sông, mà sao nghe sóng ở trong ḷng, bóng chiều không thắm không vàng vọt, sao đầy hoàng hôn trong mắt trong..." Tử Xuyên Tú vừa thong thả đi vừa khe khẽ ngâm một bài thơ học thuở thiếu thời, người trên đường không ai chú ý đến một gă thanh niên đang thất hồn lạc phách, gă hờ hững quan sát mọi thứ lướt qua trước mắt, phảng phất như đang nh́n một thế giới khác.</w:t>
      </w:r>
    </w:p>
    <w:p>
      <w:pPr>
        <w:pStyle w:val="BodyText"/>
      </w:pPr>
      <w:r>
        <w:t xml:space="preserve">Cảm giác có người đến sau lưng, Tử Xuyên Tú cũng không quay đầu: "Đại ca à?"</w:t>
      </w:r>
    </w:p>
    <w:p>
      <w:pPr>
        <w:pStyle w:val="BodyText"/>
      </w:pPr>
      <w:r>
        <w:t xml:space="preserve">"Là ta". Đế Lâm đi lên trước mặt gă, yên lặng nh́n gă.</w:t>
      </w:r>
    </w:p>
    <w:p>
      <w:pPr>
        <w:pStyle w:val="BodyText"/>
      </w:pPr>
      <w:r>
        <w:t xml:space="preserve">Tử Xuyên Tú cười ảm đạm: "Huynh yêu cầu ta đến đó, là v́ sớm đă biết chuyện sao?"</w:t>
      </w:r>
    </w:p>
    <w:p>
      <w:pPr>
        <w:pStyle w:val="BodyText"/>
      </w:pPr>
      <w:r>
        <w:t xml:space="preserve">Thần sắc Đế Lâm b́nh tĩnh, nh́n không ra nội tâm đang nghĩ ǵ. đáp: "Ta nghe một vài lời đồn".</w:t>
      </w:r>
    </w:p>
    <w:p>
      <w:pPr>
        <w:pStyle w:val="BodyText"/>
      </w:pPr>
      <w:r>
        <w:t xml:space="preserve">Nửa buổi trước, nhân viên Giám sát thính bố trí ḍ xét quanh phủ Tử Xuyên Trữ báo cáo lên Đế Lâm: "Có mấy hoa hoa công tử nổi danh Đế đô đang theo đuổi Trữ tiểu thư".</w:t>
      </w:r>
    </w:p>
    <w:p>
      <w:pPr>
        <w:pStyle w:val="BodyText"/>
      </w:pPr>
      <w:r>
        <w:t xml:space="preserve">Vừa nhận được báo cáo đó, Đế Lâm lập tức biết đại sự bất hảo. Do thân phận đặc thù là người thừa kế gia tộc, lại là mỹ nữ hiếm có, dù là kẻ đầu đất cũng biết rơ nếu cưới được nữ hài tử này, tuyệt đối c̣n hơn trúng số độc đắc rất nhiều. Mấy tên nuôi dă tâm đó không tiếc sức lực cung phụng cho nàng, chiều chuộng nàng, tuy Tử Xuyên Trữ thừa hưởng huyết tính và trí tuệ của Tử Xuyên Tham Tinh, được hưởng sự giáo dục rất tốt, từ đó h́nh thành phẩm tính ưu tú của nàng, nhưng nàng dù sao vẫn là phụ nữ, Đế Lâm hiểu rơ, phụ nữ luôn có thiên tính ái mộ hư vinh, ư chí yếu ớt.</w:t>
      </w:r>
    </w:p>
    <w:p>
      <w:pPr>
        <w:pStyle w:val="BodyText"/>
      </w:pPr>
      <w:r>
        <w:t xml:space="preserve">So với nam nhân dùng lư tính để suy xét vấn đề, nữ nhân suy xét sự việc chỉ dựa vào cảm tính, bọn họ dễ dàng bị mấy thứ vô giá trị nhưng có bề ngoài ḷe loẹt hấp dẫn, chẳng hạn như: hoa tươi, vũ hội, y phục hoa lệ, đá quý, pháo hoa, c̣n cả những lời nói ngọt ngào, tán tỉnh...thiếu nữ không có kinh nghiệm từng trải, làm sao có thể chống cự trước hoa ngôn xảo ngữ của đám cao thủ t́nh trường chứ.</w:t>
      </w:r>
    </w:p>
    <w:p>
      <w:pPr>
        <w:pStyle w:val="BodyText"/>
      </w:pPr>
      <w:r>
        <w:t xml:space="preserve">Đế Lâm biết rơ loại nguy cơ này, nhưng hắn lại không thể ngăn cản.Tử Xuyên Tú thất tung đă hai năm, ai cũng cho rằng gă đă chết, nếu không th́ cũng phản biến rồi. Dưới t́nh huống t́nh lang thất tung, Tử Xuyên Trữ vừa mới mười chín, thiếu nữ t́nh hoài, làm sao chịu được tịch mịch? Sau khi Tử Xuyên Tú xuất hiện, Đế Lâm ý thức được, nhất định phải cho hai người bọn họ gặp mặt, cho dù bọn họ tạm thời không ở cùng nhau, nhưng chỉ cần biết Tử Xuyên Tú c̣n sống, Tử Xuyên Trữ sẽ tránh xa đám hoa hoa công tử.</w:t>
      </w:r>
    </w:p>
    <w:p>
      <w:pPr>
        <w:pStyle w:val="BodyText"/>
      </w:pPr>
      <w:r>
        <w:t xml:space="preserve">Nhưng hắn không ngờ được, Tử Xuyên Tú vẫn là đến quá trễ.</w:t>
      </w:r>
    </w:p>
    <w:p>
      <w:pPr>
        <w:pStyle w:val="BodyText"/>
      </w:pPr>
      <w:r>
        <w:t xml:space="preserve">"A Tú!" Tư Đặc Lâm cũng đă đuổi kịp, đặt tay lên vai Tử Xuyên Tú: "Ngươi...Không sao chứ?"</w:t>
      </w:r>
    </w:p>
    <w:p>
      <w:pPr>
        <w:pStyle w:val="BodyText"/>
      </w:pPr>
      <w:r>
        <w:t xml:space="preserve">Tử Xuyên Tú cười: "Tôi rất tốt".</w:t>
      </w:r>
    </w:p>
    <w:p>
      <w:pPr>
        <w:pStyle w:val="BodyText"/>
      </w:pPr>
      <w:r>
        <w:t xml:space="preserve">"Nhưng...Chuyện này có thể là hiểu lầm, Trữ tiểu thư hiện rất hối hận, ta nghĩ các người nên nói chuyện cho rơ, b́nh tĩnh một chút, sự t́nh có thể sẽ khác..."</w:t>
      </w:r>
    </w:p>
    <w:p>
      <w:pPr>
        <w:pStyle w:val="BodyText"/>
      </w:pPr>
      <w:r>
        <w:t xml:space="preserve">"Tư Đặc Lâm!" Đế Lâm trầm giọng hét: "Chớ có đưa ra ý kiến ngu ngốc! Chẳng lẽ ngươi c̣n muốn a Tú đi gặp đôi cẩu nam nữ đó, im ĺm nuốt lệ chúc chúng hạnh phúc sao?"</w:t>
      </w:r>
    </w:p>
    <w:p>
      <w:pPr>
        <w:pStyle w:val="BodyText"/>
      </w:pPr>
      <w:r>
        <w:t xml:space="preserve">"Thế nhưng..."</w:t>
      </w:r>
    </w:p>
    <w:p>
      <w:pPr>
        <w:pStyle w:val="BodyText"/>
      </w:pPr>
      <w:r>
        <w:t xml:space="preserve">"A Tú, nhớ kỹ, nam tử hán phải kiên cường, phải có tôn nghiêm, chúng ta sinh ra đă có bản năng chịu thống khổ. Thời gian sẽ phai nhạt tất cả, bao gồm cả t́nh cảm và hồi ức khắc cốt ghi tâm, chỉ cần đứng vững, mọi thứ đều thành quá khứ!"</w:t>
      </w:r>
    </w:p>
    <w:p>
      <w:pPr>
        <w:pStyle w:val="BodyText"/>
      </w:pPr>
      <w:r>
        <w:t xml:space="preserve">"A Tú, Trữ tiểu thư thủy chung vẫn thích ngươi, nàng bất quá nhất thời hồ đồ, nên cho nàng một cơ hội..."</w:t>
      </w:r>
    </w:p>
    <w:p>
      <w:pPr>
        <w:pStyle w:val="BodyText"/>
      </w:pPr>
      <w:r>
        <w:t xml:space="preserve">Tử Xuyên Tú ngây ngốc nh́n ḍng người trên đường, phảng phất không nghe hai vị huynh trưởng đối đáp. Thống khổ càng thâm sâu càng khiến người ta trầm mặc, lúc này, tư tưởng của Tử Xuyên Tú đă tiến vào cảnh giới siêu việt, thoát khỏi phàm trần.</w:t>
      </w:r>
    </w:p>
    <w:p>
      <w:pPr>
        <w:pStyle w:val="BodyText"/>
      </w:pPr>
      <w:r>
        <w:t xml:space="preserve">Đế Lâm, Tư Đặc Lâm và gă thân như thủ túc, nhưng bọn họ khó mà lư giải được t́nh cảm của gă đối với Tử Xuyên Trữ, từ nhỏ đến lớn, bản thân đều khắc sâu ư niệm: "Bảo vệ Tử Xuyên, bảo vệ Trữ tiểu thư". Từ lúc c̣n nhỏ, bản thân đă từng phát thệ: "Cả đời phải ở bên cạnh bảo vệ tiểu thư". Đối với gă, Tử Xuyên Trữ không chỉ là một nữ hài tử mà gă yêu, nàng c̣n là h́nh tượng thuần khiết nhất, là một vị thần bất khả xâm phạm trong ḷng gă.</w:t>
      </w:r>
    </w:p>
    <w:p>
      <w:pPr>
        <w:pStyle w:val="BodyText"/>
      </w:pPr>
      <w:r>
        <w:t xml:space="preserve">Ái t́nh đối với Tử Xuyên Trữ, là tín niệm thúc đẩy gă phấn đấu, là toàn bộ sinh mạng của gă, trong chiến đấu gian khổ ở Viễn Đông, để trải qua những ngày tháng vào sinh ra tử đó, trong đầu gă luôn có một niềm tin: "Xây dựng một sự nghiệp xán lạn, trở về tương tụ với nàng".</w:t>
      </w:r>
    </w:p>
    <w:p>
      <w:pPr>
        <w:pStyle w:val="BodyText"/>
      </w:pPr>
      <w:r>
        <w:t xml:space="preserve">Nhưng đột nhiên, mặt đất dưới chân như vỡ toang, cả thế giới sụp đổ, trong khi bản thân suất lĩnh quân đội liều thân chiến đấu chống cự ma tộc ở Viễn Đông th́ nàng lại ở trong ḷng người khác, mộng tưởng tươi đẹp, mục tiêu phấn đấu, tất cả đều tan tành, sự nghiệp huy hoàng c̣n có ư nghĩa ǵ nữa.</w:t>
      </w:r>
    </w:p>
    <w:p>
      <w:pPr>
        <w:pStyle w:val="BodyText"/>
      </w:pPr>
      <w:r>
        <w:t xml:space="preserve">Lúc này, Tử Xuyên Tú mới thật sự cảm thụ được thống khổ của Tư Đặc Lâm khi mất đi Tạp Đan, nhưng nỗi thống khổ nào đau đớn hơn đây? Người yêu ở xa vạn dặm nhưng vẫn ngóng về ḿnh, hay là chứng kiến người yêu trong tay kẻ khác? Tư Đặc Lâm may mắn hơn gă, không có Tạp Đan công chúa, y c̣n có một chỗ dựa khác, đó là sự nghiệp của y, lư tưởng hiệu trung với gia tộc của chôn nỗi đau xuống đáy ḷng, toàn lực phấn đấu cho lý tưởng, lấy hành động hóa giải bi thống, c̣n gă, không có Tử Xuyên Trữ, gă giống như một kẻ thua bạc sạch, không c̣n sở hữu thứ ǵ.</w:t>
      </w:r>
    </w:p>
    <w:p>
      <w:pPr>
        <w:pStyle w:val="BodyText"/>
      </w:pPr>
      <w:r>
        <w:t xml:space="preserve">Tầng mây bao phủ bầu trời Đế đô đă tan, mặt trời ấm áp chiếu xuống mặt đất phủ tuyết, trong ngày đông được thấy ánh nắng, trên mặt ai cũng lộ nụ cười, xe ngựa tấp nập, hàng quán hai bên đường bay ra mùi thơm nức mũi, đám trẻ con chạy giỡn, đám thiếu niên th́ đá lông nheo, chạy theo trêu chọc các cô gái đi chợ, bọn họ không ai nghĩ được, trong ngày nắng đẹp thế này, lại có một người đang bi thương, đang rơi lệ trong tâm!</w:t>
      </w:r>
    </w:p>
    <w:p>
      <w:pPr>
        <w:pStyle w:val="BodyText"/>
      </w:pPr>
      <w:r>
        <w:t xml:space="preserve">"Tuyết lớn quá, năm nay chắc lại được mùa". Tử Xuyên Tú lẩm nhẩm nói.</w:t>
      </w:r>
    </w:p>
    <w:p>
      <w:pPr>
        <w:pStyle w:val="BodyText"/>
      </w:pPr>
      <w:r>
        <w:t xml:space="preserve">Đế Lâm và Tư Đặc Lâm nh́n nhau, trong đầu đều có một suy nghĩ giống nhau, Tử Xuyên Tú có phải thất t́nh mà phát điên rồi không?</w:t>
      </w:r>
    </w:p>
    <w:p>
      <w:pPr>
        <w:pStyle w:val="BodyText"/>
      </w:pPr>
      <w:r>
        <w:t xml:space="preserve">Tử Xuyên Tú quay đầu lại: "Tôi phải về Viễn Đông, công việc tiếp tế nhờ huynh, Tư Đặc Lâm. Sự t́nh cụ thể, Minh Vũ phụ trách hậu cần sẽ liên hệ với huynh".</w:t>
      </w:r>
    </w:p>
    <w:p>
      <w:pPr>
        <w:pStyle w:val="BodyText"/>
      </w:pPr>
      <w:r>
        <w:t xml:space="preserve">"Cứ yên tâm". Tư Đặc Lâm gật đầu, có chút lo lắng hỏi ḍ: "Ngươi ổn chứ?"</w:t>
      </w:r>
    </w:p>
    <w:p>
      <w:pPr>
        <w:pStyle w:val="BodyText"/>
      </w:pPr>
      <w:r>
        <w:t xml:space="preserve">Tử Xuyên Tú mỉm cười: "Rất ổn".</w:t>
      </w:r>
    </w:p>
    <w:p>
      <w:pPr>
        <w:pStyle w:val="BodyText"/>
      </w:pPr>
      <w:r>
        <w:t xml:space="preserve">Ba người cùng đi về phủ Đế Lâm, thu thập hành lư. Đế Lâm và Tư Đặc Lâm tiễn gă đến cổng thành, trên đường chẳng ai nói tiếng nào, trời vẫn đổ tuyết.</w:t>
      </w:r>
    </w:p>
    <w:p>
      <w:pPr>
        <w:pStyle w:val="BodyText"/>
      </w:pPr>
      <w:r>
        <w:t xml:space="preserve">"Chia tay ở đây thôi!"</w:t>
      </w:r>
    </w:p>
    <w:p>
      <w:pPr>
        <w:pStyle w:val="BodyText"/>
      </w:pPr>
      <w:r>
        <w:t xml:space="preserve">Đế Lâm gật đầu, lên tiếng: "Bảo trọng". Tiếp đó nhỏ giọng: "Chiến huống bất lợi th́ lập tức trở về, ta sẽ an bài nhân thủ tiếp ứng ngươi ở Ngơa Luân".</w:t>
      </w:r>
    </w:p>
    <w:p>
      <w:pPr>
        <w:pStyle w:val="BodyText"/>
      </w:pPr>
      <w:r>
        <w:t xml:space="preserve">Tư Đặc Lâm không nói ǵ, chỉ là lo lắng nh́n Tử Xuyên Tú, Tử Xuyên Tú rất b́nh tĩnh, b́nh tĩnh khác thường khiến y không yên tâm.</w:t>
      </w:r>
    </w:p>
    <w:p>
      <w:pPr>
        <w:pStyle w:val="BodyText"/>
      </w:pPr>
      <w:r>
        <w:t xml:space="preserve">Tử Xuyên Tú trịnh trọng: "Đa tạ. Các người cũng bảo trọng!" Dẫn ngựa đi một đoạn xa, quay đầu lại nh́n vẫn thấy hai thân ảnh đứng dưới cổng thành ngó theo gă, gă cung tay cúi chào, lẩm nhẩm: "Đa tạ!"</w:t>
      </w:r>
    </w:p>
    <w:p>
      <w:pPr>
        <w:pStyle w:val="BodyText"/>
      </w:pPr>
      <w:r>
        <w:t xml:space="preserve">Xa xa, hai người kia cũng hướng phía gă hoàn lễ.</w:t>
      </w:r>
    </w:p>
    <w:p>
      <w:pPr>
        <w:pStyle w:val="BodyText"/>
      </w:pPr>
      <w:r>
        <w:t xml:space="preserve">Bất tri bất giác, Tử Xuyên Tú cay mắt, nhiệt lệ oanh tṛng, gă nhảy lên ngựa, thúc ngựa nhắm hướng mặt trời. Gă ra sức giục ngựa, phảng phất như phía sau có thứ ǵ đó kinh khủng đang đuổi theo, hắc mă như gió lao về trước, bờm xơa tung trong gió, mũi kh́ kḥ ph́ ra từng làn hơi trắng, gió lạnh thốc vào mặt gă, hong khô lệ nóng, giúp gă cảm thấy thanh tỉnh, tinh thần có chút phấn chấn.</w:t>
      </w:r>
    </w:p>
    <w:p>
      <w:pPr>
        <w:pStyle w:val="BodyText"/>
      </w:pPr>
      <w:r>
        <w:t xml:space="preserve">Lúc đó, gă nghe tiếng khóc của Tử Xuyên Trữ, gă không quay đầu nh́n nàng, bởi v́ không cần thiết, ái t́nh không phải thứ cầu xin, cho dù mất đi tất cả, nhưng vẫn phải có tôn nghiêm. Gă biết, gă phải chôn mối t́nh niên thiếu nồng nhiệt si mê đó, tâm cảnh của gă lúc này, thanh triệt băng lănh, hệt như tuyết trắng đang tung bay khắp trời.</w:t>
      </w:r>
    </w:p>
    <w:p>
      <w:pPr>
        <w:pStyle w:val="BodyText"/>
      </w:pPr>
      <w:r>
        <w:t xml:space="preserve">Gă lặng lẽ nói: Cảm tạ trời cao, ngài đă giải trừ đi mắc xích tinh thần của tôi, hôm nay, không có ǵ có thể trói buộc được tôi. Tôi năm nay hai mươi hai tuổi đă là Quang minh vương của Viễn Đông, đă là Thống soái của quân đội Viễn Đông, Lưu Phong Sương hiển hách cũng không có được lực lượng quân đội như vậy. Có đội quân này, bản thân dư sức tung hoành khắp Viễn Đông, ngạo thị đương thế! Phong vân tế hội như thế, há một chức Phó thống lĩnh Tử Xuyên gia nhỏ nhoi có thể sánh được!</w:t>
      </w:r>
    </w:p>
    <w:p>
      <w:pPr>
        <w:pStyle w:val="Compact"/>
      </w:pPr>
      <w:r>
        <w:t xml:space="preserve">-o0o-</w:t>
      </w:r>
      <w:r>
        <w:br w:type="textWrapping"/>
      </w:r>
      <w:r>
        <w:br w:type="textWrapping"/>
      </w:r>
    </w:p>
    <w:p>
      <w:pPr>
        <w:pStyle w:val="Heading2"/>
      </w:pPr>
      <w:bookmarkStart w:id="76" w:name="chương-5-phong-mang-tái-triển"/>
      <w:bookmarkEnd w:id="76"/>
      <w:r>
        <w:t xml:space="preserve">54. Chương 5 : Phong Mang Tái Triể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0: Tam kiệt hội ngộ.</w:t>
      </w:r>
    </w:p>
    <w:p>
      <w:pPr>
        <w:pStyle w:val="BodyText"/>
      </w:pPr>
      <w:r>
        <w:t xml:space="preserve">-----oo0oo-----</w:t>
      </w:r>
    </w:p>
    <w:p>
      <w:pPr>
        <w:pStyle w:val="BodyText"/>
      </w:pPr>
      <w:r>
        <w:t xml:space="preserve">Chương 5: Phong mang tái triển</w:t>
      </w:r>
    </w:p>
    <w:p>
      <w:pPr>
        <w:pStyle w:val="BodyText"/>
      </w:pPr>
      <w:r>
        <w:t xml:space="preserve">Nhóm dịch: Tú Xuyên</w:t>
      </w:r>
    </w:p>
    <w:p>
      <w:pPr>
        <w:pStyle w:val="BodyText"/>
      </w:pPr>
      <w:r>
        <w:t xml:space="preserve">Sưu Tầm by nguoibantot8 --- 4vn.eu</w:t>
      </w:r>
    </w:p>
    <w:p>
      <w:pPr>
        <w:pStyle w:val="BodyText"/>
      </w:pPr>
      <w:r>
        <w:t xml:space="preserve">Ngày 1 tháng 3 năm 782 Đế quốc lịch, Quang minh vương Tử Xuyên Tú từ nội địa gia tộc trở về Viễn Đông. Dưới sự hộ tống của Tú tự doanh lưu thủ ở Bố lô thôn, ngày 8 tháng 3, Quang minh vương về đến đại bản doanh Khoa Nhĩ Ni thành thuộc Minh Tư Khắc hành tỉnh. Ngài dáng vẻ phong trần, lập tức triệu tập tướng lĩnh tiến hành hạch tâm hội nghị, toàn bộ tướng lănh cao cấp ở Khoa Nhĩ Ni đều tham gia gồm: Minh Vũ, Bạch Xuyên, Bố Sâm, Bố Lan, Đức Bố, Tác Tư, Lỗ Tá, Môn La, ngoài ra c̣n có đại biểu của tinh linh quái mà Tử Xuyên Tú không biết tên.</w:t>
      </w:r>
    </w:p>
    <w:p>
      <w:pPr>
        <w:pStyle w:val="BodyText"/>
      </w:pPr>
      <w:r>
        <w:t xml:space="preserve">"Trong thời gian ta ly khai, t́nh h́nh thế nào?" Tử Xuyên Tú hỏi.</w:t>
      </w:r>
    </w:p>
    <w:p>
      <w:pPr>
        <w:pStyle w:val="BodyText"/>
      </w:pPr>
      <w:r>
        <w:t xml:space="preserve">Không có ai hồi đáp, nh́n biểu t́nh thê thảm của đám thuộc hạ, Tử Xuyên Tú đă biết đáp án. Bố Sâm và Bố Lan vừa từ tiền tuyến trở về, y phục c̣n dính đầy bụi đất, diện mục tiều tụy, tóc tai bù xù, mục quang ảm đạm.</w:t>
      </w:r>
    </w:p>
    <w:p>
      <w:pPr>
        <w:pStyle w:val="BodyText"/>
      </w:pPr>
      <w:r>
        <w:t xml:space="preserve">"Tóm lại, t́nh huống rất xấu". Bố Sâm lên tiếng: "Lỗ Đế đă bắt đầu phản công, hắn điều dự bị quân từ biên cảnh các hành tỉnh, tổ chức lại thành mười lăm đội trọng binh. Chủ lực hiện tại đang ở đông nam Đắc Á hành tỉnh, tiên phong đă đánh đến Lam Hà, trực tiếp uy hiếp Minh Tư Khắc hành tỉnh của chúng ta. Một số hành tỉnh như Đắc Á, Đỗ Toa chúng ta đánh chiếm chưa được bao lâu, hiện đă bị quân đội ma tộc đoạt lại".</w:t>
      </w:r>
    </w:p>
    <w:p>
      <w:pPr>
        <w:pStyle w:val="BodyText"/>
      </w:pPr>
      <w:r>
        <w:t xml:space="preserve">Lam Hà là chiến lũy tự nhiên, thủ bị quân ở bến thuyền v́ sao không chống cự?"</w:t>
      </w:r>
    </w:p>
    <w:p>
      <w:pPr>
        <w:pStyle w:val="BodyText"/>
      </w:pPr>
      <w:r>
        <w:t xml:space="preserve">"Điện hạ, chúng tôi liều ḿnh rồi!" Tác Tư của Xà tộc u oán: "Chúng tôi liều chết chống cự, hơn ba mươi tiểu tử của Cáp Đặc tộc đă chết trên chiến trường. Nhưng địch nhân quá nhiều, bọn chúng ngồi thuyền nhỏ chật kín cả sông, chúng tôi không ăn không uống, đánh nhau một ngày một đêm, vừa mệt vừa đói, cung tiễn cạn kiệt, nhưng vẫn không thấy bóng dáng viện quân đâu. Không biện pháp, chúng tôi chỉ có thể triệt thoái, chúng tôi sau khi anh dũng chiến đấu gây thương vong nặng nề cho địch mới quang vinh triệt thoái!"</w:t>
      </w:r>
    </w:p>
    <w:p>
      <w:pPr>
        <w:pStyle w:val="BodyText"/>
      </w:pPr>
      <w:r>
        <w:t xml:space="preserve">Mặc dù Tác Tư tự xưng là: "Anh dũng chiến đấu", nhưng Tử Xuyên Tú vừa nghe đă nhận ra nguyên nhân, địa thế hiểm yếu như vậy, Xà tộc mới chết có ba mươi tên đă thất thủ, ước chừng cái gọi là "Anh dũng chiến đấu" của bọn chúng bất quá là dùng cung tiễn bắn loạn vào ma tộc quân một hồi rồi tháo chạy.</w:t>
      </w:r>
    </w:p>
    <w:p>
      <w:pPr>
        <w:pStyle w:val="BodyText"/>
      </w:pPr>
      <w:r>
        <w:t xml:space="preserve">Gă hỏi Minh Vũ: "V́ sao không phái tăng viện?"</w:t>
      </w:r>
    </w:p>
    <w:p>
      <w:pPr>
        <w:pStyle w:val="BodyText"/>
      </w:pPr>
      <w:r>
        <w:t xml:space="preserve">Minh Vũ lộ sắc hổ thẹn: "Điện hạ, lúc đó quân đội duy nhất trong tay tôi là Tú tự doanh, mà ngài đă có lệnh, không có chỉ thị của ngài, không ai được điều động Tú tự doanh".</w:t>
      </w:r>
    </w:p>
    <w:p>
      <w:pPr>
        <w:pStyle w:val="BodyText"/>
      </w:pPr>
      <w:r>
        <w:t xml:space="preserve">Tử Xuyên Tú nghĩ lại, quả thật ḿnh có mệnh lệnh đó, mục đích là để giữ được lực lượng Tú tự doanh tinh duệ tốt nhất, một là để ẩn tàng thực lực, hai là giữ lực lượng này làm ṇng cốt mang tính chiến lược trong quyết định thắng bại với ma tộc ở tương lai.</w:t>
      </w:r>
    </w:p>
    <w:p>
      <w:pPr>
        <w:pStyle w:val="BodyText"/>
      </w:pPr>
      <w:r>
        <w:t xml:space="preserve">"Bộ đội khác đâu, đoàn đội Tá y tộc, c̣n có đoàn đội Long nhân..."</w:t>
      </w:r>
    </w:p>
    <w:p>
      <w:pPr>
        <w:pStyle w:val="BodyText"/>
      </w:pPr>
      <w:r>
        <w:t xml:space="preserve">"Ngoài Tú tự doanh, các đoàn đội khác đă bị tôi phân bố đóng ở các hương thôn và thành thị, v́ vậy, mệnh lệnh truyền đạt và quân đội tập kết đều cần thời gian, đợi đến lúc chúng tôi tập hợp được ba đoàn đội bộ binh th́ bến thuyền đă thất thủ rồi..."</w:t>
      </w:r>
    </w:p>
    <w:p>
      <w:pPr>
        <w:pStyle w:val="BodyText"/>
      </w:pPr>
      <w:r>
        <w:t xml:space="preserve">Bạch Xuyên giơ tay: "Đại nhân, xin lỗi, bộ đội của tôi cũng phân tán, tôi chỉ giữ lại Tú tự doanh và Đoàn một Viễn Đông, bộ đội khác đều tạm thời phân tán rồi".</w:t>
      </w:r>
    </w:p>
    <w:p>
      <w:pPr>
        <w:pStyle w:val="BodyText"/>
      </w:pPr>
      <w:r>
        <w:t xml:space="preserve">Tử Xuyên Tú tức giận: "V́ sao làm chuyện ngu ngốc như thế? Tự động phân tán quân đội, đó là tự t́m đường chết!"</w:t>
      </w:r>
    </w:p>
    <w:p>
      <w:pPr>
        <w:pStyle w:val="BodyText"/>
      </w:pPr>
      <w:r>
        <w:t xml:space="preserve">Bạch Xuyên đáp ỉu xỉu: "Đại nhân, chúng tôi không có lương thực!"</w:t>
      </w:r>
    </w:p>
    <w:p>
      <w:pPr>
        <w:pStyle w:val="BodyText"/>
      </w:pPr>
      <w:r>
        <w:t xml:space="preserve">Tử Xuyên Tú giật ḿnh, nhướng mày hỏi: "Khẩn cấp đến vậy sao?"</w:t>
      </w:r>
    </w:p>
    <w:p>
      <w:pPr>
        <w:pStyle w:val="BodyText"/>
      </w:pPr>
      <w:r>
        <w:t xml:space="preserve">Đám tướng lĩnh im ĺm gật đầu, Tử Xuyên Tú găi găi cằm.</w:t>
      </w:r>
    </w:p>
    <w:p>
      <w:pPr>
        <w:pStyle w:val="BodyText"/>
      </w:pPr>
      <w:r>
        <w:t xml:space="preserve">Kế tiếp, do Bạch Xuyên mô tả địch t́nh: Lỗ Đế đích thân thống soái quân đội chủ lực, binh lực ước chừng mười một đoàn đội dă chiến, chiếm lĩnh Đắc Á hành tỉnh. Tại nơi đó, quân đoàn của La Kiệt dựa vào tường thành pḥng ngự, tận lực chống cự cầm chân chúng, nhưng cũng v́ vấn đề lương thực, quân đoàn La Kiệt vốn là lực lượng quân sự mạnh nhất trong nghĩa quân Viễn Đông cũng biến thành suy nhược, vô pháp giằng co với ma tộc, đang từng bước thối lui.</w:t>
      </w:r>
    </w:p>
    <w:p>
      <w:pPr>
        <w:pStyle w:val="BodyText"/>
      </w:pPr>
      <w:r>
        <w:t xml:space="preserve">Tổng đốc Tháp Kiệt suất lĩnh thủ bị đội, từ đông bắc Minh Tư Khắc hành tỉnh, theo công lộ từ từ áp sát Minh Tư Khắc hành tỉnh, tổng đốc Ba Đặc của Y Lí Á suất lĩnh ba vạn kị, bộ binh tiến về Khoa Nhĩ Ni, dọc đường tập kích tiêu diệt rất nhiều nhóm quân phân tán của chúng ta, cướp bóc đốt phá, thủ đoạn thập phần hung tàn, nhưng tốc độ tiến quân của hắn cũng bị chậm lại, rất có khả năng sẽ hội sư với thủ bị đội của Tháp Kiệt ở tây bắc bộ Minh Tư Khắc, tiếp đó khi Lỗ Đế cầm chân được chủ lực của khởi nghĩa quân, bọn chúng sẽ xông thẳng đến đại bản doanh Khoa Nhĩ Ni của Viễn Đông quân, nhưng cũng không loại trừ chúng đột nhiên vu hồi, h́nh thành hợp vây cắt đường lui của quân đoàn La Kiệt.</w:t>
      </w:r>
    </w:p>
    <w:p>
      <w:pPr>
        <w:pStyle w:val="BodyText"/>
      </w:pPr>
      <w:r>
        <w:t xml:space="preserve">Ngoài ra, phương nam xuất hiện quân đội ma tộc chưa rơ từ đâu tới, Bạch Xuyên hoài nghi là lực lượng thủ bị đội c̣n sót lại ở Gia Lai và Cổ Địch Tát hành tỉnh, bọn chúng đoạt lại được Gia Lai hành tỉnh, cắt đứt liên hệ giữa chủ lực nghĩa quân và hậu cần Bố Lô thôn nhưng sau đó th́ án binh bất động, án chừng chúng muốn đợi ma tộc quân đoàn từ bắc phương nam hạ mới hô ứng, cùng nhau bao vây tiêu diệt chủ lực nghĩa quân. Chi bộ đội này tuy thực lực không mạnh, nhưng bọn chúng chiếm vị trí vô cùng hiểm yếu, uy hiếp tuyến hậu cần bổ cấp của khởi nghĩa quân.</w:t>
      </w:r>
    </w:p>
    <w:p>
      <w:pPr>
        <w:pStyle w:val="BodyText"/>
      </w:pPr>
      <w:r>
        <w:t xml:space="preserve">Chờ Bạch Xuyên nói xong, Minh Vũ đứng lên bổ sung, nói du kích đội ở Phục Danh Khắc hành tỉnh đă bắn tin về, Lăng Bộ Hư quân đoàn gần đây điều động quân đội với số lượng lớn, một lượng lớn kị binh nửa đêm nhổ trại không biết đi đâu, động tĩnh vô cùng khả nghi. Y đề nghị Tử Xuyên Tú nên chú ư điểm nay, không nên buông lỏng cảnh giới đối với mặt tây.</w:t>
      </w:r>
    </w:p>
    <w:p>
      <w:pPr>
        <w:pStyle w:val="BodyText"/>
      </w:pPr>
      <w:r>
        <w:t xml:space="preserve">"Đại nhân, ngài có phải đang lắng nghe..." Bạch Xuyên thấy bộ dạng thơ thẩn ngẩn ngơ của Tử Xuyên Tú, lên tiếng nhắc nhở gă.</w:t>
      </w:r>
    </w:p>
    <w:p>
      <w:pPr>
        <w:pStyle w:val="BodyText"/>
      </w:pPr>
      <w:r>
        <w:t xml:space="preserve">"À, à..." Tử Xuyên Tú hồi thần: "Vừa năy cô nói đến ǵ rồi?"</w:t>
      </w:r>
    </w:p>
    <w:p>
      <w:pPr>
        <w:pStyle w:val="BodyText"/>
      </w:pPr>
      <w:r>
        <w:t xml:space="preserve">Bạch Xuyên lại nhắc lại một lần, nàng phát hiện, lần này trở về, tinh thần của Tử Xuyên Tú h́nh như rất kém.</w:t>
      </w:r>
    </w:p>
    <w:p>
      <w:pPr>
        <w:pStyle w:val="BodyText"/>
      </w:pPr>
      <w:r>
        <w:t xml:space="preserve">Tử Xuyên Tú suy nghĩ, t́nh h́nh xác thật thập phần nguy cấp, khởi nghĩa quân đang ở vào thời ḱ suy nhược nhất, ma tộc cũng nh́n thấy rơ điểm này, bọn chúng từng bước áp bức, từ bốn phương tám hướng h́nh thành ṿng bao vây khổng lồ. Hơn nữa, bọn chúng học được bài học trong trận Khoa Nhĩ Ni, Lỗ Đế v́ cô quân thâm nhập mà thất bại, lần này tiến công đă phối hợp và có chiến lược cụ thể, các đoàn đội ma tộc đều hành động ăn ý, mà nguy cơ nhất đó là khởi nghĩa quân lúc này lại đang quá suy nhược...</w:t>
      </w:r>
    </w:p>
    <w:p>
      <w:pPr>
        <w:pStyle w:val="BodyText"/>
      </w:pPr>
      <w:r>
        <w:t xml:space="preserve">"T́nh huống c̣n nghiêm trọng hơn ngài tưởng tượng", Minh Vũ trầm trọng nói: "Đại nhân, lương thực dự trữ của chúng ta đă khô kiệt rồi. Hiện tại, phần lớn lương thực đều dành cho quân đoàn La Kiệt bởi v́ hắn đang ngăn chặn mũi tấn công chính của ma tộc, c̣n các quân đoàn khác, chúng tôi chỉ duy tŕ số lượng bộ đội tối thiểu, c̣n lại th́ tạm thời giải tán để sĩ binh lẩn vào các thôn trấn kiếm lương thực. Đại nhân, chúng tôi biết chủ ý này rất ngu ngốc, nhưng chúng tôi chỉ có một biện pháp, bằng không, từ tuần trước chúng tôi đă không trụ vững được".</w:t>
      </w:r>
    </w:p>
    <w:p>
      <w:pPr>
        <w:pStyle w:val="BodyText"/>
      </w:pPr>
      <w:r>
        <w:t xml:space="preserve">Các tướng lĩnh khác lập tức ùa vào tán đồng: "Xác thật là như thế, bộ đội của tôi cũng giải tán một nửa".</w:t>
      </w:r>
    </w:p>
    <w:p>
      <w:pPr>
        <w:pStyle w:val="BodyText"/>
      </w:pPr>
      <w:r>
        <w:t xml:space="preserve">"Không biện pháp, bụng đói làm sao đánh trận? Đám nhóc hiện tại cả vũ khí cũng không cầm nổi".</w:t>
      </w:r>
    </w:p>
    <w:p>
      <w:pPr>
        <w:pStyle w:val="BodyText"/>
      </w:pPr>
      <w:r>
        <w:t xml:space="preserve">Bán thú nhân Đức Bố giơ tay phát biểu: "Bộ đội của tôi vẫn c̣n đủ, nhưng nửa tháng nay không đủ lương thực, kị binh đă bắt đầu giết chiến mă bổ sung lương thực, quân quan vô pháp ngăn cản bọn họ".</w:t>
      </w:r>
    </w:p>
    <w:p>
      <w:pPr>
        <w:pStyle w:val="BodyText"/>
      </w:pPr>
      <w:r>
        <w:t xml:space="preserve">Đại biểu Tinh linh quái cũng phát biểu: "Báo cao Quang minh vương điện hạ, dược phẩm của chúng tôi cũng đă dùng hết, hiện tại, chúng tôi thật không c̣n biện pháp tiến hành trị liệu cho thương binh, t́nh h́nh thập phần nguy cấp, mỗi ngày đều có cả trăm thương binh tử vong v́ thiếu thuốc".</w:t>
      </w:r>
    </w:p>
    <w:p>
      <w:pPr>
        <w:pStyle w:val="BodyText"/>
      </w:pPr>
      <w:r>
        <w:t xml:space="preserve">"Đại nhân, tên của cung tiễn đội cũng tiêu hao gần hết...thật không có cách nào gia nhập tác chiến".</w:t>
      </w:r>
    </w:p>
    <w:p>
      <w:pPr>
        <w:pStyle w:val="BodyText"/>
      </w:pPr>
      <w:r>
        <w:t xml:space="preserve">"Bẩm cáo điện hạ, v́ t́m lương thực, đêm qua bộ binh Tá y tộc đă cướp sạch Đô Lan thành..."</w:t>
      </w:r>
    </w:p>
    <w:p>
      <w:pPr>
        <w:pStyle w:val="BodyText"/>
      </w:pPr>
      <w:r>
        <w:t xml:space="preserve">Mọi người ào ào nghị luận, đám tướng lĩnh than oán đổ lỗi, hội trường càng lúc càng nháo.</w:t>
      </w:r>
    </w:p>
    <w:p>
      <w:pPr>
        <w:pStyle w:val="BodyText"/>
      </w:pPr>
      <w:r>
        <w:t xml:space="preserve">"Khốn cảnh trước mắt ta đă có biện pháp hóa giải. Lương thực, dược phẩm, vũ khí sẽ rất nhanh cung cấp đến". Thanh âm của Tử Xuyên Tú mang lực lượng khiến người ta tin phục, thanh lượng của gă không lớn nhưng tiếng huyên náo lập tức ngưng bặt, hội trường bỗng biến thành hoang sơn im ắng, ánh mắt của mọi người đều tập trung lên người gă. Tử Xuyên Tú ngẩng đầu, mục quang mạnh mẽ nh́n khắp hội trường, "Minh Vũ!"</w:t>
      </w:r>
    </w:p>
    <w:p>
      <w:pPr>
        <w:pStyle w:val="BodyText"/>
      </w:pPr>
      <w:r>
        <w:t xml:space="preserve">Minh Vũ đứng thẳng: "Có, đại nhân!"</w:t>
      </w:r>
    </w:p>
    <w:p>
      <w:pPr>
        <w:pStyle w:val="BodyText"/>
      </w:pPr>
      <w:r>
        <w:t xml:space="preserve">"Lấy hết những ǵ mà ngươi c̣n giấu trong kho lập tức chia cho các đoàn đội!"</w:t>
      </w:r>
    </w:p>
    <w:p>
      <w:pPr>
        <w:pStyle w:val="BodyText"/>
      </w:pPr>
      <w:r>
        <w:t xml:space="preserve">Minh Vũ do dự một chút, lớn giọng đáp: "Tuân lệnh, đại nhân!"</w:t>
      </w:r>
    </w:p>
    <w:p>
      <w:pPr>
        <w:pStyle w:val="BodyText"/>
      </w:pPr>
      <w:r>
        <w:t xml:space="preserve">"Các tướng quân, lập tức hành động, mục tiêu chỉ có một, triệt để, hoàn toàn tống khứ ma tộc khỏi Viễn Đông, tiêu diệt bọn chúng!"</w:t>
      </w:r>
    </w:p>
    <w:p>
      <w:pPr>
        <w:pStyle w:val="BodyText"/>
      </w:pPr>
      <w:r>
        <w:t xml:space="preserve">"Vâng, điện hạ". Các tướng lĩnh đồng thanh hồi đáp. Nh́n thấy dáng vẻ vô cùng tự tin của Quang minh vương, bọn họ kích động tâm t́nh, thầm hối hận vừa rồi để lộ sự yếu đuối của bản thân, không khí hội trường lập tức trở nên hừng hực khí thế.</w:t>
      </w:r>
    </w:p>
    <w:p>
      <w:pPr>
        <w:pStyle w:val="BodyText"/>
      </w:pPr>
      <w:r>
        <w:t xml:space="preserve">Dưới sự lănh đạo của Tử Xuyên Tú, tầng lớp cấp cao của khởi nghĩa quân đă cùng thống nhất, co cụm pḥng thủ tiêu cực th́ không có lối thoát, chỉ đợi ma tộc từng bước cắn nuốt. Tử Xuyên Tú đề xuất, trong thời gian tới nhất định phải tổ chức phản công quy mô lớn, bẻ đầu thế tấn công của ma tộc. Ma tộc bốn mặt hợp vây, nh́n th́ thấy khí thế hung hăn, nhưng ḱ thật đang để lộ sơ hở rất nhiều.</w:t>
      </w:r>
    </w:p>
    <w:p>
      <w:pPr>
        <w:pStyle w:val="BodyText"/>
      </w:pPr>
      <w:r>
        <w:t xml:space="preserve">Tác Tư đề xuất, có nên tập kết dự bị binh tấn công vào những nơi quân lực địch mỏng yếu như thủ bị đội ma tộc ở Gia Lai hành tỉnh, hoặc thủ bị đội của Tháp Kiệt. Nhưng đề nghị này bị Tử Xuyên Tú phủ quyết, tiêu diệt mấy chi bộ đội lẻ tẻ đó không giúp cải thiện h́nh thế chiến lược, cho dù thủ bị đội ở Gia Lai bị đánh bại, nhưng quân đoàn của Ba Đặc vẫn từ mặt bắc tràn xuống, như thế khởi nghĩa quân sẽ lâm cảnh chiến đấu liên tục. Chỗ mạnh nhất của địch nhân cũng chính là chỗ yếu nhất của chúng, chỉ cần chúng ta đánh thắng một trận, tiêu diệt từ ba đến năm đoàn đội dă chiến trong quân Lỗ Đế, quân chủ lực ma tộc sẽ không c̣n đủ sức tấn công tiếp, khi đó các chi bộ đội ma tộc khác không có sự phối hợp của quân chủ lực, bọn chúng tuyệt không dám đơn độc tấn công căn cứ của khởi nghĩa quân, như vậy, thế vây công tự nhiên bị hóa giải.</w:t>
      </w:r>
    </w:p>
    <w:p>
      <w:pPr>
        <w:pStyle w:val="BodyText"/>
      </w:pPr>
      <w:r>
        <w:t xml:space="preserve">Tử Xuyên Tú nói có sách mách có chứng, nào là binh thư, nào là mưu lược, chiến pháp, đem nhiều thứ ra giảng giải, đám tướng quân nghe giảng đến tâm phục khẩu phục ào ào tán đồng: "Hay, kế rất hay! Không hổ là Quang minh vương điện hạ!"</w:t>
      </w:r>
    </w:p>
    <w:p>
      <w:pPr>
        <w:pStyle w:val="BodyText"/>
      </w:pPr>
      <w:r>
        <w:t xml:space="preserve">Đến trưa th́ hội nghị tạm thời nghỉ ngơi, Tử Xuyên Tú gọi riêng Bạch Xuyên và Minh Vũ lại, Minh Vũ hoảng hốt xin lỗi: "Đại nhân, thật xin lỗi, hạ quan tự tác chủ trương..."</w:t>
      </w:r>
    </w:p>
    <w:p>
      <w:pPr>
        <w:pStyle w:val="BodyText"/>
      </w:pPr>
      <w:r>
        <w:t xml:space="preserve">"Không, đại nhân, là hạ quan đề xuất chủ ý, Minh Vũ bất quá chấp hành mà thôi. Xin lỗi đại nhân, lúc đó tôi thật sự không biết nên làm ǵ, chỉ có thể tạm thời phân tán bộ đội đến các quận huyện...Rất xin lỗi, hạ quan nguyện ý tiếp nhận đại nhân trừng phạt".</w:t>
      </w:r>
    </w:p>
    <w:p>
      <w:pPr>
        <w:pStyle w:val="BodyText"/>
      </w:pPr>
      <w:r>
        <w:t xml:space="preserve">Tử Xuyên Tú cười cười, gă biết ḱ thật hai người không hề kinh hoảng như là biểu hiện bên ngoài của bọn họ, chẳng qua đây là thủ đoạn để lôi kéo sự đồng t́nh của gă mà thôi. Trong t́nh huống lương thảo khẩn trương, giải tán bớt bộ đội không phải ở tiền tuyến là một cách để giảm tiêu hao lương thực, nhưng làm vậy lại quá tiêu cực, Tử Xuyên Tú biết, c̣n có những biện pháp khác tích cực hơn.</w:t>
      </w:r>
    </w:p>
    <w:p>
      <w:pPr>
        <w:pStyle w:val="BodyText"/>
      </w:pPr>
      <w:r>
        <w:t xml:space="preserve">"V́ sao không tính đến phương án lấy chiến tranh nuôi chiến tranh?" Tử Xuyên Tú tâm b́nh khí ḥa hỏi: "Nhớ lúc ta ly khai, bộ đội c̣n có chiến đấu lực, chúng ta đă thiếu lương th́ phải đoạt lấy của ma tộc! Chủ động tiến công, đánh bại quân đội bọn chúng, đoạt lấy thành tŕ của chúng, đánh cướp lương thảo bổ túc cho chúng, như thế có phải giải quyết được vấn đề không? V́ sao lại hành động tiêu cực như thế?"</w:t>
      </w:r>
    </w:p>
    <w:p>
      <w:pPr>
        <w:pStyle w:val="BodyText"/>
      </w:pPr>
      <w:r>
        <w:t xml:space="preserve">Hai kẻ thuộc hạ bất chợt đưa mắt nh́n nhau, rồi lại không hẹn mà cùng di chuyển tầm nh́n. Minh Vũ đằng hắng một tiếng: "Đại nhân, chúng tôi cũng có bàn qua, nhưng không được, t́nh h́nh thực tế lúc đó không cho phép".</w:t>
      </w:r>
    </w:p>
    <w:p>
      <w:pPr>
        <w:pStyle w:val="BodyText"/>
      </w:pPr>
      <w:r>
        <w:t xml:space="preserve">Bạch Xuyên gật đầu, đương thời ba người bọn họ đúng là có thảo luận đến phương án này: có nên trước khi cạn kiệt lương thực tổ chức một trận huyết chiến quyết định thắng bại với ma tộc hay không? Nhưng kết luận cuối cùng là không. Nàng nghĩ, đây chính là giá trị của Tử Xuyên Tú, nếu như có gă th́ trong trận hội chiến quyết định đó, có Quang minh vương cổ vũ nhân tâm, có gă chỉ huy, đám thổ binh và tướng lĩnh đều tin phục, nhận định gă là thiên tài, bọn họ sẽ bừng bừng tráng khí, c̣n như chỉ là nàng, hay Minh Vũ, hoặc La Kiệt, cho dù bọn họ là tướng giỏi am hiểu quân sự, nhưng không có uy vọng và cổ động lực của Tử Xuyên Tú, đám tướng lĩnh dị tộc kiệt ngạo bất tuân chưa chắc đă đi theo nàng, nói ǵ đến nghe theo lệnh hợp đồng tác chiến, dưới t́nh huống như thế quyết chiến với ma tộc th́ chỉ có đường chết.</w:t>
      </w:r>
    </w:p>
    <w:p>
      <w:pPr>
        <w:pStyle w:val="BodyText"/>
      </w:pPr>
      <w:r>
        <w:t xml:space="preserve">Tử Xuyên Tú thấy hai thuộc hạ bức rứt bất an th́ nghĩ, đây chính là chỗ hạn chế của chính phủ lâm thời khi không vắng mặt người cầm đầu, bọn họ giống như đao phủ cầm đại đao trong tay nhưng không có dũng khí quyết đoán chém xuống, không dám mạo hiểm thi thố thủ đoạn. So với một người hành sự độc lập, ba người liên hợp thảo luận quyết sách thường có kết luận nghiêng về hướng trung dung, không phải là tốt nhất nhưng cũng không sai lầm, cốt sao giữ được cục diện, bất quá đó chẳng phải là dụng ư mà gă an bài cho ba người bọn họ liên hợp quyết sách sao?</w:t>
      </w:r>
    </w:p>
    <w:p>
      <w:pPr>
        <w:pStyle w:val="BodyText"/>
      </w:pPr>
      <w:r>
        <w:t xml:space="preserve">"Tôi có một suy nghĩ muốn thương lượng với các người". Vừa rồi khi hội nghị, Minh Vũ đề xuất giải tán bộ đội, Tử Xuyên Tú trong lúc chấn kinh lập tức tỉnh ngộ, phá rồi lại lập, đây chẳng phải là cơ hội mà gă luôn mong chờ sao?</w:t>
      </w:r>
    </w:p>
    <w:p>
      <w:pPr>
        <w:pStyle w:val="BodyText"/>
      </w:pPr>
      <w:r>
        <w:t xml:space="preserve">"Hiện tại cấp thiết của quân ta chính là phải cải cách", Tử Xuyên Tú chậm răi như tự nói: "Quân đội của chúng ta kết cấu quá lớn nhưng tŕ trệ, nhân số tuy đông nhưng không h́nh thành được chiến đấu lực, một năm trước trong Khoa Nhĩ Ni hội chiến ta đă nh́n ra, quân đoàn nào chỉ chăm chăm tự đánh, tuy hào xưng bốn mươi vạn đại quân nhưng lại bị sáu vạn quân ma tộc được huấn luyện bài bản đánh cho tan tác. Lực lượng lớn mà chậm chạp, hiệu suất phối hợp thấp, chiến đấu lực thấp, vũ khí trang bị kém, sau trận chiến Khoa Nhĩ Ni, quân ta nhiều lần phát động tấn công ma tộc nhưng tiến triển rất chậm, đây chính là nguyên nhân.</w:t>
      </w:r>
    </w:p>
    <w:p>
      <w:pPr>
        <w:pStyle w:val="BodyText"/>
      </w:pPr>
      <w:r>
        <w:t xml:space="preserve">"Hơn nữa, quân đội chúng ta quá lớn cũng gây áp lực trầm trọng đối với hậu cần bổ túc, có thể nói, khốn cảnh của chúng ta hôm nay chính là ác quả của việc mở rộng lực lượng không tiết chế trong quá khứ. Tú tự doanh của chúng ta cùng đoàn một, đoàn hai Tá Y tộc đều là bộ đội tinh nhuệ, nhưng sau khi đón nhận một lượng lớn dân quân chưa qua huấn luyện cùng bách tính đầu quân th́ đội ngũ của chúng ta lập tức kềnh càng, hành động chẳng khác ǵ một đám ô hợp".</w:t>
      </w:r>
    </w:p>
    <w:p>
      <w:pPr>
        <w:pStyle w:val="BodyText"/>
      </w:pPr>
      <w:r>
        <w:t xml:space="preserve">Gă tóm lại: "Suy xét từ góc độ chiến tranh trường ḱ, cung dưỡng một đội quân quá lớn như thế cũng chính là một trường tai nạn đối với quốc gia, đặc biệt hiện tại ở Viễn Đông đang trong thời ḱ thiếu thốn lương thực trầm trọng. Cho dù ở thời đỉnh thịnh lúc Ca Ứng Tinh đại nhân cai quản, cả Viễn Đông địa khu cũng không cung dưỡng quá tám mươi vạn quân đội, mà hiện tại chỉ bằng Minh Tư Khắc, Vân Tỉnh cùng vài hành tỉnh khác phải cung ứng cho bốn mươi vạn quân, đúng là vô pháp duy tŕ. Nh́n từ t́nh huống thực tế, ta cho rằng giữ lại mười lăm đến hai mươi vạn quân tinh nhuệ là đủ chống cự lại ma tộc tấn công rồi".</w:t>
      </w:r>
    </w:p>
    <w:p>
      <w:pPr>
        <w:pStyle w:val="BodyText"/>
      </w:pPr>
      <w:r>
        <w:t xml:space="preserve">"Bạch Xuyên và Minh Vũ trường ḱ tác chiến ở tuyến đầu, hiểu rơ tệ bệnh mà Tử Xuyên Tú chỉ ra, quân đội trang bị lạc hậu, chiến đấu lực kém, chỉ dựa vào chiến thuật biển người để ngăn cản quân đội ma tộc số lượng không nhiều nhưng thiện chiến, mỗi trận chiến đều tổn thương thảm trọng, sau đó lại chiêu mộ lăo bách tính bổ sung, ṿng tuần hoàn đó cứ lặp đi lặp lại, bọn họ từng khổ công suy nghĩ biện pháp giải quyết nhưng thủy chung không có kết quả, hiện tại Tử Xuyên Tú đưa ra biện pháp giảm nửa quân số, tổ chức lại các đoàn đội tinh nhuệ, quyết đoán phá đi để xây dựng lại khiến bọn họ không thể không bội phục.</w:t>
      </w:r>
    </w:p>
    <w:p>
      <w:pPr>
        <w:pStyle w:val="BodyText"/>
      </w:pPr>
      <w:r>
        <w:t xml:space="preserve">Nghe hai người liên thanh tán đồng, Tử Xuyên Tú cười cười, bắt đầu giảng giải kế hoạch của gă.</w:t>
      </w:r>
    </w:p>
    <w:p>
      <w:pPr>
        <w:pStyle w:val="BodyText"/>
      </w:pPr>
      <w:r>
        <w:t xml:space="preserve">Bạch Xuyên yên lặng lắng nghe, ḷng thầm tán thán. Nàng đề xuất kiến nghị, binh lính giảm biên chế có thể tổ chức bọn họ thành dân binh địa phương, có thể để bọn họ quay về quê quán vừa sản xuất vừa huấn luyện, lúc cần thiết tùy thời trở thành lực lượng dự bi cho chính quy quân.</w:t>
      </w:r>
    </w:p>
    <w:p>
      <w:pPr>
        <w:pStyle w:val="BodyText"/>
      </w:pPr>
      <w:r>
        <w:t xml:space="preserve">Tử Xuyên Tú tán đồng ý kiến này, gă đề xuất phương án cải biên của ḿnh, xây dựng ba đại quân đoàn làm chủ lực tác chiến cho quân đội Viễn Đông, mỗi quân đoàn do mười tám đoàn đội tạo thành. Xóa bỏ h́nh thức mỗi đoàn đội là do một chủng tộc cấu thành như hiện nay, các đoàn đội sau khi cải biên sẽ có đa dạng chủng tộc, mỗi đoàn đội sẽ gồm năm phần là bán thú nhân, hai phần là Xà tộc, Long tộc chiếm một phần, Tinh linh quái và Ải nhân chiếm một phần, c̣n một phần là nhân loại. Mội quân đoàn đều an bại một đại đội kị binh Tú tự doanh chừng một ngàn người làm quân quan huấn luyện, mỗi đoàn đội là một lực lượng độc lập, chỉ trực thuộc đại quân đoàn chủ quản.</w:t>
      </w:r>
    </w:p>
    <w:p>
      <w:pPr>
        <w:pStyle w:val="BodyText"/>
      </w:pPr>
      <w:r>
        <w:t xml:space="preserve">Ngoài ba đại quân đoàn c̣n xây dựng thân vệ quân đoàn cho Quang minh vương, do Tử Xuyên Tú tự thân dẫn dắt, quân đoàn này thâu tóm các chi bộ đội mạnh nhất trong Viễn Đông quân: Sư đoàn kị binh Tú tự doanh, đoàn một Tá Y tộc, đoàn bảy Tá Y tộc, c̣n có năm đoàn đội của Long nhân tộc, hai đoàn đội cung tiễn của Xà tộc.</w:t>
      </w:r>
    </w:p>
    <w:p>
      <w:pPr>
        <w:pStyle w:val="BodyText"/>
      </w:pPr>
      <w:r>
        <w:t xml:space="preserve">Minh Vũ và Bạch Xuyên nghe đến tâm thần bay bổng.</w:t>
      </w:r>
    </w:p>
    <w:p>
      <w:pPr>
        <w:pStyle w:val="BodyText"/>
      </w:pPr>
      <w:r>
        <w:t xml:space="preserve">Chỗ tốt nhất của cải biên đó là giảm quyền tự tung tự tác cục bộ của đám tướng lĩnh dẫn binh, kiến lập quyền uy của bộ phận trung ương, các tướng lĩnh Viễn Đông không thể cứ ôm riết lấy quân đội của riêng tộc ḿnh như trước kia nữa. Ví dụ như Tác Tư của Xà tộc sẽ đảm nhiệm chứ Đoàn đội trưởng của một đoàn đội nhưng đám tử đệ binh Xà tộc thân tính của hắn được phân khắp các đoàn đội khác, đổi lại trong quân của Tác Tư sẽ có Bán thú nhân, Long nhân...Dưới sự kiềm chế như thế, nếu Tác Tư muốn kiêu ngạo phản đối Quang minh vương điện hạ như trước đây th́ chẳng thể được, bởi v́ bộ hạ của hắn có rất nhiều chủng tộc, không thể làm càn theo hắn.</w:t>
      </w:r>
    </w:p>
    <w:p>
      <w:pPr>
        <w:pStyle w:val="BodyText"/>
      </w:pPr>
      <w:r>
        <w:t xml:space="preserve">Bạch Xuyên thầm tán thán: "Các chủng tộc trong một đoàn đội, giám thị lẫn nhau, kiềm chế lẫn nhau, rất khó có kẻ nào âm mưu đen tối được, mà nếu có th́ sẽ bị thân vệ quân đoàn quét sạch. Đám tướng lĩnh chỉ có thể dẫn quân tác chiến mà không thể dẫn quân làm loạn được. Càng hay đó là, Tú tự doanh thân tín của Tử Xuyên Tú có mặt ở khắp các đoàn đội đảm nhiệm quân quan huấn luyện, đây là lực lượng trung kiên với gă, có thể tùy thời trấn áp đám đầu sỏ manh nha phản loạn, chủ ý inh như thế, tên mê gái này làm sao nghĩ ra vậy trời?"</w:t>
      </w:r>
    </w:p>
    <w:p>
      <w:pPr>
        <w:pStyle w:val="BodyText"/>
      </w:pPr>
      <w:r>
        <w:t xml:space="preserve">Buổi chiều lại tiếp tục hội nghị.</w:t>
      </w:r>
    </w:p>
    <w:p>
      <w:pPr>
        <w:pStyle w:val="BodyText"/>
      </w:pPr>
      <w:r>
        <w:t xml:space="preserve">Tử Xuyên Tú trên hội nghị đột nhiên quăng ra phương án cải cách quân sự, cả hội trường nháo loạn cả lên. Trong phương án cải cách lần này, quân đội của Xà tộc, Ải nhân tộc và Tinh linh quái là có biến động lớn nhất, quân đội của các chủng tộc này đều bị phân tán và chia vào hỗn hợp bộ đội, Tác Tư và Lỗ Tá ăn phải trái đắng, Tử Xuyên Tú tinh giản nhân số, đề cao tố chất, mạnh tay cắt giảm thực lực của họ, thế nhưng bọn họ chỉ đành chịu thiệt mà thôi.</w:t>
      </w:r>
    </w:p>
    <w:p>
      <w:pPr>
        <w:pStyle w:val="BodyText"/>
      </w:pPr>
      <w:r>
        <w:t xml:space="preserve">Liền sau đó, lănh đạo của các đại quân đoàn được đưa ra bàn luận, tuy Tử Xuyên Tú rất khách khí nói: "Mọi người cùng tham khảo", nhưng ai cũng đều rơ, chủ ư của Quang minh vương đă định. Đệ nhất quân đoàn gồm: Bố Sâm là quân đoàn trưởng, phó trưởng quan là La Kiệt, Tham mưu trưởng là Tác Tư của Xà tộc. Quân đoàn trưởng của đệ nhị quân đoàn là Bạch Xuyên, Phó trưởng quan là Bố Lan, Tham mưu trưởng là Môn La của Long nhân tộc. Đệ tam quân đoàn bao gồm: Quân đoàn trưởng là Minh Vũ, Phó trưởng quan là Đức bố, Tham mưu trưởng là Lỗ Tá của Ải nhân tộc. Nh́n bề ngoài h́nh như hết sức hợp lư, lănh đạo của từng quân đoàn đều do các chủng tộc cấu thành, nhưng Bạch Xuyên và Minh Vũ biết, Tử Xuyên Tú suy tính thâm sâu, không diệt sạch mầm mống nổi loạn th́ gă c̣n chưa ngừng tay. Quả nhiên, trong phân công chức trách của lănh đạo từng quân đoàn, thực quyền của quân đoàn chỉ do Quân đoàn trưởng và Phó quân đoàn trưởng nắm, Tham mưu trưởng chỉ làm duy nhất một việc đó là gởi giấy tờ cho các đoàn đội, ngay cả quyền điều động một tuần la đội ra canh cửa cũng không có.</w:t>
      </w:r>
    </w:p>
    <w:p>
      <w:pPr>
        <w:pStyle w:val="BodyText"/>
      </w:pPr>
      <w:r>
        <w:t xml:space="preserve">Trong danh sách cấp bậc đoàn đội trưởng, nhân loại và bán thú nhân chiếm tuyệt đại đa số, đa số bán thú nhân đảm nhiệm đoàn đội trưởng xuất thân từ Bố lô thôn, hoặc là học viên do Tử Xuyên Tú bồi dưỡng lúc mới bắt đầu khởi nghĩa. Đám quân quan các chủng tộc khác vốn đảm nhiệm chỉ huy quan đều bị điều đi khỏi các bộ phận nắm thực quyền, Tử Xuyên Tú đề bạt chúng lên chức, khẳng khái phong cho chúng từng chức quan rất kêu như: "Quân đoàn chưởng ḱ quan" (Lúc đánh trận th́ cầm cờ xông lên đầu, địch nhân thích nhất là những tấm bia sống này), "Quân đoàn chưởng kiếm quan" (Có thể vác những thanh đại kiếm nặng bảy tám chục cân). "Công tŕnh binh tổng chỉ huy" (Chuyên môn phụ trách đào chiến hào), "Quân đoàn đặc biệt hành động đội đội trưởng" (Xa phu đánh xe ngựa)...</w:t>
      </w:r>
    </w:p>
    <w:p>
      <w:pPr>
        <w:pStyle w:val="BodyText"/>
      </w:pPr>
      <w:r>
        <w:t xml:space="preserve">"Không được, như thế không được!" Tác Tư phản đối, hắn ẩn ước thấy có chỗ không ổn, nhưng rốt cuộc không chỉ ra được bất ổn chỗ nào, bực bội la lên: "Như thế bộ đội Cáp đặc tộc tôi đâu!"</w:t>
      </w:r>
    </w:p>
    <w:p>
      <w:pPr>
        <w:pStyle w:val="BodyText"/>
      </w:pPr>
      <w:r>
        <w:t xml:space="preserve">Tử Xuyên Tú cười đểu giả nói: "Lần cải cách này là rất công b́nh, các chủng tộc đều như nhau, Tá y tộc chẳng phải cũng chẳng có bộ đội của riêng tộc họ sao?"</w:t>
      </w:r>
    </w:p>
    <w:p>
      <w:pPr>
        <w:pStyle w:val="BodyText"/>
      </w:pPr>
      <w:r>
        <w:t xml:space="preserve">Đám Bán thú nhân Bố Sâm, Bố Lan, Đức Luân, Đức Bố lập tức gật đầu biểu thị tán thành, tư thế vô cùng chỉnh tề như đă từng có tập trước. Trong đầu bọn họ tính toán, lần cải cách này, ngoài Tú tự doanh của Tử Xuyên Tú, bọn họ là người thu được lợi ích nhiều nhất. Trong hỗn hợp bộ đội sau cải cách, do nhân số nhiều, sĩ binh bán thú nhân đều chiếm đa số trong các đoàn đội, như thế dĩ nhiên thế lực Tá y tộc phải nắm quyền khống chế quân đội.</w:t>
      </w:r>
    </w:p>
    <w:p>
      <w:pPr>
        <w:pStyle w:val="BodyText"/>
      </w:pPr>
      <w:r>
        <w:t xml:space="preserve">"Tôi phản đối! Lỗ Tá của Ải nhân tộc cất giọng trầm thấp: "Sĩ binh của Ải nhân tộc cự tuyệt cải biên! Ải nhân tộc chiến sĩ không nguyện ư hỗn hợp tác chiến với chủng tộc khác, chúng tôi muốn bảo tŕ tính thuần túy của tộc chúng tôi!"</w:t>
      </w:r>
    </w:p>
    <w:p>
      <w:pPr>
        <w:pStyle w:val="BodyText"/>
      </w:pPr>
      <w:r>
        <w:t xml:space="preserve">Tử Xuyên Tú nh́n hắn, hời hợt nói: "Vậy th́ tùy ngươi, nhưng v́ lương thực thiếu thốn, đại bổn doanh quyết định chỉ phát lương thảo cho bộ đội tiếp thụ cải biên. Nếu không nguyện ư, các vị tùy thời có thể ly khai".</w:t>
      </w:r>
    </w:p>
    <w:p>
      <w:pPr>
        <w:pStyle w:val="BodyText"/>
      </w:pPr>
      <w:r>
        <w:t xml:space="preserve">Lỗ Tá mắt trừng miệng há, hắn biết nếu như tiếp tục kiên tŕ, Tử Xuyên Tú sẽ mượn cớ loại trừ Ải nhân tộc khỏi chính quyền Viễn Đông vừa thành lập, thế là hắn ngoan ngoăn câm miệng.</w:t>
      </w:r>
    </w:p>
    <w:p>
      <w:pPr>
        <w:pStyle w:val="BodyText"/>
      </w:pPr>
      <w:r>
        <w:t xml:space="preserve">Bạch Xuyên im lặng ngồi trong hội trường, nàng biết Tử Xuyên Tú đă bí mật đạt thành hiệp nghị với Đế Lâm và Tư Đặc Lâm, nguy cơ lương thực sẽ rất nhanh được giải quyết, nhưng Tử Xuyên Tú không tuyên bố tin này, mượn cơ hội vung đao "Đồ sát", chuyển nguy cơ thành thời cơ, nàng không khỏi bội phục sự cơ mẫn của Tử Xuyên Tú.</w:t>
      </w:r>
    </w:p>
    <w:p>
      <w:pPr>
        <w:pStyle w:val="BodyText"/>
      </w:pPr>
      <w:r>
        <w:t xml:space="preserve">"Xin các vị yên tâm", Tử Xuyên Tú trấn an chúng nhân: "Cải cách quân sự là v́ để đề cao lực chiến đấu của chúng ta và cải tiến phương thức chỉ huy, tôn chỉ của chúng ta không hề thay đổi: giải phóng Viễn Đông, chủng tộc b́nh đẳng. Đại bổn doanh luôn quan tâm đến lợi ích của các tộc, không thiên vị chủng tộc nào. Viễn Đông mới là Viễn Đông của toàn các chủng tộc, tuyệt không phải của một chủng tộc nào, quan điểm này, các vị cứ yên tâm".</w:t>
      </w:r>
    </w:p>
    <w:p>
      <w:pPr>
        <w:pStyle w:val="BodyText"/>
      </w:pPr>
      <w:r>
        <w:t xml:space="preserve">Nh́n gương mặt tươi cười của Tử Xuyên Tú, Bạch Xuyên lần đầu tiên cảm thấy hơi sợ hăi: Quang minh vương tâm kế quyền mưu siêu đẳng này chính là Tử Xuyên Tú mà nàng quen biết sao? Đối với chuyến trở về Đế đô, Tử Xuyên Tú thủ khẩu như b́nh, chỉ nói: "Hoàn toàn thuận lợi". Nhưng Bạch Xuyên hiểu rơ Tử Xuyên Tú, nhận thấy gă thay đổi rất nhiều. Bề ngoài th́ cười đùa vui vẻ nhưng nội tâm gă lại trở nên rất cứng rắn, ư chí kiên cường, trong ánh mắt trước đây vốn ôn ḥa, lúc này lại sắc bén như đao, trong lời nói nhẹ nhàng lại ẩn tàng sát cơ tùy thời bộc phát.</w:t>
      </w:r>
    </w:p>
    <w:p>
      <w:pPr>
        <w:pStyle w:val="BodyText"/>
      </w:pPr>
      <w:r>
        <w:t xml:space="preserve">Dưới cái lưỡi trơn tuột của Tử Xuyên Tú, lại thêm chủng tộc lớn nhất Viễn Đông là Bán thú nhân toàn lực ủng hộ, đề nghị của Quang minh vương được hội nghị thông qua.</w:t>
      </w:r>
    </w:p>
    <w:p>
      <w:pPr>
        <w:pStyle w:val="BodyText"/>
      </w:pPr>
      <w:r>
        <w:t xml:space="preserve">Ngày 9 tháng 3 năm 782, Viễn Đông quân đội cải cách lần đầu. Thông qua lần cải cách quân sự này, Tử Xuyên Tú củng cố quyền lực lănh đạo của gă trong quân đội Viễn Đông, bắt đầu kiến lập con đường tranh bá của gă.</w:t>
      </w:r>
    </w:p>
    <w:p>
      <w:pPr>
        <w:pStyle w:val="BodyText"/>
      </w:pPr>
      <w:r>
        <w:t xml:space="preserve">Ngày 23 tháng 3, một lượng lớn lương thực được vận chuyển từ nội địa gia tộc đến Bố lô thôn ở Ngơa Cách hành tỉnh, lượng lương thực dùng hoàng kim mua được bao gồm gạo, nếp, các loại đậu, lúa mạch...Lương thực được phân ra, Bán thú nhân động viên tộc nhân dùng xe đẩy, xe ḅ, xe ngựa, theo đường rừng để tránh phong tỏa của ma tộc, nhanh chóng đưa lương thực đến cho quân đội. Lương thực đến rất đúng lúc, hầu hết các đoàn đội đều sắp sạch kho, Tử Xuyên Tú chỉ thị, tập trung toàn bộ cấp trước cho quân đoàn Bạch Xuyên đang nguy cấp nhất. Trong vài ngày kế tiếp, lương thực, vũ khí, dược phẩm, trang bị...không ngừng từ nội địa gia tộc chuyển đến Viễn Đông.</w:t>
      </w:r>
    </w:p>
    <w:p>
      <w:pPr>
        <w:pStyle w:val="BodyText"/>
      </w:pPr>
      <w:r>
        <w:t xml:space="preserve">* * *</w:t>
      </w:r>
    </w:p>
    <w:p>
      <w:pPr>
        <w:pStyle w:val="BodyText"/>
      </w:pPr>
      <w:r>
        <w:t xml:space="preserve">Giữa trưa ngày 10 tháng 4, b́nh nguyên Ai La, ánh sáng không chiếu lọt qua được tầng lá rậm rạp, hàn ư âm sâm bao phủ rừng cây. Gió thổi cuộn mây đen, khí tượng trên trời bỗng nhiên biến đổi, trong tiếng gió nghe như có tiếng giao tranh ác liệt giữa hai quân.</w:t>
      </w:r>
    </w:p>
    <w:p>
      <w:pPr>
        <w:pStyle w:val="BodyText"/>
      </w:pPr>
      <w:r>
        <w:t xml:space="preserve">Bộ chỉ huy lâm thời dựng trong rừng, Tử Xuyên Tú nằm trên vơng, nhắm mắt dưỡng thần. Đám quân quan ở xung quanh th́ thào tṛ chuyện, biểu hiện lo lắng, khí trời u ám thế này, một trận mưa lớn sẽ khiến mưu kế hội chiến do bọn họ khổ tâm sắp đặt tan thành bong bóng.</w:t>
      </w:r>
    </w:p>
    <w:p>
      <w:pPr>
        <w:pStyle w:val="BodyText"/>
      </w:pPr>
      <w:r>
        <w:t xml:space="preserve">"Những ǵ cần làm chúng ta đă làm rồi, nếu thật trời mưa lớn, đó là thiên ư muốn chúng ta thất bại, cũng không có cách nào". Tử Xuyên Tú hờ hững nói, trở người nằm nghiêng.</w:t>
      </w:r>
    </w:p>
    <w:p>
      <w:pPr>
        <w:pStyle w:val="BodyText"/>
      </w:pPr>
      <w:r>
        <w:t xml:space="preserve">Đúng giờ ngọ, sắc trời sáng hơn chút, tâm t́nh của mọi người theo đó cũng thoải mái hơn. Một truyền lệnh binh nhân loại chạy nhạy đến, nhỏ giọng báo cáo: "Đến rồi!"</w:t>
      </w:r>
    </w:p>
    <w:p>
      <w:pPr>
        <w:pStyle w:val="BodyText"/>
      </w:pPr>
      <w:r>
        <w:t xml:space="preserve">Mọi người đều khẩn trương, nhẹ nhàng chạy đến các bụi cỏ sát b́a rừng, ẩn vào trong đó quan sát. Từ xa, Xà tộc đội bại thoái đang nhếch nhác theo tiểu đạo đi về phía này, đội ngũ Bán thú nhân đông hơn cũng dồn lại thành cục chậm răi tiến tới. Không có quân quan đứng ra chỉnh đốn đội ngũ, đám sĩ binh cứ tụ lại mà đi, kinh khủng vạn phần, vũ khí và cờ xí trong tay kéo xềnh xệch trên đất.</w:t>
      </w:r>
    </w:p>
    <w:p>
      <w:pPr>
        <w:pStyle w:val="BodyText"/>
      </w:pPr>
      <w:r>
        <w:t xml:space="preserve">Tử Xuyên Tú lo lắng găi đầu, La Kiệt chấp hành mệnh lệnh của gă rất tốt, thậm chí biểu hiện c̣n hơn xa yêu cầu, nếu như bản thân là chỉ huy phía ma tộc, nhất định cũng tin đây là một chi bộ đội đă bị đánh tan tác. Hiện tại gă đang lo lắng liệu có phải là đang giả dạng hay là lộng giả thành chân, bộ đội La Kiệt bị trúng phục kích thật, gă hy vọng không xảy ra t́nh h́nh nghiêm trọng.</w:t>
      </w:r>
    </w:p>
    <w:p>
      <w:pPr>
        <w:pStyle w:val="BodyText"/>
      </w:pPr>
      <w:r>
        <w:t xml:space="preserve">Sau khi từng đám bại quân kéo qua, trên b́nh nguyên lại trở nên yên tĩnh, cỏ dại theo gió phất phơ, tiếng gió ù ù qua tai. Sau ba mươi phút, mặt đông ẩn ước có tiếng binh mă ồn ào, quân đội của Lỗ Đế đang đuổi theo càng lúc càng gần, trong biển người sắc xanh như thủy triều đó, có thể nh́n thấy rơ lông chim nhuộm xanh và cờ xí tung binh ở hàng đầu sĩ binh, đó là tiêu chí của bọn quân quan chỉ huy phía ma tộc, đội ngũ bọn chúng cũng vô cùng rối loạn, kị binh và bộ binh trộn lẫn vào nhau, có thể nghe được tiếng léo nhéo nói chuyện của bọn chúng, hệt như một đám sẻ lạc.</w:t>
      </w:r>
    </w:p>
    <w:p>
      <w:pPr>
        <w:pStyle w:val="BodyText"/>
      </w:pPr>
      <w:r>
        <w:t xml:space="preserve">Tử Xuyên Tú nín thở quan sát chờ đợi, gă tin tưởng Bạch Xuyên, cô gái này có lực phán đoán hơn người, nàng có năng lực nắm bắt được cơ hội tốt nhất trong nháy mắt.</w:t>
      </w:r>
    </w:p>
    <w:p>
      <w:pPr>
        <w:pStyle w:val="BodyText"/>
      </w:pPr>
      <w:r>
        <w:t xml:space="preserve">Tốc độ của ma tộc đội cũng dần chậm lại, đại khái chỉ huy quan của bọn chúng cũng cảm thấy địa h́nh nguy hiểm, hai ngọn đồi cao rừng cây rậm ŕ bao bọc Ai La b́nh nguyên. Từ trong đội ngũ có mười mấy kị binh chạy ra, bọn chúng phân thành hai đội tiến lên trinh sát hai cao điểm đó.</w:t>
      </w:r>
    </w:p>
    <w:p>
      <w:pPr>
        <w:pStyle w:val="BodyText"/>
      </w:pPr>
      <w:r>
        <w:t xml:space="preserve">Tử Xuyên Tú nhíu mày, nếu vậy bên ḿnh nhất định phải phát động trước thời gian đă định rồi.</w:t>
      </w:r>
    </w:p>
    <w:p>
      <w:pPr>
        <w:pStyle w:val="BodyText"/>
      </w:pPr>
      <w:r>
        <w:t xml:space="preserve">Lúc này trong đội ngũ ma tộc quân bỗng nhiên bạo phát một trận huyên náo kinh nhân, đại quân ngoài ư liệu lại tiếp tục tiến lên, tốc độ rất nhanh, đám trinh sát binh được phái ra cũng lập tức chuyển hướng chạy theo đội ngũ. Tử Xuyên Tú thở nhẹ một hơi, đây là theo lệnh của gă sắp đặt trước, bộ đội La Kiệt trong lúc thối lui cố ý bỏ lại một lượng lớn hoàng kim và toản thạch, đống chiến lợi phẩm này chắc đă bị ma tộc quân phát hiện rồi.</w:t>
      </w:r>
    </w:p>
    <w:p>
      <w:pPr>
        <w:pStyle w:val="BodyText"/>
      </w:pPr>
      <w:r>
        <w:t xml:space="preserve">Khi mấy sĩ binh đầu đội ngũ nh́n thấy hoàng kim cùng toản thạch lấp lánh, cả đội ngũ liền tỏa ra khí tức hậm hực tham lam.</w:t>
      </w:r>
    </w:p>
    <w:p>
      <w:pPr>
        <w:pStyle w:val="BodyText"/>
      </w:pPr>
      <w:r>
        <w:t xml:space="preserve">Có người hô: "Phía trước có rất nhiều kim ngân tài bảo!" Tin tức nháy mắt đă truyền khắp đội ngũ, sĩ binh ma tộc bần khổ kích động vạn phần, tranh giành chen lấn tới trước. Khác với truy kích vừa rồi là chạy đua với địch nhân, lần này chính là chạy đua với đồng đội, trong đầu bọn chúng chỉ có một ý nghĩ: nhanh, nhanh, nhanh! Vượt qua đồng bạn, tài bảo mới có phần của ḿnh! Tức th́, hỗn loạn giống như con sóng dữ lan nhanh, kị binh thúc ngựa vượt lên cản trước bộ binh, mọi người đều phát cuồng chạy về phía trước, tiền quân điên rồi, đám quân quan cũng vô pháp ngăn cản sự cuồng nhiệt đó. Bộ đội phía sau không rơ nguyên nhân, nhưng thấy tiền quân động đăng, bọn chúng tự nhiên cũng phải chạy đua theo.</w:t>
      </w:r>
    </w:p>
    <w:p>
      <w:pPr>
        <w:pStyle w:val="BodyText"/>
      </w:pPr>
      <w:r>
        <w:t xml:space="preserve">Khi đội ngũ ma tộc tiến nhập vào giữa hai ngọn đồi, "Ô ô..." tiếng kèn quân vang dội, trên ngọn đồi mặt nam đột nhiên xuất hiện đại quân, cờ xí tung bay, đao quang kiếm ảnh lấp lánh.</w:t>
      </w:r>
    </w:p>
    <w:p>
      <w:pPr>
        <w:pStyle w:val="BodyText"/>
      </w:pPr>
      <w:r>
        <w:t xml:space="preserve">"Quang minh vương vạn tuế!" Sĩ binh Bán thú nhân ngoác miệng hô vang, tiếng hô vang vọng khắp b́nh nguyên, mặt đất rung rinh, binh mă trùng trùng xông tới trước, thế như phong bạo, tấn công bắt đầu rồi!</w:t>
      </w:r>
    </w:p>
    <w:p>
      <w:pPr>
        <w:pStyle w:val="BodyText"/>
      </w:pPr>
      <w:r>
        <w:t xml:space="preserve">Bộ đội Bạch Xuyên chọn h́nh thức tấn công kiểu sóng dập, dưới cờ xí thái dương tượng trưng cho Quang minh vương, hai mươi đội h́nh hàng ngang từ trên sườn đồi lao xuống, hướng đến chính là đội ngũ ma tộc quân, trận thế dồn dập hệt như hai mươi con sóng dữ nối tiếp nhau xung kích.</w:t>
      </w:r>
    </w:p>
    <w:p>
      <w:pPr>
        <w:pStyle w:val="BodyText"/>
      </w:pPr>
      <w:r>
        <w:t xml:space="preserve">Đội ngũ ma tộc lập tức náo loạn, đám quân quan gào thét: "Kết trận! Kết trận!" Nhưng trong hành động cấp tốc, muốn tổ chức pḥng ngự hữu hiệu không phải chuyện dễ. Bộ binh lẫn với kị binh, tất cả nháo loạn chạy tới chạy lui, đám quân quan khản giọng ḥ hét, chiến mă kinh hoảng chạy đụng lẫn nhau hất đám kị binh, bộ binh ngă nháo nhào...Để kéo dài thời gian điều chỉnh đội ngũ, một đại đội cung tiễn thủ được điều ra trước trận, thế nhưng bọn chúng chưa tiến nhập tư thế chiến đấu th́ mũi thương của Bán thú nhân đă tiếp cận rồi!</w:t>
      </w:r>
    </w:p>
    <w:p>
      <w:pPr>
        <w:pStyle w:val="BodyText"/>
      </w:pPr>
      <w:r>
        <w:t xml:space="preserve">"Xung phong!" Ba ngàn sĩ binh Bán thú nhân gầm lên, thương nhọn trong tay giơ cao, một trận mưa thương mang lực đạo đáng sợ rơi xuống đội ngũ ma tộc quân đang co cụm, tiếp đó dẫn phát một trận rên rỉ thảm thương.</w:t>
      </w:r>
    </w:p>
    <w:p>
      <w:pPr>
        <w:pStyle w:val="BodyText"/>
      </w:pPr>
      <w:r>
        <w:t xml:space="preserve">Sĩ binh Bán thú nhân sau khi phóng tiêu thương th́ lập tức rút khảm đao xung phong. Phía sau bọn họ, đội sĩ binh thứ hai lại bắt đầu phóng tiêu thương yểm hộ đồng đội xung phong. Kế tiếp là đội thứ ba, thứ tư...Cung tiễn thủ của Xà tộc cũng tiến vào vị trí thích hợp, bắt đầu phóng tên vào ma tộc quân. Từng đợt tiêu thương cùng tên nhọn dày đặc khiến ma tộc quân tổn thất thảm trọng, trong lúc hoảng hốt lúng túng, bọn chúng lại phải đối diện với chiến sĩ Bán thú nhân thể lực kinh khủng đang xung phong đến.</w:t>
      </w:r>
    </w:p>
    <w:p>
      <w:pPr>
        <w:pStyle w:val="BodyText"/>
      </w:pPr>
      <w:r>
        <w:t xml:space="preserve">Bọn chúng tâm thần hoảng loạn đến cực điểm, tiếng gầm khủng bố của Bán thú nhân vang bên tai chúng: "Giết sạch bọn quỷ lông xanh!", cơn sóng đao đầu tiên ập vào đội h́nh chúng, bắt đầu trận chém giết thảm liệt, tiếp đến là đợt thứ hai, đợt thứ ba...Trường mâu quân của ma tộc dàn hàng đón tiếp, mũi mâu xuyên qua thân thể của những chiến sĩ Bán thú nhân đi đầu, thế nhưng các chiến sĩ đó trước khi chết c̣n điên cuồng hét lên, hai tay giữ chặt trường mâu không buông. Trường mâu quân kinh hoảng chưa kịp xử lư th́ lập tức bị Bán thú nhân khác dùng lang nha côn đập nát đầu, máu óc bắn tung tóe...tràng diện tàn khốc thảm liệt, đâu đâu cũng có đao thương lấp lánh, máu tươi đọng thành vũng, tiếng binh lính rên la, tiếng chiến mă thụ thương hí thê thiết, tiếng bước chân di động hỗn loạn.</w:t>
      </w:r>
    </w:p>
    <w:p>
      <w:pPr>
        <w:pStyle w:val="BodyText"/>
      </w:pPr>
      <w:r>
        <w:t xml:space="preserve">Bán thú nhân đột phá thành công trận thế của ma tộc, song phương rơi vào hỗn chiến, hệt như hai quân đoàn người khổng lồ đánh nhau, ngươi bẻ cổ ta, ta cắn đứt yết hầu ngươi, quấn lấy nhau không chết không thôi.</w:t>
      </w:r>
    </w:p>
    <w:p>
      <w:pPr>
        <w:pStyle w:val="BodyText"/>
      </w:pPr>
      <w:r>
        <w:t xml:space="preserve">"Bạch Xuyên làm rất đẹp mắt, chúng ta cũng phải bắt đầu thôi". Tử Xuyên Tú đứng lên khoác tay, trong nháy mắt, năm ngàn hắc kị binh nhân loại từ trong rừng tấn công pḥng tuyến pḥng ngự mặt sau của ma tộc quân.</w:t>
      </w:r>
    </w:p>
    <w:p>
      <w:pPr>
        <w:pStyle w:val="BodyText"/>
      </w:pPr>
      <w:r>
        <w:t xml:space="preserve">"May quay đầu, địch nhân ở đằng sau!" Tiếng hô thê lệ của quân quan ma tộc vang lên.</w:t>
      </w:r>
    </w:p>
    <w:p>
      <w:pPr>
        <w:pStyle w:val="BodyText"/>
      </w:pPr>
      <w:r>
        <w:t xml:space="preserve">Đội h́nh khổng lồ của ma tộc bắt đầu rùng chuyển, đám binh sĩ do dự quay đầu nh́n rồi hoảng hốt chuyển trường mâu. Bọn chúng c̣n chưa kịp bố trí mâu trận ổn thỏa th́ đă kinh hoàng la lên: "Trời ạ, là hắc y quân!"</w:t>
      </w:r>
    </w:p>
    <w:p>
      <w:pPr>
        <w:pStyle w:val="BodyText"/>
      </w:pPr>
      <w:r>
        <w:t xml:space="preserve">Trong trận chiến Khoa Nhĩ Ni, tám ngàn kị binh Tú tự doanh phá hai vạn ma tộc quân, thế nhưng tổn thương lại thấp đến kinh ngạc, sĩ binh ma tộc thoát chết sau trận chiến lén lút truyền bá sự đáng sợ của chi quân đội nhân loại thần bí đó: bọn chúng toàn bộ đều mặc hắc y, tấn công như lốc, tàn phá như hỏa! Bọn chúng là đại biểu cho tử thần từ địa ngục, đao thương bất nhập, thủy hỏa bất xâm, không có sinh vật sống nào có thể địch lại bọn chúng. Cho dù chưa đụng độ nhưng quan niệm "Hắc y quân là đáng sợ nhất!" đă ăn sâu vào đầu ma tộc quân. Đột nhiên đụng phải chi bộ đội tử thần trong truyền thuyết này, đội ngũ ma tộc quân tâm đại loạn.</w:t>
      </w:r>
    </w:p>
    <w:p>
      <w:pPr>
        <w:pStyle w:val="BodyText"/>
      </w:pPr>
      <w:r>
        <w:t xml:space="preserve">"Vạn tuế!" Kỵ binh hung hăn lướt tới, năm ngàn thanh mă đao sáng rỡ như thủy triều ào ào phủ lên hậu quân ma tộc, đao quanh như tuyết, vó ngựa như sấm.</w:t>
      </w:r>
    </w:p>
    <w:p>
      <w:pPr>
        <w:pStyle w:val="BodyText"/>
      </w:pPr>
      <w:r>
        <w:t xml:space="preserve">"Hắc y quân đến rồi!" Trong đội ngũ ma tộc có thanh âm hoảng sợ gào lên, nh́n thấy khí thế hừng hực của Tú tự doanh, không kẻ nào dám ngăn cản đường tấn công của họ. Binh sĩ ma tộc vội thu mâu hoảng loạn né sang bên, thế trận tức th́ xuất hiện lỗ hổng.</w:t>
      </w:r>
    </w:p>
    <w:p>
      <w:pPr>
        <w:pStyle w:val="BodyText"/>
      </w:pPr>
      <w:r>
        <w:t xml:space="preserve">Không gặp phải sự kháng cự mạnh mẽ, kị binh Tú tự doanh như một thanh đao bén hung hăng cắt đứt đôi đội h́nh ma tộc, không cho chúng đầu đuôi tương hỗ. Bạch Xuyên thấy cơ hội đến, lập tức tung toàn bộ lực lượng c̣n trong tay tập trung tấn công tiền quân ma tộc.</w:t>
      </w:r>
    </w:p>
    <w:p>
      <w:pPr>
        <w:pStyle w:val="BodyText"/>
      </w:pPr>
      <w:r>
        <w:t xml:space="preserve">Lỗ Đế trong trung quân cuồng hống liên thanh, hồi sau âm thanh thê thảm hệt như heo sắp bị mổ. Trong trận chiến Khoa Nhĩ Ni năm ngoái, hắn đă kiến thức được sự đáng sợ của đội quân thần bí này, mỗi hắc y quân đều có thể chọi mười, tuy chỉ có mấy ngàn người nhưng cho dù mấy vạn đại quân cũng chưa chắc thắng bọn họ. Đối với bọn họ mà nói, ma tộc binh giống như không có lực hoàn thủ, chỉ có cung tiễn thủ mới có thể uy hiếp được bọn họ, nhưng mấy ngàn cung tiễn thủ đă điều ra tiền phương đối phó Bán thú nhân, hiện không thể xoay chuyển. Hơn nữa bộ đội mà hắn đang suất lĩnh, tuy nhân số rất lớn nhưng chẳng qua là tổ hợp của các dự bị đội, v́ thế lực chiến đấu, kỉ luật chẳng thể so được với chiến binh Tắc Nội Á mà hắn soái lănh trong Khoa Nhĩ Ni hội chiến. Hiện tại, mỗi đội đều đă rơi vào ṿng hỗn loạn, sĩ binh chẳng c̣n biết nghe lệnh ai, năm ngoái trong trận chiến Khoa Nhĩ Ni hắn đă bỏ chạy trước, v́ vậy mặc cho hắn gào thét, bộ đội của hắn chẳng ai thèm nghe theo.</w:t>
      </w:r>
    </w:p>
    <w:p>
      <w:pPr>
        <w:pStyle w:val="BodyText"/>
      </w:pPr>
      <w:r>
        <w:t xml:space="preserve">Tiền quân ma tộc cũng bắt đầu tan tác, bại binh như tuyết lỡ không thể ngăn cản, bọn chúng vứt khôi giáp vũ khí, quân quan không t́m được bộ hạ đội ḿnh, bộ hạ cũng không t́m được đội ngũ cùng quân quan chỉ huy của ḿnh, cả đám cuống cuồng t́m đường tháo chạy, ai cũng biết thất bại của ma tộc quân là không thể tránh khỏi, hỗn loạn giống như bệnh dịch lây lan trên diện rộng, hắc y quân giống như tử thần đoạt mạng, bọn họ đi đến đâu là khiến ma tộc quân khuyết đi chỗ đó.</w:t>
      </w:r>
    </w:p>
    <w:p>
      <w:pPr>
        <w:pStyle w:val="BodyText"/>
      </w:pPr>
      <w:r>
        <w:t xml:space="preserve">Quân đội đă tan ră không thể văn hồi, ngây ngốc nh́n cảnh bộ đội ḿnh bị đồ sát, cảm nhận kế hoạch mà ḿnh khổ tâm kiến thiết thất bại, trong đầu Lỗ Đế chỉ có hai chữ: "Tuyệt vọng".</w:t>
      </w:r>
    </w:p>
    <w:p>
      <w:pPr>
        <w:pStyle w:val="BodyText"/>
      </w:pPr>
      <w:r>
        <w:t xml:space="preserve">Đường chân trời xa xa xuất hiện một đường đen dài, quân đoàn La Kiệt đă quay lại tham gia hành động càn quét ma tộc quân. Tử Xuyên Tú nh́n trời, mây trắng bay nhanh biến ảo không ngừng, biểu t́nh vô cùng an tường.</w:t>
      </w:r>
    </w:p>
    <w:p>
      <w:pPr>
        <w:pStyle w:val="BodyText"/>
      </w:pPr>
      <w:r>
        <w:t xml:space="preserve">Ngày 11 tháng 4, trên chiến tuyến đông nam, tại Ai La b́nh nguyên thuộc tây bộ Đắc á hành tỉnh, dưới sự chỉ huy của Quang minh vương, hai quân đoàn La Kiệt, Bạch Xuyên tập kết trọng binh, xuất ḱ bất ư phản công, đánh tan quân đội Lỗ Đế đang định nhân cơ hội khởi nghĩa quân suy yếu muốn đoạt lại Minh tư khắc hành tỉnh, một vạn tám ngàn ma tộc binh chiến tử sa trường.</w:t>
      </w:r>
    </w:p>
    <w:p>
      <w:pPr>
        <w:pStyle w:val="BodyText"/>
      </w:pPr>
      <w:r>
        <w:t xml:space="preserve">Tử Xuyên Tú yên lặng đứng trên đỉnh đồi, đằng sau gă là công thần trong trận chiến hôm nay, quân đoàn trưởng Bạch Xuyên.</w:t>
      </w:r>
    </w:p>
    <w:p>
      <w:pPr>
        <w:pStyle w:val="BodyText"/>
      </w:pPr>
      <w:r>
        <w:t xml:space="preserve">Ở trước mặt gă, từng đoàn đội chiến thắng xếp hàng chỉnh tề, cờ xí phất phới khắp b́nh nguyên nh́n không thấy điểm cuối. Khi Tử Xuyên Tú khoác khải giáp phổ thông cưỡi hắc mă xuất hiện trên b́nh nguyên, các đoàn đội lập tức tung hô nhiệt liệt. Kị binh Bán thú nhân truy đuổi địch cũng đă quay lại, khắp người nhuộm máu dâng hoàng kim sư tử ḱ đại diện ma tộc vương quốc lên Tử Xuyên Tú cùng vô số cờ xí, vũ khí chất thành đống như núi.</w:t>
      </w:r>
    </w:p>
    <w:p>
      <w:pPr>
        <w:pStyle w:val="BodyText"/>
      </w:pPr>
      <w:r>
        <w:t xml:space="preserve">Trong ánh mắt chăm chú của chúng nhân, Quang minh vương tuyên cáo: "Các sĩ binh, thắng lợi hôm nay chỉ là mới bắt đầu, chúng ta phải tiếp tục thảo phạt ma tộc, triệt để giải phóng Viễn Đông". Lời vừa dứt, phía dưới lập tức đồng thanh: "Giải phóng Viễn Đông!", thanh âm chấn động thiên địa.</w:t>
      </w:r>
    </w:p>
    <w:p>
      <w:pPr>
        <w:pStyle w:val="BodyText"/>
      </w:pPr>
      <w:r>
        <w:t xml:space="preserve">Ma tộc vương quốc tuy cường đại, con đường dẫn đến độc lập c̣n xa, nhưng lần đầu tiên, ánh sáng tự do đă xuất hiện trước mặt chúng nhân! Tiếng hô đều đặn như sấm vang lên: "Viễn Đông vạn tuế! Quang minh vương vạn tuế!"</w:t>
      </w:r>
    </w:p>
    <w:p>
      <w:pPr>
        <w:pStyle w:val="BodyText"/>
      </w:pPr>
      <w:r>
        <w:t xml:space="preserve">Ngày 11 tháng 4 năm 782, trên Ai La b́nh nguyên thuộc Đắc á hành tỉnh, Quang minh vương điện hạ chủ tŕ thệ sư đại hội, tuyên cáo thiên hạ: "Thảo phạt ma tộc, giải phóng Viễn Đông!" Đắc á hành tỉnh nằm ở trung bộ Viễn Đông, chiếm địa thế trên cao, uy hiếp toàn diện các hành tỉnh đông nam đang nằm trong sự khống chế của ma tộc.</w:t>
      </w:r>
    </w:p>
    <w:p>
      <w:pPr>
        <w:pStyle w:val="BodyText"/>
      </w:pPr>
      <w:r>
        <w:t xml:space="preserve">Quân đoàn Viễn Đông phân binh làm ba đường, đồng thời tiến quân hướng đông, nam, bắc. Tây lộ quân gồm 5 vạn quân do Minh Vũ ḱ bổn thống lĩnh ở lại Khoa Nhĩ Ni thành, uy hiếp tây nam đại doanh ma tộc.</w:t>
      </w:r>
    </w:p>
    <w:p>
      <w:pPr>
        <w:pStyle w:val="BodyText"/>
      </w:pPr>
      <w:r>
        <w:t xml:space="preserve">Tin từ Bắc lộ quân truyền ra, Bạch Xuyên ḱ bổn lấy binh quư thần tốc, ngày thứ ba sau trận chiến Ai La đă xua quân tiến về thủ phủ Đắc á hành tỉnh. Lúc đó, ma tộc quân giữ thành c̣n chưa biết tin Lỗ Đế thất bại, Khởi nghĩa quân dùng thế sấm sét công hạ cổng thành, xông vào khai chiến với ma tộc quân trên đường phố.</w:t>
      </w:r>
    </w:p>
    <w:p>
      <w:pPr>
        <w:pStyle w:val="BodyText"/>
      </w:pPr>
      <w:r>
        <w:t xml:space="preserve">Hai đoàn đội Bán thú nhân trong thành lập tức trở giáo phản lại ma tộc, ba ngàn thủ bị binh ma tộc bị tiêu diệt sạch.</w:t>
      </w:r>
    </w:p>
    <w:p>
      <w:pPr>
        <w:pStyle w:val="BodyText"/>
      </w:pPr>
      <w:r>
        <w:t xml:space="preserve">Ngày 21 tháng 4, trên Lạc nhật b́nh nguyên trong Đắc á hành tỉnh, vào lúc mờ sáng, trời đổ mưa lớn mù mịt, Tử Xuyên Tú đích thân dẫn Đông lộ quân bất ngờ phát động tấn công liên quân gần sáu vạn của ba hành tỉnh Ba lạp gia, Y lí á, Đỗ toa, ma tộc toàn quân nghênh chiến. Trên mặt đất śnh lầy, hai quân quấn lấy nhau, máu và nước mưa trộn lẫn nhau. Đến chiều, Tú tự doanh cuối cùng xuất quân, năm ngàn thiết kị mănh liệt đột kích, liên quan ma tộc đă kiệt sức nhanh chóng sụp đổ, Tổng đốc Quả Sâm của Ba lạp gia chiến tử, tổng đốc Ba Đặc nổi danh hung tàn của Y lí á bị bắt làm tù binh, sau khi thẩm vấn xong, hắn bị treo cổ lên cây. Khi màn đêm buông xuống, hai vạn ma tộc binh buông vũ khí đầu hàng.</w:t>
      </w:r>
    </w:p>
    <w:p>
      <w:pPr>
        <w:pStyle w:val="BodyText"/>
      </w:pPr>
      <w:r>
        <w:t xml:space="preserve">Ngày 11 tháng 5, quân đội Quang minh vương chiếm lĩnh thủ phủ Y lí á hành tỉnh, tiếp đó, khởi nghĩa quân từ bốn phương ùn ùn hưởng ứng, trong ba ngày, cả hành tỉnh chẳng c̣n một tên ma tộc c̣n sống. Quân đội Quang minh vương thừa thắng truy kích, ngày 20 tháng 5 đạp bằng Ba lạp gia hành tỉnh, quân đội tăng đến mười vạn, hành quân như bay đến trung tâm chỉ huy của ma tộc tại Viễn Đông: Đỗ toa hành tỉnh.</w:t>
      </w:r>
    </w:p>
    <w:p>
      <w:pPr>
        <w:pStyle w:val="BodyText"/>
      </w:pPr>
      <w:r>
        <w:t xml:space="preserve">Ngày 13 tháng 5, Nam lộ quân kịch chiến cùng thủ bị quân ma tộc ở Gia lai hành tỉnh, chiến đấu bốn canh giờ, kị binh Tú tự doanh đột nhiên xung kích, phá trận sát tướng, quan chỉ huy phía ma tộc bị La Kiệt ḱ bổn chém chết, ma tộc quân tan ră bị Nam lộ quân truy sát tử thương vô số, ba ngàn bộ binh Xà tộc giữ thủ phủ hành tỉnh hiến thành đầu hàng Nam lộ quân, Gia lai hành tỉnh bị thu phục.</w:t>
      </w:r>
    </w:p>
    <w:p>
      <w:pPr>
        <w:pStyle w:val="BodyText"/>
      </w:pPr>
      <w:r>
        <w:t xml:space="preserve">Ngày 20 tháng 5, Nam lộ quân đoạt Ngơa cách hành tỉnh, hội sư cùng Tú tự doanh đóng ở Bố lô thôn. Đến đây, hậu cần và các vùng Viễn Đông quân chiếm lĩnh đă liền một khối, giao thông khôi phục, vật tư cung cấp cho chiến tranh không ngừng từ nội địa gia tộc chuyển ra tiền tuyến.</w:t>
      </w:r>
    </w:p>
    <w:p>
      <w:pPr>
        <w:pStyle w:val="BodyText"/>
      </w:pPr>
      <w:r>
        <w:t xml:space="preserve">Ngày 21 tháng 5, Bạch Xuyên ḱ bổn suất lĩnh Bắc lộ quân tiến đến Tháp kiệt hành tỉnh, phá thủ bị đội ở Tháp kiệt, giết tổng đốc ma tộc, diệt hơn ba ngàn ma tộc binh. Bắc lộ quân khí thế hào hùng, thủ bị đội ma tộc không dám nghênh chiến, đóng cửa thành tử thủ, nhưng dù tường thành cao cũng không cản được quân đội của Quang minh vương. Ba ngàn Tú tự doanh đặc chủng phi thân nhảy lên tường thành, đột kích địch nhân mở cổng thành, sĩ binh Bán thú nhân liền ùa vào, thủ bị đội ma tộc lập tức đầu hàng, Bắc lộ quân chiếm lĩnh Tháp kiệt hành tỉnh.</w:t>
      </w:r>
    </w:p>
    <w:p>
      <w:pPr>
        <w:pStyle w:val="BodyText"/>
      </w:pPr>
      <w:r>
        <w:t xml:space="preserve">Ngày 25 tháng 5, Đông lộ quân tiếp thu quân đoàn Xà tộc phản lại ma tộc, công chiếm Đỗ toa hành tỉnh, chiến Thống soái bộ của ma tộc ở Viễn Đông, Lỗ Đế không dám ứng chiến t́m đường tháo chạy, quân đội Quang minh vương lần nữa tiến binh đến cứ điểm Đặc Lan, uy hiếp trực tiếp bổn thổ ma tộc.</w:t>
      </w:r>
    </w:p>
    <w:p>
      <w:pPr>
        <w:pStyle w:val="BodyText"/>
      </w:pPr>
      <w:r>
        <w:t xml:space="preserve">Đến đây, hai mươi ba hành tỉnh Viễn Đông đă có mười bốn hành tỉnh rơi vào tay Quang minh vương, khắp Viễn Đông truyền tụng: "Quang minh vương là đại biểu thánh miếu, là vương giả mang lại ánh sáng chói lọi cho chúng ta, là hy vọng của Viễn Đông!", các chiến tích của Quang minh vương được truyền bá như thần thoại khắp Viễn Đông, nào là "Ngài thần thông vô cùng, có ngàn vạn thân phận, có thể đồng thời xuất hiện ở nhiều địa phương", nào là "Trong trận chiến Khoa Nhĩ Ni, quân ta không địch lại ma tộc, ngài chỉ niệm chú liền có hắc y quân từ trời hạ xuống, giết lục mao quỷ máu chảy thành sông...", nào là "Bộ hạ tướng sĩ của ngài đao thương bất nhập, thủy hỏa bất xâm..."</w:t>
      </w:r>
    </w:p>
    <w:p>
      <w:pPr>
        <w:pStyle w:val="BodyText"/>
      </w:pPr>
      <w:r>
        <w:t xml:space="preserve">Thế là, đi đến đâu trên Viễn Đông cũng có từng nhóm người tung hô "Quang minh vương vạn tuế!", Quang minh vương đă trở thành đại biểu tượng trưng cho tự do, độc lập, giải phóng, hạnh phúc, hi vọng của cả Viễn Đông, là thần thánh trong ḷng nhân dân Viễn Đông. Những hành tỉnh c̣n nằm trong tay ma tộc càng ngày càng bất ổn, không ngừng xuất hiện du kích đội quấy phá bọn chúng, mà chỉ huy du kích đội chính là quân quan chính quy do Viễn Đông quân phái đến, kết hợp với du kích đội c̣n có quân đội Tử Xuyên gia chiến bại ẩn nấp trong rừng núi, bọn họ liên tục từ trong rừng, trên núi xông ra đột kích cướp phá đội vận lương của ma tộc, góp phần đẩy ma tộc vào t́nh huống rất bất ổn.</w:t>
      </w:r>
    </w:p>
    <w:p>
      <w:pPr>
        <w:pStyle w:val="BodyText"/>
      </w:pPr>
      <w:r>
        <w:t xml:space="preserve">Ma tộc quân càng về sau càng lo lắng, không dám tổ chức hành quân cướp bóc, chỉ ru rú đóng cửa thủ thành. Mọi người đều tin chắc, thời khắc Quang minh vương nhất thống Viễn Đông đă sắp đến rồi.</w:t>
      </w:r>
    </w:p>
    <w:p>
      <w:pPr>
        <w:pStyle w:val="Compact"/>
      </w:pPr>
      <w:r>
        <w:t xml:space="preserve">-o0o-</w:t>
      </w:r>
      <w:r>
        <w:br w:type="textWrapping"/>
      </w:r>
      <w:r>
        <w:br w:type="textWrapping"/>
      </w:r>
    </w:p>
    <w:p>
      <w:pPr>
        <w:pStyle w:val="Heading2"/>
      </w:pPr>
      <w:bookmarkStart w:id="77" w:name="chương-1-ngu-dân-bạo-dân"/>
      <w:bookmarkEnd w:id="77"/>
      <w:r>
        <w:t xml:space="preserve">55. Chương 1 : Ngu Dân Bạo Dâ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1: Tiệm lộ đầu giác</w:t>
      </w:r>
    </w:p>
    <w:p>
      <w:pPr>
        <w:pStyle w:val="BodyText"/>
      </w:pPr>
      <w:r>
        <w:t xml:space="preserve">-----oo0oo-----</w:t>
      </w:r>
    </w:p>
    <w:p>
      <w:pPr>
        <w:pStyle w:val="BodyText"/>
      </w:pPr>
      <w:r>
        <w:t xml:space="preserve">Chương 1: Ngu dân bạo dân</w:t>
      </w:r>
    </w:p>
    <w:p>
      <w:pPr>
        <w:pStyle w:val="BodyText"/>
      </w:pPr>
      <w:r>
        <w:t xml:space="preserve">Nhóm dịch: Tú Xuyên</w:t>
      </w:r>
    </w:p>
    <w:p>
      <w:pPr>
        <w:pStyle w:val="BodyText"/>
      </w:pPr>
      <w:r>
        <w:t xml:space="preserve">Sưu Tầm by nguoibantot8 --- 4vn.eu</w:t>
      </w:r>
    </w:p>
    <w:p>
      <w:pPr>
        <w:pStyle w:val="BodyText"/>
      </w:pPr>
      <w:r>
        <w:t xml:space="preserve">"Mời vào". Tư Đặc Lâm ngóc đầu lên khỏi đống văn kiện như núi đặt trên bàn.</w:t>
      </w:r>
    </w:p>
    <w:p>
      <w:pPr>
        <w:pStyle w:val="BodyText"/>
      </w:pPr>
      <w:r>
        <w:t xml:space="preserve">"Đại nhân", Tần Lộ ngoài cửa tḥ đầu vào: "Tử Xuyên Trữ tiểu thư cầu kiến".</w:t>
      </w:r>
    </w:p>
    <w:p>
      <w:pPr>
        <w:pStyle w:val="BodyText"/>
      </w:pPr>
      <w:r>
        <w:t xml:space="preserve">Tư Đặc Lâm hơi hoảng, cho dù y đă kết hôn lập gia đ́nh nhưng y vẫn thừa nhận bản thân không hiểu nữ nhân, theo cách nh́n của y, nữ nhân là loại động vật có vú phiền phức nhất. Y biết Tử Xuyên Trữ đến t́m ḿnh là v́ chuyện ǵ, y thà đối diện với mười đoàn đội ma tộc chứ không nguyện ứng phó với một thiếu nữ khóc lóc ai oán. Y chống cằm, nhỏ giọng thương lượng với Tần Lộ: "Liệu có thể nói với Trữ tiểu thư ta không có ở đây không?"</w:t>
      </w:r>
    </w:p>
    <w:p>
      <w:pPr>
        <w:pStyle w:val="BodyText"/>
      </w:pPr>
      <w:r>
        <w:t xml:space="preserve">"Chậm rồi", Tần Lộ mặt không biểu t́nh nói: "Tôi đă nói với nàng có ngài ở đây, hơn nữa c̣n đang rảnh".</w:t>
      </w:r>
    </w:p>
    <w:p>
      <w:pPr>
        <w:pStyle w:val="BodyText"/>
      </w:pPr>
      <w:r>
        <w:t xml:space="preserve">"Ngươi!" Tư Đặc Lâm nhất thời tức tối, mặt cười khổ.</w:t>
      </w:r>
    </w:p>
    <w:p>
      <w:pPr>
        <w:pStyle w:val="BodyText"/>
      </w:pPr>
      <w:r>
        <w:t xml:space="preserve">Bảy mươi ba sư đoàn dự bị dịch chuẩn bị chuyển nhập biên chế, gia tộc muốn tăng thêm năm mươi vạn quân bố trí ở các điểm chiến lược. Tây bộ th́ Lưu Phong Sương hăm he muốn tràn xuống, Thập tự quân của Lưu Phong gia đă tập kết đến Đa luân hồ tiền tuyến, đại binh áp sát biên cảnh, mười sư đoàn ở Tây bộ lâm vào cảnh bị bao vây, Minh Huy thống lĩnh liên tục gởi công văn gấp về. Trong diễn tập quân sự ở Ngơa luân tiền tuyến, bộ đội diễn tập phát sinh xung đột với ma tộc, hai mươi mốt sĩ binh và ba quân quan hi sinh, Lăng Bộ Hư phát cảnh cáo đến Tử Xuyên gia tộc, t́nh thế hai bên vô cùng căng thẳng, chiến tranh Viễn Đông lần hai rất có khả năng xảy ra.</w:t>
      </w:r>
    </w:p>
    <w:p>
      <w:pPr>
        <w:pStyle w:val="BodyText"/>
      </w:pPr>
      <w:r>
        <w:t xml:space="preserve">Đồng thời, báo cáo từ các hành tỉnh có quân đồn trú gởi về chất cao như núi. Đám tổng đốc đó rất hiểu đạo làm quan, v́ để chứng tỏ bản thân làm việc có trách nhiệm, trên mỗi báo cáo đều đề mấy chữ: "Khẩn cấp!", "Vô cùng khẩn cấp!", "Hỏa cấp!", "Phi thường trọng yếu!", "Nguy cấp!" Tư Đặc Lâm đâu dám chậm trễ, siêng năng duyệt báo cáo, kết quả đa số báo cáo chỉ là: "Điều lệnh bổ sung cho cấp quân quan", "Thiếu 100 bộ trang phục cần cấp gấp", "Chỗ đóng quân bị ngập nước, đề nghị cho di chuyển chỗ khác"...</w:t>
      </w:r>
    </w:p>
    <w:p>
      <w:pPr>
        <w:pStyle w:val="BodyText"/>
      </w:pPr>
      <w:r>
        <w:t xml:space="preserve">Đêm qua y làm việc đến ba giờ sáng, bảy giờ sáng lại rời giường làm tiếp, tám giờ đến tổng trưởng phủ báo cáo t́nh h́nh tổng hợp cho Tổng trưởng, chín giờ đến nguyên lăo hội xử lư các việc quân đồn trú Đế đô gây phiền phức cho dân, mười giờ đi thị sát việc tổ chức mới bộ đội, nghe các sư đoàn trưởng báo cáo t́nh h́nh, buổi trưa cũng không thể nghỉ ngơi, bản thân và các bộ hạ mệt như chó chạy thè lưỡi, c̣n hiện tại...</w:t>
      </w:r>
    </w:p>
    <w:p>
      <w:pPr>
        <w:pStyle w:val="BodyText"/>
      </w:pPr>
      <w:r>
        <w:t xml:space="preserve">"Mang cho ta một ly trà, nhớ châm đặc". Tư Đặc Lâm căn dặn thư ký, đồng thời đứng lên nói với Tần Lộ: "Đi, cùng đi đón Trữ tiểu thư".</w:t>
      </w:r>
    </w:p>
    <w:p>
      <w:pPr>
        <w:pStyle w:val="BodyText"/>
      </w:pPr>
      <w:r>
        <w:t xml:space="preserve">"Trữ tiểu thư đại giá quang lâm thị sát, toàn thể Quân vụ xứ cảm thấy vô cùng vinh hạnh!" Dẫn đám thuộc hạ đứng trước cửa, Tư Đặc Lâm tươi cười nghênh đón Tử Xuyên Trữ, cả bọn cúi người thi lễ với nàng.</w:t>
      </w:r>
    </w:p>
    <w:p>
      <w:pPr>
        <w:pStyle w:val="BodyText"/>
      </w:pPr>
      <w:r>
        <w:t xml:space="preserve">Dù cho thời tiết đă đầu xuân nhưng khí trời vẫn rất lạnh. Tử Xuyên Trữ yên lặng đứng ở cửa, trên người khoác áo choàng lông điêu trắng muốt viền đỏ, khí chất khiến người ta có cảm giác huyễn hoặc. Đám quân quan trẻ tuổi lần đầu gặp nàng đều bị sự mỹ lệ của nàng chấn nhiếp, không dám nh́n thẳng vào nàng. Nàng đến một ḿnh, thấy Tư Đặc Lâm bày ra nghi thức long trọng như thế, nàng hơi nhíu mày: "Tư Đặc Lâm đại nhân quá khách khí rồi, tôi chỉ là tùy tiện đến thăm, không biết có quấy rầy các vị không?"</w:t>
      </w:r>
    </w:p>
    <w:p>
      <w:pPr>
        <w:pStyle w:val="BodyText"/>
      </w:pPr>
      <w:r>
        <w:t xml:space="preserve">"Không có không có. Trữ tiểu thư đại giá quang lâm, đây là vinh hạnh của chúng tôi", Tần Lộ cười đáp.</w:t>
      </w:r>
    </w:p>
    <w:p>
      <w:pPr>
        <w:pStyle w:val="BodyText"/>
      </w:pPr>
      <w:r>
        <w:t xml:space="preserve">Tư Đặc Lâm mỉm cười không lên tiếng, y nh́n thấy sự nôn nóng trong ánh mắt Tử Xuyên Trữ. Y và nàng đều hiểu, lần này đến bái phỏng tuyệt không phải là "Tùy tiện đến thăm".</w:t>
      </w:r>
    </w:p>
    <w:p>
      <w:pPr>
        <w:pStyle w:val="BodyText"/>
      </w:pPr>
      <w:r>
        <w:t xml:space="preserve">Tuy Tử Xuyên Trữ chưa có thực sự đảm nhiệm chức vụ ǵ nhưng nàng là người kế thừa của gia tộc, thân phận này cũng thuộc về tầng lớp đầu năo của gia tộc, hiển nhiên xếp trên quan viên gia tộc. Tư Đặc Lâm mời Tử Xuyên Trữ vào pḥng làm việc, chiếu theo tŕnh tự quy định, y và các quân quan bắt đầu tiến hành báo cáo cho người kế thừa gia tộc đến thị sát này.</w:t>
      </w:r>
    </w:p>
    <w:p>
      <w:pPr>
        <w:pStyle w:val="BodyText"/>
      </w:pPr>
      <w:r>
        <w:t xml:space="preserve">"Không biết tiểu thư muốn t́m hiểu công tác ở phương diện nào của Quân vụ xứ?"</w:t>
      </w:r>
    </w:p>
    <w:p>
      <w:pPr>
        <w:pStyle w:val="BodyText"/>
      </w:pPr>
      <w:r>
        <w:t xml:space="preserve">Tử Xuyên Trữ bất động thanh sắc liếc y, ánh mắt đầy thâm ý, mỉm cười nói: "Các người tự sắp xếp đi".</w:t>
      </w:r>
    </w:p>
    <w:p>
      <w:pPr>
        <w:pStyle w:val="BodyText"/>
      </w:pPr>
      <w:r>
        <w:t xml:space="preserve">Tư Đặc Lâm rất hiểu ẩn ý trong ánh mắt đó: "Tư Đặc Lâm, tên khốn huynh dám giả ngốc trước mặt ta!"</w:t>
      </w:r>
    </w:p>
    <w:p>
      <w:pPr>
        <w:pStyle w:val="BodyText"/>
      </w:pPr>
      <w:r>
        <w:t xml:space="preserve">Thế là y cười hà hà, phân phó Tần Lộ: "Lăo Lộ, báo cáo tiểu thư t́nh h́nh Tây bộ biên cảnh, chú ư những t́nh huống trọng yếu".</w:t>
      </w:r>
    </w:p>
    <w:p>
      <w:pPr>
        <w:pStyle w:val="BodyText"/>
      </w:pPr>
      <w:r>
        <w:t xml:space="preserve">"Hiểu! Trữ tiểu thư, Tư Đặc Lâm đại nhân, mọi người chắc đều biết, uy hiếp lớn nhất đối với tây bộ chúng ta chính là Lưu Phong gia tộc, chúng là tử địch của chúng ta! Quân đội của Lưu Phong gia phân làm ba hệ thống gồm Quốc pḥng quân, Thập tự quân và Viễn kinh vệ thú quân".</w:t>
      </w:r>
    </w:p>
    <w:p>
      <w:pPr>
        <w:pStyle w:val="BodyText"/>
      </w:pPr>
      <w:r>
        <w:t xml:space="preserve">"Nói đến Lưu Phong gia không thể không nói đến Lưu Phong Sương. Nội bộ Lưu Phong gia tộc, Lưu Phong Sương chính là một quyền thần và trọng tướng hàng đầu. Nhưng người ngoài không biết, tuy nàng được Lưu Phong Tây Sơn phong là 'Chung thân hộ quốc thống lĩnh' rất vinh quang, nhưng thực tế nàng chỉ là tư lệnh của Tập băng quân khu, địa hạt không quá ba ngàn dặm vuông, luận chức vị, nàng chỉ tương đương với tổng đốc một hành tỉnh của Tử Xuyên gia. Có điều, Tập băng quân khu lại tiếp giáp với Tử Xuyên gia và Lâm gia, là vùng đất binh gia nhất định phải giành, Lưu Phong gia tộc bố trí trọng binh tử thủ khu vực này. Liền kề Tập băng quân khu có đến một trăm mười ba liên đội của Thập tự quân và Quốc pḥng quân đồn trú, lại thêm Lưu Phong Sương tổ chức một quân đoàn mới nằm ngoài ba hệ thống quân đội quốc gia tên là Phong Sương quân đoàn. Bộ đội do nàng chỉ huy đều là bộ đội thực chiến mạnh nhất của Lưu Phong gia. Hiện tại, nàng đang tạo thành uy hiếp cực lớn cho Tử Xuyên gia, hơn nữa gần đây lại có nhiều hành động luyện quân, tích trữ lương thảo quy mô, xem ra dă tâm của nàng đă sắp bộc phát..."</w:t>
      </w:r>
    </w:p>
    <w:p>
      <w:pPr>
        <w:pStyle w:val="BodyText"/>
      </w:pPr>
      <w:r>
        <w:t xml:space="preserve">Tần Lộ nắm lấy cơ hội nịnh bợ vị Tổng trưởng tương lai đang ngồi trước mặt ḿnh: "Quân đội gia tộc thần dũng nhất định chiến thắng bọn vô sỉ Lưu Phong gia!...", càng nói càng hùng hồn, thao thao bất tuyệt.</w:t>
      </w:r>
    </w:p>
    <w:p>
      <w:pPr>
        <w:pStyle w:val="BodyText"/>
      </w:pPr>
      <w:r>
        <w:t xml:space="preserve">Tư Đặc Lâm im lặng quan sát: biểu hiện bên ngoài, Tử Xuyên Trữ tỏ vẻ rất lắng nghe, không ngừng gật đầu: "À, th́ ra là thế...", "Ồ, đúng vậy..." Nhưng hai tṛng mắt nôn nóng bất định của nàng lại tố cáo nội tâm đang không tĩnh lặng của nàng, mấy ngón tay không ngừng ṿ ṿ mép áo.</w:t>
      </w:r>
    </w:p>
    <w:p>
      <w:pPr>
        <w:pStyle w:val="BodyText"/>
      </w:pPr>
      <w:r>
        <w:t xml:space="preserve">Tư Đặc Lâm thầm than: "Hà tất vậy".</w:t>
      </w:r>
    </w:p>
    <w:p>
      <w:pPr>
        <w:pStyle w:val="BodyText"/>
      </w:pPr>
      <w:r>
        <w:t xml:space="preserve">Báo cáo càng lúc càng dài, các quân quan phụ trách nối tiếp nhau phát biểu cho đến tận trưa. Mắt thấy đă giữa trưa, Tư Đặc Lâm mỉm cười kết thúc: "Được rồi, mọi người nói đều rất rơ, Trữ tiểu thư, ngài c̣n muốn biết thêm t́nh huống ǵ không?"</w:t>
      </w:r>
    </w:p>
    <w:p>
      <w:pPr>
        <w:pStyle w:val="BodyText"/>
      </w:pPr>
      <w:r>
        <w:t xml:space="preserve">"A," Tử Xuyên Trữ đang nóng ruột nóng gan lập tức hồi thần, do dự một chút, nói: "Tư Đặc Lâm đại nhân, có một t́nh huống tôi muốn ngài giải thích một chút".</w:t>
      </w:r>
    </w:p>
    <w:p>
      <w:pPr>
        <w:pStyle w:val="BodyText"/>
      </w:pPr>
      <w:r>
        <w:t xml:space="preserve">Tư Đặc Lâm b́nh tĩnh đáp: "Được".</w:t>
      </w:r>
    </w:p>
    <w:p>
      <w:pPr>
        <w:pStyle w:val="BodyText"/>
      </w:pPr>
      <w:r>
        <w:t xml:space="preserve">Đám quân quan hiểu chuyện liền cáo từ rời khỏi pḥng làm việc, tiếng bước chân của họ xa dần.</w:t>
      </w:r>
    </w:p>
    <w:p>
      <w:pPr>
        <w:pStyle w:val="BodyText"/>
      </w:pPr>
      <w:r>
        <w:t xml:space="preserve">Tử Xuyên Trữ nh́n Tư Đặc Lâm, ánh mắt đảo lộn không yên.</w:t>
      </w:r>
    </w:p>
    <w:p>
      <w:pPr>
        <w:pStyle w:val="BodyText"/>
      </w:pPr>
      <w:r>
        <w:t xml:space="preserve">Tư Đặc Lâm tằng hắng khẽ một tiếng.</w:t>
      </w:r>
    </w:p>
    <w:p>
      <w:pPr>
        <w:pStyle w:val="BodyText"/>
      </w:pPr>
      <w:r>
        <w:t xml:space="preserve">"Tư Đặc Lâm đại ca", Tử Xuyên Trữ cuối cùng đă hạ quyết tâm, bắt đầu đi thẳng chủ đề: "Á Tú ca ca, huynh ấy...huynh ấy đang ở đâu?"</w:t>
      </w:r>
    </w:p>
    <w:p>
      <w:pPr>
        <w:pStyle w:val="BodyText"/>
      </w:pPr>
      <w:r>
        <w:t xml:space="preserve">Tư Đặc Lâm do dự một chút nhưng vẫn đáp thật: "Viễn Đông. Mấy năm nay, gă luôn ở Viễn Đông".</w:t>
      </w:r>
    </w:p>
    <w:p>
      <w:pPr>
        <w:pStyle w:val="BodyText"/>
      </w:pPr>
      <w:r>
        <w:t xml:space="preserve">Tử Xuyên Trữ đột nhiên giật ḿnh: "A! Chẳng lẽ, huynh ấy thật sự..."</w:t>
      </w:r>
    </w:p>
    <w:p>
      <w:pPr>
        <w:pStyle w:val="BodyText"/>
      </w:pPr>
      <w:r>
        <w:t xml:space="preserve">"T́nh huống không phải như cô nghĩ". Tư Đặc Lâm đứng lên, đi đến song cửa, ngoài cửa cây cối xanh um tươi tốt. Y quay đầu lại, nh́n vào mặt Tử Xuyên Trữ, chậm răi nói: "A Tú trung thành với gia tộc, không ai có thể so với gă. Gă là một chiến sĩ trung trinh nhất".</w:t>
      </w:r>
    </w:p>
    <w:p>
      <w:pPr>
        <w:pStyle w:val="BodyText"/>
      </w:pPr>
      <w:r>
        <w:t xml:space="preserve">Tử Xuyên Trữ ngơ ngẩn nh́n y.</w:t>
      </w:r>
    </w:p>
    <w:p>
      <w:pPr>
        <w:pStyle w:val="BodyText"/>
      </w:pPr>
      <w:r>
        <w:t xml:space="preserve">"Sự t́nh bắt đầu từ Mạt Y Thành năm 780".</w:t>
      </w:r>
    </w:p>
    <w:p>
      <w:pPr>
        <w:pStyle w:val="BodyText"/>
      </w:pPr>
      <w:r>
        <w:t xml:space="preserve">Tư Đặc Lâm bắt đầu kể lại kinh lịch hai năm qua của Tử Xuyên Tú: Gă nhẫn nhục giả bộ đầu hàng ma tộc, anh dũng hơn người giết Lôi Hồng giữa rừng cao thủ ma tộc, giết và đả thương vô số tướng lĩnh ma tộc, đại diện quốc gia trừng trị phản tặc, rửa nhục cho quốc gia, đả kích nặng nề sĩ khí đang lên cao của ma tộc. Gă bằng vào trí dũng của bản thân, trải qua cửu tử nhất sinh, cuối cùng thoát khỏi ma chưởng của ma tộc. Nhưng địch nhân âm hiểm không cam tâm thất bại, bọn chúng ngụy tạo chứng cứ, tung hoang ngôn vu khống gă khiến gă có nhà mà không thể về, bị bức phải lưu vong Viễn Đông. Nhưng dưới t́nh thế gian nan đó, Tử Xuyên Tú vẫn không đánh mất ḷng trung thành và sự kiên trinh của bản thân đối với gia tộc, gă ở Viễn Đông bí mật luyện binh, dốc sức khổ tâm, cuối cùng đợi thời cơ chín muồi, gă phát động khởi nghĩa Viễn Đông, đánh a tộc tổn hại trầm trọng, kiến lập pḥng tuyến bảo vệ mặt đông cho gia tộc. Khi từ Viễn Đông trở lại gia tộc th́ vừa hay gặp phải đám thích khách thần bí ám sát Tử Xuyên Trữ, gă đơn thân chống lại cao thủ đối phương bảo vệ Tử Xuyên Trữ toàn mạng, thế nhưng bản thân bị địch nhân đánh trọng thương....</w:t>
      </w:r>
    </w:p>
    <w:p>
      <w:pPr>
        <w:pStyle w:val="BodyText"/>
      </w:pPr>
      <w:r>
        <w:t xml:space="preserve">Tử Xuyên Trữ yên lặng lắng nghe, thân h́nh thẳng đơ không chút động đậy. Cho dù biết Tử Xuyên Tú vẫn an toàn nhưng nghe Tư Đặc Lâm thuật lại nguy hiểm mà Tử Xuyên Tú đă trải qua, trên mặt nàng không khỏi xuất hiện thần t́nh khẩn trương. Khi biết Tử Xuyên Tú đêm đó v́ cứu nàng mà trọng thương, nàng cúi đầu giấu mặt, tránh cho Tư Đặc Lâm nh́n thấy mắt nàng đang óng ánh lệ.</w:t>
      </w:r>
    </w:p>
    <w:p>
      <w:pPr>
        <w:pStyle w:val="BodyText"/>
      </w:pPr>
      <w:r>
        <w:t xml:space="preserve">Tư Đặc Lâm hiểu tâm t́nh của nàng lúc này: người trong ḷng ḿnh không phải là phản nghịch, hơn nữa c̣n là đại anh hùng, sự thật này khiến nàng rất khó chịu đối với hành vi của chính ḿnh.</w:t>
      </w:r>
    </w:p>
    <w:p>
      <w:pPr>
        <w:pStyle w:val="BodyText"/>
      </w:pPr>
      <w:r>
        <w:t xml:space="preserve">"Một người, ở một nơi cách xa thân nhân và bằng hữu, đoạn tuyệt tin tức, chịu đựng sỉ nhục, lặng lẽ chiến đấu. Gia tộc không viện trợ một binh một tốt, bằng vào nỗ lực của bản thân đă thu phục một nửa Viễn Đông, chiến tích này chưa từng có trong lịch sử gia tộc. Hào quang của chiến tích đó có thể sánh với nhật nguyệt, lưu danh thiên thu. Có thể nói, A Tú hoàn toàn không thẹn là nhân tài được Viễn Tinh đại nhân tài bồi, không hổ với sự ḱ vọng của Ca Ứng Tinh đại nhân, cũng rất xứng đáng với,"</w:t>
      </w:r>
    </w:p>
    <w:p>
      <w:pPr>
        <w:pStyle w:val="BodyText"/>
      </w:pPr>
      <w:r>
        <w:t xml:space="preserve">Tư Đặc Lâm nh́n Tử Xuyên Trữ, ánh mắt như có ẩn ư: "Cũng rất xứng đáng với sự mong đợi của Trữ tiểu thư".</w:t>
      </w:r>
    </w:p>
    <w:p>
      <w:pPr>
        <w:pStyle w:val="BodyText"/>
      </w:pPr>
      <w:r>
        <w:t xml:space="preserve">Tử Xuyên Trữ này giờ vẫn cố áp chế tâm t́nh, nhưng nghe Tư Đặc Lâm nói đến đây th́ bất tri bất giác, nước mắt đă lặng lẽ chảy xuống. Nàng đă không c̣n kiềm chế nổi, sắc mặt tái nhợt, hơi thở gấp rút, phảng phất đang chịu một sự dày ṿ ghê gớm. Không dám đối diện với thần sắc nghiêm túc của Tư Đặc Lâm, nàng cúi đầu, hai tay bấu chặt ghế, cố gắng b́nh tĩnh lại.</w:t>
      </w:r>
    </w:p>
    <w:p>
      <w:pPr>
        <w:pStyle w:val="BodyText"/>
      </w:pPr>
      <w:r>
        <w:t xml:space="preserve">Tư Đặc Lâm thở dài nh́n ra ngoài vườn, nghe sau lưng có tiếng khóc thút thít. Qua một lúc lâu, tiếng khóc nhỏ dần, Tư Đặc Lâm quay người đi đến bên cạnh Tử Xuyên Trữ, đưa cho nàng một cái khăn tay. Tử Xuyên Trữ không ngẩng lên, nói khẽ: "Cảm ơn".</w:t>
      </w:r>
    </w:p>
    <w:p>
      <w:pPr>
        <w:pStyle w:val="BodyText"/>
      </w:pPr>
      <w:r>
        <w:t xml:space="preserve">Khi nàng ngẩng lên th́ đă có thể khống chế tâm t́nh, ngoài tṛng mắt vẫn c̣n ửng đỏ, biểu hiện bên ngoài đă như trước. Nh́n Tư Đặc Lâm, nàng cười khổ: "Tư Đặc Lâm đại ca, đa tạ huynh kể cho tôi nghe mọi chuyện".</w:t>
      </w:r>
    </w:p>
    <w:p>
      <w:pPr>
        <w:pStyle w:val="BodyText"/>
      </w:pPr>
      <w:r>
        <w:t xml:space="preserve">"Chớ khách khí, chuyện này cô cần phải biết. Trữ tiểu thư, cô..."</w:t>
      </w:r>
    </w:p>
    <w:p>
      <w:pPr>
        <w:pStyle w:val="BodyText"/>
      </w:pPr>
      <w:r>
        <w:t xml:space="preserve">Phảng phất như sợ ǵ đấy, Tử Xuyên Trữ vội chen lời: "Tôi biết, Tư Đặc Lâm đại ca rất bận, tôi đă làm đại ca mất nhiều thời gian, thật t́nh rất xin lỗi. Xin cáo từ, đại ca chuyển giúp lời chúc sức khỏe của tôi đến Thanh tỷ".</w:t>
      </w:r>
    </w:p>
    <w:p>
      <w:pPr>
        <w:pStyle w:val="BodyText"/>
      </w:pPr>
      <w:r>
        <w:t xml:space="preserve">Tư Đặc Lâm im lặng gật đầu, nh́n Tử Xuyên Trữ đi đến cửa, y đột nhiên lên tiếng: "Trữ tiểu thư, xin ở lại một chút".</w:t>
      </w:r>
    </w:p>
    <w:p>
      <w:pPr>
        <w:pStyle w:val="BodyText"/>
      </w:pPr>
      <w:r>
        <w:t xml:space="preserve">Thân ảnh của Tử Xuyên Trữ chợt ngừng, quay đầu nh́n, sắc mặt kinh ngạc.</w:t>
      </w:r>
    </w:p>
    <w:p>
      <w:pPr>
        <w:pStyle w:val="BodyText"/>
      </w:pPr>
      <w:r>
        <w:t xml:space="preserve">Tư Đặc Lâm có cảm giác hơi hối hận v́ đă kêu nàng, nhưng y biết, v́ Tử Xuyên Tú hay v́ Tử Xuyên Trữ, tuyệt không thể để Tử Xuyên Trữ đi về như thế, y muốn làm chút chuyện cho người tam đệ mà y yêu mến, mong có thể văn hồi đoạn t́nh cảm của đôi trai gái này.</w:t>
      </w:r>
    </w:p>
    <w:p>
      <w:pPr>
        <w:pStyle w:val="BodyText"/>
      </w:pPr>
      <w:r>
        <w:t xml:space="preserve">"Trữ tiểu thư, với thân phận của tôi, có lẽ tôi không nên nói, thế nhưng...Có vài sự t́nh...có vài sự t́nh...Cô cũng nên suy nghĩ kỹ một chút?" Y nhíu mày khổ sở suy nghĩ, muốn t́m một biện pháp thể hiện được ý của y nhưng không làm cho Tử Xuyên Trữ bị tổn thương.</w:t>
      </w:r>
    </w:p>
    <w:p>
      <w:pPr>
        <w:pStyle w:val="BodyText"/>
      </w:pPr>
      <w:r>
        <w:t xml:space="preserve">Lúc này, Tử Xuyên Trữ lại bỗng nhiên thông minh, nàng mỉm cười: "Tư Đặc Lâm đại ca, huynh liệu có phải muốn nói, tôi và a Tú vẫn c̣n có hy vọng?"</w:t>
      </w:r>
    </w:p>
    <w:p>
      <w:pPr>
        <w:pStyle w:val="BodyText"/>
      </w:pPr>
      <w:r>
        <w:t xml:space="preserve">Tử Xuyên Trữ hiểu được khiến Tư Đặc Lâm rất thoải mái. Y đáp: "Đúng vậy".</w:t>
      </w:r>
    </w:p>
    <w:p>
      <w:pPr>
        <w:pStyle w:val="BodyText"/>
      </w:pPr>
      <w:r>
        <w:t xml:space="preserve">"A Trữ, cô là tổng trưởng tương lai, là quân chủ của tôi, với thân phận là gia thần của Tử Xuyên gia, có những lời tôi không nên nói. Nhưng tôi chứng kiến cô và a Tú lớn lên, nghe cô gọi tôi là đại ca, hôm nay, tôi đành phải vượt bổn phận thần tử của ḿnh".</w:t>
      </w:r>
    </w:p>
    <w:p>
      <w:pPr>
        <w:pStyle w:val="BodyText"/>
      </w:pPr>
      <w:r>
        <w:t xml:space="preserve">Tử Xuyên Trữ nhẹ nhàng nói: "Tư Đặc Lâm đại ca, từ nhỏ tôi đă luôn xem huynh là đại ca. Huynh muốn nói ǵ, tôi đại khái cũng đoán được chút ít. Huynh muốn khuyên tôi hồi đầu, quay lại với a Tú phải không?"</w:t>
      </w:r>
    </w:p>
    <w:p>
      <w:pPr>
        <w:pStyle w:val="BodyText"/>
      </w:pPr>
      <w:r>
        <w:t xml:space="preserve">"Đúng thế".</w:t>
      </w:r>
    </w:p>
    <w:p>
      <w:pPr>
        <w:pStyle w:val="BodyText"/>
      </w:pPr>
      <w:r>
        <w:t xml:space="preserve">"Sáng nay tôi đă đến Nguyên lăo hội nói chuyện với Mă Duy các hạ". Tử Xuyên Trữ muốn nói lại thôi.</w:t>
      </w:r>
    </w:p>
    <w:p>
      <w:pPr>
        <w:pStyle w:val="BodyText"/>
      </w:pPr>
      <w:r>
        <w:t xml:space="preserve">Tư Đặc Lâm vội hỏi: "Thế nào?"</w:t>
      </w:r>
    </w:p>
    <w:p>
      <w:pPr>
        <w:pStyle w:val="BodyText"/>
      </w:pPr>
      <w:r>
        <w:t xml:space="preserve">Nàng nhoẻn miệng cười, tươi tắn xinh đẹp như một đóa hải đường sau mưa: "Ngày sau, mọi người đều là bằng hữu tốt".</w:t>
      </w:r>
    </w:p>
    <w:p>
      <w:pPr>
        <w:pStyle w:val="BodyText"/>
      </w:pPr>
      <w:r>
        <w:t xml:space="preserve">Suy nghĩ mất nửa phút Tư Đặc Lâm thống lĩnh mới minh bạch ý tứ của câu nói nà không khỏi cảm khái: các cô gái quả nhiên mồm mép rất lợi hại, rơ ràng là cự tuyệt người ta, thế nhưng bọn họ nói rất dễ nghe: "Chúng ta cả đời là bằng hữu nhé". Nam nhân nghe được dù uất ức cũng phải làm ra vẻ phong độ: ta không sao, ta không sao cả, xin chúc nàng vĩnh viễn hạnh phúc.</w:t>
      </w:r>
    </w:p>
    <w:p>
      <w:pPr>
        <w:pStyle w:val="BodyText"/>
      </w:pPr>
      <w:r>
        <w:t xml:space="preserve">Trong nhất thời, y cảm thấy bản thân có chút đồng t́nh với tên hoa hoa công tử là nghị viên nguyên lăo hội kia.</w:t>
      </w:r>
    </w:p>
    <w:p>
      <w:pPr>
        <w:pStyle w:val="BodyText"/>
      </w:pPr>
      <w:r>
        <w:t xml:space="preserve">Y vui vẻ nói: "Vậy th́ tốt! Trữ tiểu thư, chỉ cần cô..."</w:t>
      </w:r>
    </w:p>
    <w:p>
      <w:pPr>
        <w:pStyle w:val="BodyText"/>
      </w:pPr>
      <w:r>
        <w:t xml:space="preserve">"Tư Đặc Lâm đại ca, huynh không hiểu đâu". Tử Xuyên Trữ nhẹ nhàng nhưng kiên quyết ngắt lời y: "Mấu chốt vấn đề không phải ở chuyện đó. Tôi không xứng với a Tú".</w:t>
      </w:r>
    </w:p>
    <w:p>
      <w:pPr>
        <w:pStyle w:val="BodyText"/>
      </w:pPr>
      <w:r>
        <w:t xml:space="preserve">Tư Đặc Lâm kinh ngạc nh́n nàng, nàng mỉm cười, nụ cười buồn bă nhưng kiên quyết: "Đúng vậy, tôi không xứng với a Tú. Huynh ấy thật vĩ đại. V́ quốc gia, v́ nhân loại, huynh ấy đổ máu chiến đấu bảo vệ tổ quốc. Đối diện tổ quốc, đối diện trời cao, huynh ấy không thẹn với ḷng. Nhưng tôi th́ sao? Khi huynh ấy mạo hiểm sinh mệnh, trảm phản nghịch rửa nhục cho gia tộc. Khi huynh ấy cửu tử nhất sinh, bị ma tộc truy đuổi ngày đêm. Khi huynh ấy xung phong giết địch, tả xung hữu đột trong chiến trận. Những lúc đó, tôi chẳng những không có một lời cầu nguyện cho huynh ấy, ngược lại c̣n hoài nghi huynh ấy đầu hàng ma tộc".</w:t>
      </w:r>
    </w:p>
    <w:p>
      <w:pPr>
        <w:pStyle w:val="BodyText"/>
      </w:pPr>
      <w:r>
        <w:t xml:space="preserve">Tư Đặc Lâm an ủi: "Chuyện này không phải là cô sai, đương thời ai cũng có suy nghĩ như thế".</w:t>
      </w:r>
    </w:p>
    <w:p>
      <w:pPr>
        <w:pStyle w:val="BodyText"/>
      </w:pPr>
      <w:r>
        <w:t xml:space="preserve">"Nhưng tôi không phải là người khác, tôi là...Tôi phải là người hiểu huynh ấy nhất! Cho dù người trong thiên hạ đều hoài nghi huynh ấy th́ tôi cũng phải tin tưởng, kiên định bất di. Hà huống, Tư Đặc Lâm đại ca, c̣n có Giám sát tổng trưởng Đế Lâm các hạ, hai người đều tin tưởng a Tú, không phải vậy sao? Nhưng tôi lại..."</w:t>
      </w:r>
    </w:p>
    <w:p>
      <w:pPr>
        <w:pStyle w:val="BodyText"/>
      </w:pPr>
      <w:r>
        <w:t xml:space="preserve">Thanh âm của Tử Xuyên Trữ dần hạ thấp: "Nhưng tôi lại không làm được. Ái t́nh là sự khảo nghiệm cho cả hai, mà tôi không qua được sự khảo nghiệm này. Tử Xuyên gia đối xử tệ với a Tú, nhưng tôi lại là người tệ bạc nhất với huynh ấy. Từ nhỏ đến lớn, tôi nợ huynh ấy quá nhiều, thật sự quá nhiều. Đă nhiều lần huynh ấy vào sinh ra tử v́ tôi, nhưng tôi chưa hồi báo được ǵ, tôi chỉ mang lại cho huynh ấy sự đau khổ. Tôi không nên được huynh ấy yêu, nếu không có tôi, huynh ấy nhất định sẽ hạnh phúc".</w:t>
      </w:r>
    </w:p>
    <w:p>
      <w:pPr>
        <w:pStyle w:val="BodyText"/>
      </w:pPr>
      <w:r>
        <w:t xml:space="preserve">"Người ta thường nói gương vỡ lại lành, nhưng dù ǵ đi nữa cũng khó thể khôi phục lại h́nh dáng như cũ".</w:t>
      </w:r>
    </w:p>
    <w:p>
      <w:pPr>
        <w:pStyle w:val="BodyText"/>
      </w:pPr>
      <w:r>
        <w:t xml:space="preserve">Tư Đặc Lâm nh́n nàng, y nhớ đến thân ảnh cô độc của Tử Xuyên Tú lúc rời đi, y hiểu tâm t́nh của Tử Xuyên Trữ lúc này, nàng tự ti trước lỗi lầm của ḿnh, vô pháp đối diện Tử Xuyên Tú. Mà Tử Xuyên Tú với sự tự cao của gă cũng khó thể quay lại hàn gắn mối cảm t́nh này. Hai người cứ như vậy càng lúc càng xa cách, sự t́nh càng lúc càng phức tạp.</w:t>
      </w:r>
    </w:p>
    <w:p>
      <w:pPr>
        <w:pStyle w:val="BodyText"/>
      </w:pPr>
      <w:r>
        <w:t xml:space="preserve">Tư Đặc Lâm và Tử Xuyên Trữ đều theo đuổi suy nghĩ trong đầu ḿnh, không ai lên tiếng. Cuối cùng, Tử Xuyên Trữ cáo từ: "Tư Đặc Lâm đại ca, đa tạ huynh, tôi nghĩ, tôi làm mất nhiều thời gian của huynh quá rồi, tôi nên đi thôi".</w:t>
      </w:r>
    </w:p>
    <w:p>
      <w:pPr>
        <w:pStyle w:val="BodyText"/>
      </w:pPr>
      <w:r>
        <w:t xml:space="preserve">"A Trữ!" Tư Đặc Lâm lần thứ hai lên tiếng giữ nàng lại. "Cô vào ngồi một chút, tôi có vài lời muốn nói".</w:t>
      </w:r>
    </w:p>
    <w:p>
      <w:pPr>
        <w:pStyle w:val="BodyText"/>
      </w:pPr>
      <w:r>
        <w:t xml:space="preserve">Tử Xuyên Trữ vẫn đứng yên. Tư Đặc Lâm đi đến trước mặt nàng: "Trữ tiểu thư, với kinh nghiệm sống của tôi, tôi không tin trên đời có sự t́nh không thể văn hồi. Cho dù đại nạn lâm đầu, cho dù t́nh thế hiểm ác, chỉ cần chúng ta c̣n một hơi thở cũng phải nhất định đấu tranh nỗ lực. Tôi hiểu tâm t́nh lúc này của cô, t́nh cảm giữa cô và a Tú đang bị hiểu lầm, nhưng vô luận thế nào cũng không được mất hi vọng, cô phải tranh thủ nỗ lực chứng tỏ tâm t́nh chân thật của ḿnh, như thế sự t́nh há không phải không văn hồi được!</w:t>
      </w:r>
    </w:p>
    <w:p>
      <w:pPr>
        <w:pStyle w:val="BodyText"/>
      </w:pPr>
      <w:r>
        <w:t xml:space="preserve">Giọng nói của Tư Đặc Lâm dứt khoát mạnh mẽ, biểu lộ ḷng tin kiên định. Tử Xuyên Trữ biến đổi thần sắc, nàng minh bạch rồi, v́ sao Tư Đặc Lâm có thể trở thành danh tướng số một. B́nh thường y hành sự không ồn ào, cũng không khiến người khác chú ư, nhưng vô luận ở trong hoàn cảnh khốn khổ nguy nan nào, y đều có thể hiển hiện khí độ của nam tử hán, sự kiên định của y giống như vầng mặt trời soi trọi chúng thuộc hạ, biến y trở thành cột trụ tinh thần cho bọn họ.</w:t>
      </w:r>
    </w:p>
    <w:p>
      <w:pPr>
        <w:pStyle w:val="BodyText"/>
      </w:pPr>
      <w:r>
        <w:t xml:space="preserve">"A Trữ, hiện tại a Tú đang gặp phiền phức cần có sự giúp đỡ của cô, cô bằng ḷng không?"</w:t>
      </w:r>
    </w:p>
    <w:p>
      <w:pPr>
        <w:pStyle w:val="BodyText"/>
      </w:pPr>
      <w:r>
        <w:t xml:space="preserve">"Tôi bằng ḷng, cho dù dầu sôi lửa bỏng cũng không từ!" Tử Xuyên Trữ lập tức hồi đáp nhưng liền đó lại có chút do dự: "Tương lại có một ngày như thế, đến lúc đó tôi tự nhiên sẽ khôi phục thanh danh cho a Tú. Nhưng hiện tại tôi không chức không quyền, làm sao có thể trợ giúp a Tú đây?"</w:t>
      </w:r>
    </w:p>
    <w:p>
      <w:pPr>
        <w:pStyle w:val="BodyText"/>
      </w:pPr>
      <w:r>
        <w:t xml:space="preserve">"Trước tiên, về t́nh h́nh của a Tú, cô không được để lộ ra ngoài. Danh dự của a Tú c̣n chưa khôi phục, nếu như tiết lộ, Giám sát trưởng đại nhân, a Tú và cả tôi đều sẽ gặp phiền phức".</w:t>
      </w:r>
    </w:p>
    <w:p>
      <w:pPr>
        <w:pStyle w:val="BodyText"/>
      </w:pPr>
      <w:r>
        <w:t xml:space="preserve">"Tôi thề, trước khi chưa được Tư Đặc Lâm các hạ đồng ý, tôi tuyệt không đem nội dung nói chuyện hôm nay tiết lộ cho người khác. Nếu như phạm lời thề, cho tôi ngàn đao"</w:t>
      </w:r>
    </w:p>
    <w:p>
      <w:pPr>
        <w:pStyle w:val="BodyText"/>
      </w:pPr>
      <w:r>
        <w:t xml:space="preserve">"Được, được rồi. Trữ tiểu thư, không cần phải thề độc nghiêm trọng như thế, chỉ cần cô đáp ứng là được". Tư Đặc Lâm ngắt lời, cười nói: "Nếu tổng trưởng tương lai phát thệ bảo chứng với tôi, tôi không gánh nổi a!"</w:t>
      </w:r>
    </w:p>
    <w:p>
      <w:pPr>
        <w:pStyle w:val="BodyText"/>
      </w:pPr>
      <w:r>
        <w:t xml:space="preserve">"Tư Đặc Lâm đại ca!" Tử Xuyên Trữ cười mắng, chân giậm xuống đất làm nũng, tư thái dễ thương khiến Tư Đặc Lâm cũng phải ngơ ngẩn. Y tóm tắt hoàn cảnh khó khăn của Tử Xuyên Tú cho Tử Xuyên Trữ nắm: mặc dù gă chiến thắng liên tục ở Viễn Đông nhưng khả năng cung ứng của hậu cần quá yếu, hạn chế gă khuếch trương chiến thắng. Bản thân đă cùng Đế Lâm t́m ra biện pháp hỗ trợ gă, nhưng nói cho cùng vẫn có một vài chướng ngại khó xử.</w:t>
      </w:r>
    </w:p>
    <w:p>
      <w:pPr>
        <w:pStyle w:val="BodyText"/>
      </w:pPr>
      <w:r>
        <w:t xml:space="preserve">"Sự vụ của Quân vụ xứ tôi có thể giải quyết, bên Giám sát thính th́ đă có Đế Lâm đại nhân. Trong quan viên cao cấp của gia tộc, chúng tôi cố kị duy nhất Mạc liêu trưởng Ca San các hạ. Nàng ta phụ trách Hậu cần bộ và Hành chánh xứ, toàn diện quản lư thu chi của quân đội gia tộc, tinh minh nhanh nhạy, lần trước chính là nàng ta phát hiện có sự kỳ quặc trong biến động giá cả vật tư các hành tỉnh mà đề ra pháp án "Cấm chỉ lưu thông chiến lược vật tư" khiến cho a Tú rơi vào t́nh thế khó khăn. Chúng tôi muốn giấu diếm để cung cấp số lượng lớn vật tư và bổ cấp cho a Tú, e là khó qua mắt nàng ta.</w:t>
      </w:r>
    </w:p>
    <w:p>
      <w:pPr>
        <w:pStyle w:val="BodyText"/>
      </w:pPr>
      <w:r>
        <w:t xml:space="preserve">"Vấn đề hiện tại chính là, Ca San các hạ là thuộc hạ của Tổng thống lĩnh La Minh Hải, trong hệ thống Hậu cần bộ, chúng tôi thiếu một người có thể phối hợp với chúng tôi khống chế và giám thị nàng ta..."</w:t>
      </w:r>
    </w:p>
    <w:p>
      <w:pPr>
        <w:pStyle w:val="BodyText"/>
      </w:pPr>
      <w:r>
        <w:t xml:space="preserve">Nói đến đây, Tư Đặc Lâm nháy mắt, cố t́nh không nói tiếp. Tử Xuyên Trữ suy nghĩ một lúc mới minh bạch ư của y: "Tư Đặc Lâm đại ca, ý của huynh là..."</w:t>
      </w:r>
    </w:p>
    <w:p>
      <w:pPr>
        <w:pStyle w:val="BodyText"/>
      </w:pPr>
      <w:r>
        <w:t xml:space="preserve">"Tôi đâu có ý ǵ đâu". Tư Đặc Lâm cười gian xảo, thần sắc đắc ý. Y hờ hững nói: "Theo tôi biết, căn cứ truyền thống, người kế thừa tổng trưởng trước khi tiếp vị đều phải đến công tác ở một bộ nào đó thuộc Thống lĩnh xứ để rèn luyện bản lĩnh, quen thuộc nghiệp vụ và hoàn cảnh, chuẩn bị tốt cho tương lại tiếp vị. Trữ tiểu thư, năm nay cô đă hai mươi rồi phải không? Cũng nên chuẩn bị đi".</w:t>
      </w:r>
    </w:p>
    <w:p>
      <w:pPr>
        <w:pStyle w:val="BodyText"/>
      </w:pPr>
      <w:r>
        <w:t xml:space="preserve">Nói xong y khom lưng mời Tử Xuyên Trữ ra cổng. Xe ngựa đă chờ sẵn, Tử Xuyên Trữ hiểu ư của Tư Đặc Lâm, cho dù đang phiền muộn cũng không nhịn được cười. Tam kiệt của Tử Xuyên gia quả nhiên danh bất hư truyền, không một tên nào là người tốt, ngay cả danh tướng Tư Đặc Lâm, khi cần thiết cũng lập tức thi triển quỷ kế.</w:t>
      </w:r>
    </w:p>
    <w:p>
      <w:pPr>
        <w:pStyle w:val="BodyText"/>
      </w:pPr>
      <w:r>
        <w:t xml:space="preserve">"Cũng tốt". Nghĩ tới có thể giúp đỡ được cho a Tú, trong ḷng Tử Xuyên Trữ cũng cảm thấy được an ủi, nàng suy ngẫm lời của Tư Đặc Lâm: "Tôi không tin trên đời có sự t́nh không thể văn hồi!"</w:t>
      </w:r>
    </w:p>
    <w:p>
      <w:pPr>
        <w:pStyle w:val="BodyText"/>
      </w:pPr>
      <w:r>
        <w:t xml:space="preserve">Trên thế giới có dạng người không dễ dàng hứa hẹn, nhưng một khi đáp ứng, họ sẽ làm c̣n nhiều hơn lời hứa. Tư Đặc Lâm chắc chắn là dạng người này. Tử Xuyên Trữ trong ḷng nhen nhóm hy vọng, nàng nghĩ thầm: "A Tú có thành tựu lớn như thế ở Viễn Đông, ta cũng không thể cứ ngồi yên chờ đợi. Để ta đi kiến thức một chút, vị Ca San các hạ nổi tiếng 'Cứng rắn như đá' đó rốt cuộc có ba đầu sáu tay hay không!"</w:t>
      </w:r>
    </w:p>
    <w:p>
      <w:pPr>
        <w:pStyle w:val="BodyText"/>
      </w:pPr>
      <w:r>
        <w:t xml:space="preserve">Đứng ở cổng nh́n theo xe ngựa dần khuất, khóe miệng Tư Đặc Lâm bất giác nhếch lên cười. Quay lại pḥng làm việc, y bắt đầu viết thư, đem toàn bộ sự t́nh phát sinh hôm nay kể lại cho Tử Xuyên Tú. Trong thư y ghi chép rất tỉ mỉ từng câu nói của Tử Xuyên Trữ hôm nay. A Tú là người thông minh, gă sẽ lĩnh hội được dụng ý của y.</w:t>
      </w:r>
    </w:p>
    <w:p>
      <w:pPr>
        <w:pStyle w:val="BodyText"/>
      </w:pPr>
      <w:r>
        <w:t xml:space="preserve">Tư Đặc Lâm vừa viết vừa nghĩ: Làm mai là một trong bốn cái ngu, ḿnh liệu có phải là ngu ngốc hay không? Nhưng y vẫn làm. Trải qua giai đoạn đau khổ v́ t́nh, nhiều đêm thức dậy mắt đẫm lệ thương xót người yêu ở xa tận chân trời, Tư Đặc Lâm biết bản thân cần phải tận lực, nếu như có khả năng, y hi vọng Tử Xuyên Tú và Tử Xuyên Trữ có một kết cục tốt đẹp.</w:t>
      </w:r>
    </w:p>
    <w:p>
      <w:pPr>
        <w:pStyle w:val="BodyText"/>
      </w:pPr>
      <w:r>
        <w:t xml:space="preserve">"Coi như ta làm chút chuyện cho bọn họ, mong bọn họ hiểu t́nh cảm là điều quý giá nhất trong cuộc đời, không phải là trăm vạn hoàng kim, càng không phải là quyền thế vinh hoa". Đặt bút xuống, y bước ra cửa sổ nh́n bầu trời xanh lam mênh mông, ngóng về phía trời đông, y cứ đứng như thế thật lâu, khóe mắt đă ươn ướt.</w:t>
      </w:r>
    </w:p>
    <w:p>
      <w:pPr>
        <w:pStyle w:val="BodyText"/>
      </w:pPr>
      <w:r>
        <w:t xml:space="preserve">Chúc muội hạnh phúc, Tạp Đan.</w:t>
      </w:r>
    </w:p>
    <w:p>
      <w:pPr>
        <w:pStyle w:val="BodyText"/>
      </w:pPr>
      <w:r>
        <w:t xml:space="preserve">* * *</w:t>
      </w:r>
    </w:p>
    <w:p>
      <w:pPr>
        <w:pStyle w:val="BodyText"/>
      </w:pPr>
      <w:r>
        <w:t xml:space="preserve">Tháng 6 năm 782 Đế quốc lịch, một mùa hè nóng bức chưa từng thấy kéo đến cả Tây xuyên đại lục. Trong Đế đô thành thường thường cả năm ôn ḥa cũng nóng đến ba mươi sáu độ. Nhưng so với khí trời ác liệt, h́nh thế nhân gian c̣n ác liệt hơn. Đi cùng sự thất thủ của Viễn Đông là hơn trăm vạn nạn dân ào ào đổ vào bổn thổ gia tộc. Đám người mất đi đất đai và nguyên liệu sản xuất đó không c̣n ǵ bên ḿnh, nơi đâu cũng thấy ăn xin, trộm cướp, tạo thành uy hiếp cực đại lên sự an toàn của thành thị và hương trấn, án h́nh sự càng lúc càng tăng, cảnh sát làm việc đến không c̣n sức để thở.</w:t>
      </w:r>
    </w:p>
    <w:p>
      <w:pPr>
        <w:pStyle w:val="BodyText"/>
      </w:pPr>
      <w:r>
        <w:t xml:space="preserve">Lực lượng quân sự của gia tộc ở Viễn Đông và Tây tuyến đều gặp thất bại, nhưng nền công nghiệp và nông nghiệp to lớn của gia tộc không bị tổn hại nhiều, lực lượng sản xuất vẫn đảm bảo. Năm 782 là một năm trúng mùa lớn nhưng nông dân lại v́ giá sản phẩm nông nghiệp rớt mà rơi vào cảnh khốn khó. Lại v́ mất đi vùng nguyên liệu Viễn Đông mà rất nhiều công nhân không có việc làm tràn ra đường t́m kế sinh nhai, giá cả vật tư thừa cơ tăng vọt, đám quan viên th́ v́ bị cắt bớt lương bổng mà dẫn đến đâu đâu cũng có nạn tham nhũng. Người nghèo càng nghèo, tiền bạc xă hội chảy phần lớn vào túi đám thương nhân, quan lại quyền thế.</w:t>
      </w:r>
    </w:p>
    <w:p>
      <w:pPr>
        <w:pStyle w:val="BodyText"/>
      </w:pPr>
      <w:r>
        <w:t xml:space="preserve">Ngay cả quân đội trước giờ là cột trụ của xă hội cũng không tránh khỏi vũng xoáy, rất nhiều binh lính xuất thân từ tầng lớp công nông, nghe tin gia đ́nh ḿnh rơi vào cảnh bần cùng, ai nấy rơi lệ oán thán: do con trai đi lính mà khiến gia đ́nh không có người lao động, mà đồng thời bọn quan viên xuất thân quư tộc th́ vẫn sinh hoạt phè phởn xa hoa. Đối diện hiện trạng đó, quân đội phập phù bất an, ḷng trung thành hạ xuống thấp, binh lính càng lúc càng mất đi lý tưởng cống hiến.</w:t>
      </w:r>
    </w:p>
    <w:p>
      <w:pPr>
        <w:pStyle w:val="BodyText"/>
      </w:pPr>
      <w:r>
        <w:t xml:space="preserve">Bị chỉ trách hủ bại vô năng, Nguyên lăo hội đổ cho Thống lĩnh xứ. Thống lĩnh xứ không thể giải quyết bèn t́m kẻ thế tội. Thống lĩnh xứ tuyên bố: Toàn bộ đều do ma tộc! Là ma tộc chiếm hai mươi ba hành tỉnh Viễn Đông khiến nông dân sản xuất ra không có nơi tiêu thụ! Là ma tộc chiếm mỏ sắt, mỏ thiếc, quáng thạch của Viễn Đông khiến công nhân không có việc làm. Cũng chính là ma tộc xâm chiếm Viễn Đông đẩy trăm vạn nạn dân ùa vào nội địa gia tộc, dẫn đến an ninh xă hội bất an. Ma tộc, chính ma tộc là căn nguyên của mọi bất hạnh cho gia tộc chúng ta.</w:t>
      </w:r>
    </w:p>
    <w:p>
      <w:pPr>
        <w:pStyle w:val="BodyText"/>
      </w:pPr>
      <w:r>
        <w:t xml:space="preserve">Như cuồng phong xua tan mây mù, mọi người đă t́m ra đối tượng để phát tiết cừu hận, cả gia tộc đồng thanh hô vang: "Chiến tranh! Chiến tranh!" Giám sát trưởng Đế Lâm từng phỏng đoán Tử Xuyên gia cần thời gian 10 năm để khôi phục nhưng hắn có lẽ đă quá bảo thủ rồi. Sự sỉ nhục đă như liều thuốc kích thích khiến cả gia tộc bừng bừng, chỉ trong thời gian ngắn, đâu đâu cũng chẳng c̣n thấy cảnh đói khổ thê thảm, chỉ c̣n thấy từng đám đông tụ tập biểu t́nh hô vang khẩu hiệu: "Tiêu diệt ma tộc, rửa nhục quốc gia!"</w:t>
      </w:r>
    </w:p>
    <w:p>
      <w:pPr>
        <w:pStyle w:val="BodyText"/>
      </w:pPr>
      <w:r>
        <w:t xml:space="preserve">Do mặt quân sự liên tục gặp thất bại, Quân vụ xứ đă trở thành nơi công kích của chúng nhân. Đám quân giáo học sinh nhiệt huyết sôi sục dư tinh lực xem Quân vụ xứ là Ma thần bảo, Tư Đặc Lâm là Đại ma thần hoàng, hai ba ngày lại tiến hành vây công, hô vang "Quân đội vô năng, sỉ nhục quốc gia!", bọn chúng ném gạch đá, bùn śnh, nước sôi, nước tiểu vào quân quan Quân vụ xứ. Tư Đặc Lâm bất đắc dĩ phải cầu Đế Lâm điều một trung đội hiến binh đến bảo vệ Quân vụ xứ, kết quả lần nào trở về trên người bọn họ cũng dính đầy vết bẩn.</w:t>
      </w:r>
    </w:p>
    <w:p>
      <w:pPr>
        <w:pStyle w:val="BodyText"/>
      </w:pPr>
      <w:r>
        <w:t xml:space="preserve">Vào ngày 11 tháng 6, đụng độ đă xảy ra giữa người biểu t́nh và cảnh sát, kết quả mười bốn người chết, hơn trăm người bị thương.</w:t>
      </w:r>
    </w:p>
    <w:p>
      <w:pPr>
        <w:pStyle w:val="BodyText"/>
      </w:pPr>
      <w:r>
        <w:t xml:space="preserve">Cùng ngày, bốn dự bị dịch quân giấu đao trong người đột nhập Hậu cần bộ, bọn chúng muốn thích sát Mạc liêu trưởng Ca San v́ nàng đă phản đối kế hoạch khuếch đại quân đội và hạn chế chi tiêu cho quân đội. Do hoảng loạn, một trong bốn tên khiến thủ vệ chú ư, bọn chúng biết bại lộ lập tức rút đao liều mạng, kết quả ba thủ vệ mất mạng, bọn chúng bị bắt sống.</w:t>
      </w:r>
    </w:p>
    <w:p>
      <w:pPr>
        <w:pStyle w:val="BodyText"/>
      </w:pPr>
      <w:r>
        <w:t xml:space="preserve">Đây là vụ án khiến dân chúng vô cùng quan tâm. Lúc công khai thẩm vấn, sau khi xin lỗi đến ba quả phụ v́ chúng mà mất trượng phu, tên đại diện tuyên bố: "T́nh h́nh quốc gia khiến người có ḷng phải lo lắng, dân chúng khốn khổ bất kham, quốc pḥng yếu ớt vô lực, quan lại hủ bại" Hắn và đồng bọn của hắn không hề có tư cừu với mấy thủ vệ bị ngộ hại lẫn Thống lĩnh Ca San, mục đích của bọn chúng là v́ "Muốn là hồi chuông cảnh tỉnh cho tổ quốc đang ngủ mê!" "Muốn trừ đi mọi trở ngại để tổ quốc cường đại!"</w:t>
      </w:r>
    </w:p>
    <w:p>
      <w:pPr>
        <w:pStyle w:val="BodyText"/>
      </w:pPr>
      <w:r>
        <w:t xml:space="preserve">Ca San ngồi nghe lẩm bẩm: "Đồ ngu!"</w:t>
      </w:r>
    </w:p>
    <w:p>
      <w:pPr>
        <w:pStyle w:val="BodyText"/>
      </w:pPr>
      <w:r>
        <w:t xml:space="preserve">Công chúng đến nghe xử vỗ tay rần rần. Trong mắt công chúng, bốn tên đó là liệt sĩ, là anh hùng, là đấu sĩ đại biểu cho lợi ích dân chúng. Mấy vạn người đồng thanh hoan hô, yêu cầu tha bổng. Cuối cùng, Nguyên lăo hội ra mặt can thiệp, bốn tên chỉ bị ở tù vài năm. Chúng nhân rút ra kết luận: nếu v́ mục đích đấu tranh cho gia tộc, v́ vinh dự quốc gia, mọi hành vi dù phạm tội cũng được đặc xá.</w:t>
      </w:r>
    </w:p>
    <w:p>
      <w:pPr>
        <w:pStyle w:val="BodyText"/>
      </w:pPr>
      <w:r>
        <w:t xml:space="preserve">Hành vi vô pháp như thế lại xuất phát từ người trong quân đội, trưởng quan Tư Đặc Lâm của Quân vụ xứ phải xin lỗi Ca San các hạ, bảo đảm quản lý quân đội, tuyệt không để sự t́nh như thế phát sinh lần nữa. Ca San lạnh lùng ngắt lời: "Ngài không cần phải xin lỗi. Cục thế phát triển đến mức này đă vượt khả năng khống chế của ngài, mục tiêu kế tiếp cũng có thể chính là ngài, đại nhân ngài nên điều bộ đội thân tín đến bên cạnh. Cẩn thận, Tư Đặc Lâm đại nhân, ngài là người duy nhất có lư trí trong quân đội, nếu ngài chết, chúng tôi không có biện pháp quản chế quân đội manh động đâu".</w:t>
      </w:r>
    </w:p>
    <w:p>
      <w:pPr>
        <w:pStyle w:val="BodyText"/>
      </w:pPr>
      <w:r>
        <w:t xml:space="preserve">Tư Đặc Lâm cười khổ.</w:t>
      </w:r>
    </w:p>
    <w:p>
      <w:pPr>
        <w:pStyle w:val="BodyText"/>
      </w:pPr>
      <w:r>
        <w:t xml:space="preserve">Ngày 23 tháng 6 năm 782.</w:t>
      </w:r>
    </w:p>
    <w:p>
      <w:pPr>
        <w:pStyle w:val="BodyText"/>
      </w:pPr>
      <w:r>
        <w:t xml:space="preserve">Khí trời rất nóng, hai giờ chiều nhiệt độ đạt ba mươi ba độ, ánh nắng chói chang chiếu lên mặt đường loang loáng.</w:t>
      </w:r>
    </w:p>
    <w:p>
      <w:pPr>
        <w:pStyle w:val="BodyText"/>
      </w:pPr>
      <w:r>
        <w:t xml:space="preserve">Ngay cả các phần tử quá khích cũng không chịu nổi sự nóng gắt này, đường xá Đế đô bỗng nhiên trở nên yên tĩnh, mọi người đều ở trong nhà hoặc chui vào quán trà giải khát tránh nắng, các tiệm nước mọc lên như nấm, sinh ư tưng bừng. Tựa vào cửa sổ xe ngựa, Tư Đặc Lâm ngắm cảnh đến xuất thần, nh́n nam thanh nữ tú ngồi trong các quán nước cười đùa, lúc này y cảm thấy tâm t́nh vô cùng nhẹ nhàng.</w:t>
      </w:r>
    </w:p>
    <w:p>
      <w:pPr>
        <w:pStyle w:val="BodyText"/>
      </w:pPr>
      <w:r>
        <w:t xml:space="preserve">Nhưng đến một ngă tư đường, tâm t́nh của y hơi phiền muộn: phía trước có hai chiếc xe ngựa chạy rất nhanh lao về phía y, xa phu ḥ hét: "Tránh đường! Tránh đường", tiếng roi ngựa quất đen đét vang trong không khí yên tĩnh, người đi đường vội né sang hai bên, cảnh tượng lập tức nhốn nháo.</w:t>
      </w:r>
    </w:p>
    <w:p>
      <w:pPr>
        <w:pStyle w:val="BodyText"/>
      </w:pPr>
      <w:r>
        <w:t xml:space="preserve">Tư Đặc Lâm nhíu mày, nói với Tần Lộ đang đi cùng: "Xe ngựa đó của ai? Trên đường nhiều người như thế, sao dám thúc ngựa phi kiểu đó, Trị bộ thiếu làm việc kiểu ǵ thế này, ngươi xem thử xem".</w:t>
      </w:r>
    </w:p>
    <w:p>
      <w:pPr>
        <w:pStyle w:val="BodyText"/>
      </w:pPr>
      <w:r>
        <w:t xml:space="preserve">Tần Lộ cũng tḥ đầu ra ngoài quan sát, quay lại nói với Tư Đặc Lâm: "Đại nhân, là người của Giám sát thính, chúng ta không cần quản đâu".</w:t>
      </w:r>
    </w:p>
    <w:p>
      <w:pPr>
        <w:pStyle w:val="BodyText"/>
      </w:pPr>
      <w:r>
        <w:t xml:space="preserve">"Ách?" Tư Đặc Lâm hơi kinh ngạc, lại chú ý nh́n, quả nhiên, trên hai xe ngựa đó đều có cắm lá cờ nhỏ nền xanh có h́nh thanh kiếm vàng bắt chéo trên thuẫn bài, biểu thị có quân quan cao cấp của Giám sát thính trên xe.</w:t>
      </w:r>
    </w:p>
    <w:p>
      <w:pPr>
        <w:pStyle w:val="BodyText"/>
      </w:pPr>
      <w:r>
        <w:t xml:space="preserve">Y điềm đạm đáp "Quả nhiên là họ", trong ḷng cảm thấy lăo đại của ḿnh quả thật khoái chơi nổi.</w:t>
      </w:r>
    </w:p>
    <w:p>
      <w:pPr>
        <w:pStyle w:val="BodyText"/>
      </w:pPr>
      <w:r>
        <w:t xml:space="preserve">Trong sự kiện Tử Xuyên Trữ bị thích sát, Đế Lâm suất lĩnh Giám sát thính lập được đại công, quân quan Giám sát thính lập tức khí thế dương dương, đi đứng nghênh ngang. Tư Đặc Lâm thường cho rằng, bảo vệ quốc gia là đặc thù của quân đội, nếu để tập đoàn vũ lực lớn nhất là quân đội mất đi ước thúc, như thế nó sẽ biến thành tập đoàn bạo lực của xă hội, đám tướng lĩnh sẽ trở thành phần tử "Quư tộc quân đội" ăn chơi sa đọa, v́ thế, Giám sát thính là cơ quan cần có để đảm nhiệm vai tṛ ước thúc đó. Nhưng sự t́nh lại từ chỗ cực đoạn này chuyển sang chỗ cực đoan khác, cơ quan giám sát lại biến chất, đây tuyệt đối không phải là bổn ư của gia tộc khi thành lập Giám sát thính. Y quyết định ngày khác t́m Đế Lâm nói chuyện một chút, khuyên Đế Lâm quản lý bộ hạ, tránh để La Minh Hải có cơ hội phá bĩnh.</w:t>
      </w:r>
    </w:p>
    <w:p>
      <w:pPr>
        <w:pStyle w:val="BodyText"/>
      </w:pPr>
      <w:r>
        <w:t xml:space="preserve">Hai chiếc xe ngựa chạy đến ngă tư th́ một chiếc rẽ phải chạy vào đại đạo Hoàng Đô rộng răi, chiếc c̣n lại vừa hay rẽ trái cùng hướng xe Tư Đặc Lâm. Tư Đặc Lâm đang nghĩ không biết chiếc xe này có phải đi Tổng trưởng phủ hay không th́ biến cố đột nhiên phát sinh.</w:t>
      </w:r>
    </w:p>
    <w:p>
      <w:pPr>
        <w:pStyle w:val="BodyText"/>
      </w:pPr>
      <w:r>
        <w:t xml:space="preserve">Trong đám người đi đường đang tránh trong lề bỗng có một tráng hán vọt ra, tay cầm thiết côn. Tư Đặc Lâm c̣n chưa kịp phản ứng th́ hán tử đó đă dũng mănh nhảy đến trước chiếc xe ngựa treo cờ Giám sát thính, cuống hống một tiếng, thiết côn vù vù đập vào bên phải xe ngựa.</w:t>
      </w:r>
    </w:p>
    <w:p>
      <w:pPr>
        <w:pStyle w:val="BodyText"/>
      </w:pPr>
      <w:r>
        <w:t xml:space="preserve">"Ầm" một tiếng vang dội, tiếp đó là tiếng ma sát ken két, bánh xe bên phải bị thiết côn đánh văng khỏi xe, nửa xe bên phải ngă t́ xuống mặt đường, xe quay ṿng ṿng trên đường, hoa lửa văng tung tóe, con ngựa cũng ngă lăn theo, cuối cùng cả chiếc xe lẫn ngựa đập mạnh vào cột đá bên đường, tiếng động do va chạm khiến người nghe phát hoảng. Lúc này mă phu mới văng khỏi xe, nh́n hắn nằm một đống không biết c̣n sống hay không.</w:t>
      </w:r>
    </w:p>
    <w:p>
      <w:pPr>
        <w:pStyle w:val="BodyText"/>
      </w:pPr>
      <w:r>
        <w:t xml:space="preserve">Trong đám đông lại có mấy nam nữ cầm binh khí chạy về hướng xe ngựa bị đánh ngă. Một nữ tử trẻ tuổi múa kiếm chạy như bay, áo choàng vàng bay ngược ra sau, bốn hán tử cầm đao chạy theo nàng. Tráng hán khi năy đánh ngă xe ngựa bỏ côn sắt, từ trong người rút ra một cái lưỡi phủ, một nhát chém chết xa phu đang nhúc nhích ḅ dậy.</w:t>
      </w:r>
    </w:p>
    <w:p>
      <w:pPr>
        <w:pStyle w:val="BodyText"/>
      </w:pPr>
      <w:r>
        <w:t xml:space="preserve">Sự t́nh phát sinh quá đột ngột, người đi đường đều mở trừng mắt, không dám tin tràng cảnh diễn ra trước mắt. Một nữ nhân gào lên the thé: "Giết người rồi!" Trong nháy mắt, đám đông phát ra đủ loại thanh âm: kinh hăi, hoảng sợ. Khung cảnh hỗn loạn bát nháo.</w:t>
      </w:r>
    </w:p>
    <w:p>
      <w:pPr>
        <w:pStyle w:val="BodyText"/>
      </w:pPr>
      <w:r>
        <w:t xml:space="preserve">Nữ tử chạy trước tốc độ rất nhanh, thoáng cái đă đến bên chiếc xe ngựa ngă nhưng không cách nào hạ thủ: Xe ngựa bị lật, cửa xe đă nằm úp xuống đường. Nàng ta đi ṿng quanh xe, nôn nóng vung kiếm chém loạn lên càng xe, lên khung xe, lớp gỗ bên ngoài vỡ vụn để lộ ra bản sắt đen thui bên trong.</w:t>
      </w:r>
    </w:p>
    <w:p>
      <w:pPr>
        <w:pStyle w:val="BodyText"/>
      </w:pPr>
      <w:r>
        <w:t xml:space="preserve">"Tránh ra, để cho ta!" Tráng hán dùng búa tiến tới, y đặt búa xuống, cúi người nắm lấy càng xe, dùng sức toàn thân hét khẽ một tiếng: "Lên!" Toa xe động đậy, từ từ đứng trở lại, lộ ra cửa xe. Đám thích khách vui vẻ, nữ thích khách phấn khích hô: "Đế Lâm chết rồi!"</w:t>
      </w:r>
    </w:p>
    <w:p>
      <w:pPr>
        <w:pStyle w:val="BodyText"/>
      </w:pPr>
      <w:r>
        <w:t xml:space="preserve">Tư Đặc Lâm giật ḿnh: Đó là xe ngựa của Đế Lâm? Y lúc này mới phản ứng, lập tức hô lớn: "Dừng xe!" Xa phu kéo mạnh dây cương, xe ngựa chầm chậm dừng lại, Tư Đặc Lâm từ trong xe nhảy xuống, nhưng cự li quá xa, vô luận thế nào cũng không tiếp ứng kịp.</w:t>
      </w:r>
    </w:p>
    <w:p>
      <w:pPr>
        <w:pStyle w:val="BodyText"/>
      </w:pPr>
      <w:r>
        <w:t xml:space="preserve">"Vù!", có tiếng bật cung vang lên, một nam thích khách la thảm một tiếng, đưa tay chụp ra sau lưng, trên lưng hắn cắm một mũi tên. Tư Đặc Lâm thấy rất rơ, sự biến đột phát chính là từ chiếc xe ngựa thứ hai khi năy đă rẽ hướng khác, lúc này nó đang lao đến chỗ chiếc xe bị tập kích, tên chính là bắn ra từ chiếc xe đó. Chiếc xe đang lao nhanh mặc dù đă kiềm ngựa nhưng do lực quán tính vẫn loạng choạng lao đến sát chỗ thích khách đang tập trung. Từ trong xe có mấy hiến binh nhảy ra, tên quân quan đầu lĩnh hét: "Cuồng đồ to gan, muốn tạo phản sao?"</w:t>
      </w:r>
    </w:p>
    <w:p>
      <w:pPr>
        <w:pStyle w:val="BodyText"/>
      </w:pPr>
      <w:r>
        <w:t xml:space="preserve">Đám thích khách sau một lúc giật ḿnh lập tức có hai người xoay lại đối phó bọn hiến binh, những kẻ c̣n lại vẫn bao vây xe ngựa. Tráng hán dùng búa chém hai nhát xuống cánh cửa đă hỏng, hét: "Đế Lâm, xem hôm nay ngươi chạy đi đâu!" Ngữ âm chưa dút, chỗ cửa xe có hàn quang loáng lên, một thanh trường kiếm nhanh như chớp đâm vào mắt phải hắn. Tráng hán đau đớn gầm lên, giật lùi ra sau.</w:t>
      </w:r>
    </w:p>
    <w:p>
      <w:pPr>
        <w:pStyle w:val="BodyText"/>
      </w:pPr>
      <w:r>
        <w:t xml:space="preserve">Thích khách khác kinh hăi trước uy thế của chiêu kiếm, không tự chủ thối lui vài bước.</w:t>
      </w:r>
    </w:p>
    <w:p>
      <w:pPr>
        <w:pStyle w:val="BodyText"/>
      </w:pPr>
      <w:r>
        <w:t xml:space="preserve">Ngoài dự liệu của mọi người, thân ảnh Đế Lâm bỗng xuất hiện ở cửa xe, phong độ thong dong, trường kiếm trong tay lấp lánh, ánh mắt đầy sát khí. Ngoài y phục hơi lăng loạn, chẳng thấy bị thương tổn ǵ. Tư Đặc Lâm lập tức thoải mái, đồng thời y cũng biết số mệnh của những tên thích khách này.</w:t>
      </w:r>
    </w:p>
    <w:p>
      <w:pPr>
        <w:pStyle w:val="BodyText"/>
      </w:pPr>
      <w:r>
        <w:t xml:space="preserve">Đám hiến binh nhanh tay nhanh chân trói đám thích khách đă bị đánh đến chỉ c̣n nửa mạng lên xe, nh́n xe ngựa chở tù binh chạy về Giám sát thính, Đế Lâm quay đầu nói với Tư Đặc Lâm: "Nếu như ngươi đi Tổng trưởng phủ, chúng ta cùng đường rồi, cho ta đi quá giang".</w:t>
      </w:r>
    </w:p>
    <w:p>
      <w:pPr>
        <w:pStyle w:val="BodyText"/>
      </w:pPr>
      <w:r>
        <w:t xml:space="preserve">Tư Đặc Lâm gục gặt đầu: "Không vấn đề". Y quay sang nói với Tần Lộ mấy câu, Tần Lộ nhường vị trí cho Đế Lâm, bản thân gă đi ra trước ngồi chung với xa phu.</w:t>
      </w:r>
    </w:p>
    <w:p>
      <w:pPr>
        <w:pStyle w:val="BodyText"/>
      </w:pPr>
      <w:r>
        <w:t xml:space="preserve">Đế Lâm ngồi trên xe thoải mái co giăn tay chân, tán thưởng: "Xe của ngươi rất rộng, ngồi rất thoải mái. Hôm khác ta cũng phải đi đặt một chiếc tương tự. Bao nhiêu tiền vậy?"</w:t>
      </w:r>
    </w:p>
    <w:p>
      <w:pPr>
        <w:pStyle w:val="BodyText"/>
      </w:pPr>
      <w:r>
        <w:t xml:space="preserve">Tư Đặc Lâm cười cười nhưng không đáp.</w:t>
      </w:r>
    </w:p>
    <w:p>
      <w:pPr>
        <w:pStyle w:val="BodyText"/>
      </w:pPr>
      <w:r>
        <w:t xml:space="preserve">"Năm nay khí trời ḱ quái, tháng sáu đă nóng muốn chết người. Đúng rồi, Tư Đặc Lâm, Tú Giai rất nhớ Lý Thanh đệ muội, nói đă lâu không gặp muội ấy".</w:t>
      </w:r>
    </w:p>
    <w:p>
      <w:pPr>
        <w:pStyle w:val="BodyText"/>
      </w:pPr>
      <w:r>
        <w:t xml:space="preserve">"A, vừa hay, Thanh cũng nói muốn đi thăm mấy người, nàng ấy muốn học chút nghề bếp của chị dâu".</w:t>
      </w:r>
    </w:p>
    <w:p>
      <w:pPr>
        <w:pStyle w:val="BodyText"/>
      </w:pPr>
      <w:r>
        <w:t xml:space="preserve">"Hắc hắc, Tú Giai cũng nói đệ muội giỏi thuê thùa may vá, cũng muốn học hỏi. Đám đàn bà thật là quá rảnh mà! "</w:t>
      </w:r>
    </w:p>
    <w:p>
      <w:pPr>
        <w:pStyle w:val="BodyText"/>
      </w:pPr>
      <w:r>
        <w:t xml:space="preserve">"Đám vừa rồi là ai?" Tư Đặc Lâm nhịn năy giờ, cuối cùng cũng phải hỏi.</w:t>
      </w:r>
    </w:p>
    <w:p>
      <w:pPr>
        <w:pStyle w:val="BodyText"/>
      </w:pPr>
      <w:r>
        <w:t xml:space="preserve">"Ai biết. Có thể là phần tử phản loạn, có thể là La Minh Hải hận ta mà thuê sát thủ giết ta, hoặc dư đảng của Dương Minh Hoa, cũng có thể là âm mưu của địch nhân gia tộc. Ai biết đâu được!" Đế Lâm cười đáp.</w:t>
      </w:r>
    </w:p>
    <w:p>
      <w:pPr>
        <w:pStyle w:val="BodyText"/>
      </w:pPr>
      <w:r>
        <w:t xml:space="preserve">Tư Đặc Lâm lắc đầu: "Nh́n từ phương thức hành sự, bọn chúng không giống là sát thủ được huấn luyện chuyên nghiệp. Sát thủ chuyên nghiệp lấy tĩnh chế động, dùng cái giá nhỏ nhất để mưu sự thành công, yêu cầu xuất thủ thần tốc và hiệu quả, một kích thất bại lập tức triệt thoái. C̣n đám khốn đó giữa thanh thiên bạch nhân, ở trên đường đông đúc công nhiên cường hành tập kích, bọn chúng quá khoa trương và điên rồ".</w:t>
      </w:r>
    </w:p>
    <w:p>
      <w:pPr>
        <w:pStyle w:val="BodyText"/>
      </w:pPr>
      <w:r>
        <w:t xml:space="preserve">Đế Lâm cười hắc hắc: "Có thể".</w:t>
      </w:r>
    </w:p>
    <w:p>
      <w:pPr>
        <w:pStyle w:val="BodyText"/>
      </w:pPr>
      <w:r>
        <w:t xml:space="preserve">Nh́n Đế Lâm cười vui vẻ nhưng trực giác mách bảo Tư Đặc Lâm, bên trong vẻ tươi cười đó ẩn tàng phiền muộn rất lớn: Đây là cái giá cho con đường quyền lực, ban ngày th́ uy phong hiển hách, nhưng e là cả đời khó có được giấc ngủ ngon. Trên con đường quyền lực này, bản thân ḿnh cũng giống Đế Lâm, nhất định phải có trả giá. Ḿnh đă phải trả giá thứ ǵ? Y nghĩ ngợi lung tung, cảm thấy vô cùng đau ḷng.</w:t>
      </w:r>
    </w:p>
    <w:p>
      <w:pPr>
        <w:pStyle w:val="BodyText"/>
      </w:pPr>
      <w:r>
        <w:t xml:space="preserve">Chiếc xe chạy chậm rồi dừng lại, Tần Lộ từ ngoài gơ cửa: "Giám sát trưởng đại nhân, Tư Đặc Lâm đại nhân, đến Tổng trưởng phủ rồi!"</w:t>
      </w:r>
    </w:p>
    <w:p>
      <w:pPr>
        <w:pStyle w:val="BodyText"/>
      </w:pPr>
      <w:r>
        <w:t xml:space="preserve">-o0o-</w:t>
      </w:r>
    </w:p>
    <w:p>
      <w:pPr>
        <w:pStyle w:val="Compact"/>
      </w:pPr>
      <w:r>
        <w:br w:type="textWrapping"/>
      </w:r>
      <w:r>
        <w:br w:type="textWrapping"/>
      </w:r>
    </w:p>
    <w:p>
      <w:pPr>
        <w:pStyle w:val="Heading2"/>
      </w:pPr>
      <w:bookmarkStart w:id="78" w:name="chương-2-2"/>
      <w:bookmarkEnd w:id="78"/>
      <w:r>
        <w:t xml:space="preserve">56. Chương 2 :</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1: Tiệm lộ đầu giác</w:t>
      </w:r>
    </w:p>
    <w:p>
      <w:pPr>
        <w:pStyle w:val="BodyText"/>
      </w:pPr>
      <w:r>
        <w:t xml:space="preserve">-----oo0oo-----</w:t>
      </w:r>
    </w:p>
    <w:p>
      <w:pPr>
        <w:pStyle w:val="BodyText"/>
      </w:pPr>
      <w:r>
        <w:t xml:space="preserve">Chương 2:</w:t>
      </w:r>
    </w:p>
    <w:p>
      <w:pPr>
        <w:pStyle w:val="BodyText"/>
      </w:pPr>
      <w:r>
        <w:t xml:space="preserve">Nhóm dịch: Tú Xuyên</w:t>
      </w:r>
    </w:p>
    <w:p>
      <w:pPr>
        <w:pStyle w:val="BodyText"/>
      </w:pPr>
      <w:r>
        <w:t xml:space="preserve">Sưu Tầm by nguoibantot8 --- 4vn.eu</w:t>
      </w:r>
    </w:p>
    <w:p>
      <w:pPr>
        <w:pStyle w:val="BodyText"/>
      </w:pPr>
      <w:r>
        <w:t xml:space="preserve">Khi Tư Đặc Lâm và Đế Lâm bước vào, pḥng hội nghị đă đông nghịt, các cấp nhân vật có trọng lượng đều tề tụ. Tử Xuyên Tham Tinh ngồi đầu bàn hội nghị, ánh mắt có vẻ kinh ngạc nh́n Tư Đặc Lâm: Tư Đặc Lâm nổi tiếng đúng giờ, sao lại có chuyện đến trễ thế này chứ?</w:t>
      </w:r>
    </w:p>
    <w:p>
      <w:pPr>
        <w:pStyle w:val="BodyText"/>
      </w:pPr>
      <w:r>
        <w:t xml:space="preserve">Tư Đặc Lâm cười cười hối lỗi nh́n chúng nhân: "Thật xin lỗi, trên đường phát sinh chuyện ngoài ư".</w:t>
      </w:r>
    </w:p>
    <w:p>
      <w:pPr>
        <w:pStyle w:val="BodyText"/>
      </w:pPr>
      <w:r>
        <w:t xml:space="preserve">Y ngồi xuống nh́n quanh: Tổng thống lĩnh La Minh Hải, Thống lĩnh cấm vệ B́ Cổ, Mạc Liêu trưởng Ca San, cả các tướng lĩnh ngoài biên ải như Thống lĩnh Minh Huy trú thủ biên cương tây bộ, Phó thống lĩnh Lâm Băng tư lệnh trấn thủ cứ điểm Ngơa Luân cũng có mặt. Hơn nữa trong đám người, Tư Đặc Lâm c̣n thấy một gương mặt mới (Ḱ thật cũng chẳng phải mới, là người mà mọi người đều rất quen). Tử Xuyên Trữ ngồi ngay ngắn bên cạnh Tử Xuyên Tham Tinh.</w:t>
      </w:r>
    </w:p>
    <w:p>
      <w:pPr>
        <w:pStyle w:val="BodyText"/>
      </w:pPr>
      <w:r>
        <w:t xml:space="preserve">Tử Xuyên Tham Tinh thông cảm gật đầu, nói: "Mọi người đă đến đông đủ, hiện tại có thể bắt đầu rồi. Khẩn cấp triệu tập mọi người là có chuyện muốn nghe ư kiến của mọi người. Minh Huy, ngươi nói ọi người nghe đi".</w:t>
      </w:r>
    </w:p>
    <w:p>
      <w:pPr>
        <w:pStyle w:val="BodyText"/>
      </w:pPr>
      <w:r>
        <w:t xml:space="preserve">Tư lệnh tây bộ Biên pḥng quân Minh Huy thống lĩnh đằng hắng, nói: "Tổng trưởng điện hạ, chư vị đại nhân, gần đây biên pḥng quân nhận được một tin t́nh báo trọng yếu: "Gia chủ Lưu Phong Tây Sơn của Lưu Phong gia bệnh t́nh đă rất nặng rồi".</w:t>
      </w:r>
    </w:p>
    <w:p>
      <w:pPr>
        <w:pStyle w:val="BodyText"/>
      </w:pPr>
      <w:r>
        <w:t xml:space="preserve">Không khí hội nghị khẽ tao động, Phó thống lĩnh Ca San lẩm nhẩm: "Lời thừa!"</w:t>
      </w:r>
    </w:p>
    <w:p>
      <w:pPr>
        <w:pStyle w:val="BodyText"/>
      </w:pPr>
      <w:r>
        <w:t xml:space="preserve">Nếu người phát ngôn không phải là trọng thần Minh Huy nắm giữ trọng binh của gia tộc th́ mọi người chắc đă cười ồ lên rồi: Đây cũng là tin t́nh báo? Chuyện này e là cho dù là đứa con nít cũng biết đương đại gia chủ của Lưu Phong gia, kẻ nổi danh "Lưu Phong hồ li" từ chín năm trước sau khi bị Tử Xuyên Tú đả bại trở về liền uất ức ngă bệnh, mấy năm qua chỉ nằm liệt trên giường.</w:t>
      </w:r>
    </w:p>
    <w:p>
      <w:pPr>
        <w:pStyle w:val="BodyText"/>
      </w:pPr>
      <w:r>
        <w:t xml:space="preserve">"Đây thật là tin t́nh báo quan trọng a!" Phó thống lĩnh Lâm Băng tán thán, khóe miệng hơi mỉm cười, ai cũng nghe ra ý tứ chân chính trong lời nói của vị tư lệnh Viễn Đông này.</w:t>
      </w:r>
    </w:p>
    <w:p>
      <w:pPr>
        <w:pStyle w:val="BodyText"/>
      </w:pPr>
      <w:r>
        <w:t xml:space="preserve">Minh Huy đỏ mặt nhưng rất nhanh đă b́nh thường lại: "Tôi hiểu ư của các vị đại nhân. Từ 772 đến nay cũng đă trôi qua 10 năm, chúng ta hàng ngày vẫn trù ẻo cho Lưu Phong Tây Sơn mau chết, nhưng lần này không phải vậy, tin tức nhận được rất đáng tin: người đưa tin là y sư bên cạnh Lưu Phong Tây Sơn đào vong sang phía ta".</w:t>
      </w:r>
    </w:p>
    <w:p>
      <w:pPr>
        <w:pStyle w:val="BodyText"/>
      </w:pPr>
      <w:r>
        <w:t xml:space="preserve">Mạc liêu trưởng Ca San hoài nghi: "Hắn v́ sao phải làm như thế?"</w:t>
      </w:r>
    </w:p>
    <w:p>
      <w:pPr>
        <w:pStyle w:val="BodyText"/>
      </w:pPr>
      <w:r>
        <w:t xml:space="preserve">"Lưu Phong Tây Sơn đă không c̣n cầm cự được bao lâu nữa, nội bộ Lưu Phong gia đang tranh đấu kịch liệt. Lưu Phong Ba công khai uy hiếp: "Nếu như phụ thân có ǵ bất trắc, toàn thể nhân viên tổ y sư đều phải tuẫn táng theo!, mà Lưu Phong Thanh, Lưu Phong Minh trong đầu nghĩ ǵ th́ chẳng ai biết, nhưng bên ngoài cũng thể hiện bi phẫn phi thường, rất muốn giết chết mấy y sư vô năng đó để biểu hiện ḷng hiếu thảo của chúng. Y sư rất lo lắng sau khi Lưu Phong Tây Sơn chết, bản thân trở thành vật hi sinh cho trường đấu tranh chính trị của Lưu Phong gia".</w:t>
      </w:r>
    </w:p>
    <w:p>
      <w:pPr>
        <w:pStyle w:val="BodyText"/>
      </w:pPr>
      <w:r>
        <w:t xml:space="preserve">Ca San gật đầu, lại hỏi: "Thời gian bao lâu?"</w:t>
      </w:r>
    </w:p>
    <w:p>
      <w:pPr>
        <w:pStyle w:val="BodyText"/>
      </w:pPr>
      <w:r>
        <w:t xml:space="preserve">"Cho dù có dược vật cực tốt, y sư tay nghề cao th́ thọ mệnh của lăo hồ li cũng không quá năm tháng nữa! Chính miệng y sư đă nói như thế". Ngữ khí của Minh Huy rất chắc chắn.</w:t>
      </w:r>
    </w:p>
    <w:p>
      <w:pPr>
        <w:pStyle w:val="BodyText"/>
      </w:pPr>
      <w:r>
        <w:t xml:space="preserve">"Tin tức của Minh Huy thống lĩnh chắc đúng". Đế Lâm chậm răi lên tiếng: "Mấy trăm gián điệp ta cài khắp cảnh nội Lưu Phong gia, bọn chúng vẫn thường gởi báo cáo về. Căn cứ vào mệnh lệnh của Lưu Phong Sương, Đái gia đốn quân khu nằm giữa Tập Băng hành tỉnh và Viễn Kinh đă bắt đầu bố pḥng, cấm bất kỳ bộ đội vũ trang nào đi qua, sáu mươi liên đội được điều từ Đông bộ trận tuyến về tham gia đội ngũ trú thủ, chằm chằm ŕnh rập Viễn kinh. Lưu Phong Thanh động viên hai mươi vạn sĩ binh trong lĩnh địa của hắn tu bổ công sự. Lưu Phong Minh mặc kệ cấm lệnh, ra lệnh cho hai vạn bộ đội cận vệ công nhiên tiến đóng tại trụ sở Viễn Kinh. Bộ tổng tham mưu Viễn kinh có lệnh cấm đi lại ban đêm cả tháng nhưng không công bố địch nhân là ai. Nếu như Lưu Phong Tây Sơn c̣n sống, những sự t́nh này không thể phát sinh. Như vậy chứng minh, bệnh t́nh của lăo đă ác hóa vô pháp khống chế cục thế".</w:t>
      </w:r>
    </w:p>
    <w:p>
      <w:pPr>
        <w:pStyle w:val="BodyText"/>
      </w:pPr>
      <w:r>
        <w:t xml:space="preserve">Trong pḥng nhất thời yên tĩnh đến mức có thể nghe được tiếng hô hấp, mọi người đang yên lặng tiêu hóa tin tức này: Đầu năo của Lưu Phong gia là Lưu Phong Tây Sơn đă sắp chết. Người này là cừu địch bất cộng đái thiên với Tử Xuyên gia, từng tạo ra tai nạn rất lớn cho Tử Xuyên gia, nhưng nghe tin lăo chết, Tư Đặc Lâm không khỏi cảm khái buồn bă. Ca Ứng Tinh đại nhân chết rồi, giờ lại thêm một nhân vật hùng tài khác của nhân loại ra đi, y có cảm giác lịch sử đang phát sinh rất rơ trước mắt.</w:t>
      </w:r>
    </w:p>
    <w:p>
      <w:pPr>
        <w:pStyle w:val="BodyText"/>
      </w:pPr>
      <w:r>
        <w:t xml:space="preserve">Ca San hỏi: "Có biết ai có khả năng tiếp nhiệm không?"</w:t>
      </w:r>
    </w:p>
    <w:p>
      <w:pPr>
        <w:pStyle w:val="BodyText"/>
      </w:pPr>
      <w:r>
        <w:t xml:space="preserve">"Trước mắt c̣n rất khó nói". Đế Lâm lắc đầu: "Trước mắt cục thế Lưu Phong gia quá loạn, ba hoàng tử đều có kẻ chống lưng trong quân đội, thế lực khó phân, một kẻ chiếm thượng phong th́ hai kẻ khác lập tức liên thủ đối phó, cái ṿng lẩn quẩn tranh giành quyền lực cứ diễn ra. Lưu Phong Tây Sơn chưa chỉ định người kế thừa đâu".</w:t>
      </w:r>
    </w:p>
    <w:p>
      <w:pPr>
        <w:pStyle w:val="BodyText"/>
      </w:pPr>
      <w:r>
        <w:t xml:space="preserve">"Đến lúc này th́ lăo chẳng qua chỉ như một cành củi mục, chỉ định của lăo ḱ thật đă không c̣n ư nghĩa". Lâm Băng ở bên chỉ ra mấu chốt: "Quyết định mệnh vận của Lưu Phong gia chỉ có một người: Lưu Phong Sương! Vô luận nàng ta chọn người nào kế thừa, nàng ta đều có thể tuyệt đối áp chế hai kẻ c̣n lại".</w:t>
      </w:r>
    </w:p>
    <w:p>
      <w:pPr>
        <w:pStyle w:val="BodyText"/>
      </w:pPr>
      <w:r>
        <w:t xml:space="preserve">Đế Lâm biểu thị tán đồng, lại nói: "Nhưng Lưu Phong Sương chưa có biểu minh thái độ".</w:t>
      </w:r>
    </w:p>
    <w:p>
      <w:pPr>
        <w:pStyle w:val="BodyText"/>
      </w:pPr>
      <w:r>
        <w:t xml:space="preserve">Ca San lạnh lùng nói: "Thời khắc phi thường thế này, Lưu Phong Sương có thái độ ám muội, chẳng lẽ nàng ta có dă tâm mưu cầu vị trí chí tôn?"</w:t>
      </w:r>
    </w:p>
    <w:p>
      <w:pPr>
        <w:pStyle w:val="BodyText"/>
      </w:pPr>
      <w:r>
        <w:t xml:space="preserve">Chúng nhân trong pḥng nh́n nhau, Tử Xuyên Tham Tinh chậm răi nói: "Nàng ta nắm gần bốn phần quân tinh duệ của Lưu Phong gia, điều này không phải không có khả năng. Nhưng, vô luận thế nào, lần này Lưu Phong gia chắc chắn hỗn loạn, chuyển giao quyền lực khẳng định không thể tiến hành ḥa b́nh".</w:t>
      </w:r>
    </w:p>
    <w:p>
      <w:pPr>
        <w:pStyle w:val="BodyText"/>
      </w:pPr>
      <w:r>
        <w:t xml:space="preserve">Chúng nhân cùng gật đầu, biểu thị tán thành tầm nh́n sâu xa của Tổng trưởng điện hạ.</w:t>
      </w:r>
    </w:p>
    <w:p>
      <w:pPr>
        <w:pStyle w:val="BodyText"/>
      </w:pPr>
      <w:r>
        <w:t xml:space="preserve">Tử Xuyên Tham Tinh tiếp tục nói: "Nếu như chúng ta suy đoán lạc quan, Lưu Phong gia sẽ xuất hiện cục thế nội chiến đại quy mô".</w:t>
      </w:r>
    </w:p>
    <w:p>
      <w:pPr>
        <w:pStyle w:val="BodyText"/>
      </w:pPr>
      <w:r>
        <w:t xml:space="preserve">Đế Lâm chen lời: "Nội chiến của Lưu Phong gia không thể tránh khỏi, vấn đề không phải là đánh hay không, mà là lúc nào bắt đầu đánh".</w:t>
      </w:r>
    </w:p>
    <w:p>
      <w:pPr>
        <w:pStyle w:val="BodyText"/>
      </w:pPr>
      <w:r>
        <w:t xml:space="preserve">"Vậy gia tộc chúng ta nên đối phó thế nào?" Trong ánh mắt nh́n khắp chúng nhân của Tử Xuyên Tham Tinh có vài phần mong chờ: "Chúng ta liệu có nên nhân cơ hội này tung một đ̣n hủy diệt Lưu Phong gia, hoàn thành bá nghiệp nhất thống thiên hạ của chúng ta? Tư Đặc Lâm, ngươi thấy sao?"</w:t>
      </w:r>
    </w:p>
    <w:p>
      <w:pPr>
        <w:pStyle w:val="BodyText"/>
      </w:pPr>
      <w:r>
        <w:t xml:space="preserve">Tư Đặc Lâm cười miễn cưỡng, y lựa chọn từ ngữ uyển chuyển đáp: "Hủy diệt Lưu Phong gia là chiến lược khổng lồ, phải có kế hoạch tiến hành từng bước một, cần phải tính toán lâu dài, chuẩn bị kỹ lưỡng. Không chỉ có quân đội ra chiến trường, các mặt khác như kinh tế của gia tộc, tổ chức, động viên, hậu cần, tài chính đều phải chuẩn bị tốt, nói về mấy phương diện này..."</w:t>
      </w:r>
    </w:p>
    <w:p>
      <w:pPr>
        <w:pStyle w:val="BodyText"/>
      </w:pPr>
      <w:r>
        <w:t xml:space="preserve">"Mấy phương diện này ngươi không cần lo lắng". Tử Xuyên Tham Tinh hào khí hừng hừng: "Ta chỉ hỏi ngươi, là một danh tướng của gia tộc, ngươi có ḷng tin đánh bại Lưu Phong Sương hay không?"</w:t>
      </w:r>
    </w:p>
    <w:p>
      <w:pPr>
        <w:pStyle w:val="BodyText"/>
      </w:pPr>
      <w:r>
        <w:t xml:space="preserve">Minh Huy, Lâm Băng cùng các tướng lĩnh khác đều nhíu mày. Tư Đặc Lâm trầm ngâm một lúc, y không muốn làm mất hứng của Tử Xuyên Tham Tinh, nhưng là đại biểu cho quân đội, báo cáo t́nh huống thực thế cho Tổng trưởng là trách nhiệm của y, cho dù t́nh huống đó không làm cho người nghe thống khoái.</w:t>
      </w:r>
    </w:p>
    <w:p>
      <w:pPr>
        <w:pStyle w:val="BodyText"/>
      </w:pPr>
      <w:r>
        <w:t xml:space="preserve">"Chuyện này..." Phải dựa vào t́nh huống thực tế mới có thể xác định, điện hạ. Nếu như quân đội Lưu Phong gia tổn hại nặng trong nội chiến, sĩ khí và vũ khí của bọn chúng đều sụt giảm, c̣n phải xem quân đội gia tộc chúng ta khôi phục đến đâu nữa"</w:t>
      </w:r>
    </w:p>
    <w:p>
      <w:pPr>
        <w:pStyle w:val="BodyText"/>
      </w:pPr>
      <w:r>
        <w:t xml:space="preserve">Tư Đặc Lâm thấy Tử Xuyên Tham Tinh nhíu mày, nhưng y chỉ đành coi như không thấy, tiếp tục nói: "Điện hạ, rất xin lỗi, không ai có thể đảm bảo thắng trận trừ phi đó là kẻ điên. Trên chiến trường, công tác của tướng lĩnh là sưu tập hết khả năng có thể xảy ra và thu thập t́nh báo chính xác, căn cứ vào t́nh báo mà lựa chọn chiến thuật hợp lư. Tướng lĩnh ưu tú là người làm công tác này thành thục, nhưng hoàn toàn không thể nào đảm bảo chiến thắng trăm phần trăm được. Giả như lúc kị binh đang xung phong th́ đột nhiên bị một trận mưa lớn. Hoặc giả núi lửa phun hay là trời băo tuyết...khiến quân đội tăng viện không đến kịp. Hay là căn cứ bị địch tập kích, hoặc nhân vật trọng yếu bị ám sát...có rất nhiều t́nh huống có thể thay đổi h́nh thế cả chiến trường".</w:t>
      </w:r>
    </w:p>
    <w:p>
      <w:pPr>
        <w:pStyle w:val="BodyText"/>
      </w:pPr>
      <w:r>
        <w:t xml:space="preserve">"Đây gọi là nỗ lực ba phần c̣n bảy phần phải xem ư trời, điện hạ". Đế Lâm lựa lúc chen lời vào, hắn cười nói: "Nhưng rất may, Thống lĩnh Tư Đặc Lâm của chúng ta thường gặp may mắn, tôi chưa từng đánh cược ăn tiền được y, trừ phi tôi ăn gian".</w:t>
      </w:r>
    </w:p>
    <w:p>
      <w:pPr>
        <w:pStyle w:val="BodyText"/>
      </w:pPr>
      <w:r>
        <w:t xml:space="preserve">Mọi người bật cười, không khí khẩn trương dịu đi không ít.</w:t>
      </w:r>
    </w:p>
    <w:p>
      <w:pPr>
        <w:pStyle w:val="BodyText"/>
      </w:pPr>
      <w:r>
        <w:t xml:space="preserve">La Minh Hải lạnh lùng nói: "Tư Đặc Lâm thống lĩnh có thể c̣n chưa lư giải rơ ràng. Kết quả trận chiến có thể nằm ngoài ư liệu nhưng trong một cuộc chiến dai dẳng, thắng bại phải chăng được quyết định bởi bên nào có lực lượng quân sự mạnh hơn. Tổng trưởng muốn hỏi Tư Đặc Lâm các hạ, nếu như khai chiến, quân đội của chúng ta có khả năng thủ thắng hay không?"</w:t>
      </w:r>
    </w:p>
    <w:p>
      <w:pPr>
        <w:pStyle w:val="BodyText"/>
      </w:pPr>
      <w:r>
        <w:t xml:space="preserve">"Cho dù thêm dự bị bộ đội và dân binh vũ trang th́ về mặt số lượng, quân ta cũng không quá vượt trội so với Lưu Phong quân, nhưng chúng ta tồn tại không ít vấn đề: tŕnh độ các quân đoàn không đồng đều, lăo binh không nhiều chủ yếu là tân binh, nhưng tố chất thể lực lại chẳng khiến người ta lạc quan, vũ khí trang thiết bị và các chuẩn bị hậu cần c̣n chưa tốt, chúng ta c̣n chưa chuẩn bị đủ mọi mặt ột cuộc chiến đại quy mô".</w:t>
      </w:r>
    </w:p>
    <w:p>
      <w:pPr>
        <w:pStyle w:val="BodyText"/>
      </w:pPr>
      <w:r>
        <w:t xml:space="preserve">"Tư Đặc Lâm thống lĩnh chỉ cần hồi đáp đơn giản: Có khả năng hay không?"</w:t>
      </w:r>
    </w:p>
    <w:p>
      <w:pPr>
        <w:pStyle w:val="BodyText"/>
      </w:pPr>
      <w:r>
        <w:t xml:space="preserve">Tư Đặc Lâm bất động thanh sắc liếc nh́n lăo, La Minh Hải có thái độ ép người khiến y rất bất b́nh. Y nuốt nước miếng đáp: "Nếu như muốn phá hủy Lưu Phong gia, với lực lượng quân đội vừa mới được động viên bổ sung của chúng ta th́ c̣n chưa đủ để hoàn thành nhiệm vụ này".</w:t>
      </w:r>
    </w:p>
    <w:p>
      <w:pPr>
        <w:pStyle w:val="BodyText"/>
      </w:pPr>
      <w:r>
        <w:t xml:space="preserve">La Minh Hải hài ḷng "à" một tiếng, biểu t́nh đắc ý trên mặt rơ ràng ám chỉ: Ta đă sớm biết như thế.</w:t>
      </w:r>
    </w:p>
    <w:p>
      <w:pPr>
        <w:pStyle w:val="BodyText"/>
      </w:pPr>
      <w:r>
        <w:t xml:space="preserve">"Cần bao nhiêu thời gian?"</w:t>
      </w:r>
    </w:p>
    <w:p>
      <w:pPr>
        <w:pStyle w:val="BodyText"/>
      </w:pPr>
      <w:r>
        <w:t xml:space="preserve">"Quân vụ bộ sẽ tận hết sức lực nhưng c̣n phụ thuộc vào nhiều nhân tố khác như: Về kinh tế th́ gia tộc phải đổ rất nhiều tiền cho quân đội nhưng trong một thời gian ngắn muốn hồi phục lại sinh khí như trước cuộc chiến Viễn Đông là rất khó. Nguyên lăo hội tuyên bố quốc gia đang trong trạng thái chuẩn bị chiến tranh nhưng lại không cho chúng tôi quyền phát lệnh động viên dân chúng. Chúng tôi từng đề xuất kéo dài thời gian quân dịch và mở rộng phạm vi tuyển binh nhưng đều không được phê chuẩn".</w:t>
      </w:r>
    </w:p>
    <w:p>
      <w:pPr>
        <w:pStyle w:val="BodyText"/>
      </w:pPr>
      <w:r>
        <w:t xml:space="preserve">"Kéo dài thời gian binh dịch là ta phản đối". Phó thống lĩnh Ca San đẩy cặp kính tṛng tṛn lớn đang xệ xuống mũi lên, điềm đạm nói: "Dưới t́nh h́nh gia tộc chưa bị địch nhân công kích, chúng tôi không đồng ý kéo dài thời gian binh dịch, đây là thất tín với binh sĩ sẽ dẫn đến uy vọng của gia tộc xấu đi. Ngoài ra, Tư Đặc Lâm thống lĩnh có đề nghị mở rộng phạm vi tuyển binh, nếu tuyển ở các nông thôn th́ tôi đồng ý, c̣n cố vét tuyển ở thành thị th́ thái độ của tôi rất rơ: Tôi kiên quyết phản đối!"</w:t>
      </w:r>
    </w:p>
    <w:p>
      <w:pPr>
        <w:pStyle w:val="BodyText"/>
      </w:pPr>
      <w:r>
        <w:t xml:space="preserve">Không có người lên tiếng, Phó thống lĩnh Ca San uống một ngụm trà, lại nói tiếp: "Tư Đặc Lâm thống lĩnh, từ năm 778 đến giờ đă 5 năm, tổng số quân bị tổn thất là bao nhiêu? Quân vụ xứ các người chắc phải biết rơ con số chứ?"</w:t>
      </w:r>
    </w:p>
    <w:p>
      <w:pPr>
        <w:pStyle w:val="BodyText"/>
      </w:pPr>
      <w:r>
        <w:t xml:space="preserve">Tư Đặc Lâm hổ thẹn đáp: "Chưa có thống kê chính thức, nhưng nếu Ca San các hạ muốn biết, tôi có thể lập tức sai người tính toán..."</w:t>
      </w:r>
    </w:p>
    <w:p>
      <w:pPr>
        <w:pStyle w:val="BodyText"/>
      </w:pPr>
      <w:r>
        <w:t xml:space="preserve">"Không cần" Ca San mạnh mẽ cắt lời: "Tôi có thể cho ngài một con số đại khái. Năm 778 là một năm gia tộc chúng ta có vận khí tốt, tuy bại trận trước Lưu Phong sương ở tây bộ nhưng lại đánh thắng trận ở Viễn Đông, trong một năm đó, sĩ binh chúng ta chỉ tổn thương chừng ba vạn người, có thể gọi là may mắn" Nàng ta giơ 3 ngón tay biểu thị.</w:t>
      </w:r>
    </w:p>
    <w:p>
      <w:pPr>
        <w:pStyle w:val="BodyText"/>
      </w:pPr>
      <w:r>
        <w:t xml:space="preserve">"Đầu năm 779, Đế Lâm đại nhân rất nhanh nhạy ở Viễn Đông, liên tiếp chiến thắng, nhưng theo tôi ước tính, thương vong khẳng định khoảng năm đến sáu vạn".</w:t>
      </w:r>
    </w:p>
    <w:p>
      <w:pPr>
        <w:pStyle w:val="BodyText"/>
      </w:pPr>
      <w:r>
        <w:t xml:space="preserve">Đế Lâm nghe nói nhưng sắc mặt vẫn rất b́nh thường.</w:t>
      </w:r>
    </w:p>
    <w:p>
      <w:pPr>
        <w:pStyle w:val="BodyText"/>
      </w:pPr>
      <w:r>
        <w:t xml:space="preserve">"Tiếp đến trong b́nh định phản loạn Dương Minh Hoa, quân dân Đế đô tổn thương đến bốn vạn người, Đế Lâm đại nhân, ngài có ư kiến không?" Trong ngữ khí của Ca San đầy mùi vị châm biếm, ai cũng biết, trong đêm lưu huyết Đế đô, chính v́ cản trở Đế Lâm bạo hành mà Ca San bị Tổng trưởng Tử Xuyên Tham Tinh trách phạt.</w:t>
      </w:r>
    </w:p>
    <w:p>
      <w:pPr>
        <w:pStyle w:val="BodyText"/>
      </w:pPr>
      <w:r>
        <w:t xml:space="preserve">"Trong phản loạn Viễn Đông, hai mươi lăm sư đoàn của Lôi Hồng phản biến, chúng ta lập tức tổn thất hai mươi vạn quân đội đồng thời gia tăng hai mươi vạn địch nhân. Thời ḱ đầu phản loạn Viễn Đông, không nói đến tổn thất của dân chúng, thủ bị bộ đội ở các hành tỉnh cũng thiệt hại mười lăm vạn người. Tiếp đến là trận Xích thủy nhục nhă, tổn thất hết sức thảm trọng: hai mươi ba vạn quân thương vong!"</w:t>
      </w:r>
    </w:p>
    <w:p>
      <w:pPr>
        <w:pStyle w:val="BodyText"/>
      </w:pPr>
      <w:r>
        <w:t xml:space="preserve">"Từ tháng 8 năm 779 đến đầu năm 780, tuy quân đội gia tộc giành được nhiều chiến quả quan trọng nhưng thương vong cũng đến bảy, tám vạn".</w:t>
      </w:r>
    </w:p>
    <w:p>
      <w:pPr>
        <w:pStyle w:val="BodyText"/>
      </w:pPr>
      <w:r>
        <w:t xml:space="preserve">"Kế lại bị ma tộc đột nhiên tập kích. Thời ḱ này thương vong rất khó xác định, rất nhiều đoàn đội trên danh nghĩa vẫn c̣n tồn tại nhưng sự thật th́ chỉ c̣n một tên quân cầm cờ. Có nhiều đoàn đội theo báo cáo th́ đă lọt vào ṿng vây của ma tộc, toàn quân bị diệt nhưng kết quả bọn họ lại lù lù xuất hiện ở cứ điểm Ngơa Luân không thiếu một người. Nhưng tổng thể thương vong là thảm trọng chưa từng có: dân chúng chết không tính, riêng quân đội tổn thất phải đến bốn mươi vạn".</w:t>
      </w:r>
    </w:p>
    <w:p>
      <w:pPr>
        <w:pStyle w:val="BodyText"/>
      </w:pPr>
      <w:r>
        <w:t xml:space="preserve">Tư Đặc Lâm khó nhọc nuốt nước miếng: "Ba mươi tám vạn bảy ngàn".</w:t>
      </w:r>
    </w:p>
    <w:p>
      <w:pPr>
        <w:pStyle w:val="BodyText"/>
      </w:pPr>
      <w:r>
        <w:t xml:space="preserve">"Tốt! Cuối cùng là hành động anh dũng của Tư Đặc Lâm đại nhân kháng cự ma tộc ở Mạt Y thành, lần này tính toán rất dễ: Trung ương quân trước khi khai chiến có gần mười một vạn, cuối cùng chỉ c̣n không đến năm vạn trở về Ngơa Luân".</w:t>
      </w:r>
    </w:p>
    <w:p>
      <w:pPr>
        <w:pStyle w:val="BodyText"/>
      </w:pPr>
      <w:r>
        <w:t xml:space="preserve">"Hiện tại, tư liệu cơ bản đă khá đầy đủ, thiếu sót chắc cũng không bao nhiêu". Ca San cao giọng nói rất khí thế: "Một trăm lẻ sáu vạn! Các vị đại nhân, một trăm lẻ sáu vạn!" Trong không khí yên lặng, chỉ có thang âm của Ca San vang vọng trong pḥng: "Đối với các vị đại nhân mà nói, sĩ binh, bộ đội có thể chỉ là những con số, nhưng quân đội và binh sĩ không phải từ không khí chui ra. Mỗi một sĩ binh phải có cha mẹ sinh ra nuôi dưỡng cả một thời gian rất lâu, vừa mới thành niên đă bị hi sinh, hao phí lao động xă hội và vật tư không biết bao nhiêu mà tính!"</w:t>
      </w:r>
    </w:p>
    <w:p>
      <w:pPr>
        <w:pStyle w:val="BodyText"/>
      </w:pPr>
      <w:r>
        <w:t xml:space="preserve">"Tráng niên nam tử vốn là chủ lực sinh sản lại bị điều vào quân đội, tiêu hao vô ích trên chiến trường, nền sản xuất công nghiệo cũng tập trung cho quân công dẫn đến các ngành nghề khác sụt giảm, giá cả tăng vọt, cán cân thương mại không đồng đều, kinh tế xă hội đều không vận hành trơn tru".</w:t>
      </w:r>
    </w:p>
    <w:p>
      <w:pPr>
        <w:pStyle w:val="BodyText"/>
      </w:pPr>
      <w:r>
        <w:t xml:space="preserve">"Nếu như v́ ứng phó nguy cơ cận kề, trong thời gian ngắn cắt giảm vật tư đời sống, tôi tin dân chúng có thể nhẫn nại. Nhưng chỉ v́ tranh giành hư danh thiên hạ, quân đội phải mở rộng tuyển binh, kéo dài thời gian binh dịch, như thế dân chúng sẽ phải chịu thuế tăng, chịu đủ loại tiền phải đóng góp, đó là quá sức dân chúng".</w:t>
      </w:r>
    </w:p>
    <w:p>
      <w:pPr>
        <w:pStyle w:val="BodyText"/>
      </w:pPr>
      <w:r>
        <w:t xml:space="preserve">Đế Lâm chen lời: "Vấn đề gia tăng quân phí, tuyệt đại bộ phận dân chúng đều tán thành".</w:t>
      </w:r>
    </w:p>
    <w:p>
      <w:pPr>
        <w:pStyle w:val="BodyText"/>
      </w:pPr>
      <w:r>
        <w:t xml:space="preserve">"Đó là v́ các ông lừa gạt dân chúng, nói tất cả tai nạn là do ma tộc xâm lược tạo thành. Chớ cho là tôi không biết các thủ đoạn lén lút dơ bẩn của Giám sát thính ông. Chúng ta đang đối diện với t́nh cảnh kinh tế nguy khốn, vấn đề kinh tế phải giải quyết bằng thủ đoạn kinh tế: điều chỉnh kết cấu sản nghiệp, giảm miễn phú thuế, vận dụng các chính sách tài chính...h́nh thế nhất định có chuyển biến tốt. Nhưng các người lại lợi dụng dân chúng vô tri, mượi chiến tranh để che mắt dân chúng, kích động tâm lý tuyệt vọng của dân chúng".</w:t>
      </w:r>
    </w:p>
    <w:p>
      <w:pPr>
        <w:pStyle w:val="BodyText"/>
      </w:pPr>
      <w:r>
        <w:t xml:space="preserve">"Một khi khai chiến, binh hỏa liên miên, thương vong thảm trọng, chúng ta đều thành tội nhân! Chúng ta làm sao đối mặt với lịch sử? Gia tộc c̣n có bao nhiêu tráng niên nữa đây? Một khi dân chúng tỉnh ngộ, bọn họ c̣n có thể chịu đựng được bao lâu?"</w:t>
      </w:r>
    </w:p>
    <w:p>
      <w:pPr>
        <w:pStyle w:val="BodyText"/>
      </w:pPr>
      <w:r>
        <w:t xml:space="preserve">Không có người lên tiếng. Tư Đặc Lâm cúi đầu nh́n mặt bàn sáng bóng, mồ hôi ước đẫm lưng áo. Y tin rằng không chỉ một ḿnh y có cảm thụ như thế, người nào trong hội nghị cũng tái xanh mặt như đang đeo mặt nạ vậy.</w:t>
      </w:r>
    </w:p>
    <w:p>
      <w:pPr>
        <w:pStyle w:val="BodyText"/>
      </w:pPr>
      <w:r>
        <w:t xml:space="preserve">Tử Xuyên Tham Tinh lạnh lùng nh́n Ca San, Ca San hơi hoảng sợ quay đầu nh́n chỗ khác. Qua một lúc, lăo b́nh tĩnh tuyên bố: "Tạm ngưng, mọi người nghỉ ngơi mười phút".</w:t>
      </w:r>
    </w:p>
    <w:p>
      <w:pPr>
        <w:pStyle w:val="BodyText"/>
      </w:pPr>
      <w:r>
        <w:t xml:space="preserve">Tư Đặc Lâm đứng trên lầu nh́n ra màn đêm mông lung, nhà nhà Đế đô đă lên đèn, ánh đèn trải rộng mênh mông như một biển ánh sáng lung linh. Sương đêm như khói, mông lung, phiêu hốt, gió đêm phơ phất khiến không khí dễ chịu hơn rất nhiều.</w:t>
      </w:r>
    </w:p>
    <w:p>
      <w:pPr>
        <w:pStyle w:val="BodyText"/>
      </w:pPr>
      <w:r>
        <w:t xml:space="preserve">Sau lưng có tiếng bước chân trầm ổn quen thuộc, người đó đi thẳng đến cạnh y mới dừng bước. Đế Lâm tán thán: "Cảnh đêm đẹp thật".</w:t>
      </w:r>
    </w:p>
    <w:p>
      <w:pPr>
        <w:pStyle w:val="BodyText"/>
      </w:pPr>
      <w:r>
        <w:t xml:space="preserve">Tư Đặc Lâm cười, hồi đáp: "Đúng vậy, chỉ là tôi b́nh thường không chú ư đến. Hội nghị lúc nào bắt đầu lại?"</w:t>
      </w:r>
    </w:p>
    <w:p>
      <w:pPr>
        <w:pStyle w:val="BodyText"/>
      </w:pPr>
      <w:r>
        <w:t xml:space="preserve">Đế Lâm nhún vai: "La Minh Hải đang ở trong pḥng làm việc của Tổng trưởng".</w:t>
      </w:r>
    </w:p>
    <w:p>
      <w:pPr>
        <w:pStyle w:val="BodyText"/>
      </w:pPr>
      <w:r>
        <w:t xml:space="preserve">Tư Đặc Lâm cười cười, thời gian nghỉ ngơi mười phút đúng là hơi dài. Từ chiều đến giờ đă qua ba tiếng đồng hồ, vẫn chưa vào được vấn đề chính yếu.</w:t>
      </w:r>
    </w:p>
    <w:p>
      <w:pPr>
        <w:pStyle w:val="BodyText"/>
      </w:pPr>
      <w:r>
        <w:t xml:space="preserve">"Ca San đă bị bắt rồi". Đế Lâm b́nh thản nói, phảng phất như đang nói đến sự t́nh không liên quan đến hắn.</w:t>
      </w:r>
    </w:p>
    <w:p>
      <w:pPr>
        <w:pStyle w:val="BodyText"/>
      </w:pPr>
      <w:r>
        <w:t xml:space="preserve">Tư Đặc Lâm gật đầu. Khi năy y nh́n thấy Ca San bị một đội hiến binh áp giải ra khỏi cổng Tổng trưởng phủ, đích đến là xe ngựa treo cờ Giám sát thính.</w:t>
      </w:r>
    </w:p>
    <w:p>
      <w:pPr>
        <w:pStyle w:val="BodyText"/>
      </w:pPr>
      <w:r>
        <w:t xml:space="preserve">"Đế Lâm, tôi biết Ca San có thiên kiến với huynh, nhưng..."</w:t>
      </w:r>
    </w:p>
    <w:p>
      <w:pPr>
        <w:pStyle w:val="BodyText"/>
      </w:pPr>
      <w:r>
        <w:t xml:space="preserve">"Ta biết ngươi muốn nói ǵ. Yên tâm, cô ta không bị ngược đăi hay bạo lực ǵ đâu". Nh́n biển đèn trước mặt, Đế Lâm nói: "Ta không phải là hạng người lấy công báo thù riêng. Bất quá, trên hội nghị cô ta khiến ngươi khó chịu như thế mà ngươi vẫn muốn nói giúp cô ta?"</w:t>
      </w:r>
    </w:p>
    <w:p>
      <w:pPr>
        <w:pStyle w:val="BodyText"/>
      </w:pPr>
      <w:r>
        <w:t xml:space="preserve">"Vô luận lập trường thế nào, ta rất bội phục dũng khí của cô ta. Hà huống, lời của cô ta không phải không có lư".</w:t>
      </w:r>
    </w:p>
    <w:p>
      <w:pPr>
        <w:pStyle w:val="BodyText"/>
      </w:pPr>
      <w:r>
        <w:t xml:space="preserve">"Cho dù có ngàn vạn đạo lý cũng không thể nói ra trong trường hợp thế này! Ca San rất biết làm việc nhưng lại không biết cách làm người, không biết phán đoán h́nh thế và không khí. Tổng trưởng cố chấp sính cường, từ sau thất bại Viễn Đông, nếu như không có ǵ mới, trong lịch sử hậu thế sẽ viết: "Bát đại tổng trưởng Tử Xuyên Tham Tinh làm mất hai mươi ba hành tỉnh Viễn Đông", lăo làm sao cam tâm? Không dễ có cơ hội Lưu Phong gia nội loạn, lăo đương nhiên hi vọng có thể biến đổi lịch sử thành: "Bát đại tổng trưởng Tử Xuyên Tham Tinh đă diệt Lưu Phong gia tộc".</w:t>
      </w:r>
    </w:p>
    <w:p>
      <w:pPr>
        <w:pStyle w:val="BodyText"/>
      </w:pPr>
      <w:r>
        <w:t xml:space="preserve">"Bát đại tổng trưởng Tử Xuyên Tham Tinh gặp bất lợi ở Viễn Đông nhưng vẫn nhẫn nhục, khi thời cơ đến đă tiêu diệt cừu địch truyền đời của Tử Xuyên gia là Lưu Phong gia tộc. Người già nhưng tâm không già, Tham Tinh điện hạ đă sáng tạo một công nghiệp vĩ đại sánh với Vân điện hạ. Gia tộc liệt tổ liệt tông chắc mỉm cười trên thiên quốc, khen ngợi không thôi, tử tôn hậu thế hận không có cơ hội chứng kiến oai phong. Vị quân chủ vĩ đại của Tử Xuyên gia, Tử Xuyên Tham Tinh bệ hạ vạn tuế!"</w:t>
      </w:r>
    </w:p>
    <w:p>
      <w:pPr>
        <w:pStyle w:val="BodyText"/>
      </w:pPr>
      <w:r>
        <w:t xml:space="preserve">Đế Lâm nói rất nhỏ, chỉ đủ cho Tư Đặc Lâm nghe. Tư Đặc Lâm vừa nghe vừa cười "Khặc khặc" không thôi.</w:t>
      </w:r>
    </w:p>
    <w:p>
      <w:pPr>
        <w:pStyle w:val="BodyText"/>
      </w:pPr>
      <w:r>
        <w:t xml:space="preserve">"Tư Đặc Lâm, ngươi nghĩ xem, nếu như có thể dương danh lịch sử như thế, ngươi có ham muốn không. Lần này lăo triệu tập Lâm Băng và Minh Huy về đă biểu thị quyết tâm của lăo. Con mụ Ca San ngu ngốc không thức thời, dám bài bác chính sách 'Ngu dân' của chúng ta, đó chẳng phải là t́m chết hay sao? Ngươi cũng không cần lo lắng cho cô ta, bị cách chức và giam lỏng không phải là lần đầu đối với cô ta, có La Minh Hải nói giúp, cô ta sẽ mau hồi chức thôi".</w:t>
      </w:r>
    </w:p>
    <w:p>
      <w:pPr>
        <w:pStyle w:val="BodyText"/>
      </w:pPr>
      <w:r>
        <w:t xml:space="preserve">"Tôi không phải lo lắng cho cô ta..." Tư Đặc Lâm lắc đầu: "Tôi lo lắng cho Tổng trưởng".</w:t>
      </w:r>
    </w:p>
    <w:p>
      <w:pPr>
        <w:pStyle w:val="BodyText"/>
      </w:pPr>
      <w:r>
        <w:t xml:space="preserve">Đế Lâm nhướng mắt: "Ta thấy vừa rồi ngươi có chỗ giấu diếm, có thể nói thật với ta không, nếu như khai chiến, Quân vụ xứ nhận định có bao nhiêu phần trăm thắng lợi?"</w:t>
      </w:r>
    </w:p>
    <w:p>
      <w:pPr>
        <w:pStyle w:val="BodyText"/>
      </w:pPr>
      <w:r>
        <w:t xml:space="preserve">Tư Đặc Lâm nặng nhọc hồi đáp: "Chiến lược hiện nay của chúng ta ở tất cả chiến tuyến là pḥng ngự phản công, muốn chuyển biến đột ngột chiến lược thành chủ động tấn công th́ cần thời gian điều chỉnh bố trí quân đội".</w:t>
      </w:r>
    </w:p>
    <w:p>
      <w:pPr>
        <w:pStyle w:val="BodyText"/>
      </w:pPr>
      <w:r>
        <w:t xml:space="preserve">"Lưu Phong gia không thể nội loạn trong ngày mai được, chúng ta vẫn có thời gian điều chỉnh".</w:t>
      </w:r>
    </w:p>
    <w:p>
      <w:pPr>
        <w:pStyle w:val="BodyText"/>
      </w:pPr>
      <w:r>
        <w:t xml:space="preserve">"Lưu Phong Sương rất đáng sợ, nàng ta chưa từng bại trận".</w:t>
      </w:r>
    </w:p>
    <w:p>
      <w:pPr>
        <w:pStyle w:val="BodyText"/>
      </w:pPr>
      <w:r>
        <w:t xml:space="preserve">"Người th́ sẽ phạm sai lầm, hà huống là một cô gái, nàng ta càng có lư do để phạm sai lầm".</w:t>
      </w:r>
    </w:p>
    <w:p>
      <w:pPr>
        <w:pStyle w:val="BodyText"/>
      </w:pPr>
      <w:r>
        <w:t xml:space="preserve">"Quân đội của Lưu Phong gia nhiều mà cường hăn".</w:t>
      </w:r>
    </w:p>
    <w:p>
      <w:pPr>
        <w:pStyle w:val="BodyText"/>
      </w:pPr>
      <w:r>
        <w:t xml:space="preserve">"Nhưng quân đội bọn chúng lại do ba hoàng tử chia bè cánh tự tàn sát. Tư Đặc Lâm, ngươi không phải đă bị Ca San tiêm nhiễm chứ? Chẳng lẽ ngươi cũng phản đối khai chiến?"</w:t>
      </w:r>
    </w:p>
    <w:p>
      <w:pPr>
        <w:pStyle w:val="BodyText"/>
      </w:pPr>
      <w:r>
        <w:t xml:space="preserve">"Huynh thế nào?" Tư Đặc Lâm hỏi ngược lại.</w:t>
      </w:r>
    </w:p>
    <w:p>
      <w:pPr>
        <w:pStyle w:val="BodyText"/>
      </w:pPr>
      <w:r>
        <w:t xml:space="preserve">Đế Lâm cười khẽ: "Ca San là suy xét từ góc độ dân sinh, ta lại xem xét từ tầm nh́n chiến lược dài hạn của Tử Xuyên gia. Tư Đặc Lâm, nói thật với ngươi: trong năm năm kể từ bây giờ, nếu như chúng ta không đánh bại Lưu Phong gia, vậy chúng ta nhất định bị Lưu Phong gia tiêu diệt".</w:t>
      </w:r>
    </w:p>
    <w:p>
      <w:pPr>
        <w:pStyle w:val="BodyText"/>
      </w:pPr>
      <w:r>
        <w:t xml:space="preserve">"Tại sao?"</w:t>
      </w:r>
    </w:p>
    <w:p>
      <w:pPr>
        <w:pStyle w:val="BodyText"/>
      </w:pPr>
      <w:r>
        <w:t xml:space="preserve">"Ḱ quái sao?" Ngươi nghĩ xem, trước chiến tranh Viễn Đông, chúng ta luôn bảo tŕ trạng thái quân b́nh quân lực với Lưu Phong gia, nhưng sau khi mất đi hai mươi ba hành tỉnh Viễn Đông, trạng thái b́nh hành này đă bị đả phá, thời gian càng trôi đi th́ càng bất lợi cho chúng ta. Lưu Phong gia nội chiến là cơ hội cuối cùng ông trời ban cho chúng ta, một khi Lưu Phong gia hồi phục từ nội chiến, không đến năm năm, quốc lực của chúng ta sẽ bị bọn chúng bỏ xa. Lúc đó Lưu Phong gia quá cường đại, sự t́nh càng thêm nguy hiểm".</w:t>
      </w:r>
    </w:p>
    <w:p>
      <w:pPr>
        <w:pStyle w:val="BodyText"/>
      </w:pPr>
      <w:r>
        <w:t xml:space="preserve">Khóe mắt Tư Đặc Lâm giựt giựt, cách Đế Lâm suy xét vấn đề khiến y chấn kinh, nghe rất có lý.</w:t>
      </w:r>
    </w:p>
    <w:p>
      <w:pPr>
        <w:pStyle w:val="BodyText"/>
      </w:pPr>
      <w:r>
        <w:t xml:space="preserve">"Nhưng chúng ta vừa chiến bại, cũng rất suy nhược".</w:t>
      </w:r>
    </w:p>
    <w:p>
      <w:pPr>
        <w:pStyle w:val="BodyText"/>
      </w:pPr>
      <w:r>
        <w:t xml:space="preserve">"C̣n có thời gian, quân đội phải làm mọi cách để có sự chuẩn bị tốt, khôi phục thực lực. Hiện tại, chúng ta c̣n có một cơ hội để liều mạng, bỏ qua cơ hội này, chúng ta ngay cả muốn liều mạng cũng chẳng thể!" Đế Lâm đột nhiên cười nói: "Nghe một chuyện cười không? Rùa đen đánh cướp ốc sên, ốc sên chạy đi báo án: "Lúc đó mọi chuyện xảy ra quá quá nhanh..."</w:t>
      </w:r>
    </w:p>
    <w:p>
      <w:pPr>
        <w:pStyle w:val="BodyText"/>
      </w:pPr>
      <w:r>
        <w:t xml:space="preserve">Tư Đặc Lâm bật cười.</w:t>
      </w:r>
    </w:p>
    <w:p>
      <w:pPr>
        <w:pStyle w:val="BodyText"/>
      </w:pPr>
      <w:r>
        <w:t xml:space="preserve">"Hiện tại chúng ta là rùa, phải nhân nội loạn để đánh cướp con ốc sên Lưu Phong gia. Tuy chúng ta cũng đang mệt mỏi suy nhược nhưng chỉ cần Lưu Phong gia hỗn loạn, vào lúc chúng yếu nhất chúng ta sẽ đâm cho chúng một nhát trí mệnh, vậy là đủ rồi!"</w:t>
      </w:r>
    </w:p>
    <w:p>
      <w:pPr>
        <w:pStyle w:val="BodyText"/>
      </w:pPr>
      <w:r>
        <w:t xml:space="preserve">"Nếu như một kích đó không hiệu quả th́ sao?"</w:t>
      </w:r>
    </w:p>
    <w:p>
      <w:pPr>
        <w:pStyle w:val="BodyText"/>
      </w:pPr>
      <w:r>
        <w:t xml:space="preserve">"Chiến tranh là một quá tŕnh kéo dài. Chúng ta đă không c̣n đường lui, chỉ có liều mạng đánh tới, bơi móc hết tiềm lực ra phục vụ chiến tranh, nam nhân từ mười sáu đến sáu mươi đều phải ra trận, kinh tế chỉ để phục vụ cho chiến tranh, như thế ta tin Lưu Phong gia cũng không thể so đọ với chúng ta"</w:t>
      </w:r>
    </w:p>
    <w:p>
      <w:pPr>
        <w:pStyle w:val="BodyText"/>
      </w:pPr>
      <w:r>
        <w:t xml:space="preserve">Tư Đặc Lâm không rét mà run, Đế Lâm đúng là tên điên. Y trầm trọng nói: "Tử Xuyên gia kiệt sức th́ Lưu Phong gia cũng thoi thóp, như thế cuối cùng được ǵ? Nhân loại tàn sát nhau chẳng phải tạo cơ hội tốt a tộc sao".</w:t>
      </w:r>
    </w:p>
    <w:p>
      <w:pPr>
        <w:pStyle w:val="BodyText"/>
      </w:pPr>
      <w:r>
        <w:t xml:space="preserve">"Như thế không phải rất tốt sao? Phân liệt đă hai trăm năm, đánh nhau cũng đă hai trăm năm, phải có một kết cục chứ". Đế Lâm cười đùa: "Nói không chừng, một tân đế quốc lại được sinh ra từ đống đổ nát đó".</w:t>
      </w:r>
    </w:p>
    <w:p>
      <w:pPr>
        <w:pStyle w:val="BodyText"/>
      </w:pPr>
      <w:r>
        <w:t xml:space="preserve">"Nhưng chúng ta thật sự phải đánh nhau đến mức đó ư?"</w:t>
      </w:r>
    </w:p>
    <w:p>
      <w:pPr>
        <w:pStyle w:val="BodyText"/>
      </w:pPr>
      <w:r>
        <w:t xml:space="preserve">"Không phải chúng ta hi vọng như thế mà là sự thật và h́nh thế bức bách chúng ta không thể không chiến. Nhiệt t́nh của dân chúng và tinh thần hăng máu sẽ phải t́m một nơi để phát tiết, bằng không trước áp lực ngoại xâm và kinh tế suy giảm, bọn họ sẽ phản động uy hiếp chính quyền. Hà huống, khi dân tâm đang cuồng nhiệt thế này, không lănh đạo bọn họ đánh nhau th́ thật là lăng phí, Nguyên lăo hội cũng sẽ bị dân t́nh kích động mà tiến nhập trạng thái muốn chiến tranh xảy ra".</w:t>
      </w:r>
    </w:p>
    <w:p>
      <w:pPr>
        <w:pStyle w:val="BodyText"/>
      </w:pPr>
      <w:r>
        <w:t xml:space="preserve">"Dưới trạng thái đó, Nguyên lăo hội sẽ đồng ý với đề nghị điên cuồng của chúng ta, vậy e nếu cùng lúc chiến tranh với ma tộc và Lưu Phong gia, phú thuế năm nay sẽ phải tăng gấp ba!"</w:t>
      </w:r>
    </w:p>
    <w:p>
      <w:pPr>
        <w:pStyle w:val="BodyText"/>
      </w:pPr>
      <w:r>
        <w:t xml:space="preserve">"Đă đề xuất rồi, Tư Đặc Lâm, đă đề xuất rồi, thậm chí không cần chúng ta lên tiếng". Nh́n Tư Đặc Lâm ngớ mặt ra, Đế Lâm cười cười: "Nguyên lăo hội sáng nay đă tự thông qua đề nghị, phú thuế năm nay tăng gấp đôi dùng để bổ trợ cho quân phí. Bọn họ hiện đang thảo luận thông qua đề nghị tuyên chiến của tổng trưởng. Tư Đặc Lâm, tin tức của ngươi lạc hậu quá, v́ như thế nên tổng trưởng mới khẩn cấp triệu tập chúng ta. Chướng ngại phản chiến như Ca San, ngươi cũng thấy hạ tràng của cô ta rồi đó".</w:t>
      </w:r>
    </w:p>
    <w:p>
      <w:pPr>
        <w:pStyle w:val="BodyText"/>
      </w:pPr>
      <w:r>
        <w:t xml:space="preserve">Tư Đặc Lâm vô lực rên rỉ: "Trời, khí trời chó chết này khiến người ta u mê đầu óc hết rồi!"</w:t>
      </w:r>
    </w:p>
    <w:p>
      <w:pPr>
        <w:pStyle w:val="BodyText"/>
      </w:pPr>
      <w:r>
        <w:t xml:space="preserve">"Hà hà, nói không khách khí, quốc dân hiện nay rơi vào trạng thái cuồng nhiệt chính là mơ ước khó cầu của kẻ thống trị, dân chúng là số một mà, dân chúng yêu cầu: "Chiến đấu! Chiến đấu! Chúng ta phải chiến đấu!" th́ nhiệm vụ của chúng ta là phải phát động chiến tranh để dẫn phát cổ năng lượng điên cuồng đó". Hắn bỗng nghiêm túc nói: "Tư Đặc Lâm, hơn cả tháng nay ngươi đề xuất mở rộng phạm vi tuyển quân mà không được Nguyên lăo hội đồng ý phải không? Hôm nay ngươi cứ đưa đề án đó ra, không thành vấn đế!"</w:t>
      </w:r>
    </w:p>
    <w:p>
      <w:pPr>
        <w:pStyle w:val="BodyText"/>
      </w:pPr>
      <w:r>
        <w:t xml:space="preserve">"Có muốn phê chuẩn cũng cần có tŕnh tự, nhanh cũng phải mất cả tuần à"</w:t>
      </w:r>
    </w:p>
    <w:p>
      <w:pPr>
        <w:pStyle w:val="BodyText"/>
      </w:pPr>
      <w:r>
        <w:t xml:space="preserve">"Trước khi được phê chuẩn, ngươi có thể làm chuyện khác. Bất quá khi người mở rộng quân lực, ngươi cũng phải chừa phần cho ta, hiến binh bộ đội cũng phải tăng lên hai mươi vạn".</w:t>
      </w:r>
    </w:p>
    <w:p>
      <w:pPr>
        <w:pStyle w:val="BodyText"/>
      </w:pPr>
      <w:r>
        <w:t xml:space="preserve">Tư Đặc Lâm kinh hăi: "A, nói nghe xem".</w:t>
      </w:r>
    </w:p>
    <w:p>
      <w:pPr>
        <w:pStyle w:val="BodyText"/>
      </w:pPr>
      <w:r>
        <w:t xml:space="preserve">"Đưa tai ngươi đây".</w:t>
      </w:r>
    </w:p>
    <w:p>
      <w:pPr>
        <w:pStyle w:val="BodyText"/>
      </w:pPr>
      <w:r>
        <w:t xml:space="preserve">Đế Lâm nhỏ giọng lẩm nhẩm bên tai Tư Đặc Lâm một lúc, Tư Đặc Lâm vỗ tay: "Hay, tôi sao lại không nghĩ đến chứ".</w:t>
      </w:r>
    </w:p>
    <w:p>
      <w:pPr>
        <w:pStyle w:val="BodyText"/>
      </w:pPr>
      <w:r>
        <w:t xml:space="preserve">"Bất quá," Y nh́n Đế Lâm hỏi: "Phương pháp tốt như thế, v́ sao huynh không đề xuất trong hội nghị?"</w:t>
      </w:r>
    </w:p>
    <w:p>
      <w:pPr>
        <w:pStyle w:val="BodyText"/>
      </w:pPr>
      <w:r>
        <w:t xml:space="preserve">"Hà hà, Tư Đặc Lâm, Quân vụ là phạm vi quản hạt của ngươi, ta chen tay làm ǵ? Đề nghị của ta sẽ bị La Minh Hải phản đối, do ngươi đề nghị th́ lập tức thuận lư thành chương, ai cũng không phản bác".</w:t>
      </w:r>
    </w:p>
    <w:p>
      <w:pPr>
        <w:pStyle w:val="BodyText"/>
      </w:pPr>
      <w:r>
        <w:t xml:space="preserve">Có tiếng người lao xao, hai người liền im lặng. Một cấm vệ quân cao lớn xuất hiện ở cửa: "Giám sát trưởng đại nhân, Thống lĩnh đại nhân, hội nghị bắt đầu lại rồi, mời vào".</w:t>
      </w:r>
    </w:p>
    <w:p>
      <w:pPr>
        <w:pStyle w:val="BodyText"/>
      </w:pPr>
      <w:r>
        <w:t xml:space="preserve">Khi các trọng thần gia tộc tập trung trở lại th́ đă gần tám giờ tối, trong mắt mọi người đều có thần sắc mệt mỏi, nhưng Tử Xuyên Tham Tinh lớn tuổi nhất lại vẫn b́nh thường, tinh thần quắc thước, lăo cao giọng gọi mọi người: "Mau vào ngồi đi!"</w:t>
      </w:r>
    </w:p>
    <w:p>
      <w:pPr>
        <w:pStyle w:val="BodyText"/>
      </w:pPr>
      <w:r>
        <w:t xml:space="preserve">Vị trí của Ca San bỏ trống nhưng không ai cảm thấy kinh ngạc, dù sao cũng chẳng có mấy người không biết tiến thối như Ca San.</w:t>
      </w:r>
    </w:p>
    <w:p>
      <w:pPr>
        <w:pStyle w:val="BodyText"/>
      </w:pPr>
      <w:r>
        <w:t xml:space="preserve">"Hội nghị tiếp tục tiến hành. Vừa rồi quên giới thiệu, vị này chắc mọi người đều biết, là cháu gái Tử Xuyên Trữ của ta".</w:t>
      </w:r>
    </w:p>
    <w:p>
      <w:pPr>
        <w:pStyle w:val="BodyText"/>
      </w:pPr>
      <w:r>
        <w:t xml:space="preserve">Tử Xuyên Trữ đứng lên chào, các vị trọng thần đều đáp lễ, trên mặt ai nấy đều mỉm cười, mọi người đều muốn tạo cảm giác thân thiết cho vị quân chủ tương lại này.</w:t>
      </w:r>
    </w:p>
    <w:p>
      <w:pPr>
        <w:pStyle w:val="BodyText"/>
      </w:pPr>
      <w:r>
        <w:t xml:space="preserve">"A Trữ là lần đầu tham dự hội nghị quyết sách của gia tộc". Trên mặt Tử Xuyên Tham Tinh có vài phần cảm khái: "Hà hà, tiểu nữ hài cũng đă lớn, biết lo lắng cho gia tộc. A Trữ rất giỏi nhưng lại thiếu kinh nghiệm, cần phải luyện tập. Ta tạm thời để nó làm trợ lư tổng trưởng, đến các bộ, xứ để thực tập. Mọi người thấy thế nào?"</w:t>
      </w:r>
    </w:p>
    <w:p>
      <w:pPr>
        <w:pStyle w:val="BodyText"/>
      </w:pPr>
      <w:r>
        <w:t xml:space="preserve">Nếu có Ca San ở đây nói không chừng sẽ bới móc: Trợ lý tổng trưởng? Đây rốt cuộc là chức quan ǵ? Là cấp Hồng y ḱ bổn hay là phó thống lĩnh? Có quyền đến đâu? Nhưng nàng ta không có mặt, sự t́nh phá hoại phong cảnh đă không xuất hiện.</w:t>
      </w:r>
    </w:p>
    <w:p>
      <w:pPr>
        <w:pStyle w:val="BodyText"/>
      </w:pPr>
      <w:r>
        <w:t xml:space="preserve">"Trữ tiểu thư v́ gia tộc mà lo lắng, đây là chuyện rất tốt". Thống lĩnh Minh Huy cười nói vô cùng thân thiết: "Một nhân tài của gia tộc đă trưởng thành rồi! Hoan nghênh tiểu thư đến thị sát và chỉ đạo cho Biên pḥng quân!"</w:t>
      </w:r>
    </w:p>
    <w:p>
      <w:pPr>
        <w:pStyle w:val="BodyText"/>
      </w:pPr>
      <w:r>
        <w:t xml:space="preserve">Mọi người thầm mắng Minh Huy: Giảo hoạt! Lăo già này đă có tính toán, với thân phận tôn quư của Tử Xuyên Trữ, Tử Xuyên Tham Tinh tuyệt không để nàng đến tây bộ, nơi mà bất cứ lúc nào cũng có thể xảy ra chiến tranh. Lăo nói vậy vừa tranh thủ được cảm t́nh của Tử Xuyên Trữ, lại vừa chẳng bị tổn hại.</w:t>
      </w:r>
    </w:p>
    <w:p>
      <w:pPr>
        <w:pStyle w:val="BodyText"/>
      </w:pPr>
      <w:r>
        <w:t xml:space="preserve">Phó thống lĩnh Lâm Băng cũng cười nói: "Hai năm trước tôi gặp Trữ tiểu thư, lúc đó nàng vẫn c̣n là một tiểu cô nương. Chớp mắt, hà hà, đă biến thành xinh đẹp thế này. Gia tộc có người kế thừa rồi. Tôi đại biểu cho toàn thể tướng sĩ Viễn Đông hoan nghênh Trữ tiểu thư đến thị sát Viễn Đông!" T́nh huống của bà cũng tương đồng với Minh Huy, chẳng lo lắng việc Tử Xuyên Trữ có thể đến Ngơa Luân.</w:t>
      </w:r>
    </w:p>
    <w:p>
      <w:pPr>
        <w:pStyle w:val="BodyText"/>
      </w:pPr>
      <w:r>
        <w:t xml:space="preserve">Những người khác cũng mồm năm miệng mười tán dương: "Trữ tiểu thư thông tuệ, tiền đồ dĩ nhiên vô lượng!"</w:t>
      </w:r>
    </w:p>
    <w:p>
      <w:pPr>
        <w:pStyle w:val="BodyText"/>
      </w:pPr>
      <w:r>
        <w:t xml:space="preserve">"Tiểu thư chỉ cần luyện tập hai năm, hà hà, Tử Xuyên gia cũng có một 'Lưu Phong Sương' rồi!"</w:t>
      </w:r>
    </w:p>
    <w:p>
      <w:pPr>
        <w:pStyle w:val="BodyText"/>
      </w:pPr>
      <w:r>
        <w:t xml:space="preserve">"Có huyết thống của Viễn Tinh đại nhân, dưới sự tài bồi của Tham Tinh đại nhân, nhất định tương lại rất vĩ đại!"</w:t>
      </w:r>
    </w:p>
    <w:p>
      <w:pPr>
        <w:pStyle w:val="BodyText"/>
      </w:pPr>
      <w:r>
        <w:t xml:space="preserve">Đế Lâm ấp úng cũng nói được một câu: "Hoan nghênh Trữ tiểu thư đến thị sát Giám sát thính", ngữ khí của hắn rất miễn cưỡng. Tư Đặc Lâm mỉm cười, y hiểu Đế Lâm lo lắng chuyện ǵ, bản thân cũng không mong muốn vị tổng trưởng tương lai đến chỗ ḿnh, mỗi ngày hành sự phải ḍm ngó nàng ta, cẩn thận để không đắc tội, các hành động lạm quyền càng không dám làm. Giám sát thính và Thống lĩnh xứ đều có rất nhiều thủ đoạn không thể để người ngoài biết, nếu như Tử Xuyên Trữ chứng kiến, chưa nói chuyện tương lại, chỉ cần hiện tại nàng quay về báo cáo thúc thúc: "Tham Tinh thúc thúc, Giám sát thính có một pḥng tích trữ của cải, bọn họ có rất nhiều tiền à!"</w:t>
      </w:r>
    </w:p>
    <w:p>
      <w:pPr>
        <w:pStyle w:val="BodyText"/>
      </w:pPr>
      <w:r>
        <w:t xml:space="preserve">"Tham Tinh thúc thúc, pḥng làm việc của Đế Lâm rất xa hoa. Tiền trang trí đó lấy từ đâu ra chứ?"</w:t>
      </w:r>
    </w:p>
    <w:p>
      <w:pPr>
        <w:pStyle w:val="BodyText"/>
      </w:pPr>
      <w:r>
        <w:t xml:space="preserve">"Tham Tinh thúc thúc, hôm nay Duy Gia phó thống lĩnh đến gặp Đế Lâm, bọn họ lén lén lút lút đàm luận đến nửa phút, không biết âm mưu chuyện ǵ? Không phải nói Giám sát thính không được có quan hệ riêng với quan viên hành chính sao?"</w:t>
      </w:r>
    </w:p>
    <w:p>
      <w:pPr>
        <w:pStyle w:val="BodyText"/>
      </w:pPr>
      <w:r>
        <w:t xml:space="preserve">Bấy nhiêu cũng đủ khiến Đế Lâm đau đầu.</w:t>
      </w:r>
    </w:p>
    <w:p>
      <w:pPr>
        <w:pStyle w:val="BodyText"/>
      </w:pPr>
      <w:r>
        <w:t xml:space="preserve">May mà, Tử Xuyên Tham Tinh lập tức giải trừ lo lắng cho hắn: "Ta đă thương lượng trước với a Trữ, nữ hài tử này không thích ở nơi múa đao múa kiếm như quân đội, ta định để nó đến Hậu cần bộ và Hành chánh xứ học tập chút kinh nghiệm. La Minh Hải, sau này a Trữ là thuộc hạ của ngươi, nó làm ǵ không đúng th́ ngươi cứ phê b́nh".</w:t>
      </w:r>
    </w:p>
    <w:p>
      <w:pPr>
        <w:pStyle w:val="BodyText"/>
      </w:pPr>
      <w:r>
        <w:t xml:space="preserve">Tử Xuyên Trữ hành lễ với La Minh Hải: "Tổng thống lĩnh đại nhân, sau này mong chỉ giáo nhiều!"</w:t>
      </w:r>
    </w:p>
    <w:p>
      <w:pPr>
        <w:pStyle w:val="BodyText"/>
      </w:pPr>
      <w:r>
        <w:t xml:space="preserve">La Minh Hải hồi lễ, miễn cưỡng mỉm cười: "Trữ tiểu thư thiên sinh thông minh, Thống lĩnh xứ chúng tôi lại có thêm một nhân tài rồi".</w:t>
      </w:r>
    </w:p>
    <w:p>
      <w:pPr>
        <w:pStyle w:val="BodyText"/>
      </w:pPr>
      <w:r>
        <w:t xml:space="preserve">Nh́n khốn quẫn của La Minh Hải, Đế Lâm hận không thể cười lớn: có vị tổng trưởng tương lai làm thuộc hạ, tháng ngày tiếp theo của La Minh Hải gặp khốn khổ rồi. Chỉ là...Đế Lâm nhíu mày: Hậu cần bộ nắm tài chính và vật tư bổ cấp cho quân đội, Hành chánh xứ không những quản lư quan viên, c̣n quản cả Trị bộ thiếu ở Đế đô. Trước đây hai bộ, xứ này đều do Mạc liêu trưởng chưởng quản, thế nhưng Ca San hiện bị tống giam, Tử Xuyên Trữ với thân phận đặc thù nhất định sẽ là người nắm toàn cục.</w:t>
      </w:r>
    </w:p>
    <w:p>
      <w:pPr>
        <w:pStyle w:val="BodyText"/>
      </w:pPr>
      <w:r>
        <w:t xml:space="preserve">Ca San vừa bị băi chức, Tử Xuyên Trữ lại xuất hiện rất vừa khéo, đây liệu có phải đă được an bài trước? Sau này dù Ca San trở lại công tác, nhưng Tử Xuyên Trữ đă làm chủ, Ca San chẳng phải chỉ có một con đường là phụ tá cho a Trữ đại nhân hay sao?</w:t>
      </w:r>
    </w:p>
    <w:p>
      <w:pPr>
        <w:pStyle w:val="BodyText"/>
      </w:pPr>
      <w:r>
        <w:t xml:space="preserve">Nh́n thiếu nữ chăm chú lắng nghe, mắt thỉnh thoảng lại chớp chớp, Đế Lâm phát giác, so với tiểu thiếu nữ ngây thơ trước kia, Tử Xuyên Trữ hôm nay biểu hiện trầm ổn khác xa với lứa tuổi của nàng. Nàng chỉ chăm chú lắng nghe, rất ít phát biểu nhưng mỗi câu nói ra đều rất ý nghĩa, đă không c̣n bóng dáng của một tiểu nữ hài thích khóc thích náo nhiệt như trước đây. Tử Xuyên Trữ rơ ràng đă biến đổi khí chất, ngày sau nhất định sẽ thành một nhân vật chính trị quan trọng nắm giữ mệnh vận thiên hạ.</w:t>
      </w:r>
    </w:p>
    <w:p>
      <w:pPr>
        <w:pStyle w:val="BodyText"/>
      </w:pPr>
      <w:r>
        <w:t xml:space="preserve">Hội nghị đi vào giai đoạn quan trọng, trưởng quan phụ trách pḥng thủ tây bộ, đông bộ báo cáo t́nh h́nh chiến tuyến ḿnh phụ trách.</w:t>
      </w:r>
    </w:p>
    <w:p>
      <w:pPr>
        <w:pStyle w:val="BodyText"/>
      </w:pPr>
      <w:r>
        <w:t xml:space="preserve">Tư lệnh Ngơa Luân là Lâm Băng hướng về tổng trưởng báo cáo: Ở chính diện Ngơa Luân, ma tộc đang vô cùng yên tĩnh. Đại doanh tây nam của chúng đă bỏ đệ nhất tuyến trận địa tiếp cận sát với Ngơa Luân, bộ đội chiến đấu cũng điều về sau, các tuần la đội cũng ngừng các hành vi khiêu khích chúng ta. Bộ đội ma tộc ở đệ nhất tuyến giảm đi nhiều, trinh sát của nhân loại thậm chí có thể vượt cảnh thâm nhập gần mười cây số mà không đụng phải một sĩ binh ma tộc, cho dù có đụng độ, thái độ bên phía ma tộc cũng ôn ḥa hơn trước rất nhiều, bọn chúng chỉ cảnh cáo bằng lời nói chứ không dùng đến sức mạnh quân sự. H́nh như chỉ huy quan của bọn chúng đă được chỉ đạo không để phát sinh va chạm với quân đội nhân loại.</w:t>
      </w:r>
    </w:p>
    <w:p>
      <w:pPr>
        <w:pStyle w:val="BodyText"/>
      </w:pPr>
      <w:r>
        <w:t xml:space="preserve">Có lời đồn đáng chú ý, gần đây trong Viễn Đông phát sinh phản biến đại quy mô, bộ đội ma tộc ở đệ nhất tuyến bị điều đi trấn áp, cũng có truyền ngôn nói là trong ma tộc vương quốc có nội loạn, Ma thần hoàng đă bị bức từ chức. Phỏng đoán trong khoảng nửa năm tới, ma tộc khó thể phát động đại quy mô tấn công nhân loại".</w:t>
      </w:r>
    </w:p>
    <w:p>
      <w:pPr>
        <w:pStyle w:val="BodyText"/>
      </w:pPr>
      <w:r>
        <w:t xml:space="preserve">Thống lĩnh Minh Huy của Biên pḥng quân cười nói: "T́nh huống của tôi có chút tương tự với Lâm Băng các hạ". Hắn cho biết ở tây bộ biên cảnh, bộ đội Thập tự quân đă hành quân theo hướng tây, bộ đội chiến đấu của Lưu Phong gia tộc cũng ngừng hoạt động khiêu khích thường ngày, trường cảnh phong b́nh lăng tĩnh, khả năng phát sinh chiến sự đại quy mô ở tây bộ biên cảnh hầu như không có.</w:t>
      </w:r>
    </w:p>
    <w:p>
      <w:pPr>
        <w:pStyle w:val="BodyText"/>
      </w:pPr>
      <w:r>
        <w:t xml:space="preserve">"Đây là tin tức rất tốt. Gia tộc gần đây đă mạnh mẽ hơn, địch nhân của chúng ta đă sợ hăi rồi. Được, phải khiến bọn chúng sợ hăi thêm! Mọi người phải chú ư, thời cơ chuyển biến đă sắp đến rồi, gia tộc đă thoát khỏi t́nh trạng bị động chịu sự uy hiếp từ hai phía, nhưng chúng ta không được lơ là".</w:t>
      </w:r>
    </w:p>
    <w:p>
      <w:pPr>
        <w:pStyle w:val="BodyText"/>
      </w:pPr>
      <w:r>
        <w:t xml:space="preserve">Tử Xuyên Tham Tinh tổng kết: "Vô luận là lúc nào, gia cường cho quân đội là vấn đề cấp thiết nhất của chúng ta. Tư Đặc Lâm, ngươi thân là chủ quản Quân vụ xứ, ngươi phải chịu trách nhiệm cho chuyện này".</w:t>
      </w:r>
    </w:p>
    <w:p>
      <w:pPr>
        <w:pStyle w:val="BodyText"/>
      </w:pPr>
      <w:r>
        <w:t xml:space="preserve">"Tổng trưởng điện hạ, các vị đại nhân, Quân vụ xứ có hai đề nghị". Tư Đặc Lâm b́nh tĩnh giơ tay phát biểu.</w:t>
      </w:r>
    </w:p>
    <w:p>
      <w:pPr>
        <w:pStyle w:val="BodyText"/>
      </w:pPr>
      <w:r>
        <w:t xml:space="preserve">"Ngươi cứ nói".</w:t>
      </w:r>
    </w:p>
    <w:p>
      <w:pPr>
        <w:pStyle w:val="BodyText"/>
      </w:pPr>
      <w:r>
        <w:t xml:space="preserve">"Nguyên lăo hội luôn lo lắng khuếch trương quân đội sẽ ảnh hưởng đến việc sinh sản, tŕ hoăn không chịu phê chuẩn thực thi chinh triệu lệnh quốc dân, v́ vậy tôi đề nghị chiêu binh từ nạn dân lưu vong ở Viễn Đông".</w:t>
      </w:r>
    </w:p>
    <w:p>
      <w:pPr>
        <w:pStyle w:val="BodyText"/>
      </w:pPr>
      <w:r>
        <w:t xml:space="preserve">Lời này vừa xuất khiến cử tọa chấn kinh. Lâm Băng trừng mắt nh́n Tư Đặc Lâm, lẩm nhẩm: "Tuyệt diệu!"</w:t>
      </w:r>
    </w:p>
    <w:p>
      <w:pPr>
        <w:pStyle w:val="BodyText"/>
      </w:pPr>
      <w:r>
        <w:t xml:space="preserve">Minh Huy vỗ vỗ đầu: "Sao ta không nghĩ đến chứ?"</w:t>
      </w:r>
    </w:p>
    <w:p>
      <w:pPr>
        <w:pStyle w:val="BodyText"/>
      </w:pPr>
      <w:r>
        <w:t xml:space="preserve">Trong chiến tranh Viễn Đông, mấy trăm vạn nhân loại Viễn Đông bị mất đi gia viên, lưu vong ở cứ điểm Ngơa Luân và các hành tỉnh phía đông của gia tộc, bọn họ mất đi công việc sinh tồn, lưu linh thất sở, cơn cuồng thủy nạn dân này khiến trị an xă hội vô cùng phức tạp, ẩn tàng nhiều nguy cơ, chính phủ các hành tỉnh đều rất đau đầu. V́ để tạm trấn an số nạn dân này, Tử Xuyên gia hàng tháng đều phải tốn không ít tiền bạc và lương thực cấp phát cho họ, trong t́nh cảnh kinh tế khốn khó hiện nay, việc này đă gần quá sức chịu đựng.</w:t>
      </w:r>
    </w:p>
    <w:p>
      <w:pPr>
        <w:pStyle w:val="BodyText"/>
      </w:pPr>
      <w:r>
        <w:t xml:space="preserve">Thu nhận tráng niên nam tử trong nạn dân vào quân đội có những điểm lợi sau: một là tránh được khống chế của Nguyên lăo hội, nạn dân đều không có đất đai và hộ tịch, bọn họ hiện giống như không c̣n tồn tại, thu nhận bọn họ chẳng ảnh hưởng ǵ đến năng lực sản xuất cũng như sinh sản, Nguyên lăo hội chẳng thể nào phản đối".</w:t>
      </w:r>
    </w:p>
    <w:p>
      <w:pPr>
        <w:pStyle w:val="BodyText"/>
      </w:pPr>
      <w:r>
        <w:t xml:space="preserve">"Hai, từ trên lư luận suy ra, một chiến sĩ ṭng quân th́ lương của họ có thể nuôi được ba người. Giả sử chúng ta thu nhận được bốn mươi vạn sĩ binh từ trong nạn dân th́ coi như có thể giải quyết nạn đói ột trăm hai mươi vạn nạn dân".</w:t>
      </w:r>
    </w:p>
    <w:p>
      <w:pPr>
        <w:pStyle w:val="BodyText"/>
      </w:pPr>
      <w:r>
        <w:t xml:space="preserve">"Ba, đối với tăng cường lực chiến đấu của quân đội cũng có chỗ tốt. Nạn dân trong loạn lạc Viễn Đông mất đi đất đai, nhà cửa, thân nhân, không c̣n ǵ để lưu luyến, lại có cừu hận thâm sâu với ma tộc. Theo kinh nghiệm của tôi, quân đội do dạng người này tạo thành, chỉ cần qua huấn luyện, bọn họ lập tức trở thành quân đoàn cảm tử. Không biết ư kiến của Tổng trưởng điện hạ thế nào?"</w:t>
      </w:r>
    </w:p>
    <w:p>
      <w:pPr>
        <w:pStyle w:val="BodyText"/>
      </w:pPr>
      <w:r>
        <w:t xml:space="preserve">"Hay! Hay!" Tử Xuyên Tham Tinh nghe đến sáng mắt, vỗ tay khen ngợi: "Một chủ ý rất tuyệt! Thống quân toàn cục, chu toàn mọi mặt. Tư Đặc Lâm, ngươi làm rất tốt!"</w:t>
      </w:r>
    </w:p>
    <w:p>
      <w:pPr>
        <w:pStyle w:val="BodyText"/>
      </w:pPr>
      <w:r>
        <w:t xml:space="preserve">Tư Đặc Lâm cúi đầu biểu thị khiêm tốn, lúc ngẩng đầu th́ liếc mắt về phía Đế Lâm tỏ ý cảm tạ. Đế Lâm làm như không có ǵ, cúi đầu đọc báo cáo.</w:t>
      </w:r>
    </w:p>
    <w:p>
      <w:pPr>
        <w:pStyle w:val="BodyText"/>
      </w:pPr>
      <w:r>
        <w:t xml:space="preserve">La Minh Hải ở bên tạt nước: "Chủ ư của Tư Đặc Lâm thống lĩnh tuy hay nhưng quân đội do nạn dân tập hợp, không mất thời gian huấn luyện cả năm th́ cũng chẳng mong có hiệu quả. Nhưng nội loạn của Lưu Phong gia đă sắp xuất hiện, e là nước xa không cứu được lửa gần à!"</w:t>
      </w:r>
    </w:p>
    <w:p>
      <w:pPr>
        <w:pStyle w:val="BodyText"/>
      </w:pPr>
      <w:r>
        <w:t xml:space="preserve">Tư Đặc Lâm mỉm cười: "Đúng. Tổng trưởng điện hạ, Tổng thống lĩnh đại nhân, hạ quan c̣n có đề nghị thứ hai: Tử Xuyên gia chúng ta không phải không có quân đội, chỉ là quân đội không ở trong tay chúng ta mà thôi".</w:t>
      </w:r>
    </w:p>
    <w:p>
      <w:pPr>
        <w:pStyle w:val="BodyText"/>
      </w:pPr>
      <w:r>
        <w:t xml:space="preserve">"Vậy ở trong tay ai?"</w:t>
      </w:r>
    </w:p>
    <w:p>
      <w:pPr>
        <w:pStyle w:val="BodyText"/>
      </w:pPr>
      <w:r>
        <w:t xml:space="preserve">"Trong tay đám nguyên lăo. Khi Quân vụ xứ thiếu binh th́ đám quý tộc vẫn đang nắm giữ một lượng lớn quân đội tư nhân. Ví dụ như"</w:t>
      </w:r>
    </w:p>
    <w:p>
      <w:pPr>
        <w:pStyle w:val="BodyText"/>
      </w:pPr>
      <w:r>
        <w:t xml:space="preserve">Tư Đặc Lâm mở một tờ giấy trong tay ra, đây là báo cáo bí mật mà Đế Lâm đưa cho y khi năy, đọc: "Đại biểu Nguyên lăo hội Đỗ Khâu bá tước ở Lạc khắc tân hành tỉnh nuôi dưỡng ba vạn quân đội trong đất ḿnh, đại biểu Nguyên lăo hội Phí Sa nam tước ở Đạt mă hành tỉnh tổ chức một vạn sáu ngàn bộ đội, đại biểu Dư Lan bá tước ở Tân Gia hành tỉnh có hai vạn quân, Mă Duy bá tước ở Ngơa Lâm hành tỉnh có bốn sư đoàn đánh thuê tổng cộng hai vạn ba ngàn quân (khi đọc tên Mă Du cảm thấy hơi quen thuộc), Tổ Ba ở Lợi Gia hành tỉnh có hộ vệ đoàn một vạn một ngàn người..."</w:t>
      </w:r>
    </w:p>
    <w:p>
      <w:pPr>
        <w:pStyle w:val="BodyText"/>
      </w:pPr>
      <w:r>
        <w:t xml:space="preserve">Báo cáo của Đế Lâm rất chi tiết, tổng cộng có bốn mươi ba quý tộc Nguyên lăo hội có hộ vệ đội, tự vệ đoàn, trị an đội...tổng binh lực đạt gần sáu mươi vạn.</w:t>
      </w:r>
    </w:p>
    <w:p>
      <w:pPr>
        <w:pStyle w:val="BodyText"/>
      </w:pPr>
      <w:r>
        <w:t xml:space="preserve">Không có ai lên tiếng, mọi người nh́n Tư Đặc Lâm đang cuộn tờ giấy lại, có cảm giác như núi lửa sắp phun. Tổng trưởng Tử Xuyên Tham Tinh có quan hệ rất mẫn cảm với Nguyên lăo hội, sợi dây quan hệ này đă rất căng thẳng, hiện tại Tư Đặc Lâm lại đưa cho lăo một con dao.</w:t>
      </w:r>
    </w:p>
    <w:p>
      <w:pPr>
        <w:pStyle w:val="BodyText"/>
      </w:pPr>
      <w:r>
        <w:t xml:space="preserve">Tổng trưởng nh́n Tư Đặc Lâm hỏi: "T́nh báo có chính xác không?"</w:t>
      </w:r>
    </w:p>
    <w:p>
      <w:pPr>
        <w:pStyle w:val="BodyText"/>
      </w:pPr>
      <w:r>
        <w:t xml:space="preserve">Tư Đặc Lâm đáp: "Có thể khẳng định. Đề nghị của Quân vụ xứ là thu thập quân đội tư nhân vào biên chế quân chính quy, do Quân vụ xứ thống nhất chỉ huy". Đây là phép thử cho Tử Xuyên Tham Tinh, nếu như lăo làm lơ giả điếc th́ chớ nói ǵ đến chuyện "Tranh bá thiên hạ, tiêu diệt Lưu Phong", Nguyên lăo hội chính là rào cản cần phải vượt qua, hiện tại phải xem Tổng trưởng có dũng khí hay không.</w:t>
      </w:r>
    </w:p>
    <w:p>
      <w:pPr>
        <w:pStyle w:val="BodyText"/>
      </w:pPr>
      <w:r>
        <w:t xml:space="preserve">"Theo như tôi biết", Đế Lâm chậm răi lên tiếng: "Nhị đại tổng trưởng Tử Xuyên Tinh điện hạ có hiệp nghị với tầng lớp quý tộc, quy định tư binh của quý tộc không vượt quá ba ngàn, Nguyên lăo hội đă có pháp định này. Hiện tại các quư tộc đại biểu của Nguyên lăo hội làm như thế, bọn họ rơ ràng đă quy phạm pháp luật".</w:t>
      </w:r>
    </w:p>
    <w:p>
      <w:pPr>
        <w:pStyle w:val="BodyText"/>
      </w:pPr>
      <w:r>
        <w:t xml:space="preserve">Ai cũng không lên tiếng, mọi người đều nh́n Tổng trưởng. Nhận thấy mọi ánh mắt đều tập trung vào ḿnh, biểu t́nh của Tử Xuyên Tham Tinh dần dần trở nên cương quyết, cơ mặt căng ra, siết chặt nắm tay: "Giám sát tổng trưởng Đế Lâm, ta lệnh cho ngươi, tra xét luận tội".</w:t>
      </w:r>
    </w:p>
    <w:p>
      <w:pPr>
        <w:pStyle w:val="BodyText"/>
      </w:pPr>
      <w:r>
        <w:t xml:space="preserve">"Đợi một chút!"</w:t>
      </w:r>
    </w:p>
    <w:p>
      <w:pPr>
        <w:pStyle w:val="BodyText"/>
      </w:pPr>
      <w:r>
        <w:t xml:space="preserve">Khiến mọi người thất kinh, người lên tiếng lại là Tử Xuyên Trữ vừa đảm nhiệm "Trợ lý tổng trưởng". Nàng ung dung nói: "Thúc thúc, không, Tổng trưởng điện hạ, các vị đại nhân, rất xin lỗi, nhưng trước khi ra quyết định, có thể nghe tôi nói mấy câu không?"</w:t>
      </w:r>
    </w:p>
    <w:p>
      <w:pPr>
        <w:pStyle w:val="BodyText"/>
      </w:pPr>
      <w:r>
        <w:t xml:space="preserve">"À, a Trữ". Nh́n thấy cháu gái lên tiếng, Tử Xuyên Tham Tinh ḥa hoăn hỏi: "Cháu có chuyện ǵ muốn nói?"</w:t>
      </w:r>
    </w:p>
    <w:p>
      <w:pPr>
        <w:pStyle w:val="BodyText"/>
      </w:pPr>
      <w:r>
        <w:t xml:space="preserve">"Thưa Tổng trưởng điện hạ, các vị đại nhân, như lời của Đế Lâm đại nhân, các quý tộc trong danh sách đó đă vi phạm pháp luật. Nhưng quy định tư binh của quý tộc không qua ba ngàn là từ thời nhị đại tổng trưởng, đến nay đă quá lâu, rất ít người nhớ đến, mọi người đều xem đó là chuyện thường. V́ thế mong tổng trưởng cho bọn họ một cơ hội, chỉ cần bọn họ giao ra quân quyền, phối hợp với Quân vụ xứ th́ không truy cứu bọn họ, thể hiện sự khoan dung của gia tộc ta".</w:t>
      </w:r>
    </w:p>
    <w:p>
      <w:pPr>
        <w:pStyle w:val="BodyText"/>
      </w:pPr>
      <w:r>
        <w:t xml:space="preserve">Đế Lâm trong mắt thoáng qua thần sắc tán thưởng, cố ư hỏi: "Nếu như bọn họ không chịu giao binh quyền th́ sao?"</w:t>
      </w:r>
    </w:p>
    <w:p>
      <w:pPr>
        <w:pStyle w:val="BodyText"/>
      </w:pPr>
      <w:r>
        <w:t xml:space="preserve">"Bọn họ phải làm. Bằng không, chúng ta cứ đem chuyện này hỏi Nguyên lăo hội, để Nguyên lăo hội xử lư".</w:t>
      </w:r>
    </w:p>
    <w:p>
      <w:pPr>
        <w:pStyle w:val="BodyText"/>
      </w:pPr>
      <w:r>
        <w:t xml:space="preserve">"Nhưng những quư tộc đó là thành viên của Nguyên lăo hội".</w:t>
      </w:r>
    </w:p>
    <w:p>
      <w:pPr>
        <w:pStyle w:val="BodyText"/>
      </w:pPr>
      <w:r>
        <w:t xml:space="preserve">"Bốn mươi ba quư tộc trong tổng số năm ngàn nghị viên Nguyên lăo hội là con số rất nhỏ, tôi tin Nguyên lăo hội sẽ có quyết định chính xác. Dù sao, chuyện này đă phạm pháp rơ ràng, hơn nữa với t́nh thế hiện tại, Nguyên lăo hội càng không thể bao che cho họ. Nếu không chịu giao binh quyền, đám quý tộc đó sẽ thành đích ngắm của chúng nhân".</w:t>
      </w:r>
    </w:p>
    <w:p>
      <w:pPr>
        <w:pStyle w:val="BodyText"/>
      </w:pPr>
      <w:r>
        <w:t xml:space="preserve">"Đề nghị Quân vụ xứ có khoản bồi thường cho bọn họ, dùng cách nói như 'Cải tạo quân đội' để bọn họ dễ tiếp nhận".</w:t>
      </w:r>
    </w:p>
    <w:p>
      <w:pPr>
        <w:pStyle w:val="BodyText"/>
      </w:pPr>
      <w:r>
        <w:t xml:space="preserve">"Giám sát thính chú ư sưu tầm chứng cứ và tài liệu có liên quan, chúng ta có thể phải đối chứng ở Nguyên lăo hội".</w:t>
      </w:r>
    </w:p>
    <w:p>
      <w:pPr>
        <w:pStyle w:val="BodyText"/>
      </w:pPr>
      <w:r>
        <w:t xml:space="preserve">"Lệnh cho quân đội chính quy đóng ở các hành tỉnh tiến nhập trạng thái giới bị, nghiêm mật giám thị quân đội tư nhân, tạo thành thanh thế và áp lực lên chúng, cũng đề pḥng có người trở mặt làm loạn".</w:t>
      </w:r>
    </w:p>
    <w:p>
      <w:pPr>
        <w:pStyle w:val="BodyText"/>
      </w:pPr>
      <w:r>
        <w:t xml:space="preserve">"Quân vụ xứ chuẩn bị công tác tâm lư, chỉ cần có quư tộc giao ra binh quyền, lập tức có đăi ngộ và tuyên truyền để những người khác noi theo".</w:t>
      </w:r>
    </w:p>
    <w:p>
      <w:pPr>
        <w:pStyle w:val="BodyText"/>
      </w:pPr>
      <w:r>
        <w:t xml:space="preserve">Tử Xuyên Trữ điềm đạm nói, mọi người chăm chú nh́n nàng, cảm giác như nàng đă biến thành một người khác. Trong chốc lát đă hoạch định được kế hoạch tước đoạt quân quyền của quý tộc, có đe dọa, có vỗ về, hành động kín kẽ, đây thực sự là nhân tài à!</w:t>
      </w:r>
    </w:p>
    <w:p>
      <w:pPr>
        <w:pStyle w:val="BodyText"/>
      </w:pPr>
      <w:r>
        <w:t xml:space="preserve">Đế Lâm mỉm cười: "Trữ tiểu thư tính toán chu đáo, hạ quan thập phần bội phục".</w:t>
      </w:r>
    </w:p>
    <w:p>
      <w:pPr>
        <w:pStyle w:val="BodyText"/>
      </w:pPr>
      <w:r>
        <w:t xml:space="preserve">Đế Lâm là nói thật ḷng. Nếu như làm theo lời của Tử Xuyên Tham Tinh, khả năng chọc giận Nguyên lăo hội là rất lớn, khi đó e là Lưu Phong gia chưa loạn mà Tử Xuyên gia đă loạn trước rồi. Đề nghị của Tử Xuyên Trữ rất hay, vừa nể mặt Nguyên lăo hội, vừa mượn sức Nguyên lăo hội để áp chế đám quý tộc đại biểu của họ, cho dù là lăo thủ kinh nghiệm cũng chỉ đưa ra kế hoạch đến mức như vậy. Ai cũng rất bất ngờ, vị tổng trưởng tương lai lại là một nhân tài chính trị.</w:t>
      </w:r>
    </w:p>
    <w:p>
      <w:pPr>
        <w:pStyle w:val="BodyText"/>
      </w:pPr>
      <w:r>
        <w:t xml:space="preserve">Đế Lâm hỏi nhỏ Tư Đặc Lâm: "Thế nào?"</w:t>
      </w:r>
    </w:p>
    <w:p>
      <w:pPr>
        <w:pStyle w:val="BodyText"/>
      </w:pPr>
      <w:r>
        <w:t xml:space="preserve">"Rất tốt. Làm việc cực nhanh, ứng biến mẫn tiệp, quyết đoán lăo luyện, rất có khả năng không thua kém ǵ Viễn Tinh và Tham Tinh điện hạ".</w:t>
      </w:r>
    </w:p>
    <w:p>
      <w:pPr>
        <w:pStyle w:val="BodyText"/>
      </w:pPr>
      <w:r>
        <w:t xml:space="preserve">"Đúng", Đế Lâm cảm thán. Có một câu hắn giấu không nói ra: "Chính v́ vậy mà ta mới lo lắng!"</w:t>
      </w:r>
    </w:p>
    <w:p>
      <w:pPr>
        <w:pStyle w:val="BodyText"/>
      </w:pPr>
      <w:r>
        <w:t xml:space="preserve">-o0o-</w:t>
      </w:r>
    </w:p>
    <w:p>
      <w:pPr>
        <w:pStyle w:val="Compact"/>
      </w:pPr>
      <w:r>
        <w:br w:type="textWrapping"/>
      </w:r>
      <w:r>
        <w:br w:type="textWrapping"/>
      </w:r>
    </w:p>
    <w:p>
      <w:pPr>
        <w:pStyle w:val="Heading2"/>
      </w:pPr>
      <w:bookmarkStart w:id="79" w:name="chương-3-bất-nghĩa-chi-hàng"/>
      <w:bookmarkEnd w:id="79"/>
      <w:r>
        <w:t xml:space="preserve">57. Chương 3 :bất Nghĩa Chi Hàng</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1: Tiệm lộ đầu giác</w:t>
      </w:r>
    </w:p>
    <w:p>
      <w:pPr>
        <w:pStyle w:val="BodyText"/>
      </w:pPr>
      <w:r>
        <w:t xml:space="preserve">-----oo0oo-----</w:t>
      </w:r>
    </w:p>
    <w:p>
      <w:pPr>
        <w:pStyle w:val="BodyText"/>
      </w:pPr>
      <w:r>
        <w:t xml:space="preserve">Chương 3:Bất nghĩa chi hàng</w:t>
      </w:r>
    </w:p>
    <w:p>
      <w:pPr>
        <w:pStyle w:val="BodyText"/>
      </w:pPr>
      <w:r>
        <w:t xml:space="preserve">Nhóm dịch: Tú Xuyên</w:t>
      </w:r>
    </w:p>
    <w:p>
      <w:pPr>
        <w:pStyle w:val="BodyText"/>
      </w:pPr>
      <w:r>
        <w:t xml:space="preserve">Sưu Tầm by nguoibantot8 --- 4vn.eu</w:t>
      </w:r>
    </w:p>
    <w:p>
      <w:pPr>
        <w:pStyle w:val="BodyText"/>
      </w:pPr>
      <w:r>
        <w:t xml:space="preserve">Ngày 16 tháng 6 năm 782. Đại ma thần bảo, Tạp Đan công chúa phủ.</w:t>
      </w:r>
    </w:p>
    <w:p>
      <w:pPr>
        <w:pStyle w:val="BodyText"/>
      </w:pPr>
      <w:r>
        <w:t xml:space="preserve">Trời chưa hừng đông, người hầu thân cận đă nơm nớp gọi Tạp Đan công chúa và Pḥ mă thân vương dậy, tâu: "Công chúa điện hạ, thân vương điện hạ, bệ hạ có chỉ ý khẩn cấp đến. Khâm sai đang chờ ở tiền sảnh, thỉnh hai vị đại nhân nhanh chóng đi nghênh tiếp".</w:t>
      </w:r>
    </w:p>
    <w:p>
      <w:pPr>
        <w:pStyle w:val="BodyText"/>
      </w:pPr>
      <w:r>
        <w:t xml:space="preserve">Hai người vội vă khoác áo ngoài chạy đến tiền sảnh. Nơi đó, ánh lửa vẫn c̣n sáng tỏ, sĩ binh vũ trang sáng loáng đứng rất đông. Vân Thiển Tuyết giật thót ḷng, không biết đă phát sinh chuyện ǵ.</w:t>
      </w:r>
    </w:p>
    <w:p>
      <w:pPr>
        <w:pStyle w:val="BodyText"/>
      </w:pPr>
      <w:r>
        <w:t xml:space="preserve">Một quân quan Cận vệ lữ khôi ngô cao lớn bước nhanh đến nghênh đón: "Là Vũ lâm thân vương điện hạ phải không?"</w:t>
      </w:r>
    </w:p>
    <w:p>
      <w:pPr>
        <w:pStyle w:val="BodyText"/>
      </w:pPr>
      <w:r>
        <w:t xml:space="preserve">"Chính là ta".</w:t>
      </w:r>
    </w:p>
    <w:p>
      <w:pPr>
        <w:pStyle w:val="BodyText"/>
      </w:pPr>
      <w:r>
        <w:t xml:space="preserve">"Hết sức xin lỗi, thân vương điện hạ, bệ hạ khẩn cấp triệu kiến, mời ngài lập tức theo tôi". Tên quân quan đó nói vừa nhanh vừa không đầu không đuôi, Vân Thiển Tuyết mắt vẫn c̣n nhập nhèm hầu như không nghe kịp, hỏi: "Ngươi nói cái ǵ?"</w:t>
      </w:r>
    </w:p>
    <w:p>
      <w:pPr>
        <w:pStyle w:val="BodyText"/>
      </w:pPr>
      <w:r>
        <w:t xml:space="preserve">Tên quân quan lập lại lần nữa.</w:t>
      </w:r>
    </w:p>
    <w:p>
      <w:pPr>
        <w:pStyle w:val="BodyText"/>
      </w:pPr>
      <w:r>
        <w:t xml:space="preserve">Vân Thiển Tuyết khẽ "à" một tiếng, qua một lúc gă mới có phản ứng, thất thanh kêu lên: "Chờ một chút, ta đi thay y phục". Lúng túng tay chân định đi t́m chính phục, may mà Tạp Đan đă lấy đến cho gă. Nàng vừa giúp Vân Thiển Tuyết thay đổi y phục, vừa hỏi quân quan truyền lệnh: "Phụ hoàng có gọi ta đi cùng không?"</w:t>
      </w:r>
    </w:p>
    <w:p>
      <w:pPr>
        <w:pStyle w:val="BodyText"/>
      </w:pPr>
      <w:r>
        <w:t xml:space="preserve">"Hồi bẩm công chúa điện hạ, bệ hạ chỉ sai chúng tôi thông báo cho thân vương các hạ lập tức đến, không có nhắc đến công chúa điện hạ".</w:t>
      </w:r>
    </w:p>
    <w:p>
      <w:pPr>
        <w:pStyle w:val="BodyText"/>
      </w:pPr>
      <w:r>
        <w:t xml:space="preserve">"Vậy sao?" Tạp đan nh́n bên ngoài vẫn c̣n hơi tối, vài v́ sao trên trời lập ḷe chưa tắt, lúc này chỉ mới hơn ba giờ sáng. Nàng bất an trong ḷng, triệu tập khẩn cấp như thế chắc chắn không phải chuyện tốt.</w:t>
      </w:r>
    </w:p>
    <w:p>
      <w:pPr>
        <w:pStyle w:val="BodyText"/>
      </w:pPr>
      <w:r>
        <w:t xml:space="preserve">Vân Thiển Tuyết thay đổi y phục xong, Tạp Đan kề tai gă nói nhỏ: "Nhớ cẩn thận".</w:t>
      </w:r>
    </w:p>
    <w:p>
      <w:pPr>
        <w:pStyle w:val="BodyText"/>
      </w:pPr>
      <w:r>
        <w:t xml:space="preserve">Vân Thiển Tuyết gật đầu: "Biết rồi". Gă theo đám Cận vệ lữ cầm đuốc lên đường.</w:t>
      </w:r>
    </w:p>
    <w:p>
      <w:pPr>
        <w:pStyle w:val="BodyText"/>
      </w:pPr>
      <w:r>
        <w:t xml:space="preserve">Đi qua một đoạn đường dài tôi tối, hoàng cung nguy nga đă sừng sững trước mặt. Cả hoàng cung ch́m trong màn đêm xam xám, phảng phất như một con cự thú đang ngủ. Ánh đuốc chiếu lên trụ đá cẩm thạch khiến chúng chớp chớp hồng quang. Đến gần khối kiến trúc hùng vĩ đó, có thể nh́n thấy trên hành lang rộng răi bóng Cận vệ lữ qua lại như thoi, Vân Thiển Tuyết phảng phất ngửi được mùi vị sát lục và huyết tinh trong không khí.</w:t>
      </w:r>
    </w:p>
    <w:p>
      <w:pPr>
        <w:pStyle w:val="BodyText"/>
      </w:pPr>
      <w:r>
        <w:t xml:space="preserve">Tám mươi năm trước, trên bậc cấp đá trắng dẫn lên hoàng cung, sĩ binh Gia Lâm tộc đă đồ sát hoàng tộc Diệp Tắc, cả trẻ sơ sinh cũng bị đập đầu chết. Tiếp đó, hoàng đế Gia Lâm tộc lại bị nhốt dưới hầm ở nơi này cuối cùng chết đói, cả gia đ́nh của hắn cũng bị thiêu sống. Lôi Tộc điên cuồng chiếm cứ hoàng cung, Lôi Tộc Hoàng điên cuồng tàn sát, cuối cùng cả tộc nhân của hắn cũng không chịu nổi, theo chỉ thị của trưởng lăo Lôi Tộc, một tên Cận vệ quân đă một đao chém bay đầu hắn, máu của hắn nhuộm đỏ hành lang này. Rồi lại đến ba năm nội chiến của Lôi Tộc, đám hoàng tộc Lôi Tộc dẫn quân đánh nhau, rồi đến Đông Nhật tộc cường đại xuất hiện tiêu diệt bọn chúng....</w:t>
      </w:r>
    </w:p>
    <w:p>
      <w:pPr>
        <w:pStyle w:val="BodyText"/>
      </w:pPr>
      <w:r>
        <w:t xml:space="preserve">Vân Thiển Tuyết hít sâu một hơi, không biết làm sao mà mỗi lần đến hoàng cung gă đều có cảm giác không thư thái, đêm nay cảm giác c̣n nặng nề hơn. Có lẽ đúng như truyền ngôn, hoàng cung này đă bị trớ chú, mỗi lỗ gạch đều ẩn chứa tiếng rên la của người sắp chết, mỗi viên gạch đều có oan hồn ẩn nấp.</w:t>
      </w:r>
    </w:p>
    <w:p>
      <w:pPr>
        <w:pStyle w:val="BodyText"/>
      </w:pPr>
      <w:r>
        <w:t xml:space="preserve">Ở lối vào có hai hàng Cận vệ lữ đứng uy nghiêm, Thống soái Cận vệ lữ Lôi Âu đang đứng chờ bên cửa, nh́n thấy Vân Thiển Tuyết đến, công tước b́nh thản nói: "Ông đến hơi trễ đó, vào trong chờ bệ hạ đi".</w:t>
      </w:r>
    </w:p>
    <w:p>
      <w:pPr>
        <w:pStyle w:val="BodyText"/>
      </w:pPr>
      <w:r>
        <w:t xml:space="preserve">Ánh đuốc lập ḷe chiếu lên gương mặt trơ trơ của Lôi Âu công tước, hai hàng Cận vệ lữ đứng nghiêm một tay cầm mâu, một tay cầm đuốc, thần sắc lạnh lùng.</w:t>
      </w:r>
    </w:p>
    <w:p>
      <w:pPr>
        <w:pStyle w:val="BodyText"/>
      </w:pPr>
      <w:r>
        <w:t xml:space="preserve">Vân Thiển Tuyết nh́n hắn, cũng không hỏi han ǵ. Thần sắc Lôi Âu cứng đơ khiến gă sản sinh dự cảm bất tường.</w:t>
      </w:r>
    </w:p>
    <w:p>
      <w:pPr>
        <w:pStyle w:val="BodyText"/>
      </w:pPr>
      <w:r>
        <w:t xml:space="preserve">Liên tưởng đến hai vị hoàng tử minh tranh ám đấu, Vân Thiển Tuyết bỗng căng thẳng: Chẳng lẽ đă có phát sinh xung đột? Là ai phát động trước? Không thể là Tạp Lan, bằng không bản thân không thể không biết ǵ, nhưng bệ hạ vẫn c̣n khỏe mạnh, Tạp Đốn cũng đâu ngu xuẩn...</w:t>
      </w:r>
    </w:p>
    <w:p>
      <w:pPr>
        <w:pStyle w:val="BodyText"/>
      </w:pPr>
      <w:r>
        <w:t xml:space="preserve">Vừa suy nghĩ lung tung, Vân Thiển Tuyết đă bước lên thảm đỏ dẫn đến nghị sự sảnh, gă chú ư thấy thủ vệ hoàng cung sâm nghiêm hơn b́nh thường rất nhiều, chỗ nào cũng thấy sĩ binh Cận vệ lữ gươm mâu sáng loáng nghiêm chỉnh, thần thái lạnh lùng. Không gian yên tĩnh chỉ nghe tiếng bước chân của gă vang vọng, ánh đuốc chiếu chiếu bóng người lắc lư, Vân Thiển Tuyết cảm giác hơi lạnh sống lưng.</w:t>
      </w:r>
    </w:p>
    <w:p>
      <w:pPr>
        <w:pStyle w:val="BodyText"/>
      </w:pPr>
      <w:r>
        <w:t xml:space="preserve">Một người hầu đẩy cửa nghị sự sảnh cho gă, gần ba trăm cây nến chiếu sáng rực pḥng nghị sự. Ở gần chỗ bệ hạ ngồi đang có mấy người tề tụ. Vân Thiển Tuyết bước nhanh đến, nh́n thấy Diệp Nhĩ Mă công tước. Mễ La tổng đốc, Đạt Khoa tổng đốc, Gia Sơn hầu tước đă đến trước.</w:t>
      </w:r>
    </w:p>
    <w:p>
      <w:pPr>
        <w:pStyle w:val="BodyText"/>
      </w:pPr>
      <w:r>
        <w:t xml:space="preserve">"Có thể cho biết là chuyện ǵ không?" Không kịp chào hỏi, Vân Thiển Tuyết hỏi thẳng mấy vị trọng thần.</w:t>
      </w:r>
    </w:p>
    <w:p>
      <w:pPr>
        <w:pStyle w:val="BodyText"/>
      </w:pPr>
      <w:r>
        <w:t xml:space="preserve">Mọi người đều mông lung lắc đầu, trong ánh mắt lộ sắc thái kinh hoảng.</w:t>
      </w:r>
    </w:p>
    <w:p>
      <w:pPr>
        <w:pStyle w:val="BodyText"/>
      </w:pPr>
      <w:r>
        <w:t xml:space="preserve">Nh́n thấy bộ dạng bàng hoàng của bọn họ, Vân Thiển Tuyết biết bản thân không bị cô lập, cảm thấy tâm t́nh có chút nhẹ nhàng: "Mọi người đều ở trong bóng đêm như nhau".</w:t>
      </w:r>
    </w:p>
    <w:p>
      <w:pPr>
        <w:pStyle w:val="BodyText"/>
      </w:pPr>
      <w:r>
        <w:t xml:space="preserve">Sau đó chừng hai phút, Tạp Đốn thân vương và Tạp Lan đều nối tiếp nhau đến, y phục hơi nhăn, gần như đồng thanh hỏi: "Đă phát sinh chuyện ǵ?" Nhưng không ai hồi đáp, không khí im ĺm bất an.</w:t>
      </w:r>
    </w:p>
    <w:p>
      <w:pPr>
        <w:pStyle w:val="BodyText"/>
      </w:pPr>
      <w:r>
        <w:t xml:space="preserve">"Bệ hạ đến!" Thị vệ cung đ́nh đứng ở cửa cao giọng hô, mọi người lập tức quỳ rạp xuống đất. Cửa mở, Ma thần hoàng xuất hiện ở cửa, áo choàng đen bay phất phơ, thân ảnh cứng cỏi cô độc. Không biết v́ sao, Hắc sa quân sư thường vẫn theo lăo như h́nh với bóng, lúc này lại không có xuất hiện. Lôi Âu từ ngoài tiến vào, thuận tay đóng cửa pḥng nghị sự lại.</w:t>
      </w:r>
    </w:p>
    <w:p>
      <w:pPr>
        <w:pStyle w:val="BodyText"/>
      </w:pPr>
      <w:r>
        <w:t xml:space="preserve">"Đứng hết lên đi!" Trong thanh âm vang vang mạnh mẽ của Ma thần hoàng có chút mệt mỏi, nhưng liền đó lại nghiêm khắc: "Căn cứ báo cáo, xuất hiện phản nghịch, trẫm và quốc gia của trẫm bị phản đồ bán đứng rồi!" Lăo lạnh lùng nói, sau đó chậm răi nh́n từng gương mặt dưới đất.</w:t>
      </w:r>
    </w:p>
    <w:p>
      <w:pPr>
        <w:pStyle w:val="BodyText"/>
      </w:pPr>
      <w:r>
        <w:t xml:space="preserve">Không khí như ngưng kết thành thực chất. Qua một lúc lâu vẫn không ai dám động đậy, mỗi người đều cảm thấy vô cùng kinh hoảng, uy thế của Ma thần hoàng như muốn ép vỡ nát không gian trong nghị sự sảnh.</w:t>
      </w:r>
    </w:p>
    <w:p>
      <w:pPr>
        <w:pStyle w:val="BodyText"/>
      </w:pPr>
      <w:r>
        <w:t xml:space="preserve">Tạp Lan đứng lên cúi người thi lễ với Ma thần hoàng: "Phụ hoàng bệ hạ, không biết người gọi phản nghịch, đó là chuyện thế nào vậy?"</w:t>
      </w:r>
    </w:p>
    <w:p>
      <w:pPr>
        <w:pStyle w:val="BodyText"/>
      </w:pPr>
      <w:r>
        <w:t xml:space="preserve">"Lỗ Đế! Lỗ Đế ở Viễn Đông, hắn phản bội quốc gia, phản bội trẫm!" Ma thần hoàng đập tay lên bàn: "Có nghịch tặc như thế là sỉ nhục của quốc gia. Tên khốn đó lừa gạt trẫm cả một năm rồi!" Cái bàn gỗ lim rắn chắc bỗng hóa thành bụi gỗ, chúng nhân thầm kinh hăi, vơ công của Ma thần hoàng đă đến hóa cảnh, hàm dưỡng của lăo cũng thâm tàng bất lộ, gần đây rất ít xuất thủ, không ngờ hôm nay lại có biểu hiện thất thái như thế.</w:t>
      </w:r>
    </w:p>
    <w:p>
      <w:pPr>
        <w:pStyle w:val="BodyText"/>
      </w:pPr>
      <w:r>
        <w:t xml:space="preserve">Cái mạng nhỏ của Lỗ Đế xong rồi! Mọi người đều có suy nghĩ này.</w:t>
      </w:r>
    </w:p>
    <w:p>
      <w:pPr>
        <w:pStyle w:val="BodyText"/>
      </w:pPr>
      <w:r>
        <w:t xml:space="preserve">"Lôi Âu, ngươi nói qua sự t́nh ọi người nắm!"</w:t>
      </w:r>
    </w:p>
    <w:p>
      <w:pPr>
        <w:pStyle w:val="BodyText"/>
      </w:pPr>
      <w:r>
        <w:t xml:space="preserve">Đứng phía sau chúng nhân, Thống soái Cận vệ lữ Lôi Âu năy giờ im lặng ứng thanh: "Vâng!" Bước ra đối diện chúng nhân: "Tối hôm nay chúng tôi nhận được báo cáo của Lăng Bộ Hư ở tây nam đại doanh, báo cáo khiến người đọc kinh hăi. Quân đội vương quốc bại trận liên tiếp, thương vong thảm trọng, Viễn Đông quốc thổ gần như không c̣n thuộc sở hữu của vương quốc. Lỗ Đế khốn kiếp, nhục quốc tang sư c̣n chưa nói, hắn phong tỏa tin tức, che giấu thất bại, thậm chí phái người chặn giết thám báo, khi quân phạm thượng".</w:t>
      </w:r>
    </w:p>
    <w:p>
      <w:pPr>
        <w:pStyle w:val="BodyText"/>
      </w:pPr>
      <w:r>
        <w:t xml:space="preserve">Chúng nhân thất kinh. Diệp Nhĩ Mă công tước lên tiếng hỏi: "Rốt cuộc đă có chuyện ǵ? Lỗ Đế bại bởi ai? Tử Xuyên gia ngóc đầu lại sao?"</w:t>
      </w:r>
    </w:p>
    <w:p>
      <w:pPr>
        <w:pStyle w:val="BodyText"/>
      </w:pPr>
      <w:r>
        <w:t xml:space="preserve">"Không phải là Tử Xuyên gia mới nhục chứ, Lỗ Đế bị một đám điêu dân Viễn Đông tạo phản đánh cho tan tác, từ Khoa Vũ Ni, Á Tốc Đạt, Vân Tỉnh, Phong Lâm Đan Diệp, quân đội chúng ta liên tiếp bại trận, gần mười vạn binh sĩ vương quốc bị giết, mất mười mấy hành tỉnh, thậm chí bọn chúng c̣n đánh đến bổn thổ của chúng ta. C̣n nhớ đợt đạo tặc hồi đầu năm không? Đó căn bản không phải là đạo tặc, đó là Bán thú nhân tạo phản!"</w:t>
      </w:r>
    </w:p>
    <w:p>
      <w:pPr>
        <w:pStyle w:val="BodyText"/>
      </w:pPr>
      <w:r>
        <w:t xml:space="preserve">Gương mặt đơ cứng của Lôi Âu kích động đỏ bừng.</w:t>
      </w:r>
    </w:p>
    <w:p>
      <w:pPr>
        <w:pStyle w:val="BodyText"/>
      </w:pPr>
      <w:r>
        <w:t xml:space="preserve">"Đủ rồi". Ma thần hoàng mất kiên nhẫn ngắt lời Lôi Âu, Lôi Âu trên chiến trường là chiến sĩ vô địch chém giết tung hoành, nhưng để hắn tự thuật sự t́nh rơ ràng th́ đúng là quá kỳ vọng. Hắn kích động cả buổi, căn bản vẫn không nói được điểm chính, càng nói càng khiến người nghe mơ hồ.</w:t>
      </w:r>
    </w:p>
    <w:p>
      <w:pPr>
        <w:pStyle w:val="BodyText"/>
      </w:pPr>
      <w:r>
        <w:t xml:space="preserve">"Đưa thư của Lăng Bộ Hư ọi người xem". Lôi Âu tuân lệnh lấy tín kiện ra đưa chúng nhân truyền đọc. Vân Thiển Tuyết là người cuối cùng đọc, nh́n chữ viết trên tấm giấy vàng nhạt chính là dùng máu viết, Vân Thiển Tuyết kinh hăi: Cục thế rốt cuộc đă đến mức nào mà phải dùng đến huyết thư chứ?</w:t>
      </w:r>
    </w:p>
    <w:p>
      <w:pPr>
        <w:pStyle w:val="BodyText"/>
      </w:pPr>
      <w:r>
        <w:t xml:space="preserve">Gă cuối đầu đọc: "Trận chiến Khoa Nhĩ Ni năm 781, quân đội vương quốc thương vong hơn sáu vạn, hội chiến Á Tộc Đạt, hội chiến Đắc Á, sự kiện Vân Tỉnh, hội chiến Phong Lâm Đan Diệp, Minh Tư Khắc thất thủ, Tháp Kiệt thất thủ, Đỗ Toa thất thủ, tây nam đại doanh bị bao vây uy hiếp, tín sứ phái đi không thấy trở lại..." Lăng Bộ Hư không nhắc đến Lỗ Đế, chỉ đem những sự t́nh phát sinh b́nh tĩnh liệt kê ra, bút điệu thản nhiên rất giống con người hắn.</w:t>
      </w:r>
    </w:p>
    <w:p>
      <w:pPr>
        <w:pStyle w:val="BodyText"/>
      </w:pPr>
      <w:r>
        <w:t xml:space="preserve">Vân Thiển Tuyết toát mồ hôi trán. Lôi Âu nói không sai, Lỗ Đế tự tung tự tác, hắn có chết ngàn lần cũng không đủ tội. Gă ngẩng đầu lên, nh́n thấy chúng nhân đều tái mét mặt mày, biểu t́nh trầm thống lẫn phẫn khái.</w:t>
      </w:r>
    </w:p>
    <w:p>
      <w:pPr>
        <w:pStyle w:val="BodyText"/>
      </w:pPr>
      <w:r>
        <w:t xml:space="preserve">"Tin tức đáng tin không? Có thể điều tín sứ của Lăng Bộ Hư đến để chúng ta chất vấn không?" Diệp Nhĩ Mă công tước hỏi, tính t́nh y xem ra rất trầm ổn, sự kiện này quả thật rất kinh hăi, khi mọi người c̣n đang hí hửng khoác lác th́ một nửa Viễn Đông đă không c̣n thuộc về vương quốc, người khác đều rất khó tiếp thụ, y vẫn b́nh tĩnh ḍ hỏi chắc chắn.</w:t>
      </w:r>
    </w:p>
    <w:p>
      <w:pPr>
        <w:pStyle w:val="BodyText"/>
      </w:pPr>
      <w:r>
        <w:t xml:space="preserve">"Chắc chắn là thật". Tạp Lan lên tiếng: "Lăng Bộ Hư không phải là hạng người nói bậy, kết hợp với cống phẩm từ Viễn Đông giảm sút trong hai năm nay, có thể suy ra Viễn Đông đang có dân loạn đại quy mô. Tôi chỉ thấy ḱ quái, đại phản loạn phát sinh năm ngoái, hắn sao lại đến giờ mới báo cáo?"</w:t>
      </w:r>
    </w:p>
    <w:p>
      <w:pPr>
        <w:pStyle w:val="BodyText"/>
      </w:pPr>
      <w:r>
        <w:t xml:space="preserve">"Tín sứ đă hi sinh". Ma thần hoàng lạnh lùng nói, chúng nhân hăi hùng.</w:t>
      </w:r>
    </w:p>
    <w:p>
      <w:pPr>
        <w:pStyle w:val="BodyText"/>
      </w:pPr>
      <w:r>
        <w:t xml:space="preserve">Lôi Âu thuật lại sự t́nh đă phát sinh: mười hai giờ tối nay, một người thuộc Nội á tộc dáng vẻ phong trần, thân thể trọng thương, tự xưng là tín sứ của tây nam đại doanh phái về, khẩn cấp cầu kiến Ma thần hoàng, bị Cận vệ lữ canh cổng chặn lại: "Bệ hạ đă nghỉ rồi, có ǵ cũng không thể kinh động!"</w:t>
      </w:r>
    </w:p>
    <w:p>
      <w:pPr>
        <w:pStyle w:val="BodyText"/>
      </w:pPr>
      <w:r>
        <w:t xml:space="preserve">Tín sứ năn nỉ: "Quân t́nh khẩn cấp, làm phiền các vị thông báo!"</w:t>
      </w:r>
    </w:p>
    <w:p>
      <w:pPr>
        <w:pStyle w:val="BodyText"/>
      </w:pPr>
      <w:r>
        <w:t xml:space="preserve">Nhưng Cận vệ lữ sĩ binh ngoan cố trơ trơ như đá không thể cảm hóa (Theo cách nói của Lôi Âu là kỉ luật nghiêm minh), kiên quyết không chịu thông báo: "Nơi này là hoàng cung cấm địa, đêm khuya cấm người đến gần. Chuyện ǵ cũng phải chờ trời sáng mới bẩm cáo". Bọn chúng đuổi tín sứ ra khỏi cổng cung điện, nhưng người đó không chịu đi, cứ bước qua bước lại trước cổng, kêu khóc om ṣm. Bọn vệ binh bị kích nộ ùa ra tóm lấy hắn ném ra đường, cảnh cáo hắn: "C̣n dám tới gần sẽ phóng tên! Nếu như ồn ào để bệ hạ thức giấc, chém ngươi chết tức khắc!"</w:t>
      </w:r>
    </w:p>
    <w:p>
      <w:pPr>
        <w:pStyle w:val="BodyText"/>
      </w:pPr>
      <w:r>
        <w:t xml:space="preserve">Nhưng sau đó chừng hơn mười phút, sĩ binh trị an nghe ngoài đường có tiếng đánh nhau, lúc bọn họ chạy đến th́ hung thủ đă chạy mất dạng, tên tín sứ đó bị trúng mấy đao vào chỗ yếu hại, hơi thở thoi thóp. Hắn chỉ kịp trăn trối một câu: "Lỗ Đế mưu phản!" Trên thi thể của hắn, sĩ binh trị an t́m thấy có thư và giấy giới thiệu của Lăng Bộ Hư, xác nhận hắn là quân quan truyền tin thuộc đoàn đội ba mươi một Lăng Bộ Hư quân đoàn.</w:t>
      </w:r>
    </w:p>
    <w:p>
      <w:pPr>
        <w:pStyle w:val="BodyText"/>
      </w:pPr>
      <w:r>
        <w:t xml:space="preserve">Đám sĩ binh không dám chậm trễ, bọn chúng lập tức thông báo cho quân quan cấp trên, tên quan đó thấy sự t́nh trọng đại, lại báo lên Lôi Âu thống soái Cận vệ lữ. Lôi Âu công tước vừa đọc xong thư th́ minh bạch sự t́nh trọng yếu, hắn liền đi t́m thị ṭng cung đ́nh báo: "Mau đi gọi bệ hạ dậy, vi thần Lôi Âu có chuyện cấp báo".</w:t>
      </w:r>
    </w:p>
    <w:p>
      <w:pPr>
        <w:pStyle w:val="BodyText"/>
      </w:pPr>
      <w:r>
        <w:t xml:space="preserve">"Không thể trách Lăng Bộ Hư. Trong thư y có nói đến đă phái tám tín sứ nhưng đều không có hồi âm. Có thể tưởng tượng, tám tên tín sứ đó đều bị Lỗ Đế ám sát. Tên thứ chín này vận khí có chút may mắn, tuy chết nhưng cuối cùng cũng hoàn thành nhiệm vụ".</w:t>
      </w:r>
    </w:p>
    <w:p>
      <w:pPr>
        <w:pStyle w:val="BodyText"/>
      </w:pPr>
      <w:r>
        <w:t xml:space="preserve">"Lỗ Đế quá lớn gan!" Nghe trần thuật, mấy vị trọng thần đồng thời chấn kinh trước sự điên cuồng của Lỗ Đế: "Ngay cạnh hoàng cung, bệ hạ chỉ cách gang tấc, hắn lại không úy kỵ thiên uy thần thánh của bệ hạ, dám phái sát thủ hành hung! Cho dù không có chuyện khác, chỉ việc này cũng đủ khiến hắn tứ mă phân thây!"</w:t>
      </w:r>
    </w:p>
    <w:p>
      <w:pPr>
        <w:pStyle w:val="BodyText"/>
      </w:pPr>
      <w:r>
        <w:t xml:space="preserve">"Có bắt được hung thủ không?"</w:t>
      </w:r>
    </w:p>
    <w:p>
      <w:pPr>
        <w:pStyle w:val="BodyText"/>
      </w:pPr>
      <w:r>
        <w:t xml:space="preserve">"Vẫn chưa". Lôi Âu hồi đáp: "Chúng tôi đă phong tỏa cổng thành, nghiêm mật tra xét xuất nhập, nhất định sẽ bắt được hung thủ!" Hắn nói rất hào khí, nhưng mọi người đều biết, đây bất quá chỉ là nói mà thôi. Ma thần bảo mỗi ngày người ra vào đến mười vạn, hung thủ không có khắc chữ lên mặt, làm sao nhận diện được?</w:t>
      </w:r>
    </w:p>
    <w:p>
      <w:pPr>
        <w:pStyle w:val="BodyText"/>
      </w:pPr>
      <w:r>
        <w:t xml:space="preserve">"Để sự t́nh này phát sinh là Cận vệ lữ pḥng ngự không nghiêm, phải có trách nhiệm".</w:t>
      </w:r>
    </w:p>
    <w:p>
      <w:pPr>
        <w:pStyle w:val="BodyText"/>
      </w:pPr>
      <w:r>
        <w:t xml:space="preserve">Lôi Âu biểu hiện oan ức, hướng Ma thần hoàng thỉnh tội.</w:t>
      </w:r>
    </w:p>
    <w:p>
      <w:pPr>
        <w:pStyle w:val="BodyText"/>
      </w:pPr>
      <w:r>
        <w:t xml:space="preserve">Tạp Đốn thân vương tiếp tục phát ngôn: "Phụ hoàng bệ hạ, nhi tử kiến nghị, lập tức phái chấp pháp sứ giả đến Viễn Đông tru sát Lỗ Đế!"</w:t>
      </w:r>
    </w:p>
    <w:p>
      <w:pPr>
        <w:pStyle w:val="BodyText"/>
      </w:pPr>
      <w:r>
        <w:t xml:space="preserve">Tạp Lan cười lạnh một tiếng, trao đổi ánh mắt với Vân Thiển Tuyết, rồi im lặng dời ánh nh́n.</w:t>
      </w:r>
    </w:p>
    <w:p>
      <w:pPr>
        <w:pStyle w:val="BodyText"/>
      </w:pPr>
      <w:r>
        <w:t xml:space="preserve">Mễ La tổng đốc và Đạt Khoa hầu tước vội lên tiếng phụ họa, dị khẩu đồng thanh tuyên xưng: Hai mươi năm trước đă nh́n thấy Lỗ Đế sau gáy có xương phản, may mà hiện cũng không trễ, bệ hạ nhăn thần như điện nh́n rơ ngụy trang của hắn. Mong bệ hạ kiên quyết tru sát Lỗ Đế!</w:t>
      </w:r>
    </w:p>
    <w:p>
      <w:pPr>
        <w:pStyle w:val="BodyText"/>
      </w:pPr>
      <w:r>
        <w:t xml:space="preserve">Ma thần hoàng nh́n Tạp Lan và Vân Thiển Tuyết: "Các ngươi thấy thế nào?"</w:t>
      </w:r>
    </w:p>
    <w:p>
      <w:pPr>
        <w:pStyle w:val="BodyText"/>
      </w:pPr>
      <w:r>
        <w:t xml:space="preserve">Tạp Lan cung kính hồi đáp: "Lời của hoàng huynh rất đúng. Chỉ là theo t́nh huống trước mắt, chứng cứ của chúng ta chỉ đến từ một phía Lăng Bộ Hư, Lỗ Đế và Lăng Bộ Hư đều là trọng thần vương quốc nắm binh ở Viễn Đông, đối với sự vụ liên quan đến cả hai, chúng ta cần phải cẩn thận. Tôi tin tây nam đại tướng không phải là hạng người vu cáo, nhưng để ổn thỏa, trước khi có quyết định cuối cùng, vô luận là xử lư theo tŕnh tự hay thực tế, chúng ta đều phải cử khâm sai đến Viễn Đông điều tra!"</w:t>
      </w:r>
    </w:p>
    <w:p>
      <w:pPr>
        <w:pStyle w:val="BodyText"/>
      </w:pPr>
      <w:r>
        <w:t xml:space="preserve">Trong mắt Thần hoàng có nét hân thưởng, lại hỏi: "Nếu điều tra đó là sự thật, vập phải làm thế nào?"</w:t>
      </w:r>
    </w:p>
    <w:p>
      <w:pPr>
        <w:pStyle w:val="BodyText"/>
      </w:pPr>
      <w:r>
        <w:t xml:space="preserve">"Phụ hoàng, nhi thần sẽ trao toàn quân cho khâm sai, giao trách nhiệm điều tra sự thật mà thi hành. Nếu bẩm báo của tây nam đại tướng là sự thật, khâm sai không cần hồi báo, quyết đoán bắt Lỗ Đế giải về Ma thần bảo cho bệ hạ xử trí. Khâm sai sẽ có quyền b́nh ổn quân đội, do đó sẽ phải nắm binh quyền, v́ thế phải chọn người tuyệt đối trung thành, tinh minh lăo luyện, lại chưa từng có ân oán với cả Lỗ Đế lẫn Lăng Bộ Hư, như thế mới không thiên vị, công chính minh đoạn".</w:t>
      </w:r>
    </w:p>
    <w:p>
      <w:pPr>
        <w:pStyle w:val="BodyText"/>
      </w:pPr>
      <w:r>
        <w:t xml:space="preserve">Tạp Đốn thân vương lên tiếng: "Hoàng đệ nói rất có đạo lý. Chỉ là Lỗ Đế dám hành hung ở hoàng cung, công nhiên mạo phạm thần uy, tên này cuồng vọng lớn gan. Chứng cứ tạo phản của hắn đă lộ, nhi thần thấy không cần phải kéo dài chuyện này, lập tức cử Chấp pháp đội đến Viễn Đông lấy đầu Lỗ Đế!"</w:t>
      </w:r>
    </w:p>
    <w:p>
      <w:pPr>
        <w:pStyle w:val="BodyText"/>
      </w:pPr>
      <w:r>
        <w:t xml:space="preserve">"Chứng cứ chưa rơ ràng đă trảm một tướng lĩnh cao cấp, hành sự như thế e là khó làm thiên hạ tâm phục khẩu phục".</w:t>
      </w:r>
    </w:p>
    <w:p>
      <w:pPr>
        <w:pStyle w:val="BodyText"/>
      </w:pPr>
      <w:r>
        <w:t xml:space="preserve">"Tên này dă tâm đă lộ, giết th́ giết, có ǵ không thỏa?"</w:t>
      </w:r>
    </w:p>
    <w:p>
      <w:pPr>
        <w:pStyle w:val="BodyText"/>
      </w:pPr>
      <w:r>
        <w:t xml:space="preserve">Trước mặt Ma thần hoàng, hai vị hoàng tử tranh luận, Tạp Đốn thân vương chủ trương lập tức giết Lỗ Đế, Tạp Lan yêu cầu phải điều tra. Người khác sẽ nghĩ Lỗ Đế là bè đảng của Tạp Lan, thế nhưng, Vân Thiển Tuyết cười thầm, Lỗ Đế chính là thân tín của Tạp Đốn, hắn có thể làm đại tổng đốc ở Viễn Đông, phần nhiều là nhờ Tạp Đốn tiến cử.</w:t>
      </w:r>
    </w:p>
    <w:p>
      <w:pPr>
        <w:pStyle w:val="BodyText"/>
      </w:pPr>
      <w:r>
        <w:t xml:space="preserve">Hiện tại thấy hắn gây đại họa, Tạp Đốn vội vă vạch rơ giới tuyến, hắn hiện tại hận không thể chém chết Lỗ Đế tức khắc, sớm trừ đi họa hại khiến bản thân đau đầu.</w:t>
      </w:r>
    </w:p>
    <w:p>
      <w:pPr>
        <w:pStyle w:val="BodyText"/>
      </w:pPr>
      <w:r>
        <w:t xml:space="preserve">Tạp Lan hoàng tử cố ư làm lớn chuyện, điều tra hay không th́ Lỗ Đế cũng chết chắc, nhưng quan trọng là tra được đống tài sản khổng lồ mà Lỗ Đế đă tham nhũng ở Viễn Đông, những bảo vật mà hắn cống nạp về Ma thần bảo là cho ai? Không cần động năo, Tạp Đốn là người tiến cử hắn, nhất định sẽ được hắn báo đáp nhiều nhất. Một khi lộ ra có sự t́nh đó, uy tín của Tạp Đốn sẽ xuống thấp.</w:t>
      </w:r>
    </w:p>
    <w:p>
      <w:pPr>
        <w:pStyle w:val="BodyText"/>
      </w:pPr>
      <w:r>
        <w:t xml:space="preserve">"Đủ rồi!" Thanh âm của Ma thần hoàng không lớn nhưng lại rất uy nghiêm. Hai vị hoàng tử đều im ồm.</w:t>
      </w:r>
    </w:p>
    <w:p>
      <w:pPr>
        <w:pStyle w:val="BodyText"/>
      </w:pPr>
      <w:r>
        <w:t xml:space="preserve">"Lỗ Đế chỉ là chuyện nhỏ, xử lư phản loạn ở Viễn Đông thế nào mới là chuyện lớn".</w:t>
      </w:r>
    </w:p>
    <w:p>
      <w:pPr>
        <w:pStyle w:val="BodyText"/>
      </w:pPr>
      <w:r>
        <w:t xml:space="preserve">Vân Thiển Tuyết b́nh tĩnh lên tiếng: "Nếu bệ hạ cho phép, vi thần nguyện suất lĩnh binh măc đến Viễn Đông b́nh loạn. C̣n cái đầu của Lỗ Đế, chỉ cần bệ hạ có lệnh, bất quá chỉ là nhấc tay một cái mà thôi". Biểu hiện của gă rất trấn tĩnh, khác xa với sự thất thái của Tạp Đốn thân vương.</w:t>
      </w:r>
    </w:p>
    <w:p>
      <w:pPr>
        <w:pStyle w:val="BodyText"/>
      </w:pPr>
      <w:r>
        <w:t xml:space="preserve">Diệp Nhĩ Mă công tước trầm giọng nói: "Bệ hạ, vũ lâm các hạ vừa mới cưới, lúc này mà xuất chính há chẳng phải người ta sẽ cười vương quốc không người sao? Xin để lăo thần đi cho!"</w:t>
      </w:r>
    </w:p>
    <w:p>
      <w:pPr>
        <w:pStyle w:val="BodyText"/>
      </w:pPr>
      <w:r>
        <w:t xml:space="preserve">"Bệ hạ, Cận vệ lữ nguyện v́ bệ hạ trảm sát nghịch tặc, tảo trừ họa hại!"</w:t>
      </w:r>
    </w:p>
    <w:p>
      <w:pPr>
        <w:pStyle w:val="BodyText"/>
      </w:pPr>
      <w:r>
        <w:t xml:space="preserve">Tạp Đốn thân vương, Đạt Khoa hầu tước cũng ào ào biểu thị muốn lănh quân đến Viễn Đông, chỉ vài ngày là b́nh loạn Viễn Đông, khí thế hừng hừng. Nhưng Ma thần hoàng không tỏ rơ ư kiến, cuối cùng Tạp Lan hoàng tử lên tiếng: "Bệ hạ, Viễn Đông loạn chỉ là một đám ngu dân nháo sự, hà tất kinh động trọng thần vương quốc, thậm chí đến hoàng tử".</w:t>
      </w:r>
    </w:p>
    <w:p>
      <w:pPr>
        <w:pStyle w:val="BodyText"/>
      </w:pPr>
      <w:r>
        <w:t xml:space="preserve">Tạp Đốn thân vương liếc đệ đệ: "Chẳng lẽ vương đệ cũng có ý ra trận?"</w:t>
      </w:r>
    </w:p>
    <w:p>
      <w:pPr>
        <w:pStyle w:val="BodyText"/>
      </w:pPr>
      <w:r>
        <w:t xml:space="preserve">"Không phải. Tôi chỉ muốn tiến cử một tướng tài cho bệ hạ, bảo đảm giết địch phá trận!"</w:t>
      </w:r>
    </w:p>
    <w:p>
      <w:pPr>
        <w:pStyle w:val="BodyText"/>
      </w:pPr>
      <w:r>
        <w:t xml:space="preserve">"Là ai?"</w:t>
      </w:r>
    </w:p>
    <w:p>
      <w:pPr>
        <w:pStyle w:val="BodyText"/>
      </w:pPr>
      <w:r>
        <w:t xml:space="preserve">"Gia nạp tổng đốc La Tư. La Tư đại nhân là danh tướng vương quốc, từng trải sa trường, kinh nghiệm phong phú, binh tướng dưới quyền đều là tinh duệ, bảo đảm diệt trừ được phản loạn!"</w:t>
      </w:r>
    </w:p>
    <w:p>
      <w:pPr>
        <w:pStyle w:val="BodyText"/>
      </w:pPr>
      <w:r>
        <w:t xml:space="preserve">Vân Thiển Tuyết kinh ngạc nh́n Tạp Lan: từ sự kiện Tử Xuyên Tú chạy thoát lần trước, La Tư tổng đốc đă kết thù với chính ḿnh, điểm này Tạp Lan biết rơ, v́ sao lại tiến cử La Tư? Hà huống, bộ hạ của La Tư ngoài đám dân tộc thiểu số, đa phần đều là tự chiêu mộ, thực chất chỉ là dự bị quân. Hiện tại đang là lúc quan trọng, sao lại phái một đội quân vừa mới chiêu tập có lực chiến đấu và trang bị vũ khí kém xa Vũ lâm quân ra chiến trường như thế?</w:t>
      </w:r>
    </w:p>
    <w:p>
      <w:pPr>
        <w:pStyle w:val="BodyText"/>
      </w:pPr>
      <w:r>
        <w:t xml:space="preserve">Ngoài dự liệu của gă, Ma thần hoàng nghe Tạp Lan tiến cử lập tức đồng ý: "Được! La Tư rất hợp ý trẫm. Lôi Âu, mau truyền lệnh thông báo cho Gia Nạp đại nhân chuẩn bị xuất chinh!"</w:t>
      </w:r>
    </w:p>
    <w:p>
      <w:pPr>
        <w:pStyle w:val="BodyText"/>
      </w:pPr>
      <w:r>
        <w:t xml:space="preserve">"Phát mệnh lệnh cho tây nam đại tướng, kêu y phối hợp với Gia Nạp đại nhân, lập tức xuất binh, tiễu trừ bạo dân phản loạn!"</w:t>
      </w:r>
    </w:p>
    <w:p>
      <w:pPr>
        <w:pStyle w:val="BodyText"/>
      </w:pPr>
      <w:r>
        <w:t xml:space="preserve">Ma thần hoàng đứng lên, thường thường như thế th́ hội nghị coi như kết thúc, nhưng lần này, thân h́nh của lăo chợt ngừng một chút: "Tạp Lan, đi theo trẫm!"</w:t>
      </w:r>
    </w:p>
    <w:p>
      <w:pPr>
        <w:pStyle w:val="BodyText"/>
      </w:pPr>
      <w:r>
        <w:t xml:space="preserve">"Vâng!" Tạp Lan vui vẻ đáp lời, cố ý nh́n qua Tạp Đốn thân vương. Tạp Đốn đỏ bừng mặt ghen tỵ: Tên tiểu tử Tạp Lan lại được phụ hoàng khen ngợi. Hắn đau ḷng c̣n hơn đánh thua trận ở Viễn Đông.</w:t>
      </w:r>
    </w:p>
    <w:p>
      <w:pPr>
        <w:pStyle w:val="BodyText"/>
      </w:pPr>
      <w:r>
        <w:t xml:space="preserve">Bước khỏi đại môn hoàng cung, ánh nắng sớm chiếu hồng bậc cấp đá trắng, một đội Cận vệ lữ uy vũ đang đến thay ca, sắc trời vẫn c̣n mơ hồ trong sương sớm. Dù đêm qua không ngủ nhưng Vân Thiển Tuyết không chút buồn ngủ, một màn vừa rồi khiến gă hết sức nghi hoặc: ư đồ của bệ hạ rốt cuộc là ǵ? Đề nghị khó hiểu của Tạp Lan hoàng tử v́ sao khiến bệ hạ chú ư?</w:t>
      </w:r>
    </w:p>
    <w:p>
      <w:pPr>
        <w:pStyle w:val="BodyText"/>
      </w:pPr>
      <w:r>
        <w:t xml:space="preserve">Gă cảm thấy đầu óc mơ màng, tư vị hoàn toàn không biết chuyện ǵ thật khó chịu.</w:t>
      </w:r>
    </w:p>
    <w:p>
      <w:pPr>
        <w:pStyle w:val="BodyText"/>
      </w:pPr>
      <w:r>
        <w:t xml:space="preserve">Vân Thiển Tuyết đứng ngây ngốc ở trước cổng cung điện hồi lâu, đám sĩ binh Cận vệ lữ đến đổi ca trực ḱ quái nh́n gă, nếu không phải nh́n ra gă thuộc thành phần hoàng tộc, bọn chúng đă dùng trường mâu đuổi gă biến đi.</w:t>
      </w:r>
    </w:p>
    <w:p>
      <w:pPr>
        <w:pStyle w:val="BodyText"/>
      </w:pPr>
      <w:r>
        <w:t xml:space="preserve">Trở về nhà, Tạp Đan đón hỏi: "Có phát sinh chuyện ǵ không?"</w:t>
      </w:r>
    </w:p>
    <w:p>
      <w:pPr>
        <w:pStyle w:val="BodyText"/>
      </w:pPr>
      <w:r>
        <w:t xml:space="preserve">"Ách...Phát sinh chuyện lớn rồi". Do dự một chút, Vân Thiển Tuyết đem sự vụ vừa bàn trong hội nghị bí mật kể cho thê tử. Tuy quy định của hội nghị bí mật kiểu này là tuyệt đối không được tiết lộ cho người ngoài, nhưng thê tử của ḿnh là công chúa vương quốc, đương nhiên phải có sự khác biệt.</w:t>
      </w:r>
    </w:p>
    <w:p>
      <w:pPr>
        <w:pStyle w:val="BodyText"/>
      </w:pPr>
      <w:r>
        <w:t xml:space="preserve">"Ta không hiểu, v́ sao bệ hạ muốn điều quân đoàn La Tư đi b́nh loạn Viễn Đông? Vũ Lâm quân chẳng lẽ không phải là bộ đội tinh nhuệ nhất của vương quốc hay sao? Chẳng lẽ trong ḷng bệ hạ, ta không bằng La Tư? Ta thật vô pháp lư giải". Đây chính là lo lắng lớn nhất trong ḷng Vân Thiển Tuyết: chẳng lẽ, trong ḷng bệ hạ, ta đă bị thất sủng sao?</w:t>
      </w:r>
    </w:p>
    <w:p>
      <w:pPr>
        <w:pStyle w:val="BodyText"/>
      </w:pPr>
      <w:r>
        <w:t xml:space="preserve">Tạp Đan một tay chống cằm, yên lặng lắng nghe Vân Thiển Tuyết bất b́nh than oán. Đợi Vân Thiển Tuyết nói xong, Tạp Đan mỉm cười, nàng biết Vân Thiển Tuyết lo lắng nhưng không tiện nói ra miệng.</w:t>
      </w:r>
    </w:p>
    <w:p>
      <w:pPr>
        <w:pStyle w:val="BodyText"/>
      </w:pPr>
      <w:r>
        <w:t xml:space="preserve">"Vân quân, huynh quá lo lắng rồi. Xin cứ yên tâm, phụ hoàng vẫn tín nhiệm và coi trọng huynh như trước đây".</w:t>
      </w:r>
    </w:p>
    <w:p>
      <w:pPr>
        <w:pStyle w:val="BodyText"/>
      </w:pPr>
      <w:r>
        <w:t xml:space="preserve">"A, nhưng v́ sao..."</w:t>
      </w:r>
    </w:p>
    <w:p>
      <w:pPr>
        <w:pStyle w:val="BodyText"/>
      </w:pPr>
      <w:r>
        <w:t xml:space="preserve">"H́ h́, Vân quân, thiếp tin với trí tuệ của huynh, nhất định huynh có thể nh́n ra". Tạp Đan mỉm cười nói: "Huynh nghĩ xem, La Tư các hạ khác nhất với huynh ở điểm nào?"</w:t>
      </w:r>
    </w:p>
    <w:p>
      <w:pPr>
        <w:pStyle w:val="BodyText"/>
      </w:pPr>
      <w:r>
        <w:t xml:space="preserve">"Hắn vừa ngu vừa đần, c̣n ta vừa thông minh vừa nhạy bén!" Vân Thiển Tuyết nghiêm túc đáp.</w:t>
      </w:r>
    </w:p>
    <w:p>
      <w:pPr>
        <w:pStyle w:val="BodyText"/>
      </w:pPr>
      <w:r>
        <w:t xml:space="preserve">Tạp Đan ph́ cười: "Thật là không biết xấu hổ".</w:t>
      </w:r>
    </w:p>
    <w:p>
      <w:pPr>
        <w:pStyle w:val="BodyText"/>
      </w:pPr>
      <w:r>
        <w:t xml:space="preserve">Phu thê nh́n nhau cười.</w:t>
      </w:r>
    </w:p>
    <w:p>
      <w:pPr>
        <w:pStyle w:val="BodyText"/>
      </w:pPr>
      <w:r>
        <w:t xml:space="preserve">"Vân quân, huynh xuất thân là hoàng tộc Tắc nội á, sĩ binh Vũ lâm quân đoàn phần đông là chiến sĩ của Tắc nội á tộc, c̣n La Tư các hạ là thủ lĩnh của Thát tháp tộc, quân đội do hắn thống soái tuyệt đại bộ phận đều đến từ hai tộc là Thát tháp và Diệp tắc, huynh có thể nghĩ thông chưa?"</w:t>
      </w:r>
    </w:p>
    <w:p>
      <w:pPr>
        <w:pStyle w:val="BodyText"/>
      </w:pPr>
      <w:r>
        <w:t xml:space="preserve">Vân Thiển Tuyết nghiêm túc suy nghĩ một chút, cuối cùng cười yếu ớt: "Ta minh bạch rồi".</w:t>
      </w:r>
    </w:p>
    <w:p>
      <w:pPr>
        <w:pStyle w:val="BodyText"/>
      </w:pPr>
      <w:r>
        <w:t xml:space="preserve">Tạp Đan mỉm cười tán thưởng: Vân Thiển Tuyết là một người thông minh, huynh ấy không những tài hoa xuất chúng về mặt quân sự, đối với lĩnh vực chính trị xảo trá lừa lọc cũng có lĩnh hội rất cao, chỉ cần khơi chút manh mối, huynh ấy lập tức minh bạch.</w:t>
      </w:r>
    </w:p>
    <w:p>
      <w:pPr>
        <w:pStyle w:val="BodyText"/>
      </w:pPr>
      <w:r>
        <w:t xml:space="preserve">Không biết v́ sao, nàng lại nghĩ đến một người, thầm so sánh với Vân Thiển Tuyết: người kia cũng như trượng phu đều là vơ tướng sa trường, nhưng hai người lại không hề giống nhau. Vân Thiển Tuyết xuất thân danh môn, tinh minh giỏi giang, tài hoa xuất chúng, hơn nữa tinh thông sinh hoạt t́nh thú, phẩm vị cao nhă, theo lệnh của phụ hoàng, đồng thời cũng v́ Vân Thiển Tuyết si t́nh với ḿnh mà nửa năm trước đă đồng ý thành thân với gă, bản thân đối với chuyện này không hề hối hận. Sau khi thành thân, Vân Thiển Tuyết luôn quan tâm chăm sóc nàng, tôn trọng nàng, phàm có chuyện đều thương lượng với nàng, không hề có suy nghĩ chủ nghĩa nam nhân. Vô luận suy xét góc độ nào, nữ hài tử gả được cho người như gă, có thể nói không hề nuối tiếc. Nhưng không biết v́ sao, bản thân vẫn không thể quên người kia, y không những là nhân loại mà c̣n là địch nhân của vương quốc. Y thô hào, tráng trực, cố chấp, giới thiệu về bản thân chỉ cần một câu: "Ta ngoài thanh kiếm th́ là một kẻ cùng đinh". Y cương cường huyết tính, kiên trung bất khuất, không khuất phục trước khó khăn, y là dạng người sinh ra để làm anh hùng đỉnh thiên lập địa. Một nam nhân như thế, làm sao nàng có thể quên được...</w:t>
      </w:r>
    </w:p>
    <w:p>
      <w:pPr>
        <w:pStyle w:val="BodyText"/>
      </w:pPr>
      <w:r>
        <w:t xml:space="preserve">"...Huynh nói ǵ?" Vân Thiển Tuyết đáng nói ǵ đấy nhưng Tạp Đan đang phân tâm không nghe rơ.</w:t>
      </w:r>
    </w:p>
    <w:p>
      <w:pPr>
        <w:pStyle w:val="BodyText"/>
      </w:pPr>
      <w:r>
        <w:t xml:space="preserve">Vân Thiển Tuyết không giận, mỉm cười nói lại: "Muội thật sáng suốt...sự t́nh là....ư của ta là..." Gă ấp úng x́ xồ một hồi, cuối cùng mới bắt đầu nói được ý của ḿnh: "Bệ hạ v́ bảo đảm địa vị của ta ở Tắc nội á tộc mà..."</w:t>
      </w:r>
    </w:p>
    <w:p>
      <w:pPr>
        <w:pStyle w:val="BodyText"/>
      </w:pPr>
      <w:r>
        <w:t xml:space="preserve">Tạp Đan mỉm cười đầy thâm ý: "Huynh không chú ý sao? Người tham gia hội nghị đêm qua, Diệp Nhĩ Mă công tước, Mễ La tổng đốc, Đạt Khoa tổng đốc, Gia Sơn hầu tước, Lôi Âu công tước, lại thêm đại ca, nhị ca và huynh, toàn bộ đều xuất thân Tắc nội á hoàng tộc. Từ trên địa vị mà nói, địa vị của La Tư công tước ở trên huynh, hắn cũng ở thần bảo nhưng không được thông báo tham dự. Từ điểm này có thể thấy dụng ư của phụ hoàng: trọng điểm hội nghị không phải Viễn Đông, càng không phải Lỗ Đế, mà là làm sao duy tŕ vị trí thống trị của tộc ta. Chỉ có nhị ca lĩnh hội được ý tứ của phụ hoàng".</w:t>
      </w:r>
    </w:p>
    <w:p>
      <w:pPr>
        <w:pStyle w:val="BodyText"/>
      </w:pPr>
      <w:r>
        <w:t xml:space="preserve">"Chẳng lẽ bệ hạ cho rằng La Tư các hạ có ḷng mưu phản?"</w:t>
      </w:r>
    </w:p>
    <w:p>
      <w:pPr>
        <w:pStyle w:val="BodyText"/>
      </w:pPr>
      <w:r>
        <w:t xml:space="preserve">"Thát tháp bộ tộc gần đây nhanh chóng khoách sung lực lượng, c̣n thôn tính cả Diệp tắc bộ tộc đang suy tàn, bọn chúng nhảy vọt trở thành đệ nhị đại tộc của vương quốc chỉ sau tộc ta. C̣n về La Tư có ư phản hay không th́ mặc kệ hắn, điều này không quan trọng, quan trọng là Thát tháp tộc đă phá vỡ thế b́nh hành về thực lực giữa các tộc, có khả năng uy hiếp đến chúng ta!"</w:t>
      </w:r>
    </w:p>
    <w:p>
      <w:pPr>
        <w:pStyle w:val="BodyText"/>
      </w:pPr>
      <w:r>
        <w:t xml:space="preserve">"Nếu như Thát tháp tộc muốn mưu phản, chúng ta có thể dễ dàng trấn áp, nhưng một khi sự t́nh xảy ra sẽ sản sinh hiệu ứng dây chuyền, nh́n thấy tộc ta sau trận chiến với Thát tháp tộc bị suy nhược, kẻ khiêu chiến khác sẽ liên tiếp xuất hiện cho đến khi chúng ta gục ngă như Diệp tắc tộc tám mươi mốt năm trước!"</w:t>
      </w:r>
    </w:p>
    <w:p>
      <w:pPr>
        <w:pStyle w:val="BodyText"/>
      </w:pPr>
      <w:r>
        <w:t xml:space="preserve">Vân Thiển Tuyết chăm chú nh́n dung nhan mỹ lệ của thê tử, rơi vào trầm tư.</w:t>
      </w:r>
    </w:p>
    <w:p>
      <w:pPr>
        <w:pStyle w:val="BodyText"/>
      </w:pPr>
      <w:r>
        <w:t xml:space="preserve">Trong quốc nội ma tộc, địa vị vương giả là chí cao vô thượng, có thể ra lệnh cho các tộc khác. Nhưng truyền thừa của vương quyền không phải đời này truyền cho đời sau như nhân loại mà là dựa vào thực lực. Các bộ tộc ma tộc luôn tôn thờ chân lư thực lực, vương giả luôn do bộ tộc có sức mạnh lớn nhất nắm giữ. Chiếu theo nguyên tắc đó, nếu như bộ tộc cai quản suy thoái thực lực, hoặc giả xuất hiện bộ tộc mới có sức mạnh hơn hẳn khiêu chiến bá quyền, vậy th́ khó tránh khỏi một trường chiến tranh để quyết định vương giả mới. Với truyền thống này, cho dù là bộ tộc từng trung thành cẩn cẩn với vương giả trước cũng không thể xen vào cuộc phân tranh bá quyền. Bọn họ sẽ yên lặng chờ đợi kẻ thắng lợi lên làm tân vương, bọn họ khi đó sẽ tung hô Ngô hoàng vạn tuế, sau đó hợp lực phát binh trảm thảo trừ căn đối với gia tộc thất bại. V́ thế, kẻ bại dĩ nhiên toàn tộc diệt vong, quyền lực lập tức chuyển giao trên máu thịt. Dù là kẻ thắng hay người bại, trận chiến này cũng chẳng khác ǵ một canh bạc, kẻ thắng sẽ đoạt được danh hiệu "Vương quyền chiến tranh", được các tộc khác kính ngưỡng.</w:t>
      </w:r>
    </w:p>
    <w:p>
      <w:pPr>
        <w:pStyle w:val="BodyText"/>
      </w:pPr>
      <w:r>
        <w:t xml:space="preserve">Những người già vẫn c̣n nhớ đến cuộc chiến tranh vương quyền gần đây nhất là sự t́nh xảy ra tám mươi năm trước. Đương thời Diệp tắc tộc vương đột nhiên bạo vong, Diệp tắc tộc muốn duy tŕ vị thế thống trị của bọn họ mà chịu sự khiêu chiến từ khắp nơi. Đương nhiên, bọn họ không để đánh mất đi uy nghiêm, nhưng cuối cùng vẫn là một dân tộc dũng cảm bị tiêu diệt, Diệp tắc hoàng tộc trở thành lịch sử.</w:t>
      </w:r>
    </w:p>
    <w:p>
      <w:pPr>
        <w:pStyle w:val="BodyText"/>
      </w:pPr>
      <w:r>
        <w:t xml:space="preserve">Trước sau có mười bộ tộc tham gia cuộc chiến vương quyền lần đó, chiến tranh kéo dài bảy năm, được xưng là diệt tuyệt chiến tranh. Cuối cùng, đương kim Ma thần hoàng tổ phụ Tạp Lôi (Người ta gọi là Hồng hồ tử khủng bố), dựa vào sự kiêu dũng và trung thành của chiến sĩ Tắc nội á, chiến thắng liên tiếp Đông nhật tộc, Ngạo tộc, Lôi tộc, các tộc này khi đó đều hùng mạnh hơn Tắc á tộc. Khi vị huyết tinh Hồng hồ tử chuẩn bị được các tộc thừa nhận là vương giả th́ lại qua đời v́ bạo bệnh bất ngờ.</w:t>
      </w:r>
    </w:p>
    <w:p>
      <w:pPr>
        <w:pStyle w:val="BodyText"/>
      </w:pPr>
      <w:r>
        <w:t xml:space="preserve">Khi vương quốc đứng trước nguy cơ rơi vào cuộc nội chiến lần nữa th́ Ma thần hoàng Tạp Lâm, cũng là phụ thân của nàng kế vị. Ông che giấu cái chết của phụ thân với bên ngoài, dưới sự giúp đỡ của nguyên lăo trong tộc, lấy thân phận thái tử nắm giữ triều chính. Sau vài năm, sự thống trị của Tắc nội á đă vững vàng, ông mới công bố cái chết của phụ thân. Tuy có dẫn đến một vài trận tao động nhưng nhờ tài năng của Tạp Lâm, Tắc nội á lúc đó đă là tộc cường đại nhất cả về kinh tế lẫn sức mạnh quân sự, không một tộc nào dám đánh cược với nguy cơ diệt tộc đứng ra khiêu chiến, nguy cơ từ từ qua đi.</w:t>
      </w:r>
    </w:p>
    <w:p>
      <w:pPr>
        <w:pStyle w:val="BodyText"/>
      </w:pPr>
      <w:r>
        <w:t xml:space="preserve">Nhưng từ đó về sau, trong đầu của cao tầng Tắc nội á tộc đều bị ám ảnh bởi chiến tranh vương quyền, mà các tộc khác đă dần dần đứng lên từ suy yếu, bắt đầu xuất hiện những tộc có khả năng tranh bá với Tắc nội á tộc. Để tra xét mầm mống ẩn họa này, Ma thần hoàng mới phát động chinh phạt nhân loại. Hành động này có hai mục đích: mở rộng cương thổ cho vương quốc, đồng thời thông qua chiến tranh với bên ngoài khiến các tộc đoàn kết lại, giảm thiếu nội đấu. Cũng thông qua chiến tranh với bên ngoài để tiêu hao thực lực của các bộ tộc cấu thành uy hiếp tới vương quyền. Việc này đương nhiên chỉ có thể ngầm hiểu, không thể nói rơ.</w:t>
      </w:r>
    </w:p>
    <w:p>
      <w:pPr>
        <w:pStyle w:val="BodyText"/>
      </w:pPr>
      <w:r>
        <w:t xml:space="preserve">"Chẳng lẽ, bệ hạ cảm thấy địa vị Tắc nội á chúng ta c̣n chưa được vững chắc hay sao?"</w:t>
      </w:r>
    </w:p>
    <w:p>
      <w:pPr>
        <w:pStyle w:val="BodyText"/>
      </w:pPr>
      <w:r>
        <w:t xml:space="preserve">"Trước mắt mà nói th́ c̣n chưa đạt đến mức đó". Tạp Đan b́nh tĩnh nói: "Trong các bộ tộc thần tộc, sự cường đại của tộc ta là không thể bàn căi, vô luận là Thát tháp tộc, Ca ngang tộc, Á côn tộc, Diệp tắc tộc đều không thể so b́ với tộc ta. Thế nhưng, trường phản loạn phát sinh ở Viễn Đông có thể cải biến h́nh thế. Ở Khoa Nhĩ Ni, hơn sáu vạn đại quân chính quy đă bị tiêu diệt, thảm bại này là thảm bại nặng nhất trong lịch sự Tắc nội á. Nhưng so với tổn hại quân lực, sự đe dọa bất ổn chính trị c̣n nguy hiểm hơn..."</w:t>
      </w:r>
    </w:p>
    <w:p>
      <w:pPr>
        <w:pStyle w:val="BodyText"/>
      </w:pPr>
      <w:r>
        <w:t xml:space="preserve">Nàng nh́n Vân Thiển Tuyết, gă lập tức hiểu ư, hỏi: "Nàng cho rằng bệ hạ và nhị hoàng tử phái La Tư xuất chính là muốn tiêu hao thực lực của Thát tháp tộc, mục đích là để quân b́nh thực lực à?"</w:t>
      </w:r>
    </w:p>
    <w:p>
      <w:pPr>
        <w:pStyle w:val="BodyText"/>
      </w:pPr>
      <w:r>
        <w:t xml:space="preserve">"Rất có khả năng, tuy trước mắt chúng ta chưa thấy Thát tháp tộc có bất ổn, nhưng là vương giả, phải có nhăn quang khác người thường. Bệ hạ là muốn tiêu diệt cả mầm mống manh nha".</w:t>
      </w:r>
    </w:p>
    <w:p>
      <w:pPr>
        <w:pStyle w:val="BodyText"/>
      </w:pPr>
      <w:r>
        <w:t xml:space="preserve">"Thế nhưng kết quả cũng có thể không như ư muốn. Nếu La Tư b́nh loạn được Viễn Đông, hắn có thể thuận lý thành chương trở thành tổng đốc Viễn Đông, thực lực và uy vọng tăng mạnh, như thế không phải càng bất lợi sao?"</w:t>
      </w:r>
    </w:p>
    <w:p>
      <w:pPr>
        <w:pStyle w:val="BodyText"/>
      </w:pPr>
      <w:r>
        <w:t xml:space="preserve">"Hiện tại không thể lo nhiều như thế, chúng ta c̣n chưa nắm t́nh h́nh Viễn Đông, nhưng có thể suy đoán: Lỗ Đế nhất định đă bại cực thảm, không c̣n năng lực tái chiến, bằng không hắn cũng không ngu ám sát tín sứ. Hơn nữa quy mô trận phản loạn này nhất định vượt xa tưởng tượng của chúng ta, Lăng Bộ Hư cũng không thể dùng lực của tây nam đại doanh b́nh loạn, lăo không thể nào không thèm muốn vị trí tổng đốc Viễn Đông!"</w:t>
      </w:r>
    </w:p>
    <w:p>
      <w:pPr>
        <w:pStyle w:val="BodyText"/>
      </w:pPr>
      <w:r>
        <w:t xml:space="preserve">"Vân quân, Lỗ Đế tuy cục mịch vô lễ nhưng hắn xuất thân thấp kém, dựa vào chiến công mà ḅ lên được vị trí hiện nay, thân kinh bách chiến, kinh nghiệm tác chiến hết sức phong phú, không phải là hạng vô năng. Hắn bại thê thảm như thế có thể thấy loạn lạc Viễn Đông không phải tầm thường, mà La Tư là một tên ngạo mạn tự đại".</w:t>
      </w:r>
    </w:p>
    <w:p>
      <w:pPr>
        <w:pStyle w:val="BodyText"/>
      </w:pPr>
      <w:r>
        <w:t xml:space="preserve">Vân Thiển Tuyết mỉm cười tiếp lời: "V́ thế, La Tư dĩ nhiên thảm bại. Hà hà, La Tư bại th́ phản quân cũng phải trả giá đắt, lúc đó..."</w:t>
      </w:r>
    </w:p>
    <w:p>
      <w:pPr>
        <w:pStyle w:val="BodyText"/>
      </w:pPr>
      <w:r>
        <w:t xml:space="preserve">"Bệ hạ tất nhiên phái quân đoàn chủ lực của tộc ta xuất chiến. Vân quân, hoặc Diệp nhĩ mă tước gia, hoặc là đại ca đều có khả năng. Vân quân, huynh phải chuẩn bị cho tốt!"</w:t>
      </w:r>
    </w:p>
    <w:p>
      <w:pPr>
        <w:pStyle w:val="BodyText"/>
      </w:pPr>
      <w:r>
        <w:t xml:space="preserve">"V́ sao không phải là Tạp Lan điện hạ?"</w:t>
      </w:r>
    </w:p>
    <w:p>
      <w:pPr>
        <w:pStyle w:val="BodyText"/>
      </w:pPr>
      <w:r>
        <w:t xml:space="preserve">Tạp Đan cười: "Huynh biết mà, nhị ca đâu phải là tướng đánh trận. Cho huynh ấy đi quậy phá th́ được, c̣n ra sa trường, h́ h́..."</w:t>
      </w:r>
    </w:p>
    <w:p>
      <w:pPr>
        <w:pStyle w:val="BodyText"/>
      </w:pPr>
      <w:r>
        <w:t xml:space="preserve">Vân Thiển Tuyết không đồng t́nh nhưng cũng mỉm cười không tranh luận, nói: "Nếu bệ hạ cho ta xuất chiến, ta nhất định cầu bệ hạ cho nàng theo làm tham mưu trong quân".</w:t>
      </w:r>
    </w:p>
    <w:p>
      <w:pPr>
        <w:pStyle w:val="BodyText"/>
      </w:pPr>
      <w:r>
        <w:t xml:space="preserve">"Vân quân, huynh quá xem trọng thiếp rồi. Thiếp chỉ giỏi đàm luận, c̣n trên sa trường phải dựa vào đao thật kiếm thật, chút kiến thức của thiếp không đáng dùng đâu".</w:t>
      </w:r>
    </w:p>
    <w:p>
      <w:pPr>
        <w:pStyle w:val="BodyText"/>
      </w:pPr>
      <w:r>
        <w:t xml:space="preserve">"Công chúa, chúng ta là phu thê, nàng chớ quá khiêm tốn chứ?" Vân Thiển Tuyết chọc, tâm t́nh gă hiện đă rất tốt, gă thầm nghĩ: Có được người vợ thế này, c̣n cầu ǵ nữa?</w:t>
      </w:r>
    </w:p>
    <w:p>
      <w:pPr>
        <w:pStyle w:val="BodyText"/>
      </w:pPr>
      <w:r>
        <w:t xml:space="preserve">Ngày 23 tháng 6 năm 782 Đế quốc lịch, khí trời nóng bức, trên con đường từ ma tộc vương quốc đến Viễn Đông tinh ḱ phất phới, bụi bay mù mịt, một đội ngũ khổng lồ dài dằng dặc từ đông tiến sang tây, đây chính là quân đoàn thảo phạt của La Tư. Theo khâm lệnh của Ma thần hoàng, nông dân của Thát tháp tộc và Diệp tắc tộc phải buông cày ngưng làm ruộng, tập kết cầm vũ khí nhận lệnh: "Viễn Đông địa khu phát sinh đại phản loạn, các dũng sĩ anh dũng của thần tộc, đi thôi, thảo phạt bọn chúng, thể hiện quang vinh của thần tộc chúng ta!"</w:t>
      </w:r>
    </w:p>
    <w:p>
      <w:pPr>
        <w:pStyle w:val="BodyText"/>
      </w:pPr>
      <w:r>
        <w:t xml:space="preserve">"Vâng!", trong đám sĩ binh có vài tiếng hồi đáp thưa thớt yếu ớt, rất nhiều sĩ binh c̣n chưa biết sử dụng vũ khí, trong đầu bọn họ chẳng hiểu việc phản loạn ở Viễn Đông có liên quan ǵ đến ḿnh. Diệp tắc tộc không nổi tiếng về chiến đấu lực như Tắc nội á tộc, Ngao tộc, Lôi tộc, có người c̣n nghĩ vừa kết thúc chiến tranh Viễn Đông, nghĩ đến anh em chú bác ngă xuống ở Ngơa Luân, Mạt Y, nghĩ đến bản thân có thể không c̣n quay lại gặp vợ con, ai nấy thần t́nh ủ rũ.</w:t>
      </w:r>
    </w:p>
    <w:p>
      <w:pPr>
        <w:pStyle w:val="BodyText"/>
      </w:pPr>
      <w:r>
        <w:t xml:space="preserve">Khác với tâm t́nh buồn bă của binh sĩ, Quân đoàn trưởng La Tư đang cảm thấy rất sung sướng, hắn thúc ngựa chạy bên cạnh bộ đội, thỉnh thoảng quay đầu nh́n đội ngũ đông nghịt ở sau, thỏa thuê măn nguyện. Đây là lần thứ hai hắn đến Viễn Đông tác chiến, hắn c̣n nhớ trong cuộc chiến năm 780, quân đội của hắn liên tục huyết tẩy mười một ṭa thành thị của nhân loại ở Đắc á và Y lí á hành tỉnh, hàng ngàn vạn nhân loại bị cắt đầu, máu tươi bắn tung tóe khắp nơi khiến hắn vô cùng kích động, trong cơ thể phảng phất có một cổ nhiệt lưu di chuyển. Tài bảo đoạt được chất cao như núi, trong đầu hắn nghĩ: "Nhân loại tích trữ quả là nhiều tài phú à!"</w:t>
      </w:r>
    </w:p>
    <w:p>
      <w:pPr>
        <w:pStyle w:val="BodyText"/>
      </w:pPr>
      <w:r>
        <w:t xml:space="preserve">Sau khi kết thúc chiến tranh Viễn Đông, bệ hạ nghị ḥa với nhân loại, La Tư cũng mất đi khoái cảm chém giết và cướp bóc. Nào ngờ, cơ hội đến tiếp nhanh như thế, Viễn Đông biến loạn, bệ hạ lai giao quyền b́nh loạn cho hắn mà không phải cho Vân Thiển Tuyết hay Tạp Đốn thân vương.</w:t>
      </w:r>
    </w:p>
    <w:p>
      <w:pPr>
        <w:pStyle w:val="BodyText"/>
      </w:pPr>
      <w:r>
        <w:t xml:space="preserve">La Tư công tước không khỏi cảm tạ trời cao...Đúng là đăi hắn không tệ!</w:t>
      </w:r>
    </w:p>
    <w:p>
      <w:pPr>
        <w:pStyle w:val="BodyText"/>
      </w:pPr>
      <w:r>
        <w:t xml:space="preserve">C̣n một nguyên nhân thôi thúc hắn nhận nhiệm vụ là: bệ hạ yêu cầu lấy đầu của Lỗ Đế, hàm nghĩa trong đó chẳng phải là sau khi hắn b́nh loạn Viễn Đông, tân tổng đốc Viễn Đông chẳng phải là hắn sao? Nghĩ đến việc cai quản hai mươi ba hành tỉnh trù phú, tài bảo vô số, hắn không nhịn được cười. Lỗ Đế, tên ngu ngốc cuồng đại đó cũng có ngày hôm nay. Phảng phất sợ bệ hạ đổi ý, La Tư lập tức phái tiền quân đi trước lấy đầu Lỗ Đế, bản thân dẫn quân theo sau, nghĩ đến cảnh đầu lâu Lỗ Đế nhe răng treo dưới ngựa ḿnh, hắn hưng phấn không thôi. Đám tiện dân Viễn Đông, ngày tàn của các ngươi đến rồi!</w:t>
      </w:r>
    </w:p>
    <w:p>
      <w:pPr>
        <w:pStyle w:val="BodyText"/>
      </w:pPr>
      <w:r>
        <w:t xml:space="preserve">"Tước gia!" Một truyền lệnh binh vội vă thúc ngựa chạy đến, ngựa đă mệt x́ cả nước dăi trắng ngoài mép, đội ngũ bộ binh hiểu chuyện vội tản ra nhường đường cho gă chạy đến trước La Tư.</w:t>
      </w:r>
    </w:p>
    <w:p>
      <w:pPr>
        <w:pStyle w:val="BodyText"/>
      </w:pPr>
      <w:r>
        <w:t xml:space="preserve">"Chuyện ǵ?"</w:t>
      </w:r>
    </w:p>
    <w:p>
      <w:pPr>
        <w:pStyle w:val="BodyText"/>
      </w:pPr>
      <w:r>
        <w:t xml:space="preserve">"Báo cáo tước gia, Gia Lăng đại nhân sai tôi đến báo trước..."</w:t>
      </w:r>
    </w:p>
    <w:p>
      <w:pPr>
        <w:pStyle w:val="BodyText"/>
      </w:pPr>
      <w:r>
        <w:t xml:space="preserve">La Tư hài ḷng gật đầu: "Lấy được đầu Lỗ Đế chưa?"</w:t>
      </w:r>
    </w:p>
    <w:p>
      <w:pPr>
        <w:pStyle w:val="BodyText"/>
      </w:pPr>
      <w:r>
        <w:t xml:space="preserve">"Hết sức xin lỗi, đại nhân! Trước khi Gia Lăng đại nhân đến, Lỗ Đế đă dẫn quân bỏ chạy, trước mắt không xác định được hành tung. Hiện tại, cứ điểm Đặc Lan rất hỗn loạn, thủ quân đă giải tán, Gia Lăng đại nhân khẩn thỉnh ngài nhanh chóng đến chủ tŕ đại cục!"</w:t>
      </w:r>
    </w:p>
    <w:p>
      <w:pPr>
        <w:pStyle w:val="BodyText"/>
      </w:pPr>
      <w:r>
        <w:t xml:space="preserve">"Cái ǵ? Lỗ Đế chạy rồi?" La Tư chấn kinh.</w:t>
      </w:r>
    </w:p>
    <w:p>
      <w:pPr>
        <w:pStyle w:val="BodyText"/>
      </w:pPr>
      <w:r>
        <w:t xml:space="preserve">* * *</w:t>
      </w:r>
    </w:p>
    <w:p>
      <w:pPr>
        <w:pStyle w:val="BodyText"/>
      </w:pPr>
      <w:r>
        <w:t xml:space="preserve">Ngày 23 tháng 6 năm 782, đồi cao ở Đỗ toa hành tỉnh, doanh trại khởi nghĩa quân.</w:t>
      </w:r>
    </w:p>
    <w:p>
      <w:pPr>
        <w:pStyle w:val="BodyText"/>
      </w:pPr>
      <w:r>
        <w:t xml:space="preserve">Phong hỏa mênh mông, lều trại chi chít, đại quân chủ lực của Quang minh vương tấn công cứ điểm Đặc Lan đang yên lặng nghỉ ngơi. Hành quân một quăng đường dài, sĩ binh lẫn ngựa chiến đều mệt mỏi đă sớm nghỉ ngơi. Không gian chốc chốc lại bị khuấy động bởi âm thanh của đội lính gác. Cả b́nh nguyên rộng lớn yên ắng kinh người.</w:t>
      </w:r>
    </w:p>
    <w:p>
      <w:pPr>
        <w:pStyle w:val="BodyText"/>
      </w:pPr>
      <w:r>
        <w:t xml:space="preserve">Trong trướng bồng trung quân ánh sáng soi tỏ, sau khi tiếp báo cáo thất lợi của tây nam quân đoàn trưởng Minh Vũ, Tử Xuyên Tú trằn trọc khó mà ngủ được. Gă đành ngồi dậy tiếp tục hoàn thành bản tác chiến huấn lệnh mới viết được một nửa: "...Trải qua sáu tháng chiến đấu với địch nhân binh lực cường đại tàn khốc, quân ta ở các chiến tuyến đều có được thành tựu đáng kể, tiêu diệt bộ đội ma tộc được trang bị hơn hẳn, quân đoàn Lỗ Đế đă mất đi lực lượng ṇng cốt, không thể tiến hành phản kích quân ta, Viễn Đông quân đă thu phục được bảy phần lănh thổ. Quân ta đă thoát khỏi cục diện bị động, giành quyền chủ động khống chế chiến trường, chỉ huy quan các quân đoàn linh hoạt chuyển đổi h́nh thức chiến đấu, từ pḥng ngự chuyển sang tấn công, từ tấn công tổ chức thành pḥng ngự kiên cường!"</w:t>
      </w:r>
    </w:p>
    <w:p>
      <w:pPr>
        <w:pStyle w:val="BodyText"/>
      </w:pPr>
      <w:r>
        <w:t xml:space="preserve">Ngọn nến chợt nảy tí tách, Tử Xuyên Tú ngừng bút một chút, lại tiếp tục viết:</w:t>
      </w:r>
    </w:p>
    <w:p>
      <w:pPr>
        <w:pStyle w:val="BodyText"/>
      </w:pPr>
      <w:r>
        <w:t xml:space="preserve">"H́nh thế lạc quan, nhưng chúng ta quyết không thể lấy đó mà coi thường. Phải nhận thức rơ, con đường giải phóng Viễn Đông c̣n rất xa, chúng ta c̣n phải trải qua vô số khổ chiến và gian truân.</w:t>
      </w:r>
    </w:p>
    <w:p>
      <w:pPr>
        <w:pStyle w:val="BodyText"/>
      </w:pPr>
      <w:r>
        <w:t xml:space="preserve">Một, ở tây nam tiền tuyến, quân đoàn Lăng Bộ Hư của ma tộc uy hiếp rất lớn lên mặt sau của chúng ta, bọn chúng đă phát động tấn công hai lần vào Cổ Tát hành tỉnh, nhưng quân đoàn tây nam của chúng ta đă kiên cường chống đỡ. Lăng Bộ Hư là một viên chỉ huy quan rất linh hoạt, phàm kị, bộ binh của hắn gặp phải quân chính quy và du kích đội của chúng ta, nếu thấy t́nh huống bất lợi lập tức vứt bỏ nơi đó, chuyển sang hướng khác, t́m kiếm chỗ chúng ta pḥng ngự bạc nhược nhất để tiến hành đột kích, sau đó xua quân vào chia cắt chiến tuyến pḥng ngự của chúng ta, tạo ra cục diện ưu thế cho bộ binh, thực thi bao vây tiêu diệt.</w:t>
      </w:r>
    </w:p>
    <w:p>
      <w:pPr>
        <w:pStyle w:val="BodyText"/>
      </w:pPr>
      <w:r>
        <w:t xml:space="preserve">Ngoài ra, hắn c̣n tận dụng sự cơ động của kỵ binh, liên tục đột kích, tập kích vào đội vận lương và quân nhu của chúng ta, đồ sát b́nh dân, trước khi chúng ta tổ chức phản kích th́ chúng đă di chuyển. Lần đầu đối diện với chiến thuật linh hoạt đó, quân ta đă có tổn thất lớn".</w:t>
      </w:r>
    </w:p>
    <w:p>
      <w:pPr>
        <w:pStyle w:val="BodyText"/>
      </w:pPr>
      <w:r>
        <w:t xml:space="preserve">Tử Xuyên Tú suy nghĩ một lúc, sửa "Có tổn thất lớn" thành "Phải trả giá rất lớn", đây là v́ nghĩ đến tính tự ái của Minh Vũ. Trong trận chiến Mă lan hồ, Lăng Bộ Hư ột đội quân nhỏ dẫn dụ thủ bị đội Bán thú nhân rời khỏi Mă lan thành, sau đó tiêu diệt toàn bộ thủ bị đội ở Mă lan hồ, hơn năm ngàn chiến sĩ Bán thú nhân tử trận, bốn đoàn đội mất đi lực chiến đấu. Nhưng tổn thất không chỉ bấy nhiêu. Lợi dụng thủ bị quân ở Mă lan thành bị tiêu diệt khiến pḥng tuyến xuất hiện chỗ hở, Lăng Bộ hư thúc quân công thành, đốt sạch Mă lan thành, lương thảo tích trữ trong thành cũng bị cướp hết.</w:t>
      </w:r>
    </w:p>
    <w:p>
      <w:pPr>
        <w:pStyle w:val="BodyText"/>
      </w:pPr>
      <w:r>
        <w:t xml:space="preserve">Nghĩ đến lương thực vừa phải tích trữ rất nhiều hoàng kim, vừa gian khổ mới mua được từ gia tộc, cuối cùng lại rơi vào tay đám quỷ lông ma tộc, Tử Xuyên Tú xém chút muốn đích thân đi vặn cổ tên Minh Vũ đầu đất đó. Ức chế tâm t́nh phẫn nộ, Tử Xuyên Tú cố b́nh tĩnh viết tiếp:"...Xét thấy t́nh thế này, đại bổn doanh kiên quyết yêu cầu các đoàn đội thuộc quân đoàn tây nam phối hợp với du kích địa phương, dân binh địa phương, triển khai pḥng ngự trên diện rộng. V́ vậy, cần phải không ngừng tiến hành trinh sát, thiếp lập các chốt truyền tin liên tiếp kề cận nhau, bảo đảm thông suốt trên toàn tuyến pḥng ngự. Các chỉ huy quan không được chỉ bị động pḥng ngự, phải kiên quyết t́m cơ hội tấn công địch nhân, phái các tiểu đội lợi dụng sự quen thuộc địa h́nh và đêm tối tập kích quấy nhiễu địch nhân, không cho địch nhân yên ổn ung dung t́m cách tấn công chúng ta, đặc biệt bố trí bẫy tiêu diệt kỵ binh địch nhân để hạn chế địch dùng lực lượng kỵ binh cơ động để tấn công đại quy mô.</w:t>
      </w:r>
    </w:p>
    <w:p>
      <w:pPr>
        <w:pStyle w:val="BodyText"/>
      </w:pPr>
      <w:r>
        <w:t xml:space="preserve">Ngoài ra, đại bổn doanh kiến nghị chỉ huy quan của tây nam quân đoàn chú ư bố trí binh lực hữu hiệu. Xét trên thời gian ba tuần chiến đấu vừa qua, tây nam quân đoàn phân phối dàn trải và phân tán, rất khó tập hợp lực lượng nhanh chóng tấn công địch nhân có hiệu quả. Kiến nghị tây nam quân đoàn mau chóng tập trung quân lực đang rải rác khắp ba mươi sáu thành thị và hơn một trăm thôn trang, tổ chức thành ba cụm lực lượng, mỗi cụm từ mười đến mười lăm đoàn đội, bố trí đóng ở các điểm chiến lược, về điểm chiến lược th́ các chỉ huy quan thảo luận tự quyết định theo thực tế chiến trường. Đồng thời mỗi cụm lực lượng tổ chức một đoàn đội kỵ binh, dùng sự cơ động để bảo đảm trinh sát và quấy phá địch nhân".</w:t>
      </w:r>
    </w:p>
    <w:p>
      <w:pPr>
        <w:pStyle w:val="BodyText"/>
      </w:pPr>
      <w:r>
        <w:t xml:space="preserve">Tử Xuyên Tú vô cùng phiền năo, Minh Vũ đă liên tục trúng chiêu của Lăng Bộ Hư, hôm qua lại bị mất một đoàn đội, ngày mai lại bị hạ một ṭa thành, cứ liên tục như thế, tuy không có tính quyết định nhưng tổn thất cũng rất nặng nề. Tử Xuyên Tú từng nghĩ đến việc thay tướng, nhưng Bạch Xuyên và La Kiệt đều đang chấp hành nhiệm vụ thống soái các lộ quân khác, không thể điều động bọn họ. Tướng quân Bố Lan của Bán thú nhân th́ trí dũng song toàn, nhưng đối đầu với Lăng Bộ Hư lăo làng th́ y lại trở thành quá đần độn, đem y thay Minh Vũ, chưa chắc đă tốt hơn.</w:t>
      </w:r>
    </w:p>
    <w:p>
      <w:pPr>
        <w:pStyle w:val="BodyText"/>
      </w:pPr>
      <w:r>
        <w:t xml:space="preserve">Suy nghĩ một chút, Tử Xuyên Tú lại viết thêm: "Phải lập chính quyền và lực lượng vũ trang địa phương, bộ đội chính quy phải tổ chức tuyển cử, chọn ra chính quyền, giao quyền khống chế địa phương và chỉ huy lực lượng vũ trang địa phương cho chính quyền, đợi chính quyền đó có được lực lượng vũ trang đủ tự bảo vệ th́ bộ đội rút đi.</w:t>
      </w:r>
    </w:p>
    <w:p>
      <w:pPr>
        <w:pStyle w:val="BodyText"/>
      </w:pPr>
      <w:r>
        <w:t xml:space="preserve">"Xét tính trọng yếu của tây nam chiến tuyến, đại bổn doanh quyết định điều lực lượng từ đông nam quân đoàn do La Kiệt chỉ huy và dự bị đội quân đoàn của đại bổn doanh tăng cường cho tây nam. Tăng viện gồm: đoàn sáu Tá Y, đoàn chín Tá Y, đoàn tám chín Tá Y, đoàn ba ba Cáp Đặc, đoàn bốn Long Nhân cùng bốn đại đội chín, mười, mười một, mười hai của Tú tự doanh".</w:t>
      </w:r>
    </w:p>
    <w:p>
      <w:pPr>
        <w:pStyle w:val="BodyText"/>
      </w:pPr>
      <w:r>
        <w:t xml:space="preserve">Viết xong tác chiến huấn lệnh, Tử Xuyên Tú đặt bút, đứng lên vươn vai hít thở.</w:t>
      </w:r>
    </w:p>
    <w:p>
      <w:pPr>
        <w:pStyle w:val="BodyText"/>
      </w:pPr>
      <w:r>
        <w:t xml:space="preserve">"Lăng Bộ Hư, danh tướng hàng đầu ma tộc". Tử Xuyên Tú lẩm nhẩm, gă bước khỏi trướng bồng, xa gần đều ch́m trong mộng đêm yên tĩnh, phảng phất cả đại địa đều say ngủ, gió đêm mát lạnh ùa vào mặt.</w:t>
      </w:r>
    </w:p>
    <w:p>
      <w:pPr>
        <w:pStyle w:val="BodyText"/>
      </w:pPr>
      <w:r>
        <w:t xml:space="preserve">Sao trời thưa thớt, đêm đen càng dày.</w:t>
      </w:r>
    </w:p>
    <w:p>
      <w:pPr>
        <w:pStyle w:val="BodyText"/>
      </w:pPr>
      <w:r>
        <w:t xml:space="preserve">Gă lại quay vào trướng bồng, đêm đă rất khuya, gă cũng chưa buồn ngủ, trong đầu như có thứ ǵ đó khó chịu. Năm đó khi trà trộn trong hàng ngũ ma tộc, ấn tượng đầu tiên khi nh́n thấy Lăng Bộ Hư chính là từ cặp mắt sáng ngời trí tuệ của lăo. Kinh nghiệm chiến đấu của Lăng Bộ Hư quá lăo luyện, Minh Vũ tuy giỏi thủ nhưng vẫn không thể so đọ được với sự dày dặn kinh nghiệm của Lăng Bộ Hư. Gă tính toán, với lực lượng tăng viện, Minh Vũ sẽ có đủ sức giằng co với Lăng Bộ Hư. Gă không hy vọng Minh Vũ chiến thắng, chỉ cần y không thắng lớn cũng không thua thảm là được, bảo vệ chiến tuyến, cầm chân Lăng Bộ Hư là đạt.</w:t>
      </w:r>
    </w:p>
    <w:p>
      <w:pPr>
        <w:pStyle w:val="BodyText"/>
      </w:pPr>
      <w:r>
        <w:t xml:space="preserve">Kế hoạch của gă phân thành ba giai đoạn.</w:t>
      </w:r>
    </w:p>
    <w:p>
      <w:pPr>
        <w:pStyle w:val="BodyText"/>
      </w:pPr>
      <w:r>
        <w:t xml:space="preserve">Một, toàn lực trừ tàn binh của Lỗ Đế, đoạt lấy cứ điểm Đặc Lan, thiết lập một tầng pḥng ngự kiên cố ở đông bộ, sau đó lưu lại một tướng lĩnh đáng tin, chẳng hạn như Bạch Xuyên, trấn thủ cứ điểm Đặc Lan.</w:t>
      </w:r>
    </w:p>
    <w:p>
      <w:pPr>
        <w:pStyle w:val="BodyText"/>
      </w:pPr>
      <w:r>
        <w:t xml:space="preserve">Hai, điều chủ lực quân sang tây, quyết chiến với Lăng Bộ Hư.</w:t>
      </w:r>
    </w:p>
    <w:p>
      <w:pPr>
        <w:pStyle w:val="BodyText"/>
      </w:pPr>
      <w:r>
        <w:t xml:space="preserve">Ba, sau khi đánh bại Lăng Bộ Hư, trong cảnh nội Viễn Đông cơ bản đă không c̣n bộ đội ma tộc với số lượng lớn, tiếp đó bố trí lực lượng tảo thanh ma tộc khắp Viễn Đông, về sau chỉ cần thủ vững pḥng tuyến đông bộ. Tử Xuyên Tú đă tính lấy hai cứ điểm là Đặc Lan, Sa Gia để h́nh thành tuyến pḥng ngự đông bộ vững chắc.</w:t>
      </w:r>
    </w:p>
    <w:p>
      <w:pPr>
        <w:pStyle w:val="BodyText"/>
      </w:pPr>
      <w:r>
        <w:t xml:space="preserve">Tử Xuyên Tú nghĩ đến việc khôi phục lại kinh tế, tiến hành khai thác khoáng sản, mở rộng trao đổi thương nghiệp với nội địa gia tộc. Thế nhưng tiền đề cho những việc đó là trước khi tiêu diệt Lăng Bộ Hư, ma tộc không phái binh lực đến trấn áp. Tử Xuyên Tú cũng biết: muốn ma tộc tham lam đứng yên nh́n miếng mồi béo bở Viễn Đông mất đi là chuyện không tưởng. Nhưng bạo loạn đă hơn một năm, không thấy cao tầng của ma tộc chú ý đến, cũng không thấy có quân đến trấn áp, điều này khiến Tử Xuyên Tú ḱ vọng: có lẽ ḱ tích xuất hiện sao?</w:t>
      </w:r>
    </w:p>
    <w:p>
      <w:pPr>
        <w:pStyle w:val="BodyText"/>
      </w:pPr>
      <w:r>
        <w:t xml:space="preserve">Đợi khi Viễn Đông độc lập...Tử Xuyên Tú bất giác bi ai: cuộc đời này có lẽ chú định phải cô độc rồi, sự nghiệp to lớn th́ sao? Có ư nghĩa ǵ đâu chứ?</w:t>
      </w:r>
    </w:p>
    <w:p>
      <w:pPr>
        <w:pStyle w:val="BodyText"/>
      </w:pPr>
      <w:r>
        <w:t xml:space="preserve">Không hiểu sao Tử Xuyên Tú cảm thấy sợ hăi: nếu có một ngày như thế, trục xuất ma tộc, quang phục Viễn Đông, bản thân sẽ đi đâu? Đến một nơi khác t́m cảm giác vào sinh ra tử để tiêu khiển? hoặc giả Quang minh vương oai hùng nửa đời c̣n lại ch́m đắm trong men rượu? Gă bất giác cười lạnh: hoặc giả hi sinh trong cuộc chiến với ma tộc, khi tin gă chết truyền về Đế đô, nàng liệu có rơi lệ v́ ḿnh hay không?</w:t>
      </w:r>
    </w:p>
    <w:p>
      <w:pPr>
        <w:pStyle w:val="BodyText"/>
      </w:pPr>
      <w:r>
        <w:t xml:space="preserve">Đêm đă rất khuya, từ xa vẳng lại tiếng sói hoang tru dài thê lương. Đại quân hôm nay đi hơn bốn mươi dặm, nghĩ đến ngày mai c̣n phải tiếp tục hành quân, Tử Xuyên Tú không nghĩ ngợi nữa, đưa vuốt tấm thảm hành quân cho thẳng định đi ngủ lại. Đột nhiên, gă ngừng tay: ngoài rèm cửa trướng bồng có tiếng bước chân nhẹ nhàng.</w:t>
      </w:r>
    </w:p>
    <w:p>
      <w:pPr>
        <w:pStyle w:val="BodyText"/>
      </w:pPr>
      <w:r>
        <w:t xml:space="preserve">Tử Xuyên Tú lật tay cầm lấy Tẩy nguyệt đao trên án, lên tiếng: "Ai?"</w:t>
      </w:r>
    </w:p>
    <w:p>
      <w:pPr>
        <w:pStyle w:val="BodyText"/>
      </w:pPr>
      <w:r>
        <w:t xml:space="preserve">"Quang minh tế thế", tiếng nam nhân hồi đáp, đó là khẩu lệnh an toàn đêm nay: "Điện hạ, tôi là truyền lệnh binh do Bố Lan đại nhân phái đến, có quân t́nh khẩn cấp cầu kiến!"</w:t>
      </w:r>
    </w:p>
    <w:p>
      <w:pPr>
        <w:pStyle w:val="BodyText"/>
      </w:pPr>
      <w:r>
        <w:t xml:space="preserve">"Vĩnh chiếu đại địa, vào đi". Tử Xuyên Tú hồi đáp khẩu lệnh nhưng tay nhanh như chớp rút đao khỏi vỏ, ánh mắt chăm chú nh́n vào rèm cửa, mắt không hề chớp.</w:t>
      </w:r>
    </w:p>
    <w:p>
      <w:pPr>
        <w:pStyle w:val="BodyText"/>
      </w:pPr>
      <w:r>
        <w:t xml:space="preserve">"Xoát!" đột nhiên vang lên tiếng rít gió rợn người, rèm cửa làm bằng vải bố dày vô thanh vô tức bị đánh nát vụn, tiếng gió xé không khí như đao, vô số điểm sáng như mưa bay vào trong trướng, kiếm khí tàn bạo tựa như không ǵ cản nổi ràn rạt lao tới, trướng bồng phía sau chỗ Tử Xuyên Tú vừa đứng liền xuất hiện vô số lỗ thủng.</w:t>
      </w:r>
    </w:p>
    <w:p>
      <w:pPr>
        <w:pStyle w:val="BodyText"/>
      </w:pPr>
      <w:r>
        <w:t xml:space="preserve">Tử Xuyên Tú lăn dài trên đất, tung chân đá ngă cái án, giá nến trên án ngă xuống, cả doanh trướng lập tức rơi vào hắc ám. Chỉ nghe tiếng kiếm khí "Xích xích xích" đâm vào vật dụng trong trướng. Nghe tiếng gió đoán vị trí kẻ địch, Tử Xuyên Tú nhẹ nhàng như báo áp sát, đao quang lóe lên trong bóng tối, Tẩy nguyệt đao vẽ lên một đường cong đẹp trong hắc ám nhưng không chém trúng ai, đối phương đă dịch chuyển rồi.</w:t>
      </w:r>
    </w:p>
    <w:p>
      <w:pPr>
        <w:pStyle w:val="BodyText"/>
      </w:pPr>
      <w:r>
        <w:t xml:space="preserve">Dường như đồng thời gă cảm thấy kiếm khí lạnh lẽo công kích vào ngực. Tử Xuyên Tú nhanh nhẹn lách người tránh khỏi một kiếm, trong ḷng minh bạch: là một đao hụt vừa rồi đă tố cáo vị trí của gă. Thông qua chiêu kiếm địch nhân tập kích gă, Tử Xuyên Tú lại t́m được vị trí địch nhân, lập tức vung đao phản kích.</w:t>
      </w:r>
    </w:p>
    <w:p>
      <w:pPr>
        <w:pStyle w:val="BodyText"/>
      </w:pPr>
      <w:r>
        <w:t xml:space="preserve">-o0o-</w:t>
      </w:r>
    </w:p>
    <w:p>
      <w:pPr>
        <w:pStyle w:val="Compact"/>
      </w:pPr>
      <w:r>
        <w:br w:type="textWrapping"/>
      </w:r>
      <w:r>
        <w:br w:type="textWrapping"/>
      </w:r>
    </w:p>
    <w:p>
      <w:pPr>
        <w:pStyle w:val="Heading2"/>
      </w:pPr>
      <w:bookmarkStart w:id="80" w:name="chương-4-thích-khách-thần-bí"/>
      <w:bookmarkEnd w:id="80"/>
      <w:r>
        <w:t xml:space="preserve">58. Chương 4 :thích Khách Thần Bí</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1: Tiệm lộ đầu giác</w:t>
      </w:r>
    </w:p>
    <w:p>
      <w:pPr>
        <w:pStyle w:val="BodyText"/>
      </w:pPr>
      <w:r>
        <w:t xml:space="preserve">-----oo0oo-----</w:t>
      </w:r>
    </w:p>
    <w:p>
      <w:pPr>
        <w:pStyle w:val="BodyText"/>
      </w:pPr>
      <w:r>
        <w:t xml:space="preserve">Chương 4:Thích khách thần bí</w:t>
      </w:r>
    </w:p>
    <w:p>
      <w:pPr>
        <w:pStyle w:val="BodyText"/>
      </w:pPr>
      <w:r>
        <w:t xml:space="preserve">Nhóm dịch: Tú Xuyên</w:t>
      </w:r>
    </w:p>
    <w:p>
      <w:pPr>
        <w:pStyle w:val="BodyText"/>
      </w:pPr>
      <w:r>
        <w:t xml:space="preserve">Sưu Tầm by nguoibantot8 --- 4vn.eu</w:t>
      </w:r>
    </w:p>
    <w:p>
      <w:pPr>
        <w:pStyle w:val="BodyText"/>
      </w:pPr>
      <w:r>
        <w:t xml:space="preserve">"Đinh!" tiếng kim loại va chạm rền tai, đao kiếm giao kích trên không, vài tia lửa bắn ra, hai người đồng thời thốt ra một tiếng hừ khó chịu, tiếp đó lại yên lặng.</w:t>
      </w:r>
    </w:p>
    <w:p>
      <w:pPr>
        <w:pStyle w:val="BodyText"/>
      </w:pPr>
      <w:r>
        <w:t xml:space="preserve">Tử Xuyên Tú nửa ngồi nửa quỳ dưới đất, dùng ống tay áo che lưỡi đao sáng, không một cử động. Gă thở rất dài và nhẹ áp chế sinh cơ toàn thân, hai mắt nhắm lại, tụ tinh hội thần, hai tai lắng nghe. Trong không gian hắc ám và trầm tịch đáng sợ bên trong trướng bồng ,có thể nghe được tiếng gió khe khẽ lùa vào những khe hở, cảm giác cứ như đang ở trong hang tối giơ tay nh́n không thấy ngón.</w:t>
      </w:r>
    </w:p>
    <w:p>
      <w:pPr>
        <w:pStyle w:val="BodyText"/>
      </w:pPr>
      <w:r>
        <w:t xml:space="preserve">Thích khách vẫn c̣n trong trướng bồng, hiện tại nhăn thần của song phương đều chưa thích ứng được với không gian bất ngờ sụp tối, chỉ có thể dựa vào tai để xác định vị trí địch nhân. Từ khi thích khách phá rèm cửa tấn công cho đến bản thân lập tức lăn người đá ngă án tắt nến, cả chuỗi hành động xảy ra chỉ trong nháy mắt, song phương đều lấy nhanh đánh nhanh, gă chưa có cơ hội kịp nh́n thấy diện mục đối phương. Tử Xuyên Tú biết, bản thân đă đụng phải cao thủ hiếm có. Kiếm pháp của đối phương quá đáng sợ, kiếm quang như mưa hắt, trong nháy mắt xuất ra mười mấy kiếm h́nh thành một ṿng kiếm sáng chụp đến chỗ gă, đừng nói đến chuyện lấy chiêu đối chiêu, gă căn bản c̣n không thể phân biệt được kiếm nào trước kiếm nào sau. May mà phản ứng của bản thân nhanh nhạy làm tắt nến, bằng không bản thân sớm đă bị soi thủng mấy lỗ rồi. Trong lúc hốt hoảng, Tử Xuyên Tú có cảm giác, kiếm lộ của người này có vài phần tương tự với Đế Lâm, càng nhanh, càng đáng sợ!</w:t>
      </w:r>
    </w:p>
    <w:p>
      <w:pPr>
        <w:pStyle w:val="BodyText"/>
      </w:pPr>
      <w:r>
        <w:t xml:space="preserve">Trong bóng tối sung măn sát cơ, khủng bố, áp chế, hệt như dây cung đă căng hết cỡ. Kẻ địch ở trong bóng tối trước mặt, quân đội th́ chỉ cách vài thước nhưng Tử Xuyên Tú không dám lên tiếng cầu cứu, kẻ nào phát xuất âm thanh th́ sẽ khiến vị trí của ḿnh bại lộ, tất dẫn đến thế công cuồng phong bạo vũ của đối phương. Mà đối với hạng địch nhân cao thủ thế này, một kích cũng đă đủ trí mệnh, bản thân tuyệt không chống đỡ nổi đến lúc quân đội tiến đến. Lưng áo Tử Xuyên Tú ướt đẫm, cho dù gă cố gắng tập trung tinh thần nhưng đầu óc vẫn không khống chế, suy nghĩ lung tung: ở đâu xuất hiện địch nhân đáng sợ như thế? Kiếm của hắn nhanh có lẽ pḥng thủ sẽ yếu? Nếu là vậy, cơ hội duy nhất của gă là phải tấn công, liều mạng cùng chết với hắn...</w:t>
      </w:r>
    </w:p>
    <w:p>
      <w:pPr>
        <w:pStyle w:val="BodyText"/>
      </w:pPr>
      <w:r>
        <w:t xml:space="preserve">"Thịch thịch", có tiếng bước chân truyền tới, mấy cảnh vệ nghe trong trướng bồng chủ soái có âm thanh lạ nên chạy tới, có người ở ngoài hô lên: "Chúng tôi là cảnh vệ đêm nay, đại nhân, ngài không sao chứ?"</w:t>
      </w:r>
    </w:p>
    <w:p>
      <w:pPr>
        <w:pStyle w:val="BodyText"/>
      </w:pPr>
      <w:r>
        <w:t xml:space="preserve">Tử Xuyên Tú mừng thầm: người của ḿnh cuối cùng đă đến rồi! Gă không có lên tiếng.</w:t>
      </w:r>
    </w:p>
    <w:p>
      <w:pPr>
        <w:pStyle w:val="BodyText"/>
      </w:pPr>
      <w:r>
        <w:t xml:space="preserve">Thích khách trong bóng tối cũng im ĺm.</w:t>
      </w:r>
    </w:p>
    <w:p>
      <w:pPr>
        <w:pStyle w:val="BodyText"/>
      </w:pPr>
      <w:r>
        <w:t xml:space="preserve">Ở chỗ rèm cửa xuất hiện ánh sáng, một vệ binh Bán thú nhân cầm đuốc tiến vào trong trướng bồng tối đen, lớn tiếng gọi: "Điện hạ, tôi nghe có tiếng động. Ngài..."</w:t>
      </w:r>
    </w:p>
    <w:p>
      <w:pPr>
        <w:pStyle w:val="BodyText"/>
      </w:pPr>
      <w:r>
        <w:t xml:space="preserve">Tử Xuyên Tú đột nhiên phát giác không hay, gă mặc kệ nguy hiểm bị lộ vị trí, hô hoán: "Không được, mau lui..."</w:t>
      </w:r>
    </w:p>
    <w:p>
      <w:pPr>
        <w:pStyle w:val="BodyText"/>
      </w:pPr>
      <w:r>
        <w:t xml:space="preserve">"Xích" một tiếng khẽ, thân thể tên vệ binh đó cứng đơ, biểu t́nh trên mặt ḱ quái, dưới ánh sáng của ngọn đuốc, khóe miệng y hơi cười như trông thấy sự t́nh quái lạ ǵ đấy. Tay dần dần buông lỏng, ngọn đuốc rơi xuống đất, trong miệng phát ra thanh âm ú ớ: một thanh kiếm đă đâm thủng cổ họng y, máu tươi từ cổ họng chạy theo thân kiếm nhỏ tong tong xuống đất.</w:t>
      </w:r>
    </w:p>
    <w:p>
      <w:pPr>
        <w:pStyle w:val="BodyText"/>
      </w:pPr>
      <w:r>
        <w:t xml:space="preserve">"Sưu" một tiếng, kiếm lại được rút về, tên vệ binh đó lảo đảo đi tới hai bước, vừa hay ngă xuống chỗ Tử Xuyên Tú. Tử Xuyên Tú vội đỡ y, bàn tay tiếp xúc với máu nhầy nhầy. Bán thú nhân đó ôm cổ họng kḥ khè, cố sức thốt được mấy tiếng khó nghe: "Điện hạ, cẩn thận..."</w:t>
      </w:r>
    </w:p>
    <w:p>
      <w:pPr>
        <w:pStyle w:val="BodyText"/>
      </w:pPr>
      <w:r>
        <w:t xml:space="preserve">Tử Xuyên Tú lật người lăn đi, hai tay đẩy mạnh, vệ binh đó ngă trúng ngọn đuốc, doanh trướng lại tối đen như cũ.</w:t>
      </w:r>
    </w:p>
    <w:p>
      <w:pPr>
        <w:pStyle w:val="BodyText"/>
      </w:pPr>
      <w:r>
        <w:t xml:space="preserve">"Xoạt, xoạt", rèm cửa bị xé toang, lại có hai vệ binh cảm thấy t́nh h́nh không ổn cầm đao xông vào, Tử Xuyên Tú lại lên tiếng cảnh báo: "Cẩn thận!"</w:t>
      </w:r>
    </w:p>
    <w:p>
      <w:pPr>
        <w:pStyle w:val="BodyText"/>
      </w:pPr>
      <w:r>
        <w:t xml:space="preserve">Vệ binh ngẩn ra: "Điện hạ nói ǵ vậy?" Bọn họ từ ngoài sáng tiến vào trong trướng bồng tối đen, nhăn t́nh vô pháp thích ứng biến hóa trong đó, một bóng mờ như u linh vô thanh vô tức áp sát đằng sau bọn họ, một đạo kiếm quang như chớp lóe trong đêm lướt đi, chỉ nghe hai tiếng "Xoẹt xoẹt!", tiếp đó là hai tiếng kêu thảm gần như đồng thời: "A!"</w:t>
      </w:r>
    </w:p>
    <w:p>
      <w:pPr>
        <w:pStyle w:val="BodyText"/>
      </w:pPr>
      <w:r>
        <w:t xml:space="preserve">Tiếng kêu thảm trong đêm tĩnh truyền đi rất xa, cả đại doanh đều nghe rơ, Sĩ binh ào ào kinh tỉnh: "Ở đâu xảy ra chuyện?"</w:t>
      </w:r>
    </w:p>
    <w:p>
      <w:pPr>
        <w:pStyle w:val="BodyText"/>
      </w:pPr>
      <w:r>
        <w:t xml:space="preserve">"Tiếng kêu thảm đó từ chỗ nào?"</w:t>
      </w:r>
    </w:p>
    <w:p>
      <w:pPr>
        <w:pStyle w:val="BodyText"/>
      </w:pPr>
      <w:r>
        <w:t xml:space="preserve">Nh́n binh sĩ chết trước mắt mà bản thân lại thúc thủ vô sách, Tử Xuyên Tú vô cùng phẫn nộ, huyết mạch căng lên, máu nóng bốc ngời, tṛng mắt ngầu đỏ, ý thức biến thành mơ hồ, đầu óc hỗn độn, chỉ có một âm thanh không ngừng thúc dục trong đầu: "Giết chết hắn! Giết chết tên súc sinh đó! Gă có thể cảm giác được, thân thể của ḿnh đang có một dạng biến hóa ḱ diệu, cả thân thể nóng bừng giống như đang ở trong ḷ lửa, các bộ phận cơ thể gia tăng mức độ linh mẫn, đặc biệt thị giác: không gian đen tối vừa năy giơ tay c̣n không thấy ngón bỗng biến thành màu hồng nhàn nhạt..nh́n được rồi, nh́n được rồi: trong không gian hồng nhạt mông lung đó, một nhân ảnh đang nhẹ nhàng di chuyển đến chỗ gă, khoảng cách chỉ c̣n chừng một mét.</w:t>
      </w:r>
    </w:p>
    <w:p>
      <w:pPr>
        <w:pStyle w:val="BodyText"/>
      </w:pPr>
      <w:r>
        <w:t xml:space="preserve">Thích khách âm thầm cười lạnh: nếu như gă Quang minh vương này vẫn muốn ẩn tàng trong bóng đêm như năy giờ, hắn sợ đốt lửa sẽ khiến sĩ binh chú ý dẫn đến bất lợi, v́ vậy sẽ không động, tên Quang minh vương này sẽ có lợi, Nhưng không ngờ gă lại ngu ngốc như thế, thấy có vài tên binh sĩ chốt hôi bị giết đă mất đi lý trí, chủ động lên tiếng để lộ vị trí. Hắn lặng lẽ tiếp cận vị trí Tử Xuyên Tú, một kiếm đâm qua vừa chậm vừa ổn, không hề có tiếng gió động.</w:t>
      </w:r>
    </w:p>
    <w:p>
      <w:pPr>
        <w:pStyle w:val="BodyText"/>
      </w:pPr>
      <w:r>
        <w:t xml:space="preserve">"Đinh!", tiếng kim loại va chạm thanh thúy, thân h́nh Tử Xuyên Tú dịch chuyển, Tẩy nguyệt đao chính xác cản kiếm của địch nhân, thân đao thuận thế linh hoạt nẩy một cái, thích khách cảm thấy cổ tay đau nhói, suýt nữa rơi kiếm.</w:t>
      </w:r>
    </w:p>
    <w:p>
      <w:pPr>
        <w:pStyle w:val="BodyText"/>
      </w:pPr>
      <w:r>
        <w:t xml:space="preserve">Tử Xuyên Tú chuyển thân như gió, "Bá bá bá" tung ra ba đao, đao quang chớp giật như sấm sét, chuẩn xác chém vào chỗ hiểm của thích khách. Thích khách hoảng loạn lăn mấy ṿng dưới đất tránh đao, biến hóa này nằm ngoài ư liệu của hắn, đối tượng bị ám sát đột nhiên trở nên cường hăn, tốc độ và sự hung mănh cách xa một trời một vực với lúc năy. Chỗ đáng sợ đó là: trong bóng tối v́ sao chiêu số của gă lại chính xác đến như thế?</w:t>
      </w:r>
    </w:p>
    <w:p>
      <w:pPr>
        <w:pStyle w:val="BodyText"/>
      </w:pPr>
      <w:r>
        <w:t xml:space="preserve">"Đi chết đi!" Tử Xuyên Tú hét vang xông tới, thích khách lập tức xóa bỏ ư nghĩ đánh lén, chính diện huy kiếm nghênh kích, trong nhất thời, hai bên đao qua kiếm lại đánh loạn lẫn nhau. Không gian tối đen, thích khách không nh́n thấy ǵ, chỉ có thể dựa vào ánh đao chớp chớp cùng tiếng đao phong mà phán đoán chiêu thức của đối phương, t́nh thế rất hung hiểm, chỉ cần sơ sẩy là lập tức ăn đao vào người. Chỗ dựa duy nhất của hắn lúc này chính là kinh nghiệm lâm trận phong phú cùng khoái kiếm nhanh đến kinh khủng, nỗ lực ngăn chặn sát chiêu liên miên bất tuyệt của Tử Xuyên Tú. Đầu óc của hắn cũng rất nhanh nhạy, lập tức minh bạch: "Ngươi có thể nh́n thấy?"</w:t>
      </w:r>
    </w:p>
    <w:p>
      <w:pPr>
        <w:pStyle w:val="BodyText"/>
      </w:pPr>
      <w:r>
        <w:t xml:space="preserve">Tử Xuyên Tú không đáp, công kích càng lúc càng điên cuồng, đao bay như gió cuộn, phảng phất có vô số thiểm điệm bao phủ lấy cả hai, song phương hoàn toàn lấy nhanh đánh nhanh, tốc độ đao kiếm đều vượt khỏi khuôn khổ b́nh thường, âm thanh "đinh đinh đinh đinh" vang lên như xâu thành chuỗi, rất khó nghe được đao kiếm đă chạm nhau mấy lần.</w:t>
      </w:r>
    </w:p>
    <w:p>
      <w:pPr>
        <w:pStyle w:val="BodyText"/>
      </w:pPr>
      <w:r>
        <w:t xml:space="preserve">"Trúng!" Tử Xuyên Tú gầm lên, đao quang đột nhiên bùng nổ, trong ánh chớp sáng bạc của đao quang đă có vài điểm màu đỏ.</w:t>
      </w:r>
    </w:p>
    <w:p>
      <w:pPr>
        <w:pStyle w:val="BodyText"/>
      </w:pPr>
      <w:r>
        <w:t xml:space="preserve">"Hắc!" thích khách hô lên một tiếng quái dị, đầu vai bên trái đă trúng đao nhưng chỉ là vết thương nhẹ, hắn nhanh chóng thoát ly khu vực phong tỏa bởi đao quang của Tử Xuyên Tú, nhân ảnh loáng thoáng lui ra sát vách trướng, thân pháp rất nhanh, có thể nói như quỷ mị.</w:t>
      </w:r>
    </w:p>
    <w:p>
      <w:pPr>
        <w:pStyle w:val="BodyText"/>
      </w:pPr>
      <w:r>
        <w:t xml:space="preserve">"Muốn chạy!" Tử Xuyên Tú đuổi theo, nhưng thích khách không hề muốn đào tẩu, chỉ nghe hai tiếng "Xích xích", hắn xoay ngược tay chém kiếm ra, trên vách trướng bằng vải bố đă bị chém hai đường đan chéo nhau, vết rách lập tức bung ra, ánh trăng mờ mờ bên ngoài chiếu vào trong trướng bồng, đă có thể mơ hồ thấy được cảnh vật bố trí trong trướng. Lúc này, song phương đều đă nh́n thấy như nhau.</w:t>
      </w:r>
    </w:p>
    <w:p>
      <w:pPr>
        <w:pStyle w:val="BodyText"/>
      </w:pPr>
      <w:r>
        <w:t xml:space="preserve">Tử Xuyên Tú minh bạch dụng ư của đối phương, cũng không lên tiếng, đao chỉ về phía trước tiến lên tái chiến, trên đao đă vận đủ nội lực. Thích khách nh́n thấy rơ, trường kiếm vọt đâm tới như độc xà phóng thân, phát sau tới trước đánh vào sống đao. Tia lửa bắn ra, đao kiếm giao kích phát ra tiếng "Choang" trầm trọng, tay của cả hai đều phát tê dại. Thích khách cảm thấy sự tê dại truyền từ tay lên đến bả vai, thất kinh nhảy lui về sau, hét hỏi: "Ngừng tay! Ngươi học Ba văn công từ chỗ nào?"</w:t>
      </w:r>
    </w:p>
    <w:p>
      <w:pPr>
        <w:pStyle w:val="BodyText"/>
      </w:pPr>
      <w:r>
        <w:t xml:space="preserve">Tử Xuyên Tú khẽ kêu một tiếng khó chịu, đổi đao sang tay trái, một kích vừa rồi khiến tay phải của gă tê dại không thể dùng tiếp, nhưng may mà gă sử đao thuận cả hai tay, sau khi đổi tay lại tiến lên công tiếp. Thích khách lại tiếp tục nhảy lui, la lên: "Ngừng tay! Quang minh vương, ngươi rốt cuộc là ai? có uyên nguyên ǵ với 'Hà Khâu Lâm gia'?"</w:t>
      </w:r>
    </w:p>
    <w:p>
      <w:pPr>
        <w:pStyle w:val="BodyText"/>
      </w:pPr>
      <w:r>
        <w:t xml:space="preserve">Tử Xuyên Tú không đáp, đao quang lóe lên, đường đao cắt xéo từ trên xuống, mũi đao nhanh như chớp nhắm vào cổ đối phương mà đến, đây chính là một chiêu trong tuyệt kĩ "Nghịch tuyết" của gă, toàn bộ chiêu thức của tuyệt kỹ này đều vận hành ngược với nguyên lư thông thường. Trong trận chiến lấy nhanh đấu nhanh, đối thủ thường không kịp suy nghĩ, chỉ có thể bằng vào thói quen mà ứng chiến, Tử Xuyên Tú tin rằng, cho dù vơ công của thích khách có cao đến đâu, đụng phải đao pháp nghịch lý kiểu này th́ cũng phải chịu thua thiệt.</w:t>
      </w:r>
    </w:p>
    <w:p>
      <w:pPr>
        <w:pStyle w:val="BodyText"/>
      </w:pPr>
      <w:r>
        <w:t xml:space="preserve">Không ngờ đao của Tử Xuyên Tú mới đi nửa đường th́ kiếm của đối phương đă nhanh như chớp đâm thẳng vào mặt gă, bức gă không thể không tránh. Tử Xuyên Tú nhảy lên, cử đao chém xuống đầu đối phương, nhưng đao mới đi nửa đường, đối phương lại đâm kiếm vào vùng bụng đang để hở của gă, gă lại phải xoay người tránh kiếm.</w:t>
      </w:r>
    </w:p>
    <w:p>
      <w:pPr>
        <w:pStyle w:val="BodyText"/>
      </w:pPr>
      <w:r>
        <w:t xml:space="preserve">Tử Xuyên Tú dùng hết bản lĩnh, ḱ chiêu diệu thức xuất ra liên miên, nhưng kết quả đều là vô dụng, vô luận gă biến hóa thế nào, đối phương thủy chung vẫn nhanh hơn một bước, biến hóa của chiêu thức đều nằm trong tính toán của đối phương, đao chưa đánh hết chiêu đă bị kiếm tới trước phá giải, đă vậy c̣n mấy lần gặp hiểm, có điều h́nh như đối phương lưu t́nh, cố ư điều khiển kiếm chậm lại để Tử Xuyên Tú có thời gian tránh.</w:t>
      </w:r>
    </w:p>
    <w:p>
      <w:pPr>
        <w:pStyle w:val="BodyText"/>
      </w:pPr>
      <w:r>
        <w:t xml:space="preserve">Tử Xuyên Tú đau đầu nhức óc, đối phương tựa như nh́n thấu vơ công của gă, nhưng lai lịch vơ công này ngoại trừ một người ra, trên thế giới này không thể c̣n có người biết. Ai ngờ, sự t́nh tưởng như không có khả năng lại xuất hiện lúc này!</w:t>
      </w:r>
    </w:p>
    <w:p>
      <w:pPr>
        <w:pStyle w:val="BodyText"/>
      </w:pPr>
      <w:r>
        <w:t xml:space="preserve">Tử Xuyên Tú giận dữ hét: "Đi chết đi!", đao quang tầng tầng lớp lớp bao phủ thân thể, cả người lao tới như gió.</w:t>
      </w:r>
    </w:p>
    <w:p>
      <w:pPr>
        <w:pStyle w:val="BodyText"/>
      </w:pPr>
      <w:r>
        <w:t xml:space="preserve">Tṛng mắt thích khách co lại: "Mạn thiên tuyết hoa!"</w:t>
      </w:r>
    </w:p>
    <w:p>
      <w:pPr>
        <w:pStyle w:val="BodyText"/>
      </w:pPr>
      <w:r>
        <w:t xml:space="preserve">Hắn biết sự đáng sợ của chiêu này, đây vốn là chiêu thức pḥng ngự, đao quang huyễn hóa thành vô số điểm sáng như hoa tuyết bảo vệ toàn thân, ngăn cản bất ḱ công kích nào, nhưng Tử Xuyên Tú lại bằng vào sự can đảm và khí thế liều mạng của gă, lại đem chiêu này diễn hóa thành chiêu thức tấn công đáng sợ, chỉ cần để vầng đao quang đó áp sát, thân thể chỉ trong nháy mắt sẽ bị vô số tuyết hoa mỹ lệ đó cắt thành mảnh vụn.</w:t>
      </w:r>
    </w:p>
    <w:p>
      <w:pPr>
        <w:pStyle w:val="BodyText"/>
      </w:pPr>
      <w:r>
        <w:t xml:space="preserve">Trong lúc nguy cấp, thích khách hét vang, vung kiếm đâm thẳng. Cách phá giải duy nhất là lấy công đối công, lấy nội lực cường hăn khắc chế đối phương. Tuyết hoa rực rỡ đó tuy có vô số, nhưng đao chân chính chỉ có một thanh, chỉ cần chế trụ thanh đao thực đó, chiêu này tất bị phá giải.</w:t>
      </w:r>
    </w:p>
    <w:p>
      <w:pPr>
        <w:pStyle w:val="BodyText"/>
      </w:pPr>
      <w:r>
        <w:t xml:space="preserve">"Đinh", đao kiếm chạm nhau, hai người đều chấn động toàn thân, ai nấy lui lại mấy bước.</w:t>
      </w:r>
    </w:p>
    <w:p>
      <w:pPr>
        <w:pStyle w:val="BodyText"/>
      </w:pPr>
      <w:r>
        <w:t xml:space="preserve">"Ta biết ngươi là ai rồi, Tử Xuyên Tú!" Thích khách lên tiếng, vận công chống lại chân khí đối phương xâm nhập từ trên cánh tay vào cơ thể, cảm giác như bị vạn kiến cắn mạch, chính là đặc thù sát thương của "Ba văn công".</w:t>
      </w:r>
    </w:p>
    <w:p>
      <w:pPr>
        <w:pStyle w:val="BodyText"/>
      </w:pPr>
      <w:r>
        <w:t xml:space="preserve">Tử Xuyên Tú cũng chẳng nói năng ǵ, há miệng hít thở hổn hển, ngũ tạng lục phủ nóng bừng như bị lửa thiêu. Chân khí đối phương hết sức đáng sợ, vừa tiếp xúc đă xông thẳng vào nội tạng và đan điền, dạng chân khí cổ quái thế này là lần đầu gă gặp phải. Hiện tại bản thân phải vận công tiêu trừ luồng chân khí quái dị đó, không thể tấn công tiếp. Tử Xuyên Tú vốn hy vọng bản thân mau chóng hồi phục trước đối phương, nhưng đột nhiên bị đối phương nh́n ra thân phận, gă lập tức bị chấn động, chân khí dao động bất an.</w:t>
      </w:r>
    </w:p>
    <w:p>
      <w:pPr>
        <w:pStyle w:val="BodyText"/>
      </w:pPr>
      <w:r>
        <w:t xml:space="preserve">"Không tác dụng". Trong bóng tối mờ mờ truyền ra thanh âm thích khách: "Chân khí của ta đồng nguyên đồng chủng, tạo thành lực sát thương gấp đôi. Tử Xuyên Tú, không mất một canh giờ th́ ngươi đừng mong hành động".</w:t>
      </w:r>
    </w:p>
    <w:p>
      <w:pPr>
        <w:pStyle w:val="BodyText"/>
      </w:pPr>
      <w:r>
        <w:t xml:space="preserve">Tử Xuyên Tú cười nhạo: "Ngươi không phải cũng như vậy sao? Bên ngoài là người của ta, ngươi chỉ có đường chết. Chỉ cần ta hô một tiếng..." Phảng phất như lời của gă lập tức linh nghiệm, xa xa có thanh âm thô lỗ của sĩ binh Bán thú nhân vang lên: "Có thích khách!", "Mau đi bảo vệ Quang minh vương điện hạ!" tiếng người lập tức ồn ào. Cho dù cả hai đều không thể hành động nhưng bộ hạ của Tử Xuyên Tú đang tới, xử cảnh của thích khách thập phần bất diệu.</w:t>
      </w:r>
    </w:p>
    <w:p>
      <w:pPr>
        <w:pStyle w:val="BodyText"/>
      </w:pPr>
      <w:r>
        <w:t xml:space="preserve">Tử Xuyên Tú đột nhiên im bặt: mũi kiếm băng lănh của đối phương đă chĩa vào yết hầu gă, hàn khí bức nhân. Tiếp đó mấy yếu huyệt trên người tê dại, đối phương đă điểm huyệt vị của gă.</w:t>
      </w:r>
    </w:p>
    <w:p>
      <w:pPr>
        <w:pStyle w:val="BodyText"/>
      </w:pPr>
      <w:r>
        <w:t xml:space="preserve">"Xoạt!" một tiếng khẽ, thích khách thu kiếm vào vỏ, tay trái lấy mồi lửa trong người ra, nhặt ngọn đuốc rơi dưới đất lên châm lửa, doanh trướng lại sáng tỏ. Tử Xuyên Tú liền nh́n thấy kẻ địch đêm nay, một tuyệt đỉnh cao thủ hiếm thấy.</w:t>
      </w:r>
    </w:p>
    <w:p>
      <w:pPr>
        <w:pStyle w:val="BodyText"/>
      </w:pPr>
      <w:r>
        <w:t xml:space="preserve">Một người che mặt vận chế phục đen của Tú tự doanh, dáng người cao gầy, hai mắt sáng rực kinh người. Hai người đối mắt, không ai lên tiếng. Tử Xuyên Tú chấn kinh: đối phương hồi phục quá nhanh! Gă không phục đó là, thích khách phảng phất nắm rơ lộ vơ công của gă, cho dù bản thân có ở trạng thái tốt nhất trước kia th́ cũng khó tránh khỏi kết quả thất bại. Lần đầu tiên trong đời, gă mất tự tin với vơ công của bản thân.</w:t>
      </w:r>
    </w:p>
    <w:p>
      <w:pPr>
        <w:pStyle w:val="BodyText"/>
      </w:pPr>
      <w:r>
        <w:t xml:space="preserve">Bên ngoài doanh trướng, tiếng bước chân chạy càng lúc càng đến gần, c̣n nghe được tiếng vũ khí chạm nhau leng keng, một lượng lớn nhân mă từ bốn phía bao vây trướng chỉ huy. Các tướng lĩnh đều đă phát hiện chủ soái có vấn đề, ào ào suất lĩnh bộ hạ đến cứu. Bọn họ vây doanh trướng chỉ huy lớp lớp, vũ khí chớp chớp dưới ánh đuốc, ánh sáng hắt vào trong trướng lập ḷe.</w:t>
      </w:r>
    </w:p>
    <w:p>
      <w:pPr>
        <w:pStyle w:val="BodyText"/>
      </w:pPr>
      <w:r>
        <w:t xml:space="preserve">Tràng diện này khiến Tử Xuyên Tú sinh cảm giác quen thuộc: gă nhớ lại, năm xưa bản thân cũng giống thế này, bắt Tạp Đan làm con tin để thoát thân.</w:t>
      </w:r>
    </w:p>
    <w:p>
      <w:pPr>
        <w:pStyle w:val="BodyText"/>
      </w:pPr>
      <w:r>
        <w:t xml:space="preserve">Thích khách đột nhiên lên tiếng: "Người bên ngoài nghe đây, Quang minh vương đang trong tay ta. Muốn gă chết th́ các ngươi cứ xông vào!" Thanh âm mang nội lực hồn hậu truyền ra xa, xộc vào tai những sĩ binh c̣n ngái ngủ khiến chúng giật ḿnh kinh tỉnh. Các sĩ binh bên ngoài vội dừng bước, đám quân quan không biết t́nh huống trong trướng, vội lệnh cho bộ hạ tạm ngừng.</w:t>
      </w:r>
    </w:p>
    <w:p>
      <w:pPr>
        <w:pStyle w:val="BodyText"/>
      </w:pPr>
      <w:r>
        <w:t xml:space="preserve">Có một Bán thú nhân bên ngoài la lên: "Ngươi là ai? Chớ gạt bọn ta, Quang minh vương thần dũng vô song, ngươi căn bản không phải là đối thủ của ngài! Lập tức đi ra, bằng không bọn ta tiến vào băm ngươi thành thịt vụn". Tử Xuyên Tú nghe ra thanh âm của Bố Sâm.</w:t>
      </w:r>
    </w:p>
    <w:p>
      <w:pPr>
        <w:pStyle w:val="BodyText"/>
      </w:pPr>
      <w:r>
        <w:t xml:space="preserve">Thích khách dùng vỏ kiếm điểm nhẹ lên yết hầu Tử Xuyên Tú, Tử Xuyên Tú hiểu ư hắn, cam chịu lên tiếng: "Bố Sâm, là ngươi à? Các ngươi không cần tiến vào".</w:t>
      </w:r>
    </w:p>
    <w:p>
      <w:pPr>
        <w:pStyle w:val="BodyText"/>
      </w:pPr>
      <w:r>
        <w:t xml:space="preserve">"Điện hạ, người không sao chứ?"</w:t>
      </w:r>
    </w:p>
    <w:p>
      <w:pPr>
        <w:pStyle w:val="BodyText"/>
      </w:pPr>
      <w:r>
        <w:t xml:space="preserve">"Ta rất tốt, không có chuyện ǵ", thích khách mất kiên nhẫn gơ kiếm lên ngực gă, Tử Xuyên Tú mắng thầm nhưng cũng phải nói tiếp: "Các ngươi lui ra xa một chút, ta và vị bằng hữu này có chuyện cần nói".</w:t>
      </w:r>
    </w:p>
    <w:p>
      <w:pPr>
        <w:pStyle w:val="BodyText"/>
      </w:pPr>
      <w:r>
        <w:t xml:space="preserve">Bố Sâm do dự một chút, lên tiếng đáp: "Tuân mệnh, điện hạ!" Tiếp đó ra lệnh: "Mọi người lui lại mười bước, không được tới gần". Quân đội bắt đầu ùn ùn lùi lại, trong tiếng cước bộ hỗn loạn, Tử Xuyên Tú nghe có một quân quan Bán thú nhân nào đó ra lệnh: "Cung tiễn đội đâu? Mau điều cung tiễn đội đến! Nhắm chuẩn ngay cửa trướng cho ta!" Hắn nói rất nhỏ nhưng hai người trong trướng đều là cao thủ, đồng thời nghe rất rơ.</w:t>
      </w:r>
    </w:p>
    <w:p>
      <w:pPr>
        <w:pStyle w:val="BodyText"/>
      </w:pPr>
      <w:r>
        <w:t xml:space="preserve">Tử Xuyên Tú cười gượng: "Hắc hắc".</w:t>
      </w:r>
    </w:p>
    <w:p>
      <w:pPr>
        <w:pStyle w:val="BodyText"/>
      </w:pPr>
      <w:r>
        <w:t xml:space="preserve">Mông diện nhân yên lặng nh́n gă, nhăn t́nh không chớp.</w:t>
      </w:r>
    </w:p>
    <w:p>
      <w:pPr>
        <w:pStyle w:val="BodyText"/>
      </w:pPr>
      <w:r>
        <w:t xml:space="preserve">Tử Xuyên Tú giận dữ nh́n hắn nhưng lại phát hiện nhăn thần đối phương rất ôn ḥa. Không biết có phải nh́n lầm hay không, Tử Xuyên Tú cảm thấy trong mắt đối phương lộ xuất cảm t́nh phức tạp: quan tâm, tiếc nuối, cảm khái, yêu thương...không hề có sát ư.</w:t>
      </w:r>
    </w:p>
    <w:p>
      <w:pPr>
        <w:pStyle w:val="BodyText"/>
      </w:pPr>
      <w:r>
        <w:t xml:space="preserve">Rất lâu, thích khách mới lên tiếng: "Thật không ngờ, Quang minh vương lại là ngươi!: Thanh âm của hắn rất nhẹ nhàng, trong ngữ khí thoáng qua sự cảm khái cô quạnh.</w:t>
      </w:r>
    </w:p>
    <w:p>
      <w:pPr>
        <w:pStyle w:val="BodyText"/>
      </w:pPr>
      <w:r>
        <w:t xml:space="preserve">Tử Xuyên Tú nhíu mày: "Ngươi biết ta? Ngươi là ai?" Nhăn thần của đối phương gây cho gă cảm giác quen thuộc, nhưng nghĩ măi vẫn không ra là ai. Theo lư mà nói, vơ công của đối phương cao siêu như thế, bản thân nếu đă từng gặp, có lư nào lại không nhớ.</w:t>
      </w:r>
    </w:p>
    <w:p>
      <w:pPr>
        <w:pStyle w:val="BodyText"/>
      </w:pPr>
      <w:r>
        <w:t xml:space="preserve">Tấm khăn che mặt hơi động đậy, Tử Xuyên Tú cũng không biết có phải hắn đang cười hay không, chỉ là thấy đuôi mắt của hắn đột nhiên da nhăn lại, xem ra người này tuổi không c̣n trẻ, Tử Xuyên Tú nghĩ thầm.</w:t>
      </w:r>
    </w:p>
    <w:p>
      <w:pPr>
        <w:pStyle w:val="BodyText"/>
      </w:pPr>
      <w:r>
        <w:t xml:space="preserve">"Ngươi không biết tên thật của ta nhưng ma tộc đều gọi ta là Hắc sa". Ngưng một chút, hắn chậm răi bổ sung: "Hắc sa quân sư".</w:t>
      </w:r>
    </w:p>
    <w:p>
      <w:pPr>
        <w:pStyle w:val="BodyText"/>
      </w:pPr>
      <w:r>
        <w:t xml:space="preserve">Tử Xuyên Tú co híp mắt lại, tṛng mắt bỗng co rút, đối với danh tự này, gă đă sớm nghe. Lúc đầu hàng ma tộc, gă nhiều lần nghe tới thanh danh của Hắc sa: đệ nhất quyền thần, là người được Ma thần hoàng tín nhiệm nhất, là nhân vật lai lịch thần bí. Không tưởng nổi lúc này hắn lại mạo hiểm một ḿnh xâm nhập đại doanh khởi nghĩa quân thích sát gă, hơn nữa vơ công rất cao.</w:t>
      </w:r>
    </w:p>
    <w:p>
      <w:pPr>
        <w:pStyle w:val="BodyText"/>
      </w:pPr>
      <w:r>
        <w:t xml:space="preserve">"Tử Xuyên Tú, khẩu lệnh của ta rất chính xác, v́ sao ngươi phát hiện được?" Hắc sa hỏi, khẩu khí ḥa ái thân thiết, không giống như đang tra hỏi địch nhân bị đánh bại, ngược lại giống như đang đàm luận với hảo bằng hữu vậy.</w:t>
      </w:r>
    </w:p>
    <w:p>
      <w:pPr>
        <w:pStyle w:val="BodyText"/>
      </w:pPr>
      <w:r>
        <w:t xml:space="preserve">Tử Xuyên Tú "Hừ" một tiếng, vốn không định trả lời nhưng nghĩ đối phương đă hồi đáp ḿnh một câu, bản thân cũng không nên quá keo kiệt như thế.</w:t>
      </w:r>
    </w:p>
    <w:p>
      <w:pPr>
        <w:pStyle w:val="BodyText"/>
      </w:pPr>
      <w:r>
        <w:t xml:space="preserve">"Khẩu lệnh của ngươi là khẩu lệnh b́nh thường đêm nay, muốn vào doanh trướng của ta phải dùng một khẩu lệnh khác. Hơn nữa dù có quân t́nh khẩn cấp, người thông báo cũng phải là thân vệ của ta chứ không phải một truyền lệnh binh xa lạ, thân vệ của ta thế nào rồi?".</w:t>
      </w:r>
    </w:p>
    <w:p>
      <w:pPr>
        <w:pStyle w:val="BodyText"/>
      </w:pPr>
      <w:r>
        <w:t xml:space="preserve">Hắc sa bật thốt: "À..., hết sức xin lỗi!"</w:t>
      </w:r>
    </w:p>
    <w:p>
      <w:pPr>
        <w:pStyle w:val="BodyText"/>
      </w:pPr>
      <w:r>
        <w:t xml:space="preserve">Tử Xuyên Tú nhíu mày: "Đều chết sao?"</w:t>
      </w:r>
    </w:p>
    <w:p>
      <w:pPr>
        <w:pStyle w:val="BodyText"/>
      </w:pPr>
      <w:r>
        <w:t xml:space="preserve">"Ta không thích giết người, nhưng thân thủ bọn chúng rất cao, ta thật không thể khống chế bọn chúng mà không đánh động ngươi. Thật rất xin lỗi!"</w:t>
      </w:r>
    </w:p>
    <w:p>
      <w:pPr>
        <w:pStyle w:val="BodyText"/>
      </w:pPr>
      <w:r>
        <w:t xml:space="preserve">Tử Xuyên Tú tức giận nh́n hắn, gă có cảm giác chẳng hiểu tên Hắc sa này, hai bên vốn là địch nhân, hắn làm quái ǵ mà lại xin lỗi hai lần.</w:t>
      </w:r>
    </w:p>
    <w:p>
      <w:pPr>
        <w:pStyle w:val="BodyText"/>
      </w:pPr>
      <w:r>
        <w:t xml:space="preserve">"Tử Xuyên Tú, ngươi là một người rất giỏi". Hắc sa tán thưởng: "Toàn thế giới đều cho ngươi đă chết, ngươi lại ở Viễn Đông lập nên sự nghiệp thế này. Tử Xuyên gia bỏ rơi ngươi, đúng là có mắt không tṛng".</w:t>
      </w:r>
    </w:p>
    <w:p>
      <w:pPr>
        <w:pStyle w:val="BodyText"/>
      </w:pPr>
      <w:r>
        <w:t xml:space="preserve">Tử Xuyên Tú lạnh lùng nh́n hắn, không nói ǵ.</w:t>
      </w:r>
    </w:p>
    <w:p>
      <w:pPr>
        <w:pStyle w:val="BodyText"/>
      </w:pPr>
      <w:r>
        <w:t xml:space="preserve">"Không cần dùng ánh mắt đó nh́n ta, ta không tính giết ngươi, biết v́ sao không?"</w:t>
      </w:r>
    </w:p>
    <w:p>
      <w:pPr>
        <w:pStyle w:val="BodyText"/>
      </w:pPr>
      <w:r>
        <w:t xml:space="preserve">Tử Xuyên Tú cười lạnh đáp: "Bởi v́ ngươi thầm yêu ta?" Gă thật t́nh không tin lời Hắc sa, gă đă giết nhiều tướng lĩnh ma tộc, khiến ma tộc mất mặt, hiện tại lại lănh đạo Viễn Đông khởi nghĩa, ma tộc tuyệt không thể để lại hậu hoạn.</w:t>
      </w:r>
    </w:p>
    <w:p>
      <w:pPr>
        <w:pStyle w:val="BodyText"/>
      </w:pPr>
      <w:r>
        <w:t xml:space="preserve">Hắc sa bật cười: "Chớ nói chuyện mắc cười như thế. Thật đáng tiếc, nếu như Quang minh vương không phải là Tử Xuyên Tú ngươi, vậy th́ tốt rồi. Chỉ cần giết ngươi, phản quân ở Viễn Đông lập tức tan ră, b́nh định phản loạn chỉ cần một thời gian ngắn".</w:t>
      </w:r>
    </w:p>
    <w:p>
      <w:pPr>
        <w:pStyle w:val="BodyText"/>
      </w:pPr>
      <w:r>
        <w:t xml:space="preserve">"Vậy sao không làm đi, giết ta sẽ có ngàn ngàn vạn vạn người Viễn Đông đứng lên, âm mưu ám sát ti bỉ tuyệt không thể cải biến ḍng chảy lịch sử, giải phóng Viễn Đông là điều không thể ngăn cản!"</w:t>
      </w:r>
    </w:p>
    <w:p>
      <w:pPr>
        <w:pStyle w:val="BodyText"/>
      </w:pPr>
      <w:r>
        <w:t xml:space="preserve">"Hà hà, nói rất hay, Quang minh vương điện hạ. 'Âm mưu ám sát ti bỉ tuyệt không thể cải biến ḍng chảy lịch sử', người nói câu này không ngờ chính là người ám sát hai tướng lĩnh Cát Sa, Vân Trầm của ma tộc trong Hằng Xuyên hội chiến lần ba, ám sát Vân Thiển Tuyết ở Mạt y thành nhưng chỉ thành công lấy đi một cánh tay, trong đêm lưu huyết Đế đô ám sát thống lĩnh Lôi Tấn của Trung ương quân Tử Xuyên gia, trong tiệc khánh công tại ma tộc ám sát phản đồ nhân loạn Lôi Hồng. 'Ám sát đại vương' Tử Xuyên Tú ơi, ngài cũng quá khiêm tốn đó?"</w:t>
      </w:r>
    </w:p>
    <w:p>
      <w:pPr>
        <w:pStyle w:val="BodyText"/>
      </w:pPr>
      <w:r>
        <w:t xml:space="preserve">Tử Xuyên Tú dở khóc dở cười, gă không ngờ Hắc sa lại nắm rơ hành vi của bản thân gă như thế.</w:t>
      </w:r>
    </w:p>
    <w:p>
      <w:pPr>
        <w:pStyle w:val="BodyText"/>
      </w:pPr>
      <w:r>
        <w:t xml:space="preserve">"Đối với ma tộc mà nói, ta bất quá chỉ là một người đă chết, ngươi v́ sao lại có tư liệu rơ về ta?"</w:t>
      </w:r>
    </w:p>
    <w:p>
      <w:pPr>
        <w:pStyle w:val="BodyText"/>
      </w:pPr>
      <w:r>
        <w:t xml:space="preserve">"Hà hà, ngươi quá khiêm tốn rồi. Ngươi đă trở thành địch nhân đáng sợ nhất trong mắt ma tộc, cho dù ngươi đă chết, bọn ta cũng phải tận lực sưu tầm tư liệu về ngươi. Hà huống, trước khi nh́n thấy thi thể ngươi, ta không tin ngươi đă chết. Minh vương điện hạ c̣n khỏe không?"</w:t>
      </w:r>
    </w:p>
    <w:p>
      <w:pPr>
        <w:pStyle w:val="BodyText"/>
      </w:pPr>
      <w:r>
        <w:t xml:space="preserve">Tử Xuyên Tú giật ḿnh nhưng giả ngốc: "Minh vương là ai?"</w:t>
      </w:r>
    </w:p>
    <w:p>
      <w:pPr>
        <w:pStyle w:val="BodyText"/>
      </w:pPr>
      <w:r>
        <w:t xml:space="preserve">Hắc sa cười cười ám muội, sau đó đổi sang thoại đề khác: "Viễn Đông phản quân thành phần phức tạp, nhân loại, Bán thú nhân, Xà tộc, Long nhân, Tinh linh quái, Ải nhân tộc, hơn nữa nội bộ từng chủng tộc lại phân thành rất nhiều phái hệ, như nội bộ Bán thú nhân lại phân ra Diệp phái, Gia Lạp phái, Đức hệ, Bố phái cùng một số hệ phái nhỏ nữa, rất nhiều chủng tộc và phái hệ trong chủng tộc liên kết lại được đều là nhờ vào uy vọng của Quang minh vương ngươi. A Tú, ngươi là mắc xích nối kết phản quân Viễn Đông, chỉ cần ngươi chết, bọn chúng lập tức phân ră, v́ tranh đoạt vị trí lănh đạo, nói không chừng c̣n đánh lẫn nhau.</w:t>
      </w:r>
    </w:p>
    <w:p>
      <w:pPr>
        <w:pStyle w:val="BodyText"/>
      </w:pPr>
      <w:r>
        <w:t xml:space="preserve">C̣n Hắc y quân cường đại của ngươi, ta đoán chắc chính là hệ bộ đội Tú tự doanh? Bạch Xuyên là nữ tử khó đảm đương trọng nhiệm, La Kiệt hữu dũng vô mưu, Minh Vũ làm quan th́ tốt nhưng lại thiếu uy tín và bá lực khi chỉ huy quân thực chiến. Nếu như ngươi không c̣n, ai sẽ thay thế cho ngươi? Không có ngươi, phản quân Viễn Đông chỉ là một đám quân ô hợp, chiến đấu lực của bọn chúng c̣n được mấy phần? A Tú, sinh tử của ngươi quan hệ đến thành bại của cả Viễn Đông!"</w:t>
      </w:r>
    </w:p>
    <w:p>
      <w:pPr>
        <w:pStyle w:val="BodyText"/>
      </w:pPr>
      <w:r>
        <w:t xml:space="preserve">Hắc sa nói một hơi, Tử Xuyên Tú nghe đến đây th́ lưng áo đă đẫm mồ hôi.</w:t>
      </w:r>
    </w:p>
    <w:p>
      <w:pPr>
        <w:pStyle w:val="BodyText"/>
      </w:pPr>
      <w:r>
        <w:t xml:space="preserve">"Vốn, phương pháp đơn giản nhất để b́nh định Viễn Đông là giết ngươi, nhưng ngươi lại là người mà ta không thể giết..." Hắc sa than: "A Tú, ngươi khiến kế hoạch mà ta khổ tâm vạch ra không thể triển khai rồi'.</w:t>
      </w:r>
    </w:p>
    <w:p>
      <w:pPr>
        <w:pStyle w:val="BodyText"/>
      </w:pPr>
      <w:r>
        <w:t xml:space="preserve">Tử Xuyên Tú chẳng hiểu đầu cua đuôi nheo ǵ: "Ta là người mà ngươi không thể giết? Là ư ǵ?"</w:t>
      </w:r>
    </w:p>
    <w:p>
      <w:pPr>
        <w:pStyle w:val="BodyText"/>
      </w:pPr>
      <w:r>
        <w:t xml:space="preserve">Hắc sa cười không đáp: "A Tú, ngươi nhớ kỹ, ngươi lănh đạo Viễn Đông gây trở ngại cho ta, nhưng ngươi không phải là địch nhân của ta..." Nghĩ một chút, hắn lại nghiêm túc nói: "Nên nói, chúng ta là kẻ đi cùng đường".</w:t>
      </w:r>
    </w:p>
    <w:p>
      <w:pPr>
        <w:pStyle w:val="BodyText"/>
      </w:pPr>
      <w:r>
        <w:t xml:space="preserve">Tử Xuyên Tú ngắt lời hắn: "Ta và nhân tộc đầu hàng ma tộc không phải là người cùng đường".</w:t>
      </w:r>
    </w:p>
    <w:p>
      <w:pPr>
        <w:pStyle w:val="BodyText"/>
      </w:pPr>
      <w:r>
        <w:t xml:space="preserve">"Khi ngươi không có lực phản kháng mà c̣n vũ nhục địch nhân, đó là hành động ngu xuẩn, ngươi phải nhớ kỹ điểm này. Hà huống" Hắc sa thâm ư hỏi: Ngươi sao xác định ta là nhân tộc?"</w:t>
      </w:r>
    </w:p>
    <w:p>
      <w:pPr>
        <w:pStyle w:val="BodyText"/>
      </w:pPr>
      <w:r>
        <w:t xml:space="preserve">Tử Xuyên Tú hơi ngây ngốc, đúng à, Hắc sa cũng có thể là hoàng tộc ma tộc vậy, thế nhưng sao bản thân lại có cảm giác, người trước mắt chính là nhân tộc?</w:t>
      </w:r>
    </w:p>
    <w:p>
      <w:pPr>
        <w:pStyle w:val="BodyText"/>
      </w:pPr>
      <w:r>
        <w:t xml:space="preserve">Nh́n bộ dạng đờ đẫn của Tử Xuyên Tú, Hắc sa cười cười, lại hỏi: "Ngươi làm sao xác định bản thân ngươi là nhân tộc?"</w:t>
      </w:r>
    </w:p>
    <w:p>
      <w:pPr>
        <w:pStyle w:val="BodyText"/>
      </w:pPr>
      <w:r>
        <w:t xml:space="preserve">"Chớ nói vớ vẩn, bản thân ta chẳng lẽ không biết..."</w:t>
      </w:r>
    </w:p>
    <w:p>
      <w:pPr>
        <w:pStyle w:val="BodyText"/>
      </w:pPr>
      <w:r>
        <w:t xml:space="preserve">Mới nói nửa câu gă đột nhiên ngừng lời, Hắc sa đưa tay lấy cái kiếng mà Tử Xuyên Tú vẫn hay dùng cạo râu đưa đến trước mặt gă, Tử Xuyên Tú cứng đơ thân thể: Tên gia hỏa diện mạo hung ác trong kiếng là ai? Nó phản chiếu là diện mạo của ḿnh, nhưng...nhưng...sao lại đáng sợ như thế? Nhăn t́nh của gương mặt đó đỏ như máu, màu đỏ ma quái đó phảng phất như muốn xé toạt mi mắt mà nhỏ xuống, thấu xuất sát khí khủng bố.</w:t>
      </w:r>
    </w:p>
    <w:p>
      <w:pPr>
        <w:pStyle w:val="BodyText"/>
      </w:pPr>
      <w:r>
        <w:t xml:space="preserve">"Đây..đây là ai?" Trong lúc hoảng loạn, Tử Xuyên Tú nói năng lộn xộn: "Đây...đây không phải ta..."</w:t>
      </w:r>
    </w:p>
    <w:p>
      <w:pPr>
        <w:pStyle w:val="BodyText"/>
      </w:pPr>
      <w:r>
        <w:t xml:space="preserve">"Ông ấy chẳng lẽ không có nói chút nào với ngươi?"</w:t>
      </w:r>
    </w:p>
    <w:p>
      <w:pPr>
        <w:pStyle w:val="BodyText"/>
      </w:pPr>
      <w:r>
        <w:t xml:space="preserve">Tử Xuyên Tú hốt hoảng lắc đầu, năo gă lúc này trống rỗng, vô pháp suy luận.</w:t>
      </w:r>
    </w:p>
    <w:p>
      <w:pPr>
        <w:pStyle w:val="BodyText"/>
      </w:pPr>
      <w:r>
        <w:t xml:space="preserve">Hắc sa cười cười, trả cái kiếng lại chỗ cũ: "Ngươi vẫn chưa khống chế được thể chất cuồng hóa của bản thân, chớ lo lắng, màu sắc trong mắt ngươi sẽ nhanh trở lại b́nh thường thôi".</w:t>
      </w:r>
    </w:p>
    <w:p>
      <w:pPr>
        <w:pStyle w:val="BodyText"/>
      </w:pPr>
      <w:r>
        <w:t xml:space="preserve">"Ngươi rốt cuộc là ai? Ta..ta là ai?"</w:t>
      </w:r>
    </w:p>
    <w:p>
      <w:pPr>
        <w:pStyle w:val="BodyText"/>
      </w:pPr>
      <w:r>
        <w:t xml:space="preserve">"Sẽ có một ngày chúng ta lại tái kiến. Lúc đó, ngươi sẽ minh bạch tất cả. Tử Xuyên Tú, tuy chúng ta không đi cùng một đường nhưng mục tiêu của chúng ta giống nhau". Hắc sa vén rèm cửa, thân thể như u linh nhoáng đi, chớp mắt đă không thấy đâu.</w:t>
      </w:r>
    </w:p>
    <w:p>
      <w:pPr>
        <w:pStyle w:val="BodyText"/>
      </w:pPr>
      <w:r>
        <w:t xml:space="preserve">Bên ngoài có tiếng Bán thú nhân hô hoán: "Có người tiến ra! Đó không phải là đại nhân!"</w:t>
      </w:r>
    </w:p>
    <w:p>
      <w:pPr>
        <w:pStyle w:val="BodyText"/>
      </w:pPr>
      <w:r>
        <w:t xml:space="preserve">"Thích khách! Đó là thích khách!"</w:t>
      </w:r>
    </w:p>
    <w:p>
      <w:pPr>
        <w:pStyle w:val="BodyText"/>
      </w:pPr>
      <w:r>
        <w:t xml:space="preserve">"Giết hắn!"</w:t>
      </w:r>
    </w:p>
    <w:p>
      <w:pPr>
        <w:pStyle w:val="BodyText"/>
      </w:pPr>
      <w:r>
        <w:t xml:space="preserve">Thanh âm gào thét hỗn loạn, vô số mũi tên nhắm cửa trướng Tử Xuyên Tú bắn tới. Tử Xuyên Tú giật ḿnh, rất nhiều tên xuyên qua trướng bồng bắn vào gă, gă nhếch nhác lăn lộn tránh tên, c̣n may không bị trúng mũi nào, nghĩ thầm: "Cung tiễn đội cần phải huấn luyện thêm mới được". Tiếp đó tiếng đao kiếm va chạm, tiếng la thảm, thanh âm đánh nhau càng lúc càng xa, vô số tiếng gào vang lên: "Hắn chạy rồi! Tên đó là yêu quái, hắn biết yêu thuật!"</w:t>
      </w:r>
    </w:p>
    <w:p>
      <w:pPr>
        <w:pStyle w:val="BodyText"/>
      </w:pPr>
      <w:r>
        <w:t xml:space="preserve">"Tên khốn đó biết bay! Hắn lại biết bay!"</w:t>
      </w:r>
    </w:p>
    <w:p>
      <w:pPr>
        <w:pStyle w:val="BodyText"/>
      </w:pPr>
      <w:r>
        <w:t xml:space="preserve">"Mau đuổi! Không, mau vào bảo hộ điện hạ!"</w:t>
      </w:r>
    </w:p>
    <w:p>
      <w:pPr>
        <w:pStyle w:val="BodyText"/>
      </w:pPr>
      <w:r>
        <w:t xml:space="preserve">Rất nhiều sĩ binh tiến vào trong trướng, ánh đuốc chiếu sáng trướng bồng, Bố Sâm cao giọng gọi: "Điện hạ, Quang minh vương điện hạ! Ngài ở đâu?"</w:t>
      </w:r>
    </w:p>
    <w:p>
      <w:pPr>
        <w:pStyle w:val="BodyText"/>
      </w:pPr>
      <w:r>
        <w:t xml:space="preserve">Sĩ binh Bán thú nhân la hoảng: "Không thấy bệ hạ!", bọn chúng tên gọi tên la, ồn ào không thể tả, măi cho đến khi nghe có tiếng nói nhỏ: "Ta ở đây" th́ mới yên lặng. Tử Xuyên Tú trốn dưới chiếc bàn ngă, chân ló ra bị mấy Bán thú nhân đạp trúng, mặt đất bên cạnh tên cắm chi chít. Bố Sâm nôn nóng tiến tới: "Điện hạ, ngài không sao chứ? Không có chết chứ?"</w:t>
      </w:r>
    </w:p>
    <w:p>
      <w:pPr>
        <w:pStyle w:val="BodyText"/>
      </w:pPr>
      <w:r>
        <w:t xml:space="preserve">Tử Xuyên Tú vô lực rên một tiếng: "Không sao, trước khi các ngươi tiến vào th́ không sao..." Ngoài cái chân bị bọn chúng đạp trặc, nội thương trong ngực sau khi thổ ra mấy búng máu th́ đă ổn rồi.</w:t>
      </w:r>
    </w:p>
    <w:p>
      <w:pPr>
        <w:pStyle w:val="BodyText"/>
      </w:pPr>
      <w:r>
        <w:t xml:space="preserve">"A, vậy th́ tốt!" Bố Sâm xoay đầu tuyên bố với chúng nhân: "Quang minh vương điện hạ b́nh an, là chúng ta anh dũng cứu điện hạ!"</w:t>
      </w:r>
    </w:p>
    <w:p>
      <w:pPr>
        <w:pStyle w:val="BodyText"/>
      </w:pPr>
      <w:r>
        <w:t xml:space="preserve">"A, a, a, hoan hô!" Đám sĩ binh Bán thú nhân nhảy múa hoan hô.</w:t>
      </w:r>
    </w:p>
    <w:p>
      <w:pPr>
        <w:pStyle w:val="BodyText"/>
      </w:pPr>
      <w:r>
        <w:t xml:space="preserve">Tử Xuyên Tú dở khóc dở cười: "Thật là khổ cho các vị rồi".</w:t>
      </w:r>
    </w:p>
    <w:p>
      <w:pPr>
        <w:pStyle w:val="BodyText"/>
      </w:pPr>
      <w:r>
        <w:t xml:space="preserve">"Khái! Không cần khách khí, chúng ta là người nhà mà". Bố Sâm nhiệt t́nh nói.</w:t>
      </w:r>
    </w:p>
    <w:p>
      <w:pPr>
        <w:pStyle w:val="BodyText"/>
      </w:pPr>
      <w:r>
        <w:t xml:space="preserve">Ngoài doanh trướng có người hô vang: "Bẩm báo Quang minh vương điện hạ, Bố Lan tướng quân phái sứ giả từ tiền tuyến về, có quân t́nh khẩn cấp cầu kiến!"</w:t>
      </w:r>
    </w:p>
    <w:p>
      <w:pPr>
        <w:pStyle w:val="BodyText"/>
      </w:pPr>
      <w:r>
        <w:t xml:space="preserve">Tử Xuyên Tú phủi đất dính trên người bước ra ngoài, lập tức có một đám thân vệ binh đi theo. Cách trướng chỉ huy mấy mét, mười mấy vệ binh Tú tự doanh đang bao vây một tên Bán thú nhân, chăm chăm nh́n hắn.</w:t>
      </w:r>
    </w:p>
    <w:p>
      <w:pPr>
        <w:pStyle w:val="BodyText"/>
      </w:pPr>
      <w:r>
        <w:t xml:space="preserve">Bán thú nhân đó nhận được tiếp đăi "Long trọng" hoảng hốt bất an. Tử Xuyên Tú thấy hắn liền kinh hô mấy tiếng, đưa tay ra hiệu cho đám vệ binh tránh đi: "Không có ǵ, ta có biết người này. Các ngươi đi nghỉ đi".</w:t>
      </w:r>
    </w:p>
    <w:p>
      <w:pPr>
        <w:pStyle w:val="BodyText"/>
      </w:pPr>
      <w:r>
        <w:t xml:space="preserve">Vệ đội trưởng Cổ Lôi lắc đầu: "Đại nhân, chúng tôi phải bảo hộ ngài, tránh để sự kiện thích khách phát sinh tiếp".</w:t>
      </w:r>
    </w:p>
    <w:p>
      <w:pPr>
        <w:pStyle w:val="BodyText"/>
      </w:pPr>
      <w:r>
        <w:t xml:space="preserve">Tử Xuyên Tú than: "Được rồi, các ngươi giữ ở ngoài trướng. Kêu truyền lệnh binh kia vào gặp ta".</w:t>
      </w:r>
    </w:p>
    <w:p>
      <w:pPr>
        <w:pStyle w:val="BodyText"/>
      </w:pPr>
      <w:r>
        <w:t xml:space="preserve">Bán thú nhân vào trong trướng, Tử Xuyên Tú cười hỏi: "Có chuyện ǵ? Đệ nhị quân không có truyền lệnh binh sao mà phải để Phó trưởng quan quân đoàn tự thân chạy về đại bổn doanh như thế".</w:t>
      </w:r>
    </w:p>
    <w:p>
      <w:pPr>
        <w:pStyle w:val="BodyText"/>
      </w:pPr>
      <w:r>
        <w:t xml:space="preserve">Bố Lan xấu hổ đáp: "Quân t́nh trọng yếu, tôi không yên tâm giao cho người khác, Bạch Xuyên trưởng quan cũng đồng ý với tôi. Rất xin lỗi, đă quấy rầy đại nhân nghỉ ngơi".</w:t>
      </w:r>
    </w:p>
    <w:p>
      <w:pPr>
        <w:pStyle w:val="BodyText"/>
      </w:pPr>
      <w:r>
        <w:t xml:space="preserve">"Không sao". Tử Xuyên Tú biểu t́nh nghiêm trọng: "Nói xem, có ǵ trọng yếu đến thế?"</w:t>
      </w:r>
    </w:p>
    <w:p>
      <w:pPr>
        <w:pStyle w:val="BodyText"/>
      </w:pPr>
      <w:r>
        <w:t xml:space="preserve">Cho dù doanh trướng đă được bảo vệ lớp lớp nhưng Bố Lan vẫn không yên tâm, y chần chừ một lúc rồi kề tai Tử Xuyên Tú nói nhỏ một hồi.</w:t>
      </w:r>
    </w:p>
    <w:p>
      <w:pPr>
        <w:pStyle w:val="BodyText"/>
      </w:pPr>
      <w:r>
        <w:t xml:space="preserve">"Cái ǵ?" Tử Xuyên Tú kinh hô, gă lập tức áp chế thanh lượng, nhỏ giọng hỏi: "Lỗ Đế có đến không?"</w:t>
      </w:r>
    </w:p>
    <w:p>
      <w:pPr>
        <w:pStyle w:val="BodyText"/>
      </w:pPr>
      <w:r>
        <w:t xml:space="preserve">"Không có, điện hạ". Bố Lan hồi đáp: "Đêm qua, một chi bộ đội ma tộc chủ động liên hệ với quân ta, nói muốn đầu hàng, hỏi chúng ta có chịu tiếp nhận hay không. Bởi v́ từ khai chiến đến giờ, c̣n chưa có bộ đội ma tộc chủ động làm phản, Bạch Xuyên trưởng quan lo lắng có trí trá nên không đáp ứng, hồi đáp bên ta cần có thời gian suy xét. Nhưng chi ma tộc bộ đội đó rất nôn nóng, liên tục cho người qua hỏi ư, cuối cùng báo cho chúng ta biết, đại tổng đốc Lỗ Đế cũng đang có mặt, nguyện ý cung cấp t́nh báo cho chúng ta. Bạch Xuyên đại nhân và tôi vô cùng chấn kinh, không dám làm chủ, hướng điện hạ xin chỉ thị, có nên tiếp nhận Lỗ Đế đầu hàng hay không?"</w:t>
      </w:r>
    </w:p>
    <w:p>
      <w:pPr>
        <w:pStyle w:val="BodyText"/>
      </w:pPr>
      <w:r>
        <w:t xml:space="preserve">Tử Xuyên Tú chớp chớp mắt, hỏi: "Bộ đội của ngươi ở đâu?" Trải địa đồ hành quân ra bàn.</w:t>
      </w:r>
    </w:p>
    <w:p>
      <w:pPr>
        <w:pStyle w:val="BodyText"/>
      </w:pPr>
      <w:r>
        <w:t xml:space="preserve">"Ma khắc trấn, tiểu trấn đó cách cứ điểm Đặc Lan chừng một trăm dặm..." Bố Lan rất nhanh t́m được vị trí Ma khắc trấn trên địa đồ. Tử Xuyên Tú nh́n một lúc, thở một hơi dài: "Nếu thật thế th́ vượt quá hy vọng của chúng ta rồi..."</w:t>
      </w:r>
    </w:p>
    <w:p>
      <w:pPr>
        <w:pStyle w:val="BodyText"/>
      </w:pPr>
      <w:r>
        <w:t xml:space="preserve">Sau khi giải quyết nguy cơ hậu cần, Viễn Đông quân tiếp tục tiến công, chiếm được mười lăm trên hai ba hành tỉnh. Ngoài Minh Vũ thống soái một quân đoàn lưu lại Minh tư khắc pḥng vệ tây nam đại doanh của ma tộc, các lộ quân đoàn khác đều nhắm đến pḥng tuyến cuối cùng của ma tộc ở đông bộ Viễn Đông là cứ điểm Đặc Lan. Bạch Xuyên dẫn ba vạn quân làm tả tiền quân tiến đóng Ma khắc trấn. La Kiệt dẫn hữu quân vẫn đang áp sát. Tử Xuyên Tú dẫn trung quân chủ lực đi sau. Nào ngờ c̣n chưa khai chiến, đầu năo chỉ huy của địch đă chủ động đầu hàng, vận khí may mắn đến thế sao?</w:t>
      </w:r>
    </w:p>
    <w:p>
      <w:pPr>
        <w:pStyle w:val="BodyText"/>
      </w:pPr>
      <w:r>
        <w:t xml:space="preserve">Tử Xuyên Tú khoác giáp nhẹ, rời khỏi trướng bồng gọi: "Cổ Lôi!"</w:t>
      </w:r>
    </w:p>
    <w:p>
      <w:pPr>
        <w:pStyle w:val="BodyText"/>
      </w:pPr>
      <w:r>
        <w:t xml:space="preserve">"Vâng, đại nhân!"</w:t>
      </w:r>
    </w:p>
    <w:p>
      <w:pPr>
        <w:pStyle w:val="BodyText"/>
      </w:pPr>
      <w:r>
        <w:t xml:space="preserve">"Lấy ngựa cho ta, sẵn thông báo cho Bố Sâm đại nhân qua đây".</w:t>
      </w:r>
    </w:p>
    <w:p>
      <w:pPr>
        <w:pStyle w:val="BodyText"/>
      </w:pPr>
      <w:r>
        <w:t xml:space="preserve">Dù đang nghi hoặc nửa đêm nửa hôm đại nhân c̣n đi đâu, nhưng Cổ Lôi vẫn lập tức chấp hành mệnh lệnh, gọi vệ binh đi lấy ngựa cho Tử Xuyên Tú, lại phái người đi thông báo cho Bố Sâm. Không bao lâu Bố Sâm đă chạy đến, y phục xốc xếch, rơ ràng đang ngủ bị đánh thức. Vừa thấy Tử Xuyên Tú, hắn liền hỏi: "Điện hạ, có quân t́nh khẩn cấp sao?"</w:t>
      </w:r>
    </w:p>
    <w:p>
      <w:pPr>
        <w:pStyle w:val="BodyText"/>
      </w:pPr>
      <w:r>
        <w:t xml:space="preserve">Tử Xuyên Tú nh́n Bố Lan, Bố Lan lắc đầu, nhỏ giọng: "Tin tức này tôi chỉ mới thông báo cho điện hạ, thúc thúc c̣n chưa biết".</w:t>
      </w:r>
    </w:p>
    <w:p>
      <w:pPr>
        <w:pStyle w:val="BodyText"/>
      </w:pPr>
      <w:r>
        <w:t xml:space="preserve">Tử Xuyên Tú tán thường nh́n y, cho dù hai người bọn họ là người nhà nhưng Bố Lan làm việc rất chuyên nghiệp, không hề để lộ tin tức trọng đại. Tử Xuyên Tú nhận thấy bọn họ đă có quan niệm kỷ luật trong đầu, so với vài tháng trước, càng lúc càng giống quân nhân.</w:t>
      </w:r>
    </w:p>
    <w:p>
      <w:pPr>
        <w:pStyle w:val="BodyText"/>
      </w:pPr>
      <w:r>
        <w:t xml:space="preserve">"Bố Sâm, ta đến gặp Bạch Xuyên, bộ đội tạm thời giao cho ngươi".</w:t>
      </w:r>
    </w:p>
    <w:p>
      <w:pPr>
        <w:pStyle w:val="BodyText"/>
      </w:pPr>
      <w:r>
        <w:t xml:space="preserve">Bố Sâm ngẩn ra nhưng rất nhanh hồi đáo: "Tuân lệnh, điện hạ!" Hắn chớp chớp mắt, cháu ḿnh nửa đêm chạy đến đại doanh tất có chuyện khác thường, nhưng hắn không hỏi, chỉ nói: "Điện hạ, quân ta c̣n chưa hoàn toàn khống chế địa khu, trinh sát binh báo c̣n có ma tộc binh hoạt động xung quanh, mong ngài chú ư an toàn, để đoàn một đi cùng ngài đi".</w:t>
      </w:r>
    </w:p>
    <w:p>
      <w:pPr>
        <w:pStyle w:val="BodyText"/>
      </w:pPr>
      <w:r>
        <w:t xml:space="preserve">"Không cần, vệ đội theo ta là đủ rồi". Ngựa đă được dẫn qua, Tử Xuyên Tú nhảy lên ngựa, Cổ Lôi suất lĩnh thân vệ đội cũng đă ở tư thế sẵn sàng. Tử Xuyên Tú cười nói: "Để đám nhóc đoàn một ngủ đi, hôm nay bọn chúng đă mệt rồi". Giơ tay chào Bố Sâm, gă thúc ngựa lao đi, Bố Lan và thân vệ đội vội vàng thúc ngựa chạy theo.</w:t>
      </w:r>
    </w:p>
    <w:p>
      <w:pPr>
        <w:pStyle w:val="BodyText"/>
      </w:pPr>
      <w:r>
        <w:t xml:space="preserve">Một đoàn người thúc ngựa băng nhanh, lướt qua doanh địa Viễn Đông quân đang say ngủ, lẫn vào trong b́nh ngyên u tối bên ngoài. Đêm khuya, không khí mát dịu lùa vào mặt khiến cả đoàn tỉnh táo sảng khoái. Tử Xuyên Tú hai chân kẹp chặt hông ngựa, lao đi với tốc độ rất cao, Cổ Lôi phải liên tục bám theo gọi: "Đại nhân, chậm một chút!". Trong đêm tối, phi ngựa với tốc độ cao là rất nguy hiểm, không nói đến lỡ đụng độ với du kị binh của ma tộc, chỉ cần trên đường có hố hoặc đá, xui xẻo ngựa va phải th́ dẫn đến tai nạn không chết cũng găy xương. Mỗi lần nghe Cổ Lôi gọi, Tử Xuyên Tú cũng hạ tốc độ một chút, nhưng rất nhanh sau đó lại thúc ngựa như bay. Bố Lan nỗ lực đuổi theo, nghĩ thầm: không biết Lỗ Đế và Quang minh vương điện hạ có phải là tinh nhân cũ không?</w:t>
      </w:r>
    </w:p>
    <w:p>
      <w:pPr>
        <w:pStyle w:val="BodyText"/>
      </w:pPr>
      <w:r>
        <w:t xml:space="preserve">Tử Xuyên Tú kích động tâm t́nh, ráng kiềm chế mới không rống lên ca hát. Tuy biết vẫn đang ở trong khu vực tranh chấp giữa ma tộc và khởi nghĩa quân, bản thân chỉ dẫn có mấy chục tên vệ binh là không đủ an toàn, nhưng nghĩ đến Lỗ Đế đầu hàng, Tử Xuyên Tú tiếc không có cánh bay thẳng đến Ma khắc trấn.</w:t>
      </w:r>
    </w:p>
    <w:p>
      <w:pPr>
        <w:pStyle w:val="BodyText"/>
      </w:pPr>
      <w:r>
        <w:t xml:space="preserve">Lỗ Đế đă đầu hàng rồi! Tử Xuyên Tú tin, trong khởi nghĩa quân, không có bao nhiêu người hiểu được ý nghĩa trọng đại của việc này. Hai quân giao chiến, có được t́nh báo từ phía địch là hết sức quan trọng. Đối với nhân loại mà nói, ma tộc vương quốc là một quốc gia thần bí. Diện tích của nó rộng lớn bao nhiêu? Dân số nhiều hay ít? Tiềm lực quân sự thế nào? Nhân loại không có bất cứ thông tin nào. Ma tộc vương quốc giống như một thế giới thần bí, chính bản thân có thể coi như là một t́nh báo viên đă tiềm nhập vào ma tộc sâu sát nhất nhưng cũng chỉ biết được vài thông tin hữu hạn. Không biết th́ sinh sợ hăi, đối diện một đối thủ cường đại như ma tộc vương quốc, nếu như không hiểu rơ nó, một phần trăm khả năng thắng lợi cũng không có.</w:t>
      </w:r>
    </w:p>
    <w:p>
      <w:pPr>
        <w:pStyle w:val="BodyText"/>
      </w:pPr>
      <w:r>
        <w:t xml:space="preserve">Hiện tại, t́nh thế có chuyển biến: Lỗ Đế là một quân quan cao cấp bên phía ma tộc, biết rơ nội t́nh ma tộc quân, có hắn giúp đỡ, tấm màn bí mật về ma tộc vương quốc sẽ được vén lên. Ngày trước chính v́ Lôi Hồng đầu hàng mà phản quân Viễn Đông mới phát triển nhanh đến thế, ma tộc mới có thể thế như chẻ tre đánh bại đại quân Tử Xuyên gia. Hơn nữa, Lỗ Đế c̣n đảm nhiệm tổng đốc Viễn Đông, là quan chỉ huy cao nhất ở Viễn Đông. Có hắn đầu hàng, khởi nghĩa quân rất có khả năng không đổ máu chiêu hàng được ma tộc quân đóng trên Viễn Đông, kiến quốc đại nghiệp ở Viễn Đông đă sắp thành hiện thực. Sự đầu hàng của hắn là một điểm chuyển biến quan trọng, vô luận là về mặt quân sự hay chính trí, ư nghĩa của nó c̣n hơn cả việc tiêu diệt được hai mươi đoàn đội ma tộc!</w:t>
      </w:r>
    </w:p>
    <w:p>
      <w:pPr>
        <w:pStyle w:val="BodyText"/>
      </w:pPr>
      <w:r>
        <w:t xml:space="preserve">Vấn đề duy nhất hiện nay đó là: là tướng lĩnh cao cấp bên ma tộc vương quốc, là quư tộc cực phẩm, v́ sao lại đầu hàng phản nghịch thảo khấu Viễn Đông? Vô luận từ phương diện nào cũng thấy chuyện này không thông. Nhưng trực giác cáo tố với Tử Xuyên Tú, đây rất có thể là sự thật. Nguyên nhân nói ra cũng có điểm hoạt kê: v́ sự t́nh này bất tự nhiên nên Tử Xuyên Tú tin là thật. Nếu ma tộc dự tính dùng kế phản gián, bọn chúng tự nhiên sẽ tạo ra hoang ngôn, chế tạo khổ nhục kế, sắp xếp một vở kịch, sau đó phái một tướng lĩnh cấp trung chạy qua phía ḿnh, khóc lóc tố cáo sự tàn khốc của Ma thần hoàng, hiện tại muốn đầu hàng điện hạ, cung cấp tin tức cho điện hạ...dạng chuyện như thế th́ hợp lư, c̣n như để viên chỉ huy cao nhất ở Viễn Đông đảm nhiệm kế phản giác th́ tuyệt không có khả năng.</w:t>
      </w:r>
    </w:p>
    <w:p>
      <w:pPr>
        <w:pStyle w:val="BodyText"/>
      </w:pPr>
      <w:r>
        <w:t xml:space="preserve">Tử Xuyên Tú nỗ lực nhớ lại diện mạo của Lỗ Đế nhưng làm thế nào cũng vô pháp hoàn chỉnh kí ức.</w:t>
      </w:r>
    </w:p>
    <w:p>
      <w:pPr>
        <w:pStyle w:val="BodyText"/>
      </w:pPr>
      <w:r>
        <w:t xml:space="preserve">Trong ấn tượng, chỉ là một tên ma tộc thô lỗ cường tráng, bộ dạng hung ác, giọng nói ồm ồm vang khắp pḥng nghe nhức cả đầu. Tử Xuyên Tú bất đồ cảm khái: thế sự khó lường, khi xưa bản thân trí trá đầu hàng ma tộc gặp Lỗ Đế, nào ngờ chưa đến hai năm, Lỗ Đế lại biến thành kẻ phản bội đến đầu hàng ḿnh.</w:t>
      </w:r>
    </w:p>
    <w:p>
      <w:pPr>
        <w:pStyle w:val="BodyText"/>
      </w:pPr>
      <w:r>
        <w:t xml:space="preserve">"Đại nhân", Bán thú nhân Bố Lan thúc ngựa lên song song với Tử Xuyên Tú: "Phía trước là Ma khắc trấn rồi!"</w:t>
      </w:r>
    </w:p>
    <w:p>
      <w:pPr>
        <w:pStyle w:val="BodyText"/>
      </w:pPr>
      <w:r>
        <w:t xml:space="preserve">"À", Tử Xuyên Tú hồi thần, bọn họ đă chạy khỏi rừng, hiện đang đi trên con đường bằng phẳng rộng lớn. Xa xa phía trước có ánh sáng nhấp nháy, đó là ánh đuốc của quân doanh bộ đội Bạch Xuyên.</w:t>
      </w:r>
    </w:p>
    <w:p>
      <w:pPr>
        <w:pStyle w:val="BodyText"/>
      </w:pPr>
      <w:r>
        <w:t xml:space="preserve">"Bố Lan," Tử Xuyên Tú nhỏ giọng: "Nếu nói Lỗ Đế là thật sự đầu hàng, ngươi thấy sao?"</w:t>
      </w:r>
    </w:p>
    <w:p>
      <w:pPr>
        <w:pStyle w:val="BodyText"/>
      </w:pPr>
      <w:r>
        <w:t xml:space="preserve">Bố Lan muốn nói lại thôi, Tử Xuyên Tú dục y: "Nói đi!"</w:t>
      </w:r>
    </w:p>
    <w:p>
      <w:pPr>
        <w:pStyle w:val="BodyText"/>
      </w:pPr>
      <w:r>
        <w:t xml:space="preserve">"Điện hạ, tôi nghe theo ngài. Ngài cho rằng nên làm thế nào, chúng tôi sẽ làm thế đó".</w:t>
      </w:r>
    </w:p>
    <w:p>
      <w:pPr>
        <w:pStyle w:val="BodyText"/>
      </w:pPr>
      <w:r>
        <w:t xml:space="preserve">"Không, ta muốn hỏi cách nh́n của ngươi".</w:t>
      </w:r>
    </w:p>
    <w:p>
      <w:pPr>
        <w:pStyle w:val="BodyText"/>
      </w:pPr>
      <w:r>
        <w:t xml:space="preserve">"A, tên Lỗ Đế nếu như thật dám qua đây", nói đến cái tên này, Bố Lan nghiến răng nghiến lợi: "Tôi lột da, rút gân hắn!"</w:t>
      </w:r>
    </w:p>
    <w:p>
      <w:pPr>
        <w:pStyle w:val="BodyText"/>
      </w:pPr>
      <w:r>
        <w:t xml:space="preserve">Tử Xuyên Tú thất kinh nh́n bộ dạng hung hăng của Bố Lan. Thế là gă nhớ đến đại đồ sát ở Nguyệt lượng loan, Sa La, Cách lạc khắc...Lỗ Đế và quân đội của hắn tàn ác đạp bằng Viễn Đông, vô số người chết nhà tan, trên cơ thể hắn không có chỗ nào là chưa tắm máu người Viễn Đông, hắn khiến Viễn Đông máu chảy thành sông, xương chất như núi. Người Viễn Đông không ai không hận hắn, thậm chí c̣n hận hắn hơn cả Ma thần hoàng. Nếu như bản thân tiếp nhận Lỗ Đế đầu hàng th́ phải đảm bảo an toàn cho hắn, như vậy th́ Quang minh vương làm sao để ăn nói với vạn vạn dân chúng Viễn Đông đây? Mất đi sự tín nhiệm và ủng hộ của dân chúng Viễn Đông, trường chiến tranh này căn bản không kết thúc nổi.</w:t>
      </w:r>
    </w:p>
    <w:p>
      <w:pPr>
        <w:pStyle w:val="BodyText"/>
      </w:pPr>
      <w:r>
        <w:t xml:space="preserve">Tử Xuyên Tú trầm mặc. Trên con đường dẫn đến đại doanh Bạch Xuyên, bọn họ đụng phải đội tuần tra, trong bóng đêm có người hét hỏi đội ngũ Tử Xuyên Tú: "Khẩu lệnh!"</w:t>
      </w:r>
    </w:p>
    <w:p>
      <w:pPr>
        <w:pStyle w:val="BodyText"/>
      </w:pPr>
      <w:r>
        <w:t xml:space="preserve">"Quang minh tế thế!" Bố Lan hồi đáp.</w:t>
      </w:r>
    </w:p>
    <w:p>
      <w:pPr>
        <w:pStyle w:val="BodyText"/>
      </w:pPr>
      <w:r>
        <w:t xml:space="preserve">Trong hắc ám có tiếng xí xô xí xào, một đội bán thú nhân cầm thương nhọn xuất hiện đi đến phía trước đoàn người Tử Xuyên Tú. Tên quân quan lĩnh đội nhận biết Bố Lan, hướng về y chào: "Bố Lan đại nhân!" Bố Lan đến bên cạnh hắn nhỏ giọng nói mấy câu, tên quân quan đó liền quát đội ngũ tránh đường, đoàn người Tử Xuyên Tú nhẹ nhàng tiến vào trấn.</w:t>
      </w:r>
    </w:p>
    <w:p>
      <w:pPr>
        <w:pStyle w:val="BodyText"/>
      </w:pPr>
      <w:r>
        <w:t xml:space="preserve">Ma khắc trấn yên lặng trong đêm, ánh trăng dịu dàng như nước rót trên nhai đạo, chiếu sáng gương mặt của vài đội Bán thú nhân sĩ binh đang say ngủ. Ma khắc là một trấn nhỏ có không đến hai ngàn hộ, đột nhiên có hơn ba vạn đại quân đến trú đóng, dân cư trong trấn không thể dung nạp nhiều bộ đội như thế, ngay cả chuồng ngựa cũng chứa nhung nhúc người, quá tải đành chịu, một bộ phận sĩ binh không thể không ngủ ngoài đường.</w:t>
      </w:r>
    </w:p>
    <w:p>
      <w:pPr>
        <w:pStyle w:val="BodyText"/>
      </w:pPr>
      <w:r>
        <w:t xml:space="preserve">Đă được thông báo có Tử Xuyên Tú đến, Bạch xuyên đứng trên con đường duy nhất dẫn vào trong trấn nghênh đón gă. Đi theo nàng c̣n có mấy đại đội trưởng của Tú tự doanh, Nh́n thấy Tử Xuyên Tú cỡi ngựa đến, đám quân quan đứng thẳng chào. Bạch Xuyên bước tới, kính lễ cười nói: "Chủ soái đến quân doanh tôi, toàn thể quan binh đệ nhị quân đoàn vô cùng vinh dự!"</w:t>
      </w:r>
    </w:p>
    <w:p>
      <w:pPr>
        <w:pStyle w:val="BodyText"/>
      </w:pPr>
      <w:r>
        <w:t xml:space="preserve">"Dẹp cái tṛ khách sáo đó đi, Bạch Xuyên!" Tử Xuyên Tú nhảy xuống ngựa, gă nghe Bạch Xuyên căn dặn thuộc hạ: "Mau, mọi người mau đem tiền bạc cất giấu đi, cẩn thận bị trộm! C̣n nữa, mau thông báo cho các cô nương y hộ đội trốn đi, sắc quỷ Tử Xuyên Tú đến rồi!"</w:t>
      </w:r>
    </w:p>
    <w:p>
      <w:pPr>
        <w:pStyle w:val="BodyText"/>
      </w:pPr>
      <w:r>
        <w:t xml:space="preserve">Tử Xuyên Tú nghe mà tức muốn chết nhưng lúc này hắn không có hứng thú truy cứu chuyện đó, hỏi luôn vấn đề: "Sứ giả ma tộc ở đâu?"</w:t>
      </w:r>
    </w:p>
    <w:p>
      <w:pPr>
        <w:pStyle w:val="BodyText"/>
      </w:pPr>
      <w:r>
        <w:t xml:space="preserve">"Hắn đă về rồi, nói sáng nay lại đến nghe hồi âm của chúng ta".</w:t>
      </w:r>
    </w:p>
    <w:p>
      <w:pPr>
        <w:pStyle w:val="BodyText"/>
      </w:pPr>
      <w:r>
        <w:t xml:space="preserve">"Uhm..." Tử Xuyên Tú có chút thất vọng, Bạch Xuyên nói: "Cũng không cần phải gấp gáp như thế, đại nhân ngài chạy thẳng đến đây, trước hết cứ nghỉ mệt đi".</w:t>
      </w:r>
    </w:p>
    <w:p>
      <w:pPr>
        <w:pStyle w:val="BodyText"/>
      </w:pPr>
      <w:r>
        <w:t xml:space="preserve">"Vậy cũng tốt" Tử Xuyên Tú đi vào nhà, ngồi c̣n chưa nóng đít đă hỏi: "Bạch Xuyên, rốt cuộc th́ chuyện thế nào".</w:t>
      </w:r>
    </w:p>
    <w:p>
      <w:pPr>
        <w:pStyle w:val="BodyText"/>
      </w:pPr>
      <w:r>
        <w:t xml:space="preserve">"Đại nhân, chúng tôi đă tra ra nguyên nhân Lỗ Đế làm phản". Bạch Xuyên nói: "Năm ngoài và năm nay Lỗ Đế liên tục bại trận, hắn sợ Ma thần hoàng trừng phạt, ẩn giấu không dám báo lên, đến nay sự t́nh bại lộ, Ma thần hoàng muốn lấy đầu hắn, phái La Tư làm khâm sai đại thần dẫn đại quân đi bắt hắn. Lỗ Đế hết đường chạy, chỉ có cách đầu hàng chúng ta". Bạch Xuyên nói đơn giản nhưng ngay mấu chốt, lập tức làm rơ vấn đề.</w:t>
      </w:r>
    </w:p>
    <w:p>
      <w:pPr>
        <w:pStyle w:val="BodyText"/>
      </w:pPr>
      <w:r>
        <w:t xml:space="preserve">Tử Xuyên Tú minh bạch: đây là đáp án mà gă đang cố t́m hiểu. Th́ ra vị Lỗ Đế đại nhân này ẩn giấu quân t́nh, hèn ǵ cả năm qua không thấy ma tộc phái quân đến tiếp viện, bản thân c̣n nghĩ là Viễn Đông gặp may. Nhờ hắn mà khởi nghĩa quân có thời gian thiết lập chính quyền, xây dựng củng cố hậu cần, chính quy hóa quân đội, thực lực gia tăng mạnh mẽ. Hiện tại, Tử Xuyên Tú có niềm tin, cho dù quân đội ma tộc vương quốc có kéo đến, dưới sự chỉ huy của gă, thêm vào lực lượng Bán thú nhân đă từng trải chiến trường, khởi nghĩa quân hoàn toàn đủ tư cách chống cự bọn chúng.</w:t>
      </w:r>
    </w:p>
    <w:p>
      <w:pPr>
        <w:pStyle w:val="BodyText"/>
      </w:pPr>
      <w:r>
        <w:t xml:space="preserve">Gă mỉm cười lên tiếng: "Không ngờ Lỗ Đế lại gián tiếp giúp chúng ta lớn như thế!"</w:t>
      </w:r>
    </w:p>
    <w:p>
      <w:pPr>
        <w:pStyle w:val="BodyText"/>
      </w:pPr>
      <w:r>
        <w:t xml:space="preserve">Bạch Xuyên không cười, thần sắc rất nghiêm trọng: "Đại nhân, chúng tôi đă phong tỏa tin này, không biết đại nhân có quyết định thế nào?"</w:t>
      </w:r>
    </w:p>
    <w:p>
      <w:pPr>
        <w:pStyle w:val="BodyText"/>
      </w:pPr>
      <w:r>
        <w:t xml:space="preserve">Trong nhà không có ai lên tiếng. Bạch Xuyên thập phần tinh minh, cùng nghĩ một vấn đề như Tử Xuyên Tú: sự kiện này hết sức mẫn cảm, nếu như tiết lộ ra ngoài, biết Quang minh vương mà ḿnh kính ngưỡng lại đi bao che cho kẻ giết hại tàn sát gia đ́nh ḿnh, tộc nhân ḿnh, rất có khả năng Bán thú nhân sẽ binh biến, Viễn Đông quân sẽ bị phân liệt.</w:t>
      </w:r>
    </w:p>
    <w:p>
      <w:pPr>
        <w:pStyle w:val="BodyText"/>
      </w:pPr>
      <w:r>
        <w:t xml:space="preserve">Quang minh vương há miệng ngáp mấy cái, xấu hổ lên tiếng: "Đêm nay c̣n chưa được ngủ. Ta đi nghỉ một chút, sứ giả ma tộc đến th́ báo ta".</w:t>
      </w:r>
    </w:p>
    <w:p>
      <w:pPr>
        <w:pStyle w:val="BodyText"/>
      </w:pPr>
      <w:r>
        <w:t xml:space="preserve">Trời hừng sáng, một đội kị binh nhân loại từ hướng tiền tuyến chạy về, toàn bộ đều mặc áo choàng rộng trùm đầu, bọn họ tiến thẳng vào chỉ huy doanh của Bạch Xuyên. Xung quanh, mấy trăm sĩ binh Tú tự doanh bao vây kín kẽ doanh trướng, không có lệnh của Bạch Xuyên th́ không một ai được đến gần. Mới sáng sớm đă nh́n thấy t́nh h́nh như vậy, sĩ binh Bán thú nhân và Xà tộc tụ tập x́ xầm chỉ trỏ.</w:t>
      </w:r>
    </w:p>
    <w:p>
      <w:pPr>
        <w:pStyle w:val="BodyText"/>
      </w:pPr>
      <w:r>
        <w:t xml:space="preserve">Sau khi tiến vào trướng bồng đă được bảo vệ nghiêm cẩn, đám kị binh ào ào xuống ngựa, cởi áo choàng ra.</w:t>
      </w:r>
    </w:p>
    <w:p>
      <w:pPr>
        <w:pStyle w:val="BodyText"/>
      </w:pPr>
      <w:r>
        <w:t xml:space="preserve">Một kị binh trong đám sau khi cởi áo choàng lại để lộ ra một gương mặt hung ác xanh sậm đặc trưng a tộc. Dưới sự áp giải của sĩ binh nhân loại, sứ giả ma tộc được đưa vào trong trướng bồng trung quân. Bên trong, các tướng lĩnh cao cấp của khởi nghĩa quân đă đợi sẵn.</w:t>
      </w:r>
    </w:p>
    <w:p>
      <w:pPr>
        <w:pStyle w:val="BodyText"/>
      </w:pPr>
      <w:r>
        <w:t xml:space="preserve">Bạch Xuyên ngồi ở giữa, Bố Lan ngồi ở bên trái, bên phải có mấy đại đội trưởng Tú tự doanh tay đặt trên đao, thần sắc nghiêm trọng, không khí trong trướng khá căng thẳng.</w:t>
      </w:r>
    </w:p>
    <w:p>
      <w:pPr>
        <w:pStyle w:val="BodyText"/>
      </w:pPr>
      <w:r>
        <w:t xml:space="preserve">Sứ giả ma tộc tiến tới mấy bước, nh́n thấy trận thế bày trước mặt, hắn không chút sợ hăi nhe răng cười lộ ra mấy cái răng to trắng loáng. Nghiêm trang hành lễ chào, sau đó lên tiếng hỏi: "Tướng quân đại nhân, về đề nghị của chúng tôi, không biết các vị đại nhân suy xét như thế nào rồi? Phải chăng đồng ý tiếp nhận?"</w:t>
      </w:r>
    </w:p>
    <w:p>
      <w:pPr>
        <w:pStyle w:val="BodyText"/>
      </w:pPr>
      <w:r>
        <w:t xml:space="preserve">Bạch Xuyên nghĩ thầm: xem ra t́nh thế đối phương quả thật đă rất nguy cấp rồi, cả mấy câu chào hỏi cũng không có, lập tức đi thẳng vào chủ đề, trực tiếp hỏi vấn đề mà quân nhân kiêng kỵ nhất, thật đúng là không chút xấu hổ. Theo phân phó mà Tử Xuyên Tú đă căn dặn, Bạch Xuyên đáp: "Trước khi có quyết định cuối cùng, tôi muốn bàn rơ nguyên nhân chân chính và thành ư đầu hàng của quư bộ, c̣n có cả điều kiện của các người nữa".</w:t>
      </w:r>
    </w:p>
    <w:p>
      <w:pPr>
        <w:pStyle w:val="BodyText"/>
      </w:pPr>
      <w:r>
        <w:t xml:space="preserve">Sứ giả ma tộc trên mặt hiện vẻ tức giận: "Hôm trước không phải chúng tôi đă nói rồi sao?"</w:t>
      </w:r>
    </w:p>
    <w:p>
      <w:pPr>
        <w:pStyle w:val="BodyText"/>
      </w:pPr>
      <w:r>
        <w:t xml:space="preserve">"Lặp lại một lần nữa cũng không mất ǵ". Bạch Xuyên nhẹ nhàng đáp, khẩu khí phảng phất như ra lệnh.</w:t>
      </w:r>
    </w:p>
    <w:p>
      <w:pPr>
        <w:pStyle w:val="BodyText"/>
      </w:pPr>
      <w:r>
        <w:t xml:space="preserve">Sứ giả ma tộc lộ thần sắc uất ức giận dữ, gương mặt bỗng hiện ra vài phần uy nghiêm, chứng tỏ là người quen phát lệnh điều người. Nhưng lúc này t́nh thế có lợi nghiêng về phía nhân loại, đối với phía hắn, mỗi phút giây hiện nay đều rất quý báu không thể lăng phí. Sự t́nh đă bại lộ, truy binh do La Tư phái truy sát lúc nào cũng có thể đuổi kịp, nếu như lúc đó c̣n chưa đạt thành hiệp nghị gia nhập phạm vi bảo hộ của khởi nghĩa quân, bị kẹp giữa quân đội La Tư và khởi nghĩa quân, bọn hắn nhất định sẽ bị ép chết, kẻ bị bắt cũng khó thoát tội lăng tŕ.</w:t>
      </w:r>
    </w:p>
    <w:p>
      <w:pPr>
        <w:pStyle w:val="BodyText"/>
      </w:pPr>
      <w:r>
        <w:t xml:space="preserve">Nghĩ đến h́nh phạt tàn khốc đó, tên sứ giả bất giác rùng ḿnh mấy cái, áp chế sự phẫn nộ: "Điều kiện đêm trước tôi đă nói rồi, tôi lập lại lần cuối". Hắn nghiến răng cúi mặt nh́n chăm chăm dưới đất, nói: "Một, quân tôi tự nguyện đầu hàng quư quân, không c̣n tiếp tục đánh nhau với quý quân. Hai, quý quân bảo đảm sự an toàn cho chúng tôi, thân nhân và tài sản của chúng tôi, không được đối đăi như tù binh, càng không được bắt chúng tôi làm nô lệ hoặc lao công. Ba, v́ dân chúng Viễn Đông có thái độ thù địch với chúng tôi, cho phép chúng tôi được mang theo vũ khí để tự vệ trong t́nh huống bị uy hiếp tính mạng. Bốn, chúng tôi tuy bất măn với Ma thần hoàng nhưng chúng tôi dù sao cũng là thành viên thần tộc, sĩ binh chúng tôi cự tuyệt đánh nhau với quân đội thần tộc. Năm, quý quân phải cung cấp nhu yếu phẩm sinh hoạt cần thiết cho chúng tôi".</w:t>
      </w:r>
    </w:p>
    <w:p>
      <w:pPr>
        <w:pStyle w:val="BodyText"/>
      </w:pPr>
      <w:r>
        <w:t xml:space="preserve">Sứ giả một hơi nói ra năm điều kiện, Bạch Xuyên cười cười: "Không phải đánh nhau và làm việc, c̣n được cung cấp miễn phí nhu yếu phẩm, được mang theo vũ khí, xem ra giống như là phía tôi đầu hàng các hạ vậy".</w:t>
      </w:r>
    </w:p>
    <w:p>
      <w:pPr>
        <w:pStyle w:val="BodyText"/>
      </w:pPr>
      <w:r>
        <w:t xml:space="preserve">Quân quan nhân loại bật cười ha hả, sắc mặt sứ giả ma tộc đỏ bừng: "Đây chỉ là những điều kiện thấp nhất mà thôi, không hề có điểm quá phận! Nếu như cả những điều này cũng không đám ứng được, vậy các người không có thành ư rồi!"</w:t>
      </w:r>
    </w:p>
    <w:p>
      <w:pPr>
        <w:pStyle w:val="BodyText"/>
      </w:pPr>
      <w:r>
        <w:t xml:space="preserve">"Ách, nói đến thành ư, các người làm sao chứng minh thành ư của các người đây? Ta làm sao biết các người không trí trá để tiến vào phá hoại quân ta, đặc biệt các người không chịu bỏ vũ khí, chuyện này thật khó khiến người ta an tâm à!"</w:t>
      </w:r>
    </w:p>
    <w:p>
      <w:pPr>
        <w:pStyle w:val="BodyText"/>
      </w:pPr>
      <w:r>
        <w:t xml:space="preserve">"Tôi lấy nhân cách đảm bảo..."</w:t>
      </w:r>
    </w:p>
    <w:p>
      <w:pPr>
        <w:pStyle w:val="BodyText"/>
      </w:pPr>
      <w:r>
        <w:t xml:space="preserve">Bạch Xuyên cười mũi: "Với thân phận của ngươi, nói điều này không thấy mắc cười sao? (Phản đồ mà c̣n giảng giải tư cách với nhân cách!)".</w:t>
      </w:r>
    </w:p>
    <w:p>
      <w:pPr>
        <w:pStyle w:val="BodyText"/>
      </w:pPr>
      <w:r>
        <w:t xml:space="preserve">"Ngươi!" Sứ giả đại nộ nhưng lại không thể phát tác, sắc mặt khi trắng khi đỏ: "Các người không có thành ư!"</w:t>
      </w:r>
    </w:p>
    <w:p>
      <w:pPr>
        <w:pStyle w:val="BodyText"/>
      </w:pPr>
      <w:r>
        <w:t xml:space="preserve">Bạch Xuyên lạnh lùng nói: "Hiện tại, trước mặt các người chỉ có một con đường, đó là..."</w:t>
      </w:r>
    </w:p>
    <w:p>
      <w:pPr>
        <w:pStyle w:val="BodyText"/>
      </w:pPr>
      <w:r>
        <w:t xml:space="preserve">"Buông bỏ vũ khí, đầu hàng vô điều kiện". Một thanh âm từ phía sau tên sứ giả vang lên, điềm đạm mà uy nghiêm. Sứ giả thất kinh, quay phắt người lại, một người áo đen đang đứng yên lặng sau lưng hắn, trên mặt đeo mặt nạ đồng xanh h́nh quỷ hung ác, hắc bào theo gió bay bay, cả người toát ra vẻ quỷ dị vô tả.</w:t>
      </w:r>
    </w:p>
    <w:p>
      <w:pPr>
        <w:pStyle w:val="BodyText"/>
      </w:pPr>
      <w:r>
        <w:t xml:space="preserve">"A!" Cơ mặt tên sứ giả co rút dữ dội, kêu thảm: "Hắc sa quân sư đại nhân!" Giống như là nh́n thấy quỷ, hắn quỳ mọp dưới đất, mồm há hốc, mắt trợn trừng như muốn ḷi cả tṛng ra ngoài.</w:t>
      </w:r>
    </w:p>
    <w:p>
      <w:pPr>
        <w:pStyle w:val="BodyText"/>
      </w:pPr>
      <w:r>
        <w:t xml:space="preserve">Quân quan nhân loại và Bán thú nhân Bố Lan đồng loạt đứng lên, cúi người chào: "Quang minh điện hạ!"</w:t>
      </w:r>
    </w:p>
    <w:p>
      <w:pPr>
        <w:pStyle w:val="BodyText"/>
      </w:pPr>
      <w:r>
        <w:t xml:space="preserve">Tử Xuyên Tú nhíu mày, đi đến gần tên sứ giả: "Ngươi nói cái ǵ?" Tạo h́nh của bản thân tuy có điểm quỷ dị nhưng đang ban ngày ban mặt, đối phương sao lại bị dọa thành như thế? Đặc biệt là hắn kêu danh tự Hắc sa càng khiến Tử Xuyên Tú thấy ḱ quặc. Hiện tại, Tử Xuyên Tú hết sức ṭ ṃ đối với tên quân sư đó, cảm thấy hắn vô cùng bí ẩn.</w:t>
      </w:r>
    </w:p>
    <w:p>
      <w:pPr>
        <w:pStyle w:val="BodyText"/>
      </w:pPr>
      <w:r>
        <w:t xml:space="preserve">Tên sứ giả há miệng thở ph́ pḥ, tay vuốt vuốt ngực, không lên tiếng. Hắn chăm chú nh́n diện cụ của Tử Xuyên Tú, phảng phất như muốn nh́n thấu qua diện cụ để thấy mặt thật của Tử Xuyên Tú.</w:t>
      </w:r>
    </w:p>
    <w:p>
      <w:pPr>
        <w:pStyle w:val="BodyText"/>
      </w:pPr>
      <w:r>
        <w:t xml:space="preserve">Bạch Xuyên hét: "Điện hạ đang hỏi ngươi!"</w:t>
      </w:r>
    </w:p>
    <w:p>
      <w:pPr>
        <w:pStyle w:val="BodyText"/>
      </w:pPr>
      <w:r>
        <w:t xml:space="preserve">Sứ giả lắp bắp: "Ngươi...ngươi không phải là Hắc sa đại nhân?"</w:t>
      </w:r>
    </w:p>
    <w:p>
      <w:pPr>
        <w:pStyle w:val="BodyText"/>
      </w:pPr>
      <w:r>
        <w:t xml:space="preserve">Tử Xuyên Tú lắc đầu: "Ta là Quang minh vương. Ngươi v́ sao cho rằng ta là Hắc sa?"</w:t>
      </w:r>
    </w:p>
    <w:p>
      <w:pPr>
        <w:pStyle w:val="BodyText"/>
      </w:pPr>
      <w:r>
        <w:t xml:space="preserve">Sứ giả thở phào, lồm cồm đứng dậy, hắn vẫn nh́n chăm chăm Tử Xuyên Tú, miệng lẩm nhẩm không biết đang nói ǵ.</w:t>
      </w:r>
    </w:p>
    <w:p>
      <w:pPr>
        <w:pStyle w:val="BodyText"/>
      </w:pPr>
      <w:r>
        <w:t xml:space="preserve">Tử Xuyên Tú than một tiếng: "Lỗ Đế các hạ, đă lâu không gặp!" Thanh âm rất nhỏ, chỉ có gă và tên sứ giả nghe được.</w:t>
      </w:r>
    </w:p>
    <w:p>
      <w:pPr>
        <w:pStyle w:val="BodyText"/>
      </w:pPr>
      <w:r>
        <w:t xml:space="preserve">Đột nhiên bị người chỉ ra thân phận, Lỗ Đế giật ḿnh kinh hăi: "Ngươi là ai?"</w:t>
      </w:r>
    </w:p>
    <w:p>
      <w:pPr>
        <w:pStyle w:val="BodyText"/>
      </w:pPr>
      <w:r>
        <w:t xml:space="preserve">Tử Xuyên Tú không lên tiếng, im lặng nh́n Lỗ Đế. Đại tổng đốc Viễn Đông, đại tướng quân ma tộc vương quốc, quý tộc cao cấp, đao phủ khét tiếng, mới hai năm không gặp, hắn lại thay đổi quá lớn a! Tử Xuyên Tú c̣n nhớ năm xưa trong yến tiệc ở ma tộc, vị tướng quân thô tráng dũng mănh, khí thế kiêu hoành từng tạo ấn tượng rất sâu trong ḷng ḿnh, lúc này thần sắc bất định, dáng vẻ mệt mỏi, gương mặt hốc hác, ấn đường u ám tử khí, tṛng mắt vằn vện tia máu, ánh nh́n vô thần, thân h́nh thô tráng giờ chỉ c̣n lại da bọc xương.</w:t>
      </w:r>
    </w:p>
    <w:p>
      <w:pPr>
        <w:pStyle w:val="BodyText"/>
      </w:pPr>
      <w:r>
        <w:t xml:space="preserve">Tử Xuyên Tú lạnh lùng nh́n hắn, không hề có chút đồng t́nh. Gă nhớ đến Phương Kính thống lĩnh chết ở Nguyệt lượng loan, nghĩ đến mười một vạn thi thể không đầu, mười một vạn vong hồn lang thang trên chiến địa không thể quay về nhà, nghĩ đến vô số b́nh dân Viễn Đông chết oan, nghĩ đến thảm sát Sa La hành tỉnh, nghĩ đến Bán thú nhân Duy Lạp tướng quân chết không nhắm mắt...Tên này đă gây quá nhiều tội ác, hắn biến Viễn Đông thành biển máu, núi xương, tên khốn này chết c̣n chưa đền đủ tội, giờ bản thân lại phải bảo vệ cho hắn?</w:t>
      </w:r>
    </w:p>
    <w:p>
      <w:pPr>
        <w:pStyle w:val="BodyText"/>
      </w:pPr>
      <w:r>
        <w:t xml:space="preserve">Tử Xuyên Tú bỗng dưng nổi máu nóng, muốn rút đao xông tới chém chết tên khốn trước mặt, hoặc giả hô lên: "Người đâu, Lỗ Đế ở đây!" Giết Lỗ Đế, báo đại cừu cho dân chúng, thanh danh Quang minh vương sẽ thêm xán lạn, rực rỡ như nhật nguyệt!</w:t>
      </w:r>
    </w:p>
    <w:p>
      <w:pPr>
        <w:pStyle w:val="BodyText"/>
      </w:pPr>
      <w:r>
        <w:t xml:space="preserve">Gă nghe bên tai ḿnh có thanh âm: "Buông vũ khí đầu hàng, ta đảm bảo cho ngươi được an toàn, Lỗ Đế các hạ, đây là lời đáp của chúng ta".</w:t>
      </w:r>
    </w:p>
    <w:p>
      <w:pPr>
        <w:pStyle w:val="BodyText"/>
      </w:pPr>
      <w:r>
        <w:t xml:space="preserve">Lỗ Đế kinh nghi bất định, nhân loại mang diện cụ này là lănh tụ của Khởi nghĩa quân Viễn Đông, là người đă đánh bại hắn, là Quang minh vương đại danh đỉnh đỉnh sao? Vừa rồi khi mới gặp, hắn tưởng nhầm là Hắc sa quân sư, sợ đến hồn bất phụ thể. Gă quá giống Hắc sa quân sư, không những cách giả dạng, cả thân thể cũng tương đương nhau, khí chất lại càng giống nhau. Tuy thanh âm không giống nhưng ngữ khí đều mang theo khí khái lănh tụ, khiến người ta tự nhiên tín nhiệm.</w:t>
      </w:r>
    </w:p>
    <w:p>
      <w:pPr>
        <w:pStyle w:val="BodyText"/>
      </w:pPr>
      <w:r>
        <w:t xml:space="preserve">Hắn có chút không dám tin, lặp lại: "Ngài có thể bảo đảm an toàn cho tôi sao?"</w:t>
      </w:r>
    </w:p>
    <w:p>
      <w:pPr>
        <w:pStyle w:val="BodyText"/>
      </w:pPr>
      <w:r>
        <w:t xml:space="preserve">"Đúng, ta đồng ý tiếp nhận sự đầu hàng của ngươi cùng với bộ đội của ngươi, Nhưng ngươi và bộ đội của ngươi phải buông vũ khí, tiếp nhận quân ta giám quản, hơn nữa c̣n phải phục tùng mệnh lệnh của chúng ta".</w:t>
      </w:r>
    </w:p>
    <w:p>
      <w:pPr>
        <w:pStyle w:val="BodyText"/>
      </w:pPr>
      <w:r>
        <w:t xml:space="preserve">Tử Xuyên Tú nói rất b́nh thường nhưng ngữ khí kiên quyết, không cho phép có sự thỏa hiệp. Lỗ Đế lập tức hiểu, không thể trả giá đối với người này. Hắn do dự bất quyết, thần t́nh biến đổi liên tục, mày lúc nhíu lúc giăn. Tử Xuyên Tú nh́n biểu hiện biết hắn đang tự đấu tranh kịch liệt, hơn nữa biết chắc hắn nhất định sẽ khuất phục, bởi v́ hắn không c̣n con đường nào khác để đi. Tử Xuyên Tú tự nhiên có cảm giác muốn Lỗ Đế kháng cự, như thế gă sẽ lập tức ra lệnh, Bố Lan sẽ rất sung sướng được chặt đầu Lỗ Đế.</w:t>
      </w:r>
    </w:p>
    <w:p>
      <w:pPr>
        <w:pStyle w:val="BodyText"/>
      </w:pPr>
      <w:r>
        <w:t xml:space="preserve">Nội tâm tranh đấu một hồi, Lỗ Đế nhăn nhó mặt, dùng khẩu khí nịnh bợ nói: "Quang minh vương đại nhân, xin cho tôi được đầu nhập dưới sự chỉ huy của ngài, ra sức khuyển mă cho ngài. Từ hôm nay trở đi, tôi nhất định trung tâm cảnh cảnh, tuyệt không hai ḷng!"</w:t>
      </w:r>
    </w:p>
    <w:p>
      <w:pPr>
        <w:pStyle w:val="BodyText"/>
      </w:pPr>
      <w:r>
        <w:t xml:space="preserve">Tử Xuyên Tú nhắm mắt, gă điềm đạm nói: "Vậy th́ tốt". Chuyển thân đi ra ngoài.</w:t>
      </w:r>
    </w:p>
    <w:p>
      <w:pPr>
        <w:pStyle w:val="BodyText"/>
      </w:pPr>
      <w:r>
        <w:t xml:space="preserve">Lúc này, trong ḷng gă đang cố áp chế sự căm ghét Lỗ Đế, áp chế sự ham muốn lôi hắn ra chém. Nhưng đồng thời đầu óc của gă cũng rất tỉnh táo, gă biết, vào thời khắc Lỗ Đế đầu hàng, sự nghiệp thống nhất Viễn Đông đă chính thức bước vào một giai đoạn mới.</w:t>
      </w:r>
    </w:p>
    <w:p>
      <w:pPr>
        <w:pStyle w:val="BodyText"/>
      </w:pPr>
      <w:r>
        <w:t xml:space="preserve">-o0o-</w:t>
      </w:r>
    </w:p>
    <w:p>
      <w:pPr>
        <w:pStyle w:val="Compact"/>
      </w:pPr>
      <w:r>
        <w:br w:type="textWrapping"/>
      </w:r>
      <w:r>
        <w:br w:type="textWrapping"/>
      </w:r>
    </w:p>
    <w:p>
      <w:pPr>
        <w:pStyle w:val="Heading2"/>
      </w:pPr>
      <w:bookmarkStart w:id="81" w:name="chương-5-lịch-sử-tá-kính"/>
      <w:bookmarkEnd w:id="81"/>
      <w:r>
        <w:t xml:space="preserve">59. Chương 5 : Lịch Sử Tá Kính</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1: Tiệm lộ đầu giác</w:t>
      </w:r>
    </w:p>
    <w:p>
      <w:pPr>
        <w:pStyle w:val="BodyText"/>
      </w:pPr>
      <w:r>
        <w:t xml:space="preserve">-----oo0oo-----</w:t>
      </w:r>
    </w:p>
    <w:p>
      <w:pPr>
        <w:pStyle w:val="BodyText"/>
      </w:pPr>
      <w:r>
        <w:t xml:space="preserve">Chương 5: Lịch sử tá kính</w:t>
      </w:r>
    </w:p>
    <w:p>
      <w:pPr>
        <w:pStyle w:val="BodyText"/>
      </w:pPr>
      <w:r>
        <w:t xml:space="preserve">Nhóm dịch: Tú Xuyên</w:t>
      </w:r>
    </w:p>
    <w:p>
      <w:pPr>
        <w:pStyle w:val="BodyText"/>
      </w:pPr>
      <w:r>
        <w:t xml:space="preserve">Sưu Tầm by nguoibantot8 --- 4vn.eu</w:t>
      </w:r>
    </w:p>
    <w:p>
      <w:pPr>
        <w:pStyle w:val="BodyText"/>
      </w:pPr>
      <w:r>
        <w:t xml:space="preserve">Sự thất tung của Lỗ Đế cuối cùng đã được chứng thực là hắn đã đầu hàng khởi nghĩa quân. Phản ứng đầu tiên của Ma thần bảo đó là: "Không thể nào!", phản ứng thứ hai vẫn là: "Không thể nào!" Ma tộc đầu óc cố chấp làm sao cũng không thể tiếp thụ sự thật đó, vị chỉ huy quân sự và chính trị tối cao của vương quốc ở Viễn Đông, vị tướng lĩnh cao cấp thuộc tầng lớp quý tộc của vương quốc, người được Ma thần hoàng sủng tín lại đi đầu hàng lưu dân thảo khấu Viễn Đông. Y Lỗ Đế là tướng lĩnh xuất thân từ Tắc nội á, sự phản bội của Lỗ Đế đă khiến Tắc nội á trở thành tṛ cười ười ba bộ tộc khác, uy tín bị đả kích trầm trọng.</w:t>
      </w:r>
    </w:p>
    <w:p>
      <w:pPr>
        <w:pStyle w:val="BodyText"/>
      </w:pPr>
      <w:r>
        <w:t xml:space="preserve">Ma thần hoàng vô cùng tức giận, Tạp Đốn thân vương do đă tiến cử Lỗ Đế đảm nhiệm tổng đốc Viễn Đông nên bị liên lụy, hắn nhiều lần dập đầu tóe máu van xin nhưng vẫn không làm dịu bớt được nộ hỏa của Ma thần hoàng, thậm chí gần như muốn tự sát để chứng tỏ ḷng trung, cuối cùng bị thu hồi quyền thừa kế hoàng vị, phải đóng cửa sám hối.</w:t>
      </w:r>
    </w:p>
    <w:p>
      <w:pPr>
        <w:pStyle w:val="BodyText"/>
      </w:pPr>
      <w:r>
        <w:t xml:space="preserve">Tạp Lan vương tử ca hát suốt ngày, vui mừng t́m Vân Thiển Tuyết báo tin. Cả Vân Thiển Tuyết trước giờ vốn khinh thường Lỗ Đế cũng thất kinh không nói nên lời. Trong tính toán của gă, sau khi sự t́nh bại lộ, Lỗ Đế không phải là tự sát th́ cũng phải ngoan ngoăn chịu trói, ai ngờ hắn lại đi đầu hàng phản quân. Vốn chỉ tưởng tên khốn đó là kẻ lỗ măng khát máu chẳng có tâm cơ, chẳng dè hắn lại gây ra một chiêu độc như thế, thật là ngoài dự liệu.</w:t>
      </w:r>
    </w:p>
    <w:p>
      <w:pPr>
        <w:pStyle w:val="BodyText"/>
      </w:pPr>
      <w:r>
        <w:t xml:space="preserve">"Lịch sử giống như một cái bánh xe quay tṛn, chuyện phát sinh bây giờ thế nào cũng giống chuyện phát sinh đâu đó trước kia. Ḱ thật chúng ta sớm đă phải nên đề pḥng, năm xưa Phó thống lĩnh Lôi Hồng của Tử Xuyên gia chẳng phải cũng trong t́nh huống không có đường thoát mà đi đầu hàng ma tộc sao?" Nghe được tin tức, Tạp Đan công chúa điềm đạm nói, biểu hiện không hề kinh ngạc.</w:t>
      </w:r>
    </w:p>
    <w:p>
      <w:pPr>
        <w:pStyle w:val="BodyText"/>
      </w:pPr>
      <w:r>
        <w:t xml:space="preserve">Tạp Đan là người duy nhất trong nội bộ ma tộc tiên đoán được Lỗ Đế đầu hàng, hiểu rơ thủ đoạn của Ma thần hoàng, Lỗ Đế nếu không muốn chết chỉ có hai đường để đi. Một, khởi binh độc lập chiếm cứ Viễn Đông. Hai, đầu hàng phản quân. Nhưng quân đội ma tộc ở Viễn Đông đa phần là bộ đội xuất thân Tắc nội á tộc, c̣n có danh tướng uy vọng không dưới Lỗ Đế là Lăng Bộ Hư tọa trấn, nếu như muốn công khai phản biến, Lỗ Đế không đủ khả năng sách động bọn họ.</w:t>
      </w:r>
    </w:p>
    <w:p>
      <w:pPr>
        <w:pStyle w:val="BodyText"/>
      </w:pPr>
      <w:r>
        <w:t xml:space="preserve">Tạp Đan công chúa đoán được nhưng nàng không đề xuất cảnh cáo cho trượng phu hoặc phu quân của nàng. Bởi v́ nàng biết, sau khi thích khách thất bại ám sát tín sứ, Lỗ Đế khẳng định đă biết sự t́nh bại lộ, lúc này chẳng c̣n thời gian để hắn bày bố chuyện ǵ nữa.</w:t>
      </w:r>
    </w:p>
    <w:p>
      <w:pPr>
        <w:pStyle w:val="BodyText"/>
      </w:pPr>
      <w:r>
        <w:t xml:space="preserve">Tạp Lan vương tử bất măn: "Muội đă đoán được, phải nói với ta một tiếng chứ!"</w:t>
      </w:r>
    </w:p>
    <w:p>
      <w:pPr>
        <w:pStyle w:val="BodyText"/>
      </w:pPr>
      <w:r>
        <w:t xml:space="preserve">Tạp Đan công chúa mỉm cười không đáp. Nàng nghĩ, nói cũng chẳng thay đổi được, vậy chi bằng không nói.</w:t>
      </w:r>
    </w:p>
    <w:p>
      <w:pPr>
        <w:pStyle w:val="BodyText"/>
      </w:pPr>
      <w:r>
        <w:t xml:space="preserve">Vân Thiển Tuyết hướng thê tử thỉnh giáo: "Công chúa điện hạ, ngài xem, cục thế tiếp theo sẽ phát triển thế nào?"</w:t>
      </w:r>
    </w:p>
    <w:p>
      <w:pPr>
        <w:pStyle w:val="BodyText"/>
      </w:pPr>
      <w:r>
        <w:t xml:space="preserve">"Vân quân, chàng thật quá khiêm tốn rồi, chàng chắc đă nh́n ra rồi". Tạp Đan công chúa tươi cười: "Vừa rồi đă nói qua, lịch sử vốn xoay vần, khi một quốc gia phát sinh nội loạn th́ thường dẫn đến sự ḍm ngó của các thế lực bên ngoài. Nhị ca, huynh nghĩ xem, năm đó khi Tử Xuyên gia phát sinh phản loạn ở Viễn Đông, kế tiếp phát sinh sự t́nh thế nào?"</w:t>
      </w:r>
    </w:p>
    <w:p>
      <w:pPr>
        <w:pStyle w:val="BodyText"/>
      </w:pPr>
      <w:r>
        <w:t xml:space="preserve">"Tử Xuyên gia mất đi bức tường chắn Viễn Đông, tiếp đó bị thần tộc chúng ta xua quân tây chinh..." Tạp Lan đột nhiên ngừng lời, đưa mắt nh́n Vân Thiển Tuyết.</w:t>
      </w:r>
    </w:p>
    <w:p>
      <w:pPr>
        <w:pStyle w:val="BodyText"/>
      </w:pPr>
      <w:r>
        <w:t xml:space="preserve">"Trời, lăo muội, muội không phải nói Tử Xuyên gia sẽ..."</w:t>
      </w:r>
    </w:p>
    <w:p>
      <w:pPr>
        <w:pStyle w:val="BodyText"/>
      </w:pPr>
      <w:r>
        <w:t xml:space="preserve">Vân Thiển Tuyết hoài nghi: "Nhưng Tử Xuyên gia vừa mới chiến bại, bọn chúng chắc không đủ năng lực để can thiệp sự vụ ở Viễn Đông?"</w:t>
      </w:r>
    </w:p>
    <w:p>
      <w:pPr>
        <w:pStyle w:val="BodyText"/>
      </w:pPr>
      <w:r>
        <w:t xml:space="preserve">Tạp Đan suy nghĩ rất lâu mới chậm răi nói: "Tôi từng ở Đế đô một thời gian dài, có hiểu biết khá rơ t́nh h́nh bọn họ. Vân quân, nhị ca, các người đều quá xem thường thực lực của Tử Xuyên gia. Bọn họ lần trước thất bại trong chiến tranh Viễn Đông, tổn thất rất nhiều bộ đội, nhưng đó đa phần là dân quân và dự bị đội ô hợp. Tử Xuyên gia c̣n có gần trăm sư đoàn Biên pḥng quân đóng ở tây bộ cảnh tuyến, c̣n có trú quân đóng trải khắp các hành tỉnh tây bộ.</w:t>
      </w:r>
    </w:p>
    <w:p>
      <w:pPr>
        <w:pStyle w:val="BodyText"/>
      </w:pPr>
      <w:r>
        <w:t xml:space="preserve">"Tôi từng gặp qua một vài tướng lĩnh cao cấp của Tử Xuyên gia, như Tư Đặc Lâm, Đế Lâm, Lâm Băng, Ca Ứng Tinh đă chết, Tử Xuyên Tú đă chết. Nói không khách khí, so với tướng lĩnh của chúng ta, tướng lĩnh nhân loại mạnh hơn rất nhiều, bọn họ hiểu rơ chiến tranh, thông hiểu mưu lược. Chúng ta có thể giành thắng lợi trong chiến tranh Viễn Đông, không phải do chúng ta cường đại mà là do lúc đó bọn họ đang suy yếu, bị đánh lúng túng chân tay. C̣n nhớ không?, thời ḱ Ca Ứng Tinh, tộc ta từng bốn lần thảo phạt Tử Xuyên gia, chỉ bằng một Ca Ứng Tinh đă khiến chúng ta thiệt hại quay về, điều này chứng minh thực lực quân đội nhân loại không tệ như chúng ta tưởng tượng, không phải như lời đồn: "Một sĩ binh thần tộc chấp mười sĩ binh nhân loại! Sĩ binh thần tộc đơn độc đánh nhau th́ mạnh, nhưng trong đoàn chiến, dưới sự chỉ huy của tướng lĩnh nhân loại, bọn họ rất dễ tiêu diệt ưu thế sức mạnh cơ bắp của chúng ta. Nhân loại c̣n có một ưu thế khác, vũ khí và khoa học kỹ thuật của bọn họ cao hơn chúng ta nhiều, hơn nữa tướng lĩnh bọn họ giỏi sử dụng ưu thế đó. Nhớ trận chiến Mạt y không? Thần tộc chúng ta có đến trăm vạn hùng sư lại không hạ được một ṭa thành đơn độc, nhưng nếu như đổi ngược lại là quân đội ma tộc vây thành, bọn họ sẽ dùng thạch đầu xa, trái lửa, trùng kích thành tŕ sụp đổ.</w:t>
      </w:r>
    </w:p>
    <w:p>
      <w:pPr>
        <w:pStyle w:val="BodyText"/>
      </w:pPr>
      <w:r>
        <w:t xml:space="preserve">"Tử Xuyên gia hôm nay suy yếu đa phần là do nội bộ bọn họ minh tranh ám đấu, tiêu hao nghiêm trọng thực lực bọn họ. Chỉ cần bọn họ có thể tỉnh ngộ, tiềm lực của bọn họ là vô hạn. Bởi v́ trong ba đại thế lực nhân loại trên đại lục, nhân khẩu của Tử Xuyên gia là lớn nhất, năng lực quân sự của họ cũng lớn nhất. Có tiềm lực như thế, bọn họ rất dễ khôi phục lại biên chế quân sự hai trăm vạn".</w:t>
      </w:r>
    </w:p>
    <w:p>
      <w:pPr>
        <w:pStyle w:val="BodyText"/>
      </w:pPr>
      <w:r>
        <w:t xml:space="preserve">đọc truyện mới nhất tại .</w:t>
      </w:r>
    </w:p>
    <w:p>
      <w:pPr>
        <w:pStyle w:val="BodyText"/>
      </w:pPr>
      <w:r>
        <w:t xml:space="preserve">"Nhưng c̣n có Lưu Phong gia ở phía tây kiềm chế bọn chúng!"</w:t>
      </w:r>
    </w:p>
    <w:p>
      <w:pPr>
        <w:pStyle w:val="BodyText"/>
      </w:pPr>
      <w:r>
        <w:t xml:space="preserve">"Lưu Phong Tây Sơn mệnh đă không c̣n lâu, đợi lăo chết, Lưu Phong gia tộc tất có nội loạn. Lúc đó, Tử Xuyên gia mất đi sự uy hiếp từ tây bộ, tất nhiên sẽ nhanh chóng mạnh mẽ, trở thành uy hiếp chân chính lên thần tộc chúng ta, tôi đang nghi ngờ phản loạn ở Viễn Đông có sự nhúng tay của Tử Xuyên gia".</w:t>
      </w:r>
    </w:p>
    <w:p>
      <w:pPr>
        <w:pStyle w:val="BodyText"/>
      </w:pPr>
      <w:r>
        <w:t xml:space="preserve">"Sao có thể chứ?"</w:t>
      </w:r>
    </w:p>
    <w:p>
      <w:pPr>
        <w:pStyle w:val="BodyText"/>
      </w:pPr>
      <w:r>
        <w:t xml:space="preserve">"Các chủng tộc Viễn Đông kiêu dũng thiện chiến, nhưng không có năng lực tổ chức chính trị xă hội, các bộ tộc hoài nghi lẫn nhau, phân tán cát cứ. Nhưng hiện tại bọn họ lại đang đoàn kết thành một khối, điều này cần tài năng lănh đạo cao siêu và năng lực tổ chức hơn người, như vậy chứng tỏ có thế lực bên ngoài đang ngầm thao túng".</w:t>
      </w:r>
    </w:p>
    <w:p>
      <w:pPr>
        <w:pStyle w:val="BodyText"/>
      </w:pPr>
      <w:r>
        <w:t xml:space="preserve">"Phản quân không c̣n là lưu dân thảo khấu, bọn họ có mục tiêu hướng tới, có ư niệm về quốc thổ của riêng ḿnh, quyết liệt đẩy lui thần tộc ra khỏi lănh thổ Viễn Đông của họ. Mà điều này có lợi cho ai, không nói cũng biết là Tử Xuyên gia. Trong tương lai, nếu có ngày Tử Xuyên gia lấy lại Viễn Đông, điều này cũng chẳng có ǵ lạ".</w:t>
      </w:r>
    </w:p>
    <w:p>
      <w:pPr>
        <w:pStyle w:val="BodyText"/>
      </w:pPr>
      <w:r>
        <w:t xml:space="preserve">"Đương nhiên đây chỉ là quan điểm cá nhân của tôi, chưa chắc chuẩn xác". Cuối cùng, Tạp Đan công chúa rất khiêm tốn nói.</w:t>
      </w:r>
    </w:p>
    <w:p>
      <w:pPr>
        <w:pStyle w:val="BodyText"/>
      </w:pPr>
      <w:r>
        <w:t xml:space="preserve">Tạo Đan có phân tích và kiến giải sâu sắc đối với đại thế thiên hạ, cho dù là người lăo luyện chính trị cũng không bằng, Tạp Lan không hề ḱ quái trước chuyện này. Hắn đă biết từ lâu, về phương diện mưu lược, muội muội của hắn là một thiên tài hiếm có.</w:t>
      </w:r>
    </w:p>
    <w:p>
      <w:pPr>
        <w:pStyle w:val="BodyText"/>
      </w:pPr>
      <w:r>
        <w:t xml:space="preserve">Hắn đứng lên nói: "Lăo muội, muội c̣n giỏi hơn cả tên Hắc sa giả thần giả quỷ kia nhiều, gần đây không biết tên khốn đó đi nơi nào, không thấy bóng dáng hắn đâu cả. Tương lai ta nếu như có thể ngồi lên vị trí đó, ta nhất định mời muội làm quân sư. Thế nào, có nguyện ư giúp ta không?"</w:t>
      </w:r>
    </w:p>
    <w:p>
      <w:pPr>
        <w:pStyle w:val="BodyText"/>
      </w:pPr>
      <w:r>
        <w:t xml:space="preserve">Tạp Đan mỉm cười: "Huynh là ca tôi, tôi không giúp huynh th́ giúp ai chứ?"</w:t>
      </w:r>
    </w:p>
    <w:p>
      <w:pPr>
        <w:pStyle w:val="BodyText"/>
      </w:pPr>
      <w:r>
        <w:t xml:space="preserve">Tạp Lan cười "Khà khà", gật đầu: "Tạm biệt!"</w:t>
      </w:r>
    </w:p>
    <w:p>
      <w:pPr>
        <w:pStyle w:val="BodyText"/>
      </w:pPr>
      <w:r>
        <w:t xml:space="preserve">Vân Thiển Tuyết vội đứng lên tiễn khách ra cửa, khi trở vào th́ thấy Tạp Đan thần t́nh ngưng trọng nói với gă: "Vân quân, sau khi đại ca có chuyện, lăo nhị quá đắc ý rồi, dạng tâm thái như thế rất dễ rước đại họa, huynh tốt nhất nên cách xa huynh ấy một chút".</w:t>
      </w:r>
    </w:p>
    <w:p>
      <w:pPr>
        <w:pStyle w:val="BodyText"/>
      </w:pPr>
      <w:r>
        <w:t xml:space="preserve">Vân Thiển Tuyết giật ḿnh, cười nói: "Nhị điện hạ chỉ là cao hứng, không có nói ǵ quá phận". Trong ḷng lại nghĩ: mệnh vận của ta sớm đă gắn với điện hạ, hiện tại muốn lui cũng là quá trễ rồi.</w:t>
      </w:r>
    </w:p>
    <w:p>
      <w:pPr>
        <w:pStyle w:val="BodyText"/>
      </w:pPr>
      <w:r>
        <w:t xml:space="preserve">Năm 782, ngày 24 tháng 6, Viễn Đông, Ma khắc trấn thuộc Đỗ Toa hành tỉnh, mây che kín trời, dương quang ảm đạm.</w:t>
      </w:r>
    </w:p>
    <w:p>
      <w:pPr>
        <w:pStyle w:val="BodyText"/>
      </w:pPr>
      <w:r>
        <w:t xml:space="preserve">"Muốn mưa rồi". Đứng ở song cửa Tư lệnh bộ lâm thời tại Ma khắc trấn, Tử Xuyên Tú nh́n trời lẩm nhẩm.</w:t>
      </w:r>
    </w:p>
    <w:p>
      <w:pPr>
        <w:pStyle w:val="BodyText"/>
      </w:pPr>
      <w:r>
        <w:t xml:space="preserve">Nhân viên tham mưu của Tư lệnh bộ ngồi trên ghế gỗ đặt tựa tường, nhỏ giọng bàn luận. Địa đồ tác chiến khổ lớn treo trên tường, mũi tên màu đỏ đại biểu cho liên quân Viễn Đông, mũi tên màu đen đại diện a tộc chi chít đan xen khắp cả bản đồ. Nửa năm nay, quân đội Viễn Đông nhanh chóng khuếch trương, thực lực đại tăng, nhưng dẫn theo đó là kết cấu tổ chức không đủ đáp ứng quản lý quân số lớn như thế, đặc biệt khi huy động hơn ba mươi vạn lực lượng vũ trang tiến hành trận đánh lớn này, khuyết điểm thiếu lực lượng chỉ huy lập tức phơi bày: cả trăm đoàn đội cần số lượng lớn quân quan chỉ huy giỏi để đảm bảo các mục tiêu đề ra như càn quét tàn binh ma tộc, chiếm cứ các điểm chiến lược, thiết lập chính quyền tạm thời tại các địa phương, phối hợp ăn ý trong các hành động quy mô...với lực lượng chưa qua trường lớp huấn luyện bài bản, khuyết điểm này vô cùng khó giải quyết.</w:t>
      </w:r>
    </w:p>
    <w:p>
      <w:pPr>
        <w:pStyle w:val="BodyText"/>
      </w:pPr>
      <w:r>
        <w:t xml:space="preserve">Nếu như là quân đoàn chính quy của Tử Xuyên gia th́ chắc chắn không tồn tại vấn đề này. Quân quan tham mưu đều đă được đào tạo bài bản, là phụ trợ đắc lực cho tư lệnh, Viễn Đông quân vừa thiếu nhân tài, vừa thiếu trường lớp đào tạo, tuy đă chọn lọc từ Tú tự doanh nhưng vẫn không đáp ứng được bao nhiêu. Nh́n bọn họ chụm đầu bàn tán kế hoạch đối phó với tàn quân của Lỗ Đế, Tử Xuyên Tú cười thầm.</w:t>
      </w:r>
    </w:p>
    <w:p>
      <w:pPr>
        <w:pStyle w:val="BodyText"/>
      </w:pPr>
      <w:r>
        <w:t xml:space="preserve">Chủ lực đại quân mười hai vạn người phải đột nhiên bẻ cong lộ tuyến, lộn trở lại một trăm bốn mươi dặm phát động công kích vào bên sườn địch nhân, nhưng chỉ cho thời gian chưa đến ba ngày phải hoàn thành. Chiếu theo kinh nghiệm của Tử Xuyên Tú, cho dù là Trung ương quân tinh nhuệ nhất của Tử Xuyên gia cũng phải mất một tuần mới thực hiện xong chiến thuật đó. Càng khiến Tử Xuyên Tú thấy hoang đường đó là, trên lộ tuyến hành quân, tám vạn người trong năm giờ phải đi qua một cây cầu rộng chỉ đủ cho hai người đi, hơn nữa c̣n nằm trong tầm bắn của cung tiễn thủ từ cứ điểm Đặc Lan. Trên lộ tuyến hành quân cũng không bố trí bộ đội cảnh giới, nếu như đội ngũ trên đường bị tập kích, sự t́nh sẽ biến thành một trường tan nạn.</w:t>
      </w:r>
    </w:p>
    <w:p>
      <w:pPr>
        <w:pStyle w:val="BodyText"/>
      </w:pPr>
      <w:r>
        <w:t xml:space="preserve">Tử Xuyên Tú cười khổ đem bản chiến lược đó vứt vào sọt rác.</w:t>
      </w:r>
    </w:p>
    <w:p>
      <w:pPr>
        <w:pStyle w:val="BodyText"/>
      </w:pPr>
      <w:r>
        <w:t xml:space="preserve">V́ thế, trách nhiệm đều đè lên người gă.</w:t>
      </w:r>
    </w:p>
    <w:p>
      <w:pPr>
        <w:pStyle w:val="BodyText"/>
      </w:pPr>
      <w:r>
        <w:t xml:space="preserve">Tử Xuyên Tú biết, từ góc độ khoa học quản lý, đơn vị tác chiến cấp dưới tốt nhất là từ bốn đến sáu, trước mắt các đơn vị tác chiến của Viễn Đông quân quá nhiều, nhưng xét thấy h́nh thế nội bộ Viễn Đông quân quá phức tạp, nếu chia quân đội sẽ h́nh thành phái hệ và quân phiệt, gă không dám mạo hiểm.</w:t>
      </w:r>
    </w:p>
    <w:p>
      <w:pPr>
        <w:pStyle w:val="BodyText"/>
      </w:pPr>
      <w:r>
        <w:t xml:space="preserve">Gă bước ra khỏi pḥng bộ chỉ huy, không gian âm trầm, mặt trời đă bị mây đen che phủ, xa xa truyền lại tiếng sấm rền, một cơn mưa mùa hạ sắp đổ xuống. Trước doanh trướng chỉ huy của Bạch Xuyên, sĩ binh Tú tự doanh vận chế phục Tử Xuyên gia qua lại tuần tra, công tác an toàn được thực hiện khá nghiêm mật.</w:t>
      </w:r>
    </w:p>
    <w:p>
      <w:pPr>
        <w:pStyle w:val="BodyText"/>
      </w:pPr>
      <w:r>
        <w:t xml:space="preserve">Xa xa, trên công lộ ngoài ŕa thôn trang, từng đội kị binh Bán thú nhân xếp thành hai hàng đang theo đạo lộ tiểu trấn tiến ra tiền phương, đám kị binh khoác da thú, đầu vai đeo huy chương thái dương kim sắc tượng trưng cho khởi nghĩa quân, vác thương nhọn, theo sau là bộ binh cung tiễn thủ. Tử Xuyên Tú nhận ra, đây là một chi kị binh Bán thú nhân Bố Lô thôn do Đức Côn chỉ huy, tên tiểu tử lông lá èo uột hiện đă thành trưởng quan một đoàn đội rồi. Hắn thống soái một chi kị binh Bán thú nhân sáu ngàn người, biên chế thuộc quân đoàn Bạch Xuyên.</w:t>
      </w:r>
    </w:p>
    <w:p>
      <w:pPr>
        <w:pStyle w:val="BodyText"/>
      </w:pPr>
      <w:r>
        <w:t xml:space="preserve">Nếu như nói sĩ binh nhân loại Tú tự doanh là thân vệ bộ đội của Tử Xuyên Tú th́ sĩ binh Bán thú nhân Bố lô thôn là thân tín của gă. V́ báo đáp ơn cứu mạng của bọn họ khi xưa, Tử Xuyên Tú đối xử đặc biệt với họ, thanh niên Bố lô thôn đều được đề bạt làm tướng lĩnh và quân quan. Hiện tại, hơn sáu trăm Bán thú nhân tham gia hành động cứu Tử Xuyên Tú năm đó, đại đa số đều đă thăng cấp làm quân quan. Ngoại trừ bọn họ, c̣n có hai đoàn đội tham gia khởi nghĩa năm đó được chiếu cố đặc biệt, rất nhiều đại đội trưởng, quân quan trung, cao cấp đều xuất thân từ đó, hành động này bị Xà tộc tung tin bêu xấu "Quang minh vương ưu ái người thân". Tử Xuyên Tú trong ḷng có tính toán, dân chủ chính trị là một chuyện, nhưng quân đội cần phải có tâm lực và chiến đấu lực, gă phải thiết lập thế lực trung thành của ḿnh trong quân đội. Nếu luận công và bản lĩnh, đám tiểu tử Bố lô thôn không hề thua kém ai, bản thân mắc ǵ không đề bạt họ để có thế lực trung thành cẩn cẩn với ḿnh? Tuy trong bọn họ không có ai đảm nhiệm cao cấp quân quan như quân đoàn trưởng, nhưng Tử Xuyên Tú hiểu rơ sinh hoạt quân lữ, so với đám nhân vật nguyên soái hay tướng quân uy phong lẫm lẫm, các đoàn đội trưởng mới thực chất là nhân vật nắm thực quyền quân đội.</w:t>
      </w:r>
    </w:p>
    <w:p>
      <w:pPr>
        <w:pStyle w:val="BodyText"/>
      </w:pPr>
      <w:r>
        <w:t xml:space="preserve">Tử Xuyên Tú không hy vọng phát sinh sự t́nh ǵ ngoài ư, nhưnh chính trị trước giờ vẫn tàn khốc vô t́nh, có vết xe của Ca Ứng Tinh đại nhân, gă nhất định phải chuẩn bị tốt, nếu như có đại tướng bị ma tộc mua chuộc, có ý đồ mưu phản, một khi xảy ra chuyện, bản thân chỉ cần ra lệnh cho các đoàn đội trưởng một tiếng: "Từ hiện tại, quyền điều động quân đội là do ta trực tiếp chỉ huy!" Tên tướng phản đó không điều động được quân đội, hắn lấy ǵ để làm phản.</w:t>
      </w:r>
    </w:p>
    <w:p>
      <w:pPr>
        <w:pStyle w:val="BodyText"/>
      </w:pPr>
      <w:r>
        <w:t xml:space="preserve">Hai ngày nay phát sinh quá nhiều sự t́nh: Hắc sa hành thích, Lỗ Đế đầu hàng, La Tư dẫn quân đội ma tộc đến tăng viện cho Viễn Đông, chuyện tiếp nối chuyện. Đặc biệt là lời nói ám muội của Hắc sa lúc bỏ đi, ẩn chứa bí mật khiến Tử Xuyên Tú cảm thấy sợ hăi, nhưng trước mắt h́nh thế quân sự khẩn bách, bản thân cũng chẳng có thời gian t́m hiểu, Tử Xuyên Tú cứ lo lắng bất an trong ḷng.</w:t>
      </w:r>
    </w:p>
    <w:p>
      <w:pPr>
        <w:pStyle w:val="BodyText"/>
      </w:pPr>
      <w:r>
        <w:t xml:space="preserve">Tiếp nhận Lỗ Đế đầu hàng phải chăng là lưu hậu hoạn cho bản thân? Một khi sự t́nh tiết lộ, quân đội Viễn Đông có tiếp nhận được sự thật này?</w:t>
      </w:r>
    </w:p>
    <w:p>
      <w:pPr>
        <w:pStyle w:val="BodyText"/>
      </w:pPr>
      <w:r>
        <w:t xml:space="preserve">Ma tộc vương quốc đă biết Viễn Đông phát sinh phản loạn, Ma thần hoàng sẽ thi thố thủ đoạn ǵ để đối phó với gă?</w:t>
      </w:r>
    </w:p>
    <w:p>
      <w:pPr>
        <w:pStyle w:val="BodyText"/>
      </w:pPr>
      <w:r>
        <w:t xml:space="preserve">Quân đoàn La Tư là đơn độc đến hay chỉ là một đội quân tiên phong đi trước? Binh lực bộ đội trấn áp thế nào? Tự do của Viễn Đông vừa mới xuất hiện hi vọng, lại phải hăm nhập binh hỏa tiếp tục hay sao?</w:t>
      </w:r>
    </w:p>
    <w:p>
      <w:pPr>
        <w:pStyle w:val="BodyText"/>
      </w:pPr>
      <w:r>
        <w:t xml:space="preserve">Báo cáo chất cao như núi nhưng gă không có tâm trạng xử lư. Gă đi đến doanh trướng Bạch Xuyên, rảo qua rảo lại trước cửa nhưng không tiến vào, bên trong Bạch Xuyên đang tiến hành tra hỏi Lỗ Đế và quân quan cao cấp phía ma tộc sang đầu hàng, đă tiến hành hơn một tiếng rồi.</w:t>
      </w:r>
    </w:p>
    <w:p>
      <w:pPr>
        <w:pStyle w:val="BodyText"/>
      </w:pPr>
      <w:r>
        <w:t xml:space="preserve">Một quân quan tham mưu cũng ở cửa giỏi hiểu ư người, bước tới hỏi: "Điện hạ, có cần tôi vào hỏi Bạch Xuyên đại nhân tiến độ tra hỏi không?"</w:t>
      </w:r>
    </w:p>
    <w:p>
      <w:pPr>
        <w:pStyle w:val="BodyText"/>
      </w:pPr>
      <w:r>
        <w:t xml:space="preserve">Tử Xuyên Tú gật gật đầu, quân quan đó quay người đi vào trong nhưng mới đi mấy bước đă bị Tử Xuyên Tú gọi: "Quay lại!". Gă hất hất tay: "Không cần quấy nhiễu thẩm vấn". Quân quan đó ngạc nhiên.</w:t>
      </w:r>
    </w:p>
    <w:p>
      <w:pPr>
        <w:pStyle w:val="BodyText"/>
      </w:pPr>
      <w:r>
        <w:t xml:space="preserve">Thân vệ đội trưởng Cổ Lôi từ bên ngoài tiến đến doanh trướng, báo cáo: "Đại nhân".</w:t>
      </w:r>
    </w:p>
    <w:p>
      <w:pPr>
        <w:pStyle w:val="BodyText"/>
      </w:pPr>
      <w:r>
        <w:t xml:space="preserve">Tử Xuyên Tú bất động thanh sắc nh́n hắn: "Sự t́nh làm thế nào rồi?"</w:t>
      </w:r>
    </w:p>
    <w:p>
      <w:pPr>
        <w:pStyle w:val="BodyText"/>
      </w:pPr>
      <w:r>
        <w:t xml:space="preserve">"Hồi bẩm đại nhân, sự t́nh làm rất thuận lợi. Thấy thủ lệnh của Lỗ Đế, bọn chúng lập tức nghe theo. Chiếu theo chỉ thị của ngài, đă đưa bọn chúng vào pḥng tuyến do quân ta bảo hộ, tổng cộng hai ngàn ba trăm người, trong đó có bảy người là nữ nhân và hài tử".</w:t>
      </w:r>
    </w:p>
    <w:p>
      <w:pPr>
        <w:pStyle w:val="BodyText"/>
      </w:pPr>
      <w:r>
        <w:t xml:space="preserve">Tử Xuyên Tú ḱ quái: "Sao có chuyện như thế?"</w:t>
      </w:r>
    </w:p>
    <w:p>
      <w:pPr>
        <w:pStyle w:val="BodyText"/>
      </w:pPr>
      <w:r>
        <w:t xml:space="preserve">Cổ Lôi xấu hổ nhỏ giọng: "Bọn họ là thê thiếp và con cái của Lỗ Đế".</w:t>
      </w:r>
    </w:p>
    <w:p>
      <w:pPr>
        <w:pStyle w:val="BodyText"/>
      </w:pPr>
      <w:r>
        <w:t xml:space="preserve">Tử Xuyên Tú bật cười, , gă không ngờ Lỗ Đế cũng có chỗ đáng yêu như thế, tên đồ tể sát hại vô số nữ nhân và hài tử cũng có thê tử và tiểu hài sao?</w:t>
      </w:r>
    </w:p>
    <w:p>
      <w:pPr>
        <w:pStyle w:val="BodyText"/>
      </w:pPr>
      <w:r>
        <w:t xml:space="preserve">"Bảo mật làm thế nào?"</w:t>
      </w:r>
    </w:p>
    <w:p>
      <w:pPr>
        <w:pStyle w:val="BodyText"/>
      </w:pPr>
      <w:r>
        <w:t xml:space="preserve">"Hồi bẩm đại nhân, nhiệm vụ lần này là do thân vệ đội cùng sĩ binh nhân loại dưới quyền Bạch Xuyên tướng quân chấp hành, không có Bán thú nhân và Xà tộc tham gia. Tây Gia tướng quân đă lệnh cho các binh sĩ, dám tiết lộ chuyện này, giết không tha. Trên đường, Bố Sâm tướng quân có dẫn một đội tuần tra chặn hỏi, tôi bất đắc dĩ đưa ra thủ lệnh của ngài, nói đám ma tộc này là tù binh do chúng tôi bắt, bọn họ mới chịu cho đi. Bên ngoài chắc không có phong thanh ǵ".</w:t>
      </w:r>
    </w:p>
    <w:p>
      <w:pPr>
        <w:pStyle w:val="BodyText"/>
      </w:pPr>
      <w:r>
        <w:t xml:space="preserve">Tử Xuyên Tú gật đầu: "Làm tốt lắm". Dùng sĩ binh nhân loại là chủ ư của gă, Tú tự doanh theo gă đă lâu, không sợ tiết lộ bí mật, ngoài ra, bọn họ không có căm hận Lỗ Đế như dân chúng Viễn Đông.</w:t>
      </w:r>
    </w:p>
    <w:p>
      <w:pPr>
        <w:pStyle w:val="BodyText"/>
      </w:pPr>
      <w:r>
        <w:t xml:space="preserve">Gă không có chỉ trích Cổ Lôi hành động không trọn vẹn. Khi đụng phải đội tuần tra, chỉ cần nói đây là tù binh ma tộc, không cần phải xuất thủ lệnh, đây chỉ là vẽ rắn thêm chân khiến đối phương nghi ngờ: bắt mấy ngàn tên ma tộc làm tù binh th́ cần ǵ đến thủ lệnh của Quang minh vương? Hành động này chẳng khác ǵ báo cho đối phương biết đám ma tộc này là không tầm thường. Nhưng c̣n may, đụng phải chính là bộ hạ của Bố Sâm, nếu là bộ đội Xà tộc hoặc Ải nhân tộc, bọn chúng lập tức lu loa, khi đó e là kiến cũng nghe thấy.</w:t>
      </w:r>
    </w:p>
    <w:p>
      <w:pPr>
        <w:pStyle w:val="BodyText"/>
      </w:pPr>
      <w:r>
        <w:t xml:space="preserve">Khi Lỗ Đế vừa đầu hàng, Tử Xuyên Tú lập tức có kế hoạch hành động, đem sự t́nh phân tích rơ trong thư, sai khoái mă chuyển đến Vân tỉnh cho Bố Đan trưởng lăo, gă tin với trí tuệ của Bố Đan trưởng lăo sẽ nh́n ra được dụng tâm khổ cực của gă. Giết Lỗ Đế, chỉ là cho hắn một đao thống khoái mà thôi, không ảnh hưởng ǵ đến đại cục, nhưng lưu hắn lại, đây là một con cờ rất có tác dụng. Có thể dựa vào hắn biết được sự t́nh của ma tộc, lấy hắn để đả kích nhân tâm bên phía ma tộc, làm bọn chúng dao động đấu chí. Nếu như Bố Đan tán thành, lăo chỉ cần phủ dụ:"Áo địch đại thần muốn chúng ta khoan dung, từ bi, khoan thứ cho địch nhân. Tiếp nhận Lỗ Đế đầu hàng, là ư muốn của Áo địch đại thần". Bán thú nhân chiếm nửa số lượng bộ đội sẽ lập tức gật đầu đồng ý. Nhưng trước khi Bố Đan có hành động, gă phải bảo mật sự t́nh này, không để quân tâm dao động.</w:t>
      </w:r>
    </w:p>
    <w:p>
      <w:pPr>
        <w:pStyle w:val="BodyText"/>
      </w:pPr>
      <w:r>
        <w:t xml:space="preserve">Suy nghĩ một chút, Tử Xuyên Tú phân phó: "Ngươi vào nói với Bạch Xuyên, bảo nàng ta nói với Lỗ Đế, tộc nhân và người nhà của hắn đă được chúng ta bảo hộ, kêu hắn cứ yên tâm khai báo đi".</w:t>
      </w:r>
    </w:p>
    <w:p>
      <w:pPr>
        <w:pStyle w:val="BodyText"/>
      </w:pPr>
      <w:r>
        <w:t xml:space="preserve">Cổ Lôi ứng lệnh thi hành.</w:t>
      </w:r>
    </w:p>
    <w:p>
      <w:pPr>
        <w:pStyle w:val="BodyText"/>
      </w:pPr>
      <w:r>
        <w:t xml:space="preserve">Buổi chiều, thiên không dày đặc mây đen, mây chất chồng dọa người. Tử Xuyên Tú đang ngủ trưa th́ bị vệ binh canh gác gọi tỉnh: "Báo cáo điện hạ, Bạch Xuyên tướng quân cầu kiến khẩn cấp!"</w:t>
      </w:r>
    </w:p>
    <w:p>
      <w:pPr>
        <w:pStyle w:val="BodyText"/>
      </w:pPr>
      <w:r>
        <w:t xml:space="preserve">Không đợi vệ binh thông báo xong, Bạch Xuyên đă lao vào như gió, hai má ửng đỏ, kích động đến lạc giọng: "Đại nhân, Lỗ Đế đă khai xong rồi! Thu hoạch lớn, thu hoạch lớn!"</w:t>
      </w:r>
    </w:p>
    <w:p>
      <w:pPr>
        <w:pStyle w:val="BodyText"/>
      </w:pPr>
      <w:r>
        <w:t xml:space="preserve">"Chuyện thế nào?" Tử Xuyên Tú vội ngồi dậy hỏi, gă cũng đang nôn nóng.</w:t>
      </w:r>
    </w:p>
    <w:p>
      <w:pPr>
        <w:pStyle w:val="BodyText"/>
      </w:pPr>
      <w:r>
        <w:t xml:space="preserve">"Ma tộc pḥng ngự ở cứ điểm Đặc Lan vô cùng mỏng, thủ bị quân đóng ở cứ điểm không đến ba ngàn quân, hơn nữa toàn bộ đều là thủ hạ của Lỗ Đế, do Lỗ Đế đă đào phản, hiện tại bọn chúng quân tâm hoán tán. Lỗ Đế nói, chỉ cần chúng ta phái một lộ đại quân đi theo hắn, hắn nắm chắc không cần đổ máu cũng thu phục được thủ quân đầu hàng, giao cứ điểm cho chúng ta. Nhưng chúng ta phải hành động nhanh v́ bộ đội tăng viện của La Tư đă sắp đến Đặc Lan rồi".</w:t>
      </w:r>
    </w:p>
    <w:p>
      <w:pPr>
        <w:pStyle w:val="BodyText"/>
      </w:pPr>
      <w:r>
        <w:t xml:space="preserve">Tử Xuyên Tú lập tức tỉnh táo. Gă hỏi Bạch Xuyên: "Bọn chúng c̣n cách cứ điểm Đặc Lan bao xa?"</w:t>
      </w:r>
    </w:p>
    <w:p>
      <w:pPr>
        <w:pStyle w:val="BodyText"/>
      </w:pPr>
      <w:r>
        <w:t xml:space="preserve">"Hai trăm ba mươi dặm, có hướng đạo nhân quen đường, kị binh khoảng mười tiếng có thể đến. Nhưng hiện tại vấn đề là..." Bạch Xuyên có điểm do dự: "Tôi không dám khẳng định, Lỗ Đế có nói thật không? Vạn nhất hắn muốn lừa chúng ta trúng mai phục?"</w:t>
      </w:r>
    </w:p>
    <w:p>
      <w:pPr>
        <w:pStyle w:val="BodyText"/>
      </w:pPr>
      <w:r>
        <w:t xml:space="preserve">"Lập tức hành động!" Tử Xuyên Tú không chút do dự, tộc nhân và gia đ́nh của Lỗ Đế đang nằm trong tay ḿnh, gă tin hắn không có gan lừa dối gă, với lại bên ḿnh binh lực yếu hơn ma tộc, nếu không mạo hiểm th́ căn bản không có hi vọng. Gă hỏi Bạch Xuyên: "Có bao nhiêu bộ đội có thể lập tức xuất phát?"</w:t>
      </w:r>
    </w:p>
    <w:p>
      <w:pPr>
        <w:pStyle w:val="BodyText"/>
      </w:pPr>
      <w:r>
        <w:t xml:space="preserve">"Hiện tại đang giờ ngủ trưa, đám sĩ binh đa phần đều nghỉ ngơi...Muốn tập trung bộ đội cần phải có thời gian. Đoàn đội kị binh số bảy của Đức Côn vừa đến Ma khắc trấn c̣n chưa kịp dựng doanh trại, có thể để bọn họ xuất phát. C̣n có hai đại đội Tú tự doanh và cảnh vệ đoàn của ngài..."</w:t>
      </w:r>
    </w:p>
    <w:p>
      <w:pPr>
        <w:pStyle w:val="BodyText"/>
      </w:pPr>
      <w:r>
        <w:t xml:space="preserve">"Vậy đủ rồi!" Tử Xuyên Tú nói: "Thổi kèn tiến quân! Ta dẫn một số quân đi trước, ngươi dẫn số c̣n lại theo sau, thông báo cho Bố Lan và Bố Sâm chuẩn bị tăng viện, động tác phải nhanh!"</w:t>
      </w:r>
    </w:p>
    <w:p>
      <w:pPr>
        <w:pStyle w:val="BodyText"/>
      </w:pPr>
      <w:r>
        <w:t xml:space="preserve">Ngoài song chợt nhoáng sáng lên, một tiếng sét đánh rền trời nhức cả tai người, từng hạt mưa lớn vỗ lách bách lên trên nền vải doanh trướng. U ám cả nửa ngày, cuối cùng mưa đă rơi. Bạch Xuyên nhíu mày, tức tối: "Mưa thật là đúng lúc à! Đường xá bùn lầy nhất định làm chậm tốc độ chúng ta!"</w:t>
      </w:r>
    </w:p>
    <w:p>
      <w:pPr>
        <w:pStyle w:val="BodyText"/>
      </w:pPr>
      <w:r>
        <w:t xml:space="preserve">"Cũng thế". Tử Xuyên Tú nh́n mưa trắng trời bên ngoài: "Mưa lớn làm chúng ta chậm th́ bộ đội của La Tư cũng chậm. Hiện tại phải xem quân ai kiên quyết hơn". Gă nh́n Bạch Xuyên, mục quang rất ôn nhu: "Nhờ ngươi đó, Bạch Xuyên".</w:t>
      </w:r>
    </w:p>
    <w:p>
      <w:pPr>
        <w:pStyle w:val="BodyText"/>
      </w:pPr>
      <w:r>
        <w:t xml:space="preserve">Không biết v́ sao, Bạch Xuyên nhất thời có cảm giác cay mắt. Nàng đứng thẳng kính lễ: "Vâng, chúng ta nhất định hạ được Đặc Lan!"</w:t>
      </w:r>
    </w:p>
    <w:p>
      <w:pPr>
        <w:pStyle w:val="BodyText"/>
      </w:pPr>
      <w:r>
        <w:t xml:space="preserve">Âm thanh tập hợp lực lượng áp đảo cả tiếng mưa, tiếng kèn gọi quân vang vang gấp rút. Sĩ binh Bán thú nhân ào ào lấy nón đội đầu chạy khỏi trướng bồng, vừa chạy vừa hỏi: "Có chuyện ǵ? Ma tộc giết đến rồi sao?" Các quân quan th́ đứng ḥ hét bộ đội: "Nhanh, nhanh, khẩn cấp tập hợp!" Từng sĩ binh Bán thú nhân nối tiếp nhau chạy ra, tay ôm đầu, miệng bất măn: "Phát khùng rồi sao? Trời mưa lại đi tập hợp?"</w:t>
      </w:r>
    </w:p>
    <w:p>
      <w:pPr>
        <w:pStyle w:val="BodyText"/>
      </w:pPr>
      <w:r>
        <w:t xml:space="preserve">Đem so sánh th́ sĩ binh nhân loại tự giác hơn nhiều, vừa nghe tiếng kèn lệnh tập hợp, bọn họ liền từ các trướng bồng xong ra như chớp t́m lấy chiến mă của bản thân. Do quá nhiều người tiến hành đồng thời, trong nhất thời, tràng diện vô cùng hỗn loạn, tiếng người huyên tạp, tiếng ngựa hí từng tràng ngắn, người người há miệng gào lên: "Tránh đường! Tránh đường!". "Tên kia, ngươi ngáng đường lăo tử!". "Bên kia, mau né ra một chút!", tiếng la hét lẫn tiếng mưa, ồn ào nghe chẳng ra ǵ.</w:t>
      </w:r>
    </w:p>
    <w:p>
      <w:pPr>
        <w:pStyle w:val="BodyText"/>
      </w:pPr>
      <w:r>
        <w:t xml:space="preserve">Nh́n khung cảnh hỗn loạn đó, Bạch Xuyên nhíu mày: "Nếu như ma tộc nhân cơ hội đánh tới, vậy th́ tiêu tán tùng quá!"</w:t>
      </w:r>
    </w:p>
    <w:p>
      <w:pPr>
        <w:pStyle w:val="BodyText"/>
      </w:pPr>
      <w:r>
        <w:t xml:space="preserve">Tử Xuyên Tú cười cười không lên tiếng, quân đội của gă vốn nổi tiếng không có kỷ luật, tràng diện hỗn loạn này cũng chẳng ngoài ư liệu, gă sớm đă có chuẩn bị tâm lư. Tử Xuyên Tú phái ra mười mấy truyền lệnh binh chạy dọc doanh trại hét lên: "Tiến theo cờ, mau, theo cờ! Quang minh vương điện hạ đang ở phía trước!"</w:t>
      </w:r>
    </w:p>
    <w:p>
      <w:pPr>
        <w:pStyle w:val="BodyText"/>
      </w:pPr>
      <w:r>
        <w:t xml:space="preserve">"Các huynh đệ bộ binh, nhường đường cho các huynh đệ kị binh đi trước!" Cứ cách chừng mười mét lại có một kị binh cầm cờ thái dương kim sắc dẫn đường: "Đi hướng này, theo ta!" Từng đội kị binh cứ thúc ngựa chạy theo cờ lệnh, dần dần ḥa vào trong màn mưa u ám rồi biến mất.</w:t>
      </w:r>
    </w:p>
    <w:p>
      <w:pPr>
        <w:pStyle w:val="BodyText"/>
      </w:pPr>
      <w:r>
        <w:t xml:space="preserve">"Ta cũng phải xuất phát". Tử Xuyên Tú đội nón, Cổ Lôi suất lĩnh thân vệ đội lập tức lên ngựa, chỉnh trang chờ xuất phát. Tử Xuyên Tú cũng lên ngựa, phía sau có thanh âm truyền tới: "Đợi một chút".</w:t>
      </w:r>
    </w:p>
    <w:p>
      <w:pPr>
        <w:pStyle w:val="BodyText"/>
      </w:pPr>
      <w:r>
        <w:t xml:space="preserve">Bạch Xuyên đưa áo khoác cho gă, nhẹ nhàng nói: "Đại nhân, nhớ cẩn thận, không cần quá miễn cưỡng. Đối với chúng tôi, đối với Viễn Đông, ngài c̣n quan trọng hơn Đặc Lan".</w:t>
      </w:r>
    </w:p>
    <w:p>
      <w:pPr>
        <w:pStyle w:val="BodyText"/>
      </w:pPr>
      <w:r>
        <w:t xml:space="preserve">Tử Xuyên Tú cười: "Bạch Xuyên, từ khi nào mà ngươi bỗng quan tâm đến an nguy của ta thế?"</w:t>
      </w:r>
    </w:p>
    <w:p>
      <w:pPr>
        <w:pStyle w:val="BodyText"/>
      </w:pPr>
      <w:r>
        <w:t xml:space="preserve">"Từ khi ngài mượn tôi một ngàn ngân tệ", Bạch Xuyên bất động thanh sắc.</w:t>
      </w:r>
    </w:p>
    <w:p>
      <w:pPr>
        <w:pStyle w:val="BodyText"/>
      </w:pPr>
      <w:r>
        <w:t xml:space="preserve">* * *</w:t>
      </w:r>
    </w:p>
    <w:p>
      <w:pPr>
        <w:pStyle w:val="BodyText"/>
      </w:pPr>
      <w:r>
        <w:t xml:space="preserve">Trong màn mưa trắng trời, trên con đường xuyên rừng tùng xanh um của Đỗ Toa hành tỉnh, một đội kị binh đang di chuyển, cờ xí đă cuộn lại, bọn họ hành động nhanh như chớp, vó ngựa rầm rập, bùn bắn tung tóe, tiếng kim loại chạm lanh canh cùng tiếng người lẫn trong tiếng mưa. Cho dù thanh âm đang hỗn tạp nhưng vẫn nghe rơ thỉnh thoảng có tiếng hét vang: "Nhanh! Nhanh! Mục tiêu là cứ điểm Đặc Lan!" V́ di chuyển với tốc độ cao, mưa quất vào y phục bọn họ ràn rạt, sĩ binh phải cúi mặt tránh mưa, chiến mă toát mồ hôi trong mưa, nhiệt khí bốc lên như làn khói mờ mờ.</w:t>
      </w:r>
    </w:p>
    <w:p>
      <w:pPr>
        <w:pStyle w:val="BodyText"/>
      </w:pPr>
      <w:r>
        <w:t xml:space="preserve">"Đại nhân!" Một kị binh tách ngựa khỏi đội ngũ chạy đến chỗ Tử Xuyên Tú.</w:t>
      </w:r>
    </w:p>
    <w:p>
      <w:pPr>
        <w:pStyle w:val="BodyText"/>
      </w:pPr>
      <w:r>
        <w:t xml:space="preserve">Tử Xuyên Tú giảm tốc độ, hí mắt nh́n. V́ tiếng mưa lẫn tiếng vó ngựa rền rền, Tử Xuyên Tú không thể nghe rơ kị binh đó nói, chỉ có thể nh́n khẩu h́nh của hắn mà đoán: "Giáo đạo đội của đệ nhị quân đoàn đă đuổi kịp, hội hợp cùng với bổn đội!"</w:t>
      </w:r>
    </w:p>
    <w:p>
      <w:pPr>
        <w:pStyle w:val="BodyText"/>
      </w:pPr>
      <w:r>
        <w:t xml:space="preserve">Tử Xuyên Tú thúc ngựa lên một mố đất cao, tay che mắt tránh mưa quan sát. Qua nhiên, trong màn nước mờ mịt, phía đội ngũ đằng sau đang có nhiều đội kị binh hắc sắc theo các hướng từ từ gia nhập, đội ngũ dần dần như một con rồng dài không thấy đuôi, hệt như nhiều con sông đổ vào biển, đội ngũ nhanh chóng đông đúc. Thương sắt chạm giáp sắt, tiếng vó ngựa rầm rập, trong màn mưa, kị binh quân đoàn bôn đằng h́nh thành khung cảnh tráng lệ, biểu hiện khí khái hùng dũng.</w:t>
      </w:r>
    </w:p>
    <w:p>
      <w:pPr>
        <w:pStyle w:val="BodyText"/>
      </w:pPr>
      <w:r>
        <w:t xml:space="preserve">Tử Xuyên Tú hướng về đội ngũ giơ ngón tay cái, ngụ ý tán dương. Tú tự doanh không phụ sự huấn luyện hơn năm qua của gă, sau khi tiếp nhận khẩn cấp tập hợp, bọn họ chưa đầy hai mươi phút đă tập kết xong, nhanh chóng đuổi kịp đội tiên phong do gă chỉ huy đi trước. Có bọn họ, Tử Xuyên Tú nắm chắc hoàn thành nhiệm vụ đoạt Đặc Lan. Tuy hành động lần này nh́n th́ rất gấp, có vẻ lỗ măng nhưng Tử Xuyên Tú từ trong kinh lịch của bản thân biết được, nhiều lúc kế hoạch chuẩn bị chu đáo lại thất bại, ngược lại hành động gấp rút nhưng đúng thời cơ sẽ giành được thắng lợi. Lí do rất đơn giản, bản thân không nghĩ tới th́ địch nhân cũng sẽ không có chuẩn bị.</w:t>
      </w:r>
    </w:p>
    <w:p>
      <w:pPr>
        <w:pStyle w:val="BodyText"/>
      </w:pPr>
      <w:r>
        <w:t xml:space="preserve">Một tiếng sau, Giáo đạo đội của La Kiệt quân đoàn cũng đến, tiếp đó ba đoàn đội kị binh thuộc đại bản doanh cũng đến. Đội ngũ vẫn di chuyển với tốc độ cao, chỉ có trưa và tối là ngừng để ngựa nghỉ ngơi, người tranh thủ chợp mắt. Đến khi Tử Xuyên Tú cảm giác thân thể ră rời, toàn thân tê dại, miệng nóng bừng, nghĩ đến sức lực của bộ đội, thế là gă không thể không ra lệnh nghỉ ngơi ba tiếng, đám sĩ binh hoan hô: "Quang minh vương vạn tuế!"</w:t>
      </w:r>
    </w:p>
    <w:p>
      <w:pPr>
        <w:pStyle w:val="BodyText"/>
      </w:pPr>
      <w:r>
        <w:t xml:space="preserve">Buổi chiều hôm sau, đội ngũ ra khỏi rừng tiến vào một b́nh nguyên bằng phẳng, trời lại mưa.</w:t>
      </w:r>
    </w:p>
    <w:p>
      <w:pPr>
        <w:pStyle w:val="BodyText"/>
      </w:pPr>
      <w:r>
        <w:t xml:space="preserve">Hướng đạo binh hô lớn: "Phía trước là cứ điểm Đặc Lan!" Không cần hắn nói, Tử Xuyên Tú cũng đă nh́n thấy một khối lớn đen ś trong màn mưa xa xa phía trước. Bóng ảnh cứ điểm Đặc Lan gây áp lực lớn lên tâm lí Tử Xuyên Tú, nghĩ đến quân đội bản thân không mang theo khí giới công thành, chỉ dựa vào kị binh muốn hạ một ṭa thành lũy chỉ đứng sau cứ điểm Ngơa Luân th́ đúng là nằm mộng ban ngày.</w:t>
      </w:r>
    </w:p>
    <w:p>
      <w:pPr>
        <w:pStyle w:val="BodyText"/>
      </w:pPr>
      <w:r>
        <w:t xml:space="preserve">Gă hít sâu một hơi, tháo nón che đầu xuống, phân phó truyền lệnh binh: "Dẫn tên ma tộc đến đây". Lỗ Đế đầu hàng là sự t́nh được Tử Xuyên Tú liệt vào tối mật, có rất ít tướng lĩnh cao cấp biết được chuyện này. Cả các tướng lĩnh nhân loại cũng thấy ḱ quái tại sao đại nhân lại mang theo một tên tù binh ma tộc.</w:t>
      </w:r>
    </w:p>
    <w:p>
      <w:pPr>
        <w:pStyle w:val="Compact"/>
      </w:pPr>
      <w:r>
        <w:t xml:space="preserve">-o0o-</w:t>
      </w:r>
      <w:r>
        <w:br w:type="textWrapping"/>
      </w:r>
      <w:r>
        <w:br w:type="textWrapping"/>
      </w:r>
    </w:p>
    <w:p>
      <w:pPr>
        <w:pStyle w:val="Heading2"/>
      </w:pPr>
      <w:bookmarkStart w:id="82" w:name="chương-1-đặc-lan-hội-chiến"/>
      <w:bookmarkEnd w:id="82"/>
      <w:r>
        <w:t xml:space="preserve">60. Chương 1 : Đặc Lan Hội Chiế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2: Đặc Lan hội chiến.</w:t>
      </w:r>
    </w:p>
    <w:p>
      <w:pPr>
        <w:pStyle w:val="BodyText"/>
      </w:pPr>
      <w:r>
        <w:t xml:space="preserve">-----oo0oo-----</w:t>
      </w:r>
    </w:p>
    <w:p>
      <w:pPr>
        <w:pStyle w:val="BodyText"/>
      </w:pPr>
      <w:r>
        <w:t xml:space="preserve">Chương 1: Đặc Lan hội chiến</w:t>
      </w:r>
    </w:p>
    <w:p>
      <w:pPr>
        <w:pStyle w:val="BodyText"/>
      </w:pPr>
      <w:r>
        <w:t xml:space="preserve">Nhóm dịch: Tú Xuyên</w:t>
      </w:r>
    </w:p>
    <w:p>
      <w:pPr>
        <w:pStyle w:val="BodyText"/>
      </w:pPr>
      <w:r>
        <w:t xml:space="preserve">Sưu Tầm by nguoibantot8 --- 4vn.eu</w:t>
      </w:r>
    </w:p>
    <w:p>
      <w:pPr>
        <w:pStyle w:val="BodyText"/>
      </w:pPr>
      <w:r>
        <w:t xml:space="preserve">Từ năm 781 đến 782, trên đại địa Viễn Đông rộng lớn đã phát sinh nhiều câu chuyện hoành tráng kinh người nhưng không được nhân loại thế giới biết tới, không có lịch sử học gia nghiên cứu, cũng không có thi nhân làm thơ vịnh phú ca ngợi. Trường chiến tranh rung chuyển mặt đất, thiết kị tung hoành, đầu rơi máu đổ, đây là thời đại của truyền thuyết anh hùng, của sự tích thần thoại, một thời đại quang vinh và hi vọng.</w:t>
      </w:r>
    </w:p>
    <w:p>
      <w:pPr>
        <w:pStyle w:val="BodyText"/>
      </w:pPr>
      <w:r>
        <w:t xml:space="preserve">Trong màn kịch hoành tráng của lịch sử, hai nhân vật đóng vai chính, một là ma thần vương quốc quân (gọi tắt là vương quốc quân), một là Viễn Đông chủng tộc liên hợp quân (gọi tắt là Viễn Đông liên quân). Trong rừng tùng xanh um rậm rạp, nơi biển cỏ lan trải mênh mông, chốn đô thị phồn hoa, trên sơn đạo hoang thôn, trên khắp mấy trăm vạn cây số vuông Viễn Đông, hai quân tung hoành giằng co, ngươi tiến ta lui, gầm gừ cắn xé nhau, quấn lấy nhau như trường xà dài đến mấy trăm đạm. Chiến tích giữa hai bên phân bố khắp từng thành thị, hương trấn, thôn trang của Viễn Đông, ở Khoa Nhĩ Ni, Đỗ Sa, bình nguyên Sa La, tại Mạt Y, Đặc Lan. Vô số tráng sĩ đang oanh liệt bỏ mình, hai mươi năm sau, nông dân khai hoang thậm chí còn phát hiện được xương trắng và tàn giáp vùi nơi hoang dã.</w:t>
      </w:r>
    </w:p>
    <w:p>
      <w:pPr>
        <w:pStyle w:val="BodyText"/>
      </w:pPr>
      <w:r>
        <w:t xml:space="preserve">Là chết là sống, đương thời đã không còn là vấn đề, toàn dân đều là binh, cả phụ nữ cũng cầm cũ khí. Nơi nào tổ quốc cần, con cháu Viễn Đông sẵn sàng bỏ mạng. Đây không còn đơn giản là sự đối kháng giữa hai quân đội, mà là sự giao chiến giữa hai thế giới, sự giao chiến giữa hai nền văn minh khác nhau. Một bên thì khao khát tự do, muốn quyền lợi bình đẳng trong sinh sống. Một bên thì tham lam tàn khốc, muốn tước đoạt quyền lợi của dân tộc khác, bóc lột sức lao động, tài nguyên của họ. Đao kiếm vô tình, máu xương vô ích, nhưng tất cả không tiêu diệt được lý tưởng lẫn tham tàn của cả hai bên.</w:t>
      </w:r>
    </w:p>
    <w:p>
      <w:pPr>
        <w:pStyle w:val="BodyText"/>
      </w:pPr>
      <w:r>
        <w:t xml:space="preserve">Chính quyền Viễn Đông thành lập chưa đến một năm, đội bảo vệ chính quyền đầu tiên chỉ có gần sáu ngàn Bán thú nhân đào binh kinh hoàng bất an, bọn họ thiếu lương thực, vũ khí đơn sơ, thường đánh trận khi bụng đói, chân trần hành quân trên tuyết, mệt mỏi, tật bệnh, đói rét. Đối thủ của bọn họ là một vương quốc to lớn, chúng có một trăm bốn mươi vạn quân đội tinh nhuệ, tổ chức nghiêm mật, vũ khí sắc bén, chiến đấu lực cường hãn, sĩ tốt thiện chiến, tướng lĩnh vượt trội, đây cũng là lực lượng quân sự mạnh nhất thế giới đương thời, cả thế lực nhân loại mạnh mẽ cũng không dám đối đầu, nhìn thấy bọn chúng, sĩ binh Tử Xuyên gia chỉ dám trốn sau thành Ngõa Luân mà nghiến răng căm hận. Viễn Đông chính quyền yếu nhược thành lập chưa tới một năm nhưng lại dám khiêu chiến với lực lượng khủng bố đó. Vô luận là xét từ góc độ nào, hoàn toàn nhận thấy sự chênh lệch giữa hai bên, kiểu như một đứa trẻ gây chiến với một người khổng lồ vậy.</w:t>
      </w:r>
    </w:p>
    <w:p>
      <w:pPr>
        <w:pStyle w:val="BodyText"/>
      </w:pPr>
      <w:r>
        <w:t xml:space="preserve">Đối diện sự gây hấn của Viễn Đông, ma thần vương quốc xuất động một quân đoàn có Thát tháp tộc thủ lĩnh, quý tộc cao cấp của Vương quốc là La Tư thống soái quân đoàn số chín này (Cũng xưng là "Dục hỏa phượng hoàng quân đoàn"). Vì đối phó quân đoàn La Tư, chính quyền non trẻ Viễn Đông xuất toàn lực ứng chiến, điều động bảy phần quân đội Viễn Đông, động viên dự bị đội, xuất động vũ khí bí mật "Tú tự doanh". So sánh về quân lực, vương quốc gấp năm lần Viễn Đông, nhưng bọn chúng không nắm chắc chiến thắng, tâm lý vẫn bất an. Người Viễn Đông nếu như thất bại, bọn họ là thất bại triệt để, toàn quân bị diệt, nhưng nếu như bọn họ thắng trận, cho dù giết sạch sẽ quân đoàn chín thì cùng lắm chỉ khiến Ma thần hoàng khó chịu mất giấc ngủ trưa mà thôi.</w:t>
      </w:r>
    </w:p>
    <w:p>
      <w:pPr>
        <w:pStyle w:val="BodyText"/>
      </w:pPr>
      <w:r>
        <w:t xml:space="preserve">Mặc dù như thế, biết được ma thần vương quốc cử đại binh áp cảnh, người Viễn Đông vẫn không có phản ứng thỏa hiệp, nhượng bộ. Quang minh vương không lui lại tiến, đích thân dẫn một vạn ba ngàn thiết kị, đội mưa hành quân, theo đường mòn vượt rừng rậm, đột nhiên xuất hiện dưới Đặc Lan thành, khiến ma tộc trong thành vô cùng kinh hoảng. Hành đông đó chính là dấu hiệu bắt đầu cho Đặc Lan hội chiến.</w:t>
      </w:r>
    </w:p>
    <w:p>
      <w:pPr>
        <w:pStyle w:val="BodyText"/>
      </w:pPr>
      <w:r>
        <w:t xml:space="preserve">Cứ điểm Đặc Lan, đây sẽ là nơi hai lực lượng quân sự cường đại sẽ chính diện giao phong. Mùa hè khắc nghiệt tháng 6 năm 782, những chiến dịch liên quan đến đệ nhất đại bảo lũy ở Viễn Đông được hậu thế gọi chung là "Đặc Lan hội chiến". Trên vùng đất Viễn Đông vào hai mươi năm sau, liên quan đến Đặc Lan hội chiến, có vô số cố sự thần kì lưu truyền. Danh tự quang diệu đó, như sao sáng đêm tối, chiếu tỏ đại địa.</w:t>
      </w:r>
    </w:p>
    <w:p>
      <w:pPr>
        <w:pStyle w:val="BodyText"/>
      </w:pPr>
      <w:r>
        <w:t xml:space="preserve">Bố Lan tướng quân anh dũng hào hùng, y cùng thúc thúc Bố Sâm túc trí đa mưu được xưng là "Anh hùng dân tộc Tá Y", còn có trưởng lão Bố Đan thấy rõ tiên cơ, hào triệu kháng kích ma tộc, là tấm gương sáng cho cả Viễn Đông noi theo, dân chúng sùng bái lão, tôn làm "Thánh giả". Còn Xà tộc thì đem sự tình của tộc trưởng Tác Tư biên thành bài ca truyền bá nơi nơi, ngợi ca hắn "Anh dũng ngoan cường, lập công mà không kiêu ngạo, làm người phải giống Tác Tư". Long nhân tộc không giỏi ngôn ngữ, bọn họ chỉ lập thạch tượng thủ lĩnh Môn La ở nghị sự sảnh đường trong tộc, người long nhân ra vào đều phải kính lễ với thạch tượng. Còn có ba trọng tướng nhân loại thanh danh hiển hách: nữ tướng quân Bạch Xuyên trí dũng song toàn, La Kiệt tướng quân dũng mãnh, Minh Vũ tướng quân tâm tư cẩn mật, bọn họ thống lĩnh "Hắc y quân" không ngại xa xôi đến viện trợ Viễn Đông, được người Viễn Đông tặng "Là bằng hữu chân chính đời đời của Viễn Đông". Trên người bọn họ, nhân dân Viễn Đông lại nhìn thấy sự cao quý của nhân loại, thanh danh của nhân loại bị bọn quý tộc Tử Xuyên gia phá hỏng lại được khôi phục, Viễn Đông lại tiếp nhận nhân loại, giao lưu giữa các chủng tộc lại bắt đầu.</w:t>
      </w:r>
    </w:p>
    <w:p>
      <w:pPr>
        <w:pStyle w:val="BodyText"/>
      </w:pPr>
      <w:r>
        <w:t xml:space="preserve">Những người trong các cố sự đó, không nghi ngờ gì đều là những nhân vật phong vân đương thời. Thế nhưng. các lịch sử học gia cẩn thận sẽ phát hiện, trong giai đoạn lịch sử này tồn tại rất nhiều mâu thuẫn không thể giải thích, có những đoạn thời gian bỏ trống, giống như lịch sử đột nhiên phát sinh đứt đoạn. Giống như mặt trăng có vô số vì sao vây quanh, nhưng truyền thuyết về người được chúng nhân ủng hộ ngưỡng mộ đó, một thân ảnh mang diện cụ đồng xanh là linh hồn chân chính cho Viễn Đông liên quân, là Quang minh vương mang lại cho dân chúng Viễn Đông niềm tin và hy vọng, lại biến mất vô tung. Danh tự của ngài dần dần phai lãng trong dòng chảy lịch sử, không còn mấy người biết tới...</w:t>
      </w:r>
    </w:p>
    <w:p>
      <w:pPr>
        <w:pStyle w:val="BodyText"/>
      </w:pPr>
      <w:r>
        <w:t xml:space="preserve">* * *</w:t>
      </w:r>
    </w:p>
    <w:p>
      <w:pPr>
        <w:pStyle w:val="BodyText"/>
      </w:pPr>
      <w:r>
        <w:t xml:space="preserve">Trong màn mưa, một đội kị binh lao về hướng cứ điểm Đặc Lan, đó là kị binh Tú tự doanh phụ trách giám thị Lỗ Đế. Lỗ Đế phụ trách việc chiêu hàng tàn dư sĩ binh ma tộc trong cứ điểm, mở cửa thành cho đại quân, còn kị binh Tú tự doanh là giám thị hắn, phòng ngừa hắn giở trò lừa gạt nghĩa quân. Nhìn thân ảnh bọn họ tiêu thất ở cửa thành, Tử Xuyên Tú rất lo lắng: Nếu như Lỗ Đế chiêu hàng thất bại, tiểu đội nhân mã đó còn không đủ a tộc ăn sáng, nhưng nhìn thần tình mơ hồ của đám sĩ binh khi xuất phát, phảng phất không ý thức sự nguy hiểm của nhiệm vụ lần này. Trong loạn thế, ai cũng không quá quan tâm đến sinh mạng của mình.</w:t>
      </w:r>
    </w:p>
    <w:p>
      <w:pPr>
        <w:pStyle w:val="BodyText"/>
      </w:pPr>
      <w:r>
        <w:t xml:space="preserve">Nhìn vòng thành nguy nga sừng sững, thân thể thấm đẫm nước mưa, Tử Xuyên Tú bất giác rùng mình, nghĩ: "Đây là thành trì không phải chỉ dựa vào sức người là có thể công hạ".</w:t>
      </w:r>
    </w:p>
    <w:p>
      <w:pPr>
        <w:pStyle w:val="BodyText"/>
      </w:pPr>
      <w:r>
        <w:t xml:space="preserve">Cứ điểm Đặc Lan ở biên thùy đông bắc thuộc Đỗ Toa hành tỉnh, là bức tường phòng ngự biên cảnh của Tử Xuyên gia khi xưa để ngăn chặn ma tộc xâm nhập, được xưng là đệ nhị bão lũy ở Viễn Đông, chỉ đứng sau cứ điểm Ngõa Luân. Đặc Lan thành cao hai mươi lăm mét, toàn dùng đá nguyên khối ột mét ngang hai mét dựng nên, độ rộng tường thành là bốn mét đủ để ột hàng bảy người đi, tường thành nguy nga tạo cảm giác áp chế cho người đối diện. Trên thành tường dựng lan can vòng quanh, lan can làm bằng gỗ cứng có thể ngăn chặn đại đa số viễn trình công kích, thủ vệ trên thành có thể dễ dàng dùng tên bắn hạ kẻ tấn công thành, lại thêm rất nhiều vũ khí bố trí khắp đầu thành: trọng trang nỗ, liên kích nỗ, đầu thạch xa, cung tiễn thủ, nơi này sẽ là cơn ác mộng với những kẻ đến công thành, chỉ cần cách nó năm trăm mét là lọt vào vòng nguy hiểm.</w:t>
      </w:r>
    </w:p>
    <w:p>
      <w:pPr>
        <w:pStyle w:val="BodyText"/>
      </w:pPr>
      <w:r>
        <w:t xml:space="preserve">Trước khi phản loạn Viễn Đông xảy ra, nơi này là đệ nhất tuyến giữa Tử Xuyên gia và ma tộc, gia tộc rất xem trọng thành này, bất cứ lúc nào cũng có trọng binh đóng. Ở thời Ca Ứng Tinh, ma tộc từng nhiều lần xâm nhập nhưng đều bại dưới cứ điểm Đặc Lan. Vào cuộc phản loạn năm 779, Bán thú quân đoàn đóng thủ ở đây đột nhiên làm phản, giết sạch quan binh nhân loại trong thành, sau đó Lôi Hồng phản loạn dâng thành cho địch. Một năm trước, danh tướng La Kiệt của khởi nghĩa quân dũng mãnh suất lĩnh hai mươi vạn đại quân mãnh công Đặc Lan, kết quả quân đội của hắn bị ăn trái đắng dưới chân thành, La Kiệt phải cải biến chiến lược thành vây thành chiến. Nhưng chưa đợi được thủ quân ma tộc trong thành hết lương thì khởi nghĩa quân đã cạn lương thực trước, La Kiệt đành phải dẫn quân thối lui.</w:t>
      </w:r>
    </w:p>
    <w:p>
      <w:pPr>
        <w:pStyle w:val="BodyText"/>
      </w:pPr>
      <w:r>
        <w:t xml:space="preserve">Thiên không âm trầm, mây đen che kín bầu trời, mưa lại rơi nặng hạt, hơi nước mù mịt không gian, tiếng sấm rền, tiếng chớp nhoáng sáng chân trời. Xa xa, từ phương hướng trước cứ điểm xuất hiện một đội kị binh, một quân quan dẫn đội phi ngựa về hướng Tử Xuyên Tú.</w:t>
      </w:r>
    </w:p>
    <w:p>
      <w:pPr>
        <w:pStyle w:val="BodyText"/>
      </w:pPr>
      <w:r>
        <w:t xml:space="preserve">Tử Xuyên Tú nhìn tua mũ của hắn, hỏi: "Có chuyện gì, tiểu kì quan?"</w:t>
      </w:r>
    </w:p>
    <w:p>
      <w:pPr>
        <w:pStyle w:val="BodyText"/>
      </w:pPr>
      <w:r>
        <w:t xml:space="preserve">"Đại nhân, ma tộc quân đến rồi!"</w:t>
      </w:r>
    </w:p>
    <w:p>
      <w:pPr>
        <w:pStyle w:val="BodyText"/>
      </w:pPr>
      <w:r>
        <w:t xml:space="preserve">Tay của Tử Xuyên Tú hơi run.</w:t>
      </w:r>
    </w:p>
    <w:p>
      <w:pPr>
        <w:pStyle w:val="BodyText"/>
      </w:pPr>
      <w:r>
        <w:t xml:space="preserve">"Trên đại công lộ hướng đông, bọn chúng đang tới! Kị binh, bộ binh hỗn tạp, chúng tôi quan sát có hai mươi mốt cờ kí, khoảng cách với chúng ta chừng mười dặm. Cờ xí của bọn chúng..." Quân quan đó nhảy xuống ngựa, vẽ một đồ hình trên nền đất. Cho dù rất mơ hồ nhưng Tử Xuyên Tú vẫn nhận ra đó là hình con chim. Theo Tử Xuyên Tú biết, các bộ tộc ma tộc dùng tiêu chí cờ xí khác nhau, Tắc nội á lấy sư tử làm tiêu chí, còn lấy chim làm tiêu chí chính là Thát tháp tộc, bọn chúng lấy Dục hỏa phượng hoàng làm cờ hiệu. Như vậy, đây là binh mã của Thát tháp tộc, Lỗ Đế không có quyền ra lệnh cho bọn chúng.</w:t>
      </w:r>
    </w:p>
    <w:p>
      <w:pPr>
        <w:pStyle w:val="BodyText"/>
      </w:pPr>
      <w:r>
        <w:t xml:space="preserve">đọc truyện mới nhất tại .</w:t>
      </w:r>
    </w:p>
    <w:p>
      <w:pPr>
        <w:pStyle w:val="BodyText"/>
      </w:pPr>
      <w:r>
        <w:t xml:space="preserve">Tử Xuyên Tú chấn hám: Bọn chúng đến rất nhanh!</w:t>
      </w:r>
    </w:p>
    <w:p>
      <w:pPr>
        <w:pStyle w:val="BodyText"/>
      </w:pPr>
      <w:r>
        <w:t xml:space="preserve">Có nên tiên phát chế nhân ngăn cản bọn chúng? Nhưng giao chiến trên đất bằng, hơn một vạn kị binh nhân loại và Bán thú nhân phải đối mặt với năm vạn hoặc có thể hơn ma tộc quân, khả năng thắng là rất nhỏ, Bạch Xuyên dẫn bộ đội tăng viện cũng không thể đến trong mười tiếng nữa.</w:t>
      </w:r>
    </w:p>
    <w:p>
      <w:pPr>
        <w:pStyle w:val="BodyText"/>
      </w:pPr>
      <w:r>
        <w:t xml:space="preserve">Lỗ Đế chiêu hàng phải chăng thuận lợi?Thủ quân trong thành chỉ sợ còn có kẻ trung thành với Ma thần hoàng, khi đó giữa phe "Bảo Hoàng phái" và "Bảo Lỗ phái" tất nhiên phát sinh xung đột đổ máu, phe trung thành với Ma thần hoàng chỉ cần giữ được một tiếng, tăng viện sẽ đến kịp, khi đó bên phía Lỗ Đế tất sẽ dao động bất an. Tử Xuyên Tú đột nhiên nghi ngờ: đây liệu có phải là một cái bẫy, ma tộc muốn giăng lưới tóm sạch lực lượng tinh duệ của khởi nghĩa quân?</w:t>
      </w:r>
    </w:p>
    <w:p>
      <w:pPr>
        <w:pStyle w:val="BodyText"/>
      </w:pPr>
      <w:r>
        <w:t xml:space="preserve">-Tử Xuyên Tú ngẩng mặt nhìn trời, từng giọt mưa lớn táp vào mặt khiến gã tỉnh táo. Gã nhìn đám bộ hạ, trên thảm cỏ ngút mắt ngoài cứ điểm, một vạn ba ngàn kị binh sắp xếp thành trận hình tứ giác, mũi thương và khôi giáp chỉnh tề bài liệt nhìn không thấy điểm cuối.</w:t>
      </w:r>
    </w:p>
    <w:p>
      <w:pPr>
        <w:pStyle w:val="BodyText"/>
      </w:pPr>
      <w:r>
        <w:t xml:space="preserve">Không một ai lên tiếng, chỉ có tiếng mưa vỗ lách bách lên khôi giáp, nước mưa chảy thành dòng trên mặt thấm vào y phục bên trong nhưng không sĩ binh nào điều chỉnh tư thế. Trong mắt bọn họ, Tử Xuyên Tú thấy được sự mong đợi, trung thành, niềm tin, nhiệt huyết, chỉ cần Quang minh vương hạ lệnh, bọn họ lập tức xông lên chín tầng trời bắt hạc cầm long.</w:t>
      </w:r>
    </w:p>
    <w:p>
      <w:pPr>
        <w:pStyle w:val="BodyText"/>
      </w:pPr>
      <w:r>
        <w:t xml:space="preserve">Mười phút trôi qua.</w:t>
      </w:r>
    </w:p>
    <w:p>
      <w:pPr>
        <w:pStyle w:val="BodyText"/>
      </w:pPr>
      <w:r>
        <w:t xml:space="preserve">Hai mươi phút trôi qua.</w:t>
      </w:r>
    </w:p>
    <w:p>
      <w:pPr>
        <w:pStyle w:val="BodyText"/>
      </w:pPr>
      <w:r>
        <w:t xml:space="preserve">Tiếng mưa vẫn rơi lộp bộp đều đều trên đất, chiến mã thỉnh thoáng nôn nóng hí từng tràng, bọn chúng cũng đang bị không khí chứa đựng sát khí nồng đặc áp chế. Đám sĩ binh giữ vững đội hình, nhưng lúc này trong đội ngũ đã có tiếng xì xầm lan đây đó.</w:t>
      </w:r>
    </w:p>
    <w:p>
      <w:pPr>
        <w:pStyle w:val="BodyText"/>
      </w:pPr>
      <w:r>
        <w:t xml:space="preserve">Không biết là lần thứ mấy nhìn đồng hồ, đã ba mươi phút trôi qua, Tử Xuyên Tú cắn môi, định hô: "Triệt quân!"</w:t>
      </w:r>
    </w:p>
    <w:p>
      <w:pPr>
        <w:pStyle w:val="BodyText"/>
      </w:pPr>
      <w:r>
        <w:t xml:space="preserve">"Đại nhân, cứ điểm có người đến rồi!"</w:t>
      </w:r>
    </w:p>
    <w:p>
      <w:pPr>
        <w:pStyle w:val="BodyText"/>
      </w:pPr>
      <w:r>
        <w:t xml:space="preserve">Ở cửa thành xa xa có hai kị binh nhân loại đang xông qua màn mưa băng đến, nhìn bọn họ chạy càng lúc càng gần, tim Tử Xuyên Tú đập thình thịch, hai chân bất giác run run.</w:t>
      </w:r>
    </w:p>
    <w:p>
      <w:pPr>
        <w:pStyle w:val="BodyText"/>
      </w:pPr>
      <w:r>
        <w:t xml:space="preserve">Thành hay là bại, trong mấy phút tới sẽ phân rõ.</w:t>
      </w:r>
    </w:p>
    <w:p>
      <w:pPr>
        <w:pStyle w:val="BodyText"/>
      </w:pPr>
      <w:r>
        <w:t xml:space="preserve">Cả đội hình im lặng trở lại, mọi người đều nhóng cổ, trong mắt lộ khát vọng.</w:t>
      </w:r>
    </w:p>
    <w:p>
      <w:pPr>
        <w:pStyle w:val="BodyText"/>
      </w:pPr>
      <w:r>
        <w:t xml:space="preserve">Đột nhiên, một trong hai kị binh giơ cao hai tay hình thành chữ "V". Trong tức thời, cả đội hình tung hô nhiệt liệt: "Vạn tuế!"</w:t>
      </w:r>
    </w:p>
    <w:p>
      <w:pPr>
        <w:pStyle w:val="BodyText"/>
      </w:pPr>
      <w:r>
        <w:t xml:space="preserve">Tữ Xuyên Tú thở phào nhẹ nhàng, tháo nón che đầu xuống, tay vung lên. Tức thì, tiếng vó ngựa bôn đằng, trên vạn kị binh nhân loại như một dòng chảy siết ào ào đổ vào cứ điểm Đặc Lan đã mở toang.</w:t>
      </w:r>
    </w:p>
    <w:p>
      <w:pPr>
        <w:pStyle w:val="BodyText"/>
      </w:pPr>
      <w:r>
        <w:t xml:space="preserve">Vừa nhập thành Tử Xuyên Tú đã nhận được tin báo, Lỗ Đế suất lĩnh bộ hạ đang chờ ở phủ Tổng đốc, gã lập tức thúc ngựa chạy đến. Từ xa nhìn lại, trên bậc cấp đá trắng trước cửa tổng đốc phủ có gần trăm quân quan ma tộc tụ tập. Bọn chúng vận chế phục nâu, màu sắc lông chim gắn trên mũ và huy chương trên vai phân biệt cấp bậc của bọn chúng, phía sau khoác áo choàng màu đỏ hoặc bạc. Vài lá quân kì của vương quốc rơi dưới đất bị gót giày đạp qua, màu vàng lá cờ đã thấm sình lẫn dấu chân đen sì, nhăn nhúm, nhàu nhĩ.</w:t>
      </w:r>
    </w:p>
    <w:p>
      <w:pPr>
        <w:pStyle w:val="BodyText"/>
      </w:pPr>
      <w:r>
        <w:t xml:space="preserve">Đứng đầu chúng nhân, Lỗ Đế quỳ gối, hai tay dâng cao ấn tín tổng đốc Viễn Đông. Mắt thấy Tử Xuyên Tú đến gần, các quân quan phía sau hắn cũng quỳ gối khấu đầu, cả trăm người quỳ xuống, đủ loại màu sắc mũ mão, áo choàng trải trên nền đá.</w:t>
      </w:r>
    </w:p>
    <w:p>
      <w:pPr>
        <w:pStyle w:val="BodyText"/>
      </w:pPr>
      <w:r>
        <w:t xml:space="preserve">Đây là sự kiện mang tính lịch sử, ma tộc quân chiếm lĩnh Viễn Đông đã toàn diện đầu hàng liên quân. Quan binh liên quân và dân chúng vây quanh đều chứng kiến giờ phút lịch sử này, trong lòng sinh cảm giác xúc động. Đám tướng lĩnh liên quân đi theo Tử Xuyên Tú tự động quỳ xuống phía sau gã, không một ai lên tiếng.</w:t>
      </w:r>
    </w:p>
    <w:p>
      <w:pPr>
        <w:pStyle w:val="BodyText"/>
      </w:pPr>
      <w:r>
        <w:t xml:space="preserve">Lỗ Đế run rẩy, thanh âm trống rỗng không cảm xúc vang trên đại nhai: "Tội thần Lỗ Đế cung nghênh Quang minh vương điện hạ vĩ đại. Kính cẩn dâng lên cứ điểm Đặc Lan để chuộc tội, mong điện hạ rộng lượng, không tính toán tội thần mạo phạm trước đây, ngày sau tội thần trung tâm phụng thị điện hạ, không còn quan hệ với vương quốc!"</w:t>
      </w:r>
    </w:p>
    <w:p>
      <w:pPr>
        <w:pStyle w:val="BodyText"/>
      </w:pPr>
      <w:r>
        <w:t xml:space="preserve">Tử Xuyên Tú nhìn hàng người quỳ trước mặt, một cổ nhiệt khí xộc lên ngực, không biết vì sao, lúc này gã không hề có cảm giác nghênh ngang của người chiến thắng, ngược lại còn cảm thấy cay mắt. Ổn định tâm tình, gã nói: "Lỗ Đế các hạ, lần này làm rất tốt. Sau này hi vọng ngươi có thể tiếp tục làm việc hiệu quả cho quân ta".</w:t>
      </w:r>
    </w:p>
    <w:p>
      <w:pPr>
        <w:pStyle w:val="BodyText"/>
      </w:pPr>
      <w:r>
        <w:t xml:space="preserve">"Tội thần nguyện ra sức khuyển mã vì điện hạ!" Lỗ Đế hô lớn, các quân quan ma tộc cũng đồng thanh hô: "Nguyện vì điện hạ ra sức! Chúng tôi bỏ ám đầu minh!" Trên đại nhai vang lên tiếng cười. Bỏ ám đầu minh? Tử Xuyên Tú cũng cười, nhưng nụ cười giấu dưới mặt nạ không ai thấy được. Gã khoan dung khoác tay: "Đều đứng lên đi. Các người cứ về tổng đốc phủ nghỉ ngơi. Cứ an tâm, quân ta khoan đãi tù binh, không cần phải lo lắng cho thân nhân của các người đâu".</w:t>
      </w:r>
    </w:p>
    <w:p>
      <w:pPr>
        <w:pStyle w:val="BodyText"/>
      </w:pPr>
      <w:r>
        <w:t xml:space="preserve">Lỗ Đế nhịn không được, thanh minh: "Quang minh vương điện hạ, tội thần không phải là tù binh, chúng tôi là tự nguyện đầu hàng, không, chúng tôi là đi theo chính nghĩa!" Tử Xuyên Tú cười nói: "Vậy thì càng được đối xử tốt, khà khà khà..." Trong tiếng cười, gã lên ngựa chạy đi.</w:t>
      </w:r>
    </w:p>
    <w:p>
      <w:pPr>
        <w:pStyle w:val="BodyText"/>
      </w:pPr>
      <w:r>
        <w:t xml:space="preserve">Lỗ Đế cùng đám hàng tướng đứng nguyên tại chỗ không biết làm sao: hắn vốn cho rằng lần này đại công sẽ khiến Quang minh vương điện hạ khen ngợi, nói không chừng còn phong chức cho hắn, không ngờ điện hạ không có hành động gì, cả nói chuyện cũng kiệm lời.</w:t>
      </w:r>
    </w:p>
    <w:p>
      <w:pPr>
        <w:pStyle w:val="BodyText"/>
      </w:pPr>
      <w:r>
        <w:t xml:space="preserve">* * *</w:t>
      </w:r>
    </w:p>
    <w:p>
      <w:pPr>
        <w:pStyle w:val="BodyText"/>
      </w:pPr>
      <w:r>
        <w:t xml:space="preserve">Nhai đạo buổi chiều âm trầm, mây đen dày đặc, hành nhân rất ít, một đội kị binh hộ vệ gã chạy trên nhai đạo lát đá tảng ở trung tâm cứ điểm, tiếng vó ngựa "dát dát dát" vang trên khoảng không nhai đạo. Tử Xuyên Tú cười, gã hiểu rõ đặc tính của ma tộc, bọn chúng chỉ tôn trọng cường giả. Bản thân nếu như nói lời cảm tạ với Lỗ Đế, đám quân quan vừa đầu hàng sẽ lập tức giảm đi kính úy với mình, nói không chừng còn sinh tâm phản trắc. Bản thân ra vẻ "Cứ điểm Đặc Lan chỉ là việc nhỏ", bọn chúng ngược lại sẽ sinh ý sợ, không dám có dị tâm.</w:t>
      </w:r>
    </w:p>
    <w:p>
      <w:pPr>
        <w:pStyle w:val="BodyText"/>
      </w:pPr>
      <w:r>
        <w:t xml:space="preserve">Kị binh tuần tiễu khắp trong thành, trên đường bọn họ nhìn thấy rất nhiều sĩ binh ma tộc. Ma tộc binh có kỉ luật rất kém, thỉnh thoảng lại có từng đám sĩ binh ma tộc say rượu đi ngất ngưỡng trên đường, trong không khí thoang thoảng mùi rượu. Nhìn thấy kị binh nhân loại chạy qua, bọn chúng có kẻ mắng chửi, có kẻ cúi gầm mặt, có kẻ lén ném đá theo phía sau, đủ loại biểu tình, nhưng không có kẻ nào dám trực diện xung đột.</w:t>
      </w:r>
    </w:p>
    <w:p>
      <w:pPr>
        <w:pStyle w:val="BodyText"/>
      </w:pPr>
      <w:r>
        <w:t xml:space="preserve">Với tinh thần của bọn chúng hiện nay, Tử Xuyên Tú đoán sẽ không xuất hiện tình huống phản kháng quy mô, nhưng trước khi tăng viện ma tộc tới, liên quân trong thành vẫn đang ở trạng thái nguy hiểm, gã phân phó từng đại đội kị binh chiếm lĩnh những chỗ quan trọng trong thành.</w:t>
      </w:r>
    </w:p>
    <w:p>
      <w:pPr>
        <w:pStyle w:val="BodyText"/>
      </w:pPr>
      <w:r>
        <w:t xml:space="preserve">Binh lực còn lại tập trung ở các cửa thành, tường thành và kho vũ khí. Do khu vực thành quá rộng lớn, binh lực bố trí phòng ngự bên ngoài không đủ, vô pháp tổ chức binh đội giám sát ma tộc hàng binh trong thành.</w:t>
      </w:r>
    </w:p>
    <w:p>
      <w:pPr>
        <w:pStyle w:val="BodyText"/>
      </w:pPr>
      <w:r>
        <w:t xml:space="preserve">Ở cửa đông thành, Tử Xuyên Tú xuống ngựa. Đám quân thủ cổng thành cùng các tộc dân Viễn Đông trong thành tự phát đến giúp đỡ, thấy gã đến lập tức hoan hô nhiệt liệt: "Hoan nghênh Quang minh vương đến Đặc Lan! Quang minh vương vạn tuế!"</w:t>
      </w:r>
    </w:p>
    <w:p>
      <w:pPr>
        <w:pStyle w:val="BodyText"/>
      </w:pPr>
      <w:r>
        <w:t xml:space="preserve">Tử Xuyên Tú hướng về đám đông nghiêng người chào, khiêm tốn hồi đáp: "Viễn Đông vạn tuế!"</w:t>
      </w:r>
    </w:p>
    <w:p>
      <w:pPr>
        <w:pStyle w:val="BodyText"/>
      </w:pPr>
      <w:r>
        <w:t xml:space="preserve">Ở lối ra vào thành, quân đội ma tộc đang triệt thối. Bọn chúng vốn là bộ đội thủ thành, nhận lệnh bàn giao trận địa cho liên quân. Trong đội ngũ có mười mấy sĩ binh ma tộc được khiêng đi, trên đất lưu lại dấu máu. Quân quan thuật lại cho Tử Xuyên Tú, trước đây vài phút, bộ đội ma tộc trú thủ chỗ này không chịu triệt xuất, phát sinh xung đột với khởi nghĩa quân, dùng từ ngữ thô bỉ thóa mạ liên quân, cuối cùng song phương xảy ra động thủ.</w:t>
      </w:r>
    </w:p>
    <w:p>
      <w:pPr>
        <w:pStyle w:val="BodyText"/>
      </w:pPr>
      <w:r>
        <w:t xml:space="preserve">Mười mấy ma tộc binh bị trọng thương, bảy khởi nghĩa binh cũng đổ máu. May mà trước khi xung đột lan thành đại quy mô, trường xung đột đó đã được quân quan ma tộc áp chế.</w:t>
      </w:r>
    </w:p>
    <w:p>
      <w:pPr>
        <w:pStyle w:val="BodyText"/>
      </w:pPr>
      <w:r>
        <w:t xml:space="preserve">Nhìn theo thân ảnh ma tộc binh, Tử Xuyên Tú thập phần lo lắng: ma tộc binh vừa hàng phục vẫn còn tâm lý bất ổn, Lỗ Đế nếu không áp chế được bọn chúng, tai nạn khó mà dự liệu. Trong mắt sĩ binh ma tộc vẫn có sát ý nồng nặc, mặc dù quân quan ma tộc nguyện ý đầu hàng nhưng đám binh sĩ lại tồn tại địch ý cường liệt với Viễn Đông quân. Ma tộc cũng thế, nhân loại cũng như thế, nếu không phải vào lúc tối hậu, sao phải đầu hàng kẻ mà bình thường bản thân vẫn khinh thường chúng chứ?</w:t>
      </w:r>
    </w:p>
    <w:p>
      <w:pPr>
        <w:pStyle w:val="BodyText"/>
      </w:pPr>
      <w:r>
        <w:t xml:space="preserve">Các quân quan tiến lên báo cáo tình hình, có một người mà Tử Xuyên Tú quen, đó là Bán thú nhân đoàn đội trưởng Đức Côn, hắn xuất thân Bố Lô thôn, ngoại trừ Tử Xuyên Tú, chức quan của hắn là cao nhất ở đây. Tử Xuyên Tú nhanh chóng phân bổ khu vực phòng ngự cho bọn họ, sắp xếp các hoạt động phòng ngự theo trật tự.</w:t>
      </w:r>
    </w:p>
    <w:p>
      <w:pPr>
        <w:pStyle w:val="BodyText"/>
      </w:pPr>
      <w:r>
        <w:t xml:space="preserve">Tử Xuyên Tú theo bậc cấp lên đầu thành, dõi mắt trông xa. Tận cuối công lộ phía xa xuất hiện hình ảnh người ngựa đen đen và bóng cờ xí tung bay, tiếng ngựa hí theo gió mơ hồ vọng lại, địch nhân đang hỏa tốc tiến đến Đặc Lan. Bản thân chỉ nhanh hơn La Tư mười mấy phút, thắng bại cũng chỉ cách một ranh giới mong manh như thế. Gã xoay người bước tới đứng trước một kẽ hở trên tường thành, cao giọng hô: "Các huynh đệ!" Quân binh khởi nghĩa quân đang bận rộn các nơi, nghe thấy gã hô ngừng tay xoay người tập trung lại.</w:t>
      </w:r>
    </w:p>
    <w:p>
      <w:pPr>
        <w:pStyle w:val="BodyText"/>
      </w:pPr>
      <w:r>
        <w:t xml:space="preserve">Thanh âm Tử Xuyên Tú hết sức chân thành: "Các huynh đệ! Mọi người trường đồ bạt thiệp hai trăm ba mươi dặm, cả ngày không ăn không ngủ, vô cùng mệt mỏi, những chuyện này ta đều biết. Ta kính cẩn đại biểu cho Viễn Đông, đại biểu cho ngàn vạn dân chúng Viễn Đông được giải thoát khỏi ma chưởng của ma tộc, cảm tạ sự nỗ lực của các vị!"</w:t>
      </w:r>
    </w:p>
    <w:p>
      <w:pPr>
        <w:pStyle w:val="BodyText"/>
      </w:pPr>
      <w:r>
        <w:t xml:space="preserve">Các sĩ binh ngưng thần lắng nghe. Vào buổi chiều mệt mỏi, bức bối, thanh âm bình tĩnh của Tử Xuyên Tú phảng phất như có một ma lực thần khí, trong không khí tạp loạn có thể khiến người ta nghe rõ, thu hút sự chú ý của mọi người. Trong tiếng vỗ tay của chúng nhân, thanh âm của Tử Xuyên Tú vẫn vang rõ bên tai từng người: "Chúng ta trong mười chín tiếng đã kiên cường di chuyển hai trăm ba mươi dặm, đoạt lấy cứ điểm cuối cùng cũng là cứ điểm lớn nhất của ma tộc ở Viễn Đông. Chúng ta bắt được các tướng lĩnh cao cấp của ma tộc cùng vô số sĩ binh ma tộc làm tù binh. Chúng ta giải cứu mấy chục vạn đồng bào chúng ta đang phải chịu áp bức nô lệ. Nỗ lực của chúng ta đã khiến quyền chủ động nằm trong tay chúng ta, đại thắng hôm nay, chúng ta là công đầu!"</w:t>
      </w:r>
    </w:p>
    <w:p>
      <w:pPr>
        <w:pStyle w:val="BodyText"/>
      </w:pPr>
      <w:r>
        <w:t xml:space="preserve">"Chúng ta đã đánh tan quân đoàn ma tộc của tổng đốc Lỗ Đế, nhưng Ma thần bảo không cam tâm nhận thất bại, bọn chúng cho rằng Viễn Đông vĩnh viễn là sân sau nhà chúng, ngàn vạn dân chúng Viễn Đông cho dù là Tá y tộc, Xà tộc, Cáp đặc tộc, Ải nhân tộc, Long nhân tộc và cả nhân loại đều là gia súc chúng nuôi lấy thịt, bọn chúng tùy ý khinh nhục, vơ vét hút máu, bóc lột tận xương tủy của dân chúng, cướp sạch những gì quý giá của chúng ta!"</w:t>
      </w:r>
    </w:p>
    <w:p>
      <w:pPr>
        <w:pStyle w:val="BodyText"/>
      </w:pPr>
      <w:r>
        <w:t xml:space="preserve">Tiếng gào phẫn nộ bùng lên bầu trời cứ điểm Đặc Lan: "Giết sạch lũ quỷ lông xanh!"</w:t>
      </w:r>
    </w:p>
    <w:p>
      <w:pPr>
        <w:pStyle w:val="BodyText"/>
      </w:pPr>
      <w:r>
        <w:t xml:space="preserve">"Vì để tiếp tục sự thống trị của bọn chúng, vì để tiếp tục cướp đoạt chúng ta như trước đây, khinh nhục chúng ta, hiện tại, Ma thần bảo đã phái tên quý tộc La Tư của bọn chúng dẫn theo đông đảo nha trảo của chúng đến tấn công chúng ta. Đây là một đội quân hùng hậu cường hãn, trong chiến tranh Viễn Đông với Tử Xuyên gia, chính bọn chúng đã thiêu hủy nhiều thành thị mỹ lệ của chúng ta: Cách lan đặc, Ba giới, Lộ y, Kiệt tây á, bọn chúng chặt đầu người chất như núi. Chi bộ đội ma tộc khát máu đó lại đến Viễn Đông, bọn chúng muốn tiếp tục thiêu hủy gia viên chúng ta, giết hại thân nhân chúng ta, cười cợt trên nỗi đau của chúng ta. Đúng vậy, nếu như hôm nay chúng ta không ngăn cản được bọn chúng, mọi chuyện tàn ác như thế sẽ phát sinh sau đó. Các sĩ binh, sau lưng chúng ta là gia viên, là thê tử, hài tử, phụ mẫu chúng ta, chúng ta không được lui!"</w:t>
      </w:r>
    </w:p>
    <w:p>
      <w:pPr>
        <w:pStyle w:val="BodyText"/>
      </w:pPr>
      <w:r>
        <w:t xml:space="preserve">"Không, tuyệt không lui!" Các sĩ binh phẫn nộ gào thét, đặc biệt là sĩ binh Bán thú nhân, nghĩ đến thân nhân của mình có thể bị quân đoàn La Tư tru sát, bọn họ đỏ phừng mặt, bộ ngực vạm vỡ nhấp nhô, hơi thở khìn khịt như phún lửa, chiến ý ngùn ngụt.</w:t>
      </w:r>
    </w:p>
    <w:p>
      <w:pPr>
        <w:pStyle w:val="BodyText"/>
      </w:pPr>
      <w:r>
        <w:t xml:space="preserve">"Như vậy, vào hôm nay, ở tại nơi này, chúng ta phải cho Ma thần bảo một đòn thật đau!"</w:t>
      </w:r>
    </w:p>
    <w:p>
      <w:pPr>
        <w:pStyle w:val="BodyText"/>
      </w:pPr>
      <w:r>
        <w:t xml:space="preserve">Đám sĩ binh dị khẩu đồng thanh hô: "Giết, giết, giết!"</w:t>
      </w:r>
    </w:p>
    <w:p>
      <w:pPr>
        <w:pStyle w:val="BodyText"/>
      </w:pPr>
      <w:r>
        <w:t xml:space="preserve">"Binh lực chúng ta không đủ, nhưng huynh đệ và chiến hữu chúng ta đang gấp rút đến tăng viện cho chúng ta. Bạch Xuyên tướng quân suất lĩnh mười vạn đại quân chỉ còn cách chúng ta hơn một trăm dặm, La Kiệt tướng quân cũng đang điến hội hợp với chúng ta. Ngàn vạn dân chúng Viễn Đông ủng hộ chúng ta. Chúng ta có địa lợi, dưới chân chúng ta là công sự phòng ngự mạnh mẽ nhất Viễn Đông. Chúng ta có chiến ý và muôn người đồng lòng. So sánh với chúng ta, bọn lục mao quỷ tham lam vượt rừng vượt núi xa xôi đến xâm lược chúng ta có nghĩa lý gì! Tên công tước đó hô hào đánh bại chúng ta nhưng chẳng phải chúng ta đã bắt một tên công tước (Lỗ Đế) làm tù binh sao, chẳng lẽ chúng ta phải sợ một tên khác? Phải giáo huấn cho bọn lục mao quỷ đó một bài học vĩnh thế khó quên, phải bắt bọn chúng đời đời ghi nhớ, vĩnh viễn đừng có ý nghĩ xâm lược Viễn Đông!"</w:t>
      </w:r>
    </w:p>
    <w:p>
      <w:pPr>
        <w:pStyle w:val="BodyText"/>
      </w:pPr>
      <w:r>
        <w:t xml:space="preserve">"Đúng, điện hạ nói rất đúng!" Bán thú nhân tán thán: "Phải làm như thế!"</w:t>
      </w:r>
    </w:p>
    <w:p>
      <w:pPr>
        <w:pStyle w:val="BodyText"/>
      </w:pPr>
      <w:r>
        <w:t xml:space="preserve">"Mọi người còn phải mệt nhọc một trận, đánh cho tên La Tư đó khóc gọi mẹ luôn. Đánh xong trận này, ta ọi người nghỉ ba ngày, thưởng mỗi người (Tử Xuyên Tú tính toán, giảm số lượng định nói xuống một nửa, rồi lại một nửa), mỗi người năm lượng bạc!"</w:t>
      </w:r>
    </w:p>
    <w:p>
      <w:pPr>
        <w:pStyle w:val="BodyText"/>
      </w:pPr>
      <w:r>
        <w:t xml:space="preserve">"Quang minh vương vạn tuế!" Đám sĩ binh hoan hô đến tận mây xanh. Phảng phất đột nhiên được năng lượng thần bí quán chú, người người tràn trề sức lực, há họng ngoác mồm hoan hô, hệt như quân đoàn La Tư đã bị tiêu diệt rồi.</w:t>
      </w:r>
    </w:p>
    <w:p>
      <w:pPr>
        <w:pStyle w:val="BodyText"/>
      </w:pPr>
      <w:r>
        <w:t xml:space="preserve">Hai giờ chiều, đội quân tiên phong của La Tư đã xuất hiện ở vòng ngoài cứ điểm, toàn là khinh kị binh không mặc giáp. Trải qua hành quân đường dài, áo choàng nâu của kị binh ma tộc đã dơ đến mức không còn nhận ra, nhân số chừng năm ngàn.</w:t>
      </w:r>
    </w:p>
    <w:p>
      <w:pPr>
        <w:pStyle w:val="BodyText"/>
      </w:pPr>
      <w:r>
        <w:t xml:space="preserve">Tử Xuyên Tú muốn đục nước béo cò hốt sạch bọn chúng. Gã ở rộng cổng thành, trên đầu thành an bài ma tộc binh đầu hàng giả đội tuần tra qua lại, cờ xí đầu thành được treo cờ ma tộc, ngụy trang không chút sơ hở. Thế nhưng tên chỉ huy quân tiên phong của La Tư phảng phất như có giác quan thứ sáu, hắn đột nhiên hạ lệnh bộ đội dùng hết tốc độ chuyển hướng, thoát ly khỏi xạ trình của cung tiễn thủ trên đầu thành. Tử Xuyên Tú vội hạ lệnh, cung tiễn thủ mai phục trên tường thành ào ào đứng lên, nhưng chỉ bắn trúng đuôi ngựa của tên kị binh bên địch chạy cuối cùng.</w:t>
      </w:r>
    </w:p>
    <w:p>
      <w:pPr>
        <w:pStyle w:val="BodyText"/>
      </w:pPr>
      <w:r>
        <w:t xml:space="preserve">Kế hoạch sắp thành lại bại, bọn kị binh ma tộc vừa mới thoát cạm bẫy không bỏ chạy, ngược lại còn diễu quanh trước thành, làm mặt hề chửi bới sỉ nhục, làm động tác tục tĩu châm chọc sĩ binh trong thành. Đám Bán thú nhân bị kích động gầm gừ, bọn họ cử đại biểu đến xin Tử Xuyên Tú cho chiến. Một đại hán Bán thú nhân gào lên trước mặt Tử Xuyên Tú: "Tôi thật không chịu nổi vũ nhục này, xin điện hạ đừng ngăn cản tôi!"</w:t>
      </w:r>
    </w:p>
    <w:p>
      <w:pPr>
        <w:pStyle w:val="BodyText"/>
      </w:pPr>
      <w:r>
        <w:t xml:space="preserve">"Ta không cản ngươi". Tử Xuyên Tú đang tức giận tung chân đá hắn lộn nhào xuống tường thành: "Vậy thì đi đi!"</w:t>
      </w:r>
    </w:p>
    <w:p>
      <w:pPr>
        <w:pStyle w:val="BodyText"/>
      </w:pPr>
      <w:r>
        <w:t xml:space="preserve">Không có gì che chắn, đối diện với ma tộc quân nhe nanh múa vuốt, Bán thú nhân đó hãi sợ, chân mềm nhũn ngã ngồi tựa ở góc thành, bật khóc hu hu. Trong tiếng cười của những người trong thành, cuối cùng Tử Xuyên Tú sai người thòng dây kéo hắn lên.</w:t>
      </w:r>
    </w:p>
    <w:p>
      <w:pPr>
        <w:pStyle w:val="BodyText"/>
      </w:pPr>
      <w:r>
        <w:t xml:space="preserve">Đến sáu giờ chiều, ngay khi mặt trời xuống núi, chủ lực quân đoàn ma tộc xuất hiện.</w:t>
      </w:r>
    </w:p>
    <w:p>
      <w:pPr>
        <w:pStyle w:val="BodyText"/>
      </w:pPr>
      <w:r>
        <w:t xml:space="preserve">Trên bình tuyến phía đông , ẩn ước thấy được một đường đen mông lung, giống như một dải hoa đen trồng trên mặt đất vàng không ngừng di động, khoách đại, bành trướng. Vòng cung đen ngòm thân người dần dần mở rộng, mấy vạn bước chân rầm rầm tung bay cát bụi, bụi đất vàng bốc lên bao phủ đại quân gây cho người ta cảm giác có một con quái vật ghê gớm đang nhe nanh múa vuốt ẩn thân sau tầng bụi.</w:t>
      </w:r>
    </w:p>
    <w:p>
      <w:pPr>
        <w:pStyle w:val="BodyText"/>
      </w:pPr>
      <w:r>
        <w:t xml:space="preserve">Dần dần, trong tầm mắt người trên đầu thành Đặc Lan đã có thể nhìn thấy phần đầu của con quái vật đó còn đuôi của nó vẫn là một vệt đen trải dài. Phóng nhãn nhìn ra, đâu đâu cũng là đầu người đen nghịt, tinh kỳ như biển, mũi thương như rừng, kị binh đội mũ lông khoe đủ màu sắc lòe loẹt, phương trận sâm nghiêm, chỉnh tề. Từng đội bộ binh, kị binh kéo đến kết thành từng phương trận liên miên dưới thành, cách tường thành chừng hai cây số. Trên bình nguyên rộng lớn mặt đông thành đen nghịt quân địch, nhưng vẫn còn quân đội phía sau đang tới.</w:t>
      </w:r>
    </w:p>
    <w:p>
      <w:pPr>
        <w:pStyle w:val="BodyText"/>
      </w:pPr>
      <w:r>
        <w:t xml:space="preserve">Từ khi chiến tranh giành độc lập của Viễn Đông xảy ra đến nay, Viễn Đông quân còn chưa từng đối diện chiến trường hoành tráng như thế, đối chiến với lực lượng quân đội ma tộc to lớn như thế. Trong nhất thời, bị khí thế của đại quân ma tộc trấn nhiếp, trong hàng ngũ quan binh khởi nghĩa quân đã có xuất hiện tâm lý sợ hãi.</w:t>
      </w:r>
    </w:p>
    <w:p>
      <w:pPr>
        <w:pStyle w:val="BodyText"/>
      </w:pPr>
      <w:r>
        <w:t xml:space="preserve">Tử Xuyên Tú hơi kinh hãi, biết nếu không có cách vãn hồi sĩ khí thì tuyệt đối không cầm cự được để chờ Bạch Xuyên tới. Gã cố ý lớn giọng hỏi: "Đức Côn, ngươi xem, phía trước có ít nhất bao nhiêu binh mã?"</w:t>
      </w:r>
    </w:p>
    <w:p>
      <w:pPr>
        <w:pStyle w:val="BodyText"/>
      </w:pPr>
      <w:r>
        <w:t xml:space="preserve">Bán thú nhân Đức Côn tập trung quan sát, đáp: "Tôi không tính chính xác được, điện hạ. Nhưng nhìn những phương trận đó, ước chừng địch nhân có mười vạn nhân mã".</w:t>
      </w:r>
    </w:p>
    <w:p>
      <w:pPr>
        <w:pStyle w:val="BodyText"/>
      </w:pPr>
      <w:r>
        <w:t xml:space="preserve">Tử Xuyên Tú cười cười: Đức Côn vẫn còn hơi non nớt, muốn tạo được khí thế lớn như vậy, chuẩn xác phải có mười lăm vạn đại quân. Ma tộc có bộ binh là mười bốn vạn ba ngàn người, kị binh là ba vạn một ngàn, tổng cộng có mười bảy vạn bốn ngàn binh mã, đây là toàn bộ quân đoàn số chín của ma tộc, tin tức này là do Lỗ Đế cung cấp chính xác. Đệ nhị đại bộ tộc Thát tháp tộc của ma tộc dốc toàn lực kéo đến, xem ra La Tư công tước không có Viễn Đông thì không được.</w:t>
      </w:r>
    </w:p>
    <w:p>
      <w:pPr>
        <w:pStyle w:val="BodyText"/>
      </w:pPr>
      <w:r>
        <w:t xml:space="preserve">Tử Xuyên Tú cao giọng: "Phòng thủ chiến rất có lợi. Năm đó ở Mạt y thành, ma tộc có bao nhiêu binh mã? Không dưới trăm vạn! Hơn nữa toàn bộ đều là quân đội ma tộc tinh duệ nhất, kết quả thế nào? Không phải cũng chẳng làm được trò trống gì sao?"</w:t>
      </w:r>
    </w:p>
    <w:p>
      <w:pPr>
        <w:pStyle w:val="BodyText"/>
      </w:pPr>
      <w:r>
        <w:t xml:space="preserve">Sĩ binh xung quanh thần sắc kích động, ồn ào bàn tán. Tử Xuyên Tú tiếp tục nói: "Chúng ta ở đây là cứ điểm kiên cố chỉ sau cứ điểm Ngõa Luân, thành cao hào sâu, không phải là Mạt y thành nhỏ bé. Hơn nữa chúng ta có vũ khí lương thảo, viện quân thì đang tới, ma tộc có đến trăm vạn đại quân, chúng ta cũng không sợ! Không, huynh đệ, chúng ta không phải chỉ là thủ thành, chúng ta phải chiến thắng, đánh bại tiêu diệt bọn chúng!" Câu cuối cùng, gã dùng hết sức rống lên, thanh âm xộc vào tai sĩ binh, bọn sĩ binh kích động gào theo: "Đánh bại bọn chúng! Tiêu diệt bọn chúng!"</w:t>
      </w:r>
    </w:p>
    <w:p>
      <w:pPr>
        <w:pStyle w:val="BodyText"/>
      </w:pPr>
      <w:r>
        <w:t xml:space="preserve">Tử Xuyên Tú giơ ngón tay cái lên tán thưởng bọn họ, nghĩ thầm: Đồ ngốc, làm quan nói cái gì thì các ngươi cũng tin à!</w:t>
      </w:r>
    </w:p>
    <w:p>
      <w:pPr>
        <w:pStyle w:val="BodyText"/>
      </w:pPr>
      <w:r>
        <w:t xml:space="preserve">Ma tộc quân tuy thế đến hung hãn nhưng theo Tử Xuyên Tú quan sát, trong quân bọn chúng không có Công thành xa, Đăng vân thê, Đầu thạch xa hay các loại vũ khí công thành khác. Trận tao ngộ chiến này đều quá bất ngờ đối với cả hai bên, bỗng nhiên đụng độ bộ đội liên quân ở nơi này, La Tư chưa hề chuẩn bị. Có vết xe đổ Mạt Y, trừ phi hắn ngu xuẩn muốn đem thịt xương chiến sĩ lấp hộ thành hào Đặc Lan, bằng không trước khi công cụ công thành vận chuyển đến, hắn chắc không dám phát động công kích.</w:t>
      </w:r>
    </w:p>
    <w:p>
      <w:pPr>
        <w:pStyle w:val="BodyText"/>
      </w:pPr>
      <w:r>
        <w:t xml:space="preserve">Viễn Đông liên quân là lần đầu đối trận với quân đội Thát tháp tộc. Khi ở Khoa Nhĩ Ni hội chiến, Lỗ Đế soái lĩnh toàn là sĩ binh Tắc nội á tộc, cho dù Viễn Đông liên quân dùng chiến thuật biển người để đánh bại bọn chúng, nhưng sáu vạn chiến sĩ Tắc nội á tinh hãn dũng mạnh đã tạo một ấn tượng kinh khủng cho Viễn Đông liên quân. Từ sau trận chiến đó, rất nhiều tướng lĩnh Viễn Đông mới minh bạch thế nào gọi là quân đội chân chính. Quân đội Thát tháp tộc thực lực rốt cuộc thế nào, hiện tại còn chưa biết được. Nhưng với nhãn quang của một lão thủ quân sự, Tử Xuyên Tú công tâm nhận xét, bọn chúng không bằng quân đội Tắc nội á tộc, nhìn bày bố hành quân liệt đội của chúng, rõ ràng chúng thiếu đấu khí đáng sợ như hổ như báo của Tắc á tộc, thiếu đi sát khí áp chế, lại càng không có tinh lực sung mãn bạo phát lực chiến đấu đáng sợ từng khiến Viễn Đông liên quân kinh hoàng.</w:t>
      </w:r>
    </w:p>
    <w:p>
      <w:pPr>
        <w:pStyle w:val="BodyText"/>
      </w:pPr>
      <w:r>
        <w:t xml:space="preserve">"Điện hạ, bọn chúng có người qua đây!"</w:t>
      </w:r>
    </w:p>
    <w:p>
      <w:pPr>
        <w:pStyle w:val="BodyText"/>
      </w:pPr>
      <w:r>
        <w:t xml:space="preserve">Tử Xuyên Tú nhìn ra, trong chủ trận của ma tộc quân có năm tên quân quan đội mũ lông trắng nhắm hướng thành thúc ngựa chạy tới. Trước khi vào phạm vi xạ trình, một tên dẫn đầu hướng về thành hô hoán: "Trên thành chớ phóng tiễn, chúng tôi có lời muốn nói!"</w:t>
      </w:r>
    </w:p>
    <w:p>
      <w:pPr>
        <w:pStyle w:val="BodyText"/>
      </w:pPr>
      <w:r>
        <w:t xml:space="preserve">Đầu thành yên tĩnh, không có người hồi đáp, quân quan ma tộc e ngại, bọn chúng thương lượng một chút, chỉ có một người tiếp tục tiến lên, những người còn lại chờ ở phía sau. Tên quân quan đó rất có đảm sắc, thúc ngựa chạy thẳng đến cách tường thành chừng hai mươi mét, hướng lên trên nói lớn, nội dung đại khái thế này: "Tiền nhiệm tổng đốc Viễn Đông Lỗ Đế đại nghịch bất đạo, phản bội thần hoàng bệ hạ. Quân ta phụng lệnh bệ hạ mà đến, muốn trừng phạt phản thần, bình định phản loạn Viễn Đông. Quân ta do thủ lĩnh Thát tháp tộc, công tước La Tư cao quý của vương quốc soái lĩnh, quân đội có hai mươi vạn. Khuyên các vị tướng sĩ thần tộc không nên chấp mê bất ngộ mà bồi táng theo Lỗ Đế. Lấy danh nghĩa vương quốc và bệ hạ, lệnh cho các ngươi lập tức mở cổng thành nghênh tiếp công tước đại nhân, lập công có thưởng, bằng không đại quân một khi phá thành thì ngọc nát đá tan, lúc đó muốn hối hận thì đã muộn!"</w:t>
      </w:r>
    </w:p>
    <w:p>
      <w:pPr>
        <w:pStyle w:val="BodyText"/>
      </w:pPr>
      <w:r>
        <w:t xml:space="preserve">Tên quân quan ma tộc đó diễn thuyết rất cảm xúc, truyền đạt nội dung rất thành công, chỉ có điều bất hạnh là hắn lại diễn giải nhầm đối tượng. Sĩ binh trên thành nghe hắn cô lỗ cô lỗ một tràng, ngoài Tử Xuyên Tú, không một ai hiểu hắn đang nói gì. Gã lạnh lùng ra lệnh: "Giết hắn!" Lập tức, tiếng tên xé gió "Véo véo", tên quân quan có tài diễn thuyết đó trúng tên thành nhím gục xuống lưng ngựa, chiến mã kinh hoảng đem theo thi thể hắn chạy về.</w:t>
      </w:r>
    </w:p>
    <w:p>
      <w:pPr>
        <w:pStyle w:val="BodyText"/>
      </w:pPr>
      <w:r>
        <w:t xml:space="preserve">Mấy tên quân quan ma tộc cùng đến thất kinh, đồng thời lui lại để đảm bảo an toàn, sau đó ngoác mồm chửi rủa, phát thệ nói nhất định phải đạp bằng Đặc Lan, giết sạch đám rùa đen trong thành. Nghe được chú mạ ác độc của chúng, hàng binh ma tộc trong thành đều khóc rống lên.</w:t>
      </w:r>
    </w:p>
    <w:p>
      <w:pPr>
        <w:pStyle w:val="BodyText"/>
      </w:pPr>
      <w:r>
        <w:t xml:space="preserve">Tử Xuyên Tú âm hiểm cười xấu xa, bởi vì gian kế đạt được mà âm thầm vui sướng.</w:t>
      </w:r>
    </w:p>
    <w:p>
      <w:pPr>
        <w:pStyle w:val="BodyText"/>
      </w:pPr>
      <w:r>
        <w:t xml:space="preserve">Gã yên lặng đứng sừng sững trên đầu thành cao nhất, đĩnh bạt, uy nghiêm. Các binh sĩ đều im lặng nhìn gã, mười bảy vạn ma tộc quân cũng ngước nhìn gã. Tịch dương rơi trên thân gã, diện cụ phản chiếu lấp lánh, trong gió chiều muộn, chiến bào hắc sắc tung bay. Quang minh vương đang ở đây! Một mình gã đã tạo nên tín tâm kiên định cho sĩ binh, sĩ binh truyền nhau một câu: Quang minh vương ở đây, chúng ta không thể thua!</w:t>
      </w:r>
    </w:p>
    <w:p>
      <w:pPr>
        <w:pStyle w:val="BodyText"/>
      </w:pPr>
      <w:r>
        <w:t xml:space="preserve">Tịch dương chìm dần, sắc trời u ám tối. Bên ngoài thành có tiếng đóng gõ bình bình, đại quân ma tộc bắt đầu đóng cọc dựng trại, sau đó nơi nơi thấy khói uyển chuyển bốc lên. Từ trên đầu thành nhìn ra, ma tộc binh tụ tập từng đống quanh bếp lửa như tổ kiến.</w:t>
      </w:r>
    </w:p>
    <w:p>
      <w:pPr>
        <w:pStyle w:val="BodyText"/>
      </w:pPr>
      <w:r>
        <w:t xml:space="preserve">Tử Xuyên Tú lúc này mới nhớ đến từ lúc nhập thành đến giờ, khởi nghĩa quân còn chưa ăn cơm. Gã vung tay: "Nấu cơm!"</w:t>
      </w:r>
    </w:p>
    <w:p>
      <w:pPr>
        <w:pStyle w:val="BodyText"/>
      </w:pPr>
      <w:r>
        <w:t xml:space="preserve">Khi sĩ binh ăn cơm thì gã gọi Lỗ Đế đến, hỏi hắn tình hình lương thực tích trữ trong thành. Lỗ Đế đáp tuyệt đối không thành vấn đề, còn dẫn Tử Xuyên Tú đi xem từng đống lương thực chất cao như núi, Tử Xuyên Tú tắc lưỡi tán thán. Gã thuận tiện kiểm tra ở bốn kho vũ khí ở hai đầu thành đông, nam, lòng càng thêm vui vẻ: đủ các dạng vũ khí đầy cả thương khố, đao, kiếm đều mới, lấy đại một thanh thì thấy sắc bén phi thường, còn hơn cả khảm đao trang bị cho khởi nghĩa quân.</w:t>
      </w:r>
    </w:p>
    <w:p>
      <w:pPr>
        <w:pStyle w:val="BodyText"/>
      </w:pPr>
      <w:r>
        <w:t xml:space="preserve">Khiến gã cao hứng nhất chính là thương khố cung tiễn, tổng cộng có hơn ba vạn cường cung dùng cho kị, bộ binh, tên bịt sắt có đến hai mươi vạn bó. Ngoài ra còn có cả trang bị công thành như Công thành xa, Vân thê, Tiễn thai, Trùng kích nõ, đây chính là ma tộc tích trữ chuẩn bị để công phá cứ điểm Ngõa Luân. Tử Xuyên Tú nghĩ, nếu như để La Tư nhìn thấy đống này, hắn nhất định sẽ tức đến thổ máu.</w:t>
      </w:r>
    </w:p>
    <w:p>
      <w:pPr>
        <w:pStyle w:val="BodyText"/>
      </w:pPr>
      <w:r>
        <w:t xml:space="preserve">Các đời ma tộc đều xem cứ điểm Đặc Lan là hậu cần chắc chắn nhất tiếp với Viễn Đông, lương thực, vũ khí cướp được ở Viễn Đông đều cất ở nơi này, hiện tại lại khiến Tử Xuyên Tú chiếm được tiện nghi lớn. Ước chừng, lương thực trữ tàng ở đây có thể cung ứng cho bộ đội dùng trong hai tháng, như vậy chẳng sợ La Tư dùng chiến thuật trường kì vây công. Gã lập tức hạ lệnh, đem Thạch đầu xa và Trùng kích nõ đến đầu thành để gia tăng lực phòng ngự.</w:t>
      </w:r>
    </w:p>
    <w:p>
      <w:pPr>
        <w:pStyle w:val="BodyText"/>
      </w:pPr>
      <w:r>
        <w:t xml:space="preserve">Đêm buông xuống, vì phòng ma tộc đột ngột tấn công, Khởi nghĩa quân đều không có vào quân doanh nghỉ ngơi. Sĩ binh hợp thành trận địa, vũ khí để sát bên người, nghỉ ngơi tại chỗ. Tử Xuyên Tú dẫn theo vệ đội cầm đuốc tuần tra các mặt trận, xem coi có nơi nào lơ là phòng ngự hay không, kết quả khiến gã vô cùng mãn ý, vô luận là đến chỗ nào, binh lính canh gác đều phát hiện được gã, hò hét hỏi khẩu lệnh.</w:t>
      </w:r>
    </w:p>
    <w:p>
      <w:pPr>
        <w:pStyle w:val="BodyText"/>
      </w:pPr>
      <w:r>
        <w:t xml:space="preserve">Ở đầu thành tây, Tử Xuyên Tú nhìn chân trời phía tây, một màn đen ngòm yên ắng, khu rừng cây nổi sẫm cả một vùng rộng lớn. Gã nghi hoặc: chiếu theo tốc độ hành quân, bộ đội Bạch Xuyên phải đến rồi. Xảy ra chuyện gì sao?</w:t>
      </w:r>
    </w:p>
    <w:p>
      <w:pPr>
        <w:pStyle w:val="BodyText"/>
      </w:pPr>
      <w:r>
        <w:t xml:space="preserve">Đi một vòng trên đầu thành, gã quay về mặt đông. Trong màn đêm tối đen, ánh lửa lấp lánh ở những trận địa, nhìn giống như sao trên trời đang nhấp nháy. Bán thú nhân Đức Côn phụ trách phòng ngự ở đầu thành mặt đông, hắn chào Tử Xuyên Tú, báo cáo mọi chuyện vẫn bình thường. Đức Côn thành khẩn nói: "Điện hạ, ngài lao nhọc quá rồi, mời vào nghỉ ngơi chút đi".</w:t>
      </w:r>
    </w:p>
    <w:p>
      <w:pPr>
        <w:pStyle w:val="BodyText"/>
      </w:pPr>
      <w:r>
        <w:t xml:space="preserve">"Ngươi cũng nghỉ chút đi, Đức Côn".</w:t>
      </w:r>
    </w:p>
    <w:p>
      <w:pPr>
        <w:pStyle w:val="BodyText"/>
      </w:pPr>
      <w:r>
        <w:t xml:space="preserve">Đức Côn cười xòa nhưng không chịu đi ngủ, hắn phụng bồi Tử Xuyên Tú đi tuần tra trên thành. Trong doanh trướng ma tộc có kẻ tấu nhạc khí Bố lạc cầm đặc trưng của ma tộc, tiếng ca lẫn tiếng đàn trầm lắng, thương cảm theo gió phát tán. Tử Xuyên Tú ẩn ước nghe được mấy câu: "A ha, cố hương ta ơi, bao giờ mới gặp lại người. Cô nương thân ái ta ơi, khi nào chúng ta lại tương hội, cùng ngồi ngắm hoàng hôn..."</w:t>
      </w:r>
    </w:p>
    <w:p>
      <w:pPr>
        <w:pStyle w:val="BodyText"/>
      </w:pPr>
      <w:r>
        <w:t xml:space="preserve">Tử Xuyên Tú dừng chân lắng tai nghe. Gã ngẩng đầu nhìn lên trời sao lấp lánh, điệu khúc buồn bã đã cảm nhiễm gã, trong nhất thời, bức tranh sinh hoạt thời niên thiếu chầm chậm trôi qua trong đầu gã, bỗng nhiên gã ước không có chiến tranh, không có máu đổ, không có đói rét, thế gian an bình no ấm. Trong thoáng chốc, gương mặt đang sắt lại vì chiến cuộc trước mắt đã mềm dần, xuất hiện biểu tình nhẹ nhàng hiếm có.</w:t>
      </w:r>
    </w:p>
    <w:p>
      <w:pPr>
        <w:pStyle w:val="BodyText"/>
      </w:pPr>
      <w:r>
        <w:t xml:space="preserve">"Điện hạ, bọn chúng đang ca gì thế?"</w:t>
      </w:r>
    </w:p>
    <w:p>
      <w:pPr>
        <w:pStyle w:val="BodyText"/>
      </w:pPr>
      <w:r>
        <w:t xml:space="preserve">Phảng phất như bị giật mình khi đang nằm mộng, Tử Xuyên Tú ngửi thấy mùi máu trong không khí, nghe tiếng chó hoang tru dài dại, bọn chúng chắc đang gặm xé thi thể của ma tộc binh chết hôm nay. Gã thật không muốn trở lại với hiện thực, nhíu mày đáp: "Không có gì, mấy bài hát vớ vẩn thôi, đi nghỉ đi!"</w:t>
      </w:r>
    </w:p>
    <w:p>
      <w:pPr>
        <w:pStyle w:val="Compact"/>
      </w:pPr>
      <w:r>
        <w:t xml:space="preserve">-o0o-</w:t>
      </w:r>
      <w:r>
        <w:br w:type="textWrapping"/>
      </w:r>
      <w:r>
        <w:br w:type="textWrapping"/>
      </w:r>
    </w:p>
    <w:p>
      <w:pPr>
        <w:pStyle w:val="Heading2"/>
      </w:pPr>
      <w:bookmarkStart w:id="83" w:name="chương-2-nội-ưu-ngoại-hoạn"/>
      <w:bookmarkEnd w:id="83"/>
      <w:r>
        <w:t xml:space="preserve">61. Chương 2 :nội Ưu Ngoại Hoạ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2: Đặc Lan hội chiến.</w:t>
      </w:r>
    </w:p>
    <w:p>
      <w:pPr>
        <w:pStyle w:val="BodyText"/>
      </w:pPr>
      <w:r>
        <w:t xml:space="preserve">-----oo0oo-----</w:t>
      </w:r>
    </w:p>
    <w:p>
      <w:pPr>
        <w:pStyle w:val="BodyText"/>
      </w:pPr>
      <w:r>
        <w:t xml:space="preserve">Chương 2:Nội ưu ngoại hoạn</w:t>
      </w:r>
    </w:p>
    <w:p>
      <w:pPr>
        <w:pStyle w:val="BodyText"/>
      </w:pPr>
      <w:r>
        <w:t xml:space="preserve">Nhóm dịch: Tú Xuyên</w:t>
      </w:r>
    </w:p>
    <w:p>
      <w:pPr>
        <w:pStyle w:val="BodyText"/>
      </w:pPr>
      <w:r>
        <w:t xml:space="preserve">Sưu Tầm by nguoibantot8 --- 4vn.eu</w:t>
      </w:r>
    </w:p>
    <w:p>
      <w:pPr>
        <w:pStyle w:val="BodyText"/>
      </w:pPr>
      <w:r>
        <w:t xml:space="preserve">Sáng sớm hôm sau, Tử Xuyên Tú theo thói quen dậy lúc sáu giờ, chuyện đầu tiên gã làm là đi quan sát trận doanh ma tộc.</w:t>
      </w:r>
    </w:p>
    <w:p>
      <w:pPr>
        <w:pStyle w:val="BodyText"/>
      </w:pPr>
      <w:r>
        <w:t xml:space="preserve">Sương sớm rất dày, màu trắng bồng bềnh biến ảo bất định, mông mông lung lung, nhìn không thấy cảnh sắc ngoài trăm bước.</w:t>
      </w:r>
    </w:p>
    <w:p>
      <w:pPr>
        <w:pStyle w:val="BodyText"/>
      </w:pPr>
      <w:r>
        <w:t xml:space="preserve">Tử Xuyên Tú nặng nề trong lòng: khí trời này rất bất lợi đối với phòng thủ.</w:t>
      </w:r>
    </w:p>
    <w:p>
      <w:pPr>
        <w:pStyle w:val="BodyText"/>
      </w:pPr>
      <w:r>
        <w:t xml:space="preserve">Cổ Lôi chạy đến đưa đồ ăn sáng cho gã, gã hỏi trước: "Trị cần quân quan ở đâu? Bộ đội Bạch Xuyên đến chưa?"</w:t>
      </w:r>
    </w:p>
    <w:p>
      <w:pPr>
        <w:pStyle w:val="BodyText"/>
      </w:pPr>
      <w:r>
        <w:t xml:space="preserve">Đáp án rất khiến người ta nản lòng, bộ đội Bạch Xuyên còn chưa đến, cũng không có dấu hiện gì chứng tỏ bọn họ sắp đến.</w:t>
      </w:r>
    </w:p>
    <w:p>
      <w:pPr>
        <w:pStyle w:val="BodyText"/>
      </w:pPr>
      <w:r>
        <w:t xml:space="preserve">Tử Xuyên Tú nghĩ không ra lý do Bạch Xuyên đến trễ, chỉ chưa đến hai trăm dặm, bộ binh hành quân cũng chỉ hai ngày, hơn nữa chủ lực của ma tộc đã ở trước mặt, phụ cận không có lực lượng nào có thể ngăn cản Bạch Xuyên, trừ phi...</w:t>
      </w:r>
    </w:p>
    <w:p>
      <w:pPr>
        <w:pStyle w:val="BodyText"/>
      </w:pPr>
      <w:r>
        <w:t xml:space="preserve">Tử Xuyên Tú đột nhiên nghĩ đến một khả năng, vừa nghĩ đến đó, gã như rơi vào hầm băng, toàn thân run rẩy, tiếp đó bỗng tự cười nhạo bản thân, chuyện đó không có khả năng.</w:t>
      </w:r>
    </w:p>
    <w:p>
      <w:pPr>
        <w:pStyle w:val="BodyText"/>
      </w:pPr>
      <w:r>
        <w:t xml:space="preserve">Gã còn nhớ, trước khi xuất phát Bạch Xuyên như phát từ nội tâm nói: "Đại nhân, ngài nhớ bảo trọng. Đối với chúng tôi mà nói, một trăm cứ điểm Đặc Lan cũng không bằng ngài".</w:t>
      </w:r>
    </w:p>
    <w:p>
      <w:pPr>
        <w:pStyle w:val="BodyText"/>
      </w:pPr>
      <w:r>
        <w:t xml:space="preserve">Trong ánh mắt chí tình của Bạch Xuyên, gã không nhìn thấy một tia hư giả, thuần khiết như thủy tinh.</w:t>
      </w:r>
    </w:p>
    <w:p>
      <w:pPr>
        <w:pStyle w:val="BodyText"/>
      </w:pPr>
      <w:r>
        <w:t xml:space="preserve">Khi quân đội đang ăn sáng thì có tiếng binh sĩ canh gác truyền tới: "Cảnh giới! Bọn chó chết ma tộc mò tới!"</w:t>
      </w:r>
    </w:p>
    <w:p>
      <w:pPr>
        <w:pStyle w:val="BodyText"/>
      </w:pPr>
      <w:r>
        <w:t xml:space="preserve">Tức thì, cả đại doanh bùng nổ.</w:t>
      </w:r>
    </w:p>
    <w:p>
      <w:pPr>
        <w:pStyle w:val="BodyText"/>
      </w:pPr>
      <w:r>
        <w:t xml:space="preserve">Các quân quan cấp tốc ra lệnh: "Lên đầu thành, về đúng vị trí!"</w:t>
      </w:r>
    </w:p>
    <w:p>
      <w:pPr>
        <w:pStyle w:val="BodyText"/>
      </w:pPr>
      <w:r>
        <w:t xml:space="preserve">Các sĩ binh vội buông bát, cầm vũ khí chạy về trận địa của mình, đâu đâu cũng có tiếng người hò hét gọi nhau, tiếng dây cung của Trọng hình nõ kéo căng chi chi.</w:t>
      </w:r>
    </w:p>
    <w:p>
      <w:pPr>
        <w:pStyle w:val="BodyText"/>
      </w:pPr>
      <w:r>
        <w:t xml:space="preserve">Tất cả sĩ binh đều nghiêm trận chờ đợi, chờ đợi giây phút tàn khốc sắp xảy đến.</w:t>
      </w:r>
    </w:p>
    <w:p>
      <w:pPr>
        <w:pStyle w:val="BodyText"/>
      </w:pPr>
      <w:r>
        <w:t xml:space="preserve">Trong nắng sớm, ma tộc quân đang triển khai trận thế: mỗi đoàn đội bộ binh hình thành một phương trận nhỏ, năm phương trận nhỏ nối kết thành một phương trận vừa, ba phương trận vừa lại thành một phương trận lớn, tổng cộng có năm phương trận lớn xuất động.</w:t>
      </w:r>
    </w:p>
    <w:p>
      <w:pPr>
        <w:pStyle w:val="BodyText"/>
      </w:pPr>
      <w:r>
        <w:t xml:space="preserve">Kị binh triển khai đội hình ở hai cách bộ binh, hùng tráng rộng lớn, mã đao, thương nhọn chớp chớp, trống trận thình thình động trời.</w:t>
      </w:r>
    </w:p>
    <w:p>
      <w:pPr>
        <w:pStyle w:val="BodyText"/>
      </w:pPr>
      <w:r>
        <w:t xml:space="preserve">Đại quân xuất động, tướng lĩnh Thát tháp tộc trong chỉ huy doanh nối nhau quỳ xuống, cầu nguyện: "Nguyện đại ma thần bảo hộ Thát tháp tộc!"</w:t>
      </w:r>
    </w:p>
    <w:p>
      <w:pPr>
        <w:pStyle w:val="BodyText"/>
      </w:pPr>
      <w:r>
        <w:t xml:space="preserve">Trong vụ khí mênh mông, thiên quân vạn mã từ trong vụ khí hiện thân, biển đầu người dày đặc, không đếm nổi số lượng.</w:t>
      </w:r>
    </w:p>
    <w:p>
      <w:pPr>
        <w:pStyle w:val="BodyText"/>
      </w:pPr>
      <w:r>
        <w:t xml:space="preserve">Theo tiếng khẩu lệnh hô vang, phương trận đầu tiên bắt đầu tiến lên, ngàn vạn tiếng bước chân "Thịch thịch thịch!" chỉnh tề, mặt đất bị chấn động rung lên, cả tường thành Đặc Lan cũng rung rung. Ma tộc sĩ binh vừa tiến lên vừa giơ cao vũ khí hô lớn: "Xung phong!" Tiếng hô chấn động núi rừng. xem tại</w:t>
      </w:r>
    </w:p>
    <w:p>
      <w:pPr>
        <w:pStyle w:val="BodyText"/>
      </w:pPr>
      <w:r>
        <w:t xml:space="preserve">Đao thương chi chít như rừng, ánh kim như mặt biển chiếu lóa mắt, ngàn vạn người hợp lực tạo thành sức ép khổng lồ ập đến thành.</w:t>
      </w:r>
    </w:p>
    <w:p>
      <w:pPr>
        <w:pStyle w:val="BodyText"/>
      </w:pPr>
      <w:r>
        <w:t xml:space="preserve">Ở hai cánh bộ binh, kị binh đã dàn hàng ngang xông tới, tốc độ kị binh nhanh chóng vượt qua phương trận bộ binh, như thủy triều ùa đến, rất nhah chỉ còn cách tường thành chỉ chừng năm trăm mét.</w:t>
      </w:r>
    </w:p>
    <w:p>
      <w:pPr>
        <w:pStyle w:val="BodyText"/>
      </w:pPr>
      <w:r>
        <w:t xml:space="preserve">Trên đầu thành vẫn yên tĩnh không có phản ứng, so với phía ma tộc thanh âm động đãng, bên phía thành lại yên tĩnh như cõi chết.</w:t>
      </w:r>
    </w:p>
    <w:p>
      <w:pPr>
        <w:pStyle w:val="BodyText"/>
      </w:pPr>
      <w:r>
        <w:t xml:space="preserve">Phong cách thần bí cao thâm mạc trắc đó gây cho người ta cảm giác hơi lo lắng, càng làm người ta lo sợ hơn đó là kị binh đang xông tới trước bất đồ dừng ngựa nhìn ngó, chỉ huy quan thấy thế hét lớn: "Lâm trận thối lui, chém!"</w:t>
      </w:r>
    </w:p>
    <w:p>
      <w:pPr>
        <w:pStyle w:val="BodyText"/>
      </w:pPr>
      <w:r>
        <w:t xml:space="preserve">Ngay đúng lúc này, gã nghe một tràng thanh âm "Vu vu" kì lạ vang lên.</w:t>
      </w:r>
    </w:p>
    <w:p>
      <w:pPr>
        <w:pStyle w:val="BodyText"/>
      </w:pPr>
      <w:r>
        <w:t xml:space="preserve">"Giết!"</w:t>
      </w:r>
    </w:p>
    <w:p>
      <w:pPr>
        <w:pStyle w:val="BodyText"/>
      </w:pPr>
      <w:r>
        <w:t xml:space="preserve">Sắc trời đột nhiên sầm lại, một trăm ba mươi lăm đài liên thanh nõ đồng thời phát xạ, một vầng đen như đám mây đen khổng lồ lướt đi che khuất bầu trời, sau đó hóa thành mưa rơi xuống, đầu tên bọc sắt theo quán tính rít lên vu vu.</w:t>
      </w:r>
    </w:p>
    <w:p>
      <w:pPr>
        <w:pStyle w:val="BodyText"/>
      </w:pPr>
      <w:r>
        <w:t xml:space="preserve">Lực tên phát ra rất mạnh, tên chỉ huy quan ma tộc trúng tên giống như bị trọng quyền đánh trúng cả người bắn ra sau, ở giữa không trung mất mạng, thân thể co quắp kì dị, tiếp đó lại bị trúng tên chi chít như nhím.</w:t>
      </w:r>
    </w:p>
    <w:p>
      <w:pPr>
        <w:pStyle w:val="BodyText"/>
      </w:pPr>
      <w:r>
        <w:t xml:space="preserve">Trọng hình liên thanh nõ dựa vào cơ quan phát xạ, trong vòng năm mươi mét có thể bắn xuyên thuẫn bài, hơn nữa còn phát xạ liên tục bảy mũi.</w:t>
      </w:r>
    </w:p>
    <w:p>
      <w:pPr>
        <w:pStyle w:val="BodyText"/>
      </w:pPr>
      <w:r>
        <w:t xml:space="preserve">Trong nhất thời, tiếng tên bọc sắt xé gió bay vùn vụt, không có thuẫn bài hay khôi giáp nào có thể ngăn chặn nổi, đội kị binh đi đầu liên tục gào thảm: "Cứu mạng!", liền đó cả người lẫn ngựa đã hóa thành nhím.</w:t>
      </w:r>
    </w:p>
    <w:p>
      <w:pPr>
        <w:pStyle w:val="BodyText"/>
      </w:pPr>
      <w:r>
        <w:t xml:space="preserve">Đây tuyệt đối là cơn ác mộng đáng sợ, tiếng gào thảm, tiếng rên rỉ, máu tươi, tử vong, người ngựa hoảng loạn, tiếng tên rít gió vù vù, cho dù là chiến sĩ gan dạ lão luyện sa trường cũng phát run rẩy.</w:t>
      </w:r>
    </w:p>
    <w:p>
      <w:pPr>
        <w:pStyle w:val="BodyText"/>
      </w:pPr>
      <w:r>
        <w:t xml:space="preserve">Đâu đâu cũng là tên! Tên! Tên!</w:t>
      </w:r>
    </w:p>
    <w:p>
      <w:pPr>
        <w:pStyle w:val="BodyText"/>
      </w:pPr>
      <w:r>
        <w:t xml:space="preserve">Nháy mắt, kị binh tuyến đầu người ngã ngựa lật, không ngừng có máu tươi bắn lên không, có kẻ bị tên đóng cứng ngắt dưới đất, máu tươi cứ theo tên phụt phụt lên.</w:t>
      </w:r>
    </w:p>
    <w:p>
      <w:pPr>
        <w:pStyle w:val="BodyText"/>
      </w:pPr>
      <w:r>
        <w:t xml:space="preserve">Bọn sĩ binh kêu gào, than khóc, va chạm lẫn nhau ngã tán loạn dưới đất, có kẻ lăn lộn dưới đất tránh tên, cuối cùng lại bị vó ngựa của đồng bọn đạp nát đầu.</w:t>
      </w:r>
    </w:p>
    <w:p>
      <w:pPr>
        <w:pStyle w:val="BodyText"/>
      </w:pPr>
      <w:r>
        <w:t xml:space="preserve">Kị binh không ngừng ngã xuống, cảnh tượng thảm tuyệt nhân hoàn. Kị binh tuyến sau mắt thấy như thế, lập tức sinh lòng hãi sợ, có người giục ngựa quay đầu, nhưng lập tức bị chấp pháp đội bắn chết.</w:t>
      </w:r>
    </w:p>
    <w:p>
      <w:pPr>
        <w:pStyle w:val="BodyText"/>
      </w:pPr>
      <w:r>
        <w:t xml:space="preserve">Quân lệnh truyền ra, băng lãnh vô tình: Lên! lên! lên! Có chết sạch sẽ cũng phải xông lên.</w:t>
      </w:r>
    </w:p>
    <w:p>
      <w:pPr>
        <w:pStyle w:val="BodyText"/>
      </w:pPr>
      <w:r>
        <w:t xml:space="preserve">Kị binh trận bắt đầu xung phong, đám sĩ binh nhất tề hét vang: "Xung phong!"</w:t>
      </w:r>
    </w:p>
    <w:p>
      <w:pPr>
        <w:pStyle w:val="BodyText"/>
      </w:pPr>
      <w:r>
        <w:t xml:space="preserve">Cho dù liên tục có người trúng tên ngã xuống, nhưng trận liệt vẫn hùng dũng tiến tới, vó ngựa oanh long, thế như triều dâng khó chống đỡ, kẻ nào ngã ngựa lập tức bị đập nát bấy thân thể, bọn sĩ binh ma tộc đang phẫn nộ dần dần bị máu tươi kích thích hung tính, chúng xé toạc áo trước ngựa, phanh ngực trần hò hét xung kích.</w:t>
      </w:r>
    </w:p>
    <w:p>
      <w:pPr>
        <w:pStyle w:val="BodyText"/>
      </w:pPr>
      <w:r>
        <w:t xml:space="preserve">Thấy nõ trận phòng ngự từ tường thành quá kinh khủng, La Tư vội vũ lộng cờ xí, phương trận bộ binh đưa thuẫn bài chắn trước người, gia tăng tốc độ xung phong.</w:t>
      </w:r>
    </w:p>
    <w:p>
      <w:pPr>
        <w:pStyle w:val="BodyText"/>
      </w:pPr>
      <w:r>
        <w:t xml:space="preserve">Chỉ nghe tiếng hò hét ra lệnh của quân quan, thuẫn bài thủ ào ào ngừng lại, hàng đội chỉ tề, nhất loạt nâng thuẫn bài lên che đầu, trong chớp mắt, một phương trận cương thiết cự đại kinh hồn xuất hiện.</w:t>
      </w:r>
    </w:p>
    <w:p>
      <w:pPr>
        <w:pStyle w:val="BodyText"/>
      </w:pPr>
      <w:r>
        <w:t xml:space="preserve">Thuẫn bài chóa dưới ánh nắng, hệt như một mảng tuyết lớn trên bình nguyên.</w:t>
      </w:r>
    </w:p>
    <w:p>
      <w:pPr>
        <w:pStyle w:val="BodyText"/>
      </w:pPr>
      <w:r>
        <w:t xml:space="preserve">Năm vạn bộ binh hò hét xông lên, chúng lôi móc câu bằng thép đeo ở bên hông ra, chạy nhanh đến tiếp cận tường thành.</w:t>
      </w:r>
    </w:p>
    <w:p>
      <w:pPr>
        <w:pStyle w:val="BodyText"/>
      </w:pPr>
      <w:r>
        <w:t xml:space="preserve">Tử Xuyên Tú hạ lệnh: "Tất cả Thạch đầu xa chuẩn bị, cự ly hai trăm bước, phương hướng chính diện, phóng cho ta!"</w:t>
      </w:r>
    </w:p>
    <w:p>
      <w:pPr>
        <w:pStyle w:val="BodyText"/>
      </w:pPr>
      <w:r>
        <w:t xml:space="preserve">"Bục bục bục!" tiếng cơ quan phát động liên tục vang lên, như một đàn chim bay trên không trung, vô số cự thạch mang theo âm thanh xé gió thê lệ từ trời lao xuống, thế như lôi đình đập lên giữa phương trận thuẫn bài.</w:t>
      </w:r>
    </w:p>
    <w:p>
      <w:pPr>
        <w:pStyle w:val="BodyText"/>
      </w:pPr>
      <w:r>
        <w:t xml:space="preserve">Ma tộc quân cả tránh cũng không kịp, cũng không có thuẫn bài nào có thể ngăn cản được loại vũ khí khủng bố đó, từng đám từng đám sĩ binh bị đập thành tương thịt, não trắng nhòe với máu.</w:t>
      </w:r>
    </w:p>
    <w:p>
      <w:pPr>
        <w:pStyle w:val="BodyText"/>
      </w:pPr>
      <w:r>
        <w:t xml:space="preserve">So với sát thương thực tế, hiệu quả trấn nhiếp còn lớn hơn gấp nhiều lần.</w:t>
      </w:r>
    </w:p>
    <w:p>
      <w:pPr>
        <w:pStyle w:val="BodyText"/>
      </w:pPr>
      <w:r>
        <w:t xml:space="preserve">Rất nhiều ma tộc sĩ binh lần đầu chứng kiến được vũ khí phòng ngự kinh khủng của nhân loại, mắt thấy đồng bạn chết thê thảm, cảm giác khủng bố bao trùm tâm linh bọn chúng, bọn chúng gào lên điên cuồng, vứt thuẫn bài chạy tứ tán, đội hình chỉnh tề bỗng chốc tan rã phân tán khắp bình nguyên.</w:t>
      </w:r>
    </w:p>
    <w:p>
      <w:pPr>
        <w:pStyle w:val="BodyText"/>
      </w:pPr>
      <w:r>
        <w:t xml:space="preserve">La Tư liền hạ lệnh: Phóng tên hạ sát sĩ binh bỏ chạy!</w:t>
      </w:r>
    </w:p>
    <w:p>
      <w:pPr>
        <w:pStyle w:val="BodyText"/>
      </w:pPr>
      <w:r>
        <w:t xml:space="preserve">Trong khoảng khắc, chấp pháp đội không hề lưu tình, ma tộc sĩ binh bị bắn ngã như rạ. Sĩ binh trúng tên chết không nhắm mắt, tựa như chết vẫn không thể tin sự thật: bản thân là chết trong tay quân mình!</w:t>
      </w:r>
    </w:p>
    <w:p>
      <w:pPr>
        <w:pStyle w:val="BodyText"/>
      </w:pPr>
      <w:r>
        <w:t xml:space="preserve">Các quân quan ở hai cánh còn hung tàn hơn, bọn chúng dùng đao chém, dùng thương đâm, giết sĩ binh bỏ đội ngũ như giết súc vật, không hề có biểu hiện thương xót đồng bào.</w:t>
      </w:r>
    </w:p>
    <w:p>
      <w:pPr>
        <w:pStyle w:val="BodyText"/>
      </w:pPr>
      <w:r>
        <w:t xml:space="preserve">Lùi là chết, tiến cũng chết.</w:t>
      </w:r>
    </w:p>
    <w:p>
      <w:pPr>
        <w:pStyle w:val="BodyText"/>
      </w:pPr>
      <w:r>
        <w:t xml:space="preserve">Cứ điểm Đặc Lan cứ đứng sừng sững uy nghi, tên, đá bay như cuồng phong bạo vũ, khó mà tưởng được sinh vật nào có thể may mắn tồn tại được dưới công kích như thế.</w:t>
      </w:r>
    </w:p>
    <w:p>
      <w:pPr>
        <w:pStyle w:val="BodyText"/>
      </w:pPr>
      <w:r>
        <w:t xml:space="preserve">Từng đống, từng đống thi thể chất cao như đồi, máu chảy thành những con kênh nhỏ rồi nhuộm ngầu đỏ hộ thành hà, binh lính bị thương nằm kêu thảm trong rừng xác chết nhưng chẳng ai có thời gian quan tâm.</w:t>
      </w:r>
    </w:p>
    <w:p>
      <w:pPr>
        <w:pStyle w:val="BodyText"/>
      </w:pPr>
      <w:r>
        <w:t xml:space="preserve">Ma tộc binh không còn đường thoát sợ hãi tột độ gào la thảm thiết, tinh thần sụp đổ, bọn chúng phát điên cười cuồng dại, tự đập đầu mà chết, có kẻ ngụy trang thụ thương nhưng kế đó lại bị đội hình phía sau tràn tới đạp nát thân thể, chết bầy nhầy.</w:t>
      </w:r>
    </w:p>
    <w:p>
      <w:pPr>
        <w:pStyle w:val="BodyText"/>
      </w:pPr>
      <w:r>
        <w:t xml:space="preserve">Năm vạn người hò hét xung phong, binh mã ùn ùn xông tới trước, không gian như nén chặt bởi đủ loại âm thanh, cự thạch và tên sắt cứ vô tình giết người, biến mặt đất thành bãi thi thể, thành những con kênh máu.</w:t>
      </w:r>
    </w:p>
    <w:p>
      <w:pPr>
        <w:pStyle w:val="BodyText"/>
      </w:pPr>
      <w:r>
        <w:t xml:space="preserve">Bằng vào quyết tử tiến công không quan tâm đến thương vong, không sợ hi sinh, ma tộc đại quân từ từ cũng đã tiến sát được hộ thành hà.</w:t>
      </w:r>
    </w:p>
    <w:p>
      <w:pPr>
        <w:pStyle w:val="BodyText"/>
      </w:pPr>
      <w:r>
        <w:t xml:space="preserve">Bước tiến của ma tộc đại quân bị hộ thành hà sâu hút ngăn cản, La Tư hạ lệnh cho công trình binh nhanh chống lắp bằng, nhưng do bị phản kích từ đầu thành, ma tộc dân phu vác bao cát không thể tiếp cận.</w:t>
      </w:r>
    </w:p>
    <w:p>
      <w:pPr>
        <w:pStyle w:val="BodyText"/>
      </w:pPr>
      <w:r>
        <w:t xml:space="preserve">Bộ binh tiền phong chờ đợi nôn nóng bất an, không biết ai là kẻ đầu têu, đám sĩ binh đua nhau vác thi thể đồng bạn ném xuống hộ thành hà, thậm chí còn đem cả thương binh chưa chết ném luôn.</w:t>
      </w:r>
    </w:p>
    <w:p>
      <w:pPr>
        <w:pStyle w:val="BodyText"/>
      </w:pPr>
      <w:r>
        <w:t xml:space="preserve">Hộ thành hà dần cạn, màu nước biến thành đỏ tươi.</w:t>
      </w:r>
    </w:p>
    <w:p>
      <w:pPr>
        <w:pStyle w:val="BodyText"/>
      </w:pPr>
      <w:r>
        <w:t xml:space="preserve">Bước lên thi thể làm nền, ma tộc binh giơ vũ khí lên cao, lội nước tiến lên.</w:t>
      </w:r>
    </w:p>
    <w:p>
      <w:pPr>
        <w:pStyle w:val="BodyText"/>
      </w:pPr>
      <w:r>
        <w:t xml:space="preserve">Trong nhất thời, mặt nước biến thành đen ngòm, toàn là đầu người ló lên trên, người người chen sát nhau hình thành một cây cầu, người đi sau có thể từng bước mà đi qua bên kia bờ.</w:t>
      </w:r>
    </w:p>
    <w:p>
      <w:pPr>
        <w:pStyle w:val="BodyText"/>
      </w:pPr>
      <w:r>
        <w:t xml:space="preserve">Có vô số người lại ngã xuống trong lòng nước đỏ ngầu, thế là tự thân biến thành đệm lót cho người khác.</w:t>
      </w:r>
    </w:p>
    <w:p>
      <w:pPr>
        <w:pStyle w:val="BodyText"/>
      </w:pPr>
      <w:r>
        <w:t xml:space="preserve">Kị binh đến được dưới thành, phẫn nộ dùng mã đao chém loạn lên tường thành, kị mã chạy ròng rọc dọc tường thành, nhưng chẳng có tác dụng gì.</w:t>
      </w:r>
    </w:p>
    <w:p>
      <w:pPr>
        <w:pStyle w:val="BodyText"/>
      </w:pPr>
      <w:r>
        <w:t xml:space="preserve">Rất nhanh sau đó, một lượng lớn bộ binh cũng áp sát thành tường.</w:t>
      </w:r>
    </w:p>
    <w:p>
      <w:pPr>
        <w:pStyle w:val="BodyText"/>
      </w:pPr>
      <w:r>
        <w:t xml:space="preserve">Dưới sự yểm hộ của cung tiễn thủ, lại chọn những điểm chết mà cung tiễn trên đầu thành không thể bắn xuống, sĩ binh ma tộc chồng lên vai nhau tạo thành một cái thang người, đao đeo sau lưng, bám vào những kẽ hở trên tường mà leo lên, tường thành chốc lát đã đen nghịt những chấm đen, giống như đàn kiến đang tranh nhau bò đến một cục đường.</w:t>
      </w:r>
    </w:p>
    <w:p>
      <w:pPr>
        <w:pStyle w:val="BodyText"/>
      </w:pPr>
      <w:r>
        <w:t xml:space="preserve">Mắt thấy bộ đội ma tộc áp sát đầu thành, toàn quân ma tộc bộc phát hoan hô: "Xung phong!"</w:t>
      </w:r>
    </w:p>
    <w:p>
      <w:pPr>
        <w:pStyle w:val="BodyText"/>
      </w:pPr>
      <w:r>
        <w:t xml:space="preserve">Bốn phương trận còn lại bùng nổ xuất động, hai vạn cung tiễn thủ xung phong tiến lên, dùng tên yểm hộ bộ binh đang leo tường thành.</w:t>
      </w:r>
    </w:p>
    <w:p>
      <w:pPr>
        <w:pStyle w:val="BodyText"/>
      </w:pPr>
      <w:r>
        <w:t xml:space="preserve">Cả vạn mũi tên bay trên không trung tạo thành một kì cảnh kinh tâm động phách: một màn tên sắt lấp lánh tạo thành một con thác khổng lồ từ dưới đất chảy ngược lên trời.</w:t>
      </w:r>
    </w:p>
    <w:p>
      <w:pPr>
        <w:pStyle w:val="BodyText"/>
      </w:pPr>
      <w:r>
        <w:t xml:space="preserve">Tường thành kiên cố cũng không thể bất biến trước sự công kích đó, vụn đá bay tung tóe tạo thành vô số vết hở, từ các kẽ hở trên lan can cũng không ngừng có tên bắn trả, cả thành trì đều rên oằn lên.</w:t>
      </w:r>
    </w:p>
    <w:p>
      <w:pPr>
        <w:pStyle w:val="BodyText"/>
      </w:pPr>
      <w:r>
        <w:t xml:space="preserve">Trên thành tường thỉnh thoảng có người trúng tên ngã xuống, thủ quân toàn thân nhuộm máu, tay vịn lan can nhơm nhớp máu, không trung toàn bóng tên.</w:t>
      </w:r>
    </w:p>
    <w:p>
      <w:pPr>
        <w:pStyle w:val="BodyText"/>
      </w:pPr>
      <w:r>
        <w:t xml:space="preserve">Truyền lệnh binh chạy qua chạy lại trên tường thành, hò hét loạn xạ, thanh âm Thạch đầu xa, Cường cung liên tục không ngừng, chấn động đau cả màng nhĩ.</w:t>
      </w:r>
    </w:p>
    <w:p>
      <w:pPr>
        <w:pStyle w:val="BodyText"/>
      </w:pPr>
      <w:r>
        <w:t xml:space="preserve">Toàn bộ Dự bị đội đều đầu nhập tác chiến, cả cư dân trong thành cũng gia nhập trợ giúp chiến đấu.</w:t>
      </w:r>
    </w:p>
    <w:p>
      <w:pPr>
        <w:pStyle w:val="BodyText"/>
      </w:pPr>
      <w:r>
        <w:t xml:space="preserve">Bọn họ tuy không tự thân kéo cung nạp tên nhưng tổ chức thành các tiểu đội vận chuyển tên, đá cho chiến sĩ, rồi nấu dầu sôi đưa lên đầu thành dội xuống đầu binh sĩ ma tộc đang ngốc đầu leo lên, ma tộc quân đang đu bám lập tức cả người bốc lửa, kêu khóc thảm thiết.</w:t>
      </w:r>
    </w:p>
    <w:p>
      <w:pPr>
        <w:pStyle w:val="BodyText"/>
      </w:pPr>
      <w:r>
        <w:t xml:space="preserve">Nhưng trận địa phòng thủ kéo dài như thế, binh lực thật không đủ, không đủ chiếu cố hết mọi mặt, ma tộc binh lén lút trèo lên thành tường, tuần la đội lập tức lao đến ngăn cản.</w:t>
      </w:r>
    </w:p>
    <w:p>
      <w:pPr>
        <w:pStyle w:val="BodyText"/>
      </w:pPr>
      <w:r>
        <w:t xml:space="preserve">Áp lực lên tuyến phòng ngự càng lúc càng trầm trọng, ma tộc so với lúc đầu tiếp cận đông hơn gấp nhiều lần, hai bên nghiến răng ác chiến, tiếng kêu thảm liên miên bất tuyệt.</w:t>
      </w:r>
    </w:p>
    <w:p>
      <w:pPr>
        <w:pStyle w:val="BodyText"/>
      </w:pPr>
      <w:r>
        <w:t xml:space="preserve">Địch nhân lên thành càng lúc càng nhiều, cửa đông gõ chuông báo khẩn cấp đầu tiên, tiếp đó đến cửa nam, bắc cũng vang lên tiếng chuông cảnh báo, tiếng bước chân gấp rút, bộ đội cơ động chạy đến tăng viện cho những chỗ phòng ngự bạc nhược.</w:t>
      </w:r>
    </w:p>
    <w:p>
      <w:pPr>
        <w:pStyle w:val="BodyText"/>
      </w:pPr>
      <w:r>
        <w:t xml:space="preserve">Với binh lực đơn bạc phải chịu áp lực trầm trọng, phòng tuyến mỏng manh như trứng.</w:t>
      </w:r>
    </w:p>
    <w:p>
      <w:pPr>
        <w:pStyle w:val="BodyText"/>
      </w:pPr>
      <w:r>
        <w:t xml:space="preserve">(Thiên Quang minh vương bổn kỷ Đặc Lan hội chiến): "Tháng 6 năm 782, nghĩa sư hoành tảo Viễn Đông, quần ma run sợ. Ma tù Lỗ Đế hãi uy của vương, tự trói đầu hàng. Vương soái lãnh thiết kị cường tập Đặc Lan, bắt năm ngàn thuộc hạ của Lỗ Đế làm tù binh. Vương khoan hậu không giết. Cùng ngày, ma tù La Tư hưng sư hai mươi vạn đến công, ma tốt đông như kiến cỏ. Nghĩa quân trên dưới kinh hoảng, Vương nói: "Giết chúng!", toàn quân lập tức ổn định. Ma quân ỷ đông, thây chết chật đất, thế công cuồng bạo. Nghĩa quân kiên cường tử thủ. Từ sáng sớm đến trưa, hai quân chém giết thảm liệt giằng co bất phân, máu chảy thành sông".</w:t>
      </w:r>
    </w:p>
    <w:p>
      <w:pPr>
        <w:pStyle w:val="BodyText"/>
      </w:pPr>
      <w:r>
        <w:t xml:space="preserve">Sáng sớm ngày 26 tháng 6 năm 782, mười bảy vạn ma tộc quân đến từ Gia nạp hành tỉnh thuộc ma tộc vương quốc mãnh công cứ điểm Đặc Lan.</w:t>
      </w:r>
    </w:p>
    <w:p>
      <w:pPr>
        <w:pStyle w:val="BodyText"/>
      </w:pPr>
      <w:r>
        <w:t xml:space="preserve">Sĩ binh Thát tháp tộc và Diệp tắc tộc lấy thân thể chống lại tên nhọn, đá cứng, lần này bị đánh bật lui lại xông lên lần khác, lấy thi thể đồng bạn làm nơi ẩn nấp, số lượng quân chết trận thật kinh khủng, từ chân tường thành đến năm trăm mét ngoài đâu đâu cũng thi thể ngổn ngang, đặc biệt khung cảnh sát chân tường là bi thảm nhất: thi thể tàn khuyết chồng chất lên nhau, máu tươi chảy ngập hộ thành hà.</w:t>
      </w:r>
    </w:p>
    <w:p>
      <w:pPr>
        <w:pStyle w:val="BodyText"/>
      </w:pPr>
      <w:r>
        <w:t xml:space="preserve">Mắt thấy bộ đội thương tổn thảm trọng, tử đệ binh Thát tháp tộc từng đội từng đội bị đối phương tiêu diệt, đám tướng lĩnh tiên phong ngồi bệch xuống đất gào khóc mắng chửi: "Tên khốn chó chết La Tư, ngươi đem quân đội tự sát à! Ngươi phái con cháu chúng ta đi chết à! Thành này làm sao mà công hạ nổi chứ!"</w:t>
      </w:r>
    </w:p>
    <w:p>
      <w:pPr>
        <w:pStyle w:val="BodyText"/>
      </w:pPr>
      <w:r>
        <w:t xml:space="preserve">Quân quan chỉ huy liên tục cho người quay về trung quân doanh báo cáo: "Đại nhân, xin tạm thời thu bình!"</w:t>
      </w:r>
    </w:p>
    <w:p>
      <w:pPr>
        <w:pStyle w:val="BodyText"/>
      </w:pPr>
      <w:r>
        <w:t xml:space="preserve">"Đợi chúng ta tạo được khí giới công thành hãy tấn công tiếp!"</w:t>
      </w:r>
    </w:p>
    <w:p>
      <w:pPr>
        <w:pStyle w:val="BodyText"/>
      </w:pPr>
      <w:r>
        <w:t xml:space="preserve">Phí Gia trưởng lão đảm nhiệm tư lệnh của một đại đoàn đội, hắn khóc không thành tiếng: "Tước gia, để lại cho Thát tháp tộc vài hạt giống đi!"</w:t>
      </w:r>
    </w:p>
    <w:p>
      <w:pPr>
        <w:pStyle w:val="BodyText"/>
      </w:pPr>
      <w:r>
        <w:t xml:space="preserve">Nhưng công tước La Tư tổng chỉ huy bên phía ma tộc lại cố chấp giống như bị quỷ mê, vứt toàn bộ khuyến cáo, gằn giọng hạ lệnh: "Lên, xông lên cho ta! Dám lùi, giết! Các huynh đệ, cố thêm một tiếng nữa, thắng lợi sẽ là chúng ta!"</w:t>
      </w:r>
    </w:p>
    <w:p>
      <w:pPr>
        <w:pStyle w:val="BodyText"/>
      </w:pPr>
      <w:r>
        <w:t xml:space="preserve">Có ba điều khiến hắn không thể thu tay:</w:t>
      </w:r>
    </w:p>
    <w:p>
      <w:pPr>
        <w:pStyle w:val="BodyText"/>
      </w:pPr>
      <w:r>
        <w:t xml:space="preserve">Một, bản thân đã lập quân lệnh trạng trước Ma thần hoàng, thời gian khẩn bách.</w:t>
      </w:r>
    </w:p>
    <w:p>
      <w:pPr>
        <w:pStyle w:val="BodyText"/>
      </w:pPr>
      <w:r>
        <w:t xml:space="preserve">Hai, vì yểm hộ a tộc quân đang là tù binh bên trong thành có cơ hội phản kích, hắn nhất định phải thu hút quân lực của địch nhân ở tường thành, như thế sẽ có cơ hội gây nội loạn trong thành, nhân đó nội công ngoại kích đoạt thành.</w:t>
      </w:r>
    </w:p>
    <w:p>
      <w:pPr>
        <w:pStyle w:val="BodyText"/>
      </w:pPr>
      <w:r>
        <w:t xml:space="preserve">Ba, thủ quân không thể so số lượng quân với hắn, chiến tranh là sự so đọ lực lượng, bên nào có thể cầm cự đến phút cuối, bên đó nhất định thắng lợi.</w:t>
      </w:r>
    </w:p>
    <w:p>
      <w:pPr>
        <w:pStyle w:val="BodyText"/>
      </w:pPr>
      <w:r>
        <w:t xml:space="preserve">La Tư đoán rất đúng, ma tộc quân thây phơi chật đất thì liên quân cũng thương vong thảm trọng.</w:t>
      </w:r>
    </w:p>
    <w:p>
      <w:pPr>
        <w:pStyle w:val="BodyText"/>
      </w:pPr>
      <w:r>
        <w:t xml:space="preserve">Do không có Dự bị đội có thể hoán đổi, tướng sĩ thủ quân đều không có thời gian hồi sức.</w:t>
      </w:r>
    </w:p>
    <w:p>
      <w:pPr>
        <w:pStyle w:val="BodyText"/>
      </w:pPr>
      <w:r>
        <w:t xml:space="preserve">Đại đội một Tú tự doanh đóng ở nam thành gần như chết sạch, trận địa yên lặng, các sĩ binh di chuyển thi thể đem chôn, máu chảy đỏ cả bậc cấp.</w:t>
      </w:r>
    </w:p>
    <w:p>
      <w:pPr>
        <w:pStyle w:val="BodyText"/>
      </w:pPr>
      <w:r>
        <w:t xml:space="preserve">Người sống cũng chẳng khá hơn bao nhiêu, khắp người toàn vết thương.</w:t>
      </w:r>
    </w:p>
    <w:p>
      <w:pPr>
        <w:pStyle w:val="BodyText"/>
      </w:pPr>
      <w:r>
        <w:t xml:space="preserve">Chỉ huy quan Đỗ Khắc đầu đổ mồ hôi nhầy nhụa, tay trái của y chỉ còn lại một mỏm cụt dính với thân thể.</w:t>
      </w:r>
    </w:p>
    <w:p>
      <w:pPr>
        <w:pStyle w:val="BodyText"/>
      </w:pPr>
      <w:r>
        <w:t xml:space="preserve">Nhìn qua bộ hạ, y nước mắt lưng tròng, chầm chậm nói: "Các huynh đệ, chúng ta đều là phản nghịch của gia tộc, từng tham gia sát hại Ca Ứng Tinh đại nhân, từng tham gia ma tộc quân trợ trụ vi ngược, đồ sát đồng bào, tội nghiệt của chúng ta chồng chất, phải xuống địa ngục! Cảm tạ Quang minh vương, ngài đã cho chúng ta cơ hội lấy thân phận nhân loại chiến đấu với ma tộc, chết đường đường chính chính! Điện hạ từng hứa với chúng ta, ngài sẽ sửa lại án oan cho chúng ta, giúp chúng ta về nhà. Các huynh đệ, nói tên của các ngươi ra coi!"</w:t>
      </w:r>
    </w:p>
    <w:p>
      <w:pPr>
        <w:pStyle w:val="BodyText"/>
      </w:pPr>
      <w:r>
        <w:t xml:space="preserve">Đám thương binh nghe đến xuất thần, ánh mắt lấp lánh khát khao, bọn họ từng người hồi đáp: "Tôi là Tô La, là người Đế đô, ở hẻm số 5 đông bắc đại nhai. Nếu như tôi chết trận, xin thông báo đến Tô Lan nữ sĩ ở địa chỉ này, tỷ ấy là chị ruột tôi".</w:t>
      </w:r>
    </w:p>
    <w:p>
      <w:pPr>
        <w:pStyle w:val="BodyText"/>
      </w:pPr>
      <w:r>
        <w:t xml:space="preserve">"Tôi gọi là Mạc Phi, đến từ Tân Gia hành tỉnh".</w:t>
      </w:r>
    </w:p>
    <w:p>
      <w:pPr>
        <w:pStyle w:val="BodyText"/>
      </w:pPr>
      <w:r>
        <w:t xml:space="preserve">"Lộ Tiểu Quân, đến từ Lạc Khắc Tân Uy hành tỉnh, thôn Bạch Sa".</w:t>
      </w:r>
    </w:p>
    <w:p>
      <w:pPr>
        <w:pStyle w:val="BodyText"/>
      </w:pPr>
      <w:r>
        <w:t xml:space="preserve">"La Chân, đến từ Tây Gia hành tỉnh, tôi đã năm năm chưa về nhà, không biết người nhà còn khỏe không? Nhớ báo tin dùm đến Lôi San nữ sĩ, địa chỉ là..nàng là hôn thê của tôi, bất quá giờ chắc đã gả cho người khác rồi".</w:t>
      </w:r>
    </w:p>
    <w:p>
      <w:pPr>
        <w:pStyle w:val="BodyText"/>
      </w:pPr>
      <w:r>
        <w:t xml:space="preserve">Các sĩ binh tiếp nhau hô rõ tên tuổi, quê quán, Đỗ Khắc dùng tay phải còn nguyên vẹn để viết, viết xong xếp cẩn thận cất vào trong ngực.</w:t>
      </w:r>
    </w:p>
    <w:p>
      <w:pPr>
        <w:pStyle w:val="BodyText"/>
      </w:pPr>
      <w:r>
        <w:t xml:space="preserve">Y ngẩng đầu, trong mắt lấp lánh lệ: "Cái này ta cất trong ngực, đến lúc các người hãy lấy ra. Huynh đệ nào còn sống phải đem hài cốt huynh đệ hi sinh về quê an táng. Nói cho người nhà họ biết, họ đã đi sai đường nhưng kịp thời tỉnh ngộ, đường đường chính chính quyết tử với ma tộc, chiến đấu vì nhân loại, không thẹn với đất trời. Chúng ta phát thệ đi!"</w:t>
      </w:r>
    </w:p>
    <w:p>
      <w:pPr>
        <w:pStyle w:val="BodyText"/>
      </w:pPr>
      <w:r>
        <w:t xml:space="preserve">"Tôi thề, nếu như còn sống, nhất định làm được!" Chúng nhân tề thanh phát thệ.</w:t>
      </w:r>
    </w:p>
    <w:p>
      <w:pPr>
        <w:pStyle w:val="BodyText"/>
      </w:pPr>
      <w:r>
        <w:t xml:space="preserve">"Còn về huynh đệ hi sinh..." Đỗ Khắc nhìn khắp chúng nhân, cuồng hống: "Bọn họ hi sinh tráng liệt! Quang minh vương vạn tuế!"</w:t>
      </w:r>
    </w:p>
    <w:p>
      <w:pPr>
        <w:pStyle w:val="BodyText"/>
      </w:pPr>
      <w:r>
        <w:t xml:space="preserve">Chúng nhân lệ tràn khóe mắt, rống to: "Quang minh vương vạn tuế!"</w:t>
      </w:r>
    </w:p>
    <w:p>
      <w:pPr>
        <w:pStyle w:val="BodyText"/>
      </w:pPr>
      <w:r>
        <w:t xml:space="preserve">Xa xa vọng lại tiếng bước chân rầm rập của ma tộc binh và tiếng hò reo điếc tai, cũng không biết là lần thứ bao nhiêu ma tộc binh xung phong, đám thương binh gắng sức tìm lại sinh khí tiếp tục chiến đấu, trên gương mặt tái nhợt chợt ửng hồng, hai mắt sáng lên, biểu tình bình tĩnh.</w:t>
      </w:r>
    </w:p>
    <w:p>
      <w:pPr>
        <w:pStyle w:val="BodyText"/>
      </w:pPr>
      <w:r>
        <w:t xml:space="preserve">Bọn họ lặng lẽ tụ lại cùng nhau, xếp thành đội hình, dưới thành truyền lên tiếng trống thình thình, trên tường thành bỗng có một cái đầu lục sắc xuất hiện.</w:t>
      </w:r>
    </w:p>
    <w:p>
      <w:pPr>
        <w:pStyle w:val="BodyText"/>
      </w:pPr>
      <w:r>
        <w:t xml:space="preserve">Một thanh niên đẹp trai đã bị tiện mất hai chân đang dựa vào tường thành, ánh mắt vô tư vô lự, gương mặt không còn chút sắc máu, quay đầu cười nói: "Tôi đi trước một bước!" Chàng đột nhiên gồng người lao tới, ma tộc binh kinh hãi vội vung đao chém.</w:t>
      </w:r>
    </w:p>
    <w:p>
      <w:pPr>
        <w:pStyle w:val="BodyText"/>
      </w:pPr>
      <w:r>
        <w:t xml:space="preserve">Chàng thanh niên chẳng thèm tránh, hai tay ôm chặt lấy tên ma tộc binh, từ trên tường thành cao hai mươi mấy mét lao xuống đất, tiếng kêu thảm thê lệ của tên lính ma tộc hồi đãng trên không.</w:t>
      </w:r>
    </w:p>
    <w:p>
      <w:pPr>
        <w:pStyle w:val="BodyText"/>
      </w:pPr>
      <w:r>
        <w:t xml:space="preserve">Đây phảng phất như là một tín hiệu bắt đầu, tức thì, tiếng trống dồn dập, vô số nhân mã vượt qua tường thành hùng hổ xông tới. Chiến đấu xáp lá cà bắt đầu, dao đâm đao chém, quyền đánh, xa gần đều là vũ khí va chạm chan chát, đâu đâu cũng có máu tươi.</w:t>
      </w:r>
    </w:p>
    <w:p>
      <w:pPr>
        <w:pStyle w:val="BodyText"/>
      </w:pPr>
      <w:r>
        <w:t xml:space="preserve">Kiếm của Đỗ Khắc đâm vào ngực một tên ma tộc, còn chưa kịp rút ra, chỉ cảm thấy dưới bụng lạnh lẽo, một cây thương đã ngập mũi vào bụng y.</w:t>
      </w:r>
    </w:p>
    <w:p>
      <w:pPr>
        <w:pStyle w:val="BodyText"/>
      </w:pPr>
      <w:r>
        <w:t xml:space="preserve">Nhìn thấy sự hoảng sợ trong mắt tên ma tộc tuổi trẻ cầm thương, Đỗ Khắc hung hăng mỉm cười, xông thẳng tới trước, tiếp sức cho cây thương đâm xuyên qua thân thể, vung kiếm chém bay đầu đối thủ, thanh kiếm cũng gẫy đôi.</w:t>
      </w:r>
    </w:p>
    <w:p>
      <w:pPr>
        <w:pStyle w:val="BodyText"/>
      </w:pPr>
      <w:r>
        <w:t xml:space="preserve">Y vứt đoạn kiếm còn trong tay, ung dung rút cây thương cắm trong bụng ra, ruột theo đó lòi ra ngoài nhưng y vẫn mỉm cười, tay phải cầm cây thương tìm kiếm đối thủ để giết, đoạn tay trái tàn phế đong đưa bên thân y.</w:t>
      </w:r>
    </w:p>
    <w:p>
      <w:pPr>
        <w:pStyle w:val="BodyText"/>
      </w:pPr>
      <w:r>
        <w:t xml:space="preserve">Ma tộc binh sợ đến hồn phi phách tán, không có kẻ nào dám đối trận với y, thân ảnh loạng choạng của y đi đến đâu, ma tộc binh sợ hãi hốt hoảng bỏ chạy.</w:t>
      </w:r>
    </w:p>
    <w:p>
      <w:pPr>
        <w:pStyle w:val="BodyText"/>
      </w:pPr>
      <w:r>
        <w:t xml:space="preserve">Không chỉ Đỗ Khắc, lúc này mọi người trên trận địa đều biến thành quái vật toàn thân tắm máu, bọn họ hình dung tiều tụ phục rách nát, mệt mỏi hết chịu nổi, thân thể có chỗ máu đang chảy có chỗ máu đã khô, vũ khí trong tay đa số đều bị gãy chẳng còn nguyên vẹn.</w:t>
      </w:r>
    </w:p>
    <w:p>
      <w:pPr>
        <w:pStyle w:val="BodyText"/>
      </w:pPr>
      <w:r>
        <w:t xml:space="preserve">Đó đều là những tử sĩ, bọn họ lấy sinh mạng để kháng cự tinh duệ quân đoàn ma tộc vương quốc, không nhường bọn chúng nửa tấc, từng người lần lượt ngã xuống, vào thời khắc tử thần đón bọn họ đi, bọn họ đều có một hoài niệm giống nhau, đó là cố thổ.</w:t>
      </w:r>
    </w:p>
    <w:p>
      <w:pPr>
        <w:pStyle w:val="BodyText"/>
      </w:pPr>
      <w:r>
        <w:t xml:space="preserve">Tràng diện thảm liệt tương tự diễn ra ở khắp nơi, đại đội hai Tú tự doanh theo Tử Xuyên Tú từ năm 780, bọn họ phụ trách phòng thủ cửa đông thành, đụng phải mười hai đoàn đội ma tộc liên tục xung phong, đến giờ này hôm nay, số người hi sinh đã chiếm hai phần ba.</w:t>
      </w:r>
    </w:p>
    <w:p>
      <w:pPr>
        <w:pStyle w:val="BodyText"/>
      </w:pPr>
      <w:r>
        <w:t xml:space="preserve">Sau khi trải qua lần tấn công thứ mười một của ma tộc, đoàn bảy Viễn Đông thương vong hơn nửa, chỉ huy quan xin tiếp viện, Quang minh vương hồi đáp: "Không có tăng viện, chiến tử đi!"</w:t>
      </w:r>
    </w:p>
    <w:p>
      <w:pPr>
        <w:pStyle w:val="BodyText"/>
      </w:pPr>
      <w:r>
        <w:t xml:space="preserve">Mặt trời gần đứng bóng, công thế của ma tộc vẫn như sóng dữ hùng dũng đập bờ, Tử Xuyên Tú nóng cháy gan ruột:</w:t>
      </w:r>
    </w:p>
    <w:p>
      <w:pPr>
        <w:pStyle w:val="BodyText"/>
      </w:pPr>
      <w:r>
        <w:t xml:space="preserve">"Bạch Xuyên còn chưa đến, vậy là tiêu rồi!"</w:t>
      </w:r>
    </w:p>
    <w:p>
      <w:pPr>
        <w:pStyle w:val="BodyText"/>
      </w:pPr>
      <w:r>
        <w:t xml:space="preserve">Gã nôn nóng hệt như lão hổ bị nhốt trong chuồng, đi tới đi lui trên thành lâu.</w:t>
      </w:r>
    </w:p>
    <w:p>
      <w:pPr>
        <w:pStyle w:val="BodyText"/>
      </w:pPr>
      <w:r>
        <w:t xml:space="preserve">Hiện tại, hi vọng duy nhất là tù binh trong tay gã, Lỗ Đế. Lỗ Đế trong tay có binh, tuy chỉ là mấy ngàn sĩ binh mất sĩ khí, tổ chức hỗn loạn nhưng dù sao cũng là một lực lượng vũ trang chân chính.</w:t>
      </w:r>
    </w:p>
    <w:p>
      <w:pPr>
        <w:pStyle w:val="BodyText"/>
      </w:pPr>
      <w:r>
        <w:t xml:space="preserve">Vào thời khắc quan trọng, chỉ cần mấy ngàn sĩ tốt có thể đầu nhập tác chiến, vậy có thể cải biến được cả chiến cục.</w:t>
      </w:r>
    </w:p>
    <w:p>
      <w:pPr>
        <w:pStyle w:val="BodyText"/>
      </w:pPr>
      <w:r>
        <w:t xml:space="preserve">Tử Xuyên Tú cho gọi Lỗ Đế đến.</w:t>
      </w:r>
    </w:p>
    <w:p>
      <w:pPr>
        <w:pStyle w:val="BodyText"/>
      </w:pPr>
      <w:r>
        <w:t xml:space="preserve">Từ tổng đốc phủ đến đông thành rất gần, Lỗ Đế nhanh chóng chạy đến, Tử Xuyên Tú hỏi hắn tình hình binh lực ma tộc trong cứ điểm.</w:t>
      </w:r>
    </w:p>
    <w:p>
      <w:pPr>
        <w:pStyle w:val="BodyText"/>
      </w:pPr>
      <w:r>
        <w:t xml:space="preserve">Lỗ Đế hồi đáp rất do dự, bởi vì thất bại mấy chiến dịch liên tiếp, thương vong thảm trọng đồng thời đào binh xuất hiện, số lượng bộ đội giảm rất nhiều, hắn cũng không nắm được số lượng binh viên thực tế.</w:t>
      </w:r>
    </w:p>
    <w:p>
      <w:pPr>
        <w:pStyle w:val="BodyText"/>
      </w:pPr>
      <w:r>
        <w:t xml:space="preserve">"Chắc khoảng bốn ngàn đến tám ngàn!"</w:t>
      </w:r>
    </w:p>
    <w:p>
      <w:pPr>
        <w:pStyle w:val="BodyText"/>
      </w:pPr>
      <w:r>
        <w:t xml:space="preserve">Tử Xuyên Tú trợn mắt, cái gì mà ước chừng chênh lệch lớn như thế, từ đây có thể thấy được bản lĩnh "Quản lý" quân đội của tiền nhiệm tổng đốc đại nhân là thế nào.</w:t>
      </w:r>
    </w:p>
    <w:p>
      <w:pPr>
        <w:pStyle w:val="BodyText"/>
      </w:pPr>
      <w:r>
        <w:t xml:space="preserve">"Vậy có bao nhiêu người có thể tin được?"</w:t>
      </w:r>
    </w:p>
    <w:p>
      <w:pPr>
        <w:pStyle w:val="BodyText"/>
      </w:pPr>
      <w:r>
        <w:t xml:space="preserve">Lỗ Đế không hiểu nhìn gã: "Cái gì mà tin được?"</w:t>
      </w:r>
    </w:p>
    <w:p>
      <w:pPr>
        <w:pStyle w:val="BodyText"/>
      </w:pPr>
      <w:r>
        <w:t xml:space="preserve">"Có thể nghe ngươi chỉ huy, ngươi nói chém ai chúng liền xông tới chém, thậm chí dám chém cả quân đội ma tộc vương quốc!"</w:t>
      </w:r>
    </w:p>
    <w:p>
      <w:pPr>
        <w:pStyle w:val="BodyText"/>
      </w:pPr>
      <w:r>
        <w:t xml:space="preserve">Sắc mặt Lỗ Đế trắng bạch: "Điện hạ là muốn dùng chúng tôi tác chiến trên tường thành? Cái này...cái này..."</w:t>
      </w:r>
    </w:p>
    <w:p>
      <w:pPr>
        <w:pStyle w:val="BodyText"/>
      </w:pPr>
      <w:r>
        <w:t xml:space="preserve">Hắn do dự một lúc, cuối cùng vẫn nói: "Bọn chúng vốn là sĩ binh vương quốc, vừa mới đầu hàng...Như vậy e là không thích hợp đâu?"</w:t>
      </w:r>
    </w:p>
    <w:p>
      <w:pPr>
        <w:pStyle w:val="BodyText"/>
      </w:pPr>
      <w:r>
        <w:t xml:space="preserve">"Không thích hợp sao?" Tử Xuyên Tú nhếch miệng cười lạnh, ánh mắt như muốn phun lửa.</w:t>
      </w:r>
    </w:p>
    <w:p>
      <w:pPr>
        <w:pStyle w:val="BodyText"/>
      </w:pPr>
      <w:r>
        <w:t xml:space="preserve">Gã đột nhiên kẹp lấy đầu Lỗ Đế, dúi đầu hắn về phía chiến trường, giọng nói âm trầm: "Nhìn đi! Nhìn đi! Các huynh đệ của ta đang đổ máu chiến đấu, người của ngươi sợ chảy máu ư? Ngàn vạn chiến sĩ Viễn Đông chiến tử, người của ngươi lại ở bên ngồi xem nhiệt náo ư? Nhìn đi, nhìn cho rõ đi! Không thích hợp sao? Đoán coi, nếu như lính của La Tư đánh tới đây, ngươi sẽ có kết cục thế nào, bọn chúng sẽ lột da ngươi! Không tin? Ta bây giờ ném ngươi ra ngoài thành cho La Tư xem thử? Đi, đi!"</w:t>
      </w:r>
    </w:p>
    <w:p>
      <w:pPr>
        <w:pStyle w:val="BodyText"/>
      </w:pPr>
      <w:r>
        <w:t xml:space="preserve">Tử Xuyên Tú cuồng bạo lôi đầu Lỗ Đế về phía thành tường, Lỗ Đế quỳ lếch khóc lóc ai cầu: "Điện hạ, đừng, đừng! Cứu mạng, cứu mạng!"</w:t>
      </w:r>
    </w:p>
    <w:p>
      <w:pPr>
        <w:pStyle w:val="BodyText"/>
      </w:pPr>
      <w:r>
        <w:t xml:space="preserve">Hắn cảm thấy bàn tay của Quang minh vương cứng như kiềm thép, bản thân cho dù dùng hết sức cũng không vùng ra được, cứ như thế bị lôi đến đầu thành.</w:t>
      </w:r>
    </w:p>
    <w:p>
      <w:pPr>
        <w:pStyle w:val="BodyText"/>
      </w:pPr>
      <w:r>
        <w:t xml:space="preserve">Chưa từng thấy qua Quang minh vương vốn ôn hòa lại nổi giận như thế, khởi nghĩa quân ở gần giật mình trợn mắt nhìn.</w:t>
      </w:r>
    </w:p>
    <w:p>
      <w:pPr>
        <w:pStyle w:val="BodyText"/>
      </w:pPr>
      <w:r>
        <w:t xml:space="preserve">Mấy vệ binh đi theo Lỗ Đế định lên ngăn cản nhưng Tử Xuyên Tú chỉ lạnh lùng liếc bọn chúng một cái, sát khí đáng sợ lập tức chấn nhiếp bọn chúng, bọn chúng sợ hãi không dám hành động.</w:t>
      </w:r>
    </w:p>
    <w:p>
      <w:pPr>
        <w:pStyle w:val="BodyText"/>
      </w:pPr>
      <w:r>
        <w:t xml:space="preserve">Hai người một kéo một giẫy đến bên thành, vô số tên bắn vèo vèo sát bên, Lỗ Đế hoảng đến khóc rống lên: "Điện hạ tha mạng, tôi làm theo lời ngài".</w:t>
      </w:r>
    </w:p>
    <w:p>
      <w:pPr>
        <w:pStyle w:val="BodyText"/>
      </w:pPr>
      <w:r>
        <w:t xml:space="preserve">Tử Xuyên Tú thả tay ra, Lỗ Đế lăn tròn đến chỗ an toàn mới bò dậy, người đầy mồ hôi.</w:t>
      </w:r>
    </w:p>
    <w:p>
      <w:pPr>
        <w:pStyle w:val="BodyText"/>
      </w:pPr>
      <w:r>
        <w:t xml:space="preserve">Tử Xuyên Tú nhìn hắn, cảm giác được mục quang băng lãnh đó, Lỗ Đế run lập cập.</w:t>
      </w:r>
    </w:p>
    <w:p>
      <w:pPr>
        <w:pStyle w:val="BodyText"/>
      </w:pPr>
      <w:r>
        <w:t xml:space="preserve">Không đợi Tử Xuyên Tú lên tiếng, hắn vội vã nói trước: "Thủ bị đội phòng thủ thành và vệ đội tổng đốc phủ đều là do tộc nhân của tôi đảm nhiệm, chắc có thể tín nhiệm, nhưng bộ đội khác thì tôi không nắm chắc! Điện hạ, tôi thật không có biện pháp mà!"</w:t>
      </w:r>
    </w:p>
    <w:p>
      <w:pPr>
        <w:pStyle w:val="BodyText"/>
      </w:pPr>
      <w:r>
        <w:t xml:space="preserve">Lạnh lùng nhìn Lỗ Đế, Tử Xuyên Tú không lên tiếng.</w:t>
      </w:r>
    </w:p>
    <w:p>
      <w:pPr>
        <w:pStyle w:val="BodyText"/>
      </w:pPr>
      <w:r>
        <w:t xml:space="preserve">Gã biết, Lỗ Đế nói là lời thật, cấp phát vũ khí a tộc binh vừa mới buông vũ khí đầu hàng, hành động này ẩn chứa nguy hiểm rất lớn.</w:t>
      </w:r>
    </w:p>
    <w:p>
      <w:pPr>
        <w:pStyle w:val="BodyText"/>
      </w:pPr>
      <w:r>
        <w:t xml:space="preserve">Nếu như có lựa chọn khác, gã tuyệt không thể đem sự kiện quan trọng này giao cho tướng lĩnh ma tộc vừa đầu hàng, nhưng hiện tại, bản thân chỉ có thể tin Lỗ Đế, không phải tin nhân cách của hắn, chỉ là hy vọng hắn có thể phán đoán được tình thế:</w:t>
      </w:r>
    </w:p>
    <w:p>
      <w:pPr>
        <w:pStyle w:val="BodyText"/>
      </w:pPr>
      <w:r>
        <w:t xml:space="preserve">Một khi thành bị phá, bản thân hắn cũng không thể sống.</w:t>
      </w:r>
    </w:p>
    <w:p>
      <w:pPr>
        <w:pStyle w:val="BodyText"/>
      </w:pPr>
      <w:r>
        <w:t xml:space="preserve">Tử Xuyên Tú đang định bố trí nhiệm vụ cho Lỗ Đế thì có tiếng chân cấp tốc truyền lại, một ma tộc binh chạy qua:</w:t>
      </w:r>
    </w:p>
    <w:p>
      <w:pPr>
        <w:pStyle w:val="BodyText"/>
      </w:pPr>
      <w:r>
        <w:t xml:space="preserve">"Tổng đốc đại nhân, không hay rồi!"</w:t>
      </w:r>
    </w:p>
    <w:p>
      <w:pPr>
        <w:pStyle w:val="BodyText"/>
      </w:pPr>
      <w:r>
        <w:t xml:space="preserve">Ở trước mặt thuộc hạ, tinh thần của Lỗ Đế bỗng nhiên hồi phục, hắn rất uy nghiêm quở mắng ma tộc binh đó: "Hoảng cái gì mà hoảng! Ồn ào vớ vẩn, không nhìn thấy đang đánh trận sao?"</w:t>
      </w:r>
    </w:p>
    <w:p>
      <w:pPr>
        <w:pStyle w:val="BodyText"/>
      </w:pPr>
      <w:r>
        <w:t xml:space="preserve">"Tổng đốc đại nhân! Không hay rồi! đoàn tám ba binh biến rồi! Sĩ binh tạo phản rồi!"</w:t>
      </w:r>
    </w:p>
    <w:p>
      <w:pPr>
        <w:pStyle w:val="BodyText"/>
      </w:pPr>
      <w:r>
        <w:t xml:space="preserve">Ngẩng ra một chút, Lỗ Đế nhăn nhó nhìn Tử Xuyên Tú: "Điện hạ, không hay rồi! Đoàn tám ba binh biến rồi, sĩ binh tạo phản rồi!"</w:t>
      </w:r>
    </w:p>
    <w:p>
      <w:pPr>
        <w:pStyle w:val="BodyText"/>
      </w:pPr>
      <w:r>
        <w:t xml:space="preserve">"Hoảng cái gì mà hoảng, ồn ào vớ vẩn, không nhìn thấy đang đánh trận sao?" Tử Xuyên Tú tuyệt vọng đến tê tái lòng, nhưng bề ngoài vẫn biểu hiện rất thong thả: "Vậy ngươi tìm ta làm gì?"</w:t>
      </w:r>
    </w:p>
    <w:p>
      <w:pPr>
        <w:pStyle w:val="BodyText"/>
      </w:pPr>
      <w:r>
        <w:t xml:space="preserve">"A! Tôi xin chỉ thị của điện hạ".</w:t>
      </w:r>
    </w:p>
    <w:p>
      <w:pPr>
        <w:pStyle w:val="BodyText"/>
      </w:pPr>
      <w:r>
        <w:t xml:space="preserve">"Giết hết bọn chúng đi!"</w:t>
      </w:r>
    </w:p>
    <w:p>
      <w:pPr>
        <w:pStyle w:val="BodyText"/>
      </w:pPr>
      <w:r>
        <w:t xml:space="preserve">Lỗ Đế gào lớn: "Điện hạ!"</w:t>
      </w:r>
    </w:p>
    <w:p>
      <w:pPr>
        <w:pStyle w:val="BodyText"/>
      </w:pPr>
      <w:r>
        <w:t xml:space="preserve">Tử Xuyên Tú xua xua tay: "Chớ ồn, ta không có binh, cả một trung đội cũng không điều đi được".</w:t>
      </w:r>
    </w:p>
    <w:p>
      <w:pPr>
        <w:pStyle w:val="BodyText"/>
      </w:pPr>
      <w:r>
        <w:t xml:space="preserve">Sắc mặt Lỗ Đế tức thì sa sầm, trong mắt lộ nét tuyệt vọng, hắn thở mấy hơi nặng nề, ngẩng đầu nói: "Minh bạch rồi, điện hạ! Tôi không để ngài thất vọng đâu!"</w:t>
      </w:r>
    </w:p>
    <w:p>
      <w:pPr>
        <w:pStyle w:val="BodyText"/>
      </w:pPr>
      <w:r>
        <w:t xml:space="preserve">"Vấn đề không phải là để ta thất vọng hay không". Tử Xuyên Tú nhẹ nhàng nói: "Chuyện này quan hệ đến tính mạng của ngươi. Hiện tại, hành động đi!"</w:t>
      </w:r>
    </w:p>
    <w:p>
      <w:pPr>
        <w:pStyle w:val="BodyText"/>
      </w:pPr>
      <w:r>
        <w:t xml:space="preserve">Trong Đặc Lan hội chiến tháng 6 năm 782, ma tộc quân đội binh lực đạt đến mười bảy vạn bốn ngàn người, Viễn Đông quân binh lực hai mươi lăm vạn người. Trong đại chiến dịch có ý nghĩa quyết định đến vận mệnh Viễn Đông này, ai cũng không ngờ, quyết định kết quả không phải là Quang minh vương điện hạ được tán tụng là "Vận trù tính toán không sơ hở", cũng không phải là thống soái La Tư của ma tộc, mà là một nhân vật sớm đã bị hai bên say chiến quên mất, ma tộc Lỗ Đế, kẻ từng là tổng đốc Viễn Đông.</w:t>
      </w:r>
    </w:p>
    <w:p>
      <w:pPr>
        <w:pStyle w:val="BodyText"/>
      </w:pPr>
      <w:r>
        <w:t xml:space="preserve">Đặc vụ ma tộc tiềm phục trong thành kích động ma tộc binh đầu hàng, trong hai đại đội ma tộc đóng trong thành, một bộ phận sĩ binh mặc kệ cấm lệnh xông khỏi quân doanh, phát sinh đụng độ lẻ tẻ với bộ đội phụ trách cảnh giới, có thêm bộ đội bị phần tử phản loạn mê hoặc, tụ thành từng đám đông, thậm chí có cả đội hình bài bản gia nhập vào hàng ngũ phản loạn.</w:t>
      </w:r>
    </w:p>
    <w:p>
      <w:pPr>
        <w:pStyle w:val="BodyText"/>
      </w:pPr>
      <w:r>
        <w:t xml:space="preserve">Có đoạn đường, quân đội phản loạn xung đột kịch liệt với bình dân trong thành, quân đội phản loạn hung dữ dùng thương, mâu phá hoại nhà dân, đồ sát bình dân ủng hộ khởi nghĩa quân.</w:t>
      </w:r>
    </w:p>
    <w:p>
      <w:pPr>
        <w:pStyle w:val="BodyText"/>
      </w:pPr>
      <w:r>
        <w:t xml:space="preserve">Đánh nhau trong hẻm diễn ra khắp nơi, bạo loạn nhanh chóng lan rộng, hình thế càng lúc càng nghiêm trọng.</w:t>
      </w:r>
    </w:p>
    <w:p>
      <w:pPr>
        <w:pStyle w:val="BodyText"/>
      </w:pPr>
      <w:r>
        <w:t xml:space="preserve">Đám quân quan ma tộc nghe theo Lỗ Đế kinh hoảng bất an, bọn chúng muốn dập tắt ngay mầm lửa vừa mới nhen nhúm, nhưng cảm giác lực lượng trong tay giống như băng đang tan, bộ đội đều không kiên định, bọn chúng biểu lộ cảm xúc rất chán ghét đối với việc đồng bào giao chiến.</w:t>
      </w:r>
    </w:p>
    <w:p>
      <w:pPr>
        <w:pStyle w:val="BodyText"/>
      </w:pPr>
      <w:r>
        <w:t xml:space="preserve">Một lượng lớn bộ đội vũ trang hành động trên nhai đạo, không ai biết đó là bộ đội thuộc phe nào.</w:t>
      </w:r>
    </w:p>
    <w:p>
      <w:pPr>
        <w:pStyle w:val="BodyText"/>
      </w:pPr>
      <w:r>
        <w:t xml:space="preserve">Tiếng vó ngựa đứt đoạn của kị binh đội, tiếng bước chân trầm trọng của bộ binh, đột nhiên truyền lại khẩu lệnh giết hồi đang trên không trung, hai bên trong lúc giao chiến đốt cháy nhà cửa ngăn trở, khói đen bốc mù mịt lên không, đâu đâu cũng lửa cháy, khói nồng nặc, chém giết, trong thành vang tiếng kêu khóc.</w:t>
      </w:r>
    </w:p>
    <w:p>
      <w:pPr>
        <w:pStyle w:val="BodyText"/>
      </w:pPr>
      <w:r>
        <w:t xml:space="preserve">Khổ nhất là lúc này không biết gọi đám ma tộc binh làm loạn này là gì, ma tộc vương quốc thì gọi Viễn Đông liên quân là "Viễn Đông phản quân", lại gọi Lỗ Đế và thuộc hạ của hắn là "Lỗ Đế phản quân", nhưng đám đang làm loạn này cũng là thuộc hạ của Lỗ Đế, vậy phải xưng hô thế nào? Chỉ đành gọi bọn chúng là "Phản phản quân", mấy lần xung kích hòng đoạt quyền thủ cổng thành nhưng đều gặp phải sự chống cự ngoan cường.</w:t>
      </w:r>
    </w:p>
    <w:p>
      <w:pPr>
        <w:pStyle w:val="BodyText"/>
      </w:pPr>
      <w:r>
        <w:t xml:space="preserve">Phía ngăn cản "Phản phản quân" chính là quân đội ma tộc trung thành với Lỗ Đế, còn có nghĩa dũng quân do quần chúng tự phát thành lập. Bọn họ ẩn nấp trong nhà, trong hẻm, từ chỗ bí mật phóng tên, ném đá, cấp cho quân phản loạn sự đả kích rất lớn khiến tinh thần bọn chúng hoảng loạn.</w:t>
      </w:r>
    </w:p>
    <w:p>
      <w:pPr>
        <w:pStyle w:val="BodyText"/>
      </w:pPr>
      <w:r>
        <w:t xml:space="preserve">Mắt thấy quân đội đàn áp đến càng lúc càng nhiều, "Phản phản quân" phải chuyển sang phòng ngự, trốn tránh sau các phòng ốc cháy nham nhở, kiên thủ tử chiến.</w:t>
      </w:r>
    </w:p>
    <w:p>
      <w:pPr>
        <w:pStyle w:val="BodyText"/>
      </w:pPr>
      <w:r>
        <w:t xml:space="preserve">Tiếp đó, quân đội của Lỗ Đế lập tức bao vây khu vực có phản phản quân, xung kích mấy lần nhưng vẫn bị đánh bật lại.</w:t>
      </w:r>
    </w:p>
    <w:p>
      <w:pPr>
        <w:pStyle w:val="BodyText"/>
      </w:pPr>
      <w:r>
        <w:t xml:space="preserve">"Tổng đốc đại nhân!" Nhìn thấy Lỗ Đế đến, quân quan ma tộc đang chỉ huy hiện trường hưng phấn chào.</w:t>
      </w:r>
    </w:p>
    <w:p>
      <w:pPr>
        <w:pStyle w:val="BodyText"/>
      </w:pPr>
      <w:r>
        <w:t xml:space="preserve">Muốn cưỡng bách đám sĩ binh đánh nhau với đồng bào của họ, các quân quan rất lo lắng, vạn nhỡ đến lúc cuối bọn chúng trở giáo tạo phản hết thì sao?</w:t>
      </w:r>
    </w:p>
    <w:p>
      <w:pPr>
        <w:pStyle w:val="BodyText"/>
      </w:pPr>
      <w:r>
        <w:t xml:space="preserve">Lỗ Đế là đến rất đúng lúc, bất luận là thực lực hay địa vị, vị tiền nhiệm tổng đốc này đều có thể trấn nhiếp trường loạn lạc này.</w:t>
      </w:r>
    </w:p>
    <w:p>
      <w:pPr>
        <w:pStyle w:val="BodyText"/>
      </w:pPr>
      <w:r>
        <w:t xml:space="preserve">"Tình huống thế nào? Bọn chúng có bao nhiêu người?"</w:t>
      </w:r>
    </w:p>
    <w:p>
      <w:pPr>
        <w:pStyle w:val="BodyText"/>
      </w:pPr>
      <w:r>
        <w:t xml:space="preserve">"Không rõ, nhưng không ít hơn năm trăm người. Có một ít là sĩ binh của chúng tôi, bọn chúng làm loạn rồi, bốn lần tấn công đều bị chúng đuổi về!"</w:t>
      </w:r>
    </w:p>
    <w:p>
      <w:pPr>
        <w:pStyle w:val="BodyText"/>
      </w:pPr>
      <w:r>
        <w:t xml:space="preserve">"Đồ ăn hại!" Lỗ Đế tức tối gầm lên: "Để bộ đội tạo phản, các ngươi làm ăn cái quái gì thế?"</w:t>
      </w:r>
    </w:p>
    <w:p>
      <w:pPr>
        <w:pStyle w:val="BodyText"/>
      </w:pPr>
      <w:r>
        <w:t xml:space="preserve">Đám quân quan lập tức cúi đầu nghe giảng, không dám lên tiếng.</w:t>
      </w:r>
    </w:p>
    <w:p>
      <w:pPr>
        <w:pStyle w:val="BodyText"/>
      </w:pPr>
      <w:r>
        <w:t xml:space="preserve">"Chớ nói lời thừa, lập tức tiến công đi!" Hắc y nhân đeo diện cụ đứng cạnh Lỗ Đế lạnh lùng nói.</w:t>
      </w:r>
    </w:p>
    <w:p>
      <w:pPr>
        <w:pStyle w:val="BodyText"/>
      </w:pPr>
      <w:r>
        <w:t xml:space="preserve">Vô số ánh mắt phẫn nộ tập trung vào gã: "Các hạ là ai? Khônh nhìn thấy đây là đâu à?"</w:t>
      </w:r>
    </w:p>
    <w:p>
      <w:pPr>
        <w:pStyle w:val="BodyText"/>
      </w:pPr>
      <w:r>
        <w:t xml:space="preserve">"Không được vô lễ, đây là Quang minh vương điện hạ". Lỗ Đế nghiêm túc nói.</w:t>
      </w:r>
    </w:p>
    <w:p>
      <w:pPr>
        <w:pStyle w:val="BodyText"/>
      </w:pPr>
      <w:r>
        <w:t xml:space="preserve">"Từ bây giờ, quyền chỉ huy giao cho điện hạ".</w:t>
      </w:r>
    </w:p>
    <w:p>
      <w:pPr>
        <w:pStyle w:val="BodyText"/>
      </w:pPr>
      <w:r>
        <w:t xml:space="preserve">"Không, tổng đốc các hạ, vẫn là ngài chỉ huy". Tử Xuyên Tú rất khách khí, ở trước mặt hàng binh ma tộc, gã phải chừa thể diện cho Lỗ Đế.</w:t>
      </w:r>
    </w:p>
    <w:p>
      <w:pPr>
        <w:pStyle w:val="BodyText"/>
      </w:pPr>
      <w:r>
        <w:t xml:space="preserve">Thân là kiêu tướng từng trải bách chiến, Lỗ Đế về phương diện chỉ huy vẫn khiến cho người ta an tâm, hơn nữa đây là cựu bộ của hắn, để hắn chỉ huy là ổn nhất.</w:t>
      </w:r>
    </w:p>
    <w:p>
      <w:pPr>
        <w:pStyle w:val="BodyText"/>
      </w:pPr>
      <w:r>
        <w:t xml:space="preserve">Biết được người che mặt đó là đại lão bản sau này của mình, ma tộc quân quan tức thì thu lại sắc bất kính.</w:t>
      </w:r>
    </w:p>
    <w:p>
      <w:pPr>
        <w:pStyle w:val="BodyText"/>
      </w:pPr>
      <w:r>
        <w:t xml:space="preserve">Mọi người bắt đầu khẩn cấp thương nghị, Tử Xuyên Tú hiểu rõ đặc tính của ma tộc quân đội, ma tộc binh đầu óc đơn giản, thói quen phục tùng mệnh lệnh, nếu như không có người kích động, bọn chúng tuyệt không dám phản khán quân quan của mình.</w:t>
      </w:r>
    </w:p>
    <w:p>
      <w:pPr>
        <w:pStyle w:val="BodyText"/>
      </w:pPr>
      <w:r>
        <w:t xml:space="preserve">"Vì thế, không cần thiết phải diệt sạch phản binh, quan trọng là trừ đi mấy tên cầm đầu là được".</w:t>
      </w:r>
    </w:p>
    <w:p>
      <w:pPr>
        <w:pStyle w:val="BodyText"/>
      </w:pPr>
      <w:r>
        <w:t xml:space="preserve">Tử Xuyên Tú kiên quyết nói: "Nhổ cỏ phải nhổ tận gốc. Vì thế, không tha ột tên nào!"</w:t>
      </w:r>
    </w:p>
    <w:p>
      <w:pPr>
        <w:pStyle w:val="BodyText"/>
      </w:pPr>
      <w:r>
        <w:t xml:space="preserve">"Lời của điện hạ các ngươi nghe rõ chưa?" Lỗ Đế hung hăng gào lên: "Muốn sống thì đi giết hết bọn chúng. Xông lên cho ta!"</w:t>
      </w:r>
    </w:p>
    <w:p>
      <w:pPr>
        <w:pStyle w:val="BodyText"/>
      </w:pPr>
      <w:r>
        <w:t xml:space="preserve">Tấn công lại bắt đầu, trên đại nhai vô pháp triển khai binh lực, bọn họ tự thu xếp thành những tốp nhỏ, phối hợp nhau xông vào khu phòng ngự của "Phản phản quân".</w:t>
      </w:r>
    </w:p>
    <w:p>
      <w:pPr>
        <w:pStyle w:val="BodyText"/>
      </w:pPr>
      <w:r>
        <w:t xml:space="preserve">Lập tức, phía sau đống nhà cửa hoang tàn có tên bay ra vun vút.</w:t>
      </w:r>
    </w:p>
    <w:p>
      <w:pPr>
        <w:pStyle w:val="BodyText"/>
      </w:pPr>
      <w:r>
        <w:t xml:space="preserve">Rút kinh nghiệm từ những lần trước, hàng sĩ binh đi đầu nâng thuẫn bài ngăn chặn tên, âm thanh tên chạm vào thuẫn "Đinh đinh đinh" liên tục nghe rất vui tai, bộ đội vẫn tiếp tục tiến vào khu vực chiếm đóng của Phản phản quân.</w:t>
      </w:r>
    </w:p>
    <w:p>
      <w:pPr>
        <w:pStyle w:val="BodyText"/>
      </w:pPr>
      <w:r>
        <w:t xml:space="preserve">Bộ đội tấn công dần dần chiếm được những góc trọng điểm, bố trí cung tiễn thủ hỗ trợ, hình thành vòng vây siết lại. Những kẻ phản loạn vẫn điên cuồng chống cự, từ trong những chỗ nấp bí ẩn bất ngờ xông ra tập kích, thương nhọn đâm xuyên người sĩ binh, tiếng kêu thảm liên tục cất lên.</w:t>
      </w:r>
    </w:p>
    <w:p>
      <w:pPr>
        <w:pStyle w:val="BodyText"/>
      </w:pPr>
      <w:r>
        <w:t xml:space="preserve">Mắt thấy bọn chúng liều mạng như thế, có sĩ binh nản chí muốn rút lui, nhưng Lỗ Đế cầm kiếm đứng bên ngoài hung hăng hét lớn: "Lên! Lên, các hài nhi, muốn sống thì lên cho ta!"</w:t>
      </w:r>
    </w:p>
    <w:p>
      <w:pPr>
        <w:pStyle w:val="BodyText"/>
      </w:pPr>
      <w:r>
        <w:t xml:space="preserve">Tiếng hét của hắn rất lớn, mọi người đang có mặt trong trường nội loạn này đều nghe rõ. Phía trong khu nhà bị chiếm đóng có kẻ phẫn nộ chửi mắng: "Phản đồ vương quốc! Đồ chó vô sỉ!"</w:t>
      </w:r>
    </w:p>
    <w:p>
      <w:pPr>
        <w:pStyle w:val="BodyText"/>
      </w:pPr>
      <w:r>
        <w:t xml:space="preserve">Dưới sự đốc chiến nhiệt tình của Lỗ Đế, đột kích liên tục không ngưng. Trong âm thanh hoan hô, bên phía tiến công đã đột phá được vòng phòng ngự cuối cùng, song phương bắt đầu triển khai xáp lá cà bên trong khu đất rộng.</w:t>
      </w:r>
    </w:p>
    <w:p>
      <w:pPr>
        <w:pStyle w:val="BodyText"/>
      </w:pPr>
      <w:r>
        <w:t xml:space="preserve">Cùng là chủng tộc vì sao lại phải tàn sát lẫn nhau? Song phương giao chiến đều không có thời gian suy xét vấn đề này, bọn chúng chỉ biết, sự tình cấp thiết nhất hiện tại là phải còn mạng, mà cách bảo toàn mạng sống tốt nhất là chém chết kẻ đối diện mình, bằng không nhất định bị hắn chém chết trước.</w:t>
      </w:r>
    </w:p>
    <w:p>
      <w:pPr>
        <w:pStyle w:val="BodyText"/>
      </w:pPr>
      <w:r>
        <w:t xml:space="preserve">Đột nhiên bên trong âm thanh rất hỗn loạn, tiếng la hét, tiếng đao kiếm chan chát, trên mái nhà xung quanh xuất hiện rất nhiều nhân ảnh, mã đao lấp lánh trong tay bọn họ, đây là vệ đội của Tử Xuyên Tú.</w:t>
      </w:r>
    </w:p>
    <w:p>
      <w:pPr>
        <w:pStyle w:val="BodyText"/>
      </w:pPr>
      <w:r>
        <w:t xml:space="preserve">Sĩ binh nhân loại có thân thủ linh hoạt, bọn họ từ bốn phía ập vào, các phần tử phản loạn lập tức kinh hoàng lúng túng.</w:t>
      </w:r>
    </w:p>
    <w:p>
      <w:pPr>
        <w:pStyle w:val="BodyText"/>
      </w:pPr>
      <w:r>
        <w:t xml:space="preserve">"Giết!" Nhân loại cuồng hống, chấn nhiếp sĩ binh ma tộc tâm kinh.</w:t>
      </w:r>
    </w:p>
    <w:p>
      <w:pPr>
        <w:pStyle w:val="BodyText"/>
      </w:pPr>
      <w:r>
        <w:t xml:space="preserve">Tú tự doanh như mãnh hổ hạ sơn, tuy chỉ có trăm người đột kích nhưng lại có khí thế kinh thiên động địa.</w:t>
      </w:r>
    </w:p>
    <w:p>
      <w:pPr>
        <w:pStyle w:val="BodyText"/>
      </w:pPr>
      <w:r>
        <w:t xml:space="preserve">Dưới ánh nắng rực rỡ, đao quang chớp chớp, tiếng kêu thảm liên tục vang lên, còn có cả tiếng chát chát chát, cả binh khí của ma tộc binh cũng bị chém đứt đôi.</w:t>
      </w:r>
    </w:p>
    <w:p>
      <w:pPr>
        <w:pStyle w:val="BodyText"/>
      </w:pPr>
      <w:r>
        <w:t xml:space="preserve">Ma tộc binh máu tươi tung bay, đầu rơi xuống đất, nhanh đến mức người bên cạnh còn không kịp quan sát tiến trình.</w:t>
      </w:r>
    </w:p>
    <w:p>
      <w:pPr>
        <w:pStyle w:val="BodyText"/>
      </w:pPr>
      <w:r>
        <w:t xml:space="preserve">Nhân loại như thiểm điện, như phích lịch, bọn họ xông đến nơi nào, nơi đó vang lên tiếng kêu thảm, xuất hiện huyết quang, tiếng người ngã thình thình xuống đất.</w:t>
      </w:r>
    </w:p>
    <w:p>
      <w:pPr>
        <w:pStyle w:val="BodyText"/>
      </w:pPr>
      <w:r>
        <w:t xml:space="preserve">Chớp mắt trên đất đã chất đầy thi thể ma tộc binh phản loạn, máu đọng vũng vũng.</w:t>
      </w:r>
    </w:p>
    <w:p>
      <w:pPr>
        <w:pStyle w:val="BodyText"/>
      </w:pPr>
      <w:r>
        <w:t xml:space="preserve">Lỗ Đế thấy cơ hội tốt, hạ lệnh cường công, quân đội xốc thương xông thẳng vào, khí thế không thể ngăn cản.</w:t>
      </w:r>
    </w:p>
    <w:p>
      <w:pPr>
        <w:pStyle w:val="BodyText"/>
      </w:pPr>
      <w:r>
        <w:t xml:space="preserve">Bên phía phản loạn đã mất đại thế, đội hình bọn chúng bị cắt đứt rời rạc, cứ lần lượt bị tiêu diệt, một vài tên thoát khỏi được vòng vây chạy vào trong nhà dân, mượn chỗ chật hẹp để tiếp tục kháng cự. Có kẻ thì sản sinh khát vọng cầu sanh, quỳ xuống giơ vũ khí lên cao quá đầu, miệng hô hoán: "Đầu hàng! Đầu hàng!"</w:t>
      </w:r>
    </w:p>
    <w:p>
      <w:pPr>
        <w:pStyle w:val="Compact"/>
      </w:pPr>
      <w:r>
        <w:t xml:space="preserve">-o0o-</w:t>
      </w:r>
      <w:r>
        <w:br w:type="textWrapping"/>
      </w:r>
      <w:r>
        <w:br w:type="textWrapping"/>
      </w:r>
    </w:p>
    <w:p>
      <w:pPr>
        <w:pStyle w:val="Heading2"/>
      </w:pPr>
      <w:bookmarkStart w:id="84" w:name="chương-3-đại-chiến-cáo-tiệp"/>
      <w:bookmarkEnd w:id="84"/>
      <w:r>
        <w:t xml:space="preserve">62. Chương 3 :đại Chiến Cáo Tiệp</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2: Đặc Lan hội chiến.</w:t>
      </w:r>
    </w:p>
    <w:p>
      <w:pPr>
        <w:pStyle w:val="BodyText"/>
      </w:pPr>
      <w:r>
        <w:t xml:space="preserve">-----oo0oo-----</w:t>
      </w:r>
    </w:p>
    <w:p>
      <w:pPr>
        <w:pStyle w:val="BodyText"/>
      </w:pPr>
      <w:r>
        <w:t xml:space="preserve">Chương 3:Đại chiến cáo tiệp</w:t>
      </w:r>
    </w:p>
    <w:p>
      <w:pPr>
        <w:pStyle w:val="BodyText"/>
      </w:pPr>
      <w:r>
        <w:t xml:space="preserve">Nhóm dịch: Tú Xuyên</w:t>
      </w:r>
    </w:p>
    <w:p>
      <w:pPr>
        <w:pStyle w:val="BodyText"/>
      </w:pPr>
      <w:r>
        <w:t xml:space="preserve">Sưu Tầm by nguoibantot8 --- 4vn.eu</w:t>
      </w:r>
    </w:p>
    <w:p>
      <w:pPr>
        <w:pStyle w:val="BodyText"/>
      </w:pPr>
      <w:r>
        <w:t xml:space="preserve">Cổ Lôi bước rất nhanh về phía Tử Xuyên Tú, chế phục trên người ướt bẹp, đó là mồ hôi lẫn máu, hắn lớn giọng báo cáo: "Báo điện hạ, địch nhân đã bị tiêu diệt rồi!"</w:t>
      </w:r>
    </w:p>
    <w:p>
      <w:pPr>
        <w:pStyle w:val="BodyText"/>
      </w:pPr>
      <w:r>
        <w:t xml:space="preserve">"Có bắt sống không?"</w:t>
      </w:r>
    </w:p>
    <w:p>
      <w:pPr>
        <w:pStyle w:val="BodyText"/>
      </w:pPr>
      <w:r>
        <w:t xml:space="preserve">"Có một tên quân quan, chúng tôi cố ý để lại mạng hắn". Cổ Lôi quay đầu hét: "Dẫn đến đây!"</w:t>
      </w:r>
    </w:p>
    <w:p>
      <w:pPr>
        <w:pStyle w:val="BodyText"/>
      </w:pPr>
      <w:r>
        <w:t xml:space="preserve">Mấy quân binh Tú tự doanh đẩy một tên tù binh ma tộc tới, hai tay của hắn bị trói ngược đằng sau, cánh tay và chân có mấy vết thương rất sâu nhưng đều không trúng chỗ yếu hại, xem ra quân binh Tú tự doanh đã hạ thủ lưu tình.</w:t>
      </w:r>
    </w:p>
    <w:p>
      <w:pPr>
        <w:pStyle w:val="BodyText"/>
      </w:pPr>
      <w:r>
        <w:t xml:space="preserve">Tuy đã bị bắt làm tù binh nhưng biểu tình của hắn vẫn vô cùng hung hăng, nghiến răng ken két, hai mắt lộ hung quang, khóe miệng rỉ máu.</w:t>
      </w:r>
    </w:p>
    <w:p>
      <w:pPr>
        <w:pStyle w:val="BodyText"/>
      </w:pPr>
      <w:r>
        <w:t xml:space="preserve">Lỗ Đế kinh hô: "Hắn là Gia Lãng!"</w:t>
      </w:r>
    </w:p>
    <w:p>
      <w:pPr>
        <w:pStyle w:val="BodyText"/>
      </w:pPr>
      <w:r>
        <w:t xml:space="preserve">"Ngươi biết hắn?"</w:t>
      </w:r>
    </w:p>
    <w:p>
      <w:pPr>
        <w:pStyle w:val="BodyText"/>
      </w:pPr>
      <w:r>
        <w:t xml:space="preserve">"Hắn là tướng tiên phong của La Tư, năm xưa khi đánh Viễn Đông, phân chia chiến lợi phẩm...Tên gia hỏa này trà trộn vào Đặc Lan khi nào? Tôi một điểm cũng không biết!"</w:t>
      </w:r>
    </w:p>
    <w:p>
      <w:pPr>
        <w:pStyle w:val="BodyText"/>
      </w:pPr>
      <w:r>
        <w:t xml:space="preserve">Tử Xuyên Tú cười cười: "Nhưng ta biết". Không cần thẩm vấn Tử Xuyên Tú cũng có thể đoán ra, đây là chi bộ đội trinh sát tiền tiêu của La Tư công tước.</w:t>
      </w:r>
    </w:p>
    <w:p>
      <w:pPr>
        <w:pStyle w:val="BodyText"/>
      </w:pPr>
      <w:r>
        <w:t xml:space="preserve">Lúc Lỗ Đế thất tung, Đặc Lan thành nhân tâm hỗn loạn, phòng ngự lơi lỏng, một chi bộ đội ma tộc mấy trăm người tiến vào thì không thể dẫn khởi sự chú ý.</w:t>
      </w:r>
    </w:p>
    <w:p>
      <w:pPr>
        <w:pStyle w:val="BodyText"/>
      </w:pPr>
      <w:r>
        <w:t xml:space="preserve">Bọn chúng muốn không động binh động đao tiếp thu Đặc Lan, nhưng Tử Xuyên Tú đến quá nhanh, làm loạn kế hoạch của bọn chúng.</w:t>
      </w:r>
    </w:p>
    <w:p>
      <w:pPr>
        <w:pStyle w:val="BodyText"/>
      </w:pPr>
      <w:r>
        <w:t xml:space="preserve">Do lực lượng của bọn chúng quá yếu, không dám chính diện chống cự, thế nên tiềm phục trong thành, đợi lúc La Tư công thành thì kích động ma tộc binh trong thành nội ứng ngoại hợp.</w:t>
      </w:r>
    </w:p>
    <w:p>
      <w:pPr>
        <w:pStyle w:val="BodyText"/>
      </w:pPr>
      <w:r>
        <w:t xml:space="preserve">Lỗ Đế gằn giọng quát: "Gia Lãng, ngươi đến Viễn Đông làm gì?"</w:t>
      </w:r>
    </w:p>
    <w:p>
      <w:pPr>
        <w:pStyle w:val="BodyText"/>
      </w:pPr>
      <w:r>
        <w:t xml:space="preserve">Tên Gia Lãng đó liếc xéo Lỗ Đế, đột nhiên hất mạnh đầu, một bãi nước bọt phun chính xác vào mũi Lỗ Đế, nghiến răng mắng: "Phản đồ! Hoàng kim tộc sao xuất hiện thứ nhu nhược như ngươi chứ!"</w:t>
      </w:r>
    </w:p>
    <w:p>
      <w:pPr>
        <w:pStyle w:val="BodyText"/>
      </w:pPr>
      <w:r>
        <w:t xml:space="preserve">Gương mặt đen của Lỗ Đế không hề có biểu tình khác lạ, chậm rãi đưa tay chùi sạch bãi nước bọt, như không biết liêm sỉ nói: "Phản đồ? So với người chết còn tốt hơn".</w:t>
      </w:r>
    </w:p>
    <w:p>
      <w:pPr>
        <w:pStyle w:val="BodyText"/>
      </w:pPr>
      <w:r>
        <w:t xml:space="preserve">Tử Xuyên Tú bất giác nhìn hắn, tên tướng quân giết người như ngóe này biểu lộ sự sợ hãi trơ trẽn trước tử vong, điều này chứng minh dũng khí và tàn bạo là hai chuyện hoàn toàn khác nhau.</w:t>
      </w:r>
    </w:p>
    <w:p>
      <w:pPr>
        <w:pStyle w:val="BodyText"/>
      </w:pPr>
      <w:r>
        <w:t xml:space="preserve">Gã nghĩ đến thống lĩnh Phương Kính chết trong tay Lỗ Đế, một người chết hiên ngang, một kẻ quỳ cầu sống, cũng đều là đại tướng quân như nhau, thế nhưng nhân phẩm giữa hai cách nhau như trời với đất.</w:t>
      </w:r>
    </w:p>
    <w:p>
      <w:pPr>
        <w:pStyle w:val="BodyText"/>
      </w:pPr>
      <w:r>
        <w:t xml:space="preserve">Chiến dịch Nguyệt lượng loan thật là một chuyện cười ra nước mắt, dũng sĩ cao quý lại bị bại trong tay một tên nhút nhát bỉ ổi.</w:t>
      </w:r>
    </w:p>
    <w:p>
      <w:pPr>
        <w:pStyle w:val="BodyText"/>
      </w:pPr>
      <w:r>
        <w:t xml:space="preserve">Lỗ Đế thản nhiên như thế khiến cho Gia Lãng không còn gì để nói, hắn nhìn Tử Xuyên Tú đeo diện cụ đứng kế bên, lại phun một bãi nước bọt: "Viễn Đông cẩu, ngươi nhìn cái gì!"</w:t>
      </w:r>
    </w:p>
    <w:p>
      <w:pPr>
        <w:pStyle w:val="BodyText"/>
      </w:pPr>
      <w:r>
        <w:t xml:space="preserve">Tử Xuyên Tú nghiêng người né.</w:t>
      </w:r>
    </w:p>
    <w:p>
      <w:pPr>
        <w:pStyle w:val="BodyText"/>
      </w:pPr>
      <w:r>
        <w:t xml:space="preserve">Mấy vệ binh đồng thời hét lớn: "Càn quấy! Dám vô lễ với Quang minh vương điện hạ!"</w:t>
      </w:r>
    </w:p>
    <w:p>
      <w:pPr>
        <w:pStyle w:val="BodyText"/>
      </w:pPr>
      <w:r>
        <w:t xml:space="preserve">Gia Lãng hơi kinh ngạc, cơ mặt giật giật, ngoác mồm mắng: "Quang minh vương chó chết, ngươi chẳng qua là tên nghịch tặc phản loạn mà thôi, dám vọng xưng điện hạ! Ngươi sẽ sớm chết không có đất chôn thân!"</w:t>
      </w:r>
    </w:p>
    <w:p>
      <w:pPr>
        <w:pStyle w:val="BodyText"/>
      </w:pPr>
      <w:r>
        <w:t xml:space="preserve">Tử Xuyên Tú cười khẽ, không hề tức giận, gã khoác tay, mấy sĩ binh hợp lực kéo lê tên Gia Lãng trên đất.</w:t>
      </w:r>
    </w:p>
    <w:p>
      <w:pPr>
        <w:pStyle w:val="BodyText"/>
      </w:pPr>
      <w:r>
        <w:t xml:space="preserve">Gia Lãng vùng vẫy kêu gào: "Lỗ Đế ngươi cấu kết người ngoài phản bội thần tộc, ngươi không chết nhẹ nhàng đâu! Còn các ngươi, đám tiện dân Viễn Đông, đợi xem đi, bệ hạ sẽ giết sạch các ngươi không chừa một tên!"</w:t>
      </w:r>
    </w:p>
    <w:p>
      <w:pPr>
        <w:pStyle w:val="BodyText"/>
      </w:pPr>
      <w:r>
        <w:t xml:space="preserve">"Điện hạ, trong ngực hắn tìm được cái này!" Vệ binh trình lên một mảnh vải lụa được xếp rất chỉnh tề.</w:t>
      </w:r>
    </w:p>
    <w:p>
      <w:pPr>
        <w:pStyle w:val="BodyText"/>
      </w:pPr>
      <w:r>
        <w:t xml:space="preserve">Lỗ Đế thất thanh: "Đây là thánh chỉ của bệ hạ!"</w:t>
      </w:r>
    </w:p>
    <w:p>
      <w:pPr>
        <w:pStyle w:val="BodyText"/>
      </w:pPr>
      <w:r>
        <w:t xml:space="preserve">Tử Xuyên Tú liếc hắn, Lỗ Đế tự biết lỡ lời, tự tát tai hai cái.</w:t>
      </w:r>
    </w:p>
    <w:p>
      <w:pPr>
        <w:pStyle w:val="BodyText"/>
      </w:pPr>
      <w:r>
        <w:t xml:space="preserve">Tử Xuyên Tú mặc kệ hắn, mở thánh chỉ xem.</w:t>
      </w:r>
    </w:p>
    <w:p>
      <w:pPr>
        <w:pStyle w:val="BodyText"/>
      </w:pPr>
      <w:r>
        <w:t xml:space="preserve">Gã giao tiếp bằng ngôn ngữ ma tộc rất tốt nhưng đối với chữ nghĩa của ma tộc thì chẳng rõ, trên tấm lụa đó có rất nhiều văn tự không hiểu, nhưng gã lại không thể để Lỗ Đế xem được, chỉ đành mơ hồ đoán: Ma thần hoàng đã biết Viễn Đông có phản loạn, Lỗ Đế khi quân phạm thượng, hạ lệnh bắt hắn cùng đồng đảng, Gia Nạp tổng đốc La Tư tiếp quản quân đội của Lỗ Đế, phụ trách tiễu trừ phản loạn, tây nam đại tướng phụ trách phối hợp.</w:t>
      </w:r>
    </w:p>
    <w:p>
      <w:pPr>
        <w:pStyle w:val="BodyText"/>
      </w:pPr>
      <w:r>
        <w:t xml:space="preserve">Tử Xuyên Tú buộc miệng hỏi: "Tây nam đại tướng là ai?"</w:t>
      </w:r>
    </w:p>
    <w:p>
      <w:pPr>
        <w:pStyle w:val="BodyText"/>
      </w:pPr>
      <w:r>
        <w:t xml:space="preserve">Lỗ Đế hồi đáp là Lăng Bộ Hư, giải thích là do hắn thống soái tây nam đại doanh.</w:t>
      </w:r>
    </w:p>
    <w:p>
      <w:pPr>
        <w:pStyle w:val="BodyText"/>
      </w:pPr>
      <w:r>
        <w:t xml:space="preserve">Khiến Tử Xuyên Tú bất an nhất đó là câu cuối cùng trong thánh chỉ: "Bổn chỉ sao thêm một bản, bản chính do Gia Nạp tổng đốc chấp hành, bản sao chuyển đến tây nam đại doanh".</w:t>
      </w:r>
    </w:p>
    <w:p>
      <w:pPr>
        <w:pStyle w:val="BodyText"/>
      </w:pPr>
      <w:r>
        <w:t xml:space="preserve">Đó cũng là nói, Lăng Bộ hư đã nhận được một thánh chỉ giống như thế? Sau khi tiếp được mệnh lệnh của Ma thần hoàng, hắn sẽ lựa chọn hành động gì?</w:t>
      </w:r>
    </w:p>
    <w:p>
      <w:pPr>
        <w:pStyle w:val="BodyText"/>
      </w:pPr>
      <w:r>
        <w:t xml:space="preserve">"Nói ta biết, La Tư phái ai đi truyền lệnh cho tây nam đại doanh? Đi theo con đường nào?"</w:t>
      </w:r>
    </w:p>
    <w:p>
      <w:pPr>
        <w:pStyle w:val="BodyText"/>
      </w:pPr>
      <w:r>
        <w:t xml:space="preserve">"Viễn Đông cẩu, các ngươi đừng hòng moi được tin tức trong miệng ta. Ngươi nhìn nhầm người rồi, Quang minh vương, thần tộc không phải giống như con chó Lỗ Đế kia đâu, hôm nay, để cho ngươi biết thế nào là tướng quân chân chính của vương quốc!"</w:t>
      </w:r>
    </w:p>
    <w:p>
      <w:pPr>
        <w:pStyle w:val="BodyText"/>
      </w:pPr>
      <w:r>
        <w:t xml:space="preserve">"Vương quốc tướng quân sao? Thất kính rồi". Tử Xuyên Tú cười cười, khi nụ cười còn chưa tắt trên môi, gã đã xuất thủ nhanh như thiểm điện, đao quang lóe lên, máu tươi tung bay, ma tộc tướng quân đã đầu rơi xuống đất, trên mặt vẫn còn biểu tình tựa như kinh ngạc: "Đao thật nhanh!"</w:t>
      </w:r>
    </w:p>
    <w:p>
      <w:pPr>
        <w:pStyle w:val="BodyText"/>
      </w:pPr>
      <w:r>
        <w:t xml:space="preserve">Mặt không biểu tình nhìn đầu lâu lăn dưới đất, Tử Xuyên Tú ra lệnh: "Tìm một cây tre, đem đầu hắn treo trên cổng thành a tộc quân thấy!"</w:t>
      </w:r>
    </w:p>
    <w:p>
      <w:pPr>
        <w:pStyle w:val="BodyText"/>
      </w:pPr>
      <w:r>
        <w:t xml:space="preserve">Tử Xuyên Tú giao nhiệm vụ thu thập chiến trường cho Lỗ Đế, dẫn vệ đội quay về đầu thành.</w:t>
      </w:r>
    </w:p>
    <w:p>
      <w:pPr>
        <w:pStyle w:val="BodyText"/>
      </w:pPr>
      <w:r>
        <w:t xml:space="preserve">Dưới thành, công thế của ma tộc đã ngưng, đại quân bắt đầu thoái lui.</w:t>
      </w:r>
    </w:p>
    <w:p>
      <w:pPr>
        <w:pStyle w:val="BodyText"/>
      </w:pPr>
      <w:r>
        <w:t xml:space="preserve">Trong bụi đất mịt mù, từng lộ binh mã đan xen yểm hộ nhau, trật tự thoái lui như triều rút, khôi giáp và cờ xí xa dần.</w:t>
      </w:r>
    </w:p>
    <w:p>
      <w:pPr>
        <w:pStyle w:val="BodyText"/>
      </w:pPr>
      <w:r>
        <w:t xml:space="preserve">Thủ quân các nơi đều có cảm giác tìm sống trong chết, người người như vứt được gánh nặng ngàn cân.</w:t>
      </w:r>
    </w:p>
    <w:p>
      <w:pPr>
        <w:pStyle w:val="BodyText"/>
      </w:pPr>
      <w:r>
        <w:t xml:space="preserve">Chỉ huy quan Đức Côn luôn trực chiến hướng Tử Xuyên Tú báo cáo: "Điện hạ, thật là kì quái! Chiếu theo phân phó của ngài, chúng tôi đem đầu lâu của tên đó treo trên đầu thành, bên phía đám chó chết ma tộc lập tức náo động, sau đó bọn chúng rất nhanh triệt thoái!"</w:t>
      </w:r>
    </w:p>
    <w:p>
      <w:pPr>
        <w:pStyle w:val="BodyText"/>
      </w:pPr>
      <w:r>
        <w:t xml:space="preserve">Tử Xuyên Tú cười cười, không trả lời.</w:t>
      </w:r>
    </w:p>
    <w:p>
      <w:pPr>
        <w:pStyle w:val="BodyText"/>
      </w:pPr>
      <w:r>
        <w:t xml:space="preserve">La Tư không phải thằng ngốc, nhìn thấy đầu lâu của Gia Lãng, lão lập tức minh bạch kế hoạch nội ứng ngoại hợp đã thất bại, lúc này tiếp tục tiến công đã không còn ý nghĩa nữa, lão đương nhiên lui quân.</w:t>
      </w:r>
    </w:p>
    <w:p>
      <w:pPr>
        <w:pStyle w:val="BodyText"/>
      </w:pPr>
      <w:r>
        <w:t xml:space="preserve">Xuất phát từ đầu thành tây, men theo vành tường phòng ngự hình e lip, Tử Xuyên Tú tuần ra một vòng, tây, nam, bắc ba cổng thành cùng những nơi trọng điểm, đâu đâu cũng thương vong thảm trọng, trận địa phơi bày thảm cảnh tàn khốc.</w:t>
      </w:r>
    </w:p>
    <w:p>
      <w:pPr>
        <w:pStyle w:val="BodyText"/>
      </w:pPr>
      <w:r>
        <w:t xml:space="preserve">Ở đài tên, bậc cấp, trên lan can thành, chỗ vỡ trên tường thành, phàm là đưa mắt nhìn tới đâu cũng thấy thi thể của ma tộc binh và sĩ binh liên quân. Kẻ thì phơi xác trên bậc đám người thì nằm xải dưới đất, đôi chỗ lại có vài xác chết chất chồng, đao đâm vào ngực đối thủ, đao của đối thủ đâm vào bụng, có kẻ há miệng cắn vào yết hầu đối thủ, đồng quy vu tận.</w:t>
      </w:r>
    </w:p>
    <w:p>
      <w:pPr>
        <w:pStyle w:val="BodyText"/>
      </w:pPr>
      <w:r>
        <w:t xml:space="preserve">Mấy thi thể sĩ binh Tú tự doanh ngã tựa vào lan can, giống như đang quan sát địch nhân dưới thành, thi thể cắm tên chi chít, biểu hiện đủ tư thế quái dị.</w:t>
      </w:r>
    </w:p>
    <w:p>
      <w:pPr>
        <w:pStyle w:val="BodyText"/>
      </w:pPr>
      <w:r>
        <w:t xml:space="preserve">Đến đâu cũng tiếp xúc với máu, mùi máu xộc nồng trong không khí khiến người ta cảm thấy khó thở.</w:t>
      </w:r>
    </w:p>
    <w:p>
      <w:pPr>
        <w:pStyle w:val="BodyText"/>
      </w:pPr>
      <w:r>
        <w:t xml:space="preserve">Một vòng thi thể bao quanh một lá cờ cắm ngạo nghễ, đó là tiêu chí của một trận địa phòng ngự của một trung đội, giờ này chỉ còn sống sót một tên quân quan và một tên lính.</w:t>
      </w:r>
    </w:p>
    <w:p>
      <w:pPr>
        <w:pStyle w:val="BodyText"/>
      </w:pPr>
      <w:r>
        <w:t xml:space="preserve">Phân đội Tú tự doanh phòng thủ cổng nam thành chỉ còn lại tám mươi lăm người, ba tiếng trước, bọn họ còn có hơn năm trăm người.</w:t>
      </w:r>
    </w:p>
    <w:p>
      <w:pPr>
        <w:pStyle w:val="BodyText"/>
      </w:pPr>
      <w:r>
        <w:t xml:space="preserve">Ở một nơi khác, chỗ thành tường bị vỡ do ma tộc binh công đánh mạnh mẽ, hơn ba trăm chiến sĩ Tú tự doanh bố trí thành tường người để chống đỡ một vạn bộ binh ma tộc hơn cả tiếng đồng hồ, mãi đến khi thành tường được tu bổ xong, toàn bộ chiến sĩ nhân loại cũng bỏ mạng.</w:t>
      </w:r>
    </w:p>
    <w:p>
      <w:pPr>
        <w:pStyle w:val="BodyText"/>
      </w:pPr>
      <w:r>
        <w:t xml:space="preserve">Chỉ huy quan Đỗ Khắc của đội hai Tú tự doanh chiến tử, y bị đâm lủng năm lỗ trên cơ thể, huyết nhục mơ hồ, đầu lĩnh Bán thú nhân xuất thân Bố Lô thôn chiến tử, thân trúng vô số tên.</w:t>
      </w:r>
    </w:p>
    <w:p>
      <w:pPr>
        <w:pStyle w:val="BodyText"/>
      </w:pPr>
      <w:r>
        <w:t xml:space="preserve">Bắc thành môn từng thất thủ một lần, sau đoạt lại được, toàn bộ quân quan thủ vệ đều chiến tử.</w:t>
      </w:r>
    </w:p>
    <w:p>
      <w:pPr>
        <w:pStyle w:val="BodyText"/>
      </w:pPr>
      <w:r>
        <w:t xml:space="preserve">Đoàn sáu và đoàn bảy gần như xóa xổ, đội một và đội hai Tú tự doanh coi như toàn diệt.</w:t>
      </w:r>
    </w:p>
    <w:p>
      <w:pPr>
        <w:pStyle w:val="BodyText"/>
      </w:pPr>
      <w:r>
        <w:t xml:space="preserve">Tử Xuyên Tú tuần tra khắp nơi, tâm tình bức bối đau xót, từ khi kiến lập Tú tự doanh đến nay vẫn chưa từng gặp phải thương vong thảm trọng như thế.</w:t>
      </w:r>
    </w:p>
    <w:p>
      <w:pPr>
        <w:pStyle w:val="BodyText"/>
      </w:pPr>
      <w:r>
        <w:t xml:space="preserve">Nước mắt gã túa ra, đây là tinh hoa bộ đội của gã, là chiến sĩ dũng cảm trung thành nhất, thế mà hôm nay thây phơi khắp chốn, thương vong gần hết. Bản thân từng hứa mang lại cho họ vinh hoa phú quý, hứa mang lại cho họ tự do độc lập, nhưng cuối cùng, kết quả mang đến cho bọn họ lại là cái chết.</w:t>
      </w:r>
    </w:p>
    <w:p>
      <w:pPr>
        <w:pStyle w:val="BodyText"/>
      </w:pPr>
      <w:r>
        <w:t xml:space="preserve">Đứng ở đầu thành nhìn ra xa, giang sơn như họa, tàn dương đỏ thẫm, ngoài thành là thi thể ma tộc đen nghịt đất, máu đẫm đất nhão thành bùn, đoạn thương tàn đao, từng đàn quạ hưng phấn nha nha khắp nơi, tiếng kêu quác quác chói tai không dứt.</w:t>
      </w:r>
    </w:p>
    <w:p>
      <w:pPr>
        <w:pStyle w:val="BodyText"/>
      </w:pPr>
      <w:r>
        <w:t xml:space="preserve">Tử Xuyên Tú vô cùng hoang mang, nhất tướng công thành vạn cốt khô, con đường tranh bá thiên hạ là như thế, muốn đạt được kết quả giải phóng Viễn Đông, còn phải trải qua nhiều trận chiến thảm liệt như thế này. Người Viễn Đông vì giải phóng cố thổ mà hi sinh, còn bản thân rốt cuộc là vì cái gì chứ?</w:t>
      </w:r>
    </w:p>
    <w:p>
      <w:pPr>
        <w:pStyle w:val="BodyText"/>
      </w:pPr>
      <w:r>
        <w:t xml:space="preserve">Ngày 26 tháng 6 năm 782, quân đoàn chín của ma tộc vương quốc phát động tấn công cứ điểm Đặc Lan, quy mô rất lớn nhưng hiệu quả rất nhỏ, ma tộc tướng sĩ dũng cảm dùng thi thể lấp bằng hộ thành hà trước thành.</w:t>
      </w:r>
    </w:p>
    <w:p>
      <w:pPr>
        <w:pStyle w:val="BodyText"/>
      </w:pPr>
      <w:r>
        <w:t xml:space="preserve">Ước chừng 12 giờ trưa, tư lệnh ma tộc quân La Tư công tước hạ lệnh đình chỉ tiến công, kì thật hơn nửa bộ đội tác chiến đã sớm tự thoái triệt, đám quân quan biện giải: "Chỉ bằng huyết nhục và dũng khí thì không thể đối phó với thành tường cao hai mươi mét được".</w:t>
      </w:r>
    </w:p>
    <w:p>
      <w:pPr>
        <w:pStyle w:val="BodyText"/>
      </w:pPr>
      <w:r>
        <w:t xml:space="preserve">Ma tộc sĩ binh ở tuyến hai càng như chém đinh chặt sắt: "Mẹ kiếp! Đó chỉ là đi chết!" Mặc kệ chấp pháp đội dùng tên bắn, dùng roi quất, dùng đao chém, bọn chúng cũng không tiến tới, có một vài đội còn động thủ với bộ đội đốc chiến.</w:t>
      </w:r>
    </w:p>
    <w:p>
      <w:pPr>
        <w:pStyle w:val="BodyText"/>
      </w:pPr>
      <w:r>
        <w:t xml:space="preserve">La Tư công tước vì vậy mà nhức đầu nhức óc, Viễn Đông loạn quân đến quá nhanh!</w:t>
      </w:r>
    </w:p>
    <w:p>
      <w:pPr>
        <w:pStyle w:val="BodyText"/>
      </w:pPr>
      <w:r>
        <w:t xml:space="preserve">Một ngày trước còn nhận được báo cáo phản quân cách mấy trăm dặm, vậy mà trong một đêm đã bị bọn họ dùng thế sét đánh không kịp bưng tai đoạt lấy mất Đặc Lan, thần xuất quỷ mạc như thế, ngoan cường chống cự như thế, bản thân thật không phải là đối thủ của cái tên tự xưng Quang minh vương thủ lĩnh phản quân Viễn Đông.</w:t>
      </w:r>
    </w:p>
    <w:p>
      <w:pPr>
        <w:pStyle w:val="BodyText"/>
      </w:pPr>
      <w:r>
        <w:t xml:space="preserve">Sự thật đã phơi bày rất rõ trước mặt: muốn đánh hạ cứ điểm Đặc Lan, nhất định phải phá hủy được tường thành kiên cố, vậy phải cần Đầu thạch xa, Trùng kích xa, cần Nỗ tiễn tháp áp chế được trên đầu thành phản kích, cần phải có thang cao, cần phải đào hầm tiếp cận thành tường, mà trang thiết bị đó dù phải vận chuyển từ quốc nội hay là chế tạo thì cũng rất mất thời gian.</w:t>
      </w:r>
    </w:p>
    <w:p>
      <w:pPr>
        <w:pStyle w:val="BodyText"/>
      </w:pPr>
      <w:r>
        <w:t xml:space="preserve">Nhưng bản thân đã lập quân lệnh trạng, trong một tháng phải giải Lỗ Đế đến trước mặt Ma thần hoàng, tính toán thế nào thì cũng không kịp.</w:t>
      </w:r>
    </w:p>
    <w:p>
      <w:pPr>
        <w:pStyle w:val="BodyText"/>
      </w:pPr>
      <w:r>
        <w:t xml:space="preserve">Trời nóng như nung, trải qua nửa ngày chém giết, nhiệt độ trong trướng chỉ huy như cái lò lửa, La Tư cảm giác bản thân giống như con cá đang nằm chưng trên nồi.</w:t>
      </w:r>
    </w:p>
    <w:p>
      <w:pPr>
        <w:pStyle w:val="BodyText"/>
      </w:pPr>
      <w:r>
        <w:t xml:space="preserve">Lão đi qua đi lại trong trướng, hai mày nhíu chặt tạo thành một rãnh sâu giữa mi tâm, lão tự mắng bản thân ngu xuẩn lại đi tiếp nhận cái nhiệm vụ hóc búa này.</w:t>
      </w:r>
    </w:p>
    <w:p>
      <w:pPr>
        <w:pStyle w:val="BodyText"/>
      </w:pPr>
      <w:r>
        <w:t xml:space="preserve">Đó là một ngày nắng đẹp, mà nụ cười của Thần hoàng còn tươi hơn cả nắng, lão vuốt ve con liệp ưng lông đen yêu thích, cười nói thoải mái, bản thân thoạt đầu còn có chút lo lắng, nhưng sau đó hoàn toàn tự nhiên.</w:t>
      </w:r>
    </w:p>
    <w:p>
      <w:pPr>
        <w:pStyle w:val="BodyText"/>
      </w:pPr>
      <w:r>
        <w:t xml:space="preserve">"Có thể khoảng thời gian sắp tới Trẫm phải rời Ma thần bảo mấy ngày. Gia Nạp à, ngươi là trọng thần của vương quốc, phải chịu khổ một chút. Tạp Đốn và A Vân bọn chúng vẫn còn nhỏ, ngươi phải chỉ điểm cho bọn chúng".</w:t>
      </w:r>
    </w:p>
    <w:p>
      <w:pPr>
        <w:pStyle w:val="BodyText"/>
      </w:pPr>
      <w:r>
        <w:t xml:space="preserve">"Vi thần không dám". Được bệ hạ giao trọng trách, La Tư khẽ rùng mình, lão buộc miệng hỏi: "Không biết bệ hạ định đi đâu?"</w:t>
      </w:r>
    </w:p>
    <w:p>
      <w:pPr>
        <w:pStyle w:val="BodyText"/>
      </w:pPr>
      <w:r>
        <w:t xml:space="preserve">Thần hoàng ngẩng đầu, ánh mắt dừng trên mặt La Tư, đôi mắt đen thâm sâu thần bí.</w:t>
      </w:r>
    </w:p>
    <w:p>
      <w:pPr>
        <w:pStyle w:val="BodyText"/>
      </w:pPr>
      <w:r>
        <w:t xml:space="preserve">La Tư lúc này mới phát hiện đã phạm đại kỵ, vội quỳ xuống: "Vi thần tội đáng chết! Vi thần tuyệt không có tâm tò mò, chỉ là bệ hạ chính là vương quốc chí tôn, là chỗ dựa của muôn dân, thân phận tôn quý, xin chớ tùy tiện rời Ma thần bảo để tránh nhân tâm động đãng!"</w:t>
      </w:r>
    </w:p>
    <w:p>
      <w:pPr>
        <w:pStyle w:val="BodyText"/>
      </w:pPr>
      <w:r>
        <w:t xml:space="preserve">"Khà khà!" Thân hoàng cười rất vui vẻ: "Gia Nạp khanh mau đứng lên, chớ hoảng sợ. Sự tình kì thật cũng không lớn, Viễn Đông khu vừa mới chiếm có vấn đề nhỏ, tên khốn Lỗ Đế bình thường thì ngu như bò, làm việc vô năng, giải quyết không xong rắc rối, còn lừa gạt trẫm. Trẫm quyết định phải đi xử lý hắn, tùy tiện trừng trị loạn dân Viễn Đông. Kì thật, chuyện này Tạp Đốn, A Vân hay Diệp Nhĩ Mã đều có thể làm, nhưng..."</w:t>
      </w:r>
    </w:p>
    <w:p>
      <w:pPr>
        <w:pStyle w:val="BodyText"/>
      </w:pPr>
      <w:r>
        <w:t xml:space="preserve">Thần hoàng lắc đầu, ý vị thâm sâu nói: "Mấy tên bọn chúng làm việc, trẫm vẫn không hoàn toàn yên tâm".</w:t>
      </w:r>
    </w:p>
    <w:p>
      <w:pPr>
        <w:pStyle w:val="BodyText"/>
      </w:pPr>
      <w:r>
        <w:t xml:space="preserve">Đương thời bản thân rốt cuộc là trúng phải bùa mê gì? Ngồi ngơ ngẩn trong trước suy nghĩ đến phát ngốc, hồi tưởng lại sự tình lúc đó, La Tư bỗng muốn khóc.</w:t>
      </w:r>
    </w:p>
    <w:p>
      <w:pPr>
        <w:pStyle w:val="BodyText"/>
      </w:pPr>
      <w:r>
        <w:t xml:space="preserve">Vừa nghe có thể đoạt được tài bảo của Lỗ Đế, bản thân lập tức phát nhiệt.</w:t>
      </w:r>
    </w:p>
    <w:p>
      <w:pPr>
        <w:pStyle w:val="BodyText"/>
      </w:pPr>
      <w:r>
        <w:t xml:space="preserve">Lỗ Đế đảm nhiệm tổng đốc Viễn Đông mấy năm, thủ đoạn vơ vét nổi danh, gia sản của hắn khẳng định rất khả quan, chuyện này rõ ràng rất béo bở!</w:t>
      </w:r>
    </w:p>
    <w:p>
      <w:pPr>
        <w:pStyle w:val="BodyText"/>
      </w:pPr>
      <w:r>
        <w:t xml:space="preserve">Hơn nữa căn cứ truyền thống, khâm sai được phái ra ngoài tra xét đều sẽ được kế thừa chức vị của kẻ bị điều tra, Viễn Đông có hai mươi ba hành tỉnh, giàu có hơn Gia Nạp địa khu gấp nhiều lần, đoạt được Viễn Đông, cả Thát tháp tộc đều sẽ nhận được lợi ích rất lớn.</w:t>
      </w:r>
    </w:p>
    <w:p>
      <w:pPr>
        <w:pStyle w:val="BodyText"/>
      </w:pPr>
      <w:r>
        <w:t xml:space="preserve">Thần hoàng vừa nói xong, bản thân lập tức lên tiếng, nói nguyện gánh vác lo lắng cho bệ hạ, mấy chuyện nhỏ này cứ để bản thân đi làm, lão xin dẫn binh mã bổn tộc đi Viễn Đông tróc nã Lỗ Đế, trừng trị loạn đảng, bảo đảm bệ hạ hài lòng.</w:t>
      </w:r>
    </w:p>
    <w:p>
      <w:pPr>
        <w:pStyle w:val="BodyText"/>
      </w:pPr>
      <w:r>
        <w:t xml:space="preserve">Thần hoàng do dự, nói: "Tài năng của khanh thì trẫm yên tâm, nhưng ái khanh tuổi đã cao, quân lữ không phải chuyện tầm thường..."</w:t>
      </w:r>
    </w:p>
    <w:p>
      <w:pPr>
        <w:pStyle w:val="BodyText"/>
      </w:pPr>
      <w:r>
        <w:t xml:space="preserve">Không đợi bệ hạ nói xong, bản thân liền vỗ ngực bảo đảm: "Vi thần còn chưa già! Bảo đảm trong một tháng lôi cổ Lỗ Đế đến trước bệ hạ. Còn bọn phản tặc Viễn Đông, hừ hừ, trong hai tháng sẽ giết sạch bọn chúng. Làm không xong chuyện này, vi thân xin ngửa cổ chịu chém!"</w:t>
      </w:r>
    </w:p>
    <w:p>
      <w:pPr>
        <w:pStyle w:val="BodyText"/>
      </w:pPr>
      <w:r>
        <w:t xml:space="preserve">"Ái khanh thật sự muốn đi?" Thần hoàng vẫn mỉm cười, ánh mắt sắc bén như đao.</w:t>
      </w:r>
    </w:p>
    <w:p>
      <w:pPr>
        <w:pStyle w:val="BodyText"/>
      </w:pPr>
      <w:r>
        <w:t xml:space="preserve">Lúc đó, bản thân phải nên có cảnh giác, đáng tiếc căn bản đã bị lợi mờ mắt, đáp ứng: "Nhất định! Nhất định!"</w:t>
      </w:r>
    </w:p>
    <w:p>
      <w:pPr>
        <w:pStyle w:val="BodyText"/>
      </w:pPr>
      <w:r>
        <w:t xml:space="preserve">"Được, ái khanh đã có chiến ý như thế, trẫm chuẩn tấu. Còn về kì hạn, chiếu theo đề nghị của ái khanh. Ngoài ra, trẫm sẽ phái người thông báo cho tây nam đại tướng phối hợp hành động với ái khanh. Tự nhiên, tất cả hành động là do ái khanh làm chủ".</w:t>
      </w:r>
    </w:p>
    <w:p>
      <w:pPr>
        <w:pStyle w:val="BodyText"/>
      </w:pPr>
      <w:r>
        <w:t xml:space="preserve">Bản thân cảm tạ luôn miệng, tiếp đó Thần hoàng ban phát búa cờ khâm sai và thánh chỉ bắt Lỗ Đế cho bản thân.</w:t>
      </w:r>
    </w:p>
    <w:p>
      <w:pPr>
        <w:pStyle w:val="BodyText"/>
      </w:pPr>
      <w:r>
        <w:t xml:space="preserve">Ngồi trong trước hồi ức lại tình hình khi đó, mắt La Tư bỗng nhiên nháy nháy, lão phát hiện chỗ không ổn: Thần hoàng ban phát búa cờ khâm sai và thánh chỉ rất nhanh, dường như đã có chuẩn bị từ trước? Phải chăng Thần hoàng sớm đã chủ định phái lão đi Viễn Đông?</w:t>
      </w:r>
    </w:p>
    <w:p>
      <w:pPr>
        <w:pStyle w:val="BodyText"/>
      </w:pPr>
      <w:r>
        <w:t xml:space="preserve">La Tư đứng dậy đi qua đi lại, nhíu mày suy nghĩ, biểu tình bất an.</w:t>
      </w:r>
    </w:p>
    <w:p>
      <w:pPr>
        <w:pStyle w:val="BodyText"/>
      </w:pPr>
      <w:r>
        <w:t xml:space="preserve">Thân là thủ lĩnh Thát tháp tộc, lão tuyệt không phải hạng vô năng, chỉ là vì bị lợi che mắt mới hồ đồ, nhưng khi bình tĩnh suy nghĩ, lấy kinh nghiệm mấy chục năm minh tranh ám đấu trong trường chính trị ra suy xét, lão ẩn ước ngửi được mùi vị của một âm mưu.</w:t>
      </w:r>
    </w:p>
    <w:p>
      <w:pPr>
        <w:pStyle w:val="BodyText"/>
      </w:pPr>
      <w:r>
        <w:t xml:space="preserve">Rất rõ ràng, bản thân bị lừa rồi!</w:t>
      </w:r>
    </w:p>
    <w:p>
      <w:pPr>
        <w:pStyle w:val="BodyText"/>
      </w:pPr>
      <w:r>
        <w:t xml:space="preserve">Thần hoàng vì sao phải tính kế lừa lão? Lão nghĩ đến một khả năng, tay nắm bạch ngọc quyền trược bất giác run rẩy.</w:t>
      </w:r>
    </w:p>
    <w:p>
      <w:pPr>
        <w:pStyle w:val="BodyText"/>
      </w:pPr>
      <w:r>
        <w:t xml:space="preserve">"Tước gia, có quân tình khẩn cấp cần báo!" Cảnh vệ ở ngoài doanh trướng cấp thiết hô hoán nhưng không dám tiến vào.</w:t>
      </w:r>
    </w:p>
    <w:p>
      <w:pPr>
        <w:pStyle w:val="BodyText"/>
      </w:pPr>
      <w:r>
        <w:t xml:space="preserve">Gia Nạp bị cắt ngang suy nghĩ áp chế nộ hỏa, quát: "Vào nói!"</w:t>
      </w:r>
    </w:p>
    <w:p>
      <w:pPr>
        <w:pStyle w:val="BodyText"/>
      </w:pPr>
      <w:r>
        <w:t xml:space="preserve">Vệ binh hoảng hốt tiến vào báo: "Bẩm cáo tước gia, quân tuần tiễu gởi quân tình khẩn cấp, ở trong rừng rậm tây nam Đặc Lan, phát hiện bộ đội bộ binh lai lịch bất minh đang hành quân đến gần chúng ta!"</w:t>
      </w:r>
    </w:p>
    <w:p>
      <w:pPr>
        <w:pStyle w:val="BodyText"/>
      </w:pPr>
      <w:r>
        <w:t xml:space="preserve">"Tước gia, cánh trái quân ta xuất hiện bộ đội Bán thú nhân lai lịch bất minh, số lượng không rõ, nhưng quy mô cực kì lớn!"</w:t>
      </w:r>
    </w:p>
    <w:p>
      <w:pPr>
        <w:pStyle w:val="BodyText"/>
      </w:pPr>
      <w:r>
        <w:t xml:space="preserve">"Tước gia, mặt sau quân ta xuất hiện bộ binh địch nhân!"</w:t>
      </w:r>
    </w:p>
    <w:p>
      <w:pPr>
        <w:pStyle w:val="BodyText"/>
      </w:pPr>
      <w:r>
        <w:t xml:space="preserve">"Tước gia, bên phải tiền phương quân ta xuất hiện cung tiễn đội Xà tộc, đã bắt đầu giao chiến rồi!"</w:t>
      </w:r>
    </w:p>
    <w:p>
      <w:pPr>
        <w:pStyle w:val="BodyText"/>
      </w:pPr>
      <w:r>
        <w:t xml:space="preserve">"Tước gia," Tên ma tộc truyền lệnh binh cuối cùng quỳ phịch xuống, thanh âm nức nở: "Á lộ thành ở hậu phương quân ta đã gặp phải vây công! Tất La tướng quân nói, quân đội Bán thú nhân đông như kiến cỏ, ngài ấy khẩn cầu tăng viện gấp, bằng không lương thảo trữ ở Á lộ thành sẽ gặp nguy hiểm".</w:t>
      </w:r>
    </w:p>
    <w:p>
      <w:pPr>
        <w:pStyle w:val="BodyText"/>
      </w:pPr>
      <w:r>
        <w:t xml:space="preserve">"Ba" một tiếng vang khẽ, bạch ngọc quyền trượng đã bị La Tư bóp nát.</w:t>
      </w:r>
    </w:p>
    <w:p>
      <w:pPr>
        <w:pStyle w:val="BodyText"/>
      </w:pPr>
      <w:r>
        <w:t xml:space="preserve">Mảnh vỡ đâm vào thịt, máu tươi nhỏ trên mảnh ngọc trắng tinh oánh, vô cùng kiều diễm.</w:t>
      </w:r>
    </w:p>
    <w:p>
      <w:pPr>
        <w:pStyle w:val="BodyText"/>
      </w:pPr>
      <w:r>
        <w:t xml:space="preserve">Chân của lão phát lạnh tê cứng, ngực thì lại nóng bừng bừng như có lửa thiêu, một cục lửa từ ngực chuyển lên hầu, theo miệng túa ra, đều là mùi vị huyết tinh.</w:t>
      </w:r>
    </w:p>
    <w:p>
      <w:pPr>
        <w:pStyle w:val="BodyText"/>
      </w:pPr>
      <w:r>
        <w:t xml:space="preserve">Trong nhất thời, đầu óc của lão trống rỗng, chỉ có một suy nghĩ lập đi lập lại: "Mượn đao giết người! Mượn đao giết người!"</w:t>
      </w:r>
    </w:p>
    <w:p>
      <w:pPr>
        <w:pStyle w:val="BodyText"/>
      </w:pPr>
      <w:r>
        <w:t xml:space="preserve">* * *</w:t>
      </w:r>
    </w:p>
    <w:p>
      <w:pPr>
        <w:pStyle w:val="BodyText"/>
      </w:pPr>
      <w:r>
        <w:t xml:space="preserve">Đêm khuya, trên đầu thành đuốc cháy sáng rực.</w:t>
      </w:r>
    </w:p>
    <w:p>
      <w:pPr>
        <w:pStyle w:val="BodyText"/>
      </w:pPr>
      <w:r>
        <w:t xml:space="preserve">Trải qua một ngày chiến đấu, cho dù binh sĩ đã quá mệt mỏi nhưng vì đề phòng ma tộc quân tập kích, Tử Xuyên Tú vẫn hạ một mệnh lệnh không có tình người: trừ thương binh mất sức chiến đấu bất đắc dĩ phải li khai, những người còn lại đều lưu lại nghỉ ngơi ngay trên trận địa.</w:t>
      </w:r>
    </w:p>
    <w:p>
      <w:pPr>
        <w:pStyle w:val="BodyText"/>
      </w:pPr>
      <w:r>
        <w:t xml:space="preserve">Đám binh sĩ nhận được mệnh lệnh lập tức mạnh mẽ kháng nghị, mấy Bán thú nhân gào lên: không cho nghỉ ngơi, sĩ binh cự tuyệt chấp hành mệnh lệnh.</w:t>
      </w:r>
    </w:p>
    <w:p>
      <w:pPr>
        <w:pStyle w:val="BodyText"/>
      </w:pPr>
      <w:r>
        <w:t xml:space="preserve">Kết quả Tử Xuyên Tú không thể không lấy tiền thưởng mà gã đã hứa ra để mua chuộc lòng quân. Tuy nhiên, vừa nói xong thì gã nhận thấy sai lầm rồi, đám sĩ binh đại biểu chạy nhanh như khói, nháy mắt đã không còn thấy một ai.</w:t>
      </w:r>
    </w:p>
    <w:p>
      <w:pPr>
        <w:pStyle w:val="BodyText"/>
      </w:pPr>
      <w:r>
        <w:t xml:space="preserve">Tiếp đó bên ngoài truyền lại tiếng hoan hô như sấm: "Quang minh vương vạn tuế! Chúng tôi yêu ngài!"</w:t>
      </w:r>
    </w:p>
    <w:p>
      <w:pPr>
        <w:pStyle w:val="BodyText"/>
      </w:pPr>
      <w:r>
        <w:t xml:space="preserve">Quang minh vương được tung hô vạn tuế thương tâm muốn chết.</w:t>
      </w:r>
    </w:p>
    <w:p>
      <w:pPr>
        <w:pStyle w:val="BodyText"/>
      </w:pPr>
      <w:r>
        <w:t xml:space="preserve">Gã đang đau lòng thì bỗng thấy Lỗ Đế đang trốn ở một bên.</w:t>
      </w:r>
    </w:p>
    <w:p>
      <w:pPr>
        <w:pStyle w:val="BodyText"/>
      </w:pPr>
      <w:r>
        <w:t xml:space="preserve">Tử Xuyên Tú lập tức tìm được kẻ chết thế, tóm lấy hắn quát: "Trước khi trời sáng phải giao mười vạn lượng hoàng kim sung làm quân phí! Thiếu một lượng thì ta phế ngươi, cũng không cần thanh minh với ta, bằng không ta tịch thu toàn bộ gia sản của ngươi!"</w:t>
      </w:r>
    </w:p>
    <w:p>
      <w:pPr>
        <w:pStyle w:val="BodyText"/>
      </w:pPr>
      <w:r>
        <w:t xml:space="preserve">Kết quả Lỗ Đế bật khóc đương trường, hắn thương tâm khóc thê thảm, cả mấy Bán thú nhân vốn hận ma tộc nhất cũng phải mủi lòng nhỏ lệ.</w:t>
      </w:r>
    </w:p>
    <w:p>
      <w:pPr>
        <w:pStyle w:val="BodyText"/>
      </w:pPr>
      <w:r>
        <w:t xml:space="preserve">Nửa đêm, Tử Xuyên Tú tuần đêm vừa trở về nằm ngủ thì bị vệ binh kêu tỉnh, gã dụi mắt ngái ngủ ngồi dậy, Cổ Lôi vô cùng xin lỗi nói với gã: "Rất xin lỗi, đại nhân, nhưng bọn họ nói..."</w:t>
      </w:r>
    </w:p>
    <w:p>
      <w:pPr>
        <w:pStyle w:val="BodyText"/>
      </w:pPr>
      <w:r>
        <w:t xml:space="preserve">"Không cần nói". Tử Xuyên Tú đứng lên rời bậc thềm đá dẫn lên thành.</w:t>
      </w:r>
    </w:p>
    <w:p>
      <w:pPr>
        <w:pStyle w:val="BodyText"/>
      </w:pPr>
      <w:r>
        <w:t xml:space="preserve">Nãy giờ nằm ngủ cũng không biết là ai trùm lên người gã một cái áo khoác, áo đã ẩm sương đêm. Gã đặt áo khoác xuống, hai tay chà chà lên mặt, thân thể bị thấm sương lạnh run.</w:t>
      </w:r>
    </w:p>
    <w:p>
      <w:pPr>
        <w:pStyle w:val="BodyText"/>
      </w:pPr>
      <w:r>
        <w:t xml:space="preserve">Gã mệt mỏi nhưng vẫn đứng thẳng băng, nhìn hai quân quan nhân loại ở sau Cổ Lôi, nhỏ giọng nói: "Ở đâu? Dẫn ta đi xem". Dưới ánh sao, tròng mắt gã trong suốt như nước.</w:t>
      </w:r>
    </w:p>
    <w:p>
      <w:pPr>
        <w:pStyle w:val="BodyText"/>
      </w:pPr>
      <w:r>
        <w:t xml:space="preserve">Các quân quan lập tức kính lễ, một người trong đó báo cáo: "Đại nhân, thủ vệ ở đông thành phát hiện mặt đông có lửa cháy lớn".</w:t>
      </w:r>
    </w:p>
    <w:p>
      <w:pPr>
        <w:pStyle w:val="BodyText"/>
      </w:pPr>
      <w:r>
        <w:t xml:space="preserve">Mắt Tử Xuyên Tú sáng rỡ: "Ma tộc doanh địa bị cháy sao?"</w:t>
      </w:r>
    </w:p>
    <w:p>
      <w:pPr>
        <w:pStyle w:val="BodyText"/>
      </w:pPr>
      <w:r>
        <w:t xml:space="preserve">Các quân quan lắc đầu: "Không, đại nhân. Cách xa ma tộc doanh địa, khả năng là Á lộ thành".</w:t>
      </w:r>
    </w:p>
    <w:p>
      <w:pPr>
        <w:pStyle w:val="BodyText"/>
      </w:pPr>
      <w:r>
        <w:t xml:space="preserve">"Dẫn ta đi xem".</w:t>
      </w:r>
    </w:p>
    <w:p>
      <w:pPr>
        <w:pStyle w:val="BodyText"/>
      </w:pPr>
      <w:r>
        <w:t xml:space="preserve">Một đoàn người đi nhanh về đông thành.</w:t>
      </w:r>
    </w:p>
    <w:p>
      <w:pPr>
        <w:pStyle w:val="BodyText"/>
      </w:pPr>
      <w:r>
        <w:t xml:space="preserve">Trên đường đi binh sĩ ôm binh khí nằm ngủ la liệt, tiếng ngáy khò khò vang dội, có đoạn Tử Xuyên Tú phải bước qua người đám sĩ binh đang ngủ say mới có thể đi tiếp.</w:t>
      </w:r>
    </w:p>
    <w:p>
      <w:pPr>
        <w:pStyle w:val="BodyText"/>
      </w:pPr>
      <w:r>
        <w:t xml:space="preserve">Thấy bộ dáng say sưa ngủ của đám binh sĩ, gã quay đầu nhìn đám quân quan, mỉm cười tựa như xin lỗi.</w:t>
      </w:r>
    </w:p>
    <w:p>
      <w:pPr>
        <w:pStyle w:val="BodyText"/>
      </w:pPr>
      <w:r>
        <w:t xml:space="preserve">Đêm hè tháng sáu, gió đêm mát mẻ lùa nhẹ thổi đi cái nóng bức ban ngày, bầu trời đêm trên đầu đen thăm thẳm giống như một cái bát khổng lồ chụp lấy đại địa, vô số vì sao nhấp nháy như kim cương. Gió mát thổi mái tóc rối bời của Tử Xuyên Tú bay bay, gã hít sâu một hơi, cảm giác nếu như không có chiến tranh đổ máu, cuộc sống quả là một thứ vô cùng tuyệt diệu.</w:t>
      </w:r>
    </w:p>
    <w:p>
      <w:pPr>
        <w:pStyle w:val="BodyText"/>
      </w:pPr>
      <w:r>
        <w:t xml:space="preserve">Một đoàn người đi đến đầu thành đông quan sát về phía xa, chỉ huy quan trận địa nơi này là Bán thú nhân Đức Côn dẫn quân quan cung hầu phía sau.</w:t>
      </w:r>
    </w:p>
    <w:p>
      <w:pPr>
        <w:pStyle w:val="BodyText"/>
      </w:pPr>
      <w:r>
        <w:t xml:space="preserve">Đức Côn áy náy báo cáo: "Điện hạ, rất xin lỗi đã quấy rầy người nghỉ ngơi, nhưng ngài đã có phân phó, phát sinh sự tình gì cũng phải báo cáo đến ngài nhanh nhất, vì thế..."</w:t>
      </w:r>
    </w:p>
    <w:p>
      <w:pPr>
        <w:pStyle w:val="BodyText"/>
      </w:pPr>
      <w:r>
        <w:t xml:space="preserve">"Ta biết". Tử Xuyên Tú ngắt lời, sự chú ý của gã đang bị cảnh tượng ở phía xa hấp dẫn.</w:t>
      </w:r>
    </w:p>
    <w:p>
      <w:pPr>
        <w:pStyle w:val="BodyText"/>
      </w:pPr>
      <w:r>
        <w:t xml:space="preserve">Không cần Đức Côn giới thiệu gã cũng nhìn thấy được, ngoài mấy điểm sáng nhỏ nhoi ngoài thành, cả ma tộc doanh địa bên ngoài thành chìm trong đêm đen mờ mịt, mà ở xa xa hướng đông vốn phải là một vùng trời tối đen thì lúc này lại xuất hiện ánh sáng hồng hồng, vùng sáng này như hắt lên trời, nhuộm hồng cả một góc trời.</w:t>
      </w:r>
    </w:p>
    <w:p>
      <w:pPr>
        <w:pStyle w:val="BodyText"/>
      </w:pPr>
      <w:r>
        <w:t xml:space="preserve">Tử Xuyên Tú buộc miệng: "Cháy lớn quá! Bắt đầu từ lúc nào?"</w:t>
      </w:r>
    </w:p>
    <w:p>
      <w:pPr>
        <w:pStyle w:val="BodyText"/>
      </w:pPr>
      <w:r>
        <w:t xml:space="preserve">Đức Côn lên tiếng đáp: "Đại khái mười lăm phút trước, không hề có dấu hiệu báo trước, mặt đông đột nhiên xuất hiện một vùng sáng rực, chúng tôi lập tức báo cho ngài biết".</w:t>
      </w:r>
    </w:p>
    <w:p>
      <w:pPr>
        <w:pStyle w:val="BodyText"/>
      </w:pPr>
      <w:r>
        <w:t xml:space="preserve">"Ai làm?"</w:t>
      </w:r>
    </w:p>
    <w:p>
      <w:pPr>
        <w:pStyle w:val="BodyText"/>
      </w:pPr>
      <w:r>
        <w:t xml:space="preserve">"Hiện tại còn chưa rõ, điện hạ, ngài xem có phải là Á lộ thành bị cháy không?"</w:t>
      </w:r>
    </w:p>
    <w:p>
      <w:pPr>
        <w:pStyle w:val="BodyText"/>
      </w:pPr>
      <w:r>
        <w:t xml:space="preserve">"Thế lửa rất lớn, ngoài mười mấy dặm đều thấy, mười mấy phút đã cháy thành như thế tuyệt không phải là hỏa tai bình thường, đây là cố ý phóng hỏa, hơn nửa hiệu suất đồng đều trên diện rộng, rất có thể là quân đội làm".</w:t>
      </w:r>
    </w:p>
    <w:p>
      <w:pPr>
        <w:pStyle w:val="BodyText"/>
      </w:pPr>
      <w:r>
        <w:t xml:space="preserve">Các quân quan tán đồng, ào ào nghị luận: "Hỏa quang đến từ mặt sau ma tộc quân, chẳng lẽ là tăng viện của địch nhân đến?"</w:t>
      </w:r>
    </w:p>
    <w:p>
      <w:pPr>
        <w:pStyle w:val="BodyText"/>
      </w:pPr>
      <w:r>
        <w:t xml:space="preserve">"Tên khốn La Tư lại tàn sát bình dân của chúng ta!"</w:t>
      </w:r>
    </w:p>
    <w:p>
      <w:pPr>
        <w:pStyle w:val="BodyText"/>
      </w:pPr>
      <w:r>
        <w:t xml:space="preserve">Nghe các quân quan nghị luận, Tử Xuyên Tú phát ngốc đứng nhìn vựng hồng quang đó, gã nghi hoặc trong lòng: Á lộ thành là một thành thị nhỏ, hiện tại còn thuộc quyền khống chế của ma tộc, ma tộc đốt thành thị của bọn chúng có tác dụng gì chứ? Cũng không nghe qua ma tộc binh có thói quen nửa đêm phóng hỏa, trừ phi...Gã nghĩ đến một khả năng, tim cuồng hỉ đập thình thình nhưng sắc mặt vẫn không đổi: "Được rồi, mọi người đi ngủ đi! Ngày mai còn phải đánh trận, phải nghỉ ngơi cho tốt, bảo trì thể lực. Đức Côn, an bài lính canh nghiêm mật giám thị động tĩnh của ma tộc".</w:t>
      </w:r>
    </w:p>
    <w:p>
      <w:pPr>
        <w:pStyle w:val="BodyText"/>
      </w:pPr>
      <w:r>
        <w:t xml:space="preserve">Các quân quan kính lễ, chia nhau đi nghỉ ngơi. Đức Côn là người cuối cùng thoái lui, ngại ngùng nói: "Điện hạ, ngài cũng sớm đi nghỉ đi. Hôm nay ngài cũng quá mệt rồi".</w:t>
      </w:r>
    </w:p>
    <w:p>
      <w:pPr>
        <w:pStyle w:val="BodyText"/>
      </w:pPr>
      <w:r>
        <w:t xml:space="preserve">Tử Xuyên Tú nhìn gương mặt đen đúa của Đức Côn, sự cuồng hỉ trong đầu khó mà kiềm chế nổi. Gã đột nhiên lao tới ôm lấy hắn, hun một cái lên cái đầu bờm xờm của hắn, sau đó cười khà khà bỏ đi.</w:t>
      </w:r>
    </w:p>
    <w:p>
      <w:pPr>
        <w:pStyle w:val="BodyText"/>
      </w:pPr>
      <w:r>
        <w:t xml:space="preserve">Đám vệ binh chẳng hiểu mô tê gì, vội vã đi theo gã.</w:t>
      </w:r>
    </w:p>
    <w:p>
      <w:pPr>
        <w:pStyle w:val="BodyText"/>
      </w:pPr>
      <w:r>
        <w:t xml:space="preserve">Các quân quan mắt trừng miệng há nhìn nhau, ào ào đưa tay sờ trán: "Sao thế? Sao thế? Rốt cuộc đã phát sinh chuyện gì?"</w:t>
      </w:r>
    </w:p>
    <w:p>
      <w:pPr>
        <w:pStyle w:val="BodyText"/>
      </w:pPr>
      <w:r>
        <w:t xml:space="preserve">"Điện hạ vì sao cao hứng như thế?"</w:t>
      </w:r>
    </w:p>
    <w:p>
      <w:pPr>
        <w:pStyle w:val="BodyText"/>
      </w:pPr>
      <w:r>
        <w:t xml:space="preserve">"Điện hạ đang nghĩ gì trong đầu vậy?"</w:t>
      </w:r>
    </w:p>
    <w:p>
      <w:pPr>
        <w:pStyle w:val="BodyText"/>
      </w:pPr>
      <w:r>
        <w:t xml:space="preserve">Đức Côn đứng phát ngốc tại chỗ, hắn đột nhiên kêu lên: "Ta hiểu rồi!"</w:t>
      </w:r>
    </w:p>
    <w:p>
      <w:pPr>
        <w:pStyle w:val="BodyText"/>
      </w:pPr>
      <w:r>
        <w:t xml:space="preserve">Hắn rất nghiêm túc nói với mọi người, ánh mắt lấp lánh có thần: "Ta cuối cùng đã minh bạch ý tứ của điện hạ, ngài là yêu thầm ta!" Tiếp đó xấu hổ lẩm nhẩm: "Chuyện này phải làm sao đây?"</w:t>
      </w:r>
    </w:p>
    <w:p>
      <w:pPr>
        <w:pStyle w:val="BodyText"/>
      </w:pPr>
      <w:r>
        <w:t xml:space="preserve">Tử Xuyên Tú đi chưa được bao xa bỗng vấp chân suýt té xuống thành, đám vệ binh vội đỡ lấy gã: "Điện hạ, cẩn thận!"</w:t>
      </w:r>
    </w:p>
    <w:p>
      <w:pPr>
        <w:pStyle w:val="BodyText"/>
      </w:pPr>
      <w:r>
        <w:t xml:space="preserve">"Không sao". Tử Xuyên Tú nhìn bầu trời đêm đầy sao, trong mắt tràn ngập tiếu ý.</w:t>
      </w:r>
    </w:p>
    <w:p>
      <w:pPr>
        <w:pStyle w:val="BodyText"/>
      </w:pPr>
      <w:r>
        <w:t xml:space="preserve">Mặt trời vừa nhú thải ra dương quang dìu dịu, lính canh trên Đặc Lan thành phát hiện di trạng ở phương tây trước cả ma tộc: trên đường chân trời xuất hiện bụi mù bốc cao, một sợi dây đen lấp lánh ánh kim dài ngoằn chuyển động.</w:t>
      </w:r>
    </w:p>
    <w:p>
      <w:pPr>
        <w:pStyle w:val="BodyText"/>
      </w:pPr>
      <w:r>
        <w:t xml:space="preserve">Chỉ mất chừng một phút, lính canh Bán thú nhân đã hiểu phát sinh chuyện gì, hắn dùng hết sức rống to: "Tăng viện đến rồi, chủ lực quân của chúng ta đến rồi!"</w:t>
      </w:r>
    </w:p>
    <w:p>
      <w:pPr>
        <w:pStyle w:val="BodyText"/>
      </w:pPr>
      <w:r>
        <w:t xml:space="preserve">Các sĩ binh đang trong mộng tức thì ào dậy chạy lên lâu thành quan sát.</w:t>
      </w:r>
    </w:p>
    <w:p>
      <w:pPr>
        <w:pStyle w:val="BodyText"/>
      </w:pPr>
      <w:r>
        <w:t xml:space="preserve">Đây là một đại quân vô cùng hùng tráng, màu đen trải ngút mắt, biển người không nhìn thấy điểm cuối.</w:t>
      </w:r>
    </w:p>
    <w:p>
      <w:pPr>
        <w:pStyle w:val="BodyText"/>
      </w:pPr>
      <w:r>
        <w:t xml:space="preserve">Kị binh tiên phong phi như bay, từng hàng ngũ bộ binh dập dềnh như sóng chuyển động tới trước trên bình nguyên bao la.</w:t>
      </w:r>
    </w:p>
    <w:p>
      <w:pPr>
        <w:pStyle w:val="BodyText"/>
      </w:pPr>
      <w:r>
        <w:t xml:space="preserve">Tú tự doanh đi trước nhất trong đội ngũ nhưng nhân số ít hơn so với mong muốn, bởi vì phần lớn kị binh bộ đội đã bị Tử Xuyên Tú dẫn đi trước.</w:t>
      </w:r>
    </w:p>
    <w:p>
      <w:pPr>
        <w:pStyle w:val="BodyText"/>
      </w:pPr>
      <w:r>
        <w:t xml:space="preserve">Đám kị binh đầu mang mũ lông hồng, thiết giáp hộ thân, hai mắt sáng ngời, áo choàng đen bay phất phới trong gió.</w:t>
      </w:r>
    </w:p>
    <w:p>
      <w:pPr>
        <w:pStyle w:val="BodyText"/>
      </w:pPr>
      <w:r>
        <w:t xml:space="preserve">Theo sát sau Tú tự doanh là binh mã Viễn Đông quân lấy Bán thú nhân làm nòng cốt cùng với các hỗn hợp bộ đội chủng tộc khác.</w:t>
      </w:r>
    </w:p>
    <w:p>
      <w:pPr>
        <w:pStyle w:val="BodyText"/>
      </w:pPr>
      <w:r>
        <w:t xml:space="preserve">Bán thú nhân sĩ binh đầu đeo đai đồng, thân khoác áo da thú, đầu vai vác thương và lang nha bổng đi sau kị binh. Tiếp đó là bộ binh Xà tộc đội mũ sắt nhọn và Long tộc bộ binh mặc chiến phục bạch sắc truyền thống. Ải nhân bộ binh vác chiến phủ đi sau cùng tạo thành một biển búa đen kịt.</w:t>
      </w:r>
    </w:p>
    <w:p>
      <w:pPr>
        <w:pStyle w:val="BodyText"/>
      </w:pPr>
      <w:r>
        <w:t xml:space="preserve">Quân đoàn tăng viện binh đông tướng nhiều, trang bị đầy đủ, càng trọng yếu đó là, đấu chí bộ đội đang cao cực kì.</w:t>
      </w:r>
    </w:p>
    <w:p>
      <w:pPr>
        <w:pStyle w:val="BodyText"/>
      </w:pPr>
      <w:r>
        <w:t xml:space="preserve">Các lộ quân đoàn nối tiếp nhau, đội ngũ chiến đấu chỉnh tề, như một tòa núi lớn không thể phá hủy đang di động, nhìn ra hậu quân thì không thể thấy được điểm cuối.</w:t>
      </w:r>
    </w:p>
    <w:p>
      <w:pPr>
        <w:pStyle w:val="BodyText"/>
      </w:pPr>
      <w:r>
        <w:t xml:space="preserve">So với thời gian dự kiến thì chậm hơn một ngày, đệ nhị quân đoàn Viễn Đông đã đến được Đặc Lan địa khu, cùng đến còn có mười đoàn đội trực thuộc đại bản doanh và chủ lực của Tú tự doanh, tổng binh lực đạt gần mười lăm vạn người, ba mươi mốt đoàn đội.</w:t>
      </w:r>
    </w:p>
    <w:p>
      <w:pPr>
        <w:pStyle w:val="BodyText"/>
      </w:pPr>
      <w:r>
        <w:t xml:space="preserve">Có chi bộ đội tràn trề sinh lực này đến, tình thế chiến trường liền phát sinh biến đổi rất lớn.</w:t>
      </w:r>
    </w:p>
    <w:p>
      <w:pPr>
        <w:pStyle w:val="BodyText"/>
      </w:pPr>
      <w:r>
        <w:t xml:space="preserve">Đứng trên cao nhìn quanh, tay của La Tư công tước run rẩy.</w:t>
      </w:r>
    </w:p>
    <w:p>
      <w:pPr>
        <w:pStyle w:val="BodyText"/>
      </w:pPr>
      <w:r>
        <w:t xml:space="preserve">Chủ lực của phản quân cuối cùng đã xuất hiện rồi! Xa xa có thể nhìn thấy tuyệt không phải là một đội quân ô hợp, trước mắt lão rõ ràng là một quân đội chính quy, sĩ tốt có huấn luyện, trang bị đầy đủ, hơn nửa số lượng binh mã còn có vẻ nhiều hơn lão.</w:t>
      </w:r>
    </w:p>
    <w:p>
      <w:pPr>
        <w:pStyle w:val="BodyText"/>
      </w:pPr>
      <w:r>
        <w:t xml:space="preserve">Địch nhân tuyệt không phải hư trương thanh thế! Nghĩ đến báo cáo địch tình ở sau lưng, chứng kiến địch nhân xuất hiện ở các phương hướng khác, La Tư hoảng sợ, một cảm giác kinh hoảng chưa từng có trong cuộc đời làm tướng của lão.</w:t>
      </w:r>
    </w:p>
    <w:p>
      <w:pPr>
        <w:pStyle w:val="BodyText"/>
      </w:pPr>
      <w:r>
        <w:t xml:space="preserve">Tiếng kèn trận ô ô vang khắp bình nguyên, ma tộc đại doanh lập tức hỗn loạn, các sĩ binh chui ra từ các lều bạt chạy loạn cả lên, đám quân quan hò hét không xong trở nên tức giận, dùng roi da quất đen đét lên "Đám súc sinh không có tai" khiến sĩ binh ngoác mồm la làng.</w:t>
      </w:r>
    </w:p>
    <w:p>
      <w:pPr>
        <w:pStyle w:val="BodyText"/>
      </w:pPr>
      <w:r>
        <w:t xml:space="preserve">Các chỉ huy quan dưới tình huống hỗn loạn cũng trở nên thất thố, rất nhiều mệnh lệnh thậm chí mâu thuẫn lẫn nhau, thế là các đội chạy loạn tung ngã va chạm búa xua, cảnh tượng hệt như toàn quân ma tộc đồng tâm hiệp lực biểu diện một trường hỗn loạn.</w:t>
      </w:r>
    </w:p>
    <w:p>
      <w:pPr>
        <w:pStyle w:val="BodyText"/>
      </w:pPr>
      <w:r>
        <w:t xml:space="preserve">Lâu thành mặt đông là trận địa gần ma tộc nhất, cũng là nơi quan sát tốt nhất, Tử Xuyên Tú và các quân quan đang thích thú quan sát địch tình.</w:t>
      </w:r>
    </w:p>
    <w:p>
      <w:pPr>
        <w:pStyle w:val="BodyText"/>
      </w:pPr>
      <w:r>
        <w:t xml:space="preserve">Nhìn thấy hình dáng nhếch nhác cảu ma tộc quân, đám quân quan Khởi nghĩa quân vô cùng thống khoái, Bán thú nhân Đức Côn đắc ý nói: "Đám quỷ lông xanh, cho các ngươi đắc ý hai ngày, hiện tại ngày tàn của các ngươi đến rồi! Ta hận không thể cắt đầu lóc xương các ngươi!"</w:t>
      </w:r>
    </w:p>
    <w:p>
      <w:pPr>
        <w:pStyle w:val="BodyText"/>
      </w:pPr>
      <w:r>
        <w:t xml:space="preserve">Tử Xuyên Tú liếc hắn, nhẹ nhàng hỏi: "Vì sao không?"</w:t>
      </w:r>
    </w:p>
    <w:p>
      <w:pPr>
        <w:pStyle w:val="BodyText"/>
      </w:pPr>
      <w:r>
        <w:t xml:space="preserve">Yên lặng năm phút, Bán thú nhân gào lên quái dị xông thẳng xuống thành lâu, lúc này mấy chỉ huy quan khác mới có phản ứng, vô số cánh tay giơ lên, chỉ huy quan nhân loại và Bán thú nhân kích động tranh giành: "Điện hạ, để tôi đi! Bảo đảm làm đẹp mắt hơn Đức Côn!"</w:t>
      </w:r>
    </w:p>
    <w:p>
      <w:pPr>
        <w:pStyle w:val="BodyText"/>
      </w:pPr>
      <w:r>
        <w:t xml:space="preserve">"Điện hạ, đệ nhi quân giáo đại đội thỉnh cầu xuất kích!"</w:t>
      </w:r>
    </w:p>
    <w:p>
      <w:pPr>
        <w:pStyle w:val="BodyText"/>
      </w:pPr>
      <w:r>
        <w:t xml:space="preserve">"Điện hạ, nhiệm vụ quang vinh này chỉ có bổn đội của đại bổn doanh tinh duệ nhất, kiên cường nhất mới có thể hoàn thành!"</w:t>
      </w:r>
    </w:p>
    <w:p>
      <w:pPr>
        <w:pStyle w:val="BodyText"/>
      </w:pPr>
      <w:r>
        <w:t xml:space="preserve">Tử Xuyên Tú an ủi mọi người, nói Đức Côn chỉ là đánh trận đầu, tiếp theo trận chiến sẽ cần các vị anh hùng dũng cảm, cơ hội lập công còn rất nhiều!</w:t>
      </w:r>
    </w:p>
    <w:p>
      <w:pPr>
        <w:pStyle w:val="BodyText"/>
      </w:pPr>
      <w:r>
        <w:t xml:space="preserve">Gã vừa lừa gạt vừa hứa hẹn một hồi mới khiến đám quân quan bình tĩnh trở lại.</w:t>
      </w:r>
    </w:p>
    <w:p>
      <w:pPr>
        <w:pStyle w:val="BodyText"/>
      </w:pPr>
      <w:r>
        <w:t xml:space="preserve">Khi tăng viện đến, tín tâm của quân thủ thành lập tức dâng cao, đấu chí hừng hực, Tử Xuyên Tú vô cùng cao hứng, sĩ khí cao và dục vọng cầu chiến thường là điềm báo cho thắng lợi.</w:t>
      </w:r>
    </w:p>
    <w:p>
      <w:pPr>
        <w:pStyle w:val="BodyText"/>
      </w:pPr>
      <w:r>
        <w:t xml:space="preserve">Hai ngàn kị binh Bán thú nhân vận giáp nhẹ rời khỏi cổng thành, theo cầu treo hạ xuống vượt khỏi hộ thành hà, lao thẳng đến trung quân ma tộc, sĩ binh liên quân trên thành đồng thanh cổ vũ, trợ giúp khí thế.</w:t>
      </w:r>
    </w:p>
    <w:p>
      <w:pPr>
        <w:pStyle w:val="BodyText"/>
      </w:pPr>
      <w:r>
        <w:t xml:space="preserve">Lúc này, ma tộc quân đang bố trận thì đột nhiên đụng phải đột kích, đúng như Tử Xuyên Tú liệu định, bọn chúng tức thì lúng ta lúng túng.</w:t>
      </w:r>
    </w:p>
    <w:p>
      <w:pPr>
        <w:pStyle w:val="BodyText"/>
      </w:pPr>
      <w:r>
        <w:t xml:space="preserve">Kị binh Bán thú nhân một đường xung sát, chém giết bộ binh địch nhân tuyến đầu đang linh tán như lạc hoa lưu thủy, đột phá đệ nhất phòng tuyến của ma tộc.</w:t>
      </w:r>
    </w:p>
    <w:p>
      <w:pPr>
        <w:pStyle w:val="BodyText"/>
      </w:pPr>
      <w:r>
        <w:t xml:space="preserve">Do binh lực ít nên bọn họ không dám thâm nhập, Đức Côn hét lớn ra lệnh: "Chém trở về!"</w:t>
      </w:r>
    </w:p>
    <w:p>
      <w:pPr>
        <w:pStyle w:val="BodyText"/>
      </w:pPr>
      <w:r>
        <w:t xml:space="preserve">Kị binh ào ào quay đầu, lại xông vào đội hình địch nhân vừa bị chém tán loạn, cứ vậy xông thẳng ra ngoài, tuyến đầu của ma tộc coi như bị phá nát.</w:t>
      </w:r>
    </w:p>
    <w:p>
      <w:pPr>
        <w:pStyle w:val="BodyText"/>
      </w:pPr>
      <w:r>
        <w:t xml:space="preserve">Mắt thấy kị binh liên quân kiêu dũng như thế, ma tộc chủ doanh thúc kèn lệnh, phất cờ ra hiệu, hai đoàn đội bộ binh gấp rút chạy đến tăng viện cho tuyến đầu, còn có một chi kị binh đang thần tốc vu hồi, mục đích là cắt đứt đường lui của kị binh Bán thú nhân.</w:t>
      </w:r>
    </w:p>
    <w:p>
      <w:pPr>
        <w:pStyle w:val="BodyText"/>
      </w:pPr>
      <w:r>
        <w:t xml:space="preserve">Tử Xuyên Tú hạ lệnh: "Thổi kèn hiệu triệt quân!"</w:t>
      </w:r>
    </w:p>
    <w:p>
      <w:pPr>
        <w:pStyle w:val="BodyText"/>
      </w:pPr>
      <w:r>
        <w:t xml:space="preserve">Trên đầu thành vang lên kèn hiệu lui binh, kị binh Bán thú nhân lập tức chuyển đầu ngựa phi nhanh về phía cổng thành, vừa chạy vừa quay đầu làm mặt quỷ, gào toáng lên: "Đến, đến đi! Ngon thì qua đây!"</w:t>
      </w:r>
    </w:p>
    <w:p>
      <w:pPr>
        <w:pStyle w:val="BodyText"/>
      </w:pPr>
      <w:r>
        <w:t xml:space="preserve">Ma tộc binh tức giận gào lên ngao ngao, kị binh như một đàn ong bám đuôi đuổi theo.</w:t>
      </w:r>
    </w:p>
    <w:p>
      <w:pPr>
        <w:pStyle w:val="BodyText"/>
      </w:pPr>
      <w:r>
        <w:t xml:space="preserve">Thủ quân trên tường thành âm hiểm chờ bọn chúng chạy đến gần, đột nhiên hét vang: "Phóng!"</w:t>
      </w:r>
    </w:p>
    <w:p>
      <w:pPr>
        <w:pStyle w:val="BodyText"/>
      </w:pPr>
      <w:r>
        <w:t xml:space="preserve">Trong nháy mắt, vạn tiễn cùng phát, ma tộc kị binh bị bắn người ngã ngựa lật, thương vong hơn nửa, số còn lại hoảng hốt quay đầu bỏ chạy.</w:t>
      </w:r>
    </w:p>
    <w:p>
      <w:pPr>
        <w:pStyle w:val="BodyText"/>
      </w:pPr>
      <w:r>
        <w:t xml:space="preserve">"Ha ha, vạn tuế!" Thủ quân trên đầu thành nhất tề hoan hô, Quang minh vương đích thân xuống cổng thành nghênh đón kị binh trở về, cư dân đứng hai bên đường trong thành hoan hô chào đón nhiệt liệt, không hề giống như bị địch nhân đuổi về mà giống như Đức Côn vừa dẫn quân đánh thắng ma tộc ca khúc khải hoàn.</w:t>
      </w:r>
    </w:p>
    <w:p>
      <w:pPr>
        <w:pStyle w:val="BodyText"/>
      </w:pPr>
      <w:r>
        <w:t xml:space="preserve">Hán tử Bán thú nhân thuần phác đó vô cùng đắc ý, ngồi nghênh ngang trên ngựa ngó trái ngó phải. Nhìn thấy Tử Xuyên Tú, hắn cuối cùng cũng còn chút lý trí, vội nhảy xuống ngựa kích động: "Điện hạ, Đức Côn còn giết chưa đã, cho phép chúng ta ra ngoài chém giết một trận nữa đi!"</w:t>
      </w:r>
    </w:p>
    <w:p>
      <w:pPr>
        <w:pStyle w:val="BodyText"/>
      </w:pPr>
      <w:r>
        <w:t xml:space="preserve">Hắn rống to đến mức cả nhai đạo đều nghe rõ, hai chữ "Đức Côn" lại cố ý rống to nhất, đứng vênh váo vác khảm đao còn đang nhỏ máu, phảng phất không thèm nhìn ai trong mắt, nhưng khóe mắt lại len lén nhìn xem phản ứng của chúng nhân xung quanh.</w:t>
      </w:r>
    </w:p>
    <w:p>
      <w:pPr>
        <w:pStyle w:val="BodyText"/>
      </w:pPr>
      <w:r>
        <w:t xml:space="preserve">Cư dân hai bên nhai đạo ồn ào tán thưởng: "Thật là một viên tráng sĩ dũng mãnh!"</w:t>
      </w:r>
    </w:p>
    <w:p>
      <w:pPr>
        <w:pStyle w:val="BodyText"/>
      </w:pPr>
      <w:r>
        <w:t xml:space="preserve">Nghe được tán dương, Đức Côn càng thêm đắc ý, tay chống nạnh, ưỡn ngực vênh mặt, biểu hiện bộ dạng của một chiến sĩ "Dũng mãnh" phải có.</w:t>
      </w:r>
    </w:p>
    <w:p>
      <w:pPr>
        <w:pStyle w:val="BodyText"/>
      </w:pPr>
      <w:r>
        <w:t xml:space="preserve">Ma tộc đã có phòng bị, hiện tại có cấp cho Đức Côn thêm một lá gan nữa thì hắn cũng không dám xông ra.</w:t>
      </w:r>
    </w:p>
    <w:p>
      <w:pPr>
        <w:pStyle w:val="BodyText"/>
      </w:pPr>
      <w:r>
        <w:t xml:space="preserve">Tử Xuyên Tú cười thầm, đúng là hư vinh làm người ta biến thái, gã cố ý khuyên cản Đức Côn: "Mục đích xuất kích chỉ là để quấy rối ma tộc bố trận, làm dao động sĩ khí của bọn chúng, hiện tại, nhờ các vị anh dũng chiến đấu, mục đích này đã đạt được, không cần phải ngạnh chiến với ma tộc. Việc tiếp theo là chúng ta chờ Bạch Xuyên tướng quân triển khai thân thủ thôi!"</w:t>
      </w:r>
    </w:p>
    <w:p>
      <w:pPr>
        <w:pStyle w:val="BodyText"/>
      </w:pPr>
      <w:r>
        <w:t xml:space="preserve">Nghe Quang minh vương nói, Đức Côn rất không cam tâm tranh biện một hồi, cuối cùng miễn cưỡng nói: "Điện hạ đã nói như thế, vậy thì vô pháp rồi, ai bảo tôi là quân nhân làm chi, chỉ đành phục tùng mệnh lệnh, hôm nay tạm thời tha cho đám quỷ lông xanh đó!"</w:t>
      </w:r>
    </w:p>
    <w:p>
      <w:pPr>
        <w:pStyle w:val="BodyText"/>
      </w:pPr>
      <w:r>
        <w:t xml:space="preserve">Thần tình vô cùng ủy khuất, giống như vừa cấp cho lão đại Quang minh vương một cái nhân tình vậy, miệng lẩm nhẩm: "Đại gia hôm nay tâm tình tốt, không tính toán với các ngươi. Hừ hừ, nếu không phải nể mặt điện hạ, ta nhất định không tha cho các ngươi!"</w:t>
      </w:r>
    </w:p>
    <w:p>
      <w:pPr>
        <w:pStyle w:val="Compact"/>
      </w:pPr>
      <w:r>
        <w:t xml:space="preserve">-o0o-</w:t>
      </w:r>
      <w:r>
        <w:br w:type="textWrapping"/>
      </w:r>
      <w:r>
        <w:br w:type="textWrapping"/>
      </w:r>
    </w:p>
    <w:p>
      <w:pPr>
        <w:pStyle w:val="Heading2"/>
      </w:pPr>
      <w:bookmarkStart w:id="85" w:name="chương-4-sinh-tử-chi-giao"/>
      <w:bookmarkEnd w:id="85"/>
      <w:r>
        <w:t xml:space="preserve">63. Chương 4 :sinh Tử Chi Giao</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2: Đặc Lan hội chiến.</w:t>
      </w:r>
    </w:p>
    <w:p>
      <w:pPr>
        <w:pStyle w:val="BodyText"/>
      </w:pPr>
      <w:r>
        <w:t xml:space="preserve">-----oo0oo-----</w:t>
      </w:r>
    </w:p>
    <w:p>
      <w:pPr>
        <w:pStyle w:val="BodyText"/>
      </w:pPr>
      <w:r>
        <w:t xml:space="preserve">Chương 4:Sinh tử chi giao</w:t>
      </w:r>
    </w:p>
    <w:p>
      <w:pPr>
        <w:pStyle w:val="BodyText"/>
      </w:pPr>
      <w:r>
        <w:t xml:space="preserve">Nhóm dịch: Tú Xuyên</w:t>
      </w:r>
    </w:p>
    <w:p>
      <w:pPr>
        <w:pStyle w:val="BodyText"/>
      </w:pPr>
      <w:r>
        <w:t xml:space="preserve">Sưu Tầm by nguoibantot8 --- 4vn.eu</w:t>
      </w:r>
    </w:p>
    <w:p>
      <w:pPr>
        <w:pStyle w:val="BodyText"/>
      </w:pPr>
      <w:r>
        <w:t xml:space="preserve">Trưa ngày 27 tháng 6 năm 782, Viễn Đông khởi nghĩa quân đụng độ với chủ lực quân trấn áp của ma tộc ở Đặc Lan thành, vì tránh cục diện hai mặt thọ địch, La Tư công tước chủ động triệt thoái ma tộc bộ đội đang vây Đặc Lan, toàn quân thối lui năm dặm.</w:t>
      </w:r>
    </w:p>
    <w:p>
      <w:pPr>
        <w:pStyle w:val="BodyText"/>
      </w:pPr>
      <w:r>
        <w:t xml:space="preserve">Quân đoàn tăng viện không gặp phải trở ngại nhanh chóng thẳng tiến đến Đặc Lan, một biển người đen nghịt như muốn che lấp cả cứ điểm.</w:t>
      </w:r>
    </w:p>
    <w:p>
      <w:pPr>
        <w:pStyle w:val="BodyText"/>
      </w:pPr>
      <w:r>
        <w:t xml:space="preserve">Trên bình nguyên trước nam thành môn tiến hành nghi thức hội sư đơn giản, vô số kèn lệnh, trống trận nổi lên từng đoạn nhạc hào hùng, kích động nhân tâm.</w:t>
      </w:r>
    </w:p>
    <w:p>
      <w:pPr>
        <w:pStyle w:val="BodyText"/>
      </w:pPr>
      <w:r>
        <w:t xml:space="preserve">Tiếp đó các lộ binh mã theo thứ tự nhập thành, trật tự chỉnh tề, Tử Xuyên Tú ở cửa tổng đốc phủ nghênh tiếp các tướng lĩnh của quân đoàn tăng viện.</w:t>
      </w:r>
    </w:p>
    <w:p>
      <w:pPr>
        <w:pStyle w:val="BodyText"/>
      </w:pPr>
      <w:r>
        <w:t xml:space="preserve">Cùng theo đệ nhị quân đoàn đến Đặc Lan còn có rất nhiều tướng lĩnh của Viễn Đông quân đoàn, bọn họ là đệ nhất quân đoàn trưởng Bố Sâm, đệ nhị quân đoàn trưởng Bạch Xuyên, Phó trưởng quân Bố Lan, tham mưu trưởng đệ nhị quân đoàn Môn La.</w:t>
      </w:r>
    </w:p>
    <w:p>
      <w:pPr>
        <w:pStyle w:val="BodyText"/>
      </w:pPr>
      <w:r>
        <w:t xml:space="preserve">Tử Xuyên Tú bắt tay các tướng lĩnh, hoan nghênh bọn họ đến Đặc Lan.</w:t>
      </w:r>
    </w:p>
    <w:p>
      <w:pPr>
        <w:pStyle w:val="BodyText"/>
      </w:pPr>
      <w:r>
        <w:t xml:space="preserve">Trong tổng đốc phủ của Đặc Lan thành, các tướng lĩnh cao cấp của Viễn Đông quân đoàn tiến hành thương nghị khẩn cấp, không khí hội nghị có chút quái lạ.</w:t>
      </w:r>
    </w:p>
    <w:p>
      <w:pPr>
        <w:pStyle w:val="BodyText"/>
      </w:pPr>
      <w:r>
        <w:t xml:space="preserve">Sau khi đến Đặc Lan, nhìn đâu đâu cũng thấy cảnh tượng thảm liệt của trận chiến hôm qua.</w:t>
      </w:r>
    </w:p>
    <w:p>
      <w:pPr>
        <w:pStyle w:val="BodyText"/>
      </w:pPr>
      <w:r>
        <w:t xml:space="preserve">Ngoài thành, thi hài ma tộc binh che kín mặt đất. Trong thành, cảnh tượng cũng kinh tâm chẳng khác, trên nhai đạo vải trắng trải dài ngút mắt phủ lên thi thể của các chiến sĩ trận vong còn chưa kịp chôn, rất nhiều trận địa còn chưa kịp xử lý, thi thể tàn khuyết, máu đọng bốc mùi huyết tinh nồng nặc, thương binh được dân chúng giúp đỡ đưa vào nhà chăm sóc, thanh âm rên rỉ đau đớn vang khắp nơi.</w:t>
      </w:r>
    </w:p>
    <w:p>
      <w:pPr>
        <w:pStyle w:val="BodyText"/>
      </w:pPr>
      <w:r>
        <w:t xml:space="preserve">Rất nhiều người ở đệ nhị quân đoàn đều đoán do Bạch Xuyên quân đoàn đến trễ, Quang minh vương cô quân phấn chiến hai ngày, hãm nhập cục diện cực kì nguy hiểm. Cứu viện bất lực đẩy chủ tướng vào hiểm địa, đây là tội rất nặng, có người nghĩ, hôm nay sẽ có vài cái đầu rơi xuống.</w:t>
      </w:r>
    </w:p>
    <w:p>
      <w:pPr>
        <w:pStyle w:val="BodyText"/>
      </w:pPr>
      <w:r>
        <w:t xml:space="preserve">Các quân quan đệ nhị quân đoàn đều rất khẩn trương, không dám lên tiếng, sợ dẫn đến sự chú ý.</w:t>
      </w:r>
    </w:p>
    <w:p>
      <w:pPr>
        <w:pStyle w:val="BodyText"/>
      </w:pPr>
      <w:r>
        <w:t xml:space="preserve">Tử Xuyên Tú thông báo đơn giản chiến tình hôm qua: "Viễn Đông đệ lục kị binh đoàn tổn thất một ngàn ba trăm ba mươi mốt người, đệ thất kị binh đoàn thương vong một ngàn bốn trăm tám mươi lăm người, đội một Tú tự doanh thương vong một ngàn ba trăm mười ba người, đội hai Tú tự doanh tổn thất hai ngàn năm trăm bảy mươi bảy người. Ngoài ra, Tá y tộc quân quan Đức Minh chiến tử, chỉ huy đội một Tú tự doanh Đỗ Khắc chiến tử, quân quan cấp thấp hi sinh một trăm mười ba người, còn tổn thất của ma tộc, các vị đều thấy đang bày ra trước thành. Các người nói tình huống bên ngoài một chút xem".</w:t>
      </w:r>
    </w:p>
    <w:p>
      <w:pPr>
        <w:pStyle w:val="BodyText"/>
      </w:pPr>
      <w:r>
        <w:t xml:space="preserve">Tử Xuyên Tú mỉm cười, nhìn các tướng quân ngồi xung quanh.</w:t>
      </w:r>
    </w:p>
    <w:p>
      <w:pPr>
        <w:pStyle w:val="BodyText"/>
      </w:pPr>
      <w:r>
        <w:t xml:space="preserve">Dưới mục quang của gã, các tướng lĩnh nhấp nhổm không yên, trong lòng sợ hãi.</w:t>
      </w:r>
    </w:p>
    <w:p>
      <w:pPr>
        <w:pStyle w:val="BodyText"/>
      </w:pPr>
      <w:r>
        <w:t xml:space="preserve">Trong thời gian ba ngày Tử Xuyên Tú bị vây khốn, Bạch Xuyên toàn diện phụ trách chỉ huy Khởi nghĩa quân, nàng là người đầu tiên phải kiểm điểm, giải thích nguyên nhân châm trễ với Tử Xuyên Tú.</w:t>
      </w:r>
    </w:p>
    <w:p>
      <w:pPr>
        <w:pStyle w:val="BodyText"/>
      </w:pPr>
      <w:r>
        <w:t xml:space="preserve">Cầu vượt sông bị gãy, bộ đội phải đi đường vòng, hơn nữa do trời mưa lớn khiến đường sình lầy trơn trợt, mặc dù các quân quan chỉ huy đã nỗ lực đốc thúc hết sức nhưng vẫn không kịp đến đúng ngày hai sáu.</w:t>
      </w:r>
    </w:p>
    <w:p>
      <w:pPr>
        <w:pStyle w:val="BodyText"/>
      </w:pPr>
      <w:r>
        <w:t xml:space="preserve">"Dưới tình huống không quen địa hình, vì để tiết kiệm thời gian, bộ chỉ huy chọn tiểu đạo sơn lộ nhưng không tính đến nhân tố trời mưa, kết quả phát hiện đạo lộ và cầu đều hỏng, bộ đội đành phải quay đầu, để đạt được thời gian tối đa, các quân quan đều đã tận hết sức. Tóm lại, trách nhiệm là do tôi".</w:t>
      </w:r>
    </w:p>
    <w:p>
      <w:pPr>
        <w:pStyle w:val="BodyText"/>
      </w:pPr>
      <w:r>
        <w:t xml:space="preserve">Bạch Xuyên khẩn thiết thỉnh tội, lúc nàng nói, không ai dám lên tiếng, các tướng lĩnh bất an quan sát sắc mặt của Tử Xuyên Tú, sợ lôi đình nộ hỏa từ trời giáng xuống.</w:t>
      </w:r>
    </w:p>
    <w:p>
      <w:pPr>
        <w:pStyle w:val="BodyText"/>
      </w:pPr>
      <w:r>
        <w:t xml:space="preserve">Quang minh vương chăm chú nghe, cười cười: "Do trời mưa à?" "Là thế sao? Ta biết rồi".</w:t>
      </w:r>
    </w:p>
    <w:p>
      <w:pPr>
        <w:pStyle w:val="BodyText"/>
      </w:pPr>
      <w:r>
        <w:t xml:space="preserve">"Còn có một sự tình" Tử Xuyên Tú gõ gõ ngón tay lên mặt bàn bằng đá bóng loáng, hỏi: "Đệ nhất quân ở đâu? Chiếu theo chỉ lệnh thì La Kiệt phụ trách bao vây mặt đông Đặc Lan, một ngày trước hắn đáng lẽ đã phải hội hợp với quân ta?"</w:t>
      </w:r>
    </w:p>
    <w:p>
      <w:pPr>
        <w:pStyle w:val="BodyText"/>
      </w:pPr>
      <w:r>
        <w:t xml:space="preserve">"Hiện tại chúng tôi vô pháp liên hệ với La Kiệt, nhưng căn cứ tin tức một ngày trước, bộ đội của hắn đang ngày đêm kiêm trình đến mấy thành Á lộ, Na tô, Phổ la, nếu như không có gì ngoài ý, đêm qua chắc..."</w:t>
      </w:r>
    </w:p>
    <w:p>
      <w:pPr>
        <w:pStyle w:val="BodyText"/>
      </w:pPr>
      <w:r>
        <w:t xml:space="preserve">"À, có chuyện này nữa sao? Là mệnh lệnh của ai?"</w:t>
      </w:r>
    </w:p>
    <w:p>
      <w:pPr>
        <w:pStyle w:val="BodyText"/>
      </w:pPr>
      <w:r>
        <w:t xml:space="preserve">"Mệnh lệnh của tôi. Vốn theo kế hoạch vây công Đặc Lan mà làm, nhưng hiện tại Đặc Lan đã ở trong tay quân ta, tiếp tục làm theo kế hoạch thì không còn ý nghĩa. Tôi lấy danh nghĩa đại nhân lệnh cho La Kiệt chiếm Á lộ thành, cắt đứt đường lui của La Tư quân đoàn. Đại nhân, tôi tự tiện chủ trương, xin chịu trách nhiệm..."</w:t>
      </w:r>
    </w:p>
    <w:p>
      <w:pPr>
        <w:pStyle w:val="BodyText"/>
      </w:pPr>
      <w:r>
        <w:t xml:space="preserve">"Biết rồi" Tử Xuyên Tú điềm đạm ngắt lời nàng, cúi đầu viết viết.</w:t>
      </w:r>
    </w:p>
    <w:p>
      <w:pPr>
        <w:pStyle w:val="BodyText"/>
      </w:pPr>
      <w:r>
        <w:t xml:space="preserve">Bạch Xuyên lúng túng, một bụng xin lỗi lại không có cơ hội nói ra, nàng cười khổ ngồi xuống.</w:t>
      </w:r>
    </w:p>
    <w:p>
      <w:pPr>
        <w:pStyle w:val="BodyText"/>
      </w:pPr>
      <w:r>
        <w:t xml:space="preserve">Các tướng lĩnh đồng loạt thở phào, phong bạo trong dự liệu có lẽ trôi qua như thế ư?</w:t>
      </w:r>
    </w:p>
    <w:p>
      <w:pPr>
        <w:pStyle w:val="BodyText"/>
      </w:pPr>
      <w:r>
        <w:t xml:space="preserve">Mắt thấy Quang minh vương đại lượng như thế, các tướng lĩnh đang hoảng hốt cuối cùng cũng an tĩnh lại, bọn họ tán thưởng khí độ rộng rãi của Quang minh vương không thôi, dùng cách nói của Bố Lan để tán dương: "Vương của chúng ta đúng là một người tốt!"</w:t>
      </w:r>
    </w:p>
    <w:p>
      <w:pPr>
        <w:pStyle w:val="BodyText"/>
      </w:pPr>
      <w:r>
        <w:t xml:space="preserve">Tướng lĩnh của đệ nhị quân tiếp tục báo cáo, bọn họ báo Tử Xuyên Tú biết trong ba ngày qua, đệ nhị quân phái ra rất nhiều phân đội làm nghi quân, phân biệt làm hai hướng tây bắc, tây nam, cố tình tiếp xúc với lính trinh sát của ma tộc quân khiến chúng bị mê hoặc, tạo cho chúng ảo giác giống như khởi nghĩa quân ở bốn phía đang dồn ép vây chúng.</w:t>
      </w:r>
    </w:p>
    <w:p>
      <w:pPr>
        <w:pStyle w:val="BodyText"/>
      </w:pPr>
      <w:r>
        <w:t xml:space="preserve">Đợi bọn họ báo cáo xong, Tử Xuyên Tú cơ bản đã nắm được tình hình, chính diện ma tộc là cứ điểm Đặc Lan, là quân của đại bản doanh và đệ nhị quân đoàn, La Kiệt quân đoàn phụ trách bao vây cắt đường lui của ma tộc quân.</w:t>
      </w:r>
    </w:p>
    <w:p>
      <w:pPr>
        <w:pStyle w:val="BodyText"/>
      </w:pPr>
      <w:r>
        <w:t xml:space="preserve">Ý đồ của Bạch Xuyên là rất rõ ràng, nàng hy vọng có thể tạo thành thế hợp vây ma tộc quân dưới Đặc Lan thành.</w:t>
      </w:r>
    </w:p>
    <w:p>
      <w:pPr>
        <w:pStyle w:val="BodyText"/>
      </w:pPr>
      <w:r>
        <w:t xml:space="preserve">Tử Xuyên Tú trầm ngâm hồi lâu, nhíu mày nói: "Cho dù hạ được cứ điểm Đặc Lan nhưng để vây diệt hoàn toàn mười bảy vạn ma tộc quân thì chúng ta không đủ lực lượng. Một khi ma tộc lâm vào thế bị vây, vì sinh tồn chúng sẽ liều mạng, dồn quân đột phá vòng vây. Do chúng ta phải rải quân bao vây nên rất nhiều chỗ bạc nhược sẽ xuất hiện, chúng ta không có dự binh quân để bổ khuyết những chỗ đó, như thế chiến tuyến chúng ta bị phân cắt, sẽ rơi vào tình thế bị động bất lợi".</w:t>
      </w:r>
    </w:p>
    <w:p>
      <w:pPr>
        <w:pStyle w:val="BodyText"/>
      </w:pPr>
      <w:r>
        <w:t xml:space="preserve">Các tướng quân đều tán đồng: "Xác thật, ma tộc binh bị dồn vào chân tường sẽ bạo phát lực chiến đấu đáng sợ, cho dù có thể tiêu diệt bọn chúng thì chúng ta cũng phải trả giá đắt, là thắng thảm a".</w:t>
      </w:r>
    </w:p>
    <w:p>
      <w:pPr>
        <w:pStyle w:val="BodyText"/>
      </w:pPr>
      <w:r>
        <w:t xml:space="preserve">Phó trưởng quan Bố Lan của đệ nhị quân lên tiếng hỏi: "Chúng ta phải làm gì?"</w:t>
      </w:r>
    </w:p>
    <w:p>
      <w:pPr>
        <w:pStyle w:val="BodyText"/>
      </w:pPr>
      <w:r>
        <w:t xml:space="preserve">Tử Xuyên Tú nhún vai: "Không cần lo lắng, tư lệnh của ma tộc quân không phải kẻ ngốc, không có đứng nhìn chúng ta hình thành hợp vây đâu. Cứ xem lão ứng phó thế nào, chúng ta lấy bất biến ứng vạn biến. Truyền lệnh xuống, bộ đội chia nhau nghỉ ngơi, phục hồi thể lực".</w:t>
      </w:r>
    </w:p>
    <w:p>
      <w:pPr>
        <w:pStyle w:val="BodyText"/>
      </w:pPr>
      <w:r>
        <w:t xml:space="preserve">Hội nghị nhanh chóng giải tán, các tướng lĩnh ào ào tản đi, Tử Xuyên Tú là người cuối cùng rời khỏi, một thanh âm nữ tử từ đằng sau kêu gã: "Đại nhân".</w:t>
      </w:r>
    </w:p>
    <w:p>
      <w:pPr>
        <w:pStyle w:val="BodyText"/>
      </w:pPr>
      <w:r>
        <w:t xml:space="preserve">Tử Xuyên Tú quay đầu mỉm cười: "Bạch Xuyên, khí sắc của cô rất tệ, nghỉ ngơi nhiều một chút".</w:t>
      </w:r>
    </w:p>
    <w:p>
      <w:pPr>
        <w:pStyle w:val="BodyText"/>
      </w:pPr>
      <w:r>
        <w:t xml:space="preserve">Bạch Xuyên đi đến gần, khuất tất định quỳ xuống, Tử Xuyên Tú vội đỡ nàng: "Cô làm gì thế?"</w:t>
      </w:r>
    </w:p>
    <w:p>
      <w:pPr>
        <w:pStyle w:val="BodyText"/>
      </w:pPr>
      <w:r>
        <w:t xml:space="preserve">"Đại nhân, vô cùng xin lỗi, tôi..."</w:t>
      </w:r>
    </w:p>
    <w:p>
      <w:pPr>
        <w:pStyle w:val="BodyText"/>
      </w:pPr>
      <w:r>
        <w:t xml:space="preserve">Tử Xuyên Tú ôn hòa nói: "Đây không phải là sai lầm của cô. Chẳng lẽ tình huống không thể làm khác ta cũng không phân biệt được sao. Ta không có trách cô, cô cũng không nên quá tự trách bản thân".</w:t>
      </w:r>
    </w:p>
    <w:p>
      <w:pPr>
        <w:pStyle w:val="BodyText"/>
      </w:pPr>
      <w:r>
        <w:t xml:space="preserve">"Nhưng hai người Đỗ Khắc và Đức Minh thì sao? Còn có các tướng sĩ hi sinh? Bọn họ cũng tha thứ cho tôi sao?"</w:t>
      </w:r>
    </w:p>
    <w:p>
      <w:pPr>
        <w:pStyle w:val="BodyText"/>
      </w:pPr>
      <w:r>
        <w:t xml:space="preserve">Tử Xuyên Tú than: "Bạch Xuyên, đánh trận thì phải hi sinh, cho dù không đánh trận thì con người rốt cuộc cũng phải chết. Thời loạn mạng người như cỏ rác, bọn họ bất quá là đi trước chúng ta mà thôi. Có một ngày ta và cô cũng sẽ đi trên con đường đó, cô hà tất phải tự làm khổ mình".</w:t>
      </w:r>
    </w:p>
    <w:p>
      <w:pPr>
        <w:pStyle w:val="BodyText"/>
      </w:pPr>
      <w:r>
        <w:t xml:space="preserve">"Đại nhân", Bạch Xuyên ngẩng đầu nhìn Tử Xuyên Tú, nhãn thần thiếu nữ minh triệt phảng phất có một ma lực cuốn hút: "Ngài thật không trách tôi? Vào thời khắc bị bao vây nguy khốn, viện quân còn chậm chạp chưa đến, ngài không hoài nghi tôi chút nào sao? Chẳng lẽ, ngài không có nghĩ qua, tôi có thể cố ý làm thế, mục đích là..."</w:t>
      </w:r>
    </w:p>
    <w:p>
      <w:pPr>
        <w:pStyle w:val="BodyText"/>
      </w:pPr>
      <w:r>
        <w:t xml:space="preserve">Nàng cố ý ngừng lời, chăm chú nhìn Tử Xuyên Tú.</w:t>
      </w:r>
    </w:p>
    <w:p>
      <w:pPr>
        <w:pStyle w:val="BodyText"/>
      </w:pPr>
      <w:r>
        <w:t xml:space="preserve">Tử Xuyên Tú cười khổ, thành thật thừa nhận: "Cô nói đúng, ta đích xác có nghĩ qua".</w:t>
      </w:r>
    </w:p>
    <w:p>
      <w:pPr>
        <w:pStyle w:val="BodyText"/>
      </w:pPr>
      <w:r>
        <w:t xml:space="preserve">"Vậy?"</w:t>
      </w:r>
    </w:p>
    <w:p>
      <w:pPr>
        <w:pStyle w:val="BodyText"/>
      </w:pPr>
      <w:r>
        <w:t xml:space="preserve">"Cũng chỉ là nghĩ qua mà thôi". Tử Xuyên Tú cười cười: "Ta vẫn tin cô, Bạch Xuyên".</w:t>
      </w:r>
    </w:p>
    <w:p>
      <w:pPr>
        <w:pStyle w:val="BodyText"/>
      </w:pPr>
      <w:r>
        <w:t xml:space="preserve">Trong nhất thời, mắt Bạch Xuyên nhòe lệ.</w:t>
      </w:r>
    </w:p>
    <w:p>
      <w:pPr>
        <w:pStyle w:val="BodyText"/>
      </w:pPr>
      <w:r>
        <w:t xml:space="preserve">Sự lo lắng cho nguy cảnh của Tử Xuyên Tú đến mất ngủ, sợ người khác hoài nghi bản thân phản bội, còn trách nhiệm với sinh mạng của biết bao nhiêu chiến sĩ, tất cả nàng đều chịu đựng được, nhưng chỉ một câu "Ta tin cô" của Tử Xuyên Tú lại khiến nàng lập tức sa lệ.</w:t>
      </w:r>
    </w:p>
    <w:p>
      <w:pPr>
        <w:pStyle w:val="BodyText"/>
      </w:pPr>
      <w:r>
        <w:t xml:space="preserve">"Đại nhân, ngài còn nhớ không? Câu này ngài đã từng nói qua với tôi".</w:t>
      </w:r>
    </w:p>
    <w:p>
      <w:pPr>
        <w:pStyle w:val="BodyText"/>
      </w:pPr>
      <w:r>
        <w:t xml:space="preserve">"Là ở Bố lô thôn Ngõa cách hành tỉnh phải không? Lúc đó, ta bị ma tộc truy bắt, bị Tử Xuyên gia vứt bỏ, không còn đường đi, ta lúc nào cũng nhớ đến giai đoạn đó".</w:t>
      </w:r>
    </w:p>
    <w:p>
      <w:pPr>
        <w:pStyle w:val="BodyText"/>
      </w:pPr>
      <w:r>
        <w:t xml:space="preserve">"Từ lúc đó đến nay, tôi đối với đại nhân trung thành chưa từng biến đổi, nhưng tôi có cảm giác, so với lúc đó ngài biến đổi rất nhiều..." Bạch Xuyên không biết mô tả thế nào, do dự không nói.</w:t>
      </w:r>
    </w:p>
    <w:p>
      <w:pPr>
        <w:pStyle w:val="BodyText"/>
      </w:pPr>
      <w:r>
        <w:t xml:space="preserve">Từ sau khi Tử Xuyên Tú trở về từ Đế đô, cả người gã như khoác một lớp băng, lạnh lùng, tàn khốc. Bạch Xuyên vô cùng nghi ngờ: người này chính là Tử Xuyên Tú luôn gây cho người ta cảm giác ấm áp, dễ chịu đó ư?</w:t>
      </w:r>
    </w:p>
    <w:p>
      <w:pPr>
        <w:pStyle w:val="BodyText"/>
      </w:pPr>
      <w:r>
        <w:t xml:space="preserve">Tử Xuyên Tú lên tiếng: "Ta trở nên anh tuấn hơn à?"</w:t>
      </w:r>
    </w:p>
    <w:p>
      <w:pPr>
        <w:pStyle w:val="BodyText"/>
      </w:pPr>
      <w:r>
        <w:t xml:space="preserve">Bạch Xuyên không cười, đáp: "Đại nhân, từ sau khi trở về từ Đế đô, ngài biến đổi rất nhiều, chúng tôi không còn hiểu được ngài. Xin thứ cho tôi nhiều chuyện, đại nhân, tại Đế đô rốt cuộc đã phát sinh chuyện gì?"</w:t>
      </w:r>
    </w:p>
    <w:p>
      <w:pPr>
        <w:pStyle w:val="BodyText"/>
      </w:pPr>
      <w:r>
        <w:t xml:space="preserve">Bạch Xuyên nói một hơi, Tử Xuyên Tú vẫn cười nói: "Bạch Xuyên, cô cảm thấy ta đột nhiên biến thành lãnh khốc vô tình phải không?"</w:t>
      </w:r>
    </w:p>
    <w:p>
      <w:pPr>
        <w:pStyle w:val="BodyText"/>
      </w:pPr>
      <w:r>
        <w:t xml:space="preserve">Bạch Xuyên dùng mục quang hồi đáp gã.</w:t>
      </w:r>
    </w:p>
    <w:p>
      <w:pPr>
        <w:pStyle w:val="BodyText"/>
      </w:pPr>
      <w:r>
        <w:t xml:space="preserve">"Mệnh vận kì thật phi thường công bình, ta ngồi lên vị trí Quang minh vương thì tất nhiên phải mất đi thứ gì đấy. Lãnh khốc, vô tình, tàn nhẫn, đó là mĩ đức của một vị vương giả, con đường quyền lực luôn tàn khốc như thế. Ta như thế, cô có nguyện ý tiếp tục theo ta không?"</w:t>
      </w:r>
    </w:p>
    <w:p>
      <w:pPr>
        <w:pStyle w:val="BodyText"/>
      </w:pPr>
      <w:r>
        <w:t xml:space="preserve">Bạch Xuyên định lên tiếng, Tử Xuyên Tú đưa tay cản nàng: "Ta tự nguyện đi trên con đường này, cũng không muốn tìm thứ gì đẹp đẽ để biện minh cho sự thật tàn khốc, bao nhiêu người sẽ mất mạng, nhất tướng công thành vạn cốt khô, sự thật vẫn là sự thật. Nhưng Bạch Xuyên, tay cô vẫn còn sạch, cô có quyền rút lui".</w:t>
      </w:r>
    </w:p>
    <w:p>
      <w:pPr>
        <w:pStyle w:val="BodyText"/>
      </w:pPr>
      <w:r>
        <w:t xml:space="preserve">"Đại nhân, ngài còn chưa trả lời câu hỏi của tôi?" xem tại</w:t>
      </w:r>
    </w:p>
    <w:p>
      <w:pPr>
        <w:pStyle w:val="BodyText"/>
      </w:pPr>
      <w:r>
        <w:t xml:space="preserve">"Không có gì cần trả lời. Nếu như nhìn không quen tác phong của ta, cô lúc nào cũng có thể đi, La Kiệt và Minh Vũ cũng thế. Các người theo ta đã nhiều năm, ta cũng có chuẩn bị cho các người một ít của cải, nếu như các người sống được đến hai trăm tuổi thì cũng chẳng phải lo lắng cho cuộc sống, các người cứ hưởng thụ cuộc sống không có chiến tranh, không có máu đổ, cũng không cần phải lo gia tộc không nhận, ta sẽ đảm bảo minh oan cho các người, càng không cần nói..." Tử Xuyên Tú đột nhiên im tiếng, gã kinh ngạc nhìn Bạch Xuyên đang chảy nước mắt.</w:t>
      </w:r>
    </w:p>
    <w:p>
      <w:pPr>
        <w:pStyle w:val="BodyText"/>
      </w:pPr>
      <w:r>
        <w:t xml:space="preserve">"Đại nhân! Ngài không thể..." Trong mắt Bạch Xuyên còn đầy lệ, lớn giọng: "Ngài không thể vũ nhục một người dùng tính mạng để theo ngài như thế!" Nàng gạt lệ: "Hạ quan thất thái rồi. Theo thân phận bộ hạ không nên tò mò hỏi cấp trên như vậy, là hạ quan vượt phận rồi".</w:t>
      </w:r>
    </w:p>
    <w:p>
      <w:pPr>
        <w:pStyle w:val="BodyText"/>
      </w:pPr>
      <w:r>
        <w:t xml:space="preserve">Tử Xuyên Tú than: "Bạch Xuyên, cô hà tất như thế?"</w:t>
      </w:r>
    </w:p>
    <w:p>
      <w:pPr>
        <w:pStyle w:val="BodyText"/>
      </w:pPr>
      <w:r>
        <w:t xml:space="preserve">"Giữa đại nhân và thuộc hạ là quan hệ cấp trên và thuộc cấp, nói chuyện với đại nhân như thế thật không phải. Hạ quan trịnh trọng xin lỗi".</w:t>
      </w:r>
    </w:p>
    <w:p>
      <w:pPr>
        <w:pStyle w:val="BodyText"/>
      </w:pPr>
      <w:r>
        <w:t xml:space="preserve">"Bạch Xuyên, chớ náo loạn!" Tử Xuyên Tú nói: "Cô nên biết, lần này chậm trễ nếu không phải là cô mà là Bố Lan, Bố Sâm hay một tướng lĩnh nào khác thì đầu đã rơi rồi. Cô nên biết, giữa cô và ta không phải đơn thuần là quan hệ cấp trên và thuộc cấp".</w:t>
      </w:r>
    </w:p>
    <w:p>
      <w:pPr>
        <w:pStyle w:val="BodyText"/>
      </w:pPr>
      <w:r>
        <w:t xml:space="preserve">Bạch Xuyên vẫn như không nghe thấy, tiếp tục nói: "Là hạ quan phạm lỗi, thỉnh đại nhân không cần lưu tình, lập tức phân phó chấp pháp đội thi hành để giữ vững uy tín của mình, hạ quan tuyệt không phản kháng!"</w:t>
      </w:r>
    </w:p>
    <w:p>
      <w:pPr>
        <w:pStyle w:val="BodyText"/>
      </w:pPr>
      <w:r>
        <w:t xml:space="preserve">Nhìn nhãn thần quật cường của nàng, Tử Xuyên Tú vô cùng đau đầu: bản thân sao lại quên mất tính cứng đầu của cô nàng Bạch Xuyên này chứ, năm xưa Dương Minh Hoa quyền khuynh triều dã, nàng còn dám công khai chỉ trích lão, hà huống hiện tại?</w:t>
      </w:r>
    </w:p>
    <w:p>
      <w:pPr>
        <w:pStyle w:val="BodyText"/>
      </w:pPr>
      <w:r>
        <w:t xml:space="preserve">Gã cười khổ: "Cô vẫn cứng đầu như xưa".</w:t>
      </w:r>
    </w:p>
    <w:p>
      <w:pPr>
        <w:pStyle w:val="BodyText"/>
      </w:pPr>
      <w:r>
        <w:t xml:space="preserve">Trong nhất thời, hai người đều không lên tiếng.</w:t>
      </w:r>
    </w:p>
    <w:p>
      <w:pPr>
        <w:pStyle w:val="BodyText"/>
      </w:pPr>
      <w:r>
        <w:t xml:space="preserve">Bên ngoài vô cùng huyên náo, hai đại quân đoàn hội sư, trường đại thắng đã xuất hiện trước mắt, không khí trong Đặc Lan thành vô cùng hoan hỉ. Không ai biết tại lúc này, Quang minh vương và đại tướng Bạch Xuyên đang phát sinh tranh cãi kịch liệt.</w:t>
      </w:r>
    </w:p>
    <w:p>
      <w:pPr>
        <w:pStyle w:val="BodyText"/>
      </w:pPr>
      <w:r>
        <w:t xml:space="preserve">"Như năm xưa, có vị bằng hữu từng nói với ta, hắn có thể giết sạch người trên thế giới nhưng duy nhất không thể hạ thủ đối với ta". Tử Xuyên Tú chậm rãi nói.</w:t>
      </w:r>
    </w:p>
    <w:p>
      <w:pPr>
        <w:pStyle w:val="BodyText"/>
      </w:pPr>
      <w:r>
        <w:t xml:space="preserve">Nhớ lại gương mặt của Đế Lâm, gã bất giác thất thần.</w:t>
      </w:r>
    </w:p>
    <w:p>
      <w:pPr>
        <w:pStyle w:val="BodyText"/>
      </w:pPr>
      <w:r>
        <w:t xml:space="preserve">"Hiện tại ta cũng nói với cô, nếu như giết cô để lấy uy tín cho Quang minh vương, ta thà chẳng làm Quang minh vương".</w:t>
      </w:r>
    </w:p>
    <w:p>
      <w:pPr>
        <w:pStyle w:val="BodyText"/>
      </w:pPr>
      <w:r>
        <w:t xml:space="preserve">"Đại nhân..."</w:t>
      </w:r>
    </w:p>
    <w:p>
      <w:pPr>
        <w:pStyle w:val="BodyText"/>
      </w:pPr>
      <w:r>
        <w:t xml:space="preserve">"Cô muốn biết ở Đế đô phát sinh chuyện gì sao?" Tử Xuyên Tú ngừng một chút, điềm đạm nói: "A Trữ có bạn trai mới, là một hoa hoa công tử".</w:t>
      </w:r>
    </w:p>
    <w:p>
      <w:pPr>
        <w:pStyle w:val="BodyText"/>
      </w:pPr>
      <w:r>
        <w:t xml:space="preserve">Bạch Xuyên thất thanh: "Trữ tiểu thư! Nàng ta sao có thể làm thế!"</w:t>
      </w:r>
    </w:p>
    <w:p>
      <w:pPr>
        <w:pStyle w:val="BodyText"/>
      </w:pPr>
      <w:r>
        <w:t xml:space="preserve">"Nàng vì sao không thể làm như thế?" Tử Xuyên Tú tự cười nhạo: "Ta còn đối mặt chúc phúc cho nàng!"</w:t>
      </w:r>
    </w:p>
    <w:p>
      <w:pPr>
        <w:pStyle w:val="BodyText"/>
      </w:pPr>
      <w:r>
        <w:t xml:space="preserve">Gã bước đi để lại một câu: "Nam nhân bị bạn gái đá thật đáng xấu hổ. Muốn cười nhạo cứ cười, không cần khách khí".</w:t>
      </w:r>
    </w:p>
    <w:p>
      <w:pPr>
        <w:pStyle w:val="BodyText"/>
      </w:pPr>
      <w:r>
        <w:t xml:space="preserve">"Đại nhân, xin dừng bước".</w:t>
      </w:r>
    </w:p>
    <w:p>
      <w:pPr>
        <w:pStyle w:val="BodyText"/>
      </w:pPr>
      <w:r>
        <w:t xml:space="preserve">Tử Xuyên Tú quay người nhìn, Bạch Xuyên kiên định nhìn gã nói: "Đại nhân, chúng ta từng cùng nhau vào sinh ra tử, phúc họa cùng hưởng. Tôi từng cắt máu tuyên thệ trung thành với ngài, bất luận ngài biến đổi thế nào, sự trung thành của tôi vẫn không đổi. Đại nhân, nếu ngài hạ lệnh giết sạch thiên hạ, tôi sẽ là người đầu tiên đi thi hành. Nếu như ngài muốn đánh Đế đô, tôi cũng lập tức dẫn quân công phạt. Ngài xuống địa ngục tôi cũng đi theo. Không chỉ tôi mà còn rất nhiều tướng lĩnh khác, chúng tôi nguyện ý theo ngài, tuyệt không hối hận!"</w:t>
      </w:r>
    </w:p>
    <w:p>
      <w:pPr>
        <w:pStyle w:val="BodyText"/>
      </w:pPr>
      <w:r>
        <w:t xml:space="preserve">Tử Xuyên Tú im lặng nhìn nàng, nàng cũng nhìn gã. Gã lặng lẽ tháo diện cụ đồng xanh xuống.</w:t>
      </w:r>
    </w:p>
    <w:p>
      <w:pPr>
        <w:pStyle w:val="BodyText"/>
      </w:pPr>
      <w:r>
        <w:t xml:space="preserve">Trong thoáng chốc, Quang minh vương uy chấn Viễn Đông đã biến mất, chỉ còn lại một thiếu niên sầu muộn, bàng hoàng.</w:t>
      </w:r>
    </w:p>
    <w:p>
      <w:pPr>
        <w:pStyle w:val="BodyText"/>
      </w:pPr>
      <w:r>
        <w:t xml:space="preserve">Ánh nắng chiếu lên gương mặt anh tuấn lợt lạt, tóc mai đã xuất hiện sợi bạc.</w:t>
      </w:r>
    </w:p>
    <w:p>
      <w:pPr>
        <w:pStyle w:val="BodyText"/>
      </w:pPr>
      <w:r>
        <w:t xml:space="preserve">Lúc này, trong mắt gã tràn ngập sắc bi ai, hai hàng nước mắt lăn dài trên gò má gầy gộc, lặng lẽ theo quai hàm xương xẩu chảy xuống cổ. Im lặng nhìn gã, Bạch Xuyên cũng cảm giác vô cùng bi thiết, nàng bật khóc thành tiếng: "Đại nhân!"</w:t>
      </w:r>
    </w:p>
    <w:p>
      <w:pPr>
        <w:pStyle w:val="BodyText"/>
      </w:pPr>
      <w:r>
        <w:t xml:space="preserve">Sắc trời đã muộn, trời tây nhuộm mây hồng ảm đạm, bầu trời dần dần từ xanh chuyển sang xám nhạt, không biết từ khi nào, ngôi sao đầu tiên đã xuất hiện trên trời tây.</w:t>
      </w:r>
    </w:p>
    <w:p>
      <w:pPr>
        <w:pStyle w:val="BodyText"/>
      </w:pPr>
      <w:r>
        <w:t xml:space="preserve">Khi màn đêm sắp buông xuống, trinh sát hồi báo ma tộc có động tĩnh không tầm thường, vào lúc đáng lẽ phải ăn tối thì ma tộc binh từ các doanh trướng ùa ra tập hợp thành các tổ đội, ma tộc quân đang ở tuyến đầu đã tổ thành đội liệt chiến đấu, bày thành phương trận thiên về tấn công, di chuyển ra tuyến đầu.</w:t>
      </w:r>
    </w:p>
    <w:p>
      <w:pPr>
        <w:pStyle w:val="BodyText"/>
      </w:pPr>
      <w:r>
        <w:t xml:space="preserve">Căn cứ tin tình báo này, Viễn Đông liên quân đóng ở hai cánh Đặc Lan thành cũng tiến nhập trạng thái chuẩn bị chiến đấu, các binh sĩ đang nghỉ ngơi lập tức cầm vũ khí tập hợp thành đội ngũ, chuẩn bị nghênh chiến.</w:t>
      </w:r>
    </w:p>
    <w:p>
      <w:pPr>
        <w:pStyle w:val="BodyText"/>
      </w:pPr>
      <w:r>
        <w:t xml:space="preserve">Các tướng lĩnh đều đoán, ma tộc quân đội trước giờ giỏi về dạ chiến, mắt thấy chiến cục bất lợi, La Tư chắc lại xuất ra pháp bảo này, hy vọng trong dạ chiến có thể đánh tan được chủ lực của Viễn Đông quân, công kích của bọn chúng tất nhiên sẽ hết sức điên cuồng mãnh liệt.</w:t>
      </w:r>
    </w:p>
    <w:p>
      <w:pPr>
        <w:pStyle w:val="BodyText"/>
      </w:pPr>
      <w:r>
        <w:t xml:space="preserve">Xét thấy ma tộc chiếm ưu thế về đơn binh tác chiến, các tướng lĩnh yêu cầu gia tăng thêm binh lực cho đệ nhất tuyến, kéo giãn cự li, dùng phương trận đối phương trận, tránh rơi vào cục diện hỗn chiến.</w:t>
      </w:r>
    </w:p>
    <w:p>
      <w:pPr>
        <w:pStyle w:val="BodyText"/>
      </w:pPr>
      <w:r>
        <w:t xml:space="preserve">Tử Xuyên Tú đồng ý với luận điểm của các tướng lĩnh nhưng gã cho rằng: "Trong chiến đấu hai ngày trước, ma tộc không hạ được cứ điểm Đặc Lan có binh lực ít hơn kiên thủ, nhưng hiện tại viện quân đã đến, binh lực Viễn Đông quân rất lớn, La Tư vì sao lại có niềm tin thắng lợi? Vì vậy, đêm nay La Tư nhất định có mưu đồ".</w:t>
      </w:r>
    </w:p>
    <w:p>
      <w:pPr>
        <w:pStyle w:val="BodyText"/>
      </w:pPr>
      <w:r>
        <w:t xml:space="preserve">Kèn lên rống vang, trong sắc trời còn lờ mờ tối nhìn thấy cả một vùng đen nghịt lúc nhúc chuyển động, ma tộc lại như thủy triều bắt đầu tấn công, không cần giữ đội hình phương trận gì cả, ma tộc binh cứ hô xung phong xông lên, sự điên cuồng khiến người ta lạnh lòng.</w:t>
      </w:r>
    </w:p>
    <w:p>
      <w:pPr>
        <w:pStyle w:val="BodyText"/>
      </w:pPr>
      <w:r>
        <w:t xml:space="preserve">"Phóng!" Các chỉ huy quan hô lệnh, Đặc Lan thành lại vang lên thanh âm đặc trưng cho tử vong, tiếng xé gió của tên, của đá tảng phá không phát ra thanh âm thê lệ, cung tiễn thủ hướng lên trời phát xạ, mũi tên từ trời lao xuống đầu ma tộc binh, rơi trúng thuẫn bài và khôi giáp vang lên tiếng keng keng liên miên.</w:t>
      </w:r>
    </w:p>
    <w:p>
      <w:pPr>
        <w:pStyle w:val="BodyText"/>
      </w:pPr>
      <w:r>
        <w:t xml:space="preserve">Trong nhất thời, tiếng kêu thảm hỗn loạn, ma tộc binh xung phong ở tuyến đầu tiên bị tên bắn xuyên đầu, xuyên thân thể ngã xuống, lại bị bộ binh phía sau dẫm đạp tiến lên. Bọn chúng không hề quan tâm đến nguy hiểm, không quan tâm đến đồng bọn, tinh thần tiến công quyết tử còn cao hơn hẳn hai ngày trước.</w:t>
      </w:r>
    </w:p>
    <w:p>
      <w:pPr>
        <w:pStyle w:val="BodyText"/>
      </w:pPr>
      <w:r>
        <w:t xml:space="preserve">Chỉ huy quan ở đệ nhất tuyến là Bố Lan kinh hô: "Ma tộc phát điên rồi!"</w:t>
      </w:r>
    </w:p>
    <w:p>
      <w:pPr>
        <w:pStyle w:val="BodyText"/>
      </w:pPr>
      <w:r>
        <w:t xml:space="preserve">Vị Bán thú nhân nổi tiếng dũng mãnh, đối diện với cơn thủy triều đen điên cuồng đó cũng không dám lơ là, mệnh lệnh của y hồi đãng trên không trung bình nguyên: "Đệ nhất trận, triệt!"</w:t>
      </w:r>
    </w:p>
    <w:p>
      <w:pPr>
        <w:pStyle w:val="BodyText"/>
      </w:pPr>
      <w:r>
        <w:t xml:space="preserve">Gần vạn đại quân mở ra một khoảng trống, cung tiễn binh đệ nhất tuyến nhanh chóng chạy ra sau, ở phía sau Xà tộc cung tiễn trận hai mươi mét, tiến hành kết trận lại.</w:t>
      </w:r>
    </w:p>
    <w:p>
      <w:pPr>
        <w:pStyle w:val="BodyText"/>
      </w:pPr>
      <w:r>
        <w:t xml:space="preserve">"Đệ nhị trận, phóng!"</w:t>
      </w:r>
    </w:p>
    <w:p>
      <w:pPr>
        <w:pStyle w:val="BodyText"/>
      </w:pPr>
      <w:r>
        <w:t xml:space="preserve">Ba ngàn bộ binh Xà tộc đã chuẩn bị, cường cung kéo cong thành nửa vầng trăng, tiếng dây cung buông búng trong không khí tách tách vui tai.</w:t>
      </w:r>
    </w:p>
    <w:p>
      <w:pPr>
        <w:pStyle w:val="BodyText"/>
      </w:pPr>
      <w:r>
        <w:t xml:space="preserve">Ba ngàn mũi tên phóng về hướng đối diện, tiếng xé gió sưu sưu kéo dài thê lệ, trong hắc ám lại truyền đến một trận khóc la thảm thiết.</w:t>
      </w:r>
    </w:p>
    <w:p>
      <w:pPr>
        <w:pStyle w:val="BodyText"/>
      </w:pPr>
      <w:r>
        <w:t xml:space="preserve">Sau hai lần bắn tên, Xà tộc binh bỏ trận địa chạy về phía sau, xuyên qua chỗ trống đệ tam trận cung tiễn binh, nhanh chóng tiến vào liệt đội được chỉ định.</w:t>
      </w:r>
    </w:p>
    <w:p>
      <w:pPr>
        <w:pStyle w:val="BodyText"/>
      </w:pPr>
      <w:r>
        <w:t xml:space="preserve">Mà lúc này, cung tiễn binh ở đệ tam trận đã lắp tên xong, mưa tên lại tiếp tục ngăn cản tốc độ tấn công của ma tộc quân. Đồng thời Bán thú nhân ở đệ nhất trận thoái lui cũng đã chỉnh đội hình, cung tên sẵn sàng, chuẩn bị yểm hộ cho đệ tam trận thoái lui.</w:t>
      </w:r>
    </w:p>
    <w:p>
      <w:pPr>
        <w:pStyle w:val="BodyText"/>
      </w:pPr>
      <w:r>
        <w:t xml:space="preserve">Đứng trên tường thành nhìn xuống, chiến tuyến của Viễn Đông quân cứ bị bóc đi từng lớp, nhưng lập tức lại hình thành một lớp phòng ngự khác ở phía sau. Chiến thuật này đơn giản mà hiệu nghiệm, mỗi lớp phòng ngự bị bóc đi là đổi lại vô số thi thể ma tộc quân. Trong cự ly vài trăm mét, thi thể ma tộc binh chất đầy đất, địch nhân cứ thấy sắp tiếp cận được đối phương thì cự li lại được kéo dãn, đội ngũ bên mình lại mất đi một số.</w:t>
      </w:r>
    </w:p>
    <w:p>
      <w:pPr>
        <w:pStyle w:val="BodyText"/>
      </w:pPr>
      <w:r>
        <w:t xml:space="preserve">Như dù sao tốc độ xung phong của ma tộc vẫn cao hơn tốc độ "Thoái lui" của Viễn Đông quân, trận hình biến đổi mười mấy lần thì bọn chúng cuối cùng cũng đã áp sát đến trước trận.</w:t>
      </w:r>
    </w:p>
    <w:p>
      <w:pPr>
        <w:pStyle w:val="BodyText"/>
      </w:pPr>
      <w:r>
        <w:t xml:space="preserve">Bố Lan hạ lệnh một tiếng, cung tiễn binh toàn bộ lui vào trong đại trận, xuất hiện trước mặt ma tộc quân là trận trường thương chỉnh tề, mũi thương nhọn hoắc chĩa thẳng đến trước.</w:t>
      </w:r>
    </w:p>
    <w:p>
      <w:pPr>
        <w:pStyle w:val="BodyText"/>
      </w:pPr>
      <w:r>
        <w:t xml:space="preserve">Ma tộc binh hung dữ rống lên: "Xung phong!" "Giết!", chẳng kể sống chết lao tới, mở màn cho trận chiến xáp lá cà.</w:t>
      </w:r>
    </w:p>
    <w:p>
      <w:pPr>
        <w:pStyle w:val="BodyText"/>
      </w:pPr>
      <w:r>
        <w:t xml:space="preserve">Trong nhất thời, vô số binh sĩ ngã xuống, máu tươi tung tóe, mùi máu tanh nồng bốc ra xa, trên chiến tuyến hai quân giao chiến phủ mờ mờ một tầng huyết vụ, công thế của ma tộc quân như sóng dồn.</w:t>
      </w:r>
    </w:p>
    <w:p>
      <w:pPr>
        <w:pStyle w:val="BodyText"/>
      </w:pPr>
      <w:r>
        <w:t xml:space="preserve">Kiên trì chừng hơn chục phút thì trời đã tối hẳn, cùng dưới bầu trời sao nhấp nháy, các chủng tộc trên mặt đất lại đang tự tàn sát nhau, máu thấm sệt đất.</w:t>
      </w:r>
    </w:p>
    <w:p>
      <w:pPr>
        <w:pStyle w:val="BodyText"/>
      </w:pPr>
      <w:r>
        <w:t xml:space="preserve">Trên đầu thành, Tử Xuyên Tú yên lặng quan sát đại doanh ma tộc ở ngoài năm dặm.</w:t>
      </w:r>
    </w:p>
    <w:p>
      <w:pPr>
        <w:pStyle w:val="BodyText"/>
      </w:pPr>
      <w:r>
        <w:t xml:space="preserve">Giữa đường phân cách đất và trời, hỏa quang sáng rực cả bình nguyên, giao thoa cùng ánh sáng từ bầu trời sao, nhìn không thấy được điểm cuối của ma tộc đại quân.</w:t>
      </w:r>
    </w:p>
    <w:p>
      <w:pPr>
        <w:pStyle w:val="BodyText"/>
      </w:pPr>
      <w:r>
        <w:t xml:space="preserve">Chủ lực của ma tộc quân vẫn án binh bất động như cũ, điều này khiến Tử Xuyên Tú lo lắng, cho dù các chỉ huy quan ở tiền tuyến liên tục xin tăng viện nhưng gã vẫn kiên quyết cự tuyệt.</w:t>
      </w:r>
    </w:p>
    <w:p>
      <w:pPr>
        <w:pStyle w:val="BodyText"/>
      </w:pPr>
      <w:r>
        <w:t xml:space="preserve">Dự bị đội phải như một thanh đao chém đúng vào thời khắc quan trọng nhất, không nắm chắc đánh bại được ma tộc, gã tuyệt không thể dễ dàng xuất động.</w:t>
      </w:r>
    </w:p>
    <w:p>
      <w:pPr>
        <w:pStyle w:val="BodyText"/>
      </w:pPr>
      <w:r>
        <w:t xml:space="preserve">"Ma tộc quân xung phong rất mãnh liệt". Bạch Xuyên từ chiến trường trở về báo cáo: "Đây là một đội quân quyết tử! Phải đưa dự bị quân ra, Bố Lan đã kiệt lực rồi!"</w:t>
      </w:r>
    </w:p>
    <w:p>
      <w:pPr>
        <w:pStyle w:val="BodyText"/>
      </w:pPr>
      <w:r>
        <w:t xml:space="preserve">"Không được!" Tử Xuyên Tú hồi đáp như trảm đinh chặt sắt, gã chỉ hỏa quang ở xa xa: "Còn chưa đến lúc dự bị đội xuất động! Đang giao chiến với chúng ta chỉ là tiên phong của ma tộc, chủ lực của bọn chúng vẫn còn án binh bất động".</w:t>
      </w:r>
    </w:p>
    <w:p>
      <w:pPr>
        <w:pStyle w:val="BodyText"/>
      </w:pPr>
      <w:r>
        <w:t xml:space="preserve">"Đại nhân, dựa trên tổng chiến lực mà nói, quân ta cân bằng với ma tộc. Nếu chúng ta đưa dự bị quân ra trước thì chủ lực của bọn chúng không thể không xuất động, bằng không tiên phong quân của chúng sẽ bị quân ta nuốt gọn!"</w:t>
      </w:r>
    </w:p>
    <w:p>
      <w:pPr>
        <w:pStyle w:val="BodyText"/>
      </w:pPr>
      <w:r>
        <w:t xml:space="preserve">Tử Xuyên Tú đột nhiên giật mình: "Cô nói đúng. Muốn thắng lợi phải bức ma tộc xuất ra chủ lực quân".</w:t>
      </w:r>
    </w:p>
    <w:p>
      <w:pPr>
        <w:pStyle w:val="BodyText"/>
      </w:pPr>
      <w:r>
        <w:t xml:space="preserve">Từ trước đến giờ, Tử Xuyên Tú đã quen phương thức tác chiến hậu phát chế nhân, bất tri bất giác, điều này đã hình thành sức ì tâm lý của gã.</w:t>
      </w:r>
    </w:p>
    <w:p>
      <w:pPr>
        <w:pStyle w:val="BodyText"/>
      </w:pPr>
      <w:r>
        <w:t xml:space="preserve">Được Bạch Xuyên nhắc nhở, gã lập tức tỉnh ngộ: "Chú ý, bộ binh ở trung ương tiến lên bổ sung chỗ hổng ở chính diện, đẩy ma tộc đột phá bật ngược lại. Các đoàn đội ở cánh trái vòng qua chiến trường vu hồi mặt trái, phát động phản xung phong, tiêu diệt cánh phải của địch nhân. Bộ đội cánh phải vòng qua chiến trường vu hồi mặt phải, tấn công cánh trái địch nhân. Thần tốc truyền lệnh, bộ đội lập tức thi hành, không được để sai sót!"</w:t>
      </w:r>
    </w:p>
    <w:p>
      <w:pPr>
        <w:pStyle w:val="BodyText"/>
      </w:pPr>
      <w:r>
        <w:t xml:space="preserve">Truyền lệnh binh chạy nhanh xuống thành lâu, nhảy lên chiến mã phi như bay đến khu vực dự binh quân.</w:t>
      </w:r>
    </w:p>
    <w:p>
      <w:pPr>
        <w:pStyle w:val="BodyText"/>
      </w:pPr>
      <w:r>
        <w:t xml:space="preserve">Đồng thời lúc này, lính cầm cờ trên đầu thành phất cờ theo cờ ngữ, thông báo mệnh lệnh cho các chỉ huy quan, tín hiệu được lập lại ba lần.</w:t>
      </w:r>
    </w:p>
    <w:p>
      <w:pPr>
        <w:pStyle w:val="BodyText"/>
      </w:pPr>
      <w:r>
        <w:t xml:space="preserve">"Nhận được rồi!" Nhìn cờ lệnh phất trong hỏa quang trên đầu thành, Bố Sâm tướng quân ở cánh phải chậm rãi ưỡn ngực, nhìn phương trận dự bi quân đang yên tĩnh trầm ổn phía sau lưng, gầm lớn: "Đến lúc rồi, giết sạch lục mao quỷ!"</w:t>
      </w:r>
    </w:p>
    <w:p>
      <w:pPr>
        <w:pStyle w:val="BodyText"/>
      </w:pPr>
      <w:r>
        <w:t xml:space="preserve">"Vạn tuế!" ba vạn bộ binh múa khảm đao, khí thế cao ngất trời, trận liệt to lớn bắt đầu di động, rầm rập như thủy triều. Bộ binh chỉnh tề hô: "Tiến lên, tiến lên!", thương nhọn dựng cao, nhịp chân càng lúc càng nhanh, từ đi bộ chuyển thành chạy bộ, càng chạy càng nhanh, trong đêm tối giống như một khối đá khổng lồ đang lăn.</w:t>
      </w:r>
    </w:p>
    <w:p>
      <w:pPr>
        <w:pStyle w:val="BodyText"/>
      </w:pPr>
      <w:r>
        <w:t xml:space="preserve">Khối đá khổng lồ đó xuất hiện ở chiến tuyến, như mây đen che kín trời mang theo áp lực đáng sợ áp lên mặt trận của ma tộc quân.</w:t>
      </w:r>
    </w:p>
    <w:p>
      <w:pPr>
        <w:pStyle w:val="BodyText"/>
      </w:pPr>
      <w:r>
        <w:t xml:space="preserve">Ở cánh trái, một truyền lệnh binh phi ngựa như bay đến, trên tay cầm lá cờ nhỏ màu vàng, hắn không dừng ngựa, phi ngang qua Đức Côn, thanh âm hồi đãng trong không trung: "Đức Côn các hạ, Quang minh vương có lệnh: lập tức tiến công!"</w:t>
      </w:r>
    </w:p>
    <w:p>
      <w:pPr>
        <w:pStyle w:val="BodyText"/>
      </w:pPr>
      <w:r>
        <w:t xml:space="preserve">"Vô cùng vinh hạnh!" Đức Côn kích động đỏ bừng mặt, thanh âm khàn khàn của hắn rống vang: "Các huynh đệ, giết!"</w:t>
      </w:r>
    </w:p>
    <w:p>
      <w:pPr>
        <w:pStyle w:val="BodyText"/>
      </w:pPr>
      <w:r>
        <w:t xml:space="preserve">"Giết!" Mấy vạn thanh âm nam tử thô tráng hồi đáp, bụi bốc mù trời, vô số vó ngựa quyện lên một trận gió bụi khổng lồ.</w:t>
      </w:r>
    </w:p>
    <w:p>
      <w:pPr>
        <w:pStyle w:val="BodyText"/>
      </w:pPr>
      <w:r>
        <w:t xml:space="preserve">Tiếng vó ngựa rền như sấm, mã đao lấp lánh quang mang trong bóng đêm hệt như mặt biển dập dờn trong đêm sao, quân đoàn kị binh lấy công thế lăng lệ mãnh công mặt phải địch nhân, suốt đoạn đường đi qua chém giết ma tộc binh hoảng loạn, giống như một lưỡi búa sắt chém vào thân chuối.</w:t>
      </w:r>
    </w:p>
    <w:p>
      <w:pPr>
        <w:pStyle w:val="BodyText"/>
      </w:pPr>
      <w:r>
        <w:t xml:space="preserve">Cũng đồng thời, chỉ huy quan Bố Lan ở trung lộ nhận được một lượng lớn bộ binh tăng viện đã ổn định trận hình, vị chỉ huy quan Bán thú nhân dũng cảm lập tức xoay chuyển cục thế thành phản công, y giơ cao quân kì đứng ở đầu đội ngũ.</w:t>
      </w:r>
    </w:p>
    <w:p>
      <w:pPr>
        <w:pStyle w:val="BodyText"/>
      </w:pPr>
      <w:r>
        <w:t xml:space="preserve">Tức thì cung tiễn thủ của ma tộc đều nhắm vào y, trong nháy mắt, trên người y trúng vô số tên, tê tâm liệt phế rống to: "Các con, theo ta, theo quân kì xông lên!"</w:t>
      </w:r>
    </w:p>
    <w:p>
      <w:pPr>
        <w:pStyle w:val="BodyText"/>
      </w:pPr>
      <w:r>
        <w:t xml:space="preserve">"Xung phong!" Sĩ binh các tộc dũng khí bội tăng theo tướng lĩnh bọn họ lao về phía trước.</w:t>
      </w:r>
    </w:p>
    <w:p>
      <w:pPr>
        <w:pStyle w:val="BodyText"/>
      </w:pPr>
      <w:r>
        <w:t xml:space="preserve">Bán thú nhân gầm gừ khủng bố, là đội ngũ đầu tiên xông vào hàng ngũ ma tộc, tiếp sau đó là Long nhân binh trầm mặc, Ải nhân tộc vác đại phủ và liêm đao cũng hùng dũng xông lên, cuối cùng là từ hàng cung tiễn thủ Xà tộc. Xà tộc thể chất yếu ớt, không thiện đánh cận chiến nhưng bọn họ lại có năng lực nhìn trong đêm tối, cho dù tràng cảnh hiện tại đang đánh đến hỗn loạn nhưng bọn họ vẫn phân biệt được quân quan của ma tộc, bọn họ chuyên môn tìm kiếm bắn hạ các quân quan bên phía ma tộc khiến ma tộc binh mất đi chỉ huy rơi vào hỗn loạn.</w:t>
      </w:r>
    </w:p>
    <w:p>
      <w:pPr>
        <w:pStyle w:val="BodyText"/>
      </w:pPr>
      <w:r>
        <w:t xml:space="preserve">Thủ quân của Đặc Lan vẫn tiếp tục nã đá, bắn tên sát thương ma tộc, hỗ trợ bộ binh.</w:t>
      </w:r>
    </w:p>
    <w:p>
      <w:pPr>
        <w:pStyle w:val="BodyText"/>
      </w:pPr>
      <w:r>
        <w:t xml:space="preserve">Phương trận của ma tộc đồng thời bị công kích đủ các mặt, kị binh của Đức Côn cuồng bạo xông xáo, mở ra vô số khuyết khẩu trong phương trận, bộ binh ma tộc muốn cản trở đều bị đạp dưới vó ngựa, nhưng bọn họ cũng có trả giá, ngựa bi thương nhọn đâm chết, kị binh ngã ngựa cũng rất nhiều.</w:t>
      </w:r>
    </w:p>
    <w:p>
      <w:pPr>
        <w:pStyle w:val="BodyText"/>
      </w:pPr>
      <w:r>
        <w:t xml:space="preserve">Bị đột kích mãnh liệt ở cả ba mặt, đặc biệt là kị binh đột nhiên xông vào từ bên trái, công thế của ma tộc quân lập tức bị áp chế.</w:t>
      </w:r>
    </w:p>
    <w:p>
      <w:pPr>
        <w:pStyle w:val="BodyText"/>
      </w:pPr>
      <w:r>
        <w:t xml:space="preserve">Ma tộc binh cho dù kiêu dũng nhưng bọn chúng dù tận hết sức lực vẫn không thể ngăn cản Viễn Đông quân có binh lực áp đảo, làn sóng người không ngừng phủ tới tạo thành áp lực không thể kháng cự, trận tuyến của bọn chúng bị áp chế lùi dần, mà ba lộ đại quân của Viễn Đông liên quân từng bước áp bức, càng đánh càng hăng.</w:t>
      </w:r>
    </w:p>
    <w:p>
      <w:pPr>
        <w:pStyle w:val="BodyText"/>
      </w:pPr>
      <w:r>
        <w:t xml:space="preserve">Ma tộc bị vây công, Viễn Đông quân cứ dần dần xâm thực, tiêu diệt bọn chúng, phương trận của chúng chỉ cần đội hình chỗ nào không giữ đúng cự ly liền lập tức bị tiêu diệt, những kẻ sống sót cắm đầu chạy về phương trận, co cụm lại tiếp tục ứng chiến.</w:t>
      </w:r>
    </w:p>
    <w:p>
      <w:pPr>
        <w:pStyle w:val="BodyText"/>
      </w:pPr>
      <w:r>
        <w:t xml:space="preserve">Kị binh liên quan xâm nhập trung lộ ma tộc quân, bọn họ nhắm thẳng đại kì chém giết thẳng tới.</w:t>
      </w:r>
    </w:p>
    <w:p>
      <w:pPr>
        <w:pStyle w:val="BodyText"/>
      </w:pPr>
      <w:r>
        <w:t xml:space="preserve">Ma tộc binh bị dồn ép nổi man tính, mặc kệ mệnh lệnh của quân quan, bọn chúng cứ dồn về phía đại kỳ kim sắc sư tử, chiến mã kề chiến mã, người tựa vai người, hợp thành phòng ngự dày đặc bảo hộ đại kỳ.</w:t>
      </w:r>
    </w:p>
    <w:p>
      <w:pPr>
        <w:pStyle w:val="BodyText"/>
      </w:pPr>
      <w:r>
        <w:t xml:space="preserve">Chém giết dã man bắt đầu.</w:t>
      </w:r>
    </w:p>
    <w:p>
      <w:pPr>
        <w:pStyle w:val="BodyText"/>
      </w:pPr>
      <w:r>
        <w:t xml:space="preserve">Đao chém, thương đâm, thậm chí ma tộc binh tay không nhảy lên ôm lấy kị binh bán thú nhân lôi xuống ngựa, hai bên quấn lấy nhau vật lộn, đấm, cắn vào yết hầu, vô luận là Viễn Đông binh hay ma tộc binh vào lúc này đều biến thành dã thú chỉ vì bản năng sinh tồn.</w:t>
      </w:r>
    </w:p>
    <w:p>
      <w:pPr>
        <w:pStyle w:val="BodyText"/>
      </w:pPr>
      <w:r>
        <w:t xml:space="preserve">Trong tràng ngựa hí hỗn tạp, trong bụi đất mịt mù, đâu đâu cũng là cảnh khủng bố, người chết kẻ bị thương la liệt rên la, kẻ giả chết bị người ngựa đạp trúng biến thành chết thật, dưới quân kì là từng vũng máu đọng. Ma tộc binh bao phát man tính đáng sợ, đánh lui kị binh tiến công mấy chục bước, lập tức Bố Sâm suất lĩnh bộ binh từ bên trái lao tới.</w:t>
      </w:r>
    </w:p>
    <w:p>
      <w:pPr>
        <w:pStyle w:val="BodyText"/>
      </w:pPr>
      <w:r>
        <w:t xml:space="preserve">Bố Lan cũng suất lĩnh nhân mã xông phá đội ngũ ma tộc tiền tuyến để lên viện trợ, phía tiến công lần nữa tạo thành thế hợp vây đại kỳ quân địch, vòng vây càng lúc càng co lại, nhân số ma tộc mỗi lúc một ít đi, mắt thấy nếu không có gì đột biến thì Viễn Đông quân đã sắp đoạt được đại kỳ.</w:t>
      </w:r>
    </w:p>
    <w:p>
      <w:pPr>
        <w:pStyle w:val="BodyText"/>
      </w:pPr>
      <w:r>
        <w:t xml:space="preserve">Đột nhiên, quân quan ma tộc ở gần đại kỳ nhất vung đao chém đứt thân cờ, lại dùng đao băm nát lá cờ, bán thú nhân la lớn: "Không, không được!"</w:t>
      </w:r>
    </w:p>
    <w:p>
      <w:pPr>
        <w:pStyle w:val="BodyText"/>
      </w:pPr>
      <w:r>
        <w:t xml:space="preserve">"Cản hắn lại! Cản hắn lại!" Trong tiếng xé gió vút vút, tên quân quan đó bị bắn thành nhím, lại có hai ma tộc binh khác nhảy tới, giựt lấy lá cờ định xé, một binh sĩ bán thú nhân liều mạng xông tới, đao nhanh như chớp chém chết một tên ma tộc, bàn tay nhuốm máu giựt lấy một góc đại kỳ, góc đối diện vẫn bị ma tộc binh còn lại giữ chặt.</w:t>
      </w:r>
    </w:p>
    <w:p>
      <w:pPr>
        <w:pStyle w:val="BodyText"/>
      </w:pPr>
      <w:r>
        <w:t xml:space="preserve">Hai người giành giật không buông, chém qua chém lại, ai cũng muốn đoạt cờ. Phút chốc cả hai đều bị trúng đao, máu phun đỏ thân thể nhưng chẳng kẻ nào chịu nhường.</w:t>
      </w:r>
    </w:p>
    <w:p>
      <w:pPr>
        <w:pStyle w:val="BodyText"/>
      </w:pPr>
      <w:r>
        <w:t xml:space="preserve">Đây là dũng sĩ đối dũng sĩ, ngàn vạn sĩ binh hai bên hò hét trợ uy: "Đoạt kì! Đoạt kì", "Giết! Giết!", thanh thế kinh thiên động địa.</w:t>
      </w:r>
    </w:p>
    <w:p>
      <w:pPr>
        <w:pStyle w:val="BodyText"/>
      </w:pPr>
      <w:r>
        <w:t xml:space="preserve">Trên bình nguyên rộng lớn dưới ánh sao trời, gần mười vạn lính tung hoành chém giết, vô số cờ xí bay phất phới, quân đội hành động như bài sơn đảo hải.</w:t>
      </w:r>
    </w:p>
    <w:p>
      <w:pPr>
        <w:pStyle w:val="BodyText"/>
      </w:pPr>
      <w:r>
        <w:t xml:space="preserve">Gió lộng mây đùa, quân kì bay phần phật trên đầu, Tử Xuyên Tú đứng yên quan sát, trong mắt như có hai luồng lửa.</w:t>
      </w:r>
    </w:p>
    <w:p>
      <w:pPr>
        <w:pStyle w:val="BodyText"/>
      </w:pPr>
      <w:r>
        <w:t xml:space="preserve">Phải chăng là bản thân đang ảo giác, phảng phất như mặt đất chính là bàn cờ của gã, vô số binh mã chính là con cờ trong tay gã, cả trận chiến này bất quá chỉ là một ván cờ để giải trí mà thôi.</w:t>
      </w:r>
    </w:p>
    <w:p>
      <w:pPr>
        <w:pStyle w:val="BodyText"/>
      </w:pPr>
      <w:r>
        <w:t xml:space="preserve">Bản thân chỉ hạ lệnh một tiếng, ngàn vạn người liền theo mệnh lệnh của gã mà hành động, bọn họ tập kết, xung phong, chém giết, đổ máu, tử vong, sinh tử của bọn họ, hạnh phúc tương lai của bọn họ, thậm chí khí vận của cả quốc gia cũng phụ thuộc vào suy nghĩ của bản thân gã.</w:t>
      </w:r>
    </w:p>
    <w:p>
      <w:pPr>
        <w:pStyle w:val="BodyText"/>
      </w:pPr>
      <w:r>
        <w:t xml:space="preserve">Trong nhất thời, Tử Xuyên Tú minh bạch vì sao các đời quân vương đều thích thú tự xưng là "Con của thần", lực lượng như thế, đích xác chỉ có thần mới có thể so sánh.</w:t>
      </w:r>
    </w:p>
    <w:p>
      <w:pPr>
        <w:pStyle w:val="BodyText"/>
      </w:pPr>
      <w:r>
        <w:t xml:space="preserve">Thế nhưng vì sao bản thân có thể khống chế mệnh vận của ngàn vạn người nhưng lại không thể nắm giữ được mệnh vận của chính mình? Bản thân có thể khống chế hạnh phúc của bao nhiêu người, lại vô pháp mang lại hạnh phúc cho chính mình? Gã cúi đầu rơi vào trầm tư.</w:t>
      </w:r>
    </w:p>
    <w:p>
      <w:pPr>
        <w:pStyle w:val="BodyText"/>
      </w:pPr>
      <w:r>
        <w:t xml:space="preserve">Đột nhiên trên lâu đạo có tiếng bước chân dồn dập, Bạch Xuyên xuất hiện, nàng hổn hển nói to: "Đại nhân...Đai doanh ma tộc...Đại doanh, trống không rồi! La Tư trốn rồi!"</w:t>
      </w:r>
    </w:p>
    <w:p>
      <w:pPr>
        <w:pStyle w:val="BodyText"/>
      </w:pPr>
      <w:r>
        <w:t xml:space="preserve">Tử Xuyên Tú kinh hô: "Cái gì!"</w:t>
      </w:r>
    </w:p>
    <w:p>
      <w:pPr>
        <w:pStyle w:val="BodyText"/>
      </w:pPr>
      <w:r>
        <w:t xml:space="preserve">Bạch Xuyên ho một tràng, giải thích tiếp cho rõ.</w:t>
      </w:r>
    </w:p>
    <w:p>
      <w:pPr>
        <w:pStyle w:val="BodyText"/>
      </w:pPr>
      <w:r>
        <w:t xml:space="preserve">Nàng suất lĩnh một đoàn kị binh xâm nhập vào doanh địa địch, không hề gặp phải tổ chức nào kháng cự, ma tộc doanh trống rỗng, chỉ còn lại ma tộc thương binh mất sức chiến đấu.</w:t>
      </w:r>
    </w:p>
    <w:p>
      <w:pPr>
        <w:pStyle w:val="BodyText"/>
      </w:pPr>
      <w:r>
        <w:t xml:space="preserve">Tử Xuyên Tú chụp lấy vai Bạch Xuyên, chỉ biển hỏa quang ở đằng xa: "Vậy đó là thế nào?"</w:t>
      </w:r>
    </w:p>
    <w:p>
      <w:pPr>
        <w:pStyle w:val="BodyText"/>
      </w:pPr>
      <w:r>
        <w:t xml:space="preserve">"Đại nhân, chúng ta mắc lừa rồi! Toàn bộ đuốc đều cắm trên đất, do ma tộc thương binh canh giữ. Chủ lực của La Tư khi trời vừa tối đã bắt đầu rút lui".</w:t>
      </w:r>
    </w:p>
    <w:p>
      <w:pPr>
        <w:pStyle w:val="BodyText"/>
      </w:pPr>
      <w:r>
        <w:t xml:space="preserve">Tử Xuyên Tú buông Bạch Xuyên ra, không giận mà cười, lẩm nhẩm: "Giỏi! La Tư, ngươi rất giỏi!"</w:t>
      </w:r>
    </w:p>
    <w:p>
      <w:pPr>
        <w:pStyle w:val="BodyText"/>
      </w:pPr>
      <w:r>
        <w:t xml:space="preserve">Đến lúc này ý đồ của ma tộc quân đã hoàn toàn bại lộ, vì yểm hộ chủ lực quân triệt thối, ma tộc hi sinh bộ đội tiên phong và thương binh, nhân khi chủ lực của Viễn Đông liên quân bị thu hút vào cảm tử đội thì chủ lực của bọn chúng đã mượn màn đêm yểm hộ, lén lút bỏ trốn!</w:t>
      </w:r>
    </w:p>
    <w:p>
      <w:pPr>
        <w:pStyle w:val="BodyText"/>
      </w:pPr>
      <w:r>
        <w:t xml:space="preserve">"Vì mạng sống, vứt bỏ hai vạn huynh đệ. Hành động này ta thật khó mà tin nổi!" Tử Xuyên Tú phẫn nộ nói: "Trường đồ lục này không cần phải tiếp tục nữa. Bạch Xuyên, đem tin tức này công bố a tộc quân!"</w:t>
      </w:r>
    </w:p>
    <w:p>
      <w:pPr>
        <w:pStyle w:val="BodyText"/>
      </w:pPr>
      <w:r>
        <w:t xml:space="preserve">Đêm 27 tháng 6, theo chỉ lệnh của Quang minh vương, dưới tình huống chiếm hoàn toàn ưu thế, Viễn Đông quân ngừng chém giết ở tiền tuyến Đặc Lan.</w:t>
      </w:r>
    </w:p>
    <w:p>
      <w:pPr>
        <w:pStyle w:val="BodyText"/>
      </w:pPr>
      <w:r>
        <w:t xml:space="preserve">Ma tộc binh đã bị chi cắt thành nhiều nhóm nhỏ, vốn đã chuẩn bị đón nhận cái chết nhưng lại thấy trận doanh hậu phương địch nhân thổi kèn lệnh đình chỉ tiến công, chiến tuyến thối lui hai mươi bước, giữa hai bên xuất hiện một khoảng không hiếm có.</w:t>
      </w:r>
    </w:p>
    <w:p>
      <w:pPr>
        <w:pStyle w:val="BodyText"/>
      </w:pPr>
      <w:r>
        <w:t xml:space="preserve">Địch nhân nắm chắc chiến thắng lại đình chiến! Ma tộc binh ngạc nhiên không hiểu, bọn chúng bất giác cũng tự động ngừng chiến.Khoảng trống giữa song phương xuất hiện hỏa quang di động, kị binh liên quân tay cầm đuốc phi ngựa qua lại, hướng về phía ma tộc hô hoán: "Đình chiến! Đình chiến! Các huynh đệ Thát tháp tộc và Diệp tắc tộc, các sĩ binh đệ cửu quân đoàn ma thần vương quốc! La Tư bỏ chạy rồi, các người bị bỏ rơi rồi! Tiếp tục chiến đấu chỉ là vô nghĩa mà thôi!"</w:t>
      </w:r>
    </w:p>
    <w:p>
      <w:pPr>
        <w:pStyle w:val="BodyText"/>
      </w:pPr>
      <w:r>
        <w:t xml:space="preserve">"Các sĩ binh đệ cửu quân, các quân quan! Các người dũng cảm chiến đấu cho tổ quốc, đã tận hết nghĩa vụ của chiến sĩ rồi! Hiện tại, các người đã bị bao vây hoàn toàn, quân ta gấp mười lần các người, trưởng quan của các người lại vứt bỏ các người, chống cự là vô ích! Quang minh vương hạ lệnh, phàm là ai buông vũ khí thì đều có thể giữ mạng. Viễn Đông liên quân không giết tù binh, chúng ta sẽ cho các người đãi ngộ nhân đạo!"</w:t>
      </w:r>
    </w:p>
    <w:p>
      <w:pPr>
        <w:pStyle w:val="BodyText"/>
      </w:pPr>
      <w:r>
        <w:t xml:space="preserve">"Các sĩ binh đệ cửu quân, hãy nghĩ đến thân nhân của các người, nghĩ đến mẫu thân, thê tử và hài tử của các người, các người có quyền sống, có quyền về nhà đoàn tụ với thân nhân. Lập tức lựa chọn đi, là chết vì kẻ đã bỏ rơi các người hay là sống vì thân nhân các người? Đúng lúc rồi, lựa chọn nhanh đi. Buông vũ khí tiến lên một bước, các người sẽ còn mạng!"</w:t>
      </w:r>
    </w:p>
    <w:p>
      <w:pPr>
        <w:pStyle w:val="BodyText"/>
      </w:pPr>
      <w:r>
        <w:t xml:space="preserve">Kị binh cứ thế hô hoán lặp lại vài lần, ma tộc sĩ binh cảnh giác lắng nghe, ồn ào bàn tán: "Bọn chúng nói tước gia chạy rồi?"</w:t>
      </w:r>
    </w:p>
    <w:p>
      <w:pPr>
        <w:pStyle w:val="BodyText"/>
      </w:pPr>
      <w:r>
        <w:t xml:space="preserve">"Nói láo! Nói láo! Là hoang ngôn vô sỉ!"</w:t>
      </w:r>
    </w:p>
    <w:p>
      <w:pPr>
        <w:pStyle w:val="BodyText"/>
      </w:pPr>
      <w:r>
        <w:t xml:space="preserve">"Chủ doanh vì sao không cho quân đến viện trợ chúng ta?"</w:t>
      </w:r>
    </w:p>
    <w:p>
      <w:pPr>
        <w:pStyle w:val="BodyText"/>
      </w:pPr>
      <w:r>
        <w:t xml:space="preserve">"Gia Nạp đại nhân ở đâu? Gia Nạp đại nhân ở đâu? Mời đại nhân lên tiếng!"</w:t>
      </w:r>
    </w:p>
    <w:p>
      <w:pPr>
        <w:pStyle w:val="BodyText"/>
      </w:pPr>
      <w:r>
        <w:t xml:space="preserve">"Địch nhân quá đông, chúng tôi chết chắc!"</w:t>
      </w:r>
    </w:p>
    <w:p>
      <w:pPr>
        <w:pStyle w:val="BodyText"/>
      </w:pPr>
      <w:r>
        <w:t xml:space="preserve">"Tận hết chức trách, kiên thủ vị trí! Các sĩ binh, chiến đấu đã đến thời khắc tối hậu! Chúng ta là chiến sĩ của vương quốc!"</w:t>
      </w:r>
    </w:p>
    <w:p>
      <w:pPr>
        <w:pStyle w:val="BodyText"/>
      </w:pPr>
      <w:r>
        <w:t xml:space="preserve">"Tôi không muốn chết!" Một sĩ binh khản giọng gào lên: "Cấp trên bỏ chạy rồi, để chúng tôi đi tìm chết sao?"</w:t>
      </w:r>
    </w:p>
    <w:p>
      <w:pPr>
        <w:pStyle w:val="BodyText"/>
      </w:pPr>
      <w:r>
        <w:t xml:space="preserve">"Câm mồm! Ngươi là phản đồ, chấp pháp đội, giết hắn! Cung tiễn thủ, bắn bọn định làm loạn đi!"</w:t>
      </w:r>
    </w:p>
    <w:p>
      <w:pPr>
        <w:pStyle w:val="BodyText"/>
      </w:pPr>
      <w:r>
        <w:t xml:space="preserve">"Để chúng tôi nói hết. Chúng tôi muốn sống. Gia Nạp đại nhân ở đâu? Tăng viện ở đâu?"</w:t>
      </w:r>
    </w:p>
    <w:p>
      <w:pPr>
        <w:pStyle w:val="BodyText"/>
      </w:pPr>
      <w:r>
        <w:t xml:space="preserve">"Khốn kiếp! Phần tử phản loạn, trấn áp bọn chúng! Ai nha!"</w:t>
      </w:r>
    </w:p>
    <w:p>
      <w:pPr>
        <w:pStyle w:val="BodyText"/>
      </w:pPr>
      <w:r>
        <w:t xml:space="preserve">"Đánh hắn! Đánh hắn!"</w:t>
      </w:r>
    </w:p>
    <w:p>
      <w:pPr>
        <w:pStyle w:val="BodyText"/>
      </w:pPr>
      <w:r>
        <w:t xml:space="preserve">Trong các chiến đoàn ma tộc bị bao vây đều xuất hiện tao loạn bất an, quân quan ngoan cố phát sinh xung đột với sĩ binh muốn sống.</w:t>
      </w:r>
    </w:p>
    <w:p>
      <w:pPr>
        <w:pStyle w:val="BodyText"/>
      </w:pPr>
      <w:r>
        <w:t xml:space="preserve">Thanh âm bên Viễn Đông quân lại cất lên: "Sĩ binh đệ cửu quân, thời gian cho các người là không nhiều! Sự nhẫn nại của chúng ta là có giới hạn, buông vũ khí, tiến tới một bước, bằng không chúng ta sẽ phóng tên!"</w:t>
      </w:r>
    </w:p>
    <w:p>
      <w:pPr>
        <w:pStyle w:val="BodyText"/>
      </w:pPr>
      <w:r>
        <w:t xml:space="preserve">Theo tiếng hô hoán, cung tiễn bộ đội tiến lên hàng đầu, tên lên dây chĩa thẳng về phía ma tộc.</w:t>
      </w:r>
    </w:p>
    <w:p>
      <w:pPr>
        <w:pStyle w:val="BodyText"/>
      </w:pPr>
      <w:r>
        <w:t xml:space="preserve">Sĩ binh ma tộc hoảng sợ thối lui mấy bước, mắt nhìn thấy đầu tên sáng loáng dày đặc, thần tình lộ vẻ sợ hãi, bọn chúng đã không còn duệ khí như khi nãy.</w:t>
      </w:r>
    </w:p>
    <w:p>
      <w:pPr>
        <w:pStyle w:val="BodyText"/>
      </w:pPr>
      <w:r>
        <w:t xml:space="preserve">Địch nhân vẫn là địch nhân vừa nãy, trong tay chúng vẫn là vũ khí vừa sử dụng để chiến đấu, thế nhưng dũng khí liều mạng tử chiến như lúc nãy đã không còn.</w:t>
      </w:r>
    </w:p>
    <w:p>
      <w:pPr>
        <w:pStyle w:val="BodyText"/>
      </w:pPr>
      <w:r>
        <w:t xml:space="preserve">Đâu đó có tiếng vũ khí rơi chạm đất vang lên, một, hai...một trăm, một ngàn, ma tộc binh nối tiếp buông vũ khí, hai tay đưa lên đầu bước khỏi đội ngũ đi về phía Viễn Đông liên quân.</w:t>
      </w:r>
    </w:p>
    <w:p>
      <w:pPr>
        <w:pStyle w:val="BodyText"/>
      </w:pPr>
      <w:r>
        <w:t xml:space="preserve">Đám quân quan nãy giờ kêu gào chiến tử, lúc này cũng minh bạch đại thế đã mất, buồn bã ngồi bệt xuống đất, ôm mặt khóc ròng.</w:t>
      </w:r>
    </w:p>
    <w:p>
      <w:pPr>
        <w:pStyle w:val="BodyText"/>
      </w:pPr>
      <w:r>
        <w:t xml:space="preserve">Âm thanh giao chiến đã không còn nghe thấy, ở khắp nơi trên chiến trường vang lên tiếng rên rỉ thống khổ của kẻ bị thương.</w:t>
      </w:r>
    </w:p>
    <w:p>
      <w:pPr>
        <w:pStyle w:val="BodyText"/>
      </w:pPr>
      <w:r>
        <w:t xml:space="preserve">Viễn Đông liên quân chiếm lĩnh đại doanh của ma tộc, đồng thời thu nhận tù binh, một giờ sáng ngày 28 tháng 6 năm 782, Tử Xuyên Tú suất lĩnh kị binh Tú tự doanh của dự binh đội xuất phát, đuổi theo bộ đội La Tư đang triệt thoái.</w:t>
      </w:r>
    </w:p>
    <w:p>
      <w:pPr>
        <w:pStyle w:val="BodyText"/>
      </w:pPr>
      <w:r>
        <w:t xml:space="preserve">Các tướng lĩnh liên quân ngăn cản gã, bởi vì đuổi theo một lộ đại quân trong đêm tối là quá lỗ mãng, có thể rơi vào cạm bẫy.</w:t>
      </w:r>
    </w:p>
    <w:p>
      <w:pPr>
        <w:pStyle w:val="BodyText"/>
      </w:pPr>
      <w:r>
        <w:t xml:space="preserve">"Đợi trời sáng chúng ta tập hợp đại quân cùng đuổi!"</w:t>
      </w:r>
    </w:p>
    <w:p>
      <w:pPr>
        <w:pStyle w:val="BodyText"/>
      </w:pPr>
      <w:r>
        <w:t xml:space="preserve">Nhưng Tử Xuyên Tú chỉ cười cười, vẫn lập tức xuất phát.</w:t>
      </w:r>
    </w:p>
    <w:p>
      <w:pPr>
        <w:pStyle w:val="BodyText"/>
      </w:pPr>
      <w:r>
        <w:t xml:space="preserve">Tư tưởng chiến thuật của các tướng lĩnh Viễn Đông quân vẫn đang bị hạn chế, bọn họ chỉ thường nghĩ đến mức sau khi trận chiến giữa hai bên ngừng lại. Binh quý thần tốc, xuất kì bất ý đánh tập kích hơn mười vạn đại quân sẽ khiến bọn chúng bất ngờ, gây áp lực cho bọn chúng, khiến chúng hoảng loạn thất thố, không chiến mà tự bại.</w:t>
      </w:r>
    </w:p>
    <w:p>
      <w:pPr>
        <w:pStyle w:val="BodyText"/>
      </w:pPr>
      <w:r>
        <w:t xml:space="preserve">Chừng hai giờ sáng, kị binh đã đuổi kịp hậu quân của La Tư.</w:t>
      </w:r>
    </w:p>
    <w:p>
      <w:pPr>
        <w:pStyle w:val="BodyText"/>
      </w:pPr>
      <w:r>
        <w:t xml:space="preserve">Gần như khi ma tộc quân canh gác nổi chuông báo động thì Tử Xuyên Tú đã dẫn người xông vào doanh địa hậu quân, một hơi đốt cháy mười bảy doanh trướng của chúng.</w:t>
      </w:r>
    </w:p>
    <w:p>
      <w:pPr>
        <w:pStyle w:val="BodyText"/>
      </w:pPr>
      <w:r>
        <w:t xml:space="preserve">Các kị binh hăng máu chém giết, vó ngựa đạp ngã doanh trướng, vừa phóng hỏa vừa giết người, ma tộc binh còn chưa tỉnh ngủ bị đánh hoảng loạn, bỏ chạy tứ tán, ánh lửa chiếu sáng một phương trời.</w:t>
      </w:r>
    </w:p>
    <w:p>
      <w:pPr>
        <w:pStyle w:val="BodyText"/>
      </w:pPr>
      <w:r>
        <w:t xml:space="preserve">La Tư giật mình tỉnh dậy, biết hậu quân đã bị địch bắt kịp, lão thập phần chấn kinh: chẳng lẽ chủ lực của địch nhân đến rồi? Trong lúc kinh hoảng, lão lại xuất ra chiêu thí xe giữ tướng, hạ lệnh toàn quân mã nhổ trại, cả đêm nhanh chóng lui về quốc nội.</w:t>
      </w:r>
    </w:p>
    <w:p>
      <w:pPr>
        <w:pStyle w:val="BodyText"/>
      </w:pPr>
      <w:r>
        <w:t xml:space="preserve">Nhưng lần này Tử Xuyên Tú không có mắc lừa, lúc này tuyệt không để cho bọn chúng có cơ hội nghỉ thở. Gã chẳng quan tâm đến hậu quân của chúng đang bị đánh tan tác, tập kết ba ngàn kị binh, theo tiểu lộ điên cuồng truy đuổi.</w:t>
      </w:r>
    </w:p>
    <w:p>
      <w:pPr>
        <w:pStyle w:val="BodyText"/>
      </w:pPr>
      <w:r>
        <w:t xml:space="preserve">Năm giờ sáng, bộ đội truy kích vượt qua một gò đất nhỏ, đám kị binh đều kinh ngốc.</w:t>
      </w:r>
    </w:p>
    <w:p>
      <w:pPr>
        <w:pStyle w:val="BodyText"/>
      </w:pPr>
      <w:r>
        <w:t xml:space="preserve">Trong ánh sáng mai mờ nhạt, xuất hiện ở trước mặt bọn họ là một đội hình đại quân trải dài không thấy điểm cuối trên công lộ Viễn Đông.</w:t>
      </w:r>
    </w:p>
    <w:p>
      <w:pPr>
        <w:pStyle w:val="BodyText"/>
      </w:pPr>
      <w:r>
        <w:t xml:space="preserve">Tử Xuyên Tú cười đắc ý: "Thấy rồi!"</w:t>
      </w:r>
    </w:p>
    <w:p>
      <w:pPr>
        <w:pStyle w:val="BodyText"/>
      </w:pPr>
      <w:r>
        <w:t xml:space="preserve">-o0o-</w:t>
      </w:r>
    </w:p>
    <w:p>
      <w:pPr>
        <w:pStyle w:val="Compact"/>
      </w:pPr>
      <w:r>
        <w:br w:type="textWrapping"/>
      </w:r>
      <w:r>
        <w:br w:type="textWrapping"/>
      </w:r>
    </w:p>
    <w:p>
      <w:pPr>
        <w:pStyle w:val="Heading2"/>
      </w:pPr>
      <w:bookmarkStart w:id="86" w:name="chương-5-quỹ-tặng-chi-nghị"/>
      <w:bookmarkEnd w:id="86"/>
      <w:r>
        <w:t xml:space="preserve">64. Chương 5 :quỹ Tặng Chi Nghị</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2: Đặc Lan hội chiến.</w:t>
      </w:r>
    </w:p>
    <w:p>
      <w:pPr>
        <w:pStyle w:val="BodyText"/>
      </w:pPr>
      <w:r>
        <w:t xml:space="preserve">-----oo0oo-----</w:t>
      </w:r>
    </w:p>
    <w:p>
      <w:pPr>
        <w:pStyle w:val="BodyText"/>
      </w:pPr>
      <w:r>
        <w:t xml:space="preserve">Chương 5:Quỹ tặng chi nghị</w:t>
      </w:r>
    </w:p>
    <w:p>
      <w:pPr>
        <w:pStyle w:val="BodyText"/>
      </w:pPr>
      <w:r>
        <w:t xml:space="preserve">Nhóm dịch: Tú Xuyên</w:t>
      </w:r>
    </w:p>
    <w:p>
      <w:pPr>
        <w:pStyle w:val="BodyText"/>
      </w:pPr>
      <w:r>
        <w:t xml:space="preserve">Sưu Tầm by nguoibantot8 --- 4vn.eu</w:t>
      </w:r>
    </w:p>
    <w:p>
      <w:pPr>
        <w:pStyle w:val="BodyText"/>
      </w:pPr>
      <w:r>
        <w:t xml:space="preserve">Sáng sớm ngày 28 tháng 6 năm 782, trong ánh sáng ban mai mờ ảo, cờ xí Quang minh vương bỗng xuất hiện trên cao điểm như u linh, ma tộc quân đội đang rút lui nhìn thấy kinh hãi ngây ngốc.</w:t>
      </w:r>
    </w:p>
    <w:p>
      <w:pPr>
        <w:pStyle w:val="BodyText"/>
      </w:pPr>
      <w:r>
        <w:t xml:space="preserve">Phảng phất như thần binh từ trời xuống, tiếng vó ngựa dồn dập, tiếng hò hét vang dội, uy thế lẫm lẫm, kị binh nhân loại như tuyết lỡ từ trên đồi cao ào xuống, ba ngàn cây mã đao chớp chớp như thiểm điện, như một trận gió cuốn tập kích đội ngũ bộ binh ma tộc.</w:t>
      </w:r>
    </w:p>
    <w:p>
      <w:pPr>
        <w:pStyle w:val="BodyText"/>
      </w:pPr>
      <w:r>
        <w:t xml:space="preserve">Bị uy thế kinh khủng đó chấn nhiếp, ma tộc binh bạo phát hỗn loạn: "Bọn chúng đến rồi!" "Cứu mạng!"</w:t>
      </w:r>
    </w:p>
    <w:p>
      <w:pPr>
        <w:pStyle w:val="BodyText"/>
      </w:pPr>
      <w:r>
        <w:t xml:space="preserve">Sự trùng kích của kị binh như gió lốc quét qua đại địa, vừa tiếp xúc thế đã như gió mạnh thổi rạp cỏ gầy, ma tộc quân phơi thây hoang dã.</w:t>
      </w:r>
    </w:p>
    <w:p>
      <w:pPr>
        <w:pStyle w:val="BodyText"/>
      </w:pPr>
      <w:r>
        <w:t xml:space="preserve">Ma tộc quân đang sắp xếp đội hình nối dài thích hợp cho việc hành quân, đối diện với công kích bất ngờ, bọn họ vô pháp điều động bộ đội tập trung phản ứng.</w:t>
      </w:r>
    </w:p>
    <w:p>
      <w:pPr>
        <w:pStyle w:val="BodyText"/>
      </w:pPr>
      <w:r>
        <w:t xml:space="preserve">Nếu như lúc này chỉ huy quan của ma tộc đủ bình tĩnh thì hắn sẽ phát hiện kẻ địch đuổi đến chỉ có mấy ngàn kị binh, chỉ cần giằng co một lúc rồi tổ chức phản kích thì nhất định đánh bại bọn họ, thậm chí còn có thể bao vây tiêu diệt.</w:t>
      </w:r>
    </w:p>
    <w:p>
      <w:pPr>
        <w:pStyle w:val="BodyText"/>
      </w:pPr>
      <w:r>
        <w:t xml:space="preserve">Nhưng La Tư đã bị tiếng hò hét xung phong của kị binh nhân loại làm cho rối loạn đầu óc, trong một đêm liên tục nhận mấy cú đột kích, vô tình đã đánh giá sai lầm thực lực của địch nhân, lão cho rằng, bản thân đang bị chủ lực liên quân bám lấy không tha.</w:t>
      </w:r>
    </w:p>
    <w:p>
      <w:pPr>
        <w:pStyle w:val="BodyText"/>
      </w:pPr>
      <w:r>
        <w:t xml:space="preserve">Do nôn nóng quay về Á lộ thành hội hợp với hậu quan nhằm cứu lấy lương thảo, La Tư hạ lệnh đoàn đội nào bị tập kích thì tự mình ứng chiến, các đoàn đội khác vẫn phải tiếp tục thần tốc lên đường nhằm cắt đuôi kẻ địch.</w:t>
      </w:r>
    </w:p>
    <w:p>
      <w:pPr>
        <w:pStyle w:val="BodyText"/>
      </w:pPr>
      <w:r>
        <w:t xml:space="preserve">"Đuổi theo, giết bọn chúng!" Tử Xuyên Tú lớn giọng mệnh lệnh cho kị binh.</w:t>
      </w:r>
    </w:p>
    <w:p>
      <w:pPr>
        <w:pStyle w:val="BodyText"/>
      </w:pPr>
      <w:r>
        <w:t xml:space="preserve">Gã không thích giống như Tư Đặc Lâm lúc nào cũng xông pha trước sĩ tốt, nhưng lúc kịch chiến, gã nhất định phải đi trước, chỉ huy quan phải đặt thân trong trận mới có thể nắm được biến hóa của chiến tình, cũng mới có thể tùy cơ ứng biến.</w:t>
      </w:r>
    </w:p>
    <w:p>
      <w:pPr>
        <w:pStyle w:val="BodyText"/>
      </w:pPr>
      <w:r>
        <w:t xml:space="preserve">Lần này cũng như thế, gã vốn định chỉ tiến hành tập kích một lần lên La Tư quân đoàn đang thoái lui nhưng địch nhân ứng phó rất có vấn đề, giữa các đoàn đội không có sự phối hợp, thậm chí hậu đội bị công kích cũng không thấy tiền quân cho lính đến tiếp cứu.</w:t>
      </w:r>
    </w:p>
    <w:p>
      <w:pPr>
        <w:pStyle w:val="BodyText"/>
      </w:pPr>
      <w:r>
        <w:t xml:space="preserve">Tuy gã không rõ nguyên nhân nhưng gã lại có cảm giác rất rõ địch nhân đang hỗn loạn, gã có cơ hội sấn tới. Gã lập tức cải biến kế hoạch tập kích xong là rút, chuyển thành tiếp tục truy đuổi theo địch nhân.</w:t>
      </w:r>
    </w:p>
    <w:p>
      <w:pPr>
        <w:pStyle w:val="BodyText"/>
      </w:pPr>
      <w:r>
        <w:t xml:space="preserve">Kị binh quất ngựa hò hét đuổi theo, vó ngựa bóc tung bụi đất, trên đại công lộ Viễn Đông như đang có một cơn lốc xoáy di chuyển, mã đao lấp lánh trong ánh sáng ban mai mờ mờ.</w:t>
      </w:r>
    </w:p>
    <w:p>
      <w:pPr>
        <w:pStyle w:val="BodyText"/>
      </w:pPr>
      <w:r>
        <w:t xml:space="preserve">Chiến thuật của Tử Xuyên Tú vô cùng đơn giản, gã tập trung toàn bộ kị binh, chuyên môn xung sát ở những chỗ địch nhân có tổ chức, dùng sự cơ động và sức mạnh của ngựa để đập nát đội hình của chúng.</w:t>
      </w:r>
    </w:p>
    <w:p>
      <w:pPr>
        <w:pStyle w:val="BodyText"/>
      </w:pPr>
      <w:r>
        <w:t xml:space="preserve">Năm giờ mười phút, bộ binh bảo vệ quân nhu quân dụng bị đánh tan tành, mấy chục xe vận tải nằm lăn lóc bên đường, kim tiền và lương thực vương vải trên đất nhưng không ai có thời gian thu thập.</w:t>
      </w:r>
    </w:p>
    <w:p>
      <w:pPr>
        <w:pStyle w:val="BodyText"/>
      </w:pPr>
      <w:r>
        <w:t xml:space="preserve">Liền sau đó, đoàn đội trưởng Ba Đăng của hậu vệ bộ đội bị loạn mã đạp chết, bộ đội của hắn bị đánh tứ phân ngũ liệt, bỏ chạy lẩn trốn khắp nơi trong sơn dã.</w:t>
      </w:r>
    </w:p>
    <w:p>
      <w:pPr>
        <w:pStyle w:val="BodyText"/>
      </w:pPr>
      <w:r>
        <w:t xml:space="preserve">Tử Xuyên Tú mặc kệ đám tàn binh đó,. tiến quân nhanh như tên bắn.</w:t>
      </w:r>
    </w:p>
    <w:p>
      <w:pPr>
        <w:pStyle w:val="BodyText"/>
      </w:pPr>
      <w:r>
        <w:t xml:space="preserve">Gã giống như một con sư tử bụng không đáy, kiên nhẫn bám theo bầy trâu rừng, con nào rớt ra sau lập tức bị gã làm thịt, cứ từng bước giảm thiểu số lượng của chúng.</w:t>
      </w:r>
    </w:p>
    <w:p>
      <w:pPr>
        <w:pStyle w:val="BodyText"/>
      </w:pPr>
      <w:r>
        <w:t xml:space="preserve">Nếu như địch nhân kiên quyết chống cự, gã lập tức thoái lui, tiếp tục rình mò tìm chỗ sơ hở khác, gã công kích nhưng không tham chiến, một kích là rút.</w:t>
      </w:r>
    </w:p>
    <w:p>
      <w:pPr>
        <w:pStyle w:val="BodyText"/>
      </w:pPr>
      <w:r>
        <w:t xml:space="preserve">Đối với ma tộc binh bị đánh tan tác hỗn loạn, Tử Xuyên Tú tạo sức ép khiến chúng chạy ngược trở lại đội ngũ đại quân, gây hỗn loạn cho đại quân.</w:t>
      </w:r>
    </w:p>
    <w:p>
      <w:pPr>
        <w:pStyle w:val="BodyText"/>
      </w:pPr>
      <w:r>
        <w:t xml:space="preserve">Mười một năm trước đối phó với Lưu Phong Tây Sơn, Tử Xuyên Tú với tuyệt chiêu truy kích này mà nổi danh thiên hạ, gã giỏi nhất là nắm cơ hội làm cho địch nhân rối loạn, các đoàn đội ma tộc cứ như thế từng đội từng đội bị đánh tan.</w:t>
      </w:r>
    </w:p>
    <w:p>
      <w:pPr>
        <w:pStyle w:val="BodyText"/>
      </w:pPr>
      <w:r>
        <w:t xml:space="preserve">Đối diện với công kích thần xuất quỷ mạc của Tử Xuyên Tú, mười mấy vạn quân ma tộc mất đi chủ huy trở nên vô cùng lúng túng, bọn chúng chỉ đành làm theo mệnh lệnh duy nhất: "Chạy theo hướng đông, không cần dừng lại!"</w:t>
      </w:r>
    </w:p>
    <w:p>
      <w:pPr>
        <w:pStyle w:val="BodyText"/>
      </w:pPr>
      <w:r>
        <w:t xml:space="preserve">Đặc biệt, một lời đồn đại đáng sợ không biết nguồn gốc lại lan truyền khắp đại quân: "Chúng ta bị bao vây rồi!"</w:t>
      </w:r>
    </w:p>
    <w:p>
      <w:pPr>
        <w:pStyle w:val="BodyText"/>
      </w:pPr>
      <w:r>
        <w:t xml:space="preserve">"La Tư tước gia đã chết trận rồi!"</w:t>
      </w:r>
    </w:p>
    <w:p>
      <w:pPr>
        <w:pStyle w:val="BodyText"/>
      </w:pPr>
      <w:r>
        <w:t xml:space="preserve">"Hia mươi vạn Viễn Đông quân đã đuổi đến nơi rồi. Chạy mau, chậm là không còn mạng đâu!"</w:t>
      </w:r>
    </w:p>
    <w:p>
      <w:pPr>
        <w:pStyle w:val="BodyText"/>
      </w:pPr>
      <w:r>
        <w:t xml:space="preserve">Sự hoảng loạn lan nhanh như ôn dịch, từ trung lộ lan rộng ra toàn tuyến, vừa mệt mỏi lại vừa thiếu ngủ, các sĩ binh mất đi lí trí, điên cuồng la hét bỏ chạy, bọn chúng chỉ biết: hướng đông, hướng đông! Đông là phương hướng về vương quốc, chạy về hướng đông mới có thể giữ mạng!</w:t>
      </w:r>
    </w:p>
    <w:p>
      <w:pPr>
        <w:pStyle w:val="BodyText"/>
      </w:pPr>
      <w:r>
        <w:t xml:space="preserve">Các đoàn đội phá vỡ đội hình, bộ binh, kị binh hỗn tạp, dòng người cuồn cuộn mười mấy dặm công lộ Viễn Đông, ma tộc bại binh chen chúc bít cả con đường, trang thiết bị nặng đều bị vứt lại, vũ khí, cờ xí bỏ la liệt.</w:t>
      </w:r>
    </w:p>
    <w:p>
      <w:pPr>
        <w:pStyle w:val="BodyText"/>
      </w:pPr>
      <w:r>
        <w:t xml:space="preserve">Mắt thấy bộ đội tan vỡ, La Tư lúc này mới ý thức được bản thân đã phạm sai lầm lớn.</w:t>
      </w:r>
    </w:p>
    <w:p>
      <w:pPr>
        <w:pStyle w:val="BodyText"/>
      </w:pPr>
      <w:r>
        <w:t xml:space="preserve">Lão làm sao cũng không tưởng được, một chi kị binh lại tạo thành tổn thất lớn như thế cho đại quân của lão, lão hạ lệnh khôi phục trật tự đánh lui truy binh nhưng chẳng chút hiệu quả.</w:t>
      </w:r>
    </w:p>
    <w:p>
      <w:pPr>
        <w:pStyle w:val="BodyText"/>
      </w:pPr>
      <w:r>
        <w:t xml:space="preserve">La Tư tự thân nhảy lên ngựa, chạy ngược lại đội ngũ, lão giận dữ hò hét, mắng chửi, uy hiếp, thậm chí có cả khẩn cầu, thế nhưng ý đồ tập kết bộ đội mất đi sự chỉ huy đang tứ tán khắp nơi đã quá muộn rồi.</w:t>
      </w:r>
    </w:p>
    <w:p>
      <w:pPr>
        <w:pStyle w:val="BodyText"/>
      </w:pPr>
      <w:r>
        <w:t xml:space="preserve">Quân đội một khi sụp đổ thì rất khó khôi phục, bộ đội mất đi kỷ luật trật tự thì chẳng qua chỉ là một tổ hợp nông dân kinh hoàng thất thố mà thôi, công tước cả một đại đội cũng không thể tập hợp, kết quả là bại binh vẫn tiếp tục tràn qua mặt lão và vệ đội của lão.</w:t>
      </w:r>
    </w:p>
    <w:p>
      <w:pPr>
        <w:pStyle w:val="BodyText"/>
      </w:pPr>
      <w:r>
        <w:t xml:space="preserve">Trên đại công lộ, ma tộc sĩ binh chen lấn đạp nhau, có kẻ bị chèn chết nhưng vẫn kẹt trong đám đông, tiếp tục bị ùn lên trước.</w:t>
      </w:r>
    </w:p>
    <w:p>
      <w:pPr>
        <w:pStyle w:val="BodyText"/>
      </w:pPr>
      <w:r>
        <w:t xml:space="preserve">Đại lộ, tiểu lộ, bình nguyên, dốc núi, dốc đồi, sơn cốc, rừng cây đều lèn chặt người, chỗ nào bị ách lập tức có kẻ rút đao ra chém mở đường, chẳng quản là đồng bào của mình, cũng chẳng quản có phải là trưởng quan của mình hay không.</w:t>
      </w:r>
    </w:p>
    <w:p>
      <w:pPr>
        <w:pStyle w:val="BodyText"/>
      </w:pPr>
      <w:r>
        <w:t xml:space="preserve">Lúc bảy giờ sáng, sắc trời sáng tỏ, làn sóng bại tán đã ngừng lại.</w:t>
      </w:r>
    </w:p>
    <w:p>
      <w:pPr>
        <w:pStyle w:val="BodyText"/>
      </w:pPr>
      <w:r>
        <w:t xml:space="preserve">Không phải là do nỗ lực của chỉ huy quan ma tộc, chỉ là qua một đêm chạy điên khùng, thể lực của ma tộcn binh đã tận, bọn chúng mệt mỏi lăn đại ra đất mà thở.</w:t>
      </w:r>
    </w:p>
    <w:p>
      <w:pPr>
        <w:pStyle w:val="BodyText"/>
      </w:pPr>
      <w:r>
        <w:t xml:space="preserve">Tại một thôn trang nằm trước Á lộ thành, một viên tướng quân ma tộc khoác áo choàng vàng nhảy xuống ngựa, tay nắm lấy dây cương, nhắm hướng Á lộ thành mà đi, vệ binh liều mạng kéo lão lại: "Tước gia, tước gia, nguy hiểm, không thể đi đến đó đâu!"</w:t>
      </w:r>
    </w:p>
    <w:p>
      <w:pPr>
        <w:pStyle w:val="BodyText"/>
      </w:pPr>
      <w:r>
        <w:t xml:space="preserve">Phảng phất như bị mộng du, La Tư lào thào: "Á lộ thành, ở đâu? Lương thảo của ta, ở đâu? Quân đoàn của ta, ở đâu?"</w:t>
      </w:r>
    </w:p>
    <w:p>
      <w:pPr>
        <w:pStyle w:val="BodyText"/>
      </w:pPr>
      <w:r>
        <w:t xml:space="preserve">Sương sớm vẫn còn lảng đãng quanh Á lộ trấn, một đàn quạ từ đâu bay đến đậu trên tường thành đổ vỡ cháy nám, quác quác mấy tiếng thỏa mãn.</w:t>
      </w:r>
    </w:p>
    <w:p>
      <w:pPr>
        <w:pStyle w:val="BodyText"/>
      </w:pPr>
      <w:r>
        <w:t xml:space="preserve">Đứng trước thành trấn đã bị đốt cháy hoang tàn, đại quân Bán thú nhân đã bày sẵn đội hình, kim sắc cờ xí bay rợp trời, đội ngũ hai bên cánh đen nghịt trải dài không thấy điểm cuối.</w:t>
      </w:r>
    </w:p>
    <w:p>
      <w:pPr>
        <w:pStyle w:val="BodyText"/>
      </w:pPr>
      <w:r>
        <w:t xml:space="preserve">Hơn bảy giờ sáng ngày 28 tháng 6 năm 782, tại Á lộ thành cách biên cảnh Viễn Đông gần bốn mươi dặm, La Kiệt quân đoàn đã cắt đứt đường lui về nước của La Tư quân đoàn.</w:t>
      </w:r>
    </w:p>
    <w:p>
      <w:pPr>
        <w:pStyle w:val="BodyText"/>
      </w:pPr>
      <w:r>
        <w:t xml:space="preserve">Ngày 28 tháng 6 năm 782, tại Á lộ trấn trước Á lộ thành, trong diện tích chưa đến ba cây số vuông, gần mười hai vạn tàn binh của đệ cửu quân đoàn ma tộc đang tụ tập.</w:t>
      </w:r>
    </w:p>
    <w:p>
      <w:pPr>
        <w:pStyle w:val="BodyText"/>
      </w:pPr>
      <w:r>
        <w:t xml:space="preserve">Mà xung quanh thôn trang, Viễn Đông liên quân đã bày bố sẵn đủ loại cạm bẫy như hố sâu, hầm chông..., vô số trận địa cung tiễn thủ đang nhắm vào ma tộc binh, đề phòng bọn chúng đường cùng làm liều.</w:t>
      </w:r>
    </w:p>
    <w:p>
      <w:pPr>
        <w:pStyle w:val="BodyText"/>
      </w:pPr>
      <w:r>
        <w:t xml:space="preserve">Trên công lộ phía sau, bộ đội tăng viện đang từ nội địa Viễn Đông kéo đến, bộ binh lần lượt tập kết đến các điểm chiến lược, xa đội vận tải lương thực và bổ cấp cũng đang nối đuôi nhau đến, trải dài ngút mắt trên công lộ.</w:t>
      </w:r>
    </w:p>
    <w:p>
      <w:pPr>
        <w:pStyle w:val="BodyText"/>
      </w:pPr>
      <w:r>
        <w:t xml:space="preserve">Ma tộc quân còn có mười hai vạn sĩ binh, nhưng liên quân Viễn Đông gồm đệ nhất quân, đệ nhị quân và đại bổn doanh gần hai mươi lăm vạn quân đang bao vây chặt chẽ ba mặt.</w:t>
      </w:r>
    </w:p>
    <w:p>
      <w:pPr>
        <w:pStyle w:val="BodyText"/>
      </w:pPr>
      <w:r>
        <w:t xml:space="preserve">Trải qua cả một chặng đường dài bị truy kích mệt mỏi, liên tục bị đánh sau lưng, sĩ khí của ma tộc quân đã hoàn toàn sụp đổ, ở trong mắt của Tử Xuyên Tú, đây bất quá chỉ là một đám tù binh chưa bị giải trừ vũ trang, không thể xưng là quân đội được.</w:t>
      </w:r>
    </w:p>
    <w:p>
      <w:pPr>
        <w:pStyle w:val="BodyText"/>
      </w:pPr>
      <w:r>
        <w:t xml:space="preserve">Thiếu lương thực, lại thêm liên quân ngày đêm tuyên truyền tác động, trong mấy ngày này, ma tộc binh phân tán thành nhiều nhóm lợi ích, thậm chí có cả nguyên đoàn đội vượt khỏi công sự đơn giản đi đầu hàng liên quân, các quân quan cũng không thể ngăn cản, bọn họ cũng chẳng có ý ngăn cản, bởi vì bọn họ biết bản thân nói không chừng cũng phải đi theo con đường đó.</w:t>
      </w:r>
    </w:p>
    <w:p>
      <w:pPr>
        <w:pStyle w:val="BodyText"/>
      </w:pPr>
      <w:r>
        <w:t xml:space="preserve">Cho dù vẫn có tướng lĩnh ma tộc không thừa nhận thực tế nhưng với tình hình này, sự tiêu tan hoàn toàn của đệ cửu quân đoàn là khó tránh khỏi.</w:t>
      </w:r>
    </w:p>
    <w:p>
      <w:pPr>
        <w:pStyle w:val="BodyText"/>
      </w:pPr>
      <w:r>
        <w:t xml:space="preserve">Ngày 30 tháng 6 năm 782, khi màn đêm vừa đến, từ trong ma tộc quân có ba kị binh chạy ra, tương ứng, từ doanh địa của Viễn Đông liên quân cũng cử ra bốn kị binh.</w:t>
      </w:r>
    </w:p>
    <w:p>
      <w:pPr>
        <w:pStyle w:val="BodyText"/>
      </w:pPr>
      <w:r>
        <w:t xml:space="preserve">Song phương vượt qua chướng ngại tiền tuyến, hội hợp tại con dốc của một ngọn đồi nhỏ.</w:t>
      </w:r>
    </w:p>
    <w:p>
      <w:pPr>
        <w:pStyle w:val="BodyText"/>
      </w:pPr>
      <w:r>
        <w:t xml:space="preserve">Chủ soái ma tộc quân La Tư công tước sắc mặt âm trầm, theo sau là Đoàn đội trưởng Áo Kim thân tín và Phí Gia trưởng lão.</w:t>
      </w:r>
    </w:p>
    <w:p>
      <w:pPr>
        <w:pStyle w:val="BodyText"/>
      </w:pPr>
      <w:r>
        <w:t xml:space="preserve">Bọn chúng yên lặng ngồi trên lưng ngựa, nhìn kị binh đối phương đang tiến về phía này.</w:t>
      </w:r>
    </w:p>
    <w:p>
      <w:pPr>
        <w:pStyle w:val="BodyText"/>
      </w:pPr>
      <w:r>
        <w:t xml:space="preserve">Từ hình dáng có thể nhận thấy, phía đối phương đến đàm phán là hai nhân loại và hai bán thú nhân.</w:t>
      </w:r>
    </w:p>
    <w:p>
      <w:pPr>
        <w:pStyle w:val="BodyText"/>
      </w:pPr>
      <w:r>
        <w:t xml:space="preserve">Khi cự li còn hai mươi bước, song phương đều xuống ngựa, La Tư và bộ hạ của lão đưa hai tay vỗ khắp y phục, biểu thị không có mang theo vũ khí bên người.</w:t>
      </w:r>
    </w:p>
    <w:p>
      <w:pPr>
        <w:pStyle w:val="BodyText"/>
      </w:pPr>
      <w:r>
        <w:t xml:space="preserve">Đối phương cũng làm động tác như vậy, song phương dắt ngựa dần dần tiếp cận.</w:t>
      </w:r>
    </w:p>
    <w:p>
      <w:pPr>
        <w:pStyle w:val="BodyText"/>
      </w:pPr>
      <w:r>
        <w:t xml:space="preserve">"Là Gia Nạp công tước đại nhân của vương quốc phải không?" Còn cách mấy bước, bên phía liên quân có người lên tiếng, lại dùng ngôn ngữ ma tộc thuần chánh.</w:t>
      </w:r>
    </w:p>
    <w:p>
      <w:pPr>
        <w:pStyle w:val="BodyText"/>
      </w:pPr>
      <w:r>
        <w:t xml:space="preserve">La Tư hừ khẽ một tiếng, nhỏ giọng đáp: "Là ta! Quang minh vương phải không?"</w:t>
      </w:r>
    </w:p>
    <w:p>
      <w:pPr>
        <w:pStyle w:val="BodyText"/>
      </w:pPr>
      <w:r>
        <w:t xml:space="preserve">"Là ta, còn có các đồng sự của ta".</w:t>
      </w:r>
    </w:p>
    <w:p>
      <w:pPr>
        <w:pStyle w:val="BodyText"/>
      </w:pPr>
      <w:r>
        <w:t xml:space="preserve">Vừa tiếp cận, phía ma tộc đã bị dọa giật mình, nhân loại tự xưng là Quang minh vương lại đeo một diện cụ thanh đồng hung ác, không lộ mặt thật.</w:t>
      </w:r>
    </w:p>
    <w:p>
      <w:pPr>
        <w:pStyle w:val="BodyText"/>
      </w:pPr>
      <w:r>
        <w:t xml:space="preserve">Cho dù xử cảnh bất lợi, La Tư vẫn không nhịn được, châm biếm: "Chẳng lẽ Quang minh vương điện hạ vang danh thiên hạ lại không dám lấy chân diện mục đối diện người đời sao?"</w:t>
      </w:r>
    </w:p>
    <w:p>
      <w:pPr>
        <w:pStyle w:val="BodyText"/>
      </w:pPr>
      <w:r>
        <w:t xml:space="preserve">Tử Xuyên Tú hờ hững nhếch mép, nếu luận về sự lợi hại của mồm mép, một trăm tên La Tư cũng không phải là đối thủ của gã, thế nhưng thắng lợi khiến gã vui vẻ khoan dung đại lượng.</w:t>
      </w:r>
    </w:p>
    <w:p>
      <w:pPr>
        <w:pStyle w:val="BodyText"/>
      </w:pPr>
      <w:r>
        <w:t xml:space="preserve">Gã tử tế quan sát La Tư công tước, từ sau khi cách biệt ở Đỗ Toa năm đó, vị công tước này già hơn nhiều, tiều tụy nhiều, nhãn tình đỏ ké mệt mỏi, mặt đầy nếp nhăn, cho dù xử cảnh bất lợi, lão vẫn cái kiểu kiêu ngạo như cũ.</w:t>
      </w:r>
    </w:p>
    <w:p>
      <w:pPr>
        <w:pStyle w:val="BodyText"/>
      </w:pPr>
      <w:r>
        <w:t xml:space="preserve">Tử Xuyên Tú bình thản nói: "Công tước đại nhân, chúng ta mạo hiểm đến nơi này chắc không phải là để thảo luận về diện cụ của ta phải không?"</w:t>
      </w:r>
    </w:p>
    <w:p>
      <w:pPr>
        <w:pStyle w:val="BodyText"/>
      </w:pPr>
      <w:r>
        <w:t xml:space="preserve">La Tư hừ lạnh một tiếng, bắt đầu giới thiệu thân phận của hai người đằng sau lão, ma tộc tướng quân được giới thiệu chỉ là gật đầu cứng nhắc, im lặng không chào hỏi.</w:t>
      </w:r>
    </w:p>
    <w:p>
      <w:pPr>
        <w:pStyle w:val="BodyText"/>
      </w:pPr>
      <w:r>
        <w:t xml:space="preserve">Tử Xuyên Tú cũng giới thiệu: "Đây là Tư lệnh đệ nhất quân Bố Sâm, Phó tư lệnh đệ nhị quân Bố Lan, còn có Phó tư lệnh đệ nhất quân La Kiệt".</w:t>
      </w:r>
    </w:p>
    <w:p>
      <w:pPr>
        <w:pStyle w:val="BodyText"/>
      </w:pPr>
      <w:r>
        <w:t xml:space="preserve">"Thế nào, công tước đại nhân hẹn bọn ta đến đây là có kiến nghị gì hay? Các người đã hạ quyết tâm đầu hàng?" Câu này Tử Xuyên Tú dùng ngôn ngữ ma tộc nói rất rõ, ba đại biểu ma tộc đồng thời biến sắc.</w:t>
      </w:r>
    </w:p>
    <w:p>
      <w:pPr>
        <w:pStyle w:val="BodyText"/>
      </w:pPr>
      <w:r>
        <w:t xml:space="preserve">Đoàn đội trưởng Áo Kim thanh âm the thé: "Các người tuy quân đông, nhưng chỉ cần bọn ta liều mạng chống cự, thắng bại còn khó nói. Sự kiêu dũng của sĩ binh thần tộc, các người còn chưa thấy qua đâu. Nói không chừng, lúc đó phải đầu hàng chính là các người!"</w:t>
      </w:r>
    </w:p>
    <w:p>
      <w:pPr>
        <w:pStyle w:val="BodyText"/>
      </w:pPr>
      <w:r>
        <w:t xml:space="preserve">Tử Xuyên Tú thuật lại lời của hắn bằng ngôn ngữ nhân loại bởi vì hai đại biểu bán thú nhân không hiểu được tiếng ma tộc.</w:t>
      </w:r>
    </w:p>
    <w:p>
      <w:pPr>
        <w:pStyle w:val="BodyText"/>
      </w:pPr>
      <w:r>
        <w:t xml:space="preserve">Bố Sâm lập tức lên tiếng phản bác: "Vứt đi! 'Kiêu dũng; của các ngươi không dọa được người Viễn Đông đâu! Ở Đặc Lan thành, bọn ta bắt các ngươi làm tù binh lên đến hơn hai vạn tên. Một đội kị binh của Quang minh vương đã truy kích các ngươi hơn một trăm dặm, đánh cho các ngươi cong đít bỏ chạy, lại thu hoạch vô số vũ khí và quân nhu của các ngươi. Vị La Kiệt tướng quân một mình xung phong tiêu diệt Á lộ thành, chiếm đoạt toàn bộ lương thực dự trữ của các ngươi. Các ngươi không lương, không vũ khí, không thuốc men, sĩ binh mất đi sĩ khí, mỗi ngày đều có đào binh chạy qua phe ta. Muốn đánh sao? Được, đánh thì đánh, không cần bàn nữa, ngày mai quân ta sẽ tiêu diệt toàn bộ các ngươi trước giờ ngọ!"</w:t>
      </w:r>
    </w:p>
    <w:p>
      <w:pPr>
        <w:pStyle w:val="BodyText"/>
      </w:pPr>
      <w:r>
        <w:t xml:space="preserve">Bố Sâm nói một hơi, vừa nhanh vừa gấp, thoại ngữ giống như đạn liên thanh bắn ra.</w:t>
      </w:r>
    </w:p>
    <w:p>
      <w:pPr>
        <w:pStyle w:val="BodyText"/>
      </w:pPr>
      <w:r>
        <w:t xml:space="preserve">La Tư ngạo mạn nói: "Bọn ta có thể kiên thủ chờ viện binh! Tín sứ cầu viện đã xuất phát, nơi này cách chỗ đóng của biên phòng quân vương quốc không đến năm mươi dặm, biên phòng quân nhất định sẽ đến cứu viện bọn ta!"</w:t>
      </w:r>
    </w:p>
    <w:p>
      <w:pPr>
        <w:pStyle w:val="BodyText"/>
      </w:pPr>
      <w:r>
        <w:t xml:space="preserve">Tử Xuyên Tú cười cười: "Công tước các hạ, bọn ta sẽ nói cho ngươi sự thật. Chủ lực của Viễn Đông liên quân đều đang tụ lại tại đây, bố trí thiên la địa võng trên đường biên giới, đệ tam thập tam đoàn đội của biên phòng quân vừa bị bọn ta đánh tan. Muốn cứu viện các người, trừ phi vương quốc động viên đại binh lực đến, bằng không với vài đoàn đội của biên phòng quân còn không đủ cho bọn ta tráng miệng. Mà công tước đại nhân chắc còn rõ hơn ta, đại binh lực tăng viện là không thể à".</w:t>
      </w:r>
    </w:p>
    <w:p>
      <w:pPr>
        <w:pStyle w:val="BodyText"/>
      </w:pPr>
      <w:r>
        <w:t xml:space="preserve">Sắc mặt của La Tư công tước trắng nhợt, lão kinh hoảng nhìn vào mắt Quang minh vương:</w:t>
      </w:r>
    </w:p>
    <w:p>
      <w:pPr>
        <w:pStyle w:val="BodyText"/>
      </w:pPr>
      <w:r>
        <w:t xml:space="preserve">"Ngươi....Ngươi nói bậy! Vương quốc tuyệt không thể vứt bỏ chiến sĩ trung thành!"</w:t>
      </w:r>
    </w:p>
    <w:p>
      <w:pPr>
        <w:pStyle w:val="BodyText"/>
      </w:pPr>
      <w:r>
        <w:t xml:space="preserve">"A, thật sao? Vậy các người bị vây ba ngày rồi, có thấy vương quốc phái một binh một tốt nào đến cứu hay không?"</w:t>
      </w:r>
    </w:p>
    <w:p>
      <w:pPr>
        <w:pStyle w:val="BodyText"/>
      </w:pPr>
      <w:r>
        <w:t xml:space="preserve">La Tư mệt mỏi tựa vào ngựa thở phì phò, lão mấp máy cặp mắt trắng dã, không nói nên lời.</w:t>
      </w:r>
    </w:p>
    <w:p>
      <w:pPr>
        <w:pStyle w:val="BodyText"/>
      </w:pPr>
      <w:r>
        <w:t xml:space="preserve">Một kẻ khác đến tham gia đàm phán là Phí Gia trưởng lão trầm ổn nói: "Muốn ăn sạch bọn ta, ta là nói, muốn ăn sạch bọn ta, nhất định phải trả giá rất đắt! Sĩ binh Thát tháp tộc tuyệt không bó tay chịu chết, các hài tử của bọn ta sẽ chết, nhưng quân đội của các người cũng sẽ máu chảy thành sông. Đây là kết cục lưỡng bại câu thương".</w:t>
      </w:r>
    </w:p>
    <w:p>
      <w:pPr>
        <w:pStyle w:val="BodyText"/>
      </w:pPr>
      <w:r>
        <w:t xml:space="preserve">"Ta đồng ý". Tử Xuyên Tú ôn hòa nói: "Vì thế bọn ta mạo hiểm đến đây là để tìm biện pháp giải quyết".</w:t>
      </w:r>
    </w:p>
    <w:p>
      <w:pPr>
        <w:pStyle w:val="BodyText"/>
      </w:pPr>
      <w:r>
        <w:t xml:space="preserve">"Ta có một đề nghị!" Mắt nhìn thấy Quang minh vương đã có biến đổi, La Tư vội nói: "Quang minh vương, ngài cũng đã nhìn ra, vậy ta xin nói thẳng, lần này xuất binh Viễn Đông, Thát tháp tộc bọn ta bị mắc lừa Ma thần hoàng. Tắc nội á tộc là muốn mượn đao giết người, mượn Viễn Đông làm tiêu hao thực lực của Thát tháp tộc ta. Đây là một âm mưu!"</w:t>
      </w:r>
    </w:p>
    <w:p>
      <w:pPr>
        <w:pStyle w:val="BodyText"/>
      </w:pPr>
      <w:r>
        <w:t xml:space="preserve">"Mượn Viễn Đông làm tiêu hao thực lực Thát tháp tộc. Câu này rất hay!" Tử Xuyên Tú mỉm cười bình luận: "Vì sao không phải là mượn Thát tháp tộc làm tiêu hao thực lực của Viễn Đông chứ?"</w:t>
      </w:r>
    </w:p>
    <w:p>
      <w:pPr>
        <w:pStyle w:val="BodyText"/>
      </w:pPr>
      <w:r>
        <w:t xml:space="preserve">"Nói ngược lại cũng là vậy thôi. Ma thần hoàng không có ý tốt, lão muốn chúng ta tự tàn sát. Quang minh vương, các người truy cầu độc lập cho Viễn Đông, bọn ta thì đối diện với áp bức của Tắc nội á tộc. Phải biết, không phải tất cả thần tộc đều là phần tử hiếu chiến, Tắc nội á tộc khinh hiếp các tộc khác của thần tộc, áp bức Viễn Đông, bọn ta sớm đã bất mãn! Quang minh vương, Tắc nội á tộc và Ma thần hoàng là địch nhân chung của chúng ta!"</w:t>
      </w:r>
    </w:p>
    <w:p>
      <w:pPr>
        <w:pStyle w:val="BodyText"/>
      </w:pPr>
      <w:r>
        <w:t xml:space="preserve">"La địch nhân của ngươi? Ta không thấy có tên Ma thần hoàng nào đến đánh ta cả, ta chỉ thấy có mười bảy vạn Thát tháp binh hung hăng xông vào Viễn Đông mà thôi!" Tử Xuyên Tú lạnh lùng nói.</w:t>
      </w:r>
    </w:p>
    <w:p>
      <w:pPr>
        <w:pStyle w:val="BodyText"/>
      </w:pPr>
      <w:r>
        <w:t xml:space="preserve">"Quang minh vương điện hạ, bọn ta thừa nhận, bọn ta là mắc lừa Tắc nội á tộc. Nhưng hiện tại tỉnh ngộ thì quá trễ rồi, chúng ta là chiến hữu cùng chiến hào, không nên tự tàn sát nhau. Để chúng ta trở thành bằng hữu, ngài ở Viễn Đông làm Quang minh vương, bọn ta tôn trọng lãnh thổ và tước vị của ngài. Còn ta, ta suất lĩnh quân đội trở về nước, phục cừu bọn Tắc nội á tộc nham hiểm".</w:t>
      </w:r>
    </w:p>
    <w:p>
      <w:pPr>
        <w:pStyle w:val="BodyText"/>
      </w:pPr>
      <w:r>
        <w:t xml:space="preserve">"À à, vậy phải làm sao?"</w:t>
      </w:r>
    </w:p>
    <w:p>
      <w:pPr>
        <w:pStyle w:val="BodyText"/>
      </w:pPr>
      <w:r>
        <w:t xml:space="preserve">"Nói đơn giản, đó là hòa bình! Quang minh vương điện hạ giải vây cho bọn ta, thả bọn ta về nước". La Tư nói văng cả nước miếng.</w:t>
      </w:r>
    </w:p>
    <w:p>
      <w:pPr>
        <w:pStyle w:val="BodyText"/>
      </w:pPr>
      <w:r>
        <w:t xml:space="preserve">Tử Xuyên Tú suy nghĩ một lúc, lên tiếng: "Thế nhưng các người xâm lược Viễn Đông, gây tổn thất lớn cho bọn ta..."</w:t>
      </w:r>
    </w:p>
    <w:p>
      <w:pPr>
        <w:pStyle w:val="BodyText"/>
      </w:pPr>
      <w:r>
        <w:t xml:space="preserve">"Ta nguyện ý bồi thường. Trong xa đội vận tải của bọn ta có chở một lượng vạn rất lớn..."</w:t>
      </w:r>
    </w:p>
    <w:p>
      <w:pPr>
        <w:pStyle w:val="BodyText"/>
      </w:pPr>
      <w:r>
        <w:t xml:space="preserve">"Những thứ đó đã bị bọn ta thu thập, là chiến lợi phẩm của phía ta". Tử Xuyên Tú lạnh lùng nói.</w:t>
      </w:r>
    </w:p>
    <w:p>
      <w:pPr>
        <w:pStyle w:val="BodyText"/>
      </w:pPr>
      <w:r>
        <w:t xml:space="preserve">"Vậy dùng lương thực của bọn ta...."</w:t>
      </w:r>
    </w:p>
    <w:p>
      <w:pPr>
        <w:pStyle w:val="BodyText"/>
      </w:pPr>
      <w:r>
        <w:t xml:space="preserve">"Cũng là chiến lợi phẩm của quân ta".</w:t>
      </w:r>
    </w:p>
    <w:p>
      <w:pPr>
        <w:pStyle w:val="BodyText"/>
      </w:pPr>
      <w:r>
        <w:t xml:space="preserve">"Vậy bọn ta sẽ lưu người lại làm con tin..."</w:t>
      </w:r>
    </w:p>
    <w:p>
      <w:pPr>
        <w:pStyle w:val="BodyText"/>
      </w:pPr>
      <w:r>
        <w:t xml:space="preserve">"Tù binh đã đầy nghẹt chỗ chứa của bọn ta, không cần phải rước thêm phiền phức nữa!"</w:t>
      </w:r>
    </w:p>
    <w:p>
      <w:pPr>
        <w:pStyle w:val="BodyText"/>
      </w:pPr>
      <w:r>
        <w:t xml:space="preserve">"Điện hạ!" La Tư nói như muốn khóc: "Ngài rốt cuộc là muốn gì? Ngài không thấy ngài đã lột sạch bọn ta rồi sao?"</w:t>
      </w:r>
    </w:p>
    <w:p>
      <w:pPr>
        <w:pStyle w:val="BodyText"/>
      </w:pPr>
      <w:r>
        <w:t xml:space="preserve">"Cái này..." Tử Xuyên Tú nhìn trên dưới La Tư, giống như đang thẩm định giá con người lão. "Công tước đại nhân, ta thấy chiếc nhẫn của ngài, đó đó, chiếc nhẫn màu xanh đó. Ái chà, đẹp thật. À à, cái dây chuyền của ngài nhìn thật mới mẻ...Ta rất thích. Ngài chớ ngại, ta chỉ là muốn xem thử...</w:t>
      </w:r>
    </w:p>
    <w:p>
      <w:pPr>
        <w:pStyle w:val="BodyText"/>
      </w:pPr>
      <w:r>
        <w:t xml:space="preserve">"Đẹp thật, ta tạm mượn nhé, mọi người đều là bằng hữu. Đúng rồi, công tước đại nhân, đai ngọc của ngài thật xinh đẹp... A A Phí Gia trưởng lão, ngài làm gì lén lén lút lút thế, ngài cho là ta không thấy chuỗi ngọc trên cổ ông sao? Còn sợi dây chuyền đá quý của Áo Kim các hạ, ngài cũng không cần lén giấu chiếc nhẫn hồng bảo thạch đâu, ta không có hứng thú với nó, thật sự không có hứng thú...</w:t>
      </w:r>
    </w:p>
    <w:p>
      <w:pPr>
        <w:pStyle w:val="BodyText"/>
      </w:pPr>
      <w:r>
        <w:t xml:space="preserve">Đương nhiên, Quang minh vương điện hạ vĩ đại không có nhận hối lộ, thế nhưng La Tư công tước rất hào sảng: "Mọi người đều là bằng hữu. Để kỉ niệm ngày gặp mặt hôm nay, Điện hạ nhận mấy món này làm kỉ vật nhé!"</w:t>
      </w:r>
    </w:p>
    <w:p>
      <w:pPr>
        <w:pStyle w:val="BodyText"/>
      </w:pPr>
      <w:r>
        <w:t xml:space="preserve">Đã là "Quà kỉ niệm của bằng hữu", điện hạ dĩ nhiên khó mà từ chối.</w:t>
      </w:r>
    </w:p>
    <w:p>
      <w:pPr>
        <w:pStyle w:val="BodyText"/>
      </w:pPr>
      <w:r>
        <w:t xml:space="preserve">Đương nhiên, đã nhận quà của bằng hữu thì cũng phải có quà trao lại. La Kiệt tặng một cái tất mang một tháng chưa giặt, Bố Sâm thì tặng cái bàn chải đánh răng...Dù sao đây chỉ là vật kỉ niệm, đánh dấu tình bằng hữu giữa Viễn Đông và Thát tháp tộc.</w:t>
      </w:r>
    </w:p>
    <w:p>
      <w:pPr>
        <w:pStyle w:val="BodyText"/>
      </w:pPr>
      <w:r>
        <w:t xml:space="preserve">"Công tước đại nhân", đến cuối buổi đàm phán, Tử Xuyên Tú lên tiếng: "Những gì ngài nói, ta cơ bản đồng ý. Viễn Đông và Thát tháp tộc không oán không cừu, chúng ta không cần phải liều mạng đánh nhau".</w:t>
      </w:r>
    </w:p>
    <w:p>
      <w:pPr>
        <w:pStyle w:val="BodyText"/>
      </w:pPr>
      <w:r>
        <w:t xml:space="preserve">Ba đại biểu ma tộc gục gật đầu tán dương: "Quang minh vương điện hạ thật là anh minh!"</w:t>
      </w:r>
    </w:p>
    <w:p>
      <w:pPr>
        <w:pStyle w:val="BodyText"/>
      </w:pPr>
      <w:r>
        <w:t xml:space="preserve">"Vì thế," Tử Xuyên Tú giống như làm ảo thuật, một xấp giấy xuất hiện trên tay gã: "Cơ bản chiếu theo những gì ngài nói, bọn ta đã làm một bản hòa ước, thỉnh công tước đại nhân điền tên lên, bọn ta lập tức để các người về nước. Đúng rồi, thuận tiện thêm một điều khoản, ngài vẫn nợ bọn ta một khoản bồi thường sau này".</w:t>
      </w:r>
    </w:p>
    <w:p>
      <w:pPr>
        <w:pStyle w:val="BodyText"/>
      </w:pPr>
      <w:r>
        <w:t xml:space="preserve">Trong nhất thời, ba đại biểu ma tộc như hóa đá.</w:t>
      </w:r>
    </w:p>
    <w:p>
      <w:pPr>
        <w:pStyle w:val="BodyText"/>
      </w:pPr>
      <w:r>
        <w:t xml:space="preserve">La Tư ý thức được, bản thân đang đối diện với một đối thủ rất gian xảo, dưới cái diện cụ xanh lè hung ác kia, chắc chắn là một kẻ xảo quyệt, âm hiểm không thua kém Ma thần hoàng, nhưng đau đớn chính là, lúc này bản thân ngoài nghe theo sắp xếp của hắn, còn đường nào khác để đi sao?</w:t>
      </w:r>
    </w:p>
    <w:p>
      <w:pPr>
        <w:pStyle w:val="BodyText"/>
      </w:pPr>
      <w:r>
        <w:t xml:space="preserve">Ngày 01 tháng 07 năm 782, dưới sự "hộ tống" của hai mươi lăm vạn quân Viễn Đông, mười hai vạn tàn binh đệ cửu quân đoàn ma tộc theo đại công lộ Viễn Đông di chuyển về vương quốc ở hướng đông.</w:t>
      </w:r>
    </w:p>
    <w:p>
      <w:pPr>
        <w:pStyle w:val="BodyText"/>
      </w:pPr>
      <w:r>
        <w:t xml:space="preserve">Đại quân hạ cờ xí, các sĩ binh cúi đầu ủ rũ, trên tay trống không, các loại vũ khí đều đã bị tước.</w:t>
      </w:r>
    </w:p>
    <w:p>
      <w:pPr>
        <w:pStyle w:val="BodyText"/>
      </w:pPr>
      <w:r>
        <w:t xml:space="preserve">Không có ai lên tiếng, chỉ nghe tiếng bước chân sàn sạt cùng tiếng bánh xe lộc cộc, một đội đại quân lúc đến thì khí thế ngút trời, lúc về lại im lìm không kèn không trống.</w:t>
      </w:r>
    </w:p>
    <w:p>
      <w:pPr>
        <w:pStyle w:val="BodyText"/>
      </w:pPr>
      <w:r>
        <w:t xml:space="preserve">Đem so sánh thì đội quân chấp hành "hộ tống" lại là ý khí phong phát, tinh kì đón gió bay rợp trời, khôi giáp sáng loáng, kị binh bán thú nhân tinh thần phấn chấn chạy tới chạy lui tuần tra ở các cao điểm, từ trên cao quan sát ma tộc bại binh chán nản rút đi.</w:t>
      </w:r>
    </w:p>
    <w:p>
      <w:pPr>
        <w:pStyle w:val="BodyText"/>
      </w:pPr>
      <w:r>
        <w:t xml:space="preserve">Tử Xuyên Tú nhảy xuống ngựa, trong lòng đầy cảm khái: ba năm trước, ma tộc đại quân từ nơi này xâm lược Viễn Đông, tiến vào gia viên chúng ta, cướp bóc đốt phá. Ba năm sau, cuối cùng chúng ta cũng đến được đây, phảng phất mọi thứ như quay ngược lại thời điểm xuất phát. Để có được thời khắc này, chúng ta đã phải trả giá thế nào?</w:t>
      </w:r>
    </w:p>
    <w:p>
      <w:pPr>
        <w:pStyle w:val="BodyText"/>
      </w:pPr>
      <w:r>
        <w:t xml:space="preserve">Trong phút chốc, gã nhớ đến vô số gương mặt quen thuộc: Ca Ứng Tinh tướng quân ôn hòa, Phương Kính thống lĩnh sảng khoái, Tư Đặc Lâm và Tạp Đan, còn có gương mặt xinh đẹp đẫm lệ của Tử Xuyên Trữ lúc ly biệt.</w:t>
      </w:r>
    </w:p>
    <w:p>
      <w:pPr>
        <w:pStyle w:val="BodyText"/>
      </w:pPr>
      <w:r>
        <w:t xml:space="preserve">Chiến tranh là một ác ma đáng sợ, nó phá hủy mọi thứ xinh đẹp của nhân loại, chà đạp mọi tình cảm thuần chân, chỉ lưu lại tường đổ mái xiêu, nước mắt đau thương.</w:t>
      </w:r>
    </w:p>
    <w:p>
      <w:pPr>
        <w:pStyle w:val="BodyText"/>
      </w:pPr>
      <w:r>
        <w:t xml:space="preserve">Gã xoay người lại, các tướng quân Viễn Đông đang đứng yên lặng, có Bán thú nhân, Xà tộc, Ải nhân, Long nhân, Nhân loại. Tử Xuyên Tú lần lượt kêu lên những cái tên quen thuộc:</w:t>
      </w:r>
    </w:p>
    <w:p>
      <w:pPr>
        <w:pStyle w:val="BodyText"/>
      </w:pPr>
      <w:r>
        <w:t xml:space="preserve">"Bố Sâm!"</w:t>
      </w:r>
    </w:p>
    <w:p>
      <w:pPr>
        <w:pStyle w:val="BodyText"/>
      </w:pPr>
      <w:r>
        <w:t xml:space="preserve">"Có!"</w:t>
      </w:r>
    </w:p>
    <w:p>
      <w:pPr>
        <w:pStyle w:val="BodyText"/>
      </w:pPr>
      <w:r>
        <w:t xml:space="preserve">"Bố Lan!"</w:t>
      </w:r>
    </w:p>
    <w:p>
      <w:pPr>
        <w:pStyle w:val="BodyText"/>
      </w:pPr>
      <w:r>
        <w:t xml:space="preserve">"Có!"</w:t>
      </w:r>
    </w:p>
    <w:p>
      <w:pPr>
        <w:pStyle w:val="BodyText"/>
      </w:pPr>
      <w:r>
        <w:t xml:space="preserve">"Tác Tư!"</w:t>
      </w:r>
    </w:p>
    <w:p>
      <w:pPr>
        <w:pStyle w:val="BodyText"/>
      </w:pPr>
      <w:r>
        <w:t xml:space="preserve">"Có!"</w:t>
      </w:r>
    </w:p>
    <w:p>
      <w:pPr>
        <w:pStyle w:val="BodyText"/>
      </w:pPr>
      <w:r>
        <w:t xml:space="preserve">"Môn La!"</w:t>
      </w:r>
    </w:p>
    <w:p>
      <w:pPr>
        <w:pStyle w:val="BodyText"/>
      </w:pPr>
      <w:r>
        <w:t xml:space="preserve">"Có!"</w:t>
      </w:r>
    </w:p>
    <w:p>
      <w:pPr>
        <w:pStyle w:val="BodyText"/>
      </w:pPr>
      <w:r>
        <w:t xml:space="preserve">Tử Xuyên Tú nhìn bọn họ, ai nấy thần sắc kích động, có người âm thầm rơi lệ, có người cúi mặt khóc thành tiếng.</w:t>
      </w:r>
    </w:p>
    <w:p>
      <w:pPr>
        <w:pStyle w:val="BodyText"/>
      </w:pPr>
      <w:r>
        <w:t xml:space="preserve">Nước mắt mơ hồ thấm đẫm đôi mắt Tử Xuyên Tú, gã phảng phất như nhìn thấy gương mặt trầm mặc của tướng quân Duy Lạp ở trong bọn họ.</w:t>
      </w:r>
    </w:p>
    <w:p>
      <w:pPr>
        <w:pStyle w:val="BodyText"/>
      </w:pPr>
      <w:r>
        <w:t xml:space="preserve">Tử Xuyên Tú nghiêm túc quỳ xuống đất cúi lạy trang trọng, gã bình tĩnh nói: "Không thể quên bọn họ, các bằng hữu của chúng ta vốn phải được cùng chúng ta hưởng thụ giây phút vinh dự và hỉ duyệt này, cùng chúng ta chứng kiến thời khắc vĩ đại này!"</w:t>
      </w:r>
    </w:p>
    <w:p>
      <w:pPr>
        <w:pStyle w:val="BodyText"/>
      </w:pPr>
      <w:r>
        <w:t xml:space="preserve">Gã đột nhiên cao giọng: "Lịch sử sẽ ghi lại, chúng ta từng giành được thời khắc quang diệu này. Các bằng hữu, chúng ta đã quang phục toàn bộ quốc thổ Viễn Đông!"</w:t>
      </w:r>
    </w:p>
    <w:p>
      <w:pPr>
        <w:pStyle w:val="BodyText"/>
      </w:pPr>
      <w:r>
        <w:t xml:space="preserve">Trong tức thời, bốn phía bạo phát tiếng hoan hô dập dồn lan nhanh như sóng: "Viễn Đông vạn tuế!"</w:t>
      </w:r>
    </w:p>
    <w:p>
      <w:pPr>
        <w:pStyle w:val="BodyText"/>
      </w:pPr>
      <w:r>
        <w:t xml:space="preserve">Hai mươi mấy vạn sĩ binh đồng thanh hoan hô, thanh âm như sóng dữ cuồn cuộn lan xa, chấn động cả thảo nguyên, khiến mặt đất phải rung rinh: "Quang minh vương vạn tuế!"</w:t>
      </w:r>
    </w:p>
    <w:p>
      <w:pPr>
        <w:pStyle w:val="BodyText"/>
      </w:pPr>
      <w:r>
        <w:t xml:space="preserve">Giờ này phút này, vô số người đã đẫm lệ, một giấc mộng, giấc mộng ngàn năm, ngàn vạn người nối tiếp nhau ngã xuống, ngàn vạn người thừa kế khát vọng ngàn năm, sự giải phóng và độc lập của Viễn Đông, cuối cùng hôm nay đã thành hiện thực.</w:t>
      </w:r>
    </w:p>
    <w:p>
      <w:pPr>
        <w:pStyle w:val="BodyText"/>
      </w:pPr>
      <w:r>
        <w:t xml:space="preserve">Ma tộc sĩ binh nhìn tình cảnh đó, trầm mặc chớp chớp mắt, nói không ra tư vị hiện tại.</w:t>
      </w:r>
    </w:p>
    <w:p>
      <w:pPr>
        <w:pStyle w:val="BodyText"/>
      </w:pPr>
      <w:r>
        <w:t xml:space="preserve">La Tư công tước và mấy tướng lĩnh cao cấp ma tộc tiến đến chỗ Tử Xuyên Tú, tán dương: "Đây là thắng lợi vĩ đại của nhân dân Viễn Đông, chúc mừng chúc mừng!"</w:t>
      </w:r>
    </w:p>
    <w:p>
      <w:pPr>
        <w:pStyle w:val="BodyText"/>
      </w:pPr>
      <w:r>
        <w:t xml:space="preserve">Tử Xuyên Tú ôm quyền khách sáo: "Đa tạ đa tạ!"</w:t>
      </w:r>
    </w:p>
    <w:p>
      <w:pPr>
        <w:pStyle w:val="BodyText"/>
      </w:pPr>
      <w:r>
        <w:t xml:space="preserve">Tiếp đó, cao tầng bên Thát tháp tộc cùng cao tầng bên Viễn Đông bày tỏ tình cảm sâu sắc giữa hai bên, biểu đạt thâm tình quyến luyến bất xá, La Tư các hạ và Quang minh vương điện hạ ôm nhau thắm thiết, cuối cùng kéo áo chùi lệ chia tay.</w:t>
      </w:r>
    </w:p>
    <w:p>
      <w:pPr>
        <w:pStyle w:val="BodyText"/>
      </w:pPr>
      <w:r>
        <w:t xml:space="preserve">Đưa mắt tiễn thân ảnh thê lương của mấy tướng lĩnh ma tộc đó khuất sau đường chân trời, Tử Xuyên Tú cười cười: "Chúng ta cũng đi thôi".</w:t>
      </w:r>
    </w:p>
    <w:p>
      <w:pPr>
        <w:pStyle w:val="BodyText"/>
      </w:pPr>
      <w:r>
        <w:t xml:space="preserve">Trên đường, La Kiệt nhịn không được, hỏi: "Đại nhân, ngài thật lòng tính toán kết minh với Thát tháp tộc sao?"</w:t>
      </w:r>
    </w:p>
    <w:p>
      <w:pPr>
        <w:pStyle w:val="BodyText"/>
      </w:pPr>
      <w:r>
        <w:t xml:space="preserve">"Có điên mới kết minh với bọn chúng", Tử Xuyên Tú bình thản ngắt một cọng cỏ bên đường, đáp: "Chủ ý của La Tư chẳng lẽ ta không rõ? Mặc kệ lão hiện tại vuốt đuôi ngựa tài tình nhưng chỉ cần về đến quốc thổ, lão lập tức sẽ ôm chân Ma thần hoàng khóc rống lên, sau đó điều động quân đội tiêu diệt chúng ta".</w:t>
      </w:r>
    </w:p>
    <w:p>
      <w:pPr>
        <w:pStyle w:val="BodyText"/>
      </w:pPr>
      <w:r>
        <w:t xml:space="preserve">"Vậy vì sao..."</w:t>
      </w:r>
    </w:p>
    <w:p>
      <w:pPr>
        <w:pStyle w:val="BodyText"/>
      </w:pPr>
      <w:r>
        <w:t xml:space="preserve">"La Kiệt, cái miệng thì nói gì cũng được, nhưng đã viết lên giấy thì vô pháp thay đổi. Nhớ cho kỹ, bút mực có thể giết người đó!"</w:t>
      </w:r>
    </w:p>
    <w:p>
      <w:pPr>
        <w:pStyle w:val="BodyText"/>
      </w:pPr>
      <w:r>
        <w:t xml:space="preserve">Tử Xuyên Tú cười cười, đem văn kiện đưa cho La Kiệt xem: "La Tư đã viết thêm vài điều, lão thừa nhận Viễn Đông độc lập, Quang minh vương chính quyền là chính quyền hợp pháp của Viễn Đông, Thát tháp tộc kết đồng minh với Viễn Đông nhân dân, cùng lật đổ sự thống trị tàn bạo của Tắc nội á tộc và Ma thần hoàng, đoạt lại chính quyền vương quốc bị Tắc nội á vô sỉ chiếm mất trong chiến tranh hoàng quyền tám mươi năm trước. Hiện nay Ma thần hoàng và Tắc nội á tộc kỵ nhất là có người nhắc đến chuyện tám mươi năm trước, ai nói là chém".</w:t>
      </w:r>
    </w:p>
    <w:p>
      <w:pPr>
        <w:pStyle w:val="BodyText"/>
      </w:pPr>
      <w:r>
        <w:t xml:space="preserve">"Đại nhân, mấy chuyện cơ mật này làm sao ngài biết được?"</w:t>
      </w:r>
    </w:p>
    <w:p>
      <w:pPr>
        <w:pStyle w:val="BodyText"/>
      </w:pPr>
      <w:r>
        <w:t xml:space="preserve">"La Kiệt, ta đột nhiên phát hiện, làm người có tấm lòng rộng rãi có rất nhiều chỗ tốt, đặc biệt là thu nhận vị tiền nhiệm tổng đốc Viễn Đông Lỗ Đế chết nhát, nói chuyện linh tinh với hắn cũng có thể tăng được kiến thức a".</w:t>
      </w:r>
    </w:p>
    <w:p>
      <w:pPr>
        <w:pStyle w:val="BodyText"/>
      </w:pPr>
      <w:r>
        <w:t xml:space="preserve">La Kiệt chỉ vào đoạn cuối trong văn kiện, hỏi: "Đoạn này cũng là hắn nói?"</w:t>
      </w:r>
    </w:p>
    <w:p>
      <w:pPr>
        <w:pStyle w:val="BodyText"/>
      </w:pPr>
      <w:r>
        <w:t xml:space="preserve">"Đoạn này là ta tả sự vô sỉ của Ma thần hoàng, đại ý là: Ma thần hoàng Tạp Đặc là tên vô sỉ biến thái. Miệng lão rất thúi, đít bị trĩ, bị ghẻ lở, hắc lào, chuyên gia ở dơ, nửa năm chưa tắm. Lão hết sức dâm tiện, chơi bời thâu đêm suốt sáng, thích cả nam nhân lẫn nữ nhân, thích mặc đồ lót màu hồng, yêu tây nam tướng quân Lăng Bộ Hư, thường triệu hắn vào cung du hí, nhưng Lăng Bộ Hư chịu không nổi cái miệng thúi của Tạp Đặc, thừa cơ trốn ở Viễn Đông không chịu quay về. Tạp Đặc đành tìm Lỗ Đế nhưng Lỗ Đế không thích lão, Lỗ Đế thích Tạp Lan thân vương, có điều Tạp Lan tính dâm rất cao, Lỗ Đế cuối cùng đáp ứng không nổi cũng phải bỏ chạy ra Viễn Đông. Tạp Đặc trong lúc thiếu thốn chuyển chủ ý qua Vũ lâm đại tướng quân Vân Thiển Tuyết, trong một đêm mưa lão triệu tập Vân Thiển Tuyết, ý đồ cưỡng gian y, nhưng do hạ mê dược không đủ, kết quả lại bị Vân Thiển Tuyết cưỡng gian...Ách...Dây nịt, đèn cầy, ngựa gỗ....Tạp Đốn thân vương nhìn lén chịu không nổi cũng muốn tham gia, nhưng Tạp Đặc không thích, lão thích bị ngược đãi..."</w:t>
      </w:r>
    </w:p>
    <w:p>
      <w:pPr>
        <w:pStyle w:val="BodyText"/>
      </w:pPr>
      <w:r>
        <w:t xml:space="preserve">"Ọc!" Tử Xuyên Tú mới đọc một nửa, La Kiệt đã há mồm ói cả bãi ra đất, cả thức ăn hôm qua chưa tiêu cũng ói ra sạch.</w:t>
      </w:r>
    </w:p>
    <w:p>
      <w:pPr>
        <w:pStyle w:val="BodyText"/>
      </w:pPr>
      <w:r>
        <w:t xml:space="preserve">Tử Xuyên Tú mặt vô biểu tình nhìn hắn: "Nội dung tiếp theo còn đề cập đến 'Đồng tính luyến, quần giao, loạn luân, mê gian, tình sát, gian thi, toái thi...' ngươi còn muốn nghe không?"</w:t>
      </w:r>
    </w:p>
    <w:p>
      <w:pPr>
        <w:pStyle w:val="BodyText"/>
      </w:pPr>
      <w:r>
        <w:t xml:space="preserve">"Đại nhân, ngài tha cho tôi đi!"</w:t>
      </w:r>
    </w:p>
    <w:p>
      <w:pPr>
        <w:pStyle w:val="BodyText"/>
      </w:pPr>
      <w:r>
        <w:t xml:space="preserve">"Cũng được. Đoạn văn này do La Tư công tước chính tay viết ra, còn có dấu ngón tay và con dấu đại biểu cho thân phận thủ lĩnh Thát tháp tộc của lão".</w:t>
      </w:r>
    </w:p>
    <w:p>
      <w:pPr>
        <w:pStyle w:val="BodyText"/>
      </w:pPr>
      <w:r>
        <w:t xml:space="preserve">"Đại nhân, chúng ta bức La Tư viết thêm phần này có tác dụng gì?"</w:t>
      </w:r>
    </w:p>
    <w:p>
      <w:pPr>
        <w:pStyle w:val="BodyText"/>
      </w:pPr>
      <w:r>
        <w:t xml:space="preserve">"La Kiệt, ngươi còn chưa minh bạch sao? Văn kiện này chỉ cần lộ ra một phần thì La Tư cũng chết chắc. Hiện tại chúng ta có việc rất cần phải làm..."</w:t>
      </w:r>
    </w:p>
    <w:p>
      <w:pPr>
        <w:pStyle w:val="BodyText"/>
      </w:pPr>
      <w:r>
        <w:t xml:space="preserve">Tử Xuyên Tú cười âm hiểm: "La Kiệt, tìm một tín sứ nhanh nhẹn, lập tức đem văn kiện này gởi đến cho tây nam đại tướng Lăng Bộ Hư!"</w:t>
      </w:r>
    </w:p>
    <w:p>
      <w:pPr>
        <w:pStyle w:val="BodyText"/>
      </w:pPr>
      <w:r>
        <w:t xml:space="preserve">Căn cứ sử thư ma thần vương quốc, năm 782 Thát tháp tộc bỗng nhiên phản loạn chẳng rõ nguyên nhân.</w:t>
      </w:r>
    </w:p>
    <w:p>
      <w:pPr>
        <w:pStyle w:val="BodyText"/>
      </w:pPr>
      <w:r>
        <w:t xml:space="preserve">La Tư công tước sau khi chiến bại ở Viễn Đông trở về, trốn ở Gia Nạp lãnh địa không dám đến Ma thần bảo, cả ngày trong nhà lấy nước mặt rửa mặt, không quan tâm đến công chuyện trong tộc.</w:t>
      </w:r>
    </w:p>
    <w:p>
      <w:pPr>
        <w:pStyle w:val="BodyText"/>
      </w:pPr>
      <w:r>
        <w:t xml:space="preserve">Các trưởng lão trong tộc không rõ chân tướng đều đến khuyên nhủ lão, tuy là bại trận nhưng tướng lĩnh vương quân đánh trận thua có rất nhiều, thực lực Thát tháp tộc vẫn còn, vẫn có thể chỉnh đốn xuất ra được ba mươi vạn đại quân thảo phạt phản quân, nếu không đủ có thể cầu viện vương quốc, chỉ cần đến trước mặt Ma thần hoàng bệ hạ thỉnh tội, bệ hạ cũng không phải là người bất thông tình lý, khẳng định sẽ đáp ứng cấp thêm một cơ hội.</w:t>
      </w:r>
    </w:p>
    <w:p>
      <w:pPr>
        <w:pStyle w:val="BodyText"/>
      </w:pPr>
      <w:r>
        <w:t xml:space="preserve">Nhưng La Tư công tước không nghe lời khuyến cáo, lão giận dữ la hét: "Các người không hiểu! Các người đều không hiểu! Tên Quang minh vương đó, hắn là một tên ma quỷ! Hắn ám ảnh cả ngày lẫn đêm! Ta không chết hắn nhất định không chịu ngừng tay!"</w:t>
      </w:r>
    </w:p>
    <w:p>
      <w:pPr>
        <w:pStyle w:val="BodyText"/>
      </w:pPr>
      <w:r>
        <w:t xml:space="preserve">Lão phát bố công cáo, chiêu mộ số lượng lớn bình dân tiến nhập quân đội, nghiêm lệ huấn luyện.</w:t>
      </w:r>
    </w:p>
    <w:p>
      <w:pPr>
        <w:pStyle w:val="BodyText"/>
      </w:pPr>
      <w:r>
        <w:t xml:space="preserve">Ngươi ngoài đều cho rằng công tước đại nhân tính toán phục cừu Viễn Đông, nhưng biết được nội tình thì đám thân tín của lão lại xám mặt như xác chết, tranh nhau viết di chúc.</w:t>
      </w:r>
    </w:p>
    <w:p>
      <w:pPr>
        <w:pStyle w:val="BodyText"/>
      </w:pPr>
      <w:r>
        <w:t xml:space="preserve">Ngày 11 tháng 7, tây nam đại tướng Lăng Bộ Hư ở Viễn Đông phái tín sứ khẩn cấp đem văn kiện cơ mật trọng yếu trình cho Ma thần hoàng, văn kiện này vô cùng cơ mật, cả thống soái cận vệ Lôi Âu cũng không thể biết nội dung.</w:t>
      </w:r>
    </w:p>
    <w:p>
      <w:pPr>
        <w:pStyle w:val="BodyText"/>
      </w:pPr>
      <w:r>
        <w:t xml:space="preserve">Khi văn kiện này được chuyển đến trước mặt bệ hạ, bệ hạ rốt cuộc có phản ứng gì thì không ai biết được, bởi vì đám thị vệ có mặt khi đó đều bị mất mạng.</w:t>
      </w:r>
    </w:p>
    <w:p>
      <w:pPr>
        <w:pStyle w:val="BodyText"/>
      </w:pPr>
      <w:r>
        <w:t xml:space="preserve">Căn cứ trần thuật của cư dân ma thần bảo, buổi trưa hôm đó, đột nhiên một đạo ánh sáng lam sắc loáng qua, chỉ nghe một tiếng nổ như sấm, mặt đất trong phương viên mấy trăm dặm đều rung rinh, phòng ốc cũ kĩ bị sập cả ngàn cái, quân dân tử thương vô số.</w:t>
      </w:r>
    </w:p>
    <w:p>
      <w:pPr>
        <w:pStyle w:val="BodyText"/>
      </w:pPr>
      <w:r>
        <w:t xml:space="preserve">Mà ở trung tâm vụ nổ, cả hoàng cung khoảng khắc hóa thành vụn nát, trên không trung phế khu vốn từng là hoàng cung xuất hiện một đám mây hình nấm cự đại, bao trùm cả bầu trời, trên không trung ma thần bảo hồi đãng tiếng gào đáng sợ của Ma thần hoàng: "La Tư, ta phải lấy cái cẩu mệnh của ngươi!"</w:t>
      </w:r>
    </w:p>
    <w:p>
      <w:pPr>
        <w:pStyle w:val="BodyText"/>
      </w:pPr>
      <w:r>
        <w:t xml:space="preserve">Nhưng La Tư không phải là kẻ ngồi bó tay chờ chết, lão lập tức tiên hạ thủ vi cường, trước hết phái tín sứ đi các tộc khác tuyên bố: trong hoàng quyền chiến tranh tám mươi năm trước, Tắc á tộc dùng thủ đoạn vô sỉ chiếm đoạt được địa vị chí tôn, hiện tại đã đến lúc phải lật đổ bọn vô sỉ đó. Thát tháp tộc chúng tôi nguyện ý anh dũng đi trước vì mọi người!</w:t>
      </w:r>
    </w:p>
    <w:p>
      <w:pPr>
        <w:pStyle w:val="BodyText"/>
      </w:pPr>
      <w:r>
        <w:t xml:space="preserve">Tiếng kèn nội chiến lần nữa lại vang lên, toàn bộ nam tử Thát tháp tộc từ mười lăm đến năm mươi đều được chinh triệu.</w:t>
      </w:r>
    </w:p>
    <w:p>
      <w:pPr>
        <w:pStyle w:val="BodyText"/>
      </w:pPr>
      <w:r>
        <w:t xml:space="preserve">Dưới sự triệu hoán của phượng hoàng chiến kì, vô số người Thát tháp tộc và Diệp tắc tộc từ bốn phương tám hướng tụ về Gia Nạp quân khu, bọn họ một ngày trước còn là nông dân cầm cuốc, lúc này đổi sang cầm vũ khí liền thành chiến sĩ, tràn trề đấu chí cùng ý nguyện chiến tử vì sứ mệnh cao cả.</w:t>
      </w:r>
    </w:p>
    <w:p>
      <w:pPr>
        <w:pStyle w:val="BodyText"/>
      </w:pPr>
      <w:r>
        <w:t xml:space="preserve">Không giống như trong chiến tranh Viễn Đông vừa qua, chiến tranh lần này là quan hệ đến sinh tử tồn vong của cả chủng tộc.</w:t>
      </w:r>
    </w:p>
    <w:p>
      <w:pPr>
        <w:pStyle w:val="BodyText"/>
      </w:pPr>
      <w:r>
        <w:t xml:space="preserve">Nếu thắng lợi, Thát tháp tộc sẽ nhảy vọt lên thành bộ tộc thống trị của cả vương quốc, toàn diện tiếp thu đất đai màu mỡ mà Tắc nội á đang chiếm cứ, còn có ma thần bảo hùng vĩ.</w:t>
      </w:r>
    </w:p>
    <w:p>
      <w:pPr>
        <w:pStyle w:val="BodyText"/>
      </w:pPr>
      <w:r>
        <w:t xml:space="preserve">Một khi chiến bại, đất đai của Thát tháp tộc sẽ bị phân chia cho tộc khác, nam nhân bị đồ sát, thê tử, hài tử của bọn họ sẽ trở thành nô lệ cho kẻ chiến thắng!</w:t>
      </w:r>
    </w:p>
    <w:p>
      <w:pPr>
        <w:pStyle w:val="BodyText"/>
      </w:pPr>
      <w:r>
        <w:t xml:space="preserve">Trong Thát tháp tộc, chiến sĩ thuộc về Diệp tắc tộc sĩ khí cao nhất, tổ tiên bọn họ từng thống trị vương quốc, lão nhân trong tộc thường giảng giải giai đoạn cường thịnh trước đây của Diệp tắc tộc cho các chiến sĩ trẻ tuổi máu nóng.</w:t>
      </w:r>
    </w:p>
    <w:p>
      <w:pPr>
        <w:pStyle w:val="BodyText"/>
      </w:pPr>
      <w:r>
        <w:t xml:space="preserve">Hoàng cung lát bạch ngọc trắng nõn như da mặt thiếu nữ, trên thạch trụ đính vô số đá quý, bảo tháp cao đến chọc trời. Các ngươi không thể tưởng tượng được quang cảnh là thế nào đâu, các ngươi mà chứng kiến nhất định sẽ có ý nghĩa là chỉ có thần tài mới có thể kiến tạo khung cảnh mỹ lệ đó. Tổ tiên của chúng ta dùng máu và trí tuệ để sáng tạo nên nó, ma thần bảo vốn phải thuộc về chúng ta, nếu như có thể nhìn thấy lại được ma thần bảo, ta có chết cũng cam tâm.</w:t>
      </w:r>
    </w:p>
    <w:p>
      <w:pPr>
        <w:pStyle w:val="BodyText"/>
      </w:pPr>
      <w:r>
        <w:t xml:space="preserve">Diệp tắc tộc vẫn luôn đau đáu với quá khứ vinh quang, căn bản không cần La Tư sách động thì họ cũng đã hô hào: "Thánh đô của chúng ta hôm nay bị Tắc nội á tộc chiếm cứ, phải dùng máu để rửa sỉ nhục!"</w:t>
      </w:r>
    </w:p>
    <w:p>
      <w:pPr>
        <w:pStyle w:val="BodyText"/>
      </w:pPr>
      <w:r>
        <w:t xml:space="preserve">Đầu tháng 7 năm 782, chủng tộc số hai vương quốc là Thát tháp tộc đột nhiên tuyên chiến với "Hoàng kim tộc" Tắc nội á, từ sau thời kì u ám tám mươi năm trước, hiện giờ vòng quay "Chiến tranh thần quyền" lại trở lại điểm xuất phát.</w:t>
      </w:r>
    </w:p>
    <w:p>
      <w:pPr>
        <w:pStyle w:val="BodyText"/>
      </w:pPr>
      <w:r>
        <w:t xml:space="preserve">Nội chiến và phản loạn rất khác nhau, nếu như đối phó với phản tặc La Tư thì tất cả các chủng tộc của vương quốc đều có nghĩa vụ, những tộc như Ca Ngang tộc nhân số đông đúc, Á côn tộc cường hãn đều phải tích cực tham chiến cùng Ma thần hoàng.</w:t>
      </w:r>
    </w:p>
    <w:p>
      <w:pPr>
        <w:pStyle w:val="BodyText"/>
      </w:pPr>
      <w:r>
        <w:t xml:space="preserve">Như thế sẽ là cục diện các tộc liên thủ quần ẩu Thát tháp tộc, rất khả năng dưới sự xa luân chiến đó, Thát tháp tộc sẽ lập tức tiêu tán.</w:t>
      </w:r>
    </w:p>
    <w:p>
      <w:pPr>
        <w:pStyle w:val="BodyText"/>
      </w:pPr>
      <w:r>
        <w:t xml:space="preserve">Nhưng nếu như là khởi động nội chiến hoàng quyền chiến tranh, chiếu theo truyền thống, đây là chuyện giữa Thát tháp tộc và Tắc nội á tộc, những tộc khác không thể nhúng tay, bởi vì trong quan niệm của ma tộc, cường giả vi tôn, không thể tự dựa vào lực lượng chính mình đánh bại kẻ khiêu chiến thì không xứng đáng ngồi lên vị trí chí tôn.</w:t>
      </w:r>
    </w:p>
    <w:p>
      <w:pPr>
        <w:pStyle w:val="BodyText"/>
      </w:pPr>
      <w:r>
        <w:t xml:space="preserve">Vì thế, Tắc nội á tộc chỉ có thể một mình trấn áp phản loạn Thát tháp tộc, không có được một binh một tốt nào của tộc khác viện trợ.</w:t>
      </w:r>
    </w:p>
    <w:p>
      <w:pPr>
        <w:pStyle w:val="BodyText"/>
      </w:pPr>
      <w:r>
        <w:t xml:space="preserve">Đương nhiên, Tắc nội á tộc nổi danh chiến sĩ tinh duệ, Thát tháp tộc thì nổi danh làm nông nghiệp giỏi, hơn nữa còn lại vừa bại trận ở Viễn Đông.</w:t>
      </w:r>
    </w:p>
    <w:p>
      <w:pPr>
        <w:pStyle w:val="BodyText"/>
      </w:pPr>
      <w:r>
        <w:t xml:space="preserve">Hầu như ai cũng nhận định quân đội Tắc á tộc nhất định nhanh chóng đánh tan liên quân Thát tháp tộc và Diệp tắc tộc, Thát tháp tộc sẽ trở thành một danh từ lịch sử.</w:t>
      </w:r>
    </w:p>
    <w:p>
      <w:pPr>
        <w:pStyle w:val="BodyText"/>
      </w:pPr>
      <w:r>
        <w:t xml:space="preserve">Vài bộ tộc trung lập còn chuẩn bị dùng khoái mã dâng tấu chương cho Ma thần hoàng, thương lượng phân chia đất đai của Thát tháp tộc. Phần phì nhiêu tươi tốt dĩ nhiên là thuộc về Tắc nội á tộc, nhưng cũng xin chừa chút thừa cặn cho bọn họ.</w:t>
      </w:r>
    </w:p>
    <w:p>
      <w:pPr>
        <w:pStyle w:val="BodyText"/>
      </w:pPr>
      <w:r>
        <w:t xml:space="preserve">Bởi vì trong lịch sử quang diệu của chiến tranh hoàng quyền lần trước, Tắc nội á tộc nổi danh duy ngã độc tôn cường đại vô địch, sĩ binh Tắc nội á thường khoác lác: "Chỉ cần một tay ta cũng đủ đối phó với các ngươi!"</w:t>
      </w:r>
    </w:p>
    <w:p>
      <w:pPr>
        <w:pStyle w:val="BodyText"/>
      </w:pPr>
      <w:r>
        <w:t xml:space="preserve">Dạng kiêu ngạo đó còn cao hơn ở đám tướng lĩnh, bọn chúng căn bản chẳng xem Thát tháp tộc ra gì: "Ngay cả đám rác rưởi ở Viễn Đông còn đánh không lại, dám ảo tưởng đi khiêu chiến bọn ta? La Tư lão gia hỏa đầu óc biến thành đậu hũ rồi!"</w:t>
      </w:r>
    </w:p>
    <w:p>
      <w:pPr>
        <w:pStyle w:val="BodyText"/>
      </w:pPr>
      <w:r>
        <w:t xml:space="preserve">Đạt Khoa hầu tước là trọng tướng Tắc nội á trú trát ở Gia Nạp quân khu, hắn là người đầu tiên phát giác Thát tháp tộc bất ổn, bắt đầu từ nửa đêm, lượng lớn quân đội được tập kết, điều động, vô số người lai lịch bất minh giám thị xung quanh phủ hắn, ra vào đều bị cắt đứt.</w:t>
      </w:r>
    </w:p>
    <w:p>
      <w:pPr>
        <w:pStyle w:val="BodyText"/>
      </w:pPr>
      <w:r>
        <w:t xml:space="preserve">Đạt Khoa hầu tước biết tình hình không ổn, lúc này có bộ hạ khuyên hắn lập tức dẫn vệ đội rời khỏi Gia Nạp địa khu, nhưng hắn cự tuyết, đáp: "Chức trách của ta là ở đây".</w:t>
      </w:r>
    </w:p>
    <w:p>
      <w:pPr>
        <w:pStyle w:val="BodyText"/>
      </w:pPr>
      <w:r>
        <w:t xml:space="preserve">Hắn khẩn cấp phái tín sứ báo a thần bảo, thỉnh cầu tăng viện.</w:t>
      </w:r>
    </w:p>
    <w:p>
      <w:pPr>
        <w:pStyle w:val="BodyText"/>
      </w:pPr>
      <w:r>
        <w:t xml:space="preserve">Nhưng chưa có hồi báo thì cả trấn thủ phủ đã bị năm vạn sĩ binh Thát tháp tộc bao vậy, La Tư công tước đích thân ra mặt yêu cầu Đạt Khoa đầu hàng nhưng bị cự tuyệt đương trường.</w:t>
      </w:r>
    </w:p>
    <w:p>
      <w:pPr>
        <w:pStyle w:val="BodyText"/>
      </w:pPr>
      <w:r>
        <w:t xml:space="preserve">Thế là chiến sĩ Thát tháp tộc bên ngoài bắt đầu tấn công trấn thủ phủ, gặp phải sự kháng cự ngoan cường của bộ đội Tắc nội á.</w:t>
      </w:r>
    </w:p>
    <w:p>
      <w:pPr>
        <w:pStyle w:val="BodyText"/>
      </w:pPr>
      <w:r>
        <w:t xml:space="preserve">Nội chiến chính thức bắt đầu, Đạt Khoa hầu tước dẫn quân khổ chiến một ngày một đêm, cuối cùng chiến bại thân vong, hai ngàn chiến sĩ Tắc nội á chiến tử cùng hắn, bọn chúng giết hơn bốn ngàn sĩ binh Thát tháp tộc.</w:t>
      </w:r>
    </w:p>
    <w:p>
      <w:pPr>
        <w:pStyle w:val="BodyText"/>
      </w:pPr>
      <w:r>
        <w:t xml:space="preserve">Quả A tổng đốc (Cũng là một tướng lĩnh Tắc nội á tộc) nhận được thông báo cứu viện của Đạt Khoa hầu tước, dẫn quân đi trước, đụng phải phục kích cũng chiến tử thân vong.</w:t>
      </w:r>
    </w:p>
    <w:p>
      <w:pPr>
        <w:pStyle w:val="BodyText"/>
      </w:pPr>
      <w:r>
        <w:t xml:space="preserve">Trước khi Ma thần hoàng có phản ứng, Thát tháp tộc đã xua quân bắt đầu công kích Tắc nội á, quân đội đông như châu chấu, hành quân rùng rùng như bài sơn đảo hải.</w:t>
      </w:r>
    </w:p>
    <w:p>
      <w:pPr>
        <w:pStyle w:val="BodyText"/>
      </w:pPr>
      <w:r>
        <w:t xml:space="preserve">Vì bảo vệ lãnh thổ và thân nhân của mình, sĩ binh Thát tháp tộc phát xuất tinh thần chiến đấu chưa từng có, cho dù đơn lực chiến đấu không bằng được sĩ binh Tắc nội á nhưng sĩ binh Thát tháp tộc kiên cường, dũng cảm, nếu như phụ thân chiến tử thì hài tử sẽ xông lên thay cho phụ thân, đại ca ngã xuống, tiểu đệ đạp thi thể mà xông lên...</w:t>
      </w:r>
    </w:p>
    <w:p>
      <w:pPr>
        <w:pStyle w:val="BodyText"/>
      </w:pPr>
      <w:r>
        <w:t xml:space="preserve">Vạn chúng Thát tháp tộc đoàn kết một lòng, tinh thần hi sinh khiến cả vương quốc thất sắc. Một dân tộc đã cùng đường quả thật rất đáng sợ.</w:t>
      </w:r>
    </w:p>
    <w:p>
      <w:pPr>
        <w:pStyle w:val="BodyText"/>
      </w:pPr>
      <w:r>
        <w:t xml:space="preserve">Đã có mấy tòa thành thị trong lĩnh địa Tắc nội á thất thủ, ba trưởng lão chiến tử, tám ngàn tử đệ binh Tắc nội á trận vong.</w:t>
      </w:r>
    </w:p>
    <w:p>
      <w:pPr>
        <w:pStyle w:val="BodyText"/>
      </w:pPr>
      <w:r>
        <w:t xml:space="preserve">Cho dù Thát tháp tộc phải trả giá gấp đôi nhưng sĩ khí vẫn cao ngất, thắng lợi luôn là sự cổ động tốt nhất.</w:t>
      </w:r>
    </w:p>
    <w:p>
      <w:pPr>
        <w:pStyle w:val="BodyText"/>
      </w:pPr>
      <w:r>
        <w:t xml:space="preserve">Liên tiếp những thắng lợi đã chấn kinh toàn bộ vương quốc, thần thoại thiên hạ vô địch của Tắc nội á đã bị đả phá, các đại bộ tộc kinh thán không thôi, bọn họ đột nhiên cảm thấy, hiện tại muốn gởi tấu chương cho Ma thần hoàng hình như còn hơi sớm.</w:t>
      </w:r>
    </w:p>
    <w:p>
      <w:pPr>
        <w:pStyle w:val="BodyText"/>
      </w:pPr>
      <w:r>
        <w:t xml:space="preserve">Quân đội Thát tháp tộc cứ nhắm hướng Ma thần bảo mà tiến. Đám thủ lĩnh các bộ tộc khác tụ tập bàn bạc nơi nơi, cũng dần khinh thường đối thủ: "Tắc nội á tộc an nhàn quá lâu rồi, mĩ tửu và nữ nhân đã ăn mòn sức chiến đấu của bọn chúng rồi".</w:t>
      </w:r>
    </w:p>
    <w:p>
      <w:pPr>
        <w:pStyle w:val="BodyText"/>
      </w:pPr>
      <w:r>
        <w:t xml:space="preserve">"Luôn áp bức trên đầu chúng ta chẳng lẽ chỉ là một con hổ già? Chẳng trách La Tư lớn gan như thế, lão đã nhìn ra rồi!"</w:t>
      </w:r>
    </w:p>
    <w:p>
      <w:pPr>
        <w:pStyle w:val="BodyText"/>
      </w:pPr>
      <w:r>
        <w:t xml:space="preserve">"Sớm biết, ta cũng..." Người nói phát giác bản thân lỡ lời, vội im tiếng.</w:t>
      </w:r>
    </w:p>
    <w:p>
      <w:pPr>
        <w:pStyle w:val="BodyText"/>
      </w:pPr>
      <w:r>
        <w:t xml:space="preserve">Đối phương mỉm cười, nhìn hắn với ánh nhìn sâu sắc: "Hiện tại cũng còn chưa muộn đâu!"</w:t>
      </w:r>
    </w:p>
    <w:p>
      <w:pPr>
        <w:pStyle w:val="BodyText"/>
      </w:pPr>
      <w:r>
        <w:t xml:space="preserve">Hắn thò một cánh tay xuống dưới bàn: "Lúc đó, chỉ cần...Ta nguyện trợ lực cho ngài!"</w:t>
      </w:r>
    </w:p>
    <w:p>
      <w:pPr>
        <w:pStyle w:val="BodyText"/>
      </w:pPr>
      <w:r>
        <w:t xml:space="preserve">Hai bàn tay nắm chặt dưới bàn, biểu minh cho tình hữu nghị vĩ đại, nhưng trong lòng bọn chúng lại đang tính toán làm sao nuốt trọn cả thịt lẫn xương đối phương.</w:t>
      </w:r>
    </w:p>
    <w:p>
      <w:pPr>
        <w:pStyle w:val="BodyText"/>
      </w:pPr>
      <w:r>
        <w:t xml:space="preserve">-o0o-</w:t>
      </w:r>
    </w:p>
    <w:p>
      <w:pPr>
        <w:pStyle w:val="Compact"/>
      </w:pPr>
      <w:r>
        <w:br w:type="textWrapping"/>
      </w:r>
      <w:r>
        <w:br w:type="textWrapping"/>
      </w:r>
    </w:p>
    <w:p>
      <w:pPr>
        <w:pStyle w:val="Heading2"/>
      </w:pPr>
      <w:bookmarkStart w:id="87" w:name="chương-6-thần-hoàng-chiêu-an"/>
      <w:bookmarkEnd w:id="87"/>
      <w:r>
        <w:t xml:space="preserve">65. Chương 6 : Thần Hoàng Chiêu A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2: Đặc Lan hội chiến.</w:t>
      </w:r>
    </w:p>
    <w:p>
      <w:pPr>
        <w:pStyle w:val="BodyText"/>
      </w:pPr>
      <w:r>
        <w:t xml:space="preserve">-----oo0oo-----</w:t>
      </w:r>
    </w:p>
    <w:p>
      <w:pPr>
        <w:pStyle w:val="BodyText"/>
      </w:pPr>
      <w:r>
        <w:t xml:space="preserve">Chương 6: Thần hoàng chiêu an</w:t>
      </w:r>
    </w:p>
    <w:p>
      <w:pPr>
        <w:pStyle w:val="BodyText"/>
      </w:pPr>
      <w:r>
        <w:t xml:space="preserve">Nhóm dịch: Tú Xuyên</w:t>
      </w:r>
    </w:p>
    <w:p>
      <w:pPr>
        <w:pStyle w:val="BodyText"/>
      </w:pPr>
      <w:r>
        <w:t xml:space="preserve">Sưu Tầm by nguoibantot8 --- 4vn.eu</w:t>
      </w:r>
    </w:p>
    <w:p>
      <w:pPr>
        <w:pStyle w:val="BodyText"/>
      </w:pPr>
      <w:r>
        <w:t xml:space="preserve">Ngày 23 tháng 07 năm 782, Hoàng cung Ma thần bảo tại Ma thần vương quốc.</w:t>
      </w:r>
    </w:p>
    <w:p>
      <w:pPr>
        <w:pStyle w:val="BodyText"/>
      </w:pPr>
      <w:r>
        <w:t xml:space="preserve">Khí trời cũng không quá nóng, đặc biệc trong đại sảnh nghị sự rộng rãi, bốn mặt đều có cửa sổ thông gió, gió mát không ngừng lùa vào rồi đem cái nóng nực trong người đi khỏi, nhưng từ khi hội nghị bắt đầu, Tạp Đốn thân vương luôn tay chùi mồ hôi.</w:t>
      </w:r>
    </w:p>
    <w:p>
      <w:pPr>
        <w:pStyle w:val="BodyText"/>
      </w:pPr>
      <w:r>
        <w:t xml:space="preserve">Các quân đoàn trưởng cãi nhau rất hăng, tranh biện đến khàn hơi khản tiếng, nếu không phải đang ở trước mặt Ma thần hoàng thì chắc bọn chúng đã đánh nhau.</w:t>
      </w:r>
    </w:p>
    <w:p>
      <w:pPr>
        <w:pStyle w:val="BodyText"/>
      </w:pPr>
      <w:r>
        <w:t xml:space="preserve">Mỗi người đều có giải thích của bản thân, mỗi cá nhân đều tự hào không hề làm sai, mỗi kẻ đều nghiêm lệ chỉ trích đồng bạn của mình: "Là hắn! Là hắn vướng tay vướng chân chúng tôi!"</w:t>
      </w:r>
    </w:p>
    <w:p>
      <w:pPr>
        <w:pStyle w:val="BodyText"/>
      </w:pPr>
      <w:r>
        <w:t xml:space="preserve">Tắc nội á tộc lấy quân sự lập quốc, thưởng phạt đối với quân sự rất nghiêm khắc, đặc biệt là hôm nay, Tắc nội á tộc liên tiếp chiến bại, bệ hạ rất có thể sẽ chém vài cái đầu để "Giết gà dọa khỉ", uy nhiếp chư tướng.</w:t>
      </w:r>
    </w:p>
    <w:p>
      <w:pPr>
        <w:pStyle w:val="BodyText"/>
      </w:pPr>
      <w:r>
        <w:t xml:space="preserve">Đây là lúc ngươi chết ta sống, không thể nào nhân nhượng được, đám tướng lĩnh đều biết rõ đạo lý này, sớm đã ngoác mồm rống vang như chuông, chấn động tường nhà rung rinh, nếu như kẻ nào không muốn trở thành "Gà" thì tốt nhất nên rống to hơn người khác một chút.</w:t>
      </w:r>
    </w:p>
    <w:p>
      <w:pPr>
        <w:pStyle w:val="BodyText"/>
      </w:pPr>
      <w:r>
        <w:t xml:space="preserve">Nhị hoàng tử Tạp Lan cười nói: "Các ngươi còn hăng hơn cả đánh trận!"</w:t>
      </w:r>
    </w:p>
    <w:p>
      <w:pPr>
        <w:pStyle w:val="BodyText"/>
      </w:pPr>
      <w:r>
        <w:t xml:space="preserve">Kết luận của hội nghị vượt khỏi sự tưởng tượng của mọi người, các tướng lĩnh dị khẩu đồng thanh: "Đều là sai lầm của tên chết bầm Đạt Khoa! Thỉnh bệ hạ trừng trị hắn thật nghiêm!"</w:t>
      </w:r>
    </w:p>
    <w:p>
      <w:pPr>
        <w:pStyle w:val="BodyText"/>
      </w:pPr>
      <w:r>
        <w:t xml:space="preserve">Đem toàn bộ sai lầm đổ lên đầu người chết là an toàn nhất, tuy Đạt Khoa lúc sống quyền cao chức trọng, nhưng hiện tại dù có giận đến quỷ hồn run rẩy cũng chẳng thể chui từ trong mộ ra.</w:t>
      </w:r>
    </w:p>
    <w:p>
      <w:pPr>
        <w:pStyle w:val="BodyText"/>
      </w:pPr>
      <w:r>
        <w:t xml:space="preserve">Trên thực tế ai cũng biết rõ, là thống soái bộ tộc, Tạp Đốn thân vương là người chịu trách nhiệm lớn nhất, chỉ là đám quân đoàn trưởng không dám chọc giận hắn, nhưng đây là hội nghị hạch tâm, Tạp Đốn thân vương trở thành điểm nhắm của các thế lực khác, hội nghị ở một mặt nào đó chính là "Phê Đốn đại hội".</w:t>
      </w:r>
    </w:p>
    <w:p>
      <w:pPr>
        <w:pStyle w:val="BodyText"/>
      </w:pPr>
      <w:r>
        <w:t xml:space="preserve">Vũ lâm tướng quân Vân Thiển Tuyết là kẻ phát pháo đầu tiên, từ đó đại hội vang dội tiếng đại pháo nã: "Vì sao không kịp thời phát lệnh thoái lui cho Đạt Khoa tước gia? Không có thời gian? Một tuần trước chúng ta đã nhận được tin tức tình hình bất ổn của Thát tháp tộc rồi! Trú quân ở Quả A còn chưa tập kết xong, ai cưỡng bách Quả A tổng đốc lập tức xuất binh cứu viện Đạt Khoa, cuối cùng dẫn đến hơn năm ngàn tử đệ binh chúng ta trúng mai phục thương vong? Đây là sai lầm nghiêm trọng của chỉ huy! Nếu như Quả A quân khu không thất thủ, Thát tháp tộc tuyệt đối không thể vượt qua phòng tuyến Quả A. Còn nữa, mắt thấy chiến trang chủng tộc đã không thể tránh khỏi, bộ tổng tham mưu không kịp thời phát lệnh động viên, đây là hành vi không làm tròn trách nhiệm cực kì nghiêm trọng!"</w:t>
      </w:r>
    </w:p>
    <w:p>
      <w:pPr>
        <w:pStyle w:val="BodyText"/>
      </w:pPr>
      <w:r>
        <w:t xml:space="preserve">Mỗi một vấn đề đều rất sắc bén, một đao thấy máu, thân vương không trả lời được vấn đề nào, hắn hàm hồ phân biện: "Thát tháp nhân quá đột ngột, chúng tôi trở tay không kịp...Đúng là quá đột ngột!"</w:t>
      </w:r>
    </w:p>
    <w:p>
      <w:pPr>
        <w:pStyle w:val="BodyText"/>
      </w:pPr>
      <w:r>
        <w:t xml:space="preserve">Tạp Lan hoàng tử chậm rãi nói: "Căn cứ lý giải của tôi, cái gì mà không có thời gian chuẩn bị, cái gì mà trở tay không kịp, mà là lúc có thời gian thì không có chuẩn bị".</w:t>
      </w:r>
    </w:p>
    <w:p>
      <w:pPr>
        <w:pStyle w:val="BodyText"/>
      </w:pPr>
      <w:r>
        <w:t xml:space="preserve">Y nhìn quanh chúng nhân, nói: "Tôi nhận thấy, xuất hiện sai lầm này cũng không thể hoàn toàn trách đại ca, trên vai huynh ấy gánh quá nặng rồi, tự nhiên không lo kịp mọi mặt. Phụ hoàng, nhi thần rất nguyện ý gánh dùm đại ca một phần, đặc biệt là việc quân vụ".</w:t>
      </w:r>
    </w:p>
    <w:p>
      <w:pPr>
        <w:pStyle w:val="BodyText"/>
      </w:pPr>
      <w:r>
        <w:t xml:space="preserve">Từ sau khi Tạp Đốn bị tước mất quyền thừa kế hoàng vị, nhân khí của nhị hoàng tử bỗng nhiên tăng vọt, đám đại thần đến biểu thị trung ý liên miên cả ngày lẫn đêm.</w:t>
      </w:r>
    </w:p>
    <w:p>
      <w:pPr>
        <w:pStyle w:val="BodyText"/>
      </w:pPr>
      <w:r>
        <w:t xml:space="preserve">Tuy Tạp Lan háo sắc hoang đàn nhưng y làm người tùy hòa, đãi người khoan hậu, là dạng người cầm được buông được.</w:t>
      </w:r>
    </w:p>
    <w:p>
      <w:pPr>
        <w:pStyle w:val="BodyText"/>
      </w:pPr>
      <w:r>
        <w:t xml:space="preserve">Mọi người đều cảm thấy, nếu như y thừa kế, tương lai nhất định sẽ an nhàn, không giống như hiện tại lúc nào cũng căng thẳng.</w:t>
      </w:r>
    </w:p>
    <w:p>
      <w:pPr>
        <w:pStyle w:val="BodyText"/>
      </w:pPr>
      <w:r>
        <w:t xml:space="preserve">Sắc mặt Tạp Đốn thân vương trắng nhợt, từ sau khi bị tước mất vị trí người thừa kế hoàng vị, thân phận thống soái quân đội là chỗ dựa vào cuối cùng của hắn, Tạp Lan phát động tấn công vị trí này, ý đồ là rất rõ, một khi thân phận này cũng bị mất, bản thân đúng là chẳng còn gì.</w:t>
      </w:r>
    </w:p>
    <w:p>
      <w:pPr>
        <w:pStyle w:val="BodyText"/>
      </w:pPr>
      <w:r>
        <w:t xml:space="preserve">Hắn đứng dậy định phát ngôn, Ma thần hoàng khoác tay thị ý hắn ngồi xuống, cái vẩy tay chẳng khác gì giống như phủi một con ruồi bay trước mặt.</w:t>
      </w:r>
    </w:p>
    <w:p>
      <w:pPr>
        <w:pStyle w:val="BodyText"/>
      </w:pPr>
      <w:r>
        <w:t xml:space="preserve">Thân vương lập tức biết, phụ hoàng đối với hắn cũng chẳng khác gì một con ruồi rồi.</w:t>
      </w:r>
    </w:p>
    <w:p>
      <w:pPr>
        <w:pStyle w:val="BodyText"/>
      </w:pPr>
      <w:r>
        <w:t xml:space="preserve">Mục quang ai cầu của hắn nhìn khắp chúng nhân, nhưng chúng vị đại thần như vô tình dời mắt đi tránh khỏi mục quang của hắn.</w:t>
      </w:r>
    </w:p>
    <w:p>
      <w:pPr>
        <w:pStyle w:val="BodyText"/>
      </w:pPr>
      <w:r>
        <w:t xml:space="preserve">Hiện tại, trường tranh đấu giành vị trí người thừa kế hoàng vị đã lộ rõ như ban ngày, đám đại thần ai cũng là lão hồ ly, ngu gì đưa đầu chịu báng.</w:t>
      </w:r>
    </w:p>
    <w:p>
      <w:pPr>
        <w:pStyle w:val="BodyText"/>
      </w:pPr>
      <w:r>
        <w:t xml:space="preserve">"Ta có mấy câu muốn nói". Hắc sa quân sư lên tiếng, thanh âm bình hòa hệt như đang thảo luận tối nay ăn cơm hay là ăn cháo: "Về chuẩn bị chiến tranh, chúng ta xác thật quá khinh địch, đây là điều đại kỵ, nhưng không thể đem mọi sai lầm đổ lên đầu thân vương. Trong trường chiến tranh chủng tộc đại quy mô, một thành thị hay địa khu bị mất, một vài thắng bại nho nhỏ, đây đều là những chuyện rất bình thường".</w:t>
      </w:r>
    </w:p>
    <w:p>
      <w:pPr>
        <w:pStyle w:val="BodyText"/>
      </w:pPr>
      <w:r>
        <w:t xml:space="preserve">Sau thất tung mấy tháng, quân sự lại thần bí xuất hiện trong hoàng cung, không có giải thích nguyên nhân bản thân rời bỏ chức vụ, hiện tại, lão đang chủ trì hội nghị hạch tâm này.</w:t>
      </w:r>
    </w:p>
    <w:p>
      <w:pPr>
        <w:pStyle w:val="BodyText"/>
      </w:pPr>
      <w:r>
        <w:t xml:space="preserve">Tên gia hỏa này là người Tắc nội á tộc sao? Vân Thiển Tuyết nghĩ thầm, không chỉ bản thân, những kẻ tham gia hội nghị khẳng định cũng có nghi vấn giống gã. Từ khi lão bắt đầu bước vào cửa, Diệp Nhĩ Mã và Lôi Âu đã có thái độ không hữu hảo nhìn lão, nhưng thần hoàng bệ hạ đều không dị nghị tư cách của Hắc sa, vậy đương nhiên ai cũng không đề cập đến.</w:t>
      </w:r>
    </w:p>
    <w:p>
      <w:pPr>
        <w:pStyle w:val="BodyText"/>
      </w:pPr>
      <w:r>
        <w:t xml:space="preserve">Tạp Lan sắc mặt bất mãn, đang định lên tiếng, Vân Thiển Tuyết vội thò chân dưới bàn đá y một cái, y lập tức tỉnh ngộ, chính diện xung đột với vị đại thần được Ma thần hoàng sủng tín là phi thường ngu xuẩn.</w:t>
      </w:r>
    </w:p>
    <w:p>
      <w:pPr>
        <w:pStyle w:val="BodyText"/>
      </w:pPr>
      <w:r>
        <w:t xml:space="preserve">Y ngoan ngoãn cúi đầu, giả bộ kiểu cách lắng nghe chỉ giáo, cả hội nghị chỉ nghe thanh âm bình hòa của Hắc sa.</w:t>
      </w:r>
    </w:p>
    <w:p>
      <w:pPr>
        <w:pStyle w:val="BodyText"/>
      </w:pPr>
      <w:r>
        <w:t xml:space="preserve">"Thực lực tộc ta tuy trên Thát tháp tộc, nhưng quân đội phân tán khắp nơi trên vương quốc, như đệ lục quân đoàn Ôn Khắc Lạp đóng ở đông đại hoang phòng bị Dã nhân man, đệ thập nhất quân đoàn Bùi Mã công tước đóng ở Tây gia sơn mạnh đến lưu vực Phục la hà, đệ ngũ quân đoàn Lăng Bộ Hư đóng ở Viễn Đông đề phòng nhân loại ở Ngõa Luân, đệ bát quân đoàn Lỗ Đế ở Viễn Đông, còn có đệ thất quân đoàn Cổ Tư Tháp đóng ở Hắc hà bình nguyên. Trong chiến đấu với phản quân Viễn Đông, đệ bát quân đoàn thương vong thảm trọng, tuyệt đại bộ phận binh viên hi sinh, trong chiến tranh sau này, chúng ta còn phải trông chờ vào bọn họ, nhưng còn các quân đoàn còn lại đều là do Tắc nội á chiến sĩ tổ thành, chỉ huy quân cũng đều là hoàng tộc Tắc nội á, trung thành tuyệt không là vấn đề. Do phân bố khắp vương quốc, những chi bộ đội này đều không thể phát huy tác dụng.</w:t>
      </w:r>
    </w:p>
    <w:p>
      <w:pPr>
        <w:pStyle w:val="BodyText"/>
      </w:pPr>
      <w:r>
        <w:t xml:space="preserve">"Ở hoàng kỳ địa vực, chúng ta có thể điều động Diệp Nhĩ Mã quân đoàn (Đệ tam quân đoàn) và Vũ lâm quân đoàn (Đệ nhị quân đoàn). Nhưng Cận vệ lữ (Đệ nhất quân đoàn) cường hãn nhất vương quốc, rất tiếc, bởi vì tộc trưởng các bộ tộc đã hạ lệnh các chiến sĩ cao cấp của bổn tộc không thể tham gia vào nội chiến, Cận vệ lữ hiện tại vô pháp phát huy tác dụng. Như thế, ngoài bảo vệ kinh kỳ, Vũ lâm quân đoàn còn phải đảm đương nhiệm vụ cảnh giới hoàng cung vốn là của Cận vệ lữ. Vì thế, có thể tham chiến chỉ có quân đoàn của Diệp Nhĩ Mã tước gia.</w:t>
      </w:r>
    </w:p>
    <w:p>
      <w:pPr>
        <w:pStyle w:val="BodyText"/>
      </w:pPr>
      <w:r>
        <w:t xml:space="preserve">"Mà quân đội Thát tháp tộc đều trú trát tại Gia Nạp lĩnh địa, một tiếng kèn lệnh có thể tập kết bọn chúng. Thát tháp tộc sớm đã toàn dân là binh, cả hài tử bảy tám tuổi cũng cầm vũ khí. Chúng ta đối diện không phải chỉ là 'Dục hỏa phượng hoàng quân đoàn' (Đệ cửu quân đoàn thuộc Thát tháp tộc) và 'Địa ngục hỏa quân đoàn' (Đệ thập quân đoàn, thuộc Thát tháp tộc) mà là đối diện với cả một chủng tộc vạn dân đồng tâm. Lấy một quân đoàn đối kháng với đại bộ tộc lớn thứ hai vương quốc, thân vương điện hạ chống đỡ đến hiện tại, biểu hiện đã không tệ rồi"</w:t>
      </w:r>
    </w:p>
    <w:p>
      <w:pPr>
        <w:pStyle w:val="BodyText"/>
      </w:pPr>
      <w:r>
        <w:t xml:space="preserve">Nghe Hắc sa quân sư phân tích sâu sắc binh vực mình, Tạp Đốn thân vương tròng mắt ửng đỏ ứa lệ.</w:t>
      </w:r>
    </w:p>
    <w:p>
      <w:pPr>
        <w:pStyle w:val="BodyText"/>
      </w:pPr>
      <w:r>
        <w:t xml:space="preserve">Đúng là lúc nguy nan mới biết người thành tâm a! Lúc bản thân còn nắm đại quyền, thường oán hận Hắc sa quân sư không nể mặt, nhưng khi luân lạc như chó rơi xuống nước, duy nhất đứng ra nói lời công đạo, cũng chỉ có quân sư mà thôi.</w:t>
      </w:r>
    </w:p>
    <w:p>
      <w:pPr>
        <w:pStyle w:val="BodyText"/>
      </w:pPr>
      <w:r>
        <w:t xml:space="preserve">Sau khi bị tước quyền thừa kế, mọi người bề ngoài vẫn cung kính với hắn, nhưng trong nhãn thần không hề có ý e sợ, đám đại thần trước đó xúm xít xu nịnh hắn, hiện tại đã tìm cách tiếp cận lấy lòng Tạp Lan, Vân Thiển Tuyết.</w:t>
      </w:r>
    </w:p>
    <w:p>
      <w:pPr>
        <w:pStyle w:val="BodyText"/>
      </w:pPr>
      <w:r>
        <w:t xml:space="preserve">Vì vãn hồi ấn tượng trong mắt phụ thần, bản thân liều mạng làm việc, đêm ngày tính kế, nhưng vận xui vẫn đeo bám bên người, hết Lỗ Đế làm phản đến Thát tháp tộc gây nội chiến, thân là chỉ huy quan Tắc nội á quân đội, hắn phải gánh hết toàn bộ sai lầm, sau lưng không ngớt tiếng chửi mắng, khổ không thể tả.</w:t>
      </w:r>
    </w:p>
    <w:p>
      <w:pPr>
        <w:pStyle w:val="BodyText"/>
      </w:pPr>
      <w:r>
        <w:t xml:space="preserve">Nghĩ đến đó Tạp Đốn thân vương lệ rơi đồm độp, đây đúng là oan uổng a! Mấy tên quân đoàn trưởng tên nào tên nấy vênh váo tự cao, có ai chịu nghe hắn nói đâu chứ?</w:t>
      </w:r>
    </w:p>
    <w:p>
      <w:pPr>
        <w:pStyle w:val="BodyText"/>
      </w:pPr>
      <w:r>
        <w:t xml:space="preserve">Tên gia hỏa Diệp Nhĩ Mã đánh trận bảy mươi năm rồi, địch nhân từ nhân loại, bán thú nhân, xà tộc cho đến nội chiến giữa các bộ tộc, phàm là sinh vật trên đại lục đi bằng hai chân cũng đều có đánh nhau với lão, lão há xem một tên tiểu tử đáng tuổi cháu chắt vào mắt?</w:t>
      </w:r>
    </w:p>
    <w:p>
      <w:pPr>
        <w:pStyle w:val="BodyText"/>
      </w:pPr>
      <w:r>
        <w:t xml:space="preserve">Lôi Âu là trực hệ cận thần của phụ thân, thị vệ đại thần, ngoại trừ phụ hoàng, ai cũng chẳng đáng để hắn nhìn đến.</w:t>
      </w:r>
    </w:p>
    <w:p>
      <w:pPr>
        <w:pStyle w:val="BodyText"/>
      </w:pPr>
      <w:r>
        <w:t xml:space="preserve">Vân Thiển Tuyết là thân tín của tử địch Tạp Lan. Lăng Bộ Hư thì bộ dạng cao thâm mạc trắc, ai mà biết y đang nghĩ gì. Trong đám quân đoàn trưởng, chịu nghe lệnh hắn chỉ có Lỗ Đế, bản thân cũng không tiếc lực tài bồi Lỗ Đế, nâng đỡ Lỗ Đế lên làm tổng đốc Viễn Đông, đáng tiếc, tên gia hỏa đó phụ lòng tài bồi, còn kéo theo bản thân hắn cùng xuống địa ngục.</w:t>
      </w:r>
    </w:p>
    <w:p>
      <w:pPr>
        <w:pStyle w:val="BodyText"/>
      </w:pPr>
      <w:r>
        <w:t xml:space="preserve">"Quân sư nói rất đúng, ai dám nói bản thân không có sai lầm? Truy xét chuyện đã qua là vô bổ, chi bằng tận lực cứu vãng trong tương lai". Sau khi quân sư nói, Ma thần hoàng nãy giờ im lặng cũng đã bày tỏ thái độ.</w:t>
      </w:r>
    </w:p>
    <w:p>
      <w:pPr>
        <w:pStyle w:val="BodyText"/>
      </w:pPr>
      <w:r>
        <w:t xml:space="preserve">Lão chăm chú nhìn chúng nhân, dưới mục quang áp bức của lão, ai nấy tự thấy nguy.</w:t>
      </w:r>
    </w:p>
    <w:p>
      <w:pPr>
        <w:pStyle w:val="BodyText"/>
      </w:pPr>
      <w:r>
        <w:t xml:space="preserve">Tạp Lan minh bạch, đây là phụ thân cảnh cáo y chớ nên lằng nhằng, thế là y ôm một bụng tức tối nhưng vẫn làm mặt tươi cười nói: "Phụ hoàng và quân sư nói rất đúng, ai mà không có sai lầm chứ?"</w:t>
      </w:r>
    </w:p>
    <w:p>
      <w:pPr>
        <w:pStyle w:val="BodyText"/>
      </w:pPr>
      <w:r>
        <w:t xml:space="preserve">Y thân thiết hướng về quân sư gật đầu, nếu như oán hận có thể giết người, Hắc sa sớm đã chết năm chục lần.</w:t>
      </w:r>
    </w:p>
    <w:p>
      <w:pPr>
        <w:pStyle w:val="BodyText"/>
      </w:pPr>
      <w:r>
        <w:t xml:space="preserve">Chúng đại thần ào ào phụ họa: "Đúng a đúng a! Chúng tôi đều nói, là như thế đó".</w:t>
      </w:r>
    </w:p>
    <w:p>
      <w:pPr>
        <w:pStyle w:val="BodyText"/>
      </w:pPr>
      <w:r>
        <w:t xml:space="preserve">Hội nghị quay về vấn đề chính cần giải quyết, Ma thần hoàng hỏi: "Chúng ái khanh, ai có kế hay?"</w:t>
      </w:r>
    </w:p>
    <w:p>
      <w:pPr>
        <w:pStyle w:val="BodyText"/>
      </w:pPr>
      <w:r>
        <w:t xml:space="preserve">Lão tướng quân Diệp Nhĩ Mã kiến nghị do lão suất lĩnh một chi cơ động đội tập kích hậu phương Gia Nạp quân khu đang không phòng bị, đánh bại người già trẻ em Thát tháp tộc, buộc La Tư phải xuất ra một bộ phận binh lực cứu viện, giảm áp lực lên phòng tuyến, nhưng đề nghị này lập tức bị Hắc sa quân sư phủ quyết: Thát tháp tộc lần này là ôm chí quyết tử mà đến, bọn chúng quyết đoạt Ma thần bảo, e là Diệp Nhĩ Mã có đốt sạch Gia Nạp quân khu thì La Tư cũng chẳng quan tâm.</w:t>
      </w:r>
    </w:p>
    <w:p>
      <w:pPr>
        <w:pStyle w:val="BodyText"/>
      </w:pPr>
      <w:r>
        <w:t xml:space="preserve">Lôi Âu công tước lúng ba lúng búng đề nghị do hắn suất lĩnh một ít Cận vệ lữ thuộc Tắc nội á tộc đi tiên phong, toàn quân theo sau, hắn lãnh trách nhiệm đột kích chủ lực Thát tháp tộc, sau đó toàn quân xông lên, một trận quyết định.</w:t>
      </w:r>
    </w:p>
    <w:p>
      <w:pPr>
        <w:pStyle w:val="BodyText"/>
      </w:pPr>
      <w:r>
        <w:t xml:space="preserve">Không chờ người khác phản đối, Ma thần hoàng đã lên tiếng trước: "Nếu địch nhân chiếm ưu thế tuyệt đối về binh lực cũng đánh sao?"</w:t>
      </w:r>
    </w:p>
    <w:p>
      <w:pPr>
        <w:pStyle w:val="BodyText"/>
      </w:pPr>
      <w:r>
        <w:t xml:space="preserve">Tạp Đốn thân vương co ro trong góc phòng, ao ước bản thân biết phép tàng hình, một tiếng cũng không dám nói.</w:t>
      </w:r>
    </w:p>
    <w:p>
      <w:pPr>
        <w:pStyle w:val="BodyText"/>
      </w:pPr>
      <w:r>
        <w:t xml:space="preserve">Thảo luận tiếp tục một tiếng nữa, các trọng thần Tắc nội á tộc vì giải quyết khốn cảnh hiện tại mà đề xuất ra đủ dạng chủ ý, thậm chí hoang đường dị tưởng. Không khí rất căng thẳng, ngôn từ nghiêm khắc sắc bén, nhưng kết luận cơ bản chỉ là: Chỉ dựa vào quân lực hiện tại thì vô pháp át chế đà tiến của Thát tháp tộc, phải điều quân đội bên ngoài về chống đỡ cục thế cho Ma thần bảo.</w:t>
      </w:r>
    </w:p>
    <w:p>
      <w:pPr>
        <w:pStyle w:val="BodyText"/>
      </w:pPr>
      <w:r>
        <w:t xml:space="preserve">Trải qua một hồi tính toán và suy luận, Diệp Nhĩ Mã, Lôi Âu, Vân Thiển Tuyết và các trọng thần đều đồng ý quan điểm sau:</w:t>
      </w:r>
    </w:p>
    <w:p>
      <w:pPr>
        <w:pStyle w:val="BodyText"/>
      </w:pPr>
      <w:r>
        <w:t xml:space="preserve">Một, muốn ngăn cản thế tiến của Thát tháp tộc cần phải gia tăng cho tiền tuyến từ năm đến mười vạn quân đội.</w:t>
      </w:r>
    </w:p>
    <w:p>
      <w:pPr>
        <w:pStyle w:val="BodyText"/>
      </w:pPr>
      <w:r>
        <w:t xml:space="preserve">Hai, muốn đánh lui Thát tháp tộc ra khỏi các địa vực chúng chiếm, binh lực tăng thêm không thể ít hơn hai mươi vạn, trong đó không tính bộ đội hậu cần.</w:t>
      </w:r>
    </w:p>
    <w:p>
      <w:pPr>
        <w:pStyle w:val="BodyText"/>
      </w:pPr>
      <w:r>
        <w:t xml:space="preserve">Ba, muốn đánh bại chủ lực Thát tháp tộc nhất định phải gia tăng ba mươi đến bốn mươi vạn binh lực, trong đó không bao gồm bộ đội hậu cần phụ trợ.</w:t>
      </w:r>
    </w:p>
    <w:p>
      <w:pPr>
        <w:pStyle w:val="BodyText"/>
      </w:pPr>
      <w:r>
        <w:t xml:space="preserve">Vân Thiển Tuyết mỉm cười nhìn chúng nhân, độc tí tướng quân anh tuấn lên tiếng:</w:t>
      </w:r>
    </w:p>
    <w:p>
      <w:pPr>
        <w:pStyle w:val="BodyText"/>
      </w:pPr>
      <w:r>
        <w:t xml:space="preserve">"Ngoài một lực lượng tối thiểu để bảo vệ thánh kinh, hoàng cùng và thần điện, Vũ lâm quân có thể xuất chiến năm vạn người".</w:t>
      </w:r>
    </w:p>
    <w:p>
      <w:pPr>
        <w:pStyle w:val="BodyText"/>
      </w:pPr>
      <w:r>
        <w:t xml:space="preserve">Hắc sa tán thán: "Vũ lâm các hạ hiểu rõ đại nghĩa khiến người ta phải khâm phục, nhưng lực lượng bên cạnh bệ hạ không thể đơn bạc được, vì dự phòng vạn nhất, kiến nghị Vũ lâm quân xuất binh ba vạn".</w:t>
      </w:r>
    </w:p>
    <w:p>
      <w:pPr>
        <w:pStyle w:val="BodyText"/>
      </w:pPr>
      <w:r>
        <w:t xml:space="preserve">Chúng nhân gật đầu, không có ai dị nghị.</w:t>
      </w:r>
    </w:p>
    <w:p>
      <w:pPr>
        <w:pStyle w:val="BodyText"/>
      </w:pPr>
      <w:r>
        <w:t xml:space="preserve">Vũ lâm quân đoàn chịu trách nhiệm trọng yếu bảo vệ Ma thần bảo, cho dù Vân thiển tuyết không xuất một binh một tốt thì cũng chẳng ai dám dị nghị.</w:t>
      </w:r>
    </w:p>
    <w:p>
      <w:pPr>
        <w:pStyle w:val="BodyText"/>
      </w:pPr>
      <w:r>
        <w:t xml:space="preserve">"Từ đông tuyến, chúng ta có thể điều tám vạn người của Ôn Khắc Lạp về", Hắc sa nói tiếp.</w:t>
      </w:r>
    </w:p>
    <w:p>
      <w:pPr>
        <w:pStyle w:val="BodyText"/>
      </w:pPr>
      <w:r>
        <w:t xml:space="preserve">"Vậy dã nhân man phải làm thế nào?" Diệp Nhĩ Mã hỏi.</w:t>
      </w:r>
    </w:p>
    <w:p>
      <w:pPr>
        <w:pStyle w:val="BodyText"/>
      </w:pPr>
      <w:r>
        <w:t xml:space="preserve">"Cái này không cần lo lắng", Ma thần hoàng chen lời: "Trẫm sẽ viết thư cho Ca Đạt Hãn, tạm thời do bọn họ phụ trách phòng tuyến".</w:t>
      </w:r>
    </w:p>
    <w:p>
      <w:pPr>
        <w:pStyle w:val="BodyText"/>
      </w:pPr>
      <w:r>
        <w:t xml:space="preserve">Chúng nhân kinh ngạc, Diệp Nhĩ Mã lắp bắp: "Ca ngang tộc chịu giúp chúng ta? Điều này ngược với truyền thống".</w:t>
      </w:r>
    </w:p>
    <w:p>
      <w:pPr>
        <w:pStyle w:val="BodyText"/>
      </w:pPr>
      <w:r>
        <w:t xml:space="preserve">"Trẫm chỉ là muốn bọn họ chống lại sự quấy nhiễu của dã nhân man, không yêu cầu Ca ngang tộc xuất binh tham gia nội chiến, điều này không hề ngược lại truyền thống".</w:t>
      </w:r>
    </w:p>
    <w:p>
      <w:pPr>
        <w:pStyle w:val="BodyText"/>
      </w:pPr>
      <w:r>
        <w:t xml:space="preserve">"Thế nhưng, bệ hạ, trong chiến tranh hoàng quyền, quyền lực của ngài bị đình chỉ rồi, không thể ra mệnh lệnh cho bộ tộc khác".</w:t>
      </w:r>
    </w:p>
    <w:p>
      <w:pPr>
        <w:pStyle w:val="BodyText"/>
      </w:pPr>
      <w:r>
        <w:t xml:space="preserve">"Là hậu duệ của Ma thần hoàng, chống cự sự xâm nhiễu của dã nhân man là nhiệm vụ chung của các bộ tộc. Trẫm chỉ là 'Kiến nghị' với Ca Đạt Hãn, đề tỉnh hắn không nên quên sứ mạng của bản thân".</w:t>
      </w:r>
    </w:p>
    <w:p>
      <w:pPr>
        <w:pStyle w:val="BodyText"/>
      </w:pPr>
      <w:r>
        <w:t xml:space="preserve">"Nhưng, nếu như Ca Ngang Tộc không chịu thì sao?"</w:t>
      </w:r>
    </w:p>
    <w:p>
      <w:pPr>
        <w:pStyle w:val="BodyText"/>
      </w:pPr>
      <w:r>
        <w:t xml:space="preserve">"Ca Đạt Hãn không phải kẻ ngu, hắn sẽ làm, bằng không sau Thát tháp tộc, Ca ngang tộc sẽ thành bộ tộc thứ hai bị tiêu diệt. Thời tổ phụ trẫm, số lượng bộ tộc bị ông ấy tiêu diệt vượt xa con số hai.</w:t>
      </w:r>
    </w:p>
    <w:p>
      <w:pPr>
        <w:pStyle w:val="BodyText"/>
      </w:pPr>
      <w:r>
        <w:t xml:space="preserve">Tính tình của phụ thân trẫm quá tốt, cả một bộ tộc cũng chưa từng diệt, hình như thế đã làm mọi người quên mất danh xưng 'Huyết tộc' của Tắc nội á".</w:t>
      </w:r>
    </w:p>
    <w:p>
      <w:pPr>
        <w:pStyle w:val="BodyText"/>
      </w:pPr>
      <w:r>
        <w:t xml:space="preserve">Ma thần hoàng thần sắc vẫn điềm đạm, nhưng sát khí lộ trong lời nói khiến chúng nhân lạnh người.</w:t>
      </w:r>
    </w:p>
    <w:p>
      <w:pPr>
        <w:pStyle w:val="BodyText"/>
      </w:pPr>
      <w:r>
        <w:t xml:space="preserve">Sau khi tính toán nhanh, Tạp Đốn đại biểu chúng nhân báo cáo cho Ma thần hoàng: trong một tháng, Tắc nội á có thể tập kết về địa vực Ma thần bảo ước chừng hai mươi sáu vạn quân.</w:t>
      </w:r>
    </w:p>
    <w:p>
      <w:pPr>
        <w:pStyle w:val="BodyText"/>
      </w:pPr>
      <w:r>
        <w:t xml:space="preserve">Ma thần hoàng nhíu mày: "Không thể nhiều hơn sao?"</w:t>
      </w:r>
    </w:p>
    <w:p>
      <w:pPr>
        <w:pStyle w:val="BodyText"/>
      </w:pPr>
      <w:r>
        <w:t xml:space="preserve">"Hồi bẩm bệ hạ, ngoại trừ bộ đội của Ôn Khắc Lạp tướng quân, binh lực khác đều là điều từ đệ thập nhất quân đoàn của Bùi Mã công tước và đệ thất quân đoàn của Cổ Tư Tháp. Hình thế tại nơi trú đóng của hai quân đoàn vẫn phức tạp, vì ổn định dân tâm, uy nhiếp những kẻ dã tâm, trú binh lực không thể điều đi quá nhiều, bằng không sẽ kích thích phản loạn".</w:t>
      </w:r>
    </w:p>
    <w:p>
      <w:pPr>
        <w:pStyle w:val="BodyText"/>
      </w:pPr>
      <w:r>
        <w:t xml:space="preserve">Hắc sa quân sư nói rất khéo léo nhưng chúng nhân đều minh bạch ý tứ của lão.</w:t>
      </w:r>
    </w:p>
    <w:p>
      <w:pPr>
        <w:pStyle w:val="BodyText"/>
      </w:pPr>
      <w:r>
        <w:t xml:space="preserve">Đệ thập nhất quân đoàn trú đóng ở Tây gia sơn mạch đến lưu vực Phục la hà, chính là nơi tụ cư của đại bộ tộc Mông tộc, còn đệ thất quân đoàn trú đóng ở Hắc hà lưu vực lại là nơi tụ cư của Á côn tộc.</w:t>
      </w:r>
    </w:p>
    <w:p>
      <w:pPr>
        <w:pStyle w:val="BodyText"/>
      </w:pPr>
      <w:r>
        <w:t xml:space="preserve">Hai chủng tộc này đều có thực lực cường đại, cùng Thát tháp tộc xưng là tam đại bộ tộc vương quốc, trước giờ luôn là đối tượng trọng điểm mà Tắc nội á tộc đề phòng. Tắc nội á tộc đặc biệt đem hai quân đoàn cường đại trú đóng ở hai khu vực của hai chủng tộc đó, dụng ý không cần nói cũng đã rõ.</w:t>
      </w:r>
    </w:p>
    <w:p>
      <w:pPr>
        <w:pStyle w:val="BodyText"/>
      </w:pPr>
      <w:r>
        <w:t xml:space="preserve">Vân Thiển Tuyết đứng lên, cúi người hành lễ rất phong độ: "Khiến bệ hạ lo lắng thật là sự sỉ nhục của thần tử chúng thân. Xin bệ hạ yên tâm, chúng tôi nhất định sẽ hoàn thành nhiệm vụ!"</w:t>
      </w:r>
    </w:p>
    <w:p>
      <w:pPr>
        <w:pStyle w:val="BodyText"/>
      </w:pPr>
      <w:r>
        <w:t xml:space="preserve">"Nhưng chỉ hai mươi sáu vạn bộ đội", Ma thần hoàng trầm ngâm, chậm rãi nói: "Muốn tiêu diệt một đại bộ tộc người đông thế mạnh, cho dù với sự anh dũng thiện chiến của chiến sĩ tộc ta cùng sự chỉ huy xuất sắc của các vị thì nhiệm vụ này vẫn là quá gian khó. Có thể tăng thêm nữa hay không? Thêm một đoàn đội cũng là tăng thêm sức mạnh".</w:t>
      </w:r>
    </w:p>
    <w:p>
      <w:pPr>
        <w:pStyle w:val="BodyText"/>
      </w:pPr>
      <w:r>
        <w:t xml:space="preserve">Tạp Đốn thân vương lộ biểu tình khó xử, để có được hai mươi sáu vạn bộ đội, chúng nhân đã vò đầu bức óc mà suy tính, thậm chí các thủ bị đội chừng trăm người ở các trấn nhỏ cũng đã tính đến, hiện tại còn tìm bộ đội ở nơi nào nữa đây?</w:t>
      </w:r>
    </w:p>
    <w:p>
      <w:pPr>
        <w:pStyle w:val="BodyText"/>
      </w:pPr>
      <w:r>
        <w:t xml:space="preserve">Hắc sa quân sư chậm rãi nói: "Kì thật, chúng ta còn có một lộ quân đoàn bị các vị bỏ qua, tây nam quân đoàn Lăng Bộ Hư, gần mười vạn chiến sĩ cường hãn, tuyệt đại bộ phận đều là chiến sĩ Tắc nội á tộc, phương diện trung thành tuyệt không có vấn đề".</w:t>
      </w:r>
    </w:p>
    <w:p>
      <w:pPr>
        <w:pStyle w:val="BodyText"/>
      </w:pPr>
      <w:r>
        <w:t xml:space="preserve">Chúng nhân thất kinh không nói nên lời, Ma thần hoàng nhướng mày: "Ý của quân sư là lệnh cho tây nam quân đoàn hồi quốc trấn áp bạo loạn Thát tháp tộc?"</w:t>
      </w:r>
    </w:p>
    <w:p>
      <w:pPr>
        <w:pStyle w:val="BodyText"/>
      </w:pPr>
      <w:r>
        <w:t xml:space="preserve">"Đúng thế, bệ hạ, hơn nữa vị trí của Lăng Bộ Hư cực tốt, xuất phát từ Viễn Đông, trong bốn tuần có thể đạp bằng hậu phương Gia Nạp địa khu đang không có quân trấn thủ của La Tư, hội hợp giáp kích cùng quân ta, Thát tháp tộc sẽ nhanh chóng tan rã".</w:t>
      </w:r>
    </w:p>
    <w:p>
      <w:pPr>
        <w:pStyle w:val="BodyText"/>
      </w:pPr>
      <w:r>
        <w:t xml:space="preserve">"Vậy Viễn Đông phải làm thế nào? Hơn nữa tây nam quân đoàn còn có nhiệm vụ phòng ngự đối với nhân loại".</w:t>
      </w:r>
    </w:p>
    <w:p>
      <w:pPr>
        <w:pStyle w:val="BodyText"/>
      </w:pPr>
      <w:r>
        <w:t xml:space="preserve">"Bệ hạ, thất lễ rồi, nhưng ngài cho rằng chỉ dựa vào tây nam quân đoàn có thể hoàn thành nhiệm vụ bình định Viễn Đông sao?"</w:t>
      </w:r>
    </w:p>
    <w:p>
      <w:pPr>
        <w:pStyle w:val="BodyText"/>
      </w:pPr>
      <w:r>
        <w:t xml:space="preserve">Ma thần hoàng lắc đầu: "Lăng Bộ Hư nếu như có thể giải quyết, chúng ta đã bất tất phái tên khốn La Tư đến đó!"</w:t>
      </w:r>
    </w:p>
    <w:p>
      <w:pPr>
        <w:pStyle w:val="BodyText"/>
      </w:pPr>
      <w:r>
        <w:t xml:space="preserve">"Lăng Bộ Hư đã không có năng lực thu phục Viễn Đông, chúng ta cũng chẳng có dư binh lực tăng viện cho y, vậy tây nam quân đoàn ở Viễn Đông cũng chẳng còn ý nghĩa, chi bằng điều bọn họ về trấn áp Thát tháp tộc. Đây là thiển kiến của thần, thỉnh bệ hạ chỉ bảo".</w:t>
      </w:r>
    </w:p>
    <w:p>
      <w:pPr>
        <w:pStyle w:val="BodyText"/>
      </w:pPr>
      <w:r>
        <w:t xml:space="preserve">Luận điểm của Hắc sa rất chặt chẽ, mọi người đều im lặng cúi đầu suy nghĩ.</w:t>
      </w:r>
    </w:p>
    <w:p>
      <w:pPr>
        <w:pStyle w:val="BodyText"/>
      </w:pPr>
      <w:r>
        <w:t xml:space="preserve">Vân Thiển Tuyết hỏi: "Quân sư đại nhân, tây nam quân đoàn đang ở Phục danh khắc hành tỉnh, là hành tỉnh cuối cùng của tây bộ, Lăng Bộ Hư tướng quân nếu muốn thần tốc hành quân về vương quốc thì nhất định phải đi qua bảy hành tỉnh thuộc quyền kiểm soát của phản quân, nếu bị phản quân tấn công, đêm ngày huyết chiến, đại quân khi về đến vương quốc e là chỉ còn có vài ngàn bộ đội!"</w:t>
      </w:r>
    </w:p>
    <w:p>
      <w:pPr>
        <w:pStyle w:val="BodyText"/>
      </w:pPr>
      <w:r>
        <w:t xml:space="preserve">"Điểm này ta đồng ý với cách nhìn của Vũ lâm các hạ. Người Viễn Đông vừa đánh thắng trận, hiện đang chiếm ưu thế, nếu muốn bọn họ nhường đường, chúng ta e là phải đưa ra nhượng bộ". xem tại</w:t>
      </w:r>
    </w:p>
    <w:p>
      <w:pPr>
        <w:pStyle w:val="BodyText"/>
      </w:pPr>
      <w:r>
        <w:t xml:space="preserve">Nghe được hai từ "Nhượng bộ", mọi người đều ngây ngốc.</w:t>
      </w:r>
    </w:p>
    <w:p>
      <w:pPr>
        <w:pStyle w:val="BodyText"/>
      </w:pPr>
      <w:r>
        <w:t xml:space="preserve">Quân đội vương quốc tung hoành đại lục không có đối thủ, mà loạn dân Viễn Đông trong mắt Tắc nội á hoàng tộc chẳng qua là một đám người hổ lốn chưa được khai hóa mà thôi, muốn hoàng kim tộc lịch sử lâu đời, đại danh vang dội đi "Nhượng bộ" bọn chúng, tư vị ấy thật là khiến người ta khó chấp nhận.</w:t>
      </w:r>
    </w:p>
    <w:p>
      <w:pPr>
        <w:pStyle w:val="BodyText"/>
      </w:pPr>
      <w:r>
        <w:t xml:space="preserve">"Nhượng bộ như thế nào?" Diệp Nhĩ Mã tướng quân hoài nghi hỏi.</w:t>
      </w:r>
    </w:p>
    <w:p>
      <w:pPr>
        <w:pStyle w:val="BodyText"/>
      </w:pPr>
      <w:r>
        <w:t xml:space="preserve">"E là phải bao quát rất nhiều phương diện. Rất có khả năng, người Viễn Đông sẽ yêu cầu chúng ta về vấn đề chính quyền, về quyền tự trị và địa vị của các hành tỉnh Viễn Đông đối với vương quốc, còn sẽ có yêu cầu về kinh tế, bọn chúng có thể sẽ muốn độc lập".</w:t>
      </w:r>
    </w:p>
    <w:p>
      <w:pPr>
        <w:pStyle w:val="BodyText"/>
      </w:pPr>
      <w:r>
        <w:t xml:space="preserve">"Sao cũng không được!" Diệp Nhĩ Mã công tước phẫn nộ gào lên: "Viễn Đông có được từ đâu, là từ sự hi sinh của mười mấy vạn tướng sĩ vương quốc. Vì bình định phản loạn, lại có mười mấy vạn tướng sĩ hi sinh. Hai mươi ba hành tỉnh Viễn Đông, mỗi tấc đấc đều thấm máu của sĩ binh chúng ta, buông bỏ như thế, chúng ta làm sao đối mặt với tướng sĩ? Quân sư, nếu để Viễn Đông độc lập, ông chính là bán nước!"</w:t>
      </w:r>
    </w:p>
    <w:p>
      <w:pPr>
        <w:pStyle w:val="BodyText"/>
      </w:pPr>
      <w:r>
        <w:t xml:space="preserve">Lão tướng quân gào như chuông vỡ, lông trắng toàn thân dựng lên, biểu hiện vô cùng khí thế.</w:t>
      </w:r>
    </w:p>
    <w:p>
      <w:pPr>
        <w:pStyle w:val="BodyText"/>
      </w:pPr>
      <w:r>
        <w:t xml:space="preserve">Lão không có tài hoa kiệt xuất, sở dĩ được Ma thần hoàng giao cho vị trí thống soái quân đoàn là bởi vì luôn trung thành với Ma thần hoàng và bộ tộc, đồng thời kinh nghiệm chiến tranh phong phú.</w:t>
      </w:r>
    </w:p>
    <w:p>
      <w:pPr>
        <w:pStyle w:val="BodyText"/>
      </w:pPr>
      <w:r>
        <w:t xml:space="preserve">Tuy tuổi thọ của người ma tộc chừng gần trăm, nhưng thiên tính ma tộc thích đánh nhau, giữa vương quốc và nước khác, giữa các bộ tộc, thậm chí trong nội bộ của bộ tộc cũng xảy ra đánh nhau liên miên, rất ít nam tử ma tộc sống quá năm mươi, mà Diệp Nhĩ Mã lại đã tám mươi ba rồi.</w:t>
      </w:r>
    </w:p>
    <w:p>
      <w:pPr>
        <w:pStyle w:val="BodyText"/>
      </w:pPr>
      <w:r>
        <w:t xml:space="preserve">Thân là chiến sĩ, lão đã sống qua nhiều thời đại kinh khủng, chứng kiến nhiều trận chiến thảm tuyệt nhân hoàn, bản thân chính là một kì tích khó tưởng. Trong Tắc nội á tộc, đặc biệt là trong đám quân quan cấp thấp, vị lão tướng quân này có uy vọng rất cao, là nhân vật thái sơn bắc đẩu của quân đội, lão vô cùng căm ghét hành động gây tổn hại đến lợi ích quân đội, nghe lão dùng từ "Bán nước" với Hắc sa, chúng nhân đều không lấy làm ngạc nhiên.</w:t>
      </w:r>
    </w:p>
    <w:p>
      <w:pPr>
        <w:pStyle w:val="BodyText"/>
      </w:pPr>
      <w:r>
        <w:t xml:space="preserve">"Lão tướng quân quá lời rồi". Hắc sa nhẹ nhàng nói, cho dù bị chỉ trích nghiêm trọng như thế cũng không khiến Hắc sa thay đổi thái độ: "Tạm thời triệt hồi quân đoàn Lăng Bộ Hư không phải là buông bỏ Viễn Đông, đợi sau khi chúng ta thu thập xong Thát tháp tộc, chuyện thu phục lại Viễn Đông dễ dàng như nhấc tay thôi".</w:t>
      </w:r>
    </w:p>
    <w:p>
      <w:pPr>
        <w:pStyle w:val="BodyText"/>
      </w:pPr>
      <w:r>
        <w:t xml:space="preserve">Tiếp đó, lão đề cao thanh lượng: "Cho dù có phải lùi một vạn bước, chúng ta cũng không thể không bỏ Viễn Đông. Lão tướng quân, Viễn Đông man hoang trọng yếu hay là sinh tử tồn vong của tộc ta trọng yếu?"</w:t>
      </w:r>
    </w:p>
    <w:p>
      <w:pPr>
        <w:pStyle w:val="BodyText"/>
      </w:pPr>
      <w:r>
        <w:t xml:space="preserve">Hắc Sa quân sư nói năng sắc bén, rất khó phản bác. Diệp Nhĩ Mã giận dữ lúng búng nhưng không nói được, tức giận hầm hừ.</w:t>
      </w:r>
    </w:p>
    <w:p>
      <w:pPr>
        <w:pStyle w:val="BodyText"/>
      </w:pPr>
      <w:r>
        <w:t xml:space="preserve">Tạp Lan hoàng tử phản đối gay gắt: "Không có một bộ tộc vương quốc nào chịu để cho Viễn Đông độc lập. Mấy lão ô quy đó chẳng ai nguyện ý đi Viễn Đông đánh trận, nhưng nếu như chúng ta đồng ý Viễn Đông độc lập, sáng mai nửa vương quốc sẽ ném đá vào đầu chúng ta!"</w:t>
      </w:r>
    </w:p>
    <w:p>
      <w:pPr>
        <w:pStyle w:val="BodyText"/>
      </w:pPr>
      <w:r>
        <w:t xml:space="preserve">Hắc Sa quân sư gật đầu đồng ý: "Hoàng tử nói rất đúng, chúng ta dù dưới tình huống nào cũng không thể đồng ý Viễn Đông độc lập".</w:t>
      </w:r>
    </w:p>
    <w:p>
      <w:pPr>
        <w:pStyle w:val="BodyText"/>
      </w:pPr>
      <w:r>
        <w:t xml:space="preserve">"Vậy quân sư nói nhượng bộ là sao?"</w:t>
      </w:r>
    </w:p>
    <w:p>
      <w:pPr>
        <w:pStyle w:val="BodyText"/>
      </w:pPr>
      <w:r>
        <w:t xml:space="preserve">"Viễn Đông độc lập là tuyệt không có khả năng, nhưng nếu như chỉ là bổ nhiệm một tân tổng đốc thì không thành vấn đề. Nếu chúng ta bổ nhiệm thủ lĩnh phản quân Viễn Đông làm tổng đốc, để hắn cai trị Viễn Đông, chiến loạn Viễn Đông tự nhiên kết thúc".</w:t>
      </w:r>
    </w:p>
    <w:p>
      <w:pPr>
        <w:pStyle w:val="BodyText"/>
      </w:pPr>
      <w:r>
        <w:t xml:space="preserve">"Quân sư là muốn chiêu an?" Tạp Lan trong mắt sung mãn hoài nghi: "Phản nghịch nhất định phải giết, vương quốc chưa có tiền lệ chiêu an. Nếu như tộc ta khoan thứ cho nghịch tặc, uy tín của tộc ta sẽ không còn".</w:t>
      </w:r>
    </w:p>
    <w:p>
      <w:pPr>
        <w:pStyle w:val="BodyText"/>
      </w:pPr>
      <w:r>
        <w:t xml:space="preserve">"Phản tặc Viễn Đông đầu hàng vương quốc, Viễn Đông vẫn như cũ là quốc thổ, đặc biệt chúng ta có thể triệt hồi đại quân, sự tình sẽ thuận lý thành chương, uy tín của tộc ta chẳng có tổn hại gì".</w:t>
      </w:r>
    </w:p>
    <w:p>
      <w:pPr>
        <w:pStyle w:val="BodyText"/>
      </w:pPr>
      <w:r>
        <w:t xml:space="preserve">"Vô luận trên danh nghĩa nói nghe hay thế nào, chúng ta không thể đánh bại phản quân trên chiến trường vẫn là sự thật".</w:t>
      </w:r>
    </w:p>
    <w:p>
      <w:pPr>
        <w:pStyle w:val="BodyText"/>
      </w:pPr>
      <w:r>
        <w:t xml:space="preserve">"Thắng lợi không nhất định là phải giành chiến thắng trên sa trường, có lúc đàm phán còn lợi hại hơn cả cung tiễn".</w:t>
      </w:r>
    </w:p>
    <w:p>
      <w:pPr>
        <w:pStyle w:val="BodyText"/>
      </w:pPr>
      <w:r>
        <w:t xml:space="preserve">"Không có tây nam đại doanh, ai sẽ trấn thủ tây nam biên cảnh cho vương quốc, nếu nhân loại thừa cơ vương quốc nội loạn mà tấn công lén, vậy phải làm sao?"</w:t>
      </w:r>
    </w:p>
    <w:p>
      <w:pPr>
        <w:pStyle w:val="BodyText"/>
      </w:pPr>
      <w:r>
        <w:t xml:space="preserve">"Hoàn toàn không cần lo lắng chuyện này. Bởi vì Tử Xuyên gia chèn ép Viễn Đông đã rất nhiều năm, người Viễn Đông còn đề phòng bọn họ gấp bội so với chúng ta. Vì bảo vệ lợi ích của mình, người Viễn Đông tuyệt không cho phép nhân loại chiếm đất đai của họ. Đó là chúng ta không nói, bọn chúng cũng không thể có đại quân đóng ở cứ điểm Ngõa Luân".</w:t>
      </w:r>
    </w:p>
    <w:p>
      <w:pPr>
        <w:pStyle w:val="BodyText"/>
      </w:pPr>
      <w:r>
        <w:t xml:space="preserve">Tạp Lan hoàng tử đảo đảo mắt, không tranh luận tiếp, với khả năng của y khó mà chiếm ưu thế trước Hắc Sa lão luyện.</w:t>
      </w:r>
    </w:p>
    <w:p>
      <w:pPr>
        <w:pStyle w:val="BodyText"/>
      </w:pPr>
      <w:r>
        <w:t xml:space="preserve">"Bệ hạ," Hắc Sa quay sang Ma thần hoàng: "Đã tám mươi năm từ chiến tranh hoàng quyền lần trước, phản loạn La Tư cố nhiên là có dã tâm, nhưng còn có một nguyên nhân trọng yếu, trải qua tám mươi năm nghỉ ngơi, các bộ tộc thương vong thảm trọng trong chiến tranh hoàng quyền lần trước đều đã khôi phục nguyên khí, bọn họ đang xoắn tay rình mò ở bên!</w:t>
      </w:r>
    </w:p>
    <w:p>
      <w:pPr>
        <w:pStyle w:val="BodyText"/>
      </w:pPr>
      <w:r>
        <w:t xml:space="preserve">"Vấn đề nghiêm trọng nhất chúng ta phải đối mặt không phải là uy hiếp từ Thát tháp tộc. Từ ảnh hưởng cuộc phản loạn của Thát tháp tộc, hình thế tương lai sẽ biến huyễn khó lường. Hai ngày trước, Á Ca Mễ của Á côn tộc và Mông hãn của Mông tộc đã lén lút gặp mặt ở Á tốc hải. Giữa các thủ lĩnh gặp nhau không hề vi phạm pháp lệnh của vương quốc, chúng ta cũng chẳng cách nào biết được nội dung đàm thoại của bọn chúng, nhưng đây là thời kì lạ thường, mọi hành động đều khiến người ta sinh nghi. Tiếp theo sẽ là chuyện gì xảy ra, các bộ tộc đều có tâm khác, khó mà nói trước được.</w:t>
      </w:r>
    </w:p>
    <w:p>
      <w:pPr>
        <w:pStyle w:val="BodyText"/>
      </w:pPr>
      <w:r>
        <w:t xml:space="preserve">"Điều Lăng Bộ Hư về, khả năng xấu nhất là mất Viễn Đông, vậy không sao, Viễn Đông vốn không phải của chúng ta. Nhưng chúng ta đã mất quân đoàn Lỗ Đế, nếu lại mất quân đoàn Lăng Bộ Hư, bộ đội tinh duệ của tộc ta nếu như bị tổn thương lớn trong cuộc chiến với Thát tháp tộc, vậy thì chúng ta đại họa lâm đầu, sẽ có bộ tộc thứ nhất, bộ tộc thứ hai, thứ ba đến khiêu chiến chúng ta, chúng ta sẽ rơi vào con đường diệt vong!</w:t>
      </w:r>
    </w:p>
    <w:p>
      <w:pPr>
        <w:pStyle w:val="BodyText"/>
      </w:pPr>
      <w:r>
        <w:t xml:space="preserve">"Ở thời kì phi thường, phải dựa vào quân đội ở bên mình, bảo trì thực lực bổn tộc ứng đối bất trắc, đây là sự tình vô cùng cần thiết. Chiến huống tuyệt không thể kéo dài, cần phải tốc chiến tốc thắng, như thế mới có thể uy nhiếp các bộ tộc rình rập. Thỉnh bệ hạ cho chỉ thị!"</w:t>
      </w:r>
    </w:p>
    <w:p>
      <w:pPr>
        <w:pStyle w:val="BodyText"/>
      </w:pPr>
      <w:r>
        <w:t xml:space="preserve">Không có ai lên tiếng, Hắc Sa quân sư miêu tả tình cảnh tương lai khiến chúng nhân kinh tâm, ai cũng biết, đây tuyệt không phải là nói chuyện giật gân, Diệp tắc hoàng triều cường đại tám mươi năm trước chính là liên tiếp bị khiêu chiến mà bại vong.</w:t>
      </w:r>
    </w:p>
    <w:p>
      <w:pPr>
        <w:pStyle w:val="BodyText"/>
      </w:pPr>
      <w:r>
        <w:t xml:space="preserve">Tạp Đốn thân vương là người đầu tiên giơ tay: "Tôi tán thành quân sư".</w:t>
      </w:r>
    </w:p>
    <w:p>
      <w:pPr>
        <w:pStyle w:val="BodyText"/>
      </w:pPr>
      <w:r>
        <w:t xml:space="preserve">Lôi Âu công tước cũng giơ tay: "Tôi nghe quân sư nói rất có đạo lý. Trong một đàn sói, chỉ cần một con bị thương, đám còn lại sẽ như ong bu lại ăn thịt nó!"</w:t>
      </w:r>
    </w:p>
    <w:p>
      <w:pPr>
        <w:pStyle w:val="BodyText"/>
      </w:pPr>
      <w:r>
        <w:t xml:space="preserve">Tiếp đó, Vân Thiển Tuyết và các tướng lĩnh cũng ào ào lên tiếng đồng ý, cả Diệp Nhĩ Mã, Tạp Lan vừa phản đối cũng miễn cưỡng giơ tay.</w:t>
      </w:r>
    </w:p>
    <w:p>
      <w:pPr>
        <w:pStyle w:val="BodyText"/>
      </w:pPr>
      <w:r>
        <w:t xml:space="preserve">Ma thần hoàng nhìn Hắc Sa: "Quân sư, ngươi cho rằng phải điều động quân đoàn Lăng Bộ Hư sao?"</w:t>
      </w:r>
    </w:p>
    <w:p>
      <w:pPr>
        <w:pStyle w:val="BodyText"/>
      </w:pPr>
      <w:r>
        <w:t xml:space="preserve">"Không, nếu như để chiến thắng Thát tháp tộc, binh lực trước mặt cũng khá đủ. Nhưng nếu như muốn tốc chiến tốc quyết, vi thần cho rằng binh lực của Lăng Bộ Hư là không thể thiếu".</w:t>
      </w:r>
    </w:p>
    <w:p>
      <w:pPr>
        <w:pStyle w:val="BodyText"/>
      </w:pPr>
      <w:r>
        <w:t xml:space="preserve">Lão tướng quân Diệp Nhĩ Mã quỳ xuống nói: "Bọn thần vô năng khiến bệ hạ nhọc lòng, nhưng xin bệ hạ yên tâm, chỉ đợi diệt xong Thát tháp tộc, vi thần nguyện lĩnh đại quân tây chinh, nghiền nát phản quân!"</w:t>
      </w:r>
    </w:p>
    <w:p>
      <w:pPr>
        <w:pStyle w:val="BodyText"/>
      </w:pPr>
      <w:r>
        <w:t xml:space="preserve">Sau Diệp Nhĩ Mã, chúng thần đồng loạt quỳ thỉnh tội.</w:t>
      </w:r>
    </w:p>
    <w:p>
      <w:pPr>
        <w:pStyle w:val="BodyText"/>
      </w:pPr>
      <w:r>
        <w:t xml:space="preserve">Ma thần hoàng không đề ý, xua tay nói: "Đứng hết lên đi! Đây không phải là sai lầm của chúng khanh".</w:t>
      </w:r>
    </w:p>
    <w:p>
      <w:pPr>
        <w:pStyle w:val="BodyText"/>
      </w:pPr>
      <w:r>
        <w:t xml:space="preserve">Lão nhắm hờ mắt, ngón tay cái nhịp nhịp lên mặt bàn.</w:t>
      </w:r>
    </w:p>
    <w:p>
      <w:pPr>
        <w:pStyle w:val="BodyText"/>
      </w:pPr>
      <w:r>
        <w:t xml:space="preserve">Không khí trong phòng chợt trầm mặc, không có ai dám quấy nhiễu suy nghĩ của Ma thần hoàng.</w:t>
      </w:r>
    </w:p>
    <w:p>
      <w:pPr>
        <w:pStyle w:val="BodyText"/>
      </w:pPr>
      <w:r>
        <w:t xml:space="preserve">Qua một hồi lâu, khi Ma thần hoàng mở mắt, lão đã hạ quyết tâm, nói rất rõ ràng: "Hạ chỉ đi! Lập tức gọi Lăng Bộ Hư hồi quốc, đồng thời phái người đi tiếp xúc với phản quân Viễn Đông".</w:t>
      </w:r>
    </w:p>
    <w:p>
      <w:pPr>
        <w:pStyle w:val="BodyText"/>
      </w:pPr>
      <w:r>
        <w:t xml:space="preserve">"Viễn Đông quân dân nghe chỉ: Các ngươi bị bức làm loạn, hành động đó là vì phản đối Lỗ Đế bạo ngược, nguyên nhân Thần hoàng đã hiểu. Lỗ Đế hiện đã bị cắt chức điều tra, Thần hoàng rộng lượng, nghĩ các ngươi u mê lầm đường nên cho cơ hội các ngươi trở lại làm thần dân của vương quốc. Hạn các ngươi trong ba ngày phải buông vũ khí đầu hàng. Đây là cơ hội cuối cùng, hy vọng các ngươi trân trọng. Khâm thử!"</w:t>
      </w:r>
    </w:p>
    <w:p>
      <w:pPr>
        <w:pStyle w:val="BodyText"/>
      </w:pPr>
      <w:r>
        <w:t xml:space="preserve">Viết xong chữ cuối cùng, Ma thần hoàng hạ bút, nói với Hắc Sa: "Không thích hợp đề cập đến thủ lĩnh phản quân nhận mệnh trong chỉ ý".</w:t>
      </w:r>
    </w:p>
    <w:p>
      <w:pPr>
        <w:pStyle w:val="BodyText"/>
      </w:pPr>
      <w:r>
        <w:t xml:space="preserve">"Thần hoàng thánh minh", Hắc Sa gật đầu: "Chuyện này xác thật quá vi diệu, không thể viết ra bằng chữ, phải do sứ giả giao thiệp nói lại".</w:t>
      </w:r>
    </w:p>
    <w:p>
      <w:pPr>
        <w:pStyle w:val="BodyText"/>
      </w:pPr>
      <w:r>
        <w:t xml:space="preserve">Hai người đều không muốn nói sâu vấn đề này, Hắc Sa lập tức đổi đề tài: "Bệ hạ, Viễn Đông đã là phe chiến bại, chiếu theo quán lệ đầu hàng, bọn họ cần phải giao nạp bồi thường chiến tranh, không biết bệ hạ tính toán bao nhiêu?"</w:t>
      </w:r>
    </w:p>
    <w:p>
      <w:pPr>
        <w:pStyle w:val="BodyText"/>
      </w:pPr>
      <w:r>
        <w:t xml:space="preserve">Ma thần hoàng bật cười: "Bồi thường chiến tranh? Bọn chúng thật đánh thua sao? Quân sư, trẫm chỉ cầu bọn chúng đừng đòi tiền mãi lộ của Lăng Bộ Hư là tốt rồi!"</w:t>
      </w:r>
    </w:p>
    <w:p>
      <w:pPr>
        <w:pStyle w:val="BodyText"/>
      </w:pPr>
      <w:r>
        <w:t xml:space="preserve">"Bệ hạ, chúng ta vô luận thế nào cũng phải thu tiền bồi thường, dù là để tượng trưng cũng tốt. Nhận bồi thường chiến tranh là để chứng minh chúng ta là người chiến thắng, ai cũng không thể bàn tán".</w:t>
      </w:r>
    </w:p>
    <w:p>
      <w:pPr>
        <w:pStyle w:val="BodyText"/>
      </w:pPr>
      <w:r>
        <w:t xml:space="preserve">"Đã như thế, vậy định một trăm vạn lượng bạc đi!"</w:t>
      </w:r>
    </w:p>
    <w:p>
      <w:pPr>
        <w:pStyle w:val="BodyText"/>
      </w:pPr>
      <w:r>
        <w:t xml:space="preserve">Vân Thiển Tuyết hỏi: "Nếu như Viễn Đông không chịu đền tiền thì sao?"</w:t>
      </w:r>
    </w:p>
    <w:p>
      <w:pPr>
        <w:pStyle w:val="BodyText"/>
      </w:pPr>
      <w:r>
        <w:t xml:space="preserve">"Vũ lâm các hạ suy xét chu đáo. Tài chính của Viễn Đông phản quân đích xác không có nhiều, muốn bọn chúng bỏ ra một số tiền lớn, vi thần lo..."</w:t>
      </w:r>
    </w:p>
    <w:p>
      <w:pPr>
        <w:pStyle w:val="BodyText"/>
      </w:pPr>
      <w:r>
        <w:t xml:space="preserve">"Bỏ đi, quân sư". Ma thần hoàng không kiên nhẫn mấy cái chi tiết rườm rà này: "Nếu bọn chúng không có tiền, vậy chúng ta cho chúng mượn, miễn sao nghi thức đầu hàng được công khai đúng chuẩn là được".</w:t>
      </w:r>
    </w:p>
    <w:p>
      <w:pPr>
        <w:pStyle w:val="BodyText"/>
      </w:pPr>
      <w:r>
        <w:t xml:space="preserve">"Vâng. Còn nữa, nghe nói trong chiến dịch Khoa Nhĩ Ni, rất nhiều quan binh Tắc nội á trở thành tù binh của Viễn Đông phản quân, có đến vài vạn người".</w:t>
      </w:r>
    </w:p>
    <w:p>
      <w:pPr>
        <w:pStyle w:val="BodyText"/>
      </w:pPr>
      <w:r>
        <w:t xml:space="preserve">"Mang bọn chúng trở về, dùng tiền trong quốc khố để đổi! Tộc ta đang lúc cần người, nhưng chuyện này nhất định phải bảo mật".</w:t>
      </w:r>
    </w:p>
    <w:p>
      <w:pPr>
        <w:pStyle w:val="BodyText"/>
      </w:pPr>
      <w:r>
        <w:t xml:space="preserve">"Vi thần hiểu, tuyệt không để lộ ra ngoài".</w:t>
      </w:r>
    </w:p>
    <w:p>
      <w:pPr>
        <w:pStyle w:val="BodyText"/>
      </w:pPr>
      <w:r>
        <w:t xml:space="preserve">Bọn họ vừa quay lại khách sảnh thì một quân quan cao lớn bước nhanh đến nghênh đón: "Tư Đặc Lâm đại nhân, Quân vụ bộ có thông báo khẩn cấp, từ Ngõa Luân phái tín sứ khẩn cấp!"</w:t>
      </w:r>
    </w:p>
    <w:p>
      <w:pPr>
        <w:pStyle w:val="BodyText"/>
      </w:pPr>
      <w:r>
        <w:t xml:space="preserve">Hai năm trước ma tộc đại quân thế như triều dâng ào ào ùa đến, cứ điểm Ngõa Luân là tường chắn cuối cùng ngăn chặn bọn chúng, là tiêu điểm được cả nhân loại dõi theo, đến hôm nay nó lại là tuyến phòng ngự tiếp xúc với ma tộc, một trọng địa quan hệ thiết yếu đến mệnh vận gia tộc, nhất cử nhất động của nó cũng khiến tim của toàn nhân loại phải hồi hộp.</w:t>
      </w:r>
    </w:p>
    <w:p>
      <w:pPr>
        <w:pStyle w:val="BodyText"/>
      </w:pPr>
      <w:r>
        <w:t xml:space="preserve">Tức thì, ánh mắt của mọi người đều bị hấp dẫn đến đó, toàn trường yên tĩnh.</w:t>
      </w:r>
    </w:p>
    <w:p>
      <w:pPr>
        <w:pStyle w:val="BodyText"/>
      </w:pPr>
      <w:r>
        <w:t xml:space="preserve">Dưới sự chăm chú của chúng nhân, Tư Đặc Lâm bước nhanh tới, nhẹ nhàng nhận thư trong tay quân quan đó.</w:t>
      </w:r>
    </w:p>
    <w:p>
      <w:pPr>
        <w:pStyle w:val="BodyText"/>
      </w:pPr>
      <w:r>
        <w:t xml:space="preserve">Y vừa nhìn qua, thần tình đại biến.</w:t>
      </w:r>
    </w:p>
    <w:p>
      <w:pPr>
        <w:pStyle w:val="BodyText"/>
      </w:pPr>
      <w:r>
        <w:t xml:space="preserve">"Trữ tiểu thư, xin lỗi, tôi phải cáo từ liền, có tình huống khẩn cấp, tôi phải lập tức cầu kiến tổng trưởng".</w:t>
      </w:r>
    </w:p>
    <w:p>
      <w:pPr>
        <w:pStyle w:val="BodyText"/>
      </w:pPr>
      <w:r>
        <w:t xml:space="preserve">"Tôi đi cùng với huynh". Tử Xuyên Trữ không hề do dự lên tiếng, Tư Đặc Lâm lúc này mới nhớ Tử Xuyên Trữ đang là trợ lý tổng trưởng.</w:t>
      </w:r>
    </w:p>
    <w:p>
      <w:pPr>
        <w:pStyle w:val="BodyText"/>
      </w:pPr>
      <w:r>
        <w:t xml:space="preserve">Tử Xuyên Trữ chuyển thân giải thích với đám khách mời mấy câu, khoác thêm áo vội vã đuổi theo Tư Đặc Lâm.</w:t>
      </w:r>
    </w:p>
    <w:p>
      <w:pPr>
        <w:pStyle w:val="BodyText"/>
      </w:pPr>
      <w:r>
        <w:t xml:space="preserve">Hai người lên xe ngựa của Tư Đặc Lâm, còn chưa ngồi yên ổn Tử Xuyên Trữ đã hỏi: "Ngõa Luân xảy ra chuyện gì? Ma tộc bắt đầu tấn công sao?"</w:t>
      </w:r>
    </w:p>
    <w:p>
      <w:pPr>
        <w:pStyle w:val="BodyText"/>
      </w:pPr>
      <w:r>
        <w:t xml:space="preserve">"Ngược lại", Tư Đặc Lâm nhìn sang hàng cây vun vút bên đường: "Lâm Băng báo cáo, mặt đông cứ điểm Ngõa Luân xuất hiện đại quân Viễn Đông, bọn họ hình thành vòng vây đối với cứ điểm".</w:t>
      </w:r>
    </w:p>
    <w:p>
      <w:pPr>
        <w:pStyle w:val="BodyText"/>
      </w:pPr>
      <w:r>
        <w:t xml:space="preserve">Tử Xuyên Trữ hô hấp khó khăn, lẩm nhẩm: "A Tú! Huynh điên rồi sao?"</w:t>
      </w:r>
    </w:p>
    <w:p>
      <w:pPr>
        <w:pStyle w:val="BodyText"/>
      </w:pPr>
      <w:r>
        <w:t xml:space="preserve">* * *</w:t>
      </w:r>
    </w:p>
    <w:p>
      <w:pPr>
        <w:pStyle w:val="BodyText"/>
      </w:pPr>
      <w:r>
        <w:t xml:space="preserve">Ngày mười một tháng chín năm bảy tám hai, dưới sự thống suất của Quang minh vương, ba mươi vạn đại quân Viễn Đông huy sư tây hạ, đột nhiên bao vây cứ điểm Ngõa Luân.</w:t>
      </w:r>
    </w:p>
    <w:p>
      <w:pPr>
        <w:pStyle w:val="BodyText"/>
      </w:pPr>
      <w:r>
        <w:t xml:space="preserve">Nguy cơ khói lửa tái hiện Viễn Đông, Đế đô chấn kinh.</w:t>
      </w:r>
    </w:p>
    <w:p>
      <w:pPr>
        <w:pStyle w:val="BodyText"/>
      </w:pPr>
      <w:r>
        <w:t xml:space="preserve">Nhìn xe ngựa vội vã rời khỏi trang viên, Tử Xuyên Tú áp chế sự xung động muốn đuổi theo bộc lộ thân phận, gã nhanh chóng xoay người, trong trang viên sau lưng vẳng ra tiếng nhạc, tâm cảnh của gã lại đang hoàn toàn đối nghịch với âm nhạc vui vẻ đó, gã đã bước trên con đường không thể quay đầu.</w:t>
      </w:r>
    </w:p>
    <w:p>
      <w:pPr>
        <w:pStyle w:val="BodyText"/>
      </w:pPr>
      <w:r>
        <w:t xml:space="preserve">Còn chưa đi được mấy bước, gã đột ngột dừng lại, dưới đèn đường, trong bóng cây đỏ âm u, một thân ảnh cao gầy đang lặng yên đứng đó.</w:t>
      </w:r>
    </w:p>
    <w:p>
      <w:pPr>
        <w:pStyle w:val="BodyText"/>
      </w:pPr>
      <w:r>
        <w:t xml:space="preserve">Đế Lâm trầm tĩnh nhìn gã, mục quang sáng như nước, lá hồng diệp bay bay bên người hắn tạo nên một mỹ cảnh như thi như họa.</w:t>
      </w:r>
    </w:p>
    <w:p>
      <w:pPr>
        <w:pStyle w:val="BodyText"/>
      </w:pPr>
      <w:r>
        <w:t xml:space="preserve">Tử Xuyên Tú ngừng chân, cảm giác lúng túng, gã không ngờ đụng phải Đế Lâm ở đây, chưa hề chuẩn bị tư tưởng.</w:t>
      </w:r>
    </w:p>
    <w:p>
      <w:pPr>
        <w:pStyle w:val="BodyText"/>
      </w:pPr>
      <w:r>
        <w:t xml:space="preserve">Đế Lâm chậm rãi bước tới: "Hoan nghênh ngươi trở về, Tú Xuyên đại nhân".</w:t>
      </w:r>
    </w:p>
    <w:p>
      <w:pPr>
        <w:pStyle w:val="BodyText"/>
      </w:pPr>
      <w:r>
        <w:t xml:space="preserve">Trong nhất thời, Tử Xuyên Tú buông lỏng tâm tình, mỉm cười: "Huynh cố ý đợi tôi ở đây, hay là vừa khéo gặp phải?"</w:t>
      </w:r>
    </w:p>
    <w:p>
      <w:pPr>
        <w:pStyle w:val="BodyText"/>
      </w:pPr>
      <w:r>
        <w:t xml:space="preserve">"Nếu như ta nói vừa khéo, ngươi sẽ tin sao? Phải biết, đối với hạng phản quốc tội ác to lớn như ngươi, nhãn tình chính nghĩa lúc nào cũng theo dõi".</w:t>
      </w:r>
    </w:p>
    <w:p>
      <w:pPr>
        <w:pStyle w:val="BodyText"/>
      </w:pPr>
      <w:r>
        <w:t xml:space="preserve">Tử Xuyên Tú cười nói: "Tôi thì không biết tình báo của kiểm sát thính đã đổi tên thành 'Chính nghĩa nhãn tình'".</w:t>
      </w:r>
    </w:p>
    <w:p>
      <w:pPr>
        <w:pStyle w:val="BodyText"/>
      </w:pPr>
      <w:r>
        <w:t xml:space="preserve">Đế Lâm cười lớn, đột nhiên thu lại tiếu dung: "Huynh đệ, ngươi đi thế cờ quá nguy hiểm".</w:t>
      </w:r>
    </w:p>
    <w:p>
      <w:pPr>
        <w:pStyle w:val="BodyText"/>
      </w:pPr>
      <w:r>
        <w:t xml:space="preserve">"Tôi không thể không làm vậy". Tử Xuyên Tú nhìn bầu trời trong sáng: "Nếu như không biểu hiện thực lực, không ai để ý đến chuyện của tôi. Bọn họ căn bản không cho tôi có cơ hội biện minh thì đã giết tôi tức khắc. Nhưng hiện tại mấy chục vạn đại quân đang áp sát cứ điểm Ngõa Luân,. Tổng trưởng dù muốn giết tôi cũng phải suy đi tính lại.</w:t>
      </w:r>
    </w:p>
    <w:p>
      <w:pPr>
        <w:pStyle w:val="BodyText"/>
      </w:pPr>
      <w:r>
        <w:t xml:space="preserve">"Vậy lần này ngươi về có chuyện gì không?"</w:t>
      </w:r>
    </w:p>
    <w:p>
      <w:pPr>
        <w:pStyle w:val="BodyText"/>
      </w:pPr>
      <w:r>
        <w:t xml:space="preserve">Tử Xuyên Tú mỉm cười: "May không nhục mệnh, quân ta đã thu phục toàn lãnh thổ Viễn Đông". Trong khẩu khí của gã biểu lộ sự tự tin vô cùng.</w:t>
      </w:r>
    </w:p>
    <w:p>
      <w:pPr>
        <w:pStyle w:val="BodyText"/>
      </w:pPr>
      <w:r>
        <w:t xml:space="preserve">Đế Lâm trừng mắt, phảng phất như không nhận ra Tử Xuyên Tú, mãi một lúc sau mới nói: "Ta biết ngươi sẽ thành công, nhưng chưa từng nghĩ nhanh đến như thế. Từ lần trước đến lúc này chỉ mới hơn nửa năm. Chúc mừng ngươi!"</w:t>
      </w:r>
    </w:p>
    <w:p>
      <w:pPr>
        <w:pStyle w:val="BodyText"/>
      </w:pPr>
      <w:r>
        <w:t xml:space="preserve">Tử Xuyên Tú cười cười, lòng nghĩ ta còn chưa kể huynh nghe xém chút nữa Viễn Đông đã bị ma tộc binh đập cho tan nát.</w:t>
      </w:r>
    </w:p>
    <w:p>
      <w:pPr>
        <w:pStyle w:val="BodyText"/>
      </w:pPr>
      <w:r>
        <w:t xml:space="preserve">"Ngươi tính tiếp theo làm gì?"</w:t>
      </w:r>
    </w:p>
    <w:p>
      <w:pPr>
        <w:pStyle w:val="BodyText"/>
      </w:pPr>
      <w:r>
        <w:t xml:space="preserve">"Là một chiến sĩ trung thành kiên định với gia tộc, bước tiếp theo của tôi dĩ nhiên là đem Viễn Đông sáp nhập lại với gia tộc, hy vọng tổng trưởng đại nhân từ hòa có thể đại lượng tiếp nhận đám người lạc đường tìm về chúng tôi".</w:t>
      </w:r>
    </w:p>
    <w:p>
      <w:pPr>
        <w:pStyle w:val="BodyText"/>
      </w:pPr>
      <w:r>
        <w:t xml:space="preserve">Đế Lâm cười lớn, cười đến đau cả bụng, hắn đứng thẳng lên: "Chớ có nói chuyện hài, ngươi hiện là vương hầu Viễn Đông, là bá chủ nắm binh quyền một cõi, là quốc vương khai quốc của Viễn Đông. Có câu 'Thà làm đầu gà hơn làm đuôi trâu', tổng trưởng năm xưa hạ lệnh truy sát lấy đầu của ngươi, ngươi mắc gì phải quy thuận lão? Nếu như ngươi cố niệm cựu tình của ta và Tư Đặc Lâm thì ký kết một hiệp ước không xâm phạm lẫn nhau, vậy là may mắn cho lão rồi".</w:t>
      </w:r>
    </w:p>
    <w:p>
      <w:pPr>
        <w:pStyle w:val="BodyText"/>
      </w:pPr>
      <w:r>
        <w:t xml:space="preserve">Tử Xuyên Tú cười ngượng ngùng, nghĩ thầm: quân vương của Viễn Đông? E rằng ta là quân vương đầu tiên, mà cũng là quân vương đoản mệnh nhất của Viễn Đông.</w:t>
      </w:r>
    </w:p>
    <w:p>
      <w:pPr>
        <w:pStyle w:val="BodyText"/>
      </w:pPr>
      <w:r>
        <w:t xml:space="preserve">* * *</w:t>
      </w:r>
    </w:p>
    <w:p>
      <w:pPr>
        <w:pStyle w:val="BodyText"/>
      </w:pPr>
      <w:r>
        <w:t xml:space="preserve">Sau khi có Tây nam quân đoàn về nước tham chiến, chiến cục ở ma tộc vương quốc lập tức chuyển biến, mỗi ngày đều có tín sứ qua lại giữa Viễn Đông và Gia Nạp, vô số sứ giả Thát tháp tộc tìm đến Quang minh vương, thúc dục Viễn Đông xuất binh hỗ trợ bọn chúng.</w:t>
      </w:r>
    </w:p>
    <w:p>
      <w:pPr>
        <w:pStyle w:val="BodyText"/>
      </w:pPr>
      <w:r>
        <w:t xml:space="preserve">Vị công tước Thát tháp tộc dĩ nhiên không thể nói thẳng: chúng tôi sắp tiêu rồi, mau đến cứu mạng a! Lão chỉ dùng khẩu khí dụ dỗ Tử Xuyên Tú: "Quân ta chỉ cách ma thần bảo một trăm dặm, thắng lợi đã trong tầm tay. Quang minh vương, xuất binh giúp ta, trẫm sẽ phong ngươi là Viễn Đông hầu, nhận ngươi làm con nuôi!"</w:t>
      </w:r>
    </w:p>
    <w:p>
      <w:pPr>
        <w:pStyle w:val="BodyText"/>
      </w:pPr>
      <w:r>
        <w:t xml:space="preserve">Tử Xuyên Tú đọc thư mắng thầm: tên này đúng là không có sáng tạo, Viễn Đông hầu thì ma thần hoàng sớm đã phong cho ta rồi, cái vị tự nhận là "Trẫm" này thật là không có đầu óc mà!</w:t>
      </w:r>
    </w:p>
    <w:p>
      <w:pPr>
        <w:pStyle w:val="BodyText"/>
      </w:pPr>
      <w:r>
        <w:t xml:space="preserve">Cứ vậy, thư tín liên tục được chuyển đến, từ nhận làm "Con nuôi" sang đến "Kết nghĩa kim lan", "Kết làm huynh đệ đồng sinh đồng tử", "Cộng hưởng giang sơn", cuối cùng là "Nếu điện hạ không hiềm, tại hạ nguyện làm con nuôi của ngài, cẩn chúc phụ hoàng vạn tuế!"</w:t>
      </w:r>
    </w:p>
    <w:p>
      <w:pPr>
        <w:pStyle w:val="BodyText"/>
      </w:pPr>
      <w:r>
        <w:t xml:space="preserve">Mà ngoài nội dung, hình thức tín thư càng tố cáo hiện thực khốn quẫn của Thát tháp tộc, mới đầu là da dê, rồi đến giấy, cuối cùng là dùng đến cả vỏ cây, chữ viết xiêu vẹo hệt như phải ngồi trên ngựa để viết.</w:t>
      </w:r>
    </w:p>
    <w:p>
      <w:pPr>
        <w:pStyle w:val="BodyText"/>
      </w:pPr>
      <w:r>
        <w:t xml:space="preserve">Tử Xuyên Tú cảm nhận được lo lắng và sợ hãi của La Tư, đương nhiên không phải gã lo cho tiểu mệnh của La Tư mà lo cho Viễn Đông vì từng phản bội tín nghĩa chém a tộc một nhát, dạng sỉ nhục này ma tộc vương quốc khó mà bỏ qua. Khi nội chiến ma tộc vương quốc kết thúc, ma tộc quân cường hãn nhất định sẽ chĩa mũi đao tiến về Viễn Đông.</w:t>
      </w:r>
    </w:p>
    <w:p>
      <w:pPr>
        <w:pStyle w:val="BodyText"/>
      </w:pPr>
      <w:r>
        <w:t xml:space="preserve">Viễn Đông chỉ còn đường tử chiến, không có đầu hàng, không có thỏa hiệp, một khi quân đội chiến bại, ma tộc sẽ thực hiện chính sách đồ sát, biến Viễn Đông thành đất chết, biển máu, núi thây là cảnh tượng liên tục xuất hiện trong đầu gã gần đây, gã gần như chưa từng ngủ được ngon giấc.</w:t>
      </w:r>
    </w:p>
    <w:p>
      <w:pPr>
        <w:pStyle w:val="BodyText"/>
      </w:pPr>
      <w:r>
        <w:t xml:space="preserve">Vì chuẩn bị nghênh tiếp chiến tranh sắp đến, thống soái bộ Viễn Đông không tiếc thứ gì, nhanh chóng mở rộng quân đội, cả thiếu niên bán thú nhân mười sáu, mười bảy tuổi cũng bị gọi quân.</w:t>
      </w:r>
    </w:p>
    <w:p>
      <w:pPr>
        <w:pStyle w:val="BodyText"/>
      </w:pPr>
      <w:r>
        <w:t xml:space="preserve">Tử Xuyên Tú cười lạnh, nói: "Vùng vẫy trước khi chết".</w:t>
      </w:r>
    </w:p>
    <w:p>
      <w:pPr>
        <w:pStyle w:val="BodyText"/>
      </w:pPr>
      <w:r>
        <w:t xml:space="preserve">Đám tướng quân của thống soái bộ mặt mày nhăn nhó, bị mắng mà không thể phản ứng.</w:t>
      </w:r>
    </w:p>
    <w:p>
      <w:pPr>
        <w:pStyle w:val="BodyText"/>
      </w:pPr>
      <w:r>
        <w:t xml:space="preserve">Hiện tại, hy vọng duy nhất của Tử Xuyên Tú là Tử Xuyên gia có thể cung cấp sự bảo hộ cho Viễn Đông.</w:t>
      </w:r>
    </w:p>
    <w:p>
      <w:pPr>
        <w:pStyle w:val="BodyText"/>
      </w:pPr>
      <w:r>
        <w:t xml:space="preserve">Tử Xuyên gia ra mặt thu hồi Viễn Đông, ma tộc chắc sẽ cố kỵ, chỉ là, mấy lời này không thể nói với Đế Lâm.</w:t>
      </w:r>
    </w:p>
    <w:p>
      <w:pPr>
        <w:pStyle w:val="BodyText"/>
      </w:pPr>
      <w:r>
        <w:t xml:space="preserve">Ánh trăng mượt mà, khi xe ngựa chở Đế Lâm và Tử Xuyên Tú tiến vào đại nhai trung ương thì từ xa nhìn thấy Tư Đặc Lâm và La Minh Hải bước khỏi tổng trưởng phủ, hai người bọn họ đứng ở cổng tổng trưởng phủ nói chuyện rất căng thẳng, hai tay liên tục múa may.</w:t>
      </w:r>
    </w:p>
    <w:p>
      <w:pPr>
        <w:pStyle w:val="BodyText"/>
      </w:pPr>
      <w:r>
        <w:t xml:space="preserve">Đế Lâm nhìn Tử Xuyên Tú, Tử Xuyên Tú lắc đầu, Đế Lâm nhỏ giọng kêu xa phu: "Ngừng xe".</w:t>
      </w:r>
    </w:p>
    <w:p>
      <w:pPr>
        <w:pStyle w:val="BodyText"/>
      </w:pPr>
      <w:r>
        <w:t xml:space="preserve">Xe ngựa im lìm ngừng ở ven đường, núp mình dưới bóng ngô đồng u ám.</w:t>
      </w:r>
    </w:p>
    <w:p>
      <w:pPr>
        <w:pStyle w:val="BodyText"/>
      </w:pPr>
      <w:r>
        <w:t xml:space="preserve">Đế Lâm cười nói: "A Tú ngươi đột nhiên chơi một cú lớn như thế, đêm nay Thống lĩnh xứ sẽ có rất nhiều người không ngủ được à!"</w:t>
      </w:r>
    </w:p>
    <w:p>
      <w:pPr>
        <w:pStyle w:val="BodyText"/>
      </w:pPr>
      <w:r>
        <w:t xml:space="preserve">Tử Xuyên Tú không có lên tiếng, gã nhìn xa xa, tay mân mê cằm.</w:t>
      </w:r>
    </w:p>
    <w:p>
      <w:pPr>
        <w:pStyle w:val="BodyText"/>
      </w:pPr>
      <w:r>
        <w:t xml:space="preserve">Nhìn từ mặt bên, đèn đường hắt ánh sáng lên mặt gã, gương mặt anh tuấn kiên nghị như đá hoa cương, phảng phất còn có một nét tàn khốc lộ ra.</w:t>
      </w:r>
    </w:p>
    <w:p>
      <w:pPr>
        <w:pStyle w:val="BodyText"/>
      </w:pPr>
      <w:r>
        <w:t xml:space="preserve">Đế Lâm trầm tư, lần này từ Viễn Đông trở về, trên người Tử Xuyên Tú toát ra khí chất gây cho hắn cảm giác rất phức tạp. Nó có vài phần kiên nghị cứng cỏi của Tư Đặc Lâm, lại có vài phần quyết đoán vô tình của hắn, người thiếu niên ưu hòa mà quyết đoán trước đây đã bị cơn lốc chiến tranh đẫm máu luyện thành tâm lãnh như thiết.</w:t>
      </w:r>
    </w:p>
    <w:p>
      <w:pPr>
        <w:pStyle w:val="BodyText"/>
      </w:pPr>
      <w:r>
        <w:t xml:space="preserve">Nhìn cặp mắt lãnh tĩnh của Tử Xuyên Tú, hắn cũng không biết bản thân nên vui hay buồn.</w:t>
      </w:r>
    </w:p>
    <w:p>
      <w:pPr>
        <w:pStyle w:val="BodyText"/>
      </w:pPr>
      <w:r>
        <w:t xml:space="preserve">Mấy phút trôi qua, trận thảo luận ngắn trước cửa tổng trưởng phủ kết thúc, hai đại nhân vật dưới sự hộ vệ của đám vệ sĩ chia nhau lên xe ngựa của mình.</w:t>
      </w:r>
    </w:p>
    <w:p>
      <w:pPr>
        <w:pStyle w:val="BodyText"/>
      </w:pPr>
      <w:r>
        <w:t xml:space="preserve">Khi xe của Tư Đặc Lâm chạy qua, Đế Lâm từ trong ngựa thò đầu ra gọi: "Tư Đặc Lâm, ngừng một chút!"</w:t>
      </w:r>
    </w:p>
    <w:p>
      <w:pPr>
        <w:pStyle w:val="BodyText"/>
      </w:pPr>
      <w:r>
        <w:t xml:space="preserve">Xe ngựa ngừng lại, Tư Đặc Lâm thấy là Đế Lâm thì nhanh chân xuống xe, đến gần hỏi: "Chuyện gì vậy?"</w:t>
      </w:r>
    </w:p>
    <w:p>
      <w:pPr>
        <w:pStyle w:val="BodyText"/>
      </w:pPr>
      <w:r>
        <w:t xml:space="preserve">Đế Lâm cũng xuống ngựa vẫy y đến gần hơn, nhỏ giọng thì thào bên tai y một lúc, sau đó hai người cáo biệt, Tư Đặc Lâm lên xe tiếp tục đi.</w:t>
      </w:r>
    </w:p>
    <w:p>
      <w:pPr>
        <w:pStyle w:val="BodyText"/>
      </w:pPr>
      <w:r>
        <w:t xml:space="preserve">Đưa mắt nhìn xe ngựa Tư Đặc Lâm chạy đến cuối đường, Đế Lâm lại lên xe của hắn.</w:t>
      </w:r>
    </w:p>
    <w:p>
      <w:pPr>
        <w:pStyle w:val="BodyText"/>
      </w:pPr>
      <w:r>
        <w:t xml:space="preserve">"Tư lão nhị tiết lộ, Lâm Băng các hạ báo cáo có số lượng rất lớn Viễn Đông bộ đội xuất hiện ở mặt đông cứ điểm Ngõa Luân, bà ta lo đó là dấu hiệu ma tộc chuẩn bị tấn công mạnh, khẩn cấp cầu viện Thống lĩnh xứ".</w:t>
      </w:r>
    </w:p>
    <w:p>
      <w:pPr>
        <w:pStyle w:val="BodyText"/>
      </w:pPr>
      <w:r>
        <w:t xml:space="preserve">"Tổng trưởng và Thống lĩnh xứ trả lời bà ta thế nào?"</w:t>
      </w:r>
    </w:p>
    <w:p>
      <w:pPr>
        <w:pStyle w:val="BodyText"/>
      </w:pPr>
      <w:r>
        <w:t xml:space="preserve">"Đêm nay cơ bản đã có quyết định, trú quân đóng trên ba hành tỉnh xung quanh cứ điểm Ngõa Luân sẽ thuộc quyền chỉ huy của Ngõa Luân. Ngoài ra, điều sư đoàn cận vệ hai mốt, sư đoàn cận vệ hai ba, sư đoàn cận vệ bảy mốt từ Đế đô gấp rút tiến đến cứ điểm Ngõa Luân".</w:t>
      </w:r>
    </w:p>
    <w:p>
      <w:pPr>
        <w:pStyle w:val="BodyText"/>
      </w:pPr>
      <w:r>
        <w:t xml:space="preserve">Tử Xuyên Tú gật gật đầu, trong lòng đã có tính toán, ba sư đoàn đều là quân chủ lực của gia tộc, đặc biệt là sư đoàn bảy mốt thuộc Trung ương quân, đây là sư đoàn đã từng tham chiến ở Viễn Đông, có chiến công hiển hách ở Mạt Y thành, là chủ lực trong chủ lực. Ba nhánh quân này tuy binh lực không đến mấy vạn, nhưng là ba mũi thương bén và cứng nhất trong quân đội. Điều đến Viễn Đông ba sư đoàn này, cho thấy Tử Xuyên Tham Tinh rất coi trọng nguy cơ ở Viễn Đông lần này.</w:t>
      </w:r>
    </w:p>
    <w:p>
      <w:pPr>
        <w:pStyle w:val="BodyText"/>
      </w:pPr>
      <w:r>
        <w:t xml:space="preserve">Tử Xuyên Tú sắp tiến hành đàm phán với Tử Xuyên Tham Tinh, dĩ nhiên có tính toán từ động thái đó của Tử Xuyên gia.</w:t>
      </w:r>
    </w:p>
    <w:p>
      <w:pPr>
        <w:pStyle w:val="BodyText"/>
      </w:pPr>
      <w:r>
        <w:t xml:space="preserve">"Tư Đặc Lâm còn nói gì không?"</w:t>
      </w:r>
    </w:p>
    <w:p>
      <w:pPr>
        <w:pStyle w:val="BodyText"/>
      </w:pPr>
      <w:r>
        <w:t xml:space="preserve">"Tâm tình của y đang rất kích động". Đế Lâm hắng giọng bắt chước ngữ khí của Tư Đặc Lâm: "Bên phía A Tú đã có chuyện? Viễn Đông quân không biết vì sao lại có hành động với Ngõa Luân? Hắn vô duyên vô cớ điều quân đội đến cứ điểm, phong tỏa giao thông giữa Viễn Đông và nội địa gia tộc, chẳng biết rốt cuộc hắn muốn gì? Cố ý gây hấn, hắn biết sẽ gây ra hậu quả gì hay không?"</w:t>
      </w:r>
    </w:p>
    <w:p>
      <w:pPr>
        <w:pStyle w:val="BodyText"/>
      </w:pPr>
      <w:r>
        <w:t xml:space="preserve">Tử Xuyên Tú im lặng nhìn ngoài ra song cửa, cho dù bản thân không hổ thẹn, nhưng vẫn có chút cảm giác hổ thẹn, phảng phất như bản thân đang lừa gạt hai vị huynh trưởng của mình, nhưng vì sinh tồn của Viễn Đông, bản thân cần phải làm thế.</w:t>
      </w:r>
    </w:p>
    <w:p>
      <w:pPr>
        <w:pStyle w:val="BodyText"/>
      </w:pPr>
      <w:r>
        <w:t xml:space="preserve">"Huynh có nói với huynh ấy tôi đang ở trên xe không?"</w:t>
      </w:r>
    </w:p>
    <w:p>
      <w:pPr>
        <w:pStyle w:val="BodyText"/>
      </w:pPr>
      <w:r>
        <w:t xml:space="preserve">"Ta không có cho y biết".</w:t>
      </w:r>
    </w:p>
    <w:p>
      <w:pPr>
        <w:pStyle w:val="BodyText"/>
      </w:pPr>
      <w:r>
        <w:t xml:space="preserve">Tử Xuyên Tú nhìn Đế Lâm, đột nhiên minh bạch dụng ý của hắn: Tuy Tư Đặc Lâm và Đế Lâm đều là người có quyền cao, nhưng Tử Xuyên Tú không phải là người thường, gã đang bị chụp lên người tội phản quốc. Tư Đặc Lâm và Đế Lâm nếu dẫn gã đi, há chẳng phải tự nhận bản thân cấu kết với gã? Tội danh này với quyền thế của Tư Đặc Lâm và Đế Lâm cũng khó mà gánh nổi, Đế Lâm không muốn để Tư Đặc Lâm dính vào sự nguy hiểm này.</w:t>
      </w:r>
    </w:p>
    <w:p>
      <w:pPr>
        <w:pStyle w:val="BodyText"/>
      </w:pPr>
      <w:r>
        <w:t xml:space="preserve">Vì bản thân gã, Đế Lâm đã chấp nhận mạo hiểm rất lớn. Tử Xuyên Tú cảm kích nhìn hắn, trong đầu có thiên ngôn vạn ngữ nhưng khóe miệng rung rung một hồi vẫn không biết nói thế nào.</w:t>
      </w:r>
    </w:p>
    <w:p>
      <w:pPr>
        <w:pStyle w:val="BodyText"/>
      </w:pPr>
      <w:r>
        <w:t xml:space="preserve">Gã nói khẽ: "Đêm nay quá nguy hiểm".</w:t>
      </w:r>
    </w:p>
    <w:p>
      <w:pPr>
        <w:pStyle w:val="BodyText"/>
      </w:pPr>
      <w:r>
        <w:t xml:space="preserve">Đế Lâm lắc đầu: "Đêm nay là thích hợp nhất. Qua đêm nay, sáng sớm bộ đội sẽ bắt đầu hành quân đến Ngõa Luân, đại quân mà động thì phí tổn rất lớn, lúc đó rất khó thu xếp".</w:t>
      </w:r>
    </w:p>
    <w:p>
      <w:pPr>
        <w:pStyle w:val="BodyText"/>
      </w:pPr>
      <w:r>
        <w:t xml:space="preserve">Phảng phất đoán được Tử Xuyên Tú đang nghĩ gì, Đế Lâm nói nhỏ: "A Tú, không cần lo lắng, sẽ có biện pháp". Trên gương mặt lãnh khốc xuất hiện nụ cười, Tử Xuyên Tú nhìn thấy bất chợt có cảm giác ấm áp.</w:t>
      </w:r>
    </w:p>
    <w:p>
      <w:pPr>
        <w:pStyle w:val="BodyText"/>
      </w:pPr>
      <w:r>
        <w:t xml:space="preserve">Nửa đêm, Đế Lâm dẫn mấy hiến binh ngồi xe đến cổng tổng trưởng phủ. Vừa dẫn Tử Xuyên Tú xuống xe thì kinh động đến cấm vệ quân chạy đến: "Tổng giám sát trưởng đại nhân, đang đêm có chuyện gì vậy?"</w:t>
      </w:r>
    </w:p>
    <w:p>
      <w:pPr>
        <w:pStyle w:val="BodyText"/>
      </w:pPr>
      <w:r>
        <w:t xml:space="preserve">Đế Lâm mặc kệ bọn chúng, căn dặn đám hiến binh: "Đây là yếu phạm mà tổng trưởng muốn bắt, các ngươi phải canh giữ cẩn thận. Không có lệnh của ta, ai cũng không được đến gần. Có gì sai sót, coi chừng cái đầu của các ngươi!"</w:t>
      </w:r>
    </w:p>
    <w:p>
      <w:pPr>
        <w:pStyle w:val="BodyText"/>
      </w:pPr>
      <w:r>
        <w:t xml:space="preserve">"Vâng!" Đám hiến binh đồng thanh đáp.</w:t>
      </w:r>
    </w:p>
    <w:p>
      <w:pPr>
        <w:pStyle w:val="BodyText"/>
      </w:pPr>
      <w:r>
        <w:t xml:space="preserve">Đế Lâm gật đầu, chuyển thân nói với cấm vệ quân quan: "Bẩm báo tổng trưởng, Giám sát thính Đế Lâm có chuyện cầu kiến! Yếu phạm tổng trưởng cần đã tự thú với Giám sát thính, chúng tôi mang hắn đến để tổng trưởng đích thân thẩm vấn".</w:t>
      </w:r>
    </w:p>
    <w:p>
      <w:pPr>
        <w:pStyle w:val="BodyText"/>
      </w:pPr>
      <w:r>
        <w:t xml:space="preserve">Tên quân quan đó khổ sở nói: "Tổng giám sát trưởng đại nhân, ngài là người quyền cao, nhưng hiện tại thật quá trễ rồi, tổng trưởng đã ngủ rồi, ngài để sáng mai đến được không?"</w:t>
      </w:r>
    </w:p>
    <w:p>
      <w:pPr>
        <w:pStyle w:val="BodyText"/>
      </w:pPr>
      <w:r>
        <w:t xml:space="preserve">"Không được". Đế Lâm lạnh lùng đáp.</w:t>
      </w:r>
    </w:p>
    <w:p>
      <w:pPr>
        <w:pStyle w:val="BodyText"/>
      </w:pPr>
      <w:r>
        <w:t xml:space="preserve">Cấm vệ quân quan sắc mặt khó coi, cả Tử Xuyên Tú cũng thấy tội nghiệp cho y, gã lên tiếng giúp: "Vị huynh đệ này, ngươi cứ bẩm báo với tổng trưởng chuyện có quan hệ đến quân tình khẩn cấp ở Viễn Đông, điện hạ sẽ không trách ngươi".</w:t>
      </w:r>
    </w:p>
    <w:p>
      <w:pPr>
        <w:pStyle w:val="BodyText"/>
      </w:pPr>
      <w:r>
        <w:t xml:space="preserve">Tên quân quan đó trợn mắt, người kia bị hiến binh giám sát nghiêm mật, chắc là yếu phạm mà Đế Lâm đại nhân nói đến, thế nhưng lại dám chen lời của Đế Lâm, y cảm thấy rất kỳ lạ.</w:t>
      </w:r>
    </w:p>
    <w:p>
      <w:pPr>
        <w:pStyle w:val="BodyText"/>
      </w:pPr>
      <w:r>
        <w:t xml:space="preserve">Y hàm hồ đáp: "Được!" một tiếng, chuyển thân bước nhanh đi.</w:t>
      </w:r>
    </w:p>
    <w:p>
      <w:pPr>
        <w:pStyle w:val="BodyText"/>
      </w:pPr>
      <w:r>
        <w:t xml:space="preserve">Đế Lâm nhìn Tử Xuyên Tú, cả hai đều im lặng.</w:t>
      </w:r>
    </w:p>
    <w:p>
      <w:pPr>
        <w:pStyle w:val="BodyText"/>
      </w:pPr>
      <w:r>
        <w:t xml:space="preserve">Đêm khuya cuối thu, sắc trăng nhàn nhạt, dưới ánh trăng mờ ảo, viện tử tổng trưởng phủ rộng lớn u tĩnh lạnh lẽo, các hiến binh sắc mặt không chút biểu tình, thần sắc phảng phất có chút đáng sợ, có vài cấm vệ binh biết điều đứng cách xa xa nhỏ giọng đàm luận.</w:t>
      </w:r>
    </w:p>
    <w:p>
      <w:pPr>
        <w:pStyle w:val="BodyText"/>
      </w:pPr>
      <w:r>
        <w:t xml:space="preserve">Qua một lúc lâu, tên quân quan đó gấp gáp quay lại: "Đế Lâm đại nhân, tổng trưởng điện hạ mời!"</w:t>
      </w:r>
    </w:p>
    <w:p>
      <w:pPr>
        <w:pStyle w:val="BodyText"/>
      </w:pPr>
      <w:r>
        <w:t xml:space="preserve">Đế Lâm chỉnh lại y phục, đưa mắt nhìn Tử Xuyên Tú, sau đó sải bước tiến vào hành lang âm u trong đêm tối.</w:t>
      </w:r>
    </w:p>
    <w:p>
      <w:pPr>
        <w:pStyle w:val="BodyText"/>
      </w:pPr>
      <w:r>
        <w:t xml:space="preserve">Nhìn theo thân ảnh cao cao của Đế Lâm biến mất chỗ góc ngoặt hành lang, Tử Xuyên Tú ngớ ngẩn xuất thần.</w:t>
      </w:r>
    </w:p>
    <w:p>
      <w:pPr>
        <w:pStyle w:val="BodyText"/>
      </w:pPr>
      <w:r>
        <w:t xml:space="preserve">Chiếu theo lý, cuộc hội đàm sắp diễn ra quan hệ đến sinh tử của chính gã, nhưng gã lại không hề có cảm giác khẩn trương và sợ hãi, ngẩng đầu nhìn lên vầng trăng trắng bạc đến xuất thần, tâm thần bỗng nhiên bình tĩnh đến lạ kì, dự cảm cho gã biết, mọi chuyện đều sẽ tiến hành thuận lợi.</w:t>
      </w:r>
    </w:p>
    <w:p>
      <w:pPr>
        <w:pStyle w:val="BodyText"/>
      </w:pPr>
      <w:r>
        <w:t xml:space="preserve">Tử Xuyên Tú đem hai mươi ba hành tỉnh Viễn Đông dâng cho gia tộc, lãnh thổ gia tộc lại lần nữa trọn vẹn, không có bất kì một vị tổng trưởng nào lại từ chối món quà lớn như thế.</w:t>
      </w:r>
    </w:p>
    <w:p>
      <w:pPr>
        <w:pStyle w:val="BodyText"/>
      </w:pPr>
      <w:r>
        <w:t xml:space="preserve">Tử Xuyên Tham Tinh là dạng người thực tế, cho dù gã có thập ác bất xá, tộc ác ngút trời, lão cũng sẽ tìm mọi cách để bảo hộ cho gã.</w:t>
      </w:r>
    </w:p>
    <w:p>
      <w:pPr>
        <w:pStyle w:val="BodyText"/>
      </w:pPr>
      <w:r>
        <w:t xml:space="preserve">Ưng kì hắc sắc bay phần phật trên không trung tổng trưởng phủ, nhìn thấy cờ xí tung bay, phảng phất như lãng tử phiêu lãng nhiều năm quay về cố thổ, lòng sinh cảm giác thân thiết khó thể tả bằng ngôn ngữ.</w:t>
      </w:r>
    </w:p>
    <w:p>
      <w:pPr>
        <w:pStyle w:val="BodyText"/>
      </w:pPr>
      <w:r>
        <w:t xml:space="preserve">Đêm lưu huyết Đế đô bốn năm trước, bản thân cũng là ở nơi này chờ được tiếp kiến tổng trưởng, mọi cảnh vật đều không có thay đổi, mọi thứ phảng phất lại trở về như xưa, vô số hình ảnh quấn nhiễu tâm thần gã.</w:t>
      </w:r>
    </w:p>
    <w:p>
      <w:pPr>
        <w:pStyle w:val="BodyText"/>
      </w:pPr>
      <w:r>
        <w:t xml:space="preserve">Bản thân là một hài tử được Tử Xuyên gia tập trung bồi dưỡng, nói gì thì nói, cho dù kiên cường cứng đầu đến đâu, nhưng tận sâu thâm tâm gã, cảm tình đối với gia tộc vẫn rất dào dạt.</w:t>
      </w:r>
    </w:p>
    <w:p>
      <w:pPr>
        <w:pStyle w:val="BodyText"/>
      </w:pPr>
      <w:r>
        <w:t xml:space="preserve">Tiền đình đại viện tổng trưởng phủ là một hoa viên, không khí mát mẻ của cây cối lùa vào mặt gã, gió thổi khiến những tàng cây xa xa chuyển động phản chiếu ánh trăng lấp lánh.</w:t>
      </w:r>
    </w:p>
    <w:p>
      <w:pPr>
        <w:pStyle w:val="BodyText"/>
      </w:pPr>
      <w:r>
        <w:t xml:space="preserve">Trong hành lang u tối vang lên tiếng bước chân, Tử Xuyên Tú nghĩ là Đế Lâm quay lại, gã đưa mắt nhìn qua, vừa nhìn đã phát ngẩn: dưới cây đại thụ tựa gốc vào bên hành lang, Tử Xuyên Trữ đang nhìn gã, biểu tình rất phức tạp: ngạc nhiên, kinh hãi, không tin vào hiện thực đang xuất hiện trước mắt nàng.</w:t>
      </w:r>
    </w:p>
    <w:p>
      <w:pPr>
        <w:pStyle w:val="BodyText"/>
      </w:pPr>
      <w:r>
        <w:t xml:space="preserve">Chưa từng có suy nghĩ sẽ gặp phải Tử Xuyên Trữ, gã bỗng như bị sét đánh, ánh mặt bị gương mặt tái xanh của nàng khóa chặt không thể di dời.</w:t>
      </w:r>
    </w:p>
    <w:p>
      <w:pPr>
        <w:pStyle w:val="BodyText"/>
      </w:pPr>
      <w:r>
        <w:t xml:space="preserve">Nửa năm không gặp, Tử Xuyên Trữ đã cao lên nhiều, mái tóc dài buông thả xuống vai, vài lọn tóc gợn bay theo gió, gương mặt thanh tú như ngọc thạch tạc, thân khoác chế phục quân quan cao cấp của gia tộc, dáng vẻ nghiêm trang rất trưởng thành.</w:t>
      </w:r>
    </w:p>
    <w:p>
      <w:pPr>
        <w:pStyle w:val="BodyText"/>
      </w:pPr>
      <w:r>
        <w:t xml:space="preserve">Trong hoa viên u tĩnh, sự xinh đẹp của nàng giống như một đóa tiên hoa nở giữa cây cỏ nhân gian, tự nhiên hấp dẫn ánh mắt người khác.</w:t>
      </w:r>
    </w:p>
    <w:p>
      <w:pPr>
        <w:pStyle w:val="BodyText"/>
      </w:pPr>
      <w:r>
        <w:t xml:space="preserve">Hai người đều giống như bị sét đánh trúng cùng lúc, đứng sững phát ngốc. Nàng nhìn chàng, chàng nhìn nàng, ánh mắt giao nhau.</w:t>
      </w:r>
    </w:p>
    <w:p>
      <w:pPr>
        <w:pStyle w:val="BodyText"/>
      </w:pPr>
      <w:r>
        <w:t xml:space="preserve">Trong thoáng chốc, thời gian như ngừng lại, bọn họ yên lặng nhìn nhau, lúc này giờ này, mọi ngôn ngữ và giải thích đều là dư thừa, trong cặp mắt của họ chứa đựng vô vàn xúc cảm phong phú, từ ánh mắt của nhau, họ có thể hiểu được cảm xúc của người đối diện lúc này. Không gian xung quanh bỗng như tan biến, binh sĩ xung quanh cũng đều tan biến, chỉ còn nàng đang nhìn chàng, chàng đang nhìn nàng.</w:t>
      </w:r>
    </w:p>
    <w:p>
      <w:pPr>
        <w:pStyle w:val="BodyText"/>
      </w:pPr>
      <w:r>
        <w:t xml:space="preserve">Tử Xuyên Trữ nhìn kỹ người thanh niên dáng vẻ phong trần phía trước, hình dáng cao gầy, nét mặt cương nghị, biểu tình ngạo nghễ, nhãn tình ôn nhu mà kiên định, nàng nhìn thật chăm chú, dường như muốn tan biến vào trong mắt của Tử Xuyên Tú.</w:t>
      </w:r>
    </w:p>
    <w:p>
      <w:pPr>
        <w:pStyle w:val="BodyText"/>
      </w:pPr>
      <w:r>
        <w:t xml:space="preserve">Vô luận Tử Xuyên Tú có thân phận gì, cho dù gã là phản tặc cũng được, anh hùng Viễn Đông cũng được, nàng chỉ biết, đó là Tử Xuyên Tú của nàng.</w:t>
      </w:r>
    </w:p>
    <w:p>
      <w:pPr>
        <w:pStyle w:val="BodyText"/>
      </w:pPr>
      <w:r>
        <w:t xml:space="preserve">Tử Xuyên Tú quan sát nàng, nhìn thấy cô nhóc ngày xưa mà mình xả thân bảo vệ, hiện tại đã trưởng thành chín chắn, trong lòng xuất hiện cảm giác ấm áp khó tả.</w:t>
      </w:r>
    </w:p>
    <w:p>
      <w:pPr>
        <w:pStyle w:val="BodyText"/>
      </w:pPr>
      <w:r>
        <w:t xml:space="preserve">Bao nhiêu khổ nạn, sinh tử sa trường, vượt qua biết bao gian nan mới có được giây phút tương phùng lúc này, gã cảm giác những khốn khó quá khứ đã trôi xa thật xa, hiện tại, chỉ có dung nhan mĩ lệ đang hiển hiện trước mặt gã.</w:t>
      </w:r>
    </w:p>
    <w:p>
      <w:pPr>
        <w:pStyle w:val="BodyText"/>
      </w:pPr>
      <w:r>
        <w:t xml:space="preserve">Thời gian như ngừng trôi, ngẩn đầu nhìn lên trời, tinh quang nhấp nháy, những tâm kết trong lòng tự động hóa giải, hạnh phúc đến thật bất ngờ.</w:t>
      </w:r>
    </w:p>
    <w:p>
      <w:pPr>
        <w:pStyle w:val="BodyText"/>
      </w:pPr>
      <w:r>
        <w:t xml:space="preserve">Tử Xuyên a Tử Xuyên, ta cuối cùng cũng không thể bỏ ngươi mà đi.</w:t>
      </w:r>
    </w:p>
    <w:p>
      <w:pPr>
        <w:pStyle w:val="BodyText"/>
      </w:pPr>
      <w:r>
        <w:t xml:space="preserve">Về nhà rồi!</w:t>
      </w:r>
    </w:p>
    <w:p>
      <w:pPr>
        <w:pStyle w:val="Compact"/>
      </w:pPr>
      <w:r>
        <w:t xml:space="preserve">-o0o-</w:t>
      </w:r>
      <w:r>
        <w:br w:type="textWrapping"/>
      </w:r>
      <w:r>
        <w:br w:type="textWrapping"/>
      </w:r>
    </w:p>
    <w:p>
      <w:pPr>
        <w:pStyle w:val="Heading2"/>
      </w:pPr>
      <w:bookmarkStart w:id="88" w:name="chương-1-bạn-đồ-vinh-quy"/>
      <w:bookmarkEnd w:id="88"/>
      <w:r>
        <w:t xml:space="preserve">66. Chương 1 : Bạn Đồ Vinh Quy</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4: Chuyển Thuấn Hồng Nhan.</w:t>
      </w:r>
    </w:p>
    <w:p>
      <w:pPr>
        <w:pStyle w:val="BodyText"/>
      </w:pPr>
      <w:r>
        <w:t xml:space="preserve">-----oo0oo-----</w:t>
      </w:r>
    </w:p>
    <w:p>
      <w:pPr>
        <w:pStyle w:val="BodyText"/>
      </w:pPr>
      <w:r>
        <w:t xml:space="preserve">Chương 1: Bạn đồ vinh quy</w:t>
      </w:r>
    </w:p>
    <w:p>
      <w:pPr>
        <w:pStyle w:val="BodyText"/>
      </w:pPr>
      <w:r>
        <w:t xml:space="preserve">Nhóm dịch: Tú Xuyên</w:t>
      </w:r>
    </w:p>
    <w:p>
      <w:pPr>
        <w:pStyle w:val="BodyText"/>
      </w:pPr>
      <w:r>
        <w:t xml:space="preserve">Sưu Tầm by nguoibantot8 --- 4vn.eu</w:t>
      </w:r>
    </w:p>
    <w:p>
      <w:pPr>
        <w:pStyle w:val="BodyText"/>
      </w:pPr>
      <w:r>
        <w:t xml:space="preserve">Năm bảy tám hai, chiến tranh giữa Viễn Đông và ma tộc vương quốc bước sang năm thứ ba.</w:t>
      </w:r>
    </w:p>
    <w:p>
      <w:pPr>
        <w:pStyle w:val="BodyText"/>
      </w:pPr>
      <w:r>
        <w:t xml:space="preserve">La Tư dẫn Thát tháp tộc từ Gia Nạp làm loạn, sau đó bị gót sắt của Ma thần hoàng đạp tan tành. Diệp Mã Nhĩ quân đoàn, Vân Thiển Tuyết quân đoàn chính diện cường công, Hắc hà quân đoàn bao vây cánh trái, Đông bộ quân đoàn khép chặt cánh phải, Thát tháp tộc bị đánh liên tục thối lui, La Tư chỉ có thể miễn cưỡng duy trì trận tuyến không bị tan vỡ.</w:t>
      </w:r>
    </w:p>
    <w:p>
      <w:pPr>
        <w:pStyle w:val="BodyText"/>
      </w:pPr>
      <w:r>
        <w:t xml:space="preserve">Nhưng khi một chi kình lữ cường đại đột nhiên từ Viễn Đông trở về, Tây nam quân đoàn tiến vào Gia Nạp lĩnh địa, như một thanh đao bén thọc vào hậu phương Thát tháp tộc, đợi khi biết gia hương đã bị chiếm lĩnh, ý chí chiến đấu của tộc nhân Thát tháp tộc cuối cùng cũng sụp đổ, trước sự cường công của các lộ quân đoàn của Ma thần hoàng, bộ đội Thát tháp tộc bị cắt đứt chiến tuyến co cụm tiến hành kháng cự điên cuồng cuối cùng.</w:t>
      </w:r>
    </w:p>
    <w:p>
      <w:pPr>
        <w:pStyle w:val="BodyText"/>
      </w:pPr>
      <w:r>
        <w:t xml:space="preserve">Không có đầu hàng, không có khoan thứ, đây là quán lệ của chiến tranh hoàng quyền, tộc chiến bại được chú định phải bị trảm thảo trừ căn, cho dù đầu hàng cũng chẳng qua là thoát tử vong nhưng lại biến thành nô lệ.</w:t>
      </w:r>
    </w:p>
    <w:p>
      <w:pPr>
        <w:pStyle w:val="BodyText"/>
      </w:pPr>
      <w:r>
        <w:t xml:space="preserve">Thất bại của Thát tháp tộc đã thành định cục, vì tránh sự đả kích hủy diệt của Ma thần hoàng, La Tư sống sót sau đại nạn suất lĩnh một lượng lớn binh lính còn lại chạy về hướng tây.</w:t>
      </w:r>
    </w:p>
    <w:p>
      <w:pPr>
        <w:pStyle w:val="BodyText"/>
      </w:pPr>
      <w:r>
        <w:t xml:space="preserve">Đội ngũ đào vong băng rừng vượt suối, chạy ngang bình nguyên băng tuyết, trốn tránh sự truy sát của Long kị binh trực thuộc Ma thần hoàng và truy binh của các tộc tranh thủ lấy lòng Ma thần hoàng, từng đội, từng đội quân tiến ra phong tỏa đường biên giới ma tộc.</w:t>
      </w:r>
    </w:p>
    <w:p>
      <w:pPr>
        <w:pStyle w:val="BodyText"/>
      </w:pPr>
      <w:r>
        <w:t xml:space="preserve">Vì yểm hộ bộ đội triệt thối, chiến sĩ Thát tháp tộc vứt bỏ sinh tử, vô số cảnh tượng bi tráng xuất hiện trên con đường được mệnh danh là con đường tử vong. Nhưng không chỉ là chiến sĩ, còn có cả phụ nữ, trẻ em, người già đói rét, bệnh tật ngã xuống, thi thể lót đầy đường rút lui của Thát tháp tộc.</w:t>
      </w:r>
    </w:p>
    <w:p>
      <w:pPr>
        <w:pStyle w:val="BodyText"/>
      </w:pPr>
      <w:r>
        <w:t xml:space="preserve">Dùng chân đạp lên thi thể mà đi, sắc mặt lạnh băng không chút biến chuyển, bọn chúng dĩ nhiên đã mất đi cảm giác.</w:t>
      </w:r>
    </w:p>
    <w:p>
      <w:pPr>
        <w:pStyle w:val="BodyText"/>
      </w:pPr>
      <w:r>
        <w:t xml:space="preserve">Gần như toàn bộ tộc dân Thát tháp tộc làm cuộc đại thiên di, cho dù dọc đường tử thương vô số nhưng số lượng của bọn chúng vẫn vô cùng đông đảo, nhiều đến mức bộ đội biên phòng của Viễn Đông không thể ngăn cản được bọn chúng.</w:t>
      </w:r>
    </w:p>
    <w:p>
      <w:pPr>
        <w:pStyle w:val="BodyText"/>
      </w:pPr>
      <w:r>
        <w:t xml:space="preserve">Đặc Lan quân khu và Đông nam quân khu đồng thời cáo cấp. Do lo lắng dẫn sói vào nhà và chọc giận ma tộc vương quốc, chỉ huy cứ điểm Đặc Lan cũng là tư lệnh đệ nhất quân là La Kiệt hạ lệnh phong tỏa mọi cửa quan, cấm nạn dân Thát tháp tộc nhập cảnh.</w:t>
      </w:r>
    </w:p>
    <w:p>
      <w:pPr>
        <w:pStyle w:val="BodyText"/>
      </w:pPr>
      <w:r>
        <w:t xml:space="preserve">Thế là, ở trước vòng phong tỏa kiên cố của Viễn Đông quân, nạn dân Thát tháp tộc bị bức phải ngừng chân. Bởi vì truy bình phía sau càng lúc càng áp sát, bọn chúng cũng không thể quay đầu, hàng hàng lớp lớp nạn dân đen nghịt trước các phòng tuyến, tiếng khóc than van xin rền rĩ đêm ngày.</w:t>
      </w:r>
    </w:p>
    <w:p>
      <w:pPr>
        <w:pStyle w:val="BodyText"/>
      </w:pPr>
      <w:r>
        <w:t xml:space="preserve">Thỉnh thoảng có tộc nhân Thát tháp tộc muốn dùng sức xông vào phòng tuyến, nhưng không đi được mấy thước đã bị cung tiễn thủ bắn chết, thi thể rơi xuống hào câu.</w:t>
      </w:r>
    </w:p>
    <w:p>
      <w:pPr>
        <w:pStyle w:val="BodyText"/>
      </w:pPr>
      <w:r>
        <w:t xml:space="preserve">Phụ nữ Thát tháp tộc quỳ thành hàng dài trên tuyết, bọn họ ôm lấy hài nhi dùng sức lếch về phòng tuyến, gào khóc: "Tôi chết không sao, nhưng xin cứu lấy con tôi!"</w:t>
      </w:r>
    </w:p>
    <w:p>
      <w:pPr>
        <w:pStyle w:val="BodyText"/>
      </w:pPr>
      <w:r>
        <w:t xml:space="preserve">Đích thân chứng kiến thảm trạng, đại tướng quân Bạch Xuyên đến thị sát đông tuyến rơi lệ như mưa, nàng hạ lệnh mở cửa quan, tiếp nhận nạn dân Thát tháp tộc.</w:t>
      </w:r>
    </w:p>
    <w:p>
      <w:pPr>
        <w:pStyle w:val="BodyText"/>
      </w:pPr>
      <w:r>
        <w:t xml:space="preserve">Hành động này khiến tư lệnh đệ nhất quân La Kiệt bất mãn và kháng nghị, nhưng đại tướng quân Bạch Xuyên chuyện ta ta làm, La Kiệt cũng chẳng biết làm sao, bởi vì Tử Xuyên Tú từng nói, khi không có gã ở Viễn Đông, mọi chuyện đều do Bạch Xuyên toàn quyền quyết định. Hà huống, cho dù không có xảy ra việc bảo hộ nạn dân Thát tháp tộc thì Viễn Đông và ma tộc vương quốc sắp tới cũng khó mà tránh khỏi một trận quyết chiến.</w:t>
      </w:r>
    </w:p>
    <w:p>
      <w:pPr>
        <w:pStyle w:val="BodyText"/>
      </w:pPr>
      <w:r>
        <w:t xml:space="preserve">Trong ba tháng, Tắc nội á tộc đánh bại bộ tộc lớn thứ nhì trong vương quốc, biểu hộ thực lực của mình. Nhìn rõ hình thế, thủ lĩnh các tộc nhanh chóng chạy đến trước Ma thần hoàng, nhốn nhào bày tỏ lòng trung thành của mình, ai nấy đều nhỏ lệ hối hận.</w:t>
      </w:r>
    </w:p>
    <w:p>
      <w:pPr>
        <w:pStyle w:val="BodyText"/>
      </w:pPr>
      <w:r>
        <w:t xml:space="preserve">Tuy Ma thần hoàng không có ý, nhưng thủ lĩnh các tộc vì để biểu đạt lòng trung thành, thề phải tiêu diệt Thát tháp tộc sa cơ thất thế. Vô số Cảm tử đội, Trừ gian tổ, Biệt động đội được thành lập, hướng theo Thát tháp tộc truy sát, thanh thế rất lớn.</w:t>
      </w:r>
    </w:p>
    <w:p>
      <w:pPr>
        <w:pStyle w:val="BodyText"/>
      </w:pPr>
      <w:r>
        <w:t xml:space="preserve">Bộ đội truy sát của các tộc truy đuổi Thát tháp tộc đến tận biên cảnh Viễn Đông, xảy ra đụng độ với bộ đội Viễn Đông. Bộ đội Viễn Đông trú đóng Đặc Lan đều là quân tinh duệ, tự nhiên không xem các tổ đội ô hợp của các tộc ma tộc ra gì, chỉ vài trận chiến nhỏ đã đánh cho truy binh ma tộc nhếch nhác bỏ chạy.</w:t>
      </w:r>
    </w:p>
    <w:p>
      <w:pPr>
        <w:pStyle w:val="BodyText"/>
      </w:pPr>
      <w:r>
        <w:t xml:space="preserve">Đụng độ này cả hai bên đều không tình nguyện. Phía Viễn Đông tuy chiếm ưu thế nhưng lại lo lắng Ma thần hoàng tức giận, toàn quân đóng ở Đặc Lan duy trì tình trạng báo động chiến tranh.</w:t>
      </w:r>
    </w:p>
    <w:p>
      <w:pPr>
        <w:pStyle w:val="BodyText"/>
      </w:pPr>
      <w:r>
        <w:t xml:space="preserve">Ngày qua ngày cũng không thấy ma tộc đại quân tiến đến, thì ra đám truy binh bị thất bại sợ Ma thần hoàng trách phạt, không dám đem tình hình biên cảnh báo về Ma thần bảo.</w:t>
      </w:r>
    </w:p>
    <w:p>
      <w:pPr>
        <w:pStyle w:val="BodyText"/>
      </w:pPr>
      <w:r>
        <w:t xml:space="preserve">Nhưng nội bộ Ma thần bảo lúc này, mây đen chiến tranh lại đang bao phủ.</w:t>
      </w:r>
    </w:p>
    <w:p>
      <w:pPr>
        <w:pStyle w:val="BodyText"/>
      </w:pPr>
      <w:r>
        <w:t xml:space="preserve">Nhân dư uy đại thắng Thát tháp tộc, Tắc nội á tộc cường hãn đang sẵn sàng ra trận, tiếp thụ bài học thất bại do cô quân xâm nhập của quân đoàn La Tư thảo phạt Viễn Đông lần trước, lần này tổng tham mưu bộ của ma tộc vương quốc hoạch định kế hoạch rất nghiêm mật.</w:t>
      </w:r>
    </w:p>
    <w:p>
      <w:pPr>
        <w:pStyle w:val="BodyText"/>
      </w:pPr>
      <w:r>
        <w:t xml:space="preserve">Ở địa khu biên cảnh ma tộc và Viễn Đông, vương quốc thiết lập vương quốc nam lộ đại doanh và bắc lộ đại doanh, thống soái nam lộ đại doanh do tư lệnh đệ ngũ quân đoàn Lăng Bộ Hư đảm nhiệm, thống soái bắc lộ đại doanh di tư lệnh đệ thất quân đoàn Cổ Tư Tháp đảm nhiệm.</w:t>
      </w:r>
    </w:p>
    <w:p>
      <w:pPr>
        <w:pStyle w:val="BodyText"/>
      </w:pPr>
      <w:r>
        <w:t xml:space="preserve">Hai người này đều là đại tướng nổi danh của vương quốc, xuất thân là tướng lĩnh Tắc nội á tộc, một người thì kinh nghiệm phong phú, lão luyện trầm ổn, một người thì gan dạ liều lĩnh, dũng mãnh vô bì. Đông chinh lần này lấy Lăng Bộ Hư làm thống soái, Cổ Tư Tháp làm phó soái.</w:t>
      </w:r>
    </w:p>
    <w:p>
      <w:pPr>
        <w:pStyle w:val="BodyText"/>
      </w:pPr>
      <w:r>
        <w:t xml:space="preserve">Cổ Tư Tháp là tướng quân của lứa thanh niên vương quốc, tuổi mới gần ba mươi đã đảm nhiệm thống soái của một đại quân đoàn, ngoài thân phận là thành viên hoàng tộc và là cháu Ma thần hoàng, bản thân hắn cũng có tài năng và chiến công lừng lẫy.</w:t>
      </w:r>
    </w:p>
    <w:p>
      <w:pPr>
        <w:pStyle w:val="BodyText"/>
      </w:pPr>
      <w:r>
        <w:t xml:space="preserve">Trong chiến tranh Viễn Đông hai năm trước, trong hành động bao vây tiêu diệt các lộ quân đội Tử Xuyên gia, hắn thống soái bộ đội vô cùng linh hoạt và cường hãn, tấn công như gió, chỉ bốn ngày đã liên tục đánh tan bảy nhánh quân Tử Xuyên gia, mở đường cho Tạp Đốn thân vương tiến vào Viễn Đông.</w:t>
      </w:r>
    </w:p>
    <w:p>
      <w:pPr>
        <w:pStyle w:val="BodyText"/>
      </w:pPr>
      <w:r>
        <w:t xml:space="preserve">Theo lý mà nói, một tướng lĩnh có công trạng như thế lại là thành viên hoàng tộc thì đương nhiên được trọng dụng, nhưng sự thật lại hoàn toàn tương phản, sau chiến tranh Viễn Đông hắn lại bị bỏ rơi. Nguyên nhân không phải do hắn mà vì tính cách tàn khốc khát máu của hắn không được Ma thần hoàng thích.</w:t>
      </w:r>
    </w:p>
    <w:p>
      <w:pPr>
        <w:pStyle w:val="BodyText"/>
      </w:pPr>
      <w:r>
        <w:t xml:space="preserve">Đây là thời đại không hiếm tướng lĩnh tâm ngoan thủ lạt, ma tộc cũng không che giấu việc đồ sát, thậm chí còn đem việc đồ sát phát triển thành chiến thuật kích thích ý chí chiến đấu của binh lính.</w:t>
      </w:r>
    </w:p>
    <w:p>
      <w:pPr>
        <w:pStyle w:val="BodyText"/>
      </w:pPr>
      <w:r>
        <w:t xml:space="preserve">Chẳng hạn như Đế Lâm của Tử Xuyên gia, mặc dù hắn là đại địch của ma tộc nhưng địch nhân như thế lại khiến trên dưới ma tộc kính sợ, thậm chí tôn kính, Đế Lâm đã đưa đồ sát thành nghệ thuật đăng phong tạo cực. Hắn tốn công tính toán mưu kế, vung đao chính xác, giết tối thiểu phải là bao nhiêu người, phải chảy bao nhiêu máu, hao phí bao nhiêu sức lực, đạt được hiệu quả tâm lý chiến lớn nhất, đồ sát chỉ là một thủ đoạn, là vì chinh phục hoặc để chấn nhiếp địch nhân. Hơn nữa đồ sát đem kết hợp với thủ đoạn vỗ về chiêu an sẽ khiến địch nhân sợ hãi, không chiến tự tan.</w:t>
      </w:r>
    </w:p>
    <w:p>
      <w:pPr>
        <w:pStyle w:val="BodyText"/>
      </w:pPr>
      <w:r>
        <w:t xml:space="preserve">Mà Cổ Tư Tháp lại hoàn toàn không giống như thế, hắn hung tàn hẹp dạ, có thù tất báo, tầm nhìn thiển cận, tính tình nóng nảy, hắn là kẻ thích giết người, thích mùi máu tanh.</w:t>
      </w:r>
    </w:p>
    <w:p>
      <w:pPr>
        <w:pStyle w:val="BodyText"/>
      </w:pPr>
      <w:r>
        <w:t xml:space="preserve">Một thí dụ chứng minh cho sự điên cuồng của hắn là trong chiến tranh Viễn Đông, một thành trì trên đường tiến công của hắn bị một phân đội Vũ lâm quân hạ trước.</w:t>
      </w:r>
    </w:p>
    <w:p>
      <w:pPr>
        <w:pStyle w:val="BodyText"/>
      </w:pPr>
      <w:r>
        <w:t xml:space="preserve">Vốn đây chỉ là một sự kiện nhỏ, hơn nữa chỉ là một tòa tiểu thành cũng chẳng cấp cho Cổ Tư Tháp thêm chút vinh dự nào, nhưng Cổ Tư Tháp lại bỗng nhiên đại nộ, lập tức chạy đến hiện trường, ngoác mồm mắng chửi phân đội Vũ lâm quân đó, muốn đoạt lấy chiến lợi phẩm của bọn họ.</w:t>
      </w:r>
    </w:p>
    <w:p>
      <w:pPr>
        <w:pStyle w:val="BodyText"/>
      </w:pPr>
      <w:r>
        <w:t xml:space="preserve">Vũ lâm quân là quân đoàn hoàng gia của Ma thần hoàng, do ái tướng của Ma thần hoàng là Vân Thiển Tuyết thống suất, các quân quan bên dưới cũng đều kiêu ngạo ngang tàng, quân quan chỉ huy phân đội đó đáp trả: "Vũ lâm tướng quân nói thì tôi nghe!"</w:t>
      </w:r>
    </w:p>
    <w:p>
      <w:pPr>
        <w:pStyle w:val="BodyText"/>
      </w:pPr>
      <w:r>
        <w:t xml:space="preserve">Cổ Tư Tháp tức thì gầm lên như sấm: "Ngươi chỉ sợ Vân Thiển Tuyết mà không sợ ta, cho là ta không dám giết ngươi sao?" Bị khinh thị dẫn đến giận dữ hôn mê đầu óc, dưới ánh mắt của vô số người, hắn băm vằm tên quân quan đó thành tương.</w:t>
      </w:r>
    </w:p>
    <w:p>
      <w:pPr>
        <w:pStyle w:val="BodyText"/>
      </w:pPr>
      <w:r>
        <w:t xml:space="preserve">Bốn phía truyền lại tiếng la kinh hoàng, mùi máu xộc vào mũi, quan binh Vũ lâm quân từ bốn phía kéo qua bao vây, Cổ Tư Tháp lúc này mới ý thức bản thân phạm sai lầm lớn, hắn kinh hoàng thất thố bỏ chạy khỏi hiện trường, vì đề phòng tin tức bị lộ, lại dẫn bộ hạ vây chặt thành trì, tiêu diệt sạch sẽ Vũ lâm quân trong thành để diệt khẩu, báo cáo là đụng phải sự kháng cự quyết liệt của nhân loại.</w:t>
      </w:r>
    </w:p>
    <w:p>
      <w:pPr>
        <w:pStyle w:val="BodyText"/>
      </w:pPr>
      <w:r>
        <w:t xml:space="preserve">Nhưng sự kiện này sau đó cũng bại lộ, là vụ bê bối gây chấn động cả giới quân sự ma tộc vương quốc.</w:t>
      </w:r>
    </w:p>
    <w:p>
      <w:pPr>
        <w:pStyle w:val="BodyText"/>
      </w:pPr>
      <w:r>
        <w:t xml:space="preserve">Vân Thiển Tuyết phẫn nộ đến tố cáo với Ma thần hoàng, sau khi điều tra thì kết quả thu được khiến người ta vô cùng kinh hãi: mạng sống người khác đối với Cổ Tư Tháp đơn giản giống như ngắt một cọng cỏ.</w:t>
      </w:r>
    </w:p>
    <w:p>
      <w:pPr>
        <w:pStyle w:val="BodyText"/>
      </w:pPr>
      <w:r>
        <w:t xml:space="preserve">Trong yến hội hắn thường ra lệnh cho bộ hạ đem đao thật thương thật ra đấu, chỉ có người sống sót mới có thể thoát thân, mĩ danh gọi là "Cường hóa huấn luyện" nhưng thực chất là lấy việc tàn sát làm vui.</w:t>
      </w:r>
    </w:p>
    <w:p>
      <w:pPr>
        <w:pStyle w:val="BodyText"/>
      </w:pPr>
      <w:r>
        <w:t xml:space="preserve">Cho dù ma tộc có nổi tiếng tàn nhẫn nhưng hành vi của Cổ Tư Tháp đã vượt khỏi sự tưởng tượng của ma tộc nhân, khiến ai nấy đều tức giận.</w:t>
      </w:r>
    </w:p>
    <w:p>
      <w:pPr>
        <w:pStyle w:val="BodyText"/>
      </w:pPr>
      <w:r>
        <w:t xml:space="preserve">Kì thật chuyện cũng không phải khó lý giải, một kẻ có quyền thế tột bật, rượu ngon mỹ nữ kề cận, chẳng có việc gì làm, tương lai thế nào chẳng bị hủ hóa, bọn chúng dần sẽ thờ ơ vô cảm trước sinh hoạt bình thường, chỉ có máu tươi và tử vong mới khiến bọn chúng cảm nhận được kích thích.</w:t>
      </w:r>
    </w:p>
    <w:p>
      <w:pPr>
        <w:pStyle w:val="BodyText"/>
      </w:pPr>
      <w:r>
        <w:t xml:space="preserve">Nhận được báo cáo, Ma thần hoàng trầm mặc rất lâu, cuối cùng chậm rãi nói: "Đây là một con chó điên!" Do hắn là cháu của lão nên không có tước chức quyền của hắn, chỉ đem hắn nhốt trong cung cấm không cho ra khỏi Ma thần bảo, sau đó chuyển hắn đến Hắc hà lưu vực xa xôi.</w:t>
      </w:r>
    </w:p>
    <w:p>
      <w:pPr>
        <w:pStyle w:val="BodyText"/>
      </w:pPr>
      <w:r>
        <w:t xml:space="preserve">Hắc hà lưu vực chính là đất tụ cư của Á côn tộc, mà Á côn tộc chính nổi danh bưu hãn kiệt ngạo bất tuân, Á côn tộc trưởng dã tâm bừng bừng, Ma thần bảo có câu: "Á côn nhất định sẽ phản!" Ma thần hoàng đưa cháu của lão đến nơi này, người mù cũng biết dụng ý của lão.</w:t>
      </w:r>
    </w:p>
    <w:p>
      <w:pPr>
        <w:pStyle w:val="BodyText"/>
      </w:pPr>
      <w:r>
        <w:t xml:space="preserve">Mẫu thân của Cổ Tư Tháp cũng là em gái Ma thần hoàng vào cung khóc lóc xin xỏ cho con trai, bà ta khóc than: "Hoàng huynh à, huynh đem bảo bối của muội đày đến Hắc hà xa xôi, bỏ vào tay bọn Á côn tộc dã man, huynh nói làm sao muội có thể yên tâm đây".</w:t>
      </w:r>
    </w:p>
    <w:p>
      <w:pPr>
        <w:pStyle w:val="BodyText"/>
      </w:pPr>
      <w:r>
        <w:t xml:space="preserve">Ma thần hoàng rất kinh ngạc hỏi: "Hảo muội muội của ta, muội lo lắng cho người của Á côn tộc sao?"Nếu như là thời thái bình, thân thích của Ma thần hoàng bị thất sủng đày đến nơi xa xôi, có thể đoán được cuộc đời sau này của hắn sẽ rất ảm đạm, lạc thú của hắn chắc chỉ còn là trêu chọc vài cô gái Á côn tộc quê mùa hay giết vài tên Á côn tộc cho vui, nhưng không ngờ loạn Thát tháp tộc lại cấp cho hắn một cơ hội chuyển mình.</w:t>
      </w:r>
    </w:p>
    <w:p>
      <w:pPr>
        <w:pStyle w:val="BodyText"/>
      </w:pPr>
      <w:r>
        <w:t xml:space="preserve">Sau khi tiếp được lệnh cần vương, hắn là người đầu tiên dẫn quân đến tiếp cứu Ma thần bảo, hơn nữa trên chiến trường lại thể hiện được tài năng quân sự, liên tục đánh phá đại quân Thát tháp tộc.</w:t>
      </w:r>
    </w:p>
    <w:p>
      <w:pPr>
        <w:pStyle w:val="BodyText"/>
      </w:pPr>
      <w:r>
        <w:t xml:space="preserve">Ma thần hoàng tuy chán ghét hắn nhưng kẻ có công thì phải tưởng thưởng đã là luật của quân đội, do đó vẫn chiếu theo luật ban thưởng cho hắn.</w:t>
      </w:r>
    </w:p>
    <w:p>
      <w:pPr>
        <w:pStyle w:val="BodyText"/>
      </w:pPr>
      <w:r>
        <w:t xml:space="preserve">Khi bàn về chiến tranh với Viễn Đông, liên quan đến chọn nguyên soái cho Viễn Đông thảo phạt quân của vương quốc, các vị đại thần cấp cao không có sự lựa chọn nào khác, nhất trí tiến cử Lăng Bộ Hư.</w:t>
      </w:r>
    </w:p>
    <w:p>
      <w:pPr>
        <w:pStyle w:val="BodyText"/>
      </w:pPr>
      <w:r>
        <w:t xml:space="preserve">Đây là nhân tuyển không có gì đáng chê, Lăng Bộ Hư đóng quân ở Viễn Đông nhiều năm, vô cùng quen thuộc tình hình Viễn Đông, tài năng và chiến công đều vượt xa tướng khác, khi triệt thối khỏi Viễn Đông, đối diện Viễn Đông đại quân bội tín tập kích nhưng vẫn không loạn, còn khiến mấy vạn Viễn Đông quân phơi thây sa trường. Tướng tài như thế, y không làm thống soái thì ai làm?</w:t>
      </w:r>
    </w:p>
    <w:p>
      <w:pPr>
        <w:pStyle w:val="BodyText"/>
      </w:pPr>
      <w:r>
        <w:t xml:space="preserve">Thế nhưng liên quan đến chọn phó soái thì vương quốc có sự chia rẽ, có người tiến cử Diệp Nhĩ Mã, có người tiến cử Vân Thiển Tuyết, đều là tướng lĩnh kiệt suất của vương quốc, nhưng xét Diệp Nhĩ Mã đã quá già, còn Vân Thiển Tuyết tuy chiến công trác việt, từng đảm nhiệm thống soái trăm vạn đại quân, nhưng hành động quân sự lần này là để báo thù, "Muốn Viễn Đông phải trở thành đất chết!" Vân Thiển Tuyết quá ôn hòa, e là không thích hợp?</w:t>
      </w:r>
    </w:p>
    <w:p>
      <w:pPr>
        <w:pStyle w:val="BodyText"/>
      </w:pPr>
      <w:r>
        <w:t xml:space="preserve">"Nói đến chém giết máu me, ta có biết một người rất thích hợp". Tạp Lan hoàng tử nói: "Kẻ có ngoại hiệu là chó điên thì thế nào?"</w:t>
      </w:r>
    </w:p>
    <w:p>
      <w:pPr>
        <w:pStyle w:val="BodyText"/>
      </w:pPr>
      <w:r>
        <w:t xml:space="preserve">Từ sau khi có truyền ngôn đồn nhị hoàng tử có hy vọng kế thừa hoàng vị, không có ai dám gọi lén hắn là "Phong cẩu lang" nữa, thế là cái biệt hiệu "Phong cẩu" hoàn toàn là để chỉ một mình Cổ Tư Tháp.</w:t>
      </w:r>
    </w:p>
    <w:p>
      <w:pPr>
        <w:pStyle w:val="BodyText"/>
      </w:pPr>
      <w:r>
        <w:t xml:space="preserve">Ma thần hoàng nhíu mày suy nghĩ, cuối cùng vẫn đồng ý.</w:t>
      </w:r>
    </w:p>
    <w:p>
      <w:pPr>
        <w:pStyle w:val="BodyText"/>
      </w:pPr>
      <w:r>
        <w:t xml:space="preserve">Biết được đến Viễn Đông, Cổ Tư Tháp hết sức cảm kích Tạp Lan. Đây là nam nhân không thích tài phú và mỹ sắc, chiến đấu và chém giết mới là toàn bộ sinh mệnh của hắn.</w:t>
      </w:r>
    </w:p>
    <w:p>
      <w:pPr>
        <w:pStyle w:val="BodyText"/>
      </w:pPr>
      <w:r>
        <w:t xml:space="preserve">Lúc lâm biệt, Tạp Lan chỉ nói với hắn một câu: "Phóng tay mà làm!"</w:t>
      </w:r>
    </w:p>
    <w:p>
      <w:pPr>
        <w:pStyle w:val="BodyText"/>
      </w:pPr>
      <w:r>
        <w:t xml:space="preserve">Hắn cung kính cúi đầu kính lễ, sau đó hùng hổ bước đi.</w:t>
      </w:r>
    </w:p>
    <w:p>
      <w:pPr>
        <w:pStyle w:val="BodyText"/>
      </w:pPr>
      <w:r>
        <w:t xml:space="preserve">Lấy sự trầm ổn của Lăng Bộ Hư phối hợp với sự hung ngoan của Cổ Tư Tháp, ma tộc vương quốc coi như đã có một sự tương hỗ tuyệt vời, có thể phát huy công kích lực cường hãn nhất.</w:t>
      </w:r>
    </w:p>
    <w:p>
      <w:pPr>
        <w:pStyle w:val="BodyText"/>
      </w:pPr>
      <w:r>
        <w:t xml:space="preserve">Chủ lực tây chinh lần này là đệ thất quân đoàn (Hắc hà quân đoàn) và đệ ngũ quân đoàn (Tây nam quân đoàn), quân đội tổng cộng ước chừng hai mươi lăm vạn.</w:t>
      </w:r>
    </w:p>
    <w:p>
      <w:pPr>
        <w:pStyle w:val="BodyText"/>
      </w:pPr>
      <w:r>
        <w:t xml:space="preserve">Ngoài hai đại quân chủ lực, Vũ lâm tướng quân Vân Thiển Tuyết suất lĩnh binh mã bổn bộ thiết lập Viễn Đông trấn áp đại doanh, hô ứng với tiền phương. Còn có các tộc vì đại quân tây chinh mà cắt cử quân đội phụ trợ, bọn chúng chuyên môn phụ trách bảo vệ an toàn cho lộ tuyến tải lương và hậu cần, tránh bi kịch đường tải lương bị người Viễn Đông đánh bọc sườn như La Tư từng bị.</w:t>
      </w:r>
    </w:p>
    <w:p>
      <w:pPr>
        <w:pStyle w:val="BodyText"/>
      </w:pPr>
      <w:r>
        <w:t xml:space="preserve">Sau khi chiến thắng Thát tháp tộc, uy tín của Ma thần hoàng tăng cao, quân lệnh ban bố ra, các tộc vì để biểu lộ lòng trung thành của mình đều cực lực hưởng ứng lời kêu gọi của thần hoàng bệ hạ.</w:t>
      </w:r>
    </w:p>
    <w:p>
      <w:pPr>
        <w:pStyle w:val="BodyText"/>
      </w:pPr>
      <w:r>
        <w:t xml:space="preserve">Thế là, trên con đường từ quốc nội đến biên cảnh Viễn Đông, người ngựa ngày đêm di chuyển không dứt, vô số lương thảo, vật tư, nhân lực được chuyển không đứt đoạn đến nam bắc hai đại doanh.</w:t>
      </w:r>
    </w:p>
    <w:p>
      <w:pPr>
        <w:pStyle w:val="BodyText"/>
      </w:pPr>
      <w:r>
        <w:t xml:space="preserve">Ma tộc đại quân đao ngựa sẵn sàng, không ngớt có đại đội vượt biên cảnh gây hấn, đồ sát cư dân và đốt cháy thôn trang ở biên cảnh, khí thế hung hãn khó bì.</w:t>
      </w:r>
    </w:p>
    <w:p>
      <w:pPr>
        <w:pStyle w:val="BodyText"/>
      </w:pPr>
      <w:r>
        <w:t xml:space="preserve">Viễn Đông tự biết quốc lực bạc nhược, khó mà kháng cự nổi với ma tộc vương quốc binh cường lực mạnh, La Kiệt phụ trách thủ vệ đông bắc biên cảnh và Bạch Xuyên phụ trách đông nam biên cảnh khổ tâm ăn ngủ không ngon.</w:t>
      </w:r>
    </w:p>
    <w:p>
      <w:pPr>
        <w:pStyle w:val="BodyText"/>
      </w:pPr>
      <w:r>
        <w:t xml:space="preserve">Cho dù đã đến như thế nhưng bọn họ vẫn muốn tận lực tranh thủ cơ hội hòa bình, phái tín sứ đem lễ trọng đi yết kiến ma thàn hoàng, giải thích rõ sự kiện phát sinh vào tháng tám, "Xung đột với quân đội vương quốc không phải là bổn ý của Quang minh vương mà là do Bố Đan, người này đã bị Quang minh vương tru sát". Trên tín thư xưng hô rất khiêm tốn: "Viễn Đông vốn chỉ là một nơi khô cằn của vương quốc, không dám nhọc đại quân của bệ hạ. Bọn thần nguyện phụ thuộc vương quốc, vĩnh viễn trấn thủ tây cương, trung thành ngô hoàng!"</w:t>
      </w:r>
    </w:p>
    <w:p>
      <w:pPr>
        <w:pStyle w:val="BodyText"/>
      </w:pPr>
      <w:r>
        <w:t xml:space="preserve">Sau hai tuần, lễ vật được giữ nguyên trả lại, còn kèm thêm cái đầu của tín sứ.</w:t>
      </w:r>
    </w:p>
    <w:p>
      <w:pPr>
        <w:pStyle w:val="BodyText"/>
      </w:pPr>
      <w:r>
        <w:t xml:space="preserve">Thế là không còn đường lui, biên cảnh Viễn Đông liền gia tăng phòng bị, bộ đội đêm ngày mài đao chờ lệnh.</w:t>
      </w:r>
    </w:p>
    <w:p>
      <w:pPr>
        <w:pStyle w:val="BodyText"/>
      </w:pPr>
      <w:r>
        <w:t xml:space="preserve">Mấy vị đại tướng giống như đang ngồi trên miệng núi lửa, chịu đựng dày vò, càng khiến bọn họ bất an đó là, vào thời khắc sinh tử tồn vong này, Quang minh vương lại không có ở Viễn Đông!</w:t>
      </w:r>
    </w:p>
    <w:p>
      <w:pPr>
        <w:pStyle w:val="BodyText"/>
      </w:pPr>
      <w:r>
        <w:t xml:space="preserve">Ngày mười bốn tháng chín năm bảy tám hai, Nguyên lão hội tại Đế đô.</w:t>
      </w:r>
    </w:p>
    <w:p>
      <w:pPr>
        <w:pStyle w:val="BodyText"/>
      </w:pPr>
      <w:r>
        <w:t xml:space="preserve">Theo thỉnh cầu của Tử Xuyên Tham Tinh, Nguyên lão hội triệu tập hội nghị khẩn cấp.</w:t>
      </w:r>
    </w:p>
    <w:p>
      <w:pPr>
        <w:pStyle w:val="BodyText"/>
      </w:pPr>
      <w:r>
        <w:t xml:space="preserve">Trường diện hôm nay vô cùng tráng lệ, dưới ánh nắng chói lòa, ở chính môn đại điện, Cấm vệ nghi trượng đội khoác hồng y đứng khắp trường nhai, kiếm mâu chen chúc như rừng, nếu không phải sớm được thông báo, đám nguyên lão còn cho rằng có người muốn phát động chính biến quân sự.</w:t>
      </w:r>
    </w:p>
    <w:p>
      <w:pPr>
        <w:pStyle w:val="BodyText"/>
      </w:pPr>
      <w:r>
        <w:t xml:space="preserve">Đám nguyên lão tò mò tụ tập ở cổng, chụm đầu thì thào bàn luận, đưa mắt tán thưởng phục sức đẹp đẽ của cấm vệ quân.</w:t>
      </w:r>
    </w:p>
    <w:p>
      <w:pPr>
        <w:pStyle w:val="BodyText"/>
      </w:pPr>
      <w:r>
        <w:t xml:space="preserve">Chỉ nghe một tiếng khẩu lệnh hô vang, đội quân nhạc thổi bản "Anh hùng chiến thắng trở về", trên thảm đỏ xa xa có một vị tướng quân trẻ tuổi.</w:t>
      </w:r>
    </w:p>
    <w:p>
      <w:pPr>
        <w:pStyle w:val="BodyText"/>
      </w:pPr>
      <w:r>
        <w:t xml:space="preserve">Gã đi đến nơi này, cấm vệ nghi trượng đội bạt đao hành lễ, gót sắt rập đều đặn tạo nên khung cảnh chuyên nghiệp, mã đao phản chiếu ánh nắng sáng loáng huy hoàng.</w:t>
      </w:r>
    </w:p>
    <w:p>
      <w:pPr>
        <w:pStyle w:val="BodyText"/>
      </w:pPr>
      <w:r>
        <w:t xml:space="preserve">Vị tướng quân thanh niên đó anh tuấn đĩnh bạt, anh khí bức nhân, thân vận chế phục tướng quân xanh sẫm viền vàng càng hiển lộ vẻ bất phàm, ở phía trước người này, tổng trưởng Tử Xuyên Tham Tinh thân thiết vì gã dẫn đường.</w:t>
      </w:r>
    </w:p>
    <w:p>
      <w:pPr>
        <w:pStyle w:val="BodyText"/>
      </w:pPr>
      <w:r>
        <w:t xml:space="preserve">Nghi thức và quy cách hoan nghênh long trọng như thế, cho dù là thống lĩnh Tư Đặc Lâm khải hoàn trở về cũng không được hưởng đãi ngộ thế này. Mắt nhìn khung cảnh đang diễn ra, các nguyên lão và người đi đường đều không khỏi xì xầm dò hỏi: "Vị tướng quân đó là ai thế?"</w:t>
      </w:r>
    </w:p>
    <w:p>
      <w:pPr>
        <w:pStyle w:val="BodyText"/>
      </w:pPr>
      <w:r>
        <w:t xml:space="preserve">Đáp án rất nhanh có được, có điều nó lại khiến mọi người thất kinh trợn tròn mắt: "Hắn chính là kẻ phản quốc khi xưa, là yếu phạm bị truy nã Tử Xuyên Tú!"</w:t>
      </w:r>
    </w:p>
    <w:p>
      <w:pPr>
        <w:pStyle w:val="BodyText"/>
      </w:pPr>
      <w:r>
        <w:t xml:space="preserve">Khoảng từ năm bảy tám mươi đến bảy tám mốt, nếu phải bình chọn "Quân quan bê bối nhất" ở Tây xuyên đại lục, chẳng phải nghi ngờ, Tử Xuyên Tú đương nhiên có số phiếu bình chọn cao nhất.</w:t>
      </w:r>
    </w:p>
    <w:p>
      <w:pPr>
        <w:pStyle w:val="BodyText"/>
      </w:pPr>
      <w:r>
        <w:t xml:space="preserve">Xú danh của gã lan xa, không chỉ giới hạn trong địa khu Tử Xuyên gia, còn lan truyền đến Viễn Kinh ở tây phương xa xôi, cả Hà Khâu ở nam phương cũng biết gã tội nghiệt thâm trọng, thân là nhân loại lại đầu hàng ma tộc, gã chính là sự sỉ nhục của cả nhân loại.</w:t>
      </w:r>
    </w:p>
    <w:p>
      <w:pPr>
        <w:pStyle w:val="BodyText"/>
      </w:pPr>
      <w:r>
        <w:t xml:space="preserve">Lâm gia thương nhân rất có đầu óc kinh tế phát minh ra một dạng quân bài, cho in trên đó các nhân vật lịch sử có xú danh vang dội, trong đó bao gồm Tứ đại tổng trưởng Tử Xuyên gia Tử Xuyên Khắc vang danh bạo ngược, nhị đại tổng trưởng Lưu Phong gia Lưu Phong Hâm tham lam thành tính, phản đồ Lôi Hồng của Tử Xuyên gia, còn có các bạo quân, quái tử thủ, phản đồ, ác ôn, đầu đảng cướp...nhưng những "Nhân vật phong vân" đó khi đứng trước đương đại anh hùng Tử Xuyên Tú của Tử Xuyên gia đều phải thối lui ba bước, hình ảnh Tử Xuyên Tú được dùng để chế tác đồ án "Đại vương" của bộ bài.</w:t>
      </w:r>
    </w:p>
    <w:p>
      <w:pPr>
        <w:pStyle w:val="BodyText"/>
      </w:pPr>
      <w:r>
        <w:t xml:space="preserve">Vài ví dụ đơn giản nhưng đủ để chứng minh thanh danh Tử Xuyên Tú xấu đến mức nào.</w:t>
      </w:r>
    </w:p>
    <w:p>
      <w:pPr>
        <w:pStyle w:val="BodyText"/>
      </w:pPr>
      <w:r>
        <w:t xml:space="preserve">Là dưỡng tử của Tử Xuyên Viễn Tinh, thân là tướng lĩnh cao cấp mang họ Tử Xuyên lại đi đầu hàng ma tộc, thiết lập sỉ nhục chưa từng có cho Tử Xuyên gia.</w:t>
      </w:r>
    </w:p>
    <w:p>
      <w:pPr>
        <w:pStyle w:val="BodyText"/>
      </w:pPr>
      <w:r>
        <w:t xml:space="preserve">Đế đô thời báo: "Lâm Hà năm tuổi đã đi ăn trộm hạt dẻ, có thể thấy người này khoái trộm cắp, đạo đức tồi tệ, tư tưởng hủ hóa!"</w:t>
      </w:r>
    </w:p>
    <w:p>
      <w:pPr>
        <w:pStyle w:val="BodyText"/>
      </w:pPr>
      <w:r>
        <w:t xml:space="preserve">"Lâm Hà tiểu học trốn học, mục thị tôn trưởng, chẳng có pháp kỉ, biểu hiện từ nhỏ đã có dấu hiệu chứng tỏ hắn sau này đi theo con đường phản bội tổ quốc, phản bội nhân dân!"</w:t>
      </w:r>
    </w:p>
    <w:p>
      <w:pPr>
        <w:pStyle w:val="BodyText"/>
      </w:pPr>
      <w:r>
        <w:t xml:space="preserve">"Hàng xóm láng giềng của Lâm Hà thường phải than vãn: Lâm Hà đánh bạc cả ngày, thua bạc thì trộm tiền đánh người! Tên này sớm đã bộc lộ bản chất tàn ác bóc lột nhân dân!"</w:t>
      </w:r>
    </w:p>
    <w:p>
      <w:pPr>
        <w:pStyle w:val="BodyText"/>
      </w:pPr>
      <w:r>
        <w:t xml:space="preserve">"Lâm Hà là con chó của Ma thần hoàng, là tai mắt của Ma thần hoàng sắp đặt ở thế giới nhân loại!"</w:t>
      </w:r>
    </w:p>
    <w:p>
      <w:pPr>
        <w:pStyle w:val="BodyText"/>
      </w:pPr>
      <w:r>
        <w:t xml:space="preserve">"Lâm Hà là gián điệp của Lưu Phong gia, lúc một tuổi đã từng đến Viễn Kinh tiếp thụ khóa huấn luyện tình báo đặc biệt!"</w:t>
      </w:r>
    </w:p>
    <w:p>
      <w:pPr>
        <w:pStyle w:val="BodyText"/>
      </w:pPr>
      <w:r>
        <w:t xml:space="preserve">Thống lĩnh xứ tuyên bố: "Lâm Hà từng có ý đồ phát động binh biến ở Đế đô, may mà có tổng thống lĩnh La Minh Hải văn võ song toàn của chúng ta mạo hiểm xâm nhập sào huyệt bọn chúng, vạch rõ âm mưu của hắn, ngăn cản hắn thực hiện tội ác!" Báo chí khắp nơi trên Tử Xuyên gia lập tức khai thác đề tài này, viết thành một tuyển tập "La Minh Hải một mình chống băng đảng Lâm Hà", lập tức bán đắt như tôm tươi.</w:t>
      </w:r>
    </w:p>
    <w:p>
      <w:pPr>
        <w:pStyle w:val="BodyText"/>
      </w:pPr>
      <w:r>
        <w:t xml:space="preserve">Mà La Minh Hải đã ra mặt, Tử Xuyên Tham Tinh cũng không cam lòng bị lu mờ, người phát ngôn của tổng trưởng phủ thông báo: "Có một sự kiện cơ mật muốn thông báo ọi người, phản tặc Lâm Hà từng tổ chức hành động đại nghịch hành thích tổng trưởng!" Các tuồng hát lập tức khai thác đề tài này, các buổi biểu diễn Lâm Hà dẫn ác đồ xông vào tổng trưởng phủ, bộ dáng hung ác như sói lang, vào lúc nguy cấp quan đầu, tổng trưởng điện hạ kính ái từ trời sa xuống, múa ra "Mỹ nữ biến thân kiếm pháp", hét lớn: "Vì ái tình trên thế giới, vì hòa bình chính nghĩa, ta phải đại biểu ặt trăng trừng phạt ngươi!" Thế là băng đảng Lâm Hà tiêu tan.</w:t>
      </w:r>
    </w:p>
    <w:p>
      <w:pPr>
        <w:pStyle w:val="BodyText"/>
      </w:pPr>
      <w:r>
        <w:t xml:space="preserve">Thống lĩnh Minh Huy cũng có tấu chương tố cáo: "Lâm Hà ý đồ kích động tướng sĩ Biên phòng quân đầu hàng địch nhân, may mà tôi sáng suốt phát hiện, ngăn cản âm mưu của hắn!" Liền đó tuyển tập truyện tranh "Minh Huy đại chiến Lâm Hà" xuất bản, hình ảnh vẽ rất sống động, tả rõ Minh Huy tiến hành chiến đấu ác liệt với bè đảng Lâm Hà. Lâm Hà khí thế hung hãn, bè đảng đông đảo dũng mãnh chiếm được thượng phong. Phải làm sao? Vào thời khắc nguy cấp, anh hùng liền xuất hiện. Thống lĩnh Minh Huy đột nhiên phi thân nhảy vào trận chiến: "Tiểu vũ trụ bạo phát! Thiên mã lưu tinh quyền!" Tên xấu xa Lâm Hà kêu thảm: "Không thể...ta không thể bị đánh bại..." Thân thể tan tành.</w:t>
      </w:r>
    </w:p>
    <w:p>
      <w:pPr>
        <w:pStyle w:val="BodyText"/>
      </w:pPr>
      <w:r>
        <w:t xml:space="preserve">Ngày tiếp ngày, đủ loại âm mưu kinh hồn liên quan đến Lâm Hà được công bố, cả nhân loại chấn kinh, đương nhiên những âm mưu đó đều bị các vị anh hùng ngăn cản kịp thời.</w:t>
      </w:r>
    </w:p>
    <w:p>
      <w:pPr>
        <w:pStyle w:val="BodyText"/>
      </w:pPr>
      <w:r>
        <w:t xml:space="preserve">Hiện tại, một người như thế lại quang minh chính đại đứng ở đại đường Nguyên lão hội, được tổng trưởng thân thiết dẫn đường, được đứng kề vai với tổng trưởng trên đài cao. Hôm nay mặt trời mọc ở đằng tây hay sao!</w:t>
      </w:r>
    </w:p>
    <w:p>
      <w:pPr>
        <w:pStyle w:val="BodyText"/>
      </w:pPr>
      <w:r>
        <w:t xml:space="preserve">Tiếng ồn ào càng lúc càng lớn, nghị trưởng Mã Cách bất đắc dĩ phải dùng dùi gõ ầm ầm lên mặt trống: "Yên lặng, yên lặng! Hiện tại, tổng trưởng điện hạ Tham Tinh đại nhân có điều muốn phát biểu với các vị, các vị nguyên lão xin giữ yên lặng dùm!"</w:t>
      </w:r>
    </w:p>
    <w:p>
      <w:pPr>
        <w:pStyle w:val="BodyText"/>
      </w:pPr>
      <w:r>
        <w:t xml:space="preserve">Tử Xuyên Tham Tinh đứng trên đài chủ tọa, liên tục vẫy tay yêu cầu yên lặng.</w:t>
      </w:r>
    </w:p>
    <w:p>
      <w:pPr>
        <w:pStyle w:val="BodyText"/>
      </w:pPr>
      <w:r>
        <w:t xml:space="preserve">So với kính úy quyền uy của tổng trưởng, sự tò mò đối với nội dung lão sắp diễn thuyết còn lớn hơn, tạp âm trong nghị trường rộng lớn dần dần biến mất.</w:t>
      </w:r>
    </w:p>
    <w:p>
      <w:pPr>
        <w:pStyle w:val="BodyText"/>
      </w:pPr>
      <w:r>
        <w:t xml:space="preserve">Tử Xuyên Tham Tinh không có rườm rà hoa lá hẹ mở màn, lão trực tiếp tiến vào chủ đề, tảng âm trầm ấm hồi đãng trong nghị trường: "Khi hung nạn lâm đầu, có người ưỡn ngực ngẩng đầu, đường đường chính chính xung sát trận ngũ địch nhân, xem chết như không; có người thì nhẫn nhục chịu đựng, cô độc một mình đi tìm con đường cứu giúp tổ quốc. Cho dù là giết địch lập công hay là nhẫn nhục chịu đựng để tìm đường cứu nước, đều là người khiến chúng ta kính trọng. Hiện tại, ta trịnh trọng tiến cử một vị dũng sĩ đến các vị nguyên lão tôn kính, người này chính là phó thống lĩnh của gia tộc chúng ta, là anh hùng của Mạt y hội chiến và Viễn Đông chiến tranh!" Nói đến đây, lão vỗ tay cao giọng đầy kịch tính: "Mời Tử Xuyên Tú các hạ".</w:t>
      </w:r>
    </w:p>
    <w:p>
      <w:pPr>
        <w:pStyle w:val="BodyText"/>
      </w:pPr>
      <w:r>
        <w:t xml:space="preserve">Tử Xuyên Tú đang ở trên đài chủ tọa với lão liền đứng lên, gật đầu chào các vị nguyên lão, nét mặt bình hòa tươi tắn.</w:t>
      </w:r>
    </w:p>
    <w:p>
      <w:pPr>
        <w:pStyle w:val="BodyText"/>
      </w:pPr>
      <w:r>
        <w:t xml:space="preserve">"Các vị nguyên lão tôn kính, người thanh niên ở trước mặt các vị, gã, chính là anh hùng của thời đại chúng ta. Chính gã, đã sáng tạo nên kì tích hào hùng! Hiện tại, ta rất vinh hạnh được báo cáo sự tình anh hùng của gã cho quý vị được biết".</w:t>
      </w:r>
    </w:p>
    <w:p>
      <w:pPr>
        <w:pStyle w:val="BodyText"/>
      </w:pPr>
      <w:r>
        <w:t xml:space="preserve">Tử Xuyên Tham Tinh giảng thuật sinh động sự tích của Tử Xuyên Tú, giảng thuật gã làm sao thâm nhập địch doanh, trảm sát phản nghịch Lôi Hồng. Giảng thuật gã bị địch nhân truy sát ra sao, quá trình bảy ngày bảy đêm sinh tử đào vong. Giảng thuật gã nếm mật nằm gai, tay không khởi nghĩa, hô khiếu phong vân, tung hoành Viễn Đông, chấn kinh ma tộc vương quốc.</w:t>
      </w:r>
    </w:p>
    <w:p>
      <w:pPr>
        <w:pStyle w:val="BodyText"/>
      </w:pPr>
      <w:r>
        <w:t xml:space="preserve">Giảng đến đoạn hấp dẫn, lão đề cao âm lượng: "Tử Xuyên Tú các hạ, đơn thương độc mã trùng sát ma tộc đại doanh, lấy thân thể máu thịt tử chiến địch cừu, chém phản tặc Lôi Hồng, sát thương vô số tướng lĩnh cao cấp của ma tộc, sự cương liệt đó phải được dựng thành mẫu mực của gia tộc. Trong muôn vàn gian nan, gã vẫn luôn trung thành với gia tộc, không quên nỗi nhục mất đất. Gã hóa danh thành Quang minh vương, lôi kéo dẫn dắt người Viễn Đông đối kháng ma tộc, tiêu diệt Lỗ Đế quân đoàn, đánh bại La Tư quân đoàn, trục xuất Lăng Bộ Hư quân đoàn, chém đầu vô số tướng lĩnh ma tộc, báo cừu cho các tướng lĩnh trung liệt phía ta!"</w:t>
      </w:r>
    </w:p>
    <w:p>
      <w:pPr>
        <w:pStyle w:val="BodyText"/>
      </w:pPr>
      <w:r>
        <w:t xml:space="preserve">Cả đại đường Nguyên lão hội bỗng trầm lắng cực điểm, các nguyên lão đều nghe đến xuất thần, có người trong mắt còn lấp lánh lệ quang, vô số ánh mắt sùng bái, kính trọng, bội phục, kinh ngạc tập trung lên người vị thanh niên thần thái ôn hòa đó.</w:t>
      </w:r>
    </w:p>
    <w:p>
      <w:pPr>
        <w:pStyle w:val="BodyText"/>
      </w:pPr>
      <w:r>
        <w:t xml:space="preserve">Ai cũng không nhìn ra, vị tướng quân trẻ tuổi anh tuấn nho nhã đó lại trải qua nhiều khổ nạn như thế, nếm trải tinh phong huyết vũ, sinh tử đại chiến. Thanh danh của gã đã từng bị chà đạp, đến hôm nay cuối cùng đã rửa sạch hàm oan, trở thành đại anh hùng được vạn chúng ngưỡng mộ.</w:t>
      </w:r>
    </w:p>
    <w:p>
      <w:pPr>
        <w:pStyle w:val="BodyText"/>
      </w:pPr>
      <w:r>
        <w:t xml:space="preserve">Tử Xuyên Tú, cái tên này đã trở thành truyền kì!</w:t>
      </w:r>
    </w:p>
    <w:p>
      <w:pPr>
        <w:pStyle w:val="BodyText"/>
      </w:pPr>
      <w:r>
        <w:t xml:space="preserve">Tử Xuyên Tham Tinh kết thúc đoạn diễn giảng của lão: "Không đến thời gian hai năm, gã đã tiêu diệt mấy chục vạn ma tộc binh, thu phục vô số thành trấn Viễn Đông, địch khấu nghe đến Tú tự doanh là kinh hồn táng đảm. Hôm nay toàn bộ Viễn Đông đã không còn bóng dáng ma tộc. Với sức lực của một người khiến cho nội tình ma tộc biến động dẫn đến chiến tranh hoàng quyền, quang phục toàn cảnh Viễn Đông, tạo nên một chiến công vĩ đại cho tổ quốc, đây là sự tình trước giờ chưa từng có trong lịch sử. Sau khi thu phục Viễn Đông, tay nắm quyền thế một cõi, thế nhưng gã vẫn nhớ mình là chiến sĩ của gia tộc, tự mình suất lĩnh Viễn Đông quân trở về với gia tộc. Sự trung thành sắt son này, há dễ có trên đời sao!"</w:t>
      </w:r>
    </w:p>
    <w:p>
      <w:pPr>
        <w:pStyle w:val="BodyText"/>
      </w:pPr>
      <w:r>
        <w:t xml:space="preserve">Tức thì, cả nguyên lão hội sục sôi. Đám nguyên lão nghe như say như mê, vô số người đứng lên ùa tới để nhìn cho rõ người anh hùng đó, âm thanh tán thưởng vang dội: "Đúng là một trong Tử Xuyên tam kiệt, anh hùng thu phục Viễn Đông, người phục cừu của gia tộc".</w:t>
      </w:r>
    </w:p>
    <w:p>
      <w:pPr>
        <w:pStyle w:val="BodyText"/>
      </w:pPr>
      <w:r>
        <w:t xml:space="preserve">Hội nghị Nguyên lão hội lần này kéo dài đặc biệt. Khi hội nghị kết thúc, rất nhiều nguyên lão vây quanh Tử Xuyên Tú để hỏi han, ai nấy đều mời Tử Xuyên Tú đi ăn uống tẩy trần, mọi người cùng giao lưu. Ai cũng nhìn rõ, lập được đại công như thế, Tử Xuyên Tú nhất định sẽ trở thành đại nhân vật ở Đế đô, thiết lập được giao tình với nhân vật như thế, sau này nhất định có lợi.</w:t>
      </w:r>
    </w:p>
    <w:p>
      <w:pPr>
        <w:pStyle w:val="BodyText"/>
      </w:pPr>
      <w:r>
        <w:t xml:space="preserve">Vẫn mỉm cười ôn hòa, Tử Xuyên Tú khéo léo từ chối, nói đã hẹn ăn cơm với Thống lĩnh Trung ương quân cùng Tổng giám sát trưởng đại nhân. Đối với tổng giám sát trưởng Đế Lam hung danh vang dội, đám nguyên lão rất cố kị, thế là mọi người đều nói đã có hẹn thì hôm khác nhất định phải mời a Tú đại nhân.</w:t>
      </w:r>
    </w:p>
    <w:p>
      <w:pPr>
        <w:pStyle w:val="BodyText"/>
      </w:pPr>
      <w:r>
        <w:t xml:space="preserve">Tử Xuyên Tú không có chỗ ở cố định tại Đế đô, trước đây gã ở trang viên của Tử Xuyên Trữ, hiện tại hiển nhiên đã không còn thích hợp. Hai người Tư Đặc Lâm và Đế Lâm đều kêu gã đến nhà ở, nhưng gã mỉm cười chối từ: "Tôi không muốn làm kỳ đà cản mũi vợ chồng mấy người!" Thấy thái độ của gã khá cương quyết, Tư Đặc Lâm đành sắp xếp cấp cho gã một phòng ở nhà khách của Trung ương quân.</w:t>
      </w:r>
    </w:p>
    <w:p>
      <w:pPr>
        <w:pStyle w:val="BodyText"/>
      </w:pPr>
      <w:r>
        <w:t xml:space="preserve">Đến tối, tam kiệt Tử Xuyên gia cùng tụ lại một chỗ dùng cơm. Hiện tại mọi người đều là người có thân phận, tự nhiên không dùng cách ăn cơm bá vương lưu manh khi xưa, nhưng những kỷ niệm ngày còn ở Viễn Đông quân giáo thì chẳng ai quên được. Có điều sáu, bảy năm trôi qua, ba người đều đã có thành tựu huy hoàng, đạt được đỉnh cao sự nghiệp và nhân sinh, ôn lại chuyện xưa xúc cảm, làm sao không khiến người ta cảm khái cho được.</w:t>
      </w:r>
    </w:p>
    <w:p>
      <w:pPr>
        <w:pStyle w:val="BodyText"/>
      </w:pPr>
      <w:r>
        <w:t xml:space="preserve">Màn đêm buông xuống, đèn đường từng ngọn được châm sáng. Đế Lâm cáo từ trước về nhà, Tư Đặc Lâm chậm chân một chút, nhìn xung quanh không có ai, y nói với Tử Xuyên Tú: "A Tú, ngươi nghỉ ngơi cho tốt. Đến lúc, ta sẽ cho ngươi một tin mừng ngoài ý!"</w:t>
      </w:r>
    </w:p>
    <w:p>
      <w:pPr>
        <w:pStyle w:val="BodyText"/>
      </w:pPr>
      <w:r>
        <w:t xml:space="preserve">Tử Xuyên Tú liền truy vấn nhưng Tư Đặc Lâm không chịu nói, cười cười bước xuống cầu thang. Nhìn nụ cười ám muội của Tư Đặc Lâm, Tử Xuyên Tú cũng đoán được mấy phần, sự tình khả năng liên quan đến Tử Xuyên Trữ.</w:t>
      </w:r>
    </w:p>
    <w:p>
      <w:pPr>
        <w:pStyle w:val="BodyText"/>
      </w:pPr>
      <w:r>
        <w:t xml:space="preserve">Quay về phòng, gã đứng lặng một lúc trước song cửa. Nghĩ đến Tử Xuyên Trữ, một cảm tình phức tạp dâng lên trong đầu. Đêm qua bọn họ chưa kịp nói chuyện thì Đế Lâm đã xuất hiện dẫn gã đi. Khi kết thúc buổi đàm phán mệt mỏi với tổng trưởng thì trời cũng đã sắp sáng, bên gốc cây đã chẳng còn thân ảnh đó.</w:t>
      </w:r>
    </w:p>
    <w:p>
      <w:pPr>
        <w:pStyle w:val="BodyText"/>
      </w:pPr>
      <w:r>
        <w:t xml:space="preserve">Không biết là do không may hay là Tử Xuyên Trữ cố ý trốn tránh, trở về đã hai ngày, gã vẫn không thấy qua Tử Xuyên Trữ.</w:t>
      </w:r>
    </w:p>
    <w:p>
      <w:pPr>
        <w:pStyle w:val="BodyText"/>
      </w:pPr>
      <w:r>
        <w:t xml:space="preserve">Gã từng cho rằng đã quên nàng, có thể bình tĩnh đối đãi nàng giống như đối đãi với muội muội của mình. Thế nhưng thực tế, tận thâm tâm lại khắc sâu hình bóng của nàng. Tưởng tượng cảnh nàng khoác tay nam nhân khác bước vào giáo đường, tim của gã liền đau đớn vô cùng, giống như bị thứ gì đó cắn xé tan nát.</w:t>
      </w:r>
    </w:p>
    <w:p>
      <w:pPr>
        <w:pStyle w:val="BodyText"/>
      </w:pPr>
      <w:r>
        <w:t xml:space="preserve">Cửa phòng vang lên tiếng gõ nhẹ, Tử Xuyên Tú kinh ngạc, nghĩ đến nụ cười ám muội của Tư Đặc Lâm, gã bỗng mừng rỡ, chẳng lẽ là Tử Xuyên Trữ đến? Gã lao như bay ra mở cửa.</w:t>
      </w:r>
    </w:p>
    <w:p>
      <w:pPr>
        <w:pStyle w:val="BodyText"/>
      </w:pPr>
      <w:r>
        <w:t xml:space="preserve">Kết quả khiến gã rất thất vọng, dưới ánh đèn sáng ngoài cửa là mấy nam tử ăn vận sang trọng, có già có trẻ. Đối với biểu tình thất vọng không che giấu của Tử Xuyên Tú, người trẻ tuổi đứng trước khách khí mỉm cười, lộ ra mấy cái răng trắng bóng: "Cho hỏi Tử Xuyên Tú đại nhân có ở đây không?"</w:t>
      </w:r>
    </w:p>
    <w:p>
      <w:pPr>
        <w:pStyle w:val="BodyText"/>
      </w:pPr>
      <w:r>
        <w:t xml:space="preserve">Tử Xuyên Tú một bụng bất mãn đáp: "Tử Xuyên Tú ở đây, nhưng gã không phải là thống lĩnh, các vị tìm gã có chuyện gì?"</w:t>
      </w:r>
    </w:p>
    <w:p>
      <w:pPr>
        <w:pStyle w:val="BodyText"/>
      </w:pPr>
      <w:r>
        <w:t xml:space="preserve">Mấy người đó hơi nhíu mày. Một lão đầu tóc bạc bước tới, biểu tình ra vẻ thân thiện: "Xin chớ hiểu lầm, chúng tôi không phải là người khả nghi. Chúng tôi là thành viên Nguyên lão hội, đây là chứng kiện của chúng tôi. Cho hỏi ngài có phải là Tú Xuyên đại nhân không?" Mấy người đều lôi ra huy chương bằng vàng của Nguyên lão hội.</w:t>
      </w:r>
    </w:p>
    <w:p>
      <w:pPr>
        <w:pStyle w:val="BodyText"/>
      </w:pPr>
      <w:r>
        <w:t xml:space="preserve">Tử Xuyên Tú nhìn lướt qua, đáp: "Ta là Tử Xuyên Tú". Thân phận thành viên Nguyên lão hội không nên dễ dàng để đắc tội với bọn họ, gã khách khí hơn: "Các vị đại nhân tìm tôi có chuyện gì?"</w:t>
      </w:r>
    </w:p>
    <w:p>
      <w:pPr>
        <w:pStyle w:val="BodyText"/>
      </w:pPr>
      <w:r>
        <w:t xml:space="preserve">Vị nguyên lão thanh niên nói chuyện khi nãy mỉm cười: "Chúng tôi vào hãy nói!" Cũng không chờ Tử Xuyên Tú lên tiếng, hắn đã ngông nghênh vòng qua Tử Xuyên Tú đi vào trong phòng. Tử Xuyên Tú đành phải tránh ra để các vị khách không mời mà đến tiến vào, gọi người phục vụ đem trà đến.</w:t>
      </w:r>
    </w:p>
    <w:p>
      <w:pPr>
        <w:pStyle w:val="BodyText"/>
      </w:pPr>
      <w:r>
        <w:t xml:space="preserve">"Tôi là Mã Khâm của Nguyên lão hội, mấy vị này là đồng sự của tôi". Người thanh niên giới thiệu bản thân, sau đó mấy người đi cùng cũng giới thiệu về mình, bọn họ quá đông, Tử Xuyên Tú cũng chẳng thể nhớ hết tên bọn họ.</w:t>
      </w:r>
    </w:p>
    <w:p>
      <w:pPr>
        <w:pStyle w:val="BodyText"/>
      </w:pPr>
      <w:r>
        <w:t xml:space="preserve">"Cửu ngưỡng cửu ngưỡng!" Tử Xuyên Tú hàm hồ cung tay chào: "Chư vị đại nhân quang lâm tệ xá có gì chỉ giáo vậy?" Hôm nay bận rộn cả ngày, gã chỉ muốn giải quyết mau lẹ để còn đi ngủ.</w:t>
      </w:r>
    </w:p>
    <w:p>
      <w:pPr>
        <w:pStyle w:val="BodyText"/>
      </w:pPr>
      <w:r>
        <w:t xml:space="preserve">Người thanh niên đó cười nói: "Cũng không có chuyện gì lớn, chúng tôi chỉ là gần đây nghe sự tích của Tú Xuyên đại nhân, ai nấy hết sức cảm động. Viễn Đông thất hãm là đại sỉ nhục của gia tộc, đại nhân bằng vào sức một người thu phục lại, tự cổ đến nay chưa từng có a! Sau khi biết sự tích anh hùng của đại nhân, chúng tôi vô cùng ngưỡng mộ, vội vàng tìm gặp đại nhân. Hy vọng đại nhân thứ cho chúng tôi mạo muội!"</w:t>
      </w:r>
    </w:p>
    <w:p>
      <w:pPr>
        <w:pStyle w:val="BodyText"/>
      </w:pPr>
      <w:r>
        <w:t xml:space="preserve">Kế tiếp hết người này đến người khác tán dương, nào là "Tuyệt đại danh tướng, anh minh thần võ như Tử Xuyên Vân tái thế!", nào là "Chiến công cái thế, anh minh vô song!"...Tử Xuyên Tú thấy bọn họ khách khí, gã cũng không tiện quá lạnh lùng, cười gượng: "Đâu có đâu có, chư vị khen quá lời rồi!"</w:t>
      </w:r>
    </w:p>
    <w:p>
      <w:pPr>
        <w:pStyle w:val="BodyText"/>
      </w:pPr>
      <w:r>
        <w:t xml:space="preserve">Gã hỏi: "Rốt cuộc là chuyện gì, chư vị đại nhân cứ nói thẳng đi!" Đối phương không phải là tiểu cô nương mười sáu, mười bảy, gã cũng không phải là ngôi sao ca nhạc hay thần tượng điện ảnh gì, đang đêm gõ cửa tìm gặp như thế này chỉ để nói "Ngưỡng mộ vô cùng tìm đến gặp mặt" thì chỉ có con nít mới tin.</w:t>
      </w:r>
    </w:p>
    <w:p>
      <w:pPr>
        <w:pStyle w:val="BodyText"/>
      </w:pPr>
      <w:r>
        <w:t xml:space="preserve">Vị lão quý tộc râu trắng xóa tằng hắng một tiếng: "Tú Xuyên đại nhân, thật tình thì còn có chuyện nho nhỏ thế này: chúng tôi đều là quý tộc xuất thân Viễn Đông, đều là đồng hương. Tương lai ngài đảm nhiệm thống lĩnh Viễn Đông, xin quan tâm đến chúng tôi nhiều nhiều a!"</w:t>
      </w:r>
    </w:p>
    <w:p>
      <w:pPr>
        <w:pStyle w:val="BodyText"/>
      </w:pPr>
      <w:r>
        <w:t xml:space="preserve">"Hả?" Tử Xuyên Tú lập tức cảnh giác, gã không tỏ rõ ý kiến, nói: "Thật sao? Các vị đều là người Viễn Đông sao? Chẳng trách khẩu âm nghe quen tai như thế!"</w:t>
      </w:r>
    </w:p>
    <w:p>
      <w:pPr>
        <w:pStyle w:val="BodyText"/>
      </w:pPr>
      <w:r>
        <w:t xml:space="preserve">"Ai, nói đến thật hổ thẹn". Vị lão quý tộc đó nói: "Nhà tôi vốn là hào tộc Viễn Đông, trước sự biến Viễn Đông, tôi có một trang viên rất lớn ở Minh tư khắc hành tỉnh. Đáng tiếc, đã bị đám tiện dân chiếm đoạt hết. Hiện tại, chúng tôi là có nhà khó về!" Lão liếc Tử Xuyên Tú, đột nhiên nghĩ đến người ở trước mặt lão chính là kẻ cầm đầu của đám "Tiện dân", thế là hổ thẹn cười gượng.</w:t>
      </w:r>
    </w:p>
    <w:p>
      <w:pPr>
        <w:pStyle w:val="BodyText"/>
      </w:pPr>
      <w:r>
        <w:t xml:space="preserve">Tử Xuyên Tú cười cười, ghi nhớ tên của lão, lão quý tộc này từng ở Minh Tư Khắc hành tỉnh, gọi Sử Uy, thế nhưng gã lại quên mất lão là huân tước hay tử tước.</w:t>
      </w:r>
    </w:p>
    <w:p>
      <w:pPr>
        <w:pStyle w:val="BodyText"/>
      </w:pPr>
      <w:r>
        <w:t xml:space="preserve">Tiếp đó, phảng phất như có thương lượng, những quý tộc khác cũng lên tiếng: "Tôi vốn có năm vạn mẫu điền trang và rừng cây ở Đức Á, đều bị mất trong chiến tranh!"</w:t>
      </w:r>
    </w:p>
    <w:p>
      <w:pPr>
        <w:pStyle w:val="BodyText"/>
      </w:pPr>
      <w:r>
        <w:t xml:space="preserve">"Gia tộc tôi có ba vạn mẫu lương điền ở Đỗ Toa, gần Phong diệp đan lâm quận!"</w:t>
      </w:r>
    </w:p>
    <w:p>
      <w:pPr>
        <w:pStyle w:val="BodyText"/>
      </w:pPr>
      <w:r>
        <w:t xml:space="preserve">"Nhà tôi ở Gia Sa có mục trường rộng lớn, phương viên đến mấy trăm dặm! Từng có đàn ngựa lên đến vài ngàn con, hiện tại chẳng còn lại gì".</w:t>
      </w:r>
    </w:p>
    <w:p>
      <w:pPr>
        <w:pStyle w:val="BodyText"/>
      </w:pPr>
      <w:r>
        <w:t xml:space="preserve">"Tứ Xuyên đại nhân". Gã thanh niên quý tộc thần thái cao ngạo lên tiếng: "Nhà tôi nhiều đời là tổng chưởng quản mỏ than ở Vân Tỉnh, toàn bộ nghành khai thác kim cương và đá quý ở Vân Tỉnh cũng đều là sản nghiệp của nhà tôi".</w:t>
      </w:r>
    </w:p>
    <w:p>
      <w:pPr>
        <w:pStyle w:val="BodyText"/>
      </w:pPr>
      <w:r>
        <w:t xml:space="preserve">Tử Xuyên Tú lờ mờ đoán ra ý của bọn họ, gã cười hỏi: "Vậy ý các vị là thế nào?"</w:t>
      </w:r>
    </w:p>
    <w:p>
      <w:pPr>
        <w:pStyle w:val="BodyText"/>
      </w:pPr>
      <w:r>
        <w:t xml:space="preserve">Đám quý tộc đưa mắt nhìn nhau, vẫn là do gã thanh niên quý tộc lên tiếng: "Tú Xuyên đại nhân, Viễn Đông đã trở lại là lãnh thổ của gia tộc, vậy mấy thổ địa, trang viên, mỏ khoáng đó đều là sản nghiệp tổ tiên chúng tôi truyền lại, vô luận là pháp lý hay là tình lý thì đều bị bạo dân trong binh biến đoạt lấy, tự nhiên giờ phải để vật quy nguyên chủ!"</w:t>
      </w:r>
    </w:p>
    <w:p>
      <w:pPr>
        <w:pStyle w:val="BodyText"/>
      </w:pPr>
      <w:r>
        <w:t xml:space="preserve">"Vô luận nói về tình hay về lý?" Tử Xuyên Tú cười trào phúng, quân dân Viễn Đông tắm máu dốc sức liều mạng mới đoạt lại được lãnh thổ và tài nguyên từ ma tộc, vì để có được tài nguyên, không biết bao nhiêu chiến sĩ Viễn Đông đã bỏ mạng, tàn tật. Đám quý tộc này lại chỉ vừa ngửi thấy mùi thơm, đã liền mò đến đòi chia phần!</w:t>
      </w:r>
    </w:p>
    <w:p>
      <w:pPr>
        <w:pStyle w:val="BodyText"/>
      </w:pPr>
      <w:r>
        <w:t xml:space="preserve">Chỉ là hiện tại vì để kháng cự ma tộc, cần phải có sự trợ giúp của quân đội gia tộc, vẫn không thể đắc tội với Nguyên lão hội.</w:t>
      </w:r>
    </w:p>
    <w:p>
      <w:pPr>
        <w:pStyle w:val="BodyText"/>
      </w:pPr>
      <w:r>
        <w:t xml:space="preserve">Tử Xuyên Tú kiềm chế để giữ khẩu khí bình tĩnh: "Không biết pháp điều mà các vị nói, tình mà các vị nói, là thế nào?"</w:t>
      </w:r>
    </w:p>
    <w:p>
      <w:pPr>
        <w:pStyle w:val="BodyText"/>
      </w:pPr>
      <w:r>
        <w:t xml:space="preserve">"Tú Xuyên đại nhân, anh minh như ngài chắc không thể nào không biết 'Dân pháp đại điển'. Chúng tôi biết, hiện nay quân đội Viễn Đông đạ chiếm những điền trang, khoáng sản đó, thế nhưng y chiếu dân pháp, những tài sản này chúng tôi đều có quyền sở hữu".</w:t>
      </w:r>
    </w:p>
    <w:p>
      <w:pPr>
        <w:pStyle w:val="BodyText"/>
      </w:pPr>
      <w:r>
        <w:t xml:space="preserve">"Thế nhưng đây là điền trang và khoáng sản mà quân đội đoạt được từ ma tộc, không phải từ tay các vị".</w:t>
      </w:r>
    </w:p>
    <w:p>
      <w:pPr>
        <w:pStyle w:val="BodyText"/>
      </w:pPr>
      <w:r>
        <w:t xml:space="preserve">"Đại nhân, quyền lợi tài sản phân sở hữu quyền, chiếm hữu quyền, thu ích quyền. Chúng tôi có sở hữu quyền tài sản, đây là quyền lợi cơ bản nhất, là cơ sở cho những quyền lợi khác. Vô luận tài sản chuyền tay bao nhiêu người, chúng tôi đều có thể bằng vào sở hữu quyền để truy thu. Chiếu theo pháp luật, ngài phải đem những tài sản đó trả lại chúng tôi".</w:t>
      </w:r>
    </w:p>
    <w:p>
      <w:pPr>
        <w:pStyle w:val="BodyText"/>
      </w:pPr>
      <w:r>
        <w:t xml:space="preserve">Tử Xuyên Tú nhíu mày, gã không quá rành về pháp luật, cũng vô pháp phán đoán đối phương nói đúng hay sai, nhưng nhìn bộ dạng mười phần tự tin của bọn họ, gã cũng hơi chột dạ, hỏi: "Vậy, đây là ý kiến của chư vị, hay là ý kiến của nguyên lão hội".</w:t>
      </w:r>
    </w:p>
    <w:p>
      <w:pPr>
        <w:pStyle w:val="BodyText"/>
      </w:pPr>
      <w:r>
        <w:t xml:space="preserve">Đám nguyên lão do dự một chút, đưa mắt nhìn nhau, cuối cùng vẫn là thanh niên quý tộc nói: "Chuyện trước mắt chỉ là do nhóm chúng tôi thảo luận, nhưng nghị trưởng Mã Cách và mấy vị thủ tịch nguyên lão đều biết chuyện này. Đại sự như thế, nếu như trước tiên không đi thương lượng với Tú Xuyên đại nhân chưởng quản Viễn Đông mà lại đưa ra nguyên lão hội để biểu quyết thì quá thất lễ rồi".</w:t>
      </w:r>
    </w:p>
    <w:p>
      <w:pPr>
        <w:pStyle w:val="BodyText"/>
      </w:pPr>
      <w:r>
        <w:t xml:space="preserve">Tử Xuyên Tú hơi gật đầu, "Hiểu rồi". Đối phương nói như thế, ý là bọn họ đã nắm chắc nguyên lão hội sẽ thông qua đề án này.</w:t>
      </w:r>
    </w:p>
    <w:p>
      <w:pPr>
        <w:pStyle w:val="BodyText"/>
      </w:pPr>
      <w:r>
        <w:t xml:space="preserve">"Đương nhiên, suy xét đến việc đoạt được những tài sản đó từ tay ma tộc có cống hiến rất lớn của Tú Xuyên đại nhân, còn nữa, tình thế Viễn Đông hiện rất phức tạp, chúng tôi cũng không rõ, nếu không có đại nhân hiệp trợ, chúng tôi sẽ mất rất nhiều công sức khi tiếp thu sản nghiệp. Vì thế, chúng tôi đã tính kỹ, trong số sản nghiệp trả lại chúng tôi, Tú Xuyên đại nhân chiếm hai mươi phần trăm thu ích quyền. Chúng tôi đã soạn thảo thỉnh nguyện thư, những hạng mục đều xác minh rõ".</w:t>
      </w:r>
    </w:p>
    <w:p>
      <w:pPr>
        <w:pStyle w:val="BodyText"/>
      </w:pPr>
      <w:r>
        <w:t xml:space="preserve">Tử Xuyên Tú tiếp lấy văn thư, vừa nhìn vào đã nhíu chặt mày. xem tại</w:t>
      </w:r>
    </w:p>
    <w:p>
      <w:pPr>
        <w:pStyle w:val="BodyText"/>
      </w:pPr>
      <w:r>
        <w:t xml:space="preserve">Thỉnh nguyện thư viết cái gì gã chẳng có tâm tư đâu mà đọc kỹ, nhưng nhìn cả đống chữ ký đen nghịt ở mặt sau văn thư, gã cảm giác như có một đám sâu bọ đang bò lổn ngổn.</w:t>
      </w:r>
    </w:p>
    <w:p>
      <w:pPr>
        <w:pStyle w:val="BodyText"/>
      </w:pPr>
      <w:r>
        <w:t xml:space="preserve">Vấn đề hóc búa vượt xa tưởng tượng của gã, trong hai mươi bảy quý tộc ký tên, thành viên nguyên lão hội có mười chín người, có hai người là thủ tịch nguyên lão.</w:t>
      </w:r>
    </w:p>
    <w:p>
      <w:pPr>
        <w:pStyle w:val="BodyText"/>
      </w:pPr>
      <w:r>
        <w:t xml:space="preserve">Tử Xuyên Tú cười lạnh, hai mươi phần trăm đã muốn mua chuộc ta? Bọn họ còn không biết ta là hảo thủ trong các phi vụ hối lộ mua chuộc à! Nhưng ngoài mặt gã lại biểu hiện vô cùng nhiệt tình, giãn chân mày cười nói: "Hà hà! Hai mươi phần trăm sao? Chư vị sao không nói sớm, mấy cái này phải nói sớm, hà hà!"</w:t>
      </w:r>
    </w:p>
    <w:p>
      <w:pPr>
        <w:pStyle w:val="BodyText"/>
      </w:pPr>
      <w:r>
        <w:t xml:space="preserve">Đột nhiên thấy Tử Xuyên Tú trở nên nhiệt tình, các quý tộc cũng cười vang, ai nấy thở phào, quả nhiên hoa hồng luôn có sức mạnh a!</w:t>
      </w:r>
    </w:p>
    <w:p>
      <w:pPr>
        <w:pStyle w:val="BodyText"/>
      </w:pPr>
      <w:r>
        <w:t xml:space="preserve">Vị quý tộc thanh niên cười nói: "Chúng tôi cũng là nghe đại danh của Tú Xuyên đại nhân từ lâu. Sự tích khai sáng Tú tự doanh của ngài, chúng tôi đều kính ngưỡng. Chúng tôi biết, Tú Xuyên thống lĩnh tuyệt không phải là người cố chấp mà là hảo bằng hữu có nghĩa khí, có linh hoạt!"</w:t>
      </w:r>
    </w:p>
    <w:p>
      <w:pPr>
        <w:pStyle w:val="BodyText"/>
      </w:pPr>
      <w:r>
        <w:t xml:space="preserve">Đám quý tộc mồm mép tán dương: "Không sai không sai! Tú Xuyên thống lĩnh có nghĩa khí! Có tài mới phát tài a!"</w:t>
      </w:r>
    </w:p>
    <w:p>
      <w:pPr>
        <w:pStyle w:val="BodyText"/>
      </w:pPr>
      <w:r>
        <w:t xml:space="preserve">Tử Xuyên Tú xua xua tay, "Chớ nói như thế, chớ nói như thế, ta vẫn chưa phải là thống lĩnh à".</w:t>
      </w:r>
    </w:p>
    <w:p>
      <w:pPr>
        <w:pStyle w:val="BodyText"/>
      </w:pPr>
      <w:r>
        <w:t xml:space="preserve">"Hà hà, đại nhân quá khiếm tốn rồi! Với công trạng và uy danh của ngài, chức thống lĩnh Viễn Đông không thể thoát khỏi tay ngài".</w:t>
      </w:r>
    </w:p>
    <w:p>
      <w:pPr>
        <w:pStyle w:val="BodyText"/>
      </w:pPr>
      <w:r>
        <w:t xml:space="preserve">"Xét lý lịch, Lâm Băng các hạ nhiều năm trấn thủ Ngõa Luân, hơn nữa lại là tiền bối của ta, là nguyên lão của Viễn Đông quân, ta không có tư cách so sánh a!"</w:t>
      </w:r>
    </w:p>
    <w:p>
      <w:pPr>
        <w:pStyle w:val="BodyText"/>
      </w:pPr>
      <w:r>
        <w:t xml:space="preserve">"Lâm Băng sao?" Vị thanh niên quý tộc nhếch mép cười lạnh, "Tú Xuyên đại nhân quá xem trọng bà ta rồi. Lâm Băng làm người cứng nhắc, khắc bạc, lỗ mãng vô trí, người mà bà ta đắc tội còn nhiều hơn cả ma tộc nhân mà Tú Xuyên đại nhân đã giết, nguyên lão hội và thống lĩnh xứ đều không xem trọng bà ta. Nếu không phải bà ta là học trò của Ca Ứng Tinh, dựa vào dư uy của lão già Ca Ứng Tinh đã đi bán muối mới không có ai đụng đến bà ta, nhưng chức phó thống lĩnh cũng không ngồi lâu được đâu. Còn làm thống lĩnh Viễn Đông, nằm mợng đi! Tú Xuyên đại nhân, ngài không nên khiêm tốn, thống lĩnh Viễn Đông ngoài ngài thì không ai có thể xứng đáng!"</w:t>
      </w:r>
    </w:p>
    <w:p>
      <w:pPr>
        <w:pStyle w:val="BodyText"/>
      </w:pPr>
      <w:r>
        <w:t xml:space="preserve">Tên này vũ nhục Ca Ứng Tinh và Lâm Băng khiến Tử Xuyên Tú phẫn nộ trong lòng.</w:t>
      </w:r>
    </w:p>
    <w:p>
      <w:pPr>
        <w:pStyle w:val="BodyText"/>
      </w:pPr>
      <w:r>
        <w:t xml:space="preserve">Vị nguyên lão trẻ tuổi chắc là đầu lĩnh của đám người này, rất nhiều lời quan trọng đều do hắn nói, hắn vừa lên tiếng, các quý tộc khác lập tức im lặng lắng nghe, biểu hiện rất tôn trọng hắn.</w:t>
      </w:r>
    </w:p>
    <w:p>
      <w:pPr>
        <w:pStyle w:val="BodyText"/>
      </w:pPr>
      <w:r>
        <w:t xml:space="preserve">Gã mỉm cười hỏi, "Vị huynh đệ này rất có tầm nhìn à. Xin lỗi, vừa rồi giới thiệu không có nghe rõ, thứ cho tại hạ nhớ kém, không biết huynh đài xưng hô thế nào?"</w:t>
      </w:r>
    </w:p>
    <w:p>
      <w:pPr>
        <w:pStyle w:val="BodyText"/>
      </w:pPr>
      <w:r>
        <w:t xml:space="preserve">Vị thanh niên đó kiêu ngạo mỉm cười, phảng phất chuyện Tử Xuyên Tú không nhớ thân phận và danh tự của hắn thì rất không có kiến thức.</w:t>
      </w:r>
    </w:p>
    <w:p>
      <w:pPr>
        <w:pStyle w:val="BodyText"/>
      </w:pPr>
      <w:r>
        <w:t xml:space="preserve">Bên cạnh có người chen lời: "Tú Xuyên đại nhân, vừa rồi đã giới thiệu rồi, vị này là thủ tịch nguyên lão của Nguyên lão hội, Mã Khâm bá tước đại nhân!"</w:t>
      </w:r>
    </w:p>
    <w:p>
      <w:pPr>
        <w:pStyle w:val="BodyText"/>
      </w:pPr>
      <w:r>
        <w:t xml:space="preserve">Nguyên lão hội có mấy ngàn nguyên lão, nhưng thủ tịch nguyên lão không quá mười người, mỗi người đều có tài phú và quyền thế rất lớn, ngoài sáng là nguyên lão của gia tộc, trong tối thì thao túng hắc bạch lưỡng đạo, cầm đầu đủ mọi loại hình kinh doanh.</w:t>
      </w:r>
    </w:p>
    <w:p>
      <w:pPr>
        <w:pStyle w:val="BodyText"/>
      </w:pPr>
      <w:r>
        <w:t xml:space="preserve">Tử Xuyên Tú biết, có vài sự tình cho dù cả Thống lĩnh xứ và tổng trưởng cũng cảm thấy khó khăn, nguyên lão hội rất có ảnh hưởng, nếu nói quyền thế lớn có thể hô phong hoán vũ thì cũng không quá.</w:t>
      </w:r>
    </w:p>
    <w:p>
      <w:pPr>
        <w:pStyle w:val="BodyText"/>
      </w:pPr>
      <w:r>
        <w:t xml:space="preserve">Gã tử tế quan sát người này, ước chừng chưa đến ba mươi tuổi, mày dài đến tận tóc mai, hai mắt sáng tỏ có thần, tướng mạo anh tuấn, ngạo khí bộc lộ, chỉ là giữa chân mày có một cổ tà khí ẩn hiện. Nhưng khiến gã cảm thấy kì quái đó là, người này rõ ràng là mới lần đầu gặp mặt, không biết sao lại có cảm giác quen thuộc.</w:t>
      </w:r>
    </w:p>
    <w:p>
      <w:pPr>
        <w:pStyle w:val="BodyText"/>
      </w:pPr>
      <w:r>
        <w:t xml:space="preserve">Quan sát kỹ đối phương, Tử Xuyên Tú mỉm cười chìa tay, "Thất kính thất kính! Thì ra là thủ tịch nguyên lão đại nhân giá đáo, không biết nên không ra xa nghênh đón! Không ngờ có một thủ tịch nguyên lão trẻ thế này!"</w:t>
      </w:r>
    </w:p>
    <w:p>
      <w:pPr>
        <w:pStyle w:val="BodyText"/>
      </w:pPr>
      <w:r>
        <w:t xml:space="preserve">Mã Khâm chìa tay bắt khẽ tay Tử Xuyên Tú, phảng phất như ban ân. Hắn cười nói: "Tú Xuyên đại nhân, nguyên lão là xét tư cách, không phải tuổi tác".</w:t>
      </w:r>
    </w:p>
    <w:p>
      <w:pPr>
        <w:pStyle w:val="BodyText"/>
      </w:pPr>
      <w:r>
        <w:t xml:space="preserve">Tử Xuyên Tú nhìn đối phương, gã đột nhiên cảm thấy rất quen thuộc, buột miệng hỏi: "Không biết ngài và Mã Duy nguyên lão đại nhân xưng hô thế nào?"</w:t>
      </w:r>
    </w:p>
    <w:p>
      <w:pPr>
        <w:pStyle w:val="BodyText"/>
      </w:pPr>
      <w:r>
        <w:t xml:space="preserve">Mã Khâm hơi kinh ngạc, "Đó là gia huynh, cũng là thủ tịch của Nguyên lão hội. Tú Xuyên đại nhân có quen biết huynh ấy?"</w:t>
      </w:r>
    </w:p>
    <w:p>
      <w:pPr>
        <w:pStyle w:val="BodyText"/>
      </w:pPr>
      <w:r>
        <w:t xml:space="preserve">"À. không phải nói quy định danh ngạch nguyên lão của một gia tộc ở mỗi hành tỉnh là có hạn định sao?"</w:t>
      </w:r>
    </w:p>
    <w:p>
      <w:pPr>
        <w:pStyle w:val="BodyText"/>
      </w:pPr>
      <w:r>
        <w:t xml:space="preserve">"Gia huynh là nguyên lão do Lạc khắc tân uy hành tỉnh tuyển cử ra, tôi là nguyên lão của Cơ tân hành tỉnh, nhà chúng tôi có sản nghiệp ở vài hành tỉnh, bao gồm cả Viễn Đông địa khu, Mã gia chúng tôi vốn cũng có bốn nguyên lão ở Viễn Đông địa khu".</w:t>
      </w:r>
    </w:p>
    <w:p>
      <w:pPr>
        <w:pStyle w:val="BodyText"/>
      </w:pPr>
      <w:r>
        <w:t xml:space="preserve">Tử Xuyên Tú mí mắt khẽ giật, tuy bản thân không phải là thành viên nguyên lão hội nhưng đối với cái vụ "Tuyển cử" của nguyên lão hội thì gã cũng có biết qua, mỗi một chứcv vị nguyên lão đều phải tốn rất nhiều tiền và đổ máu mới có được.</w:t>
      </w:r>
    </w:p>
    <w:p>
      <w:pPr>
        <w:pStyle w:val="BodyText"/>
      </w:pPr>
      <w:r>
        <w:t xml:space="preserve">Nếu như lời hắn nói là thật, một nhà xuất hiện hai thủ tịch nguyên lão, còn có bốn phổ thông nguyên lão, vậy Mã gia có thế lực lớn đến mức khó mà tưởng tượng, chẳng trách khi xưa Mã Duy lại dám câu dẫn Tử Xuyên Trữ, hôm nào phải nhờ Đế Lâm tìm cách trừng trị bọn chúng.</w:t>
      </w:r>
    </w:p>
    <w:p>
      <w:pPr>
        <w:pStyle w:val="BodyText"/>
      </w:pPr>
      <w:r>
        <w:t xml:space="preserve">Nhìn Tử Xuyên Tú ngơ ngẩn xuất thần, Mã Khâm lại hiểu lầm suy nghĩ của gã.</w:t>
      </w:r>
    </w:p>
    <w:p>
      <w:pPr>
        <w:pStyle w:val="BodyText"/>
      </w:pPr>
      <w:r>
        <w:t xml:space="preserve">"Tú Xuyên đại nhân". Mã Khâm ôn hòa nói: "Người khác không hiểu, thường có thiên kiến với Mã gia chúng tôi, ngài chớ để bị mấy lời đồn đãi vô căn cứ mê hoặc. Người như tôi rất thích kết giao bằng hữu, tôi rất muốn là bằng hữu của đại nhân, không biết có với cao quá không?"</w:t>
      </w:r>
    </w:p>
    <w:p>
      <w:pPr>
        <w:pStyle w:val="BodyText"/>
      </w:pPr>
      <w:r>
        <w:t xml:space="preserve">Lời của Mã Khâm rất khách khí, nói là "Với cao" nhưng thần thái và khẩu khí lại như là đang "Ban ơn" cho Tử Xuyên Tú. Tử Xuyên Tú thế nào mà không nghe ra ý tứ của hắn, gã cười đáp: "Ngài là Bá tước đại nhân kiêm thủ tịch nguyên lão, tôi chỉ là một bình dân, phải là tôi với ới đúng!"</w:t>
      </w:r>
    </w:p>
    <w:p>
      <w:pPr>
        <w:pStyle w:val="BodyText"/>
      </w:pPr>
      <w:r>
        <w:t xml:space="preserve">Mã Khâm cười lớn, "Khà khà! Tú Xuyên đại nhân, tôi gọi ngài là a Tú, ngài không phàn nàn chứ! Sau này ngài cứ gọi tôi là a Khâm là được rồi. Cái gì Bá tước với nguyên lão, tôi không hề để ý đâu. Giao tiếp lâu với tôi, ngài sẽ thấy tôi rất tốt. Tôi nói a Tú, ngài nếu như có lòng, tôi giúp ngài có một tước vị. Không giấu gì ngài, ở Nguyên lão hội, lời nói của tôi rất có giá trị. Lần này ngài trở lại gia tộc, có sự tình gì cần giải quyết xin cứ thông báo tôi một tiếng".</w:t>
      </w:r>
    </w:p>
    <w:p>
      <w:pPr>
        <w:pStyle w:val="BodyText"/>
      </w:pPr>
      <w:r>
        <w:t xml:space="preserve">Tử Xuyên Tú cười "Khà khà". "Mã Khâm đại nhân là người rất sảng khoái, tôi cũng có lòng kết giao, chỉ là trước giờ chưa có dịp. Hôm nay, thật là duyên phận đến rồi!"</w:t>
      </w:r>
    </w:p>
    <w:p>
      <w:pPr>
        <w:pStyle w:val="BodyText"/>
      </w:pPr>
      <w:r>
        <w:t xml:space="preserve">Nói đến khúc này, mọi người đều bắt đầu xưng huynh gọi đệ, không khí thân mật như người cùng nhà.</w:t>
      </w:r>
    </w:p>
    <w:p>
      <w:pPr>
        <w:pStyle w:val="BodyText"/>
      </w:pPr>
      <w:r>
        <w:t xml:space="preserve">Có người đề nghị: "Hôm nay là lần đầu tiên chúng ta gặp Tú Xuyên đại nhân, việc này rất có ý nghĩa, phải uống rượu mừng mới được?"</w:t>
      </w:r>
    </w:p>
    <w:p>
      <w:pPr>
        <w:pStyle w:val="BodyText"/>
      </w:pPr>
      <w:r>
        <w:t xml:space="preserve">Thế là mọi người gọi rượu, bắt đầu chè chén.</w:t>
      </w:r>
    </w:p>
    <w:p>
      <w:pPr>
        <w:pStyle w:val="BodyText"/>
      </w:pPr>
      <w:r>
        <w:t xml:space="preserve">Ly đầu tiên tự nhiên là kính Tú Xuyên đại nhân, vì chiến công hiển hách của gã. Ly thứ hai là chúc mừng Viễn Đông trở về bản đồ quốc thổ. Ly thứ ba mừng hôm nay mọi người biết nhau. Cụng qua cụng lại vài ly, phát hiện thì ra Mã Khâm lớn hơn a Tú thống lĩnh vài tuổi, thế là Mã Khâm gọi Tử Xuyên Tú là "A Tú tiểu đệ", "Đại ca" và "Tiểu đệ" uống liền ba ly. Tiếp đó là ly chúc mừng các quý tộc thuận lợi thu hồi sản nghiệp, lại ly nữa chúc mừng Tử Xuyên Tú chuẩn bị thăng chức thống lĩnh...</w:t>
      </w:r>
    </w:p>
    <w:p>
      <w:pPr>
        <w:pStyle w:val="BodyText"/>
      </w:pPr>
      <w:r>
        <w:t xml:space="preserve">Cuối cùng rốt cuộc Tử Xuyên Tú cũng không biết đã uống bao nhiêu chung, gã chỉ biết uống đến mức thiên hôn địa ám, cả đám mồm mép lải nhải, chẳng phân biệt nổi ai là ai.</w:t>
      </w:r>
    </w:p>
    <w:p>
      <w:pPr>
        <w:pStyle w:val="BodyText"/>
      </w:pPr>
      <w:r>
        <w:t xml:space="preserve">Nếu như lời nói lúc say xỉn là sự thật thì Tử Xuyên Tú không biết đã đem Viễn Đông bán bao nhiêu lần, còn thủ tịch nguyên lão Mã Khâm cũng đã đem thê thiếp của mình tặng hết cho Tử Xuyên Tú.</w:t>
      </w:r>
    </w:p>
    <w:p>
      <w:pPr>
        <w:pStyle w:val="BodyText"/>
      </w:pPr>
      <w:r>
        <w:t xml:space="preserve">Sáng hôm sau khi thức dậy, Tử Xuyên Tú đầu đau như búa bổ. Gã cảm thấy bên cạnh có điểm dị dạng, đưa tay qua sờ, bàn tay cảm giác trơn mịn kỳ quái.</w:t>
      </w:r>
    </w:p>
    <w:p>
      <w:pPr>
        <w:pStyle w:val="BodyText"/>
      </w:pPr>
      <w:r>
        <w:t xml:space="preserve">"Đại nhân, ngài tỉnh rồi?"</w:t>
      </w:r>
    </w:p>
    <w:p>
      <w:pPr>
        <w:pStyle w:val="BodyText"/>
      </w:pPr>
      <w:r>
        <w:t xml:space="preserve">"Ừ ừ... Các người là ai?" Tử Xuyên Tú cảm thấy mắt nặng trĩu, mở không lên. Khó khăn lắm gã mới nhướn mắt lên được, phát hiện bên cạnh có hai cô gái trẻ xinh đẹp đang nằm, toàn thân trần trụi nằm cùng với gã.</w:t>
      </w:r>
    </w:p>
    <w:p>
      <w:pPr>
        <w:pStyle w:val="BodyText"/>
      </w:pPr>
      <w:r>
        <w:t xml:space="preserve">Mất cả phút cái đầu bị men rượu làm cho tê dại của gã mới coi như rõ ràng trở lại. Gã bật mạnh dậy, "Rốt cuộc là phát sinh chuyện gì? Các ngươi, các ngươi là ai? Sao lại ở chỗ ta thế này?"</w:t>
      </w:r>
    </w:p>
    <w:p>
      <w:pPr>
        <w:pStyle w:val="BodyText"/>
      </w:pPr>
      <w:r>
        <w:t xml:space="preserve">Một cô tóc xõa ngang vai ngẩn đầu: "Đại nhân, người ta tối qua đã nói tên với ngài rồi, ngài không nhớ rồi sao?"</w:t>
      </w:r>
    </w:p>
    <w:p>
      <w:pPr>
        <w:pStyle w:val="BodyText"/>
      </w:pPr>
      <w:r>
        <w:t xml:space="preserve">Một cô tóc ngắn bên kia có vẻ khẳng khái lớn gan hơn, "Đại nhân, em là Tiểu Anh nè! Ngài tối qua còn nói tên em gọi lên nghe ngọt lịm nữa đó!"</w:t>
      </w:r>
    </w:p>
    <w:p>
      <w:pPr>
        <w:pStyle w:val="BodyText"/>
      </w:pPr>
      <w:r>
        <w:t xml:space="preserve">"Hả?" Tử Xuyên Tú rơi vào cơn trầm tư, "Thật vậy à, ta có nói hả? Ha ha ha, không đúng không đúng! Ta không hỏi cái đó, ta muốn hỏi là các ngươi vì sao lại ở trong phòng của ta!"</w:t>
      </w:r>
    </w:p>
    <w:p>
      <w:pPr>
        <w:pStyle w:val="BodyText"/>
      </w:pPr>
      <w:r>
        <w:t xml:space="preserve">"Đại nhân, ngài quên rồi sao? Tối qua là Mã Khâm đại nhân đưa chúng em đến phục vụ ngài đó mà, tối qua ngài cũng đồng ý rồi a!"</w:t>
      </w:r>
    </w:p>
    <w:p>
      <w:pPr>
        <w:pStyle w:val="BodyText"/>
      </w:pPr>
      <w:r>
        <w:t xml:space="preserve">"Đại nhân, ngài tối qua thật là hư lắm đó nha!"</w:t>
      </w:r>
    </w:p>
    <w:p>
      <w:pPr>
        <w:pStyle w:val="BodyText"/>
      </w:pPr>
      <w:r>
        <w:t xml:space="preserve">"Hả?" Tử Xuyên Tú cảm thấy mồ hôi lạnh toát ra từng giọt lớn, giọng nói đã phát run, "Hư... lắm... hả, ta rốt cuộc đã làm cái gì?"</w:t>
      </w:r>
    </w:p>
    <w:p>
      <w:pPr>
        <w:pStyle w:val="BodyText"/>
      </w:pPr>
      <w:r>
        <w:t xml:space="preserve">Mặt Tiểu Anh hiện lên ráng hồng, "Đại nhân, ngài hư lắm đó! Ngài làm vậy bảo người ta làm sao dám kể ra chứ?"</w:t>
      </w:r>
    </w:p>
    <w:p>
      <w:pPr>
        <w:pStyle w:val="BodyText"/>
      </w:pPr>
      <w:r>
        <w:t xml:space="preserve">"Vấn đề không phải là cái đó!" Tử Xuyên Tú trong bụng đầy nộ khí, "Vấn đề không phải là cái đó! Vấn đề là, vấn đề là! Vấn đề là ta cũng không biết rốt cuộc vấn đề là cái quỷ gì nữa! Mẹ nó, sao lại mà loạn tùng phèo lên thế này nè!"</w:t>
      </w:r>
    </w:p>
    <w:p>
      <w:pPr>
        <w:pStyle w:val="BodyText"/>
      </w:pPr>
      <w:r>
        <w:t xml:space="preserve">Hai cô gái nhỏ khúc khích cười: "Đại nhân, ngai khôi hài thật đó nha!"</w:t>
      </w:r>
    </w:p>
    <w:p>
      <w:pPr>
        <w:pStyle w:val="BodyText"/>
      </w:pPr>
      <w:r>
        <w:t xml:space="preserve">Cô gái tóc dài thỏ thẻ nói: "Đại nhân, ngài không cần phải lo lắng đâu! Chúng em là do Mã Khâm đại nhân chuyên môn phái đến phục thị ngài, ngài muốn làm gì cũng được cả."</w:t>
      </w:r>
    </w:p>
    <w:p>
      <w:pPr>
        <w:pStyle w:val="BodyText"/>
      </w:pPr>
      <w:r>
        <w:t xml:space="preserve">"Ta không nói cái đó! Ta muốn nói..." Tử Xuyên Tú xua tay, chỉ cảm thấy đầu óc loạn cả lên, vừa đau vừa ù, phảng phất như có vô số sợi gai ma quấn quít thành một đám rối bù, khiến gã chẳng thể nào suy nghĩ được.</w:t>
      </w:r>
    </w:p>
    <w:p>
      <w:pPr>
        <w:pStyle w:val="BodyText"/>
      </w:pPr>
      <w:r>
        <w:t xml:space="preserve">"Hai người lập tức trở về trước đi."</w:t>
      </w:r>
    </w:p>
    <w:p>
      <w:pPr>
        <w:pStyle w:val="BodyText"/>
      </w:pPr>
      <w:r>
        <w:t xml:space="preserve">Hai cô gái đưa mắt nhìn nhau, Tiểu Anh dè dặt hỏi: "Đại nhân, chúng em có phải là làm gì sai khiến ngài nổi giận không?"</w:t>
      </w:r>
    </w:p>
    <w:p>
      <w:pPr>
        <w:pStyle w:val="BodyText"/>
      </w:pPr>
      <w:r>
        <w:t xml:space="preserve">"Không cần hỏi nhiều như vậy. Dù sao thì hai người ra ngoài trước đi!" Giọng của gã được đẩy vút cao, ngoảnh đầu đi chỗ khác, lặng nghe tiếng y phục loạt xoạt phía sau. Gã nhìn cửa sổ sáng chói đến ngẩn ra, hơ hẩn chẳng biết làm gì.</w:t>
      </w:r>
    </w:p>
    <w:p>
      <w:pPr>
        <w:pStyle w:val="BodyText"/>
      </w:pPr>
      <w:r>
        <w:t xml:space="preserve">Hai phút sau, phía sau truyền đến thanh âm, "Dạ, đại nhân, chúng em đã mặc y phục xong rồi."</w:t>
      </w:r>
    </w:p>
    <w:p>
      <w:pPr>
        <w:pStyle w:val="BodyText"/>
      </w:pPr>
      <w:r>
        <w:t xml:space="preserve">Tử Xuyên Tú chuyển người lại, hai cô gái xinh đẹp đứng thẳng trước mặt, cô tóc dài người thon cao, có đôi chân dài, nhìn cảm thấy rất dễ chịu. Còn cô tóc ngắn tên Tiểu Anh thì có gương mặt thanh thuần, trước trán phủ mấy lọn tóc thơ, mặt trái xoan, mắt vừa to vừa sáng, da trắng y phục sạch sẽ, toát lên vẽ mỹ lệ của cô tình nhân trong mộng mà nam nhân mộng mị khẩn cầu.</w:t>
      </w:r>
    </w:p>
    <w:p>
      <w:pPr>
        <w:pStyle w:val="BodyText"/>
      </w:pPr>
      <w:r>
        <w:t xml:space="preserve">Mắt Tử Xuyên Tú lập tức sáng hẳn lên, mắt chớp chớp. Hai cô gái này quả thật rất đẹp, hiếm có ở chỗ là họ không có mùi vị phong trần phóng đãng của nữ nhân trong kiếp này, mà hiện vẻ e ấp thẹn thùng của con gái khuê tú con nhà giàu sang.</w:t>
      </w:r>
    </w:p>
    <w:p>
      <w:pPr>
        <w:pStyle w:val="BodyText"/>
      </w:pPr>
      <w:r>
        <w:t xml:space="preserve">Gã nhỏ giọng lầu bầu: "Xem ra vị huynh đệ tốt Mã Khâm này quả là không đãi tệ ta..."</w:t>
      </w:r>
    </w:p>
    <w:p>
      <w:pPr>
        <w:pStyle w:val="BodyText"/>
      </w:pPr>
      <w:r>
        <w:t xml:space="preserve">Tiểu Anh: 'Đại nhân, ngài nói gì ạ?"</w:t>
      </w:r>
    </w:p>
    <w:p>
      <w:pPr>
        <w:pStyle w:val="BodyText"/>
      </w:pPr>
      <w:r>
        <w:t xml:space="preserve">Tứ Xuyên Tú lúc này tuyệt không thể có điểm do dự hay yếu đuối nào. Gã móc từ bên tủ cạnh giường ra một bao tiền, đổ hết tiền trong đó ra, ngay cả đồng cắc cũng không chừa, đổ hết lên trên giường, "Cái này các ngươi đều lấy hết đi. Các ngươi thấy rồi đó, ta chỉ có bấy nhiêu." Giọng nói của gã vừa lạnh vừa cứng, ánh mắt rắn rỏi như sắt.</w:t>
      </w:r>
    </w:p>
    <w:p>
      <w:pPr>
        <w:pStyle w:val="BodyText"/>
      </w:pPr>
      <w:r>
        <w:t xml:space="preserve">Hai cô gái ngẩn ra. Cô tóc dài do dự một chút, cúi cùng cũng cúi người lấy hai xấp ngân phiếu to, khẽ nói: "Đa tạ." rồi chuyển thân ra cửa.</w:t>
      </w:r>
    </w:p>
    <w:p>
      <w:pPr>
        <w:pStyle w:val="BodyText"/>
      </w:pPr>
      <w:r>
        <w:t xml:space="preserve">Tử Xuyên Tú quay sang nhìn Tiểu Anh đang đứng yên một chỗ: "Cô..." Gã nhìn vào số tiền trên giường, tuy không nói nhưng ý tứ rất rõ ràng.</w:t>
      </w:r>
    </w:p>
    <w:p>
      <w:pPr>
        <w:pStyle w:val="BodyText"/>
      </w:pPr>
      <w:r>
        <w:t xml:space="preserve">Tiểu Anh ngước mặt nhìn thẳng Tử XUyên Tú, gương mặt trắng tựa hồ như tái nhợt khiến Tử Xuyên Tú liên tưởng đến đóa hoa bách hợp bị dày vò. Nàng ta khẽ nói: "Đại nhân, ngài là một người tốt!"</w:t>
      </w:r>
    </w:p>
    <w:p>
      <w:pPr>
        <w:pStyle w:val="BodyText"/>
      </w:pPr>
      <w:r>
        <w:t xml:space="preserve">"A, ách!" Sao tự nhiên cô ta lại nói một câu không ngờ đến thế nhỉ? Tử Xuyên Tú lập tức ngẩn cả người.</w:t>
      </w:r>
    </w:p>
    <w:p>
      <w:pPr>
        <w:pStyle w:val="BodyText"/>
      </w:pPr>
      <w:r>
        <w:t xml:space="preserve">"Ba ba của em là quân quan của Viễn Đông quân, mẹ là nhân viên quèn ở Y Lý Á hành tỉnh thuộc Viễn Đông, cả hai đều ngộ hại trong sự kiện Viễn Đông. Từ ngài chạy khỏi Viễn Đông, em đã quyết tâm ai có thể vì phụ mẫu báo cừu, em quyết báo đáp cho người đó. Sau đó, Mã thị gia tộc thu dưỡng em, mục đích chỉ là giao tế tiếp khách cho họ bao nhiêu năm nay, và chưa hề hầu ngủ một ai cả. Nhưng tối hôm qua, khi biết người đó là ngài, là vị Quang Minh vương anh hùng đã thu phục Viễn Đông đánh đuổi ma tộc, em đã chủ động đề xuất được hầu hạ. Đại nhân, em không phải là bị cưỡng bách. Em là cam tâm tình nguyện đến hầu hạ ngài. Cảm tạ ngài đã vì cha mẹ em mà báo cừu rửa hạn. Xin cảm ta ngài." Nói xong, nước mắt nàng ta dâng trào như suối.</w:t>
      </w:r>
    </w:p>
    <w:p>
      <w:pPr>
        <w:pStyle w:val="BodyText"/>
      </w:pPr>
      <w:r>
        <w:t xml:space="preserve">"À, cái đó chẳng có gì, ặc ặc, cái đó là điều ta nên làm thôi..." Tử Xuyên Tú quả thật quẩn bách, lời lẽ chẳng đầu đuôi gì.</w:t>
      </w:r>
    </w:p>
    <w:p>
      <w:pPr>
        <w:pStyle w:val="BodyText"/>
      </w:pPr>
      <w:r>
        <w:t xml:space="preserve">Không biết vì sao, khi đối diện với hàng nghìn nguyên lão của gia tộc trong Nguyên lão hội gã chẳng cảm thấy gì, hiện giờ đối với cô gái luân lạc phong trần mất cha mất mẹ nước mắt trong veo như thế này gã lại cảm thấy khẩn trương.</w:t>
      </w:r>
    </w:p>
    <w:p>
      <w:pPr>
        <w:pStyle w:val="BodyText"/>
      </w:pPr>
      <w:r>
        <w:t xml:space="preserve">Bản thân gã chẳng cảm thấy có điểm nào đáng để kiêu ngạo. Gã trước giờ vẫn cảm thấy cái danh hiệu "Quang minh vương anh hùng Viễn Đông" chỉ là thứ hư giả, thật sự bản thân gã chẳng đóng góp gì nhiều cho nghìn vạn dân bị chiến tranh tàn hại cả.</w:t>
      </w:r>
    </w:p>
    <w:p>
      <w:pPr>
        <w:pStyle w:val="BodyText"/>
      </w:pPr>
      <w:r>
        <w:t xml:space="preserve">Gã cố gắng hòa hoãn âm thanh, biểu tình ôn hòa trở lại, "Vậy thì, Tiểu Anh, cô hiện giờ có điều khốn khó gì không? Về mặt kinh tế? Hay trong sinh hoạt? Nếu như có thì cứ nói thẳng ra, nói không chừng ta sẽ giúp được."</w:t>
      </w:r>
    </w:p>
    <w:p>
      <w:pPr>
        <w:pStyle w:val="BodyText"/>
      </w:pPr>
      <w:r>
        <w:t xml:space="preserve">"Đại nhân, hiện tại em sống rất tốt, kinh tế tuy không giàu, nhưng cũng đủ tiêu dùng. Có một tiểu thương nhân nguyện ý cưới em, Mã gia cũng đồng ý rồi, qua hai ngài nữa em sẽ đi qua phía tây. Trước khi đi được gặp đại nhân ngài, em đã cảm thấy vô cùng mãn nguyện, điều đáng tiếc duy nhất chính là..." Một luồng ráng hồng lại ửng lên má của Tiểu Anh, khiến nàng ta lại càng kiều diễm hấp dẫn hơn. Biểu tình của nàng lúc này thoáng chút tinh ranh, "Đại nhân ngài tối qua thật tế là uống quá nhiều, vừa lên giường là ngủ như chết, không có làm gì cả! Thật tế là đáng tiếc quá đi đó mà."</w:t>
      </w:r>
    </w:p>
    <w:p>
      <w:pPr>
        <w:pStyle w:val="BodyText"/>
      </w:pPr>
      <w:r>
        <w:t xml:space="preserve">"Phanh!" Một tiếng động cực lớn vang lên, Tử Xuyên Tú lao đầu vào tường!</w:t>
      </w:r>
    </w:p>
    <w:p>
      <w:pPr>
        <w:pStyle w:val="BodyText"/>
      </w:pPr>
      <w:r>
        <w:t xml:space="preserve">"Đại nhân ngài xin bảo trọng, ngài là hi vọng và tương lai của Viễn Đông chúng tôi đó." Mang theo một tiếng động khẽ, Tiểu Anh nhẹ nhàng ra cửa, nhẹ như một trận gió, một đám mây, phảng phất như chưa từng tồn tại trong phòng, chỉ thoảng lại một luồng hương thoang thoảng bay nhẹ khắp phòng.</w:t>
      </w:r>
    </w:p>
    <w:p>
      <w:pPr>
        <w:pStyle w:val="BodyText"/>
      </w:pPr>
      <w:r>
        <w:t xml:space="preserve">Nhìn theo hướng nàng ta ra cửa, rồi đến vén cửa sổ, nhất thời không quen với ánh dương quang mãnh liệt, Tử Xuyên Tú mang cái mát lên, nheo mắt nhìn, gương mặt vẫn còn chút ửng đỏ sau cơn say rượu.</w:t>
      </w:r>
    </w:p>
    <w:p>
      <w:pPr>
        <w:pStyle w:val="BodyText"/>
      </w:pPr>
      <w:r>
        <w:t xml:space="preserve">Bầu trời xanh trong xa vạn lý, trong ánh sáng chói mắt, mấy con bồ câu đang bay lượn trên khoảng không giữa quảng trường.</w:t>
      </w:r>
    </w:p>
    <w:p>
      <w:pPr>
        <w:pStyle w:val="Compact"/>
      </w:pPr>
      <w:r>
        <w:t xml:space="preserve">Hít thở không khí trong lành, tâm tư của gã có phần phiền loạn, xuất thần thật lâu, ánh mắt chớp lóe, trong lòng chẳng hiểu là mừng, hay là vui.</w:t>
      </w:r>
      <w:r>
        <w:br w:type="textWrapping"/>
      </w:r>
      <w:r>
        <w:br w:type="textWrapping"/>
      </w:r>
    </w:p>
    <w:p>
      <w:pPr>
        <w:pStyle w:val="Heading2"/>
      </w:pPr>
      <w:bookmarkStart w:id="89" w:name="chương-2-vô-công-thụ-lộc"/>
      <w:bookmarkEnd w:id="89"/>
      <w:r>
        <w:t xml:space="preserve">67. Chương 2 : Vô Công Thụ Lộc</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4: Chuyển Thuấn Hồng Nhan.</w:t>
      </w:r>
    </w:p>
    <w:p>
      <w:pPr>
        <w:pStyle w:val="BodyText"/>
      </w:pPr>
      <w:r>
        <w:t xml:space="preserve">-----oo0oo-----</w:t>
      </w:r>
    </w:p>
    <w:p>
      <w:pPr>
        <w:pStyle w:val="BodyText"/>
      </w:pPr>
      <w:r>
        <w:t xml:space="preserve">Chương 2: Vô công thụ lộc</w:t>
      </w:r>
    </w:p>
    <w:p>
      <w:pPr>
        <w:pStyle w:val="BodyText"/>
      </w:pPr>
      <w:r>
        <w:t xml:space="preserve">Nhóm dịch: Tú Xuyên</w:t>
      </w:r>
    </w:p>
    <w:p>
      <w:pPr>
        <w:pStyle w:val="BodyText"/>
      </w:pPr>
      <w:r>
        <w:t xml:space="preserve">Sưu Tầm by nguoibantot8 --- 4vn.eu</w:t>
      </w:r>
    </w:p>
    <w:p>
      <w:pPr>
        <w:pStyle w:val="BodyText"/>
      </w:pPr>
      <w:r>
        <w:t xml:space="preserve">Đại khái lúc chín giờ sáng, Tử Xuyên Tú vừa ăn sáng xong, Đế Lâm tìm đến.</w:t>
      </w:r>
    </w:p>
    <w:p>
      <w:pPr>
        <w:pStyle w:val="BodyText"/>
      </w:pPr>
      <w:r>
        <w:t xml:space="preserve">"Đêm qua ngon không?" Đế Lâm vừa cười nói vừa đi vòng quanh phòng, lỗ mũi hít hít, "Không đúng, trong phòng ngươi không có mùi nữ nhân!"</w:t>
      </w:r>
    </w:p>
    <w:p>
      <w:pPr>
        <w:pStyle w:val="BodyText"/>
      </w:pPr>
      <w:r>
        <w:t xml:space="preserve">Hắn đi đến chỗ cái gối, nhặt một sợi tóc dài lên nhìn, vẻ mặt như cười như không, gật gù: "À!"</w:t>
      </w:r>
    </w:p>
    <w:p>
      <w:pPr>
        <w:pStyle w:val="BodyText"/>
      </w:pPr>
      <w:r>
        <w:t xml:space="preserve">Tử Xuyên Tú không khách khí nói: "Huynh sao không đổi nghề đi làm chó cảnh sát đi? Không sai, đêm qua xác thật có nữ nhân qua đêm ở đây".</w:t>
      </w:r>
    </w:p>
    <w:p>
      <w:pPr>
        <w:pStyle w:val="BodyText"/>
      </w:pPr>
      <w:r>
        <w:t xml:space="preserve">Đế Lâm lộ biểu tình thất kinh, "Ta không kì quái a Tú ngươi lưu nữ nhân qua đêm, ta là kì quái a Tú ngươi lại thành thật thừa nhận, rốt cuộc là ai?"</w:t>
      </w:r>
    </w:p>
    <w:p>
      <w:pPr>
        <w:pStyle w:val="BodyText"/>
      </w:pPr>
      <w:r>
        <w:t xml:space="preserve">"Sự tình không phải như huynh tưởng tượng đâu". Tử Xuyên Tú thuật sơ qua sự tình hồi hôm.</w:t>
      </w:r>
    </w:p>
    <w:p>
      <w:pPr>
        <w:pStyle w:val="BodyText"/>
      </w:pPr>
      <w:r>
        <w:t xml:space="preserve">Thần tình Đế Lâm nghiêm túc trở lại, "Nhưng có sự tình ta trước giờ chưa hề biết, thì ra a Tú ngươi có nhiều tiền như thế!" Hắn giơ một bì thư lên, "Phát hiện ở dưới đệm lót ghế, ngươi nhìn xem!"</w:t>
      </w:r>
    </w:p>
    <w:p>
      <w:pPr>
        <w:pStyle w:val="BodyText"/>
      </w:pPr>
      <w:r>
        <w:t xml:space="preserve">Tử Xuyên Tú tiếp lấy, bì thư đã mở rồi, gã lắc nhẹ, mấy tấm phiếu màu đỏ rơi ra trên tay gã.</w:t>
      </w:r>
    </w:p>
    <w:p>
      <w:pPr>
        <w:pStyle w:val="BodyText"/>
      </w:pPr>
      <w:r>
        <w:t xml:space="preserve">Khi gã nhìn rõ, bàn tay đang ổn định bỗng khẽ run, đó là bốn tấm hối phiếu có giá trị năm mươi vạn kim ngạch mỗi tấm, nơi xuất hối phiếu là đại tiền trang Đế đô tín dự trác, bất cứ lúc nào cũng có thể đổi thành tiền.</w:t>
      </w:r>
    </w:p>
    <w:p>
      <w:pPr>
        <w:pStyle w:val="BodyText"/>
      </w:pPr>
      <w:r>
        <w:t xml:space="preserve">Nhìn biểu tình ngơ ngác của Tử Xuyên Tú, Đế Lâm trong đầu liền suy xét, "Ngươi không biết?"</w:t>
      </w:r>
    </w:p>
    <w:p>
      <w:pPr>
        <w:pStyle w:val="BodyText"/>
      </w:pPr>
      <w:r>
        <w:t xml:space="preserve">"Đúng, tôi còn không điên đến mức lấy cả đống tiền như thế lót đít ngồi", ngừng một chút, gã chậm rãi nói: "Đêm qua, thủ tịch nguyên lão Mã Khâm đến nơi này, mọi người đều ăn uống say sưa..."</w:t>
      </w:r>
    </w:p>
    <w:p>
      <w:pPr>
        <w:pStyle w:val="BodyText"/>
      </w:pPr>
      <w:r>
        <w:t xml:space="preserve">Tử Xuyên Tú tận hết khả năng suy xét qua sự tình một lần, tổng giám sát trưởng nhướng mày, "A Tú, ta hỏi ngươi, ngươi định xử lý số tiền này thế nào?"</w:t>
      </w:r>
    </w:p>
    <w:p>
      <w:pPr>
        <w:pStyle w:val="BodyText"/>
      </w:pPr>
      <w:r>
        <w:t xml:space="preserve">Tử Xuyên Tú thở dài một hơi, "Nói thành thật, tôi rất muốn nuốt gọn mớ tiền này, nhưng bất hạnh bị tổng giám sát trưởng phát hiện trước, tôi chỉ đành giả bộ làm một quân quan cao cấp chính trực của gia tộc thôi, giao nạp hối lộ. Hay là, chúng ta chia đôi số tiền này, huynh thấy thế nào?"</w:t>
      </w:r>
    </w:p>
    <w:p>
      <w:pPr>
        <w:pStyle w:val="BodyText"/>
      </w:pPr>
      <w:r>
        <w:t xml:space="preserve">Đế Lâm trào phúng nói: "A Tú, ngươi đúng là quá đơn thuần rồi. Ngươi cho rằng số tiền này là dễ nuốt lắm sao?"</w:t>
      </w:r>
    </w:p>
    <w:p>
      <w:pPr>
        <w:pStyle w:val="BodyText"/>
      </w:pPr>
      <w:r>
        <w:t xml:space="preserve">"Vậy thì có sao, chính như Mã Khâm nói, tương lai tôi rất có khả năng tiếp nhận vị trí thống lĩnh Viễn Đông, chẳng lẽ đường đường là thống lĩnh gia tộc mà phải sợ một kẻ thương gia hay sao? Cho dù bọn chúng có vài nguyên lão, nhưng chúng ta chưởng quản quân quyền, sợ cái quái gì chứ?"</w:t>
      </w:r>
    </w:p>
    <w:p>
      <w:pPr>
        <w:pStyle w:val="BodyText"/>
      </w:pPr>
      <w:r>
        <w:t xml:space="preserve">"A Tú, ngươi quá ấu trĩ rồi! Dạng hào cường ở các hành tỉnh nếu như chỉ thuần túy là phú hữu, vậy bọn chúng sớm đã bị người khác nuốt trọn rồi! Số ghế ở Nguyên lão hội chỉ là biểu hiện một phần nhỏ thực lực của bọn chúng, giống như một góc băng của núi băng nhô lên khỏi mặt nước mà thôi. Dạng đại địa chủ này, người của bọn chúng có ở khắp mọi lĩnh vực, thương nhân, chính trị, quân đội đều có, nếu liệt kê chân chính thực lực bọn chúng nắm, e là cả tổng trưởng, tổng thống lĩnh cũng đều phải chấn kinh".</w:t>
      </w:r>
    </w:p>
    <w:p>
      <w:pPr>
        <w:pStyle w:val="BodyText"/>
      </w:pPr>
      <w:r>
        <w:t xml:space="preserve">Tử Xuyên Tú thất kinh, nhưng sau đó lại mỉm cười, "Khoa trương quá, nếu như Mã gia thật lợi hại như thế, làm sao tôi lại chẳng biết thông tin gì về bọn chúng?"</w:t>
      </w:r>
    </w:p>
    <w:p>
      <w:pPr>
        <w:pStyle w:val="BodyText"/>
      </w:pPr>
      <w:r>
        <w:t xml:space="preserve">"Trước đây ngươi không biết bọn chúng là bởi vì ngươi vẫn chưa là nhân vật trung tâm nắm quyền thế, vẫn chưa leo lên tầng lớp đó. Hiện tại, ngươi đã tiến vào Thống lĩnh xứ, đã có năng lực ảnh hưởng đến quyết sách và chính sách của gia tộc, bọn họ mới xuất hiện tiếp xúc với ngươi. Chỉ có đến một địa vị nhất định mới có thể biết được uy lực của bọn chúng, đây mới là thực lực chân chính. Hai trăm vạn này, là dụ hoặc, cũng là uy hiếp!"</w:t>
      </w:r>
    </w:p>
    <w:p>
      <w:pPr>
        <w:pStyle w:val="BodyText"/>
      </w:pPr>
      <w:r>
        <w:t xml:space="preserve">"Nói rõ đi?"</w:t>
      </w:r>
    </w:p>
    <w:p>
      <w:pPr>
        <w:pStyle w:val="BodyText"/>
      </w:pPr>
      <w:r>
        <w:t xml:space="preserve">"Có thực lực xuất ra hai trăm vạn cho ngươi, nếu như ngươi không biết cân nhắc, hai trăm vạn này cũng đủ thỉnh một sát thủ nhất lưu đến giết ngươi".</w:t>
      </w:r>
    </w:p>
    <w:p>
      <w:pPr>
        <w:pStyle w:val="BodyText"/>
      </w:pPr>
      <w:r>
        <w:t xml:space="preserve">Tử Xuyên Tú kinh hãi trợn mắt: "Giết ta, giết một thống lĩnh, một tướng lĩnh cao cấp của quân đội? Bọn chúng có gan lớn như thế sao?"</w:t>
      </w:r>
    </w:p>
    <w:p>
      <w:pPr>
        <w:pStyle w:val="BodyText"/>
      </w:pPr>
      <w:r>
        <w:t xml:space="preserve">"Tình huống bình thường bọn chúng đương nhiên không dùng đến thủ đoạn cực đoan như thế, đối với quan viên gia tộc, bọn chúng dùng thủ đoạn mua chuộc là chính, thế nhưng khi sự tồn tại của ngươi ảnh hưởng đến sinh tồn và sinh ý của bọn chúng, mà ngươi lại không chịu thỏa hiệp, như vậy với sự liều lĩnh của bọn chúng, chuyện gì cũng có thể xảy ra.</w:t>
      </w:r>
    </w:p>
    <w:p>
      <w:pPr>
        <w:pStyle w:val="BodyText"/>
      </w:pPr>
      <w:r>
        <w:t xml:space="preserve">"Dạng sự tình như thế không phải chưa từng xảy ra, thống lĩnh Biên phòng quân tám năm trước là Vân Sơn Hà, thống soái tây bộ biên phòng quân khu, tiết chế quân vụ hai mươi mốt hành tỉnh, quyền thế rất lớn chỉ sau Dương Minh Hoa. Lúc đó trong các hành tỉnh tây bộ có tổ chức tội phạm hoạt động điên cuồng, tiền nhiệm tổng trưởng yêu cầu Giám sát thính và Quân vụ xứ liên thủ tiến hành xử lý chuyện này.</w:t>
      </w:r>
    </w:p>
    <w:p>
      <w:pPr>
        <w:pStyle w:val="BodyText"/>
      </w:pPr>
      <w:r>
        <w:t xml:space="preserve">"Đối với mệnh lệnh này, Vân Sơn Hà đại tướng chấp hành hết sức tích cực, lão xuất động quân đội tiến hành tảo thanh toàn diện và trấn áp đẫm máu các bang phái lớn ở tây bộ hành tỉnh, giết chết vô số phần tử bang phái, thành tích vang dội. Nhưng mà lão lại bị thành tích làm cho u mê đầu óc, sau khi trấn áp hắc bang thì chĩa mũi giáo sang các đại gia tộc đứng sau đám hắc bang, trong đó có cả Mã gia, cự tuyệt thuyết khách lẫn các khoản mua chuộc của Mã gia.</w:t>
      </w:r>
    </w:p>
    <w:p>
      <w:pPr>
        <w:pStyle w:val="BodyText"/>
      </w:pPr>
      <w:r>
        <w:t xml:space="preserve">"Hai ngày sau, Vân Sơn Hà đại tướng nửa đêm đột nhiên chết trong quân doanh của chính mình, căn cứ nghiêm thi báo cáo là 'Thất khiếu lưu huyết, chết không minh bạch', đến hiện tại, lão tự sát hay là bị giết chết đều chưa làm rõ".</w:t>
      </w:r>
    </w:p>
    <w:p>
      <w:pPr>
        <w:pStyle w:val="BodyText"/>
      </w:pPr>
      <w:r>
        <w:t xml:space="preserve">Tử Xuyên Tú có biết về đại tướng Vân Sơn Hà, đó là một đại danh tướng của Tử Xuyên gia, lúc Tử Xuyên Tú còn là một đứa nhóc, uy danh của lão đã như mặt trời giữa ngọ, vượt qua cả đám người Dương Minh Hoa, Phương Kính, Minh Huy. Lão trấn thủ tây bộ biên phòng quân khu, cùng Ca Ứng Tinh ở Viễn Đông được xưng là "Đông tây song bích".</w:t>
      </w:r>
    </w:p>
    <w:p>
      <w:pPr>
        <w:pStyle w:val="BodyText"/>
      </w:pPr>
      <w:r>
        <w:t xml:space="preserve">Khi xưa lúc đến bái yết tổng trưởng Tử Xuyên Viễn Tinh, gã từng thấy qua lão. Trong trí nhớ, đó là một người cao lớn, râu ria rậm rạp, đầu hói sọi bóng loáng, rất thích ôm thằng nhóc năm sáu tuổi là gã vào lòng, quăng gã lên không trung, sau đó cười ha hả. Lão từng hài lòng nói với Tử Xuyên Viễn Tinh: "Thằng nhỏ này không tệ, tương lai sẽ thành một võ tướng xuất sắc trên sa trường".</w:t>
      </w:r>
    </w:p>
    <w:p>
      <w:pPr>
        <w:pStyle w:val="BodyText"/>
      </w:pPr>
      <w:r>
        <w:t xml:space="preserve">Bao nhiêu năm đã trôi qua, gã chẳng còn nhớ rõ tướng mạo của lão, chỉ có điều bản thân đúng là đã trở thành một vị tướng quân từng trải sa trường như lão đã dự đoán, có điều người dự đoán đã sớm hóa thành bạch cốt. Gã nhớ khi nghe tin lão chết, bản thân đã rơi lệ.</w:t>
      </w:r>
    </w:p>
    <w:p>
      <w:pPr>
        <w:pStyle w:val="BodyText"/>
      </w:pPr>
      <w:r>
        <w:t xml:space="preserve">Tử Xuyên Tú vô cùng chấn kinh, "Không phải nói Vân đại tướng là chết vào tay của Lưu Phong gia sao?"</w:t>
      </w:r>
    </w:p>
    <w:p>
      <w:pPr>
        <w:pStyle w:val="BodyText"/>
      </w:pPr>
      <w:r>
        <w:t xml:space="preserve">Đế Lâm khẽ lắc đầu, "Đây là chuyện cơ mật của gia tộc, ta cũng là sau khi tiếp nhận Giám sát thính mới biết".</w:t>
      </w:r>
    </w:p>
    <w:p>
      <w:pPr>
        <w:pStyle w:val="BodyText"/>
      </w:pPr>
      <w:r>
        <w:t xml:space="preserve">"Chuyện này vì sao không tiếp tục điều tra?"</w:t>
      </w:r>
    </w:p>
    <w:p>
      <w:pPr>
        <w:pStyle w:val="BodyText"/>
      </w:pPr>
      <w:r>
        <w:t xml:space="preserve">"Khi xưa tổng trưởng Viễn Tinh rất phẫn nộ, hạ lệnh phải truy cho ra chân tướng, nhưng còn chưa đợi thống lĩnh mới của biên phòng quân và Giám sát thính ra tay thì Lưu Phong gia đã bắt đầu xâm phạm, tổng trưởng Viễn Tinh chiến tử ở Đế đô. Tham Tinh tổng trưởng có thể tiếp vị là dựa rất nhiều vào sự giúp đỡ của Nguyên lão hội, sau đó lại phải dựa vào Nguyên lão hội để kiềm chế Dương Minh Hoa, đối với sự kiện của Vân Sơn Hà, thái độ của lão rất hàm hồ, giám sát trưởng Tiêu Long cũng không ngu rước lấy phiền phức, án tử đó biến thành huyền án, đến giờ cũng chẳng có manh mối".</w:t>
      </w:r>
    </w:p>
    <w:p>
      <w:pPr>
        <w:pStyle w:val="BodyText"/>
      </w:pPr>
      <w:r>
        <w:t xml:space="preserve">Nghĩ đến thần tượng của mình khi còn nhỏ lại phải chết không minh bạch, Tử Xuyên Tú cảm thấy phẫn nộ bừng bừng.</w:t>
      </w:r>
    </w:p>
    <w:p>
      <w:pPr>
        <w:pStyle w:val="BodyText"/>
      </w:pPr>
      <w:r>
        <w:t xml:space="preserve">Một đại anh hùng lại táng mệnh vô lý như thế, nếu như Vân đại tướng không xảy ra chuyện bất ngờ, Lưu Phong Tây Sơn tuyệt không có khả năng dễ dàng xông qua tây bộ biên phòng, dưỡng phụ Viễn Tinh cũng không chiến tử dưới Đế đô thành, bản thân gã cũng không phải chịu mệnh vận lận đận như hôm nay!</w:t>
      </w:r>
    </w:p>
    <w:p>
      <w:pPr>
        <w:pStyle w:val="BodyText"/>
      </w:pPr>
      <w:r>
        <w:t xml:space="preserve">"Mã gia," Tử Xuyên Tú lẩm nhẩm hai chữ này, khóe miệng bất giác thoáng qua một nét cười tàn khốc.</w:t>
      </w:r>
    </w:p>
    <w:p>
      <w:pPr>
        <w:pStyle w:val="BodyText"/>
      </w:pPr>
      <w:r>
        <w:t xml:space="preserve">Mã Duy có ý đồ câu dẫn Tử Xuyên Trữ, Mã Khâm thì lôi kéo gã để chiếm đoạt quyền lực kinh tế ở Viễn Đông. Thế giới đúng là kì diệu, Mã gia mấy chục năm trước làm thay đổi mệnh vận của gã, hôm nay lại sản sinh mối liên hệ huyền diệu với gã.</w:t>
      </w:r>
    </w:p>
    <w:p>
      <w:pPr>
        <w:pStyle w:val="BodyText"/>
      </w:pPr>
      <w:r>
        <w:t xml:space="preserve">Gã chăm chú nhìn Đế Lâm: "Đại ca, hiện tại huynh đã tiếp quản Giám sát thính, án tử này huynh tính toán xử lý thế nào?"</w:t>
      </w:r>
    </w:p>
    <w:p>
      <w:pPr>
        <w:pStyle w:val="BodyText"/>
      </w:pPr>
      <w:r>
        <w:t xml:space="preserve">Đế Lâm tránh ánh mắt của Tử Xuyên Tú, nhìn ra ngoài cửa sổ, "Không có tính toán mà cũng không tính toán. Tuy người đứng đầu Giám sát thính đã đổi, nhưng tổng trưởng vẫn là tổng trưởng cũ, vậy thì đương nhiên mọi thứ phải cứ như cũ mà làm".</w:t>
      </w:r>
    </w:p>
    <w:p>
      <w:pPr>
        <w:pStyle w:val="BodyText"/>
      </w:pPr>
      <w:r>
        <w:t xml:space="preserve">"Thì ra là như thế!"</w:t>
      </w:r>
    </w:p>
    <w:p>
      <w:pPr>
        <w:pStyle w:val="BodyText"/>
      </w:pPr>
      <w:r>
        <w:t xml:space="preserve">Nghe ra sự bất mãn trong ngữ khí của Tử Xuyên Tú, Đế Lâm than: "A Tú, dạng tình huống này không phải hôm nay mới bắt đầu, cũng không phải do chúng ta có thể ngăn cản. Án tử đã trôi qua tám năm, thi thể của Vân thống lĩnh cũng đã hóa thành cát bụi,</w:t>
      </w:r>
    </w:p>
    <w:p>
      <w:pPr>
        <w:pStyle w:val="BodyText"/>
      </w:pPr>
      <w:r>
        <w:t xml:space="preserve">Chiến loạn nhiều năm, những chứng nhân có khả năng cũng chẳng còn ai sống sót, hiện trường cũng đã xóa sạch, căn bản không có manh mối điều tra, không thể dùng lời nói định tội Mã gia. Chúng ta chỉ cần manh động, Mã gia lập tức biết chúng ta muốn đối phó với bọn chúng".</w:t>
      </w:r>
    </w:p>
    <w:p>
      <w:pPr>
        <w:pStyle w:val="BodyText"/>
      </w:pPr>
      <w:r>
        <w:t xml:space="preserve">Tử Xuyên Tú chen lời: "Có thể bí mật điều tra".</w:t>
      </w:r>
    </w:p>
    <w:p>
      <w:pPr>
        <w:pStyle w:val="BodyText"/>
      </w:pPr>
      <w:r>
        <w:t xml:space="preserve">"Bí mật điều tra?" Đế Lâm nhếch mép cười lạnh, "Làm sao bí mật? Muốn triển khai điều tra các hào cường siêu cấp đó, chúng ta cần phải có sự hợp tác của tổng trưởng và Thống lĩnh xứ. La Minh Hải thì không cần nói tới, đó là tử đối đầu của ta, chỉ nói Minh Huy, tiền nhiệm của hắn chết bất minh bất bạch, hắn là thống lĩnh biên phòng quân bao nhiêu năm qua lại có thể hòa hợp với Mã gia, sự ảo diệu bên trong ngươi dùng đầu gối suy nghĩ cũng đoán được. Càng không nói đến tổng trưởng đại nhân của chúng ta, lúc cần thiết, lão hồ ly này sẽ chẳng do dự mà vứt bỏ chúng ta để thỏa hiệp với Nguyên lão hội. Lúc đó, chúng ta sẽ thành cái đích để Mã gia toàn lực báo phục!</w:t>
      </w:r>
    </w:p>
    <w:p>
      <w:pPr>
        <w:pStyle w:val="BodyText"/>
      </w:pPr>
      <w:r>
        <w:t xml:space="preserve">"Hơn nữa cho dù có thể định tội được, đối phó Mã gia cũng chẳng phải chuyện dễ dàng. Đem mấy tên đầu sỏ của chúng ra chém, đập tan quân đội tư nhân của bọn chúng, thiêu rụi trang viện và nơi ở của chúng, nhưng muốn phá hủy triệt để cơ sở kinh tế và căn cơ ngầm của bọn chúng là chuyện rất khó làm trong thời gian ngắn, chẳng hạn như tiền trang của bọn chúng còn có cả chi nhánh ở Lưu Phong gia. Dạng đại gia tộc thâm căn cố đế như thế, nếu như không thể một lần nhổ sạch gốc rễ bọn chúng, một khi chúng ngoi lên được, chúng ta sẽ bị báo phục tàn khốc, vĩnh viễn không có ngày được yên. A Tú, ta biết võ công ngươi cao cường, nhưng ngươi không thể lúc nào cũng giữ được sự tỉnh táo cảnh giới, ta cũng biết vệ đội của ngươi rất trung thành, nhưng ngươi có thể chắc được không một ai trong bọn họ không dao động trước cả đống tiền tài, mỹ nữ. Chỉ cần một tên bị mua chuộc thì cũng đủ khiến ngươi chết không minh bạch. Còn nữa, ngươi còn có gia đình, ngươi võ công có cao đến đâu cũng không thể phân thân bảo vệ bọn họ, ngươi chỉ cần sơ sẩy, cả đời ngươi sẽ phải hối hận!"</w:t>
      </w:r>
    </w:p>
    <w:p>
      <w:pPr>
        <w:pStyle w:val="BodyText"/>
      </w:pPr>
      <w:r>
        <w:t xml:space="preserve">Đế Lâm càng nói càng kích động, đi qua đi lại trong phòng, múa tay như đang diễn thuyết ở đại sảnh Nguyên lão hội: "Hai mươi năm qua, Giám sát thính cài người vào nội bộ bọn chúng thì bọn chúng cũng có người ở khắp các ban bệ gia tộc, ảnh hưởng đến quyết sách của gia tộc. Giám sát thính chính là tử đối đầu của bọn chúng, Liêm chính ty chuyên môn phụ trách thanh tra đám quan viên quan lại bị mua chuộc, Chính trị ty chuyên tiêu diệt và làm suy yếu các thế lực hào cường địa phương gây uy hiếp lên sự thống trị của gia tộc. Đây là một trận chiến im lìm, tuy không đổ máu phơi thây, nhưng cũng hung hiểm giống như đánh trận.</w:t>
      </w:r>
    </w:p>
    <w:p>
      <w:pPr>
        <w:pStyle w:val="BodyText"/>
      </w:pPr>
      <w:r>
        <w:t xml:space="preserve">"Các tiền nhiệm của ta từng thành công diệt trừ vài thế lực trung tiểu hào cường, nhưng lập tức bị các đại gia tộc liên thủ lại để đối phó, thế là mọi thứ lại quay về như ban đầu. Đến thời của ta, chính quyền trung ương mới coi như đánh thắng một trận lớn, mượn sự uy hiếp của Lưu Phong gia cùng uy vọng của Tư Đặc Lâm, chúng ta cưỡng bách đám nguyên lão phải giảm số lượng quân đội tư nhân, tước đi phần lớn thực lực của chúng.</w:t>
      </w:r>
    </w:p>
    <w:p>
      <w:pPr>
        <w:pStyle w:val="BodyText"/>
      </w:pPr>
      <w:r>
        <w:t xml:space="preserve">"Từ khi ta nhận chức cũng trừ được vài nguyên lão, nhưng đó đều là những tên xui xẻo bị cuốn vào vòng xoáy chính trị, đồng thời không có ai chống lưng, còn như đám có gốc gác thực lực, cho đến giờ ta cũng chưa chân chính đụng đến bọn chúng.</w:t>
      </w:r>
    </w:p>
    <w:p>
      <w:pPr>
        <w:pStyle w:val="BodyText"/>
      </w:pPr>
      <w:r>
        <w:t xml:space="preserve">"A Tú, ngươi, ta và Tư Đặc Lâm đều là nhân vật chính trị, chúng ta nắm đại quyền trong tay, huy hoàng nhất thời, chúng ta có thể hô phong hoán vũ, nhưng ta chưa từng thấy qua có nhân vật chính trị nào có thể trường thịnh không suy. Vân Sơn Hà uy phong lẫm lẫm cũng phải chết bất minh, Ca Ứng Tinh trung tâm cảnh trực cũng chết, Dương Minh Hoa quyền khuynh triều dã cũng sụp đổ, Tiêu Long lão mưu thâm toán cũng chết. Nhưng đám hào cường như Mã gia lại kiên cố như một tảng đá, năm qua tháng qua tích lũy tài phú, âm thầm phát triển, dù biến động thế nào cũng có thể lấy bất biến ứng vạn biến!"</w:t>
      </w:r>
    </w:p>
    <w:p>
      <w:pPr>
        <w:pStyle w:val="BodyText"/>
      </w:pPr>
      <w:r>
        <w:t xml:space="preserve">Đế Lâm quya đầu nhìn Tử Xuyên Tú, đột nhiên cười nói: "Ta đúng là, càng nói càng xa chủ đề!"</w:t>
      </w:r>
    </w:p>
    <w:p>
      <w:pPr>
        <w:pStyle w:val="BodyText"/>
      </w:pPr>
      <w:r>
        <w:t xml:space="preserve">Tử Xuyên Tú lúc này mới hồi thần, cảm khái: "Không có, hôm nay ta thu được rất nhiều lợi ích, huynh đã dạy ta một bài học".</w:t>
      </w:r>
    </w:p>
    <w:p>
      <w:pPr>
        <w:pStyle w:val="BodyText"/>
      </w:pPr>
      <w:r>
        <w:t xml:space="preserve">"A Tú ngươi thường chinh chiến ở Viễn Đông, có chút thiếu hiểu biết đối với ứng xử nhân tình thế thái. Chúng ta quay lại chủ đề đi!" Đế Lâm nhíu mày nói: "Kì quái, ta nhớ đối với các tân nhiệm thống lĩnh khác, Mã gia chỉ đưa lễ mừng chừng năm mươi vạn mà thôi, vì sao lại ưu ái ngươi như thế, tặng cho đến hai trăm vạn?"</w:t>
      </w:r>
    </w:p>
    <w:p>
      <w:pPr>
        <w:pStyle w:val="BodyText"/>
      </w:pPr>
      <w:r>
        <w:t xml:space="preserve">Sắc mặt Tử Xuyên Tú trầm xuống, "E là vì bọn chúng có ý đồ với Viễn Đông!" Gã đưa Thỉnh nguyện thư cho Đế Lâm xem.</w:t>
      </w:r>
    </w:p>
    <w:p>
      <w:pPr>
        <w:pStyle w:val="BodyText"/>
      </w:pPr>
      <w:r>
        <w:t xml:space="preserve">Trong mắt Đế Lâm lộ ra sắc lạnh, "Chẳng trách Mã gia lại nhiệt tình với ngươi, trước tiền sau mỹ nữ. Thì ra bọn chúng đã tính toán, muốn tiếp thu những sản nghiệp có giá trị lớn ở Viễn Đông".</w:t>
      </w:r>
    </w:p>
    <w:p>
      <w:pPr>
        <w:pStyle w:val="BodyText"/>
      </w:pPr>
      <w:r>
        <w:t xml:space="preserve">Tử Xuyên Tú dở khóc dở cười: "Đại ca, đừng nhắc đến mỹ nữ được không?"</w:t>
      </w:r>
    </w:p>
    <w:p>
      <w:pPr>
        <w:pStyle w:val="BodyText"/>
      </w:pPr>
      <w:r>
        <w:t xml:space="preserve">Đế Lâm nhìn bầu trời xanh ngoài khung cửa, chậm rãi nói: "Vừa rồi ta còn cho rằng bọn chúng chỉ là muốn lấy lòng tân nhiệm thống lĩnh, nhưng không ngờ bọn chúng lại có mục đích lớn như thế. Lần này không giống như phong cách bọn chúng trước giờ. Ta không chủ động phạm người, nhưng là bọn chúng muốn nhảy lên đầu huynh đệ chúng ta, chúng ta không thể ngồi yên. Viễn Đông là giang sơn do a Tú giành được, bọn chúng muốn dùng thủ đoạn để chiếm, chúng ta nếu để bọn chúng bước thêm một bước thì sau này khó mà có đất dung thân!"</w:t>
      </w:r>
    </w:p>
    <w:p>
      <w:pPr>
        <w:pStyle w:val="BodyText"/>
      </w:pPr>
      <w:r>
        <w:t xml:space="preserve">Tử Xuyên Tú chen lời: "Viễn Đông không phải do một mình tôi đánh được, còn có vạn vạn chiến sĩ Viễn Đông, quan binh Tú tự doanh, dân chúng cung cấp tiếp tế cho chúng tôi, bọn họ mới là chủ nhân chân chính của Viễn Đông!"</w:t>
      </w:r>
    </w:p>
    <w:p>
      <w:pPr>
        <w:pStyle w:val="BodyText"/>
      </w:pPr>
      <w:r>
        <w:t xml:space="preserve">Đế Lâm mỉm cười: "A Tú, ngươi vẫn là lý tưởng như thế!" Hắn lắc đầu, "Dù sao cũng vậy, chúng ta tuyệt không lùi bước!"</w:t>
      </w:r>
    </w:p>
    <w:p>
      <w:pPr>
        <w:pStyle w:val="BodyText"/>
      </w:pPr>
      <w:r>
        <w:t xml:space="preserve">"Đúng!" Có được Đế Lâm đồng tình, Tử Xuyên Tú tức thì cảm thấy tinh thần bội tăng.</w:t>
      </w:r>
    </w:p>
    <w:p>
      <w:pPr>
        <w:pStyle w:val="BodyText"/>
      </w:pPr>
      <w:r>
        <w:t xml:space="preserve">Nhưng cho dù không có được sự giúp đỡ của Giám sát tính, bản thân phải cô quân tác chiến thì gã cũng quyết không nhượng bộ.</w:t>
      </w:r>
    </w:p>
    <w:p>
      <w:pPr>
        <w:pStyle w:val="BodyText"/>
      </w:pPr>
      <w:r>
        <w:t xml:space="preserve">"Vậy bước tiếp chúng ta sẽ làm gì, không phải đem tiền trả lại bọn chúng chứ?"</w:t>
      </w:r>
    </w:p>
    <w:p>
      <w:pPr>
        <w:pStyle w:val="BodyText"/>
      </w:pPr>
      <w:r>
        <w:t xml:space="preserve">"Đấu tranh phải giảng cứu sách lược, a Tú. Nếu như đem tiền trả lại bọn chúng, vậy thì thuyết minh ngươi triệt để quyết liệt với bọn chúng, nhưng sau này có rất nhiều sự tình ngươi cần sự hiệp trợ của Nguyên lão hội, nếu như bọn chúng luôn giở trò với ngươi, vậy thì người sẽ rất khó khăn, cũng không thể thu lấy toàn bộ số tiền này, thu toàn bộ chứng tỏ ngươi đáp ứng với bọn chúng, bị bọn chúng chèo kéo cũng rất phiền phức".</w:t>
      </w:r>
    </w:p>
    <w:p>
      <w:pPr>
        <w:pStyle w:val="BodyText"/>
      </w:pPr>
      <w:r>
        <w:t xml:space="preserve">Tử Xuyên Tú đầu óc mơ màng, "Huynh nói nên làm thế nào?"</w:t>
      </w:r>
    </w:p>
    <w:p>
      <w:pPr>
        <w:pStyle w:val="BodyText"/>
      </w:pPr>
      <w:r>
        <w:t xml:space="preserve">"Thu một phần, thu năm muơi vạn là đủ rồi, còn lại một trăm năm mươi vạn trả lại cho bọn chúng. Quy củ hồng bao cho tân nhiệm thống lĩnh là năm mươi vạn, ngươi thu chừng ấy, ý tứ là nói đã nể mặt bọn chúng. Trả lại một trăm năm mươi vạn, nói rõ, 'Vô công bất thụ lộc'. Chuyện này có thể lý giải từ nhiều phương diện, có thể hiểu ngươi không muốn làm theo yêu cầu của bọn chúng, hoặc có thể lý giải là yêu cầu của bọn chúng quá khó, cần phải có thời gian.</w:t>
      </w:r>
    </w:p>
    <w:p>
      <w:pPr>
        <w:pStyle w:val="BodyText"/>
      </w:pPr>
      <w:r>
        <w:t xml:space="preserve">"Nếu như bọn chúng trực tiếp lên tiếng đòi đất đai và mỏ khoáng ở Viễn Đông, ngươi dù có thoải mái đáp ứng bọn chúng thì e có đem cả Viễn Đông ra cũng không đủ cho lòng tham của bọn chúng. Tốt nhất là đồng thời đáp ứng với mấy nhà, để cho đám nguyên lão cắn xé nhau, nhưng tuyệt không được thể hiện bằng hợp đồng hay văn tự kí lục gì. Ngày sau chỉ đợi vượt qua cửa ải khó khăn này, ngươi có thể lật lọng: A, ta có nói qua chuyện này à, không có đâu, ngươi nhớ lầm rồi! Bọn chúng không có chứng cứ gì, cho dù có ngoác mồm la mắng cũng chẳng ai để ý đến bọn chúng".</w:t>
      </w:r>
    </w:p>
    <w:p>
      <w:pPr>
        <w:pStyle w:val="BodyText"/>
      </w:pPr>
      <w:r>
        <w:t xml:space="preserve">Tử Xuyên Tú gật đầu như gà mổ thóc, gã tuy tinh minh nhưng trước giờ sinh sống trong quân ngũ, đối với kỹ xảo đấu tranh chính trị nhất khiếu bất thông, nghe Đế Lâm nói như thế mới phát hiện bên trong ảo diệu vô cùng, so với trên chiến trường cần có mưu lược tâm kế thì đấu tranh chính trị có mức độ phức tạp cũng không hề thua kém.</w:t>
      </w:r>
    </w:p>
    <w:p>
      <w:pPr>
        <w:pStyle w:val="BodyText"/>
      </w:pPr>
      <w:r>
        <w:t xml:space="preserve">"Nhưng mà đại ca, đám nguyên lão đó nói địa sản, mỏ khoáng vốn là tài sản của nhà bọn chúng, nói bọn chúng có quyền sở hữu, nếu bọn chúng chiếu theo pháp luật trình lên Nguyên lão hội tố cáo chúng ta, yêu cầu chúng ta phải trả, vậy làm thế nào?"</w:t>
      </w:r>
    </w:p>
    <w:p>
      <w:pPr>
        <w:pStyle w:val="BodyText"/>
      </w:pPr>
      <w:r>
        <w:t xml:space="preserve">Đế Lâm cười khà khà, "A Tú, ngươi đúng là thông minh nhất thế mà hồ đồ nhất thời à! Ngươi còn nhìn không ra sao? Đám quý tộc là chủ nhân của đống sản nghiệp đó vốn đã sớm suy bại, bọn chúng căn bản không có tinh lực cũng không có năng lực đòi lại. Chính vì nhìn trúng điểm này, Mã gia mới dùng giá thấp để thu mua các giấy tờ đất đai sản nghiệp cũa bọn chúng, sau đó ra mặt giao thiệp với ngươi, ý đồ bỏ một vốn bốn lời. Kì thật, sản nghiệp của Mã gia chiếm không bao nhiêu.</w:t>
      </w:r>
    </w:p>
    <w:p>
      <w:pPr>
        <w:pStyle w:val="BodyText"/>
      </w:pPr>
      <w:r>
        <w:t xml:space="preserve">"Chúng ta không sợ nhất chính là bọn chúng dùng pháp luật. Nghĩ xem, muốn khống cáo ngươi chiếm sản nghiệp của bọn chúng, vậy phải thỉnh vật chủ gốc ra, là hầu tước đại nhân nào đó phải không? Được, nhưng vị hầu tước đại nhân này đã chết trong động loạn ở Viễn Đông rồi, con trai ông ta lại đem sản nghiệp chuyển nhượng cho thủ tịch nguyên lão Mã Khâm đáng kính của chúng ta, đây chính là kẽ hở có thể lợi dụng!</w:t>
      </w:r>
    </w:p>
    <w:p>
      <w:pPr>
        <w:pStyle w:val="BodyText"/>
      </w:pPr>
      <w:r>
        <w:t xml:space="preserve">"Chúng ta chỉ cần nói, các vị, các vị đã đòi lại vật sản, vậy mời chủ nhân của khế ước thư sản nghiệp, hầu tước đại nhân gì đó ra tòa đi! À, mấy vị tiên sinh này nói vật chủ hầu tước đã chết rồi sao? Chết lúc nào? Vì sao chết? Ai giết? Có báo cáo nghiệm thi của trị bộ thiếu không? Có bắt được hung thủ không? Mấy cái này đều không có, vậy chúng tôi làm thế nào tin tưởng vị hầu tước đại nhân đáng kính của chúng ta đã chết thật hay chưa?</w:t>
      </w:r>
    </w:p>
    <w:p>
      <w:pPr>
        <w:pStyle w:val="BodyText"/>
      </w:pPr>
      <w:r>
        <w:t xml:space="preserve">"Cái gì, ngươi nói là con trai, tử tước các hạ gì đó có tận mắt chứng kiến hầu tước đại nhân khứ thế không? Ngươi nói là con trai, có chứng cứ gì không? Ta làm sao biết ngươi có thật là con trai của ông ấy hay không chứ?</w:t>
      </w:r>
    </w:p>
    <w:p>
      <w:pPr>
        <w:pStyle w:val="BodyText"/>
      </w:pPr>
      <w:r>
        <w:t xml:space="preserve">"Được, hiện tại tiếp tục khai tòa đi, Tử tước đại nhân, ngươi tuy đưa ra đủ thứ giấy tờ chứng minh thân phận của ngươi, lại có nhiều người cũng nói ngươi đúng là tử tước đại nhân, nhưng ta vẫn bảo lưu ý kiến của ta, chẳng lẽ văn kiện chứng minh không có khả năng làm giả hay sao? Mấy thứ này ta sẽ kiểm tra sau...thỉnh pháp đình cho chúng ta một tháng để kiểm chứng văn kiện, nếu thời gian không đủ, có thể kéo dài hai tháng...</w:t>
      </w:r>
    </w:p>
    <w:p>
      <w:pPr>
        <w:pStyle w:val="BodyText"/>
      </w:pPr>
      <w:r>
        <w:t xml:space="preserve">"Được, qua nửa năm thẩm tra, chúng ta xác nhận các hạ đúng là con của hầu tước đại nhân, cũng đúng là tử tước đại nhân. Tuy nhiên chúng ta vẫn giữ ý kiến về cái chết của hầu tước đại nhân, phải phải người đến Viễn Đông khảo sát điều tra xem hầu tước đại nhân có chết thật hay không? Còn về chuyện ngài yêu cầu a Tú thống lĩnh phải trả sản nghiệp của cha ngài, thế nhưng chúng ta làm sao biết ngài có phải là người kế thừa hợp pháp không, hầu tước đại nhân còn có con trai nào khác không...Ngài nói ngài là con một, cái này cũng khó nói, chúng tôi cần phải điều tra xem hầu tước đại nhân còn có người con nào khác mà ngài không biết hay không...."</w:t>
      </w:r>
    </w:p>
    <w:p>
      <w:pPr>
        <w:pStyle w:val="BodyText"/>
      </w:pPr>
      <w:r>
        <w:t xml:space="preserve">Đế Lâm nói rất nghiêm túc, Tử Xuyên Tú thì cười đến gập cả bụng.</w:t>
      </w:r>
    </w:p>
    <w:p>
      <w:pPr>
        <w:pStyle w:val="BodyText"/>
      </w:pPr>
      <w:r>
        <w:t xml:space="preserve">"Chúng ta chỉ cần làm theo hai chữ, đó là 'Kéo dài!', ngươi cứ an tâm ở Viễn Đông làm Quang minh vương, chỉ cần thuê vài luật sư làm nhốn nháo ở Đế đô là đủ rồi. Hình thế sau này ai dám chắc, đợi khi ngươi ổn định rồi, đến lúc đó cho dù có làm rõ mọi chuyện thì có làm sao? Viễn Đông là địa bàn của ngươi, không có ngươi đồng ý, Mã gia dám bước chân vào Viễn Đông sao? Nếu như bọn chúng dám tiến vào tiếp thu sản nghiệp, ta có thể nói đạo tặc ở Viễn Đông rất hung tàn, ma tộc vẫn thường quấy nhiễu ở Viễn Đông, Mã gia có xảy ra chuyện ở Viễn Đông là do đạo tặc hay ma tộc gây ra. Lúc đó, a Tú thống lĩnh chỉ đành thành khẩn viết kiểm điểm cho Thống lĩnh xứ, nói bản thân vô dụng, trị an kém cỏi".</w:t>
      </w:r>
    </w:p>
    <w:p>
      <w:pPr>
        <w:pStyle w:val="BodyText"/>
      </w:pPr>
      <w:r>
        <w:t xml:space="preserve">"Nếu như Mã gia vì vậy mà thực hiện báo phục đối với người thân của ta, bản thân ta không sợ, nhưng người nhà chúng ta..."</w:t>
      </w:r>
    </w:p>
    <w:p>
      <w:pPr>
        <w:pStyle w:val="BodyText"/>
      </w:pPr>
      <w:r>
        <w:t xml:space="preserve">Đế Lâm lắc đầu, "Không cần lo lắng, chơi có quy tắc của chơi, đối với tướng lĩnh nắm quân quyền, bọn chúng rất ít khi dám loạn động. Trường hợp của Vân Sơn Hà là đặc biệt, bởi vì mục đích của đại tướng là diệt trừ Mã gia, uy hiếp đến tồn tại của bọn chúng, đó là cuộc chiến ngươi sống ta chết, Mã gia không thể không mạo hiểm. Thế nhưng tài sản ở Viễn Đông không phải là lớn đối với chúng, không cần liều mạng kết tử cừu với ngươi".</w:t>
      </w:r>
    </w:p>
    <w:p>
      <w:pPr>
        <w:pStyle w:val="BodyText"/>
      </w:pPr>
      <w:r>
        <w:t xml:space="preserve">"Quy tắc trò chơi? Đó là thế nào?"</w:t>
      </w:r>
    </w:p>
    <w:p>
      <w:pPr>
        <w:pStyle w:val="BodyText"/>
      </w:pPr>
      <w:r>
        <w:t xml:space="preserve">"À, rất đơn giản, ngươi có thể hiểu đó là những quy định ngầm mà song phương đều tuân thủ. Ví dụ Mã gia dùng luật pháp tố cáo ngươi, ngươi dùng luật pháp đáp trả bọn chúng, mọi người đều hành xử theo khuôn khổ pháp luật.</w:t>
      </w:r>
    </w:p>
    <w:p>
      <w:pPr>
        <w:pStyle w:val="BodyText"/>
      </w:pPr>
      <w:r>
        <w:t xml:space="preserve">"Nếu có ai phá quy tắc, chẳng hạn Mã gia ám sát người nhà của ngươi, bọn chúng vượt khỏi giới hạn pháp luật, đấu tranh cũng thăng cấp theo, vậy ngươi cũng chẳng cần theo ước thúc của pháp luật, ngươi có thể phái quân đội phá hủy, tiêu diệt Mã gia. Tổn thất như thế là quá lớn, Mã gia sẽ không vì chút tài sản ở Viễn Đông mà mạo hiểm đâu.</w:t>
      </w:r>
    </w:p>
    <w:p>
      <w:pPr>
        <w:pStyle w:val="BodyText"/>
      </w:pPr>
      <w:r>
        <w:t xml:space="preserve">"Đương nhiên, ngươi nếu chủ động làm chuyện đó thì ngày tàn của ngươi cũng sẽ đến. Xuất động quân đội đối phó với gia tộc nguyên lão, Nguyên lão hội nhất định không tha cho ngươi. Vì thế, song phương đều phải tuân thủ luật chơi mới tránh khỏi kết cục lưỡng bại câu thương".</w:t>
      </w:r>
    </w:p>
    <w:p>
      <w:pPr>
        <w:pStyle w:val="BodyText"/>
      </w:pPr>
      <w:r>
        <w:t xml:space="preserve">Tử Xuyên Tú lĩnh hội, gật gật đầu, trong lòng đã hiểu rõ.</w:t>
      </w:r>
    </w:p>
    <w:p>
      <w:pPr>
        <w:pStyle w:val="BodyText"/>
      </w:pPr>
      <w:r>
        <w:t xml:space="preserve">Trong mấy ngày tiếp theo, thiếp mời đủ dạng yến hội, tửu tịch liên tiếp bay đến, người mời đều là các nguyên lão, phú thương hoặc quan viên cao cấp.</w:t>
      </w:r>
    </w:p>
    <w:p>
      <w:pPr>
        <w:pStyle w:val="BodyText"/>
      </w:pPr>
      <w:r>
        <w:t xml:space="preserve">Thiếp mời rất khách khí, đại khái muốn kết giao với nhân vật anh hùng như Tử Xuyên Tú, rất hân hạnh được đón tiếp.</w:t>
      </w:r>
    </w:p>
    <w:p>
      <w:pPr>
        <w:pStyle w:val="BodyText"/>
      </w:pPr>
      <w:r>
        <w:t xml:space="preserve">Chuyện này cũng không lạ, những nguyên lão, thương nhân đều có tài phú cự đại, bọn họ cần là kết giao với nhân vật chính trị có thực lực mạnh để bảo hộ cho bọn họ, mà người trong quân đội cũng cần có kim tiền để mở đường ình, đây là liên minh chính trị các bên đều cần.</w:t>
      </w:r>
    </w:p>
    <w:p>
      <w:pPr>
        <w:pStyle w:val="BodyText"/>
      </w:pPr>
      <w:r>
        <w:t xml:space="preserve">Dạng nhân vật quật khởi nắm trọng binh trong tay như Tử Xuyên Tú, lại chưa thuộc về phái hệ nào, trong mắt đám thương nhân, đó chẳng khác gì một tòa núi vàng!</w:t>
      </w:r>
    </w:p>
    <w:p>
      <w:pPr>
        <w:pStyle w:val="BodyText"/>
      </w:pPr>
      <w:r>
        <w:t xml:space="preserve">Còn có một nguyên nhân khác mà ai cũng nhìn thấy đó là, lập được đại công như thế, Tử Xuyên Tú vào Thống lĩnh xứ chỉ là chuyện sớm muộn. Đây là vị thống lĩnh trẻ nhất của gia tộc, hơn nữa còn chưa kết hôn, nghĩ đến cơ hội lôi kéo được một người có thực lực như thế đứng về phía mình, cả những nữ phú thương cũng nhảy vào cuộc.</w:t>
      </w:r>
    </w:p>
    <w:p>
      <w:pPr>
        <w:pStyle w:val="BodyText"/>
      </w:pPr>
      <w:r>
        <w:t xml:space="preserve">Trong nhất thời, Tử Xuyên Tú trở thành minh tinh sáng giá nhất Đế đô, xung quanh là hào quang yến tiệc, gặp gỡ các nhân vật quyền thế, giàu có, tiếp xúc thân mật với mỹ nữ thơm tho, cuộc sống như trên thiên đàng.</w:t>
      </w:r>
    </w:p>
    <w:p>
      <w:pPr>
        <w:pStyle w:val="BodyText"/>
      </w:pPr>
      <w:r>
        <w:t xml:space="preserve">Một vị thống lĩnh anh tuấn trẻ tuổi, anh hùng chiến trận, khí độ bất phàm, bình dị dễ gần, nói năng u nhã, so với đám hoa hoa công tử lòe loẹt, Tử Xuyên Tú càng nổi bật.</w:t>
      </w:r>
    </w:p>
    <w:p>
      <w:pPr>
        <w:pStyle w:val="BodyText"/>
      </w:pPr>
      <w:r>
        <w:t xml:space="preserve">Gã là một nam tử hán có sức quyến rũ ngầm, những kinh lịch khổ nạn đã hun đúc nên mị lực nam nhân của gã.</w:t>
      </w:r>
    </w:p>
    <w:p>
      <w:pPr>
        <w:pStyle w:val="BodyText"/>
      </w:pPr>
      <w:r>
        <w:t xml:space="preserve">Mỗi nơi gã đến, cho dù gã không mong muốn chúng nhân chú ý, thế nhưng gã vẫn trở thành tiêu điểm của mọi ánh mắt. Trong nhất thời, cả Đế đô không biết có bao nhiêu khuê tú điên đảo vì gã, không ngừng lượn lờ trước mặt gã, quấn lấy gã, bám theo sau gã.</w:t>
      </w:r>
    </w:p>
    <w:p>
      <w:pPr>
        <w:pStyle w:val="BodyText"/>
      </w:pPr>
      <w:r>
        <w:t xml:space="preserve">Đối với hành vi mất gia giáo như thế của chúng nữ, những trưởng bối của họ lại chẳng giáo huấn, ngược lại còn ra mặt cổ vũ cho bọn họ mạnh dạn tấn công Tử Xuyên Tú hơn.</w:t>
      </w:r>
    </w:p>
    <w:p>
      <w:pPr>
        <w:pStyle w:val="BodyText"/>
      </w:pPr>
      <w:r>
        <w:t xml:space="preserve">Tử Xuyên Tú ứng phó không xuể, thế nhưng gã rất cẩn thận, bình thường giao tiếp với các khuê tú nữ sĩ đều giữ một khoảng cách nhất định, không để chuyện hoang đường như đêm say rượu hôm trước tái diễn.</w:t>
      </w:r>
    </w:p>
    <w:p>
      <w:pPr>
        <w:pStyle w:val="BodyText"/>
      </w:pPr>
      <w:r>
        <w:t xml:space="preserve">Tuy bản thân ở giữa rừng hoa, gã lại không hề ba hoa khoác lác, ở trong mắt người ngoài, đây còn là chuyện kì tích hơn cả việc một tay gã thu hồi Viễn Đông.</w:t>
      </w:r>
    </w:p>
    <w:p>
      <w:pPr>
        <w:pStyle w:val="BodyText"/>
      </w:pPr>
      <w:r>
        <w:t xml:space="preserve">Thế là, thanh danh của gã càng vang dội, ai cũng nhìn thấy gã có sự kiềm chế rất cao, khác xa đám hoa hoa công tử gieo tình nơi nơi.</w:t>
      </w:r>
    </w:p>
    <w:p>
      <w:pPr>
        <w:pStyle w:val="BodyText"/>
      </w:pPr>
      <w:r>
        <w:t xml:space="preserve">Do ngày đêm bị người quấy nhiễu, Tử Xuyên Tú khổ không nói được, gã đành phải bố trí vệ binh ở ngoài phòng mình, hai vệ binh bán thú nhân cao lớn lúc nào cũng túc trực trước cửa, phàm là nữ tử muốn gặp Tử Xuyên Tú đều không cho vào.</w:t>
      </w:r>
    </w:p>
    <w:p>
      <w:pPr>
        <w:pStyle w:val="BodyText"/>
      </w:pPr>
      <w:r>
        <w:t xml:space="preserve">Nhưng cho dù thực thi nghiêm túc, cộng với vệ binh là bán thú nhân hung dữ, vẫn không thể dập tắt được lửa tình của các nữ sĩ khuê môn, chưa được một ngày, hai vệ binh bán thú nhân đã mệt đến không đứng nổi.</w:t>
      </w:r>
    </w:p>
    <w:p>
      <w:pPr>
        <w:pStyle w:val="BodyText"/>
      </w:pPr>
      <w:r>
        <w:t xml:space="preserve">Bọn chúng ào ào tâu: "Quang minh vương điện hạ, sống thế này mệt quá! Mấy bà nương nhân loại khóc lóc năn nỉ nháo nhào, cả ngày thế này còn mệt hơn cả đánh trận với ma tộc!"</w:t>
      </w:r>
    </w:p>
    <w:p>
      <w:pPr>
        <w:pStyle w:val="BodyText"/>
      </w:pPr>
      <w:r>
        <w:t xml:space="preserve">Thế là, Tử Xuyên Tú đành phái thêm nhân thủ, từ hai vệ binh tăng lên mười sáu, bốn tiếng thay phiên một lần, phạm vi cảnh giới cũng từ trước cửa phòng mở rộng thành cả tầng lầu, cuối cùng mở rộng thành cả Chiêu đãi sở.</w:t>
      </w:r>
    </w:p>
    <w:p>
      <w:pPr>
        <w:pStyle w:val="BodyText"/>
      </w:pPr>
      <w:r>
        <w:t xml:space="preserve">Các vệ binh nhận được mệnh lệnh, phàm là thấy nữ nhân biểu tình say mê, tay ôm hoa tươi, thì đều cản lại.</w:t>
      </w:r>
    </w:p>
    <w:p>
      <w:pPr>
        <w:pStyle w:val="BodyText"/>
      </w:pPr>
      <w:r>
        <w:t xml:space="preserve">Tin tức truyền ra, ngược lại càng gây sự hấp dẫn, các nữ sĩ Đế đô đều muốn biết, thống lĩnh Tử Xuyên Tú đó rốt cuộc có chỗ nào xuất sắc mà lại dùng vệ đội ngăn cản người hâm mộ, các tiểu cô nương thì cảm thán: "Đúng là nam nhân quyến rũ a! Ta quyết định sùng bái huynh!"</w:t>
      </w:r>
    </w:p>
    <w:p>
      <w:pPr>
        <w:pStyle w:val="BodyText"/>
      </w:pPr>
      <w:r>
        <w:t xml:space="preserve">Đây là tâm lý của nữ nhân, thích tụ tập, tò mò, sùng bái đám đông, đặc biệt đám mỹ nữ càng điên khùng hơn, bọn họ tụ lại thành đám đông, đứng trước nơi ở của Tử Xuyên Tú giơ cao biểu ngữ: "A Tú, muội thích huynh!"</w:t>
      </w:r>
    </w:p>
    <w:p>
      <w:pPr>
        <w:pStyle w:val="BodyText"/>
      </w:pPr>
      <w:r>
        <w:t xml:space="preserve">Mỗi ngày khi mặt trời ló dạng là sự náo nhiệt ngoài cửa đã bắt đầu, các nữ nhân đồng thanh hô: "A Tú a Tú muội thích huynh, muội yêu huynh như chuột yêu gạo!" Cổ thanh thế đó thật là kinh nhân.</w:t>
      </w:r>
    </w:p>
    <w:p>
      <w:pPr>
        <w:pStyle w:val="BodyText"/>
      </w:pPr>
      <w:r>
        <w:t xml:space="preserve">Các lữ khách khác không chịu được quấy nhiễu, ào ào trả phòng.</w:t>
      </w:r>
    </w:p>
    <w:p>
      <w:pPr>
        <w:pStyle w:val="BodyText"/>
      </w:pPr>
      <w:r>
        <w:t xml:space="preserve">Chủ quản Chiêu đãi sở mặt nhăn như trái khổ qua, nhưng thượng ty của hắn là Tư Đặc Lâm lại chính là lão bằng hữu của Tử Xuyên Tú, hắn cũng không dám yêu cầu Tử Xuyên Tú rời khỏi đây.</w:t>
      </w:r>
    </w:p>
    <w:p>
      <w:pPr>
        <w:pStyle w:val="BodyText"/>
      </w:pPr>
      <w:r>
        <w:t xml:space="preserve">Mà Tử Xuyên Tú mỗi lần ra ngoài đều giống như đang làm chuyện rất mạo hiểm.</w:t>
      </w:r>
    </w:p>
    <w:p>
      <w:pPr>
        <w:pStyle w:val="BodyText"/>
      </w:pPr>
      <w:r>
        <w:t xml:space="preserve">Cảnh tượng rất hoành tráng, còi hiệu réo vang, tiếng quát nạt om sòm, vô số hiến binh, cảnh sát sắp thành hàng, dùng thuẫn bài tạo thành phòng tuyến ngăn cản đám nữ nhân ái mộ, thế nhưng cũng cản không nổi cơn triều nữ nhân dữ dội.</w:t>
      </w:r>
    </w:p>
    <w:p>
      <w:pPr>
        <w:pStyle w:val="BodyText"/>
      </w:pPr>
      <w:r>
        <w:t xml:space="preserve">Danh tướng Tử Xuyên Tú đối diện ma tộc đại quân sắc mặt không đổi, lúc này lại ôm đầu lủi lên xe như chuột, vô số người chạy đuổi theo xe ngựa, tiếng hô hoán khóc lóc: "A Tú, muội yêu huynh mà!"</w:t>
      </w:r>
    </w:p>
    <w:p>
      <w:pPr>
        <w:pStyle w:val="BodyText"/>
      </w:pPr>
      <w:r>
        <w:t xml:space="preserve">Đại danh của Tử Xuyên Tú vang dội khắp Đế đô. Mãi đến mười ngày sau, sự hâm mộ cuồng nhiệt mới dần lắng đi.</w:t>
      </w:r>
    </w:p>
    <w:p>
      <w:pPr>
        <w:pStyle w:val="BodyText"/>
      </w:pPr>
      <w:r>
        <w:t xml:space="preserve">Tử Xuyên Tú lúc này mới có được thời gian thanh tịnh, thế nhưng tâm tình của gã vẫn chẳng cách nào thoải mái được.</w:t>
      </w:r>
    </w:p>
    <w:p>
      <w:pPr>
        <w:pStyle w:val="BodyText"/>
      </w:pPr>
      <w:r>
        <w:t xml:space="preserve">Quay lại vài ngày trước, sự tình liên quan đến chức vị của gã vẫn chưa được xác định, gã sớm đã mất kiên nhẫn, may mà Tử Đặc Lâm và Đế Lâm an ủi gã không nên nóng lòng, nói gã lập được đại công như thế, vào Thống lĩnh xứ là chuyện dĩ nhiên, chỉ là gia tộc bổ nhiệm một thống lĩnh không phải là chuyện nhỏ, cần phải có thời gian chuẩn bị.</w:t>
      </w:r>
    </w:p>
    <w:p>
      <w:pPr>
        <w:pStyle w:val="BodyText"/>
      </w:pPr>
      <w:r>
        <w:t xml:space="preserve">Nói tới nói lui, Tử Xuyên Tú cuối cùng cũng thư thái, chỉ là gã lo lắng cho Viễn Đông, không biết ma tộc lúc nào phát động tấn công, xuất ra bao nhiêu binh lực, cũng không biết bọn La Kiệt, Bạch Xuyên có thể quản được Viễn Đông không, ma tộc nếu như xâm phạm, bọn họ có ngăn cản nổi không.</w:t>
      </w:r>
    </w:p>
    <w:p>
      <w:pPr>
        <w:pStyle w:val="BodyText"/>
      </w:pPr>
      <w:r>
        <w:t xml:space="preserve">Nghĩ đến những chuyện này, gã như đang ngồi trên đống lửa, chỉ là chưa có được thư nhậm chức và viện trợ của gia tộc đối với Viễn Đông, gã không thể trở về.</w:t>
      </w:r>
    </w:p>
    <w:p>
      <w:pPr>
        <w:pStyle w:val="BodyText"/>
      </w:pPr>
      <w:r>
        <w:t xml:space="preserve">Mấy lần cầu kiến tổng trưởng, lão hồ li đều chỉ cười khà khà, "A Tú, chớ gấp! Thật là người trẻ tuổi à, lúc nào cũng gấp gáp! Sự tình cần suy xét bàn luận, cần có thời gian!"</w:t>
      </w:r>
    </w:p>
    <w:p>
      <w:pPr>
        <w:pStyle w:val="BodyText"/>
      </w:pPr>
      <w:r>
        <w:t xml:space="preserve">Đứng ngồi bất an như thế thêm năm ngày, cuối cùng cũng có thông tin.</w:t>
      </w:r>
    </w:p>
    <w:p>
      <w:pPr>
        <w:pStyle w:val="BodyText"/>
      </w:pPr>
      <w:r>
        <w:t xml:space="preserve">Sáng hôm nay, sứ giả của tổng trưởng phủ đến thông báo cho a Tú, "Hội nghị bảy giờ tối bắt đầu, mời đến đúng giờ". Hắn nhấn mạnh: "Thỉnh Tú Xuyên đại nhân phải mặc Quân lễ phục chính thức trước đây".</w:t>
      </w:r>
    </w:p>
    <w:p>
      <w:pPr>
        <w:pStyle w:val="BodyText"/>
      </w:pPr>
      <w:r>
        <w:t xml:space="preserve">Tử Xuyên Tú tâm thần lĩnh hội gật đầu, minh bạch đây chắc không phải là hội nghị thông thường, chiếu theo quán lệ, gia tộc đề bạt tấn thăng quân quan đều yêu cầu quân lễ phục chính thức, xem ra lão hồ ly đã có kết quả rồi.</w:t>
      </w:r>
    </w:p>
    <w:p>
      <w:pPr>
        <w:pStyle w:val="BodyText"/>
      </w:pPr>
      <w:r>
        <w:t xml:space="preserve">Trong lúc vui vẻ, gã thưởng cho sứ giả một khoản tiền lớn, sau khi sứ giả về, bản thân bình tĩnh lại, cảm thấy vô cùng đau lòng.</w:t>
      </w:r>
    </w:p>
    <w:p>
      <w:pPr>
        <w:pStyle w:val="BodyText"/>
      </w:pPr>
      <w:r>
        <w:t xml:space="preserve">Đại khái lúc sáu giờ chiều, Tư Đặc Lâm ngồi xe đến đón Tử Xuyên Tú.</w:t>
      </w:r>
    </w:p>
    <w:p>
      <w:pPr>
        <w:pStyle w:val="BodyText"/>
      </w:pPr>
      <w:r>
        <w:t xml:space="preserve">Tử Xuyên Tú vận quân lễ phục xanh đen, thân thể gã cao vai rộng, hai bên vai quân hàm sao sáng lấp lánh, dung mạo anh tuấn, thần thái phấn chấn, Tư Đặc Lâm tán thán: "A Tú ngươi thật là anh tuấn!"</w:t>
      </w:r>
    </w:p>
    <w:p>
      <w:pPr>
        <w:pStyle w:val="BodyText"/>
      </w:pPr>
      <w:r>
        <w:t xml:space="preserve">Tử Xuyên Tú cười, đáp lễ Tư Đặc Lâm, "Huynh cũng vậy!"</w:t>
      </w:r>
    </w:p>
    <w:p>
      <w:pPr>
        <w:pStyle w:val="BodyText"/>
      </w:pPr>
      <w:r>
        <w:t xml:space="preserve">Tư Đặc Lâm cũng vận chế phục thống lĩnh thẳng thớm, khí chất còn có phần lấn lướt Tử Xuyên Tú, gây cho người ta cảm nhận khí khái nam nhân thành thục, trầm ổn, kiên định, như núi cao không thể dao động.</w:t>
      </w:r>
    </w:p>
    <w:p>
      <w:pPr>
        <w:pStyle w:val="BodyText"/>
      </w:pPr>
      <w:r>
        <w:t xml:space="preserve">Tuy đã là cuối thu, mặt trời hoàng hôn vẫn còn rất chói, xe ngựa chật chội, mặc chế phục ngồi trong đó nóng bức thật khó chịu.</w:t>
      </w:r>
    </w:p>
    <w:p>
      <w:pPr>
        <w:pStyle w:val="BodyText"/>
      </w:pPr>
      <w:r>
        <w:t xml:space="preserve">Tư Đặc Lâm quan tâm nhường cho gã vị trí sát song cửa, gió ngoài đường lùa vào khiến cho gã cảm thấy thoải mái hơn chút.</w:t>
      </w:r>
    </w:p>
    <w:p>
      <w:pPr>
        <w:pStyle w:val="BodyText"/>
      </w:pPr>
      <w:r>
        <w:t xml:space="preserve">"Hôm nay hội nghị là vì chuyện gì vậy?"</w:t>
      </w:r>
    </w:p>
    <w:p>
      <w:pPr>
        <w:pStyle w:val="BodyText"/>
      </w:pPr>
      <w:r>
        <w:t xml:space="preserve">Tư Đặc Lâm nhìn Tử Xuyên Tú, cười nói: "A Tú ngươi biết rồi còn hỏi!"</w:t>
      </w:r>
    </w:p>
    <w:p>
      <w:pPr>
        <w:pStyle w:val="BodyText"/>
      </w:pPr>
      <w:r>
        <w:t xml:space="preserve">Tử Xuyên Tú cười không thành tiếng. ánh mắt nhìn ra ngoài song cửa.</w:t>
      </w:r>
    </w:p>
    <w:p>
      <w:pPr>
        <w:pStyle w:val="BodyText"/>
      </w:pPr>
      <w:r>
        <w:t xml:space="preserve">Tư Đặc Lâm cười nói: "A Tú, tổng trưởng rất thích triệu tập hội nghị lúc bảy giờ tối. Đã có nhiều hội nghị ông ta tổ chức vào giờ này rồi, ngươi đoán xem, điều này là vì sao?"</w:t>
      </w:r>
    </w:p>
    <w:p>
      <w:pPr>
        <w:pStyle w:val="BodyText"/>
      </w:pPr>
      <w:r>
        <w:t xml:space="preserve">"À, chuyện này hơi khó đây!" Tử Xuyên Tú suy đoán: "Không phải lúc đó làm việc hiệu quả cao hơn chứ? Hoặc có nguyên nhân về việc an toàn?"</w:t>
      </w:r>
    </w:p>
    <w:p>
      <w:pPr>
        <w:pStyle w:val="BodyText"/>
      </w:pPr>
      <w:r>
        <w:t xml:space="preserve">Tư Đặc Lâm lắc đầu: "Đều không phải". Y nhỏ giọng, "Là Lý Thanh lén nói cho ta biết, đó là vì lúc bảy giờ tối mọi người đều đã ăn cơm tối, tổng trưởng có thể đỡ tốn phí chiêu đãi a".</w:t>
      </w:r>
    </w:p>
    <w:p>
      <w:pPr>
        <w:pStyle w:val="BodyText"/>
      </w:pPr>
      <w:r>
        <w:t xml:space="preserve">Tử Xuyên Tú ôm bụng cười sặc sụa, Tư Đặc Lâm nhìn gã, "Sau khi vào Thống lĩnh xứ, ngươi đã là người bên cạnh tổng trưởng, rất nhiều sự tình ngươi phải biết mới được. Tính cách của tổng trưởng rất thú vị, lão thích uống rượu, lại không muốn mất tiền mua rượu, thế là lão rất thích đi kiểm tra quân vụ, cứ năm giờ chiều là có mặt, Trung ương quân bọn ta tự nhiên phải chiêu đãi lão cơm tối. Lão là tổng trưởng à, là đại nhân vật đó! Lúc đầu, các quân quan đều rất kính sợ lão, không dám tùy tiện kính tửu lão, tổng trưởng nhìn rượu phát thèm, trong lòng nôn nóng, bèn nghĩ ra cách, lão cầm chung rượu lên hỏi đám quân quan, 'Các ngươi đoán, ta liệu có thể một hơi uống hết chung rượu này không?' "</w:t>
      </w:r>
    </w:p>
    <w:p>
      <w:pPr>
        <w:pStyle w:val="BodyText"/>
      </w:pPr>
      <w:r>
        <w:t xml:space="preserve">Tử Xuyên Tú hơi ngẩn ra, sau đó cười ngặt ngoẽo.</w:t>
      </w:r>
    </w:p>
    <w:p>
      <w:pPr>
        <w:pStyle w:val="BodyText"/>
      </w:pPr>
      <w:r>
        <w:t xml:space="preserve">Trước giờ gã không có hảo cảm đối với Tử Xuyên Tham Tinh, lão giảo hoạt lãnh khốc, giỏi về tâm kế, đặc biệt là lão tụ thủ bàng quan để Dương Minh Hoa ám toán Ca Ứng Tinh càng khiến Tử Xuyên Tú hận lão đến tận xương tủy.</w:t>
      </w:r>
    </w:p>
    <w:p>
      <w:pPr>
        <w:pStyle w:val="BodyText"/>
      </w:pPr>
      <w:r>
        <w:t xml:space="preserve">Thế nhưng sau khi Tử Xuyên Tú làm Quang minh vương, chịu trách nhiệm ệnh vận của cả trăm vạn người Viễn Đông, gã mới phát hiện đứng ở góc độ của một lãnh tụ, vì đại cục, vì xả tắc, có lúc phải hi sinh vài người vô tội cũng là sự tình khó tránh.</w:t>
      </w:r>
    </w:p>
    <w:p>
      <w:pPr>
        <w:pStyle w:val="BodyText"/>
      </w:pPr>
      <w:r>
        <w:t xml:space="preserve">Tuy không thể tha thứ cho hành vi của Tử Xuyên Tham Tinh, nhưng ác cảm với lão đã giảm bớt, nghe Tư Đặc Lâm kể chuyện, Tử Xuyên Tú đột nhiên nảy sinh cảm giác có chút thân thiết với Tử Xuyên Tham Tinh, thì ra lão hồ ly cũng có mặt nhân tính hóa như thế.</w:t>
      </w:r>
    </w:p>
    <w:p>
      <w:pPr>
        <w:pStyle w:val="BodyText"/>
      </w:pPr>
      <w:r>
        <w:t xml:space="preserve">Xe ngựa đi vào đại nhai trung tâm, một đội cảnh vệ tiến tới kiểm tra, thấy xe ngựa của Tư Đặc Lâm, bọn họ lập tức nhường đường.</w:t>
      </w:r>
    </w:p>
    <w:p>
      <w:pPr>
        <w:pStyle w:val="BodyText"/>
      </w:pPr>
      <w:r>
        <w:t xml:space="preserve">Trong khẩu lệnh hô vang chỉnh tề của cảnh vệ, xe ngựa lộc cộc chạy vào tổng trưởng phủ.</w:t>
      </w:r>
    </w:p>
    <w:p>
      <w:pPr>
        <w:pStyle w:val="BodyText"/>
      </w:pPr>
      <w:r>
        <w:t xml:space="preserve">Hai người từ trên xe ngựa nhảy xuống. Đón bọn họ là một nữ quan chế phục chỉnh tề, chính là Lý Thanh. Nàng trước tiên chào trượng phu mình một tiếng, sau đó quay sang Tử Xuyên Tú, cười rất tươi: "A Tú đại nhân, đã lâu không gặp, phong thái của ngài vẫn như cũ à!"</w:t>
      </w:r>
    </w:p>
    <w:p>
      <w:pPr>
        <w:pStyle w:val="BodyText"/>
      </w:pPr>
      <w:r>
        <w:t xml:space="preserve">Tử Xuyên Tú cười bắt tay nàng, "Thanh các hạ chớ cười ta! Một tội phạm bị truy nã thì có phong thái gì chứ?" Gã cảm thấy Lý Thanh rất có ý tứ, xưng hô "A Tú" là biểu thị quen thuộc, "Đại nhân" là biểu thị thân phận, vừa thân thiết lại khéo léo. Từ điểm nhỏ này có thể nhìn ra tâm tư tinh tế của nàng ta.</w:t>
      </w:r>
    </w:p>
    <w:p>
      <w:pPr>
        <w:pStyle w:val="BodyText"/>
      </w:pPr>
      <w:r>
        <w:t xml:space="preserve">Tư Đặc Lâm hỏi Lý Thanh, "Thanh thị vệ trưởng, các vị đại nhân đều đến chưa?"</w:t>
      </w:r>
    </w:p>
    <w:p>
      <w:pPr>
        <w:pStyle w:val="BodyText"/>
      </w:pPr>
      <w:r>
        <w:t xml:space="preserve">Lý Thanh cười đáp, "Tư Đặc Lâm thống lĩnh, các vị đại nhân đều đến rồi, bao gồm cả Lâm Băng đại nhân ở Ngõa Luân và Minh Huy đại nhân ở tây bộ, chỉ có tổng giám sát trưởng đại nhân còn chưa đến".</w:t>
      </w:r>
    </w:p>
    <w:p>
      <w:pPr>
        <w:pStyle w:val="BodyText"/>
      </w:pPr>
      <w:r>
        <w:t xml:space="preserve">Cho dù hai người là phu thê, nhưng ở nơi hội hợp, đối đáp của hai người đều rất chính đáng, xưng hô theo quan chức, khiến Tử Xuyên Tú cảm thấy rất có ý tứ.</w:t>
      </w:r>
    </w:p>
    <w:p>
      <w:pPr>
        <w:pStyle w:val="BodyText"/>
      </w:pPr>
      <w:r>
        <w:t xml:space="preserve">Hai người theo Lý Thanh sải bước đi về hướng hội nghị.</w:t>
      </w:r>
    </w:p>
    <w:p>
      <w:pPr>
        <w:pStyle w:val="BodyText"/>
      </w:pPr>
      <w:r>
        <w:t xml:space="preserve">Tử Xuyên Tú là lần đầu tiên tiến vào hội nghị thất của tổng trưởng phủ. Về hội nghị thất của tổng trưởng phủ, người ngoài có rất nhiều đồn đãi, nào là toàn bộ tường đều khảm bảo thạch và dạ minh châu, nền dát bằng vàng, trần bằng thủy tinh, nhưng kết quả khiến Tử Xuyên Tú rất thất vọng, còn không bằng hội nghị thất của Thống lĩnh xứ!</w:t>
      </w:r>
    </w:p>
    <w:p>
      <w:pPr>
        <w:pStyle w:val="BodyText"/>
      </w:pPr>
      <w:r>
        <w:t xml:space="preserve">Hội nghị thất đại khái dài ba mươi mét, rộng mười hai mét, phòng trang trí đơn giản, không hào hoa, chỉ có đá đại lý xanh thẫm, một cái bàn dài và hai dãy ghế chiếm gần hết diện tích phòng.</w:t>
      </w:r>
    </w:p>
    <w:p>
      <w:pPr>
        <w:pStyle w:val="BodyText"/>
      </w:pPr>
      <w:r>
        <w:t xml:space="preserve">Trên tường treo ảnh người sáng lập gia tộc Tử Xuyên Vân, lão nhân tóc dài xõa vai, gương mặt uy nghiêm, phảng phất như lúc nào cũng nghiêm khắc theo dõi đám con cháu của lão kế thừa bá nghiệp của lão thế nào, gây áp lực rất lớn cho đám quan viên mỗi lần đến đây.</w:t>
      </w:r>
    </w:p>
    <w:p>
      <w:pPr>
        <w:pStyle w:val="BodyText"/>
      </w:pPr>
      <w:r>
        <w:t xml:space="preserve">Vừa bước vào phòng, Tử Xuyên Tú cảm giác được có một dạng khí vị, khí vị của quyền lực. Căn phòng này chính là đại não của cả gia tộc, là nơi phát ra mệnh lệnh ột ức ba ngàn vạn thần dân Tử Xuyên gia, quyết định sinh tử mệnh vận của bọn họ.</w:t>
      </w:r>
    </w:p>
    <w:p>
      <w:pPr>
        <w:pStyle w:val="BodyText"/>
      </w:pPr>
      <w:r>
        <w:t xml:space="preserve">Bước vào phòng, mọi người đều chú ý đến hai người bọn họ.</w:t>
      </w:r>
    </w:p>
    <w:p>
      <w:pPr>
        <w:pStyle w:val="BodyText"/>
      </w:pPr>
      <w:r>
        <w:t xml:space="preserve">Tư Đặc Lâm tự nhiên cười chào chúng nhân, đến ghế trống cạnh Ca San ngồi xuống.</w:t>
      </w:r>
    </w:p>
    <w:p>
      <w:pPr>
        <w:pStyle w:val="BodyText"/>
      </w:pPr>
      <w:r>
        <w:t xml:space="preserve">Tử Xuyên Tú nhìn quanh, giữa Minh Huy và Lâm Băng có một chỗ trống, gã đi sang đó ngồi.</w:t>
      </w:r>
    </w:p>
    <w:p>
      <w:pPr>
        <w:pStyle w:val="BodyText"/>
      </w:pPr>
      <w:r>
        <w:t xml:space="preserve">Minh Huy và Lâm Băng ở hai bên đều gật đầu mỉm cười chào gã, gã cũng gật đầu mỉm cười đáp lễ, nhìn quanh, ở ghế ngồi trung tâm chính là Tử Xuyên Tham Tinh.</w:t>
      </w:r>
    </w:p>
    <w:p>
      <w:pPr>
        <w:pStyle w:val="BodyText"/>
      </w:pPr>
      <w:r>
        <w:t xml:space="preserve">Vị trí đầu tiên bên trái lão bỏ trống, chắc là chỗ của Đế Lâm. Ghế đầu tiên bên phải đã có tổng thống lĩnh La Minh Hải ngồi. Bên dưới còn có Thống lĩnh Cấm vệ quân Bì Cổ và Tử Xuyên Trữ.</w:t>
      </w:r>
    </w:p>
    <w:p>
      <w:pPr>
        <w:pStyle w:val="BodyText"/>
      </w:pPr>
      <w:r>
        <w:t xml:space="preserve">Chưa có chuẩn bị sẽ gặp Tử Xuyên Trữ, gã như bị sét đánh, ánh mắt dính vào gương mặt trắng tái của Tử Xuyên Trữ không di chuyển nổi.</w:t>
      </w:r>
    </w:p>
    <w:p>
      <w:pPr>
        <w:pStyle w:val="BodyText"/>
      </w:pPr>
      <w:r>
        <w:t xml:space="preserve">Ở trong hội nghị gần như toàn bộ là quân nhân và chính trị gia, vẻ đẹp của nàng giống như một đóa tiên hoa nở giữa đồng cỏ xanh, hấp dẫn ánh mắt của chúng nhân.</w:t>
      </w:r>
    </w:p>
    <w:p>
      <w:pPr>
        <w:pStyle w:val="BodyText"/>
      </w:pPr>
      <w:r>
        <w:t xml:space="preserve">Người vẫn là người cũ, dung mạo vẫn là dung mạo đó, nhưng Tử Xuyên Tú cảm giác, so với lần chia tay trước, hôm nay trên người nàng xuất hiện một vị đạo khó tả càng hấp dẫn người, khoác tay nhíu mày đều đầy mị lực.</w:t>
      </w:r>
    </w:p>
    <w:p>
      <w:pPr>
        <w:pStyle w:val="BodyText"/>
      </w:pPr>
      <w:r>
        <w:t xml:space="preserve">Khi Tử Xuyên Tú vô pháp khống chế cảm xúc trong lòng thì đúng lúc này, Tử Xuyên Trữ nãy giờ thì thầm nói chuyện với Ca San bỗng xoay đầu lên, ánh mắt hai người vừa khéo giao nhau, trong nhất thời, thời gian ngừng trôi.</w:t>
      </w:r>
    </w:p>
    <w:p>
      <w:pPr>
        <w:pStyle w:val="BodyText"/>
      </w:pPr>
      <w:r>
        <w:t xml:space="preserve">Cách bàn hội nghị rộng rãi, bọn họ im lặng nhìn nhau. lúc này mọi ngôn ngữ và giải thích đều dư thừa, trong ánh mắt bọn họ chứa đựng đủ dạng cảm tình phong phú, ái tình bùng lên trong đôi mắt không cần dùng lời cũng đã rõ.</w:t>
      </w:r>
    </w:p>
    <w:p>
      <w:pPr>
        <w:pStyle w:val="BodyText"/>
      </w:pPr>
      <w:r>
        <w:t xml:space="preserve">Vào lúc này, mọi thanh âm đều biến mất, tổng trưởng không tồn tại, các quan viên cao cấp cũng không tồn tại, gia tộc không tồn tại, chỉ còn huynh nhìn ta, ta nhìn huynh.</w:t>
      </w:r>
    </w:p>
    <w:p>
      <w:pPr>
        <w:pStyle w:val="BodyText"/>
      </w:pPr>
      <w:r>
        <w:t xml:space="preserve">"Xin lỗi, tôi đến trễ". Cửa phòng có thanh âm vang lên, đồng hồ lúc này cũng chỉ đúng bảy giờ tối, Đế Lâm vội vàng tiến đến chỗ ngồi của hắn.</w:t>
      </w:r>
    </w:p>
    <w:p>
      <w:pPr>
        <w:pStyle w:val="BodyText"/>
      </w:pPr>
      <w:r>
        <w:t xml:space="preserve">Tử Xuyên Trữ dùng mắt ra hiệu cho gã, ánh mắt chuyển sang chỗ cánh cửa, Tử Xuyên Tú lập tức minh bạch, sau khi hội nghị kết thúc, nàng sẽ chờ gã ở cửa.</w:t>
      </w:r>
    </w:p>
    <w:p>
      <w:pPr>
        <w:pStyle w:val="BodyText"/>
      </w:pPr>
      <w:r>
        <w:t xml:space="preserve">Gã khẽ gật đầu, Tử Xuyên Trữ mỉm cười, lại quay đầu sang nói chuyện với Ca San, ngữ thái ôn nhu, phảng phất như chưa phát sinh chuyện gì.</w:t>
      </w:r>
    </w:p>
    <w:p>
      <w:pPr>
        <w:pStyle w:val="BodyText"/>
      </w:pPr>
      <w:r>
        <w:t xml:space="preserve">Tử Xuyên Tú chăm chú ngắm một bên gương mặt trắng nõn của cô gái trong lòng mình, bất tri bất giác, góc mắt của gã hơi ươn ướt. Bao nhiêu khổ nạn, huyết chiến sa trường, mới có được thời khắc hôm nay, gã rất nhanh quên hết những thống khổ quá khứ, trong mắt chỉ còn dung nhân mỹ lệ của Tử Xuyên Trữ, gã cảm giác được hạnh phúc vô bờ.</w:t>
      </w:r>
    </w:p>
    <w:p>
      <w:pPr>
        <w:pStyle w:val="BodyText"/>
      </w:pPr>
      <w:r>
        <w:t xml:space="preserve">"A Tú, a Tú!"</w:t>
      </w:r>
    </w:p>
    <w:p>
      <w:pPr>
        <w:pStyle w:val="BodyText"/>
      </w:pPr>
      <w:r>
        <w:t xml:space="preserve">"A!" Giống như người đang mộng du bị đánh thức, Tử Xuyên Tú đột ngột ngồi thẳng người, ý thức được đây là hội nghị của Thống lĩnh xứ.</w:t>
      </w:r>
    </w:p>
    <w:p>
      <w:pPr>
        <w:pStyle w:val="BodyText"/>
      </w:pPr>
      <w:r>
        <w:t xml:space="preserve">Bên cạnh, Minh Huy thần sắc nghi hoặc nhìn gã, "Ngươi không sao chứ, ta kêu ngươi đến mấy tiếng".</w:t>
      </w:r>
    </w:p>
    <w:p>
      <w:pPr>
        <w:pStyle w:val="BodyText"/>
      </w:pPr>
      <w:r>
        <w:t xml:space="preserve">"A, không sao. Minh đại nhân có phân phó gì thế?"</w:t>
      </w:r>
    </w:p>
    <w:p>
      <w:pPr>
        <w:pStyle w:val="BodyText"/>
      </w:pPr>
      <w:r>
        <w:t xml:space="preserve">"Không có chuyện gì gấp, chỉ là định trò chuyện với ngươi một chút. Ngày tháng ở Viễn Đông chắc rất gian khổ phải không?"</w:t>
      </w:r>
    </w:p>
    <w:p>
      <w:pPr>
        <w:pStyle w:val="BodyText"/>
      </w:pPr>
      <w:r>
        <w:t xml:space="preserve">"À, đúng thế, điều kiện của Viễn Đông không thể bì được với nội địa gia tộc..." Tử Xuyên Tú tùy miệng ứng đáp Minh Huy, cảm thán các cô gái thật có bản lĩnh của diễn viên, Tử Xuyên Trữ rất nhanh chuyển đổi tâm tình, trò chuyện với người bên cạnh như bình thường, còn gã lại vô pháp thoát khỏi thời khắc động tâm vừa rồi, ngay cả Minh Huy ngồi kế bên kêu cũng không nghe thấy.</w:t>
      </w:r>
    </w:p>
    <w:p>
      <w:pPr>
        <w:pStyle w:val="BodyText"/>
      </w:pPr>
      <w:r>
        <w:t xml:space="preserve">Vừa nói chuyện với Minh Huy thống lĩnh, khóe mắt của Tử Xuyên Tú vẫn liếc về phía đối diện, lưu ý từng cử động cười nói của Tử Xuyên Trữ.</w:t>
      </w:r>
    </w:p>
    <w:p>
      <w:pPr>
        <w:pStyle w:val="BodyText"/>
      </w:pPr>
      <w:r>
        <w:t xml:space="preserve">Tử Xuyên Trữ hôm nay đã không còn là một thiếu nữ ngây thơ, cũng không còn biểu hiện đa sầu đa cảm, nàng anh khí bừng bừng, lão luyện, mẫn tiệp, tự tin. Một tiểu nữ hài ngày nào còn kéo áo gã khóc lóc "A Tú ca ca", hôm nay đã trưởng thành rồi, đã chuẩn bị tiếp quản cả Tử Xuyên gia tộc.</w:t>
      </w:r>
    </w:p>
    <w:p>
      <w:pPr>
        <w:pStyle w:val="BodyText"/>
      </w:pPr>
      <w:r>
        <w:t xml:space="preserve">Nghĩ đến đây, trong lòng gã xuất hiện cảm giác phập phù khó tả, như vui như buồn, vô pháp hình dung.</w:t>
      </w:r>
    </w:p>
    <w:p>
      <w:pPr>
        <w:pStyle w:val="BodyText"/>
      </w:pPr>
      <w:r>
        <w:t xml:space="preserve">"Cộc, cộc, cộc, cộc" Tử Xuyên Tham Tinh gõ lên mặt bàn, âm thanh trò chuyện trong phòng liền im bặt.</w:t>
      </w:r>
    </w:p>
    <w:p>
      <w:pPr>
        <w:pStyle w:val="BodyText"/>
      </w:pPr>
      <w:r>
        <w:t xml:space="preserve">"Người đã đến đủ rồi, chúng ta bắt đầu thôi!" Lão ngẩng đầu mỉm cười nhìn chúng nhân, "Gần đây, hình thế gia tộc chúng ta rất tốt! Tin tốt liên tiếp truyền về, tây tuyến, Minh Huy thống lĩnh đập tan sự tấn công của tướng quân Ân Thái Khắc của Lưu Phong gia, tiêu diệt mấy ngàn phỉ đồ Lưu Phong gia. Đông tuyến, phó thống lĩnh Tử Xuyên Tú của chúng ta càng lập được đại công, hạ mấy chục thành, tiêu diệt Lỗ Đế quân đoàn, La Tư quân đoàn, trục xuất Lăng Bộ Hư quân đoàn, thu phục toàn cảnh Viễn Đông. Ta kiến nghị, chúng ta ột tràng pháo tay khen ngợi sự anh dũng của a Tú tướng quân. Gã đã rửa sạch được mối nhục bại trận năm 780 của gia tộc, đem về vinh quang cho gia tộc!"</w:t>
      </w:r>
    </w:p>
    <w:p>
      <w:pPr>
        <w:pStyle w:val="BodyText"/>
      </w:pPr>
      <w:r>
        <w:t xml:space="preserve">Chúng nhân nhất tề vỗ tay rào rào.</w:t>
      </w:r>
    </w:p>
    <w:p>
      <w:pPr>
        <w:pStyle w:val="BodyText"/>
      </w:pPr>
      <w:r>
        <w:t xml:space="preserve">Tử Xuyên Tú đứng lên khiêm tốn nói: "Toàn là nhờ vào uy đức của tổng trưởng đại nhân, sự anh dũng của tướng sĩ, cá nhân tôi chỉ có tác dụng rất nhỏ, thắng lợi là thuộc về tổng trưởng điện hạ và ba quân tướng sĩ anh dũng tác chiến, tôi chỉ là vận khí tốt mà thôi!"</w:t>
      </w:r>
    </w:p>
    <w:p>
      <w:pPr>
        <w:pStyle w:val="BodyText"/>
      </w:pPr>
      <w:r>
        <w:t xml:space="preserve">Đây chính là một lời sáo thoại khuôn khổ, mỗi tướng quân khi được khen đều nói như thế, chỉ là từ miệng Tử Xuyên Tú nói ra lại không thể thích hợp nổi.</w:t>
      </w:r>
    </w:p>
    <w:p>
      <w:pPr>
        <w:pStyle w:val="BodyText"/>
      </w:pPr>
      <w:r>
        <w:t xml:space="preserve">"Uy đức của tổng trưởng", không những không có phù hộ cho Tử Xuyên Tú, Tử Xuyên Tham Tinh năm xưa còn đoạt quân chức, họ Tử Xuyên của Tử Xuyên Tú, hạ lệnh truy nã khắp thế giới.</w:t>
      </w:r>
    </w:p>
    <w:p>
      <w:pPr>
        <w:pStyle w:val="BodyText"/>
      </w:pPr>
      <w:r>
        <w:t xml:space="preserve">Hiện tại, những chuyện này giống như chưa từng phát sinh qua, mọi người cười hà hà vỗ tay hoan hô, đồng thanh ca tụng uy đức tề thiên của tổng trưởng đại nhân.</w:t>
      </w:r>
    </w:p>
    <w:p>
      <w:pPr>
        <w:pStyle w:val="BodyText"/>
      </w:pPr>
      <w:r>
        <w:t xml:space="preserve">Tử Xuyên Tham Tinh nói: "Đương nhiên, tuy Tú Xuyên thống lĩnh đạm bạc danh lợi, thế nhưng gia tộc không thể bạc đãi công thần! Ta đã thống nhất ý kiến với Nguyên lão hội, tấn thăng a Tú thành thống lĩnh, ta nhớ ngươi năm nay mới hai mươi hai tuổi? Tư Đặc Lâm trước đây là thống lĩnh trẻ tuổi nhất, y tiến vào thống lĩnh xứ vào năm hai ba tuổi, phải không?"</w:t>
      </w:r>
    </w:p>
    <w:p>
      <w:pPr>
        <w:pStyle w:val="BodyText"/>
      </w:pPr>
      <w:r>
        <w:t xml:space="preserve">Tư Đặc Lâm mỉm cười gật đầu, "Trí nhớ của điện hạ thật tốt!"</w:t>
      </w:r>
    </w:p>
    <w:p>
      <w:pPr>
        <w:pStyle w:val="BodyText"/>
      </w:pPr>
      <w:r>
        <w:t xml:space="preserve">Tử Xuyên Tham Tinh cười cười, tiếp tục nói: "Hai mươi hai tuổi được tấn phong Thống lĩnh, lịch sử gia tộc chưa từng có người nào như thế. A Tú, ngươi chính là một kỉ lục!"</w:t>
      </w:r>
    </w:p>
    <w:p>
      <w:pPr>
        <w:pStyle w:val="BodyText"/>
      </w:pPr>
      <w:r>
        <w:t xml:space="preserve">Lão khoác khoác tay, La Minh Hải từ trong túi áo lấy ra một cái hộp nhỏ màu đen, nhẹ nhàng đặt trước mặt Tử Xuyên Tú.</w:t>
      </w:r>
    </w:p>
    <w:p>
      <w:pPr>
        <w:pStyle w:val="BodyText"/>
      </w:pPr>
      <w:r>
        <w:t xml:space="preserve">Nhìn biểu tình không tình nguyện của lão, người không biết còn cho rằng tổng thống lĩnh đang phát tiền trợ cấp cho tướng lĩnh trận vong.</w:t>
      </w:r>
    </w:p>
    <w:p>
      <w:pPr>
        <w:pStyle w:val="BodyText"/>
      </w:pPr>
      <w:r>
        <w:t xml:space="preserve">Tử Xuyên Tú nhẹ nhàng mở hộp, một cặp huy chương sao vàng và một cặp phù hiệu hình lá nguyệt quế bằng vàng xuất hiện trước mặt gã, còn có một huân chương chiến công Nhã lí mai.</w:t>
      </w:r>
    </w:p>
    <w:p>
      <w:pPr>
        <w:pStyle w:val="BodyText"/>
      </w:pPr>
      <w:r>
        <w:t xml:space="preserve">Đây là tiêu chí của thống lĩnh gia tộc, chức thống lĩnh là chức vị tối cao của quân nhân gia tộc, huy chương sao vàng là biểu hiện ột chỉ huy tối cao, chứng minh người này đã trải qua nhiều năm gian khổ binh đao, có kinh nghiệm phong phú về quân sự, chính trị.</w:t>
      </w:r>
    </w:p>
    <w:p>
      <w:pPr>
        <w:pStyle w:val="BodyText"/>
      </w:pPr>
      <w:r>
        <w:t xml:space="preserve">Mỗi quân nhân có được huy chương sao vàng đều không còn là một quân nhân đơn thuần, họ có đặc quyền riêng, nhận được sự tôn kính và phục tùng, có tư cách tham gia vào quyết định trọng đại của gia tộc.</w:t>
      </w:r>
    </w:p>
    <w:p>
      <w:pPr>
        <w:pStyle w:val="BodyText"/>
      </w:pPr>
      <w:r>
        <w:t xml:space="preserve">Nhìn huy chương và phù hiệu trước mặt, Tử Xuyên Tú cảm khái vạn phần, để đi đến được ngày hôm nay, bản thân đã phải trả giá thế nào?</w:t>
      </w:r>
    </w:p>
    <w:p>
      <w:pPr>
        <w:pStyle w:val="BodyText"/>
      </w:pPr>
      <w:r>
        <w:t xml:space="preserve">Ngay khi gã đang suy nghĩ lung tung, Tử Xuyên Tham Tinh cười nói: "Trước giờ đều là do ta cấp thụ huân cho tân thống lĩnh, hôm nay ta muốn có sự khác biệt, lần này do tổng trưởng tương lai trao thụ huân cho a Tú. Mọi người nói, được hay không?"</w:t>
      </w:r>
    </w:p>
    <w:p>
      <w:pPr>
        <w:pStyle w:val="BodyText"/>
      </w:pPr>
      <w:r>
        <w:t xml:space="preserve">Các thống lĩnh nhất tề khen hay, bọn họ đều biết Tử Xuyên Trữ và Tử Xuyên Tú có đoạn tình cảm, hiện tại, thấy trải qua phong ba bão táp, anh hùng thuyền quyên lại tái ngộ, người hữu tình thành quyến thuộc, tràng diện tuyệt vời này có ai mà không cảm động chứ!</w:t>
      </w:r>
    </w:p>
    <w:p>
      <w:pPr>
        <w:pStyle w:val="BodyText"/>
      </w:pPr>
      <w:r>
        <w:t xml:space="preserve">Bọn họ mỉm cười nhìn Tử Xuyên Tú, lại nhìn Tử Xuyên Trữ, trong mục quang đều mang thiện ý và chúc phúc.</w:t>
      </w:r>
    </w:p>
    <w:p>
      <w:pPr>
        <w:pStyle w:val="BodyText"/>
      </w:pPr>
      <w:r>
        <w:t xml:space="preserve">Tử Xuyên Trữ đứng lên đi đến trước mặt Tử Xuyên Tú, hai người đối mặt nhau, đều có điểm mất tự nhiên.</w:t>
      </w:r>
    </w:p>
    <w:p>
      <w:pPr>
        <w:pStyle w:val="BodyText"/>
      </w:pPr>
      <w:r>
        <w:t xml:space="preserve">Tử Xuyên Trữ xấu hổ cúi đầu, khi nàng ngẩng đầu lên thì trên gương mặt đã ửng đỏ, không dám nhìn thẳng vào mắt Tử Xuyên Tú, ánh mắt lúng túng nhìn sang bên cạnh.</w:t>
      </w:r>
    </w:p>
    <w:p>
      <w:pPr>
        <w:pStyle w:val="BodyText"/>
      </w:pPr>
      <w:r>
        <w:t xml:space="preserve">Nàng khẽ nhíu mày, phảng phất như đang suy nghĩ lúc này nên nói gì, thanh âm hơi run rẩy, "À, Tú Xuyên thống lĩnh, chúc mừng ngài! Công huân và chiến tích của ngài đem lại vinh dự và kiêu ngạo cho chúng tôi, chúng tôi tự hào vì ngài! Chúng tôi cần ngài gia nhập, hy vọng ngài có thể trở thành một phần tử của chúng tôi, chúng ta huyết nhục tương liên, vĩnh viễn kề vai!"</w:t>
      </w:r>
    </w:p>
    <w:p>
      <w:pPr>
        <w:pStyle w:val="BodyText"/>
      </w:pPr>
      <w:r>
        <w:t xml:space="preserve">Đây là những lời của nhị đại tổng trưởng Tử Xuyên Tinh khi cấp thụ huân Nhã lí mai cho đại tướng "Chiến thần" trong lịch sử gia tộc, sau này được dùng làm tiêu chuẩn đối đáp khi tấn thăng thống lĩnh của gia tộc.</w:t>
      </w:r>
    </w:p>
    <w:p>
      <w:pPr>
        <w:pStyle w:val="BodyText"/>
      </w:pPr>
      <w:r>
        <w:t xml:space="preserve">Tử Xuyên Trữ là lần đầu cấp thụ huân cho người khác, tâm tình khẩn trương quên mất câu cuối "Trung thành nhất định được báo đáp", nhưng mọi người đều chỉ cười thầm, không ai cảm thấy có gì không đúng.</w:t>
      </w:r>
    </w:p>
    <w:p>
      <w:pPr>
        <w:pStyle w:val="BodyText"/>
      </w:pPr>
      <w:r>
        <w:t xml:space="preserve">Tử Xuyên Tú trong lòng mắc cười nhưng ngoài mặt lại ra vẻ rất nghiêm túc. Gã đứng thẳng người, nghiêm trang thi lễ với Tử Xuyên Trữ, "Tôi tin, sự nghiệp của chúng ta sẽ trường tồn. Tử Xuyên vạn tuế! Nguyện phục vụ cho gia tộc!"</w:t>
      </w:r>
    </w:p>
    <w:p>
      <w:pPr>
        <w:pStyle w:val="BodyText"/>
      </w:pPr>
      <w:r>
        <w:t xml:space="preserve">Thế la tiêu chuẩn đối đáp kết thúc, Tử Xuyên Trữ lấy huy chương và phù hiệu trong chiếc hộp trên bàn.</w:t>
      </w:r>
    </w:p>
    <w:p>
      <w:pPr>
        <w:pStyle w:val="BodyText"/>
      </w:pPr>
      <w:r>
        <w:t xml:space="preserve">Bởi vì Tử Xuyên Tú cao hơn nàng nhiều, nàng phải nhón lên mới có thể cài vào phù hiệu lên vai gã, thế là người nàng giống như đang tựa vào người Tử Xuyên Tú, mái tóc dài lất phất trên vai Tử Xuyên Tú.</w:t>
      </w:r>
    </w:p>
    <w:p>
      <w:pPr>
        <w:pStyle w:val="BodyText"/>
      </w:pPr>
      <w:r>
        <w:t xml:space="preserve">Tử Xuyên Tú có thể ngửi được mùi hương mê người và hơi thở thơm thơm của nàng, trong nhất thời người gã căng cứng, đợi đến khi Tử Xuyên Trữ thụ huân hoàn tất, cả người gã như buông được khối đá nặng.</w:t>
      </w:r>
    </w:p>
    <w:p>
      <w:pPr>
        <w:pStyle w:val="BodyText"/>
      </w:pPr>
      <w:r>
        <w:t xml:space="preserve">Nghiêng đầu ngắm phù hiệu và huy chương đeo trên vai và ngực Tử Xuyên Tú, Tử Xuyên Trữ cẩn thận chỉnh lại cho ngay ngắn. Nàng ngẩng đầu nhìn gã, hai người nhìn nhau mỉm cười, ôn nhu vô hạn, xung quanh vang lên tiếng vỗ tay.</w:t>
      </w:r>
    </w:p>
    <w:p>
      <w:pPr>
        <w:pStyle w:val="BodyText"/>
      </w:pPr>
      <w:r>
        <w:t xml:space="preserve">Nghi thức thụ huân hoàn thành, Minh Huy thống lĩnh ngồi bên Tử Xuyên Tú cười toe toét bắt tay Tử Xuyên Tú, "Chúc mừng ngươi, a Tú thống lĩnh! Bốn năm trước ta biết ngươi nhất định sẽ có ngày hôm nay, chỉ là không ngờ lại nhanh như thế! Nếu như lão già Phương Kính đích thân chứng kiến ngươi hôm nay, không biết cao hứng đến mức nào! Ngươi là đệ tử mà lão đắc ý nhất! Đúng là thiếu niên tài à!"</w:t>
      </w:r>
    </w:p>
    <w:p>
      <w:pPr>
        <w:pStyle w:val="BodyText"/>
      </w:pPr>
      <w:r>
        <w:t xml:space="preserve">Bắt tay lão, Tử Xuyên Tú cảm khái: "Minh Huy đại nhân, ngài và Phương Kính đại nhân dạy dỗ tôi, tôi cả đời không quên!"</w:t>
      </w:r>
    </w:p>
    <w:p>
      <w:pPr>
        <w:pStyle w:val="BodyText"/>
      </w:pPr>
      <w:r>
        <w:t xml:space="preserve">Gã nhớ lại lần đầu tiên gặp Minh Huy, đó là ở hội nghị Thống lĩnh xứ bốn năm trước, so với hội nghị lần đó, nhiều người hôm nay đã không còn, Phương Kính thống lĩnh, Ca Ứng Tinh thống lĩnh, Lôi Tấn thống lĩnh, Dương Minh Hoa tổng thống lĩnh.</w:t>
      </w:r>
    </w:p>
    <w:p>
      <w:pPr>
        <w:pStyle w:val="BodyText"/>
      </w:pPr>
      <w:r>
        <w:t xml:space="preserve">Những người này, có người như tiền bối, trưởng huy quan tâm đến gã, là trung lương của gia tộc, nhưng cũng có kẻ hung tàn âm hiểm, dã tâm mưu đồ phản loạn. Nhưng vô luận là trung lương hay gian nghịch, thời gian vẫn ào ào lướt qua, khi tử vong trước mắt thì ai cũng như ai.</w:t>
      </w:r>
    </w:p>
    <w:p>
      <w:pPr>
        <w:pStyle w:val="BodyText"/>
      </w:pPr>
      <w:r>
        <w:t xml:space="preserve">Khi xưa trong mắt gã, Phương Kính thống lĩnh và Ca Ứng Tinh thống lĩnh đều là nhân vật kiệt xuất, nào có thể tưởng được, có ngày bản thân cũng giống như Ca Ứng Tinh, Phương Kính mà gã ngưỡng mộ, ngồi ở vị trí thống lĩnh ngang hàng với bọn họ.</w:t>
      </w:r>
    </w:p>
    <w:p>
      <w:pPr>
        <w:pStyle w:val="BodyText"/>
      </w:pPr>
      <w:r>
        <w:t xml:space="preserve">Bản thân trải qua biết bao nhiêu gian nan khổ ải, nếm trải phong ba bão táp, người có thể chết, nhưng đấu tranh quyền lực vĩnh viễn tiếp tục. Trong những người ở đây, ai là địch nhân, ai là bằng hữu đây!</w:t>
      </w:r>
    </w:p>
    <w:p>
      <w:pPr>
        <w:pStyle w:val="BodyText"/>
      </w:pPr>
      <w:r>
        <w:t xml:space="preserve">Tiếp đó Tư Đặc Lâm và Đế Lâm cũng đến chúc mừng, mọi người đều là người mình, tự nhiên không cần khách sáo và giả tạo, trong ánh mắt, nụ cười đều biểu lộ tình cảm thân thiết.</w:t>
      </w:r>
    </w:p>
    <w:p>
      <w:pPr>
        <w:pStyle w:val="BodyText"/>
      </w:pPr>
      <w:r>
        <w:t xml:space="preserve">Mấy người La Minh Hải, Ca San, Bì Cổ, Lâm Băng cũng bắt tay chúc mừng, đây mới là những người quan trọng mà gã phải ứng phó, có những người tuy không thể trở thành bằng hữu, nhưng chí ít cũng không nên để biến thành địch nhân không đội trời chung.</w:t>
      </w:r>
    </w:p>
    <w:p>
      <w:pPr>
        <w:pStyle w:val="BodyText"/>
      </w:pPr>
      <w:r>
        <w:t xml:space="preserve">Đạo lý này dĩ nhiên La Minh Hải cũng hiểu, lão ráng nhăn cái bản mặt đen thui ra cười, "A Tú thống lĩnh tiến bộ rất nhanh a! Mới đây đã gia nhập vào nơi này, chúc mừng!"</w:t>
      </w:r>
    </w:p>
    <w:p>
      <w:pPr>
        <w:pStyle w:val="BodyText"/>
      </w:pPr>
      <w:r>
        <w:t xml:space="preserve">Tử Xuyên Tú mỉm cười đáp: "Sau này còn phải nhờ đại nhân tài bồi!"</w:t>
      </w:r>
    </w:p>
    <w:p>
      <w:pPr>
        <w:pStyle w:val="BodyText"/>
      </w:pPr>
      <w:r>
        <w:t xml:space="preserve">So sánh tất cả thì Lâm Băng là người chúc mừng có thành ý nhất, "A Tú có thành tựu ngày hôm nay, Ca đại nhân trên trời có linh thiêng nhất định sẽ rất cao hứng. Chúc mừng ngươi!"</w:t>
      </w:r>
    </w:p>
    <w:p>
      <w:pPr>
        <w:pStyle w:val="BodyText"/>
      </w:pPr>
      <w:r>
        <w:t xml:space="preserve">Đối diện Lâm Băng, lão thượng ty của mình, Tử Xuyên Tú đặc biệt cung kính, gã nhẹ nhàng đáp: "Ca Ứng Tinh đại nhân là ân nhân của tôi, càng là tấm gương mẫu mực để tôi noi theo, không có ông ấy thì không có tôi hôm nay. Lâm đại nhân, ngài là tiền bối của tôi, sau này cũng phải tiếp tục chỉ điểm cho tôi đó!"</w:t>
      </w:r>
    </w:p>
    <w:p>
      <w:pPr>
        <w:pStyle w:val="BodyText"/>
      </w:pPr>
      <w:r>
        <w:t xml:space="preserve">Lúc bắt tay, gã đặc biệt bắt bàn tay mềm mại xinh đẹp của Lâm Băng thật chặt, giữ thật lâu, ám chỉ "Chúng ta đều xuất thân Viễn Đông, quan hệ không phải tầm thường a", có điều khiến Tử Xuyên Trữ ở bên cạnh nhìn đến mắt tóe khói, hận không thể xông qua giết người.</w:t>
      </w:r>
    </w:p>
    <w:p>
      <w:pPr>
        <w:pStyle w:val="BodyText"/>
      </w:pPr>
      <w:r>
        <w:t xml:space="preserve">Sau một hồi hàn huyên chúc mừng, các thống lĩnh trở lại nguyên vị, Tử Xuyên Tham Tinh tằng hắng một tiếng, ra hiệu lão muốn tiếp tục nói.</w:t>
      </w:r>
    </w:p>
    <w:p>
      <w:pPr>
        <w:pStyle w:val="BodyText"/>
      </w:pPr>
      <w:r>
        <w:t xml:space="preserve">"Thụ huân cho Tử Xuyên Tú thống lĩnh là bước thứ nhất trong buổi hội nghị hôm nay, bước tiếp theo mới là mấu chốt của hội nghị. Tư Đặc Lâm, ngươi ọi người xem báo cáo đi, liên quan đến việc chúng ta sẽ phát động Long kị binh chiến dịch".</w:t>
      </w:r>
    </w:p>
    <w:p>
      <w:pPr>
        <w:pStyle w:val="BodyText"/>
      </w:pPr>
      <w:r>
        <w:t xml:space="preserve">Tư Đặc Lâm đáp vâng đứng lên, từ trong túi xách lấy ra một chồng văn kiện phân phát cho chúng nhân, mỗi phần văn kiện đều có đánh số, rõ ràng cần phải nộp lại cho cấp trên".</w:t>
      </w:r>
    </w:p>
    <w:p>
      <w:pPr>
        <w:pStyle w:val="BodyText"/>
      </w:pPr>
      <w:r>
        <w:t xml:space="preserve">Tử Xuyên Tú mở trang đầu của văn kiện, quả nhiên ở góc trái có viết một hàng chữ nhỏ "7, Tử Xuyên Tú thống lĩnh" nhỏ màu đỏ.</w:t>
      </w:r>
    </w:p>
    <w:p>
      <w:pPr>
        <w:pStyle w:val="BodyText"/>
      </w:pPr>
      <w:r>
        <w:t xml:space="preserve">Gã hiểu đây là biện pháp phản gián điệp và đề phòng tiết lộ bí mật, một là phòng bị có vị thống lĩnh nhân lúc hỗn loạn mà không nộp lại văn kiện, mọi người đều là người quyền cao chức trọng, không tiện khám xét người, hiện tại đã có đánh số, ai không nộp lại sẽ lập tức bị phát hiện. Thứ nhì, gã có thể khẳng định văn kiện của người khác có một vài chỗ không giống với văn kiện của gã, hoặc là khác ngày phát động, hoặc là khác địa điểm tập kết binh lực, hoặc là khác tên thống soái, đây là đề phòng có gián điệp trà trộn, tuy chỉ là tình tiết nhỏ, nhưng tình báo chống gián điệp có thể dựa vào tin tức bị tiết lộ mà truy ra kẻ nào là gián điệp.</w:t>
      </w:r>
    </w:p>
    <w:p>
      <w:pPr>
        <w:pStyle w:val="BodyText"/>
      </w:pPr>
      <w:r>
        <w:t xml:space="preserve">Chiếu theo lý, có thể tham gia hội nghị này đều là nhân vật cấp thống lĩnh, là người có thể tin tưởng tuyệt đối, nhưng các biện pháp phòng ngừa vẫn được triển khai, chứng tỏ văn kiện này rất trọng yếu.</w:t>
      </w:r>
    </w:p>
    <w:p>
      <w:pPr>
        <w:pStyle w:val="BodyText"/>
      </w:pPr>
      <w:r>
        <w:t xml:space="preserve">"Tên chiến dịch 'Long kị binh'. Giai đoạn một, mục tiêu đoạt lấy tam giác phòng ngự của Lưu Phong gia ở tây tuyến là Hắc sơn, Lam thành, Tập băng thành, tiêu diệt năm mươi đến tám mươi liên đội Quốc phòng quân và chủ lực Thập tự quân của Lưu Phong gia, phá hủy phòng tuyến đông bộ của Lưu Phong gia.</w:t>
      </w:r>
    </w:p>
    <w:p>
      <w:pPr>
        <w:pStyle w:val="BodyText"/>
      </w:pPr>
      <w:r>
        <w:t xml:space="preserve">"Tác chiến lần này tính toán xuất động Biên phòng quân, Trung ương quân, Hắc kì quân, Dự bị quân, còn có thủy quân ở Đa luân hồ, tổng cộng một trăm linh tám sư đoàn, bao gồm mười tám khinh kị binh sư đoàn, năm trọng giáp kị binh sư đoàn, tám mươi lăm bộ binh sư đoàn, ước khoảng chín mươi hai vạn bộ đội, không tính nhân viên hậu cần và công binh. Phương hướng tiến công chia làm ba mũi: Nam phương tập đoàn tổng binh lực ba mươi ba vạn người; Bắc phương tập đoàn tổng binh lực hai mươi chín vạn người; Đột kích tập đoàn tổng binh lực ba mươi vạn người.</w:t>
      </w:r>
    </w:p>
    <w:p>
      <w:pPr>
        <w:pStyle w:val="BodyText"/>
      </w:pPr>
      <w:r>
        <w:t xml:space="preserve">"Bắc phương tập đoàn phát động công kích đầu tiên, tổ chức tấn công đại quy mô vào Tập băng thành ở cánh trái chiến tuyến địch nhân, hấp dẫn lực chú ý của địch nhân, hấp dẫn dự bị đội ở tuyến hai đến tăng viện. Khi cần thiết, Bắc phương tập đoàn có thể chuyển thành trận địa phòng ngự, củng cố trận địa đã chiếm lĩnh, cắt đứt liên hệ giữa Tập băng thành và cánh phải chiến tuyến kẻ địch, cắt đứt công lộ giữa Tập băng thành và Lam thành, khiến cho địch nhân không thể tự do điều động quân đội.</w:t>
      </w:r>
    </w:p>
    <w:p>
      <w:pPr>
        <w:pStyle w:val="BodyText"/>
      </w:pPr>
      <w:r>
        <w:t xml:space="preserve">"Trong bốn ngày Bắc phương quân đoàn phát động tiến công, Nam phương tập đoàn sẽ đột phá vào Hắc sơn địa khu, Gia Đốn địa khu ở cánh phải phòng tuyến địch nhân, nhất định phải đột phá được công sự biên phòng Hắc sơn địa khu, phân cắt chủ lực đệ thập bát quân đoàn của Lưu Phong gia, nhanh chóng tiến đến Lam thành, cần phải trong hai tuần công thành hạ được Lam thành, tránh tạo cơ hội cho khoái tốc kị binh nhị thập bát quân đoàn của địch nhân có cơ hội vây công, đặc biệt, Nam phương quân đoàn còn phải phụ trách tiêu diệt lực lượng của Lưu Phong gia đóng ở Gia Đốn địa khu, quét sạch địch nhân ở hậu phương chúng ta, tạo tiện lợi cho hậu cần binh vận chuyển lương thảo".</w:t>
      </w:r>
    </w:p>
    <w:p>
      <w:pPr>
        <w:pStyle w:val="BodyText"/>
      </w:pPr>
      <w:r>
        <w:t xml:space="preserve">Cả hội nghị thất chìm vào trong yên lặng, chỉ có thanh âm của Tư Đặc Lâm vang vọng, cử tọa chấn kinh.</w:t>
      </w:r>
    </w:p>
    <w:p>
      <w:pPr>
        <w:pStyle w:val="BodyText"/>
      </w:pPr>
      <w:r>
        <w:t xml:space="preserve">Xuất động trên trăm vạn quân đội tác chiến, chiến dịch này rõ ràng là một canh bạc sinh tử tồn vong của Tử Xuyên gia, thắng thì nhất thống thiên hạ, bại thì toàn quân tan vỡ.</w:t>
      </w:r>
    </w:p>
    <w:p>
      <w:pPr>
        <w:pStyle w:val="BodyText"/>
      </w:pPr>
      <w:r>
        <w:t xml:space="preserve">Lúc này Đế Lâm đúng lúc lên tiếng, "Rất xin lỗi, tôi chen lời, đi trước đại đội nhân mã, Bộ môn tình báo của Giám sát thính sẽ phái tám ngàn tình báo quân quan và đặc công trà trộn qua khỏi phòng tuyến của Lưu Phong gia. Bọn họ sẽ phân thành một trăm phân đội, vận chế phục cảnh sát và quân đội Lưu Phong gia, chịu trách nhiệm nhiều loại nhiệm vụ như: ám sát quân quan địch nhân, liên lạc, gây rối, tung tin đồn, tập kích tư lệnh bộ của địch nhân, ám sát chỉ huy quan, chiếm lĩnh các thành thị nhỏ phòng vệ yếu ớt và các nơi giao thông hiểm yếu, chỉ đường cho bộ đội chủ lực của chúng ta, tung hỏa mù đánh lạc hướng quân địch...Cảm ơn, Tư Đặc Lâm thống lĩnh, mời tiếp tục nói".</w:t>
      </w:r>
    </w:p>
    <w:p>
      <w:pPr>
        <w:pStyle w:val="BodyText"/>
      </w:pPr>
      <w:r>
        <w:t xml:space="preserve">Tư Đặc Lâm gật đầu, hắng hắng giọng, "Tổng tham mưu bộ dự đoán, đối với hai đòn đánh của Bắc phương quân đoàn và Nam phương quân đoàn, nhiều khả năng là Lưu Phong Sương cũng đã tính đến, rất có thể đã từng vạch kế hoạch để phòng ngừa tình huống như thế phát sinh. Cho dù bộ đội của cô ta bị bao vây, phân cắt, nhưng sẽ vẫn giữ được trật tự và ổn định, chúng ta dù chiếm ưu thế về binh lực nhưng muốn đánh tan bộ đội tinh duệ Thập tự quân của Lưu Phong gia thì chúng ta sẽ phải đổ rất nhiều máu. Vì để tốc chiến tốc quyết, đòn đánh thứ ba sẽ là đòn quyết định, cũng là hoạch tâm của chiến dịch Long kị binh này, cả chiến dịch thành công hay không đều phụ thuộc vào Đột kích tập đoàn".</w:t>
      </w:r>
    </w:p>
    <w:p>
      <w:pPr>
        <w:pStyle w:val="BodyText"/>
      </w:pPr>
      <w:r>
        <w:t xml:space="preserve">Tư Đặc Lâm trình bày phần sau kế hoạch, khiến chúng nhân vô cùng chấn kinh.</w:t>
      </w:r>
    </w:p>
    <w:p>
      <w:pPr>
        <w:pStyle w:val="BodyText"/>
      </w:pPr>
      <w:r>
        <w:t xml:space="preserve">Vào mùa đông tháng mười hai năm nay, lúc Đa luân hồ bắt đầu kết băng, Đán nhã quân khu tiếp giáp với tây nam Hà Khâu Lâm gia sẽ tiến hành diễn tập mùa đông như thường lệ. Diễn tập lần này tuyên bố với bên ngoài là Bộ binh dã chiến tập luyện đối phó với Lưu Phong gia, quy mô lớn nhất từ trước đến giờ.</w:t>
      </w:r>
    </w:p>
    <w:p>
      <w:pPr>
        <w:pStyle w:val="BodyText"/>
      </w:pPr>
      <w:r>
        <w:t xml:space="preserve">Nhưng khác với quá khứ, lần này không phải là diễn tập mà là thực chiến. Đồng thời với Nam, Bắc hai lộ tập đoàn phát động tiến công, ba mươi mốt bộ binh sư đoàn, tám kị binh sư đoàn, mười một lữ đoàn đặc công, ba mươi lăm đoàn đội biệt kích sẽ đồng loạt xuất phát, đột phá phòng tuyến đông bộ yếu ớt của Lưu Phong gia, thẳng tiến về tây.</w:t>
      </w:r>
    </w:p>
    <w:p>
      <w:pPr>
        <w:pStyle w:val="BodyText"/>
      </w:pPr>
      <w:r>
        <w:t xml:space="preserve">Mục tiêu quân sự cuối cùng không phải là Hà Khâu, mà là thọc sâu vào đất của Lưu Phong gia.</w:t>
      </w:r>
    </w:p>
    <w:p>
      <w:pPr>
        <w:pStyle w:val="BodyText"/>
      </w:pPr>
      <w:r>
        <w:t xml:space="preserve">Đột kích tập đoàn sẽ hành quân dã chiến, nhanh chóng vượt qua đất Hà Khâu của Lâm gia, xâm nhập phúc địa của Lưu Phong gia, nhanh chóng thiết lập một chiến tuyến dọc theo Cổ Tang vận hà, không chế hai bờ vận hà, đoạt lấy bến thuyền Cổ Tang, đề phòng Lưu Phong gia điều động quân đội thông qua vận hà tiếp viện cho Lưu Phong Sương, cũng phòng bị tàn quân của Lưu Phong Sương chạy về quốc nội, đồng thời uy hiếp Viễn Kinh, khiến Viễn Kinh không dám phái binh cứu Lưu Phong Sương.</w:t>
      </w:r>
    </w:p>
    <w:p>
      <w:pPr>
        <w:pStyle w:val="BodyText"/>
      </w:pPr>
      <w:r>
        <w:t xml:space="preserve">Có người phát ra tiếng thốt kinh ngạc, có người trợn mắt, trong hội nghị thất tức thời vang tiếng bàn luận.</w:t>
      </w:r>
    </w:p>
    <w:p>
      <w:pPr>
        <w:pStyle w:val="BodyText"/>
      </w:pPr>
      <w:r>
        <w:t xml:space="preserve">Hành động này quá ngoài ý liệu, lộ tuyến tấn công cũng chẳng phải ở phòng tuyến tây bắc như bình thường mà xông thẳng vào phúc địa của Lưu Phong gia, thực hiện một đòn đánh đại vu hồi siêu cấp!</w:t>
      </w:r>
    </w:p>
    <w:p>
      <w:pPr>
        <w:pStyle w:val="BodyText"/>
      </w:pPr>
      <w:r>
        <w:t xml:space="preserve">Minh Huy giơ tay, "Quân ta phải xuyên qua lãnh thổ Lâm gia, nếu như Lâm gia xuất binh can thiệp, vậy làm thế nào?"</w:t>
      </w:r>
    </w:p>
    <w:p>
      <w:pPr>
        <w:pStyle w:val="BodyText"/>
      </w:pPr>
      <w:r>
        <w:t xml:space="preserve">Đế Lâm hồi đáp: "Theo chúng tôi biết, Lâm gia chỉ có một số lượng nhỏ bộ đội biên phòng đóng ở biên cảnh với Tử Xuyên gia, phòng tuyến rất sơ sài. Quân ta phải tận lực không để phát sinh xung đột với quân đội Lâm gia, hành quân từ những chỗ không có Lâm gia quân, đồng thời quân đội không được kinh động đến thành thị, chợ búa, chính phủ của Lâm gia, không được chiếm đoạt hay cướp bóc thứ gì của Lâm gia. Nếu như mọi thứ thuận lợi, chỉ cần thời gian một tuần là có thể xuyên qua lãnh địa Lâm gia đến biên cảnh Lưu Phong gia".</w:t>
      </w:r>
    </w:p>
    <w:p>
      <w:pPr>
        <w:pStyle w:val="BodyText"/>
      </w:pPr>
      <w:r>
        <w:t xml:space="preserve">"Có tính đến Cảnh bị đội địa phương trong nội địa Lưu Phong gia chưa?"</w:t>
      </w:r>
    </w:p>
    <w:p>
      <w:pPr>
        <w:pStyle w:val="BodyText"/>
      </w:pPr>
      <w:r>
        <w:t xml:space="preserve">"Bởi vì Hà Khâu không có ý đồ khoách trương ra bên ngoài, vì thế Lưu Phong gia không có bố trí trọng binh ở biên cảnh Lưu Phong gia, chỉ có một số ít dự bị đội. Với đại quân tinh duệ cường hành đột kích, không khó đột phá".</w:t>
      </w:r>
    </w:p>
    <w:p>
      <w:pPr>
        <w:pStyle w:val="BodyText"/>
      </w:pPr>
      <w:r>
        <w:t xml:space="preserve">"Nếu như giữa đường đụng phải bộ đội Lâm gia, bọn họ phát động tấn công chúng ta, phải làm thế nào?"</w:t>
      </w:r>
    </w:p>
    <w:p>
      <w:pPr>
        <w:pStyle w:val="BodyText"/>
      </w:pPr>
      <w:r>
        <w:t xml:space="preserve">"Khả năng này không lớn. Lâm gia theo phương châm hòa bình phát triển, thương nghiệp lập quốc, quân sự không mạnh, dưới tình huống không có mệnh lệnh từ cấp cao, quân đội không dám chủ động gây hấn với chúng ta. Khi phát động hướng này, nhân viên ngoại giao của chúng ta cũng sẽ hành động phối hợp, đồng thời tiếp xúc bảo chứng với Lâm gia, mọi tổn thất khi quá cảnh nếu có sẽ được chúng ta bồi thường. Nhưng nếu như quân đội Lâm gia có hành động đối địch, ba mươi vạn đại quân chúng ta dư sức nghiền nát Hà Khâu".</w:t>
      </w:r>
    </w:p>
    <w:p>
      <w:pPr>
        <w:pStyle w:val="BodyText"/>
      </w:pPr>
      <w:r>
        <w:t xml:space="preserve">Ca San lộ biểu tình chán ghét, "Nước ta không có tuyên chiến với Hà Khâu, dùng thủ đoạn ti bỉ như thế uy hiếp một quốc gia hòa bình, đây là hành vi vô lại".</w:t>
      </w:r>
    </w:p>
    <w:p>
      <w:pPr>
        <w:pStyle w:val="BodyText"/>
      </w:pPr>
      <w:r>
        <w:t xml:space="preserve">Sắc mặt Tư Đặc Lâm hơi đỏ, Đế Lâm lại bình tĩnh như thường, "Chúng ta là xem trọng kết quả chứ không phải quá trình. Vì để kết thúc chiến loạn gần hai trăm năm, có dùng thủ đoạn phi thường cũng chẳng đáng trách".</w:t>
      </w:r>
    </w:p>
    <w:p>
      <w:pPr>
        <w:pStyle w:val="Compact"/>
      </w:pPr>
      <w:r>
        <w:t xml:space="preserve">-o0o-</w:t>
      </w:r>
      <w:r>
        <w:br w:type="textWrapping"/>
      </w:r>
      <w:r>
        <w:br w:type="textWrapping"/>
      </w:r>
    </w:p>
    <w:p>
      <w:pPr>
        <w:pStyle w:val="Heading2"/>
      </w:pPr>
      <w:bookmarkStart w:id="90" w:name="chương-3-thống-lĩnh-hội-nghị"/>
      <w:bookmarkEnd w:id="90"/>
      <w:r>
        <w:t xml:space="preserve">68. Chương 3 : Thống Lĩnh Hội Nghị</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4: Chuyển Thuấn Hồng Nhan.</w:t>
      </w:r>
    </w:p>
    <w:p>
      <w:pPr>
        <w:pStyle w:val="BodyText"/>
      </w:pPr>
      <w:r>
        <w:t xml:space="preserve">-----oo0oo-----</w:t>
      </w:r>
    </w:p>
    <w:p>
      <w:pPr>
        <w:pStyle w:val="BodyText"/>
      </w:pPr>
      <w:r>
        <w:t xml:space="preserve">Chương 3: Thống lĩnh hội nghị</w:t>
      </w:r>
    </w:p>
    <w:p>
      <w:pPr>
        <w:pStyle w:val="BodyText"/>
      </w:pPr>
      <w:r>
        <w:t xml:space="preserve">Nhóm dịch: Tú Xuyên</w:t>
      </w:r>
    </w:p>
    <w:p>
      <w:pPr>
        <w:pStyle w:val="BodyText"/>
      </w:pPr>
      <w:r>
        <w:t xml:space="preserve">Sưu Tầm by nguoibantot8 --- 4vn.eu</w:t>
      </w:r>
    </w:p>
    <w:p>
      <w:pPr>
        <w:pStyle w:val="BodyText"/>
      </w:pPr>
      <w:r>
        <w:t xml:space="preserve">Tử Xuyên Tú cúi đầu suy nghĩ, chỗ hay trong kế hoạch Đế Lâm rất rõ, đánh thẳng vào phúc địa của Lưu Phong gia đang không có quân lực bảo vệ, uy hiếp Viễn Kinh, cắt đứt đường lui của bộ đội địch nhân, đả kích lớn vào tâm lý của địch nhân, tiền hậu giáp kích, khiến bộ đội tiền tuyến của Lưu Phong gia nhanh chóng tan vỡ.</w:t>
      </w:r>
    </w:p>
    <w:p>
      <w:pPr>
        <w:pStyle w:val="BodyText"/>
      </w:pPr>
      <w:r>
        <w:t xml:space="preserve">Thế nhưng chỗ khó cũng rất nhiều, quan trọng nhất là phải nhanh, binh quý thần tốc, phải nhanh như gió lốc quét ngang lãnh địa Lâm gia, khiến Bảo vệ thính của Lâm gia không kịp can thiệp. Nếu như Lưu Phong gia có phòng bị, chỉ cần cản được Đột kích quân đoàn không cho rời khỏi lãnh địa Lâm gia, thời gian chỉ cần kéo dài khoảng hai ngày, lúc đó sẽ có hậu quả gì, ai cũng không nói trước được, nghiêm trọng nhất có thể Tả gia minh vương sẽ can thiệp vào.</w:t>
      </w:r>
    </w:p>
    <w:p>
      <w:pPr>
        <w:pStyle w:val="BodyText"/>
      </w:pPr>
      <w:r>
        <w:t xml:space="preserve">"Dựa vào gan lớn, đột kích xuất kì bất ý, đưa một lượng lớn bộ đội vào sâu trong đất địch, tiêu diệt chủ lực lục quân Lưu Phong gia trú thủ biên cảnh đông bộ, ngăn cản bộ đội triệt thoái về Viễn Kinh. Lấy vận hà Cổ Tang gần Viễn Kinh làm giới tuyến, kiến lập một phòng tuyến đối diện với tàn dư của Lưu Phong gia ở phần lãnh thổ còn lại, bằng ưu thế về quân lực, cộng với thủ đoạn ngoại giao, ép Viễn Kinh rơi vài hỗn loạn, phân liệt, khiến nền chính trị của Viễn Kinh không còn là một chỉnh thể thống nhất!"</w:t>
      </w:r>
    </w:p>
    <w:p>
      <w:pPr>
        <w:pStyle w:val="BodyText"/>
      </w:pPr>
      <w:r>
        <w:t xml:space="preserve">Tư Đặc Lâm kết thúc báo cáo, mệt mỏi uống một ngụm nước.</w:t>
      </w:r>
    </w:p>
    <w:p>
      <w:pPr>
        <w:pStyle w:val="BodyText"/>
      </w:pPr>
      <w:r>
        <w:t xml:space="preserve">Triệt để phá hủy phòng tuyến và quân đội của Lưu Phong gia, tiêu diệt chủ tướng linh hồn của Lưu Phong gia là Lưu Phong Sương, chiếm lĩnh mười một hành tỉnh đông bộ của Lưu Phong gia, sau đó đại quân của Tử Xuyên gia tiến đến dưới Viễn Kinh thành, bức bách Lưu Phong gia phải ký hiệp ước, phân cắt tàn dư của Lưu Phong gia thành ba bộ phận, phân ra mà trị, ngày sau nuốt dần dần, cuối cùng tiến đến nhất thống thiên hạ.</w:t>
      </w:r>
    </w:p>
    <w:p>
      <w:pPr>
        <w:pStyle w:val="BodyText"/>
      </w:pPr>
      <w:r>
        <w:t xml:space="preserve">Lãnh địa rộng lớn và thành thị giàu có phảng phất như đã đến tay, cả kế hoạch giống như một hỗn hợp những trò chơi mạo hiểm, mọi chi tiết đều rất cuốn hút kích thích, lại có vẻ rất thực tế.</w:t>
      </w:r>
    </w:p>
    <w:p>
      <w:pPr>
        <w:pStyle w:val="BodyText"/>
      </w:pPr>
      <w:r>
        <w:t xml:space="preserve">"Động viên trên trăm vạn quân đội tham chiến, chúng ta cần phải có lực lượng hậu cần lớn đến mức nào đây?" Ca San thống lĩnh chất vấn, khẩu khí của cô ta không giống như phản đối, cũng không giống tán thành, chỉ là từ chuyện suy ra chuyện mà thôi.</w:t>
      </w:r>
    </w:p>
    <w:p>
      <w:pPr>
        <w:pStyle w:val="BodyText"/>
      </w:pPr>
      <w:r>
        <w:t xml:space="preserve">Đế LÂm tán thưởng nhìn sang cô ta, có thể một phát chỉ ra bản chất quan trọng nhất của vấn đề, Ca San thống lĩnh không hổ là nhân viên văn phòng đệ nhất của gia tộc.</w:t>
      </w:r>
    </w:p>
    <w:p>
      <w:pPr>
        <w:pStyle w:val="BodyText"/>
      </w:pPr>
      <w:r>
        <w:t xml:space="preserve">Tư Đặc Lâm ứng thanh hồi đáp: "Quân đội vì chiến dịch này đã có chuẩn bị, chúng tôi đã dựa vào mấy thành thị giáp biên cảnh để tích lũy lương thực, vũ khí trang bị cũng đã chuẩn bị từ tháng sáu đến giờ".</w:t>
      </w:r>
    </w:p>
    <w:p>
      <w:pPr>
        <w:pStyle w:val="BodyText"/>
      </w:pPr>
      <w:r>
        <w:t xml:space="preserve">"Tích lũy lương thực là một chuyện, đem lương thực vận chuyển ra tiền tuyến lại là chuyện khác. Tư Đặc Lâm trưởng quan, trên trăm vạn người tác chiến cần bao nhiêu lương thực? Muốn vận chuyển một lượng lớn lương thực như thế từ chiến khu ra tiền tuyến, chúng ta cần bao nhiêu xe để tải và bao nhiêu bộ đội hộ vệ, lương thực tiêu hao trên đường là bao nhiêu? Mấy cái này trong kế hoạch của ngài không có đề cập à!"</w:t>
      </w:r>
    </w:p>
    <w:p>
      <w:pPr>
        <w:pStyle w:val="BodyText"/>
      </w:pPr>
      <w:r>
        <w:t xml:space="preserve">Tư Đặc Lâm nhất thời tắc tị, Đế Lâm giải vây kịp thời cho y, "Ca San thống lĩnh, hậu cần vận thâu chính là chức trách của các hạ, ngài sao lại đổ trách nhiệm lên đầu Tư Đặc Lâm chứ?"</w:t>
      </w:r>
    </w:p>
    <w:p>
      <w:pPr>
        <w:pStyle w:val="BodyText"/>
      </w:pPr>
      <w:r>
        <w:t xml:space="preserve">Ca San điềm đạm nói: "Là chức trách của tôi, nhưng vượt xa năng lực của tôi".</w:t>
      </w:r>
    </w:p>
    <w:p>
      <w:pPr>
        <w:pStyle w:val="BodyText"/>
      </w:pPr>
      <w:r>
        <w:t xml:space="preserve">"Vậy không cần gấp!" Đế Lâm cười tươi, "Từ đây đến khi chiến dịch khởi động còn rất lâu, chúng ta còn có thời gian chuẩn bị, đây là nguyên nhân mở hội nghị hôm nay!"</w:t>
      </w:r>
    </w:p>
    <w:p>
      <w:pPr>
        <w:pStyle w:val="BodyText"/>
      </w:pPr>
      <w:r>
        <w:t xml:space="preserve">Ca San hừ một tiếng, cúi đầu đọc văn kiện, lật mạnh từng trang văn kiện xoàn xoạt.</w:t>
      </w:r>
    </w:p>
    <w:p>
      <w:pPr>
        <w:pStyle w:val="BodyText"/>
      </w:pPr>
      <w:r>
        <w:t xml:space="preserve">"Đây là một bản chiến dịch trên giấy rất tuyệt". La Minh Hải lên tiếng.</w:t>
      </w:r>
    </w:p>
    <w:p>
      <w:pPr>
        <w:pStyle w:val="BodyText"/>
      </w:pPr>
      <w:r>
        <w:t xml:space="preserve">Đối diện gây hấn, Đế Lâm điềm đạm nói: "Không biết tổng thống lĩnh có gì chỉ giáo?"</w:t>
      </w:r>
    </w:p>
    <w:p>
      <w:pPr>
        <w:pStyle w:val="BodyText"/>
      </w:pPr>
      <w:r>
        <w:t xml:space="preserve">"Cả chiến dịch đều kiến lập trên giả thuyết là Lưu Phong gia không thể điều bộ đội từ Viễn Kinh đến tăng viện Lưu Phong Sương, ta rất muốn biết, tổng giám sát trưởng các hạ tự tin như thế là dựa vào đâu?" La Minh Hải lạnh lùng nói, biểu lộ lão sớm đã đem bản kế hoạch chiến dịch này gán cho Đế Lâm làm chứ không phải Tư Đặc Lâm.</w:t>
      </w:r>
    </w:p>
    <w:p>
      <w:pPr>
        <w:pStyle w:val="BodyText"/>
      </w:pPr>
      <w:r>
        <w:t xml:space="preserve">Đế Lâm chầm chậm từ trong tay áo lấy ra một tờ giấy, "Đại khái một tháng trước, ta ở Hà Khâu bí mật gặp Lưu Phong Thanh và Lưu Phong Minh, ta tỏ ý với bọn chúng, 'Lưu Phong Sương đang quá phận rồi, chúng ta không thể mặc kệ cô ta, phải có hành động đối phó cô ta', nghe được tin này, hai vị công tử thậm chí còn cao hứng hơn cả ta. Bọn chúng bảo đảm, chỉ cần chúng ta có thể bảo chứng an toàn cho lãnh thổ của chúng thì bọn chúng tuyệt không xuất một binh một tốt chi viện cho Lưu Phong Sương. Tờ giấy này chính là hiệp nghị bí mật của ta và bọn chúng".</w:t>
      </w:r>
    </w:p>
    <w:p>
      <w:pPr>
        <w:pStyle w:val="BodyText"/>
      </w:pPr>
      <w:r>
        <w:t xml:space="preserve">Tử Xuyên Tú chấn kinh sâu sắc, "Bán đứng cả thân muội và quốc gia! Lưu Phong Sương từng cứu bọn chúng, bọn chúng vì sao lại làm như thế?"</w:t>
      </w:r>
    </w:p>
    <w:p>
      <w:pPr>
        <w:pStyle w:val="BodyText"/>
      </w:pPr>
      <w:r>
        <w:t xml:space="preserve">Đế Lâm quay đầu nhìn Tử Xuyên Tú ra vẻ thương xót, "A Tú ngươi vừa từ Viễn Đông trở về, còn không biết cục thế bên phía Lưu Phong gia. Lưu Phong Tây Sơn bệnh sắp chết rồi, mấy ngày trước lão đã rơi vào trạng thái hôn mê sâu, đều là nhờ dược lực quý hiếm mới có thể duy trì đến giờ, chỉ có điều không kéo dài bao lâu đâu. Ba thằng con lão tranh quyền đoạt lợi, hiện tại Lưu Phong Sương đã thể hiện thái độ, ủng hộ đại huynh Lưu Phong Sâm tiếp vị, Lưu Phong Sâm có được sự ủng hộ đó lập tức chiếm thượng phong trong cuộc tranh đoạt ngôi vị. Nếu như Lưu Phong Sâm thuận lợi kế vị, hai tên kia chắc chắn không có đất chôn thân, bọn chúng không hận Lưu Phong Sương mới là lạ đó". truyện copy từ</w:t>
      </w:r>
    </w:p>
    <w:p>
      <w:pPr>
        <w:pStyle w:val="BodyText"/>
      </w:pPr>
      <w:r>
        <w:t xml:space="preserve">"Vậy còn có Lưu Phong Sâm, hắn chưởng quản tổng tham mưu bộ ở Viễn Kinh, chắc phải tăng viện cho Lưu Phong Sương".</w:t>
      </w:r>
    </w:p>
    <w:p>
      <w:pPr>
        <w:pStyle w:val="BodyText"/>
      </w:pPr>
      <w:r>
        <w:t xml:space="preserve">"A Tú". Đế Lâm hòa ái nói: "Giả thiết ngươi là Lưu Phong Sâm các hạ, trước mắt có đại quân Tử Xuyên gia, sau lưng có hai vị đệ đệ rình rập, ngươi dám suất lĩnh đại quân ly khai Viễn Kinh đi cứu Lưu Phong Sương không? E là quân đội còn chưa ra khỏi thành thì cờ xí trên thành đã đổi rồi. Lúc đó không những không cứu được thân muội, nói không chừng bản thân còn không có chỗ đặt chân! Ta nghĩ, Lưu Phong Sâm các hạ tình thâm huynh muội còn chưa đủ để hắn phải mạo hiểm".</w:t>
      </w:r>
    </w:p>
    <w:p>
      <w:pPr>
        <w:pStyle w:val="BodyText"/>
      </w:pPr>
      <w:r>
        <w:t xml:space="preserve">Trong hội nghị thất ồn ào tiếng nghị luận, ánh mắt chúng nhân nhìn sang Minh Huy thống lĩnh, lão trường kì tranh đấu với Lưu Phong gia, đối với sự vụ tây bộ, lão là người có quyền phát ngôn nhất.</w:t>
      </w:r>
    </w:p>
    <w:p>
      <w:pPr>
        <w:pStyle w:val="BodyText"/>
      </w:pPr>
      <w:r>
        <w:t xml:space="preserve">Minh Huy gật đầu tán thành: "Căn cứ hiểu biết của tôi đối với Lưu Phong Sâm, người này là kẻ chủ nghĩa lợi kỷ, lãnh khốc vô tình. Tổng giám sát trưởng Đế Lâm đại nhân nói rất có lý, hắn không dám mạo hiểm rời Viễn Kinh, không dám điều binh từ Vệ thú quân khu đi khỏi Viễn Kinh đâu".</w:t>
      </w:r>
    </w:p>
    <w:p>
      <w:pPr>
        <w:pStyle w:val="BodyText"/>
      </w:pPr>
      <w:r>
        <w:t xml:space="preserve">Lúc này có người gõ nhẹ cửa, Tử Xuyên Trữ ở gần cửa đứng dậy mở cửa.</w:t>
      </w:r>
    </w:p>
    <w:p>
      <w:pPr>
        <w:pStyle w:val="BodyText"/>
      </w:pPr>
      <w:r>
        <w:t xml:space="preserve">Lý Thanh xuất hiện ở cửa, nàng nghiêm chỉnh thi lễ, "Tổng trưởng điện hạ, các vị đại nhân, rất xin lỗi quấy nhiễu hội nghị, nhưng Tình báo bộ của Giám sát thính có tin khẩn cấp phải báo cáo cho Tổng giám sát trưởng Đế Lâm đại nhân. Hai quân quan tình báo đang chờ bên ngoài".</w:t>
      </w:r>
    </w:p>
    <w:p>
      <w:pPr>
        <w:pStyle w:val="BodyText"/>
      </w:pPr>
      <w:r>
        <w:t xml:space="preserve">Đế Lâm nhìn Tử Xuyên Tham Tinh, Tử Xuyên Tham Tinh khẽ gật đầu, "Hội nghị tạm thời nghỉ năm phút".</w:t>
      </w:r>
    </w:p>
    <w:p>
      <w:pPr>
        <w:pStyle w:val="BodyText"/>
      </w:pPr>
      <w:r>
        <w:t xml:space="preserve">Đệ Lâm lên tiếng với mọi người, "Xin lỗi, ta đi gặp bọn chúng chút". Hắn đứng dậy đi nhanh ra ngồi, nhưng chưa đến một phút đã vội vã trở lại, thần sắc vẫn rất bình tĩnh.</w:t>
      </w:r>
    </w:p>
    <w:p>
      <w:pPr>
        <w:pStyle w:val="BodyText"/>
      </w:pPr>
      <w:r>
        <w:t xml:space="preserve">"Có chuyện gì?" Tử Xuyên Tham Tinh đại biểu chúng nhân hỏi.</w:t>
      </w:r>
    </w:p>
    <w:p>
      <w:pPr>
        <w:pStyle w:val="BodyText"/>
      </w:pPr>
      <w:r>
        <w:t xml:space="preserve">"Không có gì lớn". Đế Lâm bình hòa nói: "Lưu Phong Tây Sơn chết rồi".</w:t>
      </w:r>
    </w:p>
    <w:p>
      <w:pPr>
        <w:pStyle w:val="BodyText"/>
      </w:pPr>
      <w:r>
        <w:t xml:space="preserve">Trong nhất thời, hội nghị thất rơi vào trầm tịch.</w:t>
      </w:r>
    </w:p>
    <w:p>
      <w:pPr>
        <w:pStyle w:val="BodyText"/>
      </w:pPr>
      <w:r>
        <w:t xml:space="preserve">Đợi có phản ứng lại, mấy cái miệng đồng thanh: "Có thật không?"</w:t>
      </w:r>
    </w:p>
    <w:p>
      <w:pPr>
        <w:pStyle w:val="BodyText"/>
      </w:pPr>
      <w:r>
        <w:t xml:space="preserve">"Sự tình xảy ra lúc nào?"</w:t>
      </w:r>
    </w:p>
    <w:p>
      <w:pPr>
        <w:pStyle w:val="BodyText"/>
      </w:pPr>
      <w:r>
        <w:t xml:space="preserve">"Tin tức chính xác không?"</w:t>
      </w:r>
    </w:p>
    <w:p>
      <w:pPr>
        <w:pStyle w:val="BodyText"/>
      </w:pPr>
      <w:r>
        <w:t xml:space="preserve">"Tin tức vô cùng đáng tin". Đế Lâm nghiêm giọng đáp, hắn không có giải thích nguồn gốc tin tức, ngữ khí dứt khoát nói: "Thời gian tử vong chính xác không rõ, bởi vì Lưu Phong gia cố ý giấu tin này. Lúc chúng ta bắt đầu hội nghị, Viễn Kinh đã tiến vào trạng thái giới nghiêm, quân đội triển khai duy trì trật tự thủ đô".</w:t>
      </w:r>
    </w:p>
    <w:p>
      <w:pPr>
        <w:pStyle w:val="BodyText"/>
      </w:pPr>
      <w:r>
        <w:t xml:space="preserve">"Quân đội của ai?"</w:t>
      </w:r>
    </w:p>
    <w:p>
      <w:pPr>
        <w:pStyle w:val="BodyText"/>
      </w:pPr>
      <w:r>
        <w:t xml:space="preserve">"Căn cứ tình báo, là Vệ thú quân đoàn của Lưu Phong Sâm, nhưng mấy quân khu địa phương và biên cảnh thủ vệ quân đoàn ở Gia Tây hải ngạn đều chưa có thái độ".</w:t>
      </w:r>
    </w:p>
    <w:p>
      <w:pPr>
        <w:pStyle w:val="BodyText"/>
      </w:pPr>
      <w:r>
        <w:t xml:space="preserve">"Như thế, Lưu Phong Thanh và Lưu Phong Minh chịu ngồi yên nhìn đại ca bọn chúng lên ngôi à?"</w:t>
      </w:r>
    </w:p>
    <w:p>
      <w:pPr>
        <w:pStyle w:val="BodyText"/>
      </w:pPr>
      <w:r>
        <w:t xml:space="preserve">"Lưu Phong Thanh và Lưu Phong Minh khứu giác linh mẫn, sau khi quân đội Lưu Phong Sâm tiến kinh thì chẳng còn thấy tung tích bọn chúng ở Viễn Kinh, đến hiện tại vẫn chưa biết tung tích".</w:t>
      </w:r>
    </w:p>
    <w:p>
      <w:pPr>
        <w:pStyle w:val="BodyText"/>
      </w:pPr>
      <w:r>
        <w:t xml:space="preserve">"Chẳng lẽ, bọn chúng là bị..." Minh Huy thống lĩnh đưa tay cắt ngang cổ, khóe miệng nhếch một nụ cười đầy thâm ý.</w:t>
      </w:r>
    </w:p>
    <w:p>
      <w:pPr>
        <w:pStyle w:val="BodyText"/>
      </w:pPr>
      <w:r>
        <w:t xml:space="preserve">"Tuyệt không có khả năng". Đế Lâm cười nhẹ: "Quân đội của Lưu Phong Sâm đang tra xét từng nhà một trong Viễn Kinh để tìm 'Thần bí phi tặc lai lịch bất minh'"</w:t>
      </w:r>
    </w:p>
    <w:p>
      <w:pPr>
        <w:pStyle w:val="BodyText"/>
      </w:pPr>
      <w:r>
        <w:t xml:space="preserve">Yên lặng chừng mười giây chúng đại gia mới minh bạch lời của Đế Lâm. Đám thống lĩnh phát ra tiếng cười lãnh hội, nhưng bởi vì đang có tổng trưởng nên chẳng ai dám cười lớn.</w:t>
      </w:r>
    </w:p>
    <w:p>
      <w:pPr>
        <w:pStyle w:val="BodyText"/>
      </w:pPr>
      <w:r>
        <w:t xml:space="preserve">"Lưu Phong Tây Sơn chết thật rồi sao?" Tử Xuyên Tham Tinh nói nhỏ, không biết vì sao, trên mặt lão lộ ra thần tình tịch liêu, làm cho Tử Xuyên Tú sinh ra cảm giác bi ai.</w:t>
      </w:r>
    </w:p>
    <w:p>
      <w:pPr>
        <w:pStyle w:val="BodyText"/>
      </w:pPr>
      <w:r>
        <w:t xml:space="preserve">Đế Lâm gật đầu khẳng định, Tử Xuyên Tham Tinh than khẽ: "Thật là trời đã diệt Lưu Phong!" Lão nhẹ nhàng lấy cái nón khỏi đầu, lặng lẽ đặt nó lên bàn.</w:t>
      </w:r>
    </w:p>
    <w:p>
      <w:pPr>
        <w:pStyle w:val="BodyText"/>
      </w:pPr>
      <w:r>
        <w:t xml:space="preserve">Lưu Phong Tây Sơn là đại địch của Tử Xuyên gia, mười năm trước, lão phong cuồng đánh thẳng đến Đế đô. Mười năm nay, lão dù bệnh tật vẫn ngoan cường kháng cự với Tử Xuyên gia, ý chí vô cùng kiên ngạnh hiếm có, vô luận là địch hay bạn, nhân vật như thế tuyệt đối là nhân vật của thời đại.</w:t>
      </w:r>
    </w:p>
    <w:p>
      <w:pPr>
        <w:pStyle w:val="BodyText"/>
      </w:pPr>
      <w:r>
        <w:t xml:space="preserve">Tử Xuyên Tú lý giải cảm thụ của Tử Xuyên Tham Tinh, đại địch đối kháng, đấu tranh với lão biết bao nhiêu năm đã qua đời, mất đi đối thủ tranh đấu, hiện tại nhân vật cùng thời đại với lão đã vô cùng hiếm, cho dù chiến thắng Lưu Phong gia, bản thân cũng chẳng thể đứng trước kẻ địch cùng cấp mà đắc ý, lão tự nhiên nảy sinh cảm giác thất lạc, tịch mịch.</w:t>
      </w:r>
    </w:p>
    <w:p>
      <w:pPr>
        <w:pStyle w:val="BodyText"/>
      </w:pPr>
      <w:r>
        <w:t xml:space="preserve">Không chỉ lão, những kẻ cùng cấp với Lưu Phong Tây Sương cũng có cảm giác giống thế.</w:t>
      </w:r>
    </w:p>
    <w:p>
      <w:pPr>
        <w:pStyle w:val="BodyText"/>
      </w:pPr>
      <w:r>
        <w:t xml:space="preserve">Có tổng trường mở đầu, các quân quan cũng lần lượt tháo nón xuống, yên lặng hướng về phía tây, mặc niệm anh tài Lưu Phong gia một thời lừng lẫy.</w:t>
      </w:r>
    </w:p>
    <w:p>
      <w:pPr>
        <w:pStyle w:val="BodyText"/>
      </w:pPr>
      <w:r>
        <w:t xml:space="preserve">"Được rồi, chúng ta tiếp tục nghị đề, Lưu Phong Tây Sơn chết rồi, nhưng Lưu Phong gia còn có Lưu Phong Sương. Cô ta so với Lưu Phong Tây Sơn còn thiện chiến hơn, giảo hoạt hơn. Lưu Phong gia có đủ tướng lĩnh ưu tú và quân đội thiện chiến, chúng ta vẫn không thể khinh thường".</w:t>
      </w:r>
    </w:p>
    <w:p>
      <w:pPr>
        <w:pStyle w:val="BodyText"/>
      </w:pPr>
      <w:r>
        <w:t xml:space="preserve">Đế Lâm gật đầu, nói: "Nhưng vô luận thế nào, Lưu Phong Tây Sơn mất đi, Lưu Phong gia không thể bù đắp tổn thất to lớn này. Có thể Lưu Phong Sương ở lĩnh vực quân sự xác thật giỏi hơn phụ thân, đánh trận giỏi hơn phụ thân, nhưng cô ta không có thủ đoạn chính trị cao thâm, cũng không có uy vọng nhất hô bách ứng. Lưu Phong Tây Sơn chết rồi, Lưu Phong Lộ cũng chết rồi, Lưu Phong gia không có gia trưởng, cũng không có dạng nhân vật cấp nguyên lão tọa trấn điều đình, quân quyền, chính quyền đều bị phân tán vào tay những kẻ dã tâm, nội bộ bọn chúng phân liệt càng lúc càng lớn. Cố kị duy nhất của bọn chúng chính là Lưu Phong Sương, mà chúng ta chính là giúp bọn chúng..." Đế Lâm vung tay dứt khoát, "Diệt trừ cô ta!"</w:t>
      </w:r>
    </w:p>
    <w:p>
      <w:pPr>
        <w:pStyle w:val="BodyText"/>
      </w:pPr>
      <w:r>
        <w:t xml:space="preserve">Chúng nhân xì xào bàn tán, đa số đều tán thành Đế Lâm.</w:t>
      </w:r>
    </w:p>
    <w:p>
      <w:pPr>
        <w:pStyle w:val="BodyText"/>
      </w:pPr>
      <w:r>
        <w:t xml:space="preserve">Tử Xuyên Tú đột nhiên nghĩ đến một vấn đề, mồ hôi lạnh lập tức túa ra.</w:t>
      </w:r>
    </w:p>
    <w:p>
      <w:pPr>
        <w:pStyle w:val="BodyText"/>
      </w:pPr>
      <w:r>
        <w:t xml:space="preserve">Giải thích, tranh cãi, biện luận vừa qua, gã tuy đều nghe, nhưng không có tỏ quan điểm. Trong tưởng tượng, tây tuyến là sự tình ở rất xa, sự tình phát sinh ở đó ảnh hưởng không lớn đối với Viễn Đông.</w:t>
      </w:r>
    </w:p>
    <w:p>
      <w:pPr>
        <w:pStyle w:val="BodyText"/>
      </w:pPr>
      <w:r>
        <w:t xml:space="preserve">Hiện tại gã đột nhiên ý thức được, một khi chiến sự tây tuyến bắt đầu, Tử Xuyên gia sẽ có trên trăm vạn quân đội bị cuốn vào đó, một tràng khuynh quốc đại chiến đã hiển hiện trước mắt, gia tộc nhất định toàn lực ứng phó, lúc đó gia tộc không còn lực lượng để đồng thời giúp đỡ Viễn Đông, một khi ma tộc bắt đầu dồn dập tấn công, Tử Xuyên gia tộc bị cuốn vào cuộc chiến với Lưu Phong gia, lấy cái gì ngăn cản đại quân ma tộc? Kết cục tất nhiên chỉ có một, đó là lặp lại bài học chiến tranh Viễn Đông ngày trước, quân đội quay về cố thủ Ngõa Luân, buông bỏ hai mươi ba hành tỉnh Viễn Đông!</w:t>
      </w:r>
    </w:p>
    <w:p>
      <w:pPr>
        <w:pStyle w:val="BodyText"/>
      </w:pPr>
      <w:r>
        <w:t xml:space="preserve">Đây hoàn toàn là một màn hài kịch sao? Vậy bản thân ngàn dặm đem quân dân Viễn Đông đầu nhập gia tộc, căn bản chẳng có ý nghĩa!</w:t>
      </w:r>
    </w:p>
    <w:p>
      <w:pPr>
        <w:pStyle w:val="BodyText"/>
      </w:pPr>
      <w:r>
        <w:t xml:space="preserve">Vừa nghĩ đến đây, nghĩ đến quân dân Viễn Đông đang khổ cực, nghĩ đến bọn Bạch Xuyên đang ngóng chờ gã mang viện quân trở về, hô hấp của gã bỗng gấp gáp, chúng ta đem tôn nghiêm và quốc thổ ra gán, vậy mà chẳng đem lại kết quả tốt đẹp gì! Mà người đưa ra quyết định, khuyên quân dân Viễn Đông trở lại với gia tộc, chính là gã!</w:t>
      </w:r>
    </w:p>
    <w:p>
      <w:pPr>
        <w:pStyle w:val="BodyText"/>
      </w:pPr>
      <w:r>
        <w:t xml:space="preserve">Ta phải làm sao đối diện với Viễn Đông? Ta làm thế nào đối diện với quân dân Viễn Đông đang gian khổ theo ta?</w:t>
      </w:r>
    </w:p>
    <w:p>
      <w:pPr>
        <w:pStyle w:val="BodyText"/>
      </w:pPr>
      <w:r>
        <w:t xml:space="preserve">Đả kích quá lớn khiến Tử Xuyên Tú cảm giác chóng mặt, máu như dồn hết lên não, gã phảng phất như đang rơi vào hố sâu không đáy, văn kiện, người, bàn, tất cả mọi thứ trước mặt đang quay vòng vòng.</w:t>
      </w:r>
    </w:p>
    <w:p>
      <w:pPr>
        <w:pStyle w:val="BodyText"/>
      </w:pPr>
      <w:r>
        <w:t xml:space="preserve">Trong hoảng hốt, gã nghe có người kêu tên gã, nhưng không biết họ nói gì. Gã nỗ lực ngẩng đầu, vừa hay đối diện với ánh mắt quan tâm của Tư Đặc Lâm: "A Tú, a Tú, ngươi không sao chứ, tổng trưởng đang hỏi ngươi".</w:t>
      </w:r>
    </w:p>
    <w:p>
      <w:pPr>
        <w:pStyle w:val="BodyText"/>
      </w:pPr>
      <w:r>
        <w:t xml:space="preserve">Khóe miệng Tử Xuyên Tú giật nhẹ, "Tôi không sao. Xin lỗi, điện hạ, đêm qua ngủ không đủ giấc, vừa rồi ngủ mê. Điện hạ vừa nói gì vậy?"</w:t>
      </w:r>
    </w:p>
    <w:p>
      <w:pPr>
        <w:pStyle w:val="BodyText"/>
      </w:pPr>
      <w:r>
        <w:t xml:space="preserve">Tử Xuyên Tham Tinh tâm tình vui vẻ cũng không để ý, cười hà hà nói: "A Tú, tinh lực của bọn trẻ các ngươi còn không bằng một lão già như ta à! Vừa rồi ta nghĩ, ngươi liệu có thể điều một bộ phận quân đội Viễn Đông tham gia tác chiến ở tây tuyến không? Binh lực của chúng ta ở tây tuyến có chút không đủ a!"</w:t>
      </w:r>
    </w:p>
    <w:p>
      <w:pPr>
        <w:pStyle w:val="BodyText"/>
      </w:pPr>
      <w:r>
        <w:t xml:space="preserve">Các vị thống lĩnh ào ào tán thành, "Đúng! Quân đội Bán thú nhân trước giờ bưu hãn thiện chiến, hơn nữa quân đội Lưu Phong gia rất ít giao chiến với quân đội dị tộc, đột nhiên thấy Bán thú nhân cường hãn, bọn chúng nhất định sợ đến hồn phi phách tán!"</w:t>
      </w:r>
    </w:p>
    <w:p>
      <w:pPr>
        <w:pStyle w:val="BodyText"/>
      </w:pPr>
      <w:r>
        <w:t xml:space="preserve">"Còn có Cung tiễn binh Xà tộc, tập đoàn đấu sĩ Long nhân tộc, Phủ đầu binh Ải nhân tộc, đều là binh chủng đáng sợ, một khi cận chiến, bọn họ sẽ phát sinh tác dụng rất lớn!"</w:t>
      </w:r>
    </w:p>
    <w:p>
      <w:pPr>
        <w:pStyle w:val="BodyText"/>
      </w:pPr>
      <w:r>
        <w:t xml:space="preserve">"Hơn nữa còn ảnh hưởng lớn về mặt chính trị. Nhìn thấy bộ đội Viễn Đông tác chiến, Lưu Phong gia sẽ minh bạch chúng ta đã thu phục Viễn Đông, đông tuyến đã không còn phải lo. Nghĩ đến phải toàn lực giao chiến với một quốc gia cường đại, Lưu Phong Sương khẳng định sẽ tuyệt vọng!"</w:t>
      </w:r>
    </w:p>
    <w:p>
      <w:pPr>
        <w:pStyle w:val="BodyText"/>
      </w:pPr>
      <w:r>
        <w:t xml:space="preserve">Viễn Đông vốn binh lực đang mỏng, chúng ta trở về gia tộc là vì cầu viện, các người lại muốn ta xuất binh tây tiến?</w:t>
      </w:r>
    </w:p>
    <w:p>
      <w:pPr>
        <w:pStyle w:val="BodyText"/>
      </w:pPr>
      <w:r>
        <w:t xml:space="preserve">Đây đúng là ta muốn da của ngươi, ngươi lại muốn thịt của ta!</w:t>
      </w:r>
    </w:p>
    <w:p>
      <w:pPr>
        <w:pStyle w:val="BodyText"/>
      </w:pPr>
      <w:r>
        <w:t xml:space="preserve">Tử Xuyên Tú tay sờ sờ mũi, một tiếng không nói, đợi mọi người ồn ào xong mới chậm rãi nói: "Tổng trưởng điện hạ, các vị đại nhân, mọi người nói đều rất có đạo lý, thế nhưng hiện tại Viễn Đông đang ứng phó với sự uy hiếp của ma tộc, binh lực của chúng tôi cũng rất khẩn cấp, đối với chiến sự tây tuyến, chúng tôi thật sự không thể tham gia!"</w:t>
      </w:r>
    </w:p>
    <w:p>
      <w:pPr>
        <w:pStyle w:val="BodyText"/>
      </w:pPr>
      <w:r>
        <w:t xml:space="preserve">Tử Xuyên Tham Tinh nhíu mày: "A Tú, ngươi hiện tại đã là thống lĩnh của gia tộc, không thể chỉ nhìn vào chút lợi ích nhỏ ở Viễn Đông, xét chuyện phải nhìn trên toàn cục gia tộc. Hiện tại, kế hoạch Long kị binh là sự tình quan trọng nhất của gia tộc, quan hệ đến tồn vong của chúng ta, ngươi thế nào lại suy nghĩ như vậy?"</w:t>
      </w:r>
    </w:p>
    <w:p>
      <w:pPr>
        <w:pStyle w:val="BodyText"/>
      </w:pPr>
      <w:r>
        <w:t xml:space="preserve">Tử Xuyên Tú cười lạnh, lợi ích nhỏ ở Viễn Đông? Đối với ta mà nói, một ngàn tám trăm vạn dân chúng Viễn Đông là lợi ích lớn nhất của ta! Biểu hiện của gã vẫn cung kính như cũ, "Điện hạ nói rất đúng, kế hoạch Long kị binh là đại sự của gia tộc, Viễn Đông chỉ là chuyện nhỏ, tôi hoàn toàn minh bạch, nhưng hiện tại chúng tôi lại đang rất khẩn trương đối phó ma tộc. Như thế này đi, tổng trưởng, tôi nghĩ ra một biện pháp!"</w:t>
      </w:r>
    </w:p>
    <w:p>
      <w:pPr>
        <w:pStyle w:val="BodyText"/>
      </w:pPr>
      <w:r>
        <w:t xml:space="preserve">"Nói xem!"</w:t>
      </w:r>
    </w:p>
    <w:p>
      <w:pPr>
        <w:pStyle w:val="BodyText"/>
      </w:pPr>
      <w:r>
        <w:t xml:space="preserve">Tử Xuyên Tú nghiêm túc nói: "Lúc trước vì ứng phó tây nam đại doanh, ở cứ điểm Ngõa Luân đóng gần mười vạn quân đội gia tộc. Hiện tại Viễn Đông quốc thổ đã thu phục, không còn sự uy hiếp cận kề, quân đội đóng ở Viễn Đông hoàn toàn có thể triệt biên, điều động tác chiến ở tây tuyến!"</w:t>
      </w:r>
    </w:p>
    <w:p>
      <w:pPr>
        <w:pStyle w:val="BodyText"/>
      </w:pPr>
      <w:r>
        <w:t xml:space="preserve">Không đợi Tử Xuyên Tham Tinh lên tiếng, trấn thủ tư lệnh Ngõa Luân là Lâm Băng đã nhướng mày phản đối, "A Tú thống lĩnh ăn nói linh tinh! Cứ điểm Ngõa Luân là quan khẩu tối trọng yếu của gia tộc, sao có thể triệt biên chứ? Triệt ở đâu thì triệt, không thể triệt ở Ngõa Luân!"</w:t>
      </w:r>
    </w:p>
    <w:p>
      <w:pPr>
        <w:pStyle w:val="BodyText"/>
      </w:pPr>
      <w:r>
        <w:t xml:space="preserve">"Ái chà, Lâm Băng tư lệnh, ngài là quan viên cao cấp của gia tộc, không thể chỉ vì lợi ích nhỏ ở Ngõa Luân, phàm xét chuyện phải nhìn toàn cục gia tộc. Hiện tại, kế hoạch Long kị binh là sự tình quan trọng nhất của gia tộc, quan hệ đến tồn vong của chúng ta, ngài thế nào lại suy nghĩ như vậy?"</w:t>
      </w:r>
    </w:p>
    <w:p>
      <w:pPr>
        <w:pStyle w:val="BodyText"/>
      </w:pPr>
      <w:r>
        <w:t xml:space="preserve">Tử Xuyên Trữ bật cười thành tiếng, nhưng tiếng cười lại không làm hoãn được chút nào không khí đang căng thẳng của hội nghị, sắc mặt Tử Xuyên Tham Tinh rất lạnh, nhất ngôn bất phát, không khí nặng nề khiến người ta phát hoảng.</w:t>
      </w:r>
    </w:p>
    <w:p>
      <w:pPr>
        <w:pStyle w:val="BodyText"/>
      </w:pPr>
      <w:r>
        <w:t xml:space="preserve">Tư Đặc Lâm không thể không lên tiếng: "A Tú, binh lực thật đang khẩn trương lắm sao? Điều mấy đoàn đội Bán thú nhân cũng không được sao?"</w:t>
      </w:r>
    </w:p>
    <w:p>
      <w:pPr>
        <w:pStyle w:val="BodyText"/>
      </w:pPr>
      <w:r>
        <w:t xml:space="preserve">Đế Lâm cũng lên tiếng: "Hoặc có thể thế này, đổi một bộ phận Viễn Đông quân đến thay cho trú quân ở Ngõa Luân, như thế có thể rút một phần quân đang đóng ở Ngõa Luân đến tây tuyến tham chiến!"</w:t>
      </w:r>
    </w:p>
    <w:p>
      <w:pPr>
        <w:pStyle w:val="BodyText"/>
      </w:pPr>
      <w:r>
        <w:t xml:space="preserve">Nhìn thấy Tư Đặc Lâm và Đế Lâm đều đánh mắt ra hiệu ình, lại thấy nhãn thần lo lắng của Tử Xuyên Trữ, nghĩ đến thần cơ doanh đang bố trí bên ngoài, Tử Xuyên Tú không thể không nhượng bộ: "Có thể suy xét rút một, hai đoàn đội bộ binh, nhưng không thể nhiều hơn".</w:t>
      </w:r>
    </w:p>
    <w:p>
      <w:pPr>
        <w:pStyle w:val="BodyText"/>
      </w:pPr>
      <w:r>
        <w:t xml:space="preserve">Gã khẩn thiết nói: "Thỉnh điện hạ thể lượng cho chỗ khó của Viễn Đông, chúng tôi tiến hành đại chiến với ma tộc liên miên, binh viên thiếu hụt, sĩ binh mệt mỏi, dân chúng thương vong thảm trọng, sĩ khí của bộ đội đang rất thấp, lại thêm ma tộc đang hăm he xâm lấn trở lại, chúng tôi không thể không chuẩn bị".</w:t>
      </w:r>
    </w:p>
    <w:p>
      <w:pPr>
        <w:pStyle w:val="BodyText"/>
      </w:pPr>
      <w:r>
        <w:t xml:space="preserve">Tử Xuyên Tham Tinh trầm tư suy nghĩ, mãi một lúc lâu mới chậm rãi lên tiếng: "Ta thấy chúng ta tạm thời nghỉ ngơi một chút. Các vị đại nhân đều suy nghĩ kỹ lập trường và phát ngôn của mình. Nửa tiếng sau, chúng ta tiếp tục hội nghị".</w:t>
      </w:r>
    </w:p>
    <w:p>
      <w:pPr>
        <w:pStyle w:val="BodyText"/>
      </w:pPr>
      <w:r>
        <w:t xml:space="preserve">Nói xong, tổng trưởng là người đầu tiên đứng dậy, đùng đùng giận dữ đi ra khỏi cửa, tổng thống lĩnh La Minh Hải vội theo sau lão, không cần nói cũng biết La Minh Hải là nhân cơ hội đổ dầu vào lửa.</w:t>
      </w:r>
    </w:p>
    <w:p>
      <w:pPr>
        <w:pStyle w:val="BodyText"/>
      </w:pPr>
      <w:r>
        <w:t xml:space="preserve">Chúng nhân trong hội nghị thất đối mặt nhìn nhau, đối diện với vô số ánh mắt khác lạ, Tử Xuyên Tú đành chịu vung tay, "Các vị đại nhân có phải muốn đánh ta?"</w:t>
      </w:r>
    </w:p>
    <w:p>
      <w:pPr>
        <w:pStyle w:val="BodyText"/>
      </w:pPr>
      <w:r>
        <w:t xml:space="preserve">Mọi người cười ầm lên, Minh Huy thống lĩnh cười nói: "A Tú thống lĩnh, ta không tán thành chuyện ngươi làm, nhưng ta thật sự khâm phục dũng khí của ngươi. Ta là lần đầu tiên thấy một tân nhiệm thống lĩnh cứng đầu như thế, tổng trưởng giận đổi sắc mặt rồi".</w:t>
      </w:r>
    </w:p>
    <w:p>
      <w:pPr>
        <w:pStyle w:val="BodyText"/>
      </w:pPr>
      <w:r>
        <w:t xml:space="preserve">"Ta cũng bội phục dũng khí của ngươi" Lâm Băng nhăn mặt nói với Tử Xuyên Tú: "Nhưng ngươi không nên kéo ta vào! Còn nói cái gì muốn triệt tiêu Ngõa Luân quân khu, ngươi thật là nói xàm! Muốn lão nương thất nghiệp sao, đến lúc đó ngươi phải chịu trách nhiệm nuôi dưỡng ta à!"</w:t>
      </w:r>
    </w:p>
    <w:p>
      <w:pPr>
        <w:pStyle w:val="BodyText"/>
      </w:pPr>
      <w:r>
        <w:t xml:space="preserve">Mấy vị thống lĩnh đều cười lớn, Minh Huy giành nói: "Trách nhiệm này để ta gánh cho!"</w:t>
      </w:r>
    </w:p>
    <w:p>
      <w:pPr>
        <w:pStyle w:val="BodyText"/>
      </w:pPr>
      <w:r>
        <w:t xml:space="preserve">"Khinh! Ngươi thì chỉ xứng với heo! Quay về soi gương đi, lão nương chỉ thích người đẹp trai thôi!"</w:t>
      </w:r>
    </w:p>
    <w:p>
      <w:pPr>
        <w:pStyle w:val="BodyText"/>
      </w:pPr>
      <w:r>
        <w:t xml:space="preserve">Không có tổng trưởng và tổng thống lĩnh ở đây, các thống lĩnh bình thường nhìn rất uy nghiêm lúc này lại trêu chọc nhau chẳng khác gì một đám học sinh.</w:t>
      </w:r>
    </w:p>
    <w:p>
      <w:pPr>
        <w:pStyle w:val="BodyText"/>
      </w:pPr>
      <w:r>
        <w:t xml:space="preserve">Bọn họ phải bảo trì vẻ uy nghiêm ở trước mặt bộ hạ, nhưng ở nơi này mọi người đều đồng cấp, không cần phải làm bộ dạng như thế, ai nấy đều cười hết sức thoải mái.</w:t>
      </w:r>
    </w:p>
    <w:p>
      <w:pPr>
        <w:pStyle w:val="BodyText"/>
      </w:pPr>
      <w:r>
        <w:t xml:space="preserve">Cho dù cả Ca San thống lĩnh trước giờ không thích nói đùa cũng tham gia nói mấy câu: "A Tú thống lĩnh thật quá lớn gan rồi! Ngươi làm thế nào để điện hạ xuống đài đây?"</w:t>
      </w:r>
    </w:p>
    <w:p>
      <w:pPr>
        <w:pStyle w:val="BodyText"/>
      </w:pPr>
      <w:r>
        <w:t xml:space="preserve">Tư Đặc Lâm lộ sắc lo lắng, "Ta thấy, a Tú ngươi nên đuổi theo tổng trưởng nói tiếng xin lỗi".</w:t>
      </w:r>
    </w:p>
    <w:p>
      <w:pPr>
        <w:pStyle w:val="BodyText"/>
      </w:pPr>
      <w:r>
        <w:t xml:space="preserve">Đế Lâm cười lạnh, "Xin lỗi cũng không có tác dụng. Binh quyền thủy chung là vấn đề quan trọng, vấn đề là a Tú không cam tâm buông binh quyền Viễn Đông?"</w:t>
      </w:r>
    </w:p>
    <w:p>
      <w:pPr>
        <w:pStyle w:val="BodyText"/>
      </w:pPr>
      <w:r>
        <w:t xml:space="preserve">Tử Xuyên Tú cực lực phân biện, "Không phải ta không thể buông, Viễn Đông đang nguy cấp thế nào các người đều không tưởng tượng nổi đâu! Đại quy mô tấn công của ma tộc đang kề cận, chúng tôi đang là sinh tử quan đầu!"</w:t>
      </w:r>
    </w:p>
    <w:p>
      <w:pPr>
        <w:pStyle w:val="BodyText"/>
      </w:pPr>
      <w:r>
        <w:t xml:space="preserve">Mặc cho gã nói rất lớn nhưng nhìn bộ dạng của chúng nhân, không một ai tin, cả Tư Đặc Lâm cũng ra vẻ "Ngươi định gạt ai?" Nhìn biểu tình đó, Tử Xuyên Tú chỉ đành thở dài phiền muộn.</w:t>
      </w:r>
    </w:p>
    <w:p>
      <w:pPr>
        <w:pStyle w:val="BodyText"/>
      </w:pPr>
      <w:r>
        <w:t xml:space="preserve">Bố Đan đạo diễn khiến Viễn Đông nội loạn là sỉ nhục rất lớn của gã, Tử Xuyên Tú không có báo cáo với gia tộc trận đại bại ở Hồng hà loan, che giấu tình hình thực tế của Viễn Đông, kết quả hiện tại lại là tự mìn dẫm chân mình, có khổ mà không nói được.</w:t>
      </w:r>
    </w:p>
    <w:p>
      <w:pPr>
        <w:pStyle w:val="BodyText"/>
      </w:pPr>
      <w:r>
        <w:t xml:space="preserve">Một cấm vệ quân quan tiến vào hội nghị thất, nói nhỏ với Tử Xuyên Tú: "Thống lĩnh đại nhân, tổng trưởng muốn gặp ngài!"</w:t>
      </w:r>
    </w:p>
    <w:p>
      <w:pPr>
        <w:pStyle w:val="BodyText"/>
      </w:pPr>
      <w:r>
        <w:t xml:space="preserve">Trong ánh mắt đồng tình của chúng thống lĩnh, Tử Xuyên Tú đành nhún vai cam chịu, đứng lên bước ra cửa, theo tên quân quan đó đi qua một hành lang dài uốn khúc, bước lên bậc cấp dẫn vào phòng khách tư nhân của Tử Xuyên Tham Tinh, tổng trưởng đã có ở bên trong.</w:t>
      </w:r>
    </w:p>
    <w:p>
      <w:pPr>
        <w:pStyle w:val="BodyText"/>
      </w:pPr>
      <w:r>
        <w:t xml:space="preserve">Tử Xuyên Tú kính lễ, Tử Xuyên Tham Tinh vung tay kì ý Tử Xuyên Tú ngồi xuống chiếc ghế bọc nhung, "Không cần đa lễ, a Tú. Nơi này là chỗ bàn luận của người mang họ Tử Xuyên, ngươi không cần câu thúc".</w:t>
      </w:r>
    </w:p>
    <w:p>
      <w:pPr>
        <w:pStyle w:val="BodyText"/>
      </w:pPr>
      <w:r>
        <w:t xml:space="preserve">Tử Xuyên Tú rất thành khẩn xin lỗi, "Điện hạ, rất xin lỗi, tôi không phải là chống đối ngài, quả thật Viễn Đông đang rất cam go".</w:t>
      </w:r>
    </w:p>
    <w:p>
      <w:pPr>
        <w:pStyle w:val="BodyText"/>
      </w:pPr>
      <w:r>
        <w:t xml:space="preserve">"Chuyện này không cần nói nữa". Tử Xuyên Tham Tinh ngắt lời gã, "Hiện tại có một chuyện còn quan trọng hơn muốn thương lượng với ngươi. Vừa rồi ngươi cũng nghe, trong chiến dịch Long kị binh, phụ trách Đột kích quân đoàn là một sứ mệnh trọng yếu, cả một đoàn quân lớn phải vượt qua lãnh địa Lâm gia xa lạ, cô quân tác chiến ở trong lòng kẻ địch, chịu đựng áp lực rất lớn. Chúng ta cho rằng, tư lệnh của Đột kích tập đoàn phải do một danh tướng kinh nghiệm phong phú đảm đương, người này cần có ý chí kiên định, tài hoa xuất chúng, cơ trí linh hoạt, biến hóa theo tình huống thực tế. Thống lĩnh xứ và ta cho rằng, người có thể đảm nhiệm được chỉ có a Tú ngươi, từ sau khi lão sư Phương Kính của ngươi trung liệt tuẫn quốc ở Viễn Đông, chức vị thống lĩnh Hắc kì quân vẫn còn bỏ trống, ngươi có nguyện ý tiếp nhận chức vị này không?"</w:t>
      </w:r>
    </w:p>
    <w:p>
      <w:pPr>
        <w:pStyle w:val="BodyText"/>
      </w:pPr>
      <w:r>
        <w:t xml:space="preserve">Tử Xuyên Tú ngẩn ra, "Muốn tôi nhận thống lĩnh Hắc kì quân, vậy Viễn Đông phải làm thế nào?"</w:t>
      </w:r>
    </w:p>
    <w:p>
      <w:pPr>
        <w:pStyle w:val="BodyText"/>
      </w:pPr>
      <w:r>
        <w:t xml:space="preserve">Tử Xuyên Tham Tinh cười tươi, "Ta tính, có thể để Lâm Băng làm thống lĩnh Viễn Đông. Cô ta đóng ở Viễn Đông nhiều năm, kinh nghiệm phong phú đủ để đảm nhiệm".</w:t>
      </w:r>
    </w:p>
    <w:p>
      <w:pPr>
        <w:pStyle w:val="BodyText"/>
      </w:pPr>
      <w:r>
        <w:t xml:space="preserve">Tử Xuyên Tú buột miệng, "Vậy không được!"</w:t>
      </w:r>
    </w:p>
    <w:p>
      <w:pPr>
        <w:pStyle w:val="BodyText"/>
      </w:pPr>
      <w:r>
        <w:t xml:space="preserve">"A Tú, vậy ngươi muốn tiến cử người nào tốt hơn Lâm Băng?"</w:t>
      </w:r>
    </w:p>
    <w:p>
      <w:pPr>
        <w:pStyle w:val="BodyText"/>
      </w:pPr>
      <w:r>
        <w:t xml:space="preserve">Mắt thấy Tử Xuyên Tham Tinh cố tình diễn giải sai ý mình,Tử Xuyên Tú giận muốn chết, mãi một lúc lại không thể nói "Ta tốt hơn Lâm Băng".</w:t>
      </w:r>
    </w:p>
    <w:p>
      <w:pPr>
        <w:pStyle w:val="BodyText"/>
      </w:pPr>
      <w:r>
        <w:t xml:space="preserve">Gã phân biện: "Điện hạ, hai năm qua ta luôn chủ trình Viễn Đông, hiện tại ma tộc đại quy mô tiến công đã cận kề, tuy Lâm Băng đại nhân cũng là tướng lĩnh ưu tú, nhưng trước trận chiến đổi tướng là đại kị binh gia à!"</w:t>
      </w:r>
    </w:p>
    <w:p>
      <w:pPr>
        <w:pStyle w:val="BodyText"/>
      </w:pPr>
      <w:r>
        <w:t xml:space="preserve">"Ta biết ngươi giỏi hơn Lâm Băng". Tử Xuyên Tham Tinh nói: "Tây bộ chiến trường là đại sư hàng đầu của gia tộc hiện nay, chính là vì coi trọng tài năng của ngươi gia tộc mới điều ngươi đến tây bộ, tin tưởng trọng dụng ngươi, cho ngươi cơ hội kiến công lập nghiệp! Thống soái ba mươi vạn đại quân uống nước Cổ Tang hà dòm ngó Viễn Kinh, ngươi nên biết, rất nhiều tướng lĩnh muốn có cơ hội này!"</w:t>
      </w:r>
    </w:p>
    <w:p>
      <w:pPr>
        <w:pStyle w:val="BodyText"/>
      </w:pPr>
      <w:r>
        <w:t xml:space="preserve">"Thế nhưng, điện hạ, đêm qua chúng ta không phải đã thỏa thuận rồi sao? Ngài sao có thể..."</w:t>
      </w:r>
    </w:p>
    <w:p>
      <w:pPr>
        <w:pStyle w:val="BodyText"/>
      </w:pPr>
      <w:r>
        <w:t xml:space="preserve">"Chúng ta xác thật đã có ước định". Tử Xuyên Tham Tinh ngắt lời Tử Xuyên Tú, "Đế Lâm đêm qua dẫn ngươi đến, chúng ta đã thỏa thuận bốn điều kiện đúng không? Ngươi còn nhớ bốn điều kiện đó chứ?"</w:t>
      </w:r>
    </w:p>
    <w:p>
      <w:pPr>
        <w:pStyle w:val="BodyText"/>
      </w:pPr>
      <w:r>
        <w:t xml:space="preserve">"Thứ nhất, hai mươi ba hành tỉnh Viễn Đông phụ thuộc gia tộc, là một phần lãnh thổ của gia tộc. Thứ hai, Viễn Đông sau khi trở về được hưởng thụ đãi ngộ đặc biệt là khu tự trị, có thể có nội chính, tư pháp, tài chính độc lập, nhưng mỗi năm phải nộp thuế cho gia tộc. Thứ ba, bỏ chế độ nô lệ ở Viễn Đông, cấp quyền công dân bình đẳng cho các chủng tộc, quý tộc nhân loại không có đặc quyền ở Viễn Đông. Thứ tư, bảo lưu quân đội Viễn Đông".</w:t>
      </w:r>
    </w:p>
    <w:p>
      <w:pPr>
        <w:pStyle w:val="BodyText"/>
      </w:pPr>
      <w:r>
        <w:t xml:space="preserve">Tử Xuyên Tham Tinh gian manh nói: "Xem ra ta tuy lớn tuổi, đã không nhớ chi tiết nhiều chuyện, nhưng chuyện này ta nhớ rất rõ, ta chưa hề nói thống lĩnh Viễn Đông là do ngươi đảm nhiệm à!"</w:t>
      </w:r>
    </w:p>
    <w:p>
      <w:pPr>
        <w:pStyle w:val="BodyText"/>
      </w:pPr>
      <w:r>
        <w:t xml:space="preserve">Tử Xuyên Tú há miệng không nói thành lời, Tử Xuyên Tham Tinh nói không sai, đương thời bản thân quả đã sơ sót, cho rằng bản thân đã có căn cứ ở Viễn Đông, chức vị thống lĩnh Viễn Đông chắc chắn nằm trong tay, căn bản không nghĩ đến gia tộc có thể chơi gã.</w:t>
      </w:r>
    </w:p>
    <w:p>
      <w:pPr>
        <w:pStyle w:val="BodyText"/>
      </w:pPr>
      <w:r>
        <w:t xml:space="preserve">Tử Xuyên Tú siết nắm tay, hiện tại, ý đồ của gia tộc đã thể hiện rõ.</w:t>
      </w:r>
    </w:p>
    <w:p>
      <w:pPr>
        <w:pStyle w:val="BodyText"/>
      </w:pPr>
      <w:r>
        <w:t xml:space="preserve">Thế lực của gã ở Viễn Đông quá lớn, thâm căn cố đế, quyền lực của gã ở Viễn Đông đã vượt xa dạng quyền lực của một quan viên thống lĩnh do gia tộc sắc phong, quân đội trung thành với gã, dân chúng trung thành với gã, Viễn Đông chỉ biết Quang minh vương chứ không biết Đế đô, dạng tình huống như thế gia tộc tuyệt không chấp nhận.</w:t>
      </w:r>
    </w:p>
    <w:p>
      <w:pPr>
        <w:pStyle w:val="BodyText"/>
      </w:pPr>
      <w:r>
        <w:t xml:space="preserve">Chỉ cần bản thân một ngày còn ở Viễn Đông, vậy thì Viễn Đông chính là một vương quốc độc lập, chỉ có điều gã đi, phong một vị thống lĩnh mới cho Viễn Đông, như thế mới có thể khôi phục quyền lực của gia tộc ở Viễn Đông như xưa.</w:t>
      </w:r>
    </w:p>
    <w:p>
      <w:pPr>
        <w:pStyle w:val="BodyText"/>
      </w:pPr>
      <w:r>
        <w:t xml:space="preserve">"Điện hạ, tôi rất lo lắng, tôi không ở Viễn Đông, Lâm Băng các hạ e không áp chế nổi thế cục, Lâm Băng có thể chỉ huy Tú tự doanh sao? Có thể chỉ huy Bán thú nhân sao? Còn có Long nhân quân đoàn, Ải nhân quân đoàn? Trong chiến tranh trước đây, các dân tộc Viễn Đông có thù oán sâu nặng với chúng ta, có một vị chỉ huy mới, bọn họ chưa chắc đã nghe lệnh!"</w:t>
      </w:r>
    </w:p>
    <w:p>
      <w:pPr>
        <w:pStyle w:val="BodyText"/>
      </w:pPr>
      <w:r>
        <w:t xml:space="preserve">Tử Xuyên Tham Tinh xem ra đã chuẩn bị kỹ, lão phản đối: "A Tú nói đều rất có đạo lý, nhưng ta nghĩ, bộ đội chủ lực ở Viễn Đông là Tú tự doanh, đa phần quân nhân Tú tự doanh đều trung thành với gia tộc, Lâm Băng thống lĩnh cầm chỉ lệnh của gia tộc đến, bọn chúng nhất định sẽ nghe theo. Lại thêm ba kì bổn La Kiệt, Bạch Xuyên, Minh Vũ có uy tín cao trong quân đội liên quân Viễn Đông, có bọn họ giúp sức, Lâm Băng tiếp quản cũng không phải là chuyện khó!"</w:t>
      </w:r>
    </w:p>
    <w:p>
      <w:pPr>
        <w:pStyle w:val="BodyText"/>
      </w:pPr>
      <w:r>
        <w:t xml:space="preserve">Tử Xuyên Tú mỉm cười nhưng tròng mắt lại co rút, đây chính là lời cảnh cáo nhằm vào gã, nếu như bọn Bạch Xuyên giúp đỡ Lâm Băng, gã mà ngăn cản chính là nghịch ý gia tộc.</w:t>
      </w:r>
    </w:p>
    <w:p>
      <w:pPr>
        <w:pStyle w:val="BodyText"/>
      </w:pPr>
      <w:r>
        <w:t xml:space="preserve">Thủ đoạn này quả thật rất độc, Tú tự doanh vốn là quan binh gia tộc, mộng tưởng lớn nhất của bọn họ là được quay về cố hương, Xá miễn lệnh của tổng trưởng truyền đến Viễn Đông, Tử Xuyên Tú không dám đảm bảo quân doanh Tú tự doanh còn có thể lưu lại bóng dáng sĩ binh nào hay không.</w:t>
      </w:r>
    </w:p>
    <w:p>
      <w:pPr>
        <w:pStyle w:val="BodyText"/>
      </w:pPr>
      <w:r>
        <w:t xml:space="preserve">Thế nhưng tổng trưởng vẫn là đánh giá thấp uy lực của gã ở Viễn Đông, ảnh hưởng lực của gã hoàn toàn không phải chỉ tồn tại trong quân đội, dân chúng Viễn Đông đều một lòng ủng hộ gã, sức hiệu triệu dân chúng của gã là không ai có thể thay thế được.</w:t>
      </w:r>
    </w:p>
    <w:p>
      <w:pPr>
        <w:pStyle w:val="BodyText"/>
      </w:pPr>
      <w:r>
        <w:t xml:space="preserve">Gã cười lạnh, "Điện hạ thần cơ diệu toán, thâm mưu viễn lự, thật khiến hạ quan bội phục! Điện hạ nếu đã chu toàn mọi mặt, chi bằng lập tức phát lệnh cho Lâm Băng các hạ, không cần thương lượng với hạ quan".</w:t>
      </w:r>
    </w:p>
    <w:p>
      <w:pPr>
        <w:pStyle w:val="BodyText"/>
      </w:pPr>
      <w:r>
        <w:t xml:space="preserve">Tử Xuyên Tham Tinh tắc lời, lão hàm hồ: "Uhm, Viễn Đông dù sao là giang sơn do ngươi đoạt về, chúng ta cần phải chưng cầu ý kiến của ngươi".</w:t>
      </w:r>
    </w:p>
    <w:p>
      <w:pPr>
        <w:pStyle w:val="BodyText"/>
      </w:pPr>
      <w:r>
        <w:t xml:space="preserve">Tử Xuyên Tú thờ ơ nói: "Chỉ cần gia tộc có thể thuận lợi tiếp quản Viễn Đông, cá nhân tôi không có ý kiến".</w:t>
      </w:r>
    </w:p>
    <w:p>
      <w:pPr>
        <w:pStyle w:val="BodyText"/>
      </w:pPr>
      <w:r>
        <w:t xml:space="preserve">Mắt thấy dùng biện pháp uy hiếp cũng không phải là cách hay, lúc này Tử Xuyên Tham Tinh không thể không nhường bước, "A Tú, gia tộc vẫn cần ngươi, cần ảnh hưởng và uy vọng của ngươi ở Viễn Đông, hy vọng ngươi có thể phối hợp với chúng ta trong các hạng mục công tác đưa Viễn Đông trở về với gia tộc".</w:t>
      </w:r>
    </w:p>
    <w:p>
      <w:pPr>
        <w:pStyle w:val="BodyText"/>
      </w:pPr>
      <w:r>
        <w:t xml:space="preserve">Lúc cần thì nói rất đàng hoàng à, gia tộc cần ngươi, cần ngươi giúp đỡ để quá trình bàn giao thuận lợi, cần ngươi giúp đỡ trấn áp Viễn Đông, hỗ trợ tân thống lĩnh nhận nhiệm, sau đó đá cho ngươi một cú, ngươi còn không cút thì cho ngươi một đao.</w:t>
      </w:r>
    </w:p>
    <w:p>
      <w:pPr>
        <w:pStyle w:val="BodyText"/>
      </w:pPr>
      <w:r>
        <w:t xml:space="preserve">Về biện pháp của Tử Xuyên Tham Tinh, gã căn bản không tin có thể làm được, nếu như không có sự đồng ý của lão, con đường Lâm Băng đi chiêu an Viễn Đông lập tức bị chặn, không có gã phối hợp, sự thống trị của gia tộc cũng không thể tiếp tục ở Viễn Đông, bản thân gã hiểu, Tử Xuyên gia cũng hiểu, vì thế bọn họ mới nén lòng tham mà phủ dụ gã.</w:t>
      </w:r>
    </w:p>
    <w:p>
      <w:pPr>
        <w:pStyle w:val="BodyText"/>
      </w:pPr>
      <w:r>
        <w:t xml:space="preserve">Tử Xuyên Tú im lặng không lên tiếng, Tử Xuyên Tham Tinh tiếp tục cố gắng: "A Tú, ta không nói ngươi cũng minh bạch, dưới ưng kì gia tộc chỉ có thể tồn tại một tiếng nói, đó là tiếng nói của Đế đô. Chỉ ý của trung ương cần phải được triệt để tiến hành, Tử Xuyên gia tuyệt đối không chấp nhận trong xuất hiện tình trạng quốc gia trong quốc gia, nếu không được, chúng ta nguyện buông bỏ! Chúng ta có thể có nhiều thời gian thỏa hiệp, nhưng về nguyên tắc, chúng ta tuyệt đối không giao dịch!"</w:t>
      </w:r>
    </w:p>
    <w:p>
      <w:pPr>
        <w:pStyle w:val="BodyText"/>
      </w:pPr>
      <w:r>
        <w:t xml:space="preserve">Tử Xuyên Tham Tinh ôn hòa nhưng kiên định nói: "A Tú thống lĩnh, đây không những là trọng dụng, cũng là ưu ái của gia tộc đối với ngươi, không muốn ngươi đi vào ngã rẽ. Ngươi ở Viễn Đông cũng quá lâu rồi, tạm thời ly khai Viễn Đông, đổi sang hoàn cảnh khác, như thế đối với ngươi có chỗ tốt, minh bạch không? Không phải ai cũng có thể tùy tiện hưởng thụ đại ngộ của gia tộc thế này đâu".</w:t>
      </w:r>
    </w:p>
    <w:p>
      <w:pPr>
        <w:pStyle w:val="BodyText"/>
      </w:pPr>
      <w:r>
        <w:t xml:space="preserve">Tử Xuyên Tú trầm mặc rất lâu, chậm rãi hỏi, "Điện hạ, đây phải chăng cũng là quyết định cuối cùng? Có thể để tôi suy nghĩ được không?"</w:t>
      </w:r>
    </w:p>
    <w:p>
      <w:pPr>
        <w:pStyle w:val="BodyText"/>
      </w:pPr>
      <w:r>
        <w:t xml:space="preserve">Tử Xuyên Tham Tinh bình tĩnh nói: "Đây là quyết định cuối cùng của gia tộc, nhưng ngươi có thể suy nghĩ xem chấp nhận hay không".</w:t>
      </w:r>
    </w:p>
    <w:p>
      <w:pPr>
        <w:pStyle w:val="BodyText"/>
      </w:pPr>
      <w:r>
        <w:t xml:space="preserve">Tử Xuyên Tú nhếch mép cười trào phúng, chẳng ai lên tiếng, không khí ngưng trọng áp bức, có thể nghe tiếng quả lắc đồng hồ tích tắc tích tắc đều đều trên tường, an tĩnh khiến người ta phát hoảng.</w:t>
      </w:r>
    </w:p>
    <w:p>
      <w:pPr>
        <w:pStyle w:val="BodyText"/>
      </w:pPr>
      <w:r>
        <w:t xml:space="preserve">Tử Xuyên Tú cúi đầu chuyên tâm nghiên cứu bàn tay trái của mình, lật tay qua lật tay lại, giống như đang tìm kiếm một đường vân tay bí ẩn.</w:t>
      </w:r>
    </w:p>
    <w:p>
      <w:pPr>
        <w:pStyle w:val="BodyText"/>
      </w:pPr>
      <w:r>
        <w:t xml:space="preserve">Trong tiếng đồng hồ tích tắc đều đặn, sự yên lặng kéo dài quá năm phút, Tử Xuyên Tú vẫn không lên tiếng, gã chuyển sang nghiên cứu tay phải, sờ sờ mấy đường gân nổi trên mu tay.</w:t>
      </w:r>
    </w:p>
    <w:p>
      <w:pPr>
        <w:pStyle w:val="BodyText"/>
      </w:pPr>
      <w:r>
        <w:t xml:space="preserve">Tử Xuyên Tham Tinh nét mặt sắt lại, hai mày nhíu sâu, "A Tú, ngươi đang làm gì thế?"</w:t>
      </w:r>
    </w:p>
    <w:p>
      <w:pPr>
        <w:pStyle w:val="BodyText"/>
      </w:pPr>
      <w:r>
        <w:t xml:space="preserve">"A, điện hạ, tôi đang xem chỉ tay, toán mệnh nói tôi hai mươi hai tuổi chú định có một kiếp nạn, phạm thổ chú, gặp vận rủi. Tổng trưởng, ngài có nghiên cứu lĩnh vực này không?"</w:t>
      </w:r>
    </w:p>
    <w:p>
      <w:pPr>
        <w:pStyle w:val="BodyText"/>
      </w:pPr>
      <w:r>
        <w:t xml:space="preserve">"Ngươi!"</w:t>
      </w:r>
    </w:p>
    <w:p>
      <w:pPr>
        <w:pStyle w:val="BodyText"/>
      </w:pPr>
      <w:r>
        <w:t xml:space="preserve">"Ban đầu tôi còn không tin, hiện tại không thể không tin", Tử Xuyên Tú cười cười, "Hiện tại ứng nghiệm rồi, không những Viễn Đông mất, còn phải đi liều mạng với kị binh của Lưu Phong Sương".</w:t>
      </w:r>
    </w:p>
    <w:p>
      <w:pPr>
        <w:pStyle w:val="BodyText"/>
      </w:pPr>
      <w:r>
        <w:t xml:space="preserve">"Ngươi, ngươi đáp ứng?"</w:t>
      </w:r>
    </w:p>
    <w:p>
      <w:pPr>
        <w:pStyle w:val="BodyText"/>
      </w:pPr>
      <w:r>
        <w:t xml:space="preserve">"Điện hạ, ngài xem, tôi có tự do lựa chọn không?"</w:t>
      </w:r>
    </w:p>
    <w:p>
      <w:pPr>
        <w:pStyle w:val="BodyText"/>
      </w:pPr>
      <w:r>
        <w:t xml:space="preserve">Tử Xuyên Tham Tinh lại biểu hiện thân ái và hòa nhã, "A Tú, không nên nghĩ như thế, cái gì mà ứng kiếp hay không ứng kiếp! Đến tây bộ, đây là trọng dụng của gia tộc đối với ngươi, là cơ hội của ngươi! Tuy ngươi đã là thống lĩnh, đảm nhiệm chức vụ rất cao, nhưng ai nói ngươi còn không thể thăng tiến? Cho nên, không cần ôm bất mãn, không cần than oán".</w:t>
      </w:r>
    </w:p>
    <w:p>
      <w:pPr>
        <w:pStyle w:val="BodyText"/>
      </w:pPr>
      <w:r>
        <w:t xml:space="preserve">"Điện hạ, ngài xem, tôi có phải là dạng vong ân phụ nghĩa, không biết tốt xấu hay không? Ngài cho tôi cơ hội tốt như thế, tôi vô cùng cảm tạ ngài, trong lòng tôi cảm kích muốn rơi nước mắt, muốn nhảy lên hoan hô, muốn lập tức đến tây bộ nhận nhiệm vụ". Tử Xuyên Tú hằn học nói.</w:t>
      </w:r>
    </w:p>
    <w:p>
      <w:pPr>
        <w:pStyle w:val="BodyText"/>
      </w:pPr>
      <w:r>
        <w:t xml:space="preserve">Tuy Tử Xuyên Tham Tinh mồm méo nói để gã lựa chọn, nhưng quân đội ma tộc cường đại đã ép Viễn Đông đến mức không thở nổi, nếu không có Tử Xuyên gia chống đỡ, không có chi viện về binh lực lẫn thiết bị từ gia tộc, Viễn Đông chắc chắc tiêu vong, bản thân căn bản không có lựa chọn khác.</w:t>
      </w:r>
    </w:p>
    <w:p>
      <w:pPr>
        <w:pStyle w:val="BodyText"/>
      </w:pPr>
      <w:r>
        <w:t xml:space="preserve">Tử Xuyên Tham Tinh nhíu mày, tuy đã là thống lĩnh nhưng tên gia hỏa này cốt tử vẫn là một tên lưu manh, cũng tốt, chỉ cần gã đáp ứng giao ra Viễn Đông, có thái độ gì cũng mặc kệ gã.</w:t>
      </w:r>
    </w:p>
    <w:p>
      <w:pPr>
        <w:pStyle w:val="BodyText"/>
      </w:pPr>
      <w:r>
        <w:t xml:space="preserve">Tử Xuyên Tú lặng lẽ quay đầu, ánh mắt lộ vẻ đau lòng.</w:t>
      </w:r>
    </w:p>
    <w:p>
      <w:pPr>
        <w:pStyle w:val="BodyText"/>
      </w:pPr>
      <w:r>
        <w:t xml:space="preserve">Như thế, những lời êm ái khi nãy, biểu lộ chân tình đó, ánh mắt chứa chan tình cảm đó, đều là hư giả sao? Đều chẳng qua là vì lung lạc mình mà lập mỹ nhân kế sao? Khi bản thân mình trầm mê trong nhu hương thì an bài thần cơ doanh tùy thời đoạt mạng mình. Một tay là cây gậy, một tay là củ cà rốt, lại thêm xử cảnh gian nan của Viễn Đông, bản thân vô pháp kháng cự.</w:t>
      </w:r>
    </w:p>
    <w:p>
      <w:pPr>
        <w:pStyle w:val="BodyText"/>
      </w:pPr>
      <w:r>
        <w:t xml:space="preserve">Gã nghe thanh âm của mình cất lên: "Minh bạch rồi, điện hạ có cần tôi phối hợp gì không?"</w:t>
      </w:r>
    </w:p>
    <w:p>
      <w:pPr>
        <w:pStyle w:val="BodyText"/>
      </w:pPr>
      <w:r>
        <w:t xml:space="preserve">Mọi thứ phát sinh tiếp theo, gã ngơ ngác trải qua như đang nằm mộng, chiếu theo ý của Tử Xuyên Tham Tinh, gã ở ngay đó viết thư cho ba người Bạch Xuyên, La Kiệt, Minh Vũ, viết thư cho Bố Lan tướng quân bán thú nhân, viết thư cho Tác Tư xà tộc, Môn La long tộc, viết thư cho ân nhân cứu mạng cũng là hảo bằng hữu Đức Luân, viết thư cho các cấp quan viên có ảnh hưởng lớn nhỏ ở Viễn Đông.</w:t>
      </w:r>
    </w:p>
    <w:p>
      <w:pPr>
        <w:pStyle w:val="BodyText"/>
      </w:pPr>
      <w:r>
        <w:t xml:space="preserve">Nội dung trong thư na ná nhau, nói bản thân gã ở Đế đô rất tốt, mọi chuyện thuận lợi, tuy ngày đêm nhớ về Viễn Đông nhưng sau khi trở lại gia tộc, bởi vì gia tộc có trọng dụng khác với mình, bản thân phải lập tức đảm nhiệm chức vụ thống lĩnh Hắc kì quân, không thể quay về Viễn Đông.</w:t>
      </w:r>
    </w:p>
    <w:p>
      <w:pPr>
        <w:pStyle w:val="BodyText"/>
      </w:pPr>
      <w:r>
        <w:t xml:space="preserve">Nhưng Viễn Đông kháng cự ma tộc là chuyện lớn, không thể một ngày không có chủ tướng, do đó gia tộc giao nhiệm vụ thống soái Viễn Đông cho đại tướng thanh danh đỉnh đỉnh Lâm Băng. Lâm Băng các hạ tuy là nữ tính nhưng bà ta đảm nhiệm phó thống lĩnh Viễn Đông nhiều năm, kinh nghiệm phong phú, tài hoa xuất chúng, tất nhiên có thể đánh lui sự tấn công của ma tộc, bản thân gã cũng rất tán thành để Lâm Băng làm thống soái Viễn Đông.</w:t>
      </w:r>
    </w:p>
    <w:p>
      <w:pPr>
        <w:pStyle w:val="BodyText"/>
      </w:pPr>
      <w:r>
        <w:t xml:space="preserve">Hi vọng các vị nghĩ đến giao tình với ta, toàn lực phụ trợ phối hợp với Lâm Băng đại tướng làm tốt công tác ở Viễn Đông, để Viễn Đông thuận lợi hồi quy gia tộc, để nhân dân sớm ngày khôi phục hòa bình và hạnh phúc.</w:t>
      </w:r>
    </w:p>
    <w:p>
      <w:pPr>
        <w:pStyle w:val="BodyText"/>
      </w:pPr>
      <w:r>
        <w:t xml:space="preserve">Ở cuối thư, Tử Xuyên Tú đột nhiên hiệp tâm đại phát, cố ý viết: "Bổn nhân là hoàn toàn tự nguyện, ở tình huống tự do viết thư này, thư này là bổn nhân chân thật biểu lộ ý nguyện, tuyệt không có bị người khác uy hiếp, hạn chế tự do hay rơi vào tình huống thân bất do kỷ, thỉnh chư vị cứ an tâm".</w:t>
      </w:r>
    </w:p>
    <w:p>
      <w:pPr>
        <w:pStyle w:val="BodyText"/>
      </w:pPr>
      <w:r>
        <w:t xml:space="preserve">Nhìn mấy dòng chữ đó, sắc mặt Tử Xuyên Tham Tinh rất khó coi, Tử Xuyên Tú cười khà khà, phóng bút viết tới: "Chỉ là chọc cười, không cần quan tâm".</w:t>
      </w:r>
    </w:p>
    <w:p>
      <w:pPr>
        <w:pStyle w:val="BodyText"/>
      </w:pPr>
      <w:r>
        <w:t xml:space="preserve">Tử Xuyên Tham Tinh cười hắc hắc hai tiếng, thần sắc xấu hổ.</w:t>
      </w:r>
    </w:p>
    <w:p>
      <w:pPr>
        <w:pStyle w:val="BodyText"/>
      </w:pPr>
      <w:r>
        <w:t xml:space="preserve">Sau khi mọi thứ hoàn tất, bọn họ lại quay xuống hội nghị thất tham gia hội nghị.</w:t>
      </w:r>
    </w:p>
    <w:p>
      <w:pPr>
        <w:pStyle w:val="BodyText"/>
      </w:pPr>
      <w:r>
        <w:t xml:space="preserve">Tử Xuyên Tham Tinh một tay kéo Tử Xuyên Trữ, một tay kéo Tử Xuyên Tú, so với không khí khẩn trương kiếm bạt nõ giương lúc lão rời đi, hiện tại thần thái đã trở nên rất thân thiết, nghiễm nhiên Tử Xuyên Tú đã trở thành ái tướng tâm phúc nhất của lão, là cánh tay đắc lực của lão!</w:t>
      </w:r>
    </w:p>
    <w:p>
      <w:pPr>
        <w:pStyle w:val="BodyText"/>
      </w:pPr>
      <w:r>
        <w:t xml:space="preserve">Chư vị thống lĩnh trong hội nghị thất đều trợn mắt kinh ngạc mà nhìn. Đợi Tử Xuyên Tú ngồi xuống, thống lĩnh Biên phòng quân Minh Huy lập tức nghiêng người thân thiết nói nhỏ: "Ta nói a Tú huynh đệ, ngươi rốt cuộc sử ra chiêu số gì khiến tổng trưởng thoải mái như thế? Thật không nhìn ra mà, ngươi đúng là cao thủ vuốt mông ngựa cao thâm mạc trắc, có thể truyền thụ cho lão huynh một hai chiêu không?"</w:t>
      </w:r>
    </w:p>
    <w:p>
      <w:pPr>
        <w:pStyle w:val="BodyText"/>
      </w:pPr>
      <w:r>
        <w:t xml:space="preserve">Tử Xuyên Tú chỉ đành nhăn mặt cười khổ.</w:t>
      </w:r>
    </w:p>
    <w:p>
      <w:pPr>
        <w:pStyle w:val="BodyText"/>
      </w:pPr>
      <w:r>
        <w:t xml:space="preserve">Những vấn đề tiếp theo thảo luận trong hội nghị, Tử Xuyên Tú chằng cách nào tập trung chú ý nổi, trong đầu gã loạn thành đoàn, mặt đất Viễn Đông mênh mông, gương mặt nghiêm túc của Bố Lan, diện dung thương lão của Đức Luân, diễn thuyết cuồng nhiệt của trưởng lão thánh miếu, chiến tranh huyết nhục tung tóe, thanh âm "Viễn Đông vạn tuế!" Còn nhãn thần đỏ ngầu đổ máu chiến đấu của chiến sĩ, còn nhãn thần chết không nhắm mắt của sĩ binh chiến tử, loạt loạt hình ảnh chiếu qua đầu gã, tấn cộng mạnh vào tâm thần gã.</w:t>
      </w:r>
    </w:p>
    <w:p>
      <w:pPr>
        <w:pStyle w:val="BodyText"/>
      </w:pPr>
      <w:r>
        <w:t xml:space="preserve">Bỗng nhiên, ánh mắt mọi người đều tập trung trên người gã, cái miệng của Tử Xuyên Tham Tinh mở ra khép lại nói mấy câu gì đấy, giống như nhắc đến tên gã, mục quang của mọi người đều đầy kinh ngạc khi nhìn gã.</w:t>
      </w:r>
    </w:p>
    <w:p>
      <w:pPr>
        <w:pStyle w:val="BodyText"/>
      </w:pPr>
      <w:r>
        <w:t xml:space="preserve">Gã vội tập trung lắng nghe mấy câu, mới biết đây là Tử Xuyên Tham Tinh tuyên bố gã đảm nhiệm thống lĩnh Hắc kì quân, ngay trong hôm nay sẽ đến Đán nhã quân khu nhận nhiệm vụ.</w:t>
      </w:r>
    </w:p>
    <w:p>
      <w:pPr>
        <w:pStyle w:val="BodyText"/>
      </w:pPr>
      <w:r>
        <w:t xml:space="preserve">Trong tiếng vỗ tay chúc mừng, nét mặt Tử Xuyên Tú chẳng chút biểu tình, ánh mắt trống rỗng chăm chăm nhìn ngoài song cửa.</w:t>
      </w:r>
    </w:p>
    <w:p>
      <w:pPr>
        <w:pStyle w:val="BodyText"/>
      </w:pPr>
      <w:r>
        <w:t xml:space="preserve">* * *</w:t>
      </w:r>
    </w:p>
    <w:p>
      <w:pPr>
        <w:pStyle w:val="BodyText"/>
      </w:pPr>
      <w:r>
        <w:t xml:space="preserve">Ánh trăng sáng dìu dịu lặng lẽ chiếu qua ngưỡng cửa, chiếu sáng nền nhà lát đá đại lý sạch bóng.</w:t>
      </w:r>
    </w:p>
    <w:p>
      <w:pPr>
        <w:pStyle w:val="BodyText"/>
      </w:pPr>
      <w:r>
        <w:t xml:space="preserve">Chẳng nhớ hội nghị kết thúc lúc nào, chư vị thống lĩnh sớm đã giải tán, hội nghị thất rộng lớn lặng lẽ dọa người.</w:t>
      </w:r>
    </w:p>
    <w:p>
      <w:pPr>
        <w:pStyle w:val="BodyText"/>
      </w:pPr>
      <w:r>
        <w:t xml:space="preserve">Cảm giác hiện tại của Tử Xuyên Tú giống như một tướng quân không nguyện ly khai chiến trường mà mình đã thất bại, trong lòng tràn ngập sự bất cam, phẫn hận lẫn kinh khủng bất an.</w:t>
      </w:r>
    </w:p>
    <w:p>
      <w:pPr>
        <w:pStyle w:val="BodyText"/>
      </w:pPr>
      <w:r>
        <w:t xml:space="preserve">Người Viễn Đông là vì tín nhiệm gã mới chịu quay về với gia tộc, nhưng vào thời khắc nguy cấp ma tộc sắp đại cử tấn công, bản thân lại ly khai Viễn Đông, chạy đến nơi cách xa vạn dặm thụ hưởng cao quan lộc hậu, được người tôn kính, hưởng thụ sinh hoạt đặc biệt.</w:t>
      </w:r>
    </w:p>
    <w:p>
      <w:pPr>
        <w:pStyle w:val="BodyText"/>
      </w:pPr>
      <w:r>
        <w:t xml:space="preserve">Một thống lĩnh trẻ tuổi của gia tộc, nói không chừng còn là chồng của tổng trưởng tương lai, tiền trình đẹp đẽ đang đợi gã ở phía trước, không biết bao nhiêu người đang hâm mộ quan sát gã.</w:t>
      </w:r>
    </w:p>
    <w:p>
      <w:pPr>
        <w:pStyle w:val="BodyText"/>
      </w:pPr>
      <w:r>
        <w:t xml:space="preserve">Nhưng gã biết, bản thân tuyệt không thể an nhiên.</w:t>
      </w:r>
    </w:p>
    <w:p>
      <w:pPr>
        <w:pStyle w:val="BodyText"/>
      </w:pPr>
      <w:r>
        <w:t xml:space="preserve">Nếu như lúc này bỏ chạy, người Viễn Đông sẽ nhìn gã thế nào đây? Bọn họ liệu có xem gã là một đào binh, mắt thấy đại nạn lâm đầu thì nhát chết bỏ chạy, trở thành kẻ phản bội vô sỉ đối với sự nghiệp Viễn Đông hay không?</w:t>
      </w:r>
    </w:p>
    <w:p>
      <w:pPr>
        <w:pStyle w:val="BodyText"/>
      </w:pPr>
      <w:r>
        <w:t xml:space="preserve">Dân chúng Viễn Đông đã bị nhân loại bán đứng nhiều lần, bọn họ liệu có xem gã như một kẻ vô sỉ bại hoại đem đất đai Viễn Đông để đổi lấy cao quan lộc hậu hay không? Có phải là hạng người như Lôi Hồng năm xưa hay không? Hành vi của gã có gì khác với Lôi Hồng? Chỉ bất quá Lôi Hông là bán đứng Viễn Đông a tộc, còn gã thì bán đứng Tử Xuyên gia.</w:t>
      </w:r>
    </w:p>
    <w:p>
      <w:pPr>
        <w:pStyle w:val="BodyText"/>
      </w:pPr>
      <w:r>
        <w:t xml:space="preserve">Bên trái là vực thẳm, bên phải là vách núi thẳng đứng, bản thân rốt cuộc nên làm thế nào?</w:t>
      </w:r>
    </w:p>
    <w:p>
      <w:pPr>
        <w:pStyle w:val="BodyText"/>
      </w:pPr>
      <w:r>
        <w:t xml:space="preserve">Qua một lúc lâu Tử Xuyên Tú mới có thể nghĩ thông, gã mở đại môn hội nghị thất đi ra ngoài. Cấm vệ quân làm nhiệm vụ gác cổng kính lễ với gã, mở cổng cho gã.</w:t>
      </w:r>
    </w:p>
    <w:p>
      <w:pPr>
        <w:pStyle w:val="BodyText"/>
      </w:pPr>
      <w:r>
        <w:t xml:space="preserve">Ngoài đại môn, ánh trăng tinh khiết như mặt nước hồ thu, một màu vàng thật nhạt rải trên đại địa. Trong phút chốc, phảng phất như đã lĩnh ngộ được cảm giác huyền dịu gì đó, tâm cảnh của gã cũng trở nên nhu hòa như nguyệt quang.</w:t>
      </w:r>
    </w:p>
    <w:p>
      <w:pPr>
        <w:pStyle w:val="BodyText"/>
      </w:pPr>
      <w:r>
        <w:t xml:space="preserve">Gã ngừng chân, dưới bóng cây cách cánh cổng tổng trưởng phủ có một thân ảnh yểu điệu đang ngồi chờ, thân ảnh mảnh mai đó khe khẽ run trong gió lạnh cuối thu.</w:t>
      </w:r>
    </w:p>
    <w:p>
      <w:pPr>
        <w:pStyle w:val="BodyText"/>
      </w:pPr>
      <w:r>
        <w:t xml:space="preserve">Tử Xuyên Tú sải bước đến gần, hai người im lặng nhìn nhau.</w:t>
      </w:r>
    </w:p>
    <w:p>
      <w:pPr>
        <w:pStyle w:val="BodyText"/>
      </w:pPr>
      <w:r>
        <w:t xml:space="preserve">Trăng mờ ảo, sao cũng đang mờ ảo, đồng dạng là đơn độc đến gặp, thế nhưng lúc này tâm tình của bọn họ đã khác nhau như sáng với chiều.</w:t>
      </w:r>
    </w:p>
    <w:p>
      <w:pPr>
        <w:pStyle w:val="BodyText"/>
      </w:pPr>
      <w:r>
        <w:t xml:space="preserve">Gió lạnh đêm khuya cuối thu thổi qua, thân hình của Tử Xuyên Trữ mỏng manh khẽ run, thanh âm của nàng hơi run rẩy: "Tôi..Nãy giờ tôi luôn đợi huynh đi ra".</w:t>
      </w:r>
    </w:p>
    <w:p>
      <w:pPr>
        <w:pStyle w:val="BodyText"/>
      </w:pPr>
      <w:r>
        <w:t xml:space="preserve">Tử Xuyên Tú sắc mặt bình thản, gật đầu: "Tìm tôi có chuyện gì không, Trữ điện hạ?"</w:t>
      </w:r>
    </w:p>
    <w:p>
      <w:pPr>
        <w:pStyle w:val="BodyText"/>
      </w:pPr>
      <w:r>
        <w:t xml:space="preserve">Sự lãnh mạc của Tử Xuyên Tú còn tiêu sắt hơn cả gió thu, trong nhất thời, sắc mặt Tử Xuyên Trữ biến thành trắng bạch, hai bàn tay nắm chặt, khóe môi run rẩy, nhưng vô pháp phát ra tiếng. Nàng ngẩng đầu, "Huynh đang nổi giận? Vì sao?"</w:t>
      </w:r>
    </w:p>
    <w:p>
      <w:pPr>
        <w:pStyle w:val="BodyText"/>
      </w:pPr>
      <w:r>
        <w:t xml:space="preserve">Tử Xuyên Tú bình tĩnh đáp: "Muội chắc phải biết nguyên nhân".</w:t>
      </w:r>
    </w:p>
    <w:p>
      <w:pPr>
        <w:pStyle w:val="BodyText"/>
      </w:pPr>
      <w:r>
        <w:t xml:space="preserve">Tử Xuyên Trữ khẽ nhướng mày, "Huynh vì sao tức giận?" Nàng nhẹ nhàng nói: "Điều động huynh khỏi Viễn Đông không phải là chủ ý của muội".</w:t>
      </w:r>
    </w:p>
    <w:p>
      <w:pPr>
        <w:pStyle w:val="BodyText"/>
      </w:pPr>
      <w:r>
        <w:t xml:space="preserve">Tử Xuyên Tú đột ngột chuyển thân, khóe mắt hơi co rút, nhãn thần như phún lửa, nhưng ngữ khí rất bình tĩnh, "Vì sao?"</w:t>
      </w:r>
    </w:p>
    <w:p>
      <w:pPr>
        <w:pStyle w:val="BodyText"/>
      </w:pPr>
      <w:r>
        <w:t xml:space="preserve">Chưa từng thấy qua Tử Xuyên Tú phẫn nộ như thế, khí thế như hổ đói chờ đợi bộc phát săn mồi, Tử Xuyên Trữ kinh hãi, "A Tú, Viễn Đông không có tương lai đâu! Thúc thúc muội hiện tại đang nghĩ đến tiêu diệt Lưu Phong gia như thế nào, hiện tại ông ấy toàn tâm toàn ý hướng về tây tuyến, quan sát chiến tranh với Lưu Phong gia, nếu như tương lai ma tộc lại tấn công, gia tộc ngay cả một trung đội cũng sẽ không phái đến Viễn Đông! A Tú, huynh ở đó chỉ có đợi chết!"</w:t>
      </w:r>
    </w:p>
    <w:p>
      <w:pPr>
        <w:pStyle w:val="BodyText"/>
      </w:pPr>
      <w:r>
        <w:t xml:space="preserve">Như bị một gáo nước lạnh hất vào đầu, sự phẫn nộ của Tử Xuyên Tú đột ngột biến mất.</w:t>
      </w:r>
    </w:p>
    <w:p>
      <w:pPr>
        <w:pStyle w:val="BodyText"/>
      </w:pPr>
      <w:r>
        <w:t xml:space="preserve">"Vậy, ông ấy vì sao lại muốn Lâm Băng đi đảm nhiệm chức vụ thống lĩnh Viễn Đông?"</w:t>
      </w:r>
    </w:p>
    <w:p>
      <w:pPr>
        <w:pStyle w:val="BodyText"/>
      </w:pPr>
      <w:r>
        <w:t xml:space="preserve">"Viễn Đông tuy không phải là chiến trường chủ yếu của gia tộc, nhưng một khi ma tộc ở Viễn Đông thì thật quá nguy hiểm, ma tộc đại quân lúc nào cũng có thể áp sát Ngõa Luân thành, vì bảo vệ an toàn cho đông tuyến, tuy chúng tôi không thể phái đại quân đến Viễn Đông, thế nhưng hậu cần, lương thảo, vũ khí nhất định sẽ chi viện cho Viễn Đông. Các tộc bộ đội ở Viễn Đông mặc chế phục của Tử Xuyên gia, dụng vũ khí của Tử Xuyên gia, vật tư lương thảo đều do gia tộc cung cấp, đấy đã là sự cố gắng rất lớn của gia tộc".</w:t>
      </w:r>
    </w:p>
    <w:p>
      <w:pPr>
        <w:pStyle w:val="BodyText"/>
      </w:pPr>
      <w:r>
        <w:t xml:space="preserve">Tử Xuyên Trữ tiếp tục nói: "Hơn nữa a Tú huynh cũng biết, thúc thúc muội trước giờ có thái độ rất mâu thuẫn đối với huynh, ông ấy rất yên tâm về năng lực của huynh," Nàng cúi thấp đầu, giống như đang suy nghĩ tìm ra ngôn ngữ dễ nghe để thể hiện ý tứ tiếp theo.</w:t>
      </w:r>
    </w:p>
    <w:p>
      <w:pPr>
        <w:pStyle w:val="BodyText"/>
      </w:pPr>
      <w:r>
        <w:t xml:space="preserve">Tử Xuyên Tú lên tiếng giúp nàng, "Nhưng không yên tâm về sự trung thành của ta?"</w:t>
      </w:r>
    </w:p>
    <w:p>
      <w:pPr>
        <w:pStyle w:val="BodyText"/>
      </w:pPr>
      <w:r>
        <w:t xml:space="preserve">Tử Xuyên Trữ không lên tiếng, coi như thừa nhận cách nói của Tử Xuyên Tú.</w:t>
      </w:r>
    </w:p>
    <w:p>
      <w:pPr>
        <w:pStyle w:val="BodyText"/>
      </w:pPr>
      <w:r>
        <w:t xml:space="preserve">"Nói như thế, tương lai chiến tranh với ma tộc, Viễn Đông cũng không có được sự viện trợ của quân đội gia tộc phải không?"</w:t>
      </w:r>
    </w:p>
    <w:p>
      <w:pPr>
        <w:pStyle w:val="BodyText"/>
      </w:pPr>
      <w:r>
        <w:t xml:space="preserve">"Không hoàn toàn như thế. Chúng tôi sẽ thông qua nhiều phương diện đại lực viện trợ cho Viễn Đông, vũ khí, lương thảo, trang bị, dược phẩm, chiến mã...Mặc dù hiện tại gia tộc cũng đang cần chiến lược vật tư, nhưng đối với chiến tranh chính nghĩa của Viễn Đông chống lại ma tộc, chúng tôi tuyệt không làm ngơ".</w:t>
      </w:r>
    </w:p>
    <w:p>
      <w:pPr>
        <w:pStyle w:val="BodyText"/>
      </w:pPr>
      <w:r>
        <w:t xml:space="preserve">Tử Xuyên Tú truy vấn, "Liệu có cơ hội trực tiếp xuất binh không?"</w:t>
      </w:r>
    </w:p>
    <w:p>
      <w:pPr>
        <w:pStyle w:val="BodyText"/>
      </w:pPr>
      <w:r>
        <w:t xml:space="preserve">Tử Xuyên Trữ nhíu mày, không có trả lời chính thức, "Trong chiến tranh lần trước, gia tộc đã trả giá thê thảm ở Viễn Đông. Hiện tại, cao tầng gia tộc bao gồm cả Nguyên lão hội và Thống lĩnh xứ đều có lòng lo lắng trước cuộc xâm lấn sắp tới của ma tộc. Không ít người cho rằng, Viễn Đông chỉ là một cục thịt thừa, nếu phí sức tranh giành với ma tộc, không bằng trực tiếp đưa quân tranh đoạt với Lưu Phong gia. Trong đó, đại ca Đế Lâm của huynh chính là nhân vật đại biểu cho lý luận này, hiện tại, luận điểm này đã lan rộng, lực ảnh hưởng lên thúc thúc muội rất lớn".</w:t>
      </w:r>
    </w:p>
    <w:p>
      <w:pPr>
        <w:pStyle w:val="BodyText"/>
      </w:pPr>
      <w:r>
        <w:t xml:space="preserve">Tử Xuyên Tú yên lặng gật đầu, hiện tại, đối với Tử Xuyên gia, gã đã thất vọng đến tột độ.</w:t>
      </w:r>
    </w:p>
    <w:p>
      <w:pPr>
        <w:pStyle w:val="BodyText"/>
      </w:pPr>
      <w:r>
        <w:t xml:space="preserve">Tử Xuyên Tú hiểu, Tử Xuyên Tham Tinh căn bản không xem trọng Viễn Đông, lão chỉ là muốn đem Viễn Đông biến thành một lá chắn chiến lược, chủ yếu để tiêu hao binh lực ma tộc. Lão sợ ma tộc, nhưng lão càng không yên tâm về Tử Xuyên Tú, lão trước giờ phòng bị Tử Xuyên Tú như phòng tặc. Viễn Đông cách xa Đế đô, vạn nhất Tử Xuyên Tú đầu hàng ma tộc hoặc giả tuyên bố độc lập, vậy chẳng phải gia tộc mất trắng ư?</w:t>
      </w:r>
    </w:p>
    <w:p>
      <w:pPr>
        <w:pStyle w:val="BodyText"/>
      </w:pPr>
      <w:r>
        <w:t xml:space="preserve">"A Trữ, nếu như, ta là nói nếu như, ta không chịu tiếp nhận chức vị thống lĩnh Hắc kì quân, thúc thúc của muội sẽ làm thế nào, lão có giết ta không?"</w:t>
      </w:r>
    </w:p>
    <w:p>
      <w:pPr>
        <w:pStyle w:val="BodyText"/>
      </w:pPr>
      <w:r>
        <w:t xml:space="preserve">"Giết huynh sẽ kết cừu với bộ hạ của huynh ở Viễn Đông, cũng khiến hai vị trọng thần Tư Đặc Lâm và Đế Lâm sinh lòng khác, chuyện ngu dốt như thế thúc thúc sẽ không làm, thế nhưng lão sẽ triệt để vứt bỏ Viễn Đông! Đầu tư vào Viễn Đông để cuối cùng bồi dưỡng ra một tên quân phiệt, chi bằng hiện tại cứ dứt khoát". Tử Xuyên Trữ nhẹ nhàng nói: "Thái độ của gia tộc là rất kiên quyết".</w:t>
      </w:r>
    </w:p>
    <w:p>
      <w:pPr>
        <w:pStyle w:val="BodyText"/>
      </w:pPr>
      <w:r>
        <w:t xml:space="preserve">Tử Xuyên Tú cười lạnh không nói, thái độ của gia tộc là phi thường kiên quyết, đó là kiên quyết tuyệt không cho bản thân cơ hội lớn mạnh.</w:t>
      </w:r>
    </w:p>
    <w:p>
      <w:pPr>
        <w:pStyle w:val="BodyText"/>
      </w:pPr>
      <w:r>
        <w:t xml:space="preserve">Dương Minh Hoa trước đây thấy gã có cơ hội thống soái đại quân liền vội vàng điều gã từ Viễn Đông về Đế đô, hiện tại Tử Xuyên Tham Tinh cũng như thế, lão thà tin tướng lĩnh ngoài họ là Lâm Băng tọa trấn Viễn Đông cũng không chịu tin người mang họ Tử Xuyên như gã.</w:t>
      </w:r>
    </w:p>
    <w:p>
      <w:pPr>
        <w:pStyle w:val="BodyText"/>
      </w:pPr>
      <w:r>
        <w:t xml:space="preserve">Tử Xuyên Tú châm chọc, "Như vậy, tổng trưởng sẽ yên tâm ta đảm nhiệm thống lĩnh Hắc kì quân ở tây bộ? Để ta thống lĩnh ba mươi vạn đại quân tấn công Lưu Phong gia, điện hạ không lo lắng ta làm phản sao?"</w:t>
      </w:r>
    </w:p>
    <w:p>
      <w:pPr>
        <w:pStyle w:val="BodyText"/>
      </w:pPr>
      <w:r>
        <w:t xml:space="preserve">"Đây cũng là bất đắc dĩ! A Tú, huynh lập được đại công, chịu nhiều ủy khuất, không đề bạt huynh làm thống lĩnh, thế thì Nguyên lão hội sẽ gây chuyện. Hơn nữa, huynh cũng là tướng cầm quân, chắc huynh cũng biết sự khác biệt trong này, Viễn Đông là chính quyền và quân đội do một tay huynh thành lập, ở đó huynh đúng là muốn gì được nấy. Nhưng ở Đán nhã quân khu, quân đội ở đó có văn hóa và truyền thống, huynh bất quá chỉ là một chỉ huy quan do gia tộc phái đến nhậm mệnh, là người từ ngoài đến, huynh muốn tạo phản, quân quan và sĩ binh Hắc kì quân liệu sẽ theo huynh sao?"</w:t>
      </w:r>
    </w:p>
    <w:p>
      <w:pPr>
        <w:pStyle w:val="BodyText"/>
      </w:pPr>
      <w:r>
        <w:t xml:space="preserve">Tử Xuyên Tú chậm rãi gật đầu, ngoài chức vị thống lĩnh Viễn Đông, chỉ có chức vị thống lĩnh Hắc kì quân là đang khuyết, nói như thế, cho dù cho gã làm thống lĩnh Hắc kì quân, Tử Xuyên Tham Tinh cũng không phải tự nguyện, nói không chừng là do nể mặt Tư Đặc Lâm. Chiếu theo bản ý của lão, hận không thể đá gã một cú cút đến sơn khu nào đó làm thôn trưởng mới hợp tâm ý của lão.</w:t>
      </w:r>
    </w:p>
    <w:p>
      <w:pPr>
        <w:pStyle w:val="BodyText"/>
      </w:pPr>
      <w:r>
        <w:t xml:space="preserve">Gã cảm khái: "Xem ra, cho dù làm tổng trưởng cũng không thể tùy tâm sở dục a!"</w:t>
      </w:r>
    </w:p>
    <w:p>
      <w:pPr>
        <w:pStyle w:val="BodyText"/>
      </w:pPr>
      <w:r>
        <w:t xml:space="preserve">Tử Xuyên Trữ nghi hoặc nhìn gã, nàng từng dự liệu phản ứng của gã, nghĩ sau khi biết chân tướng, gã sẽ đại phát lôi đình hoặc giả giận dữ đập phá? Không ngờ, phản ứng của gã chỉ là lạnh nhạt nói một câu như thế.</w:t>
      </w:r>
    </w:p>
    <w:p>
      <w:pPr>
        <w:pStyle w:val="BodyText"/>
      </w:pPr>
      <w:r>
        <w:t xml:space="preserve">Nàng ngạc nhiên nhìn gã, "A Tú ca ca, muội cũng muốn hỏi huynh vài vấn đề, thật sự trong lòng huynh, huynh rốt cuộc là muốn định vị bản thân thế nào? Vì sao bị điều khỏi Viễn Đông, tâm tình của huynh lại xấu như thế? Huynh rốt cuộc là muốn làm thống lĩnh của gia tộc hay là muốn cát cứ Viễn Đông làm quân phiệt?"</w:t>
      </w:r>
    </w:p>
    <w:p>
      <w:pPr>
        <w:pStyle w:val="BodyText"/>
      </w:pPr>
      <w:r>
        <w:t xml:space="preserve">Tử Xuyên Tú hỏi ngược lại, "A Trữ, ta cũng muốn hỏi muội, muội rốt cuộc là đứng trên lập trường nào để hỏi ta những vấn đề đó?Là Tử Xuyên Trữ từ nhỏ thanh mai trúc mã với ta, hay là trợ lý tổng trưởng Tử Xuyên gia, hay là điện hạ tương lai của Tử Xuyên Gia?"</w:t>
      </w:r>
    </w:p>
    <w:p>
      <w:pPr>
        <w:pStyle w:val="BodyText"/>
      </w:pPr>
      <w:r>
        <w:t xml:space="preserve">Tử Xuyên Trữ chấn động, hai người đều dừng chân, bước tới một bước, Tử Xuyên Tú nhìn thẳng vào nàng, thở dài than: "A Trữ, muội thay đổi rồi, muội thật sự thay đổi rồi, muội đã biến đổi khiến ta không dám nhận thức!"</w:t>
      </w:r>
    </w:p>
    <w:p>
      <w:pPr>
        <w:pStyle w:val="BodyText"/>
      </w:pPr>
      <w:r>
        <w:t xml:space="preserve">Tử Xuyên Trữ tái mặt, nàng đã không còn là một nữ hài tử thơ ngây thuần khiết, hiện tại, nàng cũng giống thúc thúc nàng, đều là chính trị gia thâm trầm đặt lợi ích gia tộc lên trên.</w:t>
      </w:r>
    </w:p>
    <w:p>
      <w:pPr>
        <w:pStyle w:val="BodyText"/>
      </w:pPr>
      <w:r>
        <w:t xml:space="preserve">Nếu như chưa xảy ra chuyện hôm nay, Tử Xuyên Tú còn có thể miễn cưỡng lý giải nàng, bởi vì nàng phải gánh trách nhiệm gia tộc trên vai, nhưng khiến gã khó chịu nổi đó là Tử Xuyên Trữ cố ý tại trước hội nghị dùng nhu tình lung lạc gã, nàng ngay cả tình cảm thuần khiết giữa hai người cũng đem lợi dụng, định lập tức lôi kéo bức bách gã giao ra Viễn Đông!</w:t>
      </w:r>
    </w:p>
    <w:p>
      <w:pPr>
        <w:pStyle w:val="BodyText"/>
      </w:pPr>
      <w:r>
        <w:t xml:space="preserve">Tử Xuyên Trữ run giọng nói: "Mặc kệ là trợ lý tổng trưởng hay là thứ gì khác, tâm ý của muội đối với huynh vẫn không thay đổi. A Tú ca ca, muội chẳng qua chỉ là người đi theo chân huynh, muội chỉ là hi vọng, có thể trở thành người trợ giúp được cho huynh, khi huynh mạo hiểm chinh chiến sa trường, muội không muốn chỉ biết đưa mắt tiễn huynh, sau đó ngồi hy vọng huynh không xảy ra chuyện. A Tú ca ca, huynh có hiểu tâm ý của muội không?"</w:t>
      </w:r>
    </w:p>
    <w:p>
      <w:pPr>
        <w:pStyle w:val="BodyText"/>
      </w:pPr>
      <w:r>
        <w:t xml:space="preserve">"Bức bách ta ly khai Viễn Đông, rời bỏ nhân dân và sự nghiệp của ta, đó là muội làm vì ta?" Trong đêm khuya, thanh âm run run trầm thấp của Tử Xuyên Tú lại trở nên sắc nhọn, lạnh lùng, vang vang trên nhai đạo rộng rãi.</w:t>
      </w:r>
    </w:p>
    <w:p>
      <w:pPr>
        <w:pStyle w:val="BodyText"/>
      </w:pPr>
      <w:r>
        <w:t xml:space="preserve">"A Tú ca! Huynh vẫn không minh bạch sao? Muội là vì muốn huynh tốt, ma tộc tùy thời sẽ xâm lược, huynh ở lại Viễn Đông chỉ có chờ chết thôi!"</w:t>
      </w:r>
    </w:p>
    <w:p>
      <w:pPr>
        <w:pStyle w:val="BodyText"/>
      </w:pPr>
      <w:r>
        <w:t xml:space="preserve">"Nếu như phải chết, ta hy vọng có thể chết ở Viễn Đông".</w:t>
      </w:r>
    </w:p>
    <w:p>
      <w:pPr>
        <w:pStyle w:val="BodyText"/>
      </w:pPr>
      <w:r>
        <w:t xml:space="preserve">Tử Xuyên Trữ rúng động, nàng nói nhỏ: "A Tú ca, huynh nói muội biến đổi, kì thật không phải, là huynh biến đổi! Trở về từ Viễn Đông, huynh đã thay đổi rồi! Thúc thúc nói, huynh lúc nào cũng có thể ở Viễn Đông tự lập xưng vương, ban đầu muội không dám tin, nhưng hiện tại...Muội tin rồi!"</w:t>
      </w:r>
    </w:p>
    <w:p>
      <w:pPr>
        <w:pStyle w:val="BodyText"/>
      </w:pPr>
      <w:r>
        <w:t xml:space="preserve">Nàng cúi thấp đầu, "Gia tộc muốn huynh ly khai Viễn Đông, đó là quan tâm và ưu ái cho huynh, bằng không huynh sẽ đi vào ngã rẽ. Viễn Đông rốt cuộc là có ma lực gì mà khiến huynh thần hồn điên đảo như thế?"</w:t>
      </w:r>
    </w:p>
    <w:p>
      <w:pPr>
        <w:pStyle w:val="BodyText"/>
      </w:pPr>
      <w:r>
        <w:t xml:space="preserve">Tử Xuyên Tú cười châm biếm, Tử Xuyên Trữ tiếp tục: "A Tú, tuy thúc thúc muội không tốt với huynh, nhưng chúng tôi và huynh đều là người mang họ Tử Xuyên, Tử Xuyên gia là cố thổ nuôi dưỡng huynh trưởng thành. Hiện tại, Tử Xuyên gia đang ở thời điểm sinh tử quan đầu, chúng ta đối diện với Lưu Phong gia cường hãn, cần phải có tướng lĩnh thiện chiến như huynh xuất lực, vì gia tộc, vì hảo huynh đệ Tư Đặc Lâm và Đế Lâm, thậm chí, là vì muội! Huynh nghĩ xem, tương lai chúng ta ở cùng nhau, thúc thúc sau khi về hưu, cả Tử Xuyên gia, bao gồm cả Lưu Phong gia, đều là của huynh, lúc đó kết quả huynh có được chẳng phải hơn xa Viễn Đông!"</w:t>
      </w:r>
    </w:p>
    <w:p>
      <w:pPr>
        <w:pStyle w:val="BodyText"/>
      </w:pPr>
      <w:r>
        <w:t xml:space="preserve">Nói đến đây, sắc mặt tái xanh của Tử Xuyên Trữ bỗng ửng hồng, "Vì những thứ đó, chẳng lẽ huynh không thể bỏ Viễn Đông sao?"</w:t>
      </w:r>
    </w:p>
    <w:p>
      <w:pPr>
        <w:pStyle w:val="BodyText"/>
      </w:pPr>
      <w:r>
        <w:t xml:space="preserve">Tử Xuyên Tú bình tĩnh nói: "Không thể".</w:t>
      </w:r>
    </w:p>
    <w:p>
      <w:pPr>
        <w:pStyle w:val="BodyText"/>
      </w:pPr>
      <w:r>
        <w:t xml:space="preserve">Sắc mặt đang hồng hồng của Tử Xuyên Trữ lại tái xanh, nàng thất thanh kêu lên: "Chẳng lẽ, chẳng lẽ, huynh không thích muội sao?"</w:t>
      </w:r>
    </w:p>
    <w:p>
      <w:pPr>
        <w:pStyle w:val="BodyText"/>
      </w:pPr>
      <w:r>
        <w:t xml:space="preserve">Nghe được lời này, Tử Xuyên Tú muốn cất giọng cười thành tiếng, đây là căn bệnh ấu trĩ của đám nữ hài tử, bọn họ cho rằng ái tình có thể giải quyết mọi vấn đề, chỉ cần yêu nhau, thế giới lập tức biến thành thiên đàng, chẳng có phiền não và nước mắt. Đám con nít vừa thành niên này không hiểu, ái tình chỉ là một phần trong cuộc đời, cho dù nó quan trọng, nhưng dù sao cũng không phải là toàn bộ cuộc đời mỗi người.</w:t>
      </w:r>
    </w:p>
    <w:p>
      <w:pPr>
        <w:pStyle w:val="BodyText"/>
      </w:pPr>
      <w:r>
        <w:t xml:space="preserve">Chăm chú nhìn vào đôi mắt đang mờ lệ của Tử Xuyên Trữ, gã nhẹ nhàng nói: "Không, a Trữ, muội vĩnh viễn là người quan trọng nhất trong lòng ta, trong những tháng ngày gian khổ, muội chính là điểm sáng dẫn dắt ta đi. Mất muội, ta nguyện chết, ta lúc nào cũng nhớ muội, nhớ đến khi nào ta không còn thở được".</w:t>
      </w:r>
    </w:p>
    <w:p>
      <w:pPr>
        <w:pStyle w:val="BodyText"/>
      </w:pPr>
      <w:r>
        <w:t xml:space="preserve">Lần đầu tiên nghe được tâm tình của Tử Xuyên Tú, nghe được những lời tỏ tình động lòng, Tử Xuyên Trữ tâm thần lâng lâng, nàng đưa tay chùi nước mắt, muốn ngừng khóc nhưng lệ vẫn chảy, từng giọt từng giọt liên tiếp nhỏ xuống.</w:t>
      </w:r>
    </w:p>
    <w:p>
      <w:pPr>
        <w:pStyle w:val="BodyText"/>
      </w:pPr>
      <w:r>
        <w:t xml:space="preserve">Hạnh phúc đến quá bất ngờ, đại dương hoan nhạc bao trùm lấy nàng, vào lúc này, nàng đã không còn sức lực, nàng ngã nhào vào lòng Tử Xuyên Tú, khóc lớn: "A Tú ca ca, xin, xin lỗi!"</w:t>
      </w:r>
    </w:p>
    <w:p>
      <w:pPr>
        <w:pStyle w:val="BodyText"/>
      </w:pPr>
      <w:r>
        <w:t xml:space="preserve">Tử Xuyên Tú không biết, nàng nói "Xin lỗi" là có ý gì, là vì nàng từng có ý kết bạn với người khác mà áy náy xin lỗi, hay là vì cản không để gã về Viễn Đông mà xin lỗi? Gã chẳng muốn suy nghĩ sâu xa, nhìn thân thể đang run rẩy trong lòng, nhìn gương mặt xinh xắn và đôi môi hồng hồng đang nức nở, trong lòng gã cảm thấy xót thương.</w:t>
      </w:r>
    </w:p>
    <w:p>
      <w:pPr>
        <w:pStyle w:val="BodyText"/>
      </w:pPr>
      <w:r>
        <w:t xml:space="preserve">Nhìn dung nhan kiều diễm trong lòng, Tử Xuyên Tú không kiềm được cúi đầu xuống hôn nhẹ lên khóe môi nàng, trên môi cảm giác có chút lạnh lẽo. Tử Xuyên Tú nhu hòa nhìn qua Tử Xuyên Trữ, sau đó ngước nhìn thiên không.</w:t>
      </w:r>
    </w:p>
    <w:p>
      <w:pPr>
        <w:pStyle w:val="BodyText"/>
      </w:pPr>
      <w:r>
        <w:t xml:space="preserve">Không biết lúc nào, mây đen đã tan hết, ánh trăng tinh khiết chiếu mông lung trên đại địa.</w:t>
      </w:r>
    </w:p>
    <w:p>
      <w:pPr>
        <w:pStyle w:val="BodyText"/>
      </w:pPr>
      <w:r>
        <w:t xml:space="preserve">"Ta thích muội, nhưng vẫn không thể vì muội mà bỏ Viễn Đông". Gã chậm rãi nói, ngữ khí bi thương: "Ngoài ái tình, đời người còn có rất nhiều sự tình, có những sự tình càng quan trọng hơn".</w:t>
      </w:r>
    </w:p>
    <w:p>
      <w:pPr>
        <w:pStyle w:val="BodyText"/>
      </w:pPr>
      <w:r>
        <w:t xml:space="preserve">Tử Xuyên Trữ bỗng nhiên ngẩng đầu, "Đó là gì?" Gương mặt hồng hồng của nàng ngẩng nhìn Tử Xuyên Tú.</w:t>
      </w:r>
    </w:p>
    <w:p>
      <w:pPr>
        <w:pStyle w:val="BodyText"/>
      </w:pPr>
      <w:r>
        <w:t xml:space="preserve">Tử Xuyên Tú lại không nhìn nàng, gã vẫn nhìn thiên không tối đen mênh mông, phảng phất lúc này đối tượng thu hút gã không phải là Tử Xuyên Trữ mà chính là thiên không cao vời bên trên, "Trách nhiệm, bận tâm, tín ngưỡng, chức trách, hoặc tùy muội có thể nghĩ ra thứ gì đấy, rất khó hình dung được cảm tình của ta đối với Viễn Đông, đó giống như một dạng nghĩa vụ, không, là nợ nần, ta nợ Viễn Đông. Dân chúng ở đó tôn ta làm vương, ta phải có trách nhiệm với bọn họ, cũng như muội là người kế thừa gia tộc, muội cũng phải có trách nhiệm gánh vác gia tộc".</w:t>
      </w:r>
    </w:p>
    <w:p>
      <w:pPr>
        <w:pStyle w:val="BodyText"/>
      </w:pPr>
      <w:r>
        <w:t xml:space="preserve">Tử Xuyên Trữ nghiêm túc nói: "Nếu như là vì huynh, muội sẽ từ bỏ địa vị người kế thừa gia tộc".</w:t>
      </w:r>
    </w:p>
    <w:p>
      <w:pPr>
        <w:pStyle w:val="BodyText"/>
      </w:pPr>
      <w:r>
        <w:t xml:space="preserve">Tử Xuyên Tú khẽ lắc đầu, "Ta thì không thể".</w:t>
      </w:r>
    </w:p>
    <w:p>
      <w:pPr>
        <w:pStyle w:val="BodyText"/>
      </w:pPr>
      <w:r>
        <w:t xml:space="preserve">Tử Xuyên Tú khẽ lắc đầu, "Ta lại không thể".</w:t>
      </w:r>
    </w:p>
    <w:p>
      <w:pPr>
        <w:pStyle w:val="BodyText"/>
      </w:pPr>
      <w:r>
        <w:t xml:space="preserve">Vào lúc này, rất nhiều thân ảnh, dung mạo quen thuộc lướt qua trong đầu gã, Duy Lạp tướng quân tự sát, tướng quân bán thú nhân Bố Sâm hàm hậu, thánh miếu trưởng lão Bố Đan chết không nhắm mắt, Bố Lan tướng quân kiên nghị trầm ổn, thôn dân Bố lô thôn rời nhà liều mạng đi theo gã, còn có vô số chiến sĩ ở Viễn Đông, những lão bách tính thuần phác thiện lương, thậm chí các tướng lĩnh dị tộc Tác Tư, Lỗ Tá từng phản bội gã.</w:t>
      </w:r>
    </w:p>
    <w:p>
      <w:pPr>
        <w:pStyle w:val="BodyText"/>
      </w:pPr>
      <w:r>
        <w:t xml:space="preserve">Những người đó đều không phải thánh nhân hoàn mĩ vô khuyết, bọn họ đều có đủ các tật xấu, có người tham tiền, có người lười biếng, có người ngu muội, có người tự tư, có người thậm chí còn phản bội gã, nhưng cuối cùng, bọn họ đều đem mộng tưởng và hy vọng của mình ký thác lên người gã, bọn họ người đã chết cũng như người còn sống đều đem tương lai Viễn Đông ký thác lên người gã.</w:t>
      </w:r>
    </w:p>
    <w:p>
      <w:pPr>
        <w:pStyle w:val="BodyText"/>
      </w:pPr>
      <w:r>
        <w:t xml:space="preserve">Mộng tưởng tự do của dân tộc Viễn Đông hơn ngàn năm cuối cùng phó thác lên gã, một người từ ngoài đến Viễn Đông, trên vai gã gánh vác kì vọng của vô số người, sự tín nhiệm lớn lao đó khiến Tử Xuyên Tú vô pháp rời bỏ Viễn Đông.</w:t>
      </w:r>
    </w:p>
    <w:p>
      <w:pPr>
        <w:pStyle w:val="BodyText"/>
      </w:pPr>
      <w:r>
        <w:t xml:space="preserve">Tưởng tượng khi bản thân hưởng thụ sung sướng, ngàn vạn quân dân Viễn Đông phải đổ máu huyết chiến với ma tộc, trong đó có bộ hạ, chiến hữu, ân nhân của gã, tưởng tượng thành thị thôn trấn Viễn Đông chìm trong khói lửa, Tử Xuyên Tú bỗng cảm thấy lòng đau như cắt.</w:t>
      </w:r>
    </w:p>
    <w:p>
      <w:pPr>
        <w:pStyle w:val="BodyText"/>
      </w:pPr>
      <w:r>
        <w:t xml:space="preserve">Nữ hài tử trong lòng gã đột nhiên thân thể cứng lại, nàng vùng dậy từ trong lòng gã, đứng thẳng người, trong mắt lấp lánh lệ: "Như vậy, không thể thỏa hiệp sao? Vì những chủng tộc Viễn Đông, huynh sẽ rời bỏ muội?"</w:t>
      </w:r>
    </w:p>
    <w:p>
      <w:pPr>
        <w:pStyle w:val="BodyText"/>
      </w:pPr>
      <w:r>
        <w:t xml:space="preserve">Tử Xuyên Tú yên lặng nhìn nàng, ánh mắt ngập tràn bi thương. Có lẽ Tử Xuyên Trữ nói không sai, gã đúng là đã thay đổi rồi, hoặc giả, cả hai người đều thay đổi rồi.</w:t>
      </w:r>
    </w:p>
    <w:p>
      <w:pPr>
        <w:pStyle w:val="BodyText"/>
      </w:pPr>
      <w:r>
        <w:t xml:space="preserve">Tử Xuyên Trữ run giọng: "Huynh đã nói, huynh sẽ vĩnh viễn yêu muội!"</w:t>
      </w:r>
    </w:p>
    <w:p>
      <w:pPr>
        <w:pStyle w:val="BodyText"/>
      </w:pPr>
      <w:r>
        <w:t xml:space="preserve">"Ta nói dối!"</w:t>
      </w:r>
    </w:p>
    <w:p>
      <w:pPr>
        <w:pStyle w:val="BodyText"/>
      </w:pPr>
      <w:r>
        <w:t xml:space="preserve">"Chát", Tử Xuyên Trữ tát gã một cái rất mạnh. Gã không cử động, bình tĩnh nhìn Tử Xuyên Trữ, trong mắt lộ xuất bi ai thâm thiết.</w:t>
      </w:r>
    </w:p>
    <w:p>
      <w:pPr>
        <w:pStyle w:val="BodyText"/>
      </w:pPr>
      <w:r>
        <w:t xml:space="preserve">Nhìn dấu tay hồng hồng trên mặt gã, Tử Xuyên Trữ ngây ngốc, không dám tin là mình đã làm như thế, sau đó, nàng khóc òa lên.</w:t>
      </w:r>
    </w:p>
    <w:p>
      <w:pPr>
        <w:pStyle w:val="BodyText"/>
      </w:pPr>
      <w:r>
        <w:t xml:space="preserve">Gã nhìn thiếu nữ đang bi ai, nhãn tình của gã cũng đã ẩm ướt, "Trước đây, tín ngưỡng của ta là muội, nhưng sau hôm nay" gã chậm rãi nói: "Tín ngưỡng của ta là Viễn Đông".</w:t>
      </w:r>
    </w:p>
    <w:p>
      <w:pPr>
        <w:pStyle w:val="BodyText"/>
      </w:pPr>
      <w:r>
        <w:t xml:space="preserve">"Xin lỗi, a Trữ, ta gạt muội. Trời lạnh rồi, nên mặc thêm áo". Gã hơi cúi người, sau đó chuyển thân đi tới.</w:t>
      </w:r>
    </w:p>
    <w:p>
      <w:pPr>
        <w:pStyle w:val="BodyText"/>
      </w:pPr>
      <w:r>
        <w:t xml:space="preserve">Tử Xuyên Trữ muốn đi theo gã, nhưng nàng dù bước nhanh, bước rất gấp, nàng nỗ lực gia tăng cước bộ, nàng chạy đến không thở nổi, nhưng cự ly vẫn không thể rút ngắn lại, thân ảnh Tử Xuyên Tú càng lúc càng xa.</w:t>
      </w:r>
    </w:p>
    <w:p>
      <w:pPr>
        <w:pStyle w:val="BodyText"/>
      </w:pPr>
      <w:r>
        <w:t xml:space="preserve">Tử Xuyên Trữ tuyệt vọng dừng chân, lảo đảo quỳ xuống đất khóc lớn. Lúc này nàng mới minh bạch, cách làm của nàng là sai, nàng thật sự không hiểu được gã.</w:t>
      </w:r>
    </w:p>
    <w:p>
      <w:pPr>
        <w:pStyle w:val="BodyText"/>
      </w:pPr>
      <w:r>
        <w:t xml:space="preserve">* * *</w:t>
      </w:r>
    </w:p>
    <w:p>
      <w:pPr>
        <w:pStyle w:val="BodyText"/>
      </w:pPr>
      <w:r>
        <w:t xml:space="preserve">"Cổ Lôi!"</w:t>
      </w:r>
    </w:p>
    <w:p>
      <w:pPr>
        <w:pStyle w:val="BodyText"/>
      </w:pPr>
      <w:r>
        <w:t xml:space="preserve">Cận vệ đội trưởng Cổ Lôi giật mình, lúc này y mới nghe ra thanh âm của người ngoài cửa, vội vã bò khỏi giường, "Đại nhân?"</w:t>
      </w:r>
    </w:p>
    <w:p>
      <w:pPr>
        <w:pStyle w:val="BodyText"/>
      </w:pPr>
      <w:r>
        <w:t xml:space="preserve">Sắc mặt Tử Xuyên Tú trắng nhợt đến dọa ngườim tuy lúc này đã cuối thu, nhưng khắp người gã mồ hôi đầm đìa, giống như vừa từ dưới nước ngoi lên bờ.</w:t>
      </w:r>
    </w:p>
    <w:p>
      <w:pPr>
        <w:pStyle w:val="BodyText"/>
      </w:pPr>
      <w:r>
        <w:t xml:space="preserve">Cổ Lôi chấn kinh, "Đại nhân, ngài thế nào rồi? Xảy ra chuyện gì?"</w:t>
      </w:r>
    </w:p>
    <w:p>
      <w:pPr>
        <w:pStyle w:val="BodyText"/>
      </w:pPr>
      <w:r>
        <w:t xml:space="preserve">Tử Xuyên Tú ngơ ngẩn nhìn y, giống như người không quen.</w:t>
      </w:r>
    </w:p>
    <w:p>
      <w:pPr>
        <w:pStyle w:val="BodyText"/>
      </w:pPr>
      <w:r>
        <w:t xml:space="preserve">Cổ Lôi vội đưa tay sờ trán Tử Xuyên Tú, "Đại nhân, ngài không phải bệnh chứ. Sắc mặt ngài nhìn kinh quá!"</w:t>
      </w:r>
    </w:p>
    <w:p>
      <w:pPr>
        <w:pStyle w:val="BodyText"/>
      </w:pPr>
      <w:r>
        <w:t xml:space="preserve">Tử Xuyên Tú lắc đầu, đi đến ngồi cạnh bàn.</w:t>
      </w:r>
    </w:p>
    <w:p>
      <w:pPr>
        <w:pStyle w:val="BodyText"/>
      </w:pPr>
      <w:r>
        <w:t xml:space="preserve">Cổ Lôi vội lấy khăn nhúng nước ấm lau mặt cho gã.</w:t>
      </w:r>
    </w:p>
    <w:p>
      <w:pPr>
        <w:pStyle w:val="BodyText"/>
      </w:pPr>
      <w:r>
        <w:t xml:space="preserve">Chăm chăm nhìn cận vệ đội trưởng của mình, Tử Xuyên Tú đột nhiên lên tiếng hỏi, "Cổ Lôi, ngươi có sợ chết không?"</w:t>
      </w:r>
    </w:p>
    <w:p>
      <w:pPr>
        <w:pStyle w:val="BodyText"/>
      </w:pPr>
      <w:r>
        <w:t xml:space="preserve">Cổ Lôi ngẩn người, nhìn nét mặt nghiêm túc của Tử Xuyên Tú, gã ý thức đây không phải là chuyện đùa, gã đứng nghiêm, hô: "Đại nhân, xin hạ mệnh lệnh! Có chết tôi cũng sẽ hoàn thành nhiệm vụ!"</w:t>
      </w:r>
    </w:p>
    <w:p>
      <w:pPr>
        <w:pStyle w:val="BodyText"/>
      </w:pPr>
      <w:r>
        <w:t xml:space="preserve">"Không đến nỗi phải chết. Ta chỉ là muốn ngươi quay về Viễn Đông truyền một mệnh lệnh bí mật của ta, mệnh lệnh này chỉ truyền đạt ột mình Bạch Xuyên tướng quân".</w:t>
      </w:r>
    </w:p>
    <w:p>
      <w:pPr>
        <w:pStyle w:val="BodyText"/>
      </w:pPr>
      <w:r>
        <w:t xml:space="preserve">"Hiểu rồi, ngoài Bạch Xuyên tướng quân, ai cũng đừng mong có được một chữ trong mệnh lệnh của đại nhân!"</w:t>
      </w:r>
    </w:p>
    <w:p>
      <w:pPr>
        <w:pStyle w:val="BodyText"/>
      </w:pPr>
      <w:r>
        <w:t xml:space="preserve">Tử Xuyên Tú nghiêm túc: "Cổ Lôi, ngươi phải nhớ kỹ lời nói của ta, sau đó thuật lại hoàn chỉnh cho Bạch Xuyên tướng quân!"</w:t>
      </w:r>
    </w:p>
    <w:p>
      <w:pPr>
        <w:pStyle w:val="BodyText"/>
      </w:pPr>
      <w:r>
        <w:t xml:space="preserve">Cổ Lôi nhăn mặt, y không sợ ra sa trường đánh nhau mà sợ nhất là phải học thuộc lòng, y vò đầu nói: "Đại nhân, tôi sẽ tận lực mà làm!"</w:t>
      </w:r>
    </w:p>
    <w:p>
      <w:pPr>
        <w:pStyle w:val="BodyText"/>
      </w:pPr>
      <w:r>
        <w:t xml:space="preserve">Tử Xuyên Tú cổ vũ: "Không cần phải nhớ kỹ từng chữ, nhưng ngươi phải nhớ được ý chính của ta!"</w:t>
      </w:r>
    </w:p>
    <w:p>
      <w:pPr>
        <w:pStyle w:val="BodyText"/>
      </w:pPr>
      <w:r>
        <w:t xml:space="preserve">Ngoài song, gió thu se sắt, lá thu phiêu linh, ánh trăng ảm đạm chiếu qua song cửa, chiếu trên sắc mặt trắng nhợt như người chết của bọn họ.</w:t>
      </w:r>
    </w:p>
    <w:p>
      <w:pPr>
        <w:pStyle w:val="BodyText"/>
      </w:pPr>
      <w:r>
        <w:t xml:space="preserve">Nhìn sắc mặt kinh biến của Cổ Lôi, Tử Xuyên Tú chậm rãi hỏi: "Hiện tại, ngươi có phải sợ rồi không?"</w:t>
      </w:r>
    </w:p>
    <w:p>
      <w:pPr>
        <w:pStyle w:val="BodyText"/>
      </w:pPr>
      <w:r>
        <w:t xml:space="preserve">Cổ Lôi nuốt nước miếng, "Đại nhân, tôi...Tôi không minh bạch vì sao phải làm thế? Làm vậy, không phải rất ti bỉ sao?"</w:t>
      </w:r>
    </w:p>
    <w:p>
      <w:pPr>
        <w:pStyle w:val="BodyText"/>
      </w:pPr>
      <w:r>
        <w:t xml:space="preserve">Tử Xuyên Tú gằn giọng: "Mệnh lệnh thế nào chẳng có quan hệ đến ngươi, ngươi chỉ là người truyền lệnh mà thôi. Nếu ngươi không chịu đi, ta sẽ đi tìm một vệ sĩ tâm phúc khác chịu nghe lệnh!"</w:t>
      </w:r>
    </w:p>
    <w:p>
      <w:pPr>
        <w:pStyle w:val="BodyText"/>
      </w:pPr>
      <w:r>
        <w:t xml:space="preserve">Cổ Lôi trầm mặc một lúc, cuối cùng khó nhọc nói: "Đại nhân, tôi phục tùng mệnh lệnh!"</w:t>
      </w:r>
    </w:p>
    <w:p>
      <w:pPr>
        <w:pStyle w:val="BodyText"/>
      </w:pPr>
      <w:r>
        <w:t xml:space="preserve">"Nhất định phải truyền được mệnh lệnh, còn phải rất nhanh!"</w:t>
      </w:r>
    </w:p>
    <w:p>
      <w:pPr>
        <w:pStyle w:val="BodyText"/>
      </w:pPr>
      <w:r>
        <w:t xml:space="preserve">"Vâng! Trừ phi tôi chết, bằng không nhất định truyền đạt mệnh lệnh của ngài!"</w:t>
      </w:r>
    </w:p>
    <w:p>
      <w:pPr>
        <w:pStyle w:val="BodyText"/>
      </w:pPr>
      <w:r>
        <w:t xml:space="preserve">Tử Xuyên Tú tức giận: "Ngươi có chết cũng phải truyền được mệnh lệnh đến Bạch Xuyên!"</w:t>
      </w:r>
    </w:p>
    <w:p>
      <w:pPr>
        <w:pStyle w:val="BodyText"/>
      </w:pPr>
      <w:r>
        <w:t xml:space="preserve">Cổ Lôi thẳng người, "Minh bạch rồi, đại nhân!"</w:t>
      </w:r>
    </w:p>
    <w:p>
      <w:pPr>
        <w:pStyle w:val="BodyText"/>
      </w:pPr>
      <w:r>
        <w:t xml:space="preserve">Y do dự nói: "Đại nhân, tôi sẽ chấp hành mệnh lệnh. Nhưng đại nhân, ngài mắng tôi ngu xuẩn cũng được, nói chuyện không liên quan đến tôi cũng được, nhưng tôi vẫn muốn hỏi, vì sao phải làm thế? Ngài, ngài trước đây không phải như thế a!"</w:t>
      </w:r>
    </w:p>
    <w:p>
      <w:pPr>
        <w:pStyle w:val="BodyText"/>
      </w:pPr>
      <w:r>
        <w:t xml:space="preserve">"Hỗn hào!" Tử Xuyên Tú vung tay tát Cổ Lôi.</w:t>
      </w:r>
    </w:p>
    <w:p>
      <w:pPr>
        <w:pStyle w:val="BodyText"/>
      </w:pPr>
      <w:r>
        <w:t xml:space="preserve">Cổ Lôi không tránh, nhận một bạt tai, khóe miệng y ứa máu, nhưng nhãn thần của y vẫn tràn đầy hoài nghi, không dám tin như cũ.</w:t>
      </w:r>
    </w:p>
    <w:p>
      <w:pPr>
        <w:pStyle w:val="BodyText"/>
      </w:pPr>
      <w:r>
        <w:t xml:space="preserve">Không dám đối mắt với Cổ Lôi, Tử Xuyên Tú dời ánh mắt nhìn ra ngoài cửa sổ.</w:t>
      </w:r>
    </w:p>
    <w:p>
      <w:pPr>
        <w:pStyle w:val="BodyText"/>
      </w:pPr>
      <w:r>
        <w:t xml:space="preserve">Biểu hiện bề ngoài, thân hình gã vẫn đứng nghiêm cẩn, thanh âm vẫn rất bình tĩnh kiên định, chỉ có bản thân gã mới biết, nội tâm gã đang tranh đấu vô cùng thống khổ.</w:t>
      </w:r>
    </w:p>
    <w:p>
      <w:pPr>
        <w:pStyle w:val="BodyText"/>
      </w:pPr>
      <w:r>
        <w:t xml:space="preserve">Suy nghĩ một lúc, gã ngồi xuống bàn viết thư: "Bởi vì gia tộc lấy sự viện trợ cho Viễn Đông ra uy hiếp, ma tộc lại xâm lấn đến nơi, chúng ta thật không thể rước thêm một cường địch ở mặt tây, ta không thể không khuất phục trước áp lực của Tử Xuyên gia mà rời bỏ chức vị thống lĩnh Viễn Đông. Hơn nữa, gia tộc sắp gây chiến đại quy mô với Lưu Phong gia, có thể sẽ chẳng quan tâm đến Viễn Đông. Do Cổ Lôi mang mệnh lệnh về, tuy không thể lý giải, nhưng đây là phương pháp duy nhất hoãn giải nguy cơ cho Viễn Đông, chư quân phải nhanh chóng chấp hành. Đây là mệnh lệnh cuối cùng của ta trên cương vị Quang minh vương Viễn Đông, tương lai chuyện nếu bại lộ, mọi trách nhiệm do mình ta gánh vác. Chiến hỏa đã sắp bùng phát, giây phút dầu sôi lửa bỏng sắp đến, đại quân Tái nội á tộc chuẩn bị xâm lấn, mong muốn biến Viễn Đông thành biển máu, thành đất chết. Tuy cách xa vạn dặm nhưng ta tuyệt đối không vứt bỏ Viễn Đông. Nếu Viễn Đông thắng, ta sẽ ngoài vạn dặm nâng cốc chúc mừng các người, nếu quốc thổ bất hạnh luân hãm, chư quân chung sức lực chiến tuẫn quốc, ta cũng không thể sống một mình. Tin ta, ta sẽ quay lại bên cạnh các người. Chúng ta sẽ tương phùng, hoặc trên thế gian, hoặc trên thiên đường. Viễn Đông vạn tuế! Tự do của Viễn Đông vạn tuế!"</w:t>
      </w:r>
    </w:p>
    <w:p>
      <w:pPr>
        <w:pStyle w:val="BodyText"/>
      </w:pPr>
      <w:r>
        <w:t xml:space="preserve">Viết xong thư, bất tri bất giác, hai má của gã đã đẫm lệ, Cổ Lôi ở bên đứng xem cũng khóc không thành tiếng.</w:t>
      </w:r>
    </w:p>
    <w:p>
      <w:pPr>
        <w:pStyle w:val="BodyText"/>
      </w:pPr>
      <w:r>
        <w:t xml:space="preserve">Gã đưa thư cho Cổ Lôi, trầm giọng nói: "Toàn bộ nhờ ngươi!"</w:t>
      </w:r>
    </w:p>
    <w:p>
      <w:pPr>
        <w:pStyle w:val="BodyText"/>
      </w:pPr>
      <w:r>
        <w:t xml:space="preserve">"Đại nhân! Để ngài một mình đến tây bộ, không có một ai thân tín bên người, như thế sao được? Bạch Xuyên đại tướng sẽ giết tôi mất!"</w:t>
      </w:r>
    </w:p>
    <w:p>
      <w:pPr>
        <w:pStyle w:val="BodyText"/>
      </w:pPr>
      <w:r>
        <w:t xml:space="preserve">Tử Xuyên Tú cười lạnh, gương mặt bất giác lãnh khốc, "Không cần lo lắng! Người như ta sẽ không bao giờ làm chuyện ngu ngốc, tuyệt đối sẽ không chết sớm. Nếu như trên thế giới có địa ngục, vậy cứ để ta đi xem, nói không chừng ta ở đó lại càng khoái hoạt!"</w:t>
      </w:r>
    </w:p>
    <w:p>
      <w:pPr>
        <w:pStyle w:val="Compact"/>
      </w:pPr>
      <w:r>
        <w:t xml:space="preserve">-o0o-</w:t>
      </w:r>
      <w:r>
        <w:br w:type="textWrapping"/>
      </w:r>
      <w:r>
        <w:br w:type="textWrapping"/>
      </w:r>
    </w:p>
    <w:p>
      <w:pPr>
        <w:pStyle w:val="Heading2"/>
      </w:pPr>
      <w:bookmarkStart w:id="91" w:name="chương-4-khủng-bố-lãng-triều"/>
      <w:bookmarkEnd w:id="91"/>
      <w:r>
        <w:t xml:space="preserve">69. Chương 4 : Khủng Bố Lãng Triều</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4: Chuyển Thuấn Hồng Nhan.</w:t>
      </w:r>
    </w:p>
    <w:p>
      <w:pPr>
        <w:pStyle w:val="BodyText"/>
      </w:pPr>
      <w:r>
        <w:t xml:space="preserve">-----oo0oo-----</w:t>
      </w:r>
    </w:p>
    <w:p>
      <w:pPr>
        <w:pStyle w:val="BodyText"/>
      </w:pPr>
      <w:r>
        <w:t xml:space="preserve">Chương 4: Khủng bố lãng triều</w:t>
      </w:r>
    </w:p>
    <w:p>
      <w:pPr>
        <w:pStyle w:val="BodyText"/>
      </w:pPr>
      <w:r>
        <w:t xml:space="preserve">Nhóm dịch: Tú Xuyên</w:t>
      </w:r>
    </w:p>
    <w:p>
      <w:pPr>
        <w:pStyle w:val="BodyText"/>
      </w:pPr>
      <w:r>
        <w:t xml:space="preserve">Sưu Tầm by nguoibantot8 --- 4vn.eu</w:t>
      </w:r>
    </w:p>
    <w:p>
      <w:pPr>
        <w:pStyle w:val="BodyText"/>
      </w:pPr>
      <w:r>
        <w:t xml:space="preserve">Cổ Lôi vào sáng sớm hôm sau đã khẩn cấp xuất phát, do sợ bị giám thị, Tử Xuyên Tú không dám tiễn y, chỉ có thể lặng lẽ qua song cửa quan sát thân ảnh y cưỡi kị mã dần khuất trên trường nhai.</w:t>
      </w:r>
    </w:p>
    <w:p>
      <w:pPr>
        <w:pStyle w:val="BodyText"/>
      </w:pPr>
      <w:r>
        <w:t xml:space="preserve">Nhìn người đáng tin duy nhất bên cạnh mình ly khai, gã buồn bã rời khỏi cửa sổ.</w:t>
      </w:r>
    </w:p>
    <w:p>
      <w:pPr>
        <w:pStyle w:val="BodyText"/>
      </w:pPr>
      <w:r>
        <w:t xml:space="preserve">Hiện tại, so với ở Viễn Đông được thiên quân vạn mã ủng hộ, bản thân chính xác chỉ còn một mình cô cô linh linh.</w:t>
      </w:r>
    </w:p>
    <w:p>
      <w:pPr>
        <w:pStyle w:val="BodyText"/>
      </w:pPr>
      <w:r>
        <w:t xml:space="preserve">Các hộ vệ và Tú tự doanh binh khác, Tử Xuyên Tú hiện tại không dám tin bọn họ.</w:t>
      </w:r>
    </w:p>
    <w:p>
      <w:pPr>
        <w:pStyle w:val="BodyText"/>
      </w:pPr>
      <w:r>
        <w:t xml:space="preserve">Có lẽ bọn họ lúc xuất phát ở Viễn Đông xác thật trung thành với gã, nhưng trở về Đế đô nhiều ngày như thế, trở lại thủ đô của cố quốc, Tử Xuyên gia nếu muốn mua chuộc bọn họ thì quá dễ dàng.</w:t>
      </w:r>
    </w:p>
    <w:p>
      <w:pPr>
        <w:pStyle w:val="BodyText"/>
      </w:pPr>
      <w:r>
        <w:t xml:space="preserve">Tuy đã tiếp thụ chức hàm thống lĩnh, nhưng Tử Xuyên Tú vẫn còn chưa có nhận thư nhậm mệnh đến nhận nhiệm vụ ở Đán Nhã quân khu, hình như cao tầng của Tử Xuyên gia vẫn còn do dự về việc trao quân quyền rất lớn cho gã.</w:t>
      </w:r>
    </w:p>
    <w:p>
      <w:pPr>
        <w:pStyle w:val="BodyText"/>
      </w:pPr>
      <w:r>
        <w:t xml:space="preserve">Tử Xuyên Tú tâm tình cực xấu, cứ trốn ở trong phòng không muốn gặp ai, cho dù là Tư Đặc Lâm hay Đế Lâm mời gã tham gia tiệc tùng, gã cũng nói đang bị cảm để từ chối.</w:t>
      </w:r>
    </w:p>
    <w:p>
      <w:pPr>
        <w:pStyle w:val="BodyText"/>
      </w:pPr>
      <w:r>
        <w:t xml:space="preserve">Lý do nói đến cũng rất mắc cười, bởi vì hai người bọn họ cũng là cao cấp trọng thần của gia tộc, gã hoài nghi trong kịch bản bức bách gã không biết hai người bọn họ có tham gia hay không.</w:t>
      </w:r>
    </w:p>
    <w:p>
      <w:pPr>
        <w:pStyle w:val="BodyText"/>
      </w:pPr>
      <w:r>
        <w:t xml:space="preserve">Đương nhiên, chuyện này không có đạo lý, nhưng sau khi bị Tử Xuyên Trữ lừa gạt, Tử Xuyên Tú trong lòng xuất hiện chướng ngại tâm lý, đối với ai cũng nghi thần nghi quỷ.</w:t>
      </w:r>
    </w:p>
    <w:p>
      <w:pPr>
        <w:pStyle w:val="BodyText"/>
      </w:pPr>
      <w:r>
        <w:t xml:space="preserve">Ở trong mắt gã, cả Đế đô hoa lệ đều là một cái vòng xoáy âm mưu, mỗi người đi đường đều là mật thám của Giám sát thính và tổng trưởng phủ.</w:t>
      </w:r>
    </w:p>
    <w:p>
      <w:pPr>
        <w:pStyle w:val="BodyText"/>
      </w:pPr>
      <w:r>
        <w:t xml:space="preserve">Thế nhưng hôm đó, kì bổn Phổ Hân của Hắc kì quân ở Đế đô làm việc đến cầu kiến, Tử Xuyên Tú đột nhiên có hứng thú tiếp kiến hắn. Dù sao, hiểu rõ bộ đội và bộ hạ tương lai của mình cũng là điều nên làm.</w:t>
      </w:r>
    </w:p>
    <w:p>
      <w:pPr>
        <w:pStyle w:val="BodyText"/>
      </w:pPr>
      <w:r>
        <w:t xml:space="preserve">Kì bổn Phổ Hân dáng vẻ cao cao, gương mặt gầy gò đen thui đầy vết nhăn. Hắn vận chế phục thẳng thớm, nhưng khí chất toát ra rõ ràng chẳng phải của quân nhân, may có sợi dây nịt màu nâu đen giúp hắn tăng thêm khí khái quân nhân.</w:t>
      </w:r>
    </w:p>
    <w:p>
      <w:pPr>
        <w:pStyle w:val="BodyText"/>
      </w:pPr>
      <w:r>
        <w:t xml:space="preserve">"Xin hỏi, ở trước mặt có phải là vị anh hùng Viễn Đông, Tử Xuyên Tú đại nhân đại danh đỉnh đỉnh không?" Hắn mỉm cười, lễ độ hỏi.</w:t>
      </w:r>
    </w:p>
    <w:p>
      <w:pPr>
        <w:pStyle w:val="BodyText"/>
      </w:pPr>
      <w:r>
        <w:t xml:space="preserve">Tử Xuyên Tú mở nắp một bình rượu, vất cái nắp xuống đất, mở miệng: "Nói thừa!"</w:t>
      </w:r>
    </w:p>
    <w:p>
      <w:pPr>
        <w:pStyle w:val="BodyText"/>
      </w:pPr>
      <w:r>
        <w:t xml:space="preserve">Kì bổn Phổ hân xấu hổ cười cười. Tuyệt đối không thể nói là hắn đang nói thừa, bởi vì nhìn bộ dạng hiện tại của Tử Xuyên Tú, không ai có thể tưởng được một người đang nồng nặc mùi rượu, râu ria xồm xoàm, y phục nhăn nhúm chính là vị đại anh hùng trẻ tuổi đẹp trai thanh danh đỉnh đỉnh kia.</w:t>
      </w:r>
    </w:p>
    <w:p>
      <w:pPr>
        <w:pStyle w:val="BodyText"/>
      </w:pPr>
      <w:r>
        <w:t xml:space="preserve">"Biết đại nhân sắp đảm nhiệm thống soái tối cao của quân đoàn tôi, tin tức này truyền đến khiến toàn thể quan binh quân tôi vô cùng phấn chấn. Từ sau khi tiền nhiệm thống lĩnh đại nhân tuẫn quốc ở Viễn Đông, chức vị tư lệnh của quân đoàn tôi vẫn bỏ trống. Hiện tại, tổng trưởng điện hạ anh minh lựa chọn một danh tướng như Tử Xuyên Tú đại nhân đến dẫn dắt chúng tôi, hành động này chứng tỏ gia tộc rất quan tâm và coi trọng Hắc kì quân, khiến toàn thể quan binh chúng tôi vô cùng cảm kích. Toàn thể quan binh nhất định đoàn kết ủng hộ Tú Xuyên đại nhân, chúng tôi tin, dưới sự chỉ huy của đại nhân, quân ta nhất định sẽ..."</w:t>
      </w:r>
    </w:p>
    <w:p>
      <w:pPr>
        <w:pStyle w:val="BodyText"/>
      </w:pPr>
      <w:r>
        <w:t xml:space="preserve">"Có rượu không?" Tử Xuyên Tú ngắt lời hắn, nhìn bộ dạng kinh hoàng thất thố của Phổ Hân, gã mất kiên nhẫn lắc lắc cái bình rỗng: "Ta uống hết rồi".</w:t>
      </w:r>
    </w:p>
    <w:p>
      <w:pPr>
        <w:pStyle w:val="BodyText"/>
      </w:pPr>
      <w:r>
        <w:t xml:space="preserve">"A a! Cái này, hết sức xin lỗi, hạ quan đến gấp, chuẩn bị không đầy đủ, tuy cũng có mang đến chút lễ mọn, nhưng lại không có rượu ngon trong đó. Hết sức xin lỗi!"</w:t>
      </w:r>
    </w:p>
    <w:p>
      <w:pPr>
        <w:pStyle w:val="BodyText"/>
      </w:pPr>
      <w:r>
        <w:t xml:space="preserve">"Để xem". Tử Xuyên Tú nhìn một đống lễ vật chất cao, nào là tơ lụa quý, trang sức vàng, đá quý...Gã nhếch mép cười châm biếm, nếu phần lễ vật này mà gọi là "Chuẩn bị không đầy đủ", gã thật không biết thế nào mới coi như là đầy đủ đây!</w:t>
      </w:r>
    </w:p>
    <w:p>
      <w:pPr>
        <w:pStyle w:val="BodyText"/>
      </w:pPr>
      <w:r>
        <w:t xml:space="preserve">"Các hạ tìm ta có chuyện gì?"</w:t>
      </w:r>
    </w:p>
    <w:p>
      <w:pPr>
        <w:pStyle w:val="BodyText"/>
      </w:pPr>
      <w:r>
        <w:t xml:space="preserve">Cổ họng kì bổn Phổ Hân phát ra một tràng thanh âm "Cô lỗ cô lỗ" vô ý nghĩa, "Không, không có gì! Chỉ là hạ quan biết đại nhân sắp trở thành trưởng quan quân đoàn, vì thế đến bái kiến biểu đạt kính ý mà thôi".</w:t>
      </w:r>
    </w:p>
    <w:p>
      <w:pPr>
        <w:pStyle w:val="BodyText"/>
      </w:pPr>
      <w:r>
        <w:t xml:space="preserve">"Thật không có chuyện gì sao?"</w:t>
      </w:r>
    </w:p>
    <w:p>
      <w:pPr>
        <w:pStyle w:val="BodyText"/>
      </w:pPr>
      <w:r>
        <w:t xml:space="preserve">Trong nhất thời, Phổ Hân nhận thấy nhãn thần đang mông lung say rượu của đối phương đột nhiên biến thành sắc bén vô bì, nhãn thần khiến người ta không dám nhìn thẳng, đó là mục quang phảng phất có thể nhìn xuyên qua mọi chướng ngại, nhìn vào tận nơi sâu thẳm nhất trong lòng người khác.</w:t>
      </w:r>
    </w:p>
    <w:p>
      <w:pPr>
        <w:pStyle w:val="BodyText"/>
      </w:pPr>
      <w:r>
        <w:t xml:space="preserve">Hắn lắp bắp nói: "Thật không có gì, chỉ là các huynh đệ biết Tú Xuyên đại nhân nhậm chức, đặc ý cử tôi đại biểu đến thăm hỏi một tiếng..."</w:t>
      </w:r>
    </w:p>
    <w:p>
      <w:pPr>
        <w:pStyle w:val="BodyText"/>
      </w:pPr>
      <w:r>
        <w:t xml:space="preserve">Vì tránh né mục quang sắc như đao của Tử Xuyên Tú, Phổ Hân ngó quanh quẩn, phát xuất cảm thán, "Ai nha, ngài là thống lĩnh của gia tộc, là anh hùng của Viễn Đông, lại ở trong chiêu đãi sở thô lậu thế này, quân vụ xứ an bài kiểu gì vậy? Như thế là làm mất thân phận của ngài! Đại nhân, nếu không chê, mời ngài đến ở tại trụ sở làm việc của Hắc kì quân chúng ta, nơi đó đều là người của ta, phương diện nào cũng thuận lợi, các huynh đệ đang mong sớm ngày chiêm ngưỡng phong thái của đại nhân!"</w:t>
      </w:r>
    </w:p>
    <w:p>
      <w:pPr>
        <w:pStyle w:val="BodyText"/>
      </w:pPr>
      <w:r>
        <w:t xml:space="preserve">Tử Xuyên Tú cười cười, "Phổ Hân các hạ..."</w:t>
      </w:r>
    </w:p>
    <w:p>
      <w:pPr>
        <w:pStyle w:val="BodyText"/>
      </w:pPr>
      <w:r>
        <w:t xml:space="preserve">Kì bổn Phổ Hân vội ngắt lời của gã, "Đại nhân, ngài gọi tôi là tiểu phổ đắc là được rồi! Quân trưởng đại nhân là phụ thân của chúng tôi, chúng tôi đều là hài tử của ngài!"</w:t>
      </w:r>
    </w:p>
    <w:p>
      <w:pPr>
        <w:pStyle w:val="BodyText"/>
      </w:pPr>
      <w:r>
        <w:t xml:space="preserve">Tử Xuyên Tú dở khóc dở cười, trong quân của Tử Xuyên gia đẳng cấp phân minh, xác thật có quán lệ như thế, các sĩ binh đều quen cách xưng hô "Phụ thân" với thống soái, mà các thống soái khi kiểm duyệt bộ đội cũng quen miệng gọi "Các hài tử của ta", ai cũng không cảm thấy có gì không đúng. Nhưng để cho gã nói, làm thế nào gã cũng không thể nói theo kiểu đó được.</w:t>
      </w:r>
    </w:p>
    <w:p>
      <w:pPr>
        <w:pStyle w:val="BodyText"/>
      </w:pPr>
      <w:r>
        <w:t xml:space="preserve">Viễn Đông địa khu phong khí tự do bôn phóng, quân đội tuy cũng kỉ luật nghiêm minh, nhưng lại không có tập tục kỳ quái như thế, vừa nghe trung niên quan quân chừng năm mươi tuổi ở trước mặt mình gọi mình là "Phụ thân đại nhân", Tử Xuyên Tú sém chút nữa ói liền tại chỗ.</w:t>
      </w:r>
    </w:p>
    <w:p>
      <w:pPr>
        <w:pStyle w:val="BodyText"/>
      </w:pPr>
      <w:r>
        <w:t xml:space="preserve">Tử Xuyên Tú cố nhịn, "Vậy thì, tiểu Phổ các hạ, làm phiền ông giới thiệu sơ qua tình huống chủ yếu của quân đoàn cho ta nắm!"</w:t>
      </w:r>
    </w:p>
    <w:p>
      <w:pPr>
        <w:pStyle w:val="BodyText"/>
      </w:pPr>
      <w:r>
        <w:t xml:space="preserve">Phổ Hân xuất hiện thần tình xấu hổ, "Đại nhân, tôi không phải là quân quan của tham mưu bộ, tôi chỉ là quan binh thuộc hậu cần bộ của quân đoàn, chủ yếu phụ trách hậu cần trang bị, hậu cần bộ chúng tôi không nắm được tình huống cụ thể của các đoàn đội bộ đội. Tôi thấy, nếu là tình huống chuyên môn, phải chờ đến khi ngài đến Đán nhã quân khu, do tham mưu trưởng quân đoàn đích thân báo cáo cho ngài".</w:t>
      </w:r>
    </w:p>
    <w:p>
      <w:pPr>
        <w:pStyle w:val="BodyText"/>
      </w:pPr>
      <w:r>
        <w:t xml:space="preserve">"Vậy thì nói về tình huống của hậu cần bộ các người đi. Quân đoàn ta có bao nhiêu binh viên? Các lộ bộ đội phân biệt trang biệt vũ khí gì? Cơm nước ăn uống của quân đoàn thế nào, lương thực của chúng ta đặt ở thành thị thuộc các hành tỉnh nào? Quân ta mỗi ngày tiêu phí bao nhiêu lương thực và kinh phí? Ông nói sơ lược qua đi!" Gã rút ra một bản bút kí và một cây viết, cúi đầu chuẩn bị ghi lại.</w:t>
      </w:r>
    </w:p>
    <w:p>
      <w:pPr>
        <w:pStyle w:val="BodyText"/>
      </w:pPr>
      <w:r>
        <w:t xml:space="preserve">Đợi hồi lâu vẫn không có thanh âm, Tử Xuyên Tú kinh ngạc ngẩng đầu, "Sao?"</w:t>
      </w:r>
    </w:p>
    <w:p>
      <w:pPr>
        <w:pStyle w:val="BodyText"/>
      </w:pPr>
      <w:r>
        <w:t xml:space="preserve">Kì bổn Phổ Hân đỏ mặt, lắp ba lắp bắp: "Đại nhân, chuyện này, các hạng nghiệp vụ cụ thể là do các phó thủ của tôi, bọn họ đều có sổ sách lưu lại, lần này đi quá gấp nên tôi không có chuẩn bị mấy sổ sách báo cáo này..."</w:t>
      </w:r>
    </w:p>
    <w:p>
      <w:pPr>
        <w:pStyle w:val="BodyText"/>
      </w:pPr>
      <w:r>
        <w:t xml:space="preserve">"Phổ Hân các hạ, là người phụ trách chủ yếu của Bạn sự xứ tại Đế đô của Hắc kì quân đoàn, ông lại nói bản thân không hiểu nghiệp vụ cụ thể? Vậy ông rốt cuộc phụ trách phương diện công tác nào?"</w:t>
      </w:r>
    </w:p>
    <w:p>
      <w:pPr>
        <w:pStyle w:val="BodyText"/>
      </w:pPr>
      <w:r>
        <w:t xml:space="preserve">Biểu tình của Phổ Hân như sắp khóc, "Tôi chủ yếu là phụ trách đối ngoại. Tôi tinh thông đủ các loại tiệc tùng tổ chức xuyên suốt bốn mùa xuân, hạ, thu, đông, hiểu biết về các loại mỹ tửu, các đặc sản, cách nấu các món ăn ngon như hầm gà phải hầm thế nào, chưng bào ngư phải ra sao...Tôi còn biết sinh nhật của Mạc liêu trưởng Ca San là ngày ba tháng năm, thê tử Lý Thanh của trưởng quan Quân vụ xứ Tư Đặc Lâm thích nhất là chuỗi trân châu, tổng thống lĩnh La Minh Hải thích môn đánh cầu..."</w:t>
      </w:r>
    </w:p>
    <w:p>
      <w:pPr>
        <w:pStyle w:val="BodyText"/>
      </w:pPr>
      <w:r>
        <w:t xml:space="preserve">Hắn nhìn Tử Xuyên Tú, do dự một chút nói: "Còn Tử Xuyên Tú đại nhân ngài thích nhất là thu thập tiền bạc, hoàng kim, bảo thạch, các loại trái phiếu, cổ phiếu và sách báo đồi trụy". Hắn nghiêng đầu nói nhỏ: "Đại nhân, trong lễ phẫm lần này tôi có giấu ba bản Long Hổ Báo mới nhất, là chuẩn bị đặc biệt cho ngài!"</w:t>
      </w:r>
    </w:p>
    <w:p>
      <w:pPr>
        <w:pStyle w:val="BodyText"/>
      </w:pPr>
      <w:r>
        <w:t xml:space="preserve">Tử Xuyên Tú kinh ngạc nhìn hắn, dường như không dám tin vào tai mình. Gã thật sự dở khóc dở cười, một câu "Đồ ăn hại" đã đến cửa miệng, may mà cuối cùng vẫn nhịn được.</w:t>
      </w:r>
    </w:p>
    <w:p>
      <w:pPr>
        <w:pStyle w:val="BodyText"/>
      </w:pPr>
      <w:r>
        <w:t xml:space="preserve">Gã quan sát tên bộ hạ tương lại ăn vận quân phục chỉnh tề ở trước mặt gã, hỏi: "Phổ Hân các hạ, chức vị kì bổn của ông làm sao có được thế?"</w:t>
      </w:r>
    </w:p>
    <w:p>
      <w:pPr>
        <w:pStyle w:val="BodyText"/>
      </w:pPr>
      <w:r>
        <w:t xml:space="preserve">Phổ Hân mếu máo: "Đại nhân, tôi vốn là một quản lý cho tửu điếm lớn nhất ở Đán nhã, chỉ là tiền nhiệm quân đoàn trưởng Phương Kính đại nhân thích tôi, gọi tôi vào trong quân đội, chuyên môn phụ trách đối ngoại cho Hắc kì quân. Vì để tôi có thân phận nhằm tiện giao tiếp với người bên ngoài, ông ấy nói, 'Từ hôm nay, ngươi cứ vận chế phục Kì bổn đi!' Tú Xuyên đại nhân, ngài không phải muốn khai trừ tôi chứ? Vậy tôi chỉ đành quay về tiếp tục nghề cũ..."</w:t>
      </w:r>
    </w:p>
    <w:p>
      <w:pPr>
        <w:pStyle w:val="BodyText"/>
      </w:pPr>
      <w:r>
        <w:t xml:space="preserve">Tử Xuyên Tú cười khà khà, đã nhiều ngày qua gã mới lần đầu cảm thấy vui vẻ như thế. Nhờ vậy mà mọi u ám như bị quét sạch, gã đứng lên vỗ vai hắn, "Phổ Hân các hạ, xem ngươi vận quân trang, lại chẳng có kiến thức của quân nhân a! Trong quân đội không nói 'Khai trừ', chúng ta chỉ nói 'Giải dịch' hoặc là 'Giải ngũ'".</w:t>
      </w:r>
    </w:p>
    <w:p>
      <w:pPr>
        <w:pStyle w:val="BodyText"/>
      </w:pPr>
      <w:r>
        <w:t xml:space="preserve">"Vâng vâng, đại nhân dạy phải. Hạ quan kiến thức thiển bạc, sau này cần đại nhân chỉ bảo nhiều, chỉ bảo nhiều..." Đầu tóc Phổ Hân ướt sũng mồ hôi, nhưng nhìn vị tân nhiệm thống lĩnh trưởng quan vui vẻ, hắn cũng cảm thấy thoải mái hơn chút.</w:t>
      </w:r>
    </w:p>
    <w:p>
      <w:pPr>
        <w:pStyle w:val="BodyText"/>
      </w:pPr>
      <w:r>
        <w:t xml:space="preserve">"Ông dẫn đường, chúng ta đến chỗ Bạn sự xứ của các người một chuyến!"</w:t>
      </w:r>
    </w:p>
    <w:p>
      <w:pPr>
        <w:pStyle w:val="BodyText"/>
      </w:pPr>
      <w:r>
        <w:t xml:space="preserve">"Vâng vâng, hoan nghênh đại nhân đến thị sát, hoan nghênh đại nhân đến chỉ đạo!"</w:t>
      </w:r>
    </w:p>
    <w:p>
      <w:pPr>
        <w:pStyle w:val="BodyText"/>
      </w:pPr>
      <w:r>
        <w:t xml:space="preserve">Trong ngày hôm đó, Tử Xuyên Tú mặc kệ các loại thủ tục quy trình của gia tộc, lôi kéo kì bổn Phổ Hân nhếch nhác chạy đến Bạn sự xứ của Hắc kì quân đóng ở Đế đô.</w:t>
      </w:r>
    </w:p>
    <w:p>
      <w:pPr>
        <w:pStyle w:val="BodyText"/>
      </w:pPr>
      <w:r>
        <w:t xml:space="preserve">Thượng ty sắp nhậm chức đột nhiên quang lâm khiến cho Bạn sự xứ chấn động, đám quân quan bối rối lúng túng nháo nhào, vội vàng sắp xếp đống văn kiện và đồ đác vứt lung tung, dĩ nhiên trong đó không thiếu các bản văn hóa phẩm đồi trụy, Tử Xuyên Tú cũng chẳng lấy làm lạ.</w:t>
      </w:r>
    </w:p>
    <w:p>
      <w:pPr>
        <w:pStyle w:val="BodyText"/>
      </w:pPr>
      <w:r>
        <w:t xml:space="preserve">Nhìn kiểu cách của Phổ Hân thì Tử Xuyên Tú cũng dư biết cách làm việc của đám thuộc hạ hắn. Tự nhiên, Tú Xuyên đại nhân tuyệt không thể dung nhẫn đối với dạng hành vi phạm quân kỉ nghiêm trọng thế này.</w:t>
      </w:r>
    </w:p>
    <w:p>
      <w:pPr>
        <w:pStyle w:val="BodyText"/>
      </w:pPr>
      <w:r>
        <w:t xml:space="preserve">Gã triệu tập toàn thể quân quan khai hội, trong buổi họp, Tú Xuyên thống lĩnh nghĩa chính nghiêm từ phê bình các quân quan, tuyên bộ lập tức tịch thu toàn bộ sách báo đồi trụy.</w:t>
      </w:r>
    </w:p>
    <w:p>
      <w:pPr>
        <w:pStyle w:val="BodyText"/>
      </w:pPr>
      <w:r>
        <w:t xml:space="preserve">Các quân quan bị giáo huấn ủ rũ cúi đầu, trong lòng thì thân thiết lôi tổ tiên ông bà thân sơ của Phổ Hân ra mắng: ngươi rảnh quá chạy đến kiếm tân nhiệm tư lệnh thì cũng được, hà cớ gì lại dẫn hổ về nhà, ngay cả báo trước một tiếng cũng không có.</w:t>
      </w:r>
    </w:p>
    <w:p>
      <w:pPr>
        <w:pStyle w:val="BodyText"/>
      </w:pPr>
      <w:r>
        <w:t xml:space="preserve">Đương nhiên, Tú Xuyên đại nhân cũng không thể để cho người khác thấy là gã vì mấy bản văn hóa phẩm đồi trụy mà chạy đến đây, gã giả bộ nghiêm túc hỏi han các vấn đề chuyên môn nghiệp vụ. Đám quân quan dù bê bối nhưng vẫn rất quen thuộc nghiệp vụ, Tử Xuyên Tú qua nói chuyện biết, Hắc kì quân đoàn hiện có binh lực chín vạn ba ngàn người, chín mươi phần trăm đều là sĩ binh được bổ sung sau chiến tranh Viễn Đông, binh viên chuyên nghiệp thua xa Biên phòng quân và Trung ương quân, trình độ huấn luyện cũng không thể khiến quân quan cao cấp hài lòng. Tại chiến tranh Viễn Đông, chủ lực của Hắc kì quân trong chiến dịch Nguyệt lượng loan bị quân đoàn Lỗ Đế tàn sát, tổn thất thảm trọng.</w:t>
      </w:r>
    </w:p>
    <w:p>
      <w:pPr>
        <w:pStyle w:val="BodyText"/>
      </w:pPr>
      <w:r>
        <w:t xml:space="preserve">Trang bị cho trận tuyến phòng ngự chỉ có Đầu thạch xa, nõ xa, nhưng số lượng không đủ để hình thành trận tuyến hữu hiệu, công binh và xe ngựa vận tải thiếu rất nhiều, nếu như phát sinh đại chiến, một đại đội công binh chỉ có thể chuyên chở được một đoàn đội, còn xa mới đạt được mục đích toàn quân khoái tốc cơ động.</w:t>
      </w:r>
    </w:p>
    <w:p>
      <w:pPr>
        <w:pStyle w:val="BodyText"/>
      </w:pPr>
      <w:r>
        <w:t xml:space="preserve">Cung tiễn thì lại có nhiều, cường cung, nõ cung, liệp cung đều rất nhiều, thế nhưng các bài tập và chiến thuật huấn luyện cho cung tiễn thủ đều không đầy đủ, nếu để đạt được chỉ tiêu một sư đoàn có hai đại đội cung tiễn thủ yểm hộ thì vẫn còn thiếu nhiều.</w:t>
      </w:r>
    </w:p>
    <w:p>
      <w:pPr>
        <w:pStyle w:val="BodyText"/>
      </w:pPr>
      <w:r>
        <w:t xml:space="preserve">Kị binh bộ đội thì sao? Quân đoàn hiện có hai sư đoàn kị binh, bất quá hai sư này đều chỉ hiện hữu trên giấy, bởi vì chiến mã không đủ, hiện tại sư đoàn kị binh chỉ là ba tên lính cùng với một thớt chiến mã đang tập luyện, "Không đủ, không đủ, không đủ!" Tử Xuyên Tú nghe một ngày, nghe nhiều nhất chính là hai chữ "Không đủ" này. Gã sầu muộn vô bì, hỏi: "Vậy chiến mã đến khi nào mới cấp cho chúng ta?"</w:t>
      </w:r>
    </w:p>
    <w:p>
      <w:pPr>
        <w:pStyle w:val="BodyText"/>
      </w:pPr>
      <w:r>
        <w:t xml:space="preserve">"Chuyện này..." Các quân quan nhìn nhau, ai cũng không dám lên tiếng.</w:t>
      </w:r>
    </w:p>
    <w:p>
      <w:pPr>
        <w:pStyle w:val="BodyText"/>
      </w:pPr>
      <w:r>
        <w:t xml:space="preserve">Kì bổn Phổ Hân cẩn thận nói: "Vốn nửa năm trước chúng tôi không dễ mới mời được Mạc liêu trưởng Ca San đi dùng cơm, chúng tôi khổ sở van nài rất lâu, cuối cùng cô ta đồng ý dùng tư kim của hậu cần xứ để mua năm ngàn thớt chiến mã cho chúng tôi, thế nhưng năm ngàn thớt chiến mã này chưa kịp đến tay chúng tôi thì đã bị Thống lĩnh Tư Đặc Lâm đoạt mất, nói là phải trang bị cho đệ ngũ thập tam sư đoàn dự bị quân!"</w:t>
      </w:r>
    </w:p>
    <w:p>
      <w:pPr>
        <w:pStyle w:val="BodyText"/>
      </w:pPr>
      <w:r>
        <w:t xml:space="preserve">Tử Xuyên Tú vỗ bàn đứng dậy, "Sao có thể như thế! Tư Đặc Lâm tiểu tử, ngươi đè đầu khi phụ lão tử sao? Các ngươi đợi đi, ta đi kiện hắn! Năm ngàn thớt chiến mã, ta phải bắt hắn ói ra không thiếu một con!"</w:t>
      </w:r>
    </w:p>
    <w:p>
      <w:pPr>
        <w:pStyle w:val="BodyText"/>
      </w:pPr>
      <w:r>
        <w:t xml:space="preserve">Mắt thấy quân đoàn trưởng tân nhiệm khí phách như thế, chúng quân quan vỗ tay hoan hô rần rần.</w:t>
      </w:r>
    </w:p>
    <w:p>
      <w:pPr>
        <w:pStyle w:val="BodyText"/>
      </w:pPr>
      <w:r>
        <w:t xml:space="preserve">Tú Xuyên đại nhân không hổ là anh hùng Viễn Đông, nghe nói đại nhân còn có quan hệ rất tốt với tổng trưởng hiện tại, còn có quan hệ tình cảm phức tạp với cả tổng trưởng tương lai.</w:t>
      </w:r>
    </w:p>
    <w:p>
      <w:pPr>
        <w:pStyle w:val="BodyText"/>
      </w:pPr>
      <w:r>
        <w:t xml:space="preserve">Đương nhiên, những mối quan hệ này là rất xa vời đối với đám quân quan tôm tép này, thế nhưng bọn họ chỉ cần biết một chuyện là đủ, đó là a Tú thống lĩnh của bọn họ là chỗ dựa rất vững chắc của họ, cả trưởng quan của quân vụ xứ ngài ấy cũng không xem ra gì.</w:t>
      </w:r>
    </w:p>
    <w:p>
      <w:pPr>
        <w:pStyle w:val="BodyText"/>
      </w:pPr>
      <w:r>
        <w:t xml:space="preserve">Có một trưởng quan cường ngạnh như thế, ngày tháng bị ai bị khinh là bị thịt của Hắc kì quân sắp chấm dứt rồi sao?</w:t>
      </w:r>
    </w:p>
    <w:p>
      <w:pPr>
        <w:pStyle w:val="BodyText"/>
      </w:pPr>
      <w:r>
        <w:t xml:space="preserve">Các quân quan nhân cơ hội thêm mắm thêm muối cổ động Tử Xuyên Tú, "Đúng thế, nhưng không chỉ là năm ngàn thớt chiến mã. Chuyện giống như thế trước đó còn xảy ra rất nhiều lần. Vô luận là trang bị mới nào cũng bị bọn họ giành trước, chiến mã tốt cũng giành cho bọn họ, vũ khí tốt cũng giành cho bọn họ, hơn nữa số lượng đặc biệt lớn".</w:t>
      </w:r>
    </w:p>
    <w:p>
      <w:pPr>
        <w:pStyle w:val="BodyText"/>
      </w:pPr>
      <w:r>
        <w:t xml:space="preserve">"Nếu như nói là ưu tiên cung cấp cho Trung ương quân hoặc cho bộ đội ở biên cảnh đánh trận, vậy chúng tôi cũng không có ý kiến. Thế nhưng đại nhân ngài xem, một sư đoàn dự bị, cả nơi đóng quân cũng không rõ ràng, vậy mà bọn chúng cứ lần lượt nuốt hết mọi thứ cung cấp cho chúng tôi, đại nhân ngài xem, uất ức này chúng tôi làm sao nhịn đây?"</w:t>
      </w:r>
    </w:p>
    <w:p>
      <w:pPr>
        <w:pStyle w:val="BodyText"/>
      </w:pPr>
      <w:r>
        <w:t xml:space="preserve">"Đại nhân, Phương Kính thống lĩnh khứ thế rồi, Hắc kì quân chúng ta giống như một đám hài tử không có mẹ, bị người ta khi phụ đến thảm a! Tại Thống lĩnh xứ, ai nói dùm chúng tôi, chúng tôi căn bản không có chút giá trị nào a! Chúng tôi ngày đêm mong ngóng, cuối cùng trời cũng thương xót, một đại anh hùng đã đến thống lĩnh chúng tôi, xin ngài ra mặt cho chúng ta! Hắc kì quân phải dựa vào ngài rồi!"</w:t>
      </w:r>
    </w:p>
    <w:p>
      <w:pPr>
        <w:pStyle w:val="BodyText"/>
      </w:pPr>
      <w:r>
        <w:t xml:space="preserve">Bị chúng quân quan vỗ mông ngựa đến chóng mặt, Tử Xuyên Tú tức điên người đi nhanh ra khỏi cửa.</w:t>
      </w:r>
    </w:p>
    <w:p>
      <w:pPr>
        <w:pStyle w:val="BodyText"/>
      </w:pPr>
      <w:r>
        <w:t xml:space="preserve">Kì bổn Phổ Hân ngoan ngoãn tiễn gã lên xe ngựa, "Đại nhân, ngài còn chưa có xe ngựa chuyên dụng sao, thấy xe này thế nào, trong thời gian ngài ở Đế đô, chúng tôi sẽ chuyên môn an bài xe ngựa để phục vụ ngài đi lại".</w:t>
      </w:r>
    </w:p>
    <w:p>
      <w:pPr>
        <w:pStyle w:val="BodyText"/>
      </w:pPr>
      <w:r>
        <w:t xml:space="preserve">"Uhm". Tử Xuyên Tú cũng không nói nhiều, trực tiếp phân phó xa phu, "Đến Quân vụ xứ đi!"</w:t>
      </w:r>
    </w:p>
    <w:p>
      <w:pPr>
        <w:pStyle w:val="BodyText"/>
      </w:pPr>
      <w:r>
        <w:t xml:space="preserve">* * *</w:t>
      </w:r>
    </w:p>
    <w:p>
      <w:pPr>
        <w:pStyle w:val="BodyText"/>
      </w:pPr>
      <w:r>
        <w:t xml:space="preserve">"A!"</w:t>
      </w:r>
    </w:p>
    <w:p>
      <w:pPr>
        <w:pStyle w:val="BodyText"/>
      </w:pPr>
      <w:r>
        <w:t xml:space="preserve">"A!"</w:t>
      </w:r>
    </w:p>
    <w:p>
      <w:pPr>
        <w:pStyle w:val="BodyText"/>
      </w:pPr>
      <w:r>
        <w:t xml:space="preserve">"A!"</w:t>
      </w:r>
    </w:p>
    <w:p>
      <w:pPr>
        <w:pStyle w:val="BodyText"/>
      </w:pPr>
      <w:r>
        <w:t xml:space="preserve">Tư Đặc Lâm thống lĩnh đành phải đặt bút xuống, nhìn sang cái người đang rảnh rỗi ngồi ở góc tường thổi bong bóng nước miếng, "A Tú, ngươi rốt cuộc muốn làm gì?"</w:t>
      </w:r>
    </w:p>
    <w:p>
      <w:pPr>
        <w:pStyle w:val="BodyText"/>
      </w:pPr>
      <w:r>
        <w:t xml:space="preserve">Tử Xuyên Tú nhăn mày nhăn mặt, "Ta đang tham quan quân vụ xứ. Quân vụ xứ thật không hổ là trung tâm quyết sách quân sự của gia tộc, các vị đại nhân đều nghiêm túc, nhãn thần tràn đầy ánh sáng trí tuệ, khắp người toát ra khí tức trí tuệ, ai nấy đều là chí sĩ trung lương a!"</w:t>
      </w:r>
    </w:p>
    <w:p>
      <w:pPr>
        <w:pStyle w:val="BodyText"/>
      </w:pPr>
      <w:r>
        <w:t xml:space="preserve">Trong phòng hội nghị liền có tiếng cười khẽ, đám quân quan Quân vụ xứ hứng thú nhìn Tử Xuyên Tú.</w:t>
      </w:r>
    </w:p>
    <w:p>
      <w:pPr>
        <w:pStyle w:val="BodyText"/>
      </w:pPr>
      <w:r>
        <w:t xml:space="preserve">Người này là nhân vật phong vân đương kim, sự tình của gã đã trở thành truyền kì.</w:t>
      </w:r>
    </w:p>
    <w:p>
      <w:pPr>
        <w:pStyle w:val="BodyText"/>
      </w:pPr>
      <w:r>
        <w:t xml:space="preserve">Gã là cao cấp quân quan của gia tộc, từng là anh hùng cứu Tử Xuyên gia tộc, trong chiến tranh Viễn Đông là hào kiệt kề vai sát cánh với Tư Đặc Lâm trấn thủ Mạt y. Khi ma tộc khí thế cuồng ngạo, gã đột nhiên đầu hàng ma tộc, thanh danh tàn tạ, bị thế giới nhân loại chửi rủa. Khi giấy truy nã gã vẫn còn được tiếp tục dán khắp nơi thì gã đột nhiên trở về mang theo hào quang huy hoàng, "Quang minh vương giải phóng Viễn Đông", "Vương của Viễn Đông", "Người hùng của nhân loại", "Kẻ phục cừu cho Ca Ứng Tinh đại nhân", thật không biết có bao nhiêu danh xưng giành cho gã.</w:t>
      </w:r>
    </w:p>
    <w:p>
      <w:pPr>
        <w:pStyle w:val="BodyText"/>
      </w:pPr>
      <w:r>
        <w:t xml:space="preserve">Hôm nay, vị anh hùng Viễn Đông đó đang nộ khí trùng trùng xông vào Quân vụ xứ, mặc kệ hội nghị đang diễn ra, mặt dày ngồi chơi vớ vẩn ở một góc phòng, đuổi cũng không chịu đi.</w:t>
      </w:r>
    </w:p>
    <w:p>
      <w:pPr>
        <w:pStyle w:val="BodyText"/>
      </w:pPr>
      <w:r>
        <w:t xml:space="preserve">Tư Đặc Lâm nhìn cục thế trong phòng, biết không tống cổ được tên gia hỏa này thì hôm nay đừng hòng làm được gì, y vung tay kì ý hội nghị tạm ngừng, dẫn Tử Xuyên Tú tiến vào phòng làm việc của y, "A Tú, ngươi rốt cuộc muốn làm gì?"</w:t>
      </w:r>
    </w:p>
    <w:p>
      <w:pPr>
        <w:pStyle w:val="BodyText"/>
      </w:pPr>
      <w:r>
        <w:t xml:space="preserve">Tử Xuyên Tú đem sự tình nói qua, dùng ngữ khí trang trọng nhất nói: "Là tân nhiệm tư lệnh của Hắc kì quân, ta cường liệt kháng nghị hành vi kì thị của quân vụ xứ gia tộc đối với quân đoàn ta! Dự bị quân ngũ thập tam sư đoàn đó là thứ gì? Ta cường liệt kháng nghị! kháng nghị!"</w:t>
      </w:r>
    </w:p>
    <w:p>
      <w:pPr>
        <w:pStyle w:val="BodyText"/>
      </w:pPr>
      <w:r>
        <w:t xml:space="preserve">Nghe gã nói xong, biểu tình của Tư Đặc Lâm vô cùng hoạt kê, chẳng còn dáng vẻ của một Tư Đặc Lâm nghiêm cẩn thường thấy. Tư Đặc Lâm ráng nhịn cười nói: "A Tú, về ngũ thập tam sư đoàn dự bị quân đó, ngươi thật không có chút ấn tượng nào sao? Ngươi là người sáng lập ra sư đó mà!"</w:t>
      </w:r>
    </w:p>
    <w:p>
      <w:pPr>
        <w:pStyle w:val="BodyText"/>
      </w:pPr>
      <w:r>
        <w:t xml:space="preserve">"Sao có khả năng! Tư Đặc Lâm, huynh đang ngủ mê à, ta", thanh âm của Tử Xuyên Tú đột nhiên im bặt, gã nghĩ đến một chuyện, nhất thời, mặt của gã chảy dài, tròng mắt như muốn rớt ra ngoài.</w:t>
      </w:r>
    </w:p>
    <w:p>
      <w:pPr>
        <w:pStyle w:val="BodyText"/>
      </w:pPr>
      <w:r>
        <w:t xml:space="preserve">Gã rất không lễ mạo, ngón tay chỉ thẳng vào mặt Tư Đặc Lâm, "Chẳng lẽ?"</w:t>
      </w:r>
    </w:p>
    <w:p>
      <w:pPr>
        <w:pStyle w:val="BodyText"/>
      </w:pPr>
      <w:r>
        <w:t xml:space="preserve">"Uhm! Đúng thế". Tư Đặc Lâm gật mạnh đầu, "Ngươi đoán không sai".</w:t>
      </w:r>
    </w:p>
    <w:p>
      <w:pPr>
        <w:pStyle w:val="BodyText"/>
      </w:pPr>
      <w:r>
        <w:t xml:space="preserve">"Trời ơi! Chắc ta chết mất!" Tử Xuyên Tú gào lớn, "Bãi phân ta đạp năm xưa, sao giờ lại đổ lên đầu ta?"</w:t>
      </w:r>
    </w:p>
    <w:p>
      <w:pPr>
        <w:pStyle w:val="BodyText"/>
      </w:pPr>
      <w:r>
        <w:t xml:space="preserve">"Hắc hắc" Tư Đặc Lâm cười lạnh, "Chuyện này vẫn chưa đáng cười đâu! Đáng cười là có người sau khi bị đổ lên đầu thì chạy đi tứ xứ tìm người tính toán! Đám chiến mã, vũ khí, trang bị vật tư đó chẳng phải thông qua danh nghĩa ngũ thập tam sư đoàn dự bị đội cấp cho Viễn Đông các ngươi sao? Hiện tại có người lại đến kháng nghị với ta! Hừ hừ!"</w:t>
      </w:r>
    </w:p>
    <w:p>
      <w:pPr>
        <w:pStyle w:val="BodyText"/>
      </w:pPr>
      <w:r>
        <w:t xml:space="preserve">Tử Xuyên Tú xấu hổ che mặt không dám nhìn Tư Đặc Lâm, hận không thể khoét đất chui xuống, bình sinh còn chưa từng bị hố lớn thế này, gã giả bộ than khóc, "Ta còn mạnh miệng nói với đám bộ hạ nhất định sẽ lấy lại chiến mã, hic hic, quá mất mặt rồi, ta không muốn sống nữa!"</w:t>
      </w:r>
    </w:p>
    <w:p>
      <w:pPr>
        <w:pStyle w:val="BodyText"/>
      </w:pPr>
      <w:r>
        <w:t xml:space="preserve">"Đủ rồi! Đừng giả vờ nữa, ta còn không hiểu ngươi sao? Da mặt ngươi dày kim đâm không thủng, có chút xíu đó thì ảnh hưởng gì nổi ngươi!" Tư Đặc Lâm nói: "Hôm nay nếu ngươi không đến thì ta cũng sẽ đi tìm ngươi. Thế nào, tiếp thu Hắc kì quân, cảm giác ra sao?"</w:t>
      </w:r>
    </w:p>
    <w:p>
      <w:pPr>
        <w:pStyle w:val="BodyText"/>
      </w:pPr>
      <w:r>
        <w:t xml:space="preserve">Ý thức được đây không phải là nhàn đàm với bằng hữu mà là trưởng quan quân vụ xứ chính thức nói chuyện với tân nhiệm thống soái Hắc kì quân, Tử Xuyên Tú cũng nghiêm túc trở lại, "Ta còn chưa chính thức nhận nhiệm, bất quá có hiểu sơ tình huống hiện tại, vấn đề của hắc kì quân không ít, trong lòng ta còn chưa biết tính sao".</w:t>
      </w:r>
    </w:p>
    <w:p>
      <w:pPr>
        <w:pStyle w:val="BodyText"/>
      </w:pPr>
      <w:r>
        <w:t xml:space="preserve">Tử Xuyên Tú tịnh không phải khiêm tốn, bản thân vừa tiếp thu một tập đoàn chiến đấu phức tạp, do nhiều đơn vị quân sự tổ thành, có đủ dạng công năng chiến đấu, địa bàn quản lý là quân khu dài hai trăm năm mươi dặm, rộng một trăm hai mươi dặm, nằm ở biên cảnh giữa tây nam bộ gia tộc và Lâm gia, có mấy chục chính quy bộ, kị sư đoàn, biên phòng đoàn đội và các chủng chuyên nghiệp bộ đội, hơn nữa hậu phương còn có tám hành tỉnh trực thuộc quân khu.</w:t>
      </w:r>
    </w:p>
    <w:p>
      <w:pPr>
        <w:pStyle w:val="BodyText"/>
      </w:pPr>
      <w:r>
        <w:t xml:space="preserve">Vị thống lĩnh vừa được đề bạt minh bạch, bản thân sẽ phải phụ trách một quân khu cường đại chỉ sau Viễn Đông quân khu, chịu trách nhiệm thủ vệ tây nam lãnh thổ gia tộc, hơn nữa trong tương lai gần còn phải chủ động xuất kích, vượt qua lãnh thổ Lâm gia công kích lãnh địa Lưu Phong gia.</w:t>
      </w:r>
    </w:p>
    <w:p>
      <w:pPr>
        <w:pStyle w:val="BodyText"/>
      </w:pPr>
      <w:r>
        <w:t xml:space="preserve">Chi quân đội này phải chăng có thể đảm nhận nhiệm vụ gian khó lớn lao đến mức vậy, cho dù bổn ý gã không muốn nhận vị trí này, nhưng bản thân một khi đã tiếp nhận, bản thân phải có trách nhiệm đối với bộ đội dưới quyền mình.</w:t>
      </w:r>
    </w:p>
    <w:p>
      <w:pPr>
        <w:pStyle w:val="BodyText"/>
      </w:pPr>
      <w:r>
        <w:t xml:space="preserve">Tư Đặc Lâm mỉm cười nói: "Đối với người khác có lẽ là rất khó khăn, nhưng a Tú ngươi là người có kinh nghiệm lãnh đạo, ngươi từng ở Viễn Đông ứng phó cục diện phi thường nguy hiểm, ta không hề lo lắng về năng lực quân sự của ngươi. Nhưng tây tuyến của gia tộc và Viễn Đông khác nhau rất lớn, ở Viễn Đông, quân đội và dân chúng đều nghe theo ngươi, ngươi một mình nắm đại quyền, nói một là một, sát phạt quyết đoán, nhưng ở Đán nhã quân khu, cục thế tuy không có nguy cấp như Viễn Đông, nhưng các dạng quan hệ lại phức tạp hơn gấp bội.</w:t>
      </w:r>
    </w:p>
    <w:p>
      <w:pPr>
        <w:pStyle w:val="BodyText"/>
      </w:pPr>
      <w:r>
        <w:t xml:space="preserve">"Là trưởng quan quân sự, ngươi cần phải hiểu các thiết lập quan hệ với các phương thế lực, ngươi phải qua lại với các dân chánh trưởng quan địa phương, phải tương xử với các quý tộc và địa chủ địa phương, phải quan hệ với đại biểu nguyên lão hội địa phương, phải ứng phó với quân pháp trưởng quan của giám sát thính đóng ở đó. Những mối quan hệ này nếu như ngươi làm không tốt, vấn đề sẽ phát sinh có thể rất lớn, những thứ như bổ cấp cho quân đội, triệu tập dân công, lương thảo trang bị đều dựa vào bọn họ cung cấp. Hơn nữa, tuy phẩm cấp của ngươi cao hơn cấp đầu não của hành tỉnh, nhưng ngươi không thể tùy tiện xen vào sự vụ thuộc quyền hạn của người ta, càng không thể nhúng tay vào ân oán cá nhân giữa các quý tộc địa phương, nhất định phải bảo trì sự trung lập của quân đội, không được dính vào chính trị, đây là thiết luật của quân đội gia tộc.</w:t>
      </w:r>
    </w:p>
    <w:p>
      <w:pPr>
        <w:pStyle w:val="BodyText"/>
      </w:pPr>
      <w:r>
        <w:t xml:space="preserve">"Các hành tỉnh tây nam là các vùng trù phú nhất của gia tộc, cũng là nơi thế lực quý tộc của nguyên lão hội cường thịnh nhất, ngươi sau khi nhậm chức, sẽ đối mặt với nhiều dụ hoặc và uy hiếp, tuy không thấy đao thương và máu, nhưng nguy cơ cũng trùng trùng như chiến trường. Tóm lại, mọi thứ phải cẩn thận hành sự, ngàn vạn lần chớ làm theo tính khí".</w:t>
      </w:r>
    </w:p>
    <w:p>
      <w:pPr>
        <w:pStyle w:val="BodyText"/>
      </w:pPr>
      <w:r>
        <w:t xml:space="preserve">Tử Xuyên Tú im lặng lắng nghe, trong ngữ khí bình đạm của Tư Đặc Lâm chứa đựng rất nhiều tình cảm quan tâm. Y là nhắc nhở gã, cũng là lo lắng dặn dò gã.</w:t>
      </w:r>
    </w:p>
    <w:p>
      <w:pPr>
        <w:pStyle w:val="BodyText"/>
      </w:pPr>
      <w:r>
        <w:t xml:space="preserve">Tử Xuyên Tú trong lòng tràn đầy ấm áp, cho dù bản thân đã thành sự nghiệp không tệ ở Viễn Đông, nhưng ở trong mắt Tư Đặc Lâm, gã vẫn là một a Tú chưa thành thục, hành sự lỗ mãng như xưa.</w:t>
      </w:r>
    </w:p>
    <w:p>
      <w:pPr>
        <w:pStyle w:val="BodyText"/>
      </w:pPr>
      <w:r>
        <w:t xml:space="preserve">Gã gật đầu, "Ta biết, sẽ thận trọng hành sự".</w:t>
      </w:r>
    </w:p>
    <w:p>
      <w:pPr>
        <w:pStyle w:val="BodyText"/>
      </w:pPr>
      <w:r>
        <w:t xml:space="preserve">Tư Đặc Lâm hài lòng cười nói, "Ta cũng biết, a Tú ngươi trải qua phong vũ ở Viễn Đông, không phải là không có kiến thức, ta chẳng qua là dặn dò ngươi vài câu mà thôi. Ngươi sau khi chưởng quản Hắc kì quân, quân vụ xứ còn có rất nhiều công tác cần ngươi chi trì!"</w:t>
      </w:r>
    </w:p>
    <w:p>
      <w:pPr>
        <w:pStyle w:val="BodyText"/>
      </w:pPr>
      <w:r>
        <w:t xml:space="preserve">Tử Xuyên Tú mỉm cười, "Đại ca, huynh và ta vẫn còn khách sáo ư?"</w:t>
      </w:r>
    </w:p>
    <w:p>
      <w:pPr>
        <w:pStyle w:val="BodyText"/>
      </w:pPr>
      <w:r>
        <w:t xml:space="preserve">Tư Đặc Lâm cười lớn: "Không biện pháp a, nói kiểu đó nhiều riết không sửa được".</w:t>
      </w:r>
    </w:p>
    <w:p>
      <w:pPr>
        <w:pStyle w:val="BodyText"/>
      </w:pPr>
      <w:r>
        <w:t xml:space="preserve">Y đang định tiễn Tử Xuyên Tú đi thì "ầm" một tiếng động mạnh, cánh cửa bị người ta chạm mở bung ra, một quân quan thở hổn hển xuất hiện ở cửa, sắc mặt đầy nét kinh hoàng.</w:t>
      </w:r>
    </w:p>
    <w:p>
      <w:pPr>
        <w:pStyle w:val="BodyText"/>
      </w:pPr>
      <w:r>
        <w:t xml:space="preserve">Tư Đặc Lâm giận dữ mắng: "Tiểu tử tham mưu, ngươi quá vô lễ rồi! Ngươi dùng cách này để vào phòng làm việc của ta hả?"</w:t>
      </w:r>
    </w:p>
    <w:p>
      <w:pPr>
        <w:pStyle w:val="BodyText"/>
      </w:pPr>
      <w:r>
        <w:t xml:space="preserve">Sắc mặt quân quan đó trắng như tờ giấy, "Đại nhân, không hay rồi! Đại quân ma tộc đã đột phá phòng tuyến Ngõa Luân, sáu hành tỉnh đông bộ khẩn cấp cáo cấp, tiên phong của ma tộc đã bức đến Khải cách thị cách Đế đô chưa đến năm trăm dặm!"</w:t>
      </w:r>
    </w:p>
    <w:p>
      <w:pPr>
        <w:pStyle w:val="BodyText"/>
      </w:pPr>
      <w:r>
        <w:t xml:space="preserve">Tư Đặc Lâm và Tử Xuyên Tú đứng phắc dậy, hai người đưa mắt nhìn nhau, Tư Đặc Lâm run giọng: "Chuyện này sao có thể!"</w:t>
      </w:r>
    </w:p>
    <w:p>
      <w:pPr>
        <w:pStyle w:val="BodyText"/>
      </w:pPr>
      <w:r>
        <w:t xml:space="preserve">Bỉ Đặc hành tỉnh nằm ở tây Cổ kì sơn mạch là một hành tỉnh chuyên về sản xuất nông nghiệp, là hành tỉnh nằm ở sát biên cương gia tộc, lưng dựa Cổ kì sơn mạch, nổi tiếng sản xuất gạo, lúa mì, đồ gốm và con gái đẹp, bởi vì không có đại công lộ xuyên qua nên về kinh tế không thể so nổi với các hành tỉnh công thương nghiệp phát triển như Cơ tân hành tỉnh ở tây bộ hay Đán nhã đặc khu ở tây nam, cũng không phải là đất có vị trí chiến lược được gia tộc quan tâm, trong năm mươi sáu hành tỉnh của gia tộc, Bỉ Đặc hành tỉnh chỉ được xem là một hành tỉnh hết sức bình thường.</w:t>
      </w:r>
    </w:p>
    <w:p>
      <w:pPr>
        <w:pStyle w:val="BodyText"/>
      </w:pPr>
      <w:r>
        <w:t xml:space="preserve">Mỗi lần hội nghị thường lệ của Thống lĩnh xứ, tỉnh trưởng Cao Khắc của Bỉ Đặc hành tỉnh đều tự giác kiếm một góc ngồi im lặng không phát biểu, đợi sau khi các tỉnh trưởng khác tranh giành nói xong, tổng thống lĩnh La Minh Hải dường như mới nhớ còn có một hành tỉnh ở rìa biên cương gia tộc, tùy miệng hỏi, "Bỉ Đặc hành tỉnh có chuyện gì báo cáo không?"</w:t>
      </w:r>
    </w:p>
    <w:p>
      <w:pPr>
        <w:pStyle w:val="BodyText"/>
      </w:pPr>
      <w:r>
        <w:t xml:space="preserve">Không đợi Cao Khắc đang giật mình hoảng hốt đứng lên định phát biểu, La Minh Hải gục gật đầu, "Vậy tốt rồi, giải tán!"</w:t>
      </w:r>
    </w:p>
    <w:p>
      <w:pPr>
        <w:pStyle w:val="BodyText"/>
      </w:pPr>
      <w:r>
        <w:t xml:space="preserve">Do đó, địa vị của Bỉ Đắc trong mắt gia tộc vẫn chẳng có gì khác.</w:t>
      </w:r>
    </w:p>
    <w:p>
      <w:pPr>
        <w:pStyle w:val="BodyText"/>
      </w:pPr>
      <w:r>
        <w:t xml:space="preserve">Nhưng vào ngày một tháng mười một năm bảy tám ba Đế quốc lịch, Bỉ Đặc hành tỉnh lại đột nhiên trở thành hành tỉnh được toàn bộ cao tầng gia tộc chú ý, về vinh dự này, từ tỉnh trưởng Cao Khắc cho đến bình dân bá tánh của Bỉ Đặc hành tỉnh, ai nấy đều thật tâm cảm tạ.</w:t>
      </w:r>
    </w:p>
    <w:p>
      <w:pPr>
        <w:pStyle w:val="BodyText"/>
      </w:pPr>
      <w:r>
        <w:t xml:space="preserve">Nhưng đáng tiếc, cũng như ban đầu chẳng có gì nổi trội, hôm nay dẫn đến sự chú ý của cao tầng, đều chẳng do bọn họ lựa chọn.</w:t>
      </w:r>
    </w:p>
    <w:p>
      <w:pPr>
        <w:pStyle w:val="BodyText"/>
      </w:pPr>
      <w:r>
        <w:t xml:space="preserve">Sự tình đến quá đột ngột, chẳng có tín hiệu gì báo trước.</w:t>
      </w:r>
    </w:p>
    <w:p>
      <w:pPr>
        <w:pStyle w:val="BodyText"/>
      </w:pPr>
      <w:r>
        <w:t xml:space="preserve">Sáng sớm hôm ấy, trời vừa tờ mờ sáng, tiểu thành Lạc Cơ dưới chân Cổ kì sơn mạch còn chìm trong giấc ngủ, cư dân trong thành đột nhiên bị tiếng chuông "boong boong boong" đánh thức, người canh gác trên đầu thành dùng hết sức lực gào lên, "Cảnh báo, ma tộc binh đến rồi!"</w:t>
      </w:r>
    </w:p>
    <w:p>
      <w:pPr>
        <w:pStyle w:val="BodyText"/>
      </w:pPr>
      <w:r>
        <w:t xml:space="preserve">Đối với bình dân trước giờ chưa từng trải qua chiến tranh thực sự, tình hình lần này đúng là vô cùng khủng bố.</w:t>
      </w:r>
    </w:p>
    <w:p>
      <w:pPr>
        <w:pStyle w:val="BodyText"/>
      </w:pPr>
      <w:r>
        <w:t xml:space="preserve">Đứng trên tường thành nhìn về phía đông đều là biển người đen nghịt, là từng đoàn đội ma tộc binh nối tiếp, vô số gương mặt như ác quỷ dọa khiếp người, vô số cái miệng đang rống lên, "Tấn công!", thanh âm hồi đãng trên không trung liên miên không đứt đoạn.</w:t>
      </w:r>
    </w:p>
    <w:p>
      <w:pPr>
        <w:pStyle w:val="BodyText"/>
      </w:pPr>
      <w:r>
        <w:t xml:space="preserve">Thị trưởng phát xuất tiếng kêu thảm thiết nhất trong đời y, "Sao có khả năng! Ma tộc binh làm sao vượt qua phòng tuyến Ngõa Luân? Quân đội của chúng ta đâu?"</w:t>
      </w:r>
    </w:p>
    <w:p>
      <w:pPr>
        <w:pStyle w:val="BodyText"/>
      </w:pPr>
      <w:r>
        <w:t xml:space="preserve">Đây xác thật là vấn đề có ý nghĩa rất đáng khảo cứu, đáng tiếc lúc này không phải là lúc hỏi, cả thành thị đang chạy nháo nhào cả lên, ai đâu mà giải đáp cho y.</w:t>
      </w:r>
    </w:p>
    <w:p>
      <w:pPr>
        <w:pStyle w:val="BodyText"/>
      </w:pPr>
      <w:r>
        <w:t xml:space="preserve">Do không có vị trí chiến lược nên Lạc Cơ không có chính quy quân trú thủ, chỉ có một đội cảnh vệ địa phương, mắt thấy tình hình nguy cấp,thị trường liên thanh triệu hoán, "Cảnh vệ đội, mau tới, mau tới thủ vệ thành tường a!"</w:t>
      </w:r>
    </w:p>
    <w:p>
      <w:pPr>
        <w:pStyle w:val="BodyText"/>
      </w:pPr>
      <w:r>
        <w:t xml:space="preserve">Không hổ là người đã được qua huấn luyện chuyên môn, cảnh vệ đội của thành thị phản ứng nhanh hơn bình dân rất nhiều.</w:t>
      </w:r>
    </w:p>
    <w:p>
      <w:pPr>
        <w:pStyle w:val="BodyText"/>
      </w:pPr>
      <w:r>
        <w:t xml:space="preserve">Chạy trước biển người đang chạy nạn, khi vô số bình dân còn chen chúc lấn ép nhau trên nhai đạo, gào khóc kêu trời gọi đất thì đám cảnh vệ đội đã thuận lợi ra hỏi cổng thành, thoáng chốc, thân ảnh của bọn họ đã biến mất khỏi đường chân trời, chỉ lưu lại một câu nói lãng đãng trong không khí, "Thị trưởng à, ngài phải ráng trụ vững! Kiên trì trụ vững, chúng tôi đi tìm cứu binh! Yên tâm đi, gia tộc sẽ truy nhận ngài là kì bổn hi sinh vì nhiệm vụ a!"</w:t>
      </w:r>
    </w:p>
    <w:p>
      <w:pPr>
        <w:pStyle w:val="BodyText"/>
      </w:pPr>
      <w:r>
        <w:t xml:space="preserve">Thị trưởng gấp gáp dậm chân dậm cẳng, "A a! Thường thường câu này đều do ta nói, lần này lại bị đám chết nhát đó giành nói trước rồi!" Nhìn xung quanh, trên thành tường không một bóng người, trong thành, trên đường, phàm là động vật có chân đều đang hoảng loạn chạy về cổng tây thành, chỉ có một mình y là đứng ngây ngốc, vậy há chẳng phải chờ chết ư?</w:t>
      </w:r>
    </w:p>
    <w:p>
      <w:pPr>
        <w:pStyle w:val="BodyText"/>
      </w:pPr>
      <w:r>
        <w:t xml:space="preserve">"Thế nhưng thân là quan viên thị chính, bản thân có trách nhiệm với đất đai trong tay, lâm trận đào thoát là trọng tội..." Thị trưởng trong lúc nôn nóng bỗng thông minh, ôm một con heo con bỏ lên tường thành, nghĩa chính nghiêm từ nói với nó: "Ta hạ lệnh ngươi, kiên thủ thành trì cho đến khi ta tìm cứu binh về cứu viện! Hiểu không?"</w:t>
      </w:r>
    </w:p>
    <w:p>
      <w:pPr>
        <w:pStyle w:val="BodyText"/>
      </w:pPr>
      <w:r>
        <w:t xml:space="preserve">Con heo con: "Ục ục, ục ục..."</w:t>
      </w:r>
    </w:p>
    <w:p>
      <w:pPr>
        <w:pStyle w:val="BodyText"/>
      </w:pPr>
      <w:r>
        <w:t xml:space="preserve">"Tốt, ngươi hãy làm tốt, tương lai ta sẽ truy nhận ngươi là hộ quốc thần trư!"</w:t>
      </w:r>
    </w:p>
    <w:p>
      <w:pPr>
        <w:pStyle w:val="BodyText"/>
      </w:pPr>
      <w:r>
        <w:t xml:space="preserve">Thị trưởng vừa chạy vừa tự an ủi bản thân, ta đã bố trí nhân thủ, an bài lực lượng thủ vệ, ta là chạy về hậu phương điều tập binh lực để tiến hành phản kích, trong ứng ngoài hợp, tương lai ma tộc xâm phạm sẽ bị diệt dưới thành của ta. Như vậy sao có thể coi là lâm trận đào thoát được chứ? Nếu như thành thị luân hãm, đó là vì địch nhân quá cường đại, quan binh thủ thành đã toàn bộ trận vong, thế thì đã tận lực rồi, vậy cũng không thể trách ta!"</w:t>
      </w:r>
    </w:p>
    <w:p>
      <w:pPr>
        <w:pStyle w:val="BodyText"/>
      </w:pPr>
      <w:r>
        <w:t xml:space="preserve">Y càng nghĩ càng đắc ý, tưởng tượng bản thân sẽ được gia tộc tặng cho huy chương dũng cảm, chỉ đáng tiếc y không có quay đầu nhìn, bằng không sẽ thấy "lực lượng thủ vệ" cũng lén lút chạy xuống tường thành, cong đít phóng về phía tây.</w:t>
      </w:r>
    </w:p>
    <w:p>
      <w:pPr>
        <w:pStyle w:val="BodyText"/>
      </w:pPr>
      <w:r>
        <w:t xml:space="preserve">Thị trưởng Lạc Cơ và đám cảnh vệ đội bỏ thành chạy dị khẩu đồng thanh báo cáo lên đầu não hành tỉnh tin tức kinh người, "Chúng tôi chính mắt thấy mấy chục vạn ma tộc binh! Bọn chúng hung hãn kéo đến, thế không thể ngăn!"</w:t>
      </w:r>
    </w:p>
    <w:p>
      <w:pPr>
        <w:pStyle w:val="BodyText"/>
      </w:pPr>
      <w:r>
        <w:t xml:space="preserve">Thị trưởng Lạc Cơ còn chảy dòng lệ đau xót, "Dũng sĩ thủ thành dốc sức khổ chiến, toàn bộ quang vinh tuẫn quốc!" Con heo con đó vốn tính qua năm sau thì mổ thịt, giờ bị giết đúng là quá lãng phí mà, thật khiến người ta đau lòng.</w:t>
      </w:r>
    </w:p>
    <w:p>
      <w:pPr>
        <w:pStyle w:val="BodyText"/>
      </w:pPr>
      <w:r>
        <w:t xml:space="preserve">Ban đầu, tổng đốc và tỉnh trưởng hành tỉnh đều cho rằng bọn họ đang nói nhảm, nhưng không bao lâu có vô số báo cáo giống thế gởi lên, "Phật lãng thị xuất hiện ma tộc quân đội!"</w:t>
      </w:r>
    </w:p>
    <w:p>
      <w:pPr>
        <w:pStyle w:val="BodyText"/>
      </w:pPr>
      <w:r>
        <w:t xml:space="preserve">"Ân gia thành xuất hiện ma tộc đại quân!"</w:t>
      </w:r>
    </w:p>
    <w:p>
      <w:pPr>
        <w:pStyle w:val="BodyText"/>
      </w:pPr>
      <w:r>
        <w:t xml:space="preserve">"Ma tộc quân đội đang phát động công kích ở Gia Nam!"</w:t>
      </w:r>
    </w:p>
    <w:p>
      <w:pPr>
        <w:pStyle w:val="BodyText"/>
      </w:pPr>
      <w:r>
        <w:t xml:space="preserve">Trong thời gian ba ngày, hơn hai mươi thành trấn, hương thôn, thành thị đều luân hãm, hơn nửa đông nam hành tỉnh đã lọt vào tay ma tộc quân đội. Trong ba trăm năm nay, đây là lần đầu tiên ma tộc đại quân xuất hiện trong bình nguyên của nhân loại, ba trăm năm trước, hậu quả của trận tây chinh lần đó của ma tộc là một vương triều hùng mạnh một thời Quang minh hoàng triệu bị sụp đổ, lại thêm trước đây không bao lâu, quân đội gia tộc bị đả kích hủy diệt nghiêm trọng bởi ma tộc ở Viễn Đông, vì vậy trong mắt bình dân bá tánh, ma tộc quân chính là hình tượng vô địch và vô nhân tính.</w:t>
      </w:r>
    </w:p>
    <w:p>
      <w:pPr>
        <w:pStyle w:val="BodyText"/>
      </w:pPr>
      <w:r>
        <w:t xml:space="preserve">Đối diện ma tộc quân đội, căn bản không có người dám kháng cự, thường thường chỉ cần thấy phía chân trời xuất hiện cờ xí ma tộc, thủ vệ môn đầu thành liền gào lên, "Ma tộc binh đến rồi!" Mười vạn cư dân trong thành thị chỉ mấy chục phút đã bỏ chạy sạch sẽ.</w:t>
      </w:r>
    </w:p>
    <w:p>
      <w:pPr>
        <w:pStyle w:val="BodyText"/>
      </w:pPr>
      <w:r>
        <w:t xml:space="preserve">Vì thế, tuy luân hãm mấy chục thành trấn, nhưng chân chính thương vong do ma tộc quân lại chẳng có ai, do nhân loại hoảng sợ và kinh hoàng nên ma tộc đại quân chẳng gặp phải sự kháng cự nào, ma tộc quân đội thoải mái nhanh chóng tiến về phúc địa gia tộc.</w:t>
      </w:r>
    </w:p>
    <w:p>
      <w:pPr>
        <w:pStyle w:val="BodyText"/>
      </w:pPr>
      <w:r>
        <w:t xml:space="preserve">Đến giờ, sự tình đã không còn là chuyện thường rồi.</w:t>
      </w:r>
    </w:p>
    <w:p>
      <w:pPr>
        <w:pStyle w:val="BodyText"/>
      </w:pPr>
      <w:r>
        <w:t xml:space="preserve">Dưới tình huống không hề có dấu hiệu báo trước, ma tộc quân đội đột nhiên vượt qua được Cổ kì sơn mạch vốn xưng cao tới trời không thể leo qua, đại quân ma tộc quân xuất hiện ở mặt đông sơn mạch của nhân loại thế giới, tin tức chấn động này nhanh chóng được khoái mã chuyển về Đế đô, không khí ở Bỉ Đặc hành tỉnh vô cùng khẩn trương.</w:t>
      </w:r>
    </w:p>
    <w:p>
      <w:pPr>
        <w:pStyle w:val="BodyText"/>
      </w:pPr>
      <w:r>
        <w:t xml:space="preserve">Do chính quy quân đóng ở hành tỉnh số lượng chưa đến năm ngàn, hơn nữa còn phân tán các nơi, đối diện ma tộc đại quân đến bất thình lình, tổng đốc hành tỉnh kinh hoàng thất thố căn bản không dám vọng tưởng bản thân có thể dùng binh lực bạc nhược như thế ngăn cản ma tộc đại quân.</w:t>
      </w:r>
    </w:p>
    <w:p>
      <w:pPr>
        <w:pStyle w:val="BodyText"/>
      </w:pPr>
      <w:r>
        <w:t xml:space="preserve">Sau khi khẩn cấp thương nghị với tỉnh trưởng chưởng quản dân chánh, bọn họ thống nhất phát bố công cáo, do ma tộc quân đội đột nhiên xuất hiện, vì để tránh thảm kịch quân đội bị vây diệt trong chiến tranh Viễn Đông, cũng vì bảo tồn lực lượng quân đội nhằm đả kích địch nhân, trú quân ở hành tỉnh lập tức triệt thoái về gia tộc phúc địa, sau khi hội hợp với quân đội tăng viện thì mới tiến hành phản công.</w:t>
      </w:r>
    </w:p>
    <w:p>
      <w:pPr>
        <w:pStyle w:val="BodyText"/>
      </w:pPr>
      <w:r>
        <w:t xml:space="preserve">"Chúng ta đang ở thời điểm nguy cấp, quân đội là hi vọng cuối cùng để cứu giúp quốc gia. Vô luận thế nào, cần phải bảo tồn được quân đội!" Tổng đốc hành tỉnh hùng hồn nói, ý trong ngôn từ rõ ràng là nói các vị bách tính bình dân ơi, các vị tốt nhất là tự cầu ình phước lớn đi nhé.</w:t>
      </w:r>
    </w:p>
    <w:p>
      <w:pPr>
        <w:pStyle w:val="BodyText"/>
      </w:pPr>
      <w:r>
        <w:t xml:space="preserve">Trong đêm khuya mưa gió, trú quân và thủ não của hành tỉnh đồng loạt rút đi, trật tự của Bỉ Đặc hành tỉnh cuối cùng cũng triệt để sụp đổ.</w:t>
      </w:r>
    </w:p>
    <w:p>
      <w:pPr>
        <w:pStyle w:val="BodyText"/>
      </w:pPr>
      <w:r>
        <w:t xml:space="preserve">Toàn bộ thành thị đều giống như bị vứt bỏ chỉ trong một ngày, hơn ngàn vạn cư dân đem theo hành lý đơn giản nhất nhắm hướng công lộ dẫn về phúc địa gia tộc mà chạy, dân chúng chạy nạn kéo dài như một đàn kiến khổng lồ nối đuôi nhìn không thấy điểm tận cùng.</w:t>
      </w:r>
    </w:p>
    <w:p>
      <w:pPr>
        <w:pStyle w:val="BodyText"/>
      </w:pPr>
      <w:r>
        <w:t xml:space="preserve">Khủng hoảng không hề chỉ giới hạn ở Bỉ Đặc hành tỉnh, sau khi tin tức truyền đi, cả sáu hành tỉnh đông nam Cổ kì sơn mạch đều dậy lên cơn sóng hoảng loạn, nghĩ đến sự tàn khốc của ma tộc sắp xảy ra chỗ mình, ngàn ngàn vạn vạn dân chúng bắt đầu tự phát rời khỏi gia viên, nhắm hướng tây mà chạy.</w:t>
      </w:r>
    </w:p>
    <w:p>
      <w:pPr>
        <w:pStyle w:val="BodyText"/>
      </w:pPr>
      <w:r>
        <w:t xml:space="preserve">Sáu hành tỉnh Đông nam thần hồn nát thần tính, không ít thành thị chạy không còn một bóng người, chó hoang và chuột cống cả ngày chạy rong chơi trên nhai đạo rộng rãi, gió thu thổi quạt những cánh cửa không được cài then, phát xuất đập ầm ầm.</w:t>
      </w:r>
    </w:p>
    <w:p>
      <w:pPr>
        <w:pStyle w:val="BodyText"/>
      </w:pPr>
      <w:r>
        <w:t xml:space="preserve">Cơn sóng hoảng loạn lần này thậm chí còn lan đến Hoàng kỳ địa khu gần Đế đô, gần như chỉ trong một đêm, mấy vạn dân chúng đào vong đã chạy đến đứng chật cứng đường lớn, đường nhỏ ở Đế đô. Bởi vì Đế đô còn có gần hai mươi vạn quân, còn có thành cao tường dày, trong mắt dân chúng đào vong, nơi này "Tạm thời" có thể làm nơi tị nan an toàn.</w:t>
      </w:r>
    </w:p>
    <w:p>
      <w:pPr>
        <w:pStyle w:val="BodyText"/>
      </w:pPr>
      <w:r>
        <w:t xml:space="preserve">Bất luận là quý tộc hay bình dân, bọn họ đều mặt nhuộm bụi đường, y phục dơ dáy. Vô luận dân chúng Đế đô tò mò hỏi han thế nào, bọn họ cũng chỉ kinh hoàng nói giống nhau, "Quá đáng sợ, bọn chúng đến rồi!" Còn như "Bọn chúng" có bao nhiêu người, đáng sợ ra sao, mọi người đều ấp úng, chẳng ai kể rõ được.</w:t>
      </w:r>
    </w:p>
    <w:p>
      <w:pPr>
        <w:pStyle w:val="BodyText"/>
      </w:pPr>
      <w:r>
        <w:t xml:space="preserve">Nhưng vẫn có một điểm chung, "Bọn chúng" số lượng cực lớn, không ít người mô tả đó là một biển lính ma tộc mênh mông che phủ mặt đất, tinh kì ma tộc bay ngợp cả trời.</w:t>
      </w:r>
    </w:p>
    <w:p>
      <w:pPr>
        <w:pStyle w:val="BodyText"/>
      </w:pPr>
      <w:r>
        <w:t xml:space="preserve">Vì phòng ma tộc đại quân tấn công Đế đô, Quân vụ xứ xuất ra Khẩn cấp điều binh lệnh, điều động hai mươi vạn quân đội từ tây bộ quân khu về thủ vệ Đế đô.</w:t>
      </w:r>
    </w:p>
    <w:p>
      <w:pPr>
        <w:pStyle w:val="BodyText"/>
      </w:pPr>
      <w:r>
        <w:t xml:space="preserve">Đồng thời, Quan pháp bộ của Giám sát thính khẩn cấp hạ lệnh các quân khu ở mặt đông Đế đô phải tử thủ nguyên địa, không có mệnh lệnh tuyệ đối không được lui, phạm lệnh, chém!</w:t>
      </w:r>
    </w:p>
    <w:p>
      <w:pPr>
        <w:pStyle w:val="BodyText"/>
      </w:pPr>
      <w:r>
        <w:t xml:space="preserve">Vì để làm nghiêm thị chúng, Giám sát thính một hơi chém luôn hai mươi quan viên cấp kì bổn từ Bỉ Đặc hành tỉnh chạy về, đem đầu treo trên thành tường Đế đô để thị chúng.</w:t>
      </w:r>
    </w:p>
    <w:p>
      <w:pPr>
        <w:pStyle w:val="BodyText"/>
      </w:pPr>
      <w:r>
        <w:t xml:space="preserve">Ngày năm tháng mười một là ngày Đế đô nhận được sự kiện ở đông bộ, thống lĩnh xứ khẩn cấp triệu tập thống lĩnh Tử Xuyên Tú để tra hỏi, "Tử Xuyên Tú các hạ, Viễn Đông không phải do các hạ khống chế sao? Ma tộc quân làm thế nào có thể thông qua lãnh địa của ngài, xông thẳng vào nội địa gia tộc?"</w:t>
      </w:r>
    </w:p>
    <w:p>
      <w:pPr>
        <w:pStyle w:val="BodyText"/>
      </w:pPr>
      <w:r>
        <w:t xml:space="preserve">Tử Xuyên Tú ngay thẳng hỏi lại: "La Minh Hải đại nhân, chư vị đại nhân, ma tộc quân vì sao có thể xâm nhập phúc địa gia tộc, tôi nghĩ nên hỏi tướng trấn thủ Ngõa Luân là Lâm Băng đại nhân mới đúng chứ?"</w:t>
      </w:r>
    </w:p>
    <w:p>
      <w:pPr>
        <w:pStyle w:val="BodyText"/>
      </w:pPr>
      <w:r>
        <w:t xml:space="preserve">Chư vị thành viên thống lĩnh xứ đưa mắt nhìn nhau. Xác thật, con đường để ma tộc xâm nhập chỉ có một, đó là đánh hạ cứ điểm Ngõa Luân, có ngườ phát ra tiếng kêu kinh hãi, "Chẳng lẽ, Ngõa Luân đã thất hãm rồi?"</w:t>
      </w:r>
    </w:p>
    <w:p>
      <w:pPr>
        <w:pStyle w:val="BodyText"/>
      </w:pPr>
      <w:r>
        <w:t xml:space="preserve">Lúc này Lâm Băng đang từ Đế đô trở về Ngõa Luân, tin tức chính xác phải mấy ngày sau mới từ Ngõa Luân đưa về, Ngõa Luân quan an nhiên vô dạng, tình hình vẫn đang rất yên ổn.</w:t>
      </w:r>
    </w:p>
    <w:p>
      <w:pPr>
        <w:pStyle w:val="BodyText"/>
      </w:pPr>
      <w:r>
        <w:t xml:space="preserve">Đọc báo cáo nội địa gia tộc xuất hiện đại quân ma tộc đại uy mô, phản ứng đầu tiên của Lâm Băng là: "Chớ có nói đùa, hôm nay không phải ngày cá tháng tư à!"</w:t>
      </w:r>
    </w:p>
    <w:p>
      <w:pPr>
        <w:pStyle w:val="BodyText"/>
      </w:pPr>
      <w:r>
        <w:t xml:space="preserve">Ba trăm năm nay, con đường duy nhất nối ma tộc và nhân loại đó là cửa khẩu Ngõa Luân, mà cứ điểm Ngõa Luân bao nhiêu năm nay đã che chở cho nhân loại an toàn trước sự hung hãn của ma tộc, nó đã trở thành một tín niệm vững chắc trong lòng nhân loại.</w:t>
      </w:r>
    </w:p>
    <w:p>
      <w:pPr>
        <w:pStyle w:val="BodyText"/>
      </w:pPr>
      <w:r>
        <w:t xml:space="preserve">Hiện tại, đột nhiên phát sinh tình huống chưa từng có, ma tộc rất có thể đã phát hiện ra, ngoài cửa khẩu Ngõa Luân còn có một con đường khác thông qua Cổ kì sơn mạch. Cho dù không có cơ sở nào khẳng định, nhưng tin tức này vẫn lan truyền nhanh chóng, tạo thành chấn động cực lớn trong dân chúng.</w:t>
      </w:r>
    </w:p>
    <w:p>
      <w:pPr>
        <w:pStyle w:val="BodyText"/>
      </w:pPr>
      <w:r>
        <w:t xml:space="preserve">Nghĩ đến dưới tình huống nhân loại còn ngơ ngác, không biết bao nhiêu ma tộc binh đã từ con đường bí mật đó tiến về thế giới nhân loại, dân chúng ai nấy không lạnh mà bỗng rét run.</w:t>
      </w:r>
    </w:p>
    <w:p>
      <w:pPr>
        <w:pStyle w:val="BodyText"/>
      </w:pPr>
      <w:r>
        <w:t xml:space="preserve">Thần đang trừng phat tội nhân a! các giáo phái nhân cơ hội này lập tức bùng phát, dân chúng đang tuyệt vọng ùn ùn hiến nạp tiền tài, gia sản, ngày tận thế sắp đến rồi, tài sản giữ lại làm gì, hiến trước may ra giành trước được vị trí tốt trên thiên đường.</w:t>
      </w:r>
    </w:p>
    <w:p>
      <w:pPr>
        <w:pStyle w:val="BodyText"/>
      </w:pPr>
      <w:r>
        <w:t xml:space="preserve">Đồng thời, số lượng các án bạo lực như cướp bóc, cưỡng đoạt, mưu sát...gia tăng kinh khủng, Trị bộ thiếu làm việc mệt đến sắp tắt thở.</w:t>
      </w:r>
    </w:p>
    <w:p>
      <w:pPr>
        <w:pStyle w:val="BodyText"/>
      </w:pPr>
      <w:r>
        <w:t xml:space="preserve">Vào thời khắc xã hội đang mất dần sự khống chế thì quân đội, lực lượng được mệnh danh là "Hy vọng cuối cùng của quốc gia" vẫn đang loay hoay như mộng du.</w:t>
      </w:r>
    </w:p>
    <w:p>
      <w:pPr>
        <w:pStyle w:val="BodyText"/>
      </w:pPr>
      <w:r>
        <w:t xml:space="preserve">Bởi vì không rõ số lượng và quy mô ma tộc xâm lấn, lại thêm thủ quân ở Đế đô không nhiều, một khi xuất chiến thất lợi, cả Đế đô lập tức phơi bày trước móng vuốt của ma tộc, do đó, quân đội không dám mạo hiểm xuất chiến.</w:t>
      </w:r>
    </w:p>
    <w:p>
      <w:pPr>
        <w:pStyle w:val="BodyText"/>
      </w:pPr>
      <w:r>
        <w:t xml:space="preserve">Trải qua cuộc họp liên tục bốn tiếng đồng hồ, Thống lĩnh xứ và Quân vụ xứ đều đồng ý trước tiên phải xác minh thông đạo mà ma tộc tiến vào nhằm tính xem rốt cuộc có bao nhiêu ma tộc quân đã tiến vào nội địa gia tộc.</w:t>
      </w:r>
    </w:p>
    <w:p>
      <w:pPr>
        <w:pStyle w:val="BodyText"/>
      </w:pPr>
      <w:r>
        <w:t xml:space="preserve">Do đó, gia tộc khẩn cấp phái điều tra tổ đi Ngõa Luân và Viễn Đông, đồng thời thống lĩnh Tử Xuyên Tú đã nhận lệnh thống soái Hắc kì quân cũng không thể không trì hoãn thời gian nhậm mệnh, lưu lại Đế đô phối hợp làm việc với Thống lĩnh xứ.</w:t>
      </w:r>
    </w:p>
    <w:p>
      <w:pPr>
        <w:pStyle w:val="Compact"/>
      </w:pPr>
      <w:r>
        <w:t xml:space="preserve">-o0o-</w:t>
      </w:r>
      <w:r>
        <w:br w:type="textWrapping"/>
      </w:r>
      <w:r>
        <w:br w:type="textWrapping"/>
      </w:r>
    </w:p>
    <w:p>
      <w:pPr>
        <w:pStyle w:val="Heading2"/>
      </w:pPr>
      <w:bookmarkStart w:id="92" w:name="chương-5-quyết-biệt-tử-xuyên"/>
      <w:bookmarkEnd w:id="92"/>
      <w:r>
        <w:t xml:space="preserve">70. Chương 5 : Quyết Biệt Tử Xuyê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4: Chuyển Thuấn Hồng Nhan.</w:t>
      </w:r>
    </w:p>
    <w:p>
      <w:pPr>
        <w:pStyle w:val="BodyText"/>
      </w:pPr>
      <w:r>
        <w:t xml:space="preserve">-----oo0oo-----</w:t>
      </w:r>
    </w:p>
    <w:p>
      <w:pPr>
        <w:pStyle w:val="BodyText"/>
      </w:pPr>
      <w:r>
        <w:t xml:space="preserve">Chương 5: Quyết biệt Tử Xuyên</w:t>
      </w:r>
    </w:p>
    <w:p>
      <w:pPr>
        <w:pStyle w:val="BodyText"/>
      </w:pPr>
      <w:r>
        <w:t xml:space="preserve">Nhóm dịch: Tú Xuyên</w:t>
      </w:r>
    </w:p>
    <w:p>
      <w:pPr>
        <w:pStyle w:val="BodyText"/>
      </w:pPr>
      <w:r>
        <w:t xml:space="preserve">Sưu Tầm by nguoibantot8 --- 4vn.eu</w:t>
      </w:r>
    </w:p>
    <w:p>
      <w:pPr>
        <w:pStyle w:val="BodyText"/>
      </w:pPr>
      <w:r>
        <w:t xml:space="preserve">Ngày tám tháng mười một, trải qua một chặn đường dài, tín sứ Viễn Đôngt dưới sự hộ vệ của một đội vệ binh Bán thú nhân cuối cùng đã đến Đế đô, báo cáo một tin dữ, ma tộc xác thật đã phát động tấn công đại quy mô, trước mắt đã xác nhận binh lực địch nhân có hai quân đoàn là quân đoàn Lăng Bộ Hư lão đối thủ của nhân loại và quân đoàn Cổ Tư Tháp nổi danh khát máu hung tàn, tổng binh lực đạt hai mươi lăm vạn người.</w:t>
      </w:r>
    </w:p>
    <w:p>
      <w:pPr>
        <w:pStyle w:val="BodyText"/>
      </w:pPr>
      <w:r>
        <w:t xml:space="preserve">Không giống như La Tư quân đoàn đại bại trước đó không lâu, lần này xâm phạm toàn là tinh binh cường tướng, hơn nữa vương quốc tùy thời có khả năng tăng viện bộ đội, đông bộ đã có vài hành tỉnh luân hãm, Viễn Đông đối mặt với khảo nghiệm sinh tử!</w:t>
      </w:r>
    </w:p>
    <w:p>
      <w:pPr>
        <w:pStyle w:val="BodyText"/>
      </w:pPr>
      <w:r>
        <w:t xml:space="preserve">Tổng thống lĩnh La Minh Hải kiên nhẫn lắng nghe tín sứ bán thú nhân xì xồ xí xố hồi báo, trên đầu như bốc khói.</w:t>
      </w:r>
    </w:p>
    <w:p>
      <w:pPr>
        <w:pStyle w:val="BodyText"/>
      </w:pPr>
      <w:r>
        <w:t xml:space="preserve">Mặc bà Viễn Đông của ngươi đối diện khảo nghiệm sinh tử hay là sinh tử khảo nghiệm, hiện tại gia tộc chỉ quan tâm đến an toàn của bổn thổ, hứng thú duy nhất đó là ma tộc quân rốt cuộc thông qua biện pháp nào để tiến nhập vào nội địa gia tộc?</w:t>
      </w:r>
    </w:p>
    <w:p>
      <w:pPr>
        <w:pStyle w:val="BodyText"/>
      </w:pPr>
      <w:r>
        <w:t xml:space="preserve">"Ngươi nói cái gì? Ma tộc quân đã tiến vào nội địa gia tộc?" Bán thú nhân đó chính là Đức Luân đại thúc ra vẻ ngạc nhiên, mắt trợn trừng, "Cứ điểm Ngõa Luân bị ma tộc đánh hạ lúc nào? Không có à, tôi mới vừa đi từ nơi đó à!"</w:t>
      </w:r>
    </w:p>
    <w:p>
      <w:pPr>
        <w:pStyle w:val="BodyText"/>
      </w:pPr>
      <w:r>
        <w:t xml:space="preserve">Các quân quan cao cấp nhìn nhau, Viễn Đông lại chẳng biết gì chuyện này? Như thế, vấn đề chẳng phải lại quay về nguyên điểm sao?, ma tộc quân rốt cuộc làm sao vượt khỏi Cổ kì sơn mạch đây?</w:t>
      </w:r>
    </w:p>
    <w:p>
      <w:pPr>
        <w:pStyle w:val="BodyText"/>
      </w:pPr>
      <w:r>
        <w:t xml:space="preserve">Vì để giải đáp nghi hoặc, Thống lĩnh xứ đặc biệt mời các học giả địa lý của Đế đô đại học đến.</w:t>
      </w:r>
    </w:p>
    <w:p>
      <w:pPr>
        <w:pStyle w:val="BodyText"/>
      </w:pPr>
      <w:r>
        <w:t xml:space="preserve">Lúc các lão tiên sanh râu dài phất phơ tiên phong đạo cốt tiến đến, mọi người ở Thống lĩnh xứ đều nghiêm túc đứng lên, tuy học vấn của mấy lão gia hỏa này bình thường chẳng ai thèm quan tâm, nhưng mà hiện tại, cứu giúp quốc gia phải dựa vào bọn họ. Tri thức chính là sức mạnh, chân lý này chưa lúc nào được trọng thị như bây giờ.</w:t>
      </w:r>
    </w:p>
    <w:p>
      <w:pPr>
        <w:pStyle w:val="BodyText"/>
      </w:pPr>
      <w:r>
        <w:t xml:space="preserve">Nghiên cứu tấm bản đồ chi tiết to đùng về Viễn Đông cả đêm, các chuyên gia đưa ra một đáp án không chắc chắn, căn cứ hình thế chiến lược của Viễn Đông hiện nay, rất có khả năng là ma tộc sau khi phát động tấn công Viễn Đông, bọn chúng đoạt lấy Nhược Kiền hành tỉnh ở đông bộ, theo vị trí của Nhược Kiền hành tỉnh đối với Cổ kì sơn mạch, có lẽ, hoặc giả, có khả năng, nói không chừng sẽ có một tiểu đạo có thể xuyên qua Cổ kì sơn mạch nối với Viễn Đông.</w:t>
      </w:r>
    </w:p>
    <w:p>
      <w:pPr>
        <w:pStyle w:val="BodyText"/>
      </w:pPr>
      <w:r>
        <w:t xml:space="preserve">"Chiếu theo phân bố sơn mạch của Cổ kì sơn mạch mà nói, tồn tại một vài tiểu đạo từ các hành tỉnh bị chiếm cứ thông với nội địa gia tộc, trên lí luận điều này là đủ cơ sở để lập luận cứ!" Vị lão giáo thụ râu dài nhất, cũng là người có học thức cao nhất, có quyền lớn nhất nói như trảm đinh tiệt thiết.</w:t>
      </w:r>
    </w:p>
    <w:p>
      <w:pPr>
        <w:pStyle w:val="BodyText"/>
      </w:pPr>
      <w:r>
        <w:t xml:space="preserve">Còn về ma tộc làm sao biết tiểu đạo bí mật đó, trước đây vì sao không lợi dụng nó, các chuyên gia đều cho rằng, có lẽ ma tộc cũng là mới khám phá được tiểu đạo này gần đây.</w:t>
      </w:r>
    </w:p>
    <w:p>
      <w:pPr>
        <w:pStyle w:val="BodyText"/>
      </w:pPr>
      <w:r>
        <w:t xml:space="preserve">Hai tay kính cẩn dâng phong bì thù lao cho các lão học giả, cung cung kính kính tiễn bọn họ ra về, chư vị thống lĩnh ai nấy hai mất đỏ ngầu do mất ngủ cả đêm, phát hiện bản thân vẫn chẳng có thu hoạch gì.</w:t>
      </w:r>
    </w:p>
    <w:p>
      <w:pPr>
        <w:pStyle w:val="BodyText"/>
      </w:pPr>
      <w:r>
        <w:t xml:space="preserve">Các chuyên gia nói về cơ bản là toàn lời thừa, ngoại trừ một đoạn thoại lão già uyên bác nhất dự đoán: "Xét theo địa hình, cho dù có một tiểu đạo như thế thì cũng rất khó để di chuyển, với một tiểu đạo hẹp dài đến cả ngàn dặm, ta cho rằng, muốn thông qua tiểu đạo như thế để di chuyển cả một đại quân đoàn và đội hậu cần vận tải thì gần như không có khả năng".</w:t>
      </w:r>
    </w:p>
    <w:p>
      <w:pPr>
        <w:pStyle w:val="BodyText"/>
      </w:pPr>
      <w:r>
        <w:t xml:space="preserve">Nghe được câu này, Thống lĩnh xứ mừng như bắt được vàng, điều đó cho thấy, xâm lược vào nội địa gia tộc chỉ là một chi bộ đội ma tộc nhỏ, chẳng phải cả trăm vạn quân như trong chiến tranh Viễn Đông.</w:t>
      </w:r>
    </w:p>
    <w:p>
      <w:pPr>
        <w:pStyle w:val="BodyText"/>
      </w:pPr>
      <w:r>
        <w:t xml:space="preserve">Sau khi có được báo cáo, Tử Xuyên Tham Tinh lập tức vỗ bàn, "Còn do dự gì? Tấn công đi, thu phục lại Bỉ Đặc hành tỉnh!"</w:t>
      </w:r>
    </w:p>
    <w:p>
      <w:pPr>
        <w:pStyle w:val="BodyText"/>
      </w:pPr>
      <w:r>
        <w:t xml:space="preserve">Thế là, bánh xe chiến tranh lại bắt đầu chuyển động.</w:t>
      </w:r>
    </w:p>
    <w:p>
      <w:pPr>
        <w:pStyle w:val="BodyText"/>
      </w:pPr>
      <w:r>
        <w:t xml:space="preserve">Quân lệnh từ Đế đô truyền ra, từng sư đoàn nhổ trại từ Đế đô xuất phát về đông, đồng thời cứ điểm Ngõa Luân cũng phối hợp xuất binh, năm vạn bộ binh từ bên cánh phải bao vây Bỉ Đặc hành tỉnh, uy hiếp mặt phải quân đội ma tộc.</w:t>
      </w:r>
    </w:p>
    <w:p>
      <w:pPr>
        <w:pStyle w:val="BodyText"/>
      </w:pPr>
      <w:r>
        <w:t xml:space="preserve">Quân đội nhân loại thuận lợi tiến thẳng vào Bỉ Đặc hành tỉnh gần như không còn người, không hề đụng phải sự kháng cự nào của ma tộc quân, sự tình kì quái nhất đã phát sinh, ma tộc đại quân hung hăng trong các báo cáo trước đây đột nhiên biến mất!</w:t>
      </w:r>
    </w:p>
    <w:p>
      <w:pPr>
        <w:pStyle w:val="BodyText"/>
      </w:pPr>
      <w:r>
        <w:t xml:space="preserve">Mười lăm vạn quân đội nhân loại đóng lại Bỉ Đặc hành tỉnh, phái trinh sát tỏa ra bốn hướng truy tra, cho dù một cây kim cũng không lọt khỏi mắt bọn họ. Kết quả hồi báo lại là chẳng có thu hoạch, mà các hành tỉnh xung quanh cũng báo cáo không phát hiện dấu vết ma tộc xâm nhập, như thế, giải thích duy nhất đó là, chi quân đội ma tộc đó đã rút chạy thông qua Cổ kì sơn mạch!</w:t>
      </w:r>
    </w:p>
    <w:p>
      <w:pPr>
        <w:pStyle w:val="BodyText"/>
      </w:pPr>
      <w:r>
        <w:t xml:space="preserve">Mọi chuyện quả thật rất hoang đường, ma tộc quân đội hung hăn kéo qua, chỉ mới đến Bỉ Đặc hành tỉnh đã rút về?</w:t>
      </w:r>
    </w:p>
    <w:p>
      <w:pPr>
        <w:pStyle w:val="BodyText"/>
      </w:pPr>
      <w:r>
        <w:t xml:space="preserve">Tin tức truyền về Đế Đô, tổng trưởng và các lão đại thống lĩnh ngó nhau, đều không dám tin vào tai mình.</w:t>
      </w:r>
    </w:p>
    <w:p>
      <w:pPr>
        <w:pStyle w:val="BodyText"/>
      </w:pPr>
      <w:r>
        <w:t xml:space="preserve">Mọi thứ cứ kết thúc như thế sao?</w:t>
      </w:r>
    </w:p>
    <w:p>
      <w:pPr>
        <w:pStyle w:val="BodyText"/>
      </w:pPr>
      <w:r>
        <w:t xml:space="preserve">Đương nhiên không thể kết thúc như thế, do sự tồn tại của con đường bí mật đó, mặt đông của gia tộc chịu sự uy hiếp rất lớn, do đó, gia tộc không thể không điều chỉnh chiến lược trọng điểm đã vạch ra.</w:t>
      </w:r>
    </w:p>
    <w:p>
      <w:pPr>
        <w:pStyle w:val="BodyText"/>
      </w:pPr>
      <w:r>
        <w:t xml:space="preserve">Trong hội nghị liên hợp giữa Thống lĩnh xứ và Giám sát thính do tổng trưởng chủ trì, tổng thống lĩnh La Minh Hải đề xuất, "Một tiểu đạo bí mật như thế tồn tại là uy hiếp cự đại đến an toàn của gia tộc, chúng ta cần phải xem xét, ma tộc đại quân bất cứ lúc nào cũng có thể thông qua tiểu đạo để xâm nhập phúc địa chúng ta, dưới tình huống như thế, kế hoạch Long kị binh dồn hết binh lực gia tộc lên tây tuyến liệu có ổn thỏa? Thỉnh tổng trưởng điện hạ và chư vị đại nhân suy xét cẩn thận".</w:t>
      </w:r>
    </w:p>
    <w:p>
      <w:pPr>
        <w:pStyle w:val="BodyText"/>
      </w:pPr>
      <w:r>
        <w:t xml:space="preserve">Một trận đấu tranh phái hệ lại bắt đầu diễn ra, bởi vì kế hoạch Long kị binh là do Đế Lâm đề nghị, Tư Đặc Lâm chủ trì thực thi, một khi kế hoạch này có thể thuận lợi hoàn thành, địa vị và quyền thế của hai người bọn họ nhất định sẽ tăng vọt không hạn định.</w:t>
      </w:r>
    </w:p>
    <w:p>
      <w:pPr>
        <w:pStyle w:val="BodyText"/>
      </w:pPr>
      <w:r>
        <w:t xml:space="preserve">Không nói đến cái khác, một khi khai chiến, Tư Đặc Lâm với thân phận Quân vụ xứ trưởng chỉ huy thực chiến, thống soái toàn bộ quân đội gia tộc, án chiếu điều lệ chiến sự, trong chiến tranh, nhu yếu của tiền tuyến và quân đội luôn được đặt lên hàng đầu.</w:t>
      </w:r>
    </w:p>
    <w:p>
      <w:pPr>
        <w:pStyle w:val="BodyText"/>
      </w:pPr>
      <w:r>
        <w:t xml:space="preserve">Tuy chức vị của La Minh Hải cao hơn Tư Đặc Lâm, nhưng cũng không thể không chiếu theo mệnh lệnh quân phương mà hành sự, lão tuyệt đối không thể nhịn được việc này, vì thế, lão phải nắm bắt cơ hội phá hủy kế hoạch Long kị binh, vừa hay lúc này xuất hiện sự kiện ma tộc đông xâm, đối với tổng thống lĩnh La Minh Hải, sự kiện này đúng như là đang nắng hạn gặp mưa rào!</w:t>
      </w:r>
    </w:p>
    <w:p>
      <w:pPr>
        <w:pStyle w:val="BodyText"/>
      </w:pPr>
      <w:r>
        <w:t xml:space="preserve">Tiếp đến hai bên dùng đủ thủ đoạn, dè bỉu, sỉ nhục, châm biếm, phát huy đủ dạng công kích, thế nhưng rất rõ ràng, lần này La Minh Hải đã chiếm thượng phong.</w:t>
      </w:r>
    </w:p>
    <w:p>
      <w:pPr>
        <w:pStyle w:val="BodyText"/>
      </w:pPr>
      <w:r>
        <w:t xml:space="preserve">Do sự kiện này gây chấn động rất lớn đối với gia tộc, các tướng lĩnh trung lập như Minh Huy, Bì Cổ đều phát biểu, dưới tình huống mặt đông gia tộc chưa được bảo đảm an toàn, lúc này phát động công kích Lưu Phong gia là hành động không thông minh.</w:t>
      </w:r>
    </w:p>
    <w:p>
      <w:pPr>
        <w:pStyle w:val="BodyText"/>
      </w:pPr>
      <w:r>
        <w:t xml:space="preserve">Đương nhiên, bọn họ nói rất uyển chuyển, rất khách khí, nhưng ý tứ là như thế.</w:t>
      </w:r>
    </w:p>
    <w:p>
      <w:pPr>
        <w:pStyle w:val="BodyText"/>
      </w:pPr>
      <w:r>
        <w:t xml:space="preserve">Không khí hội nghị hầu như nghiêng về La Minh Hải, cả minh hữu của Đế Lâm là Tư Đặc Lâm cũng sinh ra dao động, y nói: "Có thể suy xét kéo dài thời gian thực thi kế hoạch Long kị binh, đợi sự kiện Bỉ Đặc hành tỉnh được điều tra rõ ràng".</w:t>
      </w:r>
    </w:p>
    <w:p>
      <w:pPr>
        <w:pStyle w:val="BodyText"/>
      </w:pPr>
      <w:r>
        <w:t xml:space="preserve">Trong hội nghị lần này, tân nhiệm thống lĩnh Tử Xuyên Tú rất kiên nhẫn, chúng nhân đều biết, gã là bằng hữu thủ túc của Đế Lâm, nhưng gã lại không hề có phát ngôn nghiêng về phe nào.</w:t>
      </w:r>
    </w:p>
    <w:p>
      <w:pPr>
        <w:pStyle w:val="BodyText"/>
      </w:pPr>
      <w:r>
        <w:t xml:space="preserve">Thế là chúng nhân ẩn ước suy đoán, gã cũng không tán thành kế hoạch của Đế Lâm, chỉ là ngại tình bằng hữu nên không ra mặt phản đối.</w:t>
      </w:r>
    </w:p>
    <w:p>
      <w:pPr>
        <w:pStyle w:val="BodyText"/>
      </w:pPr>
      <w:r>
        <w:t xml:space="preserve">Đế Lâm không có người cùng phe, hắn thần sắc lạnh lùng, ánh mắt sắc bén nhìn qua từng người một, nói, "Long kị binh là kế hoạch được tổng trưởng đích thân quyết định, nếu như muốn phủ quyết, cũng phải do tổng trưởng gật đầu, các vị làm như thế, phải chăng là quá thất lễ!"</w:t>
      </w:r>
    </w:p>
    <w:p>
      <w:pPr>
        <w:pStyle w:val="BodyText"/>
      </w:pPr>
      <w:r>
        <w:t xml:space="preserve">Chúng nhân như tỉnh mộng, nhận ra Đế Lâm còn có một chỗ dựa vững chắc đó là tổng trưởng. Tổng trưởng Tử Xuyên Tham Tinh thù hận Lưu Phong gia đến tận xương tủy.</w:t>
      </w:r>
    </w:p>
    <w:p>
      <w:pPr>
        <w:pStyle w:val="BodyText"/>
      </w:pPr>
      <w:r>
        <w:t xml:space="preserve">Mọi người vội ngồi ngay ngắn, dùng thần thái và khẩu khí của nịnh thần nói: "Tổng trưởng điện hạ..."</w:t>
      </w:r>
    </w:p>
    <w:p>
      <w:pPr>
        <w:pStyle w:val="BodyText"/>
      </w:pPr>
      <w:r>
        <w:t xml:space="preserve">Sắc mặt Tử Xuyên Tham Tinh rắn lại, "Hừ" một tiếng đứng dậy bỏ đi, để lại đám thống lĩnh ngồi trong hội nghị ngó lẫn nhau.</w:t>
      </w:r>
    </w:p>
    <w:p>
      <w:pPr>
        <w:pStyle w:val="BodyText"/>
      </w:pPr>
      <w:r>
        <w:t xml:space="preserve">Thế là, kế hoạch Long kị binh gặp trở ngại ở đây, La Minh Hải tuy thắng mà bại, Đế Lâm tuy bại mà vinh.</w:t>
      </w:r>
    </w:p>
    <w:p>
      <w:pPr>
        <w:pStyle w:val="BodyText"/>
      </w:pPr>
      <w:r>
        <w:t xml:space="preserve">Li khai hội nghị thất của tổng trưởng, thời gian còn sớm, mặt trời vừa mới xuống núi, chư vị thống lĩnh ồn ào chia tay.</w:t>
      </w:r>
    </w:p>
    <w:p>
      <w:pPr>
        <w:pStyle w:val="BodyText"/>
      </w:pPr>
      <w:r>
        <w:t xml:space="preserve">Tư Đặc Lâm đề nghị chở Tử Xuyên Tú về, gã mỉm cười từ chối, Bạn sự xứ của Hắc kì quân ở Đế đô đã chuẩn bị một xe ngựa chuyên dụng cho gã, như thế gã không cần phải ngồi nhờ xe của người khác.</w:t>
      </w:r>
    </w:p>
    <w:p>
      <w:pPr>
        <w:pStyle w:val="BodyText"/>
      </w:pPr>
      <w:r>
        <w:t xml:space="preserve">Bước nhanh về xe ngựa của mình, Tử Xuyên Tú đột nhiên dừng chân, bên cạnh xe ngựa của gã, một thân ảnh cao gầy đứng yên lặng, Đế Lâm chăm chú nhìn gã.</w:t>
      </w:r>
    </w:p>
    <w:p>
      <w:pPr>
        <w:pStyle w:val="BodyText"/>
      </w:pPr>
      <w:r>
        <w:t xml:space="preserve">Không biết vì sao, tiếp xúc nhãn thần kiên định bình tĩnh của Đế Lâm, Tử Xuyên Tú hơi hoảng hốt trong lòng.</w:t>
      </w:r>
    </w:p>
    <w:p>
      <w:pPr>
        <w:pStyle w:val="BodyText"/>
      </w:pPr>
      <w:r>
        <w:t xml:space="preserve">"Đại ca? Huynh, huynh đang đợi tôi?"</w:t>
      </w:r>
    </w:p>
    <w:p>
      <w:pPr>
        <w:pStyle w:val="BodyText"/>
      </w:pPr>
      <w:r>
        <w:t xml:space="preserve">"Uhm". Đế Lâm rất thận trọng gật đầu, "A Tú, liệu có thể cho xe ngựa của ngươi về trước được không? Ta muốn nói chút chuyện với ngươi".</w:t>
      </w:r>
    </w:p>
    <w:p>
      <w:pPr>
        <w:pStyle w:val="BodyText"/>
      </w:pPr>
      <w:r>
        <w:t xml:space="preserve">Tử Xuyên Tú nhìn hắn, "Được thôi". Đế Lâm hôm nay có chút khác lạ, tuy là thương lượng nhưng ngữ khí lại như mệnh lệnh không cho phép từ chối.</w:t>
      </w:r>
    </w:p>
    <w:p>
      <w:pPr>
        <w:pStyle w:val="BodyText"/>
      </w:pPr>
      <w:r>
        <w:t xml:space="preserve">Tử Xuyên Tú căn dặn xa phu đánh xe về, cảm giác hoảng hốt vẫn hiện diện trong lòng.</w:t>
      </w:r>
    </w:p>
    <w:p>
      <w:pPr>
        <w:pStyle w:val="BodyText"/>
      </w:pPr>
      <w:r>
        <w:t xml:space="preserve">Đế Lâm nhìn gã, "Lên xe ta đi".</w:t>
      </w:r>
    </w:p>
    <w:p>
      <w:pPr>
        <w:pStyle w:val="BodyText"/>
      </w:pPr>
      <w:r>
        <w:t xml:space="preserve">Màn đêm thâm trầm, đèn đường mông lung, đạo lộ ảm đạm, xe ngựa chạy nhanh trên con đường chính của Đế đô.</w:t>
      </w:r>
    </w:p>
    <w:p>
      <w:pPr>
        <w:pStyle w:val="BodyText"/>
      </w:pPr>
      <w:r>
        <w:t xml:space="preserve">Không biết cố ý hay vô ý mà song cửa xe đã được phủ rèm kín mít, không nhìn thấy được cảnh sắc bên ngoài.</w:t>
      </w:r>
    </w:p>
    <w:p>
      <w:pPr>
        <w:pStyle w:val="BodyText"/>
      </w:pPr>
      <w:r>
        <w:t xml:space="preserve">Xe ngựa chỉ dừng lại ở trạm gác nơi cổng thành một chút, Tử Xuyên Tú nghe vệ binh trên thành hét, "Cửa đông thành đã đóng, sáng mai mới mở!"</w:t>
      </w:r>
    </w:p>
    <w:p>
      <w:pPr>
        <w:pStyle w:val="BodyText"/>
      </w:pPr>
      <w:r>
        <w:t xml:space="preserve">Cận vệ ngồi trước xe lên tiếng đáp, "Giám sát trưởng Đế Lâm đại nhân có công vụ khẩn cấp phải xuất thành! Lập tức mở cổng!"</w:t>
      </w:r>
    </w:p>
    <w:p>
      <w:pPr>
        <w:pStyle w:val="BodyText"/>
      </w:pPr>
      <w:r>
        <w:t xml:space="preserve">Tiếp theo, Tử Xuyên Tú nghe tiếng cổng thành kin kít mở ra, tiếng ván cầu nặng nề đập xuống đất, xe ngựa lại bắt đầu di chuyển.</w:t>
      </w:r>
    </w:p>
    <w:p>
      <w:pPr>
        <w:pStyle w:val="BodyText"/>
      </w:pPr>
      <w:r>
        <w:t xml:space="preserve">Rất rõ ràng là xe ngựa đã rời khỏi thành, bởi vì đường xá đã không còn bằng phẳng, toa xe đã bắt đầu lắc lư.</w:t>
      </w:r>
    </w:p>
    <w:p>
      <w:pPr>
        <w:pStyle w:val="BodyText"/>
      </w:pPr>
      <w:r>
        <w:t xml:space="preserve">Ở đầu xe có treo một ngọn đèn phòng gió, vầng sáng mờ mờ trong đêm đen hắc ám, ánh hồng hồng hắt qua kẽ song chiếu lên gương mặt lãnh tuấn của Đế Lâm khiến sắc mặt hắn càng thêm âm trầm.</w:t>
      </w:r>
    </w:p>
    <w:p>
      <w:pPr>
        <w:pStyle w:val="BodyText"/>
      </w:pPr>
      <w:r>
        <w:t xml:space="preserve">Xe ngựa chạy thẳng hướng đông, rất có thể đã tiến vào khu rừng phía đông Đế đô bởi vì Tử Xuyên Tú đã ngửi thấy mùi gỗ mục ẩm thấp lẫn trong không khí mát lạnh đặc trưng của rừng cây, nghe được tiếng côn trùng, tiếng chim đêm bị xe ngựa làm hoảng hốt đập cánh vọt lên không.</w:t>
      </w:r>
    </w:p>
    <w:p>
      <w:pPr>
        <w:pStyle w:val="BodyText"/>
      </w:pPr>
      <w:r>
        <w:t xml:space="preserve">Gã nhịn không được vén rèm cửa, nhìn lên bầu trời, một vầng trăng rất lớn treo lơ lẳng trên không trung khu rừng, xe ngựa đang chạy trên một tiểu đạo giữa rừng, hai bên là cây cối và cỏ dại um tùm.</w:t>
      </w:r>
    </w:p>
    <w:p>
      <w:pPr>
        <w:pStyle w:val="BodyText"/>
      </w:pPr>
      <w:r>
        <w:t xml:space="preserve">Xe ngựa thỉnh thoảng chạy qua một vài cái cầu nhỏ, ánh trăng chiếu bàng bạc lên mặt suối.</w:t>
      </w:r>
    </w:p>
    <w:p>
      <w:pPr>
        <w:pStyle w:val="BodyText"/>
      </w:pPr>
      <w:r>
        <w:t xml:space="preserve">Xe chạy rất lâu, hai người đều im lặng, giống như bị sắc đêm thôi miên rồi.</w:t>
      </w:r>
    </w:p>
    <w:p>
      <w:pPr>
        <w:pStyle w:val="BodyText"/>
      </w:pPr>
      <w:r>
        <w:t xml:space="preserve">Tử Xuyên Tú một lúc sau bỗng hỏi, "Chúng ta đi đâu đây?"</w:t>
      </w:r>
    </w:p>
    <w:p>
      <w:pPr>
        <w:pStyle w:val="BodyText"/>
      </w:pPr>
      <w:r>
        <w:t xml:space="preserve">Đế Lâm âm trầm đáp, "Sắp đến rồi".</w:t>
      </w:r>
    </w:p>
    <w:p>
      <w:pPr>
        <w:pStyle w:val="BodyText"/>
      </w:pPr>
      <w:r>
        <w:t xml:space="preserve">Quả thật là sắp đến rồi, khi lời nói vừa dứt thì phía trước đã lờ mờ thấy một vùng sáng mông lung, xuất hiện nhân ảnh chuyển động và vũ khí phản chiếu ánh sáng chấp chới.</w:t>
      </w:r>
    </w:p>
    <w:p>
      <w:pPr>
        <w:pStyle w:val="BodyText"/>
      </w:pPr>
      <w:r>
        <w:t xml:space="preserve">Xe ngựa dừng lại, hai hiến binh vũ trang xách đèn xuất hiện ở cửa xe ngựa, Đế Lâm lấy chứng kiện đưa ra, các hiến binh nghiêm túc kiểm tra, nghiêm túc kính lễ, "Đại nhân!"</w:t>
      </w:r>
    </w:p>
    <w:p>
      <w:pPr>
        <w:pStyle w:val="BodyText"/>
      </w:pPr>
      <w:r>
        <w:t xml:space="preserve">Đế Lâm gật đầu, "Cực khổ rồi!"</w:t>
      </w:r>
    </w:p>
    <w:p>
      <w:pPr>
        <w:pStyle w:val="BodyText"/>
      </w:pPr>
      <w:r>
        <w:t xml:space="preserve">Xe ngựa lại chạy tiếp, thế nhưng chạy không đến mấy bước lại dừng xe tiếp nhận kiểm tra, sau đó lại chạy tiếp, Tử Xuyên Tú canh chừng khoảng nửa tiếng lộ trình thì bọn họ chạy qua bảy cửa kiểm soát.</w:t>
      </w:r>
    </w:p>
    <w:p>
      <w:pPr>
        <w:pStyle w:val="BodyText"/>
      </w:pPr>
      <w:r>
        <w:t xml:space="preserve">Giới bị càng lúc càng sâm nghiêm, có một cửa kiểm soát Tử Xuyên Tú thấy đám hiến binh trang bị cả nõ liên kích, còn ở một cửa kiểm soát khác, Tử Xuyên Tú bắt gặp cả một trung đội khinh kị binh vũ trang.</w:t>
      </w:r>
    </w:p>
    <w:p>
      <w:pPr>
        <w:pStyle w:val="BodyText"/>
      </w:pPr>
      <w:r>
        <w:t xml:space="preserve">Kiểm tra cũng càng lúc càng gắt gao, thậm chí cả thân phận Giám sát trưởng của Đế Lâm cũng không giúp bọn họ thêm chút tiện lợi nào, không chỉ là chứng kiện của Đế Lâm, cả chứng kiện của xa phu, cận vệ và Tử Xuyên Tú đều bị kiểm tra.</w:t>
      </w:r>
    </w:p>
    <w:p>
      <w:pPr>
        <w:pStyle w:val="BodyText"/>
      </w:pPr>
      <w:r>
        <w:t xml:space="preserve">Cuối cùng, xe ngựa dừng lại, bên ngoài có người mở cửa xe, Đế Lâm nhảy xuống trước, Tử Xuyên Tú nối bước theo.</w:t>
      </w:r>
    </w:p>
    <w:p>
      <w:pPr>
        <w:pStyle w:val="BodyText"/>
      </w:pPr>
      <w:r>
        <w:t xml:space="preserve">Xuất hiện ở trước mặt gã là một vòng tường cao chừng ba mét đen ngòm, trên tường có mấy chữ lớn, "Hoàng gia lĩnh địa, vọng nhập giả tử!"</w:t>
      </w:r>
    </w:p>
    <w:p>
      <w:pPr>
        <w:pStyle w:val="BodyText"/>
      </w:pPr>
      <w:r>
        <w:t xml:space="preserve">Trên đầu tường có bóng ảnh dao động, không biết có bao nhiêu vệ binh đang cảnh giác giám thị bọn họ.</w:t>
      </w:r>
    </w:p>
    <w:p>
      <w:pPr>
        <w:pStyle w:val="BodyText"/>
      </w:pPr>
      <w:r>
        <w:t xml:space="preserve">Tử Xuyên Tú càng lúc càng kinh hãi, ở sâu trong khu rừng này rốt cuộc ẩn tàng thứ gì?</w:t>
      </w:r>
    </w:p>
    <w:p>
      <w:pPr>
        <w:pStyle w:val="BodyText"/>
      </w:pPr>
      <w:r>
        <w:t xml:space="preserve">Dường như đoán được suy nghĩ của gã, Đế Lâm nói nhỏ: "Khu rừng này là đất riêng của tổng trưởng, đối ngoại, chúng ta nói đây là sơn trang tránh nóng của tổng trưởng, nghiêm cấm ngoại nhân xuất nhập. Nhưng thực tế, đây là Quân công nghiên cứu thất bí mật của Quân vụ xứ và Giám sát thính.</w:t>
      </w:r>
    </w:p>
    <w:p>
      <w:pPr>
        <w:pStyle w:val="BodyText"/>
      </w:pPr>
      <w:r>
        <w:t xml:space="preserve">Tử Xuyên Tú hỏi liền: "Một xưởng công nghiệp quân sự?"</w:t>
      </w:r>
    </w:p>
    <w:p>
      <w:pPr>
        <w:pStyle w:val="BodyText"/>
      </w:pPr>
      <w:r>
        <w:t xml:space="preserve">"Có thể nói như thế, nhưng đây không giống với xưởng công nghiệp quân sự, nơi này rất bí mật nằm dưới sự không chế của gia tộc, danh xưng bên ngoài là 777. Hiến binh bộ đội phụ trách an toàn ở đây đều là người được chọn lựa từ Giám sát thính. Cho dù trong tầng lớp tướng lĩnh cao cấp cũng có rất nhiều người không biết sự tồn tại của nó, ngay cả Ca San thống lĩnh, cô ta chỉ biết có 777 tồn tại nhưng không biết cụ thể 777 nằm ở chỗ nào".</w:t>
      </w:r>
    </w:p>
    <w:p>
      <w:pPr>
        <w:pStyle w:val="BodyText"/>
      </w:pPr>
      <w:r>
        <w:t xml:space="preserve">Tử Xuyên Tú nhíu mày, "Vậy thì vì sao lại để tôi biết?"</w:t>
      </w:r>
    </w:p>
    <w:p>
      <w:pPr>
        <w:pStyle w:val="BodyText"/>
      </w:pPr>
      <w:r>
        <w:t xml:space="preserve">Đế Lâm nhìn gã, "Thứ nhất, ngươi đã bước vào tầng lớp có thể được cho biết. Thứ hai, cần phải cho ngươi biết".</w:t>
      </w:r>
    </w:p>
    <w:p>
      <w:pPr>
        <w:pStyle w:val="BodyText"/>
      </w:pPr>
      <w:r>
        <w:t xml:space="preserve">Cánh cửa trên tường hé mở, Đệ Lâm đưa chứng kiện của Giám sát thính lên cho vệ binh. Tử Xuyên Tú cũng đưa ra kim sắc chứng kiện của thống lĩnh, vệ binh rất nghiêm túc gật đầu, "Hai vị đại nhân đều phù hợp với tư cách tham quan".</w:t>
      </w:r>
    </w:p>
    <w:p>
      <w:pPr>
        <w:pStyle w:val="BodyText"/>
      </w:pPr>
      <w:r>
        <w:t xml:space="preserve">Y dùng một cái dùi sắt nhỏ gõ lên cửa mấy tiếng ngắn dài, cánh cửa mở ra.</w:t>
      </w:r>
    </w:p>
    <w:p>
      <w:pPr>
        <w:pStyle w:val="BodyText"/>
      </w:pPr>
      <w:r>
        <w:t xml:space="preserve">Tử Xuyên Tú bước vào trong, cánh cửa lập tức đóng sập lại sau lưng hai người bọn họ.</w:t>
      </w:r>
    </w:p>
    <w:p>
      <w:pPr>
        <w:pStyle w:val="BodyText"/>
      </w:pPr>
      <w:r>
        <w:t xml:space="preserve">Bên trong tường vây, một dãy nhà ngói chỉnh tề liên tiếp, rất nhiều công cụ bằng kim loại có hình dáng kì lạ, trong nhất thời, Tử Xuyên Tú cũng vô pháp biết được công dụng của mấy công cụ đó.</w:t>
      </w:r>
    </w:p>
    <w:p>
      <w:pPr>
        <w:pStyle w:val="BodyText"/>
      </w:pPr>
      <w:r>
        <w:t xml:space="preserve">Tuy đêm đã khuya, nhưng nhờ vô số ngọn đèn thắp sáng treo trên cao, ánh sáng chiếu rõ như ban ngày, bên mỗi công cụ đều có người đang làm việc, xe cút kít vận chuyển tài liệu qua lại không ngớt, tiếng người huyên náo.</w:t>
      </w:r>
    </w:p>
    <w:p>
      <w:pPr>
        <w:pStyle w:val="BodyText"/>
      </w:pPr>
      <w:r>
        <w:t xml:space="preserve">Mắt thấy có mấy quân quan đang đứng nghiêm túc chờ đợi, một quân quan thấp bé đứng trước thi lễ, "Giám sát trưởng đại nhân, hoan nghênh ngài đến thị sát!"</w:t>
      </w:r>
    </w:p>
    <w:p>
      <w:pPr>
        <w:pStyle w:val="BodyText"/>
      </w:pPr>
      <w:r>
        <w:t xml:space="preserve">Đế Lâm hoàn lễ, mỉm cười: "Ngô kì bổn, ta lại đến quấy nhiễu rồi".</w:t>
      </w:r>
    </w:p>
    <w:p>
      <w:pPr>
        <w:pStyle w:val="BodyText"/>
      </w:pPr>
      <w:r>
        <w:t xml:space="preserve">Hắn giới thiệu với Tử Xuyên Tú, "Vị này là người phụ trách 777, Ngô Kì Bổn". Lại hướng sang đám quân quan giới thiệu, "Vị này là tân nhiệm thống lĩnh Hắc kì quân, Tử Xuyên Tú đại nhân".</w:t>
      </w:r>
    </w:p>
    <w:p>
      <w:pPr>
        <w:pStyle w:val="BodyText"/>
      </w:pPr>
      <w:r>
        <w:t xml:space="preserve">Các quân quan đồng loạt kính lễ, "Đại nhân hảo! Chúc mừng đại nhân!"</w:t>
      </w:r>
    </w:p>
    <w:p>
      <w:pPr>
        <w:pStyle w:val="BodyText"/>
      </w:pPr>
      <w:r>
        <w:t xml:space="preserve">Ngô kì bổn nhướng mày, dùng ánh mắt hoài nghi đánh giá Tử Xuyên Tú, "Tân nhiệm thống lĩnh Hắc kì quân? Tôi nhớ thống lĩnh Hắc kì quân hình như là Phương Kính đại nhân mà? Ông ta sao rồi?"</w:t>
      </w:r>
    </w:p>
    <w:p>
      <w:pPr>
        <w:pStyle w:val="BodyText"/>
      </w:pPr>
      <w:r>
        <w:t xml:space="preserve">Tử Xuyên Tú giật mình, thống lĩnh Phương Kính bốn năm trước đã tráng liệt chiến tử ở Viễn Đông, được gia tộc tứ phong "Trung liệt", đây là đại sự cả thiên hạ đều biết, làm sao vị kì bổn này lại mấy năm nay không hay không biết?</w:t>
      </w:r>
    </w:p>
    <w:p>
      <w:pPr>
        <w:pStyle w:val="BodyText"/>
      </w:pPr>
      <w:r>
        <w:t xml:space="preserve">Gã nghiêm túc quan sát vị kì bổn trước mắt, hình dáng lùn, mặt đen, chế phục kì bổn trên người y dơ dáy như miếng chùi tay, trên cơ thể toát ra mùi mồ hôi pha lẫn mùi dầu máy nồng nồng, nhìn y giống hệt một tên công nhân cơ khí chứ chẳng giống một quân quan cao cấp chút nào.</w:t>
      </w:r>
    </w:p>
    <w:p>
      <w:pPr>
        <w:pStyle w:val="BodyText"/>
      </w:pPr>
      <w:r>
        <w:t xml:space="preserve">Đế Lâm liếc mắt ám hiệu với Tử Xuyên Tú, điềm đạm nói: "Gia tộc có trọng nhiệm khác cho Phương Kính thống lĩnh, a Tú thống lĩnh, đưa chứng kiện của ngươi cho Ngô kì bổn xem đi".</w:t>
      </w:r>
    </w:p>
    <w:p>
      <w:pPr>
        <w:pStyle w:val="BodyText"/>
      </w:pPr>
      <w:r>
        <w:t xml:space="preserve">Tử Xuyên Tú lấy ra chứng kiện, Ngô kì bổn xua xua tay, "Không dám không dám, Giám sát trưởng đại nhân nói thì đúng rồi. Tử Xuyên Tú thống lĩnh, là tôi quá thất lễ rồi".</w:t>
      </w:r>
    </w:p>
    <w:p>
      <w:pPr>
        <w:pStyle w:val="BodyText"/>
      </w:pPr>
      <w:r>
        <w:t xml:space="preserve">Khóe miệng Tử Xuyên Tú khẽ giật, cười khổ nói: "Không có gì".</w:t>
      </w:r>
    </w:p>
    <w:p>
      <w:pPr>
        <w:pStyle w:val="BodyText"/>
      </w:pPr>
      <w:r>
        <w:t xml:space="preserve">"Giám sát trưởng đại nhân và a Tú thống lĩnh đại nhân đêm khuya đến đây, không biết có chỉ thị gì?" Ngô kì bổn này xem ra rất quen thuộc với Đế Lâm, nói chuyện rất thoải mái.</w:t>
      </w:r>
    </w:p>
    <w:p>
      <w:pPr>
        <w:pStyle w:val="BodyText"/>
      </w:pPr>
      <w:r>
        <w:t xml:space="preserve">Đế Lâm nhìn công nhân bận rộn, cảm thán: "Các người đêm khuya thế này vẫn còn làm việc sao?"</w:t>
      </w:r>
    </w:p>
    <w:p>
      <w:pPr>
        <w:pStyle w:val="BodyText"/>
      </w:pPr>
      <w:r>
        <w:t xml:space="preserve">"Cấp trên mới có chỉ thị mới, đối với bộ kiện số 7, số 9, số 10 đều đang cần gấp, số lượng lại nhiều, một lần đến năm vạn, kì hạn lại gấp, muốn trong hai tháng phải giao. Bất đắc dĩ, chúng tôi phải tăng ca làm suốt 24 tiếng không nghỉ".</w:t>
      </w:r>
    </w:p>
    <w:p>
      <w:pPr>
        <w:pStyle w:val="BodyText"/>
      </w:pPr>
      <w:r>
        <w:t xml:space="preserve">"Có thành phẩm bộ kiện số 7 và số 9 không? Ta muốn cho Tú thống lĩnh xem một chút".</w:t>
      </w:r>
    </w:p>
    <w:p>
      <w:pPr>
        <w:pStyle w:val="BodyText"/>
      </w:pPr>
      <w:r>
        <w:t xml:space="preserve">"Đương nhiên có, hai vị đại nhân xin theo tôi qua bên này".</w:t>
      </w:r>
    </w:p>
    <w:p>
      <w:pPr>
        <w:pStyle w:val="BodyText"/>
      </w:pPr>
      <w:r>
        <w:t xml:space="preserve">Ngô kì bổn đi trước dẫn đường, Tử Xuyên Tú và Đế Lâm theo sau.</w:t>
      </w:r>
    </w:p>
    <w:p>
      <w:pPr>
        <w:pStyle w:val="BodyText"/>
      </w:pPr>
      <w:r>
        <w:t xml:space="preserve">Nhân lúc bên cạnh không có người, Đế Lâm nhỏ giọng nói với Tử Xuyên Tú: "Xưởng này cách tuyệt với nhân thế, sự tình trong này bên ngoài không thể biết, sự tình bên ngoài cũng không truyền vào đây. Ngô kì bổn vào xưởng năm 778, y hiện còn chưa biết gia tộc đã trải qua Viễn Đông đại chiến, thống lĩnh Phương Kính tuẫn quốc. Chiếu theo quy cũ, chúng ta cũng cố gắng không để bọn họ biết chuyện bên ngoài nhắm giúp bọn họ bảo trì tâm tình bình thường tập trung nghiên cứu, mỗi nhân viên ở đây đều là báu vật của gia tộc".</w:t>
      </w:r>
    </w:p>
    <w:p>
      <w:pPr>
        <w:pStyle w:val="BodyText"/>
      </w:pPr>
      <w:r>
        <w:t xml:space="preserve">Tử Xuyên Tú gật đầu, nhìn những thân ảnh bận rộn dưới ánh đèn, những công nhân làm việc không nghỉ không ngủ, gã bất giác sinh lòng kính trọng bọn họ.</w:t>
      </w:r>
    </w:p>
    <w:p>
      <w:pPr>
        <w:pStyle w:val="BodyText"/>
      </w:pPr>
      <w:r>
        <w:t xml:space="preserve">Báo ân tổ quốc có nhiều phương thức, những người công nhân này dâng hiến tuổi thanh xuân và hạnh phúc của bọn họ, mấy chục năm ngày cũng như đêm chỉ biết công việc, so với sự hi sinh khẳng khái giết địch trên sa trường, sự hi sinh này tuy thầm lặng nhưng cũng vô cùng bi tráng.</w:t>
      </w:r>
    </w:p>
    <w:p>
      <w:pPr>
        <w:pStyle w:val="BodyText"/>
      </w:pPr>
      <w:r>
        <w:t xml:space="preserve">Nhìn thấy trường bắn trước mặt, Tử Xuyên Tú giật mình, gã là lần đầu nhìn thấy trường bắn lớn như thế.</w:t>
      </w:r>
    </w:p>
    <w:p>
      <w:pPr>
        <w:pStyle w:val="BodyText"/>
      </w:pPr>
      <w:r>
        <w:t xml:space="preserve">Độ dài trường bắn bình thường gồm các khu vực từ 100 mét đến 300 mét, xa nhất là 400 mét, bởi vì với kĩ thuật thời đại này, còn chưa có cung tiễn nào có thể bắn xa hơn bốn trăm mét, cho dù có bắn trúng thì lực tên cũng đã hết, căn bản không gây ra lực sát thương.</w:t>
      </w:r>
    </w:p>
    <w:p>
      <w:pPr>
        <w:pStyle w:val="BodyText"/>
      </w:pPr>
      <w:r>
        <w:t xml:space="preserve">Hiện tại, hiển hiện trước mặt gã là một trường bắn dài hun hút, xa xa, mấy ngọn đèn treo làm mục tiêu biến thành mấy điểm sáng mông lung, phảng phất như sao trên trời cao, thị lực căn bản không nhìn rõ.</w:t>
      </w:r>
    </w:p>
    <w:p>
      <w:pPr>
        <w:pStyle w:val="BodyText"/>
      </w:pPr>
      <w:r>
        <w:t xml:space="preserve">Gã không khỏi lẩm bẩm, "Cái này chắc đến cả ngàn mét?"</w:t>
      </w:r>
    </w:p>
    <w:p>
      <w:pPr>
        <w:pStyle w:val="BodyText"/>
      </w:pPr>
      <w:r>
        <w:t xml:space="preserve">"Chính xác là chín trăm ba mươi lăm mét!" Ngô kì bổn tự tin nói, sau khi đến trường bắn, tinh thần y liền rất hăng hái, sắc mặt tràn trề sức sống, thanh âm tự tin vững vàng.</w:t>
      </w:r>
    </w:p>
    <w:p>
      <w:pPr>
        <w:pStyle w:val="BodyText"/>
      </w:pPr>
      <w:r>
        <w:t xml:space="preserve">"Vũ khí gì có thể bắn xa đến thế? Đầu thạch cơ à?"</w:t>
      </w:r>
    </w:p>
    <w:p>
      <w:pPr>
        <w:pStyle w:val="BodyText"/>
      </w:pPr>
      <w:r>
        <w:t xml:space="preserve">Ngô kì bổn và Đế Lâm nhìn nhau, Ngô kì bổn cung kính đáp: "Tú đại nhân, Đầu thạch cơ loại mới chúng tôi cũng đã thí nghiệm qua, nhưng chúng tôi cảm thấy, chẳng thể cải tiến thêm Đầu thạch cơ, một ngàn một trăm mét đã là xạ trình tối đa của Đầu thạch cơ, muốn xa hơn sẽ phải giảm độ chuẩn xác và lực sát thương, vậy thì chẳng còn ý nghĩa. Nếu đại nhân muốn kiểm tra, chút nữa chúng tôi sẽ thực hiện cho ngài xem. Hiện tại, theo phân phó của Giám sát trưởng đại nhân, chúng tôi trước tiên thí nghiệm bộ kiện số 7 và số 9".</w:t>
      </w:r>
    </w:p>
    <w:p>
      <w:pPr>
        <w:pStyle w:val="BodyText"/>
      </w:pPr>
      <w:r>
        <w:t xml:space="preserve">"Đó là thứ gì?"</w:t>
      </w:r>
    </w:p>
    <w:p>
      <w:pPr>
        <w:pStyle w:val="BodyText"/>
      </w:pPr>
      <w:r>
        <w:t xml:space="preserve">"Mời đại nhân xem!"</w:t>
      </w:r>
    </w:p>
    <w:p>
      <w:pPr>
        <w:pStyle w:val="BodyText"/>
      </w:pPr>
      <w:r>
        <w:t xml:space="preserve">Một sĩ binh đẩy một cái "Tiểu xa" tới, sở dĩ Tử Xuyên Tú nghĩ nó là "Tiểu xa" là vì thứ cổ quái này gã chưa từng thấy qua, bộ dạng giống như liên kích trọng nõ dùng thủ thành, bất quá bên dưới lại có bốn bánh xe, hơn nữa so với liên kích trọng nõ, thể tích và trọng lượng của vật này nhỏ hơn nhiều, lại có rất nhiều chi tiết cổ quái.</w:t>
      </w:r>
    </w:p>
    <w:p>
      <w:pPr>
        <w:pStyle w:val="BodyText"/>
      </w:pPr>
      <w:r>
        <w:t xml:space="preserve">Thần thái tự hào, Ngô kì bổn giới thiệu: "Cái này là một thành quả bí mật của 777, là bộ kiện số 7 còn chưa được đặt tên chính thức".</w:t>
      </w:r>
    </w:p>
    <w:p>
      <w:pPr>
        <w:pStyle w:val="BodyText"/>
      </w:pPr>
      <w:r>
        <w:t xml:space="preserve">"À, là liên kích nõ sao? Bất quá mấy cái bánh xe..."</w:t>
      </w:r>
    </w:p>
    <w:p>
      <w:pPr>
        <w:pStyle w:val="BodyText"/>
      </w:pPr>
      <w:r>
        <w:t xml:space="preserve">Ngô kì bổn há miệng trợn tròn mắt, giống như không tin có người ngu muội như thế, lại không nhìn ra ý nghĩa lịch sự to lớn của thiết bị do mình phát minh, "Đại nhân, cái này khác với liên kích nõ như trời với đất. Liên kích nõ một lần chỉ bắn được bảy phát, vô pháp nhắm chuẩn, tính chuẩn xác rất kém, xạ trình chưa đến hai trăm mét, trọng lượng nặng nề rất khó di động. Bộ kiện số 7 này có thể đồng thời bắn ba mươi sáu mũi tên, cũng có thể nhắm chuẩn điểm bắn, trên đó có trang bị kính ngắm tầm xa, tầm bắn lên đến chín trăm năm mươi mét, trong hai trăm mét bắn xuyên trọng giáp kị binh. Càng đáng quý đó là, bộ kiện số 7 rất nhẹ, dùng một con ngựa cũng kéo được nó, không những có thể dùng phòng ngự, bộ đội dã chiến cũng có thể trang bị!"</w:t>
      </w:r>
    </w:p>
    <w:p>
      <w:pPr>
        <w:pStyle w:val="BodyText"/>
      </w:pPr>
      <w:r>
        <w:t xml:space="preserve">Tử Xuyên Tú động dung, xạ trình đạt đến chín trăm mét rất khủng khiếp, gã thất thanh: "Thật chứ?"</w:t>
      </w:r>
    </w:p>
    <w:p>
      <w:pPr>
        <w:pStyle w:val="BodyText"/>
      </w:pPr>
      <w:r>
        <w:t xml:space="preserve">"Mời đại nhân xem!"</w:t>
      </w:r>
    </w:p>
    <w:p>
      <w:pPr>
        <w:pStyle w:val="BodyText"/>
      </w:pPr>
      <w:r>
        <w:t xml:space="preserve">Hai tên sĩ binh đứng ở sau nõ cơ, dùng một công cụ đặc chế lắp tên lên nõ, sau đó đứng thẳng, "Báo cáo trưởng quan, xạ kích đã chuẩn bị hoàn tất!"</w:t>
      </w:r>
    </w:p>
    <w:p>
      <w:pPr>
        <w:pStyle w:val="BodyText"/>
      </w:pPr>
      <w:r>
        <w:t xml:space="preserve">Ngô kì bổn rất trang trọng hạ lênh, "Mục tiêu, ba, bốn, năm, sáu, lập tức chấp hành!"</w:t>
      </w:r>
    </w:p>
    <w:p>
      <w:pPr>
        <w:pStyle w:val="BodyText"/>
      </w:pPr>
      <w:r>
        <w:t xml:space="preserve">Hai sĩ binh lại quay về nõ cơ, một kính ngắm tầm xa được bật lên, chỉ nghe một tiếng "Sưu" chói tai, mắt thường căn bản không thể thấy rõ, một điểm sáng ở đằng xa đã bị tắt.</w:t>
      </w:r>
    </w:p>
    <w:p>
      <w:pPr>
        <w:pStyle w:val="BodyText"/>
      </w:pPr>
      <w:r>
        <w:t xml:space="preserve">Hai sĩ binh không ngừng động tác, nõ cơ dịch chuyển một chút sang mục tiêu khác, thanh âm "Sưu sưu" liên tục, từng điểm sáng lần lượt tắt ngúm.</w:t>
      </w:r>
    </w:p>
    <w:p>
      <w:pPr>
        <w:pStyle w:val="BodyText"/>
      </w:pPr>
      <w:r>
        <w:t xml:space="preserve">"Tuyệt!" Tử Xuyên Tú và Đế Lâm cùng lúc vỗ tay cất tiếng hoan hô.</w:t>
      </w:r>
    </w:p>
    <w:p>
      <w:pPr>
        <w:pStyle w:val="BodyText"/>
      </w:pPr>
      <w:r>
        <w:t xml:space="preserve">Ngô kì bổn hơi ngượng ngịu, cúi người, "Tiếp theo, mời hai vị đại nhân kiểm duyệt bộ kiện số 9!"</w:t>
      </w:r>
    </w:p>
    <w:p>
      <w:pPr>
        <w:pStyle w:val="BodyText"/>
      </w:pPr>
      <w:r>
        <w:t xml:space="preserve">Mấy nhân viên công tác đem đèn đến treo ở mục tiêu cách chừng ba trăm mét, một sĩ binh cầm một Khinh tiễn nỏ đến, so với Khinh tiễn nỏ bình thường, cây Khinh tiễn nỏ này dài gần gấp đôi, Tử Xuyên Tú không tự tin nói: "Cái này...chắc là Khinh tiễn nỏ quá? Có điều lớn quá!"</w:t>
      </w:r>
    </w:p>
    <w:p>
      <w:pPr>
        <w:pStyle w:val="BodyText"/>
      </w:pPr>
      <w:r>
        <w:t xml:space="preserve">"Đúng thế! Đại nhân, đây là Khinh tiễn nỏ do xưởng 777 chúng tôi cải tiến, một lần có thể nạp mười hai mũi tên, đồng dạng có thể chọn cùng bắn, bắn lẻ. Bắn lẻ xạ trình đạt ba trăm mét, độ chính xác là lực xác thương khá cao, năm mươi mét bắn xuyên trọng giáp, càng đáng quý đó là thao tác của nó khá đơn giản, chỉ cần một ngày tập luyện thì một binh sĩ thể lực trung bình có thể nạp tên xạ kích chính xác. Đại nhân, mời ngài xem chúng tôi diễn luyện!"</w:t>
      </w:r>
    </w:p>
    <w:p>
      <w:pPr>
        <w:pStyle w:val="BodyText"/>
      </w:pPr>
      <w:r>
        <w:t xml:space="preserve">Tên sĩ binh đó lên dây, xạ kích, tiếng xé gió "Sưu sưu sưu" rít bên tai, từng ngọn đèn treo ở bia ngắm cách ba trăm mét lần lượt tắt, cả quá trình không đến mười lăm phút.</w:t>
      </w:r>
    </w:p>
    <w:p>
      <w:pPr>
        <w:pStyle w:val="BodyText"/>
      </w:pPr>
      <w:r>
        <w:t xml:space="preserve">Tử Xuyên Tú kinh hãi thất thanh, "Mười hai mũi liên tiếp, xa trình ba trăm mét?" Gã không dám tin vào mắt, nhãn tình vừa kinh hãi vừa hưng phấn.</w:t>
      </w:r>
    </w:p>
    <w:p>
      <w:pPr>
        <w:pStyle w:val="BodyText"/>
      </w:pPr>
      <w:r>
        <w:t xml:space="preserve">Là chiến binh từng trải sa trường, gã đương nhiên biết giá trị của chủng vũ khí này, với xạ trình hiện nay của cung tiễn binh chỉ từ một trăm đến một trăm năm mươi mét, trước khi kị binh địch áp sát, bọn họ chỉ có thể bắn được ba đến bốn lần tên.</w:t>
      </w:r>
    </w:p>
    <w:p>
      <w:pPr>
        <w:pStyle w:val="BodyText"/>
      </w:pPr>
      <w:r>
        <w:t xml:space="preserve">Nháy mắt đã bắn mười hai mũi tên, xạ trình hiệu quả đến ba trăm mét, đó không chỉ là vấn đề gia tăng lực sát thương mà là kị binh địch căn bản không thể áp sát. Hơn nữa thời gian huấn luyện ột cung tiễn binh chỉ mất một ngày, thể chất binh sĩ cũng không yêu cầu cao. Đây tuyệt đối là binh khí có thể cải biến hình thái chiến tranh thời này!</w:t>
      </w:r>
    </w:p>
    <w:p>
      <w:pPr>
        <w:pStyle w:val="BodyText"/>
      </w:pPr>
      <w:r>
        <w:t xml:space="preserve">"Lúc nào nghiên cứu ra thứ này vậy?"</w:t>
      </w:r>
    </w:p>
    <w:p>
      <w:pPr>
        <w:pStyle w:val="BodyText"/>
      </w:pPr>
      <w:r>
        <w:t xml:space="preserve">"Đại khái trong năm778, lúc đó Ngô kì bổn đề xuất sơ đồ thiết kế, chế tạo ra cái hoàn chỉnh đầu tiên đại khái là cuối năm 779, khi đó ta cũng tiếp thu Giám sát thính mới biết chuyện này".</w:t>
      </w:r>
    </w:p>
    <w:p>
      <w:pPr>
        <w:pStyle w:val="BodyText"/>
      </w:pPr>
      <w:r>
        <w:t xml:space="preserve">"Có thứ đồ tốt thế này, vì sao không sớm đưa ra sử dụng?" Tử Xuyên Tú oán trách.</w:t>
      </w:r>
    </w:p>
    <w:p>
      <w:pPr>
        <w:pStyle w:val="BodyText"/>
      </w:pPr>
      <w:r>
        <w:t xml:space="preserve">Ngô kì bổn vội giải thích: "Đại nhân, lúc đầu chế tạo rất khó khăn, có rất nhiều chi tiết cần hoàn thiện, vật liệu chế tạo phức tạp và đắt tiền, cũng không thể sản xuất với số lượng nhiều ngay lập tức. Mãi đến tháng bảy năm nay chúng tôi mới tìm ra công thức vật liệu thích hợp nhất, sau đó sản lượng sản xuất mới tăng nhiều".</w:t>
      </w:r>
    </w:p>
    <w:p>
      <w:pPr>
        <w:pStyle w:val="BodyText"/>
      </w:pPr>
      <w:r>
        <w:t xml:space="preserve">"Hiện tại, một tháng các người có thể sản xuất được bao nhiêu chiếc?"</w:t>
      </w:r>
    </w:p>
    <w:p>
      <w:pPr>
        <w:pStyle w:val="BodyText"/>
      </w:pPr>
      <w:r>
        <w:t xml:space="preserve">"Trước đây một tháng chúng tôi sản xuất được hai mươi bộ kiện số 7, ba trăm bộ kiện số 9. Nhưng từ tháng tám, chúng tôi được tăng cường nhân thủ và kim loại vật liệu, sản lượng hiện nay đã gấp sáu lần trước đây. Hơn nữa, nhân viên kĩ thuật của chúng tôi vẫn không ngừng cải tiến phương thức sản xuất, sản lượng vẫn còn có thể tăng thêm!"</w:t>
      </w:r>
    </w:p>
    <w:p>
      <w:pPr>
        <w:pStyle w:val="BodyText"/>
      </w:pPr>
      <w:r>
        <w:t xml:space="preserve">Nếu chủng vũ khí này có thể trang bị đại quy mô cho quân đội, Tử Xuyên Tú kinh nghi nhìn Đế Lâm, nhận thấy sự quyết ý trong mắt hắn.</w:t>
      </w:r>
    </w:p>
    <w:p>
      <w:pPr>
        <w:pStyle w:val="BodyText"/>
      </w:pPr>
      <w:r>
        <w:t xml:space="preserve">Gã nhớ, Đế Lâm lúc đề xuất kế hoạch Long kị binh đối phó Lưu Phong gia chính là tháng chín năm nay, vừa hay cũng là lúc các loại vũ khí này đột phá, được sản xuất hàng loạt.</w:t>
      </w:r>
    </w:p>
    <w:p>
      <w:pPr>
        <w:pStyle w:val="BodyText"/>
      </w:pPr>
      <w:r>
        <w:t xml:space="preserve">Tử Xuyên Tú ngập ngừng, "Lưu Phong Sương?"</w:t>
      </w:r>
    </w:p>
    <w:p>
      <w:pPr>
        <w:pStyle w:val="BodyText"/>
      </w:pPr>
      <w:r>
        <w:t xml:space="preserve">Đế Lâm kiên định, "Lưu Phong Sương!"</w:t>
      </w:r>
    </w:p>
    <w:p>
      <w:pPr>
        <w:pStyle w:val="BodyText"/>
      </w:pPr>
      <w:r>
        <w:t xml:space="preserve">Gã minh bạch dụng ý của Đế Lâm, mấy vạn kị binh dưới tài thống soái của Lưu Phong Sương chính là cơn ác mộng nhiều năm của Tử Xuyên gia, đó là đội kình lữ không thể bị phá, Tử Xuyên gia chính diện giao phong năm lần thì đều thất bại cả năm.</w:t>
      </w:r>
    </w:p>
    <w:p>
      <w:pPr>
        <w:pStyle w:val="BodyText"/>
      </w:pPr>
      <w:r>
        <w:t xml:space="preserve">Trong chiến tranh thảo phạt lần ba, Lưu Phong Sương dẫn tám ngàn kị binh bộ đội xung kích vòng vây của trên mười vạn bộ binh Tử Xuyên gia, quân đội Tử Xuyên gia mặc dù có danh tướng Tư Đặc Lâm tọa trấn nhưng vẫn bị Lưu Phong Sương phá vỡ vòng vây.</w:t>
      </w:r>
    </w:p>
    <w:p>
      <w:pPr>
        <w:pStyle w:val="BodyText"/>
      </w:pPr>
      <w:r>
        <w:t xml:space="preserve">Thế nhưng Liên kích nỏ và Khinh tiện nỏ đã được cải tiến, mọi chuyện giờ đây đã khác. Tử Xuyên Tú tưởng tượng một tràng cảnh, mấy vạn kị binh Lưu Phong Sương hung hãn tấn công, thế không thể ngăn, nhưng lần này, đối phó với bọn chúng không phải là trường mâu, cũng không phải là biển đao, mà là từng cơn mưa tên liên miên không dứt.</w:t>
      </w:r>
    </w:p>
    <w:p>
      <w:pPr>
        <w:pStyle w:val="BodyText"/>
      </w:pPr>
      <w:r>
        <w:t xml:space="preserve">Một trận hình cung tiễn có khả năng giết địch cách ngàn mét, trong phạm vi năm trăm mét có thể bắn rụng toàn bộ địch nhân, cho dù là chiến mã dũng mãnh nhất cũng không đủ tốc độ đột phá lộ trình ngàn mét, đó sẽ là một cơn ác mộng đẫm máu đối với kị binh!</w:t>
      </w:r>
    </w:p>
    <w:p>
      <w:pPr>
        <w:pStyle w:val="BodyText"/>
      </w:pPr>
      <w:r>
        <w:t xml:space="preserve">Tử Xuyên Tú thở khì một hơi, "Ta sẵn sàng đánh đổi một sư đoàn bộ binh để lấy một đại đội nỏ cơ thế này! Có thể đối kháng vũ khí này chỉ có thuẫn bài bộ binh và trọng giáp kị binh. Ngày tàn của khinh kị binh đến rồi, từ hôm nay trở đi, chiến thuật kị binh xung phong đại quy mô đã xóa sổ trong sách binh pháp, chiến tranh sau này là so tài của vũ khí viễn trình".</w:t>
      </w:r>
    </w:p>
    <w:p>
      <w:pPr>
        <w:pStyle w:val="BodyText"/>
      </w:pPr>
      <w:r>
        <w:t xml:space="preserve">Lúc nói những lời này, thần tình của gã buồn bã, bởi vì bản thân gã chính là đại hành gia về kị binh chiến, vốn liếng của gã lúc đầu ở Viễn Đông chính là tám ngàn kị binh Tú tự doanh, hiện tại, bản thân dù có chiến thuật cao siêu cũng khó có đất mà dùng.</w:t>
      </w:r>
    </w:p>
    <w:p>
      <w:pPr>
        <w:pStyle w:val="BodyText"/>
      </w:pPr>
      <w:r>
        <w:t xml:space="preserve">Đế Lâm hiểu ý gã, châm chọc nhìn gã.</w:t>
      </w:r>
    </w:p>
    <w:p>
      <w:pPr>
        <w:pStyle w:val="BodyText"/>
      </w:pPr>
      <w:r>
        <w:t xml:space="preserve">Đến đây coi như tham quan hoàn tất, hai người bắt tay với các quân quan xưởng 777, cổ vũ bọn họ chuyên cần công tác.</w:t>
      </w:r>
    </w:p>
    <w:p>
      <w:pPr>
        <w:pStyle w:val="BodyText"/>
      </w:pPr>
      <w:r>
        <w:t xml:space="preserve">Lúc cáo biệt Ngô kì bổn, Tử Xuyên Tú cảm khái nói: "Tổng giám sát trưởng nói không sai, các người đều là báu vật của gia tộc, phát minh của các người đủ sánh với cả trăm vạn đại quân. Gia tộc phải ghi công của các người, nhất định phải lưu danh các người vào sử sách!"</w:t>
      </w:r>
    </w:p>
    <w:p>
      <w:pPr>
        <w:pStyle w:val="BodyText"/>
      </w:pPr>
      <w:r>
        <w:t xml:space="preserve">Ngô kì bổn nghe nói cảm động không thôi, tròng mắt ươn ướt muốn rơi lệ, cực khổ bao lâu cuối cùng đã được thượng tầng gia tộc ghi nhận, cảm xúc của y lúc này rất phức tạp.</w:t>
      </w:r>
    </w:p>
    <w:p>
      <w:pPr>
        <w:pStyle w:val="BodyText"/>
      </w:pPr>
      <w:r>
        <w:t xml:space="preserve">Y tiễn hai vị đại nhân ra tận cửa xe, xe ngựa chạy một đoạn xa nhưng y vẫn đứng tại chỗ, thân ảnh thấp bé đưa tay vẫy vẫy chào theo.</w:t>
      </w:r>
    </w:p>
    <w:p>
      <w:pPr>
        <w:pStyle w:val="BodyText"/>
      </w:pPr>
      <w:r>
        <w:t xml:space="preserve">Xe ngựa theo đường cũ trở về, Tử Xuyên Tú vẫn còn bị cảm xúc chấn kinh bao trùm, cả khi xe ngựa tiến vào cổng thành Đế đô gã cũng không để ý.</w:t>
      </w:r>
    </w:p>
    <w:p>
      <w:pPr>
        <w:pStyle w:val="BodyText"/>
      </w:pPr>
      <w:r>
        <w:t xml:space="preserve">Đợi khi gã hồi thần, ngoài song cửa đã xuất hiện đèn sáng trưng trên trung ương đại nhai.</w:t>
      </w:r>
    </w:p>
    <w:p>
      <w:pPr>
        <w:pStyle w:val="BodyText"/>
      </w:pPr>
      <w:r>
        <w:t xml:space="preserve">"Chúng ta xuống đi bộ đi!"</w:t>
      </w:r>
    </w:p>
    <w:p>
      <w:pPr>
        <w:pStyle w:val="BodyText"/>
      </w:pPr>
      <w:r>
        <w:t xml:space="preserve">Hai người sánh vai chậm rãi đi trên trung ương đại nhai, cảm giác gió thu lạnh lẽo. Huy chương trên chế phục bọn họ lấp lánh dưới ánh đèn, thu hút ánh mắt của nhiều người đi đường, nhiều thiếu nữ say mê đứng nhìn bọn họ, không muốn ly khai.</w:t>
      </w:r>
    </w:p>
    <w:p>
      <w:pPr>
        <w:pStyle w:val="BodyText"/>
      </w:pPr>
      <w:r>
        <w:t xml:space="preserve">Thế nhưng những người đi đường không hề nhìn ra, tâm tình của hai vị quân quan cao cấp đó không giống như biểu hiện sáng láng bên ngoài của họ.</w:t>
      </w:r>
    </w:p>
    <w:p>
      <w:pPr>
        <w:pStyle w:val="BodyText"/>
      </w:pPr>
      <w:r>
        <w:t xml:space="preserve">Sắc mặt Đế Lâm ưu tư, thần thái trầm trọng.</w:t>
      </w:r>
    </w:p>
    <w:p>
      <w:pPr>
        <w:pStyle w:val="BodyText"/>
      </w:pPr>
      <w:r>
        <w:t xml:space="preserve">Một cơn gió lạnh thổi qua, hắn kéo vạt áo sát lại, hờ hững nói: "Gió nhiều rồi, sắp qua thu vào đông rồi".</w:t>
      </w:r>
    </w:p>
    <w:p>
      <w:pPr>
        <w:pStyle w:val="BodyText"/>
      </w:pPr>
      <w:r>
        <w:t xml:space="preserve">Hắn quay sang Tử Xuyên Tú, "A Tú, ta vì sao dẫn ngươi đi xem mấy thứ đó, ngươi chắc biết chứ?"</w:t>
      </w:r>
    </w:p>
    <w:p>
      <w:pPr>
        <w:pStyle w:val="BodyText"/>
      </w:pPr>
      <w:r>
        <w:t xml:space="preserve">Tử Xuyên Tú xác thật chưa đoán được, "Chẳng lẽ, mấy thứ vũ khí mới đó là muốn trang bị trước cho bộ đội của tôi?"</w:t>
      </w:r>
    </w:p>
    <w:p>
      <w:pPr>
        <w:pStyle w:val="BodyText"/>
      </w:pPr>
      <w:r>
        <w:t xml:space="preserve">"Đây chỉ làm một nguyên nhân, nhưng nguyên nhân chủ yếu chính là ta muốn củng cố lòng tin của ngươi trong việc tiêu diệt Lưu Phong Sương, chúng ta có chuẩn bị rất tốt, không những chiếm ưu thế về chính trị, chiến lược, mà còn có rất nhiều vũ khí chuyên để đối phó với bọn chúng".</w:t>
      </w:r>
    </w:p>
    <w:p>
      <w:pPr>
        <w:pStyle w:val="BodyText"/>
      </w:pPr>
      <w:r>
        <w:t xml:space="preserve">"Dựa vào những vũ khí mới này cùng với yếu tố bất ngờ, có thể chúng ta sẽ chiến thắng vài trận nhưng chưa chắc thắng lợi chung cuộc".</w:t>
      </w:r>
    </w:p>
    <w:p>
      <w:pPr>
        <w:pStyle w:val="BodyText"/>
      </w:pPr>
      <w:r>
        <w:t xml:space="preserve">"Chỉ cần thắng một trận then chốt là đủ rồi, tiêu diệt được Lưu Phong Sương và bộ đội tinh duệ của cô ta, Lưu Phong gia coi như mất đi móng vuốt, chỉ đợi chúng ta làm thịt".</w:t>
      </w:r>
    </w:p>
    <w:p>
      <w:pPr>
        <w:pStyle w:val="BodyText"/>
      </w:pPr>
      <w:r>
        <w:t xml:space="preserve">Đế Lâm cảm thán: "Ngươi nói đúng, ưu thế kĩ thuật không thể giữ vững vĩnh viễn, nhưng ta có lòng tin, chí ít trong một năm, Lưu Phong gia không thể nghiên cứu ra vũ khí có uy lực tương tự như chúng ta. Mà một năm đã đủ để định đại cục".</w:t>
      </w:r>
    </w:p>
    <w:p>
      <w:pPr>
        <w:pStyle w:val="BodyText"/>
      </w:pPr>
      <w:r>
        <w:t xml:space="preserve">Tử Xuyên Tú chùng lòng, gã nặng nề nói: "Huynh trách ta không ủng hộ huynh trong hội nghị phải không? Nhưng hiện tại xác thật kế hoạch Long kị binh không thể thực hiện, tôi cảm thấy Tư Đặc Lâm nói cũng có đạo lý, chậm một chút để xem tình huống thế nào rồi hãy quyết định".</w:t>
      </w:r>
    </w:p>
    <w:p>
      <w:pPr>
        <w:pStyle w:val="BodyText"/>
      </w:pPr>
      <w:r>
        <w:t xml:space="preserve">Nghe gã nói, Đế Lâm nhẹ nhàng hỏi: "A Tú, ngươi thật sự tin ma tộc có thể từ cái tiểu đạo thần bí nào đó đột ngột xâm lấn sao?"</w:t>
      </w:r>
    </w:p>
    <w:p>
      <w:pPr>
        <w:pStyle w:val="BodyText"/>
      </w:pPr>
      <w:r>
        <w:t xml:space="preserve">"À, mọi người đều nói như thế, mấy chuyên gia địa lý cũng nói như thế..."</w:t>
      </w:r>
    </w:p>
    <w:p>
      <w:pPr>
        <w:pStyle w:val="BodyText"/>
      </w:pPr>
      <w:r>
        <w:t xml:space="preserve">"Hừ, mọi người đều nói như thế sao?" Ngữ khí Đế Lâm có sự châm biếm: "A Tú thống lĩnh nghe mọi người nói thì tin liền ư? Đây có phải là tên đệ đệ xảo trá của ta không, có phải là Quang minh vương một tay thu lấy giang sơn Viễn Đông không?"</w:t>
      </w:r>
    </w:p>
    <w:p>
      <w:pPr>
        <w:pStyle w:val="BodyText"/>
      </w:pPr>
      <w:r>
        <w:t xml:space="preserve">Tử Xuyên Tú nhíu mày, "Đại ca, huynh rốt cuộc muốn nói gì?"</w:t>
      </w:r>
    </w:p>
    <w:p>
      <w:pPr>
        <w:pStyle w:val="BodyText"/>
      </w:pPr>
      <w:r>
        <w:t xml:space="preserve">Tử Xuyên Tú nhíu mày: "Đại ca, huynh rốt cuộc muốn nói gì?"</w:t>
      </w:r>
    </w:p>
    <w:p>
      <w:pPr>
        <w:pStyle w:val="BodyText"/>
      </w:pPr>
      <w:r>
        <w:t xml:space="preserve">"Từ sau khi Lưu Phong Tây Sơn khứ thế, nội bộ Lưu Phong gia nơi nơi rơi vào trạng thái phân liệt, muốn tiêu diệt bọn họ, đây là cơ hội tốt nghìn năm có một. Nếu như chúng ta cứ ngồi nhìn, đợi đến khi bọn chúng xuất hiện một nhân vật chính trị cường thế tọa trấn, tỉ như Lưu Phong Sương hoặc Lưu Phong Sâm, đứng ra chỉnh hợp lực lượng, vậy thì chúng ta rất khó hạ thủ, chiến tranh đại lục vẫn tiếp tục như trước. Không cần quan tâm đến đám linh tinh như Ca San, mấy kẻ chủ nghĩa hòa bình đó đều không hiểu, chỉ cần hai phía có lực lượng vũ trang và nền chính trị đối lập nhau thì chiến tranh là không thể tránh. Hiện tại đánh, là trả giá một lần mà giành được hòa bình lâu dài, đau dài không bằng đau ngắn, tuy nhất thời đổ máu rất nhiều, nhưng kết quả sẽ là chấm dứt sự phân liệt ba trăm năm nay của nhân loại. Chúng ta nếu bỏ qua cơ hội lần này, chúng ta sẽ là tội nhân đối với gia tộc, đối với dân chúng, đối với con cháu chúng ta ngày sau".</w:t>
      </w:r>
    </w:p>
    <w:p>
      <w:pPr>
        <w:pStyle w:val="BodyText"/>
      </w:pPr>
      <w:r>
        <w:t xml:space="preserve">"Đại ca, mấy chuyện này tôi đều hiểu".</w:t>
      </w:r>
    </w:p>
    <w:p>
      <w:pPr>
        <w:pStyle w:val="BodyText"/>
      </w:pPr>
      <w:r>
        <w:t xml:space="preserve">"Ngươi đã hiểu, vậy ngươi vì sao câu dẫn ma tộc quân nhập quan, quấy nhiễu sự thực thi kế hoạch Long kị binh?"</w:t>
      </w:r>
    </w:p>
    <w:p>
      <w:pPr>
        <w:pStyle w:val="BodyText"/>
      </w:pPr>
      <w:r>
        <w:t xml:space="preserve">Giống như sét đánh ngang mày, Tử Xuyên Tú chấn kinh, gã giật mình ngẩng đầu, thất thanh kêu lên: "Đại ca! Huynh..."</w:t>
      </w:r>
    </w:p>
    <w:p>
      <w:pPr>
        <w:pStyle w:val="BodyText"/>
      </w:pPr>
      <w:r>
        <w:t xml:space="preserve">"Chớ nói với ta là ngươi không biết, chớ nói với ta không phải ngươi làm, đó là vũ nhục trí lực của ta". Đế Lâm bình tĩnh nói, nhịp chân vẫn bình tĩnh.</w:t>
      </w:r>
    </w:p>
    <w:p>
      <w:pPr>
        <w:pStyle w:val="BodyText"/>
      </w:pPr>
      <w:r>
        <w:t xml:space="preserve">"Thứ nhất, vệ đội trưởng Cổ Lôi của ngươi vào năm giờ sáng ngày mười lăm tháng mười vội vàng phóng ngựa chạy khỏi Đế đô, xuyên suốt một đường hướng đông qua các hành tỉnh Đạt Khải, An Nhiên, Kiết Nạp, Sư Địch Uy, lộ trình vốn mất tám ngày hành trình nhưng y ngày đêm không nghỉ, chỉ mới năm ngày đã đến cứ điểm Ngõa Luân, ngày hai mươi tháng mười vượt qua cứ điểm tiến vào Viễn Đông, biến mất khỏi tầm mắt bọn ta, ngoài việc phải truyền tin khẩn cấp, ta thấy y không có lý do gì khác để phải vội vã như thế. Đại khái sau mười ngày, vào ngày một tháng mười một, phát sinh sự kiện ở Bỉ Đặc hành tỉnh!"</w:t>
      </w:r>
    </w:p>
    <w:p>
      <w:pPr>
        <w:pStyle w:val="BodyText"/>
      </w:pPr>
      <w:r>
        <w:t xml:space="preserve">"Thứ nhì, trước đây lúc giúp ngươi tải lén lương thực vật tư chiến lược ra Viễn Đông, ta phát hiện bí đạo xuất cảnh của ngươi nằm ở sơn mạch thuộc Bỉ Đặc hành tỉnh, hiện tại ma tộc binh đầu tiên xuất hiện cũng ở Bỉ Đặc hành tỉnh. Ta không tin lại có sự thấu xảo như thế, hơn nữa một lượng lớn ma tộc quân thông qua sơn mạch mà phía Viễn Đông của ngươi không hề hay biết là chuyện rất khó tin!"</w:t>
      </w:r>
    </w:p>
    <w:p>
      <w:pPr>
        <w:pStyle w:val="BodyText"/>
      </w:pPr>
      <w:r>
        <w:t xml:space="preserve">"Như thế, huynh đang hoài nghi tôi sao, tổng giám sát trưởng?" Tử Xuyên Tú tự trấn định bản thân, lạnh lùng hỏi.</w:t>
      </w:r>
    </w:p>
    <w:p>
      <w:pPr>
        <w:pStyle w:val="BodyText"/>
      </w:pPr>
      <w:r>
        <w:t xml:space="preserve">Đế Lâm lắc đầu, "Không chỉ là hoài nghi, ta là tin chắc. Ma tộc binh xuất hiện và rút lui đều rất đột ngột, cả một quá trình đều không tự nhiên, người đạo diễn vở kịch này chỉ có thể là ngươi, Quang minh vương của Viễn Đông. A Tú, thủ pháp của ngươi quá vụng về rồi, ở cách xa ngàn dặm ta còn ngửi được mùi vị của âm mưu".</w:t>
      </w:r>
    </w:p>
    <w:p>
      <w:pPr>
        <w:pStyle w:val="BodyText"/>
      </w:pPr>
      <w:r>
        <w:t xml:space="preserve">"Khà khà khà!" Tử Xuyên Tú ngửa mặt cười lớn mấy tiếng, "Huynh tố cáo tôi cấu kết ma tộc quân nhập quan, vậy thì, giám sát trưởng đại nhân, xin hỏi tôi là thống lĩnh của gia tộc, tôi có lý do gì để làm thế?"</w:t>
      </w:r>
    </w:p>
    <w:p>
      <w:pPr>
        <w:pStyle w:val="BodyText"/>
      </w:pPr>
      <w:r>
        <w:t xml:space="preserve">"Vấn đề này lúc đầu cũng khiến ta mê hoặc khó hiểu". Đế Lâm nói đều đều, chân chuyển hướng đi, Tử Xuyên Tú đành phải đi theo, "Nhìn bề ngoài, trong sự kiện Bỉ Đặc hành tỉnh lần này ngươi không có chỗ nào tốt, duy nhất có được lợi ích là La Minh Hải, ban đầu ta còn hoài nghi liệu có phải lão đạo diễn hay không, nhưng rất hiển nhiên là không phải. Lão không có điều kiện, càng không có sự kiên quyết, nếu để trên vạn ma tộc binh tiến nhập nội địa thị uy, chuyện này cần phải có dũng khí ngút trời và sáng ý, người có thể nghĩ ra trò này, không phải thiên tài thì là thằng điên.</w:t>
      </w:r>
    </w:p>
    <w:p>
      <w:pPr>
        <w:pStyle w:val="BodyText"/>
      </w:pPr>
      <w:r>
        <w:t xml:space="preserve">"La Minh Hải là một người quy củ, lão không có sáng ý. Duy nhất dám làm chuyện này, cũng có điều kiện để làm, chỉ có ngươi. Ma tộc quân nhập quan, uy hiếp mặt đông lãnh thổ gia tộc, tất nhiên sẽ dẫn đến kế hoạch Long kị binh bị vướng lại. Đã biết Viễn Đông có một con đường bí mật tiến nhập nội địa gia tộc, gia tộc nhất định sẽ chọn cách an toàn giám thị mặt đông, phải dốc sức bảo vệ Viễn Đông để giữ bình an lãnh thổ, đây chính là mục đích của ngươi!"</w:t>
      </w:r>
    </w:p>
    <w:p>
      <w:pPr>
        <w:pStyle w:val="BodyText"/>
      </w:pPr>
      <w:r>
        <w:t xml:space="preserve">Tử Xuyên Tú gần như không còn muốn chống chế nữa, Đế Lâm quá đáng sợ, ngôn ngữ sắc bén phá tan vòng phòng ngự của gã, gã cố gắng lần cuối: "Đây chỉ là phán đoán của huynh..."</w:t>
      </w:r>
    </w:p>
    <w:p>
      <w:pPr>
        <w:pStyle w:val="BodyText"/>
      </w:pPr>
      <w:r>
        <w:t xml:space="preserve">"Ngươi định nói là 'Huynh không có chứng cứ' có phải không? Nực cười, mỗi phạm nhân khi bị vạch trần âm mưu đều nói như thế".</w:t>
      </w:r>
    </w:p>
    <w:p>
      <w:pPr>
        <w:pStyle w:val="BodyText"/>
      </w:pPr>
      <w:r>
        <w:t xml:space="preserve">Tử Xuyên Tú trầm mặc, gã biết người ở trước mặt mình không phải là nhân vật tầm thường, có nhiều lúc, lời nói của tổng giám sát trưởng đại nhân chính là chứng cứ.</w:t>
      </w:r>
    </w:p>
    <w:p>
      <w:pPr>
        <w:pStyle w:val="BodyText"/>
      </w:pPr>
      <w:r>
        <w:t xml:space="preserve">Đế Lâm thở dài, chăm chú nhìn Tử Xuyên Tú, thanh âm hạ rất thấp, "Một lượng lớn ma tộc binh xâm nhập nội địa ma tộc, trong sự kiện lần này, hơn năm trăm bị ma tộc quân sát hại, quân dân trong quá trình đào vong lại chết gần ngàn người, tuyệt đại bộ phận là người già, trẻ em và phụ nữ, thi thể của bọn họ hiện vẫn còn vứt ở dọc đường không ai mai táng.</w:t>
      </w:r>
    </w:p>
    <w:p>
      <w:pPr>
        <w:pStyle w:val="BodyText"/>
      </w:pPr>
      <w:r>
        <w:t xml:space="preserve">"Vì sự kiện lần này, gia tộc điều động năm mươi vạn quân ứng biến, hao phí tiền tài và lương thảo trị giá tám ức ba ngàn vạn (1 ức = 10 vạn), ngoài ra, sự kiện lần này gây nên khủng hoảng cực lớn ở đông bộ địa khu, biến rất nhiều vùng trở thành đất trống không người, trên trăm vạn cư dân lưu li thất sở, hoa màu đến vụ không có người thu hoạch.</w:t>
      </w:r>
    </w:p>
    <w:p>
      <w:pPr>
        <w:pStyle w:val="BodyText"/>
      </w:pPr>
      <w:r>
        <w:t xml:space="preserve">"Sáu hành tỉnh đông nam cũng rơi vào tình trạng chẳng còn người ở, nhà xưởng đóng cửa, trường học ngừng dạy, tổn thất kinh tế hiện chưa thể tính toán được, nhưng ước chừng không dưới trăm ức kim. Càng đáng sợ đó là trăm vạn dân chúng luân lạc tha hương, tệ nạn trộm cướp gia tăng chóng mặt, nhiều người không có lương thực phải chết đói. Ngay cả Đế đô cũng khủng hoảng nặng nề, chỉ riêng số người tuyệt vọng tự sát đã gần trăm, các loại tôn giáo tà ác khuếch trương truyền bá sự độc hại. A Tú, ta biết, ngươi là vì cứu Viễn Đông, nhưng lần này, ngươi sai rồi".</w:t>
      </w:r>
    </w:p>
    <w:p>
      <w:pPr>
        <w:pStyle w:val="BodyText"/>
      </w:pPr>
      <w:r>
        <w:t xml:space="preserve">Tử Xuyên Tú khép mắt, trong đầu gã phập phù xuất hiện một màn thảm kịch, dân chúng chen lấn xô đẩy chạy loạn, dẫm đạp nhau chết, lão ấu khóc lóc thê thiết, người chết đói nằm phơi bên đường, những người phụ nữ mệt mỏi hai mắt sâu như hai hốc thẳm, cả người Tử Xuyên Tú run rẩy, Đế Lâm nói quá nhẹ rồi, đây không phải là sai lầm, đây là phạm tội. Mấy ngàn nhân mạng, tổn thất kinh tế cả trăm ức kim, nếu như sự tình bại lộ, bồi thẩm đoàn chắc chắn phán gã tội tử hình!</w:t>
      </w:r>
    </w:p>
    <w:p>
      <w:pPr>
        <w:pStyle w:val="BodyText"/>
      </w:pPr>
      <w:r>
        <w:t xml:space="preserve">"A Tú, chân tướng không thể nào che giấu vĩnh viễn, ta có thể phát giác sự tình, Tư Đặc Lâm, Tử Xuyên Tham Tinh, La Minh Hải đều không phải kẻ ngu, sớm muộn cũng phát hiện. Tư Đặc Lâm hiện tại còn chưa phát giác là vì y quá tin ngươi, căn bản không nghĩ đến, cũng không dám nghị. Ta duy nhất không hiểu đó là, ngươi làm sao điều động được ma tộc quân đội?"</w:t>
      </w:r>
    </w:p>
    <w:p>
      <w:pPr>
        <w:pStyle w:val="BodyText"/>
      </w:pPr>
      <w:r>
        <w:t xml:space="preserve">Vấn đề này ngược lại chính là dễ giải quyết nhất, Tử Xuyên Tú nghĩ, nhận được mệnh lệnh của gã, Lỗ Đế đang nhàn hạ chắc hưng phấn gào lên ngao ngao.</w:t>
      </w:r>
    </w:p>
    <w:p>
      <w:pPr>
        <w:pStyle w:val="BodyText"/>
      </w:pPr>
      <w:r>
        <w:t xml:space="preserve">Hắn từ đám tù binh ma tộc tập trung mấy ngàn tên liều mạng không sợ chết, Bạch Xuyên phát vũ khí cho bọn chúng, sau đó từ thông đạo bí mật xuyên qua sơn mạch, tiến nhập thế giới nhân loại tại Bỉ Đặc hành tỉnh phòng ngự bạc nhược, gây nên một làn sóng nạn dân kinh hoàng.</w:t>
      </w:r>
    </w:p>
    <w:p>
      <w:pPr>
        <w:pStyle w:val="BodyText"/>
      </w:pPr>
      <w:r>
        <w:t xml:space="preserve">Tử Xuyên Tú từng hạ lệnh nghiêm khắc, nghiêm cấm phát sinh xung đột với lực lượng vũ trang nhân loại, nghiêm cấm sát hại bình dân, nghiêm cấm vượt khỏi tây sơn mạch một trăm cây số, nhưng rất hiển nhiên nhân loại kinh hoàng thất thố đã trợ giúp đảm lượng cho Lỗ Đế, kích thích tính hung tàn khát máu khó khống chế của bọn chúng, cho dù Tử Xuyên Tú đã có nghiêm lệnh, bọn chúng vẫn phá phách dẫn đến thương vong của năm trăm người.</w:t>
      </w:r>
    </w:p>
    <w:p>
      <w:pPr>
        <w:pStyle w:val="BodyText"/>
      </w:pPr>
      <w:r>
        <w:t xml:space="preserve">Nhưng may mà, trước khi đại quân Tử Xuyên gia đến, Lỗ Đế đã cuốn giáp vỗ đít bỏ chạy, đây đúng là lấy tính mạng gã ra đùa mà, chỉ cần một ma tộc binh bị bắt, âm mưu của bản thân sẽ bại lộ. Có điều hiện tại dù không có ma tộc binh bị bắt, nhưng cuối cùng, sự tình vẫn bại lộ.</w:t>
      </w:r>
    </w:p>
    <w:p>
      <w:pPr>
        <w:pStyle w:val="BodyText"/>
      </w:pPr>
      <w:r>
        <w:t xml:space="preserve">Tử Xuyên Tú ngẩng đầu, không né tránh ánh mắt của Đế Lâm, "Đại ca nói mấy lời này là có mục đích gì? Nếu huynh muốn tìm ra chân tướng sự kiện, tôi thừa nhận, xác thật là tôi làm, nếu huynh muốn bắt hung thủ, hiện tại có thể bắt người!"</w:t>
      </w:r>
    </w:p>
    <w:p>
      <w:pPr>
        <w:pStyle w:val="BodyText"/>
      </w:pPr>
      <w:r>
        <w:t xml:space="preserve">"Bắt người?" Đế Lâm cười lạnh: "Muốn bắt người thì ta đã không cần phải tốn nước bọt với ngươi, cử một đội hiến binh là được rồi. Ta là cho ngươi cơ hội cứu vãn. A Tú, nghe đây, bỏ qua thời cơ lần này, chúng ta sẽ vĩnh viễn mất đi cơ hội chinh phục Lưu Phong gia thống nhất đại lục, một khi Lưu Phong gia vượt qua được nguy cơ lần này, chúng ta sẽ lâm vào tình trạng khốn chiến hai chiến tuyến, chiến loạn và bi kịch như ba trăm năm qua lại tái diễn. Ngươi hiện ra mặt vẫn còn kịp, báo cáo đã phát hiện con đường bí mật cho tổng trưởng, uy hiếp từ mặt đông tự nhiên giải trừ. Ngươi, ta, còn có Tư Đặc Lâm, giống như trước đây, ba người chúng ta kề vai tác chiến, thiên hạ ai có thể ngăn cản? Chúng ta nhất định bắt được Lưu Phong Sương, đánh hạ Viễn Kinh, nhất thống đại lục, sáng tạo nên thiên cổ vĩ nghiệp của chúng ta!”</w:t>
      </w:r>
    </w:p>
    <w:p>
      <w:pPr>
        <w:pStyle w:val="BodyText"/>
      </w:pPr>
      <w:r>
        <w:t xml:space="preserve">Hắn nắm chặt lấy hai vai Tử Xuyên Tú, ánh mắt tràn ngập thần thái thỉnh cầu khẩn thiết.</w:t>
      </w:r>
    </w:p>
    <w:p>
      <w:pPr>
        <w:pStyle w:val="BodyText"/>
      </w:pPr>
      <w:r>
        <w:t xml:space="preserve">Tử Xuyên Tú hỗn loạn trong đầu, gã lui lại cố thoát khỏi tay Đế Lâm, quay đầu tránh ánh mắt của hắn, "Như thế, gia tộc sẽ thản nhiên nhìn ngàn vạn nhân dân Viễn Đông bị chà đạp dưới chân ma tộc mà không đưa tay giúp đỡ?"</w:t>
      </w:r>
    </w:p>
    <w:p>
      <w:pPr>
        <w:pStyle w:val="BodyText"/>
      </w:pPr>
      <w:r>
        <w:t xml:space="preserve">Đế Lâm ngẩn ra, Tử Xuyên Tú tiếp tục, "Đại ca, tôi có lập trường của tôi, huynh có lập trường của huynh, hiện tại, cũng giống như huynh, tôi đã đi trên con đường không thể quay đầu, Viễn Đông là con đường sinh mệnh của tôi, trừ phi huynh giết tôi, bằng không tôi tuyệt không ngừng. Đương nhiên, huynh có thể tố cáo tôi, có thể bắt tôi, không có gì lớn cả, tôi chết là cùng".</w:t>
      </w:r>
    </w:p>
    <w:p>
      <w:pPr>
        <w:pStyle w:val="BodyText"/>
      </w:pPr>
      <w:r>
        <w:t xml:space="preserve">Đế Lâm chăm chăm nhìn Tử Xuyên Tú, tay dần buông lỏng, lùi lại một bước.</w:t>
      </w:r>
    </w:p>
    <w:p>
      <w:pPr>
        <w:pStyle w:val="BodyText"/>
      </w:pPr>
      <w:r>
        <w:t xml:space="preserve">Đế Lâm chăm chăm nhìn Tử Xuyên Tú, tay dần buông lỏng, lùi lại một bước.</w:t>
      </w:r>
    </w:p>
    <w:p>
      <w:pPr>
        <w:pStyle w:val="BodyText"/>
      </w:pPr>
      <w:r>
        <w:t xml:space="preserve">Nhãn thần của hắn dần biến đổi, lãnh mạc kiên định, thanh âm cũng trở nên băng lãnh, "Không ngờ ngươi lại ngoan cố đến thế, a Tú, hiện tại chỉ có một mình ta biết bí mật này, xung quanh đây không có người, võ công ngươi lại cao hơn ta".</w:t>
      </w:r>
    </w:p>
    <w:p>
      <w:pPr>
        <w:pStyle w:val="BodyText"/>
      </w:pPr>
      <w:r>
        <w:t xml:space="preserve">Trong nhất thời, Tử Xuyên Tú cảm giác được sát ý cường liệt.</w:t>
      </w:r>
    </w:p>
    <w:p>
      <w:pPr>
        <w:pStyle w:val="BodyText"/>
      </w:pPr>
      <w:r>
        <w:t xml:space="preserve">Gã phản xạ có điều kiện nhảy bắn về sau, lật tay nắm chuôi đao, dường như đồng thời, trường kiếm của Đế Lâm cũng rời vỏ một nửa, "Vì sao không tính giết ta diệt khẩu?"</w:t>
      </w:r>
    </w:p>
    <w:p>
      <w:pPr>
        <w:pStyle w:val="BodyText"/>
      </w:pPr>
      <w:r>
        <w:t xml:space="preserve">Lúc này là một giờ sáng, đèn đường hắt ánh sáng u ám vào con hẻm, đêm tối thâm trầm, bốn phía yên tĩnh đáng sợ, xa gần không một bóng người. Hai người đứng yên gườm nhau, ngươi nhìn ta, ta nhìn ngươi, tròng mắt đều rút lại chú thị đối phương.</w:t>
      </w:r>
    </w:p>
    <w:p>
      <w:pPr>
        <w:pStyle w:val="BodyText"/>
      </w:pPr>
      <w:r>
        <w:t xml:space="preserve">Không khí ngưng trọng như có thực chất, sát khí vô hình co ép không gian đến khó thở, thanh âm Đế Lâm lào khào: "Tính sao? Giết ta rồi, bí mật của ngươi sẽ giữ kín được!"</w:t>
      </w:r>
    </w:p>
    <w:p>
      <w:pPr>
        <w:pStyle w:val="BodyText"/>
      </w:pPr>
      <w:r>
        <w:t xml:space="preserve">Cả người Tử Xuyên Tú đột nhiên co rúm lại, gã suy sụp thả chuôi đao ra, "Đại ca, tôi giết huynh không được. Tôi căn bản không thể xuất thủ với huynh. Huynh ra tay đi!" Trong nhất thời, sát khí ngưng trọng xung quanh liền tiêu tán vô tung.</w:t>
      </w:r>
    </w:p>
    <w:p>
      <w:pPr>
        <w:pStyle w:val="BodyText"/>
      </w:pPr>
      <w:r>
        <w:t xml:space="preserve">"A Tú, ngươi khiến ta quá thất vọng, người làm đại sự sao có thể bà bà mụ mụ như thế?" Đế Lâm phẫn nộ, hắn muốn nói lại thôi, cuối cùng đẩy mạnh kiếm vào vỏ phát ra âm thanh "Choang" vang rõ, chuyển thân sải bước bỏ đi.</w:t>
      </w:r>
    </w:p>
    <w:p>
      <w:pPr>
        <w:pStyle w:val="BodyText"/>
      </w:pPr>
      <w:r>
        <w:t xml:space="preserve">"Ngươi tự thu xếp đi!"</w:t>
      </w:r>
    </w:p>
    <w:p>
      <w:pPr>
        <w:pStyle w:val="BodyText"/>
      </w:pPr>
      <w:r>
        <w:t xml:space="preserve">Gió thu tiêu sắt, nhìn bối ảnh của Đế Lâm xa dần, Tử Xuyên Tú lại vô lực đuổi theo.</w:t>
      </w:r>
    </w:p>
    <w:p>
      <w:pPr>
        <w:pStyle w:val="BodyText"/>
      </w:pPr>
      <w:r>
        <w:t xml:space="preserve">Giữa bản thân gã và bối ảnh đó, một khoảng cách cự đại đã xuất hiện rồi.</w:t>
      </w:r>
    </w:p>
    <w:p>
      <w:pPr>
        <w:pStyle w:val="BodyText"/>
      </w:pPr>
      <w:r>
        <w:t xml:space="preserve">So với tranh cãi đêm lưu huyết Đế đô bốn năm trước, phân liệt lần này càng nghiêm trọng.</w:t>
      </w:r>
    </w:p>
    <w:p>
      <w:pPr>
        <w:pStyle w:val="BodyText"/>
      </w:pPr>
      <w:r>
        <w:t xml:space="preserve">Bốn năm trước, Tử Xuyên Tú tự tin bản thân chính xác, nhưng lần này, gã chỉ có thể biện luận bản thân không có lựa chọn khác.</w:t>
      </w:r>
    </w:p>
    <w:p>
      <w:pPr>
        <w:pStyle w:val="BodyText"/>
      </w:pPr>
      <w:r>
        <w:t xml:space="preserve">Đối với hành động kì quái của Đế Lâm, Tử Xuyên Tú có thể cảm thụ được tâm tình mâu thuẫn của hắn. Hắn vô pháp nhẫn tâm hạ thủ, con đường duy nhất là kích động Tử Xuyên Tú giết hắn, như thế, vì tự bảo vệ, hắn có thể vứt bỏ mọi tình cảm ràng buộc.</w:t>
      </w:r>
    </w:p>
    <w:p>
      <w:pPr>
        <w:pStyle w:val="BodyText"/>
      </w:pPr>
      <w:r>
        <w:t xml:space="preserve">Tử Xuyên Tú cảm giác khóe mắt ươn ướt, đại ca à, huynh không thể xuất thủ đối phó tôi, tôi làm sao có thể hạ thủ với huynh?</w:t>
      </w:r>
    </w:p>
    <w:p>
      <w:pPr>
        <w:pStyle w:val="BodyText"/>
      </w:pPr>
      <w:r>
        <w:t xml:space="preserve">Huynh từng nói qua, "A Tú, ta có thể giết hết người trên thế giới, nhưng không thể vô tình với ngươi và Tư Đặc Lâm". Có câu nói này, giữa huynh và ta đâu cần phải đến bước người chết người sống chứ?</w:t>
      </w:r>
    </w:p>
    <w:p>
      <w:pPr>
        <w:pStyle w:val="BodyText"/>
      </w:pPr>
      <w:r>
        <w:t xml:space="preserve">Sau này, lúc bản thân gây họa, ai đến thu thập tàn cục cho gã, lúc bản thân u mê, ai đến chỉ điểm sáng suốt cho gã, lúc bản thân đau khổ, ai đến chia sẻ với gã.</w:t>
      </w:r>
    </w:p>
    <w:p>
      <w:pPr>
        <w:pStyle w:val="BodyText"/>
      </w:pPr>
      <w:r>
        <w:t xml:space="preserve">* * *</w:t>
      </w:r>
    </w:p>
    <w:p>
      <w:pPr>
        <w:pStyle w:val="BodyText"/>
      </w:pPr>
      <w:r>
        <w:t xml:space="preserve">Đối với Đế Lâm, thế nhân có bình luận rất phức tạp, người đời sau nhận xét, trong thời đại hoàng kim đó, Đế Lâm chính là người khiến người khác khó phán xét nhất.</w:t>
      </w:r>
    </w:p>
    <w:p>
      <w:pPr>
        <w:pStyle w:val="BodyText"/>
      </w:pPr>
      <w:r>
        <w:t xml:space="preserve">Hắn nổi danh lãnh khốc tàn nhẫn, nhưng đối với bằng hữu lại toàn tâm toàn ý bảo hộ. Hắn hành sự chu mật, suy xét nghiêm cẩn, nhưng đôi khi lại có hành động phong cuồng bất ngờ. Hắn là thống soái quân sự vô địch, là chiến lược gia vĩ đại có tầm nhìn, đồng thời cũng là nhà chính trị tung hoành chính trường. Hắn phẩm hạnh cao khiết, làm người cao ngạo, nhưng lại thường nói mà không giữ lời, lật lọng, hắn dã tâm bừng bừng, nhưng thủy chung vẫn xuất phát từ lợi ích của gia tộc, làm mọi việc xác thật là để tranh thủ lợi ích lớn nhất cho gia tộc.</w:t>
      </w:r>
    </w:p>
    <w:p>
      <w:pPr>
        <w:pStyle w:val="BodyText"/>
      </w:pPr>
      <w:r>
        <w:t xml:space="preserve">Đối thế nhân mà nói, đây là một con người có rất nhiều góc độ đối lập, nhưng đối với người huynh đệ Tử Xuyên Tú của hắn mà nói, hình tượng của Đế Lâm rất đơn thuần, hắn đảm nhiệm vừa là cha vừa là huynh, từ xưa đến giờ, gã là từ dưới cánh của Đế Lâm mà trưởng thành.</w:t>
      </w:r>
    </w:p>
    <w:p>
      <w:pPr>
        <w:pStyle w:val="BodyText"/>
      </w:pPr>
      <w:r>
        <w:t xml:space="preserve">Nếu như nói Tử Xuyên Trữ là chỗ dựa tín ngưỡng của gã, Đế Lâm chính là nguồn cổ vũ dũng khí cho gã. Vào lúc nguy cấp quan đầu, nghĩ đến đằng sau có Đế Lâm vẫn tác chiến cùng gã, bản thân gã lại tràn trề dũng khí. Khi Mạt Y bị vây khốn, vào thời khắc gian khổ nhất, nghĩ đến gương mặt kiên định và nụ cười khinh bạc của Đế Lâm, bản thân gã lại tràn ngập tín tâm và kiên trì, Đế Lâm tuyệt không vứt bỏ huynh đệ!</w:t>
      </w:r>
    </w:p>
    <w:p>
      <w:pPr>
        <w:pStyle w:val="BodyText"/>
      </w:pPr>
      <w:r>
        <w:t xml:space="preserve">Từ trên người Đế Lâm, có thể cảm thụ được nhiệt huyết và can đảm tượng trưng cho nam tử hán, một bằng hữu cao quý, một huynh đệ đồng sinh cộng tử, Đế Lâm là người mà gã sẵn sàng ký thác sinh mạng không chút do dự.</w:t>
      </w:r>
    </w:p>
    <w:p>
      <w:pPr>
        <w:pStyle w:val="BodyText"/>
      </w:pPr>
      <w:r>
        <w:t xml:space="preserve">Trong con hẻm nhỏ hẹp, đèn đêm hiu hắt, Tử Xuyên Tú mệt mỏi vô lực, tinh thần suy sụp.</w:t>
      </w:r>
    </w:p>
    <w:p>
      <w:pPr>
        <w:pStyle w:val="BodyText"/>
      </w:pPr>
      <w:r>
        <w:t xml:space="preserve">Gã bất kể trên người đang vận chế phục thống lĩnh nghiêm chỉnh, dựa vào bức tường dơ dáy nghẹn ngào. Sau Tử Xuyên Trữ, gã lại mất đi một người có ý nghĩa trọng yếu trong cuộc đời mình. truyện copy từ</w:t>
      </w:r>
    </w:p>
    <w:p>
      <w:pPr>
        <w:pStyle w:val="Compact"/>
      </w:pPr>
      <w:r>
        <w:t xml:space="preserve">-o0o-</w:t>
      </w:r>
      <w:r>
        <w:br w:type="textWrapping"/>
      </w:r>
      <w:r>
        <w:br w:type="textWrapping"/>
      </w:r>
    </w:p>
    <w:p>
      <w:pPr>
        <w:pStyle w:val="Heading2"/>
      </w:pPr>
      <w:bookmarkStart w:id="93" w:name="chương-1-tẩu-mã-thượng-nhiệm"/>
      <w:bookmarkEnd w:id="93"/>
      <w:r>
        <w:t xml:space="preserve">71. Chương 1 : Tẩu Mã Thượng Nhiệm</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5: Tây nam thống lĩnh.</w:t>
      </w:r>
    </w:p>
    <w:p>
      <w:pPr>
        <w:pStyle w:val="BodyText"/>
      </w:pPr>
      <w:r>
        <w:t xml:space="preserve">-----oo0oo-----</w:t>
      </w:r>
    </w:p>
    <w:p>
      <w:pPr>
        <w:pStyle w:val="BodyText"/>
      </w:pPr>
      <w:r>
        <w:t xml:space="preserve">Chương 1: Tẩu mã thượng nhiệm</w:t>
      </w:r>
    </w:p>
    <w:p>
      <w:pPr>
        <w:pStyle w:val="BodyText"/>
      </w:pPr>
      <w:r>
        <w:t xml:space="preserve">Nhóm dịch: Tú Xuyên</w:t>
      </w:r>
    </w:p>
    <w:p>
      <w:pPr>
        <w:pStyle w:val="BodyText"/>
      </w:pPr>
      <w:r>
        <w:t xml:space="preserve">Sưu Tầm by nguoibantot8 --- 4vn.eu</w:t>
      </w:r>
    </w:p>
    <w:p>
      <w:pPr>
        <w:pStyle w:val="BodyText"/>
      </w:pPr>
      <w:r>
        <w:t xml:space="preserve">Ngày hai mươi tháng mười một năm bảy tám ba, trời vừa hừng sáng, Tử Xuyên Tú từ Đế đô lên đường đến nhậm chức ở Đán nhã quân khu tây nam. Với tư cách một vị thống soái mười một hành tỉnh, chỉ huy mười vạn quân đội, đội ngũ tùy hành của gã có vẻ hơi đơn bạc.</w:t>
      </w:r>
    </w:p>
    <w:p>
      <w:pPr>
        <w:pStyle w:val="BodyText"/>
      </w:pPr>
      <w:r>
        <w:t xml:space="preserve">Không có đám đông thân hữu tống biệt, không có quân nhạc đội tấu khúc hùng tráng, không có tiên hoa mỹ tửu mỹ nữ, duy nhất đến tiễn chỉ có Tư Đặc Lâm.</w:t>
      </w:r>
    </w:p>
    <w:p>
      <w:pPr>
        <w:pStyle w:val="BodyText"/>
      </w:pPr>
      <w:r>
        <w:t xml:space="preserve">Bởi vì khởi hành quá sớm, Quân vụ xứ trưởng dậy sớm mắt hơi thâm quầng, hai người chậm rãi tản bộ dưới Đế đô thành, Tử Xuyên Tú thỉnh thoảng quay đầu nhìn về con đường sau lưng mờ ảo trong sương sớm, gã mong đợi hai thân ảnh khác xuất hiện, hai người mà gã vừa muốn nhìn thấy lại vừa sợ phải đối diện.</w:t>
      </w:r>
    </w:p>
    <w:p>
      <w:pPr>
        <w:pStyle w:val="BodyText"/>
      </w:pPr>
      <w:r>
        <w:t xml:space="preserve">Nhưng Đế Lâm không có xuất hiện, Tử Xuyên Trữ cũng không đến, Tử Xuyên Tú thất vọng trong lòng.</w:t>
      </w:r>
    </w:p>
    <w:p>
      <w:pPr>
        <w:pStyle w:val="BodyText"/>
      </w:pPr>
      <w:r>
        <w:t xml:space="preserve">Thôn làng xa xa truyền đến tiếng gà gáy sáng, sương sớm cũng đã dần tan.</w:t>
      </w:r>
    </w:p>
    <w:p>
      <w:pPr>
        <w:pStyle w:val="BodyText"/>
      </w:pPr>
      <w:r>
        <w:t xml:space="preserve">Kì bổn Phổ Hân bước qua kính lễ: "Đại nhân, xa đội đã chuẩn bị sẵn sàng xuất phát".</w:t>
      </w:r>
    </w:p>
    <w:p>
      <w:pPr>
        <w:pStyle w:val="BodyText"/>
      </w:pPr>
      <w:r>
        <w:t xml:space="preserve">Tử Xuyên Tú và Tư Đặc Lâm nắm chặt tay cáo biệt, trong thời loạn, mỗi lần li biệt đều có khả năng là sinh ly tử biệt, mọi người đều có ít thương cảm, trân trọng thời gian.</w:t>
      </w:r>
    </w:p>
    <w:p>
      <w:pPr>
        <w:pStyle w:val="BodyText"/>
      </w:pPr>
      <w:r>
        <w:t xml:space="preserve">Nghênh đón mặt trời đang ló dạng đằng đông, xa đội lên đường.</w:t>
      </w:r>
    </w:p>
    <w:p>
      <w:pPr>
        <w:pStyle w:val="BodyText"/>
      </w:pPr>
      <w:r>
        <w:t xml:space="preserve">Tử Xuyên Tú không hề muốn quấy nhiễu các nơi, nhưng thủ não các hành tỉnh dọc đường biết được thông tin từ Quân vụ xứ, bọn họ ân cần tiếp đãi, hộ tống, mời tiệc, tặng quà..., đi đến đâu cũng gặp những gương mặt tươi cười ân cần và hoa tươi.</w:t>
      </w:r>
    </w:p>
    <w:p>
      <w:pPr>
        <w:pStyle w:val="BodyText"/>
      </w:pPr>
      <w:r>
        <w:t xml:space="preserve">Tử Xuyên Tú trước giờ chinh chiến liên miên ở Viễn Đông, lúc này mới cảm thụ được lạc thú làm quan viên cao cấp của gia tộc, đến Đán nhã quân khu làm thống lĩnh Hắc kì quân, có vẻ không khó tiếp thụ như suy nghĩ ban đầu của gã.</w:t>
      </w:r>
    </w:p>
    <w:p>
      <w:pPr>
        <w:pStyle w:val="BodyText"/>
      </w:pPr>
      <w:r>
        <w:t xml:space="preserve">Xa đội đi về hướng tây được một tuần thì đến Đa Luân hành tỉnh, hạm đội Đa Luân hồ phái năm chiến hạm đang cung kính chờ sẵn.</w:t>
      </w:r>
    </w:p>
    <w:p>
      <w:pPr>
        <w:pStyle w:val="BodyText"/>
      </w:pPr>
      <w:r>
        <w:t xml:space="preserve">Thế là, xa đội đổi sang đường thủy, cả xe ngựa lẫn người đều lên thuyền, theo Lãng thương vận hà dọc Đa Luân hồ mà tiến.</w:t>
      </w:r>
    </w:p>
    <w:p>
      <w:pPr>
        <w:pStyle w:val="BodyText"/>
      </w:pPr>
      <w:r>
        <w:t xml:space="preserve">Rất kì tích, lần đầu tiên ngồi thuyền nhưng Tử Xuyên Tú không biết bơi lại không bị say thuyền.</w:t>
      </w:r>
    </w:p>
    <w:p>
      <w:pPr>
        <w:pStyle w:val="BodyText"/>
      </w:pPr>
      <w:r>
        <w:t xml:space="preserve">Nhìn đám vệ binh tùy hành ói mửa vật vã, gã thấy rất tò mò, chạy đến hỏi: "Các ngươi vì sao ói thế? Ói rất vui à?"</w:t>
      </w:r>
    </w:p>
    <w:p>
      <w:pPr>
        <w:pStyle w:val="BodyText"/>
      </w:pPr>
      <w:r>
        <w:t xml:space="preserve">Người trời sinh không bị say sóng đem vấn đề này ra hỏi chính là tội ác à, tuy thân thể mệt mỏi nhưng chúng nhân vẫn ráng vùng dậy, ánh mắt phóng ra quang mang kiên nghị bao vây Tử Xuyên Tú.</w:t>
      </w:r>
    </w:p>
    <w:p>
      <w:pPr>
        <w:pStyle w:val="BodyText"/>
      </w:pPr>
      <w:r>
        <w:t xml:space="preserve">Mắt thấy nếu không chạy thì rất có thể bị đánh hội đồng, tân nhiệm thống lĩnh Hắc kì quân vội chạy vào khoang thuyền, nhìn kì bổn Phổ Hân đang ngồi cạnh cửa ngắm phong cảnh, Tử Xuyên Tú thấy lạ hỏi: "Kì quái, ngươi không say sóng sao?"</w:t>
      </w:r>
    </w:p>
    <w:p>
      <w:pPr>
        <w:pStyle w:val="BodyText"/>
      </w:pPr>
      <w:r>
        <w:t xml:space="preserve">Kì bổn Phổ Hân vội hành lễ chào hỏi, đáp: "Đại nhân, khi xưa tôi lần đầu ngồi thuyền thì cũng bị say sóng, sau này dần quen. Bất quá người lần đầu ngồi thuyền mà không bị say sóng như đại nhân đúng là rất hiếm có, tôi là lần đầu thấy!"</w:t>
      </w:r>
    </w:p>
    <w:p>
      <w:pPr>
        <w:pStyle w:val="BodyText"/>
      </w:pPr>
      <w:r>
        <w:t xml:space="preserve">Khi trên đường rảnh rỗi chẳng có gì làm, Tử Xuyên Tú kiếm kì bổn Phổ Hân tán gẫu để giết thời gian. Tiếp xúc đã một thời gian, Phổ Hân cũng không còn quá câu nệ, từ trong miệng y, Tử Xuyên Tú biết sơ qua hiện trạng của Hắc kì quân.</w:t>
      </w:r>
    </w:p>
    <w:p>
      <w:pPr>
        <w:pStyle w:val="BodyText"/>
      </w:pPr>
      <w:r>
        <w:t xml:space="preserve">Từ sau khi thống lĩnh Phương Kính và phó tư lệnh quân đoàn tuẫn quốc ở Viễn Đông năm bảy tám mươi, gia tộc vẫn chưa bổ nhiệm tân tư lệnh cho Hắc kì quân, chỉ là phong nguyên tham mưu trưởng quân đoàn là Ngõa Đức lên làm phó tư lệnh quân đoàn. Sau đó đề bạt Hồng y kì bổn Văn Hà, vốn là sư đoàn trưởng đệ nhất kị binh sư đoàn của Trung ương quân đảm nhiệm tổng tham mưu trưởng Hắc kì quân đoàn, hàm Phó thống lĩnh.</w:t>
      </w:r>
    </w:p>
    <w:p>
      <w:pPr>
        <w:pStyle w:val="BodyText"/>
      </w:pPr>
      <w:r>
        <w:t xml:space="preserve">Không chỉ Văn Hà, vì để trọng kiến Hắc kì quân gần như tan nát đội ngũ, thượng tầng gia tộc phái đến rất nhiều quân quan rút từ Trung ương quân, bọn họ cùng với các quân quan Hắc kì quân may mắn còn sống sót, cấu thành tầng trung kiên của Hắc kì quân mới, lại thêm chinh triệu dự bị đội của gia tộc thêm gần mười vạn sĩ binh, Hắc kì quân lại khôi phục khí thế hoành tráng của một trong ngũ đại quân đoàn gia tộc.</w:t>
      </w:r>
    </w:p>
    <w:p>
      <w:pPr>
        <w:pStyle w:val="BodyText"/>
      </w:pPr>
      <w:r>
        <w:t xml:space="preserve">"Thế nhưng Ngõa Đức đại nhân và Văn Hà đại nhân, hắc hắc...bề ngoài thì mọi người đều rất khách khí".</w:t>
      </w:r>
    </w:p>
    <w:p>
      <w:pPr>
        <w:pStyle w:val="BodyText"/>
      </w:pPr>
      <w:r>
        <w:t xml:space="preserve">Tử Xuyên Tú minh bạch ý Phổ Hân chưa nói ra: trong một tổ chức không có trưởng quan tối cao, hai quan viên đồng cấp, hơn nữa một là đại biểu cho phái hệ nhảy dù của Trung ương quân, một là đại biểu cho bổn thổ phái hệ của Hắc kì quân, quan hệ giữa bọn họ tự nhiên là vi diệu, mà tân binh vừa bổ sung càng khác biệt với đám lão binh thiện chiến cũ.</w:t>
      </w:r>
    </w:p>
    <w:p>
      <w:pPr>
        <w:pStyle w:val="BodyText"/>
      </w:pPr>
      <w:r>
        <w:t xml:space="preserve">Ánh mắt của Tử Xuyên Tú nhìn cây xanh lướt dọc hai bên bờ, trong lòng tràn trề xung động muốn thử tài.</w:t>
      </w:r>
    </w:p>
    <w:p>
      <w:pPr>
        <w:pStyle w:val="BodyText"/>
      </w:pPr>
      <w:r>
        <w:t xml:space="preserve">Rời Viễn Đông đến tây nam, bản thân đối diện với một sự khiêu chiến mới, một thế giới mới sắp phơi bày ra trước mắt gã.</w:t>
      </w:r>
    </w:p>
    <w:p>
      <w:pPr>
        <w:pStyle w:val="BodyText"/>
      </w:pPr>
      <w:r>
        <w:t xml:space="preserve">Hạm đội ngừng lại đổ người lên Lạc khả thị thuộc Đán nhã hành tỉnh, hạm đội hộ tống theo đường cũ quay về, một đoàn người của Tử Xuyên Tú tiếp tục lên xe ngựa theo quan đạo về thủ phủ Đán nhã thị.</w:t>
      </w:r>
    </w:p>
    <w:p>
      <w:pPr>
        <w:pStyle w:val="BodyText"/>
      </w:pPr>
      <w:r>
        <w:t xml:space="preserve">Đán nhã thị là thủ phủ của Đán nhã hành tỉnh nằm ở biên thùy tây nam gia tộc, càng đến gần Đán nhã, độ cao so với mặt nước biển càng thấp, khí hậu dần ấm áp, trong gió đã ngửi thấy mùi biển cả đặc trưng.</w:t>
      </w:r>
    </w:p>
    <w:p>
      <w:pPr>
        <w:pStyle w:val="BodyText"/>
      </w:pPr>
      <w:r>
        <w:t xml:space="preserve">Tuy chỉ là hành tỉnh địa phương nằm ở biên thùy, nhưng mức độ giàu có của tây nam địa khu không hề thua kém Đế đô, thậm chí còn có vẻ hơn.</w:t>
      </w:r>
    </w:p>
    <w:p>
      <w:pPr>
        <w:pStyle w:val="BodyText"/>
      </w:pPr>
      <w:r>
        <w:t xml:space="preserve">Trên đường đi, Tử Xuyên Tú nhìn thấy hai bên đường là những gian nhà trang trí hoa lệ, khách sạn, cửa tiệm, xưởng thủ công, người qua lại trên đường chóng mặt, xe ngựa vận tải hàng hóa nườm nượp trên đường.</w:t>
      </w:r>
    </w:p>
    <w:p>
      <w:pPr>
        <w:pStyle w:val="BodyText"/>
      </w:pPr>
      <w:r>
        <w:t xml:space="preserve">Tử Xuyên Tú nghĩ đến chỗ trú ngụ đơn giản của dân chúng Viễn Đông, mái lều dơ dáy, dùng bùn đất và rơm cỏ bết thành tường nhà, tổng bộ thủ phủ Khoa nhĩ ni có thể nói là có kiến trúc hào hoa nhất Viễn Đông, nhưng dường như chỉ so được với một nhà tư nhân ở đây.</w:t>
      </w:r>
    </w:p>
    <w:p>
      <w:pPr>
        <w:pStyle w:val="BodyText"/>
      </w:pPr>
      <w:r>
        <w:t xml:space="preserve">Cuộc sống là những khái niệm phong phú, dân chúng nội địa gia tộc truy cầu sinh sống giàu sang thì dân chúng Viễn Đông mưu cầu quyền lợi sinh tồn cơ bản nhất. Trong nhất thời, Tử Xuyên Tú cũng không biết là cảm khái ay mắn của dân chúng tây nam địa khu hay là cảm thán cho sự bất hạnh của dân chúng Viễn Đông.</w:t>
      </w:r>
    </w:p>
    <w:p>
      <w:pPr>
        <w:pStyle w:val="BodyText"/>
      </w:pPr>
      <w:r>
        <w:t xml:space="preserve">Một đoàn người vào hoàng hôn ngày ba mươi tháng mười một năm bảy tám hai tiến nhập Đán nhã thành, trước đó, một đội khoái mã đã sớm vào thành thông báo có trưởng quan đến.</w:t>
      </w:r>
    </w:p>
    <w:p>
      <w:pPr>
        <w:pStyle w:val="BodyText"/>
      </w:pPr>
      <w:r>
        <w:t xml:space="preserve">Đón gió lạnh phà vào mặt, tất cả quân quan cao cấp Hắc kì quân đều đứng chờ ở cổng Đán nhã thành, trên cổng thành căng một băng rôn rất lớn: "Nhiệt liệt hoan nghênh vị anh hùng Viễn Đông, Tú Xuyên thống lĩnh đại nhân!"</w:t>
      </w:r>
    </w:p>
    <w:p>
      <w:pPr>
        <w:pStyle w:val="BodyText"/>
      </w:pPr>
      <w:r>
        <w:t xml:space="preserve">Thân ảnh của Tử Xuyên Tú vừa xuất hiện ở cổng xe ngựa thì Lễ nghi binh đã cao giọng hô: "Kính lễ!" Hai hàng quân quan cao cấp nghiêm cẩn hành lễ, trên vai đám quân quan huy chương sáng loáng, tay phải ôm hoa sắp thành hai hàng dài.</w:t>
      </w:r>
    </w:p>
    <w:p>
      <w:pPr>
        <w:pStyle w:val="BodyText"/>
      </w:pPr>
      <w:r>
        <w:t xml:space="preserve">Quân quan đứng đầu đội ngũ nghênh đón, kính lễ: "Đại nhân từ xa đến Đán nhã, dọc đường khổ cực rồi!"</w:t>
      </w:r>
    </w:p>
    <w:p>
      <w:pPr>
        <w:pStyle w:val="BodyText"/>
      </w:pPr>
      <w:r>
        <w:t xml:space="preserve">"Không có gì". Tử Xuyên Tú một thân khoác áo choàng đen, đầu quấn khăn trắng, dáng vẻ cao cao, so với nhung trang của các quân quan thì phong thái của gã càng toát ra khí độ và thân phận bất phàm.</w:t>
      </w:r>
    </w:p>
    <w:p>
      <w:pPr>
        <w:pStyle w:val="BodyText"/>
      </w:pPr>
      <w:r>
        <w:t xml:space="preserve">Gã ngước mặt lên, cảm thụ gió lạnh mang theo hơi nước ùa vào mặt.</w:t>
      </w:r>
    </w:p>
    <w:p>
      <w:pPr>
        <w:pStyle w:val="BodyText"/>
      </w:pPr>
      <w:r>
        <w:t xml:space="preserve">Khí hậu tây nam quả nhiên rất khác so với khí hậu Viễn Đông, ở Viễn Đông, gió lạnh tháng mười một đã thổi rát như đao liếc, không khí khô hanh, mà ở Đán nhã, hiện tại chỉ coi như là gió thu, vừa đủ lạnh để người ta cảm thấy sảng khoái.</w:t>
      </w:r>
    </w:p>
    <w:p>
      <w:pPr>
        <w:pStyle w:val="BodyText"/>
      </w:pPr>
      <w:r>
        <w:t xml:space="preserve">Hiện trường yên ắng, tất cả người đều thở nhẹ quan sát tân nhiệm trưởng quan quân đoàn đang xuất thần.</w:t>
      </w:r>
    </w:p>
    <w:p>
      <w:pPr>
        <w:pStyle w:val="BodyText"/>
      </w:pPr>
      <w:r>
        <w:t xml:space="preserve">Là một quan lớn nắm binh quyền độc đương đến nhận nhiệm, trình độ ngạo mạn nhất định phải cao.</w:t>
      </w:r>
    </w:p>
    <w:p>
      <w:pPr>
        <w:pStyle w:val="BodyText"/>
      </w:pPr>
      <w:r>
        <w:t xml:space="preserve">Một lúc lâu Tử Xuyên Tú mới định thần, đưa tay bắt tay đeo găng của hai vị phó thống lĩnh: "Hai vị trưởng quan cực khổ rồi, mệt nhọc mọi người phải đợi lâu".</w:t>
      </w:r>
    </w:p>
    <w:p>
      <w:pPr>
        <w:pStyle w:val="BodyText"/>
      </w:pPr>
      <w:r>
        <w:t xml:space="preserve">Vị quân quan đó lại kính lễ, nói nhỏ: "Đại nhân, hạ quan là Ngõa Đức, hoan nghênh ngài đến Đán nhã!"</w:t>
      </w:r>
    </w:p>
    <w:p>
      <w:pPr>
        <w:pStyle w:val="BodyText"/>
      </w:pPr>
      <w:r>
        <w:t xml:space="preserve">Nếu lần đầu thấy Ngõa Đức, ít ai có thể nghĩ một người mập mạp nung núc này lại là một tướng lĩnh cao cấp của quân đội, nhìn hắn giống như một địa chủ sống trong nhung lụa hơn, ăn nói khéo léo, bộ dáng kệch cỡm, khi đi trên đường thì giống như một quả cầu thịt đang di động.</w:t>
      </w:r>
    </w:p>
    <w:p>
      <w:pPr>
        <w:pStyle w:val="BodyText"/>
      </w:pPr>
      <w:r>
        <w:t xml:space="preserve">"Hạ quan đảm nhiệm phó tư lệnh Hắc kì quân từ khi Phương Kính đại nhân tuẫn quốc ở Viễn Đông, hạ quan tạm thời phụ trách công tác của Hắc kì quân, cảm thấy rất đuối sức. Hiện tại gia tộc ủy phái Tú Xuyên đại nhân ngài đến chỉ huy quân đoàn, hạ quân cảm thấy vô cùng vui sướng, trên dưới quân đoàn kiên quyết phục tùng sự chỉ huy của đại nhân, chỉ nghe theo lệnh đại nhân! Đại nhân, mười vạn tướng sĩ Hắc kì quân là dựa vào ngài rồi!" Ngõa Đức cúi người, trang nghiêm dâng lên một cái khay bằng vàng, trên khay là một đại ấn được phủ bởi một mảnh lụa đỏ, chính là đại ấn tượng trưng cho quân quyền.</w:t>
      </w:r>
    </w:p>
    <w:p>
      <w:pPr>
        <w:pStyle w:val="BodyText"/>
      </w:pPr>
      <w:r>
        <w:t xml:space="preserve">Tử Xuyên Tú trịnh trọng tiếp nhận, mỉm cười: "Ngõa Đức trưởng quan, đối với thành tích trong thời gian công tác của ngài, thống lĩnh xứ và quân vụ xứ đều rất tán thưởng. Bổn quan vừa mới đến, tình huống không rõ, về công tác của Hắc kì quân, sau này còn phải nhờ ngài chỉ điểm nhiều".</w:t>
      </w:r>
    </w:p>
    <w:p>
      <w:pPr>
        <w:pStyle w:val="BodyText"/>
      </w:pPr>
      <w:r>
        <w:t xml:space="preserve">Ngõa Đức đứng nghiêm: "Nguyện ra sức vì đại nhân! Hạ quan nhất định toàn lực phụ trợ đại nhân, một dạ trung thành!"</w:t>
      </w:r>
    </w:p>
    <w:p>
      <w:pPr>
        <w:pStyle w:val="BodyText"/>
      </w:pPr>
      <w:r>
        <w:t xml:space="preserve">Tử Xuyên Tú hờ hững cười, có những lời chỉ nên nghe không nên cho là thật.</w:t>
      </w:r>
    </w:p>
    <w:p>
      <w:pPr>
        <w:pStyle w:val="BodyText"/>
      </w:pPr>
      <w:r>
        <w:t xml:space="preserve">Ngõa Đức vốn trước giờ một tay chủ trì quản lý mọi việc, Tử Xuyên Tú đột nhiên từ Viễn Đông bay qua tây nam, leo lên đầu hắn mà ngồi, Ngõa Đức sao có thể hoan hỉ? Khả năng hắn đang lôi mẹ Tử Xuyên Tú ra rủa không biết bao nhiêu lần.</w:t>
      </w:r>
    </w:p>
    <w:p>
      <w:pPr>
        <w:pStyle w:val="BodyText"/>
      </w:pPr>
      <w:r>
        <w:t xml:space="preserve">Phó tham mưu trưởng Văn Hà đứng cạnh Ngõa Đức, thân hình gã không cao nhưng đứng rất thẳng, khí vũ đàng hoàng, tóc cắt ngắn, trên mặt có mấy vết thẹo, nhãn thần sắc bén, tinh thần mạnh mẽ.</w:t>
      </w:r>
    </w:p>
    <w:p>
      <w:pPr>
        <w:pStyle w:val="BodyText"/>
      </w:pPr>
      <w:r>
        <w:t xml:space="preserve">Tử Xuyên Tú chào hỏi y: "Văn Hà tướng quân, chúng ta đã lâu không gặp. Lần trước hình như gặp tại Viễn Đông năm bảy tám mươi phải không? Lúc đó ông còn là Kì bổn, hiện tại đã thăng đến phó thống lĩnh, ông thăng chức cũng quá nhanh đó chứ!"</w:t>
      </w:r>
    </w:p>
    <w:p>
      <w:pPr>
        <w:pStyle w:val="BodyText"/>
      </w:pPr>
      <w:r>
        <w:t xml:space="preserve">Văn Hà hành động dứt khoát kính lễ: "Tôi thăng chức dù nhanh cũng không bằng đại nhân à!" Trong ngữ khí ẩn hàm mùi thuốc nổ, không che giấu thần sắc khinh miệt nhìn tân nhiệm Quân đoàn trường, mục quang ẩn hàm sự kiệt ngạo.</w:t>
      </w:r>
    </w:p>
    <w:p>
      <w:pPr>
        <w:pStyle w:val="BodyText"/>
      </w:pPr>
      <w:r>
        <w:t xml:space="preserve">Lúc ở Viễn Đông năm đó, Văn Hà dưới sự thống soái của Tư Đặc Lâm đánh nhau vào sống ra chết với phản quân, mà Tử Xuyên Tú lại không đánh một trận, ngược lại còn buôn bán với phản quân, Văn Hà sớm đã nhìn thấy không thuận mặt tên tiểu bạch kiểm này, kết quả gã lại thăng đến thống lĩnh, trở thành thượng ty của y!</w:t>
      </w:r>
    </w:p>
    <w:p>
      <w:pPr>
        <w:pStyle w:val="BodyText"/>
      </w:pPr>
      <w:r>
        <w:t xml:space="preserve">"Tên tiểu bạch kiểm này có gì hơn lão tử chứ? Gã chẳng phải nhờ bám váy Trữ tiểu thư mà thăng tiến sao!"</w:t>
      </w:r>
    </w:p>
    <w:p>
      <w:pPr>
        <w:pStyle w:val="BodyText"/>
      </w:pPr>
      <w:r>
        <w:t xml:space="preserve">Phảng phất không nghe thấy mùi hỏa dược trong ngữ khí của Văn Hà, Tử Xuyên Tú chẳng để tâm cười nói: "Đúng a! Ta thật có chút vận khí, không so được với tướng quân công lao đao thật thương thật. Văn Hà tướng quân ngài là mãnh tướng nổi danh của gia tộc, tôi tài học sơ hiển, sau khi chấp chưởng Hắc kì quân còn phải nhờ ngài chống đỡ nhiều à!"</w:t>
      </w:r>
    </w:p>
    <w:p>
      <w:pPr>
        <w:pStyle w:val="BodyText"/>
      </w:pPr>
      <w:r>
        <w:t xml:space="preserve">Văn Hà miễn cưỡng ráng nặng nụ cười: "Đâu có đâu có, Tú Xuyên đại nhân ngài quá khách khí rồi. Sự tích của ngài ở Viễn Đông tôi đã nghe từ lâu, có lúc rảnh rỗi phải nhờ đại nhân chỉ giáo".</w:t>
      </w:r>
    </w:p>
    <w:p>
      <w:pPr>
        <w:pStyle w:val="BodyText"/>
      </w:pPr>
      <w:r>
        <w:t xml:space="preserve">Tử Xuyên Tú khoan khoái vỗ vai Văn Hà, đi đến trước một hàng quân quan cao cấp mặc chế phục chỉnh tề: "Ngõa Đức các hạ, mời ngài giới thiệu các vị tài tuấn của Hắc kì quân với ta!"</w:t>
      </w:r>
    </w:p>
    <w:p>
      <w:pPr>
        <w:pStyle w:val="BodyText"/>
      </w:pPr>
      <w:r>
        <w:t xml:space="preserve">"Nguyện vì đại nhân ra sức!" Ngõa Đức nhắm mắt theo đuôi bước tới: "Đây là Âu Dương kì bổn của đệ tam thập nhất kị binh sư, cũng là quân quan kì bổn trẻ tuổi nhất của quân ta!"</w:t>
      </w:r>
    </w:p>
    <w:p>
      <w:pPr>
        <w:pStyle w:val="BodyText"/>
      </w:pPr>
      <w:r>
        <w:t xml:space="preserve">Người quân quan thanh niên đó đứng nghiêm hành lễ: "Âu Dương tham kiến Quân đoàn trưởng đại nhân!"</w:t>
      </w:r>
    </w:p>
    <w:p>
      <w:pPr>
        <w:pStyle w:val="BodyText"/>
      </w:pPr>
      <w:r>
        <w:t xml:space="preserve">Tử Xuyên Tú mỉm cười nắm tay y: "Âu Dương trưởng quan, là lực lượng đầu tiên tiến vào Lam Hà trong Lam Hà hội chiến phải không? Người trẻ tuổi quý nhất là duệ khí, Hắc kì quân rất cần mãnh tướng như ngài, ngài và kị binh sư của ngài là kiêu ngạo của quân ta!"</w:t>
      </w:r>
    </w:p>
    <w:p>
      <w:pPr>
        <w:pStyle w:val="BodyText"/>
      </w:pPr>
      <w:r>
        <w:t xml:space="preserve">"Vị này là Đức Long kì bổn của đệ tam thập bộ binh sư, là quân quan dày dạn của Hắc kì quân".</w:t>
      </w:r>
    </w:p>
    <w:p>
      <w:pPr>
        <w:pStyle w:val="BodyText"/>
      </w:pPr>
      <w:r>
        <w:t xml:space="preserve">"Đức Long tham kiến Quân đoàn trưởng đại nhân!"</w:t>
      </w:r>
    </w:p>
    <w:p>
      <w:pPr>
        <w:pStyle w:val="BodyText"/>
      </w:pPr>
      <w:r>
        <w:t xml:space="preserve">"Đức Long trưởng quan, tạo nghệ của ngài ở phương diện chỉ huy vận trù là quá xuất sắc, trí tuệ và kinh nghiệm phong phú, sau này còn cần ngài chỉ điểm thêm!"</w:t>
      </w:r>
    </w:p>
    <w:p>
      <w:pPr>
        <w:pStyle w:val="BodyText"/>
      </w:pPr>
      <w:r>
        <w:t xml:space="preserve">Qua một hồi giới thiệu, Tử Xuyên Tú và chúng quân quan nhất nhất thân thiết bắt tay, đối với mỗi người gã đều tán thưởng mấy câu, biểu hiện gã đã có nghiên cứu lý lịch và sự tích của từng quân quan cao cấp của quân đoàn, phong thái của gã tự nhiên thoải mái, nụ cười thường trực ấm áp lòng người, chúng quân quan không ai không hài lòng.</w:t>
      </w:r>
    </w:p>
    <w:p>
      <w:pPr>
        <w:pStyle w:val="BodyText"/>
      </w:pPr>
      <w:r>
        <w:t xml:space="preserve">Giới thiệu đến gần cuối đội hình, nhìn thấy vị quân quan đó, thân hình Tử Xuyên Tú đột ngột hơi đơ ra.</w:t>
      </w:r>
    </w:p>
    <w:p>
      <w:pPr>
        <w:pStyle w:val="BodyText"/>
      </w:pPr>
      <w:r>
        <w:t xml:space="preserve">"Vị này là..."</w:t>
      </w:r>
    </w:p>
    <w:p>
      <w:pPr>
        <w:pStyle w:val="BodyText"/>
      </w:pPr>
      <w:r>
        <w:t xml:space="preserve">"Không cần giới thiệu, vị này là Mã Duy bá tước phải không?"</w:t>
      </w:r>
    </w:p>
    <w:p>
      <w:pPr>
        <w:pStyle w:val="BodyText"/>
      </w:pPr>
      <w:r>
        <w:t xml:space="preserve">Bất ngờ ở nơi này gặp được Mã Duy, biểu tình kinh ngạc của Tử Xuyên Tú nhanh chóng biến mất, lập tức khôi phục lại vẻ mặt tươi cười ôn hòa.</w:t>
      </w:r>
    </w:p>
    <w:p>
      <w:pPr>
        <w:pStyle w:val="BodyText"/>
      </w:pPr>
      <w:r>
        <w:t xml:space="preserve">Gã quan sát tình địch của mình, nửa năm không gặp, Mã Duy dường như không có biến hóa gì, vẫn anh tuấn, dáng vẻ cao lớn, trên mặt vẫn tươi cười hấp dẫn người khác. Vị hoa hoa công tử ngày trước giờ vận chế phục quân quan cao cấp sắc xanh đen của Tử Xuyên gia, một ngôi sao bạc sáng loáng trên quân hàm biểu minh hắn hiện là một kì bổn của gia tộc, nhìn ngoại biểu, xác thật là một vị tướng mạo đường đường, là một quân nhân mà gia tộc có thể dựa vào.</w:t>
      </w:r>
    </w:p>
    <w:p>
      <w:pPr>
        <w:pStyle w:val="BodyText"/>
      </w:pPr>
      <w:r>
        <w:t xml:space="preserve">Mã Duy kinh ngạc nói: "Thống lĩnh đại nhân biết hạ quan, đúng là vinh hạnh của hạ quan. Chỉ là thứ cho hạ quan ngu muội không nhớ đã may mắn gặp đại nhân lúc nào".</w:t>
      </w:r>
    </w:p>
    <w:p>
      <w:pPr>
        <w:pStyle w:val="BodyText"/>
      </w:pPr>
      <w:r>
        <w:t xml:space="preserve">Tử Xuyên Tú lúc này mới nhớ Mã Duy chưa từng thấy qua chân diện mục của mình, liền chữa lại cười nói: "Ta ở Đế đô có thấy qua lệnh huynh Mã Khâm, huynh đệ hai người tướng mạo rất giống! Lệnh huynh có nhắc qua ngài với ta!"</w:t>
      </w:r>
    </w:p>
    <w:p>
      <w:pPr>
        <w:pStyle w:val="BodyText"/>
      </w:pPr>
      <w:r>
        <w:t xml:space="preserve">Mã Duy cười đáp: "Thì ra là thế, sự quan sát của đại nhân quả thật rất mẫn duệ!" Lại rất thành tâm nói: "Đại nhân, biết ngài sắp đến Đán nhã, gia huynh thập phần cao hứng, dặn dò tôi nhất định phải chào hỏi ngài. Đại nhân đến nhận nhiệm tây nam là phúc của vạn dân tây nam, Mã gia chúng tôi nhất định sẽ toàn lực hỗ trợ đại nhân làm việc, có sự tình gì xin đại nhân cứ tận tình phân phó!"</w:t>
      </w:r>
    </w:p>
    <w:p>
      <w:pPr>
        <w:pStyle w:val="BodyText"/>
      </w:pPr>
      <w:r>
        <w:t xml:space="preserve">"Lệnh huynh quá khách khí rồi, Mã thị là vọng tộc ở tây nam, đức cao vọng trọng ở địa phương, có các người giúp đỡ, bổn quan hết sức an tâm, sau này không thể tránh khỏi có việc phải nhờ, thỉnh Mã Duy các hạ chuyển dùm ý ta đến lệnh huynh".</w:t>
      </w:r>
    </w:p>
    <w:p>
      <w:pPr>
        <w:pStyle w:val="BodyText"/>
      </w:pPr>
      <w:r>
        <w:t xml:space="preserve">Hai người khách khí một hồi, biểu tình của Tử Xuyên Tú nghiêm túc trở lại: "Mã Duy các hạ, ta và lệnh huynh là hảo bằng hữu, chỉ là có chuyện này khiến ta cảm thấy không ổn, ta nhớ bá tước ngài hình như là thành viên nguyên lão hội? Thành viên nguyên lão hội lại kiêm quân chức, chuyện này vi phạm pháp quy của nguyên lão hội và điều lệnh của quân đội".</w:t>
      </w:r>
    </w:p>
    <w:p>
      <w:pPr>
        <w:pStyle w:val="BodyText"/>
      </w:pPr>
      <w:r>
        <w:t xml:space="preserve">Phó tư lệnh Ngõa Đức ở bên cạnh giải thích: "Tú Xuyên đại nhân, Mã Duy các hạ nửa năm trước trong lần bổ sung quân mới gia nhập quân đội, được nguyên lão hội và tổng trưởng phê chuẩn, ngài ấy đã từ chức nguyên lão, hiện đảm nhiệm tổng đốc Ngõa Lâm và sư trưởng của đệ tam thập ngũ bộ binh sư, trú thủ Ngõa Lâm hành tỉnh, lần này vì đặc biệt đón chào đại nhân nên qua đây".</w:t>
      </w:r>
    </w:p>
    <w:p>
      <w:pPr>
        <w:pStyle w:val="BodyText"/>
      </w:pPr>
      <w:r>
        <w:t xml:space="preserve">Tử Xuyên Tú kinh ngạc: "Từ bỏ thân phận nguyên lão tôn quý để làm quân quan? Mã Duy các hạ, hành động của ngài rất hiếm có a!"</w:t>
      </w:r>
    </w:p>
    <w:p>
      <w:pPr>
        <w:pStyle w:val="BodyText"/>
      </w:pPr>
      <w:r>
        <w:t xml:space="preserve">"Đại nhân, Mã gia chúng tôi có truyền thống nhiều đời phục vụ quốc gia".</w:t>
      </w:r>
    </w:p>
    <w:p>
      <w:pPr>
        <w:pStyle w:val="BodyText"/>
      </w:pPr>
      <w:r>
        <w:t xml:space="preserve">"Mã Duy các hạ, chẳng lẽ đảm nhiệm nguyên lão thủ tịch không phải là phục vụ quốc gia sao?"</w:t>
      </w:r>
    </w:p>
    <w:p>
      <w:pPr>
        <w:pStyle w:val="BodyText"/>
      </w:pPr>
      <w:r>
        <w:t xml:space="preserve">"Gia tộc đang lúc nguy nan, Viễn Đông phỉ bang, ma tộc, Lưu Phong tặc khấu, cường địch ở khắp nơi đều đang dòm ngó gia tộc, lúc này quốc gia đang cần quân nhân bảo vệ biên cương. Vào lúc tổ quốc nguy nan, tôi chịu ơn sâu gia tộc há có thể tụ thủ bàng quan?"</w:t>
      </w:r>
    </w:p>
    <w:p>
      <w:pPr>
        <w:pStyle w:val="BodyText"/>
      </w:pPr>
      <w:r>
        <w:t xml:space="preserve">Phó thống lĩnh Ngõa Đức tán thán: "Mã Duy các hạ tâm hoài trung nghĩa, vì quốc lo lắng, không hổ là tấm gương cho quân nhân chúng ta".</w:t>
      </w:r>
    </w:p>
    <w:p>
      <w:pPr>
        <w:pStyle w:val="BodyText"/>
      </w:pPr>
      <w:r>
        <w:t xml:space="preserve">Tử Xuyên Tú mắng thầm trong lòng: "Tiểu cẩu nói năng cũng khá lắm". Ngoài mặt tươi cười: "Mã Duy trưởng quan bỏ văn theo võ, tinh thần rất tuyệt! Ta chờ xem nỗ lực của ngài!"</w:t>
      </w:r>
    </w:p>
    <w:p>
      <w:pPr>
        <w:pStyle w:val="BodyText"/>
      </w:pPr>
      <w:r>
        <w:t xml:space="preserve">Mã Duy đứng nghiêm hồi lễ: "Vâng! Xin đại nhân yên tâm, hạ quan nhất định không cô phụ kì vọng của đại nhân!"</w:t>
      </w:r>
    </w:p>
    <w:p>
      <w:pPr>
        <w:pStyle w:val="BodyText"/>
      </w:pPr>
      <w:r>
        <w:t xml:space="preserve">Nhìn thấy Mã Duy trong đám bộ hạ, Tử Xuyên Tú cảm giác giống như nhìn thấy ruồi trong chén cơm của mình, ăn mất cả ngon.</w:t>
      </w:r>
    </w:p>
    <w:p>
      <w:pPr>
        <w:pStyle w:val="BodyText"/>
      </w:pPr>
      <w:r>
        <w:t xml:space="preserve">Gã tiếp kiến qua loa các bộ hạ còn lại và tỉnh trưởng Đán nhã hành tỉnh, đại biểu nguyên lão hội địa phương, đại biểu quan viên giám sát thính đóng ở Đán nhã đến nghênh tiếp, lấy cớ đi đường mệt mỏi từ chối lời mời tiệc rượu của bọn họ.</w:t>
      </w:r>
    </w:p>
    <w:p>
      <w:pPr>
        <w:pStyle w:val="BodyText"/>
      </w:pPr>
      <w:r>
        <w:t xml:space="preserve">Đợi chúng nhân ly khai, Tử Xuyên Tú đặc biệt lưu lại Phổ Hân, hỏi: "Trong tư liệu quân quan ngươi đưa ta trước đây, sao không có tên Mã Duy?"</w:t>
      </w:r>
    </w:p>
    <w:p>
      <w:pPr>
        <w:pStyle w:val="BodyText"/>
      </w:pPr>
      <w:r>
        <w:t xml:space="preserve">"Rất xin lỗi đại nhân, Mã Duy đảm nhiệm sư đoàn trưởng đệ tam thập ngũ sư là chuyện tôi cũng vừa mới biết, hắn vừa mới nhận nhiệm".</w:t>
      </w:r>
    </w:p>
    <w:p>
      <w:pPr>
        <w:pStyle w:val="BodyText"/>
      </w:pPr>
      <w:r>
        <w:t xml:space="preserve">Phổ Hân giải thích nguồn gốc sự tình, tháng sáu năm nay, Quân vụ xứ trưởng Tư Đặc Lâm phụng lệnh tổng trưởng chỉnh đốn tư binh của quý tộc và hào phú, hạ lệnh phải đem tư binh nhập vào chính quy quân, trong đó bao gồm cả hai vạn lính đánh thuê của Mã Duy các hạ, Mã Duy đồng ý thu biên, điều kiện là cấp cho hắn một chức vị quân đội, cấp bậc phải ít nhất là kì bổn.</w:t>
      </w:r>
    </w:p>
    <w:p>
      <w:pPr>
        <w:pStyle w:val="BodyText"/>
      </w:pPr>
      <w:r>
        <w:t xml:space="preserve">Lúc đó Quân vụ xứ chỉ cầu có thể thuận lợi hoàn thành thu biên, điều kiện của Mã Duy cũng không tính là quá phận, thế là đáp ứng cho hắn chức vị sư đoàn trưởng một bộ binh sư, gần đây hắn mới nhậm chức.</w:t>
      </w:r>
    </w:p>
    <w:p>
      <w:pPr>
        <w:pStyle w:val="BodyText"/>
      </w:pPr>
      <w:r>
        <w:t xml:space="preserve">"Thì ra như thế". Tử Xuyên Tú minh bạch, nhíu mày hỏi: "Phổ Hân, ngươi cảm thấy làm vậy thế nào?"</w:t>
      </w:r>
    </w:p>
    <w:p>
      <w:pPr>
        <w:pStyle w:val="BodyText"/>
      </w:pPr>
      <w:r>
        <w:t xml:space="preserve">"Đại nhân, tôi rất tôn kích Tư Đặc Lâm đại nhân, bất quá theo thiển kiến của hạ quan, cách làm đó của Quân vụ xứ không ổn. Đối với người có cống hiến cho quốc gia có thể dùng kim tiền tài vật để ban thưởng mà không nên phong quan chức, quan chức phải dành cho người đã qua khảo hạch và tôi luyện, có năng lực đảm trách công việc, hà huống tướng lĩnh quân đội quan hệ đến khí vận của quốc gia, mệnh vận của sĩ tốt, há có thể tùy ý?"</w:t>
      </w:r>
    </w:p>
    <w:p>
      <w:pPr>
        <w:pStyle w:val="BodyText"/>
      </w:pPr>
      <w:r>
        <w:t xml:space="preserve">Tử Xuyên Tú lớn tiếng khen hay.</w:t>
      </w:r>
    </w:p>
    <w:p>
      <w:pPr>
        <w:pStyle w:val="BodyText"/>
      </w:pPr>
      <w:r>
        <w:t xml:space="preserve">"Bất quá," Gã cười cười: "Phổ Hân, cái chức kì bổn của ngươi cũng là năm đó Phương Kính đại nhân tùy ý ban cho a!"</w:t>
      </w:r>
    </w:p>
    <w:p>
      <w:pPr>
        <w:pStyle w:val="BodyText"/>
      </w:pPr>
      <w:r>
        <w:t xml:space="preserve">Phổ Hân lộ ra biểu tình xấu hổ: "Đại nhân ngài chê cười rồi. Kì bổn như tôi há có thể so sánh với Mã Duy. Hắn là đại quan nắm cả vạn tinh binh hùng cứ một tỉnh, tôi chẳng qua là một lão bản quán ăn. Đại nhân, chúng ta cũng quá quen rồi, lão nhân gia ngài không phải có ý để tôi về tiệm rửa chén chứ?"</w:t>
      </w:r>
    </w:p>
    <w:p>
      <w:pPr>
        <w:pStyle w:val="BodyText"/>
      </w:pPr>
      <w:r>
        <w:t xml:space="preserve">Tử Xuyên Tú cười đến ho sặc, hổn hển nói: "Phổ Hân, ngươi tính coi lúc nào thì quay về Đế đô?"</w:t>
      </w:r>
    </w:p>
    <w:p>
      <w:pPr>
        <w:pStyle w:val="BodyText"/>
      </w:pPr>
      <w:r>
        <w:t xml:space="preserve">"Nếu đại nhân ngài cho phép, sáng mai tôi xuất phát. Tôi đến đây chỉ là hộ tống đại nhân thượng nhiệm, hiện tại nhiệm vụ hoàn thành nên phải mau trở về, bên phía Đế đô không thể không có người chủ trì".</w:t>
      </w:r>
    </w:p>
    <w:p>
      <w:pPr>
        <w:pStyle w:val="BodyText"/>
      </w:pPr>
      <w:r>
        <w:t xml:space="preserve">"Ta không cho phép ngươi quay về".</w:t>
      </w:r>
    </w:p>
    <w:p>
      <w:pPr>
        <w:pStyle w:val="BodyText"/>
      </w:pPr>
      <w:r>
        <w:t xml:space="preserve">"A, vì sao?"</w:t>
      </w:r>
    </w:p>
    <w:p>
      <w:pPr>
        <w:pStyle w:val="BodyText"/>
      </w:pPr>
      <w:r>
        <w:t xml:space="preserve">"Người phụ trách Bạn sự xứ ở Đế đô, ta sẽ an bài nhân tuyển khác đảm nhiệm. Còn ngươi, Phổ Hân, ngươi lưu lại làm trợ lý cho ta, chức hàm vẫn là kì bổn, sắp xếp vậy ngươi hài lòng không? Đương nhiên, làm trợ lý của ta, béo bở không bằng làm thủ lĩnh Bạn sự xứ ở Đế đô, nhưng theo ta, ta sẽ không để cho người theo ta bị thiệt thòi đâu".</w:t>
      </w:r>
    </w:p>
    <w:p>
      <w:pPr>
        <w:pStyle w:val="BodyText"/>
      </w:pPr>
      <w:r>
        <w:t xml:space="preserve">Ngớ ngẩn nhìn Tử Xuyên Tú, Phổ Hân cuối cùng minh bạch ý của gã, thủ trưởng quân đoàn xem trọng y, muốn chiêu lãm y làm tâm phúc.</w:t>
      </w:r>
    </w:p>
    <w:p>
      <w:pPr>
        <w:pStyle w:val="BodyText"/>
      </w:pPr>
      <w:r>
        <w:t xml:space="preserve">Y kích động đứng nghiêm kính lễ: "Đại nhân, tôi vốn chỉ là một lão bản tửu điếm, nhờ Phương Kính đại nhân yêu mến mới chiêu lãm tôi vào quân đội, lại được đại nhân ngài ân sủng ủy thác trọng nhiệm, tôi dám không lấy chết hồi báo đại nhân? Xin đại nhân yên tâm, tôi thề cật lực cống hiến!"</w:t>
      </w:r>
    </w:p>
    <w:p>
      <w:pPr>
        <w:pStyle w:val="BodyText"/>
      </w:pPr>
      <w:r>
        <w:t xml:space="preserve">Tiễn Phổ Hân đi, Tử Xuyên Tú mới có thời gian nhìn qua chỗ ở của mình.</w:t>
      </w:r>
    </w:p>
    <w:p>
      <w:pPr>
        <w:pStyle w:val="BodyText"/>
      </w:pPr>
      <w:r>
        <w:t xml:space="preserve">Tòa tiểu lâu này tọa lạc ở ngoại ô nhìn bề ngoài không quá sang trọng, nhưng trang trí bên trong hào hoa dị thường, lầu một làm khách sảnh, lầu hai làm phòng ngủ, lầu ba làm thư phòng và văn phòng.</w:t>
      </w:r>
    </w:p>
    <w:p>
      <w:pPr>
        <w:pStyle w:val="BodyText"/>
      </w:pPr>
      <w:r>
        <w:t xml:space="preserve">Tử Xuyên Tú quan sát bố trí trong đại sảnh: thảm lót bằng da gấu dày, trên đầu là đèn treo thủy tinh, sa lông bọc bằng da nai, bàn trà thủy tinh, chén uống bằng gốm sứ lâu năm lên nước bóng loáng, còn có cả một tủ đựng rượu bằng gỗ hồng hương, bên trong bày đày các loại rượu và các giấy tờ chứng minh rượu này xuất xứ từ đâu, đã sản xuất bao lâu.</w:t>
      </w:r>
    </w:p>
    <w:p>
      <w:pPr>
        <w:pStyle w:val="BodyText"/>
      </w:pPr>
      <w:r>
        <w:t xml:space="preserve">Tử Xuyên Tú tắc lưỡi, không nói cái khác, nội cái tủ rượu này e là lương thống lĩnh nửa năm không ăn không uống cũng chưa mua nổi. Căn biệt thụ này xem ra tốn không biết bao nhiêu tiền, xem ra bọn Ngõa Đức kiếm chác ở đây cũng không tệ.</w:t>
      </w:r>
    </w:p>
    <w:p>
      <w:pPr>
        <w:pStyle w:val="BodyText"/>
      </w:pPr>
      <w:r>
        <w:t xml:space="preserve">Đẩy song cửa ở phòng ngủ lầu hai nhìn ra không gian, sắc đêm đã đen kịt.</w:t>
      </w:r>
    </w:p>
    <w:p>
      <w:pPr>
        <w:pStyle w:val="BodyText"/>
      </w:pPr>
      <w:r>
        <w:t xml:space="preserve">Mặt trước biệt thự là một hoa viên, cây cối hoa cỏ được cắt xén chỉnh tề, mùi hoa thoang thoảng trong không khí. Quanh tường rào do cây cảnh tỉa thành, cảnh vệ vũ trang qua lại nghiêm cẩn tuần tra, tất cả vị trí yếu hại đều bị khống chế, đội ngũ cảnh vệ bố trí tương hỗ hô ứng, thủ vệ rất nghiêm mật.</w:t>
      </w:r>
    </w:p>
    <w:p>
      <w:pPr>
        <w:pStyle w:val="BodyText"/>
      </w:pPr>
      <w:r>
        <w:t xml:space="preserve">Rửa mặt xong, ngoài cửa có tiếng gõ. Tử Xuyên Tú mở cửa, ngẩn người: Ngay cửa có một thiếu nữ phục trang cổ quái đang đứng.</w:t>
      </w:r>
    </w:p>
    <w:p>
      <w:pPr>
        <w:pStyle w:val="BodyText"/>
      </w:pPr>
      <w:r>
        <w:t xml:space="preserve">"Cô...cô tìm ai?"</w:t>
      </w:r>
    </w:p>
    <w:p>
      <w:pPr>
        <w:pStyle w:val="BodyText"/>
      </w:pPr>
      <w:r>
        <w:t xml:space="preserve">Thiếu nữ cúi thấp người thi lễ, ngẩng đầu, ánh đèn rọi qua song cửa vừa hay chiếu vào mặt nàng ta.</w:t>
      </w:r>
    </w:p>
    <w:p>
      <w:pPr>
        <w:pStyle w:val="BodyText"/>
      </w:pPr>
      <w:r>
        <w:t xml:space="preserve">Trước mắt Tử Xuyên Tú bừng sáng, thiếu nữ thanh xuân, mỹ mạo, điềm đạm nho nhã, bên má trắng sạch như ngọc, tóc búi cao, váy xanh tao nhã, eo quấn dây gấm, sau lưng còn có một bao phục cổ quái.</w:t>
      </w:r>
    </w:p>
    <w:p>
      <w:pPr>
        <w:pStyle w:val="BodyText"/>
      </w:pPr>
      <w:r>
        <w:t xml:space="preserve">Nàng ta nhấp khẽ môi hường hỏi: "Xin hỏi, ngài chính là thống lĩnh đại nhân?" Thanh âm rất ôn nhu, bất quá trong thoại ngữ có một kiểu giọng điệu kì quái.</w:t>
      </w:r>
    </w:p>
    <w:p>
      <w:pPr>
        <w:pStyle w:val="BodyText"/>
      </w:pPr>
      <w:r>
        <w:t xml:space="preserve">"Ta là Tử Xuyên Tú". Tử Xuyên Tú lui một bước quan sát nàng ta, hỏi: "Cô là ai? Cảnh vệ đội sao lại để cô vào đây?"</w:t>
      </w:r>
    </w:p>
    <w:p>
      <w:pPr>
        <w:pStyle w:val="BodyText"/>
      </w:pPr>
      <w:r>
        <w:t xml:space="preserve">Thiếu nữ cười khẽ: "Đại nhân, thiếp không phải là người có thân phận khả nghi, là Ngõa Đức đại nhân phái thiếp đến, có thể cho thiếp vào trong không?" Không đợi Tử Xuyên Tú đáp lời, nàng ta đã từ khoảng trống bên cạnh gã mà vào, Tử Xuyên Tú chỉ đành tránh đường.</w:t>
      </w:r>
    </w:p>
    <w:p>
      <w:pPr>
        <w:pStyle w:val="BodyText"/>
      </w:pPr>
      <w:r>
        <w:t xml:space="preserve">Lúc nàng ta đi bộ thì tầm chân vừa ngắn vừa nhẹ, váy dài khẽ phất phơ, cả người giống như đang phiêu hành trên đất, yên hành vân bộ, Tử Xuyên Tú nhìn đến ngây ngốc.</w:t>
      </w:r>
    </w:p>
    <w:p>
      <w:pPr>
        <w:pStyle w:val="BodyText"/>
      </w:pPr>
      <w:r>
        <w:t xml:space="preserve">Thiếu nữ ưu nhã cúi người nói: "Đại nhân, cho phép thiếp tự giới thiệu, thiếp gọi là Thiển Dã Tĩnh Tử, rất vinh hạnh đảm nhiệm bí thư sinh hoạt cho đại nhân, chăm sóc nơi ở của ngài, xin ngài quan tâm nhiều".</w:t>
      </w:r>
    </w:p>
    <w:p>
      <w:pPr>
        <w:pStyle w:val="BodyText"/>
      </w:pPr>
      <w:r>
        <w:t xml:space="preserve">"Bí thư sinh hoạt?"</w:t>
      </w:r>
    </w:p>
    <w:p>
      <w:pPr>
        <w:pStyle w:val="BodyText"/>
      </w:pPr>
      <w:r>
        <w:t xml:space="preserve">Thiển Dã Tĩnh Từ trịnh trọng nói lại: "Đúng vậy. Ngõa Đức đại nhân phái thiếp đến. Tuy thiếp tay chân vụng về nhưng thiếp nhất định nỗ lực hầu hạ đại nhân thật tốt".</w:t>
      </w:r>
    </w:p>
    <w:p>
      <w:pPr>
        <w:pStyle w:val="BodyText"/>
      </w:pPr>
      <w:r>
        <w:t xml:space="preserve">Tên mập kia đang làm trò quỷ gì đây? Tử Xuyên Tú nhíu mày đáp: "Thiển Dã tiểu thư, hảo ý ta xin ghi lòng. Nhưng trước mắt ta có thể tự chiếu cố cho bản thân được, không cần bí thư sinh hoạt gì gì đó đâu".</w:t>
      </w:r>
    </w:p>
    <w:p>
      <w:pPr>
        <w:pStyle w:val="BodyText"/>
      </w:pPr>
      <w:r>
        <w:t xml:space="preserve">Thiển Dã cúi thấp đầu, thần sắc ảm đạm, nhỏ giọng hỏi: "Đại nhân, ngài chê thiếp không đủ xinh đẹp ư?"</w:t>
      </w:r>
    </w:p>
    <w:p>
      <w:pPr>
        <w:pStyle w:val="BodyText"/>
      </w:pPr>
      <w:r>
        <w:t xml:space="preserve">"Sao nói thế! Chuyện này liên quan gì đến xinh đẹp hay không xinh đẹp?"</w:t>
      </w:r>
    </w:p>
    <w:p>
      <w:pPr>
        <w:pStyle w:val="BodyText"/>
      </w:pPr>
      <w:r>
        <w:t xml:space="preserve">"Vậy ngài vì sao không chịu thu nhận thiếp?" Nữ tử thương tâm nhỏ giọng thút thít, hai vai khẽ run run, tiếng khóc truyền ra bên ngoài, cảnh vệ trị ban bên ngoài ai nấy mặt vô biểu tình, mắt không liếc xéo, khóe miệng tươi cười.</w:t>
      </w:r>
    </w:p>
    <w:p>
      <w:pPr>
        <w:pStyle w:val="BodyText"/>
      </w:pPr>
      <w:r>
        <w:t xml:space="preserve">Tử Xuyên Tú đại hận, lúc này gã mới minh bạch bản thân phạm sai lầm lớn, tưởng tượng ngày mai có lời đồn ra ngoài kiểu: tân nhiệm quân đoàn trưởng Tử Xuyên Tú đại nhân có vướng víu bí mật với nữ tử thần bí...Nữ tử đó vừa thấy đại nhân đã khóc...Hai người bọn họ cùng ở chung một căn phòng, thỉnh thoảng truyền ra tiếng khóc thút thít...khóc lóc...mang thai...có mới nới cũ...ruồng bỏ...phụ bạc...phá thai...phí chia tay...</w:t>
      </w:r>
    </w:p>
    <w:p>
      <w:pPr>
        <w:pStyle w:val="BodyText"/>
      </w:pPr>
      <w:r>
        <w:t xml:space="preserve">"Ngõa Đức, ta muốn lột da ngươi!" Tử Xuyên Tú gầm gừ trong cổ họng.</w:t>
      </w:r>
    </w:p>
    <w:p>
      <w:pPr>
        <w:pStyle w:val="BodyText"/>
      </w:pPr>
      <w:r>
        <w:t xml:space="preserve">"Đại nhân, ngài nói gì vậy?"</w:t>
      </w:r>
    </w:p>
    <w:p>
      <w:pPr>
        <w:pStyle w:val="BodyText"/>
      </w:pPr>
      <w:r>
        <w:t xml:space="preserve">"Không có gì". Tử Xuyên Tú áp chế lửa giận, hòa ái nói với nàng ta: "Thiển Dã tiểu thư, ta ở nơi này có một mình, cô là một nữ hài tử ở đây không tiện đâu".</w:t>
      </w:r>
    </w:p>
    <w:p>
      <w:pPr>
        <w:pStyle w:val="BodyText"/>
      </w:pPr>
      <w:r>
        <w:t xml:space="preserve">"Chính vì đại nhân ngài chỉ có một mình nên cần phải có người chiếu cố a!"</w:t>
      </w:r>
    </w:p>
    <w:p>
      <w:pPr>
        <w:pStyle w:val="BodyText"/>
      </w:pPr>
      <w:r>
        <w:t xml:space="preserve">"Thế nhưng cô muốn chiếu cố ta chuyện gì? Ta đã quen ở một mình rồi".</w:t>
      </w:r>
    </w:p>
    <w:p>
      <w:pPr>
        <w:pStyle w:val="BodyText"/>
      </w:pPr>
      <w:r>
        <w:t xml:space="preserve">"Đại nhân, ngài cứ yên tâm, thiếp tuyệt đối không ảnh hưởng đến công việc của ngài. Thiếp sẽ nấu cơm, làm đồ ăn, giặt y phục, quét dọn phòng, nấu nước cho ngài tắm, làm đồ ăn khuya cho ngài, còn có nhiều công việc khác nữa. Tuy thiếp vụng về, nhưng thiếp nhất định sẽ tận hết sức để làm ngài hài lòng!"</w:t>
      </w:r>
    </w:p>
    <w:p>
      <w:pPr>
        <w:pStyle w:val="BodyText"/>
      </w:pPr>
      <w:r>
        <w:t xml:space="preserve">Nàng ta là thật tình không hiểu hay là giả đò không hiểu? Tử Xuyên Tú hết kiên nhẫn nói: "Thiển Dã tiểu thư, tuy ta cho rằng mình không phải là người xấu, nhưng ta dù sao cũng là nam tử thành thục, dưới một vài tình huống đặc thù, nam nhân rất khó khống chế bản thân, đặc biệt cô lại là một cô gái hết sức xinh đẹp. Cô minh bạch ý ta chứ?"</w:t>
      </w:r>
    </w:p>
    <w:p>
      <w:pPr>
        <w:pStyle w:val="BodyText"/>
      </w:pPr>
      <w:r>
        <w:t xml:space="preserve">Thiển Dã Tĩnh Tử đỏ mặt, không lên tiếng chỉ gật gật đầu.</w:t>
      </w:r>
    </w:p>
    <w:p>
      <w:pPr>
        <w:pStyle w:val="BodyText"/>
      </w:pPr>
      <w:r>
        <w:t xml:space="preserve">Tử Xuyên Tú an ủi: "Rất tốt, cô hiện tại quay về đi".</w:t>
      </w:r>
    </w:p>
    <w:p>
      <w:pPr>
        <w:pStyle w:val="BodyText"/>
      </w:pPr>
      <w:r>
        <w:t xml:space="preserve">Thiển Dã Tĩnh Tử lại không có di động cước bộ, cúi đầu, thanh âm nhỏ như tiếng muỗi kêu: "Đại nhân, vừa rồi thiếp nói còn nhiều thứ phục vụ khác nữa, bao gồm tất cả mọi nhu cầu của ngài, vô luận là ngài muốn gì cũng được...Đây là chức trách của thiếp".</w:t>
      </w:r>
    </w:p>
    <w:p>
      <w:pPr>
        <w:pStyle w:val="BodyText"/>
      </w:pPr>
      <w:r>
        <w:t xml:space="preserve">Tử Xuyên Tú ngây ngốc nhìn nàng ta, hai má nàng ta đỏ như quả gấc, cúi đầu không dám nhìn gã.</w:t>
      </w:r>
    </w:p>
    <w:p>
      <w:pPr>
        <w:pStyle w:val="BodyText"/>
      </w:pPr>
      <w:r>
        <w:t xml:space="preserve">Nhìn cô nương xinh đẹp đang biểu hiện một dáng vẻ xinh đẹp động lòng trước mặt mình, Tử Xuyên Tú đột nhiên trong lòng xuất hiện một cổ dục vọng, đưa tay xoa nhẹ cái cằm xinh xắn của thiếu nữ, bàn tay cảm giác như đang sờ trên lụa.</w:t>
      </w:r>
    </w:p>
    <w:p>
      <w:pPr>
        <w:pStyle w:val="BodyText"/>
      </w:pPr>
      <w:r>
        <w:t xml:space="preserve">Thiển Dã "Ư" khẽ một tiếng, nhu thuận ngẩng đầu lên, đôi mắt to tròn ngân ngấn nước nhìn thẳng vào mắt Tử Xuyên Tú, chầm chậm, nàng ta khẽ nhắm mắt, trong miệng phát ra tiếng kêu khẽ khiến người tiêu hồn: "Tú đại nhân, Tú ca ca..."</w:t>
      </w:r>
    </w:p>
    <w:p>
      <w:pPr>
        <w:pStyle w:val="BodyText"/>
      </w:pPr>
      <w:r>
        <w:t xml:space="preserve">"A Tú ca ca!" Một thân ảnh yểu điệu váy trắng thướt tha lướt qua trong đầu gã, giống như thức tỉnh đột ngột từ trong mộng, Tử Xuyên Tú giật lui về sau một bước.</w:t>
      </w:r>
    </w:p>
    <w:p>
      <w:pPr>
        <w:pStyle w:val="BodyText"/>
      </w:pPr>
      <w:r>
        <w:t xml:space="preserve">Thiển Dã Tĩnh Tử mở to hai mắt kinh ngạc nhìn Tử Xuyên Tú: "Đại nhân?"</w:t>
      </w:r>
    </w:p>
    <w:p>
      <w:pPr>
        <w:pStyle w:val="BodyText"/>
      </w:pPr>
      <w:r>
        <w:t xml:space="preserve">"Cô đi đi!" Tử Xuyên Tú kiên quyết.</w:t>
      </w:r>
    </w:p>
    <w:p>
      <w:pPr>
        <w:pStyle w:val="BodyText"/>
      </w:pPr>
      <w:r>
        <w:t xml:space="preserve">"Đại nhân, vì sao..."</w:t>
      </w:r>
    </w:p>
    <w:p>
      <w:pPr>
        <w:pStyle w:val="BodyText"/>
      </w:pPr>
      <w:r>
        <w:t xml:space="preserve">Tử Xuyên Tú chuyển thân ra cửa, vỗ tay mấy cái.</w:t>
      </w:r>
    </w:p>
    <w:p>
      <w:pPr>
        <w:pStyle w:val="BodyText"/>
      </w:pPr>
      <w:r>
        <w:t xml:space="preserve">Lập tức hai tên cảnh vệ chạy đến trước mặt: "Đại nhân, có gì căn dặn?"</w:t>
      </w:r>
    </w:p>
    <w:p>
      <w:pPr>
        <w:pStyle w:val="BodyText"/>
      </w:pPr>
      <w:r>
        <w:t xml:space="preserve">"Tiễn vị tiểu thư này về, chú ý, phải lễ phép".</w:t>
      </w:r>
    </w:p>
    <w:p>
      <w:pPr>
        <w:pStyle w:val="BodyText"/>
      </w:pPr>
      <w:r>
        <w:t xml:space="preserve">"Không cần đâu, tôi tự đi được". Nhìn Tử Xuyên Tú, Thiển Dã Tĩnh Tử đã khôi phục sự bình tĩnh, nàng ta ưu nhã nghiêng người thi lễ: "Đại nhân, quấy nhiễu ngài rồi. Bất quá, ngài là nam nhân rất bản lĩnh".</w:t>
      </w:r>
    </w:p>
    <w:p>
      <w:pPr>
        <w:pStyle w:val="BodyText"/>
      </w:pPr>
      <w:r>
        <w:t xml:space="preserve">Đêm đó, Tử Xuyên Tú nằm trằn trọc trên giường, chuyện phiền trong lòng quá nhiều.</w:t>
      </w:r>
    </w:p>
    <w:p>
      <w:pPr>
        <w:pStyle w:val="BodyText"/>
      </w:pPr>
      <w:r>
        <w:t xml:space="preserve">Bản thân tuy đã đến đây nhận nhiệm, nhưng chưa hề chân chính nắm thực quyền Hắc kì quân trong tay.</w:t>
      </w:r>
    </w:p>
    <w:p>
      <w:pPr>
        <w:pStyle w:val="BodyText"/>
      </w:pPr>
      <w:r>
        <w:t xml:space="preserve">Ngõa Đức dùng mỹ nhân kế với mình, Tử Xuyên Tú cảm thấy hắn là kẻ a dua nịnh bợ đáng ghét, nhưng nghe nói Ngõa Đức là thân tín của tổng thống lĩnh La Minh Hải, nếu đây là sự thật, Ngõa Đức có chỗ dựa rất cứng ở Đế đô, vậy tâm tư thật sự của hắn là gì?</w:t>
      </w:r>
    </w:p>
    <w:p>
      <w:pPr>
        <w:pStyle w:val="BodyText"/>
      </w:pPr>
      <w:r>
        <w:t xml:space="preserve">Còn phó thống lĩnh Văn Hà, y thuộc phái hệ Tư Đặc Lâm, là mãnh tướng nổi danh, với quan hệ giữa mình với Tư Đặc Lâm, vốn có thể xem y là người nhà, nhưng Văn Hà căn bản không xem một vị thống lĩnh trẻ tuổi như mình ra gì, ngay cả tôn trọng bề ngoài cũng không có.</w:t>
      </w:r>
    </w:p>
    <w:p>
      <w:pPr>
        <w:pStyle w:val="BodyText"/>
      </w:pPr>
      <w:r>
        <w:t xml:space="preserve">Tử Xuyên Tú thở ngắn than dài, cảm giác rất đau đầu: có năng lực thì không nghe lời, không có năng lực thì lại theo đuôi, còn cả tên khốn âm hiểm vừa xấu xa vừa có năng lực Mã Duy đang ở trong quân đoàn nữa chứ!</w:t>
      </w:r>
    </w:p>
    <w:p>
      <w:pPr>
        <w:pStyle w:val="BodyText"/>
      </w:pPr>
      <w:r>
        <w:t xml:space="preserve">Cái mớ quan hệ này quá phức tạp, gã nguyện quay về Viễn Đông cầm đao đánh nhau với ma tộc cũng không nguyện bị cuốn vào cái vòng rắc rối này.</w:t>
      </w:r>
    </w:p>
    <w:p>
      <w:pPr>
        <w:pStyle w:val="BodyText"/>
      </w:pPr>
      <w:r>
        <w:t xml:space="preserve">"Tên gia hỏa Mã Duy, phải xử lý sao cho tốt đây?" Tử Xuyên Tú nghiến răng suy nghĩ.</w:t>
      </w:r>
    </w:p>
    <w:p>
      <w:pPr>
        <w:pStyle w:val="BodyText"/>
      </w:pPr>
      <w:r>
        <w:t xml:space="preserve">Nghĩ đến Mã Duy lại nghĩ đến Tử Xuyên Trữ, nghĩ đến gương mặt đẫm lệ khóc không thành tiếng, đột nhiên gương mặt đó lại biến thành Thiển Dã Tĩnh Tử xinh đẹp, gã vài lúc cảm thấy ham muốn dâng lên, hối hận đã đuổi nàng ta đi, cứ như vậy lăn qua lăn lại, cả đêm cũng chưa ngủ được.</w:t>
      </w:r>
    </w:p>
    <w:p>
      <w:pPr>
        <w:pStyle w:val="BodyText"/>
      </w:pPr>
      <w:r>
        <w:t xml:space="preserve">Sáng sớm hôm sau, Tử Xuyên Tú đến tổng tư lệnh bộ Hắc kì quân với hai mắt ngầu đỏ.</w:t>
      </w:r>
    </w:p>
    <w:p>
      <w:pPr>
        <w:pStyle w:val="BodyText"/>
      </w:pPr>
      <w:r>
        <w:t xml:space="preserve">Ngõa Đức sớm đã đứng chờ ở cửa, đưa cái bản mặt đáng ghét ra cười hắc hắc chào hỏi: "Tú Xuyên đại nhân, ngài dậy thật sớm a!"</w:t>
      </w:r>
    </w:p>
    <w:p>
      <w:pPr>
        <w:pStyle w:val="BodyText"/>
      </w:pPr>
      <w:r>
        <w:t xml:space="preserve">Tử Xuyên Tú ngáp một cái: "Ngài càng sớm hơn, Ngõa Đức các hạ".</w:t>
      </w:r>
    </w:p>
    <w:p>
      <w:pPr>
        <w:pStyle w:val="BodyText"/>
      </w:pPr>
      <w:r>
        <w:t xml:space="preserve">Ngõa Đức tiến đến gần, ám muội nói: "Đại nhân, mắt của ngài đỏ như thế, đêm qua không ngủ sao? Cô Thiển Dã Tĩnh Tử đó, ngài có hài lòng không? Đó là mỹ nữ đông doanh hiếm có a!"</w:t>
      </w:r>
    </w:p>
    <w:p>
      <w:pPr>
        <w:pStyle w:val="BodyText"/>
      </w:pPr>
      <w:r>
        <w:t xml:space="preserve">Tử Xuyên Tú trừng mắt nhìn hắn: "Ta đã đuổi cô ta đi rồi! Ngõa Đức, không phải ta nói ông, có rảnh thì nghiên cứu thêm kiến thức đi, chớ học người ta ba cái trò nhố nhăng đó".</w:t>
      </w:r>
    </w:p>
    <w:p>
      <w:pPr>
        <w:pStyle w:val="BodyText"/>
      </w:pPr>
      <w:r>
        <w:t xml:space="preserve">Tuy quan chức chỉ cách nhau nửa cấp, nhưng khoảng cách giữa thống lĩnh và phó thống lĩnh vẫn rất lớn, Tử Xuyên Tú dạy bảo Ngõa Đức cũng giống như dạy con cái ở nhà, chẳng chút khách khí.</w:t>
      </w:r>
    </w:p>
    <w:p>
      <w:pPr>
        <w:pStyle w:val="BodyText"/>
      </w:pPr>
      <w:r>
        <w:t xml:space="preserve">Ngõa Đức cũng chẳng chút xấu hổ, Tử Xuyên Tú càng mắng dữ, hắn càng vui vẻ: vậy chứng minh thống lĩnh đại nhân xem ta là người tâm phúc. Hắn tí tởn cười nói: "Đại nhân, đó không phải là chủ ý của tôi".</w:t>
      </w:r>
    </w:p>
    <w:p>
      <w:pPr>
        <w:pStyle w:val="BodyText"/>
      </w:pPr>
      <w:r>
        <w:t xml:space="preserve">"Hả?"</w:t>
      </w:r>
    </w:p>
    <w:p>
      <w:pPr>
        <w:pStyle w:val="BodyText"/>
      </w:pPr>
      <w:r>
        <w:t xml:space="preserve">"Là Mã Duy nói với tôi, hắn nói đại nhân ngài thích nhất..."</w:t>
      </w:r>
    </w:p>
    <w:p>
      <w:pPr>
        <w:pStyle w:val="BodyText"/>
      </w:pPr>
      <w:r>
        <w:t xml:space="preserve">"Nói bậy!"</w:t>
      </w:r>
    </w:p>
    <w:p>
      <w:pPr>
        <w:pStyle w:val="BodyText"/>
      </w:pPr>
      <w:r>
        <w:t xml:space="preserve">"Vâng vâng, Mã Duy hắn nói bậy bạ...Bất quá trong tay hắn vừa hay có một nữ tử Uy tộc ở Đông doanh, Uy tộc nữ tử là nổi danh nhu thuận xinh đẹp, tôi nghĩ hắn nguyện ý đưa ra hiếu thuận với đại nhân cũng là một phen hảo ý, tôi thật là quỷ mê tâm khiếu mới nghe lời của hắn, ai, hối hận quá!"</w:t>
      </w:r>
    </w:p>
    <w:p>
      <w:pPr>
        <w:pStyle w:val="BodyText"/>
      </w:pPr>
      <w:r>
        <w:t xml:space="preserve">Ngõa Đức lắc đầu than thở, bộ dáng rất hối hận, Tử Xuyên Tú tưởng là hắn đã nhận ra sai lầm rồi, nghe được mấy câu sau của hắn thì sém chút là muốn bạt đao giết người: "Sớm biết đại nhân không thích, tôi đã đem cô ta hưởng dụng, xinh đẹp nhu thuận, mềm mại nhẹ nhàng, cái quỷ tàng của tên Mã Duy đó không biết còn chứa cái gì nữa..."</w:t>
      </w:r>
    </w:p>
    <w:p>
      <w:pPr>
        <w:pStyle w:val="BodyText"/>
      </w:pPr>
      <w:r>
        <w:t xml:space="preserve">Tử Xuyên Tú vừa giận vừa tức cười: "Ngõa Đức a, ông là tướng lĩnh cao cấp của quân đội, bên cạnh có nữ tử dị bang thì giống cái gì hả? Ông không sợ cô ta là gián điệp do uy khấu cài đến sao? Hà huống, Mã Duy hắn..." Gã do dự một chút, giả bộ tùy tiện hỏi:</w:t>
      </w:r>
    </w:p>
    <w:p>
      <w:pPr>
        <w:pStyle w:val="BodyText"/>
      </w:pPr>
      <w:r>
        <w:t xml:space="preserve">"Mã Duy vì sao muốn tặng mỹ nữ cho ta?"</w:t>
      </w:r>
    </w:p>
    <w:p>
      <w:pPr>
        <w:pStyle w:val="BodyText"/>
      </w:pPr>
      <w:r>
        <w:t xml:space="preserve">"Đại nhân, ngài cứ yên tâm đi! Hắn không phải chỉ tặng ngài một người đâu". Ngõa Đức mặt mày rạng rỡ: "Cái tên tiểu tử Mã Duy rất khá, tuy thời gian hắn vào quân đội không lâu, nhưng rất biết đại thể, vung tay với các huynh đệ cũng rất hào phóng. Đại nhân ngài cứ thoải mái, cấp kì bổn trở lên trong quân ta, không có ai không nhận qua lễ của Mã Duy? Hắn là người rất nghĩa khí a!"</w:t>
      </w:r>
    </w:p>
    <w:p>
      <w:pPr>
        <w:pStyle w:val="BodyText"/>
      </w:pPr>
      <w:r>
        <w:t xml:space="preserve">Tử Xuyên Tú liếc hắn: "Ta nghe nói Mã Duy tổng cộng tặng cho ông năm mỹ nữ?"</w:t>
      </w:r>
    </w:p>
    <w:p>
      <w:pPr>
        <w:pStyle w:val="BodyText"/>
      </w:pPr>
      <w:r>
        <w:t xml:space="preserve">"Đồn đãi bậy bạ! Quá đáng ghét, ai nói năng như thế?" Ngõa Đức ra vẻ căm phẫn buột miệng nói: "Tổng cộng chỉ có ba người, còn có một người tôi nhìn không vừa mắt đã trả về rồi!"</w:t>
      </w:r>
    </w:p>
    <w:p>
      <w:pPr>
        <w:pStyle w:val="BodyText"/>
      </w:pPr>
      <w:r>
        <w:t xml:space="preserve">"Ba người, hắc hắc, ba người..." Tử Xuyên Tú lườm lườm Ngõa Đức, miệng cười lạnh không thôi.</w:t>
      </w:r>
    </w:p>
    <w:p>
      <w:pPr>
        <w:pStyle w:val="BodyText"/>
      </w:pPr>
      <w:r>
        <w:t xml:space="preserve">Nhìn thần sắc Tử Xuyên Tú bất thiện, Ngõa Đức run tay run chân: "Đại nhân, chúng tôi đã chọn Thiển Dã Tĩnh Tử xinh đẹp nhất để dâng cho ngài rồi a! Cô ta là xinh đẹp nhất, không biết vì sao đại nhân lại cự tuyệt? Mã Duy nhờ tôi chuyển lời với ngài, nói nếu đại nhân không thích dạng nữ tử như vậy, ở chỗ hắn còn có".</w:t>
      </w:r>
    </w:p>
    <w:p>
      <w:pPr>
        <w:pStyle w:val="BodyText"/>
      </w:pPr>
      <w:r>
        <w:t xml:space="preserve">Tử Xuyên Tú sải bước về trước: "Nói Mã Duy đừng phí tâm, ta rất yêu nước, chán ghét Uy tộc".</w:t>
      </w:r>
    </w:p>
    <w:p>
      <w:pPr>
        <w:pStyle w:val="BodyText"/>
      </w:pPr>
      <w:r>
        <w:t xml:space="preserve">Thấy Tử Xuyên Tú khẩu khí bất thiện, Ngõa Đức không dám nhắc đến thoại đề này nữa. Hắn nục nịch chạy theo: "Đại nhân, hay là dẫn ngài đến xem phòng làm việc của ngài trước?"</w:t>
      </w:r>
    </w:p>
    <w:p>
      <w:pPr>
        <w:pStyle w:val="BodyText"/>
      </w:pPr>
      <w:r>
        <w:t xml:space="preserve">"Không vội, Ngõa Đức, ông trước tiên dẫn ta đến phòng làm việc của Phương Kính đại nhân".</w:t>
      </w:r>
    </w:p>
    <w:p>
      <w:pPr>
        <w:pStyle w:val="BodyText"/>
      </w:pPr>
      <w:r>
        <w:t xml:space="preserve">"Cái này, phòng làm việc của Phương Kính đại nhân đã niêm phong từ lâu, không có ai đến, rất là dơ bẩn".</w:t>
      </w:r>
    </w:p>
    <w:p>
      <w:pPr>
        <w:pStyle w:val="BodyText"/>
      </w:pPr>
      <w:r>
        <w:t xml:space="preserve">Tử Xuyên Tú xua xua tay: "Chớ lo lắng, ta chỉ là đến xem qua".</w:t>
      </w:r>
    </w:p>
    <w:p>
      <w:pPr>
        <w:pStyle w:val="BodyText"/>
      </w:pPr>
      <w:r>
        <w:t xml:space="preserve">Ngõa Đức không dám cản trở, dẫn gã đến trước cửa một căn phòng dán giấy niêm phong, đưa tay gỡ giấy niêm phong: "Đại nhân, là chỗ này".</w:t>
      </w:r>
    </w:p>
    <w:p>
      <w:pPr>
        <w:pStyle w:val="Compact"/>
      </w:pPr>
      <w:r>
        <w:t xml:space="preserve">-o0o-</w:t>
      </w:r>
      <w:r>
        <w:br w:type="textWrapping"/>
      </w:r>
      <w:r>
        <w:br w:type="textWrapping"/>
      </w:r>
    </w:p>
    <w:p>
      <w:pPr>
        <w:pStyle w:val="Heading2"/>
      </w:pPr>
      <w:bookmarkStart w:id="94" w:name="chương-2-tân-trát-thống-lĩnh"/>
      <w:bookmarkEnd w:id="94"/>
      <w:r>
        <w:t xml:space="preserve">72. Chương 2 : Tân Trát Thống Lĩnh</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5: Tây nam thống lĩnh.</w:t>
      </w:r>
    </w:p>
    <w:p>
      <w:pPr>
        <w:pStyle w:val="BodyText"/>
      </w:pPr>
      <w:r>
        <w:t xml:space="preserve">-----oo0oo-----</w:t>
      </w:r>
    </w:p>
    <w:p>
      <w:pPr>
        <w:pStyle w:val="BodyText"/>
      </w:pPr>
      <w:r>
        <w:t xml:space="preserve">Chương 2: Tân trát thống lĩnh</w:t>
      </w:r>
    </w:p>
    <w:p>
      <w:pPr>
        <w:pStyle w:val="BodyText"/>
      </w:pPr>
      <w:r>
        <w:t xml:space="preserve">Nhóm dịch: Tú Xuyên</w:t>
      </w:r>
    </w:p>
    <w:p>
      <w:pPr>
        <w:pStyle w:val="BodyText"/>
      </w:pPr>
      <w:r>
        <w:t xml:space="preserve">Sưu Tầm by nguoibantot8 --- 4vn.eu</w:t>
      </w:r>
    </w:p>
    <w:p>
      <w:pPr>
        <w:pStyle w:val="BodyText"/>
      </w:pPr>
      <w:r>
        <w:t xml:space="preserve">Sàn nhà, bàn làm việc và ghế phủ một lớp bụi dày, hiển nhiên rất lâu không có người quét dọn, rèm cửa khép rất kín, một tia sáng cũng không lọt vào được, trên đất rơi vãi văn kiện và giấy tờ lung tung, không khí tỏa một mùi vị ẩm thấp meo mốc khó ngửi.</w:t>
      </w:r>
    </w:p>
    <w:p>
      <w:pPr>
        <w:pStyle w:val="BodyText"/>
      </w:pPr>
      <w:r>
        <w:t xml:space="preserve">Thấy có người đến, đám chuột kinh hoảng từ trên bàn nhảy xuống, kêu "chi chi" chui xuống hang trốn.</w:t>
      </w:r>
    </w:p>
    <w:p>
      <w:pPr>
        <w:pStyle w:val="BodyText"/>
      </w:pPr>
      <w:r>
        <w:t xml:space="preserve">Tử Xuyên Tú đi đến trước bàn, thổi lớp bụi bám bên trên, bên dưới xấp văn kiện dày là một khung hình.</w:t>
      </w:r>
    </w:p>
    <w:p>
      <w:pPr>
        <w:pStyle w:val="BodyText"/>
      </w:pPr>
      <w:r>
        <w:t xml:space="preserve">Gã thuận tay cầm lên, chùi chùi, đây là một bức hình gia đình, một đôi vợ chồng trung niên ôm hai tiểu nữ hài khả ái, bối cảnh là quảng trường lớn Đế đô. Đôi vợ chồng đó chính là vợ chồng Phương Kính.</w:t>
      </w:r>
    </w:p>
    <w:p>
      <w:pPr>
        <w:pStyle w:val="BodyText"/>
      </w:pPr>
      <w:r>
        <w:t xml:space="preserve">Yên lặng ngắm gia đình hạnh phúc trong tấm ảnh, đôi mắt Tử Xuyên Tú ươn ướt.</w:t>
      </w:r>
    </w:p>
    <w:p>
      <w:pPr>
        <w:pStyle w:val="BodyText"/>
      </w:pPr>
      <w:r>
        <w:t xml:space="preserve">Nhìn thấu qua căn phòng đầy bụi và giấy tờ rơi vãi, gã nhìn thấy một thân ảnh cần mẫn, nghiêm cẩn, sảng lảng, người đó với gương mặt tươi cười thân thiết gọi gã: "A Tú!" Người đó từng chính tay đỡ gã lên chiến mã, tặng cho gã quân đao thu được của Lưu Phong gia.</w:t>
      </w:r>
    </w:p>
    <w:p>
      <w:pPr>
        <w:pStyle w:val="BodyText"/>
      </w:pPr>
      <w:r>
        <w:t xml:space="preserve">Người đó là một hảo trượng phu, hảo phụ thân, là một vị tướng lĩnh tôn kính, một vị tiền bối hiền từ. Gần như cả đời người đó không phạm phải sai lầm, nhưng cuối cùng lại lấy sinh mệnh để đền bù ột sai lầm, chết trên chiến trường bảo vệ đất nước, không hổ thẹn với nhân dân và tổ quốc.</w:t>
      </w:r>
    </w:p>
    <w:p>
      <w:pPr>
        <w:pStyle w:val="BodyText"/>
      </w:pPr>
      <w:r>
        <w:t xml:space="preserve">Một tên quân quan gầy gò từ ngoài cửa ló đầu vào ngó nghiêng, Ngõa Đức bước qua nắm lấy tai y, the thé rít lên: "Mai Lâm, ngươi sao còn chưa dọn hết đống rác rưởi này đi! Để lại nuôi chuột à!"</w:t>
      </w:r>
    </w:p>
    <w:p>
      <w:pPr>
        <w:pStyle w:val="BodyText"/>
      </w:pPr>
      <w:r>
        <w:t xml:space="preserve">Tên quân quan đó phân bua: "Ngõa Đức đại nhân, đây là phòng làm việc mà Phương Kính đại nhân từng dùng, chúng tôi sao dám tự tiện động đến?"</w:t>
      </w:r>
    </w:p>
    <w:p>
      <w:pPr>
        <w:pStyle w:val="BodyText"/>
      </w:pPr>
      <w:r>
        <w:t xml:space="preserve">Ngõa Đức "Hừ" một tiếng: "Chết rồi không cần xưng đại nhân, kêu lão là tử quỷ Phương Kính cũng được rồi!"</w:t>
      </w:r>
    </w:p>
    <w:p>
      <w:pPr>
        <w:pStyle w:val="BodyText"/>
      </w:pPr>
      <w:r>
        <w:t xml:space="preserve">Hắn đi đến chỗ Tử Xuyên Tú, trên mặt đã đổi sang vẻ tươi cuời nịnh nọt: "Thống lĩnh đại nhân, không cần nhìn mấy cái thứ quỷ này làm gì, tôi đã chuẩn bị cho ngài một phòng làm việc rất đẹp, mời ngài đến xem".</w:t>
      </w:r>
    </w:p>
    <w:p>
      <w:pPr>
        <w:pStyle w:val="BodyText"/>
      </w:pPr>
      <w:r>
        <w:t xml:space="preserve">"Không cần, kêu Cần vụ bộ dọn dẹp căn phòng này một chút, ta sẽ làm việc ở đây".</w:t>
      </w:r>
    </w:p>
    <w:p>
      <w:pPr>
        <w:pStyle w:val="BodyText"/>
      </w:pPr>
      <w:r>
        <w:t xml:space="preserve">Ngõa Đức kinh ngạc nói: "A, đại nhân, nhưng tiền nhiệm chủ nhân của phòng làm việc này đã chết rồi, như vậy...xúi quẩy đó! Tôi đã chuẩn bị cho ngài một phòng làm việc hợp phong thủy, phi thường cát lợi, ngài nhất định thăng quan phát tài, khà khà..."</w:t>
      </w:r>
    </w:p>
    <w:p>
      <w:pPr>
        <w:pStyle w:val="BodyText"/>
      </w:pPr>
      <w:r>
        <w:t xml:space="preserve">Tử Xuyên Tú lạnh nhạt nói: "Thân là quân nhân có thể tráng liệt chiến tử trên sa trường bảo vệ tổ quốc, lưu danh thơm thiên cổ, đây chính là điềm may lớn nhất".</w:t>
      </w:r>
    </w:p>
    <w:p>
      <w:pPr>
        <w:pStyle w:val="BodyText"/>
      </w:pPr>
      <w:r>
        <w:t xml:space="preserve">Gương mặt tươi cười của Ngõa Đức sượng sùng, nhưng lập tức giãn ra: "A, đúng vậy, đúng vậy! Đại nhân cao kiến, đại nhân cao kiến! Tôi lập tức kêu người dọn dẹp mấy thứ dơ bẩn này..."</w:t>
      </w:r>
    </w:p>
    <w:p>
      <w:pPr>
        <w:pStyle w:val="BodyText"/>
      </w:pPr>
      <w:r>
        <w:t xml:space="preserve">"Ngoài ra, tử quỷ mà ngươi gọi, Phương Kính đại nhân," Tử Xuyên Tú nhẹ nhàng nói: "Ông ấy là ân sư đầu tiên của ta, ân đức của ông ấy, cả đời ta cũng không quên".</w:t>
      </w:r>
    </w:p>
    <w:p>
      <w:pPr>
        <w:pStyle w:val="BodyText"/>
      </w:pPr>
      <w:r>
        <w:t xml:space="preserve">"Phương Kính, a, a, ông ấy là người mà tôi rất tôn kính!"</w:t>
      </w:r>
    </w:p>
    <w:p>
      <w:pPr>
        <w:pStyle w:val="BodyText"/>
      </w:pPr>
      <w:r>
        <w:t xml:space="preserve">Có người kéo rèm cửa ra, ánh nắng sớm ùa vào.</w:t>
      </w:r>
    </w:p>
    <w:p>
      <w:pPr>
        <w:pStyle w:val="BodyText"/>
      </w:pPr>
      <w:r>
        <w:t xml:space="preserve">Lúc này, các quân quan có mặt nhìn thấy một cảnh tượng khiến cả đời bọn họ khó quên: người anh hùng Viễn Đông, tân nhiệm thống lĩnh Hắc kì quân đứng tại nơi mà ân sư của gã đã từng làm việc, yên lặng nhìn bức hình trong tay, hai mắt ứa lệ.</w:t>
      </w:r>
    </w:p>
    <w:p>
      <w:pPr>
        <w:pStyle w:val="BodyText"/>
      </w:pPr>
      <w:r>
        <w:t xml:space="preserve">* * *</w:t>
      </w:r>
    </w:p>
    <w:p>
      <w:pPr>
        <w:pStyle w:val="BodyText"/>
      </w:pPr>
      <w:r>
        <w:t xml:space="preserve">Hắc kì quân có tổng cộng chín sư đoàn bộ binh, hai sư đoàn kị binh, sáu đột kích doanh. Ngoài ra, bố trí trên biên cảnh dài hơn bảy trăm dặm giữa Tử Xuyên gia và Lâm gia có bảy Biên cảnh thủ vệ đội và mười lăm Xuất nhập cảnh kiểm tra trạm cũng do thống lĩnh Hắc kì quân chỉ huy.</w:t>
      </w:r>
    </w:p>
    <w:p>
      <w:pPr>
        <w:pStyle w:val="BodyText"/>
      </w:pPr>
      <w:r>
        <w:t xml:space="preserve">Trong bộ đội tác chiến, đệ tam thập nhất, đệ tam thập nhị kị binh sư và tổng bộ quân đoàn đều đóng ở Đán nhã thị, còn các bộ đội khác phân biệt trú đóng ở các hành tỉnh như Ngõa Lâm, Đặc lí tây á, Lôi á, Lôi mục..., ngoài mục đích chống cự ngoại địch, các trú quân này còn đảm nhiệm chức năng bảo hộ trật tự địa phương, vì thế, các trưởng quan sư đoàn cũng chia ra đảm nhiệm tổng đốc hoặc phó tổng đốc các hành tỉnh.</w:t>
      </w:r>
    </w:p>
    <w:p>
      <w:pPr>
        <w:pStyle w:val="BodyText"/>
      </w:pPr>
      <w:r>
        <w:t xml:space="preserve">Hiện tại, vì hoan nghênh Tử Xuyên Tú nhậm chức, tất cả quân quan cao cấp từ kì bổn trở lên đều tập trung đến Đán nhã thị.</w:t>
      </w:r>
    </w:p>
    <w:p>
      <w:pPr>
        <w:pStyle w:val="BodyText"/>
      </w:pPr>
      <w:r>
        <w:t xml:space="preserve">Ngoài bộ đội chính quy kể trên, mười một quân khu do Hắc kì quân quản lý còn có hơn ba mươi vạn quân nhân dự bị dịch.</w:t>
      </w:r>
    </w:p>
    <w:p>
      <w:pPr>
        <w:pStyle w:val="BodyText"/>
      </w:pPr>
      <w:r>
        <w:t xml:space="preserve">"Căn cứ điều lệ quân vụ, lúc quốc gia nguy cấp, tại khu vực quản lý gặp phải ngoại địch xâm nhập đại quy mô, bộ đội hiện có không đủ để chống cự ngoại địch, sau khi được tổng trưởng cho phép, thống lĩnh Hắc kì quân có thể mệnh lệnh quân nhân dự bị dịch khôi phục hiện dịch". Tham mưu trưởng Văn Hà khẩu khí giống như giáo huấn Tử Xuyên Tú: "Trừ phi đồng thời thỏa mãn ba điều kiện đó, bằng không tự tiện chiêu mộ quân nhân dự bị dịch là hành vi phản nghịch, đại nhân ngài phải nhớ rõ!"</w:t>
      </w:r>
    </w:p>
    <w:p>
      <w:pPr>
        <w:pStyle w:val="BodyText"/>
      </w:pPr>
      <w:r>
        <w:t xml:space="preserve">Chẳng lẽ ta nhìn giống với phần tử phản nghịch sao? Tử Xuyên Tú phiền muốn nghĩ, gã minh bạch ý tứ trong lời nói của Văn Hà. Thống binh đại tướng bên ngoài là ác mộng kéo dài không dứt của các đời tổng trưởng, đối với bọn tướng lĩnh nắm trọng binh đó, bọn họ vừa ưu ái lại vừa sợ hãi đề phòng.</w:t>
      </w:r>
    </w:p>
    <w:p>
      <w:pPr>
        <w:pStyle w:val="BodyText"/>
      </w:pPr>
      <w:r>
        <w:t xml:space="preserve">Tử Xuyên Tú hỏi: "Trong lịch sử, có thống lĩnh Hắc kì quân nào đã động dụng qua quyền lực này chưa?"</w:t>
      </w:r>
    </w:p>
    <w:p>
      <w:pPr>
        <w:pStyle w:val="BodyText"/>
      </w:pPr>
      <w:r>
        <w:t xml:space="preserve">"Theo tôi biết thì chưa có. Thỏa mãn đồng thời ba điều kiện là rất khó. Mười năm trước Lưu Phong Tây Sơn tấn công Đế đô, Phương Kính đại nhân từng tính động dụng chỉ lệnh "Vệ quốc" động viên hai mươi vạn bộ đội dự bị dịch xuất chiến, nhưng còn chưa được Đế đô đồng ý thì Lưu Phong Tây Sơn đã bị đánh bại dưới Đế đô thành, thế là ông ấy đã thủ tiêu mệnh lệnh".</w:t>
      </w:r>
    </w:p>
    <w:p>
      <w:pPr>
        <w:pStyle w:val="BodyText"/>
      </w:pPr>
      <w:r>
        <w:t xml:space="preserve">"Văn Hà trưởng quan, ta muốn thỉnh giáo một chuyện, trong quân ta, dưới phó thống lĩnh chính là kì bổn rồi, vì sao lại khuyết mất biên chế Hồng y kì bổn? Chiếu theo đạo lý, tổng đốc các tỉnh phải là cấp Hồng y kì bổn?"</w:t>
      </w:r>
    </w:p>
    <w:p>
      <w:pPr>
        <w:pStyle w:val="BodyText"/>
      </w:pPr>
      <w:r>
        <w:t xml:space="preserve">"So với Viễn Đông quân đoàn , Biên phòng quân đoàn, Trung ương quân đoàn, quân đoàn ta tổng cộng mới có mươi một sư đoàn, quân đoàn trưởng trực tiếp chỉ huy các sư, không có binh đoàn đơn vị, vì thế trong quân cũng không có quan hàm Hồng y kì bổn, các sư đoàn trưởng cũng là kì bổn đảm nhiệm tổng đốc các tỉnh. Đại nhân, vấn đề ngài nhắc đến quả thật rất trọng yếu, vốn chiếu theo quan chế của gia tộc, tổng đốc và tỉnh trưởng, một quản quân chánh, một quản dân chánh, cả hai phải có cấp Hồng y kì bổn, nhưng ở tây nam địa khu chúng ta thì khác với lệ thường, quan hàm tổng đốc của chúng ta thấp hơn tỉnh trưởng một bậc, ở trước mặt quan viên địa phương rất khó ngẩng cao đầu, rất bất lợi triển khai công tác quân vụ. Đại nhân, tôi đã báo cáo nhiều lần lên Đế đô, thỉnh cầu Đế đô phá cách phong quan hàm Hồng y cho tổng đốc các tỉnh như quan chế nhưng đến giờ vẫn không được chấp nhận. Đại nhân, ngài quen biết nhiều, lại có quan hệ tốt với Trữ tiểu thư, do ngài ra mặt, không có chuyện gì không thể giải quyết a!"</w:t>
      </w:r>
    </w:p>
    <w:p>
      <w:pPr>
        <w:pStyle w:val="BodyText"/>
      </w:pPr>
      <w:r>
        <w:t xml:space="preserve">Tử Xuyên Tú hơi nhíu mày, câu cuối của Văn Hà ngấm ngầm chơi gã, thầm châm biếm Tử Xuyên Tú nhờ quan hệ với Tử Xuyên Trữ mới được làm thống lĩnh Hắc kì quân.</w:t>
      </w:r>
    </w:p>
    <w:p>
      <w:pPr>
        <w:pStyle w:val="BodyText"/>
      </w:pPr>
      <w:r>
        <w:t xml:space="preserve">Gã ngó Văn Hà, tên quân nhân đó ngồi ngay ngắn, bộ dạng cung kính lắng nghe trưởng quan nói chuyện, trong ánh mắt thoáng qua quang mang giảo hoạt, gã muốn nổi giận cũng không biết tìm nguyên do gì.</w:t>
      </w:r>
    </w:p>
    <w:p>
      <w:pPr>
        <w:pStyle w:val="BodyText"/>
      </w:pPr>
      <w:r>
        <w:t xml:space="preserve">Gã buồn bực thốt: "Biết rồi".</w:t>
      </w:r>
    </w:p>
    <w:p>
      <w:pPr>
        <w:pStyle w:val="BodyText"/>
      </w:pPr>
      <w:r>
        <w:t xml:space="preserve">Nhìn thần sắc Tử Xuyên Tú bất thiện, Văn Hà cũng không dám gây hấn thêm, tiếp tục giới thiệu: "Đại nhân, bộ hạ ngài còn có một chi hạm đội hải quân, bọn họ đóng ở Duy san cảng ở Ngõa Lâm hành tỉnh".</w:t>
      </w:r>
    </w:p>
    <w:p>
      <w:pPr>
        <w:pStyle w:val="BodyText"/>
      </w:pPr>
      <w:r>
        <w:t xml:space="preserve">"Chúng ta còn có hải quân?"</w:t>
      </w:r>
    </w:p>
    <w:p>
      <w:pPr>
        <w:pStyle w:val="BodyText"/>
      </w:pPr>
      <w:r>
        <w:t xml:space="preserve">"Ách, có thể coi là hải quân...Tuy quy mô hơi nhỏ một chút".</w:t>
      </w:r>
    </w:p>
    <w:p>
      <w:pPr>
        <w:pStyle w:val="BodyText"/>
      </w:pPr>
      <w:r>
        <w:t xml:space="preserve">Tử Xuyên Tú rất hứng thú, hỏi tiếp mới biết thì ra cái gọi là hạm đội hải quân đó chỉ có trăm thuyền, mười lăm chiến thuyền lớn, bốn mươi chiến thuyền trung, còn lại toàn là chiến thuyền cỡ nhỏ.</w:t>
      </w:r>
    </w:p>
    <w:p>
      <w:pPr>
        <w:pStyle w:val="BodyText"/>
      </w:pPr>
      <w:r>
        <w:t xml:space="preserve">"Như thế cũng rất nhiều a!" Tử Xuyên Tú nói.</w:t>
      </w:r>
    </w:p>
    <w:p>
      <w:pPr>
        <w:pStyle w:val="BodyText"/>
      </w:pPr>
      <w:r>
        <w:t xml:space="preserve">Thế là Tham mưu trưởng Văn Hà chỉ đành chịu khó giải thích từ đầu cho đám người tay ngang này: trong tam đại quốc đại lục, thực lực lục quân Tử Xuyên gia và Lưu Phong gia là tương đương, nhưng nói đến thực lực hải quân, Lưu Phong gia bỏ xa Tử Xuyên gia.</w:t>
      </w:r>
    </w:p>
    <w:p>
      <w:pPr>
        <w:pStyle w:val="BodyText"/>
      </w:pPr>
      <w:r>
        <w:t xml:space="preserve">Gia tây hải ngạn hạm đội của Lưu Phong gia có năm đại phân hạm đội, mỗi phân hạm đội số lượng đều vượt qua hai ngàn thuyền.</w:t>
      </w:r>
    </w:p>
    <w:p>
      <w:pPr>
        <w:pStyle w:val="BodyText"/>
      </w:pPr>
      <w:r>
        <w:t xml:space="preserve">Mà hải quân Lâm gia tuy số lượng ít hơn Gia tây hạm đội, nhưng không hề thua kém về chiến lực, bởi vì Lâm gia nắm trong tay kĩ thuật đóng đại thuyền độc nhất vô nhị, còn có thủy thủ ưu tú được huấn luyện bài bản, hải quân tinh duệ khó sánh.</w:t>
      </w:r>
    </w:p>
    <w:p>
      <w:pPr>
        <w:pStyle w:val="BodyText"/>
      </w:pPr>
      <w:r>
        <w:t xml:space="preserve">"Hải quân Lưu Phong gia lại cường đại như thế?"</w:t>
      </w:r>
    </w:p>
    <w:p>
      <w:pPr>
        <w:pStyle w:val="BodyText"/>
      </w:pPr>
      <w:r>
        <w:t xml:space="preserve">"Đại nhân cứ yên tâm, hải quân Lưu Phong gia và Lâm gia là vì phòng ngự Uy khấu quấy nhiễu mà thành lập, không phải để đối phó chúng ta. Ở tây nam hải ngạn và gia tây hải ngạn, họa Uy khấu rất lớn, quân dân duyên hải Lâm gia và Lưu Phong gia đều bị thương tổn nặng nề bởi Uy khấu. Chúng ta may có đường biển ngắn, dễ phòng bị, lịch sử trước giờ chỉ mới có hai lần bị quấy nhiễu, không giống Lưu Phong gia và Lâm gia thường xuyên bị Uy khấu xâm nhiễu với quy mô lớn, đặc biệt là Lâm gia, thành thị bọn họ giàu có, thường là mục tiêu tấn công cướp bóc của Uy khấu".</w:t>
      </w:r>
    </w:p>
    <w:p>
      <w:pPr>
        <w:pStyle w:val="BodyText"/>
      </w:pPr>
      <w:r>
        <w:t xml:space="preserve">Trước đây không lâu, Uy khấu phát động xâm nhập và tập kích đối với hải ngạn đại lục, hạm đội Lâm gia xuất động tác chiến, Văn Hà cũng suất lĩnh hạm đội của Hắc kì quân đến trợ chiến, trường diện vô cùng hùng tráng, siêu cấp lâu thuyền Lâm gia xuất động hơn ba trăm chiếc, đại chiến thuyền trên ngàn chiếc, còn tiểu hạm đĩnh thì chen chúc như kiến, hạm đội hai phía quấn lấy nhau như hai con cự long ác đấu trên biển, ở tình hình đó, trăm chiếc hạm thuyền của Tử Xuyên gia chẳng khác gì một cọng cỏ bên cạnh con cự long.</w:t>
      </w:r>
    </w:p>
    <w:p>
      <w:pPr>
        <w:pStyle w:val="BodyText"/>
      </w:pPr>
      <w:r>
        <w:t xml:space="preserve">Tổng chỉ huy hạm đội Lâm gia là Lâm Vân Phi, Văn Hà tìm hắn phát biểu: "Ngăn chặn Uy khấu là chức trách của cộng động cư dân đại lục Tây xuyên, chúng tôi không thể tụ thủ bàng quan! Xin cứ nói, chúng tôi phải làm gì để hỗ trợ các người?"</w:t>
      </w:r>
    </w:p>
    <w:p>
      <w:pPr>
        <w:pStyle w:val="BodyText"/>
      </w:pPr>
      <w:r>
        <w:t xml:space="preserve">Lâm Vân Phi liếc xéo tiểu hạm đội Hắc kì quân, khách khí đáp: "Văn Hà đại nhân đường xa đến chi viện, tình cảm đó khiến tôi hết sức cảm động, hảo ý tâm lĩnh, nhưng thật không dám lao phiền các hạ".</w:t>
      </w:r>
    </w:p>
    <w:p>
      <w:pPr>
        <w:pStyle w:val="BodyText"/>
      </w:pPr>
      <w:r>
        <w:t xml:space="preserve">"A, Vân Phi các hạ quá khách khí rồi, có chuyện gì xin cứ tận tình phân phó!"</w:t>
      </w:r>
    </w:p>
    <w:p>
      <w:pPr>
        <w:pStyle w:val="BodyText"/>
      </w:pPr>
      <w:r>
        <w:t xml:space="preserve">"Ngài đã nói như thế thì..." Lâm Vân Phi chép chép miệng: "Phiền ngài giúp chúng tôi vệ sinh chiến thuyền".</w:t>
      </w:r>
    </w:p>
    <w:p>
      <w:pPr>
        <w:pStyle w:val="BodyText"/>
      </w:pPr>
      <w:r>
        <w:t xml:space="preserve">Tử Xuyên Tú cười lớn: "Hắn thật nói như thế?"</w:t>
      </w:r>
    </w:p>
    <w:p>
      <w:pPr>
        <w:pStyle w:val="BodyText"/>
      </w:pPr>
      <w:r>
        <w:t xml:space="preserve">Văn Hà kiêu hoành bị tướng lĩnh Lâm gia làm nhục, trong lòng Tử Xuyên Tú ẩn ước khoái ý, ngoài mặt ra vẻ an ủi Văn Hà: "Lâm gia nhược tiểu lại dám xuất khẩu vô lễ với chúng ta?"</w:t>
      </w:r>
    </w:p>
    <w:p>
      <w:pPr>
        <w:pStyle w:val="BodyText"/>
      </w:pPr>
      <w:r>
        <w:t xml:space="preserve">Gương mặt đen thui của Văn Hà lộ nụ cười khổ: "Còn giả sao? Đương thời chúng tôi xấu hổ hận không thể nhảy xuống biển mà trốn. Đại nhân, Lâm Vân Phi là dị loại của Lâm gia, có một lần hắn lại ở trước mặt Lưu Phong Sương nói cô ta trang điểm rất khó nhìn, hại Lâm Phàm phải nịnh nọt Lưu Phong Sương nửa năm trời, so ra, tôi có đáng là gì!"</w:t>
      </w:r>
    </w:p>
    <w:p>
      <w:pPr>
        <w:pStyle w:val="BodyText"/>
      </w:pPr>
      <w:r>
        <w:t xml:space="preserve">"Lâm gia lại để hắn tự do bừa bãi như thế?"</w:t>
      </w:r>
    </w:p>
    <w:p>
      <w:pPr>
        <w:pStyle w:val="BodyText"/>
      </w:pPr>
      <w:r>
        <w:t xml:space="preserve">"Một là do tên gia hỏa này quả thật là hảo thủ hải chiến, Lâm gia cần phải dựa vào danh tướng như hắn để chống đỡ Uy khấu xâm nhiễu. Thứ hai, hắn là con trai của Lâm Phàm, tuy nói hắn nhiều lần gây họa, nhưng Lâm gia trưởng lão hội mỗi lần xử phạt thì giơ cao đánh khẽ, không hề có tính răn đe".</w:t>
      </w:r>
    </w:p>
    <w:p>
      <w:pPr>
        <w:pStyle w:val="BodyText"/>
      </w:pPr>
      <w:r>
        <w:t xml:space="preserve">Lại nói chuyện với y một hồi, Tử Xuyên Tú đột nhiên hỏi: "Văn Hà, ông cảm thấy Mã Duy, sư đoàn trưởng đệ ngũ sư đoàn là người thế nào?"</w:t>
      </w:r>
    </w:p>
    <w:p>
      <w:pPr>
        <w:pStyle w:val="BodyText"/>
      </w:pPr>
      <w:r>
        <w:t xml:space="preserve">Văn Hà giật mình: "Mã Duy?" Trong thanh âm của y mang theo ngữ khí khinh miệt: "Bất quá là một tên công tử hoàn khố mà thôi, chán ngán tháng ngày lêu lổng nên chạy vô quân đội để thỏa cái tính ngông của chúng, không đáng nhắc đến".</w:t>
      </w:r>
    </w:p>
    <w:p>
      <w:pPr>
        <w:pStyle w:val="BodyText"/>
      </w:pPr>
      <w:r>
        <w:t xml:space="preserve">Báo cáo hoàn tất, Văn Hà kính lễ đứng dậy li khai, sau đó phó tư lệnh quân đoàn Ngõa Đức đến hồi báo.</w:t>
      </w:r>
    </w:p>
    <w:p>
      <w:pPr>
        <w:pStyle w:val="BodyText"/>
      </w:pPr>
      <w:r>
        <w:t xml:space="preserve">Tên mập đó thở hào hển vừa tiến vào đã lập tức nhận lỗi: "Đại nhân, tôi đã phạm một sai lầm nghiêm trọng!"</w:t>
      </w:r>
    </w:p>
    <w:p>
      <w:pPr>
        <w:pStyle w:val="BodyText"/>
      </w:pPr>
      <w:r>
        <w:t xml:space="preserve">"Ông lại phạm sai lầm gì?"</w:t>
      </w:r>
    </w:p>
    <w:p>
      <w:pPr>
        <w:pStyle w:val="BodyText"/>
      </w:pPr>
      <w:r>
        <w:t xml:space="preserve">"Đại nhân, hạ quan lầm mưu tên khốn Mã Duy, chọn một cô nương Uy tộc để làm bí thư sinh hoạt cho đại nhân, đó là miệt thị và vũ nhục nghiêm trọng thượng cấp! Đối với chuyện này, hạ quan thâm khắc phản tỉnh".</w:t>
      </w:r>
    </w:p>
    <w:p>
      <w:pPr>
        <w:pStyle w:val="BodyText"/>
      </w:pPr>
      <w:r>
        <w:t xml:space="preserve">"Đó là chuyện nhỏ, chủ yếu là ta..."</w:t>
      </w:r>
    </w:p>
    <w:p>
      <w:pPr>
        <w:pStyle w:val="BodyText"/>
      </w:pPr>
      <w:r>
        <w:t xml:space="preserve">"Đại nhân ngài không cần nói". Ngõa Đức ra vẻ khổ sở hối hận: "Đại nhân, tuân chiếu chỉ thị yêu nước của ngài, hạ quan đã khẩn cấp truyền đạt đến các tổng đốc, yêu cầu bọn họ có hành động quyết đoán, tại Đán nhã hành tỉnh, à không, tại cả tây nam địa khu, triển khai sưu tập mỹ nữ. Hạ quan đã phân phó bọn họ, mọi người phải nhận thức được tính trọng yếu của hành động này, phải xem hoàn thành nó như hoàn thành nhiệm vụ quân sự! Xin đại nhân yên tâm, mười hai hành tỉnh tây nam có bốn ngàn vạn nhân khẩu, nhất định có thể chọn ra một mỹ nữ hợp tâm ý ngài. Chúng tôi rất kiên định và tin tưởng, đại nhân cứ để chúng tôi làm".</w:t>
      </w:r>
    </w:p>
    <w:p>
      <w:pPr>
        <w:pStyle w:val="BodyText"/>
      </w:pPr>
      <w:r>
        <w:t xml:space="preserve">Tử Xuyên Tú choáng váng.</w:t>
      </w:r>
    </w:p>
    <w:p>
      <w:pPr>
        <w:pStyle w:val="BodyText"/>
      </w:pPr>
      <w:r>
        <w:t xml:space="preserve">Căn cứ thông lệ phân công, phó trưởng quan quân đoàn phụ trách công tác nhân sự, báo cáo của Ngõa Đức đề cập đến biểu hiện và tính cách của các sư đoàn trưởng quan, Tử Xuyên Tú đặc biệt chú ý đến Mã Duy, kết quả trong báo cáo của Ngõa Đức toàn là những lời tốt đẹp cho Mã Duy, nói vị quân quan này "Kiên định trung thành, kiệt xuất bạt tụy, chiến đấu lực bộ đội mạnh", thậm chí nói "Đệ ngũ sư đoàn là sư đoàn có chiến đấu lực mạnh nhất của Hắc kì quân, Mã Duy các hạ có cống hiến lớn, mong Quân đoàn trưởng đại nhân cân nhắc".</w:t>
      </w:r>
    </w:p>
    <w:p>
      <w:pPr>
        <w:pStyle w:val="BodyText"/>
      </w:pPr>
      <w:r>
        <w:t xml:space="preserve">Hắn nói liên tục, Tử Xuyên Tú quan sát hắn, không nhìn ra hắn có điểm giả dối nào.</w:t>
      </w:r>
    </w:p>
    <w:p>
      <w:pPr>
        <w:pStyle w:val="BodyText"/>
      </w:pPr>
      <w:r>
        <w:t xml:space="preserve">Chẳng lẽ Mã Duy đúng như hắn tán tụng, là một quân quan gia tộc mô phạm, đạo đức cao thượng, nhân phẩm đoan trang? Vậy chi bằng nói Ma thần hoàng là người nhân từ còn khiến Tử Xuyên Tú tin hơn.</w:t>
      </w:r>
    </w:p>
    <w:p>
      <w:pPr>
        <w:pStyle w:val="BodyText"/>
      </w:pPr>
      <w:r>
        <w:t xml:space="preserve">Gã nhớ đến lời của Đế Lâm: "Thế lực của Mã gia rất lớn, bọn chúng ở hai giới quân, chính đều mua chuộc không ít quan viên cao cấp làm tai mắt cho bọn chúng, đặc biệt ở tây nam địa khu, thế lực bọn chúng rất ngông cuồng".</w:t>
      </w:r>
    </w:p>
    <w:p>
      <w:pPr>
        <w:pStyle w:val="BodyText"/>
      </w:pPr>
      <w:r>
        <w:t xml:space="preserve">Hạt khu của mình lại là đại bổn doanh thế lực của Mã gia. Trong Hắc kì quân, rốt cuộc có bao nhiêu quân quan cao cấp đã bị Mã gia mua chuộc rồi? Tử Xuyên Tú không rét mà run.</w:t>
      </w:r>
    </w:p>
    <w:p>
      <w:pPr>
        <w:pStyle w:val="BodyText"/>
      </w:pPr>
      <w:r>
        <w:t xml:space="preserve">Chiến trường ở đây hoàn toàn khác với chiến trường Viễn Đông, ở đây, chiến hữu và địch nhân đều mặc chế phục Tử Xuyên như nhau, trên mặt đều tươi cười cung kính, ai có thể là bộ hạ tín nhiệm, ai là kẻ giấu dao đâm sau lưng?</w:t>
      </w:r>
    </w:p>
    <w:p>
      <w:pPr>
        <w:pStyle w:val="BodyText"/>
      </w:pPr>
      <w:r>
        <w:t xml:space="preserve">Mã Duy vứt bỏ thân phận nguyên lão, chuyển sang đầu nhập quân giới, Văn Hà tuy khinh miệt nói "Không đáng nhắc tới", nhưng Tử Xuyên Tú không hề cho rằng như thế.</w:t>
      </w:r>
    </w:p>
    <w:p>
      <w:pPr>
        <w:pStyle w:val="BodyText"/>
      </w:pPr>
      <w:r>
        <w:t xml:space="preserve">Đây là một tín hiệu, Mã gia đã củng cố địa vị ở nguyên lão hội, đang phát triển thực lực của chúng trong quân đội, với tài lực to lớn của Mã gia và hậu thuẫn của nguyên lão hội, Mã Duy trẻ tuổi như thế, chưa đánh trận nào thật sự mà đã được đề bạt làm kì bổn sư đoàn trưởng, cứ như thế e là chưa đến bốn mươi tuổi hắn còn có khả năng tiến vào cả Thống lĩnh xứ.</w:t>
      </w:r>
    </w:p>
    <w:p>
      <w:pPr>
        <w:pStyle w:val="BodyText"/>
      </w:pPr>
      <w:r>
        <w:t xml:space="preserve">Mã gia, các ngươi rốt cuộc muốn làm gì?</w:t>
      </w:r>
    </w:p>
    <w:p>
      <w:pPr>
        <w:pStyle w:val="BodyText"/>
      </w:pPr>
      <w:r>
        <w:t xml:space="preserve">Tử Xuyên Tú cảm giác sâu sắc nguy cơ, thời gian kinh doanh của Mã gia ở tây nam địa khu quá lâu, hai giới quân chính đều có nanh vuốt của bọn chúng, thế lực thâm căn cố đế, dường như chẳng khác gì địa vị của gã ở Viễn Đông.</w:t>
      </w:r>
    </w:p>
    <w:p>
      <w:pPr>
        <w:pStyle w:val="BodyText"/>
      </w:pPr>
      <w:r>
        <w:t xml:space="preserve">Dùng thuật ngữ quân sự thì bản thân gã là "Khách quân" từ xa đến, rơi vào tình huống cô lập, giao chiến ở "Chủ trường" của đối phương, một kích không thể đắc thủ sẽ lập tức đi theo bánh xe đổ của Vân Sơn Hà đại tướng.</w:t>
      </w:r>
    </w:p>
    <w:p>
      <w:pPr>
        <w:pStyle w:val="BodyText"/>
      </w:pPr>
      <w:r>
        <w:t xml:space="preserve">Chiếu quán lệ, khi mỗi tân nhiệm quân đoàn trưởng nhậm chức sẽ tiến hành nghi thức duyệt binh, thể hiện binh lực cường thịnh, binh mã cường tráng, Tử Xuyên Tú là tân trát thống lĩnh, dĩ nhiên cũng không ngoại lệ.</w:t>
      </w:r>
    </w:p>
    <w:p>
      <w:pPr>
        <w:pStyle w:val="BodyText"/>
      </w:pPr>
      <w:r>
        <w:t xml:space="preserve">Đương nhiên, những công tác chuẩn bị phiền phức đã có hai vị phó thủ là Văn Hà và Ngõa Đức làm thay gã, chỉ cần Tú Xuyên đại nhân ngồi yên ổn, tự nhiên sẽ có mấy ngàn binh mã nghiêm chỉnh đi qua trước mặt gã.</w:t>
      </w:r>
    </w:p>
    <w:p>
      <w:pPr>
        <w:pStyle w:val="BodyText"/>
      </w:pPr>
      <w:r>
        <w:t xml:space="preserve">Từ đội ngũ bộ binh, kị binh chỉnh tề đi qua, gót sắt sầm sập, dưới gót giày trầm trọng của sĩ binh, mặt đất phảng phất như trầm xuống.</w:t>
      </w:r>
    </w:p>
    <w:p>
      <w:pPr>
        <w:pStyle w:val="BodyText"/>
      </w:pPr>
      <w:r>
        <w:t xml:space="preserve">Đám đông quần chúng bạo phát tiếng vỗ tay như sấm, Ngõa Đức hí hửng: "Đại nhân ngài xem, bộ đội như thế ổn chứ?"</w:t>
      </w:r>
    </w:p>
    <w:p>
      <w:pPr>
        <w:pStyle w:val="BodyText"/>
      </w:pPr>
      <w:r>
        <w:t xml:space="preserve">Tử Xuyên Tú ngáp một cái: "Xem cũng không tệ, rất hợp để làm nghi trượng đội. A! Đêm qua không ngủ được, buồn ngủ quá". đọc truyện mới nhất tại .</w:t>
      </w:r>
    </w:p>
    <w:p>
      <w:pPr>
        <w:pStyle w:val="BodyText"/>
      </w:pPr>
      <w:r>
        <w:t xml:space="preserve">Thanh âm của gã rất lớn, tất cả quân quan trên đài duyệt binh đều nghe rõ, chúng nhân đưa mắt nhìn nhau.</w:t>
      </w:r>
    </w:p>
    <w:p>
      <w:pPr>
        <w:pStyle w:val="BodyText"/>
      </w:pPr>
      <w:r>
        <w:t xml:space="preserve">Cho dù bộ đội bên dưới xác thật rất chỉnh tề, nhìn cũng có uy vũ, nhưng đặt trong mắt lão tướng từng trải sa trường như Tử Xuyên Tú, bọn họ bất quá chỉ là một đám người mẫu mặc quân trang mà thôi.</w:t>
      </w:r>
    </w:p>
    <w:p>
      <w:pPr>
        <w:pStyle w:val="BodyText"/>
      </w:pPr>
      <w:r>
        <w:t xml:space="preserve">Tây nam địa khu hòa bình quá lâu rồi, nhân tâm biếng nhác, quân nhân nơi này chỉ là có tiếng mà không có miếng, bọn họ thiếu đi sát khí duệ lợi do sinh tử chiến bồi đắp ma luyện, quân đội thế này chẳng thể dùng đánh trận.</w:t>
      </w:r>
    </w:p>
    <w:p>
      <w:pPr>
        <w:pStyle w:val="BodyText"/>
      </w:pPr>
      <w:r>
        <w:t xml:space="preserve">Buổi chiều hôm đó, quân quan cao cấp của Hắc kì quân đều tụ tập ở Đán nhã, Tử Xuyên Tú triệu tập hội nghị quân quan cấp bậc kì bổn trở lên.</w:t>
      </w:r>
    </w:p>
    <w:p>
      <w:pPr>
        <w:pStyle w:val="BodyText"/>
      </w:pPr>
      <w:r>
        <w:t xml:space="preserve">Hội nghị lần này là lần đầu chính thức gặp mặt giữa quân đoàn trưởng và các bộ hạ, mọi người đều chưa hiểu tính cách của Tử Xuyên Tú, ai nấy đều ăn mặc chỉnh tề đến đúng giờ.</w:t>
      </w:r>
    </w:p>
    <w:p>
      <w:pPr>
        <w:pStyle w:val="BodyText"/>
      </w:pPr>
      <w:r>
        <w:t xml:space="preserve">Khi Tử Xuyên Tú đến hội nghị thất, mười ba huy chương bạc nhảy lên hướng về gã kính lễ, mười ba đôi giày da ngựa dậm một tiếng "Rập" vang dội, các quân quan mắt không liếc xéo, yên lặng đứng nghiêm đến mức nghe được cả tiếng muỗi bay.</w:t>
      </w:r>
    </w:p>
    <w:p>
      <w:pPr>
        <w:pStyle w:val="BodyText"/>
      </w:pPr>
      <w:r>
        <w:t xml:space="preserve">Tử Xuyên Tú gật gật đầu: "Các vị, mời ngồi".</w:t>
      </w:r>
    </w:p>
    <w:p>
      <w:pPr>
        <w:pStyle w:val="BodyText"/>
      </w:pPr>
      <w:r>
        <w:t xml:space="preserve">"Tạ đại nhân!" Mười ba quân quan đồng loạt kính lễ một cái nữa rồi mới ngồi xuống hai bên bàn hội nghị, chỉnh tề lấy nón trên đầu đặt xuống bên tay phải.</w:t>
      </w:r>
    </w:p>
    <w:p>
      <w:pPr>
        <w:pStyle w:val="BodyText"/>
      </w:pPr>
      <w:r>
        <w:t xml:space="preserve">Tử Xuyên Tú cười nói: "Mọi người không cần khẩn trương như thế, thoải mái một chút. Hôm nay triệu tập mọi người đến chủ yếu là muốn làm quen với mọi người. Ta biết, các sư đoàn trưởng quan mấy người bình thường rất bận rộn, cũng khó có cơ hội mọi người hội tụ một chỗ. Hôm nay, mọi người có ý kiến và suy nghĩ gì, có đề nghị gì, đều có thể nói ra!"</w:t>
      </w:r>
    </w:p>
    <w:p>
      <w:pPr>
        <w:pStyle w:val="BodyText"/>
      </w:pPr>
      <w:r>
        <w:t xml:space="preserve">Im lặng vô cùng.</w:t>
      </w:r>
    </w:p>
    <w:p>
      <w:pPr>
        <w:pStyle w:val="BodyText"/>
      </w:pPr>
      <w:r>
        <w:t xml:space="preserve">Phó quân đoàn trưởng Ngõa Đức tằng hắng một tiếng: "Các vị đều nghe rõ chứ? Quân đoàn trưởng đại nhân dù bận rộn vẫn đặc biệt dành thời gian gặp gỡ mọi người, muốn nghe ý kiến của các người. Âu Dương, Ca Ni, An Đức Liệt, mấy người chẳng phải bình thường luôn kêu gào là không có ai coi trọng ý kiến của mấy người sao? Hiện tại sao còn không chịu phát biểu?"</w:t>
      </w:r>
    </w:p>
    <w:p>
      <w:pPr>
        <w:pStyle w:val="BodyText"/>
      </w:pPr>
      <w:r>
        <w:t xml:space="preserve">Các quân quan xấu hổ ngượng ngịu: "Ngõa Đức đại nhân, ngài bỏ qua cho chúng tôi đi. Chúng tôi bình thường đều là nói liều, sao dám đem mấy lời đó làm phiền Quân đoàn trưởng đại nhân chứ!"</w:t>
      </w:r>
    </w:p>
    <w:p>
      <w:pPr>
        <w:pStyle w:val="BodyText"/>
      </w:pPr>
      <w:r>
        <w:t xml:space="preserve">Tử Xuyên Tú hòa ái cười nói: "Cứ cho là nói càn nói ẩu thì có quan hệ gì đâu chứ? Hội nghị hôm nay không có ghi chép, không có lưu văn bản, đó là để ọi người được thoải mái nói chuyện!"</w:t>
      </w:r>
    </w:p>
    <w:p>
      <w:pPr>
        <w:pStyle w:val="BodyText"/>
      </w:pPr>
      <w:r>
        <w:t xml:space="preserve">Thế là mọi người bắt đầu phát biểu, đều là mấy chuyện nhỏ lông gà lông vịt như thức ăn không đủ, trang phục mùa đông thiếu thốn, tiền phụ cấp thấp...</w:t>
      </w:r>
    </w:p>
    <w:p>
      <w:pPr>
        <w:pStyle w:val="BodyText"/>
      </w:pPr>
      <w:r>
        <w:t xml:space="preserve">"À, à," Tử Xuyên Tú không ngừng gật đầu: "Còn nữa không? Tiếp tục nói!"</w:t>
      </w:r>
    </w:p>
    <w:p>
      <w:pPr>
        <w:pStyle w:val="BodyText"/>
      </w:pPr>
      <w:r>
        <w:t xml:space="preserve">Mắt thấy tân nhiệm quân đoàn trưởng không có ý phản đối, các quân quan lớn gan hơn nhiều, vấn đề đưa ra càng lúc càng sắc bén.</w:t>
      </w:r>
    </w:p>
    <w:p>
      <w:pPr>
        <w:pStyle w:val="BodyText"/>
      </w:pPr>
      <w:r>
        <w:t xml:space="preserve">Âu Dương kì bổn đưa ra một vấn đề kinh động lòng người: "Đại nhân, tôi cảm thấy phúc lợi phân phối không công bình cho các sư đoàn. Có bộ đội, thâm niên hơn cả năm cũng chỉ nhận được tiền phụ cấp đủ để khỏi chết đói, còn có bộ đội, phè phỡn không thể nói nổi, cả tiểu binh cũng mập như con heo, đám trưởng quan của bọn chúng thì càng không cần nói tới!"</w:t>
      </w:r>
    </w:p>
    <w:p>
      <w:pPr>
        <w:pStyle w:val="BodyText"/>
      </w:pPr>
      <w:r>
        <w:t xml:space="preserve">Đây là vấn đề vô cùng mẫn cảm, trong phòng lập tức ồn ào tiếng nghị luận.</w:t>
      </w:r>
    </w:p>
    <w:p>
      <w:pPr>
        <w:pStyle w:val="BodyText"/>
      </w:pPr>
      <w:r>
        <w:t xml:space="preserve">Tử Xuyên Tú hỏi: "Ngươi là Âu Dương Kính phải không? Ngươi là sư đoàn trưởng đệ tam thập sư?"</w:t>
      </w:r>
    </w:p>
    <w:p>
      <w:pPr>
        <w:pStyle w:val="BodyText"/>
      </w:pPr>
      <w:r>
        <w:t xml:space="preserve">"Vâng, đại nhân".</w:t>
      </w:r>
    </w:p>
    <w:p>
      <w:pPr>
        <w:pStyle w:val="BodyText"/>
      </w:pPr>
      <w:r>
        <w:t xml:space="preserve">"Âu Dương trưởng quan, cái chi bộ đội mà cả tiểu binh cũng ôm cả đống tiền mà ngươi nói, rốt cuộc là chi bộ đội nào?"</w:t>
      </w:r>
    </w:p>
    <w:p>
      <w:pPr>
        <w:pStyle w:val="BodyText"/>
      </w:pPr>
      <w:r>
        <w:t xml:space="preserve">Hội nghị lập tức có tiếng tằng hắng liên tục, mấy quân quan đều thần sắc bất an.</w:t>
      </w:r>
    </w:p>
    <w:p>
      <w:pPr>
        <w:pStyle w:val="BodyText"/>
      </w:pPr>
      <w:r>
        <w:t xml:space="preserve">"Cái này..." Âu Dương muốn nói lại thôi, cuối cùng nói: "Đại nhân, sự tình công khai sờ sờ, ngài chỉ cần xuống dưới một vòng lập tức sẽ minh bạch. Chỉ cần không phải người mù, ai cũng có thể nhìn ra vấn đề!"</w:t>
      </w:r>
    </w:p>
    <w:p>
      <w:pPr>
        <w:pStyle w:val="BodyText"/>
      </w:pPr>
      <w:r>
        <w:t xml:space="preserve">"Hỗn láo!" Ngõa Đức gằn giọng mắng: "Âu Dương kì bổn, ngươi dám nói với thượng cấp như thế?"</w:t>
      </w:r>
    </w:p>
    <w:p>
      <w:pPr>
        <w:pStyle w:val="BodyText"/>
      </w:pPr>
      <w:r>
        <w:t xml:space="preserve">Âu Dương kì bổn vội đứng lên xin lỗi, Tử Xuyên Tú khoan dung xua tay nói: "Không có gì, trước đó đã nói là tự do, hôm nay người phát biểu không có tội. Mọi người có gì nói, có chỗ nào bất mãn, đề xuất là được".</w:t>
      </w:r>
    </w:p>
    <w:p>
      <w:pPr>
        <w:pStyle w:val="BodyText"/>
      </w:pPr>
      <w:r>
        <w:t xml:space="preserve">Trong lòng gã đã có tính toán, Phổ Hân kì bổn từng nói với gã, thu nhập giữa các chi bộ đội Hắc kì quân có sai lệch rất lớn.</w:t>
      </w:r>
    </w:p>
    <w:p>
      <w:pPr>
        <w:pStyle w:val="BodyText"/>
      </w:pPr>
      <w:r>
        <w:t xml:space="preserve">Có vài biên phòng bộ đội đóng ở các cửa khẩu quan trọng, nắm giao thông yếu đạo, ở những nơi này trao đổi hàng hóa với Lâm gia mỗi ngày nhiều vô số kể, trong đó đương nhiên có một số bộ phận hàng hóa phi pháp.</w:t>
      </w:r>
    </w:p>
    <w:p>
      <w:pPr>
        <w:pStyle w:val="BodyText"/>
      </w:pPr>
      <w:r>
        <w:t xml:space="preserve">Vì để thông qua cửa khẩu, đám thương nhân buôn lậu đó tự nhiên sẽ cấu kết với trưởng quan trú đóng ở đó, nộp tiền tài cho bọn họ.</w:t>
      </w:r>
    </w:p>
    <w:p>
      <w:pPr>
        <w:pStyle w:val="BodyText"/>
      </w:pPr>
      <w:r>
        <w:t xml:space="preserve">Phổ Hân nói rất khoa trương: "Có tiểu đội trưởng đóng ở cửa khẩu quan trọng, đó chân chính là chỗ đẻ ra tiền à, ngài có muốn đổi cho hắn làm thống lĩnh e là hắn cũng không chịu!"</w:t>
      </w:r>
    </w:p>
    <w:p>
      <w:pPr>
        <w:pStyle w:val="BodyText"/>
      </w:pPr>
      <w:r>
        <w:t xml:space="preserve">Mắt thấy bọn đó sống quá sung sướng, bộ đội đóng ở các hành tỉnh biên viễn không được ăn chia tự nhiên phải đỏ mắt ganh ghét.</w:t>
      </w:r>
    </w:p>
    <w:p>
      <w:pPr>
        <w:pStyle w:val="BodyText"/>
      </w:pPr>
      <w:r>
        <w:t xml:space="preserve">Tử Xuyên Tú đương nhiên không ngăn cản, ngược lại, khó mà tìm được cơ hội đột phá thế này, gã không ngừng ở bên quạt lửa: "Ngõa Đức, ông không cần ngăn cản mọi người. Ta là người dân chủ, mọi người cứ thoải mái nói hết ra!"</w:t>
      </w:r>
    </w:p>
    <w:p>
      <w:pPr>
        <w:pStyle w:val="BodyText"/>
      </w:pPr>
      <w:r>
        <w:t xml:space="preserve">Được quân đoàn trưởng chống lưng, đám quân quan càng phóng tứ.</w:t>
      </w:r>
    </w:p>
    <w:p>
      <w:pPr>
        <w:pStyle w:val="BodyText"/>
      </w:pPr>
      <w:r>
        <w:t xml:space="preserve">Âu Dương kì bổn của đệ tam thập nhất kị binh sư, Khắc Luân kì bổn của đệ tam thập tứ bộ binh sư, Tái Nặc Tư kì bổn của đệ tam thập lục bộ binh sư, Tát Khoa kì bổn của đệ tam thập bát bộ binh sư, Tiêu Bang kì bổn của đệ tam thập cửu bộ binh sư, là những trưởng quan phát biểu trước, có người lên án đám quan binh xa xỉ thoái hóa, có người khóc lóc kể lễ bộ đội của mình khốn quẫn khiến người nghe tưởng bọn họ chưa bị chết đói đúng là kì tích.</w:t>
      </w:r>
    </w:p>
    <w:p>
      <w:pPr>
        <w:pStyle w:val="BodyText"/>
      </w:pPr>
      <w:r>
        <w:t xml:space="preserve">Mọi người hoặc ẩn dụ hoặc nói thẳng, nhưng ý tứ quy lại cũng chỉ có một: chế độ phúc lợi của quân đoàn quá bất công, hiện tại cần cải cách gấp!</w:t>
      </w:r>
    </w:p>
    <w:p>
      <w:pPr>
        <w:pStyle w:val="BodyText"/>
      </w:pPr>
      <w:r>
        <w:t xml:space="preserve">Mắt thấy quần tình kích phẫn, Tử Xuyên Tú liếc mắt, phó thống lĩnh Ngõa Đức từng phụ trách quân đoàn trước đây cũng ngồi không yên.</w:t>
      </w:r>
    </w:p>
    <w:p>
      <w:pPr>
        <w:pStyle w:val="BodyText"/>
      </w:pPr>
      <w:r>
        <w:t xml:space="preserve">Hắn vội đứng lên thỉnh tội với Tử Xuyên Tú, nói bản thân không hiểu cơ sở tình huống, an bài thiếu chu đáo. Sau này, nhất định sẽ tìm biện pháp giải quyết, chỉ là các vấn đề khác trong quân còn rất nhiều, hi vọng đại nhân tiếp tục nghiên cứu vấn đề khác.</w:t>
      </w:r>
    </w:p>
    <w:p>
      <w:pPr>
        <w:pStyle w:val="BodyText"/>
      </w:pPr>
      <w:r>
        <w:t xml:space="preserve">Tử Xuyên Tú cũng không muốn ép hắn quá mức, mỉm cười nói: "Được, vấn đề này hôm khác chúng ta lại bàn kỹ hơn. Xin mọi người an tâm, trong thời gian ta ở đây nhất định sẽ giải quyết, sẽ có lời đáp ọi người!"</w:t>
      </w:r>
    </w:p>
    <w:p>
      <w:pPr>
        <w:pStyle w:val="BodyText"/>
      </w:pPr>
      <w:r>
        <w:t xml:space="preserve">"Tú Xuyên đại nhân vạn tuế!" Âu Dương kì bổn vỗ tay hoan hô, các quân quan khác vội hô theo: "Vạn tuế! Vạn tuế!"</w:t>
      </w:r>
    </w:p>
    <w:p>
      <w:pPr>
        <w:pStyle w:val="BodyText"/>
      </w:pPr>
      <w:r>
        <w:t xml:space="preserve">Các quân quan còn ngồi yên một chỗ cảm thấy không ổn: nếu không tham gia phát biểu há không phải thể hiện bản thân không hài lòng với quân đoàn trưởng đại nhân? Bọn họ cũng vội gào lên: "Vạn tuế! Vạn tuế!"</w:t>
      </w:r>
    </w:p>
    <w:p>
      <w:pPr>
        <w:pStyle w:val="BodyText"/>
      </w:pPr>
      <w:r>
        <w:t xml:space="preserve">Trong tiếng hô vạn tuế như sấm, mọi người đều tươi cười hớn hở, đều như thật tình ủng hộ Tú Xuyên đại nhân từ phế phủ.</w:t>
      </w:r>
    </w:p>
    <w:p>
      <w:pPr>
        <w:pStyle w:val="BodyText"/>
      </w:pPr>
      <w:r>
        <w:t xml:space="preserve">Tử Xuyên Tú choáng váng hết mấy phút, gã ngó quanh quẩn, vừa hay thấy được khóe miệng của tham mưu trưởng Văn Hà đang như cười như không, lập tức thanh tỉnh lại: tràng diện nhiệt liệt hoan hô này, bất quá là bề ngoài của màn kịch đấu đá phân liệt nội bộ Hắc kì quân mà thôi.</w:t>
      </w:r>
    </w:p>
    <w:p>
      <w:pPr>
        <w:pStyle w:val="BodyText"/>
      </w:pPr>
      <w:r>
        <w:t xml:space="preserve">Nghĩ thông điểm này, gã tức thì mất hứng thú, đập đập tay: "Yên lặng một chút, hiện tại, ta có chỉ thị từ Thống lĩnh xứ và Quân vụ xứ cho các vị, đây là quân lệnh!"</w:t>
      </w:r>
    </w:p>
    <w:p>
      <w:pPr>
        <w:pStyle w:val="BodyText"/>
      </w:pPr>
      <w:r>
        <w:t xml:space="preserve">Nghe có mệnh lệnh từ Thống lĩnh xứ, đám quân quan vội thu liễm biểu tình, nghiêm túc ngồi yên lặng.</w:t>
      </w:r>
    </w:p>
    <w:p>
      <w:pPr>
        <w:pStyle w:val="BodyText"/>
      </w:pPr>
      <w:r>
        <w:t xml:space="preserve">Cho dù bọn họ có vì tiền trợ cấp mà nhốn nháo, nhưng thiết kỉ của quân đội vẫn ăn sâu trong đầu bọn họ, quân lệnh là trên hết.</w:t>
      </w:r>
    </w:p>
    <w:p>
      <w:pPr>
        <w:pStyle w:val="BodyText"/>
      </w:pPr>
      <w:r>
        <w:t xml:space="preserve">Tử Xuyên Tú mở một phong thư được niêm phong, đọc qua một lần nội dung bên trong ọi người nghe, đại ý là nói vì để tiêu diệt phỉ quân Lưu Phong gia vạn ác, gia tộc cần rất nhiều chiến sĩ được rèn luyện bài bản.</w:t>
      </w:r>
    </w:p>
    <w:p>
      <w:pPr>
        <w:pStyle w:val="BodyText"/>
      </w:pPr>
      <w:r>
        <w:t xml:space="preserve">Trung tuần tháng mười hai năm nay, Quân vụ xứ cử hành một cuộc diễn tập lục quân đại quy mô chưa từng có ở Đán nhã quân khu, bộ đội dự bị dịch từ Đế đô cho đến trung đông bộ hành tỉnh đều tập kết đến Đán nhã, diễn tập lần này do Hắc kì quân phụ trách tổ chức chỉ huy, nội dung bao quát bộ kị binh hỗn hợp dã chiến dự diễn, công thành đối kháng, bộ binh đối kháng kị binh diễn luyện, diễn tập khẩn cấp cơ động đường dài, thực chiến diễn luyện.</w:t>
      </w:r>
    </w:p>
    <w:p>
      <w:pPr>
        <w:pStyle w:val="BodyText"/>
      </w:pPr>
      <w:r>
        <w:t xml:space="preserve">"Xin hỏi đại nhân," Ngõa Đức phụ trách hậu cần quân đoàn lên tiếng hỏi: "Bộ đội các nơi đến bao nhiêu? Bởi vì chúng ta làm chủ, phải chuẩn bị lương thực, phục trang mùa đông và chỗ ở, phải biết trước để có chuẩn bị".</w:t>
      </w:r>
    </w:p>
    <w:p>
      <w:pPr>
        <w:pStyle w:val="BodyText"/>
      </w:pPr>
      <w:r>
        <w:t xml:space="preserve">"Đại khái mười bốn sư đoàn, binh lực chừng mười vạn người".</w:t>
      </w:r>
    </w:p>
    <w:p>
      <w:pPr>
        <w:pStyle w:val="BodyText"/>
      </w:pPr>
      <w:r>
        <w:t xml:space="preserve">"Ách!" Trong hội nghị vang lên tiếng tán thán.</w:t>
      </w:r>
    </w:p>
    <w:p>
      <w:pPr>
        <w:pStyle w:val="BodyText"/>
      </w:pPr>
      <w:r>
        <w:t xml:space="preserve">Mười vạn binh lực tăng viện, cộng với bộ đội vốn có của Hắc kì quân, đó là tập kết đến hai mươi vạn người.</w:t>
      </w:r>
    </w:p>
    <w:p>
      <w:pPr>
        <w:pStyle w:val="BodyText"/>
      </w:pPr>
      <w:r>
        <w:t xml:space="preserve">Đối với diễn tập lần này mà nói, đúng là tập kết binh lực quy mô chưa từng có, vì tránh kinh thế hãi chúng, Tử Xuyên Tú không dám nói sự thật: kì thật có đến gần ba mươi vạn quân!</w:t>
      </w:r>
    </w:p>
    <w:p>
      <w:pPr>
        <w:pStyle w:val="BodyText"/>
      </w:pPr>
      <w:r>
        <w:t xml:space="preserve">Nếu như công bố, ngay cả thằng ngu cũng biết đây tuyệt không phải là diễn tập đơn thuần, thông tin lan truyền, Lưu Phong gia và Lâm gia há không biết đạo lý bên trong?</w:t>
      </w:r>
    </w:p>
    <w:p>
      <w:pPr>
        <w:pStyle w:val="BodyText"/>
      </w:pPr>
      <w:r>
        <w:t xml:space="preserve">"Chỉ huy trưởng tối cao diễn tập lần này do quân đoàn trưởng Hắc kì quân, cũng chính là bổn quan đảm nhiệm. Đem nhiệm vụ có ý nghĩa trọng đại như thế ủy thác cho chúng ta chấp hành, đây là sự tín nhiệm của gia tộc đối với quân đoàn ta, cũng là trọng thác. Đến lúc đó, tổng trưởng, tổng thống lĩnh, quân vụ xứ trưởng, mạc liêu trưởng, các vị đại nhân đó đều đến Đán nhã thị sát. Chư vị, chúng ta không chỉ phải làm tốt công tác tiếp đãi bộ đội huynh đệ, chúng ta càng phải luyện binh tốt trong vòng một tháng, tiếp nhận sự kiểm duyệt của tổng trưởng điện hạ! Đây là lần thực chiến diễn luyện, nếu như bộ đội Hắc kì quân chúng ta bị bộ đội khác đánh bại ở trước mặt tổng trưởng, vậy mặt mũi Hắc kì quân chúng ta bỏ đi đâu? Quân pháp trước mặt, không có chuyện tình cảm. Chư vị, bổn quan hôm nay nói trước, đến lúc diễn luyện nếu bộ đội của ai yếu ớt làm mất thể diện Hắc kì quân, đừng trách bổn quan không giảng giao tình, trưởng quan bộ đội đó cứ xách mũ đến Quân pháp xứ chờ xử lý đi!"</w:t>
      </w:r>
    </w:p>
    <w:p>
      <w:pPr>
        <w:pStyle w:val="BodyText"/>
      </w:pPr>
      <w:r>
        <w:t xml:space="preserve">"Vâng!" Các quân quan nhất tề gào lên: "Xin đại nhân yên tâm, Hắc kì quân không có hạng vá áo túi cơm!"</w:t>
      </w:r>
    </w:p>
    <w:p>
      <w:pPr>
        <w:pStyle w:val="BodyText"/>
      </w:pPr>
      <w:r>
        <w:t xml:space="preserve">"Được! Bổn quan muốn chính là dạng khí khái này của chư vị!" Tử Xuyên Tú vỗ bàn đứng lên: "Từ hôm nay, tất cả bộ đội tiến nhập trạng thái khẩn cấp cấp ba, khôi phục cường độ tập huấn, mỗi ngày mặc giáp nhẹ chạy bộ hai mươi dặm, huấn luyện dùng đao thật thương thật, đồ ăn không được keo kiệt, thịt cá cứ dùng thoải mái. Chư vị, các người bỏ sức cho ta, Tử Xuyên Tú ta không phải hạng bủn xỉn, bảo đảm trả lại cho các vị xứng đáng!"</w:t>
      </w:r>
    </w:p>
    <w:p>
      <w:pPr>
        <w:pStyle w:val="BodyText"/>
      </w:pPr>
      <w:r>
        <w:t xml:space="preserve">"Tuân mệnh, đại nhân!" Chúng quân quan rống lên kinh thiên động địa.</w:t>
      </w:r>
    </w:p>
    <w:p>
      <w:pPr>
        <w:pStyle w:val="BodyText"/>
      </w:pPr>
      <w:r>
        <w:t xml:space="preserve">* * *</w:t>
      </w:r>
    </w:p>
    <w:p>
      <w:pPr>
        <w:pStyle w:val="BodyText"/>
      </w:pPr>
      <w:r>
        <w:t xml:space="preserve">Tử Xuyên Tú là người không thích lố giờ, hội nghị kết thúc rất nhanh.</w:t>
      </w:r>
    </w:p>
    <w:p>
      <w:pPr>
        <w:pStyle w:val="BodyText"/>
      </w:pPr>
      <w:r>
        <w:t xml:space="preserve">Sau khi giải tán, Tử Xuyên Tú gọi Văn Hà: "Văn Hà trưởng quan, ông ở lại một chút".</w:t>
      </w:r>
    </w:p>
    <w:p>
      <w:pPr>
        <w:pStyle w:val="BodyText"/>
      </w:pPr>
      <w:r>
        <w:t xml:space="preserve">Văn Hà không vui dừng chân: "Đại nhân, ngài tìm tôi có chuyện gì không?"</w:t>
      </w:r>
    </w:p>
    <w:p>
      <w:pPr>
        <w:pStyle w:val="BodyText"/>
      </w:pPr>
      <w:r>
        <w:t xml:space="preserve">"Ta có mấy câu nói với ông".</w:t>
      </w:r>
    </w:p>
    <w:p>
      <w:pPr>
        <w:pStyle w:val="BodyText"/>
      </w:pPr>
      <w:r>
        <w:t xml:space="preserve">Đợi đám quân quan đều ra ngoài, trong phòng họp chỉ còn hai người, Văn Hà mất kiên nhẫn hỏi: "Đại nhân, chuyện gì vậy?"</w:t>
      </w:r>
    </w:p>
    <w:p>
      <w:pPr>
        <w:pStyle w:val="BodyText"/>
      </w:pPr>
      <w:r>
        <w:t xml:space="preserve">Tử Xuyên Tú cười cười: "Hôm nay chuyện bọn Âu Dương đề cập, ông thấy thế nào?"</w:t>
      </w:r>
    </w:p>
    <w:p>
      <w:pPr>
        <w:pStyle w:val="BodyText"/>
      </w:pPr>
      <w:r>
        <w:t xml:space="preserve">Văn Hà nghếch cằm nói: "Hạ quan cho rằng, đây là tiếng lòng của tướng sĩ a! Trong tầng lớp quân quan cao cấp Hắc kì quân, tồn tại một vài phần tử không xứng đáng với chức vụ, thậm chí còn hủ hóa, bọn chúng cấu kết với đám thương nhân phi pháp, ăn hối lộ, sinh hoạt hủ hóa đồi bại, vi phạm quân kỷ, làm xấu uy vọng của quân ta..."</w:t>
      </w:r>
    </w:p>
    <w:p>
      <w:pPr>
        <w:pStyle w:val="BodyText"/>
      </w:pPr>
      <w:r>
        <w:t xml:space="preserve">"Các quân quan cao cấp hủ hóa đọa lạc đó là những ai?"</w:t>
      </w:r>
    </w:p>
    <w:p>
      <w:pPr>
        <w:pStyle w:val="BodyText"/>
      </w:pPr>
      <w:r>
        <w:t xml:space="preserve">"Cái này, hạ quan không có chứng cứ chính xác, không thể chỉ khống bọn chúng..."</w:t>
      </w:r>
    </w:p>
    <w:p>
      <w:pPr>
        <w:pStyle w:val="BodyText"/>
      </w:pPr>
      <w:r>
        <w:t xml:space="preserve">"Kì thật ông không nói thì ta cũng khá minh bạch, Ngõa Đức và đám thân tín của hắn không sạch sẽ, ta sớm đã biết".</w:t>
      </w:r>
    </w:p>
    <w:p>
      <w:pPr>
        <w:pStyle w:val="BodyText"/>
      </w:pPr>
      <w:r>
        <w:t xml:space="preserve">Văn Hà giật mình, ngây ngốc nhìn Tử Xuyên Tú.</w:t>
      </w:r>
    </w:p>
    <w:p>
      <w:pPr>
        <w:pStyle w:val="BodyText"/>
      </w:pPr>
      <w:r>
        <w:t xml:space="preserve">"Kì thật ngày đầu đến nhậm chức ta đã biết rồi. Ngõa Đức là một phó thống lĩnh, lương bổng một năm của hắn được bao nhiêu? Hắn tặng ta một tòa nhà trang trí xa hoa như thế, hắn không ăn không uống một năm cũng không mua nổi. Ta đã điều tra rồi, không có dùng quân phí để mua sắm, tiền này tự nhiên không thể từ trời rơi xuống".</w:t>
      </w:r>
    </w:p>
    <w:p>
      <w:pPr>
        <w:pStyle w:val="BodyText"/>
      </w:pPr>
      <w:r>
        <w:t xml:space="preserve">"Đại nhân ngài đã rõ, vì sao..."</w:t>
      </w:r>
    </w:p>
    <w:p>
      <w:pPr>
        <w:pStyle w:val="BodyText"/>
      </w:pPr>
      <w:r>
        <w:t xml:space="preserve">"Nước quá trong thì không có cá, Văn Hà!" Tử Xuyên Tú thở dài: "Văn Hà, hôm nay vì sao ông lại giở thủ đoạn đó chứ?"</w:t>
      </w:r>
    </w:p>
    <w:p>
      <w:pPr>
        <w:pStyle w:val="BodyText"/>
      </w:pPr>
      <w:r>
        <w:t xml:space="preserve">"Đại, đại nhân, tôi không hiểu ý của ngài..."</w:t>
      </w:r>
    </w:p>
    <w:p>
      <w:pPr>
        <w:pStyle w:val="BodyText"/>
      </w:pPr>
      <w:r>
        <w:t xml:space="preserve">"Âu Dương kì bổn khả năng rất bất mãn, nhưng bọn họ tuyệt không dám công nhiên đắc tội với nhân vật quyền thế thứ hai ở quân đoàn. Đương nhiên, nếu có tham mưu trưởng của quân đoàn chống lưng, chuyện nhất định sẽ khác. Âu Dương, Khắc Luân mấy người đều từ Trung ương quân điều sang, là thân tín của ông có phải không?"</w:t>
      </w:r>
    </w:p>
    <w:p>
      <w:pPr>
        <w:pStyle w:val="BodyText"/>
      </w:pPr>
      <w:r>
        <w:t xml:space="preserve">Văn Hà sắc mặt âm trầm, rất không tình nguyện hồi đáp: "Đúng thế".</w:t>
      </w:r>
    </w:p>
    <w:p>
      <w:pPr>
        <w:pStyle w:val="BodyText"/>
      </w:pPr>
      <w:r>
        <w:t xml:space="preserve">"Ông để chúng nhân bộc lộ bất mãn đối với Ngõa Đức trước mặt ta, muốn tạo ấn tượng cho ta vừa đến: Ngõa Đức bình thường luôn áp chế quân quan phái hệ Trung ương quân, hắn là bạo quân và thổ bá vương ở đây, hiện tại đại nhân ngài thấy rồi, đánh đổ hắn, mọi người đều rất cao hứng. Hà, mưu kế này quá thô thiển quá đơn giản, cả ta cũng nhìn ra, Ngõa Đức há không biết ông giở trò quỷ sau lưng sao?"</w:t>
      </w:r>
    </w:p>
    <w:p>
      <w:pPr>
        <w:pStyle w:val="BodyText"/>
      </w:pPr>
      <w:r>
        <w:t xml:space="preserve">Văn Hà âm trầm không lên tiếng.</w:t>
      </w:r>
    </w:p>
    <w:p>
      <w:pPr>
        <w:pStyle w:val="BodyText"/>
      </w:pPr>
      <w:r>
        <w:t xml:space="preserve">"Ông suy nghĩ cái gì trong đầu hả? Ông nghĩ, bản thân là đao thật thương thật liều mạng mới đổi được chức phó thống lĩnh, còn tên mặt trắng Tử Xuyên Tú nhờ bám váy Tử Xuyên Trữ mới được làm thống lĩnh"</w:t>
      </w:r>
    </w:p>
    <w:p>
      <w:pPr>
        <w:pStyle w:val="BodyText"/>
      </w:pPr>
      <w:r>
        <w:t xml:space="preserve">"Hạ quan, hạ quan không có suy nghĩ này..."</w:t>
      </w:r>
    </w:p>
    <w:p>
      <w:pPr>
        <w:pStyle w:val="BodyText"/>
      </w:pPr>
      <w:r>
        <w:t xml:space="preserve">"Ông nghĩ, tên mặt trắng đó nhờ huênh hoang khoác lác mà có được chức thống lĩnh, chân bản sự một điểm không có, còn Văn Hà đại nhân ông là người tài năng bản lĩnh, lại phải khuất tất bên dưới hắn, đây thật là quá không công bình rồi!"</w:t>
      </w:r>
    </w:p>
    <w:p>
      <w:pPr>
        <w:pStyle w:val="BodyText"/>
      </w:pPr>
      <w:r>
        <w:t xml:space="preserve">"Đại, đại nhân!"</w:t>
      </w:r>
    </w:p>
    <w:p>
      <w:pPr>
        <w:pStyle w:val="BodyText"/>
      </w:pPr>
      <w:r>
        <w:t xml:space="preserve">"Hơn nữa tên mặt trắng đó lại rất tham lam, vừa nhậm chức đã nhận của Ngõa Đức một tòa nhà và mỹ nữ, Văn Hà đại nhân ta cương chính liêm khiết, làm sao dung cho việc như thế? Thế là, ông chỉ thị cho đám thân tín của ông đưa ra một nan đề, làm khó cho tên mặt trắng không có bổn sự đó một chút..."</w:t>
      </w:r>
    </w:p>
    <w:p>
      <w:pPr>
        <w:pStyle w:val="BodyText"/>
      </w:pPr>
      <w:r>
        <w:t xml:space="preserve">Tử Xuyên Tú càng nói càng chậm, đột nhiên vỗ mạnh lên bàn, mặt bàn họp bể một mảnh lớn: "Nói cho ông biết, chức thống lĩnh của lão tử không phải mua mà có, nếu luận núi thây biển máu, lão tử thấy chưa chắc ít hơn ông. Ở dưới mắt ma thần hoàng, lão tử chém năm mươi mấy tướng lĩnh ma tộc, đá Tạp Đốn thân vương cướp đường chạy, thuận tay chém nát người Lôi Hồng. Lỗ Đế, ông có nghe nói chứ? Công tước ma tộc kiêm tư lệnh quân đoàn, là lão đối thủ của các người ở Mạt y. La Tư, ông chắc cũng biết, thủ lĩnh Thát tháp tộc, công tước ma tộc kiêm tư lệnh quân đoàn, mấy đại nhân vật đó hiện tại đang làm gì? Bọn chúng đang lau giày cho lão tử. Tư Đặc Lâm là hảo huynh đệ của ta, so với y, lão tử còn tài giỏi hơn!"</w:t>
      </w:r>
    </w:p>
    <w:p>
      <w:pPr>
        <w:pStyle w:val="BodyText"/>
      </w:pPr>
      <w:r>
        <w:t xml:space="preserve">Tử Xuyên Tú khinh miệt giơ ngón út: "So ra, một tên kiêu binh như ông thì có là gì? Lại dám ở trước mặt ta bày trò, nếu không phải Tư Đặc Lâm căn dặn ta chiếu cố ông, ông đã sớm bị ta đá một cước bay về Đế đô rồi!"</w:t>
      </w:r>
    </w:p>
    <w:p>
      <w:pPr>
        <w:pStyle w:val="BodyText"/>
      </w:pPr>
      <w:r>
        <w:t xml:space="preserve">Vị thanh niên bình thường cười nói ôn hòa, một khi phát nộ lại có uy nghiêm đáng sợ như thế!</w:t>
      </w:r>
    </w:p>
    <w:p>
      <w:pPr>
        <w:pStyle w:val="BodyText"/>
      </w:pPr>
      <w:r>
        <w:t xml:space="preserve">Trong quân đội giảng cứu thực lực và chiến tích. Văn Hà kiêu ngạo là dựa vào sự dũng mãnh và chiến công của y, nhưng không ngờ đột nhiên phát hiện tân nhiệm thống lĩnh võ công còn cao hơn, chiến công càng kiêu nhân, tâm lý kiêu ngạo của y nhanh chóng bị đánh tan.</w:t>
      </w:r>
    </w:p>
    <w:p>
      <w:pPr>
        <w:pStyle w:val="BodyText"/>
      </w:pPr>
      <w:r>
        <w:t xml:space="preserve">Bị Tử Xuyên Tú một hơi tấn công như sấm sét, lão tướng Văn Hà cửu kinh sa trưởng triệt để băng hội: "Đại nhân, hạ quan đáng chết, đáng chết! Hạ quan cuồng vọng tự đại, thỉnh đại nhân tha thứ!"</w:t>
      </w:r>
    </w:p>
    <w:p>
      <w:pPr>
        <w:pStyle w:val="BodyText"/>
      </w:pPr>
      <w:r>
        <w:t xml:space="preserve">Mắt thấy dọa y như thế cũng đủ rồi, Tử Xuyên Tú ngữ khí hòa hoãn: "Văn Hà, ta luôn nhớ ông năm đó, trong trận chiến bảo vệ Mạt y, mã đao của ông nhuộm máu chém hai mươi mấy ma tộc, thân trúng hơn mười vết thương lớn nhỏ, nhưng kiên quyết không chịu rời trận địa, ta đều nhớ kỹ".</w:t>
      </w:r>
    </w:p>
    <w:p>
      <w:pPr>
        <w:pStyle w:val="BodyText"/>
      </w:pPr>
      <w:r>
        <w:t xml:space="preserve">Văn Hà rơi lệ nói: "Đa tạ đại nhân, đa tạ đại nhân..."</w:t>
      </w:r>
    </w:p>
    <w:p>
      <w:pPr>
        <w:pStyle w:val="BodyText"/>
      </w:pPr>
      <w:r>
        <w:t xml:space="preserve">"Ông là chiến sĩ tốt, nhưng không phải là âm mưu gia, ông tưởng thông minh nhưng lại bị lầm bởi sự thông minh của chính mình! Không có thượng cấp nào thích một bộ hạ kiêu ngạo, âm thầm gây nổi loạn trong nội bộ đâu!"</w:t>
      </w:r>
    </w:p>
    <w:p>
      <w:pPr>
        <w:pStyle w:val="BodyText"/>
      </w:pPr>
      <w:r>
        <w:t xml:space="preserve">"Đại nhân..."</w:t>
      </w:r>
    </w:p>
    <w:p>
      <w:pPr>
        <w:pStyle w:val="BodyText"/>
      </w:pPr>
      <w:r>
        <w:t xml:space="preserve">"Ông là lão bộ hạ của Tư Đặc Lâm, ta cũng là huynh đệ của Tư Đặc Lâm, ta xem ông như người nhà. Hôm nay nói nặng như thế, ông cũng chớ trách ta. Nói thật, trong Hắc kì quân ta thấy hợp mắt cũng chỉ có mình ông. Ngõa Đức chỉ giỏi vỗ mông ngựa, nhưng dẫn binh thì không thể trông cậy nơi hắn. Kì thật có chuyện gì, ông có thể nói riêng với ta, không cần phải giở trò quỷ quỷ túy túy. Ông trước giờ là hán tử quang minh lỗi lạc, làm sao đến tây nam lại biến thành một người lén lén lút lút thế này?"</w:t>
      </w:r>
    </w:p>
    <w:p>
      <w:pPr>
        <w:pStyle w:val="BodyText"/>
      </w:pPr>
      <w:r>
        <w:t xml:space="preserve">Văn Hà hổ thẹn vạn phần, Tử Xuyên Tú vỗ vỗ vai y: "Được rồi, không có chuyện gì, phải làm thế nào, ông cứ về suy nghĩ cho kỹ".</w:t>
      </w:r>
    </w:p>
    <w:p>
      <w:pPr>
        <w:pStyle w:val="BodyText"/>
      </w:pPr>
      <w:r>
        <w:t xml:space="preserve">"Đại nhân, không cần nghĩ đâu," Văn Hà kiên quyết nói: "Trước đây tôi có mắt không tròng mạo phạm đại nhân, nếu đại nhân không chê, tôi nguyện ý đi theo ngài!"</w:t>
      </w:r>
    </w:p>
    <w:p>
      <w:pPr>
        <w:pStyle w:val="BodyText"/>
      </w:pPr>
      <w:r>
        <w:t xml:space="preserve">"Hả?"</w:t>
      </w:r>
    </w:p>
    <w:p>
      <w:pPr>
        <w:pStyle w:val="BodyText"/>
      </w:pPr>
      <w:r>
        <w:t xml:space="preserve">"Đại nhân, tôi là chân tâm thật ý! Kì thật Tư Đặc Lâm đại nhân cũng có thư dặn tôi phụ trợ ngài, nhưng lúc đó tôi quỷ mê tâm khiếu, ôm lòng khinh thị đại nhân, là tôi đáng chết! Sau này, đại nhân, tôi sẽ toàn tâm toàn ý trung thành với ngài, trung tâm một lòng!"</w:t>
      </w:r>
    </w:p>
    <w:p>
      <w:pPr>
        <w:pStyle w:val="BodyText"/>
      </w:pPr>
      <w:r>
        <w:t xml:space="preserve">Tử Xuyên Tú đờ mặt nói: "Không phải đi theo ta! Ông là thần tử của Tử Xuyên gia, ông phải hiệu trung với gia tộc, với Tham Tinh tổng trưởng và Trữ tiểu thư! Trung thành với ta, đó là lời gì, ông xem ta là quân phiệt à!"</w:t>
      </w:r>
    </w:p>
    <w:p>
      <w:pPr>
        <w:pStyle w:val="BodyText"/>
      </w:pPr>
      <w:r>
        <w:t xml:space="preserve">"Vâng, vâng! Hạ quan lỡ lời, hạ quan minh bạch phải làm gì rồi!"</w:t>
      </w:r>
    </w:p>
    <w:p>
      <w:pPr>
        <w:pStyle w:val="BodyText"/>
      </w:pPr>
      <w:r>
        <w:t xml:space="preserve">Tử Xuyên Tú đứng lên bước chậm rãi: "Thao luyện hôm nay ông cũng thấy đó, sắp xếp đội ngũ chỉnh tề đẹp mắt, nhưng thật lực thế nào? Ông đã quen dẫn binh chắc cũng thấy được, binh mã này có đánh trận được không? Chiến đấu lực bộ đội kém hơn thời Phương Kính đại nhân rất nhiều!" Văn Hà thừa nhận: "Bởi vì bộ đội vừa mới nhập ngũ, tố chất bọn họ xác thật hơi kém. Ngõa Đức đem thời gian huấn luyện chủ yếu là để luyện tập sắp xếp đội hình cho chỉnh tề dễ nhìn nhằm qua mắt cấp trên đến kiểm tra. Tôi đã nói qua với hắn mấy lần, nhưng hắn kiên trì nói tây nam địa khu thái bình, cũng không phải đánh trận gì, bất tất phải phiền phức, tôi cũng không có biện pháp".</w:t>
      </w:r>
    </w:p>
    <w:p>
      <w:pPr>
        <w:pStyle w:val="BodyText"/>
      </w:pPr>
      <w:r>
        <w:t xml:space="preserve">"Đội hình đẹp mắt thì có tác dụng gì? Lưu Phong Sương xem sẽ sợ chạy sao? Ngõa Đức đúng là một tên quan liêu phế vật!" Tử Xuyên Tú nói thẳng: "Văn Hà, sau này huấn luyện bộ đội giao cho ông. Ông giám sát đốc thúc huấn luyện cho ta, kĩ năng dùng binh khí, cận thân chiến, phối hợp trận chiến và dã chiến bôn tập, bộ binh mỗi ngày chạy việt dã hai mươi dặm, kị binh thì cưỡi ngựa chém mộc thung, nhanh chóng tăng cường thể lực và phản xạ cho bộ đội. Phải nhìn nhận thực tế, chúng ta luyện binh là để đánh trận, không phải để đi tìm chết!"</w:t>
      </w:r>
    </w:p>
    <w:p>
      <w:pPr>
        <w:pStyle w:val="BodyText"/>
      </w:pPr>
      <w:r>
        <w:t xml:space="preserve">Văn Hà nghe mà mở cở trong bụng, y trước giờ cũng rất chán ghét ba cái trò hoa hè đẹp mắt mà không có tác dụng, Tử Xuyên Tú chửi Ngõa Đức giống hệt như nói dùm lòng y, hơn nữa còn ủy thác trọng nhiệm cho cảm thụ sâu sắc, sinh ra ta là cha mẹ, hiểu ta là Tú Xuyên đại nhân a! Y ngẩng đầu: "Đại nhân, chẳng lẽ sắp đánh trận thật?"</w:t>
      </w:r>
    </w:p>
    <w:p>
      <w:pPr>
        <w:pStyle w:val="BodyText"/>
      </w:pPr>
      <w:r>
        <w:t xml:space="preserve">Tử Xuyên Tú cười cười, tránh né vấn đề này: "Ta không có quyền trả lời vấn đề này. Nhưng cho dù có đánh trận hay không, chiến đấu lực của bộ đội tuyệt không thể mất đi! Thiên hạ tuy an bình nhưng nguy cơ chiến tranh lúc nào cũng có a!"</w:t>
      </w:r>
    </w:p>
    <w:p>
      <w:pPr>
        <w:pStyle w:val="BodyText"/>
      </w:pPr>
      <w:r>
        <w:t xml:space="preserve">"Hiểu rồi, đại nhân!" Văn Hà hưng phấn đến nỗi sắc mặt như phát hào quang: "Đại nhân yên tâm, chỉ cần cho tôi thời gian nửa năm, tôi sẽ đào tạo ra một Trung ương quân khác cho ngài!"</w:t>
      </w:r>
    </w:p>
    <w:p>
      <w:pPr>
        <w:pStyle w:val="BodyText"/>
      </w:pPr>
      <w:r>
        <w:t xml:space="preserve">"Phóng tay mà làm! Ngoài ra, ông áp chế đám Âu Dương yên phận một chút, sự kiện đó ta tự có an bài!"</w:t>
      </w:r>
    </w:p>
    <w:p>
      <w:pPr>
        <w:pStyle w:val="BodyText"/>
      </w:pPr>
      <w:r>
        <w:t xml:space="preserve">"Vâng, đại nhân!"</w:t>
      </w:r>
    </w:p>
    <w:p>
      <w:pPr>
        <w:pStyle w:val="BodyText"/>
      </w:pPr>
      <w:r>
        <w:t xml:space="preserve">Nhìn Văn Hà hưng phấn rời phòng, Tử Xuyên Tú hài lòng khép mắt lại.</w:t>
      </w:r>
    </w:p>
    <w:p>
      <w:pPr>
        <w:pStyle w:val="BodyText"/>
      </w:pPr>
      <w:r>
        <w:t xml:space="preserve">Tràng diện hôm nay không phải đơn giản, trước tiên dùng thế lôi đình vạn quân đánh tan niềm kiêu hãnh của Văn Hà, sau đó lại dùng đòn tâm lý phủ dụ y, vừa cứng vừa mềm, cuối cùng cũng thu phục được viên mãnh tướng kiệt ngạo đó để gã sử dụng.</w:t>
      </w:r>
    </w:p>
    <w:p>
      <w:pPr>
        <w:pStyle w:val="BodyText"/>
      </w:pPr>
      <w:r>
        <w:t xml:space="preserve">Văn Hà tuy ngang ngược nhưng năng lực quân sự của y là rất tốt, y được Tư Đặc Lâm huấn luyện, có Văn Hà giúp luyện binh thì coi như được nửa Tư Đặc Lâm rồi.</w:t>
      </w:r>
    </w:p>
    <w:p>
      <w:pPr>
        <w:pStyle w:val="BodyText"/>
      </w:pPr>
      <w:r>
        <w:t xml:space="preserve">Tử Xuyên Tú thoải mái gác chân lên bàn: như thế ổn rồi, coi như có người chịu khổ thay cho bản thân gã rồi.</w:t>
      </w:r>
    </w:p>
    <w:p>
      <w:pPr>
        <w:pStyle w:val="Compact"/>
      </w:pPr>
      <w:r>
        <w:t xml:space="preserve">-o0o-</w:t>
      </w:r>
      <w:r>
        <w:br w:type="textWrapping"/>
      </w:r>
      <w:r>
        <w:br w:type="textWrapping"/>
      </w:r>
    </w:p>
    <w:p>
      <w:pPr>
        <w:pStyle w:val="Heading2"/>
      </w:pPr>
      <w:bookmarkStart w:id="95" w:name="chương-3-lưu-thông-pháp-án"/>
      <w:bookmarkEnd w:id="95"/>
      <w:r>
        <w:t xml:space="preserve">73. Chương 3 : Lưu Thông Pháp Á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5: Tây nam thống lĩnh.</w:t>
      </w:r>
    </w:p>
    <w:p>
      <w:pPr>
        <w:pStyle w:val="BodyText"/>
      </w:pPr>
      <w:r>
        <w:t xml:space="preserve">-----oo0oo-----</w:t>
      </w:r>
    </w:p>
    <w:p>
      <w:pPr>
        <w:pStyle w:val="BodyText"/>
      </w:pPr>
      <w:r>
        <w:t xml:space="preserve">Chương 3: Lưu thông pháp án</w:t>
      </w:r>
    </w:p>
    <w:p>
      <w:pPr>
        <w:pStyle w:val="BodyText"/>
      </w:pPr>
      <w:r>
        <w:t xml:space="preserve">Nhóm dịch: Tú Xuyên</w:t>
      </w:r>
    </w:p>
    <w:p>
      <w:pPr>
        <w:pStyle w:val="BodyText"/>
      </w:pPr>
      <w:r>
        <w:t xml:space="preserve">Sưu Tầm by nguoibantot8 --- 4vn.eu</w:t>
      </w:r>
    </w:p>
    <w:p>
      <w:pPr>
        <w:pStyle w:val="BodyText"/>
      </w:pPr>
      <w:r>
        <w:t xml:space="preserve">xem tại</w:t>
      </w:r>
    </w:p>
    <w:p>
      <w:pPr>
        <w:pStyle w:val="BodyText"/>
      </w:pPr>
      <w:r>
        <w:t xml:space="preserve">Đán nhã thị nằm ở tây nam biên thùy Tử Xuyên gia tộc, nhân khẩu hai trăm vạn, diện tích ba trăm mét vuông, tuy chỉ là tỉnh lị của một hành tỉnh biên thùy, nhưng kì thực mức độ phồn hoa và giàu có không hề thua kém Đế đô.</w:t>
      </w:r>
    </w:p>
    <w:p>
      <w:pPr>
        <w:pStyle w:val="BodyText"/>
      </w:pPr>
      <w:r>
        <w:t xml:space="preserve">Nguyên nhân không có gì đặc biệt, chỉ là bởi vì nơi này tiếp giáp với Lâm gia giàu có, hơn nữa còn có đường giao thông bằng phẳng rộng lớn.</w:t>
      </w:r>
    </w:p>
    <w:p>
      <w:pPr>
        <w:pStyle w:val="BodyText"/>
      </w:pPr>
      <w:r>
        <w:t xml:space="preserve">Do sự liên thủ càn quét của Hắc kì quân và Hà khâu bảo vệ thính, đám lục lâm thảo khấu dám kiếm ăn trên con đường thông thương này đều lần lượt ngoan ngoãn đem đầu treo ở công thành Đán nhã thị, phụ giúp công tác cảnh giới cho binh sĩ.</w:t>
      </w:r>
    </w:p>
    <w:p>
      <w:pPr>
        <w:pStyle w:val="BodyText"/>
      </w:pPr>
      <w:r>
        <w:t xml:space="preserve">Trị an rất tốt, giao thông tiện lợi, hoàn cảnh để tiến hành biên cảnh mậu dịch vô cùng lí tưởng, trên thông đạo mỗi ngày đều có xe vận tải đủ loại hàng hóa qua lại, vật tư tài nguyên chảy cuồn cuộn vào nội địa gia tộc.</w:t>
      </w:r>
    </w:p>
    <w:p>
      <w:pPr>
        <w:pStyle w:val="BodyText"/>
      </w:pPr>
      <w:r>
        <w:t xml:space="preserve">Là thành thị lớn nhất tây nam địa khu, cũng là phồn hoa nhất, đương nhiên, tổng bộ Hắc kì quân phòng vệ tây nam quốc thổ cũng đóng tại Đán nhã thị.</w:t>
      </w:r>
    </w:p>
    <w:p>
      <w:pPr>
        <w:pStyle w:val="BodyText"/>
      </w:pPr>
      <w:r>
        <w:t xml:space="preserve">Tuy trước giờ cũng có vài đề xuất dị nghị, bởi vì đất này quả thật quá gần biên cảnh Lâm thị gia tộc, đứng trên cao lâu của Đán nhã thị nhìn thấy được đèn sáng ở Lâm gia thành trấn, từ Đán nhã chạy đến Hà khâu chỉ cần khoái mã chạy năm phút, mất đi yếu tố chiến lược công nhanh thủ chắc, đem tổng bộ phòng vệ bộ đội ở tây nam quốc thổ đặt ở đây là rất không an toàn.</w:t>
      </w:r>
    </w:p>
    <w:p>
      <w:pPr>
        <w:pStyle w:val="BodyText"/>
      </w:pPr>
      <w:r>
        <w:t xml:space="preserve">Bọn họ cho rằng, phải đem tổng bộ quân đoàn di dời sâu vào nội địa gia tộc chừng trăm dặm, thiết lập ở Cơ Tân hành tỉnh hoặc Tốc Đạt hành tỉnh thì thích hợp hơn.</w:t>
      </w:r>
    </w:p>
    <w:p>
      <w:pPr>
        <w:pStyle w:val="BodyText"/>
      </w:pPr>
      <w:r>
        <w:t xml:space="preserve">Đề nghị cho dù rất có đạo lý nhưng từ xưa đến nay chẳng được chấp hành, nguyên nhân chẳng có gì, chỉ là vì thống lĩnh Hắc kì quân các đời làm sao có thể bỏ Đán nhã thị phồn hoa mà chạy đến Cơ Tân hay Tốc Đạt nghèo túng chứ!</w:t>
      </w:r>
    </w:p>
    <w:p>
      <w:pPr>
        <w:pStyle w:val="BodyText"/>
      </w:pPr>
      <w:r>
        <w:t xml:space="preserve">Hơn nữa, Lâm thị gia tộc luôn biết bổn phận, lập quốc mấy trăm năm chưa từng có hành động mở rộng lãnh thổ, còn xây dựng quan hệ rất tốt với Tử Xuyên gia.</w:t>
      </w:r>
    </w:p>
    <w:p>
      <w:pPr>
        <w:pStyle w:val="BodyText"/>
      </w:pPr>
      <w:r>
        <w:t xml:space="preserve">Thế là, mọi người đều cảm thấy, mấy cái đề nghị đó chỉ là lo bò trắng răng.</w:t>
      </w:r>
    </w:p>
    <w:p>
      <w:pPr>
        <w:pStyle w:val="BodyText"/>
      </w:pPr>
      <w:r>
        <w:t xml:space="preserve">Đương nhiên, là lực lượng bộ đội vũ trang chủ yếu ở tây nam biên cảnh, ngoài nhiệm vụ bảo vệ tây nam quốc thổ, Hắc kì quân còn có một nhiệm vụ trọng yếu khác, đó là kiểm tra hàng hóa buôn bán qua biên cảnh, xem có hàng cấm hàng lậu hay không.</w:t>
      </w:r>
    </w:p>
    <w:p>
      <w:pPr>
        <w:pStyle w:val="BodyText"/>
      </w:pPr>
      <w:r>
        <w:t xml:space="preserve">Định nghĩa hàng cấm thường thay đổi, vũ khí, độc phẩm, hoàng kim tự nhiên đều thuộc hàng hóa cấm, nhưng khi gia tộc phát bố "Cấm chỉ vật tư chiến lược tự do lưu thông pháp án", sau đó thì sắt thép, lương thực, dược phẩm đều đột nhiên biến thành hàng cấm, mà quân quan địa phương thì căn cứ vào pháp án, tự thêm vật phẩm vào mục lục hàng cấm.</w:t>
      </w:r>
    </w:p>
    <w:p>
      <w:pPr>
        <w:pStyle w:val="BodyText"/>
      </w:pPr>
      <w:r>
        <w:t xml:space="preserve">Dưới tình huống này, thống lĩnh Hắc kì quân phụ trách tối cao biên phòng bộ đội có quyền hạn vô cùng lớn, người đó có quyền căn cứ tình huống thực tế tự hành nhận định chủng loại cấm vật phẩm, tổ chức bộ đội bắt bớ, tịch thu, khám xét.</w:t>
      </w:r>
    </w:p>
    <w:p>
      <w:pPr>
        <w:pStyle w:val="BodyText"/>
      </w:pPr>
      <w:r>
        <w:t xml:space="preserve">Cũng như nói, nếu vị thống lĩnh đó không đồng ý, đám thương nhân dù có vận chuyển giấy cũng là phạm pháp.</w:t>
      </w:r>
    </w:p>
    <w:p>
      <w:pPr>
        <w:pStyle w:val="BodyText"/>
      </w:pPr>
      <w:r>
        <w:t xml:space="preserve">Quyền lực lớn như thế nằm trong tay một người, không cần nói, chức vụ thống lĩnh Hắc kì quân béo bở có thể coi là mơ ước của đa phần đám thống lĩnh gia tộc.</w:t>
      </w:r>
    </w:p>
    <w:p>
      <w:pPr>
        <w:pStyle w:val="BodyText"/>
      </w:pPr>
      <w:r>
        <w:t xml:space="preserve">Trên sự thật, trong lịch sử các tiền nhiệm thống lĩnh Hắc kì quân, có kẻ chỉ đảm nhiệm thời gian ngắn ngủi ba tháng, nhưng gia đình ông ta cũng giàu có hơn cả ngàn vạn người khác.</w:t>
      </w:r>
    </w:p>
    <w:p>
      <w:pPr>
        <w:pStyle w:val="BodyText"/>
      </w:pPr>
      <w:r>
        <w:t xml:space="preserve">Cho dù thống lĩnh Phương Kính được gia tộc truy phòng là Trung dũng thống lĩnh, ở trong dân gian cũng có thanh danh liêm khiết, nhưng căn cứ vào quan sát của Tử Xuyên Tú khi về Đế đô đến thăm quả phụ Phương Kính, chỗ ở bà ta cũng rất hào hoa, vượt xa thu nhập của chức vị thống lĩnh mang lại.</w:t>
      </w:r>
    </w:p>
    <w:p>
      <w:pPr>
        <w:pStyle w:val="BodyText"/>
      </w:pPr>
      <w:r>
        <w:t xml:space="preserve">Hiện tại, đến phiên Tử Xuyên Tú ôm được cái chức thống lĩnh Hắc kì quân, đối diện với cái ghế béo bở nóng bỏng này, a Tú đại nhân đương nhiên không khách khí.</w:t>
      </w:r>
    </w:p>
    <w:p>
      <w:pPr>
        <w:pStyle w:val="BodyText"/>
      </w:pPr>
      <w:r>
        <w:t xml:space="preserve">Nhậm chức được hai tuần, ngồi chưa nóng ghế đã triệu tập đám bộ hạ đến giáo huấn, miệng lưỡi hách dịch chửi bới một trận, sau đó nghiêm túc nói: "Gần đây canh phòng lỏng lẻo, để lọt rất nhiều cấm vật phẩm, tổn hại nghiêm trọng kinh tế trật tự của gia tộc. Đế đô vì vậy rất quan tâm, tổng trưởng điện hạ căn dặn bổn quan nhiều lần, tuyệt không bỏ lơ vấn đề này. Các ngươi ăn bổng lộc gia tộc, phải cùng ta phân ưu. Từ hôm nay trở đi, các đoàn đội triển khai kiểm soát nghiêm khắc vật tư ra vào biên cảnh, nếu dám lơ là, bổn quan nhất định trừng trị!"</w:t>
      </w:r>
    </w:p>
    <w:p>
      <w:pPr>
        <w:pStyle w:val="BodyText"/>
      </w:pPr>
      <w:r>
        <w:t xml:space="preserve">"Vâng!" Đám thuộc hạ nhất tề ứng đáp: "Đại nhân đã có lệnh, hạ quan tự nhiên phải nghiêm chỉnh chấp hành. Tiện đây xin đại nhân ban ục lục cấm vật phẩm mới, trước tiên phát đến các trạm biên phòng kiểm tra, các tuần la đội quốc cảnh, các nơi lập tức chấp hành".</w:t>
      </w:r>
    </w:p>
    <w:p>
      <w:pPr>
        <w:pStyle w:val="BodyText"/>
      </w:pPr>
      <w:r>
        <w:t xml:space="preserve">Tử Xuyên Tú cười đểu lấy ra bản mục lục, chúng quân quan vừa thấy đều sém chút té xỉu, bản mục lục đó đóng thành một xấp dày, cân nặng cũng chừng mười ký.</w:t>
      </w:r>
    </w:p>
    <w:p>
      <w:pPr>
        <w:pStyle w:val="BodyText"/>
      </w:pPr>
      <w:r>
        <w:t xml:space="preserve">Có người run rẩy lật ra xem thử, chỉ thấy nội dung phong phú như một cuốn bách khoa toàn thư sản phẩm, vật phẩm liệt kê đủ mọi lĩnh vực, từ tăm xỉa răng, vòng tránh thai, khẩu trang, kéo cắt móng cho đến con lừa, phục trang, bánh xe, cương thiết, chiến mã, đạn đạo, phi thuyền vũ trụ cũng có.</w:t>
      </w:r>
    </w:p>
    <w:p>
      <w:pPr>
        <w:pStyle w:val="BodyText"/>
      </w:pPr>
      <w:r>
        <w:t xml:space="preserve">"Đại nhân, xin thứ cho hạ quan ngu muội, cho hỏi mấy loại hàng hóa như đạn đạo, vũ trụ phi thuyền, hỏa tiễn pháo, đại bác là thứ gì vậy? Chúng tôi không biết sao kiểm tra đây?"</w:t>
      </w:r>
    </w:p>
    <w:p>
      <w:pPr>
        <w:pStyle w:val="BodyText"/>
      </w:pPr>
      <w:r>
        <w:t xml:space="preserve">"A, đây là viết nhầm". Tử Xuyên Tú thu lại, nói lấp liếm: "Thời đại này chẳng thể có mấy thứ này, nhưng là đề phòng vạn nhất ta mới viết ra. Bất quá nói đi cũng nói lại, nếu thật sự đụng phải mấy thứ đó, cái mạng của các ngươi chắc cũng ô hô rồi".</w:t>
      </w:r>
    </w:p>
    <w:p>
      <w:pPr>
        <w:pStyle w:val="BodyText"/>
      </w:pPr>
      <w:r>
        <w:t xml:space="preserve">Nhìn bản mục lục dày cui, đám thuộc hạ ngó nghiêng nhìn nhau, không hẹn mà cùng giơ tay: "Quá độc! Đại nhân ngài đúng là cao tay!"</w:t>
      </w:r>
    </w:p>
    <w:p>
      <w:pPr>
        <w:pStyle w:val="BodyText"/>
      </w:pPr>
      <w:r>
        <w:t xml:space="preserve">Ba ngày sau đó, các trạm gác và các đội tuần tra biên cảnh đều nhận được bản mục lục dày đó, các trưởng quan đoàn đội cả đọc vài trang cũng chẳng thèm, bản mục lục dày thế này, bảo đảm hàng hóa gì cũng không sót được.</w:t>
      </w:r>
    </w:p>
    <w:p>
      <w:pPr>
        <w:pStyle w:val="BodyText"/>
      </w:pPr>
      <w:r>
        <w:t xml:space="preserve">Nếu như thật sự muốn đọc hết bản mục lục dày gần nửa mét này, e là còn chưa đọc xong, mọi người đã thọ tẫn, táng mệnh ô hô rồi.</w:t>
      </w:r>
    </w:p>
    <w:p>
      <w:pPr>
        <w:pStyle w:val="BodyText"/>
      </w:pPr>
      <w:r>
        <w:t xml:space="preserve">Thế là các quân quan cấp trung thông minh trực tiếp đơn giản hóa nội dung: "Các người đều thấy đó, chỉ có người nào trần truồng mới thông qua được kiểm duyệt, cả đồ lót của phụ nữ e cũng là cấm vật phẩm!"</w:t>
      </w:r>
    </w:p>
    <w:p>
      <w:pPr>
        <w:pStyle w:val="BodyText"/>
      </w:pPr>
      <w:r>
        <w:t xml:space="preserve">Thế là, chiếu theo mệnh lệnh đó, biên cảnh bộ đội toàn diện phong tỏa cửa khẩu, kiểm tra hành nhân qua lại, cấm vật phẩm bị kiểm tra chất như núi, khách thương mặt mày mếu máo, các bộ đội ngày kiếm vạn kim, đại phát tài, đâu đâu cũng hoan hô Tú Xuyên đại nhân vạn tuế.</w:t>
      </w:r>
    </w:p>
    <w:p>
      <w:pPr>
        <w:pStyle w:val="BodyText"/>
      </w:pPr>
      <w:r>
        <w:t xml:space="preserve">Chưa từng có một thống lĩnh Hắc kì quân nào chỉ trong hai tuần nhậm chức đã lấy được lòng trung thành ủng hộ của bộ hạ như thế.</w:t>
      </w:r>
    </w:p>
    <w:p>
      <w:pPr>
        <w:pStyle w:val="BodyText"/>
      </w:pPr>
      <w:r>
        <w:t xml:space="preserve">Quan binh trên dưới nhắc đến Tú Xuyên đại nhân, không ai không xưng tán: "Đúng là thống lĩnh tuyệt vời, là tri kỷ của chúng ta a!"</w:t>
      </w:r>
    </w:p>
    <w:p>
      <w:pPr>
        <w:pStyle w:val="BodyText"/>
      </w:pPr>
      <w:r>
        <w:t xml:space="preserve">Dùng một phương thức đặc biệt, Tử Xuyên Tú nhanh chóng kiến lập uy vọng của bản thân ở trong quân.</w:t>
      </w:r>
    </w:p>
    <w:p>
      <w:pPr>
        <w:pStyle w:val="BodyText"/>
      </w:pPr>
      <w:r>
        <w:t xml:space="preserve">Tuy Tử Xuyên Tú được hoan nghênh trong quân, nhưng trong dân gian, thanh danh của gã lại xấu đến không tưởng.</w:t>
      </w:r>
    </w:p>
    <w:p>
      <w:pPr>
        <w:pStyle w:val="BodyText"/>
      </w:pPr>
      <w:r>
        <w:t xml:space="preserve">Đám thương nhân quần tình kích phẫn, liên hợp bãi chợ biểu tình, bọn họ hô hoán khẩu hiệu: "Đả đảo quân phiệt bạo tàn, trả lại tự do mậu dịch cho chúng ta!" Bọn họ tập hợp ngồi biểu tình trước đại môn tổng bộ Hắc kì quân.</w:t>
      </w:r>
    </w:p>
    <w:p>
      <w:pPr>
        <w:pStyle w:val="BodyText"/>
      </w:pPr>
      <w:r>
        <w:t xml:space="preserve">Tử Xuyên Tú đứng trên lầu thấy vậy cười khà khà, gã phân phó vệ binh mang trà, nước uống, áo lạnh phát miễn phí cho bọn người biểu tình, giúp bọn họ cảm thụ sự ấm áp.</w:t>
      </w:r>
    </w:p>
    <w:p>
      <w:pPr>
        <w:pStyle w:val="BodyText"/>
      </w:pPr>
      <w:r>
        <w:t xml:space="preserve">Sự quan tâm đó làm bọn họ cảm động, bọn họ hỏi nguyên nhân, đáp án lại khiến bọn họ tức muốn chết: "Thống lĩnh đại nhân đang rảnh, các người tự động đến diễn trò vui, ông ấy đương nhiên không muốn các người bỏ đi".</w:t>
      </w:r>
    </w:p>
    <w:p>
      <w:pPr>
        <w:pStyle w:val="BodyText"/>
      </w:pPr>
      <w:r>
        <w:t xml:space="preserve">Hành động của Tử Xuyên Tú dẫn đến chấn động cực đại ở tây nam địa khu, nếu như bản mục lục thật sự được thực thi nghiêm túc, coi như cấm toàn diện mọi hàng hóa giao dịch giữa Tử Xuyên gia và Lâm gia, điều này cực kì bất lợi đối với phát triển kinh tế và dân sinh địa phương.</w:t>
      </w:r>
    </w:p>
    <w:p>
      <w:pPr>
        <w:pStyle w:val="BodyText"/>
      </w:pPr>
      <w:r>
        <w:t xml:space="preserve">Sự tình phát triển đến bước này, đã không chỉ là sự tình của thương nghiệp giới.</w:t>
      </w:r>
    </w:p>
    <w:p>
      <w:pPr>
        <w:pStyle w:val="BodyText"/>
      </w:pPr>
      <w:r>
        <w:t xml:space="preserve">Tỉnh trưởng và đại biểu nguyên lão hội của Đán nhã thị liên hệ đàm phán với Tử Xuyên Tú, bọn họ hỏi: "Tú Xuyên thống lĩnh, quý quan toàn diện phong tỏa cửa khẩu, rốt cuộc là muốn làm gì?"</w:t>
      </w:r>
    </w:p>
    <w:p>
      <w:pPr>
        <w:pStyle w:val="BodyText"/>
      </w:pPr>
      <w:r>
        <w:t xml:space="preserve">Kết quả Tử Xuyên Tú chỉ dùng một câu tiễn bọn họ quay về: "Cơ mật quân sự, không thể phụng cáo".</w:t>
      </w:r>
    </w:p>
    <w:p>
      <w:pPr>
        <w:pStyle w:val="BodyText"/>
      </w:pPr>
      <w:r>
        <w:t xml:space="preserve">Tỉnh trưởng không dám lên tiếng, dù sao Tử Xuyên Tú là thống lĩnh, chức vị cao hơn Hồng y kì bổn nhiều.</w:t>
      </w:r>
    </w:p>
    <w:p>
      <w:pPr>
        <w:pStyle w:val="BodyText"/>
      </w:pPr>
      <w:r>
        <w:t xml:space="preserve">Đại biểu nguyên lão hội ở Đán nhã hành tỉnh là Ngõa Cách Lạp, thái độ rất cường ngạnh: "Tôi là thành viên nguyên lão hội. Tú Xuyên thống lĩnh, ngài nếu không lập tức mở cửa khẩu, khôi phục mậu dịch giữa hai nước, tôi sẽ tố cáo ngài lên Quân vụ xứ và Thống lĩnh xứ!"</w:t>
      </w:r>
    </w:p>
    <w:p>
      <w:pPr>
        <w:pStyle w:val="BodyText"/>
      </w:pPr>
      <w:r>
        <w:t xml:space="preserve">Tử Xuyên Tú cười lạnh: "Mời!"</w:t>
      </w:r>
    </w:p>
    <w:p>
      <w:pPr>
        <w:pStyle w:val="BodyText"/>
      </w:pPr>
      <w:r>
        <w:t xml:space="preserve">Ngõa Cách Lạp nộ khí trùng trùng bỏ đi, hắn quả thật đi tố cáo, kết quả rất ngoài ý hắn, vô luận là Tổng trưởng phủ, Thống lĩnh xứ hay Quân vụ xứ đều nhắm mắt làm ngơ, hồi đáp: "Tú Xuyên thống lĩnh đang chấp hành quân vụ, cơ mật quân sự, không thể phụng cáo".</w:t>
      </w:r>
    </w:p>
    <w:p>
      <w:pPr>
        <w:pStyle w:val="BodyText"/>
      </w:pPr>
      <w:r>
        <w:t xml:space="preserve">Ngõa Cách Lạp đại kinh thất sắc: "Tên tiểu tử còn mùi sữa đó lại có chống lưng cường đại thế, cả Tổng trưởng cũng bao che cho hắn!"</w:t>
      </w:r>
    </w:p>
    <w:p>
      <w:pPr>
        <w:pStyle w:val="BodyText"/>
      </w:pPr>
      <w:r>
        <w:t xml:space="preserve">Kì thật hắn đánh giá quá cao Tử Xuyên Tú. Bởi vì chiến tranh đại quy mô sắp xảy ra, Tử Xuyên Tú toàn diện phong tỏa cửa khẩu, đám đầu não ở Đế đô xem gã là chuẩn bị cho đại quy mô xâm lấn Lâm gia, ai dám ngăn cản gã?</w:t>
      </w:r>
    </w:p>
    <w:p>
      <w:pPr>
        <w:pStyle w:val="BodyText"/>
      </w:pPr>
      <w:r>
        <w:t xml:space="preserve">Chẳng còn đường khác, các thương nhân nghĩ đến mượn uy lực của Quân pháp xứ ép Tử Xuyên Tú.</w:t>
      </w:r>
    </w:p>
    <w:p>
      <w:pPr>
        <w:pStyle w:val="BodyText"/>
      </w:pPr>
      <w:r>
        <w:t xml:space="preserve">Sáng sớm hôm đó, trưởng quan Quân pháp xứ quân khu là Hồng y kì bổn Ba Kim dẫn một đội hiến binh hung hăng xông vào, vệ binh gác cổng Tư lệnh bộ không dám ngăn cản, hắn một đường thông suốt vào tận phòng làm việc của Tử Xuyên Tú, khí thế ngang ngược đá cửa mà vào: "Tử Xuyên Tú, ông lạm dụng chức quyền, cản trợ mậu dịch phát triển, phá hại kinh tế địa phương, tôi hiện tại đại biểu Quân pháp xứ tố cáo ông..."</w:t>
      </w:r>
    </w:p>
    <w:p>
      <w:pPr>
        <w:pStyle w:val="BodyText"/>
      </w:pPr>
      <w:r>
        <w:t xml:space="preserve">Hồng y kì bổn Ba Kim đột nhiên im miệng, mắt mở trừng chăm chăm nhìn vào giữa bàn làm việc của Tử Xuyên Tú, ở đó có để một khung hình, trong đó có một thanh niên tuấn mĩ tươi cười, đó không phải là thượng ti Đế Lâm đại nhân trên đầu hắn thì còn là ai?</w:t>
      </w:r>
    </w:p>
    <w:p>
      <w:pPr>
        <w:pStyle w:val="BodyText"/>
      </w:pPr>
      <w:r>
        <w:t xml:space="preserve">Tức thì, Hồng y kì bổn sắc mặt tái nhợt, mồ hôi như mưa.</w:t>
      </w:r>
    </w:p>
    <w:p>
      <w:pPr>
        <w:pStyle w:val="BodyText"/>
      </w:pPr>
      <w:r>
        <w:t xml:space="preserve">Thống lĩnh Tử Xuyên Tú từ đống văn kiện ngốc đầu lên nhìn, thần sắc hơi nghi hoặc, hòa khí hỏi: "Đây có phải là Ba Kim các hạ không? Khách quý khách quý, mời ngồi mời ngồi. Tìm ta có chuyện sao?"</w:t>
      </w:r>
    </w:p>
    <w:p>
      <w:pPr>
        <w:pStyle w:val="BodyText"/>
      </w:pPr>
      <w:r>
        <w:t xml:space="preserve">Tử Xuyên Tú thần thái càng tự nhiên càng khiến Hồng y kì bổn Ba Kim lạnh người: hậu đài của người này nhất định rất vững chắc, không thể chọc vào a!</w:t>
      </w:r>
    </w:p>
    <w:p>
      <w:pPr>
        <w:pStyle w:val="BodyText"/>
      </w:pPr>
      <w:r>
        <w:t xml:space="preserve">Hắn không tự chủ liếc qua khung hình trên bàn lần nữa, cẩn thận nuốt nước miếng, cười bồi: "Không có, không có chuyện gì. Chợt nhớ đã lâu không có gặp đại nhân, tôi tùy tiện đến thăm..."</w:t>
      </w:r>
    </w:p>
    <w:p>
      <w:pPr>
        <w:pStyle w:val="BodyText"/>
      </w:pPr>
      <w:r>
        <w:t xml:space="preserve">"Thật không có chuyện gì?"</w:t>
      </w:r>
    </w:p>
    <w:p>
      <w:pPr>
        <w:pStyle w:val="BodyText"/>
      </w:pPr>
      <w:r>
        <w:t xml:space="preserve">"Thật không có chuyện gì..."</w:t>
      </w:r>
    </w:p>
    <w:p>
      <w:pPr>
        <w:pStyle w:val="BodyText"/>
      </w:pPr>
      <w:r>
        <w:t xml:space="preserve">"Vừa nãy nghe nói cái gì đại biểu Quân pháp xứ tố cáo...Ngươi còn đá cửa của ta..." Hai người cùng nhìn qua, chỉ thấy trên cánh cửa bằng gỗ hồng còn lưu lại dấu giày dơ bẩn của Ba Kim.</w:t>
      </w:r>
    </w:p>
    <w:p>
      <w:pPr>
        <w:pStyle w:val="BodyText"/>
      </w:pPr>
      <w:r>
        <w:t xml:space="preserve">"Đại nhân ngài nghe lầm rồi, tôi là nói đại biểu Quân pháp xứ đại biểu Quân pháp xứ..." Ba Kim đột nhiên động linh cơ: "Đại nhân, tôi là nói đại biểu cho Quân pháp xứ đến chúc tết, đúng, chính là chúc tết! Hà hà, bởi vì quá lâu không có thấy đại nhân, tôi nhớ nhung đại nhân, nhất thời xung động...Hà hà hà!"</w:t>
      </w:r>
    </w:p>
    <w:p>
      <w:pPr>
        <w:pStyle w:val="BodyText"/>
      </w:pPr>
      <w:r>
        <w:t xml:space="preserve">Tử Xuyên Tú ngẩn ra: "Nhưng hiện tại mới tháng mười hai..."</w:t>
      </w:r>
    </w:p>
    <w:p>
      <w:pPr>
        <w:pStyle w:val="BodyText"/>
      </w:pPr>
      <w:r>
        <w:t xml:space="preserve">"Hà hà, đại nhân, tôi đến tặng quà năm mới sớm cho ngài!" Ba Kim tươi cười cởi cái đồng hồ hàng hiệu trên tay: "Đại nhân, chút hạ lễ, không đủ kính ý, mong đại nhân đừng chê cười".</w:t>
      </w:r>
    </w:p>
    <w:p>
      <w:pPr>
        <w:pStyle w:val="BodyText"/>
      </w:pPr>
      <w:r>
        <w:t xml:space="preserve">"Ai nha, Ba Kim các hạ khách khí quá!" Tử Xuyên Tú cười đểu đưa tay lấy cái đồng hồ, không một chút ngượng ngùng nói: "Các hạ đã có thịnh tình như thế, bổn quan cũng không tiện cự tuyệt. Thế này đi, có đi có lại mới đúng, bổn quan cũng đem ái bút mà ta dùng nhiều năm tặng cho các hạ".</w:t>
      </w:r>
    </w:p>
    <w:p>
      <w:pPr>
        <w:pStyle w:val="BodyText"/>
      </w:pPr>
      <w:r>
        <w:t xml:space="preserve">Nhìn cây bút chì đã mòn còn chưa đến một tấc, Ba Kim gần như muốn òa khóc, lắng nghe Tử Xuyên Tú nghiêm túc giảng giải: "Ba Kim các hạ, bút chì này theo ta nam chinh bắc chiến, ta luôn mang nó bên mình chưa từng rời ra, cảm tình rất thâm sâu, hiện tại đem nó tặng cho các hạ, ta thật tình không nỡ a! Ba Kim các hạ, ông nên bảo quản tốt một chút, Ba Kim các hạ, ông vì sao lại khóc?"</w:t>
      </w:r>
    </w:p>
    <w:p>
      <w:pPr>
        <w:pStyle w:val="BodyText"/>
      </w:pPr>
      <w:r>
        <w:t xml:space="preserve">"Đại nhân," Ba Kim chùi lệ đáp: "Đại nhân ngài đem ái bút tặng cho tôi, ý nghĩa trọng đại, phần tình ý này há khiến người ta không cảm động? Tôi là vui quá nên rơi lệ..hô hô...hô hô..."</w:t>
      </w:r>
    </w:p>
    <w:p>
      <w:pPr>
        <w:pStyle w:val="BodyText"/>
      </w:pPr>
      <w:r>
        <w:t xml:space="preserve">Thời gian trôi qua đã lâu, Ba Kim quân pháp quan ở trong phòng làm việc của Tú Xuyên đại nhân nói chuyện gì, bên ngoài không ai biết. Nhưng mọi người chỉ thấy Quân pháp quan lúc đến khi thế như hổ như sư, lúc li khai hai mắt vô thần, chùi lệ và nước mũi, hệt như thiếu nữ vừa rời khỏi hiện trường bị cưỡng gian.</w:t>
      </w:r>
    </w:p>
    <w:p>
      <w:pPr>
        <w:pStyle w:val="BodyText"/>
      </w:pPr>
      <w:r>
        <w:t xml:space="preserve">Mắt thấy tân thống lĩnh đao thương bất nhập, thủy hỏa bất xâm, cả Quân pháp xứ cũng không có biện pháp, mọi người đều âu sầu, đặc biệt là đám thương nhân, mỗi ngày tổn thất sinh ý đến mấy chục vạn, hơn nữa lúc nào tình hình bình thường trở lại cũng không biết.</w:t>
      </w:r>
    </w:p>
    <w:p>
      <w:pPr>
        <w:pStyle w:val="BodyText"/>
      </w:pPr>
      <w:r>
        <w:t xml:space="preserve">Không phải không có người muốn đưa hối lộ, nhưng vị thống lĩnh này khẩu phật tâm xà, nhận vô số đút lót, nhưng quan khẩu vẫn không biết khi nào mở cửa bình thường.</w:t>
      </w:r>
    </w:p>
    <w:p>
      <w:pPr>
        <w:pStyle w:val="BodyText"/>
      </w:pPr>
      <w:r>
        <w:t xml:space="preserve">Ai cũng không biết Tử Xuyên Tú vì sao làm như thế, đây rõ ràng là trò hại người mà không lợi ình, nhưng gã đúng là đang làm như thế. Mọi người phẫn nộ không thôi, nhưng không biết làm thế nào.</w:t>
      </w:r>
    </w:p>
    <w:p>
      <w:pPr>
        <w:pStyle w:val="BodyText"/>
      </w:pPr>
      <w:r>
        <w:t xml:space="preserve">Cấm chỉ mậu dịch được một tuần, cả Lâm thị gia tộc cũng ngồi không yên:Tử Xuyên gia bế quan tỏa quốc, thụ hại không chỉ là nội bộ Tử Xuyên gia, đối với thương nghiệp của Lâm gia cũng có tính đả kích trầm trọng.</w:t>
      </w:r>
    </w:p>
    <w:p>
      <w:pPr>
        <w:pStyle w:val="BodyText"/>
      </w:pPr>
      <w:r>
        <w:t xml:space="preserve">Với năng lực tình báo của Lâm gia, rất nhanh đã nghe ra, mọi chuyện đều là trò quỷ của tân nhiệm thống lĩnh Hắc kì quân Tử Xuyên Tú.</w:t>
      </w:r>
    </w:p>
    <w:p>
      <w:pPr>
        <w:pStyle w:val="BodyText"/>
      </w:pPr>
      <w:r>
        <w:t xml:space="preserve">Đây là nhân vật mới rất cường ngạnh, chỗ chống lưng cực vững, cả đại biểu Quân pháp xứ và Nguyên lão hội cũng bó tay.</w:t>
      </w:r>
    </w:p>
    <w:p>
      <w:pPr>
        <w:pStyle w:val="BodyText"/>
      </w:pPr>
      <w:r>
        <w:t xml:space="preserve">Hà Khâu truyền đến chỉ lệnh, không tiếc trả giá phải nhanh chóng khai thông cửa khẩu mậu dịch, do đó, có thể không từ thủ đoạn nào.</w:t>
      </w:r>
    </w:p>
    <w:p>
      <w:pPr>
        <w:pStyle w:val="BodyText"/>
      </w:pPr>
      <w:r>
        <w:t xml:space="preserve">Chủ sự quan của Hà Khâu trú ở Đán nhã liên hệ với trợ lý của Tử Xuyên Tú, truyền đạt một tin tức: một trong ba trưởng lão của Lâm thị gia tộc là Lâm Duệ trưởng lão hi vọng có thể gặp mặt thống lĩnh Tử Xuyên Tú, mong được sắp xếp nhanh chóng buổi gặp mặt.</w:t>
      </w:r>
    </w:p>
    <w:p>
      <w:pPr>
        <w:pStyle w:val="BodyText"/>
      </w:pPr>
      <w:r>
        <w:t xml:space="preserve">Tử Xuyên Tú cười híp mắt: "Lâm Duệ muốn nhanh gặp ta sao? Biết rồi, vậy an bài vào ngày mai đi".</w:t>
      </w:r>
    </w:p>
    <w:p>
      <w:pPr>
        <w:pStyle w:val="BodyText"/>
      </w:pPr>
      <w:r>
        <w:t xml:space="preserve">Buổi sáng ngày mười lăm tháng mười hai, trong một căn nhà nông gia nhỏ nhìn rất bình thường cách cổng Đán nhã thành chừng hai mươi dặm, thống lĩnh của Tử Xuyên gia tộc gặp mặt trưởng lão của Lâm thị gia tộc.</w:t>
      </w:r>
    </w:p>
    <w:p>
      <w:pPr>
        <w:pStyle w:val="BodyText"/>
      </w:pPr>
      <w:r>
        <w:t xml:space="preserve">Với thân phận của bọn họ mà nói, hoàn toàn có thể lựa chọn một địa điểm hội nghị hào hoa thư thái hơn, chỉ vì bọn họ đều không muốn dẫn đến sự chú ý của người khác, hơn nữa cũng không muốn đến lãnh thổ của đối phương đàm phán, như thế sẽ có cảm giác rơi vào hạ phong.</w:t>
      </w:r>
    </w:p>
    <w:p>
      <w:pPr>
        <w:pStyle w:val="BodyText"/>
      </w:pPr>
      <w:r>
        <w:t xml:space="preserve">Căn nhà nông gia này nhìn không có gì đặc sắc, nhưng nó lại vừa hay năm ngay trên đường biên giới giữa hai nước, nửa đông căn nhà nằm bên lãnh thổ Tử Xuyên gia, nửa tây căn nhà nằm trên lãnh thổ Lâm gia, cửa trước là Tử Xuyên gia, cửa sau lại là Lâm gia.</w:t>
      </w:r>
    </w:p>
    <w:p>
      <w:pPr>
        <w:pStyle w:val="BodyText"/>
      </w:pPr>
      <w:r>
        <w:t xml:space="preserve">Chính vì như thế, căn nhà nông gia nhỏ bé này trở thành nơi hội nghị của hai nhân vật cao cấp của hai nước.</w:t>
      </w:r>
    </w:p>
    <w:p>
      <w:pPr>
        <w:pStyle w:val="BodyText"/>
      </w:pPr>
      <w:r>
        <w:t xml:space="preserve">Đồng hồ điểm chín giờ năm phút, so với thời gian ước định trễ đúng năm phút, đám hộ vệ đều lưu ở bên ngoài, Tử Xuyên Tú từ cửa trước tiến vào phòng khách, vừa hay nhìn thấy một người từ cửa sau tiến vào, hai người đều hơi mất tự nhiên, không hẹn mà cùng lên tiếng hỏi: "Tú thống lĩnh?"</w:t>
      </w:r>
    </w:p>
    <w:p>
      <w:pPr>
        <w:pStyle w:val="BodyText"/>
      </w:pPr>
      <w:r>
        <w:t xml:space="preserve">"Duệ trưởng lão?"</w:t>
      </w:r>
    </w:p>
    <w:p>
      <w:pPr>
        <w:pStyle w:val="BodyText"/>
      </w:pPr>
      <w:r>
        <w:t xml:space="preserve">Hai người cười khà khà, ngồi xuống hai ghế đối diện qua bàn.</w:t>
      </w:r>
    </w:p>
    <w:p>
      <w:pPr>
        <w:pStyle w:val="BodyText"/>
      </w:pPr>
      <w:r>
        <w:t xml:space="preserve">Người đến chừng bốn mươi tuổi, thân thể cao gầy, tóc mai sớm bạc, trán có vài nếp nhăn mờ mờ, đeo mắt kính gọng vàng, quai hàm rộng, hai mày đậm rõ, gương mặt tươi cười ôn hòa.</w:t>
      </w:r>
    </w:p>
    <w:p>
      <w:pPr>
        <w:pStyle w:val="BodyText"/>
      </w:pPr>
      <w:r>
        <w:t xml:space="preserve">Trên người y không mang vật trang sức gì bởi vì với thân phận của y đã chẳng cần phải dùng tài phú để chứng minh bản thân. Y phục trắng, cắt may rất khéo phảng phất không một chỗ thụng, chỗ ngực áo có thuê mấy đóa hoa tinh xảo. Cả người vận trang đơn giản, phản phác quy chân khiến người vừa nhìn liền sinh cảm tình.</w:t>
      </w:r>
    </w:p>
    <w:p>
      <w:pPr>
        <w:pStyle w:val="BodyText"/>
      </w:pPr>
      <w:r>
        <w:t xml:space="preserve">Đem so sánh với bản thân, Tử Xuyên Tú cảm giác bản thân tục khí, vòng tay đá quý trở nên kệch cỡm.</w:t>
      </w:r>
    </w:p>
    <w:p>
      <w:pPr>
        <w:pStyle w:val="BodyText"/>
      </w:pPr>
      <w:r>
        <w:t xml:space="preserve">Tử Xuyên Tú lén lút giấu bàn tay đeo chiếc nhẫn to, nghĩ thầm, lời xưa quả thật không sai, bồi dưỡng được một quý tộc cần nhiều thời gian, tài phú có thể bạo phát, nhưng phong độ và khí chất cần phải có thời gian tôi luyện mới dưỡng thành được.</w:t>
      </w:r>
    </w:p>
    <w:p>
      <w:pPr>
        <w:pStyle w:val="BodyText"/>
      </w:pPr>
      <w:r>
        <w:t xml:space="preserve">Song phương lần đầu gặp mặt, Tử Xuyên Tú đối với người này nảy sinh một cảm giác thân thiết khó tả, gã nghiêng người thi lễ: "Lâm trưởng lão, ngài khỏe!"</w:t>
      </w:r>
    </w:p>
    <w:p>
      <w:pPr>
        <w:pStyle w:val="BodyText"/>
      </w:pPr>
      <w:r>
        <w:t xml:space="preserve">Lâm Duệ hoàn lễ, thân thiết nói: "Tú Xuyên thống lĩnh, sự tích của ngài vang danh tứ hải, đại danh của ngài như sấm bên tai. Không ngờ, ngài còn quá trẻ tuổi. Đúng là tự cổ anh hùng xuất thiếu niên a!" Thanh âm của y rất trầm ấm, rõ ràng là lời khách sáo nhưng không biết vì sao trong miệng y lại có sự chân thành kì lạ.</w:t>
      </w:r>
    </w:p>
    <w:p>
      <w:pPr>
        <w:pStyle w:val="BodyText"/>
      </w:pPr>
      <w:r>
        <w:t xml:space="preserve">Tử Xuyên Tú nghĩ đến trưởng lão thánh miếu đã tạ thế, dùng lời của lão hồi đáp: "Trưởng lão, xin yên tâm, tuổi trẻ không có truyền nhiễm a!"</w:t>
      </w:r>
    </w:p>
    <w:p>
      <w:pPr>
        <w:pStyle w:val="BodyText"/>
      </w:pPr>
      <w:r>
        <w:t xml:space="preserve">Hai người bật cười ha hả, không khí ban đầu của buổi hội đàm rất tốt.</w:t>
      </w:r>
    </w:p>
    <w:p>
      <w:pPr>
        <w:pStyle w:val="BodyText"/>
      </w:pPr>
      <w:r>
        <w:t xml:space="preserve">Lâm Duệ mỉm cười nói: "Tú Xuyên trưởng quan đảm nhiệm thống lĩnh Hắc kì quân, đây là Thống lĩnh xứ và Nguyên lão hội của quý quốc anh minh, không nề hà cân nhắc một thiếu niên tuấn kiệt, có người tài ba như ngài trấn thủ tây nam, là láng giềng với chúng tôi, đây cũng là hạnh vận của Lâm gia chúng tôi. Tệ tộc trưởng giao cho chúng tôi, nhất định phải bái phỏng ngài sớm, chỉ là cố kị ngài vừa mới nhậm chức, sự vụ bận rộn, chúng tôi không dám quấy rầy. Mãi đến hôm nay mọi người mới có cơ hội ngồi một nơi, hi vọng Tú Xuyên đại nhân không trách chúng tôi bái phỏng chậm trễ!"</w:t>
      </w:r>
    </w:p>
    <w:p>
      <w:pPr>
        <w:pStyle w:val="BodyText"/>
      </w:pPr>
      <w:r>
        <w:t xml:space="preserve">Tử Xuyên Tú mỉm cười đáp: "Không có không có, Duệ trưởng lão quá khách khí rồi. Nhờ ngài chuyển lời hỏi thăm của tôi đến Lâm Phàm điện hạ, nói vãn bối Tử Xuyên Tú thỉnh an lão nhân gia ngài ấy".</w:t>
      </w:r>
    </w:p>
    <w:p>
      <w:pPr>
        <w:pStyle w:val="BodyText"/>
      </w:pPr>
      <w:r>
        <w:t xml:space="preserve">Lâm Duệ mỉm cười: "Đa tạ, đa tạ".</w:t>
      </w:r>
    </w:p>
    <w:p>
      <w:pPr>
        <w:pStyle w:val="BodyText"/>
      </w:pPr>
      <w:r>
        <w:t xml:space="preserve">Trước buổi gặp mặt, Tử Xuyên Tú đã có chuẩn bị, quyền lực chủ yếu của Lâm gia tập trung ở Trưởng lão chấp chính hội.</w:t>
      </w:r>
    </w:p>
    <w:p>
      <w:pPr>
        <w:pStyle w:val="BodyText"/>
      </w:pPr>
      <w:r>
        <w:t xml:space="preserve">Trưởng lão chấp chính hội tương đương với Thống lĩnh xứ của Tử Xuyên gia, toàn bộ thành viên đều là người mang họ Lâm thị.</w:t>
      </w:r>
    </w:p>
    <w:p>
      <w:pPr>
        <w:pStyle w:val="BodyText"/>
      </w:pPr>
      <w:r>
        <w:t xml:space="preserve">Hiện nay gia trưởng Lâm gia là Lâm Phàm tuổi đã cao, đã có phong thanh truyền xuất nói lão sắp thối vị, vị Lâm Duệ trưởng lão này chính là một người có sức cạnh tranh chức vị tộc trưởng Lâm gia.</w:t>
      </w:r>
    </w:p>
    <w:p>
      <w:pPr>
        <w:pStyle w:val="BodyText"/>
      </w:pPr>
      <w:r>
        <w:t xml:space="preserve">Lâm gia phái ra nhân vật cỡ này đến đàm phán với gã, thuyết minh bọn họ rất coi trọng lần gặp mặt này.</w:t>
      </w:r>
    </w:p>
    <w:p>
      <w:pPr>
        <w:pStyle w:val="BodyText"/>
      </w:pPr>
      <w:r>
        <w:t xml:space="preserve">Hai người nói năng thăm hỏi tình hình hai bên, phong thổ nhân tình và khí hậu hai bên, Tử Xuyên Tú tán thưởng Lâm gia không thôi: "Sơn thanh thủy tú, địa linh nhân kiệt, tinh trí tiểu xảo, chẳng trách Lâm gia trăm năm nay tài năng lớp lớp".</w:t>
      </w:r>
    </w:p>
    <w:p>
      <w:pPr>
        <w:pStyle w:val="BodyText"/>
      </w:pPr>
      <w:r>
        <w:t xml:space="preserve">Lâm Duệ khiêm tốn hồi ứng: "Đâu có đâu có, Hà Khâu chúng tôi là địa phương nhỏ, Đế đô hùng tráng uy vũ, Viễn Đông rộng lớn vô biên, cảnh sắc Tử Xuyên hùng vĩ Hà Khâu đâu sánh nổi. Tú Xuyên thống lĩnh là người từng trải, hi vọng không chê cười chúng tôi thấp kém. Bất quá Hà Khâu tuy nhỏ nhưng cũng có vài chỗ đáng xem, ví dụ như Vũ ca cũ của Kim thủy hà, Thiếu nguyệt thai của Giang hoa lâu, Quan tinh lâu của Đô nhạc sơn trang, mấy chỗ này đều đáng đi thưởng ngoạn. Thống lĩnh đại nhân nếu có nhã hứng du ngoạn, tệ gia trên dưới lúc nào cũng hoan nghênh!"</w:t>
      </w:r>
    </w:p>
    <w:p>
      <w:pPr>
        <w:pStyle w:val="BodyText"/>
      </w:pPr>
      <w:r>
        <w:t xml:space="preserve">Tử Xuyên Tú cười khà khà: "Có những chỗ hay như thế, đến lúc nhất định sẽ quấy nhiễu trưởng lão đại nhân! Trưởng lão ngài nếu có thời gian rảnh, cũng mời đến chơi Đán nhã, tôi nhất định nhiệt thành hoan nghênh!"</w:t>
      </w:r>
    </w:p>
    <w:p>
      <w:pPr>
        <w:pStyle w:val="BodyText"/>
      </w:pPr>
      <w:r>
        <w:t xml:space="preserve">Hai người khách sáo một trận, cuối cùng cũng nói vào chính đề.</w:t>
      </w:r>
    </w:p>
    <w:p>
      <w:pPr>
        <w:pStyle w:val="BodyText"/>
      </w:pPr>
      <w:r>
        <w:t xml:space="preserve">Lâm Duệ trưởng lão khẽ nhíu mày, nghiêm túc nói: "Tú Xuyên đại nhân, tôi và ngài vừa gặp đã như quen lâu. Tôi có vài câu phế phủ, không biết có nên nói ra không?"</w:t>
      </w:r>
    </w:p>
    <w:p>
      <w:pPr>
        <w:pStyle w:val="BodyText"/>
      </w:pPr>
      <w:r>
        <w:t xml:space="preserve">Tử Xuyên Tu1 cười thầm trong bụng: "Đến rồi!" Gã cũng nghiêm túc hồi đáp: "Trưởng lão có lời gì xin cứ thật tình nói ra".</w:t>
      </w:r>
    </w:p>
    <w:p>
      <w:pPr>
        <w:pStyle w:val="BodyText"/>
      </w:pPr>
      <w:r>
        <w:t xml:space="preserve">"Tú Xuyên thống lĩnh, một trăm năm nay, Hà Khâu và Đế đô luôn giữ được quan hệ hữu hảo, đối với chiến tranh của quý quốc và Lưu Phong gia, chúng tôi do quân lực bạc nhược, tuy không công khai ủng hộ quý quốc, nhưng cũng duy trì thái độ trung lập thiện ý. Có thể nói, đối với Tử Xuyên gia, chúng tôi là lân bang hữu hảo. Tú Xuyên thống lĩnh, không giấu ngài, chúng tôi có nghe qua quá khứ của ngài, một tay ngài sáng lập Tú tự doanh thương ở Viễn Đông, khác với tướng lĩnh khác, ngài là cao thủ trong lĩnh vực mậu dịch công thương. Đối với việc ngài đảm nhiệm thống lĩnh Hắc kì quân, chúng tôi là ôm hi vọng rất lớn, hi vọng có ngài, mậu dịch giữa Hà Khâu và Tử Xuyên gia được đẩy lên ở mức cao hơn, tình hữu nghị giữa hai nước càng khăng khít, đây là lợi ích của cả hai gia tộc. Nhưng không biết vì sao, ngài ban bố cấm lệnh buôn bán lại quá nghiêm khắc, dường như cắt đứt mậu dịch buôn bán giữa hai nước, ngăn cản khắt khe giao lưu thương nghiệp hai bên, chuyện này không những gây khó khăn cho Hà Khâu chúng tôi, cũng tổn hại nghiêm trọng đến lợi ích của thương nhân và dân chúng quý quốc. Thứ cho tôi mạo muội, hành động lỗ mãng và vô trí như thế sao lại xuất phát từ Tú Xuyên đại nhân nổi danh minh trí trước giờ, lệnh này khiến chúng tôi cảm thấy vô cùng kinh ngạc, nếu không hiềm tôi mạo muội, tôi rất muốn hỏi, ngài ban bố cấm lệnh thương pháp đó là có mục đích gì vậy?"</w:t>
      </w:r>
    </w:p>
    <w:p>
      <w:pPr>
        <w:pStyle w:val="BodyText"/>
      </w:pPr>
      <w:r>
        <w:t xml:space="preserve">"Ách, sự tình là thế này, gần đây hoạt động buôn lậu phát triển rầm rộ, ảnh hưởng nghiêm trọng đến kinh tế của gia tộc tôi, dẫn đến gia tộc mất đi một nguồn thuế lớn. Căn cứ tình hình thực tế, tôi quyết định áp dụng biện pháp đả kích hoạt động buôn lậu, còn về việc gây ảnh hưởng khó khăn cho quý quốc, tôi hết sức xin lỗi, nhưng không thể không làm vậy".</w:t>
      </w:r>
    </w:p>
    <w:p>
      <w:pPr>
        <w:pStyle w:val="BodyText"/>
      </w:pPr>
      <w:r>
        <w:t xml:space="preserve">"Xin hỏi, pháp lệnh này thi hành bao lâu?" Lâm Duệ lịch sự hỏi.</w:t>
      </w:r>
    </w:p>
    <w:p>
      <w:pPr>
        <w:pStyle w:val="BodyText"/>
      </w:pPr>
      <w:r>
        <w:t xml:space="preserve">"Chuyện này phải căn cứ tình huống thực tế. Nói không chừng một tuần, một tháng, hoặc một năm cũng có thể".</w:t>
      </w:r>
    </w:p>
    <w:p>
      <w:pPr>
        <w:pStyle w:val="BodyText"/>
      </w:pPr>
      <w:r>
        <w:t xml:space="preserve">"Tú Xuyên thống lĩnh," Lâm Duệ trưởng lão trên mặt vẫn tươi cười, nhưng trong thanh âm đã lộ vẻ mất kiên nhẫn: "Ngài là người có địa vị cao, tôi cũng vậy. Đàm phán giữa nhân vật cao tầng có chỗ tốt đó là mọi người không cần nói lời khách sáo hay lấp liếm, nói chuyện như thế không phục người được. Tại tây nam địa khu, ngài là nhân vật đứng đầu đại biểu cho Tử Xuyên gia, ngài muốn làm gì thì làm. Thứ cho tôi nói thẳng, ngài rốt cuộc là muốn gì? là tiền sao?"</w:t>
      </w:r>
    </w:p>
    <w:p>
      <w:pPr>
        <w:pStyle w:val="BodyText"/>
      </w:pPr>
      <w:r>
        <w:t xml:space="preserve">"Đây không phải là vấn đề tiền..."</w:t>
      </w:r>
    </w:p>
    <w:p>
      <w:pPr>
        <w:pStyle w:val="BodyText"/>
      </w:pPr>
      <w:r>
        <w:t xml:space="preserve">"Đây là lời nói hoang mà tôi hay nghe nhất, mỗi lần có người nói vấn đề không phải là tiền, thì nhất định đó là vấn đề tiền".</w:t>
      </w:r>
    </w:p>
    <w:p>
      <w:pPr>
        <w:pStyle w:val="BodyText"/>
      </w:pPr>
      <w:r>
        <w:t xml:space="preserve">"Lâm trưởng lão, ông định hối lộ một thống lĩnh của Tử Xuyên gia sao? Đây là vũ nhục nhân cách tôi..."</w:t>
      </w:r>
    </w:p>
    <w:p>
      <w:pPr>
        <w:pStyle w:val="BodyText"/>
      </w:pPr>
      <w:r>
        <w:t xml:space="preserve">"A, Tú Xuyên đại nhân, xin chớ tức giận. Thế này, tôi đổi cách nói vậy, nếu Lâm gia tôi đề xuất một khoản trợ cấp, chẳng hạn như trợ cấp cho lớp người nghèo thất học được đến trường, hoặc giả tài trợ cho hoạt động chống sa mạc hóa của quý quốc, khoản tiền này do ngài tự điều phối, ngài minh bạch ý của tôi chứ? Như vậy phải chăng ngài có thể suy xét xem đã đến lúc triệt tiêu mục lục cấm hay chưa? Xin chớ để tâm, các đời thống lĩnh Hắc kì quân, tiếp nhận tài trợ trước giờ không phải chỉ có một mình ngài, đây không phải là chuyện xấu hổ gì".</w:t>
      </w:r>
    </w:p>
    <w:p>
      <w:pPr>
        <w:pStyle w:val="BodyText"/>
      </w:pPr>
      <w:r>
        <w:t xml:space="preserve">"Uhm," Tử Xuyên Tú suy nghĩ một chút: "Nếu Lâm gia chính phủ quả thật có thiện ý đối với tầng lớp dân nghèo thất học của chúng tôi, tôi sẽ suy xét nới lỏng hạn chế mậu dịch giữa hai nước".</w:t>
      </w:r>
    </w:p>
    <w:p>
      <w:pPr>
        <w:pStyle w:val="BodyText"/>
      </w:pPr>
      <w:r>
        <w:t xml:space="preserve">"Vậy thì quá tốt rồi". Lâm Duệ cười nói: "Xin hỏi Tú Xuyên đại nhân, liên quan đến khoản tài trợ này, ngài có yêu cầu gì không?" Mắt thấy mục đích sắp đạt thành, y thư thái nâng chung trà lên chuẩn bị uống.</w:t>
      </w:r>
    </w:p>
    <w:p>
      <w:pPr>
        <w:pStyle w:val="BodyText"/>
      </w:pPr>
      <w:r>
        <w:t xml:space="preserve">Tử Xuyên Tú giơ năm ngón tay.</w:t>
      </w:r>
    </w:p>
    <w:p>
      <w:pPr>
        <w:pStyle w:val="BodyText"/>
      </w:pPr>
      <w:r>
        <w:t xml:space="preserve">Lâm Duệ gật gật đầu: "Minh bạch rồi, năm trăm vạn khắc lãng (Khắc lãng là đơn vị tiền tệ của Lâm gia, năm trăm vạn khắc lãng tương đương với sáu trăm vạn đồng bạc của Tử Xuyên gia, đây đã là một khoản tiền rất lớn) phải không? Tôi sẽ viết chi phiếu cho ngài".</w:t>
      </w:r>
    </w:p>
    <w:p>
      <w:pPr>
        <w:pStyle w:val="BodyText"/>
      </w:pPr>
      <w:r>
        <w:t xml:space="preserve">Tử Xuyên Tú lắc lắc đầu, vẫn giơ năm ngón tay như cũ.</w:t>
      </w:r>
    </w:p>
    <w:p>
      <w:pPr>
        <w:pStyle w:val="BodyText"/>
      </w:pPr>
      <w:r>
        <w:t xml:space="preserve">Lâm Duệ nghi hoặc: "Tú Xuyên thống lĩnh, ý của ngài chẳng lẽ là năm ngàn vạn khắc lãng? Đây, đây đúng là chuyện cười à..."</w:t>
      </w:r>
    </w:p>
    <w:p>
      <w:pPr>
        <w:pStyle w:val="BodyText"/>
      </w:pPr>
      <w:r>
        <w:t xml:space="preserve">Tử Xuyên Tú vẫn lắc đầu như cũ: "Đương nhiên không phải là năm ngàn vạn khắc lãng". Gã cười rất tươi: "Trưởng lão đại nhân, ý của tôi là năm ức".</w:t>
      </w:r>
    </w:p>
    <w:p>
      <w:pPr>
        <w:pStyle w:val="BodyText"/>
      </w:pPr>
      <w:r>
        <w:t xml:space="preserve">"Phụt!" Lâm Duệ phun ngụm trà trong miệng ra: "Ngài, ngài nói cái gì!"</w:t>
      </w:r>
    </w:p>
    <w:p>
      <w:pPr>
        <w:pStyle w:val="BodyText"/>
      </w:pPr>
      <w:r>
        <w:t xml:space="preserve">"Năm ức khắc lãng, trưởng lão đại nhân". Tử Xuyên Tú bình tĩnh lập lại, gương mặt vẫn tươi cười: "Nên biết, người nghèo thất học của Tử Xuyên gia chúng tôi rất nhiều".</w:t>
      </w:r>
    </w:p>
    <w:p>
      <w:pPr>
        <w:pStyle w:val="BodyText"/>
      </w:pPr>
      <w:r>
        <w:t xml:space="preserve">Lâm Duệ kinh ngạc chăm chăm nhìn Tử Xuyên Tú, không dám tin trên thế gian còn có người vô liêm sĩ đến như thế. Y trầm giọng nói: "Tú Xuyên đại nhân, ngài là nói nghiêm túc? Năm ức khắc lãng?"</w:t>
      </w:r>
    </w:p>
    <w:p>
      <w:pPr>
        <w:pStyle w:val="BodyText"/>
      </w:pPr>
      <w:r>
        <w:t xml:space="preserve">"Đúng, nghiêm túc như cấm mục lục đang được thực thi. Thuận tiện nói một chút, thỉnh ngài không cần lặp đi lặp lại con số đó, ta đã tính rất chính xác".</w:t>
      </w:r>
    </w:p>
    <w:p>
      <w:pPr>
        <w:pStyle w:val="BodyText"/>
      </w:pPr>
      <w:r>
        <w:t xml:space="preserve">"Liệu có thỏa thuận được không?"</w:t>
      </w:r>
    </w:p>
    <w:p>
      <w:pPr>
        <w:pStyle w:val="BodyText"/>
      </w:pPr>
      <w:r>
        <w:t xml:space="preserve">"Trưởng lão a, phải biết chúng ta đang bàn về kinh phí cho ngàn ngàn vạn vạn người thất học được đi học lại a! Đây là đại sự liên quan đến mệnh vận và khí số của Tử Xuyên gia, làm sao có thể thỏa hiệp chứ!"</w:t>
      </w:r>
    </w:p>
    <w:p>
      <w:pPr>
        <w:pStyle w:val="BodyText"/>
      </w:pPr>
      <w:r>
        <w:t xml:space="preserve">"Rất xin lỗi". Lâm Duệ lãnh tĩnh trở lại sau chấn kinh: "Thứ cho tôi nói thẳng, Tú Xuyên thống lĩnh, yêu cầu của ngài là quá đáng. Nếu như là một ngàn vạn, chúng tôi nói không chừng còn thỏa mãn được ngài, nhưng năm ức khắc lãng, đây là con số chỉ nghe đến cũng đủ dọa người ta ngất rồi, Lâm gia chúng tôi thật vô pháp đồng ý".</w:t>
      </w:r>
    </w:p>
    <w:p>
      <w:pPr>
        <w:pStyle w:val="BodyText"/>
      </w:pPr>
      <w:r>
        <w:t xml:space="preserve">"Lâm thị gia tộc giàu vượt thiên hạ lại hãi sợ khi nghe mấy ức khắc lãng sao?" Tử Xuyên Tú cười nói: "Lâm trưởng lão, chính như ngài vừa nói, giao thiệp với nhân vật cao tầng, nói thách là không khiến người ta phục. Theo tôi biết, ngài quản lý phương diện tài chính và thương mậu của Lâm gia, có quyền không cần tộc trưởng đồng ý cũng có thể điều dưới tám mươi ức tư kim".</w:t>
      </w:r>
    </w:p>
    <w:p>
      <w:pPr>
        <w:pStyle w:val="BodyText"/>
      </w:pPr>
      <w:r>
        <w:t xml:space="preserve">"Tôi có quyền điều tài sản tám mươi ức, nhưng khoản tiền này là không đáng với giá trị mang lại. Tú Xuyên thống lĩnh, thứ ta trực ngôn, nếu ngài kiên trì làm theo ý mình, vậy thì bức chúng tôi phải đem sự tình này phản ánh lên Đế đô. Trường kì cấm chỉ mậu dịch lưỡng quốc cũng tổn hại đến lợi ích của Tử Xuyên gia, Đế đô tuyệt không cho phép ngài làm loạn lâu. Nếu cứ để sự việc tiếp diễn, cuối cùng ngài cũng chẳng có thu hoạch gì. Tôi kiến nghị chúng ta lấy mức hai ngàn vạn khắc lãng kết thúc chuyện này".</w:t>
      </w:r>
    </w:p>
    <w:p>
      <w:pPr>
        <w:pStyle w:val="BodyText"/>
      </w:pPr>
      <w:r>
        <w:t xml:space="preserve">"Năm ức". Tử Xuyên Tú cười mỉm nói: "Duệ trưởng lão, tôi không phải thương nhân, vì thế ông cũng không nên trả giá với tôi".</w:t>
      </w:r>
    </w:p>
    <w:p>
      <w:pPr>
        <w:pStyle w:val="BodyText"/>
      </w:pPr>
      <w:r>
        <w:t xml:space="preserve">"Yêu cầu của ngài thật quá hoang đường, nếu như ngài không nhượng bộ, vậy chúng ta vô pháp bàn tiếp". Lâm Duệ trưởng lão thở dài ngao ngán đứng lên: "Hẹn gặp lại, Tú Xuyên thống lĩnh. Hiện tại chúng tôi chỉ đành đem sự việc phản ánh với Đế đô. Đương nhiên, sẽ phải tốn thời gian dài hơn một chút, chúng tôi cũng chịu thêm tổn thất, nhưng so ra vẫn tốt hơn bị gạt mấy ngàn vạn".</w:t>
      </w:r>
    </w:p>
    <w:p>
      <w:pPr>
        <w:pStyle w:val="BodyText"/>
      </w:pPr>
      <w:r>
        <w:t xml:space="preserve">"Duệ trưởng lão, ngài đi mạnh khỏe". Tử Xuyên Tú cũng đứng lên, đưa tay bắt chặt tay Lâm Duệ.</w:t>
      </w:r>
    </w:p>
    <w:p>
      <w:pPr>
        <w:pStyle w:val="BodyText"/>
      </w:pPr>
      <w:r>
        <w:t xml:space="preserve">Cho dù hận đối phương tham lam nhai luôn cả xương, nhưng dù sao Lâm Duệ cũng là nhân vật chính trị lớn, cần phải giữ phong độ, ngoài mặt vẫn khách khí tươi cười bắt tay Tử Xuyên Tú.</w:t>
      </w:r>
    </w:p>
    <w:p>
      <w:pPr>
        <w:pStyle w:val="BodyText"/>
      </w:pPr>
      <w:r>
        <w:t xml:space="preserve">Lâm Duệ cười nói: "Không đạt thành hiệp nghị với ngài, tôi thật cảm thấy hối hận. Nhưng trách nhiệm tuyệt đối không phải do tôi, nói lời thật, Tú Xuyên thống lĩnh, yếu cầu của ngài quả thật dù có bàn đến sáng mai, cũng không có chính trị gia đầu óc tỉnh táo nào chịu đáp ứng đâu".</w:t>
      </w:r>
    </w:p>
    <w:p>
      <w:pPr>
        <w:pStyle w:val="BodyText"/>
      </w:pPr>
      <w:r>
        <w:t xml:space="preserve">"Tôi cũng cảm thấy rất hối hận, Duệ trưởng lão vừa rồi có nói sẽ phản ánh lên Đế đô, vậy chúc ngài tiến hành thuận lợi".</w:t>
      </w:r>
    </w:p>
    <w:p>
      <w:pPr>
        <w:pStyle w:val="BodyText"/>
      </w:pPr>
      <w:r>
        <w:t xml:space="preserve">"Hả?" Lâm Duệ mở trừng mắt: "Đây là ý tứ gì, Tú Xuyên thống lĩnh?"</w:t>
      </w:r>
    </w:p>
    <w:p>
      <w:pPr>
        <w:pStyle w:val="BodyText"/>
      </w:pPr>
      <w:r>
        <w:t xml:space="preserve">"Đợi đến lúc Đế đô có lệnh mở lại cửa khẩu, tôi tương đối đã điều tiết thích hợp thuế suất của tất cả các mặt hàng buôn bán qua biên cảnh".</w:t>
      </w:r>
    </w:p>
    <w:p>
      <w:pPr>
        <w:pStyle w:val="BodyText"/>
      </w:pPr>
      <w:r>
        <w:t xml:space="preserve">"Hả?" Từ trong lời nói của Tử Xuyên Tú, Lâm Duệ ngửi được mùi vị bất tường: "Điều tiết thích hợp? Ý của ngài là sao, Tú Xuyên đại nhân? Phạm vi điều tiết?"</w:t>
      </w:r>
    </w:p>
    <w:p>
      <w:pPr>
        <w:pStyle w:val="BodyText"/>
      </w:pPr>
      <w:r>
        <w:t xml:space="preserve">"Thuế suất sẽ chỉnh từ 20% đến 100%". Tử Xuyên Tú đáp, trên mặt tươi cười vô cùng sáng láng.</w:t>
      </w:r>
    </w:p>
    <w:p>
      <w:pPr>
        <w:pStyle w:val="BodyText"/>
      </w:pPr>
      <w:r>
        <w:t xml:space="preserve">Lâm Duệ rùng mình.</w:t>
      </w:r>
    </w:p>
    <w:p>
      <w:pPr>
        <w:pStyle w:val="BodyText"/>
      </w:pPr>
      <w:r>
        <w:t xml:space="preserve">"Đương nhiên, lúc đó ngài cũng có thể quay lại tìm tôi, cửa của tôi lúc nào cũng rộng mở. Nhưng qua mỗi ngày, số tiền tài trợ cho người thất học sẽ tăng thêm một ngàn vạn, nếu ngày mai ngài tìm ta thì vui lòng mang theo ngân phiếu năm ức hai ngàn vạn, nếu ngày kia thì..., Duệ trưởng lão là ngươi buôn bán giỏi tính toán, số học chắc hơn tôi nhiều, tôi chắc không nên lộ dốt".</w:t>
      </w:r>
    </w:p>
    <w:p>
      <w:pPr>
        <w:pStyle w:val="BodyText"/>
      </w:pPr>
      <w:r>
        <w:t xml:space="preserve">Ngây ngốc nhìn Tử Xuyên Tú, Lâm Duệ mãi một lúc lâu vẫn không nói được.</w:t>
      </w:r>
    </w:p>
    <w:p>
      <w:pPr>
        <w:pStyle w:val="BodyText"/>
      </w:pPr>
      <w:r>
        <w:t xml:space="preserve">Trong phòng yên tĩnh lạ thường, có thể nghe tiếng bước chân sàn sạt của sĩ binh ngoài cửa.</w:t>
      </w:r>
    </w:p>
    <w:p>
      <w:pPr>
        <w:pStyle w:val="BodyText"/>
      </w:pPr>
      <w:r>
        <w:t xml:space="preserve">Lâm Duệ chậm rãi ngồi lại chỗ cũ, tay phải chống cằm, hai mày nhíu lại, có thể nhận thấ đang gấp rút suy nghĩ.</w:t>
      </w:r>
    </w:p>
    <w:p>
      <w:pPr>
        <w:pStyle w:val="BodyText"/>
      </w:pPr>
      <w:r>
        <w:t xml:space="preserve">Tử Xuyên Tú chẳng có gì làm ngồi uống trà, thong thả quan sát Lâm Duệ.</w:t>
      </w:r>
    </w:p>
    <w:p>
      <w:pPr>
        <w:pStyle w:val="BodyText"/>
      </w:pPr>
      <w:r>
        <w:t xml:space="preserve">Gã dường như cảm nhận được quỹ tích vận động của tế bào não trong đầu Lâm Duệ. Bản thân đã ngả bài: nếu như các người không đáp ứng điều kiện của ta, ta quyết khiến các người không thể an ổn.</w:t>
      </w:r>
    </w:p>
    <w:p>
      <w:pPr>
        <w:pStyle w:val="BodyText"/>
      </w:pPr>
      <w:r>
        <w:t xml:space="preserve">Hiện tại ở trước mặt Lâm gia chỉ có hai con đường, một là đáp ứng điều kiện của Tử Xuyên Tú, lấy năm ức khắc lãng đổi lấy thông sướng con đường mậu dịch đối ngoại cho Lâm gia. Con đường thứ hai là phải tìm biện pháp đánh đổ cái ghế thống lĩnh Hắc kì quân của Tử Xuyên Tú, nhưng vị thiếu niên thống lĩnh này chỉ mới hai mươi hai tuổi đã vào Thống lĩnh xứ, tiền đồ vô lượng, tương lai có thể còn nắm mệnh vận của Tử Xuyên gia, kết thâm cừu với một nhân vật như thế, thật không phù hợp cho lợi ích của Lâm gia.</w:t>
      </w:r>
    </w:p>
    <w:p>
      <w:pPr>
        <w:pStyle w:val="BodyText"/>
      </w:pPr>
      <w:r>
        <w:t xml:space="preserve">Lấy tác phong cẩn thận của Lâm gia, Tử Xuyên Tú nhận định bọn họ không có dũng khi làm tới, nhưng nếu đối thủ đàm phán lần này đổi lại là thiếu niên đắc chí Lâm Vân Phi đại biểu cho phái cường ngạnh, Tử Xuyên Tú không dám đảm bảo nhận định của bản thân.</w:t>
      </w:r>
    </w:p>
    <w:p>
      <w:pPr>
        <w:pStyle w:val="BodyText"/>
      </w:pPr>
      <w:r>
        <w:t xml:space="preserve">Đột nhiên, Lâm Duệ bật cười, lắc đầu nói: "Tú Xuyên thống lĩnh, mọi người đều nói ngài là lưu manh, ban đầu tôi còn không tin, hiện tại tôi đã tin rồi".</w:t>
      </w:r>
    </w:p>
    <w:p>
      <w:pPr>
        <w:pStyle w:val="BodyText"/>
      </w:pPr>
      <w:r>
        <w:t xml:space="preserve">Tử Xuyên Tú giả bộ không hiểu lời y, cười cười vô sỉ.</w:t>
      </w:r>
    </w:p>
    <w:p>
      <w:pPr>
        <w:pStyle w:val="BodyText"/>
      </w:pPr>
      <w:r>
        <w:t xml:space="preserve">Lâm Duệ đứng lên: "Năm ức khắc lãng không phải là con số nhỏ, tôi lập tức sẽ báo cáo với Chấp chính hội. Yêu cầu của ngài, chúng tôi sẽ rất nhanh trả lời. Ngài muốn dùng bổn phiếu hiện hành của Hà Khâu hay là hiện kim?"</w:t>
      </w:r>
    </w:p>
    <w:p>
      <w:pPr>
        <w:pStyle w:val="BodyText"/>
      </w:pPr>
      <w:r>
        <w:t xml:space="preserve">Không hổ là người kế thừa tương lai của một trong ba đại thế lực đại lục, một khi đã hạ quyết tâm, Lâm Duệ làm rất quyết đoán, không có nửa lời than oán.</w:t>
      </w:r>
    </w:p>
    <w:p>
      <w:pPr>
        <w:pStyle w:val="BodyText"/>
      </w:pPr>
      <w:r>
        <w:t xml:space="preserve">"Nếu như có thể thì dùng tiền giấy đi. Tốt nhất là dùng loại tiền một trăm ngân tệ".</w:t>
      </w:r>
    </w:p>
    <w:p>
      <w:pPr>
        <w:pStyle w:val="BodyText"/>
      </w:pPr>
      <w:r>
        <w:t xml:space="preserve">"Minh bạch rồi". Lâm Duệ gật gật đầu: "Nếu như thuận lợi, sáng mai sẽ có tiền giao cho ngài, chúng tôi sẽ hộ tống đến biên cảnh. Mời ngài chuẩn bị tám mươi xe ngựa đến vận chuyển số tiền này, còn xin bảo đảm bí mật dùm cho!"</w:t>
      </w:r>
    </w:p>
    <w:p>
      <w:pPr>
        <w:pStyle w:val="BodyText"/>
      </w:pPr>
      <w:r>
        <w:t xml:space="preserve">Tử Xuyên Tú chùi chùi mũi: "Tám mươi xe ngựa? Cần nhiều như thế?"</w:t>
      </w:r>
    </w:p>
    <w:p>
      <w:pPr>
        <w:pStyle w:val="BodyText"/>
      </w:pPr>
      <w:r>
        <w:t xml:space="preserve">Lâm Duệ dùng nhãn thần kì quái nhìn Tử Xuyên Tú, chậm rãi nói: "Nếu như toàn bộ là dùng giấy bạc một trăm ngân tệ, giả thiết một vạn ngân tệ là một xấp, một trăm xấp đóng một hòm, một xe ngựa chở được mười hòm, vậy chí ít phải dùng năm mươi xe ngựa mới vận chuyển đủ số lượng tiền này, lại thêm xe ngựa dự bị và xe ngựa chở vệ binh, vậy há chẳng phải tốn chừng tám mươi xe sao? Nói ngoài đề một chút, thống lĩnh đại nhân, xem ra ngài giống như không có khái niệm đối với năm ức ngân tệ, biểu hiện của ngài cũng không giống kẻ tham lam. Tôi rất kì quái, ngài vì sao cương quyết muốn số tiền này chứ?"</w:t>
      </w:r>
    </w:p>
    <w:p>
      <w:pPr>
        <w:pStyle w:val="BodyText"/>
      </w:pPr>
      <w:r>
        <w:t xml:space="preserve">Tử Xuyên Tú cười không đáp.</w:t>
      </w:r>
    </w:p>
    <w:p>
      <w:pPr>
        <w:pStyle w:val="BodyText"/>
      </w:pPr>
      <w:r>
        <w:t xml:space="preserve">Lâm Duệ nhún vai, cười nói: "Xem ra tôi hỏi không đúng rồi".</w:t>
      </w:r>
    </w:p>
    <w:p>
      <w:pPr>
        <w:pStyle w:val="BodyText"/>
      </w:pPr>
      <w:r>
        <w:t xml:space="preserve">Tử Xuyên Tú rất có hảo cảm đối với phong độ của Lâm Duệ, hơi nghiêng người đáp: "Xin lỗi, gây phiền phức cho các người".</w:t>
      </w:r>
    </w:p>
    <w:p>
      <w:pPr>
        <w:pStyle w:val="BodyText"/>
      </w:pPr>
      <w:r>
        <w:t xml:space="preserve">Lâm Duệ hồi lễ: "Nếu như để khôi phục lại trao đổi mậu dịch, năm ức xác thật quá đắt. Nhưng nếu như để lấy được tình hữu nghị của ngài, mấy ức đó cũng chẳng đáng gì. Tú Xuyên thống lĩnh đại nhân, Lâm gia chúng tôi hi vọng ngài là bằng hữu, bằng hữu chân chính! Hi vọng ngài cũng xem chúng tôi là bằng hữu".</w:t>
      </w:r>
    </w:p>
    <w:p>
      <w:pPr>
        <w:pStyle w:val="BodyText"/>
      </w:pPr>
      <w:r>
        <w:t xml:space="preserve">"Quý phương vì sao xem trọng tôi như thế?"</w:t>
      </w:r>
    </w:p>
    <w:p>
      <w:pPr>
        <w:pStyle w:val="BodyText"/>
      </w:pPr>
      <w:r>
        <w:t xml:space="preserve">Lâm Duệ trưởng lão cười dài đáp: "Thống lĩnh đại nhân, bản thân ngài không biết giá trị bản thân rồi! Lâm gia chúng tôi từng có dự đoán, trong hai mươi năm tới, có bảy người có khả năng trở thành chủ tể mệnh vận đại lục, ngài được liệt trong đó, nhân vật như thế, chúng tôi há dám lạnh nhạt?"</w:t>
      </w:r>
    </w:p>
    <w:p>
      <w:pPr>
        <w:pStyle w:val="BodyText"/>
      </w:pPr>
      <w:r>
        <w:t xml:space="preserve">"Bảy người?" Tử Xuyên Tú tò mò: "Tôi nghĩ bài danh đệ nhất chắc là Lưu Phong Sương của Lưu Phong gia?"</w:t>
      </w:r>
    </w:p>
    <w:p>
      <w:pPr>
        <w:pStyle w:val="BodyText"/>
      </w:pPr>
      <w:r>
        <w:t xml:space="preserve">Lâm Duệ khẽ lắc đầu: "Lưu Phong Sương các hạ kinh tài tuyệt diễm, thế gian hiếm có, ai cũng biết nàng ta là đệ nhất danh tướng thời nay, hơn nữa nắm trọng binh, nàng ta tự nhiên là một trong bảy người đó. Nhưng nàng ta có khuyết điểm không thể bồi lấp, chúng tôi đoán tương lai nàng ta không phải là con đường dễ đi, nàng ta là nữ tử, lại không có dã tâm quyền lực đỉnh cao".</w:t>
      </w:r>
    </w:p>
    <w:p>
      <w:pPr>
        <w:pStyle w:val="BodyText"/>
      </w:pPr>
      <w:r>
        <w:t xml:space="preserve">"Nếu như không phải là bí mật, có thể cho tôi biết ai là đệ nhất nhân trong danh sách không?"</w:t>
      </w:r>
    </w:p>
    <w:p>
      <w:pPr>
        <w:pStyle w:val="BodyText"/>
      </w:pPr>
      <w:r>
        <w:t xml:space="preserve">"Đó đương nhiên là bí mật". Lâm Duệ không chút do dự đáp, nhìn biểu tình thất vọng của Tử Xuyên Tú, y cười quỷ dị nói: "Bất quá bởi vì ngài là bằng hữu của Lâm gia chúng tôi, đối với bằng hữu, Lâm gia không có bí mật không thể nói".</w:t>
      </w:r>
    </w:p>
    <w:p>
      <w:pPr>
        <w:pStyle w:val="BodyText"/>
      </w:pPr>
      <w:r>
        <w:t xml:space="preserve">"A, đa tạ!"</w:t>
      </w:r>
    </w:p>
    <w:p>
      <w:pPr>
        <w:pStyle w:val="BodyText"/>
      </w:pPr>
      <w:r>
        <w:t xml:space="preserve">"Chúng tôi cho rằng, trong hai mươi năm tới, có khả năng trở thành bá chủ đại lục nhất chính là giám sát trưởng Đế Lâm đại nhân của quý quốc, anh ta có tài năng lại có dã tâm. Tiếp theo là Trữ công chúa của quý quốc, nàng ấy có điều kiện ưu ái, hơn nữa gần đây cũng đã bộc lộ tài hoa. Người thứ ba là người kế thừa Lưu Phong gia, Lưu Phong Sâm. Người thứ tư mới đến Lưu Phong Sương".</w:t>
      </w:r>
    </w:p>
    <w:p>
      <w:pPr>
        <w:pStyle w:val="BodyText"/>
      </w:pPr>
      <w:r>
        <w:t xml:space="preserve">Nhìn thần sắc Tử Xuyên Tú đại biến, Lâm Duệ cười cười: "Đương nhiên, đây chỉ là thiển kiến của nhà chúng tôi, bất quá chỉ là bàn luận bằng miệng. Thống lĩnh đại nhân không cần để ý, xem như là câu chuyện tán gẫu đi".</w:t>
      </w:r>
    </w:p>
    <w:p>
      <w:pPr>
        <w:pStyle w:val="BodyText"/>
      </w:pPr>
      <w:r>
        <w:t xml:space="preserve">Tử Xuyên Tú miễn cưỡng cười cười, hai người chào nhau rồi chia tay.</w:t>
      </w:r>
    </w:p>
    <w:p>
      <w:pPr>
        <w:pStyle w:val="BodyText"/>
      </w:pPr>
      <w:r>
        <w:t xml:space="preserve">Nhìn theo thân ảnh Lâm Duệ khuất ở cửa sau, Tử Xuyên Tú lặng lẽ thở dài một hơi.</w:t>
      </w:r>
    </w:p>
    <w:p>
      <w:pPr>
        <w:pStyle w:val="BodyText"/>
      </w:pPr>
      <w:r>
        <w:t xml:space="preserve">Ỷ nắm quân quyền trong tay, hoành hành bá đạo, dã man vô lý, xảo trá chèn ép Lâm gia chính quyền nhược tiểu, cả bản thân gã cũng thừa nhận mình là một tên ác ôn, Lâm Duệ phải có tu dưỡng thâm hậu mới không có chửi mắng nhổ nước bọt vào gã.</w:t>
      </w:r>
    </w:p>
    <w:p>
      <w:pPr>
        <w:pStyle w:val="BodyText"/>
      </w:pPr>
      <w:r>
        <w:t xml:space="preserve">Trong quá trình đàm phán, gã có mấy lần dao động, nhiều lần phải đưa bàn tay đầy mồ hôi giấu chùi vào trong túi áo mới kiên trì tiếp được.</w:t>
      </w:r>
    </w:p>
    <w:p>
      <w:pPr>
        <w:pStyle w:val="BodyText"/>
      </w:pPr>
      <w:r>
        <w:t xml:space="preserve">Gã đem phong thư mà đã đọc không biết bao nhiêu lần rồi, cẩn thận mở ra:</w:t>
      </w:r>
    </w:p>
    <w:p>
      <w:pPr>
        <w:pStyle w:val="BodyText"/>
      </w:pPr>
      <w:r>
        <w:t xml:space="preserve">Tú Xuyên đại nhân giám hạ:</w:t>
      </w:r>
    </w:p>
    <w:p>
      <w:pPr>
        <w:pStyle w:val="BodyText"/>
      </w:pPr>
      <w:r>
        <w:t xml:space="preserve">Đại nhân đi tây bộ, chúng tôi đều rất nhớ ngài.</w:t>
      </w:r>
    </w:p>
    <w:p>
      <w:pPr>
        <w:pStyle w:val="BodyText"/>
      </w:pPr>
      <w:r>
        <w:t xml:space="preserve">Không biết đại nhân lúc nào có thể trở về Viễn Đông? Toàn bộ chúng tôi đều chờ mong đại nhân sớm ngày quay về chủ trì đại cục, không có đại nhân ở đây, mọi người đều không có lòng tin.</w:t>
      </w:r>
    </w:p>
    <w:p>
      <w:pPr>
        <w:pStyle w:val="BodyText"/>
      </w:pPr>
      <w:r>
        <w:t xml:space="preserve">Ma tộc đã bắt đầu triển khai tấn công Viễn Đông, bọn chúng theo con đường cũ của La Tư, đại quân đánh thẳng vào cứ điểm Đặc Lan.</w:t>
      </w:r>
    </w:p>
    <w:p>
      <w:pPr>
        <w:pStyle w:val="BodyText"/>
      </w:pPr>
      <w:r>
        <w:t xml:space="preserve">Căn cứ tình báo, ma tộc lần này tiến công không giống bình thường, ở trước cứ điểm Đặc Lan, ma tộc bày binh hai mươi vạn, tinh kỳ rợp đất, toàn là binh viên Tái nội á, do cháu trai của Ma thần hoàng là Cổ Tư Tháp suất lĩnh, thập phần hiếu chiến, bọn chúng thiết kết vô số khí giới công thành, đêm ngày cường công cứ điểm Đặc Lan.</w:t>
      </w:r>
    </w:p>
    <w:p>
      <w:pPr>
        <w:pStyle w:val="BodyText"/>
      </w:pPr>
      <w:r>
        <w:t xml:space="preserve">Đặc Lan quân khu do La Kiệt trấn thủ, y suất lĩnh quân dân Đặc Lan đại chiến với ma tộc liên tục mấy trận, tuy sát thương vô số ma tộc binh tốt, nhưng hậu viện ma tộc ùn ùn kéo đến không ngừng, chiến huống bất lợi cho La Kiệt, sĩ tốt thương vong thảm trọng.</w:t>
      </w:r>
    </w:p>
    <w:p>
      <w:pPr>
        <w:pStyle w:val="BodyText"/>
      </w:pPr>
      <w:r>
        <w:t xml:space="preserve">Tôi đang suy xét liệu có nên điều đệ nhị quân đang đóng ở Gia Sa đến hỗ trợ hay không. Nhưng do binh biến lần trước, đệ nhị quân thương vong thảm trọng, hiện tại tuy đã chiêu mộ lính mới, nhưng huấn luyện chưa lâu, chiến đấu lực chưa hình thành. Không biết tăng viện của gia tộc khi nào đến? Chúng tôi chống cự thập phần gian khổ.</w:t>
      </w:r>
    </w:p>
    <w:p>
      <w:pPr>
        <w:pStyle w:val="BodyText"/>
      </w:pPr>
      <w:r>
        <w:t xml:space="preserve">Ngoài ra, đại nhân, còn có một tin tức xấu báo cho ngài. Bởi vì đại chiến liên miên, quân ta tổn thất thảm trọng, tốn chi phí phủ tuất rất lớn, quân lương, tiền mua thuốc men, y phục, vũ khí như nước chảy vào vùng trũng, quốc khố nhập thua xa xuất. Minh Vủ sáng hôm qua đến tìm tôi, than: "Bạch Xuyên, chúng ta đã phá sản rồi".</w:t>
      </w:r>
    </w:p>
    <w:p>
      <w:pPr>
        <w:pStyle w:val="BodyText"/>
      </w:pPr>
      <w:r>
        <w:t xml:space="preserve">Hắn nói, tiền mua vũ khí, dược phẩm tháng này chúng ta thiếu đã đến hạn trả, còn có tiền phủ tuất đang nợ thân nhân binh sĩ trận vong, tổng các khoản cần thanh toán lên đến một ức bốn ngàn vạn, mà trong quốc khố chúng ta hiện gần như trống rỗng.</w:t>
      </w:r>
    </w:p>
    <w:p>
      <w:pPr>
        <w:pStyle w:val="BodyText"/>
      </w:pPr>
      <w:r>
        <w:t xml:space="preserve">Do thiếu nợ tiền lương thưởng của sĩ binh ba tháng, hiện tại các doanh sĩ binh đều oán thán trách than. Viễn Đông bộ đội còn đỡ hơn một chút, bọn họ là vì bảo vệ đất đai của mình mà nhẫn nhịn chiến đấu, nhưng bộ đội Tú tự doanh thì làm nháo lên, bọn họ nói không có tiền lão tử không bán mạng. Trong Tú tự doanh đã xuất hiện đào binh. Tôi nghiêm khắc chấp hành quân pháp, đêm qua chém năm người mới tạm trấn áp được cục diện, thế nhưng nếu không có tiền, tôi cũng không áp chế nổi.</w:t>
      </w:r>
    </w:p>
    <w:p>
      <w:pPr>
        <w:pStyle w:val="BodyText"/>
      </w:pPr>
      <w:r>
        <w:t xml:space="preserve">Còn có thương nhân cung ứng vũ khí và lương thực cho chúng tôi, bọn họ nói: "Sắp tới không thấy hiện kim, bọn họ sẽ ngừng cung cấp hàng hóa cho chúng tôi". Một khi ngừng lương thực, toàn quân sẽ không chiến mà tan vỡ. Tôi không thể không đem năm mươi ba vạn hiện kim vừa thu được từ việc bán khoáng sản trả cho bọn họ, Minh Vũ gần như muốn quỳ năn nỉ bọn họ mới được bọn họ tạm nể mặt, cho chúng tôi nợ thêm một tháng.</w:t>
      </w:r>
    </w:p>
    <w:p>
      <w:pPr>
        <w:pStyle w:val="BodyText"/>
      </w:pPr>
      <w:r>
        <w:t xml:space="preserve">Còn có thương nhân cung ứng dược phẩm và y phục, do nợ quá nhiều, bọn họ đã đình chỉ cung ứng cho chúng tôi. Sĩ binh chúng tôi chỉ mặc y phục mùa hè đơn giản dưới cái lạnh âm mười độ, xung sát với ma tộc binh. Dược phẩm duy nhất cho thương binh chính là nước lạnh, chúng tôi cả một mảnh vải sạch cũng chẳng có.</w:t>
      </w:r>
    </w:p>
    <w:p>
      <w:pPr>
        <w:pStyle w:val="BodyText"/>
      </w:pPr>
      <w:r>
        <w:t xml:space="preserve">Minh Vũ sầu não bạc hết nửa đầu, hắn khóc lóc than với tôi, La Kiệt dẫn sĩ binh chiến đấu sinh tử với ma tộc ở tiền tuyến, chúng tôi cả cơm cũng không cho y đủ ăn, làm sao xứng đáng với y?</w:t>
      </w:r>
    </w:p>
    <w:p>
      <w:pPr>
        <w:pStyle w:val="BodyText"/>
      </w:pPr>
      <w:r>
        <w:t xml:space="preserve">Nghe hắn hỏi, tôi cũng khóc, tôi thật sự không biết làm sao cho tốt.</w:t>
      </w:r>
    </w:p>
    <w:p>
      <w:pPr>
        <w:pStyle w:val="BodyText"/>
      </w:pPr>
      <w:r>
        <w:t xml:space="preserve">Đại nhân, tôi đã liên tục bốn ngày bốn đêm không thể chợp mắt, rất thống khổ. Ngài trước khi rời đi giao đại nghiệp Viễn Đông cho tôi, nhưng tôi đang không biết nên làm thế nào. Hiện tại, ai cũng nhìn ra, ngài là lương trụ không thể thiếu ở Viễn Đông, cả tên hay nói xằng Tác Tư hiện cũng ngày ngày tìm tôi hỏi thăm: "Quang minh đại nhân rốt cuộc khi nào trở về?" Bố Lan tướng quan cả ngày than thở, ngóng tiểu lộ tây biên đến xuất thần, lặng lẽ rơi lệ. Chúng tôi đều biết, y đang chờ ngài về.</w:t>
      </w:r>
    </w:p>
    <w:p>
      <w:pPr>
        <w:pStyle w:val="BodyText"/>
      </w:pPr>
      <w:r>
        <w:t xml:space="preserve">Đại nhân, ngài rốt cuộc lúc nào có thể quay về? Chúng tôi đang hết sức nóng lòng mong ngài sớm trở về Viễn Đông.</w:t>
      </w:r>
    </w:p>
    <w:p>
      <w:pPr>
        <w:pStyle w:val="BodyText"/>
      </w:pPr>
      <w:r>
        <w:t xml:space="preserve">Nói năng linh tinh nhiều như thế, nhưng xin đại nhân yên tâm, vô luận gian khổ thế nào, dù chiến đấu đến binh tốt cuối cùng, chúng tôi cũng sẽ giữ Viễn Đông theo lệnh ngài cho đến khi cờ xí của ngài xuất hiện ở bầu trời Viễn Đông. Chúng tôi tuyệt không phụ kì vọng của ngài.</w:t>
      </w:r>
    </w:p>
    <w:p>
      <w:pPr>
        <w:pStyle w:val="BodyText"/>
      </w:pPr>
      <w:r>
        <w:t xml:space="preserve">Chúc mừng đại nhân thuận lợi vinh thăng thống lĩnh, chúng tôi đều cao hứng vì ngài.</w:t>
      </w:r>
    </w:p>
    <w:p>
      <w:pPr>
        <w:pStyle w:val="BodyText"/>
      </w:pPr>
      <w:r>
        <w:t xml:space="preserve">Chúc đại nhân thân thể an khang!</w:t>
      </w:r>
    </w:p>
    <w:p>
      <w:pPr>
        <w:pStyle w:val="BodyText"/>
      </w:pPr>
      <w:r>
        <w:t xml:space="preserve">Bạch Xuyên.</w:t>
      </w:r>
    </w:p>
    <w:p>
      <w:pPr>
        <w:pStyle w:val="BodyText"/>
      </w:pPr>
      <w:r>
        <w:t xml:space="preserve">Phong thư này Tử Xuyên Tú đã xem vô số lần, nhưng mỗi khi gã đọc lại, vẫn là không kìm được ứa lệ.</w:t>
      </w:r>
    </w:p>
    <w:p>
      <w:pPr>
        <w:pStyle w:val="BodyText"/>
      </w:pPr>
      <w:r>
        <w:t xml:space="preserve">Tây bắc ngắm thiên lang, bắn đại điêu, khi bản thân cao quan lộc hậu, rượu thịt ê hề thì đám bộ hạ lại đang ở Viễn Đông gian khổ chấp hành mệnh lệnh của gã, trong hoàn cảnh khó khăn nhất giữ vững phong tuyến đông bộ bảo vệ an toàn cho nhân loại, ngăn cản đại quân ma tộc.</w:t>
      </w:r>
    </w:p>
    <w:p>
      <w:pPr>
        <w:pStyle w:val="BodyText"/>
      </w:pPr>
      <w:r>
        <w:t xml:space="preserve">"Trung thành đến chết mới thôi, vĩnh viễn không phản bội!"</w:t>
      </w:r>
    </w:p>
    <w:p>
      <w:pPr>
        <w:pStyle w:val="BodyText"/>
      </w:pPr>
      <w:r>
        <w:t xml:space="preserve">Lời thệ ngôn vang bên tai gã, Bạch Xuyên nói được làm được, trả giá bằng ngày tháng thanh xuân của nàng, thậm chí là sinh mệnh!</w:t>
      </w:r>
    </w:p>
    <w:p>
      <w:pPr>
        <w:pStyle w:val="BodyText"/>
      </w:pPr>
      <w:r>
        <w:t xml:space="preserve">Nghĩ đến hoàn cảnh của bản thân sau khi về Đế đô, Tử Xuyên Tú cảm thấy vô cùng hổ thẹn.</w:t>
      </w:r>
    </w:p>
    <w:p>
      <w:pPr>
        <w:pStyle w:val="BodyText"/>
      </w:pPr>
      <w:r>
        <w:t xml:space="preserve">Mỗi ngày đều làm mấy chuyện vặt vãnh, tranh đấu với đám quan lại sâu bọ, ganh ghét đấu đá với Mã Duy, cuốn vào vòng xoáy tranh giành quyền lực, làm sao xứng đáng với bộ hạ đang sinh tử bảo vệ biên cương?</w:t>
      </w:r>
    </w:p>
    <w:p>
      <w:pPr>
        <w:pStyle w:val="BodyText"/>
      </w:pPr>
      <w:r>
        <w:t xml:space="preserve">Gã bước khỏi phòng, dưới bầu trời xanh thẳm, một đàn nhạn đang xải cánh từ chân trời phía đông bay đến.</w:t>
      </w:r>
    </w:p>
    <w:p>
      <w:pPr>
        <w:pStyle w:val="BodyText"/>
      </w:pPr>
      <w:r>
        <w:t xml:space="preserve">"Có lẽ cố hương của những con nhạn đó chính là Viễn Đông, Viễn Đông là giấc mộng của ta!" Tử Xuyên Tú thầm phát thệ: "Các quân không phụ ta, ta cũng không phụ các quân, chúng ta sinh tử cùng nhau!"</w:t>
      </w:r>
    </w:p>
    <w:p>
      <w:pPr>
        <w:pStyle w:val="Compact"/>
      </w:pPr>
      <w:r>
        <w:t xml:space="preserve">-o0o-</w:t>
      </w:r>
      <w:r>
        <w:br w:type="textWrapping"/>
      </w:r>
      <w:r>
        <w:br w:type="textWrapping"/>
      </w:r>
    </w:p>
    <w:p>
      <w:pPr>
        <w:pStyle w:val="Heading2"/>
      </w:pPr>
      <w:bookmarkStart w:id="96" w:name="chương-4-dị-quốc-phong-tình"/>
      <w:bookmarkEnd w:id="96"/>
      <w:r>
        <w:t xml:space="preserve">74. Chương 4 : Dị Quốc Phong Tình</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5: Tây nam thống lĩnh.</w:t>
      </w:r>
    </w:p>
    <w:p>
      <w:pPr>
        <w:pStyle w:val="BodyText"/>
      </w:pPr>
      <w:r>
        <w:t xml:space="preserve">-----oo0oo-----</w:t>
      </w:r>
    </w:p>
    <w:p>
      <w:pPr>
        <w:pStyle w:val="BodyText"/>
      </w:pPr>
      <w:r>
        <w:t xml:space="preserve">Chương 4: Dị quốc phong tình</w:t>
      </w:r>
    </w:p>
    <w:p>
      <w:pPr>
        <w:pStyle w:val="BodyText"/>
      </w:pPr>
      <w:r>
        <w:t xml:space="preserve">Nhóm dịch: Tú Xuyên</w:t>
      </w:r>
    </w:p>
    <w:p>
      <w:pPr>
        <w:pStyle w:val="BodyText"/>
      </w:pPr>
      <w:r>
        <w:t xml:space="preserve">Sưu Tầm by nguoibantot8 --- 4vn.eu</w:t>
      </w:r>
    </w:p>
    <w:p>
      <w:pPr>
        <w:pStyle w:val="BodyText"/>
      </w:pPr>
      <w:r>
        <w:t xml:space="preserve">Ngày mười tháng mười hai, năm giờ sáng, sương mù ngày đông dày đặc.</w:t>
      </w:r>
    </w:p>
    <w:p>
      <w:pPr>
        <w:pStyle w:val="BodyText"/>
      </w:pPr>
      <w:r>
        <w:t xml:space="preserve">Một đội kị binh vượt đường xa đến Đán nhã, quân quan dẫn đội trình lệnh bài Quân vụ xứ cho Tuần thành quan: "Tôi là Truyền lệnh quan của Quân vụ xứ Đế đô, đến Đán Nhã có công vụ khẩn yếu. Thỉnh cầu lập tức cho gặp thống lĩnh đại nhân Hắc kì quân".</w:t>
      </w:r>
    </w:p>
    <w:p>
      <w:pPr>
        <w:pStyle w:val="BodyText"/>
      </w:pPr>
      <w:r>
        <w:t xml:space="preserve">Tử Xuyên Tú đang chìm trong giấc ngủ ngon buổi sớm thì bị người gọi dậy. Gã khoác chế phục, hai mắt ngái ngủ đi gặp tín sứ.</w:t>
      </w:r>
    </w:p>
    <w:p>
      <w:pPr>
        <w:pStyle w:val="BodyText"/>
      </w:pPr>
      <w:r>
        <w:t xml:space="preserve">Tuy trải qua hành trình dài, nhưng tinh thần của tín sứ vẫn rất tốt, hắn đứng nghiêm ở cửa: "Báo cáo! Tiểu kì vũ sĩ đệ tam kị binh sư Trung ương quân tham kiến thống lĩnh đại nhân!"</w:t>
      </w:r>
    </w:p>
    <w:p>
      <w:pPr>
        <w:pStyle w:val="BodyText"/>
      </w:pPr>
      <w:r>
        <w:t xml:space="preserve">"Tiểu kì, đến đây. Trên đường gian khổ rồi, mời ngồi".</w:t>
      </w:r>
    </w:p>
    <w:p>
      <w:pPr>
        <w:pStyle w:val="BodyText"/>
      </w:pPr>
      <w:r>
        <w:t xml:space="preserve">"Tạ đại nhân".</w:t>
      </w:r>
    </w:p>
    <w:p>
      <w:pPr>
        <w:pStyle w:val="BodyText"/>
      </w:pPr>
      <w:r>
        <w:t xml:space="preserve">"Tiểu kì, ngươi từ Đế đô đến đây, có phải mang tin tức gì tốt cho chúng ta không?"</w:t>
      </w:r>
    </w:p>
    <w:p>
      <w:pPr>
        <w:pStyle w:val="BodyText"/>
      </w:pPr>
      <w:r>
        <w:t xml:space="preserve">"Đại nhân, hạ quan phụng lệnh Quân vụ xứ chuyển công văn đến đây, ngoài ra Tư Đặc Lâm đại nhân nhờ tôi mang một phong thư riêng cho đại nhân ngài".</w:t>
      </w:r>
    </w:p>
    <w:p>
      <w:pPr>
        <w:pStyle w:val="BodyText"/>
      </w:pPr>
      <w:r>
        <w:t xml:space="preserve">Tử Xuyên Tú gật đầu: "Ngươi cực khổ rồi, thư đâu?"</w:t>
      </w:r>
    </w:p>
    <w:p>
      <w:pPr>
        <w:pStyle w:val="BodyText"/>
      </w:pPr>
      <w:r>
        <w:t xml:space="preserve">Tiểu kì vũ sĩ từ trong áo trước ngực lấy ra một phong thư được niêm phong, đưa đến trước mặt Tử Xuyên Tú: "Đại nhân mời xem, thư vẫn còn niêm phong. Làm phiền đại nhân cấp cho tôi một biên bản xác nhận thư đến tay ngài nguyên vẹn để tôi đem về phục mệnh".</w:t>
      </w:r>
    </w:p>
    <w:p>
      <w:pPr>
        <w:pStyle w:val="BodyText"/>
      </w:pPr>
      <w:r>
        <w:t xml:space="preserve">Yên lặng nhìn Tử Xuyên Tú viết biên bản, đóng dấu xong, tín sứ lúc này mới thở phào, trao thư cho Tử Xuyên Tú: "Đại nhân ngài bận rộn, nhiệm vụ của tôi đã hoàn thành, xin lui trước".</w:t>
      </w:r>
    </w:p>
    <w:p>
      <w:pPr>
        <w:pStyle w:val="BodyText"/>
      </w:pPr>
      <w:r>
        <w:t xml:space="preserve">Tử Xuyên Tú thuận tay lấy mấy tờ giấy bạc trong ngực áo: "Cực khổ rồi, đem đưa các huynh đệ uống rượu đi"</w:t>
      </w:r>
    </w:p>
    <w:p>
      <w:pPr>
        <w:pStyle w:val="BodyText"/>
      </w:pPr>
      <w:r>
        <w:t xml:space="preserve">Tiểu kì vũ sĩ khom lưng đáp: "Đại nhân ban thưởng, vốn không nên từ chối. Chỉ là Tư Đặc Lâm đại nhân luyện binh nghiêm cẩn, thủ hạ dưới quyền không dám phạm quy củ. Hạ quan xin lui trước".</w:t>
      </w:r>
    </w:p>
    <w:p>
      <w:pPr>
        <w:pStyle w:val="BodyText"/>
      </w:pPr>
      <w:r>
        <w:t xml:space="preserve">Nhìn tiểu kì quân quan dứt khoát li khai, Tử Xuyên Tú bật cười.</w:t>
      </w:r>
    </w:p>
    <w:p>
      <w:pPr>
        <w:pStyle w:val="BodyText"/>
      </w:pPr>
      <w:r>
        <w:t xml:space="preserve">Quả nhiên tướng lĩnh thế nào thì binh lính thế ấy. Bản thân hùng hùng hổ hổ, bộ hạ cũng là một đám lưu manh, mà bộ hạ của Tư Đặc Lâm thì phảng phất như được di truyền từ y, làm việc rất kỹ lưỡng.</w:t>
      </w:r>
    </w:p>
    <w:p>
      <w:pPr>
        <w:pStyle w:val="BodyText"/>
      </w:pPr>
      <w:r>
        <w:t xml:space="preserve">Đợi quân quan ly khai, gã mới mở bức thư có dấu niêm phong của Quân vụ xứ, bút tích cứng còng của Tư Đặc Lâm tức thì đập vào mắt.</w:t>
      </w:r>
    </w:p>
    <w:p>
      <w:pPr>
        <w:pStyle w:val="BodyText"/>
      </w:pPr>
      <w:r>
        <w:t xml:space="preserve">Tử Xuyên Tú vừa xem, vừa tán chuyện với Phổ Hân kì bổn bên cạnh: "Chớ thấy Tư Đặc Lâm cao lớn đẹp trai, chữ viết của y rất là khó đọc".</w:t>
      </w:r>
    </w:p>
    <w:p>
      <w:pPr>
        <w:pStyle w:val="BodyText"/>
      </w:pPr>
      <w:r>
        <w:t xml:space="preserve">"Còn xấu hơn chữ của đại nhân?"</w:t>
      </w:r>
    </w:p>
    <w:p>
      <w:pPr>
        <w:pStyle w:val="BodyText"/>
      </w:pPr>
      <w:r>
        <w:t xml:space="preserve">"So với ta thì xấu hơn nhiều!"</w:t>
      </w:r>
    </w:p>
    <w:p>
      <w:pPr>
        <w:pStyle w:val="BodyText"/>
      </w:pPr>
      <w:r>
        <w:t xml:space="preserve">"Ách, vậy thì đúng là quá xấu rồi".</w:t>
      </w:r>
    </w:p>
    <w:p>
      <w:pPr>
        <w:pStyle w:val="BodyText"/>
      </w:pPr>
      <w:r>
        <w:t xml:space="preserve">"Úy, Phổ Hân, ngươi rốt cuộc là có ý gì? Chê tháng này kiếm nhiều tiền quá sao!"</w:t>
      </w:r>
    </w:p>
    <w:p>
      <w:pPr>
        <w:pStyle w:val="BodyText"/>
      </w:pPr>
      <w:r>
        <w:t xml:space="preserve">Xem thư, Tử Xuyên Tú xuất hiện thần sắc nghi hoặc, ngó sắc trời sớm xam xám ngoài cửa sổ, yên lặng không lên tiếng.</w:t>
      </w:r>
    </w:p>
    <w:p>
      <w:pPr>
        <w:pStyle w:val="BodyText"/>
      </w:pPr>
      <w:r>
        <w:t xml:space="preserve">Phổ Hân giỏi quan sát sắc mặt không dám hỏi trực tiếp, sợ liên quan đến cơ mật quân sự mà ở cấp bậc của y không thể biết. Y yên lặng châm trà cho Tử Xuyên Tú, lặng lẽ đứng bên cạnh.</w:t>
      </w:r>
    </w:p>
    <w:p>
      <w:pPr>
        <w:pStyle w:val="BodyText"/>
      </w:pPr>
      <w:r>
        <w:t xml:space="preserve">Mãi một lúc Tử Xuyên Tú mới xoay người nói: "Phổ Hân, ngươi giúp ta soạn một thông báo, phát cho các Kì bổn trưởng quan của các sư đoàn".</w:t>
      </w:r>
    </w:p>
    <w:p>
      <w:pPr>
        <w:pStyle w:val="BodyText"/>
      </w:pPr>
      <w:r>
        <w:t xml:space="preserve">"Đại nhân, mời ngài cho biết muốn truyền đạt nội dung gì?"</w:t>
      </w:r>
    </w:p>
    <w:p>
      <w:pPr>
        <w:pStyle w:val="BodyText"/>
      </w:pPr>
      <w:r>
        <w:t xml:space="preserve">"Câu cú cụ thể thì tự ngươi soạn, ý tứ chủ yếu là nói nhận được thông báo của Quân vụ xứ, thủ tiêu đại diễn tập vốn định tổ chức cuối năm nay. Dã chiến huấn luyện của bộ đội tạm ngưng, bộ đội biên chế trở lại nhiệm vụ trú đóng bình thường".</w:t>
      </w:r>
    </w:p>
    <w:p>
      <w:pPr>
        <w:pStyle w:val="BodyText"/>
      </w:pPr>
      <w:r>
        <w:t xml:space="preserve">"Minh bạch rồi, tôi lập tức soạn thông báo".</w:t>
      </w:r>
    </w:p>
    <w:p>
      <w:pPr>
        <w:pStyle w:val="BodyText"/>
      </w:pPr>
      <w:r>
        <w:t xml:space="preserve">Phổ Hân thầm thấy kì lạ, không phải chỉ là thủ tiêu đại diễn tập sao? Chuyện này cũng là bình thường trong quân đội, Thống lĩnh đại nhân vì sao lại có biểu hiện cổ quái như thế? Nhưng Tử Xuyên Tú không nói, y cũng không dám hỏi dò.</w:t>
      </w:r>
    </w:p>
    <w:p>
      <w:pPr>
        <w:pStyle w:val="BodyText"/>
      </w:pPr>
      <w:r>
        <w:t xml:space="preserve">"Vì xuất hiện tình huống mới, qua hội nghị thảo luận do Tổng trưởng chủ trì, kế hoạch Long kị binh tạm thời ngừng triển khai". Tư Đặc Lâm viết trong thư như thế.</w:t>
      </w:r>
    </w:p>
    <w:p>
      <w:pPr>
        <w:pStyle w:val="BodyText"/>
      </w:pPr>
      <w:r>
        <w:t xml:space="preserve">"Rất kì quái, xuất hiện tình huống mới thế nào?" Tử Xuyên Tú đọc lại nội dung, nhưng Tư Đặc Lâm chỉ viết đơn giản như thế, không có giải thích thêm.</w:t>
      </w:r>
    </w:p>
    <w:p>
      <w:pPr>
        <w:pStyle w:val="BodyText"/>
      </w:pPr>
      <w:r>
        <w:t xml:space="preserve">Tạm dừng diễn tập, coi như kế hoạch xâm nhập đại quy mô vào Lưu Phong gia gặp trở ngại.</w:t>
      </w:r>
    </w:p>
    <w:p>
      <w:pPr>
        <w:pStyle w:val="BodyText"/>
      </w:pPr>
      <w:r>
        <w:t xml:space="preserve">Tử Xuyên Tú nghĩ đi nghĩ lại, nhưng vô pháp giải thích nguyên nhân.</w:t>
      </w:r>
    </w:p>
    <w:p>
      <w:pPr>
        <w:pStyle w:val="BodyText"/>
      </w:pPr>
      <w:r>
        <w:t xml:space="preserve">Theo gã biết, các hành tỉnh xung quanh Đế đô đã tập kết số lượng lớn dự bị bộ đội, binh mã lương thảo cũng đều chuẩn bị, chiến tranh xâm nhập đã như tên lên dây cung, vì sao đột ngột dừng lại? Chẳng lẽ, bên phía Viễn Đông lại tiến hành đánh nghi binh lần nữa?</w:t>
      </w:r>
    </w:p>
    <w:p>
      <w:pPr>
        <w:pStyle w:val="BodyText"/>
      </w:pPr>
      <w:r>
        <w:t xml:space="preserve">"Chẳng hiểu nổi bọn người ở Đế đô a!" Tử Xuyên Tú lẩm nhẩm, phất phất lá thư trên tay.</w:t>
      </w:r>
    </w:p>
    <w:p>
      <w:pPr>
        <w:pStyle w:val="BodyText"/>
      </w:pPr>
      <w:r>
        <w:t xml:space="preserve">Nhìn thần tình nghi hoặc của Tử Xuyên Tú, Phổ Hân chỉ đành đứng ngẩn ra bên cạnh. Y khuyên giải: "Đại nhân, gần đây tâm tình của ngài không tốt, liệu có phải vì làm việc quá nhiều hay không? Hiện tại đại diễn tập đã thủ tiêu, ngài cũng nên nghỉ ngơi thoải mái vài ngày đi. Hoặc giả ngài có thể xuất hành du ngoạn, tâm tình sẽ tốt hơn".</w:t>
      </w:r>
    </w:p>
    <w:p>
      <w:pPr>
        <w:pStyle w:val="BodyText"/>
      </w:pPr>
      <w:r>
        <w:t xml:space="preserve">Tử Xuyên Tú cười khổ lắc đầu: "Đán nhã lớn được bao nhiêu? Mọi người đều biết ta, đi du ngoạn cũng mất hứng, không thoải mái".</w:t>
      </w:r>
    </w:p>
    <w:p>
      <w:pPr>
        <w:pStyle w:val="BodyText"/>
      </w:pPr>
      <w:r>
        <w:t xml:space="preserve">"Đại nhân, không nhất định phải du ngoạn ở Đán nhã a! Ngài có thể sang Hà Khâu chơi mấy ngày. Bên đó chắc không mấy người nhận ra ngài đâu".</w:t>
      </w:r>
    </w:p>
    <w:p>
      <w:pPr>
        <w:pStyle w:val="BodyText"/>
      </w:pPr>
      <w:r>
        <w:t xml:space="preserve">"Hà Khâu?" Tử Xuyên Tú chợt động tâm.</w:t>
      </w:r>
    </w:p>
    <w:p>
      <w:pPr>
        <w:pStyle w:val="BodyText"/>
      </w:pPr>
      <w:r>
        <w:t xml:space="preserve">Tử Xuyên Tú động tâm hỏi: "Bên đó rất đẹp sao?"</w:t>
      </w:r>
    </w:p>
    <w:p>
      <w:pPr>
        <w:pStyle w:val="BodyText"/>
      </w:pPr>
      <w:r>
        <w:t xml:space="preserve">"Đương nhiên rồi! Hà Khâu là một trong những thành thị nổi danh nhất trên đại lục, còn phồn hoa hơn cả Đế đô, hơn nữa cảnh sắc xinh đẹp, phong thổ nhân tình đều đáng xem hơn địa phương khác, không ít người từ Đế đô vượt đường xa đến du ngoạn, đại nhân ngài ở kế bên cớ gì không qua chơi, nếu không rất đáng tiếc".</w:t>
      </w:r>
    </w:p>
    <w:p>
      <w:pPr>
        <w:pStyle w:val="BodyText"/>
      </w:pPr>
      <w:r>
        <w:t xml:space="preserve">"Thật thế sao?" Nhớ đến lời giới thiệu của Lâm Duệ trưởng lão, Hà Khâu luôn là thành thị thu hút khách du lịch số một trên đại lục, Vũ ca vũ của Kim thủy hà, Thiếu nguyệt thai của Giang hoa lâu, Quan tinh lâu của Đô nhạc sơn trang gì gì đấy, đêm ngày đều tấp nập du khách, bản thân ở gần mà không sang, xác thật có điểm đáng tiếc.</w:t>
      </w:r>
    </w:p>
    <w:p>
      <w:pPr>
        <w:pStyle w:val="BodyText"/>
      </w:pPr>
      <w:r>
        <w:t xml:space="preserve">Nghĩ đến mỹ nữ bên đó như mây, nhất thời, Tử Xuyên Tú cảm thấy rất hứng đi, nhưng gã còn có một điều suy xét: "Ta là quân quan hiện dịch, đi qua đó có chút bất tiện".</w:t>
      </w:r>
    </w:p>
    <w:p>
      <w:pPr>
        <w:pStyle w:val="BodyText"/>
      </w:pPr>
      <w:r>
        <w:t xml:space="preserve">"Hà hà, đại nhân chớ chọc cười. Biên phòng bộ đội đều dưới quyền chưởng quản của ngài, ngài xuất quan, ai dám ngăn cản?"</w:t>
      </w:r>
    </w:p>
    <w:p>
      <w:pPr>
        <w:pStyle w:val="BodyText"/>
      </w:pPr>
      <w:r>
        <w:t xml:space="preserve">"Nhưng biên phòng bên phía Lâm gia?"</w:t>
      </w:r>
    </w:p>
    <w:p>
      <w:pPr>
        <w:pStyle w:val="BodyText"/>
      </w:pPr>
      <w:r>
        <w:t xml:space="preserve">"Bảo vệ thính của Hà khâu quản lý biên cảnh lỏng lẻo, trừ phi có án hình sự đặc biệt nghiêm trọng, bằng không bọn họ hầu như chẳng tra xét người xuất nhập cảnh". Nói đến đây, Phổ Hân hạ thấp giọng: "Không giấu đại nhân, kì thật quân quan cao cấp của Hắc kì quân, có kẻ nào không lén lút qua Hà khâu chơi. Khoái mã chạy chừng ba giờ là đến, vào ngày cuối tuần, rất nhiều người cưỡi kị mã chạy sang đó, vui chơi phong lưu hai ngày, mờ sáng thứ hai lại chạy về. Nghe nói, có vài quân quan còn nuôi dưỡng nhân tình bên đó. Nhân hiện tại rảnh rỗi, ngài cứ an tâm thoải mái chơi bời mấy ngày, có gì không đúng? Chẳng lẽ thống lĩnh không được phép nghỉ ngơi sao?"</w:t>
      </w:r>
    </w:p>
    <w:p>
      <w:pPr>
        <w:pStyle w:val="BodyText"/>
      </w:pPr>
      <w:r>
        <w:t xml:space="preserve">"Ừm, ừm," Phổ Hân miệng lưỡi trôi chảy, Tử Xuyên Tú bị kích thích động lòng: "Ngươi nói có đạo lý!"</w:t>
      </w:r>
    </w:p>
    <w:p>
      <w:pPr>
        <w:pStyle w:val="BodyText"/>
      </w:pPr>
      <w:r>
        <w:t xml:space="preserve">Gã hôm đó truyền phó tư lệnh Ngõa Đức và tổng tham mưu trưởng Văn Hà đến bàn giao công tác, trước tiên truyền đạt mệnh lệnh của Quân vụ xứ đến bọn họ, sau đó biểu thị do công tác quá dồn dập, bổn quan tinh thần mệt mỏi, mấy ngày liền mất ngủ, cần điều dưỡng vài ngày.</w:t>
      </w:r>
    </w:p>
    <w:p>
      <w:pPr>
        <w:pStyle w:val="BodyText"/>
      </w:pPr>
      <w:r>
        <w:t xml:space="preserve">Thống lĩnh đại nhân mệt mỏi, lại ngủ không được, vậy thì căng rồi!</w:t>
      </w:r>
    </w:p>
    <w:p>
      <w:pPr>
        <w:pStyle w:val="BodyText"/>
      </w:pPr>
      <w:r>
        <w:t xml:space="preserve">Phó thống lĩnh Ngõa Đức dùng thần tình lo lắng nhất biểu thị, đây tuyệt đối không phải là chuyện nhỏ có thể sắp xếp sơ sài, là sự kiện nghiêm trọng nhất mà Hắc kì quân trước giờ mới gặp phải, quan hệ đến mệnh vận và sinh tử tồn vong của quân đội.</w:t>
      </w:r>
    </w:p>
    <w:p>
      <w:pPr>
        <w:pStyle w:val="BodyText"/>
      </w:pPr>
      <w:r>
        <w:t xml:space="preserve">"Đây không chỉ là chuyện cá nhân của Tú Xuyên đại nhân, đại nhân là bảo bối của gia tộc chúng ta, thân tâm ngài an khang là tài phú lớn nhất của chúng tôi, giá trị còn hơn mười sư đoàn thiết giáp kị binh! Đây là khó khăn mà toàn thể quân đoàn ta phải đối diện!" Thần sắc phó thống lĩnh Ngõa Đức ngưng trọng, mắt ứa lệ, giống như đang đối diện khảo nghiệm sinh tử vậy.</w:t>
      </w:r>
    </w:p>
    <w:p>
      <w:pPr>
        <w:pStyle w:val="BodyText"/>
      </w:pPr>
      <w:r>
        <w:t xml:space="preserve">Hắn đẩy vấn đề cá nhân bé xíu của Tử Xuyên Tú trở thành vấn đề sinh tử tồn vong của gia tộc, công phu vỗ mông ngựa thượng thừa khiến Tử Xuyên Tú không khỏi bật cười.</w:t>
      </w:r>
    </w:p>
    <w:p>
      <w:pPr>
        <w:pStyle w:val="BodyText"/>
      </w:pPr>
      <w:r>
        <w:t xml:space="preserve">Không đợi Tử Xuyên Tú chỉ thị, hai vị phó thống lĩnh đã bắt đầu thương lượng nơi nào có thần y khởi tử hồi sinh, nơi nào có thể có nhân sâm ngàn năm, hà thủ ô hai ngàn năm, băng sơn tuyết liên năm trăm năm, Ngõa Đức nói thôn kia có Phong bà tử được thần linh phụ thể, tự xưng có thể chửng cứu chúng sinh, cả nước tiểu của một tiểu tử ở thôn đó cũng có thể trị được bách bệnh, Văn Hà lại nói trên đỉnh Thiên sơn có một nơi linh khí trị bách bệnh, ở đông hải có một tòa tiên sơn trôi nổi, trên đó có tiên nhân trú ngụ, y lập tức cưỡi khoái mã xuất phát, nhưng điều lo lắng duy nhất là bệnh tình của thống lĩnh không chờ được y quay về.</w:t>
      </w:r>
    </w:p>
    <w:p>
      <w:pPr>
        <w:pStyle w:val="BodyText"/>
      </w:pPr>
      <w:r>
        <w:t xml:space="preserve">"Quay lại quay lại!" Nhìn hai tên bộ hạ hí lộng bày trò, bộ dạng như sắp xuất phát đi tìm nước tiểu đồng tử và tiên nhân, Tử Xuyên Tú mắc cười lên tiếng ngăn cản.</w:t>
      </w:r>
    </w:p>
    <w:p>
      <w:pPr>
        <w:pStyle w:val="BodyText"/>
      </w:pPr>
      <w:r>
        <w:t xml:space="preserve">Gã giả bộ tằng hắng hai tiếng, sau đó biểu thị, tuy bản thân mệt mỏi kiệt sức, nhưng may mà bệnh tình chưa vào xương tủy, dựa vào ý chí và nghị lực kiên cường, gã tin tưởng chiến thắng được bệnh tật, chỉ cần dưỡng bệnh vài ngày là được.</w:t>
      </w:r>
    </w:p>
    <w:p>
      <w:pPr>
        <w:pStyle w:val="BodyText"/>
      </w:pPr>
      <w:r>
        <w:t xml:space="preserve">Gã bàn giao công việc cho hai phó thủ, vấn đề thường ngày thì cứ thế mà làm, vấn đề trọng đại thì cả hai cùng thương lượng, nếu không thể thống nhất ý kiến, thông báo Phổ Hân kì bổn chuyển cáo cho Tử Xuyên Tú để quyết.</w:t>
      </w:r>
    </w:p>
    <w:p>
      <w:pPr>
        <w:pStyle w:val="BodyText"/>
      </w:pPr>
      <w:r>
        <w:t xml:space="preserve">* * *</w:t>
      </w:r>
    </w:p>
    <w:p>
      <w:pPr>
        <w:pStyle w:val="BodyText"/>
      </w:pPr>
      <w:r>
        <w:t xml:space="preserve">Tuyết mịn màng bay mông lung, mờ ảo. Gió lạnh đầu đông phà vào mặt nhưng chưa đủ rét, khí trời đúng là tốt để đi chơi. Do đang có tuyết nên trên đường gần như không có người đi bộ, chỉ có xe ngựa nườm nượp.</w:t>
      </w:r>
    </w:p>
    <w:p>
      <w:pPr>
        <w:pStyle w:val="BodyText"/>
      </w:pPr>
      <w:r>
        <w:t xml:space="preserve">Tử Xuyên Tú rời Đán nhã thị, theo công lộ đại lục mà đi, chưa đến mười dặm đã gặp Biên phòng kiểm tra trạm của Hắc kì quân. Biên phòng quân quan vận chế phục xanh, mặt không biểu tình kiểm tra chứng kiện của Tử Xuyên Tú, ngẩng đầu hỏi: "Trương tiên sinh là người Đế đô?"</w:t>
      </w:r>
    </w:p>
    <w:p>
      <w:pPr>
        <w:pStyle w:val="BodyText"/>
      </w:pPr>
      <w:r>
        <w:t xml:space="preserve">"Đúng thế".</w:t>
      </w:r>
    </w:p>
    <w:p>
      <w:pPr>
        <w:pStyle w:val="BodyText"/>
      </w:pPr>
      <w:r>
        <w:t xml:space="preserve">"Đến Hà khâu là để làm ăn?"</w:t>
      </w:r>
    </w:p>
    <w:p>
      <w:pPr>
        <w:pStyle w:val="BodyText"/>
      </w:pPr>
      <w:r>
        <w:t xml:space="preserve">"À, tôi là đi buôn ít lá trà và vải vóc thôi".</w:t>
      </w:r>
    </w:p>
    <w:p>
      <w:pPr>
        <w:pStyle w:val="BodyText"/>
      </w:pPr>
      <w:r>
        <w:t xml:space="preserve">Một mình một ngựa lên đường, thân thể tráng kiện, ánh mắt lấp lánh có thần, thái độ trầm ổn, đại khái nhìn Tử Xuyên Tú không giống với thương nhân "Buôn bán nhỏ", quân quan đó cúi đầu lật tới lật lui kiểm tra chứng kiện.</w:t>
      </w:r>
    </w:p>
    <w:p>
      <w:pPr>
        <w:pStyle w:val="BodyText"/>
      </w:pPr>
      <w:r>
        <w:t xml:space="preserve">Tử Xuyên Tú thần thái tự nhiên không chút khẩn trương, chứng kiện tuy là giả, nhưng còn giống hơn chứng kiện thật, là chủ quản Quản lý xứ xuất nhập biên cảnh đích thân làm cho Tử Xuyên Tú.</w:t>
      </w:r>
    </w:p>
    <w:p>
      <w:pPr>
        <w:pStyle w:val="BodyText"/>
      </w:pPr>
      <w:r>
        <w:t xml:space="preserve">Đại khái không cách nào phát hiện chứng kiện có gì giả trá, quân quan biên phòng lại hỏi: "Ngài không mang theo cấm vật phẩm gì chứ? Vũ khí? Hoàng KIm? Các vật cấm chính trị?"</w:t>
      </w:r>
    </w:p>
    <w:p>
      <w:pPr>
        <w:pStyle w:val="BodyText"/>
      </w:pPr>
      <w:r>
        <w:t xml:space="preserve">Tử Xuyên Tú im lặng không đáp, đưa tay mở bao phục ra, bên trong chỉ có vài bộ y phục và một xấp tiền. Tử Xuyên Tú giải thích: "Đây là tiền để tôi qua đó mua hàng".</w:t>
      </w:r>
    </w:p>
    <w:p>
      <w:pPr>
        <w:pStyle w:val="BodyText"/>
      </w:pPr>
      <w:r>
        <w:t xml:space="preserve">Không có lí do gì để làm khó, quân quan bất tình nguyện viết lên chứng kiện, đóng dấu xác nhận Trương A Tam tiên sinh lần này xuất cảnh là được gia tộc cho phép, hoàn toàn hợp pháp.</w:t>
      </w:r>
    </w:p>
    <w:p>
      <w:pPr>
        <w:pStyle w:val="BodyText"/>
      </w:pPr>
      <w:r>
        <w:t xml:space="preserve">Hắn chỉ vào một tấm bia đá bên đường: "Trương tiên sinh, ngài là lần đầu xuất cảnh phải không? Chú ý, qua khỏi tấm bia đá đó là quốc thổ của Lâm gia, chúc ngài thuận buồm xuôi gió".</w:t>
      </w:r>
    </w:p>
    <w:p>
      <w:pPr>
        <w:pStyle w:val="BodyText"/>
      </w:pPr>
      <w:r>
        <w:t xml:space="preserve">Tử Xuyên Tú lên tiếng: "Đa tạ!" Chuyển thân nhảy lên ngựa.</w:t>
      </w:r>
    </w:p>
    <w:p>
      <w:pPr>
        <w:pStyle w:val="BodyText"/>
      </w:pPr>
      <w:r>
        <w:t xml:space="preserve">Vó ngựa tung nhanh, tuyết lạnh táp mặt, Tử Xuyên Tú vượt qua giới bia, quay đầu nhìn lại trạm gác bên kia, đất dưới chân vẫn một màu không đổi, trời trên đầu vẫn âm âm mông lung, nhưng vào lúc này, gã đã không còn ở lãnh thổ Tử Xuyên gia rồi.</w:t>
      </w:r>
    </w:p>
    <w:p>
      <w:pPr>
        <w:pStyle w:val="BodyText"/>
      </w:pPr>
      <w:r>
        <w:t xml:space="preserve">Trước giờ bản thân chinh chiến tứ phương, nhưng đây chính là lần đầu ly khai Tử Xuyên quốc thổ, đối với phong tình dị quốc mê người trong truyền thuyết, gã tràn trề kích tình tuổi trẻ, cho dù tuyết lạnh cũng không làm giảm lòng hăng say của gã.</w:t>
      </w:r>
    </w:p>
    <w:p>
      <w:pPr>
        <w:pStyle w:val="BodyText"/>
      </w:pPr>
      <w:r>
        <w:t xml:space="preserve">Hai chân đạp lên đất đai dị quốc, Tử Xuyên Tú có cảm giác vô cùng khó tả, giống như trên người bị một sợi dây vô hình trói buộc.</w:t>
      </w:r>
    </w:p>
    <w:p>
      <w:pPr>
        <w:pStyle w:val="BodyText"/>
      </w:pPr>
      <w:r>
        <w:t xml:space="preserve">Không biết thế nào, gã bỗng dự cảm được trong mấy ngày tiếp theo, mệnh vận của bản thân sẽ có một sự chuyển biến trọng đại.</w:t>
      </w:r>
    </w:p>
    <w:p>
      <w:pPr>
        <w:pStyle w:val="BodyText"/>
      </w:pPr>
      <w:r>
        <w:t xml:space="preserve">Tử Xuyên Tú lo lắng nhất đó là bị Hà khâu bảo vệ thính kiểm tra chứng kiện sẽ bạo lộ thân phận: "Tử Xuyên gia thống lĩnh bí mật tiềm nhập Hà khâu, mục đích bất minh!" Nếu như bị người ta cố tình hãm hại, chuyện bé xíu sẽ trở thành phiền phức ngoại giao lớn.</w:t>
      </w:r>
    </w:p>
    <w:p>
      <w:pPr>
        <w:pStyle w:val="BodyText"/>
      </w:pPr>
      <w:r>
        <w:t xml:space="preserve">Nhưng kết quả lại khiến gã kinh ngạc, biên phòng của Lâm thị gia tộc giống như chỉ có cái tên mà thôi.</w:t>
      </w:r>
    </w:p>
    <w:p>
      <w:pPr>
        <w:pStyle w:val="BodyText"/>
      </w:pPr>
      <w:r>
        <w:t xml:space="preserve">Theo công lộ tuyết bay bay mà đi, tuy cũng có không ít trạm gác, Biên phòng cảnh sát của Hà khâu mặc chế phục mùa đông màu trắng đứng như tượng nhìn người qua lại, phảng phất như không thấy Tử Xuyên Tú, trên đường cũng không thấy có biển báo nào yêu cầu xuất trình giấy tờ kiểm tra.</w:t>
      </w:r>
    </w:p>
    <w:p>
      <w:pPr>
        <w:pStyle w:val="BodyText"/>
      </w:pPr>
      <w:r>
        <w:t xml:space="preserve">Ngơ ngác đi thúc ngựa đi một quãng đường dài, Tử Xuyên Tú vì muốn chứng minh bản thân là người buôn bán lá trà vô hại, tự động đến trước mặt một người cảnh sát biên phòng, nhảy xuống ngựa báo: "Trưởng quan, tôi là người buôn trà đến từ Tử Xuyên gia".</w:t>
      </w:r>
    </w:p>
    <w:p>
      <w:pPr>
        <w:pStyle w:val="BodyText"/>
      </w:pPr>
      <w:r>
        <w:t xml:space="preserve">Biên phòng cảnh sát một hông đeo gậy, một hông gài mã đao, đưa tay chùi tuyết bám trên mặt, để lộ ra gương mặt trẻ tuổi, nhỏ nhẹ hỏi: "Tiên sinh, có thể giúp ngài chuyện gì không?"</w:t>
      </w:r>
    </w:p>
    <w:p>
      <w:pPr>
        <w:pStyle w:val="BodyText"/>
      </w:pPr>
      <w:r>
        <w:t xml:space="preserve">Do cùng là hậu duệ của Quang minh hoàng triều, Tử Xuyên gia, Lưu Phong gia và Lâm gia đều dùng chung ngôn ngữ, ngoại trừ khẩu âm địa phương, ngôn ngữ giao tiếp giữa mọi người là không thành vấn đề.</w:t>
      </w:r>
    </w:p>
    <w:p>
      <w:pPr>
        <w:pStyle w:val="BodyText"/>
      </w:pPr>
      <w:r>
        <w:t xml:space="preserve">"Ách, trưởng quan, cho hỏi nơi nào kiểm tra chứng kiện thân phận của tôi vậy? Biên phòng kiểm tra trạm của chúng tôi, Trạm quản lý của Trị bộ thiếu ở đâu vậy?"</w:t>
      </w:r>
    </w:p>
    <w:p>
      <w:pPr>
        <w:pStyle w:val="BodyText"/>
      </w:pPr>
      <w:r>
        <w:t xml:space="preserve">Cảnh sát đó ngẩn ra, nhếch miệng cười lộ ra mấy cái răng trắng: "Tiên sinh, ngài là lần đầu đến Hà khâu à?"</w:t>
      </w:r>
    </w:p>
    <w:p>
      <w:pPr>
        <w:pStyle w:val="BodyText"/>
      </w:pPr>
      <w:r>
        <w:t xml:space="preserve">Người cảnh sát cười hề hề thần bí, rất giống biểu tình người thành thị cười nhạo người nhà quê ra tỉnh.</w:t>
      </w:r>
    </w:p>
    <w:p>
      <w:pPr>
        <w:pStyle w:val="BodyText"/>
      </w:pPr>
      <w:r>
        <w:t xml:space="preserve">"Ách? Sao ngài biết?"</w:t>
      </w:r>
    </w:p>
    <w:p>
      <w:pPr>
        <w:pStyle w:val="BodyText"/>
      </w:pPr>
      <w:r>
        <w:t xml:space="preserve">Cảnh sát cười không đáp, chỉnh lại dây lưng đen, quay đầu chỉ về phía sau: "Chúng tôi là Biên phòng hình sự cảnh sát thuộc Bảo vệ thính, hiện tại đang chấp hành truy bắt tội phạm sát nhân Phương Mông, chúng tôi không quản dân sự, nhưng tôi có thể chỉ cho ông, Lâm thị gia tộc là quốc gia tự do, tiến vào Hà khâu không cần phải làm thủ tục".</w:t>
      </w:r>
    </w:p>
    <w:p>
      <w:pPr>
        <w:pStyle w:val="BodyText"/>
      </w:pPr>
      <w:r>
        <w:t xml:space="preserve">Tử Xuyên Tú há mỏ: "Không cần trình chứng kiện?"</w:t>
      </w:r>
    </w:p>
    <w:p>
      <w:pPr>
        <w:pStyle w:val="BodyText"/>
      </w:pPr>
      <w:r>
        <w:t xml:space="preserve">"Chúng tôi có hiệp nghị với Tử Xuyên gia, chứng kiện do Tử Xuyên gia phát hành được thừa nhận ở Hà khâu. Ông bạn đã thông qua kiểm tra của Biên cảnh kiểm tra trạm phía Tử Xuyên gia, chúng tôi vì sao lại phải kiểm tra thêm lần nữa? Làm vậy không có lợi cho tự do lưu thông mậu dịch, đương nhiên, chứng kiện của ông bạn phải bảo quản kỹ, ở thị khu, ông bạn có thể đụng phải kiểm tra bất ngờ, gần đây chúng tôi đang truy bắt sát nhân Phương Mông, gây bất tiện cho ngài, chúng tôi xin lỗi trước".</w:t>
      </w:r>
    </w:p>
    <w:p>
      <w:pPr>
        <w:pStyle w:val="BodyText"/>
      </w:pPr>
      <w:r>
        <w:t xml:space="preserve">"Các ngài hoàn toàn mở biên cảnh". Tử Xuyên Tú chớp chớp mắt, Hà khâu Lâm gia hoàn toàn buông bỏ giới bị biên phòng, chuyện này đối với cư dân Tử Xuyên gia luôn sinh sống dưới sự giám sát nghiêm mật đúng là chuyện bất khả tư nghị.</w:t>
      </w:r>
    </w:p>
    <w:p>
      <w:pPr>
        <w:pStyle w:val="BodyText"/>
      </w:pPr>
      <w:r>
        <w:t xml:space="preserve">Gã hỏi: "Vậy, lão bách tính của các ngài rời khỏi đất nước thì làm thế nào?"</w:t>
      </w:r>
    </w:p>
    <w:p>
      <w:pPr>
        <w:pStyle w:val="BodyText"/>
      </w:pPr>
      <w:r>
        <w:t xml:space="preserve">Cảnh sát hỏi ngược lại: "Lão bách tính của chúng tôi vì sao phải rời bỏ đất nước? Sinh hoạt của Hà khâu an bình hơn Đế đô và Viễn kinh, dân chúng trong sự quản hạt của chúng tôi không có lý do gì phải đào vong".</w:t>
      </w:r>
    </w:p>
    <w:p>
      <w:pPr>
        <w:pStyle w:val="BodyText"/>
      </w:pPr>
      <w:r>
        <w:t xml:space="preserve">"Ách, nếu như dân chúng ngoại quốc chạy sang thì sao?"</w:t>
      </w:r>
    </w:p>
    <w:p>
      <w:pPr>
        <w:pStyle w:val="BodyText"/>
      </w:pPr>
      <w:r>
        <w:t xml:space="preserve">"Chuyện này vẫn hay xảy ra trong lịch sử, mỗi lần Tử Xuyên gia và Lưu Phong gia khai chiến, có rất nhiều nạn dân muốn chạy sang Hà khâu tị nạn, nhưng phần lớn nạn dân đều bị Biên phòng bộ đội của Tử Xuyên gia và Lưu Phong gia ngăn cản, trừ phi xuất hiện tình huống nạn dân quá lớn vượt khỏi sự kiểm soát của biên phòng bộ đội của bọn họ, biên phòng bộ đội của chúng tôi mới xuất động phong tỏa biên giới. Nhưng dạng tình huống đó rất hy hữu, hơn nữa biên cảnh với quý quốc đã yên bình gần mười năm, chúng tôi không cần khéo lo trời sập, không phải sao?"</w:t>
      </w:r>
    </w:p>
    <w:p>
      <w:pPr>
        <w:pStyle w:val="BodyText"/>
      </w:pPr>
      <w:r>
        <w:t xml:space="preserve">Tử Xuyên Tú cảm ơn rời đi, gã cười: Khéo lo trời sập? Mới rời Tử Xuyên gia có mười mấy cây số mà gã có cảm giác giống như đã đến một thế giới khác.</w:t>
      </w:r>
    </w:p>
    <w:p>
      <w:pPr>
        <w:pStyle w:val="BodyText"/>
      </w:pPr>
      <w:r>
        <w:t xml:space="preserve">Gã có thể suy ra, đối với chiến tranh phát sinh ở phía Viễn Đông, máu tươi và hàng vạn người tử vong, tin tức này đối với cư dân ở đây mà nói, cũng chẳng khác bao nhiêu so với dạng tin tức thần tượng minh tinh luyến tình.</w:t>
      </w:r>
    </w:p>
    <w:p>
      <w:pPr>
        <w:pStyle w:val="BodyText"/>
      </w:pPr>
      <w:r>
        <w:t xml:space="preserve">Lâm thị gia tộc đã hai trăm năm chưa có chiến tranh, nhân dân của bọn họ sớm đã quên mùi vị chiến tranh và mất mát.</w:t>
      </w:r>
    </w:p>
    <w:p>
      <w:pPr>
        <w:pStyle w:val="BodyText"/>
      </w:pPr>
      <w:r>
        <w:t xml:space="preserve">"Các người thật may mắn a!" Tử Xuyên Tú lẩm nhẩm: "Chiến tranh gần như đã lướt sát qua các người".</w:t>
      </w:r>
    </w:p>
    <w:p>
      <w:pPr>
        <w:pStyle w:val="BodyText"/>
      </w:pPr>
      <w:r>
        <w:t xml:space="preserve">* * *</w:t>
      </w:r>
    </w:p>
    <w:p>
      <w:pPr>
        <w:pStyle w:val="BodyText"/>
      </w:pPr>
      <w:r>
        <w:t xml:space="preserve">Bách lí hồng trần, Thiên xích bích thủy, Hà khâu thành thủy là một trong ba tòa thành danh tiếng trong lịch sử, được xây dựng năm 151 Đế quốc lịch, đến nay đã được hơn sáu trăm năm lịch sử.</w:t>
      </w:r>
    </w:p>
    <w:p>
      <w:pPr>
        <w:pStyle w:val="BodyText"/>
      </w:pPr>
      <w:r>
        <w:t xml:space="preserve">Ngước nhìn tòa cổ thành hùng vĩ, nhìn tường thành được dựng nên bằng đá tảng xanh bóng, Tử Xuyên Tú có thể tưởng tượng được sự phồn hoa của đế quốc cường thịnh năm xưa.</w:t>
      </w:r>
    </w:p>
    <w:p>
      <w:pPr>
        <w:pStyle w:val="BodyText"/>
      </w:pPr>
      <w:r>
        <w:t xml:space="preserve">Hoàng triều hưng suy, phong vân biến ảo, huyết lệ và bi ai của bao nhiêu ngàn vạn con người, cuối cùng chỉ để lại bằng vài trang giấy sử, nghĩ đến sự tàn nhẫn của chiến tranh, Tử Xuyên Tú bất giác nảy sinh tâm chán nản.</w:t>
      </w:r>
    </w:p>
    <w:p>
      <w:pPr>
        <w:pStyle w:val="BodyText"/>
      </w:pPr>
      <w:r>
        <w:t xml:space="preserve">Trong tưởng tượng của Tử Xuyên Tú, đã là kinh đô thương nghiệp nổi danh của đại lục, Hà khâu nhất định là thành thị phồn hoa huyên nháo, trên nhai đạo sẽ chật ních người đi lại, hai bên đường sẽ la liệt các quầy hàng, không gian sẽ tràn ngập âm thanh mời chào nhộn nhịp.</w:t>
      </w:r>
    </w:p>
    <w:p>
      <w:pPr>
        <w:pStyle w:val="BodyText"/>
      </w:pPr>
      <w:r>
        <w:t xml:space="preserve">Nhưng khi chính mắt nhìn thấy thì lại khiến gã kinh ngạc. Vừa tiến vào cổng thành, đập vào mắt gã là một đại đạo chính rộng lớn, sạch sẽ, trên đường xe ngựa không nhiều, hai bên lề đường trồng hai hàng ngô đồng, dáng cây cao, cắt tỉa gọn gàng tôn tạo vẻ đẹp cho con đường. Người đi bộ đi dưới tán cây, trên mặt biểu lộ vẻ tươi cười và sự hài lòng với cuộc sống. Tuy xe qua người tới, nhưng không có tiếng người la ó, cũng chẳng có tiếng chào rao chèo kéo khách, đây chính là kinh đô thương nghiệp Hà khâu sao?</w:t>
      </w:r>
    </w:p>
    <w:p>
      <w:pPr>
        <w:pStyle w:val="BodyText"/>
      </w:pPr>
      <w:r>
        <w:t xml:space="preserve">Ở ngay ngã tư đầu tiên có trương một tấm bản đồ rất lớn, Tử Xuyên Tú chăm chú quan sát, chỉ thấy chiều dọc thành có mười bảy con đường, chiều ngang thành có mười chín con đường, phân cắt thành thị thành mấy trăm khu vực chỉnh tề, mỗi một khu vực được đánh tên bằng chữ lớn màu đen, bên cạnh lại có một cái ô màu hồng ghi chú tên các nhà trọ, cửa hàng, quán ăn trong khu vực đó, điều này giúp ích rất lớn cho du khách và thương nhân lần đầu đến Hà khâu.</w:t>
      </w:r>
    </w:p>
    <w:p>
      <w:pPr>
        <w:pStyle w:val="BodyText"/>
      </w:pPr>
      <w:r>
        <w:t xml:space="preserve">Tử Xuyên Tú tặc lưỡi tán thán, Hà khâu đúng là có nhân viên quản lí thị chánh tận tâm, cả những điểm nhỏ nhặt cũng được chú ý để tạo tiện lợi, chẳng trách Hà khâu luôn đứng đầu thương nghiệp trên cả đại lục mấy trăm năm.</w:t>
      </w:r>
    </w:p>
    <w:p>
      <w:pPr>
        <w:pStyle w:val="BodyText"/>
      </w:pPr>
      <w:r>
        <w:t xml:space="preserve">Cho dù là thành thị vang danh đại lục về thương nghiệp, nhưng Hà khâu gây cho Tử Xuyên Tú cảm giác đây là thành thị vô cùng nho nhã, dấu vết lịch sử và văn hóa không chỗ nào không có. Trên nhai đạo thành thị, thị dân mặc bào phục bằng tơ lụa an nhàn qua lại, thần sắc trên mặt sung mãn tự tin về văn hóa và trù phú của đất nước mình.</w:t>
      </w:r>
    </w:p>
    <w:p>
      <w:pPr>
        <w:pStyle w:val="BodyText"/>
      </w:pPr>
      <w:r>
        <w:t xml:space="preserve">Tố chất quốc dân tốt không phải là dùng vàng bạc có thể tạo nên, cần phải có nền văn hóa sánh với tuế nguyệt hun đúc mới hình thành được khí chất đó.</w:t>
      </w:r>
    </w:p>
    <w:p>
      <w:pPr>
        <w:pStyle w:val="BodyText"/>
      </w:pPr>
      <w:r>
        <w:t xml:space="preserve">Tuyết mịn màng vẫn rơi đều, phủ một lớp mỏng bàng bạc trên đường, trong không khí hơi nước mơ hồ, hít thở rất thoải mái.</w:t>
      </w:r>
    </w:p>
    <w:p>
      <w:pPr>
        <w:pStyle w:val="BodyText"/>
      </w:pPr>
      <w:r>
        <w:t xml:space="preserve">Hai bên đường thỉnh thoảng lại thấy đủ dạng tượng đá lớn nhỏ, có tượng người, có tượng động vật, có hình thuyền, có phi điểu ngư thú, có tượng hình thù uốn khúc kì quái, Tử Xuyên Tú nhìn cả buổi cũng không nhìn ra đó là hình thứ gì.</w:t>
      </w:r>
    </w:p>
    <w:p>
      <w:pPr>
        <w:pStyle w:val="BodyText"/>
      </w:pPr>
      <w:r>
        <w:t xml:space="preserve">Thế là, gã chỉ đành xấu hổ tự trách bản thân tục khí, không biết hân thưởng nghệ thuật.</w:t>
      </w:r>
    </w:p>
    <w:p>
      <w:pPr>
        <w:pStyle w:val="BodyText"/>
      </w:pPr>
      <w:r>
        <w:t xml:space="preserve">Là đô thị thương nghiệp nổi danh đại lục, Hà khâu vang tiếng "Vạn hóa chi đô" (Kinh đô hàng hóa), căn cứ những gì Tử Xuyên Tú nhìn thấy, sự nổi danh này không phải hư danh.</w:t>
      </w:r>
    </w:p>
    <w:p>
      <w:pPr>
        <w:pStyle w:val="BodyText"/>
      </w:pPr>
      <w:r>
        <w:t xml:space="preserve">Gã nhàn nhã đi dọc lề đường bày bố đủ dạng cửa hàng bày bán đa dạng vật phẩm, nhìn hoa cả mắt, vật sản của Tử Xuyên gia, Lưu Phong gia có đầy đủ thì không cần nói, Tử Xuyên Tú thậm chí còn thấy vật sản của ma tộc như ngọc xanh, cả một vài vật sản của các chủng tộc sằp tuyệt chủng, võ sĩ đao của Uy tộc cũng có.</w:t>
      </w:r>
    </w:p>
    <w:p>
      <w:pPr>
        <w:pStyle w:val="BodyText"/>
      </w:pPr>
      <w:r>
        <w:t xml:space="preserve">Thế là, Tử Xuyên Tú không khỏi tán thán sức mạnh buôn bán của thương nhân Hà khâu, làm sinh ý với cả ma tộc tàn bạo lẫn Uy khấu hung tàn.</w:t>
      </w:r>
    </w:p>
    <w:p>
      <w:pPr>
        <w:pStyle w:val="BodyText"/>
      </w:pPr>
      <w:r>
        <w:t xml:space="preserve">Men theo đại nhai thương nghiệp, bao phục trên lưng Tử Xuyên Tú càng lúc càng lớn, xấp tiền trong bao phục càng lúc càng mỏng.</w:t>
      </w:r>
    </w:p>
    <w:p>
      <w:pPr>
        <w:pStyle w:val="BodyText"/>
      </w:pPr>
      <w:r>
        <w:t xml:space="preserve">Gã đặc biệt quan tâm đến giá tiền của thương phẩm chiến lược như lương thực, ngựa chiến, dược phẩm, bởi vì đó là những vật tư mà Viễn Đông đang cần, trên đường tham khảo, gã kinh hỉ phát hiện, so với Viễn Đông và Đế đô, vật giá của Hà khâu khá dễ chịu.</w:t>
      </w:r>
    </w:p>
    <w:p>
      <w:pPr>
        <w:pStyle w:val="BodyText"/>
      </w:pPr>
      <w:r>
        <w:t xml:space="preserve">"Chiếu theo giá mua gạo ở đây, ở Viễn Đông mua thóc cũng chẳng đủ!" Tử Xuyên Tú tán thán: "Vật giá thấp thế này, người Hà khâu quả thật có phúc!"</w:t>
      </w:r>
    </w:p>
    <w:p>
      <w:pPr>
        <w:pStyle w:val="BodyText"/>
      </w:pPr>
      <w:r>
        <w:t xml:space="preserve">Vốn Tử Xuyên Tú định đem năm ức khả lãng trực tiếp giao cho Bạch Xuyên, hiện tại gã lại thay đổi chủ ý, xem ra lấy tiền mua lương thực, ngựa chiến, thuốc men ở Hà khâu rồi vận chuyển đến Viễn Đông thì có lợi hơn nhiều! Thế nhưng nếu tổn hao chi phí vận chuyển lớn thì không khéo tính già hóa non. Có lẽ có thể lợi dụng Vận thâu đội của Hắc kì quân chuyển lượng vật tư này? Nhưng như thế liệu có bị người ta tố cáo lạm dụng chức quyền hay không?</w:t>
      </w:r>
    </w:p>
    <w:p>
      <w:pPr>
        <w:pStyle w:val="BodyText"/>
      </w:pPr>
      <w:r>
        <w:t xml:space="preserve">Quẹo qua một con đường khác, dòng người lưu thông trở nên đông đúc.</w:t>
      </w:r>
    </w:p>
    <w:p>
      <w:pPr>
        <w:pStyle w:val="BodyText"/>
      </w:pPr>
      <w:r>
        <w:t xml:space="preserve">Trong đám đông, thỉnh thoảng có thể thấy nhân sĩ dị quốc, bọn họ thân thể cao lớn khác thường, râu quai nón rậm rì đến tận mang tai, mũi ắt sâu.</w:t>
      </w:r>
    </w:p>
    <w:p>
      <w:pPr>
        <w:pStyle w:val="BodyText"/>
      </w:pPr>
      <w:r>
        <w:t xml:space="preserve">Tử Xuyên Tú nhìn đến phát ngốc, hơi nghi hoặc đám người này giống ma tộc nhân. Hỏi thăm người đi đường mới biết thì ra đây là hành thương của dị đại lục, mà trong hành thương cũng có nhiều phân nhóm tương ứng với các quốc gia như Ba Tư, Anh Cát Lợi, La Mã, khiến Tử Xuyên Tú tặc lưỡi không thôi, cảm thán: "Thiên ngoại hữu thiên a!"</w:t>
      </w:r>
    </w:p>
    <w:p>
      <w:pPr>
        <w:pStyle w:val="BodyText"/>
      </w:pPr>
      <w:r>
        <w:t xml:space="preserve">Bản thân trước đây cứ nghĩ Tử Xuyên gia và Lưu Phong gia là cả thiên hạ, chẳng ngờ đại lục còn có một thế giới khác. Bản thân chinh chiến nam bắc, tự cho là kiến thức sâu rộng, nào hay chỉ là ếch ngồi đáy giếng.</w:t>
      </w:r>
    </w:p>
    <w:p>
      <w:pPr>
        <w:pStyle w:val="BodyText"/>
      </w:pPr>
      <w:r>
        <w:t xml:space="preserve">Ngoài những hành thương, Tử Xuyên Tú còn chú ý đến một đám người đang đi trên đường. Bọn chúng hình dáng thấp bé, y phục rất đặc biệt, hai ống tay rộng khác thường, eo đeo một thanh trường đao, tóc trên đầu búi lại theo một kiểu chung, ánh mắt hung hãn uy hiếp người.</w:t>
      </w:r>
    </w:p>
    <w:p>
      <w:pPr>
        <w:pStyle w:val="BodyText"/>
      </w:pPr>
      <w:r>
        <w:t xml:space="preserve">Một đám người khí thế hung hăng xoan xoát đi trên đường, người khác nhìn thấy lập tức tránh xa.</w:t>
      </w:r>
    </w:p>
    <w:p>
      <w:pPr>
        <w:pStyle w:val="BodyText"/>
      </w:pPr>
      <w:r>
        <w:t xml:space="preserve">"Cái bọn này là ai thế, khí thế ngang ngược quá".</w:t>
      </w:r>
    </w:p>
    <w:p>
      <w:pPr>
        <w:pStyle w:val="BodyText"/>
      </w:pPr>
      <w:r>
        <w:t xml:space="preserve">"Suỵt!" Người đi đường bên cạnh nói nhỏ với Tử Xuyên Tú: "Bọn họ là lãng nhân!"</w:t>
      </w:r>
    </w:p>
    <w:p>
      <w:pPr>
        <w:pStyle w:val="BodyText"/>
      </w:pPr>
      <w:r>
        <w:t xml:space="preserve">"Lãng nhân là thứ gì?"</w:t>
      </w:r>
    </w:p>
    <w:p>
      <w:pPr>
        <w:pStyle w:val="BodyText"/>
      </w:pPr>
      <w:r>
        <w:t xml:space="preserve">"Tiên sinh chắc là lần đầu đến Hà khâu phải không? Lãng nhân chính là võ sĩ Uy tộc mất chủ nhân không có nhà để về".</w:t>
      </w:r>
    </w:p>
    <w:p>
      <w:pPr>
        <w:pStyle w:val="BodyText"/>
      </w:pPr>
      <w:r>
        <w:t xml:space="preserve">"Cái gì?" Tử Xuyên Tú thất kinh: "Uy khấu lại dám công nhiên xuất hiện ở Hà khâu?"</w:t>
      </w:r>
    </w:p>
    <w:p>
      <w:pPr>
        <w:pStyle w:val="BodyText"/>
      </w:pPr>
      <w:r>
        <w:t xml:space="preserve">Lãng nhân không nhất định là Uy khấu, nhưng Uy khấu lại do đại bộ phận lãng nhân tạo thành..." Mắt thấy mấy lãng nhân kia nhìn qua phía này, người đi đường không dám nói thêm, vội vàng bỏ đi.</w:t>
      </w:r>
    </w:p>
    <w:p>
      <w:pPr>
        <w:pStyle w:val="BodyText"/>
      </w:pPr>
      <w:r>
        <w:t xml:space="preserve">Tử Xuyên Tú nghi hoặc nhìn sang, chỉ thấy bên đường đối diện, bốn lãng nhân vây quanh hai thiếu nữ, đang hung hãn kêu la gì đấy, một thiếu nữ dùng thân thể che chắn cho thiếu nữ còn lại, đang tranh biện cùng bọn chúng, nhưng đám lãng nhân này thái độ ngang ngược, rất thô lỗ đẩy thiếu nữ chắn trước mặt, thỉnh thoảng cười phá lên ngông cuồng.</w:t>
      </w:r>
    </w:p>
    <w:p>
      <w:pPr>
        <w:pStyle w:val="BodyText"/>
      </w:pPr>
      <w:r>
        <w:t xml:space="preserve">"Sao có thể như thế!" Không biết vì sao vừa nhìn thấy khí thế ngang ngạnh của đám lãng nhân đó, Tử Xuyên Tú nảy sinh lửa giận, mắt thấy mấy đại nam nhân lại đi uy hiếp khi phụ hai thiếu nữ, mà người đi đường lại vội vã tránh xa không dám can ngăn, gã nổi lòng căm phẫn trượng nghĩa: Tây xuyên đại lục ta là thần châu, há có thể dung túng Uy khấu hoành hành!</w:t>
      </w:r>
    </w:p>
    <w:p>
      <w:pPr>
        <w:pStyle w:val="BodyText"/>
      </w:pPr>
      <w:r>
        <w:t xml:space="preserve">"Này, mấy tên kia! Mấy tên Uy khấu các ngươi đang làm trò gì thế!"</w:t>
      </w:r>
    </w:p>
    <w:p>
      <w:pPr>
        <w:pStyle w:val="BodyText"/>
      </w:pPr>
      <w:r>
        <w:t xml:space="preserve">Nghe được tiếng gọi, mấy lãng nhân đó thoáng giật mình, đột nhiên quay người. Mắt thấy chỉ có một mình Tử Xuyên Tú, một tên lãng nhân hung hăn chạy qua phía Tử Xuyên Tú, miệng xí xô gì đấy, sau đó gườm gườm nhìn Tử Xuyên Tú.</w:t>
      </w:r>
    </w:p>
    <w:p>
      <w:pPr>
        <w:pStyle w:val="BodyText"/>
      </w:pPr>
      <w:r>
        <w:t xml:space="preserve">"Ngươi nói cái gì, ta nghe không hiểu". Tử Xuyên Tú nhún vai.</w:t>
      </w:r>
    </w:p>
    <w:p>
      <w:pPr>
        <w:pStyle w:val="BodyText"/>
      </w:pPr>
      <w:r>
        <w:t xml:space="preserve">Lãnh nhân đó lại xí xào một hồi, nộ khí trùng trùng, xem bộ dạng có vẻ rất giận dữ.</w:t>
      </w:r>
    </w:p>
    <w:p>
      <w:pPr>
        <w:pStyle w:val="BodyText"/>
      </w:pPr>
      <w:r>
        <w:t xml:space="preserve">Tử Xuyên Tú chỉ đành nhe răng ra cười.</w:t>
      </w:r>
    </w:p>
    <w:p>
      <w:pPr>
        <w:pStyle w:val="BodyText"/>
      </w:pPr>
      <w:r>
        <w:t xml:space="preserve">Lãng nhân đó bùng phát lửa giận, tay đặt lên chuôi đao.</w:t>
      </w:r>
    </w:p>
    <w:p>
      <w:pPr>
        <w:pStyle w:val="BodyText"/>
      </w:pPr>
      <w:r>
        <w:t xml:space="preserve">Tử Xuyên Tú lập tức tiến lên một bước, bàn tay chụp lấy cổ tay cầm đao của tên đó, tên lãng nhân sắc mặt lập tức trắng bệch, hắn muốn bạt đao nhưng tay của Tử Xuyên Tú như kiềm sắt, hắn muốn động cũng chẳng thể động.</w:t>
      </w:r>
    </w:p>
    <w:p>
      <w:pPr>
        <w:pStyle w:val="BodyText"/>
      </w:pPr>
      <w:r>
        <w:t xml:space="preserve">Hai người đang giằng co thì lại có một tên lãng nhân khác vượt đường chạy qua, gào lên: "Cao Bổn Quân! Không được xung động! Chém hắn, Bảo vệ thính sẽ gây phiền phức cho chúng ta!"</w:t>
      </w:r>
    </w:p>
    <w:p>
      <w:pPr>
        <w:pStyle w:val="BodyText"/>
      </w:pPr>
      <w:r>
        <w:t xml:space="preserve">"Bá!" Tên lãng nhân gầm lên, dùng hết sức lực bình sinh, Tử Xuyên Tú cười đểu nhìn hắn, phong thái ung dung như đang bóp một cọng cỏ.</w:t>
      </w:r>
    </w:p>
    <w:p>
      <w:pPr>
        <w:pStyle w:val="BodyText"/>
      </w:pPr>
      <w:r>
        <w:t xml:space="preserve">"Cao Bổn Quân! Bình tĩnh, khắc chế!" Tên lãng nhân đến sau kêu lên, hắn lại quay sang hướng Tử Xuyên Tú: "Ngươi, tiểu tử, ngươi vừa vũ nhục chúng ta! Ta yêu cầu ngươi lập tức xin lỗi!"</w:t>
      </w:r>
    </w:p>
    <w:p>
      <w:pPr>
        <w:pStyle w:val="BodyText"/>
      </w:pPr>
      <w:r>
        <w:t xml:space="preserve">"Ta? Lúc nào?"</w:t>
      </w:r>
    </w:p>
    <w:p>
      <w:pPr>
        <w:pStyle w:val="BodyText"/>
      </w:pPr>
      <w:r>
        <w:t xml:space="preserve">"Ngươi vừa nãy nói, Vũ sĩ Đông doanh chúng ta là Uy khấu! Điều này không đúng! Chúng ta đều đường đường chính chính là vũ sĩ, không phải là Uy khấu! Ngươi vũ nhục tôn nghiêm của Đông doanh vũ sĩ chúng ta!"</w:t>
      </w:r>
    </w:p>
    <w:p>
      <w:pPr>
        <w:pStyle w:val="BodyText"/>
      </w:pPr>
      <w:r>
        <w:t xml:space="preserve">"Vũ sĩ? Uy khấu?" Tử Xuyên Tú mở to hai mắt tỏ vẻ ngây thơ, nghĩ một lúc, hỏi: "Có gì khác biệt sao?"</w:t>
      </w:r>
    </w:p>
    <w:p>
      <w:pPr>
        <w:pStyle w:val="BodyText"/>
      </w:pPr>
      <w:r>
        <w:t xml:space="preserve">"Bá! Ngươi muốn chết!" Tên lãng nhân đến sau cũng bừng lửa giận, rút đao ra một nửa: "Lập tức xin lỗi, đem hết tiền trên người ra bồi thường cho chúng ta, ta có thể tha chết cho ngươi!"</w:t>
      </w:r>
    </w:p>
    <w:p>
      <w:pPr>
        <w:pStyle w:val="BodyText"/>
      </w:pPr>
      <w:r>
        <w:t xml:space="preserve">"A, thì ra là như vậy!" Tử Xuyên Tú bỗng nhiên đại ngộ: "Ta minh bạch rồi! Nói nhiều như thế, chẳng qua chỉ là muốn giữ mạng thì ói tiền ra, cái gì mà tôn nghiêm, vũ nhục chỉ là nói xàm! Nói thật, ta và các ngươi đều cùng một kiểu. Trước đây ta chính là lưu manh ở Đế đô, ở Viễn Đông thì làm cường đạo, bất quá tố chất chuyên nghiệp của ta cao hơn các ngươi nhiều, đánh cướp là một nghệ thuật, lãng phí sức lực giả bộ hung hăng làm gì, đám Uy khấu các người cần phải học hỏi nhiều à..."</w:t>
      </w:r>
    </w:p>
    <w:p>
      <w:pPr>
        <w:pStyle w:val="BodyText"/>
      </w:pPr>
      <w:r>
        <w:t xml:space="preserve">"Bá!" Tiếng rống liên tiếp, toàn bộ lãng nhân đều bỏ qua hai nữ tử, khí thế hung hãn chạy qua đường, giơ đao xông thẳng đến chém Tử Xuyên Tú.</w:t>
      </w:r>
    </w:p>
    <w:p>
      <w:pPr>
        <w:pStyle w:val="BodyText"/>
      </w:pPr>
      <w:r>
        <w:t xml:space="preserve">"Lãng nhân lại gây chuyện rồi!"</w:t>
      </w:r>
    </w:p>
    <w:p>
      <w:pPr>
        <w:pStyle w:val="BodyText"/>
      </w:pPr>
      <w:r>
        <w:t xml:space="preserve">Tức thì, trên đường nháo loạn, người đi đường hoảng hốt chen lấn bỏ chạy, cửa hàng ào ào sập cửa cài chốt.</w:t>
      </w:r>
    </w:p>
    <w:p>
      <w:pPr>
        <w:pStyle w:val="BodyText"/>
      </w:pPr>
      <w:r>
        <w:t xml:space="preserve">Tử Xuyên Tú không hoảng không vội, quay người lui vào một con hẻm nhỏ, đám lãng nhân la hét ngao ngao đuổi theo gã.</w:t>
      </w:r>
    </w:p>
    <w:p>
      <w:pPr>
        <w:pStyle w:val="BodyText"/>
      </w:pPr>
      <w:r>
        <w:t xml:space="preserve">Trong nhất thời, chỉ nghe một tràng âm thanh quỷ khốc lang tru thảm khiếu, tiếng gào "Bá, bá" liên tục cất lên.</w:t>
      </w:r>
    </w:p>
    <w:p>
      <w:pPr>
        <w:pStyle w:val="BodyText"/>
      </w:pPr>
      <w:r>
        <w:t xml:space="preserve">Thị dân Hà khâu lương thiện căng thẳng trốn trong nhà, tâm tình hoảng hốt lắng nghe tiếng kêu thảm, trong lòng cầu nguyện cho vị thanh niên anh tuấn kiến nghĩa dũng vi kia không bị đánh quá thảm.</w:t>
      </w:r>
    </w:p>
    <w:p>
      <w:pPr>
        <w:pStyle w:val="BodyText"/>
      </w:pPr>
      <w:r>
        <w:t xml:space="preserve">Sau chừng hai phút, tiếng kêu thảm cuối cũng đã ngưng, chỉ còn lại tiếng rên rỉ thống khổ, thị dân lấy can đảm hé cửa quan sát, ai nấy đều trừng mắt kinh hãi.</w:t>
      </w:r>
    </w:p>
    <w:p>
      <w:pPr>
        <w:pStyle w:val="BodyText"/>
      </w:pPr>
      <w:r>
        <w:t xml:space="preserve">Vị thanh niên anh tuấn đó thong thả bước ra, trên lưng đeo mấy thanh võ sĩ đao, hờ hững lau vết máu dính trên quyền đầu.</w:t>
      </w:r>
    </w:p>
    <w:p>
      <w:pPr>
        <w:pStyle w:val="BodyText"/>
      </w:pPr>
      <w:r>
        <w:t xml:space="preserve">"Thật đánh chưa đã!" Tử Xuyên Tú lắc lắc đầu: "Nhìn bọn ngươi gào rống rất lợi hại, vốn cho rằng các ngươi cũng có bản lĩnh, ai ngờ chỉ là lão hổ...Được rồi, mấy thanh đao này nhìn cũng không tệ, thu lấy vậy".</w:t>
      </w:r>
    </w:p>
    <w:p>
      <w:pPr>
        <w:pStyle w:val="BodyText"/>
      </w:pPr>
      <w:r>
        <w:t xml:space="preserve">"Vị tiên sinh kia, xin ngừng bước" Một thanh âm nữ tử trong trẻo gọi Tử Xuyên Tú.</w:t>
      </w:r>
    </w:p>
    <w:p>
      <w:pPr>
        <w:pStyle w:val="BodyText"/>
      </w:pPr>
      <w:r>
        <w:t xml:space="preserve">Tử Xuyên Tú quay đầu lại nhìn, chỉ thấy một nữ lang dáng vẻ cao cao đang nhẹ nhàng bước qua, làn da hơi đen, răng lại rất trắng, là mỹ nữ vô cùng hấp dẫn.</w:t>
      </w:r>
    </w:p>
    <w:p>
      <w:pPr>
        <w:pStyle w:val="BodyText"/>
      </w:pPr>
      <w:r>
        <w:t xml:space="preserve">Mắt Tử Xuyên Tú sáng lên, gã nhận ra nàng ta là một trong hai thiếu nữ bị đám lãng nhân chọc ghẹo khi nãy.</w:t>
      </w:r>
    </w:p>
    <w:p>
      <w:pPr>
        <w:pStyle w:val="BodyText"/>
      </w:pPr>
      <w:r>
        <w:t xml:space="preserve">"Có chuyện sao, tiểu thư?"</w:t>
      </w:r>
    </w:p>
    <w:p>
      <w:pPr>
        <w:pStyle w:val="BodyText"/>
      </w:pPr>
      <w:r>
        <w:t xml:space="preserve">"Vị tiên sinh này, rất cảm ơn ngài! Tiểu thư nhà tôi muốn gặp ngài cảm tạ, không biết ngài có thể di bộ theo tôi không?"</w:t>
      </w:r>
    </w:p>
    <w:p>
      <w:pPr>
        <w:pStyle w:val="BodyText"/>
      </w:pPr>
      <w:r>
        <w:t xml:space="preserve">Tử Xuyên Tú ngó tới trước, một vị cô nương khác đang đứng ở phía kia đường, quay lưng về phía gã, nhìn không rõ dung mạo.</w:t>
      </w:r>
    </w:p>
    <w:p>
      <w:pPr>
        <w:pStyle w:val="BodyText"/>
      </w:pPr>
      <w:r>
        <w:t xml:space="preserve">"Kì thật cô ta hoàn toàn có thể tự qua đây cảm ơn ta mà!" Tử Xuyên Tú trong lòng không thích, nghĩ: "Dạng phú gia thiên kim đúng là rất tự cao".</w:t>
      </w:r>
    </w:p>
    <w:p>
      <w:pPr>
        <w:pStyle w:val="BodyText"/>
      </w:pPr>
      <w:r>
        <w:t xml:space="preserve">"Bất tất khách khí, tiện tay mà thôi, ta..."</w:t>
      </w:r>
    </w:p>
    <w:p>
      <w:pPr>
        <w:pStyle w:val="BodyText"/>
      </w:pPr>
      <w:r>
        <w:t xml:space="preserve">"Tiên sinh, xin nhờ mà!" Thiếu nữ nghiêng người cung kính, thế là Tử Xuyên Tú chỉ đành đáp: "Được rồi!"</w:t>
      </w:r>
    </w:p>
    <w:p>
      <w:pPr>
        <w:pStyle w:val="BodyText"/>
      </w:pPr>
      <w:r>
        <w:t xml:space="preserve">Vị thiếu nữ đó dẫn gã đi qua.</w:t>
      </w:r>
    </w:p>
    <w:p>
      <w:pPr>
        <w:pStyle w:val="BodyText"/>
      </w:pPr>
      <w:r>
        <w:t xml:space="preserve">"Tiểu thư, vị tiên sinh vừa cứu chúng ta đã đến rồi".</w:t>
      </w:r>
    </w:p>
    <w:p>
      <w:pPr>
        <w:pStyle w:val="BodyText"/>
      </w:pPr>
      <w:r>
        <w:t xml:space="preserve">"Thật lòng rất cảm ơn ngài!" Vị thiếu nữ đó xoay người lại, nhẹ nhàng cúi chào. Tử Xuyên Tú vội hồi lễ, đáp: "Tiện tay mà thôi, xin chớ để trong lòng".</w:t>
      </w:r>
    </w:p>
    <w:p>
      <w:pPr>
        <w:pStyle w:val="BodyText"/>
      </w:pPr>
      <w:r>
        <w:t xml:space="preserve">Nàng ngẩng đầu lên, lúc này gã mới nhìn thấy diện mạo của nàng, thất thanh: "Lâm Vũ?"</w:t>
      </w:r>
    </w:p>
    <w:p>
      <w:pPr>
        <w:pStyle w:val="BodyText"/>
      </w:pPr>
      <w:r>
        <w:t xml:space="preserve">Vị thiếu nữ xinh đẹp mắt sáng môi đỏ trước mặt, không phải là thiếu nữ thần bí mà gã năm xưa trên đường quay về Đế đô tình cờ tao ngộ sao?</w:t>
      </w:r>
    </w:p>
    <w:p>
      <w:pPr>
        <w:pStyle w:val="BodyText"/>
      </w:pPr>
      <w:r>
        <w:t xml:space="preserve">Lâm Vũ cũng lộ biểu tình kinh ngạc: "Trương A Tam! Trương tiên sinh?"</w:t>
      </w:r>
    </w:p>
    <w:p>
      <w:pPr>
        <w:pStyle w:val="BodyText"/>
      </w:pPr>
      <w:r>
        <w:t xml:space="preserve">"Muội/huynh sao lại ở nơi này?" Hai người dị khẩu đồng thanh kêu lên.</w:t>
      </w:r>
    </w:p>
    <w:p>
      <w:pPr>
        <w:pStyle w:val="BodyText"/>
      </w:pPr>
      <w:r>
        <w:t xml:space="preserve">Đột nhiên nhận ra nàng, Tử Xuyên Tú cũng hơi thất kinh: Từ Viễn Đông đến Đế đô, từ Đế đô đến Đán nhã, bản thân thống soái đại quân, người gặp qua nhiều vô số kể, cho dù bản thân có trí nhớ siêu việt cũng không thể nhớ nổi, những gương mặt không quen thường được gã dùng hai cụm từ "Bộ hạ" và "Địch nhân" để bao quát, hà cớ gì đối với một thiếu nữ chỉ là bình thủy tương phùng lại có ấn tượng sâu sắc trong lòng đến như vậy, hơn một năm vừa nhìn thấy nàng đã lập tức gọi đúng tên?</w:t>
      </w:r>
    </w:p>
    <w:p>
      <w:pPr>
        <w:pStyle w:val="BodyText"/>
      </w:pPr>
      <w:r>
        <w:t xml:space="preserve">"Muội..."</w:t>
      </w:r>
    </w:p>
    <w:p>
      <w:pPr>
        <w:pStyle w:val="BodyText"/>
      </w:pPr>
      <w:r>
        <w:t xml:space="preserve">"Bên kia, không nên chạy!" Tử Xuyên Tú còn chưa kịp nhắc chuyện cũ, bên đường truyền lại tiếng còi lẫn tiếng quát, một đám cảnh sát đang chạy qua phía này.</w:t>
      </w:r>
    </w:p>
    <w:p>
      <w:pPr>
        <w:pStyle w:val="BodyText"/>
      </w:pPr>
      <w:r>
        <w:t xml:space="preserve">Tử Xuyên Tú lẩm nhẩm: "Cảnh sát Hà khâu hiệu suất quá chậm, Uy khấu ngang nhiên trên đường trêu ghẹo nữ tử, bọn họ đến giờ mới có mặt".</w:t>
      </w:r>
    </w:p>
    <w:p>
      <w:pPr>
        <w:pStyle w:val="BodyText"/>
      </w:pPr>
      <w:r>
        <w:t xml:space="preserve">Lâm Vũ tựa cười tựa không: "Muội nghĩ, bọn họ không phải vì chuyện đó mà đến".</w:t>
      </w:r>
    </w:p>
    <w:p>
      <w:pPr>
        <w:pStyle w:val="BodyText"/>
      </w:pPr>
      <w:r>
        <w:t xml:space="preserve">* * *</w:t>
      </w:r>
    </w:p>
    <w:p>
      <w:pPr>
        <w:pStyle w:val="BodyText"/>
      </w:pPr>
      <w:r>
        <w:t xml:space="preserve">"Này, các vị trưởng quan, có nhầm lẫn không?" Từ khi bắt đầu bị cảnh sát tống lên xe, Tử Xuyên Tú cứ hỏi đi hỏi lại một câu: "Các người sao lại bắt tôi?"</w:t>
      </w:r>
    </w:p>
    <w:p>
      <w:pPr>
        <w:pStyle w:val="BodyText"/>
      </w:pPr>
      <w:r>
        <w:t xml:space="preserve">"Không có nhầm". Đám cảnh sát nghiêm túc đáp: "Nhân chứng vật chứng đầy đủ, hung thủ cướp bóc là ngươi!"</w:t>
      </w:r>
    </w:p>
    <w:p>
      <w:pPr>
        <w:pStyle w:val="BodyText"/>
      </w:pPr>
      <w:r>
        <w:t xml:space="preserve">"Tôi cướp bóc?"</w:t>
      </w:r>
    </w:p>
    <w:p>
      <w:pPr>
        <w:pStyle w:val="BodyText"/>
      </w:pPr>
      <w:r>
        <w:t xml:space="preserve">"Ngươi thông đồng với hai người Lâm Vũ, Cơ Văn, trên đường cướp đoạt bội đao của người Đông doanh, còn đả thương bốn vị tiên sinh Đông doanh! Hiện tại, bội đao đang trên người ngươi, nhân chứng, vật chứng đều có, chẳng lẽ ngươi còn dám giảo biện!"</w:t>
      </w:r>
    </w:p>
    <w:p>
      <w:pPr>
        <w:pStyle w:val="BodyText"/>
      </w:pPr>
      <w:r>
        <w:t xml:space="preserve">Tử Xuyên Tú chỉ tay vào mũi mình: "Tôi là cứu hai nữ hài tử tay không tấc sắt," Thanh âm của gã bỗng nhiên đề cao: "Dám đánh cướp bốn thanh đao của lãng nhân ngay trên đường? Chuyện này có khả năng sao?"</w:t>
      </w:r>
    </w:p>
    <w:p>
      <w:pPr>
        <w:pStyle w:val="BodyText"/>
      </w:pPr>
      <w:r>
        <w:t xml:space="preserve">Đám cảnh sát lộ biểu tình cười cười khó hiểu, chỉ có một tên đầu mục còn nghiêm túc nói: "Không sai, ngươi cuối cùng chịu thừa nhận rồi!"</w:t>
      </w:r>
    </w:p>
    <w:p>
      <w:pPr>
        <w:pStyle w:val="BodyText"/>
      </w:pPr>
      <w:r>
        <w:t xml:space="preserve">"Úy, tôi thừa nhận lúc nào?"</w:t>
      </w:r>
    </w:p>
    <w:p>
      <w:pPr>
        <w:pStyle w:val="BodyText"/>
      </w:pPr>
      <w:r>
        <w:t xml:space="preserve">"Ngươi đã thừa nhận rồi, đóng dấu tay lên trên bảng bút lục này đi".</w:t>
      </w:r>
    </w:p>
    <w:p>
      <w:pPr>
        <w:pStyle w:val="BodyText"/>
      </w:pPr>
      <w:r>
        <w:t xml:space="preserve">"Này, này, tôi thừa nhận lúc nào!"</w:t>
      </w:r>
    </w:p>
    <w:p>
      <w:pPr>
        <w:pStyle w:val="BodyText"/>
      </w:pPr>
      <w:r>
        <w:t xml:space="preserve">"Không cần giảo biện, không cần phản cung, chi bằng để ta cho ngươi kiến thức sự lợi hại của cơ quan công quyền!" Đám cảnh sát tháo dây nịt vung lên, tiếng xé gió vù vù.</w:t>
      </w:r>
    </w:p>
    <w:p>
      <w:pPr>
        <w:pStyle w:val="BodyText"/>
      </w:pPr>
      <w:r>
        <w:t xml:space="preserve">Tử Xuyên Tú cười hắc hắc: " Chỉ như vậy thôi sao? Ghế hùm (hình phạt tra tấn thời xưa, người ngồi trên chiếc ghế dài, duổi thẳng chân ra, trói chặt đầu gối với ghế, rồi đệm dần gạch dưới gót chân, đệm càng cao thì càng đau) với nước ớt bột giấu đâu rồi? Chớ có xấu hổ, lấy hết ra đi!"</w:t>
      </w:r>
    </w:p>
    <w:p>
      <w:pPr>
        <w:pStyle w:val="BodyText"/>
      </w:pPr>
      <w:r>
        <w:t xml:space="preserve">Nhìn dây nịt múa may, Tử Xuyên Tú chẳng chút sợ hãi. Ngược lại, gã còn rất hoan hỉ: như vậy cũng tốt, có thể ép Lâm Duệ một khoản nữa! Cảnh sát Lâm gia lại đánh thống lĩnh Tử Xuyên gia, chuyện này là chuyện lớn a! Phải bắt Lâm Duệ bồi thường bao nhiêu tiền đây? Năm ức? À, không, quá tiện nghi rồi, phải mười ức!</w:t>
      </w:r>
    </w:p>
    <w:p>
      <w:pPr>
        <w:pStyle w:val="BodyText"/>
      </w:pPr>
      <w:r>
        <w:t xml:space="preserve">"Ngươi!" Cảnh quan đột nhiên nổi giận, vung dây nịt định đánh xuống, bỗng thấy ánh mắt vui vẻ của Tử Xuyên Tú, hắn ẩn ước cảm thấy không hay, kịp thời ngừng tay, thế là Lâm gia vãn hồi được tổn thất mười ức kim tiền.</w:t>
      </w:r>
    </w:p>
    <w:p>
      <w:pPr>
        <w:pStyle w:val="BodyText"/>
      </w:pPr>
      <w:r>
        <w:t xml:space="preserve">"Ngươi chờ đó, xem ta trở lại thu thập ngươi!" Cảnh quan nổi giận đùng đùng bỏ đi.</w:t>
      </w:r>
    </w:p>
    <w:p>
      <w:pPr>
        <w:pStyle w:val="BodyText"/>
      </w:pPr>
      <w:r>
        <w:t xml:space="preserve">"Đi về nhanh nha!" Tử Xuyên Tú đầy kì vọng nói theo.</w:t>
      </w:r>
    </w:p>
    <w:p>
      <w:pPr>
        <w:pStyle w:val="BodyText"/>
      </w:pPr>
      <w:r>
        <w:t xml:space="preserve">"Này, các vị trưởng quan, có nhầm không, tôi chính là tội phạm cướp bóc trên đường mà!" Bị đám cảnh sát lôi kéo tống đi, Tử Xuyên Tú chán nản đập ầm ầm lên cánh cửa Cảnh cục: "Các người sao lại thả tôi ra chứ!"</w:t>
      </w:r>
    </w:p>
    <w:p>
      <w:pPr>
        <w:pStyle w:val="BodyText"/>
      </w:pPr>
      <w:r>
        <w:t xml:space="preserve">"Chúng tôi tiếp được chỉ thị cấp trên, sự thật đã tra ra, Trương tiên sinh là phòng vệ chân chính..."</w:t>
      </w:r>
    </w:p>
    <w:p>
      <w:pPr>
        <w:pStyle w:val="BodyText"/>
      </w:pPr>
      <w:r>
        <w:t xml:space="preserve">"Bắt tôi nhốt mấy ngày đi, đánh tôi một trận đi, hay vài cú đấm cũng được, chỉ cần có chút thương tích là được rồi..." Tử Xuyên Tú khẩn nài: "Xin các người đó!"</w:t>
      </w:r>
    </w:p>
    <w:p>
      <w:pPr>
        <w:pStyle w:val="BodyText"/>
      </w:pPr>
      <w:r>
        <w:t xml:space="preserve">Đám cảnh sát rợn hết da gà: "Hôm nay đúng là tà môn, đụng phải tên biến thái rồi!"</w:t>
      </w:r>
    </w:p>
    <w:p>
      <w:pPr>
        <w:pStyle w:val="Compact"/>
      </w:pPr>
      <w:r>
        <w:t xml:space="preserve">-o0o-</w:t>
      </w:r>
      <w:r>
        <w:br w:type="textWrapping"/>
      </w:r>
      <w:r>
        <w:br w:type="textWrapping"/>
      </w:r>
    </w:p>
    <w:p>
      <w:pPr>
        <w:pStyle w:val="Heading2"/>
      </w:pPr>
      <w:bookmarkStart w:id="97" w:name="chương-5-cô-nam-quả-nữ"/>
      <w:bookmarkEnd w:id="97"/>
      <w:r>
        <w:t xml:space="preserve">75. Chương 5 : Cô Nam Quả Nữ</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5: Tây nam thống lĩnh.</w:t>
      </w:r>
    </w:p>
    <w:p>
      <w:pPr>
        <w:pStyle w:val="BodyText"/>
      </w:pPr>
      <w:r>
        <w:t xml:space="preserve">-----oo0oo-----</w:t>
      </w:r>
    </w:p>
    <w:p>
      <w:pPr>
        <w:pStyle w:val="BodyText"/>
      </w:pPr>
      <w:r>
        <w:t xml:space="preserve">Chương 5: Cô nam quả nữ đọc truyện mới nhất tại .</w:t>
      </w:r>
    </w:p>
    <w:p>
      <w:pPr>
        <w:pStyle w:val="BodyText"/>
      </w:pPr>
      <w:r>
        <w:t xml:space="preserve">Nhóm dịch: Tú Xuyên</w:t>
      </w:r>
    </w:p>
    <w:p>
      <w:pPr>
        <w:pStyle w:val="BodyText"/>
      </w:pPr>
      <w:r>
        <w:t xml:space="preserve">Sưu Tầm by nguoibantot8 --- 4vn.eu</w:t>
      </w:r>
    </w:p>
    <w:p>
      <w:pPr>
        <w:pStyle w:val="BodyText"/>
      </w:pPr>
      <w:r>
        <w:t xml:space="preserve">Tử Xuyên Tú ủ rũ bước đi, người đầu tiên gã nhìn thấy là Lâm Vũ.</w:t>
      </w:r>
    </w:p>
    <w:p>
      <w:pPr>
        <w:pStyle w:val="BodyText"/>
      </w:pPr>
      <w:r>
        <w:t xml:space="preserve">Nàng yên lặng đứng gần cửa Cảnh cục, khuôn mặt trái xoan trắng trẻo hoàn mĩ, hai mắt ngời sáng, thần thái phiêu nhiên như tiên tử. Bên cạnh nàng không có cảnh sát, hiển nhiên đã khôi phục tự do.</w:t>
      </w:r>
    </w:p>
    <w:p>
      <w:pPr>
        <w:pStyle w:val="BodyText"/>
      </w:pPr>
      <w:r>
        <w:t xml:space="preserve">Nhìn thấy Tử Xuyên Tú, nàng cười nói: "Muội đang đợi huynh ra!"</w:t>
      </w:r>
    </w:p>
    <w:p>
      <w:pPr>
        <w:pStyle w:val="BodyText"/>
      </w:pPr>
      <w:r>
        <w:t xml:space="preserve">"Muội sao biết..." Tử Xuyên Tú đột nhiên minh bạch: "Là muội khiến đám cảnh sát thả ta?"</w:t>
      </w:r>
    </w:p>
    <w:p>
      <w:pPr>
        <w:pStyle w:val="BodyText"/>
      </w:pPr>
      <w:r>
        <w:t xml:space="preserve">"Đúng vậy. Nhà muội ở Hà khâu cũng có chút thể diện...A, huynh sao thế?"</w:t>
      </w:r>
    </w:p>
    <w:p>
      <w:pPr>
        <w:pStyle w:val="BodyText"/>
      </w:pPr>
      <w:r>
        <w:t xml:space="preserve">"Ai!" Tử Xuyên Tú đau lòng: "Muội biết muội khiến ta tổn thất rất lớn không? Mười ức đó, ta sém chút đã thu vào tay rồi!"</w:t>
      </w:r>
    </w:p>
    <w:p>
      <w:pPr>
        <w:pStyle w:val="BodyText"/>
      </w:pPr>
      <w:r>
        <w:t xml:space="preserve">"Uy khấu trêu nghẹo nữ tử giữa đường, cảnh sát Hà khâu không quản, ngược lại bắt ta đi!" Nghĩ đến chuyện đó Tử Xuyên Tú phẫn uất: "Gặp được Lâm Duệ ta phải chất vấn y, đây là đạo lí gì chứ!"</w:t>
      </w:r>
    </w:p>
    <w:p>
      <w:pPr>
        <w:pStyle w:val="BodyText"/>
      </w:pPr>
      <w:r>
        <w:t xml:space="preserve">Lâm Vũ mỉm cười. Nàng chỉ nghĩ Tử Xuyên Tú là vì tức giận mới nói thế, không ngờ nam tử trước mặt đúng là đại nhân vật ngồi ngang hàng với Lâm Duệ.</w:t>
      </w:r>
    </w:p>
    <w:p>
      <w:pPr>
        <w:pStyle w:val="BodyText"/>
      </w:pPr>
      <w:r>
        <w:t xml:space="preserve">Nàng giải thích với Tử Xuyên Tú, nghe nói đông hải có đảo gọi là Đông doanh, sinh sống trên đó là một đám lùn tàn bạo vô sỉ, thủ lĩnh bọn chúng gọi là Mạc phủ tướng quân, , dưới Mạc phủ có một đám chư hầu, mà Uy nhân sinh tính vô sỉ đa biến, chẳng nói luân lí đạo đức, dĩ hạ phạm thượng, kẻ dưới thí kẻ trên là chuyện thường như cơm bữa, Đông doanh đảo chinh chiến không ngừng, tướng lĩnh chiến bại thì lấy đao mổ bụng tự vẫn, mà đám võ sĩ mất đi chủ tử thì biến thành lãng nhân, Uy khấu quấy nhiễu hải ngạn Lâm gia, Lưu Phong gia và Tử Xuyên gia đa phần là từ đám người này.</w:t>
      </w:r>
    </w:p>
    <w:p>
      <w:pPr>
        <w:pStyle w:val="BodyText"/>
      </w:pPr>
      <w:r>
        <w:t xml:space="preserve">Do liên tục có đám tướng lĩnh mổ bụng tự vẫn nên đội ngũ lãng nhân càng lúc càng lớn, thường cướp sát các thành thị duyên hải, gây tổn hại nặng nề cho Lưu Phong gia và Lâm gia.</w:t>
      </w:r>
    </w:p>
    <w:p>
      <w:pPr>
        <w:pStyle w:val="BodyText"/>
      </w:pPr>
      <w:r>
        <w:t xml:space="preserve">Hiện tại chưởng quyền Đông doanh đảo là Giang hộ mạc phủ. Vì tiêu trừ đại hoạn Uy khấu, Lâm gia chính quyền tích cực giao hảo, hy vọng mạc phủ có thể áp chế hành động của Uy khấu, phong tỏa duyên hải Đông doanh, ngăn cấm bổ cấp cho Uy khấu. Đổi lại, đối với thương nhân Đông doanh và đám võ sĩ ngông nghênh, Lâm gia mắt nhắm mắt mở, không những không quản còn cực lực giúp đỡ bọn chúng.</w:t>
      </w:r>
    </w:p>
    <w:p>
      <w:pPr>
        <w:pStyle w:val="BodyText"/>
      </w:pPr>
      <w:r>
        <w:t xml:space="preserve">"Nói như thế, Lâm gia lấy lòng Uy tộc là hi vọng bọn chúng không có nhàn rỗi mà đi lấy đao tự mổ bụng chúng?"</w:t>
      </w:r>
    </w:p>
    <w:p>
      <w:pPr>
        <w:pStyle w:val="BodyText"/>
      </w:pPr>
      <w:r>
        <w:t xml:space="preserve">Lâm Vũ bật cười: "Đại khái là ý này".</w:t>
      </w:r>
    </w:p>
    <w:p>
      <w:pPr>
        <w:pStyle w:val="BodyText"/>
      </w:pPr>
      <w:r>
        <w:t xml:space="preserve">Tử Xuyên Tú cảm khái vạn phần: "Thế giới to lớn, thật là chuyện gì cũng có a! Ta cho rằng Minh Vũ thích bị trói đã là chuyện hi hữu rồi, ai ngờ Uy tộc càng mạnh, lại thích đua nhau tự mổ bụng, càng không nghĩ đến Lâm gia lại sợ bọn..."</w:t>
      </w:r>
    </w:p>
    <w:p>
      <w:pPr>
        <w:pStyle w:val="BodyText"/>
      </w:pPr>
      <w:r>
        <w:t xml:space="preserve">"Tam ca, không ngờ gặp được huynh ở Hà khâu. Một năm không gặp, huynh vẫn tốt chứ?"</w:t>
      </w:r>
    </w:p>
    <w:p>
      <w:pPr>
        <w:pStyle w:val="BodyText"/>
      </w:pPr>
      <w:r>
        <w:t xml:space="preserve">Một tiếng "Tam ca" hoán tỉnh kí ức của Tử Xuyên Tú, cái đêm tuyết lớn đó, trong khu rừng đen tối, tiểu ốc rách nát giữa rừng, đều là người lãng tích thiên nhai, một đôi nam nữ nương tựa nhau, đồng sinh cộng tử kháng cự cường địch.</w:t>
      </w:r>
    </w:p>
    <w:p>
      <w:pPr>
        <w:pStyle w:val="BodyText"/>
      </w:pPr>
      <w:r>
        <w:t xml:space="preserve">Tử Xuyên Tú dâng lên cảm giác ôn nhu: "Ta rất tốt. Một năm rồi sao? Sự tình cứ như vừa mới hôm qua, Hà khâu, Thính vũ cà phê quán, không sai chứ?"</w:t>
      </w:r>
    </w:p>
    <w:p>
      <w:pPr>
        <w:pStyle w:val="BodyText"/>
      </w:pPr>
      <w:r>
        <w:t xml:space="preserve">"A, huynh vẫn nhớ!" Lâm Vũ chớp chớp mắt, trong mắt lộ xuất tiếu ý kinh hỉ: "Huynh quá lâu không đến thăm muội, muội cứ nghĩ huynh đã quên rồi! Lần này huynh đến Hà khâu có chuyện gì không?"</w:t>
      </w:r>
    </w:p>
    <w:p>
      <w:pPr>
        <w:pStyle w:val="BodyText"/>
      </w:pPr>
      <w:r>
        <w:t xml:space="preserve">"Nghe nói vật giá bên này rẻ, ta sang mua ít lá trà, làm chút sinh ý nho nhỏ".</w:t>
      </w:r>
    </w:p>
    <w:p>
      <w:pPr>
        <w:pStyle w:val="BodyText"/>
      </w:pPr>
      <w:r>
        <w:t xml:space="preserve">"Huynh tìm được chỗ ở chưa?"</w:t>
      </w:r>
    </w:p>
    <w:p>
      <w:pPr>
        <w:pStyle w:val="BodyText"/>
      </w:pPr>
      <w:r>
        <w:t xml:space="preserve">"Ta vừa vào thành".</w:t>
      </w:r>
    </w:p>
    <w:p>
      <w:pPr>
        <w:pStyle w:val="BodyText"/>
      </w:pPr>
      <w:r>
        <w:t xml:space="preserve">Lâm Vũ trầm ngâm: "Hàn xá chính là ở trung tâm Hà khâu, có mấy khách phòng còn trống, huynh nếu như không chê," Nàng hơi nghiêng đầu, tránh không để Tử Xuyên Tú nhìn thấy trên mặt mình bỗng ửng hồng: "Chi bằng đến hàn xá ở, cũng là để muội tận tình chủ nhà".</w:t>
      </w:r>
    </w:p>
    <w:p>
      <w:pPr>
        <w:pStyle w:val="BodyText"/>
      </w:pPr>
      <w:r>
        <w:t xml:space="preserve">Tử Xuyên Tú còn chưa kịp hồi đáp thì đột nhiên nghe có người gọi: "Lâm Vũ!"</w:t>
      </w:r>
    </w:p>
    <w:p>
      <w:pPr>
        <w:pStyle w:val="BodyText"/>
      </w:pPr>
      <w:r>
        <w:t xml:space="preserve">Trong cảnh cục có một thanh niên hoa quý bước ra, vẫy vẫy tay với Lâm Vũ.</w:t>
      </w:r>
    </w:p>
    <w:p>
      <w:pPr>
        <w:pStyle w:val="BodyText"/>
      </w:pPr>
      <w:r>
        <w:t xml:space="preserve">Mấy cảnh quan cao cấp nhiệt tình tiễn hắn đi, hắn khách khí khẽ cúi chào, chuyển thân đi sang hướng Lâm Vũ, sắc mặt rất vui vẻ gọi: "Lâm Vũ!"</w:t>
      </w:r>
    </w:p>
    <w:p>
      <w:pPr>
        <w:pStyle w:val="BodyText"/>
      </w:pPr>
      <w:r>
        <w:t xml:space="preserve">Nhìn thanh niên đó, Lâm Vũ lịch sự cúi người thi lễ: "Lần này làm phiền ngài rồi, Lâm công tử, vô cùng cảm kích".</w:t>
      </w:r>
    </w:p>
    <w:p>
      <w:pPr>
        <w:pStyle w:val="BodyText"/>
      </w:pPr>
      <w:r>
        <w:t xml:space="preserve">"Hà, chỉ là chuyện nhỏ thôi, muội không cần để tâm". Thanh niên đó bước nhanh đến gần: "Mấy Uy nhân quá ngông cuồng rồi, muội không có thụ thương chứ?"</w:t>
      </w:r>
    </w:p>
    <w:p>
      <w:pPr>
        <w:pStyle w:val="BodyText"/>
      </w:pPr>
      <w:r>
        <w:t xml:space="preserve">"Nhờ phúc của công tử, tôi mọi thứ đều tốt".</w:t>
      </w:r>
    </w:p>
    <w:p>
      <w:pPr>
        <w:pStyle w:val="BodyText"/>
      </w:pPr>
      <w:r>
        <w:t xml:space="preserve">"Vậy thì tốt". Vị thanh niên đó diện mục anh tuấn, khí độ trầm ổn, phong thái tự tin, thanh âm vang rõ, rất có khí khái nam tử.</w:t>
      </w:r>
    </w:p>
    <w:p>
      <w:pPr>
        <w:pStyle w:val="BodyText"/>
      </w:pPr>
      <w:r>
        <w:t xml:space="preserve">Tuy trên người hắn chỉ là thường phục, nhưng Tử Xuyên Tú vừa nhìn đã nhận ra hắn là quân nhân, dạng khí khái tự đại trong mắt không người này chỉ có ở quân nhân tài năng, rất kì quái, khí khái này đặt trên người hắn lại khiến hắn rất nam tính, không khiến người khác chán ghét.</w:t>
      </w:r>
    </w:p>
    <w:p>
      <w:pPr>
        <w:pStyle w:val="BodyText"/>
      </w:pPr>
      <w:r>
        <w:t xml:space="preserve">Hắn trực tiếp hỏi Lâm Vũ: "Tối nay rảnh không? Muốn mời muội ăn cơm".</w:t>
      </w:r>
    </w:p>
    <w:p>
      <w:pPr>
        <w:pStyle w:val="BodyText"/>
      </w:pPr>
      <w:r>
        <w:t xml:space="preserve">Lâm Vũ mỉm cười: "Rất cảm ơn, chỉ là đêm nay bằng hữu tôi đến Hà khâu, tôi phải dẫn huynh ấy đi dùng cơm. Tôi giới thiệu một chút, người này là bằng hữu tôi quen ở Tử Xuyên gia, Trương A Tam tiên sinh, hôm nay cũng là nhờ Trương tiên sinh giúp tôi đánh đuổi bọn lãng nhân quấy rối".</w:t>
      </w:r>
    </w:p>
    <w:p>
      <w:pPr>
        <w:pStyle w:val="BodyText"/>
      </w:pPr>
      <w:r>
        <w:t xml:space="preserve">Thanh niên đó ngó Tử Xuyên Tú, khinh miệt như đang nhìn một con vật, lãnh đạm gật đầu.</w:t>
      </w:r>
    </w:p>
    <w:p>
      <w:pPr>
        <w:pStyle w:val="BodyText"/>
      </w:pPr>
      <w:r>
        <w:t xml:space="preserve">"Vị này là..."</w:t>
      </w:r>
    </w:p>
    <w:p>
      <w:pPr>
        <w:pStyle w:val="BodyText"/>
      </w:pPr>
      <w:r>
        <w:t xml:space="preserve">Thanh niên đó không có tự giới thiệu, phảng phất như Tử Xuyên Tú cũng không có tư cách biết tên hắn, lãnh đạm nói: "Trương tiên sinh, chuyện của ngươi ta cũng nghe qua, ngươi tay không đánh ngã bốn võ sĩ Uy tộc. Bất quá, Hà khâu chúng tôi là đất nước văn minh có pháp chế, hiệp giả dùng võ phạm cấm, có lẽ dạng hành động bạo lực được phía Tử Xuyên gia cổ vũ, nhưng bên phía chúng tôi không cho phép. Nể mặt Lâm Vũ nên chúng tôi không truy cứu trách nhiệm của ngươi, ngươi tự phải biết kiềm chế".</w:t>
      </w:r>
    </w:p>
    <w:p>
      <w:pPr>
        <w:pStyle w:val="BodyText"/>
      </w:pPr>
      <w:r>
        <w:t xml:space="preserve">Tử Xuyên Tú không giận lại cười: "Thụ giáo rồi. Hà khâu đúng là đất nước văn minh và pháp chế, dung dưỡng mấy tên Uy khấu vô lại hoành hành giữa đường, chẳng ai dám quản. Có lẽ chúng tôi dã man, bạo lực, nhưng dạng văn minh này tuyệt đối không xuất hiện trong cảnh nội Tử Xuyên gia".</w:t>
      </w:r>
    </w:p>
    <w:p>
      <w:pPr>
        <w:pStyle w:val="BodyText"/>
      </w:pPr>
      <w:r>
        <w:t xml:space="preserve">Thanh niên đó cau mày, nộ khí lộ ra trên mặt, nhưng có Lâm Vũ ở bên, hắn cần phải giữ phong độ, hít thở sâu mấy hơi áp chế nộ hỏa, lên tiếng: "Miệng mồm rất lợi hại!"</w:t>
      </w:r>
    </w:p>
    <w:p>
      <w:pPr>
        <w:pStyle w:val="BodyText"/>
      </w:pPr>
      <w:r>
        <w:t xml:space="preserve">"Hừ, cũng ngang nhau thôi".</w:t>
      </w:r>
    </w:p>
    <w:p>
      <w:pPr>
        <w:pStyle w:val="BodyText"/>
      </w:pPr>
      <w:r>
        <w:t xml:space="preserve">Thanh niên đó không thèm day dưa với gã, quay sang nói với Lâm Vũ: "Lâm Vũ tiểu thư, muội xuất thân từ gia tộc hiển hách đại lục, thân phận cao quý, kết giao với tiện dân sẽ tổn hại đến danh dự và thân phận của muội".</w:t>
      </w:r>
    </w:p>
    <w:p>
      <w:pPr>
        <w:pStyle w:val="BodyText"/>
      </w:pPr>
      <w:r>
        <w:t xml:space="preserve">"Vị công tử này nói thật quá đúng," "Tiện dân" lập tức tiếp lời: "Đặc biệt là đám vô tri cuồng vọng lấy xuất thân luận anh hùng, Lâm tiểu thư chớ có qua lại với chúng!"</w:t>
      </w:r>
    </w:p>
    <w:p>
      <w:pPr>
        <w:pStyle w:val="BodyText"/>
      </w:pPr>
      <w:r>
        <w:t xml:space="preserve">Thanh niên đó cau chặt mày: "Trương tiên sinh không phải có chuyện gấp phải đi sao? Chúng tôi không dám cản trở ngươi!"</w:t>
      </w:r>
    </w:p>
    <w:p>
      <w:pPr>
        <w:pStyle w:val="BodyText"/>
      </w:pPr>
      <w:r>
        <w:t xml:space="preserve">"Không có, ta đang rảnh". Tử Xuyên Tú nghiêm túc nói: "Ta vừa đến Hà khâu, còn chưa tìm được chỗ ở, được Lâm tiểu thư mời, ta đang tính đến tạm ngụ ở nhà nàng".</w:t>
      </w:r>
    </w:p>
    <w:p>
      <w:pPr>
        <w:pStyle w:val="BodyText"/>
      </w:pPr>
      <w:r>
        <w:t xml:space="preserve">"Trương tiên sinh, huynh chịu đến sao?" Lâm Vũ vừa kinh ngạc vừa vui mừng.</w:t>
      </w:r>
    </w:p>
    <w:p>
      <w:pPr>
        <w:pStyle w:val="BodyText"/>
      </w:pPr>
      <w:r>
        <w:t xml:space="preserve">"Đúng thế. Được tiểu thư ưu ái, ta chỉ đành cung kính không bằng tuân mệnh".</w:t>
      </w:r>
    </w:p>
    <w:p>
      <w:pPr>
        <w:pStyle w:val="BodyText"/>
      </w:pPr>
      <w:r>
        <w:t xml:space="preserve">Thanh niên đó đứng bên lắng nghe, sắc mặt biến đổi âm trầm, Tử Xuyên Tú cố ý châm chọc hắn: "Lâm công tử, đêm nay ta ăn cơm chung với Lâm tiểu thư, ngài có hứng thú đi cùng không?"</w:t>
      </w:r>
    </w:p>
    <w:p>
      <w:pPr>
        <w:pStyle w:val="BodyText"/>
      </w:pPr>
      <w:r>
        <w:t xml:space="preserve">"Ta, hừ hừ, ta..." Thanh niên đó muốn nói lại thôi.</w:t>
      </w:r>
    </w:p>
    <w:p>
      <w:pPr>
        <w:pStyle w:val="BodyText"/>
      </w:pPr>
      <w:r>
        <w:t xml:space="preserve">Lâm Vũ giỏi hiểu ý người giải vây cho hắn: "Hay là đi chung đi, xem như đáp tạ ngài giúp đỡ hôm nay! Trương tiên sinh và tôi đều là quý khách khó mời đó!"</w:t>
      </w:r>
    </w:p>
    <w:p>
      <w:pPr>
        <w:pStyle w:val="BodyText"/>
      </w:pPr>
      <w:r>
        <w:t xml:space="preserve">"Quý khách, hừ hừ, quý khách. Lâm Vũ, ta còn có chuyện phải làm, tạm thời không tiếp muội được. Đem xe qua đây!"</w:t>
      </w:r>
    </w:p>
    <w:p>
      <w:pPr>
        <w:pStyle w:val="BodyText"/>
      </w:pPr>
      <w:r>
        <w:t xml:space="preserve">Khi thanh niên đó nộ khí trùng trùng lên xe ngựa, Tử Xuyên Tú cười hì hì đi theo hắn, hạ thấp thanh âm: "Để ta và cô ấy ở cùng, ngài yên tâm không?"</w:t>
      </w:r>
    </w:p>
    <w:p>
      <w:pPr>
        <w:pStyle w:val="BodyText"/>
      </w:pPr>
      <w:r>
        <w:t xml:space="preserve">Thanh niên đó bỗng sựng người, đờ mặt hỏi: "Trương tiên sinh, ngươi nói gì, ta không hiểu, ngươi có thể nói rõ chút không?"</w:t>
      </w:r>
    </w:p>
    <w:p>
      <w:pPr>
        <w:pStyle w:val="BodyText"/>
      </w:pPr>
      <w:r>
        <w:t xml:space="preserve">"Ta là cô nam, nàng là quả nữ, ta lại là ân nhân cứu mạng nàng, để chúng ta đơn độc tương xử" Tử Xuyên Tú cười đểu nhìn hắn: "Chỉ sợ đại sự bất hảo à!"</w:t>
      </w:r>
    </w:p>
    <w:p>
      <w:pPr>
        <w:pStyle w:val="BodyText"/>
      </w:pPr>
      <w:r>
        <w:t xml:space="preserve">Thanh niên đó sắc mặt đại biến, đôi môi mỏng cười lạnh nói: "Cóc ghẻ mà muốn ăn thịt thiên nga! Nói cho ngươi biết, thân phận Lâm Vũ cao quý, ngươi chớ có nằm mộng!"</w:t>
      </w:r>
    </w:p>
    <w:p>
      <w:pPr>
        <w:pStyle w:val="BodyText"/>
      </w:pPr>
      <w:r>
        <w:t xml:space="preserve">Hắn lên xe ngựa, tùy tòng ra roi khởi hành. Nhìn theo xe ngựa, Tử Xuyên Tú cười hà hà.</w:t>
      </w:r>
    </w:p>
    <w:p>
      <w:pPr>
        <w:pStyle w:val="BodyText"/>
      </w:pPr>
      <w:r>
        <w:t xml:space="preserve">Lâm Vũ nhìn gã: "Huynh hình như thích hắn à, vừa gặp mặt đã có chuyện nói không thôi".</w:t>
      </w:r>
    </w:p>
    <w:p>
      <w:pPr>
        <w:pStyle w:val="BodyText"/>
      </w:pPr>
      <w:r>
        <w:t xml:space="preserve">Tử Xuyên Tú nghiêm túc đáp: "Đây là chuyện giữa nam nhân và nam nhân, nữ nhân không hiểu được. Ta và hắn vừa gặp như đã quen, đó là tình bất tự cấm, sinh tử tương y..." Gã không nhịn được lại bật cười.</w:t>
      </w:r>
    </w:p>
    <w:p>
      <w:pPr>
        <w:pStyle w:val="BodyText"/>
      </w:pPr>
      <w:r>
        <w:t xml:space="preserve">Lâm Vũ loáng thoáng nét cười: "Thật sao, cô nam và cóc ghẻ tiên sinh?"</w:t>
      </w:r>
    </w:p>
    <w:p>
      <w:pPr>
        <w:pStyle w:val="BodyText"/>
      </w:pPr>
      <w:r>
        <w:t xml:space="preserve">Nụ cười của Tử Xuyên Tú cứng lại, xấu hổ gãi gãi đầu: "Quả nữ tiểu thư, thính lực của cô cũng quá tốt đó. Bất quá vị Lâm công tử khí thế phương cương này là ai thế? Rất hiếm khi gặp được người mạnh mẽ như thế a!"</w:t>
      </w:r>
    </w:p>
    <w:p>
      <w:pPr>
        <w:pStyle w:val="BodyText"/>
      </w:pPr>
      <w:r>
        <w:t xml:space="preserve">"Hắn có điều kiện để kiêu ngạo. Lâm Vân Phi, tư lệnh đệ nhất hạm đội Lâm gia".</w:t>
      </w:r>
    </w:p>
    <w:p>
      <w:pPr>
        <w:pStyle w:val="BodyText"/>
      </w:pPr>
      <w:r>
        <w:t xml:space="preserve">"Không tệ không tệ, tiểu hỏa tử có bản lãnh!" Tử Xuyên Tú bỗng giật mình, phản ứng kêu lên: "Tư lệnh hải quân Lâm gia? Vừa rồi đó là..."</w:t>
      </w:r>
    </w:p>
    <w:p>
      <w:pPr>
        <w:pStyle w:val="BodyText"/>
      </w:pPr>
      <w:r>
        <w:t xml:space="preserve">Lâm Vũ nghiêm túc gật đầu: "Là hắn!"</w:t>
      </w:r>
    </w:p>
    <w:p>
      <w:pPr>
        <w:pStyle w:val="BodyText"/>
      </w:pPr>
      <w:r>
        <w:t xml:space="preserve">"A..." Tử Xuyên Tú ngớ người, một lúc sau mới có phản ứng. Lâm Vân Phi là danh nhân của tây xuyên đại lục, là nhân vật đại biểu cho phái cường ngạnh của Lâm gia, là tướng lĩnh trẻ tuổi nhất trong quân đội. Thì ra Lâm Vũ có bằng hữu thân phận như thế, chẳng trách có thể nhanh chóng kéo gã ra khỏi Cảnh cục.</w:t>
      </w:r>
    </w:p>
    <w:p>
      <w:pPr>
        <w:pStyle w:val="BodyText"/>
      </w:pPr>
      <w:r>
        <w:t xml:space="preserve">"Sắc mặt của huynh vì sao cổ quái như thế?"</w:t>
      </w:r>
    </w:p>
    <w:p>
      <w:pPr>
        <w:pStyle w:val="BodyText"/>
      </w:pPr>
      <w:r>
        <w:t xml:space="preserve">"Ta đang nghĩ, liệu có nên lập tức cuốn gói chạy khỏi Hà khâu hay không..."</w:t>
      </w:r>
    </w:p>
    <w:p>
      <w:pPr>
        <w:pStyle w:val="BodyText"/>
      </w:pPr>
      <w:r>
        <w:t xml:space="preserve">Theo nhai đạo phồn hoa mà đi, đề mục nói chuyện của hai người đều là những chuyện linh tinh, khí trời Hà khâu rất tốt, phong cảnh nổi danh, đặc sản nào ngon nhất...</w:t>
      </w:r>
    </w:p>
    <w:p>
      <w:pPr>
        <w:pStyle w:val="BodyText"/>
      </w:pPr>
      <w:r>
        <w:t xml:space="preserve">Nửa cố ý nửa vô ý, hai người đều tránh những đề mục nhạy cảm, Lâm Vũ không có hỏi tên thật và thân phận của Tử Xuyên Tú, Tử Xuyên Tú cũng không hỏi về kinh lịch của Lâm Vũ ở Đế đô, còn các vấn đề liên quan đến chiến tranh giữa Lưu Phong gia và Tử Xuyên gia, hai người đều giữ kín như bưng.</w:t>
      </w:r>
    </w:p>
    <w:p>
      <w:pPr>
        <w:pStyle w:val="BodyText"/>
      </w:pPr>
      <w:r>
        <w:t xml:space="preserve">Nếu như lỡ lời nói đến chuyện nhạy cảm, người kia sẽ lập tức cười lớn, thế là hai người tề tâm hiệp lực vãn hồi chánh đạo: "Khí trời hôm nay tốt, hà hà..."</w:t>
      </w:r>
    </w:p>
    <w:p>
      <w:pPr>
        <w:pStyle w:val="BodyText"/>
      </w:pPr>
      <w:r>
        <w:t xml:space="preserve">So với buổi gặp mặt lần trước, Lâm Vũ yếu hơn nhiều, trên đường ho rất nhiều, đôi khi ôm ngực thở nặng nhọc.</w:t>
      </w:r>
    </w:p>
    <w:p>
      <w:pPr>
        <w:pStyle w:val="BodyText"/>
      </w:pPr>
      <w:r>
        <w:t xml:space="preserve">Đối diện ánh mắt quan tâm của Tử Xuyên Tú, nàng chỉ là nhẹ nhàng giải thích: "Gần đây bị cảm".</w:t>
      </w:r>
    </w:p>
    <w:p>
      <w:pPr>
        <w:pStyle w:val="BodyText"/>
      </w:pPr>
      <w:r>
        <w:t xml:space="preserve">Nhìn thân ảnh mảnh mai của nàng, Tử Xuyên Tú hiện sắc lo lắng.</w:t>
      </w:r>
    </w:p>
    <w:p>
      <w:pPr>
        <w:pStyle w:val="BodyText"/>
      </w:pPr>
      <w:r>
        <w:t xml:space="preserve">Tiếng ho của Lâm Vũ tuyệt không phải là ho do cảm mạo, trong tiếng ho của nàng không có tạp âm, đó là biểu hiện phế bộ có nội thương, hơn nữa thương thế không nhẹ. Một thiếu nữ xinh đẹp thế này, ai có thể nhẫn tâm hạ thủ với nàng như thế? Lâm Vũ à Lâm Vũ, thân phận muội quả thật bí ẩn nha!</w:t>
      </w:r>
    </w:p>
    <w:p>
      <w:pPr>
        <w:pStyle w:val="BodyText"/>
      </w:pPr>
      <w:r>
        <w:t xml:space="preserve">Hoàng hôn, tuyết đổ trở lại.</w:t>
      </w:r>
    </w:p>
    <w:p>
      <w:pPr>
        <w:pStyle w:val="BodyText"/>
      </w:pPr>
      <w:r>
        <w:t xml:space="preserve">Tử Xuyên Tú mơ màng tỉnh giấc. Gã không có rời khỏi giường, tựa vào gối nửa nằm nửa ngồi nhìn ra khoảng không mênh mông tuyết trắng ngoài song cửa, không gian tĩnh lặng phảng phất nghe được cả tiếng tuyết rơi chạm đất. Gã cảm nhận được sự an bình đã lâu không có.</w:t>
      </w:r>
    </w:p>
    <w:p>
      <w:pPr>
        <w:pStyle w:val="BodyText"/>
      </w:pPr>
      <w:r>
        <w:t xml:space="preserve">Từ Viễn Đông về Đế đô, từ Đế đô đến Đán nhã, bản thân gánh vác trên vai mệnh vận của ngàn vạn người, ở sinh tử nhất tuyến chém giết trên chiến trường, ở chính trường hung hiểm chu toàn vị trí, sức lực lẫn tinh thần đều đã mệt mỏi vô cùng. Hôm nay, vứt bỏ tất cả, sau một giấc ngủ ngon, gã cảm giác được thần thanh khí sảng.</w:t>
      </w:r>
    </w:p>
    <w:p>
      <w:pPr>
        <w:pStyle w:val="BodyText"/>
      </w:pPr>
      <w:r>
        <w:t xml:space="preserve">Nửa nằm ngửa ngồi trên giường, cái gì cũng chẳng nghĩ đến, nhìn từng đóa hoa tuyết xoay chuyển, rơi đều, biến mất, lại có thể nhìn ra chút khác biệt giữa những đóa hoa tuyết, Tử Xuyên Tú bất chợt kinh ngạc trước quan sát nhạy bén của bản thân, nảy sinh cảm giác huyền diệu khó biểu thuật.</w:t>
      </w:r>
    </w:p>
    <w:p>
      <w:pPr>
        <w:pStyle w:val="BodyText"/>
      </w:pPr>
      <w:r>
        <w:t xml:space="preserve">Bất tri bất giác, ngoài song đã tối đen, có người gõ cửa, Tử Xuyên Tú lúc này mới thanh tỉnh: "Mời vào".</w:t>
      </w:r>
    </w:p>
    <w:p>
      <w:pPr>
        <w:pStyle w:val="BodyText"/>
      </w:pPr>
      <w:r>
        <w:t xml:space="preserve">"Trương tiên sinh, cơm tối đã chuẩn bị xong rồi, cho hỏi ngài chuẩn bị dùng cơm chưa?"</w:t>
      </w:r>
    </w:p>
    <w:p>
      <w:pPr>
        <w:pStyle w:val="BodyText"/>
      </w:pPr>
      <w:r>
        <w:t xml:space="preserve">"Biết rồi, ta sẽ ra liền".</w:t>
      </w:r>
    </w:p>
    <w:p>
      <w:pPr>
        <w:pStyle w:val="BodyText"/>
      </w:pPr>
      <w:r>
        <w:t xml:space="preserve">Tử Xuyên Tú mặc y phục đàng hoàng đến sảnh dùng cơm. Lâm Vũ ngồi trước bàn, mái tóc đen mượt xõa xuống vai che mất một nửa gương mặt xinh đẹp của nàng, ánh mắt lộ vẻ tịch liêu. Lâm Vân Phi ngồi đối diện, Cơ Văn Địch ngồi ở bên cạnh nàng.</w:t>
      </w:r>
    </w:p>
    <w:p>
      <w:pPr>
        <w:pStyle w:val="BodyText"/>
      </w:pPr>
      <w:r>
        <w:t xml:space="preserve">"Lâm tiểu thư, xin lỗi, ta ngủ quên". Nhìn thấy nhiều người ngồi đợi, Tử Xuyên Tú hơi mất tự nhiên: "Thật tình xin lỗi, cơm canh chắc đều nguội rồi".</w:t>
      </w:r>
    </w:p>
    <w:p>
      <w:pPr>
        <w:pStyle w:val="BodyText"/>
      </w:pPr>
      <w:r>
        <w:t xml:space="preserve">Thấy Tử Xuyên Tú, Lâm Vũ tươi cười đứng lên nghênh tiếp: "Kì thật chúng tôi bình thường cũng đã quen ăn cơm trễ mà".</w:t>
      </w:r>
    </w:p>
    <w:p>
      <w:pPr>
        <w:pStyle w:val="BodyText"/>
      </w:pPr>
      <w:r>
        <w:t xml:space="preserve">Lâm Vân Phi chỉ là lãnh đạm gật đầu, một câu cũng không nói.</w:t>
      </w:r>
    </w:p>
    <w:p>
      <w:pPr>
        <w:pStyle w:val="BodyText"/>
      </w:pPr>
      <w:r>
        <w:t xml:space="preserve">Bàn ăn cơm rất lớn, chỉ có bốn người ngồi ăn cùng với người hầu mặc đồ trắng lặng lẽ đưa món ăn lên. Món ăn không nhiều, nhưng mùi vị thật không tệ, Tử Xuyên Tú lập tức ứa nước miếng, múa đũa há miệng mà ăn, thức ăn vào bụng gã như lọt vào động không đáy.</w:t>
      </w:r>
    </w:p>
    <w:p>
      <w:pPr>
        <w:pStyle w:val="BodyText"/>
      </w:pPr>
      <w:r>
        <w:t xml:space="preserve">So sánh phong cách, ba người còn lại ăn uống nho nhã hơn rất nhiều.</w:t>
      </w:r>
    </w:p>
    <w:p>
      <w:pPr>
        <w:pStyle w:val="BodyText"/>
      </w:pPr>
      <w:r>
        <w:t xml:space="preserve">Nhìn Tử Xuyên Tú ăn như hổ đói, Lâm Vân Phi lộ nhãn thần khinh thị, lẩm nhẩm: "Thô lỗ!"</w:t>
      </w:r>
    </w:p>
    <w:p>
      <w:pPr>
        <w:pStyle w:val="BodyText"/>
      </w:pPr>
      <w:r>
        <w:t xml:space="preserve">Lâm Vũ trừng mắt với hắn, lại đổi thần sắc vui vẻ nói với Tử Xuyên Tú: "Trương tiên sinh, ăn có vừa miệng không?"</w:t>
      </w:r>
    </w:p>
    <w:p>
      <w:pPr>
        <w:pStyle w:val="BodyText"/>
      </w:pPr>
      <w:r>
        <w:t xml:space="preserve">"Rất ngon! Ta chưa từng được ăn thức ăn ngon thế này!"</w:t>
      </w:r>
    </w:p>
    <w:p>
      <w:pPr>
        <w:pStyle w:val="BodyText"/>
      </w:pPr>
      <w:r>
        <w:t xml:space="preserve">Cơm thì nấu bằng gạo ngon, đồ ăn tươi, nêm nếm khéo tay, chủ nhân không những nhiệt tình mời khách, lại còn là một mỹ nhân hiếm có, bữa cơm này phải nói là không thể tuyệt hơn. Nhưng Tử Xuyên Tú vẫn có cảm giác đối phương dường như giấu diếm gì đấy với mình, nữ tử gọi là Cơ Văn Địch đó cứ lặng lẽ quan sát gã, trong ánh mắt có quang mang phòng bị, đặc biệt là khi gã dùng dao cắt thịt, nàng ta dường như cố ý dùng thân thể che chắn cho Lâm Vũ.</w:t>
      </w:r>
    </w:p>
    <w:p>
      <w:pPr>
        <w:pStyle w:val="BodyText"/>
      </w:pPr>
      <w:r>
        <w:t xml:space="preserve">Còn thượng tướng hải quân Lâm gia thì một lời không phát, ăn không ăn cứ lườm lườm Tử Xuyên Tú, cứ như là gã thiếu tiền của hắn.</w:t>
      </w:r>
    </w:p>
    <w:p>
      <w:pPr>
        <w:pStyle w:val="BodyText"/>
      </w:pPr>
      <w:r>
        <w:t xml:space="preserve">Có một dạng hiểu ngầm yên lặng tồn tại giữa tất cả mọi người, cả người hầu dâng trà lên cũng yên lặng cười mỉm, hình thế khiến Tử Xuyên Tú rất không tự tại: bản thân là người ngoài, mùi vị chẳng biết mọi thứ thật là khó chịu.</w:t>
      </w:r>
    </w:p>
    <w:p>
      <w:pPr>
        <w:pStyle w:val="BodyText"/>
      </w:pPr>
      <w:r>
        <w:t xml:space="preserve">Dụng cụ ăn uống như chén, đũa, dao nĩa...đều rất tinh mĩ, thức ăn rất ngon nhưng không cầu kì, người hầu có tư chất thông minh nhanh nhẹn, do vậy càng khiến Tử Xuyên Tú vô cùng tò mò về thân phận của Lâm Vũ. Bản thân tuy là quân quan cao cấp của Tử Xuyên gia, thế nhưng những thứ đã từng hưởng thụ hình như còn kém hơn nàng.</w:t>
      </w:r>
    </w:p>
    <w:p>
      <w:pPr>
        <w:pStyle w:val="BodyText"/>
      </w:pPr>
      <w:r>
        <w:t xml:space="preserve">Gã suy đoán đối phương chắc là con cháu nhà quyền quý ở Hà khâu, mà quý tộc họ Lâm ở Hà khâu vô số, vô pháp đoán ra thân phận của nàng.</w:t>
      </w:r>
    </w:p>
    <w:p>
      <w:pPr>
        <w:pStyle w:val="BodyText"/>
      </w:pPr>
      <w:r>
        <w:t xml:space="preserve">Tử Xuyên Tú hỏi dò, đối phương bình thản hồi đáp không một kẽ hở: "Nhà chúng tôi buôn bán nhỏ...A, tổ tiên chúng tôi là quý tộc ở Hà khâu, bất quá hiện tại đã không còn địa vị gì rồi. Phụ thân của muội à? Không may, lão nhân gia đã mất rồi...Thúc thúc lần trước của muội sao? Ông ấy cũng khứ thế rồi.."</w:t>
      </w:r>
    </w:p>
    <w:p>
      <w:pPr>
        <w:pStyle w:val="BodyText"/>
      </w:pPr>
      <w:r>
        <w:t xml:space="preserve">Mắt thấy đối phương tỏ thần sắc ai thương chân thực, Tử Xuyên Tú hết sức hổ thẹn: "Thất lễ rồi, khiến muội nghĩ đến chuyện buồn rồi".</w:t>
      </w:r>
    </w:p>
    <w:p>
      <w:pPr>
        <w:pStyle w:val="BodyText"/>
      </w:pPr>
      <w:r>
        <w:t xml:space="preserve">"Không có gì. Trương tiên sinh, ngài gần đây có qua lại Đế đô không, Tử Xuyên gia có tin tức gì mới không?"</w:t>
      </w:r>
    </w:p>
    <w:p>
      <w:pPr>
        <w:pStyle w:val="BodyText"/>
      </w:pPr>
      <w:r>
        <w:t xml:space="preserve">"Tin tức của Tử Xuyên gia à? Cũng chỉ là Nguyên lão hội om sòm tranh cãi, Thống lĩnh xứ nháo loạn lộn xộn, Giám sát thính đánh đánh giết giết, Tổng trưởng phủ thần thần bí bí. Chúng tôi cũng chẳng quan tâm đến chuyện của các đại nhân vật đó, chỉ cần có cơm ăn ngày ba bữa là đủ rồi".</w:t>
      </w:r>
    </w:p>
    <w:p>
      <w:pPr>
        <w:pStyle w:val="BodyText"/>
      </w:pPr>
      <w:r>
        <w:t xml:space="preserve">Lâm Vũ trầm ngâm nói: "Nghe nói Tử Xuyên gia vừa mới bổ nhiệm một thống lĩnh tên là Tử Xuyên Tú, điều gã làm tư lệnh Tây nam quân khu, gã là người thế nào, huynh có biết không?"</w:t>
      </w:r>
    </w:p>
    <w:p>
      <w:pPr>
        <w:pStyle w:val="BodyText"/>
      </w:pPr>
      <w:r>
        <w:t xml:space="preserve">Tử Xuyên Tú hơi giật mình, nàng là cố ý hay là tình cờ đây?</w:t>
      </w:r>
    </w:p>
    <w:p>
      <w:pPr>
        <w:pStyle w:val="BodyText"/>
      </w:pPr>
      <w:r>
        <w:t xml:space="preserve">"À," Gã giả bộ trầm ngâm: "Nói đến Tú Xuyên thống lĩnh đại nhân à, đó là người không tệ nha! Ngài cô thân quang phục Viễn Đông sơn hà, ma tộc nghe danh khiếp đảm. Không những như thế, ngài còn là vĩ nhân đạo đức phẩm hạnh cao khiết, nhân cách vĩ đại như thái dương chiếu rọi vạn dân, lão bách tính mỗi ngày đều cầu nguyện cho Tú Xuyên thống lĩnh bách tuế, để ngài vĩnh viễn dẫn dắt chúng tôi, không có thân ảnh vĩ đại của lão nhân gia ngài hướng dẫn phương hướng, chúng tôi không biết làm sao à!"</w:t>
      </w:r>
    </w:p>
    <w:p>
      <w:pPr>
        <w:pStyle w:val="BodyText"/>
      </w:pPr>
      <w:r>
        <w:t xml:space="preserve">Lâm Vân Phi cười lạnh: "Trương tiên sinh, ngươi đang kể chuyện cười à? Hà khâu đều đồn đãi, vị thống lĩnh mới này là một quỷ hút máu, mỗi ngày đều tính toán làm sao lừa tiền thiên hạ, da mặt rất dày, thủ đoạn vô sỉ. Hai ngày trước ta có gặp qua thúc thúc Lâm Duệ của ta, thúc ấy không ngừng cười khổ, nói mỗi lần từ Đán nhã về, trên người thúc ấy không còn đủ tiền mua một cây kẹo đường".</w:t>
      </w:r>
    </w:p>
    <w:p>
      <w:pPr>
        <w:pStyle w:val="BodyText"/>
      </w:pPr>
      <w:r>
        <w:t xml:space="preserve">Tử Xuyên Tú mặt đỏ đến mang tai, hận không thể chui xuống bàn trốn, Cơ Văn Địch nãy giờ chưa nói gì cũng lắc đầu than thở: "Hoang đường, Tử Xuyên gia sao lại phái một kẻ tham tài đoạt bảo như thế đến đảm nhiệm tư lệnh Hắc kì quân chứ?"</w:t>
      </w:r>
    </w:p>
    <w:p>
      <w:pPr>
        <w:pStyle w:val="BodyText"/>
      </w:pPr>
      <w:r>
        <w:t xml:space="preserve">"Kì thật," Tử Xuyên Tú vẫn cường biện: "Đây đều là biểu hiện bề ngoài. Nói không chừng, tận sâu trong nội tâm, vị Tú Xuyên thống lĩnh đó là người tốt thâm tàng bất lộ a! Mọi người có nghĩ qua chưa, ngài ấy cần nhiều tiền như thế để làm gì? Một người làm sao có thể tiêu xài hoang phí nhiều tiền như thế, nói không chừng ngài ấy là tài trợ cho người nghèo thất học à, hoặc giả cấp kinh phí cho nghĩa quân Viễn Đông kháng cự ma tộc?</w:t>
      </w:r>
    </w:p>
    <w:p>
      <w:pPr>
        <w:pStyle w:val="BodyText"/>
      </w:pPr>
      <w:r>
        <w:t xml:space="preserve">"Rác rưởi, không cần nhìn cũng biết đó là kẻ rác rưởi". Lâm Vân Phi khinh bỉ: "Một người đương nhiên không tiêu xài nổi đống tiền mà hắn gạt về, nhưng nói không chừng hắn âm thầm nuôi cả đống gái? Tiện dân dù sao cũng là tiện dân, vô luận bọn chúng trèo lên vị trí cao bao nhiêu, nhưng xuất thân đã chú định tầm nhìn bọn chúng hạn hẹp, tham lam không che giấu! Dạng tham quan này, đều là bọn cực kì vô sỉ! Trương tiên sinh, sao thế? Sắc mặt ngươi không tốt a!"</w:t>
      </w:r>
    </w:p>
    <w:p>
      <w:pPr>
        <w:pStyle w:val="BodyText"/>
      </w:pPr>
      <w:r>
        <w:t xml:space="preserve">"Ta..Ta ăn no quá, đau bao tử..."</w:t>
      </w:r>
    </w:p>
    <w:p>
      <w:pPr>
        <w:pStyle w:val="BodyText"/>
      </w:pPr>
      <w:r>
        <w:t xml:space="preserve">"Là thế sao?" Lâm Vũ thần tình phiền muộn: "Tử Xuyên Tú thật là kẻ dung tục vậy sao? Mười năm trước, Lưu Phong Tây Sơn bị gã đánh bại, từ đó sinh tâm bệnh, mãi đến lâm chung, nguyện vọng lớn nhất là có thể thấy được đối thủ năm đó, nhưng vẫn không thỏa nguyện vọng. Nếu như có khả năng, tôi rất muốn gặp gã, cũng coi như thỏa nguyện cho Tây Sơn đại nhân".</w:t>
      </w:r>
    </w:p>
    <w:p>
      <w:pPr>
        <w:pStyle w:val="BodyText"/>
      </w:pPr>
      <w:r>
        <w:t xml:space="preserve">Trong phòng yên lặng trở lại. Lúc nhắc đến Lưu Phong Tây Sơn, trên mặt Lâm Vũ hiện sắc thái y luyến sâu sắc, trong ngữ điệu tràn ngập tình cảm bi thương.</w:t>
      </w:r>
    </w:p>
    <w:p>
      <w:pPr>
        <w:pStyle w:val="BodyText"/>
      </w:pPr>
      <w:r>
        <w:t xml:space="preserve">Lâm Vân Phi an ủi nàng: "Tây Sơn đại nhân mất đi, chúng tôi cũng đồng cảm đau lòng. Thúc thúc Lâm Duệ thường qua lại Đán nhã, nếu như muội muốn gặp Tử Xuyên Tú, ta có thể nhờ thúc ấy sắp xếp uội".</w:t>
      </w:r>
    </w:p>
    <w:p>
      <w:pPr>
        <w:pStyle w:val="BodyText"/>
      </w:pPr>
      <w:r>
        <w:t xml:space="preserve">"Như thế xin đa tạ trước. Lần tới Lâm Duệ trưởng lão gặp Tử Xuyên Tú, xin để tôi giả làm thân tùy của thúc ấy".</w:t>
      </w:r>
    </w:p>
    <w:p>
      <w:pPr>
        <w:pStyle w:val="BodyText"/>
      </w:pPr>
      <w:r>
        <w:t xml:space="preserve">"Như thế sao được chứ! Với thân phận của muội, quá ủy khuất uội".</w:t>
      </w:r>
    </w:p>
    <w:p>
      <w:pPr>
        <w:pStyle w:val="BodyText"/>
      </w:pPr>
      <w:r>
        <w:t xml:space="preserve">"Không, lấy thân phận của tôi hội ngộ thống lĩnh của Tử Xuyên gia, như vậy quá kinh thế hãi chúng, gã cũng chưa chắc dám đến".</w:t>
      </w:r>
    </w:p>
    <w:p>
      <w:pPr>
        <w:pStyle w:val="BodyText"/>
      </w:pPr>
      <w:r>
        <w:t xml:space="preserve">Tử Xuyên Tú chen lời: "Ách, kì thật Tú Xuyên thống lĩnh đó, a, ta cũng có quen ngài ấy!"</w:t>
      </w:r>
    </w:p>
    <w:p>
      <w:pPr>
        <w:pStyle w:val="BodyText"/>
      </w:pPr>
      <w:r>
        <w:t xml:space="preserve">"Thật không, Trương tiên sinh?"</w:t>
      </w:r>
    </w:p>
    <w:p>
      <w:pPr>
        <w:pStyle w:val="BodyText"/>
      </w:pPr>
      <w:r>
        <w:t xml:space="preserve">"Ách, ta thường thấy ngài ấy trên tạp chí mà!"</w:t>
      </w:r>
    </w:p>
    <w:p>
      <w:pPr>
        <w:pStyle w:val="BodyText"/>
      </w:pPr>
      <w:r>
        <w:t xml:space="preserve">"Hừ!" Lâm Vân Phi không nhịn được bật tiếng hừ khinh miệt.</w:t>
      </w:r>
    </w:p>
    <w:p>
      <w:pPr>
        <w:pStyle w:val="BodyText"/>
      </w:pPr>
      <w:r>
        <w:t xml:space="preserve">Lâm Vũ thì cười lớn: "Trương tiên sinh, huynh thật biết đùa à!"</w:t>
      </w:r>
    </w:p>
    <w:p>
      <w:pPr>
        <w:pStyle w:val="BodyText"/>
      </w:pPr>
      <w:r>
        <w:t xml:space="preserve">Tử Xuyên Tú mỉm cười: "Thật đấy, ta có quen ngài ấy, không gạt các người đâu!"</w:t>
      </w:r>
    </w:p>
    <w:p>
      <w:pPr>
        <w:pStyle w:val="BodyText"/>
      </w:pPr>
      <w:r>
        <w:t xml:space="preserve">Lâm Vũ càng cười lớn hơn.</w:t>
      </w:r>
    </w:p>
    <w:p>
      <w:pPr>
        <w:pStyle w:val="BodyText"/>
      </w:pPr>
      <w:r>
        <w:t xml:space="preserve">Không biết vì sao, nhìn tiện dân trước mặt bày trò chọc cười Lâm Vũ, Lâm Vân Phi trong lòng nổi lên một ngọn lửa vô hình. Hắn tằng hắng một tiếng, nói: "Trương tiên sinh, có chuyện muốn thỉnh giáo ngươi, lúc chiều ta có chuyện sang bên Đán nhã, thuận đường đến Quản lí xứ xuất nhập cảnh của Tử Xuyên gia để xem qua một chút, trong danh sách không hề có người tên Trương A Tam, ngươi có giải thích gì không?"</w:t>
      </w:r>
    </w:p>
    <w:p>
      <w:pPr>
        <w:pStyle w:val="BodyText"/>
      </w:pPr>
      <w:r>
        <w:t xml:space="preserve">Tử Xuyên Tú hờ hững đáp:"Ngài thuận đường chạy sang Đán nhã, còn thuận đường đến Trị bộ thiếu, lại thuận tay mượn tư liệu xuất nhập cảnh để xem. Lâm gia đúng là quá thái bình mà, tướng quân trên vai gánh trọng nhiệm bảo vệ tổ quốc lại nhàn nhã đến chạy loạn đi chơi sao!"</w:t>
      </w:r>
    </w:p>
    <w:p>
      <w:pPr>
        <w:pStyle w:val="BodyText"/>
      </w:pPr>
      <w:r>
        <w:t xml:space="preserve">Lâm Vân Phi đỏ mặt: "Ngươi không cần chuyển thoại đề. Chứng kiện của ngươi là giả. Chuyện này, ngươi giải thích thế nào?"</w:t>
      </w:r>
    </w:p>
    <w:p>
      <w:pPr>
        <w:pStyle w:val="BodyText"/>
      </w:pPr>
      <w:r>
        <w:t xml:space="preserve">"Bọn chúng nhầm rồi". Tử Xuyên Tú lạnh nhạt đáp.</w:t>
      </w:r>
    </w:p>
    <w:p>
      <w:pPr>
        <w:pStyle w:val="BodyText"/>
      </w:pPr>
      <w:r>
        <w:t xml:space="preserve">"Cái gì!"</w:t>
      </w:r>
    </w:p>
    <w:p>
      <w:pPr>
        <w:pStyle w:val="BodyText"/>
      </w:pPr>
      <w:r>
        <w:t xml:space="preserve">"Ta không cần phải giải thích với các hạ. Đây là nhà của Lâm Vũ tiểu thư, ngài và ta đều là khách nhân của Lâm Vũ tiểu thư, chủ nhân đã không có quan tâm đến thân phận của ta, các hạ hà tất nhiều chuyện chứ?"</w:t>
      </w:r>
    </w:p>
    <w:p>
      <w:pPr>
        <w:pStyle w:val="BodyText"/>
      </w:pPr>
      <w:r>
        <w:t xml:space="preserve">Lâm Vân Phi đứng bật dậy, thần thái nghiêm túc: "Bổn quan, Lâm Vân Phi, là thống soái đệ nhất hạm đội đông hải của Lâm gia, thượng tướng hải quân, đại thần trưởng lão hội, lĩnh chủ đông nam Hà khâu. Đất này chính là lĩnh thổ Lâm gia, bổn quan là tướng lĩnh quân đội Lâm gia, bổn quan có quyền tra xét thân phận của ngươi!"</w:t>
      </w:r>
    </w:p>
    <w:p>
      <w:pPr>
        <w:pStyle w:val="BodyText"/>
      </w:pPr>
      <w:r>
        <w:t xml:space="preserve">Tử Xuyên Tú đang suy nghĩ đối sách thì Lâm Vũ đã cười lạnh nói: "Lâm tướng quân, ngài thật có quan uy, lại ở trong nhà tôi phát uy phong với khách nhân của tôi, mời ngài đi cho, đêm nay tôi không muốn gặp ngài".</w:t>
      </w:r>
    </w:p>
    <w:p>
      <w:pPr>
        <w:pStyle w:val="BodyText"/>
      </w:pPr>
      <w:r>
        <w:t xml:space="preserve">"Lâm Vũ, người này đến từ Tử Xuyên gia, lai lịch quỷ dị lại có võ nghệ cao cường, ta lo lắng..."</w:t>
      </w:r>
    </w:p>
    <w:p>
      <w:pPr>
        <w:pStyle w:val="BodyText"/>
      </w:pPr>
      <w:r>
        <w:t xml:space="preserve">"Đa tạ ngài quan tâm, nhưng an toàn của ta đã được đảm bảo. Cơ Văn Địch, tiễn khách!"</w:t>
      </w:r>
    </w:p>
    <w:p>
      <w:pPr>
        <w:pStyle w:val="BodyText"/>
      </w:pPr>
      <w:r>
        <w:t xml:space="preserve">Lâm Vân Phi nộ khí trùng trùng phất tay bỏ đi, Tử Xuyên Tú ngại ngùng đứng lên: "Lâm Vũ tiểu thư, xin lỗi, lại gây thêm phiền uội".</w:t>
      </w:r>
    </w:p>
    <w:p>
      <w:pPr>
        <w:pStyle w:val="BodyText"/>
      </w:pPr>
      <w:r>
        <w:t xml:space="preserve">Lâm Vũ chăm chú nhìn ra cửa sổ, phảng phất không nghe gã nói.</w:t>
      </w:r>
    </w:p>
    <w:p>
      <w:pPr>
        <w:pStyle w:val="BodyText"/>
      </w:pPr>
      <w:r>
        <w:t xml:space="preserve">"Đa tạ thịnh tình khoản đãi, ta đã ăn no rồi, xin cáo lui".</w:t>
      </w:r>
    </w:p>
    <w:p>
      <w:pPr>
        <w:pStyle w:val="BodyText"/>
      </w:pPr>
      <w:r>
        <w:t xml:space="preserve">"Tam ca, có thể đi dạo cùng muội một lúc không?"</w:t>
      </w:r>
    </w:p>
    <w:p>
      <w:pPr>
        <w:pStyle w:val="BodyText"/>
      </w:pPr>
      <w:r>
        <w:t xml:space="preserve">* * *</w:t>
      </w:r>
    </w:p>
    <w:p>
      <w:pPr>
        <w:pStyle w:val="BodyText"/>
      </w:pPr>
      <w:r>
        <w:t xml:space="preserve">Tuyết đã ngừng rơi, sắc trăng thanh lãng, hai người chậm rãi đi bộ trên nhai đạo Hà khâu.</w:t>
      </w:r>
    </w:p>
    <w:p>
      <w:pPr>
        <w:pStyle w:val="BodyText"/>
      </w:pPr>
      <w:r>
        <w:t xml:space="preserve">"Lâm Vũ, có một chuyện ta phải nói với muội". Tử Xuyên Tú nhẹ nhàng nói: "Lâm Vân Phi nói không sai, ta là quân nhân Tử Xuyên gia".</w:t>
      </w:r>
    </w:p>
    <w:p>
      <w:pPr>
        <w:pStyle w:val="BodyText"/>
      </w:pPr>
      <w:r>
        <w:t xml:space="preserve">Lâm Vũ không kinh ngạc: "Vậy có quan hệ gì chứ? Chẳng lẽ huynh sẽ gây bất lợi uội sao?"</w:t>
      </w:r>
    </w:p>
    <w:p>
      <w:pPr>
        <w:pStyle w:val="BodyText"/>
      </w:pPr>
      <w:r>
        <w:t xml:space="preserve">Không đợi Tử Xuyên Tú hồi đáp, nàng đã nói rất chắc chắn: "Huynh không thể. Ánh mắt của huynh sáng tỏ, là hạng người chính nghĩa. Huynh không thể nào hạ thủ với một nữ tử cô thân yếu ớt được".</w:t>
      </w:r>
    </w:p>
    <w:p>
      <w:pPr>
        <w:pStyle w:val="BodyText"/>
      </w:pPr>
      <w:r>
        <w:t xml:space="preserve">"Lần đầu tiên gặp gỡ, huynh đã uội ấn tượng rất sâu sắc". Ngẩng đầu nhìn trăng sáng, Lâm Vũ từ tốn nói tiếp: "Huynh võ nghệ cao cường, không sợ cường bạo, lại ôn văn tao nhã. Huynh có phong mang và duệ khí hiếp người, lại sung mãn tư niệm bi thương thâm thúy. Lúc đó muội đã nghĩ, đây là dạng nam tử thế nào đây, trên thế gian lại có nam nhân anh tuấn hào dũng như thế sao!"</w:t>
      </w:r>
    </w:p>
    <w:p>
      <w:pPr>
        <w:pStyle w:val="BodyText"/>
      </w:pPr>
      <w:r>
        <w:t xml:space="preserve">Tử Xuyên Tú yên lặng lắng nghe, gã biết Lâm Vũ lúc này không cần gã hồi đáp, nàng chỉ là cần một đối tượng biết lắng nghe.</w:t>
      </w:r>
    </w:p>
    <w:p>
      <w:pPr>
        <w:pStyle w:val="BodyText"/>
      </w:pPr>
      <w:r>
        <w:t xml:space="preserve">Lâm Vũ chăm chú nhìn vào mắt Tử Xuyên Tú: "Nhưng không biết vì sao, lần này gặp lại, nhãn thần của huynh vì sao bi ai như thế? Từ lúc chia tay lần trước, huynh nhất định đã trải qua sự tình rất thương tâm, cho nên mới khiến huynh chán nản như thế?"</w:t>
      </w:r>
    </w:p>
    <w:p>
      <w:pPr>
        <w:pStyle w:val="BodyText"/>
      </w:pPr>
      <w:r>
        <w:t xml:space="preserve">Tử Xuyên Tú chẳng còn lời để đáp. Lần trước gặp gỡ, bản thân là Viễn Đông vương ý khí phong phát, trong lòng nuôi dưỡng một bóng hình thiếu nữ xinh đẹp, lập chí xây dựng vĩ nghiệp. Nhưng không đến nửa năm, bản thân trải qua sự phản bội, bán đứng, thảm bại, mất Viễn Đông, chia tay bạn gái, huynh đệ tuyệt giao. Thời gian nửa năm ngắn ngủi, giai nhân trước mặt vẫn xinh đẹp như cũ, bản thân lại trải nghiệm thương hải tang điền.</w:t>
      </w:r>
    </w:p>
    <w:p>
      <w:pPr>
        <w:pStyle w:val="BodyText"/>
      </w:pPr>
      <w:r>
        <w:t xml:space="preserve">Không biết lúc nào, tuyết mịn lại bắt đầu rơi đều đều, bay bay trong gió nhẹ, hai người đều phảng phất không hay biết tuyết đã rơi.</w:t>
      </w:r>
    </w:p>
    <w:p>
      <w:pPr>
        <w:pStyle w:val="Compact"/>
      </w:pPr>
      <w:r>
        <w:t xml:space="preserve">Lúc đi ngang một giao lộ, Lâm Vũ chỉ sang trái: "Chúng ta qua đó xem đi".</w:t>
      </w:r>
      <w:r>
        <w:br w:type="textWrapping"/>
      </w:r>
      <w:r>
        <w:br w:type="textWrapping"/>
      </w:r>
    </w:p>
    <w:p>
      <w:pPr>
        <w:pStyle w:val="Heading2"/>
      </w:pPr>
      <w:bookmarkStart w:id="98" w:name="chương-6-hoàng-triều-cựu-sự"/>
      <w:bookmarkEnd w:id="98"/>
      <w:r>
        <w:t xml:space="preserve">76. Chương 6 : Hoàng Triều Cựu Sự</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5: Tây nam thống lĩnh.</w:t>
      </w:r>
    </w:p>
    <w:p>
      <w:pPr>
        <w:pStyle w:val="BodyText"/>
      </w:pPr>
      <w:r>
        <w:t xml:space="preserve">-----oo0oo-----</w:t>
      </w:r>
    </w:p>
    <w:p>
      <w:pPr>
        <w:pStyle w:val="BodyText"/>
      </w:pPr>
      <w:r>
        <w:t xml:space="preserve">Chương 6: Hoàng triều cựu sự</w:t>
      </w:r>
    </w:p>
    <w:p>
      <w:pPr>
        <w:pStyle w:val="BodyText"/>
      </w:pPr>
      <w:r>
        <w:t xml:space="preserve">Nhóm dịch: Tú Xuyên</w:t>
      </w:r>
    </w:p>
    <w:p>
      <w:pPr>
        <w:pStyle w:val="BodyText"/>
      </w:pPr>
      <w:r>
        <w:t xml:space="preserve">Sưu Tầm by nguoibantot8 --- 4vn.eu</w:t>
      </w:r>
    </w:p>
    <w:p>
      <w:pPr>
        <w:pStyle w:val="BodyText"/>
      </w:pPr>
      <w:r>
        <w:t xml:space="preserve">Đêm. Tuyết trắng phủ trên những tàng cây, nhìn trong đêm như những bậc đá trắng nhấp nhô sáng nhấp nháy dưới trăng, hơi lạnh ngun ngút.</w:t>
      </w:r>
    </w:p>
    <w:p>
      <w:pPr>
        <w:pStyle w:val="BodyText"/>
      </w:pPr>
      <w:r>
        <w:t xml:space="preserve">Bước trên bậc thềm lát đá hoa cương màu trắng, một bức tượng to như người thật bằng đồng xanh xuất hiện trước mắt.</w:t>
      </w:r>
    </w:p>
    <w:p>
      <w:pPr>
        <w:pStyle w:val="BodyText"/>
      </w:pPr>
      <w:r>
        <w:t xml:space="preserve">Đó là một tướng lĩnh cao lớn anh tuấn, một tay đặt trên đốc kiếm, ánh mắt nhìn thẳng về phương xa.</w:t>
      </w:r>
    </w:p>
    <w:p>
      <w:pPr>
        <w:pStyle w:val="BodyText"/>
      </w:pPr>
      <w:r>
        <w:t xml:space="preserve">Thần tình của tượng đồng này bất đồng với chúng nhân, trầm thống, bi ai, trong nhãn tình nhìn về phương xa sống động một nét phẫn nộ vô danh.</w:t>
      </w:r>
    </w:p>
    <w:p>
      <w:pPr>
        <w:pStyle w:val="BodyText"/>
      </w:pPr>
      <w:r>
        <w:t xml:space="preserve">Nhìn thấy tượng đồng đó, mí mắt của Tử Xuyên Tú đột nhiên giựt giựt, gã cảm thấy hô hấp khó khăn, tim đập thình thịch, chủng cảm giác này, vừa quen thuộc, lại rất thân thiết.</w:t>
      </w:r>
    </w:p>
    <w:p>
      <w:pPr>
        <w:pStyle w:val="BodyText"/>
      </w:pPr>
      <w:r>
        <w:t xml:space="preserve">Không có lý do, chủng cảm giác này thập phần huyền diệu, bản thân rõ ràng là lần đầu đến nơi này, nhưng vì sao lại cảm giác thân quen như thế, phảng phất đã từng qua lại đây không biết bao nhiêu lần.</w:t>
      </w:r>
    </w:p>
    <w:p>
      <w:pPr>
        <w:pStyle w:val="BodyText"/>
      </w:pPr>
      <w:r>
        <w:t xml:space="preserve">"Tượng đồng này là ai?"</w:t>
      </w:r>
    </w:p>
    <w:p>
      <w:pPr>
        <w:pStyle w:val="BodyText"/>
      </w:pPr>
      <w:r>
        <w:t xml:space="preserve">"Đế quốc hải quân nguyên soái Lâm Phong".</w:t>
      </w:r>
    </w:p>
    <w:p>
      <w:pPr>
        <w:pStyle w:val="BodyText"/>
      </w:pPr>
      <w:r>
        <w:t xml:space="preserve">"Đế quốc?"</w:t>
      </w:r>
    </w:p>
    <w:p>
      <w:pPr>
        <w:pStyle w:val="BodyText"/>
      </w:pPr>
      <w:r>
        <w:t xml:space="preserve">"Quang minh đế quốc! Lâm Phong là vị nguyên soái cuối cùng của Đế quốc". Lúc nhắc đến danh tự này, Lâm Vũ tràn ngập tôn kính: "Cũng là người kiến lập Lâm thị gia tộc ở Hà khâu ba trăm năm trước".</w:t>
      </w:r>
    </w:p>
    <w:p>
      <w:pPr>
        <w:pStyle w:val="BodyText"/>
      </w:pPr>
      <w:r>
        <w:t xml:space="preserve">"Theo ta biết, người kiến lập Lâm thị Hà khâu là Lâm Phương Hi điện hạ và Tả gia minh vương điện hạ mà?"</w:t>
      </w:r>
    </w:p>
    <w:p>
      <w:pPr>
        <w:pStyle w:val="BodyText"/>
      </w:pPr>
      <w:r>
        <w:t xml:space="preserve">Lâm Vũ khẽ lắc đầu: "Đó là vì Phong công không mộ hư danh, hậu nhân chỉ biết Lâm Phượng Hi mà không biết đến ông ấy, chuyện này có chép trong sách sử".</w:t>
      </w:r>
    </w:p>
    <w:p>
      <w:pPr>
        <w:pStyle w:val="BodyText"/>
      </w:pPr>
      <w:r>
        <w:t xml:space="preserve">Trong hoa tuyết bay bay, Lâm Vũ giảng cho Tử Xuyên Tú một đoạn lịch sử ít người biết đến.</w:t>
      </w:r>
    </w:p>
    <w:p>
      <w:pPr>
        <w:pStyle w:val="BodyText"/>
      </w:pPr>
      <w:r>
        <w:t xml:space="preserve">* * *</w:t>
      </w:r>
    </w:p>
    <w:p>
      <w:pPr>
        <w:pStyle w:val="BodyText"/>
      </w:pPr>
      <w:r>
        <w:t xml:space="preserve">Hà khâu là một danh thành có tiếng đã lâu trong lịch sử, nhưng ở thời kì Quang minh đế quốc, thành này không có được đại quy mô như bây giờ, chẳng qua chỉ là một thành thị cỡ vừa chuyên về cảng biển ở tây hải mà thôi, thu nhập chủ yếu là từ khai thác nguồn tài nguyên biển.</w:t>
      </w:r>
    </w:p>
    <w:p>
      <w:pPr>
        <w:pStyle w:val="BodyText"/>
      </w:pPr>
      <w:r>
        <w:t xml:space="preserve">Sợ đụng phải nền văn minh tiên tiến và vũ lực cường đại của đại lục khác, Quang minh đế quốc tiến hành chính sách bế quan tọa cảng, cả vạn chiến thuyền nghiêm mật phong tỏa biên cương hải dương rộng lớn, phòng bị kẻ xâm lược đến từ đường biển, mà tổng hành dinh của hạm đội này chính là Hà khâu thành.</w:t>
      </w:r>
    </w:p>
    <w:p>
      <w:pPr>
        <w:pStyle w:val="BodyText"/>
      </w:pPr>
      <w:r>
        <w:t xml:space="preserve">Lâm Phong vốn là danh tướng cuối thời Đế quốc, từng mấy lần dẫn quân đánh bại ma tộc quân xâm nhiễu, mới hai mươi mốt tuổi đã là thượng tướng, là tướng quân trẻ nhất của Đế quốc.</w:t>
      </w:r>
    </w:p>
    <w:p>
      <w:pPr>
        <w:pStyle w:val="BodyText"/>
      </w:pPr>
      <w:r>
        <w:t xml:space="preserve">Nhưng vì ông ấy không phải là nhánh chính của hoàng triều, mà một vị danh tướng thiện chiến lại không có huyết thống hoàng thất thuần túy tất nhiên dẫn đến sự đố kị của nhánh chính, ông ấy mặc dù chiến công rực rỡ vẫn không được trọng dụng, cuối cùng được "Đề bạt" đến là nguyên soái hạm đội hải quân.</w:t>
      </w:r>
    </w:p>
    <w:p>
      <w:pPr>
        <w:pStyle w:val="BodyText"/>
      </w:pPr>
      <w:r>
        <w:t xml:space="preserve">Tháng 8 năm 553 Đế quốc lịch, trong Lam hà hội chiến, chủ lực của Đế quốc bại tan tác, ma tộc quân cường đại xộc thẳng vào vùng đất Đế quốc phồn vinh. Đế quốc hoàng đế Lâm Kiên Nghị và nguyên soái hoàng gia quân đoàn Lỗ Đan Ngôn thất tung trong loạn. Tin dữ truyền đi, thiên hạ chấn động.</w:t>
      </w:r>
    </w:p>
    <w:p>
      <w:pPr>
        <w:pStyle w:val="BodyText"/>
      </w:pPr>
      <w:r>
        <w:t xml:space="preserve">Cho dù ma tộc quân đoàn giành chiến thắng trong Lam hà hội chiến ngay sau đó bị Tả gia minh vương dùng thần kiếm kích thối, nhưng tổn thất cự đại cũng vô pháp bù đắp. Hoàng gia quân đoàn tiêu vong, hoàng đế chiến tử lại không có người nào đủ uy vọng để kế thừa, chính quyền trung ương chia rẽ, chư hầu các nơi muốn nổi loạn.</w:t>
      </w:r>
    </w:p>
    <w:p>
      <w:pPr>
        <w:pStyle w:val="BodyText"/>
      </w:pPr>
      <w:r>
        <w:t xml:space="preserve">Người đầu tiên nổi loạn là Đông nam trấn thủ sứ Tử Xuyên Vân, ông ta tuyên bố, Đông nam quân thề hiệu trung với hoàng đế, nhưng hiện tại Lâm Kiên Nghị hoàng đế đã chết, huyết mạch Lâm thị gia tộc đã đoạn, do đó, Đông nam quân không bị lời thề trói buộc, thay cờ xí, đổi tên thành "Tử Xuyên quân".</w:t>
      </w:r>
    </w:p>
    <w:p>
      <w:pPr>
        <w:pStyle w:val="BodyText"/>
      </w:pPr>
      <w:r>
        <w:t xml:space="preserve">Đối diện hành vi ngang nhiên phản nghịch đó, chính quyền Viễn Kinh yếu ớt vô lực trấn áp, mà đám chư hầu nắm trọng binh lại ôm tâm tư riêng thờ ơ đứng ngoài quan sát, chỉ có Lâm Phong nguyên soái ở Hà khâu là có hành động, ông ấy liên hệ với thống soái Hoàng kỳ quân là Lưu Phong Hằng và thống soái Tây bắc quân khu là Minh Lâm, ước định cùng xuất binh trấn áp phản loạn.</w:t>
      </w:r>
    </w:p>
    <w:p>
      <w:pPr>
        <w:pStyle w:val="BodyText"/>
      </w:pPr>
      <w:r>
        <w:t xml:space="preserve">Xét thấy Tử Xuyên Vân vốn là danh tướng nhất nhì Đế quốc, vì phòng bị các lộ binh mã có lòng úy kỵ, Lâm Phong chủ động đề xuất, thủy binh hải quân làm tiên phong cho thảo phạt đại quân, các lộ đại quân theo sát sau để cổ vũ trợ uy.</w:t>
      </w:r>
    </w:p>
    <w:p>
      <w:pPr>
        <w:pStyle w:val="BodyText"/>
      </w:pPr>
      <w:r>
        <w:t xml:space="preserve">"Tất cả gian nan hiểm trở, quân ta nguyện toàn lực gánh vác! Chư công chỉ cần phất cờ hò hét trợ uy là được!"</w:t>
      </w:r>
    </w:p>
    <w:p>
      <w:pPr>
        <w:pStyle w:val="BodyText"/>
      </w:pPr>
      <w:r>
        <w:t xml:space="preserve">Nghĩ đến sự thờ ơ của Lâm Kiên Nghị lúc còn tại thế đối với ông ấy, mọi người đều rất kinh ngạc trước hành động của Lâm nguyên soái.</w:t>
      </w:r>
    </w:p>
    <w:p>
      <w:pPr>
        <w:pStyle w:val="BodyText"/>
      </w:pPr>
      <w:r>
        <w:t xml:space="preserve">Trong nhất thời, nghị luận nơi nơi, có người nói ông ấy là mua danh cầu lợi, có người nói ông ấy là mượn cớ mưu đồ độc lãm đại quyền.</w:t>
      </w:r>
    </w:p>
    <w:p>
      <w:pPr>
        <w:pStyle w:val="BodyText"/>
      </w:pPr>
      <w:r>
        <w:t xml:space="preserve">Chiêu thảo lệnh phát ra, nhưng Lâm Phong chờ mòn mỏi cũng chẳng thấy có đại quân nào đến hội hợp, đợi mãi thì có tin xấu truyền đến: Thống soái Hoàng kỳ quân Lưu Phong Hằng mưu nghịch thí thượng!</w:t>
      </w:r>
    </w:p>
    <w:p>
      <w:pPr>
        <w:pStyle w:val="BodyText"/>
      </w:pPr>
      <w:r>
        <w:t xml:space="preserve">Vào buổi chiều đỏ máu đó, quân đội bao vây hoàng cung, bộ đội dã chiến vượt cổng chính xông vào, Cấm vệ quân hoàng cung liều mạng chống cự, đại điện nghị sự thần thánh nhất của Đế quốc biến thành chiến trường chém giết giữa quân đội phản nghịch và vệ quân bảo hộ, nơi nơi máu chảy thành sông.</w:t>
      </w:r>
    </w:p>
    <w:p>
      <w:pPr>
        <w:pStyle w:val="BodyText"/>
      </w:pPr>
      <w:r>
        <w:t xml:space="preserve">Vì che giấu tội hành, quân đội phóng hỏa đốt cung thất, đại đội kị binh chạy dọc trường nhai hô hoán: "Ai dám cứu hỏa thì giết chết!" Cư dân Viễn Kinh kinh hoảng sợ sệt, trừng mắt mà nhìn lửa đỏ thiêu rụi cung điện và trân tàng ba trăm năm của Lâm thị gia tộc.</w:t>
      </w:r>
    </w:p>
    <w:p>
      <w:pPr>
        <w:pStyle w:val="BodyText"/>
      </w:pPr>
      <w:r>
        <w:t xml:space="preserve">Sáng hôm sau Lưu Phong Hằng chính thức tuyên bố với thiên hạ: "Cung thất hỏa hoạn, cho dù đã cố hết sức nhưng không thể cứu được Lâm Phượng Hi công chúa. Điện hạ bất hạnh ngộ nạn, ô hô ai tai".</w:t>
      </w:r>
    </w:p>
    <w:p>
      <w:pPr>
        <w:pStyle w:val="BodyText"/>
      </w:pPr>
      <w:r>
        <w:t xml:space="preserve">Sau một ngày nữa, thống soái Tây bắc quân khu Minh Lâm tuyên bố Quang minh hoàng triều đã tiêu vong, Tây bắc quân được độc lập. Tiếp đó là Trung nam trấn thủ sứ Khúc Bố Á tuyên bố độc lập, Gia tây trấn thủ sứ Hồ Quy Dương tuyên bố độc lập...</w:t>
      </w:r>
    </w:p>
    <w:p>
      <w:pPr>
        <w:pStyle w:val="BodyText"/>
      </w:pPr>
      <w:r>
        <w:t xml:space="preserve">Trải qua phong vũ ba trăm năm, Quang minh hoàng triều từng một thời cường thịnh đã tiêu thệ theo dòng thời gian.</w:t>
      </w:r>
    </w:p>
    <w:p>
      <w:pPr>
        <w:pStyle w:val="BodyText"/>
      </w:pPr>
      <w:r>
        <w:t xml:space="preserve">Mắt thấy phản nghịch khắp nơi, Lâm Phong bừng bừng phẫn nộ: "Tuy đất nước tiêu vong, nhưng khắp Đế quốc không phải không còn trung thần, chỉ cần Hà khâu quân còn một binh một tốt, chỉ cần ta còn hơi thở, Đế quốc tuyệt đối không thể diệt vong! Trong các lộ phản nghịch, Lưu Phong thị là nghịch tặc tội nghiệt thâm trọng nhất, là bọn táng tận lương tâm nhất, trời không diệt chúng thì ta diệt chúng!"</w:t>
      </w:r>
    </w:p>
    <w:p>
      <w:pPr>
        <w:pStyle w:val="BodyText"/>
      </w:pPr>
      <w:r>
        <w:t xml:space="preserve">Đương thời Lưu Phong Hằng khống chế Viễn Kinh, trong ta có mười một hành tỉnh, binh lực hùng hậu đứng đầu chư hầu, thí sát Lâm Phượng Hi chẳng qua là bước đầu trong dã tâm của y, dã tâm tột bật của y chính là độc bá thiên hạ, nhất thống đại lục.</w:t>
      </w:r>
    </w:p>
    <w:p>
      <w:pPr>
        <w:pStyle w:val="BodyText"/>
      </w:pPr>
      <w:r>
        <w:t xml:space="preserve">Đối diện với dã tâm hừng hực của y, cả các đồng mưu phản nghịch như Tử Xuyên Vân, Minh Lâm cũng e sợ, lo lắng Viễn kinh quân cường hãn bất ngờ phát binh tấn công.</w:t>
      </w:r>
    </w:p>
    <w:p>
      <w:pPr>
        <w:pStyle w:val="BodyText"/>
      </w:pPr>
      <w:r>
        <w:t xml:space="preserve">Hiện tại có Lâm Phong đi đầu khiêu chiến kẻ mạnh nhất, mọi người đúng là cầu mà không được, ào ào cổ vũ: "Được được được, ngươi lên đi, chúng ta ủng hộ tinh thần cho ngươi!"</w:t>
      </w:r>
    </w:p>
    <w:p>
      <w:pPr>
        <w:pStyle w:val="BodyText"/>
      </w:pPr>
      <w:r>
        <w:t xml:space="preserve">Lâm Phong phát binh thật. Một trận Hợp Sơn, năm vạn thủy binh phá năm vạn bộ quân Lưu Phong Hằng, Lưu Phong Hằng bị đánh đến chỉ kịp dẫn theo năm tên thân vệ chạy trốn như chó bị đánh.</w:t>
      </w:r>
    </w:p>
    <w:p>
      <w:pPr>
        <w:pStyle w:val="BodyText"/>
      </w:pPr>
      <w:r>
        <w:t xml:space="preserve">Chiến dịch Tân Dương, mười lăm vạn Lưu Phong quân bị đánh tan nát, chiến trường kéo dài đến ba trăm dặm, Lưu Phong Hằng sém chút đã bị bắt làm tù binh, may mà liều mạng chui vào đống xác chết ẩn nấp mới thoát thân.</w:t>
      </w:r>
    </w:p>
    <w:p>
      <w:pPr>
        <w:pStyle w:val="BodyText"/>
      </w:pPr>
      <w:r>
        <w:t xml:space="preserve">Lam Thành hội chiến, hai mươi vạn Lưu Phong quân bại còn thê thảm hơn, trong chiến dịch kế tiếp, thêm ba vạn Lưu Phong quân bị đánh tan...</w:t>
      </w:r>
    </w:p>
    <w:p>
      <w:pPr>
        <w:pStyle w:val="BodyText"/>
      </w:pPr>
      <w:r>
        <w:t xml:space="preserve">Trong thời gian một tháng, chưa đến mười vạn quân Hà khâu liên tục kích phá bốn mươi vạn Viễn kinh binh, hạ hai mươi lăm thành, quân đội của Lâm Phong tiến nhanh về Viễn Kinh, mà Lưu Phong Hằng bị đánh đến thất hồn lạc phách, y phái sứ giả đi cầu hòa, nói cái gì mà lúc Lâm Kiên Nghị hoàng đế còn tại thế cũng đối xử không tốt với Phong đại nhân ngài, hiện tại lão đã chết rồi, ngài hà tất phải làm quá tay như thế chứ? Cầu ngài tha cho ta xuống ngựa, ta nguyện cắt đất bồi thường, xưng thần nạp cống!</w:t>
      </w:r>
    </w:p>
    <w:p>
      <w:pPr>
        <w:pStyle w:val="BodyText"/>
      </w:pPr>
      <w:r>
        <w:t xml:space="preserve">Lâm Phong cự tuyệt, ông ấy bình thản nói: "Bệ hạ sinh tiền quả thật đối xử bất công với ta, nhưng ta không quan tâm. Lưu Phong đại nhân xuất thân quân ngũ, được đề bạt làm chư hầu một phương, chịu ân ngộ rất lớn của Đế quốc, hiện tại thi cốt bệ hạ chưa lạnh, ông đã khi hiếp cô nhi Phượng Hi công chúa, nếu kẻ hành ác vong ân phụ nghĩa như ông không bị người trừng phạt, vậy thiên hạ còn có công lý hay không! Ta làm không phải hoàn toàn vì bệ hạ, ta là chiến vì công đạo thế gian!"</w:t>
      </w:r>
    </w:p>
    <w:p>
      <w:pPr>
        <w:pStyle w:val="BodyText"/>
      </w:pPr>
      <w:r>
        <w:t xml:space="preserve">Tử Xuyên Tú động dung: "Hay ột kì nam tử chính khí!"</w:t>
      </w:r>
    </w:p>
    <w:p>
      <w:pPr>
        <w:pStyle w:val="BodyText"/>
      </w:pPr>
      <w:r>
        <w:t xml:space="preserve">Lâm Vũ cảm thán: "Phong điện hạ là một người rất vô tư. Ông ấy nếu sinh sớm một trăm năm, có thể sẽ thành trung hưng đại thần nổi danh Đế quốc, đi vào sử sách. Đáng tiếc a, ông ấy lại sinh nhầm thời đại".</w:t>
      </w:r>
    </w:p>
    <w:p>
      <w:pPr>
        <w:pStyle w:val="BodyText"/>
      </w:pPr>
      <w:r>
        <w:t xml:space="preserve">Cầu hòa bị cự tuyệt, Lưu Phong Hằng tuyệt vọng muốn tự sát. Y gần như muốn vứt bỏ Viễn Kinh mà chạy, nhưng lúc này, hình thế bắt đầu nghịch chuyển.</w:t>
      </w:r>
    </w:p>
    <w:p>
      <w:pPr>
        <w:pStyle w:val="BodyText"/>
      </w:pPr>
      <w:r>
        <w:t xml:space="preserve">Sau cơn chấn kinh, chư hầu phản nghịch bắt đầu kinh tỉnh trở lại: Lâm Phong binh phong sắc bén như thế, nếu đợi hắn quang phục Viễn Kinh, đoạt mất địa bàn của Lưu Phong Hằng, tên gia hỏa đó lại là phần tử ngu trung với Đế quốc, mục tiêu của hắn là quang phục trung nguyên, đạp bằng các lộ chư hầu, đến lúc há chẳng phải lấy từng người chúng ta ra khai đao? Cả Lưu Phong Hằng cũng đánh không lại hắn, đơn đả độc đấu chúng ta sao là đối thủ của hắn được? Họa không thể dưỡng à!</w:t>
      </w:r>
    </w:p>
    <w:p>
      <w:pPr>
        <w:pStyle w:val="BodyText"/>
      </w:pPr>
      <w:r>
        <w:t xml:space="preserve">Một liên minh lớn chưa từng có được thành lập. Thống soái Viễn Kinh quân Lưu Phong Hằng, Trấn thủ sứ đông nam quân khu Tử Xuyên Vân, Trấn thủ sứ tây bắc quân khu Minh Lâm, Trấn thủ sứ trung nam lục tỉnh Khúc Bố Á, Trấn thủ sứ Gia tây duyên hải Hồ Quy Dương. Một lực lượng quân đội lớn chưa từng có được động viên, ngay cả khi Lâm Kiên Nghị còn sống cũng chưa từng xuất động binh mã lớn như vậy, cho dù đối phó ma tộc cũng chưa từng động viên quân lực như vậy. Mà địch nhân của bọn chúng chỉ có chưa đến mười vạn binh mã, bọn chúng sợ không phải là thủy quân Hà khâu, bọn chúng sợ chính là tuyệt thế danh tướng Lâm Phong!</w:t>
      </w:r>
    </w:p>
    <w:p>
      <w:pPr>
        <w:pStyle w:val="BodyText"/>
      </w:pPr>
      <w:r>
        <w:t xml:space="preserve">Quân đội phản nghịch từ bốn phương tám hướng ép tới, từ đông nam, từ tây bắc, từ hải ngạn, từ nội lục, từ các con đường dẫn đến thủ đô, binh mã che kín cả đất.</w:t>
      </w:r>
    </w:p>
    <w:p>
      <w:pPr>
        <w:pStyle w:val="BodyText"/>
      </w:pPr>
      <w:r>
        <w:t xml:space="preserve">Dù hiểu rõ thực lực quá thua sút, nhưng Lâm Phong càng chiến càng dũng, ông ấy và bộ hạ đã không phải là vì sống, mà là vì chết chiến đấu.</w:t>
      </w:r>
    </w:p>
    <w:p>
      <w:pPr>
        <w:pStyle w:val="BodyText"/>
      </w:pPr>
      <w:r>
        <w:t xml:space="preserve">Cô quân của ông ấy lại giằng co được với binh lực của cả nước, thậm chí còn chiếm thượng phong: trong một tháng tác chiến với mười lăm lộ quân đội, đánh vỡ mười một lộ, đánh lui bốn lộ, Lâm Phong sáng tạo nên thành tích huy hoàng tại Viễn Kinh.</w:t>
      </w:r>
    </w:p>
    <w:p>
      <w:pPr>
        <w:pStyle w:val="BodyText"/>
      </w:pPr>
      <w:r>
        <w:t xml:space="preserve">Đồng thời với ứng phó các lộ phản quân tăng viện, Hà khâu quân vẫn không ngừng mãnh công Viễn Kinh, một trận quyết định đoạt lấy thành, đầu đảng Viễn Kinh là Lưu Phong Hằng bỏ thành chạy trốn, Trấn thủ sứ trung nam lục tỉnh Khúc Bố Á bị bắn chết dưới thành Viễn Kinh.</w:t>
      </w:r>
    </w:p>
    <w:p>
      <w:pPr>
        <w:pStyle w:val="BodyText"/>
      </w:pPr>
      <w:r>
        <w:t xml:space="preserve">Vào thời điểm mà đế quốc cường đại kéo dài ba trăm năm đối diệt với diệt vong, ông ấy đã phát xuất quang mang rực rỡ nhất, huy hoàng không ai bì nổi, nhưng cũng vì quang mang bức người đó càng khiến địch nhân của ông ấy kiên quyết trừ diệt cho được ông ấy.</w:t>
      </w:r>
    </w:p>
    <w:p>
      <w:pPr>
        <w:pStyle w:val="BodyText"/>
      </w:pPr>
      <w:r>
        <w:t xml:space="preserve">Bọn chúng sợ hãi, cũng chính vì sợ hãi, bọn chúng không tiếc trả giá để tiêu diệt ông ấy. Lâm Phong một ngày chưa chết, bọn chúng ăn ngủ không yên!</w:t>
      </w:r>
    </w:p>
    <w:p>
      <w:pPr>
        <w:pStyle w:val="BodyText"/>
      </w:pPr>
      <w:r>
        <w:t xml:space="preserve">Ở thời đại hoang dâm vô sỉ này, một người chính trực là uy hiếp với cả thế giới đó! Lâm Phong tung hoành dưới Viễn Kinh thành, đánh tan hết lộ phản quân này đến lộ phản quân khác, nhưng địch nhân vẫn ùn ùn liên tục kéo đến.</w:t>
      </w:r>
    </w:p>
    <w:p>
      <w:pPr>
        <w:pStyle w:val="BodyText"/>
      </w:pPr>
      <w:r>
        <w:t xml:space="preserve">Lâm Phong càng cường hãn, địch nhân của ông ấy càng đoàn kết, vì đối phó ông ấy, chư hầu phản loạn gạt bỏ mọi hiềm khích, khẩu hiệu "Phản Lâm đồng minh" càng ngày càng hô to hơn, đây là cuộc chiến một người chống lại cả quốc gia, một cuộc chiến vô vọng!</w:t>
      </w:r>
    </w:p>
    <w:p>
      <w:pPr>
        <w:pStyle w:val="BodyText"/>
      </w:pPr>
      <w:r>
        <w:t xml:space="preserve">Chiến hỏa diễn biến quyết liệt, mắt thấy đại lục sắp mở ra một cơ hội lớn a tộc xâm nhập thì một đại nhân vật xuất hiện, một nhân vật truyền kì đủ khiến cho hai bên giao chiến phải tạm ngừng tay: Tả gia minh vương.</w:t>
      </w:r>
    </w:p>
    <w:p>
      <w:pPr>
        <w:pStyle w:val="BodyText"/>
      </w:pPr>
      <w:r>
        <w:t xml:space="preserve">Minh vương một người một kiếm đánh tan nát quân đội ma tộc xâm lấn, là cứu tinh của nhân loại, uy vọng ngang trời, cho dù Lâm Phong lẫn đám chư hầu tay nắm trọng binh cũng không dám bất trí mà cao ngạo với Minh vương.</w:t>
      </w:r>
    </w:p>
    <w:p>
      <w:pPr>
        <w:pStyle w:val="BodyText"/>
      </w:pPr>
      <w:r>
        <w:t xml:space="preserve">Tả gia minh vương đưa ra kiến nghị phi thường đơn giản: chiếu theo cầu hòa trước đây của Lưu Phong Hằng, Lâm Phong lui về Hà khâu, Lưu Phong gia tộc nhường năm tỉnh cho Hà khâu quân, sáu hành tỉnh trung nam thuộc Khúc Bố Á bị Lâm Phong giết cũng thuộc về Hà khâu, song phương không được cử binh gây hấn.</w:t>
      </w:r>
    </w:p>
    <w:p>
      <w:pPr>
        <w:pStyle w:val="BodyText"/>
      </w:pPr>
      <w:r>
        <w:t xml:space="preserve">Đám chư hầu hoàn toàn tán đồng, chỉ cần Lâm Phong không thể thôn tính Viễn Kinh, vậy Lâm Phong chẳng qua cũng là một chư hầu địa phương mà thôi, không cấu thành uy hiếp đối với bọn chúng.</w:t>
      </w:r>
    </w:p>
    <w:p>
      <w:pPr>
        <w:pStyle w:val="BodyText"/>
      </w:pPr>
      <w:r>
        <w:t xml:space="preserve">Lưu Phong Hằng tuy không muốn cắt đất, nhưng chỉ dựa vào mình y thì vô lực tái chiến, y chỉ đành gạt lệ mà ăn trái đắng.</w:t>
      </w:r>
    </w:p>
    <w:p>
      <w:pPr>
        <w:pStyle w:val="BodyText"/>
      </w:pPr>
      <w:r>
        <w:t xml:space="preserve">Người phản đối kiến nghị của Tả gia minh vương không ngờ lại là Lâm Phong nguyên soái: "Tôi không vì mở rộng địa bàn mà chiến. Quang minh đế quốc đã tiêu vong, tôi không thể phục quốc thì phải chiến tử, không có con đường thứ ba! Bắt tôi giống như đám chó vô sỉ này, tôi không làm được!"</w:t>
      </w:r>
    </w:p>
    <w:p>
      <w:pPr>
        <w:pStyle w:val="BodyText"/>
      </w:pPr>
      <w:r>
        <w:t xml:space="preserve">Tả gia minh vương bình tĩnh chăm chú nhìn Lâm Phong, nói: "Có sinh có tử, hết ngày lại đêm, nhật nguyệt tuần hoàn, hà huống là quốc gia? Đế quốc tiêu vong cũng là thiên ý, nhân lực không thể vãn hồi. Tướng quân tài cao, vì sao cả điểm nay cũng nhìn không thấu vậy?"</w:t>
      </w:r>
    </w:p>
    <w:p>
      <w:pPr>
        <w:pStyle w:val="BodyText"/>
      </w:pPr>
      <w:r>
        <w:t xml:space="preserve">Đối diện với quốc sư do bệ hạ lúc tại thế sách phong, Lâm Phong thập phần tôn kính, cúi người đáp: "Quốc sư đại triết, suy nghĩ thâm thúy người võ dũng như tôi không theo kịp, nhưng quốc sư cho rằng đế quốc tiêu vong là thiên ý, còn tôi lại muốn thử lấy sức người thắng thiên mệnh!"</w:t>
      </w:r>
    </w:p>
    <w:p>
      <w:pPr>
        <w:pStyle w:val="BodyText"/>
      </w:pPr>
      <w:r>
        <w:t xml:space="preserve">Minh vương thở dài: "Cứ đánh loạn lên thì cuối cùng được gì? Nếu tướng quân ngã xuống, còn có ai có thể thủ hộ huyết mạch của Kiên Nghị công đây?"</w:t>
      </w:r>
    </w:p>
    <w:p>
      <w:pPr>
        <w:pStyle w:val="BodyText"/>
      </w:pPr>
      <w:r>
        <w:t xml:space="preserve">"Quốc sư, ngài là có ý gì? Chẳng lẽ, chẳng lẽ bệ hạ còn có huyết mạch lưu lại nhân gian?"</w:t>
      </w:r>
    </w:p>
    <w:p>
      <w:pPr>
        <w:pStyle w:val="BodyText"/>
      </w:pPr>
      <w:r>
        <w:t xml:space="preserve">Minh vương vung tay, có một thiếu nữ gầy gò hoảng hốt tiến tới.</w:t>
      </w:r>
    </w:p>
    <w:p>
      <w:pPr>
        <w:pStyle w:val="BodyText"/>
      </w:pPr>
      <w:r>
        <w:t xml:space="preserve">Nhìn thấy nàng, Lâm Phong chấn động, lập tức quỳ xuống: "Trời cao có mắt, không tuyệt huyết mạch đế quốc! Công chúa điện hạ chớ lo lắng, vi thần dù tan xương nát thịt cũng bảo hộ ngài bình an! Từ hôm nay trở đi, Hà khâu quân chỉ nghe lệnh của ngài. Sẽ có một ngày, cờ xí Kim cận hoa sẽ lại phất phới trên bầu trời đại địa!"</w:t>
      </w:r>
    </w:p>
    <w:p>
      <w:pPr>
        <w:pStyle w:val="BodyText"/>
      </w:pPr>
      <w:r>
        <w:t xml:space="preserve">Ba trăm năm qua rồi, ân oán của những năm cuối Đế quốc đã toàn bộ trở thành lịch sử, chỉ lưu lại cho thế gian một đồng tượng chân thân trên quảng trường rộng lớn ở Hà khâu.</w:t>
      </w:r>
    </w:p>
    <w:p>
      <w:pPr>
        <w:pStyle w:val="BodyText"/>
      </w:pPr>
      <w:r>
        <w:t xml:space="preserve">Trong tuyết lả tả, nghe người ngọc giảng thuật sinh động đoạn lịch sử ít người biết đến, Tử Xuyên Tú có cảm giác như cảnh xưa chỉ vừa diễn ra trước mắt.</w:t>
      </w:r>
    </w:p>
    <w:p>
      <w:pPr>
        <w:pStyle w:val="BodyText"/>
      </w:pPr>
      <w:r>
        <w:t xml:space="preserve">Tưởng tượng hình ảnh một thiếu niên tướng quân cố sức cứu vãn hoàng triều, cô thân chống lại cuồng bạo của cả thiên hạ, cuối cùng, vẫn thất bại.</w:t>
      </w:r>
    </w:p>
    <w:p>
      <w:pPr>
        <w:pStyle w:val="BodyText"/>
      </w:pPr>
      <w:r>
        <w:t xml:space="preserve">Đây là nhân vật cùng thời đại với các vĩ nhân Lâm Kiên Nghị, Tử Xuyên Vân, ông ấy trung thành, đơn thuần, sung mãn lý tưởng và chính nghĩa, so với đám bá chủ kiêu hùng nhân lửa cháy mà đánh cướp, ông ấy là người có tình người.</w:t>
      </w:r>
    </w:p>
    <w:p>
      <w:pPr>
        <w:pStyle w:val="BodyText"/>
      </w:pPr>
      <w:r>
        <w:t xml:space="preserve">Gã cảm thán: "Trung thần kiếm sắc lòng thẳng, loạn thần tặc tử kinh sợ! Một người uy nhiếp thiên hạ, Lâm nguyên soái đúng là thần nhân! Nhưng không biết vì sao, danh tướng tài ba như thế nhưng trước đây ta chưa từng nghe qua".</w:t>
      </w:r>
    </w:p>
    <w:p>
      <w:pPr>
        <w:pStyle w:val="BodyText"/>
      </w:pPr>
      <w:r>
        <w:t xml:space="preserve">"Hì hì, Tam ca, nếu huynh là người cầm quyền Tử Xuyên gia, huynh có đem sự tích này phổ biến không? Cùng Lưu Phong Hằng, Minh Lâm vây công Lâm Phong, lại chẳng đánh thắng nổi, đây không phải là sự tình vinh quang, cần phải che giấu".</w:t>
      </w:r>
    </w:p>
    <w:p>
      <w:pPr>
        <w:pStyle w:val="BodyText"/>
      </w:pPr>
      <w:r>
        <w:t xml:space="preserve">Nhìn tượng đồng, lại nhìn qua Tử Xuyên Tú, Lâm Vũ nói: "Lâm Phong nhìn rất giống huynh".</w:t>
      </w:r>
    </w:p>
    <w:p>
      <w:pPr>
        <w:pStyle w:val="BodyText"/>
      </w:pPr>
      <w:r>
        <w:t xml:space="preserve">Tử Xuyên Tú cười: "Thập phần vinh hạnh. Bất quá, thuận theo thời gian thì phải nói ta rất giống ông ấy mới đúng. Người tài thì trời ghen ghét, không biết nguyên soái vì sao chết trẻ như thế? Bệnh chết, hay là chiến tử?"</w:t>
      </w:r>
    </w:p>
    <w:p>
      <w:pPr>
        <w:pStyle w:val="BodyText"/>
      </w:pPr>
      <w:r>
        <w:t xml:space="preserve">Lâm Vũ buồn bã đáp: "Đều không phải. Ông ấy là Lâm Phượng Hi ép chết, tuyên bố với bên ngoài là đột phát bạo bệnh".</w:t>
      </w:r>
    </w:p>
    <w:p>
      <w:pPr>
        <w:pStyle w:val="BodyText"/>
      </w:pPr>
      <w:r>
        <w:t xml:space="preserve">"Sao như thế?"</w:t>
      </w:r>
    </w:p>
    <w:p>
      <w:pPr>
        <w:pStyle w:val="BodyText"/>
      </w:pPr>
      <w:r>
        <w:t xml:space="preserve">"Công cao át chủ!"</w:t>
      </w:r>
    </w:p>
    <w:p>
      <w:pPr>
        <w:pStyle w:val="BodyText"/>
      </w:pPr>
      <w:r>
        <w:t xml:space="preserve">Tử Xuyên Tú động dung.</w:t>
      </w:r>
    </w:p>
    <w:p>
      <w:pPr>
        <w:pStyle w:val="BodyText"/>
      </w:pPr>
      <w:r>
        <w:t xml:space="preserve">Lâm Vũ nói nhỏ: "Lúc Lâm Phong công tạ thế chỉ mới gần hai mươi tám tuổi, danh nổi như cồn, nghe tin dữ, quân dân Hà khâu khóc không thành tiếng, cử ai điệu toàn quốc. Lâm Phượng Hi tự thân khoác áo tang, cử hành quốc táng. Mãi đến hôm nay, quân dân Hà khâu vẫn kính trọng ông ấy như thần".</w:t>
      </w:r>
    </w:p>
    <w:p>
      <w:pPr>
        <w:pStyle w:val="BodyText"/>
      </w:pPr>
      <w:r>
        <w:t xml:space="preserve">Chăm chú nhìn tượng đồng đã phủ trắng tuyết, Tử Xuyên Tú có cảm giác như muốn rơi lệ.</w:t>
      </w:r>
    </w:p>
    <w:p>
      <w:pPr>
        <w:pStyle w:val="BodyText"/>
      </w:pPr>
      <w:r>
        <w:t xml:space="preserve">Thiếu niên anh hùng kiêu ngạo đó đã hóa thành xương trắng, rất ít người biết đến trong lịch sử có một nhân vật kiệt xuất như thế.</w:t>
      </w:r>
    </w:p>
    <w:p>
      <w:pPr>
        <w:pStyle w:val="BodyText"/>
      </w:pPr>
      <w:r>
        <w:t xml:space="preserve">Trong thời đại chiến loạn phong vân biến ảo, đám trọng tướng nắm trọng binh đều tính toán lợi ích và đường lui cho bản thân, xem xem làm thế nào để cạp được miếng to nhất trên cái bánh Quang minh đế quốc.</w:t>
      </w:r>
    </w:p>
    <w:p>
      <w:pPr>
        <w:pStyle w:val="BodyText"/>
      </w:pPr>
      <w:r>
        <w:t xml:space="preserve">Duy chỉ có ông ấy là không quan tâm đến chính trị, ở ông ấy chỉ có chủ nghĩa chính nghĩa và trung thành, vì con gái của cố chủ mà chiến, cuối cùng, hồi báo mà ông ấy nhận được lại là bị chính người mình cứu hãm hại.</w:t>
      </w:r>
    </w:p>
    <w:p>
      <w:pPr>
        <w:pStyle w:val="BodyText"/>
      </w:pPr>
      <w:r>
        <w:t xml:space="preserve">Trong đầu Tử Xuyên Tú xuất hiện điệu từ khắc trên bia tưởng niệm liệt sĩ vô danh ở Đế đô: "Tên họ của các hạ, không có người biết. Công trạng của các hạ, trường tồn với thế gian!" Ánh sáng sao băng tuy ngắn ngủi, nhưng khoảng khắc cũng đủ chiếu sáng vĩnh hằng.</w:t>
      </w:r>
    </w:p>
    <w:p>
      <w:pPr>
        <w:pStyle w:val="BodyText"/>
      </w:pPr>
      <w:r>
        <w:t xml:space="preserve">Gã cung kính bái lạy tượng đồng, thần thái kính ý lẫn thương tâm trước cuộc đời của vị danh tướng thiên tài ba trăm năm trước, khe khẽ ngâm tụng: "Cổ lai danh tướng như mỹ nữ, bất sử nhân gian kiến bạch đầu".</w:t>
      </w:r>
    </w:p>
    <w:p>
      <w:pPr>
        <w:pStyle w:val="BodyText"/>
      </w:pPr>
      <w:r>
        <w:t xml:space="preserve">Phảng phất đoán được suy nghĩ của Tử Xuyên Tú, Lâm Vũ nói nhỏ: "Lâm nguyên soái là vì trung thành mà chiến, mà chết, vô oán vô hối. Tam ca, huynh cũng là quân nhân Tử Xuyên gia, huynh vì gì mà chiến?"</w:t>
      </w:r>
    </w:p>
    <w:p>
      <w:pPr>
        <w:pStyle w:val="BodyText"/>
      </w:pPr>
      <w:r>
        <w:t xml:space="preserve">Tử Xuyên Tú giật mình, thảng thốt lặp lại: "Ta vì gì mà chiến?"</w:t>
      </w:r>
    </w:p>
    <w:p>
      <w:pPr>
        <w:pStyle w:val="BodyText"/>
      </w:pPr>
      <w:r>
        <w:t xml:space="preserve">Gã trầm tư suy nghĩ, chậm rãi đáp: "Vì người ta yêu thương và người yêu thương ta, vì tôn nghiêm và tự do, vì dung nhan vô tà và nụ cười xinh tươi của người thiếu nữ, vì mùa xuân ngập sắc hoa, vì bảo vệ cho cảnh đẹp, cho sản vật mà ta yêu thích, ta không thể dùng lời nói để biểu đạt hết ý của ta, nhưng ta tin, trong nhân thế có những thứ mà ta nguyện dùng sinh mệnh để bảo hộ".</w:t>
      </w:r>
    </w:p>
    <w:p>
      <w:pPr>
        <w:pStyle w:val="BodyText"/>
      </w:pPr>
      <w:r>
        <w:t xml:space="preserve">Lâm Vũ chăm chú nhìn gã: "Không, huynh đã nói rất rõ ràng. Cũng như huynh, muội là chiến sĩ, là quân nhân của Lưu Phong gia".</w:t>
      </w:r>
    </w:p>
    <w:p>
      <w:pPr>
        <w:pStyle w:val="BodyText"/>
      </w:pPr>
      <w:r>
        <w:t xml:space="preserve">"Lâm Vũ, muội..."</w:t>
      </w:r>
    </w:p>
    <w:p>
      <w:pPr>
        <w:pStyle w:val="BodyText"/>
      </w:pPr>
      <w:r>
        <w:t xml:space="preserve">"Huynh vì tín niệm của huynh mà chiến, mà muội vì tổ quốc của muội mà chiến, muội yêu tổ quốc của muội". Lâm Vũ bình tĩnh nói: "Nếu như để cứu tổ quốc mà phải hi sinh, giống như Lâm nguyên soái, muội cũng cam nguyện hi sinh!"</w:t>
      </w:r>
    </w:p>
    <w:p>
      <w:pPr>
        <w:pStyle w:val="BodyText"/>
      </w:pPr>
      <w:r>
        <w:t xml:space="preserve">Tử Xuyên Tú chấn động, quay đầu nhìn nàng.</w:t>
      </w:r>
    </w:p>
    <w:p>
      <w:pPr>
        <w:pStyle w:val="BodyText"/>
      </w:pPr>
      <w:r>
        <w:t xml:space="preserve">Lâm Vũ tươi cười, ôn nhu nhìn gã: "Nếu có ngày gặp nhau trên sa trường, xin quân bất tất hạ thủ lưu tình, có thể chết trong tay huynh, muội rất hạnh phúc".</w:t>
      </w:r>
    </w:p>
    <w:p>
      <w:pPr>
        <w:pStyle w:val="BodyText"/>
      </w:pPr>
      <w:r>
        <w:t xml:space="preserve">Trong gió tuyết lạnh lẽo, mỹ nữ cô độc thần thái vẫn phong nhã, gió thổi tóc nàng bay lất phất, hai hàng mi dài khẽ rung động, hoa tuyết bám trên hai bờ vai mảnh mai, điểm trắng mái tóc, thần tình nàng tĩnh lặng, nhưng không biết vì sao, từ trên người nàng toát lên một chủng bi ai khó tả, xâm lấn linh hồn người nhìn, lan tỏa ưu thương cho người quan sát nàng.</w:t>
      </w:r>
    </w:p>
    <w:p>
      <w:pPr>
        <w:pStyle w:val="BodyText"/>
      </w:pPr>
      <w:r>
        <w:t xml:space="preserve">Nàng nói chuyện với Tử Xuyên Tú, nhưng ánh mắt lại nhìn lên trời cao, ngóng về tây phương mờ trong gió tuyết, trên gương mặt vô tà của thiếu nữ bao phủ một tầng quang mang thánh khiết, trong mắt lộ xuất quyết ý thê lương. Không biết lúc nào, nước mắt đã chảy lấp lánh trên gò má nàng.</w:t>
      </w:r>
    </w:p>
    <w:p>
      <w:pPr>
        <w:pStyle w:val="BodyText"/>
      </w:pPr>
      <w:r>
        <w:t xml:space="preserve">Đột nhiên, Tử Xuyên Tú cảm thấy tận sâu trong lòng mình như có dao cắt, tâm hồn run rẩy. Tử Xuyên Tú từng trải phong sương, không phải là người đa sầu đa cảm, nhưng trong khoảng khắc này, gã lại nảy sinh xung động của một thiếu niên mười bảy: thiếu nữ trước mặt yếu đuối như thế, bi thương như thế, nàng cần bảo hộ, cần có chỗ dựa vững chãi để nương tựa.</w:t>
      </w:r>
    </w:p>
    <w:p>
      <w:pPr>
        <w:pStyle w:val="BodyText"/>
      </w:pPr>
      <w:r>
        <w:t xml:space="preserve">Gã hi vọng bản thân có thể là bờ vai vững chãi cho nàng tựa vào, ôm nàng vào lòng để nàng thoải mái khóc, ôn nhu chùi lệ an ủi nàng. đọc truyện mới nhất tại .</w:t>
      </w:r>
    </w:p>
    <w:p>
      <w:pPr>
        <w:pStyle w:val="BodyText"/>
      </w:pPr>
      <w:r>
        <w:t xml:space="preserve">Tử Xuyên Tú trong lòng xuất hiện cảm tình phức tạp, gã không nói gì, cởi áo choàng trên người nhẹ nhàng khoác lên vai nàng, yên lặng đứng sau thiếu nữ xinh đẹp cô độc, ngắm những đóa hoa tuyết như bị nhiễm bi ai mà ảm đạm dần đi.</w:t>
      </w:r>
    </w:p>
    <w:p>
      <w:pPr>
        <w:pStyle w:val="BodyText"/>
      </w:pPr>
      <w:r>
        <w:t xml:space="preserve">Bốn phía rơi vào yên lặng vô cùng, thậm chí còn có thể nghe được cả thanh âm hoa tuyết đậu lên cành cây. Tử Xuyên Tú cứ đứng yên mà đợi Lâm Vũ.</w:t>
      </w:r>
    </w:p>
    <w:p>
      <w:pPr>
        <w:pStyle w:val="BodyText"/>
      </w:pPr>
      <w:r>
        <w:t xml:space="preserve">Lâm Vũ sau khi rơi lệ thì phảng phất biến thành một tiểu nữ hài mười lăm, thích cười thì cười, thích khóc là khóc, nói ra những lời ngây ngô, Tử Xuyên Tú chỉ yên lặng lắng nghe, rất ít chen lời.</w:t>
      </w:r>
    </w:p>
    <w:p>
      <w:pPr>
        <w:pStyle w:val="BodyText"/>
      </w:pPr>
      <w:r>
        <w:t xml:space="preserve">"Lúc nhỏ muội rất ham ăn, cứ lén vào nhà bếp trộm thức ăn. Lúc nhỏ, ba ba hỏi muội muốn gả cho ai? Muội đáp muốn gả cho sư phụ ở nhà bếp. Kết quả ba ba, mụ mụ, thúc thúc và đám ca ca đều cười như muốn phát điên. Tam ca, huynh thì sao? Lúc nhỏ huynh có tham ăn không?"</w:t>
      </w:r>
    </w:p>
    <w:p>
      <w:pPr>
        <w:pStyle w:val="BodyText"/>
      </w:pPr>
      <w:r>
        <w:t xml:space="preserve">"Lúc nhỏ ta rất quậy phá, mỗi ngày đều theo hai bằng hữu ra đường bày trò. Lão đại trong bọn là một hỗn thế ma vương a! Ăn trộm, phá làng phá xóm, đánh bạc, trộm rượu uống, ăn quỵt, tinh thông đủ trò, mười bốn tuổi đã thành đại đầu mục của đám thiếu niên bất lương đường phố, cảnh sát Trị bộ thiếu nhìn thấy hắn là đau đầu; Còn một đại ca khác của ta, bề ngoài thì rất thành thật, mở lời là mọi người không nên kích động, kì thật người kích động nhất chính là y! Đánh lộn, kẻ xông lên đầu tiên chính là y, sợ dùng hai con trâu cũng không kéo y lại được, đợi khi Trị bộ thiếu đến, y chớp mắt liền biến thành người đứng bên đường xem nhiệt náo, còn cung cấp tin cho cảnh sát: bọn du đãng chạy về phía kia! Ta không sợ cảnh sát, ta sợ là nghĩa phụ của ta".</w:t>
      </w:r>
    </w:p>
    <w:p>
      <w:pPr>
        <w:pStyle w:val="BodyText"/>
      </w:pPr>
      <w:r>
        <w:t xml:space="preserve">"Nghĩa phụ?"</w:t>
      </w:r>
    </w:p>
    <w:p>
      <w:pPr>
        <w:pStyle w:val="BodyText"/>
      </w:pPr>
      <w:r>
        <w:t xml:space="preserve">"Trước khi sinh ta thì ba ba đã chết rồi, lúc ba tuổi mụ mụ cũng chết, là nghĩa phụ nuôi ta lớn".</w:t>
      </w:r>
    </w:p>
    <w:p>
      <w:pPr>
        <w:pStyle w:val="BodyText"/>
      </w:pPr>
      <w:r>
        <w:t xml:space="preserve">"A, xin lỗi".</w:t>
      </w:r>
    </w:p>
    <w:p>
      <w:pPr>
        <w:pStyle w:val="BodyText"/>
      </w:pPr>
      <w:r>
        <w:t xml:space="preserve">"Không có gì. Lúc ba ba chết ta còn chưa được sinh ra, lúc mụ mụ khứ thế ta cũng còn chưa hiểu chuyện, vì thế lúc đó cũng không cảm thấy thương tâm. Nghĩa phụ ta là người rất uy nghiêm, đãi người rất nghiêm lệ. Mỗi lần được nghĩa phụ lãnh ra khỏi Trị bộ thiếu, ta đều phải chịu không ít đau khổ, lúc nằm ngủ còn gặp ác mộng. Mỗi lần ăn phạt là ta phải giả dạng ngoan ngoãn nửa tháng, nghĩa phụ mới lơi lỏng. Nửa tháng trôi qua là ta lại vắt giò chạy đi tìm hai tên huynh đệ xấu kia, cũng nhau trộm gà bắt chó. Nghĩa phụ ta chỉ đành than: Lờn thuốc rồi!"</w:t>
      </w:r>
    </w:p>
    <w:p>
      <w:pPr>
        <w:pStyle w:val="BodyText"/>
      </w:pPr>
      <w:r>
        <w:t xml:space="preserve">Lâm Vũ bật cười: "Tuổi thơ của huynh thật thú vị. Còn muội...Muội đừng nói đến hai bằng hữu, một người muội cũng không có".</w:t>
      </w:r>
    </w:p>
    <w:p>
      <w:pPr>
        <w:pStyle w:val="BodyText"/>
      </w:pPr>
      <w:r>
        <w:t xml:space="preserve">Đêm đã khuya, tuyết cuối cũng ngưng rơi, mây đen âm u tan đi, sao trên trời nhấp nháy sáng, bầu trời giống như một bức tường đen đính đầy châu báu mĩ lệ.</w:t>
      </w:r>
    </w:p>
    <w:p>
      <w:pPr>
        <w:pStyle w:val="BodyText"/>
      </w:pPr>
      <w:r>
        <w:t xml:space="preserve">Người trên đường thưa thớt dần, trong tiệm rượu ven đường vọng ra tiếng ca buồn thương nẫu ruột.</w:t>
      </w:r>
    </w:p>
    <w:p>
      <w:pPr>
        <w:pStyle w:val="BodyText"/>
      </w:pPr>
      <w:r>
        <w:t xml:space="preserve">Hai người đều dừng chân lắng nghe, trong đêm khuya tĩnh lặng, tiếng ca buồn bã cộng thêm âm nhạc não nuột càng lay động lòng người, càng có mị lực cảm nhiễm nhân tâm.</w:t>
      </w:r>
    </w:p>
    <w:p>
      <w:pPr>
        <w:pStyle w:val="BodyText"/>
      </w:pPr>
      <w:r>
        <w:t xml:space="preserve">Lâm Vũ ngẩng đầu nhìn Tử Xuyên Tú: "Tam ca, huynh có nữ tử yêu thích huynh không?"</w:t>
      </w:r>
    </w:p>
    <w:p>
      <w:pPr>
        <w:pStyle w:val="BodyText"/>
      </w:pPr>
      <w:r>
        <w:t xml:space="preserve">"Nữ tử yêu thích ta?" Trong đầu Tử Xuyên Tử hiện lên một cảnh đau lòng: trên con đường thắp đèn trong chiều nhập nhạng, một thiếu nữ dưới ánh đèn, khóc run bờ vai, thời điểm đó đã khắc sâu vào linh hồn gã.</w:t>
      </w:r>
    </w:p>
    <w:p>
      <w:pPr>
        <w:pStyle w:val="BodyText"/>
      </w:pPr>
      <w:r>
        <w:t xml:space="preserve">Không biết vì sao, nhu tình đêm đó có một ma lực thần bí, mặc cho gã muốn đóng lại quá khứ thế nào thì cũng có lúc nó gợi lên. "Có một nữ tử thích ta, nhưng ta không có khả năng ở cùng cô ấy".</w:t>
      </w:r>
    </w:p>
    <w:p>
      <w:pPr>
        <w:pStyle w:val="BodyText"/>
      </w:pPr>
      <w:r>
        <w:t xml:space="preserve">Nhìn Tử Xuyên Tú, Lâm Vũ như nắm bắt được gì đấy, thốt: "Như thế thì..." Ngữ khí của nàng rất bình tĩnh, nhưng ba chữ bình thường đó lại uẩn hàm một sự thất lạc, chỉ là nàng dùng nụ cười để che giấu.</w:t>
      </w:r>
    </w:p>
    <w:p>
      <w:pPr>
        <w:pStyle w:val="BodyText"/>
      </w:pPr>
      <w:r>
        <w:t xml:space="preserve">"Vậy huynh yêu nàng không?"</w:t>
      </w:r>
    </w:p>
    <w:p>
      <w:pPr>
        <w:pStyle w:val="BodyText"/>
      </w:pPr>
      <w:r>
        <w:t xml:space="preserve">"Ta nghĩ, chắc là yêu!"</w:t>
      </w:r>
    </w:p>
    <w:p>
      <w:pPr>
        <w:pStyle w:val="BodyText"/>
      </w:pPr>
      <w:r>
        <w:t xml:space="preserve">"Hai người đều yêu thích nhau, vì sao lại không thể ở cùng nhau?"</w:t>
      </w:r>
    </w:p>
    <w:p>
      <w:pPr>
        <w:pStyle w:val="BodyText"/>
      </w:pPr>
      <w:r>
        <w:t xml:space="preserve">Tử Xuyên Tú ngẩn ngơ: "Đúng, chúng tôi đã tương ái, vì sao không thể ở cùng nhau chứ? Rốt cuộc là ai đã sai?"</w:t>
      </w:r>
    </w:p>
    <w:p>
      <w:pPr>
        <w:pStyle w:val="BodyText"/>
      </w:pPr>
      <w:r>
        <w:t xml:space="preserve">Nếu như thời gian quay ngược cho gã cơ hội chọn lại lần nữa, bản thân sẽ quyết định thế nào? Hay là còn có một phương pháp lưỡng toàn kì mĩ nào khác? Ngước nhìn trời sao xán lạn, Tử Xuyên Tú thở dài than: "Há được như ý mình, chỉ cầu tâm không thẹn".</w:t>
      </w:r>
    </w:p>
    <w:p>
      <w:pPr>
        <w:pStyle w:val="BodyText"/>
      </w:pPr>
      <w:r>
        <w:t xml:space="preserve">Lúc Tử Xuyên Tú hãm nhập trầm tư, Lâm Vũ lặng lẽ quan sát gã, ngắm mày kiếm đang nhíu chặt, ngắm gương mặt rộng mở phân minh, cảm thụ mị lực nam tử từ người thanh niên đang chuyên chú suy tư, Lâm Vũ nhìn như say như mê, tim chợt đập khẩn trương trong lòng ngực.</w:t>
      </w:r>
    </w:p>
    <w:p>
      <w:pPr>
        <w:pStyle w:val="BodyText"/>
      </w:pPr>
      <w:r>
        <w:t xml:space="preserve">Nàng dùng mũi chân đá hòn đá nhỏ dưới đất, nhỏ giọng nói: "Nếu như, nếu như huynh gặp muội trước người đó, huynh liệu có thể...có thể..."</w:t>
      </w:r>
    </w:p>
    <w:p>
      <w:pPr>
        <w:pStyle w:val="BodyText"/>
      </w:pPr>
      <w:r>
        <w:t xml:space="preserve">Thanh âm của nàng càng nói càng nhỏ, Tử Xuyên Tú nghe không rõ hỏi: "Sao?"</w:t>
      </w:r>
    </w:p>
    <w:p>
      <w:pPr>
        <w:pStyle w:val="BodyText"/>
      </w:pPr>
      <w:r>
        <w:t xml:space="preserve">"Không, không có gì. À, nữ tử mà huynh yêu nhìn thế nào? Cô ấy rất xinh phải không?"</w:t>
      </w:r>
    </w:p>
    <w:p>
      <w:pPr>
        <w:pStyle w:val="BodyText"/>
      </w:pPr>
      <w:r>
        <w:t xml:space="preserve">Tử Xuyên Tú mỉm cười: "Cô ấy rất xinh đẹp, bất quá vẫn không so được với Lâm Vũ muội, sắc đẹp của muội là siêu phàm thoát tục".</w:t>
      </w:r>
    </w:p>
    <w:p>
      <w:pPr>
        <w:pStyle w:val="BodyText"/>
      </w:pPr>
      <w:r>
        <w:t xml:space="preserve">Lâm Vũ đỏ mặt: "Thật không? Trước giờ không có ai khen muội xinh đẹp. Từ khi hiểu chuyện, rất nhiều thiếu nữ muội biết đều nhận được hoa và thư tình của nam nhân, nhưng không có một nam nhân nào tặng hoa uội, muội còn cho rằng chắc là muội rất xấu xí".</w:t>
      </w:r>
    </w:p>
    <w:p>
      <w:pPr>
        <w:pStyle w:val="BodyText"/>
      </w:pPr>
      <w:r>
        <w:t xml:space="preserve">Tử Xuyên Tú ngó quanh quẩn, trời đang mùa đông, xung quanh chỉ thấy tuyết trắng ngai ngái, cây cỏ điêu linh, gã máy động tâm tình: "Muội đợi một chút". Chui vào trong lùm cây bên đường, mãi một lúc mới thò ra, tay giấu sau lưng: "Muội đoán xem, đây là gì?"</w:t>
      </w:r>
    </w:p>
    <w:p>
      <w:pPr>
        <w:pStyle w:val="BodyText"/>
      </w:pPr>
      <w:r>
        <w:t xml:space="preserve">"Hoa?"</w:t>
      </w:r>
    </w:p>
    <w:p>
      <w:pPr>
        <w:pStyle w:val="BodyText"/>
      </w:pPr>
      <w:r>
        <w:t xml:space="preserve">Tử Xuyên Tú giả bộ xụ mặt: "Muội không thể giả ngốc chút sao? Chiếu theo tiểu thuyết ngôn tình thông thường, muội phải đoán không ra, sau đó ta đột nhiên đưa quà ra, muội vừa ngạc nhiên vừa mừng rỡ, sau đó không kìm được lòng mà hôn ta một cái. Ài, giờ ta mới hiểu, nữ tử thông minh quá thường khó kiếm chồng!"</w:t>
      </w:r>
    </w:p>
    <w:p>
      <w:pPr>
        <w:pStyle w:val="BodyText"/>
      </w:pPr>
      <w:r>
        <w:t xml:space="preserve">"A, vậy chúng ta làm lại!" Lâm Vũ khoanh hai tay trước ngực, ánh mắt trong trẻo nhìn gã: "A, là cái gì vậy? Cho muội xem đi, người ta tò mò quá, tò mò quá..."</w:t>
      </w:r>
    </w:p>
    <w:p>
      <w:pPr>
        <w:pStyle w:val="BodyText"/>
      </w:pPr>
      <w:r>
        <w:t xml:space="preserve">"Hả, có hơi quá khoa trương không?"</w:t>
      </w:r>
    </w:p>
    <w:p>
      <w:pPr>
        <w:pStyle w:val="BodyText"/>
      </w:pPr>
      <w:r>
        <w:t xml:space="preserve">"Ai nha, mặc kệ, đưa uội".</w:t>
      </w:r>
    </w:p>
    <w:p>
      <w:pPr>
        <w:pStyle w:val="BodyText"/>
      </w:pPr>
      <w:r>
        <w:t xml:space="preserve">Thế là Tử Xuyên Tú quỳ một gối trước mặt Lâm Vũ, hai tay ôm hoa: "Tệ quốc có một phong tục, Bách hợp hoa tượng trưng cho thiếu nữ thuần khiết nhất. Đóa hoa này là ta đặc biệt chọn đem tặng người thiếu nữ mỹ lệ nhất mà ta từng gặp, Lâm Vũ tiểu thư, chỉ có nàng mới xứng để nhận nó".</w:t>
      </w:r>
    </w:p>
    <w:p>
      <w:pPr>
        <w:pStyle w:val="BodyText"/>
      </w:pPr>
      <w:r>
        <w:t xml:space="preserve">Nhận lấy "Đóa hoa", một trận lạnh lẽo lan trên đầu ngón tay, các ngón tay Lâm Vũ khẽ run, đây là một đóa Bách hợp hoa bằng băng, mười mấy cánh hoa tinh xảo đều do dùng băng khắc thành, lóng lánh trong suốt, cánh hoa băng phản chiếu ánh sáng lấp lánh, ở giữa còn có từng sợ lá đỏ làm nhụy, sinh động như thật.</w:t>
      </w:r>
    </w:p>
    <w:p>
      <w:pPr>
        <w:pStyle w:val="BodyText"/>
      </w:pPr>
      <w:r>
        <w:t xml:space="preserve">Gã mong chờ nhìn nàng: "Thế nào? Đẹp không? Muội thích không?"</w:t>
      </w:r>
    </w:p>
    <w:p>
      <w:pPr>
        <w:pStyle w:val="BodyText"/>
      </w:pPr>
      <w:r>
        <w:t xml:space="preserve">Nhìn gương mặt trắng đi vì lạnh, nhìn mấy đầu ngón tay hồng hồng do cầm băng quá lâu, Lâm Vũ nghèn nghẹn cổ họng, đáp: "Rất xinh đẹp, muội, muội rất thích!"</w:t>
      </w:r>
    </w:p>
    <w:p>
      <w:pPr>
        <w:pStyle w:val="BodyText"/>
      </w:pPr>
      <w:r>
        <w:t xml:space="preserve">Nơi ngực như có thứ gì chèn ép, nhãn tình cũng mơ hồ ứa lệ, nàng dụng lực gật đầu: "Muội rất, rất thích!"</w:t>
      </w:r>
    </w:p>
    <w:p>
      <w:pPr>
        <w:pStyle w:val="BodyText"/>
      </w:pPr>
      <w:r>
        <w:t xml:space="preserve">Nàng ngẩng đầu, cố cười nói:"Tam ca, huynh nhắm mắt lại được không? Một giây là được rồi, muội cũng có cái này tặng cho huynh!"</w:t>
      </w:r>
    </w:p>
    <w:p>
      <w:pPr>
        <w:pStyle w:val="BodyText"/>
      </w:pPr>
      <w:r>
        <w:t xml:space="preserve">"A!" Tử Xuyên Tú nghi hoặc nhắm mắt: "Muội có gì..."</w:t>
      </w:r>
    </w:p>
    <w:p>
      <w:pPr>
        <w:pStyle w:val="BodyText"/>
      </w:pPr>
      <w:r>
        <w:t xml:space="preserve">Gã còn chưa nói xong, trên môi đột nhiên cảm giác được một làn hơi nóng ẩm, mùi thơm của thiếu nữ khiến người mê đắm. Gã mở bừng mắt: "Muội..."</w:t>
      </w:r>
    </w:p>
    <w:p>
      <w:pPr>
        <w:pStyle w:val="BodyText"/>
      </w:pPr>
      <w:r>
        <w:t xml:space="preserve">"Trong tiểu thuyết đều miêu tả như thế mà".</w:t>
      </w:r>
    </w:p>
    <w:p>
      <w:pPr>
        <w:pStyle w:val="BodyText"/>
      </w:pPr>
      <w:r>
        <w:t xml:space="preserve">Đôi môi mềm mại, ấm nóng của Lâm Vũ lại khóa chặt môi gã, hai mắt khép hờ, thần thái rất mê người.</w:t>
      </w:r>
    </w:p>
    <w:p>
      <w:pPr>
        <w:pStyle w:val="BodyText"/>
      </w:pPr>
      <w:r>
        <w:t xml:space="preserve">Tử Xuyên Tú bất giác đặt tay lên eo thon siết nhẹ nàng vào lòng, cảm giác thân thể trong vòng tay mình run khe khẽ. Gã cúi đầu mở môi ngậm một cánh môi thơm của người thiếu nữ, hai người run rẩy, hai cặp môi ấm quấn vào nhau.</w:t>
      </w:r>
    </w:p>
    <w:p>
      <w:pPr>
        <w:pStyle w:val="BodyText"/>
      </w:pPr>
      <w:r>
        <w:t xml:space="preserve">Ái tình bộc phát vô cùng đột ngột.</w:t>
      </w:r>
    </w:p>
    <w:p>
      <w:pPr>
        <w:pStyle w:val="Compact"/>
      </w:pPr>
      <w:r>
        <w:t xml:space="preserve">-o0o-</w:t>
      </w:r>
      <w:r>
        <w:br w:type="textWrapping"/>
      </w:r>
      <w:r>
        <w:br w:type="textWrapping"/>
      </w:r>
    </w:p>
    <w:p>
      <w:pPr>
        <w:pStyle w:val="Heading2"/>
      </w:pPr>
      <w:bookmarkStart w:id="99" w:name="chương-7-phong-tuyết-y-nỉ"/>
      <w:bookmarkEnd w:id="99"/>
      <w:r>
        <w:t xml:space="preserve">77. Chương 7 : Phong Tuyết Y Nỉ</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5: Tây nam thống lĩnh.</w:t>
      </w:r>
    </w:p>
    <w:p>
      <w:pPr>
        <w:pStyle w:val="BodyText"/>
      </w:pPr>
      <w:r>
        <w:t xml:space="preserve">-----oo0oo-----</w:t>
      </w:r>
    </w:p>
    <w:p>
      <w:pPr>
        <w:pStyle w:val="BodyText"/>
      </w:pPr>
      <w:r>
        <w:t xml:space="preserve">Chương 7: Phong tuyết y nỉ</w:t>
      </w:r>
    </w:p>
    <w:p>
      <w:pPr>
        <w:pStyle w:val="BodyText"/>
      </w:pPr>
      <w:r>
        <w:t xml:space="preserve">Nhóm dịch: Tú Xuyên</w:t>
      </w:r>
    </w:p>
    <w:p>
      <w:pPr>
        <w:pStyle w:val="BodyText"/>
      </w:pPr>
      <w:r>
        <w:t xml:space="preserve">Sưu Tầm by nguoibantot8 --- 4vn.eu</w:t>
      </w:r>
    </w:p>
    <w:p>
      <w:pPr>
        <w:pStyle w:val="BodyText"/>
      </w:pPr>
      <w:r>
        <w:t xml:space="preserve">Lúc trời tối nhất trước khi chuẩn bị đón bình minh, tuyết lại rơi, trong một con hẻm không có tên ở Hà khâu, một đôi nam nữ luân lạc thiên nhai ôm chặt nhau, tuyết hoa không ngừng bám lên đầu tóc, lên vai, lên áo choàng của bọn họ, dần dần cả người bọn họ đều phủ tuyết trắng, toàn thân trắng lấp lánh.</w:t>
      </w:r>
    </w:p>
    <w:p>
      <w:pPr>
        <w:pStyle w:val="BodyText"/>
      </w:pPr>
      <w:r>
        <w:t xml:space="preserve">Nhiều năm sau nhớ lại đêm tuyết hôm nay, Tử Xuyên Tú nhớ hai người đã đi rất lâu, dường như đi khắp đường lớn hẻm nhỏ Hà khâu, đi mãi đến khi hai chân tê dại, nhưng hai người cũng không ai lên tiếng đòi về.</w:t>
      </w:r>
    </w:p>
    <w:p>
      <w:pPr>
        <w:pStyle w:val="BodyText"/>
      </w:pPr>
      <w:r>
        <w:t xml:space="preserve">Đêm rất dài nhưng rốt cuộc cũng phải kết thúc. Phương đông xuất hiện lớp lớp vảy bạc, đêm đã tàn, bình minh đến rồi.</w:t>
      </w:r>
    </w:p>
    <w:p>
      <w:pPr>
        <w:pStyle w:val="BodyText"/>
      </w:pPr>
      <w:r>
        <w:t xml:space="preserve">Một đôi tình lữ đứng lặng yên, trong ánh mắt lộ xuất tình cảm không muốn rời nhau.</w:t>
      </w:r>
    </w:p>
    <w:p>
      <w:pPr>
        <w:pStyle w:val="BodyText"/>
      </w:pPr>
      <w:r>
        <w:t xml:space="preserve">"Muội, muội phải về rồi".</w:t>
      </w:r>
    </w:p>
    <w:p>
      <w:pPr>
        <w:pStyle w:val="BodyText"/>
      </w:pPr>
      <w:r>
        <w:t xml:space="preserve">Tử Xuyên Tú si mê nhìn nàng: "Muội mau về đi. Ta cũng phải tìm lữ quán nghỉ ngơi".</w:t>
      </w:r>
    </w:p>
    <w:p>
      <w:pPr>
        <w:pStyle w:val="BodyText"/>
      </w:pPr>
      <w:r>
        <w:t xml:space="preserve">Hai người đều nói cần đi, nhưng chân lại chẳng chút động đậy.</w:t>
      </w:r>
    </w:p>
    <w:p>
      <w:pPr>
        <w:pStyle w:val="BodyText"/>
      </w:pPr>
      <w:r>
        <w:t xml:space="preserve">"Chúng ta sau này còn có thể gặp nhau không? Muội còn có thể thấy huynh không?"</w:t>
      </w:r>
    </w:p>
    <w:p>
      <w:pPr>
        <w:pStyle w:val="BodyText"/>
      </w:pPr>
      <w:r>
        <w:t xml:space="preserve">Tử Xuyên Tú dời mục quang, chăm chú nhìn mặt đất phủ đầy tuyết: "Nếu muội muốn tìm ta, sang Đán nhã, liên hệ với Phổ Hân kì bổn thuộc Tư lệnh bộ Hắc kì quân, chỉ cần nói 'Hà khâu phong tuyết dạ', y sẽ dẫn muội đến gặp ta".</w:t>
      </w:r>
    </w:p>
    <w:p>
      <w:pPr>
        <w:pStyle w:val="BodyText"/>
      </w:pPr>
      <w:r>
        <w:t xml:space="preserve">"Kì bổn Phổ Hân của Hắc kì quân, Hà khâu phong tuyết dạ..." Lâm Vũ lẩm nhẩm vài lượt, gật đầu nói: "Muội nhớ rồi".</w:t>
      </w:r>
    </w:p>
    <w:p>
      <w:pPr>
        <w:pStyle w:val="BodyText"/>
      </w:pPr>
      <w:r>
        <w:t xml:space="preserve">"Như vậy thì chúng ta chia tay thôi..."</w:t>
      </w:r>
    </w:p>
    <w:p>
      <w:pPr>
        <w:pStyle w:val="BodyText"/>
      </w:pPr>
      <w:r>
        <w:t xml:space="preserve">"Rất xin lỗi đã quấy rầy, nhưng hai vị đều không đi được!"</w:t>
      </w:r>
    </w:p>
    <w:p>
      <w:pPr>
        <w:pStyle w:val="BodyText"/>
      </w:pPr>
      <w:r>
        <w:t xml:space="preserve">Hai người giật mình quay người, nơi đầu hẻm nhờ nhờ tối, một nam tử cao lớn từ từ bước tới.</w:t>
      </w:r>
    </w:p>
    <w:p>
      <w:pPr>
        <w:pStyle w:val="BodyText"/>
      </w:pPr>
      <w:r>
        <w:t xml:space="preserve">Lâm Vũ thất thanh: "Lâm Vân Phi! Ngươi...Ngươi ở đó bao lâu rồi?"</w:t>
      </w:r>
    </w:p>
    <w:p>
      <w:pPr>
        <w:pStyle w:val="BodyText"/>
      </w:pPr>
      <w:r>
        <w:t xml:space="preserve">"Thời gian đủ dài, đủ để ta thấy cái nên thấy và cả cái không nên thấy". Thượng tướng hải quân Lâm thị gia tộc thong thả tiến tới, trên người của hắn toàn là tuyết, trong mắt đằng đằng sát khí.</w:t>
      </w:r>
    </w:p>
    <w:p>
      <w:pPr>
        <w:pStyle w:val="BodyText"/>
      </w:pPr>
      <w:r>
        <w:t xml:space="preserve">Tử Xuyên Tú trấn tĩnh nói: "Trốn trong bóng tối rình mò nam nữ tình tự, đây không phải là hành vi quân tử, càng không hợp với thân phận của các hạ".</w:t>
      </w:r>
    </w:p>
    <w:p>
      <w:pPr>
        <w:pStyle w:val="BodyText"/>
      </w:pPr>
      <w:r>
        <w:t xml:space="preserve">"Câm mồm, tiện dân!"</w:t>
      </w:r>
    </w:p>
    <w:p>
      <w:pPr>
        <w:pStyle w:val="BodyText"/>
      </w:pPr>
      <w:r>
        <w:t xml:space="preserve">Tử Xuyên Tú nhẹ nhàng nói: "Lâm công tử, luận gia thế, ta cũng xuất thân môn đệ hiển hách như ngươi. Luận quyền thế, ta có lẽ còn trội hơn người, luận võ công, tại hạ càng tự tin hơn, vô luận mặt nào ta cũng hơn ngươi, vì thế làm phiền Lâm công tử đừng hô hoán tiện dân này nọ, ngoài ra"</w:t>
      </w:r>
    </w:p>
    <w:p>
      <w:pPr>
        <w:pStyle w:val="BodyText"/>
      </w:pPr>
      <w:r>
        <w:t xml:space="preserve">Tử Xuyên Tú đi sang chỗ Lâm Vân Phi, thân thiết nói: "Ta sợ rất nhiều thứ, sợ đêm tối, sợ đau, sợ thiếu tiền, nhưng hay nhất là ta không sợ đánh lộn!"</w:t>
      </w:r>
    </w:p>
    <w:p>
      <w:pPr>
        <w:pStyle w:val="BodyText"/>
      </w:pPr>
      <w:r>
        <w:t xml:space="preserve">"Vậy thì chết đi, tiện dân!" Lâm Vân Phi sát khí đằng đằng nhảy qua, Tử Xuyên Tú lập tức chuẩn bị ứng chiến, nhưng trong chớp mắt, một thân ảnh mảnh khảnh bỗng nhiên xen vào giữa bọn họ.</w:t>
      </w:r>
    </w:p>
    <w:p>
      <w:pPr>
        <w:pStyle w:val="BodyText"/>
      </w:pPr>
      <w:r>
        <w:t xml:space="preserve">Tử Xuyên Tú thất thanh hô: "Lâm Vũ, nguy hiểm!"</w:t>
      </w:r>
    </w:p>
    <w:p>
      <w:pPr>
        <w:pStyle w:val="BodyText"/>
      </w:pPr>
      <w:r>
        <w:t xml:space="preserve">Quyền đầu cuồng mãnh dừng ngay trước mặt Lâm Vũ, những sợi tóc xòa trước trán bị quyền phong hất bay tung lên, Lâm Vân Phi xoay người lui lại, nhãn tình đỏ rực la lớn: "Lâm Vũ, tránh ra!"</w:t>
      </w:r>
    </w:p>
    <w:p>
      <w:pPr>
        <w:pStyle w:val="BodyText"/>
      </w:pPr>
      <w:r>
        <w:t xml:space="preserve">Lâm Vũ chẳng di động. Nàng nhìn hắn, đôi mắt trong veo như nước, cho dù là hỏa sơn sắp bạo phát cũng phải yên ắng trở lại trước ánh mắt đó. Nàng nhẹ giọng nói: "Vân Phi, ta không xứng với ngươi".</w:t>
      </w:r>
    </w:p>
    <w:p>
      <w:pPr>
        <w:pStyle w:val="BodyText"/>
      </w:pPr>
      <w:r>
        <w:t xml:space="preserve">Sát khí tiêu tan, đứng đó chỉ còn là một nam tử thất tình. Lâm Vân Phi lặng lẽ tiêu hóa câu nói đó, lộ xuất thần tình bi ai. Hắn nhắm mắt, hai người đều nhìn thấy lệ chảy trên gương mặt vị thượng tướng thanh niên Lâm gia.</w:t>
      </w:r>
    </w:p>
    <w:p>
      <w:pPr>
        <w:pStyle w:val="BodyText"/>
      </w:pPr>
      <w:r>
        <w:t xml:space="preserve">Tử Xuyên Tú bất nhẫn dời mắt, Lâm Vũ cũng hơi nghẹn ngào, xoay mặt: "Xin lỗi..."</w:t>
      </w:r>
    </w:p>
    <w:p>
      <w:pPr>
        <w:pStyle w:val="BodyText"/>
      </w:pPr>
      <w:r>
        <w:t xml:space="preserve">"Hiện tại không phải là lúc nói xin lỗi". Lâm Vân Phi khó nhọc nói: "Lâm Vũ, muội nhất định không được về nhà, có mai phục".</w:t>
      </w:r>
    </w:p>
    <w:p>
      <w:pPr>
        <w:pStyle w:val="BodyText"/>
      </w:pPr>
      <w:r>
        <w:t xml:space="preserve">"A?"</w:t>
      </w:r>
    </w:p>
    <w:p>
      <w:pPr>
        <w:pStyle w:val="BodyText"/>
      </w:pPr>
      <w:r>
        <w:t xml:space="preserve">"Đêm qua có được tin tức huynh liền đến tìm muội, huynh đợi cả đêm". Lâm Vân Phi nghẹn lời: "Lâm Vũ, đi nhanh, lập tức li khai Hà khâu, rời khỏi lãnh thổ Lâm gia. Càng nhanh càng tốt!"</w:t>
      </w:r>
    </w:p>
    <w:p>
      <w:pPr>
        <w:pStyle w:val="BodyText"/>
      </w:pPr>
      <w:r>
        <w:t xml:space="preserve">"Vì sao?"</w:t>
      </w:r>
    </w:p>
    <w:p>
      <w:pPr>
        <w:pStyle w:val="BodyText"/>
      </w:pPr>
      <w:r>
        <w:t xml:space="preserve">"Trưởng lão hội đêm qua đã thống nhất ý kiến. Lâm Phàm tự thân hạ lệnh phải bắt muội, nếu không bắt sống được thì giết chết".</w:t>
      </w:r>
    </w:p>
    <w:p>
      <w:pPr>
        <w:pStyle w:val="BodyText"/>
      </w:pPr>
      <w:r>
        <w:t xml:space="preserve">"Cái gì?" Hai người chấn kinh dị thường: "Sao có thể?"</w:t>
      </w:r>
    </w:p>
    <w:p>
      <w:pPr>
        <w:pStyle w:val="BodyText"/>
      </w:pPr>
      <w:r>
        <w:t xml:space="preserve">"Lâm Phàm vì sao muốn hại ta?"</w:t>
      </w:r>
    </w:p>
    <w:p>
      <w:pPr>
        <w:pStyle w:val="BodyText"/>
      </w:pPr>
      <w:r>
        <w:t xml:space="preserve">Lâm Vân Phi ngần ngừ: "Huynh cũng không biết rõ nguyên nhân".</w:t>
      </w:r>
    </w:p>
    <w:p>
      <w:pPr>
        <w:pStyle w:val="BodyText"/>
      </w:pPr>
      <w:r>
        <w:t xml:space="preserve">Lâm Vũ và Tử Xuyên Tú trao đổi ánh mắt, đều cho là Lâm Vân Phi không nói lời thật. Với thân phận và địa vị của hắn, chắc chắn thuộc tầng lớp có đặc quyền biết rõ nội tình.</w:t>
      </w:r>
    </w:p>
    <w:p>
      <w:pPr>
        <w:pStyle w:val="BodyText"/>
      </w:pPr>
      <w:r>
        <w:t xml:space="preserve">"Vậy ngươi vì sao chuẩn bị hai thớt ngựa?"</w:t>
      </w:r>
    </w:p>
    <w:p>
      <w:pPr>
        <w:pStyle w:val="BodyText"/>
      </w:pPr>
      <w:r>
        <w:t xml:space="preserve">Lâm Vân Phi cười khổ: "Huynh vốn nghĩ, muốn cùng muội cao chạy xa bay".</w:t>
      </w:r>
    </w:p>
    <w:p>
      <w:pPr>
        <w:pStyle w:val="BodyText"/>
      </w:pPr>
      <w:r>
        <w:t xml:space="preserve">Vì một nữ tử mà phản bộ gia tộc và tổ quốc của mình, buông bỏ tiền đồ sự nghiệp tươi sáng?</w:t>
      </w:r>
    </w:p>
    <w:p>
      <w:pPr>
        <w:pStyle w:val="BodyText"/>
      </w:pPr>
      <w:r>
        <w:t xml:space="preserve">Lâm Vũ đột nhiên chấn động, ánh mắt nhìn Lâm Vân Phi có vài phần cảm động, ôn nhu nói: "Ta không đáng để ngươi hi sinh, ta không xứng. Vân Phi, ngươi rất ưu tú, tương lại nhất định tìm được một nữ tử hơn ta nhiều".</w:t>
      </w:r>
    </w:p>
    <w:p>
      <w:pPr>
        <w:pStyle w:val="BodyText"/>
      </w:pPr>
      <w:r>
        <w:t xml:space="preserve">Lâm Vân Phi thở dài: "Thế gian dù có bao nhiêu nữ nhân xinh đẹp, nhưng lòng huynh chỉ có mình muội".</w:t>
      </w:r>
    </w:p>
    <w:p>
      <w:pPr>
        <w:pStyle w:val="BodyText"/>
      </w:pPr>
      <w:r>
        <w:t xml:space="preserve">Hắn dắt cương ngựa đến giao cho Lâm Vũ: "Đi đi, đi nhanh đi! Không nên về nhà, chỗ của muội đã bị khống chế, cũng không nên chạy về biên cảnh với Lưu Phong gia, đường bên đó cũng đã bị phong tỏa".</w:t>
      </w:r>
    </w:p>
    <w:p>
      <w:pPr>
        <w:pStyle w:val="BodyText"/>
      </w:pPr>
      <w:r>
        <w:t xml:space="preserve">"Nhưng ta còn có bộ hạ ở nơi này, bọn Cơ Văn Địch..."</w:t>
      </w:r>
    </w:p>
    <w:p>
      <w:pPr>
        <w:pStyle w:val="BodyText"/>
      </w:pPr>
      <w:r>
        <w:t xml:space="preserve">"Người mà Lâm gia muốn bắt chỉ là muội, nếu muội không có ở đây, bọn Cơ Văn Địch cũng không nguy hiểm".</w:t>
      </w:r>
    </w:p>
    <w:p>
      <w:pPr>
        <w:pStyle w:val="BodyText"/>
      </w:pPr>
      <w:r>
        <w:t xml:space="preserve">Nhìn sang Tử Xuyên Tú, Lâm Vân Phi hung dữ kêu: "Họ Trương kia, ngươi nghe cho rõ đây".</w:t>
      </w:r>
    </w:p>
    <w:p>
      <w:pPr>
        <w:pStyle w:val="BodyText"/>
      </w:pPr>
      <w:r>
        <w:t xml:space="preserve">"Ta không phải họ Trương". Tử Xuyên Tú lạnh nhạt đáp.</w:t>
      </w:r>
    </w:p>
    <w:p>
      <w:pPr>
        <w:pStyle w:val="BodyText"/>
      </w:pPr>
      <w:r>
        <w:t xml:space="preserve">Lâm Vân Phi ngẩn ra: "Ta mặc kệ ngươi họ gì. Ngươi nghe đây, an toàn của Lâm Vũ giao cho ngươi. Nếu nàng bị mất một sợi lông, cho dù truy đến chân trời góc biển ta cũng giết ngươi. Nhớ chưa?"</w:t>
      </w:r>
    </w:p>
    <w:p>
      <w:pPr>
        <w:pStyle w:val="BodyText"/>
      </w:pPr>
      <w:r>
        <w:t xml:space="preserve">Tử Xuyên Tú đơn giản đáp: "Ngươi an tâm, theo ta, Lâm Vũ không có chuyện". Gã tự tin, thanh âm điềm đạm mang lực lượng khiến người khác an tâm, Lâm Vân Phi cũng không hậm hực tiếp với gã.</w:t>
      </w:r>
    </w:p>
    <w:p>
      <w:pPr>
        <w:pStyle w:val="BodyText"/>
      </w:pPr>
      <w:r>
        <w:t xml:space="preserve">Hắn đắm đuối nhìn Lâm Vũ, phảng phất muốn khắc sâu hình ảnh của nàng vào tâm hồn: "Chúc muội bình an!"</w:t>
      </w:r>
    </w:p>
    <w:p>
      <w:pPr>
        <w:pStyle w:val="BodyText"/>
      </w:pPr>
      <w:r>
        <w:t xml:space="preserve">"Đa tạ, ngươi cũng bảo trọng. Gặp lại sau!"</w:t>
      </w:r>
    </w:p>
    <w:p>
      <w:pPr>
        <w:pStyle w:val="BodyText"/>
      </w:pPr>
      <w:r>
        <w:t xml:space="preserve">"Huynh nghĩ, sẽ không có ngày gặp lại..." Lâm Vân Phi nói nhỏ, nhưng Lâm Vũ và Tử Xuyên Tú đều không nghe, hai người thúc ngựa chạy đi.</w:t>
      </w:r>
    </w:p>
    <w:p>
      <w:pPr>
        <w:pStyle w:val="BodyText"/>
      </w:pPr>
      <w:r>
        <w:t xml:space="preserve">Ngựa chạy được chừng mười mấy mét, đằng sau bỗng có tiếng Lâm Vân Phi hô theo: "Có một chuyện cuối cùng, muội, muội có thích ta không?"</w:t>
      </w:r>
    </w:p>
    <w:p>
      <w:pPr>
        <w:pStyle w:val="BodyText"/>
      </w:pPr>
      <w:r>
        <w:t xml:space="preserve">Lâm Vũ kéo ngựa giảm tốc độ, nghiêng đầu nhìn lại, hai người đều thấy trên mặt đối phương đẫm lệ. Lâm Vũ khẽ gật đầu, động tác nhanh đến mức không thể phát giác, sau đó thúc ngựa phi nhanh, vó ngựa đá tung tuyết trắng, thân ảnh nàng biến mất nơi cuối đường.</w:t>
      </w:r>
    </w:p>
    <w:p>
      <w:pPr>
        <w:pStyle w:val="BodyText"/>
      </w:pPr>
      <w:r>
        <w:t xml:space="preserve">Nhanh như ánh chớp, cảnh vật hai bên đường lướt qua nhoang nhoáng, trong tai chỉ nghe tiếng gió ù ù.</w:t>
      </w:r>
    </w:p>
    <w:p>
      <w:pPr>
        <w:pStyle w:val="BodyText"/>
      </w:pPr>
      <w:r>
        <w:t xml:space="preserve">Bình minh ló dạng, hai người theo đại lộ trải dài trên vùng đồi nhấp nhô, phía xa là một khu rừng xanh thẫm, đoạn đại lộ dọc biên rừng có một đại đội kị binh còn mang đuốc đang di chuyển, có thể nghe được tiếng vó ngựa dồn dập.</w:t>
      </w:r>
    </w:p>
    <w:p>
      <w:pPr>
        <w:pStyle w:val="BodyText"/>
      </w:pPr>
      <w:r>
        <w:t xml:space="preserve">Tử Xuyên Tú giật mạnh cương kìm ngựa: "Chúng ta chậm rồi, bọn chúng đã phong tỏa công lộ từ Hà khâu đến Đán nhã".</w:t>
      </w:r>
    </w:p>
    <w:p>
      <w:pPr>
        <w:pStyle w:val="BodyText"/>
      </w:pPr>
      <w:r>
        <w:t xml:space="preserve">Lâm Vũ gật đầu nói: "Không chỉ là Lưu Phong gia, đạo lộ đến Tử Xuyên gia cũng bị phong tỏa rồi".</w:t>
      </w:r>
    </w:p>
    <w:p>
      <w:pPr>
        <w:pStyle w:val="BodyText"/>
      </w:pPr>
      <w:r>
        <w:t xml:space="preserve">"Không thể phong tỏa hoàn toàn, phong tỏa toàn bộ biên cảnh là tổn thất quá lớn với Lâm gia, hơn nữa biên cảnh quá dài cũng vô pháp dùng nhân lực khống chế. Chúng ta đi vòng qua đi, Lâm gia chắc không đoán chúng ta sẽ đi về hướng Ngõa Lâm".</w:t>
      </w:r>
    </w:p>
    <w:p>
      <w:pPr>
        <w:pStyle w:val="BodyText"/>
      </w:pPr>
      <w:r>
        <w:t xml:space="preserve">Vì tránh đụng phải sự tra xét của cảnh sát biên phòng, hai người lựa những tiểu lộ vắng vẻ hoang vu mà đi, cứ đi như thế mười mấy dặm đường không hề gặp phải nhà dân, chỉ gặp vài người nông dân đi kiếm mật ong.</w:t>
      </w:r>
    </w:p>
    <w:p>
      <w:pPr>
        <w:pStyle w:val="BodyText"/>
      </w:pPr>
      <w:r>
        <w:t xml:space="preserve">Những nông dân thuần phác đó chẳng hề hoài nghi thân phận của họ, nhiệt tình chỉ dẫn những con đường nhỏ liền lạc giữa các thôn, cứ theo vậy mà đi ngang các thôn làng, trải qua hai ngày lặn lội, bọn họ không đụng độ bất cứ trạm gác nào.</w:t>
      </w:r>
    </w:p>
    <w:p>
      <w:pPr>
        <w:pStyle w:val="BodyText"/>
      </w:pPr>
      <w:r>
        <w:t xml:space="preserve">Tử Xuyên Tú từng lo lắng Lâm Vũ không thích ứng với sinh hoạt dã ngoại, nhưng khiến gã vô cùng kinh ngạc, kỹ năng sinh tồn của Lâm Vũ không hề kém gã, nàng phân biệt chính xác giữa rau và độc thảo, quen thuộc cách nấu ăn dã ngoại, ăn uống đơn sơ, trải đệm lá khô mà ngủ.</w:t>
      </w:r>
    </w:p>
    <w:p>
      <w:pPr>
        <w:pStyle w:val="BodyText"/>
      </w:pPr>
      <w:r>
        <w:t xml:space="preserve">Càng khó tưởng đó là, dù phải lặn lội đường rừng nhưng ngoài gương mặt trắng tái vì mệt ra, vẻ mĩ lệ của nàng không hề giảm sút, y phục vẫn sạch sẽ như đang dạo chơi, thiên tính yêu cái đẹp của nữ tử khiến Tử Xuyên Tú không thể không kính phục.</w:t>
      </w:r>
    </w:p>
    <w:p>
      <w:pPr>
        <w:pStyle w:val="BodyText"/>
      </w:pPr>
      <w:r>
        <w:t xml:space="preserve">Tử Xuyên Tú từng tò mò: "Muội không cần trang điểm sao?"</w:t>
      </w:r>
    </w:p>
    <w:p>
      <w:pPr>
        <w:pStyle w:val="BodyText"/>
      </w:pPr>
      <w:r>
        <w:t xml:space="preserve">Lâm Vũ điềm đạm đáp: "Muội lệ chất thiên sinh".</w:t>
      </w:r>
    </w:p>
    <w:p>
      <w:pPr>
        <w:pStyle w:val="BodyText"/>
      </w:pPr>
      <w:r>
        <w:t xml:space="preserve">Tử Xuyên Tú ngớ ngẩn, sau đó cả hai cười chảy cả nước mắt.</w:t>
      </w:r>
    </w:p>
    <w:p>
      <w:pPr>
        <w:pStyle w:val="BodyText"/>
      </w:pPr>
      <w:r>
        <w:t xml:space="preserve">Hoàng hôn ngày thứ ba, hai người li khai sơn lâm xuất hiện trên công lộ biên cảnh, đây là đoạn lộ trình cuối cùng, cũng là đoạn đường nguy hiểm nhất, phía trước đã xẩm tới xuất hiện một trạm kiểm tra, thanh chắn hai màu trắng đỏ đang chắn ngang đường, binh sĩ vũ trang qua qua lại lại cảnh giới, quan sát người đi đường.</w:t>
      </w:r>
    </w:p>
    <w:p>
      <w:pPr>
        <w:pStyle w:val="BodyText"/>
      </w:pPr>
      <w:r>
        <w:t xml:space="preserve">Một thanh niên quân quan mặc chế phục thẳng thớm xuất hiện trước mặt Tử Xuyên Tú: "Mời hai vị xuống ngựa, trình chứng kiện của bản thân".</w:t>
      </w:r>
    </w:p>
    <w:p>
      <w:pPr>
        <w:pStyle w:val="BodyText"/>
      </w:pPr>
      <w:r>
        <w:t xml:space="preserve">Tử Xuyên Tú nhảy xuống ngựa, đưa chứng kiện qua.</w:t>
      </w:r>
    </w:p>
    <w:p>
      <w:pPr>
        <w:pStyle w:val="BodyText"/>
      </w:pPr>
      <w:r>
        <w:t xml:space="preserve">Quân quan đó chỉ nhìn lướt qua chứng kiện của Tử Xuyên Tú rồi trả lại gã: "Đa tạ, Trương tiên sinh, ngài có thể qua rồi. Vị nữ sĩ này, xin trình chứng kiện".</w:t>
      </w:r>
    </w:p>
    <w:p>
      <w:pPr>
        <w:pStyle w:val="BodyText"/>
      </w:pPr>
      <w:r>
        <w:t xml:space="preserve">Trước khi Lâm Vũ hồi đáp, Tử Xuyên Tú giành đáp trước: "Đây là thê tử tôi, chứng kiện của cô ấy bị mất rồi".</w:t>
      </w:r>
    </w:p>
    <w:p>
      <w:pPr>
        <w:pStyle w:val="BodyText"/>
      </w:pPr>
      <w:r>
        <w:t xml:space="preserve">Quân quan đó hoài nghi nhìn Lâm Vũ: "Vị phu nhân này, cô có giấy tờ gì có thể chứng minh thân phận của mình hay không?"</w:t>
      </w:r>
    </w:p>
    <w:p>
      <w:pPr>
        <w:pStyle w:val="BodyText"/>
      </w:pPr>
      <w:r>
        <w:t xml:space="preserve">"Không có. Thông thường xuất nhập Hà khâu không phải không cần kiểm tra hay sao? Chúng tôi căn bản không nhớ đến việc mang theo chứng kiện".</w:t>
      </w:r>
    </w:p>
    <w:p>
      <w:pPr>
        <w:pStyle w:val="BodyText"/>
      </w:pPr>
      <w:r>
        <w:t xml:space="preserve">"Vậy thì phiền phức rồi!" Quân quan đó khoát tay, hai tên sĩ binh tiến lên trước mặt: "Chúng tôi phụng mệnh truy tìm một nữ tử trẻ tuổi, tuổi của cô ta cũng suýt xoát với vị phu nhân này, Trương tiên sinh, ngài có thể đi, tôn phu nhân cần phải lưu lại, đợi chúng ta tra rõ thân phận mới cho đi được".</w:t>
      </w:r>
    </w:p>
    <w:p>
      <w:pPr>
        <w:pStyle w:val="BodyText"/>
      </w:pPr>
      <w:r>
        <w:t xml:space="preserve">"Tôi là thần dân của Tử Xuyên gia, thê tử của tôi cũng vậy. Các người không có quyền lưu giữ chúng tôi!"</w:t>
      </w:r>
    </w:p>
    <w:p>
      <w:pPr>
        <w:pStyle w:val="BodyText"/>
      </w:pPr>
      <w:r>
        <w:t xml:space="preserve">Thanh âm của tên quân quan đó rất thiếu hơi, hiển nhiên đã phải lặp lại đoạn thoại sau nhiều lần: "Đây là lĩnh thổ của Lâm gia, bất quản người đến từ Tử Xuyên gia hay Lưu Phong gia, đã ở đất của bọn ta, các người phải tuân theo luật của Hà khâu. Tôn phu nhân đã không mang theo chứng kiện, lại vô pháp chứng minh thân phận, cơ quan pháp luật của Lâm gia có quyền khấu lưu. Trương tiên sinh, tôn phu nhân không phải là người đầu tiên bị khấu lưu, ngài ngài nhìn bên kia, rất nhiều người không có chứng kiện đều đang im lặng chờ ở đó, hi vọng ngài cũng phối hợp với chúng tôi, như vậy thì sẽ đỡ tốn thời gian".</w:t>
      </w:r>
    </w:p>
    <w:p>
      <w:pPr>
        <w:pStyle w:val="BodyText"/>
      </w:pPr>
      <w:r>
        <w:t xml:space="preserve">Hai sĩ binh bước tới thô lỗ định kéo Lâm Vũ xuống ngựa, nàng quát lên: "Hỗn láo!" Nàng giật cương, ngựa chồm hai chân trước đá lên, hai sĩ binh đó hoảng hốt té lăn để né.</w:t>
      </w:r>
    </w:p>
    <w:p>
      <w:pPr>
        <w:pStyle w:val="BodyText"/>
      </w:pPr>
      <w:r>
        <w:t xml:space="preserve">Tên quân quan đứng bật dậy, quát: "Bắt lấy!"</w:t>
      </w:r>
    </w:p>
    <w:p>
      <w:pPr>
        <w:pStyle w:val="BodyText"/>
      </w:pPr>
      <w:r>
        <w:t xml:space="preserve">Đám sĩ binh ùa tới, giống như một tổ ong bị chọc trúng bay tán loạn, Tử Xuyên Tú lạnh lùng nhìn tên quân quan.</w:t>
      </w:r>
    </w:p>
    <w:p>
      <w:pPr>
        <w:pStyle w:val="BodyText"/>
      </w:pPr>
      <w:r>
        <w:t xml:space="preserve">Tên quân quan đó lui vội về sau: "Ngươi muốn làm gì?" Tay rất nhanh cầm lấy chuôi đao.</w:t>
      </w:r>
    </w:p>
    <w:p>
      <w:pPr>
        <w:pStyle w:val="BodyText"/>
      </w:pPr>
      <w:r>
        <w:t xml:space="preserve">Không đợi hắn xuất đao, Tử Xuyên Tú một quyền đấm trúng bụng hắn, trong nháy mặt, một cơn đau kịch liệt làm tê liệt thần kinh hắn, cả kêu cũng không ra tiếng, miệng há hốc ngáp ngáp, toàn thân mềm nhũn.</w:t>
      </w:r>
    </w:p>
    <w:p>
      <w:pPr>
        <w:pStyle w:val="BodyText"/>
      </w:pPr>
      <w:r>
        <w:t xml:space="preserve">Tử Xuyên Tú hất tay hắn khỏi chuôi đao, rút quân đao của hắn kề và cổ hắn: "Ngừng lại! Ai dám tiến tới một bước, ta giết hắn!"</w:t>
      </w:r>
    </w:p>
    <w:p>
      <w:pPr>
        <w:pStyle w:val="BodyText"/>
      </w:pPr>
      <w:r>
        <w:t xml:space="preserve">"A...Giết người rồi!" Một thanh âm nữ nhân thét lên chói tai, mắt thấy có người dám tập kích quân đội, trạm kiểm tra nhất thời phát loạn.</w:t>
      </w:r>
    </w:p>
    <w:p>
      <w:pPr>
        <w:pStyle w:val="BodyText"/>
      </w:pPr>
      <w:r>
        <w:t xml:space="preserve">Nhân lúc hỗn loạn, Lâm Vũ thúc ngựa nhảy qua thanh chắn, một đám sĩ binh hò hét chạy đuổi theo, nhưng làm sao bắt kịp tốc độ của tuấn mã, chỉ thấy thân ảnh Lâm Vũ càng lúc càng nhỏ, mắt thấy sắp biến mất ở cuối đường.</w:t>
      </w:r>
    </w:p>
    <w:p>
      <w:pPr>
        <w:pStyle w:val="BodyText"/>
      </w:pPr>
      <w:r>
        <w:t xml:space="preserve">"Lên ngựa! Không được để cô ta chạy thoát!" Lúc này, kẻ duy nhất bình tĩnh chính là tên quân quan bị Tử Xuyên Tú khống chế, hắn lúc này đã lấy hơi được, vùng vẫy hô hoán: "Phóng tín hiệu báo cho tiền phương cảnh giới!"</w:t>
      </w:r>
    </w:p>
    <w:p>
      <w:pPr>
        <w:pStyle w:val="BodyText"/>
      </w:pPr>
      <w:r>
        <w:t xml:space="preserve">Đám sĩ binh như tỉnh mộng, mười mấy kị binh chạy về phía chỗ buộc ngựa, lấy ngựa đuổi theo. "Bùm" một tiếng vang dội, bầu trời hoàng hôn bỗng xuất hiện hoa lửa hồng sắc, xa xa liền có tiếng còi báo hiệu vang lên. Lập tức, bốn phía đều có tiếng còi đáp lại.</w:t>
      </w:r>
    </w:p>
    <w:p>
      <w:pPr>
        <w:pStyle w:val="BodyText"/>
      </w:pPr>
      <w:r>
        <w:t xml:space="preserve">Đám sĩ binh còn lại cầm trường mâu xông về phía Tử Xuyên Tú: "Lập tức thả trưởng quân chúng ta, bằng không sẽ giết ngươi!"</w:t>
      </w:r>
    </w:p>
    <w:p>
      <w:pPr>
        <w:pStyle w:val="BodyText"/>
      </w:pPr>
      <w:r>
        <w:t xml:space="preserve">Tử Xuyên Tú hét nhỏ: "Kêu bọn chúng tránh đường!" Tay dụng lực, quân quan đó bị Tử Xuyên Tú dùng sức bẻ ngoặt tay, hắn lập tức trắng toát mặt, mồ hôi túa ra trên trán, nhưng rất cương ngạnh, không rên la một tiếng nào.</w:t>
      </w:r>
    </w:p>
    <w:p>
      <w:pPr>
        <w:pStyle w:val="BodyText"/>
      </w:pPr>
      <w:r>
        <w:t xml:space="preserve">"Bắt...bắt hắn!" Tên quân quan đó tiếp tục phát lệnh, thấy sĩ binh không dám tiến lên, hắn hét lớn: "Nhanh! Mặc kệ ta!"</w:t>
      </w:r>
    </w:p>
    <w:p>
      <w:pPr>
        <w:pStyle w:val="BodyText"/>
      </w:pPr>
      <w:r>
        <w:t xml:space="preserve">Tử Xuyên Tú không khỏi tán thưởng: "Hảo hán tử! Bất quá, bộ hạ ngươi không phải đối thủ của ta!"</w:t>
      </w:r>
    </w:p>
    <w:p>
      <w:pPr>
        <w:pStyle w:val="BodyText"/>
      </w:pPr>
      <w:r>
        <w:t xml:space="preserve">"Rắm thúi! Có giỏi thì thả ta ra, chúng ta đao thật thương thật đánh một trận! Ta không tin..." Nói còn chưa xong, quân quan đó ngạc nhiên há mồm, không biết từ lúc nào, người đứng sát sau hắn đã đột nhiên biến mất.</w:t>
      </w:r>
    </w:p>
    <w:p>
      <w:pPr>
        <w:pStyle w:val="BodyText"/>
      </w:pPr>
      <w:r>
        <w:t xml:space="preserve">Tình cảnh đó vô pháp dùng ngôn ngữ hình dung, người có nhãn lực tốt nhất e cũng chỉ thấy một thân ảnh mơ hồ chuyển động như ảo ảnh trong trận đao thương, mười mấy thanh trường mâu cứ chọc theo nhưng đều chọc vào khoảng không.</w:t>
      </w:r>
    </w:p>
    <w:p>
      <w:pPr>
        <w:pStyle w:val="BodyText"/>
      </w:pPr>
      <w:r>
        <w:t xml:space="preserve">Người đó đã dùng tốc độ nhanh hơn báo, linh hoạt hơn cả cá trong nước, tung hoành trong trận đao thương, tuy khoảng cách chỉ chừng tấc nhưng không có một thanh đao, thương nào chạm đến gã, phảng phất gã là một u linh không có thân thể!</w:t>
      </w:r>
    </w:p>
    <w:p>
      <w:pPr>
        <w:pStyle w:val="BodyText"/>
      </w:pPr>
      <w:r>
        <w:t xml:space="preserve">Đám sĩ binh kinh hãi không thôi, gào lên: "Hắn là quỷ, không phải người!"</w:t>
      </w:r>
    </w:p>
    <w:p>
      <w:pPr>
        <w:pStyle w:val="BodyText"/>
      </w:pPr>
      <w:r>
        <w:t xml:space="preserve">"Trời tối rồi, sơn yêu xuất hiện rồi!"</w:t>
      </w:r>
    </w:p>
    <w:p>
      <w:pPr>
        <w:pStyle w:val="BodyText"/>
      </w:pPr>
      <w:r>
        <w:t xml:space="preserve">Mấy sĩ binh vứt vũ khí ôm đầu chạy, trận thế xuất hiện lỗ hổng, chỉ nghe một tràng tiếng động cùng tiếng kêu thảm, vòng bao vây chớp mắt đã tan. Nam tử đó còn thảnh thơi quay đầu nhe răng cười cợt với tên quân quan chỉ huy, nhân ảnh loáng lên, gã đã xuất hiện trên yên ngựa, tuấn mã tung vó nhảy qua thanh chắn rồi tăng tốc, cả quá trình nhanh như chớp giật, trong nháy mắt, người ngựa đã biến mất cuối đường, chỉ lưu lại một đám người rên rỉ bò lê dưới đất.</w:t>
      </w:r>
    </w:p>
    <w:p>
      <w:pPr>
        <w:pStyle w:val="BodyText"/>
      </w:pPr>
      <w:r>
        <w:t xml:space="preserve">Tên quân quan đó chấn kinh đến mức miệng vẫn còn há hốc. Hắn giậm chân hô: "Ta không phải nằm mộng chứ!"</w:t>
      </w:r>
    </w:p>
    <w:p>
      <w:pPr>
        <w:pStyle w:val="BodyText"/>
      </w:pPr>
      <w:r>
        <w:t xml:space="preserve">Khoái mã phi nhanh, gió mạnh vỗ mặt, tâm tình của Tử Xuyên Tú thoải mái. Hưởng thụ sinh hoạt an nhàn đã lâu, đã lâu không dùng võ công, hôm nay động thủ một chút, thân thủ vẫn còn nhanh nhẹn. Nhớ lại cảnh tên quan chỉ huy há hốc mồm, gã lại bật cười.</w:t>
      </w:r>
    </w:p>
    <w:p>
      <w:pPr>
        <w:pStyle w:val="BodyText"/>
      </w:pPr>
      <w:r>
        <w:t xml:space="preserve">Chiến tranh nhiều năm đã mang lại tai nạn kinh khủng cho dân chúng Viễn Đông, nhưng cũng tôi luyện sự cường hãn cho bộ đội Viễn Đông, tinh binh Viễn Đông, lực chiến thiên hạ. Đã lâu phải tác chiến với ma tộc hung mãnh, giờ đối phó với binh lính Lâm gia, đúng là chẳng tốn chút sức.</w:t>
      </w:r>
    </w:p>
    <w:p>
      <w:pPr>
        <w:pStyle w:val="BodyText"/>
      </w:pPr>
      <w:r>
        <w:t xml:space="preserve">Thiên hạ tuy an, quên chiến tất nguy. Lâm gia ỷ vào sự bảo hộ của Tả gia minh vương, đây là chuyện thật sự quá nguy hiểm.</w:t>
      </w:r>
    </w:p>
    <w:p>
      <w:pPr>
        <w:pStyle w:val="BodyText"/>
      </w:pPr>
      <w:r>
        <w:t xml:space="preserve">Trong lùm rậm có tiếng động xào xạc, lại xuất hiện một đội bộ binh trường mâu. Tử Xuyên Tú lập tức kéo ngựa rút mã đao chuẩn bị đánh nhau, đám sĩ binh đó thấy vậy vội vàng vung tay hô hoán: "Mau li khai! Chúng tôi đang truy bắt đào phạm!"</w:t>
      </w:r>
    </w:p>
    <w:p>
      <w:pPr>
        <w:pStyle w:val="BodyText"/>
      </w:pPr>
      <w:r>
        <w:t xml:space="preserve">Tử Xuyên Tú hơi ngớ ra, mới sực nghĩ bọn chúng còn không biết gã là động bọn của Lâm Vũ.</w:t>
      </w:r>
    </w:p>
    <w:p>
      <w:pPr>
        <w:pStyle w:val="BodyText"/>
      </w:pPr>
      <w:r>
        <w:t xml:space="preserve">Mắt thấy trong rừng cây lấp ló bóng người, phía trước không ngừng có tiếng còi cùng tiếng hô hoán vọng lại, bầu trời xuất hiện pháo tín hiệu liên tục, bốn phía đều có tiếng khẩu lệnh, tiếng chó sủa đánh hơi, tiếng gót giày đạp lên lá mục, không biết có bao nhiêu binh lính đang tập kết xung quanh.</w:t>
      </w:r>
    </w:p>
    <w:p>
      <w:pPr>
        <w:pStyle w:val="BodyText"/>
      </w:pPr>
      <w:r>
        <w:t xml:space="preserve">Tử Xuyên Tú thầm cười khổ, vốn cho rằng còn một đoạn chắc phòng vệ lỏng lẻo, nào ngờ đụng phải tấm lưới dày do trọng binh địch nhân giăng đón.</w:t>
      </w:r>
    </w:p>
    <w:p>
      <w:pPr>
        <w:pStyle w:val="BodyText"/>
      </w:pPr>
      <w:r>
        <w:t xml:space="preserve">Trong một khoảnh đất trống giữa rừng, mười mấy kị binh đang vây quanh Lâm Vũ hò hét: "Mau xuống ngựa đầu hàng!"</w:t>
      </w:r>
    </w:p>
    <w:p>
      <w:pPr>
        <w:pStyle w:val="BodyText"/>
      </w:pPr>
      <w:r>
        <w:t xml:space="preserve">Lâm Vũ mấy lần đột vây bất thành, ngược lại trúng mấy đao. Nàng căm tức: Nếu không phải lần trước đụng phải cao thủ thần bí ở Đế đô, nội thương chưa lành, nếu như là bình thường, chỉ với mười mấy tên sĩ binh phổ thông làm sao là đối thủ của mình được! Nàng tuyệt vọng nghĩ: chẳng lẽ thật là trời muốn tiêu diệt Lưu Phong tộc sao?</w:t>
      </w:r>
    </w:p>
    <w:p>
      <w:pPr>
        <w:pStyle w:val="BodyText"/>
      </w:pPr>
      <w:r>
        <w:t xml:space="preserve">Một tiếng hét lớn vang đến tận mây, Tử Xuyên Tú thúc ngựa xông thẳng vào vòng vây của đám kị binh đó, hai chân khống chế ngựa, tay trái đao, tay phải quyền, vừa chém vừa đấm, đòn đánh mạnh như lôi kích, kị binh liên tục ngã ngựa.</w:t>
      </w:r>
    </w:p>
    <w:p>
      <w:pPr>
        <w:pStyle w:val="BodyText"/>
      </w:pPr>
      <w:r>
        <w:t xml:space="preserve">Trong tiếng người ngựa náo loạn, Tử Xuyên Tú đã xông đến cạnh Lâm Vũ: "Theo ta xông ra!"</w:t>
      </w:r>
    </w:p>
    <w:p>
      <w:pPr>
        <w:pStyle w:val="BodyText"/>
      </w:pPr>
      <w:r>
        <w:t xml:space="preserve">Hai người kéo đầu ngựa, vó ngựa hất tung bụi đất mù mịt, khí thế mạnh mẽ, mắt thấy sắp thoát được vào trong rừng, bỗng nhiên tiếng trống ầm ầm, từ trong rừng đổ ra một đám đông cung tiễn thủ, trong chớp mắt, mấy chục mũi tên nhắm chuẩn bọn họ.</w:t>
      </w:r>
    </w:p>
    <w:p>
      <w:pPr>
        <w:pStyle w:val="BodyText"/>
      </w:pPr>
      <w:r>
        <w:t xml:space="preserve">Tử Xuyên Tú đại kinh, hô: "Bỏ ngựa!" Thân hình hai người nghiêng sang, từ lưng ngựa ngã lăn tiếp đất, gần như đồng thời, hai con ngựa đã bị bắn thành nhím ngã xuống đất, tiếng hí thảm chói tai.</w:t>
      </w:r>
    </w:p>
    <w:p>
      <w:pPr>
        <w:pStyle w:val="BodyText"/>
      </w:pPr>
      <w:r>
        <w:t xml:space="preserve">Tử Xuyên Tú liên tục lăn mấy vòng dưới đất, đầu vai ma sát đau đớn.</w:t>
      </w:r>
    </w:p>
    <w:p>
      <w:pPr>
        <w:pStyle w:val="BodyText"/>
      </w:pPr>
      <w:r>
        <w:t xml:space="preserve">Nhân lúc cung tiễn thủ phải tra tên, gã phát xuất tiềm lực lớn nhất kéo theo Lâm Vũ vọt nhanh vào rừng, đội cung tiễn thủ đó hô hoán đuổi theo, nhân số đông đảo khiến Tử Xuyên Tú phát rét!</w:t>
      </w:r>
    </w:p>
    <w:p>
      <w:pPr>
        <w:pStyle w:val="BodyText"/>
      </w:pPr>
      <w:r>
        <w:t xml:space="preserve">"Lâm Vũ, mau lên cây! Ta thu hút bọn chúng!"</w:t>
      </w:r>
    </w:p>
    <w:p>
      <w:pPr>
        <w:pStyle w:val="BodyText"/>
      </w:pPr>
      <w:r>
        <w:t xml:space="preserve">Biết đây không phải là lúc huynh huynh muội muội, Lâm Vũ chỉ nói đơn giản: "Không nên miễn cưỡng, tình huống không hay thì đầu hàng". Nàng nhanh chóng nhảy lên cây, ẩn vào trong tàng lá rậm rạp.</w:t>
      </w:r>
    </w:p>
    <w:p>
      <w:pPr>
        <w:pStyle w:val="BodyText"/>
      </w:pPr>
      <w:r>
        <w:t xml:space="preserve">Tử Xuyên Tú co giò chạy sang mặt đông rừng, gã cố ý giậm chân xuống đất, vừa chạy vừa khua cây cỏ lào xào, thế là đúng như sở nguyện của gã, bốn phía lập tức có tiếng hô: "Hắn chạy sang phía đó! Mặt đông, mặt đông!"</w:t>
      </w:r>
    </w:p>
    <w:p>
      <w:pPr>
        <w:pStyle w:val="BodyText"/>
      </w:pPr>
      <w:r>
        <w:t xml:space="preserve">"Cung tiễn đội, đoạt lối ra mặt đông, ngăn cản hắn!"</w:t>
      </w:r>
    </w:p>
    <w:p>
      <w:pPr>
        <w:pStyle w:val="BodyText"/>
      </w:pPr>
      <w:r>
        <w:t xml:space="preserve">Vì thu hút địch nhân, Tử Xuyên Tú chạy không quá nhanh, bộ đội đuổi theo đã sát phía sau gã.</w:t>
      </w:r>
    </w:p>
    <w:p>
      <w:pPr>
        <w:pStyle w:val="BodyText"/>
      </w:pPr>
      <w:r>
        <w:t xml:space="preserve">Khu rừng này không lớn, chạy chưa đến hai mươi phút, Tử Xuyên Tú đã chạy đến bìa rừng. Gã vừa ra khỏi rừng, nghên đón gã là một trận mưa tên, gã hốt hoảng lui lại, vừa quay đầu liền hít một hơi lạnh: phía sau là cả ngàn cung tiễn thủ và đao thủ cầm đuốc sáng rực đang chờ gã.</w:t>
      </w:r>
    </w:p>
    <w:p>
      <w:pPr>
        <w:pStyle w:val="BodyText"/>
      </w:pPr>
      <w:r>
        <w:t xml:space="preserve">Có người gằn giọng hét: "Người phía trước, bỏ vũ khí xuống!"</w:t>
      </w:r>
    </w:p>
    <w:p>
      <w:pPr>
        <w:pStyle w:val="BodyText"/>
      </w:pPr>
      <w:r>
        <w:t xml:space="preserve">Tử Xuyên Tú thả đao xuống đất, mấy sĩ binh bước tới trói lấy gã.</w:t>
      </w:r>
    </w:p>
    <w:p>
      <w:pPr>
        <w:pStyle w:val="BodyText"/>
      </w:pPr>
      <w:r>
        <w:t xml:space="preserve">Một tên quân quan hùng hổ sải chân bước đến, chính là chỉ huy quan bị gã uy hiếp ở trạm kiểm tar, hắn bình tĩnh nói: "Ngươi rất to gan a, dám tập kích quân đội!"</w:t>
      </w:r>
    </w:p>
    <w:p>
      <w:pPr>
        <w:pStyle w:val="BodyText"/>
      </w:pPr>
      <w:r>
        <w:t xml:space="preserve">Không đợi Tử Xuyên Tú đáp lời, chỉ nghe một tràng âm thanh chát chát, tên quân quan đó đã tát Tử Xuyên Tú mười mấy cái. Hắn còn muốn đánh nữa, nhưng một quân quan khác đã cản hắn: "Chớ đánh nữa, trưởng lão đến rồi!"</w:t>
      </w:r>
    </w:p>
    <w:p>
      <w:pPr>
        <w:pStyle w:val="BodyText"/>
      </w:pPr>
      <w:r>
        <w:t xml:space="preserve">Đám lính tránh ra hai phía, một võ tướng khoác chiến giáp hùng dũng bước ra. Đi đến trước mặt Tử Xuyên Tú, viên võ tướng đó kinh hoảng lên tiếng: "Ngài...ngài...là Tú Xuyên thống lĩnh!"</w:t>
      </w:r>
    </w:p>
    <w:p>
      <w:pPr>
        <w:pStyle w:val="BodyText"/>
      </w:pPr>
      <w:r>
        <w:t xml:space="preserve">Tử Xuyên Tú thở phào: "Tướng quân là vị nào của Lâm gia? Đuốc sáng quá, thứ cho ta không thấy rõ".</w:t>
      </w:r>
    </w:p>
    <w:p>
      <w:pPr>
        <w:pStyle w:val="BodyText"/>
      </w:pPr>
      <w:r>
        <w:t xml:space="preserve">"Dập bớt đuốc đi!" Viên võ tướng đó quay đầu ra lệnh, bước tới gần tháo nón xuống, hiện ra một gương mặt anh tuấn: "Thống lĩnh không nhận ra tôi sao?"</w:t>
      </w:r>
    </w:p>
    <w:p>
      <w:pPr>
        <w:pStyle w:val="BodyText"/>
      </w:pPr>
      <w:r>
        <w:t xml:space="preserve">"A, là Lâm Duệ! Lâm Duệ trưởng lão!"</w:t>
      </w:r>
    </w:p>
    <w:p>
      <w:pPr>
        <w:pStyle w:val="BodyText"/>
      </w:pPr>
      <w:r>
        <w:t xml:space="preserve">"Mở trói, mau mở trói!" Lâm Duệ lúng túng hỏi thăm: "Thống lĩnh đại nhân, ngài không có thụ thương chứ? Ngài tốt chứ?"</w:t>
      </w:r>
    </w:p>
    <w:p>
      <w:pPr>
        <w:pStyle w:val="BodyText"/>
      </w:pPr>
      <w:r>
        <w:t xml:space="preserve">"Hừ!" Xoa xoa cổ tay bị dây thừng thít thành lằn máu, Tử Xuyên Tú cười lạnh: "Ngài xem tôi có giống người khỏe mạnh không?"</w:t>
      </w:r>
    </w:p>
    <w:p>
      <w:pPr>
        <w:pStyle w:val="BodyText"/>
      </w:pPr>
      <w:r>
        <w:t xml:space="preserve">"Cái này..." Mặt bị đánh sưng đỏ, khóe miệng còn ứa máu, khắp người dơ dáy, nhìn bộ dạng tệ hại của Tử Xuyên Tú, Lâm Duệ hổ thẹn cười bồi: "Hiểu lầm, đây hoàn toàn là hiểu lầm!"</w:t>
      </w:r>
    </w:p>
    <w:p>
      <w:pPr>
        <w:pStyle w:val="BodyText"/>
      </w:pPr>
      <w:r>
        <w:t xml:space="preserve">Tử Xuyên Tú thều thào nói: "Lâm trưởng lão, ta từ nhỏ thân thể yếu ớt nhiều bệnh, hiện tại lại bị bộ hạ của ngài đánh một trận, chắc sắp tiêu rồi..."</w:t>
      </w:r>
    </w:p>
    <w:p>
      <w:pPr>
        <w:pStyle w:val="BodyText"/>
      </w:pPr>
      <w:r>
        <w:t xml:space="preserve">Cao thủ mạnh nhất Tử Xuyên gia từ lúc nào lại biến thành người bệnh thân thể yếu nhược? Lâm Duệ cười khổ: "Đại nhân ngài thật là biết nói chuyện đùa, ngài võ nghệ cao cường, mấy quan binh phổ thông làm sao đả thương ngài được chứ?"</w:t>
      </w:r>
    </w:p>
    <w:p>
      <w:pPr>
        <w:pStyle w:val="BodyText"/>
      </w:pPr>
      <w:r>
        <w:t xml:space="preserve">"Quan binh phổ thông? Nhưng ta thấy bộ hạ ngài quyền xuất như mãnh hổ vồ mồi, cước đá như giao long xuất hải, kiếm nhanh như thiểm điện lôi minh, đao mãnh như núi sập, rất là lợi hại! Ngài xem, hình dáng hắn rất giống với hình vẽ Tả gia minh vương, nói không chừng hắn cũng lợi hại như Tả gia minh vương!"</w:t>
      </w:r>
    </w:p>
    <w:p>
      <w:pPr>
        <w:pStyle w:val="BodyText"/>
      </w:pPr>
      <w:r>
        <w:t xml:space="preserve">Nói một hồi loạn cả lên, Lâm Duệ đau đầu chống chế: "Ta thấy đại nhân thần thanh khí sảng, trung khí đầy đủ, thân thể rất tốt à!"</w:t>
      </w:r>
    </w:p>
    <w:p>
      <w:pPr>
        <w:pStyle w:val="BodyText"/>
      </w:pPr>
      <w:r>
        <w:t xml:space="preserve">"Hồi quang phản chiếu, đó nhất định là hồi quang phản chiếu!"</w:t>
      </w:r>
    </w:p>
    <w:p>
      <w:pPr>
        <w:pStyle w:val="BodyText"/>
      </w:pPr>
      <w:r>
        <w:t xml:space="preserve">"Chi bằng, chúng tôi mời danh y tốt nhất đến khám cho ngài?"</w:t>
      </w:r>
    </w:p>
    <w:p>
      <w:pPr>
        <w:pStyle w:val="BodyText"/>
      </w:pPr>
      <w:r>
        <w:t xml:space="preserve">"Thế nhưng hiện tại dược phí rất đắt, ta lại là một người nghèo túng, không có dành dụm gì..."</w:t>
      </w:r>
    </w:p>
    <w:p>
      <w:pPr>
        <w:pStyle w:val="BodyText"/>
      </w:pPr>
      <w:r>
        <w:t xml:space="preserve">Một tên vô lại! Trên trán Lâm Duệ nhơm nhớp mồ hôi, miễn cưỡng cười nói: "Đây là họa do bộ hạ của ta gây ra, sao có thể để đại nhân ngài tốn tiền chứ? Tự nhiên là chúng ta phải trả khoản tiền này rồi".</w:t>
      </w:r>
    </w:p>
    <w:p>
      <w:pPr>
        <w:pStyle w:val="BodyText"/>
      </w:pPr>
      <w:r>
        <w:t xml:space="preserve">"Ai, trưởng lão, tuy ngài đáp ứng bồi thường cho ta mười ức tiền thuốc men"</w:t>
      </w:r>
    </w:p>
    <w:p>
      <w:pPr>
        <w:pStyle w:val="BodyText"/>
      </w:pPr>
      <w:r>
        <w:t xml:space="preserve">"Đợi, đợi một chút, ta đáp ứng lúc nào..."</w:t>
      </w:r>
    </w:p>
    <w:p>
      <w:pPr>
        <w:pStyle w:val="BodyText"/>
      </w:pPr>
      <w:r>
        <w:t xml:space="preserve">"Nhưng bộ hạ của ngài ngang nhiên ẩu đả thống soái Hắc kì quân của Tử Xuyên gia, đây là vũ nhục rất lớn đối với mười vạn chiến sĩ Hắc kì quân, càng là sự gây hấn đối với Tham Tinh tổng trưởng và Trữ điện hạ! Đây là sự kiện chính trị nghiêm trọng, há chỉ dùng mười ức tiền có thể đền bù! Lâm Duệ trưởng lão, chúng ta là lão giao tình, nhưng ngài gây họa quá lớn rồi, huynh đệ ta thật không giúp được trưởng lão ngài, ngài sao có thể lỗ mãng như thế?" Tử Xuyên Tú không ngừng lắc đầu than thở, biểu tình rất đồng cảm nhưng tiếc không giúp được. Lâm Duệ cảm thấy đầu óc say sẩm.</w:t>
      </w:r>
    </w:p>
    <w:p>
      <w:pPr>
        <w:pStyle w:val="BodyText"/>
      </w:pPr>
      <w:r>
        <w:t xml:space="preserve">Đương nhiên rồi, a Tú thống lĩnh là "Người có tâm địa mềm yếu" (Tự xưng), gã không thể "Nhẫn tâm" nhìn lão bằng hữu Lâm Duệ trở thành tội nhân phá hỏng quan hệ hữu hảo giữa hai nước. (Lâm Duệ nghiến răng: "Đa tạ, Tú Xuyên thống lĩnh thật khoan dung đại lượng!") Trên lập trường hữu nghị, y đáp ứng "Dùng thành ý giải quyết sự kiện chính trị này", trải qua một phen múa mép ngã giá, thống lĩnh Tử Xuyên gia cuối cùng cũng đạt được hiệp nghị với trưởng lão của Lâm gia.</w:t>
      </w:r>
    </w:p>
    <w:p>
      <w:pPr>
        <w:pStyle w:val="BodyText"/>
      </w:pPr>
      <w:r>
        <w:t xml:space="preserve">Đương nhiên rồi, nội dung hiệp nghị thì người ngoài không thể biết, bất quá nhìn gương mặt tươi như hoa của Tử Xuyên Tú và biểu tình ủ rũ của Lâm Duệ, mọi người đều hiểu a Tú thống lĩnh lại thành công giảm bớt trọng lượng núi tiền của Lâm gia.</w:t>
      </w:r>
    </w:p>
    <w:p>
      <w:pPr>
        <w:pStyle w:val="BodyText"/>
      </w:pPr>
      <w:r>
        <w:t xml:space="preserve">"Bất quá có chuyện ta thấy rất kì quái," trong mắt Lâm Duệ đầy nghi hoặc: "Thống lĩnh đại nhân, ngài sao lại ở nơi này?"</w:t>
      </w:r>
    </w:p>
    <w:p>
      <w:pPr>
        <w:pStyle w:val="BodyText"/>
      </w:pPr>
      <w:r>
        <w:t xml:space="preserve">"Ta đi thị sát biên phòng bộ đội ở Ngõa Lâm hành tỉnh, không cẩn thận lạc đội ngũ, đi nhầm sang quốc giới Lâm gia, kết quả đụng phải người của ngài". Tử Xuyên Tú nói xằng nói càn, dù sao có nói gì thì Lâm Duệ cũng không dám phản bác gã.</w:t>
      </w:r>
    </w:p>
    <w:p>
      <w:pPr>
        <w:pStyle w:val="BodyText"/>
      </w:pPr>
      <w:r>
        <w:t xml:space="preserve">"Vậy, ngài làm thế nào lại xung đột với bộ hạ của ta?"</w:t>
      </w:r>
    </w:p>
    <w:p>
      <w:pPr>
        <w:pStyle w:val="BodyText"/>
      </w:pPr>
      <w:r>
        <w:t xml:space="preserve">Tử Xuyên Tú cười cười, nhỏ giọng nói bên tai Lâm Duệ: "Lâm trưởng lão, xin lỗi trước nhé. Vừa rồi ta đi cùng một cô gái, bởi vì bộ hạ ngài vô lễ với cô ấy, tôi nhất thời sôi máu nóng động thủ giáo huấn bọn chúng, rất xin lỗi".</w:t>
      </w:r>
    </w:p>
    <w:p>
      <w:pPr>
        <w:pStyle w:val="BodyText"/>
      </w:pPr>
      <w:r>
        <w:t xml:space="preserve">"A, đây là chuyện nhỏ, Tú đại nhân là người phía ta, giáo huấn bọn người dưới có mắt không tròng là tốt cho bọn chúng, để bọn chúng sau này làm việc cẩn thận hơn. "Bất quá" Lâm Duệ ngập ngừng hỏi: "Cô gái đó, đó là ai vậy?"</w:t>
      </w:r>
    </w:p>
    <w:p>
      <w:pPr>
        <w:pStyle w:val="BodyText"/>
      </w:pPr>
      <w:r>
        <w:t xml:space="preserve">Tử Xuyên Tú giảm thanh lượng thì thào: "Lâm trưởng lão, ngài khiến huynh đệ không biết nói sao? Hà hà, đây là một bằng hữu ta vừa quen..hà hà....Đúng, là bằng hữu tốt".</w:t>
      </w:r>
    </w:p>
    <w:p>
      <w:pPr>
        <w:pStyle w:val="BodyText"/>
      </w:pPr>
      <w:r>
        <w:t xml:space="preserve">"Hiểu rồi!" Lâm Duệ bỗng nhiên đại ngộ, cười ám muội: "Kì thật dạng chuyện này ta cũng biết, rất nhiều quân quan cao cấp của quý quân đều có tình nhân bí mật ở phía chúng ta, quên, là nữ bằng hữu rất tốt, chỉ là không ngờ đại nhân cũng có một người, thật không hổ là thống lĩnh trẻ tuổi tài ba của Tử Xuyên gia, huynh đệ bội phục a!"</w:t>
      </w:r>
    </w:p>
    <w:p>
      <w:pPr>
        <w:pStyle w:val="BodyText"/>
      </w:pPr>
      <w:r>
        <w:t xml:space="preserve">"Mong trưởng lão giữ bí mật dùm ta. Chuyện này tuy nhỏ, nhưng nếu truyền ra, Quân pháp xứ có thể tìm đến làm phiến ta. Tuy ta không sợ bọn chúng, bất quá bị đám ruồi nhặng bu quanh cũng rất bực bội a!"</w:t>
      </w:r>
    </w:p>
    <w:p>
      <w:pPr>
        <w:pStyle w:val="BodyText"/>
      </w:pPr>
      <w:r>
        <w:t xml:space="preserve">"Xin thống lĩnh yên tâm, tuyệt đối không có tiết lộ phong thanh".</w:t>
      </w:r>
    </w:p>
    <w:p>
      <w:pPr>
        <w:pStyle w:val="BodyText"/>
      </w:pPr>
      <w:r>
        <w:t xml:space="preserve">"Còn mong trưởng lão ngài lưu ý dùm ta một chút, nếu quanh đây có phát hiện một cô gái xinh đẹp đơn độc, xin đưa cô ấy sang phía ta".</w:t>
      </w:r>
    </w:p>
    <w:p>
      <w:pPr>
        <w:pStyle w:val="BodyText"/>
      </w:pPr>
      <w:r>
        <w:t xml:space="preserve">"Một cô gái xinh đẹp đơn độc?" Lâm Duệ ám muội cười cười: "Quanh đây có rất nhiều, nếu đều đưa qua, thống lĩnh đại nhân ứng phó nổi không?"</w:t>
      </w:r>
    </w:p>
    <w:p>
      <w:pPr>
        <w:pStyle w:val="BodyText"/>
      </w:pPr>
      <w:r>
        <w:t xml:space="preserve">"Vậy thì chỉ đành phải cố hết sức mà làm thôi".</w:t>
      </w:r>
    </w:p>
    <w:p>
      <w:pPr>
        <w:pStyle w:val="BodyText"/>
      </w:pPr>
      <w:r>
        <w:t xml:space="preserve">"Khà khà khà"</w:t>
      </w:r>
    </w:p>
    <w:p>
      <w:pPr>
        <w:pStyle w:val="BodyText"/>
      </w:pPr>
      <w:r>
        <w:t xml:space="preserve">Hai người nhìn nhau cười lớn, nam nhân đều cùng một dạng mà.</w:t>
      </w:r>
    </w:p>
    <w:p>
      <w:pPr>
        <w:pStyle w:val="BodyText"/>
      </w:pPr>
      <w:r>
        <w:t xml:space="preserve">"Đúng rồi," Tử Xuyên Tú lúc này mới nhớ đến một sự kiện: "Lâm trưởng lão, vốn là chuyện không liên quan đến ta, bất quá quý bộ điều động truy xét trên quy mô lớn, cả ngài cũng ra mặt, đang truy bắt ai thế?"</w:t>
      </w:r>
    </w:p>
    <w:p>
      <w:pPr>
        <w:pStyle w:val="BodyText"/>
      </w:pPr>
      <w:r>
        <w:t xml:space="preserve">Lâm Duệ dùng nhãn thần kì quái nhìn Tử Xuyên Tú: "Tú thống lĩnh ngài hà tất biết mà còn hỏi?" nguồn</w:t>
      </w:r>
    </w:p>
    <w:p>
      <w:pPr>
        <w:pStyle w:val="BodyText"/>
      </w:pPr>
      <w:r>
        <w:t xml:space="preserve">"Ta xác thật không biết".</w:t>
      </w:r>
    </w:p>
    <w:p>
      <w:pPr>
        <w:pStyle w:val="BodyText"/>
      </w:pPr>
      <w:r>
        <w:t xml:space="preserve">"A, đây vốn là cơ mật, nhưng đã là Tú thống lĩnh thì ta phải phá lệ rồi". Lâm Duệ kề sát tai Tử Xuyên Tú: "Chính phủ quý quốc và kẻ đương quyền ở Viễn Kinh liên hợp yêu cầu chúng tôi bắt Lưu Phong Sương".</w:t>
      </w:r>
    </w:p>
    <w:p>
      <w:pPr>
        <w:pStyle w:val="Compact"/>
      </w:pPr>
      <w:r>
        <w:t xml:space="preserve">-o0o-</w:t>
      </w:r>
      <w:r>
        <w:br w:type="textWrapping"/>
      </w:r>
      <w:r>
        <w:br w:type="textWrapping"/>
      </w:r>
    </w:p>
    <w:p>
      <w:pPr>
        <w:pStyle w:val="Heading2"/>
      </w:pPr>
      <w:bookmarkStart w:id="100" w:name="chương-1-viễn-kinh-dật-sự"/>
      <w:bookmarkEnd w:id="100"/>
      <w:r>
        <w:t xml:space="preserve">78. Chương 1 : Viễn Kinh Dật Sự</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6: Phong hỏa giai nhân.</w:t>
      </w:r>
    </w:p>
    <w:p>
      <w:pPr>
        <w:pStyle w:val="BodyText"/>
      </w:pPr>
      <w:r>
        <w:t xml:space="preserve">-----oo0oo-----</w:t>
      </w:r>
    </w:p>
    <w:p>
      <w:pPr>
        <w:pStyle w:val="BodyText"/>
      </w:pPr>
      <w:r>
        <w:t xml:space="preserve">Chương 1: Viễn Kinh dật sự</w:t>
      </w:r>
    </w:p>
    <w:p>
      <w:pPr>
        <w:pStyle w:val="BodyText"/>
      </w:pPr>
      <w:r>
        <w:t xml:space="preserve">Nhóm dịch: Tú Xuyên</w:t>
      </w:r>
    </w:p>
    <w:p>
      <w:pPr>
        <w:pStyle w:val="BodyText"/>
      </w:pPr>
      <w:r>
        <w:t xml:space="preserve">Sưu Tầm by nguoibantot8 --- 4vn.eu</w:t>
      </w:r>
    </w:p>
    <w:p>
      <w:pPr>
        <w:pStyle w:val="BodyText"/>
      </w:pPr>
      <w:r>
        <w:t xml:space="preserve">Đối với Lưu Phong gia mà nói, năm 783 là một năm có nhiều tai ương. Cuối thu năm này, gia trưởng đời thứ bảy Lưu Phong Tây Sơn sau tám năm ngã bệnh, cuối cùng không qua khỏi năm thứ chín, một mạng ô hô.</w:t>
      </w:r>
    </w:p>
    <w:p>
      <w:pPr>
        <w:pStyle w:val="BodyText"/>
      </w:pPr>
      <w:r>
        <w:t xml:space="preserve">Phải nói, Lưu Phong Tây Sơn rất đáng tự hào về bản thân. Lúc khứ thế, lão để lại cho người thừa kế một trăm vạn quân đội, quốc khố đầy và cơ cấu chính quyền chặt chẽ, chỉ cần người kế thừa có trí lực trên trung bình, quốc gia sẽ không gặp phải vấn đề gì nguy cấp.</w:t>
      </w:r>
    </w:p>
    <w:p>
      <w:pPr>
        <w:pStyle w:val="BodyText"/>
      </w:pPr>
      <w:r>
        <w:t xml:space="preserve">Đáng tiếc đó là, ba người con trai của lão đều không xứng đáng. Con lớn Lưu Phong Sâm nghe nói đánh cờ còn không lại cả vượn, hai đứa em của hắn cũng chẳng khá hơn, Lưu Phong Thanh viết tên mười lần chỉ đúng được năm, còn Lưu Phong Minh hai mươi lăm tuổi mới không phải đeo khăn chậm nước miếng.</w:t>
      </w:r>
    </w:p>
    <w:p>
      <w:pPr>
        <w:pStyle w:val="BodyText"/>
      </w:pPr>
      <w:r>
        <w:t xml:space="preserve">Mấy tên này đúng là cơn ác mộng của tất cả lý luận di truyền học, các học giả vô pháp giải thích vì sao một phụ thân duệ trí như thế lại có ba đứa con ngu ngốc quá mức, chẳng khác gì mẫu lão thử sinh ra tiểu miêu vậy.</w:t>
      </w:r>
    </w:p>
    <w:p>
      <w:pPr>
        <w:pStyle w:val="BodyText"/>
      </w:pPr>
      <w:r>
        <w:t xml:space="preserve">Chẳng tìm được căn cứ, đám học giả chỉ có thể bóng gió: "Trong một đêm mưa gió vần vũ, phu nhân của Lưu Phong Tây Sơn về nhà trễ hơn bình thường một tiếng, mà sự tình giống vậy phát sinh tổng cộng ba lần!"</w:t>
      </w:r>
    </w:p>
    <w:p>
      <w:pPr>
        <w:pStyle w:val="BodyText"/>
      </w:pPr>
      <w:r>
        <w:t xml:space="preserve">Mà bất hạnh không thể hiểu nổi của Lưu Phong gia chính là đại hạnh của Tử Xuyên gia. Vì tuyển chọn người kế thừa trong ba huynh đệ, Lưu Phong Tây Sơn khổ cực suy xét, nhưng ba tên đó đúng là "Không có kẻ ngu xuẩn nhất, chỉ có ngu xuẩn ngang nhau". Mãi đến trước khi lâm chung không lâu, lão mới hồi quang phản chiếu nghĩ thông được: "Đã đều là ba tên ngu xuẩn, kì thật chọn tên nào cũng giống nhau".</w:t>
      </w:r>
    </w:p>
    <w:p>
      <w:pPr>
        <w:pStyle w:val="BodyText"/>
      </w:pPr>
      <w:r>
        <w:t xml:space="preserve">Gã gọi ba tên con lại: "Các con trai, các ngươi đều là người ưu tú, lão già ta vì tương lai lâu dài của Lưu Phong gia, quyết định dùng một phương pháp vừa công bình lại đơn giản để quyết định".</w:t>
      </w:r>
    </w:p>
    <w:p>
      <w:pPr>
        <w:pStyle w:val="BodyText"/>
      </w:pPr>
      <w:r>
        <w:t xml:space="preserve">Phương pháp đơn giản công bình đó là thế nào?</w:t>
      </w:r>
    </w:p>
    <w:p>
      <w:pPr>
        <w:pStyle w:val="BodyText"/>
      </w:pPr>
      <w:r>
        <w:t xml:space="preserve">Trong tông miếu điện đường Lưu Phong gia, các vị trọng thần của gia tộc tề tập, Lưu Phong Tây Sơn đương trường viết ba tấm thẻ, sau đó lạnh lùng nhìn ba đứa con của lão: "Đến đây, ở trước liệt tổ liệt tông của Lưu Phong gia, xem coi thiên ý thuộc về ai!"</w:t>
      </w:r>
    </w:p>
    <w:p>
      <w:pPr>
        <w:pStyle w:val="BodyText"/>
      </w:pPr>
      <w:r>
        <w:t xml:space="preserve">Sự thật chứng minh, lão thiên ưu ái kẻ ngốc, đặc biệt là kẻ ngốc đến mức siêu quần bạt tụy. Sau một phút, Lưu Phong Sâm cao hứng hoan hô, hai tiểu đệ của hắn thì mặt mày ủ rũ, đám trọng thần nhất tề cung kính: "Chúc mừng Sâm điện hạ!" Mọi người chốc lát quên mất Lưu Phong Tây Sơn, vây quanh chúc mừng tân chủ tử.</w:t>
      </w:r>
    </w:p>
    <w:p>
      <w:pPr>
        <w:pStyle w:val="BodyText"/>
      </w:pPr>
      <w:r>
        <w:t xml:space="preserve">Lưu Phong Tây Sơn cô độc nằm trên ghế tựa, im lìm nhìn kẻ thắng lợi cao hứng nhảy nhót hò hét và kẻ thất bại ủ rũ ỉu xìu, lão đã nhìn ra nhân tình ấm lạnh, sau khi thái tử xuất hiện, tác dụng cuối cùng của lão trên thế gian cũng đã cáo chung, Lưu Phong gia đã có tân gia chủ, đám thần tử việc gì phải quan tâm đến một lão già đã bước một chân vào quan tài chứ!</w:t>
      </w:r>
    </w:p>
    <w:p>
      <w:pPr>
        <w:pStyle w:val="BodyText"/>
      </w:pPr>
      <w:r>
        <w:t xml:space="preserve">Lão nằm đó suy nghĩ liên miên, một bàn tay mềm mại nhẹ nhàng đặt lên vai lão: "Cha, con đưa cha về nghỉ".</w:t>
      </w:r>
    </w:p>
    <w:p>
      <w:pPr>
        <w:pStyle w:val="BodyText"/>
      </w:pPr>
      <w:r>
        <w:t xml:space="preserve">Lão quay đầu lại, trước mặt là cô gái duy nhất ở đây, một cô gái xinh đẹp toàn thân nhung trang. Trong đám đông a dua nịnh bợ, vẻ cô ngạo của nàng giống như tuyết liên trong hoang mạc, thu hút sự chú ý.</w:t>
      </w:r>
    </w:p>
    <w:p>
      <w:pPr>
        <w:pStyle w:val="BodyText"/>
      </w:pPr>
      <w:r>
        <w:t xml:space="preserve">Nhìn nàng, Lưu Phong Tây Sơn đau lòng không thôi, trời cao đã cho nàng tất cả tài hoa của nam tử, vì sao lại không để nàng là thân nam nhân chứ?</w:t>
      </w:r>
    </w:p>
    <w:p>
      <w:pPr>
        <w:pStyle w:val="BodyText"/>
      </w:pPr>
      <w:r>
        <w:t xml:space="preserve">Hai người im lặng nhìn nhau, phụ thân và con gái, một danh tướng quá khứ và một danh tướng hôm nay, một không còn bao nhiêu thời gian, một đang ở thời kì tràn trề sức sống.</w:t>
      </w:r>
    </w:p>
    <w:p>
      <w:pPr>
        <w:pStyle w:val="BodyText"/>
      </w:pPr>
      <w:r>
        <w:t xml:space="preserve">"Sương nhi, ủy khuất cho con rồi!"</w:t>
      </w:r>
    </w:p>
    <w:p>
      <w:pPr>
        <w:pStyle w:val="BodyText"/>
      </w:pPr>
      <w:r>
        <w:t xml:space="preserve">"Cha, người chớ nghĩ nhiều, như thế cũng tốt".</w:t>
      </w:r>
    </w:p>
    <w:p>
      <w:pPr>
        <w:pStyle w:val="BodyText"/>
      </w:pPr>
      <w:r>
        <w:t xml:space="preserve">"Gia pháp tổ tông quy định nên ta không thể lập con làm chủ, nhưng tương lai..." Lưu Phong Tây Sơn đưa mắt nhìn sang kẻ may mắn đang được đám đông tung hô, nhỏ giọng nói: "Sau khi ta chết, con phế hắn, tự mình làm gia chủ".</w:t>
      </w:r>
    </w:p>
    <w:p>
      <w:pPr>
        <w:pStyle w:val="BodyText"/>
      </w:pPr>
      <w:r>
        <w:t xml:space="preserve">Lưu Phong Sương chấn kinh, nàng cũng nhỏ giọng nói: "Chuyện này, tuyệt không khả năng".</w:t>
      </w:r>
    </w:p>
    <w:p>
      <w:pPr>
        <w:pStyle w:val="BodyText"/>
      </w:pPr>
      <w:r>
        <w:t xml:space="preserve">"Có thể, con cũng nên làm như thế". Lưu Phong Tây Sơn lẩm nhẩm: "Không ngờ, a Hằng còn đi trước ta. Tương lai, Lưu Phong gia phải dựa vào con...Nhờ con, Sương nhi à..."</w:t>
      </w:r>
    </w:p>
    <w:p>
      <w:pPr>
        <w:pStyle w:val="BodyText"/>
      </w:pPr>
      <w:r>
        <w:t xml:space="preserve">Lão già chầm chậm cúi đầu, khóe miệng ứa nước miếng, lão đã mê rồi.</w:t>
      </w:r>
    </w:p>
    <w:p>
      <w:pPr>
        <w:pStyle w:val="BodyText"/>
      </w:pPr>
      <w:r>
        <w:t xml:space="preserve">Nhìn mái đầu bạc của phụ thân, Lưu Phong Sương mặt đầy lệ, phảng phất sợ lão nhân kinh tỉnh, thanh âm của nàng gần như thì thào: "Cha, xin cứ yên tâm".</w:t>
      </w:r>
    </w:p>
    <w:p>
      <w:pPr>
        <w:pStyle w:val="BodyText"/>
      </w:pPr>
      <w:r>
        <w:t xml:space="preserve">Một tuần sau, Lưu Phong Tây Sơn khứ thế.</w:t>
      </w:r>
    </w:p>
    <w:p>
      <w:pPr>
        <w:pStyle w:val="BodyText"/>
      </w:pPr>
      <w:r>
        <w:t xml:space="preserve">Tướng mạo của tân gia chủ Lưu Phong Sâm thật khiến người ta không thể biết khen chỗ nào, thân thể hắn thô dã, lưng gù, tay chân dài như vượn, đầu thì to, xương cốt lồ lộ, hai mắt sâu hoắm đa nghi, cả người đầy lông.</w:t>
      </w:r>
    </w:p>
    <w:p>
      <w:pPr>
        <w:pStyle w:val="BodyText"/>
      </w:pPr>
      <w:r>
        <w:t xml:space="preserve">Lần đầu tiên thấy hắn, đa số người đều liên tưởng đến một loài linh trưởng có trí tuệ, thậm chí món ăn mà Lưu Phong Sâm thích ăn nhất, không có ai biết mà không kêu thảm, chuối tiêu!</w:t>
      </w:r>
    </w:p>
    <w:p>
      <w:pPr>
        <w:pStyle w:val="BodyText"/>
      </w:pPr>
      <w:r>
        <w:t xml:space="preserve">Tính cách của hắn cũng giống như tinh tinh, hắn tham lam, tự tư, hiềm nghi, nóng nảy, con người hắn chẳng có được một đức tính tốt của nhân loại, không có trí tuệ lão mưu thâm toán của phụ thân, cũng không có mị lực nhân cách đủ hấp dẫn bộ hạ, hắn chỉ có thể dùng phương pháp đơn giản nhất để giải quyết vấn đề, phàm là ai uy hiếp địa vị của hắn, cứ giết sạch!</w:t>
      </w:r>
    </w:p>
    <w:p>
      <w:pPr>
        <w:pStyle w:val="BodyText"/>
      </w:pPr>
      <w:r>
        <w:t xml:space="preserve">Ở những ngày sắp đăng cơ, hắn bận rộn không kịp tập trung quân đội của mình vào thành, bao vây phủ đệ của hai thằng em, nếu thật có thể thuận lợi hành động cũng chưa chắc không phải là chuyện tốt, lập tức trảm trừ manh nha phân liệt trong tương lai, cũng có thể lưu danh trong lịch sử "Vì đại nghiệp huy hoàng lệ trảm thân đệ, thành đại sư không câu nệ tiểu tiết".</w:t>
      </w:r>
    </w:p>
    <w:p>
      <w:pPr>
        <w:pStyle w:val="BodyText"/>
      </w:pPr>
      <w:r>
        <w:t xml:space="preserve">Từ xưa đến nay, biến hóa cung đình đếm không xuể, mà kẻ thắng lợi có đặc quyền không bị khiển trách.</w:t>
      </w:r>
    </w:p>
    <w:p>
      <w:pPr>
        <w:pStyle w:val="BodyText"/>
      </w:pPr>
      <w:r>
        <w:t xml:space="preserve">Sự thật chứng minh, Lưu Phong Sâm hoàn toàn không phải không biết liệu tính. Muốn giết hai thằng em thì chỉ cần một chung rượu độc, một tên thích khách là có thể giải quyết, nhưng vì để thể hiện uy phong hách hách của tân nhiệm quốc quân, Lưu Phong Sâm cố tình mượn mười vạn man binh của thổ tộc ở tây bắc hoang nguyên xa xôi, một lượng lớn bộ đội man nhân ùn ùn kéo về Viễn Kinh, khói bụi mịt mù.</w:t>
      </w:r>
    </w:p>
    <w:p>
      <w:pPr>
        <w:pStyle w:val="BodyText"/>
      </w:pPr>
      <w:r>
        <w:t xml:space="preserve">Không đợi đại quân giết đến, mỗi một con kiến ở trong Viễn Kinh thành cũng vội bỏ chạy, Lưu Phong Thanh và Lưu Phong Minh phát giác bản thân không có bản lĩnh một mình ngăn cản cả lộ đại quân như Tả gia minh vương, bọn chúng vội vàng vẫy tay nói bái bai, sau đó chạy nhanh như gió.</w:t>
      </w:r>
    </w:p>
    <w:p>
      <w:pPr>
        <w:pStyle w:val="BodyText"/>
      </w:pPr>
      <w:r>
        <w:t xml:space="preserve">Hoàn cảnh gian khổ ở tây bắc đã rèn luyện sinh mệnh lực kiên cường cho thổ tộc, cũng tạo cho bọn chúng quen với sinh hoạt vô cùng ác liệt, bất thông liêm sỉ, không sợ sinh tử, đây là hình dung tốt nhất đối với thổ tộc nhân, bọn chúng căn bản không hòa nhập với nền văn minh thế giới.</w:t>
      </w:r>
    </w:p>
    <w:p>
      <w:pPr>
        <w:pStyle w:val="BodyText"/>
      </w:pPr>
      <w:r>
        <w:t xml:space="preserve">Chẳng hạn như, trong đầu thổ tộc nhân, bọn chúng căn bản không có nhà xí, không có khái niệm rửa tay, bởi vì gia hương bọn chúng chính là sa mạc rộng lớn vô biên, ở đó chẳng phải có quá nhiều đất để giải quyết vấn đề sinh lý sao? Bởi vì vấn đề phải đi nhà xí để giải quyết mà thổ tộc binh cảm thấy phiền phức chẳng thể hiểu nổi: "Người trong thành thật là quá phiền đi, cả tòa thành lớn như thế, chẳng lẽ không có chỗ ỉa sao? Hà tất phải bắt buộc đi xa như thế?"</w:t>
      </w:r>
    </w:p>
    <w:p>
      <w:pPr>
        <w:pStyle w:val="BodyText"/>
      </w:pPr>
      <w:r>
        <w:t xml:space="preserve">Thế là, bọn chúng mang cả sinh hoạt tập quán "Rất tiện" ở gia hương đến Viễn Kinh.</w:t>
      </w:r>
    </w:p>
    <w:p>
      <w:pPr>
        <w:pStyle w:val="BodyText"/>
      </w:pPr>
      <w:r>
        <w:t xml:space="preserve">Từ đó, thị dân Viễn Kinh có phúc, bọn họ mỗi ngày đều "Kinh hỉ" nhìn thấy trước cửa nhà mình có vài đống phân, không đến một tuần, Viễn Kinh phồn hoa đã xú khí kinh thiên, trên đại nhai không có chỗ sạch để đặt chân, hơn nữa mấy cái đống vàng vàng thúi hoắc đó lại gia tăng với tốc độ chóng mặt.</w:t>
      </w:r>
    </w:p>
    <w:p>
      <w:pPr>
        <w:pStyle w:val="BodyText"/>
      </w:pPr>
      <w:r>
        <w:t xml:space="preserve">Thị dân kinh hoàng phát hiện, nếu như tính toán tốc độ phát triển, không đến nửa tháng, cả kinh thành sẽ bị ngập bởi ***, độ cao tương đương báo động triều cường cấp một.</w:t>
      </w:r>
    </w:p>
    <w:p>
      <w:pPr>
        <w:pStyle w:val="BodyText"/>
      </w:pPr>
      <w:r>
        <w:t xml:space="preserve">Bộ đội thổ tộc vào thành dẫn đến sự phản cảm cường liệt của thị dân Viễn Kinh, nhưng so với hành vi khác của bọn chúng, hành vi đại tiểu tiện tùy ý chỉ là chuyện nhỏ. Thổ tộc nhân ngày ngày chỉ thấy cát vàng và xương rồng, lần này được thấy đám nữ nhân xinh đẹp trong thành, mắt tên nào cũng phun lửa: "Đám bà nương này rất tốt a!"</w:t>
      </w:r>
    </w:p>
    <w:p>
      <w:pPr>
        <w:pStyle w:val="BodyText"/>
      </w:pPr>
      <w:r>
        <w:t xml:space="preserve">Bộ lạc sa mạc trước giờ sùng bái dũng sĩ và vũ lực, lúc kết hôn đều là tân lang dùng dây thừng trói tân nương tử khóc lóc vừa "Cướp" được lên lạc đà về nhà, rất tự nhiên, dũng sĩ man tộc cũng phát dương quang đại phong tục "Rất hay" này của chúng tại Viễn Kinh.</w:t>
      </w:r>
    </w:p>
    <w:p>
      <w:pPr>
        <w:pStyle w:val="BodyText"/>
      </w:pPr>
      <w:r>
        <w:t xml:space="preserve">Thổ tộc binh ngang nhiên trên đường hiếp dâm, cưỡng bức, bắt cóc phụ nữ, trong nhất thời, nữ nhân toàn thành Viễn Kinh đều gặp nguy, đương nhiên, xú nữ thì không cần lo lắng, thế nhưng bọn họ lại tỏ vẻ hãi sợ, kêu khóc: "Đáng sợ, đáng sợ quá! Làm sao người ta dám ra đường đây!" Có người tốt bụng an ủi bọn họ: "Man tộc binh chỉ là đám dã man mà thôi, bọn chúng có mắt cũng như mù, các cô cứ đi đi, chẳng bị 'Cướp' đâu..."</w:t>
      </w:r>
    </w:p>
    <w:p>
      <w:pPr>
        <w:pStyle w:val="BodyText"/>
      </w:pPr>
      <w:r>
        <w:t xml:space="preserve">Nghe báo man tộc binh gây loạn, bộ đội thủ bị và cảnh sát trong thành vội xuất quân khuyên cản, dùng lời dễ nghe nhắc nhở, không ngờ đám dũng sĩ cảm thấy tín ngưỡng hôn nhân tự do thần thánh bị xúc phạm, trừng trừng mắt: "Các ngươi cho rằng dũng sĩ thổ tộc dễ bị khi phụ sao?"</w:t>
      </w:r>
    </w:p>
    <w:p>
      <w:pPr>
        <w:pStyle w:val="BodyText"/>
      </w:pPr>
      <w:r>
        <w:t xml:space="preserve">Tù trưởng hạ lệnh, cả ngàn dã man binh xoắn tay ẩu đả với cảnh sát và thủ bị binh đến bể đầu sứt trán, nhân loạn phá tan luôn cả đại doanh thủ bị quân trong thành. Mắt thấy dã nhân binh đông đảo, quan binh thủ bị vội báo cáo sự việc cho Tư lệnh bộ Vệ thú quân Viễn Kinh, yêu cầu xuất động bộ đội trấn áp bọn man tộc xuẩn động, tróc nã kẻ gây sự. Nhưng Lưu Phong Sâm lúc này đang cần man binh trợ lực để đối phó với hai thằng em của hắn, ra chỉ ý: "Đều là bộ đội anh em, lấy hữu nghị làm trọng, đại cục làm trọng!"</w:t>
      </w:r>
    </w:p>
    <w:p>
      <w:pPr>
        <w:pStyle w:val="BodyText"/>
      </w:pPr>
      <w:r>
        <w:t xml:space="preserve">Đã có lời mớm, đám man binh càng thêm không úy kị, bọn chúng căn bản không giống quân đội, mà là một tập hợp cường đạo đoàn siêu đại, quân kỉ lỏng lẻo, bộ đội tùy tiện bỏ đi, cướp bóc, cưỡng gian, sát hại bình dân, thích gì cứ làm.</w:t>
      </w:r>
    </w:p>
    <w:p>
      <w:pPr>
        <w:pStyle w:val="BodyText"/>
      </w:pPr>
      <w:r>
        <w:t xml:space="preserve">Cho dù ngôn ngữ bất thông, nhưng chuyện này chẳng ảnh hưởng đến nhiệt tình đang tưng bừng của man tộc binh, đao bén chính là công cụ phiên dịch tốt nhất!</w:t>
      </w:r>
    </w:p>
    <w:p>
      <w:pPr>
        <w:pStyle w:val="BodyText"/>
      </w:pPr>
      <w:r>
        <w:t xml:space="preserve">Cảnh sát cục bị đốt cháy rụi, thủ bị doanh bị san bằng, không có pháp luật, không có tôn nghiêm, không ai dám ngăn cản, không ai dám phản kháng, trật tự biến mất, trong những ngày u ám đó, trong Viễn Kinh thành đầy tiếng kêu khóc y như địa ngục.</w:t>
      </w:r>
    </w:p>
    <w:p>
      <w:pPr>
        <w:pStyle w:val="BodyText"/>
      </w:pPr>
      <w:r>
        <w:t xml:space="preserve">Dưới tình huống thông thường, man tộc binh chỉ cần phá đại môn, trừng mắt, chủ nhà thức thời tự nhiên ngoan ngoãn đem tất cả tài sản trong nhà dâng lên cho bọn chúng, chỉ cần có chút chống cự, đám dã man binh lập tức bắt toàn bộ người trong nhà ra treo cổ trước cửa!</w:t>
      </w:r>
    </w:p>
    <w:p>
      <w:pPr>
        <w:pStyle w:val="BodyText"/>
      </w:pPr>
      <w:r>
        <w:t xml:space="preserve">Sau một tuần, cục diện hỗn loạn đã phát triển đến đỉnh, cả hoàng cung cũng trở thành đối tượng để đám man tộc cướp đoạt, chính điện hoàng cung bị cướp sạch bách, lúc vệ đội hoàng cung đến ngăn cản, đám man binh đã hè nhau vác sạch thảm trải và điêu hoa ngọc binh đi mất.</w:t>
      </w:r>
    </w:p>
    <w:p>
      <w:pPr>
        <w:pStyle w:val="BodyText"/>
      </w:pPr>
      <w:r>
        <w:t xml:space="preserve">Nhìn hoàng vị bảo tọa bị bẻ mất hai cái chân (Man binh hoài nghi hai cái chân là do vàng ròng đúc thành), biểu tình của Lưu Phong Sâm quả thật rất khó hình dung.</w:t>
      </w:r>
    </w:p>
    <w:p>
      <w:pPr>
        <w:pStyle w:val="BodyText"/>
      </w:pPr>
      <w:r>
        <w:t xml:space="preserve">Mỗi ngày khi mặt trời xuống núi, đám thổ tộc man binh tụ tập trên đường, dùng cửa gỗ, các dụng cụ cháy được đốt thành từng đống lửa lớn, thưởng thức thịt heo nướng, uống rượu, cướp nữ nhân về cưỡng bức, tiếng cười hung tàn lẫn tiếng kêu khóc thảm thiết vang vọng nơi nơi.</w:t>
      </w:r>
    </w:p>
    <w:p>
      <w:pPr>
        <w:pStyle w:val="BodyText"/>
      </w:pPr>
      <w:r>
        <w:t xml:space="preserve">Tuyệt không thể nói man binh cũng dã man như dã thú, bọn chúng dù sao cũng có một nền văn hóa cổ xưa lưu truyền đến giờ, đặc biệt ca vũ rất đặc sắc. Khi đám man binh tụ tập ăn uống thì cũng là lúc biểu diễn ca vũ bắt đầu.</w:t>
      </w:r>
    </w:p>
    <w:p>
      <w:pPr>
        <w:pStyle w:val="BodyText"/>
      </w:pPr>
      <w:r>
        <w:t xml:space="preserve">Một đám người nhảy quanh đống lửa, miệng hát lí la lí lô chẳng hiểu mô tê gì, trên người chỉ có duy nhất một cái khố bị xé tả tơi tung tăng theo điệu nhảy, trên mặt bọn chúng đầy vẻ sung sướng vui vẻ. Có vài người có giao tiếp qua với bọn chúng, phiên dịch đại khái lời hát của bọn chúng là: "Chúng ta là trùng hại, chúng ta là trùng hại..."</w:t>
      </w:r>
    </w:p>
    <w:p>
      <w:pPr>
        <w:pStyle w:val="BodyText"/>
      </w:pPr>
      <w:r>
        <w:t xml:space="preserve">Lưu Phong Sâm mời đám dã man nhân đến, nhưng chính hắn cũng không biết làm cách nào để tống tiễn chúng đi.</w:t>
      </w:r>
    </w:p>
    <w:p>
      <w:pPr>
        <w:pStyle w:val="BodyText"/>
      </w:pPr>
      <w:r>
        <w:t xml:space="preserve">Hắn mệnh lệnh bộ đội thổ tộc ra ngoài thành, nhưng không một tù trưởng nào chịu nghe lệnh. So với phồn hoa trong thành không cần tốn sức cũng có thu hoạch, ai nguyện ý rời khỏi thành chịu khổ chứ? Đại tù trưởng thô thanh thô khí hồi đáp: "Sâm đại nhân, đám hài nhi của ta còn chưa chơi đủ đâu!"</w:t>
      </w:r>
    </w:p>
    <w:p>
      <w:pPr>
        <w:pStyle w:val="BodyText"/>
      </w:pPr>
      <w:r>
        <w:t xml:space="preserve">"Cho chúng tôi thêm ba ngày, ba ngày sau chúng tôi sẽ thối lui!"</w:t>
      </w:r>
    </w:p>
    <w:p>
      <w:pPr>
        <w:pStyle w:val="BodyText"/>
      </w:pPr>
      <w:r>
        <w:t xml:space="preserve">"Chiếu theo phong tục của chúng tôi, khách nhân đến chủ nhà phải giữ khách một tuần!"</w:t>
      </w:r>
    </w:p>
    <w:p>
      <w:pPr>
        <w:pStyle w:val="BodyText"/>
      </w:pPr>
      <w:r>
        <w:t xml:space="preserve">"Thổ tộc chúng tôi là dân tộc thiểu số, dân tộc thiểu số có quy cũ của nó. Chiếu theo quy cũ của chúng tôi, làm khách phải ở một tháng!"</w:t>
      </w:r>
    </w:p>
    <w:p>
      <w:pPr>
        <w:pStyle w:val="BodyText"/>
      </w:pPr>
      <w:r>
        <w:t xml:space="preserve">"Chiếu theo quy của của thổ tộc chúng tôi, làm khách phải ở nhà chủ nhân chơi hai tháng!"</w:t>
      </w:r>
    </w:p>
    <w:p>
      <w:pPr>
        <w:pStyle w:val="BodyText"/>
      </w:pPr>
      <w:r>
        <w:t xml:space="preserve">Cuối cùng, có tên nộ khí trùng trùng quát: "Chẳng lẽ không phải ngài mời chúng tôi đến sao? Chủ nhân trục xuất khách nhân khỏi nhà mình, theo phong tục của chúng tôi thì đó là đại vũ nhục! Chiến sĩ thổ tộc dũng cảm tuyệt không tiếp thụ vũ nhục như thế!"</w:t>
      </w:r>
    </w:p>
    <w:p>
      <w:pPr>
        <w:pStyle w:val="BodyText"/>
      </w:pPr>
      <w:r>
        <w:t xml:space="preserve">Lưu Phong Sâm không dám nói thêm, vội dẫn vệ binh chuồn đi: ai mà biết thổ tộc có phong tục giết người rửa nhục hay không? Hắn hối hận vô cùng, dẫn một đám vô lại man rợ về nhà, cứ theo hướng thế này, không cần chờ Tử Xuyên gia đến thì Viễn Kinh thành nổi danh văn vật cũng hủy trong tay đám dã man nhân này.</w:t>
      </w:r>
    </w:p>
    <w:p>
      <w:pPr>
        <w:pStyle w:val="BodyText"/>
      </w:pPr>
      <w:r>
        <w:t xml:space="preserve">Kết cục của sự tình lại cực kì hí kịch hóa. Sau hai tuần, nguyên soái Lưu Phong Sương trấn thủ đông bộ chiến tuyến dẫn binh phản hồi Viễn Kinh.</w:t>
      </w:r>
    </w:p>
    <w:p>
      <w:pPr>
        <w:pStyle w:val="BodyText"/>
      </w:pPr>
      <w:r>
        <w:t xml:space="preserve">Nghe được tin tức Lưu Phong Sương sắp trở về, các chiến sĩ thổ tộc dũng cảm đột nhiên nhớ ra bọn họ đi chơi đã quá lâu rồi, trong một đêm triệt thoái không còn một tên.</w:t>
      </w:r>
    </w:p>
    <w:p>
      <w:pPr>
        <w:pStyle w:val="BodyText"/>
      </w:pPr>
      <w:r>
        <w:t xml:space="preserve">Cả sự kiện này lấy chính kịch đăng tràng, dùng nháo kịch hạ tràng, thuận tiện bạo lộ hoàn toàn sự vô năng của tân nhiệm quốc quân, đụng một tí là thích sử dụng vũ lực lại vô pháp khống chế vũ lực, tính cách thế này đối với một tên sơn đại vương thì đúng là mĩ đức, nhưng đối với một quốc gia có lễ pháp và đạo đức hoàn chỉnh ba trăm năm, Lưu Phong Sâm là một tên hôn quân không hơn không kém.</w:t>
      </w:r>
    </w:p>
    <w:p>
      <w:pPr>
        <w:pStyle w:val="BodyText"/>
      </w:pPr>
      <w:r>
        <w:t xml:space="preserve">Nhưng sự tình không có kết thúc ở đó. Vì sự kiện Viễn Kinh ngu xuẩn lần này, Lưu Phong Sương mắng cho Lưu Phong Sâm một trận, dùng từ rất khắc bạc, ngay cả heo mà nghe cũng phải xấu hổ.</w:t>
      </w:r>
    </w:p>
    <w:p>
      <w:pPr>
        <w:pStyle w:val="BodyText"/>
      </w:pPr>
      <w:r>
        <w:t xml:space="preserve">Nhưng Lưu Phong Sâm cả một phân liêm sỉ cũng không có, nghe Lưu Phong Sương mắng, hắn chẳng những trơ trơ mặt, còn đề xuất muốn mượng quân đội của Lưu Phong Sương! Lưu Phong Sương hỏi: "Ma tộc binh đã đuổi trở về rồi, đại ca muốn bộ đội để làm gỉ?"</w:t>
      </w:r>
    </w:p>
    <w:p>
      <w:pPr>
        <w:pStyle w:val="BodyText"/>
      </w:pPr>
      <w:r>
        <w:t xml:space="preserve">Lưu Phong Sâm đáp rất tự nhiên: "Đương nhiên là giết hai kẻ phản nghịch đó!"</w:t>
      </w:r>
    </w:p>
    <w:p>
      <w:pPr>
        <w:pStyle w:val="BodyText"/>
      </w:pPr>
      <w:r>
        <w:t xml:space="preserve">Lưu Phong Sương mắt trừng miệng há nhìn trưởng huynh của nàng, không dám tin có nguời lại vô sỉ và ngu xuẩn đến trình độ như thế: tên gia hỏa này không hấp thụ được chút giáo huấn nào từ tai họa vừa mới kết thúc!</w:t>
      </w:r>
    </w:p>
    <w:p>
      <w:pPr>
        <w:pStyle w:val="BodyText"/>
      </w:pPr>
      <w:r>
        <w:t xml:space="preserve">Nàng trầm mặc rất lâu, cuối cùng lạnh lùng nói: "Thập tự quân còn chưa có học qua đánh nội chiến!" Nàng xoay người lạnh lùng bước khỏi hoàng cung.</w:t>
      </w:r>
    </w:p>
    <w:p>
      <w:pPr>
        <w:pStyle w:val="BodyText"/>
      </w:pPr>
      <w:r>
        <w:t xml:space="preserve">Lưu Phong Sâm ngồi nguyên chỗ, trên đầu toát mồ hôi lạnh: trong chớp mắt vừa rồi, hắn thật sự nghĩ Lưu Phong Sương muốn giết hắn.</w:t>
      </w:r>
    </w:p>
    <w:p>
      <w:pPr>
        <w:pStyle w:val="BodyText"/>
      </w:pPr>
      <w:r>
        <w:t xml:space="preserve">Sau trận mắng đó, Lưu Phong Sâm quyết tâm phải giải trừ binh quyền của Lưu Phong Sương, mấy chục vạn đông bộ quân cường hãn uy hiếp quá lớn, cá tính Lưu Phong Sương quật cường vô pháp chế ngự, có nàng, cái ghế quân chủ ngồi không yên.</w:t>
      </w:r>
    </w:p>
    <w:p>
      <w:pPr>
        <w:pStyle w:val="BodyText"/>
      </w:pPr>
      <w:r>
        <w:t xml:space="preserve">"Lưu Phong Sương nguyên soái, ta lấy danh nghĩa gia chủ của Lưu Phong gia tộc, quyết định giải trừ binh quyền của ngươi!" Cho dù cho Lưu Phong Sâm thêm hai lá gan nữa thì hắn cũng không dám đường đường chính chính đối đầu với Lưu Phong Sương.</w:t>
      </w:r>
    </w:p>
    <w:p>
      <w:pPr>
        <w:pStyle w:val="BodyText"/>
      </w:pPr>
      <w:r>
        <w:t xml:space="preserve">Hắn giả lả đi tìm Lưu Phong Sương, trên mặt cười giả dối, tán tụng nịnh bộ một hồi, nói: "Hảo muội muội, muội vì Lưu Phong gia tộc mà chinh chiến nhiều năm, đúng là quá gian khổ, ta làm đại ca cũng không thể đứng nhìn, ta quyết định uội nghỉ phép một tháng, muội thoải mái đi chơi đi! Quân đội cứ để đó, muội không cần quan tâm, Ân Thái Khắc là một người đáng tin, muội hoàn toàn không cần lo lắng đâu!"</w:t>
      </w:r>
    </w:p>
    <w:p>
      <w:pPr>
        <w:pStyle w:val="BodyText"/>
      </w:pPr>
      <w:r>
        <w:t xml:space="preserve">"Hoàn toàn không cần lo lắng đâu!" Lưu Phong Sâm tươi cười đảm bảo, hắn hồi hộp toát mồ hơi ướt đẫm lưng: Trong Viễn Kinh thành đều là quân đội của Lưu Phong Sương, ngoài Viễn Kinh thành cũng là quân đội của Lưu Phong Sương, nàng có thể dễ dàng phế truất hắn, bản thân hắn đang giỡn với hổ à!</w:t>
      </w:r>
    </w:p>
    <w:p>
      <w:pPr>
        <w:pStyle w:val="BodyText"/>
      </w:pPr>
      <w:r>
        <w:t xml:space="preserve">Lưu Phong Sương mặt vô biểu tình, chăm chú nhìn hắn, khẽ nghiêng mình: "Tuân mệnh, gia chủ".</w:t>
      </w:r>
    </w:p>
    <w:p>
      <w:pPr>
        <w:pStyle w:val="BodyText"/>
      </w:pPr>
      <w:r>
        <w:t xml:space="preserve">Nàng đặt binh quyền lệnh phù lên bàn, bình tĩnh hỏi: "Còn có phân phó gì không, gia chủ?"</w:t>
      </w:r>
    </w:p>
    <w:p>
      <w:pPr>
        <w:pStyle w:val="BodyText"/>
      </w:pPr>
      <w:r>
        <w:t xml:space="preserve">Cả Lưu Phong Sâm cũng không ngờ sự tình thuận lợi như thế, hắn kinh ngạc đến mức không biết nói gì.</w:t>
      </w:r>
    </w:p>
    <w:p>
      <w:pPr>
        <w:pStyle w:val="BodyText"/>
      </w:pPr>
      <w:r>
        <w:t xml:space="preserve">Lưu Phong Sương nhẹ nhàng thi lễ: "Nếu không có chuyện gì khác, tôi phải đi chuẩn bị hành lý".</w:t>
      </w:r>
    </w:p>
    <w:p>
      <w:pPr>
        <w:pStyle w:val="BodyText"/>
      </w:pPr>
      <w:r>
        <w:t xml:space="preserve">"Muội...Muội muốn đi đâu?"</w:t>
      </w:r>
    </w:p>
    <w:p>
      <w:pPr>
        <w:pStyle w:val="BodyText"/>
      </w:pPr>
      <w:r>
        <w:t xml:space="preserve">"Nếu như gia chủ cho phép, tôi tính sang phía Lâm gia nghỉ ngơi một đoạn thời gian, Hà khâu là thành thị nổi danh, phong cảnh rất đẹp". Lưu Phong Sương khép mắt, nhẹ giọng nói: "Cũng như gia chủ nói, tôi quá mệt rồi. Phụ thân đã đem đại nghiệp giao cho ngài, đại ca ngài phải đảm đương nhiều việc, thứ cho tiểu muội không giúp được. Đại ca, mọi việc nhờ ngài!"</w:t>
      </w:r>
    </w:p>
    <w:p>
      <w:pPr>
        <w:pStyle w:val="BodyText"/>
      </w:pPr>
      <w:r>
        <w:t xml:space="preserve">Nhìn đôi mắt trong sáng đầy chính khí, cho dù Lưu Phong Sâm tự nhận vô sỉ cùng cực cũng không khỏi cảm thấy hổ thẹn.</w:t>
      </w:r>
    </w:p>
    <w:p>
      <w:pPr>
        <w:pStyle w:val="BodyText"/>
      </w:pPr>
      <w:r>
        <w:t xml:space="preserve">Đã một thời gian dài, Lưu Phong Sương đã được xem là trụ cột thủ hộ cho Lưu Phong gia, tin tức nàng bị bãi chức dẫn đến oanh động cực lớn, dân gian nghị luận khắp nơi, mà theo tin tức Lưu Phong Sương thất thế còn có một tin tức khác giật gân không kém: "Lưu Phong Sâm lên ngôi bất chính!"</w:t>
      </w:r>
    </w:p>
    <w:p>
      <w:pPr>
        <w:pStyle w:val="BodyText"/>
      </w:pPr>
      <w:r>
        <w:t xml:space="preserve">Lời đồn đãi giống như hoa Bồ công anh tán phát khắp hang cùng ngõ hẻm, đám người rảnh rỗi tụ tập tán chuyện rất linh hoạt, nước miếng bắn tung tóe, phảng phất đích thân bọn họ chứng kiến sự tình: "Trước khi Tây Sơn đại nhân lâm chung, trong phòng chỉ có một mình Lưu Phong Sâm, tất cả thị vệ và đại thân đều bị đuổi ra ngoài. Đại nhân buổi sáng tinh thần còn quắc thước, kết quả sau khi Lưu Phong Sâm bước vào, chưa đến năm phút đi ra, Tây Sơn đại nhân đã tắt thở!"</w:t>
      </w:r>
    </w:p>
    <w:p>
      <w:pPr>
        <w:pStyle w:val="BodyText"/>
      </w:pPr>
      <w:r>
        <w:t xml:space="preserve">Tin tức càng truyền càng lệch lạc, thêm rất nhiều tình tiết nhỏ, nghe nói đương thời bên ngoài có có "Người", mà "Người" này lại thay đổi trong các lời đồn đãi, có nơi thì nói là một thị vệ trẻ tuổi, có nơi thì là một lão cung nữ, sang chỗ khác lại biến thành một trọng thần đức cao vọng trọng. Nhưng cho dù là ai đều có một điểm chung, đó là khi đó ở ngoài nghe được bên trong phòng có tiếng mắng chửi ác độc, tiếng đánh đập, tiếng thở nặng nhọc, người bị hại rên rỉ kêu cứu, thanh âm bi ai cầu khẩn rất nhanh biến mất, gia chủ tiền nhiệm tắt thở rồi.</w:t>
      </w:r>
    </w:p>
    <w:p>
      <w:pPr>
        <w:pStyle w:val="BodyText"/>
      </w:pPr>
      <w:r>
        <w:t xml:space="preserve">Không có ai có thể tận mắt nhìn thấy di thể của Lưu Phong Tây Sơn, thái y nghiệm thi bị xe ngựa đụng phải rất kì lạ, vệ đội phong tỏa hiện trường đều bị điều đến chiến trường tây bắc, trên đường thất tung thần bí, thậm chí bằng chứng lớn nhất về sự kế vị của Lưu Phong Sâm là di thư của Lưu Phong Tây Sơn, nghe nói chẳng ai được đọc qua. Người nói vung tay, ngữ khí khẳng định với những người nghe: "Ngươi xem, chẳng phải sự tình đã quá rõ ràng hay sao?"</w:t>
      </w:r>
    </w:p>
    <w:p>
      <w:pPr>
        <w:pStyle w:val="BodyText"/>
      </w:pPr>
      <w:r>
        <w:t xml:space="preserve">Lời đồn càng truyền càng thịnh, Lưu Phong Sâm nổi giận truy tìm người truyền ngôn, nhưng dao ngôn giống như gió chẳng có thân thể, muốn tóm lấy cũng không được, Lưu Phong Sâm ôm một bụng lửa giận không nơi phát tác.</w:t>
      </w:r>
    </w:p>
    <w:p>
      <w:pPr>
        <w:pStyle w:val="BodyText"/>
      </w:pPr>
      <w:r>
        <w:t xml:space="preserve">Trong lúc mất kiên nhẫn, hắn phát động một chiến dịch quảng cáo, quan hệ công chúng rầm rộ nhằm chống lại lời đồn, báo giấy mỗi ngày đều giật tít tiêu đề: "Lưu Phong Sâm điện hạ kính ái đi thăm cô nhi viện!"</w:t>
      </w:r>
    </w:p>
    <w:p>
      <w:pPr>
        <w:pStyle w:val="BodyText"/>
      </w:pPr>
      <w:r>
        <w:t xml:space="preserve">"Lưu Phong Sâm điện hạ khảng khái đóng góp cho quỹ người thất học!"</w:t>
      </w:r>
    </w:p>
    <w:p>
      <w:pPr>
        <w:pStyle w:val="BodyText"/>
      </w:pPr>
      <w:r>
        <w:t xml:space="preserve">"Thất nghiệp không thất chí! Lưu Phong Sâm điện hạ bắt tay thân thiết các công nhân thất nghiệp, cổ vũ tinh thần bọn họ!"</w:t>
      </w:r>
    </w:p>
    <w:p>
      <w:pPr>
        <w:pStyle w:val="BodyText"/>
      </w:pPr>
      <w:r>
        <w:t xml:space="preserve">"Lưu Phong Sâm điện hạ phát động lao động công ích, tự thân đi dọn nhà xí công cộng!"</w:t>
      </w:r>
    </w:p>
    <w:p>
      <w:pPr>
        <w:pStyle w:val="BodyText"/>
      </w:pPr>
      <w:r>
        <w:t xml:space="preserve">"Lưu Phong Sâm điện hạ dẫn đội săn bắt cướp chuyên bắt trộm cướp trên đại nhai!"</w:t>
      </w:r>
    </w:p>
    <w:p>
      <w:pPr>
        <w:pStyle w:val="BodyText"/>
      </w:pPr>
      <w:r>
        <w:t xml:space="preserve">"Lưu Phong Sâm điện hạ bị lộ thân phận người dơi của mình, khiêm tốn phát biểu: bảo hộ chính nghĩa, cứu trợ nhược tiểu, đó là mộng tưởng từ nhỏ của tôi!"</w:t>
      </w:r>
    </w:p>
    <w:p>
      <w:pPr>
        <w:pStyle w:val="BodyText"/>
      </w:pPr>
      <w:r>
        <w:t xml:space="preserve">Rất nhiều báo chí đều cấp thiết vạch rõ, vị quốc quân tốt Lưu Phong Sâm của chúng ta là một kẻ sĩ nhân nghĩa có lòng thiện và công đức to lớn, ngài quán triệt lí tưởng chính nghĩa, không e sợ tội ác, yêu mến quan tâm đến dân chúng, là một người thanh niên lương thiện, ngài sao có thể gây tội ác giết phụ thân chứ?</w:t>
      </w:r>
    </w:p>
    <w:p>
      <w:pPr>
        <w:pStyle w:val="BodyText"/>
      </w:pPr>
      <w:r>
        <w:t xml:space="preserve">Nhưng đáng tiếc, chiến dịch cộng đồng rầm rộ đó lại không đạt được hiệu quả như mong đợi. Ngược với thái độ tò mò, hứng thú với các tin đồn, đối với chiến dịch tự đánh bóng bản thân của Lưu Phong Sâm, dân chúng hầu như hết sức thờ ơ.</w:t>
      </w:r>
    </w:p>
    <w:p>
      <w:pPr>
        <w:pStyle w:val="BodyText"/>
      </w:pPr>
      <w:r>
        <w:t xml:space="preserve">Chỉ vào tấm hình "Lưu Phong Sâm thân thiết bắt tay với công nhân thất nghiệp", một tiểu hài hỏi: "Mẹ ơi, đây là hình ai vậy?"</w:t>
      </w:r>
    </w:p>
    <w:p>
      <w:pPr>
        <w:pStyle w:val="BodyText"/>
      </w:pPr>
      <w:r>
        <w:t xml:space="preserve">Người mẹ hờ hững đáp: "Là tấm ảnh người nuôi dưỡng thú và đại tinh tinh".</w:t>
      </w:r>
    </w:p>
    <w:p>
      <w:pPr>
        <w:pStyle w:val="BodyText"/>
      </w:pPr>
      <w:r>
        <w:t xml:space="preserve">Mắt thấy đã dùng hết chiêu số, Lưu Phong Sâm chán nản mặc kệ, dao ngôn lại đồn đãi khắp nơi, cuối cùng, báo chí đành đăng trực tiếp: "Lưu Phong Sâm điện hạ kế vị hoàn toàn hợp pháp, ngài không có thay đổi di thư, không có mưu hại phụ thân và đệ đệ!" Lưu Phong Sâm giận dữ mắng bộ trưởng tuyên truyền là gian tế do địch nhân cài vào chính phủ.</w:t>
      </w:r>
    </w:p>
    <w:p>
      <w:pPr>
        <w:pStyle w:val="BodyText"/>
      </w:pPr>
      <w:r>
        <w:t xml:space="preserve">Mà lúc Lưu Phong Sâm giận dữ luống cuống, địch nhân của hắn cũng không có thoải mái nghỉ ngơi.</w:t>
      </w:r>
    </w:p>
    <w:p>
      <w:pPr>
        <w:pStyle w:val="BodyText"/>
      </w:pPr>
      <w:r>
        <w:t xml:space="preserve">Lưu Phong Thanh và Lưu Phong Minh, hai huynh đệ bình thường như thủy hỏa bất dung, hiện tại liên thủ, bọn chúng tuyên bố công khai, lời đồn hoàn toàn là sự thật, đích thân bọn chúng nhìn thấy Lưu Phong Sâm mưu nghịch giết cha đoạt ngôi, vì thế bị hắn bức hại, truy sát.</w:t>
      </w:r>
    </w:p>
    <w:p>
      <w:pPr>
        <w:pStyle w:val="BodyText"/>
      </w:pPr>
      <w:r>
        <w:t xml:space="preserve">Hai vị Lưu Phong thiếu gia hô hào các dũng sĩ của gia tộc đứng lên, đấu tranh với kẻ đại ác giết cha đoạt ngôi, đem Lưu Phong chính quyền trả lại cho người kế vị chân chính.</w:t>
      </w:r>
    </w:p>
    <w:p>
      <w:pPr>
        <w:pStyle w:val="BodyText"/>
      </w:pPr>
      <w:r>
        <w:t xml:space="preserve">Theo tốc độ lan truyền của tin đồn, Lưu Phong Thanh và Lưu Phong Minh cũng tập kết quân đội của mình, tổng binh lực đạt hơn năm mươi vạn bộ đội, rình rập Viễn Kinh.</w:t>
      </w:r>
    </w:p>
    <w:p>
      <w:pPr>
        <w:pStyle w:val="BodyText"/>
      </w:pPr>
      <w:r>
        <w:t xml:space="preserve">Trong nội bộ giai cấp thống trị Viễn Kinh phát sinh phân liệt nghiêm trọng, sự kinh hoảng và lo lắng lan nhanh khắp các hành tỉnh và trong quân đội như ôn dịch, quân tâm dao động, dân tâm hoang mang, cơ quan chính phủ gần như tê liệt, phản quân thì từ từ gây áp lực lên Viễn Kinh. Lưu Phong thế gia truyền thừa ba trăm năm, chưa có một gia chủ nào vừa tiếp vị đã như ngồi trên đống lửa như lúc này, có người còn tiên đoán: "Cái ngày nghênh đón gia chủ thứ chín không còn xa rồi".</w:t>
      </w:r>
    </w:p>
    <w:p>
      <w:pPr>
        <w:pStyle w:val="BodyText"/>
      </w:pPr>
      <w:r>
        <w:t xml:space="preserve">Trọng thần li tâm, dân tâm hoảng loạn, phản loạn bốn bề, quốc cảnh nguy cơ rình rập, Lưu Phong Sâm vỗ trán than thở không thôi.</w:t>
      </w:r>
    </w:p>
    <w:p>
      <w:pPr>
        <w:pStyle w:val="BodyText"/>
      </w:pPr>
      <w:r>
        <w:t xml:space="preserve">Vì bảo vệ chính quyền, hắn ra một quyết định ngu xuẩn khiến người ngoài không biết bàn luận thế nào: Hắn xin xưng thần với cừu địch nhiều đời Tử Xuyên gia, cắt đất, tiến cống, điều kiện là Tử Xuyên gia phải giúp đỡ hắn trấn áp phản loạn trong nước.</w:t>
      </w:r>
    </w:p>
    <w:p>
      <w:pPr>
        <w:pStyle w:val="BodyText"/>
      </w:pPr>
      <w:r>
        <w:t xml:space="preserve">Trong đàm phán, thủ tịch đại biểu Đế Lâm của Tử Xuyên gia đề xuất một điều kiện: "Lưu Phong điện hạ, vì chứng minh thành ý của ngài, có lẽ ngài sẽ dâng nộp vô số trân tài địa bảo hiếm có, nhưng chúng tôi còn rất bất mãn một người, người này trong mười năm đã giết hại vô số tướng sĩ Tử Xuyên gia, hai tay nhuộm máu. Có người đó, hai nước tuyệt đối không có hòa bình. Điện hạ, ngài hiểu ý của ta chứ?"</w:t>
      </w:r>
    </w:p>
    <w:p>
      <w:pPr>
        <w:pStyle w:val="BodyText"/>
      </w:pPr>
      <w:r>
        <w:t xml:space="preserve">Nghe điều kiện đó, Lưu Phong Sâm chấn kinh sững người, sau đó mới kinh hoảng thốt: "Vậy sao được, dù sao cũng là thân muội muội của tôi!"</w:t>
      </w:r>
    </w:p>
    <w:p>
      <w:pPr>
        <w:pStyle w:val="BodyText"/>
      </w:pPr>
      <w:r>
        <w:t xml:space="preserve">Hắn năn nỉ: "Điều kiện gì cũng có thể, nhưng điều kiện này thật không làm được! Đế Lâm đại nhân, tôi nhường thêm hai hành tỉnh cho Tử Xuyên gia được không?"</w:t>
      </w:r>
    </w:p>
    <w:p>
      <w:pPr>
        <w:pStyle w:val="BodyText"/>
      </w:pPr>
      <w:r>
        <w:t xml:space="preserve">"Đối với sự thương xót tình thân của Lưu Phong điện hạ, tại hạ hết sức cảm động. Tôi đoán hai vị đệ đệ của điện hạ chắc cũng đang ở gần Viễn Kinh, các vị đại nhân, chúng ta đi thôi, không nên cản trở Lưu Phong điện hạ thân mật đoàn tụ với đệ đệ muội muội của ông ấy".</w:t>
      </w:r>
    </w:p>
    <w:p>
      <w:pPr>
        <w:pStyle w:val="BodyText"/>
      </w:pPr>
      <w:r>
        <w:t xml:space="preserve">Đế Lâm đứng lên định ra ngoài, các đại biểu đến đàm phán cũng đứng lên muốn đi theo, trán Lưu Phong Sâm đầy mồ hôi, hắn nghiến răng gọi: "Đế Lâm đại nhân, xin ngừng bước!"</w:t>
      </w:r>
    </w:p>
    <w:p>
      <w:pPr>
        <w:pStyle w:val="BodyText"/>
      </w:pPr>
      <w:r>
        <w:t xml:space="preserve">"Tôi...Tôi đáp ứng ngài là được rồi!"</w:t>
      </w:r>
    </w:p>
    <w:p>
      <w:pPr>
        <w:pStyle w:val="BodyText"/>
      </w:pPr>
      <w:r>
        <w:t xml:space="preserve">Từ thời khắc này, Lưu Phong thế gia từng hùng cứ tây phương đại lục ba trăm năm bắt đầu nhanh chóng suy bại.</w:t>
      </w:r>
    </w:p>
    <w:p>
      <w:pPr>
        <w:pStyle w:val="Compact"/>
      </w:pPr>
      <w:r>
        <w:t xml:space="preserve">-o0o-</w:t>
      </w:r>
      <w:r>
        <w:br w:type="textWrapping"/>
      </w:r>
      <w:r>
        <w:br w:type="textWrapping"/>
      </w:r>
    </w:p>
    <w:p>
      <w:pPr>
        <w:pStyle w:val="Heading2"/>
      </w:pPr>
      <w:bookmarkStart w:id="101" w:name="chương-2-tử-xuyên-độc-lựu-khối-u-của-tử-xuyên"/>
      <w:bookmarkEnd w:id="101"/>
      <w:r>
        <w:t xml:space="preserve">79. Chương 2 : Tử Xuyên Độc Lựu (khối U Của Tử Xuyê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6: Phong hỏa giai nhân.</w:t>
      </w:r>
    </w:p>
    <w:p>
      <w:pPr>
        <w:pStyle w:val="BodyText"/>
      </w:pPr>
      <w:r>
        <w:t xml:space="preserve">-----oo0oo-----</w:t>
      </w:r>
    </w:p>
    <w:p>
      <w:pPr>
        <w:pStyle w:val="BodyText"/>
      </w:pPr>
      <w:r>
        <w:t xml:space="preserve">Chương 2: Tử Xuyên độc lựu (Khối u của Tử Xuyên)</w:t>
      </w:r>
    </w:p>
    <w:p>
      <w:pPr>
        <w:pStyle w:val="BodyText"/>
      </w:pPr>
      <w:r>
        <w:t xml:space="preserve">Nhóm dịch: Tú Xuyên</w:t>
      </w:r>
    </w:p>
    <w:p>
      <w:pPr>
        <w:pStyle w:val="BodyText"/>
      </w:pPr>
      <w:r>
        <w:t xml:space="preserve">Sưu Tầm by nguoibantot8 --- 4vn.eu</w:t>
      </w:r>
    </w:p>
    <w:p>
      <w:pPr>
        <w:pStyle w:val="BodyText"/>
      </w:pPr>
      <w:r>
        <w:t xml:space="preserve">Ngày 24 tháng 12 năm 783, chạng vạng, Tây nam quốc cảnh Tử Xuyên gia.</w:t>
      </w:r>
    </w:p>
    <w:p>
      <w:pPr>
        <w:pStyle w:val="BodyText"/>
      </w:pPr>
      <w:r>
        <w:t xml:space="preserve">Lâm Duệ rất ân cần tiễn Tử Xuyên Tú một đoạn đường dài, mãi đến khi phía trước xuất hiện Ưng kì của Tử Xuyên gia.</w:t>
      </w:r>
    </w:p>
    <w:p>
      <w:pPr>
        <w:pStyle w:val="BodyText"/>
      </w:pPr>
      <w:r>
        <w:t xml:space="preserve">Trước khi cáo biệt, hai người đều xin lỗi lẫn nhau, hối lỗi vì sự không may lần này, biểu thị sự kiện lần này là ngoài ý liệu, tuyệt không ảnh hưởng đến tình hữu nghị sâu sắc giữa hai người và giữa hai quốc gia.</w:t>
      </w:r>
    </w:p>
    <w:p>
      <w:pPr>
        <w:pStyle w:val="BodyText"/>
      </w:pPr>
      <w:r>
        <w:t xml:space="preserve">Trong sắc hoàng hôn, vẫy tay tạm biệt Lâm Duệ, quay lại lãnh địa Lâm gia trong bóng chiều nhập nhoạng, Tử Xuyên Tú áp chế hồi hộp trong lòng, bước trên lãnh thổ tổ quốc, gã có cảm giác an toàn, giống như lãng tử phiêu bạc quay về nhà.</w:t>
      </w:r>
    </w:p>
    <w:p>
      <w:pPr>
        <w:pStyle w:val="BodyText"/>
      </w:pPr>
      <w:r>
        <w:t xml:space="preserve">Sự tiễn biệt trên biên cảnh đó đã kinh động đến trạm gác biên phòng Tử Xuyên gia, nhìn thấy Tử Xuyên Tú được phía kia long trọng đưa tiễn sang, Biên phòng quân cũng không dám lề mề, quân quan kính lễ với Tử Xuyên Tú: "Tiên sinh, mời ngài xuất trình chứng kiện".</w:t>
      </w:r>
    </w:p>
    <w:p>
      <w:pPr>
        <w:pStyle w:val="BodyText"/>
      </w:pPr>
      <w:r>
        <w:t xml:space="preserve">Tử Xuyên Tú thò tay vào túi mò mò, đột nhiên phát giác cái túi trống rỗng: lúc nãy va chạm với Lâm gia quân, chứng kiện không biết đã rớt đâu rồi.</w:t>
      </w:r>
    </w:p>
    <w:p>
      <w:pPr>
        <w:pStyle w:val="BodyText"/>
      </w:pPr>
      <w:r>
        <w:t xml:space="preserve">"Ta làm mất chứng kiện rồi. Ta là thống lĩnh Tử Xuyên Tú của Hắc kì quân".</w:t>
      </w:r>
    </w:p>
    <w:p>
      <w:pPr>
        <w:pStyle w:val="BodyText"/>
      </w:pPr>
      <w:r>
        <w:t xml:space="preserve">Nếu không phải khí độ bình thản trấn định như không của Tử Xuyên Tú, lại thêm phía bên kia long trọng tiễn gã, quân quan đó nói không chừng đã cười phá lên: "Ngài...ngài không phải là nói đùa chứ?"</w:t>
      </w:r>
    </w:p>
    <w:p>
      <w:pPr>
        <w:pStyle w:val="BodyText"/>
      </w:pPr>
      <w:r>
        <w:t xml:space="preserve">"Dĩ nhiên không đùa".</w:t>
      </w:r>
    </w:p>
    <w:p>
      <w:pPr>
        <w:pStyle w:val="BodyText"/>
      </w:pPr>
      <w:r>
        <w:t xml:space="preserve">Quân quan chăm chú quan sát Tử Xuyên Tú, nhíu nhíu mày: "Ách, vị tiên sinh này, ngài không có chứng kiện, chúng tôi cũng chưa thấy qua hình dạng thống lĩnh đại nhân, cái này làm khó chúng tôi rồi".</w:t>
      </w:r>
    </w:p>
    <w:p>
      <w:pPr>
        <w:pStyle w:val="BodyText"/>
      </w:pPr>
      <w:r>
        <w:t xml:space="preserve">Tử Xuyên Tú ngẩn ra: "Chẳng lẽ các người không có ai từng thấy qua ta sao?"</w:t>
      </w:r>
    </w:p>
    <w:p>
      <w:pPr>
        <w:pStyle w:val="BodyText"/>
      </w:pPr>
      <w:r>
        <w:t xml:space="preserve">"Rất xin lỗi, cấp bậc chúng tôi quá thấp, không có tư cách gặp trực tiếp thống lĩnh".</w:t>
      </w:r>
    </w:p>
    <w:p>
      <w:pPr>
        <w:pStyle w:val="BodyText"/>
      </w:pPr>
      <w:r>
        <w:t xml:space="preserve">"Thì ra vậy, kêu tổng đốc hành tỉnh các ngươi đến đây, hắn chắc đã gặp ta rồi".</w:t>
      </w:r>
    </w:p>
    <w:p>
      <w:pPr>
        <w:pStyle w:val="BodyText"/>
      </w:pPr>
      <w:r>
        <w:t xml:space="preserve">Đám quan binh đưa mắt nhìn nhau, tổng đốc hành tỉnh là tướng lĩnh quản lý trên vạn trú quân, đối với bọn họ mà nói, đó chính là đại nhân vật! Tùy tiện mời tổng đốc qua đây, vạn nhất người này không phải là thống lĩnh, quấy rầy tổng đốc đại nhân, bọn họ há không phải xui xẻo?</w:t>
      </w:r>
    </w:p>
    <w:p>
      <w:pPr>
        <w:pStyle w:val="BodyText"/>
      </w:pPr>
      <w:r>
        <w:t xml:space="preserve">Đám binh lính nhỏ giọng xì xào bàn tán một hồi, cuối cùng quân quan đó nói với Tử Xuyên Tú: "Đại nhân, chúng tôi trước hết báo cáo lên cấp trên, để cấp trên đến giải quyết, như vậy được không?"</w:t>
      </w:r>
    </w:p>
    <w:p>
      <w:pPr>
        <w:pStyle w:val="BodyText"/>
      </w:pPr>
      <w:r>
        <w:t xml:space="preserve">"Cấp trên của các người là ai?"</w:t>
      </w:r>
    </w:p>
    <w:p>
      <w:pPr>
        <w:pStyle w:val="BodyText"/>
      </w:pPr>
      <w:r>
        <w:t xml:space="preserve">"Cấp trên của chúng tôi là Ngõa Lâm biên phòng trị bộ thiếu, cấp trên nữa là Ngõa Lâm trú quân tham mưu bộ, trên nữa mới đến tổng đốc hành tỉnh..."</w:t>
      </w:r>
    </w:p>
    <w:p>
      <w:pPr>
        <w:pStyle w:val="BodyText"/>
      </w:pPr>
      <w:r>
        <w:t xml:space="preserve">Tử Xuyên Tú nhíu mày, nhưng nhìn bộ dạng căng thẳng lo lắng của đám biên phòng quân, gã không nỡ làm khó bọn họ. Gã gật đầu hỏi: "Cũng chỉ đành như thế! Ngươi tên gì? Quan hàm gì?"</w:t>
      </w:r>
    </w:p>
    <w:p>
      <w:pPr>
        <w:pStyle w:val="BodyText"/>
      </w:pPr>
      <w:r>
        <w:t xml:space="preserve">"Hạ quan Âu Lộ, quan hàm Tiểu kì".</w:t>
      </w:r>
    </w:p>
    <w:p>
      <w:pPr>
        <w:pStyle w:val="BodyText"/>
      </w:pPr>
      <w:r>
        <w:t xml:space="preserve">Tiểu kì quân quan sao lại chỉ làm chỉ huy một trạm gác? Tử Xuyên Tú hơi kinh ngạc nhưng không có truy vấn: "Ậu Lộ tiểu kì, có gì ăn không đem qua đây. Còn nữa, chuẩn bị cho ta một cái giường tạm, đêm nay ta sẽ ngủ ở chỗ các người".</w:t>
      </w:r>
    </w:p>
    <w:p>
      <w:pPr>
        <w:pStyle w:val="BodyText"/>
      </w:pPr>
      <w:r>
        <w:t xml:space="preserve">Lúc sẩm tối thì mấy quân nhân đi săn trở về, trên tay xách hai con thỏ rừng, kẻ lột da, kẻ nhóm lửa bắt nồi. Ngoài song cửa là khung cảnh núi rừng hoang dã hắc ám tịch liêu, rừng cây chập chùng xa xa, trong góc nhà có một bếp lửa, vừa chiếu sáng vừa sưởi ấm, ánh lửa bập bùng, hai mươi mấy quân nhân ngồi quanh dùng cơm tối.</w:t>
      </w:r>
    </w:p>
    <w:p>
      <w:pPr>
        <w:pStyle w:val="BodyText"/>
      </w:pPr>
      <w:r>
        <w:t xml:space="preserve">Bữa ăn chỉ có cơm trắng và rau, phần lớn thịt thỏ là dành cho Tử Xuyên Tú.</w:t>
      </w:r>
    </w:p>
    <w:p>
      <w:pPr>
        <w:pStyle w:val="BodyText"/>
      </w:pPr>
      <w:r>
        <w:t xml:space="preserve">Tử Xuyên Tú và mấy đũa cơm, thịt thỏ vì không có tẩm hương vị toát lên mùi hơi khó ăn, gã thuận miệng hỏi: "Bình thường mọi người đều ăn thế này à? Ăn rau không thì không được, binh sĩ không ăn thịt không có sức, ăn uống không nên quá đơn giản thế này".</w:t>
      </w:r>
    </w:p>
    <w:p>
      <w:pPr>
        <w:pStyle w:val="BodyText"/>
      </w:pPr>
      <w:r>
        <w:t xml:space="preserve">Âu Lộ cười khổ không lên tiếng, có binh sĩ nhịn không được đáp: "Đại nhân, rau xanh đã là món ngon của chúng tôi, hôm nay có khách nhân, chúng tôi mới đặc biệt hái rau thêm món, bình thường chúng tôi không có xa xỉ như thế đâu".</w:t>
      </w:r>
    </w:p>
    <w:p>
      <w:pPr>
        <w:pStyle w:val="BodyText"/>
      </w:pPr>
      <w:r>
        <w:t xml:space="preserve">"Thế này mà là xa xỉ?" Tử Xuyên Tú giật mình, gã nghĩ đến tửu điếm tân quán trong những buổi tiệc thịnh soạn ở Đán nhã và Đế đô, giai hào mĩ tửu chất như núi, thức ăn thừa mứa đem đổ cho chó.</w:t>
      </w:r>
    </w:p>
    <w:p>
      <w:pPr>
        <w:pStyle w:val="BodyText"/>
      </w:pPr>
      <w:r>
        <w:t xml:space="preserve">Bản thân cao cao tại thượng có cuộc sống sung sướng, còn những biên phòng quân này, trồng rau, săn bắn, chẻ củi, cởi quân phục ra lập tức biến thành nông dân. So với kẻ đương quyền xa hoa hủ hóa, những sĩ binh này chính là đối lập, bọn họ chất phát và trung thành, bọn họ mới là người bảo vệ chân chính cho biên cương bao la của Tử Xuyên gia, bọn họ là những anh hùng vô danh.</w:t>
      </w:r>
    </w:p>
    <w:p>
      <w:pPr>
        <w:pStyle w:val="BodyText"/>
      </w:pPr>
      <w:r>
        <w:t xml:space="preserve">"Không đúng, trong chuyện này có điểm không đúng!" Tử Xuyên Tú đột nhiên nhớ lại, Phổ Hân và Ngõa Đức đều có báo cáo với gã, mỗi sĩ binh phổ thông của quân đội gia tộc đều có tiêu chuẩn dinh dưỡng là năm đồng bạc mỗi tuần, quân quan là mười đồng bạc, mà Hắc kì quân bởi vì đóng ở địa phương giàu có nên cấp cho quân quan mỗi tuần mười lăm đồng bạc. Như thế mỗi binh sĩ một tháng tiền ăn là hai mươi đồng, thêm tiền lương mỗi tháng mười đồng, làm sao chỉ phải ăn cơm với rau thế này chứ?</w:t>
      </w:r>
    </w:p>
    <w:p>
      <w:pPr>
        <w:pStyle w:val="BodyText"/>
      </w:pPr>
      <w:r>
        <w:t xml:space="preserve">Gã hỏi binh sĩ đó: "Các người mỗi tháng lãnh được bao nhiêu tiền ăn?"</w:t>
      </w:r>
    </w:p>
    <w:p>
      <w:pPr>
        <w:pStyle w:val="BodyText"/>
      </w:pPr>
      <w:r>
        <w:t xml:space="preserve">"Khải bẩm đại nhân, tiền ăn mỗi tháng của chúng tôi chỉ có hai đồng bạc".</w:t>
      </w:r>
    </w:p>
    <w:p>
      <w:pPr>
        <w:pStyle w:val="BodyText"/>
      </w:pPr>
      <w:r>
        <w:t xml:space="preserve">Tử Xuyên Tú kìm lửa giận, lại hỏi: "Vậy mỗi tháng ngươi lãnh được bao nhiêu tiền?"</w:t>
      </w:r>
    </w:p>
    <w:p>
      <w:pPr>
        <w:pStyle w:val="BodyText"/>
      </w:pPr>
      <w:r>
        <w:t xml:space="preserve">"Mỗi tháng tôi lãnh được hai đồng bạc".</w:t>
      </w:r>
    </w:p>
    <w:p>
      <w:pPr>
        <w:pStyle w:val="BodyText"/>
      </w:pPr>
      <w:r>
        <w:t xml:space="preserve">"Toàn bộ?"</w:t>
      </w:r>
    </w:p>
    <w:p>
      <w:pPr>
        <w:pStyle w:val="BodyText"/>
      </w:pPr>
      <w:r>
        <w:t xml:space="preserve">"Đúng, đúng vậy, là toàn bộ!"</w:t>
      </w:r>
    </w:p>
    <w:p>
      <w:pPr>
        <w:pStyle w:val="BodyText"/>
      </w:pPr>
      <w:r>
        <w:t xml:space="preserve">Ầm một tiếng, Tử Xuyên Tú phẫn nộ đập lên bàn, nồi cơm đặt trên bàn nảy lên rớt xuống kêu đông đông điếc tai, gã trừng mắt nhìn tên quân quan: "Lại cắt xén nhiều như thế! Ngươi quá tham lam rồi!"</w:t>
      </w:r>
    </w:p>
    <w:p>
      <w:pPr>
        <w:pStyle w:val="BodyText"/>
      </w:pPr>
      <w:r>
        <w:t xml:space="preserve">Âu Lộ vội phân biện: "Đại nhân, chuyện không liên quan đến tôi! Tôi một hào cũng không cắt xén, ở trên phát bao nhiêu, tôi đều phát lại toàn bộ ọi người!"</w:t>
      </w:r>
    </w:p>
    <w:p>
      <w:pPr>
        <w:pStyle w:val="BodyText"/>
      </w:pPr>
      <w:r>
        <w:t xml:space="preserve">Đám sĩ binh cũng nói: "Đại nhân, Âu Lộ trưởng quân không phải hạng người đó, tiền của anh ta cũng bị cắt xén bớt".</w:t>
      </w:r>
    </w:p>
    <w:p>
      <w:pPr>
        <w:pStyle w:val="BodyText"/>
      </w:pPr>
      <w:r>
        <w:t xml:space="preserve">Tử Xuyên Tú mới biết vừa nghi oan cho người tốt, vội hỏi: "Ngươi có biết là kẻ nào cắt xén tiền của các ngươi không?"</w:t>
      </w:r>
    </w:p>
    <w:p>
      <w:pPr>
        <w:pStyle w:val="BodyText"/>
      </w:pPr>
      <w:r>
        <w:t xml:space="preserve">Âu Lộ do dự một lúc, nhỏ giọng đáp: "Hạ quan không rõ".</w:t>
      </w:r>
    </w:p>
    <w:p>
      <w:pPr>
        <w:pStyle w:val="BodyText"/>
      </w:pPr>
      <w:r>
        <w:t xml:space="preserve">Tử Xuyên Tú hiểu rồi, y không phải không biết, y là biết mà không dám nói. Ở trước mặt của nhiều binh sĩ, Tử Xuyên Tú cũng không tiện ép y, gật đầu nói: "Ra thế. Lúc này không còn sớm, mọi người đều đi nghỉ đi".</w:t>
      </w:r>
    </w:p>
    <w:p>
      <w:pPr>
        <w:pStyle w:val="BodyText"/>
      </w:pPr>
      <w:r>
        <w:t xml:space="preserve">Nằm trên giường, Tử Xuyên Tú suy nghĩ miên man.</w:t>
      </w:r>
    </w:p>
    <w:p>
      <w:pPr>
        <w:pStyle w:val="BodyText"/>
      </w:pPr>
      <w:r>
        <w:t xml:space="preserve">So với quan viên địa phương, đãi ngộ của quân quan thấp hơn nhiều, chỉ có dựa vào tiền lương và hư báo binh viên để kiếm thêm, dần dần kiểu ăn tiền đó đã thành quán lệ trong quân đội, Tử Xuyên Tú biết rõ, nhưng chỉ cần không quá phận thì gã cũng không truy cứu.</w:t>
      </w:r>
    </w:p>
    <w:p>
      <w:pPr>
        <w:pStyle w:val="BodyText"/>
      </w:pPr>
      <w:r>
        <w:t xml:space="preserve">Thông thường, ăn chặn từ ba đến năm phần trăm là quán lệ. Nhưng ăn chặn như ở Ngõa Lâm lên đến hơn chín mươi phần trăm thì đó là hành vi hút máu. Nếu không phải bản thân chứng kiến tận mắt, Tử Xuyên Tú tuyệt đối không dám tin, gã cảm thấy rất kì quái, tại sao đến giờ mà bộ đội còn chưa binh biến!</w:t>
      </w:r>
    </w:p>
    <w:p>
      <w:pPr>
        <w:pStyle w:val="BodyText"/>
      </w:pPr>
      <w:r>
        <w:t xml:space="preserve">Tử Xuyên Tú ghi chú vào trong sổ nhật kí: "Nhất định phải tra ra con quỷ hút máu này, thu thập nó!"</w:t>
      </w:r>
    </w:p>
    <w:p>
      <w:pPr>
        <w:pStyle w:val="BodyText"/>
      </w:pPr>
      <w:r>
        <w:t xml:space="preserve">Vốn cho rằng phải sáng mai mới có quân quan cao cấp đến, nhưng hành động của trú quân Ngõa Luân nhanh ngoài ý liệu, đại khái khoảng 11 giờ đêm, bên ngoài có tiếng xe ngựa lộc cộc và tiếng giày quân nhân giậm xuống đất.</w:t>
      </w:r>
    </w:p>
    <w:p>
      <w:pPr>
        <w:pStyle w:val="BodyText"/>
      </w:pPr>
      <w:r>
        <w:t xml:space="preserve">Lính canh của Biên phòng quân hỏi lớn: "Tổng đốc đại nhân khỏe! Kính chào ngài!"</w:t>
      </w:r>
    </w:p>
    <w:p>
      <w:pPr>
        <w:pStyle w:val="BodyText"/>
      </w:pPr>
      <w:r>
        <w:t xml:space="preserve">"À, người đó ở đâu?" Một giọng nam trầm ấm vang lên, Tử Xuyên Tú lập tức tỉnh táo, gã đã nghe ra, bản thân đã quên mất tổng đốc Ngõa Lâm hành tỉnh chính là Mã Duy!</w:t>
      </w:r>
    </w:p>
    <w:p>
      <w:pPr>
        <w:pStyle w:val="BodyText"/>
      </w:pPr>
      <w:r>
        <w:t xml:space="preserve">Dưới sự bao bọc của đám thân binh cầm đuốc, Mã Duy bước thẳng tới, lạnh lùng nhìn Âu Lộ tiểu kì: "Nghe nói có người mạo danh Tú Xuyên thống lĩnh ở nơi này?"</w:t>
      </w:r>
    </w:p>
    <w:p>
      <w:pPr>
        <w:pStyle w:val="BodyText"/>
      </w:pPr>
      <w:r>
        <w:t xml:space="preserve">Âu Lộ tiểu kì căng thẳng hồi đáp: "Đúng thế! Ông ấy đang nghỉ ngơi, đại nhân có muốn vào xem không?"</w:t>
      </w:r>
    </w:p>
    <w:p>
      <w:pPr>
        <w:pStyle w:val="BodyText"/>
      </w:pPr>
      <w:r>
        <w:t xml:space="preserve">"Lôi cái tên lừa gạt đó ra cho ta!"</w:t>
      </w:r>
    </w:p>
    <w:p>
      <w:pPr>
        <w:pStyle w:val="BodyText"/>
      </w:pPr>
      <w:r>
        <w:t xml:space="preserve">"Không cần phiền, ta tự ra được rồi". Theo tiếng nói, Tử Xuyên Tú cũng mở cửa xuất hiện.</w:t>
      </w:r>
    </w:p>
    <w:p>
      <w:pPr>
        <w:pStyle w:val="BodyText"/>
      </w:pPr>
      <w:r>
        <w:t xml:space="preserve">Nhìn thấy Tử Xuyên Tú, Mã Duy chấn kinh há hốc miệng: "Ngài sao"</w:t>
      </w:r>
    </w:p>
    <w:p>
      <w:pPr>
        <w:pStyle w:val="BodyText"/>
      </w:pPr>
      <w:r>
        <w:t xml:space="preserve">Hắn lập tức tỉnh ngộ, nghiêm trang hành lễ: "Thống lĩnh đại nhân khỏe! Không biết đại nhân giá đáo, không nghênh đón từ xa, thỉnh đại nhân thứ tội!"</w:t>
      </w:r>
    </w:p>
    <w:p>
      <w:pPr>
        <w:pStyle w:val="BodyText"/>
      </w:pPr>
      <w:r>
        <w:t xml:space="preserve">Tử Xuyên Tú xua tay: "Mã Duy các hạ bất tất khách khí. Ta đến cũng không có báo cho ngươi, ngươi có tội gì chứ?"</w:t>
      </w:r>
    </w:p>
    <w:p>
      <w:pPr>
        <w:pStyle w:val="BodyText"/>
      </w:pPr>
      <w:r>
        <w:t xml:space="preserve">"Vâng! Không biết đại nhân quang lâm hành tỉnh tôi có gì không? Có chỗ nào cần hạ quan ra sức hay không?"</w:t>
      </w:r>
    </w:p>
    <w:p>
      <w:pPr>
        <w:pStyle w:val="BodyText"/>
      </w:pPr>
      <w:r>
        <w:t xml:space="preserve">"Ta là tùy hứng đi chơi thôi, vốn không muốn kinh động các ngươi, nhưng vì chứng kiện bị mất nên bị Biên phòng quân giữ lại, bất đắc dĩ kinh động đến ngươi. Quấy rầy ngươi nghỉ ngơi, ta cũng rất áy náy".</w:t>
      </w:r>
    </w:p>
    <w:p>
      <w:pPr>
        <w:pStyle w:val="BodyText"/>
      </w:pPr>
      <w:r>
        <w:t xml:space="preserve">"Tùy hứng đi chơi?" Mã Duy ngẩn đầu, nhíu mày híp mắt, nhãn quang thoáng qua nét hoài nghi.</w:t>
      </w:r>
    </w:p>
    <w:p>
      <w:pPr>
        <w:pStyle w:val="BodyText"/>
      </w:pPr>
      <w:r>
        <w:t xml:space="preserve">Đột nhiên, hắn xoay người tát Âu Lộ tiểu kì một cái rất mạnh, động tác nhanh và bất ngờ khiến Tử Xuyên Tú không kịp ngăn cản.</w:t>
      </w:r>
    </w:p>
    <w:p>
      <w:pPr>
        <w:pStyle w:val="BodyText"/>
      </w:pPr>
      <w:r>
        <w:t xml:space="preserve">"Hỗn trướng! Ngu ngốc không có mắt!" Mã Duy lại tát một cái, hung hăng đạp một cú vào bụng khiến Âu Lộ bật té: "Cả thống lĩnh đại nhân cũng dám giữ! Muốn tạo phản sao? Đồ ngu! Đánh chết nó đi!"</w:t>
      </w:r>
    </w:p>
    <w:p>
      <w:pPr>
        <w:pStyle w:val="BodyText"/>
      </w:pPr>
      <w:r>
        <w:t xml:space="preserve">Đám thân binh hùa theo: "Vâng!" Có mấy tên bước tới kéo Âu Lộ ra ngoài, trên đất lưu lại vết máu.</w:t>
      </w:r>
    </w:p>
    <w:p>
      <w:pPr>
        <w:pStyle w:val="BodyText"/>
      </w:pPr>
      <w:r>
        <w:t xml:space="preserve">Trên mặt chúng quân binh xung quanh đều lộ xuất biểu tình bất nhẫn và hoảng sợ, có người đưa mắt cầu khẩn Tử Xuyên Tú.</w:t>
      </w:r>
    </w:p>
    <w:p>
      <w:pPr>
        <w:pStyle w:val="BodyText"/>
      </w:pPr>
      <w:r>
        <w:t xml:space="preserve">Sự tình phát sinh quá đột ngột, Tử Xuyên Tú không dám tin vào mắt mình, lúc này gã mới phản ứng, quát: "Đủ rồi! Dừng tay!"</w:t>
      </w:r>
    </w:p>
    <w:p>
      <w:pPr>
        <w:pStyle w:val="BodyText"/>
      </w:pPr>
      <w:r>
        <w:t xml:space="preserve">"Vâng, đại nhân". Mã Duy quát đám thân binh: "Ngừng tay, lui lại đi!"</w:t>
      </w:r>
    </w:p>
    <w:p>
      <w:pPr>
        <w:pStyle w:val="BodyText"/>
      </w:pPr>
      <w:r>
        <w:t xml:space="preserve">Hắn lập tức ra lệnh, hai tay chùi lên quân khố, gương mặt tươi cười. Tử Xuyên Tú không dám tin vào mắt, gã còn chưa từng gặp qua gương mặt nào biến đổi nhanh như thế, vừa mới cung thuận biến thành hung tàn, nháy mắt, lại từ hung tàn trở lại bộ dạng ngoan ngoãn dễ coi.</w:t>
      </w:r>
    </w:p>
    <w:p>
      <w:pPr>
        <w:pStyle w:val="BodyText"/>
      </w:pPr>
      <w:r>
        <w:t xml:space="preserve">Ánh mắt của gã đụng phải ánh mắt của Mã Duy, tức khắc, gã cảm nhận được sự bạo tàn trong mắt hắn. Tử Xuyên Tú không rét mà run: Tên gia hỏa này là tên ác ôn hung tàn cực độ!</w:t>
      </w:r>
    </w:p>
    <w:p>
      <w:pPr>
        <w:pStyle w:val="BodyText"/>
      </w:pPr>
      <w:r>
        <w:t xml:space="preserve">Gã chậm rãi nói: "Mã Duy trưởng quan, Biên phòng quân nhân là hành sự theo luật, người sai là ta, ta không nên đánh mất chứng kiến".</w:t>
      </w:r>
    </w:p>
    <w:p>
      <w:pPr>
        <w:pStyle w:val="BodyText"/>
      </w:pPr>
      <w:r>
        <w:t xml:space="preserve">"Vâng! Thống lĩnh đại nhân khoan dung đại lượng, các ngươi còn không đa tạ đại nhân?"</w:t>
      </w:r>
    </w:p>
    <w:p>
      <w:pPr>
        <w:pStyle w:val="BodyText"/>
      </w:pPr>
      <w:r>
        <w:t xml:space="preserve">Bốn phía vang lên tiếng đa tạ không đều, Tử Xuyên Tú nhớ đến một chuyện: "Mã Duy các hạ, những quân nhân này vô tội, bất quá có một tên tham ác cần phải trừng trị".</w:t>
      </w:r>
    </w:p>
    <w:p>
      <w:pPr>
        <w:pStyle w:val="BodyText"/>
      </w:pPr>
      <w:r>
        <w:t xml:space="preserve">"Không biết kẻ đó là ai? Xin đại nhân nói tên hắn, tôi sẽ xử hắn!"</w:t>
      </w:r>
    </w:p>
    <w:p>
      <w:pPr>
        <w:pStyle w:val="BodyText"/>
      </w:pPr>
      <w:r>
        <w:t xml:space="preserve">"Mã Duy các hạ phải thẩm tra quan phụ trách quân nhu. Vừa rồi ta ăn cơm với biên phòng quân, thức ăn của bọn họ không có! Âu Lộ, dẫn ta đi đến chỗ trữ lương thực của các ngươi".</w:t>
      </w:r>
    </w:p>
    <w:p>
      <w:pPr>
        <w:pStyle w:val="BodyText"/>
      </w:pPr>
      <w:r>
        <w:t xml:space="preserve">Tháo miệng một cái túi lớn ra, bên trong bốc lên một mùi ẩm mốc khó ngửi, Tử Xuyên Tú đau lòng nói: "Lương thực thế này làm thế nào lại cung ứng cho sĩ binh của ta!"</w:t>
      </w:r>
    </w:p>
    <w:p>
      <w:pPr>
        <w:pStyle w:val="BodyText"/>
      </w:pPr>
      <w:r>
        <w:t xml:space="preserve">Mã Duy sắc mặt thâm trầm sai tùy tùng: "Lập tức lôi cổ Quân nhu quan đến Quân pháp xứ!"</w:t>
      </w:r>
    </w:p>
    <w:p>
      <w:pPr>
        <w:pStyle w:val="BodyText"/>
      </w:pPr>
      <w:r>
        <w:t xml:space="preserve">Từ Xuyên Tú tán thưởng: "Rất tốt. Còn nữa, cấp phát số tiền đã bị cắt xén cho họ. Mã Duy trưởng quan, bộ đội biên phòng là tuyến đầu thủ vệ quốc gia, chúng ta không thể ngược đãi bọn họ!"</w:t>
      </w:r>
    </w:p>
    <w:p>
      <w:pPr>
        <w:pStyle w:val="BodyText"/>
      </w:pPr>
      <w:r>
        <w:t xml:space="preserve">"Đại nhân, hạ quan minh bạch! Hạ quan lập tức bắt Tài vụ quan. Đại nhân, đêm đã rất khuya, mấy việc này để sáng mai xử lý. Đại nhân, ngài mệt mỏi cả ngày, nơi này đơn sơ làm sao nghỉ ngơi chứ? Mời ngài đến Ngõa Lâm thị khu, hoặc tìm một biệt thự gần đây để ngài nghỉ ngơi".</w:t>
      </w:r>
    </w:p>
    <w:p>
      <w:pPr>
        <w:pStyle w:val="BodyText"/>
      </w:pPr>
      <w:r>
        <w:t xml:space="preserve">Tử Xuyên Tú đang định đáp ứng, đột nhiên gã rùng mình, liền cải biến chủ ý: "Không phiền ngươi. Vừa rồi ta đã ngủ được một chút, nơi này nghỉ ngơi cũng tốt".</w:t>
      </w:r>
    </w:p>
    <w:p>
      <w:pPr>
        <w:pStyle w:val="BodyText"/>
      </w:pPr>
      <w:r>
        <w:t xml:space="preserve">Mã Duy rất nhiệt tình mời mọc mấy lần, nhưng Tử Xuyên Tú vẫn kiên quyết, hắn chỉ đành thôi, ghé sát tai Tử Xuyên Tú nói: "Đại nhân, có thể nói chuyện riêng không?"</w:t>
      </w:r>
    </w:p>
    <w:p>
      <w:pPr>
        <w:pStyle w:val="BodyText"/>
      </w:pPr>
      <w:r>
        <w:t xml:space="preserve">Đám tùy tùng ngoan ngoãn ra ngoài, trong nhà chỉ còn hai người, Mã Duy cung kính nói: "Hôm qua tôi mới từ Đán nhã quay về, có sự tình muốn thương nghị với đại nhân, chỉ là Phổ Hân và Văn Hà các hạ nói đại nhân không khỏe không tiếp khách, không ngờ đại nhân lại đến chỗ tôi, thật là bất ngờ, bất ngờ..."</w:t>
      </w:r>
    </w:p>
    <w:p>
      <w:pPr>
        <w:pStyle w:val="BodyText"/>
      </w:pPr>
      <w:r>
        <w:t xml:space="preserve">Tử Xuyên Tú ngắt lời: "Ngươi đến Đán nhã tìm ta có chuyện gì?"</w:t>
      </w:r>
    </w:p>
    <w:p>
      <w:pPr>
        <w:pStyle w:val="BodyText"/>
      </w:pPr>
      <w:r>
        <w:t xml:space="preserve">"Đại nhân, lần trước ngài quên cái này ở chỗ gia huynh, gia huynh kêu tôi đưa cho ngài".</w:t>
      </w:r>
    </w:p>
    <w:p>
      <w:pPr>
        <w:pStyle w:val="BodyText"/>
      </w:pPr>
      <w:r>
        <w:t xml:space="preserve">Mã Duy lấy ra một phong thư, Tử Xuyên Tú mỉm cười, không nhận, nói: "Chuyện này từ từ. Bên phía Viễn Đông còn đánh trận, ta lại đang ở cách xa Viễn Đông, nhất thời cũng không chỉ đạo được, vô công bất thụ lộc, Mã Duy các hạ cứ giữ đi".</w:t>
      </w:r>
    </w:p>
    <w:p>
      <w:pPr>
        <w:pStyle w:val="BodyText"/>
      </w:pPr>
      <w:r>
        <w:t xml:space="preserve">Tử Xuyên Tú từ chối, Mã Duy đành thu lại. Hắn không chút ngại ngùng, tươi cười nói: "Đã như thế, tiền này hạ quan tạm giữ cho ngài. Đêm khuya rồi, hạ quan không quấy rầy đại nhân nghỉ ngơi, chúc đại nhân ngủ ngon, tạm biệt!"</w:t>
      </w:r>
    </w:p>
    <w:p>
      <w:pPr>
        <w:pStyle w:val="BodyText"/>
      </w:pPr>
      <w:r>
        <w:t xml:space="preserve">"Tổng đốc đại nhân về nghỉ đi".</w:t>
      </w:r>
    </w:p>
    <w:p>
      <w:pPr>
        <w:pStyle w:val="BodyText"/>
      </w:pPr>
      <w:r>
        <w:t xml:space="preserve">Mã Duy lên xe ngựa, gần trăm kị binh tùy tùng cũng lên đường theo, vó ngựa tung bụi dần dần khuất bóng.</w:t>
      </w:r>
    </w:p>
    <w:p>
      <w:pPr>
        <w:pStyle w:val="BodyText"/>
      </w:pPr>
      <w:r>
        <w:t xml:space="preserve">Nhìn theo Mã Duy rời đi, Tử Xuyên Tú cảm giác nhẹ nhõm. Ở địa bàn của hắn, khí chất của Mã Duy hoàn toàn bất đồng với lúc hắn ở Đán nhã.</w:t>
      </w:r>
    </w:p>
    <w:p>
      <w:pPr>
        <w:pStyle w:val="BodyText"/>
      </w:pPr>
      <w:r>
        <w:t xml:space="preserve">So với bộ dạng tên quan quan trung cấp cẩn thận dè dặt ở Đán nhã, Mã Duy vừa rồi biểu lộ phong thái ngang tàng kiêu hoành, tạo áp lực vô hình lên Tử Xuyên Tú.</w:t>
      </w:r>
    </w:p>
    <w:p>
      <w:pPr>
        <w:pStyle w:val="BodyText"/>
      </w:pPr>
      <w:r>
        <w:t xml:space="preserve">"Lại ngang ngược đánh người ở trươc mặt ta? Khốn kiếp, thằng khốn này đúng là muốn làm thổ hoàng đế mà!" Tử Xuyên Tú lẩm bẩm chửi.</w:t>
      </w:r>
    </w:p>
    <w:p>
      <w:pPr>
        <w:pStyle w:val="BodyText"/>
      </w:pPr>
      <w:r>
        <w:t xml:space="preserve">Gã chuyển thân đi, bỗng nhiên đám sĩ binh Biên phòng quân đồng loạt quỳ xuống đất.</w:t>
      </w:r>
    </w:p>
    <w:p>
      <w:pPr>
        <w:pStyle w:val="BodyText"/>
      </w:pPr>
      <w:r>
        <w:t xml:space="preserve">"Các người sao lại làm như thế! Mau đứng lên!"</w:t>
      </w:r>
    </w:p>
    <w:p>
      <w:pPr>
        <w:pStyle w:val="BodyText"/>
      </w:pPr>
      <w:r>
        <w:t xml:space="preserve">Âu Lộ tiểu kì được hai sĩ binh đỡ đứng lên, y rơi lệ nói: "Cảm tạ ơn cứu mạng của đại nhân! Nếu không phải đại nhân ra mặt, tôi hôm nay chắc mất mạng rồi!"</w:t>
      </w:r>
    </w:p>
    <w:p>
      <w:pPr>
        <w:pStyle w:val="BodyText"/>
      </w:pPr>
      <w:r>
        <w:t xml:space="preserve">"Mã Duy trưởng quan tính tình nóng nảy, bất quá không đến nỗi lấy mạng người chứ? Gia tộc dù sao còn có vương pháp".</w:t>
      </w:r>
    </w:p>
    <w:p>
      <w:pPr>
        <w:pStyle w:val="BodyText"/>
      </w:pPr>
      <w:r>
        <w:t xml:space="preserve">"Đại nhân, ở Ngõa Lâm hành tỉnh, lời của tổng đốc chính là vương pháp! Hôm nay nếu không phải đại nhân ở đây, tôi chắc bị đám thuộc hạ của tổng đốc đánh chết như chó hoang!"</w:t>
      </w:r>
    </w:p>
    <w:p>
      <w:pPr>
        <w:pStyle w:val="BodyText"/>
      </w:pPr>
      <w:r>
        <w:t xml:space="preserve">"Không thể nào?"</w:t>
      </w:r>
    </w:p>
    <w:p>
      <w:pPr>
        <w:pStyle w:val="BodyText"/>
      </w:pPr>
      <w:r>
        <w:t xml:space="preserve">"Đúng là vậy!" Các sĩ binh chen lời: "Cách đây hơn tháng, Nam phó kì bổn do Biên phòng trị bộ thiếu điều đến không biết sự lợi hại của tổng đốc, khiếu nại tranh cãi với tổng đốc, kết quả bị tổng đốc đại nhân sai người dùng loạn côn đánh chết!"</w:t>
      </w:r>
    </w:p>
    <w:p>
      <w:pPr>
        <w:pStyle w:val="BodyText"/>
      </w:pPr>
      <w:r>
        <w:t xml:space="preserve">"Bởi vì Mã tổng đốc cắt xén tiền của chúng tôi quá nhiều, chúng tôi lúc trước có chọn đội sĩ binh đại biểu đi đầu tố với tổng bộ quân đoàn ở Đán nhã, cuối cùng đám đại biểu đều bị bắt trở về, đang sống sờ sờ liền bị đánh chết!"</w:t>
      </w:r>
    </w:p>
    <w:p>
      <w:pPr>
        <w:pStyle w:val="BodyText"/>
      </w:pPr>
      <w:r>
        <w:t xml:space="preserve">"Không cần nói đến đám tiểu binh chúng tôi, cả cấp quan ngang với tổng đốc như tỉnh trưởng hành tỉnh, Mã Duy tổng đốc cũng nói đánh là đánh, không hề khách khí! Tháng trước, vì Mã gia chèn ép nông dân thuê ruộng, tỉnh trưởng có nói vài câu công đạo, hôm đó trú quân ở Ngõa Lâm hung hăng xông vào tỉnh trưởng phủ lôi tỉnh trưởng ra đánh một trận, nhẹ nhàng như đánh một con chó vậy!"</w:t>
      </w:r>
    </w:p>
    <w:p>
      <w:pPr>
        <w:pStyle w:val="BodyText"/>
      </w:pPr>
      <w:r>
        <w:t xml:space="preserve">Nghe đám sĩ binh tố cáo sự bạo hành của Mã Duy, Tử Xuyên Tú chấn kinh dị thường, Mã gia hoành hành ở Ngõa Lâm hành tỉnh đã bá đạo đến cực độ, có vài sự tình cho dù đám sĩ binh thề thốt bảo đảm mà gã không dám tin: "Không thể à! Tỉnh trưởng là quan viên ngang cấp với tổng đốc, không, ở tây nam thì tỉnh trưởng còn cao hơn một bậc, Mã Duy sáo dám gây chuyện như thế! Công nhiên vũ nhục thượng cấp là tử tội, cho dù hắn dám, bộ hạ của hắn sao dám chấp hành mệnh lệnh như thế?"</w:t>
      </w:r>
    </w:p>
    <w:p>
      <w:pPr>
        <w:pStyle w:val="BodyText"/>
      </w:pPr>
      <w:r>
        <w:t xml:space="preserve">"Đại nhân ngài có biết lai lịch của đệ tam thập ngũ bộ binh sư không?"</w:t>
      </w:r>
    </w:p>
    <w:p>
      <w:pPr>
        <w:pStyle w:val="BodyText"/>
      </w:pPr>
      <w:r>
        <w:t xml:space="preserve">"Một bộ binh sư thuộc Hắc kì quân, có gì đặc biệt sao?"</w:t>
      </w:r>
    </w:p>
    <w:p>
      <w:pPr>
        <w:pStyle w:val="BodyText"/>
      </w:pPr>
      <w:r>
        <w:t xml:space="preserve">"Đại nhân, như vậy ngài chưa biết rồi! Khi gia tộc thu biên lính đánh thuê của Mã gia, không biết là thế nào, lính đánh thuê của Mã gia vẫn lưu lại ở Ngõa Lâm, mà Mã Duy lại trở thành tổng đốc và sư đoàn trưởng! Đệ tam thập ngũ sư toàn là bè đảng trung thành với Mã gia, chỉ sợ Mã Duy kêu làm phản thì bọn chúng cũng chấp hành, khắp cả hành tỉnh Ngõa Lâm đều là một tay Mã gia che trời".</w:t>
      </w:r>
    </w:p>
    <w:p>
      <w:pPr>
        <w:pStyle w:val="BodyText"/>
      </w:pPr>
      <w:r>
        <w:t xml:space="preserve">Tử Xuyên Tú lại một lần nữa thất kinh không biết nói gì. Quân vụ xứ thu biên tư binh quý tộc nhập vào quân chính quy, đương thời Tử Xuyên Tú còn ở Viễn Đông, không rõ tình tiết sự vụ này, nhưng nhất quán trước giờ, vì tránh khuynh hướng địa phương hóa quân đội, bộ đội chinh tập không thể đóng ở bổn thổ, đây là thiết luật bất thành văn trong quân đội.</w:t>
      </w:r>
    </w:p>
    <w:p>
      <w:pPr>
        <w:pStyle w:val="BodyText"/>
      </w:pPr>
      <w:r>
        <w:t xml:space="preserve">Mã gia đúng là thần thông quảng đại, lại giữ được tư binh của mình đóng lại Ngõa Lâm, thế là gia tộc phải tốn tiền trả lương cho lính đánh thuê của Mã gia. Vì để đạt mục đích, Mã gia rốt cuộc đã mua chuộc bao nhiêu quan viên cao cấp trong quân đội đây?</w:t>
      </w:r>
    </w:p>
    <w:p>
      <w:pPr>
        <w:pStyle w:val="BodyText"/>
      </w:pPr>
      <w:r>
        <w:t xml:space="preserve">Tử Xuyên Tú đột nhiên có một ý nghĩ, toàn thân gã như rơi vào hố băng: hành động thu biên trước giờ đều do Quân vụ xứ chủ trì, quân hàm Kì bổn của Mã Duy là tiếp nhận từ Tư Đặc Lâm, Tư Đặc Lâm có dính dáng gì đến vụ này không? Y có biết sự thật của chuyện này không?</w:t>
      </w:r>
    </w:p>
    <w:p>
      <w:pPr>
        <w:pStyle w:val="BodyText"/>
      </w:pPr>
      <w:r>
        <w:t xml:space="preserve">Gã lắc mạnh đầu, nỗ lực vứt ý nghĩ đó ra khỏi não, nhìn sang Âu Lộ, hỏi: "Còn ngươi?"</w:t>
      </w:r>
    </w:p>
    <w:p>
      <w:pPr>
        <w:pStyle w:val="BodyText"/>
      </w:pPr>
      <w:r>
        <w:t xml:space="preserve">Âu Lộ hiểu ý của Tử Xuyên Tú: "Đại nhân, chúng tôi đều không phải là hệ phái của Mã Duy. Trước khi Mã Duy làm tổng đốc, chúng tôi là quan binh của Ngõa Lâm hành tỉnh, Mã Duy vừa nhậm chức lập tức tống chúng tôi ra biên cảnh trấn thủ biên cương, đem bộ đội thân tín của hắn chuyển thành trú quân đóng trong thành".</w:t>
      </w:r>
    </w:p>
    <w:p>
      <w:pPr>
        <w:pStyle w:val="BodyText"/>
      </w:pPr>
      <w:r>
        <w:t xml:space="preserve">"Hắn vì sao làm thế?"</w:t>
      </w:r>
    </w:p>
    <w:p>
      <w:pPr>
        <w:pStyle w:val="BodyText"/>
      </w:pPr>
      <w:r>
        <w:t xml:space="preserve">"Đại nhân, lính đánh thuê của Mã gia vốn là ác ôn và lưu manh địa phương, quấy nhiễu bách tính, làm đủ chuyện ác, cảnh sát Trị bộ thiếu không dám quản bọn chúng, lão bách tính chỉ biết cầu cứu trú quân chúng tôi, chúng tôi ba ngày là đụng độ chúng hai lần, kết cừu rất sâu. Khi Mã Duy đắc thế, hắn tự nhiên muốn báo phục chúng tôi, muốn xử lý chúng tôi chỉ là chuyện nhỏ. Mã Duy thường kiếm cớ, hoa ngôn nói trú quân vô năng phải trừng trị nghiêm khắc, nhẹ thì đánh một trận, nặng thì đánh đến chết, lại báo lên trên là bệnh vong, căn bản chẳng ai quan tâm!"</w:t>
      </w:r>
    </w:p>
    <w:p>
      <w:pPr>
        <w:pStyle w:val="BodyText"/>
      </w:pPr>
      <w:r>
        <w:t xml:space="preserve">Một sĩ binh chen lời: "Ai cũng nhìn ra, ở lại Ngõa Lâm là chờ chết, rất nhiều quân binh tìm cách được điều đi, điều không được thì làm liều bỏ trốn!"</w:t>
      </w:r>
    </w:p>
    <w:p>
      <w:pPr>
        <w:pStyle w:val="BodyText"/>
      </w:pPr>
      <w:r>
        <w:t xml:space="preserve">Âu Lộ gật đầu liên tục: "Nhưng chạy cũng vô dụng. Vô luận là chạy đến đâu, chỉ cần tổng đốc phủ Ngõa Lâm phát một Tập nã hàm đào binh, Giám sát thính ở nơi đó lập tức bắt những kẻ bỏ chạy tống hồi Ngõa Lâm, lúc đó tội danh đào binh chính là tử tội. Đại nhân, tánh mạng của binh lính chẳng đáng một xu, chết cũng chết rồi, chúng tôi chỉ thương cho lão bách tính Ngõa Lâm, Mã gia một tay che trời, che hết ánh sáng a! Sau cải biên, có thân phận của chính quy quân, Mã gia càng hành sự ngang ngược. Các ngành nghề đều có bàn tay của Mã gia thọc vào, quy định phải đóng tiền bảo an, cả ăn xin cũng không ngoại lệ, nếu không nghe lời, vậy thì đơn giản chỉ cho quân lính đến càn quét là xong!"</w:t>
      </w:r>
    </w:p>
    <w:p>
      <w:pPr>
        <w:pStyle w:val="BodyText"/>
      </w:pPr>
      <w:r>
        <w:t xml:space="preserve">Mọi người còn nói rất nhiều nhưng Tử Xuyên Tú đã không còn tập trung nghe, gã đang nhớ đến câu nói của Đế Lâm: "Mã thị gia tộc là một khối u trong thân thể quốc gia!" Lúc này gã mới lĩnh hội sâu sắc câu nói đó.</w:t>
      </w:r>
    </w:p>
    <w:p>
      <w:pPr>
        <w:pStyle w:val="BodyText"/>
      </w:pPr>
      <w:r>
        <w:t xml:space="preserve">Đế Lâm đã báo cho gã biết Mã gia là một tập đoàn hắc bang lớn nhất ở tây nam địa khu, nhưng lĩnh hội khi nghe nói với lĩnh hội khi đối diện với sự thật lại cách nhau rất xa, gã lúc này biết rõ, Mã thị gia tộc chính là thổ hoàng đế ở tây nam địa khu!</w:t>
      </w:r>
    </w:p>
    <w:p>
      <w:pPr>
        <w:pStyle w:val="BodyText"/>
      </w:pPr>
      <w:r>
        <w:t xml:space="preserve">Vị hoa hoa công tử nổi danh trong tầng lớp thượng lưu Đế đô, kẻ bộ hạ cung thuận hữu lễ ở trước mặt gã, kẻ theo đuổi thâm tình với Tử Xuyên Trữ, chân diện mục của hắn lại là hung tàn như thế, không hề thua kém ma tộc, không, so ra còn ngoan độc hơn cả ma tộc! Ma tộc chí ít không thể ngụy trang bản thân, không biết sử dụng hoa ngôn xảo ngữ mê hoặc người khác, không dùng kim tiền mua chuộc cao quan!</w:t>
      </w:r>
    </w:p>
    <w:p>
      <w:pPr>
        <w:pStyle w:val="BodyText"/>
      </w:pPr>
      <w:r>
        <w:t xml:space="preserve">Có kẻ ác ôn như thế giữ vị trí cao, đó chính là tai nạn của người chính trực.</w:t>
      </w:r>
    </w:p>
    <w:p>
      <w:pPr>
        <w:pStyle w:val="BodyText"/>
      </w:pPr>
      <w:r>
        <w:t xml:space="preserve">Gã nhìn qua từng khuôn mặt binh sĩ xung quanh, nhìn ánh mắt tràn đầy hi vọng của bọn họ, Tử Xuyên Tú cảm động: bọn họ chỉ là những quan binh phổ thông, chức quyền không có, nhưng đối diện với thế lực gian ác hoành hành bất pháp, cho dù bản thân hay Đế Lâm cũng phải dùng cách uyển chuyển hòa hoãn ứng phó, những nhân vật nhỏ bé này lại chẳng nề hà khổ cực, quyết không hòa mình với bọn chúng, đây mới là dũng khí chân chính!</w:t>
      </w:r>
    </w:p>
    <w:p>
      <w:pPr>
        <w:pStyle w:val="BodyText"/>
      </w:pPr>
      <w:r>
        <w:t xml:space="preserve">Gã thầm hạ quyết tâm, về Đán nhã sẽ đem vấn đề của đệ tam thập ngũ sư ra giải quyết. Gã đã vạch sơ một kế hoạch: trước tiên điều Mã Duy rời khỏi đệ tam thập ngũ sư, kế đó là thay đổi đệ tam thập ngũ sư, giải tán và thay máu, thay đổi toàn bộ quân quan trung tầng, lấy binh viên của dự bị dịch bổ sung số lượng thiếu hụt. Tịnh không phải chỉ có Mã Duy mới biết dùng thủ đoạn, luận bàn tâm kế, Tử Xuyên Tú không hề thua hắn, phải im ìm giải bỏ vũ lực của Mã gia, khiến Mã Duy có khổ cũng không nói được.</w:t>
      </w:r>
    </w:p>
    <w:p>
      <w:pPr>
        <w:pStyle w:val="BodyText"/>
      </w:pPr>
      <w:r>
        <w:t xml:space="preserve">"Mọi người ủy khuất rồi!" Tử Xuyên Tú trầm ổn nói: "Đối với những chuyện phát sinh ở đây, gia tộc tuyệt đối không thể làm ngơ. Các vị không hổ là quân nhân trung thành của gia tộc. Ta bảo đảm với các vị: phàm kẻ tác ác sẽ không có kết cục tốt, xin mọi người đừng mất lòng tin với gia tộc!"</w:t>
      </w:r>
    </w:p>
    <w:p>
      <w:pPr>
        <w:pStyle w:val="BodyText"/>
      </w:pPr>
      <w:r>
        <w:t xml:space="preserve">Âu Lộ kích động nói: "Thống lĩnh đại nhân, chúng tôi chịu khổ cũng chỉ là chờ câu nói này của ngài. Đại nhân, chúng tôi đều là lão binh, bán mạng cho Tử Xuyên gia, chúng tôi tin gia tộc quyết không để cho những kẻ như Mã Duy tồn tại".</w:t>
      </w:r>
    </w:p>
    <w:p>
      <w:pPr>
        <w:pStyle w:val="BodyText"/>
      </w:pPr>
      <w:r>
        <w:t xml:space="preserve">"Nhỏ tiếng chút, không nên để người ngoài nghe được".</w:t>
      </w:r>
    </w:p>
    <w:p>
      <w:pPr>
        <w:pStyle w:val="BodyText"/>
      </w:pPr>
      <w:r>
        <w:t xml:space="preserve">"Đại nhân, ngài yên tâm đi! Nơi hoang giao dã lĩnh này, người của Mã Duy đã đi rồi, không thể có người nghe được".</w:t>
      </w:r>
    </w:p>
    <w:p>
      <w:pPr>
        <w:pStyle w:val="BodyText"/>
      </w:pPr>
      <w:r>
        <w:t xml:space="preserve">"Chuyện này phải chú ý bảo mật".</w:t>
      </w:r>
    </w:p>
    <w:p>
      <w:pPr>
        <w:pStyle w:val="BodyText"/>
      </w:pPr>
      <w:r>
        <w:t xml:space="preserve">"Xin đại nhân yên tâm, chúng tôi tuyệt đối thủ khẩu như bình!" Âu Lộ hỏi: "Đại nhân, ngài sẽ hành động đối phó với Mã gia chứ?"</w:t>
      </w:r>
    </w:p>
    <w:p>
      <w:pPr>
        <w:pStyle w:val="BodyText"/>
      </w:pPr>
      <w:r>
        <w:t xml:space="preserve">Tử Xuyên Tú cười cười. Đột nhiên, gã đứng phắt dậy, hỏi Âu Lộ: "Ngươi vừa nói cái gì?"</w:t>
      </w:r>
    </w:p>
    <w:p>
      <w:pPr>
        <w:pStyle w:val="BodyText"/>
      </w:pPr>
      <w:r>
        <w:t xml:space="preserve">"Tôi nói, chúng tôi tuyệt đối thủ khẩu như bình..."</w:t>
      </w:r>
    </w:p>
    <w:p>
      <w:pPr>
        <w:pStyle w:val="BodyText"/>
      </w:pPr>
      <w:r>
        <w:t xml:space="preserve">"Không phải, câu trước!"</w:t>
      </w:r>
    </w:p>
    <w:p>
      <w:pPr>
        <w:pStyle w:val="BodyText"/>
      </w:pPr>
      <w:r>
        <w:t xml:space="preserve">"Tôi nói bên ngoài không có người, bên ngoài là hoang sơn dã lĩnh".</w:t>
      </w:r>
    </w:p>
    <w:p>
      <w:pPr>
        <w:pStyle w:val="BodyText"/>
      </w:pPr>
      <w:r>
        <w:t xml:space="preserve">Tử Xuyên Tú vỗ đùi: "Chính là câu này!"</w:t>
      </w:r>
    </w:p>
    <w:p>
      <w:pPr>
        <w:pStyle w:val="BodyText"/>
      </w:pPr>
      <w:r>
        <w:t xml:space="preserve">Từ khi Mã Duy li khai, Tử Xuyên Tú cứ có cảm giác thiếu sót gì đấy, trong đầu luôn có ý nghĩ cảnh cáo: nguy cơ đang đâu đây! Câu nói của Âu Lộ đã nhắc nhở gã: "Bên ngoài không có người! Bên ngoài không có người!" Đã biết gã đến Ngõa Lâm, chỗ này là hoang sơn dã lĩnh, Mã Duy sao có thể không lưu cảnh vệ bảo vệ cho gã, đây là lễ tiết cơ bản nhất của thuộc hạ, hà cớ gì hắn lại dẫn hết người của hắn đi?"</w:t>
      </w:r>
    </w:p>
    <w:p>
      <w:pPr>
        <w:pStyle w:val="BodyText"/>
      </w:pPr>
      <w:r>
        <w:t xml:space="preserve">"Có chuyện bất thường!" Tử Xuyên Tú lẩm nhẩm nói.</w:t>
      </w:r>
    </w:p>
    <w:p>
      <w:pPr>
        <w:pStyle w:val="BodyText"/>
      </w:pPr>
      <w:r>
        <w:t xml:space="preserve">Âu Lộ không nghe rõ, hỏi: "Đại nhân, ngài nói gì thế?"</w:t>
      </w:r>
    </w:p>
    <w:p>
      <w:pPr>
        <w:pStyle w:val="BodyText"/>
      </w:pPr>
      <w:r>
        <w:t xml:space="preserve">"Âu Lộ, nếu như trạm gác bị công kích, bộ đội tăng viện ở gần nhất là chi nào?"</w:t>
      </w:r>
    </w:p>
    <w:p>
      <w:pPr>
        <w:pStyle w:val="BodyText"/>
      </w:pPr>
      <w:r>
        <w:t xml:space="preserve">"Là đệ nhị đoàn của đệ tam thập ngũ sư, bọn chúng là hệ bộ đội của Mã Duy tổng đốc".</w:t>
      </w:r>
    </w:p>
    <w:p>
      <w:pPr>
        <w:pStyle w:val="BodyText"/>
      </w:pPr>
      <w:r>
        <w:t xml:space="preserve">"Gần đây liệu có chi bộ đội nào không thuộc sự chỉ huy của Mã Duy không? Giám sát thính có hiến binh đóng ở Ngõa Lâm không?"</w:t>
      </w:r>
    </w:p>
    <w:p>
      <w:pPr>
        <w:pStyle w:val="BodyText"/>
      </w:pPr>
      <w:r>
        <w:t xml:space="preserve">Âu Lộ lắc đầu: "Không có, toàn bộ vũ trang bộ đội đều do một tay Mã Duy chỉ huy, hành tỉnh chúng tôi cũng không có hiến binh bộ đội trú trát, bộ đội Trị bộ thiếu tuy không phải là thân tín của Mã Duy, nhưng bọn họ cũng phải nghe theo lệnh của tổng đốc".</w:t>
      </w:r>
    </w:p>
    <w:p>
      <w:pPr>
        <w:pStyle w:val="BodyText"/>
      </w:pPr>
      <w:r>
        <w:t xml:space="preserve">Tử Xuyên Tú lẩm nhẩm: "Quả nhiên như thế! Mã Duy đúng là một tay che trời!"</w:t>
      </w:r>
    </w:p>
    <w:p>
      <w:pPr>
        <w:pStyle w:val="BodyText"/>
      </w:pPr>
      <w:r>
        <w:t xml:space="preserve">"Đại nhân?"</w:t>
      </w:r>
    </w:p>
    <w:p>
      <w:pPr>
        <w:pStyle w:val="BodyText"/>
      </w:pPr>
      <w:r>
        <w:t xml:space="preserve">"Âu Lộ, cả ngươi cũng nghĩ ra ta sẽ hành động đối phó với Mã gia, Mã Duy sao lại ngồi yên chờ ta đến xử lý chứ?"</w:t>
      </w:r>
    </w:p>
    <w:p>
      <w:pPr>
        <w:pStyle w:val="BodyText"/>
      </w:pPr>
      <w:r>
        <w:t xml:space="preserve">Các quân nhân đưa mắt nhìn nhau, Âu Lộ run giọng nói: "Chẳng lẽ, Mã Duy tổng đốc lại dám..."</w:t>
      </w:r>
    </w:p>
    <w:p>
      <w:pPr>
        <w:pStyle w:val="BodyText"/>
      </w:pPr>
      <w:r>
        <w:t xml:space="preserve">"Ta nghĩ là hắn dám" Nhớ lại nhãn thần điên cuồng của Mã Duy khi nãy, Tử Xuyên Tú nói: "Người này không thể dùng lẽ thường mà xét, người của Mã gia đều có khuynh hướng bạo động mạo hiểm. Sự tình cắt xén quân lương bại lộ, thay vì ngồi chờ chết, Mã Duy nhất định sẽ lựa chọn liều mạng với ta đêm nay. Chúng ta liệu có thể còn thấy bình minh ngày mai hay không còn chưa biết được".</w:t>
      </w:r>
    </w:p>
    <w:p>
      <w:pPr>
        <w:pStyle w:val="BodyText"/>
      </w:pPr>
      <w:r>
        <w:t xml:space="preserve">Đám quân nhân đứng phắt dậy, Âu Lộ kiên quyết nói: "Đại nhân, chúng tôi dù có tan xương nát thịt cũng phải bảo đảm an toàn cho ngài, ngài là hi vọng cuối cùng dẹp được tập đoàn tội ác Mã gia".</w:t>
      </w:r>
    </w:p>
    <w:p>
      <w:pPr>
        <w:pStyle w:val="BodyText"/>
      </w:pPr>
      <w:r>
        <w:t xml:space="preserve">Đám quân nhân tề thanh hống: "Chúng tôi thề chết bảo vệ đại nhân!"</w:t>
      </w:r>
    </w:p>
    <w:p>
      <w:pPr>
        <w:pStyle w:val="BodyText"/>
      </w:pPr>
      <w:r>
        <w:t xml:space="preserve">"Đại nhân, không nên chậm trễ, mời ngài lập tức li khai với chúng tôi! Cả Ngõa Lâm đều là thiên hạ của Mã gia, ngài lưu lại nơi này thật quá nguy hiểm!"</w:t>
      </w:r>
    </w:p>
    <w:p>
      <w:pPr>
        <w:pStyle w:val="BodyText"/>
      </w:pPr>
      <w:r>
        <w:t xml:space="preserve">Tử Xuyên Tú trầm ngâm một chút, lộ xuất tiếu dung quỷ dị: "Không cần gấp. Mã Duy tính giết ta, phải biết, giết một thống lĩnh không phải là chuyện đơn giản a!"</w:t>
      </w:r>
    </w:p>
    <w:p>
      <w:pPr>
        <w:pStyle w:val="BodyText"/>
      </w:pPr>
      <w:r>
        <w:t xml:space="preserve">* * *</w:t>
      </w:r>
    </w:p>
    <w:p>
      <w:pPr>
        <w:pStyle w:val="BodyText"/>
      </w:pPr>
      <w:r>
        <w:t xml:space="preserve">Tập kích bắt đầu lúc gần sáng, dưới ánh trăng mờ mờ, hơn năm trăm Uy khấu hông đeo võ sĩ đao, lưng khoát cung lớn từ tiểu lộ trên núi kéo xuống, xông thẳng đến bình địa ở trước trạm gác, đội ngũ triển khai thành hai cánh thiết lập vòng vây, đuốc sáng vây chặt trạm gác.</w:t>
      </w:r>
    </w:p>
    <w:p>
      <w:pPr>
        <w:pStyle w:val="BodyText"/>
      </w:pPr>
      <w:r>
        <w:t xml:space="preserve">"Lên!" Khẩu lệnh phát ra, tiến công bắt đầu. Trong tức thì, hỏa tiễn bay như mưa, vô số hỏa tiễn cắm vào mái tranh trên trạm gác, mái nhà bệt bằng cỏ khô lập tực bốc cháy hừng hừng.</w:t>
      </w:r>
    </w:p>
    <w:p>
      <w:pPr>
        <w:pStyle w:val="BodyText"/>
      </w:pPr>
      <w:r>
        <w:t xml:space="preserve">Trong đêm đen, nhãn tình của đám uy khấu xanh âm u như sói, võ sĩ đao lập lòe quang mang. Xung quanh trạm gác, hơn trăm cây cung lớn đã lắp tên căng dây. Võ sĩ Uy tộc kiên nhẫn như lang, ngoan độc như xà, bọn chúng kiên nhẫn chờ đợi, chỉ cần sĩ binh trong trạm gác ra cứu hỏa, bọn họ sẽ bị bắn thành nhím, còn những kẻ khác sẽ bị lửa thiêu chết.</w:t>
      </w:r>
    </w:p>
    <w:p>
      <w:pPr>
        <w:pStyle w:val="BodyText"/>
      </w:pPr>
      <w:r>
        <w:t xml:space="preserve">Đám lãng nhân hung ác cười lạnh, bọn chúng nhận được mệnh lệnh rất chuẩn xác: "Giết! Giết sạch toàn bộ người trong trạm gác, gà chó cũng không tha!" Mà ám sát và tập kích đối với Uy khấu mà nói là chuyện như cơm bữa, xuất động nhiều nhân mã như thế chỉ để đối phó với một trạm gác có hai mươi binh lính, đúng là dùng dao mổ trâu giết gà, bọn chúng đều đang chờ tiếng kêu thảm và hô cứu.</w:t>
      </w:r>
    </w:p>
    <w:p>
      <w:pPr>
        <w:pStyle w:val="BodyText"/>
      </w:pPr>
      <w:r>
        <w:t xml:space="preserve">Nhưng lửa cháy đã nửa mái tranh trạm gác, lưỡi lửa bốc cao, đứng xa cả dặm cũng nhìn thấy, nhưng không có người ra cứu hỏa, trong trạm gác toát ra không khí thần bí mạc trắc, đám Uy khấu lộ biểu tình kinh ngạc: "Đây là chuyện gì?"</w:t>
      </w:r>
    </w:p>
    <w:p>
      <w:pPr>
        <w:pStyle w:val="BodyText"/>
      </w:pPr>
      <w:r>
        <w:t xml:space="preserve">Trên dốc núi cách đó mấy dặm, mấy ngàn bộ binh Tử Xuyên gia yên lặng chờ đợi. Ở trước đội ngũ, một viên tướng lĩnh khoác áo choàng an tĩnh trên lưng ngựa, người này chính là tổng đốc Ngõa Lâm, sư đoàn trưởng Mã Duy của đệ tam thập bộ binh sư, hắn đang ngóng về hướng xa xa, trên mặt lộ thần sắc nôn nóng.</w:t>
      </w:r>
    </w:p>
    <w:p>
      <w:pPr>
        <w:pStyle w:val="BodyText"/>
      </w:pPr>
      <w:r>
        <w:t xml:space="preserve">Trong đêm tối, hỏa quang ở phía trước đột nhiên bùng lên, trong đội ngũ xuất hiện tao động.</w:t>
      </w:r>
    </w:p>
    <w:p>
      <w:pPr>
        <w:pStyle w:val="BodyText"/>
      </w:pPr>
      <w:r>
        <w:t xml:space="preserve">Quân quan đến bẩm báo: "Đại nhân, đệ thập nhất biên phòng trạm xuất hiện hỏa quang và cảnh báo cầu viện, chúng ta liệu có nên đến tăng viện hay không?"</w:t>
      </w:r>
    </w:p>
    <w:p>
      <w:pPr>
        <w:pStyle w:val="BodyText"/>
      </w:pPr>
      <w:r>
        <w:t xml:space="preserve">Mặt Mã Duy đơ đơ như đang đeo mặt nạ, lạnh lùng đáp: "Giữ vững đội hình, chờ mệnh lệnh của ta!"</w:t>
      </w:r>
    </w:p>
    <w:p>
      <w:pPr>
        <w:pStyle w:val="BodyText"/>
      </w:pPr>
      <w:r>
        <w:t xml:space="preserve">"Vâng, đại nhân!"</w:t>
      </w:r>
    </w:p>
    <w:p>
      <w:pPr>
        <w:pStyle w:val="BodyText"/>
      </w:pPr>
      <w:r>
        <w:t xml:space="preserve">Mã Duy xuống ngựa, nôn nóng bất an đi qua đi lại. Tử Xuyên Tú giấu giấu diếm diếm đột nhiên đến Ngõa Lâm hành tỉnh, chuyện này hoàn toàn ngoài ý liệu của hắn. Chẳng lẽ Mã gia đã bại lộ các nghiệp vụ bí mật của mình? Là ai tiết lộ? Ai là gian tế?</w:t>
      </w:r>
    </w:p>
    <w:p>
      <w:pPr>
        <w:pStyle w:val="BodyText"/>
      </w:pPr>
      <w:r>
        <w:t xml:space="preserve">Nhìn hỏa quang xa xa, hắn thở hắt một hơi: Ai tiết lộ giờ đã không còn quan trọng. Tân nhiệm thống lĩnh chắc đã hóa thành tiêu thi ở trong biển lửa, cho dù gã có thể chạy ra, bên ngoài đều là đám cuồng sĩ không sợ chết của Đại Cốc Bình, vô luận Tử Xuyên Tú lợi hại đến đâu, gã cũng không thể thoát khỏi vòng vây của hơn năm trăm tử sĩ.</w:t>
      </w:r>
    </w:p>
    <w:p>
      <w:pPr>
        <w:pStyle w:val="BodyText"/>
      </w:pPr>
      <w:r>
        <w:t xml:space="preserve">Khiến Mã Duy đau lòng chính chi phí bỏ ra để thuê đám Uy khấu này, bọn chúng đúng là sài lang tham lam. Bình thường cho bọn chúng bao nhiêu chỗ tốt, lúc quan trọng còn như sư tử há mồm, Uy khấu đều là bại hoại vô liêm si!</w:t>
      </w:r>
    </w:p>
    <w:p>
      <w:pPr>
        <w:pStyle w:val="BodyText"/>
      </w:pPr>
      <w:r>
        <w:t xml:space="preserve">Nhưng vô luận Uy khấu đòi giá cao cỡ nào, Mã Duy đều đành ngoan ngoãn giao ra. Nguyên nhân chỉ có một, ám sát Tử Xuyên Tú chỉ có thể giao bọn chúng thi hành, tuyệt không thể để bộ hạ của hắn đảm đương nhiệm vụ này.</w:t>
      </w:r>
    </w:p>
    <w:p>
      <w:pPr>
        <w:pStyle w:val="BodyText"/>
      </w:pPr>
      <w:r>
        <w:t xml:space="preserve">Tử Xuyên Tú dù sao cũng là thống lĩnh, ở trước một thống lĩnh gia tộc bạt kiếm hô lớn biểu thị thân phận, Mã Duy rất sợ tình cảnh một lượng lớn binh sĩ của hắn phản biến chĩa giáo về phía hắn.</w:t>
      </w:r>
    </w:p>
    <w:p>
      <w:pPr>
        <w:pStyle w:val="BodyText"/>
      </w:pPr>
      <w:r>
        <w:t xml:space="preserve">Tử Xuyên Tú không giống thống lĩnh bình thường, gã nắm thực quyền quân sự ở Viễn Đông, có tình cảm với người kế thừa gia tộc Tử Xuyên Trữ, có tình huynh đệ thâm sâu với hai tướng lĩnh hàng đầu của gia tộc là Đế Lâm và Tư Đặc Lâm, hơn nữa tài hoa quân sự của gã cũng xuất loại bạt tụy.</w:t>
      </w:r>
    </w:p>
    <w:p>
      <w:pPr>
        <w:pStyle w:val="BodyText"/>
      </w:pPr>
      <w:r>
        <w:t xml:space="preserve">Mã gia đã nghiên cứu rất kỹ, vô luận là nhìn từ góc độ nào, Tử Xuyên Tú đều là người có thực lực.</w:t>
      </w:r>
    </w:p>
    <w:p>
      <w:pPr>
        <w:pStyle w:val="BodyText"/>
      </w:pPr>
      <w:r>
        <w:t xml:space="preserve">Làm địch nhân với một nhân vật đang quật khởi như thế không phù hợp với tôn chỉ của Mã gia, phải giữ quan hệ hữu hảo với Tử Xuyên Tú mới là cần thiết, bản thân vì quan hệ với Tử Xuyên Trữ mà đắc tội với gã, đây là sai lầm cần phải được bù đắp.</w:t>
      </w:r>
    </w:p>
    <w:p>
      <w:pPr>
        <w:pStyle w:val="BodyText"/>
      </w:pPr>
      <w:r>
        <w:t xml:space="preserve">Đại ca hắn là Mã Khâm quỵ lụy theo Tử Xuyên Tú, dùng mỹ nhân và tiền tài hối lộ gã, chính là vì mục đích đó, cái gì mà tài sản ở Viễn Đông, đó hoàn toàn chỉ là mượn cớ, trong chiến tranh Viễn Đông, ma tộc rình rập kề bên, ai mà quan tâm đến mớ tài sản vứt đi đó, nào ngờ tên ngốc này lại xem mớ phế sản đó là bảo bối!</w:t>
      </w:r>
    </w:p>
    <w:p>
      <w:pPr>
        <w:pStyle w:val="BodyText"/>
      </w:pPr>
      <w:r>
        <w:t xml:space="preserve">Nhưng lần đầu gặp mặt ở Đán nhã, Mã Duy liền biết, mọi nỗ lực đều thất bại: trong cái nhìn đầu tiên, dù có gương mặt tươi cười che giấu, nhưng Mã Duy vẫn cảm nhận được sát khí, chán ghét, phẫn nộ trong mắt Tử Xuyên Tú.</w:t>
      </w:r>
    </w:p>
    <w:p>
      <w:pPr>
        <w:pStyle w:val="BodyText"/>
      </w:pPr>
      <w:r>
        <w:t xml:space="preserve">Khi mỹ nữ đông doanh xinh đẹp nhất dưới trướng hắn bị từ chối, Mã Duy tuyệt vọng rồi. Hắn không muốn làm địch nhân của Tử Xuyên Tú, nhưng lại không thể không thành tử địch của gã.</w:t>
      </w:r>
    </w:p>
    <w:p>
      <w:pPr>
        <w:pStyle w:val="BodyText"/>
      </w:pPr>
      <w:r>
        <w:t xml:space="preserve">Một thanh niên thống lĩnh tiền đồ vô lượng, rất có khả năng tiến đến đỉnh phong quyền lực, đến lúc đó, bản thân là tình địch của gã, khẳng định là vô cùng thê thảm.</w:t>
      </w:r>
    </w:p>
    <w:p>
      <w:pPr>
        <w:pStyle w:val="BodyText"/>
      </w:pPr>
      <w:r>
        <w:t xml:space="preserve">Muốn trừ Tử Xuyên Tú không khó, cho dù gã là nhất lưu cao thủ và quân quan cao cấp, nhưng Mã gia có kinh nghiệm phong phú trong việc ám sát, đầu độc, hành thích, độc châm, sự cố ngoài ý...chiêu thức xuất không hết, phòng cũng không phòng nổi.</w:t>
      </w:r>
    </w:p>
    <w:p>
      <w:pPr>
        <w:pStyle w:val="BodyText"/>
      </w:pPr>
      <w:r>
        <w:t xml:space="preserve">Mấy chục năm lại đây, tuy Mã gia không có địch nhân là cao thủ, nhưng bọn chúng vẫn nghiêm khắc rèn luyện kỹ năng ám sát, cả Vân Sơn Hà nắm trọng binh cũng không thoát được thủ đoạn của bọn chúng.</w:t>
      </w:r>
    </w:p>
    <w:p>
      <w:pPr>
        <w:pStyle w:val="BodyText"/>
      </w:pPr>
      <w:r>
        <w:t xml:space="preserve">Mã Duy lo lắng là lo hậu quả sau khi ám sát Tử Xuyên Tú. Tử Xuyên Tú dù sao cũng là thống lĩnh, là tướng lĩnh cao cấp trong quân đội, chưa cần nói đến truy tra của gia tộc, chỉ một mình Đế Lâm cũng đủ khiến người ta sợ hãi rồi.</w:t>
      </w:r>
    </w:p>
    <w:p>
      <w:pPr>
        <w:pStyle w:val="BodyText"/>
      </w:pPr>
      <w:r>
        <w:t xml:space="preserve">Ngay ngày Tử Xuyên Tú đến tây nam nhậm chức, Đế Lâm bí mật triệu kiến Mã Khâm, hắn lạnh lùng tuyên bố: "Tử Xuyên Tú ở tây nam có sơ sảy gì đều tính cho Mã gia các ngươi. Các ngươi tốt nhất là bảo đảm Tú Xuyên thống lĩnh không gặp rủi ro gì, bằng không đem toàn bộ các ngươi tuẫn táng theo gã!" Không có ai dám hoài nghi Đế Lâm chỉ đe dọa suông, một đêm trảm sát ba vạn bình dân vô tội, pháp luật chẳng thể ước thúc được tên Tu la vương này!</w:t>
      </w:r>
    </w:p>
    <w:p>
      <w:pPr>
        <w:pStyle w:val="BodyText"/>
      </w:pPr>
      <w:r>
        <w:t xml:space="preserve">Mà khi biết được Tử Xuyên Tú đơn thân bí mật đến Ngõa Luân, Mã Duy không kìm nổi vui mừng: đây là thời cơ trời cho a! Tổng bộ Hắc kì quân đã công khai tuyên bố thống lĩnh đang dưỡng bệnh ở Đán nhã, không có ai biết Tử Xuyên Tú bị giết ở Ngõa Lâm, tân nhiệm thống lĩnh thất tung thần bí, cho dù Tu la vương không giảng đạo lý cũng không có lý do nào để báo phục Mã gia!</w:t>
      </w:r>
    </w:p>
    <w:p>
      <w:pPr>
        <w:pStyle w:val="BodyText"/>
      </w:pPr>
      <w:r>
        <w:t xml:space="preserve">Li khai Biên phòng trạm, Mã Duy giục ngựa chạy gấp đến chỗ thủ lĩnh Đại Cốc Bình của Uy khấu, thuê hắn công đánh đệ thập nhất trạm, Mã Duy giấu sự tình, chỉ yêu cầu giết sạch người ở trong đệ thập nhất trạm, không để bất kỳ kẻ nào biết Tử Xuyên Tú đến Ngõa Luân còn sống.</w:t>
      </w:r>
    </w:p>
    <w:p>
      <w:pPr>
        <w:pStyle w:val="BodyText"/>
      </w:pPr>
      <w:r>
        <w:t xml:space="preserve">Lửa càng lúc càng lớn, trong gió ẩn ẩn truyền lại tiếng chém giết và tiếng gào thảm trước tử vong, đám binh sĩ ngưng thần lắng nghe, rất nhiều người lộ thần sắc nôn nóng: bọn họ không hiểu vì sao phải án binh bất động ở đây!</w:t>
      </w:r>
    </w:p>
    <w:p>
      <w:pPr>
        <w:pStyle w:val="Compact"/>
      </w:pPr>
      <w:r>
        <w:t xml:space="preserve">-o0o-</w:t>
      </w:r>
      <w:r>
        <w:br w:type="textWrapping"/>
      </w:r>
      <w:r>
        <w:br w:type="textWrapping"/>
      </w:r>
    </w:p>
    <w:p>
      <w:pPr>
        <w:pStyle w:val="Heading2"/>
      </w:pPr>
      <w:bookmarkStart w:id="102" w:name="chương-3-tiếu-tạp-binh-biến"/>
      <w:bookmarkEnd w:id="102"/>
      <w:r>
        <w:t xml:space="preserve">80. Chương 3 : Tiếu Tạp Binh Biế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6: Phong hỏa giai nhân.</w:t>
      </w:r>
    </w:p>
    <w:p>
      <w:pPr>
        <w:pStyle w:val="BodyText"/>
      </w:pPr>
      <w:r>
        <w:t xml:space="preserve">-----oo0oo-----</w:t>
      </w:r>
    </w:p>
    <w:p>
      <w:pPr>
        <w:pStyle w:val="BodyText"/>
      </w:pPr>
      <w:r>
        <w:t xml:space="preserve">Chương 3: Tiếu tạp binh biến</w:t>
      </w:r>
    </w:p>
    <w:p>
      <w:pPr>
        <w:pStyle w:val="BodyText"/>
      </w:pPr>
      <w:r>
        <w:t xml:space="preserve">Nhóm dịch: Tú Xuyên</w:t>
      </w:r>
    </w:p>
    <w:p>
      <w:pPr>
        <w:pStyle w:val="BodyText"/>
      </w:pPr>
      <w:r>
        <w:t xml:space="preserve">Sưu Tầm by nguoibantot8 --- 4vn.eu</w:t>
      </w:r>
    </w:p>
    <w:p>
      <w:pPr>
        <w:pStyle w:val="BodyText"/>
      </w:pPr>
      <w:r>
        <w:t xml:space="preserve">Thanh âm giao chiến tiếp tục rất lâu, cả Mã Duy cũng mất kiên nhẫn: thật là vô dụng, bình thường thì nói khoác tận trời, cái gì mà Đông doanh võ sĩ không thể đánh bại, kết quả năm trăm người đối phó với hai mươi người lại đánh gian khổ đến thế. Hắn lẩm nhẩm: "Phế vật!"</w:t>
      </w:r>
    </w:p>
    <w:p>
      <w:pPr>
        <w:pStyle w:val="BodyText"/>
      </w:pPr>
      <w:r>
        <w:t xml:space="preserve">Trinh sát chạy đến trước mặt hắn: "Đại nhân, phía tây nam có một chi bộ đội đang tiến đến, bọn họ đang nhanh chóng chạy đến địa điểm giao chiến!"</w:t>
      </w:r>
    </w:p>
    <w:p>
      <w:pPr>
        <w:pStyle w:val="BodyText"/>
      </w:pPr>
      <w:r>
        <w:t xml:space="preserve">"Cản bọn họ lại!"</w:t>
      </w:r>
    </w:p>
    <w:p>
      <w:pPr>
        <w:pStyle w:val="BodyText"/>
      </w:pPr>
      <w:r>
        <w:t xml:space="preserve">Sĩ binh lập tức kết trận trên đại đạo, trường thương như rừng, đao quang lấp lánh.</w:t>
      </w:r>
    </w:p>
    <w:p>
      <w:pPr>
        <w:pStyle w:val="BodyText"/>
      </w:pPr>
      <w:r>
        <w:t xml:space="preserve">Thấy phía này giới bị sâm nghiêm, chi bô đội đó không dám tiến tới, dừng ở xa hô hoán: "Chúng tôi là cơ động đội của Biên phòng trị bộ thiếu, phía trước là lộ binh mã nào?"</w:t>
      </w:r>
    </w:p>
    <w:p>
      <w:pPr>
        <w:pStyle w:val="BodyText"/>
      </w:pPr>
      <w:r>
        <w:t xml:space="preserve">Truyền lệnh binh cao giọng hét: "Đây là đệ nhị đoàn của đệ thập tam su. Tổng đốc đại nhân ở đây, trưởng quân dẫn đội mau qua trình diện".</w:t>
      </w:r>
    </w:p>
    <w:p>
      <w:pPr>
        <w:pStyle w:val="BodyText"/>
      </w:pPr>
      <w:r>
        <w:t xml:space="preserve">Phía đối diện xuất hiện tao động, qua một lúc, lại có người hô hoán: "Tổng đốc đại nhân, ngài có ở đây không?" truyện cập nhật nhanh nhất tại chấm</w:t>
      </w:r>
    </w:p>
    <w:p>
      <w:pPr>
        <w:pStyle w:val="BodyText"/>
      </w:pPr>
      <w:r>
        <w:t xml:space="preserve">Mã Duy bình tĩnh đáp: "Là ta. Ai là trưởng quan dẫn đội bên kia? Qua đây một chút".</w:t>
      </w:r>
    </w:p>
    <w:p>
      <w:pPr>
        <w:pStyle w:val="BodyText"/>
      </w:pPr>
      <w:r>
        <w:t xml:space="preserve">Nghe thanh âm của Mã Duy, đối phương không còn nghi hoặc, hai viên kị binh giục ngựa chạy tới, tung người nhảy xuống trước mặt Mã Duy, một tiểu kì quân quan cao lớn hành lễ: "Tổng đốc đại nhân, hạ quan là Phó trưởng quan của Biên phòng trị bộ thiếu, Hoàng Vân tiểu kì, tham kiến đại nhân!"</w:t>
      </w:r>
    </w:p>
    <w:p>
      <w:pPr>
        <w:pStyle w:val="BodyText"/>
      </w:pPr>
      <w:r>
        <w:t xml:space="preserve">Mã Duy bình tĩnh hồi lễ: "Tiểu kì, ngươi đêm khuya dẫn đội đến đây làm gì?"</w:t>
      </w:r>
    </w:p>
    <w:p>
      <w:pPr>
        <w:pStyle w:val="BodyText"/>
      </w:pPr>
      <w:r>
        <w:t xml:space="preserve">Hoàng Vân lộ xuất biểu tình nghi hoặc: "Bẩm cáo đại nhân, hạ quan cũng không biết đã phát sinh chuyện gì. Chúng tôi nhìn thấy tín hiệu cầu viện của đệ thấp nhất trạm nên dẫn đội đến tăng viện, không ngờ đại nhân đã biết trước. Phát sinh chuyện gì, đại nhân đã biết chưa?"</w:t>
      </w:r>
    </w:p>
    <w:p>
      <w:pPr>
        <w:pStyle w:val="BodyText"/>
      </w:pPr>
      <w:r>
        <w:t xml:space="preserve">"Bổn quân đã có tình báo trước, một lượng lớn Uy khấu từ biên cảnh Lâm gia qua phía ta, ý đồ lén lút tiến vào quốc cảnh Tử Xuyên gia!"</w:t>
      </w:r>
    </w:p>
    <w:p>
      <w:pPr>
        <w:pStyle w:val="BodyText"/>
      </w:pPr>
      <w:r>
        <w:t xml:space="preserve">Hoàng Vân đại kinh thất sắc: "Đây là tình huống khẩn cấp! Đại nhân, không thể chậm trễ, chúng tôi lập tức đến tăng viện! Hạ quan nguyện làm tiên phong quyết chiến với Uy khấu, thỉnh đại nhân dẫn binh mã lược trận cho tôi!"</w:t>
      </w:r>
    </w:p>
    <w:p>
      <w:pPr>
        <w:pStyle w:val="BodyText"/>
      </w:pPr>
      <w:r>
        <w:t xml:space="preserve">"Không vội, Hoàng Vân tiểu kì, bổn quan đã bố trí mai phục. Ta tính dụ địch thâm nhập, sau đó bao vây tiêu diệt".</w:t>
      </w:r>
    </w:p>
    <w:p>
      <w:pPr>
        <w:pStyle w:val="BodyText"/>
      </w:pPr>
      <w:r>
        <w:t xml:space="preserve">"Đại nhân mưu tính sâu xa, hạ quan không thể bì, chỉ là không biết quan binh của đệ thập nhất trạm có an toàn triệt thối không?"</w:t>
      </w:r>
    </w:p>
    <w:p>
      <w:pPr>
        <w:pStyle w:val="BodyText"/>
      </w:pPr>
      <w:r>
        <w:t xml:space="preserve">Mã Duy trầm mặt: "Hoàng Vân tiểu kì, đánh trận thì phải chết người! Không có mồi nhử, chúng ta làm sao dụ được địch nhân vào vòng vây?"</w:t>
      </w:r>
    </w:p>
    <w:p>
      <w:pPr>
        <w:pStyle w:val="BodyText"/>
      </w:pPr>
      <w:r>
        <w:t xml:space="preserve">"Lời của đại nhân rất đúng, nhưng mà..."</w:t>
      </w:r>
    </w:p>
    <w:p>
      <w:pPr>
        <w:pStyle w:val="BodyText"/>
      </w:pPr>
      <w:r>
        <w:t xml:space="preserve">"Được rồi, Hoàng tiểu kì, ngươi không cần nói thêm. So với quan binh của đệ thập nhất trạm, ta càng lo đám Uy khấu gian trá vô sỉ, nếu như để bọn chúng nhập cảnh, không biết có bao nhiêu dân chúng ngộ nạn. Hoàng Vân tiểu kì, nơi này do bổn quan xử lý, ta lệnh cho ngươi lập tức chia binh đến đệ ngũ và đệ lục trạm kiểm tra, tăng viện bộ đội trú thủ!"</w:t>
      </w:r>
    </w:p>
    <w:p>
      <w:pPr>
        <w:pStyle w:val="BodyText"/>
      </w:pPr>
      <w:r>
        <w:t xml:space="preserve">"Vâng, đại nhân! Hạ quan lập tức chấp hành! Toàn quân, đằng sau quay!"</w:t>
      </w:r>
    </w:p>
    <w:p>
      <w:pPr>
        <w:pStyle w:val="BodyText"/>
      </w:pPr>
      <w:r>
        <w:t xml:space="preserve">Đội ngũ di chuyển ngược lại, nhìn thân ảnh đội ngũ càng lúc càng xa, Mã Duy thở phào, chi bộ đội duy nhất có thể cứu viện Tử Xuyên Tú đã li khai rồi, gã cô lập không có viện binh, chết chắc không sai!</w:t>
      </w:r>
    </w:p>
    <w:p>
      <w:pPr>
        <w:pStyle w:val="BodyText"/>
      </w:pPr>
      <w:r>
        <w:t xml:space="preserve">* * *</w:t>
      </w:r>
    </w:p>
    <w:p>
      <w:pPr>
        <w:pStyle w:val="BodyText"/>
      </w:pPr>
      <w:r>
        <w:t xml:space="preserve">Thanh âm giao chiến đã nhỏ dần, trận chiến đã đến hồi kết. Mã Duy không ngờ chỉ đối phó với hai mươi người, hơn năm trăm Uy khấu phải mất một canh giờ mới kết thúc chiến đấu, nhưng dù sao cũng đã kết thúc rồi, bản thân phải xuất tràng thu thập tàn cục.</w:t>
      </w:r>
    </w:p>
    <w:p>
      <w:pPr>
        <w:pStyle w:val="BodyText"/>
      </w:pPr>
      <w:r>
        <w:t xml:space="preserve">"Xuất phát, tiêu diệt Uy khấu!"</w:t>
      </w:r>
    </w:p>
    <w:p>
      <w:pPr>
        <w:pStyle w:val="BodyText"/>
      </w:pPr>
      <w:r>
        <w:t xml:space="preserve">Quân đội bắt đầu di động, chiếu theo mệnh lệnh của Mã Duy tổng đốc, mấy trăm sĩ binh đi đầu đốt đuốc sáng rực, lý do là nói để thấy rõ đường núi gập ghềnh, nhưng thật chất, đó là tín hiệu ước định giữa Mã Duy và Uy khấu.</w:t>
      </w:r>
    </w:p>
    <w:p>
      <w:pPr>
        <w:pStyle w:val="BodyText"/>
      </w:pPr>
      <w:r>
        <w:t xml:space="preserve">Mã Duy phát lệnh: "Không cần di chuyển quá nhanh, cẩn thận trúng mai phục của địch nhân!" Vạn nhất Tử Xuyên Tú chưa chết, đến sớm há không phải là cứu gã sao?</w:t>
      </w:r>
    </w:p>
    <w:p>
      <w:pPr>
        <w:pStyle w:val="BodyText"/>
      </w:pPr>
      <w:r>
        <w:t xml:space="preserve">Cự li chiến trường càng lúc càng gần, trong gió lạnh đã nghe có mùi máu.</w:t>
      </w:r>
    </w:p>
    <w:p>
      <w:pPr>
        <w:pStyle w:val="BodyText"/>
      </w:pPr>
      <w:r>
        <w:t xml:space="preserve">Tiếu binh phía trước thỉnh thoảng truyền lại: "Có một thi thể!"</w:t>
      </w:r>
    </w:p>
    <w:p>
      <w:pPr>
        <w:pStyle w:val="BodyText"/>
      </w:pPr>
      <w:r>
        <w:t xml:space="preserve">"Ở đây cũng có!"</w:t>
      </w:r>
    </w:p>
    <w:p>
      <w:pPr>
        <w:pStyle w:val="BodyText"/>
      </w:pPr>
      <w:r>
        <w:t xml:space="preserve">Trên sơn lộ ven rừng, thi thể nhuộm máu đâu đâu cũng thấy, võ sĩ đao đoạn, trường mẫu gẫy, thi thể sấp ngửa đủ tư thế, người chết mắt trợn trừng nhìn trời, đám tân binh chưa từng ra chiến trường nhìn thấy, sợ hãi tim đập thình thịch.</w:t>
      </w:r>
    </w:p>
    <w:p>
      <w:pPr>
        <w:pStyle w:val="BodyText"/>
      </w:pPr>
      <w:r>
        <w:t xml:space="preserve">Mã Duy đến gần, hắn nhìn thấy thi thể toàn là Uy khấu. Hắn lộ xuất biểu tình nghi hoặc: chiến đấu với một trạm gác lại kéo dài đến mấy dặm? Chẳng lẽ Tử Xuyên Tú một mình đánh bại hơn năm trăm Uy khấu? Sao có thể chứ?</w:t>
      </w:r>
    </w:p>
    <w:p>
      <w:pPr>
        <w:pStyle w:val="BodyText"/>
      </w:pPr>
      <w:r>
        <w:t xml:space="preserve">Hắn càng nghĩ càng nôn nóng, hạ lệnh: "Mau tiến lên xem xét!"</w:t>
      </w:r>
    </w:p>
    <w:p>
      <w:pPr>
        <w:pStyle w:val="BodyText"/>
      </w:pPr>
      <w:r>
        <w:t xml:space="preserve">Phía trước có thông tin truyền về: "Đại nhân, tiền phương có một đội ngũ đang thu thập chiến trường!"</w:t>
      </w:r>
    </w:p>
    <w:p>
      <w:pPr>
        <w:pStyle w:val="BodyText"/>
      </w:pPr>
      <w:r>
        <w:t xml:space="preserve">Mã Duy vội vã thúc ngựa chạy đến đầu đội ngũ, tình hình trước mắt khiến hắn ngây ngốc.</w:t>
      </w:r>
    </w:p>
    <w:p>
      <w:pPr>
        <w:pStyle w:val="BodyText"/>
      </w:pPr>
      <w:r>
        <w:t xml:space="preserve">Nơi nơi là đuốc sáng, cờ xí Kim cận hoa tung bay, trước mắt là một lộ chính quy quân, bọn họ đang thu thập chiến trường, trên đất đầy thi thể, toàn là phục trang Uy khấu. Đám sĩ binh đang tản ra thu thập thi thể, quân quan đang cho phép họ thu chiến lợi phẩm.</w:t>
      </w:r>
    </w:p>
    <w:p>
      <w:pPr>
        <w:pStyle w:val="BodyText"/>
      </w:pPr>
      <w:r>
        <w:t xml:space="preserve">"Các người...Các người là ai?"</w:t>
      </w:r>
    </w:p>
    <w:p>
      <w:pPr>
        <w:pStyle w:val="BodyText"/>
      </w:pPr>
      <w:r>
        <w:t xml:space="preserve">Không đợi hồi đáp, Mã Duy đã thấy cờ xí Kim cận hóa phất phới, hắn thất thanh: "Các người là Hà khâu bảo vệ thính!"</w:t>
      </w:r>
    </w:p>
    <w:p>
      <w:pPr>
        <w:pStyle w:val="BodyText"/>
      </w:pPr>
      <w:r>
        <w:t xml:space="preserve">"Mã Duy trưởng quan, ngài đến quá chậm a!"</w:t>
      </w:r>
    </w:p>
    <w:p>
      <w:pPr>
        <w:pStyle w:val="BodyText"/>
      </w:pPr>
      <w:r>
        <w:t xml:space="preserve">Nghe được thanh âm này, Mã Duy bỗng nhiên ớn lạnh, hắn ngây ngốc nhìn sang, chỉ thấy một gương mặt quen thuộc đang tươi cười, dưới sự bảo hộ của quân quan Bảo vệ thính, Tử Xuyên Tú đang tiến đến.</w:t>
      </w:r>
    </w:p>
    <w:p>
      <w:pPr>
        <w:pStyle w:val="BodyText"/>
      </w:pPr>
      <w:r>
        <w:t xml:space="preserve">"Tử Xuyên thống...Thống lĩnh đại nhân! Ngài còn sống ư!"</w:t>
      </w:r>
    </w:p>
    <w:p>
      <w:pPr>
        <w:pStyle w:val="BodyText"/>
      </w:pPr>
      <w:r>
        <w:t xml:space="preserve">"Thế nào, Mã Duy trưởng quan, thấy bổn quan còn sống rất bất ngờ sao?"</w:t>
      </w:r>
    </w:p>
    <w:p>
      <w:pPr>
        <w:pStyle w:val="BodyText"/>
      </w:pPr>
      <w:r>
        <w:t xml:space="preserve">Mã Duy thở sâu, nhanh chóng trấn tĩnh: không sao, không sao! Bản thân không để lộ sơ hở nào, tấn công trạm gác là Uy khấu, bản thân dẫn đội đến tăng viện, có công không tội, không ai có thể vu cáo ta chuyện gì!</w:t>
      </w:r>
    </w:p>
    <w:p>
      <w:pPr>
        <w:pStyle w:val="BodyText"/>
      </w:pPr>
      <w:r>
        <w:t xml:space="preserve">Hắn vui mừng đáp: "Đại nhân, thấy ngài an toàn, tôi vô cùng vui mừng! Đêm nay nghe báo có Uy khấu tiến phạm, tôi lập tức điều binh mã đến cứu viện, hành quân trên đường núi đêm tối, chúng tôi đã cố gắng nhưng đến trễ. May mà đại nhân cát nhân thiên tướng, bằng không nếu ngài có chuyện ở Ngõa Lâm, chúng tôi làm sao ăn nói với Đán nhã và Đế đô!"</w:t>
      </w:r>
    </w:p>
    <w:p>
      <w:pPr>
        <w:pStyle w:val="BodyText"/>
      </w:pPr>
      <w:r>
        <w:t xml:space="preserve">"Dù sao cũng không ai biết ta đến Ngõa Lâm, ta chết thì ngươi cũng không phải chịu trách nhiệm?"</w:t>
      </w:r>
    </w:p>
    <w:p>
      <w:pPr>
        <w:pStyle w:val="BodyText"/>
      </w:pPr>
      <w:r>
        <w:t xml:space="preserve">Mã Duy thoáng giật mình, cười đáp: "Đại nhân thích nói đùa, khà khà, thích nói đùa!"</w:t>
      </w:r>
    </w:p>
    <w:p>
      <w:pPr>
        <w:pStyle w:val="BodyText"/>
      </w:pPr>
      <w:r>
        <w:t xml:space="preserve">Tử Xuyên Tú cũng cười: "Khà khà, nói đùa, khà khà, là nói đùa, khà khà!"</w:t>
      </w:r>
    </w:p>
    <w:p>
      <w:pPr>
        <w:pStyle w:val="BodyText"/>
      </w:pPr>
      <w:r>
        <w:t xml:space="preserve">Hai người trong mắt chẳng có nét cười nào.</w:t>
      </w:r>
    </w:p>
    <w:p>
      <w:pPr>
        <w:pStyle w:val="BodyText"/>
      </w:pPr>
      <w:r>
        <w:t xml:space="preserve">"Đến đây, Mã Duy, ta giới thiệu cho ngươi một vị hảo bằng hữu, đây là trưởng lão chấp chính của Hà khâu trưởng lão hội, Lâm Duệ đại nhân. dêm nay may mà có quân đội của ông ấy ở gần đây, tiêu diệt Uy khấu cứu viện ta".</w:t>
      </w:r>
    </w:p>
    <w:p>
      <w:pPr>
        <w:pStyle w:val="BodyText"/>
      </w:pPr>
      <w:r>
        <w:t xml:space="preserve">Mã Duy mắng thầm: "Lão thất phu nhiều chuyện!"</w:t>
      </w:r>
    </w:p>
    <w:p>
      <w:pPr>
        <w:pStyle w:val="BodyText"/>
      </w:pPr>
      <w:r>
        <w:t xml:space="preserve">Hắn thành khẩn nói: "Thật cảm ơn ngài! Trưởng lão đại nhân, ngài cứu Tú thống lĩnh, ngài không những là đại ân nhân của Hắc kì quân, càng là ân nhân của Mã Duy tôi! Ngày sau có gì cần, trưởng lão cứ lên tiếng là được!"</w:t>
      </w:r>
    </w:p>
    <w:p>
      <w:pPr>
        <w:pStyle w:val="BodyText"/>
      </w:pPr>
      <w:r>
        <w:t xml:space="preserve">Lâm Duệ tiêu sái nhún vai: "Bá tước đại nhân quá khách khí rồi! Uy khấu là công địch của đại lục, Tử Xuyên gia và chúng tôi có quan hệ tốt, giúp đỡ lẫn nhau là nghĩa vụ, chúng tôi bất quá là làm phận sự của mình. Thế nhưng đêm nay đám Uy khấu này xuất hiện không giống bình thường, Uy khấu thường chọn mục tiêu là dân chúng, rất hiếm khi tập kích mục tiêu dân sự, hơn nữa bọn chúng nắm thời cơ tập kích rất xảo diệu, giống như biết được Thống lĩnh đại nhân đang ở đây".</w:t>
      </w:r>
    </w:p>
    <w:p>
      <w:pPr>
        <w:pStyle w:val="BodyText"/>
      </w:pPr>
      <w:r>
        <w:t xml:space="preserve">Tử Xuyên Tú nghiêm túc nói: "Trưởng lão nói rất có lý, tôi hoài nghi phía tôi có nội gián, có người câu kết Uy khấu định mưu hại tôi. Mã Duy trưởng quan, ý của ngài thế nào?"</w:t>
      </w:r>
    </w:p>
    <w:p>
      <w:pPr>
        <w:pStyle w:val="BodyText"/>
      </w:pPr>
      <w:r>
        <w:t xml:space="preserve">Mã Duy đại nghĩa lẫm liệt đáp: "Đại nhân đương nhiên chính xác, nhưng nói có người cấu kết với Uy khấu, đúng là khiến người nghe hoảng sợ, trong thần dân Tử Xuyên gia sao có hạng người táng tận lương tâm như thế? Hạ quan thật không dám tin. Bất quá hạ quan sẽ nhanh chóng triển khai điều tra, không biết Lâm Duệ trưởng lão có bắt được tên tù binh nào không, có thể giao cho phía tôi thẩm vấn hay không?"</w:t>
      </w:r>
    </w:p>
    <w:p>
      <w:pPr>
        <w:pStyle w:val="BodyText"/>
      </w:pPr>
      <w:r>
        <w:t xml:space="preserve">Tử Xuyên Tú và Lâm Duệ nhìn nhau đầy thâm ý khiến Mã Duy rùng mình ớn lạnh.</w:t>
      </w:r>
    </w:p>
    <w:p>
      <w:pPr>
        <w:pStyle w:val="BodyText"/>
      </w:pPr>
      <w:r>
        <w:t xml:space="preserve">Tử Xuyên Tú cười nói: "Chuyện này không cần nhọc sức Mã Duy ngươi, Lâm gia tác chiến nhiều năm với Uy khấu, có kinh nghiệm phong phú đối phó với chúng. Đại bộ phận Uy khấu đã bị tiêu diệt, chỉ huy phỉ đồ đã bị bắt chuyển về quốc nội Lâm gia để thẩm vấn. Tin rằng không bao lâu nữa chúng ta sẽ biết nguyên nhân sự việc, rốt cuộc là tên cẩu tặc nào cấu kết với Uy khấu, chúng ta sẽ rất nhanh được biết".</w:t>
      </w:r>
    </w:p>
    <w:p>
      <w:pPr>
        <w:pStyle w:val="BodyText"/>
      </w:pPr>
      <w:r>
        <w:t xml:space="preserve">Mã Duy tức thì choáng váng, thất thanh kêu lên: "Đại Cốc Bình đã bị bắt rồi?"</w:t>
      </w:r>
    </w:p>
    <w:p>
      <w:pPr>
        <w:pStyle w:val="BodyText"/>
      </w:pPr>
      <w:r>
        <w:t xml:space="preserve">Tử Xuyên Tú như cười như không: "Mã Duy trưởng quan, chúng ta đều không biết tính danh của đầu phỉ, tin tức của ngươi thật là tinh thông a!"</w:t>
      </w:r>
    </w:p>
    <w:p>
      <w:pPr>
        <w:pStyle w:val="BodyText"/>
      </w:pPr>
      <w:r>
        <w:t xml:space="preserve">Mã Duy lúc này mới ý thức được bản thân rơi vào bẫy, hắn trấn tĩnh như thường: "Bẩm cáo đại nhân, Uy khấu dưới tay Đại Cốc Bình luôn quấy nhiễu hải ngạn Ngõa Lâm hành tỉnh, gây họa rất nghiêm trọng, vì thế tôi đầu tiên là nghĩ đến hắn! Thống lĩnh đại nhân và Lâm trưởng lão tiêu diệt bọn lưu khấu này, tạo phúc cho vạn dân hành tỉnh chúng tôi, Mã Duy đại biểu cho dân chúng cảm tạ nhị vị đại nhân đã trừ hại cho dân!"</w:t>
      </w:r>
    </w:p>
    <w:p>
      <w:pPr>
        <w:pStyle w:val="BodyText"/>
      </w:pPr>
      <w:r>
        <w:t xml:space="preserve">Tử Xuyên Tú cười cười: "Mã Duy kì bổn, ngươi đúng là người nhanh nhạy".</w:t>
      </w:r>
    </w:p>
    <w:p>
      <w:pPr>
        <w:pStyle w:val="BodyText"/>
      </w:pPr>
      <w:r>
        <w:t xml:space="preserve">Mã Duy mồ hôi khắp người, không dám hỏi Tử Xuyên Tú có ý gì.</w:t>
      </w:r>
    </w:p>
    <w:p>
      <w:pPr>
        <w:pStyle w:val="BodyText"/>
      </w:pPr>
      <w:r>
        <w:t xml:space="preserve">Ba người vừa nói chuyện vừa đi tuần thị chiến trường, trong lúc kinh hãi, Mã duy vẫn nghiêm túc quan sát chiến trường, trạm gác bị thiêu thành bãi đất trống, trong phạm vi trăm bước quanh trạm gác, tử thương của Uy khấu là thảm liệt nhất, thi thể khin khít, trên người cắm đầy tên, chiến đấu kéo dãn ra phía rừng, nơi này đa phần Uy khấu tử thương là do trúng thương sau lưng, thi thể ngã hướng vào rừng, hiển nhiên là bị kẻ chiến thắng truy kích.</w:t>
      </w:r>
    </w:p>
    <w:p>
      <w:pPr>
        <w:pStyle w:val="BodyText"/>
      </w:pPr>
      <w:r>
        <w:t xml:space="preserve">Mã Duy nhức đầu: Tử Xuyên Tú nói láo! Gã nói Lâm Duệ dẫn binh ngang qua vừa hay cứu gã, nhưng dấu vết chiến trường cho thấy đây là một trận phục kích chiến! Binh mã Bảo vệ thính của Lâm gia đã lợi dụng địa thế bao vây Uy khấu, trận mưa tên xuất kỳ bất ý đã khiến chúng tử thương nặng nề, sau đó Uy khấu bắt đầu xung phong phá vây, nhưng bộ đội Lâm gia đã dùng cung tiễn thủ đón tiếp bọn chúng, ở khoảng không trống trải không có gì che chắn, Uy khấu xung phong trở thành bia bắn cho bộ đội Lâm gia, bọn chúng tan vỡ, nhân mã chạy vào rừng, quan binh Lâm gia truy kích, trảm sát vô số.</w:t>
      </w:r>
    </w:p>
    <w:p>
      <w:pPr>
        <w:pStyle w:val="BodyText"/>
      </w:pPr>
      <w:r>
        <w:t xml:space="preserve">Nhìn sang Tử Xuyên Tú đang cười nói đàm luận, Mã Duy kiềm chế uất ức: "Gã sao biết trước sẽ có Uy khấu tập kích? Chẳng lẽ gã đoán được mình sẽ hạ thủ? Gã còn biết được gì?"</w:t>
      </w:r>
    </w:p>
    <w:p>
      <w:pPr>
        <w:pStyle w:val="BodyText"/>
      </w:pPr>
      <w:r>
        <w:t xml:space="preserve">"Có người cấu kết Uy khấu mưu đồ hại ta..."</w:t>
      </w:r>
    </w:p>
    <w:p>
      <w:pPr>
        <w:pStyle w:val="BodyText"/>
      </w:pPr>
      <w:r>
        <w:t xml:space="preserve">"Đầu phỉ bị bắt sống..."</w:t>
      </w:r>
    </w:p>
    <w:p>
      <w:pPr>
        <w:pStyle w:val="BodyText"/>
      </w:pPr>
      <w:r>
        <w:t xml:space="preserve">"Tên chó nào ăn trong bái ngoài, cấu kết Uy khấu..."</w:t>
      </w:r>
    </w:p>
    <w:p>
      <w:pPr>
        <w:pStyle w:val="BodyText"/>
      </w:pPr>
      <w:r>
        <w:t xml:space="preserve">"Mã Duy kì bổn, ngươi đúng là người cơ linh".</w:t>
      </w:r>
    </w:p>
    <w:p>
      <w:pPr>
        <w:pStyle w:val="BodyText"/>
      </w:pPr>
      <w:r>
        <w:t xml:space="preserve">Nhãn thần ý vị thâm trường, khóe miệng cười lạnh, hàn quang trong mắt, Mã Duy toàn thân run rẩy: sự tình đã bại lộ rồi, gã cái gì cũng biết rồi! Tuyệt không để gã sống mà li khai Ngõa Lâm! Thế nhưng binh mã Lâm gia đang ở đây, có thể giết sạch bọn chúng không? Không được, phải đợi người Lâm gia đi trước đã!</w:t>
      </w:r>
    </w:p>
    <w:p>
      <w:pPr>
        <w:pStyle w:val="BodyText"/>
      </w:pPr>
      <w:r>
        <w:t xml:space="preserve">"Lâm trưởng lão!", Mã Duy cung kính hành lễ: "Ngài tiêu diệt hãn phỉ Đại Cốc Bình, trừ đại họa cho chúng tôi, tôi đại biểu cho dân chúng cảm tạ ngài!"</w:t>
      </w:r>
    </w:p>
    <w:p>
      <w:pPr>
        <w:pStyle w:val="BodyText"/>
      </w:pPr>
      <w:r>
        <w:t xml:space="preserve">"Mã Duy bá tước không cần đa lễ".</w:t>
      </w:r>
    </w:p>
    <w:p>
      <w:pPr>
        <w:pStyle w:val="BodyText"/>
      </w:pPr>
      <w:r>
        <w:t xml:space="preserve">"Tuy rất thất lễ nhưng có chuyện tôi phải nói: đất này dù sao cũng là lĩnh thổ Tử Xuyên gia, tôi thân là trưởng quan của hành tỉnh, binh mã của ngài vượt cảnh trừ phỉ hình như cũng nên báo với tôi một tiếng, đương nhiên, tôi cũng không phải là người không biết biến thông, dưới tình huống khẩn cấp có thể tòng quyền, nhưng hiện tại thu thập chiến trường không dám lao phiền trưởng lão, xin cứ giao cho bộ hạ của tôi".</w:t>
      </w:r>
    </w:p>
    <w:p>
      <w:pPr>
        <w:pStyle w:val="BodyText"/>
      </w:pPr>
      <w:r>
        <w:t xml:space="preserve">Mã Duy hạ lệnh trục khách, Lâm Duệ cười cười: "Mã Duy bá tước nói có lý, tôi cũng là có lỗi, tôi sẽ dẫn người đi ngay. Tú thống lĩnh, ý ngài thế nào?"</w:t>
      </w:r>
    </w:p>
    <w:p>
      <w:pPr>
        <w:pStyle w:val="BodyText"/>
      </w:pPr>
      <w:r>
        <w:t xml:space="preserve">Tử Xuyên Tú cười đáp: "Lâm trưởng lão, tôi đi với các người. Mã Duy, việc thu thập chiến trường giao cho ngươi".</w:t>
      </w:r>
    </w:p>
    <w:p>
      <w:pPr>
        <w:pStyle w:val="BodyText"/>
      </w:pPr>
      <w:r>
        <w:t xml:space="preserve">Hai người tiếp tục cười nói đi về hướng đội ngũ Lâm gia, Mã Duy đứng ngốc tại chỗ, hắn không ngờ đến chiêu này của Tử Xuyên Tú.</w:t>
      </w:r>
    </w:p>
    <w:p>
      <w:pPr>
        <w:pStyle w:val="BodyText"/>
      </w:pPr>
      <w:r>
        <w:t xml:space="preserve">Hắn nghiến răng ken két, đã đến nước này, đập nồi chìm thuyền, không phải ngươi chết thì ta chết!</w:t>
      </w:r>
    </w:p>
    <w:p>
      <w:pPr>
        <w:pStyle w:val="BodyText"/>
      </w:pPr>
      <w:r>
        <w:t xml:space="preserve">"Lâm Duệ, đứng lại cho ta!"</w:t>
      </w:r>
    </w:p>
    <w:p>
      <w:pPr>
        <w:pStyle w:val="BodyText"/>
      </w:pPr>
      <w:r>
        <w:t xml:space="preserve">Thanh âm vang xa, quan binh hai phía đang thu dọn chiến trường đều nghe rõ, ánh mắt của chúng nhân nhất loạt nhìn sang, Lâm Duệ quay người lại: "Bá tước đại nhân có gì chỉ giáo?"</w:t>
      </w:r>
    </w:p>
    <w:p>
      <w:pPr>
        <w:pStyle w:val="BodyText"/>
      </w:pPr>
      <w:r>
        <w:t xml:space="preserve">Dưới sự chú thị của mấy ngàn tướng sĩ hai bên, Mã Duy nghiến răng phát lệnh: "Quan binh Tử Xuyên gia nghe lệnh!"</w:t>
      </w:r>
    </w:p>
    <w:p>
      <w:pPr>
        <w:pStyle w:val="BodyText"/>
      </w:pPr>
      <w:r>
        <w:t xml:space="preserve">Binh sĩ đệ tam thập ngũ sư đáp vang: "Nghe!"</w:t>
      </w:r>
    </w:p>
    <w:p>
      <w:pPr>
        <w:pStyle w:val="BodyText"/>
      </w:pPr>
      <w:r>
        <w:t xml:space="preserve">"Lâm gia bắt Thống lĩnh Tử Xuyên Tú đại nhân, ý đồ bất chính! Vì cứu thống lĩnh đại nhân, ta lệnh cho các ngươi lập tức đoạt ngài ấy về!"</w:t>
      </w:r>
    </w:p>
    <w:p>
      <w:pPr>
        <w:pStyle w:val="BodyText"/>
      </w:pPr>
      <w:r>
        <w:t xml:space="preserve">Tử Xuyên Tú quát lớn: "Mã Duy, ngươi điên à! Các binh sĩ, lập tức lui lại!"</w:t>
      </w:r>
    </w:p>
    <w:p>
      <w:pPr>
        <w:pStyle w:val="BodyText"/>
      </w:pPr>
      <w:r>
        <w:t xml:space="preserve">Mã Duy hét: "Các sĩ binh, Tú Xuyên thống lĩnh hiện đang bị uy hiếp, ngài ấy thân bất do kỷ, phát lệnh vô hiệu! Chư tướng sĩ, xông lên!"</w:t>
      </w:r>
    </w:p>
    <w:p>
      <w:pPr>
        <w:pStyle w:val="BodyText"/>
      </w:pPr>
      <w:r>
        <w:t xml:space="preserve">Lâm Duệ mắt thấy bất hảo, phát lệnh: "Quan binh Lâm gia nghe lệnh, lập tức tập kết ứng biến, Ngõa Lâm tổng đốc ý đồ mưu phản, chúng ta phải bảo hộ hảo hữu Tử Xuyên Tú đại nhân!"</w:t>
      </w:r>
    </w:p>
    <w:p>
      <w:pPr>
        <w:pStyle w:val="BodyText"/>
      </w:pPr>
      <w:r>
        <w:t xml:space="preserve">Quan binh Bảo vệ thính đáp vang: "Tuân mệnh, trưởng lão!"</w:t>
      </w:r>
    </w:p>
    <w:p>
      <w:pPr>
        <w:pStyle w:val="BodyText"/>
      </w:pPr>
      <w:r>
        <w:t xml:space="preserve">Trên chiến trường vừa mới trải qua chém giết, quân đội lần nữa tụ tập, song phương cách nhau mấy trăm bước, tên đã lên dây, đao kiếm rời vỏ. Không khí khẩn trương sắp bùng nổ, gió thổi vù vù nhưng trên trán sĩ binh hai bên đều toát mồ hôi hột.</w:t>
      </w:r>
    </w:p>
    <w:p>
      <w:pPr>
        <w:pStyle w:val="BodyText"/>
      </w:pPr>
      <w:r>
        <w:t xml:space="preserve">Tử Xuyên Tú bước ra, lạnh lùng nói: "Mã Duy tổng đốc, bổn quan lấy thân phận tư lệnh Hắc kì quân, thành viên Thống lĩnh xứ, lần cuối ra lệnh cho ngươi lập tức suất lĩnh bộ đội quay về doanh địa chờ lệnh!"</w:t>
      </w:r>
    </w:p>
    <w:p>
      <w:pPr>
        <w:pStyle w:val="BodyText"/>
      </w:pPr>
      <w:r>
        <w:t xml:space="preserve">Mã Duy đanh mặt đáp: "Đại nhân, thứ cho hạ quan không thể nghe lệnh. Hạ quan tuyệt không thể nhìn ngài rơi vào tay địch, giải cứu ngài là chức trách của hạ quan!"</w:t>
      </w:r>
    </w:p>
    <w:p>
      <w:pPr>
        <w:pStyle w:val="BodyText"/>
      </w:pPr>
      <w:r>
        <w:t xml:space="preserve">"Xem ra ngươi đã quyết tâm rồi!" Tử Xuyên Tú nói lớn: "Các quan binh của đệ tam thập ngũ sư, ta là thống lĩnh Tử Xuyên Tú của Hắc kì quân, Mã Duy tổng đốc ý đồ mưu nghịch, các ngươi có theo hắn chịu chết hay không?"</w:t>
      </w:r>
    </w:p>
    <w:p>
      <w:pPr>
        <w:pStyle w:val="BodyText"/>
      </w:pPr>
      <w:r>
        <w:t xml:space="preserve">Trong quan binh Tử Xuyên xuất hiện tao động bất an, các sĩ binh lộ sắc kinh sợ, xì xầm bàn tán.</w:t>
      </w:r>
    </w:p>
    <w:p>
      <w:pPr>
        <w:pStyle w:val="BodyText"/>
      </w:pPr>
      <w:r>
        <w:t xml:space="preserve">Mã Duy vội lớn tiếng hạ lệnh: "Các sĩ binh, xông lên! Ai cứu được Tú Xuyên thống lĩnh về, thưởng trăm vạn!"</w:t>
      </w:r>
    </w:p>
    <w:p>
      <w:pPr>
        <w:pStyle w:val="BodyText"/>
      </w:pPr>
      <w:r>
        <w:t xml:space="preserve">"Các sĩ binh, chớ ngu ngốc! Không có mệnh thì có tiền cũng vô dụng. Mã Duy mưu nghịch, hắn đã không còn là tổng đốc và kì bổn. Quanh Ngõa Lâm hành tỉnh, quân đội gia tộc có năm vạn đại quân, phản nghịch tuyệt đối là đi vào tử lộ! Các ngươi hiện tại nhận thức, có công vô tội, các sĩ binh, buông vũ khí!"</w:t>
      </w:r>
    </w:p>
    <w:p>
      <w:pPr>
        <w:pStyle w:val="BodyText"/>
      </w:pPr>
      <w:r>
        <w:t xml:space="preserve">"Tử Xuyên Tú ý đồ đầu hàng Lâm gia, giết kẻ phản nghịch này, chúng ta có công vô tội, gia tộc tất tưởng thưởng cho chúng ta!" Mã Duy bạt kiếm, gào lên: "Xung phong!"</w:t>
      </w:r>
    </w:p>
    <w:p>
      <w:pPr>
        <w:pStyle w:val="BodyText"/>
      </w:pPr>
      <w:r>
        <w:t xml:space="preserve">"Xung phong!" Đám thuộc hạ thân tín của Mã Duy thừa cơ nâng cao thanh thế, đại đội nhân mã hò hét xông tới, tiếng hô hoán tạo khí thế lan xa.</w:t>
      </w:r>
    </w:p>
    <w:p>
      <w:pPr>
        <w:pStyle w:val="BodyText"/>
      </w:pPr>
      <w:r>
        <w:t xml:space="preserve">"Thống lĩnh đại nhân!" Lâm Duệ nóng nảy nhìn Tử Xuyên Tú, Tử Xuyên Tú đau lòng gật đầu, Lâm Duệ lập tức cao giọng phát lệnh: "Chuẩn bị chiến đấu!"</w:t>
      </w:r>
    </w:p>
    <w:p>
      <w:pPr>
        <w:pStyle w:val="BodyText"/>
      </w:pPr>
      <w:r>
        <w:t xml:space="preserve">Tuy sự việc bất ngờ nhưng Bảo vệ thính không hề rối loạn. Lâm Duệ hạ lệnh: bộ đội Lâm gia nhanh chóng kết trận, mỗi phương trận do bốn Liệt hoành đội tạo thành, mỗi Liệt năm mươi người, năm phương trận xếp thành chữ nhất, phía sau lại là năm phương trận, Cường cung đội vang danh của Lâm gia xuất trận, vô số đầu tên sắt lấp lánh chĩa hướng đội ngũ phản quân đang xông tới.</w:t>
      </w:r>
    </w:p>
    <w:p>
      <w:pPr>
        <w:pStyle w:val="BodyText"/>
      </w:pPr>
      <w:r>
        <w:t xml:space="preserve">"Giết!"</w:t>
      </w:r>
    </w:p>
    <w:p>
      <w:pPr>
        <w:pStyle w:val="BodyText"/>
      </w:pPr>
      <w:r>
        <w:t xml:space="preserve">Tiếng xé gió sưu sưu rít lên, thanh âm kêu thảm và tiếng thây người ngã xuống, binh sĩ xung phong loạt loạt sụp đổ, máu tươi bắn tung.</w:t>
      </w:r>
    </w:p>
    <w:p>
      <w:pPr>
        <w:pStyle w:val="BodyText"/>
      </w:pPr>
      <w:r>
        <w:t xml:space="preserve">Cung tiễn thủ hàng đầu quỳ xuống lên cung, cung tiễn thủ hàng hai bắt đầu xạ kích, tiếp đó là hàng ba, hàng tư, mỗi trận tên là hàng loạt phản quân ngã xuống, tiếng kêu thảm không ngừng vang lên, đội ngũ tiến công rơi vào hỗn loạn.</w:t>
      </w:r>
    </w:p>
    <w:p>
      <w:pPr>
        <w:pStyle w:val="BodyText"/>
      </w:pPr>
      <w:r>
        <w:t xml:space="preserve">Tử Xuyên Tú bất nhẫn nhắm mắt: bị giết chính là bộ hạ của gã, là quân nhân của Tử Xuyên gia a!</w:t>
      </w:r>
    </w:p>
    <w:p>
      <w:pPr>
        <w:pStyle w:val="BodyText"/>
      </w:pPr>
      <w:r>
        <w:t xml:space="preserve">Gã cao giọng hô: "Các sĩ binh, Mã gia phản nghịch tất bại, các ngươi không nên tuẫn táng theo chúng!"</w:t>
      </w:r>
    </w:p>
    <w:p>
      <w:pPr>
        <w:pStyle w:val="BodyText"/>
      </w:pPr>
      <w:r>
        <w:t xml:space="preserve">Bộ đội tiến công xuất hiện đình trệ, nhưng rất nhanh lại tiến lên, Tử Xuyên Tú nhìn thấy rõ, đội ngũ đốc chiến chĩa đao vào lưng sĩ binh bức họ tiến tới, biểu hiện trên mặt của sĩ binh đi đầu gã cũng thấy rõ, có cả mấy tên tiểu tử non choẹt đang bị Mã Duy bức nhập tuyệt cảnh!</w:t>
      </w:r>
    </w:p>
    <w:p>
      <w:pPr>
        <w:pStyle w:val="BodyText"/>
      </w:pPr>
      <w:r>
        <w:t xml:space="preserve">"Mã Duy, ta nhất định băm thây ngươi!" Tử Xuyên Tú quán chú nội lực quát lớn cả chiến trường.</w:t>
      </w:r>
    </w:p>
    <w:p>
      <w:pPr>
        <w:pStyle w:val="BodyText"/>
      </w:pPr>
      <w:r>
        <w:t xml:space="preserve">Mã Duy rùng mình, hạ lệnh, đợt công kích thứ hai bắt đầu, đệ thất doanh đầu nhập công kích!</w:t>
      </w:r>
    </w:p>
    <w:p>
      <w:pPr>
        <w:pStyle w:val="BodyText"/>
      </w:pPr>
      <w:r>
        <w:t xml:space="preserve">"Đại nhân, đó là dự bị đội cuối cùng của chúng ta! Đệ thất doanh phải là lúc kích phá địch nhân mới đầu nhập chiến đấu..."</w:t>
      </w:r>
    </w:p>
    <w:p>
      <w:pPr>
        <w:pStyle w:val="BodyText"/>
      </w:pPr>
      <w:r>
        <w:t xml:space="preserve">Mã Duy tát tên tham mưu xiển liển, hắn giơ cao kiếm, trừng mắt nhìn quanh: "Không đánh thắng trận này, chúng ta toàn bộ đều chết không có đất chôn, còn nói gì đến dự bị đội! Xông lên cho ta! Đốc chiến đội, ai dám quay đầu giết chết cho ta!"</w:t>
      </w:r>
    </w:p>
    <w:p>
      <w:pPr>
        <w:pStyle w:val="BodyText"/>
      </w:pPr>
      <w:r>
        <w:t xml:space="preserve">Có bộ đội gia nhập xung kích, thế là số lượng sĩ tốt tăng lên, phảng phất như một đám kiến ùn ùn kéo qua.</w:t>
      </w:r>
    </w:p>
    <w:p>
      <w:pPr>
        <w:pStyle w:val="BodyText"/>
      </w:pPr>
      <w:r>
        <w:t xml:space="preserve">Cung tiễn càng lúc càng bắn ác liệt, tên bay như bạo vũ, nhưng dù thế cũng không cản được quân đội Tử Xuyên gia hùng dũng xung phong, bọn chúng đem thi thể chắn trước người, liều mạng xông tới khiến quan binh Lâm gia sinh lòng sợ hãi.</w:t>
      </w:r>
    </w:p>
    <w:p>
      <w:pPr>
        <w:pStyle w:val="BodyText"/>
      </w:pPr>
      <w:r>
        <w:t xml:space="preserve">Lâm Duệ rùng mình: "Nếu để bọn chúng đến gần, chúng ta người ít không thể ngăn cản. Thống lĩnh đại nhân, ngài đi trước, tôi đoạn hậu cho ngài! Trận này chỉ cần ngài không chết thì coi như chúng ta đánh thắng!"</w:t>
      </w:r>
    </w:p>
    <w:p>
      <w:pPr>
        <w:pStyle w:val="BodyText"/>
      </w:pPr>
      <w:r>
        <w:t xml:space="preserve">Lâm Duệ khẳng khái liều mạng yểm hộ, Tử Xuyên Tú rất cảm động: "Trưởng lão, ngài vì sao quan tâm ta như thế?"</w:t>
      </w:r>
    </w:p>
    <w:p>
      <w:pPr>
        <w:pStyle w:val="BodyText"/>
      </w:pPr>
      <w:r>
        <w:t xml:space="preserve">Lâm Duệ cười nói: "A Tú thống lĩnh, Lâm gia chúng tôi là nước nhỏ, nếu ngày sau ngài quan tâm nhiều đến hậu duệ của Lâm gia, vậy dù chết tôi cũng rất cảm kích ngài!"</w:t>
      </w:r>
    </w:p>
    <w:p>
      <w:pPr>
        <w:pStyle w:val="BodyText"/>
      </w:pPr>
      <w:r>
        <w:t xml:space="preserve">Tử Xuyên Tú cảm động, nắm chặt tay Lâm Duệ: "Trưởng lão, xin an tâm, chúng ta là bằng hữu, bằng hữu chân chính. Ngài không thể chết, tôi cũng không thể chết, chúng ta nhất định thắng trận! Hiện tại đối phương đã đến cực hạn, trưởng lão xem, có lòng liều mạng chính là đám binh lính ở giữa đội ngũ địch, chỉ cần đánh tan bọn chúng, các bộ đội khác căn bản vô tâm tác chiến!"</w:t>
      </w:r>
    </w:p>
    <w:p>
      <w:pPr>
        <w:pStyle w:val="BodyText"/>
      </w:pPr>
      <w:r>
        <w:t xml:space="preserve">Được Tử Xuyên Tú đề tỉnh, Lâm Duệ lập tức hạ lệnh: "Toàn thể cung tiễn thủ, nhắm chuẩn giữa đội hình địch, bắn!"</w:t>
      </w:r>
    </w:p>
    <w:p>
      <w:pPr>
        <w:pStyle w:val="BodyText"/>
      </w:pPr>
      <w:r>
        <w:t xml:space="preserve">Trong tam đại thế lực của đại lục, Tử Xuyên gia nổi danh về binh chủng bộ binh và thiết giáp kị binh, Lưu Phong gia vang danh Khinh kị binh đoàn, còn quân đội Lâm gia không giỏi đánh xáp lá cà, cường binh của họ chính là cung tiễn binh, cung tiễn binh toàn bộ trang bị cường cung, không những bắn xa, bắn chuẩn, hơn nữa lực xuyên thấu cực mạnh.</w:t>
      </w:r>
    </w:p>
    <w:p>
      <w:pPr>
        <w:pStyle w:val="BodyText"/>
      </w:pPr>
      <w:r>
        <w:t xml:space="preserve">Dưới sự chỉ huy của Lâm Duệ, cung tiễn thủ nhắm chuẩn địch nhân ở giữa đội ngũ, tên bay rợp trời, hết đợt này đến đợt khác cắm xuống, tiếng kêu thảm hòa trong tiếng hô hoán xung phong, mấy chục người lập tức biến thành nhím, máu tươi tung tóe.</w:t>
      </w:r>
    </w:p>
    <w:p>
      <w:pPr>
        <w:pStyle w:val="BodyText"/>
      </w:pPr>
      <w:r>
        <w:t xml:space="preserve">Sau khi phần tử trung thành với Mã gia bị bắn chết một đám, sĩ binh khác hoảng hốt tìm kiếm yểm hộ, thế tiến công bị áp chế, đội đốc chiến gào như sấm: "Xông lên, không được ngừng lại! Kẻ nào ngừng giết kẻ đó!"</w:t>
      </w:r>
    </w:p>
    <w:p>
      <w:pPr>
        <w:pStyle w:val="BodyText"/>
      </w:pPr>
      <w:r>
        <w:t xml:space="preserve">Bọn chúng hung độc chém chết mấy sĩ binh thối lui, uy hiếp những kẻ khác trở lại đội ngũ xung phong, nhưng dù như thế, vẫn có rất nhiều sĩ binh trốn vào rừng, nhân đêm tối li khai chiến trường, bộ đội còn lại cũng chẳng có chiến ý, cước bộ chậm lại, gần như là đi từng bước về phía trước.</w:t>
      </w:r>
    </w:p>
    <w:p>
      <w:pPr>
        <w:pStyle w:val="BodyText"/>
      </w:pPr>
      <w:r>
        <w:t xml:space="preserve">Mắt thấy quân tâm đã loạn, Tử Xuyên Tú hét lớn: "Các binh sĩ đệ tam thập ngũ sư, không nên tìm chết!</w:t>
      </w:r>
    </w:p>
    <w:p>
      <w:pPr>
        <w:pStyle w:val="BodyText"/>
      </w:pPr>
      <w:r>
        <w:t xml:space="preserve">Tất cả bộ đội chỉ cần theo lời ta, mọi tội đều được miễn, nếu phản kích ngược lại, các người càng có công không tội!"</w:t>
      </w:r>
    </w:p>
    <w:p>
      <w:pPr>
        <w:pStyle w:val="BodyText"/>
      </w:pPr>
      <w:r>
        <w:t xml:space="preserve">Lần này lời của gã đã sinh hiệu quả mạnh mẽ, các sị binh buông vũ khí xuống đất, gào lên: "Tôi không muốn chết!"</w:t>
      </w:r>
    </w:p>
    <w:p>
      <w:pPr>
        <w:pStyle w:val="BodyText"/>
      </w:pPr>
      <w:r>
        <w:t xml:space="preserve">"Chúng tôi là chiến sĩ của Tử Xuyên gia, không phải là quân đội tư nhân của Mã gia!"</w:t>
      </w:r>
    </w:p>
    <w:p>
      <w:pPr>
        <w:pStyle w:val="BodyText"/>
      </w:pPr>
      <w:r>
        <w:t xml:space="preserve">"Huynh đệ Lâm gia đừng bắn tên, chúng tôi phản chiến!"</w:t>
      </w:r>
    </w:p>
    <w:p>
      <w:pPr>
        <w:pStyle w:val="BodyText"/>
      </w:pPr>
      <w:r>
        <w:t xml:space="preserve">Tử Xuyên Tú thừa thế hô hoán: "Các sĩ binh, cầm vũ khí lên, tiêu diệt phản nghịch!"</w:t>
      </w:r>
    </w:p>
    <w:p>
      <w:pPr>
        <w:pStyle w:val="BodyText"/>
      </w:pPr>
      <w:r>
        <w:t xml:space="preserve">"Gia tộc vạn tuế! Đả đảo phản tặc!" Bộ đội phát xuất nộ hống, mấy trăm người chuyển thân tấn công đốc chiến đội, đội ngũ Mã gia sụp đổ, bộ đội trung thành với Mã Duy và sĩ binh khởi nghĩa loạn thành đoàn, càng nhiều sĩ tốt nhân cơ hội bỏ chạy.</w:t>
      </w:r>
    </w:p>
    <w:p>
      <w:pPr>
        <w:pStyle w:val="BodyText"/>
      </w:pPr>
      <w:r>
        <w:t xml:space="preserve">Tử Xuyên Tú định thừa thắng truy kích nhưng chiến trường hỗn loạn ngăn cản quân đội Lâm gia tiến lên, lại thêm Lâm Duệ bám chặt tay gã: "Thống lĩnh đại nhân, Mã Duy chạy không thoát đâu! Đêm tối loạn quân, ngài nếu như xảy ra chuyện ngoài ý muốn, tiền công của chúng tôi coi như mất sạch!"</w:t>
      </w:r>
    </w:p>
    <w:p>
      <w:pPr>
        <w:pStyle w:val="BodyText"/>
      </w:pPr>
      <w:r>
        <w:t xml:space="preserve">Thế là Tử Xuyên Tú chỉ đành nhìn Mã Duy dẫn theo một đội kị binh chạy khỏi chiến trường, biến mất trong đêm đen.</w:t>
      </w:r>
    </w:p>
    <w:p>
      <w:pPr>
        <w:pStyle w:val="BodyText"/>
      </w:pPr>
      <w:r>
        <w:t xml:space="preserve">Trong đêm, Tử Xuyên Tú và quân đội Lâm gia không có tiến thêm, quân đội ngừng lại thu thập tàn cục chiến trường, Tử Xuyên Tú thu thập được phần lớn sĩ binh của đệ tam thập ngũ sư, gã rất muốn dẫn sĩ binh thừa thắng truy kích, bắt giữ Mã Duy, nhưng Lâm Duệ ngăn cản gã: "Chúng ta đánh bại chỉ là một bộ phận binh lực của Mã Duy, hắn còn có thực lực rất mạnh.</w:t>
      </w:r>
    </w:p>
    <w:p>
      <w:pPr>
        <w:pStyle w:val="BodyText"/>
      </w:pPr>
      <w:r>
        <w:t xml:space="preserve">Mã gia đã chú định diệt vong rồi, thống lĩnh đại nhân hà tất cô quân thâm nhập mạo hiểm? Các sĩ binh đầu hàng không phải là chỗ đáng tin cậy".</w:t>
      </w:r>
    </w:p>
    <w:p>
      <w:pPr>
        <w:pStyle w:val="BodyText"/>
      </w:pPr>
      <w:r>
        <w:t xml:space="preserve">"Trưởng lão, ngài có nguyện ý cho tôi mượn ba ngàn binh mã không?"</w:t>
      </w:r>
    </w:p>
    <w:p>
      <w:pPr>
        <w:pStyle w:val="BodyText"/>
      </w:pPr>
      <w:r>
        <w:t xml:space="preserve">"Đại nhân, nếu là để chống Uy khấu, đừng nói ba ngàn, dù là ba vạn, ba mươi vạn, chỉ cần ngài lên tiếng, chúng tôi sẽ tận lực cấp cho ngài mượn. Nhưng để thâm nhập cảnh nội quý quốc trấn áp phản loạn, dùng quân đội của chúng tôi e là không hay, sẽ ảnh hưởng đến con đường chính trị của ngài. Tôi nói nhiều một câu, trấn áp tư quân của Mã Duy, bất quá chỉ là nhấc tay mà thôi, nhưng thực lực chân chính của Mã gia không nằm ở quân đội, mà ở Đế đô. Về phương diện chính trị, ngài cũng nên có chuẩn bị. Mã Duy đêm nay đại bại, hắn nhất định sẽ phái tín sứ về Đế đô khống cáo ngài cấu kết Lâm gia tàn sát binh sĩ Tử Xuyên gia, với thế lực của Mã gia ở Đế đô, các việc như tạm đình chỉ công tác, đình chỉ chức vụ để phục vụ điều tra...đều có thể xảy ra!"</w:t>
      </w:r>
    </w:p>
    <w:p>
      <w:pPr>
        <w:pStyle w:val="BodyText"/>
      </w:pPr>
      <w:r>
        <w:t xml:space="preserve">Tử Xuyên Tú nhíu mày, lời của Lâm Duệ chỉ đúng phiền não của gã.</w:t>
      </w:r>
    </w:p>
    <w:p>
      <w:pPr>
        <w:pStyle w:val="BodyText"/>
      </w:pPr>
      <w:r>
        <w:t xml:space="preserve">Mã gia kinh doanh nhiều năm, có căn cơ vững chắc trong các phương diện chính trị, kinh tế, có quan hệ sâu xa với cao tầng Đế đô.</w:t>
      </w:r>
    </w:p>
    <w:p>
      <w:pPr>
        <w:pStyle w:val="BodyText"/>
      </w:pPr>
      <w:r>
        <w:t xml:space="preserve">Đánh tan vũ lực của Mã Duy, Tử Xuyên Tú lại không có cảm giác nhẹ nhàng, giống như một côn đánh vào tổ ong, tổ ong tuy vỡ nhưng hậu hoạn sau đó kéo đến rất phiền phức.</w:t>
      </w:r>
    </w:p>
    <w:p>
      <w:pPr>
        <w:pStyle w:val="BodyText"/>
      </w:pPr>
      <w:r>
        <w:t xml:space="preserve">Từ Xuyên Tú đi qua lại mấy bước bỗng dừng chân, hỏi Lâm Duệ: "Trưởng lão, nếu như tôi đã vô pháp hồi đầu, phiền ngài chỉ giáo nhiều nhiều giúp tôi"</w:t>
      </w:r>
    </w:p>
    <w:p>
      <w:pPr>
        <w:pStyle w:val="BodyText"/>
      </w:pPr>
      <w:r>
        <w:t xml:space="preserve">"Chỉ giáo thật không dám đương". Lâm Duệ cười nói: "Tú thống lĩnh, kì thật hôm nay tôi và ngài đều đã đi cùng con đường, chúng ta cùng đánh bại phản quân của Mã Duy, nếu như ngài thất thế ở Tử Xuyên gia, tôi ở Lâm gia cũng không có kết cục tốt, chúng ta là phúc họa cùng hưởng".</w:t>
      </w:r>
    </w:p>
    <w:p>
      <w:pPr>
        <w:pStyle w:val="BodyText"/>
      </w:pPr>
      <w:r>
        <w:t xml:space="preserve">Tử Xuyên Tú hổ thẹn cười: "Trưởng lão, liên lụy ngài rồi".</w:t>
      </w:r>
    </w:p>
    <w:p>
      <w:pPr>
        <w:pStyle w:val="BodyText"/>
      </w:pPr>
      <w:r>
        <w:t xml:space="preserve">"Tú thống lĩnh, chúng ta là sinh tử chi giao, liên lụy gì chứ. Tú thống lĩnh, thế lực Mã gia cực lớn, nếu theo trình tự thông thường để đấu tranh với chúng, bọn ta không thể chiếm thượng phong. Chẳng hạn như đối chất ở Nguyên lão hội, ngôn từ giảo biện, Tú thống lĩnh chưa chắc so được với chính khách nhất lưu như Mã Khâm, càng không nói đến ưu thế nhân số, biết bao nhiêu quý tộc nguyên lão đã bị Mã gia mua chuộc rồi!"</w:t>
      </w:r>
    </w:p>
    <w:p>
      <w:pPr>
        <w:pStyle w:val="BodyText"/>
      </w:pPr>
      <w:r>
        <w:t xml:space="preserve">"Cái này, tôi không sợ!"</w:t>
      </w:r>
    </w:p>
    <w:p>
      <w:pPr>
        <w:pStyle w:val="BodyText"/>
      </w:pPr>
      <w:r>
        <w:t xml:space="preserve">Lâm Duệ khẽ liếc mắt nhìn Tử Xuyên Tú, nhẹ nhàng nói: "Trong quá trình Tham Tinh điện hạ tiếp nhiệm tổng trưởng quý quốc, còn có trong đấu tranh với phản tặc Dương Minh Hoa, nguyên lão hội xuất lực không ít, trong đó Mã gia cũng ủng hộ Tham Tinh điện hạ rất nhiều. Nghe nói, Mã gia giàu có thế lớn, có quan hệ riêng không tồi với Tham Tinh điện hạ của quý quốc".</w:t>
      </w:r>
    </w:p>
    <w:p>
      <w:pPr>
        <w:pStyle w:val="BodyText"/>
      </w:pPr>
      <w:r>
        <w:t xml:space="preserve">Tử Xuyên Tú chợt động dung, từ trước đến giờ, gã cho rằng Mã gia chỉ là mua chuộc một vài quan viên cao cấp và nguyên lão, không ngờ bọn chúng cấu kết với cả đầu não tối cao của Tử Xuyên gia!</w:t>
      </w:r>
    </w:p>
    <w:p>
      <w:pPr>
        <w:pStyle w:val="BodyText"/>
      </w:pPr>
      <w:r>
        <w:t xml:space="preserve">Lâm Duệ là một người rất cẩn thận, y dám nói như thế, tất nhiên là nắm chắc. Thượng ty trên đầu mình lại có quan hệ sâu xa với Mã gia, trận đánh trên chính trường sau này coi như mình thua chắc rồi!</w:t>
      </w:r>
    </w:p>
    <w:p>
      <w:pPr>
        <w:pStyle w:val="BodyText"/>
      </w:pPr>
      <w:r>
        <w:t xml:space="preserve">Trước giờ Tử Xuyên Tú vẫn rất tin tưởng vào bản thân, nhưng hiện tại, lần đầu tiên gã cảm giác bản thân không có năng lực.</w:t>
      </w:r>
    </w:p>
    <w:p>
      <w:pPr>
        <w:pStyle w:val="BodyText"/>
      </w:pPr>
      <w:r>
        <w:t xml:space="preserve">Thế gian dù sao cũng còn có chuyện nhân lực không thể giải quyết, Tẩy nguyệt đao chỉ có thể trảm sát cái hữu hình, nhưng vô pháp trảm đoạn địch nhân đáng sợ vô hình: quyền thế và kim tiền.</w:t>
      </w:r>
    </w:p>
    <w:p>
      <w:pPr>
        <w:pStyle w:val="BodyText"/>
      </w:pPr>
      <w:r>
        <w:t xml:space="preserve">Trừ phi bản thân cử cờ mưu nghịch, bằng không chỉ đành nghe theo lệnh của Tử Xuyên Tham Tinh!</w:t>
      </w:r>
    </w:p>
    <w:p>
      <w:pPr>
        <w:pStyle w:val="BodyText"/>
      </w:pPr>
      <w:r>
        <w:t xml:space="preserve">"Anh hùng khí đoản!" Tử Xuyên Tú siết chặt nắm tay, hùng khí bừng lên.</w:t>
      </w:r>
    </w:p>
    <w:p>
      <w:pPr>
        <w:pStyle w:val="BodyText"/>
      </w:pPr>
      <w:r>
        <w:t xml:space="preserve">Trong nháy mắt, do dự và bàng hoàng đã bị quét sạch, gã tỉnh táo nói với Lâm Duệ...</w:t>
      </w:r>
    </w:p>
    <w:p>
      <w:pPr>
        <w:pStyle w:val="BodyText"/>
      </w:pPr>
      <w:r>
        <w:t xml:space="preserve">"Trưởng lão nói rất đúng, nhưng vô luận đối thủ là ai, hiện tại tôi đã vô pháp hồi đầu, chỉ có thể tranh đấu đến cùng!"</w:t>
      </w:r>
    </w:p>
    <w:p>
      <w:pPr>
        <w:pStyle w:val="BodyText"/>
      </w:pPr>
      <w:r>
        <w:t xml:space="preserve">Lâm Duệ thần tình tán thưởng nhìn Tử Xuyên Tú, đây mới là hào kiệt chân chánh thành đại sự, một khi đã hạ quyết tâm thì không sợ bất cứ thứ gì cản trở đạt được mục tiêu.</w:t>
      </w:r>
    </w:p>
    <w:p>
      <w:pPr>
        <w:pStyle w:val="BodyText"/>
      </w:pPr>
      <w:r>
        <w:t xml:space="preserve">Y mỉm cười nói: "Cho nên, thống lĩnh ngài nếu như dây dưa với Mã gia, đó là lấy sở đoản đấu với sở trường của đối thủ, chính là đúng ý của bọn chúng". Y xòe tay làm thế đao cắt: "Ngài phải đánh đúng chỗ yếu hại của chúng, một kích phải diệt Mã gia!"</w:t>
      </w:r>
    </w:p>
    <w:p>
      <w:pPr>
        <w:pStyle w:val="BodyText"/>
      </w:pPr>
      <w:r>
        <w:t xml:space="preserve">"Ý của trưởng lão là?"</w:t>
      </w:r>
    </w:p>
    <w:p>
      <w:pPr>
        <w:pStyle w:val="BodyText"/>
      </w:pPr>
      <w:r>
        <w:t xml:space="preserve">"Tuyệt không thể ngồi đợi chỉ thị của Đế đô, trước khi Đế đô can dự, ngài phải lập tức hành động, dùng thế lôi đình vạn quân triệt để đánh tan thế lực của Mã gia. Phải nhanh, phải độc, tuyệt không lưu tình! Tiên trảm hậu tấu, đợi đến khi mệnh lệnh của Đế đô đến, bên này đã trần ai lạc định rồi!"</w:t>
      </w:r>
    </w:p>
    <w:p>
      <w:pPr>
        <w:pStyle w:val="BodyText"/>
      </w:pPr>
      <w:r>
        <w:t xml:space="preserve">"Hay! Ý của trưởng lão cùng tôi không mưu mà hợp!" Tử Xuyên Tú mỉm cười kêu lấy giấy mực viết thư lệnh:</w:t>
      </w:r>
    </w:p>
    <w:p>
      <w:pPr>
        <w:pStyle w:val="BodyText"/>
      </w:pPr>
      <w:r>
        <w:t xml:space="preserve">"Quân đoàn trưởng lệnh tổng đốc Đặc lí tây á Tái Nặc Tư, lập tức suất lãnh bộ hạ hỏa tốc đến Ngõa Lâm Đô thành, giải trừ vũ trang nguyên đệ tam thập ngũ bộ binh sư, bắt toàn bộ cao cấp quân quan của nguyên đệ tam thập ngũ bộ binh sư, tiếp quản trật tự!"</w:t>
      </w:r>
    </w:p>
    <w:p>
      <w:pPr>
        <w:pStyle w:val="BodyText"/>
      </w:pPr>
      <w:r>
        <w:t xml:space="preserve">"Quân đoàn trưởng lệnh tổng đốc Lôi á Tát Khoa: lập tức suất lĩnh bộ hạ hỏa tốc đến Ngõa Lâm Mạt khâm thị, giải trừ vũ trang của nguyên đệ tam thập ngũ bộ binh sư, bắt toàn bộ quân quan cao cấp của đệ tam thập ngũ bộ binh sư, tiếp quản trật tự!"</w:t>
      </w:r>
    </w:p>
    <w:p>
      <w:pPr>
        <w:pStyle w:val="BodyText"/>
      </w:pPr>
      <w:r>
        <w:t xml:space="preserve">"Quân đoàn trưởng lệnh tổng đốc Lôi mục Tiêu Bang, tổng đốc Bố luân Khả Á, lập tức phong tỏa các đạo lộ thông từ Ngõa Lâm với các hành tỉnh, cho vào không cho ra, truy bắt khẩn cấp nguyên sư trưởng đệ tam thập ngũ Mã Duy và toàn bộ quân quan cao cấp!"</w:t>
      </w:r>
    </w:p>
    <w:p>
      <w:pPr>
        <w:pStyle w:val="BodyText"/>
      </w:pPr>
      <w:r>
        <w:t xml:space="preserve">"Quân đoàn trưởng lệnh tham mưu trưởng Hắc kì quân Văn Hà: lập tức dẫn tam thập nhất, tam thập nhị kị binh sư hỏa tốc chạy đến thủ phủ Ngõa Lâm thành của Ngõa Lâm hành tỉnh, bắt nguyên sư trưởng Mã Duy và toàn bộ quân quan cao cấp của nguyên đệ tam thập ngũ sư, toàn bộ thành viên Mã thị gia tộc. Ngoài ra: lập tức giam lỏng phó thống lĩnh Hắc kì quân Ngõa Đức, cấm hắn tiếp xúc với bên ngoài!"</w:t>
      </w:r>
    </w:p>
    <w:p>
      <w:pPr>
        <w:pStyle w:val="BodyText"/>
      </w:pPr>
      <w:r>
        <w:t xml:space="preserve">Lâm Duệ đọc từng lệnh, lè lưỡi: "Tú thống lĩnh, ngài một lúc động dụng nhân mã của sáu sư năm hành tỉnh để tiêu trừ Mã gia, giam lỏng phó thống lĩnh, khí phách hùng đại,suy xét chu đáo, xem ra tôi là múa rìu trước cửa Lỗ Ban rồi".</w:t>
      </w:r>
    </w:p>
    <w:p>
      <w:pPr>
        <w:pStyle w:val="BodyText"/>
      </w:pPr>
      <w:r>
        <w:t xml:space="preserve">"Lâm trưởng lão chớ nói thế, nếu như không có ngài, tôi vẫn không hạ quyết tâm được. Chỉ là trưởng lão, điều động bộ đội và tụ tập binh mã cần có thời gian, muốn tiêu diệt Mã gia trước khi lệnh từ Đế đô đến, tôi sợ thời gian không đủ".</w:t>
      </w:r>
    </w:p>
    <w:p>
      <w:pPr>
        <w:pStyle w:val="BodyText"/>
      </w:pPr>
      <w:r>
        <w:t xml:space="preserve">"Tú thống lĩnh, ngài ở Đế đô có bằng hữu vừa có thế lực vừa đủ tín nhiệm không?"</w:t>
      </w:r>
    </w:p>
    <w:p>
      <w:pPr>
        <w:pStyle w:val="BodyText"/>
      </w:pPr>
      <w:r>
        <w:t xml:space="preserve">"Có!" Tử Xuyên Tú không chút do dự đáp nhưng không nói danh tự.</w:t>
      </w:r>
    </w:p>
    <w:p>
      <w:pPr>
        <w:pStyle w:val="BodyText"/>
      </w:pPr>
      <w:r>
        <w:t xml:space="preserve">"Rất tốt! Hiện tại chúng ta và Mã Duy đều đang tranh thủ thời gian. Nếu như ngài đưa được tin tức Mã gia mưu phản về Đế đô trước, để bằng hữu của ngài..." Lâm Duệ không nói tiếp đoạn sau, ý vị thâm trường cười cười: "Thống lĩnh đại nhân, chúng ta đã không nói lại miệng mồm của Mã gia, vậy chúng ta triệt để bắt chúng câm miệng đi!"</w:t>
      </w:r>
    </w:p>
    <w:p>
      <w:pPr>
        <w:pStyle w:val="BodyText"/>
      </w:pPr>
      <w:r>
        <w:t xml:space="preserve">Tử Xuyên Tú giật mình, nhíu mày: "Ý của trưởng lão đó là?" Gã đưa bàn tay cắt ngang cổ.</w:t>
      </w:r>
    </w:p>
    <w:p>
      <w:pPr>
        <w:pStyle w:val="BodyText"/>
      </w:pPr>
      <w:r>
        <w:t xml:space="preserve">Lâm Duệ khẽ gật đầu: "Chính là ý đó. Mã Duy mưu phản, tuy không có chứng cứ, nhưng Mã Khâm tuyệt không có khả năng thanh bạch, cũng là dạng chết không đền hết tội. Ngài lôi đình nhất kích, cũng khiến bè đảng của Mã gia và đám nguyên lão khác thấy được kết cuộc khi làm địch nhân với ngài, chấn nhiếp bọn chúng, như thế tương lai kẻ dám xuất đầu đối địch với ngài sẽ giảm đi nhều".</w:t>
      </w:r>
    </w:p>
    <w:p>
      <w:pPr>
        <w:pStyle w:val="BodyText"/>
      </w:pPr>
      <w:r>
        <w:t xml:space="preserve">Tử Xuyên Tú trầm tư rất lâu, ôm quyền nói: "Đa tạ chỉ giáo, Tử Xuyên Tú nhận ơn không ít! Thế nhưng mưu sát một đầu não nguyên lão hội là sự tình rất nguy hiểm, vạn nhất thư lạc vào tay người khác sẽ rất phiền".</w:t>
      </w:r>
    </w:p>
    <w:p>
      <w:pPr>
        <w:pStyle w:val="BodyText"/>
      </w:pPr>
      <w:r>
        <w:t xml:space="preserve">"Không cần viết rõ, thống lĩnh đại nhân chỉ cần thuật lại sự tình ở đây, nếu bằng hữu của ngài đủ thông minh, người đó sẽ minh bạch phải làm thế nào. Thống lĩnh, chọn người phải nhất định thận trọng, vị bằng hữu của ngài phải có năng lực giết được Mã Khâm, nhưng tuyệt đối không bán đứng ngài, người đó còn phải có dũng khí ứng phó với tổng trưởng quý quốc, người như thế, thật khó kiếm".</w:t>
      </w:r>
    </w:p>
    <w:p>
      <w:pPr>
        <w:pStyle w:val="BodyText"/>
      </w:pPr>
      <w:r>
        <w:t xml:space="preserve">Tử Xuyên Tú cười khổ: "Trưởng lão, ngài đưa cho tôi điều kiện của một thánh nhân. May mà, bằng hữu như thế tôi cũng có, mà thế gian cũng chỉ có một người như thế". Tử Xuyên Tú im lặng suy nghĩ, trong đầu xuất hiện hình ảnh một người thanh niên cao gầy anh tuấn.</w:t>
      </w:r>
    </w:p>
    <w:p>
      <w:pPr>
        <w:pStyle w:val="Compact"/>
      </w:pPr>
      <w:r>
        <w:t xml:space="preserve">-o0o-</w:t>
      </w:r>
      <w:r>
        <w:br w:type="textWrapping"/>
      </w:r>
      <w:r>
        <w:br w:type="textWrapping"/>
      </w:r>
    </w:p>
    <w:p>
      <w:pPr>
        <w:pStyle w:val="Heading2"/>
      </w:pPr>
      <w:bookmarkStart w:id="103" w:name="chương-4-cùng-truy-mãnh-đả"/>
      <w:bookmarkEnd w:id="103"/>
      <w:r>
        <w:t xml:space="preserve">81. Chương 4 : Cùng Truy Mãnh Đả</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6: Phong hỏa giai nhân.</w:t>
      </w:r>
    </w:p>
    <w:p>
      <w:pPr>
        <w:pStyle w:val="BodyText"/>
      </w:pPr>
      <w:r>
        <w:t xml:space="preserve">-----oo0oo-----</w:t>
      </w:r>
    </w:p>
    <w:p>
      <w:pPr>
        <w:pStyle w:val="BodyText"/>
      </w:pPr>
      <w:r>
        <w:t xml:space="preserve">Chương 4: Cùng truy mãnh đả</w:t>
      </w:r>
    </w:p>
    <w:p>
      <w:pPr>
        <w:pStyle w:val="BodyText"/>
      </w:pPr>
      <w:r>
        <w:t xml:space="preserve">Nhóm dịch: Tú Xuyên</w:t>
      </w:r>
    </w:p>
    <w:p>
      <w:pPr>
        <w:pStyle w:val="BodyText"/>
      </w:pPr>
      <w:r>
        <w:t xml:space="preserve">Sưu Tầm by nguoibantot8 --- 4vn.eu</w:t>
      </w:r>
    </w:p>
    <w:p>
      <w:pPr>
        <w:pStyle w:val="BodyText"/>
      </w:pPr>
      <w:r>
        <w:t xml:space="preserve">Đế đô, đêm khuya ngày hai mươi bảy tháng mười hai.</w:t>
      </w:r>
    </w:p>
    <w:p>
      <w:pPr>
        <w:pStyle w:val="BodyText"/>
      </w:pPr>
      <w:r>
        <w:t xml:space="preserve">"Báo cáo! Tổng giám sát trưởng đại nhân! Tây nam quân pháp có phi cáp cấp tín!"</w:t>
      </w:r>
    </w:p>
    <w:p>
      <w:pPr>
        <w:pStyle w:val="BodyText"/>
      </w:pPr>
      <w:r>
        <w:t xml:space="preserve">Đế Lâm chẳng hề ngẩng đầu: "Đọc!"</w:t>
      </w:r>
    </w:p>
    <w:p>
      <w:pPr>
        <w:pStyle w:val="BodyText"/>
      </w:pPr>
      <w:r>
        <w:t xml:space="preserve">"Vâng!" Hồng y kì bổn Ba Kim của Tây nam quân pháp xứ, ngày hai mươi sáu tháng mười hai phi cáp cấp báo: Căn cứ thống lĩnh Hắc kì quân Tử Xuyên Tú thuật..."</w:t>
      </w:r>
    </w:p>
    <w:p>
      <w:pPr>
        <w:pStyle w:val="BodyText"/>
      </w:pPr>
      <w:r>
        <w:t xml:space="preserve">Cắc một tiếng, cây bút trong tay Đế Lâm bị bẻ gãy, tiếng cắc thanh thúy vang trong đêm vắng gây cảm giác hoảng hốt, Ca Phổ Lạp giật nảy mình một cái.</w:t>
      </w:r>
    </w:p>
    <w:p>
      <w:pPr>
        <w:pStyle w:val="BodyText"/>
      </w:pPr>
      <w:r>
        <w:t xml:space="preserve">Mục quang tổng giám sát trưởng thâm trầm, mặt vô biểu tình: "Tiếp tục nói!"</w:t>
      </w:r>
    </w:p>
    <w:p>
      <w:pPr>
        <w:pStyle w:val="BodyText"/>
      </w:pPr>
      <w:r>
        <w:t xml:space="preserve">"Vâng! Căn cứ thống lĩnh Tử Xuyên Tú khẩu thuật, nguyên tổng đốc Ngõa Lâm, sư trưởng đệ tam thập ngũ bộ binh sư là Mã Duy có mưu đồ hại thống lĩnh, ngang nhiên phát động binh biến, nhưng bị thống lĩnh dưới sự giúp đỡ của quân đội Lâm gia đã đánh tan phản quân. Hiện tại Tú Xuyên thống lĩnh đang suất quân tiểu trừ tàn dư của Mã gia ở Ngõa Lâm, Hồng y kì bổn Ba Kim thỉnh ý nên xử lý thế nào?"</w:t>
      </w:r>
    </w:p>
    <w:p>
      <w:pPr>
        <w:pStyle w:val="BodyText"/>
      </w:pPr>
      <w:r>
        <w:t xml:space="preserve">Đế Lâm không lên tiếng, ngưng thần nhìn không gian yên tĩnh ngoài cửa sổ, qua một lúc lâu mới hỏi: "Có bắt được Mã Duy không?"</w:t>
      </w:r>
    </w:p>
    <w:p>
      <w:pPr>
        <w:pStyle w:val="BodyText"/>
      </w:pPr>
      <w:r>
        <w:t xml:space="preserve">"Xin lỗi, trong thư không có đề cập, chắc vẫn chưa bắt được".</w:t>
      </w:r>
    </w:p>
    <w:p>
      <w:pPr>
        <w:pStyle w:val="BodyText"/>
      </w:pPr>
      <w:r>
        <w:t xml:space="preserve">"Mã Duy không chết, Mã Khâm còn ở Đế đô, đánh rắn không đánh dập đầu, đánh rụng vào cái răng của nó thì có ích gì? Hành động ngu ngốc vậy càng phiền phức thêm". Đế Lâm lẩm bẩm: "Truyền lệnh của ta!"</w:t>
      </w:r>
    </w:p>
    <w:p>
      <w:pPr>
        <w:pStyle w:val="BodyText"/>
      </w:pPr>
      <w:r>
        <w:t xml:space="preserve">"Vâng!"</w:t>
      </w:r>
    </w:p>
    <w:p>
      <w:pPr>
        <w:pStyle w:val="BodyText"/>
      </w:pPr>
      <w:r>
        <w:t xml:space="preserve">"Hiến binh bộ đội kiểm tra chặt chẽ người vào ra hai cổng tây, nam Đế đô, phàm là người có chứng kiện đến từ Ngõa Lâm hành tỉnh trong những ngày này thì bắt hết cho ta!"</w:t>
      </w:r>
    </w:p>
    <w:p>
      <w:pPr>
        <w:pStyle w:val="BodyText"/>
      </w:pPr>
      <w:r>
        <w:t xml:space="preserve">"Vâng! Thế nhưng đại nhân, dựng trạm canh ở cổng thành Đế đô phải được Quân vụ xứ đồng ý".</w:t>
      </w:r>
    </w:p>
    <w:p>
      <w:pPr>
        <w:pStyle w:val="BodyText"/>
      </w:pPr>
      <w:r>
        <w:t xml:space="preserve">"Ngươi cứ theo đó mà làm, phía Tư Đặc Lâm ta sẽ đánh tiếng với y". Đế Lâm mất kiên nhẫn nói: "Ngoài ra, kêu tình báo theo dõi động hướng của nguyên lão Mã Khâm, có gì lập tức báo cáo cho ta. Thông báo cảm tử đội đến đây, ta có nhiệm vụ giao cho bọn họ".</w:t>
      </w:r>
    </w:p>
    <w:p>
      <w:pPr>
        <w:pStyle w:val="BodyText"/>
      </w:pPr>
      <w:r>
        <w:t xml:space="preserve">"Vâng!"</w:t>
      </w:r>
    </w:p>
    <w:p>
      <w:pPr>
        <w:pStyle w:val="BodyText"/>
      </w:pPr>
      <w:r>
        <w:t xml:space="preserve">"Thông báo Ba Kim, toàn lực hiệp trợ Tử Xuyên Tú thống lĩnh tiễu trừ tàn dư Mã gia! Người bắt được không cần giải về Đế đô, sau khi lấy cung lập tức xử quyết".</w:t>
      </w:r>
    </w:p>
    <w:p>
      <w:pPr>
        <w:pStyle w:val="BodyText"/>
      </w:pPr>
      <w:r>
        <w:t xml:space="preserve">"Vâng!"</w:t>
      </w:r>
    </w:p>
    <w:p>
      <w:pPr>
        <w:pStyle w:val="BodyText"/>
      </w:pPr>
      <w:r>
        <w:t xml:space="preserve">"Lập tức hẹn cho ta gặp Tử Xuyên Trữ tiểu thư và thống lĩnh Tư Đặc Lâm".</w:t>
      </w:r>
    </w:p>
    <w:p>
      <w:pPr>
        <w:pStyle w:val="BodyText"/>
      </w:pPr>
      <w:r>
        <w:t xml:space="preserve">"Vâng! Đại nhân, còn chuyện gì không?"</w:t>
      </w:r>
    </w:p>
    <w:p>
      <w:pPr>
        <w:pStyle w:val="BodyText"/>
      </w:pPr>
      <w:r>
        <w:t xml:space="preserve">Đế Lâm lẩm nhẩm gì đấy, Ca Phổ Lạp không có nghe rõ..."Đại nhân, ngài nói gì?"</w:t>
      </w:r>
    </w:p>
    <w:p>
      <w:pPr>
        <w:pStyle w:val="BodyText"/>
      </w:pPr>
      <w:r>
        <w:t xml:space="preserve">"Thật là khốn kiếp!" Tổng giám sát trưởng của Tử Xuyên gia phẫn uất bất bình, oán hận than: "Bằng cái gì mà mỗi lần tên ngốc đó gây chuyện thì ta đều là người đi giải quyết cho gã chứ? Gã cố ý cung cấp tin tức cho Ba Kim, rõ ràng là gài lên thân ta mà!"</w:t>
      </w:r>
    </w:p>
    <w:p>
      <w:pPr>
        <w:pStyle w:val="BodyText"/>
      </w:pPr>
      <w:r>
        <w:t xml:space="preserve">* * *</w:t>
      </w:r>
    </w:p>
    <w:p>
      <w:pPr>
        <w:pStyle w:val="BodyText"/>
      </w:pPr>
      <w:r>
        <w:t xml:space="preserve">Ngày hai mươi chín tháng mười hai năm bảy tám ba, ngoại ô thủ phủ Ngõa Lâm hành tỉnh ở Tây nam, quân danh cắm trải dài liên miên mấy chục dặm, bao vây kín mít một vòng Ngõa Lâm thành.</w:t>
      </w:r>
    </w:p>
    <w:p>
      <w:pPr>
        <w:pStyle w:val="BodyText"/>
      </w:pPr>
      <w:r>
        <w:t xml:space="preserve">Do tuyết quá lớn, đường xá vô cùng khó đi, kị binh bộ đội gian nan lê bước trong tuyết, sau hai ngày mới đến được địa điểm hội hợp.</w:t>
      </w:r>
    </w:p>
    <w:p>
      <w:pPr>
        <w:pStyle w:val="BodyText"/>
      </w:pPr>
      <w:r>
        <w:t xml:space="preserve">Nhìn doanh trướng khin khít, cờ xí mang chữ "Tú" tung bay trên bầu trời, Văn Hà thở phào một hơi: Cuối cùng cũng đến rồi.</w:t>
      </w:r>
    </w:p>
    <w:p>
      <w:pPr>
        <w:pStyle w:val="BodyText"/>
      </w:pPr>
      <w:r>
        <w:t xml:space="preserve">Thấy trong gió tuyết xuất hiện đại đội kị binh, trong doanh có một đội bộ binh khoác áo choàng trắng chạy ra.</w:t>
      </w:r>
    </w:p>
    <w:p>
      <w:pPr>
        <w:pStyle w:val="BodyText"/>
      </w:pPr>
      <w:r>
        <w:t xml:space="preserve">Đối mặt với kị binh của Văn Hà, đám bộ binh từ xa dựng thuẫn bài, trường mâu chĩa ra, từ khoảng trống giữa các thuẫn bài có thể nhìn thấy cung tiễn thủ đã lên dây nhắm đến đội kị binh, kị binh sau lưng Văn Hà tao động, Văn Hà vội quay người quát: "Yên lặng!"</w:t>
      </w:r>
    </w:p>
    <w:p>
      <w:pPr>
        <w:pStyle w:val="BodyText"/>
      </w:pPr>
      <w:r>
        <w:t xml:space="preserve">Trong thuẫn bài trận mở ra một lối đi, một viên tướng lĩnh thúc ngựa chạy ra, quát hỏi: "Thống lĩnh Tú Xuyên đại nhân đang ở đây! Đến là lộ bộ đội nào?"</w:t>
      </w:r>
    </w:p>
    <w:p>
      <w:pPr>
        <w:pStyle w:val="BodyText"/>
      </w:pPr>
      <w:r>
        <w:t xml:space="preserve">Văn Hà chạy tới, cao giọng hồi đáp: "Tham mưu trưởng Văn Hà của Hắc kì quân, nhận lệnh của Tú Xuyên đại nhân, suất lĩnh tam thập nhất, tam thập nhị kị sư đến hội hợp!"</w:t>
      </w:r>
    </w:p>
    <w:p>
      <w:pPr>
        <w:pStyle w:val="BodyText"/>
      </w:pPr>
      <w:r>
        <w:t xml:space="preserve">"À, là Văn Hà đại nhân!" Viên tướng lĩnh đó quay lại hét: "Giải trừ cảnh báo!"</w:t>
      </w:r>
    </w:p>
    <w:p>
      <w:pPr>
        <w:pStyle w:val="BodyText"/>
      </w:pPr>
      <w:r>
        <w:t xml:space="preserve">Sau mệnh lệnh, đội bộ binh chỉnh tề triệt thoái thuẫn bài, thu lại cung tiễn và trường mâu, chậm rãi thối lui về doanh trại, không khí căng thẳng lúc này mới giải trừ.</w:t>
      </w:r>
    </w:p>
    <w:p>
      <w:pPr>
        <w:pStyle w:val="BodyText"/>
      </w:pPr>
      <w:r>
        <w:t xml:space="preserve">"Văn Hà đại nhân, đi đường gian khổ rồi!" Viên tướng lĩnh đó chạy nhanh đến nghênh đón, tháo cái nón phủ đầy tuyết xuống, Văn Hà lúc này mới nhìn ra đó là tổng đốc Lôi Mục, trưởng quan Tiêu Bang của tam thập tam bộ binh sư, một viên tướng lãnh cao cấp trẻ tuổi, gã rất thành khẩn xin lỗi: "Văn Hà đại nhân, vừa rồi rất không phải. Đây là quy củ do thống lĩnh quy định, phàm là bộ đội mới đến thì phải tuân thủ giới nghiêm phòng bị, sau khi rõ gốc gác mới giải trừ giới nghiêm. Đại nhân, có thể cho tôi xem Trưng triệu lệnh của ngài không?"</w:t>
      </w:r>
    </w:p>
    <w:p>
      <w:pPr>
        <w:pStyle w:val="BodyText"/>
      </w:pPr>
      <w:r>
        <w:t xml:space="preserve">"Không có gì, mệnh lệnh dù sao vẫn là mệnh lệnh". Văn Hà nghe hỏi thì lấy thủ lệnh tập trung do Tử Xuyên Tú mệnh lệnh đưa ra.</w:t>
      </w:r>
    </w:p>
    <w:p>
      <w:pPr>
        <w:pStyle w:val="BodyText"/>
      </w:pPr>
      <w:r>
        <w:t xml:space="preserve">Tiêu Bang nghiêm cẩn kiểm tra qua, ngẩng đầu cười nói: "Xác thật là thủ lệnh của thống lĩnh gia, đại nhân ngài đến rất đúng lúc, bình thường thì chẳng có ai ngốc mà không tin thân phận của Văn Hà đại nhân, nhưng đây là thời gian phi thường, thống lĩnh gia sát khí rất nặng, chúng tôi không dám lơ là!"</w:t>
      </w:r>
    </w:p>
    <w:p>
      <w:pPr>
        <w:pStyle w:val="BodyText"/>
      </w:pPr>
      <w:r>
        <w:t xml:space="preserve">Văn Hà hỏi nhỏ: "Tiêu Bang, ngươi đến trước chắc có nghe chút tin tức, ta vẫn còn mơ hồ. Tiết lộ cho ta chút đi, rốt cuộc xảy ra chuyện gì làm chúng ta phải gấp rút chạy đến Ngõa Lâm vậy?"</w:t>
      </w:r>
    </w:p>
    <w:p>
      <w:pPr>
        <w:pStyle w:val="BodyText"/>
      </w:pPr>
      <w:r>
        <w:t xml:space="preserve">Tiêu Bang đảo mắt, sau đó nháy nháy mắt với Văn Hà nhưng không đáp lời.</w:t>
      </w:r>
    </w:p>
    <w:p>
      <w:pPr>
        <w:pStyle w:val="BodyText"/>
      </w:pPr>
      <w:r>
        <w:t xml:space="preserve">Văn Hà lập tức biết bản thân hỏi không đúng lúc: đám kị binh bộ hạ y đều đang dỏng tai lắng nghe phía sau!</w:t>
      </w:r>
    </w:p>
    <w:p>
      <w:pPr>
        <w:pStyle w:val="BodyText"/>
      </w:pPr>
      <w:r>
        <w:t xml:space="preserve">Quân quan trị cần của doanh địa đến dẫn đội ngũ vào chỗ quy định, kị binh đi theo tiến vào doanh địa, Tiêu Bang lúc này mới đi cạnh Văn Hà, nói nhỏ vào tai y: "Văn Hà đại nhân, tiểu tử Mã Duy gây chuyện rồi!"</w:t>
      </w:r>
    </w:p>
    <w:p>
      <w:pPr>
        <w:pStyle w:val="BodyText"/>
      </w:pPr>
      <w:r>
        <w:t xml:space="preserve">"Hắn làm chuyện gì?"</w:t>
      </w:r>
    </w:p>
    <w:p>
      <w:pPr>
        <w:pStyle w:val="BodyText"/>
      </w:pPr>
      <w:r>
        <w:t xml:space="preserve">Nhìn xung quanh không có ai, Tiêu Bang lào thào đáp: "Hắn mưu đồ hại thống lĩnh gia, hiện tại thống lĩnh gia đang điều các lộ binh mã đến chính là để tiêu diệt Mã gia!"</w:t>
      </w:r>
    </w:p>
    <w:p>
      <w:pPr>
        <w:pStyle w:val="BodyText"/>
      </w:pPr>
      <w:r>
        <w:t xml:space="preserve">Văn Hà giật bắn người, kinh hãi thốt lên: "Tên khốn đó điên rồi sao!"</w:t>
      </w:r>
    </w:p>
    <w:p>
      <w:pPr>
        <w:pStyle w:val="BodyText"/>
      </w:pPr>
      <w:r>
        <w:t xml:space="preserve">Tiêu Bang phiền muộn: "Còn không phải bị điên sao? Một mình hắn phát điên cũng không sao, lại kéo mọi người cùng liên lụy. Tham mưu trưởng đại nhân, đến lúc thì nhờ huynh nói đỡ dùm huynh đệ mấy câu, bằng không huynh đệ có thể không qua nổi cửa ải lần này đâu!"</w:t>
      </w:r>
    </w:p>
    <w:p>
      <w:pPr>
        <w:pStyle w:val="BodyText"/>
      </w:pPr>
      <w:r>
        <w:t xml:space="preserve">"A, chuyện của Mã Duy thì liên quan gì đến ngươi?"</w:t>
      </w:r>
    </w:p>
    <w:p>
      <w:pPr>
        <w:pStyle w:val="BodyText"/>
      </w:pPr>
      <w:r>
        <w:t xml:space="preserve">Tiêu Bang cười khổ: "Tham mưu trưởng đại nhân, chúng ta đều là người nhà, tôi cũng không giấu ông, lần trước Mã Duy tặng cho tôi một vũ cơ và mười vạn lượng bạc, lúc đó huynh đệ bị sắc u mê, nghĩ Ngõa Đức đại nhân nhận thì mình nhận cũng không sao. Lần này thấy Thống lĩnh gia cùng truy mãnh đả Mã gia, nghe nói Ngõa Đức đại nhân cũng bị giam lỏng, e là tôi cũng khó thoát tai kiếp a! Vạn nhất Thống lĩnh gia cho rằng tôi là đồng đảng của Mã Duy hoặc giả là người hợp mưu với Mã Duy, tôi có mấy cái đầu cũng không đủ để bị chém. Tham mưu trưởng đại nhân, trong Hắc kì quân chỉ có ông là không nhận thứ gì của Mã Duy, Thống lĩnh gia tin tưởng ông, nể tình huynh đệ nhiều năm, nhờ ông giúp huynh đệ phen này".</w:t>
      </w:r>
    </w:p>
    <w:p>
      <w:pPr>
        <w:pStyle w:val="BodyText"/>
      </w:pPr>
      <w:r>
        <w:t xml:space="preserve">"Ngươi hay ngươi hay!" Văn Hà nóng giận: "Ta sớm đã nói với ngươi chớ có tham lam, Mã Duy tốt bụng vậy sao? Chúng ta đều từ Trung ương quân ra, Tư Đặc Lâm đại nhân thường ngày giáo huấn chúng ta thế nào, cái gì không nên cầm thì không được cầm! Ngươi không chịu nghe, hiện tại hay rồi, tiểu tử ngươi cứ đợi chôn chung với Mã Duy đi!"</w:t>
      </w:r>
    </w:p>
    <w:p>
      <w:pPr>
        <w:pStyle w:val="BodyText"/>
      </w:pPr>
      <w:r>
        <w:t xml:space="preserve">Tiêu Bang vô lực phân bua: "Không phải chỉ có mình tôi nhận, các quân quan Hắc kì quân gần như đều có nhận quà của Mã Duy...Lúc đó có ai nghĩ đến Mã Duy sẽ làm cái chuyện ngu xuẩn thế này, lần trước lúc bọn họ gặp mặt không phải cười nói vui vẻ, quan hệ rất tốt sao..."</w:t>
      </w:r>
    </w:p>
    <w:p>
      <w:pPr>
        <w:pStyle w:val="BodyText"/>
      </w:pPr>
      <w:r>
        <w:t xml:space="preserve">"Câm mồm lại, đồ ngu! Ngươi có biết ân oán giữa Thống lĩnh gia và Mã Duy không? Ngươi không nên thấy bề ngoài khách khách khí khí của bọn họ mà lầm, kì thật Thống lĩnh gia hận không thể lột da Mã Duy ra làm trống gõ chơi. Đây là Tư Đặc Lâm đại nhân nói riêng cho ta nghe..."</w:t>
      </w:r>
    </w:p>
    <w:p>
      <w:pPr>
        <w:pStyle w:val="BodyText"/>
      </w:pPr>
      <w:r>
        <w:t xml:space="preserve">Văn Hà đột nhiên ý thức bản thân đang nói những lời không nên nói, lập tức ngậm miệng. Nhìn thấy nhãn thần tò mò của Tiêu Bang, y mất kiên nhẫn xua xua tay: "Đi đi đi, chuyện này không phải là chuyện nên biết, càng biết càng thêm phiền phức. Hiện tại ngươi nên suy nghĩ làm sao mới qua được cửa ải Thống lĩnh gia lần này đi!"</w:t>
      </w:r>
    </w:p>
    <w:p>
      <w:pPr>
        <w:pStyle w:val="BodyText"/>
      </w:pPr>
      <w:r>
        <w:t xml:space="preserve">Tiêu Bang vò đầu bứt tóc, gương mặt khổ ải cầu xin: "Văn Hà đại nhân..."</w:t>
      </w:r>
    </w:p>
    <w:p>
      <w:pPr>
        <w:pStyle w:val="BodyText"/>
      </w:pPr>
      <w:r>
        <w:t xml:space="preserve">"Biết rồi, ta không thể bỏ không quản ngươi! Tiêu Bang, cho ngươi một lời khuyên: Tú thống lĩnh trẻ tuổi lại hòa khí, nhìn giống như cái gì cũng không hiểu, cái gì cũng không quan tâm, nhưng ngươi chớ bao giờ coi thường ngài ấy, đây chính là dạng người đại trí giả ngu! Tuy thanh danh của ngài ấy không nổi như Tư Đặc Lâm đại nhân, Đế Lâm đại nhân, nhưng Tư Đặc Lâm đại nhân từng tiết lộ với ta, trên chiến trường đại nhân chỉ e ngại duy nhất Tú thống lĩnh, ngài nguyện đối địch với Ma thần hoàng cũng không dám đối trận với Tú thống lĩnh, ngươi hiểu phân lượng câu nói này là thế nào không? Đó là người mà đệ nhất danh tướng của Tử Xuyên gia không dám đối trận đó!"</w:t>
      </w:r>
    </w:p>
    <w:p>
      <w:pPr>
        <w:pStyle w:val="BodyText"/>
      </w:pPr>
      <w:r>
        <w:t xml:space="preserve">Hai mươi mấy tuổi đã là thống lĩnh, đây là người tôi luyện từ trong núi thây biển máu, người mà ngài ấy giết còn nhiều hơn người mà chúng ta biết, đối với dạng người này, ngươi dám xem là tiểu nhân vô tri, ta cũng coi như phục ngươi rồi!"</w:t>
      </w:r>
    </w:p>
    <w:p>
      <w:pPr>
        <w:pStyle w:val="BodyText"/>
      </w:pPr>
      <w:r>
        <w:t xml:space="preserve">Nhớ đến tình cảnh phát uy của Tử Xuyên Tú, Văn Hà rùng mình, y nhỏ giọng nói: "Bình thường ẩn tàng, bùng phát đúng lúc, Tiêu Bang, Thống lĩnh gia của chúng ta không phải người tầm thường, đây là dạng người đứng trên vạn người!"</w:t>
      </w:r>
    </w:p>
    <w:p>
      <w:pPr>
        <w:pStyle w:val="BodyText"/>
      </w:pPr>
      <w:r>
        <w:t xml:space="preserve">"Văn Hà đại nhân, ngài nói quá xa rồi, quan trọng là hiện tại tôi nên làm thế nào?"</w:t>
      </w:r>
    </w:p>
    <w:p>
      <w:pPr>
        <w:pStyle w:val="BodyText"/>
      </w:pPr>
      <w:r>
        <w:t xml:space="preserve">"Thống lĩnh gia không phải dễ lừa dối, giấu cũng không giấu được đâu, ngươi cứ thành thật khai báo toàn bộ, ta sẽ cầu tình cho ngươi, nếu không được, ta cầu Tư Đặc Lâm đại nhân ra mặt nói giúp cho ngươi vài câu, Thống lĩnh gia dù sao cũng phải nể mặt Tư Đặc Lâm đại nhân".</w:t>
      </w:r>
    </w:p>
    <w:p>
      <w:pPr>
        <w:pStyle w:val="BodyText"/>
      </w:pPr>
      <w:r>
        <w:t xml:space="preserve">"A, phải kinh động đến Tư Đặc Lâm đại nhân sao, để Tư Đặc Lâm đại nhân biết tôi nhận hối lộ, tôi làm sao có mặt mũi gặp lại lão nhân gia chứ?"</w:t>
      </w:r>
    </w:p>
    <w:p>
      <w:pPr>
        <w:pStyle w:val="BodyText"/>
      </w:pPr>
      <w:r>
        <w:t xml:space="preserve">"Nếu không còn cách nào khác, vậy cũng chỉ đành làm thế, hiện tại giữ mạng cho ngươi là quan trọng!" Văn Hà trừng mặt nhìn gã: "Biết không có mặt mũi, vậy sao còn dám nhận hối lộ của Mã Duy! Đáng đời ngươi!"</w:t>
      </w:r>
    </w:p>
    <w:p>
      <w:pPr>
        <w:pStyle w:val="BodyText"/>
      </w:pPr>
      <w:r>
        <w:t xml:space="preserve">Sau giờ ngọ, tuyết càng rơi lớn. Chia tay với Tiêu Bang, Văn Hà vẫn nguyên y phục lặn lội đường xa đi báo cáo. Y bước thẳng vào trong doanh chủ soái, dõng dạc hô: "Báo cáo! Văn Hà suất quân phụng mệnh đến, thỉnh đại nhân chỉ thị!"</w:t>
      </w:r>
    </w:p>
    <w:p>
      <w:pPr>
        <w:pStyle w:val="BodyText"/>
      </w:pPr>
      <w:r>
        <w:t xml:space="preserve">"Văn Hà à?" Tử Xuyên Tú đang ngưng thần nhìn tuyết hoa ngoài cửa sổ, không nhìn qua Văn Hà: "Trên đường gian khổ rồi, tìm chỗ nào ngồi đi".</w:t>
      </w:r>
    </w:p>
    <w:p>
      <w:pPr>
        <w:pStyle w:val="BodyText"/>
      </w:pPr>
      <w:r>
        <w:t xml:space="preserve">Văn Hà lúc này mới phát hiện trong trướng bồng đầy người ngồi: Tổng đốc Tái Nặc Tư của Đặc lí tây á, tổng đốc Tát Khoa của Lôi á, tổng đốc Khả Á của Bố luân, sư đoàn trưởng Âu Dương Kính của đệ tam thập nhất kị binh sư, sư đoàn trưởng Đức Long của đệ tam thập nhị kị binh sư. Y tìm một cái ghế trống ngồi xuống, sau đó tổng đốc Tiêu Bang của Lôi mục cũng bước vào trướng.</w:t>
      </w:r>
    </w:p>
    <w:p>
      <w:pPr>
        <w:pStyle w:val="BodyText"/>
      </w:pPr>
      <w:r>
        <w:t xml:space="preserve">"Văn Hà, Âu Dương, Đức Long, ba người các ngươi vừa đến, chắc còn chưa biết rõ, còn những người khác ở đây đã biết rồi, đêm hai mươi bốn tháng mười hai, Mã Duy cấu kết Uy khấu thình lình phát động binh biến, ý đồ mưu hại bổn quan. Dưới sự chi viện của Bảo vệ thính phía Lâm gia, phản loạn bị đánh tan, chém bốn trăm thủ cấp Uy khấu, đánh tan hai ngàn năm trăm quân phản loạn của Mã Duy, nhưng đáng tiếc Mã Duy đã chạy thoát".</w:t>
      </w:r>
    </w:p>
    <w:p>
      <w:pPr>
        <w:pStyle w:val="BodyText"/>
      </w:pPr>
      <w:r>
        <w:t xml:space="preserve">Tử Xuyên Tú chậm rãi nói, ngữ khí bình đạm trái ngược với nội dung kinh tâm động phách mà gã thuật lại. Thần sắc gã mệt mỏi, gương mặt tuấn tú trắng tái, vành mắt đỏ mệt nhọc, ánh mắt nhìn quanh người trong trướng".</w:t>
      </w:r>
    </w:p>
    <w:p>
      <w:pPr>
        <w:pStyle w:val="BodyText"/>
      </w:pPr>
      <w:r>
        <w:t xml:space="preserve">Đám tướng lĩnh cao cấp nhìn thẳng trước, không ai dám lên tiếng, trong trướng yên tĩnh như không người.</w:t>
      </w:r>
    </w:p>
    <w:p>
      <w:pPr>
        <w:pStyle w:val="BodyText"/>
      </w:pPr>
      <w:r>
        <w:t xml:space="preserve">"Các vị trưởng quan, chuyện này, các ngươi thấy làm thế nào?"</w:t>
      </w:r>
    </w:p>
    <w:p>
      <w:pPr>
        <w:pStyle w:val="BodyText"/>
      </w:pPr>
      <w:r>
        <w:t xml:space="preserve">Mọi người nghĩ thầm: quân đội đã bao vây Mã gia, lúc này còn hỏi chúng ta phải làm thế nào, đây không phải đang ép chúng ta biểu minh thái độ sao? Sau một hồi trầm tịch, Văn Hà chức vị cao nhất cũng là người đầu tiên đứng lên cao giọng nói: "Mã Duy thân là quân quan cao cấp của gia tộc lại ngang nhiên cấu kết Uy khấu, phát động binh biến, dĩ hạ phạm thượng, như thế tội quá rõ ràng. Hắn cũng là dạng bại hoại như Lôi Hồng, tội nghiệt khiến người phát hoảng! Hạ quan kiến nghị đại nhân nhất định phải truy bắt đến cùng, quét sạch đồng đảng của Mã Duy, trừng phạt nghiêm khắc!'</w:t>
      </w:r>
    </w:p>
    <w:p>
      <w:pPr>
        <w:pStyle w:val="BodyText"/>
      </w:pPr>
      <w:r>
        <w:t xml:space="preserve">Tử Xuyên Tú khẽ gật đầu, thế là mọi người đều biết nên nói thế nào.</w:t>
      </w:r>
    </w:p>
    <w:p>
      <w:pPr>
        <w:pStyle w:val="BodyText"/>
      </w:pPr>
      <w:r>
        <w:t xml:space="preserve">"Đại nhân, hạ quan sớm đã thấy tên tiểu tử Mã Duy tâm địa bất chính, nhãn thần của hắn rất tà ác".</w:t>
      </w:r>
    </w:p>
    <w:p>
      <w:pPr>
        <w:pStyle w:val="BodyText"/>
      </w:pPr>
      <w:r>
        <w:t xml:space="preserve">"Hạ quan hộ vệ thất trách khiến đại nhân chịu kinh hãi, xin đại nhân trừng phạt! May mà đại nhân thần võ, một mình anh dũng đối diện mấy ngàn phản quân, trong lúc cười nói tiêu diệt phản quân, thật là danh tướng xưa nay hiếm có a!"</w:t>
      </w:r>
    </w:p>
    <w:p>
      <w:pPr>
        <w:pStyle w:val="BodyText"/>
      </w:pPr>
      <w:r>
        <w:t xml:space="preserve">"Đại nhân, hạ quan thỉnh cầu lập tức tịch thu tài sản của Mã gia, dùng để bồi thường tổn thất tinh thần cho đại nhân!"</w:t>
      </w:r>
    </w:p>
    <w:p>
      <w:pPr>
        <w:pStyle w:val="BodyText"/>
      </w:pPr>
      <w:r>
        <w:t xml:space="preserve">"Thỉnh đại nhân lập tức hạ lệnh, tôi sẽ dẫn đội quét khắp Ngõa Lâm thành, lôi cổ Mã Duy ra cho đại nhân, phải bằm thây hắn để làm gương cho kẻ khác!"</w:t>
      </w:r>
    </w:p>
    <w:p>
      <w:pPr>
        <w:pStyle w:val="BodyText"/>
      </w:pPr>
      <w:r>
        <w:t xml:space="preserve">Quần tình kích phẫn, chúng quân quan miệng mồm chửi rủa Mã Duy, tranh nhau dẫn quân xông vào Ngõa Lâm thành. Tử Xuyên Tú lạnh lùng nhìn quanh, khẽ lắc đầu, lập tức không khí lại yên tĩnh.</w:t>
      </w:r>
    </w:p>
    <w:p>
      <w:pPr>
        <w:pStyle w:val="BodyText"/>
      </w:pPr>
      <w:r>
        <w:t xml:space="preserve">"Các vị trưởng quan thông hiểu đại thể, bổn quan cảm thấy rất an ủi. Thế nhưng mọi người không nên khinh thường, Ngõa Lâm thành không phải là chỗ dễ đến, Mã Duy do sự tình bại lộ đã chui về thành, kéo đồng đảng chống cự đại quân ta, có lẽ trong thành cũng có bình dân bị mê hoặc mà kháng cự đại quân ta, Mã Duy lấy dân chúng làm bình phong khiến chúng ta không dám công thành. Chư vị trưởng quan có cao kiến gì?"</w:t>
      </w:r>
    </w:p>
    <w:p>
      <w:pPr>
        <w:pStyle w:val="BodyText"/>
      </w:pPr>
      <w:r>
        <w:t xml:space="preserve">Vẫn là Văn Hà lên tiếng trước nhất: "Đại nhân, suy luận của ngài rất chính xác. Cổ nhân có câu, công thành là hạ sách, công tâm mới là thượng sách, dân chúng và binh lính đệ tam thập ngũ sư dù bị mê hoặc nhưng đều là con dân Tử Xuyên, theo ngu kiến của hạ quan, quân ta đêm ngày ở trước thành tuyên truyền, phối hợp với uy thế đại quân bao vây, tin rằng đám ô hợp trong thành sẽ tan vỡ nhanh chóng, không cần động đao binh".</w:t>
      </w:r>
    </w:p>
    <w:p>
      <w:pPr>
        <w:pStyle w:val="BodyText"/>
      </w:pPr>
      <w:r>
        <w:t xml:space="preserve">Tử Xuyên Tú cũng đã nghĩ qua cách này, ở tình huống bình thường thì cách này ổn, nhưng Mã Duy không phải chỉ có đồng đảng ở đây, thời gian càng kéo dài thì đồng đảng của Mã gia ở Đế đô càng có thời gian xoay chuyển cục diện. Đợi khi Đế đô đưa lệnh triệt quân đến, coi như bao tính toán thành công cốc.</w:t>
      </w:r>
    </w:p>
    <w:p>
      <w:pPr>
        <w:pStyle w:val="BodyText"/>
      </w:pPr>
      <w:r>
        <w:t xml:space="preserve">Mà dù có hạ Ngõa Luân thành, nhưng sau đó nên làm thế nào? Tướng lĩnh quân đội không được tham dự dân chính, làm sao ổn định trật tự. Bản thân chỉ động thủ với phản quân nhưng không thể đối phó toàn diện đám hắc bang của Mã gia, phản quân chỉ là một thế lực nhỏ của Mã gia, cho dù trấn áp phản quân giết được Mã Duy, nhưng tổn hại chẳng bao nhiêu đến thế lực to lớn của Mã gia.</w:t>
      </w:r>
    </w:p>
    <w:p>
      <w:pPr>
        <w:pStyle w:val="BodyText"/>
      </w:pPr>
      <w:r>
        <w:t xml:space="preserve">Các vị quân quan không biết thống lĩnh đang khổ não điều gì, không ai dám lên tiếng.</w:t>
      </w:r>
    </w:p>
    <w:p>
      <w:pPr>
        <w:pStyle w:val="BodyText"/>
      </w:pPr>
      <w:r>
        <w:t xml:space="preserve">Lúc này, Phổ Hân bên ngoài lên tiếng: "Thống lĩnh đại nhân, Hồng y kì bổn Ba Kim của quân pháp xứ cầu kiến".</w:t>
      </w:r>
    </w:p>
    <w:p>
      <w:pPr>
        <w:pStyle w:val="BodyText"/>
      </w:pPr>
      <w:r>
        <w:t xml:space="preserve">Tử Xuyên Tú phấn chấn tinh thần: "Cho ông ta vào đây".</w:t>
      </w:r>
    </w:p>
    <w:p>
      <w:pPr>
        <w:pStyle w:val="BodyText"/>
      </w:pPr>
      <w:r>
        <w:t xml:space="preserve">Hồng y kì bổn Ba Kim mặc chế phục đen xoải bước tiến vào, thấy trong doanh trướng tụ tập nhiều quân quan cao cấp, Ba Kim thoáng giật mình, liền đó kính lễ Tử Xuyên Tú: "Thống lĩnh đại nhân, hạ quan nhận được văn bản khẩn từ Giám sát thính ở Đế đô, Giám sát thính có chuyện cần Hắc kì quân ở tây nam hiệp trợ. Đây là công hàm chính thức".</w:t>
      </w:r>
    </w:p>
    <w:p>
      <w:pPr>
        <w:pStyle w:val="BodyText"/>
      </w:pPr>
      <w:r>
        <w:t xml:space="preserve">Tử Xuyên Tú ngẩn người, bản thân đang bận rộn muốn chết, tổng giám sát thính lại muốn gã hiệp trợ? Đế Lâm có chủ ý gì đây?</w:t>
      </w:r>
    </w:p>
    <w:p>
      <w:pPr>
        <w:pStyle w:val="BodyText"/>
      </w:pPr>
      <w:r>
        <w:t xml:space="preserve">Gã không lên tiếng đưa tay nhận công hàm niêm phong, xé ra, bút tích mềm mại như nữ tử của Đế Lâm đập vào mắt gã: Tổng giám sát thính gởi đến Tư lệnh trưởng quan Tử Xuyên Tú: Giám sát thính thu được thông tin rất chính xác, vụ án tử vong thần bí của nguyên trưởng quan Tây bắc biên phòng quân Vân Sơn Hà vào ngày hai mươi mốt tháng hai năm bảy bảy mốt, được xác định là mưiu sát. Căn cứ nguyên tắc truy tố trọng án, Giám sát thính vào ngày hai mươi mốt tháng mười hai năm bảy tám ba, quyết định lập án điều tra lại vụ án này, nguyên nhân sĩ Mã Nhạc Quần ở Gia nam hành tỉnh (Đã mất) là nghi phạm lớn, hậu nhân hiện di cư đến Ngõa lâm thị thuộc Ngõa lâm hành tỉnh.</w:t>
      </w:r>
    </w:p>
    <w:p>
      <w:pPr>
        <w:pStyle w:val="BodyText"/>
      </w:pPr>
      <w:r>
        <w:t xml:space="preserve">Chiếu theo quy định của mục 1 điều lệ thứ 35 trong Chấp pháp điều lệ, Giám sát thính toàn quyền ủy thác Hắc kì quân hiệp trợ điều tra toàn bộ gia quyến, tộc nhân của Mã Nhạc Quần, tùy theo tình huống mà làm, có quyền cưỡng chế thực thi.</w:t>
      </w:r>
    </w:p>
    <w:p>
      <w:pPr>
        <w:pStyle w:val="BodyText"/>
      </w:pPr>
      <w:r>
        <w:t xml:space="preserve">Tử Xuyên Tú đọc có mấy câu mà mãi đến năm phút mới để công hàm của Tổng giám sát trưởng Đế Lâm xuống, gã thở phù một hơi, không thể không bội phục sự suy xét chu mật của Đế Lâm, dù ở xa vạn dặm vẫn kịp thời viện thủ cho gã.</w:t>
      </w:r>
    </w:p>
    <w:p>
      <w:pPr>
        <w:pStyle w:val="BodyText"/>
      </w:pPr>
      <w:r>
        <w:t xml:space="preserve">Quân đội không có quyền chấp pháp ở địa phương, nhưng Giám sát thính lại có quyền truy tra hình án, vô luận án kiện liên quan đến quân đội hay địa phương, Giám sát thính đều có quyền điều tra.</w:t>
      </w:r>
    </w:p>
    <w:p>
      <w:pPr>
        <w:pStyle w:val="BodyText"/>
      </w:pPr>
      <w:r>
        <w:t xml:space="preserve">Mã Nhạc Quần là phụ thân của Mã Duy và Mã Khâm, hiện tại Đế Lâm lật lại vụ án Vân Sơn Hà bị ám sát, vì truy tra vụ án tướng lĩnh cao cấp bị ám sát, Giám sát thính ủy quyền cho quân đội tham dự điều tra, chuyện này hoàn toàn hợp lý.</w:t>
      </w:r>
    </w:p>
    <w:p>
      <w:pPr>
        <w:pStyle w:val="BodyText"/>
      </w:pPr>
      <w:r>
        <w:t xml:space="preserve">Đạo mệnh lệnh này của Đế Lâm hoàn toàn không chút sơ hở để bắt bẻ, tiến có thể công, lui có thể thủ, ai cũng không bác bỏ được, có đạo mệnh lệnh này, Tử Xuyên Tú có thể hoàn toàn hợp pháp ra tay với tất cả thành viên của Mã thị gia tộc, "Tùy theo tình huống mà làm, có quyền cưỡng chế thực thi".</w:t>
      </w:r>
    </w:p>
    <w:p>
      <w:pPr>
        <w:pStyle w:val="BodyText"/>
      </w:pPr>
      <w:r>
        <w:t xml:space="preserve">Cầm trong tay bản công hàm nhẹ hều nhưng Tử Xuyên Tú cảm giác tay rất nặng nề, tâm tình phức tạp.</w:t>
      </w:r>
    </w:p>
    <w:p>
      <w:pPr>
        <w:pStyle w:val="BodyText"/>
      </w:pPr>
      <w:r>
        <w:t xml:space="preserve">Đế Lâm tuy đã quyết liệt với gã, nhưng lúc gã gặp khó, hắn vẫn đưa tay giúp đỡ như xưa. Có lẽ, trong lòng Đế Lâm, bản thân vĩnh viễn là một tiểu đệ mãi không trưởng thành!</w:t>
      </w:r>
    </w:p>
    <w:p>
      <w:pPr>
        <w:pStyle w:val="BodyText"/>
      </w:pPr>
      <w:r>
        <w:t xml:space="preserve">Gã xếp lại công hàm, nói với Hồng y kì bổn Ba Kim: "Thỉnh cầu hiệp trợ bổn quan đã nhận được, vì truy tra chân hung của vụ án, Hắc kì quân nguyện ý tận lực hiệp trợ!"</w:t>
      </w:r>
    </w:p>
    <w:p>
      <w:pPr>
        <w:pStyle w:val="BodyText"/>
      </w:pPr>
      <w:r>
        <w:t xml:space="preserve">Ba Kim đáp: "Vậy thì quá tốt rồi, hạ quan đại biểu cho Giám sát thính cảm tạ sự giúp đỡ của đại nhân!"</w:t>
      </w:r>
    </w:p>
    <w:p>
      <w:pPr>
        <w:pStyle w:val="BodyText"/>
      </w:pPr>
      <w:r>
        <w:t xml:space="preserve">Ở trước mặt chúng quân quan, hai người nghiêm túc đối đáp, trong lòng hiểu rõ: kì thật người cảm tạ và người bị cảm tạ phải đổi chỗ cho nhau.</w:t>
      </w:r>
    </w:p>
    <w:p>
      <w:pPr>
        <w:pStyle w:val="BodyText"/>
      </w:pPr>
      <w:r>
        <w:t xml:space="preserve">"Đại nhân," Trước khi cáo từ, Hồng y kì bổn Ba Kim phảng phất chẳng chút quan tâm nói: "Gần đây ngài có tính về Đế đô không?"</w:t>
      </w:r>
    </w:p>
    <w:p>
      <w:pPr>
        <w:pStyle w:val="BodyText"/>
      </w:pPr>
      <w:r>
        <w:t xml:space="preserve">"Hả?" Tử Xuyên Tú hơi giật mình: "Cũng có tính sắp xếp về một chuyến, thế nào?"</w:t>
      </w:r>
    </w:p>
    <w:p>
      <w:pPr>
        <w:pStyle w:val="BodyText"/>
      </w:pPr>
      <w:r>
        <w:t xml:space="preserve">"Nếu như đại nhân thời gian tới có chuyện phải về Đế đô, hạ quan đành kiến nghị đại nhân nên hoãn lại hành trình. Tối qua hạ quan tiếp được phi cáp truyền thư, gần đây quanh Đế đô có bệnh dịch hoành hành, Hiến binh bộ đội phối hợp với Thống lĩnh xứ bố phòng ở các cổng thành, đặc biệt nghiêm mật kiểm tra người đến từ các hành tỉnh tây nam, đề phòng mang bệnh tật truyền vào thành. Tôi đề nghị đại nhân ngài chớ nên gấp về Đế đô, làm tốt chuyện trong tầm tay đã rồi hãy tính tiếp".</w:t>
      </w:r>
    </w:p>
    <w:p>
      <w:pPr>
        <w:pStyle w:val="BodyText"/>
      </w:pPr>
      <w:r>
        <w:t xml:space="preserve">Gã bật cười lớn, ý đồ của Đế Lâm hết sức rõ ràng, muốn ngăn cản triệt để tín sứ của Mã gia đến Đế đô, hắn kéo dài thời gian để Tử Xuyên Tú thoải mái hành sự, câu "Làm tốt chuyện trong tầm tay rồi hãy tính tiếp" rõ ràng là ám thị cho gã, gã và Đế Lâm hoàn hảo không mưu mà hợp.</w:t>
      </w:r>
    </w:p>
    <w:p>
      <w:pPr>
        <w:pStyle w:val="BodyText"/>
      </w:pPr>
      <w:r>
        <w:t xml:space="preserve">Ba Kim thong thả nói: "Ngoài ra còn có một chuyện bất hạnh ngoài ý muốn. Buổi sáng ngày hai mươi tám tháng mười hai, cũng là hôm kia, thủ tịch nguyên lão Mã Khâm của nguyên lão hội không may bị phỉ đồ tập kích trên đường, nguyên lão Mã Khâm đại nhân ngộ hại, mười sáu hộ vệ tùy hành tử thương".</w:t>
      </w:r>
    </w:p>
    <w:p>
      <w:pPr>
        <w:pStyle w:val="BodyText"/>
      </w:pPr>
      <w:r>
        <w:t xml:space="preserve">Tử Xuyên Tú trừng mắt: "Mã Khâm chết rồi?"</w:t>
      </w:r>
    </w:p>
    <w:p>
      <w:pPr>
        <w:pStyle w:val="BodyText"/>
      </w:pPr>
      <w:r>
        <w:t xml:space="preserve">"Đúng thế, tổng trưởng điện hạ đã hạ lệnh Giám sát thính điều tra, chúng tôi đang nỗ lực truy tra".</w:t>
      </w:r>
    </w:p>
    <w:p>
      <w:pPr>
        <w:pStyle w:val="BodyText"/>
      </w:pPr>
      <w:r>
        <w:t xml:space="preserve">Tử Xuyên Tú mỉm cười: "Nhưng nhân lực thì có hạn, vạn nhất bắt không được thủ phạm..."</w:t>
      </w:r>
    </w:p>
    <w:p>
      <w:pPr>
        <w:pStyle w:val="BodyText"/>
      </w:pPr>
      <w:r>
        <w:t xml:space="preserve">Ba Kim than: "Vậy còn có biện pháp gì khác? Chỉ thương Mã Khâm bá tước mệnh khổ thôi!"</w:t>
      </w:r>
    </w:p>
    <w:p>
      <w:pPr>
        <w:pStyle w:val="BodyText"/>
      </w:pPr>
      <w:r>
        <w:t xml:space="preserve">Tử Xuyên Tú mỉm cười không nói, trong lòng kinh hãi: Đế Lâm quả nhiên lãnh hội ý tứ của gã, động tác nhanh như sấm sét, chỉ sợ lúc Mã Khâm chết thì tin tức Mã Duy tạo phản còn chưa đến được Đế đô! Đây là một trường tranh đấu sinh tử, lần này nếu bản thân không diệt trừ được Mã gia, không những bản thân xui xẻo mà còn khiến Lâm Duệ, Đế Lâm gặp phải sự báo phục của Mã gia.</w:t>
      </w:r>
    </w:p>
    <w:p>
      <w:pPr>
        <w:pStyle w:val="BodyText"/>
      </w:pPr>
      <w:r>
        <w:t xml:space="preserve">Nói xong những điều cần thiết, Ba Kim lên tiếng cáo từ rời khỏi, Tử Xuyên Tú hớp một ngụm trà, cảm thán: "Trị an xã hội hiện giờ thật là loạn, cả nguyên lão cũng bị cướp, vô pháp vô thiên a!"</w:t>
      </w:r>
    </w:p>
    <w:p>
      <w:pPr>
        <w:pStyle w:val="BodyText"/>
      </w:pPr>
      <w:r>
        <w:t xml:space="preserve">Các quân quan trắng bệch sắc mặt: Nơi này binh đến dưới thành, Mã Duy thành cá trong trọ, nơi khác Mã Khâm đã bị thích sát.</w:t>
      </w:r>
    </w:p>
    <w:p>
      <w:pPr>
        <w:pStyle w:val="BodyText"/>
      </w:pPr>
      <w:r>
        <w:t xml:space="preserve">Cách mấy ngàn dặm, nhưng hai bên đều như hạ thủ cùng lúc. Mã Khâm chết rồi, hy vọng báo phục của Mã gia coi như tiêu tan. Kế hoạch chu mật, phản ứng thần tốc, động tác dứt khoát, căn bản không giống như ứng biến lâm thời mà giống như một kế hoạch chu toàn được vạch sẵn để đối phó Mã gia, thậm chí có quân quan đoán phía sau Tử Xuyên Tú nhất định có nhân vật quyền lực ẩn tàng, vì thế gã mới dám phóng tay hành động, hoàn toàn không cố kị.</w:t>
      </w:r>
    </w:p>
    <w:p>
      <w:pPr>
        <w:pStyle w:val="BodyText"/>
      </w:pPr>
      <w:r>
        <w:t xml:space="preserve">Mã gia kinh doanh mấy chục năm ở tây nam, quan hệ thâm căn cố đế, có quân quan nào ngồi ở đây mà không nhận quà cáp của Mã gia? Các quân quan mục quang chớp động, lưng ướt đẫm mồ hôi, có ai dám nói năng gì.</w:t>
      </w:r>
    </w:p>
    <w:p>
      <w:pPr>
        <w:pStyle w:val="BodyText"/>
      </w:pPr>
      <w:r>
        <w:t xml:space="preserve">"Mọi người không cần lo lắng". Đoán được tâm lí của đám quân quan, Tử Xuyên Tú bình tĩnh nói: "Mã Duy là phạm đại tội mưu nghịch, những ai từng cặp kè với hắn nhưng đã thức tỉnh, ta không truy cứu, gia tộc cũng khoan dung. Trước đây mọi người đều nhận không ít chỗ tốt từ Mã Duy và Mã gia, lúc đó Mã Duy chưa bộc lộ dã tâm, các vị cũng bị che mắt, vô luận là nhận nhiều hay ít, chỉ cần nộp lại hết cho ta, ta không truy cứu, nhưng từ nay về sau, ai dám cấu kết với tàn dư của Mã gia, vậy chớ trách ta không nói tình nghĩa".</w:t>
      </w:r>
    </w:p>
    <w:p>
      <w:pPr>
        <w:pStyle w:val="BodyText"/>
      </w:pPr>
      <w:r>
        <w:t xml:space="preserve">Chúng quân quan như được đại xá, ồn ào tán tụng Tú Xuyên thống lĩnh đại nhân khoan dung đại lượng, hành sự nhân hậu.</w:t>
      </w:r>
    </w:p>
    <w:p>
      <w:pPr>
        <w:pStyle w:val="BodyText"/>
      </w:pPr>
      <w:r>
        <w:t xml:space="preserve">Đúng vào lúc này, Phổ Hân kì bổn nhẹ nhàng bước vào, nói nhỏ bên tai Tử Xuyên Tú: "Đại nhân, lúc Ba Kim các hạ đi có nhờ tôi giao cho ngài một phong thư, nói Trữ điện hạ nhờ phi cáp của Giám sát thính gởi đến đây. Ba Kim không tiện giao trực tiếp cho ngài nên ủy thác tôi chuyển giao".</w:t>
      </w:r>
    </w:p>
    <w:p>
      <w:pPr>
        <w:pStyle w:val="BodyText"/>
      </w:pPr>
      <w:r>
        <w:t xml:space="preserve">Chúng nhân đều thấy gương mặt tươi cười của Tử Xuyên Tú đột nhiên cứng lại. Gã không lên tiếng đưa tay lấy thư, xé bì mở thư, bút tích uyển chuyển của Tử Xuyên Trữ xuất hiện trước mắt.</w:t>
      </w:r>
    </w:p>
    <w:p>
      <w:pPr>
        <w:pStyle w:val="BodyText"/>
      </w:pPr>
      <w:r>
        <w:t xml:space="preserve">Tú Xuyên thống lĩnh nhã giám: thống lĩnh lần này đi Đán nhã, bổn điện không đưa tiễn, rất nuối tiếc. Nhưng kì vọng với hùng tài của Quân, chấn chỉnh quân uy tây nam ta, phục hồi thịnh thế thời Phương Kính thống lĩnh nhằm bảo vệ tổ quốc. Nhưng không ngờ các hạ mới đến tây nam đã đại động can qua, lấy uy trấn hầu khi áp tử dân lương thiện địa phương, tôi nghe tin các hạ đã hạ lệnh tru sát toàn bộ người của Mã thị gia tộc. Quân vì sao hành động huyết tinh bạo lệ như thế? Bổn điện vô cùng khó hiểu.</w:t>
      </w:r>
    </w:p>
    <w:p>
      <w:pPr>
        <w:pStyle w:val="BodyText"/>
      </w:pPr>
      <w:r>
        <w:t xml:space="preserve">Mã Duy mà Quân cho là thủ lĩnh phản loạn, người này bản tính ôn hòa, cẩn thận hữu lễ, làm người khoan hậu đại độ, hành sự khảng khái hữu tiết, nhân sĩ Đế đô đều yêu mến, tôn là quân tử trên quân tử. Nói người này mưu nghịch thí thượng, bổn điện thật không dám tin. Là thật mưu nghịch, hay là các hạ để bụng chuyện thường ngày, lấy chuyện phản nghịch để tru diệt Mã thị? Mã thị nếu có ý phản, vì sao trước giờ chưa có biểu hiện nào khác lạ, khi Quân vừa nhậm chức chưa đến một tháng thì lại phản nghịch? Các hạ khí độ hẹp hòi, vì sao lại lợi dụng việc công, phụ lòng của bổn điện!</w:t>
      </w:r>
    </w:p>
    <w:p>
      <w:pPr>
        <w:pStyle w:val="BodyText"/>
      </w:pPr>
      <w:r>
        <w:t xml:space="preserve">Mong Quân dừng tay kịp thời, chớ nên sai lầm tiếp. Nhằm bảo đảm an toàn của Mã Duy các hạ, mong Quân áp giải về người này về Đế đô. Xử lý thế nào, gia tộc tự có phán xét, đao kiếm không thể phục nhân tâm.</w:t>
      </w:r>
    </w:p>
    <w:p>
      <w:pPr>
        <w:pStyle w:val="BodyText"/>
      </w:pPr>
      <w:r>
        <w:t xml:space="preserve">Tử Xuyên Trữ.</w:t>
      </w:r>
    </w:p>
    <w:p>
      <w:pPr>
        <w:pStyle w:val="BodyText"/>
      </w:pPr>
      <w:r>
        <w:t xml:space="preserve">Tử Xuyên Tú nghiến răng, áp chế nộ hỏa trong lòng.</w:t>
      </w:r>
    </w:p>
    <w:p>
      <w:pPr>
        <w:pStyle w:val="BodyText"/>
      </w:pPr>
      <w:r>
        <w:t xml:space="preserve">Tử Xuyên Trữ bất phân trắng đen, mở miệng đoán định là gã lấy công báo tư thù, tán thưởng Mã Duy là quân tử bản tính ôn hòa, còn yêu cầu phải giữ mạng cho Mã Duy.</w:t>
      </w:r>
    </w:p>
    <w:p>
      <w:pPr>
        <w:pStyle w:val="BodyText"/>
      </w:pPr>
      <w:r>
        <w:t xml:space="preserve">Gã cảm thấy mạch máu đập thình thình bên thái dương, trước mắt sẫm đen: nếu không phải Lâm Duệ trượng nghĩa giúp đỡ, tiểu mệnh của gã đã bị tên "Quân tử ôn hòa" này lấy mất rồi! Gã muốn chửi toáng một câu: "Chuyện của nam nhân, nữ nhân hiểu cái rắm gì!"</w:t>
      </w:r>
    </w:p>
    <w:p>
      <w:pPr>
        <w:pStyle w:val="BodyText"/>
      </w:pPr>
      <w:r>
        <w:t xml:space="preserve">Nhưng gã vẫn không chế bản thân, an tường xếp lá thư bỏ lại vào bì thư, thậm chí còn mỉm cười, phảng phất như vừa nhận được một tin tốt mà thôi. Đối diện ánh mắt hiếu kì của đám bộ hạ, gã mỉm cười nói: "Trữ điện hạ ủng hộ hành động của chúng ta".</w:t>
      </w:r>
    </w:p>
    <w:p>
      <w:pPr>
        <w:pStyle w:val="BodyText"/>
      </w:pPr>
      <w:r>
        <w:t xml:space="preserve">Thần sắc gã tươi tắn, tiếp: "Trữ tiểu thư cổ vũ chúng ta, nhất định phải cùng truy mãnh đả, phải sớm bắt được Mã Duy, nghiêm chính xét xử. Hiện tại, các lộ bộ đội đã đến đủ, hiến binh bộ đội của quân pháp xứ cũng đang trên đường đến. Bảy giờ tối nay, vô luận hiến binh bộ đội có đến kịp hay không thì chúng ta cũng cả đêm công thành!"</w:t>
      </w:r>
    </w:p>
    <w:p>
      <w:pPr>
        <w:pStyle w:val="BodyText"/>
      </w:pPr>
      <w:r>
        <w:t xml:space="preserve">Tử Xuyên Tú nhe răng cười, nụ cười lộ nét tàn khốc: "Trữ điện hạ nói chưa thấy qua phản đảng còn sống, chúng ta làm thần tử phải chiều ý thích của nàng. Truyền lệnh xuống, sau khi vào thành, bộ đội truy quét nhất định phải bắt sống Mã Duy, chúng ta phải để Trữ điện hạ đại khai nhãn giới, nhìn cho rõ thế nào là người tốt!"</w:t>
      </w:r>
    </w:p>
    <w:p>
      <w:pPr>
        <w:pStyle w:val="BodyText"/>
      </w:pPr>
      <w:r>
        <w:t xml:space="preserve">* * *</w:t>
      </w:r>
    </w:p>
    <w:p>
      <w:pPr>
        <w:pStyle w:val="BodyText"/>
      </w:pPr>
      <w:r>
        <w:t xml:space="preserve">Đêm tuyết yên tĩnh, tuyết hoa tung bay khắp trời, từ các cổng thành, vô số bộ đội đang di chuyển, tiếng vó ngựa vang khắp đường lớn ngõ nhỏ trong Ngõa lâm thành, tất cả nhai đạo đều bị phong tỏa, nếu không phải có quân đội qua lại trên đường, cả Ngõa lâm thành đã thành một tòa thành chết.</w:t>
      </w:r>
    </w:p>
    <w:p>
      <w:pPr>
        <w:pStyle w:val="BodyText"/>
      </w:pPr>
      <w:r>
        <w:t xml:space="preserve">Tuyết quang chiếu sáng huy chương trên vai quân nhân, giày bốt nện trên nền đá lát đường, phát xuất tiết tấu trầm muộn vang vọng.</w:t>
      </w:r>
    </w:p>
    <w:p>
      <w:pPr>
        <w:pStyle w:val="BodyText"/>
      </w:pPr>
      <w:r>
        <w:t xml:space="preserve">Cư dân Ngõa lâm hãi sợ trốn ở trong nhà, lo lắng ghé mắt vào khe cửa hở, quan sát kị binh cầm mã đao sáng loáng ngoài đường.</w:t>
      </w:r>
    </w:p>
    <w:p>
      <w:pPr>
        <w:pStyle w:val="BodyText"/>
      </w:pPr>
      <w:r>
        <w:t xml:space="preserve">Thủ bị đội của Ngõa lâm đã đầu hàng rồi, nhưng vẫn có bộ phận binh sĩ tử trung với Mã gia không chịu buông vũ khí đầu hàng, bọn chúng chiếm những con đường bao quanh phủ Mã gia, dùng bao cát chất thành chiến lũy để đối kháng với quân đội trấn áp.</w:t>
      </w:r>
    </w:p>
    <w:p>
      <w:pPr>
        <w:pStyle w:val="BodyText"/>
      </w:pPr>
      <w:r>
        <w:t xml:space="preserve">Vì để thương vong thấp nhất, Tử Xuyên Tú hạ lệnh dùng sách lược công tâm, vô số thư chiêu hàng được bắn sang phía chiến lũy phản quân, tiếng loa chiêu hàng vang lên liên tục, băng rôn chiêu hàng được căng ở các điểm cao trên đường: "Đầu hàng được tha, ngừng kháng cự quân đội!"</w:t>
      </w:r>
    </w:p>
    <w:p>
      <w:pPr>
        <w:pStyle w:val="BodyText"/>
      </w:pPr>
      <w:r>
        <w:t xml:space="preserve">Tiếng loa vang trên thượng không yên tĩnh, "Các sĩ binh của tam thập ngũ sư, các ngươi chân tâm thật ý tin tưởng trưởng quan các ngươi, tin mệnh lệnh của hắn là chính nghĩa. Nhưng hiện tại, các ngươi đang chống lại mệnh lệnh gia tộc, nếu tiếp tục ngoan cố, các ngươi sẽ thành nghịch tặc phản quốc. Các ngươi nghĩ là các ngươi làm đúng, nhưng các ngươi lầm rồi, trở thành phản nghịch sẽ để lại tiếng nhơ muôn đời. Quay đầu là bờ, lúc này còn chưa trễ, hành vi của các ngươi sẽ được tha thứ, huynh đệ phụ mẫu các ngươi, thân nhân bằng hữu các ngươi đều chân thành hi vọng các ngươi quay đầu. Mã Duy đã không thể chạy thoát, các ngươi có cơ hội lựa chọn, phản chánh vô tội, lập công có thưởng!"</w:t>
      </w:r>
    </w:p>
    <w:p>
      <w:pPr>
        <w:pStyle w:val="BodyText"/>
      </w:pPr>
      <w:r>
        <w:t xml:space="preserve">Dưới công thế tuyên truyền cường đại, phản quân tan vỡ như tuyết dưới ánh nắng, không ngừng có người li khai chiến lũy, có đội phản quân mở khai chiến lũy, đại đội nhân mã nhanh chóng tiến vào khống chế, thanh âm giao chiến nhỏ lẻ vang lên, tử đảng trung với Mã thị gia tộc đang vùng vẫy cuối cùng.</w:t>
      </w:r>
    </w:p>
    <w:p>
      <w:pPr>
        <w:pStyle w:val="BodyText"/>
      </w:pPr>
      <w:r>
        <w:t xml:space="preserve">Tử Xuyên Tú đích thân suất lĩnh bộ hạ tiến vào, xông thẳng đến đại bổn doanh của Mã gia.</w:t>
      </w:r>
    </w:p>
    <w:p>
      <w:pPr>
        <w:pStyle w:val="BodyText"/>
      </w:pPr>
      <w:r>
        <w:t xml:space="preserve">Phủ để của Mã Duy nằm ngay trung tâm của Ngõa Lâm thị, là một tòa kiến trúc màu đỏ hùng vĩ, cổng sắt xanh đóng chặt.</w:t>
      </w:r>
    </w:p>
    <w:p>
      <w:pPr>
        <w:pStyle w:val="BodyText"/>
      </w:pPr>
      <w:r>
        <w:t xml:space="preserve">Quân đội ở ngoài quát gọi mấy lần, cổng sắt vẫn không mở.</w:t>
      </w:r>
    </w:p>
    <w:p>
      <w:pPr>
        <w:pStyle w:val="BodyText"/>
      </w:pPr>
      <w:r>
        <w:t xml:space="preserve">Thế là lập tức điều động công thành xa đến phá cổng, sau một loạt tiếng oanh kích ầm ầm không ngừng, nguyên cánh cổng sắt cùng một mảng tường bị húc đổ sập.</w:t>
      </w:r>
    </w:p>
    <w:p>
      <w:pPr>
        <w:pStyle w:val="BodyText"/>
      </w:pPr>
      <w:r>
        <w:t xml:space="preserve">Tiếp đó, binh sĩ hùng dũng ùa vào trong phủ, lôi hết trên dưới người trong Mã phủ tập trung ở tiền viện, nữ nhân và hài tử sợ hãi xanh mặt: trước giờ chỉ có người Mã gia khinh khi người khác, bọn họ chưa từng chịu đối đãi như thế.</w:t>
      </w:r>
    </w:p>
    <w:p>
      <w:pPr>
        <w:pStyle w:val="BodyText"/>
      </w:pPr>
      <w:r>
        <w:t xml:space="preserve">Trong viện tiếng khóc ngút trời, nữ nhân kêu gào, than khóc thảm thiết, nam nhân mắng chửi: "Cẩu quan! Cẩu quan!" Tràng diện hỗn loạn, tiếng người om xòm.</w:t>
      </w:r>
    </w:p>
    <w:p>
      <w:pPr>
        <w:pStyle w:val="BodyText"/>
      </w:pPr>
      <w:r>
        <w:t xml:space="preserve">Quân quan dẫn đội liên tục quát mấy lần "Yên lặng", bọn chúng vẫn cứ càng lúc càng gào to.</w:t>
      </w:r>
    </w:p>
    <w:p>
      <w:pPr>
        <w:pStyle w:val="BodyText"/>
      </w:pPr>
      <w:r>
        <w:t xml:space="preserve">Một lão thái bà khô quắt ngồi dưới đất khóc la, chỉ vào quân quan chửi rủa: "Cẩu quan! ngươi chết không được yên đâu! Ông trời sẽ phạt ngươi! Ngươi sẽ bị báo ứng, thiên lôi sẽ đánh ngươi! Ngươi ra cửa bị xe đụng chết! Ta nguyền rủa cả nhà người chết hết! Ta nguyền rủa con cháu ngươi nam làm tặc nữ làm **!"</w:t>
      </w:r>
    </w:p>
    <w:p>
      <w:pPr>
        <w:pStyle w:val="BodyText"/>
      </w:pPr>
      <w:r>
        <w:t xml:space="preserve">Quân quan bị chửi nổi nóng định kéo bà ta đi thì mấy chục bà nương tức thì gào lên: "Quan binh đánh người! Quan binh đánh bà già!" Kêu rất thống thiết, miệng sùi bọt mép, bu lấy quan binh mà cào xé, bởi vì đối phương là phụ nữ, các sĩ binh không dám hoàn thủ, trên mặt bị cào xước mấy đường rướm máu.</w:t>
      </w:r>
    </w:p>
    <w:p>
      <w:pPr>
        <w:pStyle w:val="BodyText"/>
      </w:pPr>
      <w:r>
        <w:t xml:space="preserve">"Ngừng tay! Câm mồm hết! Thống lĩnh Tú Xuyên đại nhân đến!"</w:t>
      </w:r>
    </w:p>
    <w:p>
      <w:pPr>
        <w:pStyle w:val="BodyText"/>
      </w:pPr>
      <w:r>
        <w:t xml:space="preserve">Ngoài cổng lớn truyền lại tiếng hô, tiếp đó là tiếng khẩu lệnh, tiếng bước chân chạy lộn xộn, ở cửa xuất hiện hai hàng đèn lồng do các thân binh y giáp rỡ ràng hông đeo đao cầm, hai dây lửa đó nhanh chóng theo thông đạo cổng lớn chạy qua đây, quân quan đi đầu lớn giọng hô lệnh: "Không được loạn đông, không được huyên náo, kẻ kháng lệnh liền chém!"</w:t>
      </w:r>
    </w:p>
    <w:p>
      <w:pPr>
        <w:pStyle w:val="BodyText"/>
      </w:pPr>
      <w:r>
        <w:t xml:space="preserve">"Vâng!" Các sĩ binh đồng thanh đáp.</w:t>
      </w:r>
    </w:p>
    <w:p>
      <w:pPr>
        <w:pStyle w:val="BodyText"/>
      </w:pPr>
      <w:r>
        <w:t xml:space="preserve">Hiện trường đã khoác lên sát khí sâm nghiêm, từ thông đạo cổng lớn đến viện tử, ba mươi thân binh tay cầm mã đao, mắt nhìn thẳng, đao quang sáng như tuyết.</w:t>
      </w:r>
    </w:p>
    <w:p>
      <w:pPr>
        <w:pStyle w:val="BodyText"/>
      </w:pPr>
      <w:r>
        <w:t xml:space="preserve">Trong viện tử, sĩ binh giáp nhẹ xếp hàng chỉnh tề, tay đặt trên cán đao, phân thành hai hàng khống chế người Mã gia, biểu tình binh sĩ băng lãnh khiến bọn người Mã gia hoảng sợ.</w:t>
      </w:r>
    </w:p>
    <w:p>
      <w:pPr>
        <w:pStyle w:val="BodyText"/>
      </w:pPr>
      <w:r>
        <w:t xml:space="preserve">Bị không khí uy nghiêm chấn nhiếp, đám người đang làm loạn cũng dần yên lặng, hiện trường yên tĩnh lại. Dưới sự ủng hộ của các quân quan, Tử Xuyên Tú xải bước đến, gã khoác áo choàng đen, áo choàng phất phơ trong gió đêm, thần tình nghiêm trọng, thần sắc lãnh tuấn như thần phục cừu trong truyền thuyết.</w:t>
      </w:r>
    </w:p>
    <w:p>
      <w:pPr>
        <w:pStyle w:val="BodyText"/>
      </w:pPr>
      <w:r>
        <w:t xml:space="preserve">Quân quan tiến lên bẩm báo: "Bẩm cáo thống lĩnh đại nhân, người trong phủ Mã gia đều đã bị bắt, tổng cộng hai trăm năm mươi ba người, chờ lệnh đại nhân xử lý!"</w:t>
      </w:r>
    </w:p>
    <w:p>
      <w:pPr>
        <w:pStyle w:val="BodyText"/>
      </w:pPr>
      <w:r>
        <w:t xml:space="preserve">Tử Xuyên Tú gật đầu, lạnh lùng hỏi: "Vừa rồi là ai huyên náo?"</w:t>
      </w:r>
    </w:p>
    <w:p>
      <w:pPr>
        <w:pStyle w:val="BodyText"/>
      </w:pPr>
      <w:r>
        <w:t xml:space="preserve">Không đợi quân quan chỉ đến, lão thái bà đó giống như dưới đít bị lửa đốt đột nhiên nhảy dựng lên lao đến chỗ Tử Xuyên Tú, móng tay dài gần như sắp chạm vào mắt Tử Xuyên Tú, vệ binh lôi bà ta ra nhưng bà ta vẫn không ngừng mắng chửi: "Cẩu quan, ngươi dám chọc Mã gia chúng ta, chờ đi, ngươi chết không yên đâu! Toàn bộ người nhà ngươi đều phải chết sạch!"</w:t>
      </w:r>
    </w:p>
    <w:p>
      <w:pPr>
        <w:pStyle w:val="BodyText"/>
      </w:pPr>
      <w:r>
        <w:t xml:space="preserve">Tử Xuyên Tú trong mắt thoáng qua một tia hàn quang, gã bình tĩnh nói: "Bị ngươi rủa đúng rồi, người nhà ta đều đã chết hết rồi".</w:t>
      </w:r>
    </w:p>
    <w:p>
      <w:pPr>
        <w:pStyle w:val="BodyText"/>
      </w:pPr>
      <w:r>
        <w:t xml:space="preserve">Lão bà đó ngẩn người, Tử Xuyên Tú liếc mắt, vệ đội trưởng tâm thần lĩnh hội, xách lão bà đó lên, tay rút đao, sau một tiếng kêu thảm, máu tươi phun đầy đất, đầu lâu lão bà đó lăn lông lốc đến chỗ đám người Mã gia.</w:t>
      </w:r>
    </w:p>
    <w:p>
      <w:pPr>
        <w:pStyle w:val="BodyText"/>
      </w:pPr>
      <w:r>
        <w:t xml:space="preserve">"A!" Tiếng nữ nhân gào toáng đánh vỡ sự yên lặng, đám nam nhân mở trừng mắt, nhìn thi thể không đầu co rút dưới đất, ai nấy trong mắt đầy sự kinh hoàng.</w:t>
      </w:r>
    </w:p>
    <w:p>
      <w:pPr>
        <w:pStyle w:val="BodyText"/>
      </w:pPr>
      <w:r>
        <w:t xml:space="preserve">Tử Xuyên Tú nhìn đám người đó, chậm rãi nói: "Ta không thích có người ồn ào, các ngươi tốt nhất câm mồm". Ngữ khí lạnh nhạt nhưng có lực lượng trấn nhiếp đáng sợ nhất, một lời của Tử Xuyên Tú lúc này có thể quyết định sống chết nhiều người.</w:t>
      </w:r>
    </w:p>
    <w:p>
      <w:pPr>
        <w:pStyle w:val="BodyText"/>
      </w:pPr>
      <w:r>
        <w:t xml:space="preserve">Toàn trường yên lặng vô thành, cả con nít cũng bị không khí khủng bố chấn nhiếp không dám khóc.</w:t>
      </w:r>
    </w:p>
    <w:p>
      <w:pPr>
        <w:pStyle w:val="BodyText"/>
      </w:pPr>
      <w:r>
        <w:t xml:space="preserve">Chậm rãi đi qua đám người, Tử Xuyên Tú nhìn mặt từng người một, người bị gã nhìn trúng đều lộ biểu tình kinh hoảng, nữ nhân lén lút khóc, nam nhân cố gắng trấn định che giấu ánh mắt sợ hãi. Khiến Tử Xuyên Tú thất vọng đó là, gã không phát hiện có Mã Duy trong đám người này.</w:t>
      </w:r>
    </w:p>
    <w:p>
      <w:pPr>
        <w:pStyle w:val="BodyText"/>
      </w:pPr>
      <w:r>
        <w:t xml:space="preserve">"Tất cả người trong Mã phủ đều được tập trung ở đây sao?"</w:t>
      </w:r>
    </w:p>
    <w:p>
      <w:pPr>
        <w:pStyle w:val="BodyText"/>
      </w:pPr>
      <w:r>
        <w:t xml:space="preserve">Quân quan dẫn đội hồi đáp: "Đại nhân, chúng tôi đã lục soát toàn diện. Tất cả người đều bị bắt ra đây".</w:t>
      </w:r>
    </w:p>
    <w:p>
      <w:pPr>
        <w:pStyle w:val="BodyText"/>
      </w:pPr>
      <w:r>
        <w:t xml:space="preserve">Tử Xuyên Tú ngẩn ra, Mã Duy đi đâu? Gã nhìn vào đám người Mã gia, lên tiếng hỏi: "Ai là người cầm đầu các ngươi?"</w:t>
      </w:r>
    </w:p>
    <w:p>
      <w:pPr>
        <w:pStyle w:val="BodyText"/>
      </w:pPr>
      <w:r>
        <w:t xml:space="preserve">Một lão đầu ốm nhách bước ra, tôn kính cúi lạy Tử Xuyên Tú: "Đại nhân, tôi là quản gia của Mã phủ. Đại nhân, Mã Khâm lão gia là thành viên Nguyên lão hội, Mã gia chúng tôi lại là vọng tộc ở tây nam, ngài không thể tùy tiện dẫn binh lục soát phủ đệ của ông ấy, Mã Khâm lão gia biết sẽ..."</w:t>
      </w:r>
    </w:p>
    <w:p>
      <w:pPr>
        <w:pStyle w:val="BodyText"/>
      </w:pPr>
      <w:r>
        <w:t xml:space="preserve">"Mã Khâm đã chết rồi!" Tử Xuyên Tú lạnh lùng ngắt lời lão.</w:t>
      </w:r>
    </w:p>
    <w:p>
      <w:pPr>
        <w:pStyle w:val="BodyText"/>
      </w:pPr>
      <w:r>
        <w:t xml:space="preserve">Quản gia sắc mặt trắng nhợt: "Lão gia...Chết...chết rồi", giống như người rơi xuống nước nhìn thấy phao cứu sinh xì hết hơi, lão lộ biểu tình kinh hãi tuyệt vọng, cả thanh âm cũng run rẩy.</w:t>
      </w:r>
    </w:p>
    <w:p>
      <w:pPr>
        <w:pStyle w:val="BodyText"/>
      </w:pPr>
      <w:r>
        <w:t xml:space="preserve">Nghe được tin dữ, chúng nhân trong viện than oán rên rỉ, phụ nữ khóc rộ lên.</w:t>
      </w:r>
    </w:p>
    <w:p>
      <w:pPr>
        <w:pStyle w:val="BodyText"/>
      </w:pPr>
      <w:r>
        <w:t xml:space="preserve">Tử Xuyên Tú hờ hững nhìn bọn chúng gào khóc than thở, đối với bọn người bình thường cậy chủ hiếp đáp người khác, gã không hề cảm thấy thương xót hay đồng tình.</w:t>
      </w:r>
    </w:p>
    <w:p>
      <w:pPr>
        <w:pStyle w:val="BodyText"/>
      </w:pPr>
      <w:r>
        <w:t xml:space="preserve">Đừng thấy lão quản gia đó cung cung kính kính, còn có đám gia đinh đang vật vã khóc lóc mà lầm thương xót bọn chúng, bình thường ở trước mặt dân thường, bọn chúng liền lộ biểu tình cũng hệt như biểu tình của Mã Duy ở trước đám bộ hạ, hung ác, chèn ép, khinh khi người khác.</w:t>
      </w:r>
    </w:p>
    <w:p>
      <w:pPr>
        <w:pStyle w:val="BodyText"/>
      </w:pPr>
      <w:r>
        <w:t xml:space="preserve">Gã thong thả nói: "Vọng tộc tây nam cái gì, là quốc tặc thì có. Đừng hi vọng nữa, Mã Khâm cứu không được các ngươi, Mã Duy cũng không thể cứu các ngươi, có thể cứu được mình hay không là do chính bản thân các ngươi. Mã Duy trốn ở đâu, khai đi!"</w:t>
      </w:r>
    </w:p>
    <w:p>
      <w:pPr>
        <w:pStyle w:val="BodyText"/>
      </w:pPr>
      <w:r>
        <w:t xml:space="preserve">Nghe ra sát cơ trong lời nói của Tử Xuyên Tú, lão quản gia đó kinh hoảng tè cả ra quần, lão khụy xuống đất: "Đại nhân, Mã Duy đêm đó chỉ là vội vàng quay về, thu thập tài vật rồi vội vàng bỏ đi, chúng tôi cũng không biết ông ấy đi đâu".</w:t>
      </w:r>
    </w:p>
    <w:p>
      <w:pPr>
        <w:pStyle w:val="BodyText"/>
      </w:pPr>
      <w:r>
        <w:t xml:space="preserve">"Cái gì!" nguồn</w:t>
      </w:r>
    </w:p>
    <w:p>
      <w:pPr>
        <w:pStyle w:val="BodyText"/>
      </w:pPr>
      <w:r>
        <w:t xml:space="preserve">"Đại nhân, lời tôi nói là sự thật". Lão đầu tử đó khấu đầu như gà mổ thóc: "Đại nhân tha mạng, đại nhân tha mạng!"</w:t>
      </w:r>
    </w:p>
    <w:p>
      <w:pPr>
        <w:pStyle w:val="BodyText"/>
      </w:pPr>
      <w:r>
        <w:t xml:space="preserve">Các binh sĩ chia đám người Mã gia ra để thẩm vấn, khẩu cung đều giống nhau: đêm đó Mã Duy vội vàng về nhà vơ vét một hồi, sau đó nhanh chóng xuất thành, không ai biết hắn đi đâu.</w:t>
      </w:r>
    </w:p>
    <w:p>
      <w:pPr>
        <w:pStyle w:val="BodyText"/>
      </w:pPr>
      <w:r>
        <w:t xml:space="preserve">Tử Xuyên Tú ảo não vỗ đầu, gã hối hận đêm đó không có kiên trì truy kích.</w:t>
      </w:r>
    </w:p>
    <w:p>
      <w:pPr>
        <w:pStyle w:val="BodyText"/>
      </w:pPr>
      <w:r>
        <w:t xml:space="preserve">Nhìn người Mã gia quỳ trong sân, Tử Xuyên Tú nổi sát cơ, lạnh lùng nói: "Ta nói rồi, có thể cứu các ngươi chính là bản thân các ngươi. Ai biết Mã Duy ở đâu, hiện tại còn có cơ hội nói!"</w:t>
      </w:r>
    </w:p>
    <w:p>
      <w:pPr>
        <w:pStyle w:val="BodyText"/>
      </w:pPr>
      <w:r>
        <w:t xml:space="preserve">Không có ai hồi đáp, chỉ có tiếng kêu khóc van xin. Quản gia đó quỳ gối lếch đến ôm chân Tử Xuyên Tú: "Đại nhân, đại nhân! Chúng tôi thật không biết! Tha mạng cho chúng tôi!"</w:t>
      </w:r>
    </w:p>
    <w:p>
      <w:pPr>
        <w:pStyle w:val="BodyText"/>
      </w:pPr>
      <w:r>
        <w:t xml:space="preserve">Tử Xuyên Tú cười lạnh: "Rất tốt". Gã hung ác tung chân hất lão già đi, chuyển thân đi ra ngoài cửa.</w:t>
      </w:r>
    </w:p>
    <w:p>
      <w:pPr>
        <w:pStyle w:val="BodyText"/>
      </w:pPr>
      <w:r>
        <w:t xml:space="preserve">Văn Hà đuổi theo hỏi: "Đại nhân, xin hỏi xử lí đám người Mã gia thế nào?"</w:t>
      </w:r>
    </w:p>
    <w:p>
      <w:pPr>
        <w:pStyle w:val="BodyText"/>
      </w:pPr>
      <w:r>
        <w:t xml:space="preserve">"Ngươi tính sao?"</w:t>
      </w:r>
    </w:p>
    <w:p>
      <w:pPr>
        <w:pStyle w:val="BodyText"/>
      </w:pPr>
      <w:r>
        <w:t xml:space="preserve">"Tôi thấy giao chúng cho cơ quan tư pháp xử lý, dùng pháp luật nghiêm trị bọn chúng".</w:t>
      </w:r>
    </w:p>
    <w:p>
      <w:pPr>
        <w:pStyle w:val="BodyText"/>
      </w:pPr>
      <w:r>
        <w:t xml:space="preserve">"Pháp luật?" Tử Xuyên Tú trào phúng cười nói: "Lúc Mã Duy tung hoành bá đạo ở Ngõa Lâm, hắn có cố kị pháp luật? Khi Mã Duy hiếp đáp người lương thiện, cơ quan tư pháp há không phải mắt nhắm mắt mở sao? Trên phương diện chính trị, chúng ta không đấu lại bè đảng Mã gia. Văn Hà, kẻ phản quốc xử trí thế nào?"</w:t>
      </w:r>
    </w:p>
    <w:p>
      <w:pPr>
        <w:pStyle w:val="BodyText"/>
      </w:pPr>
      <w:r>
        <w:t xml:space="preserve">"Giết!"</w:t>
      </w:r>
    </w:p>
    <w:p>
      <w:pPr>
        <w:pStyle w:val="BodyText"/>
      </w:pPr>
      <w:r>
        <w:t xml:space="preserve">"Mưu nghịch phạm thượng, cấu kết ngoại địch mưu hại thượng cấp?"</w:t>
      </w:r>
    </w:p>
    <w:p>
      <w:pPr>
        <w:pStyle w:val="BodyText"/>
      </w:pPr>
      <w:r>
        <w:t xml:space="preserve">"Tru diệt cửu tộc!"</w:t>
      </w:r>
    </w:p>
    <w:p>
      <w:pPr>
        <w:pStyle w:val="BodyText"/>
      </w:pPr>
      <w:r>
        <w:t xml:space="preserve">Tử Xuyên Tú nhìn thẳng vào mắt Văn Hà, tròng đen mắt phát tán sự lạnh lùng, gã nhẹ nhàng hỏi: "Vậy không phải đã có cách xử lý hay sao? Ngươi còn có nghi vấn gì?"</w:t>
      </w:r>
    </w:p>
    <w:p>
      <w:pPr>
        <w:pStyle w:val="BodyText"/>
      </w:pPr>
      <w:r>
        <w:t xml:space="preserve">Lĩnh ngộ ý tứ của Tử Xuyên Tú, Văn Hà rùng mình ớn lạnh: "Đại nhân, tôi không sợ giết người trên chiến trường, nhưng mà..."</w:t>
      </w:r>
    </w:p>
    <w:p>
      <w:pPr>
        <w:pStyle w:val="BodyText"/>
      </w:pPr>
      <w:r>
        <w:t xml:space="preserve">"Ngươi lầm rồi, Văn Hà, đây cũng là chiến trường, là trận chiến sinh tử. Thanh âm bỗng trở nên ôn hòa, vị tướng quân trẻ tuổi anh tuấn mệt mỏi nói: "Mã thị gia tộc do thế lực hắc bang quật khởi, hôm nay đã hình thành một con quái vật khổng lồ, thủ đoạn bình thường không thể đối phó chúng. Đả kích hắc bang, vốn không phải là chức trách của quân đội, nhưng tình thế bắt buộc chúng ta không thể không làm. Mười ba năm trước, thống lĩnh Vân Sơn Hà đã ngã xuống trong trận chiến với Mã gia, trận chiến đó giờ chúng ta tiếp tục gánh vác. Quân đội là hi vọng cuối cùng của quốc gia không bị lôi kéo vào thế lực hắc ám. Lôi lệ phong hành, sát phạt quyết đoán, chính là phong cách của chúng ta, chúng ta không phải cảnh sát hay pháp quan, không có thời gian đi tìm chứng cứ và tra chiếu cả đống văn bản pháp luật. Những kẻ này, có lẽ không phải toàn bộ đều liên quan đến Mã Duy làm phản, có lẽ thật có người không liên can, nhưng chúng ta không có thời gian phân biệt. Mã gia hoành hành mấy chục năm, cũng đã đến lúc bọn chúng phải trả giá. Văn Hà, ngươi không cần lo lắng, đây là mệnh lệnh do ta phát bố, không liên lụy đến ngươi".</w:t>
      </w:r>
    </w:p>
    <w:p>
      <w:pPr>
        <w:pStyle w:val="BodyText"/>
      </w:pPr>
      <w:r>
        <w:t xml:space="preserve">Văn Hà lộ biểu tình xấu hổ, đợi Tử Xuyên Tú viết xong thủ lệnh và ký tên, y cũng không do dự thêm vào chữ ký của mình bên dưới chữ kí của Tử Xuyên Tú.</w:t>
      </w:r>
    </w:p>
    <w:p>
      <w:pPr>
        <w:pStyle w:val="BodyText"/>
      </w:pPr>
      <w:r>
        <w:t xml:space="preserve">Tử Xuyên Tú giật mình: "Ngươi..."</w:t>
      </w:r>
    </w:p>
    <w:p>
      <w:pPr>
        <w:pStyle w:val="BodyText"/>
      </w:pPr>
      <w:r>
        <w:t xml:space="preserve">Văn Hà bình thản nói: "Đại nhân, ngài khiến hạ quan phải tự xét lại bản thân rồi. Nếu như có thể, xin cho phép hạ quan kề vai tác chiến với ngài!"</w:t>
      </w:r>
    </w:p>
    <w:p>
      <w:pPr>
        <w:pStyle w:val="Compact"/>
      </w:pPr>
      <w:r>
        <w:t xml:space="preserve">-o0o-</w:t>
      </w:r>
      <w:r>
        <w:br w:type="textWrapping"/>
      </w:r>
      <w:r>
        <w:br w:type="textWrapping"/>
      </w:r>
    </w:p>
    <w:p>
      <w:pPr>
        <w:pStyle w:val="Heading2"/>
      </w:pPr>
      <w:bookmarkStart w:id="104" w:name="chương-5-ác-nhân-ác-báo."/>
      <w:bookmarkEnd w:id="104"/>
      <w:r>
        <w:t xml:space="preserve">82. Chương 5 : Ác Nhân Ác Báo.</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6: Phong hỏa giai nhân.</w:t>
      </w:r>
    </w:p>
    <w:p>
      <w:pPr>
        <w:pStyle w:val="BodyText"/>
      </w:pPr>
      <w:r>
        <w:t xml:space="preserve">-----oo0oo-----</w:t>
      </w:r>
    </w:p>
    <w:p>
      <w:pPr>
        <w:pStyle w:val="BodyText"/>
      </w:pPr>
      <w:r>
        <w:t xml:space="preserve">Chương 5: Ác nhân ác báo.</w:t>
      </w:r>
    </w:p>
    <w:p>
      <w:pPr>
        <w:pStyle w:val="BodyText"/>
      </w:pPr>
      <w:r>
        <w:t xml:space="preserve">Nhóm dịch: Tú Xuyên</w:t>
      </w:r>
    </w:p>
    <w:p>
      <w:pPr>
        <w:pStyle w:val="BodyText"/>
      </w:pPr>
      <w:r>
        <w:t xml:space="preserve">Sưu Tầm by nguoibantot8 --- 4vn.eu</w:t>
      </w:r>
    </w:p>
    <w:p>
      <w:pPr>
        <w:pStyle w:val="BodyText"/>
      </w:pPr>
      <w:r>
        <w:t xml:space="preserve">Trong hội nghị Nguyên lão hội đầu năm bảy tám bốn, đại biểu Ngõa Cách Lạp của Đán nhã hành tỉnh là người đầu tiên chống đối Tử Xuyên Tú, hắn tố cáo Tử Xuyên Tú mượn cơ hội bình định Mã Duy phản loạn, chỉ huy quân đội tiến hành một cuộc đại đồ sát thảm tuyệt nhân hoàn ở Ngõa Lâm hành tỉnh, dân chúng vô tội ngộ nạn gần cả ngàn người!</w:t>
      </w:r>
    </w:p>
    <w:p>
      <w:pPr>
        <w:pStyle w:val="BodyText"/>
      </w:pPr>
      <w:r>
        <w:t xml:space="preserve">Nguyên lão Ngõa Cách Lạp miêu tả tỉ mỉ quá trình đồ sát: "Quân đội nhập thành lúc hoàng hôn, kị binh và hiến binh bộ đội tiến đến các nơi quan trọng như bộ chỉ huy đệ tam thập ngũ sư, tổng đốc phủ, tòa nhà thị chính...Quân đội bao vây phủ để của Mã Duy, mang đi mấy trăm người. Tất cả bất động sản, cửa tiệm buôn bán, tiền trang, công xưởng có liên quan đến Mã gia đều bị quân đội kiểm tra niêm phong, các sĩ binh thô bạo đuổi hết công nhân, người làm của Mã gia, dọn sạch hiện kim và tài sản tìm được. Trong quá trình này, năm trăm người vì không chịu nghe theo lệnh quân đội nên bị loạn đao chém chết. Khi đêm xuống, lệnh giới nghiêm ban ra, quân đội tuần tra khắp nơi, chỉ cần người ló mặt ra đường liền bị bắn chết không cần kiểm tra thân phận, đến khi trời sáng, trên nhai đạo phủ tuyết trắng nằm la liệt thi thể bị tên bắn.</w:t>
      </w:r>
    </w:p>
    <w:p>
      <w:pPr>
        <w:pStyle w:val="BodyText"/>
      </w:pPr>
      <w:r>
        <w:t xml:space="preserve">Trong sự hình dung của nguyên lão Ngõa Cách Lạp, Tử Xuyên Tú và quân đội của gã giống như một đàn dã thú tàn bạo đã chà đạp lên thiên đường Ngõa Lâm.</w:t>
      </w:r>
    </w:p>
    <w:p>
      <w:pPr>
        <w:pStyle w:val="BodyText"/>
      </w:pPr>
      <w:r>
        <w:t xml:space="preserve">Nói đến chỗ bi phẫn, Ngõa Cách Lạp khóc không thành tiếng: "Quân phiệt bạo tàn, đồ lục bình dân! Nguyên lão hội chính nghĩa nhất định phải chủ trì công đạo cho những bình dân vô tội tử nạn a!"</w:t>
      </w:r>
    </w:p>
    <w:p>
      <w:pPr>
        <w:pStyle w:val="BodyText"/>
      </w:pPr>
      <w:r>
        <w:t xml:space="preserve">Đám nguyên lão lòng đầy căm phẫn, kích động: "Đả đảo quân phiệt Tử Xuyên Tú! Lật đổ hắn! Bãi miễn hắn! Tịch thu nhà hắn! Bắt hắn đi đày!"</w:t>
      </w:r>
    </w:p>
    <w:p>
      <w:pPr>
        <w:pStyle w:val="BodyText"/>
      </w:pPr>
      <w:r>
        <w:t xml:space="preserve">Lúc đó Tử Xuyên Tú không có ở Đế đô, không thể tham dự nguyên lão hội, nhưng tổng giám sát trưởng Đế Lâm lại nghiêm túc tham gia hội nghị cả ngày.</w:t>
      </w:r>
    </w:p>
    <w:p>
      <w:pPr>
        <w:pStyle w:val="BodyText"/>
      </w:pPr>
      <w:r>
        <w:t xml:space="preserve">Đợi cho đám nguyên lão tranh nhau phát ngôn chống đối Tử Xuyên Tú xong, Tu la vương chỉ lạnh lùng nói:"Một trăm lão thử không cắn được một lão miêu! Tử Xuyên Tú không phải là nhân vật các người có thể đối phó được, muốn sống lâu thì tốt hơn hết là phải biết điều một chút!"</w:t>
      </w:r>
    </w:p>
    <w:p>
      <w:pPr>
        <w:pStyle w:val="BodyText"/>
      </w:pPr>
      <w:r>
        <w:t xml:space="preserve">Hắn nghênh ngang bỏ đi, hội trường bất chợt im lặng, sau đó tiếng la hét dội lên, các nguyên lão vốn nghiêm trang đạo mạo bị chọc giận kêu gào ỏm tỏi.</w:t>
      </w:r>
    </w:p>
    <w:p>
      <w:pPr>
        <w:pStyle w:val="BodyText"/>
      </w:pPr>
      <w:r>
        <w:t xml:space="preserve">Hôm đó, gần trăm phần trăm nguyên lão thông qua nghị quyết phải triệt để điều tra Ngõa lâm đồ sát án.</w:t>
      </w:r>
    </w:p>
    <w:p>
      <w:pPr>
        <w:pStyle w:val="BodyText"/>
      </w:pPr>
      <w:r>
        <w:t xml:space="preserve">Nguyên lão Ngõa Cách Lạp tự xưng chính mắt chứng kiến toàn bộ quá trình đồ sát, nhưng không biết là cố ý hay sơ sót, trong diễn giảng hắn không có nhắc đến, khi Mã phủ bị tịch biên, khắp Ngõa Lâm thành vang dội tiếng hoan hô, thanh âm tiệc tùng ăn mừng, thành thị cả đêm không ngủ.</w:t>
      </w:r>
    </w:p>
    <w:p>
      <w:pPr>
        <w:pStyle w:val="BodyText"/>
      </w:pPr>
      <w:r>
        <w:t xml:space="preserve">Đương nhiên, hắn cũng quên nói, khi dư đảng của Mã gia bị xử quyết hôm đó, dân chúng vỗ tay hoan hô như sấm, nhà nhà đem hoa quả thức ăn dâng cho quân đội, giáo đường cầu nguyện chúc phúc cho Tử Xuyên Tú, không khí hớn hở toàn thành.</w:t>
      </w:r>
    </w:p>
    <w:p>
      <w:pPr>
        <w:pStyle w:val="BodyText"/>
      </w:pPr>
      <w:r>
        <w:t xml:space="preserve">Hắn càng đương nhiên không thể nói ọi người biết, khi Tử Xuyên Tú li khai Ngõa lâm, mấy chục vạn dân tự phát đưa tiễn, hàng người chen chúc dài không thấy điểm cuối, biểu ngữ giăng khắp nơi: "Không sợ cường quyền, công danh thiên thu! Nghiêm chính công minh, tạo phúc vạn dân! Diệt gian trừ ác, vạn dân cảnh ngưỡng! Thống lĩnh lên đường mạnh khỏe!"</w:t>
      </w:r>
    </w:p>
    <w:p>
      <w:pPr>
        <w:pStyle w:val="BodyText"/>
      </w:pPr>
      <w:r>
        <w:t xml:space="preserve">Sự kiện Ngõa Lâm là một bước ngoặt trọng đại trong cuộc đấu tranh giữa chính quyền Tử xuyên gia và thế lực quý tộc. Sau khi nhận được tin tức, tổng trưởng phủ và nguyên lão hội phái Ca San khẩn cấp kiêm trình đêm ngày đến Ngõa lâm. Mệnh lệnh của tổng trưởng phủ và mệnh lệnh của nguyên lão hội tuy hai nhưng đều chung một ý: lệnh cho Tử Xuyên Tú lập tức đình chỉ truy sát Mã thị gia tộc.</w:t>
      </w:r>
    </w:p>
    <w:p>
      <w:pPr>
        <w:pStyle w:val="BodyText"/>
      </w:pPr>
      <w:r>
        <w:t xml:space="preserve">Tử Xuyên Tú ra cổng thành nghênh tiếp khâm sai đại thần Ca San giá đáo. Lời đầu tiên khi vừa gặp mặt của Ca San như sau: "Tử Xuyên Tú thống lĩnh, chịu ủy thác của điện hạ và nguyên lão hội, tôi lệnh cho ngài lập tức đình chỉ hành động quân sự đối với Mã thị gia tộc!"</w:t>
      </w:r>
    </w:p>
    <w:p>
      <w:pPr>
        <w:pStyle w:val="BodyText"/>
      </w:pPr>
      <w:r>
        <w:t xml:space="preserve">"Mã thị gia tộc?" Tử Xuyên Tú ngơ ngác nhìn Ca San, phảng phất như đang cố nhớ trong lịch sử có thứ gì giống thế hay không.</w:t>
      </w:r>
    </w:p>
    <w:p>
      <w:pPr>
        <w:pStyle w:val="BodyText"/>
      </w:pPr>
      <w:r>
        <w:t xml:space="preserve">Ca San kiên nhẫn nhắc nhở gã: "Đó là Mã Duy và gia tộc của anh ta!"</w:t>
      </w:r>
    </w:p>
    <w:p>
      <w:pPr>
        <w:pStyle w:val="BodyText"/>
      </w:pPr>
      <w:r>
        <w:t xml:space="preserve">"A, thì ta khâm sái nói là chuyện này. Bất quá ngài đến trễ rồi, đã không còn cái gì gọi là Mã thị gia tộc nữa rồi!"</w:t>
      </w:r>
    </w:p>
    <w:p>
      <w:pPr>
        <w:pStyle w:val="BodyText"/>
      </w:pPr>
      <w:r>
        <w:t xml:space="preserve">Nhìn trung tâm Ngõa lâm thị bị phá thành phế khu, Ca San phát ngốc, nàng quay đầu hậm hực nhìn Tử Xuyên Tú: "Người đâu?"</w:t>
      </w:r>
    </w:p>
    <w:p>
      <w:pPr>
        <w:pStyle w:val="BodyText"/>
      </w:pPr>
      <w:r>
        <w:t xml:space="preserve">"Chôn rồi. Khâm sai đại nhân có cần tôi kêu người đào lên cho ngài xem không?"</w:t>
      </w:r>
    </w:p>
    <w:p>
      <w:pPr>
        <w:pStyle w:val="BodyText"/>
      </w:pPr>
      <w:r>
        <w:t xml:space="preserve">Thủ đoạn Tử Xuyên Tú ác liệt, động tác nhanh gọn dứt khoát khiến Ca San thất kinh, lúc này nàng mới ý thức được, vị thanh niên từng là bộ hạ nàng, nhìn giống như một công tử nhu nhược nhưng lại có hành động quyết liệt như sấm sét, lúc cần thiết, gã chẳng từ thủ đoạn sát phạt.</w:t>
      </w:r>
    </w:p>
    <w:p>
      <w:pPr>
        <w:pStyle w:val="BodyText"/>
      </w:pPr>
      <w:r>
        <w:t xml:space="preserve">Chăm chú nhìn Tử Xuyên Tú, nàng chậm rãi nói: "Tử Xuyên thống lĩnh, có lẽ tôi không có tư cách dạy dỗ ngài, nhưng kẻ giỏi dùng binh cuối cùng sẽ chết vì binh, câu nói này hi vọng ngài nhớ kỹ".</w:t>
      </w:r>
    </w:p>
    <w:p>
      <w:pPr>
        <w:pStyle w:val="BodyText"/>
      </w:pPr>
      <w:r>
        <w:t xml:space="preserve">"Lời vàng ý ngọc của ngài, hạ quan ghi khắc trong lòng". Tử Xuyên Tú hờ hững nói: "Nhưng để cả thành khóc chi bằng một nhà khóc, giết bọn chúng, tôi không thẹn với lòng".</w:t>
      </w:r>
    </w:p>
    <w:p>
      <w:pPr>
        <w:pStyle w:val="BodyText"/>
      </w:pPr>
      <w:r>
        <w:t xml:space="preserve">Ngắn ngủi mấy ngày, Mã gia kinh doanh mấy chục năm ở tây nam đã toàn diện tiêu tán, toàn bộ tài sản của Mã gia tại Ngõa lâm và các hành tỉnh tây nam đều bị tịch thu.</w:t>
      </w:r>
    </w:p>
    <w:p>
      <w:pPr>
        <w:pStyle w:val="BodyText"/>
      </w:pPr>
      <w:r>
        <w:t xml:space="preserve">Cũng đồng thời, ở cảnh nội Lâm gia, hành động tương tự do trưởng lão Lâm Duệ cầm đầu cũng tiến hành. Công xưởng, nông trang, tiền trang, đất đai của Mã gia đều bị Lâm gia trưng thu.</w:t>
      </w:r>
    </w:p>
    <w:p>
      <w:pPr>
        <w:pStyle w:val="BodyText"/>
      </w:pPr>
      <w:r>
        <w:t xml:space="preserve">Còn ở Đế đô, tổng giám sát thính nhận định cái chết của nguyên lão Mã Khâm là vì "Tranh chấp nội bộ", Đế Lâm lấy danh nghĩa truy bắt hung thủ, đuổi giết gần hết đám thủ hạ của Mã gia, sản nghiệp của Mã gia ở Đế đô cũng theo quá trình truy bắt lần lượt bị đốt sạch.</w:t>
      </w:r>
    </w:p>
    <w:p>
      <w:pPr>
        <w:pStyle w:val="BodyText"/>
      </w:pPr>
      <w:r>
        <w:t xml:space="preserve">Mà cũng đồng thời Tử Xuyên Tú hạ sát thủ đối với Mã thị gia tộc, phản kích của Mã gia cũng bắt đầu.</w:t>
      </w:r>
    </w:p>
    <w:p>
      <w:pPr>
        <w:pStyle w:val="BodyText"/>
      </w:pPr>
      <w:r>
        <w:t xml:space="preserve">Trên đường Tử Xuyên Tú qua, có người từ trên nóc nhà dùng liên hoàn nõ bắn lén, may mà gã nhanh nhạy né được. Cần tạp binh vào giúp Tử Xuyên Tú soạn mền chiếu bị đao khách nấp dưới giường đâm lầm, đồ ăn đưa lên cho Tử Xuyên Tú cũng bị hạ độc, lúc hiến binh truy tra thì tìm được thi thể đầu bếp bị vứt trong hẻm nhỏ.</w:t>
      </w:r>
    </w:p>
    <w:p>
      <w:pPr>
        <w:pStyle w:val="BodyText"/>
      </w:pPr>
      <w:r>
        <w:t xml:space="preserve">Tử Xuyên Tú lập tức đưa Tú tự doanh binh theo gã ở Viễn Đông đổi với toàn bộ cận vệ bên cạnh, gã cũng quyết liệt, quân đội và hiến binh bộ đội liên tục được bổ sung vào hành động truy quét bè đảng Mã gia.</w:t>
      </w:r>
    </w:p>
    <w:p>
      <w:pPr>
        <w:pStyle w:val="BodyText"/>
      </w:pPr>
      <w:r>
        <w:t xml:space="preserve">Ở biên cảnh bố trí lượng lớn quân đội kiểm tra người qua lại nhằm đề phòng Mã Duy xuất cảnh chạy trốn, cả tây nam địa khu được bố phòng thành thiên la địa võng, lệnh truy nã Mã Duy dán ở tận hang cùng ngõ hẹp, thậm chí trên từng gốc cây.</w:t>
      </w:r>
    </w:p>
    <w:p>
      <w:pPr>
        <w:pStyle w:val="BodyText"/>
      </w:pPr>
      <w:r>
        <w:t xml:space="preserve">Tư lệnh bộ Hắc kì quân tây nam thông cáo toàn thể quốc dân: "Vô luận quan binh hay bình dân, phàm báo tin chính xác lộ trình của Mã Duy, thưởng năm vạn ngân tệ. Nếu có thể đánh chết Mã Duy đem đầu đến, thưởng hai mươi vạn ngân tệ. Nếu có thể bắt sống Mã Duy giao nộp, thưởng năm mươi vạn kim tệ!"</w:t>
      </w:r>
    </w:p>
    <w:p>
      <w:pPr>
        <w:pStyle w:val="BodyText"/>
      </w:pPr>
      <w:r>
        <w:t xml:space="preserve">Tử Xuyên Tú ra giá ngất trời, dù sao đây cũng không phải là tiền của gã, tịch biên gia sản Mã Duy thu về một khoản tài phú lớn như núi, gã múa bút: "Tịch biên, toàn bộ đưa về quốc khố!" Quốc khố ở đâu, quốc khố chính là kho chứa tiền ở nhà thống lĩnh lão nhân gia đó a!</w:t>
      </w:r>
    </w:p>
    <w:p>
      <w:pPr>
        <w:pStyle w:val="BodyText"/>
      </w:pPr>
      <w:r>
        <w:t xml:space="preserve">Trong sự kiện Ngõa lâm, Tử Xuyên Tú rốt cuộc thu thập bao nhiêu tiền tài thì không ai có thể biết được, nhưng căn cứ phỏng chừng của Lâm Duệ, tài phú Mã thị gia tộc tích trữ bảy mươi năm, ít nhất cũng có ba ức.</w:t>
      </w:r>
    </w:p>
    <w:p>
      <w:pPr>
        <w:pStyle w:val="BodyText"/>
      </w:pPr>
      <w:r>
        <w:t xml:space="preserve">Sau sự kiện này, tây nam có đồng dao lan truyền như sau: "Mã Duy vong, Tử Xuyên béo bở..."</w:t>
      </w:r>
    </w:p>
    <w:p>
      <w:pPr>
        <w:pStyle w:val="BodyText"/>
      </w:pPr>
      <w:r>
        <w:t xml:space="preserve">Dân chúng tây nam bị Mã thị gia tộc áp bức nhiều năm, hiện tại tân nhiệm thống lĩnh dùng thủ đoạn phích lịch tiêu diệt Mã gia, thanh danh của Tử Xuyên Tú bỗng nhiên tăng vọt trong dân chúng, thư cảm tạ, quà tặng gởi đến Tư lệnh bộ Hắc kì quân như mưa, thậm chí có rất nhiều thiếu nữ nguyện ý dùng thân báo đáp.</w:t>
      </w:r>
    </w:p>
    <w:p>
      <w:pPr>
        <w:pStyle w:val="BodyText"/>
      </w:pPr>
      <w:r>
        <w:t xml:space="preserve">Bằng vào công trạng tiêu diệt Mã gia, hành động trước đây bị cho là độc ác của Tử Xuyên Tú, chẳng hạn như việc phong tỏa mậu dịch biên cảnh...đều nháy mắt rơi vào quên lãng.</w:t>
      </w:r>
    </w:p>
    <w:p>
      <w:pPr>
        <w:pStyle w:val="BodyText"/>
      </w:pPr>
      <w:r>
        <w:t xml:space="preserve">Tây nam địa khu là vùng đất thương mại phát đạt, dân phong khai thông, lão bách tính ở đây đều có phong cách thương nhân, chỉ quan tâm đến thực tế, bọn họ thà có một tham quan có năng lực hơn là muốn một thanh quan ngu ngốc.</w:t>
      </w:r>
    </w:p>
    <w:p>
      <w:pPr>
        <w:pStyle w:val="BodyText"/>
      </w:pPr>
      <w:r>
        <w:t xml:space="preserve">Chỉ cần quan viên làm được việc, lão bách tính đặc biệt khoan dung đối với phương diện phẩm chất đạo đức của hắn. Hành vi của Tử Xuyên Tú được bọn họ lí giải như sau: "Bình thường, thống lĩnh cũng phải ăn cơm mà!"</w:t>
      </w:r>
    </w:p>
    <w:p>
      <w:pPr>
        <w:pStyle w:val="BodyText"/>
      </w:pPr>
      <w:r>
        <w:t xml:space="preserve">Lúc đầu, dân chúng gọi Tử Xuyên Tú là "Nhân nghĩa thống lĩnh", về sau xưng hô của gã trong quân đội được lan truyền ra ngoài, lão bách tính cũng bắt chước gọi Tử Xuyên Tú là "Thống lĩnh gia", vừa tôn kính lại thân thiết.</w:t>
      </w:r>
    </w:p>
    <w:p>
      <w:pPr>
        <w:pStyle w:val="BodyText"/>
      </w:pPr>
      <w:r>
        <w:t xml:space="preserve">Trước giờ chưa có tham quan nào được dân chúng tung hê thế này, trong lịch sử cũng có nhiều thanh quan được dân chúng ngưỡng mộ, nhưng là quan viên vừa phát tài vừa được cảnh ngưỡng thì chỉ có một, đó là đệ thập bát thống lĩnh Hắc kì quân Tử Xuyên Tú. Gã đồng thời sáng tạo nên kỉ lục tham ô số tiền lớn nhất và có dân tâm ủng hộ cao nhất, kỉ lục này đến hai trăm năm sau vẫn chưa có người phá được.</w:t>
      </w:r>
    </w:p>
    <w:p>
      <w:pPr>
        <w:pStyle w:val="BodyText"/>
      </w:pPr>
      <w:r>
        <w:t xml:space="preserve">Ca San đến Ngõa Lâm chỉ ở lại hai ngày, nàng ngó tới ngó lui, rất nhanh lại đi.</w:t>
      </w:r>
    </w:p>
    <w:p>
      <w:pPr>
        <w:pStyle w:val="BodyText"/>
      </w:pPr>
      <w:r>
        <w:t xml:space="preserve">Tử Xuyên Tú rất kinh ngạc: "Mạc liêu trưởng đại nhân không phải đang là khâm sai đại thần đến tra án hay sao?"</w:t>
      </w:r>
    </w:p>
    <w:p>
      <w:pPr>
        <w:pStyle w:val="BodyText"/>
      </w:pPr>
      <w:r>
        <w:t xml:space="preserve">"Thống lĩnh, ngài nhầm rồi". Ca San lạnh lùng đáp: "Nhiệm vụ của ta là truyền đạt ý chỉ của tổng trưởng điện hạ và nguyên lão hội, nhưng hiện tại đã không cần nữa, ta đương nhiên phải quay về phúc đáp".</w:t>
      </w:r>
    </w:p>
    <w:p>
      <w:pPr>
        <w:pStyle w:val="BodyText"/>
      </w:pPr>
      <w:r>
        <w:t xml:space="preserve">"Điện hạ rốt cuộc có ý gì?"</w:t>
      </w:r>
    </w:p>
    <w:p>
      <w:pPr>
        <w:pStyle w:val="BodyText"/>
      </w:pPr>
      <w:r>
        <w:t xml:space="preserve">Ca San không có hồi đáp. Mãi đến lúc cáo biệt lên xe, nàng mới nói: "Tú Xuyên thống lĩnh, ngài cần chú ý bảo trọng!"</w:t>
      </w:r>
    </w:p>
    <w:p>
      <w:pPr>
        <w:pStyle w:val="BodyText"/>
      </w:pPr>
      <w:r>
        <w:t xml:space="preserve">Tử Xuyên Tú lập tức minh bạch, Ca san đang khéo léo nhắc nhở gã, hình thế ở Đế đô là bất lợi với gã.</w:t>
      </w:r>
    </w:p>
    <w:p>
      <w:pPr>
        <w:pStyle w:val="BodyText"/>
      </w:pPr>
      <w:r>
        <w:t xml:space="preserve">Tống tiễn Ca San xong xuôi, Tử Xuyên Tú lại lao vào trận chiến tiêu diệt tàn dư Mã gia, chiến dịch càn quét đại quy mô đã tạm xong, hiện tại đã đến giai đoạn đào móc những dư đảng tiềm phục sâu xa nhất.</w:t>
      </w:r>
    </w:p>
    <w:p>
      <w:pPr>
        <w:pStyle w:val="BodyText"/>
      </w:pPr>
      <w:r>
        <w:t xml:space="preserve">Phải tìm phần tử hắc bang lẫn lộn trong vô vàn bình dân bá tánh thì quả là công tác hết sức gian nan, nhưng Tử Xuyên Tú có một điểm quan trọng dẫn đến thực hiện công tác này đơn giản hơn nhiều, đó là dựa vào sự phẫn hận của dân chúng bị Mã gia khi áp nhiều năm, phát động phong trào quần chúng "Tìm gian diệt gian". Dưới sự giúp đỡ tận tình của quân đội, dân chúng chẳng lo lắng bị trả thù, tin tức tới tấp gởi đến chỉ huy bộ phụ trách trấn áp hắc bang.</w:t>
      </w:r>
    </w:p>
    <w:p>
      <w:pPr>
        <w:pStyle w:val="BodyText"/>
      </w:pPr>
      <w:r>
        <w:t xml:space="preserve">Có sự giúp đỡ của lão bách tính, phần tử hắc bang chẳng còn chỗ ẩn nấp, vô luận bọn chúng cải trang, trốn tránh thế nào cũng bị người phát hiện thông báo, quân đội chẳng hề phí lực tóm cổ bọn chúng.</w:t>
      </w:r>
    </w:p>
    <w:p>
      <w:pPr>
        <w:pStyle w:val="BodyText"/>
      </w:pPr>
      <w:r>
        <w:t xml:space="preserve">Thấy phần tử hắc bang bị trấn áp nghiêm trọng, dân chúng dần dần chẳng còn sợ hãi, càng về sau càng chẳng cần đến quân đội, lão bách tính đoàn kết bắt gian đảng đem giao nộp. Đủ dạng đơn tố cáo được gởi kèm tội phạm:</w:t>
      </w:r>
    </w:p>
    <w:p>
      <w:pPr>
        <w:pStyle w:val="BodyText"/>
      </w:pPr>
      <w:r>
        <w:t xml:space="preserve">"Báo cừu cho con gái của tôi bị khi nhục!"</w:t>
      </w:r>
    </w:p>
    <w:p>
      <w:pPr>
        <w:pStyle w:val="BodyText"/>
      </w:pPr>
      <w:r>
        <w:t xml:space="preserve">"Báo phục kẻ bóc lột, ăn chặn xương máu công nhân!"</w:t>
      </w:r>
    </w:p>
    <w:p>
      <w:pPr>
        <w:pStyle w:val="BodyText"/>
      </w:pPr>
      <w:r>
        <w:t xml:space="preserve">"Báo cừu tuyết hận cho phụ thân, nợ máu trả máu!"</w:t>
      </w:r>
    </w:p>
    <w:p>
      <w:pPr>
        <w:pStyle w:val="BodyText"/>
      </w:pPr>
      <w:r>
        <w:t xml:space="preserve">Phần tử hắc bang càng về sau càng sợ lão bách tính hơn sợ quân đội, bọn chúng chạy đến chỉ huy bộ gào lên: "Quân đội mau bắt tôi! Hiến binh mau bắt tôi! Tôi là hắc bang, tôi xin đầu hàng!"</w:t>
      </w:r>
    </w:p>
    <w:p>
      <w:pPr>
        <w:pStyle w:val="BodyText"/>
      </w:pPr>
      <w:r>
        <w:t xml:space="preserve">Quân đội tuy lãnh khốc nhưng chỉ cần đầu hàng kiếm cớ hoa ngôn xảo ngữ khai báo, nói không chừng còn giữ được mạng, nhưng lão bách tính bị áp bức lâu ngày, oán hận tích tụ, hiểu tường tận tội ác của chúng, giờ có cơ hội báo phục, nhất định sẽ dùng đủ mọi cách độc ác để hành hạ bọn chúng.</w:t>
      </w:r>
    </w:p>
    <w:p>
      <w:pPr>
        <w:pStyle w:val="BodyText"/>
      </w:pPr>
      <w:r>
        <w:t xml:space="preserve">Lúc Tử Xuyên Tú tuần tra nhai đạo, chứng kiến trên đường có nhiều dân chúng tự phát trói phần tử hắc bang lại thiêu sống chúng, cảnh tượng rất thảm, tiếng gào thê thiết không ngớt vang lên.</w:t>
      </w:r>
    </w:p>
    <w:p>
      <w:pPr>
        <w:pStyle w:val="BodyText"/>
      </w:pPr>
      <w:r>
        <w:t xml:space="preserve">Gã chấn kinh: "Sao có thể đối đãi người ta như thế?"</w:t>
      </w:r>
    </w:p>
    <w:p>
      <w:pPr>
        <w:pStyle w:val="BodyText"/>
      </w:pPr>
      <w:r>
        <w:t xml:space="preserve">Dân chúng hồi đáp: "Đại nhân, đây không phải là người, chúng là súc sinh! Ngài là đang xem chúng tôi thiêu súc sinh thôi!"</w:t>
      </w:r>
    </w:p>
    <w:p>
      <w:pPr>
        <w:pStyle w:val="BodyText"/>
      </w:pPr>
      <w:r>
        <w:t xml:space="preserve">Ngoài thiêu sống, lão bách tính còn tìm ra rất nhiều biện pháp ngoan độc, chẳng hạn như trói bỏ trên tổ kiến, chôn sống, đóng đinh trên cây...</w:t>
      </w:r>
    </w:p>
    <w:p>
      <w:pPr>
        <w:pStyle w:val="BodyText"/>
      </w:pPr>
      <w:r>
        <w:t xml:space="preserve">Cuối cùng Tử Xuyên Tú không thể không hạ mệnh lệnh, cấm dân chúng lạm dụng khốc hình, "Phải lấy phương pháp nhân đạo đối xử với tội phạm".</w:t>
      </w:r>
    </w:p>
    <w:p>
      <w:pPr>
        <w:pStyle w:val="BodyText"/>
      </w:pPr>
      <w:r>
        <w:t xml:space="preserve">Mệnh lệnh truyền ra nhưng hiệu quả thu lại rất ít, đối với Mã thị hắc bang, thù oán của dân chúng đã quá sâu, nếu luận về tích cực và kiên quyết đấu tranh, Tử Xuyên Tú vẫn thua lão bách tính, không có gì có thể cản trở nộ hỏa phục cừu của bọn họ.</w:t>
      </w:r>
    </w:p>
    <w:p>
      <w:pPr>
        <w:pStyle w:val="BodyText"/>
      </w:pPr>
      <w:r>
        <w:t xml:space="preserve">Tử Xuyên Tú lợi dụng triệt để nhiệt tình của dân chúng, trong quá trình thẩm vấn phần tử hắc bang, quân đội mời nhiều người dân đến tham gia xét xử.</w:t>
      </w:r>
    </w:p>
    <w:p>
      <w:pPr>
        <w:pStyle w:val="BodyText"/>
      </w:pPr>
      <w:r>
        <w:t xml:space="preserve">Phần tử hắc bang muốn giả bộ để lừa gạt quân đội thì còn có thể, nhưng muốn lừa gạt lão bách tính sinh sống ở đây thì căn bản không thể làm được.</w:t>
      </w:r>
    </w:p>
    <w:p>
      <w:pPr>
        <w:pStyle w:val="BodyText"/>
      </w:pPr>
      <w:r>
        <w:t xml:space="preserve">Các buổi xét xử này rất nhanh mang lại kết quả chân thật, nhân dân chính là nhân chứng và pháp quan quyền uy nhất.</w:t>
      </w:r>
    </w:p>
    <w:p>
      <w:pPr>
        <w:pStyle w:val="BodyText"/>
      </w:pPr>
      <w:r>
        <w:t xml:space="preserve">Đấu tranh tiến hành vô cùng gấp rút, trong những ngày tháng này, chỉ huy bộ thường thắp đèn làm cả đêm, Tử Xuyên Tú bận rộn đến mức mỗi ngày chỉ ngủ được chừng ba tiếng. Không phải gã không có bộ hạ làm được việc, chỉ là các công tác quan trọng đều cần phải có gã ký duyệt mới được.</w:t>
      </w:r>
    </w:p>
    <w:p>
      <w:pPr>
        <w:pStyle w:val="BodyText"/>
      </w:pPr>
      <w:r>
        <w:t xml:space="preserve">Ngõa Lâm hiện giờ giống như một ngọn núi lửa sắp phun trào, làm không khéo rất dễ dẫn đến bạo loạn, hiện tại Tử Xuyên Tú một lời quyết sinh tử của người khác, nếu như phán đoán sai lầm rất có thể giết bình dân vô tội mà để sổng tử đảng Mã gia, trách nhiệm đó quá lớn, Tử Xuyên Tú không dám giao cho ai, quyết định phải đích thân làm.</w:t>
      </w:r>
    </w:p>
    <w:p>
      <w:pPr>
        <w:pStyle w:val="BodyText"/>
      </w:pPr>
      <w:r>
        <w:t xml:space="preserve">Đêm đó Mã Duy chạy gấp quá nên bỏ sót rất nhiều tư liệu có giá trị, có được những tư liệu này đã giúp cho công tác điều tra nhiều thuận lợi.</w:t>
      </w:r>
    </w:p>
    <w:p>
      <w:pPr>
        <w:pStyle w:val="BodyText"/>
      </w:pPr>
      <w:r>
        <w:t xml:space="preserve">Chẳng hạn như danh sách thành viên thuộc Mã thị gia tộc, Mã Duy chỉ thiêu hủy bản chính nhưng lại bỏ quên bản sao đang lưu trữ ở phòng thu chi.</w:t>
      </w:r>
    </w:p>
    <w:p>
      <w:pPr>
        <w:pStyle w:val="BodyText"/>
      </w:pPr>
      <w:r>
        <w:t xml:space="preserve">Ngoài ra, trong căn phòng Mã Duy dùng làm quỹ đen tìm được một tư liệu bí mật, trên đó ghi chép họ tên quan viên chính trị và quan viên quân đội mà Mã gia đã mua chuộc, Tử Xuyên Tú xem lướt qua: "Từ Dũng Hoa, tỉnh trưởng Đán nhã hành tỉnh, lần đầu mười lăm vạn ngân tệ, mỗi tháng hai vạn ngân tệ".</w:t>
      </w:r>
    </w:p>
    <w:p>
      <w:pPr>
        <w:pStyle w:val="BodyText"/>
      </w:pPr>
      <w:r>
        <w:t xml:space="preserve">"Ngõa cách lạp, nguyên lão Đán nhã hành tỉnh, lần đầu ba mươi vạn ngân tệ, mỗi tháng mười vạn ngân tệ".</w:t>
      </w:r>
    </w:p>
    <w:p>
      <w:pPr>
        <w:pStyle w:val="BodyText"/>
      </w:pPr>
      <w:r>
        <w:t xml:space="preserve">"Tiêu Bang, tổng đốc Lôi mục hành tỉnh, mười vạn ngân tệ, một ca kĩ".</w:t>
      </w:r>
    </w:p>
    <w:p>
      <w:pPr>
        <w:pStyle w:val="BodyText"/>
      </w:pPr>
      <w:r>
        <w:t xml:space="preserve">"Ngõa Đức, phó tổng tham mưu trưởng Hắc kì quân, lần đầu năm mươi vạn ngân tệ, ba ca kĩ, mỗi tháng mười vạn ngân tệ".</w:t>
      </w:r>
    </w:p>
    <w:p>
      <w:pPr>
        <w:pStyle w:val="BodyText"/>
      </w:pPr>
      <w:r>
        <w:t xml:space="preserve">Khiến Tử Xuyên Tú dở khóc dở cười đó là, gã thậm chí nhìn thấy danh tự của gã trên bản danh sách đó: "Tử Xuyên Tú, thống lĩnh Viễn Đông, hai mỹ nữ, hai trăm vạn ngân tệ. Sau đổi thành thống lĩnh Hắc kì quân, đưa tiền tài, mỹ nữ đều bị trả về, người này nguy hiểm!" Xem tiếp xuống, Tử Xuyên Tú rất nhanh không thể cười nổi, quan viên có chức vụ càng về sau càng cao, phạm vi cũng từ tây nam chuyển dần đến Đế đô, rất nhiều danh tự quen thuộc: "Minh Huy, thống lĩnh tây bắc biên phòng quân khu, lần đầu hai trăm vạn ngân tệ, mỗi tháng mười vạn ngân tệ".</w:t>
      </w:r>
    </w:p>
    <w:p>
      <w:pPr>
        <w:pStyle w:val="BodyText"/>
      </w:pPr>
      <w:r>
        <w:t xml:space="preserve">"Bì Cổ, thống lĩnh Cấm vệ quân, lần đầu một trăm vạn ngân tệ, mỗi tháng mười vạn ngân tệ".</w:t>
      </w:r>
    </w:p>
    <w:p>
      <w:pPr>
        <w:pStyle w:val="BodyText"/>
      </w:pPr>
      <w:r>
        <w:t xml:space="preserve">"Tiêu Bình, thủ tịch nguyên lão kiêm nghị trưởng, một trăm vạn ngân tệ".</w:t>
      </w:r>
    </w:p>
    <w:p>
      <w:pPr>
        <w:pStyle w:val="BodyText"/>
      </w:pPr>
      <w:r>
        <w:t xml:space="preserve">"Phương Kính, thống lĩnh Hắc kì quân tây nam, hai trăm vạn ngân tệ (Lão già này đoản mệnh, chúng ta tổn thất hai trăm vạn vô ích)".</w:t>
      </w:r>
    </w:p>
    <w:p>
      <w:pPr>
        <w:pStyle w:val="BodyText"/>
      </w:pPr>
      <w:r>
        <w:t xml:space="preserve">Tử Xuyên Tú khép bản danh sách lại, cảm giác đầu óc trống rỗng, mặt mày choáng váng.</w:t>
      </w:r>
    </w:p>
    <w:p>
      <w:pPr>
        <w:pStyle w:val="BodyText"/>
      </w:pPr>
      <w:r>
        <w:t xml:space="preserve">Số người trên bản tư liệu quá nhiều, chức vị cao đến hãi nhân, Mã gia đúng là quái vật, móng vuốt của chúng bao trùm khắp các giới quân chính, chẳng trách năm xưa đại tướng Vân Sơn Hà trí dũng cũng không đấu lại bọn chúng.</w:t>
      </w:r>
    </w:p>
    <w:p>
      <w:pPr>
        <w:pStyle w:val="BodyText"/>
      </w:pPr>
      <w:r>
        <w:t xml:space="preserve">Gã lập tức quyết định: bản tư liệu này tuyệt không thể truy cứu, đây là chuyện vượt khỏi năng lực của thống lĩnh Hắc kì quân, nếu công khai thứ này, sự hỗn loạn có thể nhấn chìm Tử Xuyên gia.</w:t>
      </w:r>
    </w:p>
    <w:p>
      <w:pPr>
        <w:pStyle w:val="BodyText"/>
      </w:pPr>
      <w:r>
        <w:t xml:space="preserve">Suy xét rất lâu, cuối cùng Tử Xuyên Tú quyết định chuyển bản tư liệu này cho Đế Lâm, gã tin Đế Lâm biết lợi dụng bản tư liệu này thế nào là tốt nhất.</w:t>
      </w:r>
    </w:p>
    <w:p>
      <w:pPr>
        <w:pStyle w:val="BodyText"/>
      </w:pPr>
      <w:r>
        <w:t xml:space="preserve">Ở trước mặt Tử Xuyên Tú là một chồng tư liệu dày đến cả thước, đều là những bản ghi chép thu nhập của Mã gia, gã nhìn mà muốn choáng. Không cần tinh thông kế toán, cả Tử Xuyên Tú cũng thấy được có sự chênh lệch rất lớn giữa tài phú thực tế và ghi chép trên sổ sách của Mã gia, hà huống bọn chúng còn chi rất nhiều tiền cho quan viên gia tộc, tiền này ở đâu ra chứ?</w:t>
      </w:r>
    </w:p>
    <w:p>
      <w:pPr>
        <w:pStyle w:val="BodyText"/>
      </w:pPr>
      <w:r>
        <w:t xml:space="preserve">Thông qua thẩm tra bè đảng của Mã gia và bọn Uy khấu bị bắt sống, vô số chứng cứ đã được chứng minh, đã từ rất lâu, Mã thị gia tộc ngầm cấu kết với Uy khấu, cung cấp bổ cấp và chỗ trú ẩn cho Uy khấu, hỗ trợ uy khấu tiêu thụ vật phẩm cướp được, ăn chặn phần lớn tài phú từ Uy khấu.</w:t>
      </w:r>
    </w:p>
    <w:p>
      <w:pPr>
        <w:pStyle w:val="BodyText"/>
      </w:pPr>
      <w:r>
        <w:t xml:space="preserve">Mã gia từ bảy mươi năm trước đột nhiên phát giàu, bí quyết chính là ở Uy khấu. Mà đến thời Mã Duy, Mã Khâm, bọn chúng không những kế thừa những mánh khóe từ tổ tiên, đồng thời Mã Duy thậm chí còn dẫn bộ hạ cải trang làm Uy khấu đi cướp bóc các thành trấn duyên hải Lâm gia.</w:t>
      </w:r>
    </w:p>
    <w:p>
      <w:pPr>
        <w:pStyle w:val="BodyText"/>
      </w:pPr>
      <w:r>
        <w:t xml:space="preserve">Điều tra được những chuyện này, huyết mạch Tử Xuyên Tú căng như muốn vỡ, gã rốt cuộc đã minh bạch, vì sao nghe thấy đối phó với Mã gia, Lâm Duệ lại tích cực đến thế, gần như không chút do dự xuất binh xuất tiền, giao tiền với gã chỉ là một nguyên nhân, nhưng e là càng vì lợi ích của Lâm gia.</w:t>
      </w:r>
    </w:p>
    <w:p>
      <w:pPr>
        <w:pStyle w:val="BodyText"/>
      </w:pPr>
      <w:r>
        <w:t xml:space="preserve">Nghĩ đến chắc Lâm Duệ cũng rất đau đầu, có Mã Duy nhe nanh múa vuốt ở bên cạnh, muốn diệt hắn lại cố kị quan hệ với Tử Xuyên gia, Lâm gia đúng là uống phải thuốc đắng, khổ không thể nói.</w:t>
      </w:r>
    </w:p>
    <w:p>
      <w:pPr>
        <w:pStyle w:val="BodyText"/>
      </w:pPr>
      <w:r>
        <w:t xml:space="preserve">Quân đội Tử Xuyên gia giả trang thành Uy khấu đánh cướp, đây là vết nhơ của quân đội. Nếu sự tình bị tiết lộ, nhất định gây nên phong ba chính trị, thậm chí dẫn đến khả năng tổng trưởng đương nhệm phải từ chức.</w:t>
      </w:r>
    </w:p>
    <w:p>
      <w:pPr>
        <w:pStyle w:val="BodyText"/>
      </w:pPr>
      <w:r>
        <w:t xml:space="preserve">Tử Xuyên Tú trở về trướng bồng, tâm tình đã bình tĩnh yên tâm: Lần này, tổng trưởng và nguyên lão hội tuyệt không dám truy cứu, bằng không cùng lắm bản thân công khai đống tài liệu này, ai xúi xẻo mặc kệ, bản thân vỗ mông chạy về Viễn Đông ngồi xem kịch.</w:t>
      </w:r>
    </w:p>
    <w:p>
      <w:pPr>
        <w:pStyle w:val="BodyText"/>
      </w:pPr>
      <w:r>
        <w:t xml:space="preserve">* * *</w:t>
      </w:r>
    </w:p>
    <w:p>
      <w:pPr>
        <w:pStyle w:val="BodyText"/>
      </w:pPr>
      <w:r>
        <w:t xml:space="preserve">Sắc trời đã sáng mờ mờ, Tử Xuyên Tú vén rèm cửa bước ra, không khí mát lạnh sau trận tuyết đổ ùa vào mặt, những dãy núi mờ tỏ ẩn hiện trong sương mù mùa đông phía xa xa.</w:t>
      </w:r>
    </w:p>
    <w:p>
      <w:pPr>
        <w:pStyle w:val="BodyText"/>
      </w:pPr>
      <w:r>
        <w:t xml:space="preserve">Phổ Hân kì bổn bước nhanh tới: "Đại nhân! Vừa rồi Đế đô gởi đến một mật kiện khẩn cấp, ngài có hứng thú xem không?"</w:t>
      </w:r>
    </w:p>
    <w:p>
      <w:pPr>
        <w:pStyle w:val="BodyText"/>
      </w:pPr>
      <w:r>
        <w:t xml:space="preserve">Tử Xuyên Tú tiếp lấy, nhìn qua thư, thần tình của gã bỗng trở nên nghiêm túc. Gã ngẩn đầu, nói nhỏ: "Kêu Văn Hà đến".</w:t>
      </w:r>
    </w:p>
    <w:p>
      <w:pPr>
        <w:pStyle w:val="BodyText"/>
      </w:pPr>
      <w:r>
        <w:t xml:space="preserve">Văn Hà và Phổ Hân không lên tiếng nhìn Tử Xuyên Tú, thấy biểu tình của quân đoàn trưởng nghiêm túc, bọn họ không dám thở mạnh, đều đoán chắc là Đế đô đại phát lôi đình vì sự tình Mã gia.</w:t>
      </w:r>
    </w:p>
    <w:p>
      <w:pPr>
        <w:pStyle w:val="BodyText"/>
      </w:pPr>
      <w:r>
        <w:t xml:space="preserve">"Không cần sợ, thư của Tư Đặc Lâm là tin tốt". Tử Xuyên Tú nhẹ nhàng nói: "Đây là mệnh lệnh cơ mật, chỉ có thể truyền đạt đến cấp bậc phó thống lĩnh".</w:t>
      </w:r>
    </w:p>
    <w:p>
      <w:pPr>
        <w:pStyle w:val="BodyText"/>
      </w:pPr>
      <w:r>
        <w:t xml:space="preserve">Phổ Hân biết ý lên tiếng: "Đại nhân, hạ quan tạm thời cáo lui".</w:t>
      </w:r>
    </w:p>
    <w:p>
      <w:pPr>
        <w:pStyle w:val="BodyText"/>
      </w:pPr>
      <w:r>
        <w:t xml:space="preserve">"Không cần, Phổ Hân, ta tin tưởng ngươi". Tử Xuyên Tú bình thản nói, nhìn biểu tình cảm động của Phổ Hân, trong lòng gã thầm đắc ý: không tốn một đồng lại mua chuộc được lòng người.</w:t>
      </w:r>
    </w:p>
    <w:p>
      <w:pPr>
        <w:pStyle w:val="BodyText"/>
      </w:pPr>
      <w:r>
        <w:t xml:space="preserve">"Gia tộc bí mật đàm phán với Lưu Phong gia, Lưu Phong Sâm thần phục Tử Xuyên gia ta, hắn cắt nhượng sáu hành tỉnh tây bắc gồm Lam thành, Tập Băng...cho Tử Xuyên gia, hàng năm nạp cống, điều kiện là Tử Xuyên gia giúp hắn đối phó Lưu Phong Thanh và Lưu Phong Minh. Nếu đàm phán thành công, từ đây không còn Lưu Phong gia tộc, chỉ còn lại một hành chánh khu đặc biệt ở tây bộ Tử Xuyên gia, cũng tương ứng với"</w:t>
      </w:r>
    </w:p>
    <w:p>
      <w:pPr>
        <w:pStyle w:val="BodyText"/>
      </w:pPr>
      <w:r>
        <w:t xml:space="preserve">Tử Xuyên Tú ngưng một chút, tiếp: "Gia tộc ta thống nhất đại lục".</w:t>
      </w:r>
    </w:p>
    <w:p>
      <w:pPr>
        <w:pStyle w:val="BodyText"/>
      </w:pPr>
      <w:r>
        <w:t xml:space="preserve">Thắng lợi suốt trăm năm chiến tranh đến vô cùng đột ngột, lặng đi hồi lâu hai vị tướng quân mới lộ xuất biểu tình cuồng hỉ, Văn Hà quên mất lễ tiết gào lên: "Đại nhân, thật không?"</w:t>
      </w:r>
    </w:p>
    <w:p>
      <w:pPr>
        <w:pStyle w:val="BodyText"/>
      </w:pPr>
      <w:r>
        <w:t xml:space="preserve">Tử Xuyên Tú mỉm cười nhìn y, Văn Hà lúc này mới phát hiện thất lễ, chất vấn trưởng quan là hành động cực kì vô lễ, y vội vã xin lỗi.</w:t>
      </w:r>
    </w:p>
    <w:p>
      <w:pPr>
        <w:pStyle w:val="BodyText"/>
      </w:pPr>
      <w:r>
        <w:t xml:space="preserve">Tử Xuyên Tú xua tay: "Không sao, sự tình đến quá đột ngột, bản thân ta cũng không dám tin".</w:t>
      </w:r>
    </w:p>
    <w:p>
      <w:pPr>
        <w:pStyle w:val="BodyText"/>
      </w:pPr>
      <w:r>
        <w:t xml:space="preserve">Sau cơn cuồng hỉ, Phổ Hân rất nhanh khôi phục bình tĩnh, y cẩn thận phát biểu: "Đại nhân, hạ quan hoài nghi Lưu Phong Sâm không phải thật tâm thần phục. Hắn vốn là gia chủ Lưu Phong gia, làm sao chịu trở thành kẻ phụ thuộc vào Tử Xuyên gia? Hạ quan hoài nghi hắn chỉ là vì trấn áp Lưu Phong Thanh và Lưu Phong Minh, sau khi củng cố địa vị sẽ lật lọng Tử Xuyên gia chúng ta".</w:t>
      </w:r>
    </w:p>
    <w:p>
      <w:pPr>
        <w:pStyle w:val="BodyText"/>
      </w:pPr>
      <w:r>
        <w:t xml:space="preserve">"Ngươi nói cũng không phải không có đạo lý, nhưng vấn đề chúng ta có thể nghĩ tới, Đế đô tự nhiên cũng có chuẩn bị. Ngoài cắt đất, tiến cống, đổi cờ, Lưu Phong Sâm còn phải làm một chuyện để chứng minh thành ý, mà làm chuyện này thì hắn chẳng thể nào hồi đầu, chỉ có duy nhất con đường đi theo Tử Xuyên gia".</w:t>
      </w:r>
    </w:p>
    <w:p>
      <w:pPr>
        <w:pStyle w:val="BodyText"/>
      </w:pPr>
      <w:r>
        <w:t xml:space="preserve">"Đại nhân, xin hỏi đó là làm chuyện gì?"</w:t>
      </w:r>
    </w:p>
    <w:p>
      <w:pPr>
        <w:pStyle w:val="BodyText"/>
      </w:pPr>
      <w:r>
        <w:t xml:space="preserve">Tử Xuyên Tú lộ xuất biểu tình phức tạp, chậm rãi đáp: "Hắn phải bán đứng Lưu Phong Sương".</w:t>
      </w:r>
    </w:p>
    <w:p>
      <w:pPr>
        <w:pStyle w:val="BodyText"/>
      </w:pPr>
      <w:r>
        <w:t xml:space="preserve">"A, chuyện này e là không dễ dàng. Lưu Phong Sương nắm trọng binh, là đại tướng số một của Lưu Phong gia, cho dù Lưu Phong Sâm có thành ý đầu hàng, sợ là hắn cũng không đối phó nổi Lưu Phong Sương?"</w:t>
      </w:r>
    </w:p>
    <w:p>
      <w:pPr>
        <w:pStyle w:val="BodyText"/>
      </w:pPr>
      <w:r>
        <w:t xml:space="preserve">"Các ngươi nhầm rồi".</w:t>
      </w:r>
    </w:p>
    <w:p>
      <w:pPr>
        <w:pStyle w:val="BodyText"/>
      </w:pPr>
      <w:r>
        <w:t xml:space="preserve">Tử Xuyên Tú ngắm quần sơn ẩn ẩn xanh trong sương mù, rất lâu không lên tiếng. Thần sắc gã hờ hững, nhìn không ra vui buồn: "Đại khái ba ngày trước, Lưu Phong Sương đến phụ cận biên cảnh giữa Lâm gia và Ngõa Luân, đã bị biên phòng bộ đội Lâm gia bắt được, Lâm gia chính phủ sẽ rất nhanh giao nàng cho chúng ta".</w:t>
      </w:r>
    </w:p>
    <w:p>
      <w:pPr>
        <w:pStyle w:val="BodyText"/>
      </w:pPr>
      <w:r>
        <w:t xml:space="preserve">"A, Lưu Phong Sương đã bị bắt rồi? Đây đúng là quá tốt!"</w:t>
      </w:r>
    </w:p>
    <w:p>
      <w:pPr>
        <w:pStyle w:val="BodyText"/>
      </w:pPr>
      <w:r>
        <w:t xml:space="preserve">"Đúng thế, thật là quá tốt rồi..." Tử Xuyên Tú lẩm nhẩm nói, trong thanh âm mang theo chút cam chịu lẫn đau xót, nhưng Văn Hà và Phổ Hân đều không có chú ý.</w:t>
      </w:r>
    </w:p>
    <w:p>
      <w:pPr>
        <w:pStyle w:val="BodyText"/>
      </w:pPr>
      <w:r>
        <w:t xml:space="preserve">Gã vung tay: "Các ngươi lui đi. Văn Hà, công tác bảo vệ an toàn cho Lưu Phong Sương do ngươi đảm nhiệm, hiện tại bắt đầu chuẩn bị đi".</w:t>
      </w:r>
    </w:p>
    <w:p>
      <w:pPr>
        <w:pStyle w:val="BodyText"/>
      </w:pPr>
      <w:r>
        <w:t xml:space="preserve">Hai vị quân quan cao cấp kính lễ li khai. Tử Xuyên Tú đứng tại chỗ, mắt ngắm núi rừng đã dần xanh ngát hơn trong sương núi chỉ còn lãng đãng, không ai phát hiện, nhãn thần của vị tổng tư lệnh Hắc kì quân đầy ưu tư, thần sắc phiền muộn.</w:t>
      </w:r>
    </w:p>
    <w:p>
      <w:pPr>
        <w:pStyle w:val="BodyText"/>
      </w:pPr>
      <w:r>
        <w:t xml:space="preserve">Sự tình tiếp nối vô cùng kì quái, vì lùng bắt Mã Duy, Tử Xuyên Tú và Tây nam quân pháp xứ đã đưa cả mấy vạn quân đội và hiến binh vào công tác truy bắt, dân chúng cũng được cổ động góp sức, không phải nói ngoa, mỗi gốc cây ngọn cỏ ở Ngõa Lâm đều bị lục soát, một con kiến cũng khó lọt, nhưng kết quả rất thất vọng, chưa nói đến bắt Mã Duy, chỉ một tin tức về hắn cũng không có.</w:t>
      </w:r>
    </w:p>
    <w:p>
      <w:pPr>
        <w:pStyle w:val="BodyText"/>
      </w:pPr>
      <w:r>
        <w:t xml:space="preserve">Khi Tử Xuyên Tú sắp mắt tín tâm thì đột nhiên truyền đến một tin tức tốt: Tình báo của giám sát thính tiềm phục trong Uy khấu đoàn báo về tin tức, Mã Duy rất có khả năng đang trốn trong Uy khấu ở duyên hải Ngõa Lâm!</w:t>
      </w:r>
    </w:p>
    <w:p>
      <w:pPr>
        <w:pStyle w:val="BodyText"/>
      </w:pPr>
      <w:r>
        <w:t xml:space="preserve">Nhận được tin, Tử Xuyên Tú lập tức liên hệ Lâm Duệ, Lâm Duệ hết sức phối hợp, phái hai trăm đại chiến thuyền và trên ngàn khoái tốc tuần la đĩnh sang, Tử Xuyên Tú đích thân dẫn hạm đội Hắc kì quân xuất hải hội hợp.</w:t>
      </w:r>
    </w:p>
    <w:p>
      <w:pPr>
        <w:pStyle w:val="BodyText"/>
      </w:pPr>
      <w:r>
        <w:t xml:space="preserve">Rất ngoài ý liệu Tử Xuyên Tú đó là, tư lệnh hạm đội Lâm gia không ngờ lại là người quen của gã, tướng lĩnh Lâm Vân Phi.</w:t>
      </w:r>
    </w:p>
    <w:p>
      <w:pPr>
        <w:pStyle w:val="BodyText"/>
      </w:pPr>
      <w:r>
        <w:t xml:space="preserve">Vừa gặp mặt, thấy Tử Xuyên Tú chế phục đĩnh đạc, huy chương lấp lánh, Lâm Vân Phi thất kinh vạn phần: "Ngươi..."</w:t>
      </w:r>
    </w:p>
    <w:p>
      <w:pPr>
        <w:pStyle w:val="BodyText"/>
      </w:pPr>
      <w:r>
        <w:t xml:space="preserve">Y không thể nào ngờ nổi, tình địch của y, tiểu nhân vật Trương A Tam, thân phận chân thật lại là nhất phương trấn hầu của Tử Xuyên gia!</w:t>
      </w:r>
    </w:p>
    <w:p>
      <w:pPr>
        <w:pStyle w:val="BodyText"/>
      </w:pPr>
      <w:r>
        <w:t xml:space="preserve">Lâm Duệ hứng thú nhìn biểu tình kinh ngạc của hai thanh niên, nói: "Tú thống lĩnh, để tôi giới thiệu, vị này là tư lệnh đệ nhất hạm đội đông hải của Lâm gia, thượng tướng hải quân Lâm Vân Phi. Các người đều trẻ tuổi, nhanh nhanh kết bạn, bất quá tôi thấy, hình như hai người đã từng gặp nhau trước đây?"</w:t>
      </w:r>
    </w:p>
    <w:p>
      <w:pPr>
        <w:pStyle w:val="BodyText"/>
      </w:pPr>
      <w:r>
        <w:t xml:space="preserve">"Không có!"</w:t>
      </w:r>
    </w:p>
    <w:p>
      <w:pPr>
        <w:pStyle w:val="BodyText"/>
      </w:pPr>
      <w:r>
        <w:t xml:space="preserve">Hai thanh niên dị khẩu đồng thanh phủ nhận, Lâm Vân Phi nghiêm túc lên tiếng: "Nghe danh Tây nam thống lĩnh đã lâu, hôm nay được gặp, thật là tam sinh hữu hạnh!"</w:t>
      </w:r>
    </w:p>
    <w:p>
      <w:pPr>
        <w:pStyle w:val="BodyText"/>
      </w:pPr>
      <w:r>
        <w:t xml:space="preserve">Tử Xuyên Tú cười giả dối: "Không có không có! Vân Phi các hạ, tôi cũng nghe đại danh của ngài như sấm dội bên tai! Thanh niên Lâm gia quả nhiên tuấn tú bất phàm a!"</w:t>
      </w:r>
    </w:p>
    <w:p>
      <w:pPr>
        <w:pStyle w:val="BodyText"/>
      </w:pPr>
      <w:r>
        <w:t xml:space="preserve">Hai người cười ha hả bắt tay, thập phần nhiệt tình, bắt tay có đến năm phút.</w:t>
      </w:r>
    </w:p>
    <w:p>
      <w:pPr>
        <w:pStyle w:val="BodyText"/>
      </w:pPr>
      <w:r>
        <w:t xml:space="preserve">Khi thả tay ra, Lâm Vân Phi đã trắng bệt mặt, Tử Xuyên Tú cười đểu như chẳng liên quan, lập tức bỏ đi.</w:t>
      </w:r>
    </w:p>
    <w:p>
      <w:pPr>
        <w:pStyle w:val="BodyText"/>
      </w:pPr>
      <w:r>
        <w:t xml:space="preserve">Quẹo qua một góc thuyền, gã nhanh như một làn khói vọt tới khoang thuyền kêu lớn: "Mau mang rượu thuốc đến đây! Đau chết ta rồi!"</w:t>
      </w:r>
    </w:p>
    <w:p>
      <w:pPr>
        <w:pStyle w:val="BodyText"/>
      </w:pPr>
      <w:r>
        <w:t xml:space="preserve">Hạm đội vô thanh vô tức đến duyên hải Ngõa Lâm, bao vây hòn đảo mà bọn Uy khấu ẩn nấp.</w:t>
      </w:r>
    </w:p>
    <w:p>
      <w:pPr>
        <w:pStyle w:val="BodyText"/>
      </w:pPr>
      <w:r>
        <w:t xml:space="preserve">Nhìn thấy liên quân Tử Xuyên và Lâm gia cường thịnh, Uy khấu trên đảo hoảng loạn, nhanh chóng phái tín sứ ngồi thuyền đến yêu cầu đàm phán.</w:t>
      </w:r>
    </w:p>
    <w:p>
      <w:pPr>
        <w:pStyle w:val="BodyText"/>
      </w:pPr>
      <w:r>
        <w:t xml:space="preserve">Vừa gặp mặt, tín sứ lấy ra một cái đầu đẫm máu, ngọng ngịu dùng ngôn ngữ đại lục nói: "Đại nhân, đây là đầu của Mã Duy".</w:t>
      </w:r>
    </w:p>
    <w:p>
      <w:pPr>
        <w:pStyle w:val="BodyText"/>
      </w:pPr>
      <w:r>
        <w:t xml:space="preserve">Lâm Duệ và Tử Xuyên Tú đều chấn kinh. Qua kiểm nghiệm, xác thật là thủ cấp của Mã Duy, chết đã nhiều ngày, xú uế nặng nề.</w:t>
      </w:r>
    </w:p>
    <w:p>
      <w:pPr>
        <w:pStyle w:val="BodyText"/>
      </w:pPr>
      <w:r>
        <w:t xml:space="preserve">Nhìn thủ cấp còn mở mắt trừng trừng, Tử Xuyên Tú bỗng nhiên có cảm giác mất mác.</w:t>
      </w:r>
    </w:p>
    <w:p>
      <w:pPr>
        <w:pStyle w:val="BodyText"/>
      </w:pPr>
      <w:r>
        <w:t xml:space="preserve">Công tác sưu bộ còn chưa bắt đầu đã kết thúc, gã vốn tính phải trải qua một phen khổ chiến, tiêu diệt uy khấu sau đó bắt tên gia hỏa khốn kiếp kia ra trừng trị một phen thích đáng.</w:t>
      </w:r>
    </w:p>
    <w:p>
      <w:pPr>
        <w:pStyle w:val="BodyText"/>
      </w:pPr>
      <w:r>
        <w:t xml:space="preserve">Gã cả phát biểu thế nào cũng đã soạn sẵn: "Mã Duy, ngươi hùng hùng hổ hổ, có nghĩ sẽ có ngày hôm nay không?" Hoặc giả đại nghĩa lẫm nhiên: "Mã Duy, ta đại biểu tổ quốc và nhân dân tiêu diệt ngươi! Sau đó nhỏ giọng nói: "Mã Duy, còn nhớ chuyện ở nhà Tử Xuyên Trữ không?"</w:t>
      </w:r>
    </w:p>
    <w:p>
      <w:pPr>
        <w:pStyle w:val="BodyText"/>
      </w:pPr>
      <w:r>
        <w:t xml:space="preserve">Sau đó Mã Duy lộ xuất biểu tình ảo não, nói không chừng hắn còn khóc lóc van xin hoặc giả làm hảo hán căm phẫn không sợ chết, cuối cùng lôi hắn ra trung tâm Ngõa Luân xử quyết công khai, xem như trận chiến tiêu diệt Mã thị hắc bang thành công viên mãn.</w:t>
      </w:r>
    </w:p>
    <w:p>
      <w:pPr>
        <w:pStyle w:val="BodyText"/>
      </w:pPr>
      <w:r>
        <w:t xml:space="preserve">Nhưng hiện tại, thứ gì cũng không có, chỉ có một cái đầu thúi hoắc. Phát động mấy vạn quân tổ chức hành động sưu bộ cự đại, cuối cùng lại là kết quả thế này.</w:t>
      </w:r>
    </w:p>
    <w:p>
      <w:pPr>
        <w:pStyle w:val="BodyText"/>
      </w:pPr>
      <w:r>
        <w:t xml:space="preserve">Tử Xuyên Tú thất vọng, giả bộ như thường hỏi: "Rốt cuộc là chuyện thế nào?"</w:t>
      </w:r>
    </w:p>
    <w:p>
      <w:pPr>
        <w:pStyle w:val="BodyText"/>
      </w:pPr>
      <w:r>
        <w:t xml:space="preserve">Đêm đó Mã Duy binh bại, đại lục tuy lớn nhưng chẳng có chỗ cho hắn dung thân. Trước phản kích của Tử Xuyên Tú, hắn xuất hải đầu nhập Uy khấu, muốn tạm trốn qua trận phong ba lại tái khởi. Nào ngờ đêm đó Uy khấu tổn thất thảm trọng, tàn phỉ sống sót chạy về báo cáo thêm dầu thêm mở, nói là do tin tưởng tình báo của Mã Duy mới khiến năm trăm huynh đệ rơi vào bẫy của Lâm gia, tử thương thảm trọng, chúng ta bị Mã Duy bán đứng rồi!</w:t>
      </w:r>
    </w:p>
    <w:p>
      <w:pPr>
        <w:pStyle w:val="BodyText"/>
      </w:pPr>
      <w:r>
        <w:t xml:space="preserve">Mọi người đang căm hận nghiến răng nghiến lợi, Mã Duy lại tự mình đem tiền tài đến cửa, thật là chuyện không cầu mà được...</w:t>
      </w:r>
    </w:p>
    <w:p>
      <w:pPr>
        <w:pStyle w:val="BodyText"/>
      </w:pPr>
      <w:r>
        <w:t xml:space="preserve">Tín sứ thuật đến đó thì lấy ra một bản cáo thị: "Tử Xuyên đại nhân, ngài tuyên cáo ai có thể giao thủ cấp Mã Duy, thưởng hai mươi vạn ngân tệ. Ngài đường đường là nhất phương trấn hầu của Tử Xuyên gia, không thể thất tín a!"</w:t>
      </w:r>
    </w:p>
    <w:p>
      <w:pPr>
        <w:pStyle w:val="BodyText"/>
      </w:pPr>
      <w:r>
        <w:t xml:space="preserve">Đám tặc phỉ chuyên làm chuyện xấu lại còn dám đòi lãnh thưởng? Tử Xuyên Tú cảm thấy vô cùng hài hước, không giận lại bật cười, nói: "Chúng ta là đại quốc, tự nhiên không thất tín với đám man di các ngươi, người đâu, đem tiền thưởng cho hắn!"</w:t>
      </w:r>
    </w:p>
    <w:p>
      <w:pPr>
        <w:pStyle w:val="BodyText"/>
      </w:pPr>
      <w:r>
        <w:t xml:space="preserve">Ôm đống tiền trong tay, tên tặc khấu đó há miệng cười không khép lại nổi: "Tạ ơn đại nhân! Tạ ơn đại nhân!"</w:t>
      </w:r>
    </w:p>
    <w:p>
      <w:pPr>
        <w:pStyle w:val="BodyText"/>
      </w:pPr>
      <w:r>
        <w:t xml:space="preserve">"Không cần cảm ơn! Người đâu, hai nước giao chiến không chém sứ giả, thả tín sứ về, năm phút sau chúng ta toàn lực tấn công. Tín sứ, tiền của ngươi phải giữ cho kỹ, trong loạn binh mã rất dễ mất à!"</w:t>
      </w:r>
    </w:p>
    <w:p>
      <w:pPr>
        <w:pStyle w:val="BodyText"/>
      </w:pPr>
      <w:r>
        <w:t xml:space="preserve">"A, không cần, thống lĩnh đại nhân, tha mạng, không cần a! Tôi không cần tiền, tôi không cần tiền nữa!"</w:t>
      </w:r>
    </w:p>
    <w:p>
      <w:pPr>
        <w:pStyle w:val="BodyText"/>
      </w:pPr>
      <w:r>
        <w:t xml:space="preserve">Tín sứ bị trục xuất, Tử Xuyên Tú thở hắt một hơi phiền muộn, kêu người thu lại thủ cấp Mã Duy, hạ lệnh: "Tiến công! Trảm tận sát tuyệt! Không cần lưu tù binh!"</w:t>
      </w:r>
    </w:p>
    <w:p>
      <w:pPr>
        <w:pStyle w:val="BodyText"/>
      </w:pPr>
      <w:r>
        <w:t xml:space="preserve">Tức thì, đại thuyền hạ xuống vô số hạm đĩnh, mỗi hạm đĩnh ngồi chật bộ binh Tử Xuyên gia và thủy binh Lâm gia, bộ đội tiến công như thủy triều ập bờ, đầu người đen nghịt bến, binh khí sáng rỡ, tiếng hô chém giết vang trời, chế phục xanh lẫn với chế phục đen kín cả bãi biển.</w:t>
      </w:r>
    </w:p>
    <w:p>
      <w:pPr>
        <w:pStyle w:val="BodyText"/>
      </w:pPr>
      <w:r>
        <w:t xml:space="preserve">Chiến đấu không đến nửa ngày đã kết thúc. Tiêu diệt được Uy khấu đoàn thường xuyên quấy nhiễu duyên hải Lâm gia, tâm tình Lâm Duệ rất tốt, y cười hì hì đưa hai mươi vạn ngân tệ cho Tử Xuyên Tú: "Thống lĩnh đại nhân, quân ta nhặt được lúc thu dọn chiến trường".</w:t>
      </w:r>
    </w:p>
    <w:p>
      <w:pPr>
        <w:pStyle w:val="BodyText"/>
      </w:pPr>
      <w:r>
        <w:t xml:space="preserve">* * *</w:t>
      </w:r>
    </w:p>
    <w:p>
      <w:pPr>
        <w:pStyle w:val="BodyText"/>
      </w:pPr>
      <w:r>
        <w:t xml:space="preserve">Đến đêm, cao tầng hai quân cử hành liên hoan chúc mừng. Trên tiệc, Lâm Vân Phi đến gần Tử Xuyên Tú, hào sảng nói: "Tú thống lĩnh, tôi kính ngài một ly!" Lại nhỏ giọng nói: "Tên hỗn đản ngươi, bỏ lại nàng một mình bỏ chạy. Ta muốn giết ngươi!"</w:t>
      </w:r>
    </w:p>
    <w:p>
      <w:pPr>
        <w:pStyle w:val="BodyText"/>
      </w:pPr>
      <w:r>
        <w:t xml:space="preserve">Tử Xuyên Tú bất động thanh sắc, tươi cười cụng ly: "Vì hữu nghị, cạn!" Mĩ tửu xuống bụng, gã khà một hơi, nhỏ giọng hỏi: "Lúc đó ta đã tận lực rồi! Ngươi có biện pháp cứu nàng ra không? Nàng bị nhốt ở chỗ nào?"</w:t>
      </w:r>
    </w:p>
    <w:p>
      <w:pPr>
        <w:pStyle w:val="BodyText"/>
      </w:pPr>
      <w:r>
        <w:t xml:space="preserve">"Ta đã bị mất tín nhiệm, bọn họ giấu tin tức không để ta biết".</w:t>
      </w:r>
    </w:p>
    <w:p>
      <w:pPr>
        <w:pStyle w:val="BodyText"/>
      </w:pPr>
      <w:r>
        <w:t xml:space="preserve">Tử Xuyên Tú chùng lòng.</w:t>
      </w:r>
    </w:p>
    <w:p>
      <w:pPr>
        <w:pStyle w:val="BodyText"/>
      </w:pPr>
      <w:r>
        <w:t xml:space="preserve">Sau khi tin tức Mã Duy đã chết truyền ra, Mã thị gia tộc chính thức tuyên cáo sụp đổ toàn diện, lão bách tính ở tây nam địa khu hưng phấn bắn pháo hoa liên hoan mấy ngày. Đại bộ đội Hắc kì quân triệt xuất Ngõa Lâm hành tỉnh, nhiệm vụ đối phó tàn dư Mã gia giao lại cho Giám sát thính, bọn họ vẫn đang dốc sức sưu bộ dư đảng của Mã gia, đối với dạng công tác đòi hỏi kiên nhẫn, bọn họ làm tốt hơn quân đội nhiều.</w:t>
      </w:r>
    </w:p>
    <w:p>
      <w:pPr>
        <w:pStyle w:val="BodyText"/>
      </w:pPr>
      <w:r>
        <w:t xml:space="preserve">Tử Xuyên Tú triệu kiến trưởng quan Ba Kim của Quân pháp xứ tây nam, vì Quân pháp xứ đã bỏ nhiều sức trợ giúp công tác lần này, để biểu thị cảm kích, gã "tài trợ" cho Quân pháp xứ một trăm vạn ngân tệ kinh phí.</w:t>
      </w:r>
    </w:p>
    <w:p>
      <w:pPr>
        <w:pStyle w:val="BodyText"/>
      </w:pPr>
      <w:r>
        <w:t xml:space="preserve">Ba Kim đưa đẩy một lúc, cuối cùng vẫn thu nhận. Y khách khí đáp không dám nhận công, đả kích tội ác là trách nhiệm chung của mọi người. Rất nhiều lời, mọi người đều hiểu trong lòng không cần nói ra.</w:t>
      </w:r>
    </w:p>
    <w:p>
      <w:pPr>
        <w:pStyle w:val="BodyText"/>
      </w:pPr>
      <w:r>
        <w:t xml:space="preserve">Hiện tại, đại sự hàng đầu của Hắc kì quân là tiếp nhận Lưu Phong Sương. Văn Hà phái người liên hệ với chính quyền Hà khâu mấy lần, đối phương đều nhiệt tình đáp: "Rất nhanh sẽ chuyển giao, hiện tại chỉ còn chút vấn đề nhỏ trong quy trình".</w:t>
      </w:r>
    </w:p>
    <w:p>
      <w:pPr>
        <w:pStyle w:val="BodyText"/>
      </w:pPr>
      <w:r>
        <w:t xml:space="preserve">Kết quả của "Vấn đề nhỏ" đó là sau nửa tháng vẫn chưa có tin tức gì, Văn Hà phụ trách chuyện này nôn nóng ăn không ngon ngủ không yên, hận không thể lập tức dẫn một đội kị binh tiến sang Hà khâu cướp lấy Lưu Phong Sương.</w:t>
      </w:r>
    </w:p>
    <w:p>
      <w:pPr>
        <w:pStyle w:val="BodyText"/>
      </w:pPr>
      <w:r>
        <w:t xml:space="preserve">Tử Xuyên Tú là kẻ cầm đầu lại chẳng chút nôn nóng, gã an ủi Văn Hà: "Gấp làm gì, sự tình do cao tầng Đế đô và Hà khâu sắp xếp, chúng ta gấp cũng vô dụng". Gã biết, Lâm gia cuối cũng vẫn phải giao người, trước mắt chỉ là tận dụng tranh thủ lợi ích tốt nhất mà thôi.</w:t>
      </w:r>
    </w:p>
    <w:p>
      <w:pPr>
        <w:pStyle w:val="BodyText"/>
      </w:pPr>
      <w:r>
        <w:t xml:space="preserve">Hơn nữa, khó có cơ hội nắm được nhân vật linh hồn của Lưu Phong gia trong tay, bọn họ còn muốn kiếm ít tin tức tình báo cáo giá trị từ nàng, bản thân Lưu Phong Sương là vô giá, lưu thêm một ngày là có cơ hội kiếm thêm chuyện tốt.</w:t>
      </w:r>
    </w:p>
    <w:p>
      <w:pPr>
        <w:pStyle w:val="Compact"/>
      </w:pPr>
      <w:r>
        <w:t xml:space="preserve">-o0o-</w:t>
      </w:r>
      <w:r>
        <w:br w:type="textWrapping"/>
      </w:r>
      <w:r>
        <w:br w:type="textWrapping"/>
      </w:r>
    </w:p>
    <w:p>
      <w:pPr>
        <w:pStyle w:val="Heading2"/>
      </w:pPr>
      <w:bookmarkStart w:id="105" w:name="chương-6-hắc-y-minh-vương"/>
      <w:bookmarkEnd w:id="105"/>
      <w:r>
        <w:t xml:space="preserve">83. Chương 6 : Hắc Y Minh Vương</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6: Phong hỏa giai nhân.</w:t>
      </w:r>
    </w:p>
    <w:p>
      <w:pPr>
        <w:pStyle w:val="BodyText"/>
      </w:pPr>
      <w:r>
        <w:t xml:space="preserve">-----oo0oo-----</w:t>
      </w:r>
    </w:p>
    <w:p>
      <w:pPr>
        <w:pStyle w:val="BodyText"/>
      </w:pPr>
      <w:r>
        <w:t xml:space="preserve">Chương 6: Hắc y minh vương</w:t>
      </w:r>
    </w:p>
    <w:p>
      <w:pPr>
        <w:pStyle w:val="BodyText"/>
      </w:pPr>
      <w:r>
        <w:t xml:space="preserve">Nhóm dịch: Tú Xuyên</w:t>
      </w:r>
    </w:p>
    <w:p>
      <w:pPr>
        <w:pStyle w:val="BodyText"/>
      </w:pPr>
      <w:r>
        <w:t xml:space="preserve">Sưu Tầm by nguoibantot8 --- 4vn.eu</w:t>
      </w:r>
    </w:p>
    <w:p>
      <w:pPr>
        <w:pStyle w:val="BodyText"/>
      </w:pPr>
      <w:r>
        <w:t xml:space="preserve">Tử Xuyên gia vô cùng coi trọng chuyện này, tổng thống lĩnh La Minh Hải đích thân dẫn tổ đàm phán đến trước.</w:t>
      </w:r>
    </w:p>
    <w:p>
      <w:pPr>
        <w:pStyle w:val="BodyText"/>
      </w:pPr>
      <w:r>
        <w:t xml:space="preserve">Chiếu theo lý, sự kiện trọng đại thế này, thân là thành viên Thống lĩnh xứ, Tử Xuyên Tú không có lý do gì để không tham dự, nhưng Tử Xuyên Tú hết sức chán cái bản mặt như tượng gỗ của La Minh Hải, buổi tiệc tiếp đón lão chẳng khác gì truy điệu hội. Trong tiệc, tổng thống lĩnh và thống lĩnh Hắc kì quân chẳng nói chẳng rằng, không khí nặng nề khiến chúng quân quan đều mắc tè liên tục.</w:t>
      </w:r>
    </w:p>
    <w:p>
      <w:pPr>
        <w:pStyle w:val="BodyText"/>
      </w:pPr>
      <w:r>
        <w:t xml:space="preserve">Lúc cáo từ, Tử Xuyên Tú mới nói một câu: "Tổng thống lĩnh đại nhân, sự vụ Hắc kì quân rất nhiều, hạ quan có lẽ không tham gia đàm phán, nếu đại nhân có chỗ nào cần dùng Hắc kì quân, cứ căn dặn là được rồi".</w:t>
      </w:r>
    </w:p>
    <w:p>
      <w:pPr>
        <w:pStyle w:val="BodyText"/>
      </w:pPr>
      <w:r>
        <w:t xml:space="preserve">La Minh Hải lạnh nhạt đáp: "Ừ".</w:t>
      </w:r>
    </w:p>
    <w:p>
      <w:pPr>
        <w:pStyle w:val="BodyText"/>
      </w:pPr>
      <w:r>
        <w:t xml:space="preserve">Dù sao cũng đã chẳng vừa mắt nhau, Tử Xuyên Tú cứ qua quít cho xong chuyện. Gã không tham gia hội nghị đàm phán lần này nhưng đối với tiến độ hội nghị lại nắm rõ như lòng bàn tay, bởi vì Văn Hà mỗi lần tham gia đàm phán, vừa quay về là tìm Tử Xuyên Tú, báo cáo tiến độ cho gã.</w:t>
      </w:r>
    </w:p>
    <w:p>
      <w:pPr>
        <w:pStyle w:val="BodyText"/>
      </w:pPr>
      <w:r>
        <w:t xml:space="preserve">Khi bắt đầu đàm phán, Lâm gia đơn giản là sư tử há mồm, nào là ưu đãi thuế quan, chỉ định hàng hóa miễn thuế, trợ cấp mậu dịch, ưu đãi vốn vay, văn bản hiệp nghị soạn sẵn dày cả nửa mét. Tử Xuyên Tú lập tức đoán ra chủ ý của Lâm Duệ: điều khoản phức tạp như thế, La Minh Hải muốn đọc hiểu hết cũng mất nửa năm, những điều khoản đó Lâm gia căn bản hét lên tận trời, La Minh Hải muốn trả giá cũng phải mất thêm nửa năm mới mong đàm phán ổn thỏa.</w:t>
      </w:r>
    </w:p>
    <w:p>
      <w:pPr>
        <w:pStyle w:val="BodyText"/>
      </w:pPr>
      <w:r>
        <w:t xml:space="preserve">Trong đoạn thời gian này, ước chừng Lâm gia sẽ liều lĩnh tiếp tục giữ Lưu Phong Sương, chờ xem diễn biến trong nội bộ Lưu Phong gia.</w:t>
      </w:r>
    </w:p>
    <w:p>
      <w:pPr>
        <w:pStyle w:val="BodyText"/>
      </w:pPr>
      <w:r>
        <w:t xml:space="preserve">Cũng may La Minh Hải không phải quá ngốc, tuy mở đầu bị Lâm Duệ làm mơ hồ nhưng sau đó lão phát hiện nếu như theo điều khoản của Lâm gia thì căn bản chẳng khác gì lọt vào một mê cung chính trị, kinh tế, quân sự. Đội ngũ luật sư lên đến số lượng cả trăm người liên tục làm việc, sau một tuần, lão coi như đã minh bạch: đàm phán kiểu này thì một năm cũng không có kết quả.</w:t>
      </w:r>
    </w:p>
    <w:p>
      <w:pPr>
        <w:pStyle w:val="BodyText"/>
      </w:pPr>
      <w:r>
        <w:t xml:space="preserve">Lão rời hội trường, lưu lại một câu: "Chúng ta không cần. Lâm gia cứ giữ Lưu Phong Sương lại mà thưởng thức!"</w:t>
      </w:r>
    </w:p>
    <w:p>
      <w:pPr>
        <w:pStyle w:val="BodyText"/>
      </w:pPr>
      <w:r>
        <w:t xml:space="preserve">Lâm gia vội vã mời La Minh Hải quay lại hội trường. Lúc La Minh Hải trở lại, quyền chủ động chuyển dời qua phía Tử Xuyên gia.</w:t>
      </w:r>
    </w:p>
    <w:p>
      <w:pPr>
        <w:pStyle w:val="BodyText"/>
      </w:pPr>
      <w:r>
        <w:t xml:space="preserve">Nghe thuật đến đây, Tử Xuyên Tú cười khanh khách: "La Minh Hải đúng là ngu! Lãng phí hai tuần mới mò ra điểm này, Lâm gia bắt Lưu Phong Sương, bọn họ không còn đường lui, bắt buộc phải giao nàng cho Tử Xuyên gia chúng ta, bằng không tương lai bọn họ không chống nổi sự báo phục của Lưu Phong gia. Nếu như chúng ta không chịu tiếp thu, có khi Lâm gia còn phải khóc lóc van cầu chúng ta tiếp nhận, điểm này cũng không nhìn ra, La Minh Hải thật sống uổng mấy chục năm rồi!"</w:t>
      </w:r>
    </w:p>
    <w:p>
      <w:pPr>
        <w:pStyle w:val="BodyText"/>
      </w:pPr>
      <w:r>
        <w:t xml:space="preserve">Văn Hà thán phục: "Đại nhân thật tinh minh hơn người! Nhưng ngài vì sao không đề tỉnh tổng thống lĩnh đại nhân?"</w:t>
      </w:r>
    </w:p>
    <w:p>
      <w:pPr>
        <w:pStyle w:val="BodyText"/>
      </w:pPr>
      <w:r>
        <w:t xml:space="preserve">"Tổng thống lĩnh thiên phú thông minh, bụng đầy mưu kế, chút kiến thức của ta không dám làm trò trước mặt ngài ấy!"</w:t>
      </w:r>
    </w:p>
    <w:p>
      <w:pPr>
        <w:pStyle w:val="BodyText"/>
      </w:pPr>
      <w:r>
        <w:t xml:space="preserve">Tử Xuyên Tú cười gian nói, trong lòng lại nghĩ: "La Minh Hải không phải là con ta, ta cũng không là cha lão, ta hơi sức đâu đi dạy dỗ lão chứ?"</w:t>
      </w:r>
    </w:p>
    <w:p>
      <w:pPr>
        <w:pStyle w:val="BodyText"/>
      </w:pPr>
      <w:r>
        <w:t xml:space="preserve">Sau hơn một tháng, đoán chừng Lâm gia cũng không moi được gì từ Lưu Phong Sương, thế là đàm phán cũng kết thúc, Lâm Duệ và La Minh Hải đều đồng ý, song phương sẽ bàn giao Lưu Phong Sương vào tuần tới, địa điểm bàn giao là biên cảnh giữa Đán nhã và Hà khâu.</w:t>
      </w:r>
    </w:p>
    <w:p>
      <w:pPr>
        <w:pStyle w:val="BodyText"/>
      </w:pPr>
      <w:r>
        <w:t xml:space="preserve">Nhận được tin tức từ Văn Hà, Tử Xuyên Tú lập tức đêm đó đi bái hội La Minh Hải, nói: "Nghe nói đàm phán đã kết thúc viên mãn, hạ quan đặc biệt đến chúc mừng tổng thống lĩnh đại nhân. Đại nhân cực khổ rồi!"</w:t>
      </w:r>
    </w:p>
    <w:p>
      <w:pPr>
        <w:pStyle w:val="BodyText"/>
      </w:pPr>
      <w:r>
        <w:t xml:space="preserve">Đám phán kéo dài mấy tuần đã kết thúc, tâm tình của La Minh Hải cũng rất tốt, không ngờ lại cười với Tử Xuyên Tú: "Đó là phận sự, cực khổ không dám đương".</w:t>
      </w:r>
    </w:p>
    <w:p>
      <w:pPr>
        <w:pStyle w:val="BodyText"/>
      </w:pPr>
      <w:r>
        <w:t xml:space="preserve">Tử Xuyên Tú mỉm cười: "Lâm Duệ là nhân vật hết sức khó đối phó, cũng chỉ có đại nhân vật như đại nhân ra mặt mới áp chế được y, nếu đổi là người khác, đàm phán sợ kéo dài nửa năm cũng chưa xong".</w:t>
      </w:r>
    </w:p>
    <w:p>
      <w:pPr>
        <w:pStyle w:val="BodyText"/>
      </w:pPr>
      <w:r>
        <w:t xml:space="preserve">La Minh Hải lại không nghe ra ý tứ châm biếm trong lời của gã, chỉ thoải mái tiếp nhận: "Hà hà, không có không có! Tú Xuyên thống lĩnh, ngươi đại giá quang lâm có chuyện gì không?"</w:t>
      </w:r>
    </w:p>
    <w:p>
      <w:pPr>
        <w:pStyle w:val="BodyText"/>
      </w:pPr>
      <w:r>
        <w:t xml:space="preserve">"Nghe nói đàm phán đã kết thúc, tôi đặc biệt đến nghe đại nhân dạy bảo, xem có việc gì ra sức cho đại nhân không?"</w:t>
      </w:r>
    </w:p>
    <w:p>
      <w:pPr>
        <w:pStyle w:val="BodyText"/>
      </w:pPr>
      <w:r>
        <w:t xml:space="preserve">"Tú Xuyên thống lĩnh", La Minh Hải từ tốn nói: "Ngươi là ái tướng của tổng trưởng điện hạ, là hảo hữu thân mật với Trữ điện hạ, lại là hảo huynh đệ với tổng giám sát trưởng đại nhân, bổn quan có tư cách gì dạy bảo ngươi!"</w:t>
      </w:r>
    </w:p>
    <w:p>
      <w:pPr>
        <w:pStyle w:val="BodyText"/>
      </w:pPr>
      <w:r>
        <w:t xml:space="preserve">Lão thất phu lòng dạ hẹp hòi! Tử Xuyên Tú cười rất tươi: "Tổng thống lĩnh đại nhân, xem ngài nói kìa, tôi đối với lão nhân gia ngài lúc nào cũng rất tôn trọng a! Ngài đức cao vọng trọng, chúng tôi trẻ người không hiểu chuyện, có gì không đúng xin ngài chỉ bảo chỉ bảo".</w:t>
      </w:r>
    </w:p>
    <w:p>
      <w:pPr>
        <w:pStyle w:val="BodyText"/>
      </w:pPr>
      <w:r>
        <w:t xml:space="preserve">La Minh Hải cười ra vẻ cao thâm mạc trắc, biểu hiện lão phu là người cả bụng kinh luân, Tử Xuyên Tú nhìn mà muốn ói. Gã vội chuyển thoại đề: "Nghe nói đàm phán đã kết thúc rồi, Lâm gia sắp giao người qua có phải không?"</w:t>
      </w:r>
    </w:p>
    <w:p>
      <w:pPr>
        <w:pStyle w:val="BodyText"/>
      </w:pPr>
      <w:r>
        <w:t xml:space="preserve">"Ừ, mấy ngày nữa".</w:t>
      </w:r>
    </w:p>
    <w:p>
      <w:pPr>
        <w:pStyle w:val="BodyText"/>
      </w:pPr>
      <w:r>
        <w:t xml:space="preserve">"Địa điểm cụ thể bàn giao ở đâu?"</w:t>
      </w:r>
    </w:p>
    <w:p>
      <w:pPr>
        <w:pStyle w:val="BodyText"/>
      </w:pPr>
      <w:r>
        <w:t xml:space="preserve">"Đến lúc ta tự nhiên sẽ thông báo cho Tú Xuyên thống lĩnh".</w:t>
      </w:r>
    </w:p>
    <w:p>
      <w:pPr>
        <w:pStyle w:val="BodyText"/>
      </w:pPr>
      <w:r>
        <w:t xml:space="preserve">Nhìn biểu hiện bế quan tọa cảng của La Minh Hải, Tử Xuyên Tú khẽ nhướng mày, ra vẻ muốn đứng lên cáo từ.</w:t>
      </w:r>
    </w:p>
    <w:p>
      <w:pPr>
        <w:pStyle w:val="BodyText"/>
      </w:pPr>
      <w:r>
        <w:t xml:space="preserve">La Minh Hải lúng túng: dù sao đây là địa bàn của Tử Xuyên Tú, công tác bảo vệ phải dựa vào Hắc kì quân, nếu Tử Xuyên Tú không chịu phối hợp thì lão cũng gặp khó khăn. Lão vội nói: "Ngày bàn giao ấn định là bảy giờ sáng ngày một tháng hai, địa điểm là trong một căn nhà ở biên cảnh. Hi vọng Tú Xuyên thống lĩnh làm tốt công tác bảo vệ an toàn. Lưu Phong Sương có rất nhiều bộ hạ trung thành, chúng ta phải đề phòng bọn chúng cướp ngục cứu người".</w:t>
      </w:r>
    </w:p>
    <w:p>
      <w:pPr>
        <w:pStyle w:val="BodyText"/>
      </w:pPr>
      <w:r>
        <w:t xml:space="preserve">"Thỉnh đại nhân yên tâm, Hắc kì quân sẽ điều một đại đội kị binh đến biên cảnh tiếp ứng, bảo đảm vạn vô nhất thất, nhưng hạ quan lo lắng trước khi bàn giao, an toàn trên đoạn đường từ Hà khâu đến biên cảnh không được bảo đảm".</w:t>
      </w:r>
    </w:p>
    <w:p>
      <w:pPr>
        <w:pStyle w:val="BodyText"/>
      </w:pPr>
      <w:r>
        <w:t xml:space="preserve">"Chúng ta chỉ phụ trách tiếp nhận, trong cảnh nội Lâm gia thì do Bảo vệ thính của Lâm gia chịu trách nhiệm an toàn, một trong ba trưởng lão Lâm gia là Lâm Định đích thân dẫn đội. Nghe nói bọn họ cũng xuất động một sư đoàn áp tải, còn có ba bí doanh cao thủ của Lâm thị hoàng tộc phụ trách phòng vệ bên cạnh, chắc không thể có vấn đề. Bọn họ bảo đảm bảy giờ sáng ngày một tháng hai sẽ đưa Lưu Phong Sương đến địa điểm ước định".</w:t>
      </w:r>
    </w:p>
    <w:p>
      <w:pPr>
        <w:pStyle w:val="BodyText"/>
      </w:pPr>
      <w:r>
        <w:t xml:space="preserve">Tử Xuyên Tú lắng tai nghe, thầm ghi nhớ những điểm mấu chốt: "Lâm Định...Ba bí doanh cao thủ...binh lực một sư đoàn...Trước bảy giờ sáng đến địa điểm ước định..."</w:t>
      </w:r>
    </w:p>
    <w:p>
      <w:pPr>
        <w:pStyle w:val="BodyText"/>
      </w:pPr>
      <w:r>
        <w:t xml:space="preserve">Gã khẽ nhíu mày, lại hỏi: "Sau khi tiếp nhận Lưu Phong Sương phải áp giải nàng ta về Đế đô, cần Hắc kì quân xuất động bao nhiêu binh mã?"</w:t>
      </w:r>
    </w:p>
    <w:p>
      <w:pPr>
        <w:pStyle w:val="BodyText"/>
      </w:pPr>
      <w:r>
        <w:t xml:space="preserve">"Không cần làm phiền. Sau khi nhận được Lưu Phong Sương, chúng ta sẽ lập tức xử quyết cô ta, không cần giải về Đế đô".</w:t>
      </w:r>
    </w:p>
    <w:p>
      <w:pPr>
        <w:pStyle w:val="BodyText"/>
      </w:pPr>
      <w:r>
        <w:t xml:space="preserve">"Xử quyết tại chỗ!"</w:t>
      </w:r>
    </w:p>
    <w:p>
      <w:pPr>
        <w:pStyle w:val="BodyText"/>
      </w:pPr>
      <w:r>
        <w:t xml:space="preserve">Như có sấm sét nổ bên tai, Tử Xuyên Tú giật mình lặng người. Gã thất thần rất lâu mới chậm rãi nói: "Tổng thống lĩnh đại nhân, ngài không tính chiêu hàng nàng ta sao? Nhân vật như thế, nếu có thể để Tử Xuyên gia sử dụng, đối với đại nghiệp tương lai của chúng ta sẽ rất có ích".</w:t>
      </w:r>
    </w:p>
    <w:p>
      <w:pPr>
        <w:pStyle w:val="BodyText"/>
      </w:pPr>
      <w:r>
        <w:t xml:space="preserve">La Minh Hải hờ hững đáp: "Lưu Phong Sương là chiến tướng số một của Lưu Phong gia, giết hại vô số quân nhân Tử Xuyên gia, lại nổi danh là tử trung với Lưu Phong gia. Tổng trưởng nói rồi, nhân vật như thế không thể chân tâm quy phục chúng ta, không cần hành động rườm rà thêm. Nếu như cần võ tướng thiện chiến, gia tộc chúng ta đã có Tư Đặc Lâm và Tú Xuyên các hạ, không cần chiêu nạp thêm từ phía Lưu Phong gia".</w:t>
      </w:r>
    </w:p>
    <w:p>
      <w:pPr>
        <w:pStyle w:val="BodyText"/>
      </w:pPr>
      <w:r>
        <w:t xml:space="preserve">Tử Xuyên Tú lòng trầm xuống, hi vọng cuối cùng đã bị đoạn tuyệt, gã lẩm nhẩm: "Như thế, nàng ta khó mà thoát chết rồi?"</w:t>
      </w:r>
    </w:p>
    <w:p>
      <w:pPr>
        <w:pStyle w:val="BodyText"/>
      </w:pPr>
      <w:r>
        <w:t xml:space="preserve">"Há còn đường khác sao?" Nói đến đây, cả La Minh Hải lãnh mạc cũng chợt động cảm tình hiếm có: "Tự cổ mĩ nhân như danh tướng, bất sử nhân gian kiến bạch đầu! Lưu Phong Sương a, xác thật đáng tiếc!"</w:t>
      </w:r>
    </w:p>
    <w:p>
      <w:pPr>
        <w:pStyle w:val="BodyText"/>
      </w:pPr>
      <w:r>
        <w:t xml:space="preserve">Tử Xuyên Tú chậm rãi gật đầu, đứng lên cáo từ.</w:t>
      </w:r>
    </w:p>
    <w:p>
      <w:pPr>
        <w:pStyle w:val="BodyText"/>
      </w:pPr>
      <w:r>
        <w:t xml:space="preserve">Tử Xuyên Tú hoảng hoảng hốt hốt bước ra, đám cảnh vệ định đỡ gã lên xe, gã xua xua tay: "Các ngươi về đi, ta tự đi được".</w:t>
      </w:r>
    </w:p>
    <w:p>
      <w:pPr>
        <w:pStyle w:val="BodyText"/>
      </w:pPr>
      <w:r>
        <w:t xml:space="preserve">Cảnh vệ lộ biểu tình khó xử: "Đại nhân, dư phỉ Mã gia chưa yên, một mình ngài đi ngoài đường rất không an toàn".</w:t>
      </w:r>
    </w:p>
    <w:p>
      <w:pPr>
        <w:pStyle w:val="BodyText"/>
      </w:pPr>
      <w:r>
        <w:t xml:space="preserve">Tử Xuyên Tú mặc kệ cứ bỏ đi, thân ảnh gã nghiêng nghiêng trên nhai đạo phủ tuyết, đám cảnh vệ theo sau gã một khoảng để làm công tác bảo vệ.</w:t>
      </w:r>
    </w:p>
    <w:p>
      <w:pPr>
        <w:pStyle w:val="BodyText"/>
      </w:pPr>
      <w:r>
        <w:t xml:space="preserve">Nhai đạo trong hàn đông tịch nguyệt, tuyết hoa phi dương, hành nhân thưa thớt, tầm nhìn nhòa nhạt, khoảng không phía trước mông lung, phảng phất như đâu đó có một cặp mắt ôn như đang nhìn gã, chuyện xưa lướt qua trong đầu.</w:t>
      </w:r>
    </w:p>
    <w:p>
      <w:pPr>
        <w:pStyle w:val="BodyText"/>
      </w:pPr>
      <w:r>
        <w:t xml:space="preserve">Đêm tuyết mịt mùng đó, trong tiểu ốc giữa rừng, hai người tương phùng, sinh tử kề vai. Trong đêm Hà khâu đó, tuyết hoa bay bay, đôi nam nữ phiêu lãng thiên nhai ôm chặt lấy nhau, lòng thấu hiểu lòng.</w:t>
      </w:r>
    </w:p>
    <w:p>
      <w:pPr>
        <w:pStyle w:val="BodyText"/>
      </w:pPr>
      <w:r>
        <w:t xml:space="preserve">Thiên không lại đổ tuyết, Tử Xuyên Tú đột nhiên phát hiện, mỗi lần gặp Lâm Vũ đều dưới trời tuyết, một khi thấy tuyết, gã bất giác đều nhớ đến nàng, nhớ đôi mắt đen láy linh hoạt như biết nói, nhớ thân ảnh mảnh mai cô độc mà đầy kiên cường đó.</w:t>
      </w:r>
    </w:p>
    <w:p>
      <w:pPr>
        <w:pStyle w:val="BodyText"/>
      </w:pPr>
      <w:r>
        <w:t xml:space="preserve">Tuyết hoa vẫn tinh oánh như xưa, nhưng người ấy lại sắp hương tiêu ngọc vẫn.</w:t>
      </w:r>
    </w:p>
    <w:p>
      <w:pPr>
        <w:pStyle w:val="BodyText"/>
      </w:pPr>
      <w:r>
        <w:t xml:space="preserve">Mất đi Tử Xuyên Trữ lại gặp được Lâm Vũ, nữ hài mĩ lệ đó với mị lực đặc biệt của nàng đã chinh phục gã, khi gã thất tâm thì chính nàng giống như dương quang ấm áp ấp ủ gã, làm sống dậy cảm xúc trong lòng gã, gã cho rằng bản thân đã gặp được người con gái chân chính của mình thì không ngờ thiên ý lại hí lộng. Trong tửu quán nhỏ bé bên đường vẳng ra giọng ca êm ái, khúc điệu nghe quen thuộc. Tử Xuyên Tú bỗng nhớ, chính đêm đó ở Hà khâu, gã và Lâm Vũ đã cùng nghe bài hát này.</w:t>
      </w:r>
    </w:p>
    <w:p>
      <w:pPr>
        <w:pStyle w:val="BodyText"/>
      </w:pPr>
      <w:r>
        <w:t xml:space="preserve">Gã ngừng chân, lắng nghe thanh âm êm ái pha lẫn thương tang: "Ta từng yêu sâu sắc một cô nương, nàng ôn nhu tựa vào vai ta, đêm đó trong phòng ngập tràn ánh trăng, nàng dịu dàng quấn lấy ta. Ta cho rằng nàng sẽ luôn ở cạnh ta, ta cho rằng ái tình sẽ là vĩnh viễn, nhưng một đêm trăng ảm đạm, nàng đi đến một nơi mà ta không thể biết..."</w:t>
      </w:r>
    </w:p>
    <w:p>
      <w:pPr>
        <w:pStyle w:val="BodyText"/>
      </w:pPr>
      <w:r>
        <w:t xml:space="preserve">Nhớ đến những lúc vui vẻ bên nhau, nhớ đến đôi mắt long lanh như sao trời, lẳng lặng nghe hát, mặt gã thấm ướt tự khi nào, đưa tay quệt ngang, toàn là nước mắt. Nước mắt không rơi xuống, kết thàng lớp băng mỏng trên gò má gã, tinh oánh trong veo.</w:t>
      </w:r>
    </w:p>
    <w:p>
      <w:pPr>
        <w:pStyle w:val="BodyText"/>
      </w:pPr>
      <w:r>
        <w:t xml:space="preserve">"Lâm Vũ, Lâm Vũ!" Gã lẩm nhẩm: "Ta nhất định cứu muội thoát khốn!"</w:t>
      </w:r>
    </w:p>
    <w:p>
      <w:pPr>
        <w:pStyle w:val="BodyText"/>
      </w:pPr>
      <w:r>
        <w:t xml:space="preserve">* * *</w:t>
      </w:r>
    </w:p>
    <w:p>
      <w:pPr>
        <w:pStyle w:val="BodyText"/>
      </w:pPr>
      <w:r>
        <w:t xml:space="preserve">Ngày một tháng hai năm bảy tám bốn, ba giờ sáng, sương mù mùa đông còn là đà phủ dày trên khoảng không phía trên khu rừng, vụ khí trắng đục như sữa vướng víu trên đầu không tan.</w:t>
      </w:r>
    </w:p>
    <w:p>
      <w:pPr>
        <w:pStyle w:val="BodyText"/>
      </w:pPr>
      <w:r>
        <w:t xml:space="preserve">Trên công lộ ngoại ô, kị binh lập thành phương trận từ tốn tiến lên, bảo hộ mười mấy xe ngựa bên trong, thương nhọn chĩa lên trời như rừng, từng tốp kị binh chạy tới chạy lui tuần tra phía ngoài, đuốc chiếu sáng rực cả đoạn đường, mũi thương sắc bén phản chiếu ánh lửa lấp lánh, gương mặt sĩ binh nghiêm trang, tiếng vó ngựa trầm trọng vang trong đêm tĩnh, thỉnh thoảng lại có tiếng ngựa hí lên, tiếng giáp chạm leng keng.</w:t>
      </w:r>
    </w:p>
    <w:p>
      <w:pPr>
        <w:pStyle w:val="BodyText"/>
      </w:pPr>
      <w:r>
        <w:t xml:space="preserve">Phía trước vọng lại tiếng vó ngựa dồn dập, một kị binh xuất hiện trong đêm tối, chính là trinh sát phái đi trước. Gã trực tiếp chạy đến trước mặt một viên kị tướng toàn thân khoác giáp nhẹ, báo cáo: "Trưởng lão đại nhân, cự li biên cảnh còn ba mươi dặm, đường phía trước bình thường!"</w:t>
      </w:r>
    </w:p>
    <w:p>
      <w:pPr>
        <w:pStyle w:val="BodyText"/>
      </w:pPr>
      <w:r>
        <w:t xml:space="preserve">"Biết rồi". Viên kị tướng mở mũ trùm đầu, lộ ra gương mặt chữ điền rắn rỏi, cặp môi mỏng hơi nhếch lên, đôi mắt khẽ nheo".</w:t>
      </w:r>
    </w:p>
    <w:p>
      <w:pPr>
        <w:pStyle w:val="BodyText"/>
      </w:pPr>
      <w:r>
        <w:t xml:space="preserve">Y là Lâm Định, là trưởng lão Lâm gia kiêm Thính trưởng Bảo vệ thính, đây là chức vụ tương đương tổng tham mưu trưởng quân đội Lâm thị gia tộc.</w:t>
      </w:r>
    </w:p>
    <w:p>
      <w:pPr>
        <w:pStyle w:val="BodyText"/>
      </w:pPr>
      <w:r>
        <w:t xml:space="preserve">Mọi người đều biết, y cùng Lâm Duệ đều là người có tài tranh đua ghế tộc trưởng gia tộc, hai người bọn họ trước giờ có quan hệ vi diệu. Lâm gia tộc trưởng là Lâm Phàm chỉ định Lâm Định và Lâm Duệ cùng chịu trách nhiệm sự kiện Lưu Phong Sương lần này.</w:t>
      </w:r>
    </w:p>
    <w:p>
      <w:pPr>
        <w:pStyle w:val="BodyText"/>
      </w:pPr>
      <w:r>
        <w:t xml:space="preserve">Phái hai vị trưởng lão trọng thần đến chủ trì một sự kiên không phải là quá phức tạp, cao tầng ở Hà khâu đều suy đoán, dụng ý của Lâm Phàm có thể là mượn cơ hội khảo tra tài năng của hai người, chọn lựa người thích hợp kế thừa chức vị tộc trưởng.</w:t>
      </w:r>
    </w:p>
    <w:p>
      <w:pPr>
        <w:pStyle w:val="BodyText"/>
      </w:pPr>
      <w:r>
        <w:t xml:space="preserve">Trước đây do Lâm Duệ phụ trách đàm phán với Tử Xuyên gia, đàm phán tiến hành rất thành công, mắt thấy đối thủ đã giành được lợi thế, trong lòng Lâm Định rất nôn nóng.</w:t>
      </w:r>
    </w:p>
    <w:p>
      <w:pPr>
        <w:pStyle w:val="BodyText"/>
      </w:pPr>
      <w:r>
        <w:t xml:space="preserve">Y phí hết tâm sức bố trí an toàn nghiêm mật nhất, chỉ mong có người đến cướp tù để lập công chứng tỏ bản thân. Mắt thấy thành tích của Lâm Duệ đều được mọi người biết, công lao của bản thân lại chẳng ai đoái hoài, y phẫn nộ muốn công cáo cho cả thế giới biết: "Lưu Phong Sương ở đây! Muốn cướp người thì mau đến a!"</w:t>
      </w:r>
    </w:p>
    <w:p>
      <w:pPr>
        <w:pStyle w:val="BodyText"/>
      </w:pPr>
      <w:r>
        <w:t xml:space="preserve">Lâm Định hồi thần lại từ trong tưởng tượng, cười khổ nghĩ: Cướp người? Một đội quân tinh nhuệ khí thế hừng hừng thế này, có kẻ nào ngu dám tìm đến gây sự? Nếu suốt dọc đường bình an, không có sự kiện để chứng tỏ tài năng, bản thân coi như đã thua Lâm Duệ.</w:t>
      </w:r>
    </w:p>
    <w:p>
      <w:pPr>
        <w:pStyle w:val="BodyText"/>
      </w:pPr>
      <w:r>
        <w:t xml:space="preserve">Y hạ lệnh: "Thời gian còn sớm, không cần quá nôn nóng, tốc độ có thể giảm xuống". Mệnh lệnh nhanh chóng truyền khắp đội ngũ.</w:t>
      </w:r>
    </w:p>
    <w:p>
      <w:pPr>
        <w:pStyle w:val="BodyText"/>
      </w:pPr>
      <w:r>
        <w:t xml:space="preserve">Trong xe ngựa ở giữa đội hình, ngẩng đầu ngắm vầng trăng cong cong thấp thoáng trong mây, Lưu Phong Sương đột nhiên có cảm xúc, nhỏ giọng ngâm nga: "Sinh mệnh, bất quá là một đoạn thời gian ngắn ngủi, mây bay, nước chảy, thoáng chốc đã xa xôi".</w:t>
      </w:r>
    </w:p>
    <w:p>
      <w:pPr>
        <w:pStyle w:val="BodyText"/>
      </w:pPr>
      <w:r>
        <w:t xml:space="preserve">Hai vị bí doanh cao thủ ngồi đối diện trao đổi ánh mắt: Trong lời của Lưu Phong Sương đã bộc lộ ý chết. Một vị trung niên cao thủ tằng hắng một tiếng: "Công chúa điện hạ không nên nghĩ quá xấu. Ngài thân phận cao quý, lại là đại danh tướng, Tử Xuyên gia sao làm hại nàng, kẻ thức thời là tuấn kiệt, cả Sâm các hạ cũng hàng Tử Xuyên gia, ngài cố chấp làm gì?"</w:t>
      </w:r>
    </w:p>
    <w:p>
      <w:pPr>
        <w:pStyle w:val="BodyText"/>
      </w:pPr>
      <w:r>
        <w:t xml:space="preserve">Lưu Phong Sương hờ hững cười, Lưu Phong Sâm là Lưu Phong Sâm, nàng là nàng. Vô luận Tử Xuyên Tham Tinh mến tài thế nào thì lão cũng không thể để một nhân vật nguy hiểm cao độ tồn tại trước mắt lão.</w:t>
      </w:r>
    </w:p>
    <w:p>
      <w:pPr>
        <w:pStyle w:val="BodyText"/>
      </w:pPr>
      <w:r>
        <w:t xml:space="preserve">Nàng gật đầu: "Làm phiền quan tâm rồi!"</w:t>
      </w:r>
    </w:p>
    <w:p>
      <w:pPr>
        <w:pStyle w:val="BodyText"/>
      </w:pPr>
      <w:r>
        <w:t xml:space="preserve">Trung niên cao thủ nghiêng người hồi lễ: "Công chúa điện hạ, chúng tôi đều là phụng lệnh hành sự, có chỗ đắc tội, xin thông cảm cho".</w:t>
      </w:r>
    </w:p>
    <w:p>
      <w:pPr>
        <w:pStyle w:val="BodyText"/>
      </w:pPr>
      <w:r>
        <w:t xml:space="preserve">"Tôi hiểu". Lưu Phong Sương nhìn người cao thủ trẻ tuổi bên cạnh nãy giờ không lên tiếng, cười nói: "Mấy ngày qua nhờ các hạ bảo vệ, làm phiền nhiều rồi".</w:t>
      </w:r>
    </w:p>
    <w:p>
      <w:pPr>
        <w:pStyle w:val="BodyText"/>
      </w:pPr>
      <w:r>
        <w:t xml:space="preserve">Thanh niên đó tức thì đỏ mặt, ánh mắt Lưu Phong Sương nhu hòa nhưng phảng phất xuyên thấu tâm linh gã, gã buột miệng nói: "Công chúa điện hạ, ngài còn có tâm nguyện gì không? Tại hạ nguyện ý ra sức".</w:t>
      </w:r>
    </w:p>
    <w:p>
      <w:pPr>
        <w:pStyle w:val="BodyText"/>
      </w:pPr>
      <w:r>
        <w:t xml:space="preserve">Trung niên cao thủ liền nhíu mày, lời trách đã ra đến miệng nhưng lại nhịn không nói.</w:t>
      </w:r>
    </w:p>
    <w:p>
      <w:pPr>
        <w:pStyle w:val="BodyText"/>
      </w:pPr>
      <w:r>
        <w:t xml:space="preserve">Lưu Phong Sương phong hoa tuyệt đại, chớ nói những thanh niên chưa trải đời, cả bản thân y cũng khó tránh động lòng. Tuổi trẻ ai không ngông cuồng? Anh kiệt đương thế chỉ còn mạng trong khoảng khắc, nếu như có thể giúp nàng hoàn thành tâm nguyện dở dang, vậy cũng không phải là chuyện gì lớn.</w:t>
      </w:r>
    </w:p>
    <w:p>
      <w:pPr>
        <w:pStyle w:val="BodyText"/>
      </w:pPr>
      <w:r>
        <w:t xml:space="preserve">Y thở dài: "Công chúa điện hạ, nếu ngài có tâm nguyện, nếu như chúng tôi có khả năng, nhất định sẽ làm giúp ngài. Xin yên tâm, chúng tôi sẽ không báo cáo lên trên".</w:t>
      </w:r>
    </w:p>
    <w:p>
      <w:pPr>
        <w:pStyle w:val="BodyText"/>
      </w:pPr>
      <w:r>
        <w:t xml:space="preserve">Lưu Phong Sương rất nghiêm túc gật đầu: "Hảo ý hai vị, tiểu nữ ghi nhớ trong lòng".</w:t>
      </w:r>
    </w:p>
    <w:p>
      <w:pPr>
        <w:pStyle w:val="BodyText"/>
      </w:pPr>
      <w:r>
        <w:t xml:space="preserve">Nàng nhíu mày suy nghĩ: "Liệu có nên nhờ người trẻ tuổi này chuyển lời cáo biệt cho huynh ấy, lưu lại một lời cho huynh ấy? Nhưng huynh ấy là quân nhân Tử Xuyên gia, làm thế sẽ liên lụy huynh ấy, ta hiểu lòng quân, quân hiểu lòng ta, tâm ý tương thông là đủ rồi, hà tất phải làm chuyện nhi nữ tầm thường đó? Để huynh ấy giữ một hồi ức tốt đẹp về Lâm Vũ, vui vẻ sống tiếp, vậy không phải tốt hơn sao?"</w:t>
      </w:r>
    </w:p>
    <w:p>
      <w:pPr>
        <w:pStyle w:val="BodyText"/>
      </w:pPr>
      <w:r>
        <w:t xml:space="preserve">Cuối cùng, nàng quyết định buông bỏ ý nghĩ đó: "Đa tạ, tôi tung hoành mười năm bất bại, sống rất ý nghĩa, chết không hối hận".</w:t>
      </w:r>
    </w:p>
    <w:p>
      <w:pPr>
        <w:pStyle w:val="BodyText"/>
      </w:pPr>
      <w:r>
        <w:t xml:space="preserve">Hai vị cao thủ lộ xuất biểu tình đồng tình, mọi người đều biết, Lưu Phong Sương rơi vào tay Tử Xuyên gia, tiền đồ hung đa cát thiểu. Một nữ tử xinh đẹp như hoa xuân, chỉ khoảng khắc nữa là điêu linh, thật quá đáng thương!</w:t>
      </w:r>
    </w:p>
    <w:p>
      <w:pPr>
        <w:pStyle w:val="BodyText"/>
      </w:pPr>
      <w:r>
        <w:t xml:space="preserve">Không khí trong xe chùng xuống, Lưu Phong Sương lại là người an ủi ngược lại bọn họ: "Không cần thương xót tôi, tôi tạo sát nghiệt quá lớn, vì tôi, không biết bao nhiêu thê tử mất chồng, con cái mất cha, đây là báo ứng của tôi".</w:t>
      </w:r>
    </w:p>
    <w:p>
      <w:pPr>
        <w:pStyle w:val="BodyText"/>
      </w:pPr>
      <w:r>
        <w:t xml:space="preserve">Người thanh niên ửng đỏ mắt, quay đầu không nỡ nhìn gương mặt xinh đẹp trắng xanh đối diện.</w:t>
      </w:r>
    </w:p>
    <w:p>
      <w:pPr>
        <w:pStyle w:val="BodyText"/>
      </w:pPr>
      <w:r>
        <w:t xml:space="preserve">Tiếng bánh xe nhịp trên đường theo một tiết tấu, xe ngựa ổn định tiến tới, tiếng vó ngựa rầm rập bên tai, Lưu Phong Sương yên lặng xuất thần.</w:t>
      </w:r>
    </w:p>
    <w:p>
      <w:pPr>
        <w:pStyle w:val="BodyText"/>
      </w:pPr>
      <w:r>
        <w:t xml:space="preserve">Đột nhiên, xe ngựa chấn động, đột ngột dừng lại, ba người phản ứng ngồi thẳng dậy, tiếng bước chân bên ngoài lộn xộn, trong thanh âm lộ xuất kinh hoảng.</w:t>
      </w:r>
    </w:p>
    <w:p>
      <w:pPr>
        <w:pStyle w:val="BodyText"/>
      </w:pPr>
      <w:r>
        <w:t xml:space="preserve">Ba người trong xe nhìn nhau, trong đầu đều xuất hiện chung suy nghĩ: "Chẳng lẽ có người cướp tù?"</w:t>
      </w:r>
    </w:p>
    <w:p>
      <w:pPr>
        <w:pStyle w:val="BodyText"/>
      </w:pPr>
      <w:r>
        <w:t xml:space="preserve">"Chuyện gì?" Lâm Định gằn giọng quát.</w:t>
      </w:r>
    </w:p>
    <w:p>
      <w:pPr>
        <w:pStyle w:val="BodyText"/>
      </w:pPr>
      <w:r>
        <w:t xml:space="preserve">Quân quan tiền tiếu đội kinh hoảng chạy đến: "Trưởng lão, phía trước có người ngăn cản!"</w:t>
      </w:r>
    </w:p>
    <w:p>
      <w:pPr>
        <w:pStyle w:val="BodyText"/>
      </w:pPr>
      <w:r>
        <w:t xml:space="preserve">"Có người cản đường?" Lâm Định vui mừng ngoài ý, buột miệng: "Quá tốt rồi! Địch nhân có bao nhiêu?"</w:t>
      </w:r>
    </w:p>
    <w:p>
      <w:pPr>
        <w:pStyle w:val="BodyText"/>
      </w:pPr>
      <w:r>
        <w:t xml:space="preserve">'Quá tốt rồi?" Quân quan đó ngẩn ra: "Trưởng lão, chỉ có một người!"</w:t>
      </w:r>
    </w:p>
    <w:p>
      <w:pPr>
        <w:pStyle w:val="BodyText"/>
      </w:pPr>
      <w:r>
        <w:t xml:space="preserve">"Chỉ có một người?" Lâm Định cũng ngẩn ra, mắng: "Lưu Phong gia bị điên à!" Một người cũng dám đến cướp tù, làm chuyện điên cuồng như thế chỉ có đám bộ hạ khùng điên của Lưu Phong Sương mới dám.</w:t>
      </w:r>
    </w:p>
    <w:p>
      <w:pPr>
        <w:pStyle w:val="BodyText"/>
      </w:pPr>
      <w:r>
        <w:t xml:space="preserve">Lâm Định vung tay: "Được rồi, các ngươi đuổi hắn đi là được rồi".</w:t>
      </w:r>
    </w:p>
    <w:p>
      <w:pPr>
        <w:pStyle w:val="BodyText"/>
      </w:pPr>
      <w:r>
        <w:t xml:space="preserve">Y chuyển thân định đi, quân quan đó kêu lên sau lưng: "Trưởng lão, người này không giống người thường a! Hắn..."</w:t>
      </w:r>
    </w:p>
    <w:p>
      <w:pPr>
        <w:pStyle w:val="BodyText"/>
      </w:pPr>
      <w:r>
        <w:t xml:space="preserve">"Hừ, không giống người thường?" Lâm Định xoay người lại, trào lộng nhìn tên bộ hạ: "Hắn là có ba đầu sáu tay hay là bốn chân?"</w:t>
      </w:r>
    </w:p>
    <w:p>
      <w:pPr>
        <w:pStyle w:val="BodyText"/>
      </w:pPr>
      <w:r>
        <w:t xml:space="preserve">"Người này...người này..." Quân quan đó lắp bắp không biết nói sao.</w:t>
      </w:r>
    </w:p>
    <w:p>
      <w:pPr>
        <w:pStyle w:val="BodyText"/>
      </w:pPr>
      <w:r>
        <w:t xml:space="preserve">Lâm Định nhìn ra có chỗ không đúng, gằn giọng: "Chẳng lẽ có gì khó khăn sao? Cả một đội tiền tiếu mà không thể đánh đuổi được một người sao?"</w:t>
      </w:r>
    </w:p>
    <w:p>
      <w:pPr>
        <w:pStyle w:val="BodyText"/>
      </w:pPr>
      <w:r>
        <w:t xml:space="preserve">"Nhưng mà...người này..." Quân quan đó lắp bắp một hồi, cuối cùng nói một câu: "Chúng tôi đuổi hắn không được!"</w:t>
      </w:r>
    </w:p>
    <w:p>
      <w:pPr>
        <w:pStyle w:val="BodyText"/>
      </w:pPr>
      <w:r>
        <w:t xml:space="preserve">Gã nhăn nhó: "Người này rất lợi hại, tiền tiếu đội bị đánh ngã toàn bộ!"</w:t>
      </w:r>
    </w:p>
    <w:p>
      <w:pPr>
        <w:pStyle w:val="BodyText"/>
      </w:pPr>
      <w:r>
        <w:t xml:space="preserve">Một đội tiền tiếu gồm một quân quan và mười lăm binh sĩ, hiện tại lại bị một người đánh ngã? Lâm Định kinh ngạc: "Mười mấy người các ngươi không đánh lại một mình hắn?"</w:t>
      </w:r>
    </w:p>
    <w:p>
      <w:pPr>
        <w:pStyle w:val="BodyText"/>
      </w:pPr>
      <w:r>
        <w:t xml:space="preserve">"Hạ quan vô năng, thật thấy hổ thẹn, chỉ cầu đại nhân phái một trung đội tăng viện, lần này nhất định đuổi được hắn đi!"</w:t>
      </w:r>
    </w:p>
    <w:p>
      <w:pPr>
        <w:pStyle w:val="BodyText"/>
      </w:pPr>
      <w:r>
        <w:t xml:space="preserve">"Không cần gấp" Lâm Định trầm giọng hỏi: "Người đó, hắn có biểu lộ thân phận và mục đích xuất hiện cản đường không?"</w:t>
      </w:r>
    </w:p>
    <w:p>
      <w:pPr>
        <w:pStyle w:val="BodyText"/>
      </w:pPr>
      <w:r>
        <w:t xml:space="preserve">"Hắn không có đề cập đến thân phận, bất quá yêu cầu chỉ huy tối cao phụ trách công tác phía chúng ta đến gặp hắn".</w:t>
      </w:r>
    </w:p>
    <w:p>
      <w:pPr>
        <w:pStyle w:val="BodyText"/>
      </w:pPr>
      <w:r>
        <w:t xml:space="preserve">"Muốn ta đi gặp hắn?" Trong mắt Lâm Định thoáng qua tia nghi hoặc: "Hắn dùng binh khí gì đánh ngã các người? Chớ có che giấu, nói sự thật".</w:t>
      </w:r>
    </w:p>
    <w:p>
      <w:pPr>
        <w:pStyle w:val="BodyText"/>
      </w:pPr>
      <w:r>
        <w:t xml:space="preserve">Quân quan đó hổ thẹn đáp: "Đại nhân, hắn có đeo kiếm nhưng không có dùng, đơn giản dùng quyền đánh ngã chúng tôi".</w:t>
      </w:r>
    </w:p>
    <w:p>
      <w:pPr>
        <w:pStyle w:val="BodyText"/>
      </w:pPr>
      <w:r>
        <w:t xml:space="preserve">"Tay không đánh ngã cả một tiểu đội?" Tròng mắt Lâm Định bỗng giật nhẹ, hỏi tiếp: "Tả hình dáng của hắn xem?"</w:t>
      </w:r>
    </w:p>
    <w:p>
      <w:pPr>
        <w:pStyle w:val="BodyText"/>
      </w:pPr>
      <w:r>
        <w:t xml:space="preserve">"Hắn cao gầy, áo choàng đen, đội mũ đen che mặt, hông đeo trường kiếm đen".</w:t>
      </w:r>
    </w:p>
    <w:p>
      <w:pPr>
        <w:pStyle w:val="BodyText"/>
      </w:pPr>
      <w:r>
        <w:t xml:space="preserve">"Trên áo choàng và vỏ kiếm còn có tiêu chí Kim cận hoa, phải không?"</w:t>
      </w:r>
    </w:p>
    <w:p>
      <w:pPr>
        <w:pStyle w:val="BodyText"/>
      </w:pPr>
      <w:r>
        <w:t xml:space="preserve">Quân quan đó kinh ngạc hỏi lại: "Trưởng lão, ngài sao biết được?"</w:t>
      </w:r>
    </w:p>
    <w:p>
      <w:pPr>
        <w:pStyle w:val="BodyText"/>
      </w:pPr>
      <w:r>
        <w:t xml:space="preserve">Lâm Định nghiêm sắc mặt, nhỏ giọng hỏi: "Hắn xuất thủ thế nào, ngươi có nhìn rõ không?"</w:t>
      </w:r>
    </w:p>
    <w:p>
      <w:pPr>
        <w:pStyle w:val="BodyText"/>
      </w:pPr>
      <w:r>
        <w:t xml:space="preserve">Quân quan đó xấu hổ muốn chết: "Xin lỗi đại nhân, hắn xuất thủ quá nhanh, trời đêm lại tối, chúng tôi đều không thấy rõ".</w:t>
      </w:r>
    </w:p>
    <w:p>
      <w:pPr>
        <w:pStyle w:val="BodyText"/>
      </w:pPr>
      <w:r>
        <w:t xml:space="preserve">Tim Lâm Định nhảy thót một cái: thân thể cao gầy, võ nghệ cao cường, dùng kiếm, không để người ta thấy chân diện mục, y phục và vũ khí có tiêu chí Kim cận hoa, đơn thương độc mã xuất hiện? Cao thủ mạnh nhất trong truyền thuyết xuất hiện trong đầu y.</w:t>
      </w:r>
    </w:p>
    <w:p>
      <w:pPr>
        <w:pStyle w:val="BodyText"/>
      </w:pPr>
      <w:r>
        <w:t xml:space="preserve">Có phải ông ấy không? Ông ấy đã mất liên lạc với Lâm gia hơn năm mươi năm, hôm nay đột nhiên xuất hiện, vì cái gì chứ?</w:t>
      </w:r>
    </w:p>
    <w:p>
      <w:pPr>
        <w:pStyle w:val="BodyText"/>
      </w:pPr>
      <w:r>
        <w:t xml:space="preserve">Lâm Định khổ não suy tư một trận, cuối cùng hạ lệnh: "Mọi người giữ nguyên đội ngũ chờ phía sau, ta sẽ quay lại".</w:t>
      </w:r>
    </w:p>
    <w:p>
      <w:pPr>
        <w:pStyle w:val="BodyText"/>
      </w:pPr>
      <w:r>
        <w:t xml:space="preserve">Dưới ánh mắt chăm chú của chúng nhân, y nhảy lên ngựa, ra roi chạy thẳng về trước.</w:t>
      </w:r>
    </w:p>
    <w:p>
      <w:pPr>
        <w:pStyle w:val="BodyText"/>
      </w:pPr>
      <w:r>
        <w:t xml:space="preserve">Chạy chừng hai mươi lăm phút, phía trước xuất hiện mấy ngọn đuốc đang cháy, là tiểu đội tiền tiếu bỏ chạy vứt lại.</w:t>
      </w:r>
    </w:p>
    <w:p>
      <w:pPr>
        <w:pStyle w:val="BodyText"/>
      </w:pPr>
      <w:r>
        <w:t xml:space="preserve">Lâm Định giảm tốc độ ngựa, cảnh giới nhìn xung quanh. Nhờ ánh sáng của đuốc, y phát hiện vị trí của hắc y nhân thần bí đó.</w:t>
      </w:r>
    </w:p>
    <w:p>
      <w:pPr>
        <w:pStyle w:val="BodyText"/>
      </w:pPr>
      <w:r>
        <w:t xml:space="preserve">Hắc y nhân căn bản không ẩn giấu bản thân, đứng thẳng sừng sững trên đường, hai tay thong thả duỗi xuống. Đúng như quân quan tiền tiếu đội miêu tả, áo choàng đen, mũ đen, trên áo choàng có tiêu chí Kim cận hoa khi ẩn khi hiện trong ánh đuốc, vụ khí quanh quẩn bao lấy hắc y nhân, thân hình cao gầy lộ xuất biểu thái tịch mịch.</w:t>
      </w:r>
    </w:p>
    <w:p>
      <w:pPr>
        <w:pStyle w:val="BodyText"/>
      </w:pPr>
      <w:r>
        <w:t xml:space="preserve">Nhìn hắc y nhân, lòng bàn tay Lâm Định túa mồ hôi như nước. Người phía trước tuy không động nhưng thân ảnh như gần như xa, bản thân vô pháp nắm được phương vị của đối phương, đây đúng là một cảm giác rất huyền diệu, không gian phảng phất gãy khúc quanh thân thể hắc y nhân đó.</w:t>
      </w:r>
    </w:p>
    <w:p>
      <w:pPr>
        <w:pStyle w:val="BodyText"/>
      </w:pPr>
      <w:r>
        <w:t xml:space="preserve">Vốn nhai đạo nằm bên rừng, đêm tối phải có nhiều tiếng chim rúc trùng kêu, nhưng hiện tại, không gian u tĩnh như chết, áp lực vô hình bức bách Lâm Định hô hấp khó khăn, tim đập thình thịch.</w:t>
      </w:r>
    </w:p>
    <w:p>
      <w:pPr>
        <w:pStyle w:val="BodyText"/>
      </w:pPr>
      <w:r>
        <w:t xml:space="preserve">"Hát!" Lâm Định quát lớn một tiếng vang như sấm trong không gian đang u tĩnh, vô số chim chóc kinh hãi từ rừng bay lên. Mượn tiếng hét trợ u nhảy xuống ngựa, quát hỏi: "Ngươi là ai, dám cản trợ đại quân ta hành quân?"</w:t>
      </w:r>
    </w:p>
    <w:p>
      <w:pPr>
        <w:pStyle w:val="BodyText"/>
      </w:pPr>
      <w:r>
        <w:t xml:space="preserve">Thần bí nhân không chút cử động, thần thái vẫn hệt như cũ.</w:t>
      </w:r>
    </w:p>
    <w:p>
      <w:pPr>
        <w:pStyle w:val="BodyText"/>
      </w:pPr>
      <w:r>
        <w:t xml:space="preserve">Lâm Định rút đao, "Xoát" một tiếng, quân đao vẽ một đường sáng lấp lánh trong đêm tối, loáng qua rồi tắt.</w:t>
      </w:r>
    </w:p>
    <w:p>
      <w:pPr>
        <w:pStyle w:val="BodyText"/>
      </w:pPr>
      <w:r>
        <w:t xml:space="preserve">Y chĩa mũi đao về đối phương, thân hình bất động như núi, khí thế vững vàng: "Mời các hạ báo tính danh!"</w:t>
      </w:r>
    </w:p>
    <w:p>
      <w:pPr>
        <w:pStyle w:val="BodyText"/>
      </w:pPr>
      <w:r>
        <w:t xml:space="preserve">Chiêu bạt đao của Lâm Định là thế khởi đầu của bộ đao pháp đích truyền của Lâm gia, Lâm Định sử rất đẹp mắt, nhưng không ngờ thần bí nhân căn bản không có phản ứng, hắn ngẩng đầu chăm chú nhìn tinh không, thâm tình như đang ngắm lại người yêu sau thời gian dài xa cách, dường như chẳng nhận biết có một mũi đao đang chĩa vào mình.</w:t>
      </w:r>
    </w:p>
    <w:p>
      <w:pPr>
        <w:pStyle w:val="BodyText"/>
      </w:pPr>
      <w:r>
        <w:t xml:space="preserve">Người này nếu không phải là người điên thì là một cao thủ tuyệt đỉnh!</w:t>
      </w:r>
    </w:p>
    <w:p>
      <w:pPr>
        <w:pStyle w:val="BodyText"/>
      </w:pPr>
      <w:r>
        <w:t xml:space="preserve">Lâm Định càng nghỉ càng lo lắng, vôi báo tính danh trước: "Tại hạ Lâm Định, là tử đệ huyết mạch Lâm thị. Các hạ không nhường đường, tôi sẽ không khách khí!" Y đặc biệt nhấn mạnh huyết mạch của Lâm gia, nếu như đối phương đích thị là "ông ấy", dựa vào quan hệ với Lâm gia, chắc không thể hạ trọng thủ giết mình?</w:t>
      </w:r>
    </w:p>
    <w:p>
      <w:pPr>
        <w:pStyle w:val="BodyText"/>
      </w:pPr>
      <w:r>
        <w:t xml:space="preserve">Y thầm súc nội lực, tu bổ khí thế, quát lớn: "Xem chiêu!" Tư thế sắp lao tới, đối phương đột nhiên quay đầu nhìn y, Lâm Định tức thì như rơi vào hố băng, đấu chí tiêu tan: trong khoảng khắc chớp mắt nà cảm thấy kiếm khí xung thiên, nhưng không hề cảm nhận được sát ý.</w:t>
      </w:r>
    </w:p>
    <w:p>
      <w:pPr>
        <w:pStyle w:val="BodyText"/>
      </w:pPr>
      <w:r>
        <w:t xml:space="preserve">Nếu như mình xông tới, ông ấy liệu có giết mình không? Lâm Định tự hỏi.</w:t>
      </w:r>
    </w:p>
    <w:p>
      <w:pPr>
        <w:pStyle w:val="BodyText"/>
      </w:pPr>
      <w:r>
        <w:t xml:space="preserve">Nhớ đến truyền thuyết "Ông ấy" hỉ nộ vô thường, Lâm Định toát mồ hôi, y nhỏ giọng hỏi: "Các hạ rốt cuộc là ai? Xin mời nói rõ".</w:t>
      </w:r>
    </w:p>
    <w:p>
      <w:pPr>
        <w:pStyle w:val="BodyText"/>
      </w:pPr>
      <w:r>
        <w:t xml:space="preserve">Gió đêm lạnh lẽo thổi qua, một tiếng thở dài khẽ khàng như có như không thoảng trong gió.</w:t>
      </w:r>
    </w:p>
    <w:p>
      <w:pPr>
        <w:pStyle w:val="BodyText"/>
      </w:pPr>
      <w:r>
        <w:t xml:space="preserve">"Con cháu Lâm gia, ngươi chắc biết ta là ai!"</w:t>
      </w:r>
    </w:p>
    <w:p>
      <w:pPr>
        <w:pStyle w:val="BodyText"/>
      </w:pPr>
      <w:r>
        <w:t xml:space="preserve">Cũng không thấy động tác của người đó, đột nhiên đã đến trước mặt Lâm Định, trường kiếm nhẹ nhàng vung lên phía trước, Lâm Định lập tức nhảy lùi về sau, hất đao ngăn cản. "Đinh" một tiếng vang, đao kiếm va chạm xẹt tia lửa, yết hầu của y chợt lạnh, trường kiếm của đối phương đã kề lên cổ y.</w:t>
      </w:r>
    </w:p>
    <w:p>
      <w:pPr>
        <w:pStyle w:val="BodyText"/>
      </w:pPr>
      <w:r>
        <w:t xml:space="preserve">Đường đi của chiêu kiếm Lâm Định cho là thấy rất rõ, hơn nữa cũng ngăn cản được kiếm chiếu, nào ngờ kiếm chiêu biến đổi quỷ dị, trong không khí bỗng xuất hiện thanh kiếm thứ hai đột nhiên đè lên cổ y, đây là kiếm pháp gì vậy?</w:t>
      </w:r>
    </w:p>
    <w:p>
      <w:pPr>
        <w:pStyle w:val="BodyText"/>
      </w:pPr>
      <w:r>
        <w:t xml:space="preserve">Trong nháy mắt, Lâm Định kinh hoảng hô hoán: "Ảo ảnh kiếm! Ảo ảnh kiếm trong truyền thuyết!"</w:t>
      </w:r>
    </w:p>
    <w:p>
      <w:pPr>
        <w:pStyle w:val="BodyText"/>
      </w:pPr>
      <w:r>
        <w:t xml:space="preserve">"Ba văn công", thiên hạ đệ nhất kì công tuyệt kĩ, thần công trấn quốc của Quang minh hoàng triều, hơn bảy trăm năm nay, thứ võ nghệ nổi danh này chính là biểu hiện của đế quốc cường thịnh một thời, chứa đựng sắc thái hoàng quyền thần bí.</w:t>
      </w:r>
    </w:p>
    <w:p>
      <w:pPr>
        <w:pStyle w:val="BodyText"/>
      </w:pPr>
      <w:r>
        <w:t xml:space="preserve">Chỉ có con cháu Lâm gia mới biết, "Ba văn công" kì thật không phải là khí công, nó là một thể hệ võ công bác đại tnh thâm, bao quát mười bảy loại tuyệt kỹ: nội công, kiếm pháp, không thủ bác kích, đao pháp, thương pháp, ám khí, khinh công...mà giữa những tuyệt kỹ này đều có liên hệ tương sinh tương khắc.</w:t>
      </w:r>
    </w:p>
    <w:p>
      <w:pPr>
        <w:pStyle w:val="BodyText"/>
      </w:pPr>
      <w:r>
        <w:t xml:space="preserve">Trong mười bảy loại tuyệt kỹ, nổi danh nhất dĩ nhiên là "Ba văn khí công", nhưng người ngoài không hiểu, tuyệt kỹ uy lực nhất là "Cuồng đao", nhưng nếu luận về sự xảo diệu thì "Ảo ảnh kiếm" mới là số một.</w:t>
      </w:r>
    </w:p>
    <w:p>
      <w:pPr>
        <w:pStyle w:val="BodyText"/>
      </w:pPr>
      <w:r>
        <w:t xml:space="preserve">Trong sách xưa có miêu tả như sau: "Ảo ảnh kiếm xuất, quỷ thần mạc trắc!" Theo sự sụp đổ của Quang minh hoàng triều, Ba văn công thất truyền, Ảo ảnh kiếm pháp dĩ nhiên cũng thất truyền.</w:t>
      </w:r>
    </w:p>
    <w:p>
      <w:pPr>
        <w:pStyle w:val="BodyText"/>
      </w:pPr>
      <w:r>
        <w:t xml:space="preserve">Lâm Định còn phát giác, trên kiếm có đối phương có quán chú nội lực tương đồng với nội công Lâm gia, chỉ hơi khác là nội lực đối phương tinh thuần hơn, nghĩ đối phương tu luyện Ba văn khí công bản chính thống, dĩ nhiên inh hơn cách tu luyện tàn khuyết của Lâm gia.</w:t>
      </w:r>
    </w:p>
    <w:p>
      <w:pPr>
        <w:pStyle w:val="BodyText"/>
      </w:pPr>
      <w:r>
        <w:t xml:space="preserve">Ảo ảnh kiếm, Ba văn công, đương thế nắm hai loại tuyệt kỹ này, ngoài "Ông ấy" thì còn là ai?</w:t>
      </w:r>
    </w:p>
    <w:p>
      <w:pPr>
        <w:pStyle w:val="BodyText"/>
      </w:pPr>
      <w:r>
        <w:t xml:space="preserve">"Choang", kiếm quay về vỏ, thần bí nhân đó phiêu phiêu quay về chỗ cũ.</w:t>
      </w:r>
    </w:p>
    <w:p>
      <w:pPr>
        <w:pStyle w:val="BodyText"/>
      </w:pPr>
      <w:r>
        <w:t xml:space="preserve">Không còn gì để hoài nghi, Lâm Định quỳ xuống: "Không biết Minh vương tiền bối thân lâm, vãn bối lỗ mãng đắc tội! Không biêt tiền bối có gì phân phó?"</w:t>
      </w:r>
    </w:p>
    <w:p>
      <w:pPr>
        <w:pStyle w:val="BodyText"/>
      </w:pPr>
      <w:r>
        <w:t xml:space="preserve">Một thanh âm trầm thấp vang lên: "Giao Lưu Phong Sương cho ta".</w:t>
      </w:r>
    </w:p>
    <w:p>
      <w:pPr>
        <w:pStyle w:val="BodyText"/>
      </w:pPr>
      <w:r>
        <w:t xml:space="preserve">"Sao!" Không ngờ là yêu cầu này, trán Lâm Định toát mồ hôi: "Minh vương điện hạ, ngài làm khó vãn bối rồi. Tuy Lưu Phong Sương hiện do vãn bối phụ trách, nhưng gia tộc trưởng đã đáp ứng giao nàng cho Tử Xuyện gia, nếu không giao người cho Tử Xuyên gia, đắc tội với Tử Xuyên gia, chúng tôi coi như đại họa lâm đầu!"</w:t>
      </w:r>
    </w:p>
    <w:p>
      <w:pPr>
        <w:pStyle w:val="BodyText"/>
      </w:pPr>
      <w:r>
        <w:t xml:space="preserve">"Ngu ngốc!" Thanh âm đó hư vô phiêu miểu, giống như từ địa phương rất xa truyền đến, lại nghe rất rõ ràng: "Các ngươi giao Lưu Phong Sương cho Tử Xuyên gia, đó mới là đại họa lâm đầu!"</w:t>
      </w:r>
    </w:p>
    <w:p>
      <w:pPr>
        <w:pStyle w:val="BodyText"/>
      </w:pPr>
      <w:r>
        <w:t xml:space="preserve">"Vãn bối không rõ, ý của điện hạ là?"</w:t>
      </w:r>
    </w:p>
    <w:p>
      <w:pPr>
        <w:pStyle w:val="BodyText"/>
      </w:pPr>
      <w:r>
        <w:t xml:space="preserve">"Thiên hạ chia ba, Lâm gia có thể đứng vững. Nếu Lưu Phong thị suy yếu, thiên hạ nhất thống quy về Tử Xuyên gia, Lâm gia có còn chỗ đứng không? Tiểu tử Lâm phàm kiến thức thiển bạc, muốn hủy cơ nghiệp ba trăm năm của Lâm gia sao?"</w:t>
      </w:r>
    </w:p>
    <w:p>
      <w:pPr>
        <w:pStyle w:val="BodyText"/>
      </w:pPr>
      <w:r>
        <w:t xml:space="preserve">"Đúng, đúng, điện hạ kiến thức viễn đại, chúng tôi không thể so bì, nhưng ngài đòi Lưu Phong Sương ngay thì quá gấp, có thể cho chúng tôi thời gian thảo luận không?"</w:t>
      </w:r>
    </w:p>
    <w:p>
      <w:pPr>
        <w:pStyle w:val="BodyText"/>
      </w:pPr>
      <w:r>
        <w:t xml:space="preserve">"Hừ!" Trong tiếng hừ mang theo nộ khí, hắn trầm giọng đáp: "Ta hôm nay phải mang người đi. Nếu Lâm Định ngươi không chịu giao, ta sẽ tự đi lấy!"</w:t>
      </w:r>
    </w:p>
    <w:p>
      <w:pPr>
        <w:pStyle w:val="BodyText"/>
      </w:pPr>
      <w:r>
        <w:t xml:space="preserve">"Chuyện này..." Lâm Định đổ mồ hôi như mưa.</w:t>
      </w:r>
    </w:p>
    <w:p>
      <w:pPr>
        <w:pStyle w:val="BodyText"/>
      </w:pPr>
      <w:r>
        <w:t xml:space="preserve">Người này là ân nhân và tiền bối của Lâm gia, càng là cột trụ bảo vệ an toàn cho Lâm gia, yêu cầu của ông ấy là không thể cự tuyệt, nếu bản thân kháng cự, Lâm Định tưởng tượng tràng cảnh tiếp theo sẽ là: Hắc y minh vương như thần long giáng phàm, kiếm quang tung hoành, kị binh bên mình ngã như sung, máu chảy thành suối, tiếng gào thảm, tiếng ngựa hí, sự hoảng loạn....</w:t>
      </w:r>
    </w:p>
    <w:p>
      <w:pPr>
        <w:pStyle w:val="BodyText"/>
      </w:pPr>
      <w:r>
        <w:t xml:space="preserve">Y rùng mình, thái độ của Minh vương rất kiên quyết, bản thân vô pháp kháng cự. Đã như thế, vì sao không khẳng khái để lấy tình cảm? Có tuyệt thế cao thủ bảo hộ, cho dù Tử Xuyên Tham Tinh có giận dữ đến đâu cũng không có tác dụng. Nói không chừng chuyện này từ xấu chuyển thành tốt, có sự ủng hộ của Minh vương, bản thân rất có khả năng ngồi lên ghế tộc trưởng.</w:t>
      </w:r>
    </w:p>
    <w:p>
      <w:pPr>
        <w:pStyle w:val="BodyText"/>
      </w:pPr>
      <w:r>
        <w:t xml:space="preserve">Trong nhất thời, Lâm Định đã suy nghĩ sau trước kỹ càng, y lập tức nói: "Tiền bối thâm mưu viễn lự, tôi tự thẹn ngu dốt, tất cả theo phân phó của tiền bối. XIn chờ cho chốc lát, vãn bối sẽ dẫn người đến giao".</w:t>
      </w:r>
    </w:p>
    <w:p>
      <w:pPr>
        <w:pStyle w:val="BodyText"/>
      </w:pPr>
      <w:r>
        <w:t xml:space="preserve">Y cúi chào, xoay người lên ngựa trở về.</w:t>
      </w:r>
    </w:p>
    <w:p>
      <w:pPr>
        <w:pStyle w:val="BodyText"/>
      </w:pPr>
      <w:r>
        <w:t xml:space="preserve">Quay về chỗ cũ, đội ngũ vẫn đang giữ trận hình chờ đợi. Lâm Định cũng không có thời gian giải thích, y đi thẳng đến xe ngựa, mở cửa xe thi lễ nói với Lưu Phong Sương: "Công chúa điện hạ, mời theo tôi".</w:t>
      </w:r>
    </w:p>
    <w:p>
      <w:pPr>
        <w:pStyle w:val="BodyText"/>
      </w:pPr>
      <w:r>
        <w:t xml:space="preserve">Hai bí doanh cao thủ hộ tống ngây ngốc, người thanh niên nhịn không được hỏi: "Trưởng lão đại nhân, chúng tôi vốn tiếp nhận mệnh lệnh, chưa đến điểm bàn giao thì không xuống xe".</w:t>
      </w:r>
    </w:p>
    <w:p>
      <w:pPr>
        <w:pStyle w:val="BodyText"/>
      </w:pPr>
      <w:r>
        <w:t xml:space="preserve">Lâm Định liếc gã: "Triệt tiêu mệnh lệnh, hiện tại do ta hạ lệnh mới. Ngươi không phục sao?"</w:t>
      </w:r>
    </w:p>
    <w:p>
      <w:pPr>
        <w:pStyle w:val="BodyText"/>
      </w:pPr>
      <w:r>
        <w:t xml:space="preserve">Bí doanh cao thủ thanh niên vội cúi đầu: "Hạ quan không dám, tất cả chiếu theo lệnh trưởng lão mà làm".</w:t>
      </w:r>
    </w:p>
    <w:p>
      <w:pPr>
        <w:pStyle w:val="Compact"/>
      </w:pPr>
      <w:r>
        <w:t xml:space="preserve">-o0o-</w:t>
      </w:r>
      <w:r>
        <w:br w:type="textWrapping"/>
      </w:r>
      <w:r>
        <w:br w:type="textWrapping"/>
      </w:r>
    </w:p>
    <w:p>
      <w:pPr>
        <w:pStyle w:val="Heading2"/>
      </w:pPr>
      <w:bookmarkStart w:id="106" w:name="chương-7-hà-khâu-chi-nguy"/>
      <w:bookmarkEnd w:id="106"/>
      <w:r>
        <w:t xml:space="preserve">84. Chương 7 : Hà Khâu Chi Nguy</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6: Phong hỏa giai nhân.</w:t>
      </w:r>
    </w:p>
    <w:p>
      <w:pPr>
        <w:pStyle w:val="BodyText"/>
      </w:pPr>
      <w:r>
        <w:t xml:space="preserve">-----oo0oo-----</w:t>
      </w:r>
    </w:p>
    <w:p>
      <w:pPr>
        <w:pStyle w:val="BodyText"/>
      </w:pPr>
      <w:r>
        <w:t xml:space="preserve">Chương 7: Hà khâu chi nguy</w:t>
      </w:r>
    </w:p>
    <w:p>
      <w:pPr>
        <w:pStyle w:val="BodyText"/>
      </w:pPr>
      <w:r>
        <w:t xml:space="preserve">Nhóm dịch: Tú Xuyên</w:t>
      </w:r>
    </w:p>
    <w:p>
      <w:pPr>
        <w:pStyle w:val="BodyText"/>
      </w:pPr>
      <w:r>
        <w:t xml:space="preserve">Sưu Tầm by nguoibantot8 --- 4vn.eu</w:t>
      </w:r>
    </w:p>
    <w:p>
      <w:pPr>
        <w:pStyle w:val="BodyText"/>
      </w:pPr>
      <w:r>
        <w:t xml:space="preserve">Lưu Phong Sương nhẹ nhàng nhảy xuống xe ngựa, ngồi xe ngựa quá lâu, hai chân vừa tiếp xúc mặt đất, nàng cảm giác rất vững vàng. Nàng không lên tiếng, chỉ nhìn Lâm Định, nghĩ thầm: "Chẳng lẽ thời gian hành hình trước thời hạn sao?"</w:t>
      </w:r>
    </w:p>
    <w:p>
      <w:pPr>
        <w:pStyle w:val="BodyText"/>
      </w:pPr>
      <w:r>
        <w:t xml:space="preserve">Lâm Định dắt qua một chiến mã, phân phó Lưu Phong Sương: "Lên ngựa đi!"</w:t>
      </w:r>
    </w:p>
    <w:p>
      <w:pPr>
        <w:pStyle w:val="BodyText"/>
      </w:pPr>
      <w:r>
        <w:t xml:space="preserve">Lưu Phong Sương không có làm theo, chìa hai tay đang bị cùm về trước.</w:t>
      </w:r>
    </w:p>
    <w:p>
      <w:pPr>
        <w:pStyle w:val="BodyText"/>
      </w:pPr>
      <w:r>
        <w:t xml:space="preserve">Lâm Định nhíu mày, quay đầu hỏi: "Ai cầm chìa khóa?"</w:t>
      </w:r>
    </w:p>
    <w:p>
      <w:pPr>
        <w:pStyle w:val="BodyText"/>
      </w:pPr>
      <w:r>
        <w:t xml:space="preserve">Không có người hồi đáp, quan binh Bảo vệ thính kinh ngạc nhìn Lâm Định. Y hơi giận, giọng lớn hơn: "Ai cầm chìa khóa? Lập tức giao ra!"</w:t>
      </w:r>
    </w:p>
    <w:p>
      <w:pPr>
        <w:pStyle w:val="BodyText"/>
      </w:pPr>
      <w:r>
        <w:t xml:space="preserve">Một thanh âm sợ sệt hồi đáp: "Trưởng lão đại nhân, chìa khóa là do đích thân ngài bảo quản a!"</w:t>
      </w:r>
    </w:p>
    <w:p>
      <w:pPr>
        <w:pStyle w:val="BodyText"/>
      </w:pPr>
      <w:r>
        <w:t xml:space="preserve">Lâm Định lúc này mới nhớ, khi đó vì bảo đảm vạn vô nhất thất, y không tin cả bí doanh cao thủ, đích thân giữ chìa khóa.</w:t>
      </w:r>
    </w:p>
    <w:p>
      <w:pPr>
        <w:pStyle w:val="BodyText"/>
      </w:pPr>
      <w:r>
        <w:t xml:space="preserve">Dưới ánh mắt của mọi người, y tự mở cùm cho Lưu Phong Sương, dắt qua một thớt ngựa cho nàng cỡi: "Cô đi theo ta".</w:t>
      </w:r>
    </w:p>
    <w:p>
      <w:pPr>
        <w:pStyle w:val="BodyText"/>
      </w:pPr>
      <w:r>
        <w:t xml:space="preserve">"Trưởng lão!" Mấy thanh âm đồng thời cất lên, một quân quan lật đật chạy lên: "Trưởng lão, ngài định làm gì?"</w:t>
      </w:r>
    </w:p>
    <w:p>
      <w:pPr>
        <w:pStyle w:val="BodyText"/>
      </w:pPr>
      <w:r>
        <w:t xml:space="preserve">Lâm Định lạnh lùng nhìn hắn: "Ta có cần phải báo cáo cho ngươi không?"</w:t>
      </w:r>
    </w:p>
    <w:p>
      <w:pPr>
        <w:pStyle w:val="BodyText"/>
      </w:pPr>
      <w:r>
        <w:t xml:space="preserve">Quân quan đó đỏ mặt: "Trưởng lão, hạ quan không biết ngài tính toán sao, nhưng ngài cô thân tống áp, làm vậy là quá nguy hiểm, xin cho phép hạ quan dẫn đội hộ tống!"</w:t>
      </w:r>
    </w:p>
    <w:p>
      <w:pPr>
        <w:pStyle w:val="BodyText"/>
      </w:pPr>
      <w:r>
        <w:t xml:space="preserve">"Không cần thiết". Lâm Định lạnh lùng đáp: "Các ngươi không cần theo! Không có mệnh lệnh của ta, ai cũng không được li khai!"</w:t>
      </w:r>
    </w:p>
    <w:p>
      <w:pPr>
        <w:pStyle w:val="BodyText"/>
      </w:pPr>
      <w:r>
        <w:t xml:space="preserve">Y quất ngựa chạy trước, dẫn theo Lưu Phong Sương rất nhanh biến mất trong tầm nhìn quân đội, các quân quan đưa mắt nhìn nhau, mãi lúc sau mới có người than thở: "Trời ạ, chuyện gì vậy trời?"</w:t>
      </w:r>
    </w:p>
    <w:p>
      <w:pPr>
        <w:pStyle w:val="BodyText"/>
      </w:pPr>
      <w:r>
        <w:t xml:space="preserve">"Báo điện hạ, đây là Lưu Phong Sương công chúa!" Lâm Định quỳ một gối, tôn kính báo cáo cho hắc y nhân.</w:t>
      </w:r>
    </w:p>
    <w:p>
      <w:pPr>
        <w:pStyle w:val="BodyText"/>
      </w:pPr>
      <w:r>
        <w:t xml:space="preserve">Đêm tối u ám, một bóng hắc y cao ngạo cô độc. Lưu Phong Sương có một cảm giác quỷ dị, thân ảnh hắc bào phiêu phiêu đó giống như ác ma trong truyền thuyết, chuyên vào lúc trời tối rời sào huyệt trong rừng sâu đi săn người. Nàng rùng mình ớn lạnh, chăm chú nhìn hắc y nhân.</w:t>
      </w:r>
    </w:p>
    <w:p>
      <w:pPr>
        <w:pStyle w:val="BodyText"/>
      </w:pPr>
      <w:r>
        <w:t xml:space="preserve">"Công chúa điện hạ, mời quỳ xuống hành lễ", Lâm Định nhỏ giọng nói.</w:t>
      </w:r>
    </w:p>
    <w:p>
      <w:pPr>
        <w:pStyle w:val="BodyText"/>
      </w:pPr>
      <w:r>
        <w:t xml:space="preserve">Lưu Phong Sương lắc đầu: "Lâm Định trưởng lão, ông muốn giết tôi thì tùy, nhưng không nên làm nhục tôi, người có thể bắt tôi quỳ đã không còn trên thế gian rồi".</w:t>
      </w:r>
    </w:p>
    <w:p>
      <w:pPr>
        <w:pStyle w:val="BodyText"/>
      </w:pPr>
      <w:r>
        <w:t xml:space="preserve">"Công chúa điện hạ, cô có biết vị này là ai không?"</w:t>
      </w:r>
    </w:p>
    <w:p>
      <w:pPr>
        <w:pStyle w:val="BodyText"/>
      </w:pPr>
      <w:r>
        <w:t xml:space="preserve">"Thỉnh giáo?"</w:t>
      </w:r>
    </w:p>
    <w:p>
      <w:pPr>
        <w:pStyle w:val="BodyText"/>
      </w:pPr>
      <w:r>
        <w:t xml:space="preserve">"Thiên hạ đệ nhất cao thủ ba trăm năm trước, kích bại ma tộc cứu vớt nhân loại, quốc sư Đế quốc Tả gia minh vương! Nhân vật thế này, có đáng cho cô quỳ bái không?"</w:t>
      </w:r>
    </w:p>
    <w:p>
      <w:pPr>
        <w:pStyle w:val="BodyText"/>
      </w:pPr>
      <w:r>
        <w:t xml:space="preserve">Lưu Phong Sương kinh hãi trợn tròn mắt, sững sờ nhìn người trước mặt.</w:t>
      </w:r>
    </w:p>
    <w:p>
      <w:pPr>
        <w:pStyle w:val="BodyText"/>
      </w:pPr>
      <w:r>
        <w:t xml:space="preserve">Tả gia minh vương, đây không chỉ là một cái tên, ông ấy là đại biểu ộng tưởng của cả nhân loại, là niềm kiêu ngạo của nhân loại, là ánh sáng soi đường nhân loại khi tuyệt vọng.</w:t>
      </w:r>
    </w:p>
    <w:p>
      <w:pPr>
        <w:pStyle w:val="BodyText"/>
      </w:pPr>
      <w:r>
        <w:t xml:space="preserve">Trên tây xuyên đại lục, danh tự này nhà nhà đều biết, cả con nít khi sợ ma khóc cũng được cha mẹ an ủi: "Ngoan ngoan chớ sợ, Minh vương đại nhân đang bảo hộ nhân loại chúng ta! Có Minh vương đại nhân, chúng ta không cần sợ gì!"</w:t>
      </w:r>
    </w:p>
    <w:p>
      <w:pPr>
        <w:pStyle w:val="BodyText"/>
      </w:pPr>
      <w:r>
        <w:t xml:space="preserve">Nghĩ đến nhân vật truyền kì đang đứng trước mặt, trong tức thời, Lưu Phong Sương có cảm giác đang đứng trước ngọn núi cao, nàng cúi bái: "Minh vương điện hạ, vãn bối là Lưu Phong Sương, con cháu đời thứ mười hai Lưu Phong gia, hôm nay may mắn thấy được phong thái của điện hạ, thật cảm thấy vô cùng quang vinh!"</w:t>
      </w:r>
    </w:p>
    <w:p>
      <w:pPr>
        <w:pStyle w:val="BodyText"/>
      </w:pPr>
      <w:r>
        <w:t xml:space="preserve">Lâm Định hô hoán: "Cô đã biết thân phận điện hạ, còn không chịu quỳ!"</w:t>
      </w:r>
    </w:p>
    <w:p>
      <w:pPr>
        <w:pStyle w:val="BodyText"/>
      </w:pPr>
      <w:r>
        <w:t xml:space="preserve">Lưu Phong Sương không nhìn y: "Điện hạ thần vũ tuyệt uy, càng là người có công lớn với nhân loại, vãn bối vạn phần tôn kính, nhưng Lâm Định trưởng lão yêu cầu vãn bối quỳ bái, thứ cho vãn bối không thể theo lệnh!"</w:t>
      </w:r>
    </w:p>
    <w:p>
      <w:pPr>
        <w:pStyle w:val="BodyText"/>
      </w:pPr>
      <w:r>
        <w:t xml:space="preserve">Hắc y nhân nhìn sang, thanh âm phảng phất truyền từ rất xa đến, khàn khàn: "Vì sao?"</w:t>
      </w:r>
    </w:p>
    <w:p>
      <w:pPr>
        <w:pStyle w:val="BodyText"/>
      </w:pPr>
      <w:r>
        <w:t xml:space="preserve">"Điện hạ, ba trăm năm trước ngài tung hoành đánh lui ma tộc đại quân, bảo vệ truyền thừa văn minh của nhân loại, thế nhưng muốn cả nhân loại phải quỳ bái ngài, lấy một người đứng trên ngàn vạn người, người lễ cam chịu, người nhận vô sỉ, như vậy ngài khác gì ma tộc, ma tộc tàn phá văn minh nhân loại, ngài lại chà đạp tôn nghiêm nhân loại!"</w:t>
      </w:r>
    </w:p>
    <w:p>
      <w:pPr>
        <w:pStyle w:val="BodyText"/>
      </w:pPr>
      <w:r>
        <w:t xml:space="preserve">"Hỗn láo!"</w:t>
      </w:r>
    </w:p>
    <w:p>
      <w:pPr>
        <w:pStyle w:val="BodyText"/>
      </w:pPr>
      <w:r>
        <w:t xml:space="preserve">"Tôn nghiêm, nhân cách, tín ngưỡng, đó là sự trân quý của tinh thần nhân loại. Nhân loại có quyền tự chủ, bàn luận, dù cho bạo quân cũng không thể tước đoạt quyền lợi đó". Lưu Phong Sương trấn định nói: "Tôi tuy tôn kính điện hạ, nhưng không thể quỳ bái điện hạ".</w:t>
      </w:r>
    </w:p>
    <w:p>
      <w:pPr>
        <w:pStyle w:val="BodyText"/>
      </w:pPr>
      <w:r>
        <w:t xml:space="preserve">"Minh vương điện hạ, xin giáo huấn cô ta! Tiểu nữ tử này quá cuồng ngạo tự đại, miệt thị quyền uy tôn trưởng, tội đáng chém!"</w:t>
      </w:r>
    </w:p>
    <w:p>
      <w:pPr>
        <w:pStyle w:val="BodyText"/>
      </w:pPr>
      <w:r>
        <w:t xml:space="preserve">Hắc y nhân nhẹ nhàng gọi: "Qua đây".</w:t>
      </w:r>
    </w:p>
    <w:p>
      <w:pPr>
        <w:pStyle w:val="BodyText"/>
      </w:pPr>
      <w:r>
        <w:t xml:space="preserve">Lưu Phong Sương đang định đi qua, hắc y nhân lắc đầu: "Ta là gọi Lâm Định trưởng lão".</w:t>
      </w:r>
    </w:p>
    <w:p>
      <w:pPr>
        <w:pStyle w:val="BodyText"/>
      </w:pPr>
      <w:r>
        <w:t xml:space="preserve">Lâm Định nghi hoặc đi đến gần, hắc y nhân nhỏ giọng nói: "Có chuyện ngươi còn chưa biết..."</w:t>
      </w:r>
    </w:p>
    <w:p>
      <w:pPr>
        <w:pStyle w:val="BodyText"/>
      </w:pPr>
      <w:r>
        <w:t xml:space="preserve">Phảng phất không muốn Lưu Phong Sương nghe được, thanh âm của hắn càng lúc càng nhỏ, Lâm Định không tự chủ nghiêng đầu lắng nghe.</w:t>
      </w:r>
    </w:p>
    <w:p>
      <w:pPr>
        <w:pStyle w:val="BodyText"/>
      </w:pPr>
      <w:r>
        <w:t xml:space="preserve">"Kì thật ta không phải Minh vương".</w:t>
      </w:r>
    </w:p>
    <w:p>
      <w:pPr>
        <w:pStyle w:val="BodyText"/>
      </w:pPr>
      <w:r>
        <w:t xml:space="preserve">Một bàn tay xòe ra chặt mạnh vào gáy Lâm Định, Lâm Định thều thào: "Ngươi..." Y nhũn người ngã xuống bất tỉnh.</w:t>
      </w:r>
    </w:p>
    <w:p>
      <w:pPr>
        <w:pStyle w:val="BodyText"/>
      </w:pPr>
      <w:r>
        <w:t xml:space="preserve">Ngày một tháng hai, bảy giờ sáng, mặt trời vừa nhú phả ánh sáng ấm áp lên rừng cây, chiếu lấp lánh tấm bia biên giới còn phủ sương đêm cắm lặng yên trong rừng.</w:t>
      </w:r>
    </w:p>
    <w:p>
      <w:pPr>
        <w:pStyle w:val="BodyText"/>
      </w:pPr>
      <w:r>
        <w:t xml:space="preserve">Bên cạnh căn nhà nhỏ trong rừng, từng hàng từng hàng bộ binh Hắc kì quân khoác áo choàng đen đứng ngay ngắn, cảnh vệ binh đứng nghiêm trang, đao, thương phản xạ ánh nắng lấp lánh.</w:t>
      </w:r>
    </w:p>
    <w:p>
      <w:pPr>
        <w:pStyle w:val="BodyText"/>
      </w:pPr>
      <w:r>
        <w:t xml:space="preserve">Đứng trước đội ngũ là một đám quân quan cao cấp khoác áo choàng trắng, người đứng đầu chính là quyền tướng số một của Tử Xuyên gia, tổng thống lĩnh La Minh Hải.</w:t>
      </w:r>
    </w:p>
    <w:p>
      <w:pPr>
        <w:pStyle w:val="BodyText"/>
      </w:pPr>
      <w:r>
        <w:t xml:space="preserve">Thần sắc của lão nôn nóng, thỉnh thoảng lại lấy đồng hồ ra xem, bước qua bước lại, liên tục ngóng về hướng bên kia biên cảnh.</w:t>
      </w:r>
    </w:p>
    <w:p>
      <w:pPr>
        <w:pStyle w:val="BodyText"/>
      </w:pPr>
      <w:r>
        <w:t xml:space="preserve">"Còn chưa thấy người đến sao?"</w:t>
      </w:r>
    </w:p>
    <w:p>
      <w:pPr>
        <w:pStyle w:val="BodyText"/>
      </w:pPr>
      <w:r>
        <w:t xml:space="preserve">"Xin lỗi, tổng thống lĩnh đại nhân, tiền tiếu còn chưa phát hiện thân ảnh bộ đội Lâm gia".</w:t>
      </w:r>
    </w:p>
    <w:p>
      <w:pPr>
        <w:pStyle w:val="BodyText"/>
      </w:pPr>
      <w:r>
        <w:t xml:space="preserve">"Liệu chúng ta có nhầm địa điểm hội hợp không?"</w:t>
      </w:r>
    </w:p>
    <w:p>
      <w:pPr>
        <w:pStyle w:val="BodyText"/>
      </w:pPr>
      <w:r>
        <w:t xml:space="preserve">"Đại nhân, không thể nhầm, hai bên đã xác định địa điểm này".</w:t>
      </w:r>
    </w:p>
    <w:p>
      <w:pPr>
        <w:pStyle w:val="BodyText"/>
      </w:pPr>
      <w:r>
        <w:t xml:space="preserve">Đối thoại kiểu này đã lặp lại cả trăm lần, La Minh Hải nôn nóng không thể đứng yên lại lấy đồng hồ ra xem, thời gian đã là bảy giờ.</w:t>
      </w:r>
    </w:p>
    <w:p>
      <w:pPr>
        <w:pStyle w:val="BodyText"/>
      </w:pPr>
      <w:r>
        <w:t xml:space="preserve">Lão đột nhiên phát hiện không ổn, nhìn chằm chằm Văn Hà: "Thống lĩnh các ngươi đâu? Sự kiện trọng đại thế này, Tú Xuyên thống lĩnh sao không đến?"</w:t>
      </w:r>
    </w:p>
    <w:p>
      <w:pPr>
        <w:pStyle w:val="BodyText"/>
      </w:pPr>
      <w:r>
        <w:t xml:space="preserve">"Chuyện này..." Văn Hà thầm kêu khổ, y đang định tìm cớ nói thì sau lưng truyền đến thanh âm sang sảng của Tử Xuyên Tú: "Tổng thống lĩnh đại nhân tìm tôi có chuyện sao?" Nghe được thanh âm này, Văn Hà như thả được gánh nặng, lui sang một phía: đứng kề hai đại nhân vật đang giao phong tuyệt không tốt, vạn nhất bị ngộ thương thì thật không may.</w:t>
      </w:r>
    </w:p>
    <w:p>
      <w:pPr>
        <w:pStyle w:val="BodyText"/>
      </w:pPr>
      <w:r>
        <w:t xml:space="preserve">Trong ánh nắng mai, Tử Xuyên Tú vẫn còn ngái ngủ đang từ sau đi tới, chế phục trên người không chỉnh tề, thậm chí còn cài lệch nút áo, cổ áo còn dính son môi, hai mắt đừ ngủ nhấp nháy, vừa đi vừa ngáp, lên tiếng chào quân quan đang có mặt: "Sớm thế!"</w:t>
      </w:r>
    </w:p>
    <w:p>
      <w:pPr>
        <w:pStyle w:val="BodyText"/>
      </w:pPr>
      <w:r>
        <w:t xml:space="preserve">La Minh Hải bất giác nhíu mày: "Tú Xuyên thống lĩnh, thân là trưởng một quân, quân dung nghi biểu là hết sức trọng yếu. Ngươi xem, ngươi nhếch nhác thế này, làm sao ước thúc tốt bộ hạ?"</w:t>
      </w:r>
    </w:p>
    <w:p>
      <w:pPr>
        <w:pStyle w:val="BodyText"/>
      </w:pPr>
      <w:r>
        <w:t xml:space="preserve">"Tổng thống lĩnh đại nhân nói đúng...hớp...!" Tử Xuyên Tú ngáp một cái dài, hơi rượu thoảng ra, gã vỗ vai Văn Hà: "Văn Hà, tổng thống lĩnh đại nhân chỉ giáo, ngươi phải nhớ cho kỹ. Lần sau không chuẩn y quan là không được đâu đó!"</w:t>
      </w:r>
    </w:p>
    <w:p>
      <w:pPr>
        <w:pStyle w:val="BodyText"/>
      </w:pPr>
      <w:r>
        <w:t xml:space="preserve">Chúng nhân bên cạnh đều mắc cười, chỉ là cố kị quyền thế của La Minh Hải, không ai dám cười thành tiếng.</w:t>
      </w:r>
    </w:p>
    <w:p>
      <w:pPr>
        <w:pStyle w:val="BodyText"/>
      </w:pPr>
      <w:r>
        <w:t xml:space="preserve">La Minh Hải lạnh lùng nhìn gã: "Tú Xuyên thống lĩnh, sự kiện trọng đại mà ngươi lại đến trễ! Đêm qua đi làm chuyện gì?"</w:t>
      </w:r>
    </w:p>
    <w:p>
      <w:pPr>
        <w:pStyle w:val="BodyText"/>
      </w:pPr>
      <w:r>
        <w:t xml:space="preserve">"Đêm qua tôi thảo luận công vụ với thuộc hạ mãi đến khuya, bất tri bất giác ngủ quên".</w:t>
      </w:r>
    </w:p>
    <w:p>
      <w:pPr>
        <w:pStyle w:val="BodyText"/>
      </w:pPr>
      <w:r>
        <w:t xml:space="preserve">La Minh Hải lạnh lùng nhìn vết son môi trên y phục Tử Xuyên Tú, "Tú Xuyên thống lĩnh, chẳng lẽ thuộc hạ của ngươi tô son môi sao?"</w:t>
      </w:r>
    </w:p>
    <w:p>
      <w:pPr>
        <w:pStyle w:val="BodyText"/>
      </w:pPr>
      <w:r>
        <w:t xml:space="preserve">"Tổng thống lĩnh đại nhân đúng là anh minh," Tử Xuyên Tú mặt dày đáp: "Không những như thế, đôi khi chúng còn mặc váy nữa kìa!"</w:t>
      </w:r>
    </w:p>
    <w:p>
      <w:pPr>
        <w:pStyle w:val="BodyText"/>
      </w:pPr>
      <w:r>
        <w:t xml:space="preserve">"Hừ!"</w:t>
      </w:r>
    </w:p>
    <w:p>
      <w:pPr>
        <w:pStyle w:val="BodyText"/>
      </w:pPr>
      <w:r>
        <w:t xml:space="preserve">Hai người không đối đáp nữa, đứng yên chờ đợi. Qua một lúc, không nhìn La Minh Hải, Tử Xuyên Tú xuất thanh hỏi: "Bọn họ còn chưa đến?"</w:t>
      </w:r>
    </w:p>
    <w:p>
      <w:pPr>
        <w:pStyle w:val="BodyText"/>
      </w:pPr>
      <w:r>
        <w:t xml:space="preserve">La Minh Hải cũng không nhìn Tử Xuyên Tú, mục quang nhìn về trước: "Còn chưa thấy".</w:t>
      </w:r>
    </w:p>
    <w:p>
      <w:pPr>
        <w:pStyle w:val="BodyText"/>
      </w:pPr>
      <w:r>
        <w:t xml:space="preserve">"Khả năng có chuyện rồi, Lâm Định trước giờ rất đúng giờ". Tử Xuyên Tú hờ hững nói.</w:t>
      </w:r>
    </w:p>
    <w:p>
      <w:pPr>
        <w:pStyle w:val="BodyText"/>
      </w:pPr>
      <w:r>
        <w:t xml:space="preserve">Bị nói trúng chuyện đang lo trong lòng, La Minh Hải thình lình quay sang nhìn gã: "Khả năng xảy ra chuyện gì? Lâm gia xuất động cả một kị binh sư áp tống!"</w:t>
      </w:r>
    </w:p>
    <w:p>
      <w:pPr>
        <w:pStyle w:val="BodyText"/>
      </w:pPr>
      <w:r>
        <w:t xml:space="preserve">"Tôi cũng không biết, nhưng chuyện gì cũng có thể xảy ra, không phải sao? Chẳng hạn như Lâm Định và bộ hạ hắn đột nhiên trúng phải thuốc mê, hoặc giả cả đám bị tiêu chảy".</w:t>
      </w:r>
    </w:p>
    <w:p>
      <w:pPr>
        <w:pStyle w:val="BodyText"/>
      </w:pPr>
      <w:r>
        <w:t xml:space="preserve">Tức giận bởi lời nói của Tử Xuyên Tú và cả thái độ ơ hờ khi đàm luận vấn đề trọng đại của gã, La Minh Hải nhướng mày, đang định phát tác thì Tử Xuyên Tú lại lạnh nhạt nói: "Bọn họ đến rồi!"</w:t>
      </w:r>
    </w:p>
    <w:p>
      <w:pPr>
        <w:pStyle w:val="BodyText"/>
      </w:pPr>
      <w:r>
        <w:t xml:space="preserve">Quả nhiên đến rồi, trong rừng truyền lại tiếng vó ngựa, thân ảnh kị binh Bảo vệ thính của Lâm gia xuất hiện, từng đội kị binh nhanh chóng tiến sang, tiếng vó ngựa đã vang như sấm.</w:t>
      </w:r>
    </w:p>
    <w:p>
      <w:pPr>
        <w:pStyle w:val="BodyText"/>
      </w:pPr>
      <w:r>
        <w:t xml:space="preserve">Không biết vì sao, nghe tiếng vó ngựa không chỉnh tề của kị binh Lâm gia, mọi người đều có cảm giác không ổn.</w:t>
      </w:r>
    </w:p>
    <w:p>
      <w:pPr>
        <w:pStyle w:val="BodyText"/>
      </w:pPr>
      <w:r>
        <w:t xml:space="preserve">Kị binh Lâm gia dừng ở phía kia biên cảnh, kị binh xếp thành hàng dài dọc đường biên giới, khôi giáp sáng lấp lánh dưới ánh nắng vô cùng chói mắt.</w:t>
      </w:r>
    </w:p>
    <w:p>
      <w:pPr>
        <w:pStyle w:val="BodyText"/>
      </w:pPr>
      <w:r>
        <w:t xml:space="preserve">Quân quan đi đầu hét một tiếng, kị binh lần lượt xuống ngựa, chỉnh đao đứng nghiêm cẩn, đây là hành động biểu hiện sự tôn trọng đối phương.</w:t>
      </w:r>
    </w:p>
    <w:p>
      <w:pPr>
        <w:pStyle w:val="BodyText"/>
      </w:pPr>
      <w:r>
        <w:t xml:space="preserve">Tử Xuyên Tú gật đầu ra ý, Văn Hà hét lớn: "Xuống ngựa!"</w:t>
      </w:r>
    </w:p>
    <w:p>
      <w:pPr>
        <w:pStyle w:val="BodyText"/>
      </w:pPr>
      <w:r>
        <w:t xml:space="preserve">Lập tức, kị binh Tử Xuyên gia cũng xuống ngựa, chống đao xuống đất, đây cũng là lễ tiết của quân đội khi giáp mặt, biểu thị không có địch ý.</w:t>
      </w:r>
    </w:p>
    <w:p>
      <w:pPr>
        <w:pStyle w:val="BodyText"/>
      </w:pPr>
      <w:r>
        <w:t xml:space="preserve">Lâm Duệ và Lâm Định từ trong đội ngũ tiến ra, nhanh chóng bước tới bia cột mốc. Ở trước giới bia, bọn họ dừng chân, cao giọng hô: "Lâm Duệ, Lâm Định thỉnh cầu tiến nhập quốc cảnh Tử Xuyên gia, thỉnh cầu quý phương phê chuẩn!"</w:t>
      </w:r>
    </w:p>
    <w:p>
      <w:pPr>
        <w:pStyle w:val="BodyText"/>
      </w:pPr>
      <w:r>
        <w:t xml:space="preserve">Tử Xuyên Tú tiến tới một bước hồi đáp: "Cho phép Lâm Duệ và Lâm Định nhập cảnh, hoan nghênh hai vị quý khách!" Hắc kì quân trước giờ giao hảo với Lâm gia, bình thường cư dân qua lại đều không cần phải rườm rà thế này, nhưng đây là trường hợp quân quan hai bên chính thức gặp mặt, biên cảnh là tượng trưng cho chủ quyền hai nước, song phương đều tuân chiếu lễ tiết chính thức mà hành sự.</w:t>
      </w:r>
    </w:p>
    <w:p>
      <w:pPr>
        <w:pStyle w:val="BodyText"/>
      </w:pPr>
      <w:r>
        <w:t xml:space="preserve">Hai vị trưởng lão của Lâm thị gia tộc bước nhanh qua, La Minh Hải bỏ qua lễ tiết buộc miệng hỏi: "Các người đến trễ quá. Lưu Phong Sương đâu?"</w:t>
      </w:r>
    </w:p>
    <w:p>
      <w:pPr>
        <w:pStyle w:val="BodyText"/>
      </w:pPr>
      <w:r>
        <w:t xml:space="preserve">Nghe hỏi, hai vị trưởng lão của Lâm gia biến đổi thần sắc, đặc biệt là Lâm Định, sắc mặt của hắn trắng như người chết, hàn đông lạnh lẽo, thế mà hắn lại không ngừng đổ mồ hôi, mục quang lảng tránh không dám nhìn thẳng người khác.</w:t>
      </w:r>
    </w:p>
    <w:p>
      <w:pPr>
        <w:pStyle w:val="BodyText"/>
      </w:pPr>
      <w:r>
        <w:t xml:space="preserve">Thấy bộ dạng nhợt nhạt của bọn họ, La Minh Hải cảm giác hàn khí dâng lên trong lòng, lão nôn nóng hỏi dồn: "Lưu Phong Sương ở đâu? Không phải nói hôm nay giao người sao?"</w:t>
      </w:r>
    </w:p>
    <w:p>
      <w:pPr>
        <w:pStyle w:val="BodyText"/>
      </w:pPr>
      <w:r>
        <w:t xml:space="preserve">"Tổng thống lĩnh các hạ, Tú Xuyên thống lĩnh các hạ". Giống như không nghe thấy La Minh Hải hỏi, Lâm Duệ trầm ổn nói: "Chịu sự ủy thác của Trưởng lão hội gia tộc, tôi đại biểu Lâm thị gia tộc, đặc biệt hướng về nhị vị phát biểu thanh minh như sau: nước tôi coi trọng tình hữu nghị trân quý với Tử Xuyên gia tộc, nguyện phát triển quan hệ láng giềng hữu hảo, nhưng do nguyên nhân không thể kháng nghịch, hiệp nghị ký giữa hai nước vào ngày hai lăm tháng một tạm thời hoãn thi hành. Nước tôi coi trọng uy tín của mình, tuy xuất hiện sự kiện ngoài ý muốn của chúng tôi, nhưng chúng tôi nhất định tận lực để nhanh chóng khôi phục sự thi hành hiệp nghị, đối với tổn thất của quý quốc trong sự kiện lần này, nước tôi nguyện bồi thường thích đáng. Chính quyền Lâm gia hy vọng mối quan hệ láng giềng hữu hảo nhiều năm giữa hai nước không vì sự kiện lần này mà tổn hại..."</w:t>
      </w:r>
    </w:p>
    <w:p>
      <w:pPr>
        <w:pStyle w:val="BodyText"/>
      </w:pPr>
      <w:r>
        <w:t xml:space="preserve">La Minh Hải không khách khí cắt ngang sự ca tụng của Lâm Duệ, chìa bản mặt đen hỏi: "Nói như thế, Lâm gia thị không tính giao Lưu Phong Sương cho chúng tôi, hôm nay các người không chịu giao người?"</w:t>
      </w:r>
    </w:p>
    <w:p>
      <w:pPr>
        <w:pStyle w:val="BodyText"/>
      </w:pPr>
      <w:r>
        <w:t xml:space="preserve">"Tổng thống lĩnh các hạ, Lâm gia chúng tôi cũng tận lực thi hành hiệp nghị đã ký kết, ngài xem, chúng tôi xuất động hơn ba ngàn kị binh, còn điều cả bí doanh cao thủ hộ tống. Chỉ là xuất hiện một vài khó khăn ngoài dự đoán, bất đắc dĩ không thể không trì hoãn sự thi hành hiệp nghị thêm một thời gian, nhưng chúng tôi sẽ tận lực để nhanh chóng chấp hành hiệp nghị..."</w:t>
      </w:r>
    </w:p>
    <w:p>
      <w:pPr>
        <w:pStyle w:val="BodyText"/>
      </w:pPr>
      <w:r>
        <w:t xml:space="preserve">La Minh Hải trầm giọng quát: "Giao, hay là không giao?"</w:t>
      </w:r>
    </w:p>
    <w:p>
      <w:pPr>
        <w:pStyle w:val="BodyText"/>
      </w:pPr>
      <w:r>
        <w:t xml:space="preserve">Hai vị trưởng lão Lâm gia sắc mặt trắng nhợt đưa mắt nhìn nhau, Lâm Duệ gian nan hồi đáp: "Tổng thống lĩnh các hạ, hôm nay chúng tôi xác thật vô pháp giao người".</w:t>
      </w:r>
    </w:p>
    <w:p>
      <w:pPr>
        <w:pStyle w:val="BodyText"/>
      </w:pPr>
      <w:r>
        <w:t xml:space="preserve">"Vậy lúc nào thì giao?"</w:t>
      </w:r>
    </w:p>
    <w:p>
      <w:pPr>
        <w:pStyle w:val="BodyText"/>
      </w:pPr>
      <w:r>
        <w:t xml:space="preserve">"Cái này, thật không nói chính xác được, rất xin lỗi!"</w:t>
      </w:r>
    </w:p>
    <w:p>
      <w:pPr>
        <w:pStyle w:val="BodyText"/>
      </w:pPr>
      <w:r>
        <w:t xml:space="preserve">Không khí nhất thời ngưng trọng, La Minh Hải hai mắt như phún lửa, nắm tay siết chặt kêu rôm rốp, bộ dạng như muốn ăn tươi nuốt sống hai người trước mặt, trầm giọng nói: "Ta, đệ nhất đại thần Tử Xuyên gia, thống lĩnh thống quản toàn diện sự vụ gia tộc, vứt bỏ mọi công việc, đích thân từ Đế đô đến đây, ở Đán nhã kiên nhẫn hòa đàm với các người ba tuần, đồng ý các điều kiện quá đáng do các người đưa ra, bấy nhiêu chẳng lẽ còn chưa đủ thành ý sao? Các người còn có gì không hài lòng? Đối với hảo ý của Tử Xuyên gia, các người báo đáp lại như thế à? Các người tham lam không biết xấu hổ, hí lộng ta cả tháng, sau đó nói rất xin lỗi, cho rằng thế là xong sao?"</w:t>
      </w:r>
    </w:p>
    <w:p>
      <w:pPr>
        <w:pStyle w:val="BodyText"/>
      </w:pPr>
      <w:r>
        <w:t xml:space="preserve">Ngữ điệu của La Minh Hải âm trầm mang theo phẫn nộ, nghĩ đến thân phận của người trước mặt, đám trọng thần Lâm gia lộ sắc hoảng hốt.</w:t>
      </w:r>
    </w:p>
    <w:p>
      <w:pPr>
        <w:pStyle w:val="BodyText"/>
      </w:pPr>
      <w:r>
        <w:t xml:space="preserve">"Rốt cuộc xảy ra chuyện gì?" Tử Xuyên Tú chen lời, làm dịu bớt không khí đang khẩn trương: "Lâm Duệ trưởng lão, ngài có thể giải thích một chút không?"</w:t>
      </w:r>
    </w:p>
    <w:p>
      <w:pPr>
        <w:pStyle w:val="BodyText"/>
      </w:pPr>
      <w:r>
        <w:t xml:space="preserve">"Sự tình nói đến thật rất hoang đường..."</w:t>
      </w:r>
    </w:p>
    <w:p>
      <w:pPr>
        <w:pStyle w:val="BodyText"/>
      </w:pPr>
      <w:r>
        <w:t xml:space="preserve">"Không cần giải thích!" La Minh Hải phẫn nộ vung tay: "Lâm gia gạt chúng ta đến đàm phán, sau đó lại không giao người, ăn nói nuốt lời! Các người cho rằng lừa gạt một tổng thống lĩnh của Tử Xuyên gia là chuyện rất vui, phải không? Nói cho Lâm Phàm, sự tình không có kết thúc như thế này đâu!"</w:t>
      </w:r>
    </w:p>
    <w:p>
      <w:pPr>
        <w:pStyle w:val="BodyText"/>
      </w:pPr>
      <w:r>
        <w:t xml:space="preserve">Không đợi Lâm Duệ giải thích, lão chuyển thân đùng đùng bỏ đi, đi mấy bước lại quay đầu nói: "Tú Xuyên thống lĩnh, phiền ngươi giải quyết tiếp chuyện, bổn quan không có hứng thú nói chuyện với bọn lừa đảo, ta sẽ lập tức về Đế đô báo cáo điện hạ! Đi!"</w:t>
      </w:r>
    </w:p>
    <w:p>
      <w:pPr>
        <w:pStyle w:val="BodyText"/>
      </w:pPr>
      <w:r>
        <w:t xml:space="preserve">Các quan viên cao cấp từ Đế đô đến liền đi theo La Minh Hải, Tử Xuyên Tú căn dặn Văn Hà: "Ngươi ột đội hộ vệ đi theo tổng thống lĩnh, bảo đảm an toàn cho ông ấy. Ta và trưởng lão Lâm gia có chuyện cần bàn".</w:t>
      </w:r>
    </w:p>
    <w:p>
      <w:pPr>
        <w:pStyle w:val="BodyText"/>
      </w:pPr>
      <w:r>
        <w:t xml:space="preserve">Văn Hà lĩnh mệnh rời đi, kị binh cũng đi theo, chỉ còn Tử Xuyên Tú và vệ binh, gã nhẹ nhàng hỏi: "Rốt cuộc xảy ra chuyện gì?"</w:t>
      </w:r>
    </w:p>
    <w:p>
      <w:pPr>
        <w:pStyle w:val="BodyText"/>
      </w:pPr>
      <w:r>
        <w:t xml:space="preserve">Lâm Duệ cấp bách đáp: "Tú Xuyên thống lĩnh, vừa rồi có tổng thống lĩnh quý quốc ở đây nên tôi không tiện nói, hiện tại có sự tình khẩn cấp muốn nhờ ngài: ngài có thể lập tức hạ lệnh phong tỏa toàn diện biên cảnh trong một tháng không?"</w:t>
      </w:r>
    </w:p>
    <w:p>
      <w:pPr>
        <w:pStyle w:val="BodyText"/>
      </w:pPr>
      <w:r>
        <w:t xml:space="preserve">"Phong tỏa toàn diện biên cảnh một tháng?" Tử Xuyên Tú hơi thất kinh: "Hậu quả sẽ rất nghiêm trọng đó".</w:t>
      </w:r>
    </w:p>
    <w:p>
      <w:pPr>
        <w:pStyle w:val="BodyText"/>
      </w:pPr>
      <w:r>
        <w:t xml:space="preserve">"Tôi biết, nhưng hiện tại chúng tôi không có biện pháp".</w:t>
      </w:r>
    </w:p>
    <w:p>
      <w:pPr>
        <w:pStyle w:val="BodyText"/>
      </w:pPr>
      <w:r>
        <w:t xml:space="preserve">"Đã như thế," Tử Xuyên Tú hơi trù trừ: "Nể tình trưởng lão ngài, tôi sẽ tận lực đảm đương trách nhiệm".</w:t>
      </w:r>
    </w:p>
    <w:p>
      <w:pPr>
        <w:pStyle w:val="BodyText"/>
      </w:pPr>
      <w:r>
        <w:t xml:space="preserve">"Cảm ơn ngài, thật hết sức cảm tạ ngài!"</w:t>
      </w:r>
    </w:p>
    <w:p>
      <w:pPr>
        <w:pStyle w:val="BodyText"/>
      </w:pPr>
      <w:r>
        <w:t xml:space="preserve">"Nhưng Lâm trưởng lão," Tử Xuyên Tú nghiêm trang nhìn Lâm Duệ: "Ngài cũng phải cho tôi biết nguyên nhân: rốt cuộc xảy ra chuyện gì? Vì sao phải phong tỏa biên cảnh? Chẳng lẽ," Gã nhỏ giọng hỏi: "Lưu Phong Sương đào thoát rồi?"</w:t>
      </w:r>
    </w:p>
    <w:p>
      <w:pPr>
        <w:pStyle w:val="BodyText"/>
      </w:pPr>
      <w:r>
        <w:t xml:space="preserve">Lâm Duệ rùng mình, dưới ánh mắt áp bức của Tử Xuyên Tú, y khó khăn gật đầu đáp: "Đúng thế, đêm qua trên đường áp giải đến đây, cô ta đã bị một cao thủ lai lịch bất minh cướp đi rồi".</w:t>
      </w:r>
    </w:p>
    <w:p>
      <w:pPr>
        <w:pStyle w:val="BodyText"/>
      </w:pPr>
      <w:r>
        <w:t xml:space="preserve">"Ngài không phải kể chuyện cười chứ?"</w:t>
      </w:r>
    </w:p>
    <w:p>
      <w:pPr>
        <w:pStyle w:val="BodyText"/>
      </w:pPr>
      <w:r>
        <w:t xml:space="preserve">"Tú thống lĩnh, dạng đại sự này, tôi có gan bằng trời cũng không dám đùa. Ngài xem Lâm Định trưởng lão thì biết, ông ấy giống đang đùa sao?"</w:t>
      </w:r>
    </w:p>
    <w:p>
      <w:pPr>
        <w:pStyle w:val="BodyText"/>
      </w:pPr>
      <w:r>
        <w:t xml:space="preserve">Tử Xuyên Tú nhìn sang Lâm Định. Cho dù tiết trời đông lạnh lẽo nhưng Lâm Định cả người ướt đẫm mồ hôi, y phục như từ trong thủy lao bước ra, thỉnh thoảng bốc hơi nhàn nhạt, sắc mặt trắng xám như người chết, ánh mắt đờ đẫn.</w:t>
      </w:r>
    </w:p>
    <w:p>
      <w:pPr>
        <w:pStyle w:val="BodyText"/>
      </w:pPr>
      <w:r>
        <w:t xml:space="preserve">Biểu tình Tử Xuyên Tú ngưng trọng: "Lâm Duệ trưởng lão, các người không phải có cả một lộ đại quân chỉnh tề áp giải Lưu Phong Sương sao? Bảo vệ nghiêm mật như thế, chẳng lẽ Lưu Phong Sương biết ma pháp, hoặc giả đột nhiên mọc cánh bay đi?"</w:t>
      </w:r>
    </w:p>
    <w:p>
      <w:pPr>
        <w:pStyle w:val="BodyText"/>
      </w:pPr>
      <w:r>
        <w:t xml:space="preserve">"Trong đội ngũ cũng có hơn hai trăm cung tiễn thủ, nói thật, cho dù Lưu Phong Sương có mọc cánh cũng bị chúng tôi bắn thành nhím!" Lâm Duệ cười khổ: "Nghiêm mật như thế mà cũng để cô ta chạy thoát, thật là không còn lời gì để nói".</w:t>
      </w:r>
    </w:p>
    <w:p>
      <w:pPr>
        <w:pStyle w:val="BodyText"/>
      </w:pPr>
      <w:r>
        <w:t xml:space="preserve">"Hay là do đảng vũ của Lưu Phong Sương tập kích đại quy mô, bộ đội áp tống ít không địch nổi nhiều, quý bộ thương vong bao nhiêu người?"</w:t>
      </w:r>
    </w:p>
    <w:p>
      <w:pPr>
        <w:pStyle w:val="BodyText"/>
      </w:pPr>
      <w:r>
        <w:t xml:space="preserve">"Lâm Định trưởng lão bị đánh bầm tím sau gáy hôn mê, y là người bị thương duy nhất phía tôi".</w:t>
      </w:r>
    </w:p>
    <w:p>
      <w:pPr>
        <w:pStyle w:val="BodyText"/>
      </w:pPr>
      <w:r>
        <w:t xml:space="preserve">Sắc mặt Tử Xuyên Tú chùng xuống: "Lâm Duệ trưởng lão, ngài chẳng lẽ đang hí lộng tôi?" Giọng nói gã bỗng chậm rãi, ngữ điệu trầm trọng: "Chẳng lẽ, các người thầm đạt hiệp nghị với Lưu Phong Sương, lén thả cô ta ra?"</w:t>
      </w:r>
    </w:p>
    <w:p>
      <w:pPr>
        <w:pStyle w:val="BodyText"/>
      </w:pPr>
      <w:r>
        <w:t xml:space="preserve">Sắc mặt Lâm Duệ biến thành trắng nhợt, Lâm Định run rẩy, hai người đưa mắt nhìn, đều thấy sự kinh hoảng trong mắt đối phương: bọn họ lo lắng nhất chính là chuyện này. Tử Xuyên gia không còn là Tử Xuyên gia của năm bảy tám mươi, hiện tại Tử Xuyên gia binh mã cường tráng, danh tướng như mây, khí thế hiếp người.</w:t>
      </w:r>
    </w:p>
    <w:p>
      <w:pPr>
        <w:pStyle w:val="BodyText"/>
      </w:pPr>
      <w:r>
        <w:t xml:space="preserve">Lưu Phong Sâm đột nhiên đầu hàng, đám kiêu binh mãnh tướng của Tử Xuyên gia đang hừng hực chiến ý không có chỗ phát tác, vạn nhất Tử Xuyên gia lấy cớ này để tuyên chiến...</w:t>
      </w:r>
    </w:p>
    <w:p>
      <w:pPr>
        <w:pStyle w:val="BodyText"/>
      </w:pPr>
      <w:r>
        <w:t xml:space="preserve">Lâm Duệ vái sâu một cái, đứng sau y, Lâm Định cũng vái theo: "Tú Xuyên thống lĩnh, xin ngài tin tưởng, Lâm gia chúng tôi hoàn toàn không liên quan. Lưu Phong Sương đào thoát, kẻ bị hại thê thảm nhất là chúng tôi, sau này cô ta quay về nước, bị báo phục đầu tiên chính là Hà khâu! Lúc đó chúng tôi chỉ đành dựa vào quý quốc để chống ngoại xâm, há dám lừa gạt quý quốc?"</w:t>
      </w:r>
    </w:p>
    <w:p>
      <w:pPr>
        <w:pStyle w:val="BodyText"/>
      </w:pPr>
      <w:r>
        <w:t xml:space="preserve">"Lâm Duệ trưởng lão, ngài nói cũng có đạo lý, nhưng hiện tại ngài không phải giải thích với tôi. Tệ quốc từ tổng trưởng điện hạ cho đến tổng thống lĩnh La Minh Hải, giám sát truởng Đế Lâm, Quân vụ xứ trưởng Tư Đặc Lâm, Mạc liêu trưởng Ca San, rất nhiều người biết Lâm gia đã bắt được Lưu Phong Sương, sẽ giao cô ta cho nước tôi, cả nước tôi đều đang trông chờ. Hiện tại ngài đột nhiên nói Lưu Phong Sương đã thần bí thất tung, Lâm trưởng lão, ngài kêu tôi làm sao giúp ngài đây?"</w:t>
      </w:r>
    </w:p>
    <w:p>
      <w:pPr>
        <w:pStyle w:val="BodyText"/>
      </w:pPr>
      <w:r>
        <w:t xml:space="preserve">Lâm Định run rẩy nói: "Tú thống lĩnh, sự tình là do tôi bị lừa, Đế đô nếu có trách, tôi sẽ tự tuyệt trước tổng trưởng quý quốc để tỏ thành ý, một mạng thường một mạng, như thế được không?"</w:t>
      </w:r>
    </w:p>
    <w:p>
      <w:pPr>
        <w:pStyle w:val="BodyText"/>
      </w:pPr>
      <w:r>
        <w:t xml:space="preserve">Tử Xuyên Tú cười khổ, không đợi gã lên tiếng, Lâm Duệ đã quát: "Hồ đồ, Tử Xuyên gia là cần cái đầu của Lưu Phong Sương, lấy cái đầu của ngươi thì có tác dụng gì?"</w:t>
      </w:r>
    </w:p>
    <w:p>
      <w:pPr>
        <w:pStyle w:val="BodyText"/>
      </w:pPr>
      <w:r>
        <w:t xml:space="preserve">Ngây ngốc nhìn Tử Xuyên Tú, Lâm Định cuối cùng cũng lĩnh ngộ sự thật: sai lầm đã vô pháp vãn hồi, cả chết cũng không thể bù đắp. Thân thể y nhũn ra, ngồi phệt xuống đất khóc như trẻ con, bộ dạng rất thê thảm.</w:t>
      </w:r>
    </w:p>
    <w:p>
      <w:pPr>
        <w:pStyle w:val="BodyText"/>
      </w:pPr>
      <w:r>
        <w:t xml:space="preserve">Vị đại nhân vật quyền cao chức trọng phía Lâm gia đột nhiên mất khống chế ngồi khóc thê thảm, chúng nhân có mặt đều kinh hãi trừng mắt.</w:t>
      </w:r>
    </w:p>
    <w:p>
      <w:pPr>
        <w:pStyle w:val="BodyText"/>
      </w:pPr>
      <w:r>
        <w:t xml:space="preserve">Lâm Duệ vội kêu người mang vị đồng liêu đã mất tinh thần phía mình đi, sau đó nói với Tử Xuyên Tú: "Xin lỗi, thống lĩnh đại nhân, chúng tôi hôm nay thật xấu hổ".</w:t>
      </w:r>
    </w:p>
    <w:p>
      <w:pPr>
        <w:pStyle w:val="BodyText"/>
      </w:pPr>
      <w:r>
        <w:t xml:space="preserve">Nhìn thân ảnh thê lương của Lâm Định đang được dìu đi, Tử Xuyên Tú biết, vị trưởng lão quyền thế lừng lẫy Lâm gia đó coi như xong rồi, trong mắt gã thoáng qua biểu tình hổ thẹn, khẽ lắc đầu: "Không có gì!".</w:t>
      </w:r>
    </w:p>
    <w:p>
      <w:pPr>
        <w:pStyle w:val="BodyText"/>
      </w:pPr>
      <w:r>
        <w:t xml:space="preserve">Lâm Duệ đau lòng lắc đầu, y vẫy tay ra hiệu cho thuộc hạ lùi xa, Tử Xuyên Tú đoán y có lời muốn nói riềng, vội kêu cảnh vệ bên mình lui xuống, hai người đơn độc đứng trong không gian tĩnh lặng.</w:t>
      </w:r>
    </w:p>
    <w:p>
      <w:pPr>
        <w:pStyle w:val="BodyText"/>
      </w:pPr>
      <w:r>
        <w:t xml:space="preserve">"Trưởng lão ngài định nói gì?"</w:t>
      </w:r>
    </w:p>
    <w:p>
      <w:pPr>
        <w:pStyle w:val="BodyText"/>
      </w:pPr>
      <w:r>
        <w:t xml:space="preserve">Lâm Duệ không lên tiếng mà đột ngột quỳ xuống trước mặt Tử Xuyên Tú, Tử Xuyên Tú giật mình, vội đỡ y: "Trưởng lão có gì cứ nói?"</w:t>
      </w:r>
    </w:p>
    <w:p>
      <w:pPr>
        <w:pStyle w:val="BodyText"/>
      </w:pPr>
      <w:r>
        <w:t xml:space="preserve">"Thống lĩnh đại nhân, cứu Hà khâu!, cứu Lâm thị! Mệnh vận của Lâm gia đang nằm trong tay ngài, nếu ngài không giúp, Lâm thị gia tộc chỉ có đường chết mà thôi!"</w:t>
      </w:r>
    </w:p>
    <w:p>
      <w:pPr>
        <w:pStyle w:val="BodyText"/>
      </w:pPr>
      <w:r>
        <w:t xml:space="preserve">"Nghiêm trọng đến thế sao? Trưởng lão cứ đứng lên hãy nói!"</w:t>
      </w:r>
    </w:p>
    <w:p>
      <w:pPr>
        <w:pStyle w:val="BodyText"/>
      </w:pPr>
      <w:r>
        <w:t xml:space="preserve">"Thống lĩnh đại nhân cứ để tôi nói xong! Lưu Phong gia đã đầu hàng rồi, Tử Xuyên gia sắp trở thành bá chủ đại lục..."</w:t>
      </w:r>
    </w:p>
    <w:p>
      <w:pPr>
        <w:pStyle w:val="BodyText"/>
      </w:pPr>
      <w:r>
        <w:t xml:space="preserve">"Tử Xuyên gia tôi không có dã tâm bá quyền, mục tiêu của chúng tôi là hòa bình cho toàn đại lục..."</w:t>
      </w:r>
    </w:p>
    <w:p>
      <w:pPr>
        <w:pStyle w:val="BodyText"/>
      </w:pPr>
      <w:r>
        <w:t xml:space="preserve">Lâm Duệ cười khổ: "Tú Xuyên thống lĩnh còn nói lời thừa vậy sao. Ba trăm năm nay, cho dù là Lưu Phong gia hay Tử Xuyên gia đều có ý đồ xưng bá, lúc nào cũng ao ước thống nhất đại lục, nhưng chưa bên nào có ưu thế rõ rệt. Lần này, Tử Xuyên gia coi như có cơ hội ngàn năm có một, nhưng Lâm gia lại làm hỏng cơ hội của quý quốc. Lưu Phong gia tuy suy yếu như quân lực vẫn còn, nếu Lưu Phong Sương quay về, quý quốc không thể dễ dàng đánh hạ bọn họ. Lâm gia vì làm hỏng chuyện đã kích nộ quý quốc, ngài không cứu giúp, Lâm gia chúng tôi nguy cơ trùng trùng!"</w:t>
      </w:r>
    </w:p>
    <w:p>
      <w:pPr>
        <w:pStyle w:val="BodyText"/>
      </w:pPr>
      <w:r>
        <w:t xml:space="preserve">Tử Xuyên Tú ngẩn ra, lâu sau mới nói: "Lâm trưởng lão, đứng lên hãy nói tiếp".</w:t>
      </w:r>
    </w:p>
    <w:p>
      <w:pPr>
        <w:pStyle w:val="BodyText"/>
      </w:pPr>
      <w:r>
        <w:t xml:space="preserve">Tử Xuyên Tú thấp giọng: "Lâm trưởng lão, tâm tình của ngài tôi hiểu, nhưng một quan chức nhỏ bé như tôi không thể cản trở ý tứ của tổng trưởng điện hạ được".</w:t>
      </w:r>
    </w:p>
    <w:p>
      <w:pPr>
        <w:pStyle w:val="BodyText"/>
      </w:pPr>
      <w:r>
        <w:t xml:space="preserve">"Tú thống lĩnh không phải là một tướng lĩnh bình thường. Ngài là thành viên Thống lĩnh xứ, tham gia quyết sách của gia tộc, còn là thống lĩnh tây nam quân khu, lại là ông vua không ngai của hai mươi ba hành tỉnh Viễn Đông, tiếng nói của ngài rất có giá trị. Ngoài ra, hai đại nhân vật Đế Lâm và Tư Đặc Lâm đại nhân lại là hảo hữu của ngài, ngài có ảnh hưởng rất lớn đến bọn họ. Quan trọng nhất ngài còn là thanh mai trúc mã của Tử Xuyên Trữ tiểu thư, tương lai ngài có thể trở thành nhiếp chính thân vương chưởng quản thống lĩnh xứ..."</w:t>
      </w:r>
    </w:p>
    <w:p>
      <w:pPr>
        <w:pStyle w:val="BodyText"/>
      </w:pPr>
      <w:r>
        <w:t xml:space="preserve">"Không cần nói nữa!" Tử Xuyên Tú phiền muộn ngắt lời Lâm Duệ.</w:t>
      </w:r>
    </w:p>
    <w:p>
      <w:pPr>
        <w:pStyle w:val="BodyText"/>
      </w:pPr>
      <w:r>
        <w:t xml:space="preserve">Lâm Duệ cúi đầu: "Tôi biết như thế là làm khó ngài, nhưng hiện tại chúng tôi không còn lối thoát, chỉ biết cầu cứu với ngài".</w:t>
      </w:r>
    </w:p>
    <w:p>
      <w:pPr>
        <w:pStyle w:val="BodyText"/>
      </w:pPr>
      <w:r>
        <w:t xml:space="preserve">Nhớ đến cảnh phản quân ào ào xung phong, Lâm Duệ xả thân yểm hộ, trong mắt Tử Xuyên Tú lộ xuất biểu tình hổ thẹn: "Chuyện này xem như tôi đáp ứng ngài, tôi sẽ tận lực mà làm, cố hết sức tranh thủ bảo hộ Hà khâu".</w:t>
      </w:r>
    </w:p>
    <w:p>
      <w:pPr>
        <w:pStyle w:val="BodyText"/>
      </w:pPr>
      <w:r>
        <w:t xml:space="preserve">"Đa tạ thống lĩnh đại nhân!" Lâm Duệ kích động nói: "Tôi biết ngài trước giờ coi trọng lời nói, có được lời đáp ứng giúp đỡ của ngài, Hà khâu được cứu rồi!"</w:t>
      </w:r>
    </w:p>
    <w:p>
      <w:pPr>
        <w:pStyle w:val="Compact"/>
      </w:pPr>
      <w:r>
        <w:t xml:space="preserve">-o0o-</w:t>
      </w:r>
      <w:r>
        <w:br w:type="textWrapping"/>
      </w:r>
      <w:r>
        <w:br w:type="textWrapping"/>
      </w:r>
    </w:p>
    <w:p>
      <w:pPr>
        <w:pStyle w:val="Heading2"/>
      </w:pPr>
      <w:bookmarkStart w:id="107" w:name="chương-8-thiên-ý-lộng-nhân"/>
      <w:bookmarkEnd w:id="107"/>
      <w:r>
        <w:t xml:space="preserve">85. Chương 8 : Thiên Ý Lộng Nhâ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6: Phong hỏa giai nhân.</w:t>
      </w:r>
    </w:p>
    <w:p>
      <w:pPr>
        <w:pStyle w:val="BodyText"/>
      </w:pPr>
      <w:r>
        <w:t xml:space="preserve">-----oo0oo-----</w:t>
      </w:r>
    </w:p>
    <w:p>
      <w:pPr>
        <w:pStyle w:val="BodyText"/>
      </w:pPr>
      <w:r>
        <w:t xml:space="preserve">Chương 8: Thiên ý lộng nhân</w:t>
      </w:r>
    </w:p>
    <w:p>
      <w:pPr>
        <w:pStyle w:val="BodyText"/>
      </w:pPr>
      <w:r>
        <w:t xml:space="preserve">Nhóm dịch: Tú Xuyên</w:t>
      </w:r>
    </w:p>
    <w:p>
      <w:pPr>
        <w:pStyle w:val="BodyText"/>
      </w:pPr>
      <w:r>
        <w:t xml:space="preserve">Sưu Tầm by nguoibantot8 --- 4vn.eu</w:t>
      </w:r>
    </w:p>
    <w:p>
      <w:pPr>
        <w:pStyle w:val="BodyText"/>
      </w:pPr>
      <w:r>
        <w:t xml:space="preserve">Bình minh trời vẫn rất lạnh, sương mù phủ mê mang rừng già, mặt trời ló dạng cũng không khiến sương mù tan đi, sương mù trầm xuống vướng víu trên đầu cỏ. Trong khu rừng ngỡ yên tĩnh đó không ngờ đầy rẫy chiến hào, hầm chông, bẫy rập. Nơi này, chính là chiến tuyến Lam thành, biên cảnh giao giới giữa Tử Xuyên gia và Lưu Phong gia.</w:t>
      </w:r>
    </w:p>
    <w:p>
      <w:pPr>
        <w:pStyle w:val="BodyText"/>
      </w:pPr>
      <w:r>
        <w:t xml:space="preserve">Trên chiến tuyến dài hơn năm trăm dặm, sĩ binh trú thủ Lam thành lúc nào cũng cận kề cái chết. Đây là nơi giao tranh quyết liệt giữa hai nước, cũng là đường biên sinh tử.</w:t>
      </w:r>
    </w:p>
    <w:p>
      <w:pPr>
        <w:pStyle w:val="BodyText"/>
      </w:pPr>
      <w:r>
        <w:t xml:space="preserve">Sĩ binh nơi này ngày đêm đều là chém giết, tập kích, công doanh, vây hãm, mai phục, máu và tử vong luôn làm khiếp đảm người thường, ở nơi này lại là chuyện thường như cơm bữa.</w:t>
      </w:r>
    </w:p>
    <w:p>
      <w:pPr>
        <w:pStyle w:val="BodyText"/>
      </w:pPr>
      <w:r>
        <w:t xml:space="preserve">Có người làm thống kê, trên chiến tuyến chừng năm mươi dặm, bình quân mỗi ngày có hai mươi lăm sĩ binh bỏ mạng, năm mươi ba người thụ thương, vô luận là Tử Xuyên gia hay Lưu Phong gia, sĩ binh song phương nghe đến Lam thành là biến sắc.</w:t>
      </w:r>
    </w:p>
    <w:p>
      <w:pPr>
        <w:pStyle w:val="BodyText"/>
      </w:pPr>
      <w:r>
        <w:t xml:space="preserve">Đám cung tiễn thủ ẩn nấp sâu trong rừng cảnh giới bên ngoài rừng. Đột nhiên, nhãn tình bọn họ sáng lên, trong sương mù buổi sáng, một thân ảnh yểu điệu lúc ẩn lúc hiện xuất hiện. Thân ảnh càng lúc càng gần, càng lúc càng rõ, bọn họ thất kinh há hốc miệng: ở biên giới sinh tử tàn khốc này sao tự nhiên xuất hiện một nữ tử trẻ tuổi xinh đẹp như thế!</w:t>
      </w:r>
    </w:p>
    <w:p>
      <w:pPr>
        <w:pStyle w:val="BodyText"/>
      </w:pPr>
      <w:r>
        <w:t xml:space="preserve">Lam thành trận địa được ví là lối vào địa ngục, là đất tử vong, lại có một nữ tử xinh đẹp xuất hiện, chuyện này so với khủng long xuất hiện còn hiếm hơn. Tiếu binh mở banh mí mắt ra nhìn: "Rõ ràng là một nữ tử! Còn là một mĩ nữ!"</w:t>
      </w:r>
    </w:p>
    <w:p>
      <w:pPr>
        <w:pStyle w:val="BodyText"/>
      </w:pPr>
      <w:r>
        <w:t xml:space="preserve">Nữ tử bạch sam trắng hơn tuyết, mi mục như họa, sắc mặt trầm tĩnh, giống như một vầng trăng vừa lên, chủng khí chất siêu phàm thoát tục khiến người ta khuynh đảo. Nàng thong thả đi, y phục lất phất, nhìn nàng, đám quân nhân bất tri bất giác mất thần thái, mục quang kinh thán và hâm mộ nhất tề dừng trên người nàng.</w:t>
      </w:r>
    </w:p>
    <w:p>
      <w:pPr>
        <w:pStyle w:val="BodyText"/>
      </w:pPr>
      <w:r>
        <w:t xml:space="preserve">Trên chiến tuyến xuất hiện trận trận tao động, tiếng huýt sáo vang lên tứ phía, các sĩ binh cười cợt hô hoán: "Có mĩ nữ đến! Có mĩ nữ đến!"</w:t>
      </w:r>
    </w:p>
    <w:p>
      <w:pPr>
        <w:pStyle w:val="BodyText"/>
      </w:pPr>
      <w:r>
        <w:t xml:space="preserve">Nàng đến sát trước trận địa, một quân quan lúc này mới nhớ đến chức trách của hắn: "Vị tiểu thư kia, xin dừng bước!" Hắn điều chỉnh thanh âm êm ái nhất có thể: "Đây là cấm khu quân sự, không có thông hành chứng thì không thể đi loạn!"</w:t>
      </w:r>
    </w:p>
    <w:p>
      <w:pPr>
        <w:pStyle w:val="BodyText"/>
      </w:pPr>
      <w:r>
        <w:t xml:space="preserve">Nữ tử đó khẽ nhíu mày, chúng nhân bất giác cảm thấy đau lòng, phảng phất như có gì đấy xéo qua tim, cả quân quan đó cũng nhìn đến ngây ngốc, tay chân lúng túng: "Ư, a, cái này, chuyện này..." Coi như hắn còn có điểm lý trí, không có nói lời ngu si kiểu: "Nàng không cần thông hành chứng cũng có thể đi".</w:t>
      </w:r>
    </w:p>
    <w:p>
      <w:pPr>
        <w:pStyle w:val="BodyText"/>
      </w:pPr>
      <w:r>
        <w:t xml:space="preserve">"Thông hành chứng ở đây". Một giọng nam cất lên, chúng nhân lúc này mới để ý thấy có một nam tử trẻ tuổi tuấn lãng đi cùng nữ tử đó. Gã không có khoác áo choàng kị binh, không mang giày quân nhân, không đeo quân hàm, nhưng các quan binh lại không dám có chút khinh thị gã: người này ẩn hàm anh khí bột bột mà không lộ, không giận mà uy, khí chất tướng lĩnh dường như là thiên sinh.</w:t>
      </w:r>
    </w:p>
    <w:p>
      <w:pPr>
        <w:pStyle w:val="BodyText"/>
      </w:pPr>
      <w:r>
        <w:t xml:space="preserve">Quân quan không tự chủ hướng về gã kính lễ, phảng phất đây là chuyện tự nhiên vậy.</w:t>
      </w:r>
    </w:p>
    <w:p>
      <w:pPr>
        <w:pStyle w:val="BodyText"/>
      </w:pPr>
      <w:r>
        <w:t xml:space="preserve">Nam tử đó hoàn lễ: "Ngươi là trưởng quan của bộ đội đóng ở đây?"</w:t>
      </w:r>
    </w:p>
    <w:p>
      <w:pPr>
        <w:pStyle w:val="BodyText"/>
      </w:pPr>
      <w:r>
        <w:t xml:space="preserve">"Vâng, xin hỏi ngài là?"</w:t>
      </w:r>
    </w:p>
    <w:p>
      <w:pPr>
        <w:pStyle w:val="BodyText"/>
      </w:pPr>
      <w:r>
        <w:t xml:space="preserve">"Theo ta đến đây".</w:t>
      </w:r>
    </w:p>
    <w:p>
      <w:pPr>
        <w:pStyle w:val="BodyText"/>
      </w:pPr>
      <w:r>
        <w:t xml:space="preserve">Sau mấy phút, hai người lại trở về chỗ cũ. Quân quan đó lớn tiếng phát lệnh: "Mở rào cản để bọn họ qua!"</w:t>
      </w:r>
    </w:p>
    <w:p>
      <w:pPr>
        <w:pStyle w:val="BodyText"/>
      </w:pPr>
      <w:r>
        <w:t xml:space="preserve">Rào cản được dọn dẹp, các sĩ binh mở ra một lối đi, đôi nam nữ kì quái đó thong thả đi qua trận địa, thân ảnh dần mơ hồ rồi biến mất trong sương mù mông lung.</w:t>
      </w:r>
    </w:p>
    <w:p>
      <w:pPr>
        <w:pStyle w:val="BodyText"/>
      </w:pPr>
      <w:r>
        <w:t xml:space="preserve">Các quan binh vô cùng tò mò, ồn ào bàn luận: "Nữ tử đó xinh đẹp như tiên nữ trên trời. Cả đời ta lần đầu thấy được nữ tử xinh đẹp như thế!"</w:t>
      </w:r>
    </w:p>
    <w:p>
      <w:pPr>
        <w:pStyle w:val="BodyText"/>
      </w:pPr>
      <w:r>
        <w:t xml:space="preserve">"Nam tử đó cũng không tệ à, anh tuấn khí khái, hình như rất có thân phận, bọn họ là tình lữ chăng? Thật là một cặp trời sinh, xứng đôi hết chỗ chê".</w:t>
      </w:r>
    </w:p>
    <w:p>
      <w:pPr>
        <w:pStyle w:val="BodyText"/>
      </w:pPr>
      <w:r>
        <w:t xml:space="preserve">Rất nhiều binh sĩ theo dò hỏi tên quân quan: "Trưởng quan, bọn họ là ai vậy?"</w:t>
      </w:r>
    </w:p>
    <w:p>
      <w:pPr>
        <w:pStyle w:val="BodyText"/>
      </w:pPr>
      <w:r>
        <w:t xml:space="preserve">Quân quan đó chìa bản mặt trơ trơ ra đáp: "Ta không biết".</w:t>
      </w:r>
    </w:p>
    <w:p>
      <w:pPr>
        <w:pStyle w:val="BodyText"/>
      </w:pPr>
      <w:r>
        <w:t xml:space="preserve">"A, nhưng chính ngài hạ lệnh cho bọn họ thông qua..."</w:t>
      </w:r>
    </w:p>
    <w:p>
      <w:pPr>
        <w:pStyle w:val="BodyText"/>
      </w:pPr>
      <w:r>
        <w:t xml:space="preserve">"Đồ ngu!" Quân quan đó hung hăng mắng: "Ngươi có biết nam tử trẻ tuổi đó có cái gì không, gã có Phi ưng lệnh bài của Quân vụ xứ! Loại lệnh bài này, ba mươi vạn biên phòng quân cũng chỉ có mình Minh Huy đại nhân có.Đại nhân vật như thế, chúng ta đắc tội được sao? Mọi người không bàn tán nữa, đây là một đại nhân vật đang chấp hành nhiệm vụ bí mật, không quan hệ đến chúng ta. Ai dám tiết lộ sự tình, sau này có rơi đầu thì chớ trách ta không cảnh báo trước!"</w:t>
      </w:r>
    </w:p>
    <w:p>
      <w:pPr>
        <w:pStyle w:val="BodyText"/>
      </w:pPr>
      <w:r>
        <w:t xml:space="preserve">Các sĩ binh lè lưỡi, quả nhiên không dám bàn tán nữa.</w:t>
      </w:r>
    </w:p>
    <w:p>
      <w:pPr>
        <w:pStyle w:val="BodyText"/>
      </w:pPr>
      <w:r>
        <w:t xml:space="preserve">Đi ngang qua trận địa cuối cùng phía Tử Xuyên gia, trước mắt hiện ra một vùng tuyết ngai ngái, đây là khoảng trống giằng co giữa hai phía.</w:t>
      </w:r>
    </w:p>
    <w:p>
      <w:pPr>
        <w:pStyle w:val="BodyText"/>
      </w:pPr>
      <w:r>
        <w:t xml:space="preserve">Tử Xuyên Tú ngừng chân, mỉm cười nói: "Tiễn đến đây thôi, bước thêm nữa e là ta biến thành tù binh mất, lúc đó lại phiền muội đưa ta về".</w:t>
      </w:r>
    </w:p>
    <w:p>
      <w:pPr>
        <w:pStyle w:val="BodyText"/>
      </w:pPr>
      <w:r>
        <w:t xml:space="preserve">Lưu Phong Sương nhìn phía trước, bóng Lam thành ẩn hiện trong sương sớm. Lam thành, cứ điểm kiên cố không thể phá của Lưu Phong gia, nhìn thấy thành bảo quen thuộc, nàng lại không có cảm giác tự hào như vẫn có trước đây, ngược lại là cảm giác đau khổ lẫn phức tạp.</w:t>
      </w:r>
    </w:p>
    <w:p>
      <w:pPr>
        <w:pStyle w:val="BodyText"/>
      </w:pPr>
      <w:r>
        <w:t xml:space="preserve">Nhìn nam tử mệt mỏi sau lưng, trong lòng nàng dâng lên một sự nhu tình quyến luyến, nhỏ giọng hỏi: "Huynh...huynh có thể đi cùng muội không? Chúng ta cùng đi!"</w:t>
      </w:r>
    </w:p>
    <w:p>
      <w:pPr>
        <w:pStyle w:val="BodyText"/>
      </w:pPr>
      <w:r>
        <w:t xml:space="preserve">Tử Xuyên Tú nhìn thành trì phía xa đến xuất thần.</w:t>
      </w:r>
    </w:p>
    <w:p>
      <w:pPr>
        <w:pStyle w:val="BodyText"/>
      </w:pPr>
      <w:r>
        <w:t xml:space="preserve">Lưu Phong Sương cho rằng gã không nghe, tiếp tục gợi ý: "Chiếu theo tập tục nước muội, phương thức của nữ tử trẻ tuổi dùng để báo đáp ân nhân cứu mạng đó là..." Trên mặt nàng nổi lên một mảng hồng, khóe môi hơi run run, nhưng thanh âm nhỏ xíu vẫn truyền rõ vào tai Tử Xuyên Tú: "Gả cho người đó".</w:t>
      </w:r>
    </w:p>
    <w:p>
      <w:pPr>
        <w:pStyle w:val="BodyText"/>
      </w:pPr>
      <w:r>
        <w:t xml:space="preserve">Tử Xuyên Tú cười cười: "Ở quý quốc, cứu một mạng người thật là sự kiện quá nguy hiểm, vạn nhất cứu phải một nữ tử xấu xí thì tiêu rồi".</w:t>
      </w:r>
    </w:p>
    <w:p>
      <w:pPr>
        <w:pStyle w:val="BodyText"/>
      </w:pPr>
      <w:r>
        <w:t xml:space="preserve">Lưu Phong Sương phì cười, hỏi: "Huynh thấy muội giống một xú nữ sao?"</w:t>
      </w:r>
    </w:p>
    <w:p>
      <w:pPr>
        <w:pStyle w:val="BodyText"/>
      </w:pPr>
      <w:r>
        <w:t xml:space="preserve">Tử Xuyên Tú trầm mặc, cô gái này đã biểu lộ tâm ý rõ ràng, mình cứ giả vờ ngây ngô thì quá thất lễ với người ta.</w:t>
      </w:r>
    </w:p>
    <w:p>
      <w:pPr>
        <w:pStyle w:val="BodyText"/>
      </w:pPr>
      <w:r>
        <w:t xml:space="preserve">Gã nhẹ nhàng nói: "A Vũ, ta rất hiểu tâm ý của muội. Nhưng, ta là quân nhân Tử Xuyên gia!"</w:t>
      </w:r>
    </w:p>
    <w:p>
      <w:pPr>
        <w:pStyle w:val="BodyText"/>
      </w:pPr>
      <w:r>
        <w:t xml:space="preserve">Lưu Phong Sương buồn bã: "Đúng vậy, huynh là quân nhân Tử Xuyên gia!"</w:t>
      </w:r>
    </w:p>
    <w:p>
      <w:pPr>
        <w:pStyle w:val="BodyText"/>
      </w:pPr>
      <w:r>
        <w:t xml:space="preserve">Nam tử trước mắt nàng không chỉ là quân nhân Tử Xuyên gia, hơn nữa thân phận không phải tầm thường. Từ Đán nhã hành tỉnh một đường đến Gia nam hành tỉnh của tây bắc biên phòng quân khu, dọc đường giới bị sâm nghiêm, đặc biệt sau khi tiến nhập khu quân sự, ba bước là có trạm gác, năm bước lại một trạm canh, nhưng có gã đi cùng, đường đi sướng thông vô trở, vô luận là nơi giới nghiêm cao đến mức nào, chỉ cần gã đưa chứng kiện ra, cảnh vệ kiểm tra lập tức đại kinh thất sắc, bọn họ ngay cả kiểm tra sơ qua cũng không dám.</w:t>
      </w:r>
    </w:p>
    <w:p>
      <w:pPr>
        <w:pStyle w:val="BodyText"/>
      </w:pPr>
      <w:r>
        <w:t xml:space="preserve">Người này tuyệt đối không phải là một quân quan cao cấp bình thường, gã là quyền thần có thể nắm quân quyền, bằng không không thể khiến quân binh kính sợ như thế!</w:t>
      </w:r>
    </w:p>
    <w:p>
      <w:pPr>
        <w:pStyle w:val="BodyText"/>
      </w:pPr>
      <w:r>
        <w:t xml:space="preserve">Nàng ngẩng đầu, ánh mắt thâm thúy ngưng thị nhìn gã: "Huynh đã là quân nhân Tử Xuyên gia, vậy vì sao huynh lại cứu muội?"</w:t>
      </w:r>
    </w:p>
    <w:p>
      <w:pPr>
        <w:pStyle w:val="BodyText"/>
      </w:pPr>
      <w:r>
        <w:t xml:space="preserve">"Bằng hữu Lâm Vũ của ta bị Lâm gia bắt, ta đương nhiên cứu muội ấy".</w:t>
      </w:r>
    </w:p>
    <w:p>
      <w:pPr>
        <w:pStyle w:val="BodyText"/>
      </w:pPr>
      <w:r>
        <w:t xml:space="preserve">"Huynh biết muội là..."</w:t>
      </w:r>
    </w:p>
    <w:p>
      <w:pPr>
        <w:pStyle w:val="BodyText"/>
      </w:pPr>
      <w:r>
        <w:t xml:space="preserve">Tử Xuyên Tú lập tức ngắt lời nàng: "Đối với ta mà nói, muội chỉ là Lâm Vũ, một cô nương mà ta thích, cái khác đều không phải".</w:t>
      </w:r>
    </w:p>
    <w:p>
      <w:pPr>
        <w:pStyle w:val="BodyText"/>
      </w:pPr>
      <w:r>
        <w:t xml:space="preserve">Gã tươi cười: "Mỗi một thiếu niên đều thích nằm mộng ban ngày. Cô gái mà hắn thích bị ác long bắt đi, hắn vung bảo kiếm vượt mọi gian khổ tiêu diệt ác long cứu cô gái về. Lâm Vũ, ta cảm ơn muội đã giúp ta thực hiện được mộng tưởng thiếu niên".</w:t>
      </w:r>
    </w:p>
    <w:p>
      <w:pPr>
        <w:pStyle w:val="BodyText"/>
      </w:pPr>
      <w:r>
        <w:t xml:space="preserve">Lưu Phong Sương ngây ngốc nhìn gã, nhìn gương mặt anh tuấn, nhãn tình đen nháy lúc nào cũng có ý cười, hàng ria mép mờ trên môi, anh tuấn tiêu sái mà không mất khí thế hào hùng, dũng mãnh như hổ lại vẫn ôn nhu tình cảm, huynh ấy trung thành với Tử Xuyên gia nhưng lại bất chấp để cứu nàng, một kẻ địch phải diệt trừ của gia tộc, chỉ vì một phần tình ý mơ hồ.</w:t>
      </w:r>
    </w:p>
    <w:p>
      <w:pPr>
        <w:pStyle w:val="BodyText"/>
      </w:pPr>
      <w:r>
        <w:t xml:space="preserve">Đây là một kì nam tử, nàng biết bản thân cả đời cũng không quên được người này.</w:t>
      </w:r>
    </w:p>
    <w:p>
      <w:pPr>
        <w:pStyle w:val="BodyText"/>
      </w:pPr>
      <w:r>
        <w:t xml:space="preserve">"Vì sao chứ?" Trong lòng Lưu Phong Sương có một thanh âm đang run rẩy: "Nếu chúng ta có duyên, vì sao để muội sinh ra ở Lưu Phong gia, còn huynh sinh ra ở Tử Xuyên gia? Nếu chúng ta vô duyên, ông trời sao lại sắp đặt chúng ta gặp nhau giữa biển người mênh mông? Đã gặp huynh, thế gian còn có nam tử nào khiến muội động tâm được đây? Nhất kiến quân, ngộ chung sinh!"</w:t>
      </w:r>
    </w:p>
    <w:p>
      <w:pPr>
        <w:pStyle w:val="BodyText"/>
      </w:pPr>
      <w:r>
        <w:t xml:space="preserve">"Thiên ý lộng nhân!" Lưu Phong Sương lẩm nhẩm.</w:t>
      </w:r>
    </w:p>
    <w:p>
      <w:pPr>
        <w:pStyle w:val="BodyText"/>
      </w:pPr>
      <w:r>
        <w:t xml:space="preserve">Tử Xuyên Tú cũng gật đầu: "Thiên ý lộng nhân! Lão thiên rất thích trêu đùa người ta, chúng ta có biện pháp gì chứ?"</w:t>
      </w:r>
    </w:p>
    <w:p>
      <w:pPr>
        <w:pStyle w:val="BodyText"/>
      </w:pPr>
      <w:r>
        <w:t xml:space="preserve">Lưu Phong Sương nghẹn ngào, không thể nói tiếp.</w:t>
      </w:r>
    </w:p>
    <w:p>
      <w:pPr>
        <w:pStyle w:val="BodyText"/>
      </w:pPr>
      <w:r>
        <w:t xml:space="preserve">Hai người yên lặng nhìn nhau, trong mắt chứa đựng vô vàn thâm tình lẫn bi ai.</w:t>
      </w:r>
    </w:p>
    <w:p>
      <w:pPr>
        <w:pStyle w:val="BodyText"/>
      </w:pPr>
      <w:r>
        <w:t xml:space="preserve">"Lâm Vũ," Tử Xuyên Tú cũng đang dậy sóng trong lòng, cố giữ bình tĩnh ngoài mặt, điềm đạm nói: "Chúng ta đều là người phàm, vô pháp cãi ý trời, nhưng sinh tử hưng suy là quy luật bất biến của tạo hóa, đế quốc cường thịnh rồi cũng có ngày diệt vong, Quang minh đế quốc diệt vong, Tử Xuyên gia và Lưu Phong gia cũng có ngày diệt vong. Không nên quá cố chấp, cứ thuận theo tự nhiên, ta lúc nào cũng hoan nghênh muội đến Đán nhã, có ta ở đây, muội có thể an toàn, ta có năng lực bảo vệ muội".</w:t>
      </w:r>
    </w:p>
    <w:p>
      <w:pPr>
        <w:pStyle w:val="BodyText"/>
      </w:pPr>
      <w:r>
        <w:t xml:space="preserve">Lưu Phong Sương cười đáp: "Đa tạ, muội rất cảm ơn huynh".</w:t>
      </w:r>
    </w:p>
    <w:p>
      <w:pPr>
        <w:pStyle w:val="BodyText"/>
      </w:pPr>
      <w:r>
        <w:t xml:space="preserve">"Đáp ứng ta, nhất định sẽ đến".</w:t>
      </w:r>
    </w:p>
    <w:p>
      <w:pPr>
        <w:pStyle w:val="BodyText"/>
      </w:pPr>
      <w:r>
        <w:t xml:space="preserve">"Muội sẽ đến".</w:t>
      </w:r>
    </w:p>
    <w:p>
      <w:pPr>
        <w:pStyle w:val="BodyText"/>
      </w:pPr>
      <w:r>
        <w:t xml:space="preserve">Hai người đều biết, nàng không thể đến. Trong mắt của nàng, Tử Xuyên Tú nhìn thấy quyết ý thê lệ, đường đường là nguyên soái của Lưu Phong gia, há có thể cầu quân nhân Tử Xuyên gia bảo vệ?</w:t>
      </w:r>
    </w:p>
    <w:p>
      <w:pPr>
        <w:pStyle w:val="BodyText"/>
      </w:pPr>
      <w:r>
        <w:t xml:space="preserve">Nàng thâm thúy nhìn gã, rất lâu rất lâu, hai người không ai nói chuyện. Cuối cùng, nàng cúi người bái chào: "Mong có ngày chúng ta có thể gặp lại, xin bảo trọng".</w:t>
      </w:r>
    </w:p>
    <w:p>
      <w:pPr>
        <w:pStyle w:val="BodyText"/>
      </w:pPr>
      <w:r>
        <w:t xml:space="preserve">Nàng chuyển thân bước đi, mới vài bước thì nghe Tử Xuyên Tú gọi lớn: "Lâm Vũ!"</w:t>
      </w:r>
    </w:p>
    <w:p>
      <w:pPr>
        <w:pStyle w:val="BodyText"/>
      </w:pPr>
      <w:r>
        <w:t xml:space="preserve">Lưu Phong Sương lập tức ngừng chân, nàng quay phắt người lại, ánh mắt đầy mong chờ, nàng đang đợi, toàn bộ tinh thần đều tập trung chờ nghe Tử Xuyên Tú nói.</w:t>
      </w:r>
    </w:p>
    <w:p>
      <w:pPr>
        <w:pStyle w:val="BodyText"/>
      </w:pPr>
      <w:r>
        <w:t xml:space="preserve">Tử Xuyên Tú đột nhiên thanh tỉnh trở lại, gã mấp môi một hồi, cuối cùng nói: "Cẩn thận, muội phải bảo trọng thân thể".</w:t>
      </w:r>
    </w:p>
    <w:p>
      <w:pPr>
        <w:pStyle w:val="BodyText"/>
      </w:pPr>
      <w:r>
        <w:t xml:space="preserve">Quang mang mong chờ trong mắt Lưu Phong Sương tiêu thất, nàng thất thần nhìn Tử Xuyên Tú, cuối cùng cười khổ đáp: "Đa tạ, huynh cũng nhớ bảo trọng".</w:t>
      </w:r>
    </w:p>
    <w:p>
      <w:pPr>
        <w:pStyle w:val="BodyText"/>
      </w:pPr>
      <w:r>
        <w:t xml:space="preserve">Thân ảnh yểu điệu đó chuyển thân li khai, dần dần dung nhập vào trong sương mù dày đặc, cuối cùng biến mất khỏi tầm nhìn. Ngóng theo hướng giai nhân, Tử Xuyên Tú đứng yên tại chỗ, tâm tình buồn bã, rất lâu vẫn không thể bình tĩnh.</w:t>
      </w:r>
    </w:p>
    <w:p>
      <w:pPr>
        <w:pStyle w:val="BodyText"/>
      </w:pPr>
      <w:r>
        <w:t xml:space="preserve">Đầu tiên là Tử Xuyên Trữ, tiếp đến là Lưu Phong Sương, những người gã thích đều bỏ gã đi, bản thân phải chăng bị chú định cô độc? Gã nghĩ đến rất nhiều sự tình, từ lúc còn ấu trĩ chưa hiểu chuyện, thiếu niên hiếu động phá phách, thanh niên xung động liều lĩnh, rất nhiều sự tình ngỡ đã quên lần lượt lướt qua đầu gã, gã yên lặng nhấm nháp quá khứ của mình, cảm giác rất khó hình dung, ấm áp lẫn nhói đau. Vào lúc này, gã biết, bản thân đã trưởng thành rồi.</w:t>
      </w:r>
    </w:p>
    <w:p>
      <w:pPr>
        <w:pStyle w:val="BodyText"/>
      </w:pPr>
      <w:r>
        <w:t xml:space="preserve">Cũng không biết qua bao lâu, sương mù đã thấm ướt y phục gã, gã chầm chậm quay trở về.</w:t>
      </w:r>
    </w:p>
    <w:p>
      <w:pPr>
        <w:pStyle w:val="BodyText"/>
      </w:pPr>
      <w:r>
        <w:t xml:space="preserve">Quay về trận địa phía Tử Xuyên gia, quân quan đó tiến tới nghênh đón gã: "Đại nhân, ngài quay về rồi!"</w:t>
      </w:r>
    </w:p>
    <w:p>
      <w:pPr>
        <w:pStyle w:val="BodyText"/>
      </w:pPr>
      <w:r>
        <w:t xml:space="preserve">"Ta..."</w:t>
      </w:r>
    </w:p>
    <w:p>
      <w:pPr>
        <w:pStyle w:val="BodyText"/>
      </w:pPr>
      <w:r>
        <w:t xml:space="preserve">Tử Xuyên Tú còn chưa kịp đáp, đột nhiên, từ xa truyền đến thanh âm vang rền, phảng phất như mặt đất cũng khẽ rung động, thanh âm đó do ngàn vạn tiếng hoan hô hòa quyện tạo thành: "Nguyên soái vạn tuế! Lãnh tụ của chúng ta vạn tuế! Lưu Phong vạn tuế!" Tiếng hô liên miên cao vút, chấn hám vạn dặm, biên phòng quân phía Tử Xuyên gia kinh hãi thất sắc.</w:t>
      </w:r>
    </w:p>
    <w:p>
      <w:pPr>
        <w:pStyle w:val="BodyText"/>
      </w:pPr>
      <w:r>
        <w:t xml:space="preserve">Các quan binh biến sắc: "Đám hỗn đãn Lưu Phong gia điên rồi! Bọn chúng phát cuồng sao?"</w:t>
      </w:r>
    </w:p>
    <w:p>
      <w:pPr>
        <w:pStyle w:val="BodyText"/>
      </w:pPr>
      <w:r>
        <w:t xml:space="preserve">"Đây là hổ gầm, mãnh hổ bị khốn trong lồng cuối cùng đã về núi rồi". Tử Xuyên Tú hờ hững nói.</w:t>
      </w:r>
    </w:p>
    <w:p>
      <w:pPr>
        <w:pStyle w:val="BodyText"/>
      </w:pPr>
      <w:r>
        <w:t xml:space="preserve">Nghe tiếng hoan hô vang đến tận trời, tâm tư gã rất xấu. Gã biết, nữ hài tử "Lâm Vũ" mà gã thích đã chết rồi, sống lại chính là tuyệt đại danh tướng "Lưu Phong Sương". Gã có dự cảm, bản thân sẽ có một trận chiến ác liệt với nàng.</w:t>
      </w:r>
    </w:p>
    <w:p>
      <w:pPr>
        <w:pStyle w:val="BodyText"/>
      </w:pPr>
      <w:r>
        <w:t xml:space="preserve">Tuyết lại đổ mê man, bất tri bất giác tuyết lại rơi từ hồi nào.</w:t>
      </w:r>
    </w:p>
    <w:p>
      <w:pPr>
        <w:pStyle w:val="BodyText"/>
      </w:pPr>
      <w:r>
        <w:t xml:space="preserve">* * *</w:t>
      </w:r>
    </w:p>
    <w:p>
      <w:pPr>
        <w:pStyle w:val="BodyText"/>
      </w:pPr>
      <w:r>
        <w:t xml:space="preserve">Trên mặt tuyết ngai ngái, Lưu Phong Sương bước đều như máy, thất hồn lạc phách, nước mắt không thể ức chế chảy dài trên má.</w:t>
      </w:r>
    </w:p>
    <w:p>
      <w:pPr>
        <w:pStyle w:val="BodyText"/>
      </w:pPr>
      <w:r>
        <w:t xml:space="preserve">Trong lòng nàng trùng trùng tâm sự, tiền đồ mệnh vận của Lưu Phong gia tộc, tiền đồ mệnh vận của bản thân, bản thân đi đâu về đâu? Một mình vượt chiến tuyến trở về Lưu Phong gia, hành động này vô cùng mạo hiểm, nếu đụng phải bộ đội của Lưu Phong Sâm, bản thân chắc chắn bị bắt giao cho Tử Xuyên gia.</w:t>
      </w:r>
    </w:p>
    <w:p>
      <w:pPr>
        <w:pStyle w:val="BodyText"/>
      </w:pPr>
      <w:r>
        <w:t xml:space="preserve">Đối với một nữ tử thanh xuân mà nói, áp lực như thế lên vai nàng là quá lớn, nàng không chỉ phải tranh thủ sinh tử của bản thân, còn phải gánh vác mệnh vận của ngàn vạn người, gánh vác hưng suy tồn vong của tổ quốc, áp lực đó đủ để quật ngã một nam tử tráng kiện. Nhưng nàng không hề để áp lực đó trong lòng, càng không vì áp lực đó mà rơi lệ.</w:t>
      </w:r>
    </w:p>
    <w:p>
      <w:pPr>
        <w:pStyle w:val="BodyText"/>
      </w:pPr>
      <w:r>
        <w:t xml:space="preserve">Khiến nàng đau lòng là một nam nhân khắc sâu trong tim nàng, gã có một gương mặt anh tuấn, mày kiếm mắt sáng, đĩnh đạt chính trực, kiên nghị vững vàng. Cho dù vào thời khắc sắp chết, vướng víu nhất trong lòng nàng cũng chính là người đó.</w:t>
      </w:r>
    </w:p>
    <w:p>
      <w:pPr>
        <w:pStyle w:val="BodyText"/>
      </w:pPr>
      <w:r>
        <w:t xml:space="preserve">Huynh ấy không khiến nàng thất vọng, hệt như giấc mộng của các thanh nữ, huynh ấy như bạch mã hoàng tử từ trời xuống, cứu lấy công chúa thoát khỏi nanh vuốt ác quỷ, mang lại hạnh phúc cho công chúa.</w:t>
      </w:r>
    </w:p>
    <w:p>
      <w:pPr>
        <w:pStyle w:val="BodyText"/>
      </w:pPr>
      <w:r>
        <w:t xml:space="preserve">Không phải vì may mắn thoát chết, mà là bởi vì huynh ấy đã đến, cho dù biết nàng là địch nhân của tổ quốc huynh ấy, huynh ấy vẫn đến!</w:t>
      </w:r>
    </w:p>
    <w:p>
      <w:pPr>
        <w:pStyle w:val="BodyText"/>
      </w:pPr>
      <w:r>
        <w:t xml:space="preserve">Huynh ấy đến rồi, vậy là đủ, thành bại đã chẳng còn quan trọng. Chỉ cần hai người ở cùng nhau, sinh tử chẳng đáng quan tâm.</w:t>
      </w:r>
    </w:p>
    <w:p>
      <w:pPr>
        <w:pStyle w:val="BodyText"/>
      </w:pPr>
      <w:r>
        <w:t xml:space="preserve">Nàng không có hỏi Tử Xuyên Tú làm sao gạt được Lâm Định, càng không có truy cứu gã rốt cuộc có thân phận gì, nàng chỉ biết, là gã cứu nàng, mạo hiểm cả sinh mạng để cứu nàng.</w:t>
      </w:r>
    </w:p>
    <w:p>
      <w:pPr>
        <w:pStyle w:val="BodyText"/>
      </w:pPr>
      <w:r>
        <w:t xml:space="preserve">Từ Đán nhã tây nam đến Gia nam tây bắc, trên lộ trình xuyên qua quốc thổ địch nhân, vô số chốt kiểm tra và trạm gác, nguy cơ trùng trùng, nàng không hề sợ hãi, chỉ cần có gã bên cạnh, nàng hận không thể biến lộ trình trở nên dài vĩnh viễn. Khoảng thời gian này, không có tướng quân tinh minh lẫn chính trị gia gian xảo, chỉ có một thiếu nữ đang say trong hạnh phúc được người yêu bảo vệ trên đường.</w:t>
      </w:r>
    </w:p>
    <w:p>
      <w:pPr>
        <w:pStyle w:val="BodyText"/>
      </w:pPr>
      <w:r>
        <w:t xml:space="preserve">Đáng tiếc, hạnh phúc trôi qua rất nhanh.</w:t>
      </w:r>
    </w:p>
    <w:p>
      <w:pPr>
        <w:pStyle w:val="BodyText"/>
      </w:pPr>
      <w:r>
        <w:t xml:space="preserve">Nàng không dám tưởng tượng, nếu như lúc chia biệt huynh ấy ôm chặt lấy nàng, nếu như huynh ấy nói: "Muội đừng đi!"</w:t>
      </w:r>
    </w:p>
    <w:p>
      <w:pPr>
        <w:pStyle w:val="BodyText"/>
      </w:pPr>
      <w:r>
        <w:t xml:space="preserve">Bản thân có thể dời bước được không? Đại nghiệp của Lưu Phong gia, quyền thế ngang trời, bản thân có dũng khí hi sinh hết mọi thứ không?</w:t>
      </w:r>
    </w:p>
    <w:p>
      <w:pPr>
        <w:pStyle w:val="BodyText"/>
      </w:pPr>
      <w:r>
        <w:t xml:space="preserve">Nhưng gã không có nói, nàng cũng không thể ở lại, hai người đều gánh vác trách nhiệm nặng nề, người sống trên đời, có nhiều việc phải làm, không phải chỉ có ái tình mà thôi.</w:t>
      </w:r>
    </w:p>
    <w:p>
      <w:pPr>
        <w:pStyle w:val="BodyText"/>
      </w:pPr>
      <w:r>
        <w:t xml:space="preserve">Nhất quyết đã là vĩnh biệt, từ giờ về sau, trên thế gian lại thêm một thiếu nữ buồn bã, biệt quân, bi ai nhỏ lệ!</w:t>
      </w:r>
    </w:p>
    <w:p>
      <w:pPr>
        <w:pStyle w:val="BodyText"/>
      </w:pPr>
      <w:r>
        <w:t xml:space="preserve">Bỗng nhiên chân vấp phải thứ gì đấy, Lưu Phong Sương cảm giác hơi đau, nàng cúi đầu nhìn, là một dây bẫy báo động vùi trong tuyết.</w:t>
      </w:r>
    </w:p>
    <w:p>
      <w:pPr>
        <w:pStyle w:val="BodyText"/>
      </w:pPr>
      <w:r>
        <w:t xml:space="preserve">"Dừng lại!" Mấy sĩ binh từ sau các gốc cây xuất hiện, mũi mâu sáng loáng chĩa vào nàng. Một quân quan bước tới: "Cô là ai, từ phía kia qua đây làm gì?"</w:t>
      </w:r>
    </w:p>
    <w:p>
      <w:pPr>
        <w:pStyle w:val="BodyText"/>
      </w:pPr>
      <w:r>
        <w:t xml:space="preserve">Nhìn thấy hồng sắc chế phục quen thuộc, Lưu Phong Sương xúc động, cổ họng nghèn nghẹn: thì ra bất tri bất giác nàng đã tiến vào trận địa phía Lưu Phong gia. Nàng chùi lệ, đứng thẳng người lên, chấn chỉnh tinh thần: đã lựa chọn con đường này thì đã không thể quay đầu rồi!</w:t>
      </w:r>
    </w:p>
    <w:p>
      <w:pPr>
        <w:pStyle w:val="BodyText"/>
      </w:pPr>
      <w:r>
        <w:t xml:space="preserve">Nàng lặng lẽ tháo cái nón trùm đầu đi tuyết xuống, yên lặng nhìn chúng sĩ binh.</w:t>
      </w:r>
    </w:p>
    <w:p>
      <w:pPr>
        <w:pStyle w:val="BodyText"/>
      </w:pPr>
      <w:r>
        <w:t xml:space="preserve">Nhìn rõ dung mạo thanh lệ của nàng, quân quan đó như bị sét đánh trúng: "Cô...cô là...cô là..."</w:t>
      </w:r>
    </w:p>
    <w:p>
      <w:pPr>
        <w:pStyle w:val="BodyText"/>
      </w:pPr>
      <w:r>
        <w:t xml:space="preserve">"Choang, choang..." Giống như bị ma chú, trường mâu trong tay sĩ binh nối nhau rơi xuống đất.</w:t>
      </w:r>
    </w:p>
    <w:p>
      <w:pPr>
        <w:pStyle w:val="BodyText"/>
      </w:pPr>
      <w:r>
        <w:t xml:space="preserve">"Lưu Phong Sương điện hạ!" Không biết là ai hô lên đầu tiên, mọi người giống như kinh tỉnh từ trong mộng, phản ứng hô hoán om sòm: "Nguyên soái điện hạ quay về rồi! Điện hạ của chúng ta về rồi!"</w:t>
      </w:r>
    </w:p>
    <w:p>
      <w:pPr>
        <w:pStyle w:val="BodyText"/>
      </w:pPr>
      <w:r>
        <w:t xml:space="preserve">Càng lúc càng nhiều tiếng hoan hô, các sĩ binh từ các nơi ẩn nấp liên tiếp xuất hiện. Bọn họ từ bốn phía chạy qua chỗ này, hình như sợ xúc phạm đến nguyên soái tôn kính, ai nấy tự giác dừng lại cách nàng vài bước chân.</w:t>
      </w:r>
    </w:p>
    <w:p>
      <w:pPr>
        <w:pStyle w:val="BodyText"/>
      </w:pPr>
      <w:r>
        <w:t xml:space="preserve">Kết thành một vòng tròn lớn bao lấy Lưu Phong Sương, các sĩ binh kích động thân thể run rẩy, khí tức từ tiếng hô hoán ngưng thành từng đạo khí trắng trong không khí.</w:t>
      </w:r>
    </w:p>
    <w:p>
      <w:pPr>
        <w:pStyle w:val="BodyText"/>
      </w:pPr>
      <w:r>
        <w:t xml:space="preserve">Lưu Phong Sương yên lặng nhìn bọn họ, nàng có thiên phú tướng lĩnh ưu tú, có thể khiến mỗi sĩ binh khi nàng nhìn họ đều cảm giác nàng đang đặc biệt chú ý đến họ.</w:t>
      </w:r>
    </w:p>
    <w:p>
      <w:pPr>
        <w:pStyle w:val="BodyText"/>
      </w:pPr>
      <w:r>
        <w:t xml:space="preserve">Nhìn thuộc hạ cũ, có kẻ quen mặt kẻ mới đến, nàng nhìn thấy sự kì vọng trong mắt bọn họ, sự kích động không thể kìm chế, sự tôn kính và sùng bái vẫn như trước đây!</w:t>
      </w:r>
    </w:p>
    <w:p>
      <w:pPr>
        <w:pStyle w:val="BodyText"/>
      </w:pPr>
      <w:r>
        <w:t xml:space="preserve">"Điện hạ, ngài...ngài cuối cùng cũng về rồi! Bọn họ nói ngài chết rồi, nhưng chúng tôi đều không tin. Không có ai có thể đánh bại ngài, ngài là bất tử! Chúng tôi vẫn luôn chờ ngài về. Toàn thể quan binh nhi thập bát quân nhiệt liệt hoan nghênh ngài quay về!"</w:t>
      </w:r>
    </w:p>
    <w:p>
      <w:pPr>
        <w:pStyle w:val="BodyText"/>
      </w:pPr>
      <w:r>
        <w:t xml:space="preserve">Không biết là ai dẫn đầu, đám sĩ binh yên lặng trở lại, nối tiếp nhau quỳ xuống quanh Lưu Phong Sương, trên nền tuyết trắng, đám đông quỳ xuống khảm thành một đóa hoa hồng sắc nổi bật.</w:t>
      </w:r>
    </w:p>
    <w:p>
      <w:pPr>
        <w:pStyle w:val="BodyText"/>
      </w:pPr>
      <w:r>
        <w:t xml:space="preserve">Đánh cược lần này thắng rồi, quân đội ở Lam thành vẫn còn trung thành với nàng. Lưu Phong Sương bừng bừng nhiệt huyết: "Trời chưa bỏ Lưu Phong gia, thời vận vẫn còn ở phía ta!"</w:t>
      </w:r>
    </w:p>
    <w:p>
      <w:pPr>
        <w:pStyle w:val="BodyText"/>
      </w:pPr>
      <w:r>
        <w:t xml:space="preserve">Nàng lẩm nhẩm: "Đúng thế, ta đã về rồi! Bọn nội tặc ngoại địch ý đồ diệt nước ta, các ngươi hãy chờ xem, Lưu Phong Sương ta đã về rồi! Các sĩ binh, cầm vũ khí đi theo ta!"</w:t>
      </w:r>
    </w:p>
    <w:p>
      <w:pPr>
        <w:pStyle w:val="BodyText"/>
      </w:pPr>
      <w:r>
        <w:t xml:space="preserve">Không có giải thích, Lưu Phong Sương cất bước quyết đoán đi về phía Lam thành, sĩ binh không hề do dự đi theo nàng, như một đàn ong bay về cái tổ Lam thành.</w:t>
      </w:r>
    </w:p>
    <w:p>
      <w:pPr>
        <w:pStyle w:val="BodyText"/>
      </w:pPr>
      <w:r>
        <w:t xml:space="preserve">Đám đông đi đến đâu, tiếng bước chân gấp rút làm kinh động chỗ đó, không ngừng có chiến sĩ từ trong chiến hào lò đầu ra hỏi: "Lão huynh, xảy ra chuyện gì, các người đi đâu vậy?"</w:t>
      </w:r>
    </w:p>
    <w:p>
      <w:pPr>
        <w:pStyle w:val="BodyText"/>
      </w:pPr>
      <w:r>
        <w:t xml:space="preserve">"Lưu Phong Sương điện hạ trở về rồi!"</w:t>
      </w:r>
    </w:p>
    <w:p>
      <w:pPr>
        <w:pStyle w:val="BodyText"/>
      </w:pPr>
      <w:r>
        <w:t xml:space="preserve">"Mau đi theo, điện hạ đang đi đằng trước!"</w:t>
      </w:r>
    </w:p>
    <w:p>
      <w:pPr>
        <w:pStyle w:val="BodyText"/>
      </w:pPr>
      <w:r>
        <w:t xml:space="preserve">Lưu Phong Sương, cái tên này phảng phất như có một chủng ma lực, tin tức lan truyền nhanh như có cánh, chưa đến mấy phút, cả trận địa đều bị kinh động, cả vạn sĩ binh hoan hô rời khỏi chiến hào, nhìn thấy thân ảnh mĩ lệ quen thuộc đó, đám lão chiến sĩ cửu kinh sa trường bất giác rơi lệ, bọn họ chạy đến hoan hô vang trời: "Nguyên soái vạn tuế!" Tiếng hô bay cao bay xa, chấn hám cả mặt tuyết rộng lớn.</w:t>
      </w:r>
    </w:p>
    <w:p>
      <w:pPr>
        <w:pStyle w:val="BodyText"/>
      </w:pPr>
      <w:r>
        <w:t xml:space="preserve">Phảng phất như phát cuồng, vô số sĩ binh nhảy qua hào câu, rào sắt, cầm vũ khí gia nhập hàng ngũ phía sau Lưu Phong Sương, đội ngũ như hòn tuyết lăn không ngừng phình to.</w:t>
      </w:r>
    </w:p>
    <w:p>
      <w:pPr>
        <w:pStyle w:val="BodyText"/>
      </w:pPr>
      <w:r>
        <w:t xml:space="preserve">Bộ đội đốc chiến ở tuyến hai vốn định ngăn trở bộ đội tự phát, nhưng nhìn thấy thân ảnh Lưu Phong Sương, các sĩ binh của Đốc chiến đội lập tức minh bạch phát sinh sự tình gì: Binh biến! Bọn họ rất nhanh lựa chọn: "Nguyên soái điện hạ, chúng tôi mở đường cho ngài!"</w:t>
      </w:r>
    </w:p>
    <w:p>
      <w:pPr>
        <w:pStyle w:val="BodyText"/>
      </w:pPr>
      <w:r>
        <w:t xml:space="preserve">Vô số bộ đội gia nhập, đến lúc áp sát Lam thành, đội hình đã kéo dài dằng dặc.</w:t>
      </w:r>
    </w:p>
    <w:p>
      <w:pPr>
        <w:pStyle w:val="BodyText"/>
      </w:pPr>
      <w:r>
        <w:t xml:space="preserve">Mắt thấy đại đội nhân mã sát khí đằng đằng áp tới, thủ bị đội trên thành hoảng hốt kéo cầu gỗ lên, một quân quan mập mạp đứng trên thành gọi các sĩ binh ngoài thành: "Các sĩ binh, tự động rời trận địa là tử tội! Ta lệnh các ngươi lập tức quay về nguyên trận địa, kẻ kháng lệnh xử quyết theo quân pháp!" Theo tiếng hô của hắn, một đội cung tiễn thủ xuất hiện căng dây lắp tên.</w:t>
      </w:r>
    </w:p>
    <w:p>
      <w:pPr>
        <w:pStyle w:val="BodyText"/>
      </w:pPr>
      <w:r>
        <w:t xml:space="preserve">Lúc mọi người còn chưa kịp có hành động thì Lưu Phong Sương đã bước ra. Đối diện vô số mũi tên đang chĩa xuống mình, nàng chẳng chút lo sợ, bước thẳng tới, cởi chiến giáp vứt xuống đất, trên người chỉ khoác y phục thông thường.</w:t>
      </w:r>
    </w:p>
    <w:p>
      <w:pPr>
        <w:pStyle w:val="BodyText"/>
      </w:pPr>
      <w:r>
        <w:t xml:space="preserve">Nàng ngẩng đầu để sĩ binh trên thành đều nhìn thấy rõ dung mạo nàng, thanh âm thanh thúy truyền lên đầu thành: "Quan binh thủ bị đội trên thành, các ngươi có kẻ nào muốn bắn chết Lưu Phong Sương ta! Bắn đi, giết chết ta, các ngươi sẽ giúp cho Tử Xuyên gia hoàn thành bá nghiệp, các ngươi sẽ được lưu danh sử sách!"</w:t>
      </w:r>
    </w:p>
    <w:p>
      <w:pPr>
        <w:pStyle w:val="BodyText"/>
      </w:pPr>
      <w:r>
        <w:t xml:space="preserve">Trong nhất thời, hàng ngũ cung tiễn thủ trên thành xuất hiện sự hoảng loạn, tiếng kinh khiếu vang lên: "Lưu Phong Sương! Lưu Phong Sương! Lưu Phong Sương điện hạ đang ở dưới thành!"</w:t>
      </w:r>
    </w:p>
    <w:p>
      <w:pPr>
        <w:pStyle w:val="BodyText"/>
      </w:pPr>
      <w:r>
        <w:t xml:space="preserve">Tên quân quan mập đó thấy tình hình không ổn, vội hạ lệnh: "Bắn tên! Bắn tên! Giết chết cô ta!"</w:t>
      </w:r>
    </w:p>
    <w:p>
      <w:pPr>
        <w:pStyle w:val="BodyText"/>
      </w:pPr>
      <w:r>
        <w:t xml:space="preserve">Không có mũi tên nào bắn ra.</w:t>
      </w:r>
    </w:p>
    <w:p>
      <w:pPr>
        <w:pStyle w:val="BodyText"/>
      </w:pPr>
      <w:r>
        <w:t xml:space="preserve">Quân quan đó đại nộ quát: "Đốc chiến đội, cung tiễn thủ nào không chịu bắn, lập tức chém! Bắn cho ta!"</w:t>
      </w:r>
    </w:p>
    <w:p>
      <w:pPr>
        <w:pStyle w:val="BodyText"/>
      </w:pPr>
      <w:r>
        <w:t xml:space="preserve">Dưới mệnh lệnh áp bức, trên thành cuối cùng cũng có tên bắn xuống, tiếng tên xé gió chíu chíu. Lưu Phong Sương căn bản không thèm nhìn, miệng cười khinh miệt tiếp tục bước tới, thoải mái như đang tản bộ.</w:t>
      </w:r>
    </w:p>
    <w:p>
      <w:pPr>
        <w:pStyle w:val="BodyText"/>
      </w:pPr>
      <w:r>
        <w:t xml:space="preserve">"Bắn chết cô ta! Bắn chết cô ta!" Tên quân quan mập đó nôn nóng gào thét, mồ hôi trên đầu chảy như mưa.</w:t>
      </w:r>
    </w:p>
    <w:p>
      <w:pPr>
        <w:pStyle w:val="BodyText"/>
      </w:pPr>
      <w:r>
        <w:t xml:space="preserve">Cự li gần như thế nhưng cung tiễn thủ trên thành đều bắn trật lất, bắn kém không thể tả, xung quanh Lưu Phong Sương chừng hai mét không có lấy một mũi tên.</w:t>
      </w:r>
    </w:p>
    <w:p>
      <w:pPr>
        <w:pStyle w:val="BodyText"/>
      </w:pPr>
      <w:r>
        <w:t xml:space="preserve">"Các sĩ binh, đây là tiễn thuật của các ngươi sao," Lưu Phong Sương cười nhạo: "Bắn quá kém! ta không nhớ từng có thuộc hạ kém như thế!"</w:t>
      </w:r>
    </w:p>
    <w:p>
      <w:pPr>
        <w:pStyle w:val="BodyText"/>
      </w:pPr>
      <w:r>
        <w:t xml:space="preserve">Nàng ngẩng đầu, đột nhiên chỉ thẳng vào tên quân quan mập trên thành: "Xuất ra bản lĩnh thật của các ngươi cho ta xem!"</w:t>
      </w:r>
    </w:p>
    <w:p>
      <w:pPr>
        <w:pStyle w:val="BodyText"/>
      </w:pPr>
      <w:r>
        <w:t xml:space="preserve">Trên đầu thành lập tức vang lên tiếng hồi ứng: "Tuân lệnh!"</w:t>
      </w:r>
    </w:p>
    <w:p>
      <w:pPr>
        <w:pStyle w:val="BodyText"/>
      </w:pPr>
      <w:r>
        <w:t xml:space="preserve">Trong chớp mắt, các mũi tên đều chuyển hướng, tên quân quan mập đó kinh khiếp gào lên: "Không!". Trong tiếng gào thảm của hắn, thân hình hắn cắm vô số mũi tên rơi thẳng xuống thành, "ầm" một tiếng rớt trước mặt Lưu Phong Sương, thi thể nát bét, máu tươi bắn tung.</w:t>
      </w:r>
    </w:p>
    <w:p>
      <w:pPr>
        <w:pStyle w:val="BodyText"/>
      </w:pPr>
      <w:r>
        <w:t xml:space="preserve">Một giọt máu bắn lên gương mặt sạch sẽ của Lưu Phong Sương, nàng đứng yên lặng nhìn thi thể huyết nhục mơ hồ trước mặt, tiếng kèn kẹt vang lên, cổng thành Lam thành được xưng tụng không thể đả phá đang chầm chậm mở ra.</w:t>
      </w:r>
    </w:p>
    <w:p>
      <w:pPr>
        <w:pStyle w:val="BodyText"/>
      </w:pPr>
      <w:r>
        <w:t xml:space="preserve">Trên vạn chiến sĩ tạo thành một cơn lũ hồng sắc tràn vào trong thành, người ngựa rầm rập kéo về tổng đốc phủ Lam thành, dọc đường không ngừng có người gia nhập, một thời gian dài chịu áp ức của Lưu Phong Sâm, cuối cùng đã có cơ hội phát tiết phẫn nộ, quân nhân, bình dân, tráng niên nam tử, phụ nữ, ai nấy đều khí thế bừng bừng đi theo thân ảnh nữ tử mĩ lệ phía trước, nhân vật linh hồn của Lưu Phong gia, Lưu Phong Sương.</w:t>
      </w:r>
    </w:p>
    <w:p>
      <w:pPr>
        <w:pStyle w:val="BodyText"/>
      </w:pPr>
      <w:r>
        <w:t xml:space="preserve">"Boong boong boong boong..." Thượng không Lam thành vang lên tiếng chuông cảnh báo liên tục, trước cửa tổng đốc phủ xuất hiện đốc chiến đội lập hàng rào chắn, bọn chúng như lâm đại địch, khẩn cấp lôi bao cát, bàn ghế ra lập thành chiến lũy, chuẩn bị cho trận chiến.</w:t>
      </w:r>
    </w:p>
    <w:p>
      <w:pPr>
        <w:pStyle w:val="BodyText"/>
      </w:pPr>
      <w:r>
        <w:t xml:space="preserve">Tên đội trưởng đội nón trắng đứng ở hàng đầu, hướng về đám đông ra hiệu ngừng lại, nhưng đám đông đang phẫn nộ không hề giảm cước bộ, thanh âm quát mắng: "Tên khốn Ân Thái Khắc lăn ra đây!"</w:t>
      </w:r>
    </w:p>
    <w:p>
      <w:pPr>
        <w:pStyle w:val="BodyText"/>
      </w:pPr>
      <w:r>
        <w:t xml:space="preserve">Mắt thấy đám đông càng lúc càng gần, sắc mặt tên đội trường đanh lại. Hắn đưa tay ra hiệu, cung tiễn thủ toàn bộ lên cung, tên nhắm vào đám đông đang đến.</w:t>
      </w:r>
    </w:p>
    <w:p>
      <w:pPr>
        <w:pStyle w:val="BodyText"/>
      </w:pPr>
      <w:r>
        <w:t xml:space="preserve">Lập tức, mấy chục người lập tức tự giác chạy ra trước lập hàng rào thịt cản trước người Lưu Phong Sương, song phương cách nhau chừng hai mươi bước, không khí căng thẳng như sắp nổ tung.</w:t>
      </w:r>
    </w:p>
    <w:p>
      <w:pPr>
        <w:pStyle w:val="BodyText"/>
      </w:pPr>
      <w:r>
        <w:t xml:space="preserve">Lưu Phong Sương nhận ra tên đội trưởng Đốc chiến đội cản phía trước, nàng đẩy đám hộ vệ bước lên gọi lớn: "Đỗ Gia Mã, ngươi không nhận ra ta sao? Ngươi vì sao ở nơi này?"</w:t>
      </w:r>
    </w:p>
    <w:p>
      <w:pPr>
        <w:pStyle w:val="BodyText"/>
      </w:pPr>
      <w:r>
        <w:t xml:space="preserve">Nghe được thanh âm của Lưu Phong Sương, tên đội trưởng đó giật nảy mình, hắn cao giọng hồi đáp Lưu Phong Sương: "Nguyên soái điện hạ! Hạ quan hiện tại nghe theo lệnh của Ân Thái Khắc tướng quân, tướng quân có lệnh tôi dẫn đội đến cứu viện tổng đốc phủ".</w:t>
      </w:r>
    </w:p>
    <w:p>
      <w:pPr>
        <w:pStyle w:val="BodyText"/>
      </w:pPr>
      <w:r>
        <w:t xml:space="preserve">"Rất tốt". Đứng trước cả trăm mũi tên đang chĩa vào mình, Lưu Phong Sương chậm rãi đi tới, trên trán mọi người đều toát mồ hôi: chỉ cần có một cung tiễn thủ không vững tâm lý buôn tay, người trúng tiễn đầu tiên chắc chắn là Lưu Phong Sương!</w:t>
      </w:r>
    </w:p>
    <w:p>
      <w:pPr>
        <w:pStyle w:val="BodyText"/>
      </w:pPr>
      <w:r>
        <w:t xml:space="preserve">Nhìn thấy tình hình đó, các sĩ binh tranh nhau định chạy lên dùng thân thể che chắn cho vị nguyên soái bọn họ kính mến, lại bị Lưu Phong Sương quát ngăn lại: "Đứng yên chớ động!"</w:t>
      </w:r>
    </w:p>
    <w:p>
      <w:pPr>
        <w:pStyle w:val="BodyText"/>
      </w:pPr>
      <w:r>
        <w:t xml:space="preserve">Đỗ Gia Mã trên trán mồ hôi đầm đìa, cúi đầu nói: "Nguyên soái thân thể quý báu, mời ngài dẫn bộ hạ nhanh chóng thoái lui, hạ quan rất lo lắng cho an toàn của ngài!"</w:t>
      </w:r>
    </w:p>
    <w:p>
      <w:pPr>
        <w:pStyle w:val="BodyText"/>
      </w:pPr>
      <w:r>
        <w:t xml:space="preserve">Lưu Phong Sương từ từ đi tới, chẳng hề phòng bị đứng trước mặt Đỗ Gia Mã: "Đỗ Gia Mã, quân nhân lấy phục tùng mệnh lệnh làm thiên chức, nhưng quân nhân có quyền tùy cơ ứng biến. Ngươi nhận mệnh lệnh đến cứu viện tổng đốc phủ, hiện tại, ta ra lệnh cho ngươi phải chửng cứu cả Lưu Phong gia tộc, ngươi nghe lệnh ai?"</w:t>
      </w:r>
    </w:p>
    <w:p>
      <w:pPr>
        <w:pStyle w:val="BodyText"/>
      </w:pPr>
      <w:r>
        <w:t xml:space="preserve">"Nguyên soái điện hạ, xin lui lại! Nơi này nguy hiểm!"</w:t>
      </w:r>
    </w:p>
    <w:p>
      <w:pPr>
        <w:pStyle w:val="BodyText"/>
      </w:pPr>
      <w:r>
        <w:t xml:space="preserve">"Trừ phi ta chết, tuyệt không thối lui!"</w:t>
      </w:r>
    </w:p>
    <w:p>
      <w:pPr>
        <w:pStyle w:val="BodyText"/>
      </w:pPr>
      <w:r>
        <w:t xml:space="preserve">Sĩ binh song phương đều chấn động, đây là tiêu biểu cho tính cách của Lưu Phong Sương, trước giờ trên chiến trường, đại kỳ ở đâu là có Lưu Phong Sương ở đó, mà cờ xí vĩnh viễn đứng vững ở tuyết đầu không ngã, khích lệ tinh thần chiến sĩ Lưu Phong gia anh dũng xung phong.</w:t>
      </w:r>
    </w:p>
    <w:p>
      <w:pPr>
        <w:pStyle w:val="BodyText"/>
      </w:pPr>
      <w:r>
        <w:t xml:space="preserve">Đỗ Gia Mã động dung: "Nguyên soái! Ngài..."</w:t>
      </w:r>
    </w:p>
    <w:p>
      <w:pPr>
        <w:pStyle w:val="BodyText"/>
      </w:pPr>
      <w:r>
        <w:t xml:space="preserve">"Hoặc giết ta, hoặc để ta đi qua, ngươi tự lựa chọn đi!" Thần tình Lưu Phong Sương điềm tĩnh, lời nói ra lại kinh tâm động phách, sắc mặt Đỗ Gia Mã đại biến: "Nguyên soái!"</w:t>
      </w:r>
    </w:p>
    <w:p>
      <w:pPr>
        <w:pStyle w:val="BodyText"/>
      </w:pPr>
      <w:r>
        <w:t xml:space="preserve">Đôi mắt trong sáng của Lưu Phong Sương nhìn hắn không chớp, Đỗ Gia Mã lộ biểu tình thống khổ, hắn nhỏ giọng nói: "Nguyên soái, hiểu rồi, tôi không đảm đương nổi tội danh tội nhân của Lưu Phong gia".</w:t>
      </w:r>
    </w:p>
    <w:p>
      <w:pPr>
        <w:pStyle w:val="BodyText"/>
      </w:pPr>
      <w:r>
        <w:t xml:space="preserve">Hắn thình lình quay người, vung tay hô: "Phong Sương nguyên soái vạn tuế! Lãnh tụ của chúng ta vạn tuế! Nguyện theo nguyên soái!"</w:t>
      </w:r>
    </w:p>
    <w:p>
      <w:pPr>
        <w:pStyle w:val="BodyText"/>
      </w:pPr>
      <w:r>
        <w:t xml:space="preserve">"Nguyện theo nguyên soái!" Trong chớp mắt, toàn bộ tên đều hạ xuống, sĩ binh song phương hoan hô vượt qua nhai lũy, nhiệt liệt ôm lấy nhau, vô số nón được tung hê lên không, tiếng hoan hô chấn hám Lam thành.</w:t>
      </w:r>
    </w:p>
    <w:p>
      <w:pPr>
        <w:pStyle w:val="BodyText"/>
      </w:pPr>
      <w:r>
        <w:t xml:space="preserve">Sau khi bộ đội binh biến và bộ đội phòng thủ hội hợp, bộ đội binh biến dùng cây gỗ lớn phá mở đại môn tổng đốc phủ.</w:t>
      </w:r>
    </w:p>
    <w:p>
      <w:pPr>
        <w:pStyle w:val="BodyText"/>
      </w:pPr>
      <w:r>
        <w:t xml:space="preserve">Phía sau đại môn bị phá vỡ xuất hiện vệ đội của tổng đốc phủ, bọn chúng đao kiếm xuất vỏ đứng dàn hàng ngang, nhưng trên cả vạn sĩ binh cao hô "Bắt sống Ân Thái Khắc!" hùng dũng tiến vào, hàng rào người lập tức bị đánh tan, sĩ binh vệ đội còn chưa kịp giao thủ đã bị biển người xông tới đạp chết, máu nhuộm đỏ bậc cấp đá trang nghiêm.</w:t>
      </w:r>
    </w:p>
    <w:p>
      <w:pPr>
        <w:pStyle w:val="BodyText"/>
      </w:pPr>
      <w:r>
        <w:t xml:space="preserve">Ở bậc cấp trên cùng xuất hiện một thân ảnh cao lớn, nhìn thấy lão, thanh âm đang ồn ào đột nhiên im bặt, binh sĩ binh biến ngừng chân: trước mặt bọn họ chính là tổng đốc Lam thành, Ân Thái Khắc.</w:t>
      </w:r>
    </w:p>
    <w:p>
      <w:pPr>
        <w:pStyle w:val="BodyText"/>
      </w:pPr>
      <w:r>
        <w:t xml:space="preserve">Đây là một lão nhân nghiêm trang quắc thước, tóc trắng mày dài, thần tình trang trọng trầm ổn, vận sắc phục tướng quân thẳng thớm, một dãy huân chương đeo trước ngực chứng minh cuộc đời chinh chiến lưng ngựa của lão.</w:t>
      </w:r>
    </w:p>
    <w:p>
      <w:pPr>
        <w:pStyle w:val="BodyText"/>
      </w:pPr>
      <w:r>
        <w:t xml:space="preserve">Lão trầm ổn nhìn quân đội binh biến, nhìn binh lính bị thương đang lê lết và binh lính bị đạp chết, lão tướng quân lộ biểu tình đau xót.</w:t>
      </w:r>
    </w:p>
    <w:p>
      <w:pPr>
        <w:pStyle w:val="BodyText"/>
      </w:pPr>
      <w:r>
        <w:t xml:space="preserve">Lão giả này có một chủng uy nghiêm kỳ lạ, nhìn thấy lão, các sĩ binh mất tự chủ run rẩy lòng, chầm chậm lui lại.</w:t>
      </w:r>
    </w:p>
    <w:p>
      <w:pPr>
        <w:pStyle w:val="BodyText"/>
      </w:pPr>
      <w:r>
        <w:t xml:space="preserve">Đột nhiên, đám đông sĩ binh rẽ ra làm hai để lộ một lối đi, một nữ tử xinh đẹp có hơn trăm người hộ vệ đang chậm rãi đi tới, nàng giơ tay lên, các hộ vệ dừng chân, một mình nàng tiếp tục đi lên bậc cấp.</w:t>
      </w:r>
    </w:p>
    <w:p>
      <w:pPr>
        <w:pStyle w:val="BodyText"/>
      </w:pPr>
      <w:r>
        <w:t xml:space="preserve">Còn cách Ân Thái Khắc mười bậc thềm, nàng dừng chân.</w:t>
      </w:r>
    </w:p>
    <w:p>
      <w:pPr>
        <w:pStyle w:val="BodyText"/>
      </w:pPr>
      <w:r>
        <w:t xml:space="preserve">Hai người đối mắt, lão tướng nghiêm trang gật đầu: "Công chúa điện hạ, ngài trở về rồi!"</w:t>
      </w:r>
    </w:p>
    <w:p>
      <w:pPr>
        <w:pStyle w:val="BodyText"/>
      </w:pPr>
      <w:r>
        <w:t xml:space="preserve">Lưu Phong Sương khẽ cúi người, thái độ cung kính: "Lão sư vẫn khỏe! Ta trở về rồi!"</w:t>
      </w:r>
    </w:p>
    <w:p>
      <w:pPr>
        <w:pStyle w:val="BodyText"/>
      </w:pPr>
      <w:r>
        <w:t xml:space="preserve">"Đi Hà Khâu chơi có vui không?"</w:t>
      </w:r>
    </w:p>
    <w:p>
      <w:pPr>
        <w:pStyle w:val="BodyText"/>
      </w:pPr>
      <w:r>
        <w:t xml:space="preserve">"Rất vui, Hà Khâu là thành thị rất xinh đẹp. Lão sư nếu như rảnh, cũng nên đi một chuyến".</w:t>
      </w:r>
    </w:p>
    <w:p>
      <w:pPr>
        <w:pStyle w:val="BodyText"/>
      </w:pPr>
      <w:r>
        <w:t xml:space="preserve">Trên trường xung đột vừa mới đổ máu chết người, đầu não hai bên đối địch vẫn nói năng bình thường, không khí có phần quái dị, mấy ngàn quan binh đứng trong sân yên lặng như chết, tiếng nói chuyện của hai người vang rõ bên tại họ, ai nấy ngưng thần lắng nghe.</w:t>
      </w:r>
    </w:p>
    <w:p>
      <w:pPr>
        <w:pStyle w:val="BodyText"/>
      </w:pPr>
      <w:r>
        <w:t xml:space="preserve">"Lão sư, ta đến vì gì, ông chắc biết rõ? Ta muốn thu hồi lệnh phù binh quyền đang trong tay ông".</w:t>
      </w:r>
    </w:p>
    <w:p>
      <w:pPr>
        <w:pStyle w:val="BodyText"/>
      </w:pPr>
      <w:r>
        <w:t xml:space="preserve">"Rất tốt, công chúa điện hạ, thỉnh ngài đưa ra thân bút thánh dụ của Sâm điện hạ, hạ quan lập tức giao binh quyền lệnh phù lại cho ngài".</w:t>
      </w:r>
    </w:p>
    <w:p>
      <w:pPr>
        <w:pStyle w:val="BodyText"/>
      </w:pPr>
      <w:r>
        <w:t xml:space="preserve">"Xin lỗi, lão sư, cái thứ ông nói, ta không có".</w:t>
      </w:r>
    </w:p>
    <w:p>
      <w:pPr>
        <w:pStyle w:val="BodyText"/>
      </w:pPr>
      <w:r>
        <w:t xml:space="preserve">"Vậy thì xin lỗi, công chúa điện hạ, thứ ngài muốn lấy, hạ quan cũng không thể giao cho ngài".</w:t>
      </w:r>
    </w:p>
    <w:p>
      <w:pPr>
        <w:pStyle w:val="BodyText"/>
      </w:pPr>
      <w:r>
        <w:t xml:space="preserve">Hai người trầm lặng đối mắt, Ân Thái Khắc khẽ cười: "Công chúa điện hạ, ngài không nên quay về a!"</w:t>
      </w:r>
    </w:p>
    <w:p>
      <w:pPr>
        <w:pStyle w:val="BodyText"/>
      </w:pPr>
      <w:r>
        <w:t xml:space="preserve">"Lão sư, ta đã trở về rồi, vậy thì không thể đi".</w:t>
      </w:r>
    </w:p>
    <w:p>
      <w:pPr>
        <w:pStyle w:val="BodyText"/>
      </w:pPr>
      <w:r>
        <w:t xml:space="preserve">"Cho nên, suất quân làm loạn, phát động phản biến, công chúa, ngài muốn lưu lại xú danh trong lịch sử sao?"</w:t>
      </w:r>
    </w:p>
    <w:p>
      <w:pPr>
        <w:pStyle w:val="BodyText"/>
      </w:pPr>
      <w:r>
        <w:t xml:space="preserve">"Nếu như Lưu Phong gia diệt vong, vậy thì lịch sử có giá trị gì! Ta là vì chửng cứu quốc gia, lão sư, giúp sức cho ta!"</w:t>
      </w:r>
    </w:p>
    <w:p>
      <w:pPr>
        <w:pStyle w:val="BodyText"/>
      </w:pPr>
      <w:r>
        <w:t xml:space="preserve">Lão tướng quân lộ xuất biểu tình cam chịu: "Chửng cứu quốc gia, công chúa điện hạ, ta quá già rồi, chửng cứu quốc gia hay là hủy diệt quốc gia, một lão già như ta đã không đủ sức để phân biệt rồi. Ta chỉ biết chức trách của quân nhân là phục tùng mệnh lệnh, không có mệnh lệnhh của Sâm điện hạ, ta không thể giao ra binh quyền được".</w:t>
      </w:r>
    </w:p>
    <w:p>
      <w:pPr>
        <w:pStyle w:val="BodyText"/>
      </w:pPr>
      <w:r>
        <w:t xml:space="preserve">"Lão sư..."</w:t>
      </w:r>
    </w:p>
    <w:p>
      <w:pPr>
        <w:pStyle w:val="BodyText"/>
      </w:pPr>
      <w:r>
        <w:t xml:space="preserve">"Sương nhi à," Lão tướng quân thanh âm biến nhỏ chỉ đủ để Lưu Phong Sương nghe, ngữ khí rất ôn nhu: "Ta quá già rồi, không giúp gì được cho con, thành toàn cho ta đi".</w:t>
      </w:r>
    </w:p>
    <w:p>
      <w:pPr>
        <w:pStyle w:val="BodyText"/>
      </w:pPr>
      <w:r>
        <w:t xml:space="preserve">Lão nhân mỉm cười, chớp chớp mắt nhìn Lưu Phong Sương, đột nhiên đề cao thanh lượng: "Xin lỗi, công chúa điện hạ, ta không hàng phản nghịch!"</w:t>
      </w:r>
    </w:p>
    <w:p>
      <w:pPr>
        <w:pStyle w:val="BodyText"/>
      </w:pPr>
      <w:r>
        <w:t xml:space="preserve">Lưu Phong Sương cay xè mắt, quỳ xuống lạy lão nhân một lạy: "Lão sư, xin lỗi ông!"</w:t>
      </w:r>
    </w:p>
    <w:p>
      <w:pPr>
        <w:pStyle w:val="BodyText"/>
      </w:pPr>
      <w:r>
        <w:t xml:space="preserve">Lão tướng quân gật gật đầu, chỉnh lý y phục, thản nhiên tiếp thụ trọng lễ.</w:t>
      </w:r>
    </w:p>
    <w:p>
      <w:pPr>
        <w:pStyle w:val="BodyText"/>
      </w:pPr>
      <w:r>
        <w:t xml:space="preserve">"Thất lễ rồi, lão sư!" Gắng nhịn không cho nước mắt úa ra, Lưu Phong Sương quay người, ra lệnh: "Giết ông ta!"</w:t>
      </w:r>
    </w:p>
    <w:p>
      <w:pPr>
        <w:pStyle w:val="BodyText"/>
      </w:pPr>
      <w:r>
        <w:t xml:space="preserve">Sĩ binh vũ trang nhanh chóng tiến lên, không nỡ nhìn tràng diện đau lòng đó, Lưu Phong Sương bước nhanh khỏi tổng đốc phủ.</w:t>
      </w:r>
    </w:p>
    <w:p>
      <w:pPr>
        <w:pStyle w:val="BodyText"/>
      </w:pPr>
      <w:r>
        <w:t xml:space="preserve">Nhìn thấy thân ảnh của nàng, năm vạn sĩ binh đang tụ tập bên ngoài phát xuất tiếng hoan hô chấn thiên: "Vạn tuế! Vạn tuế!"</w:t>
      </w:r>
    </w:p>
    <w:p>
      <w:pPr>
        <w:pStyle w:val="BodyText"/>
      </w:pPr>
      <w:r>
        <w:t xml:space="preserve">Lưu Phong Sương ra hiệu yên lặng, bốn bên liền an tĩnh, ánh mắt của mọi người đều tụ tập vào thân ảnh mĩ lệ, vào niềm hi vọng của Lưu Phong gia!</w:t>
      </w:r>
    </w:p>
    <w:p>
      <w:pPr>
        <w:pStyle w:val="BodyText"/>
      </w:pPr>
      <w:r>
        <w:t xml:space="preserve">"Các sĩ binh! Các chiến sĩ dũng mãnh của ta, ta trên đường lưu vong nghe thấy tiếng gọi của các người, hiện tại, đúng như hi vọng của các người, ta đã trở về! Tổ quốc đang đối diện kiếp nạn chưa từng có, người nắm quyền Viễn Kinh đã phản bội quốc gia, tổ quốc vĩ đại của chúng ta đang đứng trước nguy cơ bị địch nhân thâu tóm! Lưu Phong Sâm đã ký hiệp nghị với Tử Xuyên gia, cắt sáu hành tỉnh tây bắc cho Tử Xuyên gia, đem Lưu Phong gia tộc truyền thừa nhiều năm biến thành phụ quốc của Tử Xuyên gia. Còn các người, những chiến sĩ dũng cảm của Lưu Phong gia, các người sẽ bị lôi vào trong cuộc nội chiến của Lưu Phong gia, sĩ binh Lưu Phong gia sẽ tàn sát lẫn nhau, cốt nhục tương tàn! Các sĩ binh, các người bị bán đứng rồi!" Như núi lửa bị kìm nén đến lúc phun trào, thanh âm vang lên như sấm dội: "Tuyệt không nội chiến!"</w:t>
      </w:r>
    </w:p>
    <w:p>
      <w:pPr>
        <w:pStyle w:val="BodyText"/>
      </w:pPr>
      <w:r>
        <w:t xml:space="preserve">"Ta nghe thanh âm của các người, đây là đại biểu cho tiếng nói của nhân dân! Các sĩ binh, ngồi đợi chết hay là phản kháng? Cầm vũ khí của các người lên, các người đã đánh bại quân đội Tử Xuyên gia vô số lần, các người là quân đội cường hãn nhất đại lục. Tụ tập dưới cờ của ta, chiến đấu cùng ta, chúng ta nhất định đánh đến Đế đô thành, đạp bằng tổng trưởng phủ, đạp bằng nguyên lão hội. Thúc ngựa vượt Ngõa hà, đạp bằng Tử Xuyên gia!" truyện copy từ</w:t>
      </w:r>
    </w:p>
    <w:p>
      <w:pPr>
        <w:pStyle w:val="BodyText"/>
      </w:pPr>
      <w:r>
        <w:t xml:space="preserve">Năm vạn người đồng thanh hét vang: "Thúc ngựa vượt Ngõa hà, đạp bằng Tử Xuyên gia!" Tiếng hô chấn động cả tường thành cũng rung động, năm vạn mã đao ngời sáng: "Giết! Giết! Giết!"</w:t>
      </w:r>
    </w:p>
    <w:p>
      <w:pPr>
        <w:pStyle w:val="BodyText"/>
      </w:pPr>
      <w:r>
        <w:t xml:space="preserve">Tháng một năm bảy tám bốn, sự biến Lam thành bạo phát. Lưu Phong Sương đột nhiên phản hồi Lam thành, dùng thế sét đánh không kịp bưng tai sát tử nguyên trưởng quan trấn thủ là Ân Thái Khắc, đoạt lấy binh quyền nhị thập bát quân đoàn Quốc phòng quân.</w:t>
      </w:r>
    </w:p>
    <w:p>
      <w:pPr>
        <w:pStyle w:val="BodyText"/>
      </w:pPr>
      <w:r>
        <w:t xml:space="preserve">Nghe được tin tức, Lưu Phong Sâm đại kinh thất sắc. Vì đề phòng bạo loạn sẽ lan khắp quốc cảnh, hắn hạ lệnh phong tỏa tin tức Lưu Phong Sương về nước, cấp tốc hạ lệnh cho thập nhất quân đoàn trú trát ở vòng tuyến thứ hai biên cảnh và đệ lục sư đoàn Vệ thú quân ở Viễn Kinh, tổng cộng tám vạn quân đến trấn áp binh biến Lam thành, ý đồ nhân lúc Lưu Phong Sương chưa đứng vững đánh cho nàng không kịp trở tay.</w:t>
      </w:r>
    </w:p>
    <w:p>
      <w:pPr>
        <w:pStyle w:val="BodyText"/>
      </w:pPr>
      <w:r>
        <w:t xml:space="preserve">Nhưng sự thật chứng minh, mọi nỗ lực đều là uổng phí. Quân trấn áp đến Lam thành, hai quân đối lũy, khi bộ đội binh biến kéo lên cờ trắng viết chữ "Sương" màu xanh, quân trấn áp lập tức nháo loạn, vạn vạn người hoan hô: "Nguyên soái! Nguyên soái!"</w:t>
      </w:r>
    </w:p>
    <w:p>
      <w:pPr>
        <w:pStyle w:val="BodyText"/>
      </w:pPr>
      <w:r>
        <w:t xml:space="preserve">Quân trưởng của quốc phòng thập nhất quân Cao Á Minh ý đồ trấn an binh sĩ, nói Lưu Phong Sương nguyên soái không thể có trong đội ngũ đối địch, đây là quỷ kế của phản quân, là chiến thuật tâm lí mà thôi.</w:t>
      </w:r>
    </w:p>
    <w:p>
      <w:pPr>
        <w:pStyle w:val="BodyText"/>
      </w:pPr>
      <w:r>
        <w:t xml:space="preserve">Nhưng thoại âm của hắn vừa dứt, Lưu Phong Sương thân khoác giáp nhẹ đã xuất hiện trước trận tiền: "Các tướng sĩ của Thập nhất quân, các ngươi không nhận ra nguyên soái của các ngươi sao!”</w:t>
      </w:r>
    </w:p>
    <w:p>
      <w:pPr>
        <w:pStyle w:val="BodyText"/>
      </w:pPr>
      <w:r>
        <w:t xml:space="preserve">Lập tức, không gian bao phủ chiến trường bỗng nhiên trầm tịch như chết, sau một giây, tiếng hoan hô "Nguyên soái vạn tuế!" vang dội như bài sơn đảo hải.</w:t>
      </w:r>
    </w:p>
    <w:p>
      <w:pPr>
        <w:pStyle w:val="BodyText"/>
      </w:pPr>
      <w:r>
        <w:t xml:space="preserve">Quan trấn áp loạn thành đoàn, vạn vạn sĩ binh vứt vũ khí chạy sang phía Lưu Phong Sương, thế như băng lở không thể ngăn cản, quân trấn áp và quân binh biến hợp thành một dòng sông đỏ, tư lệnh Cao Á Minh của đệ thập nhất quân bị sát tử trong loạn quân.</w:t>
      </w:r>
    </w:p>
    <w:p>
      <w:pPr>
        <w:pStyle w:val="BodyText"/>
      </w:pPr>
      <w:r>
        <w:t xml:space="preserve">Đệ lục sư Vệ thú quân đóng phía sau đệ thập nhất quốc phòng quân, khi quân đội tiền phương hoan hô vang dội: "Lưu Phong nguyên soái, Lưu Phong nguyên soái!", sư trưởng Mông na của đệ lục sư Vệ thú quân biết đại thế đã mất, nhìn thấy trong mắt binh sĩ xung quanh đã có thần sắc bất thiện, hắn lập tức quyết đoán, đột nhiên rút kiếm hô lớn: "Các sĩ binh, thống soái Lưu Phong Sương vạn tuế!"</w:t>
      </w:r>
    </w:p>
    <w:p>
      <w:pPr>
        <w:pStyle w:val="BodyText"/>
      </w:pPr>
      <w:r>
        <w:t xml:space="preserve">"Vạn tuế!" Hai vạn thanh cương đao chỉ thẳng lên trời, quang mang chói mắt, trong tiếng hoan hô như hải lãng phong cuồng, Mông Na không ngừng chùi mồ hôi lạnh, thầm cảm thấy may mắn đã giữ được mạng.</w:t>
      </w:r>
    </w:p>
    <w:p>
      <w:pPr>
        <w:pStyle w:val="BodyText"/>
      </w:pPr>
      <w:r>
        <w:t xml:space="preserve">Viễn Kinh cũng đã tính đến hậu quả đáng sợ nếu Lưu Phong Sương đào thoát, thế nhưng ai cũng không thể ngờ, sự tình lại bạo phát cuồng bạo như thế.</w:t>
      </w:r>
    </w:p>
    <w:p>
      <w:pPr>
        <w:pStyle w:val="BodyText"/>
      </w:pPr>
      <w:r>
        <w:t xml:space="preserve">Năm vạn quân trấn áp đầu tiên vừa phản biến, Lưu Phong Sâm khẩn cấp hạ lệnh cho đội trấn áp thứ nhì xuất phát, do thượng tướng Gia Lí Trữ vừa có kinh nghiệm vừa trung thành dẫn quân, binh lực đạt đến mười ba sư.</w:t>
      </w:r>
    </w:p>
    <w:p>
      <w:pPr>
        <w:pStyle w:val="BodyText"/>
      </w:pPr>
      <w:r>
        <w:t xml:space="preserve">Gia Lí Trữ không dám trực tiếp đối lũy với Lưu Phong gia, hắn bố trí một chiến tuyến khổng lồ quanh Lam thành, cách tuyệt mọi liên hệ giữa Lam thành với bên ngoài, phong tỏa không cho sự ảnh hưởng của Lưu Phong Sương lan xa.</w:t>
      </w:r>
    </w:p>
    <w:p>
      <w:pPr>
        <w:pStyle w:val="BodyText"/>
      </w:pPr>
      <w:r>
        <w:t xml:space="preserve">Trên trận địa, hắn cho đào hào câu thâm sâu, dựng rào dây kẽm cao vút, sâm nghiêm mật bố.</w:t>
      </w:r>
    </w:p>
    <w:p>
      <w:pPr>
        <w:pStyle w:val="BodyText"/>
      </w:pPr>
      <w:r>
        <w:t xml:space="preserve">Còn ở hậu phương, vì uy nhiếp tình tự bất ổn trong quân, hắn thiết lập vô số Đốc chiến đội, quân pháp đội, hiến binh đội, ban bố lệnh tử hình, bố trí các điểm xét xử và hành hình công khai để thị chúng.</w:t>
      </w:r>
    </w:p>
    <w:p>
      <w:pPr>
        <w:pStyle w:val="BodyText"/>
      </w:pPr>
      <w:r>
        <w:t xml:space="preserve">Nhưng tất cả đều uổng công. Đại kì in chữ "Sương" bay phất phơ trên đầu thành Lam thành như có một chủng ma lực kì lạ, nhìn thấy nó, các sĩ binh chẳng còn tâm tác chiến.Ban ngày, bọn họ uể oải thao luyện, phảng phất như đang bị cảm. Nhưng đến đêm, bọn họ lại mạnh khỏe như rồng như hổ, lén lút vượt qua dây thép, hào câu, bỏ chạy sang phía đối diện, hơn nữa không chỉ là sĩ binh, thậm chí rất nhiều quân quan cũng đào ngũ sang phía đối phương.</w:t>
      </w:r>
    </w:p>
    <w:p>
      <w:pPr>
        <w:pStyle w:val="BodyText"/>
      </w:pPr>
      <w:r>
        <w:t xml:space="preserve">Qua mỗi đêm, bộ đội bên phía Lam thành lại tăng lên. Đứng trên đầu thành nhìn xuống, vô số đầu người đang lúc nhúc, tưởng chừng như binh lính muốn phát động đại công kích. Gia Lí Trữ xuất động Đốc chiến đội lên ngăn cản, nhưng bộ đội chỉ có đi không có quay về, cả Đốc chiến đội cũng chạy luôn.</w:t>
      </w:r>
    </w:p>
    <w:p>
      <w:pPr>
        <w:pStyle w:val="BodyText"/>
      </w:pPr>
      <w:r>
        <w:t xml:space="preserve">Giống như một khối băng đang nổi dưới mặt trời, đệ nhị trấn áp quân giảm đi nhanh chóng, mười hai vạn đại quân không đến một uần chỉ còn chưa đến một nửa. Sĩ binh ở lại cũng không phải tuyệt đối trung thành, chẳng qua bọn họ chưa có cơ hội đào ngũ mà thôi.</w:t>
      </w:r>
    </w:p>
    <w:p>
      <w:pPr>
        <w:pStyle w:val="BodyText"/>
      </w:pPr>
      <w:r>
        <w:t xml:space="preserve">Sau hai tuần, cục thế đã ác hóa đến mức không tưởng nổi, trật tự quân doanh hoàn toàn biến mất, giữa ban ngày ban mặt, cả một đội binh mã công khai chạy sang đầu hàng Lưu Phong Sương, Gia Lí Trữ không dám, cũng không có lực ngăn cản.</w:t>
      </w:r>
    </w:p>
    <w:p>
      <w:pPr>
        <w:pStyle w:val="BodyText"/>
      </w:pPr>
      <w:r>
        <w:t xml:space="preserve">Hắn biết tình thế không hay, ý đồ mang bộ đội còn lại triệt thoái, nhưng trật tự quân đội chẳng còn, không một chi bộ đội nào chịu phục tùng mệnh lệnh triệt thoái.</w:t>
      </w:r>
    </w:p>
    <w:p>
      <w:pPr>
        <w:pStyle w:val="BodyText"/>
      </w:pPr>
      <w:r>
        <w:t xml:space="preserve">Buổi chiều hôm đó, một quân quan cấp thấp từng chịu ân huệ của Gia Lí Trữ hoảng hốt chạy đến báo tin, bộ đội còn lại đã quyết định hành động vào đêm nay, tập thể đầu hàng Lưu Phong Sương, đồng thời bắt Gia Lí Trữ giao nộp cho Lưu Phong Sương.</w:t>
      </w:r>
    </w:p>
    <w:p>
      <w:pPr>
        <w:pStyle w:val="BodyText"/>
      </w:pPr>
      <w:r>
        <w:t xml:space="preserve">Gia Lí Trữ kinh hoàng: "Ta lập tức xuất động Đốc chiến đội trấn áp bọn chúng!"</w:t>
      </w:r>
    </w:p>
    <w:p>
      <w:pPr>
        <w:pStyle w:val="BodyText"/>
      </w:pPr>
      <w:r>
        <w:t xml:space="preserve">"Đội trưởng của Đốc chiến đội là một trong những đầu não kích động làm phản".</w:t>
      </w:r>
    </w:p>
    <w:p>
      <w:pPr>
        <w:pStyle w:val="BodyText"/>
      </w:pPr>
      <w:r>
        <w:t xml:space="preserve">"Vậy, ta phái Cảnh vệ đội bắt toàn bộ đám đầu não đó".</w:t>
      </w:r>
    </w:p>
    <w:p>
      <w:pPr>
        <w:pStyle w:val="BodyText"/>
      </w:pPr>
      <w:r>
        <w:t xml:space="preserve">"Tướng quân, Cảnh vệ đội của ngài đã không thể tin được nữa rồi!" Quân quan đó nhỏ giọng thì thào: "Tướng quân, bởi vì ngài có ơn với tôi, vì thế tôi phải đề tỉnh ngài: không nên ảo tưởng gì nữa, mau chạy đi! Còn chần chừ là không thể giữ mạng được, nói không chừng sẽ trở thành tù binh của bộ hạ ngài".</w:t>
      </w:r>
    </w:p>
    <w:p>
      <w:pPr>
        <w:pStyle w:val="BodyText"/>
      </w:pPr>
      <w:r>
        <w:t xml:space="preserve">Gia Lí Trữ chỉ đành đợi đêm một mình đào li doanh trướng. Hắn chạy chưa xa thì đã nghe trong doanh trại phía sau truyền lại tiếng hoan hô như sấm: "Lưu Phong Sương nguyên soái vạn tuế..."</w:t>
      </w:r>
    </w:p>
    <w:p>
      <w:pPr>
        <w:pStyle w:val="BodyText"/>
      </w:pPr>
      <w:r>
        <w:t xml:space="preserve">Gia Lí Trữ ảo não quay về Viễn Kinh, hắn hướng Lưu Phong Sâm trảm đinh triệt thiết báo cáo: "Ở trước mặt công chúa điện hạ, có phái quân đội gì đi thảo phạt thì cuối cùng cũng biến thành thân vệ đội của điện hạ. Chỗ đáng sợ của công chúa điện hạ không phải do mưu lược của cô ấy hơn người, vũ khí đáng sợ nhất của cô ấy chính là giành được lòng người. Ở trước bất kì đội quân nào của Lưu Phong gia, cô ấy đều đứng vững vàng!"</w:t>
      </w:r>
    </w:p>
    <w:p>
      <w:pPr>
        <w:pStyle w:val="BodyText"/>
      </w:pPr>
      <w:r>
        <w:t xml:space="preserve">Dự ngôn của thượng tướng Mông Na rất nhanh được chứng thực. Không đến nửa tháng, đông bộ chiến tuyến đã toàn diện sụp đổ, các quân quan dẫn binh sĩ đến Lam thành hội hợp với Lưu Phong Sương, binh lực của Lưu Phong Sương tăng vọt, Viễn Kinh đứng trước sự đầu hàng của đông bộ quân khu cũng chẳng thể làm gì, thúc thủ vô sách.</w:t>
      </w:r>
    </w:p>
    <w:p>
      <w:pPr>
        <w:pStyle w:val="BodyText"/>
      </w:pPr>
      <w:r>
        <w:t xml:space="preserve">Đã rất rõ ràng, Lưu Phong gia đã không còn quân đội có thể áp chế Lưu Phong Sương, chỉ cần nàng nguyện ý, bất cứ lúc nào nàng cũng có thể bước đến Viễn Kinh, khoác hoàng bào, tự lập làm vua.</w:t>
      </w:r>
    </w:p>
    <w:p>
      <w:pPr>
        <w:pStyle w:val="BodyText"/>
      </w:pPr>
      <w:r>
        <w:t xml:space="preserve">Hi vọng duy nhất của Lưu Phong Sâm là minh hữu Tử Xuyên gia mà hắn vừa kết giao chịu xuất binh viện trợ, sĩ binh của Tử Xuyên gia chắc chắn không bị ma lực của Lưu Phong Sương mê hoặc.</w:t>
      </w:r>
    </w:p>
    <w:p>
      <w:pPr>
        <w:pStyle w:val="BodyText"/>
      </w:pPr>
      <w:r>
        <w:t xml:space="preserve">Trên đại công lộ nối Đế đô và Viễn Kinh, tín sứ cỡi khoái mã liều mạng chạy đua, bọn chúng mang thư cầu cứu khẩn cấp mười vạn dặm.</w:t>
      </w:r>
    </w:p>
    <w:p>
      <w:pPr>
        <w:pStyle w:val="Compact"/>
      </w:pPr>
      <w:r>
        <w:t xml:space="preserve">-o0o-</w:t>
      </w:r>
      <w:r>
        <w:br w:type="textWrapping"/>
      </w:r>
      <w:r>
        <w:br w:type="textWrapping"/>
      </w:r>
    </w:p>
    <w:p>
      <w:pPr>
        <w:pStyle w:val="Heading2"/>
      </w:pPr>
      <w:bookmarkStart w:id="108" w:name="chương-1-phong-vũ-tương-chí-1."/>
      <w:bookmarkEnd w:id="108"/>
      <w:r>
        <w:t xml:space="preserve">86. Chương 1 : Phong Vũ Tương Chí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1: Phong vũ tương chí (1).</w:t>
      </w:r>
    </w:p>
    <w:p>
      <w:pPr>
        <w:pStyle w:val="BodyText"/>
      </w:pPr>
      <w:r>
        <w:t xml:space="preserve">Nhóm dịch: Tú Xuyên</w:t>
      </w:r>
    </w:p>
    <w:p>
      <w:pPr>
        <w:pStyle w:val="BodyText"/>
      </w:pPr>
      <w:r>
        <w:t xml:space="preserve">Sưu Tầm by nguoibantot8 --- 4vn.eu</w:t>
      </w:r>
    </w:p>
    <w:p>
      <w:pPr>
        <w:pStyle w:val="BodyText"/>
      </w:pPr>
      <w:r>
        <w:t xml:space="preserve">Đầu năm bảy tám bốn, Đế đô đang đắm chìm trong hoan nhạc thái bình thịnh thế. Tuy là hàn đông, đầu đường ngõ hẻm lại ngập tràn kích tình, đèn màu treo cao, cờ màu tung bay, biểu ngữ đón gió phất phới, ca vũ rộn ràng, đâu đâu cũng đầy tiếng cười nói. Thị dân Đế Đô sắc mặt hớn hở, mọi người gặp nhau đều ôm tay chào chúc: "Chúc mừng năm mới, hòa bình rồi!"</w:t>
      </w:r>
    </w:p>
    <w:p>
      <w:pPr>
        <w:pStyle w:val="BodyText"/>
      </w:pPr>
      <w:r>
        <w:t xml:space="preserve">"Cùng vui cùng vui, hòa bình rồi!"</w:t>
      </w:r>
    </w:p>
    <w:p>
      <w:pPr>
        <w:pStyle w:val="BodyText"/>
      </w:pPr>
      <w:r>
        <w:t xml:space="preserve">Trong không khí tường hòa, nhân viên trực ban Quân vụ xứ đều chuồn đi chơi, cả Quân vụ xứ rộng lớn chỉ có Xứ trưởng Tư Đặc Lâm kiên thủ cương vị. Đọc xong thư của Lưu Phong Sâm hỏa tốc chuyển đến, y tức thì cảm nhận được sự tình trọng đại.</w:t>
      </w:r>
    </w:p>
    <w:p>
      <w:pPr>
        <w:pStyle w:val="BodyText"/>
      </w:pPr>
      <w:r>
        <w:t xml:space="preserve">Tư Đặc Lâm lập tức báo cáo cho tổng thống lĩnh La Minh Hải, mặc cho y gấp như trong lòng có lửa, La Minh Hải vẫn biểu tình lão thần du nhàn tự tại, liếc mắt nói: "Không có tiền".</w:t>
      </w:r>
    </w:p>
    <w:p>
      <w:pPr>
        <w:pStyle w:val="BodyText"/>
      </w:pPr>
      <w:r>
        <w:t xml:space="preserve">"A! Nhưng phía Ca San thống lĩnh không phải..."</w:t>
      </w:r>
    </w:p>
    <w:p>
      <w:pPr>
        <w:pStyle w:val="BodyText"/>
      </w:pPr>
      <w:r>
        <w:t xml:space="preserve">"Phía Ca San cũng không có tiền, Nguyên lão hội ngưng cấp quân phí cho chúng ta rồi".</w:t>
      </w:r>
    </w:p>
    <w:p>
      <w:pPr>
        <w:pStyle w:val="BodyText"/>
      </w:pPr>
      <w:r>
        <w:t xml:space="preserve">Tư Đặc Lâm ngựa không dừng vó chạy sang Nguyên lão hội. Vừa vào cửa đã nghe thanh âm như chuông đồng của nghị trưởng Tiêu Bình: "Các vị nguyên lão đại nhân, quân đội quá lớn và chiến tranh liên miên nhiều năm là nguyên nhân chủ yếu làm thiếu hụt tài chính, chúng ta không gánh vác nổi! Hôm nay, chúng ta cuối cùng đã thoát khỏi ác mộng đó! Sau khi hòa binh, mục tiêu đầu tiên của chúng ta là giảm thiểu quân đội, cắt giảm một trăm sư, như thế có thể giảm bớt thuế má được chút ít!"</w:t>
      </w:r>
    </w:p>
    <w:p>
      <w:pPr>
        <w:pStyle w:val="BodyText"/>
      </w:pPr>
      <w:r>
        <w:t xml:space="preserve">"Đúng thế!" Toàn thể nguyên lão vỗ tay tán thành, các ủy viên chủ tịch hội giơ cao tiêu ngữ "Bọn chúng đừng hòng chạy thoát!" Đây là danh ngôn của thống lĩnh Vân Sơn Hà, năm đó ông ấy chủ trì tu kiến phòng tuyến tây bắc. Nhìn thấy mọi người nhiệt tình tiêu diệt quân đội Tử Xuyên gia như thế, Tư Đặc Lâm muốn khóc nhưng không có nước mắt, y cứ tưởng bản thân đang đứng ở Ma thần bảo.</w:t>
      </w:r>
    </w:p>
    <w:p>
      <w:pPr>
        <w:pStyle w:val="BodyText"/>
      </w:pPr>
      <w:r>
        <w:t xml:space="preserve">Suy nghĩ một chút, y li khai nguyên lão hội, chạy đến tổng trưởng phủ.</w:t>
      </w:r>
    </w:p>
    <w:p>
      <w:pPr>
        <w:pStyle w:val="BodyText"/>
      </w:pPr>
      <w:r>
        <w:t xml:space="preserve">"Cái gì? Tiêu Bình tuyên bố muốn cắt giảm một trăm sư?" Tử Xuyên Tham Tinh rất phẫn nộ: "Hắn thật quá phận rồi!"</w:t>
      </w:r>
    </w:p>
    <w:p>
      <w:pPr>
        <w:pStyle w:val="BodyText"/>
      </w:pPr>
      <w:r>
        <w:t xml:space="preserve">xem tại</w:t>
      </w:r>
    </w:p>
    <w:p>
      <w:pPr>
        <w:pStyle w:val="BodyText"/>
      </w:pPr>
      <w:r>
        <w:t xml:space="preserve">Tư Đặc Lâm tức thì cảm thấy gặp được tri kỷ, y vửa định lên tiếng tán đồng thì Tử Xuyên Tham Tinh lại tiếp: "Cắt giảm một trăm sư xác thật quá nhiều, bảy, tám chục sư thì có thể được không?"</w:t>
      </w:r>
    </w:p>
    <w:p>
      <w:pPr>
        <w:pStyle w:val="BodyText"/>
      </w:pPr>
      <w:r>
        <w:t xml:space="preserve">"Điện hạ, ngài!"</w:t>
      </w:r>
    </w:p>
    <w:p>
      <w:pPr>
        <w:pStyle w:val="BodyText"/>
      </w:pPr>
      <w:r>
        <w:t xml:space="preserve">"Ngươi tự giải quyết đi!" Tử Xuyên Tham Tinh lại chuyên tâm thảo luận với Lí Thanh: "Ngươi xem, tuyên ngôn này nên chỉnh thế nào cho hay? Đổi quốc hiệu là chuyện đại sự. Tuyên ngôn quốc hiệu không thể yếu ớt, phải có khí thế!"</w:t>
      </w:r>
    </w:p>
    <w:p>
      <w:pPr>
        <w:pStyle w:val="BodyText"/>
      </w:pPr>
      <w:r>
        <w:t xml:space="preserve">Tư Đặc Lâm cho rằng tai mình có vấn đề, lên tiếng hỏi: "Điện hạ, ngài muốn đổi quốc hiệu?"</w:t>
      </w:r>
    </w:p>
    <w:p>
      <w:pPr>
        <w:pStyle w:val="BodyText"/>
      </w:pPr>
      <w:r>
        <w:t xml:space="preserve">"À, ta chưa nói với ngươi sao?" Tử Xuyên Tham Tinh vỗ vỗ đầu: "A, ta nhớ rồi, đúng là chưa nói với ngươi. Ai, già rồi, trí nhớ tệ quá, quên tới quên lui...Tư Đặc Lâm, là thế này, ta tính thay đổi quốc hiệu một chút".</w:t>
      </w:r>
    </w:p>
    <w:p>
      <w:pPr>
        <w:pStyle w:val="BodyText"/>
      </w:pPr>
      <w:r>
        <w:t xml:space="preserve">"Xin hỏi điện hạ, ngài tính đổi thế nào?"</w:t>
      </w:r>
    </w:p>
    <w:p>
      <w:pPr>
        <w:pStyle w:val="BodyText"/>
      </w:pPr>
      <w:r>
        <w:t xml:space="preserve">"Năm xưa Quang minh đế quốc phân chia tan rã, ba trăm năm rồi, đại lục mãi chưa có xuất hiện một chính quyền thống nhất. Hiện tại Tử Xuyên gia tộc trên thừa thiên vận, dưới được lòng người, tứ hải quy nhất, thống nhất đại lục. Lúc này còn dùng danh xưng gia tộc thì rõ ràng không thích hợp, cũng giống như Quang minh đế quốc khi xưa, ta tính đổi quốc hiệu thành 'Tử Xuyên đế quốc', Tư Đặc Lâm, ngươi cảm thấy thế nào? Có khí thế hay không?"</w:t>
      </w:r>
    </w:p>
    <w:p>
      <w:pPr>
        <w:pStyle w:val="BodyText"/>
      </w:pPr>
      <w:r>
        <w:t xml:space="preserve">Tư Đặc Lâm há miệng rất lâu mới thốt được thành tiếng: "Tử Xuyên đế quốc? Đế quốc, vậy" Trong đầu y đột nhiên xuất hiện một ý nghĩ: "Điện hạ phải chăng tính xưng đế?"</w:t>
      </w:r>
    </w:p>
    <w:p>
      <w:pPr>
        <w:pStyle w:val="BodyText"/>
      </w:pPr>
      <w:r>
        <w:t xml:space="preserve">Tử Xuyên Tham Tinh lúng túng, mặt già hơi đỏ, lắp vắp: "Cái đó...cái đó...Hiện tại nói còn quá sớm, quá sớm. Cá nhân ta thì không nghĩ đến làm hoàng đế gì, già bảy tám chục tuổi rồi, còn làm mấy cái trò quyền vị đó làm gì? Bất quá rất nhiều nhân sĩ có học vấn, à, nguyên lão, đều khuyên ta, nói đế quốc đường đường há không có hoàng đế? Danh bất chánh ngôn bất thuận à...Ai, ta cũng rất khó xử...Tư Đặc Lâm, ngươi cảm thấy thế nào?"</w:t>
      </w:r>
    </w:p>
    <w:p>
      <w:pPr>
        <w:pStyle w:val="BodyText"/>
      </w:pPr>
      <w:r>
        <w:t xml:space="preserve">Tư Đặc Lâm minh bạch rồi, lão gia hỏa "Bảy tám chục tuổi" này là tính trước khi lâm tử nếm mùi vị làm hoàng đế, ước chừng vụ "Rất nhiều nhân sĩ có học vấn" cũng là từ miệng lão nói ra. Tưởng tượng đến tình cảnh phát sinh trong tương lai, sau khi "Tử Xuyên đế quốc" thành lập, rất nhiều nhân sĩ ào ào dâng thư yêu cầu Tử Xuyên Tham Tinh điện hạ "Đức cao vọng trọng" đăng cơ làm hoàng đế của Đế quốc, còn Tử Xuyên Tham Tinh thì ra vẻ 'Vô đức vô năng, làm sao đảm nhiệm trọng nhiệm" đưa đẩy chối từ. Cuối cùng, tổng trưởng điện hạ một mình không thắng nổi chúng nhân, đành vì thiên hạ thương sanh, mang biểu tình đành chịu "Thật là các người không có biện pháp ư?" ngồi lên bảo tọa hoàng đế.</w:t>
      </w:r>
    </w:p>
    <w:p>
      <w:pPr>
        <w:pStyle w:val="BodyText"/>
      </w:pPr>
      <w:r>
        <w:t xml:space="preserve">Tưởng tượng tình cảnh tiếng tán tụng "Ngô hoàng vạn tuế!" đều đều chán ngắt vang bên tai, Tư Đặc Lâm trợn trắng mắt: "Ách, điện hạ, tưởng pháp này rất có sáng ý, đúng là rất sáng ý..."</w:t>
      </w:r>
    </w:p>
    <w:p>
      <w:pPr>
        <w:pStyle w:val="BodyText"/>
      </w:pPr>
      <w:r>
        <w:t xml:space="preserve">"Thật sao?" Được Tư Đặc Lâm "Tán thưởng", Tử Xuyên Tham Tinh đại chấn tinh thần, làm bộ làm tịch nói: "Cả ngươi cũng nói như thế sao?Ừm, xem ra chuyện này quả thật phải làm rồi..."</w:t>
      </w:r>
    </w:p>
    <w:p>
      <w:pPr>
        <w:pStyle w:val="BodyText"/>
      </w:pPr>
      <w:r>
        <w:t xml:space="preserve">"Điện hạ, đổi quốc hiệu đương nhiên là đại sự, nhưng không phải là chuyện gấp. Trước mắt còn có vài thực vụ càng trọng yếu hơn cần xử lí. Tuy nói chúng ta trên danh nghĩa đã nhất thống đại lục, nhưng tây bắc phía Lưu Phong gia vẫn không thái bình, Lưu Phong Sâm đã xưng thần với chúng ta, nhưng quốc nội Lưu Phong gia lại đang có bạo động lan rộng. Đặc biệt là Lưu Phong Sương, cô ta ở Lam thành dẫn binh làm phản, binh lực mỗi ngày một tăng, nếu như Tử Xuyên gia không chịu xuất binh, chính quyền của Lưu Phong Sâm rất có nguy cơ bị đánh đổ..."</w:t>
      </w:r>
    </w:p>
    <w:p>
      <w:pPr>
        <w:pStyle w:val="BodyText"/>
      </w:pPr>
      <w:r>
        <w:t xml:space="preserve">"Lưu Phong Sương?" Biểu tình của Tử Xuyên Tham Tinh chẳng chút chú ý: "Lần trước vận khí tốt mới giúp cô ta chạy thoát, bà nương này còn có thể gây ra chuyện gì được chứ? Tên gia hỏa Lưu Phong Sâm giảo hoạt muốn tiêu hao quân đội Tử Xuyên gia ta, chúng ta không cần quan tâm đến hắn, cứ để bọn Lưu Phong đấu đá nhau đến kẻ chết người què, chúng ta đứng xem nhiệt náo đi!</w:t>
      </w:r>
    </w:p>
    <w:p>
      <w:pPr>
        <w:pStyle w:val="BodyText"/>
      </w:pPr>
      <w:r>
        <w:t xml:space="preserve">Tư Đặc Lâm cảm giác có điểm không ổn: "Điện hạ, nếu như Lưu Phong Sâm rơi đài, Lưu Phong Sương nắm quyền sẽ trở thành phần tử hiếu chiến chống đối chúng ta..."</w:t>
      </w:r>
    </w:p>
    <w:p>
      <w:pPr>
        <w:pStyle w:val="BodyText"/>
      </w:pPr>
      <w:r>
        <w:t xml:space="preserve">"Lúc đó chúng ta sẽ đối phó cô ta! Cô ta đánh bại Lưu Phong Sâm, bản thân cũng phải tổn hao, lúc đó đối phó cô ta nhất định dễ dàng hơn bây giờ!"</w:t>
      </w:r>
    </w:p>
    <w:p>
      <w:pPr>
        <w:pStyle w:val="BodyText"/>
      </w:pPr>
      <w:r>
        <w:t xml:space="preserve">Tư Đặc Lâm minh bạch, Tử Xuyên Tham Tinh là tồn tại ý nghĩ tọa sơn quan hổ đấu. Y cẩn thận dùng từ, nói: "Điện hạ, ý của tôi là cho dù chúng ta không thể ngăn cản Lưu Phong Sương phát động hành động quân sự đại quy mô thì chí ít chúng ta cũng phải có hành động gì đó hỗ trợ Lưu Phong Sâm, hắn dù sao cũng được chúng ta bảo hộ. Nếu chúng ta đứng nhìn sẽ tổn hại đến uy tín của gia tộc, hơn nữa Lưu Phong Sâm còn báo cáo có dấu hiệu Lưu Phong Sương sắp phát động công kích chúng ta..."</w:t>
      </w:r>
    </w:p>
    <w:p>
      <w:pPr>
        <w:pStyle w:val="BodyText"/>
      </w:pPr>
      <w:r>
        <w:t xml:space="preserve">Tử Xuyên Tham Tinh nhíu mày: "Ách, hiện tại chúng ta không có tiền để đánh trận, nguyên lão hội đã cắt giảm quân phí rồi. Hiện tại không phải lúc tranh đấu với đám gia hỏa đó, kiến lập đế quốc không có bọn họ giúp đỡ thì không làm được".</w:t>
      </w:r>
    </w:p>
    <w:p>
      <w:pPr>
        <w:pStyle w:val="BodyText"/>
      </w:pPr>
      <w:r>
        <w:t xml:space="preserve">Cực nhọc suy nghĩ một lúc, Tử Xuyên Tham Tinh cuối cùng đưa ra một chủ ý: "Tư Đặc Lâm, ngươi đến hỏi thăm Minh Huêu cầu hắn giả bộ dương công kìm chế Lưu Phong Sương một chút, coi như chúng ta giúp đỡ cho Lưu Phong Sâm. Bất quá ngươi dặn dò hắn ngàn vạn lần chớ đánh thật a! Chúng ta không có tiền để đánh trận đâu!"</w:t>
      </w:r>
    </w:p>
    <w:p>
      <w:pPr>
        <w:pStyle w:val="BodyText"/>
      </w:pPr>
      <w:r>
        <w:t xml:space="preserve">Tư Đặc Lâm cam chịu đáp: "Tuân mệnh, điện hạ".</w:t>
      </w:r>
    </w:p>
    <w:p>
      <w:pPr>
        <w:pStyle w:val="BodyText"/>
      </w:pPr>
      <w:r>
        <w:t xml:space="preserve">Cứ như thế, báo cáo khẩn cấp về cuộc chiến đại quy mô ở tây bộ trở thành công văn chuyền qua chuyền lại giữa tổng trưởng phủ, quân vụ xứ, thống lĩnh xứ và nguyên lão hội. Cuối cùng chỉ là quân vụ xứ gởi một văn kiện mang tính nhắc nhở cho Minh Huy, thống lĩnh phụ trách tây bộ phòng tuyến, nhắc nhở lão đề cao cảnh giới, nghiêm cẩn giám sát động loạn trong nội bộ Lưu Phong gia. Văn kiện được chuyển đến cùng với cả đống tạp chí và các giấy tờ hầm bà lằng khác, chẳng ai chú ý, cuối cùng bị một tên tham mưu của biên phòng quân lấy đi nhà xí.</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09" w:name="chương-1-phong-vũ-tương-chí-2."/>
      <w:bookmarkEnd w:id="109"/>
      <w:r>
        <w:t xml:space="preserve">87. Chương 1 : Phong Vũ Tương Chí (2).</w:t>
      </w:r>
    </w:p>
    <w:p>
      <w:pPr>
        <w:pStyle w:val="Compact"/>
      </w:pPr>
      <w:r>
        <w:br w:type="textWrapping"/>
      </w:r>
      <w:r>
        <w:br w:type="textWrapping"/>
      </w:r>
    </w:p>
    <w:p>
      <w:pPr>
        <w:pStyle w:val="BodyText"/>
      </w:pPr>
      <w:r>
        <w:t xml:space="preserve">Tử Xuyên Tam Kiệt</w:t>
      </w:r>
    </w:p>
    <w:p>
      <w:pPr>
        <w:pStyle w:val="BodyText"/>
      </w:pPr>
      <w:r>
        <w:t xml:space="preserve">Tác giả: Lăo Trư xem tại</w:t>
      </w:r>
    </w:p>
    <w:p>
      <w:pPr>
        <w:pStyle w:val="BodyText"/>
      </w:pPr>
      <w:r>
        <w:t xml:space="preserve">Quyển 17: Phong vũ tương chí.</w:t>
      </w:r>
    </w:p>
    <w:p>
      <w:pPr>
        <w:pStyle w:val="BodyText"/>
      </w:pPr>
      <w:r>
        <w:t xml:space="preserve">-----oo0oo-----</w:t>
      </w:r>
    </w:p>
    <w:p>
      <w:pPr>
        <w:pStyle w:val="BodyText"/>
      </w:pPr>
      <w:r>
        <w:t xml:space="preserve">Chương 1: Phong vũ tương chí (2).</w:t>
      </w:r>
    </w:p>
    <w:p>
      <w:pPr>
        <w:pStyle w:val="BodyText"/>
      </w:pPr>
      <w:r>
        <w:t xml:space="preserve">Nhóm dịch: Tú Xuyên</w:t>
      </w:r>
    </w:p>
    <w:p>
      <w:pPr>
        <w:pStyle w:val="BodyText"/>
      </w:pPr>
      <w:r>
        <w:t xml:space="preserve">Sưu Tầm by nguoibantot8 --- 4vn.eu</w:t>
      </w:r>
    </w:p>
    <w:p>
      <w:pPr>
        <w:pStyle w:val="BodyText"/>
      </w:pPr>
      <w:r>
        <w:t xml:space="preserve">Tây nam, Đán nhã hành tỉnh. Lúc hoàng hôn trời đổ tuyết, mặt trời đỏ bầm đã lặn một nửa, Tử Xuyên Tú mang theo bộ dạng phong trần, thần sắc mệt mỏi từ Tây bắc chiến tuyến phản hồi Đán nhã.</w:t>
      </w:r>
    </w:p>
    <w:p>
      <w:pPr>
        <w:pStyle w:val="BodyText"/>
      </w:pPr>
      <w:r>
        <w:t xml:space="preserve">Còn chưa đi đến đại lâu quân bộ, gã bỗng cảm giác có điểm khác lạ. Ngày thường người vô ra đại lâu quân bộ nườm nượp, lúc này lại yên tĩnh không nghe chút tiếng động. Đứng trực ở cửa không phải là tiếu binh hắc kì quân quen thuộc mà là một hàng quân quan cấp thấp khoác áo choàng đen. Nhìn phục sức, bọn họ là sĩ quan sinh từ Viễn Đông quân giáo đến.</w:t>
      </w:r>
    </w:p>
    <w:p>
      <w:pPr>
        <w:pStyle w:val="BodyText"/>
      </w:pPr>
      <w:r>
        <w:t xml:space="preserve">Tử Xuyên Tú bước thẳng qua cửa chính, cả tòa đại lâu rộng lớn không thấy bóng người, tiếng bước chân của Tử Xuyên Tú vang rõ trong không gian an tĩnh. Các sĩ quan sinh không có ngăn cản gã, mặt vô biểu tình nhìn gã đi qua, trầm mặc như một hàng tượng.</w:t>
      </w:r>
    </w:p>
    <w:p>
      <w:pPr>
        <w:pStyle w:val="BodyText"/>
      </w:pPr>
      <w:r>
        <w:t xml:space="preserve">Tử Xuyên Tú đột nhiên nảy sinh ý nghĩ bất tường: "Chẳng lẽ việc bản thân lén thả Lưu Phong Sương đã bại lộ?"</w:t>
      </w:r>
    </w:p>
    <w:p>
      <w:pPr>
        <w:pStyle w:val="BodyText"/>
      </w:pPr>
      <w:r>
        <w:t xml:space="preserve">Ở cửa phòng làm việc của Quân đoàn trưởng cũng có hai sĩ quan sinh đứng gác, Tử Xuyên Tú đang định đẩy cửa đi vào thì một sĩ quan sinh cản gã lại: "Tú Xuyên thống lĩnh phải không?"</w:t>
      </w:r>
    </w:p>
    <w:p>
      <w:pPr>
        <w:pStyle w:val="BodyText"/>
      </w:pPr>
      <w:r>
        <w:t xml:space="preserve">"Là ta. Các ngươi là ai? Ai phái các ngươi đến? Tiếu binh ở đây đâu?"</w:t>
      </w:r>
    </w:p>
    <w:p>
      <w:pPr>
        <w:pStyle w:val="BodyText"/>
      </w:pPr>
      <w:r>
        <w:t xml:space="preserve">Sĩ quan sinh chẳng trả lời câu hỏi nào, hắn lãnh mạc nói: "Thống lĩnh đại nhân theo chúng tôi qua đây".</w:t>
      </w:r>
    </w:p>
    <w:p>
      <w:pPr>
        <w:pStyle w:val="BodyText"/>
      </w:pPr>
      <w:r>
        <w:t xml:space="preserve">Tử Xuyên Tú bị dẫn đến phòng đại hội của quân bộ, sĩ quan sinh dẫn đường đẩy cửa: "Mời vào, thống lĩnh đại nhân, có người đang đợi ngài bên trong".</w:t>
      </w:r>
    </w:p>
    <w:p>
      <w:pPr>
        <w:pStyle w:val="BodyText"/>
      </w:pPr>
      <w:r>
        <w:t xml:space="preserve">Cho dù Tử Xuyên Tú sớm đã có chuẩn bị, nhưng lúc bước vào vẫn bị thất kinh: trên vị trì thủ tịch hội nghị mà gã thường ngồi, lúc này đang ngồi chính là tổng thống lĩnh La Minh Hải của Tử Xuyên gia.</w:t>
      </w:r>
    </w:p>
    <w:p>
      <w:pPr>
        <w:pStyle w:val="BodyText"/>
      </w:pPr>
      <w:r>
        <w:t xml:space="preserve">Bên phải La Minh Hải là phó thống lĩnh Tần Lộ của Trung ương quân, bên trái là nghị trưởng Tiêu Bình của Nguyên lão hội, nguyên lão đại biểu của Đán nhã hành tỉnh là Ngõa Cách Lạp, người ngồi bên dưới Tần Lộ càng khiến Tử Xuyên Tú thất kinh, đó là một quân pháp quan mặc chế phục đen, trợ thủ đắc lực của Đế Lâm, Ca Phổ Lạp.</w:t>
      </w:r>
    </w:p>
    <w:p>
      <w:pPr>
        <w:pStyle w:val="BodyText"/>
      </w:pPr>
      <w:r>
        <w:t xml:space="preserve">Mấy người này đều là nhân vật có trọng lượng đến từ Đế đô, so sánh hai bên, quan viên bổn địa ở Đán nhã rõ ràng sút kém hơn nhiều, chỉ có Văn Hà phó thống lĩnh có tư cách ngồi trong hội nghị, còn hai kì bổn Âu Dương Kính và Đức Long ngay cả tư cách ngồi bên dưới nghe cũng không có, chỉ đành ngồi tuốt đằng xa, ngóng cổ lắng nghe xem rốt cuộc là chuyện gì.</w:t>
      </w:r>
    </w:p>
    <w:p>
      <w:pPr>
        <w:pStyle w:val="BodyText"/>
      </w:pPr>
      <w:r>
        <w:t xml:space="preserve">"Tú Xuyên thống lĩnh về rồi sao? Mời vào ngồi".</w:t>
      </w:r>
    </w:p>
    <w:p>
      <w:pPr>
        <w:pStyle w:val="BodyText"/>
      </w:pPr>
      <w:r>
        <w:t xml:space="preserve">Không biết là cố ý hay vô ý, tên sĩ quan sinh đó dẫn Tử Xuyên Tú đến ngồi ở ghế ngay phía dưới bàn hội nghị, vị trí này vừa hay đối diện với cả bàn, tất cả người đều lạnh lùng nhìn gã, Tử Xuyên Tú có cảm giác khuất nhục như đang bị phán xét.</w:t>
      </w:r>
    </w:p>
    <w:p>
      <w:pPr>
        <w:pStyle w:val="BodyText"/>
      </w:pPr>
      <w:r>
        <w:t xml:space="preserve">Gã ra vẻ như chẳng có việc gì, cười nói: "Tổng thống lĩnh đại nhân, nguyên lão nghị trưởng đại nhân và các vị đại nhân, không biết đến Đán nhã khi nào? Hạ quan không nghênh đón từ xa, thật là thất lễ".</w:t>
      </w:r>
    </w:p>
    <w:p>
      <w:pPr>
        <w:pStyle w:val="BodyText"/>
      </w:pPr>
      <w:r>
        <w:t xml:space="preserve">"Không sao". La Minh Hải ngẩng đầu nhìn Tử Xuyên Tú, ngữ khí của lão bình hòa hơn cả lúc thường: "Tú Xuyên thống lĩnh, chúng tôi đến hai ngày rồi, nhưng chưa gặp được ngài. Tổng bộ quân đoàn cũng không biết ngài đi hướng nào, chúng tôi rất lo lắng cho ngài".</w:t>
      </w:r>
    </w:p>
    <w:p>
      <w:pPr>
        <w:pStyle w:val="BodyText"/>
      </w:pPr>
      <w:r>
        <w:t xml:space="preserve">"Thật quá thất lễ rồi, hạ quan đi làm chút việc, cũng chẳng có căn dặn ai". Tử Xuyên Tú hơi khẩn trương, nếu như La Minh Hải muốn truy cứu hướng đi của gã, gã thật không biết giải thích thế nào.</w:t>
      </w:r>
    </w:p>
    <w:p>
      <w:pPr>
        <w:pStyle w:val="BodyText"/>
      </w:pPr>
      <w:r>
        <w:t xml:space="preserve">May mà La Minh Hải không có hỏi. Lão chỉ nói: "Tú Xuyên các hạ, ngài thân là thống soái, bình thường hành sự không thể quá cảm tính được. Nếu như trong thời gian ngài vắng mặt xảy ra chuyện khẩn cấp, không có người chủ trì đại cục, bộ hạ ngài sẽ thất thố không biết làm sao".</w:t>
      </w:r>
    </w:p>
    <w:p>
      <w:pPr>
        <w:pStyle w:val="BodyText"/>
      </w:pPr>
      <w:r>
        <w:t xml:space="preserve">"Đại nhân dạy rất phải, Tử Xuyên Tú ghi nhớ".</w:t>
      </w:r>
    </w:p>
    <w:p>
      <w:pPr>
        <w:pStyle w:val="BodyText"/>
      </w:pPr>
      <w:r>
        <w:t xml:space="preserve">La Minh Hải vui vẻ nói: "Tú Xuyên thống lĩnh, ta là phụng lệnh tổng trưởng đến. Điện hạ có chút ủy khuất cho ngươi, ngươi phải gắng chịu a!"</w:t>
      </w:r>
    </w:p>
    <w:p>
      <w:pPr>
        <w:pStyle w:val="BodyText"/>
      </w:pPr>
      <w:r>
        <w:t xml:space="preserve">Không biết vì sao, La Minh Hải càng nói nhỏ nhẹ, Tử Xuyên Tú càng cảm thấy đại sự bất hảo, gã thẳng thừng nói: "Xin đại nhân cứ nói thẳng".</w:t>
      </w:r>
    </w:p>
    <w:p>
      <w:pPr>
        <w:pStyle w:val="BodyText"/>
      </w:pPr>
      <w:r>
        <w:t xml:space="preserve">"Tốt!" La Minh Hải từ trong ngực áo lấy ra một cuộn giấy, tự đọc: "Điện hạ có ý chỉ cấp cho Tử Xuyên Tú. Phụng lệnh tổng trưởng điện hạ, Tử Xuyên Tú lạm dụng chức quyền, lạm sát vô cớ, tạm thời đình chức thống lĩnh Hắc kì quân để điều tra, trong thời gian khâm sứ điều tra, không được phép rời khỏi địa phương".</w:t>
      </w:r>
    </w:p>
    <w:p>
      <w:pPr>
        <w:pStyle w:val="BodyText"/>
      </w:pPr>
      <w:r>
        <w:t xml:space="preserve">"Vị trí trống do Tử Xuyên Tú bị đình chức, tạm thời giao cho khâm sứ chủ trì điều khiển!"</w:t>
      </w:r>
    </w:p>
    <w:p>
      <w:pPr>
        <w:pStyle w:val="BodyText"/>
      </w:pPr>
      <w:r>
        <w:t xml:space="preserve">Trong đầu Tử Xuyên Tú như bị sét đánh, gã không thể tưởng nổi, hậu quả nghiêm lệ như thế, trong chớp mắt, bản thân đã bị đình chức, còn "Không được phép rời khỏi địa phương", đây không phải là tù cấm sao?</w:t>
      </w:r>
    </w:p>
    <w:p>
      <w:pPr>
        <w:pStyle w:val="BodyText"/>
      </w:pPr>
      <w:r>
        <w:t xml:space="preserve">Tai nạn đến quá gấp khiến người bối rối, Tử Xuyên Tú nhìn quanh, trong đám người đối diện, có nhãn thần cảm thông đồng tình, có biểu tình cười đểu trước tai họa của gã.</w:t>
      </w:r>
    </w:p>
    <w:p>
      <w:pPr>
        <w:pStyle w:val="BodyText"/>
      </w:pPr>
      <w:r>
        <w:t xml:space="preserve">Nhìn thấy Tử Xuyên Tú hoảng hốt ngây ngốc đương trường, nguyên lão Ngõa Cách Lạp lạnh lùng hỏi: "Thế nào, Tú Xuyên các hạ, làm quan lớn nên quên cả lễ tiết rồi sao?"</w:t>
      </w:r>
    </w:p>
    <w:p>
      <w:pPr>
        <w:pStyle w:val="BodyText"/>
      </w:pPr>
      <w:r>
        <w:t xml:space="preserve">"Đồ thất phu đáng chết, ta chưa đụng chạm đến ngươi mà!" Tử Xuyên Tú thầm mắng, nhưng không thể không quỳ, hô: "Vi thần cẩn tiếp thánh chỉ điện hạ!"</w:t>
      </w:r>
    </w:p>
    <w:p>
      <w:pPr>
        <w:pStyle w:val="BodyText"/>
      </w:pPr>
      <w:r>
        <w:t xml:space="preserve">"Mời đứng lên", La Minh Hải bất động thanh sắc gọi: "Tú Xuyên thống lĩnh".</w:t>
      </w:r>
    </w:p>
    <w:p>
      <w:pPr>
        <w:pStyle w:val="BodyText"/>
      </w:pPr>
      <w:r>
        <w:t xml:space="preserve">Ngõa Cách Lạp giành nói: "Tổng thống lĩnh đại nhân, Tử Xuyên Tú đã không phải là thống lĩnh rồi!"</w:t>
      </w:r>
    </w:p>
    <w:p>
      <w:pPr>
        <w:pStyle w:val="BodyText"/>
      </w:pPr>
      <w:r>
        <w:t xml:space="preserve">Phó tư lệnh Trung ương quân Tần Lộ lạnh lùng nói: "Nguyên lão các hạ, thánh chỉ của điện hạ vừa rồi ngài cũng nghe rõ. Tú Xuyên các hạ chỉ là tạm thời đình chức điều tra, điện hạ không có bãi bỏ chức vị thống lĩnh của ngài ấy. Trước khi có thánh chỉ mới, ngài ấy vẫn là thống lĩnh như cũ".</w:t>
      </w:r>
    </w:p>
    <w:p>
      <w:pPr>
        <w:pStyle w:val="BodyText"/>
      </w:pPr>
      <w:r>
        <w:t xml:space="preserve">La Minh Hải khẽ gật đầu: "Tần Lộ các hạ nói rất đúng. Tú Xuyên các hạ, đối với thánh chỉ của điện hạ, ngài có phân biện gì không?"</w:t>
      </w:r>
    </w:p>
    <w:p>
      <w:pPr>
        <w:pStyle w:val="BodyText"/>
      </w:pPr>
      <w:r>
        <w:t xml:space="preserve">Tử Xuyên Tú nghèn nghẹn đáp: "Vi thần vì quốc trừ nghịch, tự nhận có công vô tội!"</w:t>
      </w:r>
    </w:p>
    <w:p>
      <w:pPr>
        <w:pStyle w:val="BodyText"/>
      </w:pPr>
      <w:r>
        <w:t xml:space="preserve">La Minh Hải gật đầu: "Lời của ngài, bổn quan sẽ chuyển tấu cho điện hạ. Còn như Tú Xuyên thống lĩnh có công hay tội, đợi kết quả điều tra sẽ rõ, chúng tôi nhất định sẽ cấp cho ngài một sự công bằng".</w:t>
      </w:r>
    </w:p>
    <w:p>
      <w:pPr>
        <w:pStyle w:val="BodyText"/>
      </w:pPr>
      <w:r>
        <w:t xml:space="preserve">Ngõa Cách Lạp tỏ vẻ cáo khóc cừu: "Ài, mọi người đều là đồng liêu, Tú Xuyên các hạ rơi vào tình cảnh này, ta thật rất đau lòng! Có gì có thể giúp, Tú Xuyên các hạ cứ đề xuất ra".</w:t>
      </w:r>
    </w:p>
    <w:p>
      <w:pPr>
        <w:pStyle w:val="BodyText"/>
      </w:pPr>
      <w:r>
        <w:t xml:space="preserve">Tử Xuyên Tú nhìn cái bản mặt dương dương đắc ý ở trước mắt, lạnh lùng đáp: "Nguyên lão đại nhân, có chuyện này ngài có thể giúp tôi không?"</w:t>
      </w:r>
    </w:p>
    <w:p>
      <w:pPr>
        <w:pStyle w:val="BodyText"/>
      </w:pPr>
      <w:r>
        <w:t xml:space="preserve">"Chuyện gì?"</w:t>
      </w:r>
    </w:p>
    <w:p>
      <w:pPr>
        <w:pStyle w:val="BodyText"/>
      </w:pPr>
      <w:r>
        <w:t xml:space="preserve">"Đem cái bản mặt ngu ngốc của ngài cút xa một chút, nhìn thấy nó tôi ăn cơm không vô".</w:t>
      </w:r>
    </w:p>
    <w:p>
      <w:pPr>
        <w:pStyle w:val="BodyText"/>
      </w:pPr>
      <w:r>
        <w:t xml:space="preserve">"Ngươi!"</w:t>
      </w:r>
    </w:p>
    <w:p>
      <w:pPr>
        <w:pStyle w:val="BodyText"/>
      </w:pPr>
      <w:r>
        <w:t xml:space="preserve">Có người bật tiếng cười khẽ, Ngõa Cách Lạp đỏ bừng mặt: "Tử Xuyên Tú, đại họa lâm đầu còn dám nghênh ngang như thế. Người đâu!"</w:t>
      </w:r>
    </w:p>
    <w:p>
      <w:pPr>
        <w:pStyle w:val="BodyText"/>
      </w:pPr>
      <w:r>
        <w:t xml:space="preserve">Mấy sĩ quan sinh xuất hiện sau lưng Tử Xuyên Tú, có kẻ thô lỗ đẩy Tử Xuyên Tú: "Mau đi!"</w:t>
      </w:r>
    </w:p>
    <w:p>
      <w:pPr>
        <w:pStyle w:val="BodyText"/>
      </w:pPr>
      <w:r>
        <w:t xml:space="preserve">Rồng mắc ao tù tôm giỡn mặt! Tử Xuyên Tú đột ngột quay người, hung dữ trừng mắt nhìn tên sĩ quan sinh đó. Nhìn thấy sự phẫn nộ trong mắt Tử Xuyên Tú, tên sĩ quan trẻ tuổi đó hoảng hốt đặt tay lên chuôi đao, có kẻ cao giọng hô hoán: "Tử Xuyên Tú, ngươi muốn kháng chỉ?"</w:t>
      </w:r>
    </w:p>
    <w:p>
      <w:pPr>
        <w:pStyle w:val="BodyText"/>
      </w:pPr>
      <w:r>
        <w:t xml:space="preserve">Lời của hắn còn chưa dứt, "Ầm" một tiếng dữ dội, cửa phòng hội nghị bị đánh sập, mấy sĩ quan sinh bị ném ngã chổng chơ, ngoa ngoe trên nền phòng hội nghị.</w:t>
      </w:r>
    </w:p>
    <w:p>
      <w:pPr>
        <w:pStyle w:val="BodyText"/>
      </w:pPr>
      <w:r>
        <w:t xml:space="preserve">Đám quan lớn giật nảy mình ào ào đứng lên nhìn. La Minh Hải quát: "Ai làm!"</w:t>
      </w:r>
    </w:p>
    <w:p>
      <w:pPr>
        <w:pStyle w:val="BodyText"/>
      </w:pPr>
      <w:r>
        <w:t xml:space="preserve">Thoại âm vừa dứt, một đám quan binh Hắc kì quân ở ngoài cửa phòng hội nghị ùa vào, toàn bộ bạt đao dương kiếm. Có vài sĩ quan sinh trong phòng hội nghị có ý đồ phản kháng lập tức còn chưa kịp động thủ đã bị quân đao sáng quắc đè lên cổ, bọn chúng liền không dám động đậy. Đám binh sĩ ùa lên bao lấy mấy quân quan cao cấp, nét mặt lạnh lùng, mã đao sáng loáng bức trước mặt quân quan, có thể cảm nhận được hơi lạnh từ thân đao toát ra.</w:t>
      </w:r>
    </w:p>
    <w:p>
      <w:pPr>
        <w:pStyle w:val="BodyText"/>
      </w:pPr>
      <w:r>
        <w:t xml:space="preserve">Các cao quan lần đầu chứng kiến tình huống thế này, ai nấy hoảng hốt, Ngõa Cách Lạp còn tè cả ra quần.</w:t>
      </w:r>
    </w:p>
    <w:p>
      <w:pPr>
        <w:pStyle w:val="BodyText"/>
      </w:pPr>
      <w:r>
        <w:t xml:space="preserve">Đột biến bất ngờ, đám cao quan đến từ Đế đô đều biến sắc. Đây là đại bổn doanh của Hắc kì quân, một khi quân đội binh biến, bọn họ đừng hòng còn mạng ra về. Ngõa Cách Lạp hoảng sợ lắp bắp" "Các người...các người muốn làm gì?"</w:t>
      </w:r>
    </w:p>
    <w:p>
      <w:pPr>
        <w:pStyle w:val="BodyText"/>
      </w:pPr>
      <w:r>
        <w:t xml:space="preserve">Không ai trả lời hắn, sĩ binh thần sắc lạnh lẽo, sát khí đằng đằng.</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10" w:name="chương-1-phong-vũ-tương-chí-3."/>
      <w:bookmarkEnd w:id="110"/>
      <w:r>
        <w:t xml:space="preserve">88. Chương 1 : Phong Vũ Tương Chí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1: Phong vũ tương chí (3).</w:t>
      </w:r>
    </w:p>
    <w:p>
      <w:pPr>
        <w:pStyle w:val="BodyText"/>
      </w:pPr>
      <w:r>
        <w:t xml:space="preserve">Nhóm dịch: Tú Xuyên</w:t>
      </w:r>
    </w:p>
    <w:p>
      <w:pPr>
        <w:pStyle w:val="BodyText"/>
      </w:pPr>
      <w:r>
        <w:t xml:space="preserve">Sưu Tầm by nguoibantot8 --- 4vn.eu</w:t>
      </w:r>
    </w:p>
    <w:p>
      <w:pPr>
        <w:pStyle w:val="BodyText"/>
      </w:pPr>
      <w:r>
        <w:t xml:space="preserve">Tuy cũng xuất thân là quan văn nhưng so với Ngõa Cách Lạp, La Minh Hải trấn định hơn nhiều. Lão "hừ" một tiếng, chuyển hướng Tử Xuyên Tú: "Tú thống lĩnh, xin ước thúc quý bộ!"</w:t>
      </w:r>
    </w:p>
    <w:p>
      <w:pPr>
        <w:pStyle w:val="BodyText"/>
      </w:pPr>
      <w:r>
        <w:t xml:space="preserve">Tử Xuyên Tú mỉm cười nói: "Tổng thống lĩnh đại nhân, tôi đã bị đình chức rồi, lấy thân phận gì để ước thúc các huynh đệ chứ?"</w:t>
      </w:r>
    </w:p>
    <w:p>
      <w:pPr>
        <w:pStyle w:val="BodyText"/>
      </w:pPr>
      <w:r>
        <w:t xml:space="preserve">"Ngươi!" La Minh Hải phẫn nộ giậm chân, lão bỗng nhiên nhìn thấy Văn Hà đang trốn ở vòng ngoài đám sĩ binh cười trộm xem nhiệt náo, lão liền cao giọng gọi: "Phó thống lĩnh Văn hà, ngươi gọi sĩ binh lui lại!"</w:t>
      </w:r>
    </w:p>
    <w:p>
      <w:pPr>
        <w:pStyle w:val="BodyText"/>
      </w:pPr>
      <w:r>
        <w:t xml:space="preserve">Văn Hà nhóng cổ rướn đầu, y cũng cao giọng gọi: "Tổng thống lĩnh đại nhân, ngài nói cái gì? Hạ quan nghe không rõ!"</w:t>
      </w:r>
    </w:p>
    <w:p>
      <w:pPr>
        <w:pStyle w:val="BodyText"/>
      </w:pPr>
      <w:r>
        <w:t xml:space="preserve">La Minh Hải đề cao thanh âm: "Phó thống lĩnh Văn Hà, mệnh lệnh sĩ binh lui lại!"</w:t>
      </w:r>
    </w:p>
    <w:p>
      <w:pPr>
        <w:pStyle w:val="BodyText"/>
      </w:pPr>
      <w:r>
        <w:t xml:space="preserve">"Tổng thống lĩnh đại nhân, hạ quan vẫn nghe không rõ!"</w:t>
      </w:r>
    </w:p>
    <w:p>
      <w:pPr>
        <w:pStyle w:val="BodyText"/>
      </w:pPr>
      <w:r>
        <w:t xml:space="preserve">La Minh Hải quát: "Kêu bọn chúng lui lại!"</w:t>
      </w:r>
    </w:p>
    <w:p>
      <w:pPr>
        <w:pStyle w:val="BodyText"/>
      </w:pPr>
      <w:r>
        <w:t xml:space="preserve">"Đại nhân nói nhỏ quá, hạ quan không thể nghe rõ, chi bằng ngài qua gần đây hãy nói?"</w:t>
      </w:r>
    </w:p>
    <w:p>
      <w:pPr>
        <w:pStyle w:val="BodyText"/>
      </w:pPr>
      <w:r>
        <w:t xml:space="preserve">"Mẹ kiếp!" Bất chấp thân phận của mình, La Minh Hải chửi thề, nói năng thô lỗ: "Văn Hà, tên khốn nhà ngươi, lão tử nếu đi ra được thì còn kêu cái con mẹ ngươi làm gì nữa! Kì bổn kia, ngươi họ Âu Dương phải không? Âu Dương kì bổn, ta lệnh ngươi lập tức dẹp đám loạn binh này!"</w:t>
      </w:r>
    </w:p>
    <w:p>
      <w:pPr>
        <w:pStyle w:val="BodyText"/>
      </w:pPr>
      <w:r>
        <w:t xml:space="preserve">nguồn</w:t>
      </w:r>
    </w:p>
    <w:p>
      <w:pPr>
        <w:pStyle w:val="BodyText"/>
      </w:pPr>
      <w:r>
        <w:t xml:space="preserve">"Tuân mệnh, đại nhân!" Âu Dương Kính tươi cười tiến lại, cười hắc hắc nói với các sĩ binh: "Các huynh đệ, thỉnh các người đi đi, được không? Các người không đi ta sẽ tức giận! Các người thật không đúng? Thật sự không đi? Được, các người không đi, ta đi!"</w:t>
      </w:r>
    </w:p>
    <w:p>
      <w:pPr>
        <w:pStyle w:val="BodyText"/>
      </w:pPr>
      <w:r>
        <w:t xml:space="preserve">Âu Dương Kính hì hì hà hà chạy đến trước mặt La Minh Hải, nhún vai giả bộ nhăn mặt nói: "Đại nhân, tôi ra lệnh rồi nhưng bọn họ không chịu đi. Vậy phải làm sao cho tốt đây?"</w:t>
      </w:r>
    </w:p>
    <w:p>
      <w:pPr>
        <w:pStyle w:val="BodyText"/>
      </w:pPr>
      <w:r>
        <w:t xml:space="preserve">"Ngươi!" La Minh Hải bị tên giảo hoạt này chọc giận đến thất khiếu xuất khói. Lão định tìm một kì bổn khác là Đức Long nhưng nhìn tới nhìn lui chẳng thấy lão đâu, thì ra lão gian hoạt Đức Long lợi dụng lúc xung đột lộn xộn đã chạy mất dép rồi. La Minh Hải chỉ đành ra mặt hò hét đám sĩ binh: "Các huynh đệ, ta là tổng thống lĩnh La Minh Hải! Các ngươi muốn làm gì?"</w:t>
      </w:r>
    </w:p>
    <w:p>
      <w:pPr>
        <w:pStyle w:val="BodyText"/>
      </w:pPr>
      <w:r>
        <w:t xml:space="preserve">Các sĩ binh hồi đáp vang dội: "Tổng thống lĩnh đại nhân, Tú Xuyên thống lĩnh trảm gian trừ ác, có công vô tội, thỉnh đại nhân thu hồi xử phạt quyết định!"</w:t>
      </w:r>
    </w:p>
    <w:p>
      <w:pPr>
        <w:pStyle w:val="BodyText"/>
      </w:pPr>
      <w:r>
        <w:t xml:space="preserve">"Đây là chỉ ý của tổng trưởng điện hạ, các ngươi dám..."</w:t>
      </w:r>
    </w:p>
    <w:p>
      <w:pPr>
        <w:pStyle w:val="BodyText"/>
      </w:pPr>
      <w:r>
        <w:t xml:space="preserve">Toàn bộ người dị khẩu đồng thanh hô: "Trừ ác vô tội, trừng gian có công, thỉnh gia tộc thu hồi mệnh lệnh!"</w:t>
      </w:r>
    </w:p>
    <w:p>
      <w:pPr>
        <w:pStyle w:val="BodyText"/>
      </w:pPr>
      <w:r>
        <w:t xml:space="preserve">"Các ngươi!"</w:t>
      </w:r>
    </w:p>
    <w:p>
      <w:pPr>
        <w:pStyle w:val="BodyText"/>
      </w:pPr>
      <w:r>
        <w:t xml:space="preserve">"Trừ ác vô tội, trừng gian có công, thỉnh gia tộc thu hồi mệnh lệnh!"</w:t>
      </w:r>
    </w:p>
    <w:p>
      <w:pPr>
        <w:pStyle w:val="BodyText"/>
      </w:pPr>
      <w:r>
        <w:t xml:space="preserve">Không những trong phòng, bên ngoài đại lâu quân bộ cũng vang dội tiếng hô hoán, cả đại lâu quân bộ đều đã bị bao vây, thanh thế rất lớn, binh sĩ không dưới cả ngàn người. Tiếng hô sau nối tiếng hô trước, cuối cùng dồn dập như sóng đập!</w:t>
      </w:r>
    </w:p>
    <w:p>
      <w:pPr>
        <w:pStyle w:val="BodyText"/>
      </w:pPr>
      <w:r>
        <w:t xml:space="preserve">Phát hiện bản thân đã bị bao vây trùng điệp, đám cao quan sắc mặt trắng nhợt, Tần Lộ kéo áo La Minh Hải: "Đại nhân, ngài cần phải quyết đoán, chần chừ e sinh bất trắc!"</w:t>
      </w:r>
    </w:p>
    <w:p>
      <w:pPr>
        <w:pStyle w:val="BodyText"/>
      </w:pPr>
      <w:r>
        <w:t xml:space="preserve">La Minh Hải hung dữ nhìn Tử Xuyên Tú, cẩn thận hỏi nhỏ Tần Lộ: "Ngươi xem, hắn dám không?"</w:t>
      </w:r>
    </w:p>
    <w:p>
      <w:pPr>
        <w:pStyle w:val="BodyText"/>
      </w:pPr>
      <w:r>
        <w:t xml:space="preserve">"Đại nhân, ta tin Tú Xuyên thống lĩnh vốn không có ý này, nhưng hiện tại cục thế phát triển đã không nằm trong sự không chế rồi!"</w:t>
      </w:r>
    </w:p>
    <w:p>
      <w:pPr>
        <w:pStyle w:val="BodyText"/>
      </w:pPr>
      <w:r>
        <w:t xml:space="preserve">Nhìn La Minh Hải cúi đầu không lên tiếng, Tần Lộ biết lão kì thật đang tiếp thụ lời của y, chỉ là sợ mất mặt mà không chịu lùi, y khẽ cười, chuyển hướng Tử Xuyên Tú: "Tú Xuyên đại nhân, hạ quan là trợ lý xứ trưởng Quân vụ xứ, Tần Lộ".</w:t>
      </w:r>
    </w:p>
    <w:p>
      <w:pPr>
        <w:pStyle w:val="BodyText"/>
      </w:pPr>
      <w:r>
        <w:t xml:space="preserve">"Ngài khỏe, Tần Lộ các hạ, ta nhận ra ngài".</w:t>
      </w:r>
    </w:p>
    <w:p>
      <w:pPr>
        <w:pStyle w:val="BodyText"/>
      </w:pPr>
      <w:r>
        <w:t xml:space="preserve">"Hạ quan tin, Tú Xuyên đại nhân nhất định có ủy khuất bất đắc dĩ. Nhưng hiện tại cục thế rất hỗn loạn, như thế này sẽ không có lợi gì cho việc tẩy xoát ủy khuất cho đại nhân. Không biết đại nhân có thể tin tưởng hạ quan không?"</w:t>
      </w:r>
    </w:p>
    <w:p>
      <w:pPr>
        <w:pStyle w:val="BodyText"/>
      </w:pPr>
      <w:r>
        <w:t xml:space="preserve">Tần Lộ dùng nhãn thần ngay thẳng trong sáng nhìn Tử Xuyên Tú, ngữ khí trấn định ôn hòa, cử chỉ tự tin ung dung, thần thái toát ra lực lượng khiến người ta tin phục.</w:t>
      </w:r>
    </w:p>
    <w:p>
      <w:pPr>
        <w:pStyle w:val="BodyText"/>
      </w:pPr>
      <w:r>
        <w:t xml:space="preserve">Tử Xuyên Tú cũng đang suy nghĩ. Giết La Minh Hải là chuyện rất dễ, mất vài phút là đủ băm đám cao quan và cảnh vệ thành thịt vụn, một tên cũng không thể thoát. Vấn đề là, sau khi giết bọn chúng, sự tình sẽ thu xếp thế nào? Chẳng lẽ bản thân phải khởi binh tạo phản sao?</w:t>
      </w:r>
    </w:p>
    <w:p>
      <w:pPr>
        <w:pStyle w:val="BodyText"/>
      </w:pPr>
      <w:r>
        <w:t xml:space="preserve">Tử Xuyên Tú cũng mượn cơ hội này để hạ đài, gã cười đáp: "Tần Lộ đại nhân đã nói như thế, ta còn có gì không tin chứ? Bất quá, Văn Hà".</w:t>
      </w:r>
    </w:p>
    <w:p>
      <w:pPr>
        <w:pStyle w:val="BodyText"/>
      </w:pPr>
      <w:r>
        <w:t xml:space="preserve">Gã nhẹ nhàng kêu một tiếng, Văn Hà vừa nãy thính lực rất kém đột nhiên mắt sáng tai thính trở lại, lập tức cao giọng đáp: "Có hạ quan!"</w:t>
      </w:r>
    </w:p>
    <w:p>
      <w:pPr>
        <w:pStyle w:val="BodyText"/>
      </w:pPr>
      <w:r>
        <w:t xml:space="preserve">"Ước thúc huynh đệ không nên loạn động, chớ làm cho quý khách từ Đế đô đến hoảng sợ".</w:t>
      </w:r>
    </w:p>
    <w:p>
      <w:pPr>
        <w:pStyle w:val="BodyText"/>
      </w:pPr>
      <w:r>
        <w:t xml:space="preserve">"Tuân mệnh, đại nhân! Các ngươi lui hết ra ngoài, thu đao lại cho ta!"</w:t>
      </w:r>
    </w:p>
    <w:p>
      <w:pPr>
        <w:pStyle w:val="BodyText"/>
      </w:pPr>
      <w:r>
        <w:t xml:space="preserve">Giống như khi nãy ùa vào, các sĩ binh loáng cái đã lui hết khỏi phòng hội nghị, trước khi đi còn không quên trừng mắt dọa Ngõa Cách Lạp, đặt tay lên cán đao hăm he. Ngõa Cách Lạp sợ hãi nhũn ra trên ghế, nước đái phọt ra, mùi thúi xộc lên làm chúng nhân phải bịt mũi.</w:t>
      </w:r>
    </w:p>
    <w:p>
      <w:pPr>
        <w:pStyle w:val="BodyText"/>
      </w:pPr>
      <w:r>
        <w:t xml:space="preserve">Nhưng các đồng bạn khác của hắn cũng không có tâm tình để cười nhạo hắn, các cao quan lúc này mới nhận biết được sự khủng bố của quân đội, quân nhân một khi nổi điên lên thì e là tổng thống lĩnh hay thủ tịch nguyên lão cũng đều bị chém. Có thể áp chế bọn họ chỉ có tướng lĩnh xuất thân quân ngũ như Tử Xuyên Tú làm được.</w:t>
      </w:r>
    </w:p>
    <w:p>
      <w:pPr>
        <w:pStyle w:val="BodyText"/>
      </w:pPr>
      <w:r>
        <w:t xml:space="preserve">Tim mọi người đều đập liên hồi: sao có dạng điều tra thế này? Nếu không có sự bảo hộ của Tử Xuyên Tú, cả một đám cao quan căn bản không thể bước ra khỏi cửa đại lâu quân bộ. Tử Xuyên Tú chỉ cần nháy mắt, bọn họ sẽ người một nơi đầu một nẻo.</w:t>
      </w:r>
    </w:p>
    <w:p>
      <w:pPr>
        <w:pStyle w:val="BodyText"/>
      </w:pPr>
      <w:r>
        <w:t xml:space="preserve">La Minh Hải trầm mặt xuống: "Tú Xuyên thống lĩnh, mời đi theo chúng tôi!"</w:t>
      </w:r>
    </w:p>
    <w:p>
      <w:pPr>
        <w:pStyle w:val="BodyText"/>
      </w:pPr>
      <w:r>
        <w:t xml:space="preserve">Chúng nhân ta khỏi phòng hội nghị. Hai bên hành lang quân bộ đều đứng đầy sĩ binh vũ trang, bọn họ trừng mắt theo dõi đám cao quan đến từ Đế đô, sát khí vô hình ngập ngụa không gian. Đi giữa hai hàng sĩ binh vũ trang lạnh lẽo, các quan lớn đều toát mồ hôi đẫm áo. May mà, các sĩ binh chỉ là nhìn, không có ai tiếng lên ngăn cản động thủ.</w:t>
      </w:r>
    </w:p>
    <w:p>
      <w:pPr>
        <w:pStyle w:val="BodyText"/>
      </w:pPr>
      <w:r>
        <w:t xml:space="preserve">Bước khỏi đại lâu quân bộ, ở trước đại lâu đang tụ tập mấy ngàn sĩ binh, cả một mảng đen kịt, bọn họ phong tỏa tòa nhà quân bộ và các con đường xung quanh. Nhìn thấy thân ảnh Tử Xuyên Tú xuất hiện từ trong đại lâu, giống như mặt hồ đang yên tĩnh bị một tảng đá ném xuống, đám đông sĩ binh tao động nhốn nháo, thanh âm xì xầm ban đầu càng lúc càng khuếch đại: "Thống lĩnh gia ra rồi! Thống lĩnh gia ra rồi!"</w:t>
      </w:r>
    </w:p>
    <w:p>
      <w:pPr>
        <w:pStyle w:val="BodyText"/>
      </w:pPr>
      <w:r>
        <w:t xml:space="preserve">Một chiếc xe ngựa nhẹ nhàng dừng ở trước mặt Tử Xuyên Tú. Ngây ngốc nhìn cỗ xe, Tử Xuyên Tú biết, một khi bước lên cỗ xe này, bản thân sẽ thành cá trên thớt mặc La Minh Hải mổ xẻ. Gã cười khổ, co chân đặt lên xe ngựa.</w:t>
      </w:r>
    </w:p>
    <w:p>
      <w:pPr>
        <w:pStyle w:val="BodyText"/>
      </w:pPr>
      <w:r>
        <w:t xml:space="preserve">"Bọn họ muốn dẫn Thống lĩnh gia đi". Trong lớp lớp sĩ binh bao quanh có tiếng thét lớn, lập tức cả ngàn người náo loạn. Có người hô hào: "Thống lĩnh gia, không cần đi theo bọn họ, Hắc kì quân sẽ bảo hộ cho ngài!"</w:t>
      </w:r>
    </w:p>
    <w:p>
      <w:pPr>
        <w:pStyle w:val="BodyText"/>
      </w:pPr>
      <w:r>
        <w:t xml:space="preserve">"Thống lĩnh gia, chúng tôi sẽ bảo hộ cho ngài! Đám quan lại đó có phải đang uy hiếp ngài?"</w:t>
      </w:r>
    </w:p>
    <w:p>
      <w:pPr>
        <w:pStyle w:val="BodyText"/>
      </w:pPr>
      <w:r>
        <w:t xml:space="preserve">"Thống lĩnh gia, xin đừng bỏ chúng tôi!"</w:t>
      </w:r>
    </w:p>
    <w:p>
      <w:pPr>
        <w:pStyle w:val="BodyText"/>
      </w:pPr>
      <w:r>
        <w:t xml:space="preserve">Các sĩ binh la hét loạn cả lên, có người chen lấn muốn tiến tới kéo Tử Xuyên Tú xuống xe, các sĩ quan sinh đang liều mạng kết thành tường người ngăn cản binh sĩ Hắc kì quân.</w:t>
      </w:r>
    </w:p>
    <w:p>
      <w:pPr>
        <w:pStyle w:val="BodyText"/>
      </w:pPr>
      <w:r>
        <w:t xml:space="preserve">"Lui lại! Lui lại!"</w:t>
      </w:r>
    </w:p>
    <w:p>
      <w:pPr>
        <w:pStyle w:val="BodyText"/>
      </w:pPr>
      <w:r>
        <w:t xml:space="preserve">"Cút đi! Chớ cản đường!"</w:t>
      </w:r>
    </w:p>
    <w:p>
      <w:pPr>
        <w:pStyle w:val="BodyText"/>
      </w:pPr>
      <w:r>
        <w:t xml:space="preserve">Song phương kiếm bạt đao dương đối đầu căng thẳng, tùy thời lúc nào cũng có thể loạn đả. Tràng diện loạn thành đoàn, trong hỗn loạn, có người dụng lực nắm lấy tay Tử Xuyên Tú kéo gã khỏi xe ngựa, Tử Xuyên Tú quay đầu nhìn, người đó là Phó thống lĩnh Văn Hà của Hắc kì quân, y nói từng chữ chắc nịch: "Đại nhân, ngài là thống lĩnh tốt nhất mà tôi từng gặp! Ngài không có sai, tôi quyết không để bọn họ dẫn ngài đi, Hắc kì quân sẽ bảo hộ cho ngài!"</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11" w:name="chương-1-phong-vũ-tương-chí-hết."/>
      <w:bookmarkEnd w:id="111"/>
      <w:r>
        <w:t xml:space="preserve">89. Chương 1 : Phong Vũ Tương Chí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1: Phong vũ tương chí (hết).</w:t>
      </w:r>
    </w:p>
    <w:p>
      <w:pPr>
        <w:pStyle w:val="BodyText"/>
      </w:pPr>
      <w:r>
        <w:t xml:space="preserve">Nhóm dịch: Tú Xuyên</w:t>
      </w:r>
    </w:p>
    <w:p>
      <w:pPr>
        <w:pStyle w:val="BodyText"/>
      </w:pPr>
      <w:r>
        <w:t xml:space="preserve">Sưu Tầm by nguoibantot8 --- 4vn.eu</w:t>
      </w:r>
    </w:p>
    <w:p>
      <w:pPr>
        <w:pStyle w:val="BodyText"/>
      </w:pPr>
      <w:r>
        <w:t xml:space="preserve">Tuyết rơi dày, khí trời rất lạnh, Văn Hà trán toát mồ hôi nhưng thần sắc kiên định không thể lay động, thể hiện vị mãnh tướng sa trường này đã hạ quyết tâm phải làm điều mình nói, cho dù có phải khởi binh tạo phản. Không chỉ mỗi Văn Hà, cả một khối đen nghịt quan binh Hắc kì quân đều đang nhìn vào gã, ánh mắt bọn họ đều chứa đầy lo lắng và quan tâm.</w:t>
      </w:r>
    </w:p>
    <w:p>
      <w:pPr>
        <w:pStyle w:val="BodyText"/>
      </w:pPr>
      <w:r>
        <w:t xml:space="preserve">Nhìn những gương mặt nôn nóng lo lắng đó, Tử Xuyên Tú cảm thấy vô cùng ấm áp, sự cảm động bóp nghẹn yết hầu gã. Gã vẫy tay biểu thị muốn phát biểu, thanh âm huyên náo dần lắng xuống.</w:t>
      </w:r>
    </w:p>
    <w:p>
      <w:pPr>
        <w:pStyle w:val="BodyText"/>
      </w:pPr>
      <w:r>
        <w:t xml:space="preserve">"Các sĩ binh Hắc kì quân, yên lặng. Các ngươi và ta đều là quân nhân của gia tộc, phục tùng mệnh lệnh là thiên chức của quân nhân, chúng ta tiếp được mệnh lệnh, cho dù chúng ta biết đó là quyết định sai lầm, nhưng thân là quân nhân chúng ta không có quyền phán xét. Hiện tại, ta tạm thời li khai mọi người, trước khi đi, ta lệnh ọi người, vô luận tương lai phát sinh chuyện gì, mọi người đều phải trung thành với Tử Xuyên gia tộc, phục tùng mệnh lệnh của tổng trưởng điện hạ và Trữ điện hạ. Trung với gia tộc, phục tùng mệnh lệnh! Đây là mệnh lệnh ta giao cho các ngươi!"</w:t>
      </w:r>
    </w:p>
    <w:p>
      <w:pPr>
        <w:pStyle w:val="BodyText"/>
      </w:pPr>
      <w:r>
        <w:t xml:space="preserve">"Thống lĩnh gia!" Văn Hà đau xót hô lên, vị hán tử cứng rắn lúc này lại nhỏ lệ. Rất nhiều sĩ binh đều lặng lẽ khóc. Tử Xuyên Tú nghiêm khắc nhìn bọn họ: "Đủ rồi! Thật là khó xem quá, khóc lóc hệt như đám đàn bà! Dưới trướng ta không có lính mềm yếu như thế, cho ta thấy dáng vẻ của quân nhân của các ngươi!"</w:t>
      </w:r>
    </w:p>
    <w:p>
      <w:pPr>
        <w:pStyle w:val="BodyText"/>
      </w:pPr>
      <w:r>
        <w:t xml:space="preserve">"Nghiêm!"</w:t>
      </w:r>
    </w:p>
    <w:p>
      <w:pPr>
        <w:pStyle w:val="BodyText"/>
      </w:pPr>
      <w:r>
        <w:t xml:space="preserve">Các quân nhân có mặt đứng nghiêm ưỡn ngực hành lễ với Tử Xuyên Tú, cả những sĩ quan sinh cũng không ngoại lệ. La Minh Hải cũng chậm rãi đưa tay lên chào Tử Xuyên Tú, dùng ánh mắt cảm tạ Tử Xuyên Tú.</w:t>
      </w:r>
    </w:p>
    <w:p>
      <w:pPr>
        <w:pStyle w:val="BodyText"/>
      </w:pPr>
      <w:r>
        <w:t xml:space="preserve">Tử Xuyên Tú hướng chúng nhân hồi lễ trang trọng, chuyển thân bước vào trong xe, Tần Lộ vội vàng lên theo, xa đội di chuyển về cổng thành Đán nhã, chạy được một đoạn rất xa, phía sau vẫn còn truyền đến tiếng hô: "Thống lĩnh gia, đi đường mạnh khỏe!"</w:t>
      </w:r>
    </w:p>
    <w:p>
      <w:pPr>
        <w:pStyle w:val="BodyText"/>
      </w:pPr>
      <w:r>
        <w:t xml:space="preserve">Tần Lộ cảm thán: "Thống lĩnh ngài anh minh đại nghĩa, nếu không phải ngài, tràng diện hôm nay e là không thể thu thập, cảm tạ ngài".</w:t>
      </w:r>
    </w:p>
    <w:p>
      <w:pPr>
        <w:pStyle w:val="BodyText"/>
      </w:pPr>
      <w:r>
        <w:t xml:space="preserve">Tử Xuyên Tú hờ hững đáp: "Cũng không có gì, chẳng qua là tận chức trách bổn phận mà thôi. Thân là quân nhân gia tộc, ta phải bảo vệ uy nghiêm của gia tộc".</w:t>
      </w:r>
    </w:p>
    <w:p>
      <w:pPr>
        <w:pStyle w:val="BodyText"/>
      </w:pPr>
      <w:r>
        <w:t xml:space="preserve">"Quân tâm tức dân tâm. Tú Xuyên đại nhân ngài nhậm chức mới vài tháng ngắn ngủi, các địa phương tây nam đều vạn chúng quy tâm, hạ quan thật sự rất bội phục".</w:t>
      </w:r>
    </w:p>
    <w:p>
      <w:pPr>
        <w:pStyle w:val="BodyText"/>
      </w:pPr>
      <w:r>
        <w:t xml:space="preserve">"Tần Lộ đại nhân, cái này liệu có quy thêm tội danh cho ta không, nói ta có ý mua chuộc nhân tâm, ý đồ đen tối không?"</w:t>
      </w:r>
    </w:p>
    <w:p>
      <w:pPr>
        <w:pStyle w:val="BodyText"/>
      </w:pPr>
      <w:r>
        <w:t xml:space="preserve">Không biết là cố ý hay vô ý, sau khi rời khỏi cổng thành Đán nhã, rèm xe được bỏ xuống, ngồi bên trong không thấy được cảnh sắc bên ngoài, càng không biết xa đội chạy về phương hướng nào. Trong hắc ám, Tần Lộ hoàn toàn không thấy biểu tình của Tử Xuyên Tú, y giật mình: "Thống lĩnh đại nhân, ngài nói đùa rồi".</w:t>
      </w:r>
    </w:p>
    <w:p>
      <w:pPr>
        <w:pStyle w:val="BodyText"/>
      </w:pPr>
      <w:r>
        <w:t xml:space="preserve">"Ta cũng hi vọng là nói đùa, nhưng thống lĩnh gia tộc vì dẹp bỏ hắc bang và uy khấu mà bị lập án điều tra và bị bắt, vậy có xuất hiện thêm tội danh hoang đường khác cũng không phải là chuyện không thể".</w:t>
      </w:r>
    </w:p>
    <w:p>
      <w:pPr>
        <w:pStyle w:val="BodyText"/>
      </w:pPr>
      <w:r>
        <w:t xml:space="preserve">Tần Lộ im lặng, một lúc sau mới lên tiếng: "Tú Xuyên đại nhân, ngài là người hiểu chuyện, tôi cũng không nói linh tinh với ngài: đối với việc lập án điều tra ngài, phía quân đội kịch liệt phản đối. Tư Đặc Lâm đại nhân yêu cầu phải được trực tiếp tham gia điều tra nhưng nguyên lão hội không đồng ý. Bọn họ cho rằng, Tư Đặc Lâm đại nhân có quan hệ quá mật thiết với ngài, làm thế chẳng khác nào"</w:t>
      </w:r>
    </w:p>
    <w:p>
      <w:pPr>
        <w:pStyle w:val="BodyText"/>
      </w:pPr>
      <w:r>
        <w:t xml:space="preserve">Tử Xuyên Tú lên tiếng tiếp y: "Chẳng khác nào Tử Xuyên Tú đi điều tra Tử Xuyên Tú".</w:t>
      </w:r>
    </w:p>
    <w:p>
      <w:pPr>
        <w:pStyle w:val="BodyText"/>
      </w:pPr>
      <w:r>
        <w:t xml:space="preserve">"Chính là ý này!" Tần Lộ vỗ tay: "Với lí do cũng giống vậy, bọn họ loại cả Đế Lâm đại nhân khỏi cuộc điều tra. Lần này chủ yếu do tổng thống lĩnh La Minh Hải và nguyên lão hội chủ trì, phía quân đội và giám sát thính hầu như không có quyền phát ngôn. Ngài nên chuẩn bị tư tưởng".</w:t>
      </w:r>
    </w:p>
    <w:p>
      <w:pPr>
        <w:pStyle w:val="BodyText"/>
      </w:pPr>
      <w:r>
        <w:t xml:space="preserve">"La Minh Hải và nguyên lão hội?" Tử Xuyên Tú cười nói: "Tổng trưởng điện hạ rốt cuộc là có chủ ý thế nào? Ông ấy không phải vì để dung mạo Đế đô đẹp đẽ nên tống hết đám gia hỏa xấu xí đáng ghét đến Đán nhã chứ?"</w:t>
      </w:r>
    </w:p>
    <w:p>
      <w:pPr>
        <w:pStyle w:val="BodyText"/>
      </w:pPr>
      <w:r>
        <w:t xml:space="preserve">Tần Lộ tằng hắng một tiếng, Tử Xuyên Tú mới phát hiện bản thân lỡ lời. Gã cười cười xin lỗi: "A, lỗi rồi. Ta không phải nói ông, Tần Lộ các hạ xin chớ để bụng. Ta phát hiện có mấy nữ tử rất ngưỡng mộ ông, ông có hứng thú không?" truyện copy từ</w:t>
      </w:r>
    </w:p>
    <w:p>
      <w:pPr>
        <w:pStyle w:val="BodyText"/>
      </w:pPr>
      <w:r>
        <w:t xml:space="preserve">Tần Lộ dở khóc dở cười: "Thống lĩnh đại nhân, hảo ý tôi xin ghi nhớ. Tiểu hài nhà tôi đã 5 tuổi rồi".</w:t>
      </w:r>
    </w:p>
    <w:p>
      <w:pPr>
        <w:pStyle w:val="BodyText"/>
      </w:pPr>
      <w:r>
        <w:t xml:space="preserve">"A, vậy thì quá đáng tiếc rồi".</w:t>
      </w:r>
    </w:p>
    <w:p>
      <w:pPr>
        <w:pStyle w:val="BodyText"/>
      </w:pPr>
      <w:r>
        <w:t xml:space="preserve">Tử Xuyên Tú thoải mái cười, tiếng cười dội dội trong khoang xe chật.</w:t>
      </w:r>
    </w:p>
    <w:p>
      <w:pPr>
        <w:pStyle w:val="BodyText"/>
      </w:pPr>
      <w:r>
        <w:t xml:space="preserve">Tần Lộ cảm thấy rất hứng thú, người ngồi trước mặt y đang là thống lĩnh của gia tộc, là anh hùng thanh danh hiển hách, đột nhiên hãm vào lao tù, mệnh vận bất hảo, nhưng gã không hề kinh hoảng bi thương, ngược lại vẫn còn tâm tư cười cợt, Tần Lộ thật vô pháp lí giải. Cuối cùng, y không nhịn được hỏi: "Thống lĩnh đại nhân, thứ cho tôi mạo muội, lần này ngài bị đình chức điều tra, vô luận thế nào cũng không phải là chuyện tốt. Nhưng tôi thấy ngài đang vui vẻ thoải mái, thật sự tôi chẳng hiểu nổi".</w:t>
      </w:r>
    </w:p>
    <w:p>
      <w:pPr>
        <w:pStyle w:val="BodyText"/>
      </w:pPr>
      <w:r>
        <w:t xml:space="preserve">Tử Xuyên Tú nhìn Tần Lộ, cười đáp: "Tần Lộ các hạ, nhân sinh có lúc thăng lúc trầm. Bãi chức, giam lỏng, bỏ tù, mấy thứ này cũng như ta ăn cơm thường thôi, có năm còn bị đến vài lần, ta cả bị phán là quốc tặc cũng đã trải qua, vậy còn có gì đáng sợ hơn chứ?"</w:t>
      </w:r>
    </w:p>
    <w:p>
      <w:pPr>
        <w:pStyle w:val="BodyText"/>
      </w:pPr>
      <w:r>
        <w:t xml:space="preserve">Tần Lộ đầy cảm xúc: "Đại nhân hiểu sâu đạo làm người, bọn thường chúng tôi không thể so nổi, người phi thường tất có thành tựu phi thường, chẳng trách đại nhân có thành tựu phi phàm!"</w:t>
      </w:r>
    </w:p>
    <w:p>
      <w:pPr>
        <w:pStyle w:val="BodyText"/>
      </w:pPr>
      <w:r>
        <w:t xml:space="preserve">Tử Xuyên Tú cười mà không nói, gã đương nhiên vui vẻ: vừa nãy gã còn cho rằng việc thả Lưu Phong Sương đã bị bại lộ, đó là đại tội không thể tha, gã cho rằng chết chắc rồi, đột nhiên lại biết, thì ra nguyên nhân là vì Mã Duy, chuyện đó có đáng là gì, đơn giản chỉ là giết một tên tặc khấu giả mạo người tốt thôi mà.</w:t>
      </w:r>
    </w:p>
    <w:p>
      <w:pPr>
        <w:pStyle w:val="BodyText"/>
      </w:pPr>
      <w:r>
        <w:t xml:space="preserve">Rèm cửa rất dày, Tử Xuyên Tú không biết xa đội sẽ đến đâu, gã chỉ cảm giác đường đi lúc đầu bằng phẳng, đến giờ thì lắc qua lắc lại, thùng xe nghiêng về sau, chắc là đang di chuyển lên dốc, tiếp đó là xuống dốc, lại quẹo trái, có lúc Tử Xuyên Tú có cảm giác xa đội giống như đang quành lại, cứ thế tới lui mấy lần, Tử Xuyên Tú nhức cả đầu.</w:t>
      </w:r>
    </w:p>
    <w:p>
      <w:pPr>
        <w:pStyle w:val="BodyText"/>
      </w:pPr>
      <w:r>
        <w:t xml:space="preserve">Gã tuy đang là thống lĩnh Hắc kì quân nhưng lại chẳng quen thuộc địa hình quanh Đán nhã, trong nhất thời chẳng thể xác định được địa hình khúc chiết này nằm ở địa phương nào của Đán nhã hành tỉnh. Gã nhìn Tần Lộ, Tần Lộ cũng ngơ ngáo, cười khổ lên tiếng: "Thống lĩnh đại nhân, tôi cũng không biết đang đi đâu".</w:t>
      </w:r>
    </w:p>
    <w:p>
      <w:pPr>
        <w:pStyle w:val="BodyText"/>
      </w:pPr>
      <w:r>
        <w:t xml:space="preserve">Chạy đến nửa đêm, rốt cuộc xe ngựa cũng dừng lại. Có người từ ngoài mở cửa xe, gió đêm mát lạnh mang theo không khí núi rừng lùa vào, hai người trong xe đều cảm thấy tinh thần phấn chấn.</w:t>
      </w:r>
    </w:p>
    <w:p>
      <w:pPr>
        <w:pStyle w:val="BodyText"/>
      </w:pPr>
      <w:r>
        <w:t xml:space="preserve">Tử Xuyên Tú nhảy xuống xe, chân đạp trên nền đất mềm mại, trên đầu là tinh không xán lạn, bầu trời như một tấm hắc bảo thạch đính kim cương, trong gió thoang thoảng mùi hoa dại thơm lừng.</w:t>
      </w:r>
    </w:p>
    <w:p>
      <w:pPr>
        <w:pStyle w:val="BodyText"/>
      </w:pPr>
      <w:r>
        <w:t xml:space="preserve">Gã đang đứng trên một ngọn núi nhỏ, bốn phía là đại địa khoan khoát, ánh mắt phóng thẳng đến chân trời xa, rừng rậm, sông, nông trang, mọi thứ thu vào tầm mắt. Từ trong thùng xe chật hẹp bức bối bước ra một thánh cảnh xinh đẹp, tâm tình Tử Xuyên Tú rất thoải mái. Gã rất muốn ngã người lên thảm cỏ dưới chân mà hưởng thụ ân tứ do thiên nhiên ban tặng.</w:t>
      </w:r>
    </w:p>
    <w:p>
      <w:pPr>
        <w:pStyle w:val="BodyText"/>
      </w:pPr>
      <w:r>
        <w:t xml:space="preserve">Trên núi có một khu rừng nhỏ, trong rừng loáng thoáng mấy đỉnh nhà nhọn, ánh đèn lọt qua kẽ lá sáng lấp lánh. Vài quân nhân phục sức Cấm vệ quân từ trong khu rừng đó đi ra, quân quan trung niên dẫn đầu gầy cao như một cây tre, gương mặt ốm nhách ra vẻ nghiêm túc, y hành lễ với Tử Xuyên Tú: "Tử Xuyên Tú thống lĩnh phải không?"</w:t>
      </w:r>
    </w:p>
    <w:p>
      <w:pPr>
        <w:pStyle w:val="BodyText"/>
      </w:pPr>
      <w:r>
        <w:t xml:space="preserve">Tử Xuyên Tú hờ hững đáp lễ, gã không có hứng thú hồi đáp dạng câu hỏi thế này.</w:t>
      </w:r>
    </w:p>
    <w:p>
      <w:pPr>
        <w:pStyle w:val="BodyText"/>
      </w:pPr>
      <w:r>
        <w:t xml:space="preserve">Trong mắt quân quan đó lộ xuất nộ ý, nhưng y vẫn chu toàn lễ tiết nói: "Hạ quan là Phó kì bổn Mông Khắc Đa, thuộc đệ nhất sư Cấm vệ quân, trong thời gian đại nhân lưu lại đây, bổn quan rất vinh hạnh phụ trách bảo vệ an toàn cho đại nhân. Nếu như có chỗ nào không phải, xin cứ chỉ dạy".</w:t>
      </w:r>
    </w:p>
    <w:p>
      <w:pPr>
        <w:pStyle w:val="BodyText"/>
      </w:pPr>
      <w:r>
        <w:t xml:space="preserve">Danh là bảo vệ an toàn nhưng thực chất là giám thị, cái này cả tiểu hài tử cũng hiểu. Tử Xuyên Tú khẽ gật đầu: "Khổ cực rồi, vậy thì làm phiền quý quan".</w:t>
      </w:r>
    </w:p>
    <w:p>
      <w:pPr>
        <w:pStyle w:val="BodyText"/>
      </w:pPr>
      <w:r>
        <w:t xml:space="preserve">Mông Khắc Đa cứng nhắc cúi người chào, xoay ngang đưa tay mời, mấy quân quan cấm vệ quân im lìm bao quanh Tử Xuyên Tú, bề ngoài cung kính nhưng tay lại như vô ý đặt trên chuôi đao. Tử Xuyên Tú cảm giác được một áp lực vô hình từ bốn phía ập đến. Quân quan trải qua thực chiến khác biệt với sĩ quan sinh, nhãn thần bọn chúng sáng hơn, lạnh hơn, tĩnh hơi, tàn khốc hơn. Chỉ có hảo thủ từng giết người mới có dạng nhãn thần như thế.</w:t>
      </w:r>
    </w:p>
    <w:p>
      <w:pPr>
        <w:pStyle w:val="BodyText"/>
      </w:pPr>
      <w:r>
        <w:t xml:space="preserve">Tử Xuyên Tú cất bước đi về phía trang viên trong rừng, Tần Lộ ở đằng sau cũng định bước theo nhưng bị Mông Khắc Đa ngăn lại: "Đại nhân, rất xin lỗi, chúng tôi nhận được mệnh lênh, nơi này chỉ tiếp đãi một mình Tử Xuyên Tú thống lĩnh, người lý lịch không rõ theo luật không được vào, mời đại nhân ngài quay về".</w:t>
      </w:r>
    </w:p>
    <w:p>
      <w:pPr>
        <w:pStyle w:val="BodyText"/>
      </w:pPr>
      <w:r>
        <w:t xml:space="preserve">Tần Lộ tức giận: "Ta là Phó thống lĩnh Trung ương quân, ủy viên Quân vụ xứ, thành viên tổ điều tra, chẳng lẽ ta là người có lý lịch không rõ?"</w:t>
      </w:r>
    </w:p>
    <w:p>
      <w:pPr>
        <w:pStyle w:val="BodyText"/>
      </w:pPr>
      <w:r>
        <w:t xml:space="preserve">"Tần Lộ tướng quân, hết sức xin lỗi". Mông Khắc Đa miệng thì xin lỗi nhưng thân hình vẫn đứng trước Tân Lộ như cũ, chẳng có biểu hiện gì nhường đường: "Chúng tôi nhận được mệnh lệnh, phải làm như thế".</w:t>
      </w:r>
    </w:p>
    <w:p>
      <w:pPr>
        <w:pStyle w:val="BodyText"/>
      </w:pPr>
      <w:r>
        <w:t xml:space="preserve">"Khốn kiếp, ai cấp mệnh lệnh vớ vẩn này cho ngươi?"</w:t>
      </w:r>
    </w:p>
    <w:p>
      <w:pPr>
        <w:pStyle w:val="BodyText"/>
      </w:pPr>
      <w:r>
        <w:t xml:space="preserve">"Thất đại tổng trưởng Tử Xuyên gia tộc, Tử Xuyên Tham Tinh điện hạ". Mông Khắc Đa bình tĩnh đáp.</w:t>
      </w:r>
    </w:p>
    <w:p>
      <w:pPr>
        <w:pStyle w:val="BodyText"/>
      </w:pPr>
      <w:r>
        <w:t xml:space="preserve">Giống nhưng đỉnh núi băng yên tĩnh đột nhiên sụp đổ, Tần Lộ đờ người, đứng sững tại chỗ không biết làm gì. Không nhẫn tâm nhìn y khó xử, Tử Xuyên Tú tăng tốc đi về khu rừng, mấy cấm vệ quân gấp rút chạy theo gã.</w:t>
      </w:r>
    </w:p>
    <w:p>
      <w:pPr>
        <w:pStyle w:val="BodyText"/>
      </w:pPr>
      <w:r>
        <w:t xml:space="preserve">Đây là một tiểu trang viên nằm trong khu rừng nhỏ trên đỉnh núi, sau khi vào cổng chính, Tử Xuyên Tú mới phát hiện không gian bên trong rộng rãi hơn biểu hiện bề ngoài của nó, mấy căn biệt thự màu trắng nổi bật trên nền cỏ xanh, trong các biệt thự loáng thoáng bóng cảnh vệ qua lại.</w:t>
      </w:r>
    </w:p>
    <w:p>
      <w:pPr>
        <w:pStyle w:val="BodyText"/>
      </w:pPr>
      <w:r>
        <w:t xml:space="preserve">Thấy có người tiến vào, mấy con chó lớn đang nằm trên cỏ ngóc dậy cất tiếng sủa rền rĩ, bộ dáng hung hãn muốn cắn người.</w:t>
      </w:r>
    </w:p>
    <w:p>
      <w:pPr>
        <w:pStyle w:val="BodyText"/>
      </w:pPr>
      <w:r>
        <w:t xml:space="preserve">Tử Xuyên Tú dừng chân, gã biết đây là loại chó gì, chúng được gọi là "Sát thủ bóng đêm", Đế Lâm từng giảng qua cho gã nghe, bọn chúng ngoài đai lưng thì mục tiêu nhắm đến kế tiếp là cổ họng, một phát cắn lập tức lấy mạng, là sự khiếp sợ của lũ trộm đêm.</w:t>
      </w:r>
    </w:p>
    <w:p>
      <w:pPr>
        <w:pStyle w:val="BodyText"/>
      </w:pPr>
      <w:r>
        <w:t xml:space="preserve">"Thống lĩnh đại nhân," Mông Khắc Đa bất động thanh sắc nói: "Bọn chó này rất hung tàn, xin đại nhân đừng tự tiện li khai khu vực cư trú, bằng không vạn nhất có tổn hại gì, chúng tôi thật sự không chịu nổi trách nhiệm".</w:t>
      </w:r>
    </w:p>
    <w:p>
      <w:pPr>
        <w:pStyle w:val="BodyText"/>
      </w:pPr>
      <w:r>
        <w:t xml:space="preserve">Tử Xuyên Tú cười đáp: "Cảm ơn nhắc nhở".</w:t>
      </w:r>
    </w:p>
    <w:p>
      <w:pPr>
        <w:pStyle w:val="BodyText"/>
      </w:pPr>
      <w:r>
        <w:t xml:space="preserve">"Không có gì, đây là chức trách của hạ quan. Phòng của ngài ở chỗ kia, mời theo tôi".</w:t>
      </w:r>
    </w:p>
    <w:p>
      <w:pPr>
        <w:pStyle w:val="BodyText"/>
      </w:pPr>
      <w:r>
        <w:t xml:space="preserve">Bắt đầu từ đêm nay, Tử Xuyên Tú trở thành tù nhân bị giam lỏng.</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12" w:name="chương-2-nhuyễn-cấm-hành-cung-1."/>
      <w:bookmarkEnd w:id="112"/>
      <w:r>
        <w:t xml:space="preserve">90. Chương 2 : Nhuyễn Cấm Hành Cung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2: Nhuyễn cấm hành cung (1).</w:t>
      </w:r>
    </w:p>
    <w:p>
      <w:pPr>
        <w:pStyle w:val="BodyText"/>
      </w:pPr>
      <w:r>
        <w:t xml:space="preserve">Nhóm dịch: Tú Xuyên</w:t>
      </w:r>
    </w:p>
    <w:p>
      <w:pPr>
        <w:pStyle w:val="BodyText"/>
      </w:pPr>
      <w:r>
        <w:t xml:space="preserve">Sưu Tầm by nguoibantot8 --- 4vn.eu</w:t>
      </w:r>
    </w:p>
    <w:p>
      <w:pPr>
        <w:pStyle w:val="BodyText"/>
      </w:pPr>
      <w:r>
        <w:t xml:space="preserve">Lễ không dành cho người dưới, hình không dụng lên quan trên, trước giờ Tử Xuyên gia ưu đãi tướng lĩnh quân đội, trừ phi phạm đại tội mưu nghịch, đối với tướng lĩnh cao cấp, cho dù là bị giam giữ thì điều kiện đối đãi vẫn cực tốt.</w:t>
      </w:r>
    </w:p>
    <w:p>
      <w:pPr>
        <w:pStyle w:val="BodyText"/>
      </w:pPr>
      <w:r>
        <w:t xml:space="preserve">Chỗ Tử Xuyên Tú bị giam lỏng là một biệt thự nhỏ hai tầng, không khí ngoài song thanh tân, phong cảnh như họa, trang thiết bị trong nhà đầy đủ, phục vụ ăn uống ngon lành, hai cần vụ binh trực sẵn chờ sai khiến, thậm chí có một lần Mông Khắc Đa còn chủ động hỏi Tử Xuyên Tú "Có nhu cầu nữ nhân không?". Rất khó tin một người bộ dạng bề ngoài rất nghiêm túc lại hỏi một câu như thế, Tử Xuyên Tú nghe hỏi mà choáng váng mặt mày.</w:t>
      </w:r>
    </w:p>
    <w:p>
      <w:pPr>
        <w:pStyle w:val="BodyText"/>
      </w:pPr>
      <w:r>
        <w:t xml:space="preserve">Từ trong miệng đám cảnh vệ, Tử Xuyên Tú biết trang viên này thì ra là hành cung bí mật để Tử Xuyên Tham Tinh thường đến nghỉ đông, bình thường là cấm khu, chẳng trách Tử Xuyên Tú cũng không biết ở ngoại thành Đán nhã còn có một chỗ phong cảnh tuyệt đẹp thế này.</w:t>
      </w:r>
    </w:p>
    <w:p>
      <w:pPr>
        <w:pStyle w:val="BodyText"/>
      </w:pPr>
      <w:r>
        <w:t xml:space="preserve">Tổng trưởng mang gã đến hành cung để giam lỏng, lại cho phục vụ chu đáo, gã cũng không có gì than oán, chỉ có một điểm không được tốt đó là: Tử Xuyên Tú không thể ra ngoài.</w:t>
      </w:r>
    </w:p>
    <w:p>
      <w:pPr>
        <w:pStyle w:val="BodyText"/>
      </w:pPr>
      <w:r>
        <w:t xml:space="preserve">Đám cảnh vệ ngày đêm luân phiên gác chật cả biệt thự, chỉ cần gã bước một chân ra cửa, lập tức có người cản trước lễ mạo hỏi gã cần gì, nếu như không có, vậy thì mời Tú Xuyên đại nhân quay về phòng nghỉ ngơi đi, chớ có gây liên lụy người khác.</w:t>
      </w:r>
    </w:p>
    <w:p>
      <w:pPr>
        <w:pStyle w:val="BodyText"/>
      </w:pPr>
      <w:r>
        <w:t xml:space="preserve">Tử Xuyên Tú nhận thấy, toàn bộ cảnh vệ đều là quan binh của Cấm vệ quân hoặc là sĩ quan sinh của Viễn Đông quân giáo vừa tốt nghiệp, không có một người nào từng là bộ hạ của gã, hoặc của Tư Đặc Lâm, Đế Lâm.</w:t>
      </w:r>
    </w:p>
    <w:p>
      <w:pPr>
        <w:pStyle w:val="BodyText"/>
      </w:pPr>
      <w:r>
        <w:t xml:space="preserve">Thông thường, dạng công tác thế này đều do quân pháp hiến binh chấp hành, nhưng hiện tại hiển nhiên hiến binh bộ đội đã không được tin tưởng.</w:t>
      </w:r>
    </w:p>
    <w:p>
      <w:pPr>
        <w:pStyle w:val="BodyText"/>
      </w:pPr>
      <w:r>
        <w:t xml:space="preserve">Tử Xuyên Tú thử mấy lần, kết quả đều là chưa bước được mấy bước đã bị khéo léo đẩy về phòng, gã nhỏ nhẹ năn nỉ cũng vô dụng, tức giận mắng chửi cũng vô dụng, đám thủ vệ này đã từng nhận được một mệnh lệnh nghiêm mật nhất: "Tuyệt không để cho Tử Xuyên Tú tiếp xúc với bên ngoài!"</w:t>
      </w:r>
    </w:p>
    <w:p>
      <w:pPr>
        <w:pStyle w:val="BodyText"/>
      </w:pPr>
      <w:r>
        <w:t xml:space="preserve">Đối với mệnh lệnh này, bọn họ chấp hành không chút xê dịch.</w:t>
      </w:r>
    </w:p>
    <w:p>
      <w:pPr>
        <w:pStyle w:val="BodyText"/>
      </w:pPr>
      <w:r>
        <w:t xml:space="preserve">Có một lần, Tử Xuyên Tú chuẩn bị động thủ xông ra, kết quả đụng phải một đám cảnh vệ xếp thành hàng cản trước cửa, tên nào cũng dắt theo một con lang cẩu.</w:t>
      </w:r>
    </w:p>
    <w:p>
      <w:pPr>
        <w:pStyle w:val="BodyText"/>
      </w:pPr>
      <w:r>
        <w:t xml:space="preserve">Mông Khắc Đa rất lễ độ nói: "Chúng tôi đều biết thống lĩnh đại nhân ngài là cao thủ, chúng tôi không đủ bản lĩnh giữ ngài, cũng không dám xuất thủ đắc tội với ngài, chỉ là chúng tôi biết thân phận ngài tôn quý, nhưng chỉ sợ mấy con lang cẩu này không nhận được".</w:t>
      </w:r>
    </w:p>
    <w:p>
      <w:pPr>
        <w:pStyle w:val="BodyText"/>
      </w:pPr>
      <w:r>
        <w:t xml:space="preserve">Hắn khoát tay ra hiệu, đám cảnh vệ cùng nhau thả lỏng tay, mười mấy con lang cẩu sút dây chồm chồm phóng tới, cái miệng đỏ lỏm há rộng, hai mắt đỏ ngầu nhìn vào cổ họng Tử Xuyên Tú.</w:t>
      </w:r>
    </w:p>
    <w:p>
      <w:pPr>
        <w:pStyle w:val="BodyText"/>
      </w:pPr>
      <w:r>
        <w:t xml:space="preserve">Tử Xuyên Tú hồn phi phách tán, vội sập cửa cài chốt, đám lang cẩu nhanh chóng tung sập cửa sổ xông vào.</w:t>
      </w:r>
    </w:p>
    <w:p>
      <w:pPr>
        <w:pStyle w:val="BodyText"/>
      </w:pPr>
      <w:r>
        <w:t xml:space="preserve">Tử Xuyên Tú vắt giò lên cổ mà chạy, khinh công phát huy đến tột độ tạo thành tàn ảnh như một làn khói phóng lên mái nhà, mười mấy con lang cẩu gầm gừ cào cào móng vuốt vào tường muốn leo lên.</w:t>
      </w:r>
    </w:p>
    <w:p>
      <w:pPr>
        <w:pStyle w:val="BodyText"/>
      </w:pPr>
      <w:r>
        <w:t xml:space="preserve">Diễn biến đêm đó trở thành một đoạn sỉ nhục trong lịch sử Hắc kì quân: danh tướng kháng ma tộc, thống lĩnh Tử Xuyên Tú được vạn vạn quân dân tây nam yêu mến, bám lấy nóc nhà kêu gào thê thảm như sói bị săn: "Cứu mệnh a..."</w:t>
      </w:r>
    </w:p>
    <w:p>
      <w:pPr>
        <w:pStyle w:val="BodyText"/>
      </w:pPr>
      <w:r>
        <w:t xml:space="preserve">Từ sau thất bại hoành tráng của lần vượt ngục đó, Tử Xuyên Tú rốt cuộc đã tuyệt vọng: trừ phi bản thân cuồng tính đại phát xách Tẩy nguyệt đao chém giết mở đường, bằng không tuyệt không thể chạy thoát.</w:t>
      </w:r>
    </w:p>
    <w:p>
      <w:pPr>
        <w:pStyle w:val="BodyText"/>
      </w:pPr>
      <w:r>
        <w:t xml:space="preserve">Sách trong thư phòng rất nhanh đã xem hết sạch, lại không thể tiếp xúc với báo chí bên ngoài, mỗi ngày gã chẳng có gì làm, ngoài ăn cơm đi ngủ, giải trí chỉ là sáng nhìn mặt trời mọc hướng đông, chiều ngó mặt trời lặn hướng tây, dòm mấy con chim núi bay qua bay lại, ngắm bầu trời đêm đầy sao lấp lánh, ngơ ngẩn mất hồn. đọc truyện mới nhất tại .</w:t>
      </w:r>
    </w:p>
    <w:p>
      <w:pPr>
        <w:pStyle w:val="BodyText"/>
      </w:pPr>
      <w:r>
        <w:t xml:space="preserve">Trước giờ vội vội vàng vàng trên lưng ngựa, Tử Xuyên Tú thường than thở bản thân sinh nhằm mệnh khổ, hiện tại được an nhàn thì gã mới phát hiện, có chuyện để làm quả thật hạnh phúc.</w:t>
      </w:r>
    </w:p>
    <w:p>
      <w:pPr>
        <w:pStyle w:val="BodyText"/>
      </w:pPr>
      <w:r>
        <w:t xml:space="preserve">Vô liêu tịch mịch đến muốn phát điên, chưa đến một tuần, Tử Xuyên Tú đã học được cách tự đối thoại. Cái trò ngu ngốc do không có chuyện gì làm này tàn phá trí óc rất nặng nề, gã hoảng sợ phát hiện, năng lực suy xét của bản thân đã giảm nhiều, gã đành nhờ người đem đến một bộ bài, tự mình chơi nhiều cửa, nhờ vậy mới không phát điên.</w:t>
      </w:r>
    </w:p>
    <w:p>
      <w:pPr>
        <w:pStyle w:val="BodyText"/>
      </w:pPr>
      <w:r>
        <w:t xml:space="preserve">Vì thế, khi Mông Khắc Đa thông báo Điều tra tổ muốn tiến hành thẩm vấn gã, Tử Xuyên Tú suýt nữa đã tung hô, vui vẻ huýt sáo đi đến phòng thẩm vấn.</w:t>
      </w:r>
    </w:p>
    <w:p>
      <w:pPr>
        <w:pStyle w:val="BodyText"/>
      </w:pPr>
      <w:r>
        <w:t xml:space="preserve">Thẩm vấn do La Minh Hải, Ngõa Cách Lạp và mấy nguyên lão lạ mặt chủ trì, bọn họ đều tự đứng lên giới thiệu bản thân nhưng Tử Xuyên Tú căn bản chẳng thèm nghe, gã lên tiếng hỏi La Minh Hải: "Các người lúc nào thì thả ta ra?"</w:t>
      </w:r>
    </w:p>
    <w:p>
      <w:pPr>
        <w:pStyle w:val="BodyText"/>
      </w:pPr>
      <w:r>
        <w:t xml:space="preserve">La Minh Hải còn chưa đáp, Ngõa Cách Lạp đã chìa bản mặt đáng ghét ra quát: "Tử Xuyên Tú, ngươi còn muốn ra? Nhiều ngày như thế, ngươi chẳng lẽ chẳng hề phản tỉnh đối với tội hành của bản thân sao?"</w:t>
      </w:r>
    </w:p>
    <w:p>
      <w:pPr>
        <w:pStyle w:val="BodyText"/>
      </w:pPr>
      <w:r>
        <w:t xml:space="preserve">Tử Xuyên Tú liếc xéo Ngõa Cách Lạp, chẳng hề lên tiếng lại xoay đầu chỗ khác, tuy gã không nói nhưng ý khinh miệt đã thể hiện rõ.</w:t>
      </w:r>
    </w:p>
    <w:p>
      <w:pPr>
        <w:pStyle w:val="BodyText"/>
      </w:pPr>
      <w:r>
        <w:t xml:space="preserve">Ngõa Cách Lạp tức giận đỏ bừng mặt, vỗ mạnh bàn: "Tử Xuyên Tú, ngày hai mươi tám tháng mười hai năm bảy tám ba, ngươi mưu sát một nhà Mã Duy gồm một trăm hai mươi ba người, có chuyện này hay không?"</w:t>
      </w:r>
    </w:p>
    <w:p>
      <w:pPr>
        <w:pStyle w:val="BodyText"/>
      </w:pPr>
      <w:r>
        <w:t xml:space="preserve">Tử Xuyên Tú đập bàn còn lớn hơn, quát lại: "Ngày hai mươi bốn tháng mười hai năm bảy tám ba, Mã Duy cấu kết Uy khấu phát động binh biến mưu hại thượng cấp, có chuyện này hay không?"</w:t>
      </w:r>
    </w:p>
    <w:p>
      <w:pPr>
        <w:pStyle w:val="BodyText"/>
      </w:pPr>
      <w:r>
        <w:t xml:space="preserve">"Tử Xuyên Tú, khoảng thời gian cuối tháng mười hai năm bảy tám ba đến đầu tháng một năm bảy tám bốn, ngươi mượn danh nghĩa bình định binh biến sát hại bình dân vô tội bốn trăm năm mươi ba người, ra lệnh quân đội bắt bớ phi pháp hai ngàn một trăm ba mươi lăm người, tịch thu toàn bộ tài sản của Mã thị gia tộc, có phải là sự thật không?"</w:t>
      </w:r>
    </w:p>
    <w:p>
      <w:pPr>
        <w:pStyle w:val="BodyText"/>
      </w:pPr>
      <w:r>
        <w:t xml:space="preserve">"Mã thị gia tộc ngầm cấu kết Uy khấu đã bảy mươi năm, cung cấp lương thực và nơi trú ẩn cho Uy khấu, tiêu thụ đồ gian do Uy khấu cướp được, thu nhập phi pháp, có phải là sự thật không? Mã thị hắc bang hoành hành tây nam, khi nhục bách tính, khi áp vô cô, tác oai làm ác, nợ máu nơi nơi, mua chuộc quan việc, nguyên lão. Dân chúng hận chúng nhập cốt, có phải là sự thật không? Ngõa Cách Lạp, ngày mười lăm tháng sáu năm bảy tám mốt, ngươi nhận hối lộ từ Mã Khâm ba mươi vạn ngân tệ, sau đó mỗi tháng đều nhận hối lộ mười vạn, có phải là sự thật không?"</w:t>
      </w:r>
    </w:p>
    <w:p>
      <w:pPr>
        <w:pStyle w:val="BodyText"/>
      </w:pPr>
      <w:r>
        <w:t xml:space="preserve">Các thẩm phán quan đại kinh thất sắc, mọi người chấn kinh nhìn Ngõa Cách Lạp.</w:t>
      </w:r>
    </w:p>
    <w:p>
      <w:pPr>
        <w:pStyle w:val="BodyText"/>
      </w:pPr>
      <w:r>
        <w:t xml:space="preserve">Ngõa Cách Lạp run rẩy, sắc mặt trắng xanh trắng tái, vớt vát: "Tử Xuyên Tú, ngươi chớ ngậm máu phun người! Ngươi hoàn toàn không có chứng cứ!"</w:t>
      </w:r>
    </w:p>
    <w:p>
      <w:pPr>
        <w:pStyle w:val="BodyText"/>
      </w:pPr>
      <w:r>
        <w:t xml:space="preserve">"Chứng cứ có đầy đủ. Biên nhận ngươi nhận tiền đều được Mã Duy cất giữ, ta trong lúc lục soát nhà hắn đã tìm ra, lúc nào ta cũng có thể đưa ra!"</w:t>
      </w:r>
    </w:p>
    <w:p>
      <w:pPr>
        <w:pStyle w:val="BodyText"/>
      </w:pPr>
      <w:r>
        <w:t xml:space="preserve">"Ngươi nói láo!" Ngõa Cách Lạp đứng phắt dậy lớn tiếng nói: "Đương thời ta căn bản không có ký biên nhận, ta"</w:t>
      </w:r>
    </w:p>
    <w:p>
      <w:pPr>
        <w:pStyle w:val="BodyText"/>
      </w:pPr>
      <w:r>
        <w:t xml:space="preserve">Ngõa Cách Lạp đột nhiên im bặt, kinh hoảng nhìn xung quanh, thấy các đồng liêu đều đang chấn kinh nhìn hắn, hắn tái mặt lắp bắp: "Tôi...tôi...tôi là nói, tôi không có nhận tiền!"</w:t>
      </w:r>
    </w:p>
    <w:p>
      <w:pPr>
        <w:pStyle w:val="BodyText"/>
      </w:pPr>
      <w:r>
        <w:t xml:space="preserve">"Khà khà khà!" Tử Xuyên Tú ôm bụng cười ngặt ngoẽo: "Ngu ngốc ta đã thấy không ít, nhưng không ai ngu xuẩn bằng ngươi!"</w:t>
      </w:r>
    </w:p>
    <w:p>
      <w:pPr>
        <w:pStyle w:val="BodyText"/>
      </w:pPr>
      <w:r>
        <w:t xml:space="preserve">"Ngõa Cách Lạp các hạ," Tổng thống lĩnh La Minh Hải âm trầm đứng lên: "Chuyện này, ngươi sẽ giải thích cho ta sau. Hiện tại, do ngươi dính dáng đến án Mã Duy, ngươi đã không thích hợp tham gia Điều tra tổ. Người đâu!"</w:t>
      </w:r>
    </w:p>
    <w:p>
      <w:pPr>
        <w:pStyle w:val="BodyText"/>
      </w:pPr>
      <w:r>
        <w:t xml:space="preserve">Hai sĩ quan sinh chế phục thẳng thớm xuất hiện ở cửa, La Minh Hải chỉ Ngõa Cách Lạp: "Đem hắn đi, không cho hắn tiếp xúc với người ngoài!"</w:t>
      </w:r>
    </w:p>
    <w:p>
      <w:pPr>
        <w:pStyle w:val="BodyText"/>
      </w:pPr>
      <w:r>
        <w:t xml:space="preserve">Hai cảnh vệ theo phân phó lôi hắn đi, Ngõa Cách Lạp lúc này đã bình tĩnh, gào lên: "Tổng thống lĩnh đại nhân, đại nhân, nghe tôi giải thích! Tôi muốn giải thích...Tôi là nguyên lão, ngài không thể đối xử với tôi thế này!"</w:t>
      </w:r>
    </w:p>
    <w:p>
      <w:pPr>
        <w:pStyle w:val="BodyText"/>
      </w:pPr>
      <w:r>
        <w:t xml:space="preserve">Tiếng gào thảm của hắn xa dần, La Minh Hải phun nước bọt mắng: "Bại hoại! Thật mất mặt!"</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13" w:name="chương-2-nhuyễn-cấm-hành-cung-2."/>
      <w:bookmarkEnd w:id="113"/>
      <w:r>
        <w:t xml:space="preserve">91. Chương 2 : Nhuyễn Cấm Hành Cung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2: Nhuyễn cấm hành cung (2).</w:t>
      </w:r>
    </w:p>
    <w:p>
      <w:pPr>
        <w:pStyle w:val="BodyText"/>
      </w:pPr>
      <w:r>
        <w:t xml:space="preserve">Nhóm dịch: Tú Xuyên</w:t>
      </w:r>
    </w:p>
    <w:p>
      <w:pPr>
        <w:pStyle w:val="BodyText"/>
      </w:pPr>
      <w:r>
        <w:t xml:space="preserve">Sưu Tầm by nguoibantot8 --- 4vn.eu</w:t>
      </w:r>
    </w:p>
    <w:p>
      <w:pPr>
        <w:pStyle w:val="BodyText"/>
      </w:pPr>
      <w:r>
        <w:t xml:space="preserve">Tử Xuyên Tú yên lặng quan sát La Minh Hải. Cho dù La Minh Hải có rất nhiều chỗ khiến gã nhìn không thuận mắt, lão lòng dạ hẹp hòi, tầm nhìn hạn hẹp, nhớ dai thù vặt, bề ngoài xấu xí, lão còn có cái miệng thúi, nhưng ai cũng không thể nói La Minh Hải là một quan viên tham lam.</w:t>
      </w:r>
    </w:p>
    <w:p>
      <w:pPr>
        <w:pStyle w:val="BodyText"/>
      </w:pPr>
      <w:r>
        <w:t xml:space="preserve">Là đệ nhất nhân trong hệ thống quan viên Tử Xuyên gia, nếu như muốn thu vén tiền tài, lão có rất nhiều cơ hội, nhưng lão lại nổi danh là thanh liêm cương chánh, trong danh sách hối lộ dài dằng dặc của Mã Duy, Tử Xuyên Tú dò từ đầu đến cuối cũng không tìm thấy tên lão, ngay cả tử đối đầu với lão là Đế Lâm cũng không thể không thừa nhận: "La Minh Hải không tham tiền".</w:t>
      </w:r>
    </w:p>
    <w:p>
      <w:pPr>
        <w:pStyle w:val="BodyText"/>
      </w:pPr>
      <w:r>
        <w:t xml:space="preserve">Lão tín niệm "Không hưởng thụ thì chẳng cần nhiều tiền", trở thành vị đệ nhất đại quan trong sạch như nước, lựa chọn cuộc sống gian khổ như hành tăng. Lão là một người có nội tâm cực kỳ kiên định, ý chí kiên cường như sắc, kinh nghiệm phong phú lại cực kỳ lão luyện, am hiểu mọi thủ đoạn chính trị, trung thành cẩn cẩn với Tử Xuyên gia tộc.</w:t>
      </w:r>
    </w:p>
    <w:p>
      <w:pPr>
        <w:pStyle w:val="BodyText"/>
      </w:pPr>
      <w:r>
        <w:t xml:space="preserve">Nếu đổi lại đang sống ở một thời kì khác, lão có lẽ trở thành một danh thần xuất sắc nhất Tử Xuyên gia được ghi nhận vào sử sách, nhưng bi ai đó là, lão lại xuất hiện cùng thời với Đế Lâm, còn là địch nhân của Đế Lâm.</w:t>
      </w:r>
    </w:p>
    <w:p>
      <w:pPr>
        <w:pStyle w:val="BodyText"/>
      </w:pPr>
      <w:r>
        <w:t xml:space="preserve">Đế Lâm thật quá ưu tú, hắn như vầng trăng sáng rõ, là địch nhân của hắn, cuối cùng sẽ trở thành một vì sao nhỏ nhoi mà thôi.</w:t>
      </w:r>
    </w:p>
    <w:p>
      <w:pPr>
        <w:pStyle w:val="BodyText"/>
      </w:pPr>
      <w:r>
        <w:t xml:space="preserve">Lần thẩm vấn này cũng coi như là không tiền tuyệt hậu, kẻ bị hỏi cung lại hất đổ thẩm phán quan, các nguyên lão còn lại đều hổ thẹn, La Minh Hải làm như không có gì tiếp tục chủ trì thẩm vấn: "Tử Xuyên Tú, cho dù Mã Duy phản nghịch, nhưng ngươi cũng phải thỉnh lệnh thượng cấp mới được xuất binh trấn áp! Ngươi tiên trảm hậu tấu, đó là hành vi vượt quyền!"</w:t>
      </w:r>
    </w:p>
    <w:p>
      <w:pPr>
        <w:pStyle w:val="BodyText"/>
      </w:pPr>
      <w:r>
        <w:t xml:space="preserve">"Tổng thống lĩnh đại nhân, mời lật điều lệ một trăm hai mươi mốt Quân pháp điều lệ, phàm là gặp phải phản nghịch, binh biến, địch quân tập kích, đều có quyền quyết đoán, không cần thỉnh lệnh Đế đô. Đương thời Mã Duy dốc sức cả một sư một tỉnh mưu nghịch, nếu không hành động kịp thời, phản loạn có cơ hội sẽ lan rộng. Tôi thân là thống lĩnh Hắc kì quân, hành động đánh dẹp phản loạn là trách nhiệm của tôi, cũng là quyền lợi của tôi".</w:t>
      </w:r>
    </w:p>
    <w:p>
      <w:pPr>
        <w:pStyle w:val="BodyText"/>
      </w:pPr>
      <w:r>
        <w:t xml:space="preserve">"Cho dù ngươi bình định binh biến hợp pháp, nhưng ngươi giết nhiều bình dân như thế, đây đã vượt khỏi phạm trù bình định binh biến rồi".</w:t>
      </w:r>
    </w:p>
    <w:p>
      <w:pPr>
        <w:pStyle w:val="BodyText"/>
      </w:pPr>
      <w:r>
        <w:t xml:space="preserve">"Căn cứ thỉnh cầu của tổng giám sát thính ngày hai mươi bảy tháng hai, vì điều tra nguyên nhân thống lĩnh Vân Sơn Hà chết không minh bạch năm xưa, Hắc kì quân phụng lệnh triển khai hành động toàn diện điều tra Mã thị gia tộc, những kẻ tử vong đều do phản kháng, binh lính thi hành không thể không dùng thủ đoạn trấn áp".</w:t>
      </w:r>
    </w:p>
    <w:p>
      <w:pPr>
        <w:pStyle w:val="BodyText"/>
      </w:pPr>
      <w:r>
        <w:t xml:space="preserve">La Minh Hải lớn tiếng hỏi, Tử Xuyên Tú quát lớn phản bác, nếu như có người chứng kiến nhưng không hiểu đầu đuôi thì chẳng thể biết là ai đang thẩm vấn ai.</w:t>
      </w:r>
    </w:p>
    <w:p>
      <w:pPr>
        <w:pStyle w:val="BodyText"/>
      </w:pPr>
      <w:r>
        <w:t xml:space="preserve">La Minh Hải tuy hàm dưỡng không tệ nhưng cũng không nhịn được thái độ của Tử Xuyên Tú, lão hung hăng nhìn Tử Xuyên Tú: "Tú Xuyên thống lĩnh, chớ cho rằng tất cả nhân chứng đều bị ngươi giết sạch thì ngươi có thể tùy ý dựng chuyện. Bọn ta còn có một chứng nhân rất trọng yếu, lời của hắn hoàn toàn khác với ngươi!"</w:t>
      </w:r>
    </w:p>
    <w:p>
      <w:pPr>
        <w:pStyle w:val="BodyText"/>
      </w:pPr>
      <w:r>
        <w:t xml:space="preserve">"Tổng thống lĩnh đại nhân, mấy cái tin vỉa hè đó làm sao có thể tin được chứ?"</w:t>
      </w:r>
    </w:p>
    <w:p>
      <w:pPr>
        <w:pStyle w:val="BodyText"/>
      </w:pPr>
      <w:r>
        <w:t xml:space="preserve">"Tú Xuyên thống lĩnh, người đó là chứng nhân số một, lúc đó hắn có mặt tại hiện trường!"</w:t>
      </w:r>
    </w:p>
    <w:p>
      <w:pPr>
        <w:pStyle w:val="BodyText"/>
      </w:pPr>
      <w:r>
        <w:t xml:space="preserve">"A!" Tử Xuyên Tú nhíu mày: "Hắn tự xưng là có mặt tại hiện trường lúc đó, vậy thì hắn nói láo, tổng thống lĩnh đại nhân, ta yêu cầu đối chất trực tiếp với hắn".</w:t>
      </w:r>
    </w:p>
    <w:p>
      <w:pPr>
        <w:pStyle w:val="BodyText"/>
      </w:pPr>
      <w:r>
        <w:t xml:space="preserve">La Minh Hải chụm đầu xì xào nghị luận với mấy nguyên lão một hồi, gật đầu đáp: "Có thể, truyền nhân chứng vào".</w:t>
      </w:r>
    </w:p>
    <w:p>
      <w:pPr>
        <w:pStyle w:val="BodyText"/>
      </w:pPr>
      <w:r>
        <w:t xml:space="preserve">Tuy không tin nhưng Tử Xuyên Tú vẫn tò mò La Minh Hải rốt cuộc đang giở trò gì, gã quay đầu nhìn ra cửa.</w:t>
      </w:r>
    </w:p>
    <w:p>
      <w:pPr>
        <w:pStyle w:val="BodyText"/>
      </w:pPr>
      <w:r>
        <w:t xml:space="preserve">Trong tiếng bước chân đồm độp, một thân ảnh quen thuộc mặc quân trang xanh đen xuất hiện ở cửa.</w:t>
      </w:r>
    </w:p>
    <w:p>
      <w:pPr>
        <w:pStyle w:val="BodyText"/>
      </w:pPr>
      <w:r>
        <w:t xml:space="preserve">Tử Xuyên Tú chấn kinh đứng bật dậy, lớn tiếng nói: "Không thể! Ngươi..Ngươi rõ ràng đã chết rồi, đây là người giả!"</w:t>
      </w:r>
    </w:p>
    <w:p>
      <w:pPr>
        <w:pStyle w:val="BodyText"/>
      </w:pPr>
      <w:r>
        <w:t xml:space="preserve">Người đó quay đầu nhìn qua Tử Xuyên Tú, trong mắt ngập tràn cừu hận.</w:t>
      </w:r>
    </w:p>
    <w:p>
      <w:pPr>
        <w:pStyle w:val="BodyText"/>
      </w:pPr>
      <w:r>
        <w:t xml:space="preserve">Nhìn thấy nhãn tình của hắn, Tử Xuyên Tú lập tức biết, đây không phải là ngụy trang, loại ánh mắt điên cuồng tuyệt vọng này, bản thân chỉ từng thấy qua ở một người.</w:t>
      </w:r>
    </w:p>
    <w:p>
      <w:pPr>
        <w:pStyle w:val="BodyText"/>
      </w:pPr>
      <w:r>
        <w:t xml:space="preserve">Mã Duy! Hắn lại còn sống! Thật không thể nào, hắn không phải đã chết trên đảo của Uy khấu sao? Bản thân còn thấy đầu lâu của hắn, rất nhiều Uy khấu đều chứng thực...A, thế thân! Tên gia hỏa đầy cừu nhân như Mã Duy, sao lại không có một thế thân chứ? Bản thân mắc lừa rồi, thật là đáng chết!</w:t>
      </w:r>
    </w:p>
    <w:p>
      <w:pPr>
        <w:pStyle w:val="BodyText"/>
      </w:pPr>
      <w:r>
        <w:t xml:space="preserve">Trong đầu Tử Xuyên Tú một mảnh hỗn loạn như có cả vạn con ong đang bay vo ve.</w:t>
      </w:r>
    </w:p>
    <w:p>
      <w:pPr>
        <w:pStyle w:val="BodyText"/>
      </w:pPr>
      <w:r>
        <w:t xml:space="preserve">Trong mông lung, gã ẩn ước nghe được thanh âm của Mã Duy: "...Bẩm tổng thống lĩnh đại nhân, về sự kiện ngày hai mươi bốn tháng mười hai, tôi nghĩ Tú Xuyên thống lĩnh đã hiểu lầm tôi. Tú Xuyên thống lĩnh là thượng ti mà tôi tôn kính và yêu mến, tôi cùng ông ấy vô oán vô cừu, có lí do gì mưu hại tính mệnh của ông ấy? Hơn nữa thống lĩnh còn vu khống tôi sách động binh biến mưu nghịch, đó lại càng hoang đường: giả sử tôi đại nghịch bất đạo, cũng không thể nhân lúc có mặt một thống lĩnh gia tộc mà gây binh biến, tam thập ngũ sư là quân đội của gia tộc, càng không thể nghe lệnh của tôi vây công một viên thống lĩnh được! Sự thật là thế này: đêm ngày hai mươi bốn tháng mười hai, có một đội Uy khấu định nhập cảnh quấy nhiễu, vừa hay thống lĩnh đang có mặt ở trạm canh số mười một. Vì bảo vệ sự an toàn của thống lĩnh, tôi lập tức dẫn đệ nhị đoàn của tam thập ngũ sư đến cứu viện, lúc đến nơi thì đụng phải Uy khấu đang vây công trạm gác, tôi triển khai chiến đấu với Uy khấu, lúc quân tôi sắp đánh bại Uy khấu thì bộ đội Bảo vệ thính Lâm gia do Lâm Duệ dẫn đầu đột nhiên xuất hiện bao vây bọn tôi, bọn chúng uy hiếp chúng tôi để Uy khấu rút đi. Lúc đó tôi rất phẫn nộ liền tiến lên lí luận, đang tranh luận thì Lâm Duệ thình lình bắt thống lĩnh mang đi. Đương nhiên, thân là thuộc hạ, tôi vội dẫn bộ đội đi cứu viện đại nhân, ai ngờ Lâm Duệ đột nhiên phát động công kích, quân sĩ chúng tôi không có phòng bị, thương vong thập phần thảm trọng..."</w:t>
      </w:r>
    </w:p>
    <w:p>
      <w:pPr>
        <w:pStyle w:val="BodyText"/>
      </w:pPr>
      <w:r>
        <w:t xml:space="preserve">Mắt thấy Mã Duy mồm mép khẳng định, theo lý thì Tử Xuyên Tú dù sao cũng phải phản bác lại, nhưng khiến mọi người thất kinh, Tử Xuyên Tú giống như đang mộng du, một tiếng cũng không nói.</w:t>
      </w:r>
    </w:p>
    <w:p>
      <w:pPr>
        <w:pStyle w:val="BodyText"/>
      </w:pPr>
      <w:r>
        <w:t xml:space="preserve">La Minh Hải hỏi: "Mã Duy kì bổn, lời của ngươi hoàn toàn bất đồng với Tú Xuyên thống lĩnh. Tú Xuyên thống lĩnh tố cáo ngươi cấu kết với Uy khấu, ngươi có giải thích gì không?"</w:t>
      </w:r>
    </w:p>
    <w:p>
      <w:pPr>
        <w:pStyle w:val="BodyText"/>
      </w:pPr>
      <w:r>
        <w:t xml:space="preserve">Mã Duy cười lạnh đáp: "Tổng thống lĩnh đại nhân, tôi thân là trấn thủ một tỉnh của gia tộc, từng tiêu diệt không biết bao nhiêu Uy khấu phỉ bang. Thống lĩnh tố cáo tôi cấu kết Uy khấu, cái này chẳng khác nào chuyện hoang đường. Ông ấy cũng không phải nói tôi chết trong tay Uy khấu sao? Kết quả thì chư vị đại nhân đã thấy đó, tôi vẫn sống tốt. Còn thống lĩnh vì sao vu khống tôi, tôi có giải thích thế này: chư vị đại nhân, các vị chưa có điều tra tài sản tư nhân của Tú Xuyên thống lĩnh, từ sau khi đến tây nam, ông ấy đột nhiên phất lên, tiền tài khổng lồ từ Lâm gia dâng tặng cho ông ấy. Chư vị, Uy khấu đêm đó từ đâu nhập cảnh? Lâm gia. Là ai thả bọn chúng? Vẫn là Lâm gia. Mà Tú Xuyên thống lĩnh nhận được rất nhiều lợi ích từ Uy khấu thông qua Lâm gia, rốt cuộc là ai cấu kết Uy khấu tàn hại bình dân, chuyện này chẳng phải đã quá rõ sao?"</w:t>
      </w:r>
    </w:p>
    <w:p>
      <w:pPr>
        <w:pStyle w:val="BodyText"/>
      </w:pPr>
      <w:r>
        <w:t xml:space="preserve">nguồn</w:t>
      </w:r>
    </w:p>
    <w:p>
      <w:pPr>
        <w:pStyle w:val="BodyText"/>
      </w:pPr>
      <w:r>
        <w:t xml:space="preserve">"Tú Xuyên thống lĩnh, lời của Mã Duy các hạ ngươi đều đã nghe, ngươi có gì nói không?"</w:t>
      </w:r>
    </w:p>
    <w:p>
      <w:pPr>
        <w:pStyle w:val="BodyText"/>
      </w:pPr>
      <w:r>
        <w:t xml:space="preserve">"A!" Nghe có người kêu tên mình, Tử Xuyên Tú giống như tỉnh mộng, lắc lư đứng lên: "Tổng thống lĩnh đại nhân, ta có lời muốn nói".</w:t>
      </w:r>
    </w:p>
    <w:p>
      <w:pPr>
        <w:pStyle w:val="BodyText"/>
      </w:pPr>
      <w:r>
        <w:t xml:space="preserve">Gã bước tới hai bước, giống như chuẩn bị phát biểu tràng giang đại hải.</w:t>
      </w:r>
    </w:p>
    <w:p>
      <w:pPr>
        <w:pStyle w:val="BodyText"/>
      </w:pPr>
      <w:r>
        <w:t xml:space="preserve">Đột nhiên, Tử Xuyên Tú nhanh như báo vọt đến chỗ cảnh vệ, cảnh vệ chưa có phản ứng thì gã đã rút đao đeo bên hông cảnh vệ đó, thân hình như thiểm điện, đao quang rít lên chém đến chỗ Mã Duy ngồi.</w:t>
      </w:r>
    </w:p>
    <w:p>
      <w:pPr>
        <w:pStyle w:val="BodyText"/>
      </w:pPr>
      <w:r>
        <w:t xml:space="preserve">Đồng thời với Tử Xuyên Tú phát động, Mã Duy cũng lăn xuống đất, lăn đến dưới bàn của thẩm phán quan.</w:t>
      </w:r>
    </w:p>
    <w:p>
      <w:pPr>
        <w:pStyle w:val="BodyText"/>
      </w:pPr>
      <w:r>
        <w:t xml:space="preserve">Tử Xuyên Tú hơi kinh ngạc, đao thứ hai nhanh chóng bổ ra, ầm một tiếng vang dội, cái bàn đã bị đao bổ đôi, nhưng bên dưới không còn thấy thân ảnh Mã Duy: hắn đã trốn đằng sau La Minh Hải.</w:t>
      </w:r>
    </w:p>
    <w:p>
      <w:pPr>
        <w:pStyle w:val="BodyText"/>
      </w:pPr>
      <w:r>
        <w:t xml:space="preserve">Tử Xuyên Tú tặc lưỡi: tên gia hỏa này hình như đã học nhẫn thuật của Đông doanh?</w:t>
      </w:r>
    </w:p>
    <w:p>
      <w:pPr>
        <w:pStyle w:val="BodyText"/>
      </w:pPr>
      <w:r>
        <w:t xml:space="preserve">Tất cả phát sinh rất nhanh, đến lúc này đám thẩm phán quan mới có phản ứng: "Người đâu! Giết người rồi!"</w:t>
      </w:r>
    </w:p>
    <w:p>
      <w:pPr>
        <w:pStyle w:val="BodyText"/>
      </w:pPr>
      <w:r>
        <w:t xml:space="preserve">Bên ngoài truyền vào tiếng bước chân rầm rập gấp gáp của cảnh vệ, tiếng kinh hô vang lên: "Bên trong giết người rồi!"</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14" w:name="chương-2-nhuyễn-cấm-hành-cung-hết."/>
      <w:bookmarkEnd w:id="114"/>
      <w:r>
        <w:t xml:space="preserve">92. Chương 2 : Nhuyễn Cấm Hành Cung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2: Nhuyễn cấm hành cung (hết).</w:t>
      </w:r>
    </w:p>
    <w:p>
      <w:pPr>
        <w:pStyle w:val="BodyText"/>
      </w:pPr>
      <w:r>
        <w:t xml:space="preserve">Nhóm dịch: Tú Xuyên</w:t>
      </w:r>
    </w:p>
    <w:p>
      <w:pPr>
        <w:pStyle w:val="BodyText"/>
      </w:pPr>
      <w:r>
        <w:t xml:space="preserve">Sưu Tầm by nguoibantot8 --- 4vn.eu</w:t>
      </w:r>
    </w:p>
    <w:p>
      <w:pPr>
        <w:pStyle w:val="BodyText"/>
      </w:pPr>
      <w:r>
        <w:t xml:space="preserve">Tử Xuyên Tú đá hai mảnh bàn ra hai phía, chỉ đao vào La Minh Hải: "Tổng thống lĩnh đại nhân, xin tránh ra!"</w:t>
      </w:r>
    </w:p>
    <w:p>
      <w:pPr>
        <w:pStyle w:val="BodyText"/>
      </w:pPr>
      <w:r>
        <w:t xml:space="preserve">La Minh Hải không động, mặt đanh lại quát: "Tú Xuyên thống lĩnh, ngươi chẳng lẽ ngay cả ta cũng muốn chém!"</w:t>
      </w:r>
    </w:p>
    <w:p>
      <w:pPr>
        <w:pStyle w:val="BodyText"/>
      </w:pPr>
      <w:r>
        <w:t xml:space="preserve">Khóe mắt Tử Xuyên Tú khẽ giật: "Đại nhân, tên gia hỏa này là họa hại! Nếu để hắn sống, Tử Xuyên gia không thể yên ổn!"</w:t>
      </w:r>
    </w:p>
    <w:p>
      <w:pPr>
        <w:pStyle w:val="BodyText"/>
      </w:pPr>
      <w:r>
        <w:t xml:space="preserve">"Ta thì lại thấy ngươi mới giống họa hại hơn, Tú Xuyên thống lĩnh".</w:t>
      </w:r>
    </w:p>
    <w:p>
      <w:pPr>
        <w:pStyle w:val="BodyText"/>
      </w:pPr>
      <w:r>
        <w:t xml:space="preserve">Mã Duy trốn ở sau lưng La Minh Hải, từ đáy lòng cảm khái nói: "Đại nhân nói rất đúng, Tử Xuyên Tú không trừ, Tử Xuyên gia không yên!"</w:t>
      </w:r>
    </w:p>
    <w:p>
      <w:pPr>
        <w:pStyle w:val="BodyText"/>
      </w:pPr>
      <w:r>
        <w:t xml:space="preserve">"Câm mồm cho ta!"</w:t>
      </w:r>
    </w:p>
    <w:p>
      <w:pPr>
        <w:pStyle w:val="BodyText"/>
      </w:pPr>
      <w:r>
        <w:t xml:space="preserve">Tử Xuyên Tú và La Minh Hải gần như đồng thời quát Mã Duy, đám cảnh vệ xông vào phòng, mười mấy thanh quân đao chỉ vào Tử Xuyên Tú: "Lập tức hạ vũ khí, Tử Xuyên Tú đại nhân, bằng không giết chết tại chỗ!"</w:t>
      </w:r>
    </w:p>
    <w:p>
      <w:pPr>
        <w:pStyle w:val="BodyText"/>
      </w:pPr>
      <w:r>
        <w:t xml:space="preserve">"Được, ta buông đao". Tử Xuyên Tú vung mạnh tay, quân đao hóa thành một luồng bạch quang rời tay bay đi, Mã Duy lập tức nghiêng đầu, "Xuy!" một tiếng rợn người, quân đao gần như bay sát da mặt hắn, "Đinh!" một tiếng cắm vào trên bức tường sau lưng Mã Duy, thân đao rung lên ong ong.</w:t>
      </w:r>
    </w:p>
    <w:p>
      <w:pPr>
        <w:pStyle w:val="BodyText"/>
      </w:pPr>
      <w:r>
        <w:t xml:space="preserve">Chúng nhân kinh hãi thất sắc: bức tường thẩm vấn thất được xây bằng đá hoa cương kiên cố, Tử Xuyên Tú chỉ tùy tay ném ra một thanh đao đã cắm sâu đến nửa thước, võ công đơn giản là quá hãi nhân!</w:t>
      </w:r>
    </w:p>
    <w:p>
      <w:pPr>
        <w:pStyle w:val="BodyText"/>
      </w:pPr>
      <w:r>
        <w:t xml:space="preserve">Mã Duy càng là hồn phi phách tán, da mặt bị đao phong tước một đường máu, vừa rồi nếu không nghiêng đầu nhanh, lúc này chỗ cắm của thanh đao đó chính là cái đầu hắn rồi.</w:t>
      </w:r>
    </w:p>
    <w:p>
      <w:pPr>
        <w:pStyle w:val="BodyText"/>
      </w:pPr>
      <w:r>
        <w:t xml:space="preserve">Đám cảnh vệ ùa lên lôi Tử Xuyên Tú lại, đè gã ngồi xuống ghế.</w:t>
      </w:r>
    </w:p>
    <w:p>
      <w:pPr>
        <w:pStyle w:val="BodyText"/>
      </w:pPr>
      <w:r>
        <w:t xml:space="preserve">Tử Xuyên Tú cũng không kháng cự, mặc cho bọn chúng khóa tay gã lại. (.</w:t>
      </w:r>
    </w:p>
    <w:p>
      <w:pPr>
        <w:pStyle w:val="BodyText"/>
      </w:pPr>
      <w:r>
        <w:t xml:space="preserve">Nhìn Mã Duy được cảnh vệ hộ tống rời đi, tròng mắt Tử Xuyên Tú co rút: nếu không phải Mã Duy chết thì mình chết, không còn đường lui để thỏa hiệp.</w:t>
      </w:r>
    </w:p>
    <w:p>
      <w:pPr>
        <w:pStyle w:val="BodyText"/>
      </w:pPr>
      <w:r>
        <w:t xml:space="preserve">La Minh Hải nghiêm túc nói: "Tú Xuyên thống lĩnh, trên cơ sở tội danh cũ, ta cáo ngươi thêm một tội cố tình mưu sát quân quan hiện dịch của gia tộc là Mã Duy kì bổn, ngươi có gì nói không?"</w:t>
      </w:r>
    </w:p>
    <w:p>
      <w:pPr>
        <w:pStyle w:val="BodyText"/>
      </w:pPr>
      <w:r>
        <w:t xml:space="preserve">Tử Xuyên Tú chỉ cười lạnh.</w:t>
      </w:r>
    </w:p>
    <w:p>
      <w:pPr>
        <w:pStyle w:val="BodyText"/>
      </w:pPr>
      <w:r>
        <w:t xml:space="preserve">"Thẩm tra lần một kết thúc ở đây!"</w:t>
      </w:r>
    </w:p>
    <w:p>
      <w:pPr>
        <w:pStyle w:val="BodyText"/>
      </w:pPr>
      <w:r>
        <w:t xml:space="preserve">* * *</w:t>
      </w:r>
    </w:p>
    <w:p>
      <w:pPr>
        <w:pStyle w:val="BodyText"/>
      </w:pPr>
      <w:r>
        <w:t xml:space="preserve">Phảng phất sợ bị Tử Xuyên Tú truy vấn, La Minh Hải vội vã rời phòng, đám thẩm phán quan cũng nhanh chóng theo sau lão, kẻ sau bước nhanh hơn kẻ trước, sau đó đám cảnh vệ lại mang Tử Xuyên Tú quay về căn biệt thự nhỏ gã ở mấy hôm nay.</w:t>
      </w:r>
    </w:p>
    <w:p>
      <w:pPr>
        <w:pStyle w:val="BodyText"/>
      </w:pPr>
      <w:r>
        <w:t xml:space="preserve">Không thể ngờ nói Mã Duy còn chưa chết, Tử Xuyên Tú ở trong phòng ngồi ngây ngẩn cả nửa ngày.</w:t>
      </w:r>
    </w:p>
    <w:p>
      <w:pPr>
        <w:pStyle w:val="BodyText"/>
      </w:pPr>
      <w:r>
        <w:t xml:space="preserve">Tử Xuyên Tú cũng biết, bản thân chưa thật sự triệt để thanh trừng Mã gia.</w:t>
      </w:r>
    </w:p>
    <w:p>
      <w:pPr>
        <w:pStyle w:val="BodyText"/>
      </w:pPr>
      <w:r>
        <w:t xml:space="preserve">Ngoài tây nam, tây bắc biên phòng quân khu, Đế đô quân khu, Đông bộ quân quản khu, đó là những địa phương mà thế lực của gã không vươn tới được, ở những địa phương đó, thế lực tàn dư của Mã gia vẫn còn rất lớn.</w:t>
      </w:r>
    </w:p>
    <w:p>
      <w:pPr>
        <w:pStyle w:val="BodyText"/>
      </w:pPr>
      <w:r>
        <w:t xml:space="preserve">Mã Duy không chết, hình thế chắc chắn xoay chuyển theo hướng mới, chẳng hạn như lần này đột nhiên bị đình chức thẩm vấn. Tử Xuyên Tú vẫn mê hoặc bất giải" ai có thể vì một tên tử quỷ Mã Duy mà chịu đắc tội với một thống lĩnh hiện dịch đây?</w:t>
      </w:r>
    </w:p>
    <w:p>
      <w:pPr>
        <w:pStyle w:val="BodyText"/>
      </w:pPr>
      <w:r>
        <w:t xml:space="preserve">Bữa cơm tối đó rất phong phú, gà nướng, gân trâu, bồ đào tửu, rau xào, món nào cũng thơm lừng, nhưng Tử Xuyên Tú đang sầu muộn trong lòng, chỉ động đũa qua, bồ đào tửu cũng chỉ nhấm nháp một chút lấy cảm giác mà thôi.</w:t>
      </w:r>
    </w:p>
    <w:p>
      <w:pPr>
        <w:pStyle w:val="BodyText"/>
      </w:pPr>
      <w:r>
        <w:t xml:space="preserve">Gã quay đầu nhìn Mông Khắc Đa nói: "Rượu này hình như nồng hơn bình thường..." Còn chưa nói xong, một trận choáng váng xộc lên óc, gã cố gắng đứng lên, tức thì trời đất xoay chuyển.</w:t>
      </w:r>
    </w:p>
    <w:p>
      <w:pPr>
        <w:pStyle w:val="BodyText"/>
      </w:pPr>
      <w:r>
        <w:t xml:space="preserve">Gã lắc lắc đầu mấy cái, trước mắt đen thui, lảo đảo rồi ngã xuống, hình ảnh cuối cùng lưu lại thị tuyến là gương mặt kinh hoảng của Mông Khắc Đa.</w:t>
      </w:r>
    </w:p>
    <w:p>
      <w:pPr>
        <w:pStyle w:val="BodyText"/>
      </w:pPr>
      <w:r>
        <w:t xml:space="preserve">* * *</w:t>
      </w:r>
    </w:p>
    <w:p>
      <w:pPr>
        <w:pStyle w:val="BodyText"/>
      </w:pPr>
      <w:r>
        <w:t xml:space="preserve">Đợi khi Tử Xuyên Tú tỉnh lại, gã cảm thấy toàn thân vô lực, ngực bụng nóng như có lửa đốt, đầu đau kịch liệt.</w:t>
      </w:r>
    </w:p>
    <w:p>
      <w:pPr>
        <w:pStyle w:val="BodyText"/>
      </w:pPr>
      <w:r>
        <w:t xml:space="preserve">Gã mở mắt ra thì thấy gương mặt quan thiết của Tần Lộ, Tần Lộ kinh hỉ vạn phần: "Đại nhân, ngài tỉnh rồi? Ngài cảm thấy thế nào?"</w:t>
      </w:r>
    </w:p>
    <w:p>
      <w:pPr>
        <w:pStyle w:val="BodyText"/>
      </w:pPr>
      <w:r>
        <w:t xml:space="preserve">"Vẫn tốt..." Lời vừa thốt ra, cả bản thân Tử Xuyên Tú cũng hoảng sợ giật mình, thanh âm thều thào vô lực, nhỏ đến mức gần như không nghe nổi: "Xảy ra chuyện gì với ta?"</w:t>
      </w:r>
    </w:p>
    <w:p>
      <w:pPr>
        <w:pStyle w:val="BodyText"/>
      </w:pPr>
      <w:r>
        <w:t xml:space="preserve">"Cơm tối có độc! May mà đại nhân chỉ ăn có một chút, thân thể lại cường kiện mới may mắn thoát nạn a!"</w:t>
      </w:r>
    </w:p>
    <w:p>
      <w:pPr>
        <w:pStyle w:val="BodyText"/>
      </w:pPr>
      <w:r>
        <w:t xml:space="preserve">"Cơm tối có độc?" Tử Xuyên Tú chậm chạp lặp lại, gã giống như vừa ngủ dậy, ngơ ngơ ngác ngác, tư duy khó khăn.</w:t>
      </w:r>
    </w:p>
    <w:p>
      <w:pPr>
        <w:pStyle w:val="BodyText"/>
      </w:pPr>
      <w:r>
        <w:t xml:space="preserve">"Đại nhân, ngài vừa tỉnh, chớ quá nhọc não. Ngài không cần lo lắng, an tâm nghỉ ngơi đi, tôi sẽ luôn ở bên ngài".</w:t>
      </w:r>
    </w:p>
    <w:p>
      <w:pPr>
        <w:pStyle w:val="BodyText"/>
      </w:pPr>
      <w:r>
        <w:t xml:space="preserve">Choáng váng mơ hồ, Tử Xuyên Tú lại lần nữa rơi vào trong mê mang.</w:t>
      </w:r>
    </w:p>
    <w:p>
      <w:pPr>
        <w:pStyle w:val="BodyText"/>
      </w:pPr>
      <w:r>
        <w:t xml:space="preserve">Khuya đêm đó, Tử Xuyên Tú lại tỉnh. Ngoài song là một rừng cây đen ngòm, vầng trăng lưỡi liềm treo trên khung trời, nguyệt quang mờ nhạt lọt vào trong phòng.</w:t>
      </w:r>
    </w:p>
    <w:p>
      <w:pPr>
        <w:pStyle w:val="BodyText"/>
      </w:pPr>
      <w:r>
        <w:t xml:space="preserve">Trong phòng cực kì yên tĩnh, một người cũng không có.</w:t>
      </w:r>
    </w:p>
    <w:p>
      <w:pPr>
        <w:pStyle w:val="BodyText"/>
      </w:pPr>
      <w:r>
        <w:t xml:space="preserve">Tử Xuyên Tú khát khô cổ họng, gã vùng vẫy ngồi dậy, đi đến bàn muốn kiếm nước uống. Lắc lắc bình nước, trong bình không còn một giọt, gã thất vọng bỏ bình nước quay lại giường.</w:t>
      </w:r>
    </w:p>
    <w:p>
      <w:pPr>
        <w:pStyle w:val="BodyText"/>
      </w:pPr>
      <w:r>
        <w:t xml:space="preserve">"Đại nhân muốn uống nước sao?" Trong đêm khuya u tĩnh, thanh âm đó cất lên đột ngột khiến Tử Xuyên Tú giật nảy người, quay đầu nhìn thì thấy một thân ảnh đen đen đứng ở cửa. Nhìn thấy Tử Xuyên Tú không đáp, hắn lại hỏi lần nữa: "Đại nhân muốn uống nước phải không?"</w:t>
      </w:r>
    </w:p>
    <w:p>
      <w:pPr>
        <w:pStyle w:val="BodyText"/>
      </w:pPr>
      <w:r>
        <w:t xml:space="preserve">"À, ngươi là Mông Khắc Đa!" Nhận ra thanh âm, Tử Xuyên Tú thở phào: "Ngươi vào đây lúc nào?"</w:t>
      </w:r>
    </w:p>
    <w:p>
      <w:pPr>
        <w:pStyle w:val="BodyText"/>
      </w:pPr>
      <w:r>
        <w:t xml:space="preserve">Thân thể cao gầy của Mông Khắc Đa từ chỗ tối nơi cửa xuất hiện trong ánh trăng mờ nhạt trong phòng, thần sắc hắn tái nhợt khác thường.</w:t>
      </w:r>
    </w:p>
    <w:p>
      <w:pPr>
        <w:pStyle w:val="BodyText"/>
      </w:pPr>
      <w:r>
        <w:t xml:space="preserve">Trong tay hắn đang cầm một bình nước, im lặng rót cho Tử Xuyên Tú một cốc nước: "Đại nhân, mời dùng".</w:t>
      </w:r>
    </w:p>
    <w:p>
      <w:pPr>
        <w:pStyle w:val="BodyText"/>
      </w:pPr>
      <w:r>
        <w:t xml:space="preserve">Tử Xuyên Tú đưa cốc nước lên môi, đột nhiên, gã phát hiện nhãn thần của Mông Khắc Đa đang khẩn trương nhìn vào cốc nước, yết hầu của hắn hơi giật giật.</w:t>
      </w:r>
    </w:p>
    <w:p>
      <w:pPr>
        <w:pStyle w:val="BodyText"/>
      </w:pPr>
      <w:r>
        <w:t xml:space="preserve">Tử Xuyên Tú tâm niệm máy động: hắn vì sao lại khẩn trương? Châm trà rót nước là công việc của người hầu, đường đường Phó kì bổn cấm vệ vì sao phải nửa đêm đến làm công việc rót nước của người hầu này chứ?</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15" w:name="chương-3-sát-kiên-tử-thần-1."/>
      <w:bookmarkEnd w:id="115"/>
      <w:r>
        <w:t xml:space="preserve">93. Chương 3 : Sát Kiên Tử Thần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3: Sát kiên tử thần (1).</w:t>
      </w:r>
    </w:p>
    <w:p>
      <w:pPr>
        <w:pStyle w:val="BodyText"/>
      </w:pPr>
      <w:r>
        <w:t xml:space="preserve">Nhóm dịch: Tú Xuyên</w:t>
      </w:r>
    </w:p>
    <w:p>
      <w:pPr>
        <w:pStyle w:val="BodyText"/>
      </w:pPr>
      <w:r>
        <w:t xml:space="preserve">Sưu Tầm by nguoibantot8 --- 4vn.eu</w:t>
      </w:r>
    </w:p>
    <w:p>
      <w:pPr>
        <w:pStyle w:val="BodyText"/>
      </w:pPr>
      <w:r>
        <w:t xml:space="preserve">Rất nhiều suy nghĩ lướt qua trong đầu, Tử Xuyên Tú thả cốc nước xuống: "Không có khát lắm, tí nữa ta uống".</w:t>
      </w:r>
    </w:p>
    <w:p>
      <w:pPr>
        <w:pStyle w:val="BodyText"/>
      </w:pPr>
      <w:r>
        <w:t xml:space="preserve">"Đại nhân, thân thể ngài không khỏe, thầy thuốc nói ngài phải uống nhiều nước mới mau bình phục, ngài cứ uống đi".</w:t>
      </w:r>
    </w:p>
    <w:p>
      <w:pPr>
        <w:pStyle w:val="BodyText"/>
      </w:pPr>
      <w:r>
        <w:t xml:space="preserve">Mông Khắc Đa ra vẻ rất quan tâm, thanh âm ôn hòa dị thường.</w:t>
      </w:r>
    </w:p>
    <w:p>
      <w:pPr>
        <w:pStyle w:val="BodyText"/>
      </w:pPr>
      <w:r>
        <w:t xml:space="preserve">Tử Xuyên Tú rợn cả lông tóc: chuyện sao khác thường đến vậy, Mông Khắc Đa mấy bữa nay luôn lạnh lùng đối với gã, đột nhiên biểu hiện quan tâm như thế, khẳng định có vấn đề!</w:t>
      </w:r>
    </w:p>
    <w:p>
      <w:pPr>
        <w:pStyle w:val="BodyText"/>
      </w:pPr>
      <w:r>
        <w:t xml:space="preserve">Tử Xuyên Tú bất giác ánh mắt lia xuống vùng bụng đối phương, có thứ gì cộm lên dưới chế phục: chủy thủ? hay là đoản đao?</w:t>
      </w:r>
    </w:p>
    <w:p>
      <w:pPr>
        <w:pStyle w:val="BodyText"/>
      </w:pPr>
      <w:r>
        <w:t xml:space="preserve">Tử Xuyên Tú thầm đề cao cảnh giới, bất động thanh sắc định lặng lẽ nhích người kéo dài cự li với đối phương, nhưng thân thể mềm oặt, một điểm khí lực cũng không sử ra nổi.</w:t>
      </w:r>
    </w:p>
    <w:p>
      <w:pPr>
        <w:pStyle w:val="BodyText"/>
      </w:pPr>
      <w:r>
        <w:t xml:space="preserve">"Cảm ơn, ta thật sự không khát". Tử Xuyên Tú vừa chối từ vừa khẩn trương suy xét: tên gia hỏa này là cao thủ, còn có vũ khí, bản thân hiện tại đấu không lại hắn. Gọi cảnh vệ? Vạn nhất chỉ là hiểu lầm, vậy há không phải để người ta cười! Hơn nữa cảnh vệ chưa chắc nghe lời gã.</w:t>
      </w:r>
    </w:p>
    <w:p>
      <w:pPr>
        <w:pStyle w:val="BodyText"/>
      </w:pPr>
      <w:r>
        <w:t xml:space="preserve">đọc truyện mới nhất tại .</w:t>
      </w:r>
    </w:p>
    <w:p>
      <w:pPr>
        <w:pStyle w:val="BodyText"/>
      </w:pPr>
      <w:r>
        <w:t xml:space="preserve">Gã mỉm cười, đặt cốc nước lên đầu giường: "Mông phó kì bổn, tạm để nước ở đây, tí nữa ta sẽ uống".</w:t>
      </w:r>
    </w:p>
    <w:p>
      <w:pPr>
        <w:pStyle w:val="BodyText"/>
      </w:pPr>
      <w:r>
        <w:t xml:space="preserve">Liếc qua cốc nước, Mông Khắc Đa chậm rãi nói: "Xem ra, đại nhân đã biết rồi".</w:t>
      </w:r>
    </w:p>
    <w:p>
      <w:pPr>
        <w:pStyle w:val="BodyText"/>
      </w:pPr>
      <w:r>
        <w:t xml:space="preserve">Hắn nhe răng cười lộ ra mấy cái răng trắng, gương mặt âm trầm lạnh lẽo.</w:t>
      </w:r>
    </w:p>
    <w:p>
      <w:pPr>
        <w:pStyle w:val="BodyText"/>
      </w:pPr>
      <w:r>
        <w:t xml:space="preserve">"Biết rồi? Biết cái gì?" Tử Xuyên Tú giả bộ hồ đồ: "Ta hôn mê mấy ngày rồi, cái gì cũng không biết. Mông phó kì bổn, có gì để sáng nói đi, hiện tại ta mệt rồi muốn ngủ một chút, ngươi lui về nghỉ đi".</w:t>
      </w:r>
    </w:p>
    <w:p>
      <w:pPr>
        <w:pStyle w:val="BodyText"/>
      </w:pPr>
      <w:r>
        <w:t xml:space="preserve">"Đại nhân, được, tôi đi". Mông Khắc Đa chầm chậm quay người, ra vẻ định đi: "Mã Duy đại nhân gởi lời hỏi thăm ngài!"</w:t>
      </w:r>
    </w:p>
    <w:p>
      <w:pPr>
        <w:pStyle w:val="BodyText"/>
      </w:pPr>
      <w:r>
        <w:t xml:space="preserve">Hắn đột nhiên chuyển thân nhảy tới, tay đang để dưới bụng vung ra. một luồng quang mang lóe lên trong đêm.</w:t>
      </w:r>
    </w:p>
    <w:p>
      <w:pPr>
        <w:pStyle w:val="BodyText"/>
      </w:pPr>
      <w:r>
        <w:t xml:space="preserve">Tử Xuyên Tú đã chuẩn bị sẵn, vừa thấy Mông Khắc Đa xoay người lập tức ném thẳng cốc nước vào mặt hắn, "Chát" một tiếng, Mông Khắc Đa thả chủy thủ, hai tay ôm mặt gào thảm "A! Mắt của ta, mắt của ta!", thân thể quằn quại dưới đất.</w:t>
      </w:r>
    </w:p>
    <w:p>
      <w:pPr>
        <w:pStyle w:val="BodyText"/>
      </w:pPr>
      <w:r>
        <w:t xml:space="preserve">Tử Xuyên Tú kinh hãi, Mông Khắc Đa bị trúng mặt đã thê thảm như thế, nếu như bản thân uống cốc nước đó...Gã rùng mình mấy cái, hô lớn: "Người đâu! Tới mau! Giết người rồi!"</w:t>
      </w:r>
    </w:p>
    <w:p>
      <w:pPr>
        <w:pStyle w:val="BodyText"/>
      </w:pPr>
      <w:r>
        <w:t xml:space="preserve">"Ầm!" Cửa phòng bị người đá văng ra, ba sĩ binh Cấm vệ quân vũ trang xông vào.</w:t>
      </w:r>
    </w:p>
    <w:p>
      <w:pPr>
        <w:pStyle w:val="BodyText"/>
      </w:pPr>
      <w:r>
        <w:t xml:space="preserve">Tử Xuyên Tú chỉ Mông Khắc Đa đang lăn lộn dưới đất: "Bắt người này lại, hắn ý đồ mưu hại ta, ta..."</w:t>
      </w:r>
    </w:p>
    <w:p>
      <w:pPr>
        <w:pStyle w:val="BodyText"/>
      </w:pPr>
      <w:r>
        <w:t xml:space="preserve">Nói được nửa chừng thì Tử Xuyên Tú nhìn thấy sự lạnh lẽo hung ác trong mắt của mấy tên cấm vệ quân đó, Tử Xuyên Tú tức thì minh bạch.</w:t>
      </w:r>
    </w:p>
    <w:p>
      <w:pPr>
        <w:pStyle w:val="BodyText"/>
      </w:pPr>
      <w:r>
        <w:t xml:space="preserve">Ngay tức khắc, gã định phóng người qua cửa sổ nhưng chân cẳng vô lực, động tác chậm chạp, ba cấm vệ quân ùa tới kéo gã lại, có người đè hai chân gã, có người bóp miệng gã, có người nhỏ giọng hét: "Không nên dùng đao, để lại dấu vết không hay! Ép hắn uống nước!"</w:t>
      </w:r>
    </w:p>
    <w:p>
      <w:pPr>
        <w:pStyle w:val="BodyText"/>
      </w:pPr>
      <w:r>
        <w:t xml:space="preserve">Tử Xuyên Tú bị đối phương giữ chặt, tiếp đó, một tên dùng sức tách miệng gã ra, có kẻ đem bình nước đến định đổ vào miệng gã, gã dụng lực vùng vẫy nhưng không thể động đậy, địch nhân quyết định đầu độc gã.</w:t>
      </w:r>
    </w:p>
    <w:p>
      <w:pPr>
        <w:pStyle w:val="BodyText"/>
      </w:pPr>
      <w:r>
        <w:t xml:space="preserve">Gã tuyệt vọng nhắm mắt: không thể ngờ nổi, bản thân anh hùng một thời lại chết bất minh bạch vào tay mấy tên vô danh tiểu tốt!</w:t>
      </w:r>
    </w:p>
    <w:p>
      <w:pPr>
        <w:pStyle w:val="BodyText"/>
      </w:pPr>
      <w:r>
        <w:t xml:space="preserve">"Sưu" một tiếng, một luồng gió rít qua mặt Tử Xuyên Tú, tiếp đó có tiếng la thảm vang lên.</w:t>
      </w:r>
    </w:p>
    <w:p>
      <w:pPr>
        <w:pStyle w:val="BodyText"/>
      </w:pPr>
      <w:r>
        <w:t xml:space="preserve">Tử Xuyên Tú mở mắt nhìn, tên lính cầm bình nước trên trán bị trúng một mũi tên, máu tươi chảy đỏ mặt hắn. Hắn vẫn giữ nguyên tư thế, qua một lúc mới ngã xuống.</w:t>
      </w:r>
    </w:p>
    <w:p>
      <w:pPr>
        <w:pStyle w:val="BodyText"/>
      </w:pPr>
      <w:r>
        <w:t xml:space="preserve">"A!" Trừng mắt nhìn tên lính chết ở trước mặt, một tên sĩ binh kinh khủng nhảy dựng lên. Trong nháy mắt đó, ngoài song lại bay vào mũi tên thứ hai xuyên thấu qua cổ hắn, hắn ú ớ mấy từ vô nghĩa, miệng trào máu quỳ xuống đất, người co lại không ngừng giật giật.</w:t>
      </w:r>
    </w:p>
    <w:p>
      <w:pPr>
        <w:pStyle w:val="BodyText"/>
      </w:pPr>
      <w:r>
        <w:t xml:space="preserve">Tên cấm vệ binh cuối cùng kéo Tử Xuyên Tú che chắn trước người hắn, kề chủy thủ vào cổ Tử Xuyên Tú, ánh mắt kinh hoảng nhìn chăm chăm ra ngoài cửa sổ: "Địch nhân bên ngoài nghe đây, còn dám phóng tên, ta lập tức giết chết hắn!"</w:t>
      </w:r>
    </w:p>
    <w:p>
      <w:pPr>
        <w:pStyle w:val="BodyText"/>
      </w:pPr>
      <w:r>
        <w:t xml:space="preserve">Lời vừa nói xong đột nhiên đã ngưng bặt: ngay ngực hắn không biết từ lúc nào đã có thêm một thanh chủy thủ, chính là thanh chủy thủ của Mông Khắc Đa vừa nãy rơi dưới đất, chủy thủ gần như đâm ngập đến chuôi! Hắn trợn mắt nhìn Tử Xuyên Tú, biểu tình không dám tin vào mắt mình.</w:t>
      </w:r>
    </w:p>
    <w:p>
      <w:pPr>
        <w:pStyle w:val="BodyText"/>
      </w:pPr>
      <w:r>
        <w:t xml:space="preserve">"Ngươi..." Cũng không biết hắn muốn nói gì nhưng thân thể hắn lúc này đã cứng lại, hai mắt trợn trắng ngã phịch xuống đất.</w:t>
      </w:r>
    </w:p>
    <w:p>
      <w:pPr>
        <w:pStyle w:val="BodyText"/>
      </w:pPr>
      <w:r>
        <w:t xml:space="preserve">Tử Xuyên Tú ngay cả chút sức để đứng dậy cũng không có, gã nằm sải ra đất mà hít thở. Bên ngoài phòng truyền lại tiếng bước chân gấp rút, gã dốc hết sức nhoài người lên tựa vào chân bàn, tay cầm chủy thủ cảnh giới chờ đợi.</w:t>
      </w:r>
    </w:p>
    <w:p>
      <w:pPr>
        <w:pStyle w:val="BodyText"/>
      </w:pPr>
      <w:r>
        <w:t xml:space="preserve">Có mấy người xông vào phòng, một thanh âm nôn nóng kêu lên: "Đại nhân, ngài không sao chứ? Đại nhân, ngài ở chỗ nào?"</w:t>
      </w:r>
    </w:p>
    <w:p>
      <w:pPr>
        <w:pStyle w:val="BodyText"/>
      </w:pPr>
      <w:r>
        <w:t xml:space="preserve">Nghe ra thanh âm của Tần Lộ, Tử Xuyên Tú thở phào nhẹ nhõm, tay buông lỏng, chủy thủ rơi xuống đất vang một tiếng choang thanh thúy.</w:t>
      </w:r>
    </w:p>
    <w:p>
      <w:pPr>
        <w:pStyle w:val="BodyText"/>
      </w:pPr>
      <w:r>
        <w:t xml:space="preserve">Gã nghe giống như bản thân đang thều thào: "Ta ở chỗ này..." Trước mắt tối đen, gã lại hôn mê đi.</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16" w:name="chương-3-sát-kiên-tử-thần-2."/>
      <w:bookmarkEnd w:id="116"/>
      <w:r>
        <w:t xml:space="preserve">94. Chương 3 : Sát Kiên Tử Thần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3: Sát kiên tử thần (2).</w:t>
      </w:r>
    </w:p>
    <w:p>
      <w:pPr>
        <w:pStyle w:val="BodyText"/>
      </w:pPr>
      <w:r>
        <w:t xml:space="preserve">Nhóm dịch: Tú Xuyên</w:t>
      </w:r>
    </w:p>
    <w:p>
      <w:pPr>
        <w:pStyle w:val="BodyText"/>
      </w:pPr>
      <w:r>
        <w:t xml:space="preserve">Sưu Tầm by nguoibantot8 --- 4vn.eu</w:t>
      </w:r>
    </w:p>
    <w:p>
      <w:pPr>
        <w:pStyle w:val="BodyText"/>
      </w:pPr>
      <w:r>
        <w:t xml:space="preserve">Khi Tử Xuyên Tú tỉnh lại lần thứ ba, trời đã là hoàng hôn.</w:t>
      </w:r>
    </w:p>
    <w:p>
      <w:pPr>
        <w:pStyle w:val="BodyText"/>
      </w:pPr>
      <w:r>
        <w:t xml:space="preserve">Tần Lộ đang ngồi bên giường gã, thấy gã tỉnh lại, Tần Lộ vui mừng ra mặt: "Đại nhân, ngài cuối cùng tỉnh rồi! Ngài yên tâm, ngài hiện tại rất an toàn!"</w:t>
      </w:r>
    </w:p>
    <w:p>
      <w:pPr>
        <w:pStyle w:val="BodyText"/>
      </w:pPr>
      <w:r>
        <w:t xml:space="preserve">Lần này tỉnh lại, Tử Xuyên Tú đã tỉnh táo hơn rất nhiều.</w:t>
      </w:r>
    </w:p>
    <w:p>
      <w:pPr>
        <w:pStyle w:val="BodyText"/>
      </w:pPr>
      <w:r>
        <w:t xml:space="preserve">Gã chậm chạp nhỏm dậy, Tần Lộ vội kê một cái gối sau đầu gã.</w:t>
      </w:r>
    </w:p>
    <w:p>
      <w:pPr>
        <w:pStyle w:val="BodyText"/>
      </w:pPr>
      <w:r>
        <w:t xml:space="preserve">Gã bình thản hỏi: "Rốt cuộc đã phát sinh chuyện gì? Mông Khắc Đa muốn giết ta".</w:t>
      </w:r>
    </w:p>
    <w:p>
      <w:pPr>
        <w:pStyle w:val="BodyText"/>
      </w:pPr>
      <w:r>
        <w:t xml:space="preserve">Tần Lộ rất tinh minh, lập tức giải thích: "Đây hoàn toàn là hành vi cá nhân của hắn, không phải ý tứ của điện hạ. Biết được chuyện này, điện hạ rất phẫn nộ. Giám sát thính sơ bộ điều tra, ở chỗ của Mông Khắc Đa tịch thu được tài sản rất lớn, thu nhập của một phó kì bổn cấm vệ quân không thể nào có được khối tài sản này, rõ ràng hắn đã bị mua chuộc".</w:t>
      </w:r>
    </w:p>
    <w:p>
      <w:pPr>
        <w:pStyle w:val="BodyText"/>
      </w:pPr>
      <w:r>
        <w:t xml:space="preserve">"Người mua chuộc hắn là ai?"</w:t>
      </w:r>
    </w:p>
    <w:p>
      <w:pPr>
        <w:pStyle w:val="BodyText"/>
      </w:pPr>
      <w:r>
        <w:t xml:space="preserve">"Không có chứng cứ, còn chưa thể xác nhận".</w:t>
      </w:r>
    </w:p>
    <w:p>
      <w:pPr>
        <w:pStyle w:val="BodyText"/>
      </w:pPr>
      <w:r>
        <w:t xml:space="preserve">Hai người im lặng nhìn nhau, một cái tên được cả hai ngầm hiểu.</w:t>
      </w:r>
    </w:p>
    <w:p>
      <w:pPr>
        <w:pStyle w:val="BodyText"/>
      </w:pPr>
      <w:r>
        <w:t xml:space="preserve">"Là hắn sao?"</w:t>
      </w:r>
    </w:p>
    <w:p>
      <w:pPr>
        <w:pStyle w:val="BodyText"/>
      </w:pPr>
      <w:r>
        <w:t xml:space="preserve">"Chắc chắn là hắn!" Tần Lộ khẳng định nói: "Trước hạ độc, sau mua chuộc người hành thích, đây là thủ pháp quen thuộc của hắc bang. Nhưng tên gia hỏa này quá giảo hoạt, một điểm chứng cứ cũng không lưu lại".</w:t>
      </w:r>
    </w:p>
    <w:p>
      <w:pPr>
        <w:pStyle w:val="BodyText"/>
      </w:pPr>
      <w:r>
        <w:t xml:space="preserve">"Chuyện đêm đó là thế nào?"</w:t>
      </w:r>
    </w:p>
    <w:p>
      <w:pPr>
        <w:pStyle w:val="BodyText"/>
      </w:pPr>
      <w:r>
        <w:t xml:space="preserve">"Nói đến chuyện này, tôi cũng có trách nhiệm. Hôm đó tôi thấy ngài tỉnh lại, tôi cảm thấy nhẹ nhõm, cho rằng phòng thủ nghiêm mật không thể có chuyện được nên quay về phòng nghỉ ngơi. Không ngờ ba tên cảnh vệ phụ trách canh phòng đêm đó và Mông Khắc Đa đều bị mua chuộc, nhân lúc tôi không có mặt, bọn chúng lập tức hạ thủ. Lúc đó trong ngoài đều là người của bọn chúng, dưới tình huống như thế mà ngài có thể thoát hiểm, đó thật sự là rất may mắn".</w:t>
      </w:r>
    </w:p>
    <w:p>
      <w:pPr>
        <w:pStyle w:val="BodyText"/>
      </w:pPr>
      <w:r>
        <w:t xml:space="preserve">Nhớ lại tình hình lúc đó, Tử Xuyên Tú cũng không khỏi tướm mồ hôi lạnh, gã nhớ đến một chuyện: "Đương thời ngoài cửa sổ có một thần tiễn thủ cứu ta, là ngươi à?"</w:t>
      </w:r>
    </w:p>
    <w:p>
      <w:pPr>
        <w:pStyle w:val="BodyText"/>
      </w:pPr>
      <w:r>
        <w:t xml:space="preserve">Tần Lộ mỉm cười: "Tiễn thuật của tôi rất kém. Thống lĩnh đại nhân, ngài nhìn ra cửa sổ xem".</w:t>
      </w:r>
    </w:p>
    <w:p>
      <w:pPr>
        <w:pStyle w:val="BodyText"/>
      </w:pPr>
      <w:r>
        <w:t xml:space="preserve">Tử Xuyên Tú dời ánh mắt ra ngoài cửa sổ, bóng chiều hắt đỏ ối lên song, không thấy quan binh cấm vệ quân thường thấy, vài hiến binh chế phục đen đang đứng ở ngoài cửa sổ.</w:t>
      </w:r>
    </w:p>
    <w:p>
      <w:pPr>
        <w:pStyle w:val="BodyText"/>
      </w:pPr>
      <w:r>
        <w:t xml:space="preserve">Tần Lộ nhắc gã: "Dưới gốc cây kia". đọc truyện mới nhất tại .</w:t>
      </w:r>
    </w:p>
    <w:p>
      <w:pPr>
        <w:pStyle w:val="BodyText"/>
      </w:pPr>
      <w:r>
        <w:t xml:space="preserve">Dưới bóng rậm của cây cổ thụ đối diện cửa sổ có một người đang ngồi, toàn thân chế phục quân pháp quan đen thui, trước ngực ôm một cây nõ tiễn loại nhẹ, ánh mắt cảnh giới nhìn xung quanh. Khi y quay đầu lại, Tử Xuyên Tú nhận ra, đó là Ca Phổ Lạp, trợ thủ đắc lực của Đế Lâm.</w:t>
      </w:r>
    </w:p>
    <w:p>
      <w:pPr>
        <w:pStyle w:val="BodyText"/>
      </w:pPr>
      <w:r>
        <w:t xml:space="preserve">Tử Xuyên Tú nhẹ nhàng hỏi: "Là y đã cứu ta phải không?"</w:t>
      </w:r>
    </w:p>
    <w:p>
      <w:pPr>
        <w:pStyle w:val="BodyText"/>
      </w:pPr>
      <w:r>
        <w:t xml:space="preserve">Tần Lộ gật đầu: "Từ hôm ngài trúng độc đến giờ, y vẫn luôn thầm bảo hộ ngài, mỗi đêm y đều ẩn nấp trên cây thủ giữ cả đêm, kiên trì đã bốn ngày liên tiếp rồi".</w:t>
      </w:r>
    </w:p>
    <w:p>
      <w:pPr>
        <w:pStyle w:val="BodyText"/>
      </w:pPr>
      <w:r>
        <w:t xml:space="preserve">Tử Xuyên Tú cảm động không thôi. Gã biết, Ca Phổ Lạp khẳng định là phụng mệnh Đế Lâm đến bảo hộ gã, Tần Lộ bên cạnh là người của Tư Đặc Lâm phái đến, bản thân đúng là có huynh đệ thật tốt. Khi biết Mã Duy chưa chết, bọn họ đều nhanh chóng phái thân tín đắc lực nhất đến bảo hộ gã.</w:t>
      </w:r>
    </w:p>
    <w:p>
      <w:pPr>
        <w:pStyle w:val="BodyText"/>
      </w:pPr>
      <w:r>
        <w:t xml:space="preserve">"Có thể mời y vào đây không? Ta muốn cảm ơn y".</w:t>
      </w:r>
    </w:p>
    <w:p>
      <w:pPr>
        <w:pStyle w:val="BodyText"/>
      </w:pPr>
      <w:r>
        <w:t xml:space="preserve">Tần Lộ đi ra mời Ca Phổ Lạp, qua một lúc, Ca Phổ Lạp theo sau Tần Lộ bước vào.</w:t>
      </w:r>
    </w:p>
    <w:p>
      <w:pPr>
        <w:pStyle w:val="BodyText"/>
      </w:pPr>
      <w:r>
        <w:t xml:space="preserve">Tử Xuyên Tú rất chân thành cảm ơn y, Ca Phổ Lạp phảng phất như rất không quen tràng diện thế này, cứng nhắc gật gật đầu: "Đại nhân tỉnh lại rồi, đây là tin tức tốt, tôi sẽ lập tức báo cáo cho Đế Lâm đại nhân. Ngài nghỉ ngơi cho khỏe đi, người của tôi đang ở sát ngoài".</w:t>
      </w:r>
    </w:p>
    <w:p>
      <w:pPr>
        <w:pStyle w:val="BodyText"/>
      </w:pPr>
      <w:r>
        <w:t xml:space="preserve">Nói vừa xong y lãnh mạc gật đầu chào, sải bước đi ra.</w:t>
      </w:r>
    </w:p>
    <w:p>
      <w:pPr>
        <w:pStyle w:val="BodyText"/>
      </w:pPr>
      <w:r>
        <w:t xml:space="preserve">Tử Xuyên Tú đột nhiên mắc cười, mấy quân pháp quan này lãnh mạc đã thành thói quen, ngay cả biểu đạt cảm tình cũng không thể.</w:t>
      </w:r>
    </w:p>
    <w:p>
      <w:pPr>
        <w:pStyle w:val="BodyText"/>
      </w:pPr>
      <w:r>
        <w:t xml:space="preserve">Thân thể dần dần khang phục, có thể đứng lên đi tới đi lui, Tử Xuyên Tú lúc này mới ý thức được xử cảnh vi diệu của bản thân.</w:t>
      </w:r>
    </w:p>
    <w:p>
      <w:pPr>
        <w:pStyle w:val="BodyText"/>
      </w:pPr>
      <w:r>
        <w:t xml:space="preserve">Bản thân vẫn đang ở trong ngôi biệt thự của tổng trưởng, nhưng cảnh vệ canh giữ lúc này đã có người của nhiều phe cánh khác nhau.</w:t>
      </w:r>
    </w:p>
    <w:p>
      <w:pPr>
        <w:pStyle w:val="BodyText"/>
      </w:pPr>
      <w:r>
        <w:t xml:space="preserve">Thủ vệ cũ đã bị điều chuyển đi hết, Đế đô phái quan binh cấm vệ quân mới đến thay thế, nhưng lần này bọn chúng chỉ phụ trách bảo vệ ngoài tường rào, không được vào trong khuôn viên biệt thự. Đội thứ hai toàn là sĩ binh nhung trang dã chiến, Tử Xuyên Tú cũng không nhìn ra bọn họ là thuộc lộ bộ đội nào, hỏi Tần Lộ thì y chỉ hời hợt miêu tả: "Là người của chúng tôi", bọn họ phòng vệ phía ngoài sân, ngày đêm tuần phòng cẩn mật, còn có một nhóm hiến binh giám sát thính phụ trách bảo an trong nhà, khống chế ẩm thực, thức ăn đưa lên cho Tử Xuyên Tú điều được bọn họ kiểm nghiệm trước.</w:t>
      </w:r>
    </w:p>
    <w:p>
      <w:pPr>
        <w:pStyle w:val="BodyText"/>
      </w:pPr>
      <w:r>
        <w:t xml:space="preserve">Còn cảnh vệ bên cạnh Tử Xuyên Tú càng thêm nghiêm mật. Phảng phất như đã có thỏa thuận, hiến binh, cấm vệ quân, quân đội đều phái bốn người túc trực sát bên Tử Xuyên Tú, chia làm ba ca canh suốt hai bốn giờ, lúc nào bên cạnh Tử Xuyên Tú cũng có mười hai hộ vệ kè kè.</w:t>
      </w:r>
    </w:p>
    <w:p>
      <w:pPr>
        <w:pStyle w:val="BodyText"/>
      </w:pPr>
      <w:r>
        <w:t xml:space="preserve">Ca Phổ Lạp mỗi đêm đều ôm nõ ngủ dưới gốc cây đối diện cửa sổ phòng Tử Xuyên Tú, Tần Lộ còn cẩn thận hơn, y lôi cả một chiếc giường nhỏ sang phòng Tử Xuyên Tú, cùng ăn cùng ở, đêm ngày đao không rời người.</w:t>
      </w:r>
    </w:p>
    <w:p>
      <w:pPr>
        <w:pStyle w:val="BodyText"/>
      </w:pPr>
      <w:r>
        <w:t xml:space="preserve">Khiến một Phó thống lĩnh thực quyền và một hồng y quân pháp quan cực khổ bảo hộ mình, Tử Xuyên Tú cảm thấy rất có lỗi, mấy lần lên tiếng bảo không cần nhưng Tần Lộ cười cười đáp: "Đại nhân, chuyện này ngài không cần quản, Tư Đặc Lâm đại nhân căn dặn tôi, vô luận thế nào cũng phải bảo đảm an toàn tuyệt đối cho ngài, tuyệt không thể để bọn chúng hành động lần nữa. Công tác của chúng tôi là bảo vệ ngài, còn công tác của ngài là phải dưỡng sức au khỏe!"</w:t>
      </w:r>
    </w:p>
    <w:p>
      <w:pPr>
        <w:pStyle w:val="BodyText"/>
      </w:pPr>
      <w:r>
        <w:t xml:space="preserve">Ca Phổ Lạp vẫn liên hệ tín cáp với Đế đô, thỉnh thoảng đem tình huống mới nhất ở Đế đô báo cáo cho Tử Xuyên Tú.</w:t>
      </w:r>
    </w:p>
    <w:p>
      <w:pPr>
        <w:pStyle w:val="BodyText"/>
      </w:pPr>
      <w:r>
        <w:t xml:space="preserve">Tử Xuyên Tú biết, sự kiện lần này đã đẫn đến phong ba bão táp.</w:t>
      </w:r>
    </w:p>
    <w:p>
      <w:pPr>
        <w:pStyle w:val="BodyText"/>
      </w:pPr>
      <w:r>
        <w:t xml:space="preserve">Phía quân đội cực kì phẫn nộ, Tư Đặc Lâm, Lâm Băng, Văn Hà cùng mười bảy tướng lĩnh cao cấp liên danh dâng thư lên tổng trưởng điện hạ, yêu cầu tuyên bố Tử Xuyên Tú vô tội, lập tức phóng thích gã, nếu như tổng trưởng không đáp ứng, phía quân đội sẽ từ chức tập thể.</w:t>
      </w:r>
    </w:p>
    <w:p>
      <w:pPr>
        <w:pStyle w:val="BodyText"/>
      </w:pPr>
      <w:r>
        <w:t xml:space="preserve">Mạc liêu trưởng Ca San cũng ủng hộ bọn họ: "Thẩm tra Tử Xuyên Tú thống lĩnh là sự sỉ nhục của Tử Xuyên gia!"</w:t>
      </w:r>
    </w:p>
    <w:p>
      <w:pPr>
        <w:pStyle w:val="BodyText"/>
      </w:pPr>
      <w:r>
        <w:t xml:space="preserve">Đế Lâm càng quyết liệt hơn, hắn cho chuyển công văn đến tất cả quân pháp xứ và giám sát thính ở các hành tỉnh: "Mã Duy, nam, ba mươi mốt tuổi, thân ột mét bảy bảy, người Ngõa Lâm hành tỉnh, quan hàm Kì bổn, tước vị bá tước. Hiến binh bộ đội các tỉnh, cơ quan quân pháp nếu thấy kẻ này, không cần thỉnh ý, giết chết lập tức".</w:t>
      </w:r>
    </w:p>
    <w:p>
      <w:pPr>
        <w:pStyle w:val="BodyText"/>
      </w:pPr>
      <w:r>
        <w:t xml:space="preserve">Tử Xuyên Tú lúc này mới biết việc gã bị ám sát đã gây ảnh hưởng rất lớn, gã hơi thất kinh: "Sự tình vì ta mà càng lúc càng lớn, thật là không đáng".</w:t>
      </w:r>
    </w:p>
    <w:p>
      <w:pPr>
        <w:pStyle w:val="BodyText"/>
      </w:pPr>
      <w:r>
        <w:t xml:space="preserve">"Tú Xuyên thống lĩnh, ngài lầm rồi". Tần Lộ nghiêm túc giải thích: "Lần này mọi người đồng thuận ủng hộ ngài, vì giao tình với ngài chỉ là một nguyên nhân, nhưng chủ yếu là ủng hộ chính nghĩa. Mã gia trước đây mưu hại Vân Sơn Hà tiền bối, tác ác nhiều năm, trời giận người oán, dân chúng sớm đã hận bọn chúng tận xương tủy. Ngài diệt bọn chúng, không có người chính trực nào không vỗ tay khen ngợi. Chúng tôi không làm được như ngài, nhưng chẳng lẽ chỉ việc đứng ra ủng hộ ngài cũng không làm được?"</w:t>
      </w:r>
    </w:p>
    <w:p>
      <w:pPr>
        <w:pStyle w:val="BodyText"/>
      </w:pPr>
      <w:r>
        <w:t xml:space="preserve">Tử Xuyên Tú rất cảm động, đúng là công đạo tại nhân tâm. Quân đội là trụ cột của gia tộc, bình thường trầm mặc nhưng lúc quan trọng, dám đứng ra chủ trì công đạo vẫn là những nam nhân huyết tính đó.</w:t>
      </w:r>
    </w:p>
    <w:p>
      <w:pPr>
        <w:pStyle w:val="BodyText"/>
      </w:pPr>
      <w:r>
        <w:t xml:space="preserve">Tần Lộ thay đổi ngữ khí: "Hà huống, Tú Xuyên thống lĩnh cũng là một nhân vật đại biểu cho quân đội, đây đã không còn là chuyện của cá nhân ngài rồi! Nếu ngay cả chuyện trắng đen rõ ràng như thế mà không đòi được công đạo, quân đội chúng ta còn có mặt mũi gì hành tẩu nữa chứ?"</w:t>
      </w:r>
    </w:p>
    <w:p>
      <w:pPr>
        <w:pStyle w:val="BodyText"/>
      </w:pPr>
      <w:r>
        <w:t xml:space="preserve">Tử Xuyên Tú bật cười.</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17" w:name="chương-3-sát-kiên-tử-thần-3."/>
      <w:bookmarkEnd w:id="117"/>
      <w:r>
        <w:t xml:space="preserve">95. Chương 3 : Sát Kiên Tử Thần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3: Sát kiên tử thần (3).</w:t>
      </w:r>
    </w:p>
    <w:p>
      <w:pPr>
        <w:pStyle w:val="BodyText"/>
      </w:pPr>
      <w:r>
        <w:t xml:space="preserve">Nhóm dịch: Tú Xuyên</w:t>
      </w:r>
    </w:p>
    <w:p>
      <w:pPr>
        <w:pStyle w:val="BodyText"/>
      </w:pPr>
      <w:r>
        <w:t xml:space="preserve">Sưu Tầm by nguoibantot8 --- 4vn.eu</w:t>
      </w:r>
    </w:p>
    <w:p>
      <w:pPr>
        <w:pStyle w:val="BodyText"/>
      </w:pPr>
      <w:r>
        <w:t xml:space="preserve">Tháng hai năm bảy tám bốn, Đế đô vì sự kiện Tử Xuyên Tú, Mã Duy mà tranh cãi không khoan nhượng, phân liệt thành hai phái.</w:t>
      </w:r>
    </w:p>
    <w:p>
      <w:pPr>
        <w:pStyle w:val="BodyText"/>
      </w:pPr>
      <w:r>
        <w:t xml:space="preserve">Phái quân chính thì cực lực ủng hộ Tử Xuyên Tú, phái nguyên lão quý tộc thì đứng về phía Mã Duy.</w:t>
      </w:r>
    </w:p>
    <w:p>
      <w:pPr>
        <w:pStyle w:val="BodyText"/>
      </w:pPr>
      <w:r>
        <w:t xml:space="preserve">Hai phái thực lực tương đương, đấu tranh phi thường kịch liệt, mà tổng trưởng Tử Xuyên Tham Tinh đứng giữa hai làn đạn của hai phe giao chiến, khổ không thể tả.</w:t>
      </w:r>
    </w:p>
    <w:p>
      <w:pPr>
        <w:pStyle w:val="BodyText"/>
      </w:pPr>
      <w:r>
        <w:t xml:space="preserve">Buổi sáng lão vừa xoa dịu yêu cầu "Nghiêm trừng quân phiệt chuyên quyền" của đại biểu đoàn Nguyên lão hội, buổi chiều lại đi dự tọa đàm do quân quan Hắc kì quân tổ chức, lão giống như con thoi xuyên qua xuyên lại, cả ngày nghỉ ngơi không đến ba tiếng.</w:t>
      </w:r>
    </w:p>
    <w:p>
      <w:pPr>
        <w:pStyle w:val="BodyText"/>
      </w:pPr>
      <w:r>
        <w:t xml:space="preserve">Nghiêm trừng Tử Xuyên Tú thì mất đi quân tâm, thả Tử Xuyên Tú lại đắc tội với Nguyên lão hội, Tử Xuyên Tham Tinh không biết đã chửi Tử Xuyên Tú bao nhiêu lần, tên gia hỏa đó thật là giỏi gây phiền phức nhất!</w:t>
      </w:r>
    </w:p>
    <w:p>
      <w:pPr>
        <w:pStyle w:val="BodyText"/>
      </w:pPr>
      <w:r>
        <w:t xml:space="preserve">Chẳng cách nào, lão chỉ đành sử ra chiêu kéo dài thời gian, không định tội cũng không thả người, cứ để đó từ từ xử lý sau, dù sao Tú Xuyên thống lĩnh cũng ăn ngon ngủ ngon, nghỉ ngơi trong biệt thự cũng không ủy khuất gã.</w:t>
      </w:r>
    </w:p>
    <w:p>
      <w:pPr>
        <w:pStyle w:val="BodyText"/>
      </w:pPr>
      <w:r>
        <w:t xml:space="preserve">Lão đợi Nguyên lão hội và Quân đội tranh cãi đến khi nào quá mệt mỏi thì bọn họ sẽ tự động yên tĩnh trở lại, lúc đó lão tiếp tục ung dung xử lí thôi.</w:t>
      </w:r>
    </w:p>
    <w:p>
      <w:pPr>
        <w:pStyle w:val="BodyText"/>
      </w:pPr>
      <w:r>
        <w:t xml:space="preserve">Nhưng ngày hai mươi lăm tháng hai năm bảy tám bốn, ở tây bắc chiến tuyến truyền lại tin dữ, triệt để phá tan ý đồ của tổng trưởng điện hạ.</w:t>
      </w:r>
    </w:p>
    <w:p>
      <w:pPr>
        <w:pStyle w:val="BodyText"/>
      </w:pPr>
      <w:r>
        <w:t xml:space="preserve">* * *</w:t>
      </w:r>
    </w:p>
    <w:p>
      <w:pPr>
        <w:pStyle w:val="BodyText"/>
      </w:pPr>
      <w:r>
        <w:t xml:space="preserve">Đó là một buổi sáng an tĩnh tuyết rơi nhẹ, lính gác đang qua lại trong hào trú, bọn họ thỉnh thoảng giậm cẳng chửi đổng khí trời lạnh lẽo, ganh tỵ với đám bạn hữu đang rúc trong chăn ấm đánh giấc nồng.</w:t>
      </w:r>
    </w:p>
    <w:p>
      <w:pPr>
        <w:pStyle w:val="BodyText"/>
      </w:pPr>
      <w:r>
        <w:t xml:space="preserve">Các binh sĩ mồm năm miệng bảy tám chuyện: "Khí trời thế này, nếu như có một bầu rượu ấm bụng thì coi như không còn gì tuyệt bằng".</w:t>
      </w:r>
    </w:p>
    <w:p>
      <w:pPr>
        <w:pStyle w:val="BodyText"/>
      </w:pPr>
      <w:r>
        <w:t xml:space="preserve">"Nếu có thêm một cô nương xinh đẹp bồi rượu thì còn tuyệt hơn!"</w:t>
      </w:r>
    </w:p>
    <w:p>
      <w:pPr>
        <w:pStyle w:val="BodyText"/>
      </w:pPr>
      <w:r>
        <w:t xml:space="preserve">Đột nhiên, có một âm thanh gì đấy loáng thoáng, có người lên tiếng hỏi: "Các người có nghe thấy gì không?"</w:t>
      </w:r>
    </w:p>
    <w:p>
      <w:pPr>
        <w:pStyle w:val="BodyText"/>
      </w:pPr>
      <w:r>
        <w:t xml:space="preserve">"Ngươi quá mẫn cảm rồi! Khí trời thế này, cả chuột cũng không muốn rời hang, sao có thể có người đến chứ?" Thoại âm vừa dứt, cả kẻ ngu độn nhất cũng cảm thấy mặt đất đang rung nhè nhẹ, xa xa bắt đầu có tiếng trầm trầm vọng lại.</w:t>
      </w:r>
    </w:p>
    <w:p>
      <w:pPr>
        <w:pStyle w:val="BodyText"/>
      </w:pPr>
      <w:r>
        <w:t xml:space="preserve">Lính canh chửi: "Thấy quỷ rồi, trời này mà có sấm". Hắn ló đầu khỏi hào câu ngóng về phía xa, thân hình đột nhiên cứng ngắt, tiếp đó tiếng gào thê lệ phá tan bình minh yên tĩnh: "Cảnh báo! Địch nhân tập kích!"</w:t>
      </w:r>
    </w:p>
    <w:p>
      <w:pPr>
        <w:pStyle w:val="BodyText"/>
      </w:pPr>
      <w:r>
        <w:t xml:space="preserve">Mặt đất vang tiếng rền trầm trầm, trên đường chân trời tuyết trắng ngai ngai xuất hiện một huyết tuyến, đạo huyết tuyến đó đã phát triển với tốc độ kinh nhân biến thành một vùng đỏ thẫm, phảng phất như một người khổng lồ đang bị rút hết máu, cuối cùng vùng đỏ thẫm đã bao phủ cả mặt tuyết bao la, đám tân binh chứng kiến cảnh tượng đó thì há hốc miệng kinh hãi, đám lão binh có kinh nghiệm kinh hoảng gào lớn: "Thập tự quân! Thập tự quân đến rồi!"</w:t>
      </w:r>
    </w:p>
    <w:p>
      <w:pPr>
        <w:pStyle w:val="BodyText"/>
      </w:pPr>
      <w:r>
        <w:t xml:space="preserve">Số lượng kị binh khổng lồ hùng hục xông lên dốc cao rồi đổ xuống, vó ngựa ầm ầm, trên vạn kị binh khoác áo choàng đỏ, phảng phất như một biển máu đang đổ xuống, tình cảnh hoành tráng chấn hám nếu không đích thân chứng kiến thì khó mà tưởng được.</w:t>
      </w:r>
    </w:p>
    <w:p>
      <w:pPr>
        <w:pStyle w:val="BodyText"/>
      </w:pPr>
      <w:r>
        <w:t xml:space="preserve">Dưới ánh bình minh, kị binh mạnh mẽ nhảy qua từng hàng rào kẽm, từng hào câu, xung phong mãnh liệt, sẵn sàng phá tan mọi chướng ngại, thế bất khả ngăn.</w:t>
      </w:r>
    </w:p>
    <w:p>
      <w:pPr>
        <w:pStyle w:val="BodyText"/>
      </w:pPr>
      <w:r>
        <w:t xml:space="preserve">"Địch nhân tập kích!" Tiếng cảnh báo liên tiếp vang lên, lính gác trên chòi cao nối nhau hô hoán:</w:t>
      </w:r>
    </w:p>
    <w:p>
      <w:pPr>
        <w:pStyle w:val="BodyText"/>
      </w:pPr>
      <w:r>
        <w:t xml:space="preserve">"Chính diện phát hiện địch nhân!"</w:t>
      </w:r>
    </w:p>
    <w:p>
      <w:pPr>
        <w:pStyle w:val="BodyText"/>
      </w:pPr>
      <w:r>
        <w:t xml:space="preserve">"Phương hướng tây bắc phát hiện địch nhân!"</w:t>
      </w:r>
    </w:p>
    <w:p>
      <w:pPr>
        <w:pStyle w:val="BodyText"/>
      </w:pPr>
      <w:r>
        <w:t xml:space="preserve">"Phương hướng tây nam phát hiện địch nhân!"</w:t>
      </w:r>
    </w:p>
    <w:p>
      <w:pPr>
        <w:pStyle w:val="BodyText"/>
      </w:pPr>
      <w:r>
        <w:t xml:space="preserve">truyện copy từ</w:t>
      </w:r>
    </w:p>
    <w:p>
      <w:pPr>
        <w:pStyle w:val="BodyText"/>
      </w:pPr>
      <w:r>
        <w:t xml:space="preserve">Hồng y quân trận vững chắc như đồng, đại kì nền xanh viền trắng đón gió tung bay, chữ "Sương" hùng dũng đập vào mắt chúng nhân.</w:t>
      </w:r>
    </w:p>
    <w:p>
      <w:pPr>
        <w:pStyle w:val="BodyText"/>
      </w:pPr>
      <w:r>
        <w:t xml:space="preserve">Quan chỉ huy trận địa sắc mặt trắng thảm: không ai ngờ Lưu Phong gia lại lựa chọn lúc khí trời lạnh lẽo thế này để phát động tấn công, đại bộ đội của Biên phòng quân đều đang còn chui rúc trong chăn ấm ở Gia Nam đại doanh.</w:t>
      </w:r>
    </w:p>
    <w:p>
      <w:pPr>
        <w:pStyle w:val="BodyText"/>
      </w:pPr>
      <w:r>
        <w:t xml:space="preserve">Thế trùng kích của kị binh như cuồng phong, mã đao múa loang loáng trong ánh nắng mai chém xuống, bộ binh trên trận địa còn chưa kịp tập kết đã bị chém nát vụn, kị binh húc đổ sự kháng cự yếu ớt, thẳng tiến đến Gia Nam đại doanh ở hậu phương trận địa.</w:t>
      </w:r>
    </w:p>
    <w:p>
      <w:pPr>
        <w:pStyle w:val="BodyText"/>
      </w:pPr>
      <w:r>
        <w:t xml:space="preserve">Trong ánh nắng buổi sáng, Gia Nam đại doanh biến thành vùng hỗn loạn, sĩ binh chỉ mặc đồ ngủ tay không tấc sắt từ trong các lều trại chạy ra, hỗn loạn, kinh hoàng, nháo nhào, mấy vạn người chen chúc, "Ầm" một tiếng, vách tường đại doanh đã bị thúc đổ.</w:t>
      </w:r>
    </w:p>
    <w:p>
      <w:pPr>
        <w:pStyle w:val="BodyText"/>
      </w:pPr>
      <w:r>
        <w:t xml:space="preserve">"Giết! Giết! Giết!" Thanh âm xung sát vang trời, vô số kị binh thúc ngựa vọt vào, thế như bài sơn đảo hải, mã đao nhanh như chớp, thương nhọn như rừng, đối với đám sĩ binh vừa tỉnh ngủ ngơ ngác hoảng loạn của Tử Xuyên gia, kị binh Lưu Phong gia giống như lang sói nhập vào đàn dê, kị binh cứ vung đao mà chém, đầu lâu, thi thể lăn lóc đầy đất.</w:t>
      </w:r>
    </w:p>
    <w:p>
      <w:pPr>
        <w:pStyle w:val="BodyText"/>
      </w:pPr>
      <w:r>
        <w:t xml:space="preserve">Sĩ binh Tử Xuyên gia bị tấn công bất ngờ, đại đa số không có vũ khí, trên thân cũng chẳng có giáp, nhưng vì bản năng cầu sinh, bọn họ vẫn ngoan cường chống cự.</w:t>
      </w:r>
    </w:p>
    <w:p>
      <w:pPr>
        <w:pStyle w:val="BodyText"/>
      </w:pPr>
      <w:r>
        <w:t xml:space="preserve">Nhặt đá dưới đất, cầm cây gỗ làm vũ khí, nhiều người không tìm được đá hay cây gỗ thì liều mạng dùng thân thể cản lại mã đạo và trường mâu của kị binh, sáng tạo cơ hội cho đồng bạn phía sau mình.</w:t>
      </w:r>
    </w:p>
    <w:p>
      <w:pPr>
        <w:pStyle w:val="BodyText"/>
      </w:pPr>
      <w:r>
        <w:t xml:space="preserve">Đến lúc này thì trận chiến đã phần nào không còn là một chiều nữa, thường một sĩ binh Lưu Phong gia chém ngã một sĩ binh Tử Xuyên gia, nhưng không đợi hắn kịp rút đao ra, bốn năm sĩ binh Tử Xuyên gia khác đã nhảy lên lôi hắn xuống ngựa, dùng tay đấm, dùng đá đập vào đầu hắn, đập đến khi đầu hắn nát bét mới thôi.</w:t>
      </w:r>
    </w:p>
    <w:p>
      <w:pPr>
        <w:pStyle w:val="BodyText"/>
      </w:pPr>
      <w:r>
        <w:t xml:space="preserve">Tử Xuyên binh dùng đầu đập vào đầu địch nhân, dùng răng cắn vào yết hầu địch nhân, dùng ngón tay móc mắt địch nhân, dùng đầu gối chấn nát hạ thể địch nhân, có thứ gì có thể tấn công, bọn họ đều tận dụng hết.</w:t>
      </w:r>
    </w:p>
    <w:p>
      <w:pPr>
        <w:pStyle w:val="BodyText"/>
      </w:pPr>
      <w:r>
        <w:t xml:space="preserve">Chiến sĩ Tử Xuyên gia chống cự thảm liệt bi tráng, cho dù Thập tự quân của Lưu Phong gia hoàn toàn chiếm ưu thế về vũ khí, nhưng dối diện với năm vạn người ôm lòng liều mạng, bọn chúng cũng bị đánh đến lúng túng.</w:t>
      </w:r>
    </w:p>
    <w:p>
      <w:pPr>
        <w:pStyle w:val="BodyText"/>
      </w:pPr>
      <w:r>
        <w:t xml:space="preserve">Kèn tăng viện vang lên, ngoài doanh địa lại có nhiều kị binh tiến đến, đám kị binh xếp thành trận thế, trường mâu dày đặc chĩa ra trước, từng bước dồn sĩ binh Tử Xuyên gia đang hoảng loạn co cụm lại.</w:t>
      </w:r>
    </w:p>
    <w:p>
      <w:pPr>
        <w:pStyle w:val="BodyText"/>
      </w:pPr>
      <w:r>
        <w:t xml:space="preserve">Nhưng sự chống cự vẫn quyết liệt, sĩ binh Tử Xuyên gia ngoan cường liều mạng nhảy lên ôm lấy kị binh Lưu Phong gia kéo xuống ngựa, kéo hắn khỏi trường mâu trận.</w:t>
      </w:r>
    </w:p>
    <w:p>
      <w:pPr>
        <w:pStyle w:val="BodyText"/>
      </w:pPr>
      <w:r>
        <w:t xml:space="preserve">Một khi bị kéo khỏi đội liệt, sĩ binh Lưu Phong gia chỉ có con đường chết thảm, bị vô số sĩ binh Tử Xuyên gia đang phẫn hận dày xéo đạp chết, thi thể bị ném trở lại đội liệt của hắn.</w:t>
      </w:r>
    </w:p>
    <w:p>
      <w:pPr>
        <w:pStyle w:val="BodyText"/>
      </w:pPr>
      <w:r>
        <w:t xml:space="preserve">Lưu Phong quân cũng tàn nhẫn hồi báo, cung thủ bắn không cần nhắm, trường mâu cắm thi thể Tử Xuyên quân giơ lên không trung, mã đao chém đầu địch nhân lông lốc, kị binh thúc ngựa đạp lên thương binh, tiếng gào thảm, máu tươi nhuộm đỏ chiến trường.</w:t>
      </w:r>
    </w:p>
    <w:p>
      <w:pPr>
        <w:pStyle w:val="BodyText"/>
      </w:pPr>
      <w:r>
        <w:t xml:space="preserve">Chỉ qua mấy phút, mặt đất đã đầy thi thể, có Tử Xuyên quân, cũng có Lưu Phong quân.</w:t>
      </w:r>
    </w:p>
    <w:p>
      <w:pPr>
        <w:pStyle w:val="BodyText"/>
      </w:pPr>
      <w:r>
        <w:t xml:space="preserve">Trong chém giết thảm liệt kiểu này, không thể tồn tại kẻ bị thương, phàm là kẻ nào ngã xuống, lập tức bị song phương đang đánh nhau say máu đạp tan xương nát thịt, trong không trung nồng nặc mùi máu tanh.</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18" w:name="chương-3-sát-kiên-tử-thần-4."/>
      <w:bookmarkEnd w:id="118"/>
      <w:r>
        <w:t xml:space="preserve">96. Chương 3 : Sát Kiên Tử Thần (4).</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3: Sát kiên tử thần (4).</w:t>
      </w:r>
    </w:p>
    <w:p>
      <w:pPr>
        <w:pStyle w:val="BodyText"/>
      </w:pPr>
      <w:r>
        <w:t xml:space="preserve">Nhóm dịch: Tú Xuyên</w:t>
      </w:r>
    </w:p>
    <w:p>
      <w:pPr>
        <w:pStyle w:val="BodyText"/>
      </w:pPr>
      <w:r>
        <w:t xml:space="preserve">Sưu Tầm by nguoibantot8 --- 4vn.eu</w:t>
      </w:r>
    </w:p>
    <w:p>
      <w:pPr>
        <w:pStyle w:val="BodyText"/>
      </w:pPr>
      <w:r>
        <w:t xml:space="preserve">Khi Lưu Phong Sương tiến vào doanh khu, vẫn còn nghe có âm thanh chém giết náo động. Trung doanh chỉ huy sứ Anh Mộc Lan, Tiền doanh chỉ huy sứ Mông Na của Lưu Phong quốc phòng quân, Chỉ huy sứ Phí Gia của đệ nhất sư Thập tự quân cùng mấy vị tướng lĩnh đều đang đứng ở cổng nghênh đón.</w:t>
      </w:r>
    </w:p>
    <w:p>
      <w:pPr>
        <w:pStyle w:val="BodyText"/>
      </w:pPr>
      <w:r>
        <w:t xml:space="preserve">Anh Mộc Lan bước lên hành lễ: "Công chúa điện hạ, chiến đấu tiến triển thuận lợi, còn chừng một giờ nữa là kết thúc".</w:t>
      </w:r>
    </w:p>
    <w:p>
      <w:pPr>
        <w:pStyle w:val="BodyText"/>
      </w:pPr>
      <w:r>
        <w:t xml:space="preserve">Lưu Phong Sương mỉm cười: "Chư vị tướng quân hành động rất đẹp mắt, ta muốn thân lâm đệ nhất tuyến, phất cờ trợ uy cho các tướng sĩ".</w:t>
      </w:r>
    </w:p>
    <w:p>
      <w:pPr>
        <w:pStyle w:val="BodyText"/>
      </w:pPr>
      <w:r>
        <w:t xml:space="preserve">Phí Gia bước lên cản: "Công chúa điện hạ, bên trong còn đang tiễu trừ tàn dư Tử Xuyên gia, thân thể ngài quý giá, mạo hiểm tiến vào chỗ nguy hiểm, bọn thần không thể an tâm".</w:t>
      </w:r>
    </w:p>
    <w:p>
      <w:pPr>
        <w:pStyle w:val="BodyText"/>
      </w:pPr>
      <w:r>
        <w:t xml:space="preserve">"Phí gia các hạ, ngài đúng là nói chuyện hài rồi". Lưu Phong Sương cười nói: "Có các người bảo hộ, chẳng lẽ tàn binh của Tử Xuyên gia còn có thể tấn công ta? Ta chỉ là muốn cảm thụ không khí chiến trường, không phải là đi vào chỗ nguy hiểm".</w:t>
      </w:r>
    </w:p>
    <w:p>
      <w:pPr>
        <w:pStyle w:val="BodyText"/>
      </w:pPr>
      <w:r>
        <w:t xml:space="preserve">Anh Mộc Lan tiến gần nhỏ giọng bẩm cáo: "Điện hạ, không phải hạ quan có ý ngăn cản hứng thú của ngài, nhưng hiện trường rất tanh máu".</w:t>
      </w:r>
    </w:p>
    <w:p>
      <w:pPr>
        <w:pStyle w:val="BodyText"/>
      </w:pPr>
      <w:r>
        <w:t xml:space="preserve">Thuận theo ánh mắt của y, Lưu Phong Sương cúi thấp đầu nhìn, lúc này mới thấy dưới chân mình đang có một dòng "Suối nhỏ", chỉ là dòng suối này không phải là nước mà là máu, mùi tanh tưởi xộc lên, đưa mắt nhìn ra xa, cảnh tượng máu me, thi thể, tàn chi kinh hoảng đập vào mắt.</w:t>
      </w:r>
    </w:p>
    <w:p>
      <w:pPr>
        <w:pStyle w:val="BodyText"/>
      </w:pPr>
      <w:r>
        <w:t xml:space="preserve">Lưu Phong Sương tái mặt: "Thương vong lớn không?"</w:t>
      </w:r>
    </w:p>
    <w:p>
      <w:pPr>
        <w:pStyle w:val="BodyText"/>
      </w:pPr>
      <w:r>
        <w:t xml:space="preserve">Các tướng lĩnh sắc mặt ngưng trọng, có người nhỏ giọng hồi đáp: "Chống cự phi thường kịch liệt, các huynh đệ cũng giết đến say máu".</w:t>
      </w:r>
    </w:p>
    <w:p>
      <w:pPr>
        <w:pStyle w:val="BodyText"/>
      </w:pPr>
      <w:r>
        <w:t xml:space="preserve">Đăm đăm nhìn dòng suối máu không ngừng khuếch đại, thần sắc trong mắt Lưu Phong Sương vô cùng phức tạp.</w:t>
      </w:r>
    </w:p>
    <w:p>
      <w:pPr>
        <w:pStyle w:val="BodyText"/>
      </w:pPr>
      <w:r>
        <w:t xml:space="preserve">Đột nhiên, nàng đạp chân vào dòng suối máu, da dày trắng và ống quần tức thì bị thấm đỏ.</w:t>
      </w:r>
    </w:p>
    <w:p>
      <w:pPr>
        <w:pStyle w:val="BodyText"/>
      </w:pPr>
      <w:r>
        <w:t xml:space="preserve">Lưu Phong Sương bình tĩnh nhìn chúng tướng: "Chúng ta tạo ra trường sát lục này, cũng là toàn thân huyết tinh, nếu còn tơ tưởng giữ thân sạch sẽ, không phải là quá giả dối sao? Quá trễ rồi!"</w:t>
      </w:r>
    </w:p>
    <w:p>
      <w:pPr>
        <w:pStyle w:val="BodyText"/>
      </w:pPr>
      <w:r>
        <w:t xml:space="preserve">Ném áo choàng đi, nàng chuyển thân sải bước tiến vào doanh địa, các tướng lĩnh vội vã theo sau nàng, cứ đi ngược lại hướng dòng suối máu đang chảy.</w:t>
      </w:r>
    </w:p>
    <w:p>
      <w:pPr>
        <w:pStyle w:val="BodyText"/>
      </w:pPr>
      <w:r>
        <w:t xml:space="preserve">Cho dù đã có chuẩn bị tâm lý trước nhưng khi chân chính đối mặt với chiến trường, Lưu Phong Sương vẫn không kiềm được cảm xúc, gương mặt trắng nhợt, cổ họng nhộn nhạo muốn ói.</w:t>
      </w:r>
    </w:p>
    <w:p>
      <w:pPr>
        <w:pStyle w:val="BodyText"/>
      </w:pPr>
      <w:r>
        <w:t xml:space="preserve">Thi thể chất đống nơi nơi, tàn thây bị đạp bấy nhầy căn bản không nhìn ra được ai là ai, đoạn chi rơi rớt khắp nơi, trên nóc trướng, trên cây, trên mái nhà, chỗ nào cũng thấy tay, chân, đầu người lăn lóc, não trắng và máu đỏ quyện thành chất sền sệt, máu nhuộm ướt đất, thấm qua giày bết vào chân.</w:t>
      </w:r>
    </w:p>
    <w:p>
      <w:pPr>
        <w:pStyle w:val="BodyText"/>
      </w:pPr>
      <w:r>
        <w:t xml:space="preserve">Trong đống huyết nhục mơ hồ đó, có thể nhìn thấy những mảnh vải trắng còn sót hiếm hoi, đó là áo ngủ màu trắng của sĩ binh Tử Xuyên gia chiến tử.</w:t>
      </w:r>
    </w:p>
    <w:p>
      <w:pPr>
        <w:pStyle w:val="BodyText"/>
      </w:pPr>
      <w:r>
        <w:t xml:space="preserve">Bọn họ đi được vài bước thì vô pháp đi tiếp, trước mắt đã là thây chất thành đống cao, trừ phi có gan trèo lên mà đi, bằng không căn bản không thể tiến lên.</w:t>
      </w:r>
    </w:p>
    <w:p>
      <w:pPr>
        <w:pStyle w:val="BodyText"/>
      </w:pPr>
      <w:r>
        <w:t xml:space="preserve">"Ọc", không biết là ai ói, liền đó có người ôm đầu điên cuồng bỏ chạy.</w:t>
      </w:r>
    </w:p>
    <w:p>
      <w:pPr>
        <w:pStyle w:val="BodyText"/>
      </w:pPr>
      <w:r>
        <w:t xml:space="preserve">Mùi máu xộc lên mũi, Lưu Phong Sương nhắm mắt, trong đầu xuất hiện một trường cảnh thảm liệt: gần mười vạn nam tử chen chúc liều mạng đánh nhau trong một không gian nhỏ hẹp, căn bản không có chỗ ẩn nấp hay bỏ chạy, người sống đạp lên thi thể đồng bạn tiếp tục chém giết, các chiến sĩ Tử Xuyên gia tay không tấc sắt hiên ngang lao về phía tử vong, kiên cường bất khuất.</w:t>
      </w:r>
    </w:p>
    <w:p>
      <w:pPr>
        <w:pStyle w:val="BodyText"/>
      </w:pPr>
      <w:r>
        <w:t xml:space="preserve">Nàng cảm thụ sự chấn hám cường liệt, ngẩng đầu lên không lặng lẽ cầu khấn: "Tướng sĩ Tử Xuyên gia chiến tử, các người vì quốc tuẫn chiến, nguyện anh linh vinh thăng cực lạc. Trận chiến này do ta mà khởi, ta nguyện gánh mọi tội nghiệt, cho dù phải đọa lạc địa ngục, trải qua tu la luân hồi khổ nạn, ta cũng nguyện tiếp nhận, vô oán vô hối".</w:t>
      </w:r>
    </w:p>
    <w:p>
      <w:pPr>
        <w:pStyle w:val="BodyText"/>
      </w:pPr>
      <w:r>
        <w:t xml:space="preserve">Cầu khấn xong, nàng chuyển thân nói với chúng nhân: "Chư vị tướng quân, chém giết vô vị không phải là vinh diệu của quân nhân. Quân ta đại cục đã định, truyền lệnh lui ra, tận lực chiêu hàng sĩ binh Tử Xuyên gia, dồn sức cứu trợ thương binh cả địch lẫn ta".</w:t>
      </w:r>
    </w:p>
    <w:p>
      <w:pPr>
        <w:pStyle w:val="BodyText"/>
      </w:pPr>
      <w:r>
        <w:t xml:space="preserve">* * *</w:t>
      </w:r>
    </w:p>
    <w:p>
      <w:pPr>
        <w:pStyle w:val="BodyText"/>
      </w:pPr>
      <w:r>
        <w:t xml:space="preserve">Bộ đội Lưu Phong Sương tiến quân nhanh như lửa lan, ngày hai mươi sáu tháng hai, Thập tự quân thừa uy phá Gia Nam đại doanh, khởi công thế mãnh liệt tấn công Gia Nam thành thủ phủ của Gia Nam hành tỉnh.</w:t>
      </w:r>
    </w:p>
    <w:p>
      <w:pPr>
        <w:pStyle w:val="BodyText"/>
      </w:pPr>
      <w:r>
        <w:t xml:space="preserve">Hoàng hôn hôm đó, Gia Nam thành bị phá, Thập tự quân hồng sắc như thủy triều tiến vào thành nội, Gia Nam tổng đốc Tằng Nhuệ chiến tử trong trận chiến công thành, tỉnh trưởng Khắc Lạp cùng cả nhà tự sát tuẫn quốc tại nhà riêng.</w:t>
      </w:r>
    </w:p>
    <w:p>
      <w:pPr>
        <w:pStyle w:val="BodyText"/>
      </w:pPr>
      <w:r>
        <w:t xml:space="preserve">Ngày hai mươi tám tháng hai, Thập tự quân chia làm hai đường thủy, bộ, tiến thẳng về hướng đông.</w:t>
      </w:r>
    </w:p>
    <w:p>
      <w:pPr>
        <w:pStyle w:val="BodyText"/>
      </w:pPr>
      <w:r>
        <w:t xml:space="preserve">Kị binh do đích thân Lưu Phong Sương suất lĩnh, hỏa tốc nam hạ công chiếm trọng trấn Diệp Kiệt thành, nơi cất trữ lương thực của tây bộ Tử Xuyên gia. Tổng đốc Diệp Kiệt thành là A Lí Mạc bỏ thành chạy, bộ đội trên đường đào vong bị kị binh Thập tự quân truy đuổi đánh tan tát, A Lí Mạc dẫn mười một kị binh chạy thoát mạng.</w:t>
      </w:r>
    </w:p>
    <w:p>
      <w:pPr>
        <w:pStyle w:val="BodyText"/>
      </w:pPr>
      <w:r>
        <w:t xml:space="preserve">Vào lúc lục quân dũng mãnh tiến công, hạm đội thủy sư của Lưu Phong gia cũng không có nhàn rỗi.</w:t>
      </w:r>
    </w:p>
    <w:p>
      <w:pPr>
        <w:pStyle w:val="BodyText"/>
      </w:pPr>
      <w:r>
        <w:t xml:space="preserve">Cùng ngày, Lưu Phong thủy quân hạm đội tiến quân Đa luân hồ, kịch chiến với hạm đội Tử Xuyên gia đang nghiêm trận nghênh đón.</w:t>
      </w:r>
    </w:p>
    <w:p>
      <w:pPr>
        <w:pStyle w:val="BodyText"/>
      </w:pPr>
      <w:r>
        <w:t xml:space="preserve">Sau ba canh giờ, hơn ba trăm chiến thuyền của Tử Xuyên gia bị đánh chìm, đốt cháy, mặt sông trôi nổi các mảnh ván vỡ, thi thể của sĩ binh chiến tử cùng với các sĩ binh đang vật lộn với sóng nước tìm sự sống.</w:t>
      </w:r>
    </w:p>
    <w:p>
      <w:pPr>
        <w:pStyle w:val="BodyText"/>
      </w:pPr>
      <w:r>
        <w:t xml:space="preserve">Hạm đội Lưu Phong gia cũng tổn thất hơn một trăm chiến hạm, nhưng bấy nhiêu thì không đủ gây trở ngại đến tư thái chiến thắng hiên ngang của bọn họ, thủy quân Lưu Phong gia tiếp tục tiến quân.</w:t>
      </w:r>
    </w:p>
    <w:p>
      <w:pPr>
        <w:pStyle w:val="BodyText"/>
      </w:pPr>
      <w:r>
        <w:t xml:space="preserve">Trận chiến Đa luân hồ đã phá hủy lực lượng thủy quân vốn không cường thịnh của Tử Xuyên gia, tàn bộ thủy sư đã không còn lực giao chiến tiếp với hạm đội Lưu Phong gia, rút vào Ngõa Niết hà bên Đế đô thành.</w:t>
      </w:r>
    </w:p>
    <w:p>
      <w:pPr>
        <w:pStyle w:val="BodyText"/>
      </w:pPr>
      <w:r>
        <w:t xml:space="preserve">Sau khi biết tin chiến thắng của thủy quân, Lưu Phong Sương càng tiến quân nhanh, ngày một tháng ba công hạ Mật nhĩ đốn hành tỉnh, ngày hai tháng ba công hạ La thập ni hành tỉnh.</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19" w:name="chương-3-sát-kiên-tử-thần-hết."/>
      <w:bookmarkEnd w:id="119"/>
      <w:r>
        <w:t xml:space="preserve">97. Chương 3 : Sát Kiên Tử Thần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3: Sát kiên tử thần (hết).</w:t>
      </w:r>
    </w:p>
    <w:p>
      <w:pPr>
        <w:pStyle w:val="BodyText"/>
      </w:pPr>
      <w:r>
        <w:t xml:space="preserve">Nhóm dịch: Tú Xuyên</w:t>
      </w:r>
    </w:p>
    <w:p>
      <w:pPr>
        <w:pStyle w:val="BodyText"/>
      </w:pPr>
      <w:r>
        <w:t xml:space="preserve">Sưu Tầm by nguoibantot8 --- 4vn.eu</w:t>
      </w:r>
    </w:p>
    <w:p>
      <w:pPr>
        <w:pStyle w:val="BodyText"/>
      </w:pPr>
      <w:r>
        <w:t xml:space="preserve">Tây bắc truyền về tin dữ, Gia Nam đại doanh bị phá, thủy sư chiến bại, Gia Nam hành tỉnh thất hãm, La Thập Ni hành tỉnh thất hãm, Mật Nhĩ Đốn hành tỉnh thất hãm, Tử Xuyên gia mỗi ngày mất một hành tỉnh, vô cùng nhục nhã.</w:t>
      </w:r>
    </w:p>
    <w:p>
      <w:pPr>
        <w:pStyle w:val="BodyText"/>
      </w:pPr>
      <w:r>
        <w:t xml:space="preserve">Xấu hổ xen lẫn giận dữ, Tử Xuyên Tham Tinh bỏ qua Quân vụ xứ, trực tiếp phê phán Minh Huy, mệnh lệnh cho lão "Trong hai tuần phải thu phục lại đất đai đã mất, bằng không quân pháp hành sự!"</w:t>
      </w:r>
    </w:p>
    <w:p>
      <w:pPr>
        <w:pStyle w:val="BodyText"/>
      </w:pPr>
      <w:r>
        <w:t xml:space="preserve">Tiếp được thánh dụ, Minh Huy như ngồi trên đống lửa, lão nhanh chóng đem áp lực từ tổng trưởng chuyển sang cho các tổng đốc hành tỉnh: "Bộ đội tăng viện phải hội hợp trong ba ngày, kẻ nào chậm trễ chiếu theo quân pháp mà xử!"</w:t>
      </w:r>
    </w:p>
    <w:p>
      <w:pPr>
        <w:pStyle w:val="BodyText"/>
      </w:pPr>
      <w:r>
        <w:t xml:space="preserve">Cảm nhận quân lệnh nghiêm khắc, tổng đốc các tỉnh tích cực động viên bộ đội tinh duệ xuất phát tăng viện tiền phương, trên đại đao bộ đội hành quân đông nghịt, khói bụi mù mịt.</w:t>
      </w:r>
    </w:p>
    <w:p>
      <w:pPr>
        <w:pStyle w:val="BodyText"/>
      </w:pPr>
      <w:r>
        <w:t xml:space="preserve">Vì gấp rút lên đường, các lộ bộ đội ngày đêm hành quân không nghỉ, cả tiểu đội trinh sát và bộ đội phòng ngự hai cánh cũng bỏ qua không bố trí. Lưu Phong Sương nắm chắc cơ hội này, nàng dùng đội thuyền vận binh, theo thủy lộ cấp tốc hành quân một ngày một đêm đi hai trăm dặm, kị binh quân xuất hiện bất ngờ ở hậu phương Minh Huy.</w:t>
      </w:r>
    </w:p>
    <w:p>
      <w:pPr>
        <w:pStyle w:val="BodyText"/>
      </w:pPr>
      <w:r>
        <w:t xml:space="preserve">Kẻ xấu số đầu tiên là tổng đốc Tạp Tư Lạp của Tân Dương hành tỉnh, Lưu Phong Sương đột nhiên xuất hiện tập kích, quân đoàn của Tạp Tư Lạp còn đang hành quân vừa mệt vừa không đề phòng, song phương vừa tiếp xúc thì quân đoàn của hắn đã bị đánh tan tác, bản thân Tạp Tư Lạp chiến tử, ba vạn bộ binh và kị binh tan rã.</w:t>
      </w:r>
    </w:p>
    <w:p>
      <w:pPr>
        <w:pStyle w:val="BodyText"/>
      </w:pPr>
      <w:r>
        <w:t xml:space="preserve">Đánh bại Tạp Tư Lạ, Lưu Phong Sương không thèm truy sát bại binh đang tán loạn khắp đồi hoang sườn núi, kị binh bộ đội Lưu Phong gia lập tức quay đầu, trực diện nghênh đón một vạn ba ngàn bộ binh do tổng đốc Gia Lăng là Ân Duy suất lĩnh đến tăng viện cho Tạp Tư Lạp.</w:t>
      </w:r>
    </w:p>
    <w:p>
      <w:pPr>
        <w:pStyle w:val="BodyText"/>
      </w:pPr>
      <w:r>
        <w:t xml:space="preserve">Chứng kiến Lưu Phong Sương khí thế hung hãn, Hồng y kì bổn Ân Duy còn chưa khai chiến đã khiếp hãi ba phần, y biết quân mình mệt không phải là đối thủ của Lưu Phong Sương, không dám lấy công đối công, lập tức bày bố trận hình trên đại đạo cố thủ đợi cứu viện, nhưng lực xung kích của kị binh Lưu Phong gia quá đáng sợ, chỉ một đợt xung phong đã phá vỡ trường mâu trận của bộ binh Tử Xuyên gia, dùng tốc độ và khí thế mãnh liệt chia cắt bộ binh của Ân Duy thành hai nửa.</w:t>
      </w:r>
    </w:p>
    <w:p>
      <w:pPr>
        <w:pStyle w:val="BodyText"/>
      </w:pPr>
      <w:r>
        <w:t xml:space="preserve">Mắt thấy có cơ hội tận dụng, Lưu Phong Sương lập tức đưa dự bị bộ đội tham gia, toàn bộ mãnh công, kết quả bộ binh cánh trái thủ không nổi bị công kích sụp đổ, toàn quân mất thế chống cự.</w:t>
      </w:r>
    </w:p>
    <w:p>
      <w:pPr>
        <w:pStyle w:val="BodyText"/>
      </w:pPr>
      <w:r>
        <w:t xml:space="preserve">Đúng lúc này, tổng đốc Xích Sơn là Mông Thủ Tín suất lĩnh bốn vạn kị, bộ binh đến chiến trường, mắt thấy tình thế nguy cấp, hắn vội dẫn kị binh tăng tốc đến cứu viện.</w:t>
      </w:r>
    </w:p>
    <w:p>
      <w:pPr>
        <w:pStyle w:val="BodyText"/>
      </w:pPr>
      <w:r>
        <w:t xml:space="preserve">Nào ngờ bại binh của Ân Duy thấy có cứu viện tới, thay vì ngoan cường chống cự thì lại như đàn ong vỡ tổ chạy về phía kị binh của Mông Thủ Tín. Mông Thủ Tín còn chưa khai chiến thì đã bị bại binh ùa đến như thủy triều làm loạn trận cước, toàn quân đại loạn.</w:t>
      </w:r>
    </w:p>
    <w:p>
      <w:pPr>
        <w:pStyle w:val="BodyText"/>
      </w:pPr>
      <w:r>
        <w:t xml:space="preserve">Lưu Phong Sương thừa cơ đuổi giết, tiền đội của Mông Thủ Tín bị chém giết đến hồ đồ, hậu đội cũng nhiễu loạn mà tan vỡ, toàn quân nhếch nhác thảm hại.</w:t>
      </w:r>
    </w:p>
    <w:p>
      <w:pPr>
        <w:pStyle w:val="BodyText"/>
      </w:pPr>
      <w:r>
        <w:t xml:space="preserve">Đại quân thứ tư đến chiến trường là bộ đội do tổng đốc Tân Gia là Lãng Thanh Sở suất lĩnh gồm một vạn kị binh, lúc bọn họ đến thì kị binh của Lưu Phong Sương đang mở rộng phạm vi, truy sát bại binh Tử Xuyên gia khắp nơi.</w:t>
      </w:r>
    </w:p>
    <w:p>
      <w:pPr>
        <w:pStyle w:val="BodyText"/>
      </w:pPr>
      <w:r>
        <w:t xml:space="preserve">Lúc này ta tập trung mà địch phân tán, Lãng Thanh Sở vốn có cơ hội rất tốt, nhưng hắn lại bị cờ hiệu của Lưu Phong Sương dọa hoảng, mắt thấy có nhiều bộ, kị binh bị đánh tan tác phía trước, hắn cả ứng chiến cũng không dám, hạ lệnh bộ đội quay đầu bỏ chạy.</w:t>
      </w:r>
    </w:p>
    <w:p>
      <w:pPr>
        <w:pStyle w:val="BodyText"/>
      </w:pPr>
      <w:r>
        <w:t xml:space="preserve">Kết quả Trung doanh chỉ huy sứ Anh Mộc Lan chỉ dẫn năm trăm kị binh dùng tốc độ đuổi theo bộ đội của Lãng Thanh Sở, bắt sống Lãng Thanh Sở.</w:t>
      </w:r>
    </w:p>
    <w:p>
      <w:pPr>
        <w:pStyle w:val="BodyText"/>
      </w:pPr>
      <w:r>
        <w:t xml:space="preserve">Trường chiến đấu này ngay cả phía Lưu Phong Sương cũng thừa nhận là thắng may mắn, nàng hoàn toàn không ngờ phía Tử Xuyên gia còn có chi bộ đội thứ tư.</w:t>
      </w:r>
    </w:p>
    <w:p>
      <w:pPr>
        <w:pStyle w:val="BodyText"/>
      </w:pPr>
      <w:r>
        <w:t xml:space="preserve">"Khi Lãng Thanh Sở xuất hiện, bộ đội của ta đã phân tán truy sát bại binh địch nhân, sự chỉ huy tạm thời mất tác dụng, cả đội ngũ chừng ngàn người cũng không có. Hơn nữa ta chỉ mang mười mấy vệ binh đứng ở trung tâm chiến trường, mục tiêu rất rõ ràng cho địch nhân, lúc đó Lãng Thanh Sở muốn bắt sống ta là chuyện dễ như trở bàn tay. Nhưng không biết vì sao, hắn không những không có tiến công, ngược lại còn cuốn cờ bỏ chạy". Lưu Phong Sương tươi cười: "Đương nhiên, Lãng Thanh Sở đại nhân đã khách khí như thế, ta cũng không thể phụ lòng hắn".</w:t>
      </w:r>
    </w:p>
    <w:p>
      <w:pPr>
        <w:pStyle w:val="BodyText"/>
      </w:pPr>
      <w:r>
        <w:t xml:space="preserve">Ngày bốn tháng ba năm bảy tám bốn, trong đại chiến trên công lộ, Lưu Phong Sương lần nữa chứng minh bản thân chính là đệ nhất danh tướng cử thế vô song.</w:t>
      </w:r>
    </w:p>
    <w:p>
      <w:pPr>
        <w:pStyle w:val="BodyText"/>
      </w:pPr>
      <w:r>
        <w:t xml:space="preserve">Nàng nhất cử kích phá mười vạn binh mệt nhọc của Tử Xuyên gia, tiêu diệt hai vạn quân, bắt tù binh năm vạn, bản thân tổn thất không đến ba ngàn người, sĩ binh Tử Xuyên gia dùng thi cốt của bọn họ để điểm tô huy hoàng cho Lưu Phong danh tướng.</w:t>
      </w:r>
    </w:p>
    <w:p>
      <w:pPr>
        <w:pStyle w:val="BodyText"/>
      </w:pPr>
      <w:r>
        <w:t xml:space="preserve">xem tại</w:t>
      </w:r>
    </w:p>
    <w:p>
      <w:pPr>
        <w:pStyle w:val="BodyText"/>
      </w:pPr>
      <w:r>
        <w:t xml:space="preserve">Ngắn ngủi một tháng, Tử Xuyên gia hao binh tổn tướng hơn mười lăm vạn, Tây bắc đại doanh chỉ huy sứ La Ba Nhân phó thống lĩnh chiến tử, Tây bắc đại doanh phó chỉ huy sứ An Điển hồng y kì bổn chiến tử, Gia Nam tổng đốc Tằng Nhuế chiến tử, Gia Lăng tổng đốc Ân Duy chiến tử, Xích Sơn tổng đốc Mông Thủ Tín bị bắt làm tù binh, Tân Gia tổng đốc Lãng Thanh Sở bị bắt làm tù binh, Tân Dương tổng đốc Tạp Tư Lạp chiến tử...</w:t>
      </w:r>
    </w:p>
    <w:p>
      <w:pPr>
        <w:pStyle w:val="BodyText"/>
      </w:pPr>
      <w:r>
        <w:t xml:space="preserve">Tín sứ giục khoái mã liên tiếp đưa tin dữ về Đế đô, đủ mọi báo cáo về thất bại chiến trận chất chồng, nhanh đến mức Quân vụ xứ còn chưa kịp xem qua hết.</w:t>
      </w:r>
    </w:p>
    <w:p>
      <w:pPr>
        <w:pStyle w:val="BodyText"/>
      </w:pPr>
      <w:r>
        <w:t xml:space="preserve">Hùng sư kình lữ lần lượt tổn thất, tướng lĩnh cao cấp phần bị bắt phần hi sinh, Thập tự quân từ Ngõa Luân Hồ đánh thẳng đến Lãng Thương giang, cả đại lục đều chấn kinh.</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20" w:name="chương-4-oan-khuất-đại-bạch-1."/>
      <w:bookmarkEnd w:id="120"/>
      <w:r>
        <w:t xml:space="preserve">98. Chương 4 : Oan Khuất Đại Bạch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4: Oan khuất đại bạch (1).</w:t>
      </w:r>
    </w:p>
    <w:p>
      <w:pPr>
        <w:pStyle w:val="BodyText"/>
      </w:pPr>
      <w:r>
        <w:t xml:space="preserve">Nhóm dịch: Tú Xuyên</w:t>
      </w:r>
    </w:p>
    <w:p>
      <w:pPr>
        <w:pStyle w:val="BodyText"/>
      </w:pPr>
      <w:r>
        <w:t xml:space="preserve">Sưu Tầm by nguoibantot8 --- 4vn.eu</w:t>
      </w:r>
    </w:p>
    <w:p>
      <w:pPr>
        <w:pStyle w:val="BodyText"/>
      </w:pPr>
      <w:r>
        <w:t xml:space="preserve">Ngày chín tháng ba năm bảy tám bốn, cảnh vệ tiến vào thông báo: "Đại nhân, có khách nhân đang ở phòng khách đợi ngài".</w:t>
      </w:r>
    </w:p>
    <w:p>
      <w:pPr>
        <w:pStyle w:val="BodyText"/>
      </w:pPr>
      <w:r>
        <w:t xml:space="preserve">Đã hai mươi ngày rồi, ngoài cảnh vệ và thẩm phán quan, đây là khách nhân đầu tiên đến thăm, Tử Xuyên Tú phấn chấn tinh thần.</w:t>
      </w:r>
    </w:p>
    <w:p>
      <w:pPr>
        <w:pStyle w:val="BodyText"/>
      </w:pPr>
      <w:r>
        <w:t xml:space="preserve">Rèm cửa phòng khách đã được vén lên, ánh nắng buổi chiều chói chang chiếu thẳng vào phòng, một nữ tử xinh đẹp khoác áo choàng đặc thù của bên quân dụng, eo thon dáng thẳng, dung mạo xinh đẹp đoan trang, cử chỉ hiền thục, nhưng thần thái và cử động đều bộc lộ sự mệt mỏi do vừa trải qua quãng đường xa xôi.</w:t>
      </w:r>
    </w:p>
    <w:p>
      <w:pPr>
        <w:pStyle w:val="BodyText"/>
      </w:pPr>
      <w:r>
        <w:t xml:space="preserve">Không thể ngờ có thể gặp nàng ở nơi này, Tử Xuyên Tú vừa kinh vừa mừng hô lên: "A, tẩu tử! Tỷ đến Đán nhã từ khi nào thế?"</w:t>
      </w:r>
    </w:p>
    <w:p>
      <w:pPr>
        <w:pStyle w:val="BodyText"/>
      </w:pPr>
      <w:r>
        <w:t xml:space="preserve">"Vừa mới đến!" Lí Thanh uyển chuyển đi qua: "A Tú, mấy ngày nay đã ủy khuất cho đệ rồi". Nụ cười nàng rất thân hòa, phảng phất như gió xuân ấm áp lòng người khiến Tử Xuyên Tú xúc động.</w:t>
      </w:r>
    </w:p>
    <w:p>
      <w:pPr>
        <w:pStyle w:val="BodyText"/>
      </w:pPr>
      <w:r>
        <w:t xml:space="preserve">Tử Xuyên Tú chân thành nói: "Vì sự tình của tôi khiến đại ca và tẩu tử lo lắng, tôi thật không biết nên cảm tạ thế nào". Gã đoán Lí Thanh đến nhất định có liên quan đến vụ án của gã, hỏi: "Tỷ có gặp La Minh Hải không?"</w:t>
      </w:r>
    </w:p>
    <w:p>
      <w:pPr>
        <w:pStyle w:val="BodyText"/>
      </w:pPr>
      <w:r>
        <w:t xml:space="preserve">"Tổng thống lĩnh đại nhân đã về Đế đô rồi".</w:t>
      </w:r>
    </w:p>
    <w:p>
      <w:pPr>
        <w:pStyle w:val="BodyText"/>
      </w:pPr>
      <w:r>
        <w:t xml:space="preserve">"Tổng thống lĩnh đại nhân đi rồi? Vậy ai chủ trì điều tra?"</w:t>
      </w:r>
    </w:p>
    <w:p>
      <w:pPr>
        <w:pStyle w:val="BodyText"/>
      </w:pPr>
      <w:r>
        <w:t xml:space="preserve">"Điều tra đã hủy bỏ, a Tú, đệ tự do rồi. Chúc mừng đệ phục hồi chức vụ".</w:t>
      </w:r>
    </w:p>
    <w:p>
      <w:pPr>
        <w:pStyle w:val="BodyText"/>
      </w:pPr>
      <w:r>
        <w:t xml:space="preserve">Tử Xuyên Tú mắt trừng miệng há nhìn Lí Thanh, rất lâu, gã mới lên tiếng: "Tẩu tử, tỷ thần thông quảng đại, thật là có thể diện a! Tỷ vừa đến Đán nhã thì đã cứu được tôi ra rồi".</w:t>
      </w:r>
    </w:p>
    <w:p>
      <w:pPr>
        <w:pStyle w:val="BodyText"/>
      </w:pPr>
      <w:r>
        <w:t xml:space="preserve">Lí Thanh bật cười nhưng hai mày lại khẽ nhíu: "Không phải ta có mặt mũi, là Lưu Phong Sương mới có thể diện lớn".</w:t>
      </w:r>
    </w:p>
    <w:p>
      <w:pPr>
        <w:pStyle w:val="BodyText"/>
      </w:pPr>
      <w:r>
        <w:t xml:space="preserve">"Lưu Phong Sương? Liên quan gì đến cô ta?"</w:t>
      </w:r>
    </w:p>
    <w:p>
      <w:pPr>
        <w:pStyle w:val="BodyText"/>
      </w:pPr>
      <w:r>
        <w:t xml:space="preserve">"A Tú, đệ bị cách li nên vẫn còn chưa biết, Lưu Phong Sương đã đánh hạ Đa Luân hành tỉnh rồi!"</w:t>
      </w:r>
    </w:p>
    <w:p>
      <w:pPr>
        <w:pStyle w:val="BodyText"/>
      </w:pPr>
      <w:r>
        <w:t xml:space="preserve">"Sao có khả năng!" Tử Xuyên Tú đứng phắt lên, kinh hãi đến ngây ngốc, khi bản thân bị cách li với bên ngoài, thế giới bên ngoài đã trời long đất lở như thế: "Đa Luân hành tỉnh! Cô ta làm sao đánh đến đó? Biên phòng quân đâu? Hạm đội Đa luân hồ đâu?"</w:t>
      </w:r>
    </w:p>
    <w:p>
      <w:pPr>
        <w:pStyle w:val="BodyText"/>
      </w:pPr>
      <w:r>
        <w:t xml:space="preserve">"Biên phòng quân bại trận liên tiếp mười một trận, hạm đội Đa luân hồ cũng đã không còn tồn tại! Minh Huy bị Quân pháp xứ giảm lỏng vấn tội. Với tốc độ kị binh, Lưu Phong Sương đã cách Đế đô không đến hai ngày lộ trình, vượt qua Lãng thương giang thì chỉ còn bình nguyên, rất thích hợp cho kị binh tung hoành. Đế đô nguy rồi!"</w:t>
      </w:r>
    </w:p>
    <w:p>
      <w:pPr>
        <w:pStyle w:val="BodyText"/>
      </w:pPr>
      <w:r>
        <w:t xml:space="preserve">Tử Xuyên Tú minh bạch, bản thân đột nhiên thoát khốn, công lớn chính là nhờ Lưu Phong Sương! Nếu không có nàng, Tử Xuyên Tham Tinh làm gì quan tâm đến ở tây nam còn có một thống lĩnh đang bị giam lỏng, bản thân có khi phải chờ đến đầu bạc răng long cũng không chừng.</w:t>
      </w:r>
    </w:p>
    <w:p>
      <w:pPr>
        <w:pStyle w:val="BodyText"/>
      </w:pPr>
      <w:r>
        <w:t xml:space="preserve">Lí Thanh lấy ra một phong thư đưa sang, Tử Xuyên Tú mở ra xem, cười lạnh nói: "Toàn quyền đánh đuổi Lưu Phong Sương? Tham Tinh điện hạ tín nhiệm giao cho nhiệm vụ trọng đại như thế thật khiến hạ quan được sủng mà kinh! Nếu đánh trận mới nhớ đến hạ quan, vậy chi bằng đem các nguyên lão uy phong lẫm lẫm tổ thành một sư đoàn điều tra tổ phái ra tiền tuyến, nói không chừng có thể dọa Lưu Phong Sương hoảng sợ vắt giò mà chạy!"</w:t>
      </w:r>
    </w:p>
    <w:p>
      <w:pPr>
        <w:pStyle w:val="BodyText"/>
      </w:pPr>
      <w:r>
        <w:t xml:space="preserve">Lí Thanh không quan tâm đến quái thoại của gã, nói thẳng: "Bệ hạ hi vọng Tú Xuyên thống lĩnh đại nhân soái lĩnh trấn thủ Lãng thương giang chắc chắn, thực thi chiến lược phản kích, đánh lui và tiêu diệt bộ đội Lưu Phong Sương!"</w:t>
      </w:r>
    </w:p>
    <w:p>
      <w:pPr>
        <w:pStyle w:val="BodyText"/>
      </w:pPr>
      <w:r>
        <w:t xml:space="preserve">"Tiêu diệt bộ đội Lưu Phong Sương? Nếu như thuận tay thì lấy Viễn Kinh luôn, phải không? Bốn mươi vạn đại quân của Minh Huy bị đánh tơi bời tan tác, bệ hạ hình như có phần quá tin tưởng vào Hắc kì quân rồi!"</w:t>
      </w:r>
    </w:p>
    <w:p>
      <w:pPr>
        <w:pStyle w:val="BodyText"/>
      </w:pPr>
      <w:r>
        <w:t xml:space="preserve">Lí Thanh mỉm cười: "Bệ hạ không phải có tín tâm với Hắc kì quân, bệ hạ là có tín tâm đối với đệ. A Tú, đệ hoàn toàn không giống Minh Huy, Minh Huy bất quá là một người thường, lão không phải là đối thủ của Lưu Phong Sương. Đệ và Lưu Phong Sương đều là thiên tài, đệ dùng binh linh hoạt biến hóa như thiên mã hành không, chỉ có đệ mới đủ tài đối địch Lưu Phong Sương, cả Tư Đặc Lâm cũng không bì được. Bệ hạ hoàn toàn minh bạch nên ông ấy tin tưởng đệ. Địch khấu giày xéo quốc thổ, là công dân phải có trách nhiệm cầm đao lên ngựa dốc sức chống đỡ, hà huống đệ còn là một thống lĩnh!"</w:t>
      </w:r>
    </w:p>
    <w:p>
      <w:pPr>
        <w:pStyle w:val="BodyText"/>
      </w:pPr>
      <w:r>
        <w:t xml:space="preserve">Lí Thanh nói rất thâm tình, ánh mắt sùng kính nhìn Tử Xuyên Tú, dùng ánh mắt để biểu lộ ý lòng: "Chúng tôi hoàn toàn nhờ vào đệ!"</w:t>
      </w:r>
    </w:p>
    <w:p>
      <w:pPr>
        <w:pStyle w:val="BodyText"/>
      </w:pPr>
      <w:r>
        <w:t xml:space="preserve">Nếu là một thanh niên sục sôi máu nóng được mỹ nữ dùng ánh mắt như thế để nhìn, e là hắn sẽ không chút do dự cầm đao xông thẳng ra chiến trường đổ máu huyết chiến. Nhưng Tử Xuyên Tú đã qua cái tuổi xung động đó rồi, gã dùng mông suy nghĩ cũng biết đám đại nhân vật ở Đế đô có chủ ý gì: Minh Huy nắm bốn mươi vạn đại quân bị đánh đến choáng váng, chỉ bằng Tử Xuyên Tú dẫn mười vạn lính thì làm nên trò trống gì, không cầu gã thắng trận, chỉ cầu gã có thể cản được Lưu Phong Sương. Lưu Phong Sương không phải món ăn dễ nuốt, cứ phái Tử Xuyên Tú đi đi! Nếu gã chiến bại, vậy càng có lí do để chà đạp gã!</w:t>
      </w:r>
    </w:p>
    <w:p>
      <w:pPr>
        <w:pStyle w:val="BodyText"/>
      </w:pPr>
      <w:r>
        <w:t xml:space="preserve">Gã lắc đầu lia lịa: "Tẩu tử, tổng trưởng rõ ràng đang ra giá trên trời, ông ấy nếu như không cho giá thực, vậy thì vô pháp đàm phán tiếp".</w:t>
      </w:r>
    </w:p>
    <w:p>
      <w:pPr>
        <w:pStyle w:val="BodyText"/>
      </w:pPr>
      <w:r>
        <w:t xml:space="preserve">Lí Thanh cười ngặt ngoẽo. Tên gia hỏa này đem quân lệnh biến thành gì đây, mua bán lời lãi sao?</w:t>
      </w:r>
    </w:p>
    <w:p>
      <w:pPr>
        <w:pStyle w:val="BodyText"/>
      </w:pPr>
      <w:r>
        <w:t xml:space="preserve">"A Tú, kì thật tổng trưởng và Quân vụ xứ chỉ cần đệ kiên thủ phòng tuyến Lãng thương giang hai tuần, có hai tuần này, Trung ương quân và dự bị quân vừa tổ biến tự nhiên sẽ đến tăng viên cho đệ, bọn họ sẽ tạo thành hai gọng kiềm bao vây hai cánh quân đội Lưu Phong Sương".</w:t>
      </w:r>
    </w:p>
    <w:p>
      <w:pPr>
        <w:pStyle w:val="BodyText"/>
      </w:pPr>
      <w:r>
        <w:t xml:space="preserve">"Viện quân do ai thống lĩnh?" Tử Xuyên Tú lập tức hỏi: "Trung ương quân tự nhiên là do Tư Đặc Lâm, dự binh quân vừa tổ biên do ai thống soái?"</w:t>
      </w:r>
    </w:p>
    <w:p>
      <w:pPr>
        <w:pStyle w:val="BodyText"/>
      </w:pPr>
      <w:r>
        <w:t xml:space="preserve">Lí Thanh chỉ nói có hai từ: "Đế Lâm".</w:t>
      </w:r>
    </w:p>
    <w:p>
      <w:pPr>
        <w:pStyle w:val="BodyText"/>
      </w:pPr>
      <w:r>
        <w:t xml:space="preserve">Tử Xuyên Tú nhướng mày kinh ngạc.</w:t>
      </w:r>
    </w:p>
    <w:p>
      <w:pPr>
        <w:pStyle w:val="BodyText"/>
      </w:pPr>
      <w:r>
        <w:t xml:space="preserve">Tử Xuyên Tú, Tư Đặc Lâm, Đế Lâm hiện là ba đại danh tướng dư sức một mình đảm đương bất kì nhiệm vụ nào, đây là hành động quân sự lớn chưa từng có của gia tộc. Xuất động ba vị danh tướng kiệt xuất của Tử Xuyên gia đi đánh Lưu Phong Sương, có thể thấy Đế đô xem trọng Lưu Phong Sương đến mức nào.</w:t>
      </w:r>
    </w:p>
    <w:p>
      <w:pPr>
        <w:pStyle w:val="BodyText"/>
      </w:pPr>
      <w:r>
        <w:t xml:space="preserve">Đoán được gã đang nghĩ gì, Lí Thanh mỉm cười gật đầu: "Song phương tham chiến đều là danh tướng siêu việt, trận chiến siêu phàm, độc nhất vô nhị. Vô luận thắng bại, đây sẽ là một trường đại chiến kịch liệt đẹp mắt. Tư Đặc Lâm đang bận rộn quân vụ ở Đế đô nên không thể đến, nhưng huynh ấy có nhắn, nếu a Tú thống lĩnh không tham dự, thiếu đi sự mưu trí quỷ quyệt của đệ, phần thắng của quân ta sẽ giảm đi không ít. Nếu như không tham gia trận chiến liên quan đến mệnh vận đại lục lần này, a Tú thống lĩnh không cảm thấy hối hận sao?"</w:t>
      </w:r>
    </w:p>
    <w:p>
      <w:pPr>
        <w:pStyle w:val="BodyText"/>
      </w:pPr>
      <w:r>
        <w:t xml:space="preserve">Tịch dương, hoang nguyên, thiết kị tung hoành, bộ trận như thiết, đao kiếm như rừng, danh tướng đối kháng danh tướng, quân đoàn tinh duệ đụng trận với hồng quân thập tự, sức lực đối kháng sức lực, tinh thần đối kháng tinh thần, tung hoành tráng khoát.</w:t>
      </w:r>
    </w:p>
    <w:p>
      <w:pPr>
        <w:pStyle w:val="BodyText"/>
      </w:pPr>
      <w:r>
        <w:t xml:space="preserve">Sinh vào thời đại vĩ đại, được cùng huynh đệ thân ái kề vai tác chiến, như vậy còn có gì nuối tiếc trên đời nữa chứ!</w:t>
      </w:r>
    </w:p>
    <w:p>
      <w:pPr>
        <w:pStyle w:val="BodyText"/>
      </w:pPr>
      <w:r>
        <w:t xml:space="preserve">Tử Xuyên Tú cảm giác huyết mạch đập phừng phừng, máu tăng tốc độ lưu chuyển, bản năng quân nhân và chiến tướng bừng lên trong người gã.</w:t>
      </w:r>
    </w:p>
    <w:p>
      <w:pPr>
        <w:pStyle w:val="BodyText"/>
      </w:pPr>
      <w:r>
        <w:t xml:space="preserve">Gã chầm chậm siết chặt nắm đấm, tuy không có lên tiếng nhưng ánh mắt quyết liệt của gã đã bộc lộ quá rõ chiến ý trong lòng gã.</w:t>
      </w:r>
    </w:p>
    <w:p>
      <w:pPr>
        <w:pStyle w:val="BodyText"/>
      </w:pPr>
      <w:r>
        <w:t xml:space="preserve">Nhìn vào đôi mắt ấy, Lí Thanh hài lòng mỉm cười.</w:t>
      </w:r>
    </w:p>
    <w:p>
      <w:pPr>
        <w:pStyle w:val="BodyText"/>
      </w:pPr>
      <w:r>
        <w:t xml:space="preserve">Nàng còn chưa kịp đắc ý, Tử Xuyên Tú đột nhiên lên tiếng hỏi: "Con chuột Mã Duy hiện đang trốn ở đâu?"</w:t>
      </w:r>
    </w:p>
    <w:p>
      <w:pPr>
        <w:pStyle w:val="BodyText"/>
      </w:pPr>
      <w:r>
        <w:t xml:space="preserve">Lí Thanh cảnh giới nhìn gã: "Đệ hỏi chuyện này làm gì?"</w:t>
      </w:r>
    </w:p>
    <w:p>
      <w:pPr>
        <w:pStyle w:val="BodyText"/>
      </w:pPr>
      <w:r>
        <w:t xml:space="preserve">"Tẩu tử, tỷ là thiên tài diễn thuyết, tôi đã bị tỷ thuyết phục rồi. Nhưng trước khi ra chiến trường, tôi phải giải quyết tên khốn đó, bằng không sao có thể an tâm được?" Tử Xuyên Tủ mỉm cười nói, nhưng trong nụ cười lại mang theo sát khí sâm lãnh.</w:t>
      </w:r>
    </w:p>
    <w:p>
      <w:pPr>
        <w:pStyle w:val="BodyText"/>
      </w:pPr>
      <w:r>
        <w:t xml:space="preserve">Lí Thanh không đáp, yên lặng nhìn cảnh đẹp mê người ngoài cửa sổ.</w:t>
      </w:r>
    </w:p>
    <w:p>
      <w:pPr>
        <w:pStyle w:val="BodyText"/>
      </w:pPr>
      <w:r>
        <w:t xml:space="preserve">Tử Xuyên Tú cho rằng nàng không nghe, lên tiếng gọi: "Tẩu tử!"</w:t>
      </w:r>
    </w:p>
    <w:p>
      <w:pPr>
        <w:pStyle w:val="BodyText"/>
      </w:pPr>
      <w:r>
        <w:t xml:space="preserve">"Tỷ nghe rồi".Lí Thanh quay mặt lại, ôn hòa nói: "A Tú, đệ là thống lĩnh, nhất phương trấn hầu, công danh hiển hách, tỷ không có tư cách bình luận đệ, nhưng đệ đã kêu tôi là tẩu tử, có thể nguyện ý nghe tỷ vài lời không?"</w:t>
      </w:r>
    </w:p>
    <w:p>
      <w:pPr>
        <w:pStyle w:val="BodyText"/>
      </w:pPr>
      <w:r>
        <w:t xml:space="preserve">"Mời tỷ nói".</w:t>
      </w:r>
    </w:p>
    <w:p>
      <w:pPr>
        <w:pStyle w:val="BodyText"/>
      </w:pPr>
      <w:r>
        <w:t xml:space="preserve">"A Tú, đệ là đại tướng quân, là anh hùng quốc gia, Mã Duy không xứng là đối thủ của đệ. Đệ lấy lạm sát để trị phản nghịch, đó là làm sai, tự mình làm dơ tay mình. Đệ trước giờ ôn hòa, lần này vì sao bạo lực như thế? Không qua Thẩm phán xứ, tự tiện xử quyết bình dân, đệ biết, mọi người ở Đế đô nói đệ thế nào không? 'Tây nam quân phiệt Tử Xuyên Tú, vì tranh giành Tử Xuyên Trữ với Mã Duy mà mượn cớ truy sát toàn gia Mã Duy', nghĩ xem, đệ sẽ có thanh danh gì lưu lại trong lịch sử đây?"</w:t>
      </w:r>
    </w:p>
    <w:p>
      <w:pPr>
        <w:pStyle w:val="BodyText"/>
      </w:pPr>
      <w:r>
        <w:t xml:space="preserve">Tử Xuyên Tú hãm nhập mê mang, đối với bình luận chân thành của Lí Thanh, gã lần đầu bị dao động: bản thân có thật công tâm không? Có phải vì sự ác ôn và tàn hại của Mã gia mà diệt chúng hay là vì mượn cớ để trừ diệt cả nhà tình địch?</w:t>
      </w:r>
    </w:p>
    <w:p>
      <w:pPr>
        <w:pStyle w:val="BodyText"/>
      </w:pPr>
      <w:r>
        <w:t xml:space="preserve">Kiên quyết lắc lắc đầu, vứt bỏ những suy nghĩ lung tung, Tử Xuyên Tú bình tĩnh đáp: "Tẩu tử, chuyện lưu danh lịch sử tôi không quan tâm. Tôi chỉ biết chiếu theo tội hành của Mã gia mà xử lý chúng, bọn chúng đáng chết".</w:t>
      </w:r>
    </w:p>
    <w:p>
      <w:pPr>
        <w:pStyle w:val="BodyText"/>
      </w:pPr>
      <w:r>
        <w:t xml:space="preserve">Lí Thanh than: "A Tú, đệ đã quyết tâm thì tỷ cũng không cản đệ. Nhưng giết Mã Duy không dễ. Ba ngày trước, hắn và La Minh Hải quay về Đế đô rồi. Chỉ cần đệ còn ở đây, cả đời hắn cũng không dám trở về tây nam. Nghe nói, tổng trưởng điện hạ có ý an bài cho hắn đến đông bộ làm tổng đốc một hành tỉnh nào đó".</w:t>
      </w:r>
    </w:p>
    <w:p>
      <w:pPr>
        <w:pStyle w:val="BodyText"/>
      </w:pPr>
      <w:r>
        <w:t xml:space="preserve">"Vì sao?" Tử Xuyên Tú vỗ mạnh bàn: "Một tên sâu mọt hại dân hại nước, cấu hết tặc khấu, Tử Xuyên Tham Tinh không những không trừng phạt, còn đề bạt bảo hộ cho hắn, hay là lão đã già nên đầu óc có vấn đề rồi!"</w:t>
      </w:r>
    </w:p>
    <w:p>
      <w:pPr>
        <w:pStyle w:val="BodyText"/>
      </w:pPr>
      <w:r>
        <w:t xml:space="preserve">"A Tú, bình tĩnh đi! Mã Duy là kẻ xấu, đệ biết, tỷ biết, tổng trưởng cũng biết. Nhưng đệ và tỷ chỉ suy xét vấn đề ở một tầm nhìn ngắn, còn điện hạ phải tính đến chiến lược toàn cục. A Tú, chớ trách điện hạ bảo hộ Mã Duy, đối với việc đệ tru sát toàn bộ Mã gia, điện hạ cũng không trách phạt, thâm ý đó, đệ cũng nên suy xét!"</w:t>
      </w:r>
    </w:p>
    <w:p>
      <w:pPr>
        <w:pStyle w:val="BodyText"/>
      </w:pPr>
      <w:r>
        <w:t xml:space="preserve">Nhờ Lí Thanh nhắc nhở, Tử Xuyên Tú dần dần bình tĩnh nhưng ngữ khí vẫn còn giận dữ: "Đa tạ tỷ nhắc nhở".</w:t>
      </w:r>
    </w:p>
    <w:p>
      <w:pPr>
        <w:pStyle w:val="BodyText"/>
      </w:pPr>
      <w:r>
        <w:t xml:space="preserve">"Được rồi, mau đi chuẩn bị đi, bộ hạ của đệ đang nôn nóng chờ đệ đó!"</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21" w:name="chương-4-oan-khuất-đại-bạch-2."/>
      <w:bookmarkEnd w:id="121"/>
      <w:r>
        <w:t xml:space="preserve">99. Chương 4 : Oan Khuất Đại Bạch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4: Oan khuất đại bạch (2).</w:t>
      </w:r>
    </w:p>
    <w:p>
      <w:pPr>
        <w:pStyle w:val="BodyText"/>
      </w:pPr>
      <w:r>
        <w:t xml:space="preserve">Nhóm dịch: Tú Xuyên</w:t>
      </w:r>
    </w:p>
    <w:p>
      <w:pPr>
        <w:pStyle w:val="BodyText"/>
      </w:pPr>
      <w:r>
        <w:t xml:space="preserve">Sưu Tầm by nguoibantot8 --- 4vn.eu</w:t>
      </w:r>
    </w:p>
    <w:p>
      <w:pPr>
        <w:pStyle w:val="BodyText"/>
      </w:pPr>
      <w:r>
        <w:t xml:space="preserve">Khi Tử Xuyên Tú quay trở lại đại lâu quân bộ ở trung tâm Đán nhã thị, ánh nắng chiều chói chang khiến gã không thể mở mắt nổi.</w:t>
      </w:r>
    </w:p>
    <w:p>
      <w:pPr>
        <w:pStyle w:val="BodyText"/>
      </w:pPr>
      <w:r>
        <w:t xml:space="preserve">Tràng diện rất hoành tráng, mấy ngàn kị binh áo giáp xếp dọc hai bên đường vừa chào đón thống lĩnh trở về, vừa làm công tác bảo vệ. Các quân quan cao cấp chế phục xanh đen, huân chương phản chiếu ánh nắng càng khiến mắt Tử Xuyên Tú thêm chói nhìn không rõ.</w:t>
      </w:r>
    </w:p>
    <w:p>
      <w:pPr>
        <w:pStyle w:val="BodyText"/>
      </w:pPr>
      <w:r>
        <w:t xml:space="preserve">Đường lớn hẻm nhỏ ngập tràn người đến chào đón, bọn họ bị kị binh ngăn cản không cho đến gần, chỉ có thể đứng từ xa kích động vẫy cờ, vẫy khăn, kéo biểu ngữ, mặt hướng về phía xe ngựa của Tử Xuyên Tú mà hoan hô.</w:t>
      </w:r>
    </w:p>
    <w:p>
      <w:pPr>
        <w:pStyle w:val="BodyText"/>
      </w:pPr>
      <w:r>
        <w:t xml:space="preserve">Thấy Tử Xuyên Tú xuống xe ngựa, đám đông gần như đồng loạt gào lên: "Thống lĩnh gia! Thống lĩnh gia!"</w:t>
      </w:r>
    </w:p>
    <w:p>
      <w:pPr>
        <w:pStyle w:val="BodyText"/>
      </w:pPr>
      <w:r>
        <w:t xml:space="preserve">Tử Xuyên Tú giơ tay chào bốn phía, tiếng vỗ tay lập tức cất lên như sấm.</w:t>
      </w:r>
    </w:p>
    <w:p>
      <w:pPr>
        <w:pStyle w:val="BodyText"/>
      </w:pPr>
      <w:r>
        <w:t xml:space="preserve">Sợ trong đám đông có thích khách của Mã Duy ẩn nấp, Tử Xuyên Tú không dám lưu lại lâu. Dưới sự túm tụm của đám cảnh vệ và quân quan, gã nhanh chân đi vào đại lâu quân bộ, bước vào phòng hội nghị, các bộ hạ lục tục vào sau.</w:t>
      </w:r>
    </w:p>
    <w:p>
      <w:pPr>
        <w:pStyle w:val="BodyText"/>
      </w:pPr>
      <w:r>
        <w:t xml:space="preserve">Gã đưa tay ném cái nón trên đầu xuống bàn: "Làm cái gì thế này? Là ai thông báo cho lão bách tích trốn ở khắp nơi chờ ám toán ta?"</w:t>
      </w:r>
    </w:p>
    <w:p>
      <w:pPr>
        <w:pStyle w:val="BodyText"/>
      </w:pPr>
      <w:r>
        <w:t xml:space="preserve">Văn Hà cười nói: "Đại nhân, không ai tổ chức bọn họ cả. Chúng tôi cũng vừa nhận được thông báo, hôm nay đại nhân kết thúc thẩm tra, tin tức mới lộ ra thì toàn thành lập tức biết liền. Lão bách tính đứng chật nhai đạo ngóng chờ được nhìn phong thái của ngài, chúng tôi không thể chống lại dân ý, cũng chỉ đành chiều ý bọn họ. Đại nhân, chúc mừng ngài!"</w:t>
      </w:r>
    </w:p>
    <w:p>
      <w:pPr>
        <w:pStyle w:val="BodyText"/>
      </w:pPr>
      <w:r>
        <w:t xml:space="preserve">Tử Xuyên Tú giới thiệu Lí Thanh với các quân quan: "Đây là Hồng y kì bổn Lí Thanh, trợ lý tổng trưởng điện hạ, nếu không phải cô ấy đến, ta vẫn còn bị nhốt ở trong trang viện đó!"</w:t>
      </w:r>
    </w:p>
    <w:p>
      <w:pPr>
        <w:pStyle w:val="BodyText"/>
      </w:pPr>
      <w:r>
        <w:t xml:space="preserve">Chức vụ Lí Thanh là Hồng y kì bổn, lại là người thân cận tin cậy của tổng trưởng, đồng thời chính là lão bà của Quân vụ xứ trưởng Tư Đặc Lâm, mấy thân phận này thì thân phận nào cũng không hề tầm thường.</w:t>
      </w:r>
    </w:p>
    <w:p>
      <w:pPr>
        <w:pStyle w:val="BodyText"/>
      </w:pPr>
      <w:r>
        <w:t xml:space="preserve">Các quân quan rất khách sáo, nhã nhặn chào: "Cửu ngưỡng, cửu ngưỡng, hân hạnh, hân hạnh chào đón!" nguồn</w:t>
      </w:r>
    </w:p>
    <w:p>
      <w:pPr>
        <w:pStyle w:val="BodyText"/>
      </w:pPr>
      <w:r>
        <w:t xml:space="preserve">Tử Xuyên Tú hỏi Văn Hà: "Có bao nhiêu người đến rồi?"</w:t>
      </w:r>
    </w:p>
    <w:p>
      <w:pPr>
        <w:pStyle w:val="BodyText"/>
      </w:pPr>
      <w:r>
        <w:t xml:space="preserve">"Đại nhân, quân quan cấp bậc trên kì bổn đều đến rồi".</w:t>
      </w:r>
    </w:p>
    <w:p>
      <w:pPr>
        <w:pStyle w:val="BodyText"/>
      </w:pPr>
      <w:r>
        <w:t xml:space="preserve">"Ngõa Đức đâu? Kêu hắn qua luôn đi, nhốt hắn trong phòng đã lâu, chắc hắn cũng sắp khùng rồi".</w:t>
      </w:r>
    </w:p>
    <w:p>
      <w:pPr>
        <w:pStyle w:val="BodyText"/>
      </w:pPr>
      <w:r>
        <w:t xml:space="preserve">Tràng diện chợt yên tĩnh, Văn Hà nuốt nước miếng nói: "Đại nhân, trong thời gian ngài bị đình chức, Ngõa Đức được La Minh Hải đại nhân thả ra. Sau đó nghe nói ngài sắp trở về, hắn liền theo đuôi La Minh Hải đại nhân, nói là được điều động khỏi Hắc kì quân, đến chỗ bộ đội khác nhậm chức".</w:t>
      </w:r>
    </w:p>
    <w:p>
      <w:pPr>
        <w:pStyle w:val="BodyText"/>
      </w:pPr>
      <w:r>
        <w:t xml:space="preserve">"Đi rồi?" Tử Xuyên Tú ngẩn ra đôi chốc, đối với tên mập phì lúc nào cũng tươi cười đó, gã cũng chẳng có cừu oán gì lớn lao.</w:t>
      </w:r>
    </w:p>
    <w:p>
      <w:pPr>
        <w:pStyle w:val="BodyText"/>
      </w:pPr>
      <w:r>
        <w:t xml:space="preserve">Tuy nói hắn nhận hối lộ của Mã gia, nhưng với kiểu người như Ngõa Đức, hắn không nhận hối lộ mới là chuyện lạ, Tử Xuyên Tú lúc trước chỉ vì hắn có quan hệ quá mật thiệt với Mã Duy nên mới giam lỏng hắn, mục đích để khỏi bị hắn ngăn cản khi gã đối phó với Mã gia, ai ngờ lại dọa tên gia hỏa đó sợ chạy mất dạng.</w:t>
      </w:r>
    </w:p>
    <w:p>
      <w:pPr>
        <w:pStyle w:val="BodyText"/>
      </w:pPr>
      <w:r>
        <w:t xml:space="preserve">"Đi cũng đi rồi, mỗi người đều có lựa chọn cho riêng mình, cứ để hắn đi!" Tử Xuyên Tú cao giọng nói: "Chư vị, chuyện phát sinh một tháng qua, mọi người đều đã rõ. Vàng thật không sợ lửa, càng luyện càng cứng, ta không muốn nói lời thừa, ta chỉ muốn nói ba câu: một, gia tộc vẫn tín nhiệm Hắc kì quân! Hai, tổng trưởng bệ hạ vẫn tín nhiệm Tử Xuyên Tú ta! Ba, chúng ta làm không sai, giết Mã Duy là đúng!"</w:t>
      </w:r>
    </w:p>
    <w:p>
      <w:pPr>
        <w:pStyle w:val="BodyText"/>
      </w:pPr>
      <w:r>
        <w:t xml:space="preserve">Tiếng vỗ tay vang rền như sấm.</w:t>
      </w:r>
    </w:p>
    <w:p>
      <w:pPr>
        <w:pStyle w:val="BodyText"/>
      </w:pPr>
      <w:r>
        <w:t xml:space="preserve">"Bệ hạ lấy quốc sĩ đãi chúng ta, chúng ta há không báo đáp?" Tử Xuyên Tú mắt sáng ngời quét qua chúng nhân: "Ngày nay phong vân đột khởi, lĩnh thổ gia tộc, vương sư bất hạnh chiến bại, địch nhân giày xéo quốc thổ, hăm he kinh đô thần thánh của chúng ta! Nước mất thì nhà tan, chúng ta là vì nước, mà cũng là vì chính mình".</w:t>
      </w:r>
    </w:p>
    <w:p>
      <w:pPr>
        <w:pStyle w:val="BodyText"/>
      </w:pPr>
      <w:r>
        <w:t xml:space="preserve">Tử Xuyên Tú nhìn chúng nhân ngơ ngác, gã tóm lại sự việc: "Các huynh đệ, Lưu Phong Sương đánh tới rồi, Minh Huy là lão đồng bóng, lão không chống nổi! Tổng trưởng kêu chúng ta đến tăng viện. Nội dung chính chỉ có bấy nhiêu, mọi người mau về chuẩn bị, sáng sớm ngày mai, toàn quân Hắc kì quân tiến lên chiến khu!"</w:t>
      </w:r>
    </w:p>
    <w:p>
      <w:pPr>
        <w:pStyle w:val="BodyText"/>
      </w:pPr>
      <w:r>
        <w:t xml:space="preserve">"Vâng!"</w:t>
      </w:r>
    </w:p>
    <w:p>
      <w:pPr>
        <w:pStyle w:val="BodyText"/>
      </w:pPr>
      <w:r>
        <w:t xml:space="preserve">Văn Hà hô vang: "Giải tán!"</w:t>
      </w:r>
    </w:p>
    <w:p>
      <w:pPr>
        <w:pStyle w:val="BodyText"/>
      </w:pPr>
      <w:r>
        <w:t xml:space="preserve">Mười một quân quan kì bổn chỉnh tề giậm chân, giơ tay chào, sau đó nối đuôi nhau phân tán</w:t>
      </w:r>
    </w:p>
    <w:p>
      <w:pPr>
        <w:pStyle w:val="BodyText"/>
      </w:pPr>
      <w:r>
        <w:t xml:space="preserve">.</w:t>
      </w:r>
    </w:p>
    <w:p>
      <w:pPr>
        <w:pStyle w:val="BodyText"/>
      </w:pPr>
      <w:r>
        <w:t xml:space="preserve">Các quân quan nhanh chóng lên ngựa đi làm việc, tiếng vó ngựa cất rầm rập bên ngoài đại lâu rồi xa dần.</w:t>
      </w:r>
    </w:p>
    <w:p>
      <w:pPr>
        <w:pStyle w:val="BodyText"/>
      </w:pPr>
      <w:r>
        <w:t xml:space="preserve">Lí Thanh tán thưởng: "Dứt khoát mạnh mẽ! Hắc kì quân trước đây bị châm chọc là quân yếu ớt, nhưng a Tú thống lĩnh đến đây chưa được nửa năm, sự yếu nhược chậm chạp trong quân đã bị ngài triệt để dẹp bỏ. Cường quân thế này, không dưới Trung ương quân và Cấm vệ quân a!"</w:t>
      </w:r>
    </w:p>
    <w:p>
      <w:pPr>
        <w:pStyle w:val="BodyText"/>
      </w:pPr>
      <w:r>
        <w:t xml:space="preserve">"Hà hà, Thanh kì bổn quá khen rồi!" Hắc kì quân ở trước mặt người ngoài biểu hiện rất đẹp mắt, Tử Xuyên Tú cũng nở mày nở mặt: "Tôi giới thiệu một chút, vị này chính là công thần chỉnh đốn kỉ luật cho Hắc kì quân, phó thống lĩnh Văn Hà tướng quân".</w:t>
      </w:r>
    </w:p>
    <w:p>
      <w:pPr>
        <w:pStyle w:val="BodyText"/>
      </w:pPr>
      <w:r>
        <w:t xml:space="preserve">Văn Hà cung kính hành lễ với Lí Thanh: "Thanh đại nhân khỏe!"</w:t>
      </w:r>
    </w:p>
    <w:p>
      <w:pPr>
        <w:pStyle w:val="BodyText"/>
      </w:pPr>
      <w:r>
        <w:t xml:space="preserve">"Thật không dám đương. Văn Hà tướng quân, ngài là phó thống lĩnh, chức vị còn cao hơn tôi một bậc, tôi làm sao dám để ngài xưng hô là đại nhân chứ?"</w:t>
      </w:r>
    </w:p>
    <w:p>
      <w:pPr>
        <w:pStyle w:val="BodyText"/>
      </w:pPr>
      <w:r>
        <w:t xml:space="preserve">Văn Hà xấu hổ, Tử Xuyên Tú giải vây cho y: "Văn Hà, ta còn có chuyện phải làm, Lí Thanh kì bổn giao cho ngươi tiếp đãi, nếu Thanh kì bổn ở Đán nhã có bất kì sự bất mãn nào, ngươi coi chừng cái mông của ngươi đó!"</w:t>
      </w:r>
    </w:p>
    <w:p>
      <w:pPr>
        <w:pStyle w:val="BodyText"/>
      </w:pPr>
      <w:r>
        <w:t xml:space="preserve">"Xin đại nhân yên tâm!" Văn Hà sảng khoái đáp ứng: "Thanh kì bổn nếu có chỗ nào không vừa lòng, tôi đem đầu tôi đến cho ngài chặt!"</w:t>
      </w:r>
    </w:p>
    <w:p>
      <w:pPr>
        <w:pStyle w:val="BodyText"/>
      </w:pPr>
      <w:r>
        <w:t xml:space="preserve">Lí Thanh nghi hoặc: "A Tú thống lĩnh, đại chiến sắp nổ ra, ngài không ở trong quân, lại bỏ đi đâu chứ?"</w:t>
      </w:r>
    </w:p>
    <w:p>
      <w:pPr>
        <w:pStyle w:val="BodyText"/>
      </w:pPr>
      <w:r>
        <w:t xml:space="preserve">"Tẩu tử, chính vì phải lập tức xuất binh đánh trận, tôi phải tìm bắt Thổ tài chủ dọa dẫm kiếm chút tiền".</w:t>
      </w:r>
    </w:p>
    <w:p>
      <w:pPr>
        <w:pStyle w:val="BodyText"/>
      </w:pPr>
      <w:r>
        <w:t xml:space="preserve">"Thổ tài chủ?"</w:t>
      </w:r>
    </w:p>
    <w:p>
      <w:pPr>
        <w:pStyle w:val="BodyText"/>
      </w:pPr>
      <w:r>
        <w:t xml:space="preserve">Tử Xuyên Tú thần sắc kì bí, đưa ngón tay chỉ về nam phương, hai người lập tức lĩnh hội: "A, minh bạch rồi".</w:t>
      </w:r>
    </w:p>
    <w:p>
      <w:pPr>
        <w:pStyle w:val="BodyText"/>
      </w:pPr>
      <w:r>
        <w:t xml:space="preserve">Lí Thanh như cười như không: "A Tú thống lĩnh, có ngài là hàng xóm, Thổ tài chủ nhất định không thể không cao hứng a!"</w:t>
      </w:r>
    </w:p>
    <w:p>
      <w:pPr>
        <w:pStyle w:val="BodyText"/>
      </w:pPr>
      <w:r>
        <w:t xml:space="preserve">"Hà hà, mọi người đều là bằng hữu cả, bằng hữu phải có trách nhiệm giúp đỡ lẫn nhau!" Tử Xuyên Tú cười đểu.</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22" w:name="chương-4-oan-khuất-đại-bạch-3."/>
      <w:bookmarkEnd w:id="122"/>
      <w:r>
        <w:t xml:space="preserve">100. Chương 4 : Oan Khuất Đại Bạch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 truyện copy từ</w:t>
      </w:r>
    </w:p>
    <w:p>
      <w:pPr>
        <w:pStyle w:val="BodyText"/>
      </w:pPr>
      <w:r>
        <w:t xml:space="preserve">-----oo0oo-----</w:t>
      </w:r>
    </w:p>
    <w:p>
      <w:pPr>
        <w:pStyle w:val="BodyText"/>
      </w:pPr>
      <w:r>
        <w:t xml:space="preserve">Chương 4: Oan khuất đại bạch (3).</w:t>
      </w:r>
    </w:p>
    <w:p>
      <w:pPr>
        <w:pStyle w:val="BodyText"/>
      </w:pPr>
      <w:r>
        <w:t xml:space="preserve">Nhóm dịch: Tú Xuyên</w:t>
      </w:r>
    </w:p>
    <w:p>
      <w:pPr>
        <w:pStyle w:val="BodyText"/>
      </w:pPr>
      <w:r>
        <w:t xml:space="preserve">Sưu Tầm by nguoibantot8 --- 4vn.eu</w:t>
      </w:r>
    </w:p>
    <w:p>
      <w:pPr>
        <w:pStyle w:val="BodyText"/>
      </w:pPr>
      <w:r>
        <w:t xml:space="preserve">Tử Xuyên Tú ra roi thúc ngựa, ngay giữa chiều hôm đó đã đến Hà Khâu bái kiến Lâm Duệ.</w:t>
      </w:r>
    </w:p>
    <w:p>
      <w:pPr>
        <w:pStyle w:val="BodyText"/>
      </w:pPr>
      <w:r>
        <w:t xml:space="preserve">Nhìn thấy Tử Xuyên Tú an nhiên vô dạng, Lâm Duệ thập phần mừng rỡ. Tử Xuyên Tú nghĩ biểu hiện vui mừng chân thành của Lâm Duệ một phần là do giao tình giữa hai người, nhưng trọng yếu hơn là do bản thân gã đã trở thành chỗ dựa quan trọng cho Lâm gia, nếu như gã đột nhiên rớt đài, vốn đầu tư của bọn họ coi như mất sạch.</w:t>
      </w:r>
    </w:p>
    <w:p>
      <w:pPr>
        <w:pStyle w:val="BodyText"/>
      </w:pPr>
      <w:r>
        <w:t xml:space="preserve">Sau lúc hàn huyên, Tử Xuyên Tú cũng không vội đưa ra yêu cầu viện trợ, vừa mới gặp mặt đã tung chưởng cướp tiền, hành động như thế quả thật là quá mất mặt.</w:t>
      </w:r>
    </w:p>
    <w:p>
      <w:pPr>
        <w:pStyle w:val="BodyText"/>
      </w:pPr>
      <w:r>
        <w:t xml:space="preserve">Gã lại tán đông tán tây một hồi nữa, miêu tả Lưu Phong Sương tàn bạo bất nhân ra sao, kiêu hoành cường mãnh thế nào, phỉ quân do Lưu Phong Sương cầm đầu rất nhơ nhớp, hành vi tàn bạo, chẳng xứng đáng là nhân loại. Dã tâm của cô ta không chỉ soán quyền đoạt vị, cô ta còn muốn xưng bá đại lục, nhất thống thiên hạ! Nếu không ngăn cản cô ta, mọi quốc gia trên đại lục đều sẽ bị ma chưởng của cô ta giày vò.</w:t>
      </w:r>
    </w:p>
    <w:p>
      <w:pPr>
        <w:pStyle w:val="BodyText"/>
      </w:pPr>
      <w:r>
        <w:t xml:space="preserve">Đương nhiên, gã cũng không quên ám thị Lưu Phong Sương có cơ hội tấn công giết người như thế là do Lâm gia không làm tròn trách nhiệm, thả hổ về rừng, sau này Lưu Phong Sương đắc thế, cô ta nhất định không bỏ qua mối cừu hận Lâm gia từng ám toán cô ta, khẳng định sẽ quay lại báo cừu.</w:t>
      </w:r>
    </w:p>
    <w:p>
      <w:pPr>
        <w:pStyle w:val="BodyText"/>
      </w:pPr>
      <w:r>
        <w:t xml:space="preserve">Tử Xuyên Tú khẳng khái nói: "Chúng tôi đang kháng cự lại địch nhân hung tàn, vì đại nghĩa thiên hạ mà chiến, vì mỗi quốc gia yêu chuộng hòa bình trên đại lục mà chiến, vì mỗi dân tộc không có lực tự bảo vệ chính mình mà chiến! Đối với trận chiến chính nghĩa đối kháng hung tàn, nếu là người có lòng chính trực, há có thể tụ thủ bàng quan?"</w:t>
      </w:r>
    </w:p>
    <w:p>
      <w:pPr>
        <w:pStyle w:val="BodyText"/>
      </w:pPr>
      <w:r>
        <w:t xml:space="preserve">"Thống lĩnh đại nhân, cầu xin ngài đừng nói nữa! Ngài nói nữa, tôi chỉ còn nước bán luôn cái quần đang mặc". Lâm Duệ than thở: "Toàn bộ tiền tài của Lâm gia đều ở nơi này, ngài cứ tùy tiện lấy bao nhiêu thì lấy".</w:t>
      </w:r>
    </w:p>
    <w:p>
      <w:pPr>
        <w:pStyle w:val="BodyText"/>
      </w:pPr>
      <w:r>
        <w:t xml:space="preserve">Từ phủ để Lâm Duệ bước ra, sắc mặt Tử Xuyên Tú tươi roi rói, lên xe ngựa quay về.</w:t>
      </w:r>
    </w:p>
    <w:p>
      <w:pPr>
        <w:pStyle w:val="BodyText"/>
      </w:pPr>
      <w:r>
        <w:t xml:space="preserve">Hôm nay thu hoạch rất lớn, tâm tình của gã cực sướng.</w:t>
      </w:r>
    </w:p>
    <w:p>
      <w:pPr>
        <w:pStyle w:val="BodyText"/>
      </w:pPr>
      <w:r>
        <w:t xml:space="preserve">Khi xe ngựa quẹo qua một góc đường, bức tượng Lâm Phong lướt qua cửa sổ xe, Tử Xuyên Tú đột nhiên hô lớn: "Dừng xe một chút".</w:t>
      </w:r>
    </w:p>
    <w:p>
      <w:pPr>
        <w:pStyle w:val="BodyText"/>
      </w:pPr>
      <w:r>
        <w:t xml:space="preserve">Gã nhảy xuống xe ngựa, tản bộ trên nhai đạo quen thuộc, cảm xúc nao nao bồi hồi quấn quíu tâm hồn gã.</w:t>
      </w:r>
    </w:p>
    <w:p>
      <w:pPr>
        <w:pStyle w:val="BodyText"/>
      </w:pPr>
      <w:r>
        <w:t xml:space="preserve">Đây là con đường đêm đó từng qua, đây là bậc đá hai người đã từng ngồi, chỗ này là nơi Lâm Vũ mắt lệ nhòa nhạt thâm tình nhìn gã, dưới gốc ngô đồng này, hai người đã tựa vào nhau, tưởng tượng về tương lai...</w:t>
      </w:r>
    </w:p>
    <w:p>
      <w:pPr>
        <w:pStyle w:val="BodyText"/>
      </w:pPr>
      <w:r>
        <w:t xml:space="preserve">Mọi thứ đều hệt như đêm ấy, trong lúc tâm tình mơ hồ, gã cảm giác chỉ cần quẹo qua nhai đạo kia, sẽ có một nữ tử bạch y trắng hơn tuyết đang đứng ở đầu đường đợi gã, dung mạo tuyệt đẹp, mi mắt như họa, nàng ôn nhu gọi gã: "Tam ca!" Nàng thân thiết khoác lấy tay gã đi dạo quanh đường lớn ngõ nhỏ của Hà Khâu, tựa vào nhau ngắm bầu trời đêm đầy sao...</w:t>
      </w:r>
    </w:p>
    <w:p>
      <w:pPr>
        <w:pStyle w:val="BodyText"/>
      </w:pPr>
      <w:r>
        <w:t xml:space="preserve">Cảm giác đó càng lúc càng chân thật, tim của gã đập thình thình, bước chân càng lúc càng nhanh, rất nhanh chạy đến ngã rẽ, bức tượng cao lớn của Lâm Phong xuất hiện trước mặt.</w:t>
      </w:r>
    </w:p>
    <w:p>
      <w:pPr>
        <w:pStyle w:val="BodyText"/>
      </w:pPr>
      <w:r>
        <w:t xml:space="preserve">Đột nhiên, một bạch y nữ tử mảnh mai xuất hiện trước mắt, nàng đứng trước kỉ niệm bi Lâm Phong, ngẩng đầu xuất thần nhìn bức tượng.</w:t>
      </w:r>
    </w:p>
    <w:p>
      <w:pPr>
        <w:pStyle w:val="BodyText"/>
      </w:pPr>
      <w:r>
        <w:t xml:space="preserve">"A Vũ!" Tử Xuyên Tú kích động chạy đến.</w:t>
      </w:r>
    </w:p>
    <w:p>
      <w:pPr>
        <w:pStyle w:val="BodyText"/>
      </w:pPr>
      <w:r>
        <w:t xml:space="preserve">Đêm đó nói chuyện cả đêm, nhưng một câu muốn nói nhất lại vẫn giấu ở trong lòng. Hiện tại, gã muốn nói thật to với nàng, gã không cần làm tướng quân thống lĩnh gì hết, gã chỉ cần nàng không rời gã!</w:t>
      </w:r>
    </w:p>
    <w:p>
      <w:pPr>
        <w:pStyle w:val="BodyText"/>
      </w:pPr>
      <w:r>
        <w:t xml:space="preserve">Thiếu nữ quay người lại, Tử Xuyên Tú khựng người, tiểu nữ hài trước mặt tuy thập phần thanh tú mĩ lệ, nhưng đó là một gương mặt xa lạ, nàng tò mò nhìn Tử Xuyên Tú: "Tiên sinh, có chuyện gì không?"</w:t>
      </w:r>
    </w:p>
    <w:p>
      <w:pPr>
        <w:pStyle w:val="BodyText"/>
      </w:pPr>
      <w:r>
        <w:t xml:space="preserve">Tử Xuyên Tú đứng tại chỗ, giai nhân trước mặt không phải là Lâm Vũ.</w:t>
      </w:r>
    </w:p>
    <w:p>
      <w:pPr>
        <w:pStyle w:val="BodyText"/>
      </w:pPr>
      <w:r>
        <w:t xml:space="preserve">Qua rất lâu, gã mới tỉnh ngộ quay về hiện tại: Lưu Phong Sương đang thống soái đại quân chinh chiến với Tử Xuyên gia ở tây tuyến, nàng có thể nào xuất hiện ở nơi này chứ?</w:t>
      </w:r>
    </w:p>
    <w:p>
      <w:pPr>
        <w:pStyle w:val="BodyText"/>
      </w:pPr>
      <w:r>
        <w:t xml:space="preserve">Gã ảm đạm lắc đầu: "Xin lỗi, tiểu thư, tôi nhận lầm người".</w:t>
      </w:r>
    </w:p>
    <w:p>
      <w:pPr>
        <w:pStyle w:val="BodyText"/>
      </w:pPr>
      <w:r>
        <w:t xml:space="preserve">Tử Xuyên Tú bước tới một bước, ngẩng đầu nhìn bức tượng Lâm Phong anh tuấn, tưởng tượng trong mấy trăm năm, bức tượng này đã chứng kiến biết bao thương tang biến huyễn của nhân gian, bi hoan li hợp của nhân gian chẳng qua là một tràng hư ảo mà thôi!</w:t>
      </w:r>
    </w:p>
    <w:p>
      <w:pPr>
        <w:pStyle w:val="BodyText"/>
      </w:pPr>
      <w:r>
        <w:t xml:space="preserve">Nếu như là hư ảo, vì sao thanh âm thê uyển đó vẫn vang vọng bên tai chân thật đến thế: "Nếu như có ngày gặp trên sa trường, thỉnh quân không cần hạ thủ lưu tình, có thể chết trên tay huynh, muội rất hạnh phúc".</w:t>
      </w:r>
    </w:p>
    <w:p>
      <w:pPr>
        <w:pStyle w:val="BodyText"/>
      </w:pPr>
      <w:r>
        <w:t xml:space="preserve">Tượng vẫn như cũ, nhưng giai nhân đã đi xa rồi. Dư hương vẫn như còn phảng phất đâu đây, lời lúc lâm biệt đã bất hạnh trở thành hiện thực.</w:t>
      </w:r>
    </w:p>
    <w:p>
      <w:pPr>
        <w:pStyle w:val="BodyText"/>
      </w:pPr>
      <w:r>
        <w:t xml:space="preserve">Người yêu nhau vì sao phải tàn sát lẫn nhau, chẳng lẽ trong minh minh có một bàn tay khoái sắp xếp những màn bi kịch, hí lộng những người yêu nhau?</w:t>
      </w:r>
    </w:p>
    <w:p>
      <w:pPr>
        <w:pStyle w:val="BodyText"/>
      </w:pPr>
      <w:r>
        <w:t xml:space="preserve">A Vũ!, nếu như trên chiến trường gặp muội, ta sẽ làm thế nào? Ta có thể nào không lưu tình không? Bất tri bất giác, hai mắt Tử Xuyên Tú ứa lệ từ hồi nào, nước mắt chạy theo bờ má gầy gò của gã nhỏ xuống bậc thềm đá trắng.</w:t>
      </w:r>
    </w:p>
    <w:p>
      <w:pPr>
        <w:pStyle w:val="BodyText"/>
      </w:pPr>
      <w:r>
        <w:t xml:space="preserve">Trước mắt xuất hiện một chiếc khăn tay trắng tinh, Tử Xuyên Tú vô thức nhận lấy chùi lệ, một lát sau tâm tình dịu lại, Tử Xuyên Tú mới phát hiện thiếu nữ bạch y đã đến bên gã, gã bối rối trả khăn lại cho nàng.</w:t>
      </w:r>
    </w:p>
    <w:p>
      <w:pPr>
        <w:pStyle w:val="BodyText"/>
      </w:pPr>
      <w:r>
        <w:t xml:space="preserve">Tử Xuyên Tú cúi đầu nói nhỏ: "Cảm ơn, thất lễ quá".</w:t>
      </w:r>
    </w:p>
    <w:p>
      <w:pPr>
        <w:pStyle w:val="BodyText"/>
      </w:pPr>
      <w:r>
        <w:t xml:space="preserve">Nam tử trước mặt anh tuấn chính trực, thái độ thành khẩn, phong thái tiêu sái lại phảng phất từng trải tình trường, đây là kiểu người rất khiến nữ tử phát sinh hảo cảm.</w:t>
      </w:r>
    </w:p>
    <w:p>
      <w:pPr>
        <w:pStyle w:val="BodyText"/>
      </w:pPr>
      <w:r>
        <w:t xml:space="preserve">Thấy nam tử anh tuấn đó không lên tiếng, thần thái biểu lộ thâm tình lưu lệ, thiếu nữ bất giác sinh lòng thương xót, nhỏ nhẹ hỏi: "Tiên sinh, huynh đang nhớ người thân sao?"</w:t>
      </w:r>
    </w:p>
    <w:p>
      <w:pPr>
        <w:pStyle w:val="BodyText"/>
      </w:pPr>
      <w:r>
        <w:t xml:space="preserve">"Là người yêu của tôi, cũng là địch nhân lớn nhất trong đời tôi, tôi cần phải dốc toàn lực để đánh bại cô ấy. Làm phiền cô quá, tôi phải đi rồi".</w:t>
      </w:r>
    </w:p>
    <w:p>
      <w:pPr>
        <w:pStyle w:val="BodyText"/>
      </w:pPr>
      <w:r>
        <w:t xml:space="preserve">Thiếu nữ ngơ ngác nhìn thanh niên anh tuấn trước mặt xoay người đi xuống bậc cấp, không biết vì sao, nàng đột nhiên sinh ra một loại cảm giác: đây là một người hết sức đáng thương.</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23" w:name="chương-4-oan-khuất-đại-bạch-4."/>
      <w:bookmarkEnd w:id="123"/>
      <w:r>
        <w:t xml:space="preserve">101. Chương 4 : Oan Khuất Đại Bạch (4).</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4: Oan khuất đại bạch (4).</w:t>
      </w:r>
    </w:p>
    <w:p>
      <w:pPr>
        <w:pStyle w:val="BodyText"/>
      </w:pPr>
      <w:r>
        <w:t xml:space="preserve">Nhóm dịch: Tú Xuyên</w:t>
      </w:r>
    </w:p>
    <w:p>
      <w:pPr>
        <w:pStyle w:val="BodyText"/>
      </w:pPr>
      <w:r>
        <w:t xml:space="preserve">Sưu Tầm by nguoibantot8 --- 4vn.eu</w:t>
      </w:r>
    </w:p>
    <w:p>
      <w:pPr>
        <w:pStyle w:val="BodyText"/>
      </w:pPr>
      <w:r>
        <w:t xml:space="preserve">Gió bắc thổi mạnh, Hắc kì quân toàn quân xuất phát khỏi tây nam, hành quân chi viện cho chiến khu tây bắc. Bởi vì quân tình khẩn cấp, Tử Xuyên Tú đích thân dẫn Tam thập nhất và Tam thập nhị kị binh sư đi trước, các lộ bộ binh sư bám đuôi theo sau.</w:t>
      </w:r>
    </w:p>
    <w:p>
      <w:pPr>
        <w:pStyle w:val="BodyText"/>
      </w:pPr>
      <w:r>
        <w:t xml:space="preserve">Khí hậu tây bắc không như Viễn đông, tháng ba, hàn đông đã qua, mưa xuân bắt đầu phủ mê mang mặt đất, mưa khói mông lung như tranh vẽ.</w:t>
      </w:r>
    </w:p>
    <w:p>
      <w:pPr>
        <w:pStyle w:val="BodyText"/>
      </w:pPr>
      <w:r>
        <w:t xml:space="preserve">Kị binh đều khoác áo tơi, đội nón tre, mấy vạn chân ngựa đạp bét đất nhão, nước bùn bay tung tóe.</w:t>
      </w:r>
    </w:p>
    <w:p>
      <w:pPr>
        <w:pStyle w:val="BodyText"/>
      </w:pPr>
      <w:r>
        <w:t xml:space="preserve">Nhìn mưa xuân liên miên, sư trưởng Tam thập nhất sư kiêm Tham tán hành quân Âu Dương Kính kì bổn đầy sắc lo lắng, hắn nói với Tử Xuyên Tú: "Đại nhân, mưa cứ rơi hoài thế này, đường trở nên nhớp nháp, kị binh chúng ta khó phát huy được ưu thế cơ động".</w:t>
      </w:r>
    </w:p>
    <w:p>
      <w:pPr>
        <w:pStyle w:val="BodyText"/>
      </w:pPr>
      <w:r>
        <w:t xml:space="preserve">"Mưa càng kéo dài càng tốt". Tử Xuyên Tú nói: "Chúng ta khó khăn, nhưng Lưu Phong Sương càng khó khăn. Cô ta là chủ công, hơn nữa bộ đội toàn là kị binh, mưa lớn ảnh hưởng càng lớn đến cô ta".</w:t>
      </w:r>
    </w:p>
    <w:p>
      <w:pPr>
        <w:pStyle w:val="BodyText"/>
      </w:pPr>
      <w:r>
        <w:t xml:space="preserve">Bộ đội Hắc kì quân sau năm ngày hành quân đã đến bến đó Đan nạp, Tử Xuyên Tú bị tràng diện hỗn loạn trước mắt làm cho kinh ngốc.</w:t>
      </w:r>
    </w:p>
    <w:p>
      <w:pPr>
        <w:pStyle w:val="BodyText"/>
      </w:pPr>
      <w:r>
        <w:t xml:space="preserve">Mặt đông bờ sông, đâu đâu cũng đông nghịt quân đội thất trận. Nhìn sang bờ tây, một biển đầu người nhấp nhô, cố nhìn hết sức cũng không thấy điểm kết thúc.</w:t>
      </w:r>
    </w:p>
    <w:p>
      <w:pPr>
        <w:pStyle w:val="BodyText"/>
      </w:pPr>
      <w:r>
        <w:t xml:space="preserve">Tử Xuyên Tú không khỏi tắc lưỡi: thấp nhất cũng có mười mấy vạn người chen lấn ở bến đò chờ qua sông. Phía sau biển người này, vẫn còn rất nhiều bại quân và nạn dân không ngừng đổ về bến đò.</w:t>
      </w:r>
    </w:p>
    <w:p>
      <w:pPr>
        <w:pStyle w:val="BodyText"/>
      </w:pPr>
      <w:r>
        <w:t xml:space="preserve">Mặt đông bờ sông lúc này cũng cực kì hoảng loạn, cây cầu nơi bến đò người chen chúc chặt như nêm cối, hoa màu trồng quanh bến đò cũng bị biển người đạp bấy nhầy nát vụn, mấy thôn trang phụ cận cũng bị tàn phá biến dạng, cả một đoạn công trường đắp kè chắn lũ đang thi công cũng bị đạp bằng.</w:t>
      </w:r>
    </w:p>
    <w:p>
      <w:pPr>
        <w:pStyle w:val="BodyText"/>
      </w:pPr>
      <w:r>
        <w:t xml:space="preserve">Cây cầu duy nhất nơi bến đò đã chật ních người, nhìn giống như một bầy kiến bu lấy cục đường, tiếng hò hét lẫn tiếng kêu thảm không ngừng vang lên.</w:t>
      </w:r>
    </w:p>
    <w:p>
      <w:pPr>
        <w:pStyle w:val="BodyText"/>
      </w:pPr>
      <w:r>
        <w:t xml:space="preserve">Cảnh tượng binh hoang mã loạn khủng hoảng thế này, dù là Tử Xuyên Tú cửu kinh sa trường cũng không khỏi cảm thấy tâm hàn chứ đừng nói gì đến đám tân binh vừa rời khỏi trại huấn luyện.</w:t>
      </w:r>
    </w:p>
    <w:p>
      <w:pPr>
        <w:pStyle w:val="BodyText"/>
      </w:pPr>
      <w:r>
        <w:t xml:space="preserve">Hơn một vạn kị binh xen lẫn trong đám nạn dân và bại quân khổng lồ, giống như một cục đất rơi vào trong dòng lũ bùn, nếu để biển người đó cuốn vào nó, đội ngũ kị binh tức thì sẽ bị va chạm tan rã.</w:t>
      </w:r>
    </w:p>
    <w:p>
      <w:pPr>
        <w:pStyle w:val="BodyText"/>
      </w:pPr>
      <w:r>
        <w:t xml:space="preserve">Tử Xuyên Tú quyết đoán hô lớn: "Xuống ngựa ổn định trận cước! Toàn quân sắp thành đội liệt chiến đấu tiến lên! Bộ đội đi trước, đao thương sẵn sàng!</w:t>
      </w:r>
    </w:p>
    <w:p>
      <w:pPr>
        <w:pStyle w:val="BodyText"/>
      </w:pPr>
      <w:r>
        <w:t xml:space="preserve">Kị binh bộ đội Hắc kì quân nhanh chóng kết trận, đội liệt đi đầu rút đao chĩa thương về hướng thủy triều người hoảng loạn, đội ngũ sắp thành hình dáng như một cái liềm lớn vẹt lấy biển người để lấy đường đi, gian nan tiến tới đầu cầu nơi bến đò.</w:t>
      </w:r>
    </w:p>
    <w:p>
      <w:pPr>
        <w:pStyle w:val="BodyText"/>
      </w:pPr>
      <w:r>
        <w:t xml:space="preserve">Đến gần cầu, tình huống thực tế cảng thêm hỗn loạn, từng đám bại quân lớn liên tục ùa tới, dòng người chen chúc không thấy kẽ hở, có vài bình dân bị đụng ngã, sau đó vô số người đạp lên họ mà đi, tiếng kêu thảm không ngừng vang lên.</w:t>
      </w:r>
    </w:p>
    <w:p>
      <w:pPr>
        <w:pStyle w:val="BodyText"/>
      </w:pPr>
      <w:r>
        <w:t xml:space="preserve">Sĩ binh mở đường bị dòng người va chạm mạnh mẽ, cước bộ bất ổn.</w:t>
      </w:r>
    </w:p>
    <w:p>
      <w:pPr>
        <w:pStyle w:val="BodyText"/>
      </w:pPr>
      <w:r>
        <w:t xml:space="preserve">Tử Xuyên Tú thấy dấu hiệu nguy hiểm, động viên quan binh tuyến đầu phải nỗ lực giữ đội hình, không được để dòng người chạy loạn va chạm làm hỏng đội hình.</w:t>
      </w:r>
    </w:p>
    <w:p>
      <w:pPr>
        <w:pStyle w:val="BodyText"/>
      </w:pPr>
      <w:r>
        <w:t xml:space="preserve">Ở sát đầu cầu, quan binh thủ bị đội địa phương đang dùng hết sức gào thét để duy trì trật tự, nhìn thấy binh mã Hắc kì quân đội liệt chỉnh tề đang ngược dòng người tiến tới, một quân quan thủ bị đội vất vẻ chen lấn chạy qua, thanh âm khàn khàn la lên: "Quay lại đi! Quay lại đi! Các người đang cản đường đó!"</w:t>
      </w:r>
    </w:p>
    <w:p>
      <w:pPr>
        <w:pStyle w:val="BodyText"/>
      </w:pPr>
      <w:r>
        <w:t xml:space="preserve">Đang nói thì có một đợt người ùa tới đụng hắn xiểng liểng, may mà có sĩ binh Hắc kì quân nhanh tay đỡ lấy, kéo hắn vào trong phương trận bảo hộ.</w:t>
      </w:r>
    </w:p>
    <w:p>
      <w:pPr>
        <w:pStyle w:val="BodyText"/>
      </w:pPr>
      <w:r>
        <w:t xml:space="preserve">"Đa tạ!" Quân quan đó đã định thần, giọng khàn khàn nói: "Gặp quỷ rồi! Người không biết ở đâu nhiều như thế, cứ ào ào chạy về đây, hai ngày qua chen lấn xô đẩy đã chết mấy chục người rồi. Cho hỏi đây là lộ binh mã nào, do vị đại nhân nào dẫn đội vậy?"</w:t>
      </w:r>
    </w:p>
    <w:p>
      <w:pPr>
        <w:pStyle w:val="BodyText"/>
      </w:pPr>
      <w:r>
        <w:t xml:space="preserve">Tử Xuyên Tú im lặng bước ra, nhìn kim tinh lấp lánh trên vai gã, quân quan đó giật mình, đứng thẳng kính lễ: "Thống lĩnh đại nhân! Ngài...Ngài là Minh Huy đại nhân?" Liền đó lại mê hoặc lắc lắc đầu: "Không đúng, ngài quá trẻ, không thể là Minh Huy đại nhân...Thống lĩnh trẻ tuổi thế này..." Hắn cuối cùng cũng nhận ra: "Ngài là Tây nam thống lĩnh Tử Xuyên Tú đại nhân! Đại nhân, chúng tôi đang ngóng viện quân, ngài đến thật nhanh!"</w:t>
      </w:r>
    </w:p>
    <w:p>
      <w:pPr>
        <w:pStyle w:val="BodyText"/>
      </w:pPr>
      <w:r>
        <w:t xml:space="preserve">Nhìn gương mặt tiều tụy, hai mắt vằn đỏ, dáng vẻ lo lắng lẫn vui mừng của Quân quan đó, Tử Xuyên Tú hỏi: "Ngươi là người phụ trách canh giữ bến đò này?"</w:t>
      </w:r>
    </w:p>
    <w:p>
      <w:pPr>
        <w:pStyle w:val="BodyText"/>
      </w:pPr>
      <w:r>
        <w:t xml:space="preserve">truyện copy từ</w:t>
      </w:r>
    </w:p>
    <w:p>
      <w:pPr>
        <w:pStyle w:val="BodyText"/>
      </w:pPr>
      <w:r>
        <w:t xml:space="preserve">"Hạ quan là Phó kì bổn Cao Tùng của Dự bị dịch, được Phó tổng đốc hành tỉnh ủy thác, phụ trách công tác thủ bị bến đò này".</w:t>
      </w:r>
    </w:p>
    <w:p>
      <w:pPr>
        <w:pStyle w:val="BodyText"/>
      </w:pPr>
      <w:r>
        <w:t xml:space="preserve">"Ngươi mệt mỏi rồi, chút nữa đi nghỉ đi. Giờ cho ta biết: địch quân đánh đến nơi nào rồi?"</w:t>
      </w:r>
    </w:p>
    <w:p>
      <w:pPr>
        <w:pStyle w:val="BodyText"/>
      </w:pPr>
      <w:r>
        <w:t xml:space="preserve">"Đại nhân, hiện tại hạ quân đâu có tâm tư nào mà nghỉ ngơi". Cao Tùng chỉ tay về đường chân trời đỏ nhạt phía tây: "Bọn chúng đã đến phía đó, rất nhanh sẽ đánh tới đây! Bọn chúng hôm nay chính là muốn cường mãnh vượt Hắc hà độ khẩu, đệ thất quân còn đang chống cự, nhưng ước chừng cũng không được bao lâu nữa!"</w:t>
      </w:r>
    </w:p>
    <w:p>
      <w:pPr>
        <w:pStyle w:val="BodyText"/>
      </w:pPr>
      <w:r>
        <w:t xml:space="preserve">Tử Xuyên Tú gan ruột nôn nóng: địch quân đã cách quá gần rồi! Ngóng về chân trời tây phương, âm thanh oanh long oanh long rền rền vọng về, không khí như rúng động, hỏa diễm đỏ thẫm rọi lên trời, nhuộm đỏ cả một phía trời chiều.</w:t>
      </w:r>
    </w:p>
    <w:p>
      <w:pPr>
        <w:pStyle w:val="BodyText"/>
      </w:pPr>
      <w:r>
        <w:t xml:space="preserve">Đám người ở bờ bên kia cũng cảm giác được tai họa sắp đến, càng lúc càng chen lấn điên cuồng.</w:t>
      </w:r>
    </w:p>
    <w:p>
      <w:pPr>
        <w:pStyle w:val="BodyText"/>
      </w:pPr>
      <w:r>
        <w:t xml:space="preserve">Ai cũng biết bộ đội Lưu Phong Sương đang ở đằng sau, con đường cầu sinh duy nhất chính là cây cầu, đám đông gào thét liều mạng chen lấn xông lên cầu, đầu cầu nhún nhảy kịch liệt, không ngừng có người mất thăng bằng rơi xuống nước, có người bị đẩy rơi xuống nước, tiếng khóc la thảm thiết cả một vùng.</w:t>
      </w:r>
    </w:p>
    <w:p>
      <w:pPr>
        <w:pStyle w:val="BodyText"/>
      </w:pPr>
      <w:r>
        <w:t xml:space="preserve">Nhìn thấy thảm trạng đó, Tử Xuyên Tú đau xót, gã hỏi Cao Tùng: "Liệu có tìm được vài chiếc thuyền nhỏ đến không, ta muốn kết hai cây cầu nổi".</w:t>
      </w:r>
    </w:p>
    <w:p>
      <w:pPr>
        <w:pStyle w:val="BodyText"/>
      </w:pPr>
      <w:r>
        <w:t xml:space="preserve">Cao Tùng cười khổ: "Đại nhân, chúng tôi đã tìm hết gần đây rồi, cả một tấm ván cũng tìm không thấy. Bộ đội qua đây đã đem tất cả những gì có thể nổi trên mặt nước đi rồi!"</w:t>
      </w:r>
    </w:p>
    <w:p>
      <w:pPr>
        <w:pStyle w:val="BodyText"/>
      </w:pPr>
      <w:r>
        <w:t xml:space="preserve">Lúc này Âu Dương Kính nãy giờ chỉ lắng nghe lên tiếng chen vào: "Đại nhân, chúng ta còn có xe ngựa, tháo xe ngựa ra, dùng bản gỗ kết thành cầu nổi".</w:t>
      </w:r>
    </w:p>
    <w:p>
      <w:pPr>
        <w:pStyle w:val="BodyText"/>
      </w:pPr>
      <w:r>
        <w:t xml:space="preserve">"Hảo chủ ý!" Tử Xuyên Tú không chút suy nghĩ phân phó: "Nhiệm vụ này do ngươi phụ trách. Nhanh lên, ta ở đây đợi!"</w:t>
      </w:r>
    </w:p>
    <w:p>
      <w:pPr>
        <w:pStyle w:val="BodyText"/>
      </w:pPr>
      <w:r>
        <w:t xml:space="preserve">"Vâng!" Âu Dương Kính mặt nhăn như trái khổ qua, nhưng quân lệnh đã ban, không thể không nghe.</w:t>
      </w:r>
    </w:p>
    <w:p>
      <w:pPr>
        <w:pStyle w:val="BodyText"/>
      </w:pPr>
      <w:r>
        <w:t xml:space="preserve">Hắn cười khổ nghiêm chào, sau đó nhanh chân bước đi. Xa xa có tiếng hét vẳng lại: "Tập kết toàn bộ xe ngựa cho ta, tháo chúng ra, dùng bản gỗ kết thành cầu nổi! Vương phó kì bổn, nhiệm vụ này do ngươi phụ trách chấp hành! Nhanh lên, ta ở đây đợi ngươi!"</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24" w:name="chương-4-oan-khuất-đại-bạch-hết."/>
      <w:bookmarkEnd w:id="124"/>
      <w:r>
        <w:t xml:space="preserve">102. Chương 4 : Oan Khuất Đại Bạch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4: Oan khuất đại bạch (hết).</w:t>
      </w:r>
    </w:p>
    <w:p>
      <w:pPr>
        <w:pStyle w:val="BodyText"/>
      </w:pPr>
      <w:r>
        <w:t xml:space="preserve">Nhóm dịch: Tú Xuyên</w:t>
      </w:r>
    </w:p>
    <w:p>
      <w:pPr>
        <w:pStyle w:val="BodyText"/>
      </w:pPr>
      <w:r>
        <w:t xml:space="preserve">Sưu Tầm by nguoibantot8 --- 4vn.eu</w:t>
      </w:r>
    </w:p>
    <w:p>
      <w:pPr>
        <w:pStyle w:val="BodyText"/>
      </w:pPr>
      <w:r>
        <w:t xml:space="preserve">Đám bộ hạ chấp hành mệnh lệnh của Tử Xuyên Tú rất nhanh, chỗ cao nhất nơi bến đò được cắm một cây Phi ưng kì màu đen của Hắc kì quân, mấy trăm người đồng thanh hô lớn: "Thống lĩnh Hắc kì quân đại nhân đến! Tất cả quân dân nhất loạt nghe lệnh, phạm lệnh, trảm!"</w:t>
      </w:r>
    </w:p>
    <w:p>
      <w:pPr>
        <w:pStyle w:val="BodyText"/>
      </w:pPr>
      <w:r>
        <w:t xml:space="preserve">Tiếng hô lớn của mấy trăm người áp đảo tiếng ồn ào, biết có một thống lĩnh đang đến áp trận, trạng thái phong cuồng như điên khùng tức thì giảm bớt.</w:t>
      </w:r>
    </w:p>
    <w:p>
      <w:pPr>
        <w:pStyle w:val="BodyText"/>
      </w:pPr>
      <w:r>
        <w:t xml:space="preserve">Mệnh lệnh của Tử Xuyên Tú vô cùng đơn giản: một, đội cứu thương vận tống thương viên ưu tiên qua sông. Hai, vô luận là chức quan cao thấp hay người thường, tất cả xếp hàng, không ai được chen ngang. xem tại</w:t>
      </w:r>
    </w:p>
    <w:p>
      <w:pPr>
        <w:pStyle w:val="BodyText"/>
      </w:pPr>
      <w:r>
        <w:t xml:space="preserve">Đám đông đang hoảng loạn dần dần ngoan ngoãn phục tùng sự điều độ của Tử Xuyên Tú, vào lúc nguy cấp quan đầu, đám người hoảng loạn đó chính là cần nhất có một quyền uy khiến cho bọn họ dựa dẫm, phục tùng.</w:t>
      </w:r>
    </w:p>
    <w:p>
      <w:pPr>
        <w:pStyle w:val="BodyText"/>
      </w:pPr>
      <w:r>
        <w:t xml:space="preserve">Tràng diện vốn đã trật tự ổn định, nhưng đúng vào lúc này, bên ngoài đám đông bỗng có một trận huyên náo, một tên quân quan dưới sự hộ tống của vệ binh múa đao thương vẹt đám đông giành đường tới trước, đám vệ binh lớn tiếng kêu gào: "Tránh đường tránh đường! Kì bổn đại nhân cần qua cầu, các người mau tránh đường!"</w:t>
      </w:r>
    </w:p>
    <w:p>
      <w:pPr>
        <w:pStyle w:val="BodyText"/>
      </w:pPr>
      <w:r>
        <w:t xml:space="preserve">Có người khuyên cản: "Đại nhân, Tử Xuyên Tú đại nhân đã hạ lệnh, không ai được phép chen ngang".</w:t>
      </w:r>
    </w:p>
    <w:p>
      <w:pPr>
        <w:pStyle w:val="BodyText"/>
      </w:pPr>
      <w:r>
        <w:t xml:space="preserve">Tên quân quan đó căn bản không thèm quan tâm: "Tử Xuyên Tú? Lão tử là sư trưởng của Biên phòng quân, thống lĩnh Hắc kì quân không quản được ta!"</w:t>
      </w:r>
    </w:p>
    <w:p>
      <w:pPr>
        <w:pStyle w:val="BodyText"/>
      </w:pPr>
      <w:r>
        <w:t xml:space="preserve">Vệ đội của hắn quyền đánh cước đạp đội cứu thương đang vận tống thương viên, tràng diện lại hỗn loạn, dưới ánh mắt phẫn nộ của mười mấy vạn tướng sĩ ở hai bờ, tên Kì bổn đó nghênh ngang qua cầu.</w:t>
      </w:r>
    </w:p>
    <w:p>
      <w:pPr>
        <w:pStyle w:val="BodyText"/>
      </w:pPr>
      <w:r>
        <w:t xml:space="preserve">Tử Xuyên Tú đứng ở bên này sông nhìn thấy rất rõ diễn biến, gã phẫn nộ quát: "Còn đứng đó làm gì? Bắt hết bọn chúng đến đây cho ta!"</w:t>
      </w:r>
    </w:p>
    <w:p>
      <w:pPr>
        <w:pStyle w:val="BodyText"/>
      </w:pPr>
      <w:r>
        <w:t xml:space="preserve">Tên quân quan đó cùng vệ đội vừa qua cầu còn chưa kịp đứng vững chân thì đã bị một đám binh sĩ Hắc kì quân ào đến lôi cổ toàn bộ đến trước mặt Tử Xuyên Tú.</w:t>
      </w:r>
    </w:p>
    <w:p>
      <w:pPr>
        <w:pStyle w:val="BodyText"/>
      </w:pPr>
      <w:r>
        <w:t xml:space="preserve">"Làm gì? Các ngươi dựa vào đâu dám bắt ta!" Tên quân quan đó ồn ào tranh cãi.</w:t>
      </w:r>
    </w:p>
    <w:p>
      <w:pPr>
        <w:pStyle w:val="BodyText"/>
      </w:pPr>
      <w:r>
        <w:t xml:space="preserve">Âu Dương Kính mất kiên nhẫn, trực tiếp vả vào mồm hắn: "Bớt nói nhảm đi! Nhìn thấy Thống lĩnh đại nhân, ngươi còn không chịu hành lễ?"</w:t>
      </w:r>
    </w:p>
    <w:p>
      <w:pPr>
        <w:pStyle w:val="BodyText"/>
      </w:pPr>
      <w:r>
        <w:t xml:space="preserve">Tên Kì bổn đó ngẩng người, đưa mắt quan sát, ánh mắt dừng lại trên gương mặt lạnh lùng của Tử Xuyên Tú.</w:t>
      </w:r>
    </w:p>
    <w:p>
      <w:pPr>
        <w:pStyle w:val="BodyText"/>
      </w:pPr>
      <w:r>
        <w:t xml:space="preserve">Hắn lập tức rùng mình, cười gượng nói: "Tú Xuyên đại nhân, thì ra đúng là lão nhân gia! Tôi là Mễ Hải, bộ hạ của Minh Huy đại nhân, lần trước chúng ta còn ăn cơm chung ở Đế đô, không biết ngài còn nhớ tôi không?"</w:t>
      </w:r>
    </w:p>
    <w:p>
      <w:pPr>
        <w:pStyle w:val="BodyText"/>
      </w:pPr>
      <w:r>
        <w:t xml:space="preserve">"Mễ Hải?" Tử Xuyên Tú soát lại trong đầu, chẳng có chút ấn tượng gì đối với cái tên này.</w:t>
      </w:r>
    </w:p>
    <w:p>
      <w:pPr>
        <w:pStyle w:val="BodyText"/>
      </w:pPr>
      <w:r>
        <w:t xml:space="preserve">Gã hỏi: "Ta đã ra luật, vừa rồi ngươi có nghe rõ không?"</w:t>
      </w:r>
    </w:p>
    <w:p>
      <w:pPr>
        <w:pStyle w:val="BodyText"/>
      </w:pPr>
      <w:r>
        <w:t xml:space="preserve">"Nghe rõ rồi, nghe rõ rồi!" Nhìn thấy thần sắc Tử Xuyên Tú bất thiện, Mễ Hải dùng sức tự tát vào mặt mình: "Là tôi ngu ngốc, là đầu óc tôi bã đậu, tôi phạm vào quân lệnh của đại nhân, tôi không phải người, đại nhân, ngài cứ trách phạt tôi nặng vào! Hay là, hôm khác tôi nhờ Minh Huy đại nhân đến bồi tội với ngài?"</w:t>
      </w:r>
    </w:p>
    <w:p>
      <w:pPr>
        <w:pStyle w:val="BodyText"/>
      </w:pPr>
      <w:r>
        <w:t xml:space="preserve">"Đã nghe rõ rồi thì lôi hắn ra đi!"</w:t>
      </w:r>
    </w:p>
    <w:p>
      <w:pPr>
        <w:pStyle w:val="BodyText"/>
      </w:pPr>
      <w:r>
        <w:t xml:space="preserve">Mấy vệ binh kéo Mễ Hải đi, hắn vùng vẫy ngã xuống đất, gào lên: "Đại nhân, ngài muốn làm gì vậy! Thả tôi ra, mau kêu bọn họ thả tôi ra!"</w:t>
      </w:r>
    </w:p>
    <w:p>
      <w:pPr>
        <w:pStyle w:val="BodyText"/>
      </w:pPr>
      <w:r>
        <w:t xml:space="preserve">Tử Xuyên Tú hòa ái nhìn hắn hỏi: "Mễ Hải huynh, ngươi còn có lời gì muốn nói, ta sẽ chuyển cáo cho người nhà của ngươi".</w:t>
      </w:r>
    </w:p>
    <w:p>
      <w:pPr>
        <w:pStyle w:val="BodyText"/>
      </w:pPr>
      <w:r>
        <w:t xml:space="preserve">"A!" Mễ Hải minh bạch, sắc mặt biến thành trắng nhợt: "Đại nhân, ngài, ngài định giết tôi?"</w:t>
      </w:r>
    </w:p>
    <w:p>
      <w:pPr>
        <w:pStyle w:val="BodyText"/>
      </w:pPr>
      <w:r>
        <w:t xml:space="preserve">Khóe miệng Tử Xuyên Tú nhếch lên lãnh khốc, không trả lời hắn.</w:t>
      </w:r>
    </w:p>
    <w:p>
      <w:pPr>
        <w:pStyle w:val="BodyText"/>
      </w:pPr>
      <w:r>
        <w:t xml:space="preserve">"Không!" Mễ Hải gào lên thảm thiết, giãy mạnh thoát khỏi vệ binh, nhào tới ôm lấy chân Tử Xuyên Tú khóc kể: "Ngài không thể giết tôi! Tôi là người của Biên phòng quân, không phải là người của Hắc kì quân các người, ngài không thể giết tôi! Ngài đem tôi giao cho Minh Huy đại nhân xử lý là được rồi! Tôi là Kì bổn, là quân quan cao cấp, chưa qua xét xử thì không thể giết tôi! Bất quá chỉ là qua cầu mà thôi, ngài không thể vì chuyện nhỏ như thế mà giết người a!"</w:t>
      </w:r>
    </w:p>
    <w:p>
      <w:pPr>
        <w:pStyle w:val="BodyText"/>
      </w:pPr>
      <w:r>
        <w:t xml:space="preserve">"Đem hắn đi đi!"</w:t>
      </w:r>
    </w:p>
    <w:p>
      <w:pPr>
        <w:pStyle w:val="BodyText"/>
      </w:pPr>
      <w:r>
        <w:t xml:space="preserve">Các vệ binh nhọc sức mới lôi được hắn ra, hắn vừa vùng vẫy, vừa dùng thanh âm thê thảm nhất kêu gào: "Cứu mạng a! Tử Xuyên Tú đại nhân tha mạng! Ngài không thể giết tôi! Tôi là Kì bổn, là sư trưởng, Tú Xuyên đại nhân, Tú Xuyên thống lĩnh, Tú Xuyên gia gia tha mạng a!"</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25" w:name="chương-5-danh-tướng-đối-lũy-1."/>
      <w:bookmarkEnd w:id="125"/>
      <w:r>
        <w:t xml:space="preserve">103. Chương 5 : Danh Tướng Đối Lũy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5: Danh tướng đối lũy (1).</w:t>
      </w:r>
    </w:p>
    <w:p>
      <w:pPr>
        <w:pStyle w:val="BodyText"/>
      </w:pPr>
      <w:r>
        <w:t xml:space="preserve">Nhóm dịch: Tú Xuyên</w:t>
      </w:r>
    </w:p>
    <w:p>
      <w:pPr>
        <w:pStyle w:val="BodyText"/>
      </w:pPr>
      <w:r>
        <w:t xml:space="preserve">Sưu Tầm by nguoibantot8 --- 4vn.eu</w:t>
      </w:r>
    </w:p>
    <w:p>
      <w:pPr>
        <w:pStyle w:val="BodyText"/>
      </w:pPr>
      <w:r>
        <w:t xml:space="preserve">Thanh âm thê thảm hồi đãng quanh hai đầu sông, trong nhất thời, mười mấy vạn bộ đội đang tụ tập ở hai bờ Lãng thương giang đều yên lặng như tượng, mọi người đều lắng tai nghe, tạm quên mất Lưu Phong Sương đang truy đuổi phía sau.</w:t>
      </w:r>
    </w:p>
    <w:p>
      <w:pPr>
        <w:pStyle w:val="BodyText"/>
      </w:pPr>
      <w:r>
        <w:t xml:space="preserve">Một thanh âm lắc cắc vang khẽ, tiếng kêu thảm liền ngưng, ai nấy như trút được gánh nặng thở phào một hơi, liền đó, hai bờ bạo phát tiếng vỗ tay và tiếng hoan hô như sấm: "Tuyệt vời, Thống lĩnh đại nhân!"</w:t>
      </w:r>
    </w:p>
    <w:p>
      <w:pPr>
        <w:pStyle w:val="BodyText"/>
      </w:pPr>
      <w:r>
        <w:t xml:space="preserve">Có tấm gương trước mắt, không còn kẻ nào dám làm loạn giành đường, trật tự qua sông lại được vãn hồi, dưới sự chỉ huy của Thủ bị đội, cứ bốn sĩ binh dàn một hàng qua sông, tốc độ tăng lên rất nhiều.</w:t>
      </w:r>
    </w:p>
    <w:p>
      <w:pPr>
        <w:pStyle w:val="BodyText"/>
      </w:pPr>
      <w:r>
        <w:t xml:space="preserve">Cầu nổi cũng kết rất chắc, Âu Dương Kính có hành động kì lạ, đem mấy chục xe ngựa xỏ thành chuỗi rồi đẩy xuống sông, do mấy sĩ binh đứng trên cầu kéo qua đầu bờ bên kia.</w:t>
      </w:r>
    </w:p>
    <w:p>
      <w:pPr>
        <w:pStyle w:val="BodyText"/>
      </w:pPr>
      <w:r>
        <w:t xml:space="preserve">Xe ngựa đều do bản gỗ đóng thành, xuống nước liền nổi lên, các sĩ binh có thể đạp lên xe ngựa nổi dưới sông mà chạy bộ qua sông.</w:t>
      </w:r>
    </w:p>
    <w:p>
      <w:pPr>
        <w:pStyle w:val="BodyText"/>
      </w:pPr>
      <w:r>
        <w:t xml:space="preserve">Cứ thế tạo được hai cây cầu nổi, hai bờ sông hoan hô rầm rĩ, các sĩ binh kích động hô lớn liên tục: "Tú Xuyên thống lĩnh vạn tuế! Tú Xuyên thống lĩnh vạn tuế!"</w:t>
      </w:r>
    </w:p>
    <w:p>
      <w:pPr>
        <w:pStyle w:val="BodyText"/>
      </w:pPr>
      <w:r>
        <w:t xml:space="preserve">Đầu cầu bên này dựng lên một Chỉ huy bộ lâm thời, trong dòng người đang ồn ào vui mừng, Tử Xuyên Tú ngồi trên một gốc cây dùng làm ghế, trải bản đồ ra xem.</w:t>
      </w:r>
    </w:p>
    <w:p>
      <w:pPr>
        <w:pStyle w:val="BodyText"/>
      </w:pPr>
      <w:r>
        <w:t xml:space="preserve">Quan sát địa hình đồ, lòng gã vạn phần nôn nóng.</w:t>
      </w:r>
    </w:p>
    <w:p>
      <w:pPr>
        <w:pStyle w:val="BodyText"/>
      </w:pPr>
      <w:r>
        <w:t xml:space="preserve">Đan nạp độ khẩu và cầu lớn là đường phải qua nếu muốn từ tây bắc đến Đế đô, cả Lãng thương giang chỉ có đoạn sông này là hẹp nhất, nước chảy chậm rãi. Qua khỏi độ khẩu này, kị binh lập tức giậm vó lên bình nguyên, mặc sức tiến thẳng về Đế đô.</w:t>
      </w:r>
    </w:p>
    <w:p>
      <w:pPr>
        <w:pStyle w:val="BodyText"/>
      </w:pPr>
      <w:r>
        <w:t xml:space="preserve">Đây là chỗ yếu hại khiến địch nhân bằng mọi giá cũng phải đoạt lấy, một trận địa trọng yếu thế này, Tử Xuyên Tú lại chỉ có thể dựa vào một vạn ki binh để thủ.</w:t>
      </w:r>
    </w:p>
    <w:p>
      <w:pPr>
        <w:pStyle w:val="BodyText"/>
      </w:pPr>
      <w:r>
        <w:t xml:space="preserve">Đối diện quân Lưu Phong Sương cường hãn, gã cảm giác giống như đang mặc áo mỏng mà phải đối diện với gió rét cắt xương.</w:t>
      </w:r>
    </w:p>
    <w:p>
      <w:pPr>
        <w:pStyle w:val="BodyText"/>
      </w:pPr>
      <w:r>
        <w:t xml:space="preserve">Có người tiến đến, Tử Xuyên Tú ngẩng đầu, Đức Long kì bổn của Tam thập nhị sư đang đứng trước mặt gã.</w:t>
      </w:r>
    </w:p>
    <w:p>
      <w:pPr>
        <w:pStyle w:val="BodyText"/>
      </w:pPr>
      <w:r>
        <w:t xml:space="preserve">Lão quân quan mang theo tâm trạng bất an nói với Tử Xuyên Tú: "Đại nhân, muốn thủ được nơi này, ít nhất phải có hai bộ binh sư. Tác chiến ở bờ sông chật hẹp thế này, kị binh chẳng mấy tác dụng, chỉ có thể chuyển thành Thủ bị đội chờ phản kích.</w:t>
      </w:r>
    </w:p>
    <w:p>
      <w:pPr>
        <w:pStyle w:val="BodyText"/>
      </w:pPr>
      <w:r>
        <w:t xml:space="preserve">Địch nhân có thể tới bất kỳ lúc nào, thời gian chúng ta không còn nhiều, cần phải lập tức xây dựng công sự".</w:t>
      </w:r>
    </w:p>
    <w:p>
      <w:pPr>
        <w:pStyle w:val="BodyText"/>
      </w:pPr>
      <w:r>
        <w:t xml:space="preserve">Lão quân quan kinh nghiệm phong phú có kết luận giống hệt Tử Xuyên Tú. Nhìn gương mặt đen thui gầy rộc của Đức Long, Tử Xuyên Tú tỏ vẻ đành chịu.</w:t>
      </w:r>
    </w:p>
    <w:p>
      <w:pPr>
        <w:pStyle w:val="BodyText"/>
      </w:pPr>
      <w:r>
        <w:t xml:space="preserve">Rất nhiều chuyện không phải dùng ý chí là có thể thay đổi, Tử Xuyên Tú dĩ nhiên minh bạch, hiện tại an toàn nhất là phá cầu để tránh cây cầu rời vào tay Lưu Phong Sương, nhưng lại không thể làm vì mấy vạn bộ đội triệt thoái đang trông ngóng cây cầu này cứu mạng!</w:t>
      </w:r>
    </w:p>
    <w:p>
      <w:pPr>
        <w:pStyle w:val="BodyText"/>
      </w:pPr>
      <w:r>
        <w:t xml:space="preserve">"Có hai chuyện cần phải làm gấp, thứ nhất, lập tức triển khai phòng tuyến dọc bờ sông, nhưng binh lực chúng ta không đủ. Thứ hai, tập kết bại quân lại, tổ chức bọn họ thành các chi bộ đội để tham gia trận chiến, nhưng khả năng là làm không kịp".</w:t>
      </w:r>
    </w:p>
    <w:p>
      <w:pPr>
        <w:pStyle w:val="BodyText"/>
      </w:pPr>
      <w:r>
        <w:t xml:space="preserve">Tử Xuyên Tú nhìn rất nhiều bại quân trên người không một vết thương nói: "Bọn họ khả năng là chưa giao thủ với quân Lưu Phong Sương thì đã quay đầu bỏ chạy rồi!"</w:t>
      </w:r>
    </w:p>
    <w:p>
      <w:pPr>
        <w:pStyle w:val="BodyText"/>
      </w:pPr>
      <w:r>
        <w:t xml:space="preserve">Đức Long liên tiếp gật đầu, vị quan chỉ huy kinh nghiệm này đều hiểu, muốn gom các lão binh đã qua thực chiến thất bại thì dễ hơn nhiều so với gom các sĩ binh còn chưa giao thủ với địch nhân đã tự thua.</w:t>
      </w:r>
    </w:p>
    <w:p>
      <w:pPr>
        <w:pStyle w:val="BodyText"/>
      </w:pPr>
      <w:r>
        <w:t xml:space="preserve">Các lão binh là mặt đối mặt với địch nhân, đã nếm trải máu và tử vong, còn đám tân binh không chịu nổi áp lực tâm lí, trong lòng bọn họ đã tồn tại ám ảnh thất bại, sợ bóng sợ gió.</w:t>
      </w:r>
    </w:p>
    <w:p>
      <w:pPr>
        <w:pStyle w:val="BodyText"/>
      </w:pPr>
      <w:r>
        <w:t xml:space="preserve">"Báo cáo!"</w:t>
      </w:r>
    </w:p>
    <w:p>
      <w:pPr>
        <w:pStyle w:val="BodyText"/>
      </w:pPr>
      <w:r>
        <w:t xml:space="preserve">Chúng nhân cùng nhìn ra ngoài Chỉ huy bộ, một Hồng y kì bổn trung niên đang đứng ở đó.</w:t>
      </w:r>
    </w:p>
    <w:p>
      <w:pPr>
        <w:pStyle w:val="BodyText"/>
      </w:pPr>
      <w:r>
        <w:t xml:space="preserve">Dáng người y trung bình, mái tóc đã lốm đốm bạc, dưới ánh nhìn chăm chú của mấy người không quen, vị Hồng y kì bổn đó tỏ vẻ hơi bất an.</w:t>
      </w:r>
    </w:p>
    <w:p>
      <w:pPr>
        <w:pStyle w:val="BodyText"/>
      </w:pPr>
      <w:r>
        <w:t xml:space="preserve">Y bước vào trướng bồng chỉ huy, nhìn quanh mọi người: "Nghe nói ở đây có một Chỉ huy bộ lâm thời, có một thống lĩnh đang ở đây chỉ huy?"</w:t>
      </w:r>
    </w:p>
    <w:p>
      <w:pPr>
        <w:pStyle w:val="BodyText"/>
      </w:pPr>
      <w:r>
        <w:t xml:space="preserve">Nhìn thấy kim tinh trên vai Tử Xuyên Tú, mắt y giống như bị chói một lúc, giậm chân rất kêu: "Thống lĩnh đại nhân!"</w:t>
      </w:r>
    </w:p>
    <w:p>
      <w:pPr>
        <w:pStyle w:val="BodyText"/>
      </w:pPr>
      <w:r>
        <w:t xml:space="preserve">Tử Xuyên Tú đứng dậy, mê hoặc nhìn y: "Xin hỏi tôn tính đại danh, quý quân là bộ đội nào?"</w:t>
      </w:r>
    </w:p>
    <w:p>
      <w:pPr>
        <w:pStyle w:val="BodyText"/>
      </w:pPr>
      <w:r>
        <w:t xml:space="preserve">"Dương Trữ! Là ngươi, Dương Trữ?" Đức Long đột nhiên vui mừng kêu lên: "Dương Trữ, lão đồng học, ngươi không nhận ra ta à, ta là Đức Long!"</w:t>
      </w:r>
    </w:p>
    <w:p>
      <w:pPr>
        <w:pStyle w:val="BodyText"/>
      </w:pPr>
      <w:r>
        <w:t xml:space="preserve">"Đức Long, là ngươi! Quá lâu không gặp rồi, ta xém chút không nhìn ra ngươi!"</w:t>
      </w:r>
    </w:p>
    <w:p>
      <w:pPr>
        <w:pStyle w:val="BodyText"/>
      </w:pPr>
      <w:r>
        <w:t xml:space="preserve">Hai người kích động bắt tay hỏi han, nhiều năm mới gặp, cho dù trên chiến trường cũng là chuyện đáng mừng.</w:t>
      </w:r>
    </w:p>
    <w:p>
      <w:pPr>
        <w:pStyle w:val="BodyText"/>
      </w:pPr>
      <w:r>
        <w:t xml:space="preserve">Đức Long trực tiếp hỏi: "Hiện tại ngươi đang ở đâu?"</w:t>
      </w:r>
    </w:p>
    <w:p>
      <w:pPr>
        <w:pStyle w:val="BodyText"/>
      </w:pPr>
      <w:r>
        <w:t xml:space="preserve">"Ta đang đảm nhiệm Phó chỉ huy đệ tam binh đoàn của Biên phòng quân, kiêm nhiệm sư trưởng Nhị thập tam bộ binh sư".</w:t>
      </w:r>
    </w:p>
    <w:p>
      <w:pPr>
        <w:pStyle w:val="BodyText"/>
      </w:pPr>
      <w:r>
        <w:t xml:space="preserve">"A!" Mấy thanh âm kinh ngạc cất lên, Đức Long nhìn Tử Xuyên Tú: "Tên Mễ Hải vừa rồi hình như cũng là người của đệ tam binh đoàn tây bắc biên phòng quân".</w:t>
      </w:r>
    </w:p>
    <w:p>
      <w:pPr>
        <w:pStyle w:val="BodyText"/>
      </w:pPr>
      <w:r>
        <w:t xml:space="preserve">Dương Trữ xua xua tay: "Chớ có hiểu lầm, chớ có hiểu lầm, tôi không phải vì chuyện đó mà đến. Mễ Hải tuy là đồng liêu của tôi nhưng cái chết của hắn, hoàn toàn là do hắn tự chuốc lấy. Thống lĩnh đại nhân, tôi cũng là quân quan, cũng biết lệnh hành cấm chỉ, quân lệnh như sơn. Mễ Hải biết rõ còn phạm, chọc giận chúng binh. Hiện tại mười mấy vạn binh mã không ra thể thống gì, nếu không giết người lập uy, làm sao có thể điều khiển? Tôi nếu là ngài, tôi cũng phải trảm hắn".</w:t>
      </w:r>
    </w:p>
    <w:p>
      <w:pPr>
        <w:pStyle w:val="BodyText"/>
      </w:pPr>
      <w:r>
        <w:t xml:space="preserve">Mắt thấy đối phương không phải hưng sư vấn tội mà đến, Tử Xuyên Tú thở khì, đưa tay bắt tay Dương Trữ lắc lắc: "Cảm ơn! Dương Trữ các hạ, cảm tạ đã hiểu! Nhưng mà, các hạ, bộ đội của ông đang ở đâu?"</w:t>
      </w:r>
    </w:p>
    <w:p>
      <w:pPr>
        <w:pStyle w:val="BodyText"/>
      </w:pPr>
      <w:r>
        <w:t xml:space="preserve">Tử Xuyên Tú hỏi, nhưng trong lòng không có hi vọng mấy. truyện copy từ</w:t>
      </w:r>
    </w:p>
    <w:p>
      <w:pPr>
        <w:pStyle w:val="BodyText"/>
      </w:pPr>
      <w:r>
        <w:t xml:space="preserve">Trên đường, gã đã thấy qua vô số bộ đội bị đánh nhếch nhác thối lui cùng đám tư lệnh chẳng khác gì mấy tên lưu manh ngoài đường.</w:t>
      </w:r>
    </w:p>
    <w:p>
      <w:pPr>
        <w:pStyle w:val="BodyText"/>
      </w:pPr>
      <w:r>
        <w:t xml:space="preserve">Dương Trữ mạnh mẽ đáp: "Hai sư Nhị thập tam, Nhị thập tứ đã qua cầu, Nhị thập ngũ bộ binh sư còn đang ở bên kia sông, còn có một Truy trọng đội(Đội quân nhu) đang chờ bên đó. Đại nhân, tôi mạn phép thỉnh cầu ngài cho phép bộ đội của tôi được ưu tiên qua sông!"</w:t>
      </w:r>
    </w:p>
    <w:p>
      <w:pPr>
        <w:pStyle w:val="BodyText"/>
      </w:pPr>
      <w:r>
        <w:t xml:space="preserve">Tử Xuyên Tú nhướng mắt: "Binh đoàn của ngươi còn bảo tồn biên chế hoàn chỉnh không?"</w:t>
      </w:r>
    </w:p>
    <w:p>
      <w:pPr>
        <w:pStyle w:val="BodyText"/>
      </w:pPr>
      <w:r>
        <w:t xml:space="preserve">"Triệt thối quá hỗn loạn, chúng tôi bị Lưu Phong Sương đuổi kịp chỉ huy bộ, tổng chỉ huy binh đoàn là Phó thống lĩnh Bạch Hi thất tung, khả năng đã..." Y ngưng lời một chút, mọi người đều minh bạch ý của y, im lặng tháo nón xuống.</w:t>
      </w:r>
    </w:p>
    <w:p>
      <w:pPr>
        <w:pStyle w:val="BodyText"/>
      </w:pPr>
      <w:r>
        <w:t xml:space="preserve">"Nhưng lực chiến đấu của binh đoàn vẫn bảo trì hoàn hảo, Truy trọng đội và Lương thảo đội vẫn còn đủ". Dương Trữ nhỏ giọng giải thích, phảng phất binh đoàn tháo chạy là do lỗi của y.</w:t>
      </w:r>
    </w:p>
    <w:p>
      <w:pPr>
        <w:pStyle w:val="BodyText"/>
      </w:pPr>
      <w:r>
        <w:t xml:space="preserve">Phảng phất như có người đằng sau đẩy mình, Tử Xuyên Tú đột ngột bước nhào đến trước mặt Dương Trữ, nhiệt tình nắm chặt tay y: "Dương Trữ hồng y các hạ, các người hiện tại đang làm nhiệm vụ gì?"</w:t>
      </w:r>
    </w:p>
    <w:p>
      <w:pPr>
        <w:pStyle w:val="BodyText"/>
      </w:pPr>
      <w:r>
        <w:t xml:space="preserve">"Chúng tôi đã mất liên hệ với Minh Huy đại nhân, không có ai hạ lệnh cho chúng tôi".</w:t>
      </w:r>
    </w:p>
    <w:p>
      <w:pPr>
        <w:pStyle w:val="BodyText"/>
      </w:pPr>
      <w:r>
        <w:t xml:space="preserve">"Vậy có nghĩa hiện tại các người chỉ là tháo chạy?"</w:t>
      </w:r>
    </w:p>
    <w:p>
      <w:pPr>
        <w:pStyle w:val="BodyText"/>
      </w:pPr>
      <w:r>
        <w:t xml:space="preserve">"Vâng".</w:t>
      </w:r>
    </w:p>
    <w:p>
      <w:pPr>
        <w:pStyle w:val="BodyText"/>
      </w:pPr>
      <w:r>
        <w:t xml:space="preserve">"Hiểu rồi!" Tử Xuyên Tú chỉnh lại quân trang: "Ta là Tử Xuyên Tú, thành viên Thống lĩnh xứ kiêm tư lệnh Hắc kì quân. Tuy ngươi thuộc Biên phòng quân, ta thuộc Hắc kì quân, nhưng căn cứ mệnh lệnh của Quân vụ xứ, ta nắm toàn quyền phòng ngự ở Lãng thương giang, tất cả bộ đội qua đây đều chịu sự chỉ huy của ta".</w:t>
      </w:r>
    </w:p>
    <w:p>
      <w:pPr>
        <w:pStyle w:val="BodyText"/>
      </w:pPr>
      <w:r>
        <w:t xml:space="preserve">"Rõ!"</w:t>
      </w:r>
    </w:p>
    <w:p>
      <w:pPr>
        <w:pStyle w:val="BodyText"/>
      </w:pPr>
      <w:r>
        <w:t xml:space="preserve">"Muốn tới Đế đô phải đoạt Lãng thương giang. Muốn đoạt Lãng thương giang phải đoạt Đan nạp độ khẩu trước! Nhất định phải thủ chắc độ khẩu, đây là tử mệnh lệnh!"</w:t>
      </w:r>
    </w:p>
    <w:p>
      <w:pPr>
        <w:pStyle w:val="BodyText"/>
      </w:pPr>
      <w:r>
        <w:t xml:space="preserve">"Nghe lệnh, thống lĩnh đại nhân!" Dương Trữ giậm mạnh chân, đứng nghiêm hành lễ.</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26" w:name="chương-5-danh-tướng-đối-lũy-2."/>
      <w:bookmarkEnd w:id="126"/>
      <w:r>
        <w:t xml:space="preserve">104. Chương 5 : Danh Tướng Đối Lũy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5: Danh tướng đối lũy (2).</w:t>
      </w:r>
    </w:p>
    <w:p>
      <w:pPr>
        <w:pStyle w:val="BodyText"/>
      </w:pPr>
      <w:r>
        <w:t xml:space="preserve">Nhóm dịch: Tú Xuyên</w:t>
      </w:r>
    </w:p>
    <w:p>
      <w:pPr>
        <w:pStyle w:val="BodyText"/>
      </w:pPr>
      <w:r>
        <w:t xml:space="preserve">Sưu Tầm by nguoibantot8 --- 4vn.eu</w:t>
      </w:r>
    </w:p>
    <w:p>
      <w:pPr>
        <w:pStyle w:val="BodyText"/>
      </w:pPr>
      <w:r>
        <w:t xml:space="preserve">Khi đêm sắp buông xuống, dưới sự tấn công mãnh liệt của kị binh Lưu Phong Sương, đệ thất quân cuối cùng đã bị đánh tan.</w:t>
      </w:r>
    </w:p>
    <w:p>
      <w:pPr>
        <w:pStyle w:val="BodyText"/>
      </w:pPr>
      <w:r>
        <w:t xml:space="preserve">Từng đám từng đám sĩ binh bại trận đâm quàng đâm xiên triệt thoái đến phía bờ tây sông, trên đường chân trời xa xa đã xuất hiện mờ mờ hồng sắc ảnh tử.</w:t>
      </w:r>
    </w:p>
    <w:p>
      <w:pPr>
        <w:pStyle w:val="BodyText"/>
      </w:pPr>
      <w:r>
        <w:t xml:space="preserve">Từng đội Hồng sam kị binh nối tiếp xuất hiện, bọn chúng toàn bộ chế phục hồng sắc, một biển hồng sắc nhấp nhô, mã đao trên mặt biển hồng sắc đó phản chiếu ánh tịch dương loang loáng sáng chói.</w:t>
      </w:r>
    </w:p>
    <w:p>
      <w:pPr>
        <w:pStyle w:val="BodyText"/>
      </w:pPr>
      <w:r>
        <w:t xml:space="preserve">Các kị binh từ trên cao phi xuống, xông thẳng xuống bãi đất trũng ven sông.</w:t>
      </w:r>
    </w:p>
    <w:p>
      <w:pPr>
        <w:pStyle w:val="BodyText"/>
      </w:pPr>
      <w:r>
        <w:t xml:space="preserve">Cho dù đã tận hết mọi cách, nhưng vẫn có gần vạn sĩ binh Tử Xuyên gia chưa qua được sông.</w:t>
      </w:r>
    </w:p>
    <w:p>
      <w:pPr>
        <w:pStyle w:val="BodyText"/>
      </w:pPr>
      <w:r>
        <w:t xml:space="preserve">Nhìn thấy địch nhân xuất hiện, dục vọng cầu sanh tức thì áp đảo ước thúc kỉ luật, đám đông chờ qua sông vỡ òa, gào la bỏ chạy tứ tán, Hồng sam kị binh không ngừng tiến lên tàn sát, giống như đại thuyền đang đón gió phá sóng mà đi, bắn tung từng chùm hoa máu.</w:t>
      </w:r>
    </w:p>
    <w:p>
      <w:pPr>
        <w:pStyle w:val="BodyText"/>
      </w:pPr>
      <w:r>
        <w:t xml:space="preserve">Tàn chi đoạn tí bay lên không trung trên đầu đám đông hỗn loạn, vó ngựa đạp người ngã xuống đất thành thịt nhão.</w:t>
      </w:r>
    </w:p>
    <w:p>
      <w:pPr>
        <w:pStyle w:val="BodyText"/>
      </w:pPr>
      <w:r>
        <w:t xml:space="preserve">Từng lộ kị binh đuổi giết lướt qua.</w:t>
      </w:r>
    </w:p>
    <w:p>
      <w:pPr>
        <w:pStyle w:val="BodyText"/>
      </w:pPr>
      <w:r>
        <w:t xml:space="preserve">Một lộ kị binh dùng đao mở một con đường lát bằng máu, thịt giữa đám đông. Lại một đội kị binh khác mở một con đường khác. Cứ như thế, mấy chục lộ kị binh chạy qua chạy lại, tung hoành giao thác, tàn sát, ngăn chặn, khóa đuôi, sĩ binh Tử Xuyên gia vừa khó khăn thoát khỏi một đường truy sát thì bên tai đã nghe tiếng mã đao xé gió vù vù chém tới, tiếng kị binh hò hét: "Giết giết giết!" Không có thương xót, không có đồng tình.</w:t>
      </w:r>
    </w:p>
    <w:p>
      <w:pPr>
        <w:pStyle w:val="BodyText"/>
      </w:pPr>
      <w:r>
        <w:t xml:space="preserve">Nhớ đến khuất nhục Viễn Kinh đầu hàng Đế đô, sĩ binh Lưu Phong gia đem sỉ nhục biến thành chiến ý, thiết thạch tâm trường, chém giết tàn bạo.</w:t>
      </w:r>
    </w:p>
    <w:p>
      <w:pPr>
        <w:pStyle w:val="BodyText"/>
      </w:pPr>
      <w:r>
        <w:t xml:space="preserve">"Con đường sống duy nhất chính là cây cầu!"</w:t>
      </w:r>
    </w:p>
    <w:p>
      <w:pPr>
        <w:pStyle w:val="BodyText"/>
      </w:pPr>
      <w:r>
        <w:t xml:space="preserve">Ai cũng có tâm tình giống nhau, cả vạn người cùng ùa chạy về phía cây cầu, khung cảnh cực loạn vô pháp hình dung, trong vòng xoáy đầu người đen nghịt đó không ngừng phát xuất tiếng kêu thảm.</w:t>
      </w:r>
    </w:p>
    <w:p>
      <w:pPr>
        <w:pStyle w:val="BodyText"/>
      </w:pPr>
      <w:r>
        <w:t xml:space="preserve">Vì tâm tình cầu sống của con người, trật tự và kỉ luật đã biến mất, quan binh Tử Xuyên gia không tiếc bạt đao mở đường, tự tàn sát khai mở huyết lộ, màn thảm kịch khiến sĩ binh ở bờ đông nhìn mà rợn hết da gà.</w:t>
      </w:r>
    </w:p>
    <w:p>
      <w:pPr>
        <w:pStyle w:val="BodyText"/>
      </w:pPr>
      <w:r>
        <w:t xml:space="preserve">Quá nhiều sĩ binh không thể lên cầu, mắt thấy tình huống nguy cấp, bọn họ hốt hoảng cởi bớt y phục trên người, chỉ mặc quần đùi nhảy tõm tõm xuống sông.</w:t>
      </w:r>
    </w:p>
    <w:p>
      <w:pPr>
        <w:pStyle w:val="BodyText"/>
      </w:pPr>
      <w:r>
        <w:t xml:space="preserve">Trong nhất thời, dưới sông đen đặc đầu người, dày đặc đến nỗi có người nhanh chân đạp lên đồng đội chạy được cả một đoạn rồi mới rơi xuống nước.</w:t>
      </w:r>
    </w:p>
    <w:p>
      <w:pPr>
        <w:pStyle w:val="BodyText"/>
      </w:pPr>
      <w:r>
        <w:t xml:space="preserve">Rất nhiều sĩ binh không biết bơi, toàn bám vào cầu nổi ráp tạm và dây thừng mới miễn cưỡng ló đầu lên khỏi mặt nước, người sát cầu thì bám vào cầu và dây thừng, người phía sau thì bám lấy người đằng trước, mấy ngàn người bu quanh cây cầu trông như một đàn kiến đen đang bu cục đường. Một cây cầu nổi ráp tạm yếu ớt làm sao có thể chịu được trọng lượng lớn như thế?</w:t>
      </w:r>
    </w:p>
    <w:p>
      <w:pPr>
        <w:pStyle w:val="BodyText"/>
      </w:pPr>
      <w:r>
        <w:t xml:space="preserve">Ầm một tiếng, một cây cầu nổi đã chìm vào trong nước, trên ngàn sĩ binh đang trên cầu bị mất thăng bằng rơi xuống nước, bọn họ vùng vẫy kêu gào: "Cứu mạng a! Cứu mạng a!" Vô số cánh tay quơ quào trên không cầu cứu.</w:t>
      </w:r>
    </w:p>
    <w:p>
      <w:pPr>
        <w:pStyle w:val="BodyText"/>
      </w:pPr>
      <w:r>
        <w:t xml:space="preserve">Sau một con sóng lớn lướt qua, chỉ thấy vô số cái đầu ngụp lên ngụp xuống vài lượt, khi mặt sông lặng trở lại, mấy trăm đầu người đã vô thanh vô tức biến mất.</w:t>
      </w:r>
    </w:p>
    <w:p>
      <w:pPr>
        <w:pStyle w:val="BodyText"/>
      </w:pPr>
      <w:r>
        <w:t xml:space="preserve">Ai cũng không thể ngờ được, ranh giới sinh tử hiển hiện rõ ràng trước mắt mấy vạn chúng nhân, mà đường ranh giới sinh tử chính là con sông Lãng thương giang này.</w:t>
      </w:r>
    </w:p>
    <w:p>
      <w:pPr>
        <w:pStyle w:val="BodyText"/>
      </w:pPr>
      <w:r>
        <w:t xml:space="preserve">Qua được sông, đó là sinh. Không qua được, đó là tử.</w:t>
      </w:r>
    </w:p>
    <w:p>
      <w:pPr>
        <w:pStyle w:val="BodyText"/>
      </w:pPr>
      <w:r>
        <w:t xml:space="preserve">Sĩ binh Tử Xuyên gia ở bờ tây giống như đàn thỏ đang bị kị binh Lưu Phong gia đi săn, phần chết dưới đao, phần chết dưới sông, phần chết do chen đạp. Trên vùng trũng sát bờ sông chất đầy thi thể, dưới sông cũng phập phù xác chết ken dày, máu đỏ nhuộm hồng cả khúc sông.</w:t>
      </w:r>
    </w:p>
    <w:p>
      <w:pPr>
        <w:pStyle w:val="BodyText"/>
      </w:pPr>
      <w:r>
        <w:t xml:space="preserve">Bao gồm cả Tử Xuyên Tú, mấy vạn quan binh ở bờ đông nín thở quan sát thảm kịch, bên kia sông là tiếng kêu thảm, tiếng cầu cứu động trời, bên này sông lại yên tĩnh không nghe một tiếng ồn, chỉ có tiếng sóng đập vào đê chắn rì rào.</w:t>
      </w:r>
    </w:p>
    <w:p>
      <w:pPr>
        <w:pStyle w:val="BodyText"/>
      </w:pPr>
      <w:r>
        <w:t xml:space="preserve">Một hồi lâu sau thì sự náo loạn ở bờ tây cũng đã kết thúc, ngoại trừ người chết, còn lại đều đầu hàng.</w:t>
      </w:r>
    </w:p>
    <w:p>
      <w:pPr>
        <w:pStyle w:val="BodyText"/>
      </w:pPr>
      <w:r>
        <w:t xml:space="preserve">Bên bờ tây Tử Xuyên quân quỳ lớp lớp, hai tay giơ cao đầu hàng. Cho dù dưới đất đầy rẫy binh khí, thò tay là lấy được, nhưng không có ai dám cầm vũ khí, mọi cái đầu đều cúi gằm xuống rất thấp, giữ im lìm tư thế quỳ vì sợ kị binh Lưu Phong Sương hiểu lầm.</w:t>
      </w:r>
    </w:p>
    <w:p>
      <w:pPr>
        <w:pStyle w:val="BodyText"/>
      </w:pPr>
      <w:r>
        <w:t xml:space="preserve">Kị binh Lưu Phong gia thoải mái cười lớn, nghênh ngang thúc ngựa diễu qua diễu lại trước mắt đám hàng binh, tiếng cười ngạo mạn vượt xa xa truyền qua bờ đối diện.</w:t>
      </w:r>
    </w:p>
    <w:p>
      <w:pPr>
        <w:pStyle w:val="BodyText"/>
      </w:pPr>
      <w:r>
        <w:t xml:space="preserve">Các sĩ binh Tử Xuyên gia ở bờ đông đều chịu sỉ nhục lây không thể ngẩng cao đầu: người quỳ bên kia cũng mặc quân phục Tử Xuyên, là đồng bào chiến hữu của mình, nhìn bọn họ chịu sỉ nhục như thế, bản thân lại không dám qua sông cứu viện bọn họ!</w:t>
      </w:r>
    </w:p>
    <w:p>
      <w:pPr>
        <w:pStyle w:val="BodyText"/>
      </w:pPr>
      <w:r>
        <w:t xml:space="preserve">Chỉ huy quan tối cao ở chiến trường chính là Tử Xuyên Tú, tâm tình của gã cũng rất phức tạp.</w:t>
      </w:r>
    </w:p>
    <w:p>
      <w:pPr>
        <w:pStyle w:val="BodyText"/>
      </w:pPr>
      <w:r>
        <w:t xml:space="preserve">Từ trước đến giờ, nền giáo dục chính thống đều dạy dỗ gã, là quân nhân phải anh dũng chiến đấu đến chết, chiến tử quang vinh, đầu hàng hay bị bắt làm tù binh đều là hành vi của kẻ hèn nhục. Nhưng đích thân ở trong tình cảnh này, thật lòng, gã không hề trách cứ các quân nhân đầu hàng.</w:t>
      </w:r>
    </w:p>
    <w:p>
      <w:pPr>
        <w:pStyle w:val="BodyText"/>
      </w:pPr>
      <w:r>
        <w:t xml:space="preserve">Tuy nói quân nhân phải chiến đấu đến chết, nhưng quân nhân cũng chính là con người.</w:t>
      </w:r>
    </w:p>
    <w:p>
      <w:pPr>
        <w:pStyle w:val="BodyText"/>
      </w:pPr>
      <w:r>
        <w:t xml:space="preserve">Gia tộc vô pháp cứu viện bọn họ, bọn họ cô lập không có giúp đỡ, dưới loại tình huống vậy, cầu sống chính là bản năng của con người, nếu như bản thân an toàn đứng bên này sông la hét bọn họ: "Chống cự đến cùng, chiến tử đi! Tử Xuyên gia sẽ hoài niệm các người!" Tử Xuyên Tú vô pháp tưởng tượng bản thân có thể làm chuyện ti bỉ như thế.</w:t>
      </w:r>
    </w:p>
    <w:p>
      <w:pPr>
        <w:pStyle w:val="BodyText"/>
      </w:pPr>
      <w:r>
        <w:t xml:space="preserve">Tù binh rất nhanh bị áp giải đi, bờ đối diện trở bên trống trải, chế phục rách rưới, binh khí, cờ xí, thi thể..phủ bừa bãi cả bãi đất.</w:t>
      </w:r>
    </w:p>
    <w:p>
      <w:pPr>
        <w:pStyle w:val="BodyText"/>
      </w:pPr>
      <w:r>
        <w:t xml:space="preserve">Trong sắc tối nhập nhoạng, bóng kị binh Lưu Phong Sương xuất hiện loáng thoáng, kị binh tới lui như con thoi, sắp xếp đội liệt bên bờ tây.</w:t>
      </w:r>
    </w:p>
    <w:p>
      <w:pPr>
        <w:pStyle w:val="BodyText"/>
      </w:pPr>
      <w:r>
        <w:t xml:space="preserve">Sĩ binh Tử Xuyên gia lớn giọng chửi mắng sang bờ tây, tiếng mắng chửi vang vọng thành chuỗi âm thanh: "Tây man tử, cút về đi! Cút về đi!"</w:t>
      </w:r>
    </w:p>
    <w:p>
      <w:pPr>
        <w:pStyle w:val="BodyText"/>
      </w:pPr>
      <w:r>
        <w:t xml:space="preserve">Bờ đông mắng chửi om xòm, bờ tây trầm mặc như chết.</w:t>
      </w:r>
    </w:p>
    <w:p>
      <w:pPr>
        <w:pStyle w:val="BodyText"/>
      </w:pPr>
      <w:r>
        <w:t xml:space="preserve">Trong sắc tối, một ki binh Lưu Phong gia dừng ngựa sát mép sông, hồng sam như hỏa, cởi cái mũ sắt tinh xảo trên đầu xuống, kiên định nhìn về phía đông, thân ảnh thẳng tắp của hắn dung nhập vào trong sắc đêm đang dần mông lung.</w:t>
      </w:r>
    </w:p>
    <w:p>
      <w:pPr>
        <w:pStyle w:val="BodyText"/>
      </w:pPr>
      <w:r>
        <w:t xml:space="preserve">Hắn lạnh lùng nhìn sang phía đối diện đang ồn ào, lạnh lùng trầm mặc như một pho tượng không có sự sống.</w:t>
      </w:r>
    </w:p>
    <w:p>
      <w:pPr>
        <w:pStyle w:val="BodyText"/>
      </w:pPr>
      <w:r>
        <w:t xml:space="preserve">Một bên chửi mắng vang trời, một bên trầm mặc như chết. Cho dù cách một con sông, nhưng chiến ý vẫn hừng hực lan tỏa. Tử Xuyên Tú rùng mình, dự cảm trận chiến sắp tới sẽ phi thường gian nan.</w:t>
      </w:r>
    </w:p>
    <w:p>
      <w:pPr>
        <w:pStyle w:val="BodyText"/>
      </w:pPr>
      <w:r>
        <w:t xml:space="preserve">Đêm xuống, bộ đội chủ lực của Lưu Phong Sương đã đến.</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27" w:name="chương-5-danh-tướng-đối-lũy-3."/>
      <w:bookmarkEnd w:id="127"/>
      <w:r>
        <w:t xml:space="preserve">105. Chương 5 : Danh Tướng Đối Lũy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5: Danh tướng đối lũy (3).</w:t>
      </w:r>
    </w:p>
    <w:p>
      <w:pPr>
        <w:pStyle w:val="BodyText"/>
      </w:pPr>
      <w:r>
        <w:t xml:space="preserve">Nhóm dịch: Tú Xuyên</w:t>
      </w:r>
    </w:p>
    <w:p>
      <w:pPr>
        <w:pStyle w:val="BodyText"/>
      </w:pPr>
      <w:r>
        <w:t xml:space="preserve">Sưu Tầm by nguoibantot8 --- 4vn.eu</w:t>
      </w:r>
    </w:p>
    <w:p>
      <w:pPr>
        <w:pStyle w:val="BodyText"/>
      </w:pPr>
      <w:r>
        <w:t xml:space="preserve">Do trời đã tối nên không thể quan sát tình hình cụ thể ở bờ đối diện, chỉ nghe có tiếng người kêu, tiếng ngựa hí vang trong đêm.</w:t>
      </w:r>
    </w:p>
    <w:p>
      <w:pPr>
        <w:pStyle w:val="BodyText"/>
      </w:pPr>
      <w:r>
        <w:t xml:space="preserve">Mấy trinh sát binh liều chết lặn qua sông quan sát trở lại đều nói, đối phương dựng trại cách bờ sông năm dặm, binh lực cực mạnh, nhưng doanh địa được cảnh giới rất nghiêm mật, Tuần la đội liên tục tuần tiễu bờ sông, bọn họ không dám đến gần quan sát.</w:t>
      </w:r>
    </w:p>
    <w:p>
      <w:pPr>
        <w:pStyle w:val="BodyText"/>
      </w:pPr>
      <w:r>
        <w:t xml:space="preserve">Trong ngày kế tiếp, hai quân ở hai bờ sông gườm nhau, Lưu Phong Sương không có phát động tiến công ngay, lợi dụng thời gian trống đó, Tử Xuyên Tú nhanh chóng tổ chức chuẩn bị chiến đấu thật tốt.</w:t>
      </w:r>
    </w:p>
    <w:p>
      <w:pPr>
        <w:pStyle w:val="BodyText"/>
      </w:pPr>
      <w:r>
        <w:t xml:space="preserve">Trong một buổi sáng, Tử Xuyên quân đã đào được một hào câu dài cập bờ sông, nước được dẫn vào hào câu để biến hào câu thành một con mương dài, mực nước ngang đầu gối người. Đây là Tử Xuyên Tú bất chợt nghĩ tới, mục đích là để khắc chế năng lực cơ động cao của kị binh Lưu Phong Sương.</w:t>
      </w:r>
    </w:p>
    <w:p>
      <w:pPr>
        <w:pStyle w:val="BodyText"/>
      </w:pPr>
      <w:r>
        <w:t xml:space="preserve">Cho dù tiền tuyến triệt hồi đến mười mấy vạn quân, nhưng bộ đội chân chính dùng được thì không nhiều.</w:t>
      </w:r>
    </w:p>
    <w:p>
      <w:pPr>
        <w:pStyle w:val="BodyText"/>
      </w:pPr>
      <w:r>
        <w:t xml:space="preserve">Tử Xuyên Tú tuy miễn cưỡng tập hợp được bọn họ, nhưng quân tâm cực kì bất ổn, mỗi ngày đều có một lượng lớn sĩ binh đào ngũ, ngày đầu Âu Dương Kính chiếu quân pháp chém hơn trăm đào binh, nhưng cục diện đào ngũ không giảm mà còn tăng hơn: đám nhát gan này đã quá hãi sợ cái tên Lưu Phong Sương rồi.</w:t>
      </w:r>
    </w:p>
    <w:p>
      <w:pPr>
        <w:pStyle w:val="BodyText"/>
      </w:pPr>
      <w:r>
        <w:t xml:space="preserve">Nếu như cưỡng bách một đám ô hợp để đối đầu với Lưu Phong Sương, chỉ sợ chưa đánh thì đội hình đã tan rã rồi, không những không có tác dụng, còn khiến quân tâm dao động.</w:t>
      </w:r>
    </w:p>
    <w:p>
      <w:pPr>
        <w:pStyle w:val="BodyText"/>
      </w:pPr>
      <w:r>
        <w:t xml:space="preserve">Dưới tình huống đó, Tử Xuyên Tú chủ yếu chỉ dùng được binh đoàn của Dương Trữ, binh đoàn này có ba bộ binh sư, tuy cũng chịu tổn thất trên đường triệt thoái, nhưng hệ thống chỉ huy vẫn còn đầy đủ, trật tự và kỉ luật vẫn được duy trì.</w:t>
      </w:r>
    </w:p>
    <w:p>
      <w:pPr>
        <w:pStyle w:val="BodyText"/>
      </w:pPr>
      <w:r>
        <w:t xml:space="preserve">Binh đoàn của Dương Trữ triển khai dọc bờ sông, bọn họ phụ trách tuyến phòng ngự đầu tiên.</w:t>
      </w:r>
    </w:p>
    <w:p>
      <w:pPr>
        <w:pStyle w:val="BodyText"/>
      </w:pPr>
      <w:r>
        <w:t xml:space="preserve">Giữa trưa, Lưu Phong quân không biết từ đâu điều đến mấy chục tiểu thuyền, thuyền đội xuôi dòng tiến sang bờ đông, nhắm các công sự trên bờ đông mà phóng tên, kết quả toàn bộ tên đều bắn vô ích vì Tử Xuyên Tú đem binh lực bố trí phía sau con mương nhân tạo, địa hình ở đó cao, có thể quan sát bờ sông.</w:t>
      </w:r>
    </w:p>
    <w:p>
      <w:pPr>
        <w:pStyle w:val="BodyText"/>
      </w:pPr>
      <w:r>
        <w:t xml:space="preserve">Lưu Phong sĩ binh trên thuyền có thể lên bờ đông nhưng lại không hành động, cứ ở giữa lòng sông không có gì che chắn.</w:t>
      </w:r>
    </w:p>
    <w:p>
      <w:pPr>
        <w:pStyle w:val="BodyText"/>
      </w:pPr>
      <w:r>
        <w:t xml:space="preserve">Cung tiễn thủ song phương bắn tên qua lại mấy phút, chiến huống bất lợi nghiêng về phía Lưu Phong quân, bọn họ tử thương mười mấy cung tiễn thủ thì triệt thoái, thuyền đội quay lại bờ tây.</w:t>
      </w:r>
    </w:p>
    <w:p>
      <w:pPr>
        <w:pStyle w:val="BodyText"/>
      </w:pPr>
      <w:r>
        <w:t xml:space="preserve">Dùng Viễn vọng kính đơn giản, Lưu Phong Sương bất động thanh sắc quan sát cả chiến huống.</w:t>
      </w:r>
    </w:p>
    <w:p>
      <w:pPr>
        <w:pStyle w:val="BodyText"/>
      </w:pPr>
      <w:r>
        <w:t xml:space="preserve">Khi phát hiện địch nhân lại buông bỏ trận địa bờ sông, hai mày nàng khẽ nhíu, đặt Viễn vọng kính xuống.</w:t>
      </w:r>
    </w:p>
    <w:p>
      <w:pPr>
        <w:pStyle w:val="BodyText"/>
      </w:pPr>
      <w:r>
        <w:t xml:space="preserve">"Biết chỉ huy quan phía đối phương là ai không? Hắn rất tự tin, không phải là tay thường".</w:t>
      </w:r>
    </w:p>
    <w:p>
      <w:pPr>
        <w:pStyle w:val="BodyText"/>
      </w:pPr>
      <w:r>
        <w:t xml:space="preserve">Tướng lĩnh tả hữu giật mình, chỉ huy sứ Anh Mộc Lan đảm nhiệm trợ thủ cho Lưu Phong Sương đứng thẳng người đáp: "Căn cứ danh sách tình báo thu được từ tù binh Tử Xuyên quân, Đan nạp độ khẩu ở Lãng thương giang do"</w:t>
      </w:r>
    </w:p>
    <w:p>
      <w:pPr>
        <w:pStyle w:val="BodyText"/>
      </w:pPr>
      <w:r>
        <w:t xml:space="preserve">Hắn mở một quyển sổ nhỏ ra xem: "Đan nạp độ khẩu không có an bài quân chính quy trú thủ, do một Phó kì bổn của Thủ bị đội địa phương đóng giữ, tên của Phó kì bô3n này là Cao Tùng".</w:t>
      </w:r>
    </w:p>
    <w:p>
      <w:pPr>
        <w:pStyle w:val="BodyText"/>
      </w:pPr>
      <w:r>
        <w:t xml:space="preserve">"Cao Tùng?" Lưu Phong Sương lắc đầu, đám tướng lĩnh cũng lắc đầu, không có ai từng nghe qua cái tên này.</w:t>
      </w:r>
    </w:p>
    <w:p>
      <w:pPr>
        <w:pStyle w:val="BodyText"/>
      </w:pPr>
      <w:r>
        <w:t xml:space="preserve">"Công chúa điện hạ, người này có chỗ nào đặc biệt ư?"</w:t>
      </w:r>
    </w:p>
    <w:p>
      <w:pPr>
        <w:pStyle w:val="BodyText"/>
      </w:pPr>
      <w:r>
        <w:t xml:space="preserve">"Hắn không đem bộ đội ngạnh chống chúng ta ở bờ sông mà là thối lui năm mươi mét để trống một khoảng không gian trước mặt, người này rất không tệ, hắn đang khiêu khích Lưu Phong Sương ta, ý nói Lưu Phong Sương ta không dám qua sông quyết chiến!"</w:t>
      </w:r>
    </w:p>
    <w:p>
      <w:pPr>
        <w:pStyle w:val="BodyText"/>
      </w:pPr>
      <w:r>
        <w:t xml:space="preserve">Các tướng lĩnh sục sôi máu nóng, ào ào thỉnh chiến: "Công chúa điện hạ, cho phép Thập tự quân xuất chiến!"</w:t>
      </w:r>
    </w:p>
    <w:p>
      <w:pPr>
        <w:pStyle w:val="BodyText"/>
      </w:pPr>
      <w:r>
        <w:t xml:space="preserve">"Đệ nhất sư quốc phòng quân nguyện đi tiên phong vì điện hạ! Đêm nay chúng tôi nhất định quét sạch bờ đối diện!"</w:t>
      </w:r>
    </w:p>
    <w:p>
      <w:pPr>
        <w:pStyle w:val="BodyText"/>
      </w:pPr>
      <w:r>
        <w:t xml:space="preserve">"Nếu làm như thế, vậy thì chính là trúng kế địch nhân!" Đôi mắt trong như nước của Lưu Phong Sương quét qua chúng nhân: "Chư vị tướng quân, quân ta tuy có hai mươi vạn hổ sư, nhưng thuyền của chúng ta lại chỉ có thể vận tải ba trăm người qua sông, vừa đủ đến đối phương từng phát nuốt gọn. Ta nghĩ, chủ ý của bên địch chính là vậy".</w:t>
      </w:r>
    </w:p>
    <w:p>
      <w:pPr>
        <w:pStyle w:val="BodyText"/>
      </w:pPr>
      <w:r>
        <w:t xml:space="preserve">"Một Phó kì bổn của Dự bị dịch mà cũng muốn nuốt hai mươi vạn đại quân của ta?" Lưu Phong Sương không biết là cảm thán hay là châm biếm: "Thật là có chí khí a! Trong Tử Xuyên quân, quả thật tàng long ngọa hổ a!"</w:t>
      </w:r>
    </w:p>
    <w:p>
      <w:pPr>
        <w:pStyle w:val="BodyText"/>
      </w:pPr>
      <w:r>
        <w:t xml:space="preserve">Muốn vượt sông cường công trận địa được thủ bị nghiêm mật như thế, dường như cả danh tướng Lưu Phong Sương cũng cảm thấy bó tay.</w:t>
      </w:r>
    </w:p>
    <w:p>
      <w:pPr>
        <w:pStyle w:val="BodyText"/>
      </w:pPr>
      <w:r>
        <w:t xml:space="preserve">Buổi chiều, Lưu Phong quân lại tổ chức vài lượt công kích thăm dò, ý đồ thông qua trình độ phản kích của Tử Xuyên quân để dò xét binh lực ở các trận địa, muốn tìm ra chỗ đóng của quân chủ lực.</w:t>
      </w:r>
    </w:p>
    <w:p>
      <w:pPr>
        <w:pStyle w:val="BodyText"/>
      </w:pPr>
      <w:r>
        <w:t xml:space="preserve">Tin tức về các cuộc tiến công của Lưu Phong quân liên tiếp truyền đến Trung quân đại doanh, kết quả đều bị ngăn cản.</w:t>
      </w:r>
    </w:p>
    <w:p>
      <w:pPr>
        <w:pStyle w:val="BodyText"/>
      </w:pPr>
      <w:r>
        <w:t xml:space="preserve">Phổ Hân kì bổn nói với chúng tướng: "Thống lĩnh đại nhân đang có việc trọng yếu, trừ phi Lưu Phong Sương qua sông, bằng không chớ có quấy nhiễu ông ấy!"</w:t>
      </w:r>
    </w:p>
    <w:p>
      <w:pPr>
        <w:pStyle w:val="BodyText"/>
      </w:pPr>
      <w:r>
        <w:t xml:space="preserve">"A!" Chúng tướng vừa kinh vừa mừng: "Chẳng lẽ, thống lĩnh đại nhân đang vạch kế hoạch thần kì để đại phá Lưu Phong quân?"</w:t>
      </w:r>
    </w:p>
    <w:p>
      <w:pPr>
        <w:pStyle w:val="BodyText"/>
      </w:pPr>
      <w:r>
        <w:t xml:space="preserve">Phổ Hân lộ biểu tình xấu hổ: "Không, ông ấy chỉ là đang ngủ trưa".</w:t>
      </w:r>
    </w:p>
    <w:p>
      <w:pPr>
        <w:pStyle w:val="BodyText"/>
      </w:pPr>
      <w:r>
        <w:t xml:space="preserve">Không có mệnh lệnh của Tử Xuyên Tú, các lộ bộ đội không dám vượt qua con mương nhân tạo để chủ động xuất kích, chỉ có thể dương cung bắn chơi.</w:t>
      </w:r>
    </w:p>
    <w:p>
      <w:pPr>
        <w:pStyle w:val="BodyText"/>
      </w:pPr>
      <w:r>
        <w:t xml:space="preserve">Thế là, mặc cho Lưu Phong quân tiến sát bờ kêu gào chửi mắng, Tử Xuyên quân cứ trốn ở trận địa không ló đầu, chỉ dùng tên trả lời.</w:t>
      </w:r>
    </w:p>
    <w:p>
      <w:pPr>
        <w:pStyle w:val="BodyText"/>
      </w:pPr>
      <w:r>
        <w:t xml:space="preserve">Mãi đến hoàng hôn, mấy lần công kích, Lưu Phong quân hình như cũng mệt rồi, lại triệt thoái về bờ tây.</w:t>
      </w:r>
    </w:p>
    <w:p>
      <w:pPr>
        <w:pStyle w:val="BodyText"/>
      </w:pPr>
      <w:r>
        <w:t xml:space="preserve">Nhìn mặt trời đỏ ói đang sắp lặn, địch quân triệt thoái, sĩ binh Tử Xuyên quân thở phào nhẹ nhõm.</w:t>
      </w:r>
    </w:p>
    <w:p>
      <w:pPr>
        <w:pStyle w:val="BodyText"/>
      </w:pPr>
      <w:r>
        <w:t xml:space="preserve">Uy danh của Lưu Phong Sương thật là quá lớn, nghĩ đến bản thân chính là đang đối trận với đệ nhất danh tướng đương đại, không ai không thầm sợ hãi. Thế mà Chỉ huy quan của bọn họ lại cả ngày nằm ngủ, nhìn chẳng giống một đại tướng có thể để bọn họ dựa dẫm.</w:t>
      </w:r>
    </w:p>
    <w:p>
      <w:pPr>
        <w:pStyle w:val="BodyText"/>
      </w:pPr>
      <w:r>
        <w:t xml:space="preserve">Trong hai ngày tiếp theo, Lưu Phong Sương phát động nhiều lần dương công.</w:t>
      </w:r>
    </w:p>
    <w:p>
      <w:pPr>
        <w:pStyle w:val="BodyText"/>
      </w:pPr>
      <w:r>
        <w:t xml:space="preserve">Chỉ thấy bờ tây khói bụi mù mịt, quân đội điều động đội liệt lớn, Hồng sắc thập tự quân gào thét như muốn lập tức tiến công, các sĩ binh Tử Xuyên gia hồi hộp tim đập thình thình, đám tướng lĩnh thì hoảng hốt thỉnh ý chỉ huy: "Làm sao? Làm sao đây?"</w:t>
      </w:r>
    </w:p>
    <w:p>
      <w:pPr>
        <w:pStyle w:val="BodyText"/>
      </w:pPr>
      <w:r>
        <w:t xml:space="preserve">Trung quân đại doanh hồi đáp: "Thống lĩnh đại nhân ngủ chưa dậy...Ông ấy nói ngủ không đủ giấc sẽ ảnh hưởng đến da mặt..."</w:t>
      </w:r>
    </w:p>
    <w:p>
      <w:pPr>
        <w:pStyle w:val="BodyText"/>
      </w:pPr>
      <w:r>
        <w:t xml:space="preserve">Nghe được hồi đáp đó, các tướng lĩnh giận hét liên hồi.</w:t>
      </w:r>
    </w:p>
    <w:p>
      <w:pPr>
        <w:pStyle w:val="BodyText"/>
      </w:pPr>
      <w:r>
        <w:t xml:space="preserve">"Tên hỗn đản Tử Xuyên Tú vẫn còn ngủ!" Bọn họ lớn giọng chuyển cáo lẫn nhau: "Gã không sợ chết, chúng ta lo lắng cái gì chứ!"</w:t>
      </w:r>
    </w:p>
    <w:p>
      <w:pPr>
        <w:pStyle w:val="BodyText"/>
      </w:pPr>
      <w:r>
        <w:t xml:space="preserve">Các sĩ binh cũng to nhỏ bàn luận: "Thống lĩnh đại nhân còn ngủ ư, lão nhân gia ngài nhất định đã nắm chắc rồi".</w:t>
      </w:r>
    </w:p>
    <w:p>
      <w:pPr>
        <w:pStyle w:val="BodyText"/>
      </w:pPr>
      <w:r>
        <w:t xml:space="preserve">Rất kì diệu, một cảm giác an toàn và tự tin vi diệu dần dần lan tỏa khắp toàn quân.</w:t>
      </w:r>
    </w:p>
    <w:p>
      <w:pPr>
        <w:pStyle w:val="BodyText"/>
      </w:pPr>
      <w:r>
        <w:t xml:space="preserve">Ai cũng biết, thời gian kéo dài thì bất lợi nghiêng về phía Lưu Phong quân. Đế đô đang gấp rút tập kết quân ở phía sau, nếu để tăng viện Tử Xuyên gia đến hình thành hợp vây, Lưu Phong Sương đừng nói là công kích Đế đô, ngay cả an toàn thoái lui cũng là khó.</w:t>
      </w:r>
    </w:p>
    <w:p>
      <w:pPr>
        <w:pStyle w:val="BodyText"/>
      </w:pPr>
      <w:r>
        <w:t xml:space="preserve">Nhưng cho dù như thế, Lưu Phong Sương cũng chẳng hề nôn nóng, mỗi ngày đều điều quân khiển tướng, dương công, hậu thối, khiến Tử Xuyên quân chẳng thể đoán nổi ý đồ của nàng.</w:t>
      </w:r>
    </w:p>
    <w:p>
      <w:pPr>
        <w:pStyle w:val="BodyText"/>
      </w:pPr>
      <w:r>
        <w:t xml:space="preserve">Khi Tử Xuyên quân đã quen với sự giằng co, dường như đã sinh cảm giác "Lưu Phong Sương bất quá chỉ có thế" thì vào sáng sớm ngày thứ năm, Lưu Phong Sương bắt đầu công kích.</w:t>
      </w:r>
    </w:p>
    <w:p>
      <w:pPr>
        <w:pStyle w:val="BodyText"/>
      </w:pPr>
      <w:r>
        <w:t xml:space="preserve">-o0o- truyện cập nhật nhanh nhất tại chấm</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28" w:name="chương-5-danh-tướng-đối-lũy-4."/>
      <w:bookmarkEnd w:id="128"/>
      <w:r>
        <w:t xml:space="preserve">106. Chương 5 : Danh Tướng Đối Lũy (4).</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5: Danh tướng đối lũy (4).</w:t>
      </w:r>
    </w:p>
    <w:p>
      <w:pPr>
        <w:pStyle w:val="BodyText"/>
      </w:pPr>
      <w:r>
        <w:t xml:space="preserve">Nhóm dịch: Tú Xuyên</w:t>
      </w:r>
    </w:p>
    <w:p>
      <w:pPr>
        <w:pStyle w:val="BodyText"/>
      </w:pPr>
      <w:r>
        <w:t xml:space="preserve">Sưu Tầm by nguoibantot8 --- 4vn.eu</w:t>
      </w:r>
    </w:p>
    <w:p>
      <w:pPr>
        <w:pStyle w:val="BodyText"/>
      </w:pPr>
      <w:r>
        <w:t xml:space="preserve">Sáng sớm, sương mù dày đặc.</w:t>
      </w:r>
    </w:p>
    <w:p>
      <w:pPr>
        <w:pStyle w:val="BodyText"/>
      </w:pPr>
      <w:r>
        <w:t xml:space="preserve">Giống như từ thượng du Lãng thương giang đột nhiên trôi xuống một đám mây đen, chiến hạm khổng lồ chậm rãi xuất hiện trong sương mù, buồm lớn căng kín mặt sông, trên nóc thuyền chiến kì "Sương" ngạo nghễ đón gió tung bay.</w:t>
      </w:r>
    </w:p>
    <w:p>
      <w:pPr>
        <w:pStyle w:val="BodyText"/>
      </w:pPr>
      <w:r>
        <w:t xml:space="preserve">Từng chiến hạm nối đuôi xuất hiện chen kín cả khúc sông, thân ảnh của chúng mờ mờ ảo ảo trong sương mù như những con quái vật đen ngòm.</w:t>
      </w:r>
    </w:p>
    <w:p>
      <w:pPr>
        <w:pStyle w:val="BodyText"/>
      </w:pPr>
      <w:r>
        <w:t xml:space="preserve">Chứng kiến cảnh tượng khủng bố đó, sĩ binh canh gác đánh trống báo hiệu, rống lên: "Địch tập! Địch nhân tập kích rồi!"</w:t>
      </w:r>
    </w:p>
    <w:p>
      <w:pPr>
        <w:pStyle w:val="BodyText"/>
      </w:pPr>
      <w:r>
        <w:t xml:space="preserve">Nghe được cảnh báo, Tử Xuyên Tú là người đầu tiên xông ra khỏi doanh trướng.</w:t>
      </w:r>
    </w:p>
    <w:p>
      <w:pPr>
        <w:pStyle w:val="BodyText"/>
      </w:pPr>
      <w:r>
        <w:t xml:space="preserve">truyện copy từ</w:t>
      </w:r>
    </w:p>
    <w:p>
      <w:pPr>
        <w:pStyle w:val="BodyText"/>
      </w:pPr>
      <w:r>
        <w:t xml:space="preserve">Nhìn chiến hạm chen kín mặt sông, tim gã như muốn ngừng đập.</w:t>
      </w:r>
    </w:p>
    <w:p>
      <w:pPr>
        <w:pStyle w:val="BodyText"/>
      </w:pPr>
      <w:r>
        <w:t xml:space="preserve">Gã minh bạch vì sao mấy ngày nay Lưu Phong Sương án binh bất động, nàng là vì đợi hạm đội Lưu Phong gia kéo đến.</w:t>
      </w:r>
    </w:p>
    <w:p>
      <w:pPr>
        <w:pStyle w:val="BodyText"/>
      </w:pPr>
      <w:r>
        <w:t xml:space="preserve">Bản thân quên mất một chuyện, từ sau khi Đa luân hạm đội của Tử Xuyên gia bị phá hủy, thủy lộ hoàn toàn là thiên hạ của Lưu Phong gia!</w:t>
      </w:r>
    </w:p>
    <w:p>
      <w:pPr>
        <w:pStyle w:val="BodyText"/>
      </w:pPr>
      <w:r>
        <w:t xml:space="preserve">Trong doanh đều đã biết địch nhân sắp đại cử tiến công, các sĩ binh vội vàng từ trong trướng bồng chạy ra, khoác giáp cầm vũ khí vào vị trí chuẩn bị chiến đấu, không khí trở nên khẩn trương dị thường.</w:t>
      </w:r>
    </w:p>
    <w:p>
      <w:pPr>
        <w:pStyle w:val="BodyText"/>
      </w:pPr>
      <w:r>
        <w:t xml:space="preserve">Từ xa truyền đến tiếng gào rít chói tai, chúng nhân đồng loạt nhìn sang, chỉ thấy một khỏa đại thạch vẽ một đường cong trong không trung bay về hướng sông, ầm một tiếng vang rơi xuống nước làm bắn tung một đợt thủy hoa cự đại, Đầu thạch xa bộ đội ở hậu diện đã tự động phát xạ địch nhân.</w:t>
      </w:r>
    </w:p>
    <w:p>
      <w:pPr>
        <w:pStyle w:val="BodyText"/>
      </w:pPr>
      <w:r>
        <w:t xml:space="preserve">Tử Xuyên Tú cao giọng quát các tướng lĩnh: "Đến các trận địa do mình phụ trách đi! Nhanh! Địch nhân lập tức đánh qua đó!"</w:t>
      </w:r>
    </w:p>
    <w:p>
      <w:pPr>
        <w:pStyle w:val="BodyText"/>
      </w:pPr>
      <w:r>
        <w:t xml:space="preserve">Trong tiếng kèn hiệu ô ô, từng chiến thuyền một lập tức áp sát gác mũi lên đê sông. Còn không đợi thuyền ổn định, từng đội bộ binh chế phục hồng sắc từ trên thuyền nhảy lên bờ đê, từ xa quan sát, giống như đang có một đợt thủy triều đỏ công phá bờ đê.</w:t>
      </w:r>
    </w:p>
    <w:p>
      <w:pPr>
        <w:pStyle w:val="BodyText"/>
      </w:pPr>
      <w:r>
        <w:t xml:space="preserve">"Bắn!" Chỉ huy quan thủ quân hạ lệnh!</w:t>
      </w:r>
    </w:p>
    <w:p>
      <w:pPr>
        <w:pStyle w:val="BodyText"/>
      </w:pPr>
      <w:r>
        <w:t xml:space="preserve">"Vù u u...", một trận mưa tên như mây đen sà xuống bờ sông, sĩ binh Thập tự quân còn đứng chưa vững chân đã bị bắn rơi xuống nước, máu tươi phun trào, mặt sông nổi lên một lớp váng máu, nhưng không có ai cố kỵ chuyện này, sĩ binh Thập tự quân xách mã đao lao xuống con mương do Tử Xuyên quân đào thành, lội nước tiến về phía trận địa Tử Xuyên quân.</w:t>
      </w:r>
    </w:p>
    <w:p>
      <w:pPr>
        <w:pStyle w:val="BodyText"/>
      </w:pPr>
      <w:r>
        <w:t xml:space="preserve">Trong con mương nhân tạo đó, mấy ngàn sĩ binh Lưu Phong gia gian nan vùng vẫy, bò toài, lăn lộn, lê lết dưới làn tên để tiến lên, từng đợt từng đợt người ngã xuống, nhưng vô luận mưa tên khốc liệt đến mức nào, bọn chúng chỉ đơn giản giơ thuẫn bài lên che chắn, không có ai ngừng bước, không có người thối lui, không có kẻ nào lên tiếng, bọn chúng chỉ kiên cường cắn răng, im lìm nhích người.</w:t>
      </w:r>
    </w:p>
    <w:p>
      <w:pPr>
        <w:pStyle w:val="BodyText"/>
      </w:pPr>
      <w:r>
        <w:t xml:space="preserve">Sĩ binh đi trước trúng tên ngã xuống, thân thể chìm xuống nước, máu tươi loãng trên mặt nước, sĩ binh đi sau chẳng chút do dự, đơn giản đoạt lấy thuẫn bài che đầu, tiếp tục tiến tới.</w:t>
      </w:r>
    </w:p>
    <w:p>
      <w:pPr>
        <w:pStyle w:val="BodyText"/>
      </w:pPr>
      <w:r>
        <w:t xml:space="preserve">Những sĩ binh bị trúng tên ngã xuống, tư thế của bọn chúng vẫn hướng về trước, phảng phất niềm tin vẫn còn theo linh hồn bọn họ.</w:t>
      </w:r>
    </w:p>
    <w:p>
      <w:pPr>
        <w:pStyle w:val="BodyText"/>
      </w:pPr>
      <w:r>
        <w:t xml:space="preserve">Sĩ binh Lưu Phong gia ngoan cường hệt như sinh vật , Tử Xuyên quân nhìn thấy mà tâm hàn, các tướng lĩnh càng bội phục tầm nhìn của Tử Xuyên Tú. Nếu là bố trí trận địa sát bờ sông, vậy thì cả trận địa đều nằm trong tầm bắn của Cung tiễn đội và Đầu thạch xa trên chiến thuyền Lưu Phong gia, trực tiếp giao phong với đối thủ cường hãn như thế, hậu quả khó mà tưởng tượng.</w:t>
      </w:r>
    </w:p>
    <w:p>
      <w:pPr>
        <w:pStyle w:val="BodyText"/>
      </w:pPr>
      <w:r>
        <w:t xml:space="preserve">Sĩ binh của đợt công kích đầu tiên còn đang bì bõm lội dưới nước thì thuyền đội lại vận tải sĩ binh đợt hai đến, thêm gần hai ngàn bộ binh từ trên thuyền nhảy xuống gia nhập vào đội hình xung phong.</w:t>
      </w:r>
    </w:p>
    <w:p>
      <w:pPr>
        <w:pStyle w:val="BodyText"/>
      </w:pPr>
      <w:r>
        <w:t xml:space="preserve">Tử Xuyên Tú nhìn thấy không hay, tốc độ tăng binh của địch nhân vượt quá dự liệu của gã, nếu số lượng sĩ binh mỗi đợt tăng viện lên đến mấy ngàn, lại được tăng binh liên tiếp, như thế binh lực địch nhân cuối cùng sẽ vượt phía mình.</w:t>
      </w:r>
    </w:p>
    <w:p>
      <w:pPr>
        <w:pStyle w:val="BodyText"/>
      </w:pPr>
      <w:r>
        <w:t xml:space="preserve">"Tam thập nhị sư lập tức xuất kích! Phản xung phong, đánh địch nhân xuống sông!"</w:t>
      </w:r>
    </w:p>
    <w:p>
      <w:pPr>
        <w:pStyle w:val="BodyText"/>
      </w:pPr>
      <w:r>
        <w:t xml:space="preserve">"Đại nhân, Tam thập nhị sư là kị binh sư, nhưng trước mặt chúng ta là bùn lầy không thích hợp cho kị binh tác chiến a!" Thuyền đội của Lưu Phong Sương đánh cho gã trở tay không kịp, con mương đào để đối phó với kị binh Lưu Phong Sương giờ lại trở thành chướng ngại cho việc điều động kị binh Tử Xuyên gia.</w:t>
      </w:r>
    </w:p>
    <w:p>
      <w:pPr>
        <w:pStyle w:val="BodyText"/>
      </w:pPr>
      <w:r>
        <w:t xml:space="preserve">Tử Xuyên Tú cười hắc hắc, hùng dũng bước tới trước đội liệt Tam thập nhị sư.</w:t>
      </w:r>
    </w:p>
    <w:p>
      <w:pPr>
        <w:pStyle w:val="BodyText"/>
      </w:pPr>
      <w:r>
        <w:t xml:space="preserve">"Thống lĩnh đại nhân đến!" Một tiếng quát lệnh, đội hình năm ngàn hắc y kị binh lập tức ưỡn ngực đứng nghiêm.</w:t>
      </w:r>
    </w:p>
    <w:p>
      <w:pPr>
        <w:pStyle w:val="BodyText"/>
      </w:pPr>
      <w:r>
        <w:t xml:space="preserve">Chăm chú nhìn chi bộ đội tinh duệ, Tử Xuyên Tú đột nhiên bạt đao, gầm lên như sấm: "Các huynh đệ, Lưu Phong Sương băng núi vượt sông xâm lược nước ta, ta phải đánh cho bọn tây man tử đó lọt hết xuống sông, nhưng có người nói, các ngươi là kị binh, không thể vượt qua cái mương nhỏ trước mặt, có phải thế không?"</w:t>
      </w:r>
    </w:p>
    <w:p>
      <w:pPr>
        <w:pStyle w:val="BodyText"/>
      </w:pPr>
      <w:r>
        <w:t xml:space="preserve">Đội ngũ trầm mặc chưa đến một phút, năm ngàn âm thanh đồng loạt hét lớn chấn thiên "Không", "Thống lĩnh yên tâm, Tam thập nhị sư không phải là bù nhìn.</w:t>
      </w:r>
    </w:p>
    <w:p>
      <w:pPr>
        <w:pStyle w:val="BodyText"/>
      </w:pPr>
      <w:r>
        <w:t xml:space="preserve">Kèn tiến quân vang lên từng đợt, Tử Xuyên gia toàn tuyến phản xung phong.</w:t>
      </w:r>
    </w:p>
    <w:p>
      <w:pPr>
        <w:pStyle w:val="BodyText"/>
      </w:pPr>
      <w:r>
        <w:t xml:space="preserve">Tam thập nhị kị binh sư bỏ ngựa, các sĩ binh chế phục hắc sắc cầm mã đao gào thét, tranh nhau lao xuống con mương, nhân triều hùng dũng như thủy triều cuốn thẳng đến sĩ binh Lưu Phong gia còn đang vất vả trong nước.</w:t>
      </w:r>
    </w:p>
    <w:p>
      <w:pPr>
        <w:pStyle w:val="BodyText"/>
      </w:pPr>
      <w:r>
        <w:t xml:space="preserve">Từ trên cao nhìn xuống, trong con mương sình nước sền sệt, phảng phất như một đợt triều màu đen chính diện đụng độ với một đợt triều màu đỏ, hai cổ triều vừa tiếp xúc thì lập tức nổ bùng, bắn tung vô số tinh hồng dịch thể!</w:t>
      </w:r>
    </w:p>
    <w:p>
      <w:pPr>
        <w:pStyle w:val="BodyText"/>
      </w:pPr>
      <w:r>
        <w:t xml:space="preserve">Đối với cả hai phía, đây là một trận chiến cực kì tàn khốc. Song phương đều là kị binh, hiện tại bỏ trường lấy đoản, lăn lê bò toài chiến đấu trong bùn nhão, khắp người đều là bùn lẫn máu.</w:t>
      </w:r>
    </w:p>
    <w:p>
      <w:pPr>
        <w:pStyle w:val="BodyText"/>
      </w:pPr>
      <w:r>
        <w:t xml:space="preserve">Đụng độ trực diện trong địa hình bày sẵn, kẻ mạnh là kẻ thắng, lúc này kế mưu gì cũng chẳng có tác dụng, chỉ là so sĩ binh của bên nào mạnh hơn, đao của ai nhanh hơn, gan của ai lớn hơn mà thôi!</w:t>
      </w:r>
    </w:p>
    <w:p>
      <w:pPr>
        <w:pStyle w:val="BodyText"/>
      </w:pPr>
      <w:r>
        <w:t xml:space="preserve">Trong nước sình, tiếng hô chém giết, tiếng kêu thảm thiết pha lẫn lấy nhau, tràng diện loạn như một đàn ong vỡ tổ, ai nấy đều như phát điên rồi, mặc ai nấy đánh, không ngừng có người bị chém bay đầu, đứt tay, máu tươi bắn tung lên trời, nhuộm đỏ nước sình, người vừa chém người lại bị người khác chém, cảnh tượng tàn bạo diễn biến liên tục.</w:t>
      </w:r>
    </w:p>
    <w:p>
      <w:pPr>
        <w:pStyle w:val="BodyText"/>
      </w:pPr>
      <w:r>
        <w:t xml:space="preserve">Tử Xuyên gia binh đông, dần dần chiếm được ưu thế, đẩy Lưu Phong binh về sát bờ sông, nhưng Lưu Phong binh như đã phát điên, dù bị đẩy lùi nhưng khí thế không hề giảm, từng kẻ vẫn liều mạng chém giết như cũ, dù còn một hơi tàn cũng muốn cùng chết với đối thủ.</w:t>
      </w:r>
    </w:p>
    <w:p>
      <w:pPr>
        <w:pStyle w:val="BodyText"/>
      </w:pPr>
      <w:r>
        <w:t xml:space="preserve">Cứ ngoan cường bám đê như thế, bọn chúng vẫn giữ được chỗ đứng trên bờ, sĩ binh Tử Xuyên gia tổ chức nhiều đợt xung kích vẫn không thể đánh bật được bọn chúng.</w:t>
      </w:r>
    </w:p>
    <w:p>
      <w:pPr>
        <w:pStyle w:val="BodyText"/>
      </w:pPr>
      <w:r>
        <w:t xml:space="preserve">Song phương giằng co một lúc thì thuyền đội đợt ba đã đến bờ, lại thêm một ngàn sĩ binh Lưu Phong gia từ trên thuyền lao xuống.</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29" w:name="chương-5-danh-tướng-đối-lũy-hết."/>
      <w:bookmarkEnd w:id="129"/>
      <w:r>
        <w:t xml:space="preserve">107. Chương 5 : Danh Tướng Đối Lũy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5: Danh tướng đối lũy (hết).</w:t>
      </w:r>
    </w:p>
    <w:p>
      <w:pPr>
        <w:pStyle w:val="BodyText"/>
      </w:pPr>
      <w:r>
        <w:t xml:space="preserve">Nhóm dịch: Tú Xuyên</w:t>
      </w:r>
    </w:p>
    <w:p>
      <w:pPr>
        <w:pStyle w:val="BodyText"/>
      </w:pPr>
      <w:r>
        <w:t xml:space="preserve">Sưu Tầm by nguoibantot8 --- 4vn.eu</w:t>
      </w:r>
    </w:p>
    <w:p>
      <w:pPr>
        <w:pStyle w:val="BodyText"/>
      </w:pPr>
      <w:r>
        <w:t xml:space="preserve">Trung doanh chỉ huy sứ Anh Mộc Lan phía Lưu Phong gia cũng xuất hiện trong đợt tăng viện lần này.</w:t>
      </w:r>
    </w:p>
    <w:p>
      <w:pPr>
        <w:pStyle w:val="BodyText"/>
      </w:pPr>
      <w:r>
        <w:t xml:space="preserve">Hắn nổi danh là kiêu tướng, vào trận không nói hai lời: "Theo ta lên!" Lập tức, xung quanh hắn tụ tập một lượng lớn sĩ binh.</w:t>
      </w:r>
    </w:p>
    <w:p>
      <w:pPr>
        <w:pStyle w:val="BodyText"/>
      </w:pPr>
      <w:r>
        <w:t xml:space="preserve">truyện copy từ</w:t>
      </w:r>
    </w:p>
    <w:p>
      <w:pPr>
        <w:pStyle w:val="BodyText"/>
      </w:pPr>
      <w:r>
        <w:t xml:space="preserve">Một ngàn quân mới tăng viện đều đang còn rất khỏe, bọn chúng tập kết thành một mũi nhọn khoan thủng vòng vây của Tử Xuyên quân, sau đó xoay lại cắn vào bên phải Tử Xuyên quân, hình thế đột nhiên biến thành có lợi cho Lưu Phong quân.</w:t>
      </w:r>
    </w:p>
    <w:p>
      <w:pPr>
        <w:pStyle w:val="BodyText"/>
      </w:pPr>
      <w:r>
        <w:t xml:space="preserve">Tử Xuyên Tú ở tại trung quân nhìn thấy rất rõ, gã đứng lên gọi Âu Dương Kính: "Âu Dương, cấp cho ngươi năm trăm quân, ép lộ địch nhân đó vô lại vòng vây. Đánh cho tốt, ta bảo đảm thăng ngươi lên Hồng y!"</w:t>
      </w:r>
    </w:p>
    <w:p>
      <w:pPr>
        <w:pStyle w:val="BodyText"/>
      </w:pPr>
      <w:r>
        <w:t xml:space="preserve">"Đại nhân!" Âu Dương Kính rút mã đao sáng loáng, sát khí đằng đằng đáp: "Đại nhân, lúc này còn nói gì đến chuyện thăng quan. Nói thẳng một câu, không đánh lui được bọn chúng, mạng của tôi cũng không còn!"</w:t>
      </w:r>
    </w:p>
    <w:p>
      <w:pPr>
        <w:pStyle w:val="BodyText"/>
      </w:pPr>
      <w:r>
        <w:t xml:space="preserve">Gã xoay người vung tay hô: "Hảo hán thì theo ta giết giặc!" Lập tức, mấy trăm thanh mã đao giơ cao như rừng: "Giết!"</w:t>
      </w:r>
    </w:p>
    <w:p>
      <w:pPr>
        <w:pStyle w:val="BodyText"/>
      </w:pPr>
      <w:r>
        <w:t xml:space="preserve">Đao quang sáng loáng, một đội quân sát khí đằng đằng rùng rùng lao vào cuộc chiến, nhìn bọn họ, Tử Xuyên Tú khẩn trương tim đập bình bình, nếu như có thể, gã rất muốn ra trận thay cho Âu Dương Kính!</w:t>
      </w:r>
    </w:p>
    <w:p>
      <w:pPr>
        <w:pStyle w:val="BodyText"/>
      </w:pPr>
      <w:r>
        <w:t xml:space="preserve">Cự thạch rít gió trong không trung trên đầu, mặt sông bạo khởi từng cột thủy hoa cự đại, trên mặt sông, chiến thuyền qua lại như thoi, buồm che kín mặt sông, chiến thuyền bị cự thạch đập trúng chỗ hiểm phá nước chìm xuống, đám thủy thủ hò hét xin cứu mạng.</w:t>
      </w:r>
    </w:p>
    <w:p>
      <w:pPr>
        <w:pStyle w:val="BodyText"/>
      </w:pPr>
      <w:r>
        <w:t xml:space="preserve">Quân đội hai bên ở trên bờ sông đã đánh đến u mê đầu óc, đao quang kiếm ảnh trùng trùng, chém giết gần như đã thành phản xạ, trống trận hai phía liên tục nổ thùng thùng kích thích tinh thần sĩ binh, các binh sĩ chưa tham chiến đều hò hét để trợ oai cho phía mình.</w:t>
      </w:r>
    </w:p>
    <w:p>
      <w:pPr>
        <w:pStyle w:val="BodyText"/>
      </w:pPr>
      <w:r>
        <w:t xml:space="preserve">Lưu Phong Sương khẩn cấp truyền lệnh cho bộ đội đang chiếm được chỗ đứng trên bờ sông: "Nhất định phải thủ được tuyến đầu, tăng viện lập tức đến!"</w:t>
      </w:r>
    </w:p>
    <w:p>
      <w:pPr>
        <w:pStyle w:val="BodyText"/>
      </w:pPr>
      <w:r>
        <w:t xml:space="preserve">Tử Xuyên Tú đi tuần các nơi: "Lên, phản xung phong! Đánh cho bọn chúng cút hết xuống sông cho cá ăn!"</w:t>
      </w:r>
    </w:p>
    <w:p>
      <w:pPr>
        <w:pStyle w:val="BodyText"/>
      </w:pPr>
      <w:r>
        <w:t xml:space="preserve">Đâu đâu cũng là khôi giáp, đâu đâu cũng là đao kiếm, đâu đâu cũng là binh lính, đâu đâu cũng là thi thể, sĩ binh hai bên điên cuồng xông lên bờ đê, phía nào cũng phát cuồng rồi, bờ đê giống như một vòng xoáy khổng lồ nuốt lấy từng đội sĩ binh, nhả ra là tàn chi đoạn cốt, máu chảy thành dòng xuống sông.</w:t>
      </w:r>
    </w:p>
    <w:p>
      <w:pPr>
        <w:pStyle w:val="BodyText"/>
      </w:pPr>
      <w:r>
        <w:t xml:space="preserve">Thi thể trên đê không ảnh hưởng đến cuộc chiến, sĩ binh song phương phần đạp lên thi thể mà đánh, phần đá thi thể văng xuống sông lấy chỗ đặt chân.</w:t>
      </w:r>
    </w:p>
    <w:p>
      <w:pPr>
        <w:pStyle w:val="BodyText"/>
      </w:pPr>
      <w:r>
        <w:t xml:space="preserve">Tử Xuyên Tú cầm Viễn vọng kính quan sát chiến trường, gã thấy rất rõ, phía mình sắp thua rồi, cho dù Tử Xuyên quân vẫn còn có thể duy trì chiến cục, thậm chí còn chiếm thượng phong, nhưng bản thân không có cách nào phá hủy thuyền đội Lưu Phong gia đột nhiên xuất hiện, có đội thuyền này, binh lực phía Lưu Phong Sương không ngừng được vận tải đến tăng viện, binh lực phía mình quá mỏng, không chịu nổi tiêu hao quá nhanh như thế. Bản thân không thua về mưu kế thao lược, mà là thua về số lượng quân lính.</w:t>
      </w:r>
    </w:p>
    <w:p>
      <w:pPr>
        <w:pStyle w:val="BodyText"/>
      </w:pPr>
      <w:r>
        <w:t xml:space="preserve">"Chẳng lẽ, thật phải sử đến chiêu cuối cùng đó sao?"</w:t>
      </w:r>
    </w:p>
    <w:p>
      <w:pPr>
        <w:pStyle w:val="BodyText"/>
      </w:pPr>
      <w:r>
        <w:t xml:space="preserve">Nhìn chiến trường thảm liệt, Tử Xuyên Tú nghiến răng: "Vẫn còn chưa đến lúc! Vệ đội tập trung, chuẩn bị ra đánh!"</w:t>
      </w:r>
    </w:p>
    <w:p>
      <w:pPr>
        <w:pStyle w:val="BodyText"/>
      </w:pPr>
      <w:r>
        <w:t xml:space="preserve">"Đại nhân, đích thân ngài ra trận, vậy ai chỉ huy toàn cục đây?"</w:t>
      </w:r>
    </w:p>
    <w:p>
      <w:pPr>
        <w:pStyle w:val="BodyText"/>
      </w:pPr>
      <w:r>
        <w:t xml:space="preserve">"Không cần chỉ huy, các ngươi cũng ra trận luôn!"</w:t>
      </w:r>
    </w:p>
    <w:p>
      <w:pPr>
        <w:pStyle w:val="BodyText"/>
      </w:pPr>
      <w:r>
        <w:t xml:space="preserve">"Vâng!" Vệ đội trưởng đáp dứt khoát một tiếng, nâng cao đao đứng trước mặt Tử Xuyên Tú: "Đại nhân, toàn bộ một trăm hai mươi mốt vệ binh đã tập hợp xong, chờ lệnh ngài!"</w:t>
      </w:r>
    </w:p>
    <w:p>
      <w:pPr>
        <w:pStyle w:val="BodyText"/>
      </w:pPr>
      <w:r>
        <w:t xml:space="preserve">Tử Xuyên Tú gật gật đầu: đây là chi dự bị đội cuối cùng trong tay gã, từ đầu đến giờ vẫn giữ trạng thái dưỡng sức, không có tham gia tác chiến. Hiện tại, ai nấy đều chế phục chỉnh tề, quân hàm ngay ngắn, tinh thần tỉnh táo, hai thanh mã đao cài xéo sau lưng, nhãn thần lạnh lùng sát khí.</w:t>
      </w:r>
    </w:p>
    <w:p>
      <w:pPr>
        <w:pStyle w:val="BodyText"/>
      </w:pPr>
      <w:r>
        <w:t xml:space="preserve">Đây đều là những tinh anh theo Tử Xuyên Tú từ Viễn Đông đến đây, trải qua biết bao trận chiến, võ nghệ cao cường, là một chi hổ báo tinh duệ cửu kinh sa trường!</w:t>
      </w:r>
    </w:p>
    <w:p>
      <w:pPr>
        <w:pStyle w:val="BodyText"/>
      </w:pPr>
      <w:r>
        <w:t xml:space="preserve">Nhìn thấy biểu hiện của bọn họ, Tử Xuyên Tú cảm thấy cũng không cần phải động viên tinh thần trước trận chiến, các sĩ binh đều đang như đao bén rời vỏ, sát khí bộc lộ, nói nhiều có khi còn khiến sĩ khí sụt giảm. Gã ngắn gọn hô: "Theo ta!" Dẫn đầu đội ngũ tiến vào đường mương ngập sình và máu.</w:t>
      </w:r>
    </w:p>
    <w:p>
      <w:pPr>
        <w:pStyle w:val="BodyText"/>
      </w:pPr>
      <w:r>
        <w:t xml:space="preserve">Trong tiếng cước bộ bì bõm, toàn đội thẳng một đường tiến đến bờ đê đang chém giết kịch liệt.</w:t>
      </w:r>
    </w:p>
    <w:p>
      <w:pPr>
        <w:pStyle w:val="BodyText"/>
      </w:pPr>
      <w:r>
        <w:t xml:space="preserve">Ở sát bờ sông, hai quân đã đánh đến điên cuồng.</w:t>
      </w:r>
    </w:p>
    <w:p>
      <w:pPr>
        <w:pStyle w:val="BodyText"/>
      </w:pPr>
      <w:r>
        <w:t xml:space="preserve">Đây là một trường hỗn chiến, đội liệt song phương đều loạn rồi, chế phục hồng sắc và hắc sắc trộn lẫn vào nhau mà đánh, căn bản không phân biệt được ai là ai.</w:t>
      </w:r>
    </w:p>
    <w:p>
      <w:pPr>
        <w:pStyle w:val="BodyText"/>
      </w:pPr>
      <w:r>
        <w:t xml:space="preserve">Đao quang kiếm ảnh, hò hét chém giết, gào la thảm thiết, đủ loại âm thanh chấn rung màng nhĩ, tên bay vù vù bên tai, cũng chẳng rõ là do cung tiễn thủ bên nào bắn.</w:t>
      </w:r>
    </w:p>
    <w:p>
      <w:pPr>
        <w:pStyle w:val="BodyText"/>
      </w:pPr>
      <w:r>
        <w:t xml:space="preserve">Đột nhiên một khối cự thạch không biết từ trên thuyền hay từ trên bờ xé gió lao xuống, đè bẹp người bên cạnh máu não tứ tung, cũng chẳng biết đó là chiến hữu hay là địch nhân. Mới vừa chém một đao thì chính bản thân lại ăn một đao của người khác, chém qua chém lại bỗng nhiên phát hiện chế phục đối phương giống mình: "A, chúng ta là cùng phe!"</w:t>
      </w:r>
    </w:p>
    <w:p>
      <w:pPr>
        <w:pStyle w:val="BodyText"/>
      </w:pPr>
      <w:r>
        <w:t xml:space="preserve">"A, mụ nội nó, đánh đến u mê rồi! Chúng ta đánh nhầm..."</w:t>
      </w:r>
    </w:p>
    <w:p>
      <w:pPr>
        <w:pStyle w:val="BodyText"/>
      </w:pPr>
      <w:r>
        <w:t xml:space="preserve">Còn chưa nói xong thì không biết một thanh đao ở đâu chui ra cắt phăng nửa cái đầu của hắn. Lưu Phong quân vừa chém xong chưa kịp xoay sở thì đã trúng một đao vào chân ngã quỵ xuống, thế nhưng hắn liều mạng nhào tới ôm lấy Tử Xuyên quân, cả hai ngã xuống lăn lộn trong bùn, cắn xé nhau như hai con chó.</w:t>
      </w:r>
    </w:p>
    <w:p>
      <w:pPr>
        <w:pStyle w:val="BodyText"/>
      </w:pPr>
      <w:r>
        <w:t xml:space="preserve">Cái vòng xoáy máu đó cứ tiếp tục nuốt người.</w:t>
      </w:r>
    </w:p>
    <w:p>
      <w:pPr>
        <w:pStyle w:val="BodyText"/>
      </w:pPr>
      <w:r>
        <w:t xml:space="preserve">Tử Xuyên Tú dẫn hơn trăm người tiến tới, không được nửa phút, vệ sĩ cạnh gã đã bị tán lạc một nửa, gã dẫn mấy chục người còn lại tiếp tục vào tâm xoáy, nghênh đón bọn họ là một cổ binh mã chế phục hồng sắc.</w:t>
      </w:r>
    </w:p>
    <w:p>
      <w:pPr>
        <w:pStyle w:val="BodyText"/>
      </w:pPr>
      <w:r>
        <w:t xml:space="preserve">Nhìn thấy kim tinh trên vai Tử Xuyên Tú, Lưu Phong gia kêu ngao ngao như sói đói: "Có một tên quân quan! Giết hắn lĩnh thưởng a!"</w:t>
      </w:r>
    </w:p>
    <w:p>
      <w:pPr>
        <w:pStyle w:val="BodyText"/>
      </w:pPr>
      <w:r>
        <w:t xml:space="preserve">Bốn tên sĩ binh Lưu Phong gia vác mã đao nhảy tới chỗ Tử Xuyên Tú, vệ binh phía sau định xông lên cản thì bị đám lính Lưu Phong gia khác ngăn cản.</w:t>
      </w:r>
    </w:p>
    <w:p>
      <w:pPr>
        <w:pStyle w:val="BodyText"/>
      </w:pPr>
      <w:r>
        <w:t xml:space="preserve">Vệ binh ở xa còn chưa kịp đến yểm hộ thì đao của địch nhân đã đến sát Tử Xuyên Tú, mấy chục tiếng hô đồng thời cất lên: "Nguy hiểm, đại nhân!"</w:t>
      </w:r>
    </w:p>
    <w:p>
      <w:pPr>
        <w:pStyle w:val="BodyText"/>
      </w:pPr>
      <w:r>
        <w:t xml:space="preserve">"Xoạt!", trong đao quang chớp lóe, bốn cái đầu văng lên trời.</w:t>
      </w:r>
    </w:p>
    <w:p>
      <w:pPr>
        <w:pStyle w:val="BodyText"/>
      </w:pPr>
      <w:r>
        <w:t xml:space="preserve">Trong ánh mắt chấn hám của chúng nhân, Tử Xuyên Tú chậm rãi thu đao, lúc này bốn thi thể không đầu mới ngã xuống, huyết hoa phun lên khủng bố.</w:t>
      </w:r>
    </w:p>
    <w:p>
      <w:pPr>
        <w:pStyle w:val="BodyText"/>
      </w:pPr>
      <w:r>
        <w:t xml:space="preserve">Bước tới, bạt đao, chém, thu đao, không có hò hét hư trương thanh thế, không có hoa chiêu màu mè, đơn giản chính xác, một kích lấy mạng!</w:t>
      </w:r>
    </w:p>
    <w:p>
      <w:pPr>
        <w:pStyle w:val="BodyText"/>
      </w:pPr>
      <w:r>
        <w:t xml:space="preserve">Cảnh tượng chấn hám bọn người xung quanh, ai nấy đều quên mất đang ở trên chiến trường sinh tử, ngừng tay ngớ ngẩn nhìn Tử Xuyên Tú.</w:t>
      </w:r>
    </w:p>
    <w:p>
      <w:pPr>
        <w:pStyle w:val="BodyText"/>
      </w:pPr>
      <w:r>
        <w:t xml:space="preserve">Qua chừng nửa phút, trên chiến trường bỗng vang dậy tiếng hoan hô: "Tuyệt vời, thống lĩnh đại nhân!"</w:t>
      </w:r>
    </w:p>
    <w:p>
      <w:pPr>
        <w:pStyle w:val="BodyText"/>
      </w:pPr>
      <w:r>
        <w:t xml:space="preserve">-o0o-</w:t>
      </w:r>
    </w:p>
    <w:p>
      <w:pPr>
        <w:pStyle w:val="Compact"/>
      </w:pPr>
      <w:r>
        <w:t xml:space="preserve">:73: :73: Mọi người vào vào đây ( 4vn.eu/forum/showthread.php?79511-Keu-Goi-Cac-Manh-Thuong-Quan-ung-ho-tai-tro-Share-Truyen) ủng hộ để truyện ra nhanh hơn nào :99: :99:</w:t>
      </w:r>
      <w:r>
        <w:br w:type="textWrapping"/>
      </w:r>
      <w:r>
        <w:br w:type="textWrapping"/>
      </w:r>
    </w:p>
    <w:p>
      <w:pPr>
        <w:pStyle w:val="Heading2"/>
      </w:pPr>
      <w:bookmarkStart w:id="130" w:name="chương-6-danh-thùy-thanh-sử-1."/>
      <w:bookmarkEnd w:id="130"/>
      <w:r>
        <w:t xml:space="preserve">108. Chương 6 : Danh Thùy Thanh Sử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6: Danh thùy thanh sử (1).</w:t>
      </w:r>
    </w:p>
    <w:p>
      <w:pPr>
        <w:pStyle w:val="BodyText"/>
      </w:pPr>
      <w:r>
        <w:t xml:space="preserve">Nhóm dịch: Tú Xuyên</w:t>
      </w:r>
    </w:p>
    <w:p>
      <w:pPr>
        <w:pStyle w:val="BodyText"/>
      </w:pPr>
      <w:r>
        <w:t xml:space="preserve">Sưu Tầm by nguoibantot8 --- 4vn.eu</w:t>
      </w:r>
    </w:p>
    <w:p>
      <w:pPr>
        <w:pStyle w:val="BodyText"/>
      </w:pPr>
      <w:r>
        <w:t xml:space="preserve">Tử Xuyên Tú thu đao ôm quyền đáp lễ bốn phía, kiêu ngạo đỉnh lập, anh phong hào sảng.</w:t>
      </w:r>
    </w:p>
    <w:p>
      <w:pPr>
        <w:pStyle w:val="BodyText"/>
      </w:pPr>
      <w:r>
        <w:t xml:space="preserve">Bị khí thế của gã chấn nhiếp, các sĩ binh Thập tự quân khác cũng không dám tiến lên tập kích mà bất tự giác lui lại, bốn phía tức thì lại vang lên tiếng hoan hô: "Quá tuyệt, Thống lĩnh đại nhân!"</w:t>
      </w:r>
    </w:p>
    <w:p>
      <w:pPr>
        <w:pStyle w:val="BodyText"/>
      </w:pPr>
      <w:r>
        <w:t xml:space="preserve">Tử Xuyên Tú đưa tay chỉ quân kì thập tự của Lưu Phong gia tung bay trên bờ sông, thanh âm cất lên vang rõ khắp chiến trường: "Nhìn thấy cờ thập tự kia không? Hạ nó xuống cho ta!"</w:t>
      </w:r>
    </w:p>
    <w:p>
      <w:pPr>
        <w:pStyle w:val="BodyText"/>
      </w:pPr>
      <w:r>
        <w:t xml:space="preserve">"Tuân lệnh!" Mấy vạn người dị khẩu đồng thanh hồi đáp, tiếng hống như lôi.</w:t>
      </w:r>
    </w:p>
    <w:p>
      <w:pPr>
        <w:pStyle w:val="BodyText"/>
      </w:pPr>
      <w:r>
        <w:t xml:space="preserve">Tử Xuyên quân sĩ khí đại chấn phát động từng đợt mãnh công về phía bộ đội Lưu Phong gia đổ bộ lên bờ, Tử Xuyên Tú đích thân dẫn đội xung kích, gã luôn dẫn đầu đội, Tẩy nguyệt đao tung hoành như vật sống trong trận Lưu Phong quân, đi đến đâu là tinh phong huyết vũ đến đó.</w:t>
      </w:r>
    </w:p>
    <w:p>
      <w:pPr>
        <w:pStyle w:val="BodyText"/>
      </w:pPr>
      <w:r>
        <w:t xml:space="preserve">Mắt thấy thống lĩnh anh dũng như thế, bộ hạ ai dám không liều mạng? Không những là vệ đội của Tử Xuyên Tú và kị binh sư của Hắc kì quân đã bỏ ngựa xung kích, ngay cả các bộ binh cũng bị không khí đó kích động, càng lúc càng hung mãnh.</w:t>
      </w:r>
    </w:p>
    <w:p>
      <w:pPr>
        <w:pStyle w:val="BodyText"/>
      </w:pPr>
      <w:r>
        <w:t xml:space="preserve">Tiếng chém giết đinh tai nhức óc, đao quang chớp lóe như sét, cổ khí thế đó như bão tố gầm gào, từ khi khai chiến đến giờ, lần đầu tiên khí thế của Tử Xuyên quân trấn áp được Lưu Phong quân!</w:t>
      </w:r>
    </w:p>
    <w:p>
      <w:pPr>
        <w:pStyle w:val="BodyText"/>
      </w:pPr>
      <w:r>
        <w:t xml:space="preserve">Nhìn thấy hình thế nguy cấp ở đối ngạn, không khí trong Chỉ huy bộ Lưu Phong quân đóng ở bờ tây rất khẩn trương.</w:t>
      </w:r>
    </w:p>
    <w:p>
      <w:pPr>
        <w:pStyle w:val="BodyText"/>
      </w:pPr>
      <w:r>
        <w:t xml:space="preserve">"Đại nhân, Anh Mộc Lan tướng quân thỉnh cầu chỉ ý, công thế của địch nhân quá mãnh liệt, ứng phó thế nào?"</w:t>
      </w:r>
    </w:p>
    <w:p>
      <w:pPr>
        <w:pStyle w:val="BodyText"/>
      </w:pPr>
      <w:r>
        <w:t xml:space="preserve">"Đối phương xác thật không đơn giản!" Lưu Phong Sương lần đầu lộ xuất sắc thái ngưng trọng: "Cuồng phong bạo vũ thì khó kéo dài, thể lực và sĩ khí của địch nhân đều đã dốc hết rồi. Báo cho Anh Mộc Lan không nên kinh hoảng, địch nhân bất quá là nỏ mạnh hết đà, tăng viện sẽ nhanh chóng tiếp tục đến!"</w:t>
      </w:r>
    </w:p>
    <w:p>
      <w:pPr>
        <w:pStyle w:val="BodyText"/>
      </w:pPr>
      <w:r>
        <w:t xml:space="preserve">"Đại nhân, vạn nhất không thủ được trận địa..."</w:t>
      </w:r>
    </w:p>
    <w:p>
      <w:pPr>
        <w:pStyle w:val="BodyText"/>
      </w:pPr>
      <w:r>
        <w:t xml:space="preserve">"Không nên khẩn trương! Địch nhân tuy thế cuồng, nhưng tướng sĩ chúng ta dựa lưng vào sông chiến đấu, bọn họ bắt buộc phải liều mạng!"</w:t>
      </w:r>
    </w:p>
    <w:p>
      <w:pPr>
        <w:pStyle w:val="BodyText"/>
      </w:pPr>
      <w:r>
        <w:t xml:space="preserve">Cách nhìn của Lưu Phong Sương phi thường chuẩn xác, bộ đội Lưu Phong gia đổ bộ không thể không chuyển công làm thủ, thu nhỏ trận địa, không chế diện tích nhỏ thì mật độ phòng thủ tăng, Tử Xuyên quân đánh rất gian nan.</w:t>
      </w:r>
    </w:p>
    <w:p>
      <w:pPr>
        <w:pStyle w:val="BodyText"/>
      </w:pPr>
      <w:r>
        <w:t xml:space="preserve">Tuy công thế Tử Xuyên quân mãnh liệt, nhưng tiếc rằng Lưu Phong thập tự quân thật đúng là tinh duệ cường sư, tuy Tử Xuyên Tú giết đến cuồng tay, nhưng trận địa của Lưu Phong quân vẫn vững như núi, đấu ý của sĩ binh vẫn vững vàng, kẻ này ngã xuống, kẻ khác lập tức lên thay, đội ngũ thủy chung vẫn đứng được trên bờ đê sông.</w:t>
      </w:r>
    </w:p>
    <w:p>
      <w:pPr>
        <w:pStyle w:val="BodyText"/>
      </w:pPr>
      <w:r>
        <w:t xml:space="preserve">Tử Xuyên Tú cũng nhìn được nguy cơ, sĩ khí có thể kích nhưng cũng có thể sụt, nếu không nhanh chóng đánh lui Lưu Phong quân, đợi tăng viện đến tiếp, Lưu Phong quân từ thủ chuyển công, phía Tử Xuyên sẽ binh bại như núi đổ!</w:t>
      </w:r>
    </w:p>
    <w:p>
      <w:pPr>
        <w:pStyle w:val="BodyText"/>
      </w:pPr>
      <w:r>
        <w:t xml:space="preserve">Đến trưa ngày mười chín tháng ba năm bảy tám bốn, trận chiến Đan nạp độ khẩu ở Lãng thương giang, được hậu thế xưng là "Song kiêu chi chiến", đã tiến đến giai đoạn ác liệt cực độ.</w:t>
      </w:r>
    </w:p>
    <w:p>
      <w:pPr>
        <w:pStyle w:val="BodyText"/>
      </w:pPr>
      <w:r>
        <w:t xml:space="preserve">Hình thế chiến trường hết sức vi diệu, chiến cục vĩ mô là Lưu Phong Sương công, Tử Xuyên Tú thủ. Chiến cục vi mô lại là Tử Xuyên Tú công, Lưu Phong Sương thủ.</w:t>
      </w:r>
    </w:p>
    <w:p>
      <w:pPr>
        <w:pStyle w:val="BodyText"/>
      </w:pPr>
      <w:r>
        <w:t xml:space="preserve">Tuy Lưu Phong Sương chiếm ưu thế toàn diện, nhưng Tử Xuyên Tú cũng không phải không có cơ hội thủ thắng. Mấu chốt thắng bại nằm ở chỗ Tử Xuyên quân phải đánh bại Lưu Phong quân đang trên bờ đông trước khi tăng viện của chúng tiếp tục đổ bộ.</w:t>
      </w:r>
    </w:p>
    <w:p>
      <w:pPr>
        <w:pStyle w:val="BodyText"/>
      </w:pPr>
      <w:r>
        <w:t xml:space="preserve">Khi mấy vạn sĩ tốt hô hào xung phong chém giết, một chuyển biến ngoài ý liệu đã cải biến cả cục thế chiến trường.</w:t>
      </w:r>
    </w:p>
    <w:p>
      <w:pPr>
        <w:pStyle w:val="BodyText"/>
      </w:pPr>
      <w:r>
        <w:t xml:space="preserve">"Đại nhân, ngài nhìn trên đầu!"</w:t>
      </w:r>
    </w:p>
    <w:p>
      <w:pPr>
        <w:pStyle w:val="BodyText"/>
      </w:pPr>
      <w:r>
        <w:t xml:space="preserve">Tử Xuyên Tú nghiêng đầu né một mũi tên đang bay tới, phi thân đến vung đao chém chết tiễn thủ, lại trước khi sĩ binh đối phương hợp vây thần tốc nhảy lui về trong phương trận phía mình.</w:t>
      </w:r>
    </w:p>
    <w:p>
      <w:pPr>
        <w:pStyle w:val="BodyText"/>
      </w:pPr>
      <w:r>
        <w:t xml:space="preserve">Một chuỗi động tác liền lạc nhanh nhẹn như bản năng, lúc này gã mới rảnh mà nhìn lên không trung trên đầu.</w:t>
      </w:r>
    </w:p>
    <w:p>
      <w:pPr>
        <w:pStyle w:val="BodyText"/>
      </w:pPr>
      <w:r>
        <w:t xml:space="preserve">Mặt trời chính ngọ hắt ánh nắng chói chang, một lượt cự thạch hô réo từ hậu phương bay tới, lướt qua tầm mắt gã rơi xuống sông, kích khởi từng cột thủy hoa to lớn.</w:t>
      </w:r>
    </w:p>
    <w:p>
      <w:pPr>
        <w:pStyle w:val="BodyText"/>
      </w:pPr>
      <w:r>
        <w:t xml:space="preserve">Gã chùi mồ hôi trên đầu, còn chưa kịp suy nghĩ cự thạch từ đâu tới thì một đợt cự thạch nữa lại từ hậu phương bay tới, có tảng rơi trên bờ, có tảng rơi xuống nước, thậm chí có tảng rơi vào đám đông đang kịch chiến, đụng phải sĩ binh song phương huyết nhục hoành phi.</w:t>
      </w:r>
    </w:p>
    <w:p>
      <w:pPr>
        <w:pStyle w:val="BodyText"/>
      </w:pPr>
      <w:r>
        <w:t xml:space="preserve">"Rốt cuộc là chuyện gì?" Tử Xuyên Tú ngơ ngác: "Ta nhớ, chúng ta chỉ có ba cổ Thạch đầu xa à! Lấy đâu ra mà bắn cả loạt đá như thế?"</w:t>
      </w:r>
    </w:p>
    <w:p>
      <w:pPr>
        <w:pStyle w:val="BodyText"/>
      </w:pPr>
      <w:r>
        <w:t xml:space="preserve">Gã còn đang ngơ ngác thì đợt cự thạch thứ ba đã rít gào bay tới, nhìn lên cứ như một đám quạ đen đang lướt trong không trung, gần mười khối cự thạch có tảng đập trúng một đại chiến thuyền của Lưu Phong gia, có tảng rơi xuống sông sát bên mép thuyền khiến thân thuyền chao đảo chòng chành.</w:t>
      </w:r>
    </w:p>
    <w:p>
      <w:pPr>
        <w:pStyle w:val="BodyText"/>
      </w:pPr>
      <w:r>
        <w:t xml:space="preserve">Bị trúng mấy tảng cự thạch nặng cả trăm ký từ trời rơi xuống, uy lực khủng bố, cột buồm bị đụng gãy rời, đầu thuyền bị phá nát, thân thuyền bị phá nát, sàn thuyền bị phá nát, có một tảng cự thạch rơi trúng đám đông sĩ binh đang tụ tập trên sàn thuyền, hơn mười người lập tức máu não lẫn lộn!</w:t>
      </w:r>
    </w:p>
    <w:p>
      <w:pPr>
        <w:pStyle w:val="BodyText"/>
      </w:pPr>
      <w:r>
        <w:t xml:space="preserve">Sau đợt oanh kích, đại thuyền đã bị phá hỏng mấy chỗ bên mạn, nước bắt đầu tràn vào, thân thuyền dần dần nghiêng sang một phía rồi từ từ chìm.</w:t>
      </w:r>
    </w:p>
    <w:p>
      <w:pPr>
        <w:pStyle w:val="BodyText"/>
      </w:pPr>
      <w:r>
        <w:t xml:space="preserve">Thủy thủ và sĩ binh trên thường vội vàng nhảy xuống nước tìm đường sống, tiếng kêu thảm và tiếng cầu cứu náo loạn cả khúc sông.</w:t>
      </w:r>
    </w:p>
    <w:p>
      <w:pPr>
        <w:pStyle w:val="BodyText"/>
      </w:pPr>
      <w:r>
        <w:t xml:space="preserve">Quan binh Tử Xuyên gia ở đông ngạn nhất tề hoan hô: "Bắn rất tốt!"</w:t>
      </w:r>
    </w:p>
    <w:p>
      <w:pPr>
        <w:pStyle w:val="BodyText"/>
      </w:pPr>
      <w:r>
        <w:t xml:space="preserve">"Bắn tiếp đi! Bắn chìm ba chiếc đại thuyền đó đi!"</w:t>
      </w:r>
    </w:p>
    <w:p>
      <w:pPr>
        <w:pStyle w:val="BodyText"/>
      </w:pPr>
      <w:r>
        <w:t xml:space="preserve">Phảng phất nghe được tiếng hoan hô của quan binh, chưa được năm phút, âm thanh xé gió lại rít bên tai sĩ binh song phương đang chiến đấu, phi đội cự thạch lần nữa quang lâm, mục tiêu rõ ràng là ba chiếc đại thuyền đang chở đầy binh lính tăng viện.</w:t>
      </w:r>
    </w:p>
    <w:p>
      <w:pPr>
        <w:pStyle w:val="BodyText"/>
      </w:pPr>
      <w:r>
        <w:t xml:space="preserve">Tuy rất nhiều phi thạch bắn trật mục tiêu, nhưng cũng không ít phi thạch chuẩn xác đập trúng chiến thuyền.</w:t>
      </w:r>
    </w:p>
    <w:p>
      <w:pPr>
        <w:pStyle w:val="BodyText"/>
      </w:pPr>
      <w:r>
        <w:t xml:space="preserve">Thế là, đại chiến thuyền còn mới uy phong lẫm lẫm trong khoảng khắc đã ngã ngang trôi nổi trên sông, đông đảo sĩ binh Lưu Phong gia cố sức bơi vào bờ, thảm kịch lần nữa phát sinh trên sông.</w:t>
      </w:r>
    </w:p>
    <w:p>
      <w:pPr>
        <w:pStyle w:val="BodyText"/>
      </w:pPr>
      <w:r>
        <w:t xml:space="preserve">-o0o-</w:t>
      </w:r>
    </w:p>
    <w:p>
      <w:pPr>
        <w:pStyle w:val="Compact"/>
      </w:pPr>
      <w:r>
        <w:br w:type="textWrapping"/>
      </w:r>
      <w:r>
        <w:br w:type="textWrapping"/>
      </w:r>
    </w:p>
    <w:p>
      <w:pPr>
        <w:pStyle w:val="Heading2"/>
      </w:pPr>
      <w:bookmarkStart w:id="131" w:name="chương-6-danh-thùy-thanh-sử-2."/>
      <w:bookmarkEnd w:id="131"/>
      <w:r>
        <w:t xml:space="preserve">109. Chương 6 : Danh Thùy Thanh Sử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6: Danh thùy thanh sử (2).</w:t>
      </w:r>
    </w:p>
    <w:p>
      <w:pPr>
        <w:pStyle w:val="BodyText"/>
      </w:pPr>
      <w:r>
        <w:t xml:space="preserve">Nhóm dịch: Tú Xuyên</w:t>
      </w:r>
    </w:p>
    <w:p>
      <w:pPr>
        <w:pStyle w:val="BodyText"/>
      </w:pPr>
      <w:r>
        <w:t xml:space="preserve">Sưu Tầm by nguoibantot8 --- 4vn.eu</w:t>
      </w:r>
    </w:p>
    <w:p>
      <w:pPr>
        <w:pStyle w:val="BodyText"/>
      </w:pPr>
      <w:r>
        <w:t xml:space="preserve">Ngày mười chín tháng ba năm bảy tám bốn, đối với Đa luân hạm đội Lưu Phong gia tung hoành vang danh đại lục mà nói, đó là một ngày hủy diệt.</w:t>
      </w:r>
    </w:p>
    <w:p>
      <w:pPr>
        <w:pStyle w:val="BodyText"/>
      </w:pPr>
      <w:r>
        <w:t xml:space="preserve">Bờ đông đột nhiên xuất hiện một số lượng lớn Thạch đầu xa , cự thạch giáng xuống mặt sông như mưa, tiếng gào rít trên không liên tục, độ chính xác và số lượng đã đạt trình độ kỷ lục từ trước đến nay.</w:t>
      </w:r>
    </w:p>
    <w:p>
      <w:pPr>
        <w:pStyle w:val="BodyText"/>
      </w:pPr>
      <w:r>
        <w:t xml:space="preserve">Càng gay go đó là, trên khúc sông chặt hẹp lại đậu dày đặc cả trăm chiến thuyền, đại đa số thuyền đều chở đầy sĩ binh, di chuyển chậm chạp nặng nề, căn bản không có chỗ trống mà xoay xở tránh né, đối diện trận phi thạch khủng bố, từng chiến thuyền lần lượt bị đánh chìm, mỗi đợt oanh kích đều đánh đắm được ít nhất một chiến thuyền.</w:t>
      </w:r>
    </w:p>
    <w:p>
      <w:pPr>
        <w:pStyle w:val="BodyText"/>
      </w:pPr>
      <w:r>
        <w:t xml:space="preserve">Không đến mười lăm phút, gần bốn mươi chiến thuyền chở đầy sĩ binh đã bị cự thạch đụng vỡ, hoặc là chìm, hoặc là miễn cưỡng dật dờ trên sông nhưng đã mất đi năng lực hoạt động.</w:t>
      </w:r>
    </w:p>
    <w:p>
      <w:pPr>
        <w:pStyle w:val="BodyText"/>
      </w:pPr>
      <w:r>
        <w:t xml:space="preserve">Trên mặt sông đã đầy sĩ binh Lưu Phong gia đang bì bõm bơi tìm đường sống, tiếng hô thảm cầu cứu vang suốt bên tai, chiến thuyền Lưu Phong gia vận tống tăng viện qua sông chẳng có chiếc nào cập được bờ!</w:t>
      </w:r>
    </w:p>
    <w:p>
      <w:pPr>
        <w:pStyle w:val="BodyText"/>
      </w:pPr>
      <w:r>
        <w:t xml:space="preserve">Hậu viện của địch nhân đã bị cắt đứt, sĩ khí phía Tử Xuyên gia tức thì đại chấn, thêm nhiều sĩ binh hăng hái xông lên giành lại bờ đê, càng đánh càng dũng, trận địa phòng thủ của Lưu Phong quân tuy kiên cố nhưng dần dần đã xuất hiện nhiều chỗ trống.</w:t>
      </w:r>
    </w:p>
    <w:p>
      <w:pPr>
        <w:pStyle w:val="BodyText"/>
      </w:pPr>
      <w:r>
        <w:t xml:space="preserve">Trung doanh chỉ huy sứ Anh Mộc Lan mắt thấy không ổn, đích thân cởi trần tiến lên chém giết.</w:t>
      </w:r>
    </w:p>
    <w:p>
      <w:pPr>
        <w:pStyle w:val="BodyText"/>
      </w:pPr>
      <w:r>
        <w:t xml:space="preserve">Anh Mộc Lan ngày trước là Vệ đội trưởng của vệ đội bảo vệ nguyên lão trọng thần Lưu Phong Lộ, sau khi Lưu Phong Lộ chết, hắn thuận lí thành chương đầu nhập vào trướng Lưu Phong Sương, trong thời gian ngắn ngủi gần hai năm, hắn từ quân hàm thiếu tá thăng đến thiếu tướng, giữ chức sư đoàn trưởng.</w:t>
      </w:r>
    </w:p>
    <w:p>
      <w:pPr>
        <w:pStyle w:val="BodyText"/>
      </w:pPr>
      <w:r>
        <w:t xml:space="preserve">Người này vô cùng trung thành với Lưu Phong Sương, tuyệt nghệ song đao của hắn cũng rất inh, là cao thủ nổi danh trong Lưu Phong quân!</w:t>
      </w:r>
    </w:p>
    <w:p>
      <w:pPr>
        <w:pStyle w:val="BodyText"/>
      </w:pPr>
      <w:r>
        <w:t xml:space="preserve">Lúc này, hắn xách song đao chỉ Tử Xuyên Tú: "Ta là Trung doanh chỉ huy sứ, thiếu tướng Anh Mộc Lan. Tướng quân Tử Xuyên gia, có dám tử chiến một trận với ta không!"</w:t>
      </w:r>
    </w:p>
    <w:p>
      <w:pPr>
        <w:pStyle w:val="BodyText"/>
      </w:pPr>
      <w:r>
        <w:t xml:space="preserve">Tràng cảnh Tử Xuyên Tú một đao chém chết bốn binh sĩ khi nãy, hắn cũng nhìn thấy, hắn tự biết bản thân không phải là đối thủ, nhưng vì để chấn hưng sĩ khí cho sĩ tốt Lưu Phong gia, cho dù có phải liều mạng, hắn cũng phải áp chế duệ khí phía Lưu Phong gia xuống.</w:t>
      </w:r>
    </w:p>
    <w:p>
      <w:pPr>
        <w:pStyle w:val="BodyText"/>
      </w:pPr>
      <w:r>
        <w:t xml:space="preserve">Chủ soái hào dũng như thế, sĩ tốt Lưu Phong gia nhất tề phấn chấn tinh thần, mọi cặp mắt dồn vào Tử Xuyên Tú, chỉ thấy gã mỉm cười phẩy tay, hô: "Bắn tên!"</w:t>
      </w:r>
    </w:p>
    <w:p>
      <w:pPr>
        <w:pStyle w:val="BodyText"/>
      </w:pPr>
      <w:r>
        <w:t xml:space="preserve">Thoại âm vừa dứt, Cung tiễn thủ đằng xa lập tức ngắm Anh Mộc Lan mà xả tên. Anh Mộc Lan trúng tên lảo đảo, mấy sĩ binh Lưu Phong gia vội vã đỡ hắn vào trận.</w:t>
      </w:r>
    </w:p>
    <w:p>
      <w:pPr>
        <w:pStyle w:val="BodyText"/>
      </w:pPr>
      <w:r>
        <w:t xml:space="preserve">Đối với thủ đoạn ti bỉ chẳng có phong độ võ đức đó, sĩ binh Lưu Phong gia giận kêu oa oa, mắng: "Tử Xuyên gia ti bỉ vô sỉ! Tỉ võ không thắng, bắn lén đối thủ!"</w:t>
      </w:r>
    </w:p>
    <w:p>
      <w:pPr>
        <w:pStyle w:val="BodyText"/>
      </w:pPr>
      <w:r>
        <w:t xml:space="preserve">Tử Xuyên Tú chấp tay sau lưng thong thả xoay người bỏ đi, miệng cười toe toét.</w:t>
      </w:r>
    </w:p>
    <w:p>
      <w:pPr>
        <w:pStyle w:val="BodyText"/>
      </w:pPr>
      <w:r>
        <w:t xml:space="preserve">* * *</w:t>
      </w:r>
    </w:p>
    <w:p>
      <w:pPr>
        <w:pStyle w:val="BodyText"/>
      </w:pPr>
      <w:r>
        <w:t xml:space="preserve">Ở hậu phương chiến trường, nơi này vốn là trận địa của bộ binh, nhưng bộ binh đã dốc hết lực lượng vào cuộc chiến, trên trận địa trống trải lúc này đang chứa đông đen hơn hai trăm xe bắn đá, một đội cảnh vệ mặc chế phục hiến binh đang tuần thị cảnh giới.</w:t>
      </w:r>
    </w:p>
    <w:p>
      <w:pPr>
        <w:pStyle w:val="BodyText"/>
      </w:pPr>
      <w:r>
        <w:t xml:space="preserve">Lúc này, từ phía tiền tuyến xuất hiện một viên quân quan, gã đi rất nhanh về phía trận địa Thạch đầu xa.</w:t>
      </w:r>
    </w:p>
    <w:p>
      <w:pPr>
        <w:pStyle w:val="BodyText"/>
      </w:pPr>
      <w:r>
        <w:t xml:space="preserve">Hiến binh lập tức tiến tới cản gã: "Dừng lại! Đây là trận địa cơ yếu, người không phận sự không thể tiến nhập!"</w:t>
      </w:r>
    </w:p>
    <w:p>
      <w:pPr>
        <w:pStyle w:val="BodyText"/>
      </w:pPr>
      <w:r>
        <w:t xml:space="preserve">Quân quan đó tháo nón xuống, từ đầu xuống thân đều đầm đìa mồ hôi, bùn sình, máu tươi, trên vai là huy chương kim tinh, các hiến binh há hốc mồm, thất thanh: "Thống, thống lĩnh đại nhân!"</w:t>
      </w:r>
    </w:p>
    <w:p>
      <w:pPr>
        <w:pStyle w:val="BodyText"/>
      </w:pPr>
      <w:r>
        <w:t xml:space="preserve">Tử Xuyên Tú hòa khí nói: "Ta là Tử Xuyên Tú. Chư vị khổ cực rồi, cho hỏi là bộ đội nào thế?"</w:t>
      </w:r>
    </w:p>
    <w:p>
      <w:pPr>
        <w:pStyle w:val="BodyText"/>
      </w:pPr>
      <w:r>
        <w:t xml:space="preserve">"Bẩm cáo đại nhân, chúng tôi thuộc hiến binh đoàn đặc chủng của Giám sát thính, là cơ mật bộ đội".</w:t>
      </w:r>
    </w:p>
    <w:p>
      <w:pPr>
        <w:pStyle w:val="BodyText"/>
      </w:pPr>
      <w:r>
        <w:t xml:space="preserve">"Ta muốn gặp trưởng quan của các người, được không?"</w:t>
      </w:r>
    </w:p>
    <w:p>
      <w:pPr>
        <w:pStyle w:val="BodyText"/>
      </w:pPr>
      <w:r>
        <w:t xml:space="preserve">"Vâng! Xin đại nhân chờ chút!"</w:t>
      </w:r>
    </w:p>
    <w:p>
      <w:pPr>
        <w:pStyle w:val="BodyText"/>
      </w:pPr>
      <w:r>
        <w:t xml:space="preserve">Qua chừng hai phút, một quân quan chế phục quân pháp quan đen đi như chạy về phía Tử Xuyên Tú, từ xa đã kêu lên: "Đại nhân, Tú Xuyên đại nhân! Gặp lại ngài rồi, ngài khỏe chứ?"</w:t>
      </w:r>
    </w:p>
    <w:p>
      <w:pPr>
        <w:pStyle w:val="BodyText"/>
      </w:pPr>
      <w:r>
        <w:t xml:space="preserve">Quân quan đó nhỏ người, Tử Xuyên Tú nghe thanh âm của y có điểm quen thuộc: "Ách? Chúng ta đã từng gặp sao? Ông là..."</w:t>
      </w:r>
    </w:p>
    <w:p>
      <w:pPr>
        <w:pStyle w:val="BodyText"/>
      </w:pPr>
      <w:r>
        <w:t xml:space="preserve">"Tôi là Ngô kì bổn a! Ngô kì bổn! Đại nhân, ngài không nhớ tôi sao?"</w:t>
      </w:r>
    </w:p>
    <w:p>
      <w:pPr>
        <w:pStyle w:val="BodyText"/>
      </w:pPr>
      <w:r>
        <w:t xml:space="preserve">Tử Xuyên Tú vẫn còn mơ hồ, Ngô kì bổn nhỏ giọng nói: "Chúng tôi số hiệu 777. Đại nhân, ngài không nhớ sao? Ngài và Giám sát trưởng đại nhân từng thị sát chúng tôi".</w:t>
      </w:r>
    </w:p>
    <w:p>
      <w:pPr>
        <w:pStyle w:val="BodyText"/>
      </w:pPr>
      <w:r>
        <w:t xml:space="preserve">Đêm khuya trăng tròn hôm đó, một nơi thần kì ẩn tàng sâu trong rừng, có một xưởng kỹ thuật binh khí cao cấp, thần kì như mộng như ảo.</w:t>
      </w:r>
    </w:p>
    <w:p>
      <w:pPr>
        <w:pStyle w:val="BodyText"/>
      </w:pPr>
      <w:r>
        <w:t xml:space="preserve">Tử Xuyên Tú hít sâu một hơi, sao có thể quên được chứ? Cũng trong đêm đó, bản thân và Đế Lâm bạt đao nói chuyện, từ đó mỗi người mỗi đường.</w:t>
      </w:r>
    </w:p>
    <w:p>
      <w:pPr>
        <w:pStyle w:val="BodyText"/>
      </w:pPr>
      <w:r>
        <w:t xml:space="preserve">Tử Xuyên Tú định thần, nhìn Ngô kì bổn thấp gầy trước mặt, quả nhiên nhận ra y.</w:t>
      </w:r>
    </w:p>
    <w:p>
      <w:pPr>
        <w:pStyle w:val="BodyText"/>
      </w:pPr>
      <w:r>
        <w:t xml:space="preserve">Hiện tại y một thân chế phục quân pháp quan hắc sắc, Tử Xuyên Tú cảm thấ phục dính dầu mỡ như đêm đó thích hợp với y hơn, khí chất của y là kỹ thuật viên chứ không phải là tướng lĩnh quân đội.</w:t>
      </w:r>
    </w:p>
    <w:p>
      <w:pPr>
        <w:pStyle w:val="BodyText"/>
      </w:pPr>
      <w:r>
        <w:t xml:space="preserve">Gã nắm chặt tay Ngô kì bổn: "A, là ông, ta nhận ra ông rồi!"</w:t>
      </w:r>
    </w:p>
    <w:p>
      <w:pPr>
        <w:pStyle w:val="BodyText"/>
      </w:pPr>
      <w:r>
        <w:t xml:space="preserve">"Đại nhân, chúng tôi cũng đã tận hết tốc độ, nhưng không ngờ vẫn đến chậm một bước, ngài đã đánh lui Lưu Phong Sương rồi, chúng tôi không có làm hỏng chuyện của ngài chứ?"</w:t>
      </w:r>
    </w:p>
    <w:p>
      <w:pPr>
        <w:pStyle w:val="BodyText"/>
      </w:pPr>
      <w:r>
        <w:t xml:space="preserve">"Không có, không có! Các người đến rất kịp lúc, đã lập đại công rồi! Các người đánh hỏng hạm đội của Lưu Phong Sương, ngăn cản Lưu Phong quân vượt sông. Thắng lợi hôm nay, công đầu là của các người!"</w:t>
      </w:r>
    </w:p>
    <w:p>
      <w:pPr>
        <w:pStyle w:val="BodyText"/>
      </w:pPr>
      <w:r>
        <w:t xml:space="preserve">Đối diện với tán thưởng của Tử Xuyên Tú, Ngô kì bổn có điểm lúng túng bất an, y vò đầu đáp: "Đại nhân, ngài nói quá rồi! Là Đế Lâm đại nhân phái chúng tôi đến, ông ấy nói, ngài đang ở đây đánh chặn Lưu Phong Sương, năng lực của chúng tôi sẽ có tác dụng ở đây, quả nhiên ông ấy nói trúng!"</w:t>
      </w:r>
    </w:p>
    <w:p>
      <w:pPr>
        <w:pStyle w:val="BodyText"/>
      </w:pPr>
      <w:r>
        <w:t xml:space="preserve">"Là Đế Lâm phái các người đến sao?" Nghĩ đến thân ảnh lãnh tuấn đó, Tử Xuyên Tú chua xót trong lòng. Đại ca a, tôi lại thiếu huynh thêm một ân tình.</w:t>
      </w:r>
    </w:p>
    <w:p>
      <w:pPr>
        <w:pStyle w:val="BodyText"/>
      </w:pPr>
      <w:r>
        <w:t xml:space="preserve">-o0o-</w:t>
      </w:r>
    </w:p>
    <w:p>
      <w:pPr>
        <w:pStyle w:val="Compact"/>
      </w:pPr>
      <w:r>
        <w:br w:type="textWrapping"/>
      </w:r>
      <w:r>
        <w:br w:type="textWrapping"/>
      </w:r>
    </w:p>
    <w:p>
      <w:pPr>
        <w:pStyle w:val="Heading2"/>
      </w:pPr>
      <w:bookmarkStart w:id="132" w:name="chương-6-danh-thùy-thanh-sử-3."/>
      <w:bookmarkEnd w:id="132"/>
      <w:r>
        <w:t xml:space="preserve">110. Chương 6 : Danh Thùy Thanh Sử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6: Danh thùy thanh sử (3).</w:t>
      </w:r>
    </w:p>
    <w:p>
      <w:pPr>
        <w:pStyle w:val="BodyText"/>
      </w:pPr>
      <w:r>
        <w:t xml:space="preserve">Nhóm dịch: Tú Xuyên</w:t>
      </w:r>
    </w:p>
    <w:p>
      <w:pPr>
        <w:pStyle w:val="BodyText"/>
      </w:pPr>
      <w:r>
        <w:t xml:space="preserve">Sưu Tầm by nguoibantot8 --- 4vn.eu</w:t>
      </w:r>
    </w:p>
    <w:p>
      <w:pPr>
        <w:pStyle w:val="BodyText"/>
      </w:pPr>
      <w:r>
        <w:t xml:space="preserve">Phía bờ tây sông, ở trên con đê, một thân ảnh bạch y mảnh mai đang đứng phiêu đãng trong gió, y phục lất phất.</w:t>
      </w:r>
    </w:p>
    <w:p>
      <w:pPr>
        <w:pStyle w:val="BodyText"/>
      </w:pPr>
      <w:r>
        <w:t xml:space="preserve">"Công chúa điện hạ, đông ngạn hướng về phía ta la hét yêu cầu tăng viện!"</w:t>
      </w:r>
    </w:p>
    <w:p>
      <w:pPr>
        <w:pStyle w:val="BodyText"/>
      </w:pPr>
      <w:r>
        <w:t xml:space="preserve">"Công chúa điện hạ, Đa luân đội thỉnh cầu triệt xuất chiến đấu. Địch nhân đả kích quá mạnh, hạm đội không thể kiên trì thêm!"</w:t>
      </w:r>
    </w:p>
    <w:p>
      <w:pPr>
        <w:pStyle w:val="BodyText"/>
      </w:pPr>
      <w:r>
        <w:t xml:space="preserve">"Công chúa điện hạ, Anh Mộc Lan tướng quân trúng tên thụ thương rồi! Không có ai chủ trì đại cục ở đông ngạn, thỉnh công chúa điện hạ cho chỉ lệnh!"</w:t>
      </w:r>
    </w:p>
    <w:p>
      <w:pPr>
        <w:pStyle w:val="BodyText"/>
      </w:pPr>
      <w:r>
        <w:t xml:space="preserve">Thám mã liên tục hồi báo, tin tức càng lúc càng xấu. Lưu Phong Sương siết chặt nắm tay đã trắng nhợt.</w:t>
      </w:r>
    </w:p>
    <w:p>
      <w:pPr>
        <w:pStyle w:val="BodyText"/>
      </w:pPr>
      <w:r>
        <w:t xml:space="preserve">Nàng quay đầu nhìn chúng tướng, lạnh nhạt nói: "Trận này, chúng ta e là thua rồi!"</w:t>
      </w:r>
    </w:p>
    <w:p>
      <w:pPr>
        <w:pStyle w:val="BodyText"/>
      </w:pPr>
      <w:r>
        <w:t xml:space="preserve">Các tướng lĩnh buồn bã thất sắc. Mọi người đều có suy nghĩ này, nhưng tín ngưỡng đối với sự bất bại của Lưu Phong Sương lại khiến bọn họ không dám tin.</w:t>
      </w:r>
    </w:p>
    <w:p>
      <w:pPr>
        <w:pStyle w:val="BodyText"/>
      </w:pPr>
      <w:r>
        <w:t xml:space="preserve">Công chúa điện hạ tung hoành đại lục bất bại, cuối cùng đã chấm dứt kỉ lục bất bại của nàng tại Lãng thương giang. Nghĩ đến huy hoàng và quang vinh từng trải qua trong quá khứ, mọi người đều có cảm giác như đang nằm mộng.</w:t>
      </w:r>
    </w:p>
    <w:p>
      <w:pPr>
        <w:pStyle w:val="BodyText"/>
      </w:pPr>
      <w:r>
        <w:t xml:space="preserve">Cận vệ trưởng Cơ Văn Địch nói: "Công chúa điện hạ, quân chủ lực của ta chưa động, bất quá là tiên phong bị thất bại thôi, không thể xem là thua! Hà huống, Thạch đầu xa của địch nhân quá lợi hại chứ chẳng phải binh lực so được với chúng ta. Nếu chúng ta cũng có vũ khí lợi hại như thế, chúng ta tuyệt đối không thua!"</w:t>
      </w:r>
    </w:p>
    <w:p>
      <w:pPr>
        <w:pStyle w:val="BodyText"/>
      </w:pPr>
      <w:r>
        <w:t xml:space="preserve">Lưu Phong Sương hờ hững nói: "Thua chính là thua, cớ gì phải tìm lý do này nọ? Đối phương cũng là tướng lĩnh ưu tú, thua không có gì xấu hổ. Không cần phải vận tải lính qua sông, hiện tại quan trọng là tiếp nhận người bờ đông trở về, không thể bỏ rơi bọn họ mà không quản. Vưu Kim trung tướng!"</w:t>
      </w:r>
    </w:p>
    <w:p>
      <w:pPr>
        <w:pStyle w:val="BodyText"/>
      </w:pPr>
      <w:r>
        <w:t xml:space="preserve">Một trung niên tướng quân thân hình cao lớn, vận chế phục thủy quân xanh nhạt của Lưu Phong gia bước ra: "Công chúa điện hạ!"</w:t>
      </w:r>
    </w:p>
    <w:p>
      <w:pPr>
        <w:pStyle w:val="BodyText"/>
      </w:pPr>
      <w:r>
        <w:t xml:space="preserve">Lưu Phong Sương chăm chăm nhìn y, mãi một lúc cũng không lên tiếng, trong mục quang lộ xuất sự đau lòng lẫn hổ thẹn.</w:t>
      </w:r>
    </w:p>
    <w:p>
      <w:pPr>
        <w:pStyle w:val="BodyText"/>
      </w:pPr>
      <w:r>
        <w:t xml:space="preserve">Viên trung niên tướng lĩnh đó nhãn tình ẩm ướt, y kiên định nói: "Điện hạ, ý tứ của ngài tôi minh bạch rồi! Thủy sư chúng tôi bị tổn thất rất nặng, nhưng chúng tôi nhất định sẽ kiên trì tiếp các huynh đệ quay về. Cho dù chiến thuyền cuối cùng bị hỏng, chúng tôi dù dùng thuyền nhỏ, dùng ván cũng nhất định tiếp cứu huynh đệ, xin điện hạ yên tâm!"</w:t>
      </w:r>
    </w:p>
    <w:p>
      <w:pPr>
        <w:pStyle w:val="BodyText"/>
      </w:pPr>
      <w:r>
        <w:t xml:space="preserve">Y đứng nghiêm hành lễ, chuyển thân bước thẳng lên một chiến thuyền, khẩu lệnh vang rõ truyền khắp mặt sông: "Thủy quân, toàn hạm đội thẳng tiến!"</w:t>
      </w:r>
    </w:p>
    <w:p>
      <w:pPr>
        <w:pStyle w:val="BodyText"/>
      </w:pPr>
      <w:r>
        <w:t xml:space="preserve">Cờ thủ phất tín hiệu, mạo hiểm dưới làn phi thạch rơi như mưa, mấy chục chiến thuyền đồng loạt quay đầu chạy về phía đông ngạn.</w:t>
      </w:r>
    </w:p>
    <w:p>
      <w:pPr>
        <w:pStyle w:val="BodyText"/>
      </w:pPr>
      <w:r>
        <w:t xml:space="preserve">Đây là một đoạn lộ trình cận kề cái chết, trên đầu ngoài mưa đá còn có vô số hỏa tiễn bay rạp cả bầu rời, từng chiến thuyền Lưu Phong lần lượt bị đá đập vỡ, bị hỏa tiễn đốt cháy, chiếc chìm, chiếc mất điều khiển xoay vòng.</w:t>
      </w:r>
    </w:p>
    <w:p>
      <w:pPr>
        <w:pStyle w:val="BodyText"/>
      </w:pPr>
      <w:r>
        <w:t xml:space="preserve">Lưu Phong thủy sư anh dũng phấn chiến, liều mạng hướng về bờ đối diện, nhưng bọn họ cuối cùng vẫn không thể hoàn thành nhiệm vụ, trên đê đã xuất hiện biển chế phục đen, quân đội Tử Xuyên gia đã chiếm được bến thuyền, đường lui của bộ đội Lưu Phong gia bị cắt đứt.</w:t>
      </w:r>
    </w:p>
    <w:p>
      <w:pPr>
        <w:pStyle w:val="BodyText"/>
      </w:pPr>
      <w:r>
        <w:t xml:space="preserve">Nhìn thấy cảnh đó, Lưu Phong Sương lòng đau như cắt, nàng nói nhỏ: "Xong rồi! Thông báo thủy sư, triệt xuất chiến đấu! Bọn họ đã tận lực rồi, là do ta chỉ huy bất tài, tổn hao tinh duệ thủy sư".</w:t>
      </w:r>
    </w:p>
    <w:p>
      <w:pPr>
        <w:pStyle w:val="BodyText"/>
      </w:pPr>
      <w:r>
        <w:t xml:space="preserve">Không cần dùng Viễn vọng kính, chỉ bằng mắt thường cũng đã thấy Tử Xuyên gia chiếm thượng phong rồi.</w:t>
      </w:r>
    </w:p>
    <w:p>
      <w:pPr>
        <w:pStyle w:val="BodyText"/>
      </w:pPr>
      <w:r>
        <w:t xml:space="preserve">Hồng sắc phương trận do sĩ binh Lưu Phong gia tổ thành đã bị áp chế lùi khỏi đê, bốn phía giờ toàn thấy chế phục hắc sắc của Tử Xuyên quân. Làn sóng hắc sắc đó hung mãnh siết nuốt dần dần cái khối vuông đỏ ở giữa nó. Cái khối vuông đỏ như một bầy thú cùng đường đang cố sức vủng vẫy, thỉnh thoảng vẫn ngoạm trả được, nhưng đại cục đã định rồi, trước sau gì nó cũng bị cuốn phăng đi.</w:t>
      </w:r>
    </w:p>
    <w:p>
      <w:pPr>
        <w:pStyle w:val="BodyText"/>
      </w:pPr>
      <w:r>
        <w:t xml:space="preserve">"Đối phương rốt cuộc là lộ bộ đội nào?"</w:t>
      </w:r>
    </w:p>
    <w:p>
      <w:pPr>
        <w:pStyle w:val="BodyText"/>
      </w:pPr>
      <w:r>
        <w:t xml:space="preserve">"Đại nhân, đã điều tra được từ tù binh, đối phương là Hắc kì quân!" (.</w:t>
      </w:r>
    </w:p>
    <w:p>
      <w:pPr>
        <w:pStyle w:val="BodyText"/>
      </w:pPr>
      <w:r>
        <w:t xml:space="preserve">"Hắc kì quân?"</w:t>
      </w:r>
    </w:p>
    <w:p>
      <w:pPr>
        <w:pStyle w:val="BodyText"/>
      </w:pPr>
      <w:r>
        <w:t xml:space="preserve">Một cái tên xuất hiện trong đầu, Lưu Phong Sương nhẹ giọng cảm xúc: "Lại là gã!"</w:t>
      </w:r>
    </w:p>
    <w:p>
      <w:pPr>
        <w:pStyle w:val="BodyText"/>
      </w:pPr>
      <w:r>
        <w:t xml:space="preserve">"Điện hạ".</w:t>
      </w:r>
    </w:p>
    <w:p>
      <w:pPr>
        <w:pStyle w:val="BodyText"/>
      </w:pPr>
      <w:r>
        <w:t xml:space="preserve">"Thống lĩnh Tử Xuyên Tú của Hắc kì quân tuy vô lại tham lam, thanh danh rất xấu, nhưng gã chí ít không phải là hạng cuồng sát tù binh như Đế Lâm. Tiếp tục kiên cường đối kháng đã không có ý nghĩa, thông báo cho bộ đội bờ đông, nếu đối phương chấp nhận, bọn họ có thể đầu hàng!"</w:t>
      </w:r>
    </w:p>
    <w:p>
      <w:pPr>
        <w:pStyle w:val="BodyText"/>
      </w:pPr>
      <w:r>
        <w:t xml:space="preserve">Lưu Phong Sương hờ hững nói, tướng lĩnh tả hữu đều rơi lệ.</w:t>
      </w:r>
    </w:p>
    <w:p>
      <w:pPr>
        <w:pStyle w:val="BodyText"/>
      </w:pPr>
      <w:r>
        <w:t xml:space="preserve">"Cái gì!" Anh Mộc Lan siết lấy bả vai sĩ binh vừa bơi qua sông đến truyền lệnh, nhãn tình như có lửa cháy: "Ngươi nói cái gì, nói lại xem!"</w:t>
      </w:r>
    </w:p>
    <w:p>
      <w:pPr>
        <w:pStyle w:val="BodyText"/>
      </w:pPr>
      <w:r>
        <w:t xml:space="preserve">"Tướng quân, công chúa điện hạ truyền lệnh, chống cự đã không còn ý nghĩa, điện hạ mệnh lệnh các người buông bỏ vũ khí!"</w:t>
      </w:r>
    </w:p>
    <w:p>
      <w:pPr>
        <w:pStyle w:val="BodyText"/>
      </w:pPr>
      <w:r>
        <w:t xml:space="preserve">"Không thể! Ngươi giả truyền quân đội, ta giết ngươi!" Mặc kệ ngực đang trúng tên, Anh Mộc Lan cố sức muốn rút đao, truyền lệnh binh vẫn trấn định, lấy ra một tờ da dê cất trong ngực.</w:t>
      </w:r>
    </w:p>
    <w:p>
      <w:pPr>
        <w:pStyle w:val="BodyText"/>
      </w:pPr>
      <w:r>
        <w:t xml:space="preserve">Nhìn nét chữ quen thuộc, Anh Mộc Lan buồn bã than: "Điện hạ!", trong lúc kích phẫn, vết thương ở ngực lại phun máu.</w:t>
      </w:r>
    </w:p>
    <w:p>
      <w:pPr>
        <w:pStyle w:val="BodyText"/>
      </w:pPr>
      <w:r>
        <w:t xml:space="preserve">Mệnh lệnh đình chiến cuối cùng cũng được truyền đi, khăn tay đã được giơ lên phất phất, mấy chục người đồng thanh cao hô: "Đình chiến! Đình chiến!"</w:t>
      </w:r>
    </w:p>
    <w:p>
      <w:pPr>
        <w:pStyle w:val="BodyText"/>
      </w:pPr>
      <w:r>
        <w:t xml:space="preserve">Nhìn khăn tay trắng vẫy vẫy, Tử Xuyên Tú thở phào.</w:t>
      </w:r>
    </w:p>
    <w:p>
      <w:pPr>
        <w:pStyle w:val="BodyText"/>
      </w:pPr>
      <w:r>
        <w:t xml:space="preserve">"Các lộ bộ đội đình chỉ tấn công, lùi lại hai mươi bước giới bị. Địch nhân sắp đầu hàng rồi!"</w:t>
      </w:r>
    </w:p>
    <w:p>
      <w:pPr>
        <w:pStyle w:val="Compact"/>
      </w:pPr>
      <w:r>
        <w:t xml:space="preserve">-o0o-</w:t>
      </w:r>
      <w:r>
        <w:br w:type="textWrapping"/>
      </w:r>
      <w:r>
        <w:br w:type="textWrapping"/>
      </w:r>
    </w:p>
    <w:p>
      <w:pPr>
        <w:pStyle w:val="Heading2"/>
      </w:pPr>
      <w:bookmarkStart w:id="133" w:name="chương-6-danh-thùy-thanh-sử-4."/>
      <w:bookmarkEnd w:id="133"/>
      <w:r>
        <w:t xml:space="preserve">111. Chương 6 : Danh Thùy Thanh Sử (4).</w:t>
      </w:r>
    </w:p>
    <w:p>
      <w:pPr>
        <w:pStyle w:val="Compact"/>
      </w:pPr>
      <w:r>
        <w:br w:type="textWrapping"/>
      </w:r>
      <w:r>
        <w:br w:type="textWrapping"/>
      </w:r>
    </w:p>
    <w:p>
      <w:pPr>
        <w:pStyle w:val="BodyText"/>
      </w:pPr>
      <w:r>
        <w:t xml:space="preserve">Tử Xuyên Tam KiệtTác giả: Lăo Trư</w:t>
      </w:r>
    </w:p>
    <w:p>
      <w:pPr>
        <w:pStyle w:val="BodyText"/>
      </w:pPr>
      <w:r>
        <w:t xml:space="preserve">Quyển 17: Phong vũ tương chí</w:t>
      </w:r>
    </w:p>
    <w:p>
      <w:pPr>
        <w:pStyle w:val="BodyText"/>
      </w:pPr>
      <w:r>
        <w:t xml:space="preserve">.-----oo0oo-----</w:t>
      </w:r>
    </w:p>
    <w:p>
      <w:pPr>
        <w:pStyle w:val="BodyText"/>
      </w:pPr>
      <w:r>
        <w:t xml:space="preserve">Chương 6: Danh thùy thanh sử (4).</w:t>
      </w:r>
    </w:p>
    <w:p>
      <w:pPr>
        <w:pStyle w:val="BodyText"/>
      </w:pPr>
      <w:r>
        <w:t xml:space="preserve">Nhóm dịch: Tú Xuyên</w:t>
      </w:r>
    </w:p>
    <w:p>
      <w:pPr>
        <w:pStyle w:val="BodyText"/>
      </w:pPr>
      <w:r>
        <w:t xml:space="preserve">Sưu Tầm by nguoibantot8 --- 4vn.eu</w:t>
      </w:r>
    </w:p>
    <w:p>
      <w:pPr>
        <w:pStyle w:val="BodyText"/>
      </w:pPr>
      <w:r>
        <w:t xml:space="preserve">Trên chiến trường giao chiến thi hài đầy đất, tướng sĩ hai quân tự động lùi lại mấy chục bước, để lộ ra một khoảng đất trống còn sạch nằm giữa con đê và bờ sông. Chỗ này coi như là điểm đàm phán đình chiến lâm thời.</w:t>
      </w:r>
    </w:p>
    <w:p>
      <w:pPr>
        <w:pStyle w:val="BodyText"/>
      </w:pPr>
      <w:r>
        <w:t xml:space="preserve">Anh Mộc Lan được các bộ hạ dùng cáng khiêng ra tham gia đàm phán, nhìn thấy các Tử Xuyên quân quan mặc chế phục xanh đậm đi đến, Anh Mộc Lan biết đối phương là cử tướng lĩnh cao cấp đến.</w:t>
      </w:r>
    </w:p>
    <w:p>
      <w:pPr>
        <w:pStyle w:val="BodyText"/>
      </w:pPr>
      <w:r>
        <w:t xml:space="preserve">Y vùng vẫy muốn ngồi dậy, một viên tướng lĩnh thanh niên bước nhanh tới ấn y nằm xuống, thần sắc vui vẻ nói: "Các hạ trên người có thương, bất tất hành lễ". xem tại</w:t>
      </w:r>
    </w:p>
    <w:p>
      <w:pPr>
        <w:pStyle w:val="BodyText"/>
      </w:pPr>
      <w:r>
        <w:t xml:space="preserve">Gã quay đầu kêu: "Lập tức gọi quân y đến đây, trị thương cho vị tướng quân này!"</w:t>
      </w:r>
    </w:p>
    <w:p>
      <w:pPr>
        <w:pStyle w:val="BodyText"/>
      </w:pPr>
      <w:r>
        <w:t xml:space="preserve">Anh Mộc Lan nằm trên cáng vô lực cử động, nhìn không được diện mục của đối phương, nhưng đầu óc vẫn nghe rất tỉnh táo. Nhận ra thiện ý trong ngữ khí của tướng lĩnh đối phương, y thầm kêu may, hỏi: "Xin hỏi tôn tính đại danh tướng quân?"</w:t>
      </w:r>
    </w:p>
    <w:p>
      <w:pPr>
        <w:pStyle w:val="BodyText"/>
      </w:pPr>
      <w:r>
        <w:t xml:space="preserve">"Ta là Tử Xuyên Tú, là thống lĩnh Hắc kì quân".</w:t>
      </w:r>
    </w:p>
    <w:p>
      <w:pPr>
        <w:pStyle w:val="BodyText"/>
      </w:pPr>
      <w:r>
        <w:t xml:space="preserve">"A, là một vị thống lĩnh". Anh Mộc Lan nhỏ giọng nói: "Chúng tôi bại trong tay một vị thống lĩnh Tử Xuyên gia, cũng coi như không oan". Nước mắt chảy xuống gò má y, nhỏ tích tích lên cáng.</w:t>
      </w:r>
    </w:p>
    <w:p>
      <w:pPr>
        <w:pStyle w:val="BodyText"/>
      </w:pPr>
      <w:r>
        <w:t xml:space="preserve">Quân quan Lưu Phong gia xung quanh cũng đau lòng rơi lệ, khóc không thành tiếng.</w:t>
      </w:r>
    </w:p>
    <w:p>
      <w:pPr>
        <w:pStyle w:val="BodyText"/>
      </w:pPr>
      <w:r>
        <w:t xml:space="preserve">Tử Xuyên Tú vỗ vai Anh Mộc Lan, an ủi: "Thắng bại là chuyện thường binh gia, tại hạ bất quá may mắn. Quý bộ kiêu dũng thiện chiến, tướng quân anh dũng hơn người, quân ta thập phần khâm phục".</w:t>
      </w:r>
    </w:p>
    <w:p>
      <w:pPr>
        <w:pStyle w:val="BodyText"/>
      </w:pPr>
      <w:r>
        <w:t xml:space="preserve">Tuy là phía chiến thắng nhưng Tử Xuyên Tú không hề có sự ngạo mạn của kẻ thắng cuộc mà kiêu căng khinh người, ngược lại còn khoan dung đại độ, khéo léo giữ lấy tôn nghiêm cho đối phương. Cách ứng xử của gã khiến Lưu Phong quân quan có mặt đều thập phần cảm động.</w:t>
      </w:r>
    </w:p>
    <w:p>
      <w:pPr>
        <w:pStyle w:val="BodyText"/>
      </w:pPr>
      <w:r>
        <w:t xml:space="preserve">"Tú Xuyên thống lĩnh, vô cùng cảm tạ. Tôi là Anh Mộc Lan, là chỉ huy quan tối cao tại chiến trường vừa qua, quân hàm thiếu tướng, đảm nhiệm Trung doanh chỉ huy sứ trong đội ngũ đông chinh của công chúa điện hạ. Thống lĩnh đại nhân, hôm nay tất cả mệnh lệnh đều do tôi đưa ra, ngài cứ xử trí tôi là được, nhưng xin ngài chớ tổn hại đến bộ hạ của tôi, bọn họ chỉ là chấp hành mệnh lệnh của tôi mà thôi".</w:t>
      </w:r>
    </w:p>
    <w:p>
      <w:pPr>
        <w:pStyle w:val="BodyText"/>
      </w:pPr>
      <w:r>
        <w:t xml:space="preserve">"Cứ yên tâm". Ngữ khí của Tử Xuyên Tú rất thành khẩn, ẩn chứa biểu cảm giúp người ta an lòng: "Quân ta sẽ nghiêm túc tuân thủ thông lệ giao chiến, không ngược đãi và giết tù binh. Nếu như có chỗ sơ hốt, các hạ cứ nêu ý kiến. Anh Mộc Lan tướng quân chớ có lo lắng nghĩ nhiều, lo dưỡng thân thể au khỏe mới tốt, Tử Xuyên Tú ta không phải là hạng người bội tín".</w:t>
      </w:r>
    </w:p>
    <w:p>
      <w:pPr>
        <w:pStyle w:val="BodyText"/>
      </w:pPr>
      <w:r>
        <w:t xml:space="preserve">Cảm nhận được thành ý trong ngữ khí của đối phương, Anh Mộc Lan tâm tình đột nhiên buông lỏng, y muốn ngồi dậy để nhìn rõ Tử Xuyên Tú, nhưng cố thế nào cũng không thể nhúc nhích.</w:t>
      </w:r>
    </w:p>
    <w:p>
      <w:pPr>
        <w:pStyle w:val="BodyText"/>
      </w:pPr>
      <w:r>
        <w:t xml:space="preserve">Cuối cùng, y than một tiếng, nói:"Thế này vậy, Tú Xuyên đại nhân, tôi giao tướng sĩ quân tôi cho đại nhân ngài. Truyền lệnh, toàn thể tướng sĩ buông vũ khí, tiếp nhận mệnh lệnh của Tử Xuyên quân. Thống lĩnh đại nhân, đa tạ ngài!"</w:t>
      </w:r>
    </w:p>
    <w:p>
      <w:pPr>
        <w:pStyle w:val="BodyText"/>
      </w:pPr>
      <w:r>
        <w:t xml:space="preserve">Giải quyết được nút thắt, tâm tình Anh Mộc Lan nhẹ nhõm, thân thể đột nhiên cứng đờ trên cáng, lập tức hôn mê.</w:t>
      </w:r>
    </w:p>
    <w:p>
      <w:pPr>
        <w:pStyle w:val="BodyText"/>
      </w:pPr>
      <w:r>
        <w:t xml:space="preserve">"Mau kêu quân y lại".</w:t>
      </w:r>
    </w:p>
    <w:p>
      <w:pPr>
        <w:pStyle w:val="BodyText"/>
      </w:pPr>
      <w:r>
        <w:t xml:space="preserve">Tử Xuyên Tú đứng thẳng người nhìn bốn phía, mưa gió sắp kéo đến, thiên không đen như mực, mặt nước sông bắt đầu se sít dưới gió mạnh.</w:t>
      </w:r>
    </w:p>
    <w:p>
      <w:pPr>
        <w:pStyle w:val="BodyText"/>
      </w:pPr>
      <w:r>
        <w:t xml:space="preserve">Trên mặt sông vẫn còn đầy xác thuyền và xác binh lính, nước sông bị nhuộm thành hồng cả một vùng rộng.</w:t>
      </w:r>
    </w:p>
    <w:p>
      <w:pPr>
        <w:pStyle w:val="BodyText"/>
      </w:pPr>
      <w:r>
        <w:t xml:space="preserve">Trên bờ sông thì chật nít sĩ binh song phương đang ngồi thở dốc hồi sức sau trận chiến, vô luận là Tử Xuyên sĩ binh chế phục hắc sắc, lục sắc, hay là Lưu Phong sĩ binh chế phục hồng sắc, song phương đều mệt đến nổi không nhấc nổi đao, chân không đứng nổi, vừa rồi chém giết còn ta sống ngươi chết, hiện tại lại chẳng chút địch ý, tựa lưng vào nhau ngồi thở dốc.</w:t>
      </w:r>
    </w:p>
    <w:p>
      <w:pPr>
        <w:pStyle w:val="BodyText"/>
      </w:pPr>
      <w:r>
        <w:t xml:space="preserve">Không có phân biệt quốc tịch và cờ xí quân đội, ở nơi này chỉ có một đống "Người" đang mệt gần chết mà thôi.</w:t>
      </w:r>
    </w:p>
    <w:p>
      <w:pPr>
        <w:pStyle w:val="BodyText"/>
      </w:pPr>
      <w:r>
        <w:t xml:space="preserve">Tử Xuyên Tú quay người, các quân quan đồng loạt đứng thẳng giơ tay kính lễ gã, đội hình rất chỉnh tề và nghiêm trang.</w:t>
      </w:r>
    </w:p>
    <w:p>
      <w:pPr>
        <w:pStyle w:val="BodyText"/>
      </w:pPr>
      <w:r>
        <w:t xml:space="preserve">Trong nhãn thần của mọi quân quan, Tử Xuyên Tú nhìn thấy sự sùng bái khác hẳn ngày thường.</w:t>
      </w:r>
    </w:p>
    <w:p>
      <w:pPr>
        <w:pStyle w:val="BodyText"/>
      </w:pPr>
      <w:r>
        <w:t xml:space="preserve">"Các ngươi làm gì thế?"</w:t>
      </w:r>
    </w:p>
    <w:p>
      <w:pPr>
        <w:pStyle w:val="BodyText"/>
      </w:pPr>
      <w:r>
        <w:t xml:space="preserve">"Đại nhân, ngài còn chưa minh bạch sao?" Một thanh niên quân quan trẻ tuổi nói vang: "Ngài là tướng lĩnh Tử Xuyên gia đầu tiên đánh bại Lưu Phong Sương! Chiến tích mười năm bất bại của Lưu Phong Sương đã chấm dứt trong tay ngài rồi, tên ngài sẽ lưu danh sử sách!"</w:t>
      </w:r>
    </w:p>
    <w:p>
      <w:pPr>
        <w:pStyle w:val="BodyText"/>
      </w:pPr>
      <w:r>
        <w:t xml:space="preserve">"Lưu danh sử sách?" Nhìn gương mặt kích động đỏ bừng của gã quân quan trẻ tuổi đó, Tử Xuyên Tú bỗng nhiên mắc cười, ngẩng đầu nhìn thiên không đen đặc, mưa lớn sắp đổ rồi.</w:t>
      </w:r>
    </w:p>
    <w:p>
      <w:pPr>
        <w:pStyle w:val="BodyText"/>
      </w:pPr>
      <w:r>
        <w:t xml:space="preserve">"Kết thúc rồi, cuối cùng kết thúc rồi".</w:t>
      </w:r>
    </w:p>
    <w:p>
      <w:pPr>
        <w:pStyle w:val="BodyText"/>
      </w:pPr>
      <w:r>
        <w:t xml:space="preserve">* * *</w:t>
      </w:r>
    </w:p>
    <w:p>
      <w:pPr>
        <w:pStyle w:val="BodyText"/>
      </w:pPr>
      <w:r>
        <w:t xml:space="preserve">Ba giờ chiều ngày mười chín tháng ba năm bảy tám tư, chiến dịch Đan nạp độ khẩu Lãng thương giang tuyên cáo kết thúc.</w:t>
      </w:r>
    </w:p>
    <w:p>
      <w:pPr>
        <w:pStyle w:val="BodyText"/>
      </w:pPr>
      <w:r>
        <w:t xml:space="preserve">Đây là lần giao thủ đầu tiên giữa Tử Xuyên Tú và Lưu Phong Sương sau cách biệt mười một năm. Lưu Phong Sương công, Tử Xuyên Tú thủ. Vô luận là đứng trên góc độ chiến lược hay chiến thuật mà bàn luận thì Tử Xuyên Tú đều chiếm ưu thế hơn.</w:t>
      </w:r>
    </w:p>
    <w:p>
      <w:pPr>
        <w:pStyle w:val="BodyText"/>
      </w:pPr>
      <w:r>
        <w:t xml:space="preserve">Trong trận chiến này, bảy ngàn tinh duệ bộ đội của Lưu Phong Sương đổ bộ bờ đông, tử thương bốn ngàn, ba ngàn tuyên bố đầu hàng.</w:t>
      </w:r>
    </w:p>
    <w:p>
      <w:pPr>
        <w:pStyle w:val="BodyText"/>
      </w:pPr>
      <w:r>
        <w:t xml:space="preserve">Ngoài ra, thủy sư tinh duệ của Lưu Phong gia cũng bị phá hủy nặng nề trong trận chiến này, từ đó không khôi phục nổi đỉnh cao ngày trước.</w:t>
      </w:r>
    </w:p>
    <w:p>
      <w:pPr>
        <w:pStyle w:val="BodyText"/>
      </w:pPr>
      <w:r>
        <w:t xml:space="preserve">Cho dù giành được thắng lợi, nhưng tổn thất của Tử Xuyên gia cũng không kém Lưu Phong gia.</w:t>
      </w:r>
    </w:p>
    <w:p>
      <w:pPr>
        <w:pStyle w:val="BodyText"/>
      </w:pPr>
      <w:r>
        <w:t xml:space="preserve">Chiến sĩ Lưu Phong gia kiêu dũng thiện chiến, trong giao chiến, Tử Xuyên gia thương vong hơn bốn ngàn chiến sĩ, đặc biệt kị binh bộ đội của Hắc kì quân thương vong thảm trọng.</w:t>
      </w:r>
    </w:p>
    <w:p>
      <w:pPr>
        <w:pStyle w:val="BodyText"/>
      </w:pPr>
      <w:r>
        <w:t xml:space="preserve">Nhưng ý nghĩa trận chiến này tuyệt đối không thể dùng số lượng để hình dung, Lưu Phong Sương từ Lam thành khởi binh, phá Gia Nam, phá Tân Gia, liên tiếp hạ mấy chục thành, binh xâm như hỏa, thế như chẻ tre, trước khi đến Đan nạp độ khẩu, nàng chưa từng bại qua trận nào.</w:t>
      </w:r>
    </w:p>
    <w:p>
      <w:pPr>
        <w:pStyle w:val="BodyText"/>
      </w:pPr>
      <w:r>
        <w:t xml:space="preserve">Đây là lần đầu tiên Lưu Phong Sương ăn phải trái đắng, đồng thời kết thúc thần thoại bất bại của nàng, Tử Xuyên quân sĩ khí và tín tâm đại tăng, cổ vũ nhân tâm, ý nghĩa trọng đại.</w:t>
      </w:r>
    </w:p>
    <w:p>
      <w:pPr>
        <w:pStyle w:val="BodyText"/>
      </w:pPr>
      <w:r>
        <w:t xml:space="preserve">Trận chiến này, lần nữa xác lập địa vị bá chủ của Tử Xuyên gia trên đại lục, khiến chư hầu tứ phương như Hà Khâu Lâm gia, Viễn Kinh Lưu Phong thị sinh lòng e sợ.</w:t>
      </w:r>
    </w:p>
    <w:p>
      <w:pPr>
        <w:pStyle w:val="BodyText"/>
      </w:pPr>
      <w:r>
        <w:t xml:space="preserve">Tư Đặc Lâm bình luận: "Trận chiến Đan nạp độ khẩu, quy mô tuy không lớn, nhưng quan hệ đến quốc vận gia tộc! Lưu Phong Sương bị chặn đứng đà tiến công, chiến cục chuyển lợi cho chúng ta, Tử Xuyên Tú thống lĩnh lực vãn cuồng lan, công lao to lớn!"</w:t>
      </w:r>
    </w:p>
    <w:p>
      <w:pPr>
        <w:pStyle w:val="Compact"/>
      </w:pPr>
      <w:r>
        <w:t xml:space="preserve">-o0o-</w:t>
      </w:r>
      <w:r>
        <w:br w:type="textWrapping"/>
      </w:r>
      <w:r>
        <w:br w:type="textWrapping"/>
      </w:r>
    </w:p>
    <w:p>
      <w:pPr>
        <w:pStyle w:val="Heading2"/>
      </w:pPr>
      <w:bookmarkStart w:id="134" w:name="chương-6-danh-thùy-thanh-sử-5."/>
      <w:bookmarkEnd w:id="134"/>
      <w:r>
        <w:t xml:space="preserve">112. Chương 6 : Danh Thùy Thanh Sử (5).</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6: Danh thùy thanh sử (5).</w:t>
      </w:r>
    </w:p>
    <w:p>
      <w:pPr>
        <w:pStyle w:val="BodyText"/>
      </w:pPr>
      <w:r>
        <w:t xml:space="preserve">Nhóm dịch: Tú Xuyên</w:t>
      </w:r>
    </w:p>
    <w:p>
      <w:pPr>
        <w:pStyle w:val="BodyText"/>
      </w:pPr>
      <w:r>
        <w:t xml:space="preserve">Sưu Tầm by nguoibantot8 --- 4vn.eu</w:t>
      </w:r>
    </w:p>
    <w:p>
      <w:pPr>
        <w:pStyle w:val="BodyText"/>
      </w:pPr>
      <w:r>
        <w:t xml:space="preserve">Ngày mười chín tháng ba năm bảy tám tư, đêm xuống, hai bờ sông lớn đều là một mảng doanh hỏa rực sáng. Mười mấy vạn quân đội giằng co cách Lãng thương giang, tâm tình lại chẳng hề giống nhau.</w:t>
      </w:r>
    </w:p>
    <w:p>
      <w:pPr>
        <w:pStyle w:val="BodyText"/>
      </w:pPr>
      <w:r>
        <w:t xml:space="preserve">Lưu Phong quân gặp phải thất bại đầu tiên kể từ khi khai chiến, tâm tình của mọi người giống như đang có một đám mây mù che trên không trung doanh địa, chìm đắm trong mê mang.</w:t>
      </w:r>
    </w:p>
    <w:p>
      <w:pPr>
        <w:pStyle w:val="BodyText"/>
      </w:pPr>
      <w:r>
        <w:t xml:space="preserve">Ở bờ đông đối diện, không khí lại đối nghịch hoàn toàn, cả doanh địa đều vui vẻ thoải mái, trong doanh chỗ nào cũng nghe có tiếng ca hát lẫn tiếng cười nói. Giao chiến với Lưu Phong Sương mười năm, Tử Xuyên gia nếm toàn thất bại, hôm nay lần đầu tiên đánh bại địch nhân, sĩ binh Tử Xuyên gia vui mừng khôn tả.</w:t>
      </w:r>
    </w:p>
    <w:p>
      <w:pPr>
        <w:pStyle w:val="BodyText"/>
      </w:pPr>
      <w:r>
        <w:t xml:space="preserve">Tử Xuyên Tú lại có ý cổ vũ sĩ khí, lúc ăn cơm, gã tuyên bố đề bạt đối với một trăm mười ba quân quan tác chiến dũng mãnh, sĩ binh tham chiến đều nhận được tưởng thưởng, bạc trắng được phát ngay tại chỗ, sĩ binh tham chiến tối nay được phép uống rượu ca hát, rượu thịt thoải mái. Mấy vạn người cùng nâng ly hoan hô: "Tử Xuyên Tú thống lĩnh vạn tuế!" Tràng diện vui vẻ nhiệt liệt.</w:t>
      </w:r>
    </w:p>
    <w:p>
      <w:pPr>
        <w:pStyle w:val="BodyText"/>
      </w:pPr>
      <w:r>
        <w:t xml:space="preserve">Vừa hay khi đêm xuống thì bộ đội tăng viện cũng đuổi đến, phó thống lĩnh Văn Hà dẫn bộ binh Hắc kì quân gấp rút hành quân đến hội hợp với Tử Xuyên Tú ở Đan nạp độ khẩu.</w:t>
      </w:r>
    </w:p>
    <w:p>
      <w:pPr>
        <w:pStyle w:val="BodyText"/>
      </w:pPr>
      <w:r>
        <w:t xml:space="preserve">Thấy trong doanh đang vui vẻ ca hát uống rượu, Văn Hà không hỏi cũng biết Tử Xuyên quân hôm nay đã cho Lưu Phong Sương nếm thất bại.</w:t>
      </w:r>
    </w:p>
    <w:p>
      <w:pPr>
        <w:pStyle w:val="BodyText"/>
      </w:pPr>
      <w:r>
        <w:t xml:space="preserve">Bàn đến trận chiến hung hiểm hôm nay, các sĩ binh tham chiến đều hào hứng miêu tả, nước bọt văng lả chã, đem Tử Xuyên Tú biến thành thiên hạ vô địch, đặc biệt sự tích một đao chém bay bốn cái đầu địch nhân, ai nấy cũng nhiệt huyết thuật lại, hệt như ai cũng đích thân chứng kiến vậy.</w:t>
      </w:r>
    </w:p>
    <w:p>
      <w:pPr>
        <w:pStyle w:val="BodyText"/>
      </w:pPr>
      <w:r>
        <w:t xml:space="preserve">Văn Hà nghe kể vô cùng thống khoái, kế đó lại ảo não, bản thân đã dẫn quân kiêm trình ngày đem, vậy mà vẫn không kịp tham gia trận chiến để đời nà cảm thấy hơi hổ thẹn, thống lĩnh phải đích thân ra trận, có thể thấy tình hình nguy cấp mức nào, nếu bản thân đến sớm một chút thì tốt biết mấy.</w:t>
      </w:r>
    </w:p>
    <w:p>
      <w:pPr>
        <w:pStyle w:val="BodyText"/>
      </w:pPr>
      <w:r>
        <w:t xml:space="preserve">Ôm tâm tình phức tạp, y tìm đến Trung quân trước báo cáo với Tử Xuyên Tú.</w:t>
      </w:r>
    </w:p>
    <w:p>
      <w:pPr>
        <w:pStyle w:val="BodyText"/>
      </w:pPr>
      <w:r>
        <w:t xml:space="preserve">Trong Trung quân trướng cũng đang bày tiệc, Tử Xuyên Tú đang bồi tiếp các quân quan tham chiến hôm nay, Văn Hà bước vào hành lễ, xin lỗi đến trễ.</w:t>
      </w:r>
    </w:p>
    <w:p>
      <w:pPr>
        <w:pStyle w:val="BodyText"/>
      </w:pPr>
      <w:r>
        <w:t xml:space="preserve">Tử Xuyên Tú không quan tâm, cười nói: "Văn Hà, ngươi đến nhanh hơn dự kiến rồi. Không cần nôn nóng, cơ hội đánh trận lập công vẫn còn nhiều. Đến đây, ta giới thiệu với ngươi mấy hảo huynh đệ, đại thắng hôm nay, bọn họ là công đầu! Vị này là Hồng y kì bổn Dương Trữ của Tây bắc biên phòng quân, bộ đội của ông ấy hôm nay là chủ lực công kích. Vị này là Ngô Tân kì bổn của Giám sát thính, cống hiến của y cũng rất lớn. Vị này là Phó thống lĩnh Văn Hà của Hắc kì quân, trước đây từng thuộc Trung ương quân, y là công thần cùng Tư Đặc Lâm thủ Mạt y thành, mọi người làm quen đi!"</w:t>
      </w:r>
    </w:p>
    <w:p>
      <w:pPr>
        <w:pStyle w:val="BodyText"/>
      </w:pPr>
      <w:r>
        <w:t xml:space="preserve">Chúng tướng quân nói: "Cửu ngưỡng cửu ngưỡng, đại danh của Văn Hà tướng quân chúng tôi đều nghe như sấm bên tai. Mau ngồi mau ngồi, ngài ngồi xuống đây!"</w:t>
      </w:r>
    </w:p>
    <w:p>
      <w:pPr>
        <w:pStyle w:val="BodyText"/>
      </w:pPr>
      <w:r>
        <w:t xml:space="preserve">Văn Hà vội khiêm hư vài tiếng, sau đó tới ghế ngồi xuống.</w:t>
      </w:r>
    </w:p>
    <w:p>
      <w:pPr>
        <w:pStyle w:val="BodyText"/>
      </w:pPr>
      <w:r>
        <w:t xml:space="preserve">Tử Xuyên Tú nâng ly: "Vì thắng lợi, cạn ly!"</w:t>
      </w:r>
    </w:p>
    <w:p>
      <w:pPr>
        <w:pStyle w:val="BodyText"/>
      </w:pPr>
      <w:r>
        <w:t xml:space="preserve">"Vì thắng lợi!" Chúng nhân cùng nâng ly, một hơi uống cạn.</w:t>
      </w:r>
    </w:p>
    <w:p>
      <w:pPr>
        <w:pStyle w:val="BodyText"/>
      </w:pPr>
      <w:r>
        <w:t xml:space="preserve">Bởi vì mọi người không cùng một đơn vị, có Hắc kì quân, có Biên phòng quân, có hiến binh bộ đội Giám sát thính, bình thường không có qua lại, cho nên cảm nhận rất mới mẻ hào hứng trong bữa tiệc mừng công này.</w:t>
      </w:r>
    </w:p>
    <w:p>
      <w:pPr>
        <w:pStyle w:val="BodyText"/>
      </w:pPr>
      <w:r>
        <w:t xml:space="preserve">Tự nhiên, Tử Xuyên Tú chính là nhân vật trung tâm, ai cũng đều tán dương gã anh minh thần võ, chiến lược gia tài ba...</w:t>
      </w:r>
    </w:p>
    <w:p>
      <w:pPr>
        <w:pStyle w:val="BodyText"/>
      </w:pPr>
      <w:r>
        <w:t xml:space="preserve">"Công thần số một hôm nay chắc chắn là Thống lĩnh đại nhân ngài!"</w:t>
      </w:r>
    </w:p>
    <w:p>
      <w:pPr>
        <w:pStyle w:val="BodyText"/>
      </w:pPr>
      <w:r>
        <w:t xml:space="preserve">"Không dám đương, không dám đương!" Tử Xuyên Tú vội vàng khiêm tốn: "Không có chư vị nhân huynh giúp đỡ, một mình ta thì có tác dụng gì?"</w:t>
      </w:r>
    </w:p>
    <w:p>
      <w:pPr>
        <w:pStyle w:val="BodyText"/>
      </w:pPr>
      <w:r>
        <w:t xml:space="preserve">"Thống lĩnh đại nhân, ngài chớ có khiêm tốn!" Dương Trữ cười hì hì: "Ngài lên chiến lược, bố cục xảo diệu, chỉ huy bình tĩnh, cuối cùng còn đích thân ra trận, anh dũng sát địch, cổ vũ sĩ khí rất lớn! Có vị nào ngồi ở đây mà không thấy rõ? Thống lĩnh đại nhân một đao chém bay bốn cái đầu địch, quân ta hứng khởi như phát cuồng! Nếu không phải có một đao đó của ngài, nếu không phải đích thân ngài ra trận kích thích sĩ khí toàn quân, cho dù có Thạch đầu xa trợ trận, tôi thấy chúng ta cũng không dễ dàng đánh thắng trận này như thế!"</w:t>
      </w:r>
    </w:p>
    <w:p>
      <w:pPr>
        <w:pStyle w:val="BodyText"/>
      </w:pPr>
      <w:r>
        <w:t xml:space="preserve">"Đúng thế đúng thế!" Chúng tướng quân dị khẩu đồng thanh phụ họa.</w:t>
      </w:r>
    </w:p>
    <w:p>
      <w:pPr>
        <w:pStyle w:val="BodyText"/>
      </w:pPr>
      <w:r>
        <w:t xml:space="preserve">Âu Dương Kính chen vào: "Vừa nãy tôi có đi xem tên tướng quân Lưu Phong gia bị bắt làm tù binh, hình như tên là Anh Mộc Lan? Nói đến võ nghệ của thống lĩnh, y bội phục không thôi, y nói y luyện võ hai mươi năm, nằm mơ cũng không tưởng có dạng cao thủ như thế, nói năm xưa Tả gia minh vương bất quá cũng chỉ đến thế a! Y nói, sớm biết Tử Xuyên gia có cao thủ như thế, đánh chết y cũng không dám xâm lược. Hiện tại y đang mong chờ Lưu Phong Sương sớm ngày bị đánh bại, y dự tính đầu nhập làm đệ tử đại nhân, nói cách khác, đám nhãi nhép Lưu Phong quả thật cũng có vài tên biết nhận thức!"</w:t>
      </w:r>
    </w:p>
    <w:p>
      <w:pPr>
        <w:pStyle w:val="BodyText"/>
      </w:pPr>
      <w:r>
        <w:t xml:space="preserve">Tử Xuyên Tú cười thầm, Âu Dương Kính đúng là mồm mép, bịa chuyện để vỗ mông ngựa mà mặt không đổi sắc.</w:t>
      </w:r>
    </w:p>
    <w:p>
      <w:pPr>
        <w:pStyle w:val="BodyText"/>
      </w:pPr>
      <w:r>
        <w:t xml:space="preserve">Người khác không biết nhưng gã biết, Anh Mộc Lan một dạ trung thành với Lưu Phong Sương, y tuyệt đối không bao giờ nói cái kiểu "Mong cho Lưu Phong Sương sớm ngày bị đánh bại".</w:t>
      </w:r>
    </w:p>
    <w:p>
      <w:pPr>
        <w:pStyle w:val="BodyText"/>
      </w:pPr>
      <w:r>
        <w:t xml:space="preserve">Bất quá đây chỉ là nói chuyện trong lúc nhậu nhẹt, gã đương nhiên cũng không vạch trần Âu Dương Kính, gã cười nói: "Âu Dương hôm nay cũng biểu hiện rất xuất sắc! Ngươi cứ yên tâm, công lao của ngươi, ta sẽ nhớ kỹ, chuyện đáp ứng ngươim tuyệt không phải là nói chơi!"</w:t>
      </w:r>
    </w:p>
    <w:p>
      <w:pPr>
        <w:pStyle w:val="BodyText"/>
      </w:pPr>
      <w:r>
        <w:t xml:space="preserve">Âu Dương Kính vui mừng khôn tả, đứng lên quỳ tạ Tử Xuyên Tú: "Đa tạ đại nhân tài bồi!"</w:t>
      </w:r>
    </w:p>
    <w:p>
      <w:pPr>
        <w:pStyle w:val="BodyText"/>
      </w:pPr>
      <w:r>
        <w:t xml:space="preserve">"Đứng lên, mau đứng lên! Ở trước mặt nhiều huynh đệ bộ đội trưởng quan như thế, ngươi để người ta cười Hắc kì quân chúng ta à!" Đỡ Âu Dương Kính lên, Tử Xuyên Tú tươi cười nhìn chúng nhân: "Chư vị đại nhân, à, đặc biệt là hai vị đại nhân Dương Trữ và Ngô Tân, các người, một là Biên phòng quân, một là Giám sát thính, Tử Xuyên Tú ta không phải là cấp trên trực tiếp của các người, không có quyền đề bạt hai người. Nhưng ta bảo đảm, sẽ tấu công lao hai người đầy đủ rõ ràng lên cấp trên, tuyệt đối không để mai một tài năng hai người! Dương Trữ, có nghe nói phó thống lĩnh Bạch Hi của Biên phòng quân các ngươi ở đâu không?"</w:t>
      </w:r>
    </w:p>
    <w:p>
      <w:pPr>
        <w:pStyle w:val="BodyText"/>
      </w:pPr>
      <w:r>
        <w:t xml:space="preserve">"Bạch Hi đại nhân thất tung trong loạn quân, còn chưa xác định trận vong".</w:t>
      </w:r>
    </w:p>
    <w:p>
      <w:pPr>
        <w:pStyle w:val="BodyText"/>
      </w:pPr>
      <w:r>
        <w:t xml:space="preserve">Tử Xuyên Tú vung tay: "Quản hắn trận vong hay không trận vong, lúc quan trọng mà rời đội, nếu không có Dương Trữ ngươi chỉ huy tốt, đội ngũ đã tổn thất lớn. Ta thấy, Bạch Hi đó dù có sống sót, tiền đồ của hắn cũng có hạn rồi. Hắn đi rồi, Biên phòng quân chính là thiếu một vị trí Phó thống lĩnh. Quân vụ xứ Tư Đặc Lâm và ta có chút giao tình, chuyện nhỏ này chắc y cũng không thể không nể mặt ta".</w:t>
      </w:r>
    </w:p>
    <w:p>
      <w:pPr>
        <w:pStyle w:val="BodyText"/>
      </w:pPr>
      <w:r>
        <w:t xml:space="preserve">Tử Xuyên Tú nói hàm hồ, nhưng ý tứ lại rõ như ban ngày.</w:t>
      </w:r>
    </w:p>
    <w:p>
      <w:pPr>
        <w:pStyle w:val="BodyText"/>
      </w:pPr>
      <w:r>
        <w:t xml:space="preserve">Dương Trữ nghe mà tim đập thình thịch, run giọng: "Đại nhân, nói thô tục một chút, chó săn thì ăn thịt, chó nhà thì ăn ***! Sĩ binh bọn tôi đều coi như là người đã bán mạng, mong muốn lớn nhất chẳng phải là đi theo một thượng ti vừa lợi hại vừa phân minh sao? Đi theo ngài, đánh thắng trận, làm người thống khoái! Cả Lưu Phong Sương còn bị bại trong tay ngài, thượng ti tốt như ngài biết tìm ở đâu chứ? Đại nhân, nếu có thể, tôi chẳng cần thăng quan tiến chức, chỉ mong đại nhân điều tôi sang Hắc kì quân, dù làm một sư trưởng tôi cũng cam tâm tình nguyện!"</w:t>
      </w:r>
    </w:p>
    <w:p>
      <w:pPr>
        <w:pStyle w:val="BodyText"/>
      </w:pPr>
      <w:r>
        <w:t xml:space="preserve">Y ngẩng cao đầu, uống cạn ly rượu: "Đại nhân, tôi kính ngài một ly!"</w:t>
      </w:r>
    </w:p>
    <w:p>
      <w:pPr>
        <w:pStyle w:val="BodyText"/>
      </w:pPr>
      <w:r>
        <w:t xml:space="preserve">Tử Xuyên Tú cũng nâng ly uống cạn, hai người cười khà khà nhìn nhau.</w:t>
      </w:r>
    </w:p>
    <w:p>
      <w:pPr>
        <w:pStyle w:val="Compact"/>
      </w:pPr>
      <w:r>
        <w:t xml:space="preserve">-o0o-</w:t>
      </w:r>
      <w:r>
        <w:br w:type="textWrapping"/>
      </w:r>
      <w:r>
        <w:br w:type="textWrapping"/>
      </w:r>
    </w:p>
    <w:p>
      <w:pPr>
        <w:pStyle w:val="Heading2"/>
      </w:pPr>
      <w:bookmarkStart w:id="135" w:name="chương-6-danh-thùy-thanh-sử-hết."/>
      <w:bookmarkEnd w:id="135"/>
      <w:r>
        <w:t xml:space="preserve">113. Chương 6 : Danh Thùy Thanh Sử (hết).</w:t>
      </w:r>
    </w:p>
    <w:p>
      <w:pPr>
        <w:pStyle w:val="Compact"/>
      </w:pPr>
      <w:r>
        <w:br w:type="textWrapping"/>
      </w:r>
      <w:r>
        <w:br w:type="textWrapping"/>
      </w:r>
    </w:p>
    <w:p>
      <w:pPr>
        <w:pStyle w:val="BodyText"/>
      </w:pPr>
      <w:r>
        <w:t xml:space="preserve">Tử Xuyên Tam KiệtTác giả: Lăo Trư</w:t>
      </w:r>
    </w:p>
    <w:p>
      <w:pPr>
        <w:pStyle w:val="BodyText"/>
      </w:pPr>
      <w:r>
        <w:t xml:space="preserve">Quyển 17: Phong vũ tương chí.</w:t>
      </w:r>
    </w:p>
    <w:p>
      <w:pPr>
        <w:pStyle w:val="BodyText"/>
      </w:pPr>
      <w:r>
        <w:t xml:space="preserve">-----oo0oo-----</w:t>
      </w:r>
    </w:p>
    <w:p>
      <w:pPr>
        <w:pStyle w:val="BodyText"/>
      </w:pPr>
      <w:r>
        <w:t xml:space="preserve">Chương 6: Danh thùy thanh sử (hết).</w:t>
      </w:r>
    </w:p>
    <w:p>
      <w:pPr>
        <w:pStyle w:val="BodyText"/>
      </w:pPr>
      <w:r>
        <w:t xml:space="preserve">Nhóm dịch: Tú Xuyên</w:t>
      </w:r>
    </w:p>
    <w:p>
      <w:pPr>
        <w:pStyle w:val="BodyText"/>
      </w:pPr>
      <w:r>
        <w:t xml:space="preserve">Sưu Tầm by nguoibantot8 --- 4vn.eu</w:t>
      </w:r>
    </w:p>
    <w:p>
      <w:pPr>
        <w:pStyle w:val="BodyText"/>
      </w:pPr>
      <w:r>
        <w:t xml:space="preserve">Tử Xuyên Tú cạn ly với Dương Trữ xong thì quay sang Ngô kì bổn, nhẹ giọng nói: "Ngô kì bổn, theo lý thì hôm nay ông chính là công thần số một, nhưng ta không thể cất nhắc ông. Vì sao ư? Nguyên nhân chắc ông cũng biết đại khái, ông không phải là tướng lĩnh quân đội, khen thưởng cho ông thuộc quyền người quản lý trực tiếp của ông, ông minh bạch ý ta không?"</w:t>
      </w:r>
    </w:p>
    <w:p>
      <w:pPr>
        <w:pStyle w:val="BodyText"/>
      </w:pPr>
      <w:r>
        <w:t xml:space="preserve">Ngô kì bổn hiền hậu cười đáp: "Đại nhân, tôi minh bạch. Kì thật, tôi cũng chỉ biết chế tạo cơ khí, kêu tôi dẫn binh đánh trận, vậy thì làm khó tôi rồi. Ở vị trí hiện tại này, tôi rất hài lòng rồi".</w:t>
      </w:r>
    </w:p>
    <w:p>
      <w:pPr>
        <w:pStyle w:val="BodyText"/>
      </w:pPr>
      <w:r>
        <w:t xml:space="preserve">Tử Xuyên Tú ôn hòa nhìn y, đối với viên quân quan kĩ thuật thiên tài này, gã đặc biệt kính trọng.</w:t>
      </w:r>
    </w:p>
    <w:p>
      <w:pPr>
        <w:pStyle w:val="BodyText"/>
      </w:pPr>
      <w:r>
        <w:t xml:space="preserve">Người thường hay hiểu lầm là đám quân chủ và tướng quân tạo nên lịch sữ, nhưng Tử Xuyên Tú biết, danh tướng chỉ đại biểu cho sát lục, chân chính thúc đẩy tiến bộ lịch sử và văn minh, chính là các khoa kĩ công tác giả như Ngô Tân, bọn họ chân chính là các anh hùng vô danh đứng sau tấm màn lịch sử.</w:t>
      </w:r>
    </w:p>
    <w:p>
      <w:pPr>
        <w:pStyle w:val="BodyText"/>
      </w:pPr>
      <w:r>
        <w:t xml:space="preserve">Tử Xuyên Tú hai tay nâng ly: "Này, Ngô kì bổn, ta kính ông một ly!"</w:t>
      </w:r>
    </w:p>
    <w:p>
      <w:pPr>
        <w:pStyle w:val="BodyText"/>
      </w:pPr>
      <w:r>
        <w:t xml:space="preserve">"A, không dám không dám. Thống lĩnh đại nhân, phải là tôi kính ngài mới đúng". Ngô kì bổn hoảng hốt cầm ly đứng lên, nhưng Tử Xuyên Tú lại cố chấp kiên trì: "Không, ly này ta nhất định kính ông! Không chỉ là ta cảm tạ ông, ta thay mặt cho tướng sĩ còn sống và đã hi sinh, toàn quân ta đều phải cảm tạ ông, cả Tử Xuyên gia tộc cũng phải cảm tạ ông! Ta uống trước kính ông!"</w:t>
      </w:r>
    </w:p>
    <w:p>
      <w:pPr>
        <w:pStyle w:val="BodyText"/>
      </w:pPr>
      <w:r>
        <w:t xml:space="preserve">Ngô kì bổn kích động ứa lệ, tay run rẩy bưng ly uống cạn.</w:t>
      </w:r>
    </w:p>
    <w:p>
      <w:pPr>
        <w:pStyle w:val="BodyText"/>
      </w:pPr>
      <w:r>
        <w:t xml:space="preserve">Tử Xuyên Tú lại châm đầy rượu, nói với chúng nhân: "Đây, chúng ta cùng nâng ly, mong sớm ngày đánh bại Lưu Phong Sương, khôi phục hòa bình!"</w:t>
      </w:r>
    </w:p>
    <w:p>
      <w:pPr>
        <w:pStyle w:val="BodyText"/>
      </w:pPr>
      <w:r>
        <w:t xml:space="preserve">"Vâng!" Chúng tướng ào ào đứng lên: "Có thống lĩnh đại nhân, quân ta nhất định cao tấu khải ca!" Âu Dương Kính gào lên: "Tôi nhất định chém đầu Lưu Phong Sương!"</w:t>
      </w:r>
    </w:p>
    <w:p>
      <w:pPr>
        <w:pStyle w:val="BodyText"/>
      </w:pPr>
      <w:r>
        <w:t xml:space="preserve">Tử Xuyên Tú lắc đầu: "Không không không, Lưu Phong Sương không thể giết được, phải bắt sống". Chúng nhân ngạc nhiên: "Vì sao?"</w:t>
      </w:r>
    </w:p>
    <w:p>
      <w:pPr>
        <w:pStyle w:val="BodyText"/>
      </w:pPr>
      <w:r>
        <w:t xml:space="preserve">Tử Xuyên Tú bất động thanh sắc đáp: "Bởi vì ta phải bắt cô ta làm lão bà cho ta!" Trầm mặc một chốc, sau đó cả doanh trướng bạo phát tiếng cười.</w:t>
      </w:r>
    </w:p>
    <w:p>
      <w:pPr>
        <w:pStyle w:val="BodyText"/>
      </w:pPr>
      <w:r>
        <w:t xml:space="preserve">Đám tướng quân cười nghiêng ngã, đều nói: "Thống lĩnh đại nhân nói không sai chút nào. Đại nhân chúng ta thiếu niên anh hùng, nghe nói Lưu Phong Sương cũng là mỹ nữ hiếm có, cô ta phối với đại nhân quả là quá xứng đôi rồi!"</w:t>
      </w:r>
    </w:p>
    <w:p>
      <w:pPr>
        <w:pStyle w:val="BodyText"/>
      </w:pPr>
      <w:r>
        <w:t xml:space="preserve">Rượu qua tam tuần, không khí càng thêm vui vẻ, mọi người đều đã vứt bỏ tôn ti trật tự trên dưới, đại nhân, các hạ gì cũng chẳng xưng hô, cứ mở miệng là huynh đệ.</w:t>
      </w:r>
    </w:p>
    <w:p>
      <w:pPr>
        <w:pStyle w:val="BodyText"/>
      </w:pPr>
      <w:r>
        <w:t xml:space="preserve">Người gặp chuyện vui tinh thần sảng khoái, mọi người ăn uống đang lúc thống khoái nhất, bên ngoài truyền vào tiếng cảnh vệ thông báo: "Báo cáo đại nhân, khâm sai Lí Thanh đại nhân mang công hàm khẩn cấp đến. Đại nhân ấy yêu cầu lập tức cầu kiến Tú Xuyên thống lĩnh!"</w:t>
      </w:r>
    </w:p>
    <w:p>
      <w:pPr>
        <w:pStyle w:val="BodyText"/>
      </w:pPr>
      <w:r>
        <w:t xml:space="preserve">"A!" Tử Xuyên Tú uống khá nhiều rồi, mặt đã đỏ bừng, gã cười nói với chúng tướng: "Đế đô nhận được tin mừng của chúng ta nhanh thế sao, cho người mang thưởng lệnh đến rồi ư! Mau mời Lí Thanh vào, để cô ấy tuyên đọc trước chúng tướng để trợ tửu hứng!"</w:t>
      </w:r>
    </w:p>
    <w:p>
      <w:pPr>
        <w:pStyle w:val="BodyText"/>
      </w:pPr>
      <w:r>
        <w:t xml:space="preserve">Mọi người hưng phấn không thôi, chỉ có Đức Long còn do dự: "Đại nhân, chúng ta liệu có nên thu dọn tiệc hoặc ra ngoài đón tiếp Lí Thanh đại nhân không? Đang lúc chiến tranh không cho uống rượu, bị khâm sai nhìn thấy, dù sao cũng không hay..." truyện copy từ</w:t>
      </w:r>
    </w:p>
    <w:p>
      <w:pPr>
        <w:pStyle w:val="BodyText"/>
      </w:pPr>
      <w:r>
        <w:t xml:space="preserve">"Không sao! Cả đại doanh đều đang vui vẻ, Lí Thanh có nhắm mắt cũng đã biết, giấu diếm gì nữa!" Tử Xuyên Tú cười nói: "Chúng ta vừa đánh thắng trận, Lí Thanh không phải hạng người ngốc, chút lỗi này sẽ không để ý đâu. Mau mời Thanh đại nhân vào, nói không chừng cô ấy còn uống mấy ly chúc mừng chúng ta! Các vị huynh đệ, người đến là cận thần bên cạnh tổng trưởng điện hạ, còn là lão bà của Tư Đặc Lâm! Ai có bản lĩnh chuốc say bà nương Lí Thanh, ta sẽ ghi một công cho hắn!"</w:t>
      </w:r>
    </w:p>
    <w:p>
      <w:pPr>
        <w:pStyle w:val="BodyText"/>
      </w:pPr>
      <w:r>
        <w:t xml:space="preserve">Không khí càng thêm náo nhiệt, đám tướng quân thô lỗ gào lên: "Đại nhân, chúng tôi bảo đảm Thanh đại nhân không còn tỉnh táo bước ra doanh đâu!"</w:t>
      </w:r>
    </w:p>
    <w:p>
      <w:pPr>
        <w:pStyle w:val="BodyText"/>
      </w:pPr>
      <w:r>
        <w:t xml:space="preserve">Đang nói thì một vị mỹ nữ vận chế phục Cấm vệ quân, anh tư hào sảng, bước thẳng vào Trung quân doanh trước, chính là Lí Thanh.</w:t>
      </w:r>
    </w:p>
    <w:p>
      <w:pPr>
        <w:pStyle w:val="BodyText"/>
      </w:pPr>
      <w:r>
        <w:t xml:space="preserve">Tử Xuyên Tú nghênh đón: "Thanh đại nhân, cô đến rất đúng lúc, hôm nay chúng tôi..."</w:t>
      </w:r>
    </w:p>
    <w:p>
      <w:pPr>
        <w:pStyle w:val="BodyText"/>
      </w:pPr>
      <w:r>
        <w:t xml:space="preserve">Gã đột nhiên không nói tiếp, trên mặt Lí Thanh như đang phủ một tầng băng mỏng.</w:t>
      </w:r>
    </w:p>
    <w:p>
      <w:pPr>
        <w:pStyle w:val="BodyText"/>
      </w:pPr>
      <w:r>
        <w:t xml:space="preserve">Nàng lạnh lùng nhìn qua chúng tướng, các tướng quân bị nàng nhìn tới đều không tự chủ khẽ rùng mình. Nhìn trong doanh trướng ly chén ngả nghiêng, mùi rượu nồng nặc, nhãn quang của nàng càng thêm lạnh lùng, bước nhanh tới trước, bàn tiệc bị hất văng đi, mỹ tửu, đồ nhắm văng tứ tung, Dương Trữ và Ngô Tân né không kịp bị dĩa thịt kho tàu văng trúng đầu, nhếch nhác vô cùng.</w:t>
      </w:r>
    </w:p>
    <w:p>
      <w:pPr>
        <w:pStyle w:val="BodyText"/>
      </w:pPr>
      <w:r>
        <w:t xml:space="preserve">Chúng tướng kinh hãi, tuy trong quân uống rượu là sai, nhưng ngồi ở đây chức vị thấp nhất cũng là Kì bổn, uống chút rượu căn bản chẳng phải chuyện lớn lao gì. Lí Thanh xông vào phá tiệc, chẳng nể mặt mũi chúng tướng, hành động thật hơi quá phận, Tử Xuyên Tú giận quát: "Lí Thanh, cô làm thế có ý gì?"</w:t>
      </w:r>
    </w:p>
    <w:p>
      <w:pPr>
        <w:pStyle w:val="BodyText"/>
      </w:pPr>
      <w:r>
        <w:t xml:space="preserve">Lí Thanh quay đầu nhìn gã, thanh âm lạnh như băng: "Tú Xuyên đại nhân, lúc này là lúc nào mà các người còn tâm tư ăn uống vui vẻ? Ma tộc đã phá Ngõa luân quan rồi, Ma tộc đại quân đã nhập quan rồi!"</w:t>
      </w:r>
    </w:p>
    <w:p>
      <w:pPr>
        <w:pStyle w:val="BodyText"/>
      </w:pPr>
      <w:r>
        <w:t xml:space="preserve">"Ngõa luân quan bị phá rồi? Ma tộc quân đã nhập quan rồi?"</w:t>
      </w:r>
    </w:p>
    <w:p>
      <w:pPr>
        <w:pStyle w:val="BodyText"/>
      </w:pPr>
      <w:r>
        <w:t xml:space="preserve">"Đang" một tiếng, không biết là ai đánh rơi ly rượu xuống đất, sắc mặt đang đỏ bừng vì rượu của chúng tướng rất nhanh chuyển thành màu trắng tái.</w:t>
      </w:r>
    </w:p>
    <w:p>
      <w:pPr>
        <w:pStyle w:val="Compact"/>
      </w:pPr>
      <w:r>
        <w:t xml:space="preserve">-o0o-</w:t>
      </w:r>
      <w:r>
        <w:br w:type="textWrapping"/>
      </w:r>
      <w:r>
        <w:br w:type="textWrapping"/>
      </w:r>
    </w:p>
    <w:p>
      <w:pPr>
        <w:pStyle w:val="Heading2"/>
      </w:pPr>
      <w:bookmarkStart w:id="136" w:name="chương-7-hi-vọng-chi-quang-1."/>
      <w:bookmarkEnd w:id="136"/>
      <w:r>
        <w:t xml:space="preserve">114. Chương 7 : Hi Vọng Chi Quang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7: Hi vọng chi quang (1).</w:t>
      </w:r>
    </w:p>
    <w:p>
      <w:pPr>
        <w:pStyle w:val="BodyText"/>
      </w:pPr>
      <w:r>
        <w:t xml:space="preserve">Nhóm dịch: Tú Xuyên</w:t>
      </w:r>
    </w:p>
    <w:p>
      <w:pPr>
        <w:pStyle w:val="BodyText"/>
      </w:pPr>
      <w:r>
        <w:t xml:space="preserve">Sưu Tầm by nguoibantot8 --- 4vn.eu</w:t>
      </w:r>
    </w:p>
    <w:p>
      <w:pPr>
        <w:pStyle w:val="BodyText"/>
      </w:pPr>
      <w:r>
        <w:t xml:space="preserve">Cho đến nhiều năm sau, sự kiện Ngõa luân quan đột nhiên thất hãm vào năm bảy tám tư vẫn là chủ đề được bàn luận nóng bỏng như mới, vô số học giả đã chọn sự kiện này làm đề tài nghiên cứu, làm luận văn. Sự kiện được mổ xẻ sâu sắc đến mức ngay cả tính danh của mỗi tiểu đội trưởng đều được nghiên cứu đến, cả nội khố của Vân Thiển Tuyết có màu gì cũng không thoát khỏi cặp mắt "Hỏa nhãn kim tinh" của sử học gia, nhưng mấu chốt vấn đề vẫn bế tắc như cũ: cứ điểm Ngõa luân là tường đồng vách sắt suốt ba trăm năm, vì sao chỉ trong một đêm đã đột nhiên thất hãm vào tay ma tộc quân với binh lực không được xem là cường đại?</w:t>
      </w:r>
    </w:p>
    <w:p>
      <w:pPr>
        <w:pStyle w:val="BodyText"/>
      </w:pPr>
      <w:r>
        <w:t xml:space="preserve">Các chuyên gia đưa ra đủ giả thuyết, rút ra được một vài điểm nhất trí như sau:</w:t>
      </w:r>
    </w:p>
    <w:p>
      <w:pPr>
        <w:pStyle w:val="BodyText"/>
      </w:pPr>
      <w:r>
        <w:t xml:space="preserve">Một, Sự hùng tài vĩ lược của Ma thần hoàng đã tạo được ưu thế chiến lược. Trước khi khai chiến, ma tộc quân đại tạo thanh thế, khí thế hung hãn tuyên bố phải báo phục người Viễn Đông vô sỉ bội tín tập kích Lăng Bộ Hư quân đoàn, đưa hai mươi vạn hùng bình mãnh công cứ điểm Đặc lan, ra vẻ muốn chiếm lại Viễn Đông, nhưng kết quả lại là thùng rỗng kêu to, ma tộc binh chỉ đánh một trận, sau đó cứ vây thành mà không công, vây thành cũng không nghiêm mật, Viễn Đông rất dễ dàng đưa tiếp tế vào Đặc lan thành, căn bản không đạt được mục đích vây khốn.</w:t>
      </w:r>
    </w:p>
    <w:p>
      <w:pPr>
        <w:pStyle w:val="BodyText"/>
      </w:pPr>
      <w:r>
        <w:t xml:space="preserve">Đến cuối cùng, hai quân cũng chẳng thèm giao chiến, ma tộc binh cả ngày giặt chăn mềm quần áo, cả trận địa phơi nhóc chăn mềm màu xanh. Bán thú nhân binh thủ thành nghiêm túc hỏi: "Bọn chúng không chịu đi, cũng không chịu tấn công, chẳng lẽ đợi chúng ta già chết rồi tiếp thu thành sao?"</w:t>
      </w:r>
    </w:p>
    <w:p>
      <w:pPr>
        <w:pStyle w:val="BodyText"/>
      </w:pPr>
      <w:r>
        <w:t xml:space="preserve">Chưa bao giờ đánh trận mà thong dong như thế, hai bên cứ như đang thử thách tính kiên nhẫn của nhau. Cho dù Viễn Đông thống soái bộ đã ba lần nhắc nhở không được lơ là cảnh giác, nhưng bộ đội vẫn cứ thoải mái, đặc biệt là dân binh địa phương và thủ bị bộ đội, biết tiền tuyến quân tình không khẩn cấp, bọn họ chờ một thời gian rồi giải tán về nhà làm ruộng, thống soái bộ cũng chẳng biết làm sao: bộ đội dự bị cũng không phải quân chính quy nhận lương, quân phương không có lí do cưỡng bách bọn họ lưu lại. Hà huống vụ xuân là vụ chủ lực trong năm, cho dù nhận được lượng lớn lương thực do Tử Xuyên Tú cung cấp từ nội địa ra, nhưng lương thực sản xuất tại địa phương cũng rất trọng yếu.</w:t>
      </w:r>
    </w:p>
    <w:p>
      <w:pPr>
        <w:pStyle w:val="BodyText"/>
      </w:pPr>
      <w:r>
        <w:t xml:space="preserve">Đế Lâm về sau cảm khái nói: "Đáng tiếc khi đó Tử Xuyên Tú không có ở Viễn Đông. Với sự tinh minh của gã, nhất định sẽ phát hiện động hướng của ma tộc rất không tự nhiên. Gã tuyệt đối không giống mấy người La Kiệt ngớ ngẩn bị lừa gạt đơn giản như thế!"</w:t>
      </w:r>
    </w:p>
    <w:p>
      <w:pPr>
        <w:pStyle w:val="BodyText"/>
      </w:pPr>
      <w:r>
        <w:t xml:space="preserve">Khi tất cả mọi người đều bị chiến sự giằng co ở cứ điểm Đặc lan thu hút, tầm nhìn của Ma thần hoàng đã vượt khỏi Cổ kì sơn mạch hướng tới thế giới nhân loại rộng rãi phì nhiêu. Đây là cơ hội quá tốt, chủ lực Viễn Đông quân toàn bộ tập trung ở Đặc lan và Sa gia, phòng thủ nội địa mỏng như tờ giấy, dùng một ngón tay cũng chọc thủng. Càng hay đó là, không biết vì nguyên nhân gì, đối với tính chiến lược của Viễn Đông trong việc chống cự ma tộc, nhân loại không hề trọng thị, không có phái quân đội tăng viện cho Viễn Đông liên quân vốn đang mỏng manh.</w:t>
      </w:r>
    </w:p>
    <w:p>
      <w:pPr>
        <w:pStyle w:val="BodyText"/>
      </w:pPr>
      <w:r>
        <w:t xml:space="preserve">Vụ tung hỏa mù trong chiến dịch vây công Đặc lan đã khiến người ta nghĩ: chiến đấu lực của ma tộc quân đội quá yếu, bọn chúng dốc lực mà cả một thành nhỏ như Đặc lan cũng hạ không được, mọi người cứ kê cao gối mà ngủ ngon! Đương thời thủ lĩnh Bạch Xuyên, La Kiệt, Minh Vũ của Viễn Đông thống soái bộ tuy đều là tướng quân thiện chiến, nhưng phần kinh nghiệm và phán đoán lại hơi yếu, bọn họ thiếu tầm nhìn chiến lược toàn cục, ánh mắt của bọn họ chỉ nhìn vào chiến trường trước mắt, không nhìn ra con bài tẩy giấu sau đó, đây chính là sự khác nhau giữa bọn họ với các danh tướng như Đế Lâm, Tử Xuyên Tú, thời đại hoàng kim tướng lĩnh rất nhiều, nhưng có thể đạt được hai chữ "Danh tướng" thì chỉ đếm trên đầu ngón tay.</w:t>
      </w:r>
    </w:p>
    <w:p>
      <w:pPr>
        <w:pStyle w:val="BodyText"/>
      </w:pPr>
      <w:r>
        <w:t xml:space="preserve">Bị Ma thần hoàng đánh lừa không chỉ là Viễn Đông thống soái bộ, thủ quân nhân loại ở cứ điểm Ngõa luân cũng giống như thế. Bọn họ cho rằng bản thân là tuyệt đối an toàn, Viễn Đông quân chắn đỡ phía trước bọn họ, ma tộc thì còn cách cả ngàn dặm.</w:t>
      </w:r>
    </w:p>
    <w:p>
      <w:pPr>
        <w:pStyle w:val="BodyText"/>
      </w:pPr>
      <w:r>
        <w:t xml:space="preserve">Hai, xử lý không thỏa đáng của nhân loại cũng là nguyên nhân trọng yếu khiến Ngõa Luân thất hãm.</w:t>
      </w:r>
    </w:p>
    <w:p>
      <w:pPr>
        <w:pStyle w:val="BodyText"/>
      </w:pPr>
      <w:r>
        <w:t xml:space="preserve">Trong hội nghị thống lĩnh ở Đế đô cuối năm bảy tám ba, thống lĩnh Tử Xuyên Tú từng nói đùa rằng nên thủ tiêu Ngõa Luân quân khu, đương trường bị trưởng quan Lâm Băng phụ trách cứ điểm Ngõa Luân mắng chửi. Đương nhiên, đây chỉ là nói đùa, nhưng cũng phản ánh một dạng tâm thái phổ biến trong cao tầng Tử Xuyên gia: Viễn Đông thu phục rồi, sự uy hiếp của binh đến dưới thành đã tiêu trừ rồi, tính trọng yếu của cứ điểm Ngõa Luân đã giảm, không còn địa vị là cửa quan sinh tử như hồi năm bảy tám mốt.</w:t>
      </w:r>
    </w:p>
    <w:p>
      <w:pPr>
        <w:pStyle w:val="BodyText"/>
      </w:pPr>
      <w:r>
        <w:t xml:space="preserve">Năm bảy tám mốt, cứ điểm Ngõa Luân đóng mười một vạn quân, đều là tinh duệ bộ đội của Tử Xuyên gia tộc. Nhưng đến cuối năm bảy tám ba, biết được Viễn Đông đã thu phục, vì chuẩn bị chiến dịch Long kị binh ở tây tuyến, Đế đô rút năm vạn quân từ Ngõa Luân nhập vào dự bị dịch ở Đế đô, chuẩn bị phái đi tây tuyến. Sau đó Long kị binh chiến dịch tuy không thể thực thi, nhưng năm vạn quân này không có trả lại cho Ngõa Luân quân khu.</w:t>
      </w:r>
    </w:p>
    <w:p>
      <w:pPr>
        <w:pStyle w:val="BodyText"/>
      </w:pPr>
      <w:r>
        <w:t xml:space="preserve">Cuối năm bảy tám ba, Tư lệnh cứ điểm Ngõa Luân là phó thống lĩnh Lâm Băng nhậm mệnh làm thống lĩnh Viễn Đông, vì biểu thị sự ủng hộ kháng cự ma tộc của quân dân Viễn Đông, cũng như để trấn nhiếp Viễn Đông địa khu vừa thu phục lại, Lâm Băng dẫn tám ngàn tinh duệ bộ đội đến tân thủ phủ của Viễn Đông là Khoa Nhĩ Ni thành để tiếp thu toàn cảnh Viễn Đông. Do có sự giúp đỡ của Tử Xuyên Tú, Lâm Băng thuận lợi tiếp thu quân quyền Viễn Đông, từ đó ngồi ở Khoa Nhĩ Ni chỉ huy toàn cục, không có quay về Ngõa Luân, tám ngàn bộ đội cũng lưu lại Khoa Nhĩ Ni.</w:t>
      </w:r>
    </w:p>
    <w:p>
      <w:pPr>
        <w:pStyle w:val="BodyText"/>
      </w:pPr>
      <w:r>
        <w:t xml:space="preserve">Đến đầu năm bảy tám tư, Lưu Phong Sương ở tây tuyến thế như chẻ tre, liên tiếp phá trọng thành, Đế đô chấn kinh không thôi. Vì để chiếm ưu thế số lượng quân trong chiến tranh với Lưu Phong Sương, Tử Xuyên gia lại rút thêm bốn vạn bộ đội tinh duệ từ Ngõa Luân quân khu điều đến tây tuyến. Như thế, đến tháng ba năm bảy tám tư, quân đóng tại Ngõa Luân quân khu còn không đến một vạn người, rất nhiều trong đó là thương binh, hơn nữa còn không có đại tướng tọa trấn. Cứ điểm uy vũ hùng tráng số một của nhân loại, thực chất đang rỗng ruột.</w:t>
      </w:r>
    </w:p>
    <w:p>
      <w:pPr>
        <w:pStyle w:val="BodyText"/>
      </w:pPr>
      <w:r>
        <w:t xml:space="preserve">Ba, tổng chỉ huy tiền tuyến ma tộc quân là Vân Thiển Tuyết đã đạt được trình độ "Xuất kì bất ý" của khoa học chiến tranh.</w:t>
      </w:r>
    </w:p>
    <w:p>
      <w:pPr>
        <w:pStyle w:val="BodyText"/>
      </w:pPr>
      <w:r>
        <w:t xml:space="preserve">Ma thần hoàng đích thân vạch kế hoạch to lớn "Trường khu trực nhập" xuất kì bất ý, mà người chấp hành tốt nhất kế hoạch này không ai khác chính là phò mã tướng quân Vân Thiển Tuyết. Gã có ý chí kiên định nhẫn nại, cũng có dũng khí một mình nhất quyết sinh tử. Con người gã có đủ phẩm chất thiết yếu của tướng lĩnh ưu tú: tâm tư cẩn mật, nhẫn nại như rắn sa mạc, giảo huyệt như hồ li băng nguyên, vào lúc quan trọng, gã lại có sự dũng mãnh như mãnh hổ nhập lâm!</w:t>
      </w:r>
    </w:p>
    <w:p>
      <w:pPr>
        <w:pStyle w:val="BodyText"/>
      </w:pPr>
      <w:r>
        <w:t xml:space="preserve">Khi thống soái Bắc lộ đại doanh là Cổ Tư Tháp bày trò huyên náo ở trước cứ điểm Đặc Lan, thu hút sự chú ý của nhân loại thì Vân Thiển Tuyết âm thầm dẫn bốn vạn Vũ lâm quân tinh duệ, nửa đêm vô thanh vô tức tiềm nhập cảnh nội Viễn Đông. Biên cảnh giữa Viễn Đông và Ma tộc vương quốc rất dài, Vân Thiển Tuyết dẫn binh mã nhập cảnh không hề gây kinh động đến ai. Đại quân thẳng một đường mà đi, không cướp phá, không kinh động thành trấn thôn làng, cứ ngày trú đêm hành quân, tốc độ phi thường nhanh.</w:t>
      </w:r>
    </w:p>
    <w:p>
      <w:pPr>
        <w:pStyle w:val="BodyText"/>
      </w:pPr>
      <w:r>
        <w:t xml:space="preserve">Tuy Vân Thiển Tuyết đã tận lực hành động nhưng dù sao đây cũng là trong đất Viễn Đông, muốn hoàn toàn không kinh động người Viễn Đông là không thể. Dân chúng các nơi ào ào báo cáo về Thống soái bộ, nói có một chi quân đội ma tộc vừa đi ngang chỗ họ. Do đa phần báo cáo là do bình dân chưa qua huấn luyện quân sự nên ngôn ngữ báo cáo đa phần không chi tiết. Lúc đầu, Thống soái bộ cho rằng chi bộ đội của Vân Thiển Tuyết chỉ là một nhánh ma tộc quân đi kiếm lương thảo, không quá chú ý đến.</w:t>
      </w:r>
    </w:p>
    <w:p>
      <w:pPr>
        <w:pStyle w:val="BodyText"/>
      </w:pPr>
      <w:r>
        <w:t xml:space="preserve">Chỉ là báo cáo càng lúc càng nhiều, chi bộ đội ma tộc này thần xuất quỷ mạc, tốc độ nhanh đến kinh người, ẩn ẩn hiện hiện đã từ biên cảnh tiến vào phúc địa hành tỉnh, Thống soái bộ lúc đó mới cảnh giác: nếu chi quân đội này đi kiếm lương thì cũng không thể vào sâu nội địa như thế?</w:t>
      </w:r>
    </w:p>
    <w:p>
      <w:pPr>
        <w:pStyle w:val="BodyText"/>
      </w:pPr>
      <w:r>
        <w:t xml:space="preserve">Bán thú nhân Đức Côn dẫn hai đoàn đội kị binh phụng mệnh tiến hành truy tìm, nhưng lúc này Vân Thiển Tuyết đã từ bình nguyên tiến vào rừng núi, chọn con đường năm xưa Đế Lâm đã đi giải vây Mạt Y. Đức Côn dẫn đội theo đại công lộ mà đuổi, thế là công tác truy tìm ma tộc quân trở thành công cốc.</w:t>
      </w:r>
    </w:p>
    <w:p>
      <w:pPr>
        <w:pStyle w:val="BodyText"/>
      </w:pPr>
      <w:r>
        <w:t xml:space="preserve">Thống soái bộ phân tích sự kiện này như sau: Ma tộc quân tính hung tàn, nếu thật có một chi quân đội ma tộc thâm nhập nội địa, bọn chúng nhất định nhịn không được mà đồ sát, cướp bóc bình dân. Nhưng đến hiện tại vẫn không có bình dân nào bị mất mạng hay bị thương bởi bọn chúng, thống soái bộ cho rằng, có ba khả năng:</w:t>
      </w:r>
    </w:p>
    <w:p>
      <w:pPr>
        <w:pStyle w:val="BodyText"/>
      </w:pPr>
      <w:r>
        <w:t xml:space="preserve">Một, đây là Trinh sát đội của ma tộc đi sai đường, bọn chúng binh lực không lớn, không dám gây chuyện. truyện copy từ</w:t>
      </w:r>
    </w:p>
    <w:p>
      <w:pPr>
        <w:pStyle w:val="BodyText"/>
      </w:pPr>
      <w:r>
        <w:t xml:space="preserve">Hai, đây là quỷ kế của ma tộc, phái một chi nghi binh dẫn dụ Viễn Đông phải điều bớt quân từ tiền tuyến. Nhưng bọn chúng không dám đồ sát, có thể thấy binh lực đối phương có hạn, không đáng báo động.</w:t>
      </w:r>
    </w:p>
    <w:p>
      <w:pPr>
        <w:pStyle w:val="BodyText"/>
      </w:pPr>
      <w:r>
        <w:t xml:space="preserve">Ba, đây là hiểu lầm, bình dân các nơi có thể nhìn thấy Lỗ Đế hay La Tư đã đầu hàng Quang minh vương, đang dẫn ma tộc hàng quân đi làm nhiệm vụ.</w:t>
      </w:r>
    </w:p>
    <w:p>
      <w:pPr>
        <w:pStyle w:val="Compact"/>
      </w:pPr>
      <w:r>
        <w:t xml:space="preserve">-o0o-</w:t>
      </w:r>
      <w:r>
        <w:br w:type="textWrapping"/>
      </w:r>
      <w:r>
        <w:br w:type="textWrapping"/>
      </w:r>
    </w:p>
    <w:p>
      <w:pPr>
        <w:pStyle w:val="Heading2"/>
      </w:pPr>
      <w:bookmarkStart w:id="137" w:name="chương-7-hi-vọng-chi-quang-2."/>
      <w:bookmarkEnd w:id="137"/>
      <w:r>
        <w:t xml:space="preserve">115. Chương 7 : Hi Vọng Chi Quang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7: Hi vọng chi quang (2).</w:t>
      </w:r>
    </w:p>
    <w:p>
      <w:pPr>
        <w:pStyle w:val="BodyText"/>
      </w:pPr>
      <w:r>
        <w:t xml:space="preserve">Nhóm dịch: Tú Xuyên</w:t>
      </w:r>
    </w:p>
    <w:p>
      <w:pPr>
        <w:pStyle w:val="BodyText"/>
      </w:pPr>
      <w:r>
        <w:t xml:space="preserve">Sưu Tầm by nguoibantot8 --- 4vn.eu</w:t>
      </w:r>
    </w:p>
    <w:p>
      <w:pPr>
        <w:pStyle w:val="BodyText"/>
      </w:pPr>
      <w:r>
        <w:t xml:space="preserve">Hậu thế thường có người chỉ trích Viễn Đông thống soái bộ không làm tốt trách nhiệm dẫn đến tràng tai nạn kinh hoàng chưa từng có đó, thậm chí có người cho rằng chính là Viễn Đông thống soái bộ là nguyên nhân gây họa, đây đúng là oan cho người trong cuộc mà. Đương thời Ma tộc cho hai mươi vạn quân dương oai diễu võ trước thành Đặc Lan, đệ ngũ quân đoàn của Lăng Bộ Hư lại rình rập Sa Gia, áp lực tiền tuyến là cực lớn. Cho dù như thế, Viễn Đông vẫn rút ra hai đoàn đội kị binh để tiến hành truy tìm, đã là nỗ lực lớn nhất mà bọn họ có thể làm.</w:t>
      </w:r>
    </w:p>
    <w:p>
      <w:pPr>
        <w:pStyle w:val="BodyText"/>
      </w:pPr>
      <w:r>
        <w:t xml:space="preserve">Dưới tình trạng nhiễu loạn thông tin đó, nửa đêm ngày mười lăm tháng ba năm bảy tám tư, ma tộc đại quân chẳng điềm dự báo xuất hiện ở trước cứ điểm Ngõa Luân, thủ quân trên thành chấn kinh không tưởng, bộ đội đang đóng ngoài thành làm nhiệm vụ nhanh chóng bị đánh tan, ma tộc binh ùn ùn vượt qua công sự bên ngoài thành, vô số thang mây chồng lên tường thành. Việc phát sinh quá bất ngờ, quân quan giữ cổng thành hơi do dự, số đông ma tộc quân đánh tan Tử Xuyên quân bên ngoài đã xông đến cổng thành. Lúc này nhân loại mới dự cảm sự tình bất hảo, mặc kệ vẫn còn mấy trăm bại binh bên ngoài chưa vào thành, thủ thành binh hoảng loạn muốn đóng cửa thành, nhưng đã trễ rồi, Vân Thiển Tuyết một tay vung đao, mấy sợi dây thừng dùng để kéo cổng thành bị chém đứt, cổng thành đập ầm xuống đất, vô pháp đóng lại. xem tại</w:t>
      </w:r>
    </w:p>
    <w:p>
      <w:pPr>
        <w:pStyle w:val="BodyText"/>
      </w:pPr>
      <w:r>
        <w:t xml:space="preserve">Cả vạn ma tộc binh hưng phấn hoan hô dậy đất: "Thành phá rồi! Thành phá rồi!" Ma tộc binh như triều cuồng hùng dũng cuốn vào, không hề gặp phải sự kháng cự. Nghe trên thành đánh trống báo động, Hồng y kì bổn La Gia trong thành dẫn ba ngàn quân chạy ra cổng thành tiếp viện, nhưng giữa đường đụng phải tiên phong của ma tộc. Nhìn thấy ma tộc quân đã vào thành, nhân loại quân tức thì đại loạn, chưa chiến đã tan, Hồng y kì bổn La Gia chiến tử giữa loạn quân, ma tộc quân thuận thế xung kích, đại doanh quân đóng trong thành cũng bị phá, ma tộc và nhân loại tiến hành cuộc chiến đường phố kịch liệt, trong thành lửa cháy khắp nơi, lửa nuốt nhà cửa, bình dân tràn ra chật đường, tiếng kêu thảm thiết bất tận.</w:t>
      </w:r>
    </w:p>
    <w:p>
      <w:pPr>
        <w:pStyle w:val="BodyText"/>
      </w:pPr>
      <w:r>
        <w:t xml:space="preserve">Đến mờ sáng, một vị tướng quân khác trú thủ trong thành là Hồng y kì bổn Đường Ân dùng học viện binh của Viễn Đông quân giáo và hiến binh bộ đội của Giám sát thính, tổ chức một cảm tử đội, hơn hai ngàn người liều chết xung kích ma tộc bổn đội, hi vọng đẩy được ma tộc ra khỏi thành, nhưng tương quan binh lực cách quá xa, Hồng y kì bổn Đường Ân tráng liệt chiến tử, hơn hai ngàn binh sĩ bị ma tộc quân vây lớp lớp, không ai sống sót. Lúc sắc trời nhờ sáng, ma tộc đại quân thúc đẩy xâm chiếm, tranh đoạt mãnh liệt đường phố với thủ quân nhân loại, càn quét tàn dư bộ đội nhân loại. Chiến đấu vô cùng kịch liệt, dù chiến sĩ nhân loại không sợ chết kháng cự, nhưng kết cục không khó tưởng tượng: bốn vạn tinh duệ bộ đội ma tộc đấu với mấy ngàn sĩ binh nhân loại hỗn loạn, căn bản chỉ là trận chiến một chiều. Khi mặt trời lên đến đỉnh đầu, kháng cự có tính tổ chức đã bị chấn toái toàn bộ, trong Ngõa Luân thành không còn bóng dáng quân đội nhân loại, chỉ có thanh âm ma tộc binh hưng phấn kêu gào vang trên bầu trời Ngõa Luân thành.</w:t>
      </w:r>
    </w:p>
    <w:p>
      <w:pPr>
        <w:pStyle w:val="BodyText"/>
      </w:pPr>
      <w:r>
        <w:t xml:space="preserve">Vốn dự tính phải trải qua một tràng khổ chiến mới có thể đoạt được Ngõa Luân, nào ngờ lại dễ dàng đắc thủ, Vân Thiển Tuyết mừng không thể tả. Xế chiều, gã leo lên Thiếu vọng tháp cao nhất của Ngõa Luân thành, dõi mắt về thế giới nhân loại phồn hoa ở phía tây Ngõa Luân, nhìn không gian bao la ngút mắt, ngắm mặt trời đang dần lặn đỏ ửng khoảng trời tây.</w:t>
      </w:r>
    </w:p>
    <w:p>
      <w:pPr>
        <w:pStyle w:val="BodyText"/>
      </w:pPr>
      <w:r>
        <w:t xml:space="preserve">Gã hưng phấn nói với chúng tướng sau lưng: "Chư vị tướng "?quân, hiện tại ánh mắt chúng ta nhìn được tới đâu, đều sẽ thành cương thổ của vương quốc chúng ta! Từ đây đại lục sẽ không có Tử Xuyên gia, Lưu Phong gia hay Lâm thị làm trò nữa, chỉ còn lại duy nhất một quốc gia, một dân tộc, một tiếng nói, đó là thần thánh vương quốc chúng ta, thần tộc ta sẽ trở thành người thống trị đại lục này! Phong công vĩ nghiệp là do chư vị khai sáng, ba trăm năm sau, sự tích của chúng ta sẽ trở thành truyền thuyết! Ngô hoàng vạn tuế!"</w:t>
      </w:r>
    </w:p>
    <w:p>
      <w:pPr>
        <w:pStyle w:val="BodyText"/>
      </w:pPr>
      <w:r>
        <w:t xml:space="preserve">"Ngô hoàng vạn tuế!" Các tướng lĩnh ma tộc hống thanh như sấm.</w:t>
      </w:r>
    </w:p>
    <w:p>
      <w:pPr>
        <w:pStyle w:val="BodyText"/>
      </w:pPr>
      <w:r>
        <w:t xml:space="preserve">"Ngô hoàng vạn tuế!" Dưới đất, bốn vạn tinh binh ma tộc gào rống theo, đao thương giơ cao như rừng, tiếng hô vọng âm âm chấn đãng trong thành.</w:t>
      </w:r>
    </w:p>
    <w:p>
      <w:pPr>
        <w:pStyle w:val="BodyText"/>
      </w:pPr>
      <w:r>
        <w:t xml:space="preserve">Ngày mười lăm tháng ba năm bảy tám tư, mặt trời đỏ ói lặn xuống trời tây, phòng tuyến vững chắc nhất bảo vệ nhân loại suốt ba trăm năm, cứ điểm Ngõa Luân cuối cùng đã thất hãm.</w:t>
      </w:r>
    </w:p>
    <w:p>
      <w:pPr>
        <w:pStyle w:val="BodyText"/>
      </w:pPr>
      <w:r>
        <w:t xml:space="preserve">Tai nạn khủng khiếp chưa từng có sắp xảy đến cho nhân loại.</w:t>
      </w:r>
    </w:p>
    <w:p>
      <w:pPr>
        <w:pStyle w:val="BodyText"/>
      </w:pPr>
      <w:r>
        <w:t xml:space="preserve">* * *</w:t>
      </w:r>
    </w:p>
    <w:p>
      <w:pPr>
        <w:pStyle w:val="BodyText"/>
      </w:pPr>
      <w:r>
        <w:t xml:space="preserve">Hoàng hôn, một nửa mặt trời đã lặn xuống sông, trời bảng lảng mây hồng, quân doanh khói cơm tối lửng lơ trên không.</w:t>
      </w:r>
    </w:p>
    <w:p>
      <w:pPr>
        <w:pStyle w:val="BodyText"/>
      </w:pPr>
      <w:r>
        <w:t xml:space="preserve">Một đoàn người của Tử Xuyên Tú lội qua sình lầy leo lên bờ đê. Mặt sông phiêu phù sương mù mờ ảo, quân doanh Lưu Phong gia liên miên trong sương mù ở bờ đối diện. Như đã ước định sẵn, bờ đối diện truyền lại tiếng mái chèo vỗ mặt nước, một con thuyền nhỏ hai làn chèo xuất hiện trên sông.</w:t>
      </w:r>
    </w:p>
    <w:p>
      <w:pPr>
        <w:pStyle w:val="BodyText"/>
      </w:pPr>
      <w:r>
        <w:t xml:space="preserve">Thuyền tấp vào bờ đê đông ngạn, hai thủy binh Lưu Phong gia trèo lên đê. Song phương đều im lặng quan sát lẫn nhau.</w:t>
      </w:r>
    </w:p>
    <w:p>
      <w:pPr>
        <w:pStyle w:val="BodyText"/>
      </w:pPr>
      <w:r>
        <w:t xml:space="preserve">"Vị nào định qua sông đàm phán?"</w:t>
      </w:r>
    </w:p>
    <w:p>
      <w:pPr>
        <w:pStyle w:val="BodyText"/>
      </w:pPr>
      <w:r>
        <w:t xml:space="preserve">Tử Xuyên Tú bình tĩnh đáp: "Là ta, bọn họ là cận vệ của ta".</w:t>
      </w:r>
    </w:p>
    <w:p>
      <w:pPr>
        <w:pStyle w:val="BodyText"/>
      </w:pPr>
      <w:r>
        <w:t xml:space="preserve">"Rất tốt, đại biểu tiên sinh, xin mời theo chúng tôi lên thuyền". Các vệ binh cũng đi theo nhưng bị ngăn cản: "Thỉnh các vị dừng bước, chỉ có người đại biểu đàm phán mới lên thuyền".</w:t>
      </w:r>
    </w:p>
    <w:p>
      <w:pPr>
        <w:pStyle w:val="BodyText"/>
      </w:pPr>
      <w:r>
        <w:t xml:space="preserve">Đám cảnh vệ cãi lại: "Vậy sao được! Đại nhân là đại nhân vật trọng yếu, làm sao có thể không mang theo cận vệ được?"</w:t>
      </w:r>
    </w:p>
    <w:p>
      <w:pPr>
        <w:pStyle w:val="BodyText"/>
      </w:pPr>
      <w:r>
        <w:t xml:space="preserve">"Không được!" Đám thủy binh kiên quyết: "Xin lỗi, chúng tôi nhận được mệnh lệnh, chỉ có thể đưa một người qua sông!"</w:t>
      </w:r>
    </w:p>
    <w:p>
      <w:pPr>
        <w:pStyle w:val="BodyText"/>
      </w:pPr>
      <w:r>
        <w:t xml:space="preserve">Một thủy binh khác trào phúng nói: "Đại biểu tiên sinh, ngài đã đến trong quân chúng tôi để đàm phán, tự nhiên công chúa điện hạ sẽ bảo đảm an toàn cho ngài. Chẳng lẽ ngài thật ngây thơ đến mức cho rằng dẫn theo mấy cận vệ sẽ an toàn hơn sao?"</w:t>
      </w:r>
    </w:p>
    <w:p>
      <w:pPr>
        <w:pStyle w:val="BodyText"/>
      </w:pPr>
      <w:r>
        <w:t xml:space="preserve">Các cảnh vệ đại nộ, nhưng Tử Xuyên Tú ngăn chặn bọn họ, gã nhẹ nhàng nói: "Vô phương. Quân dự của Lưu Phong Sương nguyên soái, ta tin".</w:t>
      </w:r>
    </w:p>
    <w:p>
      <w:pPr>
        <w:pStyle w:val="BodyText"/>
      </w:pPr>
      <w:r>
        <w:t xml:space="preserve">Gã nhảy lên thuyền, quay đầu gọi mấy thủy binh: "Đi thôi".</w:t>
      </w:r>
    </w:p>
    <w:p>
      <w:pPr>
        <w:pStyle w:val="BodyText"/>
      </w:pPr>
      <w:r>
        <w:t xml:space="preserve">Trong tiếng mái chèo khua nước đều đặn, thuyền rời bờ đi dần vào trong sương mù bờ bên kia. Đứng trên thuyền nhìn nước chảy mênh mang trong trời chiều tím nhạt, Tử Xuyên Tú sinh cảm giác nhẹ nhõm đã lâu chưa có.</w:t>
      </w:r>
    </w:p>
    <w:p>
      <w:pPr>
        <w:pStyle w:val="BodyText"/>
      </w:pPr>
      <w:r>
        <w:t xml:space="preserve">Nghĩ đến sắp gặp lại nàng, Tử Xuyên Tú không kìm chế nổi tâm tình xúc động lẫn mong chờ. Nàng phải chăng vẫn xinh đẹp như trước đây? Nàng sẽ đối đãi gã ra sao? Nàng, vẫn còn yêu gã không?</w:t>
      </w:r>
    </w:p>
    <w:p>
      <w:pPr>
        <w:pStyle w:val="BodyText"/>
      </w:pPr>
      <w:r>
        <w:t xml:space="preserve">Gã bỗng tự cười nhạo bản thân: Ngõa Luân quan bị phá, ma tộc xâm nhập đại quy mô đã cận kề, kết quả chuyến đi đàm phán này quyết định sinh tử tồn vong của nhân loại, thân là thống lĩnh của gia tộc, trải qua nhiều mưa gió, tâm tình vẫn còn xúc động như thiếu niên ư? Bản thân chẳng giống một tướng lĩnh thống soái chút nào, cứ như là một nam sinh trung học đang đi gặp người yêu cũ vậy!</w:t>
      </w:r>
    </w:p>
    <w:p>
      <w:pPr>
        <w:pStyle w:val="BodyText"/>
      </w:pPr>
      <w:r>
        <w:t xml:space="preserve">"Các hạ, chúng tôi sẽ cập thuyền vào bờ, ngài đứng cho vững!"</w:t>
      </w:r>
    </w:p>
    <w:p>
      <w:pPr>
        <w:pStyle w:val="BodyText"/>
      </w:pPr>
      <w:r>
        <w:t xml:space="preserve">Thủy binh hảo ý nhắc nhở, cắt đứt sự trầm tư của gã. Thuyền chầm chậm tựa vào bờ tây, có người từ trên đê thả xuống một tấm ván làm cầu để Tử Xuyên Tú bước lên. Trên bến, hai mươi tên nghi trượng binh hoa lệ xếp thành hai hàng chỉnh tề, nghiêm trang hành lễ với Tử Xuyên Tú, Tử Xuyên Tú hoàn lễ, thoải mái đi giữa thông đạo do hai hàng nghi trượng tạo thành.</w:t>
      </w:r>
    </w:p>
    <w:p>
      <w:pPr>
        <w:pStyle w:val="BodyText"/>
      </w:pPr>
      <w:r>
        <w:t xml:space="preserve">Một trung niên quân quan vận chế phục xám đứng trên bến nghênh đón Tử Xuyên Tú, y tự giới thiệu: "Hoan nghênh các hạ. Tại hạ là thiếu tướng Mông Na, nguyên là sư trưởng đệ lục sư Vệ thú quân ở Viễn Kinh, hiện đang ra sức cho nguyên soái điện hạ. Cho hỏi tôn tính đại danh các hạ, đảm nhiệm chức vụ gì phía Tử Xuyên gia?"</w:t>
      </w:r>
    </w:p>
    <w:p>
      <w:pPr>
        <w:pStyle w:val="BodyText"/>
      </w:pPr>
      <w:r>
        <w:t xml:space="preserve">Tử Xuyên Tú cười đáp: "Tại hạ là Phổ Hân, trợ lí cho thống lĩnh Hắc kì quân, muốn gặp công chúa điện hạ quý quốc, xin thông báo dùm".</w:t>
      </w:r>
    </w:p>
    <w:p>
      <w:pPr>
        <w:pStyle w:val="BodyText"/>
      </w:pPr>
      <w:r>
        <w:t xml:space="preserve">Nghe Tử Xuyên gia chỉ phái một trợ lí thống lĩnh đến đàm phán, Mông Na nhíu mà khoác tay: "Mời theo tôi".</w:t>
      </w:r>
    </w:p>
    <w:p>
      <w:pPr>
        <w:pStyle w:val="BodyText"/>
      </w:pPr>
      <w:r>
        <w:t xml:space="preserve">Tử Xuyên Tú theo Mông Na đi xuyên qua doanh trại, thấy Tử Xuyên Tú cứ ngó nghiêng vào những chỗ yếu hại của quân trướng, Mông Na bất mãn, y nhắc nhở: "Phổ Hân các hạ, ngài là sứ tiết đàm phán, theo lệ thường, chúng tôi phải bịt mắt sứ tiết, hôm nay chúng tôi đối xử đặc biệt với ngài, mong các hạ tự trọng".</w:t>
      </w:r>
    </w:p>
    <w:p>
      <w:pPr>
        <w:pStyle w:val="BodyText"/>
      </w:pPr>
      <w:r>
        <w:t xml:space="preserve">"A!" Tử Xuyên Tú giật mình, gã gật đầu đáp: "Đa tạ nhắc nhở. Không biết nguyên soái quý quốc khi nào có thể gặp tôi?"</w:t>
      </w:r>
    </w:p>
    <w:p>
      <w:pPr>
        <w:pStyle w:val="BodyText"/>
      </w:pPr>
      <w:r>
        <w:t xml:space="preserve">Mông Na lạnh nhạt đáp: "Nguyên soái điện hạ công việc bận rộn, chưa chắc đã đích thân gặp các hạ. Hạ quan tiếp đãi các hạ cũng được rồi, các hạ có gì muốn nói, có thể để hạ quan chuyển cáo cho điện hạ là được".</w:t>
      </w:r>
    </w:p>
    <w:p>
      <w:pPr>
        <w:pStyle w:val="BodyText"/>
      </w:pPr>
      <w:r>
        <w:t xml:space="preserve">Tử Xuyên Tú lập tức dừng chân: "Các hạ nhất định phải an bài, tôi có chuyện khẩn yếu phải diện đàm với Nguyên soái điện hạ!"</w:t>
      </w:r>
    </w:p>
    <w:p>
      <w:pPr>
        <w:pStyle w:val="BodyText"/>
      </w:pPr>
      <w:r>
        <w:t xml:space="preserve">"A, khẩn yếu đến mức nào?" Mông Na hỏi, trong mắt lộ thần tình châm chọc.</w:t>
      </w:r>
    </w:p>
    <w:p>
      <w:pPr>
        <w:pStyle w:val="BodyText"/>
      </w:pPr>
      <w:r>
        <w:t xml:space="preserve">Tử Xuyên Tú chậm rãi nói từng chữ: "Quan hệ tồn vong của cả nhân loại!"</w:t>
      </w:r>
    </w:p>
    <w:p>
      <w:pPr>
        <w:pStyle w:val="BodyText"/>
      </w:pPr>
      <w:r>
        <w:t xml:space="preserve">Mông Na giật mình, nhìn thần sắc nghiêm túc của Tử Xuyên Tú không giống nói chơi, do dự một chút, y nói: "Các hạ chờ một chút, tôi sẽ đi thông báo thử xem".</w:t>
      </w:r>
    </w:p>
    <w:p>
      <w:pPr>
        <w:pStyle w:val="BodyText"/>
      </w:pPr>
      <w:r>
        <w:t xml:space="preserve">"Làm phiền rồi. Bất quá các hạ phải nói rõ, là Phổ Hân của Hắc kì quân cầu kiến!"</w:t>
      </w:r>
    </w:p>
    <w:p>
      <w:pPr>
        <w:pStyle w:val="BodyText"/>
      </w:pPr>
      <w:r>
        <w:t xml:space="preserve">Mông Na kì quái: "Biết rồi". Y chuyển thân vội vàng rời đi.</w:t>
      </w:r>
    </w:p>
    <w:p>
      <w:pPr>
        <w:pStyle w:val="BodyText"/>
      </w:pPr>
      <w:r>
        <w:t xml:space="preserve">Tử Xuyên Tú đứng tại chỗ chờ, làm đích nhắm cho vô số cặp mắt đầy địch ý. May mà Mông Na rất nhanh đã quay lại. Y kì quái nhìn Tử Xuyên Tú: "Vốn điện hạ không rãnh, nhưng không biết vì sao, vừa nghe tên các hạ, điện hạ lập tức kêu tôi dẫn ngài đến. Không biết..."</w:t>
      </w:r>
    </w:p>
    <w:p>
      <w:pPr>
        <w:pStyle w:val="Compact"/>
      </w:pPr>
      <w:r>
        <w:t xml:space="preserve">Y nghi hoặc nhìn Tử Xuyên Tú, biểu tình nửa muốn hỏi nửa không dám hỏi, Tử Xuyên Tú giả bộ không thấy.</w:t>
      </w:r>
      <w:r>
        <w:br w:type="textWrapping"/>
      </w:r>
      <w:r>
        <w:br w:type="textWrapping"/>
      </w:r>
    </w:p>
    <w:p>
      <w:pPr>
        <w:pStyle w:val="Heading2"/>
      </w:pPr>
      <w:bookmarkStart w:id="138" w:name="chương-7-hi-vọng-chi-quang-3."/>
      <w:bookmarkEnd w:id="138"/>
      <w:r>
        <w:t xml:space="preserve">116. Chương 7 : Hi Vọng Chi Quang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 Chương 7: Hi vọng chi quang (3).</w:t>
      </w:r>
    </w:p>
    <w:p>
      <w:pPr>
        <w:pStyle w:val="BodyText"/>
      </w:pPr>
      <w:r>
        <w:t xml:space="preserve">Nhóm dịch: Tú Xuyên</w:t>
      </w:r>
    </w:p>
    <w:p>
      <w:pPr>
        <w:pStyle w:val="BodyText"/>
      </w:pPr>
      <w:r>
        <w:t xml:space="preserve">Sưu Tầm by nguoibantot8 --- 4vn.eu</w:t>
      </w:r>
    </w:p>
    <w:p>
      <w:pPr>
        <w:pStyle w:val="BodyText"/>
      </w:pPr>
      <w:r>
        <w:t xml:space="preserve">Thông qua mấy lần kiểm tra nghiêm ngặt mới đến được trước một doanh trướng rất lớn. Gã vén rèm, nhìn thấy đầu tiên chính là Lưu Phong Sương.</w:t>
      </w:r>
    </w:p>
    <w:p>
      <w:pPr>
        <w:pStyle w:val="BodyText"/>
      </w:pPr>
      <w:r>
        <w:t xml:space="preserve">Nữ tử mĩ lệ đó đang ngồi trầm tư trước án, bên ngoài chế phục màu xám của quân quan cao cấp khoác một áo choàng mỏng trắng sạch, mày mắt như họa, bạch y hơn tuyết, xinh đẹp như muốn lóa mặt người nhìn. Trước mặt nàng chất chồng cả đống công văn, một thanh bảo kiếm rời vỏ đang để tựa xéo vào án, thân kiếm ẩn ẩn hắc quang sắc bén khiến người ta cảm giác đây nhất định là một thanh bảo kiếm đã giết vô số người. Dưới chân nàng là một lò hương nhỏ tỏa khói trắng nhàn nhạt, trong trướng thoảng một cổ đàn hương khiến người ta cảm thấy tâm thần nhẹ nhàng minh mẫn.</w:t>
      </w:r>
    </w:p>
    <w:p>
      <w:pPr>
        <w:pStyle w:val="BodyText"/>
      </w:pPr>
      <w:r>
        <w:t xml:space="preserve">Giai nhân và bảo kiếm, mĩ lệ và sát lục, trong nhất thời, những cảm nhận đối nghịch xuất hiện trong đầu Tử Xuyên Tú, khung cảnh quá đẹp, gã không nỡ lên tiếng phá hỏng khung cảnh, đứng ở cửa không động.</w:t>
      </w:r>
    </w:p>
    <w:p>
      <w:pPr>
        <w:pStyle w:val="BodyText"/>
      </w:pPr>
      <w:r>
        <w:t xml:space="preserve">"Có phải đại biểu của Tử Xuyên gia đến rồi không?"</w:t>
      </w:r>
    </w:p>
    <w:p>
      <w:pPr>
        <w:pStyle w:val="BodyText"/>
      </w:pPr>
      <w:r>
        <w:t xml:space="preserve">Nghe thanh âm rèm cửa khẽ động, Lưu Phong Sương thong thả đóng công văn đang xem, ngẩng đầu nhìn ra cửa, thấy Tử Xuyên Tú đang mỉm cười nhìn mình.</w:t>
      </w:r>
    </w:p>
    <w:p>
      <w:pPr>
        <w:pStyle w:val="BodyText"/>
      </w:pPr>
      <w:r>
        <w:t xml:space="preserve">Trong nháy mắt, Lưu Phong Sương đứng bật dậy, lộ xuất biểu tình kinh hỉ, phảng phất không dám tin vào mắt. Mặc kệ phong phạm thục nữ, nàng đẩy mạnh án, công văn trên án rơi đầy đất, nàng chẳng chút do dự đạp lên công văn chạy ra cửa, Mông Na nhìn thấy cảnh đó, hai mắt như muốn đứng tròng!</w:t>
      </w:r>
    </w:p>
    <w:p>
      <w:pPr>
        <w:pStyle w:val="BodyText"/>
      </w:pPr>
      <w:r>
        <w:t xml:space="preserve">"Tam ca, huynh đến thăm muội sao?"</w:t>
      </w:r>
    </w:p>
    <w:p>
      <w:pPr>
        <w:pStyle w:val="BodyText"/>
      </w:pPr>
      <w:r>
        <w:t xml:space="preserve">Đột nhiên, nhìn thấy chế phục quân quan cao cấp xanh đen trên người Tử Xuyên Tú, tiêu chí Hắc sắc phi ưng trên chéo áo, Lưu Phong Sương bỗng dừng bước, mục quang kinh nghi bất định nhìn Tử Xuyên Tú, ngập ngừng nói:"Huynh là đến..."</w:t>
      </w:r>
    </w:p>
    <w:p>
      <w:pPr>
        <w:pStyle w:val="BodyText"/>
      </w:pPr>
      <w:r>
        <w:t xml:space="preserve">Trong thoáng chốc, Tử Xuyên Tú nảy sinh sự chán ghét cùng cực đối với sự mệnh bản thân. Gã bình tĩnh nói: "Ta là đại biểu cho Tử Xuyên gia đến đàm phán, có yếu sự cần thương lượng với công chúa điện hạ". Gã dời mắt, không dám nhìn vào nhãn thần thê uyển của Lưu Phong Sương. Phá hỏng sung cảnh mộng tưởng ái tình của nữ tử, bản thân gã cảm thấy rất tàn khốc.</w:t>
      </w:r>
    </w:p>
    <w:p>
      <w:pPr>
        <w:pStyle w:val="BodyText"/>
      </w:pPr>
      <w:r>
        <w:t xml:space="preserve">Lưu Phong Sương lùi hai bước, cười khổ nhìn gã: "À, huynh là đại biểu đàm phán của Tử Xuyên gia, muội còn cho rằng..." Nàng không có nói tiếp, im lặng cúi đầu, ánh mắt kinh hỉ và hi vọng vừa nãy dần biến mất.</w:t>
      </w:r>
    </w:p>
    <w:p>
      <w:pPr>
        <w:pStyle w:val="BodyText"/>
      </w:pPr>
      <w:r>
        <w:t xml:space="preserve">Tử Xuyên Tú lặng lẽ nhìn nàng, trong đầu xuất hiện những kỉ niệm ngày trước, tuy cách xa nhau, nhưng lúc nào nhớ đến Lâm Vũ mĩ lệ ôn nhu, Tử Xuyên Tú đều cảm thấy ấm áp trong lòng. Khi chân chính đối diện nàng, đột nhiên, Tử Xuyên Tú cảm giác cự li giữa hai người xa quá, rất xa. Nữ tử trước mắt đã không còn là Lâm Vũ cùng chung hoạn nạn với gã, mà là Lưu Phong Sương trên vai gánh trọng trách tổ quốc.</w:t>
      </w:r>
    </w:p>
    <w:p>
      <w:pPr>
        <w:pStyle w:val="BodyText"/>
      </w:pPr>
      <w:r>
        <w:t xml:space="preserve">Mông Na há hốc miệng mà nhìn, y cố trấn tĩnh, tằng hắng nói: "Điện hạ, đây là đại biểu Phổ Hân đại diện Tử Xuyên gia đến đàm phán, ngài ấy là trợ lí cho thống lĩnh Tử Xuyên Tú của Hắc kì quân".</w:t>
      </w:r>
    </w:p>
    <w:p>
      <w:pPr>
        <w:pStyle w:val="BodyText"/>
      </w:pPr>
      <w:r>
        <w:t xml:space="preserve">"Phổ Hân kì bổn phải không?" Lưu Phong Sương rõ ràng không tập trung: "Mông Na, có một chuyện, ngươi có thể làm giúp ta không?"</w:t>
      </w:r>
    </w:p>
    <w:p>
      <w:pPr>
        <w:pStyle w:val="BodyText"/>
      </w:pPr>
      <w:r>
        <w:t xml:space="preserve">"Nguyện ra sức cho điện hạ!"</w:t>
      </w:r>
    </w:p>
    <w:p>
      <w:pPr>
        <w:pStyle w:val="BodyText"/>
      </w:pPr>
      <w:r>
        <w:t xml:space="preserve">"Vậy ngươi ra xem giúp ta mặt trời đã xuống núi chưa?"</w:t>
      </w:r>
    </w:p>
    <w:p>
      <w:pPr>
        <w:pStyle w:val="BodyText"/>
      </w:pPr>
      <w:r>
        <w:t xml:space="preserve">"Ách?" Mông Na chẳng hiểu gì cả, ngơ ngác một hồi mới đáp: "Báo cáo điện hạ, mặt trời đã lặn rồi!"</w:t>
      </w:r>
    </w:p>
    <w:p>
      <w:pPr>
        <w:pStyle w:val="BodyText"/>
      </w:pPr>
      <w:r>
        <w:t xml:space="preserve">"Vậy ngươi giúp ra đi xem mặt trăng lên chưa?"</w:t>
      </w:r>
    </w:p>
    <w:p>
      <w:pPr>
        <w:pStyle w:val="BodyText"/>
      </w:pPr>
      <w:r>
        <w:t xml:space="preserve">Mông Na đi ra ngoài rồi quay lại báo: "Báo cáo điện hạ, mặt trăng còn chưa ló dạng!"</w:t>
      </w:r>
    </w:p>
    <w:p>
      <w:pPr>
        <w:pStyle w:val="BodyText"/>
      </w:pPr>
      <w:r>
        <w:t xml:space="preserve">"Vậy trời có sao không?"</w:t>
      </w:r>
    </w:p>
    <w:p>
      <w:pPr>
        <w:pStyle w:val="BodyText"/>
      </w:pPr>
      <w:r>
        <w:t xml:space="preserve">"...Hình như có mấy ngôi".</w:t>
      </w:r>
    </w:p>
    <w:p>
      <w:pPr>
        <w:pStyle w:val="BodyText"/>
      </w:pPr>
      <w:r>
        <w:t xml:space="preserve">"Được!" Lưu Phong Sương nghiêm túc phân phó y: "Vậy ngươi ra đếm giúp ta, rốt cuộc có bao nhiêu ngôi sao, ta muốn số chính xác, chuyện này quan hệ đến sinh tử tồn vong quân ta, ngươi nhất định phải đếm nghiêm túc".</w:t>
      </w:r>
    </w:p>
    <w:p>
      <w:pPr>
        <w:pStyle w:val="BodyText"/>
      </w:pPr>
      <w:r>
        <w:t xml:space="preserve">Có đầu óc tưởng tượng bay bổng đến đâu cũng không liên hệ nổi mối tương quan giữa số lượng sao và sinh tử tồn vong của quân đội, nhưng nguyên soái điện hạ đã phân phó, tất nhiên có đạo lý của nguyên soái! Mông Na nhiệt huyết đáp: "Vâng! Xin điện hạ yên tâm, hạ quan nhất định đếm rõ!"</w:t>
      </w:r>
    </w:p>
    <w:p>
      <w:pPr>
        <w:pStyle w:val="BodyText"/>
      </w:pPr>
      <w:r>
        <w:t xml:space="preserve">Mông Na cung kính chào, hiên ngang bước ra ngoài. Bên ngoài truyền lại tiếng hô thô hào của y: "Cảnh vệ sư đoàn tập hợp toàn đội! Hôm nay chúng ta có nhiệm vụ đếm sao, đây là tín nhiệm của nguyên soái đối với chúng ta, quan hệ đến sinh tử tồn vong quân ta!"</w:t>
      </w:r>
    </w:p>
    <w:p>
      <w:pPr>
        <w:pStyle w:val="BodyText"/>
      </w:pPr>
      <w:r>
        <w:t xml:space="preserve">Tử Xuyên Tú và Lưu Phong Sương bật cười, dị khẩu đồng thanh mắng: "Một tên ngốc!"</w:t>
      </w:r>
    </w:p>
    <w:p>
      <w:pPr>
        <w:pStyle w:val="BodyText"/>
      </w:pPr>
      <w:r>
        <w:t xml:space="preserve">"A Vũ, bản lĩnh đùa bỡn của muội có tiến bộ rồi!"</w:t>
      </w:r>
    </w:p>
    <w:p>
      <w:pPr>
        <w:pStyle w:val="BodyText"/>
      </w:pPr>
      <w:r>
        <w:t xml:space="preserve">"Cái này phải đa tạ người đã chỉ dạy a!" Bên cạnh không có người ngoài, Lưu Phong Sương nhẹ nhõm hơn nhiều: "Thế nào cũng không tưởng được là huynh đến! Trương Tam ca, huynh luôn làm chuyện ngoài ý người khác a!" nguồn</w:t>
      </w:r>
    </w:p>
    <w:p>
      <w:pPr>
        <w:pStyle w:val="BodyText"/>
      </w:pPr>
      <w:r>
        <w:t xml:space="preserve">Tử Xuyên Tú cười cười: "Rất kinh ngạc sao?"</w:t>
      </w:r>
    </w:p>
    <w:p>
      <w:pPr>
        <w:pStyle w:val="BodyText"/>
      </w:pPr>
      <w:r>
        <w:t xml:space="preserve">Nhìn gã, Lưu Phong Sương trong lòng có rất nhiều lời muốn nói, nhưng không biết dốc lòng thế nào, nghĩ đi nghĩ lại, cuối cùng chỉ hỏi một câu bình thường nhất: "Huynh khỏe không?"</w:t>
      </w:r>
    </w:p>
    <w:p>
      <w:pPr>
        <w:pStyle w:val="BodyText"/>
      </w:pPr>
      <w:r>
        <w:t xml:space="preserve">Tử Xuyên Tú gật đầu mỉm cười: "Ta khỏe. Còn muội?"</w:t>
      </w:r>
    </w:p>
    <w:p>
      <w:pPr>
        <w:pStyle w:val="BodyText"/>
      </w:pPr>
      <w:r>
        <w:t xml:space="preserve">"Tôi cũng khỏe. Tam ca, khí sắc của huynh nhìn rất tệ, phải chú ý nghỉ ngơi".</w:t>
      </w:r>
    </w:p>
    <w:p>
      <w:pPr>
        <w:pStyle w:val="BodyText"/>
      </w:pPr>
      <w:r>
        <w:t xml:space="preserve">Tử Xuyên Tú lại mỉm cười. Thiên quân hô khiếu, vạn mã bôn đằng, phục thi bách vạn, máu đổ ngàn dặm, đại thế thiên hạ vì thiếu nữ xinh đẹp này mà cải biến, rất nhiều đại sự phong vân trong lịch sử do nàng tạo nên, đoạt binh quyền, phá hùng quan, thiết quân hoành tảo vạn lí, sự tích của nàng có kể ba ngày ba đêm cũng chưa hết. Nhìn nàng, Tử Xuyên Tú thật khó tưởng tượng, nữ hài mĩ lệ trước mắt chính là đại nhân vật phong vân đó.</w:t>
      </w:r>
    </w:p>
    <w:p>
      <w:pPr>
        <w:pStyle w:val="BodyText"/>
      </w:pPr>
      <w:r>
        <w:t xml:space="preserve">Gã trầm ngâm nói: "Lâm Vũ, ta nên gọi muội là Lâm Vũ, hay là phải xưng hô là nguyên soái điện hạ?"</w:t>
      </w:r>
    </w:p>
    <w:p>
      <w:pPr>
        <w:pStyle w:val="BodyText"/>
      </w:pPr>
      <w:r>
        <w:t xml:space="preserve">Lưu Phong Sương mỉm cười đáp: "Lâm Vũ là tên khác mà muội thích dùng bởi vì từ nhỏ muội đã thích mưa. Tam ca, muội thích huynh gọi muội là Lâm Vũ".</w:t>
      </w:r>
    </w:p>
    <w:p>
      <w:pPr>
        <w:pStyle w:val="BodyText"/>
      </w:pPr>
      <w:r>
        <w:t xml:space="preserve">"A Vũ à?" Tử Xuyên Tú nhẹ nhàng lập lại, cười nói: "Tên đẹp, người càng đẹp".</w:t>
      </w:r>
    </w:p>
    <w:p>
      <w:pPr>
        <w:pStyle w:val="BodyText"/>
      </w:pPr>
      <w:r>
        <w:t xml:space="preserve">Lưu Phong Sương ửng hồng mặt, nàng cười thẹn nói: "Tam ca, muội trước giờ luôn nghĩ huynh là chính nhân quân tử, nào ngờ huynh cũng nói mấy lời bẻm mép đó".</w:t>
      </w:r>
    </w:p>
    <w:p>
      <w:pPr>
        <w:pStyle w:val="BodyText"/>
      </w:pPr>
      <w:r>
        <w:t xml:space="preserve">Hai người bật cười, cảm giác thân thiết trở lại. Lưu Phong Sương đi vào vấn đề, chủ động hỏi: "Tam ca, lần này huynh đến, nhất định là có chuyện quan trọng. Nếu như cần muội giúp sức, xin cứ nói thẳng".</w:t>
      </w:r>
    </w:p>
    <w:p>
      <w:pPr>
        <w:pStyle w:val="Compact"/>
      </w:pPr>
      <w:r>
        <w:t xml:space="preserve">-o0o-</w:t>
      </w:r>
      <w:r>
        <w:br w:type="textWrapping"/>
      </w:r>
      <w:r>
        <w:br w:type="textWrapping"/>
      </w:r>
    </w:p>
    <w:p>
      <w:pPr>
        <w:pStyle w:val="Heading2"/>
      </w:pPr>
      <w:bookmarkStart w:id="139" w:name="chương-7-hi-vọng-chi-quang-4."/>
      <w:bookmarkEnd w:id="139"/>
      <w:r>
        <w:t xml:space="preserve">117. Chương 7 : Hi Vọng Chi Quang (4).</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7: Hi vọng chi quang (4).</w:t>
      </w:r>
    </w:p>
    <w:p>
      <w:pPr>
        <w:pStyle w:val="BodyText"/>
      </w:pPr>
      <w:r>
        <w:t xml:space="preserve">Nhóm dịch: Tú Xuyên</w:t>
      </w:r>
    </w:p>
    <w:p>
      <w:pPr>
        <w:pStyle w:val="BodyText"/>
      </w:pPr>
      <w:r>
        <w:t xml:space="preserve">Sưu Tầm by nguoibantot8 --- 4vn.eu</w:t>
      </w:r>
    </w:p>
    <w:p>
      <w:pPr>
        <w:pStyle w:val="BodyText"/>
      </w:pPr>
      <w:r>
        <w:t xml:space="preserve">Tử Xuyên Tú vốn mồm miệng lanh lẹ, nhưng không biết vì sao, ở trước mặt Lưu Phong Sương, gã lại đột nhiên trở nên vụng về ngốc nghếch. Cuối cùng, gã nói thẳng trọng tâm luôn: "A Vũ, ta muốn nói muội bãi binh nghị hòa".</w:t>
      </w:r>
    </w:p>
    <w:p>
      <w:pPr>
        <w:pStyle w:val="BodyText"/>
      </w:pPr>
      <w:r>
        <w:t xml:space="preserve">Lưu Phong Sương khẽ nhướng mày: "Tử Xuyên gia hiện đang chiếm thượng phong, vì sao phải cầu hòa?"</w:t>
      </w:r>
    </w:p>
    <w:p>
      <w:pPr>
        <w:pStyle w:val="BodyText"/>
      </w:pPr>
      <w:r>
        <w:t xml:space="preserve">"Chúng tôi chiếm thượng phong? Chủ công đang là muội mà!"</w:t>
      </w:r>
    </w:p>
    <w:p>
      <w:pPr>
        <w:pStyle w:val="BodyText"/>
      </w:pPr>
      <w:r>
        <w:t xml:space="preserve">Lưu Phong Sương mỉm cười: "Tam ca, đều là người trong nhà, hà tất nói lời sáo rỗng chứ? Như huynh đã thấy, chúng tôi vừa bại trận, phía huynh đã giành quyền chủ động rồi".</w:t>
      </w:r>
    </w:p>
    <w:p>
      <w:pPr>
        <w:pStyle w:val="BodyText"/>
      </w:pPr>
      <w:r>
        <w:t xml:space="preserve">Tử Xuyên Tú không phủ nhận cũng không thừa nhận: "Nếu đúng là như thế, A Vũ muội tính làm thế nào?"</w:t>
      </w:r>
    </w:p>
    <w:p>
      <w:pPr>
        <w:pStyle w:val="BodyText"/>
      </w:pPr>
      <w:r>
        <w:t xml:space="preserve">Lưu Phong Sương cười rất tươi: "Không biện pháp, đã đến mức này, cũng chỉ đành liều mạng đánh tiếp".</w:t>
      </w:r>
    </w:p>
    <w:p>
      <w:pPr>
        <w:pStyle w:val="BodyText"/>
      </w:pPr>
      <w:r>
        <w:t xml:space="preserve">Nàng nói rất nhẹ nhàng, cũng rất tự tin, chẳng chút ái ngại vì vừa thua trận. Tử Xuyên Tú nghi hoặc nhìn nàng: đây là tướng quân vừa bại trận sao? Tự tin của nàng là đến từ đâu?</w:t>
      </w:r>
    </w:p>
    <w:p>
      <w:pPr>
        <w:pStyle w:val="BodyText"/>
      </w:pPr>
      <w:r>
        <w:t xml:space="preserve">Một cổ hàn lưu lan từ dưới chân Tử Xuyên Tú lên đến đầu: nàng dừng ở nơi này, thật có phải là bị bức hay không? Lưu vực Lãng thương giang rất dài, binh lực Lưu Phong Sương lại đông, nàng chẳng lẽ không biết làm cách khác, chẳng hạn như sai lính dò theo dòng sông tìm chỗ vượt sông? Dùng sức công phá Đế đô thành tường đồng vách sắt, chi bằng ung dung ngồi ở đây chờ địch nhân tự đến. Khoảng bình nguyên bên sông rất thích hợp cho kị binh tung hoành. Giao chiến ở bình nguyên, mười vạn bộ binh cũng không cản nổi công phá của ba vạn thiết kị, liệu đây có phải là chủ ý của nàng hay không?</w:t>
      </w:r>
    </w:p>
    <w:p>
      <w:pPr>
        <w:pStyle w:val="BodyText"/>
      </w:pPr>
      <w:r>
        <w:t xml:space="preserve">Gã đang trầm tư thì nghe Lưu Phong Sương hỏi: "Nghe nói, chiến dịch lần này đánh bại muội là do Tây nam thống lĩnh Tử Xuyên Tú chỉ huy? Tam ca, huynh chắc rất rõ người này?"</w:t>
      </w:r>
    </w:p>
    <w:p>
      <w:pPr>
        <w:pStyle w:val="BodyText"/>
      </w:pPr>
      <w:r>
        <w:t xml:space="preserve">Tử Xuyên Tú vuốt vuốt mũi, cười khổ đáp: "Ta và gã rất thân quen".</w:t>
      </w:r>
    </w:p>
    <w:p>
      <w:pPr>
        <w:pStyle w:val="BodyText"/>
      </w:pPr>
      <w:r>
        <w:t xml:space="preserve">"Gã là người thế nào?"</w:t>
      </w:r>
    </w:p>
    <w:p>
      <w:pPr>
        <w:pStyle w:val="BodyText"/>
      </w:pPr>
      <w:r>
        <w:t xml:space="preserve">Tử Xuyên Tú ăn nói ba hoa: "Tử Xuyên Tú sao? Gã cao cũng cỡ ta, đẹp trai cũng như ta, bất quá tên gia hỏa đó đúng là một kẻ xấu xa ti bỉ, gã không gặp ta, mỗi lần thấy ta đều chui vào trong kính đứng đối diện ta". Câu cuối cùng gã cố ý nói hàm hồ thật nhỏ để Lưu Phong Sương nghe không rõ. Gã cố ý nói: "A Vũ, tên Tử Xuyên Tú đó, mọi người đều kêu gã là ốc sên, chẳng qua nhờ vận khí tốt dụ dỗ được Tử Xuyên Trữ nên mới lên chức nhanh như thế. Mọi người đều nói, gã là tệ nhất trong Tử Xuyên tam kiệt, chỉ có tên cho đủ số mà thôi".</w:t>
      </w:r>
    </w:p>
    <w:p>
      <w:pPr>
        <w:pStyle w:val="BodyText"/>
      </w:pPr>
      <w:r>
        <w:t xml:space="preserve">Lưu Phong Sương lắc đầu: "Kẻ thiện chiến tức có hành xử khác người. Mười năm trước, người khiến phụ hoàng muội thất bại là Tử Xuyên Tú. Mười một năm sau, người đánh bại muội ở Lãng thương giang cũng là Tử Xuyên Tú. Một lần thì còn nói là vận khí, nhưng xảo hợp lại thêm lần nữa, vậy khó mà nói đó là vận khí tốt.</w:t>
      </w:r>
    </w:p>
    <w:p>
      <w:pPr>
        <w:pStyle w:val="BodyText"/>
      </w:pPr>
      <w:r>
        <w:t xml:space="preserve">Phong cách dụng binh của gã rất độc đáo, giỏi lợi dụng các yếu tố bên ngoài, nắm chắc thời cơ không ai bằng. Đây là một nam nhân thâm bất khả trắc, vô luận bị bức vào khốn cảnh thế nào, gã đều có biện pháp phản bại thành thắng. Theo lời đồn, người này tuy ti bỉ tham lam vô sỉ, nhưng xác thật là một danh tướng xuất sắc nhất".</w:t>
      </w:r>
    </w:p>
    <w:p>
      <w:pPr>
        <w:pStyle w:val="BodyText"/>
      </w:pPr>
      <w:r>
        <w:t xml:space="preserve">Tử Xuyên Tú dở khóc dở cười, gã chẳng phân biệt được Lưu Phong Sương rốt cuộc là khen hay chửi gã.</w:t>
      </w:r>
    </w:p>
    <w:p>
      <w:pPr>
        <w:pStyle w:val="BodyText"/>
      </w:pPr>
      <w:r>
        <w:t xml:space="preserve">"Chúng ta quay lại chính đề thôi: Tử Xuyên gia hi vọng kí hiệp nghị hữu hảo bất xâm phạm giữa hai bên, các hứa hẹn cống nạp của Lưu Phong Sâm đều bãi bỏ, Lưu Phong và Tử Xuyên đời đời là hữu hảo lân bang, ý muội thế nào?"</w:t>
      </w:r>
    </w:p>
    <w:p>
      <w:pPr>
        <w:pStyle w:val="BodyText"/>
      </w:pPr>
      <w:r>
        <w:t xml:space="preserve">Lưu Phong Sương bình tĩnh đáp: "Thỉnh cấp uội một lí do đình chiến. Chớ có nói là vì hòa bình thế giới gì gì đó! Tử Xuyên gia kiêu hoành ba trăm năm, nếu cứ đợi bị người khác đánh đến sát cửa thì Tử Xuyên Tham Tinh tiên sinh mới đột nhiên nhớ tới bản thân có lòng yêu hòa bình thắm thiết, vậy cũng quá đáng cười rồi.</w:t>
      </w:r>
    </w:p>
    <w:p>
      <w:pPr>
        <w:pStyle w:val="BodyText"/>
      </w:pPr>
      <w:r>
        <w:t xml:space="preserve">Tướng sĩ quân tôi thân gánh sỉ nhục quốc gia, trải qua gian khổ từ Đa luân hồ đánh đến Lãng thương giang, nhiều lần đánh bại quân đội quý quốc. Hiện tại, tổng trưởng điện hạ của quý quốc đột nhiên nói không muốn đánh nữa, còn nhân danh "Hòa bình" ân tứ cho chúng tôi, phải chăng là muốn chúng tôi quỳ cảm tạ long ân của tổng trưởng điện hạ, à không, nói nhầm rồi, phải là hoàng đế bệ hạ! Lãnh thổ Tử Xuyên gia rộng lớn vô biên, nhưng xem ra không đủ chỗ ngồi cho Tham Tinh bệ hạ a, phải đổi thành bảo tọa hoàng đế đế quốc mới khiến bệ hạ vừa lòng. Chiến tranh không phải trò chơi, Tham Tinh lão đầu không phải nói chơi là chơi, không muốn chơi là kết thúc được liền!"</w:t>
      </w:r>
    </w:p>
    <w:p>
      <w:pPr>
        <w:pStyle w:val="BodyText"/>
      </w:pPr>
      <w:r>
        <w:t xml:space="preserve">Nghe Lưu Phong Sương lời lẽ chanh chua chửi mắng, Tử Xuyên Tú nghe mà tâm tình sảng khoái, nếu không phải úy kỵ thân phận bản thân, gã cũng muốn cùng Lưu Phong Sương mắng chửi cho đã.</w:t>
      </w:r>
    </w:p>
    <w:p>
      <w:pPr>
        <w:pStyle w:val="BodyText"/>
      </w:pPr>
      <w:r>
        <w:t xml:space="preserve">"A Vũ, không phải vì Tử Xuyên Tham Tinh, cũng không phải vì Tử Xuyên gia". Tử Xuyên Tú chăm chú nhìn nàng, nghiêm túc nói: "Ta là vì nhân loại mà đến, đại diện nhân loại đề nghị nàng bãi binh!"</w:t>
      </w:r>
    </w:p>
    <w:p>
      <w:pPr>
        <w:pStyle w:val="BodyText"/>
      </w:pPr>
      <w:r>
        <w:t xml:space="preserve">"Vì nhân loại? Huynh nói rõ hơn xem?"</w:t>
      </w:r>
    </w:p>
    <w:p>
      <w:pPr>
        <w:pStyle w:val="BodyText"/>
      </w:pPr>
      <w:r>
        <w:t xml:space="preserve">"Ba ngày trước, ma tộc đã phá Ngõa Luân quan rồi".</w:t>
      </w:r>
    </w:p>
    <w:p>
      <w:pPr>
        <w:pStyle w:val="BodyText"/>
      </w:pPr>
      <w:r>
        <w:t xml:space="preserve">Cho dù Lưu Phong Sương tinh thần vững vàng cũng không khỏi động dung đứng bật dậy: "Ngõa Luân quan bị ma tộc phá rồi? Sao có khả năng?"</w:t>
      </w:r>
    </w:p>
    <w:p>
      <w:pPr>
        <w:pStyle w:val="BodyText"/>
      </w:pPr>
      <w:r>
        <w:t xml:space="preserve">Tử Xuyên Tú cười khổ: "Ta cũng hi vọng đây là lời nói đùa! Đáng tiếc, tin tức này đã được chứng thực. Ngõa Luân quan bị phá ngày mười lăm tháng ba, ma tộc quan đã vào quan rồi".</w:t>
      </w:r>
    </w:p>
    <w:p>
      <w:pPr>
        <w:pStyle w:val="BodyText"/>
      </w:pPr>
      <w:r>
        <w:t xml:space="preserve">Tử Xuyên Tú cũng không cần phí lực thuyết giải mức độ nghiêm trọng của tai nạn lần này, Lưu Phong Sương đương nhiên minh bạch hậu quả đáng sợ của việc Ngõa Luân quan bị phá. Ba trăm năm trước, ma tộc xâm nhập dẫn đến Quang minh hoàng triều diệt quốc, hôm nay, ma tộc đại quân lần nữa kéo đến, nhân loại đang tứ phân ngũ liệt có thể chống đỡ tràng tai nạn này không?</w:t>
      </w:r>
    </w:p>
    <w:p>
      <w:pPr>
        <w:pStyle w:val="BodyText"/>
      </w:pPr>
      <w:r>
        <w:t xml:space="preserve">"A Vũ, ma tộc quân thế cường đại, mất đi sự che chắn của cứ điểm Ngõa Luân, Tử Xuyên gia khả năng thắng rất ít. Nếu muội lúc này tiếp tục tấn công Đế đô, Tử Xuyên gia tất vong. Chuyện này không chỉ liên quan đến một Tử Xuyên gia, nó liên quan đến sinh tử tồn vong của văn minh nhân loại, nếu chúng ta lúc này không đoàn kết, chỉ cần mười năm, cả nhân loại sẽ mất dạng trên Tây xuyên đại lục".</w:t>
      </w:r>
    </w:p>
    <w:p>
      <w:pPr>
        <w:pStyle w:val="BodyText"/>
      </w:pPr>
      <w:r>
        <w:t xml:space="preserve">Gần như Tử Xuyên Tú vừa nói xong, Lưu Phong Sương lập tức lên tiếng: "Được, muội đáp ứng huynh!"</w:t>
      </w:r>
    </w:p>
    <w:p>
      <w:pPr>
        <w:pStyle w:val="BodyText"/>
      </w:pPr>
      <w:r>
        <w:t xml:space="preserve">"Hả?"</w:t>
      </w:r>
    </w:p>
    <w:p>
      <w:pPr>
        <w:pStyle w:val="BodyText"/>
      </w:pPr>
      <w:r>
        <w:t xml:space="preserve">"Muội đồng ý đình chiến bãi binh, lập tức ký hiệp nghị với huynh".</w:t>
      </w:r>
    </w:p>
    <w:p>
      <w:pPr>
        <w:pStyle w:val="BodyText"/>
      </w:pPr>
      <w:r>
        <w:t xml:space="preserve">Kinh ngạc nhìn Lưu Phong Sương, Tử Xuyên Tú thán phục: "Rất nhiều nam nhân mua cái bàn chải đánh răng cũng phải thảo luận cả tuần, hà huống đây là đại sự quốc gia. Muội chỉ thoáng chốc đã có quyết định, đúng là lan tâm tuệ chất, cương nghị quyết đoán!"</w:t>
      </w:r>
    </w:p>
    <w:p>
      <w:pPr>
        <w:pStyle w:val="BodyText"/>
      </w:pPr>
      <w:r>
        <w:t xml:space="preserve">Lưu Phong Sương cười nói: "Tam ca, huynh quá khen rồi. Nếu như đi mua mỹ phẩm, muội cũng trả giá tới lui. Huynh có mang hiệp nghị đình chiến đến không?"</w:t>
      </w:r>
    </w:p>
    <w:p>
      <w:pPr>
        <w:pStyle w:val="BodyText"/>
      </w:pPr>
      <w:r>
        <w:t xml:space="preserve">Tử Xuyên Tú rút trong người ra một xấp văn bản: "Đây là điều khoản ta đã nghĩ ổn, muội xem thích hợp chưa?"</w:t>
      </w:r>
    </w:p>
    <w:p>
      <w:pPr>
        <w:pStyle w:val="BodyText"/>
      </w:pPr>
      <w:r>
        <w:t xml:space="preserve">Lưu Phong Sương đọc lướt qua, mỉm cười: "Hiệp nghị chỉ là để mỗi bên ký một chỗ thôi, có gì mà thích hợp với không thích hợp". Nàng cầm bút ký tên lên chỗ dành cho Lưu Phong gia, chu môi thổi thổi mực cho khô.</w:t>
      </w:r>
    </w:p>
    <w:p>
      <w:pPr>
        <w:pStyle w:val="BodyText"/>
      </w:pPr>
      <w:r>
        <w:t xml:space="preserve">"Thập tự quân khi nào lui quân?"</w:t>
      </w:r>
    </w:p>
    <w:p>
      <w:pPr>
        <w:pStyle w:val="BodyText"/>
      </w:pPr>
      <w:r>
        <w:t xml:space="preserve">"Một tuần, được không?"</w:t>
      </w:r>
    </w:p>
    <w:p>
      <w:pPr>
        <w:pStyle w:val="BodyText"/>
      </w:pPr>
      <w:r>
        <w:t xml:space="preserve">"A Vũ, ta nói thật, muội một ngày chưa lui quân, Hắc kì quân cũng không thể nhổ trại hành quân sang đông. Nếu muội để một tuần, trận này cũng không cần đánh, mọi người cùng nhau hô "Đầu hàng đầu hàng" là được rồi".</w:t>
      </w:r>
    </w:p>
    <w:p>
      <w:pPr>
        <w:pStyle w:val="BodyText"/>
      </w:pPr>
      <w:r>
        <w:t xml:space="preserve">Lưu Phong Sương nhíu mày: "Thật nghiêm trọng đến thế sao? Tam ca, huynh nói thật với muội, Tử Xuyên gia có chống đỡ nổi không? Nếu không thể, có thể kéo dài bao nhiêu lâu?"</w:t>
      </w:r>
    </w:p>
    <w:p>
      <w:pPr>
        <w:pStyle w:val="BodyText"/>
      </w:pPr>
      <w:r>
        <w:t xml:space="preserve">"Cứ điểm Ngõa Luân thất hãm, chúng tôi mất đi liên hệ với Viễn Đông. Tình huống không rõ, không dễ phán đoán. Có thể kiên trì bao lâu thì may ra chỉ có ông trời mới biết!"</w:t>
      </w:r>
    </w:p>
    <w:p>
      <w:pPr>
        <w:pStyle w:val="BodyText"/>
      </w:pPr>
      <w:r>
        <w:t xml:space="preserve">Lưu Phong Sương vô ý thức lật tới lật lui bản hiệp nghị trong tay, một lúc sau đột nhiên nói: "Huynh đi cùng muội một lúc, được không?"</w:t>
      </w:r>
    </w:p>
    <w:p>
      <w:pPr>
        <w:pStyle w:val="BodyText"/>
      </w:pPr>
      <w:r>
        <w:t xml:space="preserve">"Đó là vinh hạnh của ta".</w:t>
      </w:r>
    </w:p>
    <w:p>
      <w:pPr>
        <w:pStyle w:val="Compact"/>
      </w:pPr>
      <w:r>
        <w:br w:type="textWrapping"/>
      </w:r>
      <w:r>
        <w:br w:type="textWrapping"/>
      </w:r>
    </w:p>
    <w:p>
      <w:pPr>
        <w:pStyle w:val="Heading2"/>
      </w:pPr>
      <w:bookmarkStart w:id="140" w:name="chương-7-hi-vọng-chi-quang-5."/>
      <w:bookmarkEnd w:id="140"/>
      <w:r>
        <w:t xml:space="preserve">118. Chương 7 : Hi Vọng Chi Quang (5).</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7: Hi vọng chi quang (5).</w:t>
      </w:r>
    </w:p>
    <w:p>
      <w:pPr>
        <w:pStyle w:val="BodyText"/>
      </w:pPr>
      <w:r>
        <w:t xml:space="preserve">Nhóm dịch: Tú Xuyên</w:t>
      </w:r>
    </w:p>
    <w:p>
      <w:pPr>
        <w:pStyle w:val="BodyText"/>
      </w:pPr>
      <w:r>
        <w:t xml:space="preserve">Sưu Tầm by nguoibantot8 --- 4vn.eu</w:t>
      </w:r>
    </w:p>
    <w:p>
      <w:pPr>
        <w:pStyle w:val="BodyText"/>
      </w:pPr>
      <w:r>
        <w:t xml:space="preserve">Lưu Phong Sương đổi sang tiện trang, hai người thong thả rời doanh trướng, bước lên bờ đê.</w:t>
      </w:r>
    </w:p>
    <w:p>
      <w:pPr>
        <w:pStyle w:val="BodyText"/>
      </w:pPr>
      <w:r>
        <w:t xml:space="preserve">Mặt trời vừa khuất dạng, trên mặt sông vẫn còn phản chiếu chút dư quang hồng nhạt. Quay đầu nhìn, quân doanh Lưu Phong quân đã toàn bộ ẩn tàng vào trong bóng tối, đại doanh kéo dài mấy dặm phảng phất như một con thú lớn đang tiềm phục.</w:t>
      </w:r>
    </w:p>
    <w:p>
      <w:pPr>
        <w:pStyle w:val="BodyText"/>
      </w:pPr>
      <w:r>
        <w:t xml:space="preserve">Không biết từ đâu truyền lại tiếng khèn ai oán, hai người im lặng lắng nghe.</w:t>
      </w:r>
    </w:p>
    <w:p>
      <w:pPr>
        <w:pStyle w:val="BodyText"/>
      </w:pPr>
      <w:r>
        <w:t xml:space="preserve">Thần tình Lưu Phong Sương ảm đạm, ánh mắt mông lung nhìn vào mấy điểm lửa ở chòi canh xa xa, trong lòng nàng đang đầy cảm xúc hổ thẹn và thất lạc.</w:t>
      </w:r>
    </w:p>
    <w:p>
      <w:pPr>
        <w:pStyle w:val="BodyText"/>
      </w:pPr>
      <w:r>
        <w:t xml:space="preserve">Từ Đa luân hồ đánh đến Lãng thương giang, hi sinh biết bao nhiêu chiến sĩ, cuối cùng còn cách Đế đô chưa đến hai ngày lộ trình thì phải lui binh, nàng làm sao đối diện với đám tướng sĩ gian khổ chinh chiến? Phải giải thích với bọn họ thế nào đây? Lúc bọn họ quên đi sinh tử tồn vong chiến đấu cho nàng, nàng thân là thống soái lại đi ký kết hiệp nghị với địch nhân!</w:t>
      </w:r>
    </w:p>
    <w:p>
      <w:pPr>
        <w:pStyle w:val="BodyText"/>
      </w:pPr>
      <w:r>
        <w:t xml:space="preserve">Nhìn ra tâm tư của Lưu Phong Sương, Tử Xuyên Tú an ủi: "Công chúa, chớ có khó chịu. Nàng chính là cứu cả nhân loại, cứu cả văn minh thế giới!"</w:t>
      </w:r>
    </w:p>
    <w:p>
      <w:pPr>
        <w:pStyle w:val="BodyText"/>
      </w:pPr>
      <w:r>
        <w:t xml:space="preserve">"Nhưng muội lại phản bội đồng bạn và tổ quốc!" Lưu Phong Sương nói nhỏ: "Muội không mặt mũi nào gặp các tướng sĩ!"</w:t>
      </w:r>
    </w:p>
    <w:p>
      <w:pPr>
        <w:pStyle w:val="BodyText"/>
      </w:pPr>
      <w:r>
        <w:t xml:space="preserve">"A Vũ! Muội không có phản bội tổ quốc. Muội vì Lưu Phong gia tộc mà giành quyền hòa bình cùng đãi ngộ, mục đích đã đạt rồi, không cần để bộ đội tinh duệ của nhân loại tiếp tục tự tàn sát nữa".</w:t>
      </w:r>
    </w:p>
    <w:p>
      <w:pPr>
        <w:pStyle w:val="BodyText"/>
      </w:pPr>
      <w:r>
        <w:t xml:space="preserve">Lưu Phong Sương ngẩng đầu nhìn gã, nóng nảy lắc đầu: "Tam ca, huynh không phải người trong cuộc, huynh không thể lí giải tâm tình của muội! Muội, muội rất sợ! Huynh từng có cảm giác thế này chưa? Giống như một người đang đi dưới vực sâu đen tối không thấy được năm ngón tay, không biết lối ra, chỉ cảm giác đâu đâu cũng hiểm nguy, đâu đâu cũng bẫy rập. Huynh minh bạch không?"</w:t>
      </w:r>
    </w:p>
    <w:p>
      <w:pPr>
        <w:pStyle w:val="BodyText"/>
      </w:pPr>
      <w:r>
        <w:t xml:space="preserve">Trong nhất thời, Tử Xuyên Tú đột nhiên lí giải tâm cảnh của Lưu Phong Sương.</w:t>
      </w:r>
    </w:p>
    <w:p>
      <w:pPr>
        <w:pStyle w:val="BodyText"/>
      </w:pPr>
      <w:r>
        <w:t xml:space="preserve">Viễn Kinh đã đầu hàng rồi, Lưu Phong Sương là tướng lĩnh Lưu Phong cuối cùng chưa đầu hàng. Nàng cô độc một mình, làm bạn với nàng chỉ có chiến kì Lưu Phong gia lẫy lừng một thời. Nàng trông ngóng lại thời gian huy hoàng của Lưu Phong gia, cô độc chiến đấu, mà địch nhân của nàng bao gồm cả Đế đô, Viễn kinh và Hà khâu. Nàng cô lập không có sự giúp đỡ, chiến hữu bên cạnh lần lượt tử vong, trong cuộc chiến đã được chú định thất bại, nàng vẫn phấn chiến đến lúc tử vong.</w:t>
      </w:r>
    </w:p>
    <w:p>
      <w:pPr>
        <w:pStyle w:val="BodyText"/>
      </w:pPr>
      <w:r>
        <w:t xml:space="preserve">Bản thân gã cũng có mệnh vận tương tự nàng, vì Tử Xuyên gia, vì Tử Xuyên Trữ, gã khi còn là thiếu niên đã phải ra chiến trường. Nhưng gã vẫn còn may mắn, có Ca Ứng Tinh, có Tả gia minh vương để gã dựa dẫm, có bằng hữu chí tình như Tư Đặc Lâm, Đế Lâm, còn có bóng hình xinh đẹp để gã nhung nhớ.</w:t>
      </w:r>
    </w:p>
    <w:p>
      <w:pPr>
        <w:pStyle w:val="BodyText"/>
      </w:pPr>
      <w:r>
        <w:t xml:space="preserve">Mà nàng, cái gì cũng không có. (.</w:t>
      </w:r>
    </w:p>
    <w:p>
      <w:pPr>
        <w:pStyle w:val="BodyText"/>
      </w:pPr>
      <w:r>
        <w:t xml:space="preserve">Ai cũng biết nàng là danh tướng số một đương đại, nhưng sự cô độc, thương tâm, thống khổ trong lòng nàng, có mấy ai hiểu?</w:t>
      </w:r>
    </w:p>
    <w:p>
      <w:pPr>
        <w:pStyle w:val="BodyText"/>
      </w:pPr>
      <w:r>
        <w:t xml:space="preserve">Vô luận tài giỏi thế nào, nàng dù sao cũng chỉ là một thiếu nữ mới ngoài hai mươi. Khó mà tưởng tượng, một nữ tử yếu ớt lại phải gánh vác một gánh nặng khủng khiếp đến thế!</w:t>
      </w:r>
    </w:p>
    <w:p>
      <w:pPr>
        <w:pStyle w:val="BodyText"/>
      </w:pPr>
      <w:r>
        <w:t xml:space="preserve">-o0o-</w:t>
      </w:r>
    </w:p>
    <w:p>
      <w:pPr>
        <w:pStyle w:val="Compact"/>
      </w:pPr>
      <w:r>
        <w:br w:type="textWrapping"/>
      </w:r>
      <w:r>
        <w:br w:type="textWrapping"/>
      </w:r>
    </w:p>
    <w:p>
      <w:pPr>
        <w:pStyle w:val="Heading2"/>
      </w:pPr>
      <w:bookmarkStart w:id="141" w:name="chương-7-hi-vọng-chi-quang-6."/>
      <w:bookmarkEnd w:id="141"/>
      <w:r>
        <w:t xml:space="preserve">119. Chương 7 : Hi Vọng Chi Quang (6).</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7: Hi vọng chi quang (6).</w:t>
      </w:r>
    </w:p>
    <w:p>
      <w:pPr>
        <w:pStyle w:val="BodyText"/>
      </w:pPr>
      <w:r>
        <w:t xml:space="preserve">Nhóm dịch: Tú Xuyên</w:t>
      </w:r>
    </w:p>
    <w:p>
      <w:pPr>
        <w:pStyle w:val="BodyText"/>
      </w:pPr>
      <w:r>
        <w:t xml:space="preserve">Sưu Tầm by nguoibantot8 --- 4vn.eu</w:t>
      </w:r>
    </w:p>
    <w:p>
      <w:pPr>
        <w:pStyle w:val="BodyText"/>
      </w:pPr>
      <w:r>
        <w:t xml:space="preserve">Tử Xuyên Tú lặng lẽ nhìn nàng, trong ánh mắt lộ xuất vẻ đồng tình. Nhìn ánh mắt ôn nhu đó, nữ chiến thần kiên cường cuối cùng cũng sụp đổ. Nàng không kìm được khóc thút thít: "Muội thật sự rất sợ..Cha không còn nữa, thúc thúc cũng không còn, các ca ca lại tự tàn sát, bọn họ đầu hàng Tử Xuyên gia rồi, Lưu Phong gia chỉ còn mình muội...Muội cũng biết, với lực lượng binh mã của muội thì không diệt được Tử Xuyên gia, nhưng chỉ cần một người Lưu Phong gia còn, đại kì của Lưu Phong gia vẫn tung bay...Mọi người đều tin tưởng muội, nhưng muội không biết đi đâu, còn phải giả bộ nắm chắc mọi thứ...Muội dằn vặt khổ sở nhưng không ai biết, mọi người đều hỏi muội nên làm gì, muội cũng không biết nên làm gì..."</w:t>
      </w:r>
    </w:p>
    <w:p>
      <w:pPr>
        <w:pStyle w:val="BodyText"/>
      </w:pPr>
      <w:r>
        <w:t xml:space="preserve">Tử Xuyên Tú nhẹ nhàng ôm nàng vào lòng, dịu dàng vuốt ve suối tóc mềm mại, ngửi mùi hương thanh tân của nữ tử, gã ôn nhu nói: "Nha đầu ngốc...Đều qua rồi, không nên sợ, mọi thứ đều tốt rồi, không nên sợ".</w:t>
      </w:r>
    </w:p>
    <w:p>
      <w:pPr>
        <w:pStyle w:val="BodyText"/>
      </w:pPr>
      <w:r>
        <w:t xml:space="preserve">Nhớ lại tai nạn binh biến ở Viễn Đông lần trước, Tử Xuyên Tú nhẹ giọng nói: "Muốn truy cầu hòa bình cần có dũng khí hơn cả phát động chiến tranh, ta hiểu tâm tình của muội. Nếu sĩ binh tạm thời chưa thể hiểu, nhưng có một ngày, bọn họ và thân nhân sẽ cảm kích muội, muội không có khiến bọn họ táng thân nơi đất khách. Nếu may mắn tồn tại trong trận tai nạn lần này, toàn nhân loại sẽ cảm kích muội, vào lúc nguy cấp quan đầu, muội đã thể hiện phẩm chất cao quý của một tướng lĩnh".</w:t>
      </w:r>
    </w:p>
    <w:p>
      <w:pPr>
        <w:pStyle w:val="BodyText"/>
      </w:pPr>
      <w:r>
        <w:t xml:space="preserve">"Không phải vì nhân loại, càng không phải vì Tử Xuyên gia". Ở trong lòng Tử Xuyên Tú, thanh âm của Lưu Phong Sương nhỏ như muỗi kêu: "Tất cả chỉ là vì huynh! Tam ca, huynh tự thân đến, muội vô pháp cự tuyệt yêu cầu của huynh! Muội là một nữ nhân xấu chỉ biết lo cho bản thân".</w:t>
      </w:r>
    </w:p>
    <w:p>
      <w:pPr>
        <w:pStyle w:val="BodyText"/>
      </w:pPr>
      <w:r>
        <w:t xml:space="preserve">Tử Xuyên Tú im lặng, gã thật sự vô pháp đối diện song mâu thâm tình của Lưu Phong Sương. Gã cũng biết, Lưu Phong Sương có thể nhanh chóng đáp ứng đình chiến, nguyên nhân chính là do tình cảm với gã. Giai nhân đối với gã tình thâm ý trọng, vì gã, nàng cam nguyện vứt bỏ gia quốc đại nghiệp.</w:t>
      </w:r>
    </w:p>
    <w:p>
      <w:pPr>
        <w:pStyle w:val="BodyText"/>
      </w:pPr>
      <w:r>
        <w:t xml:space="preserve">Gió đêm thổi mạnh từ sông, gió lướt qua người, y phục đón gió bay lất phất.</w:t>
      </w:r>
    </w:p>
    <w:p>
      <w:pPr>
        <w:pStyle w:val="BodyText"/>
      </w:pPr>
      <w:r>
        <w:t xml:space="preserve">"Sau khi đình chiến, bộ đội của huynh sẽ nhổ trại hành quân sang đông phải không?"</w:t>
      </w:r>
    </w:p>
    <w:p>
      <w:pPr>
        <w:pStyle w:val="BodyText"/>
      </w:pPr>
      <w:r>
        <w:t xml:space="preserve">"Ừ".</w:t>
      </w:r>
    </w:p>
    <w:p>
      <w:pPr>
        <w:pStyle w:val="BodyText"/>
      </w:pPr>
      <w:r>
        <w:t xml:space="preserve">"Ma tộc quân hung tàn kiêu dũng, huynh phải bảo trọng! Ra trận nhớ mặc khôi giáp, không được nổi máu anh hùng". Ngữ khí tự nhiên nhưng chứa đựng tình hoài quan thiết của nàng.</w:t>
      </w:r>
    </w:p>
    <w:p>
      <w:pPr>
        <w:pStyle w:val="BodyText"/>
      </w:pPr>
      <w:r>
        <w:t xml:space="preserve">"Ta biết. Muội cũng phải cẩn thận, ta nghe nói con người Lưu Phong Sâm, đánh trận thì không giỏi nhưng âm mưu quỷ kế lại rất rành, muội phải đề phòng hắn". Lần này Lưu Phong Sương tiến đánh Tử Xuyên gia, nửa đường quay về, uy tín bị giảm sút, Tử Xuyên Tú lo lắng Lưu Phong Sâm sẽ mượn cớ này để công kích nàng.</w:t>
      </w:r>
    </w:p>
    <w:p>
      <w:pPr>
        <w:pStyle w:val="BodyText"/>
      </w:pPr>
      <w:r>
        <w:t xml:space="preserve">Lưu Phong Sương hờ hững cười: "Y không làm khó được muội. Tam ca, đánh xong trận này, huynh có tính toán gì không?"</w:t>
      </w:r>
    </w:p>
    <w:p>
      <w:pPr>
        <w:pStyle w:val="BodyText"/>
      </w:pPr>
      <w:r>
        <w:t xml:space="preserve">Tử Xuyên Tú trầm mặc rất lâu mới đáp: "Đây là trận chiến cuối cùng. Nếu như có thể thuận lợi đuổi được ma tộc trở về, vô luận Tử Xuyên gia hay Lưu Phong gia, thậm chí cả ma tộc, tất cả đều phải nghỉ ngơi dưỡng sức. Trong vòng hai mươi năm, nhân loại sẽ không có chiến sự. Ta cũng mệt rồi, cũng cần phải nghỉ ngơi. Đánh trận xong, ta sẽ tìm một người con gái để kết hôn".</w:t>
      </w:r>
    </w:p>
    <w:p>
      <w:pPr>
        <w:pStyle w:val="BodyText"/>
      </w:pPr>
      <w:r>
        <w:t xml:space="preserve">Lưu Phong Sương giật mình, thoát khỏi lòng Tử Xuyên Tú, ánh mắt căng thẳng chăm chăm nhìn gã.</w:t>
      </w:r>
    </w:p>
    <w:p>
      <w:pPr>
        <w:pStyle w:val="BodyText"/>
      </w:pPr>
      <w:r>
        <w:t xml:space="preserve">Tử Xuyên Tú cười nhẹ, đưa mắt nhìn mặt sông óng ả trong đêm.</w:t>
      </w:r>
    </w:p>
    <w:p>
      <w:pPr>
        <w:pStyle w:val="BodyText"/>
      </w:pPr>
      <w:r>
        <w:t xml:space="preserve">"Tốt quá!" Lưu Phong Sương ráng cười, chỉ là thanh âm nghèn nghẹn khó nghe: "Là tiểu thư nào có phúc khí như thế, được Trương A Tam tiên sinh nhìn trúng vậy?"</w:t>
      </w:r>
    </w:p>
    <w:p>
      <w:pPr>
        <w:pStyle w:val="BodyText"/>
      </w:pPr>
      <w:r>
        <w:t xml:space="preserve">"Là một thiếu nữ rất ưu tú". Tử Xuyên Tú điềm đạm cười nói: "Ta còn chưa có cầu hôn với nàng ấy, vừa sợ bản thân ta không xứng, vừa sợ nàng ấy cự tuyệt".</w:t>
      </w:r>
    </w:p>
    <w:p>
      <w:pPr>
        <w:pStyle w:val="BodyText"/>
      </w:pPr>
      <w:r>
        <w:t xml:space="preserve">"A? Thật sự ưu tú đến vậy sao?"</w:t>
      </w:r>
    </w:p>
    <w:p>
      <w:pPr>
        <w:pStyle w:val="BodyText"/>
      </w:pPr>
      <w:r>
        <w:t xml:space="preserve">"Nàng ấy xuất thân thế gia hiển hách đại lục, mĩ mạo vô song, khí chất ưu nhã. Nhưng nàng ấy không lấy đó mà kiêu ngạo, tự thân phấn đấu, kinh tài tuyệt diễm, lập chí trở thành một đại danh tướng, từ nhỏ đã nhập sa trường, dụng binh như thần, đánh bại vô số cường địch, được tán dương là danh tướng chỉ sau Nhã Lí Mai, tung hoành mười năm không bại. Càng hay đó là, nàng vì đại nghĩa, không tham quyền thế vinh hoa. Nữ tử ưu tú như thế, là một đóa hoa quý hiếm của nhân gian, vô luận tài hoa, gia thế, dung mạo, phẩm chất, ta đều thua xa nàng ấy, muội nghĩ ta không lo lắng sao được?"</w:t>
      </w:r>
    </w:p>
    <w:p>
      <w:pPr>
        <w:pStyle w:val="BodyText"/>
      </w:pPr>
      <w:r>
        <w:t xml:space="preserve">Tử Xuyên Tú tươi cười quay mặt nhìn Lưu Phong Sương, thếu nữ đã đỏ hồng hai má: "A Vũ, huynh muốn cầu hôn với muội, nhưng lại sợ muội cự tuyệt, muội nói ta có nên lên tiếng cầu hôn hay không?"</w:t>
      </w:r>
    </w:p>
    <w:p>
      <w:pPr>
        <w:pStyle w:val="BodyText"/>
      </w:pPr>
      <w:r>
        <w:t xml:space="preserve">Hai má Lưu Phong Sương ửng đỏ như hai ráng mây chiều, không dám nhìn thẳng vào mắt Tử Xuyên Tú, nàng vội vàng nhìn ra sông. Rất hiếm khi nhìn thấy vị nữ danh tướng lẫy lừng sa trường này lộ xuất thần thái thiếu nữ động nhân như hiện tại.</w:t>
      </w:r>
    </w:p>
    <w:p>
      <w:pPr>
        <w:pStyle w:val="BodyText"/>
      </w:pPr>
      <w:r>
        <w:t xml:space="preserve">Tử Xuyên Tú cười càng tươi, hỏi dồn: "A Vũ, muội nói xem, huynh có nên ngỏ lời không?"</w:t>
      </w:r>
    </w:p>
    <w:p>
      <w:pPr>
        <w:pStyle w:val="BodyText"/>
      </w:pPr>
      <w:r>
        <w:t xml:space="preserve">Nàng cúi mặt lí nhí: "Đó là chuyện của huynh, muội làm sao biết!"</w:t>
      </w:r>
    </w:p>
    <w:p>
      <w:pPr>
        <w:pStyle w:val="BodyText"/>
      </w:pPr>
      <w:r>
        <w:t xml:space="preserve">Tử Xuyên Tú giả bộ thất kinh: "A Vũ, muội là hảo bằng hữu của huynh, hảo bằng hữu thì phải tư vấn cho huynh..." truyện copy từ</w:t>
      </w:r>
    </w:p>
    <w:p>
      <w:pPr>
        <w:pStyle w:val="BodyText"/>
      </w:pPr>
      <w:r>
        <w:t xml:space="preserve">"Huynh xấu quá!" Lưu Phong Sương vung nắm tay nhỏ nhắn đấm nhẹ lên ngực Tử Xuyên Tú: "Ở đâu mà có cái kiểu ép thiếu nữ người ta như thế chứ!"</w:t>
      </w:r>
    </w:p>
    <w:p>
      <w:pPr>
        <w:pStyle w:val="BodyText"/>
      </w:pPr>
      <w:r>
        <w:t xml:space="preserve">"Cứu mạng! Muội không dừng tay, huynh sẽ bị đánh ngã xuống sông mất!"</w:t>
      </w:r>
    </w:p>
    <w:p>
      <w:pPr>
        <w:pStyle w:val="BodyText"/>
      </w:pPr>
      <w:r>
        <w:t xml:space="preserve">"Hừ! Bẻm mép!"</w:t>
      </w:r>
    </w:p>
    <w:p>
      <w:pPr>
        <w:pStyle w:val="BodyText"/>
      </w:pPr>
      <w:r>
        <w:t xml:space="preserve">Trong nhất thời, hai người đều bối rối không nói chuyện với nhau, lưng tựa lưng đứng ngắm sông. Qua một lúc, Lưu Phong Sương nói nhỏ: "Tam ca, huynh bẻm mép như thế, trước đây nhất định dùng hoa ngôn xảo ngữ lừa gạt không ít thiếu nữ ngây thơ rồi?"</w:t>
      </w:r>
    </w:p>
    <w:p>
      <w:pPr>
        <w:pStyle w:val="BodyText"/>
      </w:pPr>
      <w:r>
        <w:t xml:space="preserve">"Xác thật không ít. Có Cao tiểu thư ở Cao gia trang, Lí cô nương ở Lí trang viên, Hoàng tiểu muội ở Hoàng gia thôn..."</w:t>
      </w:r>
    </w:p>
    <w:p>
      <w:pPr>
        <w:pStyle w:val="BodyText"/>
      </w:pPr>
      <w:r>
        <w:t xml:space="preserve">"Xấu xa! Không nghe huynh nói nữa!"</w:t>
      </w:r>
    </w:p>
    <w:p>
      <w:pPr>
        <w:pStyle w:val="BodyText"/>
      </w:pPr>
      <w:r>
        <w:t xml:space="preserve">Yên lặng một lúc, Tử Xuyên Tú hỏi nhỏ: "A Vũ, muội nghĩ nàng ấy có đáp ứng huynh không?"</w:t>
      </w:r>
    </w:p>
    <w:p>
      <w:pPr>
        <w:pStyle w:val="BodyText"/>
      </w:pPr>
      <w:r>
        <w:t xml:space="preserve">Qua một lúc, phía sau lưng truyền lại thanh âm hơi run rẩy: "Huynh còn chưa lên tiếng cầu hôn, người ta chưa biết làm sao đồng ý hay không?"</w:t>
      </w:r>
    </w:p>
    <w:p>
      <w:pPr>
        <w:pStyle w:val="BodyText"/>
      </w:pPr>
      <w:r>
        <w:t xml:space="preserve">"Nếu như huynh mở lời..."</w:t>
      </w:r>
    </w:p>
    <w:p>
      <w:pPr>
        <w:pStyle w:val="BodyText"/>
      </w:pPr>
      <w:r>
        <w:t xml:space="preserve">"Huynh cứ mạnh dạn lên tiếng cầu là được rồi".</w:t>
      </w:r>
    </w:p>
    <w:p>
      <w:pPr>
        <w:pStyle w:val="BodyText"/>
      </w:pPr>
      <w:r>
        <w:t xml:space="preserve">Tử Xuyên Tú quay phắt người lại, dùng lực nắm chặt vai nàng: "A Vũ, gả cho huynh nha!".</w:t>
      </w:r>
    </w:p>
    <w:p>
      <w:pPr>
        <w:pStyle w:val="BodyText"/>
      </w:pPr>
      <w:r>
        <w:t xml:space="preserve">"A!" Dù sớm đã chuẩn bị tâm lý, nhưng Tử Xuyên Tú trực tiếp mở lời vẫn khiến nàng hổ thẹn vạn phần: "Người ta còn chưa có chuẩn bị..."</w:t>
      </w:r>
    </w:p>
    <w:p>
      <w:pPr>
        <w:pStyle w:val="BodyText"/>
      </w:pPr>
      <w:r>
        <w:t xml:space="preserve">"Không cần chuẩn bị, muội chỉ cần đồng ý là được rồi!"</w:t>
      </w:r>
    </w:p>
    <w:p>
      <w:pPr>
        <w:pStyle w:val="BodyText"/>
      </w:pPr>
      <w:r>
        <w:t xml:space="preserve">"Nhưng huynh là quân quan Tử Xuyên gia..."</w:t>
      </w:r>
    </w:p>
    <w:p>
      <w:pPr>
        <w:pStyle w:val="BodyText"/>
      </w:pPr>
      <w:r>
        <w:t xml:space="preserve">"Đánh lui ma tộc, ước chừng chiến tranh cũng kết thúc rồi. Huynh sẽ từ chức". Tử Xuyên Tú cười rất tươi: "Nói thật lòng, huynh làm quan không có liêm khiết, cũng kiếm được chút tiền, nếu như nhà muội thách cưới không quá lớn, huynh chắc đủ tiền cưới, còn thách cưới quá lớn, hà hà, nói không chừng huynh đành cướp cô dâu thôi!"</w:t>
      </w:r>
    </w:p>
    <w:p>
      <w:pPr>
        <w:pStyle w:val="BodyText"/>
      </w:pPr>
      <w:r>
        <w:t xml:space="preserve">Lưu Phong Sương lâng lâng như đang bay, chỉ còn biết một chuyện: huynh ấy đang cầu hôn mình, huynh ấy đúng là đang cầu hôn mình! Tràng cảnh xuất hiện không biết bao lần trong mộng bỗng thành hiện thực, nàng vui mừng mà khóc, lệ thủy không ngừng rơi: "Ở đâu mà có kiểu cầu hôn thế này chứ?"</w:t>
      </w:r>
    </w:p>
    <w:p>
      <w:pPr>
        <w:pStyle w:val="BodyText"/>
      </w:pPr>
      <w:r>
        <w:t xml:space="preserve">"Muội đồng ý?"</w:t>
      </w:r>
    </w:p>
    <w:p>
      <w:pPr>
        <w:pStyle w:val="BodyText"/>
      </w:pPr>
      <w:r>
        <w:t xml:space="preserve">"Không!" Lâm Vũ chùi lệ, kiên định lắc đầu: "Cũng như trước đây huynh không chịu đi theo muội, muội cũng có trách nhiệm với Lưu Phong gia giống thế".</w:t>
      </w:r>
    </w:p>
    <w:p>
      <w:pPr>
        <w:pStyle w:val="BodyText"/>
      </w:pPr>
      <w:r>
        <w:t xml:space="preserve">"Thế à?" Tử Xuyên Tú ảo não, gã cười khổ nói: "Đúng a, dù sao cũng là quá miễn cưỡng rồi!"</w:t>
      </w:r>
    </w:p>
    <w:p>
      <w:pPr>
        <w:pStyle w:val="BodyText"/>
      </w:pPr>
      <w:r>
        <w:t xml:space="preserve">"Nhưng đợi an định hình thế Lưu Phong gia, muội sẽ tận lực xúc tiến hòa bình cho hai nước, lúc đó muội sẽ từ chức chạy đi tìm huynh". Lưu Phong Sương nháy nháy mắt, tươi cười: "Bất quá, trừ đánh trận, thứ gì muội cũng không biết, huynh phải nuôi muội à!"</w:t>
      </w:r>
    </w:p>
    <w:p>
      <w:pPr>
        <w:pStyle w:val="BodyText"/>
      </w:pPr>
      <w:r>
        <w:t xml:space="preserve">"A, vậy thì rất phiền rồi". Tử Xuyên Tú giả bộ khổ não: "Huynh cũng không biết làm gì khác ngoài đánh trận, tương lai chúng ta nhất định rất thảm rồi...Chi bằng, chúng ta không cần kết hôn?"</w:t>
      </w:r>
    </w:p>
    <w:p>
      <w:pPr>
        <w:pStyle w:val="BodyText"/>
      </w:pPr>
      <w:r>
        <w:t xml:space="preserve">"Huynh dám bỏ muội thì chết với muội!"</w:t>
      </w:r>
    </w:p>
    <w:p>
      <w:pPr>
        <w:pStyle w:val="BodyText"/>
      </w:pPr>
      <w:r>
        <w:t xml:space="preserve">Đùa giỡn một hồi, đột nhiên nhớ đến một chuyện, Lưu Phong Sương nghiêm túc hỏi: "Xin hỏi, tiểu nữ có vinh hạnh được biết danh tính của phu quân tương lai không vậy?"</w:t>
      </w:r>
    </w:p>
    <w:p>
      <w:pPr>
        <w:pStyle w:val="BodyText"/>
      </w:pPr>
      <w:r>
        <w:t xml:space="preserve">"Hà hà, muội nghe cho rõ nhé, phu quân của muội là người đại danh đỉnh đỉnh à!"</w:t>
      </w:r>
    </w:p>
    <w:p>
      <w:pPr>
        <w:pStyle w:val="BodyText"/>
      </w:pPr>
      <w:r>
        <w:t xml:space="preserve">Tử Xuyên Tú chỉnh lại y phục, nghiêm túc nói: "Thống lĩnh Tử Xuyên gia, tư lệnh trưởng quân Hắc kì quân Tử Xuyên Tú tham kiến nguyên soái điện hạ, có chỗ thất lễ, xin rộng lượng".</w:t>
      </w:r>
    </w:p>
    <w:p>
      <w:pPr>
        <w:pStyle w:val="BodyText"/>
      </w:pPr>
      <w:r>
        <w:t xml:space="preserve">"A!" Lưu Phong Sương thất thanh: "Huynh chính là Tử Xuyên Tú! Chính là..."</w:t>
      </w:r>
    </w:p>
    <w:p>
      <w:pPr>
        <w:pStyle w:val="Compact"/>
      </w:pPr>
      <w:r>
        <w:t xml:space="preserve">-o0o-</w:t>
      </w:r>
      <w:r>
        <w:br w:type="textWrapping"/>
      </w:r>
      <w:r>
        <w:br w:type="textWrapping"/>
      </w:r>
    </w:p>
    <w:p>
      <w:pPr>
        <w:pStyle w:val="Heading2"/>
      </w:pPr>
      <w:bookmarkStart w:id="142" w:name="chương-7-hi-vọng-chi-quang-hết."/>
      <w:bookmarkEnd w:id="142"/>
      <w:r>
        <w:t xml:space="preserve">120. Chương 7 : Hi Vọng Chi Quang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7: Phong vũ tương chí</w:t>
      </w:r>
    </w:p>
    <w:p>
      <w:pPr>
        <w:pStyle w:val="BodyText"/>
      </w:pPr>
      <w:r>
        <w:t xml:space="preserve">.-----oo0oo-----</w:t>
      </w:r>
    </w:p>
    <w:p>
      <w:pPr>
        <w:pStyle w:val="BodyText"/>
      </w:pPr>
      <w:r>
        <w:t xml:space="preserve">Chương 7: Hi vọng chi quang (Hết).</w:t>
      </w:r>
    </w:p>
    <w:p>
      <w:pPr>
        <w:pStyle w:val="BodyText"/>
      </w:pPr>
      <w:r>
        <w:t xml:space="preserve">Nhóm dịch: Tú Xuyên</w:t>
      </w:r>
    </w:p>
    <w:p>
      <w:pPr>
        <w:pStyle w:val="BodyText"/>
      </w:pPr>
      <w:r>
        <w:t xml:space="preserve">Sưu Tầm by nguoibantot8 --- 4vn.eu</w:t>
      </w:r>
    </w:p>
    <w:p>
      <w:pPr>
        <w:pStyle w:val="BodyText"/>
      </w:pPr>
      <w:r>
        <w:t xml:space="preserve">Tử Xuyên Tú tiếp lời nàng: "Chính là Tử Xuyên Tú đánh bại phụ thân muội năm xưa, chính là tên gia hỏa tham lam vô sỉ ti bỉ". Tử Xuyên Tú cười khổ: "Nếu muội muốn hồi hôn, hiện tại còn kịp đó".</w:t>
      </w:r>
    </w:p>
    <w:p>
      <w:pPr>
        <w:pStyle w:val="BodyText"/>
      </w:pPr>
      <w:r>
        <w:t xml:space="preserve">"Muốn bỏ chạy ư!" Lưu Phong Sương đang kinh ngạc bỗng bật cười, nói: "Mặc kệ huynh là ai, muội gả cho Trương A Tam tiên sinh, không có quan hệ với tên ác ôn Tử Xuyên Tú. Thiên hoang địa lão, muội tuyệt không hối!"</w:t>
      </w:r>
    </w:p>
    <w:p>
      <w:pPr>
        <w:pStyle w:val="BodyText"/>
      </w:pPr>
      <w:r>
        <w:t xml:space="preserve">"Biển cạn đá mòn, huynh cũng không hối!" Tử Xuyên Tú đột nhiên nhớ đến một chuyện: "Ngoài ra, có chuyện muốn nhờ muội, xin muội đừng phái sát thủ đến nhà Tử Xuyên Trữ, cô ấy dù sao cũng là cốt nhục duy nhất của nghĩa phụ huynh, huynh không thể đứng nhìn nàng ngộ hại được".</w:t>
      </w:r>
    </w:p>
    <w:p>
      <w:pPr>
        <w:pStyle w:val="BodyText"/>
      </w:pPr>
      <w:r>
        <w:t xml:space="preserve">Lưu Phong Sương nhíu mày, hai mắt mở tròn: "Huynh vì sao cầu tình cho nàng? Khi xưa huynh liều mạng bảo vệ nàng...Nói thật đi, huynh có quan hệ gì với nàng? Huynh có nói thích một thiếu nữ, có phải là nàng hay không? Huynh đã có muội rồi, trong lòng sao còn nghĩ tới cô ấy?"</w:t>
      </w:r>
    </w:p>
    <w:p>
      <w:pPr>
        <w:pStyle w:val="BodyText"/>
      </w:pPr>
      <w:r>
        <w:t xml:space="preserve">Tử Xuyên Tú nhức đầu, lúc này đã hiểu ra một chân lý: vô luận là trí tuệ anh minh thần võ thế nào, nữ nhân dù sao cũng là nữ nhân, muốn nữ nhân không uống dấm là chuyện không thể làm được. Tử Xuyên Tú vội vàng ba hoa lẻo mép một hồi, nào là muội mỹ lệ như mây trên trời còn Tử Xuyên Trữ bất quá chỉ là cây cỏ dưới đất, ngoài muội ra, thiếu nữ khác chỉ là thoáng rung động mà thôi. Múa môi múa mép đến tột độ, cuối cùng Lưu Phong Sương cũng phải phì cười cho qua.</w:t>
      </w:r>
    </w:p>
    <w:p>
      <w:pPr>
        <w:pStyle w:val="BodyText"/>
      </w:pPr>
      <w:r>
        <w:t xml:space="preserve">Tử Xuyên Tú không thể không cảm thán: nữ nhân a, vô luận là tinh minh mạnh mẽ thế nào, một khi rơi vào lưới tình đều trở nên ngốc nghếch, rất dễ bị lời ngon ngọt dụ dỗ lừa gạt.</w:t>
      </w:r>
    </w:p>
    <w:p>
      <w:pPr>
        <w:pStyle w:val="BodyText"/>
      </w:pPr>
      <w:r>
        <w:t xml:space="preserve">* * *</w:t>
      </w:r>
    </w:p>
    <w:p>
      <w:pPr>
        <w:pStyle w:val="BodyText"/>
      </w:pPr>
      <w:r>
        <w:t xml:space="preserve">"Tú Xuyên thống lĩnh, có một chuyện có thể liên quan đến cơ mật quân sự, huynh có thể nói với muội không?" Khi chia tay, Lưu Phong Sương đột nhiên lên tiếng hỏi: "Trong chiến dịch Đan nạp độ khẩu, huynh không có dự liệu được sẽ có bộ đội Thạch đầu xa tham chiến. Trong kế hoạch của huynh, huynh sẽ làm thế nào để ứng phó công thế quân muội?"</w:t>
      </w:r>
    </w:p>
    <w:p>
      <w:pPr>
        <w:pStyle w:val="BodyText"/>
      </w:pPr>
      <w:r>
        <w:t xml:space="preserve">Tử Xuyên Tú hờ hững cười: "A Vũ, muội có để ý địa hình đóng quân của muội thấp hơn bờ sông không?"</w:t>
      </w:r>
    </w:p>
    <w:p>
      <w:pPr>
        <w:pStyle w:val="BodyText"/>
      </w:pPr>
      <w:r>
        <w:t xml:space="preserve">"Vậy thì sao? Chẳng lẽ..." Trong mắt nàng đột nhiên lộ xuất thần tình hoảng sợ, bụm miệng thốt: "Chẳng lẽ?"</w:t>
      </w:r>
    </w:p>
    <w:p>
      <w:pPr>
        <w:pStyle w:val="BodyText"/>
      </w:pPr>
      <w:r>
        <w:t xml:space="preserve">"Đúng thế". Tử Xuyên Tú chỉ lên thượng lưu sông: "Quân ta có một tiểu phân đội ở trên đó, chỉ cần thấy tín hiệu từ đại doanh, bọn họ sẽ lập tức phá đê, dưới sức mạnh của lũ quét, mười mấy vạn đại quân của muội coi như tiêu tùng".</w:t>
      </w:r>
    </w:p>
    <w:p>
      <w:pPr>
        <w:pStyle w:val="BodyText"/>
      </w:pPr>
      <w:r>
        <w:t xml:space="preserve">"A!" Tưởng tượng cảnh nước sông ào ạt hung mãnh vồ tới, mười mấy vạn thiết quân hoảng loạn ngoi ngóp trong đại hồng thủy, Lưu Phong Sương bất giác rùng mình. Nàng nhìn Tử Xuyên Tú: "Muội nằm mộng cũng không tưởng được còn có chiến thuật đáng sợ đến thế. Khi đó có cơ hội tốt như thế, có thể không hao quân vẫn phá được đại quân địch, huynh vì sao không thực hiện?"</w:t>
      </w:r>
    </w:p>
    <w:p>
      <w:pPr>
        <w:pStyle w:val="BodyText"/>
      </w:pPr>
      <w:r>
        <w:t xml:space="preserve">"Cách này sát lục quá nặng, hậu quả khủng khiếp. Đại đê một khi bị phá, không chỉ là đại quân muội thụ hại, còn có mười mấy tỉnh hạ lưu đều bị hồng thủy nhấn chìm, dân chúng, mùa màng đều gặp nạn, nhân loại sẽ rơi vào thảm cảnh chết đói. Tranh bá thắng bại chớp mắt là qua, chúng ta không thể không nghĩ đến hậu quả để lại cho đời sau. Chiến thuật tàn khốc như thế, ta không dám dùng".</w:t>
      </w:r>
    </w:p>
    <w:p>
      <w:pPr>
        <w:pStyle w:val="BodyText"/>
      </w:pPr>
      <w:r>
        <w:t xml:space="preserve">Nhìn đại giang cuồn cuộn, Lưu Phong Sương trầm mặc rất lâu. Nàng cảm thán: "Phá đại quân Lưu Phong, huynh sẽ là đệ nhất trọng thần của Tử Xuyên gia, là đệ nhất danh tướng của đại lục, lưu danh thanh sử. Vinh diệu, quyền thế, vinh hoa đều đến. Huynh không động tâm sao?"</w:t>
      </w:r>
    </w:p>
    <w:p>
      <w:pPr>
        <w:pStyle w:val="BodyText"/>
      </w:pPr>
      <w:r>
        <w:t xml:space="preserve">Tử Xuyên Tú cười cười: "Mấy thứ này huynh căn bản chưa hề nghĩ tới. Bộ đội nhân loại tự tàn sát cũng chẳng phải là chuyện vinh quang gì. Hà huống, nghĩ đến muội đang ở trong quân, huynh cũng không thể nhẫn tâm".</w:t>
      </w:r>
    </w:p>
    <w:p>
      <w:pPr>
        <w:pStyle w:val="BodyText"/>
      </w:pPr>
      <w:r>
        <w:t xml:space="preserve">Nhìn ánh mắt trong sáng của gã, Lưu Phong Sương tán thán: "Xem danh lợi như phù vân, tư lự thâm viễn, xem xét toàn cục, đó mới đúng là bản lĩnh của đệ nhất danh tướng. A Tú, muội không bằng huynh. Trận này, muội thua tâm phục khẩu phục. Đa tạ huynh lưu tình, tướng sĩ phía muội còn mạng trở về cố thổ.</w:t>
      </w:r>
    </w:p>
    <w:p>
      <w:pPr>
        <w:pStyle w:val="BodyText"/>
      </w:pPr>
      <w:r>
        <w:t xml:space="preserve">Tú Xuyên thống lĩnh, xin thay tôi chuyển lời cho quý quốc, tuy chúng ta đối địch nhiều năm nhưng đều là hậu duệ Quang minh đế quốc, cùng là nhân loại. Tử Xuyên gia kháng cự ma tộc, nếu chiến sự bất lợi, chúng tôi nguyện ý mở biên cảnh tiếp nhận người tị nạn từ quý quốc".</w:t>
      </w:r>
    </w:p>
    <w:p>
      <w:pPr>
        <w:pStyle w:val="BodyText"/>
      </w:pPr>
      <w:r>
        <w:t xml:space="preserve">Tử Xuyên Tú nghiêm túc đáp: "Tôi thay mặt Tử Xuyên gia cảm tạ công chúa điện hạ. Chúng tôi đối diện với chiến tranh vệ thánh tàn khốc, đến lúc khẩn yếu, mong công chúa vì nhân loại mà viện thủ!"</w:t>
      </w:r>
    </w:p>
    <w:p>
      <w:pPr>
        <w:pStyle w:val="BodyText"/>
      </w:pPr>
      <w:r>
        <w:t xml:space="preserve">Lưu Phong Sương đáp ứng: "Cùng là nhân loại, nghĩa bất dung từ!"</w:t>
      </w:r>
    </w:p>
    <w:p>
      <w:pPr>
        <w:pStyle w:val="BodyText"/>
      </w:pPr>
      <w:r>
        <w:t xml:space="preserve">Tử Xuyên Tú mừng rỡ, nắm chặt tay Lưu Phong Sương: "A Vũ, muội thật là tuyệt vời!"</w:t>
      </w:r>
    </w:p>
    <w:p>
      <w:pPr>
        <w:pStyle w:val="BodyText"/>
      </w:pPr>
      <w:r>
        <w:t xml:space="preserve">Trước mặt chúng quân quan Lưu Phong gia, Lưu Phong Sương đỏ mặt, nhỏ giọng nói: "Mau buông tay!"</w:t>
      </w:r>
    </w:p>
    <w:p>
      <w:pPr>
        <w:pStyle w:val="BodyText"/>
      </w:pPr>
      <w:r>
        <w:t xml:space="preserve">Tử Xuyên Tú lúc này mới ý thức được, gã vội vàng buông tay, nhìn quanh cười nói: "Hà hà, hiểu lầm, hà hà, hiểu lầm!"</w:t>
      </w:r>
    </w:p>
    <w:p>
      <w:pPr>
        <w:pStyle w:val="BodyText"/>
      </w:pPr>
      <w:r>
        <w:t xml:space="preserve">Không có ai cười, toàn là ánh mắt chứa đựng sát khí. Tử Xuyên Tú ớn lạnh, Lưu Phong Sương vội lên tiếng: "Sứ giả tiên sinh, mời qua đây, ta có lời muốn căn dặn".</w:t>
      </w:r>
    </w:p>
    <w:p>
      <w:pPr>
        <w:pStyle w:val="BodyText"/>
      </w:pPr>
      <w:r>
        <w:t xml:space="preserve">Đi thật xa Tử Xuyên Tú vẫn còn cảm thấy sau lưng như bị kim chích. Tử Xuyên Tú thở ra: "Dọa chết ta rồi! Sém chút đã bỏ mạng ở đây rồi!"</w:t>
      </w:r>
    </w:p>
    <w:p>
      <w:pPr>
        <w:pStyle w:val="BodyText"/>
      </w:pPr>
      <w:r>
        <w:t xml:space="preserve">Lưu Phong Sương như cười như không. Nghĩ đến cảnh mình cùng lão bà động phòng mà bên ngoài có cả đại đội võ trang hộ vệ, Tử Xuyên Tú cảm thấy nhức đầu.</w:t>
      </w:r>
    </w:p>
    <w:p>
      <w:pPr>
        <w:pStyle w:val="BodyText"/>
      </w:pPr>
      <w:r>
        <w:t xml:space="preserve">Lưu Phong Sương tiễn gã đến bến thuyền. Hai người nhìn nhau, ánh mắt đều buồn bã. Tử Xuyên Tú hôn khẽ lên môi Lưu Phong Sương, quay người định đi, Lưu Phong Sương sau lưng bỗng gọi: "Đợi chút".</w:t>
      </w:r>
    </w:p>
    <w:p>
      <w:pPr>
        <w:pStyle w:val="BodyText"/>
      </w:pPr>
      <w:r>
        <w:t xml:space="preserve">Nàng cởi áo khoác trắng trên người, ôn nhu choàng lên vai Tử Xuyên Tú: "Đây là áo khoác muội hay dùng. Lúc huynh nhớ muội, thấy áo này như thấy muội".</w:t>
      </w:r>
    </w:p>
    <w:p>
      <w:pPr>
        <w:pStyle w:val="BodyText"/>
      </w:pPr>
      <w:r>
        <w:t xml:space="preserve">Vuốt ve áo khoác mềm mại, một mùi hương thoảng nhẹ bay lên, Tử Xuyên Tú cảm động: "A Vũ, huynh nhất định giữ kỹ áo này. Tên ma tộc nào đụng đến nó, xem như hắn xúi quẩy rồi!"</w:t>
      </w:r>
    </w:p>
    <w:p>
      <w:pPr>
        <w:pStyle w:val="BodyText"/>
      </w:pPr>
      <w:r>
        <w:t xml:space="preserve">"Muội không cần áo, muội chỉ cần huynh bình an quay về. Phải hứa với muội, dù có gian nan nguy hiểm thế nào, huynh cũng phải sống mà trở về!"</w:t>
      </w:r>
    </w:p>
    <w:p>
      <w:pPr>
        <w:pStyle w:val="BodyText"/>
      </w:pPr>
      <w:r>
        <w:t xml:space="preserve">Tử Xuyên Tú chăm chú nhìn nàng: "Huynh hứa, nhất định sẽ về gặp muội".</w:t>
      </w:r>
    </w:p>
    <w:p>
      <w:pPr>
        <w:pStyle w:val="BodyText"/>
      </w:pPr>
      <w:r>
        <w:t xml:space="preserve">Lưu Phong Sương lẩm bẩm: "Muội đợi huynh, muội vĩnh viễn đợi huynh".</w:t>
      </w:r>
    </w:p>
    <w:p>
      <w:pPr>
        <w:pStyle w:val="BodyText"/>
      </w:pPr>
      <w:r>
        <w:t xml:space="preserve">Gã xoay người đi thẳng xuống bến, nhảy xuống thuyền. Chiến thuyền rời bờ tây hướng sang bờ đông. Lưu Phong Sương đứng nhìn theo, mãi đến lúc chiến thuyền đã mờ ảo trong sương mù.</w:t>
      </w:r>
    </w:p>
    <w:p>
      <w:pPr>
        <w:pStyle w:val="BodyText"/>
      </w:pPr>
      <w:r>
        <w:t xml:space="preserve">Tiễn người yêu ra chiến trường, đối mặt với địch nhân quá hung tàn, ngày về quá xa xăm. Lưu Phong Sương lòng đau như cắt, lệ chảy đẫm má. Đột nhiên, nàng vẫy vẫy tay, gọi lớn: "Quay lại! Quay lại!"</w:t>
      </w:r>
    </w:p>
    <w:p>
      <w:pPr>
        <w:pStyle w:val="BodyText"/>
      </w:pPr>
      <w:r>
        <w:t xml:space="preserve">Chiến thuyền nghe lệnh quay lại. Tử Xuyên Tú nhảy lên bờ, gã còn chưa đứng vững thì Lưu Phong Sương đã nhào vào lòng gã. Tử Xuyên Tú hoảng hốt: "A Vũ, muội sao thế?"</w:t>
      </w:r>
    </w:p>
    <w:p>
      <w:pPr>
        <w:pStyle w:val="BodyText"/>
      </w:pPr>
      <w:r>
        <w:t xml:space="preserve">Lưu Phong Sương ôm chặt lấy gã, khẽ khàng nói: "A Tú, huynh yên tâm. Nếu huynh bất trắc, muội nhất định sẽ phục thù, giết sạch ma tộc!"</w:t>
      </w:r>
    </w:p>
    <w:p>
      <w:pPr>
        <w:pStyle w:val="BodyText"/>
      </w:pPr>
      <w:r>
        <w:t xml:space="preserve">Tử Xuyên Tú không lên tiếng, hai tay siết chặt thân hình mềm mại của Lưu Phong Sương.</w:t>
      </w:r>
    </w:p>
    <w:p>
      <w:pPr>
        <w:pStyle w:val="BodyText"/>
      </w:pPr>
      <w:r>
        <w:t xml:space="preserve">Mục kích tràng cảnh này chỉ có cận vệ trưởng Cơ Văn Địch. Nhìn đôi nam nữ si tình ôm nhau, nàng xoay người sang hướng khác, hai mắt cay xè, lệ bất giác rơi.</w:t>
      </w:r>
    </w:p>
    <w:p>
      <w:pPr>
        <w:pStyle w:val="BodyText"/>
      </w:pPr>
      <w:r>
        <w:t xml:space="preserve">Đêm khuya ngày hai mươi tháng ba năm bảy tám tư, liên minh mạnh nhất của nhân loại trong chiến tranh vệ thánh chống lại ma tộc đã ra đời. Hậu thế tán tụng, sự kết hợp của tuyệt đại song kiêu này chính là "Hi vọng chi quang" của cả nhân loại.</w:t>
      </w:r>
    </w:p>
    <w:p>
      <w:pPr>
        <w:pStyle w:val="Compact"/>
      </w:pPr>
      <w:r>
        <w:t xml:space="preserve">-o0o-</w:t>
      </w:r>
      <w:r>
        <w:br w:type="textWrapping"/>
      </w:r>
      <w:r>
        <w:br w:type="textWrapping"/>
      </w:r>
    </w:p>
    <w:p>
      <w:pPr>
        <w:pStyle w:val="Heading2"/>
      </w:pPr>
      <w:bookmarkStart w:id="143" w:name="chương-5-ma-tộc-cuồng-triều-1."/>
      <w:bookmarkEnd w:id="143"/>
      <w:r>
        <w:t xml:space="preserve">121. Chương 5 : Ma Tộc Cuồng Triều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5: Ma tộc cuồng triều (1).</w:t>
      </w:r>
    </w:p>
    <w:p>
      <w:pPr>
        <w:pStyle w:val="BodyText"/>
      </w:pPr>
      <w:r>
        <w:t xml:space="preserve">Nhóm dịch: Tú XuyênSưu Tầm by nguoibantot8 --- 4vn.eu</w:t>
      </w:r>
    </w:p>
    <w:p>
      <w:pPr>
        <w:pStyle w:val="BodyText"/>
      </w:pPr>
      <w:r>
        <w:t xml:space="preserve">An bài Lâm Băng xong, Tử Xuyên Tú cả cơm cũng không kịp ăn, vội vã tập hợp Minh Vũ, Đức Luân, Tác Tư, Lỗ Tá cùng vài quan quân cao tầng Viễn Đông mở hội nghị, lắng nghe bọn họ báo cáo tình hình thực tế và trạng huống của quân đội, gã dù sao cũng đã li khai nửa năm, cần phải nắm bắt lại nhiều thứ. Hội nghị kéo dài đến tận tối, các tướng lĩnh mệt mỏi rời khỏi tổng đốc phủ, nhưng Tử Xuyên Tú lại vẫn chưa thể nghỉ ngơi, vệ binh báo cáo, bên ngoài còn có người đang đợi tiếp kiến Quang minh vương đại nhân, lão đã chờ từ trưa đến giờ, đã đợi được mười tiếng rồi.</w:t>
      </w:r>
    </w:p>
    <w:p>
      <w:pPr>
        <w:pStyle w:val="BodyText"/>
      </w:pPr>
      <w:r>
        <w:t xml:space="preserve">"Là La Tư ư?" Tử Xuyên Tú trầm ngâm một hồi, cho dù đã rất mệt, gã vẫn quyết định lập tức tiếp kiến lão.</w:t>
      </w:r>
    </w:p>
    <w:p>
      <w:pPr>
        <w:pStyle w:val="BodyText"/>
      </w:pPr>
      <w:r>
        <w:t xml:space="preserve">Lúc gặp mặt, Tử Xuyên Tú sém chút không nhận ra La Tư. Lão biến thành một lão đầu tử ma tộc tóc trắng, gầy ốm như sói đói, không còn nhìn ra phong thái của một công tước thế tập ngạo mạn trong ma tộc cung đình năm xưa?</w:t>
      </w:r>
    </w:p>
    <w:p>
      <w:pPr>
        <w:pStyle w:val="BodyText"/>
      </w:pPr>
      <w:r>
        <w:t xml:space="preserve">Vừa vào phòng lão liền nhào tới ôm lấy chân Tử Xuyên Tú, cúi đầu hôn vào giày gã, Tử Xuyên Tú giật chân ra, ngăn cản: "Bất tất như thế, bất tất như thế, công tước đại nhân".</w:t>
      </w:r>
    </w:p>
    <w:p>
      <w:pPr>
        <w:pStyle w:val="BodyText"/>
      </w:pPr>
      <w:r>
        <w:t xml:space="preserve">La Tư ngẩng đầu lên, Tử Xuyên Tú nhìn gương mặt tiều tụy đầy nếp nhăn của lão mà thất kinh. Lão vẫn quỳ rạp dưới đất, lảm nhảm: "Quang minh vương vĩ đại, xin chớ gọi tôi là công tước, tôi bất quá là một nô phó hèn mọn của ngài mà thôi, nhờ ơn ngài chiếu rọi, Thát tháp tộc bọn tôi cảm tạ sự khoan hòa và nhân từ của ngài, nguyện trung thành cẩn cẩn vĩnh viễn không phản bội ngài".</w:t>
      </w:r>
    </w:p>
    <w:p>
      <w:pPr>
        <w:pStyle w:val="BodyText"/>
      </w:pPr>
      <w:r>
        <w:t xml:space="preserve">"Công tước, ách, La Tư tiên sinh, mời đứng lên hãy nói".</w:t>
      </w:r>
    </w:p>
    <w:p>
      <w:pPr>
        <w:pStyle w:val="BodyText"/>
      </w:pPr>
      <w:r>
        <w:t xml:space="preserve">Nhưng La Tư vẫn không chịu đứng lên, lão nói: "Nô bộc sao dám đứng nói chuyện trước mặt chủ nhân, như thế thật không có quy cũ".</w:t>
      </w:r>
    </w:p>
    <w:p>
      <w:pPr>
        <w:pStyle w:val="BodyText"/>
      </w:pPr>
      <w:r>
        <w:t xml:space="preserve">Cuối cùng khi Tử Xuyên Tú nổi nóng thì lão mới chịu lồm cồm bò dậy, thần sắc xanh xao, thắc thỏm bất an hỏi: "Quang minh vương điện hạ, tôi không có chọc giận ngài chứ?"</w:t>
      </w:r>
    </w:p>
    <w:p>
      <w:pPr>
        <w:pStyle w:val="BodyText"/>
      </w:pPr>
      <w:r>
        <w:t xml:space="preserve">Chăm chú nhìn lão nhân đứng cúi đầu trước mặt, Tử Xuyên Tú cảm khái vạn phần, rất lâu không có lên tiếng.</w:t>
      </w:r>
    </w:p>
    <w:p>
      <w:pPr>
        <w:pStyle w:val="BodyText"/>
      </w:pPr>
      <w:r>
        <w:t xml:space="preserve">Thương hải tang điền, quả nhiên thế sự biến ảo. Một quý tộc quyền thế cao ngạo từng cao cao tại thượng, tác oai tác quái, nhưng một khi luân lạc, lão thích ứng với cảm giác nô phó còn nhanh hơn cả người thường.</w:t>
      </w:r>
    </w:p>
    <w:p>
      <w:pPr>
        <w:pStyle w:val="BodyText"/>
      </w:pPr>
      <w:r>
        <w:t xml:space="preserve">Gã chậm rãi hỏi: "La Tư tiên sinh, Thát tháp tộc đến Viễn Đông, mọi thứ có ổn không? Cuộc sống của các người thế nào?"</w:t>
      </w:r>
    </w:p>
    <w:p>
      <w:pPr>
        <w:pStyle w:val="BodyText"/>
      </w:pPr>
      <w:r>
        <w:t xml:space="preserve">"Cảm tạ điện hạ quan tâm chúng tôi. Viễn Đông quân dân đối xử rất tốt với Thát tháp tộc chúng tôi, đặc biệt là mấy vị đại nhân Minh Vũ, Bạch Xuyên. Vào lúc khó khăn, mấy vị đại nhân còn tiếp tế lương thực cho chúng tôi, còn tìm một vùng đất tốt cho chúng tôi tự canh tác. Chúng tôi rất biết ơn ân huệ của đại nhân đối với Thát tháp tộc".</w:t>
      </w:r>
    </w:p>
    <w:p>
      <w:pPr>
        <w:pStyle w:val="BodyText"/>
      </w:pPr>
      <w:r>
        <w:t xml:space="preserve">Tử Xuyên Tú gật đầu, lại hỏi: "Vậy cuộc sống của các người có khó khăn gì? Có cần ta giúp các người gì không?" Gã đoán La Tư sở dĩ ngồi ngóng cổ chờ đợi cả nửa ngày, khẳng định là gặp phải phiền phức gì đấy.</w:t>
      </w:r>
    </w:p>
    <w:p>
      <w:pPr>
        <w:pStyle w:val="BodyText"/>
      </w:pPr>
      <w:r>
        <w:t xml:space="preserve">La Tư do dự một lúc mới lên tiếng: "Điện hạ, nghe nói thần tộc đã phá Ngõa luân quan rồi, phải đánh trận rồi, tôi nghĩ điện hạ ngài lúc này nhất định rất cần binh viên phải không?"</w:t>
      </w:r>
    </w:p>
    <w:p>
      <w:pPr>
        <w:pStyle w:val="BodyText"/>
      </w:pPr>
      <w:r>
        <w:t xml:space="preserve">Tử Xuyên Tú gật đầu: "Ông nói không sai".</w:t>
      </w:r>
    </w:p>
    <w:p>
      <w:pPr>
        <w:pStyle w:val="BodyText"/>
      </w:pPr>
      <w:r>
        <w:t xml:space="preserve">"Điện hạ, địch nhân của ngài cũng là địch nhân của Thát tháp tộc chúng tôi. Chỉ ý của ngài là mệnh lệnh của Thát tháp tộc, Thát tháp tộc chúng tôi toàn tộc hiệu trung với ngài. Thát tháp tộc nguyện vì điện hạ mà chiến, khẩn mong điện hạ có thể tiếp nhận chúng tôi!"</w:t>
      </w:r>
    </w:p>
    <w:p>
      <w:pPr>
        <w:pStyle w:val="BodyText"/>
      </w:pPr>
      <w:r>
        <w:t xml:space="preserve">Tử Xuyên Tú thoáng giật mình: "Thát tháp tộc?"</w:t>
      </w:r>
    </w:p>
    <w:p>
      <w:pPr>
        <w:pStyle w:val="BodyText"/>
      </w:pPr>
      <w:r>
        <w:t xml:space="preserve">"Đúng thế! Đầu năm chúng tôi đã đề đạt nguyện vọng, mong được xuất nhân lực đóng góp bảo vệ Viễn Đông. Nhưng không biết nguyên nhân gì mà Bạch Xuyên đại nhân luôn từ chối, vì thế tôi chỉ đành trực tiếp đến thỉnh cầu điện hạ".</w:t>
      </w:r>
    </w:p>
    <w:p>
      <w:pPr>
        <w:pStyle w:val="BodyText"/>
      </w:pPr>
      <w:r>
        <w:t xml:space="preserve">Tử Xuyên Tú trầm ngâm, La Tư vội nói tiếp: "Điện hạ, chúng tôi không có yêu cầu gì, cũng như các bộ đội Viễn Đông khác, chúng tôi hoàn toàn nghe ngài chỉ huy. Tôi chỉ cảm thấy, Lỗ Đế cũng có thể dẫn quân đội của Tắc nội á tộc phục vụ cho điện hạ, vậy Thát tháp tộc chúng tôi cũng có thể làm như thế. Đây là phương thức duy nhất chúng tôi có thể báo đáp cho điện hạ, khẩn cầu điện hạ đáp ứng chúng tôi".</w:t>
      </w:r>
    </w:p>
    <w:p>
      <w:pPr>
        <w:pStyle w:val="BodyText"/>
      </w:pPr>
      <w:r>
        <w:t xml:space="preserve">Lão cúi đầu ảm đảm nói: "Ngoài ra còn có một nguyên nhân khác, hiện tại sống qua ngày thật quá gian nan. Nếu như chiến sĩ tộc chúng tôi có thể gia nhập quân đội Viễn Đông, như thế sẽ có được một ít tiền lương gởi về nhà nuôi dưỡng người nhà, vợ con cũng không bị chết đói".</w:t>
      </w:r>
    </w:p>
    <w:p>
      <w:pPr>
        <w:pStyle w:val="BodyText"/>
      </w:pPr>
      <w:r>
        <w:t xml:space="preserve">Tử Xuyên Tú hiểu được sự băn khoăn của Bạch Xuyên, tiếp nhận nạn dân Thát tháp tộc là một chuyện, nhưng để Thát tháp tộc tổ chức lại quân đội, Bạch Xuyên lo lắng dưỡng hổ thành hoạn, không đáp ứng cũng là chuyện thường.</w:t>
      </w:r>
    </w:p>
    <w:p>
      <w:pPr>
        <w:pStyle w:val="BodyText"/>
      </w:pPr>
      <w:r>
        <w:t xml:space="preserve">Tử Xuyên Tú hỏi: "Thát tháp tộc có bao nhiêu nhân khẩu ở Viễn Đông?" đọc truyện mới nhất tại .</w:t>
      </w:r>
    </w:p>
    <w:p>
      <w:pPr>
        <w:pStyle w:val="BodyText"/>
      </w:pPr>
      <w:r>
        <w:t xml:space="preserve">La Tư lộ xuất biểu tình bi phẫn: "Điện hạ, Thát tháp tộc lúc toàn thịnh có đến ba trăm vạn nhân khẩu, nhưng hôm nay, chỉ còn không đến ba mươi vạn người ở Viễn Đông. Những người khác, toàn bộ bị giết rồi!"</w:t>
      </w:r>
    </w:p>
    <w:p>
      <w:pPr>
        <w:pStyle w:val="BodyText"/>
      </w:pPr>
      <w:r>
        <w:t xml:space="preserve">Tử Xuyên Tú thất kinh. Gã đã lĩnh hội được sự tàn khốc trong chiến tranh hoàng quyền của ma tộc, đó chính là trảm thảo trừ căn à, không hề lưu tình! Nếu không phải Bạch Xuyên lúc đó kiên quyết đưa tay viện trợ, Thát tháp tộc e là đã trở thành một danh từ lịch sử rồi.</w:t>
      </w:r>
    </w:p>
    <w:p>
      <w:pPr>
        <w:pStyle w:val="BodyText"/>
      </w:pPr>
      <w:r>
        <w:t xml:space="preserve">"Ba mươi vạn người, trong đó có bao nhiêu là thanh niên, tráng niên chứ?"</w:t>
      </w:r>
    </w:p>
    <w:p>
      <w:pPr>
        <w:pStyle w:val="BodyText"/>
      </w:pPr>
      <w:r>
        <w:t xml:space="preserve">La Tư cúi đầu tính toán một hồi, ngại ngùng nói: "Đại nhân, nam tử của tộc tôi đa phần đã chiến tử rồi, trong ba mươi vạn người có không đến ba vạn là thanh niên, tráng niên, còn lại là người già, phụ nữ và trẻ em thôi".</w:t>
      </w:r>
    </w:p>
    <w:p>
      <w:pPr>
        <w:pStyle w:val="BodyText"/>
      </w:pPr>
      <w:r>
        <w:t xml:space="preserve">Tử Xuyên Tú yên tâm. Cho dù toàn tộc Thát tháp tộc đầu quân cũng không quá ba vạn sĩ binh, Viễn Đông có đến mấy chục vạn quân, bọn họ không thể lay động căn cơ Viễn Đông quân được.</w:t>
      </w:r>
    </w:p>
    <w:p>
      <w:pPr>
        <w:pStyle w:val="BodyText"/>
      </w:pPr>
      <w:r>
        <w:t xml:space="preserve">Gã nói với La Tư: "La Tư, ta đồng ý cho chiến sĩ của tộc ngươi gia nhập Viễn Đông quân, nhưng chỉ cần năm ngàn người là đủ rồi".</w:t>
      </w:r>
    </w:p>
    <w:p>
      <w:pPr>
        <w:pStyle w:val="BodyText"/>
      </w:pPr>
      <w:r>
        <w:t xml:space="preserve">"Điện hạ, năm ngàn người quá ít rồi! Chúng tôi có thể xuất nhiều hơn. Cho nam tử toàn tộc tham chiến, hai vạn, ba vạn đều được!"</w:t>
      </w:r>
    </w:p>
    <w:p>
      <w:pPr>
        <w:pStyle w:val="BodyText"/>
      </w:pPr>
      <w:r>
        <w:t xml:space="preserve">Tử Xuyên Tú khẽ lắc đầu, ôn hòa nói: "La Tư, chiến trường vô tình, các người đã bị tổn thất quá lớn, phải lưu lại căn cơ cho Thát tháp tộc. Không có nam nhân, sinh sống sẽ rất khó khăn!"</w:t>
      </w:r>
    </w:p>
    <w:p>
      <w:pPr>
        <w:pStyle w:val="BodyText"/>
      </w:pPr>
      <w:r>
        <w:t xml:space="preserve">Bị lời nói của Tử Xuyên Tú đánh trúng tâm sự, La Tư cay xè mũi, nghĩ đến bao nhiêu đồng bào đã chết trong nội chiến, lão bất chợt khóc rống lên. Lão vừa khóc vừa vái Tử Xuyên Tú: "Điện hạ, Thát tháp quân thề chết hiệu trung với ngài! Chúng tôi sẽ chọn chiến sĩ tinh tráng nhất, năm ngàn tinh binh sẽ là năm ngàn cảm tử quân, chỉ cần ngài chịu tiếp nhận chúng tôi, Thát tháp quân nguyện ý xung phong đi trước, núi đao biển lửa cũng không lùi. Điện hạ, Thát tháp tộc là chó do ngài nuôi, ngài nhìn ai không vừa mắt, chúng tôi lập tức xông tới cắn chết hắn!"</w:t>
      </w:r>
    </w:p>
    <w:p>
      <w:pPr>
        <w:pStyle w:val="BodyText"/>
      </w:pPr>
      <w:r>
        <w:t xml:space="preserve">Tử Xuyên Tú không dễ dàng mới an ủi được lão, còn đáp ứng cấp một số lương thực cứu tế nạn dân Thát tháp tộc.</w:t>
      </w:r>
    </w:p>
    <w:p>
      <w:pPr>
        <w:pStyle w:val="BodyText"/>
      </w:pPr>
      <w:r>
        <w:t xml:space="preserve">La Tư cảm kích rơi lệ. Đang định li khai thì Tử Xuyên Tú đột nhiên nhớ đến một chuyện, gã gọi La Tư: "La Tư, trên Viễn Đông công lộ ta có gặp Quân đoàn trưởng đệ thập nhị quân của vương quốc, tộc trưởng Mông Hãn công tước của Mông tộc..."</w:t>
      </w:r>
    </w:p>
    <w:p>
      <w:pPr>
        <w:pStyle w:val="BodyText"/>
      </w:pPr>
      <w:r>
        <w:t xml:space="preserve">Nghe được cái tên Mông Hãn, La Tư lập tức chùi sạch lệ, sát khí đằng đằng kêu lên: "Cái gì! Mông Hãn đã đến Viễn Đông! Hắn ở đâu? Điện hạ, tôi đi tìm hắn báo cừu!"</w:t>
      </w:r>
    </w:p>
    <w:p>
      <w:pPr>
        <w:pStyle w:val="BodyText"/>
      </w:pPr>
      <w:r>
        <w:t xml:space="preserve">"Rất xin lỗi. Ta gặp hắn đã ba ngày trước đây, hôm nay có thể hắn đã đến Ngõa Luân rồi. La Tư, cho dù ngươi tìm hắn thì cũng vô dụng, bên cạnh hắn đang có mười mấy vạn binh mã Mông tộc hộ vệ, ngươi không làm khó được hắn đâu".</w:t>
      </w:r>
    </w:p>
    <w:p>
      <w:pPr>
        <w:pStyle w:val="BodyText"/>
      </w:pPr>
      <w:r>
        <w:t xml:space="preserve">La Tư ngẩn người, nghĩ đến Thát tháp tộc suy lạc, bản thân không còn lực để đánh Mông tộc rồi.</w:t>
      </w:r>
    </w:p>
    <w:p>
      <w:pPr>
        <w:pStyle w:val="BodyText"/>
      </w:pPr>
      <w:r>
        <w:t xml:space="preserve">Hồi tưởng thời kì huy hoàng so bì cùng Tắc nội á tộc, lão buồn bã rơi lệ.</w:t>
      </w:r>
    </w:p>
    <w:p>
      <w:pPr>
        <w:pStyle w:val="BodyText"/>
      </w:pPr>
      <w:r>
        <w:t xml:space="preserve">Tử Xuyên Tú rất tò mò: "Vì sao ngươi lại mẫn cảm với cái tên Mông Hãn đó như thế?"</w:t>
      </w:r>
    </w:p>
    <w:p>
      <w:pPr>
        <w:pStyle w:val="BodyText"/>
      </w:pPr>
      <w:r>
        <w:t xml:space="preserve">La Tư lệ rơi như mưa: "Điện hạ, ngài không biết đâu, Mông Hãn là đại cừu nhân của Thát tháp tộc tôi. Toàn tộc tôi đều hận hắn tận xương tủy, hận không thể nhai xương hắn!"</w:t>
      </w:r>
    </w:p>
    <w:p>
      <w:pPr>
        <w:pStyle w:val="BodyText"/>
      </w:pPr>
      <w:r>
        <w:t xml:space="preserve">"A! Ta trước giờ cứ nghĩ Thát tháp tộc hận nhất là Ma thần hoàng chứ?"</w:t>
      </w:r>
    </w:p>
    <w:p>
      <w:pPr>
        <w:pStyle w:val="BodyText"/>
      </w:pPr>
      <w:r>
        <w:t xml:space="preserve">"Điện hạ, Ma thần hoàng tuy đánh bại tộc tôi nhưng là đường đường chính chính đánh bại chúng tôi, thắng làm vua thua làm giặc, đó vốn là quy củ của chiến tranh hoàng quyền, chúng tôi thua tâm phục khẩu phục, không có gì phải hận".</w:t>
      </w:r>
    </w:p>
    <w:p>
      <w:pPr>
        <w:pStyle w:val="BodyText"/>
      </w:pPr>
      <w:r>
        <w:t xml:space="preserve">"Nhưng Mông Hãn" La Tư nghiến răng ken két, "Tên tiểu nhân ti bỉ vô sỉ đó, tộc tôi sở dĩ suy vong đến mức này, đều là do Mông Hãn ban cho!"</w:t>
      </w:r>
    </w:p>
    <w:p>
      <w:pPr>
        <w:pStyle w:val="BodyText"/>
      </w:pPr>
      <w:r>
        <w:t xml:space="preserve">-o0o-</w:t>
      </w:r>
    </w:p>
    <w:p>
      <w:pPr>
        <w:pStyle w:val="Compact"/>
      </w:pPr>
      <w:r>
        <w:br w:type="textWrapping"/>
      </w:r>
      <w:r>
        <w:br w:type="textWrapping"/>
      </w:r>
    </w:p>
    <w:p>
      <w:pPr>
        <w:pStyle w:val="Heading2"/>
      </w:pPr>
      <w:bookmarkStart w:id="144" w:name="chương-1-nhân-loại-nguy-cơ-1."/>
      <w:bookmarkEnd w:id="144"/>
      <w:r>
        <w:t xml:space="preserve">122. Chương 1 : Nhân Loại Nguy Cơ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1: Nhân loại nguy cơ (1).</w:t>
      </w:r>
    </w:p>
    <w:p>
      <w:pPr>
        <w:pStyle w:val="BodyText"/>
      </w:pPr>
      <w:r>
        <w:t xml:space="preserve">Nhóm dịch: Tú Xuyên</w:t>
      </w:r>
    </w:p>
    <w:p>
      <w:pPr>
        <w:pStyle w:val="BodyText"/>
      </w:pPr>
      <w:r>
        <w:t xml:space="preserve">Sưu Tầm by nguoibantot8 --- 4vn.eu</w:t>
      </w:r>
    </w:p>
    <w:p>
      <w:pPr>
        <w:pStyle w:val="BodyText"/>
      </w:pPr>
      <w:r>
        <w:t xml:space="preserve">Nhiều năm sau, khi hồi tưởng lại chuyện cũ, nhân loại phát hiện, nếu như chọn ra thời điểm có nguy cơ diệt tộc nhất thì không còn nghi ngờ gì nữa, đó chính là tháng ba năm bảy tám tư.</w:t>
      </w:r>
    </w:p>
    <w:p>
      <w:pPr>
        <w:pStyle w:val="BodyText"/>
      </w:pPr>
      <w:r>
        <w:t xml:space="preserve">Mùa xuân năm đó lặng lẽ hàng lâm đại địa, nhân loại đang sa lầy vào nội chiến khốc liệt, Tử Xuyên gia và Lưu Phong gia tập kết bộ đội tinh duệ chém giết thảm liệt ở tây bắc, chẳng ngờ ở đông phương xa xôi, một lực lượng tà ác cường đại đã thò lợi trảo nhắm đến bọn họ.</w:t>
      </w:r>
    </w:p>
    <w:p>
      <w:pPr>
        <w:pStyle w:val="BodyText"/>
      </w:pPr>
      <w:r>
        <w:t xml:space="preserve">Khi nhận được tin tức ma tộc quân đội đoạt được ải quan Ngõa Luân, không khí vui mừng tràn ngập Ma thần bảo, hoàng cung lập tức cử hành hoan yến chúc mừng.</w:t>
      </w:r>
    </w:p>
    <w:p>
      <w:pPr>
        <w:pStyle w:val="BodyText"/>
      </w:pPr>
      <w:r>
        <w:t xml:space="preserve">Không có đèn lồng rực rỡ, không có trang hoàng lộng lẫy, hoàng cung ma tộc chỉ toàn đá lớn đen ngòm sừng sững.</w:t>
      </w:r>
    </w:p>
    <w:p>
      <w:pPr>
        <w:pStyle w:val="BodyText"/>
      </w:pPr>
      <w:r>
        <w:t xml:space="preserve">Đại tiệc đang diễn ra, Ma thần hoàng bệ hạ ngồi ghế thủ tịch tiệc, một cái bàn dài bày đầy thức ăn cùng rượu, các trọng thần trọng tướng của vương quốc phân ra ngồi hai bên bàn, chỉ thiếu các tướng Vân Thiển Tuyết, Cổ Tư Tháp, Lăng Bộ Hư đang tác chiến bên ngoài, tất cả tướng quân và thủ lĩnh bộ tộc đều tụ tập ở đây.</w:t>
      </w:r>
    </w:p>
    <w:p>
      <w:pPr>
        <w:pStyle w:val="BodyText"/>
      </w:pPr>
      <w:r>
        <w:t xml:space="preserve">Bọn chúng gồm:</w:t>
      </w:r>
    </w:p>
    <w:p>
      <w:pPr>
        <w:pStyle w:val="BodyText"/>
      </w:pPr>
      <w:r>
        <w:t xml:space="preserve">Vương quốc đệ nhất quân, hào xưng Cận vệ lữ quân đoàn, Quân đoàn trưởng Lôi Âu công tước, xuất thân Tắc nội á tộc.</w:t>
      </w:r>
    </w:p>
    <w:p>
      <w:pPr>
        <w:pStyle w:val="BodyText"/>
      </w:pPr>
      <w:r>
        <w:t xml:space="preserve">Vương quốc đệ tam quân, hào xưng Bàn thạch quân đoàn, Quân đoàn trưởng Diệp Nhĩ Mã công tước, xuất thân Tắc nội á tộc.</w:t>
      </w:r>
    </w:p>
    <w:p>
      <w:pPr>
        <w:pStyle w:val="BodyText"/>
      </w:pPr>
      <w:r>
        <w:t xml:space="preserve">Vương quốc đệ tứ quân, hào xưng Phong bạo quân đoàn, Quân đoàn trưởng Á Ca Mễ, đang độ tuổi ba mươi ba sung mãn, hai năm trước hắn kế nhiệm thủ lĩnh Á côn tộc. Năm ngoái, sau khi đệ nhị đại tộc Thát tháp tộc thất bại trong trận chiến hoàng quyền với Tắc nội á tộc, Á côn tộc đã thế chỗ, trở thành đệ nhị đại tộc của vương quốc.</w:t>
      </w:r>
    </w:p>
    <w:p>
      <w:pPr>
        <w:pStyle w:val="BodyText"/>
      </w:pPr>
      <w:r>
        <w:t xml:space="preserve">Vương quốc đệ lục quân, Biên cương quân đoàn, Quân đoàn trưởng Ôn Khắc Lạp, xuất thân Tắc nội á tộc.</w:t>
      </w:r>
    </w:p>
    <w:p>
      <w:pPr>
        <w:pStyle w:val="BodyText"/>
      </w:pPr>
      <w:r>
        <w:t xml:space="preserve">Vương quốc đệ thập nhất quân, Thiết bích quân đoàn, Quân đoàn trưởng Bùi Mã công tước, xuất thân Tắc nội á tộc.</w:t>
      </w:r>
    </w:p>
    <w:p>
      <w:pPr>
        <w:pStyle w:val="BodyText"/>
      </w:pPr>
      <w:r>
        <w:t xml:space="preserve">Vương quốc đệ thập nhị quân, Thiểm điện quân đoàn, Quân đoàn trưởng Mông Hãn công tước. Cũng như Á Ca Mễ, hắn là thủ lĩnh Mông tộc. Mông tộc nổi danh về sản xuất tuấn mã và kị binh ưu tú. Trong mười lăm quân đoàn của ma tộc, kị binh quân đoàn Mông tộc chiếm đến hai.</w:t>
      </w:r>
    </w:p>
    <w:p>
      <w:pPr>
        <w:pStyle w:val="BodyText"/>
      </w:pPr>
      <w:r>
        <w:t xml:space="preserve">Vương quốc đệ thập tam quân, Tật phong quân đoàn, Quân đoàn trưởng Mông Đế hầu tước, xuất thân Mông tộc.</w:t>
      </w:r>
    </w:p>
    <w:p>
      <w:pPr>
        <w:pStyle w:val="BodyText"/>
      </w:pPr>
      <w:r>
        <w:t xml:space="preserve">Vương quốc đệ thập tứ quân, Hắc dương quân đoàn, Quân đoàn trưởng Ca Đạt Hãn, hắn cũng là tộc trưởng Ca ngang tộc, một đại tộc của vương quốc. Ca ngang tộc nhân số rất lớn, nhưng tính hiếu chiến lại thua xa các chủng tộc khác.</w:t>
      </w:r>
    </w:p>
    <w:p>
      <w:pPr>
        <w:pStyle w:val="BodyText"/>
      </w:pPr>
      <w:r>
        <w:t xml:space="preserve">Vương quốc đệ thập ngũ quân, Thất xảo bản quân đoàn, Quân đoàn trưởng Lôi Báo hầu tước, hắn là thủ lĩnh Lôi tộc.</w:t>
      </w:r>
    </w:p>
    <w:p>
      <w:pPr>
        <w:pStyle w:val="BodyText"/>
      </w:pPr>
      <w:r>
        <w:t xml:space="preserve">Đệ thập ngũ quân sở dĩ được gọi là Thất xảo bản quân đoàn là vì bộ đội là do nhiều tiểu bộ lạc tổ thành, nhân số các tiểu bộ tộc đều không đủ thành lập một quân đoàn, chỉ đành hợp lại thành một đại quân đoàn. Trong quân giới vương quốc, đệ thập ngũ quân có hai đặc điểm nổi danh: sĩ binh đông nhất, đến hai mươi lăm vạn người, nhưng chiến đấu lực lại là kém nhất. Một quân đoàn do mười mấy bộ lạc tổ thành, làm sao có sự đồng lòng và quyết tâm như các quân đoàn bộ tộc khác được?</w:t>
      </w:r>
    </w:p>
    <w:p>
      <w:pPr>
        <w:pStyle w:val="BodyText"/>
      </w:pPr>
      <w:r>
        <w:t xml:space="preserve">Tạp Đốn thân vương khinh miệt miêu tả đệ thập ngũ quân: "Giấy vệ sinh cũng không đủ cung cấp kịp cho bọn chúng!"</w:t>
      </w:r>
    </w:p>
    <w:p>
      <w:pPr>
        <w:pStyle w:val="BodyText"/>
      </w:pPr>
      <w:r>
        <w:t xml:space="preserve">Đám quý tộc ma tộc an tĩnh ngồi dùng tiệc. Sau tiệc ăn mừng là hội nghị quân vụ đơn giản được tổ chức tại chỗ. Ma thần hoàng phát biểu bắt đầu hội nghị: "Ngõa Luân bị hạ rồi, có thể cho rằng nhân loại đã tàn đời. Đế đô chỉ đợi ngày bị chiếm, tiếp đến là Viễn Kinh, là Hà Khâu! Các chiến sĩ thần tộc, đi đánh lấy giang sơn to lớn đi!"</w:t>
      </w:r>
    </w:p>
    <w:p>
      <w:pPr>
        <w:pStyle w:val="BodyText"/>
      </w:pPr>
      <w:r>
        <w:t xml:space="preserve">Các tướng quân nhất tề đứng lên: "Ngô hoàng vạn tuế! Thần tộc vạn tuế!"</w:t>
      </w:r>
    </w:p>
    <w:p>
      <w:pPr>
        <w:pStyle w:val="BodyText"/>
      </w:pPr>
      <w:r>
        <w:t xml:space="preserve">Ma thần hoàng diễn thuyết, ví nhân loại như cái bánh lớn: "Phải cắt xẻ nó ra, ăn nó dần dần! Quân đội thần tộc phải hoàn thành sứ mạng này! Tự nhiên, đây là một nhiệm vụ cực lớn và khó, chúng ta không nên khinh địch, nhân loại cũng có tướng lĩnh ưu tú và quân đội cường hãn, nhưng trẫm có niềm tin vào quân đội vương quốc!"</w:t>
      </w:r>
    </w:p>
    <w:p>
      <w:pPr>
        <w:pStyle w:val="BodyText"/>
      </w:pPr>
      <w:r>
        <w:t xml:space="preserve">"Muốn qua Cổ kì sơn mạch, mở rộng lãnh thổ cho vương quốc, giành về đất đai màu mỡ phì nhiêu cho vương quốc, nhất định phải đánh bại hoàn toàn quân đội nhân loại, có thế thì thần tộc chúng ta mới an toàn ngự trị vùng đất mới! Phải triệt để giải giáp quân đội nhân loại, ngoài thần tộc, nhân loại tuyệt không thể có vũ khí! Chỉ có nhân loại phục tùng thần tộc mới có thể tồn tại!"</w:t>
      </w:r>
    </w:p>
    <w:p>
      <w:pPr>
        <w:pStyle w:val="BodyText"/>
      </w:pPr>
      <w:r>
        <w:t xml:space="preserve">"Nhân loại có mấy ức nhân khẩu, mà thần tộc chúng ta dù dùng trình độ động viên cao nhất cũng chỉ có thể xuất động trăm vạn quân đội. Xét yếu tố đó, tướng lĩnh chúng ta phải giỏi mượn ngoại lực, phải lợi dụng tốt mâu thuẫn nội bộ nhân loại để bọn chúng tự tàn sát, cũng phải giỏi tiếp nhập và sử dụng các phần tử bất trung với nhân loại".</w:t>
      </w:r>
    </w:p>
    <w:p>
      <w:pPr>
        <w:pStyle w:val="BodyText"/>
      </w:pPr>
      <w:r>
        <w:t xml:space="preserve">"Trẫm tin, những kẻ tham lam đặt lợi ích cá nhân cao hơn lợi ích chủng tộc như Lôi Hồng có không ít trong nhân loại. Trong chính quyền tương lai, bọn chúng sẽ là hảo trợ thủ cho thần tộc chúng ta, chúng ta sẽ dùng nhân loại để trị nhân loại".</w:t>
      </w:r>
    </w:p>
    <w:p>
      <w:pPr>
        <w:pStyle w:val="BodyText"/>
      </w:pPr>
      <w:r>
        <w:t xml:space="preserve">"Kiên quyết trấn áp mọi sự phản kháng và mầm móng phản loạn. Ở trên vùng đất mới, phải thực thi bàn tay sắt, vì đạt mục đích, chúng ta phải mạnh tay xử quyết những nhân loại chống đối, thậm chí chỉ cần liếc xéo không tôn trọng chúng ta thì cũng đủ ghép tội chết rồi!"</w:t>
      </w:r>
    </w:p>
    <w:p>
      <w:pPr>
        <w:pStyle w:val="BodyText"/>
      </w:pPr>
      <w:r>
        <w:t xml:space="preserve">Hội nghị chậm rãi tiến hành trong không khí thắng lợi hứng khởi, đệ tam công chúa Tạp Đan đảm nhiệm trợ lí hội nghị.</w:t>
      </w:r>
    </w:p>
    <w:p>
      <w:pPr>
        <w:pStyle w:val="BodyText"/>
      </w:pPr>
      <w:r>
        <w:t xml:space="preserve">Sau này, bản ghi chép buổi hội nghị này rơi vào tay Thống soái bộ của Tử Xuyên gia, sau đó được công bố cho cả nhân loại, được xem là một bằng chứng cho dã tâm hung tàn của ma tộc.</w:t>
      </w:r>
    </w:p>
    <w:p>
      <w:pPr>
        <w:pStyle w:val="BodyText"/>
      </w:pPr>
      <w:r>
        <w:t xml:space="preserve">Vì giải trừ tâm tư của mọi người, Ma thần hoàng đương thời cũng tiến hành phân phối lãnh thổ nhân loại chiếm được trong tương lai.</w:t>
      </w:r>
    </w:p>
    <w:p>
      <w:pPr>
        <w:pStyle w:val="BodyText"/>
      </w:pPr>
      <w:r>
        <w:t xml:space="preserve">Mười một hành tỉnh phía đông Đế độ được phân chia đầu tiên. Là chủ lực quân tây chinh, cũng là đại công thần chiếm được Ngõa Luân quan, Tắc nội á tộc dĩ nhiên giành năm hành tỉnh phì nhiêu nhất, sáu hành tỉnh còn lại được chia đều cho Mông tộc, Ca ngang tộc và Á côn tộc.</w:t>
      </w:r>
    </w:p>
    <w:p>
      <w:pPr>
        <w:pStyle w:val="BodyText"/>
      </w:pPr>
      <w:r>
        <w:t xml:space="preserve">Mông tộc và Á côn tộc tranh giành Đạt khải hành tỉnh, không ai chịu nhường, cuối cùng Ma thần hoàng phải đứng ra giải quyết mới xong.</w:t>
      </w:r>
    </w:p>
    <w:p>
      <w:pPr>
        <w:pStyle w:val="BodyText"/>
      </w:pPr>
      <w:r>
        <w:t xml:space="preserve">Tuy có chút ấm ức, nhưng sau khi được phân chia, các thủ lĩnh đại tộc đều hài lòng, sự thỏa mãn bộc lộ trên gương mặt hớn hở.</w:t>
      </w:r>
    </w:p>
    <w:p>
      <w:pPr>
        <w:pStyle w:val="BodyText"/>
      </w:pPr>
      <w:r>
        <w:t xml:space="preserve">Các tiểu bộ tộc như Cương tộc, Lôi tộc, Gia lâm tộc, Đông nhật tộc thì không được may mắn như thế, phân chia lần đầu không có phần của bọn chúng, mấy thủ lĩnh tiểu bộ tộc ấm ức đứng nhìn, ngoài mặt thì không bộc lộ nhưng trong lòng đang chửi thầm.</w:t>
      </w:r>
    </w:p>
    <w:p>
      <w:pPr>
        <w:pStyle w:val="BodyText"/>
      </w:pPr>
      <w:r>
        <w:t xml:space="preserve">Rất may, Ma thần hoàng là một bệ hạ tốt biết quan tâm người dưới. Lão nhận thấy sự thiệt thòi của các tiểu bộ tộc nên đưa ra đề xuất: "Không cần buồn bã, mọi người đều có cơ hội!" Lão tuyên bố, Tắc nội á tộc sẽ đem một hành tỉnh ra làm phần thưởng, tiểu bộ tộc nào tiến công đến Đế đô đầu tiên sẽ nhận được phần thưởng đó.</w:t>
      </w:r>
    </w:p>
    <w:p>
      <w:pPr>
        <w:pStyle w:val="BodyText"/>
      </w:pPr>
      <w:r>
        <w:t xml:space="preserve">Chiến tranh hoàng quyền ngắn ngủi nhưng thảm liệt, trong ba tháng đó, Tắc nội á tộc đã thương vong mười lăm vạn con em mới đánh bại Thát tháp tộc, mà kẻ khiêu chiến là Thát tháp tộc tổn hại đến gấp bốn lần, đó là còn chưa tính bình dân Thát tháp tộc bị Ma thần hoàng hạ lệnh đồ lục.</w:t>
      </w:r>
    </w:p>
    <w:p>
      <w:pPr>
        <w:pStyle w:val="BodyText"/>
      </w:pPr>
      <w:r>
        <w:t xml:space="preserve">Trong nội chiến, tổng số quân dân vương quốc tổn thất hơn ba trăm vạn, dù trước đây chiến tranh với nhân loại cũng chưa từng tổn thương nguyên khí đến thế. nguồn</w:t>
      </w:r>
    </w:p>
    <w:p>
      <w:pPr>
        <w:pStyle w:val="BodyText"/>
      </w:pPr>
      <w:r>
        <w:t xml:space="preserve">Tạp Đan nhìn đám thủ lĩnh các tộc nhiệt liệt hoan hô, nhẹ nhàng thở dài, tâm tình âu lo.</w:t>
      </w:r>
    </w:p>
    <w:p>
      <w:pPr>
        <w:pStyle w:val="BodyText"/>
      </w:pPr>
      <w:r>
        <w:t xml:space="preserve">Trong mấy năm ngắn ngủi, trải qua chiến tranh Viễn Đông, hoàng quyền nội chiến, vô số con em tinh anh của vương quốc đã tử mệnh sa trường, quân lực của vương quốc đã suy nhược rồi.</w:t>
      </w:r>
    </w:p>
    <w:p>
      <w:pPr>
        <w:pStyle w:val="BodyText"/>
      </w:pPr>
      <w:r>
        <w:t xml:space="preserve">Viễn Đông còn có mấy chục vạn phản quân đang giằng co với vương quốc, Vân Thiển Tuyết sau khi đi sứ Viễn Đông về có nói với Tạp Đan, Quang minh vương của Viễn Đông chính là Tử Xuyên Tú.</w:t>
      </w:r>
    </w:p>
    <w:p>
      <w:pPr>
        <w:pStyle w:val="BodyText"/>
      </w:pPr>
      <w:r>
        <w:t xml:space="preserve">Con người này quỷ kế đa đoan, chỉ hai năm ngắn ngủi đã gây nên phong vân đến thế, đoàn kết Viễn Đông, lãnh đạo Viễn Đông đối kháng vương quốc, Tạp Đan nghĩ mà đau đầu.</w:t>
      </w:r>
    </w:p>
    <w:p>
      <w:pPr>
        <w:pStyle w:val="BodyText"/>
      </w:pPr>
      <w:r>
        <w:t xml:space="preserve">Viễn Đông chưa yên, nội bộ vương quốc chưa ổn, giờ lại lao sư viễn chinh nhân loại, Tạp Đan công chúa lo lắng chất chồng, tương lai vương quốc chưa chắc là tốt đẹp, trong lòng nàng vô cùng lo lắng cho Vân Thiển Tuyết đang ở tiền tuyến đối chiến với nhân loại.</w:t>
      </w:r>
    </w:p>
    <w:p>
      <w:pPr>
        <w:pStyle w:val="Compact"/>
      </w:pPr>
      <w:r>
        <w:t xml:space="preserve">-o0o-</w:t>
      </w:r>
      <w:r>
        <w:br w:type="textWrapping"/>
      </w:r>
      <w:r>
        <w:br w:type="textWrapping"/>
      </w:r>
    </w:p>
    <w:p>
      <w:pPr>
        <w:pStyle w:val="Heading2"/>
      </w:pPr>
      <w:bookmarkStart w:id="145" w:name="chương-1-nhân-loại-nguy-cơ-2."/>
      <w:bookmarkEnd w:id="145"/>
      <w:r>
        <w:t xml:space="preserve">123. Chương 1 : Nhân Loại Nguy Cơ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1: Nhân loại nguy cơ (2).</w:t>
      </w:r>
    </w:p>
    <w:p>
      <w:pPr>
        <w:pStyle w:val="BodyText"/>
      </w:pPr>
      <w:r>
        <w:t xml:space="preserve">Nhóm dịch: Tú Xuyên</w:t>
      </w:r>
    </w:p>
    <w:p>
      <w:pPr>
        <w:pStyle w:val="BodyText"/>
      </w:pPr>
      <w:r>
        <w:t xml:space="preserve">Sưu Tầm by nguoibantot8 --- 4vn.eu</w:t>
      </w:r>
    </w:p>
    <w:p>
      <w:pPr>
        <w:pStyle w:val="BodyText"/>
      </w:pPr>
      <w:r>
        <w:t xml:space="preserve">Ngày hai mươi ba tháng ba năm bảy tám bốn, hưởng ứng lời chinh triệu khẩn cấp của Quân vụ xứ, Tây nam thống lĩnh Tử Xuyên Tú từ tiền tuyến Lãng thương giang dẫn quân quay về Đế đô. Vượt qua Ngõa niết hà, tường thành Đế đô cao vời vợi đã thấp thoáng trong tầm nhìn, toàn quân bạo phát tiếng hoan hô nhiệt liệt.</w:t>
      </w:r>
    </w:p>
    <w:p>
      <w:pPr>
        <w:pStyle w:val="BodyText"/>
      </w:pPr>
      <w:r>
        <w:t xml:space="preserve">Rất nhiều sĩ tốt Hắc kì quân là lần đầu đến thủ đô của gia tộc, kích động vạn phần, từng tràng hoan hô liên tiếp kéo dài từ đầu đội ngũ lan đến cuối đội ngũ.</w:t>
      </w:r>
    </w:p>
    <w:p>
      <w:pPr>
        <w:pStyle w:val="BodyText"/>
      </w:pPr>
      <w:r>
        <w:t xml:space="preserve">Tử Xuyên Tú đứng trước mã đội, thờ ơ nhìn các sĩ tốt hoan hô.</w:t>
      </w:r>
    </w:p>
    <w:p>
      <w:pPr>
        <w:pStyle w:val="BodyText"/>
      </w:pPr>
      <w:r>
        <w:t xml:space="preserve">Tin Ma tộc quân phá Ngõa Luân quan còn chưa truyền xa, các sĩ binh còn cho rằng lần này đến Đế đô là để nhận thưởng cho chiến thắng Lưu Phong Sương, rất nhiều người đang tính toán nên khoái hoạt thế nào trong những ngày ở Đế đô phồn hoa.</w:t>
      </w:r>
    </w:p>
    <w:p>
      <w:pPr>
        <w:pStyle w:val="BodyText"/>
      </w:pPr>
      <w:r>
        <w:t xml:space="preserve">Vào lúc hoàng hôn, bước dưới ánh chiều tà, Tử Xuyên Tú dẫn các quân quan cấp bậc Kì bổn trở lên vào thành. Một đoàn người ngựa hùng dũng tiến nhập cổng thành Đế đô rộng lớn, Quân vụ xứ trưởng Tư Đặc Lâm nhận được thông báo trước đã đứng ở cổng thành nghênh tiếp Tử Xuyên Tú.</w:t>
      </w:r>
    </w:p>
    <w:p>
      <w:pPr>
        <w:pStyle w:val="BodyText"/>
      </w:pPr>
      <w:r>
        <w:t xml:space="preserve">Nửa năm không gặp, dung mạo Tư Đặc Lâm nhìn không có thay đổi gì, các quân quan đi theo y lên tiếng chào hỏi. Lời chúc đơn giản: "Hắc kì quân anh dũng đánh lui Lưu Phong Sương, Tú Xuyên thống lĩnh và chư vị tướng quân công không phai mờ, danh lưu sử sách. Các tướng quân, tổng trưởng nhận được thiệp báo tin thắng trận của mọi người, điện hạ rất phấn chấn, nhất định sẽ có khen thưởng. Chư vị tướng quân gian khổ rồi!"</w:t>
      </w:r>
    </w:p>
    <w:p>
      <w:pPr>
        <w:pStyle w:val="BodyText"/>
      </w:pPr>
      <w:r>
        <w:t xml:space="preserve">"Nguyện phục vụ cho quốc gia!" Các tướng quân nhất tề đứng nghiêm kính lễ, tiếng hô vang dội.</w:t>
      </w:r>
    </w:p>
    <w:p>
      <w:pPr>
        <w:pStyle w:val="BodyText"/>
      </w:pPr>
      <w:r>
        <w:t xml:space="preserve">Tư Đặc Lâm hồi lễ: "Chư vị tướng quân. Ở Hồng vận lâu đã chuẩn bị sẵn tiệc mừng công các vị, mọi người cứ từ từ thưởng thức, ta còn có chuyện phải làm, chút nữa mới kính tửu mọi người được".</w:t>
      </w:r>
    </w:p>
    <w:p>
      <w:pPr>
        <w:pStyle w:val="BodyText"/>
      </w:pPr>
      <w:r>
        <w:t xml:space="preserve">Các tướng lĩnh đi theo nhân viên tiếp đãi của Quân vụ xứ, Tử Xuyên Tú lên xe ngựa của Tư Đặc Lâm, Tư Đặc Lâm nhỏ giọng dặn xa phu: "Đến Tổng trưởng phủ".</w:t>
      </w:r>
    </w:p>
    <w:p>
      <w:pPr>
        <w:pStyle w:val="BodyText"/>
      </w:pPr>
      <w:r>
        <w:t xml:space="preserve">* * *</w:t>
      </w:r>
    </w:p>
    <w:p>
      <w:pPr>
        <w:pStyle w:val="BodyText"/>
      </w:pPr>
      <w:r>
        <w:t xml:space="preserve">Xe ngựa chạy nhanh trên mã lộ Đế đô, nhìn qua rèm cửa, cảnh sắc Đế đô vẫn phồn hoa nhộn nhịp, không hề có chút cảm giác nào chiến tranh binh hoang mã loạn đang cận kề.</w:t>
      </w:r>
    </w:p>
    <w:p>
      <w:pPr>
        <w:pStyle w:val="BodyText"/>
      </w:pPr>
      <w:r>
        <w:t xml:space="preserve">Nhìn ra sự nghi hoặc của Tử Xuyên Tú, Tư Đặc Lâm nhỏ giọng nói: "Tin tức ma tộc xâm nhập vẫn còn bảo mật, ngoại giới chưa có biết". Tử Xuyên Tú lắc lắc đầu: "Không giấu nổi, cũng không thể giấu. Giờ giấu đến lúc lộ ra càng khiến sự khủng hoảng tăng thêm. Tình huống thế nào rồi?"</w:t>
      </w:r>
    </w:p>
    <w:p>
      <w:pPr>
        <w:pStyle w:val="BodyText"/>
      </w:pPr>
      <w:r>
        <w:t xml:space="preserve">"Ma tộc đã hạ Ngõa Luân, tin tức này đã xác thực rồi. Hai Hồng y kì bổn thủ Ngõa Luân là Đường Ân, La Gia đều chiến tử, thủ quân Ngõa Luân bị tiêu diệt gần sạch, chỉ thoát được chưa đến trăm người".</w:t>
      </w:r>
    </w:p>
    <w:p>
      <w:pPr>
        <w:pStyle w:val="BodyText"/>
      </w:pPr>
      <w:r>
        <w:t xml:space="preserve">Tử Xuyên Tú yên lặng nghe, hai người Đường Ân và La Gia gã đều biết, hai người đều rất trẻ, là tướng lĩnh từ lò Viễn Đông quân giáo ra, do một tay Ca Ứng Tinh đại nhân tài bồi. Tuy không quen thân, nhưng nghe tin hai người bọn họ chiến tử, Tử Xuyên Tú cũng không khỏi cảm giác hụt hẫng xót xa.</w:t>
      </w:r>
    </w:p>
    <w:p>
      <w:pPr>
        <w:pStyle w:val="BodyText"/>
      </w:pPr>
      <w:r>
        <w:t xml:space="preserve">"La Gia là con trai của Phó thống lĩnh La Ba, cấp trên của ta trước đây, còn rất trẻ, cũng có tài năng. Hắn chết thật đáng tiếc".</w:t>
      </w:r>
    </w:p>
    <w:p>
      <w:pPr>
        <w:pStyle w:val="BodyText"/>
      </w:pPr>
      <w:r>
        <w:t xml:space="preserve">Tư Đặc Lâm lắc đầu: "Ngõa Luân thất thủ, tổng trưởng tức giận chưa có chỗ trút. Hai người bọn họ nếu như không chiến tử thì cũng chết trong tay Quân pháp xứ, còn mang tiếng đào tướng. Có những sai lầm không thể sửa chữa, ngoài cái chết, bọn họ cũng chẳng có đường nào mà đi?"</w:t>
      </w:r>
    </w:p>
    <w:p>
      <w:pPr>
        <w:pStyle w:val="BodyText"/>
      </w:pPr>
      <w:r>
        <w:t xml:space="preserve">Tử Xuyên Tú lạ lẫm nhìn Tư Đặc Lâm, cười cười như châm biếm. Sai lầm không thể bổ cứu ư? Tư Đặc Lâm không thể biết, sai lầm kiểu này, gã đã nhiều lần phạm phải, nhiều đến mức bản thân chai lì rồi. Gã quay đầu nhìn cảnh vật lướt ngang cửa xe, khung cảnh biến ảo trong màn đêm nhập nhoạng, phảng phất như đang ở giữa ranh giới âm dương.</w:t>
      </w:r>
    </w:p>
    <w:p>
      <w:pPr>
        <w:pStyle w:val="BodyText"/>
      </w:pPr>
      <w:r>
        <w:t xml:space="preserve">Tư Đặc Lâm tiếp tục nói: "Ma tộc đánh hạ Ngõa Luân, hiện tại án binh bất động ở đó. Chúng ta không rõ động hướng của bọn chúng. Bọn chúng sẽ đối phó với Viễn Đông trước, hay là tiến công nhân loại trước đây?" nguồn</w:t>
      </w:r>
    </w:p>
    <w:p>
      <w:pPr>
        <w:pStyle w:val="BodyText"/>
      </w:pPr>
      <w:r>
        <w:t xml:space="preserve">Tử Xuyên Tú ngữ khí khẳng định: "Ma tộc tất nhiên sẽ tây tiến công kích nhân loại, không cần phải nghi ngờ. Chinh phục thế giới nhân loại, đó là khát vọng cả mấy trăm năm nay của chúng, mắt thấy thông đạo dẫn đến thế giới nhân loại đã được khai mở thông sướng, chẳng có lực lượng nào có thể khiến chúng không tây tiến, cho dù Ma thần hoàng không muốn tây tiến cũng không được. Chiến thuật thì có nhiều lựa chọn, nhưng về mặt chiến lược, bước tiếp theo của ma tộc chắc chắn đại cử tiến quân hướng về thế giới nhân loại".</w:t>
      </w:r>
    </w:p>
    <w:p>
      <w:pPr>
        <w:pStyle w:val="BodyText"/>
      </w:pPr>
      <w:r>
        <w:t xml:space="preserve">"Ngươi nói rất đúng". Tư Đặc Lâm như có suy nghĩ: "Nếu ngươi quay về sớm hai ngày thì tốt rồi. Trong hội nghị quyết sách, chúng ta cần có người nắm rõ nội tình ma tộc như ngươi. Ngươi từng nằm vùng bên đó, lời của ngươi là có lý nhất".</w:t>
      </w:r>
    </w:p>
    <w:p>
      <w:pPr>
        <w:pStyle w:val="BodyText"/>
      </w:pPr>
      <w:r>
        <w:t xml:space="preserve">"Ta cũng đã nhanh hết mức để quay về. Phía đó đang thế nào? Sự chuẩn bị của chúng ta được gì rồi?"</w:t>
      </w:r>
    </w:p>
    <w:p>
      <w:pPr>
        <w:pStyle w:val="BodyText"/>
      </w:pPr>
      <w:r>
        <w:t xml:space="preserve">"Các tỉnh quân khu đông bộ đã tiến nhập trạng thái chiến bị. Ở địa khu đông bộ hành tỉnh, chúng ta có thể động viên ba mươi vạn quân đội, thêm vào Trung ương quân ở Đế đô, Dự bị đội, còn có Hắc kì quân của ngươi và tàn dư Biên phòng quân, tổng binh lực Tử Xuyên gia có thể đạt đến tám mươi vạn".</w:t>
      </w:r>
    </w:p>
    <w:p>
      <w:pPr>
        <w:pStyle w:val="BodyText"/>
      </w:pPr>
      <w:r>
        <w:t xml:space="preserve">Tư Đặc Lâm hạ thấp giọng: "Lời này chỉ có thể nói ở đây, bộ đội Dự bị đội vừa tập kết tốt chất rất kém, quân đội tuy xưng tám mươi vạn, nhưng chân chính đánh trận được chỉ có Trung ương quân và Cấm vệ quân, tân binh chưa từng thấy máu, chỉ có thể sắp xếp ở tuyến sau. Hắc kì quân đến tụ hợp khiến ta yên tâm hơn nhiều".</w:t>
      </w:r>
    </w:p>
    <w:p>
      <w:pPr>
        <w:pStyle w:val="BodyText"/>
      </w:pPr>
      <w:r>
        <w:t xml:space="preserve">"Hội nghị quyết sách đã triển khai rồi sao? Đưa ra kết luận gì?"</w:t>
      </w:r>
    </w:p>
    <w:p>
      <w:pPr>
        <w:pStyle w:val="BodyText"/>
      </w:pPr>
      <w:r>
        <w:t xml:space="preserve">"Phải đánh! Nhưng cụ thể đánh thế nào thì không có kết luận, Đế Lâm chủ trương thủ thế phòng ngự, nhưng Nguyên lão hội lo lắng ma tộc xâm nhập phá hủy sản nghiệp bọn họ, yêu cầu nhân lúc ma tộc còn chưa đứng ổn, lập tức xuất binh đoạt lại Ngõa Luân quan. Ý kiến mọi người đều phân tán, còn chưa có quyết nghị".</w:t>
      </w:r>
    </w:p>
    <w:p>
      <w:pPr>
        <w:pStyle w:val="BodyText"/>
      </w:pPr>
      <w:r>
        <w:t xml:space="preserve">Tử Xuyên Tú lắc đầu: "Chậm rồi! Nếu đương thời Thống lĩnh xứ lập tức hành động, cấp mười vạn đại quân, binh quý thần tốc, có thể đoạt lại Ngõa Luân quan. Nhưng hôm nay đã là ngày hai ba rồi, có thời gian tám ngày đủ a tộc quân tổ chức càn quét tàn dư chống đối và củng cố phòng ngự cho Ngõa Luân quan, cũng đủ thời gian ma tộc vương quốc cử viện binh đến. Lúc này dốc sức công Ngõa Luân kiên cố, dù có dốc hết binh lực cả nước cũng không đoạt được".</w:t>
      </w:r>
    </w:p>
    <w:p>
      <w:pPr>
        <w:pStyle w:val="BodyText"/>
      </w:pPr>
      <w:r>
        <w:t xml:space="preserve">Tư Đặc Lâm gật đầu: "Từ khi Ngõa Luân thất hãm, chúng ta đã mất liên hệ với Viễn Đông. Chúng ta lo lắng nhất là, Viễn Đông quân mất đi liên hệ với gia tộc có thể sẽ đầu hàng hoặc nghị hòa với ma tộc. Ở tình thế hiện nay, thái độ của Viễn Đông là cực kì có ảnh hưởng. Nếu Viễn Đông trung với gia tộc, như thế sẽ tạo thành uy hiếp lớn ở hậu phương ma tộc quân, khiến chúng phải cắt cử một lực lượng lớn để bảo vệ đường viện trợ và phòng thủ mặt sau. Nhưng nếu Viễn Đông đầu hàng ma tộc, ma tộc binh cường hãn cộng thêm Viễn Đông bán thú nhân bưu hãn, nhân loại sẽ không chống nổi. Để Ngõa Luân thất hãm, Lâm Băng không thể trốn tội, bà ta đã bị cách chức rồi. Hôm qua, điện hạ nói: "Chúng ta cần một tân thống lĩnh cho Viễn Đông. Người này phải từng ở Viễn Đông lâu năm, quen thuộc địa hình văn hóa, trí dũng song toàn, ý chí kiên cường, trung thành với gia tộc". Đế Lâm lập tức lên tiếng: "Chỉ có Tử Xuyên Tú đủ năng lực!". Đương trường chỉ có Tử Xuyên Trữ phản đối, nói ngươi tuy hào xưng danh tướng nhưng bình thường hành sự quá hoang đường, vô thiên vô pháp, không thể giao trọng nhiệm". Nói xong, Tư Đặc Lâm chú ý xem phản ứng của Tử Xuyên Tú.</w:t>
      </w:r>
    </w:p>
    <w:p>
      <w:pPr>
        <w:pStyle w:val="BodyText"/>
      </w:pPr>
      <w:r>
        <w:t xml:space="preserve">Tử Xuyên Tú chỉ là hờ hững cười. Trải qua phong vũ gã đã thành thục không ít, không còn giống như bọn thanh niên, cho rằng ai nói tốt ình là người tốt, ai nói xấu mình là người xấu.</w:t>
      </w:r>
    </w:p>
    <w:p>
      <w:pPr>
        <w:pStyle w:val="BodyText"/>
      </w:pPr>
      <w:r>
        <w:t xml:space="preserve">Đế Lâm hiểu chí hướng của gã, cực lực ủng hộ tạo cơ hội cho gã. Còn Tử Xuyên Trữ là lo lắng cho an nguy của gã, sau khi Ngõa Luân thất hãm, Viễn Đông đã thành cô thổ cách tuyệt với gia tộc, đến đó làm thống lĩnh, khả năng trở thành liệt sĩ là rất lớn.</w:t>
      </w:r>
    </w:p>
    <w:p>
      <w:pPr>
        <w:pStyle w:val="BodyText"/>
      </w:pPr>
      <w:r>
        <w:t xml:space="preserve">Tư Đặc Lâm ngưng trọng nói: "Hiện tại Viễn Đông đã bị ngăn cách, phi thường nguy hiểm. A Tú, đứng trên lập trường bằng hữu, ta không muốn ngươi quay về Viễn Đông. Thế nhưng, Viễn Đông quá trọng yếu, ảnh hưởng đến đại cục lần này, mà chỉ có ngươi mới đủ tài sức gánh vác. Thân là quân nhân, tổ quốc trên hết, tính mạng của chúng ta chẳng còn thuộc cá nhân rồi".</w:t>
      </w:r>
    </w:p>
    <w:p>
      <w:pPr>
        <w:pStyle w:val="BodyText"/>
      </w:pPr>
      <w:r>
        <w:t xml:space="preserve">Nhìn Tử Xuyên Tú định nói, Tư Đặc Lâm xua tay: "Ngươi chớ vội tỏ thái độ, cứ nghĩ cho kỹ. Khi gặp điện hạ, ta đoán điện hạ sẽ hỏi ngươi vấn đề này".</w:t>
      </w:r>
    </w:p>
    <w:p>
      <w:pPr>
        <w:pStyle w:val="Compact"/>
      </w:pPr>
      <w:r>
        <w:t xml:space="preserve">-o0o-</w:t>
      </w:r>
      <w:r>
        <w:br w:type="textWrapping"/>
      </w:r>
      <w:r>
        <w:br w:type="textWrapping"/>
      </w:r>
    </w:p>
    <w:p>
      <w:pPr>
        <w:pStyle w:val="Heading2"/>
      </w:pPr>
      <w:bookmarkStart w:id="146" w:name="chương-1-nhân-loại-nguy-cơ-3."/>
      <w:bookmarkEnd w:id="146"/>
      <w:r>
        <w:t xml:space="preserve">124. Chương 1 : Nhân Loại Nguy Cơ (3).</w:t>
      </w:r>
    </w:p>
    <w:p>
      <w:pPr>
        <w:pStyle w:val="Compact"/>
      </w:pPr>
      <w:r>
        <w:br w:type="textWrapping"/>
      </w:r>
      <w:r>
        <w:br w:type="textWrapping"/>
      </w:r>
    </w:p>
    <w:p>
      <w:pPr>
        <w:pStyle w:val="BodyText"/>
      </w:pPr>
      <w:r>
        <w:t xml:space="preserve">Tử Xuyên Tam KiệtTác giả: Lăo Trư</w:t>
      </w:r>
    </w:p>
    <w:p>
      <w:pPr>
        <w:pStyle w:val="BodyText"/>
      </w:pPr>
      <w:r>
        <w:t xml:space="preserve">Quyển 18: Vệ quốc chi chiến</w:t>
      </w:r>
    </w:p>
    <w:p>
      <w:pPr>
        <w:pStyle w:val="BodyText"/>
      </w:pPr>
      <w:r>
        <w:t xml:space="preserve">.-----oo0oo-----</w:t>
      </w:r>
    </w:p>
    <w:p>
      <w:pPr>
        <w:pStyle w:val="BodyText"/>
      </w:pPr>
      <w:r>
        <w:t xml:space="preserve">Chương 1: Nhân loại nguy cơ (3).</w:t>
      </w:r>
    </w:p>
    <w:p>
      <w:pPr>
        <w:pStyle w:val="BodyText"/>
      </w:pPr>
      <w:r>
        <w:t xml:space="preserve">Nhóm dịch: Tú XuyênSưu Tầm by nguoibantot8 --- 4vn.eu</w:t>
      </w:r>
    </w:p>
    <w:p>
      <w:pPr>
        <w:pStyle w:val="BodyText"/>
      </w:pPr>
      <w:r>
        <w:t xml:space="preserve">Gặp mặt Tử Xuyên Tham Tinh cũng chẳng có gì mới lạ. Lúc gặp mặt, Tử Xuyên Tham Tinh bày ra bộ dạng hối hận đau lòng: "A Tú, ta thật không có mặt mũi gặp ngươi! Ta tin nhầm lời tiểu nhân, chút nữa đã trách sai a Tú ngươi rồi!" Nói rất thê thiết, nếu có cây đờn cò réo rắc nữa thì đã thành một bài hát sướt mướt rồi.</w:t>
      </w:r>
    </w:p>
    <w:p>
      <w:pPr>
        <w:pStyle w:val="BodyText"/>
      </w:pPr>
      <w:r>
        <w:t xml:space="preserve">Tử Xuyên Tú cũng phi thường hiểu chuyện, biểu diễn một màn lãng tử hồi đầu cũng phi thường động nhân: "Điện hạ, tôi tự ý hành động, cũng gây nhiều phiền phức cho ngài!"</w:t>
      </w:r>
    </w:p>
    <w:p>
      <w:pPr>
        <w:pStyle w:val="BodyText"/>
      </w:pPr>
      <w:r>
        <w:t xml:space="preserve">May mà Tử Xuyên Tham Tinh không có diễn cảnh hai tay mở ra, nhờ vậy Tử Xuyên Tú thoát được cảnh đã phải "Ngã vào lòng Tổng trưởng điện hạ mà khóc lóc sám hối".</w:t>
      </w:r>
    </w:p>
    <w:p>
      <w:pPr>
        <w:pStyle w:val="BodyText"/>
      </w:pPr>
      <w:r>
        <w:t xml:space="preserve">Trong phòng làm việc của Tử Xuyên Tham Tinh, Tử Xuyên Tú còn gặp Tổng thống lĩnh La Minh Hải, Mạc liêu thống lĩnh Ca San, trợ lí tổng trưởng Tử Xuyên Trữ, thêm gã và Quân vụ xứ thống lĩnh Tư Đặc Lâm, gần như đã hình thành một hội nghị Thống lĩnh xứ nhỏ.</w:t>
      </w:r>
    </w:p>
    <w:p>
      <w:pPr>
        <w:pStyle w:val="BodyText"/>
      </w:pPr>
      <w:r>
        <w:t xml:space="preserve">Tử Xuyên Tú từng nằm vùng bên ma tộc, lại lãnh đạo Viễn Đông kháng cự ma tộc, gã là chuyên gia về vấn đề ma tộc. Mọi người ngồi uống trà lắng nghe Tử Xuyên Tú làm chủ tọa hội nghị, nghe gã phân tích điểm mạnh điểm yếu của ma tộc, nghe gã truyền đạt những kinh nghiệm trong chiến đấu với ma tộc. Các vị thống lĩnh thay phiên nhau hỏi, Tử Xuyên Tú đối đáp trôi chảy.</w:t>
      </w:r>
    </w:p>
    <w:p>
      <w:pPr>
        <w:pStyle w:val="BodyText"/>
      </w:pPr>
      <w:r>
        <w:t xml:space="preserve">"Ma tộc rất đáng sợ, chúng như một cổ máy chiến tranh. Ma tộc binh thiên tính hiếu chiến thích máu, bưu hãn thiện chiến, tàn nhẫn háo sát, bọn chúng sinh ra là để đánh trận, không hề sợ chết. Nhân loại ngoài bộ đội tinh duệ, còn lại sức chiến đấu kém xa ma tộc".</w:t>
      </w:r>
    </w:p>
    <w:p>
      <w:pPr>
        <w:pStyle w:val="BodyText"/>
      </w:pPr>
      <w:r>
        <w:t xml:space="preserve">"Nhưng đối phó với ma tộc, chúng ta không phải không có ưu thế. Nếu ưu thế của ma tộc là sĩ binh thiên sinh cường hãn thì ưu thế nhân loại chúng ta chính là chính trị, kinh tế và khoa kĩ quân sự cùng nền văn minh tích lũy ngàn năm. Ưu thế này là xác thật, có điều vào giai đoạn đầu của chiến tranh chưa được thể hiện rõ nét".</w:t>
      </w:r>
    </w:p>
    <w:p>
      <w:pPr>
        <w:pStyle w:val="BodyText"/>
      </w:pPr>
      <w:r>
        <w:t xml:space="preserve">"Ma tộc giỏi phá hoại, không giỏi kiến thiết và sáng tạo. Hơn ba trăm năm, vũ khí của bọn chúng cũng chẳng khác gì thời Quang minh hoàng triều, còn nhân loại chúng ta sớm đã bỏ đi thứ vũ khí thanh đồng mềm yếu, nghiên cứu pha chế, bí mật chế tạo vũ khí hợp kim, nghe nói đã có bộ đội bắt đầu được trang bị rồi".</w:t>
      </w:r>
    </w:p>
    <w:p>
      <w:pPr>
        <w:pStyle w:val="BodyText"/>
      </w:pPr>
      <w:r>
        <w:t xml:space="preserve">"Xét về mặt cơ bản, cấu tạo bộ máy quân sự của ma tộc là do các bộ tộc kết nối thành, quân đội của Ma thần hoàng là do đủ các bộ tộc tạo nên, chỉ huy quan cũng là tộc trưởng hoặc trưởng lão của các bộ tộc. Đối với bọn chúng mà nói, chiến tranh chẳng qua là các bộ tộc cùng nhau đi đánh cướp, hậu cần bổ cấp cho bọn chúng chính là các bị bọc bọn chúng quảy sau lưng, bọn chúng phải tìm được lương thực mới trước khi ăn sạch lương khô mang theo, bằng không sẽ chết đói. Khi đánh trận, bọn chúng như một trâu điên xông tới, không húc ngã địch nhân thì bị địch nhân chém ngã".</w:t>
      </w:r>
    </w:p>
    <w:p>
      <w:pPr>
        <w:pStyle w:val="BodyText"/>
      </w:pPr>
      <w:r>
        <w:t xml:space="preserve">"Còn chúng ta, ai ai cũng biết, chúng ta sớm đã thoát li chế độ quý tộc thống quân ở thời Quang minh hoàng triều, tiến nhập thời đại quân nhân chuyên nghiệp, chỉ huy quan của chúng ta đều tốt nghiệp học viên quân sự, tinh thông thao lược, hiểu binh pháp, biết nghệ thuật chỉ huy, hiểu chiến thuật tấn công, phòng ngự, bố trí trận hình. Hiểu được tấn công biên, mở cánh, dùng sức mạnh kị binh, tổ chức hậu cần bổ cấp khoa học. Chúng ta hơn xa ma tộc về tính chuyên nghiệp quân sự".</w:t>
      </w:r>
    </w:p>
    <w:p>
      <w:pPr>
        <w:pStyle w:val="BodyText"/>
      </w:pPr>
      <w:r>
        <w:t xml:space="preserve">"Ma tộc gần đây cũng xuất hiện một vài tướng lĩnh ưu tú, như Vân Thiển Tuyết, Lăng Bộ Hư, nhưng chiến thuật quen thuộc của bọn chúng cũng vẫn là chiến thuật truyền thống, Ngõa Luân thất hãm khiến chúng ta thất kinh, nhưng xét chiến thuật, đây là chiến thuật dương đông kích tây, trướng đồ bôn tập đơn giản thường dùng để tập kích trong chiến tranh, không có gì cách tân cả".</w:t>
      </w:r>
    </w:p>
    <w:p>
      <w:pPr>
        <w:pStyle w:val="BodyText"/>
      </w:pPr>
      <w:r>
        <w:t xml:space="preserve">Có người chen vào hỏi: "Nhưng dù không sáng tạo, chiến thuật truyền thống vẫn giành được chiến quả to lớn, Tú Xuyên thống lĩnh giải thích thế nào?"</w:t>
      </w:r>
    </w:p>
    <w:p>
      <w:pPr>
        <w:pStyle w:val="BodyText"/>
      </w:pPr>
      <w:r>
        <w:t xml:space="preserve">"Cái này ta cũng không phủ nhận, bộ tộc dã man lạc hậu với thực lực quân sự bưu hãn đơn thuần cũng chinh phục được quốc gia có nền văn minh huy hoàng vẫn có xảy ra trong lịch sử. Thế nhưng, hình thế đã bất đồng, nhân loại đã phát triển quá nhanh, còn ma tộc vẫn giậm chân tại chỗ. Trước đây ba trăm năm, hai mươi vạn ma tộc có thể hoành tảo cả thế giới nhân loại, nhưng dạng hành động đó, tuyệt không thể tái xuất hiện".</w:t>
      </w:r>
    </w:p>
    <w:p>
      <w:pPr>
        <w:pStyle w:val="BodyText"/>
      </w:pPr>
      <w:r>
        <w:t xml:space="preserve">"Đương nhiên, lần này ma tộc xuất binh cũng không chỉ là hai mươi vạn. Chiến tranh sẽ rất gian khổ, đối diện cường địch quá mạnh, chúng ta sẽ phải ăn đòn đau, thua nhiều trận chiến. Quốc gia chúng ta, dân tộc chúng ta cũng phải trải qua khảo nghiệm tàn khốc".</w:t>
      </w:r>
    </w:p>
    <w:p>
      <w:pPr>
        <w:pStyle w:val="BodyText"/>
      </w:pPr>
      <w:r>
        <w:t xml:space="preserve">"Thế nhưng, tôi có lòng tin, đây là khảo nghiệm cuối cùng mà ông trời sắp xếp cho nhân loại, chúng ta không cô lập, sau lưng chúng ta còn có toàn bộ nhân loại trên Tây xuyên đại lục, vô luận là Lâm gia hay Lưu Phong gia đều sẽ giúp đỡ chúng ta trong chiến tranh vệ thánh lần này, các chủng tộc Viễn Đông cũng là đồng minh của chúng ta, tướng lĩnh Tử Xuyên gia chúng ta sẽ cùng toàn thể nhân loại kề vai tác chiến".</w:t>
      </w:r>
    </w:p>
    <w:p>
      <w:pPr>
        <w:pStyle w:val="BodyText"/>
      </w:pPr>
      <w:r>
        <w:t xml:space="preserve">"Chư vị đại nhân, nhân loại có nền văn minh và lịch sử huy hoàng, có sáng tạo lực và sinh mệnh lực bền bĩ, bộ tộc dã man muốn dùng bạo lực và sự tàn khốc để chinh phục chúng ta, bọn chúng tuyệt đối không thể thành công! Vô luận chiến tranh tiến triển thế nào, vô luận chiến huống kéo dài bao lâu, thắng lợi cuối cùng nhất định thuộc về chúng ta!"</w:t>
      </w:r>
    </w:p>
    <w:p>
      <w:pPr>
        <w:pStyle w:val="BodyText"/>
      </w:pPr>
      <w:r>
        <w:t xml:space="preserve">Tử Xuyên Tú kết thúc giảng thoại, không khí trầm lắng một lúc, Tử Xuyên Trữ vỗ tay đầu tiên, toàn bộ tướng lĩnh có mặt sực tỉnh vỗ tay theo, trên mặt đều lộ xuất thần sắc tươi tắn.</w:t>
      </w:r>
    </w:p>
    <w:p>
      <w:pPr>
        <w:pStyle w:val="BodyText"/>
      </w:pPr>
      <w:r>
        <w:t xml:space="preserve">Mấy ngày nay, tin tức ma tộc xâm nhập giống như một đám mây đen che phủ trên đầu bọn họ, tấm gương lịch sử của Quang minh hoàng triều sụp đổ trong tay ma tộc ba trăm năm trước ám ảnh tâm trí chúng nhân, áp bức nặng nề tâm lí bọn họ.</w:t>
      </w:r>
    </w:p>
    <w:p>
      <w:pPr>
        <w:pStyle w:val="BodyText"/>
      </w:pPr>
      <w:r>
        <w:t xml:space="preserve">Đến hôm nay, Tử Xuyên Tú là người hiểu rõ tình thế hai phía nhất đã đưa ra phân tích, cuối cùng khẳng định: "Ma tộc tất bại!" Lời của gã giống như ánh nắng xua tan mây đen, mang đến vầng dương sáng rỡ ấm áp cho chúng nhân.</w:t>
      </w:r>
    </w:p>
    <w:p>
      <w:pPr>
        <w:pStyle w:val="BodyText"/>
      </w:pPr>
      <w:r>
        <w:t xml:space="preserve">Tử Xuyên Tham Tinh phấn chấn tinh thần: "A Tú phân tích thật khách quan chí lí, chỉ ra được kết cục vấn đề. Chiến cuộc rồi sẽ diễn biến như thế, chẳng thể nào khác được!"</w:t>
      </w:r>
    </w:p>
    <w:p>
      <w:pPr>
        <w:pStyle w:val="BodyText"/>
      </w:pPr>
      <w:r>
        <w:t xml:space="preserve">Lão đột nhiên đưa ra một vấn đề mà mọi người chưa hề nghĩ đến: "A Tú, mấy ngày nay ta luôn hoài nghi một vấn đề, đó là vì sao ma tộc lại dễ dàng vượt qua phòng tuyến Viễn Đông? Việc này rất không bình thường? Ngươi nghĩ thế nào?"</w:t>
      </w:r>
    </w:p>
    <w:p>
      <w:pPr>
        <w:pStyle w:val="Compact"/>
      </w:pPr>
      <w:r>
        <w:t xml:space="preserve">-o0o-</w:t>
      </w:r>
      <w:r>
        <w:br w:type="textWrapping"/>
      </w:r>
      <w:r>
        <w:br w:type="textWrapping"/>
      </w:r>
    </w:p>
    <w:p>
      <w:pPr>
        <w:pStyle w:val="Heading2"/>
      </w:pPr>
      <w:bookmarkStart w:id="147" w:name="chương-1-nhân-loại-nguy-cơ-hết."/>
      <w:bookmarkEnd w:id="147"/>
      <w:r>
        <w:t xml:space="preserve">125. Chương 1 : Nhân Loại Nguy Cơ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1: Nhân loại nguy cơ (hết).</w:t>
      </w:r>
    </w:p>
    <w:p>
      <w:pPr>
        <w:pStyle w:val="BodyText"/>
      </w:pPr>
      <w:r>
        <w:t xml:space="preserve">Nhóm dịch: Tú XuyênSưu Tầm by nguoibantot8 --- 4vn.eu</w:t>
      </w:r>
    </w:p>
    <w:p>
      <w:pPr>
        <w:pStyle w:val="BodyText"/>
      </w:pPr>
      <w:r>
        <w:t xml:space="preserve">Tử Xuyên Tú giật mình. Tử Xuyên Tham Tinh nói tiếp: "Ta hoài nghi, cao tầng Viễn Đông quân có người bí mật thỏa hiệp với ma tộc, hoặc có lẽ vì ma tộc tấn công nhân loại bỏ qua bọn họ nên bọn họ nhắm mắt làm ngơ? Ngõa Luân thất hãm, cho dù không phải bọn họ tạo thành, nhưng chắc chắn liên quan đến bọn họ!"</w:t>
      </w:r>
    </w:p>
    <w:p>
      <w:pPr>
        <w:pStyle w:val="BodyText"/>
      </w:pPr>
      <w:r>
        <w:t xml:space="preserve">Tràng diện trầm lắng, Tư Đặc Lâm nhíu chặt mày.</w:t>
      </w:r>
    </w:p>
    <w:p>
      <w:pPr>
        <w:pStyle w:val="BodyText"/>
      </w:pPr>
      <w:r>
        <w:t xml:space="preserve">Bọn họ đều có kinh nghiệm hơn người, gia tộc đầu não hoài nghi quân đội là có ý gì, đó là dấu hiệu bắt đầu một trận thanh tẩy tàn khốc trong quân đội, huyết vũ tinh phong từ đó mà khởi, nhiều quân quan trung thành bị chết oan. Đế đô lưu huyết bốn năm trước đã ăn sâu trong tâm trí bọn họ.</w:t>
      </w:r>
    </w:p>
    <w:p>
      <w:pPr>
        <w:pStyle w:val="BodyText"/>
      </w:pPr>
      <w:r>
        <w:t xml:space="preserve">Tử Xuyên Tú trấn định hồi đáp: "Tuy tôi đảm nhiệm thống lĩnh Hắc kì quân, nhưng sự thật, các cấp chỉ huy quan Viễn Đông bộ đội đều nghe lệnh tôi, tôi vẫn là chỉ huy thực quyền của họ. Nếu như điện hạ cho rằng cao tầng Viễn Đông quân có người tư thông với ma tộc thì khỏi cần hoài nghi, người đó chính là tôi. Thỉnh điện hạ ban tội phản quốc cho tôi".</w:t>
      </w:r>
    </w:p>
    <w:p>
      <w:pPr>
        <w:pStyle w:val="BodyText"/>
      </w:pPr>
      <w:r>
        <w:t xml:space="preserve">Ai cũng không ngờ, Tử Xuyên Tú lại lên tiếng ôm hết sự tình vào người. Tử Xuyên Tham Tinh có chút hổ thẹn: "A Tú không nên hiểu lầm, ta đương nhiên không có hoài nghi ngươi".</w:t>
      </w:r>
    </w:p>
    <w:p>
      <w:pPr>
        <w:pStyle w:val="BodyText"/>
      </w:pPr>
      <w:r>
        <w:t xml:space="preserve">"Tôi, hoặc các bộ hạ tôi như La Kiệt, Minh Vũ, Bạch Xuyên cũng như nhau. Tôi là người chịu trách nhiệm về bọn họ". Nhìn thẳng vào Tử Xuyên Tham Tinh, Tử Xuyên Tú chậm rãi khẳng định.</w:t>
      </w:r>
    </w:p>
    <w:p>
      <w:pPr>
        <w:pStyle w:val="BodyText"/>
      </w:pPr>
      <w:r>
        <w:t xml:space="preserve">Không khí hơi căng thẳng, Tư Đặc Lâm ra mặt: "Hiện tại chúng ta mất liên hệ với Viễn Đông, vô luận là truy cứu trách nhiệm hay là tra rõ sự tình đều phải đợi tân nhiệm thống lĩnh Viễn Đông đến mới có thể tiến hành, cái này cũng bao gồm cả xử lý tiền nhiệm thống lĩnh Lâm Băng. Tôi kiến nghị, chúng ta không đưa ra quyết nghị ở đây, đợi sau khi tân nhiệm Viễn Đông báo cáo sự tình thật tế mới xử trí".</w:t>
      </w:r>
    </w:p>
    <w:p>
      <w:pPr>
        <w:pStyle w:val="BodyText"/>
      </w:pPr>
      <w:r>
        <w:t xml:space="preserve">Các thống lĩnh đều lên tiếng tán thành, Tử Xuyên Tham Tinh miễn cưỡng gật đầu: "Cứ vậy đi".</w:t>
      </w:r>
    </w:p>
    <w:p>
      <w:pPr>
        <w:pStyle w:val="BodyText"/>
      </w:pPr>
      <w:r>
        <w:t xml:space="preserve">Tiếp theo, có người đề xuất một nghị đề phi thường hợp lí: "Viễn Đông, phái ai đến Viễn Đông thì tốt đây?" Mọi người đồng loạt nhìn qua, Tử Xuyên Tú cười cười: "Ai cũng nhìn tôi vậy?"</w:t>
      </w:r>
    </w:p>
    <w:p>
      <w:pPr>
        <w:pStyle w:val="BodyText"/>
      </w:pPr>
      <w:r>
        <w:t xml:space="preserve">Tử Xuyên Tham Tinh than: "A Tú, nếu như có lựa chọn tốt, ta thật không muốn làm phiền ngươi. Trận chiến này cần tướng lĩnh ưu tú, mà ngươi chính là chọn lựa số một. A Tú, đi hay không đi Viễn Đông, tự ngươi chọn lựa đi".</w:t>
      </w:r>
    </w:p>
    <w:p>
      <w:pPr>
        <w:pStyle w:val="BodyText"/>
      </w:pPr>
      <w:r>
        <w:t xml:space="preserve">Tử Xuyên Tú nhìn quanh mọi người, nhãn quang lướt nhanh qua Tử Xuyên Trữ. Quan sát bề ngoài, nàng rất trấn định, thần sắc hờ hững, giống như không quan tâm đến nội dung thảo luận. Thế nhưng hai nắm tay siết chặt lại tố cáo nội tâm đang khẩn trương của nàng.</w:t>
      </w:r>
    </w:p>
    <w:p>
      <w:pPr>
        <w:pStyle w:val="BodyText"/>
      </w:pPr>
      <w:r>
        <w:t xml:space="preserve">Nàng đưa mắt nhìn qua Tử Xuyên Tú, vừa hay đụng phải ánh mắt Tử Xuyên Tú lướt qua. Tử Xuyên Tú cảm nhận được ba chữ trong mắt nàng: "Không nên đi" Giống như nội tâm bị phơi bày, Tử Xuyên Trữ lúng túng vội khép mắt lại, khôi phục phong phạm lãnh tĩnh như nước.</w:t>
      </w:r>
    </w:p>
    <w:p>
      <w:pPr>
        <w:pStyle w:val="BodyText"/>
      </w:pPr>
      <w:r>
        <w:t xml:space="preserve">Ánh mắt ai oán của Tử Xuyên Trữ khiến gã gợn sóng lòng, Tử Xuyên Tú ổn định nội tâm, bình tĩnh nói: "Tổng trưởng điện hạ, chư vị đại nhân, tôi nguyện ý trọng phản Viễn Đông".</w:t>
      </w:r>
    </w:p>
    <w:p>
      <w:pPr>
        <w:pStyle w:val="BodyText"/>
      </w:pPr>
      <w:r>
        <w:t xml:space="preserve">Tử Xuyên Trữ không lên tiếng, buồn bã nhìn mặt bàn, trong lòng bực bội muốn ôm đống văn kiện trên bàn ném đi cho hả dạ.</w:t>
      </w:r>
    </w:p>
    <w:p>
      <w:pPr>
        <w:pStyle w:val="BodyText"/>
      </w:pPr>
      <w:r>
        <w:t xml:space="preserve">"Trong cuộc chiến bảo vệ bổn thổ, tôi có thể phát huy tác dụng nhất định, nhưng hoàn toàn không thể giải quyết toàn bộ. Thế nhưng, giữ cho Viễn Đông ổn định nhằm hình thành một chiến tuyến thứ nhì ở hậu phương ma tộc là sự tình không thể chậm trễ. Ngoài tôi ra, không ai có thể hoàn thành nhiệm vụ này".</w:t>
      </w:r>
    </w:p>
    <w:p>
      <w:pPr>
        <w:pStyle w:val="BodyText"/>
      </w:pPr>
      <w:r>
        <w:t xml:space="preserve">Không có ai cảm thấy y cuồng vọng, Tử Xuyên Tú có uy vọng và địa vị không tầm thường ở Viễn Đông, chiến tích và công trạng của gã bảo đảm vững vàng địa vị của gã ở Viễn Đông.</w:t>
      </w:r>
    </w:p>
    <w:p>
      <w:pPr>
        <w:pStyle w:val="BodyText"/>
      </w:pPr>
      <w:r>
        <w:t xml:space="preserve">Chuẩn bị chiến tranh, hội nghị thống nhất rất nhanh. Thống lĩnh xứ ngay trong hội nghị thông qua việc Tây nam thống lĩnh Tử Xuyên Tú điều nhiệm Viễn Đông thống lĩnh, Tổng trưởng ký tên đóng dấu lên văn bản ngay. Ngoài ta, Tử Xuyên Tú báo cáo tổng trưởng và thống lĩnh xứ việc ký kết hiệp nghị hòa bình với Lưu Phong Sương, chúng nhân tinh thần vô cùng phấn chấn, thu xếp Lưu Phong Sương, Tử Xuyên gia coi như ổn hậu phương, tránh rơi vào khốn cảnh tác chiến hai đầu.</w:t>
      </w:r>
    </w:p>
    <w:p>
      <w:pPr>
        <w:pStyle w:val="BodyText"/>
      </w:pPr>
      <w:r>
        <w:t xml:space="preserve">Tử Xuyên Tham Tinh hết sức quan tâm đến cuộc đàm phán với Lưu Phong Sương, hỏi rất tỉ mỉ, lão đặc biệt chú trọng đến liệu Lưu Phong Sương có thật tâm thực hiện hòa bình với Tử Xuyên gia hay không.</w:t>
      </w:r>
    </w:p>
    <w:p>
      <w:pPr>
        <w:pStyle w:val="BodyText"/>
      </w:pPr>
      <w:r>
        <w:t xml:space="preserve">Tử Xuyên Tú khẳng định: "Lưu Phong Sương là người rất hiểu đại thể, cô ấy thật lòng thực thi hòa bình với chúng ta. Cô ấy còn nói, đến lúc cấp bách, Lưu Phong gia có thể mở biên cảnh tiếp thụ chính quyền và dân chúng Tử Xuyên gia nhập cảnh tị nạn".</w:t>
      </w:r>
    </w:p>
    <w:p>
      <w:pPr>
        <w:pStyle w:val="BodyText"/>
      </w:pPr>
      <w:r>
        <w:t xml:space="preserve">"Hừ, nhập cảnh tị nạn?" Sắc mặt Tử Xuyên Tham Tinh rất khó coi: "Lưu Phong Sương coi thường chúng ta quá, cô ta cho rằng chúng ta sẽ thua sao? Hừ hừ!"</w:t>
      </w:r>
    </w:p>
    <w:p>
      <w:pPr>
        <w:pStyle w:val="BodyText"/>
      </w:pPr>
      <w:r>
        <w:t xml:space="preserve">Chúng nhân vội xoa dịu, nói bất quá chỉ là lời nói vô tri của một thiếu nữ không biết thiên uy, tổng trưởng điện hạ tấm lòng rộng mở, tự nhiên không thèm tính toán so đo với một cô gái.</w:t>
      </w:r>
    </w:p>
    <w:p>
      <w:pPr>
        <w:pStyle w:val="BodyText"/>
      </w:pPr>
      <w:r>
        <w:t xml:space="preserve">Khuyên can hết lời, cuối cùng cũng thông qua hiệp nghị hòa bình với Lưu Phong Sương.</w:t>
      </w:r>
    </w:p>
    <w:p>
      <w:pPr>
        <w:pStyle w:val="BodyText"/>
      </w:pPr>
      <w:r>
        <w:t xml:space="preserve">Sau đó, Tư Đặc Lâm đưa ra đề xuất rất lạ lùng, có thể dùng cách thức thuê lính để mời Lưu Phong Sương bộ đội tham gia tác chiến với ma tộc, suy nghĩ đại nghịch bất đạo như thế không ngờ lại được đa phần tướng lĩnh tán đồng.</w:t>
      </w:r>
    </w:p>
    <w:p>
      <w:pPr>
        <w:pStyle w:val="BodyText"/>
      </w:pPr>
      <w:r>
        <w:t xml:space="preserve">Gia tộc quyết định trong thời gian tới phái một quân quan cao cấp đến Lam thành gặp Lưu Phong Sương, bàn xem có thể hợp tác quân sự song phương hay không.</w:t>
      </w:r>
    </w:p>
    <w:p>
      <w:pPr>
        <w:pStyle w:val="BodyText"/>
      </w:pPr>
      <w:r>
        <w:t xml:space="preserve">Tử Xuyên Tú cảm thán, sự xâm nhập của ma tộc không chỉ là một tràng tai nạn, xét khía cạnh khác, nó còn là một bước ngoặc thay đổi xã hội nhân loại. Dường như chỉ một đêm, kết cấu xã hội, cách thức tư duy và tín niệm của nhân loại đều thay đổi cực lớn, chỉ một vài sự kiện vừa xảy ra như Lưu Phong Sương tức khắc đồng ý đình chiến với Tử Xuyên gia, Tử Xuyên gia lại suy xét việc mời Lưu Phong Sương sang đánh thuê, mấy chuyện mà trước đây chỉ có xảy ra trong mơ, nào ngờ hôm nay lại diễn ra trong đời thật.</w:t>
      </w:r>
    </w:p>
    <w:p>
      <w:pPr>
        <w:pStyle w:val="Compact"/>
      </w:pPr>
      <w:r>
        <w:t xml:space="preserve">-o0o-</w:t>
      </w:r>
      <w:r>
        <w:br w:type="textWrapping"/>
      </w:r>
      <w:r>
        <w:br w:type="textWrapping"/>
      </w:r>
    </w:p>
    <w:p>
      <w:pPr>
        <w:pStyle w:val="Heading2"/>
      </w:pPr>
      <w:bookmarkStart w:id="148" w:name="chương-2-tương-y-vi-mệnh-1."/>
      <w:bookmarkEnd w:id="148"/>
      <w:r>
        <w:t xml:space="preserve">126. Chương 2 : Tương Y Vi Mệnh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2: Tương y vi mệnh (1).</w:t>
      </w:r>
    </w:p>
    <w:p>
      <w:pPr>
        <w:pStyle w:val="BodyText"/>
      </w:pPr>
      <w:r>
        <w:t xml:space="preserve">Nhóm dịch: Tú XuyênSưu Tầm by nguoibantot8 --- 4vn.eu</w:t>
      </w:r>
    </w:p>
    <w:p>
      <w:pPr>
        <w:pStyle w:val="BodyText"/>
      </w:pPr>
      <w:r>
        <w:t xml:space="preserve">Nhân loại chưa từng có cảm giác nguy cơ như thế, cũng chưa từng đối mặt khảo nghiệm cao độ đến thế. Toàn bộ nhân loại, không phân biệt quốc gia hay dân tộc, đều là một chỉnh thể. Khi một chủng tộc đối mặt nguy cơ sinh tử tồn vong, sự chia rẽ và mâu thuẫn giữa các quốc gia trở nên cực kì bé nhỏ.</w:t>
      </w:r>
    </w:p>
    <w:p>
      <w:pPr>
        <w:pStyle w:val="BodyText"/>
      </w:pPr>
      <w:r>
        <w:t xml:space="preserve">Có thể dự liệu, trong chiến tranh với ma tộc, Đông bộ lĩnh thổ gia tộc sẽ là chiến trường chính kháng cự ma tộc. Tình thế quá rõ ràng, cần phải tập hợp trú quân đóng ở các hành tỉnh Đông bộ lại, tổ chức thành Đông nam quân đoàn với cơ cấu chỉ huy thống nhất là chuyện phải làm. Quân vụ xứ đề xuất ý kiến, Đông nam quân đoàn binh lực sẽ bao gồm trú quân ở các hành tỉnh đông nam, Hắc kì quân điều đến từ tây nam, Biên phòng quân điều đến từ tây bắc.</w:t>
      </w:r>
    </w:p>
    <w:p>
      <w:pPr>
        <w:pStyle w:val="BodyText"/>
      </w:pPr>
      <w:r>
        <w:t xml:space="preserve">Trong tình cờ không chủ định, Đông nam quân đoàn trở thành đại quân khu có binh lực hùng hậu nhất Tử Xuyên gia, gánh vác trách nhiệm khó khăn ngăn cản ma tộc tiền tiến, việc này yêu cầu Tư lệnh trưởng của Đông nam quân đoàn cũng phải là tướng lĩnh cực kì ưu tú mới có khả năng gánh vác trọng nhiệm. Mà trong đám trọng tướng của Tử Xuyên gia, Tư Đặc Lâm thì đang gánh Quân vụ xứ và Trung ương quân, Đế Lâm bận rộn với chức vụ Giám sát trưởng, Tử Xuyên Tú đi Viễn Đông, Minh Huy thua trận không có tư cách đảm nhiệm, Tử Xuyên Tham Tinh đang tính đưa Minh Huy trở lại tây bắc làm thống lĩnh Biên phòng quân.</w:t>
      </w:r>
    </w:p>
    <w:p>
      <w:pPr>
        <w:pStyle w:val="BodyText"/>
      </w:pPr>
      <w:r>
        <w:t xml:space="preserve">Đương nhiên, Biên phòng quân sau này sẽ thua sút rất nhiều trước đây, bộ đội tinh duệ đều rút đi để cung cấp cho Đông nam quân đoàn, mọi người đoán công tác chính của Minh Huy mỗi ngày là lấy nước cho Lưu Phong Sương rửa chân.</w:t>
      </w:r>
    </w:p>
    <w:p>
      <w:pPr>
        <w:pStyle w:val="BodyText"/>
      </w:pPr>
      <w:r>
        <w:t xml:space="preserve">Có năng lực thì không rút được, rút được thì không có năng lực, trong nhất thời, không ai nghĩ ra được nhân tuyển nào thích hợp.</w:t>
      </w:r>
    </w:p>
    <w:p>
      <w:pPr>
        <w:pStyle w:val="BodyText"/>
      </w:pPr>
      <w:r>
        <w:t xml:space="preserve">Mắt thấy việc sắp biến thành nan đề, Tử Xuyên Tú tằng hắng lên tiếng: "Tôi thấy, Đông nam quân đoàn cứ để Quân đoàn trưởng Tư Đặc Lâm đảm nhiệm là thích hợp nhất".</w:t>
      </w:r>
    </w:p>
    <w:p>
      <w:pPr>
        <w:pStyle w:val="BodyText"/>
      </w:pPr>
      <w:r>
        <w:t xml:space="preserve">"Tú Xuyên các hạ, Tư Đặc Lâm các hạ dù là trung, dũng, nghĩa, mưu đều là nhân tài nhất đẳng, nhưng ông ấy đang bận rộn cho Quân vụ xứ và Trung ương quân, không thể rút đi được".</w:t>
      </w:r>
    </w:p>
    <w:p>
      <w:pPr>
        <w:pStyle w:val="BodyText"/>
      </w:pPr>
      <w:r>
        <w:t xml:space="preserve">"Chuyện rất đơn giản". Tử Xuyên Tú nói, "Tư Đặc Lâm từ chức thống lĩnh Trung ương quân, lấy thân phận thống lĩnh Đông nam quân kiêm nhiệm Xứ trưởng Quân vụ xứ. Trong thời kì chiến tranh, Quân vụ xứ đặt tại đệ nhất tuyến, như thế càng nâng cao hiệu quả chỉ huy". xem tại</w:t>
      </w:r>
    </w:p>
    <w:p>
      <w:pPr>
        <w:pStyle w:val="BodyText"/>
      </w:pPr>
      <w:r>
        <w:t xml:space="preserve">La Minh Hải lạnh lùng nói: "Nhưng Trung ương quân làm thế nào? Trung ương quân bảo vệ kinh kỳ, trách nhiệm cũng nặng nề quan trọng. Nếu để chức vụ đó rơi vào tay kẻ có tâm tư không trung, vậy thì rất phiền a!" Lão đoán, Tử Xuyên Tú nhất định sẽ đề cử Đế Lâm nắm chức thống lĩnh Trung ương quân. Ba tên gia hỏa này đồng thanh liên khí, nếu để binh quyền rơi hết vào tay cả ba, có ngày làm phản thì lấy ai trấn áp chứ?</w:t>
      </w:r>
    </w:p>
    <w:p>
      <w:pPr>
        <w:pStyle w:val="BodyText"/>
      </w:pPr>
      <w:r>
        <w:t xml:space="preserve">Tử Xuyên Tú mỉm cười, lộ xuất hàm răng trắng sạch: "Tổng thống lĩnh không nên lo lắng, người tôi đề cử tuyệt đối trung thành. Tôi kiến nghị, do Tử Xuyên Trữ điện hạ đảm nhiệm thống lĩnh Trung ương quân".</w:t>
      </w:r>
    </w:p>
    <w:p>
      <w:pPr>
        <w:pStyle w:val="BodyText"/>
      </w:pPr>
      <w:r>
        <w:t xml:space="preserve">Chúng nhân chấn kinh.</w:t>
      </w:r>
    </w:p>
    <w:p>
      <w:pPr>
        <w:pStyle w:val="BodyText"/>
      </w:pPr>
      <w:r>
        <w:t xml:space="preserve">Tử Xuyên Trữ mở lớn mắt, biểu tình không dám tin nhìn Tử Xuyên Tú. Khi ánh mắt mọi người đều nhìn vào nàng, nàng mới biết bản thân không có nghe nhầm. Không để nàng chối từ, Tử Xuyên Tham Tinh kinh ngạc tán đồng: "A Tú thống lĩnh kiến nghị rất hay! Ta tán đồng!"</w:t>
      </w:r>
    </w:p>
    <w:p>
      <w:pPr>
        <w:pStyle w:val="BodyText"/>
      </w:pPr>
      <w:r>
        <w:t xml:space="preserve">Tổng trưởng điện hạ đã đồng ý, mọi người còn gì nói nữa. Chỉ có Ca San bất nhận thức chen thêm hai câu: "Trữ điện hạ thiên tư thông duệ, nhưng không có kinh nghiệm quân lữ, lần đầu để nắm đại quân liệu có quá mạo hiểm không?"</w:t>
      </w:r>
    </w:p>
    <w:p>
      <w:pPr>
        <w:pStyle w:val="BodyText"/>
      </w:pPr>
      <w:r>
        <w:t xml:space="preserve">Tổng trưởng không chút khách khí phủ đầu cô ta: "Chính vì không có kinh nghiệm mới cần học tập. Được rồi được rồi. Ca San, cô không cần nói nữa, cô có thể bảo lưu ý kiến, nhưng thời gian mọi người rất trân quý, cô có thể bàn sau với ta".</w:t>
      </w:r>
    </w:p>
    <w:p>
      <w:pPr>
        <w:pStyle w:val="BodyText"/>
      </w:pPr>
      <w:r>
        <w:t xml:space="preserve">Hội nghị rất nhanh kết thúc, Tử Xuyên Tú và Tư Đặc Lâm bước nhanh khỏi tổng trưởng phủ.</w:t>
      </w:r>
    </w:p>
    <w:p>
      <w:pPr>
        <w:pStyle w:val="BodyText"/>
      </w:pPr>
      <w:r>
        <w:t xml:space="preserve">* * *</w:t>
      </w:r>
    </w:p>
    <w:p>
      <w:pPr>
        <w:pStyle w:val="BodyText"/>
      </w:pPr>
      <w:r>
        <w:t xml:space="preserve">"Tú thống lĩnh, xin dừng bước!" Sau lưng truyền lại giọng một cô gái, một thiếu nữ xinh đẹp đang bước gấp đuổi theo Tử Xuyên Tú.</w:t>
      </w:r>
    </w:p>
    <w:p>
      <w:pPr>
        <w:pStyle w:val="BodyText"/>
      </w:pPr>
      <w:r>
        <w:t xml:space="preserve">Hai vị thống lĩnh đều dừng chân. Tư Đặc Lâm nhìn Tử Xuyên Trữ đang chạy qua, lại nhìn Tử Xuyên Tú, cười ám muội: "A Tú, ta đi trước, ngươi nói chuyện với Trữ tiểu thư đi".</w:t>
      </w:r>
    </w:p>
    <w:p>
      <w:pPr>
        <w:pStyle w:val="BodyText"/>
      </w:pPr>
      <w:r>
        <w:t xml:space="preserve">"Huynh quên à? Ta là ngồi xe ngựa của huynh đến". Tử Xuyên Tú lạnh lùng nói: "Không mất bao lâu đâu, chờ đi!:</w:t>
      </w:r>
    </w:p>
    <w:p>
      <w:pPr>
        <w:pStyle w:val="BodyText"/>
      </w:pPr>
      <w:r>
        <w:t xml:space="preserve">Ngữ điệu của gã có vị đạo băng lãnh vô tình, Tư Đặc Lâm kinh ngạc nhìn.</w:t>
      </w:r>
    </w:p>
    <w:p>
      <w:pPr>
        <w:pStyle w:val="BodyText"/>
      </w:pPr>
      <w:r>
        <w:t xml:space="preserve">"Tú thống lĩnh!" Tử Xuyên Trữ đã đến trước mặt gã, thở dốc mấy hơi, gương mặt hơi hồng: "Dành cho ta chút thời gian được không? Ta có mấy câu muốn nói".</w:t>
      </w:r>
    </w:p>
    <w:p>
      <w:pPr>
        <w:pStyle w:val="BodyText"/>
      </w:pPr>
      <w:r>
        <w:t xml:space="preserve">Tử Xuyên Tú thi lễ hỏi: "Trữ tiểu thư khỏe không, tìm hạ quan có gì căn dặn?"</w:t>
      </w:r>
    </w:p>
    <w:p>
      <w:pPr>
        <w:pStyle w:val="BodyText"/>
      </w:pPr>
      <w:r>
        <w:t xml:space="preserve">Tử Xuyên Trữ ngây ngây nhìn gã, muốn nói lại thôi.</w:t>
      </w:r>
    </w:p>
    <w:p>
      <w:pPr>
        <w:pStyle w:val="BodyText"/>
      </w:pPr>
      <w:r>
        <w:t xml:space="preserve">Tư Đặc Lâm liền lên tiếng: "Trữ tiểu thư, thất lễ, tôi còn có chuyện, xin cáo từ trước". Không đợi Tử Xuyên Tú giữ lại, y bước nhanh ra cổng, dù Tử Xuyên Tú có réo lại cũng giả bộ ngó lơ bỏ đi.</w:t>
      </w:r>
    </w:p>
    <w:p>
      <w:pPr>
        <w:pStyle w:val="BodyText"/>
      </w:pPr>
      <w:r>
        <w:t xml:space="preserve">Hai người nhìn thân ảnh y biến mất ở cổng, thu hồi mục quang nhìn sang đối phương.</w:t>
      </w:r>
    </w:p>
    <w:p>
      <w:pPr>
        <w:pStyle w:val="BodyText"/>
      </w:pPr>
      <w:r>
        <w:t xml:space="preserve">Nhìn dung nhan kiều diễm của Tử Xuyên Trữ, nhớ về đoạn cảm tình khắc cốt minh tâm đã từng có, Tử Xuyên Tú cảm giác sóng lòng cuộn lên, bất giác lên tiếng hỏi: "Muội vẫn khỏe chứ?"</w:t>
      </w:r>
    </w:p>
    <w:p>
      <w:pPr>
        <w:pStyle w:val="BodyText"/>
      </w:pPr>
      <w:r>
        <w:t xml:space="preserve">Tử Xuyên Trữ hỏi nhỏ: "Đi dạo với muội một lúc được không?"</w:t>
      </w:r>
    </w:p>
    <w:p>
      <w:pPr>
        <w:pStyle w:val="BodyText"/>
      </w:pPr>
      <w:r>
        <w:t xml:space="preserve">-o0o-</w:t>
      </w:r>
    </w:p>
    <w:p>
      <w:pPr>
        <w:pStyle w:val="Compact"/>
      </w:pPr>
      <w:r>
        <w:br w:type="textWrapping"/>
      </w:r>
      <w:r>
        <w:br w:type="textWrapping"/>
      </w:r>
    </w:p>
    <w:p>
      <w:pPr>
        <w:pStyle w:val="Heading2"/>
      </w:pPr>
      <w:bookmarkStart w:id="149" w:name="chương-2-tương-y-vi-mệnh-2."/>
      <w:bookmarkEnd w:id="149"/>
      <w:r>
        <w:t xml:space="preserve">127. Chương 2 : Tương Y Vi Mệnh (2).</w:t>
      </w:r>
    </w:p>
    <w:p>
      <w:pPr>
        <w:pStyle w:val="Compact"/>
      </w:pPr>
      <w:r>
        <w:br w:type="textWrapping"/>
      </w:r>
      <w:r>
        <w:br w:type="textWrapping"/>
      </w:r>
    </w:p>
    <w:p>
      <w:pPr>
        <w:pStyle w:val="BodyText"/>
      </w:pPr>
      <w:r>
        <w:t xml:space="preserve">Tử Xuyên Tam Kiệt Tác giả: Lăo Trư Quyển 18: Vệ quốc chi chiến .-----oo0oo----- Chương 2: Tương y vi mệnh (2).</w:t>
      </w:r>
    </w:p>
    <w:p>
      <w:pPr>
        <w:pStyle w:val="BodyText"/>
      </w:pPr>
      <w:r>
        <w:t xml:space="preserve">Nhóm dịch: Tú XuyênSưu Tầm by nguoibantot8 --- 4vn.eu</w:t>
      </w:r>
    </w:p>
    <w:p>
      <w:pPr>
        <w:pStyle w:val="BodyText"/>
      </w:pPr>
      <w:r>
        <w:t xml:space="preserve">Đèn đường đã sáng trong đêm, trên nhai đạo mưa bụi phiêu tán, gió xuân mát lạnh lùa qua thân thể.</w:t>
      </w:r>
    </w:p>
    <w:p>
      <w:pPr>
        <w:pStyle w:val="BodyText"/>
      </w:pPr>
      <w:r>
        <w:t xml:space="preserve">Trung ương đại nhai ngựa xe như nước, người qua lại dập dìu, cảnh tượng phồn hoa đô hội. Một đôi nam nữ tuần mĩ đi trên nhai đạo hấp dẫn ánh mặt rất nhiều người đi đường, nam tử thân khoác áo choàng kị binh hắc sắc, tuấn lãng tiêu sái, anh khí bức nhân. Nữ tử thân khoác áo bào bạch sắc, mi mục như họa, khí chất cao nhã, hình dáng mảnh mai, người qua đường đều bất tự chủ đưa mắt ngắm bọn họ.</w:t>
      </w:r>
    </w:p>
    <w:p>
      <w:pPr>
        <w:pStyle w:val="BodyText"/>
      </w:pPr>
      <w:r>
        <w:t xml:space="preserve">Đi được một đoạn đường khá dài, Tử Xuyên Tú nhịn không được lên tiếng trước: "Muội tìm ta là vì chuyện của Mã Duy à?"</w:t>
      </w:r>
    </w:p>
    <w:p>
      <w:pPr>
        <w:pStyle w:val="BodyText"/>
      </w:pPr>
      <w:r>
        <w:t xml:space="preserve">"Mã Duy?" Tử Xuyên Trữ nhíu nhíu mày, trong mắt lộ xuất vẻ mê mang, lắc lắc đầu: "Người này đã không có gì để nói tới. Hắn mưu đồ ám sát huynh, Quân vụ xứ có thông báo uội, muội không ngờ hắn lại xấu xa như thế".</w:t>
      </w:r>
    </w:p>
    <w:p>
      <w:pPr>
        <w:pStyle w:val="BodyText"/>
      </w:pPr>
      <w:r>
        <w:t xml:space="preserve">Mã Duy ám sát bản thân gã, Tử Xuyên Tú cũng chẳng cảm thấy có gì quá đáng. Bản thân gã chém giết Mã gia máu chảy thành sông, Mã Duy may mắn trốn thoát, hắn báo phục là điều tự nhiên.</w:t>
      </w:r>
    </w:p>
    <w:p>
      <w:pPr>
        <w:pStyle w:val="BodyText"/>
      </w:pPr>
      <w:r>
        <w:t xml:space="preserve">"A Trữ, muội có thể nhận ra chân diện mục của hắn, vậy thì tốt. Chuyện xấu của hắn không chỉ bấy nhiêu, muội không nên có cảm tình với hắn, hắn không xứng để muội thương cảm".</w:t>
      </w:r>
    </w:p>
    <w:p>
      <w:pPr>
        <w:pStyle w:val="BodyText"/>
      </w:pPr>
      <w:r>
        <w:t xml:space="preserve">"Muội biết hắn không phải người tốt". Trong ngữ khí Tử Xuyên Trữ mang ưu sầu nhàn nhạt: "Hắn là kiêu hùng hắc đạo. Huynh không nói muội cũng biết, trên người hắn nhất định có rất nhiều huyết trái".</w:t>
      </w:r>
    </w:p>
    <w:p>
      <w:pPr>
        <w:pStyle w:val="BodyText"/>
      </w:pPr>
      <w:r>
        <w:t xml:space="preserve">Tử Xuyên Tú cười khổ: "A Trữ, biết như thế mà muội còn viết thư cầu tình cho hắn? Muội khiến ta rất giận".</w:t>
      </w:r>
    </w:p>
    <w:p>
      <w:pPr>
        <w:pStyle w:val="BodyText"/>
      </w:pPr>
      <w:r>
        <w:t xml:space="preserve">"Bởi vì, hắn đối xử tốt với muội!" Tử Xuyên Trữ buồn bã đưa tay đón một chiếc lá rơi xuống, nhìn vết vàng loang lổ trên mặt lá, giọng của nàng chợt biến: "A Tú ca ca, nữ hài tử rất yếu ớt, bọn nữ tử muội rất dễ dao động và do dự. Muội không kiên cường giống huynh, huynh chiến đấu với ma tộc bảo vệ tổ quốc không hề sợ hãi, huynh có ý chí kiên định, còn muội, muội làm không được. A Tú ca ca, chúng ta đều là cô nhi, cô nhi đều thiếu tình thương. Ngoài huynh, Mã Duy là người thứ nhì quan tâm đến tôi. Bất quản hắn là chân tâm đối với muội hay là vì mục đích khác, muội đều cảm tạ hắn. Huynh sao không nhận ra, muội đối tốt với Mã Duy chỉ là để đáp tạ sự quan tâm của hắn mà thôi".</w:t>
      </w:r>
    </w:p>
    <w:p>
      <w:pPr>
        <w:pStyle w:val="BodyText"/>
      </w:pPr>
      <w:r>
        <w:t xml:space="preserve">Tử Xuyên Tú mỉm cười, không tả được tư vị trong lòng.</w:t>
      </w:r>
    </w:p>
    <w:p>
      <w:pPr>
        <w:pStyle w:val="BodyText"/>
      </w:pPr>
      <w:r>
        <w:t xml:space="preserve">Tử Xuyên Trữ chuyển thoại đề: "Huynh đề xuất muội đảm nhiệm thống lĩnh Trung ương quân, muội rất bất ngờ. Làm tướng quân, đó là phải dẫn binh đánh trận, muội còn không biết cưỡi ngựa, thấy máu thì chóng mặt, làm sao làm việc đây?"</w:t>
      </w:r>
    </w:p>
    <w:p>
      <w:pPr>
        <w:pStyle w:val="BodyText"/>
      </w:pPr>
      <w:r>
        <w:t xml:space="preserve">Tử Xuyên Tú cười đáp: "Làm tướng quân không nhất định phải cưỡi ngựa chém giết. Trong lịch sử cũng có rất nhiều trí tướng nổi danh, Nhã Lí Mai trong truyền thuyết là một người tàn tật. Còn có Lưu Phong Sương, nàng cũng là chưa từng xung phong giết địch. A Trữ, muội là người thông minh, học cái gì cũng nhanh, mà Phó thống lĩnh Trung ương quân Tần Lộ lại là người tài năng, y sẽ phụ giúp tốt uội. Ta tin, muội có thể trở thành nữ tướng quân xuất sắc".</w:t>
      </w:r>
    </w:p>
    <w:p>
      <w:pPr>
        <w:pStyle w:val="BodyText"/>
      </w:pPr>
      <w:r>
        <w:t xml:space="preserve">"Thế nhưng, vì sao chứ? Tư Đặc Lâm đại ca đi Đông nam quân đoàn, trực tiếp đưa Tần Lộ đại nhân lên thống lĩnh Trung ương quân, như thế không phải càng thuận lí thành chương sao?"</w:t>
      </w:r>
    </w:p>
    <w:p>
      <w:pPr>
        <w:pStyle w:val="BodyText"/>
      </w:pPr>
      <w:r>
        <w:t xml:space="preserve">Tử Xuyên Tú hờ hững cười: "A Trữ, trên thế giới này, muội nên tin phàm là...người thật lòng đối với muội, ta là một, Tham Tinh điện hạ cũng là một người. Hai người chúng ta đều cho rằng muội nên làm điều đó, vậy thì muội không cần ngập ngừng nữa".</w:t>
      </w:r>
    </w:p>
    <w:p>
      <w:pPr>
        <w:pStyle w:val="BodyText"/>
      </w:pPr>
      <w:r>
        <w:t xml:space="preserve">"Muội chỉ là muốn biết vì sao". Tử Xuyên Trữ cố chấp lặp lại vấn đề.</w:t>
      </w:r>
    </w:p>
    <w:p>
      <w:pPr>
        <w:pStyle w:val="BodyText"/>
      </w:pPr>
      <w:r>
        <w:t xml:space="preserve">Trầm mặc hồi lâu, Tử Xuyên Tú lên tiếng: "A Trữ, thời đại đã biến đổi. Ma tộc xâm nhập đã cải biến rất nhiều thứ, trong một năm tới, cục thế biến hóa rất lớn, muội không tưởng tượng nổi đâu, chủng biến hóa kịch liệt đó có thể ngang ngữa với diễn tiến cả trăm năm. Điểm này, ta nhìn thấy, thúc thúc muội cũng nhìn thấy.</w:t>
      </w:r>
    </w:p>
    <w:p>
      <w:pPr>
        <w:pStyle w:val="BodyText"/>
      </w:pPr>
      <w:r>
        <w:t xml:space="preserve">"Lộ tuyến ma tộc xâm nhập là không thể tránh, Tử Xuyên gia đứng mũi chịu sào. Khi Trung ương quyền uy bị tan vỡ, lúc đó sẽ xuất hiện rất nhiều thứ mà chúng ta không ngờ đến, những điều xấu xa sẽ lộ ra. Vài quan viên địa phương sẽ đầu hàng ma tộc, một vài tướng lĩnh tay nắm trọng binh sẽ chiếm đất cát cứ làm quân phiệt, có người mưu nghịch, có người phản bội, có người đầu hàng, có người bỏ trốn, lúc đó mọi thứ đều phải dựa vào chính mình".</w:t>
      </w:r>
    </w:p>
    <w:p>
      <w:pPr>
        <w:pStyle w:val="BodyText"/>
      </w:pPr>
      <w:r>
        <w:t xml:space="preserve">Tử Xuyên Trữ im lặng lắng nghe, đợi Tử Xuyên Tú nói xong, nàng nhìn gã, điềm đạm nói: "Như thế, huynh vẫn đòi đi Viễn Đông. Huynh đi rồi, muội còn có thể dựa vào ai đây?"</w:t>
      </w:r>
    </w:p>
    <w:p>
      <w:pPr>
        <w:pStyle w:val="BodyText"/>
      </w:pPr>
      <w:r>
        <w:t xml:space="preserve">Tử Xuyên Tú rung động, hôm nay lúc gặp mặt, Tử Xuyên Trữ biểu hiện hết sức bình tĩnh, trấn định, thậm chí khiến gã có cảm giác hơi xa lạ. Nhưng trong câu nói này, gã mới cảm giác được, đây mới là tiểu cô nương mĩ lệ mà gã biết, là nữ hài thanh mai trúc mã thích khóc thích được che chở của gã.</w:t>
      </w:r>
    </w:p>
    <w:p>
      <w:pPr>
        <w:pStyle w:val="BodyText"/>
      </w:pPr>
      <w:r>
        <w:t xml:space="preserve">Gã nhìn sang, vừa hay nhìn thấy một giọt lệ tinh oánh vừa ứa ra, nàng quay đầu muốn tránh ánh mắt của gã, nhưng Tử Xuyên Tú đã vòng sang, yên lặng nhìn thẳng vào mắt nàng.</w:t>
      </w:r>
    </w:p>
    <w:p>
      <w:pPr>
        <w:pStyle w:val="BodyText"/>
      </w:pPr>
      <w:r>
        <w:t xml:space="preserve">Nàng vẫn cố nhịn không khóc.</w:t>
      </w:r>
    </w:p>
    <w:p>
      <w:pPr>
        <w:pStyle w:val="BodyText"/>
      </w:pPr>
      <w:r>
        <w:t xml:space="preserve">Than nhẹ một tiếng, đưa tay chùi nhẹ nước mắt trên mặt Tử Xuyên Trữ, Tử Xuyên Tú nhẹ nhàng nói: "A Trữ, muội đã lớn rồi, muội ngày càng trưởng thành, hiểu chuyện. Ta có dự cảm, muội sẽ thành chính trị gia xuất sắc. Ta đã không thể giống ngày trước luôn ở bên muội, cũng không còn thích hợp nữa".</w:t>
      </w:r>
    </w:p>
    <w:p>
      <w:pPr>
        <w:pStyle w:val="BodyText"/>
      </w:pPr>
      <w:r>
        <w:t xml:space="preserve">"Kì thật hôm nay muội đã không cần dựa vào bất kỳ ai, muội có đủ trí tuệ và kiên cường để ứng phó mọi khó khăn. Ta hay Tư Đặc Lâm, Đế Lâm, sau này đều là thần tử của muội, muội có thể tín nhiệm bọn ta, nhưng không thể ỷ lại vào bọn ta. Thân là quân chủ, muội phải thống lĩnh toàn cục, muội phải đứng trên chúng nhân, phong cách tự tin dẫn dắt chúng nhân, bao gồm cả những người bọn ta. Cho dù ta là người thân tín của muội, nhưng vẫn là thuộc hạ của muội, nếu như muội cứ ngần ngừ bất quyết, đối với muội hay ta, hay đối với cả Tử Xuyên gia, đều là không tốt". Nghe Tử Xuyên Tú chậm rãi phân tích, Tử Xuyên Trữ lại ứa nước mắt, nàng quay đầu sang hướng khác, vội vàng bỏ đi.</w:t>
      </w:r>
    </w:p>
    <w:p>
      <w:pPr>
        <w:pStyle w:val="BodyText"/>
      </w:pPr>
      <w:r>
        <w:t xml:space="preserve">Tử Xuyên Tú vội đuổi theo nàng, một quân quan cao cấp bám theo một thiếu nữ mĩ lệ, tình huống khiến rất nhiều người dân tò mò.</w:t>
      </w:r>
    </w:p>
    <w:p>
      <w:pPr>
        <w:pStyle w:val="BodyText"/>
      </w:pPr>
      <w:r>
        <w:t xml:space="preserve">Một chạy một đuổi, rất nhanh đã đến trang viên của Tử Xuyên Trữ. Tử Xuyên Trữ như một cơn gió ùa vào cổng nhà.</w:t>
      </w:r>
    </w:p>
    <w:p>
      <w:pPr>
        <w:pStyle w:val="BodyText"/>
      </w:pPr>
      <w:r>
        <w:t xml:space="preserve">Nhìn thấy Tử Xuyên Trữ, cảnh vệ ở cổng vội thi lễ tránh đường, thất kinh nhìn công chúa điện hạ mặt đẫm lệ, muốn hỏi lại không dám. Theo sau Tử Xuyên Trữ, Tử Xuyên Tú cũng rất nhanh tiến vào trang viên. Một cảnh vệ lớn tuổi lập tức nhận ra gã: "Tú Xuyên thiếu gia về rồi à".</w:t>
      </w:r>
    </w:p>
    <w:p>
      <w:pPr>
        <w:pStyle w:val="BodyText"/>
      </w:pPr>
      <w:r>
        <w:t xml:space="preserve">"Ừ", Tử Xuyên Tú giơ tay chào, nói: "Không cần quan tâm đến bọn ta, cứ làm việc của các người đi".</w:t>
      </w:r>
    </w:p>
    <w:p>
      <w:pPr>
        <w:pStyle w:val="BodyText"/>
      </w:pPr>
      <w:r>
        <w:t xml:space="preserve">Đám cảnh vệ và người hầu lập tức tỉnh ngộ: "Vâng, thiếu gia". Vội nhanh tay nhanh chân giải tán.</w:t>
      </w:r>
    </w:p>
    <w:p>
      <w:pPr>
        <w:pStyle w:val="BodyText"/>
      </w:pPr>
      <w:r>
        <w:t xml:space="preserve">Tử Xuyên Tú theo gấp Tử Xuyên Trữ, hai người một trước một sau chạy đến hoa viên, Tử Xuyên Trữ đột nhiên dừng chân, nàng há miệng thở dốc, ngực phập phồng kịch liệt, Tử Xuyên Tú định tới nhưng nàng đã nghèn nghẹn nói: "Không sao, để muội yên tĩnh một chút".</w:t>
      </w:r>
    </w:p>
    <w:p>
      <w:pPr>
        <w:pStyle w:val="BodyText"/>
      </w:pPr>
      <w:r>
        <w:t xml:space="preserve">Tử Xuyên Tú đành đứng yên, đưa mắt nhìn thân ảnh thiếu nữ thút thít trong vườn hoa.</w:t>
      </w:r>
    </w:p>
    <w:p>
      <w:pPr>
        <w:pStyle w:val="BodyText"/>
      </w:pPr>
      <w:r>
        <w:t xml:space="preserve">Gió đêm xào xạt, hương hoa lẻn vào mũi, mùi đất mùi cỏ nồng nồng trong không khí, gã nhìn lầu gác quanh đó, đột nhiên nảy sinh cảm giác huyễn hoặc, giống như chỉ trong một đêm, khung cảnh trang viên đã nhỏ đi rất nhiều.</w:t>
      </w:r>
    </w:p>
    <w:p>
      <w:pPr>
        <w:pStyle w:val="BodyText"/>
      </w:pPr>
      <w:r>
        <w:t xml:space="preserve">Lúc niên thiếu, vườn hoa này là cả thế giới của gã, chơi hoài không chán, hiện tại chỉ cần bước mấy bước thì đã ra cổng rồi.</w:t>
      </w:r>
    </w:p>
    <w:p>
      <w:pPr>
        <w:pStyle w:val="BodyText"/>
      </w:pPr>
      <w:r>
        <w:t xml:space="preserve">Gã đột nhiên tỉnh táo, không phải trang viên biến nhỏ mà là bản thân đã trưởng thành rồi. Con chim nhỏ ngày nào đã thoát khỏi khu vườn nhỏ, biến thành hùng ưng bay lượn trên đại địa mênh mông rồi.</w:t>
      </w:r>
    </w:p>
    <w:p>
      <w:pPr>
        <w:pStyle w:val="BodyText"/>
      </w:pPr>
      <w:r>
        <w:t xml:space="preserve">Tử Xuyên Tú ngồi xuống trên thảm cỏ, tai vẫn nghe tiếng khóc thút thít, gã bỗng thấy xấu hổ: Vừa rồi nói năng hùng hồn, nghe rất cao thượng, cũng rất đại nghĩa, nhưng nếu lọc ra nghĩa đen thì kì thật chỉ đúng một câu: "Trữ tiểu thư tự mình bảo trọng, bái bai nha".</w:t>
      </w:r>
    </w:p>
    <w:p>
      <w:pPr>
        <w:pStyle w:val="BodyText"/>
      </w:pPr>
      <w:r>
        <w:t xml:space="preserve">Tử Xuyên Tú ngẩng đầu nhìn thiên không, vài ngôi sao đã xuất hiện, ánh sáng nhấp nháy như những ánh mắt đang cười nhạo gã.</w:t>
      </w:r>
    </w:p>
    <w:p>
      <w:pPr>
        <w:pStyle w:val="BodyText"/>
      </w:pPr>
      <w:r>
        <w:t xml:space="preserve">Viễn Tinh đại nhân, ngài cương nghị anh dũng, sau khi chết có trở thành sao trên trời không? Mười bốn năm trước, khi ngài sắp lâm chúng, tôi từng hứa trước mặt ngài sẽ chăm sóc bảo vệ Trữ tiểu thư cho đến trưởng thành, hiện tại, Trữ tiểu thư đã lớn rồi, nàng thông minh giỏi giang, không thua kém gì ngài năm xưa. Lời hứa với ngài, tôi đã thực hiện được rồi.</w:t>
      </w:r>
    </w:p>
    <w:p>
      <w:pPr>
        <w:pStyle w:val="BodyText"/>
      </w:pPr>
      <w:r>
        <w:t xml:space="preserve">A Trữ, xin lỗi, ta từng thề cả đời bảo vệ muội, tha thứ cho ta, ta không giữ được lời thề. Ta đã phát thệ gắn bó cả đời với một nữ tử khác, ta không thể cô phụ nàng ấy. A Trữ, ta có lỗi với muội!</w:t>
      </w:r>
    </w:p>
    <w:p>
      <w:pPr>
        <w:pStyle w:val="BodyText"/>
      </w:pPr>
      <w:r>
        <w:t xml:space="preserve">-o0o-</w:t>
      </w:r>
    </w:p>
    <w:p>
      <w:pPr>
        <w:pStyle w:val="Compact"/>
      </w:pPr>
      <w:r>
        <w:br w:type="textWrapping"/>
      </w:r>
      <w:r>
        <w:br w:type="textWrapping"/>
      </w:r>
    </w:p>
    <w:p>
      <w:pPr>
        <w:pStyle w:val="Heading2"/>
      </w:pPr>
      <w:bookmarkStart w:id="150" w:name="chương-2-tương-y-vi-mệnh-3."/>
      <w:bookmarkEnd w:id="150"/>
      <w:r>
        <w:t xml:space="preserve">128. Chương 2 : Tương Y Vi Mệnh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2: Tương y vi mệnh (3).</w:t>
      </w:r>
    </w:p>
    <w:p>
      <w:pPr>
        <w:pStyle w:val="BodyText"/>
      </w:pPr>
      <w:r>
        <w:t xml:space="preserve">Nhóm dịch: Tú XuyênSưu Tầm by nguoibantot8 --- 4vn.eu</w:t>
      </w:r>
    </w:p>
    <w:p>
      <w:pPr>
        <w:pStyle w:val="BodyText"/>
      </w:pPr>
      <w:r>
        <w:t xml:space="preserve">Qua một lúc lâu, tiếng khóc thút thít cũng dần im. Tử Xuyên Tú hổ thẹn bước qua lên tiếng: "A Trữ, ta xin lỗi".</w:t>
      </w:r>
    </w:p>
    <w:p>
      <w:pPr>
        <w:pStyle w:val="BodyText"/>
      </w:pPr>
      <w:r>
        <w:t xml:space="preserve">"Không, A Tú ca ca, huynh đối với muội rất tốt". Tử Xuyên Trữ lắc mạnh đầu: "A Tú ca ca, gặp được huynh là chuyện may mắn nhất trong đời muội, là muội không biết quý trọng, gây tổn thương cho tình cảm. Muội biết, huynh dành nhiều tình cảm uội hơn bất kỳ ai, muội thiếu huynh rất rất nhiều...Có lẽ muội đã không có tư cách nói câu này, nhưng huynh phải đi Viễn Đông, có những chuyện không nói ra, muội sợ...Sợ không có cơ hội nói. Vô luận thế nào, muội không muốn huynh ngộ thương trên chiến trường. A Tú ca, muội suy nghĩ đã lâu rồi, vô luận phản ứng của huynh thế nào, vô luận huynh cự tuyệt hay là tiếp thu, muội đều phải biểu đạt tâm ý..."</w:t>
      </w:r>
    </w:p>
    <w:p>
      <w:pPr>
        <w:pStyle w:val="BodyText"/>
      </w:pPr>
      <w:r>
        <w:t xml:space="preserve">Nàng ngẩng đầu, nhãn thần trong đen còn ươn ướt lệ chăm chú nhìn Tử Xuyên Tú: "A Tú ca, muội yêu huynh. Muội yêu huynh rất nhiều, còn sớm và nhiều hơn huynh nghĩ. A Tú ca ca, huynh không cần hồi đáp, không cần phải hứa hẹn. Muội từng rất yếu ớt nhưng lần này muội rất kiên định. Cho đến ngày chiến tranh kết thúc, tâm ý của muội không thay đổi, muội chờ ngày tương phùng".</w:t>
      </w:r>
    </w:p>
    <w:p>
      <w:pPr>
        <w:pStyle w:val="BodyText"/>
      </w:pPr>
      <w:r>
        <w:t xml:space="preserve">Ngớ ngẩn nhìn nàng, nhìn gương mặt trắng tái, nhìn chiếc cằm nhỏ xinh hoàn mĩ, Tử Xuyên Tú tâm thần hoảng hốt. Mưa bụi như sương bay vào mặt, hơi nước mát lạnh. Trong lúc mê huyễn, gã đột nhiên cảm giác tình huống hiện tại quen quá, gương mặt xinh đẹp của Tử Xuyên Trữ dần mơ hồ, trước mặt lại xuất hiện một gương mặt xinh đẹp mà kiên cường, hai gương mặt chồng chồng lên nhau, không phân biệt được ai là ai.</w:t>
      </w:r>
    </w:p>
    <w:p>
      <w:pPr>
        <w:pStyle w:val="BodyText"/>
      </w:pPr>
      <w:r>
        <w:t xml:space="preserve">Gã ngẩng đầu, tận phía trời tây vẫn còn chút ánh hồng của tịch dương sót lại, nhưng màn đêm đã buông, mây hồng đã bị đêm nhuộm thành sắc đen ảm đạm.</w:t>
      </w:r>
    </w:p>
    <w:p>
      <w:pPr>
        <w:pStyle w:val="BodyText"/>
      </w:pPr>
      <w:r>
        <w:t xml:space="preserve">Lâm Vũ, lúc này muội đang ở đâu? Muội phải chăng đã quay về Lam thành? Muội đang làm gì? Muội có nhớ ta như ta nhớ muội không?</w:t>
      </w:r>
    </w:p>
    <w:p>
      <w:pPr>
        <w:pStyle w:val="BodyText"/>
      </w:pPr>
      <w:r>
        <w:t xml:space="preserve">* * * nguồn</w:t>
      </w:r>
    </w:p>
    <w:p>
      <w:pPr>
        <w:pStyle w:val="BodyText"/>
      </w:pPr>
      <w:r>
        <w:t xml:space="preserve">Ra khỏi trang viên của Tử Xuyên Trữ, Tử Xuyên Tú đi thẳng đến tửu lâu đang tiếp đãi huynh đệ Hắc kì quân. Đại sảnh tửu lâu đèn đuốc sáng choang, các tướng lĩnh ăn nhậu hò hét. Thấy Tử Xuyên Tú bước vào, mọi người ồn ào đến đón: "Thống lĩnh đại nhân! Hôm nay ngài đến trễ, uống phạt đi!"</w:t>
      </w:r>
    </w:p>
    <w:p>
      <w:pPr>
        <w:pStyle w:val="BodyText"/>
      </w:pPr>
      <w:r>
        <w:t xml:space="preserve">Tử Xuyên Tú mỉm cười, cầm ly uống cạn. Đưa tay chùi mép, nhãn thần gã quét qua chúng nhân: "Chư vị trưởng quân, chúng ta đại thắng trở về, lẽ ra uống mừng cho đã, nhưng rất xin lỗi, ta phải cắt sớm hứng khởi của mọi người: tất cả, trong nửa phút nửa chỉnh đốn y trang tập trung dưới lầu. Đây là quân lệnh!"</w:t>
      </w:r>
    </w:p>
    <w:p>
      <w:pPr>
        <w:pStyle w:val="BodyText"/>
      </w:pPr>
      <w:r>
        <w:t xml:space="preserve">Nói xong, gã chuyển thân bước thẳng ra ngoài, nghe phía sau tiếng bước chân và tiếng huyên náo tán loạn.</w:t>
      </w:r>
    </w:p>
    <w:p>
      <w:pPr>
        <w:pStyle w:val="BodyText"/>
      </w:pPr>
      <w:r>
        <w:t xml:space="preserve">Khi Tử Xuyên Tú đếm đến hai mươi, toàn thể tướng lĩnh đã tập hợp ở trước mặt gã. Nhìn gương mặt đỏ bừng vì rượu của các tướng lĩnh, gã ra lệnh: "Lên xe, đi theo xe ta".</w:t>
      </w:r>
    </w:p>
    <w:p>
      <w:pPr>
        <w:pStyle w:val="BodyText"/>
      </w:pPr>
      <w:r>
        <w:t xml:space="preserve">* * *</w:t>
      </w:r>
    </w:p>
    <w:p>
      <w:pPr>
        <w:pStyle w:val="BodyText"/>
      </w:pPr>
      <w:r>
        <w:t xml:space="preserve">Xa đội dừng lại trước một tòa kiến trúc nằm ở mặt tiền Trung ương đại nhai. Đây là một đại lâu trang nghiêm, phía trên đỉnh lâu cắm ưng kì rất lớn, ở cửa có một đội hiến binh đứng gác, đao bén sáng rỡ, thần tình nghiêm lạnh.</w:t>
      </w:r>
    </w:p>
    <w:p>
      <w:pPr>
        <w:pStyle w:val="BodyText"/>
      </w:pPr>
      <w:r>
        <w:t xml:space="preserve">"Đại nhân, đây là chỗ nào vậy?"</w:t>
      </w:r>
    </w:p>
    <w:p>
      <w:pPr>
        <w:pStyle w:val="BodyText"/>
      </w:pPr>
      <w:r>
        <w:t xml:space="preserve">Tử Xuyên Tú không quay đầu, đáp: "Quân vụ xứ".</w:t>
      </w:r>
    </w:p>
    <w:p>
      <w:pPr>
        <w:pStyle w:val="BodyText"/>
      </w:pPr>
      <w:r>
        <w:t xml:space="preserve">Tiếng xì xào liền ngưng bặt, lần đầu bước vào cơ quan đầu não của lực lượng vũ trang gia tộc, một cổ áp lực vô hình đè lên bọn họ. Các quân quan kính úy nhìn đại lâu uy nghiêm, rất nhiều người còn không dám thở mạnh.</w:t>
      </w:r>
    </w:p>
    <w:p>
      <w:pPr>
        <w:pStyle w:val="BodyText"/>
      </w:pPr>
      <w:r>
        <w:t xml:space="preserve">Tử Xuyên Tú cười thầm, gã xuất chứng kiện đưa cho hiến binh canh gác, hiến binh kính lễ gã: "Thống lĩnh đại nhân, Xứ trưởng đang chờ ngài bên trong".</w:t>
      </w:r>
    </w:p>
    <w:p>
      <w:pPr>
        <w:pStyle w:val="BodyText"/>
      </w:pPr>
      <w:r>
        <w:t xml:space="preserve">"Đây là bộ hạ của ta, bọn họ cũng là người mà Tư Đặc Lâm muốn gặp đêm nay".</w:t>
      </w:r>
    </w:p>
    <w:p>
      <w:pPr>
        <w:pStyle w:val="BodyText"/>
      </w:pPr>
      <w:r>
        <w:t xml:space="preserve">"Chúng tôi đã nhận được thông báo rồi, các trưởng quân cũng có thể vào".</w:t>
      </w:r>
    </w:p>
    <w:p>
      <w:pPr>
        <w:pStyle w:val="BodyText"/>
      </w:pPr>
      <w:r>
        <w:t xml:space="preserve">Tử Xuyên Tú dẫn đầu đoàn người tiến vào trong. Tư Đặc Lâm đang ngồi ở khách sảnh chờ, nhìn thấy gã đến, Tư Đặc Lâm bước ra bắt tay, xin lỗi: "A Tú, rất xin lỗi, làm ngươi không thể nghỉ ngơi đêm nay. Tiền tuyến vừa có phi cáp truyền thư, ma tộc có động hướng không bình thường, chúng ta lo lắng bọn chúng sẽ cắt đứt công lộ thông đến Bỉ Đặc hành tỉnh. Nếu như thế, liên hệ giữa chúng ta và Viễn Đông hoàn toàn đứt đoạn, ngươi phải lập tức đến đó, chậm sẽ không kịp!"</w:t>
      </w:r>
    </w:p>
    <w:p>
      <w:pPr>
        <w:pStyle w:val="BodyText"/>
      </w:pPr>
      <w:r>
        <w:t xml:space="preserve">Tinh quang thoáng qua mắt Tử Xuyên Tú, gã gật đầu đáp: "Ta hiểu, đêm nay sẽ động thân".</w:t>
      </w:r>
    </w:p>
    <w:p>
      <w:pPr>
        <w:pStyle w:val="BodyText"/>
      </w:pPr>
      <w:r>
        <w:t xml:space="preserve">Mọi người đều là người thông minh, Tư Đặc Lâm nhìn như lù khù nhưng kì thật là đại trí giả ngu, y nhắc đến Bỉ Đặc hành tỉnh, đây tuyệt không phải vô ý. Bỉ Đặc hành tỉnh rốt cuộc là ai làm trò quỷ, trong lòng y đã hiểu rõ, chỉ là y không phải như Đế Lâm trực tiếp chất vấn Tử Xuyên Tú.</w:t>
      </w:r>
    </w:p>
    <w:p>
      <w:pPr>
        <w:pStyle w:val="BodyText"/>
      </w:pPr>
      <w:r>
        <w:t xml:space="preserve">Tử Xuyên gia tam kiệt, quả nhiên không có kẻ yếu.</w:t>
      </w:r>
    </w:p>
    <w:p>
      <w:pPr>
        <w:pStyle w:val="BodyText"/>
      </w:pPr>
      <w:r>
        <w:t xml:space="preserve">Tử Xuyên Tú chuyển thân chỉ các quân quan sau lưng: "Đây là toàn thể quân quan cấp Kì bổn trở lên của Hắc kì quân, còn đây là chưởng quyền ấn chương và lệnh phù của Hắc kì quân, đây là bản chép tài vụ, hiện tại giao hết cho huynh. Âu Dương Kính, Đức Long, hai người ra đây".</w:t>
      </w:r>
    </w:p>
    <w:p>
      <w:pPr>
        <w:pStyle w:val="BodyText"/>
      </w:pPr>
      <w:r>
        <w:t xml:space="preserve">Hai quân quan một lớn một nhỏ đầu óc mơ hồ bước ra, hành lễ với Tư Đặc Lâm: "Đại nhân!"</w:t>
      </w:r>
    </w:p>
    <w:p>
      <w:pPr>
        <w:pStyle w:val="BodyText"/>
      </w:pPr>
      <w:r>
        <w:t xml:space="preserve">Chỉ vào bọn họ, Tử Xuyên Tú nói: "Đây là hai đại công thần trong chiến dịch đánh lui Lưu Phong Sương, tôi đáp ứng thăng họ thành Hồng y kì bổn, nhưng hiện tại xem ra không kịp, sau khi huynh tiếp thu thì làm giúp tôi".</w:t>
      </w:r>
    </w:p>
    <w:p>
      <w:pPr>
        <w:pStyle w:val="BodyText"/>
      </w:pPr>
      <w:r>
        <w:t xml:space="preserve">Tư Đặc Lâm đáp liền: "Ngươi yên tâm, chuyện này giao cho ta. Còn có chuyện gì nữa không?"</w:t>
      </w:r>
    </w:p>
    <w:p>
      <w:pPr>
        <w:pStyle w:val="BodyText"/>
      </w:pPr>
      <w:r>
        <w:t xml:space="preserve">"Hồng y kì bổn Dương Trữ của Biên phòng quân lập công lớn khi đánh Lưu Phong Sương, là một nhân tài, phải trọng dụng".</w:t>
      </w:r>
    </w:p>
    <w:p>
      <w:pPr>
        <w:pStyle w:val="BodyText"/>
      </w:pPr>
      <w:r>
        <w:t xml:space="preserve">Tư Đặc Lâm cười nói: "A Tú ngươi tiến cử người thì tuyệt đối không sai. Ngươi yên tâm, ta sẽ không ủy khuất hắn".</w:t>
      </w:r>
    </w:p>
    <w:p>
      <w:pPr>
        <w:pStyle w:val="BodyText"/>
      </w:pPr>
      <w:r>
        <w:t xml:space="preserve">Tử Xuyên Tú ngẩng đầu suy nghĩ một chút: "Những chuyện khác thì không có gì. Huynh ký biên bản bàn giao đi".</w:t>
      </w:r>
    </w:p>
    <w:p>
      <w:pPr>
        <w:pStyle w:val="BodyText"/>
      </w:pPr>
      <w:r>
        <w:t xml:space="preserve">Tư Đặc Lâm ký tên lên biên bản. Tiếp đó, Tử Xuyên Tú cũng ký tên vào.</w:t>
      </w:r>
    </w:p>
    <w:p>
      <w:pPr>
        <w:pStyle w:val="BodyText"/>
      </w:pPr>
      <w:r>
        <w:t xml:space="preserve">Tư Đặc Lâm đứng lên nghiêm trang chào Tử Xuyên Tú: "Tú Xuyên đại nhân, tôi phụng mệnh tiếp quản Hắc kì quân!"</w:t>
      </w:r>
    </w:p>
    <w:p>
      <w:pPr>
        <w:pStyle w:val="BodyText"/>
      </w:pPr>
      <w:r>
        <w:t xml:space="preserve">"Tư Đặc Lâm thống lĩnh, tôi phụng mệnh Quân vụ xứ giao quyền chỉ huy Hắc kì quân cho ngài! Hoàn tất!"</w:t>
      </w:r>
    </w:p>
    <w:p>
      <w:pPr>
        <w:pStyle w:val="BodyText"/>
      </w:pPr>
      <w:r>
        <w:t xml:space="preserve">Hai vị thống lĩnh kết thúc nghi thức bàn giao.</w:t>
      </w:r>
    </w:p>
    <w:p>
      <w:pPr>
        <w:pStyle w:val="BodyText"/>
      </w:pPr>
      <w:r>
        <w:t xml:space="preserve">Tư Đặc Lâm cười khổ nói: "Đêm nay là ngày tốt để bàn giao việc, ta cũng vừa bàn giao quyền chỉ huy Trung ương quân cho Trữ tiểu thư, giờ tiếp nhận quyền chỉ huy Hắc kì quân".</w:t>
      </w:r>
    </w:p>
    <w:p>
      <w:pPr>
        <w:pStyle w:val="BodyText"/>
      </w:pPr>
      <w:r>
        <w:t xml:space="preserve">Tử Xuyên Tú cười khổ, quay người lại đối diện các quân quan.</w:t>
      </w:r>
    </w:p>
    <w:p>
      <w:pPr>
        <w:pStyle w:val="BodyText"/>
      </w:pPr>
      <w:r>
        <w:t xml:space="preserve">Mọi người đến lúc này mới ý thức được có chuyện xảy ra. Văn Hà run giọng hỏi: "Đại nhân, ngài phải li khai chúng tôi sao? Ngài sắp đi đâu?"</w:t>
      </w:r>
    </w:p>
    <w:p>
      <w:pPr>
        <w:pStyle w:val="BodyText"/>
      </w:pPr>
      <w:r>
        <w:t xml:space="preserve">Tư Đặc Lâm lớn giọng nói: "Các vị trưởng quan, ta là Quân vụ xứ Tư Đặc Lâm. Trong các người có người đã biết nhưng cũng có người chưa biết, ma tộc đã hạ Ngõa luân quan rồi, sắp đại cử tiến công nhân loại!"</w:t>
      </w:r>
    </w:p>
    <w:p>
      <w:pPr>
        <w:pStyle w:val="BodyText"/>
      </w:pPr>
      <w:r>
        <w:t xml:space="preserve">-o0o-</w:t>
      </w:r>
    </w:p>
    <w:p>
      <w:pPr>
        <w:pStyle w:val="Compact"/>
      </w:pPr>
      <w:r>
        <w:br w:type="textWrapping"/>
      </w:r>
      <w:r>
        <w:br w:type="textWrapping"/>
      </w:r>
    </w:p>
    <w:p>
      <w:pPr>
        <w:pStyle w:val="Heading2"/>
      </w:pPr>
      <w:bookmarkStart w:id="151" w:name="chương-2-tương-y-vi-mệnh-hết."/>
      <w:bookmarkEnd w:id="151"/>
      <w:r>
        <w:t xml:space="preserve">129. Chương 2 : Tương Y Vi Mệnh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2: Tương y vi mệnh (hết).</w:t>
      </w:r>
    </w:p>
    <w:p>
      <w:pPr>
        <w:pStyle w:val="BodyText"/>
      </w:pPr>
      <w:r>
        <w:t xml:space="preserve">Nhóm dịch: Tú XuyênSưu Tầm by nguoibantot8 --- 4vn.eu</w:t>
      </w:r>
    </w:p>
    <w:p>
      <w:pPr>
        <w:pStyle w:val="BodyText"/>
      </w:pPr>
      <w:r>
        <w:t xml:space="preserve">Không khí kinh hãi tao động. Không để quân quan chấn kinh hỏi han, Tư Đặc Lâm nhanh chóng nói tiếp: "Tử Xuyên Tú thống lĩnh phải rời khỏi Hắc kì quân để đến Viễn Đông giữ chức thống lĩnh. Vì kháng cự ma tộc, gia tộc đã tổ chức Đông nam quân đoàn. Được sự ủy phái của gia tộc, ta đảm nhiệm chức tư lệnh của tân quân đoàn. Hắc kì quân, Biên phòng quân và trú quân các tỉnh Đông nam bị biên nhập vào trong Đông nam quân đoàn. Cùng là nói, từ đêm nay, đại quân đoàn Hắc kì quân đã không còn tồn tại, bộ đội Hắc kì quân được biên nhập vào Đông nam quân đoàn".</w:t>
      </w:r>
    </w:p>
    <w:p>
      <w:pPr>
        <w:pStyle w:val="BodyText"/>
      </w:pPr>
      <w:r>
        <w:t xml:space="preserve">Các quân quan biến sắc, có người kinh hô: "Không!" Phiên hào bộ đội bị thủ tiêu là một sỉ nhục cực đại, mọi chiến tích công lao và lịch sử đều bị xóa sạch, quân kì mà mọi người nhìn vào để gắng sức chiến đấu cũng không còn, về mặt tình cảm, đây là điều khiến quân nhân chân chính hầu như không thể chấp nhận.</w:t>
      </w:r>
    </w:p>
    <w:p>
      <w:pPr>
        <w:pStyle w:val="BodyText"/>
      </w:pPr>
      <w:r>
        <w:t xml:space="preserve">Mặc kệ đang đứng trước Xứ trưởng Quân vụ xứ, mọi người ồn ào la lên: "Hắc kì quân là một đại quân đoàn có lịch sử lâu đời, có chiến tích huy hoàng! Không thể xóa tên!"</w:t>
      </w:r>
    </w:p>
    <w:p>
      <w:pPr>
        <w:pStyle w:val="BodyText"/>
      </w:pPr>
      <w:r>
        <w:t xml:space="preserve">Tư Đặc Lâm cười khổ không nói, tràng diện này đã nằm trong dự liệu của y.</w:t>
      </w:r>
    </w:p>
    <w:p>
      <w:pPr>
        <w:pStyle w:val="BodyText"/>
      </w:pPr>
      <w:r>
        <w:t xml:space="preserve">Tử Xuyên Tú lớn tiếng quát: "Ồn ào cái gì, im lặng!" Tràng diện lập tức yên tĩnh trở lại, đối với vị tiền nhiệm thống lĩnh Hắc kì quân, mọi người đều kính úy như nhau.</w:t>
      </w:r>
    </w:p>
    <w:p>
      <w:pPr>
        <w:pStyle w:val="BodyText"/>
      </w:pPr>
      <w:r>
        <w:t xml:space="preserve">Tử Xuyên Tú nhìn qua từng người một, nhìn từng gương mặt quen thuộc, Văn Hà, Phổ Hân, Âu Dương, Đức Long, gã bất giác thương xót trong lòng.</w:t>
      </w:r>
    </w:p>
    <w:p>
      <w:pPr>
        <w:pStyle w:val="BodyText"/>
      </w:pPr>
      <w:r>
        <w:t xml:space="preserve">Tuy đảm nhiệm thống lĩnh Hắc kì quân không lâu, nhưng gã tốn rất nhiều tâm huyết cho Hắc kì quân, bất tri bất giác, giữa gã và các quân quan cũng sản sinh cảm tình sâu sắc.</w:t>
      </w:r>
    </w:p>
    <w:p>
      <w:pPr>
        <w:pStyle w:val="BodyText"/>
      </w:pPr>
      <w:r>
        <w:t xml:space="preserve">Gã mãi mãi nhớ, lúc La Minh Hải bắt bớ gã, là những hán tử nhiệt huyết này cho dù đối diện tội danh tạo phản cũng mạo hiểm cứu gã, gã thiếu nợ ân tình đối với bọn họ.</w:t>
      </w:r>
    </w:p>
    <w:p>
      <w:pPr>
        <w:pStyle w:val="BodyText"/>
      </w:pPr>
      <w:r>
        <w:t xml:space="preserve">Gã chậm rãi nói: "Các huynh đệ, chúng ta cùng đổ máu chiến đấu vì Hắc kì quân, huynh đệ chúng ta từng vì bảo vệ chiến kì mà hi sinh, hiện tại, gia tộc muốn thủ tiêu phiên hiệu của chúng ta, ta và các người đều khó chấp nhận!"</w:t>
      </w:r>
    </w:p>
    <w:p>
      <w:pPr>
        <w:pStyle w:val="BodyText"/>
      </w:pPr>
      <w:r>
        <w:t xml:space="preserve">"Thế nhưng hôm nay quốc nạn đương đầu, nhiệm vụ lớn nhất của chúng ta là đánh bại ma tộc xâm nhập! Vì ngăn cản ma tộc lấn sâu lãnh thổ, gia tộc cần có một hệ thống chỉ huy thống nhất ở Đông nam, vì tổ quốc, chúng ta cần phải hi sinh! Các huynh đệ, bộ đội bị thủ tiêu phiên hiệu không chỉ có chúng ta, tuyệt đại bộ phận Biên phòng quân cũng bị trọng tân tổ kiến điều đến Đông tuyến!"</w:t>
      </w:r>
    </w:p>
    <w:p>
      <w:pPr>
        <w:pStyle w:val="BodyText"/>
      </w:pPr>
      <w:r>
        <w:t xml:space="preserve">"Chư vị, chúng ta đều sắp đầu thân sa trường, ta ở Viễn Đông, các vị ở nội địa gia tộc, chúng ta đồng dạng đối diện chiến đấu gian nan, có lẽ, rất nhiều người sẽ không còn gặp lại. Trong những tháng ngày sau này, các người phải nhớ kỹ, các người là từ Hắc kì quân ra, các người không được làm xấu thanh danh Hắc kì quân, vô luận đi đến đâu, nhìn thấy các người, ai ai cũng phải tán dương: "Không hổ là người từng ở Hắc kì quân!'"</w:t>
      </w:r>
    </w:p>
    <w:p>
      <w:pPr>
        <w:pStyle w:val="BodyText"/>
      </w:pPr>
      <w:r>
        <w:t xml:space="preserve">"Các huynh đệ, tuy phiên hiệu bị thủ tiêu, nhưng Hắc kì quân không có biến mất! Dũng cảm, trung thành, phụng hiến, đó là quân hồn của Hắc kì quân! Trung liệt thống lĩnh Phương Kính đại nhân thân trúng mấy chục tên vẫn phấn chiến không ngừng, đó là hồn phách của quân đoàn, hồn phách này có trên từng chiến sĩ quân đoàn. Chỉ cần Hắc kì quân còn một chiến sĩ, quân hồn của Hắc kì quân vĩnh viễn không tiêu tán! Ta chờ một ngày thắng lợi, dưới chiến kì hắc sắc, chúng ta sẽ trùng phùng!"</w:t>
      </w:r>
    </w:p>
    <w:p>
      <w:pPr>
        <w:pStyle w:val="BodyText"/>
      </w:pPr>
      <w:r>
        <w:t xml:space="preserve">Sau một lúc trầm mặc, tiếng vỗ tay vang lên nhiệt liệt. Các quân quan kích động vỗ tay, Tử Xuyên Tú mỉm cười nhìn bọn họ: "Các huynh đệ, chúng ta dù thiên nhai hải giác nhưng chung lòng quyết chiến!"</w:t>
      </w:r>
    </w:p>
    <w:p>
      <w:pPr>
        <w:pStyle w:val="BodyText"/>
      </w:pPr>
      <w:r>
        <w:t xml:space="preserve">Tư Đặc Lâm và chúng tướng lĩnh tiễn gã ra đại môn Quân vụ xứ. Tử Xuyên Tú lần này thâm nhập địch hậu, ma tộc đại quân áp cảnh trọng trọng, Viễn Đông đang bấp bênh như thuyền trong bão dữ, gã là đi trên con đường dẫn đến tâm bão. Nhìn gương mặt anh tuấn tươi tắn, Tư Đặc Lâm bất giác ứa lệ, chia tay lần này, rất có thể là vĩnh quyết!</w:t>
      </w:r>
    </w:p>
    <w:p>
      <w:pPr>
        <w:pStyle w:val="BodyText"/>
      </w:pPr>
      <w:r>
        <w:t xml:space="preserve">Áp chế nghẹn ngào nơi cổ họng, Tư Đặc Lâm chỉ có thể nói mấy chữ: "Huynh đệ, thập phần bảo trọng!"</w:t>
      </w:r>
    </w:p>
    <w:p>
      <w:pPr>
        <w:pStyle w:val="BodyText"/>
      </w:pPr>
      <w:r>
        <w:t xml:space="preserve">Tử Xuyên Tú cũng nắm chặt tay y, gật đầu: "Cố gắng bảo trọng!"</w:t>
      </w:r>
    </w:p>
    <w:p>
      <w:pPr>
        <w:pStyle w:val="BodyText"/>
      </w:pPr>
      <w:r>
        <w:t xml:space="preserve">Hai người dụng lực ôm chặt, anh hùng nhiệt lệ can đảm rơi khi chia biệt.</w:t>
      </w:r>
    </w:p>
    <w:p>
      <w:pPr>
        <w:pStyle w:val="BodyText"/>
      </w:pPr>
      <w:r>
        <w:t xml:space="preserve">Sau đó, Tử Xuyên Tú lần lượt bắt tay chúng tướng: "Chư vị huynh đệ, đa tạ! Tuy gần gũi không lâu, nhưng chúng ta đã sinh tử chiến đấu cạnh nhau, đa tạ các huynh đệ tương trợ. Mong ngày trùng phùng, chúng ta sẽ uống tận tình một bữa. Chư vị huynh đệ, ta đi trước một bước!"</w:t>
      </w:r>
    </w:p>
    <w:p>
      <w:pPr>
        <w:pStyle w:val="BodyText"/>
      </w:pPr>
      <w:r>
        <w:t xml:space="preserve">Gã kéo ngựa chuyển hướng, các quân quan Hắc kì quân đứng chỉnh tề một hàng trước cửa Quân vụ xứ, nghiêm trang hành lễ với gã.</w:t>
      </w:r>
    </w:p>
    <w:p>
      <w:pPr>
        <w:pStyle w:val="BodyText"/>
      </w:pPr>
      <w:r>
        <w:t xml:space="preserve">Tử Xuyên Tú cảm giác hai mắt cay cay, gã ngồi trên lưng ngựa giơ tay chào lại, gật gật đầu, không nói gì, giơ roi thúc ngựa mà đi.</w:t>
      </w:r>
    </w:p>
    <w:p>
      <w:pPr>
        <w:pStyle w:val="BodyText"/>
      </w:pPr>
      <w:r>
        <w:t xml:space="preserve">Trong tiếng vó ngựa rập rập, một người một ngựa dần dần tiêu thất cuối trường nhai.</w:t>
      </w:r>
    </w:p>
    <w:p>
      <w:pPr>
        <w:pStyle w:val="BodyText"/>
      </w:pPr>
      <w:r>
        <w:t xml:space="preserve">Tư Đặc Lâm cảm khái vạn phần, y chuyển thân nói với các tướng quân: "Chư vị, người vừa đi là tuyệt thế kì nam tử của thời đại chúng ta! Phàm là nơi nào tổ quốc cần, xông pha ra tuyến đầu đều có người huynh đệ đó. Trở tay làm mây, lật tay làm mưa, lực vãn cuồng lan, không nề gian nan hiểm trở, anh dũng hào hùng, là hình mẫu ọi quân nhân nhân loại. Chúng ta thật lòng cầu nguyện cho huynh đệ ấy, cũng như nhiều lần trước đây, người huynh đệ ấy sẽ lập lại kì công ở Viễn Đông, mang vinh quang chiến thắng trở về!"</w:t>
      </w:r>
    </w:p>
    <w:p>
      <w:pPr>
        <w:pStyle w:val="BodyText"/>
      </w:pPr>
      <w:r>
        <w:t xml:space="preserve">Chúng tướng vẫn đứng nghiêm trang, nhãn thần ai nấy đều nhòa nhòa nhìn về cuối đường, thân ảnh của người huynh đệ kề vai chiến đấu, của vị trưởng quan mà họ kính phục vừa khuất.</w:t>
      </w:r>
    </w:p>
    <w:p>
      <w:pPr>
        <w:pStyle w:val="Compact"/>
      </w:pPr>
      <w:r>
        <w:t xml:space="preserve">-o0o-</w:t>
      </w:r>
      <w:r>
        <w:br w:type="textWrapping"/>
      </w:r>
      <w:r>
        <w:br w:type="textWrapping"/>
      </w:r>
    </w:p>
    <w:p>
      <w:pPr>
        <w:pStyle w:val="Heading2"/>
      </w:pPr>
      <w:bookmarkStart w:id="152" w:name="chương-3-chinh-đồ-dật-sự-1."/>
      <w:bookmarkEnd w:id="152"/>
      <w:r>
        <w:t xml:space="preserve">130. Chương 3 : Chinh Đồ Dật Sự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3: Chinh đồ dật sự (1).</w:t>
      </w:r>
    </w:p>
    <w:p>
      <w:pPr>
        <w:pStyle w:val="BodyText"/>
      </w:pPr>
      <w:r>
        <w:t xml:space="preserve">Nhóm dịch: Tú XuyênSưu Tầm by nguoibantot8 --- 4vn.eu</w:t>
      </w:r>
    </w:p>
    <w:p>
      <w:pPr>
        <w:pStyle w:val="BodyText"/>
      </w:pPr>
      <w:r>
        <w:t xml:space="preserve">Đêm ngày hai mươi ba tháng ba năm bảy tám bốn, tây nam thống lĩnh Tử Xuyên Tú vừa trở về Đế đô đã bàn giao chức vụ, nhận nhiệm vụ mới đến Viễn Đông làm thống lĩnh, lập tức khởi hành đi Viễn Đông.</w:t>
      </w:r>
    </w:p>
    <w:p>
      <w:pPr>
        <w:pStyle w:val="BodyText"/>
      </w:pPr>
      <w:r>
        <w:t xml:space="preserve">Hành trình lần này không chỉ đơn độc một mình gã, tùy hành còn có hai kị binh sư áp tống hơn năm ngàn đại xa chở đầy vật tư bổ cấp.</w:t>
      </w:r>
    </w:p>
    <w:p>
      <w:pPr>
        <w:pStyle w:val="BodyText"/>
      </w:pPr>
      <w:r>
        <w:t xml:space="preserve">Đây là lần tăng viện lớn nhất của Tử Xuyên gia đối với Viễn Đông, nhưng rất có thể cũng là lần cuối cùng, theo chiến sự lan dần, thông đạo cuối cùng thông đến Viễn Đông là Bỉ Đặc hành tỉnh một khi thất hãm, liên hệ giữa Viễn Đông và gia tộc bị đoạn tuyệt hoàn toàn, Viễn Đông lúc đó sẽ trở thành vùng bị cô lập triệt để.</w:t>
      </w:r>
    </w:p>
    <w:p>
      <w:pPr>
        <w:pStyle w:val="BodyText"/>
      </w:pPr>
      <w:r>
        <w:t xml:space="preserve">Cùng trên đại đạo không chỉ là bộ đội của Tử Xuyên Tú, xung quanh còn có một lượng lớn bộ đội đang hành quân về chiến khu.</w:t>
      </w:r>
    </w:p>
    <w:p>
      <w:pPr>
        <w:pStyle w:val="BodyText"/>
      </w:pPr>
      <w:r>
        <w:t xml:space="preserve">Chủ lực quân, Dự bị đội địa phương, Tăng viện đội, Truy trọng đội, vô số bộ đội nối đuôi thành một khối khổng lồ, bụi bốc mù sau bước chân hành quân.</w:t>
      </w:r>
    </w:p>
    <w:p>
      <w:pPr>
        <w:pStyle w:val="BodyText"/>
      </w:pPr>
      <w:r>
        <w:t xml:space="preserve">Dưới mưa xuân mông lung, bộ đội khoác áo tơi lục sắc xanh cả bình nguyên, nhìn từ cao như một đàn kiến khổng lồ đang chuyển tổ, ai nấy cắm cúi bước nhanh, ngày đêm kiêm trình, hỏa tốc tiến ra tiền tuyến đang khẩn trương. xem tại</w:t>
      </w:r>
    </w:p>
    <w:p>
      <w:pPr>
        <w:pStyle w:val="BodyText"/>
      </w:pPr>
      <w:r>
        <w:t xml:space="preserve">Từ trong xe quan sát quân đội, Tử Xuyên Tú cảm khái vạn phần. Theo kinh nghiệm bản thân có được, trong đại chiến thảm liệt dốc sức cả nước, quân đội ra tiền tuyến rất khó có cơ hội trở về, nói cách khác, bọn họ coi như đã chết.</w:t>
      </w:r>
    </w:p>
    <w:p>
      <w:pPr>
        <w:pStyle w:val="BodyText"/>
      </w:pPr>
      <w:r>
        <w:t xml:space="preserve">Vì bảo vệ nhân loại, cái giá phải trả lớn đến mức nào thì không ai đo lường được, bao nhiêu gia đình tan nát, vợ mất chồng, con mất cha, sẽ là bao nhiêu cô nhi quả mẫu đây!</w:t>
      </w:r>
    </w:p>
    <w:p>
      <w:pPr>
        <w:pStyle w:val="BodyText"/>
      </w:pPr>
      <w:r>
        <w:t xml:space="preserve">Sống, hay là chết đây?</w:t>
      </w:r>
    </w:p>
    <w:p>
      <w:pPr>
        <w:pStyle w:val="BodyText"/>
      </w:pPr>
      <w:r>
        <w:t xml:space="preserve">Đưa mắt nhìn bình minh đang rực hồng, tâm tình Tử Xuyên Tú kích động. Sắp được ngửi mùi huyết tinh và sát lục, gã sinh cảm giác hưng phấn khó kiềm chế: đây mới là thế giới của quân nhân! Hòa bình, an dật, sống thoải mái không khiến gã thoái chí, bản thân gã là vì chiến tranh mà tồn tại.</w:t>
      </w:r>
    </w:p>
    <w:p>
      <w:pPr>
        <w:pStyle w:val="BodyText"/>
      </w:pPr>
      <w:r>
        <w:t xml:space="preserve">* * *</w:t>
      </w:r>
    </w:p>
    <w:p>
      <w:pPr>
        <w:pStyle w:val="BodyText"/>
      </w:pPr>
      <w:r>
        <w:t xml:space="preserve">Ngày hai mươi tám tháng ba, xa đội dài dằng dặc đã đến Đạt mã hành tỉnh, đây là hành tỉnh kề sát lối ra của cứ điểm Ngõa Luân, không khí chiến tranh hừng hực. Thành thị trống rỗng, nhai đạo vắng bóng thường nhân, đây đó chỉ thấy quân nhân qua lại. Hiến binh bộ đội mang nón sắt trắng, tay cầm Khinh tiện nỗ nghiêm mật tuần tra các lối đường. Đoàn xe của Tử Xuyên Tú từ đông đến nên không bị kiểm tra quá gắt gao, nhưng quân nhân từ hướng tây về thì gặp khó, nếu không có giấy báo đi thi hành nhiệm vụ do cấp bậc Kì bổn trở lên ký, sĩ binh từ tây về đều bị coi thành đào binh.</w:t>
      </w:r>
    </w:p>
    <w:p>
      <w:pPr>
        <w:pStyle w:val="BodyText"/>
      </w:pPr>
      <w:r>
        <w:t xml:space="preserve">Tử Xuyên Tú dẫn đội đến chỗ hiến binh hỏi thăm, biết được hai ngày trước ma tộc đã phát động mấy lần tấn công nhỏ mang tính quấy nhiễu, đều bị bộ đội trú thủ đánh lui. Tử Xuyên Tú bỗng khẩn trương, gã từ kinh nghiệm bản thân biết, ma tộc thường xuyên quấy nhiễu là để dò xét thực lực quân đội nhân loại, khoảng cách đến việc đại cử tiến công là không xa. Nếu chỉ có một mình gã thì cũng chẳng đáng lo lắng, nhưng bản thân còn dẫn theo mấy ngàn xe bổ cấp, cái này liên quan đến mệnh mạch Viễn Đông sắp tới, tuyệt không cho phép mất mát.</w:t>
      </w:r>
    </w:p>
    <w:p>
      <w:pPr>
        <w:pStyle w:val="BodyText"/>
      </w:pPr>
      <w:r>
        <w:t xml:space="preserve">"Đại nhân". Tên hiến binh đội trưởng cảnh báo Tử Xuyên Tú: "Chúng tôi đã nhận được báo cáo, đội tiền phong của ma tộc vận quân phục Tử Xuyên gia lén tập kích chỉ huy bộ tiền tuyến. Sáng hôm kia, chúng tôi phát hiện có thi thể của mấy tín sứ, công hàm trên người bọn họ đã bị mất. Cảnh bị tư lệnh bộ đã phát xuất cảnh báo, không ít ma tộc quân đi trước đã trà trộn vào phòng tuyến chúng ta".</w:t>
      </w:r>
    </w:p>
    <w:p>
      <w:pPr>
        <w:pStyle w:val="BodyText"/>
      </w:pPr>
      <w:r>
        <w:t xml:space="preserve">"Cái gì?" Tử Xuyên Tú cảm thấy khó tưởng nổi: "Ma tộc mặc quân phục chúng ta? Mấy tên quái vật mặt xanh răng vàng đó chẳng lẽ hóa trang thành nhân loại được?"</w:t>
      </w:r>
    </w:p>
    <w:p>
      <w:pPr>
        <w:pStyle w:val="BodyText"/>
      </w:pPr>
      <w:r>
        <w:t xml:space="preserve">Hiến binh quân giọng âm trầm: "Chúng tôi cũng không biết chuyện gì. Rất có khả năng, có nhân loại vô sỉ đầu hàng bọn chúng, hoặc có thể là dư nghiệt của phản quân Viễn Đông. Thật là vô sỉ, thân là nhân loại lại đầu hàng ma tộc!"</w:t>
      </w:r>
    </w:p>
    <w:p>
      <w:pPr>
        <w:pStyle w:val="BodyText"/>
      </w:pPr>
      <w:r>
        <w:t xml:space="preserve">Tử Xuyên Tú chán nản. Gã không ngờ ma tộc còn chưa đại cử tấn công, trong nhân loại đã xuất hiện phản đồ.</w:t>
      </w:r>
    </w:p>
    <w:p>
      <w:pPr>
        <w:pStyle w:val="BodyText"/>
      </w:pPr>
      <w:r>
        <w:t xml:space="preserve">Quân quan hiến binh đó nói rất thật tình: "Đại nhân, ngài dẫn theo xa đội bổ cấp lớn thế này, chính là mục tiêu tập kích tốt nhất của địch nhân, trên đường cần phải cẩn thận!"</w:t>
      </w:r>
    </w:p>
    <w:p>
      <w:pPr>
        <w:pStyle w:val="BodyText"/>
      </w:pPr>
      <w:r>
        <w:t xml:space="preserve">Tử Xuyên Tú cảm ơn rồi bắt tay tạm biệt, gã hạ lệnh đội ngũ lập tức tăng tốc tiến về Bỉ Đặc hành tỉnh.</w:t>
      </w:r>
    </w:p>
    <w:p>
      <w:pPr>
        <w:pStyle w:val="BodyText"/>
      </w:pPr>
      <w:r>
        <w:t xml:space="preserve">Hoàng hôn hôm đó, xa đội còn chưa ra khỏi biên giới Đạt mã hành tỉnh thì đột nhiên phía sau khói bụi mịt mù, một đoàn kị binh đang phi tới như điên.</w:t>
      </w:r>
    </w:p>
    <w:p>
      <w:pPr>
        <w:pStyle w:val="BodyText"/>
      </w:pPr>
      <w:r>
        <w:t xml:space="preserve">Đây là một đội kị binh bộ đội trú thủ địa phương, quân quan dẫn đội từ xa hô hoán: "Dừng lại! Xa đội dừng lại!"</w:t>
      </w:r>
    </w:p>
    <w:p>
      <w:pPr>
        <w:pStyle w:val="BodyText"/>
      </w:pPr>
      <w:r>
        <w:t xml:space="preserve">Tử Xuyên Tú phân phó: "Không cần quan tâm, cứ thẳng tiến. Ta ứng phó bọn họ".</w:t>
      </w:r>
    </w:p>
    <w:p>
      <w:pPr>
        <w:pStyle w:val="BodyText"/>
      </w:pPr>
      <w:r>
        <w:t xml:space="preserve">Gã dừng ngựa đứng sau đội ngũ chờ. Trong bụi đất bốc mù, chi kị binh đó ào ào chạy tới sát trước mặt.</w:t>
      </w:r>
    </w:p>
    <w:p>
      <w:pPr>
        <w:pStyle w:val="BodyText"/>
      </w:pPr>
      <w:r>
        <w:t xml:space="preserve">Một viên quân quan nhảy xuống ngựa, ngữ khí hổn hển gấp gáp gào lên: "Ngừng bước! Ngừng bước! Ai là trưởng quan tôi có lời muốn nói!"</w:t>
      </w:r>
    </w:p>
    <w:p>
      <w:pPr>
        <w:pStyle w:val="BodyText"/>
      </w:pPr>
      <w:r>
        <w:t xml:space="preserve">Tử Xuyên Tú vẫn ngồi trên ngựa, đáp: "Là ta. Cho hỏi quý quan là ai? Có chuyện gì?"</w:t>
      </w:r>
    </w:p>
    <w:p>
      <w:pPr>
        <w:pStyle w:val="BodyText"/>
      </w:pPr>
      <w:r>
        <w:t xml:space="preserve">Quân quan đó lúc này mới nhìn qua Tử Xuyên Tú, y chạy vội qua, chào: "Trưởng quan! Tôi là tiểu kì vũ sĩ Y Tư Bối thuộc đệ lục sư trú quân Đạt mã. Ma tộc tấn công rồi, Đạt mã báo nguy! Tổng đốc hành tỉnh Phạm Đế hạ lệnh, tất cả bộ đội đang ở hành tỉnh phải gia nhập chiến đấu bảo vệ Đạt mã hành tỉnh. Bộ đội của quý quan cũng không ngoại lệ, thỉnh trưởng quan nhanh chóng dẫn đội theo tôi về chi viện cho Đạt mã!"</w:t>
      </w:r>
    </w:p>
    <w:p>
      <w:pPr>
        <w:pStyle w:val="BodyText"/>
      </w:pPr>
      <w:r>
        <w:t xml:space="preserve">Tử Xuyên Tú chấn động: bản thân mới li khai mấy tiếng đồng hồ, ma tộc đã bắt đầu tấn công Đạt mã rồi. Động tác của bọn chúng thật nhanh, bản thân xém chút đã bị hãm ở Đạt mã thành rồi.</w:t>
      </w:r>
    </w:p>
    <w:p>
      <w:pPr>
        <w:pStyle w:val="BodyText"/>
      </w:pPr>
      <w:r>
        <w:t xml:space="preserve">Gã xuống ngựa, lắc đầu: "Xin lỗi, Y Tư Bối các hạ, thứ cho khó nghe theo. Đội ta đang có mệnh lệnh khẩn cấp của Quân vụ xứ. Hà huống, với thân phận của ta, mệnh lệnh của Phạm Đế tổng đốc cũng vô hiệu đối với ta".</w:t>
      </w:r>
    </w:p>
    <w:p>
      <w:pPr>
        <w:pStyle w:val="BodyText"/>
      </w:pPr>
      <w:r>
        <w:t xml:space="preserve">"Cho hỏi các hạ là ai?"</w:t>
      </w:r>
    </w:p>
    <w:p>
      <w:pPr>
        <w:pStyle w:val="BodyText"/>
      </w:pPr>
      <w:r>
        <w:t xml:space="preserve">"Tân nhiệm Viễn Đông thống lĩnh Tử Xuyên Tú!"</w:t>
      </w:r>
    </w:p>
    <w:p>
      <w:pPr>
        <w:pStyle w:val="BodyText"/>
      </w:pPr>
      <w:r>
        <w:t xml:space="preserve">Y Tư Bối giật mình, giậm chân kính lễ Tử Xuyên Tú: "Thống lĩnh đại nhân, thất lễ rồi! Thống lĩnh đại nhân, ma tộc thế mạnh hung hãn, Đạt mã nguy trong sớm chiều. Quý bộ có lượng lớn kị binh, có thể tăng viện chúng tôi không?"</w:t>
      </w:r>
    </w:p>
    <w:p>
      <w:pPr>
        <w:pStyle w:val="BodyText"/>
      </w:pPr>
      <w:r>
        <w:t xml:space="preserve">Tử Xuyên Tú liền từ chối y: "Không thể. Ta đã nói rồi, chúng ta đang có nhiệm vụ, không thể chậm trễ".</w:t>
      </w:r>
    </w:p>
    <w:p>
      <w:pPr>
        <w:pStyle w:val="BodyText"/>
      </w:pPr>
      <w:r>
        <w:t xml:space="preserve">"Vậy, có thể chia một phần kị binh tăng viên chúng tôi không? Hai ngàn kị binh cũng quá tốt rồi!"</w:t>
      </w:r>
    </w:p>
    <w:p>
      <w:pPr>
        <w:pStyle w:val="BodyText"/>
      </w:pPr>
      <w:r>
        <w:t xml:space="preserve">Tử Xuyên Tú lắc đầu: "Không thể. Binh lực đội ta cũng đang mỏng, không thể phân binh".</w:t>
      </w:r>
    </w:p>
    <w:p>
      <w:pPr>
        <w:pStyle w:val="Compact"/>
      </w:pPr>
      <w:r>
        <w:t xml:space="preserve">Gã nhảy lên ngựa: "Y Tư Bối các hạ, cáo từ. Chúc quý quân chiến đấu thuận lợi, giành thắng lợi đầu!"</w:t>
      </w:r>
      <w:r>
        <w:br w:type="textWrapping"/>
      </w:r>
      <w:r>
        <w:br w:type="textWrapping"/>
      </w:r>
    </w:p>
    <w:p>
      <w:pPr>
        <w:pStyle w:val="Heading2"/>
      </w:pPr>
      <w:bookmarkStart w:id="153" w:name="chương-3-chinh-đồ-dật-sự-2."/>
      <w:bookmarkEnd w:id="153"/>
      <w:r>
        <w:t xml:space="preserve">131. Chương 3 : Chinh Đồ Dật Sự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3: Chinh đồ dật sự (2).</w:t>
      </w:r>
    </w:p>
    <w:p>
      <w:pPr>
        <w:pStyle w:val="BodyText"/>
      </w:pPr>
      <w:r>
        <w:t xml:space="preserve">Nhóm dịch: Tú XuyênSưu Tầm by nguoibantot8 --- 4vn.eu</w:t>
      </w:r>
    </w:p>
    <w:p>
      <w:pPr>
        <w:pStyle w:val="BodyText"/>
      </w:pPr>
      <w:r>
        <w:t xml:space="preserve">Tử Xuyên Tú không nỡ nhìn ánh mắt cầu khẩn và gương mặt nhơm nhớp mồ hôi đang hiện thần sắc thống khổ của Y Tư Bối, quay đầu thúc ngựa đi. Chạy thẳng một đoạn xa gã mới nhịn không nổi quay đầu nhìn lại, vị tiểu kì vũ sĩ đó vẫn còn đứng ngây ngốc chỗ cũ ngóng nhìn theo thân ảnh đoàn kị binh đang xa dần, chiều tàn cuối ngày, bóng hình của y nổi bật trong tịch dương, đầy tuyệt vọng lẫn cô độc.</w:t>
      </w:r>
    </w:p>
    <w:p>
      <w:pPr>
        <w:pStyle w:val="BodyText"/>
      </w:pPr>
      <w:r>
        <w:t xml:space="preserve">Tử Xuyên Tú từng trải sa trường, không phải là người yếu mềm, nhưng nhìn thân ảnh tuyệt vọng của Y Tư Bối, mũi gã cay nồng, có cảm giác lệ sắp ứa ra.</w:t>
      </w:r>
    </w:p>
    <w:p>
      <w:pPr>
        <w:pStyle w:val="BodyText"/>
      </w:pPr>
      <w:r>
        <w:t xml:space="preserve">"Bị bỏ rơi rồi!"</w:t>
      </w:r>
    </w:p>
    <w:p>
      <w:pPr>
        <w:pStyle w:val="BodyText"/>
      </w:pPr>
      <w:r>
        <w:t xml:space="preserve">Các sĩ binh và trú quân cấp thấp không thể lí giải chiến lược và kế hoạch của Quân vụ xứ, bọn họ chỉ đơn thuần muốn bảo vệ nơi mà họ đã trưởng thành, bảo vệ đất đai và gia viên yêu mến của bọn họ, bảo hộ phụ mẫu, thê tử của họ.</w:t>
      </w:r>
    </w:p>
    <w:p>
      <w:pPr>
        <w:pStyle w:val="BodyText"/>
      </w:pPr>
      <w:r>
        <w:t xml:space="preserve">Nhưng bọn họ không thể ngờ, trong kế hoạch tác chiến tổng thể Đế đô vạch ra, bọn họ và thành thị của bọn họ đều được xem như phải vứt bỏ, sẽ không thể có bất kỳ tăng viện nào cho bọn họ.</w:t>
      </w:r>
    </w:p>
    <w:p>
      <w:pPr>
        <w:pStyle w:val="BodyText"/>
      </w:pPr>
      <w:r>
        <w:t xml:space="preserve">Đến khuya đêm đó, xa đội đã li khai địa giới Đạt mã hành tỉnh, đến một tiểu trấn ở biên cảnh Bỉ Đặc hành tỉnh.</w:t>
      </w:r>
    </w:p>
    <w:p>
      <w:pPr>
        <w:pStyle w:val="BodyText"/>
      </w:pPr>
      <w:r>
        <w:t xml:space="preserve">Lệnh giới nghiêm thời chiến sớm đã ban ra, dưới sắc trăng mờ nhạt, trong trấn chỉ có quân nhân qua lại, trong nhà cửa thấp bé vọng ra tiếng chó sủa u u ...</w:t>
      </w:r>
    </w:p>
    <w:p>
      <w:pPr>
        <w:pStyle w:val="BodyText"/>
      </w:pPr>
      <w:r>
        <w:t xml:space="preserve">Vốn theo bổn ý của Tử Xuyên Tú, phải vào núi thì mới an toàn nhất. Nhưng bôn ba đường xa, nhân mã đều đã mệt mỏi không kham nổi, hơn nữa cũng cần phải kiếm một nơi bổ sung nước uống và lương thực.</w:t>
      </w:r>
    </w:p>
    <w:p>
      <w:pPr>
        <w:pStyle w:val="BodyText"/>
      </w:pPr>
      <w:r>
        <w:t xml:space="preserve">Nghe có một thống lĩnh dẫn đội đến tiểu trấn, chỉ huy quan của trú quân đích thân đến nghênh tiếp. Bọn họ dẫn Tử Xuyên Tú vào một quán ăn nhỏ, từ lúc khởi hành đến giờ, đây là bữa ăn cơm canh nóng hổi đầu tiên của Tử Xuyên Tú.</w:t>
      </w:r>
    </w:p>
    <w:p>
      <w:pPr>
        <w:pStyle w:val="BodyText"/>
      </w:pPr>
      <w:r>
        <w:t xml:space="preserve">Thủ não trú quân ở đây là một Phó kì bổn trung niên gọi là Mã Lôi. Y tự giới thiệu là phó sư trưởng đệ lục sư đóng ở Bỉ đặc hành tỉnh, dẫn nhân mã nửa sư đến đóng ở tiểu trấn này, nhiệm vụ là phối hợp tác chiến với cánh trái của thủ quân Đạt mã.</w:t>
      </w:r>
    </w:p>
    <w:p>
      <w:pPr>
        <w:pStyle w:val="BodyText"/>
      </w:pPr>
      <w:r>
        <w:t xml:space="preserve">Tử Xuyên Tú hỏi thăm tin tức tình huống của trú quân, chiến đấu lực, sĩ khí, lương thực..., Mã Lôi hồi đáp rất tỉ mỉ, không hề che giấu điều gì. Y bộc lộ sự mất niềm tin của bản thân: "Bộ đội chủ lực của gia tộc sao còn chưa đến tăng viện? Chỉ bằng vào thủ bị đội địa phương mà muốn ngăn cản ma tộc, đó là không tưởng a! Đại nhân, tràng chiến tranh này, chúng ta có thể thắng không?"</w:t>
      </w:r>
    </w:p>
    <w:p>
      <w:pPr>
        <w:pStyle w:val="BodyText"/>
      </w:pPr>
      <w:r>
        <w:t xml:space="preserve">Trong trò chuyện, Mã Lôi lựa lời hỏi dò Tử Xuyên Tú, Quân vụ xứ rốt cuộc có kế hoạch tác chiến thế nào, dự tính quyết chiến với ma tộc tại địa điểm nào, thượng tầng gia tộc có nắm chắc đối với sự phát triển chiến cuộc không, có nắm được mấy phần thắng không!</w:t>
      </w:r>
    </w:p>
    <w:p>
      <w:pPr>
        <w:pStyle w:val="BodyText"/>
      </w:pPr>
      <w:r>
        <w:t xml:space="preserve">Trong mắt những quân quan trung cấp, một thống lĩnh, đó là nhân vật không thấp, chắc biết mọi kế hoạch và cơ mật a!</w:t>
      </w:r>
    </w:p>
    <w:p>
      <w:pPr>
        <w:pStyle w:val="BodyText"/>
      </w:pPr>
      <w:r>
        <w:t xml:space="preserve">Rất hiển nhiên đây là vi phạm nguyên tắc cơ mật, nhưng người đang quờ quạng trong đêm tối mong muốn nhất là thấy được một tia sáng, Tử Xuyên Tú lí giải tâm tình của y, cũng không nhẫn tâm trách cứ.</w:t>
      </w:r>
    </w:p>
    <w:p>
      <w:pPr>
        <w:pStyle w:val="BodyText"/>
      </w:pPr>
      <w:r>
        <w:t xml:space="preserve">Mà sự thật thì Đế đô cũng đang bị hoảng loạn và phân tán ý kiến, còn chưa hình thành đường hướng và kế hoạch rõ ràng cho tương lai.</w:t>
      </w:r>
    </w:p>
    <w:p>
      <w:pPr>
        <w:pStyle w:val="BodyText"/>
      </w:pPr>
      <w:r>
        <w:t xml:space="preserve">Đương nhiên, những thứ này không thể nói ột phó kì bổn biết. Tử Xuyên Tú chỉ có thể nói: "Quân vụ xứ đang tính toán mọi chuyện, đã có kế sách vạn toàn. Nhưng kế hoạch cụ thể là cơ mật, ta cũng không biết rõ".</w:t>
      </w:r>
    </w:p>
    <w:p>
      <w:pPr>
        <w:pStyle w:val="BodyText"/>
      </w:pPr>
      <w:r>
        <w:t xml:space="preserve">Mã Lôi mờ mịt hỏi: "Đại nhân, ngài nói, lần này chúng ta có thể đánh thắng không? Lực lượng địch nhân quá mạnh".</w:t>
      </w:r>
    </w:p>
    <w:p>
      <w:pPr>
        <w:pStyle w:val="BodyText"/>
      </w:pPr>
      <w:r>
        <w:t xml:space="preserve">Tử Xuyên Tú an ủi: "Sẽ đánh thắng thôi, thắng lợi cuối cùng nhất định thuộc về chúng ta. Ma tộc không thể chinh phục nhân loại".</w:t>
      </w:r>
    </w:p>
    <w:p>
      <w:pPr>
        <w:pStyle w:val="BodyText"/>
      </w:pPr>
      <w:r>
        <w:t xml:space="preserve">Gã thầm kinh tâm, một phó kì bổn đã là quân quan trung cấp trong quân đội, cả bọn họ cũng cảm thấy tiền đồ chiến cuộc u ám, Tử Xuyên Tú có thể tưởng tượng được sự tuyệt vọng bi quan của sĩ tốt và bình dân bá tánh, mọi người đều mất lòng tin vào thời cuộc, mà theo kinh nghiệm đã trải qua, sau khi mất đi đấu chí, đào binh và phản đồ xuất hiện là thế khó tránh khỏi.</w:t>
      </w:r>
    </w:p>
    <w:p>
      <w:pPr>
        <w:pStyle w:val="BodyText"/>
      </w:pPr>
      <w:r>
        <w:t xml:space="preserve">Ăn cơm tối xong, Tử Xuyên Tú mệt mỏi lên tiếng cáo từ, Mã Lôi cung kính tiễn gã. Đúng vào lúc này, lính gác ở ngoài bỗng vào báo cáo: "Đại nhân, có một đội kị binh đến, bọn họ yêu cầu chúng ta dành cho bổ cấp".</w:t>
      </w:r>
    </w:p>
    <w:p>
      <w:pPr>
        <w:pStyle w:val="BodyText"/>
      </w:pPr>
      <w:r>
        <w:t xml:space="preserve">"Bọn họ từ đâu tới?"</w:t>
      </w:r>
    </w:p>
    <w:p>
      <w:pPr>
        <w:pStyle w:val="BodyText"/>
      </w:pPr>
      <w:r>
        <w:t xml:space="preserve">"Từ phương hướng Đạt mã hành tỉnh".</w:t>
      </w:r>
    </w:p>
    <w:p>
      <w:pPr>
        <w:pStyle w:val="BodyText"/>
      </w:pPr>
      <w:r>
        <w:t xml:space="preserve">"Biết rồi. Ta sẽ ra xem".</w:t>
      </w:r>
    </w:p>
    <w:p>
      <w:pPr>
        <w:pStyle w:val="BodyText"/>
      </w:pPr>
      <w:r>
        <w:t xml:space="preserve">Thần xui quỷ khiến, Tử Xuyên Tú lên tiếng: "Ta cùng đi xem thử".</w:t>
      </w:r>
    </w:p>
    <w:p>
      <w:pPr>
        <w:pStyle w:val="BodyText"/>
      </w:pPr>
      <w:r>
        <w:t xml:space="preserve">Mã Lôi kinh ngạc liếc qua gã, lời vừa nói ra thì Tử Xuyên Tú đã cảm thấy hối hận: bản thân nhiều chuyện làm gì! Trường đồ bạt thiệp mệt muốn chết, phải tranh thủ đi ngủ mới đúng.</w:t>
      </w:r>
    </w:p>
    <w:p>
      <w:pPr>
        <w:pStyle w:val="BodyText"/>
      </w:pPr>
      <w:r>
        <w:t xml:space="preserve">Hai người hấp tấp đi nhanh trên trường nhai vắng bóng người, đám cảnh vệ theo sát phía sau, sắc trăng mềm mại, màu trắng nhạt rải khắp đạo lộ đá xanh tiểu trấn. Tử Xuyên Tú đang hưởng thụ cảm giác thanh tĩnh hiếm có thì một trận vó ngựa phá tan không khí yên tĩnh. Mấy chục kị binh từ phía đối diện phi lại, kị binh khoác phi phong hắc sắc mới, đầu đội nón sắt, nhân mã hùng tráng, tinh thần hăng hái, như một trận gió mạnh thổi vào tiểu trấn.</w:t>
      </w:r>
    </w:p>
    <w:p>
      <w:pPr>
        <w:pStyle w:val="BodyText"/>
      </w:pPr>
      <w:r>
        <w:t xml:space="preserve">Nhìn thấy hai người và vệ binh phía sau, đội kị binh đó dừng ngựa. Quân quan dẫn đầu nhảy xuống, thanh âm khỏe khoắn hỏi: "Cho hỏi là Mã Lôi đại nhân phải không?"</w:t>
      </w:r>
    </w:p>
    <w:p>
      <w:pPr>
        <w:pStyle w:val="BodyText"/>
      </w:pPr>
      <w:r>
        <w:t xml:space="preserve">"Là tôi. Các hạ là ai?"</w:t>
      </w:r>
    </w:p>
    <w:p>
      <w:pPr>
        <w:pStyle w:val="BodyText"/>
      </w:pPr>
      <w:r>
        <w:t xml:space="preserve">"Tôi là tiểu kì vũ sĩ Gia Tháp của thủ bị đội Đạt mã". Hắn cởi nón sắt xuống lộ ra một đầu tóc vàng đẹp mắt, sức trẻ thanh niên tràn trề, Tử Xuyên Tú không khỏi thầm khen: "Một thanh niên rất anh tuấn!" Chỉ là gã có điểm kì quái, người thanh niên này gây cho gã cảm giác dị dạng, khẩu âm của hắn có chút cổ quái thế nào đấy, bản thân giống như đã nghe qua ở đâu rồi.</w:t>
      </w:r>
    </w:p>
    <w:p>
      <w:pPr>
        <w:pStyle w:val="BodyText"/>
      </w:pPr>
      <w:r>
        <w:t xml:space="preserve">Mã Lôi hỏi: "Các hạ tìm tôi vì cần viện trợ? Xin cho xem chứng kiện".</w:t>
      </w:r>
    </w:p>
    <w:p>
      <w:pPr>
        <w:pStyle w:val="BodyText"/>
      </w:pPr>
      <w:r>
        <w:t xml:space="preserve">"Vâng. Đại nhân, đây là chứng kiện của tôi. Mời kiểm tra".</w:t>
      </w:r>
    </w:p>
    <w:p>
      <w:pPr>
        <w:pStyle w:val="BodyText"/>
      </w:pPr>
      <w:r>
        <w:t xml:space="preserve">Hắn cung kính đưa lên một bản quân quan chứng, Mã Lôi nhận lấy lật xem, hỏi: "Quý quan là quân quan thuộc đệ tam sư thủ bị đội?"</w:t>
      </w:r>
    </w:p>
    <w:p>
      <w:pPr>
        <w:pStyle w:val="BodyText"/>
      </w:pPr>
      <w:r>
        <w:t xml:space="preserve">"Vâng. Tôi phụng lệnh tổng đốc Phạm Đế đại nhân công tác ngoài tỉnh".</w:t>
      </w:r>
    </w:p>
    <w:p>
      <w:pPr>
        <w:pStyle w:val="BodyText"/>
      </w:pPr>
      <w:r>
        <w:t xml:space="preserve">Tử Xuyên Tú thuận miệng hỏi: "Quý quan dọc đường bình an chứ? Không có đụng phải bộ đội tiên phong của ma tộc?"</w:t>
      </w:r>
    </w:p>
    <w:p>
      <w:pPr>
        <w:pStyle w:val="BodyText"/>
      </w:pPr>
      <w:r>
        <w:t xml:space="preserve">Nhìn Tử Xuyên Tú, Gia Tháp hiển xuất biểu tình mê hoặc: "Vị đại nhân này là..."</w:t>
      </w:r>
    </w:p>
    <w:p>
      <w:pPr>
        <w:pStyle w:val="BodyText"/>
      </w:pPr>
      <w:r>
        <w:t xml:space="preserve">Tử Xuyên Tú thầm hích Mã Lôi, Mã Lôi hiểu ý không có giới thiệu: "Ngươi cứ hồi đáp vấn đề là được rồi". xem tại</w:t>
      </w:r>
    </w:p>
    <w:p>
      <w:pPr>
        <w:pStyle w:val="BodyText"/>
      </w:pPr>
      <w:r>
        <w:t xml:space="preserve">Gia Tháp thoải mái cười đáp: "Đại nhân, trên đường rất yên tĩnh, cả cảnh nội Đạt mã đều không thấy bóng dáng một tên ma tộc nào".</w:t>
      </w:r>
    </w:p>
    <w:p>
      <w:pPr>
        <w:pStyle w:val="BodyText"/>
      </w:pPr>
      <w:r>
        <w:t xml:space="preserve">Mã Lôi cẩn thận kiểm tra chứng kiện, Tử Xuyên Tú cảm giác như bị kim châm, gã cố ý chỉ vào xa đội dài ngoằn bên đường, nói: "Đây là xa đội vật tư do tôi phụ trách, tôi nghe nói đường đi bị ma tộc cản trở, Đạt mã cũng bị ma tộc bao vây rồi..."</w:t>
      </w:r>
    </w:p>
    <w:p>
      <w:pPr>
        <w:pStyle w:val="BodyText"/>
      </w:pPr>
      <w:r>
        <w:t xml:space="preserve">Nhìn số lượng xa đội, mắt Gia Tháp chợt lóe lên, hắn hồi đáp chắc nịch: "Đại nhân, đường đi thông sướng vô trở!"</w:t>
      </w:r>
    </w:p>
    <w:p>
      <w:pPr>
        <w:pStyle w:val="BodyText"/>
      </w:pPr>
      <w:r>
        <w:t xml:space="preserve">Lúc này Tử Xuyên Tú đã không còn hoài nghi, gã đang định ám hiệu cho Mã Lôi thì Mã Lôi đã xem xong chứng kiện đưa trả lại: "Kiểm tra rồi. Gia Tháp các hạ đi đường cả ngày chắc mệt rồi. Mời vào ăn uống nghỉ ngơi trước, ăn tối xong sẽ đáp ứng yêu cầu".</w:t>
      </w:r>
    </w:p>
    <w:p>
      <w:pPr>
        <w:pStyle w:val="BodyText"/>
      </w:pPr>
      <w:r>
        <w:t xml:space="preserve">Gia Tháp thi lễ đáp: "Vậy thì phiền đại nhân rồi".</w:t>
      </w:r>
    </w:p>
    <w:p>
      <w:pPr>
        <w:pStyle w:val="BodyText"/>
      </w:pPr>
      <w:r>
        <w:t xml:space="preserve">Đám kị binh nhảy xuống ngựa, theo chỉ dẫn của nhân viên tiếp đãi trật tự tiến vào mấy nhà dân.</w:t>
      </w:r>
    </w:p>
    <w:p>
      <w:pPr>
        <w:pStyle w:val="BodyText"/>
      </w:pPr>
      <w:r>
        <w:t xml:space="preserve">Mã Lôi hét lớn đến cả nhai đạo đều nghe được: "Kêu đầu bếp nhanh chuẩn bị cơm tối, chúng ta có khách!"</w:t>
      </w:r>
    </w:p>
    <w:p>
      <w:pPr>
        <w:pStyle w:val="BodyText"/>
      </w:pPr>
      <w:r>
        <w:t xml:space="preserve">Từ xa có tiếng đáp: "Biết rồi, làm liền!"</w:t>
      </w:r>
    </w:p>
    <w:p>
      <w:pPr>
        <w:pStyle w:val="BodyText"/>
      </w:pPr>
      <w:r>
        <w:t xml:space="preserve">Nhìn thân ảnh đám kị binh vào hết bên trong, Tử Xuyên Tú kéo tay Mã Lôi đến góc đường, nhỏ giọng nói: "Mã Lôi các hạ, ta muốn nói"</w:t>
      </w:r>
    </w:p>
    <w:p>
      <w:pPr>
        <w:pStyle w:val="BodyText"/>
      </w:pPr>
      <w:r>
        <w:t xml:space="preserve">"Đây là gian tế". Mã Lôi bất động thanh sắc: "Đại nhân, ngài nói nhỏ thôi, coi chừng bọn chúng nghe được".</w:t>
      </w:r>
    </w:p>
    <w:p>
      <w:pPr>
        <w:pStyle w:val="BodyText"/>
      </w:pPr>
      <w:r>
        <w:t xml:space="preserve">-o0o-</w:t>
      </w:r>
    </w:p>
    <w:p>
      <w:pPr>
        <w:pStyle w:val="Compact"/>
      </w:pPr>
      <w:r>
        <w:br w:type="textWrapping"/>
      </w:r>
      <w:r>
        <w:br w:type="textWrapping"/>
      </w:r>
    </w:p>
    <w:p>
      <w:pPr>
        <w:pStyle w:val="Heading2"/>
      </w:pPr>
      <w:bookmarkStart w:id="154" w:name="chương-3-chinh-đồ-dật-sự-3."/>
      <w:bookmarkEnd w:id="154"/>
      <w:r>
        <w:t xml:space="preserve">132. Chương 3 : Chinh Đồ Dật Sự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3: Chinh đồ dật sự (3).</w:t>
      </w:r>
    </w:p>
    <w:p>
      <w:pPr>
        <w:pStyle w:val="BodyText"/>
      </w:pPr>
      <w:r>
        <w:t xml:space="preserve">Nhóm dịch: Tú XuyênSưu Tầm by nguoibantot8 --- 4vn.eu</w:t>
      </w:r>
    </w:p>
    <w:p>
      <w:pPr>
        <w:pStyle w:val="BodyText"/>
      </w:pPr>
      <w:r>
        <w:t xml:space="preserve">Nhìn thân ảnh đám kị binh vào hết bên trong, Tử Xuyên Tú kéo tay Mã Lôi đến góc đường, nhỏ giọng nói: "Mã Lôi các hạ, ta muốn nói"</w:t>
      </w:r>
    </w:p>
    <w:p>
      <w:pPr>
        <w:pStyle w:val="BodyText"/>
      </w:pPr>
      <w:r>
        <w:t xml:space="preserve">"Đây là gian tế". Mã Lôi bất động thanh sắc: "Đại nhân, ngài nói nhỏ thôi, coi chừng bọn chúng nghe được".</w:t>
      </w:r>
    </w:p>
    <w:p>
      <w:pPr>
        <w:pStyle w:val="BodyText"/>
      </w:pPr>
      <w:r>
        <w:t xml:space="preserve">"A, ngươi đã biết rồi!"</w:t>
      </w:r>
    </w:p>
    <w:p>
      <w:pPr>
        <w:pStyle w:val="BodyText"/>
      </w:pPr>
      <w:r>
        <w:t xml:space="preserve">"Đại nhân, trên Quân quan chứng của Gia Tháp có dính máu. Tuy hắn đã chùi cẩn thận nhưng máu đã thấm vào trên đường chỉ may. Bọn chúng sát hại người của chúng ta, lấy chứng kiện của họ. Hơn nữa, Đạt mã hôm nay đã là chiến khu, muốn li khai chiến khu chỉ bằng vào Quân quan chứng là không đủ, còn phải có thư cho phép của thượng cấp trưởng quan, ngoài ra chúng tôi còn có khẩu lệnh liên hệ với Thủ bị đội ở Đạt mã, bọn chúng không nhắc đến thì đã đủ chứng minh rồi".</w:t>
      </w:r>
    </w:p>
    <w:p>
      <w:pPr>
        <w:pStyle w:val="BodyText"/>
      </w:pPr>
      <w:r>
        <w:t xml:space="preserve">"Còn nữa, Đạt mã đã bị ma tộc tấn công rồi, công lộ đã bị cắt đứt, bọn chúng lại nói thông đạo sướng thông vô trở!" Tử Xuyên Tú kích động bổ sung: "Tên Gia Tháp cầm đầu đó, hắn tuyệt đối là ma tộc hoàng tộc! Dạng phong độ và lễ nghi, khẩu âm và ngữ điệu của hắn, đều là đặc điểm của ma tộc! Ta từng gặp ma tộc tướng quân Vân Thiển Tuyết, hắn cũng dùng khẩu âm cũng rất chuẩn nhưng lại chuẩn theo ngữ âm giáo khoa, không hề có chút pha tạp khẩu âm địa phương, chính điều này đã làm bại lộ chúng".</w:t>
      </w:r>
    </w:p>
    <w:p>
      <w:pPr>
        <w:pStyle w:val="BodyText"/>
      </w:pPr>
      <w:r>
        <w:t xml:space="preserve">"Gia Tháp là ma tộc hoàng tộc?" Mã Lôi có chút kinh hãi: "Một đại đội hoàng tộc ma tộc? Nhiều như thế?" Y cảm thán: "Tôi là lần đầu thấy hoàng tộc ma tộc. Thì ra chúng giống nhân loại đến thế!"</w:t>
      </w:r>
    </w:p>
    <w:p>
      <w:pPr>
        <w:pStyle w:val="BodyText"/>
      </w:pPr>
      <w:r>
        <w:t xml:space="preserve">"Không thể có nhiều ma tộc hoàng tộc như thế. Những tên kia có lẽ là phản đồ nhân loại, bại hoại vô sỉ!" Tử Xuyên Tú hung dữ mắng.</w:t>
      </w:r>
    </w:p>
    <w:p>
      <w:pPr>
        <w:pStyle w:val="BodyText"/>
      </w:pPr>
      <w:r>
        <w:t xml:space="preserve">Mã Lôi cười xin lỗi: "Đại nhân, lúc nãy tôi sợ ngài hô hoán sẽ đả thảo kinh xà. Bọn chúng có cả đội kị binh vũ trang, một khi xung đột, bọn chúng có ngựa xung kích, người của tôi chưa phòng bị sẽ thương vong lớn. Trước tiên phân tán chúng vào từng nơi, dẫn dụ bọn chúng cởi giáp bỏ vũ khí, đợi khi bọn chúng ăn no ngủ nghỉ, tôi dẫn người chặn các lối ra, không để thoát một tên!"</w:t>
      </w:r>
    </w:p>
    <w:p>
      <w:pPr>
        <w:pStyle w:val="BodyText"/>
      </w:pPr>
      <w:r>
        <w:t xml:space="preserve">"Ngươi tính đúng". Tử Xuyên Tú nhỏ giọng. Gã rất tán thưởng vị trung niên quân quan này. Năng lực thì còn chưa biết rõ, nhưng bằng sự trấn tĩnh và trầm ổn cũng đủ tài làm tướng, La Kiệt và Bạch Xuyên còn kém y.</w:t>
      </w:r>
    </w:p>
    <w:p>
      <w:pPr>
        <w:pStyle w:val="BodyText"/>
      </w:pPr>
      <w:r>
        <w:t xml:space="preserve">Hành động bắt bớ diễn ra rất thuận lợi, mặc kệ Mã Lôi ngăn cản, Tử Xuyên Tú vẫn đích thân dẫn bộ đội tham gia hành động.</w:t>
      </w:r>
    </w:p>
    <w:p>
      <w:pPr>
        <w:pStyle w:val="BodyText"/>
      </w:pPr>
      <w:r>
        <w:t xml:space="preserve">Sĩ binh vũ trang bao vây cả trấn, quanh chỗ ma tộc được bao vây mấy lớp, do Mã Lôi cố ý an bài, chỗ ở của ma tộc rất phân tán.</w:t>
      </w:r>
    </w:p>
    <w:p>
      <w:pPr>
        <w:pStyle w:val="BodyText"/>
      </w:pPr>
      <w:r>
        <w:t xml:space="preserve">Khi sĩ binh phá cửa xông vào, đám kị binh ma tộc còn đang ngủ, căn bản không kịp phản ứng. Có kẻ cầm đao định phản kháng, có kẻ giả bộ kinh hoàng kêu: "Các ngươi muốn làm gì! Ta là quan binh Tử Xuyên gia!"</w:t>
      </w:r>
    </w:p>
    <w:p>
      <w:pPr>
        <w:pStyle w:val="BodyText"/>
      </w:pPr>
      <w:r>
        <w:t xml:space="preserve">Đại bộ phận gian tế đều thanh trừng thuận lợi, chỉ là quá trình bao vây Gia Tháp đụng phải phiền phức.</w:t>
      </w:r>
    </w:p>
    <w:p>
      <w:pPr>
        <w:pStyle w:val="BodyText"/>
      </w:pPr>
      <w:r>
        <w:t xml:space="preserve">Gia Tháp giống như đã có chuẩn bị, cầm đao thủ ở cửa, sĩ binh xông vào bị hắn chém chết hai người, sĩ binh còn lại hoảng hốt thối lui.</w:t>
      </w:r>
    </w:p>
    <w:p>
      <w:pPr>
        <w:pStyle w:val="BodyText"/>
      </w:pPr>
      <w:r>
        <w:t xml:space="preserve">Gia Tháp cầm đao tử thủ cửa vào, cao giọng hô hoán: "Mưu tài hại mạng a! Bỉ đặc quân đội mưu hại quân mình a!" Tiếng rống kinh động cả tiểu trấn đang ngủ, rất nhiều bình dân mặc áo ngủ chạy ra, nhìn thấy sĩ binh Tử Xuyên gia tự tàn sát, đặc biệt là ngoại biểu Gia Tháp anh tuấn hơn người, rất nhiều bình dân không hiểu lý do đều ào ào trách cứ bọn Tử Xuyên Tú.</w:t>
      </w:r>
    </w:p>
    <w:p>
      <w:pPr>
        <w:pStyle w:val="BodyText"/>
      </w:pPr>
      <w:r>
        <w:t xml:space="preserve">Mã Lôi sắc mặt trầm trọng, mắt thấy Gia Tháp và thủ hạ của hắn tử thủ, y ra lệnh: "Phóng hỏa đốt nhà!"</w:t>
      </w:r>
    </w:p>
    <w:p>
      <w:pPr>
        <w:pStyle w:val="BodyText"/>
      </w:pPr>
      <w:r>
        <w:t xml:space="preserve">Mấy chục ngọn đuốc được ném lên mái, nhà rất nhanh bị đốt cháy.</w:t>
      </w:r>
    </w:p>
    <w:p>
      <w:pPr>
        <w:pStyle w:val="BodyText"/>
      </w:pPr>
      <w:r>
        <w:t xml:space="preserve">Dưới sức lửa giáp công, người của Gia Tháp cũng không thủ nổi, mấy kị binh trên người bị dính lửa lảo đảo chạy ra, rất nhanh bị tóm gọn.</w:t>
      </w:r>
    </w:p>
    <w:p>
      <w:pPr>
        <w:pStyle w:val="BodyText"/>
      </w:pPr>
      <w:r>
        <w:t xml:space="preserve">Tử Xuyên Tú không quan tâm bọn chúng, gã chỉ phân phó vệ đội phân tán bao vây căn nhà, phải bắt sống tên Tái nội á hoàng tộc đó! Nếu như mới bắt đầu khai chiến đã bắt được thành viên hoàng tộc, việc này sẽ là sự cổ vũ cực lớn cho sĩ khí quân tâm, hơn nữa cũng có thể biết được tình báo về quân đội ma tộc.</w:t>
      </w:r>
    </w:p>
    <w:p>
      <w:pPr>
        <w:pStyle w:val="BodyText"/>
      </w:pPr>
      <w:r>
        <w:t xml:space="preserve">Lửa cháy càng lúc càng lớn, vẫn không thấy Gia Tháp chạy ra. Tử Xuyên Tú sắc mặt âm trầm: "Chẳng lẽ tên gia hỏa đó chạy rồi?"</w:t>
      </w:r>
    </w:p>
    <w:p>
      <w:pPr>
        <w:pStyle w:val="BodyText"/>
      </w:pPr>
      <w:r>
        <w:t xml:space="preserve">Ngay lúc này, mái nhà cuối cùng đã bị đốt sụp xuống, trong lửa đỏ bừng bừng vang lên một thanh âm khàn khàn tuyệt vọng: "Tắc mục hắc lâm!(Ngô hoàng vạn tuế)".</w:t>
      </w:r>
    </w:p>
    <w:p>
      <w:pPr>
        <w:pStyle w:val="BodyText"/>
      </w:pPr>
      <w:r>
        <w:t xml:space="preserve">Quân dân vây quanh om sòm: "Ma tộc! Hắn là ma tộc!"</w:t>
      </w:r>
    </w:p>
    <w:p>
      <w:pPr>
        <w:pStyle w:val="BodyText"/>
      </w:pPr>
      <w:r>
        <w:t xml:space="preserve">Trầm mặc nhìn lửa đỏ phừng phực nhảy múa, Tử Xuyên Tú không nói một lời.</w:t>
      </w:r>
    </w:p>
    <w:p>
      <w:pPr>
        <w:pStyle w:val="BodyText"/>
      </w:pPr>
      <w:r>
        <w:t xml:space="preserve">Hỏa quang chiếu sáng gương mặt sắt lại của gã, Tử Xuyên Tú nảy sinh cảm khái khó tả, người thanh niên tóc vàng mới rồi còn ngọc thụ lâm phong, chớp mắt đã thành thi thể cháy đen. Tính danh chân thật của hắn, lai lịch thân phận của hắn, còn có nhiệm vụ mà hắn đang thực thi, có lẽ vĩnh viễn không thể nào biết được.</w:t>
      </w:r>
    </w:p>
    <w:p>
      <w:pPr>
        <w:pStyle w:val="BodyText"/>
      </w:pPr>
      <w:r>
        <w:t xml:space="preserve">Tuy là phía đối địch, gã cũng rất bội phục dũng khí của đối phương, nguyện bị thiêu cháy cũng không chịu hàng để giữ mạng, từ đó có thể thấy huyết tính cường hãn của ma tộc hoàng tộc, ở người thanh niên này, ẩn ẩn cảm nhận được tiềm chất của đám tướng lĩnh ưu tú hiện tại như Vân Thiển Tuyết, Lăng Bộ Hư.</w:t>
      </w:r>
    </w:p>
    <w:p>
      <w:pPr>
        <w:pStyle w:val="BodyText"/>
      </w:pPr>
      <w:r>
        <w:t xml:space="preserve">Có lẽ, một vị tướng tài trong tương lai của ma tộc đã bị gã giết từ trong trứng nước.</w:t>
      </w:r>
    </w:p>
    <w:p>
      <w:pPr>
        <w:pStyle w:val="BodyText"/>
      </w:pPr>
      <w:r>
        <w:t xml:space="preserve">Thống lĩnh Tử Xuyên Tú và Phó kì bổn Mã Lôi đương nhiên không thể biết, kẻ bị thiêu chết là đệ đệ thân sinh của tộc trưởng Ca Ngang tộc Ca Đạt Hãn, tử tước Ca Nhĩ Hoa, hắn là người kế thừa của Ca ngang tộc trong tương lai.</w:t>
      </w:r>
    </w:p>
    <w:p>
      <w:pPr>
        <w:pStyle w:val="BodyText"/>
      </w:pPr>
      <w:r>
        <w:t xml:space="preserve">Mãi đến sau khi kết thúc chiến tranh, nhân loại từ các chứng kiện thu được mới biết, tử tước Ca Nhĩ Hoa thâm nhậo hậu phương nhân loại là đảm nhiệm sứ mệnh trọng yếu. Hắn phụ trách tiếp nhận phản nghịch nhân loại, mua chuộc và kích động các phần tử phản động trong lòng nhân loại.</w:t>
      </w:r>
    </w:p>
    <w:p>
      <w:pPr>
        <w:pStyle w:val="BodyText"/>
      </w:pPr>
      <w:r>
        <w:t xml:space="preserve">Đây là kế hoạch do phò mã tướng quân Vân Thiển Tuyết vạch ra, mục đích nhầm làm nhiễu loạn hậu phương địch nhân, gây ra binh biến và phản loạn, làm suy yếu sức phản kháng của nhân loại.</w:t>
      </w:r>
    </w:p>
    <w:p>
      <w:pPr>
        <w:pStyle w:val="BodyText"/>
      </w:pPr>
      <w:r>
        <w:t xml:space="preserve">Vì thực hiện kế hoạch này, Vân Thiển Tuyết tổng cộng phát xuất mười hai đội thần sứ bí mật. Tử Xuyên Tú tao ngộ chỉ là một trong số đó mà thôi.</w:t>
      </w:r>
    </w:p>
    <w:p>
      <w:pPr>
        <w:pStyle w:val="BodyText"/>
      </w:pPr>
      <w:r>
        <w:t xml:space="preserve">* * *</w:t>
      </w:r>
    </w:p>
    <w:p>
      <w:pPr>
        <w:pStyle w:val="BodyText"/>
      </w:pPr>
      <w:r>
        <w:t xml:space="preserve">Ngày ba mươi tháng ba năm bảy tám tư, trải qua bảy ngày hành trình cực nhọc, Tử Xuyên Tú cuối cùng đã dẫn xa đội thông qua con đường bí mật nằm ở sơn mạch Bỉ đặc hành tỉnh, bộ đội tiến vào Bố lô thôn thuộc Ngõa cách hành tỉnh ở Viễn Đông.</w:t>
      </w:r>
    </w:p>
    <w:p>
      <w:pPr>
        <w:pStyle w:val="BodyText"/>
      </w:pPr>
      <w:r>
        <w:t xml:space="preserve">Đây cũng là vùng tổng hậu cần của Viễn Đông liên quân, Tú tự doanh sắp xếp một đoàn đội đóng ở đây để làm công tác bảo hộ.</w:t>
      </w:r>
    </w:p>
    <w:p>
      <w:pPr>
        <w:pStyle w:val="BodyText"/>
      </w:pPr>
      <w:r>
        <w:t xml:space="preserve">Hít thở không khí của Viễn Đông, nhìn quần sơn chen chúc nhấp nhô, tâm tình Tử Xuyên Tú thư hoãn.</w:t>
      </w:r>
    </w:p>
    <w:p>
      <w:pPr>
        <w:pStyle w:val="BodyText"/>
      </w:pPr>
      <w:r>
        <w:t xml:space="preserve">Sau khi nếm trải phong vũ lại được đạp chân lên đại địa Viễn Đông, lòng gã dạt dào cảm xúc, tâm tình sảng khoái như có trận gió quét sạch mây đen u ám trong lòng. Bên ngoài là bão tố cuồng phong, nhưng Viễn Đông lại là vùng đất yên tĩnh trong bão.</w:t>
      </w:r>
    </w:p>
    <w:p>
      <w:pPr>
        <w:pStyle w:val="BodyText"/>
      </w:pPr>
      <w:r>
        <w:t xml:space="preserve">-o0o-</w:t>
      </w:r>
    </w:p>
    <w:p>
      <w:pPr>
        <w:pStyle w:val="Compact"/>
      </w:pPr>
      <w:r>
        <w:br w:type="textWrapping"/>
      </w:r>
      <w:r>
        <w:br w:type="textWrapping"/>
      </w:r>
    </w:p>
    <w:p>
      <w:pPr>
        <w:pStyle w:val="Heading2"/>
      </w:pPr>
      <w:bookmarkStart w:id="155" w:name="chương-3-chinh-đồ-dật-sự-4."/>
      <w:bookmarkEnd w:id="155"/>
      <w:r>
        <w:t xml:space="preserve">133. Chương 3 : Chinh Đồ Dật Sự (4).</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3: Chinh đồ dật sự (4).</w:t>
      </w:r>
    </w:p>
    <w:p>
      <w:pPr>
        <w:pStyle w:val="BodyText"/>
      </w:pPr>
      <w:r>
        <w:t xml:space="preserve">Nhóm dịch: Tú XuyênSưu Tầm by nguoibantot8 --- 4vn.eu</w:t>
      </w:r>
    </w:p>
    <w:p>
      <w:pPr>
        <w:pStyle w:val="BodyText"/>
      </w:pPr>
      <w:r>
        <w:t xml:space="preserve">Quan binh trú thủ ở Bố lô thôn thấy Quang minh vương trở về, ai nấy mừng rỡ reo hò, tâm tình phấn chấn.</w:t>
      </w:r>
    </w:p>
    <w:p>
      <w:pPr>
        <w:pStyle w:val="BodyText"/>
      </w:pPr>
      <w:r>
        <w:t xml:space="preserve">Trưởng quan đội Tú tự doanh đóng ở đây tên là Qua Nhĩ Cát, hắn kích động báo cáo với Tử Xuyên Tú: "Toàn bộ công trình nơi này hoàn hảo vô tổn, bộ đội lúc nào cũng sẵn sàng đầu nhập chiến đấu!"</w:t>
      </w:r>
    </w:p>
    <w:p>
      <w:pPr>
        <w:pStyle w:val="BodyText"/>
      </w:pPr>
      <w:r>
        <w:t xml:space="preserve">Quân đội sau khi bản thân rời đi vẫn tận trung thủ vệ thông đạo ra ngoài, Tử Xuyên Tú cảm thấy rất an ủi.</w:t>
      </w:r>
    </w:p>
    <w:p>
      <w:pPr>
        <w:pStyle w:val="BodyText"/>
      </w:pPr>
      <w:r>
        <w:t xml:space="preserve">Gã hỏi sơ vài câu, phát hiện nơi này gần như cách tuyệt với bên ngoài, đám quân nhân thậm chí không biết Ngõa Luân đã thất hãm. Ở lại Bố lô thôn nghỉ ngơi một đêm, sáng hôm sau Tử Xuyên Tú tiếp tục dẫn đội đi chuyển.</w:t>
      </w:r>
    </w:p>
    <w:p>
      <w:pPr>
        <w:pStyle w:val="BodyText"/>
      </w:pPr>
      <w:r>
        <w:t xml:space="preserve">Ngày thứ ba, đoàn người ngựa đã đến thủ phủ Ngõa cách thị của Ngõa cách hành tỉnh, nơi này là đại hậu phương của Viễn Đông liên quân, không có chịu sự xâm nhiễu của ma tộc.</w:t>
      </w:r>
    </w:p>
    <w:p>
      <w:pPr>
        <w:pStyle w:val="BodyText"/>
      </w:pPr>
      <w:r>
        <w:t xml:space="preserve">Lúc Tử Xuyên Tú đến nhận được sự hoan nghênh nhiệt liệt của quân dân, mấy vạn cư dân Bán thú nhân tụ tập chào đón Quang minh vương quay về.</w:t>
      </w:r>
    </w:p>
    <w:p>
      <w:pPr>
        <w:pStyle w:val="BodyText"/>
      </w:pPr>
      <w:r>
        <w:t xml:space="preserve">Nhìn thấy sự ủng hộ của quân dân Viễn Đông đối với bản thân gã vẫn như cũ, Tử Xuyên Tú cảm thấy được an ủi rất nhiều.</w:t>
      </w:r>
    </w:p>
    <w:p>
      <w:pPr>
        <w:pStyle w:val="BodyText"/>
      </w:pPr>
      <w:r>
        <w:t xml:space="preserve">Đêm đó, Tử Xuyên Tú dùng cơm với tổng đốc hành tỉnh, nắm sơ qua tình hình hiện tại: Sau sự kiện Ngõa Luân, ma tộc không có đại cử công kích Viễn Đông, bộ đội ma tộc đang đối đầu với Viễn Đông liên quân ở tiền tuyến cũng cắt giảm xuống, nhưng không ngưng điều chuyển quân thông qua công lộ Viễn Đông đến cứ điểm Ngõa Luân. Ba vị đại tướng của Viễn Đông quân không ở cùng, Minh Vũ trấn thủ Khoa nhĩ ni, phụ trách sự vụ hậu phương. Bạch Xuyên trấn thủ Gia sa thành ở biên cảnh đông bắc, La Kiệt trấn thủ Đặc lan thành ở đông nam. Thế là Tử Xuyên Tú quyết định chọn mục tiêu cho xa đội là Khoa nhĩ ni thành thuộc Minh tư khắc hành tỉnh.</w:t>
      </w:r>
    </w:p>
    <w:p>
      <w:pPr>
        <w:pStyle w:val="BodyText"/>
      </w:pPr>
      <w:r>
        <w:t xml:space="preserve">Từ Ngõa cách đến Khoa nhĩ ni thường thì đi mất ba ngày, nhưng Tử Xuyên Tú lại mất cả tuần mới đến.</w:t>
      </w:r>
    </w:p>
    <w:p>
      <w:pPr>
        <w:pStyle w:val="BodyText"/>
      </w:pPr>
      <w:r>
        <w:t xml:space="preserve">Xa đội mệt mỏi là một nguyên nhân, nguyên nhân lớn hơn là hành trình phải qua Viễn Đông công lộ, mà ma tộc bộ đội tăng viên cho cứ điểm Ngõa Luân lại đầy cả công lộ.</w:t>
      </w:r>
    </w:p>
    <w:p>
      <w:pPr>
        <w:pStyle w:val="BodyText"/>
      </w:pPr>
      <w:r>
        <w:t xml:space="preserve">Trên đại công lộ Viễn Đông, Tử Xuyên Tú quan sát lực lượng của ma tộc.</w:t>
      </w:r>
    </w:p>
    <w:p>
      <w:pPr>
        <w:pStyle w:val="BodyText"/>
      </w:pPr>
      <w:r>
        <w:t xml:space="preserve">Đó là một cảnh tượng hoành tráng, tinh kì như hải, đội ngũ đen nghịt kéo dài không có điểm kết, đao quang lấp lánh, thương nhọn như rừng.</w:t>
      </w:r>
    </w:p>
    <w:p>
      <w:pPr>
        <w:pStyle w:val="BodyText"/>
      </w:pPr>
      <w:r>
        <w:t xml:space="preserve">Lúc ma tộc hành quân nghiêm cấm nói chuyện, ngoài tiếng bước chân rầm rập, không khí lắng đọng như bị nén chặt.</w:t>
      </w:r>
    </w:p>
    <w:p>
      <w:pPr>
        <w:pStyle w:val="BodyText"/>
      </w:pPr>
      <w:r>
        <w:t xml:space="preserve">Đột nhiên, trong quân trận nổi lên tiếng tù ô ô, Tử Xuyên Tú đang ở dốc cao quan sát đã bị phát hiện, một đội kị binh li khai quân trận chạy thẳng đến chỗ gã. Các hộ vệ hoảng hốt, đội trưởng báo: "Đại nhân! Chúng ta bị phát hiện rồi! Nhanh chóng rút thôi!"</w:t>
      </w:r>
    </w:p>
    <w:p>
      <w:pPr>
        <w:pStyle w:val="BodyText"/>
      </w:pPr>
      <w:r>
        <w:t xml:space="preserve">Tử Xuyên Tú trấn tĩnh thần sắc: "Chạy vẫn còn kịp, cứ xem thử ma tộc có động thái gì".</w:t>
      </w:r>
    </w:p>
    <w:p>
      <w:pPr>
        <w:pStyle w:val="BodyText"/>
      </w:pPr>
      <w:r>
        <w:t xml:space="preserve">Kị binh ma tộc dừng ngựa dưới dốc núi, một bách nhân đội trưởng cắm lông chim trắng thẳng người đi lên chỗ bọn họ, tay xua xua biểu thị không có địch ý.</w:t>
      </w:r>
    </w:p>
    <w:p>
      <w:pPr>
        <w:pStyle w:val="BodyText"/>
      </w:pPr>
      <w:r>
        <w:t xml:space="preserve">Đoàn người Tử Xuyên Tú thối lui mấy bước, Bán thú nhân đi theo tiến lên giao thiệp.</w:t>
      </w:r>
    </w:p>
    <w:p>
      <w:pPr>
        <w:pStyle w:val="BodyText"/>
      </w:pPr>
      <w:r>
        <w:t xml:space="preserve">Tử Xuyên Tú nghe rất rõ, tên bách nhân đội trưởng đó lại có thể nói lưu loát tiếng Bán thú nhân Viễn Đông, hắn nói với Bán thú nhân, quân đội ma tộc đang hành quân trên đường là đệ thập nhị quân đoàn của ma tộc vương quốc, là bộ đội Mông tộc.</w:t>
      </w:r>
    </w:p>
    <w:p>
      <w:pPr>
        <w:pStyle w:val="BodyText"/>
      </w:pPr>
      <w:r>
        <w:t xml:space="preserve">"Chúng tôi không phải bộ đội Tắc nội á tộc, không có cừu oán gì với Viễn Đông, chúng tôi chỉ là mượn đường mà thôi, không hề có địch ý với quý quân, mọi người nước giếng không phạm nước sông". Tên đội trưởng nói rất lưu loát, phảng phất như đã nói mấy câu này nhiều lần. Tử Xuyên Tú động tâm, nói nhỏ với Bán thú nhân mấy câu, thế là Bán thú nhân đó lập tức thay đổi ngữ khí, nghiêm túc nói: "Ngươi bất quá là một bách nhân đội trưởng mà thôi, làm sao có tư cách đại biểu cho cả lộ đại quân? Các ngươi không hề có chút thành ý! Ta là tổng đốc của Gia lai hành tỉnh, ta muốn gặp trưởng quan tối cao của các ngươi!"</w:t>
      </w:r>
    </w:p>
    <w:p>
      <w:pPr>
        <w:pStyle w:val="BodyText"/>
      </w:pPr>
      <w:r>
        <w:t xml:space="preserve">Tên gia hỏa xí xa xí xô này lại là một tổng đốc? Tên bách nhân đội trưởng đó thất kinh, lập tức quay đầu chạy xuống.</w:t>
      </w:r>
    </w:p>
    <w:p>
      <w:pPr>
        <w:pStyle w:val="BodyText"/>
      </w:pPr>
      <w:r>
        <w:t xml:space="preserve">Hắn quay về đội ngũ chụm đầu thương nghị một hồi, lát sau phía dưới có một lão đầu tử rất hoa lệ, ngoại mạo cũng giống nhân loại đến, lão là hoàng tộc ma tộc.</w:t>
      </w:r>
    </w:p>
    <w:p>
      <w:pPr>
        <w:pStyle w:val="BodyText"/>
      </w:pPr>
      <w:r>
        <w:t xml:space="preserve">"Cho hỏi, vị nào là tổng đốc Gia lai hành tỉnh?" Lão đầu tử đó cười giả lả hỏi. xem tại</w:t>
      </w:r>
    </w:p>
    <w:p>
      <w:pPr>
        <w:pStyle w:val="BodyText"/>
      </w:pPr>
      <w:r>
        <w:t xml:space="preserve">Tử Xuyên Tú đã lấy thanh đồng diện cụ đeo vào, thúc ngựa chạy lên: "Nơi này không có tổng đốc Gia lai hành tỉnh". Gã lạnh nhạt nói, "Ta là Quang minh vương của Viễn Đông".</w:t>
      </w:r>
    </w:p>
    <w:p>
      <w:pPr>
        <w:pStyle w:val="BodyText"/>
      </w:pPr>
      <w:r>
        <w:t xml:space="preserve">Biểu tình hoảng loạn thoáng qua trên mặt lão đầu, rất rõ ràng là muốn quay đầu chạy liền, nhưng suy xét cự li giữa bộ hạ của lão và cự li giữa lão với Tử Xuyên Tú, lão mới thủ tiêu chủ ý đó.</w:t>
      </w:r>
    </w:p>
    <w:p>
      <w:pPr>
        <w:pStyle w:val="BodyText"/>
      </w:pPr>
      <w:r>
        <w:t xml:space="preserve">Người trong nháy mắt đã từ hoảng loạn chuyển thành bình tĩnh thật không nhiều, Tử Xuyên Tú rất bội phục sự trấn định của lão đầu tử này.</w:t>
      </w:r>
    </w:p>
    <w:p>
      <w:pPr>
        <w:pStyle w:val="BodyText"/>
      </w:pPr>
      <w:r>
        <w:t xml:space="preserve">"Hà hà hà, Quang minh vương!" Lão đầu xuống ngựa đưa tay nắm tay Tử Xuyên Tú, cười rất thân thiết: "Chúng ta nhiều năm rồi không gặp, lâu quá rồi, ngài ốm nhiều so với trước, khiến lão tử ta sém chút không nhận ra! Chặc chặc, ngài không chịu chú ý bảo dưỡng thân thể làm người ta xót xa a!"</w:t>
      </w:r>
    </w:p>
    <w:p>
      <w:pPr>
        <w:pStyle w:val="BodyText"/>
      </w:pPr>
      <w:r>
        <w:t xml:space="preserve">Tử Xuyên Tú hỏi: "Chúng ta từng gặp nhau?"</w:t>
      </w:r>
    </w:p>
    <w:p>
      <w:pPr>
        <w:pStyle w:val="BodyText"/>
      </w:pPr>
      <w:r>
        <w:t xml:space="preserve">"Ách? Chưa có gặp sao?" Thần tình thảng thốt thoáng qua, lão ta vỗ vỗ đầu, lẩm nhẩm: "Chết mẹ rồi, phản xạ làm nói nhầm rồi, đây là lời để ứng phó với chủ nợ mà..."</w:t>
      </w:r>
    </w:p>
    <w:p>
      <w:pPr>
        <w:pStyle w:val="BodyText"/>
      </w:pPr>
      <w:r>
        <w:t xml:space="preserve">Lão lại chuyển qua gương mặt tươi cười: "Quang minh vương, ngưỡng mộ đã lâu! Đại danh của ngài tôi nghe như sấm bên tai, sự tình của ngài vang danh tứ hải! Từ Hắc sơn đến Lam hà, đâu đâu cũng truyền tụng sự tích anh dũng của ngài, ngài cấp sinh mệnh cho chúng tôi, cấp cho chúng tôi niềm tin, ngài là hải đăng giữa khơi, là bắc đẩu trên trời, ngài là thái dương chiếu diệu vạn vật. Thái dương có thể diệt, nhưng kính ngưỡng của tử dân thần tộc với ngài vĩnh bất diệt tuyệt! Tôi ngưỡng mộ ngài, Quang minh vương vĩ đại, ngài đồng thọ cùng thiên địa, đồng huy cùng nhật nguyệt!"</w:t>
      </w:r>
    </w:p>
    <w:p>
      <w:pPr>
        <w:pStyle w:val="BodyText"/>
      </w:pPr>
      <w:r>
        <w:t xml:space="preserve">Tử Xuyên Tú nhìn quanh bộ hạ: "Chúng ta có phái người đến nằm vùng phía ma tộc không?"</w:t>
      </w:r>
    </w:p>
    <w:p>
      <w:pPr>
        <w:pStyle w:val="BodyText"/>
      </w:pPr>
      <w:r>
        <w:t xml:space="preserve">Xung quanh lắc đầu, lão đầu đó hổ thẹn cười cười: "Đây là biểu hiện kính ngưỡng của tử dân thần tộc chúng tôi với Quang minh vương mà thôi, không hề đùa bỡn, không hề ác ý".</w:t>
      </w:r>
    </w:p>
    <w:p>
      <w:pPr>
        <w:pStyle w:val="BodyText"/>
      </w:pPr>
      <w:r>
        <w:t xml:space="preserve">"Cho hỏi các hạ là?"</w:t>
      </w:r>
    </w:p>
    <w:p>
      <w:pPr>
        <w:pStyle w:val="BodyText"/>
      </w:pPr>
      <w:r>
        <w:t xml:space="preserve">"Ta là Quân đoàn trưởng Mông Hãn của Đệ thập nhị quân, thỉnh Quang minh vương điện hạ chỉ giáo nhiều, chỉ giáo nhiều". Lão đầu đó cung kính cúi người thi lễ.</w:t>
      </w:r>
    </w:p>
    <w:p>
      <w:pPr>
        <w:pStyle w:val="BodyText"/>
      </w:pPr>
      <w:r>
        <w:t xml:space="preserve">Viễn Đông liên quân liền ồn ào: "Lão gia hỏa nịnh bợ này lại là Quân đoàn trưởng của ma tộc sao?"</w:t>
      </w:r>
    </w:p>
    <w:p>
      <w:pPr>
        <w:pStyle w:val="BodyText"/>
      </w:pPr>
      <w:r>
        <w:t xml:space="preserve">Mông Hãn rất nghiêm túc đáp: "Bảo đảm trăm phần trăm".</w:t>
      </w:r>
    </w:p>
    <w:p>
      <w:pPr>
        <w:pStyle w:val="Compact"/>
      </w:pPr>
      <w:r>
        <w:t xml:space="preserve">-o0o-</w:t>
      </w:r>
      <w:r>
        <w:br w:type="textWrapping"/>
      </w:r>
      <w:r>
        <w:br w:type="textWrapping"/>
      </w:r>
    </w:p>
    <w:p>
      <w:pPr>
        <w:pStyle w:val="Heading2"/>
      </w:pPr>
      <w:bookmarkStart w:id="156" w:name="chương-3-chinh-đồ-dật-sự-hết."/>
      <w:bookmarkEnd w:id="156"/>
      <w:r>
        <w:t xml:space="preserve">134. Chương 3 : Chinh Đồ Dật Sự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3: Chinh đồ dật sự (hết).</w:t>
      </w:r>
    </w:p>
    <w:p>
      <w:pPr>
        <w:pStyle w:val="BodyText"/>
      </w:pPr>
      <w:r>
        <w:t xml:space="preserve">Nhóm dịch: Tú XuyênSưu Tầm by nguoibantot8 --- 4vn.eu</w:t>
      </w:r>
    </w:p>
    <w:p>
      <w:pPr>
        <w:pStyle w:val="BodyText"/>
      </w:pPr>
      <w:r>
        <w:t xml:space="preserve">Mặc dù đối phương thái độ nịnh bợ, nhưng dù sao cũng là Quân đoàn trưởng của ma tộc quân, cũng là đại nhân vật ngang hàng với mình, Tử Xuyên Tú hồi lễ: "Mông Hãn các hạ hảo, không biết có gì chỉ giáo?" (.</w:t>
      </w:r>
    </w:p>
    <w:p>
      <w:pPr>
        <w:pStyle w:val="BodyText"/>
      </w:pPr>
      <w:r>
        <w:t xml:space="preserve">Mông Hãn thành khẩn đáp: "Quang minh vương, tôi biết giữa Viễn Đông và vương quốc có tồn tại mâu thuẫn, nhưng đó là chuyện của Tắc nội á tộc, còn Mông tộc chúng tôi vô thù vô oán với Viễn Đông, chúng tôi là đi đối phó nhân loại, không muốn đối địch với Viễn Đông. Mong ngài hạ lệnh Viễn Đông bộ đội dọc đường đừng ngăn cản quấy nhiễu chúng tôi, mọi người nước giếng không phạm nước sông, thế nào?"</w:t>
      </w:r>
    </w:p>
    <w:p>
      <w:pPr>
        <w:pStyle w:val="BodyText"/>
      </w:pPr>
      <w:r>
        <w:t xml:space="preserve">Tử Xuyên Tú rất nghiêm túc đáp lại: "Các hạ nói đùa chăng? Quý quân nhân cường mã tráng, quân uy hùng tráng, Viễn Đông chúng tôi binh yếu lực mỏng, làm sao là đối thủ của các người? Ngài hoàn toàn không cần phải chủ động cầu hòa à?"</w:t>
      </w:r>
    </w:p>
    <w:p>
      <w:pPr>
        <w:pStyle w:val="BodyText"/>
      </w:pPr>
      <w:r>
        <w:t xml:space="preserve">Mông Hãn chớp chớp, cặp mắt giảo hoạt: "Quang minh vương, chúng tôi là rất có thành ý. Mông tộc chúng tôi yêu chuộng hòa bình, là bộ lạc thủ tín, chúng tôi cố gắng tránh các tranh đấu không cần thiết, tuyệt đối không chủ động gây chiến với Viễn Đông. Quang minh vương, tôi chỉ có thể đại biểu cho quân đội Mông tộc bộ lạc chúng tôi mà thôi, còn các bộ tộc khác của vương quốc, tôi không thể làm chủ, ngài cũng không cần nể mặt tôi đâu!"</w:t>
      </w:r>
    </w:p>
    <w:p>
      <w:pPr>
        <w:pStyle w:val="BodyText"/>
      </w:pPr>
      <w:r>
        <w:t xml:space="preserve">Tử Xuyên Tú bỗng nhiên đại ngộ, nhỏ giọng hỏi: "Ý của ngài là..."</w:t>
      </w:r>
    </w:p>
    <w:p>
      <w:pPr>
        <w:pStyle w:val="BodyText"/>
      </w:pPr>
      <w:r>
        <w:t xml:space="preserve">Mông Hãn cười vô cùng gian trá: "Chính là ý đó! Nếu như ngài thiết kế chút chướng ngại trên đường hành quân của bọn chúng, quấy nhiễu quấy nhiễu, Mông tộc chúng tôi sẽ rất là vui sướng a! Bệ hạ đã có lời, bỏ quân hạn lệnh, các tộc có thể tự khoách quân, từ Ngõa luân quan tiến sang phía tây, tộc nào công chiếm được thành thị nào trước thì thuộc sở hữu của tộc đó. Hà, phía tây Ngõa Luân là đại địa phì nhiêu của nhân loại, nghe nói ở đó đâu đâu cũng là hoàng kim, heo bò thả rong chật đất, là thiên đường nhân gian! Hiện tại các bộ tộc của vương quốc đều đang điên cuồng khoách quân, gấp rút tiến sang tây. Quang minh vương, ngài và tôi tương phùng cũng là có duyên, tôi có cảm giác ngài như người bạn đã lâu. Có vài lời thật tâm, tôi nói ra mong ngài chớ trách, Viễn Đông hiện tại, có cho chúng tôi thì chúng tôi cũng không thèm, chúng tôi không có thời gian a! Chậm một chút sẽ bị bộ tộc khác chiếm mất đất đai phì nhiêu, Mông tộc gặm cỏ mà sống à? Chi bằng, Quang minh vương ngài cũng góp hai sư đoàn, chúng ta hợp quân thần tốc đi chiếm địa bàn? Bảo đảm không đối xử tệ với ngài! Nhưng ngài cần phải cử người ngăn cản bộ tộc khác, bọn chúng nếu như cũng tiến nhanh, địa bàn chúng ta đoạt được sẽ ít đi".</w:t>
      </w:r>
    </w:p>
    <w:p>
      <w:pPr>
        <w:pStyle w:val="BodyText"/>
      </w:pPr>
      <w:r>
        <w:t xml:space="preserve">Tử Xuyên Tú dở khóc dở cười, Mông Hãn này đúng là lão hồ ly a, vừa gặp mặt chưa được hai phút đã xưng huynh gọi đệ rồi, "Huynh đệ" đối với lão đầu tử này còn nhanh hơn cả lửa cháy a!</w:t>
      </w:r>
    </w:p>
    <w:p>
      <w:pPr>
        <w:pStyle w:val="BodyText"/>
      </w:pPr>
      <w:r>
        <w:t xml:space="preserve">Gã không tỏ rõ ý kiến nói: "Việc đoạt địa bàn để sau hẵng nói. Nhưng Mông Hãn các hạ, đại quân của ngài quá cảnh, gây thiệt hại nhiều thứ cho chúng tôi. Ngài xem, công lộ chúng tôi xây dựng đã bị quân lính ngài đạp hỏng nhiều chỗ rồi, rất nhiều cây cỏ cũng bị đạp chết à...hà hà, ngài phải cấp cho chúng tôi ít tiền chứ, hà hà, gọi là phí tu bổ đường xá đi!"</w:t>
      </w:r>
    </w:p>
    <w:p>
      <w:pPr>
        <w:pStyle w:val="BodyText"/>
      </w:pPr>
      <w:r>
        <w:t xml:space="preserve">Mông Hãn hấp háy mắt: "Phí tu bổ đường? Nếu như không giao Phí này thì..."</w:t>
      </w:r>
    </w:p>
    <w:p>
      <w:pPr>
        <w:pStyle w:val="BodyText"/>
      </w:pPr>
      <w:r>
        <w:t xml:space="preserve">"Kiên quyết không ượn đường! Chớ trách chúng tôi thiết diện vô tình!" Tử Xuyên Tú nghiêm khắc: "Nói thật, Mông Hãn đại nhân, các người quân đông thế mạnh, muốn tiêu diệt các người thì chúng tôi không làm nổi. Nhưng nếu như tổ chức bẫy rập dọc đường, tập kích, nửa đêm phóng hỏa...thì người Viễn Đông chúng tôi chính là đại hành gia! Làm lớn thì không được, nhưng cản trở Mông tộc quân chừng mười ngày nửa tháng thì dư sức. Đợi lúc các người chạy đến được lãnh địa nhân loại thì những thứ tốt đẹp đã bị người khác chiếm mất rồi..."</w:t>
      </w:r>
    </w:p>
    <w:p>
      <w:pPr>
        <w:pStyle w:val="BodyText"/>
      </w:pPr>
      <w:r>
        <w:t xml:space="preserve">"Cứ theo ý của ngài mà làm, Mông tộc chúng tôi nguyện ý giao nạp phí tu bổ đường xá!" Mông Hãn lập tức hiểu được chỗ tốt từ Tử Xuyên Tú, nếu như Viễn Đông bộ đội ngăn cản bộ đội các tộc khác, chỉ để quân đội Mông tộc thuận lợi thông qua, vậy thì chẳng cần nghi ngờ, Mông tộc của lão sẽ trở thành ma tộc đại quân đầu tiên tiến nhập Ngõa Luân quan, ý nghĩa chiến lược là cực kì quan trọng.</w:t>
      </w:r>
    </w:p>
    <w:p>
      <w:pPr>
        <w:pStyle w:val="BodyText"/>
      </w:pPr>
      <w:r>
        <w:t xml:space="preserve">Trải qua một hồi trả giá kịch liệt, Mông tộc cuối cùng đã lấy một ngàn xe gạo để đổi lấy quyền thông hành an toàn trong cảnh nội Viễn Đông, Tử Xuyên Tú cười gian: "Ta nhường phần lợi cho các người rồi nha!"</w:t>
      </w:r>
    </w:p>
    <w:p>
      <w:pPr>
        <w:pStyle w:val="BodyText"/>
      </w:pPr>
      <w:r>
        <w:t xml:space="preserve">Mông Hãn cười gian trá: "Các hạ, vậy lời của ngài..."</w:t>
      </w:r>
    </w:p>
    <w:p>
      <w:pPr>
        <w:pStyle w:val="BodyText"/>
      </w:pPr>
      <w:r>
        <w:t xml:space="preserve">"Yên tâm!" Khẩu khí của Tử Xuyên Tú rất giống cục trưởng cục giao thông: "Phàm mà không giao phí tu bổ đường, cứ theo luật không cho qua! Mông Hãn đại nhân, ngài cứ yên tâm đi đoạt địa bàn cho ngài, ta bảo đảm ngài là người đầu tiên đến Ngõa Luân!"</w:t>
      </w:r>
    </w:p>
    <w:p>
      <w:pPr>
        <w:pStyle w:val="BodyText"/>
      </w:pPr>
      <w:r>
        <w:t xml:space="preserve">Hai người bắt tay tạm biệt, đều tiếc hận không rặn ra được nước mắt.</w:t>
      </w:r>
    </w:p>
    <w:p>
      <w:pPr>
        <w:pStyle w:val="BodyText"/>
      </w:pPr>
      <w:r>
        <w:t xml:space="preserve">Mông Hãn chuyển thân li khai, Tử Xuyên Tú lập tức quay đầu chạy, gã và nhân mã tùy hành vừa rời khỏi sườn núi thì một đội kị binh Mông tộc đầu cắm tên lông sói đã hung hăng đuổi tới.</w:t>
      </w:r>
    </w:p>
    <w:p>
      <w:pPr>
        <w:pStyle w:val="BodyText"/>
      </w:pPr>
      <w:r>
        <w:t xml:space="preserve">May mà đoàn người Tử Xuyên Tú có ngựa tốt, rất nhanh đã chạy xa, Tử Xuyên Tú vừa chạy vừa quay đầu la lớn: "Không tiễn không tiễn...Kêu Mông Hãn nhớ kỹ, một ngàn xe gạo a..."</w:t>
      </w:r>
    </w:p>
    <w:p>
      <w:pPr>
        <w:pStyle w:val="BodyText"/>
      </w:pPr>
      <w:r>
        <w:t xml:space="preserve">Khi đoàn người Tử Xuyên Tú chạy về trú địa, tổng đốc Gia lai hành tỉnh đích thân đến báo cáo Quang minh vương: "Điện hạ! Không biết vì sao, ma tộc quân đội qua đường bỏ lại một ngàn xe gạo ở bên đường, trên xe treo bảng 'Tặng Quang minh vương điện hạ', xin hỏi điện hạ, chúng ta sẽ xử trí thế nào?"</w:t>
      </w:r>
    </w:p>
    <w:p>
      <w:pPr>
        <w:pStyle w:val="BodyText"/>
      </w:pPr>
      <w:r>
        <w:t xml:space="preserve">Tử Xuyên Tú nghĩ một chút, phân phó: "Kiểm tra trước hãy bàn tiếp, xem bên trong có phóng độc hay không".</w:t>
      </w:r>
    </w:p>
    <w:p>
      <w:pPr>
        <w:pStyle w:val="BodyText"/>
      </w:pPr>
      <w:r>
        <w:t xml:space="preserve">Đối với Mông Hãn, Tử Xuyên Tú vừa khinh vừa sợ, thật không dám khinh tâm.</w:t>
      </w:r>
    </w:p>
    <w:p>
      <w:pPr>
        <w:pStyle w:val="BodyText"/>
      </w:pPr>
      <w:r>
        <w:t xml:space="preserve">Đàm phán vừa kết thúc, lão lập tức cho người động thủ với mình, sau khi bản thân chạy thoát, lão lập tức coi như không có chuyện gì xảy ra, giữ lời tặng một ngàn xe gạo, ý tứ là hiệp nghị tiếp tục có hiệu lực.</w:t>
      </w:r>
    </w:p>
    <w:p>
      <w:pPr>
        <w:pStyle w:val="Compact"/>
      </w:pPr>
      <w:r>
        <w:t xml:space="preserve">Sống đến giờ đã gặp qua không ít kẻ ti bỉ vô sỉ, nhưng có thể vô sỉ đến trình độ như Mông Hãn, vẫn là lần đầu Tử Xuyên Tú gặp được.</w:t>
      </w:r>
      <w:r>
        <w:br w:type="textWrapping"/>
      </w:r>
      <w:r>
        <w:br w:type="textWrapping"/>
      </w:r>
    </w:p>
    <w:p>
      <w:pPr>
        <w:pStyle w:val="Heading2"/>
      </w:pPr>
      <w:bookmarkStart w:id="157" w:name="chương-4-thống-lĩnh-giao-tiếp-1."/>
      <w:bookmarkEnd w:id="157"/>
      <w:r>
        <w:t xml:space="preserve">135. Chương 4 : Thống Lĩnh Giao Tiếp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4: Thống lĩnh giao tiếp (1).</w:t>
      </w:r>
    </w:p>
    <w:p>
      <w:pPr>
        <w:pStyle w:val="BodyText"/>
      </w:pPr>
      <w:r>
        <w:t xml:space="preserve">Nhóm dịch: Tú XuyênSưu Tầm by nguoibantot8 --- 4vn.eu</w:t>
      </w:r>
    </w:p>
    <w:p>
      <w:pPr>
        <w:pStyle w:val="BodyText"/>
      </w:pPr>
      <w:r>
        <w:t xml:space="preserve">Ngày năm tháng tư năm bảy tám tư, qua nhiều hành trình nguy hiểm, Tử Xuyên Tú cuối cùng cũng đến được Khoa nhĩ ni thành thuộc Minh tư khắc hành tỉnh, thủ phủ của chính quyền lâm thời Viễn Đông. Quân dân trên đường sớm đã báo cáo hành trình của Tử Xuyên Tú lên Viễn Đông thống soái bộ, Minh Vũ đang chủ trì Viễn Đông thống soái bộ đích thân dẫn quân ra thành mười dặm nghênh đón Quang minh vương.</w:t>
      </w:r>
    </w:p>
    <w:p>
      <w:pPr>
        <w:pStyle w:val="BodyText"/>
      </w:pPr>
      <w:r>
        <w:t xml:space="preserve">Năm vạn Bán thú nhân, Xà nhân, Ải nhân binh cường hãn binh giáp chỉnh tề đón Tử Xuyên Tú. Đại đao, trường mâu, búa, cung tiễn cử lên rợp trời. Đang ban ngày nhưng pháo hoa vẫn bắn tưng bừng, trên tường thành Khoa nhĩ ni đen đặc người, đều là quân dân chào đón Tử Xuyên Tú.</w:t>
      </w:r>
    </w:p>
    <w:p>
      <w:pPr>
        <w:pStyle w:val="BodyText"/>
      </w:pPr>
      <w:r>
        <w:t xml:space="preserve">Viễn Đông quân đội binh mã hùng tráng xuất hiện trong thành, ngoài thành. Bán thú nhân sĩ binh thân thể cao lớn nổi bật, đặc biệt bọn họ được trang bị binh khí sắc bén của nhân loại, hình dáng càng thêm oai phong, như hổ thêm cánh.</w:t>
      </w:r>
    </w:p>
    <w:p>
      <w:pPr>
        <w:pStyle w:val="BodyText"/>
      </w:pPr>
      <w:r>
        <w:t xml:space="preserve">Nhìn thấy cảnh tượng phô bày, Tử Xuyên Tú kích động tâm tình. Những vũ khí đó đều là bản thân cố gắng tích lũy ở tây nam chuyển về. Bản thân ở tây nam nửa năm, tuy từ dân gian và Lâm gia, Mã gia kiếm được số ngân lượng vài ức, nhưng bản thân chưa từng mua một bộ y phục mới, ăn bữa cơm chưa vượt quá năm mươi đồng tiền.</w:t>
      </w:r>
    </w:p>
    <w:p>
      <w:pPr>
        <w:pStyle w:val="BodyText"/>
      </w:pPr>
      <w:r>
        <w:t xml:space="preserve">Đường đường là một vị thống lĩnh oai phong, thế mà bản thân lại giống như một tên thuế vụ, suốt ngày tính toán làm cách nào để vơ vét thương nhân và quan lại, suy nghĩ làm sao để có được nhiều tiền nhất mà không ép bọn họ làm phản. Trong thời gian thượng nhiệm, danh tiếng "Hấp huyết quỷ thống lĩnh" vang dội cả tây nam.</w:t>
      </w:r>
    </w:p>
    <w:p>
      <w:pPr>
        <w:pStyle w:val="BodyText"/>
      </w:pPr>
      <w:r>
        <w:t xml:space="preserve">Hiện tại, mắt thấy tâm huyết của bản thân không có phí không, từng đồng mà mình tiết kiệm đã biến thành trường đao và thương sắt trong tay chiến sĩ, biến thành khôi giáp và chiến mã cho họ, Tử Xuyên Tú kích động khó thể hình dung, miệng há cười hết cỡ.</w:t>
      </w:r>
    </w:p>
    <w:p>
      <w:pPr>
        <w:pStyle w:val="BodyText"/>
      </w:pPr>
      <w:r>
        <w:t xml:space="preserve">Tại chỗ đón tiếp, Minh Vũ dẫn đầu giới quân chánh Khoa nhĩ ni nghênh tiếp Tử Xuyên Tú.</w:t>
      </w:r>
    </w:p>
    <w:p>
      <w:pPr>
        <w:pStyle w:val="BodyText"/>
      </w:pPr>
      <w:r>
        <w:t xml:space="preserve">Tử Xuyên Tú vừa xuống ngựa, một thân ảnh to lớn nhảy tới, gã còn chưa kịp hô "Thích khách, cứu mạng!" thì đã bị người đó ôm chặt, lão Bán thú nhân cường tráng cười hà hà ôm chặt gã: "Quang minh tú! Ngài rốt cuộc cũng về rồi, hà hà, ngài làm chúng tôi chờ mỏi cả mắt. Lần trước tên khốn Tác Tư nói ngài đến Tử xuyên gia làm quan lớn rồi, không có trở về Viễn Đông, phi! Hắn bị lão Đức Luân tôi một quyền đánh bay ba cái răng. Nói năng linh tinh! Quang minh tú của chúng ta không phải hạng người đó! Dù đến chân trời góc bể, Quang minh tú vẫn là vương của Viễn Đông! Vương sao có thể bỏ lãnh thổ của mình chứ! Tôi lúc đó khẳng định: Quang minh tú không phải người như thế! Ngài nhất định trở về! Trở về thì tốt rồi, phía nhân loại không có thứ gì tốt cả. Tôi đã chuẩn bị vài muội tử Tá y tộc xinh đẹp cho ngài, đợi ngài về để bàn hôn sự..."</w:t>
      </w:r>
    </w:p>
    <w:p>
      <w:pPr>
        <w:pStyle w:val="BodyText"/>
      </w:pPr>
      <w:r>
        <w:t xml:space="preserve">Lão Đức Luân cao hứng nói bắn tung nước bọt, phun như mưa vào mặt Tử Xuyên Tú, Tử Xuyên Tú bị lão ôm chặt, cả tránh cũng không có chỗ tránh.</w:t>
      </w:r>
    </w:p>
    <w:p>
      <w:pPr>
        <w:pStyle w:val="BodyText"/>
      </w:pPr>
      <w:r>
        <w:t xml:space="preserve">Thật không dễ mới tạm thời áp chế được cơn hưng phấn của lão, Tử Xuyên Tú chùi mặt nín thở la làng: "Lão Đức Luân! Lần tắm rửa gần đây nhất của ông là khi nào?"</w:t>
      </w:r>
    </w:p>
    <w:p>
      <w:pPr>
        <w:pStyle w:val="BodyText"/>
      </w:pPr>
      <w:r>
        <w:t xml:space="preserve">"Nói gì chứ!" Lão Bán thú nhân giống như chịu đại sỉ nhục, sắc mặt đỏ bừng, "Tá y tộc chúng tôi rất yêu thích sạch sẽ, chúng tôi có thói quen định kì vệ sinh sạch sẽ. Ai nói tôi không có tắm rửa? Trước khi chiến tranh Viễn Đông bạo phát lần trước tôi đã tắm rồi! Quang minh tú? Quang minh tú? Ngài bị chóng mặt hả, không ổn, tôi làm hô hấp nhân tạo cho ngài...Quang minh tú?"</w:t>
      </w:r>
    </w:p>
    <w:p>
      <w:pPr>
        <w:pStyle w:val="BodyText"/>
      </w:pPr>
      <w:r>
        <w:t xml:space="preserve">Tử Xuyên Tú: "A...ai cứu ta ra, ta phong làm đại tướng quân!"</w:t>
      </w:r>
    </w:p>
    <w:p>
      <w:pPr>
        <w:pStyle w:val="BodyText"/>
      </w:pPr>
      <w:r>
        <w:t xml:space="preserve">Tiếp theo, Minh Vũ cầm đầu tướng lĩnh Viễn Đông đến tham kiến Tử Xuyên Tú.</w:t>
      </w:r>
    </w:p>
    <w:p>
      <w:pPr>
        <w:pStyle w:val="BodyText"/>
      </w:pPr>
      <w:r>
        <w:t xml:space="preserve">Bạch Xuyên, La Kiệt, Bố Lan đều ở tiền tuyến, tướng lĩnh trấn thủ ở Khoa nhĩ ni chỉ có Minh Vũ, Đức Luân, Tác Tư, Lỗ Tá. xem tại</w:t>
      </w:r>
    </w:p>
    <w:p>
      <w:pPr>
        <w:pStyle w:val="BodyText"/>
      </w:pPr>
      <w:r>
        <w:t xml:space="preserve">Có vài người thiên sinh thích kiếm người chọc ghẹo, một ngày không chọc người khác thì hắn ăn uống không ngon.</w:t>
      </w:r>
    </w:p>
    <w:p>
      <w:pPr>
        <w:pStyle w:val="BodyText"/>
      </w:pPr>
      <w:r>
        <w:t xml:space="preserve">Chẳng hạn như Tác Tư của Xà tộc, thấy Tử Xuyên Tú, hắn liếm liếm lưỡi, câu đầu tiên là: "Trở về rồi sao? Kì thật Quang minh vương không ở đây, chúng tôi cũng rất tốt a!"</w:t>
      </w:r>
    </w:p>
    <w:p>
      <w:pPr>
        <w:pStyle w:val="BodyText"/>
      </w:pPr>
      <w:r>
        <w:t xml:space="preserve">Tử Xuyên Tú hầm hầm, Tác Tư mới bất tình nguyện nói tiếp: "Nhưng đã về rồi thì không cần đi nữa! Quang minh vương ở đây cũng có chỗ tác dụng..."</w:t>
      </w:r>
    </w:p>
    <w:p>
      <w:pPr>
        <w:pStyle w:val="BodyText"/>
      </w:pPr>
      <w:r>
        <w:t xml:space="preserve">Phảng phất sợ Tử Xuyên Tú hiểu lầm, Lỗ Tá của Ải nhân tộc vội bổ sung: "Tuy tác dụng không lớn, so với tôi chỉ hơn chút, nhưng có còn hơn không. Ở chỗ nhân loại ngây ngây ngốc ngốc chẳng có gì hay, Viễn Đông chúng ta vật sản phong phú, Quang minh vương vẫn sống khỏe hơn!"</w:t>
      </w:r>
    </w:p>
    <w:p>
      <w:pPr>
        <w:pStyle w:val="BodyText"/>
      </w:pPr>
      <w:r>
        <w:t xml:space="preserve">Thanh âm Đức Luân vang lên: "Quang minh tú, lần này trở về có phải không cần đi nữa phải không?"</w:t>
      </w:r>
    </w:p>
    <w:p>
      <w:pPr>
        <w:pStyle w:val="Compact"/>
      </w:pPr>
      <w:r>
        <w:t xml:space="preserve">-o0o-</w:t>
      </w:r>
      <w:r>
        <w:br w:type="textWrapping"/>
      </w:r>
      <w:r>
        <w:br w:type="textWrapping"/>
      </w:r>
    </w:p>
    <w:p>
      <w:pPr>
        <w:pStyle w:val="Heading2"/>
      </w:pPr>
      <w:bookmarkStart w:id="158" w:name="chương-4-thống-lĩnh-giao-tiếp-2."/>
      <w:bookmarkEnd w:id="158"/>
      <w:r>
        <w:t xml:space="preserve">136. Chương 4 : Thống Lĩnh Giao Tiếp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4: Thống lĩnh giao tiếp (2).</w:t>
      </w:r>
    </w:p>
    <w:p>
      <w:pPr>
        <w:pStyle w:val="BodyText"/>
      </w:pPr>
      <w:r>
        <w:t xml:space="preserve">Nhóm dịch: Tú XuyênSưu Tầm by nguoibantot8 --- 4vn.eu</w:t>
      </w:r>
    </w:p>
    <w:p>
      <w:pPr>
        <w:pStyle w:val="BodyText"/>
      </w:pPr>
      <w:r>
        <w:t xml:space="preserve">Tử Xuyên Tú bồn chồn, gã nhìn quanh, thấy các tướng lĩnh đều lộ xuất thần sắc khẩn trương, Tác Tư và Lỗ Tá biểu hiện không quan tâm nhưng nhãn tình đảo tới đảo lui của chúng đã làm bại lộ sự quan tâm của chúng, mọi người đều đang đợi nghe câu trả lời, không khí nhất thời có chút khẩn trương.</w:t>
      </w:r>
    </w:p>
    <w:p>
      <w:pPr>
        <w:pStyle w:val="BodyText"/>
      </w:pPr>
      <w:r>
        <w:t xml:space="preserve">Gã không rõ nguyên nhân: "Có chuyện gì à?"</w:t>
      </w:r>
    </w:p>
    <w:p>
      <w:pPr>
        <w:pStyle w:val="BodyText"/>
      </w:pPr>
      <w:r>
        <w:t xml:space="preserve">Minh Vũ cười giải thích: "Đại nhân, mọi người đều rất lo lắng, không biết ngài tạm thời quay về hay là quyết định ở lại luôn?"</w:t>
      </w:r>
    </w:p>
    <w:p>
      <w:pPr>
        <w:pStyle w:val="BodyText"/>
      </w:pPr>
      <w:r>
        <w:t xml:space="preserve">Tử Xuyên Tú minh bạch, cười đáp: "Chư vị, gia tộc ủy nhiệm ta đến thay chức vụ Thống lĩnh Viễn Đông cho Lâm Băng đại nhân, ta sẽ ở Viễn Đông chỉ huy kháng chiến".</w:t>
      </w:r>
    </w:p>
    <w:p>
      <w:pPr>
        <w:pStyle w:val="BodyText"/>
      </w:pPr>
      <w:r>
        <w:t xml:space="preserve">"Nói năng lung tung, bọn ta không hiểu". Đức Luân rống cổ lên gào: "Bọn ta chỉ muốn biết một câu, Quang minh tú, ngài có ở lại Viễn Đông giúp bọn ta hay không?"</w:t>
      </w:r>
    </w:p>
    <w:p>
      <w:pPr>
        <w:pStyle w:val="BodyText"/>
      </w:pPr>
      <w:r>
        <w:t xml:space="preserve">"Có!" Tử Xuyên Tú không chút do dự đáp: "Trước khi đánh lui ma tộc giành tự do cho Viễn Đông, ta sẽ không li khai".</w:t>
      </w:r>
    </w:p>
    <w:p>
      <w:pPr>
        <w:pStyle w:val="BodyText"/>
      </w:pPr>
      <w:r>
        <w:t xml:space="preserve">Lập tức, các tướng lĩnh đều biểu lộ thần tình vui vẻ, ai nấy tươi cười hết cỡ.</w:t>
      </w:r>
    </w:p>
    <w:p>
      <w:pPr>
        <w:pStyle w:val="BodyText"/>
      </w:pPr>
      <w:r>
        <w:t xml:space="preserve">Đức Luân đứng ở cao điểm rống lên với bộ đội bên dưới: "Đám nhóc các ngươi nghe rõ đây, vua của chúng ta đã về rồi! Ngài ấy không đi nữa!"</w:t>
      </w:r>
    </w:p>
    <w:p>
      <w:pPr>
        <w:pStyle w:val="BodyText"/>
      </w:pPr>
      <w:r>
        <w:t xml:space="preserve">"Hô hô hô!" Bán thú nhân binh hoan hô như sấm, không trung đặc sánh âm thanh: "Vạn tuế vạn tuế! Quang minh vương vạn tuế!"</w:t>
      </w:r>
    </w:p>
    <w:p>
      <w:pPr>
        <w:pStyle w:val="BodyText"/>
      </w:pPr>
      <w:r>
        <w:t xml:space="preserve">Một viên Bán thú nhân tướng lĩnh từ trong đội liệt tiến ra, Tử Xuyên Tú nhận ra hắn chính là Bán thú nhân thanh niên Đoàn đội trưởng Đức Côn, thanh âm kích động gần như gào lên: "Điện hạ, Viễn Đông quân đội vĩnh viễn theo ngài! Chúng tôi đồng sinh cộng tử!"</w:t>
      </w:r>
    </w:p>
    <w:p>
      <w:pPr>
        <w:pStyle w:val="BodyText"/>
      </w:pPr>
      <w:r>
        <w:t xml:space="preserve">"Đồng sinh cộng tử! Đồng sinh cộng tử!" Năm vạn sĩ binh đồng thanh hoan hô, vung binh khí lên trời, hệt như một biển kim loại phát sáng.</w:t>
      </w:r>
    </w:p>
    <w:p>
      <w:pPr>
        <w:pStyle w:val="BodyText"/>
      </w:pPr>
      <w:r>
        <w:t xml:space="preserve">Tiếng hoan hô liên miên quấn lấy nhau, chấn động tai Tử Xuyên Tú ong ong, căn bản không nghe rõ nội dung.</w:t>
      </w:r>
    </w:p>
    <w:p>
      <w:pPr>
        <w:pStyle w:val="BodyText"/>
      </w:pPr>
      <w:r>
        <w:t xml:space="preserve">Đứng trên cao điểm tập trung ánh mặt của binh sĩ, Tử Xuyên Tú chắp tay chào bốn phía, thế là tiếng hoan hô càng dữ dội: "Vạn tuế! Vạn tuế! Quang minh vương vạn tuế! Vạn tuế vạn tuế!"</w:t>
      </w:r>
    </w:p>
    <w:p>
      <w:pPr>
        <w:pStyle w:val="BodyText"/>
      </w:pPr>
      <w:r>
        <w:t xml:space="preserve">Nhìn quân đội kích động vì mình, Tử Xuyên Tú cũng sôi trào nhiệt huyết. Đây mới là thiên hạ của gã, là lực lượng do một tay gã tạo dựng. Vô luận Đế đô dùng thủ đoạn chiêu hòa, dùng âm mưu quỷ kế gì chăng nữa thì vẫn vô pháp cải biến lòng nhiệt ái của quân dân Viễn Đông đối với gã, vô pháp đoạt quyền khống chế Viễn Đông từ tay gã.</w:t>
      </w:r>
    </w:p>
    <w:p>
      <w:pPr>
        <w:pStyle w:val="BodyText"/>
      </w:pPr>
      <w:r>
        <w:t xml:space="preserve">Quyền lực chân chính không phải do Nhậm mệnh thư tạo thành, Nhậm mệnh thư chân chính phải là sự trung thành trong tâm của vạn vạn dân chúng.</w:t>
      </w:r>
    </w:p>
    <w:p>
      <w:pPr>
        <w:pStyle w:val="BodyText"/>
      </w:pPr>
      <w:r>
        <w:t xml:space="preserve">Nghe Tử Xuyên Tú xác minh việc lưu lại, Tác Tư và Lỗ Tá như trút được gánh nặng, nhưng vẫn giả bộ như không có gì: "Kì thật hắn lưu hay không lưu cũng chẳng có tác dụng mấy, Viễn Đông có Tác Tư đại gia là đủ rồi. Ma tộc thì có là gì, Cáp đặc tộc ta căn bản chẳng sợ chúng..."</w:t>
      </w:r>
    </w:p>
    <w:p>
      <w:pPr>
        <w:pStyle w:val="BodyText"/>
      </w:pPr>
      <w:r>
        <w:t xml:space="preserve">"Còn có Lỗ Tá đại gia ta. Ta cũng chẳng sợ ma tộc, bất quá thương xót hắn không có nhà để về, người Viễn Đông tấm lòng rộng mở, cứ cho hắn lưu lại đi!"</w:t>
      </w:r>
    </w:p>
    <w:p>
      <w:pPr>
        <w:pStyle w:val="BodyText"/>
      </w:pPr>
      <w:r>
        <w:t xml:space="preserve">Tử Xuyên Tú nghe trộm cười trộm, chuyển mắt về phía Minh Vũ.</w:t>
      </w:r>
    </w:p>
    <w:p>
      <w:pPr>
        <w:pStyle w:val="BodyText"/>
      </w:pPr>
      <w:r>
        <w:t xml:space="preserve">Hơn nửa năm không gặp, Minh Vũ thành thục ổn trọng hơn nhiều, thấy Tử Xuyên Tú nhìn mình, y hưng phấn nói: "Đại nhân, ngài về thì quá tốt rồi, tôi yên tâm rồi".</w:t>
      </w:r>
    </w:p>
    <w:p>
      <w:pPr>
        <w:pStyle w:val="BodyText"/>
      </w:pPr>
      <w:r>
        <w:t xml:space="preserve">Tử Xuyên Tú cười nói: "Còn chưa đến lúc nghỉ ngơi đâu. Minh Vũ, ta về rồi, sau này e là ngươi còn mệt hơn".</w:t>
      </w:r>
    </w:p>
    <w:p>
      <w:pPr>
        <w:pStyle w:val="BodyText"/>
      </w:pPr>
      <w:r>
        <w:t xml:space="preserve">Các tướng quân khác đều cách vài bước chân, Minh Vũ nhỏ giọng hỏi: "Đại nhân, nghe nói ma tộc đã công hạ Ngõa luân quan. Sau này có đánh trận không?"</w:t>
      </w:r>
    </w:p>
    <w:p>
      <w:pPr>
        <w:pStyle w:val="BodyText"/>
      </w:pPr>
      <w:r>
        <w:t xml:space="preserve">Tử Xuyên Tú trầm ngâm, không đáp mà hỏi: "Minh Vũ, nếu như chiến tranh lập tức bạo phát, chúng ta có bao nhiêu bộ đội có thể đầu nhập chiến tranh?"</w:t>
      </w:r>
    </w:p>
    <w:p>
      <w:pPr>
        <w:pStyle w:val="BodyText"/>
      </w:pPr>
      <w:r>
        <w:t xml:space="preserve">"Đại nhân, nếu như là tức thì, tôi lập tức có thể cấp cho ngài binh lực mười lăm sư đoàn, đây là toàn bộ trú quân ở Khoa nhĩ ni. Nhưng nếu cho tôi mười lăm ngày, tôi có thể triệu tập bộ đội từ các hành tỉnh trung bộ, ba mươi sư đoàn gồm mười vạn người. Nếu như cho tôi một tháng, lấy danh nghĩa của ngài, tôi ước chừng có thể triệu tập được ba mươi vạn quân đội trong toàn cảnh nội Viễn Đông. Dốc toàn lực Viễn Đông, chúng ta có thể xuất động một đại quân chừng năm mươi vạn người, đủ bảo hộ Viễn Đông chống cự bất cứ quân xâm lược nào!" Minh Vũ có chút đắc ý.</w:t>
      </w:r>
    </w:p>
    <w:p>
      <w:pPr>
        <w:pStyle w:val="BodyText"/>
      </w:pPr>
      <w:r>
        <w:t xml:space="preserve">"Năm mươi vạn quân đội? Rất không tệ!" Tử Xuyên Tú cười: "Nhưng ma tộc có thể dễ dàng xuất động trên trăm vạn đại quân! Ma thần hoàng đã ba bố Khoách quân lệnh, theo ta tính, quân đội bọn chúng có thể tăng gấp đôi!"</w:t>
      </w:r>
    </w:p>
    <w:p>
      <w:pPr>
        <w:pStyle w:val="BodyText"/>
      </w:pPr>
      <w:r>
        <w:t xml:space="preserve">Các tướng lĩnh đều ngây ngốc, ai cũng bị con số của Tử Xuyên Tú dọa hãi người. Trong không khí trầm lặng, lão Đức Luân lẩm nhẩm: "Trăm vạn...Hai trăm vạn...Trời, cả đời ta chưa từng thấy qua quân đội nhiều đến khủng bố như thế..."</w:t>
      </w:r>
    </w:p>
    <w:p>
      <w:pPr>
        <w:pStyle w:val="BodyText"/>
      </w:pPr>
      <w:r>
        <w:t xml:space="preserve">"Vì thế, không thể ngạnh bính với ma tộc, phải động não, suy nghĩ phương pháp..." Tử Xuyên Tú trầm ngâm, thấy mọi người đều kì vọng nhìn vào mình, gã xua tay than: "Hiện tại ta cũng chưa có chủ ý gì hay, mọi người cùng động não suy nghĩ đi".</w:t>
      </w:r>
    </w:p>
    <w:p>
      <w:pPr>
        <w:pStyle w:val="BodyText"/>
      </w:pPr>
      <w:r>
        <w:t xml:space="preserve">Nhìn thấy biểu tình thất vọng của chúng nhân, Minh Vũ vội lên tiếng can thiệp: "Đại nhân trường đồ bạt thiệp, nhất định rất mệt. Ngài trước hết cứ đi nghỉ đã".</w:t>
      </w:r>
    </w:p>
    <w:p>
      <w:pPr>
        <w:pStyle w:val="BodyText"/>
      </w:pPr>
      <w:r>
        <w:t xml:space="preserve">Chúng nhân cùng khởi hành đi về tổng đốc phủ trong Khoa nhĩ ni thành, khi vào phủ Tử Xuyên Tú đột nhiên nhớ đến một sự kiện, gã kéo Minh Vũ nhỏ giọng hỏi: "Lâm Băng đại nhân có đang ở chỗ ngươi?"</w:t>
      </w:r>
    </w:p>
    <w:p>
      <w:pPr>
        <w:pStyle w:val="BodyText"/>
      </w:pPr>
      <w:r>
        <w:t xml:space="preserve">"A, có," Nhắc đến Lâm Băng, sắc mặt Minh Vũ trầm xuống, cũng nhỏ giọng nói: "Đại nhân, ngài đi đường xa mệt nhọc, tôi vốn định bẩm báo với ngài sau, nhưng ngài đã nhắc đến, tôi nói trước một chút: Lâm Băng đại nhân xác thật là ở chỗ tôi, xử trí bà ấy thế nào, thỉnh đại nhân chỉ thị".</w:t>
      </w:r>
    </w:p>
    <w:p>
      <w:pPr>
        <w:pStyle w:val="BodyText"/>
      </w:pPr>
      <w:r>
        <w:t xml:space="preserve">"Tình huống hiện tại của bà ấy thế nào?"</w:t>
      </w:r>
    </w:p>
    <w:p>
      <w:pPr>
        <w:pStyle w:val="BodyText"/>
      </w:pPr>
      <w:r>
        <w:t xml:space="preserve">"Bị tù cấm trong tổng đốc phủ".</w:t>
      </w:r>
    </w:p>
    <w:p>
      <w:pPr>
        <w:pStyle w:val="BodyText"/>
      </w:pPr>
      <w:r>
        <w:t xml:space="preserve">"Bậy quá!" Tử Xuyên Tú đột nhiên biến sắc: "Lâm Băng đại nhân là Viễn Đông thống lĩnh do tổng trưởng điện hạ chỉ định, là thành viên Thống lĩnh xứ và Quân vụ xứ, lại là tiền bối nguyên lão của Viễn Đông quân, kinh nghiệm và quân công đều khó có người sánh bằng. Nhân vật như thế, ngươi lại dám tự quyết cầm tù! Minh Vũ, ngươi thật liều à!"</w:t>
      </w:r>
    </w:p>
    <w:p>
      <w:pPr>
        <w:pStyle w:val="BodyText"/>
      </w:pPr>
      <w:r>
        <w:t xml:space="preserve">"Là tiền bối nguyên lão của Viễn Đông quân, đồng thời cũng là bại quân chi tướng làm nhục quốc tang sự". Một thanh âm sung mãn truyền tới, Tử Xuyên Tú ngẩng đầu nhìn, một nữ tử phong tư lão luyện đang đứng yên phía trước gã.</w:t>
      </w:r>
    </w:p>
    <w:p>
      <w:pPr>
        <w:pStyle w:val="BodyText"/>
      </w:pPr>
      <w:r>
        <w:t xml:space="preserve">Lâm Băng xuất hiện từ khi nào, Tử Xuyên Tú không có chú ý, gã thất thanh kêu: "Lâm Băng đại nhân, ngài..."</w:t>
      </w:r>
    </w:p>
    <w:p>
      <w:pPr>
        <w:pStyle w:val="BodyText"/>
      </w:pPr>
      <w:r>
        <w:t xml:space="preserve">"Tử Xuyên Tú đại nhân, đã lâu không gặp". Lâm Băng khẽ cười.</w:t>
      </w:r>
    </w:p>
    <w:p>
      <w:pPr>
        <w:pStyle w:val="BodyText"/>
      </w:pPr>
      <w:r>
        <w:t xml:space="preserve">Gã hơi bất ngờ, trong tưởng tượng của gã thì Lâm Băng chắc đang ủ rũ sầu não, thật không ngờ bà ta vẫn trấn tĩnh như thường, "Lâm Băng đại nhân, thật xin lỗi, Minh Vũ, mau xin lỗi đại nhân".</w:t>
      </w:r>
    </w:p>
    <w:p>
      <w:pPr>
        <w:pStyle w:val="BodyText"/>
      </w:pPr>
      <w:r>
        <w:t xml:space="preserve">"Không liên quan đến Minh Vũ, là ta bảo hắn làm vậy". Lâm Băng hờ hững nói, "Ta vẫn đang chờ gia tộc phái khâm sai đến tuyên bố tội danh của ta, vô luận xử phạt g ì, ta đều cam tâm tình nguyện".</w:t>
      </w:r>
    </w:p>
    <w:p>
      <w:pPr>
        <w:pStyle w:val="BodyText"/>
      </w:pPr>
      <w:r>
        <w:t xml:space="preserve">Tử Xuyên Tú nghẹn lời, khó nhọc lên tiếng: "Lâm thống lĩnh, gia tộc ủy phái tôi đến thay thế chức vụ của ngài".</w:t>
      </w:r>
    </w:p>
    <w:p>
      <w:pPr>
        <w:pStyle w:val="BodyText"/>
      </w:pPr>
      <w:r>
        <w:t xml:space="preserve">"Ta đã đoán vậy", Lâm Băng nhìn trời, cười nói: "Vào lúc quan trọng thế này, Tử Xuyên Tham Tinh không thể tiếp tục cố kị a Tú ngươi, lão cũng không thể không phái ngươi quay về Viễn Đông, vàng thủy chung vẫn là vàng, vô luận áp chế thế nào cũng không bắt chúng ngừng phát quang, anh hùng luôn xuất hiện đúng lúc để cứu thế giới. A Tú, ngươi trưởng thành rồi".</w:t>
      </w:r>
    </w:p>
    <w:p>
      <w:pPr>
        <w:pStyle w:val="BodyText"/>
      </w:pPr>
      <w:r>
        <w:t xml:space="preserve">"Tú Xuyên đại nhân, xin mời theo ta". Lâm Băng dẫn Tử Xuyên Tú tiến vào một căn phòng trong tổng đốc phủ.</w:t>
      </w:r>
    </w:p>
    <w:p>
      <w:pPr>
        <w:pStyle w:val="BodyText"/>
      </w:pPr>
      <w:r>
        <w:t xml:space="preserve">Tân, cựu hai vị thống lĩnh hiển nhiên phải có lời cơ mật đàm luận, Minh Vũ hiểu chuyện, y vội dẫn những người khác li khai.</w:t>
      </w:r>
    </w:p>
    <w:p>
      <w:pPr>
        <w:pStyle w:val="Compact"/>
      </w:pPr>
      <w:r>
        <w:t xml:space="preserve">-o0o-</w:t>
      </w:r>
      <w:r>
        <w:br w:type="textWrapping"/>
      </w:r>
      <w:r>
        <w:br w:type="textWrapping"/>
      </w:r>
    </w:p>
    <w:p>
      <w:pPr>
        <w:pStyle w:val="Heading2"/>
      </w:pPr>
      <w:bookmarkStart w:id="159" w:name="chương-4-thống-lĩnh-giao-tiếp-3."/>
      <w:bookmarkEnd w:id="159"/>
      <w:r>
        <w:t xml:space="preserve">137. Chương 4 : Thống Lĩnh Giao Tiếp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4: Thống lĩnh giao tiếp (3).</w:t>
      </w:r>
    </w:p>
    <w:p>
      <w:pPr>
        <w:pStyle w:val="BodyText"/>
      </w:pPr>
      <w:r>
        <w:t xml:space="preserve">Nhóm dịch: Tú XuyênSưu Tầm by nguoibantot8 --- 4vn.eu</w:t>
      </w:r>
    </w:p>
    <w:p>
      <w:pPr>
        <w:pStyle w:val="BodyText"/>
      </w:pPr>
      <w:r>
        <w:t xml:space="preserve">"Tử Xuyên Tú thống lĩnh, ta nghĩ, lần này ngài đến không chỉ đơn giản tiếp nhiệm mà thôi phải không? Thống lĩnh xứ muốn xử lý ta thế nào, ngài có thể nói rồi".</w:t>
      </w:r>
    </w:p>
    <w:p>
      <w:pPr>
        <w:pStyle w:val="BodyText"/>
      </w:pPr>
      <w:r>
        <w:t xml:space="preserve">"Lâm đại nhân..."</w:t>
      </w:r>
    </w:p>
    <w:p>
      <w:pPr>
        <w:pStyle w:val="BodyText"/>
      </w:pPr>
      <w:r>
        <w:t xml:space="preserve">"Yên tâm, ta có chuẩn bị tư tưởng rồi".</w:t>
      </w:r>
    </w:p>
    <w:p>
      <w:pPr>
        <w:pStyle w:val="BodyText"/>
      </w:pPr>
      <w:r>
        <w:t xml:space="preserve">"Đại nhân, Thống lĩnh xứ không hề có xử lý nào đối với ngài". Tử Xuyên Tú nói, "Bọn họ nói, để tân nhiệm thống lĩnh Viễn Đông sau khi tiếp nhiệm quyết định".</w:t>
      </w:r>
    </w:p>
    <w:p>
      <w:pPr>
        <w:pStyle w:val="BodyText"/>
      </w:pPr>
      <w:r>
        <w:t xml:space="preserve">"Ha ha", Lâm Băng cười lớn nói: "Như thế, a Tú, ngươi thế là Toàn quyền khâm mệnh đại sứ rồi, a Tú, đây, chúng ta bàn giao, đây là ấn chương lệnh phù của Viễn Đông quân, đây là sổ quân phí tiền lương, đây là sổ vật tư bổ cấp, đây là tư liệu về các cấp chỉ huy và danh sách bộ đội, ta đều đã chỉnh lí tốt rồi".</w:t>
      </w:r>
    </w:p>
    <w:p>
      <w:pPr>
        <w:pStyle w:val="BodyText"/>
      </w:pPr>
      <w:r>
        <w:t xml:space="preserve">Bà ta mỉm cười chuyển hết cho a Tú: "A Tú thống lĩnh, mời xem".</w:t>
      </w:r>
    </w:p>
    <w:p>
      <w:pPr>
        <w:pStyle w:val="BodyText"/>
      </w:pPr>
      <w:r>
        <w:t xml:space="preserve">Lâm Băng nhẹ giọng nói: "Sau khi giao hoán, chức trách của ta đã hoàn tất, lúc đó, ta phải gánh vác trách nhiệm của ta".</w:t>
      </w:r>
    </w:p>
    <w:p>
      <w:pPr>
        <w:pStyle w:val="BodyText"/>
      </w:pPr>
      <w:r>
        <w:t xml:space="preserve">Chất tài liệu thành chồng chỉnh tề, Lâm Băng đứng thẳng, hướng Tử Xuyên Tú kính lễ: "Tú Xuyên đại nhân, ta phụng mệnh giao quyền chỉ huy toàn bộ Viễn Đông bộ đội cho ngài".</w:t>
      </w:r>
    </w:p>
    <w:p>
      <w:pPr>
        <w:pStyle w:val="BodyText"/>
      </w:pPr>
      <w:r>
        <w:t xml:space="preserve">Chiếu theo quân quy soái lệnh, Tử Xuyên Tú lúc này phải hồi lễ và ứng đáp: "Lâm Băng đại nhân, ta phụng mệnh tiếp thụ quyền chỉ huy Viễn Đông bộ đội". Nhưng gã không có làm, gã chỉ là ngây ngốc nhìn chồng tài liệu trên bàn, nhìn rất lâu. Từ sâu trong mắt Lâm Băng, Tử Xuyên Tú nhìn thấy ẩn ẩn ánh buồn. Trong mắt những chiến sĩ khẳng khái ra sa trường chiến tử, gã cũng nhìn thấy nhãn thần giống thế, gã lạnh người: đây là nhãn thần của người quyết tâm đi tìm cái chết.</w:t>
      </w:r>
    </w:p>
    <w:p>
      <w:pPr>
        <w:pStyle w:val="BodyText"/>
      </w:pPr>
      <w:r>
        <w:t xml:space="preserve">Gã minh bạch, Lâm Băng sở dĩ kiên trì sống đến hiện tại, không phải là bà ta tham sống, chỉ là bản tính cương cường không cho phép bà ta lấy cái chết để trốn chạy trách nhiệm, trước khi bàn giao, bà ta vẫn là thống lĩnh của Viễn Đông, bà ta cần phải đứng vững đến phút cuối cùng.</w:t>
      </w:r>
    </w:p>
    <w:p>
      <w:pPr>
        <w:pStyle w:val="BodyText"/>
      </w:pPr>
      <w:r>
        <w:t xml:space="preserve">Sau khi bàn giao, bà ta tuyệt đối không có khả năng tiếp tục sống.</w:t>
      </w:r>
    </w:p>
    <w:p>
      <w:pPr>
        <w:pStyle w:val="BodyText"/>
      </w:pPr>
      <w:r>
        <w:t xml:space="preserve">Gã ngẩng đầu, nhìn thẳng Lâm Băng: "Đại nhân, kì thật Ngõa luân thất thủ không phải sai lầm của ngài, ngài không có ở cứ điểm, hai vị tướng quân phụ trách cứ điểm đã không còn ở nhân thế rồi".</w:t>
      </w:r>
    </w:p>
    <w:p>
      <w:pPr>
        <w:pStyle w:val="BodyText"/>
      </w:pPr>
      <w:r>
        <w:t xml:space="preserve">"A Tú thống lĩnh, ngài có thể đem câu nói này nói với tướng sĩ đang liều mình ở tiền tuyến, nói với bách tính bị ma tộc đồ sát, xem coi bọn họ có tha thứ cho ta không".</w:t>
      </w:r>
    </w:p>
    <w:p>
      <w:pPr>
        <w:pStyle w:val="BodyText"/>
      </w:pPr>
      <w:r>
        <w:t xml:space="preserve">Tử Xuyên Tú nhất thời tắc lời.</w:t>
      </w:r>
    </w:p>
    <w:p>
      <w:pPr>
        <w:pStyle w:val="BodyText"/>
      </w:pPr>
      <w:r>
        <w:t xml:space="preserve">Lâm Băng khẽ cười: "A Tú thống lĩnh, ngài còn quá trẻ, ngài và ta đều là cao quan của gia tộc, chúng ta hưởng thụ đãi ngộ rất cao, được tôn trọng, nhưng bản chất của ta hay ngài, đầu tiên đều là quân nhân, quân nhân không thể chạy trốn chức trách của mình, chúng ta phải biết chịu trách nhiệm, hiện tại, địch nhân đột phá từ trận tuyến do ta phụ trách, ta cũng vô lực đoạt về Ngõa luân, dưới tình hình này, đường thoát chỉ có một". truyện copy từ</w:t>
      </w:r>
    </w:p>
    <w:p>
      <w:pPr>
        <w:pStyle w:val="BodyText"/>
      </w:pPr>
      <w:r>
        <w:t xml:space="preserve">Hai người đều hiểu rõ, đường thoát duy nhất là cái chết.</w:t>
      </w:r>
    </w:p>
    <w:p>
      <w:pPr>
        <w:pStyle w:val="BodyText"/>
      </w:pPr>
      <w:r>
        <w:t xml:space="preserve">Tử Xuyên Tú than: "Kì thật, Thống lĩnh xứ chẳng hề trách ngài, Tổng trưởng điện hạ đã tha thứ cho ngài".</w:t>
      </w:r>
    </w:p>
    <w:p>
      <w:pPr>
        <w:pStyle w:val="BodyText"/>
      </w:pPr>
      <w:r>
        <w:t xml:space="preserve">Lâm Băng hờ hững nói: "Không có người cưỡng bách, là ta không thể tha thứ cho chính mình".</w:t>
      </w:r>
    </w:p>
    <w:p>
      <w:pPr>
        <w:pStyle w:val="BodyText"/>
      </w:pPr>
      <w:r>
        <w:t xml:space="preserve">Tử Xuyên Tú nôn nóng nói: "Lâm Băng đại nhân, chiến tranh vệ quốc đã bạo phát, chúng ta cần một lượng lớn tướng lĩnh ưu tú để bảo vệ tổ quốc. Tướng quân có kinh nghiệm như ngài chính là tổ quốc đang cần, ngài không thể phủi tay như thế!"</w:t>
      </w:r>
    </w:p>
    <w:p>
      <w:pPr>
        <w:pStyle w:val="BodyText"/>
      </w:pPr>
      <w:r>
        <w:t xml:space="preserve">"A Tú, chúng ta có đủ tướng lĩnh ưu tú, chỉ là nhiều tướng lĩnh ưu tú còn chưa được trọng dụng". Chăm chú nhìn Tử Xuyên Tú, Lâm Băng mỉm cười: "Chẳng hạn như a Tú thống lĩnh, nếu như ngày đó Tử Xuyên Tham Tinh đồng ý để ngài làm thống lĩnh Viễn Đông, chúng ta tuyệt đối không có xảy ra họa mất Ngõa luân, a Tú, ta là bại quân chi tướng, không có tư cách chỉ điểm ngài, nhưng nếu ngài không hiềm, có mấy câu tâm đắc ta muốn nói với ngài".</w:t>
      </w:r>
    </w:p>
    <w:p>
      <w:pPr>
        <w:pStyle w:val="BodyText"/>
      </w:pPr>
      <w:r>
        <w:t xml:space="preserve">"Mời đại nhân nói".</w:t>
      </w:r>
    </w:p>
    <w:p>
      <w:pPr>
        <w:pStyle w:val="BodyText"/>
      </w:pPr>
      <w:r>
        <w:t xml:space="preserve">"Lần này ngài đến đây, nghĩ chắc có mang theo mệnh lệnh của Thống lĩnh xứ? Gia tộc có mệnh lệnh gì cho bộ đội Viễn Đông?"</w:t>
      </w:r>
    </w:p>
    <w:p>
      <w:pPr>
        <w:pStyle w:val="BodyText"/>
      </w:pPr>
      <w:r>
        <w:t xml:space="preserve">Tử Xuyên Tú trầm ngâm một lúc đáp: "Thống lĩnh xứ và Quân vụ xứ đều mệnh lệnh chúng ta kiệt tẫn toàn lực ngăn cản ma tộc đại bộ đội tiến vào nội địa gia tộc, ngăn cản ma tộc bộ đội đến tăng viện cứ điểm Ngõa Luân, ngăn cản ma tộc bộ đội tăng cường từ nội địa vương quốc, giữ chân quyết chiến với ma tộc ở trong Viễn Đông".</w:t>
      </w:r>
    </w:p>
    <w:p>
      <w:pPr>
        <w:pStyle w:val="BodyText"/>
      </w:pPr>
      <w:r>
        <w:t xml:space="preserve">Lâm Băng gật đầu, biểu hiện là đã nghĩ qua những điều này, lại hỏi: "A Tú thống lĩnh có biện pháp gì không?"</w:t>
      </w:r>
    </w:p>
    <w:p>
      <w:pPr>
        <w:pStyle w:val="BodyText"/>
      </w:pPr>
      <w:r>
        <w:t xml:space="preserve">Tử Xuyên Tú nói thẳng không e dè: "Căn bản không làm được. Ma tộc dốc sức toàn quốc, muốn kháng cự và đánh bại bọn chúng, Viễn Đông quân không có đủ năng lực, đây là nhiệm vụ không thể hoàn thành".</w:t>
      </w:r>
    </w:p>
    <w:p>
      <w:pPr>
        <w:pStyle w:val="BodyText"/>
      </w:pPr>
      <w:r>
        <w:t xml:space="preserve">"A Tú thống lĩnh nghĩ như thế, ta cảm thấy được an ủi, hôm nay quân thế ma tộc đang vượng, sĩ khí hừng hực, đang như kiếm bén rời vỏ, sắc nhọn vô bì. Muốn trên bình nguyện rộng rãi ngăn cản ma tộc thì phải chính diện đối kháng với bọn chúng, như thế tất hủy toàn bộ lực lượng Viễn Đông quân. Một khi Viễn Đông quân tan vỡ, ma tộc sẽ lại giành được cơ địa tốt nhất để tiến hành tây xâm, hủy Viễn Đông cũng không cứu được Tử Xuyên gia!"</w:t>
      </w:r>
    </w:p>
    <w:p>
      <w:pPr>
        <w:pStyle w:val="BodyText"/>
      </w:pPr>
      <w:r>
        <w:t xml:space="preserve">"Lâm Băng đại nhân có ý gì?"</w:t>
      </w:r>
    </w:p>
    <w:p>
      <w:pPr>
        <w:pStyle w:val="BodyText"/>
      </w:pPr>
      <w:r>
        <w:t xml:space="preserve">"A Tú thống lĩnh, ngài có thấy qua đầm lầy?"</w:t>
      </w:r>
    </w:p>
    <w:p>
      <w:pPr>
        <w:pStyle w:val="BodyText"/>
      </w:pPr>
      <w:r>
        <w:t xml:space="preserve">"Đầm lầy?"</w:t>
      </w:r>
    </w:p>
    <w:p>
      <w:pPr>
        <w:pStyle w:val="BodyText"/>
      </w:pPr>
      <w:r>
        <w:t xml:space="preserve">Lâm Băng mỉm cười nói: "Đó là một vùng đất thấp lầy lội, không có chỗ đặt chân, không có nơi mượn lực, nhảy không lên, vùng vẫy cũng vô ích, cho dù lực đại vô cùng cũng không có chỗ sử dụng, cuối cùng chỉ có thể bị nó nuốt mất.</w:t>
      </w:r>
    </w:p>
    <w:p>
      <w:pPr>
        <w:pStyle w:val="BodyText"/>
      </w:pPr>
      <w:r>
        <w:t xml:space="preserve">Lâm Băng mở địa đồ, dùng tay chỉ vào một cái vòng tròn được khoanh sẵn: "Chiến lược bảo vệ nội địa chúng ta chưa từng được biết, nhưng ta cho rằng, tác dụng của Viễn Đông là phải phối hợp với nội địa gia tộc để phân tán và kéo dài quân đội ma tộc, quấy phá và làm yếu năng lực bổ cấp hậu cần của chúng, đồng thời khi ma tộc vương quốc đã dốc toàn lực khiến quốc nội không hư thì chúng ta sẽ lợi dụng cơ hội xâm nhiễu chúng. Nghĩ thử xem, khi ma tộc quân đội thâm nhập Đế đô hoặc giả đến cả Viễn kinh, trong vương quốc chỉ còn người già, trẻ em, phụ nữ, nhân lúc đó, Viễn Đông nếu có thể rút ra mười vạn tinh binh xâm lược ma tộc quốc nội, chiêu này sẽ mang lại hiểu quả thế nào? Nghĩ đến thân nhân ở nhà, ma tộc sĩ binh còn tâm tư tác chiến sao? Quân tâm bọn chúng suy sụp sẽ khiến bọn chúng nhanh chóng bị đánh tan. Thống lĩnh, nhiệm vụ của ngài là biến cả Viễn Đông thành một đầm lầy khổng lồ, làm giảm sức lực ma tộc, níu giữ, giam cầm, bám dính bọn chúng. A Tú, giữ được Viễn Đông mới phát huy được tác dụng lớn nhất!"</w:t>
      </w:r>
    </w:p>
    <w:p>
      <w:pPr>
        <w:pStyle w:val="BodyText"/>
      </w:pPr>
      <w:r>
        <w:t xml:space="preserve">Tử Xuyên Tú kích động đứng phắt lên, nắm chặt hai tay Lâm Băng: "Lâm đại nhân, suy nghĩ của ngài cũng chính là cái ta đang nghĩ, chúng ta không mưu mà hợp!"</w:t>
      </w:r>
    </w:p>
    <w:p>
      <w:pPr>
        <w:pStyle w:val="Compact"/>
      </w:pPr>
      <w:r>
        <w:t xml:space="preserve">-o0o-</w:t>
      </w:r>
      <w:r>
        <w:br w:type="textWrapping"/>
      </w:r>
      <w:r>
        <w:br w:type="textWrapping"/>
      </w:r>
    </w:p>
    <w:p>
      <w:pPr>
        <w:pStyle w:val="Heading2"/>
      </w:pPr>
      <w:bookmarkStart w:id="160" w:name="chương-4-thống-lĩnh-giao-tiếp-4."/>
      <w:bookmarkEnd w:id="160"/>
      <w:r>
        <w:t xml:space="preserve">138. Chương 4 : Thống Lĩnh Giao Tiếp (4).</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4: Thống lĩnh giao tiếp (4).</w:t>
      </w:r>
    </w:p>
    <w:p>
      <w:pPr>
        <w:pStyle w:val="BodyText"/>
      </w:pPr>
      <w:r>
        <w:t xml:space="preserve">Nhóm dịch: Tú XuyênSưu Tầm by nguoibantot8 --- 4vn.eu</w:t>
      </w:r>
    </w:p>
    <w:p>
      <w:pPr>
        <w:pStyle w:val="BodyText"/>
      </w:pPr>
      <w:r>
        <w:t xml:space="preserve">Suốt hành trình từ Đế đô đến Viễn Đông, Tử Xuyên Tú luôn canh cánh suy nghĩ phải làm thế nào, vị trí chiến lược của Viễn Đông sau này sẽ là gì? Trong chiến tranh nhân loại kháng ma vĩ đại, Viễn Đông rốt cuộc sẽ phát huy tác dụng ra sao? Gã ẩn ẩn đã có một khái niệm, đối với Viễn Đông, đối với nhân loại mà nói, tác dụng của Viễn Đông không phải chỉ là ngăn cản bộ đội ma tộc.</w:t>
      </w:r>
    </w:p>
    <w:p>
      <w:pPr>
        <w:pStyle w:val="BodyText"/>
      </w:pPr>
      <w:r>
        <w:t xml:space="preserve">Viễn Đông có ưu thế địa lý thiên nhiên ban tặng, nó là một thanh lợi kiếm uy hiếp được bổn thổ ma tộc vương quốc! Chỉ cần Viễn Đông quân đội còn, ma tộc cần phải bảo lưu một chi bộ đội để phòng bị, không thể toàn lực tác chiến với nhân loại, Viễn Đông là một công cụ để nhân loại dùng tấn công quốc nội ma tộc.</w:t>
      </w:r>
    </w:p>
    <w:p>
      <w:pPr>
        <w:pStyle w:val="BodyText"/>
      </w:pPr>
      <w:r>
        <w:t xml:space="preserve">Gã suy nghĩ mơ hồ đường lối nhưng lại không biểu đạt rõ ràng ra được, mà Lâm Băng dùng ngôn ngữ chính xác để miêu tả nhiệm vụ của Viễn Đông sau này: "Biến Viễn Đông thành một đầm lầy khổng lồ!"</w:t>
      </w:r>
    </w:p>
    <w:p>
      <w:pPr>
        <w:pStyle w:val="BodyText"/>
      </w:pPr>
      <w:r>
        <w:t xml:space="preserve">Ma tộc tây xâm cận kề, Đế đô đang rên rỉ, Viễn Kinh run rẩy, Hà khâu hoảng sợ, ở vào thời đại kinh hoàng thất thố này, có thể tỉnh táo chỉ ra hình thế chiến lược vài năm sau, Lâm Băng không hổ xưng hào danh tướng.</w:t>
      </w:r>
    </w:p>
    <w:p>
      <w:pPr>
        <w:pStyle w:val="BodyText"/>
      </w:pPr>
      <w:r>
        <w:t xml:space="preserve">Càng hiếm có đó là, bà ta không vì vãn hồi sai lầm của bản thân mà đem toàn bộ sinh lực của Viễn Đông vứt vào trong công kích vô hiệu nhằm thu hồi Ngõa Luân, nếu không e là lực lượng quân đội mà gã gian nan xây dựng đã bị hủy rồi.</w:t>
      </w:r>
    </w:p>
    <w:p>
      <w:pPr>
        <w:pStyle w:val="BodyText"/>
      </w:pPr>
      <w:r>
        <w:t xml:space="preserve">"Thế nhưng mệnh lệnh của Thống lĩnh xứ..."</w:t>
      </w:r>
    </w:p>
    <w:p>
      <w:pPr>
        <w:pStyle w:val="BodyText"/>
      </w:pPr>
      <w:r>
        <w:t xml:space="preserve">"Kiên quyết! Tử Xuyên Tú thống lĩnh, ngươi nhất định phải kiên quyết!" Lâm Băng nhiệt huyết nói, khẩn thiết siết chặt tay Tử Xuyên Tú: "Tướng tại ngoại, quân lệnh có thể không theo, giành giật từng tấc đất là công việc của quân nhân, nhưng thân là tướng lĩnh cao cấp, ngài càng phải đứng trên góc độ toàn cục để làm việc, không thể chỉ giới hạn được mất trong một vùng nhỏ. Có thể gia tộc lúc này không hiểu ngài, nhưng mười năm sau, ngài sẽ là vĩ nhân đã cứu lấy cả nhân loại!"</w:t>
      </w:r>
    </w:p>
    <w:p>
      <w:pPr>
        <w:pStyle w:val="BodyText"/>
      </w:pPr>
      <w:r>
        <w:t xml:space="preserve">"Lâm thống lĩnh, vì đạt được mục tiêu này, ngài có nguyện giúp chút sức cho ta?"</w:t>
      </w:r>
    </w:p>
    <w:p>
      <w:pPr>
        <w:pStyle w:val="BodyText"/>
      </w:pPr>
      <w:r>
        <w:t xml:space="preserve">Lâm Băng ngẩn người, nét cuồng nhiệt trong mắt biến mất, bàn tay trở nên lạnh lẽo nhẹ nhàng rút khỏi tay Tử Xuyên Tú, ảm đạm đáp: "Tú Xuyên đại nhân, ngài không hiểu, ta đã mệt mỏi rồi, tinh lực sớm đã khô kiệt, trong chiến tranh trường kì, ta không còn tín tâm để gia nhập vào nó, thời đại tương lai là giành cho những người trẻ tràn trề sinh lực như ngài, Bạch Xuyên, La Kiệt là những trợ thủ tốt của ngài, ta đã già rồi".</w:t>
      </w:r>
    </w:p>
    <w:p>
      <w:pPr>
        <w:pStyle w:val="BodyText"/>
      </w:pPr>
      <w:r>
        <w:t xml:space="preserve">Bà ta đứng lên: "Tú Xuyên đại nhân, ta biết, một tân nhiệm thống lĩnh sẽ rất bận rộn, cảm tạ ngài dù bận rộn cũng đã giành thời gian nói chuyện với một tướng thất bại như ta, ta không quấy rầy ngài nữa". Bà ta đứng lên gật đầu chào, chầm chậm bước ra ngoài.</w:t>
      </w:r>
    </w:p>
    <w:p>
      <w:pPr>
        <w:pStyle w:val="BodyText"/>
      </w:pPr>
      <w:r>
        <w:t xml:space="preserve">Tử Xuyên Tú cũng đứng lên, gã biết, gã tuyệt đối không thể để Lâm Băng bước ra khỏi cửa, bà ta đã hạ quyết tâm đi chết, nếu như để bà ta đi, không có lực lượng nào có thể ngăn cản bà ta tự sát.</w:t>
      </w:r>
    </w:p>
    <w:p>
      <w:pPr>
        <w:pStyle w:val="BodyText"/>
      </w:pPr>
      <w:r>
        <w:t xml:space="preserve">Năm đó Duy Lạp tự sát khiến gã đau khổ vô cùng, gã từng hạ quyết tâm, tuyệt đối không để một vị tướng lĩnh ưu tú khác phải đi đến con đường cùng vì lỗi lầm mà bọn họ không giám sát được!</w:t>
      </w:r>
    </w:p>
    <w:p>
      <w:pPr>
        <w:pStyle w:val="BodyText"/>
      </w:pPr>
      <w:r>
        <w:t xml:space="preserve">"Lâm Băng đại nhân, xin dừng bước".</w:t>
      </w:r>
    </w:p>
    <w:p>
      <w:pPr>
        <w:pStyle w:val="BodyText"/>
      </w:pPr>
      <w:r>
        <w:t xml:space="preserve">Lâm Băng ngừng chân, nhưng không có quay người lại: "Tú Xuyên thống lĩnh, ngài còn có phân phó gì? Nếu như có chỗ nào không rõ, ngài có thể đối chiếu với Phong kì bổn trợ lý của ta, y sẽ toàn lực hiệp trợ ngài, ta đã mệt rồi, muốn về phòng nghỉ ngơi".</w:t>
      </w:r>
    </w:p>
    <w:p>
      <w:pPr>
        <w:pStyle w:val="BodyText"/>
      </w:pPr>
      <w:r>
        <w:t xml:space="preserve">"Lâm Băng đại nhân, ngài có thể cho biết, người đầu têu gây đại họa làm mất Ngõa Luân là ai không? Ai phải chịu trách nhiệm lớn nhất cho chuyện này?"</w:t>
      </w:r>
    </w:p>
    <w:p>
      <w:pPr>
        <w:pStyle w:val="BodyText"/>
      </w:pPr>
      <w:r>
        <w:t xml:space="preserve">Lâm Băng đột nhiên xoay người lại, bà ta vẫn bình tĩnh, nhưng trong mắt đầy nộ hỏa: "Tử Xuyên Tú thống lĩnh, ta nói rồi, ta chính là người chịu trách nhiệm, ngài không nên châm biếm ta".</w:t>
      </w:r>
    </w:p>
    <w:p>
      <w:pPr>
        <w:pStyle w:val="BodyText"/>
      </w:pPr>
      <w:r>
        <w:t xml:space="preserve">"Mời ngồi, Lâm Băng đại nhân". Tử Xuyên Tú nhẹ nhàng nói: "Ta tuyệt đối không có ý châm biếm ngài, ta luôn cho rằng, Ngõa Luân thất hãm, ngài dĩ nhiên có phần lỗi trong đó, nhưng người chịu trách nhiệm lớn nhất tuyệt đối không phải là ngài".</w:t>
      </w:r>
    </w:p>
    <w:p>
      <w:pPr>
        <w:pStyle w:val="BodyText"/>
      </w:pPr>
      <w:r>
        <w:t xml:space="preserve">"Không phải ta?" Lâm Băng thoáng ngơ ngác, do dự quay về chỗ ngài, "Vậy là ai?"</w:t>
      </w:r>
    </w:p>
    <w:p>
      <w:pPr>
        <w:pStyle w:val="BodyText"/>
      </w:pPr>
      <w:r>
        <w:t xml:space="preserve">Tử Xuyên Tú hỏi ngược lại: "Ngõa Luân vì sao đột nhiên thất hãm?"</w:t>
      </w:r>
    </w:p>
    <w:p>
      <w:pPr>
        <w:pStyle w:val="BodyText"/>
      </w:pPr>
      <w:r>
        <w:t xml:space="preserve">"Đó là vì thủ quân phòng thủ không nghiêm, lơ là sơ ý!"</w:t>
      </w:r>
    </w:p>
    <w:p>
      <w:pPr>
        <w:pStyle w:val="BodyText"/>
      </w:pPr>
      <w:r>
        <w:t xml:space="preserve">"Không!" Tử Xuyên Tú bình tĩnh phản bác: "Đương thời thủ quân Ngõa Luân không đến một vạn người, toàn bộ là lão nhược tàn binh, còn ma tộc xuất động đến bốn vạn tinh binh, là quân tinh duệ do Vân Thiển Tuyết suất lãnh. Cho dù bỏ qua yếu tố xuất kì bất ý, ma tộc theo cách cũ công đánh Ngõa Luân thì bọn chúng chỉ là phải trả một cái giá đắt, nhưng kết quả cũng sẽ không đổi. Binh lực không đủ, đây mới là nguyên nhân chính khiến Ngõa Luân thất thủ, ngài có đồng ý không?"</w:t>
      </w:r>
    </w:p>
    <w:p>
      <w:pPr>
        <w:pStyle w:val="BodyText"/>
      </w:pPr>
      <w:r>
        <w:t xml:space="preserve">Trong lời nói của Tử Xuyên Tú ẩn chứa sự tự tin to lớn, Lâm Băng không tự chủ gật đầu tán thành.</w:t>
      </w:r>
    </w:p>
    <w:p>
      <w:pPr>
        <w:pStyle w:val="BodyText"/>
      </w:pPr>
      <w:r>
        <w:t xml:space="preserve">"Như thế, Ngõa Luân là cứ điểm quan trọng bậc nhất của gia tộc, vì sao xuất hiện tình huống binh lực không đủ?"</w:t>
      </w:r>
    </w:p>
    <w:p>
      <w:pPr>
        <w:pStyle w:val="BodyText"/>
      </w:pPr>
      <w:r>
        <w:t xml:space="preserve">Lâm Băng lộ xuất biểu tình suy nghĩ: "Trước khi thất hãm, vì chống cự Lưu Phong Sương xâm lấn, gia tộc đã điều bốn vạn bộ đội tinh duệ từ Ngõa Luân về tập kết thành Dự bị quân. A Tú, chẳng lẽ ý của ngài là nói Lưu Phong Sương mới là tội đồ đầu têu của vụ này? Nhưng Lưu Phong gia đánh Tử Xuyên gia, đó là chuyện hiển nhiên xảy ra mà".</w:t>
      </w:r>
    </w:p>
    <w:p>
      <w:pPr>
        <w:pStyle w:val="BodyText"/>
      </w:pPr>
      <w:r>
        <w:t xml:space="preserve">"Ngài nói rất đúng, Lưu Phong Sương trước giờ là thiên địch của chúng ta, chiến tranh với Lưu Phong gia là không thể tránh. Lưu Phong Sương từng bị bắt trong cảnh nội Lâm gia, vốn đã ước định xử quyết cô ta, nhưng lúc đó một quân quan cao cấp của Tử Xuyên gia vì bị mỹ sắc của cô ta mê hoặc đã bày mưu cứu cô ta. Khi cô ta quay về quốc nội lập tức phát động chiến tranh báo phục Tử Xuyên gia. Lâm Băng thống lĩnh, tên quân quan Tử Xuyên gia đó mới là tội đồ chân chính khiến Ngõa Luân thất hãm!" truyện copy từ</w:t>
      </w:r>
    </w:p>
    <w:p>
      <w:pPr>
        <w:pStyle w:val="BodyText"/>
      </w:pPr>
      <w:r>
        <w:t xml:space="preserve">Lâm Băng đứng phắt dậy: "Ngài nói không sai! Tên đó là ai? Vì sao ta chưa từng nghe qua chuyện này?"</w:t>
      </w:r>
    </w:p>
    <w:p>
      <w:pPr>
        <w:pStyle w:val="BodyText"/>
      </w:pPr>
      <w:r>
        <w:t xml:space="preserve">Tử Xuyên Tú mỉm cười đáp: "Người đó là một phần tử bại hoại ẩn tàng cực sâu, hắn quyền cao chức trọng, là một trong những quân quan cao cấp của Tử Xuyên gia, từng đảm nhiệm chức vụ quan trọng ở tây nam, cả sự kiện này hắn làm rất chặt chẽ liền lạc, không để lộ một điểm sơ hở, trong mắt người ngoài, hắn là một anh hùng chiến tranh đầy nhiệt huyết và lí tưởng, nhưng chỉ có ta biết, hắn chính là một tên bại hoại chuyên làm chuyện xấu".</w:t>
      </w:r>
    </w:p>
    <w:p>
      <w:pPr>
        <w:pStyle w:val="BodyText"/>
      </w:pPr>
      <w:r>
        <w:t xml:space="preserve">"Từng đảm nhiệm chức vụ quan trọng ở tây nam..." Lâm Băng lẩm nhẩm câu này mấy lần, trong mắt đột nhiên xuất hiện thần sắc hoảng sợ: "A Tú, ngài là nói..."</w:t>
      </w:r>
    </w:p>
    <w:p>
      <w:pPr>
        <w:pStyle w:val="BodyText"/>
      </w:pPr>
      <w:r>
        <w:t xml:space="preserve">"Lâm Băng đại nhân, ngài đoán đúng rồi". Tử Xuyên Tú bình tĩnh nói, "Là ta thả Lưu Phong Sương. Ngõa Luân thất hãm, ta chính là tội đồ chân chính".</w:t>
      </w:r>
    </w:p>
    <w:p>
      <w:pPr>
        <w:pStyle w:val="BodyText"/>
      </w:pPr>
      <w:r>
        <w:t xml:space="preserve">"Ngài vì sao làm như thế?"</w:t>
      </w:r>
    </w:p>
    <w:p>
      <w:pPr>
        <w:pStyle w:val="BodyText"/>
      </w:pPr>
      <w:r>
        <w:t xml:space="preserve">"Lâm Băng đại nhân, ngài cứ xem ta là một tiểu nhân vô sỉ tham lam danh lợi mỹ nữ đi. Ta đã ước định hôn ước với Lưu Phong Sương, sau khi cuộc chiến tranh này chấm dứt ta sẽ thành thân với cô ta, tương lai ta rất có thể là phò mã thân vương của Lưu Phong gia, lý do đó đủ rồi chứ?"</w:t>
      </w:r>
    </w:p>
    <w:p>
      <w:pPr>
        <w:pStyle w:val="BodyText"/>
      </w:pPr>
      <w:r>
        <w:t xml:space="preserve">"Ngài!" Lâm Băng phẫn nộ cả người run rẩy. "Tử Xuyên Tú, ngươi là phản đồ vô sỉ! Ngoài hai mươi tuổi đã là thống lĩnh, trước giờ chưa có ai được vậy! Gia tộc tài bồi trọng dụng ngươi, Trữ tiểu thư có tình cảm sâu đậm với ngươi, còn có ân tình của Ca Ứng Tinh đại nhân đối với ngươi, ngươi lại bất chấp tất cả, Lâm Hà, ngươi tuyệt đối không có kết cục tốt!"</w:t>
      </w:r>
    </w:p>
    <w:p>
      <w:pPr>
        <w:pStyle w:val="BodyText"/>
      </w:pPr>
      <w:r>
        <w:t xml:space="preserve">Tử Xuyên Tú vỗ tay: "Chửi rất hay! Nhưng điều kiện tiên quyết đó là Đế đô phải biết chuyện này, nhưng ta làm việc rất kín kẽ, không ai có thể phát hiện!"</w:t>
      </w:r>
    </w:p>
    <w:p>
      <w:pPr>
        <w:pStyle w:val="BodyText"/>
      </w:pPr>
      <w:r>
        <w:t xml:space="preserve">"Ta đã biết, ta tuyệt đối không tha cho ngươi! Ngươi đợi đi!" Lâm Băng quay người bước thình thình ra khỏi phòng, sập mạnh cửa rầm một tiếng rung rinh cả bức tường.</w:t>
      </w:r>
    </w:p>
    <w:p>
      <w:pPr>
        <w:pStyle w:val="BodyText"/>
      </w:pPr>
      <w:r>
        <w:t xml:space="preserve">Sĩ binh Bán thú nhân chạy đến, Tử Xuyên Tú xua xua tay: "Không có chuyện gì, do ta lỡ tay".</w:t>
      </w:r>
    </w:p>
    <w:p>
      <w:pPr>
        <w:pStyle w:val="BodyText"/>
      </w:pPr>
      <w:r>
        <w:t xml:space="preserve">Gã thả người tựa ngửa ra ghế, ngón tay gõ lốc cốc trên bàn.</w:t>
      </w:r>
    </w:p>
    <w:p>
      <w:pPr>
        <w:pStyle w:val="BodyText"/>
      </w:pPr>
      <w:r>
        <w:t xml:space="preserve">Khi gã đang suy nghĩ thì cửa lại mở, Lâm Băng xuất hiện ở cửa phòng.</w:t>
      </w:r>
    </w:p>
    <w:p>
      <w:pPr>
        <w:pStyle w:val="BodyText"/>
      </w:pPr>
      <w:r>
        <w:t xml:space="preserve">Hai người im lặng đối mắt, Lâm Băng bước vào ngồi xuống chỗ cũ.</w:t>
      </w:r>
    </w:p>
    <w:p>
      <w:pPr>
        <w:pStyle w:val="BodyText"/>
      </w:pPr>
      <w:r>
        <w:t xml:space="preserve">Tử Xuyên Tú nhướng mày: "Thế nào?"</w:t>
      </w:r>
    </w:p>
    <w:p>
      <w:pPr>
        <w:pStyle w:val="BodyText"/>
      </w:pPr>
      <w:r>
        <w:t xml:space="preserve">Lâm Băng đã khôi phục bình tĩnh, hỏi: "Theo điều lệnh, nếu phát hiện tân nhiệm trưởng quân cấu kết địch phản quốc, trưởng quan hiện nhiệm phải cự tuyệt giao xuất binh quyền, nghi thức giao tiếp không hoàn thành. Tử Xuyên Tú, bổn quan hiện tại cự tuyệt giao xuất binh quyền cho ngươi, ta đã phái người đi thông báo cho hiến binh bộ đội gần nhất, bọn họ chừng mười phút nữa sẽ đến đây".</w:t>
      </w:r>
    </w:p>
    <w:p>
      <w:pPr>
        <w:pStyle w:val="Compact"/>
      </w:pPr>
      <w:r>
        <w:t xml:space="preserve">-o0o-</w:t>
      </w:r>
      <w:r>
        <w:br w:type="textWrapping"/>
      </w:r>
      <w:r>
        <w:br w:type="textWrapping"/>
      </w:r>
    </w:p>
    <w:p>
      <w:pPr>
        <w:pStyle w:val="Heading2"/>
      </w:pPr>
      <w:bookmarkStart w:id="161" w:name="chương-4-thống-lĩnh-giao-tiếp-hết."/>
      <w:bookmarkEnd w:id="161"/>
      <w:r>
        <w:t xml:space="preserve">139. Chương 4 : Thống Lĩnh Giao Tiếp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4: Thống lĩnh giao tiếp (hết). truyện copy từ</w:t>
      </w:r>
    </w:p>
    <w:p>
      <w:pPr>
        <w:pStyle w:val="BodyText"/>
      </w:pPr>
      <w:r>
        <w:t xml:space="preserve">Nhóm dịch: Tú XuyênSưu Tầm by nguoibantot8 --- 4vn.eu</w:t>
      </w:r>
    </w:p>
    <w:p>
      <w:pPr>
        <w:pStyle w:val="BodyText"/>
      </w:pPr>
      <w:r>
        <w:t xml:space="preserve">Tử Xuyên Tú khẽ cười: "Lâm Băng đại nhân, ngài là người hiểu chuyện, nên biết Viễn Đông không giống như các hành tỉnh trong nội địa gia tộc, quân đội Viễn Đông trung thành với tôi, Quân pháp xứ chẳng thể làm được gì với tôi. Quân pháp xứ có bao nhiêu trú quân ở Viễn Đông? Một ngàn người, hay là hai ngàn người? Một mệnh lệnh của ta có thể lập tức giết sạch bọn họ".</w:t>
      </w:r>
    </w:p>
    <w:p>
      <w:pPr>
        <w:pStyle w:val="BodyText"/>
      </w:pPr>
      <w:r>
        <w:t xml:space="preserve">"Ngươi không thể làm".</w:t>
      </w:r>
    </w:p>
    <w:p>
      <w:pPr>
        <w:pStyle w:val="BodyText"/>
      </w:pPr>
      <w:r>
        <w:t xml:space="preserve">"Ngài nghĩ ta làm không được sao?"</w:t>
      </w:r>
    </w:p>
    <w:p>
      <w:pPr>
        <w:pStyle w:val="BodyText"/>
      </w:pPr>
      <w:r>
        <w:t xml:space="preserve">Lâm Băng lạnh lùng đáp: "Ta không phải hoài nghi ngươi có năng lực làm được hay không, ngươi là vương của Viễn Đông, muốn giết người diệt khẩu là chuyện quá dễ dàng, nhưng vấn đề là ngươi có thể làm chuyện ngu ngốc như thế không".</w:t>
      </w:r>
    </w:p>
    <w:p>
      <w:pPr>
        <w:pStyle w:val="BodyText"/>
      </w:pPr>
      <w:r>
        <w:t xml:space="preserve">Ngừng một chút, bà ta bổ sung một câu: "Nếu ngươi vẫn là Tử Xuyên Tú mà ta từng biết".</w:t>
      </w:r>
    </w:p>
    <w:p>
      <w:pPr>
        <w:pStyle w:val="BodyText"/>
      </w:pPr>
      <w:r>
        <w:t xml:space="preserve">Tử Xuyên Tú chột dạ, đưa mắt nhìn lên, vừa hay đụng phải ánh mắt của Lâm Băng.</w:t>
      </w:r>
    </w:p>
    <w:p>
      <w:pPr>
        <w:pStyle w:val="BodyText"/>
      </w:pPr>
      <w:r>
        <w:t xml:space="preserve">Đôi mắt trong như nước của Lâm Băng chăm chú nhìn Tử Xuyên Tú: "A Tú, ta quen ngươi đã mười năm rồi, ngươi mười một tuổi đã đến Viễn Đông, ta và Ca Ứng Tinh đại nhân luôn để ý đến ngươi, quan sát ngươi trưởng thành, biểu hiện của ngươi nghênh ngang vô lối, nhưng làm việc thì cực kì cân nhắc. Thả Lưu Phong Sương, sự tình hoang đường này không giống ngươi làm. Ta không sợ ngươi sát nhân diệt khẩu, nếu ngươi muốn thì hai Bán thú nhân ngoài cửa chỉ trong tích tắc đã chém chết ta. Nói cho ta biết nguyên nhân".</w:t>
      </w:r>
    </w:p>
    <w:p>
      <w:pPr>
        <w:pStyle w:val="BodyText"/>
      </w:pPr>
      <w:r>
        <w:t xml:space="preserve">Vô pháp đối mắt với nhãn thần trong sáng của Lâm Băng, Tử Xuyên Tú di khai mục quang, cười khổ đáp: "Lâm Băng đại nhân, ta sợ nói ra ngài cũng không dám tin. Nguyên nhân giống hệt như câu nói thường thấy trong các tiểu thuyết tình cảm ba xu 'Ta yêu Lưu Phong Sương, ta yêu tướng quân địch nhân'".</w:t>
      </w:r>
    </w:p>
    <w:p>
      <w:pPr>
        <w:pStyle w:val="BodyText"/>
      </w:pPr>
      <w:r>
        <w:t xml:space="preserve">Lâm Băng không hề có biểu hiện thất kinh, bà ta vẫn bày ra biểu tình lạnh lùng, gật đầu mấy cái rồi lại lắc đầu mấy cái, lại hỏi: "Chuyện đó ngươi đã làm rất kín kẽ, vậy vì sao muốn cho ta biết?"</w:t>
      </w:r>
    </w:p>
    <w:p>
      <w:pPr>
        <w:pStyle w:val="BodyText"/>
      </w:pPr>
      <w:r>
        <w:t xml:space="preserve">"Ta là muốn ngài hiểu, việc Ngõa Luân thất hãm không phải là sai lầm của ngài, ta không muốn lại có một tướng lĩnh ưu tú vì sai lầm của ta mà đi vào tuyệt lộ". Tử Xuyên Tú nhìn bà ta, nhỏ giọng nói: "Lâm Băng đại nhân, nếu so sánh tội ác trên người, ta hơn ngài rất nhiều. Ta biết, ta tội nghiệt thâm trọng, đối với tổ quốc, đối với nhân dân, ta phạm phải đại tội bằng trời. Ta không có tư cách thỉnh cầu ngài tha thứ, bởi vì sự phóng túng của ta, sự ích kỷ của ta đã khiến ngàn vạn Tử Xuyên gia quân nhân máu chảy thành sông. Máu đã chảy, người đã chết, ta không có năng lực vãn hồi lại sự sống cho họ, thế nhưng"</w:t>
      </w:r>
    </w:p>
    <w:p>
      <w:pPr>
        <w:pStyle w:val="BodyText"/>
      </w:pPr>
      <w:r>
        <w:t xml:space="preserve">Tử Xuyên Tú nói từng chữ: "Ta có thể tái tạo một biển máu được dựng bằng máu của ma tộc. Lâm Băng thống lĩnh, ta còn trẻ, ta còn có thể xuất lực cho tổ quốc, cái ngày ta nhận sự báo phục và trừng phạt trong tương lai, ta tuyệt đối không trốn tránh. Nhưng trước ngày đó, xin cho ta một cơ hội. Nếu ngài không tha thứ mà vẫn muốn bắt ta, ta sẽ không phản kháng".</w:t>
      </w:r>
    </w:p>
    <w:p>
      <w:pPr>
        <w:pStyle w:val="BodyText"/>
      </w:pPr>
      <w:r>
        <w:t xml:space="preserve">Lâm Băng không có lên tiếng, bà ta nhìn vào mặt bàn ngơ ngẩn xuất thần, không khí yên lặng đến mức nghe được tiếng cát chảy trong đồng hồ.</w:t>
      </w:r>
    </w:p>
    <w:p>
      <w:pPr>
        <w:pStyle w:val="BodyText"/>
      </w:pPr>
      <w:r>
        <w:t xml:space="preserve">Không khí yên tĩnh tiếp tục duy trì cho đến khi bên ngoài vọng lên tiếng giày gõ xuống sàn, có người bên ngoài gõ cửa.</w:t>
      </w:r>
    </w:p>
    <w:p>
      <w:pPr>
        <w:pStyle w:val="BodyText"/>
      </w:pPr>
      <w:r>
        <w:t xml:space="preserve">Hai người đồng thời lên tiếng: "Mời vào".</w:t>
      </w:r>
    </w:p>
    <w:p>
      <w:pPr>
        <w:pStyle w:val="BodyText"/>
      </w:pPr>
      <w:r>
        <w:t xml:space="preserve">Một vị Quân pháp quan nhân loại y quan chỉnh tề dẫn theo hai hiến binh xuất hiện ở cửa, y thi lễ với Lâm Băng, lại nhìn sang huy chương lấp lánh trên vai Tử Xuyên Tú, lại hành lễ với gã: "Hai vị đại nhân, xin hỏi có phân phó gì?"</w:t>
      </w:r>
    </w:p>
    <w:p>
      <w:pPr>
        <w:pStyle w:val="BodyText"/>
      </w:pPr>
      <w:r>
        <w:t xml:space="preserve">Tử Xuyên Tú vẫn yên lặng bất động, gã đang nhìn vào đôi môi của Lâm Băng, trong đầu một mảnh trống rỗng.</w:t>
      </w:r>
    </w:p>
    <w:p>
      <w:pPr>
        <w:pStyle w:val="BodyText"/>
      </w:pPr>
      <w:r>
        <w:t xml:space="preserve">Lâm Băng nhẹ nhàng đứng lên, mỉm cười nói: "Giang Hải các hạ, đến đây, ta giới thiệu cho ngươi, đây là vị tân nhiệm thống lĩnh Viễn Đông Tử Xuyên Tú đại nhân. Chúng ta vừa tiến hành xong nghi thức giao tiếp, sau này, ngài ấy là lãnh đạo tối cao ở Viễn Đông".</w:t>
      </w:r>
    </w:p>
    <w:p>
      <w:pPr>
        <w:pStyle w:val="BodyText"/>
      </w:pPr>
      <w:r>
        <w:t xml:space="preserve">Giang Hải dụng lực giậm chân hành lễ với Tử Xuyên Tú, bàn tay chĩa mạnh vào đầu làm lễ như muốn xuyên thủng thái dương huyệt: "Thống lĩnh đại nhân, chào ngài!"</w:t>
      </w:r>
    </w:p>
    <w:p>
      <w:pPr>
        <w:pStyle w:val="BodyText"/>
      </w:pPr>
      <w:r>
        <w:t xml:space="preserve">Tử Xuyên Tú như vứt được gánh nặng, gã đứng lên mỉm cười đáp: "Giang Hải các hạ, chuyện của hệ thống Quân pháp, ta không có chuyên môn. Trước khi đến đây ta có nhận được ủy thác của Giám sát trưởng Đế Lâm, sau này hệ thống quân pháp ở Viễn Đông sẽ do phó thống lĩnh Lâm Băng toàn quyền lãnh đạo, bất tất thỉnh ý Đế đô. Lâm Băng đại nhân, sau này, hệ thống Quân pháp nhờ ngài coi dùm rồi, ta không can thiệp. Nếu có âm mưu gì, phần tử phản quốc...ngài cứ động thủ bắt, ta sẽ không can thiệp".</w:t>
      </w:r>
    </w:p>
    <w:p>
      <w:pPr>
        <w:pStyle w:val="BodyText"/>
      </w:pPr>
      <w:r>
        <w:t xml:space="preserve">Lâm Băng nhếch miệng: "Phần tử phản quốc? Nếu hắn có chức vị cao hơn ta thì sao?"</w:t>
      </w:r>
    </w:p>
    <w:p>
      <w:pPr>
        <w:pStyle w:val="BodyText"/>
      </w:pPr>
      <w:r>
        <w:t xml:space="preserve">"Trong cảnh nội Viễn Đông, bất cứ quan viên nào của gia tộc đều bị quân kỉ ước thúc, cho dù hắn có là thống lĩnh! Lâm Băng đại nhân, ngài minh bạch ý của ta không?"</w:t>
      </w:r>
    </w:p>
    <w:p>
      <w:pPr>
        <w:pStyle w:val="BodyText"/>
      </w:pPr>
      <w:r>
        <w:t xml:space="preserve">Lâm Băng mỉm cười, nhẹ nhàng đáp: "Đã như thế, ta sẵn lòng tiếp nhận nhiệm vụ, đại nhân".Tử Xuyên Tú trịnh trọng nắm chặt tay bà ta: "Đa tạ, Lâm Băng đại nhân. Ta sẽ nỗ lực, sau này ngài sẽ không phải hối hận vì quyết định của mình".</w:t>
      </w:r>
    </w:p>
    <w:p>
      <w:pPr>
        <w:pStyle w:val="BodyText"/>
      </w:pPr>
      <w:r>
        <w:t xml:space="preserve">-o0o-</w:t>
      </w:r>
    </w:p>
    <w:p>
      <w:pPr>
        <w:pStyle w:val="Compact"/>
      </w:pPr>
      <w:r>
        <w:br w:type="textWrapping"/>
      </w:r>
      <w:r>
        <w:br w:type="textWrapping"/>
      </w:r>
    </w:p>
    <w:p>
      <w:pPr>
        <w:pStyle w:val="Heading2"/>
      </w:pPr>
      <w:bookmarkStart w:id="162" w:name="chương-5-ma-tộc-cuồng-triều-2."/>
      <w:bookmarkEnd w:id="162"/>
      <w:r>
        <w:t xml:space="preserve">140. Chương 5 : Ma Tộc Cuồng Triều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5: Ma tộc cuồng triều (2).</w:t>
      </w:r>
    </w:p>
    <w:p>
      <w:pPr>
        <w:pStyle w:val="BodyText"/>
      </w:pPr>
      <w:r>
        <w:t xml:space="preserve">Nhóm dịch: Tú XuyênSưu Tầm by nguoibantot8 --- 4vn.eu</w:t>
      </w:r>
    </w:p>
    <w:p>
      <w:pPr>
        <w:pStyle w:val="BodyText"/>
      </w:pPr>
      <w:r>
        <w:t xml:space="preserve">Lão kể lại nội tình cuộc chiến tranh hoàng quyền năm ngoái. Thủ lĩnh Mông tộc là Mông Hãn hơn sáu mươi tuổi, đảm nhiệm thủ lĩnh Mông tộc hơn ba mươi năm, trước cả khi Ma thần hoàng kế nhiệm hoàng vị một thời gian dài, được xem như là tiền bối trong hoàng tộc ma tộc.</w:t>
      </w:r>
    </w:p>
    <w:p>
      <w:pPr>
        <w:pStyle w:val="BodyText"/>
      </w:pPr>
      <w:r>
        <w:t xml:space="preserve">Ngoài Tắc nội á tộc và Thát tháp tộc, Mông tộc là bộ tộc duy nhất trong vương quốc có hai quân đoàn, thực lực mạnh mẽ.</w:t>
      </w:r>
    </w:p>
    <w:p>
      <w:pPr>
        <w:pStyle w:val="BodyText"/>
      </w:pPr>
      <w:r>
        <w:t xml:space="preserve">Mông Hãn và La Tư giao tình thâm hậu, hai ngươi trước đây xưng huynh gọi đệ, thập phần thân mật.</w:t>
      </w:r>
    </w:p>
    <w:p>
      <w:pPr>
        <w:pStyle w:val="BodyText"/>
      </w:pPr>
      <w:r>
        <w:t xml:space="preserve">Trước khi phát động phản loạn, La Tư có ngầm ám thị bản thân sẽ có "Đại động tác", nếu như bản thân hành động quyết liệt với Tắc nội á tộc, lúc đó Mông tộc sẽ đứng về phía nào?</w:t>
      </w:r>
    </w:p>
    <w:p>
      <w:pPr>
        <w:pStyle w:val="BodyText"/>
      </w:pPr>
      <w:r>
        <w:t xml:space="preserve">Mông Hãn hồi đáp hết sức rõ ràng: "Chúng ta đã có giao tình hơn ba mươi năm, tôi khẳng định sẽ giúp lão ca! Cho dù Thát tháp tộc có bất hạnh thất lợi, Mông tộc tôi cũng sẽ ủng hộ huynh!"</w:t>
      </w:r>
    </w:p>
    <w:p>
      <w:pPr>
        <w:pStyle w:val="BodyText"/>
      </w:pPr>
      <w:r>
        <w:t xml:space="preserve">Nhận được lời hứa của Mông Hãn, La Tư yên tâm phát động chiến tranh.</w:t>
      </w:r>
    </w:p>
    <w:p>
      <w:pPr>
        <w:pStyle w:val="BodyText"/>
      </w:pPr>
      <w:r>
        <w:t xml:space="preserve">Lúc đầu cuộc chiến, Thát tháp tộc chiến thắng liên tiếp, gần như đã đánh đến sát Ma thần bảo.</w:t>
      </w:r>
    </w:p>
    <w:p>
      <w:pPr>
        <w:pStyle w:val="BodyText"/>
      </w:pPr>
      <w:r>
        <w:t xml:space="preserve">Mắt thấy có chỗ kiếm lợi, Mông Hãn phái tín sứ liên hệ với La Tư, nói Mông tộc lập tức xuất binh hội sư cùng La Tư tấn công Ma thần bảo.</w:t>
      </w:r>
    </w:p>
    <w:p>
      <w:pPr>
        <w:pStyle w:val="BodyText"/>
      </w:pPr>
      <w:r>
        <w:t xml:space="preserve">Nào ngờ phong vân đột biến, các lộ quân đoàn tăng viện Ma thần bảo, đánh cho Thát tháp tộc xiển liểng, chiếu theo ước định trước đó, La Tư dẫn thuộc hạ triệt thối vào lĩnh địa Mông tộc, lúc này Ma thần hoàng đưa thư khiển trách Mông Hãn: "Quý tộc tập kết quân đội, bao che cho phản nghịch Thát tháp tộc, rốt cuộc có ý gì?"</w:t>
      </w:r>
    </w:p>
    <w:p>
      <w:pPr>
        <w:pStyle w:val="BodyText"/>
      </w:pPr>
      <w:r>
        <w:t xml:space="preserve">Mắt thấy đại thế bất hảo, Mông Hãn lập tức trở mặt không nhận quen, lão mắng: "La Tư ngươi là phản đồ, ngươi mượn danh nghĩa chiến tranh hoàng quyền, câu kết Viễn Đông tặc đồ phản lại vương quốc, Mông tộc chiến sĩ chính nghĩa tuyệt không ngồi nhìn tên phản đồ gây tội ác!" nguồn</w:t>
      </w:r>
    </w:p>
    <w:p>
      <w:pPr>
        <w:pStyle w:val="BodyText"/>
      </w:pPr>
      <w:r>
        <w:t xml:space="preserve">Hai mươi vạn kị binh Mông tộc trào dâng căm phẫn xuất phát, thẳng tay chém giết bình dân Thát tháp tộc khiến nhân khẩu Thát tháp tộc giảm đi một nửa. Theo sau Mông tộc, các tộc cũng phái quân đội truy sát Thát tháp tộc, nhưng các tộc bất quá là hành động để tỏ thái độ với Tắc nội á tộc mà thôi, chỉ có Mông tộc là toàn tâm toàn ý truy sát, đuổi giết đến tận biên giới Viễn Đông, bình dân Thát tháp tộc chết trong tay Mông tộc còn nhiều hơn trong tay Tắc nội á tộc.</w:t>
      </w:r>
    </w:p>
    <w:p>
      <w:pPr>
        <w:pStyle w:val="BodyText"/>
      </w:pPr>
      <w:r>
        <w:t xml:space="preserve">La Tư nghiến răng kèn kẹt: "Tên khốn Mông Hãn nuốt lời hứa, ném đá xuống giếng, hai tay nhuộm máu tộc tôi, chỉ cần con dân Thát tháp tộc còn sống dù chỉ một người, đời đời kiếp kiếp chúng tôi cũng không quên huyết cừu này!"</w:t>
      </w:r>
    </w:p>
    <w:p>
      <w:pPr>
        <w:pStyle w:val="BodyText"/>
      </w:pPr>
      <w:r>
        <w:t xml:space="preserve">Tiễn La Tư về, Tử Xuyên Tú rơi vào trầm tư. Từ trong lời nói của La Tư, gã rút ra kết luận về Mông Hãn: giảo trá, vô sỉ, hung tàn, không đáng tin, lão ta cũng chẳng trung thành gì với Ma thần hoàng, chỉ là gió chiều nào theo chiều đó thôi.</w:t>
      </w:r>
    </w:p>
    <w:p>
      <w:pPr>
        <w:pStyle w:val="BodyText"/>
      </w:pPr>
      <w:r>
        <w:t xml:space="preserve">Kẻ khốn kiểu này thì có cả ngàn vạn tên, nhưng nắm trong tay hai quân đoàn cường đại, lại vào lúc vương quốc vẫn còn suy nhược sau nội chiến như hiện nay, hai mươi vạn quân đội là rất đáng để suy tính.</w:t>
      </w:r>
    </w:p>
    <w:p>
      <w:pPr>
        <w:pStyle w:val="BodyText"/>
      </w:pPr>
      <w:r>
        <w:t xml:space="preserve">Tử Xuyên Tú ẩn ẩn cảm giác có chỗ lợi dụng được, nhưng nhất thời không nghĩ ra được cách, gã thầm ghi nhớ cái tên này.</w:t>
      </w:r>
    </w:p>
    <w:p>
      <w:pPr>
        <w:pStyle w:val="BodyText"/>
      </w:pPr>
      <w:r>
        <w:t xml:space="preserve">* * *</w:t>
      </w:r>
    </w:p>
    <w:p>
      <w:pPr>
        <w:pStyle w:val="BodyText"/>
      </w:pPr>
      <w:r>
        <w:t xml:space="preserve">Nửa đầu năm bảy tám bốn, sự kiện chấn hám liên tiếp đến. Dòng chảy lịch sử không ngừng chảy đang lo lắng giùm cho các quốc gia nhân loại, đến nay, đệ lục quân, đệ thập nhất quân, đệ thập nhị quân, đệ thập tam quân đều đã đến Ngõa Luân, quân đội ma tộc đang nhanh chóng tập kết, hơn nữa bộ đội phía sau vẫn đang lũ lượt không ngừng trên đại công lộ Viễn Đông.</w:t>
      </w:r>
    </w:p>
    <w:p>
      <w:pPr>
        <w:pStyle w:val="BodyText"/>
      </w:pPr>
      <w:r>
        <w:t xml:space="preserve">Ngõa Luân là một cứ điểm quân sự thiên nhiên, nhưng đồng thời cũng là một thành thị rất lớn. Cư dân trong thành không dưới trăm vạn, sau khi ma tộc quân công hạ Ngõa Luân, đại bộ phận cư dân nhân loại không kịp chạy, may mà tướng quân Vân Thiển Tuyết nghiêm cấm quân đội tự ý sát hại bình dân, nhân loại trong thành sống trong sợ hãi căng thẳng, không dám chọc ghẹo quân chiếm lĩnh.</w:t>
      </w:r>
    </w:p>
    <w:p>
      <w:pPr>
        <w:pStyle w:val="BodyText"/>
      </w:pPr>
      <w:r>
        <w:t xml:space="preserve">Ban đầu dân chúng còn có hi vọng, hi vọng gia tộc có thể phản công cứu bọn họ ra, nhưng theo từng lộ đại quân ma tộc kéo đến, đường lớn ngõ nhỏ ở Ngõa Luân đều ngập ma tộc binh da đen, da xanh xí xô xí xào, trong thành giờ chỉ còn nghe toàn tiếng nói của ma tộc vương quốc.</w:t>
      </w:r>
    </w:p>
    <w:p>
      <w:pPr>
        <w:pStyle w:val="BodyText"/>
      </w:pPr>
      <w:r>
        <w:t xml:space="preserve">Lúc này, quân dân trong thành mới hoàn toàn mất hi vọng.</w:t>
      </w:r>
    </w:p>
    <w:p>
      <w:pPr>
        <w:pStyle w:val="BodyText"/>
      </w:pPr>
      <w:r>
        <w:t xml:space="preserve">Các lâu cao nhất ở trung tâm cứ điểm Ngõa Luân, đây là nơi đón ánh mặt trời đầu tiên, các thương binh không thể cử động bị ma tộc binh vứt từ trên Các lâu cao hai mươi mét xuống, xác chết chất chồng.</w:t>
      </w:r>
    </w:p>
    <w:p>
      <w:pPr>
        <w:pStyle w:val="BodyText"/>
      </w:pPr>
      <w:r>
        <w:t xml:space="preserve">Khi máu của binh sĩ chống cự còn chưa được lau sạch thì Các lâu đã thành Bộ chỉ huy lâm thời của quân chiếm lĩnh, tướng quân ma tộc trước giờ vẫn thích mùi máu.</w:t>
      </w:r>
    </w:p>
    <w:p>
      <w:pPr>
        <w:pStyle w:val="BodyText"/>
      </w:pPr>
      <w:r>
        <w:t xml:space="preserve">Quân vụ hội nghị tranh cãi kịch liệt đã kéo dài xuyên đêm. Các vị quân đoàn trưởng yêu cầu lập tức xuất quan phát động công kích đối với nhân loại, nhưng Vũ lâm tướng quân Vân Thiển Tuyết cho rằng, ma tộc quân đội ra khỏi Ngõa Luân quan là hành động cần phải thận trọng, ma tộc một khi xuất quan, tức là chiến tranh toàn diện với nhân loại không thể tránh khỏi, dưới tình hình Viễn Đông còn chưa được bình định, tiến hành chiến tranh toàn diện với nhân loại không phải là hành động thông minh.</w:t>
      </w:r>
    </w:p>
    <w:p>
      <w:pPr>
        <w:pStyle w:val="BodyText"/>
      </w:pPr>
      <w:r>
        <w:t xml:space="preserve">Ánh nắng buổi sáng lọt qua song vào trong Các lâu, Quân đoàn trưởng đệ lục quân Ôn Khắc Lạp mệt mỏi đứng lên: "Vũ Lâm đại nhân, xem ra không thể thống nhất ý kiến được, mọi người tự mình hành động đi".</w:t>
      </w:r>
    </w:p>
    <w:p>
      <w:pPr>
        <w:pStyle w:val="BodyText"/>
      </w:pPr>
      <w:r>
        <w:t xml:space="preserve">Hắn bước ra trước, theo sau là đệ thập nhị quân Mông Hãn, đệ thập tam quân Mông Đế đều rời hội nghị. Phòng hội nghị trở thành trống không.</w:t>
      </w:r>
    </w:p>
    <w:p>
      <w:pPr>
        <w:pStyle w:val="BodyText"/>
      </w:pPr>
      <w:r>
        <w:t xml:space="preserve">Quân đoàn trưởng đệ thập nhất quân là Phỉ Mã còn lưu lại, hắn lưu lại không phải là vì tán thành Vân Thiển Tuyết mà chỉ là vì cả hai là bằng hữu từ nhỏ đến giờ.</w:t>
      </w:r>
    </w:p>
    <w:p>
      <w:pPr>
        <w:pStyle w:val="BodyText"/>
      </w:pPr>
      <w:r>
        <w:t xml:space="preserve">Phỉ Mã nhướng đôi mắt màu xanh nhìn Vân Thiển Tuyết: "Vân, ngươi là chiến tướng hàng đầu vương quốc, năm xưa đánh hạ Viễn Đông, hôm nay công hạ Ngõa Luân, ngươi tuyệt đối không phải là kẻ nhát gan, vì sao lại lần này lại quá cẩn thận vậy? Chinh phục nhân loại là chỉ ý của bệ hạ, quân lực chúng ta lại quá mạnh, đánh nhân loại ngu xuẩn thì có gì khó khăn đâu!"</w:t>
      </w:r>
    </w:p>
    <w:p>
      <w:pPr>
        <w:pStyle w:val="BodyText"/>
      </w:pPr>
      <w:r>
        <w:t xml:space="preserve">Vân Thiển Tuyết trầm ngâm: "Phỉ Mã, ban đầu ta cũng nghĩ như ngươi, nhưng tiếp xúc nhiều với nhân loại, ta phát hiện bọn họ rất đáng sợ, nhân loại là một chủng sinh vật rất kì quái, bình thường thì họ hay sợ hãi nhưng một khi bị chọc giận thì bọn họ lại bộc lộ lực lượng đáng sợ, người tiếp nối người xông lên chẳng hề sợ chết. Dưới Mạt y thành, Trung ương quân bị bức nhập tuyệt cảnh, sự cường hãn của bọn họ làm ta sợ hãi. Sự kiện Tử Xuyên Tú năm đó, ngươi cũng chính mắt thấy, trong đại doanh hoàng tộc chúng ta, gã một hơi chém chết mấy chục tướng lĩnh cao cấp phía ta, vương quốc có tướng lĩnh nào có bản lĩnh, có dũng khí như gã không?"</w:t>
      </w:r>
    </w:p>
    <w:p>
      <w:pPr>
        <w:pStyle w:val="BodyText"/>
      </w:pPr>
      <w:r>
        <w:t xml:space="preserve">Nhớ lại sự kiện Tử Xuyên Tú, Phỉ Mã rùng mình: "Tử Xuyên Tú, hắn là quái vật! May mà hắn chết rồi, có Đại ma thần bảo hộ, nhưng ta nguyện cả đời không phải đụng tên địch nào khủng bố như hắn!"</w:t>
      </w:r>
    </w:p>
    <w:p>
      <w:pPr>
        <w:pStyle w:val="BodyText"/>
      </w:pPr>
      <w:r>
        <w:t xml:space="preserve">Vân Thiển Tuyết lạnh nhạt nói: "Tử Xuyên Tú không phải chỉ có một, theo sự thâm nhập của thần tộc, chúng ta còn đụng phải ngàn ngàn vạn vạn Tử Xuyên Tú khác, lúc đó để coi ngươi còn cho rằng nhân loại dễ chinh phục hay không?"</w:t>
      </w:r>
    </w:p>
    <w:p>
      <w:pPr>
        <w:pStyle w:val="BodyText"/>
      </w:pPr>
      <w:r>
        <w:t xml:space="preserve">Phỉ Mã lộ xuất biểu tình suy tư, Vân Thiển Tuyết chuyển thân đẩy cửa sổ, mặt trời đỏ rực đập vào mắt, mặt trời mới lên đỏ như máu tươi. Trong tiếng chuông thanh thúy, từ trên Các lâu nhìn xuống, mấy chục vạn sĩ binh đang tụ tập thành đoàn, hai sắc xanh, đen cuồn cuộn chảy về cổng thành tây, từng đội, từng đội binh mã dần biến mất ở cổng thành.</w:t>
      </w:r>
    </w:p>
    <w:p>
      <w:pPr>
        <w:pStyle w:val="BodyText"/>
      </w:pPr>
      <w:r>
        <w:t xml:space="preserve">"Chiến tranh toàn diện một khi phát hỏa, không phải nhân loại bị chinh phục thì thần tộc chúng ta bị tiêu diệt, không có khả năng khác". Vân Thiển Tuyết chấp tay cầu nguyện: "Đại ma thần, thỉnh bảo hộ tộc ta cường thịnh".</w:t>
      </w:r>
    </w:p>
    <w:p>
      <w:pPr>
        <w:pStyle w:val="BodyText"/>
      </w:pPr>
      <w:r>
        <w:t xml:space="preserve">-o0o-</w:t>
      </w:r>
    </w:p>
    <w:p>
      <w:pPr>
        <w:pStyle w:val="Compact"/>
      </w:pPr>
      <w:r>
        <w:br w:type="textWrapping"/>
      </w:r>
      <w:r>
        <w:br w:type="textWrapping"/>
      </w:r>
    </w:p>
    <w:p>
      <w:pPr>
        <w:pStyle w:val="Heading2"/>
      </w:pPr>
      <w:bookmarkStart w:id="163" w:name="chương-5-ma-tộc-cuồng-triều-3."/>
      <w:bookmarkEnd w:id="163"/>
      <w:r>
        <w:t xml:space="preserve">141. Chương 5 : Ma Tộc Cuồng Triều (3).</w:t>
      </w:r>
    </w:p>
    <w:p>
      <w:pPr>
        <w:pStyle w:val="Compact"/>
      </w:pPr>
      <w:r>
        <w:br w:type="textWrapping"/>
      </w:r>
      <w:r>
        <w:br w:type="textWrapping"/>
      </w:r>
    </w:p>
    <w:p>
      <w:pPr>
        <w:pStyle w:val="BodyText"/>
      </w:pPr>
      <w:r>
        <w:t xml:space="preserve">Tử Xuyên Tam Kiệ tTác giả: Lăo Trư Quyển 18: Vệ quốc chi chiến .-----oo0oo----- Chương 5: Ma tộc cuồng triều (3).</w:t>
      </w:r>
    </w:p>
    <w:p>
      <w:pPr>
        <w:pStyle w:val="BodyText"/>
      </w:pPr>
      <w:r>
        <w:t xml:space="preserve">Nhóm dịch: Tú XuyênSưu Tầm by nguoibantot8 --- 4vn.eu truyện copy từ</w:t>
      </w:r>
    </w:p>
    <w:p>
      <w:pPr>
        <w:pStyle w:val="BodyText"/>
      </w:pPr>
      <w:r>
        <w:t xml:space="preserve">Thượng tuần tháng tư năm bảy tám tư, ma tộc quân đội đông nghìn nghịt xuất hiện ở tây Ngõa Luân hạp cốc, mục tiêu nhắm đến đầu tiên của đại quân là Đạt mã hành tỉnh nằm ngay lối ra của Ngõa Luân hạp cốc.</w:t>
      </w:r>
    </w:p>
    <w:p>
      <w:pPr>
        <w:pStyle w:val="BodyText"/>
      </w:pPr>
      <w:r>
        <w:t xml:space="preserve">Cho dù trú quân đương địa sớm đã được cảnh báo, hơn nữa cũng tận khả năng chuẩn bị tốt nhất, nhưng quả thật vô pháp chống cự lực lượng đáng sợ hơn hai mươi vạn đại quân ma tộc.</w:t>
      </w:r>
    </w:p>
    <w:p>
      <w:pPr>
        <w:pStyle w:val="BodyText"/>
      </w:pPr>
      <w:r>
        <w:t xml:space="preserve">Sau ba ngày ba đêm bị vây công, đau đáu ngóng chờ viện binh nhưng không thấy, Đạt mã thủ phủ rơi vào tay giặc. Một vạn năm ngàn thủ quân trận vong, Đạt mã tổng đốc Phạm Địch tự vẫn.</w:t>
      </w:r>
    </w:p>
    <w:p>
      <w:pPr>
        <w:pStyle w:val="BodyText"/>
      </w:pPr>
      <w:r>
        <w:t xml:space="preserve">Sau khi Đạt mã hành tỉnh thất hãm, hai hành tỉnh khác là Khố Lí và Cáp Lạp cũng bị ma tộc công hãm, trên mười triệu nạn dân chạy trốn chiến hỏa kéo về tây lĩnh thổ tị nạn, dòng người cuồn cuộn trên đường ngày đêm, tuyệt đại bộ phận dân chúng đào nạn chưa từng có tận mắt thấy qua ma tộc, nhưng tâm lý bất an hoảng loạn thể hiện rõ trên từng gương mặt.</w:t>
      </w:r>
    </w:p>
    <w:p>
      <w:pPr>
        <w:pStyle w:val="BodyText"/>
      </w:pPr>
      <w:r>
        <w:t xml:space="preserve">Đường xá Đế đô đâu đâu cũng thấy nạn dân y sam lam lũ, ngôn ngữ kinh hoảng kể lại cố sự kinh hiểm vạn phần mà bản thân vừa thoát hiểm, thị dân Đế đô nhiều năm chưa thấy chiến tranh nghe kể bụm miệng kinh hô. Tự nhiên, chủ của cố sự nhấn mạnh bản thân đã trí dũng song toàn đào thoát khỏi tay ma tộc hung tàn ra sao, nhưng ấn tượng để lại sâu sắc cho người nghe nhất chính là sự cường đại phi thường của ma tộc, không thể chiến thắng chúng. Ở trước mặt đám quái vật da xanh đó, nhân loại chỉ có hai con đường có thể đi: một co giò chạy cho nhanh, hai thì ngoan ngoãn chịu chết, trong thiên địa không có lực lượng nào có thể ngăn cản bước tiến của đám quái vật đó.</w:t>
      </w:r>
    </w:p>
    <w:p>
      <w:pPr>
        <w:pStyle w:val="BodyText"/>
      </w:pPr>
      <w:r>
        <w:t xml:space="preserve">Cho dù kinh khủng vạn phần nhưng Đế đô không hề tuyệt vọng, dân chúng vẫn bảo tồn hi vọng, vào lúc kinh khủng bất an, danh tự của một anh hùng được truyền khắp đường lớn hẻm nhỏ ở Đế đô, nhắc đến y, cả người bi quan nhất cũng cảm thấy hi vọng. Đệ nhất danh tướng Tử Xuyên gia, anh hùng kháng ma tộc cử thế vang danh, trong chiến tranh Viễn Đông, y với cô quân nhược lữ cũng kháng kích cả trăm vạn ma tộc dưới Mạt y thành, cho dù uy lực đáng sợ của Ma thần hoàng cũng không thể bắt y khuất phục.</w:t>
      </w:r>
    </w:p>
    <w:p>
      <w:pPr>
        <w:pStyle w:val="BodyText"/>
      </w:pPr>
      <w:r>
        <w:t xml:space="preserve">Thân ảnh của y được vạn vạn người chú ý, bọn họ đều nói: "Tư Đặc Lâm, chỉ có ngài có thể ngăn chặn ma tộc!"</w:t>
      </w:r>
    </w:p>
    <w:p>
      <w:pPr>
        <w:pStyle w:val="BodyText"/>
      </w:pPr>
      <w:r>
        <w:t xml:space="preserve">"Tư Đặc Lâm đại nhân còn đây! Trung ương bộ đội tinh duệ của gia tộc vẫn hoàn hảo vô tổn!"</w:t>
      </w:r>
    </w:p>
    <w:p>
      <w:pPr>
        <w:pStyle w:val="BodyText"/>
      </w:pPr>
      <w:r>
        <w:t xml:space="preserve">"Năm đó ở Mạt ngõa, là ngài đánh lui ma tộc đại quân! Hiện tại, ngài nhất định có thể sáng tạo lại kì tích, đánh lui ma tộc xâm lược!" Tư Đặc Lâm được dân chúng kì vọng cao thì đang khẩn trương cao độ, không khí Quân vụ xứ hết sức khẩn bách, trên địa đồ Đông bộ chiến khu, ký hiệu mũi tên đen đã chiếm dày đặc.</w:t>
      </w:r>
    </w:p>
    <w:p>
      <w:pPr>
        <w:pStyle w:val="BodyText"/>
      </w:pPr>
      <w:r>
        <w:t xml:space="preserve">* * *</w:t>
      </w:r>
    </w:p>
    <w:p>
      <w:pPr>
        <w:pStyle w:val="BodyText"/>
      </w:pPr>
      <w:r>
        <w:t xml:space="preserve">Tình báo từ tiền tuyến báo về như thủy triều, từ ngữ khiến người ta chán nản lặp đi lặp lại: "Thất hãm rồi", "Bị bao vây rồi", "Bị đánh tan rồi", "Mất liên hệ rồi". Do ma tộc tiền phong phân ra tấn công khắp nơi, trinh sát binh chỉ có thể đưa về những tin tức tình báo mơ hồ, chỉ huy bộ không thể từ các tin tình báo rút ra động hướng tiếp theo của địch nhân, khó khăn chẳng khác gì phải kiếm một cây tăm xỉa răng trong căn phòng tối om.</w:t>
      </w:r>
    </w:p>
    <w:p>
      <w:pPr>
        <w:pStyle w:val="BodyText"/>
      </w:pPr>
      <w:r>
        <w:t xml:space="preserve">Trên chiến tuyến trải dài ngàn dặm, ma tộc phảng phất như có binh lực vô hạn và tinh lực thừa thải không tận, bọn chúng đồng thời phát động công kích năm hành tỉnh, thuận đường còn vây công mười hai thành thị được phòng thủ kiên cố.</w:t>
      </w:r>
    </w:p>
    <w:p>
      <w:pPr>
        <w:pStyle w:val="BodyText"/>
      </w:pPr>
      <w:r>
        <w:t xml:space="preserve">Chiến huống phức tạp khiến bản đồ quân sự trở thành một bức tranh ấn tượng, mũi tên đỏ đen chen chúc hỗn loạn, địch ta lẫn vào nhau, đặc biệt khiến Tư Đặc Lâm mê hoặc đó là ma tộc lại có thể xuất kích các hướng, ý đồ bọn chúng là gì? Rốt cuộc đâu mới là phương hướng chủ công của ma tộc? Binh lực bọn chúng đủ chống đỡ cho năm mũi công kích không?</w:t>
      </w:r>
    </w:p>
    <w:p>
      <w:pPr>
        <w:pStyle w:val="BodyText"/>
      </w:pPr>
      <w:r>
        <w:t xml:space="preserve">Các tham mưu cấp cao của Quân vụ xứ đều bị triệu tập thảo luận nghiên cứu, mười mấy tham mưu từng tốt nghiệp xuất sắc Viễn Đông quân giáo có chỉ số IQ trên một trăm bảy mươi động não suy luận mưu đồ của ma tộc. Mọi người minh tư khổ tưởng, đọc qua đọc lại nhàu nát cả những cuốn sách quân sự kinh điển nhưng không tìm được lí do giải thích được sự phong cuồng tứ diện xuất kích của ma tộc, trừ phi binh lực của ma tộc nhiều hơn gấp mười lần binh lực nhân loại.</w:t>
      </w:r>
    </w:p>
    <w:p>
      <w:pPr>
        <w:pStyle w:val="BodyText"/>
      </w:pPr>
      <w:r>
        <w:t xml:space="preserve">Một tham mưu quân quan sau một thời gian suy nghĩ bỗng ôm đầu gào lên: "Tôi sắp phát điên rồi!"</w:t>
      </w:r>
    </w:p>
    <w:p>
      <w:pPr>
        <w:pStyle w:val="BodyText"/>
      </w:pPr>
      <w:r>
        <w:t xml:space="preserve">Tư Đặc Lâm chấn động, y ngẩng đầu lên mệt mỏi nói: "Ta nghĩ, chúng ta đã tìm được nguyên nhân ma tộc phát điên rồi!"</w:t>
      </w:r>
    </w:p>
    <w:p>
      <w:pPr>
        <w:pStyle w:val="BodyText"/>
      </w:pPr>
      <w:r>
        <w:t xml:space="preserve">* * *</w:t>
      </w:r>
    </w:p>
    <w:p>
      <w:pPr>
        <w:pStyle w:val="BodyText"/>
      </w:pPr>
      <w:r>
        <w:t xml:space="preserve">Trên sự thật, dùng hai chữ "Phát điên" để hình dung trạng thái ma tộc lúc này vẫn là chưa đủ.</w:t>
      </w:r>
    </w:p>
    <w:p>
      <w:pPr>
        <w:pStyle w:val="BodyText"/>
      </w:pPr>
      <w:r>
        <w:t xml:space="preserve">Ở cứ điểm Ngõa Luân, các Quân đoàn trưởng và Vân Thiển Tuyết mỗi người mỗi ngã, sau khi rời cứ điểm, các Quân đoàn truởng lại phát sinh tranh luận tiếp tục.</w:t>
      </w:r>
    </w:p>
    <w:p>
      <w:pPr>
        <w:pStyle w:val="BodyText"/>
      </w:pPr>
      <w:r>
        <w:t xml:space="preserve">Mông tộc lấy đệ thập nhị, đệ thập tam quân làm chủ lực công đánh các hành tỉnh đông nam: Bỉ đặc, Đỗ gia mã, An kì. Mấy hành tỉnh này là trong ngự tiền hội nghị Ma thần hoàng đã hứa cấp cho Mông tộc, Mông tộc hi vọng có thể tận lực sớm giành được vào tay mình.</w:t>
      </w:r>
    </w:p>
    <w:p>
      <w:pPr>
        <w:pStyle w:val="BodyText"/>
      </w:pPr>
      <w:r>
        <w:t xml:space="preserve">Đại công tước Ôn Khắc Lạp của đệ lục quân thì có ham muốn kiến công mãnh liệt, sau mấy trận thắng lợi làm hắn cực khinh lực lượng chống cự của nhân loại, hắn cho rằng, không cần xuất động chủ lực quân của vương quốc, chỉ mấy quân đoàn tiên phong cũng đã đủ càn quét cả đại lục rồi, hắn hô hào tiếp tục tiến lên, muốn trước khi Ma thần hoàng bệ hạ ngự giá quang lâm phải đoạt được đại thành Đế đô, lấy nó làm quà mừng Ma thần hoàng giá lâm Tây xuyên đại lục.</w:t>
      </w:r>
    </w:p>
    <w:p>
      <w:pPr>
        <w:pStyle w:val="BodyText"/>
      </w:pPr>
      <w:r>
        <w:t xml:space="preserve">Nhưng Mông Hãn không có mấy hứng thú đối với nhiệm vụ quang vinh đó, lão chỉ muốn làm điền chủ ôm lấy đất đai của mình, nổi giận đùng đùng, Ôn Khắc Lạp dẫn mỗi đệ lục quân tiếp tục lên đường.</w:t>
      </w:r>
    </w:p>
    <w:p>
      <w:pPr>
        <w:pStyle w:val="BodyText"/>
      </w:pPr>
      <w:r>
        <w:t xml:space="preserve">Tuy Ôn Khắc Lạp là cô quân nhưng sau lưng hắn còn có đại quân của Ma thần vương quốc, hắn thập phần tự tin, lại thêm trên đường chứng kiến cảnh nhân loại hoảng loạn thất thố khi gặp ma tộc binh, kêu gào hô thảm, còn quân đội nhân loại thì trốn trong thành không dám ra chiến, thậm chí có lần chỉ có vài sĩ binh đệ lục quân lạc đường mà cũng dọa cho quân dân một tòa thành nhỏ bỏ thành chạy, Ôn Khắc Lạp càng kiêu ngạo. Hắn thậm chí còn tốn công suy nghĩ bài diễn thuyết khi đứng trước đội ngũ thủ não Tử Xuyên gia đầu hàng, là dùng ngôn ngữ bình hòa phủ dụ đối phương hay là hung lệ đe dọa bọn chúng? hoặc đem giết sạch bọn chúng? Nếu như giết sạch đầu não của Tử Xuyên gia thì lấy ai để vương quốc đàm phán? Ai sẽ đem lãnh thổ còn lại của Tử Xuyên gia đầu hàng vương quốc?</w:t>
      </w:r>
    </w:p>
    <w:p>
      <w:pPr>
        <w:pStyle w:val="BodyText"/>
      </w:pPr>
      <w:r>
        <w:t xml:space="preserve">"Đây thật là vấn đề nhức đầu". Ôn Khắc Lạp than thở, giống như một nhà giàu đang suy nghĩ trưa này ăn tay gấu hay là ăn vi cá đây?</w:t>
      </w:r>
    </w:p>
    <w:p>
      <w:pPr>
        <w:pStyle w:val="BodyText"/>
      </w:pPr>
      <w:r>
        <w:t xml:space="preserve">Tư Đặc Lâm phán đoán, ma tộc sẽ chọn đường đến Đế đô gần nhất, vậy phương hướng chủ công kế tiếp của bọn chúng nhất định là Áo tư hành tỉnh.</w:t>
      </w:r>
    </w:p>
    <w:p>
      <w:pPr>
        <w:pStyle w:val="BodyText"/>
      </w:pPr>
      <w:r>
        <w:t xml:space="preserve">Từ đó, Quân vụ xứ vạch ra kế hoạch nghênh chiến. Ngày mười ba tháng tư, Đông nam quân đoàn mới tổ hợp đã xuất chinh, Tư Đặc Lâm đích thân tọa trấn thủ phủ Áo tư hành tỉnh, y giống như một con nhện đang ở trung tâm mạng lưới, cẩn thận quan sát địch nhân đang bức đến.</w:t>
      </w:r>
    </w:p>
    <w:p>
      <w:pPr>
        <w:pStyle w:val="BodyText"/>
      </w:pPr>
      <w:r>
        <w:t xml:space="preserve">Một lượng lớn bộ đội được phái đi trinh sát động hướng của ma tộc, tín sứ hỏa tốc phát bố mệnh lệnh cho các hành tỉnh, trên đường lớn rộng rãi, trên tiểu đạo gập ghềnh, trên đường mòn quanh co trong rừng, đâu đâu cũng có binh mã hành quân, đâu đâu cũng thấy vũ khí, giống như các dòng suối đang chảy về sông lớn, vô số bộ đội từ tứ diện bát phương bắt đầu tụ tập về Áo tư hành tỉnh, Tử Xuyên gia lần thứ nhất tổ chức phản kích địch nhân xâm lược.</w:t>
      </w:r>
    </w:p>
    <w:p>
      <w:pPr>
        <w:pStyle w:val="BodyText"/>
      </w:pPr>
      <w:r>
        <w:t xml:space="preserve">-o0o-</w:t>
      </w:r>
    </w:p>
    <w:p>
      <w:pPr>
        <w:pStyle w:val="Compact"/>
      </w:pPr>
      <w:r>
        <w:br w:type="textWrapping"/>
      </w:r>
      <w:r>
        <w:br w:type="textWrapping"/>
      </w:r>
    </w:p>
    <w:p>
      <w:pPr>
        <w:pStyle w:val="Heading2"/>
      </w:pPr>
      <w:bookmarkStart w:id="164" w:name="chương-5-ma-tộc-cuồng-triều-hết."/>
      <w:bookmarkEnd w:id="164"/>
      <w:r>
        <w:t xml:space="preserve">142. Chương 5 : Ma Tộc Cuồng Triều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5: Ma tộc cuồng triều (hết).</w:t>
      </w:r>
    </w:p>
    <w:p>
      <w:pPr>
        <w:pStyle w:val="BodyText"/>
      </w:pPr>
      <w:r>
        <w:t xml:space="preserve">Nhóm dịch: Tú XuyênSưu Tầm by nguoibantot8 --- 4vn.eu</w:t>
      </w:r>
    </w:p>
    <w:p>
      <w:pPr>
        <w:pStyle w:val="BodyText"/>
      </w:pPr>
      <w:r>
        <w:t xml:space="preserve">Ngày hai mươi mốt tháng tư, đúng như Tư Đặc Lâm phán đoán, quân đoàn ma tộc do Ôn Khắc Lạp chỉ huy gồm chín vạn ba ngàn người tiến nhập cảnh nội Áo tư hành tỉnh.</w:t>
      </w:r>
    </w:p>
    <w:p>
      <w:pPr>
        <w:pStyle w:val="BodyText"/>
      </w:pPr>
      <w:r>
        <w:t xml:space="preserve">Đây là một chi đại quân hùng khí đại tráng, binh trận trải dài mấy dặm, đao thương như rừng, đầu người đen nghịt thành như biển đen, sát khí hừng hực, chiến mã nóng nảy hí rền, kị binh phô thiên cái địa. Thủ quân Lôi minh thành thuộc đông nam Áo tư hành tỉnh thấy quân trận ma tộc đỉnh thịnh, bị dọa bỏ thành chạy.</w:t>
      </w:r>
    </w:p>
    <w:p>
      <w:pPr>
        <w:pStyle w:val="BodyText"/>
      </w:pPr>
      <w:r>
        <w:t xml:space="preserve">Ôn Khắc Lạp cười ngạo mạn, hắn vung tay: "Chúng ta hôm nay hạ Lôi minh thành, ngày mai chúng ta sẽ hạ thủ phủ của Áo tư, ngày kia, các sĩ binh, chúng ta sẽ qua đêm ở Đế đô! Mĩ tửu, món ngon, mĩ nữ, kim ngân, ở đó muốn bao nhiêu có bấy nhiêu!"</w:t>
      </w:r>
    </w:p>
    <w:p>
      <w:pPr>
        <w:pStyle w:val="BodyText"/>
      </w:pPr>
      <w:r>
        <w:t xml:space="preserve">Tưởng tượng đô thị phồn hoa nhất đại lục trong lời kể, kim ngân mĩ tửu chất cao như núi, bộ đội tâm tình nôn nóng, mấy vạn ma tộc binh kích động rống lên, thanh thế như lửa đỏ ngút lên tận trời: "Đế đô! Đế đô! Đánh hạ Đế đô! Đánh hạ Đế đô!"</w:t>
      </w:r>
    </w:p>
    <w:p>
      <w:pPr>
        <w:pStyle w:val="BodyText"/>
      </w:pPr>
      <w:r>
        <w:t xml:space="preserve">Cả tiền tiếu đội cũng không cử đi trước, ma tộc quân đội kéo rốc đội hình tiến lên.</w:t>
      </w:r>
    </w:p>
    <w:p>
      <w:pPr>
        <w:pStyle w:val="BodyText"/>
      </w:pPr>
      <w:r>
        <w:t xml:space="preserve">Ôn Khắc Lạp không hề lo lắng bản thân rơi vào mai phục, đại quân của hắn đang ở trên bình nguyên, trên bình nguyên vô pháp tiến hành mai phục hoặc phục kích, đây là kiến thức cơ bản của quân sự.</w:t>
      </w:r>
    </w:p>
    <w:p>
      <w:pPr>
        <w:pStyle w:val="BodyText"/>
      </w:pPr>
      <w:r>
        <w:t xml:space="preserve">Nhưng một phương có hậu cần và nhân lực tư nguyên gần như vô cùng thì trong thường thức quân sự lại không có dạy.</w:t>
      </w:r>
    </w:p>
    <w:p>
      <w:pPr>
        <w:pStyle w:val="BodyText"/>
      </w:pPr>
      <w:r>
        <w:t xml:space="preserve">Trong một tuần, Đông nam quân động viên quân đội năm mươi vạn và hai trăm vạn bình dân, quân dân với số lượng kinh người ngày đêm không ngừng đào hầm, bố trí trận địa thiết ti võng, xây dựng tầng tầng phòng tuyến trận địa, Áo tư bình nguyên bị đào ngang dọc tan nát, nông dân còn dẫn nước vào hào tạo thành từng rãnh nước sâu, tường đất phòng ngự được đắp lên kéo dài ngút mắt, tất cả tạo nên một trận tuyết phòng ngự khổng lồ.</w:t>
      </w:r>
    </w:p>
    <w:p>
      <w:pPr>
        <w:pStyle w:val="BodyText"/>
      </w:pPr>
      <w:r>
        <w:t xml:space="preserve">Khi ma tộc đầu tiên nhìn thấy công sự phòng ngự kinh hồn đó, các sĩ binh há hốc miệng mồm kinh ngạc: "A a a, thật là hoành tráng a!"</w:t>
      </w:r>
    </w:p>
    <w:p>
      <w:pPr>
        <w:pStyle w:val="BodyText"/>
      </w:pPr>
      <w:r>
        <w:t xml:space="preserve">Không ai ý thức được một cái hố bẫy cự đại gần như dẫn đến đệ lục quân toàn quân tiêu tan đã xuất hiện.</w:t>
      </w:r>
    </w:p>
    <w:p>
      <w:pPr>
        <w:pStyle w:val="BodyText"/>
      </w:pPr>
      <w:r>
        <w:t xml:space="preserve">Ban đầu, Ôn Khắc Lạp còn muốn vòng qua trận địa phòng ngự của nhân loại để tiến công, nhưng trinh sát binh hồi báo hai bên trái phải cũng toàn những trận địa phòng ngự và tường đất liên miên bất đoạn, quân đội nhân loại thủ bị sâm nghiêm, không thể tìm thấy một kẽ hở nào.</w:t>
      </w:r>
    </w:p>
    <w:p>
      <w:pPr>
        <w:pStyle w:val="BodyText"/>
      </w:pPr>
      <w:r>
        <w:t xml:space="preserve">Lúc này, dù là kẻ ngu ngốc nhất cũng ngửi thấy mùi âm mưu, Ôn Khắc Lạp tuy cuồng vọng nhưng không phải ngu xuẩn. Muốn bố trí hào câu ngang dọc liên miên thế này phải cần một lượng nhân lực và vật lực khổng lồ, tuyệt không thể với năng lực của một hành tỉnh có thể tổ chức. Rất rõ ràng, địch nhân đã động viên cả nước, lấy sức một quân đoàn đối kháng với toàn Tử Xuyên gia, lực lượng bản thân không đủ.</w:t>
      </w:r>
    </w:p>
    <w:p>
      <w:pPr>
        <w:pStyle w:val="BodyText"/>
      </w:pPr>
      <w:r>
        <w:t xml:space="preserve">Từ sau khi trinh sát trận địa cho tới quyết định triệt quân chưa đến một tiếng, phản ứng của Ôn Khắc Lạp phải nói là nhanh, nhưng Tư Đặc Lâm còn nhanh hơn hắn.</w:t>
      </w:r>
    </w:p>
    <w:p>
      <w:pPr>
        <w:pStyle w:val="BodyText"/>
      </w:pPr>
      <w:r>
        <w:t xml:space="preserve">Đêm hai mươi hai tháng tư, bộ binh nhân loại như u linh xuất hiện phía sau ma tộc quân, xuất kì bất ý tiêu diệt số lượng ít ỏi ma tộc binh đang giữ Lôi minh thành. Thủ quân khi triệt thoái đã bố trí một đường hầm thông vào trong thành, cảm tự đội trong đêm theo đường hầm vào thành, giết sạch ma tộc binh trong thành đoạt lại thành trì, lối thoát khỏi cái bẫy khổng lồ đã bị thít lại rồi!</w:t>
      </w:r>
    </w:p>
    <w:p>
      <w:pPr>
        <w:pStyle w:val="BodyText"/>
      </w:pPr>
      <w:r>
        <w:t xml:space="preserve">Nghe tin Lôi minh thành bị đoạt mất, Ôn Khắp Lạp dự cảm đại sự bất diệu, một mặt phái tín sứ quay lại hậu phương thỉnh cầu Vân Thiển Tuyết và các quân đoàn khác đến cứu viện, một mặt điều chuyển quân đội, ý đồ đột phá Tân tống thành ở cánh phải, nhưng Quân vụ xứ sớm đã có chuẩn bị, ở ngoại tuyến đã bố trí Dự bị đội khá mạnh, thần tốc tăng viện cho Tân tống thành, tiếp đó từ hai cánh phát động phản kích, siết chặt vòng vây. Sau một trận xung phong, ma tộc quân không những không có đột phá mà vòng vây lại còn thu nhỏ lại. Mấy ngày tiếp theo, ma tộc quân thực hiện vài lần tiến công vào phòng tuyến cánh trái của nhân loại nhưng đều không có đột phá. Vô luận ma tộc phát động công kích vào điểm phòng ngự nào thì kị binh cơ động bộ đội lập tức nhanh chóng đến tăng viện cho thủ quân điểm đó, đồng thời bộ đội từ cánh khác và đằng sau cũng tiến công kiềm chế ma tộc quân, mà đồng thời với giao chiến, công binh bộ đội làm việc hai bốn tiếng, không ngừng đào hào và bố trí thiết ti võng, trận địa nhân loại dần dần co súc.</w:t>
      </w:r>
    </w:p>
    <w:p>
      <w:pPr>
        <w:pStyle w:val="BodyText"/>
      </w:pPr>
      <w:r>
        <w:t xml:space="preserve">Ôn Khắc Lạp cảm thấy tình huống hiện tại thật quá hoang đường: "Cả lộ đại quân lại bị nhân loại bao vây trên bình nguyên? Sao có khả năng!" Nhưng với tầng tầng lớp lớp hào câu, công sự phòng ngự, lại thêm kị binh cơ động bộ đội, nhân loại đã làm được chuyện "Không có khả năng", cường hãn bao vây hơn chín vạn ma tộc binh trên bình nguyên.</w:t>
      </w:r>
    </w:p>
    <w:p>
      <w:pPr>
        <w:pStyle w:val="BodyText"/>
      </w:pPr>
      <w:r>
        <w:t xml:space="preserve">Liên tục ba ngày đột vây bất thành, ma tộc quân mệt mỏi lực tận. Ngày thứ tư, đệ lục quân không thể không chuyển sang phòng ngự.</w:t>
      </w:r>
    </w:p>
    <w:p>
      <w:pPr>
        <w:pStyle w:val="BodyText"/>
      </w:pPr>
      <w:r>
        <w:t xml:space="preserve">Hai quân trao đổi xung kích và chém giết liên tục, quân đội nhân loại luân phiên thượng trận giao thủ với ma tộc, đem đệ lục quân đoàn hiển hách của ma tộc làm đối tượng để diễn tập luyện binh.</w:t>
      </w:r>
    </w:p>
    <w:p>
      <w:pPr>
        <w:pStyle w:val="BodyText"/>
      </w:pPr>
      <w:r>
        <w:t xml:space="preserve">Ban đêm vốn là thiên hạ của ma tộc nổi tiếng giỏi dạ chiến, nhưng lúc này, ưu thế đó đã không còn tồn tại, quân đội nhân loại quá nhiều, tứ diện bát phương đều là cờ xí, là biển người, là tiếng quân ca hùng tráng vang tận mây xanh, ma tộc binh lòng dạ nơm nớp sợ hãi: Sao có nhiều binh mã quá vậy! Bọn chúng cả dạ tập cũng không dám hành động.</w:t>
      </w:r>
    </w:p>
    <w:p>
      <w:pPr>
        <w:pStyle w:val="BodyText"/>
      </w:pPr>
      <w:r>
        <w:t xml:space="preserve">Từ trước đến giờ, Ôn Khắc Lạp chỉ thấy tràng diện nhân loại chạy quắn đít trước mặt ma tộc quân, cho đến hôm nay, hắn mới coi như tỉnh ngộ: là một cá nhân, nhân loại là yếu ớt, nhu nhược, kinh hoảng thất thố, nhưng nếu một khi đám người nhược tiểu nhu nhược đó được tổ chức lại, bọn họ như thoát thai hoán cốt, phát xuất uy lực vô bì. Một vạn ma tộc bất quá là một vạn chiến sĩ rời rạc, nhưng một vạn nhân loại được tổ chức lại trở thành một tập thể kết dính, có phân công tổ chức, có nhiệm vụ, có kế hoạch, lực chiến đấu có thể tăng gấp nhiều lần.</w:t>
      </w:r>
    </w:p>
    <w:p>
      <w:pPr>
        <w:pStyle w:val="BodyText"/>
      </w:pPr>
      <w:r>
        <w:t xml:space="preserve">Nhân loại có quốc gia rộng lớn, quân đội kỉ luật nghiêm minh, mà dạng tập thể có tính tổ chức và tính liên hệ cao như thế, ma tộc kiệt ngạo khó mà bì kịp.</w:t>
      </w:r>
    </w:p>
    <w:p>
      <w:pPr>
        <w:pStyle w:val="BodyText"/>
      </w:pPr>
      <w:r>
        <w:t xml:space="preserve">Một đám người thiếu tổ chức chỉ là một con giun, mà nhân loại có tổ chức lại như một con rồng. Ma tộc tịnh không có khái niệm quy mô hậu cần, lương thực của bọn chúng đều dựa vào cướp đất đoạt lương. Liên tục mấy ngày chiến đấu và hành quân với cường độ cao, lương thực của đệ lục quân đã tiêu hao cạn kiệt, sau một tuần, trong quân bắt đầu hạn chế cung ứng lương thực, ma tộc binh đói bụng bải hoải, đói đến mắt mờ chân run. Cho dù đã có lệnh cấm nhưng vì cái bụng, có kị binh đã lén lút giết chết chiến mã.</w:t>
      </w:r>
    </w:p>
    <w:p>
      <w:pPr>
        <w:pStyle w:val="BodyText"/>
      </w:pPr>
      <w:r>
        <w:t xml:space="preserve">Trong quân lưu truyền dao ngôn đáng sợ, nói là có sĩ binh ban đêm rời doanh không có trở về, hai ngày sau, khi được người phát hiện thi thể thì chỉ còn bộ xương, thịt da đã bị lóc sạch. Lại có lời đồn có cả phân đội đã đọa lạc tập thể, bọn chúng ban đêm chuyên đi rình bắt các sĩ binh đi một mình, đem về làm thịt ăn. Ban ngày, ma tộc binh trừng trừng nhãn thần màu xanh canh phòng nhau, hệt như hai con sói đói giữa rừng sâu, vừa đề phòng đối phương vừa thèm thịt đối phương. Ban đêm, doanh địa không một bóng người, tốp lính gác đêm chụm lại một chỗ không dám phân tán: không sợ nhân loại tập kích, chỉ sợ bị đồng bọn nửa đêm tìm mồi tóm lấy.</w:t>
      </w:r>
    </w:p>
    <w:p>
      <w:pPr>
        <w:pStyle w:val="BodyText"/>
      </w:pPr>
      <w:r>
        <w:t xml:space="preserve">Ai nấy tự biết nguy, sĩ binh tâm tình bấn loạn, các phân đội trong các trướng bồng đêm không dám an tâm nghỉ ngơi, khủng hoảng và tuyệt vọng trùm lên cả quân đoàn, lúc này, đào binh hướng về nhân loại đầu hàng bắt đầu xuất hiện. Hướng nhân loại đầu hàng còn có cơ hội sống sót, nếu để rơi vào tay đồng bọn, hạ tràng còn thê thảm gấp bội.</w:t>
      </w:r>
    </w:p>
    <w:p>
      <w:pPr>
        <w:pStyle w:val="BodyText"/>
      </w:pPr>
      <w:r>
        <w:t xml:space="preserve">Ôn Khắc Lạp lòng như lửa đốt, nhân loại vây khốn tầng tầng, quân tâm và kỉ luật của đệ lục quân đã hoán tán, đang ở bờ vực sụp đổ. Hiện tại, hi vọng duy nhất của hắn chính là các quân đoàn khác của vương quốc đang ở ngoài vòng vậy kịp đến tăng viện.</w:t>
      </w:r>
    </w:p>
    <w:p>
      <w:pPr>
        <w:pStyle w:val="BodyText"/>
      </w:pPr>
      <w:r>
        <w:t xml:space="preserve">Hắn rất phiền muộn: "Tín sứ cầu viện đã đi nhiều ngày rồi, tăng viện vì sao còn chưa đến?"</w:t>
      </w:r>
    </w:p>
    <w:p>
      <w:pPr>
        <w:pStyle w:val="BodyText"/>
      </w:pPr>
      <w:r>
        <w:t xml:space="preserve">Hắn không biết, Vân Thiển Tuyết và Bùi Mã sớm đã suất lĩnh quân đoàn ngày đêm kiêm trình chạy đến, từ ngày mười bảy tháng tư, bọn họ đã cùng bộ đội nhân loại ở vòng ngoài quấn vào nhau mà đánh ác liệt.</w:t>
      </w:r>
    </w:p>
    <w:p>
      <w:pPr>
        <w:pStyle w:val="BodyText"/>
      </w:pPr>
      <w:r>
        <w:t xml:space="preserve">Đệ nhị quân và đệ thập nhất quân của Tắc nội á tộc cường công mấy ngày, thương vong thảm trọng, còn đệ thập nhị, đệ thập tam quân của Mông tộc thì chỉ ở bên cạnh xem nhiệt náo, dù sao bị bao vây là quân đội của Tắc nội á tộc, Mông Hãn chẳng mấy quan tâm.</w:t>
      </w:r>
    </w:p>
    <w:p>
      <w:pPr>
        <w:pStyle w:val="BodyText"/>
      </w:pPr>
      <w:r>
        <w:t xml:space="preserve">-o0o-</w:t>
      </w:r>
    </w:p>
    <w:p>
      <w:pPr>
        <w:pStyle w:val="Compact"/>
      </w:pPr>
      <w:r>
        <w:br w:type="textWrapping"/>
      </w:r>
      <w:r>
        <w:br w:type="textWrapping"/>
      </w:r>
    </w:p>
    <w:p>
      <w:pPr>
        <w:pStyle w:val="Heading2"/>
      </w:pPr>
      <w:bookmarkStart w:id="165" w:name="chương-6-bại-loại-hưng-phong-1."/>
      <w:bookmarkEnd w:id="165"/>
      <w:r>
        <w:t xml:space="preserve">143. Chương 6 : Bại Loại Hưng Phong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6: Bại loại hưng phong (1).</w:t>
      </w:r>
    </w:p>
    <w:p>
      <w:pPr>
        <w:pStyle w:val="BodyText"/>
      </w:pPr>
      <w:r>
        <w:t xml:space="preserve">Nhóm dịch: Tú XuyênSưu Tầm by nguoibantot8 --- 4vn.eu</w:t>
      </w:r>
    </w:p>
    <w:p>
      <w:pPr>
        <w:pStyle w:val="BodyText"/>
      </w:pPr>
      <w:r>
        <w:t xml:space="preserve">Cuối tháng tư năm bảy tám tư, đại chiến được lịch sử gọi tên là "Áo tư hội chiến" đang diễn ra hết sức ác liệt.</w:t>
      </w:r>
    </w:p>
    <w:p>
      <w:pPr>
        <w:pStyle w:val="BodyText"/>
      </w:pPr>
      <w:r>
        <w:t xml:space="preserve">Hội chiến tổng cộng có hai chủ chiến trường, đệ nhất chủ chiến trường là ở bình nguyên phụ cận Áo tư hành tỉnh, hơn chín vạn bộ đội đệ lục quân của ma tộc vương quốc bị nhân loại phân cắt thành mấy khối và tiến hành bao vây, bọn chúng thiếu lương thực, đã ở giai đoạn giãy dụa cuối cùng.</w:t>
      </w:r>
    </w:p>
    <w:p>
      <w:pPr>
        <w:pStyle w:val="BodyText"/>
      </w:pPr>
      <w:r>
        <w:t xml:space="preserve">Đệ nhị chủ chiến trường nằm ở ngoại vi, hai quân đoàn ma tộc gần hai mươi vạn bộ đội đang nôn nóng giải vây cho đồng bọn của chúng. Tư Đặc Lâm đích thân thống soái chủ lực Đông nam quân chống đỡ viện quân ma tộc ở ngoại vi, đối trận với y chính là lão đối thủ, Vũ lâm tướng quân Vân Thiển Tuyết.</w:t>
      </w:r>
    </w:p>
    <w:p>
      <w:pPr>
        <w:pStyle w:val="BodyText"/>
      </w:pPr>
      <w:r>
        <w:t xml:space="preserve">Đây là lần chính diện giao phong đại quy mô đầu tiên giữa Tử Xuyên gia tộc và vương quốc, hai lộ binh mã cường lực tương đương, đại tướng thống lĩnh đều là hàng đầu của mỗi quốc gia.</w:t>
      </w:r>
    </w:p>
    <w:p>
      <w:pPr>
        <w:pStyle w:val="BodyText"/>
      </w:pPr>
      <w:r>
        <w:t xml:space="preserve">Vân Thiển Tuyết một lòng một ý giục quân tìm đánh chủ lực quân đông nam, muốn một trận chiến quyết thắng, giải vây cho đệ lục quân. Nhưng Tư Đặc Lâm lão mưu thâm toán, y vốn không hề mơ mộng một trận đánh tan được đại quân Vân Thiển Tuyết, mục đích của y đã được vạch từ đầu, đó là ngăn cản, kiềm chế hành động của đối phương, kéo dài thời gian để quân mình siết chặt vòng vây tiêu diệt đệ lục quân địch nhân bên trong.</w:t>
      </w:r>
    </w:p>
    <w:p>
      <w:pPr>
        <w:pStyle w:val="BodyText"/>
      </w:pPr>
      <w:r>
        <w:t xml:space="preserve">Đối diện viện quân ma tộc cường thế, y xảo diệu vận động, dựa vào tầng tầng trận địa phòng ngự, chia quân lần lượt đối kháng, tập kích, luân phiên làm giảm duệ khí ma tộc quân, thường chọn đúng những lúc địch nhân lơ là nhất, những chỗ lực lượng địch mỏng nhất mà đột nhiên phát động phản đột kích, uy hiếp địch nhân chùn bước.</w:t>
      </w:r>
    </w:p>
    <w:p>
      <w:pPr>
        <w:pStyle w:val="BodyText"/>
      </w:pPr>
      <w:r>
        <w:t xml:space="preserve">Tám chục vạn binh mã tập trung giao chiến trên một địa vực nhỏ hẹp chưa đến ba trăm dặm vuông, mấy trăm đoàn đội tung hoành giao thác, tiền tiến hậu thối, đối đầu tập kích. Tổng cộng cả hai phía lên đến hai trăm đoàn đội, tình hình chiến trường diễn biến phức tạp và biến động rất nhanh, ma tộc vốn sở trường đánh trực diện gặp nhiều bất lợi với kiểu đánh ở đây.</w:t>
      </w:r>
    </w:p>
    <w:p>
      <w:pPr>
        <w:pStyle w:val="BodyText"/>
      </w:pPr>
      <w:r>
        <w:t xml:space="preserve">Mô thức chiến tranh quen thuộc của ma tộc là: ước định thời gian quyết chiến, hai quân thổi kèn đánh trống dàn trận đối lũy. Chiến sĩ xuất sắc được dàn ở trận tiền, diễu võ dương oai chấn nhiếp đối phương, vũ nhục thủ lĩnh đối phương, sau đó võ sĩ của đối phương sẽ xung trận, hai bên dùng các tuyệt kĩ đánh một trận. Khi sĩ khí đã lên cao, chỉ huy quan vung cờ hô lớn: "Xung phong!", ma tộc sĩ binh gào ngao ngao xông lên quấn lấy nhau chém giết.</w:t>
      </w:r>
    </w:p>
    <w:p>
      <w:pPr>
        <w:pStyle w:val="BodyText"/>
      </w:pPr>
      <w:r>
        <w:t xml:space="preserve">Thắng bại của cuộc chiến dạng như thế mang tính ngẫu nhiên rất lớn, chiến sĩ song phương toàn dựa vào dũng khí để đánh, kẻ thắng lợi cũng không truy kích, bọn họ dừng trên chiến trường sưu tầm thi thể đồng bạn và tài vật của địch nhân, sau đó cử hành một đại địa tế điện nghi thức cảm tạ Ma thần phù hộ. Trong cả quá trình chiến đấu, chỉ huy quan chỉ cần ra hai mệnh lệnh thế này: "Xung phong, giết!" hoặc là": "Địch nhân quá đông, mau chạy a!" Trong mắt ma tộc nhân, đó mới gọi là chiến tranh.</w:t>
      </w:r>
    </w:p>
    <w:p>
      <w:pPr>
        <w:pStyle w:val="BodyText"/>
      </w:pPr>
      <w:r>
        <w:t xml:space="preserve">Còn hiện tại, các cấp chỉ huy quan phía ma tộc rất phẫn uất: "Đây mà gọi là đánh trận sao?" Địch nhân không chịu bày binh bố trận chính diện giao phòng mà cứ xuất hiện đủ các phía, phiêu phù như gió, chợt tiến chợt lui, có khi trốn trong tường lũy không chịu xuất chiến, có khi lại hung hăng tập kích hậu quân và hai cánh, có khi lại lẵng nhẵng bám đuôi không tấn công cũng không rút lui, vô cùng khó chịu. Ma tộc quân đội ngày đêm đều chịu đựng công kích quấy rối, có công kích chân chính, nhưng đại đa số là dương công, kị binh nhân loại cơ động dày xéo hậu lộ ma tộc, khiến ma tộc sĩ binh lo lắng hậu lộ bị đoạn tuyệt. Nhân loại vận dụng chiến thuật xảo diệu thiên biến vạn hóa khiến ma tộc loạn cả óc, ứng phó không kịp. Hai quân mỗi ngày đều giao thủ, đánh qua đánh lại, nhưng thiệt thòi hơn vẫn là ma tộc.</w:t>
      </w:r>
    </w:p>
    <w:p>
      <w:pPr>
        <w:pStyle w:val="BodyText"/>
      </w:pPr>
      <w:r>
        <w:t xml:space="preserve">Đa phần tướng lĩnh ma tộc quân thiếu sót kinh nghiệm ứng phó chiến cục phức tạp, cho dù là Vân Thiển Tuyết nổi danh là tướng lĩnh kiệt xuất nhất vương quốc cũng không ngoại lệ.</w:t>
      </w:r>
    </w:p>
    <w:p>
      <w:pPr>
        <w:pStyle w:val="BodyText"/>
      </w:pPr>
      <w:r>
        <w:t xml:space="preserve">Ở trên vùng đất xa lạ, đâu đâu đều là địch nhân, nhưng đâu đâu cũng không tìm được địch nhân. Bản thân giống như đang đánh với không khí, mỗi một cú đánh đều rơi vào khoảng không, mà địch nhân mỗi khi tống một quyền thì khiến bản thân đau cả nửa ngày. Không chỉ là địch nhân mặc quân phục, mỗi ngọn đồi, mỗi nhánh sông, mỗi tấc đất nơi này hình như đều đối địch với chúng. Bọn chúng rõ ràng có hai mươi vạn quân đội cường hãn, vậy mà giống như người đang ở trong nước, có lực nhưng không chỗ dùng.</w:t>
      </w:r>
    </w:p>
    <w:p>
      <w:pPr>
        <w:pStyle w:val="BodyText"/>
      </w:pPr>
      <w:r>
        <w:t xml:space="preserve">So với sự khốn quẫn của ma tộc, phía nhân loại lại như cá gặp nước.</w:t>
      </w:r>
    </w:p>
    <w:p>
      <w:pPr>
        <w:pStyle w:val="BodyText"/>
      </w:pPr>
      <w:r>
        <w:t xml:space="preserve">Tư Đặc Lâm là người xuất sắc trong hàng ngũ tướng lĩnh nhân loại, y luôn giữ được trạng thái tâm lí ổn định, có năng lực chưởng khống toàn cục, ngay cả binh lực và vị trí từng đại đội ma tộc đều được y ghi nhớ, đánh dấu và theo dõi kỹ càng, năng lực thao tác chỉ huy bộ đội cái thế vô song trong đội ngũ tướng soái Tử Xuyên gia.</w:t>
      </w:r>
    </w:p>
    <w:p>
      <w:pPr>
        <w:pStyle w:val="BodyText"/>
      </w:pPr>
      <w:r>
        <w:t xml:space="preserve">Trong cả thời gian Áo tư chiến dịch, y phảng phất như một cỗ máy suy luận chiến lược không biết mệt mỏi, mỗi ngày chỉ ngủ ba canh giờ, nhưng tinh thần thủy chung bảo trì ở trạng thái cao nhất, tư duy rõ ràng, phản ứng mẫn tiệp, quyết sách quả đoán.</w:t>
      </w:r>
    </w:p>
    <w:p>
      <w:pPr>
        <w:pStyle w:val="BodyText"/>
      </w:pPr>
      <w:r>
        <w:t xml:space="preserve">Tiết tấu của cả chiến dịch hoàn toàn trong sự khống chế của y, từng kị sư đoàn, bộ binh đoàn cứ chiếu theo cờ hiệu của y mà tiến thoái ung dung.</w:t>
      </w:r>
    </w:p>
    <w:p>
      <w:pPr>
        <w:pStyle w:val="BodyText"/>
      </w:pPr>
      <w:r>
        <w:t xml:space="preserve">Tiết tấu chỉ huy của y có một chủng vận luật kì diệu, thông sướng như hành vân lưu thủy, trình tự phân minh.</w:t>
      </w:r>
    </w:p>
    <w:p>
      <w:pPr>
        <w:pStyle w:val="BodyText"/>
      </w:pPr>
      <w:r>
        <w:t xml:space="preserve">Dưới sự chỉ huy của y, cả cuộc chiến giống như một bản hợp tấu giao hưởng khổng lồ, mà y chính là tổng chỉ huy của nhạc đội, gậy chỉ huy của y khi hạ xuống thì bộ đội ẩn mình, khi vẩy cao thì bộ đội xung phong, lúc chỉ sang trái lúc chỉ sang phải, âm điệu khi du dương khi dồn dập.</w:t>
      </w:r>
    </w:p>
    <w:p>
      <w:pPr>
        <w:pStyle w:val="BodyText"/>
      </w:pPr>
      <w:r>
        <w:t xml:space="preserve">Quân đội song phương cường lực tương đương, nhưng ma tộc lại bị nhân loại áp đảo, chủ lực còn chưa tiếp xúc, quân phương ma tộc đã sắp đại loạn.</w:t>
      </w:r>
    </w:p>
    <w:p>
      <w:pPr>
        <w:pStyle w:val="BodyText"/>
      </w:pPr>
      <w:r>
        <w:t xml:space="preserve">Vân Thiển Tuyết không thể không nhìn ra một sự thật: luận khởi năng lực chỉ huy chiến dịch đại quy mô, thần tộc vẫn còn kém xa nhân loại.</w:t>
      </w:r>
    </w:p>
    <w:p>
      <w:pPr>
        <w:pStyle w:val="BodyText"/>
      </w:pPr>
      <w:r>
        <w:t xml:space="preserve">Gã đành phải thừa nhận, nghệ thuật chỉ huy chiến tranh là một môn khoa học chân chính, về phương diện này, nhân loại tiên tiến hơn hẳn thần tộc.</w:t>
      </w:r>
    </w:p>
    <w:p>
      <w:pPr>
        <w:pStyle w:val="BodyText"/>
      </w:pPr>
      <w:r>
        <w:t xml:space="preserve">* * *</w:t>
      </w:r>
    </w:p>
    <w:p>
      <w:pPr>
        <w:pStyle w:val="BodyText"/>
      </w:pPr>
      <w:r>
        <w:t xml:space="preserve">Năm giờ sáng ngày một tháng năm năm bảy tám tư, thủ phủ Áo tư thị của Áo tư hành tỉnh.</w:t>
      </w:r>
    </w:p>
    <w:p>
      <w:pPr>
        <w:pStyle w:val="BodyText"/>
      </w:pPr>
      <w:r>
        <w:t xml:space="preserve">Chân trời đã có ánh hồng quang mờ mờ, sương mù nhàn nhạt bao phủ thành thị, nhai đạo còn chưa có người, chỉ có sĩ binh thủ bị đội tuần thành đang tuần tra.</w:t>
      </w:r>
    </w:p>
    <w:p>
      <w:pPr>
        <w:pStyle w:val="BodyText"/>
      </w:pPr>
      <w:r>
        <w:t xml:space="preserve">Hai mươi sĩ binh xếp thành đội liệt chỉnh tề trên nhai đạo thành thị, giày bốt đạp trên nền đá xanh, tiếng vang hưởng lượng hồi đãng trên không trung nhai đạo, nhưng khi đi ngang một tòa tiểu lâu vẫn sáng đèn ở trung tâm thì các sĩ binh không hẹn mà đều nhẹ bước chân, rón ra rón rén đi thật nhẹ qua.</w:t>
      </w:r>
    </w:p>
    <w:p>
      <w:pPr>
        <w:pStyle w:val="BodyText"/>
      </w:pPr>
      <w:r>
        <w:t xml:space="preserve">Quân quan dẫn đội nhìn lên song cửa tiểu lâu sáng đèn, trong mắt lộ xuất vẻ tôn kính. Nếu như Tử Xuyên quân được ví như một người khổng lồ thì đại não của người khổng lồ chính là tòa tiểu lâu này.</w:t>
      </w:r>
    </w:p>
    <w:p>
      <w:pPr>
        <w:pStyle w:val="BodyText"/>
      </w:pPr>
      <w:r>
        <w:t xml:space="preserve">Chỉ huy bộ chiến dịch Áo tư đóng tại tiểu lâu này, Xứ trưởng Quân vụ xứ, tư lệnh Đông nam quân, Thống lĩnh Tư Đặc Lâm đang ở trong tiểu lâu.</w:t>
      </w:r>
    </w:p>
    <w:p>
      <w:pPr>
        <w:pStyle w:val="BodyText"/>
      </w:pPr>
      <w:r>
        <w:t xml:space="preserve">Khi Tử Xuyên quân liên tiếp gặp thất bại, Tư Đặc Lâm đại nhân tự thân chạy ra Áo tư tiền tuyến chỉ huy. Ngài ấy với tín tâm kiên định, mạnh mẽ chỉnh đốn quân đội, ổn định chiến cục.</w:t>
      </w:r>
    </w:p>
    <w:p>
      <w:pPr>
        <w:pStyle w:val="BodyText"/>
      </w:pPr>
      <w:r>
        <w:t xml:space="preserve">Ngài ấy bày mưu lập kế, vây khốn cả một quân đoàn ma tộc, giúp quân đội nhân loại lần đầu chiếm thế thượng phong trước ma tộc. Chiến cục xoay chuyển, công lao Tư Đặc Lâm cực lớn, song cửa sáng đèn cả đêm như tuyên cáo với quân dân Áo tư: Quân vụ xứ vẫn nắm tình hình, Tư Đặc Lâm đại nhân vẫn trấn giữ đại cục.</w:t>
      </w:r>
    </w:p>
    <w:p>
      <w:pPr>
        <w:pStyle w:val="BodyText"/>
      </w:pPr>
      <w:r>
        <w:t xml:space="preserve">"Tư Đặc Lâm đại nhân quá mệt rồi! Nếu đại nhân đổ bệnh thì phải làm thế nào?" Đây là nỗi lo của mọi sĩ binh, ai nấy khi ngang tiểu lâu đều bước rất khẽ, "Để đại nhân nghỉ ngơi". nguồn</w:t>
      </w:r>
    </w:p>
    <w:p>
      <w:pPr>
        <w:pStyle w:val="BodyText"/>
      </w:pPr>
      <w:r>
        <w:t xml:space="preserve">Bọn họ không biết, vào năm giờ sáng, khi mọi người còn say ngủ, Tư Đặc Lâm vẫn đang làm việc.</w:t>
      </w:r>
    </w:p>
    <w:p>
      <w:pPr>
        <w:pStyle w:val="BodyText"/>
      </w:pPr>
      <w:r>
        <w:t xml:space="preserve">-o0o-</w:t>
      </w:r>
    </w:p>
    <w:p>
      <w:pPr>
        <w:pStyle w:val="Compact"/>
      </w:pPr>
      <w:r>
        <w:br w:type="textWrapping"/>
      </w:r>
      <w:r>
        <w:br w:type="textWrapping"/>
      </w:r>
    </w:p>
    <w:p>
      <w:pPr>
        <w:pStyle w:val="Heading2"/>
      </w:pPr>
      <w:bookmarkStart w:id="166" w:name="chương-6-bại-loại-hưng-phong-2."/>
      <w:bookmarkEnd w:id="166"/>
      <w:r>
        <w:t xml:space="preserve">144. Chương 6 : Bại Loại Hưng Phong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6: Bại loại hưng phong (2). xem tại</w:t>
      </w:r>
    </w:p>
    <w:p>
      <w:pPr>
        <w:pStyle w:val="BodyText"/>
      </w:pPr>
      <w:r>
        <w:t xml:space="preserve">Nhóm dịch: Tú XuyênSưu Tầm by nguoibantot8 --- 4vn.eu</w:t>
      </w:r>
    </w:p>
    <w:p>
      <w:pPr>
        <w:pStyle w:val="BodyText"/>
      </w:pPr>
      <w:r>
        <w:t xml:space="preserve">Hôm kia, ma tộc phát động một đợt tiến công mũi dùi vào Áo tư chiến tuyến nhưng cuối cùng bị thủ quân đánh lui, ma tộc chịu tổn thất nghiêm trọng, ba đoàn đội bị đả kích mang tính hủy diệt, Văn Hà tướng quân thống soái kị binh xóa sổ bốn Truy trọng đội của ma tộc, Vân Thiển Tuyết không thể không đình chỉ tấn công Áo tư, quay đầu tìm chủ lực của Văn Hà để quyết chiến, chuyện này khiến Tư Đặc Lâm có được một thời gian nghỉ thở, có thể lợi dụng để gia cố phòng ngự địa khu, củng cố vòng bao vây.</w:t>
      </w:r>
    </w:p>
    <w:p>
      <w:pPr>
        <w:pStyle w:val="BodyText"/>
      </w:pPr>
      <w:r>
        <w:t xml:space="preserve">Trong giao chiến, một tên ma tộc quân quan bị bắt làm tù binh, hiến binh bộ đội cả đêm áp giải hắn đến Tư lệnh bộ, bộ môn tình báo đang tiến hành thẩm vấn hắn, ý đồ moi móc thông tin từ miệng hắn.</w:t>
      </w:r>
    </w:p>
    <w:p>
      <w:pPr>
        <w:pStyle w:val="BodyText"/>
      </w:pPr>
      <w:r>
        <w:t xml:space="preserve">Nào ngờ tên quân quan đó là phần tử ngoan cố trung thành với Ma thần hoàng, liều chết không chịu chiêu cung, hỏi đi hỏi lại cũng chỉ đáp một câu: "Cách lạp tây mễ! (giết ta đi)", mấy tham mưu tình báo bộ môn huyết khí phương cương, xém chút đã cho hắn thỏa tâm nguyện.</w:t>
      </w:r>
    </w:p>
    <w:p>
      <w:pPr>
        <w:pStyle w:val="BodyText"/>
      </w:pPr>
      <w:r>
        <w:t xml:space="preserve">Trải qua ba mươi sáu giờ thẩm vấn liên tục, vào năm giờ sáng, tên quân quan đó cuối cùng suy sụp tinh thần, đã chịu mở miệng.</w:t>
      </w:r>
    </w:p>
    <w:p>
      <w:pPr>
        <w:pStyle w:val="BodyText"/>
      </w:pPr>
      <w:r>
        <w:t xml:space="preserve">Nghe được báo cáo, Tư Đặc Lâm vừa chợp mắt khó khăn bò dậy, vội vã chạy đến phòng thẩm tra.</w:t>
      </w:r>
    </w:p>
    <w:p>
      <w:pPr>
        <w:pStyle w:val="BodyText"/>
      </w:pPr>
      <w:r>
        <w:t xml:space="preserve">Đi vào phòng thẩm tra, thanh âm ma tộc ngữ vang lên, Tư Đặc Lâm vui vẻ: "Tên quân quan ma tộc đó cuối cùng đã chịu lên tiếng rồi sao?" Tư Đặc Lâm có hiểu ma tộc ngữ, chăm chú lắng nghe, vừa nghe đã tức thì lửa giận bốc cao ba trượng.</w:t>
      </w:r>
    </w:p>
    <w:p>
      <w:pPr>
        <w:pStyle w:val="BodyText"/>
      </w:pPr>
      <w:r>
        <w:t xml:space="preserve">Ma tộc quân quan đó không phải đang thành thật khai ra thông tin phía ma tộc mà ngược lại đang thao thao bất tuyệt đao to búa lớn, thậm chí ý đồ xách động thẩm phán quan: "Các vị quân quan nhân loại, các người còn không nhìn ra sao? Thần tộc quân chúng tôi vô địch, Tử Xuyên gia sẽ rất nhanh tan rã thôi! Chống cự chẳng có ý nghĩa, chi bằng nhanh nhanh đầu hàng người thắng lợi đi. Chỉ cần qua phía tôi, tôi bảo đảm tuyệt đối, thần tộc không những có thể bảo chứng nhân thân các người an toàn, còn có thể cho các người thụ hưởng vinh hoa phú quân! Nhân trời còn chưa sáng, hiện tại chính là lúc, hai người dẫn tôi lén xuất thành, chạy chưa đến năm mươi dặm là sang phía thần tộc tôi rồi. Chuyện này quá đơn giản, nhị vị, tôi là quý tộc xuất thân Tắc nội á tộc, ở vương quốc, gia tộc của tôi rất có địa vị, tôi sẽ hảo hảo báo đáp các người".</w:t>
      </w:r>
    </w:p>
    <w:p>
      <w:pPr>
        <w:pStyle w:val="BodyText"/>
      </w:pPr>
      <w:r>
        <w:t xml:space="preserve">Tư Đặc Lâm nhẹ nhàng bước vào phòng thẩm tra, ngồi xuống ở góc phòng, nhìn tên ma tộc lùn xủn đầu bị thương băng vải trắng, khắp người hoen bết máu, tuy thụ thương bị bắt, nhưng thần sắc hắn vẫn kiệt ngạo vô lễ.</w:t>
      </w:r>
    </w:p>
    <w:p>
      <w:pPr>
        <w:pStyle w:val="BodyText"/>
      </w:pPr>
      <w:r>
        <w:t xml:space="preserve">Tư Đặc Lâm liếm môi, nghĩ: "Hào môn quý tộc gì chứ, bị đánh tàn tạ như hắn, khất cái của nhân loại nhìn còn thuận mắt hơn nhiều".</w:t>
      </w:r>
    </w:p>
    <w:p>
      <w:pPr>
        <w:pStyle w:val="BodyText"/>
      </w:pPr>
      <w:r>
        <w:t xml:space="preserve">Hai thẩm phán quan bị chọc giận đỏ bừng mặt, nhưng bọn họ rất có kinh nghiệm, không có ngắt lời tên ma tộc, thấy Tư Đặc Lâm tiến vào, hai thẩm phán quan đang định đứng lên hành lễ nhưng Tư Đặc Lâm đưa tay ra hiệu cản bọn họ.</w:t>
      </w:r>
    </w:p>
    <w:p>
      <w:pPr>
        <w:pStyle w:val="BodyText"/>
      </w:pPr>
      <w:r>
        <w:t xml:space="preserve">Tên ma tộc đang nói thao thao bất tuyệt, Tư Đặc Lâm đột nhiên lên tiếng hỏi: "Nếu như thả ngươi, ngươi có thể đưa ta bao nhiêu tiền?"</w:t>
      </w:r>
    </w:p>
    <w:p>
      <w:pPr>
        <w:pStyle w:val="BodyText"/>
      </w:pPr>
      <w:r>
        <w:t xml:space="preserve">Thẩm phán quan lập tức phiên dịch thành ma tộc ngữ, tên ma tộc đó quay đầu sang nhìn, nhân loại trước mặt hắn thân khoác quân tiện phục, dáng người không cao nhưng lại toát ra khí khái kiên định vững vàng như núi, khí độ trầm ổn.</w:t>
      </w:r>
    </w:p>
    <w:p>
      <w:pPr>
        <w:pStyle w:val="BodyText"/>
      </w:pPr>
      <w:r>
        <w:t xml:space="preserve">Dưới ánh mắt sắc bén của Tư Đặc Lâm, ma tộc bất giác hơi co người lại, hắn lập tức biết: nhân loại trước mặt không phải bình thường, khẳng định là tướng lĩnh cao cấp phía nhân loại.</w:t>
      </w:r>
    </w:p>
    <w:p>
      <w:pPr>
        <w:pStyle w:val="BodyText"/>
      </w:pPr>
      <w:r>
        <w:t xml:space="preserve">"Ngươi, ngươi là ai?"</w:t>
      </w:r>
    </w:p>
    <w:p>
      <w:pPr>
        <w:pStyle w:val="BodyText"/>
      </w:pPr>
      <w:r>
        <w:t xml:space="preserve">'Ngươi không cần quản ta là ai". Tư Đặc Lâm dùng ma tộc ngữ không quá lưu loát nói trực tiếp, "Ngươi chỉ cần biết, ta là người có thể cứu mạng ngươi! Trời sắp sáng rồi, Tư Đặc Lâm sẽ đích thân thẩm vấn ngươi, ngài ấy rất hung dữ, nếu ngươi không đáp, ngài ấy sẽ giết ngươi đó!"</w:t>
      </w:r>
    </w:p>
    <w:p>
      <w:pPr>
        <w:pStyle w:val="BodyText"/>
      </w:pPr>
      <w:r>
        <w:t xml:space="preserve">Nghe đến tên Tư Đặc Lâm, tên tù binh ma tộc hơi động dung. Hắn quật cường nói ngang: "Chiến sĩ của Thần hoàng bệ hạ chưa từng sợ tử vong!"</w:t>
      </w:r>
    </w:p>
    <w:p>
      <w:pPr>
        <w:pStyle w:val="BodyText"/>
      </w:pPr>
      <w:r>
        <w:t xml:space="preserve">"Vậy thì cứ như thế". Tư Đặc Lâm đứng lên định đi, cố ý dùng ma tộc ngữ nói với thẩm phán quan: "Khi trời sáng, đem hắn giao cho Tư Đặc Lâm đại nhân, đại nhân thích nhất là ăn não của ma tộc, hắn tuy bị thương nhưng vẫn còn sống, đập đầu hắn ra ăn não nhất định tươi ngon, đại nhân nhất định thích món điểm tâm này".</w:t>
      </w:r>
    </w:p>
    <w:p>
      <w:pPr>
        <w:pStyle w:val="BodyText"/>
      </w:pPr>
      <w:r>
        <w:t xml:space="preserve">Hai thẩm phán quan nhịn cười, đồng thanh nói: "Tuân mệnh, tướng quân!"</w:t>
      </w:r>
    </w:p>
    <w:p>
      <w:pPr>
        <w:pStyle w:val="BodyText"/>
      </w:pPr>
      <w:r>
        <w:t xml:space="preserve">Nghe Tư Đặc Lâm nói, sắc mặt màu xanh của ma tộc tù binh biến thành trắng xanh, mồ hôi túa thành hạt trên trán hắn, hắn ráng trấn định: "Ngươi chớ có gạt ta! Ta nghe nói trong nhân loại chỉ có tên Đế Lâm là thích ăn thịt thần tộc ta, nhưng hắn không có ở Áo tư, Tư Đặc Lâm không ăn thần tộc đâu".</w:t>
      </w:r>
    </w:p>
    <w:p>
      <w:pPr>
        <w:pStyle w:val="BodyText"/>
      </w:pPr>
      <w:r>
        <w:t xml:space="preserve">"Ngươi không biết?" Tư Đặc Lâm rất kinh ngạc, giống như không ngờ có người không biết điều này, "Ngươi đã biết Đế Lâm thích ăn thịt ma tộc, vậy sao không biết Tư Đặc Lâm thích ăn não ma tộc? Năm đó ở Mạt y thành, Trung ương quân bị bao vây, vì sao cứ tối lại lén ra thành tập kích? Bọn thuộc hạ là đi kiếm điểm tâm cho Tư Đặc Lâm! Tư Đặc Lâm mỗi sáng đều phải ăn ba cái não ma tộc, có lúc đói bụng ăn đến tám cái, bởi vì não tử của bọn ma tộc chỉ có một nhúm, ăn không được bao nhiêu, vì vậy phải bắt vài tên".</w:t>
      </w:r>
    </w:p>
    <w:p>
      <w:pPr>
        <w:pStyle w:val="BodyText"/>
      </w:pPr>
      <w:r>
        <w:t xml:space="preserve">Y vừa nói vừa đi ra ngoài: "Thông báo trù phòng, chuẩn bị lồng gỗ và gia vị, Tư Đặc Lâm đại nhân nhất định sẽ rất cao hứng".</w:t>
      </w:r>
    </w:p>
    <w:p>
      <w:pPr>
        <w:pStyle w:val="BodyText"/>
      </w:pPr>
      <w:r>
        <w:t xml:space="preserve">Ma tộc tù binh rất nỗ lực nuốt nước miếng, sắc mặt trắng bạch như giấy, cổ họng phát ra âm thanh cô lỗ cô lỗ khó nghe, hắn vội gọi Tư Đặc Lâm: "Tướng quân, tướng quân! Cứu tôi, cứu tôi, tôi có thể cho ngài rất nhiều tiền!"</w:t>
      </w:r>
    </w:p>
    <w:p>
      <w:pPr>
        <w:pStyle w:val="BodyText"/>
      </w:pPr>
      <w:r>
        <w:t xml:space="preserve">Tư Đặc Lâm ngừng chân, ánh mắt xem thường nhìn hắn: "Ngươi có thể đưa ra bao nhiêu tiền?"</w:t>
      </w:r>
    </w:p>
    <w:p>
      <w:pPr>
        <w:pStyle w:val="BodyText"/>
      </w:pPr>
      <w:r>
        <w:t xml:space="preserve">"Chỉ cần chịu thả tôi, tôi có thể đưa cho ngài hai vạn lượng bạc".</w:t>
      </w:r>
    </w:p>
    <w:p>
      <w:pPr>
        <w:pStyle w:val="BodyText"/>
      </w:pPr>
      <w:r>
        <w:t xml:space="preserve">Tư Đặc Lâm lắc đầu bỏ đi: "Ngươi xem ta là ăn mày sao? Thả tù binh, đó là đại tội chém đầu đó!"</w:t>
      </w:r>
    </w:p>
    <w:p>
      <w:pPr>
        <w:pStyle w:val="BodyText"/>
      </w:pPr>
      <w:r>
        <w:t xml:space="preserve">"Hai mươi vạn, tướng quân, tôi đưa cho ngài hai mươi vạn, chỉ cần ngài bảo hộ tôi an toàn về phía kia, tôi đưa cho ngài hai mươi vạn lạng bạc, còn có hai vị tiên sinh này, mỗi người được năm vạn lượng bạc. Tướng quân, ngài yên tâm, tôi là quý tộc Tắc nội á, nhà tôi là chỗ thâm tình với tướng quân Vân Thiển Tuyết, nhất định có tiền!"</w:t>
      </w:r>
    </w:p>
    <w:p>
      <w:pPr>
        <w:pStyle w:val="BodyText"/>
      </w:pPr>
      <w:r>
        <w:t xml:space="preserve">Tư Đặc Lâm ngừng chân: "Hai mươi vạn lượng bạc? Nghe vậy còn miễn cưỡng có thể, bất quá ta thả ngươi, quân đội khẳng định sẽ truy bắt ta, cả đời ta sau này sẽ phải trốn đông trốn tây, e là có nhiều tiền thì cũng chẳng an nhàn mà hưởng, không có gì hấp dẫn".</w:t>
      </w:r>
    </w:p>
    <w:p>
      <w:pPr>
        <w:pStyle w:val="BodyText"/>
      </w:pPr>
      <w:r>
        <w:t xml:space="preserve">"Tướng quân ngài cứ an tâm, thần tộc đại quân sẽ nhanh chóng giành thắng lợi, Tử Xuyên gia sắp diệt vong rồi, đến lúc đó ngài không những không bị truy bắt, ngài còn là công thần cho thần tộc chúng tôi!"</w:t>
      </w:r>
    </w:p>
    <w:p>
      <w:pPr>
        <w:pStyle w:val="Compact"/>
      </w:pPr>
      <w:r>
        <w:t xml:space="preserve">-o0o-</w:t>
      </w:r>
      <w:r>
        <w:br w:type="textWrapping"/>
      </w:r>
      <w:r>
        <w:br w:type="textWrapping"/>
      </w:r>
    </w:p>
    <w:p>
      <w:pPr>
        <w:pStyle w:val="Heading2"/>
      </w:pPr>
      <w:bookmarkStart w:id="167" w:name="chương-6-bại-loại-hưng-phong-3."/>
      <w:bookmarkEnd w:id="167"/>
      <w:r>
        <w:t xml:space="preserve">145. Chương 6 : Bại Loại Hưng Phong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6: Bại loại hưng phong (3).</w:t>
      </w:r>
    </w:p>
    <w:p>
      <w:pPr>
        <w:pStyle w:val="BodyText"/>
      </w:pPr>
      <w:r>
        <w:t xml:space="preserve">Nhóm dịch: Tú XuyênSưu Tầm by nguoibantot8 --- 4vn.eu</w:t>
      </w:r>
    </w:p>
    <w:p>
      <w:pPr>
        <w:pStyle w:val="BodyText"/>
      </w:pPr>
      <w:r>
        <w:t xml:space="preserve">Tư Đặc Lâm tỏ vẻ mất kiên nhẫn, "Hừ hừ, ngưng đi! Không nói mấy câu thường đàm vô nghĩa đó nữa, ma tộc các ngươi chỉ giỏi khoác lác, hay nói cái gì mà thiên hạ vô địch, đánh trận rất giỏi, ngươi xem, đệ lục quân không phải bị nhân loại chúng ta bao vây sao?"</w:t>
      </w:r>
    </w:p>
    <w:p>
      <w:pPr>
        <w:pStyle w:val="BodyText"/>
      </w:pPr>
      <w:r>
        <w:t xml:space="preserve">Quân đội thần tộc chiến đấu anh dũng là niềm tự hào nhất của hắn bị biếm thành không đáng một xu, tên tù binh ma tộc đỏ mặt: "Tuyệt đối không phải như thế! Quân đội thần tộc là mạnh nhất! Đệ lục quân đoàn bị bao vây chỉ là vì Ôn Khắc Lạp chủ quan mà thôi".</w:t>
      </w:r>
    </w:p>
    <w:p>
      <w:pPr>
        <w:pStyle w:val="BodyText"/>
      </w:pPr>
      <w:r>
        <w:t xml:space="preserve">"Vậy Vân Thiển Tuyết thì sao! Hắn không phải cũng đang trừng mắt kêu ngao ngao sao, chẳng hề có biện pháp nào. Một tuần rồi, hắn còn chưa cứu được Ôn Khắc Lạp".</w:t>
      </w:r>
    </w:p>
    <w:p>
      <w:pPr>
        <w:pStyle w:val="BodyText"/>
      </w:pPr>
      <w:r>
        <w:t xml:space="preserve">"Đây đều là vì nhân loại các người quá giảo hoạt, trốn trong thành lũy không dám ra đánh trận, lén lén lút lút không quang minh chính đại, trận địa của các người quá nhiều, hào câu tầng tầng lớp lớp, thiết ti võng đầy bình nguyên, quá khó đánh! Nhưng Vũ lâm tướng quân không thể bị các người làm khó được, ông ấy có kế hoạch mới, chỉ cần thành công, không những có thể cứu Ôn Khắc Lạp mà còn đánh hạ cả Đế đô!"</w:t>
      </w:r>
    </w:p>
    <w:p>
      <w:pPr>
        <w:pStyle w:val="BodyText"/>
      </w:pPr>
      <w:r>
        <w:t xml:space="preserve">Tư Đặc Lâm miệt thị nhìn hắn: "Nói khoác! Các ngươi ngay cả Áo tư hành tỉnh cũng đánh không được, còn nói gì đến Đế đô!"</w:t>
      </w:r>
    </w:p>
    <w:p>
      <w:pPr>
        <w:pStyle w:val="BodyText"/>
      </w:pPr>
      <w:r>
        <w:t xml:space="preserve">Tên quân quan ma tộc đó vùng vằng trên ghế, hận không thể móc tim ra chứng minh thành ý của hắn: "Đúng thế! Bởi vì Áo tư hành tỉnh do Tư Đặc Lâm trấn thủ, tên Tư Đặc Lâm đó xác thật quá khó gặm, Thần tộc bọn ta không có biện pháp, nhưng đạo lộ thông đến Đế đô không phải chỉ có một con đường Áo tư a!"</w:t>
      </w:r>
    </w:p>
    <w:p>
      <w:pPr>
        <w:pStyle w:val="BodyText"/>
      </w:pPr>
      <w:r>
        <w:t xml:space="preserve">Tư Đặc Lâm chấn động, nhưng giả bộ ra vẻ hứng thú: "Úy, là ý gì đây?"</w:t>
      </w:r>
    </w:p>
    <w:p>
      <w:pPr>
        <w:pStyle w:val="BodyText"/>
      </w:pPr>
      <w:r>
        <w:t xml:space="preserve">"Tướng quân, tôi là quân quan của đệ tam quan, trước đây tôi có hộ tống Vũ lâm tướng quân bí mật đi gặp một nhân loại, người đó nghe nói là đại nhân vật phía các người, ông ta đáp ứng Vũ lâm tướng quân, chỉ cần chuẩn bị ổn thỏa, ông ta sẽ khởi binh hưởng ứng thần tộc đại quân, đánh vỡ vòng bao vây giải cứu Ôn Khắc Lạp, dẫn đại quân Thần tộc tiến thẳng Đế đô".</w:t>
      </w:r>
    </w:p>
    <w:p>
      <w:pPr>
        <w:pStyle w:val="BodyText"/>
      </w:pPr>
      <w:r>
        <w:t xml:space="preserve">Hai thẩm phán quan đều biến sắc, Tư Đặc Lâm vẫn trấn định như cũ: "Nói khoác! Đã là đại nhân vật của nhân loại, hắn sao có thể đầu hàng ma tộc các ngươi chứ? Hắn vốn đã là quan lại cao cấp, ma tộc các ngươi có thể cấp được gì cho hắn chứ?"</w:t>
      </w:r>
    </w:p>
    <w:p>
      <w:pPr>
        <w:pStyle w:val="BodyText"/>
      </w:pPr>
      <w:r>
        <w:t xml:space="preserve">"Vũ lâm tướng quân lúc thương nghị với đại nhân vật đó, chúng tôi là cảnh vệ kề bên, tôi nghe được cuộc nói chuyện của bọn họ, đại nhân vật đó phi thường thống hận một tướng quân nhân loại, nhưng bản thân ông ta không có năng lực phục thù, vì thế muốn mượn lực lượng của thần tộc chúng ta, Vũ lâm tướng quân đáp ứng sẽ giúp ông ta đối phó với vị tướng quân kia, vì vậy ông ta đồng ý hợp tác với chúng ta".</w:t>
      </w:r>
    </w:p>
    <w:p>
      <w:pPr>
        <w:pStyle w:val="BodyText"/>
      </w:pPr>
      <w:r>
        <w:t xml:space="preserve">"Hắn thù hận một tướng quân nhân loại sao? Tướng quân nhân loại đó tên là gì?"</w:t>
      </w:r>
    </w:p>
    <w:p>
      <w:pPr>
        <w:pStyle w:val="BodyText"/>
      </w:pPr>
      <w:r>
        <w:t xml:space="preserve">"Tên này tôi nhớ rất rõ!" Tù binh ma tộc dương dương đắc ý, hiển nhiên tự hào vì trí nhớ tốt của bản thân: "Bọn họ đương thời có nhắc cái tên đó mấy lần, hắn tên là Tử Xuyên Tú!"</w:t>
      </w:r>
    </w:p>
    <w:p>
      <w:pPr>
        <w:pStyle w:val="BodyText"/>
      </w:pPr>
      <w:r>
        <w:t xml:space="preserve">Nghe được tên Tử Xuyên Tú, khóe mắt Tư Đặc Lâm đột nhiên giựt một cái, nhưng thần sắc y vẫn bất biến: "Ta vẫn không tin ngươi! Ngươi nói rõ xem coi, đại nhân vật nhân loại đáp ứng đầu kháo các ngươi, hắn gọi là gì, có thân phận gì?"</w:t>
      </w:r>
    </w:p>
    <w:p>
      <w:pPr>
        <w:pStyle w:val="BodyText"/>
      </w:pPr>
      <w:r>
        <w:t xml:space="preserve">Tên tù binh ma tộc buộc miệng: "Đây là sự thật trăm phần trăm! Ông ta gọi là Mã gì đấy, là đại quan ở Ba đặc lợi hành tỉnh, không phải là tổng đốc thì cũng là tỉnh trưởng..." Hắn đột nhiên phát giác bản thân nói lời không nên nói, kinh hoảng nhìn Tư Đặc Lâm, lại nhìn hai thẩm phán quan hai bên, mắt mở tròn không chớp. Không có ai lên tiếng, trong phòng yên tĩnh dọa người. đọc truyện mới nhất tại .</w:t>
      </w:r>
    </w:p>
    <w:p>
      <w:pPr>
        <w:pStyle w:val="BodyText"/>
      </w:pPr>
      <w:r>
        <w:t xml:space="preserve">Tư Đặc Lâm hít sâu một hơi, nói với thẩm phán quan: "Tiếp tục thẩm vấn! Thẩm vấn liên tục không nghỉ, mệt thì đổi người. Ta không tin không mở miệng hắn ra được!"</w:t>
      </w:r>
    </w:p>
    <w:p>
      <w:pPr>
        <w:pStyle w:val="BodyText"/>
      </w:pPr>
      <w:r>
        <w:t xml:space="preserve">"Vâng! Đại nhân!"</w:t>
      </w:r>
    </w:p>
    <w:p>
      <w:pPr>
        <w:pStyle w:val="BodyText"/>
      </w:pPr>
      <w:r>
        <w:t xml:space="preserve">"Ngươi gạt ta!" Tên tù binh ma tộc điên cuồng vùng vẫy trên ghế gào lên, chồm về hướng Tư Đặc Lâm há miệng mắng: "Nhân loại giảo hoạt đáng chết, đại quân thần tộc sẽ không bỏ qua cho ngươi! Ngõa luân quan bị chúng ta hạ rồi, chúng ta nhất định đánh bại từng chi quân đội các ngươi, hạ hết thành trì các ngươi, nhân loại các ngươi nhất định diệt vong!"</w:t>
      </w:r>
    </w:p>
    <w:p>
      <w:pPr>
        <w:pStyle w:val="BodyText"/>
      </w:pPr>
      <w:r>
        <w:t xml:space="preserve">"Chiến tranh vừa mới bắt đầu thôi!" Tư Đặc Lâm vốn định li khai nhịn không được quay đầu phản bác hắn, "Chủ lực quân đội nhân loại không ở biên cảnh mà ở Đế đô, ở sâu trong quốc thổ chúng ta! Lực lượng của chúng ta vẫn còn rất lớn!"</w:t>
      </w:r>
    </w:p>
    <w:p>
      <w:pPr>
        <w:pStyle w:val="BodyText"/>
      </w:pPr>
      <w:r>
        <w:t xml:space="preserve">"Phì! Đại quân thần tộc trong một tuần sẽ đạp Đế đô dưới chân!"</w:t>
      </w:r>
    </w:p>
    <w:p>
      <w:pPr>
        <w:pStyle w:val="BodyText"/>
      </w:pPr>
      <w:r>
        <w:t xml:space="preserve">"Quân đội ma tộc liệu có thể đến gần Đế đô được không, ta không chắc điều này đâu". Tư Đặc Lâm cười khổ nói, "Bất quá, Ma thần bảo của các ngươi, chúng ta nhất định sẽ đến!"</w:t>
      </w:r>
    </w:p>
    <w:p>
      <w:pPr>
        <w:pStyle w:val="BodyText"/>
      </w:pPr>
      <w:r>
        <w:t xml:space="preserve">Tên ma tộc đó mắt trừng miệng há, phảng phất Tư Đặc Lâm đang nói lời khùng điên: "Ma thần bảo? Ngươi lại muốn đánh đến Ma thần bảo?"</w:t>
      </w:r>
    </w:p>
    <w:p>
      <w:pPr>
        <w:pStyle w:val="BodyText"/>
      </w:pPr>
      <w:r>
        <w:t xml:space="preserve">Tư Đặc Lâm trầm giọng đáp: "Có gì lạ đâu? Ai nói ma tộc có thể xâm lược nhân loại mà nhân loại không thể phản kích ma tộc? Lịch sử ghi chép đến nay cho thấy, ma tộc các ngươi luôn không ngừng sát hại nhân dân chúng ta, cướp đoạt tài phú của chúng ta, phá hủy văn hóa nhân loại, chúng ta sớm đã không nhịn nổi rồi! Huyết trái ngàn năm nhất định phải trả, các ngươi đã tự đưa đến cửa, hôm nay phải triệt để thanh toán! Ma thần bảo, nguồn cội tội ác thế gian! Vì tử tôn hậu đại, ta phát thệ nhật định hủy diệt ổ tai nạn thế gian đó!'</w:t>
      </w:r>
    </w:p>
    <w:p>
      <w:pPr>
        <w:pStyle w:val="BodyText"/>
      </w:pPr>
      <w:r>
        <w:t xml:space="preserve">Ma tộc quân quan đó gầm lên: "Ngươi điên rồi! Thần tộc quân đội thắng lợi liên tiếp, nói không chừng ngươi không còn sống được một tuần đâu!"</w:t>
      </w:r>
    </w:p>
    <w:p>
      <w:pPr>
        <w:pStyle w:val="BodyText"/>
      </w:pPr>
      <w:r>
        <w:t xml:space="preserve">"Ngươi nói, hoàn toàn có khả năng". Tư Đặc Lâm tâm bình khí hòa nói với hắn: "Trong chiến tranh, ai có thể nắm chắc được mình ngày mai là sống hay chết? Ta có lẽ sẽ chết, hoặc sống, nhưng thế thì sao chứ? Đánh đến Ma thần bảo, không chỉ là ta, còn là quân đội nhân loại khác, là đồng bào chiến hữu của ta, ta dù chiến tử sa trường, đó vẫn rất đáng giá".</w:t>
      </w:r>
    </w:p>
    <w:p>
      <w:pPr>
        <w:pStyle w:val="BodyText"/>
      </w:pPr>
      <w:r>
        <w:t xml:space="preserve">Tù binh ma tộc mồ hôi đầy người: "Điên rồi, ngươi đúng là tên điên! Đó là việc không thể làm!"</w:t>
      </w:r>
    </w:p>
    <w:p>
      <w:pPr>
        <w:pStyle w:val="BodyText"/>
      </w:pPr>
      <w:r>
        <w:t xml:space="preserve">Tư Đặc Lâm xoay sang nói với hai thẩm phán quan: "Hai vị, các người đều là tình báo quân quan có kinh nghiệm, cho dù ta không nói nhưng các người chắc cũng biết nên làm gì, chuyện các người vừa nghe tuyệt đối không thể tiết lộ ra ngoài nửa điểm".</w:t>
      </w:r>
    </w:p>
    <w:p>
      <w:pPr>
        <w:pStyle w:val="BodyText"/>
      </w:pPr>
      <w:r>
        <w:t xml:space="preserve">Hai vị quân quan nhất tề đứng nghiêm: "Đại nhân, chúng tôi nhất định thủ khẩu như bình!"</w:t>
      </w:r>
    </w:p>
    <w:p>
      <w:pPr>
        <w:pStyle w:val="BodyText"/>
      </w:pPr>
      <w:r>
        <w:t xml:space="preserve">Tư Đặc Lâm gật đầu hài lòng, xoay người bước khỏi phòng thẩm tra. Sau khi ra ngoài, y lập tức gọi trợ lý của mình: "Đem danh sách tướng lĩnh đến cho ta. Mau!"</w:t>
      </w:r>
    </w:p>
    <w:p>
      <w:pPr>
        <w:pStyle w:val="BodyText"/>
      </w:pPr>
      <w:r>
        <w:t xml:space="preserve">Rất ít khí thấy Tư Đặc Lâm gấp gáp như thế, trợ lý không dám chậm trễ, nhanh chóng chạy đi.</w:t>
      </w:r>
    </w:p>
    <w:p>
      <w:pPr>
        <w:pStyle w:val="BodyText"/>
      </w:pPr>
      <w:r>
        <w:t xml:space="preserve">Trong lúc chờ đợi, Tư Đặc Lâm nôn nóng bất an đi đi lại lại, cảm giác chấn kinh và lo lắng áp chế tâm thần y, khí độ trấn định bên ngoài của y là do y đang dùng kinh nghiệm và lực tự khống chế hơn người của bản thân kiềm chế để đám bộ hạ khỏi hoảng hốt.</w:t>
      </w:r>
    </w:p>
    <w:p>
      <w:pPr>
        <w:pStyle w:val="BodyText"/>
      </w:pPr>
      <w:r>
        <w:t xml:space="preserve">Trợ lí chạy trở về, trong tay ôm một chồng tài liệu dày: "Đại nhân, không biết ngài cần danh sách của chiến khu nào? Ở đây có tây bắc chiến khu, đông nam chiến khu, Viễn đông chiến khu, tây nam chiến khu".</w:t>
      </w:r>
    </w:p>
    <w:p>
      <w:pPr>
        <w:pStyle w:val="BodyText"/>
      </w:pPr>
      <w:r>
        <w:t xml:space="preserve">Tư Đặc Lâm đưa tay giật chồng tư liệu dày cộm đó, dưới ánh mắt kinh ngạc của người trợ lý, y thô lỗ lật như bay từng tờ giấy, lật thẳng đến danh sách tướng lĩnh trấn thủ đông nam chiến khu vừa thành lập. Khi y lật đến danh sách tướng lĩnh Ba đặc lợi hành tỉnh, một hàng chữ đập vào mắt y: "Tổng đốc Ba đặc lợi hành tỉnh, Mã Duy. Thượng nhiệm tháng ba năm bảy tám tư".</w:t>
      </w:r>
    </w:p>
    <w:p>
      <w:pPr>
        <w:pStyle w:val="BodyText"/>
      </w:pPr>
      <w:r>
        <w:t xml:space="preserve">Tư Đặc Lâm chợt tối sầm mắt, đầu óc choáng váng.</w:t>
      </w:r>
    </w:p>
    <w:p>
      <w:pPr>
        <w:pStyle w:val="BodyText"/>
      </w:pPr>
      <w:r>
        <w:t xml:space="preserve">Y mở địa đồ xem, Ba đặc lợi hành tỉnh nằm ở bên trái Áo tư hành tỉnh, nếu Mã Duy phản biến đón địch, ma tộc bộ đội lập tức có thể tiến trú Ba đặc lợi, từ đó uy hiếp cánh trái Đông nam chủ lực quân.</w:t>
      </w:r>
    </w:p>
    <w:p>
      <w:pPr>
        <w:pStyle w:val="BodyText"/>
      </w:pPr>
      <w:r>
        <w:t xml:space="preserve">Ở phía đó, vì tin mặt bên của bản thân đã được bảo hộ, công sự phòng ngự và trú quân đều bạc nhược, địch nhân không những có thể đột phá vòng vây, còn có thể dựa vào ưu thế binh lực hình thành phản bao vây quân đội nhân loại.</w:t>
      </w:r>
    </w:p>
    <w:p>
      <w:pPr>
        <w:pStyle w:val="BodyText"/>
      </w:pPr>
      <w:r>
        <w:t xml:space="preserve">Càng xấu đó là, chủ lực quân của Tử xuyên gia toàn bộ tập trung đối trì ở tiền tuyến với ma tộc, ở tuyến hai không có bố trí thủ bị đội đủ lực lượng để yểm hộ, Ba đặc lợi hành tỉnh một khi thất hãm, các tỉnh phía sau với binh lực bạc nhược lập tức bày ra trước mặt ma tộc quân, đường đến Đế đô trở nên thông sướng trước mặt chúng!</w:t>
      </w:r>
    </w:p>
    <w:p>
      <w:pPr>
        <w:pStyle w:val="BodyText"/>
      </w:pPr>
      <w:r>
        <w:t xml:space="preserve">Sự tình quá nghiêm trọng! Nếu là sự thật, chút ưu thế mà nhân loại khổ cực giành được từ khi bắt đầu cuộc chiến bỗng nhiên hóa thành hư không!</w:t>
      </w:r>
    </w:p>
    <w:p>
      <w:pPr>
        <w:pStyle w:val="BodyText"/>
      </w:pPr>
      <w:r>
        <w:t xml:space="preserve">Nỗ lực khống chế tình tự, Tư Đặc Lâm trầm giọng nói: "Cho mời tổng quân pháp quan Hồng Hoa hồng y kì bổn đại nhân lập tức qua đây, mau lên!"</w:t>
      </w:r>
    </w:p>
    <w:p>
      <w:pPr>
        <w:pStyle w:val="BodyText"/>
      </w:pPr>
      <w:r>
        <w:t xml:space="preserve">-o0o-</w:t>
      </w:r>
    </w:p>
    <w:p>
      <w:pPr>
        <w:pStyle w:val="Compact"/>
      </w:pPr>
      <w:r>
        <w:br w:type="textWrapping"/>
      </w:r>
      <w:r>
        <w:br w:type="textWrapping"/>
      </w:r>
    </w:p>
    <w:p>
      <w:pPr>
        <w:pStyle w:val="Heading2"/>
      </w:pPr>
      <w:bookmarkStart w:id="168" w:name="chương-6-bại-loại-hưng-phong-4."/>
      <w:bookmarkEnd w:id="168"/>
      <w:r>
        <w:t xml:space="preserve">146. Chương 6 : Bại Loại Hưng Phong (4).</w:t>
      </w:r>
    </w:p>
    <w:p>
      <w:pPr>
        <w:pStyle w:val="Compact"/>
      </w:pPr>
      <w:r>
        <w:br w:type="textWrapping"/>
      </w:r>
      <w:r>
        <w:br w:type="textWrapping"/>
      </w:r>
    </w:p>
    <w:p>
      <w:pPr>
        <w:pStyle w:val="BodyText"/>
      </w:pPr>
      <w:r>
        <w:t xml:space="preserve">Tử Xuyên Tam KiệtTác giả: Lăo Trư</w:t>
      </w:r>
    </w:p>
    <w:p>
      <w:pPr>
        <w:pStyle w:val="BodyText"/>
      </w:pPr>
      <w:r>
        <w:t xml:space="preserve">Quyển 18: Vệ quốc chi chiến.</w:t>
      </w:r>
    </w:p>
    <w:p>
      <w:pPr>
        <w:pStyle w:val="BodyText"/>
      </w:pPr>
      <w:r>
        <w:t xml:space="preserve">-----oo0oo-----</w:t>
      </w:r>
    </w:p>
    <w:p>
      <w:pPr>
        <w:pStyle w:val="BodyText"/>
      </w:pPr>
      <w:r>
        <w:t xml:space="preserve">Chương 6: Bại loại hưng phong (4). (.</w:t>
      </w:r>
    </w:p>
    <w:p>
      <w:pPr>
        <w:pStyle w:val="BodyText"/>
      </w:pPr>
      <w:r>
        <w:t xml:space="preserve">Nhóm dịch: Tú XuyênSưu Tầm by nguoibantot8 --- 4vn.eu</w:t>
      </w:r>
    </w:p>
    <w:p>
      <w:pPr>
        <w:pStyle w:val="BodyText"/>
      </w:pPr>
      <w:r>
        <w:t xml:space="preserve">Trợ lí nhanh bước đi, Tư Đặc Lâm hít sâu lấy bình tĩnh, đột nhiên cảm thấy sự tình có thể không xấu đến như thế. Y còn có hi vọng cuối cùng, Mã Duy tuy bạo ngược bất pháp, đại đảm cuồng vọng, nhưng hắn liệu có dám phản bội quốc gia, phản bội nhân loại hay không? Nếu hắn vì tư cừu cấu kết đưa ma tộc vào nội địa, vậy Mã Duy làm sao đứng chân được ở thế giới nhân loại? Còn Mã thị nhất tộc từ đó sẽ là địch nhân của cả nhân loại đại lục, thiên thu vạn đại bị người đời sỉ nhục, nghĩ Mã Duy chắc không dám mạo hiểm chọc giận cả thiên hạ như thế?</w:t>
      </w:r>
    </w:p>
    <w:p>
      <w:pPr>
        <w:pStyle w:val="BodyText"/>
      </w:pPr>
      <w:r>
        <w:t xml:space="preserve">"Đúng! Tên tù binh đó, hắn nói không nhất định là sự thật. Nếu Mã Duy thật sự mưu đồ phản biến, đây là sự tình phi thường cơ mật, sao có thể để một quân quan cấp thấp nghe được? Đúng, nhất định không phải thật, nhất định không phải thật, nhất định không phải thật". Tư Đặc Lâm lẩm nhẩm, không hề phát giác bộ dạng bản thân rất mắc cười.</w:t>
      </w:r>
    </w:p>
    <w:p>
      <w:pPr>
        <w:pStyle w:val="BodyText"/>
      </w:pPr>
      <w:r>
        <w:t xml:space="preserve">Tổng quân pháp quan của Đông nam quân, Hồng y kì bổn Hồng Hoa bước vào phòng: "Đại nhân, nghe nói ngài muốn tìm tôi?"</w:t>
      </w:r>
    </w:p>
    <w:p>
      <w:pPr>
        <w:pStyle w:val="BodyText"/>
      </w:pPr>
      <w:r>
        <w:t xml:space="preserve">"Mới sớm đã làm phiền ông, rất xin lỗi".</w:t>
      </w:r>
    </w:p>
    <w:p>
      <w:pPr>
        <w:pStyle w:val="BodyText"/>
      </w:pPr>
      <w:r>
        <w:t xml:space="preserve">Chỉnh lí dòng suy nghĩ một chút, Tư Đặc Lâm đứng lên bắt tay Hồng Hoa: "Vừa có được vài tin tình báo khẩn cấp, tổng đốc Mã Duy của Ba đặc lợi hành tỉnh có điểm bất ổn, nghe nói hắn cấu kết với ma tộc. Bên phía Giám sát thính các ông có thu được tin gì không?"</w:t>
      </w:r>
    </w:p>
    <w:p>
      <w:pPr>
        <w:pStyle w:val="BodyText"/>
      </w:pPr>
      <w:r>
        <w:t xml:space="preserve">Hồng Hoa kì bổn không quá ngạc nhiên, lên tiếng: "Đại nhân, Giám sát xứ đóng trên Ba đặc lợi hành tỉnh có báo cáo với tôi, tổng đốc Mã Duy vừa nhậm chức xác thật có chỗ không ổn. Sau khi hắn đến, trong thủ bị quân bị rà soát, hắn đưa rất nhiều thân tín vào, các quân quan chính trực bị gạt bỏ đày ải không thể đứng chân, trú quân ở Ba đặc lợi hành tỉnh gần như trở thành tư nhân quân của hắn. Sau khi đứng vững chân, Mã Duy tổng đốc phát biểu trong một hội nghị chuẩn bị chiến tranh khiến người thất kinh: "Ma tộc không qua thì thôi, qua thì vô địch. Hi vọng duy nhất của chúng ta là nghị hòa với ma tộc", "Đánh trận thì bị ma tộc giết, chạy thì bị Quân pháp xứ giết, chúng ta phải tìm đượng khác cho bản thân", "Chúng ta vì sao phải bán mạng cho đám người ở Đế đô chứ?", thân đường đường là tổng đốc một hành tỉnh, trên hội nghị quân đội lại phát ngôn làm mất đấu chí như thế, rất không phù hợp thân phận. Giám sát xứ ở Ba đặc lợi hành tỉnh phản ánh, gần đây có nhiều người lai lịch bất minh ra vào chỗ Mã Duy ở, hành tung của Mã Duy cũng rất quỷ bí, hai lần thất tung đến mấy ngày mới lại xuất hiện, cơ quan giám sát không cách nào theo dõi được hắn. Nói tóm lại, nếu Mã Duy có cấu kết với ma tộc, chúng tôi cũng không cảm thấy có gì lạ".</w:t>
      </w:r>
    </w:p>
    <w:p>
      <w:pPr>
        <w:pStyle w:val="BodyText"/>
      </w:pPr>
      <w:r>
        <w:t xml:space="preserve">Tư Đặc Lâm thất kinh: "Những tình huống đó ông đều biết sao? Vì sao không nói với ta?"</w:t>
      </w:r>
    </w:p>
    <w:p>
      <w:pPr>
        <w:pStyle w:val="BodyText"/>
      </w:pPr>
      <w:r>
        <w:t xml:space="preserve">Hồng y kì bổn Hồng Hoa cười khổ đáp: "Đại nhân, ngài bận đến tối mắt tối mũi, mỗi ngày đều ngủ không đến ba tiếng, tôi sao dám đem mấy cái tin không căn cứ đến làm phiền ngài chứ? Dạng quân quan cấp bậc như Mã Duy, bộ hạ của ngài có trên cả trăm, mỗi người không ít thì nhiều cũng có chuyện này nọ, nếu như mỗi cái đều báo cáo ngài, vậy ngài cũng không cần đánh trận rồi".</w:t>
      </w:r>
    </w:p>
    <w:p>
      <w:pPr>
        <w:pStyle w:val="BodyText"/>
      </w:pPr>
      <w:r>
        <w:t xml:space="preserve">Tư Đặc Lâm giống như nuốt phải mướp đắng, nhăn mặt đau khổ, nghĩ một lúc lại hỏi: "Nếu như chúng ta còn chưa có được chứng cứ xác thiết của hắn, dạng tình huống này, quân pháp bộ nên xử trí thế nào?"</w:t>
      </w:r>
    </w:p>
    <w:p>
      <w:pPr>
        <w:pStyle w:val="BodyText"/>
      </w:pPr>
      <w:r>
        <w:t xml:space="preserve">Hồng Hoa không hề úy kị đáp: "Đại nhân, tốt nhất là lập tức bắt Mã Duy. Tên Mã Duy này, hắn căn bản không xứng làm một tổng đốc!"</w:t>
      </w:r>
    </w:p>
    <w:p>
      <w:pPr>
        <w:pStyle w:val="BodyText"/>
      </w:pPr>
      <w:r>
        <w:t xml:space="preserve">Tư Đặc Lâm vẫn có băn khoăn: "Thế nhưng, chúng ta còn chưa có được chứng cứ xác thực. Hắn dù sao cũng là tổng đốc, là đại diện một tỉnh do tổng trưởng đích thân bổ nhiệm".</w:t>
      </w:r>
    </w:p>
    <w:p>
      <w:pPr>
        <w:pStyle w:val="BodyText"/>
      </w:pPr>
      <w:r>
        <w:t xml:space="preserve">"Đại nhân, trong thời kỳ chiến tranh, không thể suy xét rõ ràng chứng cứ mới làm. Ngài là tổng chỉ huy quan trên chiến địa, tôi là tổng pháp quan trên chiến địa, chỉ cần hai người chúng ta đồng ý bắt hắn là được, hoàn toàn hợp pháp".</w:t>
      </w:r>
    </w:p>
    <w:p>
      <w:pPr>
        <w:pStyle w:val="BodyText"/>
      </w:pPr>
      <w:r>
        <w:t xml:space="preserve">"Nếu như bắt nhầm thì sao?"</w:t>
      </w:r>
    </w:p>
    <w:p>
      <w:pPr>
        <w:pStyle w:val="BodyText"/>
      </w:pPr>
      <w:r>
        <w:t xml:space="preserve">"Bắt nhầm thì thả ra!" Hồng y kì bổn Hồng Hoa xem như chuyện thường, "Nếu hắn thanh bạch, tôi sẽ xin lỗi hắn!" Tư Đặc Lâm không lên tiếng, coi như ngầm đồng ý, lại hỏi: "Cơ quan giám sát ở Ba đặc lợi hành tỉnh liệu có thể hoàn thành nhiệm vụ này?"</w:t>
      </w:r>
    </w:p>
    <w:p>
      <w:pPr>
        <w:pStyle w:val="BodyText"/>
      </w:pPr>
      <w:r>
        <w:t xml:space="preserve">"E là rất khó. Giám sát thính không có lực lượng hiến binh đủ mạnh ở Ba đặc lợi hành tỉnh, mà thủ bị đội ở đó từ trên xuống dưới đã bị Mã Duy không chế. Một khi hiến binh bộ đội đến bắt hắn, rất dễ dẫn đến tình hình chó cùng cắn bậy, sự tình lại rối rắm. Tôi kiến nghị dùng phương thức ổn thỏa hơn, chẳng hạn như triệu tập Mã Duy đến Tư lệnh bộ tham gia hội nghị rồi bắt hắn?"</w:t>
      </w:r>
    </w:p>
    <w:p>
      <w:pPr>
        <w:pStyle w:val="BodyText"/>
      </w:pPr>
      <w:r>
        <w:t xml:space="preserve">"Có thể tìm phương pháp khác". Tư Đặc Lâm gật đầu, "Nhưng ta không có qua lại với Mã Duy, đột nhiên triệu tập hội họp sợ khiến hắn hoài nghi, đổi chức vụ của Mã Duy thì sao, như điều hắn về hậu phương?"</w:t>
      </w:r>
    </w:p>
    <w:p>
      <w:pPr>
        <w:pStyle w:val="BodyText"/>
      </w:pPr>
      <w:r>
        <w:t xml:space="preserve">Hồng Hoa hoài nghi: "Hắn có chịu điều động như thế không? Theo kinh nghiệm của tôi, những kẻ đang có tâm đen tối, bị điều chức sẽ rất nghi ngờ".</w:t>
      </w:r>
    </w:p>
    <w:p>
      <w:pPr>
        <w:pStyle w:val="BodyText"/>
      </w:pPr>
      <w:r>
        <w:t xml:space="preserve">Hai người thương thảo một hồi, cuối cùng quyết định đồng thời dùng hai cách sau. Một mặt, Tư Đặc Lâm dùng thân phận Quân vụ xứ trưởng mệnh lệnh Mã Duy suất quân đến Áo tư tham gia hội chiến. Mặt khác, Tư Đặc Lâm bí mật đưa thư đến tỉnh trưởng Ân Khắc Lạp của Ba đặc lợi hành tỉnh, nhắc nhở y đề cao cảnh giới phòng bị Mã Duy, tốt nhất tùy thời chuẩn bị tiếp quản quân đội, còn Hồng Hoa thì đến làm Giám sát trưởng quan ở Ba đặc lợi, nếu Mã Duy có dị động gì thì Quân pháp xứ tiên pháp chế nhân, lập tức giết chết hắn.</w:t>
      </w:r>
    </w:p>
    <w:p>
      <w:pPr>
        <w:pStyle w:val="BodyText"/>
      </w:pPr>
      <w:r>
        <w:t xml:space="preserve">Hai người thương nghị thêm một lúc, cả những tiểu tiết cũng được bàn kỹ lưỡng.</w:t>
      </w:r>
    </w:p>
    <w:p>
      <w:pPr>
        <w:pStyle w:val="BodyText"/>
      </w:pPr>
      <w:r>
        <w:t xml:space="preserve">Hồng Hoa nghĩ dùm mệnh lệnh cho Tư Đặc Lâm, hoàn toàn giống như công văn điều động bình thường: "Vì tiêu diệt ma tộc địch khấu, mệnh lệnh cho tổng đốc Ba đặc hành tỉnh Mã Duy ngày năm tháng năm phải suất quân đến Quân vụ xứ".</w:t>
      </w:r>
    </w:p>
    <w:p>
      <w:pPr>
        <w:pStyle w:val="BodyText"/>
      </w:pPr>
      <w:r>
        <w:t xml:space="preserve">Tư Đặc Lâm tán đồng: "Viết thế ổn rồi, rõ ràng là bình thường, Mã Duy chắc không hoài nghi".</w:t>
      </w:r>
    </w:p>
    <w:p>
      <w:pPr>
        <w:pStyle w:val="BodyText"/>
      </w:pPr>
      <w:r>
        <w:t xml:space="preserve">Hồng Hoa lĩnh mệnh rời đi.</w:t>
      </w:r>
    </w:p>
    <w:p>
      <w:pPr>
        <w:pStyle w:val="BodyText"/>
      </w:pPr>
      <w:r>
        <w:t xml:space="preserve">-o0o-</w:t>
      </w:r>
    </w:p>
    <w:p>
      <w:pPr>
        <w:pStyle w:val="Compact"/>
      </w:pPr>
      <w:r>
        <w:br w:type="textWrapping"/>
      </w:r>
      <w:r>
        <w:br w:type="textWrapping"/>
      </w:r>
    </w:p>
    <w:p>
      <w:pPr>
        <w:pStyle w:val="Heading2"/>
      </w:pPr>
      <w:bookmarkStart w:id="169" w:name="chương-6-bại-loại-hưng-phong-hết."/>
      <w:bookmarkEnd w:id="169"/>
      <w:r>
        <w:t xml:space="preserve">147. Chương 6 : Bại Loại Hưng Phong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6: Bại loại hưng phong (hết).</w:t>
      </w:r>
    </w:p>
    <w:p>
      <w:pPr>
        <w:pStyle w:val="BodyText"/>
      </w:pPr>
      <w:r>
        <w:t xml:space="preserve">Nhóm dịch: Tú XuyênSưu Tầm by nguoibantot8 --- 4vn.eu</w:t>
      </w:r>
    </w:p>
    <w:p>
      <w:pPr>
        <w:pStyle w:val="BodyText"/>
      </w:pPr>
      <w:r>
        <w:t xml:space="preserve">Vệ binh vén rèm cửa, trời đã sáng tỏ rồi.</w:t>
      </w:r>
    </w:p>
    <w:p>
      <w:pPr>
        <w:pStyle w:val="BodyText"/>
      </w:pPr>
      <w:r>
        <w:t xml:space="preserve">Tư Đặc Lâm lúc này mới phát hiện, bất tri bất giác, vì sự tình Mã Duy mà tốn hết hai tiếng thương nghị. Sự tình đã có sắp xếp, y bỏ nó sang bên, trở lại công việc thường nhật của Quân vụ xứ.</w:t>
      </w:r>
    </w:p>
    <w:p>
      <w:pPr>
        <w:pStyle w:val="BodyText"/>
      </w:pPr>
      <w:r>
        <w:t xml:space="preserve">Nhưng chỉ qua nửa tiếng, tiếng chân ngựa dồn dập từ xa chạy đến, phá tan không gian yên tĩnh, vệ binh hét: "Ai?"</w:t>
      </w:r>
    </w:p>
    <w:p>
      <w:pPr>
        <w:pStyle w:val="BodyText"/>
      </w:pPr>
      <w:r>
        <w:t xml:space="preserve">"Ta là tổng pháp quan Hồng Hoa, tránh đường!"</w:t>
      </w:r>
    </w:p>
    <w:p>
      <w:pPr>
        <w:pStyle w:val="BodyText"/>
      </w:pPr>
      <w:r>
        <w:t xml:space="preserve">Vệ binh lúng túng, một người một ngựa xông thẳng vào cổng Quân vụ xứ. xem tại</w:t>
      </w:r>
    </w:p>
    <w:p>
      <w:pPr>
        <w:pStyle w:val="BodyText"/>
      </w:pPr>
      <w:r>
        <w:t xml:space="preserve">Hồng Hoa nhảy xuống ngựa, chạy bộ đến chỗ Tư Đặc Lâm, thần tình nghiêm trọng: "Tư Đặc Lâm đại nhân, tôi vừa về thì nhận được phi cáp truyền thư, chúng ta chậm rồi! Mã Duy đêm qua đã phát động binh biến, sát hại tỉnh trưởng Ân Khắc Lạp và Quân pháp quan trú địa. Đại nhân, tên bại hoại Mã Duy chính xác đã đầu kháo ma tộc rồi, ma tộc binh đã xuất hiện trên nhai đạo thủ phủ Ba đặc lợi!"</w:t>
      </w:r>
    </w:p>
    <w:p>
      <w:pPr>
        <w:pStyle w:val="BodyText"/>
      </w:pPr>
      <w:r>
        <w:t xml:space="preserve">Nghe tin này, người trong Quân vụ xứ đều tái mặt.</w:t>
      </w:r>
    </w:p>
    <w:p>
      <w:pPr>
        <w:pStyle w:val="BodyText"/>
      </w:pPr>
      <w:r>
        <w:t xml:space="preserve">Chúng nhân cùng nhìn về phía Tư Đặc Lâm, danh tướng hàng đầu của Tử Xuyên gia đang trầm mặc, lặng yên đứng ở trước cửa sổ, mặt trời vừa ló chiếu lên gương mặt y, chiếu rõ thần tình đau đớn sâu sắc hiện trên mặt y, cả sự mệt mỏi tiều tụy.</w:t>
      </w:r>
    </w:p>
    <w:p>
      <w:pPr>
        <w:pStyle w:val="BodyText"/>
      </w:pPr>
      <w:r>
        <w:t xml:space="preserve">Rất lâu, y mới xoay người lại, nói với trợ lí: "Lập tức báo cáo về Đế đô, tiền tuyến xuất hiện động hướng mới, chiến cục khả năng bất lợi cho phía ta. Địch khấu có khả năng vòng qua Đông nam chiến khu để xâm lấn, Đế đô phải sớm phòng bị thật tốt. Ta cảnh giác kém, không đề phòng âm mưu của Mã Duy, ta cảm nguyện tiếp thụ xử phạt từ tổng trưởng điện hạ".</w:t>
      </w:r>
    </w:p>
    <w:p>
      <w:pPr>
        <w:pStyle w:val="BodyText"/>
      </w:pPr>
      <w:r>
        <w:t xml:space="preserve">Hồng Hoa liền nói: "Đại nhân, Mã Duy không phải do ngài bổ nhiệm. Ngài trăm công nghìn việc, quân vụ bận rộn, sao có thể ngờ được hắn phản biến? Ngài không có trách nhiệm lớn trong chuyện này, người phải chịu phạt là tôi, Đại nhân ngài ảnh hưởng đến toàn cục, không thể khinh động".</w:t>
      </w:r>
    </w:p>
    <w:p>
      <w:pPr>
        <w:pStyle w:val="BodyText"/>
      </w:pPr>
      <w:r>
        <w:t xml:space="preserve">Tư Đặc Lâm cười khổ nói: "Hồng Hoa các hạ, mặc kệ là ai chịu trách nhiệm nhưng ta là tổng chỉ huy đông nam chiến khu, là người chịu trách nhiệm lớn nhất ở chiến khu. Đế đô bất quản nguyên nhân, để ma tộc đột phá qua đông nam chiến khu, mọi người khẳng định đổ lên đầu ta".</w:t>
      </w:r>
    </w:p>
    <w:p>
      <w:pPr>
        <w:pStyle w:val="BodyText"/>
      </w:pPr>
      <w:r>
        <w:t xml:space="preserve">Chúng quân quan im lặng, nghĩ đến Tư Đặc Lâm đêm ngày khổ cực, sức cùng lực kiệt, cuối cùng lại nhận kết cục như thế, mọi người đều cảm thấy đau xót bất bình.</w:t>
      </w:r>
    </w:p>
    <w:p>
      <w:pPr>
        <w:pStyle w:val="BodyText"/>
      </w:pPr>
      <w:r>
        <w:t xml:space="preserve">Sự tình đã phát sinh rồi, Tư Đặc Lâm bỗng nhiên trấn định, y bình tĩnh nói:"Sự tình xác thật bất hạnh. Nếu không có Mã Duy phản biến, cục thế tuyệt không thể đến mức quá xấu. Nhưng sự tình đã phát sinh rồi, chúng ta có đổ trách nhiệm cũng vô ích. Đương nhiên, chiến tranh sắp tới sẽ rất gian khó, thời gian sẽ thêm dài, nhưng ta tin tưởng, kẻ xâm lược nhất định phải thất bại, không thể có kết quả khác!"</w:t>
      </w:r>
    </w:p>
    <w:p>
      <w:pPr>
        <w:pStyle w:val="BodyText"/>
      </w:pPr>
      <w:r>
        <w:t xml:space="preserve">Ngày một tháng năm năm bảy tám tư, Áo tư chiến dịch xuất hiện đại biến chuyển.</w:t>
      </w:r>
    </w:p>
    <w:p>
      <w:pPr>
        <w:pStyle w:val="BodyText"/>
      </w:pPr>
      <w:r>
        <w:t xml:space="preserve">Tổng đốc Ba đặc lợi hành tỉnh là Mã Duy binh biến đầu địch, hai sư đoàn quân đội gia tộc theo hắn làm phản, Áo tư phòng tuyến kiên cố bị hổng một lỗ lớn ở mặt trái.</w:t>
      </w:r>
    </w:p>
    <w:p>
      <w:pPr>
        <w:pStyle w:val="BodyText"/>
      </w:pPr>
      <w:r>
        <w:t xml:space="preserve">Ma tộc binh từ chỗ hổng hùng dũng xông vào, xuất hiện ở mặt sau bộ đội Tử Xuyên gia đang bao vây Áo tư bình nguyên.</w:t>
      </w:r>
    </w:p>
    <w:p>
      <w:pPr>
        <w:pStyle w:val="BodyText"/>
      </w:pPr>
      <w:r>
        <w:t xml:space="preserve">Tam thập tam sư của Đông nam quan sau lưng thụ địch không kịp trở tay liền bị đánh tan, đệ nhị quân ma tộc đến giải vây hội họp cùng đệ lục quân, tiếp đó, ma tộc quân liền thành một mạch, hình thành chiến lược hợp vây lên hơn ba mươi sư ở mặt phải và trung ương đông nam quan.</w:t>
      </w:r>
    </w:p>
    <w:p>
      <w:pPr>
        <w:pStyle w:val="BodyText"/>
      </w:pPr>
      <w:r>
        <w:t xml:space="preserve">Mã Duy đầu địch tạo thành tổn hại không chỉ như thế. Do Mã Duy bản thân là quân quan cao cấp của Tử Xuyên gia, hắn biết rõ hình thế chiến lược và bố trí binh lực của Tử Xuyên gia, có hắn chỉ dần, bố trí binh lực của Tử Xuyên gia phơi bày rõ ràng trước mắt ma tộc, dưới sự dẫn đường của hắn, ma tộc quân đội từng bước diệt trừ quân đội Tử Xuyên gia trên chiến tuyến.</w:t>
      </w:r>
    </w:p>
    <w:p>
      <w:pPr>
        <w:pStyle w:val="BodyText"/>
      </w:pPr>
      <w:r>
        <w:t xml:space="preserve">Ngày bốn tháng năm, hai quân đoàn ma tộc đứng ngoài nhìn cũng gia nhập chiến đoàn, đây là hai quân đoàn tràn trề sinh lực, bọn chúng thông qua Ba đặc lợi hành tỉnh do Mã Duy khống chế, vu hồi đến mặt sau Áo tư hành tỉnh, uy hiếp hậu phương Áo tư hành tỉnh. Hơn năm mươi vạn Tử Xuyên quân bị đoạt tuyệt hậu lộ, mặt đối diện bao vây uy hiếp.</w:t>
      </w:r>
    </w:p>
    <w:p>
      <w:pPr>
        <w:pStyle w:val="BodyText"/>
      </w:pPr>
      <w:r>
        <w:t xml:space="preserve">Ngày bảy tháng năm, mắt thấy vô pháp ngăn cản sự tiến công của ma tộc, dưới sự cổ động của Mã Duy, tỉnh trưởng La Bố của Cổ đặc hành tỉnh đầu địch.</w:t>
      </w:r>
    </w:p>
    <w:p>
      <w:pPr>
        <w:pStyle w:val="BodyText"/>
      </w:pPr>
      <w:r>
        <w:t xml:space="preserve">Cũng trong ngày bảy tháng năm, tổng đốc Duy nạp lí hành tỉnh A Khẳng chiến bại đầu địch, ba sư đoàn Tử Xuyên quân dưới trướng hắn buông vũ khí đầu địch, Ngày tám tháng năm, bộ đội ma tộc từ vương quốc đến tiền tuyến. Bộ đội tăng viện đến hai mươi lăm vạn người, bọn chúng tự xưng là đệ tam quân Bàn thạch quân đoàn, đệ tứ quân Phong bạo quân đoàn, ngoài ra còn có hơn bốn vạn Vũ lâm quân. Lúc này, ma tộc quân đội ra tiền tuyến tác chiến với nhân loại đạt đến hơn bảy mươi vạn người, vượt hơn nửa số quân vương quốc đang có.</w:t>
      </w:r>
    </w:p>
    <w:p>
      <w:pPr>
        <w:pStyle w:val="BodyText"/>
      </w:pPr>
      <w:r>
        <w:t xml:space="preserve">Chiến cục đã nghiêng chiều lợi về ma tộc, nhưng dưới sự soái lĩnh của Tư Đặc Lâm, quân đội nhân loại bị bao vây vẫn coi thường cái chết tổ chức kháng cự, đặc biệt bọn họ chiếm cứ các công sự kiên cố, hô ứng tương trợ, ma tộc tấn công gặp khó khăn vạn phần.</w:t>
      </w:r>
    </w:p>
    <w:p>
      <w:pPr>
        <w:pStyle w:val="BodyText"/>
      </w:pPr>
      <w:r>
        <w:t xml:space="preserve">Lúc này, Mã Duy hiến kế cho đám Quân đoàn trưởng: "Hiện nay chủ lực quân của Tử Xuyên gia đều bị bao vây ở đây, hậu phương địch nhân phòng tuyến không hư, chỉ cần đánh hạ Đế đô, quân đội Tử Xuyên gia mất đi sĩ khí và đấu chí sẽ tự băng hội, chúng ta không chiến mà thắng!"</w:t>
      </w:r>
    </w:p>
    <w:p>
      <w:pPr>
        <w:pStyle w:val="BodyText"/>
      </w:pPr>
      <w:r>
        <w:t xml:space="preserve">Các Quân đoàn trưởng ma tộc phấn chấn tinh thần, bản thân sao không nghĩ đến chủ ý tốt như thế chứ? Nhưng có Quân đoàn trưởng còn hoài nghi, Mông Hãn hỏi: "Vạn nhất lúc công kích Đế đô, nhân loại trong vòng vây đột phá ra công kích hậu phương chúng ta, thần tộc không phải chịu tiền hậu giáp kích sao?"</w:t>
      </w:r>
    </w:p>
    <w:p>
      <w:pPr>
        <w:pStyle w:val="BodyText"/>
      </w:pPr>
      <w:r>
        <w:t xml:space="preserve">Mã Duy cười nói: "Công tước đại nhân, địch nhân trong vòng bao vây sở dĩ khó đối phó là do bọn chúng chiếm cứ các công sự kiên cố. Nếu như li khai công sự phòng ngự để dã chiến, chẳng lẽ thần tộc mà phải sợ nhân loại sao?"</w:t>
      </w:r>
    </w:p>
    <w:p>
      <w:pPr>
        <w:pStyle w:val="BodyText"/>
      </w:pPr>
      <w:r>
        <w:t xml:space="preserve">Mông Hãn vuốt râu gật đầu: "Nói cũng đúng. Nếu nói năng lực dã chiến, chỉ có dã man nhân của Viễn Đông còn so được ba phần với chúng ta, nhân loại quá yếu ớt, căn bản không chịu nổi một đấm của chúng ta".</w:t>
      </w:r>
    </w:p>
    <w:p>
      <w:pPr>
        <w:pStyle w:val="BodyText"/>
      </w:pPr>
      <w:r>
        <w:t xml:space="preserve">Bọn Quân đoàn trưởng ào ào khen hay, đều nói: "Chỉ có nhân loại mới nghĩ được chủ ý giảo hoạt như thế thôi!"</w:t>
      </w:r>
    </w:p>
    <w:p>
      <w:pPr>
        <w:pStyle w:val="BodyText"/>
      </w:pPr>
      <w:r>
        <w:t xml:space="preserve">"Đối phó nhân loại vẫn là dùng nhân loại là hay nhất! Thần tộc chúng ta đánh trận thì giỏi, nhưng động não thì không bằng bọn chúng".</w:t>
      </w:r>
    </w:p>
    <w:p>
      <w:pPr>
        <w:pStyle w:val="Compact"/>
      </w:pPr>
      <w:r>
        <w:t xml:space="preserve">Vì khích lệ Mã Duy, được sự đồng ý của Vân Thiển Tuyết và chư vị Quân đoàn trưởng, Tử Xuyên quân đầu hàng được sáp nhập cải biên lại thành đệ thập lục quân của ma thần vương quốc, Mã Duy đảm nhiệm Quân đoàn trưởng, phụ trách thống soái tất cả phản quân nhân loại.</w:t>
      </w:r>
      <w:r>
        <w:br w:type="textWrapping"/>
      </w:r>
      <w:r>
        <w:br w:type="textWrapping"/>
      </w:r>
    </w:p>
    <w:p>
      <w:pPr>
        <w:pStyle w:val="Heading2"/>
      </w:pPr>
      <w:bookmarkStart w:id="170" w:name="chương-7-đế-đô-cáo-cấp-1."/>
      <w:bookmarkEnd w:id="170"/>
      <w:r>
        <w:t xml:space="preserve">148. Chương 7 : Đế Đô Cáo Cấp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7: Đế đô cáo cấp (1).</w:t>
      </w:r>
    </w:p>
    <w:p>
      <w:pPr>
        <w:pStyle w:val="BodyText"/>
      </w:pPr>
      <w:r>
        <w:t xml:space="preserve">Nhóm dịch: Tú XuyênSưu Tầm by nguoibantot8 --- 4vn.eu</w:t>
      </w:r>
    </w:p>
    <w:p>
      <w:pPr>
        <w:pStyle w:val="BodyText"/>
      </w:pPr>
      <w:r>
        <w:t xml:space="preserve">Ngày mười một tháng năm năm bảy tám tư, các lộ quân đoàn đệ nhị quân, đệ tứ quân, đệ thập nhị quân, đệ thập tam quân ma tộc cuồn cuộn đổ về hướng Đế đô, ở trước mặt bọn chúng là thành thị cuối cùng kề bên Đế đô, Đạt khắc thành.</w:t>
      </w:r>
    </w:p>
    <w:p>
      <w:pPr>
        <w:pStyle w:val="BodyText"/>
      </w:pPr>
      <w:r>
        <w:t xml:space="preserve">Đây là cánh cửa cuối cùng của Đế đô, ma tộc dốc hết binh lực đến đây, ý đồ dựa vào ưu thế binh lực há miệng nuốt gọn nhanh chóng cả thành thị này.</w:t>
      </w:r>
    </w:p>
    <w:p>
      <w:pPr>
        <w:pStyle w:val="BodyText"/>
      </w:pPr>
      <w:r>
        <w:t xml:space="preserve">Thủ vệ Đạt khắc thành là một binh đoàn vừa được xây dựng, trực thuộc có năm mươi sư, do Phó thống lĩnh Dương Trữ vừa mới được đề bạt từ Hồng ý kì bổn lên phụ trách phòng thủ.</w:t>
      </w:r>
    </w:p>
    <w:p>
      <w:pPr>
        <w:pStyle w:val="BodyText"/>
      </w:pPr>
      <w:r>
        <w:t xml:space="preserve">Binh đoàn của Dương Trữ dù nhân số không nhiều nhưng tinh thần thượng võ lập quốc cường hãn của Tử Xuyên gia phát huy đến mức tột cùng trên người bọn họ, trung thành với tổ quốc, thống hận kẻ xâm lược, bộ đội xem chết nhẹ như lông hồng, đã khiến binh đoàn dường như tăng thêm lực lượng gấp mấy lần.</w:t>
      </w:r>
    </w:p>
    <w:p>
      <w:pPr>
        <w:pStyle w:val="BodyText"/>
      </w:pPr>
      <w:r>
        <w:t xml:space="preserve">Không cần động viên, các quân nhân đều biết một sự thật, Đạt khắc là cánh cửa thông đến Đế đô.</w:t>
      </w:r>
    </w:p>
    <w:p>
      <w:pPr>
        <w:pStyle w:val="BodyText"/>
      </w:pPr>
      <w:r>
        <w:t xml:space="preserve">"Lãnh thổ tổ quốc rộng lớn vô biên, nhưng chúng ta không có đường lùi! Sau lưng chính là Đế đô!"</w:t>
      </w:r>
    </w:p>
    <w:p>
      <w:pPr>
        <w:pStyle w:val="BodyText"/>
      </w:pPr>
      <w:r>
        <w:t xml:space="preserve">Chỉ cần tinh thần người ta không sa sút, thân thể huyết nhục trở nên kiên cường hơn cả sắt thép. Quan binh thủ thành xem chết như không. người trước ngã người sau lên, nửa tấc không nhường.</w:t>
      </w:r>
    </w:p>
    <w:p>
      <w:pPr>
        <w:pStyle w:val="BodyText"/>
      </w:pPr>
      <w:r>
        <w:t xml:space="preserve">Chỉ cần còn một hơi thở, không ai ngừng chém địch, bộ đội bị thương liều mạng xông vào trận địch cùng chết với địch nhân, bộ đội nhân loại bị đoạn lương thì dùng thịt ma tộc, đối diện với cỗ máy chiến tranh ma tộc không ngừng đổ lính đến, Đạt khắc thành biến thành một tòa thành kiên cố không đổ, trở thành cánh cửa thép trấn giữ ngõ vào Đế đô. Các sư đoàn dục huyết phấn chiến, tuy đánh đến sức cùng lực kiệt nhưng vẫn ngoan cường đánh lui bốn đợt tổng công kích của ma tộc.</w:t>
      </w:r>
    </w:p>
    <w:p>
      <w:pPr>
        <w:pStyle w:val="BodyText"/>
      </w:pPr>
      <w:r>
        <w:t xml:space="preserve">Chống cự ngoan cường như thế, kiêu hãn không sợ chết, dã man tàn khốc, nhân loại quan binh còn hung tàn hơn cả ma tộc, cách đánh tàn khốc dã man đó chỉ từng có trên quân đội gia tộc thời Tử Xuyên Vân khai quốc. Hiện tại, ở lằn ranh sinh tử, như dã lang bị bức nhập tuyệt lộ, bộ đội gia tộc lại lần nữa như dã thú phát xuất tiếng gầm rống: "Đến đây, ngươi lấy máu ta thì ta lấy thịt ngươi! Xem xem ai ăn được ai!'</w:t>
      </w:r>
    </w:p>
    <w:p>
      <w:pPr>
        <w:pStyle w:val="BodyText"/>
      </w:pPr>
      <w:r>
        <w:t xml:space="preserve">Chiến đấu tiến hành suốt ngày suốt đêm, Đạt khắc thành trở thành quỷ môn quan, chiến hỏa ngút trời, chém giết không nghỉ, cả không trung toàn màu tử vong, thống khổ, hận thù, tuyệt vọng lẫn hi vọng.</w:t>
      </w:r>
    </w:p>
    <w:p>
      <w:pPr>
        <w:pStyle w:val="BodyText"/>
      </w:pPr>
      <w:r>
        <w:t xml:space="preserve">Trên chiến trường thi thể phơi bày chật đất, mấy vạn người đã chết, có dũng sĩ bảo vệ gia viên tổ quốc, cũng có kẻ xâm lược tham lam.</w:t>
      </w:r>
    </w:p>
    <w:p>
      <w:pPr>
        <w:pStyle w:val="BodyText"/>
      </w:pPr>
      <w:r>
        <w:t xml:space="preserve">Thủ quân liều mạng như thế khiến ma tộc binh lần đầu bị đánh đến thất hồn lạc phách.</w:t>
      </w:r>
    </w:p>
    <w:p>
      <w:pPr>
        <w:pStyle w:val="BodyText"/>
      </w:pPr>
      <w:r>
        <w:t xml:space="preserve">Vân Thiển Tuyết liên tục chém ba chỉ huy quan trước trận tiền nhưng vẫn không thể công hạ Đạt khắc, cuối cùng không thể không hạ tử lệnh: công thành không nghỉ, bộ đội tiến công thối lui xử nguyên đội! Dưới quân lệnh áp bách, cuối cùng ma tộc quân cũng đột phá được vào thành, triển khai cuộc chiến trên đường phố với thủ quân.</w:t>
      </w:r>
    </w:p>
    <w:p>
      <w:pPr>
        <w:pStyle w:val="BodyText"/>
      </w:pPr>
      <w:r>
        <w:t xml:space="preserve">Thủ quân không còn gì để mất càng điên cuồng kháng cự, như quy luật chiến tranh rất tàn khốc vô tình, kẻ mạnh sẽ thắng. Sau khi trả giá đắt hơn bốn vạn người thương vong, ma tộc quân cuối cùng cũng tiêu diệt được thủ quân trong Đạt khắc thành, Phó thống lĩnh Dương Trữ tráng liệt chiến tử.</w:t>
      </w:r>
    </w:p>
    <w:p>
      <w:pPr>
        <w:pStyle w:val="BodyText"/>
      </w:pPr>
      <w:r>
        <w:t xml:space="preserve">Trong Đạt khắc thành thi hài ngập đất, máu chảy thành sông, tường đổ nhà xiêu, ma tộc binh tinh lực cạn kiệt lê lết qua lại như kẻ mộng du. Quá nhiều đồng bạn lẫn địch nhân đã chết trước mặt chúng, bọn chúng vẫn không dám tin, bản thân lại thoát được cái địa ngục kinh hoàng này.</w:t>
      </w:r>
    </w:p>
    <w:p>
      <w:pPr>
        <w:pStyle w:val="BodyText"/>
      </w:pPr>
      <w:r>
        <w:t xml:space="preserve">Qua rất lâu, tiếng hoan hô mới dần cất lên rời rạc từng chỗ, hữu khí vô lực, ma tộc thương binh rên rỉ ngồi ở bất cứ chỗ trống nào trong thành, thậm chí có kẻ còn ngồi ngay trên xác người. Đứng trên tường thành có thể nhìn thấy cái bóng mờ mờ to lớn của Đế đô thành, đó là trái tim của Tử Xuyên gia, là cứ điểm ngoan cường nhất của Tử Xuyên gia.</w:t>
      </w:r>
    </w:p>
    <w:p>
      <w:pPr>
        <w:pStyle w:val="BodyText"/>
      </w:pPr>
      <w:r>
        <w:t xml:space="preserve">Sau Đế đô là vùng đất rộng lớn giàu có của Tử Xuyên gia, mà sau nó lại là hai quốc gia cường đại khác: Lâm thị gia tộc và Lưu Phong gia tộc.</w:t>
      </w:r>
    </w:p>
    <w:p>
      <w:pPr>
        <w:pStyle w:val="BodyText"/>
      </w:pPr>
      <w:r>
        <w:t xml:space="preserve">Vân Thiển Tuyết trong lòng có nỗi sợ: vì chinh phục nhân loại, bản thân còn phải trải qua bao nhiêu trận huyết chiến như thế này?</w:t>
      </w:r>
    </w:p>
    <w:p>
      <w:pPr>
        <w:pStyle w:val="BodyText"/>
      </w:pPr>
      <w:r>
        <w:t xml:space="preserve">* * *</w:t>
      </w:r>
    </w:p>
    <w:p>
      <w:pPr>
        <w:pStyle w:val="BodyText"/>
      </w:pPr>
      <w:r>
        <w:t xml:space="preserve">Ngày mười sáu tháng năm năm bảy tám tư, Đế đô, hoàng hôn.</w:t>
      </w:r>
    </w:p>
    <w:p>
      <w:pPr>
        <w:pStyle w:val="BodyText"/>
      </w:pPr>
      <w:r>
        <w:t xml:space="preserve">Mây đen dày đặc, mưa lớn sắp đổ.</w:t>
      </w:r>
    </w:p>
    <w:p>
      <w:pPr>
        <w:pStyle w:val="BodyText"/>
      </w:pPr>
      <w:r>
        <w:t xml:space="preserve">Nơi này là Hồng vận tửu lâu nổi danh nhất Đế đô, tửu lâu ngày thường thường ngày đèn sáng khách đông nghịt, nhưng lúc này trống không, không khí lạnh lẽo, mấy ngọn đèn ảm đạm lắc lư trong gió, vị trí kề bên song cửa có một bạch y thiếu nữ đang ngồi thưởng trà, cửa sổ đối diện với cổng tây Đế đô.</w:t>
      </w:r>
    </w:p>
    <w:p>
      <w:pPr>
        <w:pStyle w:val="BodyText"/>
      </w:pPr>
      <w:r>
        <w:t xml:space="preserve">Từ cửa sổ có thể thấy được, trên đại đạo thông đến tây môn đang diễn ra một cảnh tượng kinh hoàng.</w:t>
      </w:r>
    </w:p>
    <w:p>
      <w:pPr>
        <w:pStyle w:val="BodyText"/>
      </w:pPr>
      <w:r>
        <w:t xml:space="preserve">Tin tức tiền tuyến thất lợi truyền về, ma tộc đã cận kề Đế đô, mấy trăm vạn dân Đế đô hoảng hốt chen chúc nhau theo cổng tây chạy về phía tây lánh nạn, dòng người đen nghịt không thấy điểm kết, hành lí, xe ngựa, hài tử, gia súc, bao phục lộn xộn, tạp vật chất hai bên đường cao như núi, đều là do cư dân chạy nạn vứt bỏ bớt.</w:t>
      </w:r>
    </w:p>
    <w:p>
      <w:pPr>
        <w:pStyle w:val="BodyText"/>
      </w:pPr>
      <w:r>
        <w:t xml:space="preserve">Tượng gỗ quý, gia cụ, đồ sành sứ quý...cái gì cũng có, những thứ này bình thường đều trưng bày trân quý trong nhà, giờ bị người vứt bỏ không thương tiếc, cũng không có ai thèm nhặt.</w:t>
      </w:r>
    </w:p>
    <w:p>
      <w:pPr>
        <w:pStyle w:val="BodyText"/>
      </w:pPr>
      <w:r>
        <w:t xml:space="preserve">Cảnh sát do Trị bộ thiếu phái đến duy trì trật tự bị dòng người chèo kéo, kiệt sức hô hoán. Tiếng khóc, tiếng kêu gọi, tiếng chửi mắng trộn lẫn thành thanh âm hỗn tạp, tiếng trẻ con khóc thét, tiếng người mẹ kêu gào ngược dòng người đi tìm con. Các tiểu nghiệp chủ bị dòng người làm hỏng mã xa vận chuyển đồ đạc ngoác mồm chửi mắng. Lão đầu, lão thái đầu bạc khoác bao phục, tay chống trượng gian nan len lỏi trong dòng người.</w:t>
      </w:r>
    </w:p>
    <w:p>
      <w:pPr>
        <w:pStyle w:val="BodyText"/>
      </w:pPr>
      <w:r>
        <w:t xml:space="preserve">Còn có nông dân đuổi cả đàn dê theo, tiếng dê kêu lẫn tiếng người chủ gom đàn, nhưng đàn dê dần bị chia nhỏ thất lạc, nông dân ứa lệ nhìn tài sản bị tiêu thất. Tình tự hoảng loạn và tuyệt vọng bao trùm dòng người, tai nạn kinh khủng sắp giáng lâm đè nặng lòng dân chúng.</w:t>
      </w:r>
    </w:p>
    <w:p>
      <w:pPr>
        <w:pStyle w:val="BodyText"/>
      </w:pPr>
      <w:r>
        <w:t xml:space="preserve">* * *</w:t>
      </w:r>
    </w:p>
    <w:p>
      <w:pPr>
        <w:pStyle w:val="BodyText"/>
      </w:pPr>
      <w:r>
        <w:t xml:space="preserve">Nữ tử đó đang nhìn đến xuất thần thì có một trung niên nam tử đến châm thêm trà cho nàng. Nữ tử lên tiếng cảm ơn, nhưng phát hiện nam tử này y phục và khí chất không giống với người phục vụ châm trà.</w:t>
      </w:r>
    </w:p>
    <w:p>
      <w:pPr>
        <w:pStyle w:val="BodyText"/>
      </w:pPr>
      <w:r>
        <w:t xml:space="preserve">"Ông...ông là người phục vụ?"</w:t>
      </w:r>
    </w:p>
    <w:p>
      <w:pPr>
        <w:pStyle w:val="BodyText"/>
      </w:pPr>
      <w:r>
        <w:t xml:space="preserve">Nam tử đó cười khổ: "Tôi là lão bản của Hồng vận tửu lâu. Người phục vụ đã bỏ việc hết rồi, chạy về tây nam tị nạn. Trù sư cũng chạy hết rồi, món ăn của tiểu thư hôm nay toàn do tôi làm".</w:t>
      </w:r>
    </w:p>
    <w:p>
      <w:pPr>
        <w:pStyle w:val="BodyText"/>
      </w:pPr>
      <w:r>
        <w:t xml:space="preserve">Nữ tử có ý xin lỗi, gật đầu: "Xin lỗi, thất lễ rồi". Nàng tò mò hỏi: "Nhân viên và trù sư đều chạy rồi, ông vì sao còn không chạy nạn chứ?"</w:t>
      </w:r>
    </w:p>
    <w:p>
      <w:pPr>
        <w:pStyle w:val="BodyText"/>
      </w:pPr>
      <w:r>
        <w:t xml:space="preserve">"Chỉ cần còn một người khách, Hồng vận lâu tuyệt không ngừng kinh doanh! Trong những ngày Dương Minh Hoa làm loạn, loạn binh vào cướp tiền giết người, chúng tôi vẫn kinh doanh. Đây là quy củ tổ truyền, hai trăm năm phong vũ vẫn không đổi!" Lão bản tự hào đáp, nói về lịch sử lâu đời của tửu lâu, nét mặt y đầy tự hào.</w:t>
      </w:r>
    </w:p>
    <w:p>
      <w:pPr>
        <w:pStyle w:val="BodyText"/>
      </w:pPr>
      <w:r>
        <w:t xml:space="preserve">-o0o-</w:t>
      </w:r>
    </w:p>
    <w:p>
      <w:pPr>
        <w:pStyle w:val="Compact"/>
      </w:pPr>
      <w:r>
        <w:br w:type="textWrapping"/>
      </w:r>
      <w:r>
        <w:br w:type="textWrapping"/>
      </w:r>
    </w:p>
    <w:p>
      <w:pPr>
        <w:pStyle w:val="Heading2"/>
      </w:pPr>
      <w:bookmarkStart w:id="171" w:name="chương-7-đế-đô-cáo-cấp-2."/>
      <w:bookmarkEnd w:id="171"/>
      <w:r>
        <w:t xml:space="preserve">149. Chương 7 : Đế Đô Cáo Cấp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7: Đế đô cáo cấp (2).</w:t>
      </w:r>
    </w:p>
    <w:p>
      <w:pPr>
        <w:pStyle w:val="BodyText"/>
      </w:pPr>
      <w:r>
        <w:t xml:space="preserve">Nhóm dịch: Tú XuyênSưu Tầm by nguoibantot8 --- 4vn.eu</w:t>
      </w:r>
    </w:p>
    <w:p>
      <w:pPr>
        <w:pStyle w:val="BodyText"/>
      </w:pPr>
      <w:r>
        <w:t xml:space="preserve">Nhưng rất nhanh, thần sắc lão bản đó ảm đạm hẳn đi: "Lần này e rằng quy củ đó phải hủy trong tay bất hiếu tử là tôi rồi. Tiểu thư, đành phải xin lỗi cô rồi. Từ ngày mai tửu lâu tôi sẽ ngừng kinh doanh, cô phải tìm chỗ khác để dùng bữa. Cảm tạ cô mấy ngày nay chiếu cố sinh ý của chúng tôi".</w:t>
      </w:r>
    </w:p>
    <w:p>
      <w:pPr>
        <w:pStyle w:val="BodyText"/>
      </w:pPr>
      <w:r>
        <w:t xml:space="preserve">Nữ tử đó thần sắc buồn bã, Hồng vận lâu tồn tại hai trăm năm cũng ngừng kinh doanh sao? Nàng lấy tiền đưa qua: "Làm phiền ông rồi".</w:t>
      </w:r>
    </w:p>
    <w:p>
      <w:pPr>
        <w:pStyle w:val="BodyText"/>
      </w:pPr>
      <w:r>
        <w:t xml:space="preserve">Nhìn tiền trên tay nàng, thần tình lão bản có điểm cổ quái: "Vị tiểu thư này, cô có kim tệ hoặc ngân tệ không? Tiền của Lưu Phong gia hoặc Lâm gia cũng được. Hiện tại tiền giấy của Tử Xuyên gia rất khó sử dụng, mọi người chỉ nhận kim ngân tệ hoặc tiền tệ của Lưu Phong, Lâm gia thôi".</w:t>
      </w:r>
    </w:p>
    <w:p>
      <w:pPr>
        <w:pStyle w:val="BodyText"/>
      </w:pPr>
      <w:r>
        <w:t xml:space="preserve">Nữ tử đó thất kinh, lắc đầu đáp: "Không có. Trên người tôi chỉ mang theo tiền giấy, hay là, tôi đưa ông cái vòng tay này?"</w:t>
      </w:r>
    </w:p>
    <w:p>
      <w:pPr>
        <w:pStyle w:val="BodyText"/>
      </w:pPr>
      <w:r>
        <w:t xml:space="preserve">"Được rồi, hôm nay coi như tôi mời vị tiểu thư xinh đẹp dùng cơm vậy. Kì thật tôi cũng không thiếu mấy đồng tiền". Lão bản đó cười khổ nói, "Binh hoang mã loạn, ma tộc đến thì cả mạng không biết còn giữ được không, tiền thì có tác dụng gì chứ?"</w:t>
      </w:r>
    </w:p>
    <w:p>
      <w:pPr>
        <w:pStyle w:val="BodyText"/>
      </w:pPr>
      <w:r>
        <w:t xml:space="preserve">Nữ tử đó gật đầu, lại hỏi: "Lão bản có tính toán đi đâu lánh nạn chưa?"</w:t>
      </w:r>
    </w:p>
    <w:p>
      <w:pPr>
        <w:pStyle w:val="BodyText"/>
      </w:pPr>
      <w:r>
        <w:t xml:space="preserve">"Tôi tính cứ đi về hướng tây nam, nếu ma tộc đánh đến, tôi sẽ lánh qua phía Lâm gia. Nghe nói Lâm gia có Tả gia minh vương bảo hộ, ma tộc khả năng không dám đánh bọn họ?"</w:t>
      </w:r>
    </w:p>
    <w:p>
      <w:pPr>
        <w:pStyle w:val="BodyText"/>
      </w:pPr>
      <w:r>
        <w:t xml:space="preserve">"Nếu như ma tộc đánh luôn Lâm gia thì sao?"</w:t>
      </w:r>
    </w:p>
    <w:p>
      <w:pPr>
        <w:pStyle w:val="BodyText"/>
      </w:pPr>
      <w:r>
        <w:t xml:space="preserve">"Vậy thì tôi chạy đến Viễn Kinh của Lưu Phong gia. Bọn họ còn có Lưu Phong Sương chống đỡ, nhưng cũng khó nói, cả Tư Đặc Lâm đại nhân cũng bại trận, đối đầu với ma tộc, Lưu Phong Sương chưa chắc tạo nên hiệu quả gì! Nếu cả Viễn Kinh cũng bị đánh hạ, chúng tôi chỉ đành nhảy xuống biển".</w:t>
      </w:r>
    </w:p>
    <w:p>
      <w:pPr>
        <w:pStyle w:val="BodyText"/>
      </w:pPr>
      <w:r>
        <w:t xml:space="preserve">Lão bản cười khổ hai tiếng, vái chào: "Cô cứ từ từ thưởng trà, tôi về thu thập hành lí. Trong tửu lâu này, cô nhìn được thứ gì thì cứ lấy đi, trên bình phong có mấy bức họa cũng đáng tiền, là bút tích của Ngô đạo tử đại sư, có hai trăm năm lịch sử rồi. Lúc ra về thuận tiện đóng cửa dùm tôi, à, mà cũng chẳng cần, thiên quân vạn mã còn không chặn được ma tộc, một cánh cửa há cản được bọn chúng!"</w:t>
      </w:r>
    </w:p>
    <w:p>
      <w:pPr>
        <w:pStyle w:val="BodyText"/>
      </w:pPr>
      <w:r>
        <w:t xml:space="preserve">Nhìn thân ảnh lão bản tiêu thất nơi cầu thang, Tử Xuyên Trữ thương xót than khẽ.</w:t>
      </w:r>
    </w:p>
    <w:p>
      <w:pPr>
        <w:pStyle w:val="BodyText"/>
      </w:pPr>
      <w:r>
        <w:t xml:space="preserve">Trong chiến tranh, chịu tổn hại lớn nhất vẫn là bá tánh bình dân. Thân là người kế thừa của Tử Xuyên gia, lại vô lực bảo hộ con dân của mình, nàng cảm thấy đau lòng lẫn tuyệt vọng. Dưới cầu thang vang lên tiếng bước chân trầm ổn, mấy thân ảnh xuất hiện ở đầu thang lầu, bọn họ là Phó thống lĩnh Tần Lộ của Trung ương quân, tổng giám sát trưởng Thống lĩnh Đế Lâm của Giám sát thính và Mạc liêu thống lĩnh Ca San.</w:t>
      </w:r>
    </w:p>
    <w:p>
      <w:pPr>
        <w:pStyle w:val="BodyText"/>
      </w:pPr>
      <w:r>
        <w:t xml:space="preserve">Tử Xuyên Trữ mỉm cười, nâng chung mời bọn họ: "Ba vị, ăn tối chưa? Nếu chưa ăn, chi bằng ngồi xuống cùng ăn".</w:t>
      </w:r>
    </w:p>
    <w:p>
      <w:pPr>
        <w:pStyle w:val="BodyText"/>
      </w:pPr>
      <w:r>
        <w:t xml:space="preserve">Nhìn một mình Tử Xuyên Trữ ngồi ở đó, Tần Lộ cười khổ: "Trữ tiểu thư, giờ này mà cô vẫn có nhã hứng sao. Bộ đội ngoại vi truyền tin về, tiền phong ma tộc đã xuất hiện ở phụ cận quanh Đế đô rồi".</w:t>
      </w:r>
    </w:p>
    <w:p>
      <w:pPr>
        <w:pStyle w:val="BodyText"/>
      </w:pPr>
      <w:r>
        <w:t xml:space="preserve">Tử Xuyên Trữ vẫn cười, chỉ mấy cái ghế đối diện: "Đế Lâm đại nhân, Ca San đại nhân, mọi người ngồi xuống hẵng nói. Tần Lộ đại nhân, dù sao tôi cũng chỉ là một Quân đoàn trưởng danh dự, quân vụ cụ thể đều do ngài phụ trách. Phòng ngự trong thành chuẩn bị thế nào rồi?"</w:t>
      </w:r>
    </w:p>
    <w:p>
      <w:pPr>
        <w:pStyle w:val="BodyText"/>
      </w:pPr>
      <w:r>
        <w:t xml:space="preserve">"Chúng tôi đã tận hết khả năng để chuẩn bị. Ba mươi xưởng vũ khí làm việc ngày đêm, chế tạo cung tiễn cho chúng ta. Sự thật chứng minh, đối phó ma tộc, vũ khí tầm xa là hiệu quả nhất. Trong tuần qua, chúng ta đã tổ kiến được hai trăm Dân binh doanh, tám vạn người tự nguyện tham gia, nam nữ đều có. Ngoài ra, Trị bộ thiếu đem toàn bộ cảnh sát cải biên thành chính quy quân, các nguyên lão của các hành tỉnh quanh Đế đô cũng hiến tư binh, đến lúc sẵn sàng ra trận. Nếu luận binh lực và nhân lực, chúng ta không thiếu, trong thành có hai mươi vạn bộ đội, nhưng đại đô số đều là dân binh và dự bị đội tổ biên, huấn luyện và trang bị đều rất kém, nếu đánh trận thực sự, chỉ có mấy sư đoàn của Trung ương quân là có thể dùng. Nếu cho tôi thêm một tuần, tôi có thể xây dựng được năm mươi sư, huấn luyện bọn họ miễn cưỡng dùng được trên chiến trường, lương thực thì đã có các hành tỉnh xung quanh cung cấp. Giờ chỉ nhìn hình thế Đạt khắc thành thế nào, nếu Dương Trữ các hạ kiên trì thêm được một tuần thì tốt!" (.</w:t>
      </w:r>
    </w:p>
    <w:p>
      <w:pPr>
        <w:pStyle w:val="BodyText"/>
      </w:pPr>
      <w:r>
        <w:t xml:space="preserve">Đế Lâm chen vào: "Không có thời gian". Hắn lấy ra một mảnh giấy, trên mặt giấy dính mấy giọt máu: "Đây là phi cáp truyền thư của Quân pháp xứ ở Đạt khắc, nhận được chiều hôm nay".</w:t>
      </w:r>
    </w:p>
    <w:p>
      <w:pPr>
        <w:pStyle w:val="BodyText"/>
      </w:pPr>
      <w:r>
        <w:t xml:space="preserve">Tử Xuyên Trữ tiếp lấy tờ giấy, chậm rãi mở ra, nét chữ xiêu vẹo đập vào mắt: "Dương Trữ đại nhân quẫn quốc, đây là tín cáp cuối cùng, chúng tôi là thủ quân cuối cùng. Không đợi được tăng viện, ma tộc đột phá thành rồi! Vĩnh biệt tổ quốc!"</w:t>
      </w:r>
    </w:p>
    <w:p>
      <w:pPr>
        <w:pStyle w:val="BodyText"/>
      </w:pPr>
      <w:r>
        <w:t xml:space="preserve">"Vĩnh biệt tổ quốc!" Tử Xuyên Trữ ngớ ngẩn lẩm nhẩm mấy lần, trong đầu như đang diễn ra một cuốn phim, thi hài chật đất, tường đổ nhà xiêu, thành thị chìm trong khói lửa mịt mù, ma tộc gào thét, chiến sĩ cuối cùng ngã xuống, anh linh bay về với vòng tay đất mẹ".</w:t>
      </w:r>
    </w:p>
    <w:p>
      <w:pPr>
        <w:pStyle w:val="BodyText"/>
      </w:pPr>
      <w:r>
        <w:t xml:space="preserve">"Bọn họ thủy chung tin tưởng chúng ta sẽ phái viện quân đến, cho đến chết". Nhãn tình đỏ vằn, không muốn bị Đế Lâm nhìn thấy, Tử Xuyên Trữ quay mặt ra ngoài: "Bọn họ không biết, từ đầu đến cuối, viện quân căn bản không có phái đến. Chúng ta lừa gạt bọn họ".</w:t>
      </w:r>
    </w:p>
    <w:p>
      <w:pPr>
        <w:pStyle w:val="BodyText"/>
      </w:pPr>
      <w:r>
        <w:t xml:space="preserve">Mấy vị cao quan tâm tình dị dạng không lên tiếng, Tần Lộ nhìn mặt bàn, Đế Lâm ngẩng đầu nhìn trời, Ca San cúi đầu nhìn món ăn trên bàn.</w:t>
      </w:r>
    </w:p>
    <w:p>
      <w:pPr>
        <w:pStyle w:val="BodyText"/>
      </w:pPr>
      <w:r>
        <w:t xml:space="preserve">Cuối cùng, Tần Lộ nhỏ giọng giải thích: "Không phải chúng ta nhẫn tâm, chỉ là hiện tại binh lực Đế đô cũng rất thiếu, chúng ta cần phải lưu quân đội lại để bảo vệ Đế đô".</w:t>
      </w:r>
    </w:p>
    <w:p>
      <w:pPr>
        <w:pStyle w:val="BodyText"/>
      </w:pPr>
      <w:r>
        <w:t xml:space="preserve">"Tôi biết". Tử Xuyên Trữ nhanh chóng chùi sạch lệ: "Mạc liêu trưởng đại nhân, thiên đô chuyển di công tác tiến hành đến đâu rồi? Nhân viên khoa kĩ, đại học, cơ cấu chính phủ, công xưởng có thuận lợi chuyển di về hướng tây nam chưa?"</w:t>
      </w:r>
    </w:p>
    <w:p>
      <w:pPr>
        <w:pStyle w:val="BodyText"/>
      </w:pPr>
      <w:r>
        <w:t xml:space="preserve">Ca San đáp: "Tất cả mọi thứ đều rất thuận lợi, Trữ điện hạ. Chúng tôi đã chuyển di năm mươi công xưởng binh trọng yếu nhất, các cơ quan quân dụng, dân dụng cần thiết cũng đã chuyển di. Chỉ là khi chuyển di Đế đô đại học thì gặp khó khăn, các sinh viên không đồng ý di dời, yêu cầu lưu lại tham gia quân đội bảo vệ Đế đô".</w:t>
      </w:r>
    </w:p>
    <w:p>
      <w:pPr>
        <w:pStyle w:val="BodyText"/>
      </w:pPr>
      <w:r>
        <w:t xml:space="preserve">"Chúng ta không thể để mất gốc rễ xây dựng đất nước, bọn họ đều là trí tuệ tương lai của tổ quốc". Tử Xuyên Trữ quyết đoán: "Lập tức cự tuyệt bọn họ, động viên bọn họ chấp hành mệnh lệnh gia tộc".</w:t>
      </w:r>
    </w:p>
    <w:p>
      <w:pPr>
        <w:pStyle w:val="BodyText"/>
      </w:pPr>
      <w:r>
        <w:t xml:space="preserve">"Tôi cự tuyệt bọn họ rồi. Đêm nay chúng ta sẽ vận chuyển quốc khố đến tây nam. Hi vọng ngài có thể phái một chi bộ đội hộ tống".</w:t>
      </w:r>
    </w:p>
    <w:p>
      <w:pPr>
        <w:pStyle w:val="BodyText"/>
      </w:pPr>
      <w:r>
        <w:t xml:space="preserve">"Có thể. Tần Lộ đại nhân, chuyện này ông cứ sắp xếp. Quốc khố liên quan đến mệnh vận quốc gia, phải thận trọng, tốt nhất cử tướng lĩnh đáng tin đi theo".</w:t>
      </w:r>
    </w:p>
    <w:p>
      <w:pPr>
        <w:pStyle w:val="BodyText"/>
      </w:pPr>
      <w:r>
        <w:t xml:space="preserve">Tần Lộ nghiêm túc đáp: "Tuân mệnh, đại nhân"</w:t>
      </w:r>
    </w:p>
    <w:p>
      <w:pPr>
        <w:pStyle w:val="BodyText"/>
      </w:pPr>
      <w:r>
        <w:t xml:space="preserve">Ca San khẽ cúi người: "Đa tạ, điện hạ. Ngoài ra, thủ tịch Nguyên lão hội Tiêu Bình vừa đến gặp tôi, nói Nguyên lão hội sắp tới mở hội nghị ở Đán nhã, ông ta nói gần đây đạo lộ không an toàn, yêu cầu chúng ta phái xuất quân đội hộ tống bọn họ".</w:t>
      </w:r>
    </w:p>
    <w:p>
      <w:pPr>
        <w:pStyle w:val="BodyText"/>
      </w:pPr>
      <w:r>
        <w:t xml:space="preserve">Tử Xuyên Trữ nhỏ giọng chửi mấy câu, thấy ba người đối diện đều kinh ngạc nhìn mình, nàng lúng túng cười cười, hồi đáp: "Nói với nghị trưởng, một binh một tốt cũng không có, bọn họ tự nghĩ biện pháp đi tây nam đi".</w:t>
      </w:r>
    </w:p>
    <w:p>
      <w:pPr>
        <w:pStyle w:val="BodyText"/>
      </w:pPr>
      <w:r>
        <w:t xml:space="preserve">"Nhưng Tiêu Bình nói..."</w:t>
      </w:r>
    </w:p>
    <w:p>
      <w:pPr>
        <w:pStyle w:val="BodyText"/>
      </w:pPr>
      <w:r>
        <w:t xml:space="preserve">"Cứ nói là mệnh lệnh của tôi. Nếu như ông ta có gì muốn nói, bảo đến gặp tôi".</w:t>
      </w:r>
    </w:p>
    <w:p>
      <w:pPr>
        <w:pStyle w:val="BodyText"/>
      </w:pPr>
      <w:r>
        <w:t xml:space="preserve">"Vâng. Ngoài ra, Tham Tinh điện hạ hạ lệnh xác định Đán nhã là thủ đô thời chiến, muốn tổ kiến tân chính phủ ở đó. Điện hạ và tổng thống lĩnh đại nhân đi trước, các cơ quan chính phủ cũng dời đến tân thủ đô. Trữ tiểu thư, thúc thúc cô hi vọng cô cũng đi theo ông ấy".</w:t>
      </w:r>
    </w:p>
    <w:p>
      <w:pPr>
        <w:pStyle w:val="Compact"/>
      </w:pPr>
      <w:r>
        <w:t xml:space="preserve"></w:t>
      </w:r>
      <w:r>
        <w:br w:type="textWrapping"/>
      </w:r>
      <w:r>
        <w:br w:type="textWrapping"/>
      </w:r>
    </w:p>
    <w:p>
      <w:pPr>
        <w:pStyle w:val="Heading2"/>
      </w:pPr>
      <w:bookmarkStart w:id="172" w:name="chương-7-đế-đô-cáo-cấp-3."/>
      <w:bookmarkEnd w:id="172"/>
      <w:r>
        <w:t xml:space="preserve">150. Chương 7 : Đế Đô Cáo Cấp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7: Đế đô cáo cấp (3).</w:t>
      </w:r>
    </w:p>
    <w:p>
      <w:pPr>
        <w:pStyle w:val="BodyText"/>
      </w:pPr>
      <w:r>
        <w:t xml:space="preserve">Nhóm dịch: Tú XuyênSưu Tầm by nguoibantot8 --- 4vn.eu</w:t>
      </w:r>
    </w:p>
    <w:p>
      <w:pPr>
        <w:pStyle w:val="BodyText"/>
      </w:pPr>
      <w:r>
        <w:t xml:space="preserve">Ba người đều tập trung tinh thần nhìn Tử Xuyên Trữ, xem vị thiếu nữ trẻ tuổi này sẽ hồi đáp thế nào. Tử Xuyên Trữ bình tĩnh đáp: "Căn cứ quán lệ, lúc quốc quân li khai, người kế thừa tọa trấn thủ đô dùng Giám quốc quyền. Mạc liêu trưởing đại nhân, nhờ ngài bẩm cáo thúc thúc, tôi sẽ trấn thủ Đế đô đến khi ông ấy trở về, ông ấy không cần lo lắng".</w:t>
      </w:r>
    </w:p>
    <w:p>
      <w:pPr>
        <w:pStyle w:val="BodyText"/>
      </w:pPr>
      <w:r>
        <w:t xml:space="preserve">Nhìn nàng, Ca San lộ xuất nhãn thần khâm phục. Cho dù có nhiều điều không đúng, nhưng Tử Xuyên vẫn là Tử Xuyên, tương môn hổ nữ, vào thời khắc quan trọng bộc lộ đảm sắc và khí hồn không thể không khiến người ta bội phục.</w:t>
      </w:r>
    </w:p>
    <w:p>
      <w:pPr>
        <w:pStyle w:val="BodyText"/>
      </w:pPr>
      <w:r>
        <w:t xml:space="preserve">"Trữ tiểu thư, tôi ở lại cùng cô".</w:t>
      </w:r>
    </w:p>
    <w:p>
      <w:pPr>
        <w:pStyle w:val="BodyText"/>
      </w:pPr>
      <w:r>
        <w:t xml:space="preserve">"Không". Tử Xuyên Trữ rất thành thật nói: "Mạc liêu trưởng đại nhân, ngài là quan văn, Đế đô rất nhanh sẽ trở thành chiến khu, ngài lưu lại cũng không phát huy tác dụng, đến tây nam xây dựng tân chính phủ, trù bị vật phí và tổ chức viện quân cho chúng tôi, đó mới là sở trường của ngài. Đế đô sẽ tận lực ngăn chặn ma tộc công kích, tranh giành thời gian để các người xây dựng những sư đoàn mới".</w:t>
      </w:r>
    </w:p>
    <w:p>
      <w:pPr>
        <w:pStyle w:val="BodyText"/>
      </w:pPr>
      <w:r>
        <w:t xml:space="preserve">"Nhưng Trữ tiểu thư, cô không phải cũng là quan văn sao?"</w:t>
      </w:r>
    </w:p>
    <w:p>
      <w:pPr>
        <w:pStyle w:val="BodyText"/>
      </w:pPr>
      <w:r>
        <w:t xml:space="preserve">Tử Xuyên Trữ tươi cười: "Ai nói tôi là quan văn? Tôi là thống lĩnh Trung ương quân, võ quan trong võ quan đó!"</w:t>
      </w:r>
    </w:p>
    <w:p>
      <w:pPr>
        <w:pStyle w:val="BodyText"/>
      </w:pPr>
      <w:r>
        <w:t xml:space="preserve">Thu lại nụ cười, nàng nghiêm túc nói: "Mạc liêu trưởng đại nhân, chiến trường chém giết dĩ nhiên trọng yếu, nhưng kinh tế cũng không thể xem thường. Vừa rồi tôi ăn cơm có dùng tiền do Tử Xuyên gia phát hành để thanh toán nhưng lão bản lại không nhận. Phải cẩn thận, tiền tệ là đại biểu cho tôn nghiêm của quốc gia, tiền tệ tín dụng sụp đổ là dấu hiệu quốc gia sụp đổ. Sau khi đến tây nam, đồng thời với chỉnh quân chuẩn bị chiến, ngài phải chú ý an toàn của nền tài chính, tuyệt không thể để đồng tiền của quốc gia bị mất, như thế sẽ khiến dân tâm hoán tán".</w:t>
      </w:r>
    </w:p>
    <w:p>
      <w:pPr>
        <w:pStyle w:val="BodyText"/>
      </w:pPr>
      <w:r>
        <w:t xml:space="preserve">Bất tri bất giác, trong ngữ khí của Tử Xuyên Trữ có vài phần uy nghiêm, Ca San nghiêm túc đáp: "Vâng!"</w:t>
      </w:r>
    </w:p>
    <w:p>
      <w:pPr>
        <w:pStyle w:val="BodyText"/>
      </w:pPr>
      <w:r>
        <w:t xml:space="preserve">Hai người thương nghị thêm mấy câu, Ca San đứng lên cáo từ, tiếp đó, Tần Lộ nêu ý kiến về quân vụ, yêu cầu phá hủy mấy cây cầu và đào hầm phá hủy đường, còn yêu cầu đốt mấy thôn làng ngoại ô Đế đô, nhằm tránh bị ma tộc dùng để yểm hộ khi tấn công. truyện copy từ</w:t>
      </w:r>
    </w:p>
    <w:p>
      <w:pPr>
        <w:pStyle w:val="BodyText"/>
      </w:pPr>
      <w:r>
        <w:t xml:space="preserve">Tử Xuyên Trữ rất đơn giản đáp ứng, nàng cười đáp: "Tình tiết quân vụ cụ thể tôi nhất khiếu bất thông, chỉ cần thấy cần thiết, Tần Lộ tướng quân cứ phóng tay mà làm, có chuyện gì, tôi sẽ chịu trách nhiệm".</w:t>
      </w:r>
    </w:p>
    <w:p>
      <w:pPr>
        <w:pStyle w:val="BodyText"/>
      </w:pPr>
      <w:r>
        <w:t xml:space="preserve">Tần Lộ mỉm cười, quay sang chào Đế Lâm rồi cáo từ. Trên lầu chỉ còn Đế Lâm và Tử Xuyên Trữ, hai người nhìn nhau, đều không tả được tư vị trong lòng.</w:t>
      </w:r>
    </w:p>
    <w:p>
      <w:pPr>
        <w:pStyle w:val="BodyText"/>
      </w:pPr>
      <w:r>
        <w:t xml:space="preserve">Quan hệ giữa hai người trước giờ bẳng mặt không bằng lòng, việc này chẳng phải là chuyện bí mật gì ở Đế đô.</w:t>
      </w:r>
    </w:p>
    <w:p>
      <w:pPr>
        <w:pStyle w:val="BodyText"/>
      </w:pPr>
      <w:r>
        <w:t xml:space="preserve">Hiện tại, trong nguy cơ trùng trùng, hai người đều không triệt thoái, cảm giác phúc họa cùng gánh khiến quan hệ cả hai tức thì trở nên gắn bó, những khúc mắc thường ngày lúc này đã không còn quan trọng.</w:t>
      </w:r>
    </w:p>
    <w:p>
      <w:pPr>
        <w:pStyle w:val="BodyText"/>
      </w:pPr>
      <w:r>
        <w:t xml:space="preserve">Đế Lâm nghiêng người thi lễ: "Điện hạ, ngài sao không dẫn theo cảnh vệ? Hiện tại Đế đô không hề yên bình, để hạ quan đưa ngài hồi phủ".</w:t>
      </w:r>
    </w:p>
    <w:p>
      <w:pPr>
        <w:pStyle w:val="BodyText"/>
      </w:pPr>
      <w:r>
        <w:t xml:space="preserve">Hai người xuống lầu, xe ngựa của Đế Lâm đã chờ sẵn.</w:t>
      </w:r>
    </w:p>
    <w:p>
      <w:pPr>
        <w:pStyle w:val="BodyText"/>
      </w:pPr>
      <w:r>
        <w:t xml:space="preserve">Mây đen áp nặng nề trên thượng không thành thị, quay đầu nhìn khung cửa sổ tửu lâu đèn sáng ảm đạm, Tử Xuyên Trữ có dự cảm bất tường, phảng phất tòa thành thị huy hoàng này cũng giống như ngọn đèn trong gió, chao đảo sẵn sàng tắt bất cứ lúc nào.</w:t>
      </w:r>
    </w:p>
    <w:p>
      <w:pPr>
        <w:pStyle w:val="BodyText"/>
      </w:pPr>
      <w:r>
        <w:t xml:space="preserve">Hai người vừa định lên xe thì một cổ xe ngựa từ phía đối diện chạy đến thu hút sự chú ý của bọn họ.</w:t>
      </w:r>
    </w:p>
    <w:p>
      <w:pPr>
        <w:pStyle w:val="BodyText"/>
      </w:pPr>
      <w:r>
        <w:t xml:space="preserve">Nhìn qua rèm song được vén lên, nàng thấy gương mặt thủ tịch nguyên lão Tiêu Bình lướt qua.</w:t>
      </w:r>
    </w:p>
    <w:p>
      <w:pPr>
        <w:pStyle w:val="BodyText"/>
      </w:pPr>
      <w:r>
        <w:t xml:space="preserve">Hai người lập tức ngừng bước, nhìn cỗ xe đó dưới sự hộ vệ của cảnh vệ dung nhập vào dòng người chạy nạn, cuối cùng ra khỏi cổng thành tây.</w:t>
      </w:r>
    </w:p>
    <w:p>
      <w:pPr>
        <w:pStyle w:val="BodyText"/>
      </w:pPr>
      <w:r>
        <w:t xml:space="preserve">"Thủ tịch nguyên lão đại nhân chạy rồi". Đế Lâm hờ hững nói, phảng phất như chuyện này chẳng liên quan đến hắn: "Nguyên lão hội chắc đã chạy sạch rồi".</w:t>
      </w:r>
    </w:p>
    <w:p>
      <w:pPr>
        <w:pStyle w:val="BodyText"/>
      </w:pPr>
      <w:r>
        <w:t xml:space="preserve">Tử Xuyên Trữ nhớ lại lúc ma tộc mới xâm nhập, Tiêu Bình và chúng vị nguyên lão tổ chức diễn thuyết trước thị dân, hào hùng phát thệ cùng tồn vong với Đế đô, tràng cảnh diễn giảng kích động nhân tâm bừng bừng.</w:t>
      </w:r>
    </w:p>
    <w:p>
      <w:pPr>
        <w:pStyle w:val="BodyText"/>
      </w:pPr>
      <w:r>
        <w:t xml:space="preserve">Nàng cười nhạo: "Giám sát trưởng, ngài sao lại nói nghị trưởng chạy chứ? Nghị trưởng đại nhân tôn kính của chúng ta và các vị nguyên lão đại nhân chỉ là tạm thời 'Tiến hành chiến lược chuyển di' đến tây nam 'Chuẩn bị tân chiến trường để quyết chiến với ma tộc'. Nếu hiểu lầm các nguyên lão của chúng ta tham sống sợ chết, vậy thì quá không có kiến thức rồi".</w:t>
      </w:r>
    </w:p>
    <w:p>
      <w:pPr>
        <w:pStyle w:val="BodyText"/>
      </w:pPr>
      <w:r>
        <w:t xml:space="preserve">Đế Lâm cười: "Trữ điện hạ, hạ quan rất kì quái, Tiêu Bình và nguyên lão hội đều chạy hết, ngài vì sao không theo bọn chúng cùng làm 'Chiến lược chuyển di' chứ? Thủ thành để cho quân đội và tướng lĩnh là được rồi, ngài là nữ tử, có đi cũng không ai trách ngài".</w:t>
      </w:r>
    </w:p>
    <w:p>
      <w:pPr>
        <w:pStyle w:val="BodyText"/>
      </w:pPr>
      <w:r>
        <w:t xml:space="preserve">Tử Xuyên Trữ điềm đạm đáp: "Tiêu Bình và đám nguyên lão đó, bọn họ không mang họ Tử Xuyên".</w:t>
      </w:r>
    </w:p>
    <w:p>
      <w:pPr>
        <w:pStyle w:val="BodyText"/>
      </w:pPr>
      <w:r>
        <w:t xml:space="preserve">"Hả?"</w:t>
      </w:r>
    </w:p>
    <w:p>
      <w:pPr>
        <w:pStyle w:val="BodyText"/>
      </w:pPr>
      <w:r>
        <w:t xml:space="preserve">"Ba trăm năm, Đế đô không một ngày không có người họ Tử Xuyên trấn thủ. Tuy tôi chỉ là nữ tử, nhưng chỉ cần một ngày tôi còn ở Đế đô, Đế đô vẫn là Đế đô của Tử Xuyên gia".</w:t>
      </w:r>
    </w:p>
    <w:p>
      <w:pPr>
        <w:pStyle w:val="BodyText"/>
      </w:pPr>
      <w:r>
        <w:t xml:space="preserve">Đế Lâm suy ngẫm câu nói này, trong lòng sinh vài phần kính úy thiếu nữ trước mặt. Nói thật tình, hắn bình thường không thích Tử Xuyên Trữ, nàng không phải là người trí tuệ xuất sắc, tài năng cũng không phải xuất chúng, cũng có các loại tật của nữ tử như thích hư vinh, ngạo mạn, ý chí không vững, mềm yếu, tự tác thông minh..., trong mắt Đế Lâm, ngoài thân phận là người kế thừa ra, nàng chẳng có chỗ nào tốt.</w:t>
      </w:r>
    </w:p>
    <w:p>
      <w:pPr>
        <w:pStyle w:val="BodyText"/>
      </w:pPr>
      <w:r>
        <w:t xml:space="preserve">Nhưng hiện tại, hắn phải thay đổi cách nhìn về nàng.</w:t>
      </w:r>
    </w:p>
    <w:p>
      <w:pPr>
        <w:pStyle w:val="BodyText"/>
      </w:pPr>
      <w:r>
        <w:t xml:space="preserve">Lão hồ li Tử Xuyên Tham Tinh chạy rồi, nguyên lão hội chạy rồi, đại bộ phận thành viên của Thống lĩnh xứ cũng li khai, Đế đô gần như đã là tòa thành trống, vào lúc nguy nan, đảm sắc và dũng khí của nàng khiến nhiều tu mi nam tử phải xấu hổ.</w:t>
      </w:r>
    </w:p>
    <w:p>
      <w:pPr>
        <w:pStyle w:val="BodyText"/>
      </w:pPr>
      <w:r>
        <w:t xml:space="preserve">Cho dù nàng cũng không làm được chuyện gì, nhưng chỉ cần mọi người biết: "Chính phủ Tử Xuyên gia vẫn còn ở Đế đô, Tử Xuyên Trữ điện hạ vẫn còn trong Đế đô thành!" Dựa vào điều đó cũng khiến dũng khí quân dân toàn thành tăng vọt.</w:t>
      </w:r>
    </w:p>
    <w:p>
      <w:pPr>
        <w:pStyle w:val="BodyText"/>
      </w:pPr>
      <w:r>
        <w:t xml:space="preserve">"Tai nạn khiến người ta trưởng thành a!" Đế Lâm thầm nghĩ: "Phảng phất chỉ trong một đêm, cô tả đã trưởng thành rất nhiều".</w:t>
      </w:r>
    </w:p>
    <w:p>
      <w:pPr>
        <w:pStyle w:val="BodyText"/>
      </w:pPr>
      <w:r>
        <w:t xml:space="preserve">Xe ngựa ra khỏi tây đạo, tiến vào trung ương đại nhai vốn tấp nập mua bán nhưng lúc này cũng vắng thưa người.</w:t>
      </w:r>
    </w:p>
    <w:p>
      <w:pPr>
        <w:pStyle w:val="BodyText"/>
      </w:pPr>
      <w:r>
        <w:t xml:space="preserve">Tử Xuyên Trữ chợt hỏi: "Giám sát trưởng đại nhân có định rời đi không?"</w:t>
      </w:r>
    </w:p>
    <w:p>
      <w:pPr>
        <w:pStyle w:val="BodyText"/>
      </w:pPr>
      <w:r>
        <w:t xml:space="preserve">Đế Lâm nhíu mày: "Tôi cũng tính ở lại. Dù sao, tôi chuyên chém đầu những kẻ lâm trận bỏ chạy, giờ bản thân lâm trận bỏ chạy thì cũng khó ăn nói".</w:t>
      </w:r>
    </w:p>
    <w:p>
      <w:pPr>
        <w:pStyle w:val="BodyText"/>
      </w:pPr>
      <w:r>
        <w:t xml:space="preserve">Tử Xuyên Trữ cười: 'Đế Lâm đại nhân, bảo vệ Đế đô, tôi kinh nghiệm không có, thỉnh ngài trợ lực giúp tôi!"</w:t>
      </w:r>
    </w:p>
    <w:p>
      <w:pPr>
        <w:pStyle w:val="BodyText"/>
      </w:pPr>
      <w:r>
        <w:t xml:space="preserve">Đế Lâm cũng cười: "Trữ điện hạ khách khí rồi, hạ quan tùy thời nghe ngài phân phó".</w:t>
      </w:r>
    </w:p>
    <w:p>
      <w:pPr>
        <w:pStyle w:val="BodyText"/>
      </w:pPr>
      <w:r>
        <w:t xml:space="preserve">-o0o-</w:t>
      </w:r>
    </w:p>
    <w:p>
      <w:pPr>
        <w:pStyle w:val="Compact"/>
      </w:pPr>
      <w:r>
        <w:br w:type="textWrapping"/>
      </w:r>
      <w:r>
        <w:br w:type="textWrapping"/>
      </w:r>
    </w:p>
    <w:p>
      <w:pPr>
        <w:pStyle w:val="Heading2"/>
      </w:pPr>
      <w:bookmarkStart w:id="173" w:name="chương-7-đế-đô-cáo-cấp-4."/>
      <w:bookmarkEnd w:id="173"/>
      <w:r>
        <w:t xml:space="preserve">151. Chương 7 : Đế Đô Cáo Cấp (4).</w:t>
      </w:r>
    </w:p>
    <w:p>
      <w:pPr>
        <w:pStyle w:val="Compact"/>
      </w:pPr>
      <w:r>
        <w:br w:type="textWrapping"/>
      </w:r>
      <w:r>
        <w:br w:type="textWrapping"/>
      </w:r>
    </w:p>
    <w:p>
      <w:pPr>
        <w:pStyle w:val="BodyText"/>
      </w:pPr>
      <w:r>
        <w:t xml:space="preserve">Tử Xuyên Tam KiệtTác giả: Lăo Trư</w:t>
      </w:r>
    </w:p>
    <w:p>
      <w:pPr>
        <w:pStyle w:val="BodyText"/>
      </w:pPr>
      <w:r>
        <w:t xml:space="preserve">Quyển 18: Vệ quốc chi chiến.</w:t>
      </w:r>
    </w:p>
    <w:p>
      <w:pPr>
        <w:pStyle w:val="BodyText"/>
      </w:pPr>
      <w:r>
        <w:t xml:space="preserve">-----oo0oo-----</w:t>
      </w:r>
    </w:p>
    <w:p>
      <w:pPr>
        <w:pStyle w:val="BodyText"/>
      </w:pPr>
      <w:r>
        <w:t xml:space="preserve">Chương 7: Đế đô cáo cấp (4).</w:t>
      </w:r>
    </w:p>
    <w:p>
      <w:pPr>
        <w:pStyle w:val="BodyText"/>
      </w:pPr>
      <w:r>
        <w:t xml:space="preserve">Nhóm dịch: Tú XuyênSưu Tầm by nguoibantot8 --- 4vn.eu</w:t>
      </w:r>
    </w:p>
    <w:p>
      <w:pPr>
        <w:pStyle w:val="BodyText"/>
      </w:pPr>
      <w:r>
        <w:t xml:space="preserve">Tử Xuyên Trữ cảm thấy nhẹ nhõm. Tuy bình thường không vừa mắt với mình, nhưng Đế Lâm dù sao cũng là danh tướng hàng đầu của Tử Xuyên gia, luận năng lực quân sự, ngoài Tử Xuyên Tú ở Viễn Đông và Tư Đặc Lâm ở Áo tư, hàng ngũ tướng soái gia tộc không ai sánh được với hắn. Có hắn ở trong thành, người mới thiếu kinh nghiệm như nàng cũng an tâm hơn nhiều.</w:t>
      </w:r>
    </w:p>
    <w:p>
      <w:pPr>
        <w:pStyle w:val="BodyText"/>
      </w:pPr>
      <w:r>
        <w:t xml:space="preserve">Nhưng, Tử Xuyên Trữ vẫn không khỏi nghĩ đến, nếu như lưu lại trong thành bồi bạn với mình là Tử Xuyên Tú mà không phải Đế Lâm, vậy thì quá hay rồi!</w:t>
      </w:r>
    </w:p>
    <w:p>
      <w:pPr>
        <w:pStyle w:val="BodyText"/>
      </w:pPr>
      <w:r>
        <w:t xml:space="preserve">Nàng gật đầu cảm kích: "Cảm tạ, Đế Lâm đại nhân! Tú Giai tẩu tử và tiểu Đế Địch thì thế nào?"</w:t>
      </w:r>
    </w:p>
    <w:p>
      <w:pPr>
        <w:pStyle w:val="BodyText"/>
      </w:pPr>
      <w:r>
        <w:t xml:space="preserve">"Lâm Tú Giai và Đế Địch đã đi tây nam rồi. Vì trong thành rất gian khổ, tôi không muốn để bọn họ ở cùng với tôi". Thần sắc Đế Lâm chuyển thành nghiêm túc: "Điện hạ, hôm nay Giám sát thính nhận được phi cáp truyền thư từ bộ đội ở Áo tư đang bị bao vây".</w:t>
      </w:r>
    </w:p>
    <w:p>
      <w:pPr>
        <w:pStyle w:val="BodyText"/>
      </w:pPr>
      <w:r>
        <w:t xml:space="preserve">Tử Xuyên Trữ tinh thần chấn động: "Liên hệ được với Đông nam quân của Tư Đặc Lâm đại nhân rồi sao? Tình huống bọn họ thế nào?"</w:t>
      </w:r>
    </w:p>
    <w:p>
      <w:pPr>
        <w:pStyle w:val="BodyText"/>
      </w:pPr>
      <w:r>
        <w:t xml:space="preserve">"Rất xấu. Bộ đội bị ma tộc cắt nhỏ đội hình, thương vong rất lớn. Chết một Phó thống lĩnh, một Hồng y kì bổn, mười hai Kì bổn, mấy sư bị diệt, bọn họ rất gian nan nhưng quân đội còn có chiến đấu lực, Tư Đặc Lâm đang nỗ lực chỉnh đốn khôi phục trật tự. Y nói, chỉ cần có cơ hội sẽ tổ chức đột vây, hồi sư cứu viện Đế đô".</w:t>
      </w:r>
    </w:p>
    <w:p>
      <w:pPr>
        <w:pStyle w:val="BodyText"/>
      </w:pPr>
      <w:r>
        <w:t xml:space="preserve">Tử Xuyên Trữ yên lặng nghe, lời của Đế Lâm ngắn gọn, nàng có thể cảm nhận được tình thế nghiêm trọng.</w:t>
      </w:r>
    </w:p>
    <w:p>
      <w:pPr>
        <w:pStyle w:val="BodyText"/>
      </w:pPr>
      <w:r>
        <w:t xml:space="preserve">Chủ lực quân của gia tộc đang bị địch nhân bao vây bên ngoài, phòng vệ thủ đô thiếu thốn, sắp bị địch nhân công kích. Dự bị đội còn đang trong quá trình tổ chức, hình thế trước mắt vô cùng ác liệt.</w:t>
      </w:r>
    </w:p>
    <w:p>
      <w:pPr>
        <w:pStyle w:val="BodyText"/>
      </w:pPr>
      <w:r>
        <w:t xml:space="preserve">Đế Lâm nói tiếp: "Phi cáp còn mang theo một tin tức khác, rất khiến người chấn kinh. Trữ tiểu thư, nàng nên có tâm lí chuẩn bị".</w:t>
      </w:r>
    </w:p>
    <w:p>
      <w:pPr>
        <w:pStyle w:val="BodyText"/>
      </w:pPr>
      <w:r>
        <w:t xml:space="preserve">"Rốt cuộc là tin tức gì?"</w:t>
      </w:r>
    </w:p>
    <w:p>
      <w:pPr>
        <w:pStyle w:val="BodyText"/>
      </w:pPr>
      <w:r>
        <w:t xml:space="preserve">Chăm chú nhìn Tử Xuyên Trữ, Đế Lâm trầm trọng nói: "Tổng đốc Ba đặc lợi hành tỉnh Mã Duy sát hại tỉnh trưởng Ân Khắc Lạp, suất bộ hạ hiến thành đầu hàng, câu dẫn địch nhân đánh thẳng một mạch, hắn khiến chiến tuyến quân ta tan vỡ. Kì thật trước đó Đông nam quân có phái tín sứ về báo cáo chuyện này, bất quá chưa đến Đế đô đã đụng phải tiên phong đội của ma tộc. Lần này là Tư Đặc Lâm đích thân chứng thực, có thể xác nhận".</w:t>
      </w:r>
    </w:p>
    <w:p>
      <w:pPr>
        <w:pStyle w:val="BodyText"/>
      </w:pPr>
      <w:r>
        <w:t xml:space="preserve">Nói xong, hắn chú ý quan sát biểu tình của Tử Xuyên Trữ.</w:t>
      </w:r>
    </w:p>
    <w:p>
      <w:pPr>
        <w:pStyle w:val="BodyText"/>
      </w:pPr>
      <w:r>
        <w:t xml:space="preserve">Khiến hắn thất vọng, phảng phất như quá nhiều tin xấu đã làm nàng chai lì, Tử Xuyên Trữ chỉ thoáng giật mình, không có quá kinh sợ: "Mã Duy? Hắn vì sao làm chuyện như thế?"</w:t>
      </w:r>
    </w:p>
    <w:p>
      <w:pPr>
        <w:pStyle w:val="BodyText"/>
      </w:pPr>
      <w:r>
        <w:t xml:space="preserve">"Ai biết chứ?" Đế Lâm nhún nhún vai, biểu hiện sự tình không có liên quan đến ta.</w:t>
      </w:r>
    </w:p>
    <w:p>
      <w:pPr>
        <w:pStyle w:val="BodyText"/>
      </w:pPr>
      <w:r>
        <w:t xml:space="preserve">Kì thật hai người trong lòng đều hiểu, Mã Duy sở dĩ phản biến, hai người ở đây đều có trách nhiệm nhất định.</w:t>
      </w:r>
    </w:p>
    <w:p>
      <w:pPr>
        <w:pStyle w:val="BodyText"/>
      </w:pPr>
      <w:r>
        <w:t xml:space="preserve">Tử Xuyên Trữ từng có một đoạn cảm tình với hắn, còn Đế Lâm thì ám sát trưởng huynh của hắn, tịch thu gia sản của hắn.</w:t>
      </w:r>
    </w:p>
    <w:p>
      <w:pPr>
        <w:pStyle w:val="BodyText"/>
      </w:pPr>
      <w:r>
        <w:t xml:space="preserve">Đương nhiên, trách nhiệm lớn hơn bọn họ không phải không có, đó là Tử Xuyên Tú đang ở Viễn Đông.</w:t>
      </w:r>
    </w:p>
    <w:p>
      <w:pPr>
        <w:pStyle w:val="BodyText"/>
      </w:pPr>
      <w:r>
        <w:t xml:space="preserve">"Xét rằng Mã Duy là nhân vật đặc biệt, hạ quan nghĩ thỉnh ý điện hạ xử lí chuyện này thế nào?" Đế Lâm cung kính hỏi.</w:t>
      </w:r>
    </w:p>
    <w:p>
      <w:pPr>
        <w:pStyle w:val="BodyText"/>
      </w:pPr>
      <w:r>
        <w:t xml:space="preserve">Tử Xuyên Trữ lạnh nhạt liếc mắt nhìn hắn: "Tội phản quốc nên xử trí thế nào, Quân pháp xứ chắc đã có luật? Còn cần tôi hướng dẫn cho Giám sát trưởng đại nhân sao?"</w:t>
      </w:r>
    </w:p>
    <w:p>
      <w:pPr>
        <w:pStyle w:val="BodyText"/>
      </w:pPr>
      <w:r>
        <w:t xml:space="preserve">"Như vậy, xử lí như việc công?"</w:t>
      </w:r>
    </w:p>
    <w:p>
      <w:pPr>
        <w:pStyle w:val="BodyText"/>
      </w:pPr>
      <w:r>
        <w:t xml:space="preserve">"Tự nhiên là việc công, chẳng lẽ còn có gì khác ư?"</w:t>
      </w:r>
    </w:p>
    <w:p>
      <w:pPr>
        <w:pStyle w:val="BodyText"/>
      </w:pPr>
      <w:r>
        <w:t xml:space="preserve">Đế Lâm mỉm cười nói: "Điện hạ nói như thế, hạ quan hiểu rồi. Tôi sẽ lập tức phát lệnh tuyên cáo toàn quốc tội nghiệt của Mã Duy".</w:t>
      </w:r>
    </w:p>
    <w:p>
      <w:pPr>
        <w:pStyle w:val="BodyText"/>
      </w:pPr>
      <w:r>
        <w:t xml:space="preserve">Hai người lại im lặng, không khí có chút kì lạ. Trong lời nói của Đế Lâm phảng phất như đang châm chọc Mã Duy từng có quan hệ với Tử Xuyên Trữ, khiến Tử Xuyên Trữ tức giận mà không thể nói. Tử Xuyên Trữ đang tìm cơ hội phản bác lại Đế Lâm thì bỗng có tiếng thắng gấp, mã xa đột nhiên ngừng lại. Tử Xuyên Trữ theo quán tính chuồi người tới trước, xém chút té khỏi ghế, may mà Đế Lâm nhanh tay tóm lấy vai nàng giữ lại.</w:t>
      </w:r>
    </w:p>
    <w:p>
      <w:pPr>
        <w:pStyle w:val="BodyText"/>
      </w:pPr>
      <w:r>
        <w:t xml:space="preserve">"Đa tạ, Giám sát trưởng đại nhân! Xảy ra chuyện gì vậy?"</w:t>
      </w:r>
    </w:p>
    <w:p>
      <w:pPr>
        <w:pStyle w:val="BodyText"/>
      </w:pPr>
      <w:r>
        <w:t xml:space="preserve">Hai người nhìn qua cửa sổ, chỉ thấy mấy nam tử y phục lam lũ múa mộc bổng thiết côn chạy qua, vây lấy xe ngựa hét: "Cướp đây! Đem kim ngân trên người mau giao ra!"</w:t>
      </w:r>
    </w:p>
    <w:p>
      <w:pPr>
        <w:pStyle w:val="BodyText"/>
      </w:pPr>
      <w:r>
        <w:t xml:space="preserve">Bọn chúng dùng vũ khí trên tay đập ầm ầm lên xe ngựa, gào hét: "Mở cửa mở cửa, không thì chúng ta giết ngươi!"</w:t>
      </w:r>
    </w:p>
    <w:p>
      <w:pPr>
        <w:pStyle w:val="BodyText"/>
      </w:pPr>
      <w:r>
        <w:t xml:space="preserve">Tử Xuyên Trữ và Đế Lâm đưa mắt nhìn nhau, đều không tin được trên thế gian có chuyện hoang đường đến thế. nguồn</w:t>
      </w:r>
    </w:p>
    <w:p>
      <w:pPr>
        <w:pStyle w:val="BodyText"/>
      </w:pPr>
      <w:r>
        <w:t xml:space="preserve">Xe cảnh vệ đi trước phát hiện tình huống không đúng vội quay lại, đám cảnh vệ nhảy xuống xe chạy qua, xoạt xoạt rút quân đao.</w:t>
      </w:r>
    </w:p>
    <w:p>
      <w:pPr>
        <w:pStyle w:val="BodyText"/>
      </w:pPr>
      <w:r>
        <w:t xml:space="preserve">Mắt thấy đụng phải quân đội, bạo đồ vây quanh xe hô hoán bỏ chạy tứ tán.</w:t>
      </w:r>
    </w:p>
    <w:p>
      <w:pPr>
        <w:pStyle w:val="BodyText"/>
      </w:pPr>
      <w:r>
        <w:t xml:space="preserve">Đội trưởng hộ vệ đến trước song xe thỉnh tội: "Hạ quan hộ vệ không chu đáo, để Trữ điện hạ và Giám sát đại nhân kinh hãi. Thỉnh đại nhân trách phạt".</w:t>
      </w:r>
    </w:p>
    <w:p>
      <w:pPr>
        <w:pStyle w:val="BodyText"/>
      </w:pPr>
      <w:r>
        <w:t xml:space="preserve">Tử Xuyên Trữ nhảy xuống xe ngựa, ngơ ngác nhìn quanh. Bản thân từng gặp phải ám sát, nhưng là lần đầu trong đời bị đánh cướp.</w:t>
      </w:r>
    </w:p>
    <w:p>
      <w:pPr>
        <w:pStyle w:val="BodyText"/>
      </w:pPr>
      <w:r>
        <w:t xml:space="preserve">Nàng quan sát các phía, nhận thấy cướp đường dạng thế không phải ít, từng đám từng đám du đãng tụ tập ở các góc đường, bên lề đường, dùng các đồ vật tạp nhạp quăng ra đường để cản xe ngựa, chỉ cần xe ngựa dừng lại, bọn chúng lập tức như chó dữ nhào tới cướp bóc.</w:t>
      </w:r>
    </w:p>
    <w:p>
      <w:pPr>
        <w:pStyle w:val="BodyText"/>
      </w:pPr>
      <w:r>
        <w:t xml:space="preserve">Quán xá bên đường đều bị bọn chúng phá cửa vào cướp bóc, tất cả đồ có thể ăn, vật dụng có thể mang đi đều bị khoắng sạch, có cửa tiệm còn bị đốt cháy. Bọn cuồng đồ say ngất ngưỡng trên đường, miệng gào thê thảm: "Ngày tàn, ngày tàn đến rồi! Ngày tàn đến rồi!"</w:t>
      </w:r>
    </w:p>
    <w:p>
      <w:pPr>
        <w:pStyle w:val="BodyText"/>
      </w:pPr>
      <w:r>
        <w:t xml:space="preserve">Có tên tửu quỷ nhìn thấy Tử Xuyên Trữ, đứng đằng xa ngoác mồm cười cợt: "Mĩ nữ, tịch mịch không?" Một đám cuồng đồ phát lên cười nhưng cố kị hiến binh bảo vệ bên cạnh Tử Xuyên Trữ, bọn chúng không dám tiến tới. Sự tuyệt vọng, điên cuồng lan trong đám đông.</w:t>
      </w:r>
    </w:p>
    <w:p>
      <w:pPr>
        <w:pStyle w:val="BodyText"/>
      </w:pPr>
      <w:r>
        <w:t xml:space="preserve">Tử Xuyên Trữ nằm mộng cũng không tưởng được, trung ương đại nhai ngày thường trật tự sạch sẽ, lại có lúc xuất hiện tình cảnh như trước mặt.</w:t>
      </w:r>
    </w:p>
    <w:p>
      <w:pPr>
        <w:pStyle w:val="BodyText"/>
      </w:pPr>
      <w:r>
        <w:t xml:space="preserve">Phảng phất chỉ trong một đêm, thế giới mà nàng quen thuộc đã biến mất, thay vào đó khung cảnh như đang ở viện tâm thần.</w:t>
      </w:r>
    </w:p>
    <w:p>
      <w:pPr>
        <w:pStyle w:val="BodyText"/>
      </w:pPr>
      <w:r>
        <w:t xml:space="preserve">Nàng quay đầu nhìn Đế Lâm, hi vọng nhận được đáp án từ hắn.</w:t>
      </w:r>
    </w:p>
    <w:p>
      <w:pPr>
        <w:pStyle w:val="BodyText"/>
      </w:pPr>
      <w:r>
        <w:t xml:space="preserve">"Mỗi lần gió lớn thổi qua, những tàn cặn bình thường chìm lắng sẽ bị thổi tốc lên. Điện hạ, đám lưu manh này vốn là bọn du đãng bản địa, còn thêm những nạn dân từ ngoài đến, nhân binh hoang mã loạn không có ai quản thì tác ác". Đế Lâm trầm ổn giải thích, "Điện hạ, ngài thân thể tôn quý, không cần để ý bọn chúng, thông báo Trị bộ thiếu qua xử lý bọn chúng là được rồi".</w:t>
      </w:r>
    </w:p>
    <w:p>
      <w:pPr>
        <w:pStyle w:val="BodyText"/>
      </w:pPr>
      <w:r>
        <w:t xml:space="preserve">-o0o-</w:t>
      </w:r>
    </w:p>
    <w:p>
      <w:pPr>
        <w:pStyle w:val="Compact"/>
      </w:pPr>
      <w:r>
        <w:br w:type="textWrapping"/>
      </w:r>
      <w:r>
        <w:br w:type="textWrapping"/>
      </w:r>
    </w:p>
    <w:p>
      <w:pPr>
        <w:pStyle w:val="Heading2"/>
      </w:pPr>
      <w:bookmarkStart w:id="174" w:name="chương-7-đế-đô-cáo-cấp-hết."/>
      <w:bookmarkEnd w:id="174"/>
      <w:r>
        <w:t xml:space="preserve">152. Chương 7 : Đế Đô Cáo Cấp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8: Vệ quốc chi chiến.</w:t>
      </w:r>
    </w:p>
    <w:p>
      <w:pPr>
        <w:pStyle w:val="BodyText"/>
      </w:pPr>
      <w:r>
        <w:t xml:space="preserve">-----oo0oo-----</w:t>
      </w:r>
    </w:p>
    <w:p>
      <w:pPr>
        <w:pStyle w:val="BodyText"/>
      </w:pPr>
      <w:r>
        <w:t xml:space="preserve">Chương 7: Đế đô cáo cấp (hết).</w:t>
      </w:r>
    </w:p>
    <w:p>
      <w:pPr>
        <w:pStyle w:val="BodyText"/>
      </w:pPr>
      <w:r>
        <w:t xml:space="preserve">Nhóm dịch: Tú XuyênSưu Tầm by nguoibantot8 --- 4vn.eu</w:t>
      </w:r>
    </w:p>
    <w:p>
      <w:pPr>
        <w:pStyle w:val="BodyText"/>
      </w:pPr>
      <w:r>
        <w:t xml:space="preserve">Sau khi lên xe ngựa, Tử Xuyên Trữ trầm mặc rất lâu, sự suy thoái của dân chúng vừa rồi đã gây ấn tượng rất mạnh đối với nàng, nàng hỏi: "Giám sát trưởng đại nhân, cho hỏi tôi có quyền lực tuyên bố Đế đô tiến nhập giới nghiêm thời chiến hay không?"</w:t>
      </w:r>
    </w:p>
    <w:p>
      <w:pPr>
        <w:pStyle w:val="BodyText"/>
      </w:pPr>
      <w:r>
        <w:t xml:space="preserve">Đế Lâm mỉm cười đáp: "Điện hạ, ngài hiện tại là người kế thừa của gia tộc, là giám quốc lưu thủ Đế đô, cũng là Quân đoàn trưởng Trung ương quân, ngài dùng thân phận nào cũng có thể phát bố nghiêm lệnh".</w:t>
      </w:r>
    </w:p>
    <w:p>
      <w:pPr>
        <w:pStyle w:val="BodyText"/>
      </w:pPr>
      <w:r>
        <w:t xml:space="preserve">"Vậy tốt. Ngài giúp tôi truyền đạt mệnh lệnh đến cho quân đội và Trị bộ thiếu, Đế đô tiến nhập Quân sự hóa giới nghiêm. Nếu như đột nhập nhà ăn cắp, cướp bóc, cố ý làm hại người, phao đồn tin nhảm, cổ động nhân tâm làm loạn an toàn công cộng, các hành vi đó đều bị xử quyết tại chỗ". Nói xong, nàng còn có điểm không an tâm, hỏi Đế Lâm: "Như thế, liệu có gì không ổn không?"</w:t>
      </w:r>
    </w:p>
    <w:p>
      <w:pPr>
        <w:pStyle w:val="BodyText"/>
      </w:pPr>
      <w:r>
        <w:t xml:space="preserve">Đế Lâm thần sắc bình tĩnh: "Tuân mệnh, điện hạ. Loạn thế phải dùng nghiêm luật, quyết sách của ngài là anh minh. Hiện tại là thời kì phi thường, gian tế ma tộc trà trộn vào phần tử bại hoại hoạt động khắp nơi, cho phép hạ quan cử hiến binh bộ đội đến bảo vệ trang viên ngài".</w:t>
      </w:r>
    </w:p>
    <w:p>
      <w:pPr>
        <w:pStyle w:val="BodyText"/>
      </w:pPr>
      <w:r>
        <w:t xml:space="preserve">"Được, làm phiền ngài rồi, Giám sát trưởng đại nhân".</w:t>
      </w:r>
    </w:p>
    <w:p>
      <w:pPr>
        <w:pStyle w:val="BodyText"/>
      </w:pPr>
      <w:r>
        <w:t xml:space="preserve">Trên trời lóe lên mấy đường điện quang loằn ngoằn cùng tiếng sấm rền rĩ, mưa cuối cùng đã đổ xuống.</w:t>
      </w:r>
    </w:p>
    <w:p>
      <w:pPr>
        <w:pStyle w:val="BodyText"/>
      </w:pPr>
      <w:r>
        <w:t xml:space="preserve">Trong màn mưa loang loáng, xe ngựa chạy qua quảng trường trung ương.</w:t>
      </w:r>
    </w:p>
    <w:p>
      <w:pPr>
        <w:pStyle w:val="BodyText"/>
      </w:pPr>
      <w:r>
        <w:t xml:space="preserve">Đèn đã thắp sáng, quảng trường vang danh toàn đại lục xán lạn trong đăng hỏa.</w:t>
      </w:r>
    </w:p>
    <w:p>
      <w:pPr>
        <w:pStyle w:val="BodyText"/>
      </w:pPr>
      <w:r>
        <w:t xml:space="preserve">Tử Xuyên Trữ đột nhiên lên tiếng: "Ngừng xe!"</w:t>
      </w:r>
    </w:p>
    <w:p>
      <w:pPr>
        <w:pStyle w:val="BodyText"/>
      </w:pPr>
      <w:r>
        <w:t xml:space="preserve">Xe ngựa dừng lại, nàng nhảy xuống xe, đội cơn mưa nặng hạt đi bộ đến quảng trường trung ương rộng lớn.</w:t>
      </w:r>
    </w:p>
    <w:p>
      <w:pPr>
        <w:pStyle w:val="BodyText"/>
      </w:pPr>
      <w:r>
        <w:t xml:space="preserve">Quảng trường rộng đến ngàn bước, trống không tịch mịch, toát lên nét trang nghiêm. Trong bụi mưa mờ mờ dưới ánh đèn, quốc kì Hắc sắc phi ưng lẫm liệt tung bay khiến người ta nảy sinh cảm giác nhỏ bé, hoảng hốt trước uy nghiêm quốc gia.</w:t>
      </w:r>
    </w:p>
    <w:p>
      <w:pPr>
        <w:pStyle w:val="BodyText"/>
      </w:pPr>
      <w:r>
        <w:t xml:space="preserve">Đây là nơi quen thuộc của ngàn vạn thần dân gia tộc, là biểu tượng trải qua ba trăm năm phong vũ của một Đế quốc vĩ đại.</w:t>
      </w:r>
    </w:p>
    <w:p>
      <w:pPr>
        <w:pStyle w:val="BodyText"/>
      </w:pPr>
      <w:r>
        <w:t xml:space="preserve">Ngẩng đầu nhìn bức điêu tượng Tử Xuyên Vân khổng lồ đặt ở trung tâm quảng trường, Tử Xuyên Trữ ngẩn ngơ xuất thần, Đế Lâm lặng lẽ đứng bên không lên tiếng, cả hai cứ vậy đứng trong mưa gió.</w:t>
      </w:r>
    </w:p>
    <w:p>
      <w:pPr>
        <w:pStyle w:val="BodyText"/>
      </w:pPr>
      <w:r>
        <w:t xml:space="preserve">Qua một hồi lâu, Tử Xuyên Trữ nghiêng đầu chậm rãi nói với Đế Lâm: "Tôi vô pháp tưởng tượng, nếu bọn ma tộc đặt chân lên quảng trường này, tình cảnh sẽ như thế nào! Chỉ cần nghĩ như thế, tâm tôi đã đau như cắt!" Trong mắt nàng tinh quang lấp lánh, không biết là mưa hay là lệ, "Đây là thành thị mà tôi lớn lên, tôi quen từng con đường, góc phố. Nơi này có những thứ mà tôi yêu mến, tuyệt không thể để a tộc phá hoại! Nếu như thành phá, tôi sẽ không triệt thối, quyết ý tồn vong với Đế đô!"</w:t>
      </w:r>
    </w:p>
    <w:p>
      <w:pPr>
        <w:pStyle w:val="BodyText"/>
      </w:pPr>
      <w:r>
        <w:t xml:space="preserve">Đế Lâm nhìn nàng rất lâu, không lên tiếng.</w:t>
      </w:r>
    </w:p>
    <w:p>
      <w:pPr>
        <w:pStyle w:val="BodyText"/>
      </w:pPr>
      <w:r>
        <w:t xml:space="preserve">* * *</w:t>
      </w:r>
    </w:p>
    <w:p>
      <w:pPr>
        <w:pStyle w:val="BodyText"/>
      </w:pPr>
      <w:r>
        <w:t xml:space="preserve">Trong cơn mưa, từng đội bộ đội theo đại đạo, công lộ, dã chiến cầu, tiểu lộ trong rừng, xuyên qua rừng già và thôn trang, vượt qua dốc núi, mọi mũi hành quân đều nhắm về Đế đô.</w:t>
      </w:r>
    </w:p>
    <w:p>
      <w:pPr>
        <w:pStyle w:val="BodyText"/>
      </w:pPr>
      <w:r>
        <w:t xml:space="preserve">Quân đội vội vàng hành quân về Đế đô, có ma tộc quân, cũng có quân đội nhân loại.</w:t>
      </w:r>
    </w:p>
    <w:p>
      <w:pPr>
        <w:pStyle w:val="BodyText"/>
      </w:pPr>
      <w:r>
        <w:t xml:space="preserve">Quân đội tăng viện ở các nơi đang đổ về Đế đô tập kết, bọn họ có bộ đội còn sót lại ở Đạt khắc thành vừa bị ma tộc phá, cũng có bộ đội từ Áo tư đột vây triệt thoái về Đế đô.</w:t>
      </w:r>
    </w:p>
    <w:p>
      <w:pPr>
        <w:pStyle w:val="BodyText"/>
      </w:pPr>
      <w:r>
        <w:t xml:space="preserve">Quân đội nhân loại gấp gáp triệt thoái về Đế đô, vừa chạy vừa đánh, bộ đội đi sau không ngừng tấn công ma tộc quân để yểm hộ cho bộ đội đi trước, ý đồ không để ma tộc giành mất công lộ, không để ma tộc đến tường thành Đế đô trước.</w:t>
      </w:r>
    </w:p>
    <w:p>
      <w:pPr>
        <w:pStyle w:val="BodyText"/>
      </w:pPr>
      <w:r>
        <w:t xml:space="preserve">Nhưng trong tràng tranh giành quyết đấu này, ma tộc với lợi thế kị binh bộ đội làm tiền phong, bộ binh tinh duệ chạy theo sau, lấy đệ thập lục đoàn do nhân loại bại hoại tạo thành dẫn đường, bọn chúng quen thuộc địa thế dẫn đến Đế đô, do đó hành quân rất thần tốc.</w:t>
      </w:r>
    </w:p>
    <w:p>
      <w:pPr>
        <w:pStyle w:val="BodyText"/>
      </w:pPr>
      <w:r>
        <w:t xml:space="preserve">Ma tộc kị binh vượt khỏi bộ đội Tử Xuyên gia đang triệt thối, bỏ bọn họ đằng sau, vào sáng sớm ngày mười bảy tháng năm đã đến dưới tường thành Đế đô.</w:t>
      </w:r>
    </w:p>
    <w:p>
      <w:pPr>
        <w:pStyle w:val="BodyText"/>
      </w:pPr>
      <w:r>
        <w:t xml:space="preserve">Từ xa ngắm tòa cự thành nguy nga trong ánh nắng mai ngời ngợi, vô số đỉnh tháp nhọn chọc lên trời, vô số kiến trúc cao tầng chen chúc như rừng trải dài ngút mắt.</w:t>
      </w:r>
    </w:p>
    <w:p>
      <w:pPr>
        <w:pStyle w:val="BodyText"/>
      </w:pPr>
      <w:r>
        <w:t xml:space="preserve">Lần đầu nhìn thấy thành tựu vĩ đại của nền văn minh nhân loại, đội ngũ ma tộc kéo dài hơn mười dặm bạo phát tiếng hoan hô cuồng nhiệt kinh thiên động địa: "Tắc mục hắc lâm!"</w:t>
      </w:r>
    </w:p>
    <w:p>
      <w:pPr>
        <w:pStyle w:val="BodyText"/>
      </w:pPr>
      <w:r>
        <w:t xml:space="preserve">Vân Thiển Tuyết cưỡi ngựa trước trận, cũng giống như sĩ binh, gã cũng bị tòa cự thành trước mắt chấn nhiếp.</w:t>
      </w:r>
    </w:p>
    <w:p>
      <w:pPr>
        <w:pStyle w:val="BodyText"/>
      </w:pPr>
      <w:r>
        <w:t xml:space="preserve">Gã biết Đế đô là đại thành thị, nhưng lại chưa từng nghĩ nó vĩ đại đến trình độ này, đem so sánh, Ma thần bảo giống như một tiểu hương trấn! Không chỉ nói ma tộc vương quốc không có một tòa thành thị nào hoành tráng như thế, e là đi khắp thiên hạ cũng không tìm được tòa thành thị đồng dạng thứ hai.</w:t>
      </w:r>
    </w:p>
    <w:p>
      <w:pPr>
        <w:pStyle w:val="BodyText"/>
      </w:pPr>
      <w:r>
        <w:t xml:space="preserve">Tưởng tượng đến việc chinh phục được tòa thành thị vĩ đại giàu có trước mặt, đám tướng lĩnh ma tộc nhiệt huyết phi đằng, ngẩng đầu hưng phấn gào lên: "Ô ô ô..."</w:t>
      </w:r>
    </w:p>
    <w:p>
      <w:pPr>
        <w:pStyle w:val="BodyText"/>
      </w:pPr>
      <w:r>
        <w:t xml:space="preserve">Từng đoàn đội lần lượt cất tiếng hô, cuối cùng, một trăm hai mươi đoàn đội ma tộc đồng thanh cao hô, tiếng hô khiếu vang dội kéo dài cả mười mấy dặm, mấy chục vạn người cuồng bạo hô rung không khí, tạo thành một phong bạo đáng sợ, sóng âm vượt khỏi tường thành truyền vào trong thành như báo hiệu cho quân dân Đế đô: Đại quân hủy diệt của thần tộc đã đến, phàm nhân loại cự tuyệt thần phục, chỉ có đường chết.</w:t>
      </w:r>
    </w:p>
    <w:p>
      <w:pPr>
        <w:pStyle w:val="BodyText"/>
      </w:pPr>
      <w:r>
        <w:t xml:space="preserve">Quân trưởng đệ tứ quân Á Ca Mễ hưng phấn giục ngựa đến trước mặt Vân Thiển Tuyết: "Vũ lâm tướng quân, ngoài Tư Đặc Lâm, thần tộc chúng ta chẳng ngại ai! Hiện tại Tư Đặc Lâm đã bị sa lầy ở Áo tư không thể thoát thân, còn có ai có thể ngăn cản đại quân chúng ta?"</w:t>
      </w:r>
    </w:p>
    <w:p>
      <w:pPr>
        <w:pStyle w:val="BodyText"/>
      </w:pPr>
      <w:r>
        <w:t xml:space="preserve">Vân Thiển Tuyết khẽ gật chào: "Tước gia nói rất đúng, nhưng chúng ta cũng không thể chủ quan".</w:t>
      </w:r>
    </w:p>
    <w:p>
      <w:pPr>
        <w:pStyle w:val="BodyText"/>
      </w:pPr>
      <w:r>
        <w:t xml:space="preserve">Gã cười thâm sâu: Á Ca Mễ quên mất một người, ngoài Tư Đặc Lâm và Tử Xuyên Tú, Tử Xuyên gia còn có một vị danh tướng khác, mà người này, bản thân cả đời cũng không thể quên.</w:t>
      </w:r>
    </w:p>
    <w:p>
      <w:pPr>
        <w:pStyle w:val="BodyText"/>
      </w:pPr>
      <w:r>
        <w:t xml:space="preserve">Người này so với Tư Đặc Lâm càng cương nghị kiên định hơn, so với Tử Xuyên Tú càng túc trí đa mưu hơn, hắn lãnh tĩnh giảo trá, tàn khốc vô tình, danh tự của hắn khiến sĩ binh ma tộc táng đởm kinh tâm. Hắn là sát nhân vương khiến người ta nghe đến là rùng mình ớn lạnh!</w:t>
      </w:r>
    </w:p>
    <w:p>
      <w:pPr>
        <w:pStyle w:val="BodyText"/>
      </w:pPr>
      <w:r>
        <w:t xml:space="preserve">"Đế Lâm đại nhân, đã lâu rồi! Cách biệt ba năm, ngươi liệu có còn mạnh mẽ như xưa?"</w:t>
      </w:r>
    </w:p>
    <w:p>
      <w:pPr>
        <w:pStyle w:val="BodyText"/>
      </w:pPr>
      <w:r>
        <w:t xml:space="preserve">Sáng sớm ngày mười bảy tháng năm năm bảy tám tư, trận chiến bảo vệ Đế đô tàn khốc thảm liệt nhất đã bắt đầu.</w:t>
      </w:r>
    </w:p>
    <w:p>
      <w:pPr>
        <w:pStyle w:val="BodyText"/>
      </w:pPr>
      <w:r>
        <w:t xml:space="preserve">-o0o-</w:t>
      </w:r>
    </w:p>
    <w:p>
      <w:pPr>
        <w:pStyle w:val="Compact"/>
      </w:pPr>
      <w:r>
        <w:br w:type="textWrapping"/>
      </w:r>
      <w:r>
        <w:br w:type="textWrapping"/>
      </w:r>
    </w:p>
    <w:p>
      <w:pPr>
        <w:pStyle w:val="Heading2"/>
      </w:pPr>
      <w:bookmarkStart w:id="175" w:name="chương-1-luân-hãm-dật-sự-1."/>
      <w:bookmarkEnd w:id="175"/>
      <w:r>
        <w:t xml:space="preserve">153. Chương 1 : Luân Hãm Dật Sự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1: Luân hãm dật sự (1).</w:t>
      </w:r>
    </w:p>
    <w:p>
      <w:pPr>
        <w:pStyle w:val="BodyText"/>
      </w:pPr>
      <w:r>
        <w:t xml:space="preserve">Nhóm dịch: Tú XuyênSưu Tầm by nguoibantot8 --- 4vn.eu</w:t>
      </w:r>
    </w:p>
    <w:p>
      <w:pPr>
        <w:pStyle w:val="BodyText"/>
      </w:pPr>
      <w:r>
        <w:t xml:space="preserve">Ngày mười tháng sáu, ở một tiểu trấn thuộc An tạp lạp hành tỉnh.</w:t>
      </w:r>
    </w:p>
    <w:p>
      <w:pPr>
        <w:pStyle w:val="BodyText"/>
      </w:pPr>
      <w:r>
        <w:t xml:space="preserve">Mưa lớn quất rát mặt, mây đen kín trời, đêm tối như mực.</w:t>
      </w:r>
    </w:p>
    <w:p>
      <w:pPr>
        <w:pStyle w:val="BodyText"/>
      </w:pPr>
      <w:r>
        <w:t xml:space="preserve">Đại chiến qua đi, vết dấu đìu hiu, trên đường cỏ dại mọc dài, mưa trên không trung tối đen rơi bồm bộp lên mái nhà, cửa nẻo bị gió thổi đung đưa kẽo kẹt.</w:t>
      </w:r>
    </w:p>
    <w:p>
      <w:pPr>
        <w:pStyle w:val="BodyText"/>
      </w:pPr>
      <w:r>
        <w:t xml:space="preserve">Hoang lương, tịch liêu, nếu không phải trên cửa khách sạn trong trấn còn treo ngọn đèn đang lắc lư trong mưa gió thì mọi người đều cho rằng bản thân đã tiến vào một tử trấn.</w:t>
      </w:r>
    </w:p>
    <w:p>
      <w:pPr>
        <w:pStyle w:val="BodyText"/>
      </w:pPr>
      <w:r>
        <w:t xml:space="preserve">Trong màn đêm dội lên tiếng vó ngựa, một đội nhân mã đội mưa gió băng đêm chạy vào tiểu trấn.</w:t>
      </w:r>
    </w:p>
    <w:p>
      <w:pPr>
        <w:pStyle w:val="BodyText"/>
      </w:pPr>
      <w:r>
        <w:t xml:space="preserve">Mấy kị thủ dừng ngựa dưới mái hiên, đẩy cửa khách sạn ra.</w:t>
      </w:r>
    </w:p>
    <w:p>
      <w:pPr>
        <w:pStyle w:val="BodyText"/>
      </w:pPr>
      <w:r>
        <w:t xml:space="preserve">Bên trong hình thành một khung cảnh đối nghịch rõ ràng với sự lạnh lẽo hoang vắng bên ngoài, đại đường ngồi không ít người, một lò sưởi bố trí sát tường không ngừng tỏa ra hơi ấm, ánh lửa chiếu hồng hồng cả đại đường, mùi rau xào, thịt nướng, hơi rượu thơm bay lẩn quẩn trong phòng khiến đám người vừa đội mưa gió lạnh lẽo bước vào tức thì cảm giác được sự ấm áp thoải mái.</w:t>
      </w:r>
    </w:p>
    <w:p>
      <w:pPr>
        <w:pStyle w:val="BodyText"/>
      </w:pPr>
      <w:r>
        <w:t xml:space="preserve">Trong đại đường đang tạp nhạp đủ thanh âm đàm thoại, khi mười mấy người lạ mặt khoác áo đi mưa đẩy cửa bước vào, giống như một thanh đao đột ngột chém xuống, thanh âm đàm thoại lập tức tiêu thất, mọi người vây quanh những cái bàn trong đại đường đều đưa mắt cảnh giới nhìn đám người mới đến.</w:t>
      </w:r>
    </w:p>
    <w:p>
      <w:pPr>
        <w:pStyle w:val="BodyText"/>
      </w:pPr>
      <w:r>
        <w:t xml:space="preserve">Người cầm đầu kị thủ quét mắt nhìn bốn phía đại đường, nhãn thần bén như đao.</w:t>
      </w:r>
    </w:p>
    <w:p>
      <w:pPr>
        <w:pStyle w:val="BodyText"/>
      </w:pPr>
      <w:r>
        <w:t xml:space="preserve">Bị nhãn thần lăng lệ đó quét qua người, phần lớn đều bất tự giác chuyển mắt tránh đi, tiếng nói chuyện lại xuất hiện, bất quá thanh âm đã nhỏ đi rất nhiều.</w:t>
      </w:r>
    </w:p>
    <w:p>
      <w:pPr>
        <w:pStyle w:val="BodyText"/>
      </w:pPr>
      <w:r>
        <w:t xml:space="preserve">Điếm tiểu nhị gầy còm bước tới chào: "Có khách đến! Mời vào trong!"</w:t>
      </w:r>
    </w:p>
    <w:p>
      <w:pPr>
        <w:pStyle w:val="BodyText"/>
      </w:pPr>
      <w:r>
        <w:t xml:space="preserve">Người dẫn đầu đi thẳng đến trước quầy: "Chưởng quỹ, nơi này có bao nhiêu phòng? Chúng tôi bao hết".</w:t>
      </w:r>
    </w:p>
    <w:p>
      <w:pPr>
        <w:pStyle w:val="BodyText"/>
      </w:pPr>
      <w:r>
        <w:t xml:space="preserve">Điếm lão bản cũng gầy gò hệt tiểu nhị hiển xuất thần tình khó xử: "Vị khách quan này, khách phòng thì có, chỉ là có người ở trước rồi. Khách quan, đã đến đều là khách, lão điếm tôi mở cả trăm năm rồi, không thể đuổi người ra đường trong thời tiết mưa gió thế này".</w:t>
      </w:r>
    </w:p>
    <w:p>
      <w:pPr>
        <w:pStyle w:val="BodyText"/>
      </w:pPr>
      <w:r>
        <w:t xml:space="preserve">Mấy người đưa mắt nhìn nhau, thủ lĩnh hỏi: "Người ở là dạng thế nào?"</w:t>
      </w:r>
    </w:p>
    <w:p>
      <w:pPr>
        <w:pStyle w:val="BodyText"/>
      </w:pPr>
      <w:r>
        <w:t xml:space="preserve">"Vài khách thương từ phía tây đến, còn có vài người chúng tôi cũng không biết đến từ đâu. Bất quá xem ra đều không phải là người xấu, khách quan cứ an tâm nghỉ lại. Nhìn xem, bọn họ đều tụ tập uống rượu nói chuyện ở đại đường cả ngày nay".</w:t>
      </w:r>
    </w:p>
    <w:p>
      <w:pPr>
        <w:pStyle w:val="BodyText"/>
      </w:pPr>
      <w:r>
        <w:t xml:space="preserve">Thủ lĩnh trầm ngâm, hạ quyết tâm: "Chưởng quỹ, cho chúng tôi chín gian phòng, chúng tôi tổng cộng mười sáu người, mang đồ ăn tối lên phòng dùm".</w:t>
      </w:r>
    </w:p>
    <w:p>
      <w:pPr>
        <w:pStyle w:val="BodyText"/>
      </w:pPr>
      <w:r>
        <w:t xml:space="preserve">"Được! Khách quan chờ một chút. Tiểu nhị, mau dẫn mấy vị khách quan lên lầu nghỉ ngơi đi!"</w:t>
      </w:r>
    </w:p>
    <w:p>
      <w:pPr>
        <w:pStyle w:val="BodyText"/>
      </w:pPr>
      <w:r>
        <w:t xml:space="preserve">Những người khác đều theo tiểu nhị lên lầu, người thủ lĩnh một mình chiếm một cái bàn ở đại đường, kêu hồ rượu rồi ngồi thụ hưởng khí ấm từ lò sưởi. Hắn hớp mấy ngụm rượu, tức thì cảm giác trong bụng khí nóng bừng bừng.</w:t>
      </w:r>
    </w:p>
    <w:p>
      <w:pPr>
        <w:pStyle w:val="BodyText"/>
      </w:pPr>
      <w:r>
        <w:t xml:space="preserve">Tuy một mình độc ẩm nhưng nhãn tình sắc bén vẫn không ngừng quan sát bốn phía, cẩn thận đánh giá từng người trong đại đường.</w:t>
      </w:r>
    </w:p>
    <w:p>
      <w:pPr>
        <w:pStyle w:val="BodyText"/>
      </w:pPr>
      <w:r>
        <w:t xml:space="preserve">Cũng giống với đại đa số khách sạn ở tiểu trấn, khách sạn này cũng kiêm kinh doanh tửu quán, ngồi ở đây đa số là hương dân nơi này, có bàn khách uống xỉn nằm lăn ra ngủ, người thủ lĩnh trong lòng có kết luận đại khái: bọn người ở đây không có sức uy hiếp.</w:t>
      </w:r>
    </w:p>
    <w:p>
      <w:pPr>
        <w:pStyle w:val="BodyText"/>
      </w:pPr>
      <w:r>
        <w:t xml:space="preserve">Thu hút sự chú ý của gã là đám nam tử ngồi quanh hai bàn ghép lại ở ngay cửa, đám nam tử thô hào to tiếng thách đố rượu náo loạn cả một phía đại đường.</w:t>
      </w:r>
    </w:p>
    <w:p>
      <w:pPr>
        <w:pStyle w:val="BodyText"/>
      </w:pPr>
      <w:r>
        <w:t xml:space="preserve">Y phục của đám đại hán đều có chỗ độn cao lên, rất có thể ẩn giấu binh khí, lại kết hợp với thái độ nghênh ngang thô lỗ của chúng, người thủ lĩnh thầm đoán thân phận chúng: "Là cường đạo, thổ phỉ, hoặc là phản quân?"</w:t>
      </w:r>
    </w:p>
    <w:p>
      <w:pPr>
        <w:pStyle w:val="BodyText"/>
      </w:pPr>
      <w:r>
        <w:t xml:space="preserve">Tràng nói chuyện ở bàn bên vọng vào tai hắn, một hương dân hỏi một hành thương: "Lão ca lần này từ phía tây đến, có mang theo tin tức gì không? Nghe nói, ma tộc binh đã đánh hạ Đế đô, có phải sự thật không?"</w:t>
      </w:r>
    </w:p>
    <w:p>
      <w:pPr>
        <w:pStyle w:val="BodyText"/>
      </w:pPr>
      <w:r>
        <w:t xml:space="preserve">Tức thì, tiếng nói chuyện hạ thấp xuống, nhiều người lắng tai nghe, ánh mắt quan tâm dồn về bàn đó.</w:t>
      </w:r>
    </w:p>
    <w:p>
      <w:pPr>
        <w:pStyle w:val="BodyText"/>
      </w:pPr>
      <w:r>
        <w:t xml:space="preserve">Mắt thấy bị chú ý như thế, vị thương nhân chợt thấy căng thẳng. Y cầm hồ rượu tu một hơi lấy bình tĩnh, đáp: "Lão ca, huynh đệ tôi cũng nghe tin tức này, bất qua huynh cũng biết, vào lúc loạn lạc hỗn mang này, cơm có thể ăn, lời thì không thể nói bậy a! Lòng người khó dò à, vạn nhất có người của đệ thập lục đoàn ở đây thì làm thế nào?"</w:t>
      </w:r>
    </w:p>
    <w:p>
      <w:pPr>
        <w:pStyle w:val="BodyText"/>
      </w:pPr>
      <w:r>
        <w:t xml:space="preserve">"Ài!" Trong tiếng thở dài tràn trề tình cảm thất vọng lẫn buồn bã, lòng ai cũng đều đau xót.</w:t>
      </w:r>
    </w:p>
    <w:p>
      <w:pPr>
        <w:pStyle w:val="BodyText"/>
      </w:pPr>
      <w:r>
        <w:t xml:space="preserve">Từ khi thất thủ đến giờ, đông bộ lĩnh thổ Tử Xuyên gia bị cách tuyệt tin tức với nội địa gia tộc, người trong vùng bị chiếm, hi vọng lớn nhất là nghe được tin tức chiến trường, tâm tình nôn nóng như đi trong sa mạc đang ngóng tìm nguồn nước.</w:t>
      </w:r>
    </w:p>
    <w:p>
      <w:pPr>
        <w:pStyle w:val="BodyText"/>
      </w:pPr>
      <w:r>
        <w:t xml:space="preserve">Cả lão chưởng quỹ cũng ngồi không yên, lão mang hồ rượu đến bàn đó: "Tiên sinh, đây là một chút tâm ý của bổn điếm, tặng ngài để thông cổ thấm giọng. Ngài cứ thoải mái nói, binh của thập lục đoàn trú trong trấn tôi đều biết mặt, dạng người giống Mã Duy, ở đây không có! Có tin tức gì, ngài cứ yên tâm nói cho chúng tôi biết. Kẻ nào dám báo tin a tộc, tôi là người đầu tiên không tha cho hắn!"</w:t>
      </w:r>
    </w:p>
    <w:p>
      <w:pPr>
        <w:pStyle w:val="BodyText"/>
      </w:pPr>
      <w:r>
        <w:t xml:space="preserve">Bốn phía nổi lên thanh âm cổ vũ: "Đúng đúng! Lão bản nói không sai, vị tiên sinh này, ngài cứ nói đi!"</w:t>
      </w:r>
    </w:p>
    <w:p>
      <w:pPr>
        <w:pStyle w:val="BodyText"/>
      </w:pPr>
      <w:r>
        <w:t xml:space="preserve">Một nam tử thô hào đứng lên: "Tiên sinh, cầu ngài đó, chúng tôi đều rất nôn nóng. Nghe đám chó ma tộc nói Đế đô đã bị hạ, Tham Tinh điện hạ và Trữ điện hạ đều bị chúng bắt làm tù binh, Tư Đặc Lâm tướng quân chiến tử, các lộ thống lĩnh đều đầu hàng ma tộc! Trời ạ, nghe tin tức như thế, tôi cảm giác trời xoay đất chuyển, mặt trời tắt đi ánh sáng!"</w:t>
      </w:r>
    </w:p>
    <w:p>
      <w:pPr>
        <w:pStyle w:val="BodyText"/>
      </w:pPr>
      <w:r>
        <w:t xml:space="preserve">Một hương dân cũng lên tiếng van nài: "Ma tộc ngày ngày đều đi tuyên truyền, chúng tôi nghe mà không nuốt nổi cơm! Chẳng lẽ, Tử Xuyên gia bị diệt rồi sao? Chúng ta còn có nhiều binh mã, nhiều tướng quân dũng mãnh mà! Chẳng lẽ, chúng ta vĩnh viễn bị bọn da xanh đó thống trị sao?"</w:t>
      </w:r>
    </w:p>
    <w:p>
      <w:pPr>
        <w:pStyle w:val="BodyText"/>
      </w:pPr>
      <w:r>
        <w:t xml:space="preserve">"Tiên sinh, cầu ngài đó, cầu ngài cho chúng tôi biết sự thật đi! Ngài đi nhiều biết nhiều, chúng tôi ngay cả bước ra khỏi trấn cũng không có, hiện tại tin đồn đủ loại, chúng tôi căn bản không phân biệt được cái nào là chính xác. Ma tộc nói thế có phải sự thật không?"</w:t>
      </w:r>
    </w:p>
    <w:p>
      <w:pPr>
        <w:pStyle w:val="Compact"/>
      </w:pPr>
      <w:r>
        <w:t xml:space="preserve">-o0o-</w:t>
      </w:r>
      <w:r>
        <w:br w:type="textWrapping"/>
      </w:r>
      <w:r>
        <w:br w:type="textWrapping"/>
      </w:r>
    </w:p>
    <w:p>
      <w:pPr>
        <w:pStyle w:val="Heading2"/>
      </w:pPr>
      <w:bookmarkStart w:id="176" w:name="chương-1-luân-hãm-dật-sự-2."/>
      <w:bookmarkEnd w:id="176"/>
      <w:r>
        <w:t xml:space="preserve">154. Chương 1 : Luân Hãm Dật Sự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1: Luân hãm dật sự (2).</w:t>
      </w:r>
    </w:p>
    <w:p>
      <w:pPr>
        <w:pStyle w:val="BodyText"/>
      </w:pPr>
      <w:r>
        <w:t xml:space="preserve">Nhóm dịch: Tú XuyênSưu Tầm by nguoibantot8 --- 4vn.eu</w:t>
      </w:r>
    </w:p>
    <w:p>
      <w:pPr>
        <w:pStyle w:val="BodyText"/>
      </w:pPr>
      <w:r>
        <w:t xml:space="preserve">Ban đầu, thương nhân đó còn giữ vẻ cười khách sáo nghe mọi người nói, nhưng càng nghe, tiếu dung của y dần biến mất.</w:t>
      </w:r>
    </w:p>
    <w:p>
      <w:pPr>
        <w:pStyle w:val="BodyText"/>
      </w:pPr>
      <w:r>
        <w:t xml:space="preserve">Thần tình y trở nên nghiêm túc, đặt hồ rượu xuống bàn: "Chư vị, Hứa Lục tôi chỉ là một con buôn nhỏ, chuyện quốc quân đại sự tôi không hiểu, nhưng có một chuyện, tôi đích thân chứng kiến: Đế đô tuyệt không có thất hãm, Tử Xuyên quân vẫn đang chiến đấu!"</w:t>
      </w:r>
    </w:p>
    <w:p>
      <w:pPr>
        <w:pStyle w:val="BodyText"/>
      </w:pPr>
      <w:r>
        <w:t xml:space="preserve">"Tuyệt!" Khác với sự chán nản tuyệt vọng khi nãy, thanh âm kích động vui mừng sung mãn đại đường, người ở các bàn khác đều đổ dồn sang bàn người thương nhân.</w:t>
      </w:r>
    </w:p>
    <w:p>
      <w:pPr>
        <w:pStyle w:val="BodyText"/>
      </w:pPr>
      <w:r>
        <w:t xml:space="preserve">Lão bản lại đưa hồ rượu cho người thương nhân tên Hứa Lục: "Hứa tiên sinh, uống ngụm đi cho ấm họng, sau đó cho chúng tôi biết thêm thông tin. Cứ thẳng thắn nói, không cần lo lắng. Đế đô thật không sao ư? Người của chúng ta còn thủ vững?"</w:t>
      </w:r>
    </w:p>
    <w:p>
      <w:pPr>
        <w:pStyle w:val="BodyText"/>
      </w:pPr>
      <w:r>
        <w:t xml:space="preserve">Hứa Lục khẳng định: "Tôi chính mắt nhìn thấy, tuyệt không thể sai! Ưng kì gia tộc vẫn tung bay trên tường thành Đế đô, ma tộc binh không thể công, cường công Đế đô là chuyện hoang tưởng!"</w:t>
      </w:r>
    </w:p>
    <w:p>
      <w:pPr>
        <w:pStyle w:val="BodyText"/>
      </w:pPr>
      <w:r>
        <w:t xml:space="preserve">Chúng nhân ồn ào chen hỏi: "Hứa tiên sinh, ngài có thấy quân đội chúng ta không? Nhân mã chúng ta còn nhiều không?"</w:t>
      </w:r>
    </w:p>
    <w:p>
      <w:pPr>
        <w:pStyle w:val="BodyText"/>
      </w:pPr>
      <w:r>
        <w:t xml:space="preserve">"Nhiều! Nhiều như cỏ trên núi, đếm không xuể!"</w:t>
      </w:r>
    </w:p>
    <w:p>
      <w:pPr>
        <w:pStyle w:val="BodyText"/>
      </w:pPr>
      <w:r>
        <w:t xml:space="preserve">"Là binh mã ma tộc hay là binh mã chúng ta?"</w:t>
      </w:r>
    </w:p>
    <w:p>
      <w:pPr>
        <w:pStyle w:val="BodyText"/>
      </w:pPr>
      <w:r>
        <w:t xml:space="preserve">"Tự nhiên là binh mã nhân loại chúng ta! Thế mà cũng cần hỏi sao?"</w:t>
      </w:r>
    </w:p>
    <w:p>
      <w:pPr>
        <w:pStyle w:val="BodyText"/>
      </w:pPr>
      <w:r>
        <w:t xml:space="preserve">"Hai vị điện hạ không sao chứ? Nghe ma tộc nói, Tử Xuyên Trữ điện hạ bị bắt làm tù binh rồi!"</w:t>
      </w:r>
    </w:p>
    <w:p>
      <w:pPr>
        <w:pStyle w:val="BodyText"/>
      </w:pPr>
      <w:r>
        <w:t xml:space="preserve">"Ma tộc ăn nói bậy bạ! Sau khi ma tộc tấn công, bọn quan lớn, quý tộc cuống cuồng bỏ chạy, chỉ có Trữ điện hạ lưu lại bảo vệ thành đô! Hiện tại, điện hạ đang rất khỏe trong Đế đô, ngài chỉ huy đánh cho bọn ma tộc khóc than thảm thiết!"</w:t>
      </w:r>
    </w:p>
    <w:p>
      <w:pPr>
        <w:pStyle w:val="BodyText"/>
      </w:pPr>
      <w:r>
        <w:t xml:space="preserve">"Vậy thì gia tộc khi nào phái binh đến cứu chúng tôi? Chúng tôi bị ma tộc thống trị, sống rất gian khổ a!"</w:t>
      </w:r>
    </w:p>
    <w:p>
      <w:pPr>
        <w:pStyle w:val="BodyText"/>
      </w:pPr>
      <w:r>
        <w:t xml:space="preserve">Lúc này, Hứa Lục hàm hồ đáp: "Nhanh thôi, nhanh thôi, người của chúng ta sẽ nhanh đến thôi, không phải năm nay thì năm sau, không lâu đâu!"</w:t>
      </w:r>
    </w:p>
    <w:p>
      <w:pPr>
        <w:pStyle w:val="BodyText"/>
      </w:pPr>
      <w:r>
        <w:t xml:space="preserve">Nhưng mọi người đều đang chìm trong không khí vui sướng không có phát gáic điều đó, những hương dân thuần phác này, bọn họ chỉ cần biết gia tộc vẫn còn, chiến sĩ gia tộc vẫn anh dũng chiến đấu, thế là đủ rồi!</w:t>
      </w:r>
    </w:p>
    <w:p>
      <w:pPr>
        <w:pStyle w:val="BodyText"/>
      </w:pPr>
      <w:r>
        <w:t xml:space="preserve">Bất quản là hi vọng mỏng manh thế nào, chỉ cần cấp cho họ chút hi vọng, bọn họ sẽ kiên nhẫn chịu mọi khổ nạn để chờ đợi.</w:t>
      </w:r>
    </w:p>
    <w:p>
      <w:pPr>
        <w:pStyle w:val="BodyText"/>
      </w:pPr>
      <w:r>
        <w:t xml:space="preserve">Người hỏi càng lúc càng nhiều, Hứa Lục nhất nhất trả lời, trong mắt hương dân, vị thương nhân đi nhiều thấy nhiều đó chẳng khác gì là người phát ngôn cho Quân vụ xứ của gia tộc.</w:t>
      </w:r>
    </w:p>
    <w:p>
      <w:pPr>
        <w:pStyle w:val="BodyText"/>
      </w:pPr>
      <w:r>
        <w:t xml:space="preserve">Trong mục quang sùng bái của chúng nhân, tợp hai ngụm rượu, Hứa Lục nhẹ nhàng đứng lên, giọng nói rất tự tin: "...Nói đến trận chiến giữa Trữ điện hạ với mãnh hổ tướng Ôn Khắc Lạp phía ma tộc, tôi chính mắt chứng kiến! Ai nha, trận chiến đó đúng là kinh thiên quỷ khốc thần sầu, nhật nguyệt vô quan, sơn hà biến sắc! Hai người đại chiến ba ngày ba đêm, Ôn Khắc Lạp kiêu căng dũng mãnh, nhưng Trữ điện hạ chúng ta lại càng là cường giả trong cường giả, sử xuất bí kĩ Song phong cách sát của hoàng tộc, một chiêu đánh cho Ôn Khắc Lạp phun máu ba thước, nếu không phải Vũ lâm tướng quân Vân Thiển Tuyết thấy tình thế bất hảo đến tiếp cứu kịp thời thì hắn đã nhất mệnh ô hô rồi! Vân Thiển Tuyết thì khỏi nói, hắn mới tung chiêu Khai thiên tích địa đại bi thủ thì bị Tư Đặc Lâm tướng quân dùng Càn khôn liệt hỏa quyền đánh hắn kêu thảm văng khỏi ngựa.."</w:t>
      </w:r>
    </w:p>
    <w:p>
      <w:pPr>
        <w:pStyle w:val="BodyText"/>
      </w:pPr>
      <w:r>
        <w:t xml:space="preserve">Thương nhân nói năng lưu loát, nước bọt bắn tung, chúng nhân nghe sướng khoái tâm tình, hoan hô không ngớt, đột nhiên không biết từ đâu bật lên tiếng phì cười, tức thì ngắt đoạn hứng trí của chúng nhân.</w:t>
      </w:r>
    </w:p>
    <w:p>
      <w:pPr>
        <w:pStyle w:val="BodyText"/>
      </w:pPr>
      <w:r>
        <w:t xml:space="preserve">Hương dân giận dữ ngó nghiêng: "Là ai cười?"</w:t>
      </w:r>
    </w:p>
    <w:p>
      <w:pPr>
        <w:pStyle w:val="BodyText"/>
      </w:pPr>
      <w:r>
        <w:t xml:space="preserve">Vị thủ lĩnh ngồi gần lò sưởi vội xin lỗi: "Xin lỗi, là tôi".</w:t>
      </w:r>
    </w:p>
    <w:p>
      <w:pPr>
        <w:pStyle w:val="BodyText"/>
      </w:pPr>
      <w:r>
        <w:t xml:space="preserve">Đám hương dân thì hắn ngồi một mình, toàn thân khoác áo choàng đi mưa che kín không nhìn rõ mặt mũi, hình tích rất đáng ngờ, ai nấy sinh nghi tâm.</w:t>
      </w:r>
    </w:p>
    <w:p>
      <w:pPr>
        <w:pStyle w:val="BodyText"/>
      </w:pPr>
      <w:r>
        <w:t xml:space="preserve">Ở cái bàn gần cửa có mấy tráng hán đứng lên đi qua, sắc mặt bất thiện: "Ngươi, làm gì, từ đâu tới? Đến Ô mộc trấn chúng ta làm gì?"</w:t>
      </w:r>
    </w:p>
    <w:p>
      <w:pPr>
        <w:pStyle w:val="BodyText"/>
      </w:pPr>
      <w:r>
        <w:t xml:space="preserve">Vị thủ lĩnh đó rất trấn định: "Ta qua đường thôi, chỉ nghỉ ở đây một đêm. Các vị, mọi người nước giếng không phạm nước sông, ta không quản chuyện các người, các người tốt nhất đừng chọc đến ta". Hắn vẫn bình tĩnh nhưng trong ngữ khí thấu lộ uy nghiêm bất khả phạm.</w:t>
      </w:r>
    </w:p>
    <w:p>
      <w:pPr>
        <w:pStyle w:val="BodyText"/>
      </w:pPr>
      <w:r>
        <w:t xml:space="preserve">Mấy tráng hán đối mắt với hắn, đều cảm giác người này không dễ đối phó.</w:t>
      </w:r>
    </w:p>
    <w:p>
      <w:pPr>
        <w:pStyle w:val="BodyText"/>
      </w:pPr>
      <w:r>
        <w:t xml:space="preserve">Hán tử thô hào dẫn đầu ồm ồm nói: "Bằng hữu, người ngay đi đứng đàng hoàng, có gì phải che dấu không dám lộ mặt! Thức thời thì tháo bao đầu xuống, để xem diện mục của ngươi có phải ma tộc cải trang không?"</w:t>
      </w:r>
    </w:p>
    <w:p>
      <w:pPr>
        <w:pStyle w:val="BodyText"/>
      </w:pPr>
      <w:r>
        <w:t xml:space="preserve">"Các ngươi hỗn láo, dám xưng hô thần tộc là ma tộc. Trong trấn có đệ thập lục đoàn trú đóng, chỉ cần ta hô lớn, các ngươi không sợ chết sao?"</w:t>
      </w:r>
    </w:p>
    <w:p>
      <w:pPr>
        <w:pStyle w:val="BodyText"/>
      </w:pPr>
      <w:r>
        <w:t xml:space="preserve">Mấy tráng hán đưa mắt nhìn nhau, bạo phát một trận cuồng tiếu. Chỉ nghe tiếng xoạt xoạt xoạt liên tiếp, trong đại đường có cả nửa số người rút đao, nhất thời đao quang chói mắt.</w:t>
      </w:r>
    </w:p>
    <w:p>
      <w:pPr>
        <w:pStyle w:val="BodyText"/>
      </w:pPr>
      <w:r>
        <w:t xml:space="preserve">Hán tử thô hào đó chỉ đao vào mặt bàn: "Tiểu tử, ngươi coi như đi đúng chỗ rồi! Bọn ta toàn bộ đều là thập lục đoàn, ta là đội trưởng phân đội trú đóng ở đây".</w:t>
      </w:r>
    </w:p>
    <w:p>
      <w:pPr>
        <w:pStyle w:val="BodyText"/>
      </w:pPr>
      <w:r>
        <w:t xml:space="preserve">Vị thương nhân tức thì sắc mặt trắng nhợt: "Các ngươi đều là người của thập lục đoàn? Cứu mạng, chư vị đại gia...Cứu mạng! Vừa rồi tôi uống nhiều quá, nói năng lung tung..."</w:t>
      </w:r>
    </w:p>
    <w:p>
      <w:pPr>
        <w:pStyle w:val="BodyText"/>
      </w:pPr>
      <w:r>
        <w:t xml:space="preserve">"Phì! Nói năng lung tung cái gì!" Một hán tử thô hào giả dạng nông dân cười nói: "Hứa tiên sinh, ngài cứ an tâm. Chúng tôi tuy là thập lục đoàn, nhưng tâm chúng tôi hướng về tổ quốc! Hứa tiên sinh, người yêu nước như ngài, chúng tôi rất kính trọng, tuyệt không dám đắc tội, chúng tôi chỉ giết ma tộc và phản đồ!"</w:t>
      </w:r>
    </w:p>
    <w:p>
      <w:pPr>
        <w:pStyle w:val="BodyText"/>
      </w:pPr>
      <w:r>
        <w:t xml:space="preserve">Lúc nói đến phản đồ, y chuyển hướng về phía người khoác áo choàng kín: "Bằng hữu mau cởi áo khoác ra, lão tử hận nhất là phản đồ! Nếu không phải bọn chúng, giang sơn đẹp đẽ của chúng ta sao lại tang thương thế này! Phàm là kẻ gọi ma tộc là thần tộc, lão tử nhất định sẽ giết sạch!"</w:t>
      </w:r>
    </w:p>
    <w:p>
      <w:pPr>
        <w:pStyle w:val="BodyText"/>
      </w:pPr>
      <w:r>
        <w:t xml:space="preserve">-o0o-</w:t>
      </w:r>
    </w:p>
    <w:p>
      <w:pPr>
        <w:pStyle w:val="Compact"/>
      </w:pPr>
      <w:r>
        <w:br w:type="textWrapping"/>
      </w:r>
      <w:r>
        <w:br w:type="textWrapping"/>
      </w:r>
    </w:p>
    <w:p>
      <w:pPr>
        <w:pStyle w:val="Heading2"/>
      </w:pPr>
      <w:bookmarkStart w:id="177" w:name="chương-1-luân-hãm-dật-sự-3."/>
      <w:bookmarkEnd w:id="177"/>
      <w:r>
        <w:t xml:space="preserve">155. Chương 1 : Luân Hãm Dật Sự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1: Luân hãm dật sự (3).</w:t>
      </w:r>
    </w:p>
    <w:p>
      <w:pPr>
        <w:pStyle w:val="BodyText"/>
      </w:pPr>
      <w:r>
        <w:t xml:space="preserve">Nhóm dịch: Tú XuyênSưu Tầm by nguoibantot8 --- 4vn.eu</w:t>
      </w:r>
    </w:p>
    <w:p>
      <w:pPr>
        <w:pStyle w:val="BodyText"/>
      </w:pPr>
      <w:r>
        <w:t xml:space="preserve">Dưới mục quang thù hận của mọi người, vị thủ lĩnh trùm kín đầu đó vẫn không chút kinh hoảng, chậm rãi lấy trong bao phục ra một tập giấy mỏng, mở ra đọc: "Giữa tháng tư năm nay, tổng đốc Ba đặc lợi hành tỉnh là Mã Duy phản biến, ngũ thập lục sư, ngũ thập thất sư vốn đóng trên Ba đặc lợi phản biến theo, sau đó thần tộc cải biên quân đội Tử Xuyên gia đầu hàng thành đệ thập lục quân đoàn của thần tộc vương quốc, gọi tắt là thập lục đoàn, chuyên môn phụ trách trấn áp nhân loại chống đối trong các khu ma tộc thống trị, duy trì trật tự xã hội".</w:t>
      </w:r>
    </w:p>
    <w:p>
      <w:pPr>
        <w:pStyle w:val="BodyText"/>
      </w:pPr>
      <w:r>
        <w:t xml:space="preserve">Đóng lại tập giấy, vị thủ lĩnh đó hứng thú lên tiếng hỏi: "Các vị hảo hán thập lục đoàn, thần tộc đã là chủ tử của các người, chủ tử giao nhiêm vụ cho các người, các người thực hiện như thế này ư? Các người muốn làm phản ư?"</w:t>
      </w:r>
    </w:p>
    <w:p>
      <w:pPr>
        <w:pStyle w:val="BodyText"/>
      </w:pPr>
      <w:r>
        <w:t xml:space="preserve">Người trong đại đường ngó nhau, vị đội trưởng đỏ mặt xuất đao: "Cẩu nô tài, cút về gặp chủ tử ma tộc của ngươi đi!"</w:t>
      </w:r>
    </w:p>
    <w:p>
      <w:pPr>
        <w:pStyle w:val="BodyText"/>
      </w:pPr>
      <w:r>
        <w:t xml:space="preserve">Đao của y rất hung mãnh, hậu bối quân đao rít gió vù vù vẽ một đường đen loáng trên không trung chém xuống đầu thần bí nhân, khí thế lăng lệ. truyện copy từ</w:t>
      </w:r>
    </w:p>
    <w:p>
      <w:pPr>
        <w:pStyle w:val="BodyText"/>
      </w:pPr>
      <w:r>
        <w:t xml:space="preserve">Đột nhiên, đao ảnh biến mất, thần bí nhân đó dùng hai ngón tay trắng sạch kẹp lấy mũi đao, vô luận hán tử dùng lực thế nào, đao cũng vô pháp tiến thối.</w:t>
      </w:r>
    </w:p>
    <w:p>
      <w:pPr>
        <w:pStyle w:val="BodyText"/>
      </w:pPr>
      <w:r>
        <w:t xml:space="preserve">Có người hít một hơi khí lạnh, đội trưởng phân đội kinh hãi buông đao nhảy về sau, run giọng hỏi: "Ngươi rốt cuộc là ai?"</w:t>
      </w:r>
    </w:p>
    <w:p>
      <w:pPr>
        <w:pStyle w:val="BodyText"/>
      </w:pPr>
      <w:r>
        <w:t xml:space="preserve">Thần bí nhân trầm mặc không đáp.</w:t>
      </w:r>
    </w:p>
    <w:p>
      <w:pPr>
        <w:pStyle w:val="BodyText"/>
      </w:pPr>
      <w:r>
        <w:t xml:space="preserve">Trong lòng chúng nhân kinh hãi, có binh sĩ thất thanh hô: "Chẳng lẽ, là hoàng tộc ma tộc?" Trong truyền thuyết, ma tộc hoàng tộc nổi danh võ nghệ cao cường và tàn khốc, sắc mặt chúng nhân tái mét: hoàng tộc đến đâu, chó gà không lưu! Nếu thật là hoàng tộc ma tộc đến, khách sạn này e là không còn ai sống sót!</w:t>
      </w:r>
    </w:p>
    <w:p>
      <w:pPr>
        <w:pStyle w:val="BodyText"/>
      </w:pPr>
      <w:r>
        <w:t xml:space="preserve">Trong nỗi sợ hãi của chúng nhân, thần bí nhân tháo mũ trùm đầu xuống, hiện xuất một gương mặt xinh đẹp.</w:t>
      </w:r>
    </w:p>
    <w:p>
      <w:pPr>
        <w:pStyle w:val="BodyText"/>
      </w:pPr>
      <w:r>
        <w:t xml:space="preserve">"A!" Chúng nhân thất kinh hô hoán.</w:t>
      </w:r>
    </w:p>
    <w:p>
      <w:pPr>
        <w:pStyle w:val="BodyText"/>
      </w:pPr>
      <w:r>
        <w:t xml:space="preserve">"Hắn" lại là một nữ tử, đầu tóc cắt ngắn, mi mục tú lệ như họa, anh khí cương nghị, hào khí lẫm nhiên.</w:t>
      </w:r>
    </w:p>
    <w:p>
      <w:pPr>
        <w:pStyle w:val="BodyText"/>
      </w:pPr>
      <w:r>
        <w:t xml:space="preserve">Nữ tử này thiên sinh có một chủng chính khí ngời ngời, vừa nhìn thì biết không phải hạng gian tà.</w:t>
      </w:r>
    </w:p>
    <w:p>
      <w:pPr>
        <w:pStyle w:val="BodyText"/>
      </w:pPr>
      <w:r>
        <w:t xml:space="preserve">Ở một tiểu trấn hương dã kiểu này, làm sao có thể thấy qua dạng nữ tử xuất sắc như thế? Đám hương dân và sĩ binh phân đội của thập lục đoàn mắt trừng miệng há, có thể nghe được tiếng nuốt nước miếng căng thẳng.</w:t>
      </w:r>
    </w:p>
    <w:p>
      <w:pPr>
        <w:pStyle w:val="BodyText"/>
      </w:pPr>
      <w:r>
        <w:t xml:space="preserve">Lúc này, cầu thang truyền lại tiếng bước chân dập dồn, đồng bọn của nữ tử từ trên lầu xông xuống, nhìn thấy tràng diện bạt đao phía dưới, vội hô: "Bảo vệ đại nhân!" Mấy kị sĩ tung người nhảy lộn tới quanh nữ tử, nhanh như chớp bày trận bảo hộ nàng ta.</w:t>
      </w:r>
    </w:p>
    <w:p>
      <w:pPr>
        <w:pStyle w:val="BodyText"/>
      </w:pPr>
      <w:r>
        <w:t xml:space="preserve">Mười mấy người đồng thời bạt đao, một cổ sát khí lăng lệ phát ra, hiển xuất bọn họ được huấn luyện tinh duệ.</w:t>
      </w:r>
    </w:p>
    <w:p>
      <w:pPr>
        <w:pStyle w:val="BodyText"/>
      </w:pPr>
      <w:r>
        <w:t xml:space="preserve">Đội trưởng phân đội thập lục đoàn kinh nghi bất định thối lưu một bước: "Các người từ đâu tới?"</w:t>
      </w:r>
    </w:p>
    <w:p>
      <w:pPr>
        <w:pStyle w:val="BodyText"/>
      </w:pPr>
      <w:r>
        <w:t xml:space="preserve">Nữ tử đó bước tới một bước, nhỏ giọng đáp: "Bọn ta là bộ hạ của thống lĩnh Viễn Đông, tiến vào nội địa gia tộc có nhiệm vụ khẩn cấp! Chư vị đã là kẻ sĩ ái quốc, thỉnh hiệp trợ bọn ta!"</w:t>
      </w:r>
    </w:p>
    <w:p>
      <w:pPr>
        <w:pStyle w:val="BodyText"/>
      </w:pPr>
      <w:r>
        <w:t xml:space="preserve">Lúc nàng nói chuyện, các kị binh cũng tháo áo choàng ra, hiện xuất chế phục Tử Xuyên gia bên trong, phi ưng ngân sắc nổi bật trên nền vải đen đập vào mắt người.</w:t>
      </w:r>
    </w:p>
    <w:p>
      <w:pPr>
        <w:pStyle w:val="BodyText"/>
      </w:pPr>
      <w:r>
        <w:t xml:space="preserve">Từ khi ma tộc tây xâm đến giờ, quân đội Tử Xuyên gia từng thống trị An tạp lạp ba trăm năm đã tuyệt tích rồi. Trước mắt, ở thống trị khu của ma tộc, quan binh Tử Xuyên gia bỗng nhiên xuất hiện, tình cảnh đó chấn động đến mức nào!</w:t>
      </w:r>
    </w:p>
    <w:p>
      <w:pPr>
        <w:pStyle w:val="BodyText"/>
      </w:pPr>
      <w:r>
        <w:t xml:space="preserve">Trong phòng yên lặng nghe rõ tiếng hô hấp, tiếng mưa gõ bồm bộp lên mái nhà.</w:t>
      </w:r>
    </w:p>
    <w:p>
      <w:pPr>
        <w:pStyle w:val="BodyText"/>
      </w:pPr>
      <w:r>
        <w:t xml:space="preserve">Qua một trận, tiếng hoan hô mãnh nhiên bạo phát: "Là quân đội gia tộc! Là người của chúng ta! Vạn tuế! Tử Xuyên gia vạn tuế! Viễn Đông thống lĩnh vạn tuế!"</w:t>
      </w:r>
    </w:p>
    <w:p>
      <w:pPr>
        <w:pStyle w:val="BodyText"/>
      </w:pPr>
      <w:r>
        <w:t xml:space="preserve">Mọi người kích động ùa tới, muốn nhìn cho rõ tận mắt quân đội Tử Xuyên gia.</w:t>
      </w:r>
    </w:p>
    <w:p>
      <w:pPr>
        <w:pStyle w:val="BodyText"/>
      </w:pPr>
      <w:r>
        <w:t xml:space="preserve">Một lão nông dân nhẹ nhàng chùi lên Phi ưng huy chương trên ngực sĩ binh, mắt già đẫm lệ: "Ông trời, các người quay về rồi! Tôi còn nghĩ rằng cả đời này không còn thấy binh mã Tử Xuyên gia, thấy các người trở về, tôi chết cũng nhắm mắt!"</w:t>
      </w:r>
    </w:p>
    <w:p>
      <w:pPr>
        <w:pStyle w:val="BodyText"/>
      </w:pPr>
      <w:r>
        <w:t xml:space="preserve">Đội trưởng phân đội thập lục đoàn run rẩy hỏi: "Đại nhân, có phải Tú Xuyên đại nhân từ Viễn Đông phát binh về giải cứu chúng tôi không?"</w:t>
      </w:r>
    </w:p>
    <w:p>
      <w:pPr>
        <w:pStyle w:val="BodyText"/>
      </w:pPr>
      <w:r>
        <w:t xml:space="preserve">Vô số thanh âm đồng thời hỏi: "Đại nhân, đại nhân! Viễn Đông thống lĩnh lúc nào phát binh đến cứu chúng tôi?"</w:t>
      </w:r>
    </w:p>
    <w:p>
      <w:pPr>
        <w:pStyle w:val="BodyText"/>
      </w:pPr>
      <w:r>
        <w:t xml:space="preserve">Ánh mắt sáng ngời của nữ tử nhìn qua chúng nhân: "Đến lúc tất cứu! Quân đội chúng ta nhất định giành lại toàn vẹn lãnh thổ, sẽ đánh trở về cứu mọi người, chuyện đó không cần nghi ngờ. Nhưng hiện tại, mọi người phải tự mình làm việc cho quốc gia! Quân đội có thể cứu nhục thể của các người, nhưng linh hồn của các người, phải do chính các người giải cứu".</w:t>
      </w:r>
    </w:p>
    <w:p>
      <w:pPr>
        <w:pStyle w:val="BodyText"/>
      </w:pPr>
      <w:r>
        <w:t xml:space="preserve">"Đại nhân, làm thế nào cứu được linh hồn của chúng tôi? Cầu ngài, nói cho chúng tôi biết phải làm sao".</w:t>
      </w:r>
    </w:p>
    <w:p>
      <w:pPr>
        <w:pStyle w:val="BodyText"/>
      </w:pPr>
      <w:r>
        <w:t xml:space="preserve">Nữ tử đó nhìn qua từng gương mặt chúng nhân, mọi người đều có cảm giác bị nữ quân quan trẻ tuổi này nhìn thấu tâm tư. Nàng lắc đầu nói: "Ta chỉ là một quân quan bình thường dưới trướng Tú Xuyên thống lĩnh, không phải mục sư hay pháp quan, không thể bình phán hành vi của các người. Nhưng ta có thể nói, nếu các người không có ý chí kháng cự thì cũng không nên hợp tác với kẻ xâm lược, không được báo cáo tin tức người phía mình, tổ quốc có lúc yếu ớt nhưng tuyệt không tha thứ cho kẻ phản bội. Khi người của chúng ta quay lại, các người làm sao đối diện bọn họ? Các người còn mặt mũi để tiếp tục sống hay không?"</w:t>
      </w:r>
    </w:p>
    <w:p>
      <w:pPr>
        <w:pStyle w:val="BodyText"/>
      </w:pPr>
      <w:r>
        <w:t xml:space="preserve">Nàng nhẹ nhàng gật đầu: "Ta nói xong rồi, các người cứ từ từ suy nghĩ".</w:t>
      </w:r>
    </w:p>
    <w:p>
      <w:pPr>
        <w:pStyle w:val="BodyText"/>
      </w:pPr>
      <w:r>
        <w:t xml:space="preserve">Đám nam tử lộ xuất thần tình đau đớn, hán tử đội trưởng nói: "Vị đại nhân này, chúng tôi cũng là bất đắc dĩ. Khi đó Mã Duy phản biến đón ma tộc quân nhập thành, chúng tôi không chịu đầu hàng thì chỉ có đường chết, chúng tôi không có đường đi. Chúng tôi tuy thân ở phía địch, nhưng lòng vẫn hướng về tổ quốc. Tuy ma tộc sai chúng tôi trú đóng ở đây, nhưng chúng tôi chưa từng hại người mình. Ngược lại, chúng tôi còn xử lí ma tộc và phản đồ đơn lẻ. Đại nhân, hương thân phụ lão trong trấn có thể làm chứng cho chúng tôi".</w:t>
      </w:r>
    </w:p>
    <w:p>
      <w:pPr>
        <w:pStyle w:val="BodyText"/>
      </w:pPr>
      <w:r>
        <w:t xml:space="preserve">Nữ tử đó hừ một tiếng: "Ta biết. Nếu không phải thấy lương tâm các người chưa mất, ba ngàn thiết giáp quân của Viễn Đông đang ở sát sau ta, đêm nay đã xóa sổ tập trấn này rồi!"</w:t>
      </w:r>
    </w:p>
    <w:p>
      <w:pPr>
        <w:pStyle w:val="BodyText"/>
      </w:pPr>
      <w:r>
        <w:t xml:space="preserve">Chúng nhân gật đầu như gà mổ thóc: "Vâng, vâng, vâng, cảm tạ đại nhân rộng lượng, cảm tạ đại nhân khai ân!"</w:t>
      </w:r>
    </w:p>
    <w:p>
      <w:pPr>
        <w:pStyle w:val="BodyText"/>
      </w:pPr>
      <w:r>
        <w:t xml:space="preserve">Dọa dẫm bọn chúng một trận, nữ tử đó mới nhẹ giọng nói: "Cho các người biết, Tú Xuyên đại nhâan đã phát binh cần vương cứu quốc, năm mươi vạn đại quân Viễn Đông sẵn sàng nhập quan, bọn ta là đi trước thăm dò cho đại quân".</w:t>
      </w:r>
    </w:p>
    <w:p>
      <w:pPr>
        <w:pStyle w:val="BodyText"/>
      </w:pPr>
      <w:r>
        <w:t xml:space="preserve">"Tú Xuyên đại nhân đã khởi binh rồi sao?" Ai nấy đều hiển lộ thần sắc vui mừng: "Tú Xuyên đại nhân quay về rồi! Lần này đám chó ma tộc bị đòn rồi!"</w:t>
      </w:r>
    </w:p>
    <w:p>
      <w:pPr>
        <w:pStyle w:val="BodyText"/>
      </w:pPr>
      <w:r>
        <w:t xml:space="preserve">"Chuyện này quan hệ trọng đại, các người không được để lộ tin tức, sẽ khiến ma tộc có phòng bị".</w:t>
      </w:r>
    </w:p>
    <w:p>
      <w:pPr>
        <w:pStyle w:val="BodyText"/>
      </w:pPr>
      <w:r>
        <w:t xml:space="preserve">Chúng nhân dị khẩu đồng thanh đáp: "Đại nhân, xin ngài cứ yên tâm, chúng tôi nhất định thủ khẩu như bình!"</w:t>
      </w:r>
    </w:p>
    <w:p>
      <w:pPr>
        <w:pStyle w:val="BodyText"/>
      </w:pPr>
      <w:r>
        <w:t xml:space="preserve">Nữ tử hài lòng gật đầu: "Thời gian không còn sớm, bọn ta nghỉ ngơi trước".</w:t>
      </w:r>
    </w:p>
    <w:p>
      <w:pPr>
        <w:pStyle w:val="BodyText"/>
      </w:pPr>
      <w:r>
        <w:t xml:space="preserve">Đội trưởng vội đáp: "Đại nhân, ngài cứ yên tâm nghỉ ngơi, chúng tôi sẽ thủ nguyên đêm cho ngài, nếu có bộ đội ma tộc đến, chúng tôi sẽ kêu ngài dậy. Nơi này chúng tôi là địa đầu xà, sẽ không có chuyện gì đâu".</w:t>
      </w:r>
    </w:p>
    <w:p>
      <w:pPr>
        <w:pStyle w:val="BodyText"/>
      </w:pPr>
      <w:r>
        <w:t xml:space="preserve">"Vậy làm phiền các vị rồi". Một đoàn người Viễn Đông lên lầu, chúng nhân vây quanh vội nhường đường cho bọn họ.</w:t>
      </w:r>
    </w:p>
    <w:p>
      <w:pPr>
        <w:pStyle w:val="BodyText"/>
      </w:pPr>
      <w:r>
        <w:t xml:space="preserve">Lúc này, chuyện ngoài ý phát sinh.</w:t>
      </w:r>
    </w:p>
    <w:p>
      <w:pPr>
        <w:pStyle w:val="BodyText"/>
      </w:pPr>
      <w:r>
        <w:t xml:space="preserve">Hai hán tử giả dạng hương dân say lúy túy nãy giờ nằm ngủ gục trên bàn, cả tràng diện ồn ào nãy giờ cũng không khiến bọn chúng tỉnh giấc, lúc nữ tử đó đi qua, một hán tử đột nhiên tỉnh lại, mắt say nhèm ngẩng đầu lè nhè: "A, mĩ nữ!"</w:t>
      </w:r>
    </w:p>
    <w:p>
      <w:pPr>
        <w:pStyle w:val="BodyText"/>
      </w:pPr>
      <w:r>
        <w:t xml:space="preserve">Hán tử say đó giang tay chồm tới định ôm nữ tử.</w:t>
      </w:r>
    </w:p>
    <w:p>
      <w:pPr>
        <w:pStyle w:val="BodyText"/>
      </w:pPr>
      <w:r>
        <w:t xml:space="preserve">Chúng nhân đại kinh, vội chửi: "Hỗn đản, mau ngừng tay!"</w:t>
      </w:r>
    </w:p>
    <w:p>
      <w:pPr>
        <w:pStyle w:val="BodyText"/>
      </w:pPr>
      <w:r>
        <w:t xml:space="preserve">Mấy hộ vệ đứng chắn trước người nữ tử, xuất thủ đánh hán tử say đó.</w:t>
      </w:r>
    </w:p>
    <w:p>
      <w:pPr>
        <w:pStyle w:val="BodyText"/>
      </w:pPr>
      <w:r>
        <w:t xml:space="preserve">Một hán tử say khác thấy đồng bạn bị đánh thì hồ đồ gia nhập chiến đoàn, trong nhất thời, tiếng đánh nhau, tiếng mắng chửi hỗn tạp thành đoàn.</w:t>
      </w:r>
    </w:p>
    <w:p>
      <w:pPr>
        <w:pStyle w:val="BodyText"/>
      </w:pPr>
      <w:r>
        <w:t xml:space="preserve">Trong hỗn loạn, không có ai lưu ý trên mặt nữ tử đó thoáng qua biểu tình kinh ngạc.</w:t>
      </w:r>
    </w:p>
    <w:p>
      <w:pPr>
        <w:pStyle w:val="BodyText"/>
      </w:pPr>
      <w:r>
        <w:t xml:space="preserve">"Ngừng tay!" Nàng uy nghiêm hạ lệnh: "Hai cuồng đồ này dám vô lễ với ta, dẫn chúng đi, ta muốn xử lý chúng!"</w:t>
      </w:r>
    </w:p>
    <w:p>
      <w:pPr>
        <w:pStyle w:val="BodyText"/>
      </w:pPr>
      <w:r>
        <w:t xml:space="preserve">"Tuân mệnh, đại nhân!" Các hộ vệ lôi hai tên say đi lên lầu.</w:t>
      </w:r>
    </w:p>
    <w:p>
      <w:pPr>
        <w:pStyle w:val="Compact"/>
      </w:pPr>
      <w:r>
        <w:t xml:space="preserve">Chúng nhân vây quanh chẳng ai thương xót, đều nói hai thằng ngốc dám đắc tội với đại nhân, xem ra lần này phải ăn đòn đau rồi.</w:t>
      </w:r>
      <w:r>
        <w:br w:type="textWrapping"/>
      </w:r>
      <w:r>
        <w:br w:type="textWrapping"/>
      </w:r>
    </w:p>
    <w:p>
      <w:pPr>
        <w:pStyle w:val="Heading2"/>
      </w:pPr>
      <w:bookmarkStart w:id="178" w:name="chương-1-luân-hãm-dật-sự-4."/>
      <w:bookmarkEnd w:id="178"/>
      <w:r>
        <w:t xml:space="preserve">156. Chương 1 : Luân Hãm Dật Sự (4).</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1: Luân hãm dật sự (4).</w:t>
      </w:r>
    </w:p>
    <w:p>
      <w:pPr>
        <w:pStyle w:val="BodyText"/>
      </w:pPr>
      <w:r>
        <w:t xml:space="preserve">Nhóm dịch: Tú XuyênSưu Tầm by nguoibantot8 --- 4vn.eu</w:t>
      </w:r>
    </w:p>
    <w:p>
      <w:pPr>
        <w:pStyle w:val="BodyText"/>
      </w:pPr>
      <w:r>
        <w:t xml:space="preserve">Nữ tử đó căn dặn đem hai hán tử say rượu vào trong một gian phòng, cho bộ hạ lui hết ra ngoài, nàng mới cung kính lên tiếng: "Hạ quan Viễn Đông Hồng y kì bổn Bạch Xuyên, tham kiến Tư Đặc Lâm thống lĩnh đại nhân!"</w:t>
      </w:r>
    </w:p>
    <w:p>
      <w:pPr>
        <w:pStyle w:val="BodyText"/>
      </w:pPr>
      <w:r>
        <w:t xml:space="preserve">"Hồng y Bạch Xuyên các hạ, thật là khéo a!"</w:t>
      </w:r>
    </w:p>
    <w:p>
      <w:pPr>
        <w:pStyle w:val="BodyText"/>
      </w:pPr>
      <w:r>
        <w:t xml:space="preserve">Hai hán tử đã từ dưới đất đứng lên, lúc này, bọn họ không hề có chút ý say gì.</w:t>
      </w:r>
    </w:p>
    <w:p>
      <w:pPr>
        <w:pStyle w:val="BodyText"/>
      </w:pPr>
      <w:r>
        <w:t xml:space="preserve">Không thể ngờ nổi, người giả dạng hán tử nông gia bề ngoài thô hào ngốc nghếch này lại là một tướng quân thống lĩnh đại quân lực kháng ma tộc, bảo vệ đông nam tam tỉnh, Đông nam thống lĩnh Tư Đặc Lâm tướng quân!</w:t>
      </w:r>
    </w:p>
    <w:p>
      <w:pPr>
        <w:pStyle w:val="BodyText"/>
      </w:pPr>
      <w:r>
        <w:t xml:space="preserve">Hán tử say kia cũng đứng thẳng cạnh Tư Đặc Lâm, khí vũ ngang dương, thân thể toát lên sức lực bưu hãn.</w:t>
      </w:r>
    </w:p>
    <w:p>
      <w:pPr>
        <w:pStyle w:val="BodyText"/>
      </w:pPr>
      <w:r>
        <w:t xml:space="preserve">Tư Đặc Lâm giới thiệu: "Vị này là Đông nam quân phó thống lĩnh Văn Hà các hạ, y từng là thủ hạ của Tử Xuyên Tú. Văn Hà, vị này là tướng quân Bạch Xuyên, thuộc hạ đắc lực dưới trướng Tử Xuyên Tú ở Viễn Đông, nàng vừa tấn thăng Hồng y kì bổn".</w:t>
      </w:r>
    </w:p>
    <w:p>
      <w:pPr>
        <w:pStyle w:val="BodyText"/>
      </w:pPr>
      <w:r>
        <w:t xml:space="preserve">Văn Hà gật đầu chào Bạch Xuyên, Bạch Xuyên trang trọng hồi lễ.</w:t>
      </w:r>
    </w:p>
    <w:p>
      <w:pPr>
        <w:pStyle w:val="BodyText"/>
      </w:pPr>
      <w:r>
        <w:t xml:space="preserve">Tư Đặc Lâm nghiêm lệ nhìn Bạch Xuyên: "Bạch Xuyên các hạ, ta không phải là cấp trên trực tiếp của cô, nhưng ta muốn thay a Tú phê bình cô. Trong ma tộc thống trị khu, cô và bộ hạ cô ngang nhiên mặc quân phục Tử Xuyên gia hoạt động, còn biểu lộ thân phận trước công chúng, các người quá sơ hốt, không, là quá cuồng vọng! Ta không biết Tử Xuyên Tú phái các người nhập quan là có dụng ý gì, nhưng đoán chắc là nhiệm vụ khẩn yếu. Các người ngông nghênh như thế, tính mạng cá nhân là chuyện nhỏ, nếu làm hỏng nhiệm vụ, có chết cũng không chuộc được tội!"</w:t>
      </w:r>
    </w:p>
    <w:p>
      <w:pPr>
        <w:pStyle w:val="BodyText"/>
      </w:pPr>
      <w:r>
        <w:t xml:space="preserve">Tuy là tướng lĩnh quân đội nhưng Tư Đặc Lâm không hề thô lỗ, y là người có kiên nhẫn và lực khống chế cực tốt. Trong ký ức của Bạch Xuyên, y gần như luôn trấn tĩnh, kiên cường và lãnh tĩnh, trong trí nhớ của nàng, nàng chưa từng thấy y giận dữ bao giờ.</w:t>
      </w:r>
    </w:p>
    <w:p>
      <w:pPr>
        <w:pStyle w:val="BodyText"/>
      </w:pPr>
      <w:r>
        <w:t xml:space="preserve">Vừa gặp mặt, Bạch Xuyên còn chìm đắm trong sự vui sướng vì sự tình quá ngẫu nhiên, giờ bị giáo huấn, nhất thời cảm thấy ủy khuất cùng cực, nước mắt đã áp tròng.</w:t>
      </w:r>
    </w:p>
    <w:p>
      <w:pPr>
        <w:pStyle w:val="BodyText"/>
      </w:pPr>
      <w:r>
        <w:t xml:space="preserve">Bất chấp người trước mặt là trưởng quan quân sự tối cao của Tử Xuyên gia, nàng quật cường ngẩn đầu đáp: "Đại nhân, tôi không hiểu ý tứ của ngài. Đất này là quốc thổ của Tử Xuyên gia, quân nhân Tử Xuyên gia hành tẩu trên tổ quốc mình, vì sao không thể đường đường chính chính biểu thị thân phận? Xin lỗi, quân nhân Viễn Đông đã quen hành tẩu quang minh, không muốn lén lén lút lút như chuột!"</w:t>
      </w:r>
    </w:p>
    <w:p>
      <w:pPr>
        <w:pStyle w:val="BodyText"/>
      </w:pPr>
      <w:r>
        <w:t xml:space="preserve">"Bạch Xuyên các hạ, chú ý ngôn từ của cô!" Văn Hà nghiêm khắc nhắc nhở: "Tử Xuyên Tú đại nhân dạy cô nói chuyện với thượng cấp như thế sao!"</w:t>
      </w:r>
    </w:p>
    <w:p>
      <w:pPr>
        <w:pStyle w:val="BodyText"/>
      </w:pPr>
      <w:r>
        <w:t xml:space="preserve">"Không có gì, Văn Hà". Tư Đặc Lâm xua xua tay.</w:t>
      </w:r>
    </w:p>
    <w:p>
      <w:pPr>
        <w:pStyle w:val="BodyText"/>
      </w:pPr>
      <w:r>
        <w:t xml:space="preserve">Lúc này Bạch Xuyên mới chú ý đến, Tư Đặc Lâm còn chưa đến ba mươi tuổi, lúc này lại hiển lộ sự mệt mỏi tiều tụy, trán xuất hiện nhiều nếp nhăn, tròng mắt vằn vện tơ máu, rất rõ ràng, ma tộc xâm nhập gây nên tai nạn khủng khiếp, thân là người phụ trách tối cao Quân vụ xứ, y phải gánh vác trách nhiệm cực nặng, đây là kết quả của nhiều đêm không ngủ.</w:t>
      </w:r>
    </w:p>
    <w:p>
      <w:pPr>
        <w:pStyle w:val="BodyText"/>
      </w:pPr>
      <w:r>
        <w:t xml:space="preserve">Bạch Xuyên chấn động trong lòng: Mấy năm không gặp, Tư Đặc Lâm già quá nhanh rồi.</w:t>
      </w:r>
    </w:p>
    <w:p>
      <w:pPr>
        <w:pStyle w:val="BodyText"/>
      </w:pPr>
      <w:r>
        <w:t xml:space="preserve">Tư Đặc Lâm mở cửa sổ, mưa lớn mang theo thủy khí dày đặc lan vào phòng giúp người ta phấn chấn tinh thần.</w:t>
      </w:r>
    </w:p>
    <w:p>
      <w:pPr>
        <w:pStyle w:val="BodyText"/>
      </w:pPr>
      <w:r>
        <w:t xml:space="preserve">Mưa đã nhỏ hơn nhiều, màn mưa mỏng loang loáng ngoài cửa sổ.</w:t>
      </w:r>
    </w:p>
    <w:p>
      <w:pPr>
        <w:pStyle w:val="BodyText"/>
      </w:pPr>
      <w:r>
        <w:t xml:space="preserve">Văn Hà đưa đèn tới cửa sổ quay một vòng, tiếp đó, y lặp lại động tác đó thêm hai lần nữa.</w:t>
      </w:r>
    </w:p>
    <w:p>
      <w:pPr>
        <w:pStyle w:val="BodyText"/>
      </w:pPr>
      <w:r>
        <w:t xml:space="preserve">Hướng ứng tín hiệu của Văn Hà, trong khu rừng đen tối ngoài trấn xa xa có ánh sáng loáng lên đáp ứng, sau mấy phút, ở một phía khác của khu rừng cũng xuất hiện ánh đèn, ánh sáng chỉ loáng lên rồi tắt.</w:t>
      </w:r>
    </w:p>
    <w:p>
      <w:pPr>
        <w:pStyle w:val="BodyText"/>
      </w:pPr>
      <w:r>
        <w:t xml:space="preserve">Văn Hà xoay người: "Đại nhân, mọi thứ bình thường, không có ma tộc tiếp cận trấn".</w:t>
      </w:r>
    </w:p>
    <w:p>
      <w:pPr>
        <w:pStyle w:val="BodyText"/>
      </w:pPr>
      <w:r>
        <w:t xml:space="preserve">Bạch Xuyên lúc này mới minh bạch, ở phía ngoài trấn, Tư Đặc Lâm đã mai phục binh mã.</w:t>
      </w:r>
    </w:p>
    <w:p>
      <w:pPr>
        <w:pStyle w:val="BodyText"/>
      </w:pPr>
      <w:r>
        <w:t xml:space="preserve">Nàng bỗng xấu hổ, ngoại diện mai phục nhiều binh mã như thế, bản thân là trinh sát đi đầu lại không phát hiện gì, cứ mơ màng cắm đầu vào trong! Nếu mai phục không phải là bộ hạ của Tư Đặc Lâm mà là ma tộc binh, hậu quả sẽ thế nào?</w:t>
      </w:r>
    </w:p>
    <w:p>
      <w:pPr>
        <w:pStyle w:val="BodyText"/>
      </w:pPr>
      <w:r>
        <w:t xml:space="preserve">Nghĩ như vậy, lưng nàng ớn lạnh, trán lại toát mồ hôi.</w:t>
      </w:r>
    </w:p>
    <w:p>
      <w:pPr>
        <w:pStyle w:val="BodyText"/>
      </w:pPr>
      <w:r>
        <w:t xml:space="preserve">"Dũng cảm và lỗ mãng vô mưu là hai biểu hiện hoàn toàn khác nhau". Tư Đặc Lâm quay người, mệt mỏi bóp bóp trán, ngữ khí hòa hoãn: "Bạch Xuyên, cô là đại tướng đầu hào gánh sứ mệnh trọng yếu a Tú giao, nếu rơi vào tay ma tộc tuần tra đội, vậy thì tổn thất sẽ thế nào đây? Lúc cần thiết, quân nhân không sợ tử vong, nhưng trước lúc đó, chúng ta gánh vác trọng trách, cần bảo trọng bản thân".</w:t>
      </w:r>
    </w:p>
    <w:p>
      <w:pPr>
        <w:pStyle w:val="BodyText"/>
      </w:pPr>
      <w:r>
        <w:t xml:space="preserve">Nghe ra sự quan tâm trong ngữ khí của Tư Đặc Lâm, Bạch Xuyên cúi đầu lí nhí: "Xin lỗi, đại nhân".</w:t>
      </w:r>
    </w:p>
    <w:p>
      <w:pPr>
        <w:pStyle w:val="BodyText"/>
      </w:pPr>
      <w:r>
        <w:t xml:space="preserve">Tư Đặc Lâm lắc đầu, không nói tiếp đề tài này.</w:t>
      </w:r>
    </w:p>
    <w:p>
      <w:pPr>
        <w:pStyle w:val="BodyText"/>
      </w:pPr>
      <w:r>
        <w:t xml:space="preserve">Bạch Xuyên tò mò hỏi: "Đại nhân, tôi nghe nói ngài đang chỉ huy chiến đấu ở Áo tư, làm thế nào đột nhiên xuất hiện ở thống trị khu của ma tộc? Vậy quá nguy hiểm!"</w:t>
      </w:r>
    </w:p>
    <w:p>
      <w:pPr>
        <w:pStyle w:val="BodyText"/>
      </w:pPr>
      <w:r>
        <w:t xml:space="preserve">Tư Đặc Lâm mỉm cười: "Cộ không ngờ, ma tộc sao có thể biết ta đang ở An tạp lạp hành tỉnh chứ? Văn Hà vẫn chỉ huy du kích chiến ở ma tộc thống trị khu, ta đến bàn chuyện với y. Còn gặp phải cô, đó là thu hoạch ngoài ý".</w:t>
      </w:r>
    </w:p>
    <w:p>
      <w:pPr>
        <w:pStyle w:val="BodyText"/>
      </w:pPr>
      <w:r>
        <w:t xml:space="preserve">Trong vùng đất đã thất hãm gặp được chiến hữu và người quen, đây là chuyện khiến người ta phấn chấn và cao hứng, nhưng ngồi đây đều là người thân gánh trọng nhiệm, mọi người không có hàn huyên những vấn đề ngoài lề, trực tiếp tiến nhập chính đề.</w:t>
      </w:r>
    </w:p>
    <w:p>
      <w:pPr>
        <w:pStyle w:val="BodyText"/>
      </w:pPr>
      <w:r>
        <w:t xml:space="preserve">Văn Hà hỏi: "Bạch Xuyên các hạ, vừa rồi ta nghe cô nói, Tú Xuyên đại nhân sắp nhập quan tác chiến? Cô biết, so với ma tộc, chiến đấu lực của nhân loại kém hơn, muốn đoạt quyền chủ động, có thể dã chiến một trận với ma tộc quân e là chỉ có Bán thú nhân quân đoàn của Viễn Đông. Viễn Đông quân đội lúc nào có thể đến?"</w:t>
      </w:r>
    </w:p>
    <w:p>
      <w:pPr>
        <w:pStyle w:val="BodyText"/>
      </w:pPr>
      <w:r>
        <w:t xml:space="preserve">Tư Đặc Lâm không lên tiếng, nhưng ánh mắt quan tâm đang nhìn Bạch Xuyên, đợi nghe hồi đáp.</w:t>
      </w:r>
    </w:p>
    <w:p>
      <w:pPr>
        <w:pStyle w:val="BodyText"/>
      </w:pPr>
      <w:r>
        <w:t xml:space="preserve">Thấy thần tình mong mỏi trong mắt hai người, Bạch Xuyên rất muốn dõng dạc hồi đáp: "Xin hai vị đại nhân yên tâm, năm mươi vạn đại quân Viễn Đông ngày mai sẽ đến!"</w:t>
      </w:r>
    </w:p>
    <w:p>
      <w:pPr>
        <w:pStyle w:val="BodyText"/>
      </w:pPr>
      <w:r>
        <w:t xml:space="preserve">Nhưng sự thật thì nàng không thể, nàng hơi cúi đầu, sung mãn ý xin lỗi đáp: "Rất xin lỗi, đại nhân, Viễn Đông cũng rất khẩn cấp. Ma tộc đệ ngũ quân đoàn Lăng Bộ Hư và đệ thất quân đoàn Cổ Tư Tháp đang tấn công chúng tôi, hiện tại không thể rút quân chi viện cho nội địa gia tộc. Chúng tôi nhập quân chỉ có một tiểu đội do tôi dẫn này, Viễn Đông quân còn chưa chuẩn bị nhập quan chiến đấu đâu!" đọc truyện mới nhất tại .</w:t>
      </w:r>
    </w:p>
    <w:p>
      <w:pPr>
        <w:pStyle w:val="BodyText"/>
      </w:pPr>
      <w:r>
        <w:t xml:space="preserve">"Chát" một tiếng vang, cái ly trong tay Tư Đặc Lâm bị bóp nát, mảnh vỡ cắt vào thịt y, máu lập tức chảy xuống.</w:t>
      </w:r>
    </w:p>
    <w:p>
      <w:pPr>
        <w:pStyle w:val="BodyText"/>
      </w:pPr>
      <w:r>
        <w:t xml:space="preserve">Bạch Xuyên kinh ngạc nhìn y, vị Quân vụ xứ trưởng trẻ tuổi này đang rất đau lòng lẫn thất ý.</w:t>
      </w:r>
    </w:p>
    <w:p>
      <w:pPr>
        <w:pStyle w:val="Compact"/>
      </w:pPr>
      <w:r>
        <w:t xml:space="preserve">-o0o-</w:t>
      </w:r>
      <w:r>
        <w:br w:type="textWrapping"/>
      </w:r>
      <w:r>
        <w:br w:type="textWrapping"/>
      </w:r>
    </w:p>
    <w:p>
      <w:pPr>
        <w:pStyle w:val="Heading2"/>
      </w:pPr>
      <w:bookmarkStart w:id="179" w:name="chương-1-luân-hãm-dật-sự-hết."/>
      <w:bookmarkEnd w:id="179"/>
      <w:r>
        <w:t xml:space="preserve">157. Chương 1 : Luân Hãm Dật Sự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 Chương 1: Luân hãm dật sự (hết).</w:t>
      </w:r>
    </w:p>
    <w:p>
      <w:pPr>
        <w:pStyle w:val="BodyText"/>
      </w:pPr>
      <w:r>
        <w:t xml:space="preserve">Nhóm dịch: Tú XuyênSưu Tầm by nguoibantot8 --- 4vn.eu</w:t>
      </w:r>
    </w:p>
    <w:p>
      <w:pPr>
        <w:pStyle w:val="BodyText"/>
      </w:pPr>
      <w:r>
        <w:t xml:space="preserve">"Còn chưa chuẩn bị tốt sao? A Tú tháng ba năm nay đã đến Viễn Đông, đã ba tháng, gã còn chưa chuẩn bị ổn thỏa sao? Ma tộc đánh đến dưới Đế đô thành rồi, chính phủ Tử Xuyên gia sắp lưu vong rồi, Trữ điện hạ đích thân thượng trận kháng cự ma tộc, đám nguyên lão ào ào cuốn gói chạy rồi, chúng ta sắp vong quốc rồi! Gã còn chưa chuẩn bị tốt sao? Chẳng lẽ chờ ma tộc đuổi chúng ta đến biển, lúc đó gã mới chuẩn bị tốt sao?"</w:t>
      </w:r>
    </w:p>
    <w:p>
      <w:pPr>
        <w:pStyle w:val="BodyText"/>
      </w:pPr>
      <w:r>
        <w:t xml:space="preserve">Tư Đặc Lâm đập mạnh tay xuống bàn, mặt bàn lưu lại quyền ấn máu, nhìn rất hoảng sợ.</w:t>
      </w:r>
    </w:p>
    <w:p>
      <w:pPr>
        <w:pStyle w:val="BodyText"/>
      </w:pPr>
      <w:r>
        <w:t xml:space="preserve">Qua một lúc Tư Đặc Lâm mới kìm được hô hấp, lắc lắc đầu: "Xin lỗi, Bạch Xuyên, ta không phải nói cô".</w:t>
      </w:r>
    </w:p>
    <w:p>
      <w:pPr>
        <w:pStyle w:val="BodyText"/>
      </w:pPr>
      <w:r>
        <w:t xml:space="preserve">"Không sao, đại nhân, không sao". Bạch Xuyên lắp bắp nói.</w:t>
      </w:r>
    </w:p>
    <w:p>
      <w:pPr>
        <w:pStyle w:val="BodyText"/>
      </w:pPr>
      <w:r>
        <w:t xml:space="preserve">Nàng lần đầu chứng kiến Tư Đặc Lâm đại phát lôi đình, chỉ nháy mắt, y cuồng bạo, nhiếp nhân, nhãn thần hung ngoan, khí thế như bài sơn đảo hải, nàng gần như hoảng hốt đứng muốn không vững!</w:t>
      </w:r>
    </w:p>
    <w:p>
      <w:pPr>
        <w:pStyle w:val="BodyText"/>
      </w:pPr>
      <w:r>
        <w:t xml:space="preserve">Nàng lúc này mới minh bạch, vì sao Tư Đặc Lâm ôn hòa lại khiến ma tộc nghe đến tên là hoảng sợ: "Mãnh hổ tướng quân!" Khi y phát nộ, giống hệt như một đầu mãnh hổ chinh phạt sơn lâm, uy nhiếp vạn chúng! Nếu nói Tử Xuyên Tú giỏi lấy nhu khắc cương, Đế Lâm gây cảm giác băng lãnh phong lợi thì Tư Đặc Lâm chính là nguời có vương giả bá khí nhất!</w:t>
      </w:r>
    </w:p>
    <w:p>
      <w:pPr>
        <w:pStyle w:val="BodyText"/>
      </w:pPr>
      <w:r>
        <w:t xml:space="preserve">"Đại nhân, cho phép hạ quan giải thích, ngài chỉ trích đại nhân tôi là không công bằng, đại nhân tôi cũng biết nội địa đang phi thường gian nan, cũng như ngài, ngài ấy cũng vạn phần ưu tâm ệnh vận gia tộc, ngài ấy đang dùng toàn bộ trí óc, tìm kiếm biện pháp tăng viện cho nội địa gia tộc".</w:t>
      </w:r>
    </w:p>
    <w:p>
      <w:pPr>
        <w:pStyle w:val="BodyText"/>
      </w:pPr>
      <w:r>
        <w:t xml:space="preserve">"Theo cách nhìn của ta, Viễn Đông quân nhập quan là sự giúp đỡ lớn nhất cho gia tộc!"</w:t>
      </w:r>
    </w:p>
    <w:p>
      <w:pPr>
        <w:pStyle w:val="BodyText"/>
      </w:pPr>
      <w:r>
        <w:t xml:space="preserve">"Đại nhân nhà tôi cũng rất muốn nhập quan hội sư với ngài, cùng chiến đấu chống ma tộc, nhưng có mấy nguyên nhân ngăn cản hành trình quân tôi. Thứ nhất, Ngõa Luân quan vẫn ở trong tay ma tộc, tuy quân tôi nắm được sơn đạo bí mật thông qua Cổ kì sơn mạch nhưng sơn đạo này quá hẹp, muốn mấy chục vạn Viễn Đông quân theo đường này nhập quan là rất khó".</w:t>
      </w:r>
    </w:p>
    <w:p>
      <w:pPr>
        <w:pStyle w:val="BodyText"/>
      </w:pPr>
      <w:r>
        <w:t xml:space="preserve">Văn Hà chen vào: "Đây là vấn đề tổ chức và điều chuyển, có thể nghĩ biện pháp tốt nhất".</w:t>
      </w:r>
    </w:p>
    <w:p>
      <w:pPr>
        <w:pStyle w:val="BodyText"/>
      </w:pPr>
      <w:r>
        <w:t xml:space="preserve">"Văn Hà chớ chen lời, để Bạch Xuyên nói xong". Tư Đặc Lâm bình tĩnh nói: "Đã có một, chắc có hai, ba?"</w:t>
      </w:r>
    </w:p>
    <w:p>
      <w:pPr>
        <w:pStyle w:val="BodyText"/>
      </w:pPr>
      <w:r>
        <w:t xml:space="preserve">"Đúng vậy, tuy chủ lực ma tộc quân đã nhập quan, nhưng quân đoàn Lăng Bộ Hư, Cổ Tư Tháp vẫn lưu lại tác chiến ở Viễn Đông. Nếu quân tôi nhập quan, chỉ e dẫn theo địch nhân ở ngoài quan vào theo, như vậy chẳng có ích gì cho chiến cục nội địa. Thứ ba, đây mới là điều lo lắng nhất của đại nhân tôi, Bán thú nhân quân đoàn của Viễn Đông cường hãn cuồng bạo, nhưng cũng rất khó chế ngự. Tác chiến ở bổn thổ, bảo vệ gia viên và đất đai, Bán thú nhân dũng cảm ngoan cường, nhưng nếu li khai Viễn Đông vào tác chiến trong nội địa, đại nhân lo sĩ khí quân lính sẽ giảm sút, đặc biệt lúc này ma tộc còn có hai quân đoàn ở Viễn Đông, nếu cường lệnh cho Bán thú nhân quân đoàn nhập quan tác chiến, một khi Cổ Tư Tháp dốc quân tàn sát Viễn Đông, Bán thú nhân quân đoàn có khả năng tan vỡ".</w:t>
      </w:r>
    </w:p>
    <w:p>
      <w:pPr>
        <w:pStyle w:val="BodyText"/>
      </w:pPr>
      <w:r>
        <w:t xml:space="preserve">Bạch Xuyên cười khổ, nàng nhớ đến cuộc binh biến bất ngờ lần trước: "Theo kinh nghiệm của tôi, giao tế với Bán thú nhân còn khó hơn giao tế với ma tộc, ma tộc tuy hung tàn nhưng bọn chúng hành động có lí trí, còn hành động của Bán thú nhân, tôi hoài nghi chẳng có thông qua đại não của chúng. Bán thú nhân rất dễ bị kích động, lúc dũng cảm thì như lang như hổ, lúc khiếp nhược thì nhát hơn chuột. Nếu xem ngài là bằng hữu, bọn họ có thể liều mạng bảo vệ ngài, nhưng tâm tình của bọn họ biến hóa phi thường cực đoan, hôm qua hoan hô ngài là lãnh tụ, hôm nay có thể xem ngài là địch nhân. Nhân loại vĩnh viễn không hiểu nổi suy nghĩ của bọn họ, lấy thân phận nhân loại cai quản Viễn Đông, đại nhân phải vô cùng khéo léo nhạy cảm, không được sơ ý".</w:t>
      </w:r>
    </w:p>
    <w:p>
      <w:pPr>
        <w:pStyle w:val="BodyText"/>
      </w:pPr>
      <w:r>
        <w:t xml:space="preserve">Tư Đặc Lâm khẽ gật đầu, y cũng biết, Bạch Xuyên nói hoàn toàn có đạo lí, Bán thú nhân nhiệt ái tự do, ngông nghênh bất tuân, cuồng bạo như hồng thủy, Tử Xuyên Tú cũng chỉ có thể lợi dụng uy thế Quang minh vương ở Viễn Đông để điều khiển cơn hồng thủy đó, nhưng nếu muốn dùng sức mạnh cưỡng ép cơn hồng thủy, vậy e rằng kết cục sẽ là tan xương nát cốt.</w:t>
      </w:r>
    </w:p>
    <w:p>
      <w:pPr>
        <w:pStyle w:val="BodyText"/>
      </w:pPr>
      <w:r>
        <w:t xml:space="preserve">Y hỏi: "Như vậy thì Tú Xuyên thống lĩnh tính thế nào?"</w:t>
      </w:r>
    </w:p>
    <w:p>
      <w:pPr>
        <w:pStyle w:val="BodyText"/>
      </w:pPr>
      <w:r>
        <w:t xml:space="preserve">"Đây chính là mục đích đại nhân tôi sai tôi vào nội địa bẩm cáo. Quân tôi sắp sửa triển khai chiến dịch mùa hạ, trong thời gian tới sẽ tiến hành phản công Lăng Bộ Hư quân đoàn, nếu chiến cục có lợi cho ta, vòng vây mặt đông do ma tộc kiến tạo sẽ có khuyết khẩu, đại nhân nhà tôi sẽ dẫn quân tiến nhập quốc thổ ma tộc, tìm cơ hội đánh thẳng đến ma thần bảo, quyết chiến với ma thần hoàng. Ma tộc quân đội vốn là một nắm cát rời, tụ lại được là nhờ có ma thần hoàng, nếu trừ diệt được lão, ma tộc quân sẽ vì nội loạn mà băng hội!"</w:t>
      </w:r>
    </w:p>
    <w:p>
      <w:pPr>
        <w:pStyle w:val="BodyText"/>
      </w:pPr>
      <w:r>
        <w:t xml:space="preserve">Tư Đặc Lâm và Văn Hà thất kinh, vào lúc gia tộc còn đang gian khổ kháng chiến, Tử Xuyên Tú đã muốn cầm tặc tiên cầm vương!</w:t>
      </w:r>
    </w:p>
    <w:p>
      <w:pPr>
        <w:pStyle w:val="BodyText"/>
      </w:pPr>
      <w:r>
        <w:t xml:space="preserve">Mục tiêu nhắm tới của Viễn Đông quân đội không phải Lăng Bộ Hư, cũng không phải là Cổ Tư Tháp, mà chính là ma thần hoàng vô địch trong truyền thuyết!</w:t>
      </w:r>
    </w:p>
    <w:p>
      <w:pPr>
        <w:pStyle w:val="BodyText"/>
      </w:pPr>
      <w:r>
        <w:t xml:space="preserve">Đây là nhiệm vụ cần dũng khí và tinh thần hi sinh cực lớn, nhiệm vụ nếu thành công, tự nhiên mọi thứ đều thuận lợi, nhưng nếu thất bại, ma thần hoàng bị chọc tới sẽ đổ cơn giận lên Viễn Đông, vì để giành công trước ma thần hoàng, các tướng quân ma tộc sẽ cùng nhắm đến Viễn Đông quân mà cắn xé.</w:t>
      </w:r>
    </w:p>
    <w:p>
      <w:pPr>
        <w:pStyle w:val="BodyText"/>
      </w:pPr>
      <w:r>
        <w:t xml:space="preserve">"Quá nguy hiểm!"</w:t>
      </w:r>
    </w:p>
    <w:p>
      <w:pPr>
        <w:pStyle w:val="BodyText"/>
      </w:pPr>
      <w:r>
        <w:t xml:space="preserve">Phản ứng đầu tiên của Tư Đặc Lâm là bật thốt lên, sau đó cất bước đi qua đi lại, đột nhiên y ngừng chân, nhãn thần sáng lên: "Nhưng có thể thử! a Tú thống lĩnh có mấy phần nắm chắc?"</w:t>
      </w:r>
    </w:p>
    <w:p>
      <w:pPr>
        <w:pStyle w:val="BodyText"/>
      </w:pPr>
      <w:r>
        <w:t xml:space="preserve">Bạch Xuyên trấn định hồi đáp: "Ma thần hoàng cận vệ là đệ nhất quân đoàn vương quốc, Trang giáp thú quân đoàn. Đây là quân đoàn có chiến đấu lực cường hãn nhất vương quốc, mà ma thần hoàng nghe nói cũng là một siêu cao thủ, ngoài ra trong vương quốc còn có thể có bộ đội khác tham chiến bảo vệ ma thần hoàng. Đại nhân tôi có nói, cho dù mọi thứ thuận lợi, xác suất thành công không đến một phần mười".</w:t>
      </w:r>
    </w:p>
    <w:p>
      <w:pPr>
        <w:pStyle w:val="BodyText"/>
      </w:pPr>
      <w:r>
        <w:t xml:space="preserve">"Một phần mười? Cho dù một phần trăm cũng phải thử!" Tư Đặc Lâm kích động vung tay: "A Tú cần chúng ta phối hợp thế nào? Chúng ta có thể làm gì cho các người? Các người có thiếu trang bị không? Có thiếu lương thực không? Cần gia tộc cho thêm bộ đội đến Viễn Đông trợ trận không?"</w:t>
      </w:r>
    </w:p>
    <w:p>
      <w:pPr>
        <w:pStyle w:val="BodyText"/>
      </w:pPr>
      <w:r>
        <w:t xml:space="preserve">"Thiếu, chúng tôi thiếu trang bị, thiếu lương thực, thiếu thuốc men, thiếu chiến sĩ, phương diện nào chúng tôi cũng thiếu". Bạch Xuyên thành thật thừa nhận, nhưng nàng lập tức nói: "Nhưng Tư Đặc Lâm đại nhân, tôi không phải kể khổ với ngài. Gia tộc hiện tại đã quá khó khăn, Đế đô bị ma tộc bao vây, các lộ quân đoàn đều tắm máu quyết chiến. Khó khăn của chúng tôi, chúng tôi tự mình khắc phục, không thể làm khó gia tộc. Đại nhân, nếu quân tôi thành công, ma thần hoàng bị tiêu diệt, ma tộc quân đội nhất định sẽ kéo về bổn thổ. Đại nhân tôi hi vọng lúc đó quân đội gia tộc chủ động xuất kích, bám đuôi ma tộc quân vào Viễn Đông tăng viện cho chúng tôi, không để Viễn Đông chịu áp lực quá lớn".</w:t>
      </w:r>
    </w:p>
    <w:p>
      <w:pPr>
        <w:pStyle w:val="BodyText"/>
      </w:pPr>
      <w:r>
        <w:t xml:space="preserve">Tư Đặc Lâm nắm chặt tay Bạch Xuyên, kích động nói: "Đa tạ, đa tạ! Bạch Xuyên, các người hi sinh quá lớn, gia tộc nhất định ghi nhớ. Thay mặt gia tộc, thay mặt toàn nhân loại, ta cảm tạ các người, cảm tạ con cháu Viễn Đông chiến đấu chống ma tộc. Xin nói với Viễn Đông, gia tộc tuyệt không bỏ rơi Viễn Đông. Xin yên tâm, chúng ta cùng kề vai tác chiến!"</w:t>
      </w:r>
    </w:p>
    <w:p>
      <w:pPr>
        <w:pStyle w:val="BodyText"/>
      </w:pPr>
      <w:r>
        <w:t xml:space="preserve">"Như vậy, đó là đại hạnh của Viễn Đông quân dân rồi! Nhưng còn có một chuyện làm phiền đại nhân, phụng lệnh đại nhân tôi, đoàn chúng tôi còn có sứ mệnh khẩn yếu phải đi tiếp sang tây. Không biết tiền lộ hung hiểm thế nào, hi vọng Tư Đặc Lâm đại nhân có thể chỉ điểm dùm chúng tôi".</w:t>
      </w:r>
    </w:p>
    <w:p>
      <w:pPr>
        <w:pStyle w:val="BodyText"/>
      </w:pPr>
      <w:r>
        <w:t xml:space="preserve">"Hướng tây?" Tư Đặc Lâm hỏi: "Đến Đế đô sao?"</w:t>
      </w:r>
    </w:p>
    <w:p>
      <w:pPr>
        <w:pStyle w:val="BodyText"/>
      </w:pPr>
      <w:r>
        <w:t xml:space="preserve">"Còn xa hơn Đế đô".</w:t>
      </w:r>
    </w:p>
    <w:p>
      <w:pPr>
        <w:pStyle w:val="BodyText"/>
      </w:pPr>
      <w:r>
        <w:t xml:space="preserve">"Vậy các người chắc sẽ đến Đán nhã rồi, chính phủ lưu vong đang đóng ở Đán nhã". Tư Đặc Lâm tự tác thông minh nói, y trầm ngâm: "Áo tư hành tỉnh vẫn còn nằm trong quyền khống chế của quân ta, vấn đề không lớn, nhưng qua khỏi Áo tư là vào vùng thống trị của ma tộc, ma tộc tập kết quân về Đế đô, trạm kiểm tra và đội tuần la hoạt động dày đặc, kiểm tra rất nghiêm khắc. Ta sẽ cấp hướng đạo rành đường cho các người, xem xem liệu có thể theo đường nhỏ thoát qua hay không?"</w:t>
      </w:r>
    </w:p>
    <w:p>
      <w:pPr>
        <w:pStyle w:val="BodyText"/>
      </w:pPr>
      <w:r>
        <w:t xml:space="preserve">-o0o-</w:t>
      </w:r>
    </w:p>
    <w:p>
      <w:pPr>
        <w:pStyle w:val="Compact"/>
      </w:pPr>
      <w:r>
        <w:br w:type="textWrapping"/>
      </w:r>
      <w:r>
        <w:br w:type="textWrapping"/>
      </w:r>
    </w:p>
    <w:p>
      <w:pPr>
        <w:pStyle w:val="Heading2"/>
      </w:pPr>
      <w:bookmarkStart w:id="180" w:name="chương-2-toàn-dân-giới-bị-1."/>
      <w:bookmarkEnd w:id="180"/>
      <w:r>
        <w:t xml:space="preserve">158. Chương 2 : Toàn Dân Giới Bị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2: Toàn dân giới bị (1).</w:t>
      </w:r>
    </w:p>
    <w:p>
      <w:pPr>
        <w:pStyle w:val="BodyText"/>
      </w:pPr>
      <w:r>
        <w:t xml:space="preserve">Nhóm dịch: Tú XuyênSưu Tầm by nguoibantot8 --- 4vn.eu</w:t>
      </w:r>
    </w:p>
    <w:p>
      <w:pPr>
        <w:pStyle w:val="BodyText"/>
      </w:pPr>
      <w:r>
        <w:t xml:space="preserve">Sáng hôm sau, trận mưa lớn hiếm thấy cũng kết thúc, ánh nắng mai xinh đẹp chiếu qua song cửa vào phòng.</w:t>
      </w:r>
    </w:p>
    <w:p>
      <w:pPr>
        <w:pStyle w:val="BodyText"/>
      </w:pPr>
      <w:r>
        <w:t xml:space="preserve">Khi Bạch Xuyên thức dậy thì không thấy Tư Đặc Lâm và Văn Hà, giường bọn họ sắp xếp chỉnh tề giống như chưa từng nằm ngủ.</w:t>
      </w:r>
    </w:p>
    <w:p>
      <w:pPr>
        <w:pStyle w:val="BodyText"/>
      </w:pPr>
      <w:r>
        <w:t xml:space="preserve">Nhìn chiếc giường trống không, Bạch Xuyên ngớ ngẩn thất hồn, nàng có cảm giác chuyện đêm qua không biết có phải là giấc mộng hay không.</w:t>
      </w:r>
    </w:p>
    <w:p>
      <w:pPr>
        <w:pStyle w:val="BodyText"/>
      </w:pPr>
      <w:r>
        <w:t xml:space="preserve">Nhưng may mà, còn có vài thứ có thể chứng minh được.</w:t>
      </w:r>
    </w:p>
    <w:p>
      <w:pPr>
        <w:pStyle w:val="BodyText"/>
      </w:pPr>
      <w:r>
        <w:t xml:space="preserve">Khi Bạch Xuyên xuống lầu, một nam tử cao gầy giả dạng hương dân bước tới chào hỏi: "Bạch Xuyên đại nhân phải không? Hạ quan là quân quan Đông nam quân Bố Lãng. Tư Đặc Lâm đại nhân căn dặn tôi dẫn đường cho các vị, nghe theo phân phó của các vị".</w:t>
      </w:r>
    </w:p>
    <w:p>
      <w:pPr>
        <w:pStyle w:val="BodyText"/>
      </w:pPr>
      <w:r>
        <w:t xml:space="preserve">"A, rất cảm ơn!" Bạch Xuyên quan sát vị sĩ quan trước mặt, người này da đen, môi dày, gương mặt trung hậu, rất thích hợp giả dạng nông dân.</w:t>
      </w:r>
    </w:p>
    <w:p>
      <w:pPr>
        <w:pStyle w:val="BodyText"/>
      </w:pPr>
      <w:r>
        <w:t xml:space="preserve">"Chúng ta xuất phát được chưa?" Bạch Xuyên hỏi.</w:t>
      </w:r>
    </w:p>
    <w:p>
      <w:pPr>
        <w:pStyle w:val="BodyText"/>
      </w:pPr>
      <w:r>
        <w:t xml:space="preserve">Bố Lãng hàm hậu cười đáp: "Đại nhân, tôi không biết trên đường ngài làm thế nào đến được đây. Bất quá nếu cứ như vầy tiếp tục lên đường, bảo đảm không đến mười dặm là bị ma tộc quân tóm rồi. Tư Đặc Lâm đại nhân trước khi đi đã căn dặn, các vị phải thay đổi y phục, tôi đã chuẩn bị hết rồi".</w:t>
      </w:r>
    </w:p>
    <w:p>
      <w:pPr>
        <w:pStyle w:val="BodyText"/>
      </w:pPr>
      <w:r>
        <w:t xml:space="preserve">Đợi Bạch Xuyên và bộ hạ lên lầu thay đổi y phục xong, mọi người nhìn nhau không khỏi bật cười.</w:t>
      </w:r>
    </w:p>
    <w:p>
      <w:pPr>
        <w:pStyle w:val="BodyText"/>
      </w:pPr>
      <w:r>
        <w:t xml:space="preserve">Bố Lãng là một thiên tài hóa trang, hắn chỉ cấp cho chúng nhân vài bộ y phục rách rưới, trên mặt quệt vài đường sình. Lập tức, khí chất của mọi người biến thành khác hẳn, giống hệt một đám hương dân đang chạy nạn.</w:t>
      </w:r>
    </w:p>
    <w:p>
      <w:pPr>
        <w:pStyle w:val="BodyText"/>
      </w:pPr>
      <w:r>
        <w:t xml:space="preserve">Nhưng Bố Lãng vẫn còn chưa mãn ý, hắn cẩn thận nhìn bọn Bạch Xuyên một hồi lâu, tặc lưỡi tán thán: "Người thì giống, nhưng tọa kị của các vị quá tốt, một đám nông dân sao lại cưỡi chiến mã vào thành chứ?"</w:t>
      </w:r>
    </w:p>
    <w:p>
      <w:pPr>
        <w:pStyle w:val="BodyText"/>
      </w:pPr>
      <w:r>
        <w:t xml:space="preserve">Hắn đi đâu lôi về mấy con lừa nhảy chồm chôm, sau đó dùng ngữ khí rất vô tội nói với Bạch Xuyên: "Các vị đổi chiến mã thành lừa được chứ? Ai, mọi người đừng dùng ánh mắt đó nhìn tôi, vì sưu tập tình báo, tôi có bố trí một trại buôn bán lừa trong trấn, việc này đã được Tư Đặc Lâm đại nhân cho phép rồi".</w:t>
      </w:r>
    </w:p>
    <w:p>
      <w:pPr>
        <w:pStyle w:val="BodyText"/>
      </w:pPr>
      <w:r>
        <w:t xml:space="preserve">"Vậy chiến mã của chúng tôi..."</w:t>
      </w:r>
    </w:p>
    <w:p>
      <w:pPr>
        <w:pStyle w:val="BodyText"/>
      </w:pPr>
      <w:r>
        <w:t xml:space="preserve">Bố Lãng cười hàm hậu: "Trại lừa thỉnh thoảng cũng có thể mua chiến mã. Mọi người đều cống hiến để đánh ma tộc, tôi cũng phải hi sinh, không thu thủ tục phí. Một con chiến mã đổi một con lừa thượng đẳng!"</w:t>
      </w:r>
    </w:p>
    <w:p>
      <w:pPr>
        <w:pStyle w:val="BodyText"/>
      </w:pPr>
      <w:r>
        <w:t xml:space="preserve">Nhìn chiến mã oai hùng của bản thân, lại nhìn qua mấy "Con lừa thượng đẳng" nhảy nhót bất kham, Bạch Xuyên suy nghĩ một lúc, hỏi: "Các hạ trước đây có phải từng làm thủ hạ dưới trướng một người tên Tử Xuyên Tú đúng không?"</w:t>
      </w:r>
    </w:p>
    <w:p>
      <w:pPr>
        <w:pStyle w:val="BodyText"/>
      </w:pPr>
      <w:r>
        <w:t xml:space="preserve">Bố Lãng rất kinh ngạc: "Ai nha, đại nhân sao biết? Trước đây tôi là Hắc kì quân, hiện tại chỉnh biên nhập vào Đông nam quân".</w:t>
      </w:r>
    </w:p>
    <w:p>
      <w:pPr>
        <w:pStyle w:val="BodyText"/>
      </w:pPr>
      <w:r>
        <w:t xml:space="preserve">Sau khi hóa trang, đoàn người Bạch Xuyên lắc lư trên lưng lừa xuất phát.</w:t>
      </w:r>
    </w:p>
    <w:p>
      <w:pPr>
        <w:pStyle w:val="BodyText"/>
      </w:pPr>
      <w:r>
        <w:t xml:space="preserve">Khi ma tộc tiến công, quân dân An tạp lạp hành tỉnh từng tiến hành chống cự kịch liệt, ma tộc đã trấn áp tàn khốc để hồi báo.</w:t>
      </w:r>
    </w:p>
    <w:p>
      <w:pPr>
        <w:pStyle w:val="BodyText"/>
      </w:pPr>
      <w:r>
        <w:t xml:space="preserve">Dọc đường Bạch Xuyên qua, đâu đâu đều là hương xá bị phá hủy, đâu đâu cũng thấy dấu vết ma trảo ma tộc quân tàn bạo.</w:t>
      </w:r>
    </w:p>
    <w:p>
      <w:pPr>
        <w:pStyle w:val="BodyText"/>
      </w:pPr>
      <w:r>
        <w:t xml:space="preserve">Rất nhiều thành trấn bị thiêu thành đất chết, cư dân bị giết sạch bởi thủ đoạn tàn khốc nhất, thậm chí cả người thu thây cũng không có.</w:t>
      </w:r>
    </w:p>
    <w:p>
      <w:pPr>
        <w:pStyle w:val="BodyText"/>
      </w:pPr>
      <w:r>
        <w:t xml:space="preserve">Bạch Xuyên đi qua một thôn, trong thôn thứ gì cũng bị thiêu sạch, hai bên đường chất đầy thi thể đang thối rữa, nam phụ lão ẩu bị ma tộc quân treo cổ lủng lẳng trên cành cây, dã cẩu kết thành đàn cấu xé thi thể, trên không đen bóng quạ và kền kền, mùi xú uế ngửi không nổi.</w:t>
      </w:r>
    </w:p>
    <w:p>
      <w:pPr>
        <w:pStyle w:val="BodyText"/>
      </w:pPr>
      <w:r>
        <w:t xml:space="preserve">Một đoàn người yên lặng đi trên con đường hai bên chất xác người, Bạch Xuyên tính sơ, cả thôn có đến gần ba trăm bình dân bị đồ sát, mà trên đường, không biết đi qua bao nhiêu thôn làng như thế.</w:t>
      </w:r>
    </w:p>
    <w:p>
      <w:pPr>
        <w:pStyle w:val="BodyText"/>
      </w:pPr>
      <w:r>
        <w:t xml:space="preserve">Nhà cửa bị đốt cháy thành tro, dân chúng bị đồ sát, điền dã phì nhiêu biến thành đất hoang, thị trấn phồn hoa trở thành đất chết, sức tàn phá không thua kém gì một cơn đại hồng thủy.</w:t>
      </w:r>
    </w:p>
    <w:p>
      <w:pPr>
        <w:pStyle w:val="BodyText"/>
      </w:pPr>
      <w:r>
        <w:t xml:space="preserve">Ma tộc tàn bạo như thế, điên cuồng đồ sát như thế, Tú tự doanh binh chưa từng tưởng tượng qua.</w:t>
      </w:r>
    </w:p>
    <w:p>
      <w:pPr>
        <w:pStyle w:val="BodyText"/>
      </w:pPr>
      <w:r>
        <w:t xml:space="preserve">Hành động diệt tuyệt phi nhân tính mà ngay cả dã thú hung tàn nhất cũng vô pháp gây ra, lại được sinh vật có trí tuệ thực hiện.</w:t>
      </w:r>
    </w:p>
    <w:p>
      <w:pPr>
        <w:pStyle w:val="BodyText"/>
      </w:pPr>
      <w:r>
        <w:t xml:space="preserve">Đi qua từng thôn làng bị biến thành nghĩa trang lộ thi, trong bi phẫn căm thù, Tú tự doanh sĩ binh siết chặt vũ khí, phát thệ nhất định sẽ bắt ma tộc nợ máu trả bằng máu.</w:t>
      </w:r>
    </w:p>
    <w:p>
      <w:pPr>
        <w:pStyle w:val="BodyText"/>
      </w:pPr>
      <w:r>
        <w:t xml:space="preserve">Qua khỏi An tạp lạp hành tỉnh, có hai đường thông đến Đế đô. Một là đi theo con đường Áo tư hành tỉnh, nhưng do Áo tư vẫn là chiến khu, cần phải thông qua chiến tuyến, ma tộc phong tỏa cực kì nghiêm mật. Do gặp Tư Đặc Lâm nên Bạch Xuyên bỏ qua đường Áo tư hành tỉnh, chọn con đường qua Ba đặc lợi hành tỉnh để đến Đế đô.</w:t>
      </w:r>
    </w:p>
    <w:p>
      <w:pPr>
        <w:pStyle w:val="BodyText"/>
      </w:pPr>
      <w:r>
        <w:t xml:space="preserve">Lúc đi qua Ba đặc lợi hành tỉnh, Bạch Xuyên đặc biệt đi một vòng quanh thành.</w:t>
      </w:r>
    </w:p>
    <w:p>
      <w:pPr>
        <w:pStyle w:val="BodyText"/>
      </w:pPr>
      <w:r>
        <w:t xml:space="preserve">Bởi vì thành thị là do Mã Duy hiến thành đầu hàng, so với thành thị tàn phế vì thủ quân kháng cự quyết liệt, thành này được bảo trì hoàn chỉnh, cuộc sống vẫn sung túc.</w:t>
      </w:r>
    </w:p>
    <w:p>
      <w:pPr>
        <w:pStyle w:val="BodyText"/>
      </w:pPr>
      <w:r>
        <w:t xml:space="preserve">Ba đặc lợi thành, một trong những cổ thành có lịch sử lâu đời của Tử Xuyên gia tộc. Lúc nhỏ Bạch Xuyên từng đến đây du lịch, khi đó bản thân rất say mê hương sắc cổ kính của thành, hiện tại, trở lại chốn cũ, cảm giác đã hoàn toàn bất đồng.</w:t>
      </w:r>
    </w:p>
    <w:p>
      <w:pPr>
        <w:pStyle w:val="BodyText"/>
      </w:pPr>
      <w:r>
        <w:t xml:space="preserve">Thành thị vẫn là thành thị cũ, mái nhà chóp nhọn, ống khói màu xanh, ban công nhà phủ xanh bởi dây trường xuân, trước ngõ nhà đều có vườn hoa nhỏ khoe sắc.</w:t>
      </w:r>
    </w:p>
    <w:p>
      <w:pPr>
        <w:pStyle w:val="BodyText"/>
      </w:pPr>
      <w:r>
        <w:t xml:space="preserve">Mọi thứ vẫn như năm đó, chỉ là tầng lớp thống trị đã thay đổi rồi. truyện copy từ</w:t>
      </w:r>
    </w:p>
    <w:p>
      <w:pPr>
        <w:pStyle w:val="BodyText"/>
      </w:pPr>
      <w:r>
        <w:t xml:space="preserve">Trong thành đâu đâu cũng là ma tộc, ma tộc binh da xanh nghêng ngang đi lại trên phố, từ xa nhìn thấy ma tộc binh, nhân loại lập tức tránh sang hai bên đường, cúi đầu không dám nhìn. Nếu như có chút không cung kính, nhẹ thì bị đánh, nặng thì mất mạng.</w:t>
      </w:r>
    </w:p>
    <w:p>
      <w:pPr>
        <w:pStyle w:val="BodyText"/>
      </w:pPr>
      <w:r>
        <w:t xml:space="preserve">Con người ở đây vốn nhiệt tình, hào sảng, hiếu khách, hiện tại những biểu hiện tốt đẹp này, đã không còn thấy ở họ.</w:t>
      </w:r>
    </w:p>
    <w:p>
      <w:pPr>
        <w:pStyle w:val="BodyText"/>
      </w:pPr>
      <w:r>
        <w:t xml:space="preserve">Mọi người đều nhìn quanh với sự hoài nghi và cảnh giới cao nhất, bước chân gấp rút, phảng phất như đang có ma quỷ bám theo sau lưng họ.</w:t>
      </w:r>
    </w:p>
    <w:p>
      <w:pPr>
        <w:pStyle w:val="BodyText"/>
      </w:pPr>
      <w:r>
        <w:t xml:space="preserve">Ở trong thành, dạng người thích kiểu không khí này chỉ có ma tộc, hoặc là đám bại hoại đi theo ma tộc.</w:t>
      </w:r>
    </w:p>
    <w:p>
      <w:pPr>
        <w:pStyle w:val="Compact"/>
      </w:pPr>
      <w:r>
        <w:t xml:space="preserve">-o0o-</w:t>
      </w:r>
      <w:r>
        <w:br w:type="textWrapping"/>
      </w:r>
      <w:r>
        <w:br w:type="textWrapping"/>
      </w:r>
    </w:p>
    <w:p>
      <w:pPr>
        <w:pStyle w:val="Heading2"/>
      </w:pPr>
      <w:bookmarkStart w:id="181" w:name="chương-2-toàn-dân-giới-bị-2."/>
      <w:bookmarkEnd w:id="181"/>
      <w:r>
        <w:t xml:space="preserve">159. Chương 2 : Toàn Dân Giới Bị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2: Toàn dân giới bị (2).</w:t>
      </w:r>
    </w:p>
    <w:p>
      <w:pPr>
        <w:pStyle w:val="BodyText"/>
      </w:pPr>
      <w:r>
        <w:t xml:space="preserve">Nhóm dịch: Tú XuyênSưu Tầm by nguoibantot8 --- 4vn.eu</w:t>
      </w:r>
    </w:p>
    <w:p>
      <w:pPr>
        <w:pStyle w:val="BodyText"/>
      </w:pPr>
      <w:r>
        <w:t xml:space="preserve">Trong thành, Bạch Xuyên không ngừng gặp xa đội truy trọng và bổ cấp của ma tộc, bọn chúng đang cung ứng a tộc quân đội đang tác chiến ở tiền tuyến.</w:t>
      </w:r>
    </w:p>
    <w:p>
      <w:pPr>
        <w:pStyle w:val="BodyText"/>
      </w:pPr>
      <w:r>
        <w:t xml:space="preserve">Xa đội dài ngoằng chắc đầy đại mễ, tiểu mạch, ma tộc binh dắt trâu cưỡi ngựa, khí thế nghênh ngang đắc ý.</w:t>
      </w:r>
    </w:p>
    <w:p>
      <w:pPr>
        <w:pStyle w:val="BodyText"/>
      </w:pPr>
      <w:r>
        <w:t xml:space="preserve">Ma tộc binh vốn bần hàn, tiến nhập đất đai phì nhiêu của nhân loại, bọn chúng nhanh chóng phát tài.</w:t>
      </w:r>
    </w:p>
    <w:p>
      <w:pPr>
        <w:pStyle w:val="BodyText"/>
      </w:pPr>
      <w:r>
        <w:t xml:space="preserve">Nhìn nét mặt đắc ý của bọn chúng, thần tình mãn nguyện của chúng, rất hiển nhiên, bọn chúng đã tự xem mình là chủ nhân của đất đai này.</w:t>
      </w:r>
    </w:p>
    <w:p>
      <w:pPr>
        <w:pStyle w:val="BodyText"/>
      </w:pPr>
      <w:r>
        <w:t xml:space="preserve">Vó ngựa sắt đạp lộp cộp trên nền đá xanh, dường như đá cũng đang rên rỉ dưới gót giày quân xâm lược.</w:t>
      </w:r>
    </w:p>
    <w:p>
      <w:pPr>
        <w:pStyle w:val="BodyText"/>
      </w:pPr>
      <w:r>
        <w:t xml:space="preserve">Đi phía sau là đám đông nam tử nhân loại bị trói quặp hai tay,ma tộc kị binh dùng roi quất bọn họ tiến tới hệt như đang đuổi bầy dê, gương mặt đám nam tử đó ngốc trệ mất hồn, tâm tình như đã chai lì rồi.</w:t>
      </w:r>
    </w:p>
    <w:p>
      <w:pPr>
        <w:pStyle w:val="BodyText"/>
      </w:pPr>
      <w:r>
        <w:t xml:space="preserve">Còn ở hai bên đường, dân chúng nhân loại cúi người cúc cung, giống như lúa mạch bị gió áp ngã rạp xuống.</w:t>
      </w:r>
    </w:p>
    <w:p>
      <w:pPr>
        <w:pStyle w:val="BodyText"/>
      </w:pPr>
      <w:r>
        <w:t xml:space="preserve">Bạch Xuyên nhỏ giọng hỏi người đi đường, họ cho nàng biết, đó là tráng đinh trong vùng bị ma tộc chiếm, bọn họ được dùng làm lực lượng lao động đào hào đắp lũy, vận chuyển... a tộc.</w:t>
      </w:r>
    </w:p>
    <w:p>
      <w:pPr>
        <w:pStyle w:val="BodyText"/>
      </w:pPr>
      <w:r>
        <w:t xml:space="preserve">Bạch Xuyên chấn kinh thốt: "Trời! Tráng niên nam tử như thế chẳng lẽ lại có thể bị một sợi dây thừng chế ngự sao? Chẳng lẽ họ không phản kháng, không thể bỏ chạy sao? Bọn họ sao có thể nhẫn mà chịu đựng sự dày xéo hành hạ như thế?"</w:t>
      </w:r>
    </w:p>
    <w:p>
      <w:pPr>
        <w:pStyle w:val="BodyText"/>
      </w:pPr>
      <w:r>
        <w:t xml:space="preserve">"Chúng tôi không có biện pháp!" Người đi đường cười khổ: "Gia tộc quân đội đều bị đánh bại lui, nghe nói ma tộc cả Đế đô cũng đánh hạ luôn rồi! Vốn mọi người còn hi vọng vào Tư Đặc Lâm đại nhân nhưng nghe nói ông ấy cũng bị ma tộc bắt sống rồi, bá tính bình dân chúng tôi có biện pháp nào nữa đâu? Chúng tôi trong tay không có vũ khí, không có người lãnh đạo. Ma tộc muốn gì, chúng tôi cấp cho chúng thứ đó, chúng muốn cướp, chúng tôi ngoan ngoãn dâng lên, chúng muốn lương thực, chúng tôi đem bồ lúa ra, chúng muốn gia súc, chúng tôi mở cửa chuồng cho chúng, đuổi bò dê ra cho chúng, miệng tươi cười nói: "Các lão gia, xin mời! Cứ tùy ý lấy", nếu dám giấu diếm thứ gì, hậu quả không thể kham nổi, ma tộc binh sẽ giết sạch toàn thôn. Bọn chúng cho dù cướp đoạt hết gia sản của chúng tôi, chúng tôi vẫn phải đứng hai bên đường hoan hô tán dương 'Thần tộc anh minh', xưng tụng 'Ngô hoàng vạn tuế'".</w:t>
      </w:r>
    </w:p>
    <w:p>
      <w:pPr>
        <w:pStyle w:val="BodyText"/>
      </w:pPr>
      <w:r>
        <w:t xml:space="preserve">Người đó vừa nói vừa cười thảm.</w:t>
      </w:r>
    </w:p>
    <w:p>
      <w:pPr>
        <w:pStyle w:val="BodyText"/>
      </w:pPr>
      <w:r>
        <w:t xml:space="preserve">Bạch Xuyên không thể ngờ, dân chúng lại khủng hoảng đến mức này, đấu chí tinh thần đều băng hội cả.</w:t>
      </w:r>
    </w:p>
    <w:p>
      <w:pPr>
        <w:pStyle w:val="BodyText"/>
      </w:pPr>
      <w:r>
        <w:t xml:space="preserve">Nàng rất muốn cho người đó biết, Đế đô chưa có thất hãm, Tư Đặc Lâm tướng quân không có bị bắt, gia tộc vẫn đang chiến đấu, các dũng sĩ vẫn anh dũng bất khuất ngăn cản bước chân ma tộc tiến tới, nhưung không biết vì sao, trong đầu nghĩ nhưng nàng lại không nói ra.</w:t>
      </w:r>
    </w:p>
    <w:p>
      <w:pPr>
        <w:pStyle w:val="BodyText"/>
      </w:pPr>
      <w:r>
        <w:t xml:space="preserve">Khiến Bạch Xuyên phẫn uất nhất không phải là ma tộc mà là đám nhân loại bại hoại.</w:t>
      </w:r>
    </w:p>
    <w:p>
      <w:pPr>
        <w:pStyle w:val="BodyText"/>
      </w:pPr>
      <w:r>
        <w:t xml:space="preserve">Trong lữ điếm và tửu điếm ở Ba đặc lợi, nàng lưu tâm lắng nghe và quan sát, lúc nào cũng có nhân loại không biết liêm sỉ vây quanh quân quan ma tộc.</w:t>
      </w:r>
    </w:p>
    <w:p>
      <w:pPr>
        <w:pStyle w:val="BodyText"/>
      </w:pPr>
      <w:r>
        <w:t xml:space="preserve">Bọn chúng cười cợt nịnh bợ, rót rượu cầm ly a tộc quân quan, lắp bắp học hỏi ngôn ngữ ma tộc, đám quân quan ma tộc cười rất sảng khoái, chơi đùa với chúng như là với chó.</w:t>
      </w:r>
    </w:p>
    <w:p>
      <w:pPr>
        <w:pStyle w:val="BodyText"/>
      </w:pPr>
      <w:r>
        <w:t xml:space="preserve">Bọn chúng vây quanh ma tộc, cao hứng vui vẻ, không ngừng đề nghị "Cụng li vì thắng lợi vĩ đại của thần tộc", nhiệt tình còn hơn đồng bào huynh đệ của mình.</w:t>
      </w:r>
    </w:p>
    <w:p>
      <w:pPr>
        <w:pStyle w:val="BodyText"/>
      </w:pPr>
      <w:r>
        <w:t xml:space="preserve">Khiến Bạch Xuyên chấn kinh đó là, rất nhiều kẻ trong đám bại hoại đó tịnh không phải là ngu dân vô tri vô thức, ngược lại, bọn chúng từng là quan viên và quý tộc đường đường của gia tộc.</w:t>
      </w:r>
    </w:p>
    <w:p>
      <w:pPr>
        <w:pStyle w:val="BodyText"/>
      </w:pPr>
      <w:r>
        <w:t xml:space="preserve">Ở một tửu điếm, Bạch Xuyên còn chứng kiến có một kẻ giả làm chó sủa chờ ma tộc quân quan ném xương cho.</w:t>
      </w:r>
    </w:p>
    <w:p>
      <w:pPr>
        <w:pStyle w:val="BodyText"/>
      </w:pPr>
      <w:r>
        <w:t xml:space="preserve">Nhìn thấy người đó, Bạch Xuyên vội quay đầu đi, sợ bị hắn nhận ra: nàng biết người này, đó là kẻ xuất thân từ gia tộc hiển hách có lịch sử lâu đời ở Ba đặc lợi hành tỉnh, trước đây còn là bá tước, thành viên của Nguyên lão hội.</w:t>
      </w:r>
    </w:p>
    <w:p>
      <w:pPr>
        <w:pStyle w:val="BodyText"/>
      </w:pPr>
      <w:r>
        <w:t xml:space="preserve">Bọn chúng tự đánh mất nhân phẩm đến mức đó chẳng phải là vì chịu áp bức tàn bạo của ma tộc, mà là vì để giữ được lợi ích của bản thân. Những quý tộc và quan viên từng thuộc Tử Xuyên gia, mắt thấy gia tộc thất thế liền vội quay đầu chui vào lòng chủ tử mới.</w:t>
      </w:r>
    </w:p>
    <w:p>
      <w:pPr>
        <w:pStyle w:val="BodyText"/>
      </w:pPr>
      <w:r>
        <w:t xml:space="preserve">E là ngay cả một tên binh sĩ ma tộc bình thường cũng được chúng đối dãi như thần, mục đích không gì khác, chỉ là mong giành được một chức vị, được sung sướng dưới sự thống trị của ma tộc, hoặc giả cùng theo ma tộc cướp đoạt đồng bào, thu hoạch tài sản cho bản thân.</w:t>
      </w:r>
    </w:p>
    <w:p>
      <w:pPr>
        <w:pStyle w:val="BodyText"/>
      </w:pPr>
      <w:r>
        <w:t xml:space="preserve">Những chuyện bọn chúng làm còn tồi tệ hơn cả ma tộc.</w:t>
      </w:r>
    </w:p>
    <w:p>
      <w:pPr>
        <w:pStyle w:val="BodyText"/>
      </w:pPr>
      <w:r>
        <w:t xml:space="preserve">Bọn chúng chủ động dẫn ma tộc đến nhà người có hiềm khích với chúng, vu cáo trong nhà có chứa du kích Tử Xuyên, sau đó cùng ma tộc binh giết người đốt nhà cướp tài sản. Phàm chỗ nào ma tộc không biết thì bọn chúng đưa đi, cướp cho bằng sạch mới thôi.</w:t>
      </w:r>
    </w:p>
    <w:p>
      <w:pPr>
        <w:pStyle w:val="BodyText"/>
      </w:pPr>
      <w:r>
        <w:t xml:space="preserve">Nhìn thấy bọn chúng, Bạch Xuyên muốn nổi điên, tay bất giác thò vào chuôi đao giấu trong người, dọa Bố Lãng và đám bộ hạ của nàng kinh hãi: "Đại nhân, kiềm chế! Ngài chớ làm cho cả lũ mất mạng a!"</w:t>
      </w:r>
    </w:p>
    <w:p>
      <w:pPr>
        <w:pStyle w:val="BodyText"/>
      </w:pPr>
      <w:r>
        <w:t xml:space="preserve">Ở trong Ba đặc lợi thành, Bạch Xuyên cảm thụ ức chế trong lòng càng lúc càng lớn, không dám ở lại lâu vì sợ mất kiềm chế, dẫn bộ hạ qua thành rất nhanh.</w:t>
      </w:r>
    </w:p>
    <w:p>
      <w:pPr>
        <w:pStyle w:val="BodyText"/>
      </w:pPr>
      <w:r>
        <w:t xml:space="preserve">Buổi tối hôm đó, bọn họ nghỉ đêm ở thôn tử ngoài thành.</w:t>
      </w:r>
    </w:p>
    <w:p>
      <w:pPr>
        <w:pStyle w:val="BodyText"/>
      </w:pPr>
      <w:r>
        <w:t xml:space="preserve">Bố Lãng gõ cửa một hộ nông gia, hắn nói thẳng với chủ nhà: "Chúng tôi là quân quan Tử Xuyên gia, hôm nay muốn tá túc ở nhà các người, có thể giúp chúng tôi hay không?"</w:t>
      </w:r>
    </w:p>
    <w:p>
      <w:pPr>
        <w:pStyle w:val="BodyText"/>
      </w:pPr>
      <w:r>
        <w:t xml:space="preserve">Chủ nhà không dám giúp, kinh hoảng "Mời đi cho!", mãi đến nhà thứ tư, nam chủ nhân mới không do dự đáp: "Được, nhà chúng tôi rất hoan nghênh các chiến sĩ dũng cảm kháng cự ma tộc!"</w:t>
      </w:r>
    </w:p>
    <w:p>
      <w:pPr>
        <w:pStyle w:val="BodyText"/>
      </w:pPr>
      <w:r>
        <w:t xml:space="preserve">Bố Lãng nhìn chăm chú vào mắt chủ nhà: "Thế nhưng trước khi đến đây, chúng tôi đã gõ cửa ba nhà rồi, đều bị họ cự tuyệt".</w:t>
      </w:r>
    </w:p>
    <w:p>
      <w:pPr>
        <w:pStyle w:val="BodyText"/>
      </w:pPr>
      <w:r>
        <w:t xml:space="preserve">"Bọn họ không phải nam nhân chân chính". Chủ nhà bình tĩnh nói: "Khách nhân tôn quý, mời vào nhà nghỉ ngơi".</w:t>
      </w:r>
    </w:p>
    <w:p>
      <w:pPr>
        <w:pStyle w:val="BodyText"/>
      </w:pPr>
      <w:r>
        <w:t xml:space="preserve">Buổi tối, chủ nhà giết gà thết đãi khách nhân một bữa ăn ngon.</w:t>
      </w:r>
    </w:p>
    <w:p>
      <w:pPr>
        <w:pStyle w:val="BodyText"/>
      </w:pPr>
      <w:r>
        <w:t xml:space="preserve">Sau bữa ăn, mọi người cùng ngồi nói chuyện, nam nhân trong thôn lục tục kéo đến nhà này, bọn họ biết có người từ Viễn Đông đến, muốn hỏi thăm tình huống của quân đội.</w:t>
      </w:r>
    </w:p>
    <w:p>
      <w:pPr>
        <w:pStyle w:val="BodyText"/>
      </w:pPr>
      <w:r>
        <w:t xml:space="preserve">Thôn dân ngồi chật nhà, trong đám bọn họ, Bạch Xuyên nhìn thấy mấy gương mặt quen quen, chính là những người từ chối bọn nàng tá túc khi nãy.</w:t>
      </w:r>
    </w:p>
    <w:p>
      <w:pPr>
        <w:pStyle w:val="BodyText"/>
      </w:pPr>
      <w:r>
        <w:t xml:space="preserve">Nhận ra Bạch Xuyên, bọn họ có điểm xấu hổ, nhưng vẫn ngồi không chịu đi.</w:t>
      </w:r>
    </w:p>
    <w:p>
      <w:pPr>
        <w:pStyle w:val="BodyText"/>
      </w:pPr>
      <w:r>
        <w:t xml:space="preserve">Nhìn những gương mặt âu lo lẫn kì vọng xung quanh, Bạch Xuyên dù đi đường mệt mỏi cũng không đành cự tuyệt bọn họ.</w:t>
      </w:r>
    </w:p>
    <w:p>
      <w:pPr>
        <w:pStyle w:val="Compact"/>
      </w:pPr>
      <w:r>
        <w:t xml:space="preserve">-o0o-</w:t>
      </w:r>
      <w:r>
        <w:br w:type="textWrapping"/>
      </w:r>
      <w:r>
        <w:br w:type="textWrapping"/>
      </w:r>
    </w:p>
    <w:p>
      <w:pPr>
        <w:pStyle w:val="Heading2"/>
      </w:pPr>
      <w:bookmarkStart w:id="182" w:name="chương-2-toàn-dân-giới-bị-3."/>
      <w:bookmarkEnd w:id="182"/>
      <w:r>
        <w:t xml:space="preserve">160. Chương 2 : Toàn Dân Giới Bị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2: Toàn dân giới bị (3).</w:t>
      </w:r>
    </w:p>
    <w:p>
      <w:pPr>
        <w:pStyle w:val="BodyText"/>
      </w:pPr>
      <w:r>
        <w:t xml:space="preserve">Nhóm dịch: Tú XuyênSưu Tầm by nguoibantot8 --- 4vn.eu</w:t>
      </w:r>
    </w:p>
    <w:p>
      <w:pPr>
        <w:pStyle w:val="BodyText"/>
      </w:pPr>
      <w:r>
        <w:t xml:space="preserve">Nàng kể lại ọi người Tử Xuyên Tú vượt qua chông gai khó khăn ở Viễn Đông như thế nào, từ một nhân loại lại trở thành thống soái của quân dân Viễn Đông, trở thành Viễn Đông vương được vạn chúng quy tâm, kể lại Viễn Đông quân đội chiến đấu với ma tộc, từng bước giành thắng lợi ra sao.</w:t>
      </w:r>
    </w:p>
    <w:p>
      <w:pPr>
        <w:pStyle w:val="BodyText"/>
      </w:pPr>
      <w:r>
        <w:t xml:space="preserve">Lời nàng rất khách quan, rất bình thường, không có nói quá khó khăn và nguy hiểm, trong lời kể của nàng, Tử Xuyên Tú không phải cái gì cũng biết, cái gì cũng giỏi, gã bất quá là một thanh niên hơn hai mươi tuổi, cũng phạm sai lầm, cũng có gặp thất lạc và mê mang, cũng từng binh bại thê thảm, nhưng gã cuối cùng không có buông tay, gian khổ phấn đấu.</w:t>
      </w:r>
    </w:p>
    <w:p>
      <w:pPr>
        <w:pStyle w:val="BodyText"/>
      </w:pPr>
      <w:r>
        <w:t xml:space="preserve">Cuối cùng, gã thành công, giành được sự ủng hộ trung tâm của quân dân Viễn Đông, cũng nhận được sự hoan nghênh của Tử Xuyên gia, trở thành thống lĩnh kiêm vương giả của Viễn Đông.</w:t>
      </w:r>
    </w:p>
    <w:p>
      <w:pPr>
        <w:pStyle w:val="BodyText"/>
      </w:pPr>
      <w:r>
        <w:t xml:space="preserve">Nghe xong, chúng nhân nổi lên một trận nghị luận và tán thưởng.</w:t>
      </w:r>
    </w:p>
    <w:p>
      <w:pPr>
        <w:pStyle w:val="BodyText"/>
      </w:pPr>
      <w:r>
        <w:t xml:space="preserve">Chủ nhà gõ gõ tẩu thuốc, dùng kiểu nói chuyện kết luận vấn đề: "Mãnh tướng như Tử Xuyên Tú đại nhân, nguyện Thần ban thêm cho chúng ta càng nhiều càng tốt. Có bọn họ chống đỡ, chúng ta sẽ sớm ngày trục xuất ma tộc khỏi lãnh thổ!"</w:t>
      </w:r>
    </w:p>
    <w:p>
      <w:pPr>
        <w:pStyle w:val="BodyText"/>
      </w:pPr>
      <w:r>
        <w:t xml:space="preserve">Một khách nhân nói: "Vị đại nhân này, ma tộc lừa gạt bọn tôi, nói Viễn Đông thống lĩnh và các lộ thống lĩnh đã đầu hàng rồi, nói Tư Đặc Lâm đại nhân bị bắt làm tù binh rồi, nói Đế đô bị đánh hạ rồi, nói Tử Xuyên gia đã đầu hàng rồi, chúng tôi trong lòng rất hoảng loạn, không biết làm thế nào thì tốt. Chúng tôi giống như bị che mắt, bịt tai, biến thành không thấy, không nghe, không có hi vọng, không có ánh sáng, xung quanh là sự tối đen".</w:t>
      </w:r>
    </w:p>
    <w:p>
      <w:pPr>
        <w:pStyle w:val="BodyText"/>
      </w:pPr>
      <w:r>
        <w:t xml:space="preserve">"Đó là hoang ngôn sỉ!" Bạch Xuyên không hề do dự nói: "Quân đội gia tộc vẫn đang kiên trì chiến đấu, ở Viễn Đông, ở nội địa! Đứng trước mặt bọn xâm lược, Đế đô vẫn sừng sững không ngã!"</w:t>
      </w:r>
    </w:p>
    <w:p>
      <w:pPr>
        <w:pStyle w:val="BodyText"/>
      </w:pPr>
      <w:r>
        <w:t xml:space="preserve">Lúc này, Bạch Xuyên mới cảm nhận được sự quan trọng của việc giữ được Đế đô.</w:t>
      </w:r>
    </w:p>
    <w:p>
      <w:pPr>
        <w:pStyle w:val="BodyText"/>
      </w:pPr>
      <w:r>
        <w:t xml:space="preserve">Đế đô vẫn đang chiến đấu! Đế đô vẫn đứng vững! Vào thời khắc hắc ám, Đế đô như một tòa tháp sáng, phát tán quang mang chiếu rọi bốn phương, cấp hi vọng cho người tuyệt vọng, cấp ý chí cho người nản lòng thất vọng.</w:t>
      </w:r>
    </w:p>
    <w:p>
      <w:pPr>
        <w:pStyle w:val="BodyText"/>
      </w:pPr>
      <w:r>
        <w:t xml:space="preserve">Vô luận ma tộc tán phát hoang ngôn thế nào, bọn chúng đều vô pháp che lấp một sự thật cơ bản nhất: Đế đô không ngã, vậy Tử Xuyên gia vẫn không ngã!</w:t>
      </w:r>
    </w:p>
    <w:p>
      <w:pPr>
        <w:pStyle w:val="BodyText"/>
      </w:pPr>
      <w:r>
        <w:t xml:space="preserve">Ngẩng đầu ngóng phương tây, nàng yên lặng cầu phúc cho vạn vạn chiến sĩ đang ngày đêm khổ chiến ở tiền tuyến Đế đô, bọn họ gánh trên vai hi vọng của cả quốc gia.</w:t>
      </w:r>
    </w:p>
    <w:p>
      <w:pPr>
        <w:pStyle w:val="BodyText"/>
      </w:pPr>
      <w:r>
        <w:t xml:space="preserve">Sáng hôm sau, khi sương sớm còn mông lung, đoàn người Bạch Xuyên lại lên đường.</w:t>
      </w:r>
    </w:p>
    <w:p>
      <w:pPr>
        <w:pStyle w:val="BodyText"/>
      </w:pPr>
      <w:r>
        <w:t xml:space="preserve">Trước khi đi, Bạch Xuyên gởi tiền cho chủ nhà nhưng chủ nhà kiên quyết không nhận, cuối cùng còn nổi nóng: "Làm gì thế? Người mình đến ở nhà ta một đêm, chẳng lẽ ta còn thu tiền người của mình? Vậy ta biến thành hạng người gì? Chẳng lẽ ta vì tiền mà mạo hiểm tính mạng sao?"</w:t>
      </w:r>
    </w:p>
    <w:p>
      <w:pPr>
        <w:pStyle w:val="BodyText"/>
      </w:pPr>
      <w:r>
        <w:t xml:space="preserve">Y nhét lại tiền vào bọc Bạch Xuyên: "Giữ đi, cô gái! Ta đã lớn tuổi rồi, thân thể không tốt, bằng không cũng tòng quân đánh ma tộc. Các người là thay ta đổ máu, ta sao có thể thu tiền của các người chứ!"</w:t>
      </w:r>
    </w:p>
    <w:p>
      <w:pPr>
        <w:pStyle w:val="BodyText"/>
      </w:pPr>
      <w:r>
        <w:t xml:space="preserve">Tiếp nhận tấm lòng của người dân, mắt Bạch Xuyên ươn ướt.</w:t>
      </w:r>
    </w:p>
    <w:p>
      <w:pPr>
        <w:pStyle w:val="BodyText"/>
      </w:pPr>
      <w:r>
        <w:t xml:space="preserve">Nàng nghĩ đến đêm mưa tao ngộ với đám hương dân thuần phác và quân binh thập lục đoàn ở khách sạn tiểu trấn, nàng không ngờ, những dân chúng tầng lớp thấp kém đó, lại có lòng yêu nước hơn hẳn bọn quý tộc cao quan thường ngày thụ hưởng phú quý từ gia tộc.</w:t>
      </w:r>
    </w:p>
    <w:p>
      <w:pPr>
        <w:pStyle w:val="BodyText"/>
      </w:pPr>
      <w:r>
        <w:t xml:space="preserve">Từ Ba đặc lợi hành tỉnh tiếp tục đi tới, càng lúc càng gần Đế đô, may mà Bố Lãng giao du rất rộng, hắn nắm được chỗ nào có trạm gác, chỗ nào có tuần la đội ma tộc, địa phương nào có tiểu đạo đi vòng tránh ma tộc, rõ như lòng bàn tay. Dưới sự dẫn đường rành rọt của Bố Lãng, bọn Bạch Xuyên thông qua rất nhiều chốt kiểm tra và tuần tra của ma tộc.</w:t>
      </w:r>
    </w:p>
    <w:p>
      <w:pPr>
        <w:pStyle w:val="BodyText"/>
      </w:pPr>
      <w:r>
        <w:t xml:space="preserve">Phiền toái nhất không phải là đụng ma tộc, đụng phải ma tộc còn có thể xuất ra thông hành chứng hoặc đưa tiền hối lộ. Phiền toái nhất chính là đụng phải phỉ bang và tán binh.</w:t>
      </w:r>
    </w:p>
    <w:p>
      <w:pPr>
        <w:pStyle w:val="BodyText"/>
      </w:pPr>
      <w:r>
        <w:t xml:space="preserve">Ma tộc giỏi phá hủy mà không giỏi kiến thiết, quân thế cường đại của ma tộc đánh tan sự thống trị của Tử Xuyên gia ở địa phương, nhưng không có năng lực kiến lập một trật tự mới.</w:t>
      </w:r>
    </w:p>
    <w:p>
      <w:pPr>
        <w:pStyle w:val="BodyText"/>
      </w:pPr>
      <w:r>
        <w:t xml:space="preserve">Đám phỉ bang và du khấu trước đây bị Tử Xuyên gia trấn áp, bọn chúng liền nhân cơ hội tụ lại vũ trang.</w:t>
      </w:r>
    </w:p>
    <w:p>
      <w:pPr>
        <w:pStyle w:val="BodyText"/>
      </w:pPr>
      <w:r>
        <w:t xml:space="preserve">Ở ma tộc chiếm lĩnh khu, đạo tặc đông như ong, phỉ bang nhiều như lông trâu, bình dân bách tính đơn giản không còn đường sống, trong thành thì bị ma tộc đàn áp, vào sơn lâm thì bị phỉ bang tàn hại.</w:t>
      </w:r>
    </w:p>
    <w:p>
      <w:pPr>
        <w:pStyle w:val="BodyText"/>
      </w:pPr>
      <w:r>
        <w:t xml:space="preserve">Bọn phỉ tặc đầy núi đó chẳng theo Tử Xuyên gia, cũng chẳng theo ma tộc, bọn chúng gặp người là cướp, chặn đường mãi lộ, cướp bóc thôn làng, ra tay còn tàn ác hơn cả ma tộc.</w:t>
      </w:r>
    </w:p>
    <w:p>
      <w:pPr>
        <w:pStyle w:val="BodyText"/>
      </w:pPr>
      <w:r>
        <w:t xml:space="preserve">Bạch Xuyên mấy lần đụng phải bọn cướp đường, đều dựa vào Bố Lãng đứng ra giao thiệp với bọn chúng, nộp một khoản phí mới được cho đi.</w:t>
      </w:r>
    </w:p>
    <w:p>
      <w:pPr>
        <w:pStyle w:val="BodyText"/>
      </w:pPr>
      <w:r>
        <w:t xml:space="preserve">Nhưng có một lần, dùng tiền cũng không xong, bọn phỉ đồ muốn cả tiền lẫn Bạch Xuyên, muốn đem Bạch Xuyên về làm áp trại phu nhân, kết quả cao thủ Viễn Đông không thể không ra tay, vung đao mở đường.</w:t>
      </w:r>
    </w:p>
    <w:p>
      <w:pPr>
        <w:pStyle w:val="BodyText"/>
      </w:pPr>
      <w:r>
        <w:t xml:space="preserve">Ngoài ra còn có một vài đoàn đạo tặc không phải chuyên chức, bọn chúng là sĩ binh Tử Xuyên gia thất trận, tổ chức thành các đoàn đội ngầm, nào là Nghĩa dũng quân, Nghĩa quân, Cảm tử đội, Du kích đội..., tuy đều nghe rất kêu, nhưng bị sinh tồn bức bách, bọn chúng gây hại cho địa phương chẳng kém gì ma tộc.</w:t>
      </w:r>
    </w:p>
    <w:p>
      <w:pPr>
        <w:pStyle w:val="BodyText"/>
      </w:pPr>
      <w:r>
        <w:t xml:space="preserve">Mắt thấy lực lượng đáng lẽ trở thành chính quy quân để đối kháng ma tộc, lại biến thành như thế, Bạch Xuyên cảm thấy vô cùng đau lòng.</w:t>
      </w:r>
    </w:p>
    <w:p>
      <w:pPr>
        <w:pStyle w:val="BodyText"/>
      </w:pPr>
      <w:r>
        <w:t xml:space="preserve">Từ Viễn Đông đến Đế đô, dọc đường kinh hiểm trùng trùng, đụng phải đủ dạng tam lưu cửu giáo, mấy phen kinh tâm động phách, nhưng Bạch Xuyên vốn cửu kinh sa trường, mấy chuyện này như là chuyện vặt đối với nàng, chẳng ảnh hưởng chút nào.</w:t>
      </w:r>
    </w:p>
    <w:p>
      <w:pPr>
        <w:pStyle w:val="BodyText"/>
      </w:pPr>
      <w:r>
        <w:t xml:space="preserve">Duy có một chuyện làm nàng xúc động, khắc sâu trong lòng nàng không thể quên được.</w:t>
      </w:r>
    </w:p>
    <w:p>
      <w:pPr>
        <w:pStyle w:val="Compact"/>
      </w:pPr>
      <w:r>
        <w:t xml:space="preserve">-o0o-</w:t>
      </w:r>
      <w:r>
        <w:br w:type="textWrapping"/>
      </w:r>
      <w:r>
        <w:br w:type="textWrapping"/>
      </w:r>
    </w:p>
    <w:p>
      <w:pPr>
        <w:pStyle w:val="Heading2"/>
      </w:pPr>
      <w:bookmarkStart w:id="183" w:name="chương-2-toàn-dân-giới-bị-4."/>
      <w:bookmarkEnd w:id="183"/>
      <w:r>
        <w:t xml:space="preserve">161. Chương 2 : Toàn Dân Giới Bị (4).</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2: Toàn dân giới bị (4).</w:t>
      </w:r>
    </w:p>
    <w:p>
      <w:pPr>
        <w:pStyle w:val="BodyText"/>
      </w:pPr>
      <w:r>
        <w:t xml:space="preserve">Nhóm dịch: Tú XuyênSưu Tầm by nguoibantot8 --- 4vn.eu</w:t>
      </w:r>
    </w:p>
    <w:p>
      <w:pPr>
        <w:pStyle w:val="BodyText"/>
      </w:pPr>
      <w:r>
        <w:t xml:space="preserve">Trên con đường ngoại ô Đạt khắc thành kề cận Đế đô, đoàn người Bạch Xuyên đụng phải Tuần la binh của Thập lục đoàn, bọn chúng yêu cầu đội ngũ Viễn Đông ngừng bước: "Các người là ai? Từ đâu tới? Định đến đâu? Có thông hành chứng hay không?" đọc truyện mới nhất tại .</w:t>
      </w:r>
    </w:p>
    <w:p>
      <w:pPr>
        <w:pStyle w:val="BodyText"/>
      </w:pPr>
      <w:r>
        <w:t xml:space="preserve">Bố Lãng vội lên giao tiếp, múa lưỡi liếng thoáng, nói bản thân từ An tạp lạp đi thăm người thân, những người đi cùng đều là thân thích của hắn.</w:t>
      </w:r>
    </w:p>
    <w:p>
      <w:pPr>
        <w:pStyle w:val="BodyText"/>
      </w:pPr>
      <w:r>
        <w:t xml:space="preserve">Nói đến chỗ động tình, giọng hắn da diết: "Quân gia, làm ơi đi, cho chúng tôi đi qua đi! Chúng tôi đều là nông dân, không dễ có thời gian rảnh đi đâu a!" Hắn vừa năn nỉ, vừa lén lút dúi vài ngân tệ vào tay đội trưởng Tuần la đội.</w:t>
      </w:r>
    </w:p>
    <w:p>
      <w:pPr>
        <w:pStyle w:val="BodyText"/>
      </w:pPr>
      <w:r>
        <w:t xml:space="preserve">Trong quá trình giao thiệp không đến hai phút đó, mồ hôi lạnh toát đẫm lưng áo Bạch Xuyên, chỉ cần tùy tiện có sĩ binh hô lên: "Lục soát bao phục của chúng!", đao kiếm giấu bên trong liền bại lộ.</w:t>
      </w:r>
    </w:p>
    <w:p>
      <w:pPr>
        <w:pStyle w:val="BodyText"/>
      </w:pPr>
      <w:r>
        <w:t xml:space="preserve">Trên đường người qua lại tấp nập, bên đườing thì có trú quân ma tộc, căn bản không chỗ chạy.</w:t>
      </w:r>
    </w:p>
    <w:p>
      <w:pPr>
        <w:pStyle w:val="BodyText"/>
      </w:pPr>
      <w:r>
        <w:t xml:space="preserve">May mà, sau khi nhận tiền của Bố Lãng, đội trưởng đó vung tay: "Không có chuyện gì! Các ngươi đi đi!"</w:t>
      </w:r>
    </w:p>
    <w:p>
      <w:pPr>
        <w:pStyle w:val="BodyText"/>
      </w:pPr>
      <w:r>
        <w:t xml:space="preserve">"Đa tạ quân gia, đa tạ quân gia, ngài làm nhiều việc thiện, nhất định sống lâu trăm tuổi!"</w:t>
      </w:r>
    </w:p>
    <w:p>
      <w:pPr>
        <w:pStyle w:val="BodyText"/>
      </w:pPr>
      <w:r>
        <w:t xml:space="preserve">Đi chưa được mấy bước, đột nhiên tên đội trưởng đó ở phía sau kêu lên: "Chờ chút!"</w:t>
      </w:r>
    </w:p>
    <w:p>
      <w:pPr>
        <w:pStyle w:val="BodyText"/>
      </w:pPr>
      <w:r>
        <w:t xml:space="preserve">Bạch Xuyên nhất thời căng thẳng, tay bất tự chủ đưa vào bao phục.</w:t>
      </w:r>
    </w:p>
    <w:p>
      <w:pPr>
        <w:pStyle w:val="BodyText"/>
      </w:pPr>
      <w:r>
        <w:t xml:space="preserve">Tên đội trưởng đó rất nghiêm túc nói: "Các người không nên tiếp tục đi theo hướng này, ma tộc phía trước có lập chốt kiểm tra, đụng phải khẳng định bị kiểm tra".</w:t>
      </w:r>
    </w:p>
    <w:p>
      <w:pPr>
        <w:pStyle w:val="BodyText"/>
      </w:pPr>
      <w:r>
        <w:t xml:space="preserve">Lúc nói chuyện, hắn như hữu ý vô ý vỗ nhẹ lên bao phục có giấu vũ khí của Bạch Xuyên, mọi người khẩn trương gần như tim muốn nhảy ra ngoài.</w:t>
      </w:r>
    </w:p>
    <w:p>
      <w:pPr>
        <w:pStyle w:val="BodyText"/>
      </w:pPr>
      <w:r>
        <w:t xml:space="preserve">Bố Lãng vội tiến lên nói: "Đội trưởng ngài đúng là một người tốt, chúng tôi cả đời này cũng không biết báo đáp ân tình của ngài như thế nào!"</w:t>
      </w:r>
    </w:p>
    <w:p>
      <w:pPr>
        <w:pStyle w:val="BodyText"/>
      </w:pPr>
      <w:r>
        <w:t xml:space="preserve">"Người tốt, đúng không?" Đội trưởng đó cười khổ nói.</w:t>
      </w:r>
    </w:p>
    <w:p>
      <w:pPr>
        <w:pStyle w:val="BodyText"/>
      </w:pPr>
      <w:r>
        <w:t xml:space="preserve">Hắn nhìn sang Bạch Xuyên: "Nhờ chuyển lời hỏi thăm Tú Xuyên thống lĩnh, Bạch Xuyên đại nhân!"</w:t>
      </w:r>
    </w:p>
    <w:p>
      <w:pPr>
        <w:pStyle w:val="BodyText"/>
      </w:pPr>
      <w:r>
        <w:t xml:space="preserve">Bạch Xuyên buột miệng hỏi: "Ngươi, ngươi biết ta?"</w:t>
      </w:r>
    </w:p>
    <w:p>
      <w:pPr>
        <w:pStyle w:val="BodyText"/>
      </w:pPr>
      <w:r>
        <w:t xml:space="preserve">Đội trưởng đó cười thoải mái, nếp nhăn trên mặt hắn giãn ra: "Kì thật vừa nhìn là tôi đã nhận ra ngài. Ngài là ái tướng của Tú Xuyên đại nhân, nổi danh mĩ nữ tướng quân trong quân, năm xưa trong quân, tôi và rất nhiều huynh đệ đều sùng bái ngài. Đáng tiếc hiện nay! Ai!" Một tiếng thở dài phiêu tán trong gió, chứa đựng cảm thán thế sự thương tang biến huyễn.</w:t>
      </w:r>
    </w:p>
    <w:p>
      <w:pPr>
        <w:pStyle w:val="BodyText"/>
      </w:pPr>
      <w:r>
        <w:t xml:space="preserve">Hắn bước đến bắt nhẹ tay Bạch Xuyên, chuyển thân đi về phía bộ hạ.</w:t>
      </w:r>
    </w:p>
    <w:p>
      <w:pPr>
        <w:pStyle w:val="BodyText"/>
      </w:pPr>
      <w:r>
        <w:t xml:space="preserve">Bạch Xuyên ngẩn ra nhìn theo, mãi đến khi Tuần la đội đi khuất phía cuối đường, gương mặt thương tang của trung niên nam tử hằn sâu vào tâm trí của nàng.</w:t>
      </w:r>
    </w:p>
    <w:p>
      <w:pPr>
        <w:pStyle w:val="BodyText"/>
      </w:pPr>
      <w:r>
        <w:t xml:space="preserve">Nàng nhẹ nhàng mở tay, trong tay có một thông hành lệnh bài, bên trên là chữ ma tộc ngoằn ngoèo, đây là thông hành chứng dành cho quân dân nhân loại mà ma tộc phát hành.</w:t>
      </w:r>
    </w:p>
    <w:p>
      <w:pPr>
        <w:pStyle w:val="BodyText"/>
      </w:pPr>
      <w:r>
        <w:t xml:space="preserve">Ở thế giới chiến loạn bi ai biến ảo, chứa trong nó có chính có tà, có khi hắc bạch lẫn lộn, khó mà phân biệt.</w:t>
      </w:r>
    </w:p>
    <w:p>
      <w:pPr>
        <w:pStyle w:val="BodyText"/>
      </w:pPr>
      <w:r>
        <w:t xml:space="preserve">Nhìn về phương xa, một bóng ảnh sẫm dài phía đường chân trời đang khẽ triệu hoán nàng.</w:t>
      </w:r>
    </w:p>
    <w:p>
      <w:pPr>
        <w:pStyle w:val="BodyText"/>
      </w:pPr>
      <w:r>
        <w:t xml:space="preserve">Đế đô đã trong tầm mắt, điểm cuối của lữ đồ cũng sắp đến rồi.</w:t>
      </w:r>
    </w:p>
    <w:p>
      <w:pPr>
        <w:pStyle w:val="BodyText"/>
      </w:pPr>
      <w:r>
        <w:t xml:space="preserve">* * *</w:t>
      </w:r>
    </w:p>
    <w:p>
      <w:pPr>
        <w:pStyle w:val="BodyText"/>
      </w:pPr>
      <w:r>
        <w:t xml:space="preserve">Đế đô, đầu não quan trọng của Tử Xuyên đế quốc, cố đô hoàng triều vang danh thiên hạ.</w:t>
      </w:r>
    </w:p>
    <w:p>
      <w:pPr>
        <w:pStyle w:val="BodyText"/>
      </w:pPr>
      <w:r>
        <w:t xml:space="preserve">Hai trăm hai mươi mốt năm trước, một đêm tuyết bay, một tướng quân thấp người dùng tảng âm sắc nhọn chấn hám thành đầu: "Từ hôm nay, nơi này gọi là Đế đô! Tử Xuyên ta độc lập từ đây!"</w:t>
      </w:r>
    </w:p>
    <w:p>
      <w:pPr>
        <w:pStyle w:val="BodyText"/>
      </w:pPr>
      <w:r>
        <w:t xml:space="preserve">Ba mươi vạn hắc y giáp sĩ tề thanh nộ hống: "Vạn tuế! Vạn tuế!" Trường mâu nâng lên hạ xuống nhấp nhô như rừng, tiếng hô động phong vân, chấn thiên địa,mở ra thời đại của một đế quốc hào hùng.</w:t>
      </w:r>
    </w:p>
    <w:p>
      <w:pPr>
        <w:pStyle w:val="BodyText"/>
      </w:pPr>
      <w:r>
        <w:t xml:space="preserve">Từ ngày đó, cờ xí Kim cận hoa dần dần hạ xuống trên khắp đại lục, cờ xí hắc sắc phi ưng kéo lên, bóng ưng trảo che phủ nửa đại lục.</w:t>
      </w:r>
    </w:p>
    <w:p>
      <w:pPr>
        <w:pStyle w:val="BodyText"/>
      </w:pPr>
      <w:r>
        <w:t xml:space="preserve">Vị tướng kiêu hùng đó là Tử Xuyên Vân, còn cứ điểm Gia Sơn quan trọng, từ đó cũng có một cái tên vang dậy: "Đế đô!"</w:t>
      </w:r>
    </w:p>
    <w:p>
      <w:pPr>
        <w:pStyle w:val="BodyText"/>
      </w:pPr>
      <w:r>
        <w:t xml:space="preserve">Hai trăm hai mươi mốt năm rồi, mệnh vận của thành thị này gắn chặt hưng suy của Tử Xuyên, rất nhiều cái tên đã đi vào lịch sử cùng với tòa thành này, Tử Xuyên Vân, Nhã Lí Mai, Sa Gia, Tử Xuyên Tinh, Vân Sơn Hà, Tạp Mâu.</w:t>
      </w:r>
    </w:p>
    <w:p>
      <w:pPr>
        <w:pStyle w:val="BodyText"/>
      </w:pPr>
      <w:r>
        <w:t xml:space="preserve">Thành thị này đã chứng kiến Lưu Phong kị binh ngập kín mặt đất, cũng từng thấy qua ma tộc trang giáp thú phủ đen chân trời.</w:t>
      </w:r>
    </w:p>
    <w:p>
      <w:pPr>
        <w:pStyle w:val="BodyText"/>
      </w:pPr>
      <w:r>
        <w:t xml:space="preserve">Năm 553 Đế quốc lịch, ma tộc quân đại tướng Vân Long dẫn hai mươi vạn ma tộc quân nhập quan, vây công cứ điểm Gia Sơn ba tháng trời nhưng không thể hạ.</w:t>
      </w:r>
    </w:p>
    <w:p>
      <w:pPr>
        <w:pStyle w:val="BodyText"/>
      </w:pPr>
      <w:r>
        <w:t xml:space="preserve">Vân Long không thể không hành quân đường vòng, vòng qua cứ điểm Gia Sơn tấn công, diệt Quang minh đế quốc.</w:t>
      </w:r>
    </w:p>
    <w:p>
      <w:pPr>
        <w:pStyle w:val="BodyText"/>
      </w:pPr>
      <w:r>
        <w:t xml:space="preserve">Năm 732 Đế quốc lịch, dưới sự dụ dỗ của Lưu Phong gia, trọng tướng biên phòng của Tử Xuyên gia là Lâu Gia La phản biến, ba mươi vạn phản quân và hai mươi vạn Lưu Phong gia quân hung mãnh đánh đến Đế đô, đại quân kéo dài mấy trăm dặm, trống trận chấn động trời xanh, người trong Đế đô thành biến sắc hãi sợ, cho rằng ngày vong quốc đã cận kề.</w:t>
      </w:r>
    </w:p>
    <w:p>
      <w:pPr>
        <w:pStyle w:val="BodyText"/>
      </w:pPr>
      <w:r>
        <w:t xml:space="preserve">Nhưng không đến một tuần, Viễn Đông thống lĩnh Tạp Mâu suất lĩnh hai mươi vạn Viễn Đông bộ đội hồi viên, đại phá Lưu Phong ở Ngõa niết hà, Viễn Đông kị binh truy sát bại binh Lưu Phong đến tận Lam thành.</w:t>
      </w:r>
    </w:p>
    <w:p>
      <w:pPr>
        <w:pStyle w:val="BodyText"/>
      </w:pPr>
      <w:r>
        <w:t xml:space="preserve">Năm 771 Đế quốc lịch, Lưu Phong Tây Sơn đánh bại Tử Xuyên Viễn Tinh, mười vạn Lưu Phong quân lần nữa công đến Đế đô.</w:t>
      </w:r>
    </w:p>
    <w:p>
      <w:pPr>
        <w:pStyle w:val="Compact"/>
      </w:pPr>
      <w:r>
        <w:t xml:space="preserve">Mắt thấy thành lâu nguy nga, danh tướng Lưu Phong được xưng "Lưu Phong hồ li" chần chừ, nhưng trong một đêm, tám trăm Viễn Đông thiết kị lần nữa lại đạp nát bá mộng xưng hùng của Lưu Phong gia, đại danh tướng Tử Xuyên Tú dùng Lưu Phong Tây Sơn làm bàn đạp quật khởi.</w:t>
      </w:r>
      <w:r>
        <w:br w:type="textWrapping"/>
      </w:r>
      <w:r>
        <w:br w:type="textWrapping"/>
      </w:r>
    </w:p>
    <w:p>
      <w:pPr>
        <w:pStyle w:val="Heading2"/>
      </w:pPr>
      <w:bookmarkStart w:id="184" w:name="chương-2-toàn-dân-giới-bị-hết."/>
      <w:bookmarkEnd w:id="184"/>
      <w:r>
        <w:t xml:space="preserve">162. Chương 2 : Toàn Dân Giới Bị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2: Toàn dân giới bị (hết).</w:t>
      </w:r>
    </w:p>
    <w:p>
      <w:pPr>
        <w:pStyle w:val="BodyText"/>
      </w:pPr>
      <w:r>
        <w:t xml:space="preserve">Nhóm dịch: Tú XuyênSưu Tầm by nguoibantot8 --- 4vn.eu</w:t>
      </w:r>
    </w:p>
    <w:p>
      <w:pPr>
        <w:pStyle w:val="BodyText"/>
      </w:pPr>
      <w:r>
        <w:t xml:space="preserve">Mấy lần chịu đựng vây công trùng trùng, lại mấy lần chiến thắng huy hoàng, trong lịch sử, tòa thành thị này chưa từng khuất phục trước thế lực nào.</w:t>
      </w:r>
    </w:p>
    <w:p>
      <w:pPr>
        <w:pStyle w:val="BodyText"/>
      </w:pPr>
      <w:r>
        <w:t xml:space="preserve">Vô luận là Lưu Phong Tây Sơn lão mưu thâm toán, hoặc Vân Thiển Tuyết tuổi trẻ lão luyện, đều dùng chung một công thức: "Muốn đoạt đông nam, phải đoạt Đế đô! Đế đô không ngã, Tử Xuyên không diệt!"</w:t>
      </w:r>
    </w:p>
    <w:p>
      <w:pPr>
        <w:pStyle w:val="BodyText"/>
      </w:pPr>
      <w:r>
        <w:t xml:space="preserve">Mà đồng dạng, đây cũng là ưu tư của đám trung thần lương tướng Tử Xuyên gia.</w:t>
      </w:r>
    </w:p>
    <w:p>
      <w:pPr>
        <w:pStyle w:val="BodyText"/>
      </w:pPr>
      <w:r>
        <w:t xml:space="preserve">Tư Đặc Lâm sắc bén chỉ ra: "Đế đô không giữ được, tức thì tấm bình phong tây nam sụp đổ, địch khấu có thể theo sông xuống tây bắc, tây nam, đại thế quân ta tan tành!"</w:t>
      </w:r>
    </w:p>
    <w:p>
      <w:pPr>
        <w:pStyle w:val="BodyText"/>
      </w:pPr>
      <w:r>
        <w:t xml:space="preserve">Tháng năm năm 784 Đế quốc lịch, tòa thành có hơn bốn trăm năm lịch sử này lại chịu một khảo nghiệm lớn, toàn bộ sự chú ý của thế giới đều dồn vào nó.</w:t>
      </w:r>
    </w:p>
    <w:p>
      <w:pPr>
        <w:pStyle w:val="BodyText"/>
      </w:pPr>
      <w:r>
        <w:t xml:space="preserve">Một bên là ma tộc tinh binh cường tráng với hơn sáu mươi vạn quân, một bên là quân dân nhân loại số lượng không nhiều nhưng ôm lòng quyết tử.</w:t>
      </w:r>
    </w:p>
    <w:p>
      <w:pPr>
        <w:pStyle w:val="BodyText"/>
      </w:pPr>
      <w:r>
        <w:t xml:space="preserve">Nếu Đế đô bị hạ, vậy thì phòng tuyến cường đại cuối cùng của nhân loại sụp đổ. Lưu Phong gia đang tứ phân ngũ liệt, Lâm gia thì yếu ớt. Nhân thế đại thắng Tử Xuyên gia, binh mã ma thần hoàng sẽ như thủy triều cuốn đến tây bắc khu lương thực dồi dào, đổ xuống bình nguyên tây nam phì nhiêu màu mở, tiêu diệt tàn dư binh mã Tử Xuyên gia ở tây nam, diệt trừ chính phủ Tử Xuyên lưu vong ở Đán nhã, bức bách chính quyền Lâm gia yếu ớt đầu hàng, lại đánh bại cô quân của Lưu Phong Sương, cuối cùng chính quyền Viễn Kinh chỉ còn con đường đầu hàng. Đây là kế hoạch chinh phục nhân loại do Thống soái bộ ma tộc vạch ra.</w:t>
      </w:r>
    </w:p>
    <w:p>
      <w:pPr>
        <w:pStyle w:val="BodyText"/>
      </w:pPr>
      <w:r>
        <w:t xml:space="preserve">Đương nhiên, quá trình thực tế sẽ rất phức tạp, ước chừng kéo dài vài năm, ma tộc quân sẽ đụng phải chống cự cường liệt, cũng sẽ đối mặt chiến tranh du kích, nhưng về mặt chiến lược, kế hoạch đó là không có kẽ hở. Nhưng tiền đề để thực thi kế hoạch, chính là phải hạ Đế đô!</w:t>
      </w:r>
    </w:p>
    <w:p>
      <w:pPr>
        <w:pStyle w:val="BodyText"/>
      </w:pPr>
      <w:r>
        <w:t xml:space="preserve">Mệnh vận của ma tộc, mệnh vận của nhân loại, mệnh vận cả đại lục đều quyết định ở đó, khi ma tộc đại quân áp cảnh cuồn cuộn tiến công về Đế đô, Tử Xuyên quân có thể chống cự nổi hay không?</w:t>
      </w:r>
    </w:p>
    <w:p>
      <w:pPr>
        <w:pStyle w:val="BodyText"/>
      </w:pPr>
      <w:r>
        <w:t xml:space="preserve">Tổng chỉ huy ma tộc quân ở tiền tuyết là danh tướng Vân Thiển Tuyết, gã trước giờ nổi danh dụng binh cẩn thận.</w:t>
      </w:r>
    </w:p>
    <w:p>
      <w:pPr>
        <w:pStyle w:val="BodyText"/>
      </w:pPr>
      <w:r>
        <w:t xml:space="preserve">Gã suất lãnh các quân đoàn tiền phong của ma thần vương quốc, bao gồm đệ nhị quân, đệ tam quân, đệ tứ quân, đệ lục quân, đệ thập nhất quân, đệ thập nhị quân, đệ thập tam quân. xem tại</w:t>
      </w:r>
    </w:p>
    <w:p>
      <w:pPr>
        <w:pStyle w:val="BodyText"/>
      </w:pPr>
      <w:r>
        <w:t xml:space="preserve">Đây đều là các quân đoàn mạnh mẽ, uy danh hiển hách nhất chính là Vũ lâm đệ nhị quân, trước giờ vẫn được coi là Hoàng gia thân vệ quân, lực chiến đấu chỉ dưới Cận vệ lữ do ma thần hoàng thân lĩnh.</w:t>
      </w:r>
    </w:p>
    <w:p>
      <w:pPr>
        <w:pStyle w:val="BodyText"/>
      </w:pPr>
      <w:r>
        <w:t xml:space="preserve">Ngoài ra, đệ tam quân do Diệp Nhĩ Mã soái lĩnh, đệ lục quân do Ôn Khắp Lạp soái lĩnh, đệ thập nhất quân do Bùi Mã soái lĩnh, cũng đều là quân đoàn do con cháu Tắc nội á tạo thành, chiến đấu lực hơn hẳn quân đoàn ma tộc khác.</w:t>
      </w:r>
    </w:p>
    <w:p>
      <w:pPr>
        <w:pStyle w:val="BodyText"/>
      </w:pPr>
      <w:r>
        <w:t xml:space="preserve">Ma thần vương quốc hiện có mười hai quân đoàn thì đã có bảy quân đoàn tập kết ở tiền tuyến Đế đô, tổng binh lực vượt sáu mươi vạn.</w:t>
      </w:r>
    </w:p>
    <w:p>
      <w:pPr>
        <w:pStyle w:val="BodyText"/>
      </w:pPr>
      <w:r>
        <w:t xml:space="preserve">Xuất động hơn nửa binh lực trong nước chỉ để đánh một tòa thành, có thể thấy ma tộc đã hạ quyết tâm đánh lấy Đế đô.</w:t>
      </w:r>
    </w:p>
    <w:p>
      <w:pPr>
        <w:pStyle w:val="BodyText"/>
      </w:pPr>
      <w:r>
        <w:t xml:space="preserve">Đối diện áp lực kinh khủng từ ma tộc, nhân loại quân dân cũng chuẩn bị một trận tử chiến.</w:t>
      </w:r>
    </w:p>
    <w:p>
      <w:pPr>
        <w:pStyle w:val="BodyText"/>
      </w:pPr>
      <w:r>
        <w:t xml:space="preserve">Đầu tháng tư, Đế đô đã tiến nhập tình trạng toàn dân chiến bị, người già, trẻ em, phụ nữ nhanh chóng rời thành, thanh tráng niên thì gia nhập quân đội.</w:t>
      </w:r>
    </w:p>
    <w:p>
      <w:pPr>
        <w:pStyle w:val="BodyText"/>
      </w:pPr>
      <w:r>
        <w:t xml:space="preserve">Nhân loại đã bình tĩnh lại từ trong hoảng loạn ban đầu khi biết tin ma tộc xâm nhập, bọn họ đều hiểu một điều: "Sinh tồn, hoặc tử vong!"</w:t>
      </w:r>
    </w:p>
    <w:p>
      <w:pPr>
        <w:pStyle w:val="BodyText"/>
      </w:pPr>
      <w:r>
        <w:t xml:space="preserve">Quá nhiều người đăng ký tham quân, hậu cần bộ không thể cung cấp đủ chế phục và vũ khí, rất nhiều dự binh bộ đội chỉ dùng mảnh vải trắng hoặc đỏ buộc lên đầu, hình thành tiêu chí riêng cho dự bị dịch sĩ binh.</w:t>
      </w:r>
    </w:p>
    <w:p>
      <w:pPr>
        <w:pStyle w:val="BodyText"/>
      </w:pPr>
      <w:r>
        <w:t xml:space="preserve">Còn về vũ khí! Khỏi phải hỏi, quân quan hồi đáp: "Vũ khí phát rồi!"</w:t>
      </w:r>
    </w:p>
    <w:p>
      <w:pPr>
        <w:pStyle w:val="BodyText"/>
      </w:pPr>
      <w:r>
        <w:t xml:space="preserve">Hắn chỉ về hướng đông: "Tìm ma tộc mà đoạt!"</w:t>
      </w:r>
    </w:p>
    <w:p>
      <w:pPr>
        <w:pStyle w:val="BodyText"/>
      </w:pPr>
      <w:r>
        <w:t xml:space="preserve">* * *</w:t>
      </w:r>
    </w:p>
    <w:p>
      <w:pPr>
        <w:pStyle w:val="BodyText"/>
      </w:pPr>
      <w:r>
        <w:t xml:space="preserve">Ma tộc có quân hùng tướng mạnh, lại có danh tướng Vân Thiển Tuyết thống soái, nhân loại tuy quân ít thế yếu, nhưng may vẫn còn một danh tướng dẫn dắt, uy danh của hắn gắn liền với đánh đâu thắng đó, cũng gắn liền với sự tàn khốc khát máu của hắn.</w:t>
      </w:r>
    </w:p>
    <w:p>
      <w:pPr>
        <w:pStyle w:val="BodyText"/>
      </w:pPr>
      <w:r>
        <w:t xml:space="preserve">Rất nhiều phương án tác chiến được Tham mưu bộ trình lên Tử Xuyên Trữ, nhưng đại đa số phương án đều bị Đế Lâm vứt xuống đất dùng giày đạp.</w:t>
      </w:r>
    </w:p>
    <w:p>
      <w:pPr>
        <w:pStyle w:val="BodyText"/>
      </w:pPr>
      <w:r>
        <w:t xml:space="preserve">"Đào hào câu, tích trữ lương thảo, kiên thủ không ra, lấy thành vững tiêu hao duệ khí và binh lực của địch nhân, chờ tăng viện quân đến!" Đế Lâm khinh miệt nói: "Mấy cách này cả kẻ ngu cũng nghĩ ra được, đây là kết quả nửa tháng nghiên cứu của các cao tài Viễn Đông quân giáo ư?"</w:t>
      </w:r>
    </w:p>
    <w:p>
      <w:pPr>
        <w:pStyle w:val="BodyText"/>
      </w:pPr>
      <w:r>
        <w:t xml:space="preserve">Đám tham mưu đỏ bừng mặt, biện giải: "Giám sát trưởng đại nhân, chúng tôi đều chiếu theo binh pháp chính thống mà vạch kế hoạch. Công cần quyết đoán, thủ cần kiên trì, ở tây nam, tây bắc, tân quân đang được gấp rút xây dựng, kiên trì càng lâu càng có lợi cho chúng ta".</w:t>
      </w:r>
    </w:p>
    <w:p>
      <w:pPr>
        <w:pStyle w:val="BodyText"/>
      </w:pPr>
      <w:r>
        <w:t xml:space="preserve">"Xây dựng tân quân, từ chiêu mộ binh viên đến hoàn tất huấn luyện hình thành chiến đấu lực, bình thường cần nửa năm, nhanh cũng phải mất ba tháng". Đế Lâm ung dung nói: "Sáu mươi vạn ma tộc quân, còn nhiều hơn cả quân dân trong Đế đô, các người nghĩ đi, bằng vào hào câu thành cao, chúng ta có thể giữ được nửa năm không?"</w:t>
      </w:r>
    </w:p>
    <w:p>
      <w:pPr>
        <w:pStyle w:val="BodyText"/>
      </w:pPr>
      <w:r>
        <w:t xml:space="preserve">Hội nghị im lìm.</w:t>
      </w:r>
    </w:p>
    <w:p>
      <w:pPr>
        <w:pStyle w:val="BodyText"/>
      </w:pPr>
      <w:r>
        <w:t xml:space="preserve">Đế Lâm nhìn qua từng người, lạnh lùng hỏi: "Hoặc là, ai có thể kiên thủ ba tháng, chờ viện quân đến?"</w:t>
      </w:r>
    </w:p>
    <w:p>
      <w:pPr>
        <w:pStyle w:val="BodyText"/>
      </w:pPr>
      <w:r>
        <w:t xml:space="preserve">Không có ai dám đáp lời, các tướng quân đều cảm thấy mất tự tin trước ánh mắt của Đế Lâm.</w:t>
      </w:r>
    </w:p>
    <w:p>
      <w:pPr>
        <w:pStyle w:val="BodyText"/>
      </w:pPr>
      <w:r>
        <w:t xml:space="preserve">Tử Xuyên Trữ ngồi ghế chủ tọa hội nghị khẽ hắng giọng, hỏi: "Giám sát trưởng đại nhân, ngài có kế hoạch tốt hơn sao?"</w:t>
      </w:r>
    </w:p>
    <w:p>
      <w:pPr>
        <w:pStyle w:val="BodyText"/>
      </w:pPr>
      <w:r>
        <w:t xml:space="preserve">Đối diện Tử Xuyên Trữ, Đế Lâm thu liễm bớt thần tình kiêu ngạo, nghiêng người đáp: "Điện hạ, hạ quan xác thật có một kế hoạch, bất quá cần bảo trì tính cơ mật, cho phép hạ quan báo cáo riêng với ngài".</w:t>
      </w:r>
    </w:p>
    <w:p>
      <w:pPr>
        <w:pStyle w:val="BodyText"/>
      </w:pPr>
      <w:r>
        <w:t xml:space="preserve">Các tướng quân xuất hiện sắc giận, Tần Lộ uất ức phản đối: "Giám sát trưởng đại nhân, ở đây đều là tướng lĩnh từ Hồng y kì bổn trở lên, chẳng lẽ còn có gian tế trà trộn?"</w:t>
      </w:r>
    </w:p>
    <w:p>
      <w:pPr>
        <w:pStyle w:val="BodyText"/>
      </w:pPr>
      <w:r>
        <w:t xml:space="preserve">Đế Lâm thản nhiên nhìn y: "Tần Lộ các hạ, ông tự nhiên không có vấn đề, chút nữa ông cũng ở lại nghe đi".</w:t>
      </w:r>
    </w:p>
    <w:p>
      <w:pPr>
        <w:pStyle w:val="BodyText"/>
      </w:pPr>
      <w:r>
        <w:t xml:space="preserve">Các tướng quân khác ồn ào phản đối, ý của Đế Lâm là không tin bọn họ. Mọi người phẫn uất bất bình, nhưng do uy áp của Đế Lâm ăn sâu trong lòng từ lâu, không ai dám kháng nghị ra mặt.</w:t>
      </w:r>
    </w:p>
    <w:p>
      <w:pPr>
        <w:pStyle w:val="BodyText"/>
      </w:pPr>
      <w:r>
        <w:t xml:space="preserve">"Nếu không có chuyện khác, các người vui lòng chờ ở khách sảnh một lúc". Đế Lâm mỉm cười nhìn chúng nhân, hòa ái nói: "Ta muốn bẩm cáo riêng cho Trữ điện hạ. Tần Lộ đại nhân, kế hoạch này cũng cần ông giúp sức".</w:t>
      </w:r>
    </w:p>
    <w:p>
      <w:pPr>
        <w:pStyle w:val="BodyText"/>
      </w:pPr>
      <w:r>
        <w:t xml:space="preserve">Cuộc thương thảo bí mật kéo dài hơn nửa tiếng, còn Đế Lâm nói gì với Tử Xuyên Trữ và Tần Lộ thì ngoài ba người bọn họ, không có ai được biết.</w:t>
      </w:r>
    </w:p>
    <w:p>
      <w:pPr>
        <w:pStyle w:val="BodyText"/>
      </w:pPr>
      <w:r>
        <w:t xml:space="preserve">Nhưng khi bọn họ bước ra, chúng nhân đều thấy Tử Xuyên Trữ hoa dung thất sắc, còn Tần Lộ lắc đầu liên tục: "Điên cuồng! Quá điên cuồng!"</w:t>
      </w:r>
    </w:p>
    <w:p>
      <w:pPr>
        <w:pStyle w:val="BodyText"/>
      </w:pPr>
      <w:r>
        <w:t xml:space="preserve">Đế Lâm thản nhiên đáp: "Điên cuồng, nhưng làm được. Ngoài cách này, chúng ta không còn làm gì được".</w:t>
      </w:r>
    </w:p>
    <w:p>
      <w:pPr>
        <w:pStyle w:val="BodyText"/>
      </w:pPr>
      <w:r>
        <w:t xml:space="preserve">Tần Lộ kích động nói: "Đế Lâm đại nhân, còn chưa đến lúc phải dùng cách cực đoan như thế! Chúng ta còn có vũ khí bí mật 777, còn có một đặc chủng đoàn. Tướng sĩ quân ta ngoan cường chiến đấu, có lẽ chúng ta sẽ cản được ma tộc!"</w:t>
      </w:r>
    </w:p>
    <w:p>
      <w:pPr>
        <w:pStyle w:val="BodyText"/>
      </w:pPr>
      <w:r>
        <w:t xml:space="preserve">Đế Lâm đáp rất đơn giản: "Không khả năng!"</w:t>
      </w:r>
    </w:p>
    <w:p>
      <w:pPr>
        <w:pStyle w:val="BodyText"/>
      </w:pPr>
      <w:r>
        <w:t xml:space="preserve">"Hai vị tướng quân đừng tranh luận nữa". Trầm tư nãy giờ, Tử Xuyên Trữ lúc này chậm rãi gật đầu: "Giám sát trưởng đại nhân, ngài nói không sai, chúng ta không còn lựa chọn khác. Ta phê chuẩn thực thi kế hoạch của ngài, ngài toàn quyền chưởng quản thủ quân ở Đế đô".</w:t>
      </w:r>
    </w:p>
    <w:p>
      <w:pPr>
        <w:pStyle w:val="BodyText"/>
      </w:pPr>
      <w:r>
        <w:t xml:space="preserve">Đế Lâm đứng nghiêm: "Cảm tạ điện hạ tin tưởng, ngài sẽ không phải thất vọng đâu!"</w:t>
      </w:r>
    </w:p>
    <w:p>
      <w:pPr>
        <w:pStyle w:val="Compact"/>
      </w:pPr>
      <w:r>
        <w:t xml:space="preserve">-oo-</w:t>
      </w:r>
      <w:r>
        <w:br w:type="textWrapping"/>
      </w:r>
      <w:r>
        <w:br w:type="textWrapping"/>
      </w:r>
    </w:p>
    <w:p>
      <w:pPr>
        <w:pStyle w:val="Heading2"/>
      </w:pPr>
      <w:bookmarkStart w:id="185" w:name="chương-3-khuất-nhục-nghịch-tặc-1."/>
      <w:bookmarkEnd w:id="185"/>
      <w:r>
        <w:t xml:space="preserve">163. Chương 3 : Khuất Nhục Nghịch Tặc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3: Khuất nhục nghịch tặc (1).</w:t>
      </w:r>
    </w:p>
    <w:p>
      <w:pPr>
        <w:pStyle w:val="BodyText"/>
      </w:pPr>
      <w:r>
        <w:t xml:space="preserve">Nhóm dịch: Tú Xuyên</w:t>
      </w:r>
    </w:p>
    <w:p>
      <w:pPr>
        <w:pStyle w:val="BodyText"/>
      </w:pPr>
      <w:r>
        <w:t xml:space="preserve">Trung tuần tháng năm, ma tộc tiền phong đã binh lâm Đế đô thành, nhưng ngoài thành vẫn có rất nhiều thành trại khác vệ tinh hô ứng hỗ trợ.</w:t>
      </w:r>
    </w:p>
    <w:p>
      <w:pPr>
        <w:pStyle w:val="BodyText"/>
      </w:pPr>
      <w:r>
        <w:t xml:space="preserve">Thống soái bộ ma tộc muốn vượt qua những chướng ngại ngoại vi đánh thẳng Đế đô nhưng không làm được, thủ quân nhân loại ở các thành trấn tương hỗ xuất kích, quấy phá uy hiếp hai bên cánh ma tộc quân.</w:t>
      </w:r>
    </w:p>
    <w:p>
      <w:pPr>
        <w:pStyle w:val="BodyText"/>
      </w:pPr>
      <w:r>
        <w:t xml:space="preserve">Hết cách, Vân Thiển Tuyết đành phải giảm tốc độ tiến công Đế đô thành, áp dụng phương pháp cứng rắn, phá hủy bất kỳ thành trấn chướng ngại cản đường.</w:t>
      </w:r>
    </w:p>
    <w:p>
      <w:pPr>
        <w:pStyle w:val="BodyText"/>
      </w:pPr>
      <w:r>
        <w:t xml:space="preserve">Thủ quân nhân loại trong Đế đô thành không có ngồi yên trong thành chờ trận địa ngoài thành thất thủ, bọn họ nhiều lần xuất thành nghênh kích ma tộc đại quân, tăng viện cho đồng đội ngoài thành, mỗi thành trấn bên ngoài, mỗi bức tường, từng con đường, từng ngôi nhà đều trở thành mục tiêu tranh đoạt. Phải trải qua nhiều lần đoạt rồi mất, mất lại đoạt, ma tộc trả giá rất nhiều xương máu mới giữ được một trận địa nhỏ nhoi. nguồn</w:t>
      </w:r>
    </w:p>
    <w:p>
      <w:pPr>
        <w:pStyle w:val="BodyText"/>
      </w:pPr>
      <w:r>
        <w:t xml:space="preserve">Nhưng cho dù đoạt được trận địa thì bọn chúng cũng không dám sơ ý, phải phái trọng binh phòng thủ, bằng không bất cứ lúc nào sơ hốt, nói không chừng lại bị cảm tử đội nhân loại giành lại.</w:t>
      </w:r>
    </w:p>
    <w:p>
      <w:pPr>
        <w:pStyle w:val="BodyText"/>
      </w:pPr>
      <w:r>
        <w:t xml:space="preserve">Ma tộc ban ngày tiến công, nhân loại ban đêm phản công, hai bên quấn riết lấy nhau, một cái dịch trạm đoạt đi đoạt lại mười hai lần, cuối cùng cái dịch trạm chỉ còn là bãi đất trống.</w:t>
      </w:r>
    </w:p>
    <w:p>
      <w:pPr>
        <w:pStyle w:val="BodyText"/>
      </w:pPr>
      <w:r>
        <w:t xml:space="preserve">Cứ như thế, cuộc chiến thanh trừ các chướng ngại ngoại vi của ma tộc kéo dài cả tháng trời.</w:t>
      </w:r>
    </w:p>
    <w:p>
      <w:pPr>
        <w:pStyle w:val="BodyText"/>
      </w:pPr>
      <w:r>
        <w:t xml:space="preserve">Mãi đến trung tuần tháng sáu, ma tộc quân mới quét sạch được các cứ điểm nhỏ quanh Đế đô, Vân Thiển Tuyết phát lệnh khẩn cấp tiến quân về Đế đô thành.</w:t>
      </w:r>
    </w:p>
    <w:p>
      <w:pPr>
        <w:pStyle w:val="BodyText"/>
      </w:pPr>
      <w:r>
        <w:t xml:space="preserve">Các lộ đại quân đang phân tán trấn giữ các cứ điểm lập tức xuất phát tập trung về Đế đô thành, bình địa, sơn cốc, dốc núi ở phía đông nam Đế đô dày đặc ma tộc binh mã, phía sau nhân mã, lại thấy doanh trướng màu trắng kéo dài mấy chục dặm, sau doanh trướng, lại nhìn thấy Truy trọng xa đội của ma tộc kéo dài ngút mắt, mà bảo hộ cho Truy trọng xa đội chính là hơn mười vạn phản quân nhân loại.</w:t>
      </w:r>
    </w:p>
    <w:p>
      <w:pPr>
        <w:pStyle w:val="BodyText"/>
      </w:pPr>
      <w:r>
        <w:t xml:space="preserve">Ngựa xe như nước, người kêu ngựa hí, tiếng ồn ào chấn thiên, trên bình nguyên giống như mọc lên một tòa thành mới, cờ xí phiên hiệu đủ loại, thậm chí khí thế còn muốn hôn Đế đô thành đang bị vây công.</w:t>
      </w:r>
    </w:p>
    <w:p>
      <w:pPr>
        <w:pStyle w:val="BodyText"/>
      </w:pPr>
      <w:r>
        <w:t xml:space="preserve">Quân vụ hội nghị chỉ mở đơn giản một lần, các ma tộc tướng quân cho rằng, cho dù Đế đô thành cao tường dày, nhưng bằng vào thực lực hùng hậu của ma tộc, hoàn toàn có thể dùng cứng hạ thành.</w:t>
      </w:r>
    </w:p>
    <w:p>
      <w:pPr>
        <w:pStyle w:val="BodyText"/>
      </w:pPr>
      <w:r>
        <w:t xml:space="preserve">Trong hội nghị, đoàn trưởng Mã Duy của thập lục đoàn tích cực ứng chiến, tự nguyện đi tiên phong công đả Đế đô.</w:t>
      </w:r>
    </w:p>
    <w:p>
      <w:pPr>
        <w:pStyle w:val="BodyText"/>
      </w:pPr>
      <w:r>
        <w:t xml:space="preserve">Nhưng Vân Thiển Tuyết vẫn an bài phản quân nhân loại ở hậu phương, cho rằng chiến đấu lực của nhân loại phản quân yếu ớt không có tác dụng trong ngạnh chiến công thành.</w:t>
      </w:r>
    </w:p>
    <w:p>
      <w:pPr>
        <w:pStyle w:val="BodyText"/>
      </w:pPr>
      <w:r>
        <w:t xml:space="preserve">Mạt y chiến đã chứng minh rất rõ, công thành không phải càng nhiều binh càng tốt, tạp binh quá nhiều, không những tiêu hao lương thực, còn trở ngại đến việc triển khai cường quân.</w:t>
      </w:r>
    </w:p>
    <w:p>
      <w:pPr>
        <w:pStyle w:val="BodyText"/>
      </w:pPr>
      <w:r>
        <w:t xml:space="preserve">"Muốn đánh trận, vẫn là dựa vào binh mã của thần tộc!" Vân Thiển Tuyết giải thích cho các quân đoàn trưởng.</w:t>
      </w:r>
    </w:p>
    <w:p>
      <w:pPr>
        <w:pStyle w:val="BodyText"/>
      </w:pPr>
      <w:r>
        <w:t xml:space="preserve">Các quân đoàn trưởng hoàn toàn đồng ý, lời của Vân Thiển Tuyết biểu lộ sự kiêu ngạo của chủng tộc bọn chúng.</w:t>
      </w:r>
    </w:p>
    <w:p>
      <w:pPr>
        <w:pStyle w:val="BodyText"/>
      </w:pPr>
      <w:r>
        <w:t xml:space="preserve">"Chư vị tướng quân, thủ đô của địch nhân ở trước mặt. Ngô hoàng đã hứa, ai vào thành trước, Ngô hoàng thưởng một tỉnh! Vị tướng quân nào tình nguyện tiên phong?"</w:t>
      </w:r>
    </w:p>
    <w:p>
      <w:pPr>
        <w:pStyle w:val="BodyText"/>
      </w:pPr>
      <w:r>
        <w:t xml:space="preserve">Lời Vân Thiển Tuyết vừa dứt, trong doanh trướng liền có mấy thanh âm cất lên: "Vũ Lâm đại nhân, tôi nguyện tiên phong!"</w:t>
      </w:r>
    </w:p>
    <w:p>
      <w:pPr>
        <w:pStyle w:val="BodyText"/>
      </w:pPr>
      <w:r>
        <w:t xml:space="preserve">"Quân tôi nguyện tiên phong vì bệ hạ!"</w:t>
      </w:r>
    </w:p>
    <w:p>
      <w:pPr>
        <w:pStyle w:val="BodyText"/>
      </w:pPr>
      <w:r>
        <w:t xml:space="preserve">"Xin giao trọng nhiệm cho quân tôi!"</w:t>
      </w:r>
    </w:p>
    <w:p>
      <w:pPr>
        <w:pStyle w:val="BodyText"/>
      </w:pPr>
      <w:r>
        <w:t xml:space="preserve">Ba ma tộc tướng quân hào khí bước lên, bọn họ là đệ tam quân Diệp Nhĩ Mã, đệ lục quân Ôn Khắc Lạp, đệ thập nhất quân Bùi Mã.</w:t>
      </w:r>
    </w:p>
    <w:p>
      <w:pPr>
        <w:pStyle w:val="BodyText"/>
      </w:pPr>
      <w:r>
        <w:t xml:space="preserve">Nhìn ba vị tướng quân ma tộc, Vân Thiển Tuyết khẽ nhíu mày: ba người này không nghi ngờ gì đều là mãnh tướng, nhưng cả ba đều là tướng quân của Tắc nội á tộc, mà từ kinh nghiệm đã có, quân đội công thành khẳng định phải hứng chịu thương vong thảm trọng.</w:t>
      </w:r>
    </w:p>
    <w:p>
      <w:pPr>
        <w:pStyle w:val="BodyText"/>
      </w:pPr>
      <w:r>
        <w:t xml:space="preserve">Nếu tổn thất tử đệ bổn tộc quá nhiều, cho dù công hạ được Đế đô cũng không đủ bồi thường.</w:t>
      </w:r>
    </w:p>
    <w:p>
      <w:pPr>
        <w:pStyle w:val="BodyText"/>
      </w:pPr>
      <w:r>
        <w:t xml:space="preserve">Nhưng hiện tại các quân đoàn trưởng các tộc đều có mặt, suy nghĩ vi diệu này cũng vô pháp giải thích cho ba người bọn họ, Vân Thiển Tuyết cố ý đề cao thanh lượng: "A! Lúc quan trọng vẫn là dũng sĩ tộc ta đứng ra, Tắc nội á tộc quả nhiên nổi trội!"</w:t>
      </w:r>
    </w:p>
    <w:p>
      <w:pPr>
        <w:pStyle w:val="BodyText"/>
      </w:pPr>
      <w:r>
        <w:t xml:space="preserve">Vừa nói, gã vừa liếc mắt qua các quân đoàn trưởng tộc khác, ánh mắt thoáng vẻ khinh thường.</w:t>
      </w:r>
    </w:p>
    <w:p>
      <w:pPr>
        <w:pStyle w:val="BodyText"/>
      </w:pPr>
      <w:r>
        <w:t xml:space="preserve">Quả nhiên có người nhịn không được phải dính bẫy.</w:t>
      </w:r>
    </w:p>
    <w:p>
      <w:pPr>
        <w:pStyle w:val="BodyText"/>
      </w:pPr>
      <w:r>
        <w:t xml:space="preserve">Đệ tứ quân Á Ca Mễ đứng lên: "Vũ Lâm đại nhân, dũng sĩ Tắc nội á tộc dĩ nhiên anh dũng, nhưng Á côn tộc cũng không kém! Thỉnh cho chúng tôi cơ hội, quân tôi nhất định đánh hạ Đế đô thành!"</w:t>
      </w:r>
    </w:p>
    <w:p>
      <w:pPr>
        <w:pStyle w:val="BodyText"/>
      </w:pPr>
      <w:r>
        <w:t xml:space="preserve">Ma thần vương quốc thực hành quân chánh nhất thể, Á Ca Mễ thân là tộc trưởng một tộc, địa vị bộ tộc thì cao hơn Vân Thiển Tuyết, nhưng Vân Thiển Tuyết là tổng chỉ huy tiền tuyến do ma thần hoàng chỉ định, Á Ca Mễ phải chịu tiết chế của Vân Thiển Tuyết.</w:t>
      </w:r>
    </w:p>
    <w:p>
      <w:pPr>
        <w:pStyle w:val="BodyText"/>
      </w:pPr>
      <w:r>
        <w:t xml:space="preserve">Vân Thiển Tuyết có uy danh, Á Ca Mễ cũng không phàn nàn gì, nhưng dù sao cũng có chút bất phục, cho rằng thực lực bản thân không kém Vân Thiển Tuyết.</w:t>
      </w:r>
    </w:p>
    <w:p>
      <w:pPr>
        <w:pStyle w:val="BodyText"/>
      </w:pPr>
      <w:r>
        <w:t xml:space="preserve">Vân Thiển Tuyết nhiệt thành nói: "Á Ca Mễ tướng quân, bệ hạ chờ đợi sự anh dũng của ngài!"</w:t>
      </w:r>
    </w:p>
    <w:p>
      <w:pPr>
        <w:pStyle w:val="BodyText"/>
      </w:pPr>
      <w:r>
        <w:t xml:space="preserve">"Thỉnh giao cho tôi!" Ôn Khắp Lạp tiến tới một bước: "Vũ Lâm đại nhân, xin cho đệ lục quân một cơ hội, để quân tôi rửa nhục!"</w:t>
      </w:r>
    </w:p>
    <w:p>
      <w:pPr>
        <w:pStyle w:val="BodyText"/>
      </w:pPr>
      <w:r>
        <w:t xml:space="preserve">Nghĩ đến Ôn Khắc Lạp bị ăn đòn trong tay Tư Đặc Lâm, Vân Thiển Tuyết gật đầu: "Ôn Khắc Lạp tướng quân, nhờ ngài rồi!"</w:t>
      </w:r>
    </w:p>
    <w:p>
      <w:pPr>
        <w:pStyle w:val="BodyText"/>
      </w:pPr>
      <w:r>
        <w:t xml:space="preserve">"Là vinh hạnh của tôi, là quang vinh vô thượng!"</w:t>
      </w:r>
    </w:p>
    <w:p>
      <w:pPr>
        <w:pStyle w:val="BodyText"/>
      </w:pPr>
      <w:r>
        <w:t xml:space="preserve">Vân Thiển Tuyết cao giọng: "Tiên phong quân ta quyết định là đệ tứ quân và đệ lục quân! Thỉnh hai vị tướng quân cùng nỗ lực, toàn thể quân ta hiệp trợ hai vị!"</w:t>
      </w:r>
    </w:p>
    <w:p>
      <w:pPr>
        <w:pStyle w:val="BodyText"/>
      </w:pPr>
      <w:r>
        <w:t xml:space="preserve">-o0o-</w:t>
      </w:r>
    </w:p>
    <w:p>
      <w:pPr>
        <w:pStyle w:val="Compact"/>
      </w:pPr>
      <w:r>
        <w:br w:type="textWrapping"/>
      </w:r>
      <w:r>
        <w:br w:type="textWrapping"/>
      </w:r>
    </w:p>
    <w:p>
      <w:pPr>
        <w:pStyle w:val="Heading2"/>
      </w:pPr>
      <w:bookmarkStart w:id="186" w:name="chương-3-khuất-nhục-nghịch-tặc-1.-1"/>
      <w:bookmarkEnd w:id="186"/>
      <w:r>
        <w:t xml:space="preserve">164. Chương 3 : Khuất Nhục Nghịch Tặc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3: Khuất nhục nghịch tặc (1).</w:t>
      </w:r>
    </w:p>
    <w:p>
      <w:pPr>
        <w:pStyle w:val="BodyText"/>
      </w:pPr>
      <w:r>
        <w:t xml:space="preserve">Nhóm dịch: Tú Xuyên</w:t>
      </w:r>
    </w:p>
    <w:p>
      <w:pPr>
        <w:pStyle w:val="BodyText"/>
      </w:pPr>
      <w:r>
        <w:t xml:space="preserve">Trung tuần tháng năm, ma tộc tiền phong đã binh lâm Đế đô thành, nhưng ngoài thành vẫn có rất nhiều thành trại khác vệ tinh hô ứng hỗ trợ.</w:t>
      </w:r>
    </w:p>
    <w:p>
      <w:pPr>
        <w:pStyle w:val="BodyText"/>
      </w:pPr>
      <w:r>
        <w:t xml:space="preserve">Thống soái bộ ma tộc muốn vượt qua những chướng ngại ngoại vi đánh thẳng Đế đô nhưng không làm được, thủ quân nhân loại ở các thành trấn tương hỗ xuất kích, quấy phá uy hiếp hai bên cánh ma tộc quân.</w:t>
      </w:r>
    </w:p>
    <w:p>
      <w:pPr>
        <w:pStyle w:val="BodyText"/>
      </w:pPr>
      <w:r>
        <w:t xml:space="preserve">Hết cách, Vân Thiển Tuyết đành phải giảm tốc độ tiến công Đế đô thành, áp dụng phương pháp cứng rắn, phá hủy bất kỳ thành trấn chướng ngại cản đường.</w:t>
      </w:r>
    </w:p>
    <w:p>
      <w:pPr>
        <w:pStyle w:val="BodyText"/>
      </w:pPr>
      <w:r>
        <w:t xml:space="preserve">Thủ quân nhân loại trong Đế đô thành không có ngồi yên trong thành chờ trận địa ngoài thành thất thủ, bọn họ nhiều lần xuất thành nghênh kích ma tộc đại quân, tăng viện cho đồng đội ngoài thành, mỗi thành trấn bên ngoài, mỗi bức tường, từng con đường, từng ngôi nhà đều trở thành mục tiêu tranh đoạt. Phải trải qua nhiều lần đoạt rồi mất, mất lại đoạt, ma tộc trả giá rất nhiều xương máu mới giữ được một trận địa nhỏ nhoi.</w:t>
      </w:r>
    </w:p>
    <w:p>
      <w:pPr>
        <w:pStyle w:val="BodyText"/>
      </w:pPr>
      <w:r>
        <w:t xml:space="preserve">Nhưng cho dù đoạt được trận địa thì bọn chúng cũng không dám sơ ý, phải phái trọng binh phòng thủ, bằng không bất cứ lúc nào sơ hốt, nói không chừng lại bị cảm tử đội nhân loại giành lại.</w:t>
      </w:r>
    </w:p>
    <w:p>
      <w:pPr>
        <w:pStyle w:val="BodyText"/>
      </w:pPr>
      <w:r>
        <w:t xml:space="preserve">Ma tộc ban ngày tiến công, nhân loại ban đêm phản công, hai bên quấn riết lấy nhau, một cái dịch trạm đoạt đi đoạt lại mười hai lần, cuối cùng cái dịch trạm chỉ còn là bãi đất trống.</w:t>
      </w:r>
    </w:p>
    <w:p>
      <w:pPr>
        <w:pStyle w:val="BodyText"/>
      </w:pPr>
      <w:r>
        <w:t xml:space="preserve">Cứ như thế, cuộc chiến thanh trừ các chướng ngại ngoại vi của ma tộc kéo dài cả tháng trời.</w:t>
      </w:r>
    </w:p>
    <w:p>
      <w:pPr>
        <w:pStyle w:val="BodyText"/>
      </w:pPr>
      <w:r>
        <w:t xml:space="preserve">Mãi đến trung tuần tháng sáu, ma tộc quân mới quét sạch được các cứ điểm nhỏ quanh Đế đô, Vân Thiển Tuyết phát lệnh khẩn cấp tiến quân về Đế đô thành.</w:t>
      </w:r>
    </w:p>
    <w:p>
      <w:pPr>
        <w:pStyle w:val="BodyText"/>
      </w:pPr>
      <w:r>
        <w:t xml:space="preserve">Các lộ đại quân đang phân tán trấn giữ các cứ điểm lập tức xuất phát tập trung về Đế đô thành, bình địa, sơn cốc, dốc núi ở phía đông nam Đế đô dày đặc ma tộc binh mã, phía sau nhân mã, lại thấy doanh trướng màu trắng kéo dài mấy chục dặm, sau doanh trướng, lại nhìn thấy Truy trọng xa đội của ma tộc kéo dài ngút mắt, mà bảo hộ cho Truy trọng xa đội chính là hơn mười vạn phản quân nhân loại.</w:t>
      </w:r>
    </w:p>
    <w:p>
      <w:pPr>
        <w:pStyle w:val="BodyText"/>
      </w:pPr>
      <w:r>
        <w:t xml:space="preserve">Ngựa xe như nước, người kêu ngựa hí, tiếng ồn ào chấn thiên, trên bình nguyên giống như mọc lên một tòa thành mới, cờ xí phiên hiệu đủ loại, thậm chí khí thế còn muốn hôn Đế đô thành đang bị vây công.</w:t>
      </w:r>
    </w:p>
    <w:p>
      <w:pPr>
        <w:pStyle w:val="BodyText"/>
      </w:pPr>
      <w:r>
        <w:t xml:space="preserve">Quân vụ hội nghị chỉ mở đơn giản một lần, các ma tộc tướng quân cho rằng, cho dù Đế đô thành cao tường dày, nhưng bằng vào thực lực hùng hậu của ma tộc, hoàn toàn có thể dùng cứng hạ thành.</w:t>
      </w:r>
    </w:p>
    <w:p>
      <w:pPr>
        <w:pStyle w:val="BodyText"/>
      </w:pPr>
      <w:r>
        <w:t xml:space="preserve">Trong hội nghị, đoàn trưởng Mã Duy của thập lục đoàn tích cực ứng chiến, tự nguyện đi tiên phong công đả Đế đô.</w:t>
      </w:r>
    </w:p>
    <w:p>
      <w:pPr>
        <w:pStyle w:val="BodyText"/>
      </w:pPr>
      <w:r>
        <w:t xml:space="preserve">Nhưng Vân Thiển Tuyết vẫn an bài phản quân nhân loại ở hậu phương, cho rằng chiến đấu lực của nhân loại phản quân yếu ớt không có tác dụng trong ngạnh chiến công thành.</w:t>
      </w:r>
    </w:p>
    <w:p>
      <w:pPr>
        <w:pStyle w:val="BodyText"/>
      </w:pPr>
      <w:r>
        <w:t xml:space="preserve">Mạt y chiến đã chứng minh rất rõ, công thành không phải càng nhiều binh càng tốt, tạp binh quá nhiều, không những tiêu hao lương thực, còn trở ngại đến việc triển khai cường quân.</w:t>
      </w:r>
    </w:p>
    <w:p>
      <w:pPr>
        <w:pStyle w:val="BodyText"/>
      </w:pPr>
      <w:r>
        <w:t xml:space="preserve">"Muốn đánh trận, vẫn là dựa vào binh mã của thần tộc!" Vân Thiển Tuyết giải thích cho các quân đoàn trưởng.</w:t>
      </w:r>
    </w:p>
    <w:p>
      <w:pPr>
        <w:pStyle w:val="BodyText"/>
      </w:pPr>
      <w:r>
        <w:t xml:space="preserve">Các quân đoàn trưởng hoàn toàn đồng ý, lời của Vân Thiển Tuyết biểu lộ sự kiêu ngạo của chủng tộc bọn chúng.</w:t>
      </w:r>
    </w:p>
    <w:p>
      <w:pPr>
        <w:pStyle w:val="BodyText"/>
      </w:pPr>
      <w:r>
        <w:t xml:space="preserve">"Chư vị tướng quân, thủ đô của địch nhân ở trước mặt. Ngô hoàng đã hứa, ai vào thành trước, Ngô hoàng thưởng một tỉnh! Vị tướng quân nào tình nguyện tiên phong?"</w:t>
      </w:r>
    </w:p>
    <w:p>
      <w:pPr>
        <w:pStyle w:val="BodyText"/>
      </w:pPr>
      <w:r>
        <w:t xml:space="preserve">Lời Vân Thiển Tuyết vừa dứt, trong doanh trướng liền có mấy thanh âm cất lên: "Vũ Lâm đại nhân, tôi nguyện tiên phong!"</w:t>
      </w:r>
    </w:p>
    <w:p>
      <w:pPr>
        <w:pStyle w:val="BodyText"/>
      </w:pPr>
      <w:r>
        <w:t xml:space="preserve">"Quân tôi nguyện tiên phong vì bệ hạ!"</w:t>
      </w:r>
    </w:p>
    <w:p>
      <w:pPr>
        <w:pStyle w:val="BodyText"/>
      </w:pPr>
      <w:r>
        <w:t xml:space="preserve">"Xin giao trọng nhiệm cho quân tôi!"</w:t>
      </w:r>
    </w:p>
    <w:p>
      <w:pPr>
        <w:pStyle w:val="BodyText"/>
      </w:pPr>
      <w:r>
        <w:t xml:space="preserve">Ba ma tộc tướng quân hào khí bước lên, bọn họ là đệ tam quân Diệp Nhĩ Mã, đệ lục quân Ôn Khắc Lạp, đệ thập nhất quân Bùi Mã.</w:t>
      </w:r>
    </w:p>
    <w:p>
      <w:pPr>
        <w:pStyle w:val="BodyText"/>
      </w:pPr>
      <w:r>
        <w:t xml:space="preserve">Nhìn ba vị tướng quân ma tộc, Vân Thiển Tuyết khẽ nhíu mày: ba người này không nghi ngờ gì đều là mãnh tướng, nhưng cả ba đều là tướng quân của Tắc nội á tộc, mà từ kinh nghiệm đã có, quân đội công thành khẳng định phải hứng chịu thương vong thảm trọng.</w:t>
      </w:r>
    </w:p>
    <w:p>
      <w:pPr>
        <w:pStyle w:val="BodyText"/>
      </w:pPr>
      <w:r>
        <w:t xml:space="preserve">Nếu tổn thất tử đệ bổn tộc quá nhiều, cho dù công hạ được Đế đô cũng không đủ bồi thường.</w:t>
      </w:r>
    </w:p>
    <w:p>
      <w:pPr>
        <w:pStyle w:val="BodyText"/>
      </w:pPr>
      <w:r>
        <w:t xml:space="preserve">Nhưng hiện tại các quân đoàn trưởng các tộc đều có mặt, suy nghĩ vi diệu này cũng vô pháp giải thích cho ba người bọn họ, Vân Thiển Tuyết cố ý đề cao thanh lượng: "A! Lúc quan trọng vẫn là dũng sĩ tộc ta đứng ra, Tắc nội á tộc quả nhiên nổi trội!"</w:t>
      </w:r>
    </w:p>
    <w:p>
      <w:pPr>
        <w:pStyle w:val="BodyText"/>
      </w:pPr>
      <w:r>
        <w:t xml:space="preserve">Vừa nói, gã vừa liếc mắt qua các quân đoàn trưởng tộc khác, ánh mắt thoáng vẻ khinh thường.</w:t>
      </w:r>
    </w:p>
    <w:p>
      <w:pPr>
        <w:pStyle w:val="BodyText"/>
      </w:pPr>
      <w:r>
        <w:t xml:space="preserve">Quả nhiên có người nhịn không được phải dính bẫy.</w:t>
      </w:r>
    </w:p>
    <w:p>
      <w:pPr>
        <w:pStyle w:val="BodyText"/>
      </w:pPr>
      <w:r>
        <w:t xml:space="preserve">Đệ tứ quân Á Ca Mễ đứng lên: "Vũ Lâm đại nhân, dũng sĩ Tắc nội á tộc dĩ nhiên anh dũng, nhưng Á côn tộc cũng không kém! Thỉnh cho chúng tôi cơ hội, quân tôi nhất định đánh hạ Đế đô thành!"</w:t>
      </w:r>
    </w:p>
    <w:p>
      <w:pPr>
        <w:pStyle w:val="BodyText"/>
      </w:pPr>
      <w:r>
        <w:t xml:space="preserve">Ma thần vương quốc thực hành quân chánh nhất thể, Á Ca Mễ thân là tộc trưởng một tộc, địa vị bộ tộc thì cao hơn Vân Thiển Tuyết, nhưng Vân Thiển Tuyết là tổng chỉ huy tiền tuyến do ma thần hoàng chỉ định, Á Ca Mễ phải chịu tiết chế của Vân Thiển Tuyết.</w:t>
      </w:r>
    </w:p>
    <w:p>
      <w:pPr>
        <w:pStyle w:val="BodyText"/>
      </w:pPr>
      <w:r>
        <w:t xml:space="preserve">Vân Thiển Tuyết có uy danh, Á Ca Mễ cũng không phàn nàn gì, nhưng dù sao cũng có chút bất phục, cho rằng thực lực bản thân không kém Vân Thiển Tuyết.</w:t>
      </w:r>
    </w:p>
    <w:p>
      <w:pPr>
        <w:pStyle w:val="BodyText"/>
      </w:pPr>
      <w:r>
        <w:t xml:space="preserve">Vân Thiển Tuyết nhiệt thành nói: "Á Ca Mễ tướng quân, bệ hạ chờ đợi sự anh dũng của ngài!"</w:t>
      </w:r>
    </w:p>
    <w:p>
      <w:pPr>
        <w:pStyle w:val="BodyText"/>
      </w:pPr>
      <w:r>
        <w:t xml:space="preserve">"Thỉnh giao cho tôi!" Ôn Khắp Lạp tiến tới một bước: "Vũ Lâm đại nhân, xin cho đệ lục quân một cơ hội, để quân tôi rửa nhục!"</w:t>
      </w:r>
    </w:p>
    <w:p>
      <w:pPr>
        <w:pStyle w:val="BodyText"/>
      </w:pPr>
      <w:r>
        <w:t xml:space="preserve">Nghĩ đến Ôn Khắc Lạp bị ăn đòn trong tay Tư Đặc Lâm, Vân Thiển Tuyết gật đầu: "Ôn Khắc Lạp tướng quân, nhờ ngài rồi!"</w:t>
      </w:r>
    </w:p>
    <w:p>
      <w:pPr>
        <w:pStyle w:val="BodyText"/>
      </w:pPr>
      <w:r>
        <w:t xml:space="preserve">"Là vinh hạnh của tôi, là quang vinh vô thượng!"</w:t>
      </w:r>
    </w:p>
    <w:p>
      <w:pPr>
        <w:pStyle w:val="BodyText"/>
      </w:pPr>
      <w:r>
        <w:t xml:space="preserve">Vân Thiển Tuyết cao giọng: "Tiên phong quân ta quyết định là đệ tứ quân và đệ lục quân! Thỉnh hai vị tướng quân cùng nỗ lực, toàn thể quân ta hiệp trợ hai vị!"</w:t>
      </w:r>
    </w:p>
    <w:p>
      <w:pPr>
        <w:pStyle w:val="BodyText"/>
      </w:pPr>
      <w:r>
        <w:t xml:space="preserve">-o0o- nguồn</w:t>
      </w:r>
    </w:p>
    <w:p>
      <w:pPr>
        <w:pStyle w:val="Compact"/>
      </w:pPr>
      <w:r>
        <w:br w:type="textWrapping"/>
      </w:r>
      <w:r>
        <w:br w:type="textWrapping"/>
      </w:r>
    </w:p>
    <w:p>
      <w:pPr>
        <w:pStyle w:val="Heading2"/>
      </w:pPr>
      <w:bookmarkStart w:id="187" w:name="chương-3-khuất-nhục-nghịch-tặc-2."/>
      <w:bookmarkEnd w:id="187"/>
      <w:r>
        <w:t xml:space="preserve">165. Chương 3 : Khuất Nhục Nghịch Tặc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3: Khuất nhục nghịch tặc (2).</w:t>
      </w:r>
    </w:p>
    <w:p>
      <w:pPr>
        <w:pStyle w:val="BodyText"/>
      </w:pPr>
      <w:r>
        <w:t xml:space="preserve">Nhóm dịch: Tú Xuyên</w:t>
      </w:r>
    </w:p>
    <w:p>
      <w:pPr>
        <w:pStyle w:val="BodyText"/>
      </w:pPr>
      <w:r>
        <w:t xml:space="preserve">Tổng công bắt đầu vào buổi chiều ngày mưới sáu tháng sáu năm bảy tám tư.</w:t>
      </w:r>
    </w:p>
    <w:p>
      <w:pPr>
        <w:pStyle w:val="BodyText"/>
      </w:pPr>
      <w:r>
        <w:t xml:space="preserve">Chiều hôm đó, trời đầy mây đỏ, vạn quân đông nghịt như kiến. Ma tộc đại quân từ từ bức cận Đế đô thành, giống như một bầy kiến khổng lồ đang áp sát một khối mật lớn.</w:t>
      </w:r>
    </w:p>
    <w:p>
      <w:pPr>
        <w:pStyle w:val="BodyText"/>
      </w:pPr>
      <w:r>
        <w:t xml:space="preserve">Trên đường chân trời xa xa, Đế đô càng lúc càng hiện rõ, lâu thành cổ xưa đỏ hồng dưới ánh nắng chiều, thành tường cao vọt, những ngọn tháp lâu vút lên nhấp nhô.</w:t>
      </w:r>
    </w:p>
    <w:p>
      <w:pPr>
        <w:pStyle w:val="BodyText"/>
      </w:pPr>
      <w:r>
        <w:t xml:space="preserve">Tưởng tượng đến việc tiến vào cướp đoạt đô thị phồn hoa trước mặt, ma tộc quân tham chiến tinh thần phấn chấn, sát khí đằng đằng.</w:t>
      </w:r>
    </w:p>
    <w:p>
      <w:pPr>
        <w:pStyle w:val="BodyText"/>
      </w:pPr>
      <w:r>
        <w:t xml:space="preserve">Chiếu theo ước định từ trước, đệ tứ quân của Á Ca Mễ chủ công đông thành môn, đệ lục quân của Ôn Khắp Lạp chủ công nam thành môn.</w:t>
      </w:r>
    </w:p>
    <w:p>
      <w:pPr>
        <w:pStyle w:val="BodyText"/>
      </w:pPr>
      <w:r>
        <w:t xml:space="preserve">Với binh lực của ma tộc, kì thật có thể đồng thời công đánh bốn cổng thành, nhưng do tây thành môn và bắc thành môn có Ngõa niết hà bảo hộ, có thủy sư nhân loại thủ hộ, mà ma tộc quân chẳng hiểu gì thủy chiến, Vân Thiển Tuyết đành bỏ ý nghĩ công cả bốn cổng thành.</w:t>
      </w:r>
    </w:p>
    <w:p>
      <w:pPr>
        <w:pStyle w:val="BodyText"/>
      </w:pPr>
      <w:r>
        <w:t xml:space="preserve">Vân Thiển Tuyết dặn dò cẩn thận Á Ca Mễ và Ôn Khắc Lạp, trận chiến ở Đế đô lần này không giống những trận chiến trước, địch nhân tụ tập trong thành là quân đội trước giờ vương quốc chưa đụng độ, nhị vị tướng quân phải hết sức cẩn thận! Vô luận vị tướng quân nào có thể mở được lối vào thành, không nên manh động xung phong để tránh trúng mai phục, chỉ cần giữ được lối vào, đợi đại quân đến chi viện, như vậy cũng coi như giành chiến thắng rồi!</w:t>
      </w:r>
    </w:p>
    <w:p>
      <w:pPr>
        <w:pStyle w:val="BodyText"/>
      </w:pPr>
      <w:r>
        <w:t xml:space="preserve">Hai người cùng đáp ứng, nhưng thực tế, bọn họ chẳng xem lời dặn của Vân Thiển Tuyết ra gì.</w:t>
      </w:r>
    </w:p>
    <w:p>
      <w:pPr>
        <w:pStyle w:val="BodyText"/>
      </w:pPr>
      <w:r>
        <w:t xml:space="preserve">Nhân loại khiếp nhược, làm sao gặp được sự chống cự ngoan cường? Nếu thật sự nhân loại người người tử chiến, ma tộc đã không thể chỉ trong một tháng đã áp sát thủ đô nhân loại?</w:t>
      </w:r>
    </w:p>
    <w:p>
      <w:pPr>
        <w:pStyle w:val="BodyText"/>
      </w:pPr>
      <w:r>
        <w:t xml:space="preserve">* * *</w:t>
      </w:r>
    </w:p>
    <w:p>
      <w:pPr>
        <w:pStyle w:val="BodyText"/>
      </w:pPr>
      <w:r>
        <w:t xml:space="preserve">Lúc hoàng hôn, một tiếng kèn dài chói tai cất lên, sau đó trống trận nổi thình thình, thanh âm rúng động đất trời.</w:t>
      </w:r>
    </w:p>
    <w:p>
      <w:pPr>
        <w:pStyle w:val="BodyText"/>
      </w:pPr>
      <w:r>
        <w:t xml:space="preserve">Đại quân xuất động, kinh thiên động địa.</w:t>
      </w:r>
    </w:p>
    <w:p>
      <w:pPr>
        <w:pStyle w:val="BodyText"/>
      </w:pPr>
      <w:r>
        <w:t xml:space="preserve">Đánh trận đầu, chiếu theo truyền thống, từ Vân Thiển Tuyết trở xuống, tất cả tướng lĩnh cao cấp bao gồm Diệp Nhĩ Mã, Bùi Mã, Mông Hãn, Mông Đế đồng loạt xuống ngựa quỳ gối, cầu đại ma thần phù hộ thần tộc vũ vận hưng thịnh.</w:t>
      </w:r>
    </w:p>
    <w:p>
      <w:pPr>
        <w:pStyle w:val="BodyText"/>
      </w:pPr>
      <w:r>
        <w:t xml:space="preserve">Dưới dốc đồi, cờ xí các lộ quân tung bay như sóng lượn, Á Ca Mễ thúc chiến mã chạy giữa các đoàn đội, cao giọng hô: "Các hảo nam nhân thần tộc, vì bệ hạ chinh thảo tứ phương, tiêu diệt nhân loại khiếp nhược, lập chiến công bất thế! Là nam nhân, theo ta chiến tử sa tràng!"</w:t>
      </w:r>
    </w:p>
    <w:p>
      <w:pPr>
        <w:pStyle w:val="BodyText"/>
      </w:pPr>
      <w:r>
        <w:t xml:space="preserve">Hắn ghìm cương nhấc đầu ngựa, chuyển hướng chạy thẳng đến Đế đô thành.</w:t>
      </w:r>
    </w:p>
    <w:p>
      <w:pPr>
        <w:pStyle w:val="BodyText"/>
      </w:pPr>
      <w:r>
        <w:t xml:space="preserve">"Ô ô ô ô!" Mười vạn Á côn tộc chiến sĩ đồng thời nộ hống, các lộ đoàn đội nhanh chóng chạy theo, người ngựa bụi đất bốc cuồn cuộn như cơn lốc đen xoáy đến Đế đô thành, muốn cuốn phăng tòa thành bảo cản đường nó.</w:t>
      </w:r>
    </w:p>
    <w:p>
      <w:pPr>
        <w:pStyle w:val="BodyText"/>
      </w:pPr>
      <w:r>
        <w:t xml:space="preserve">"Đệ tứ quân đã xuất động rồi, đệ lục quân chúng ta không thể cam chịu sau người!" Ôn Khắp Lạp nhảy lên chiến mã, vung tay: "Các người con anh dũng, xung phong theo ta! Đại ma thần sẽ bảo vệ chiến sĩ dũng cảm nhất!"</w:t>
      </w:r>
    </w:p>
    <w:p>
      <w:pPr>
        <w:pStyle w:val="BodyText"/>
      </w:pPr>
      <w:r>
        <w:t xml:space="preserve">"Xung phong!" So với sự xung kích mãnh liệt của đệ tứ quân, quân khí đệ lục quân càng đỉnh thịnh, càng chấn hám nhân tâm.</w:t>
      </w:r>
    </w:p>
    <w:p>
      <w:pPr>
        <w:pStyle w:val="BodyText"/>
      </w:pPr>
      <w:r>
        <w:t xml:space="preserve">Mấy chục đoàn đội bộ binh xếp hàng chỉnh tề, nhịp nhàng tiến bước, phương trận chuyển động chuẩn đến kinh ngạc.</w:t>
      </w:r>
    </w:p>
    <w:p>
      <w:pPr>
        <w:pStyle w:val="BodyText"/>
      </w:pPr>
      <w:r>
        <w:t xml:space="preserve">Từng phương trận dựng trường mâu rầm rập bước đi, trên mỗi phương trận tung bay quân kì riêng của chúng.</w:t>
      </w:r>
    </w:p>
    <w:p>
      <w:pPr>
        <w:pStyle w:val="BodyText"/>
      </w:pPr>
      <w:r>
        <w:t xml:space="preserve">"Thuẫn bài!" Chỉ huy quan hô lệnh, ma tộc binh hàng đầu đồng loạt nâng trường thuẫn bằng gỗ, kết thành tường chắn, ma tộc binh dùng vũ khí gõ vào thuẫn bài theo một tiếp tấu: "Hát, phanh! Hát, phanh! Hát, phanh!"</w:t>
      </w:r>
    </w:p>
    <w:p>
      <w:pPr>
        <w:pStyle w:val="BodyText"/>
      </w:pPr>
      <w:r>
        <w:t xml:space="preserve">Cùng theo tiếng hô, di chuyển của các đoàn đội nhịp nhàng như một cá nhân, tiếng trống thình thình trầm muộn thúc giục lòng quân, từng phương trận nhưng từng tòa núi di chuyển dần dần bức cận thành tường, tiếng hô chói tai của ma tộc vang dội đất trời: "Hát! Hát! Hát!"</w:t>
      </w:r>
    </w:p>
    <w:p>
      <w:pPr>
        <w:pStyle w:val="BodyText"/>
      </w:pPr>
      <w:r>
        <w:t xml:space="preserve">Ở giữa bộ binh phương trận có năm trăm thạch đầu xa, năm trăm thang mây, năm trăm tiễn tháp di động, năm trăm đăng thành vân thai, lần đầu công thành chiến sử dụng nhiều khí giới công thành như thế, vô luận trong lịch sử nhân loại hay chiến sử ma tộc đều chưa từng có, cũng vì chờ đại lượng khí giới vật tư lớn từ hậu phương chuyển đến, Vân Thiển Tuyết mới cố ý kéo dài thời gian tổng công thêm một tuần.</w:t>
      </w:r>
    </w:p>
    <w:p>
      <w:pPr>
        <w:pStyle w:val="BodyText"/>
      </w:pPr>
      <w:r>
        <w:t xml:space="preserve">Nhân triều hùng bạo như sơn như hải, thiết giáp vũ khí chạm lanh canh, tiếng ngựa hí như gió gào, tiếng bước chân rầm rập như đại sơn di động, công thế to lớn như thế, cũng là lần đầu ma tộc phối hợp tổ chức.</w:t>
      </w:r>
    </w:p>
    <w:p>
      <w:pPr>
        <w:pStyle w:val="BodyText"/>
      </w:pPr>
      <w:r>
        <w:t xml:space="preserve">Mắt thấy uy thế quá lớn của ma tộc, thủ quân nhân loại trên tường thành khó mà ức chế tâm hàn.</w:t>
      </w:r>
    </w:p>
    <w:p>
      <w:pPr>
        <w:pStyle w:val="BodyText"/>
      </w:pPr>
      <w:r>
        <w:t xml:space="preserve">Khi binh triều đen ngòm đó tiến vào khoảng cách ngàn bước với Đế đô thành, phản kích của nhân loại bắt đầu.</w:t>
      </w:r>
    </w:p>
    <w:p>
      <w:pPr>
        <w:pStyle w:val="BodyText"/>
      </w:pPr>
      <w:r>
        <w:t xml:space="preserve">Từng tiếng hô khiếu sắc nhọn nối tiếp, nhìn từ trên thành lâu một mảng đen kịt, phảng phất như một rừng ma tước đang lao đi, đá tảng dày dặc nhanh chóng khoách đại trong tầm nhìn, tiếng rít gió vang chói tai, trên ngàn đá tảng mang theo khí thế đáng sợ từ không trung giáng xuống, như một trận mưa sao băng vẫn lạc vào đại hải, gợn lên từng mảng bọt hồng tươi.</w:t>
      </w:r>
    </w:p>
    <w:p>
      <w:pPr>
        <w:pStyle w:val="BodyText"/>
      </w:pPr>
      <w:r>
        <w:t xml:space="preserve">Đội liệt hơi ngừng lại, liền đó, sĩ binh hàng sau tiếp tục đạp lên thi thể đồng đội mà tiến, cả phương trận lại vững chắc như cũ, bất chấp thương vong, nhắm thẳng tường thành mà tiến.</w:t>
      </w:r>
    </w:p>
    <w:p>
      <w:pPr>
        <w:pStyle w:val="BodyText"/>
      </w:pPr>
      <w:r>
        <w:t xml:space="preserve">Trên thành đầu, chỉ huy quan nhân loại thần sắc nặng nề, mệnh lệnh: "Đặc chủng đoàn 101, chuẩn bị xạ kích!"</w:t>
      </w:r>
    </w:p>
    <w:p>
      <w:pPr>
        <w:pStyle w:val="BodyText"/>
      </w:pPr>
      <w:r>
        <w:t xml:space="preserve">Trong tiếng lích xích vui tai, các hiến binh vận hắc y đẩy ra từng bệ gỗ có gắn nỗ cơ, trên lỗ châu mai xuất hiện hàng hàng đầu tên lóng lánh ánh kim, sự khủng bộ khiến người hãi sợ. truyện copy từ</w:t>
      </w:r>
    </w:p>
    <w:p>
      <w:pPr>
        <w:pStyle w:val="BodyText"/>
      </w:pPr>
      <w:r>
        <w:t xml:space="preserve">Các hiến binh nhanh chóng kéo dây, nhắm chuẩn.</w:t>
      </w:r>
    </w:p>
    <w:p>
      <w:pPr>
        <w:pStyle w:val="BodyText"/>
      </w:pPr>
      <w:r>
        <w:t xml:space="preserve">"Báo cáo, xạ kích chuẩn bị hoàn tất!"</w:t>
      </w:r>
    </w:p>
    <w:p>
      <w:pPr>
        <w:pStyle w:val="BodyText"/>
      </w:pPr>
      <w:r>
        <w:t xml:space="preserve">Chỉ huy quan phất tiểu hồng kì trong tay: "Tự do xạ kích!"</w:t>
      </w:r>
    </w:p>
    <w:p>
      <w:pPr>
        <w:pStyle w:val="BodyText"/>
      </w:pPr>
      <w:r>
        <w:t xml:space="preserve">Căn bản không rõ phát sinh chuyện gì, một ma tộc binh đi hàng đầu đột nhiên gào thảm một tiếng ngã lăn ra đất, trên ngực còn lòi đuôi tên rung rung.</w:t>
      </w:r>
    </w:p>
    <w:p>
      <w:pPr>
        <w:pStyle w:val="BodyText"/>
      </w:pPr>
      <w:r>
        <w:t xml:space="preserve">Rất nhanh, ma tộc liên tiếp trúng tên, sĩ binh ngã hàng loạt.</w:t>
      </w:r>
    </w:p>
    <w:p>
      <w:pPr>
        <w:pStyle w:val="BodyText"/>
      </w:pPr>
      <w:r>
        <w:t xml:space="preserve">Tên bắn càng lúc càng nhiều, càng lúc càng thêm dày, tiếng sưu sưu lướt bên tai ma tộc binh, hoặc sát vai, hoặc sát đầu, hoặc có tiếp phập phập, có sĩ binh xui xẻo bị bắn trúng rồi.</w:t>
      </w:r>
    </w:p>
    <w:p>
      <w:pPr>
        <w:pStyle w:val="BodyText"/>
      </w:pPr>
      <w:r>
        <w:t xml:space="preserve">Thuẫn bài bằng gỗ cũng không cản nổi tên nhọn, sĩ binh trúng tiễn càng lúc càng nhiều, mấy phương trận đi đầu đội ngũ mỏng dần, bảo trì không được đội liệt, sĩ binh tử thương nằm rạp đất, kẻ bị thương thống khổ co quặp rên la, đoàn đội đằng sau mặt vô biểu tình tiếp tục đạp cả kẻ bị thương mà đi, mặt đất bị ướt máu nhầy nhão dưới gót chân.</w:t>
      </w:r>
    </w:p>
    <w:p>
      <w:pPr>
        <w:pStyle w:val="BodyText"/>
      </w:pPr>
      <w:r>
        <w:t xml:space="preserve">Không có mệnh lênh, cho dù trước mặt là núi đao biển lửa, thần tộc tướng sĩ dũng cảm cũng tuyệt đối không thối lui.</w:t>
      </w:r>
    </w:p>
    <w:p>
      <w:pPr>
        <w:pStyle w:val="BodyText"/>
      </w:pPr>
      <w:r>
        <w:t xml:space="preserve">Đạp lên huyết tích của phương trận tiền lộ, ma tộc bộ đội chỉ còn cách cự li tường thành chừng năm trăm bước, đúng vừa tiêu chuẩn cự li xung phong!</w:t>
      </w:r>
    </w:p>
    <w:p>
      <w:pPr>
        <w:pStyle w:val="BodyText"/>
      </w:pPr>
      <w:r>
        <w:t xml:space="preserve">Quân đoàn trưởng Á Ca Mễ bạt đao vung lên trời, cao hô: "Các dũng sĩ, vì thần hoàng bệ hạ, xông lên!"</w:t>
      </w:r>
    </w:p>
    <w:p>
      <w:pPr>
        <w:pStyle w:val="BodyText"/>
      </w:pPr>
      <w:r>
        <w:t xml:space="preserve">"Xung phong! Xông lên!" Như được uống thuốc kích thích, toàn quân ma tộc trở nên nôn nóng, ma tộc binh bắt đầu liều mạng tranh nhau chạy đến tường thành Đế đô. Các lộ phương trận bóc tách từng lớp từng lớp sĩ binh mãnh phác về Đế đô thành, đồng thời thủ quân nhân loại trên thành cũng triển khai phản kích, tên bay như mưa, đá rơi như tuyết đổ, giáng xuống chân tường thành.</w:t>
      </w:r>
    </w:p>
    <w:p>
      <w:pPr>
        <w:pStyle w:val="BodyText"/>
      </w:pPr>
      <w:r>
        <w:t xml:space="preserve">Cho dù lớp lớp ngã xuống, thảm trạng máu thịt bấy nhầy bày ra trước mặt, tiếng rên rỉ, tiếng gào thảm chấn động bên tai, nhưng ma tộc binh mã vẫn lao thẳng về trước, mặc kệ thương vong, mặc kệ sống chết.</w:t>
      </w:r>
    </w:p>
    <w:p>
      <w:pPr>
        <w:pStyle w:val="BodyText"/>
      </w:pPr>
      <w:r>
        <w:t xml:space="preserve">Lúc này mấy trăm thạch đầu xa phía sau cũng đã tiến đến cự li thích hợp, bắt đầu triển khai đối xạ với thủ quân trên thành.</w:t>
      </w:r>
    </w:p>
    <w:p>
      <w:pPr>
        <w:pStyle w:val="BodyText"/>
      </w:pPr>
      <w:r>
        <w:t xml:space="preserve">-o0o-</w:t>
      </w:r>
    </w:p>
    <w:p>
      <w:pPr>
        <w:pStyle w:val="Compact"/>
      </w:pPr>
      <w:r>
        <w:br w:type="textWrapping"/>
      </w:r>
      <w:r>
        <w:br w:type="textWrapping"/>
      </w:r>
    </w:p>
    <w:p>
      <w:pPr>
        <w:pStyle w:val="Heading2"/>
      </w:pPr>
      <w:bookmarkStart w:id="188" w:name="chương-3-khuất-nhục-nghịch-tặc-2.-1"/>
      <w:bookmarkEnd w:id="188"/>
      <w:r>
        <w:t xml:space="preserve">166. Chương 3 : Khuất Nhục Nghịch Tặc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3: Khuất nhục nghịch tặc (2).</w:t>
      </w:r>
    </w:p>
    <w:p>
      <w:pPr>
        <w:pStyle w:val="BodyText"/>
      </w:pPr>
      <w:r>
        <w:t xml:space="preserve">Nhóm dịch: Tú Xuyên</w:t>
      </w:r>
    </w:p>
    <w:p>
      <w:pPr>
        <w:pStyle w:val="BodyText"/>
      </w:pPr>
      <w:r>
        <w:t xml:space="preserve">Tổng công bắt đầu vào buổi chiều ngày mưới sáu tháng sáu năm bảy tám tư.</w:t>
      </w:r>
    </w:p>
    <w:p>
      <w:pPr>
        <w:pStyle w:val="BodyText"/>
      </w:pPr>
      <w:r>
        <w:t xml:space="preserve">Chiều hôm đó, trời đầy mây đỏ, vạn quân đông nghịt như kiến. Ma tộc đại quân từ từ bức cận Đế đô thành, giống như một bầy kiến khổng lồ đang áp sát một khối mật lớn.</w:t>
      </w:r>
    </w:p>
    <w:p>
      <w:pPr>
        <w:pStyle w:val="BodyText"/>
      </w:pPr>
      <w:r>
        <w:t xml:space="preserve">Trên đường chân trời xa xa, Đế đô càng lúc càng hiện rõ, lâu thành cổ xưa đỏ hồng dưới ánh nắng chiều, thành tường cao vọt, những ngọn tháp lâu vút lên nhấp nhô.</w:t>
      </w:r>
    </w:p>
    <w:p>
      <w:pPr>
        <w:pStyle w:val="BodyText"/>
      </w:pPr>
      <w:r>
        <w:t xml:space="preserve">Tưởng tượng đến việc tiến vào cướp đoạt đô thị phồn hoa trước mặt, ma tộc quân tham chiến tinh thần phấn chấn, sát khí đằng đằng.</w:t>
      </w:r>
    </w:p>
    <w:p>
      <w:pPr>
        <w:pStyle w:val="BodyText"/>
      </w:pPr>
      <w:r>
        <w:t xml:space="preserve">Chiếu theo ước định từ trước, đệ tứ quân của Á Ca Mễ chủ công đông thành môn, đệ lục quân của Ôn Khắp Lạp chủ công nam thành môn.</w:t>
      </w:r>
    </w:p>
    <w:p>
      <w:pPr>
        <w:pStyle w:val="BodyText"/>
      </w:pPr>
      <w:r>
        <w:t xml:space="preserve">Với binh lực của ma tộc, kì thật có thể đồng thời công đánh bốn cổng thành, nhưng do tây thành môn và bắc thành môn có Ngõa niết hà bảo hộ, có thủy sư nhân loại thủ hộ, mà ma tộc quân chẳng hiểu gì thủy chiến, Vân Thiển Tuyết đành bỏ ý nghĩ công cả bốn cổng thành.</w:t>
      </w:r>
    </w:p>
    <w:p>
      <w:pPr>
        <w:pStyle w:val="BodyText"/>
      </w:pPr>
      <w:r>
        <w:t xml:space="preserve">Vân Thiển Tuyết dặn dò cẩn thận Á Ca Mễ và Ôn Khắc Lạp, trận chiến ở Đế đô lần này không giống những trận chiến trước, địch nhân tụ tập trong thành là quân đội trước giờ vương quốc chưa đụng độ, nhị vị tướng quân phải hết sức cẩn thận! Vô luận vị tướng quân nào có thể mở được lối vào thành, không nên manh động xung phong để tránh trúng mai phục, chỉ cần giữ được lối vào, đợi đại quân đến chi viện, như vậy cũng coi như giành chiến thắng rồi!</w:t>
      </w:r>
    </w:p>
    <w:p>
      <w:pPr>
        <w:pStyle w:val="BodyText"/>
      </w:pPr>
      <w:r>
        <w:t xml:space="preserve">Hai người cùng đáp ứng, nhưng thực tế, bọn họ chẳng xem lời dặn của Vân Thiển Tuyết ra gì.</w:t>
      </w:r>
    </w:p>
    <w:p>
      <w:pPr>
        <w:pStyle w:val="BodyText"/>
      </w:pPr>
      <w:r>
        <w:t xml:space="preserve">Nhân loại khiếp nhược, làm sao gặp được sự chống cự ngoan cường? Nếu thật sự nhân loại người người tử chiến, ma tộc đã không thể chỉ trong một tháng đã áp sát thủ đô nhân loại?</w:t>
      </w:r>
    </w:p>
    <w:p>
      <w:pPr>
        <w:pStyle w:val="BodyText"/>
      </w:pPr>
      <w:r>
        <w:t xml:space="preserve">* * *</w:t>
      </w:r>
    </w:p>
    <w:p>
      <w:pPr>
        <w:pStyle w:val="BodyText"/>
      </w:pPr>
      <w:r>
        <w:t xml:space="preserve">Lúc hoàng hôn, một tiếng kèn dài chói tai cất lên, sau đó trống trận nổi thình thình, thanh âm rúng động đất trời.</w:t>
      </w:r>
    </w:p>
    <w:p>
      <w:pPr>
        <w:pStyle w:val="BodyText"/>
      </w:pPr>
      <w:r>
        <w:t xml:space="preserve">Đại quân xuất động, kinh thiên động địa.</w:t>
      </w:r>
    </w:p>
    <w:p>
      <w:pPr>
        <w:pStyle w:val="BodyText"/>
      </w:pPr>
      <w:r>
        <w:t xml:space="preserve">Đánh trận đầu, chiếu theo truyền thống, từ Vân Thiển Tuyết trở xuống, tất cả tướng lĩnh cao cấp bao gồm Diệp Nhĩ Mã, Bùi Mã, Mông Hãn, Mông Đế đồng loạt xuống ngựa quỳ gối, cầu đại ma thần phù hộ thần tộc vũ vận hưng thịnh.</w:t>
      </w:r>
    </w:p>
    <w:p>
      <w:pPr>
        <w:pStyle w:val="BodyText"/>
      </w:pPr>
      <w:r>
        <w:t xml:space="preserve">Dưới dốc đồi, cờ xí các lộ quân tung bay như sóng lượn, Á Ca Mễ thúc chiến mã chạy giữa các đoàn đội, cao giọng hô: "Các hảo nam nhân thần tộc, vì bệ hạ chinh thảo tứ phương, tiêu diệt nhân loại khiếp nhược, lập chiến công bất thế! Là nam nhân, theo ta chiến tử sa tràng!" đọc truyện mới nhất tại .</w:t>
      </w:r>
    </w:p>
    <w:p>
      <w:pPr>
        <w:pStyle w:val="BodyText"/>
      </w:pPr>
      <w:r>
        <w:t xml:space="preserve">Hắn ghìm cương nhấc đầu ngựa, chuyển hướng chạy thẳng đến Đế đô thành.</w:t>
      </w:r>
    </w:p>
    <w:p>
      <w:pPr>
        <w:pStyle w:val="BodyText"/>
      </w:pPr>
      <w:r>
        <w:t xml:space="preserve">"Ô ô ô ô!" Mười vạn Á côn tộc chiến sĩ đồng thời nộ hống, các lộ đoàn đội nhanh chóng chạy theo, người ngựa bụi đất bốc cuồn cuộn như cơn lốc đen xoáy đến Đế đô thành, muốn cuốn phăng tòa thành bảo cản đường nó.</w:t>
      </w:r>
    </w:p>
    <w:p>
      <w:pPr>
        <w:pStyle w:val="BodyText"/>
      </w:pPr>
      <w:r>
        <w:t xml:space="preserve">"Đệ tứ quân đã xuất động rồi, đệ lục quân chúng ta không thể cam chịu sau người!" Ôn Khắp Lạp nhảy lên chiến mã, vung tay: "Các người con anh dũng, xung phong theo ta! Đại ma thần sẽ bảo vệ chiến sĩ dũng cảm nhất!"</w:t>
      </w:r>
    </w:p>
    <w:p>
      <w:pPr>
        <w:pStyle w:val="BodyText"/>
      </w:pPr>
      <w:r>
        <w:t xml:space="preserve">"Xung phong!" So với sự xung kích mãnh liệt của đệ tứ quân, quân khí đệ lục quân càng đỉnh thịnh, càng chấn hám nhân tâm.</w:t>
      </w:r>
    </w:p>
    <w:p>
      <w:pPr>
        <w:pStyle w:val="BodyText"/>
      </w:pPr>
      <w:r>
        <w:t xml:space="preserve">Mấy chục đoàn đội bộ binh xếp hàng chỉnh tề, nhịp nhàng tiến bước, phương trận chuyển động chuẩn đến kinh ngạc.</w:t>
      </w:r>
    </w:p>
    <w:p>
      <w:pPr>
        <w:pStyle w:val="BodyText"/>
      </w:pPr>
      <w:r>
        <w:t xml:space="preserve">Từng phương trận dựng trường mâu rầm rập bước đi, trên mỗi phương trận tung bay quân kì riêng của chúng.</w:t>
      </w:r>
    </w:p>
    <w:p>
      <w:pPr>
        <w:pStyle w:val="BodyText"/>
      </w:pPr>
      <w:r>
        <w:t xml:space="preserve">"Thuẫn bài!" Chỉ huy quan hô lệnh, ma tộc binh hàng đầu đồng loạt nâng trường thuẫn bằng gỗ, kết thành tường chắn, ma tộc binh dùng vũ khí gõ vào thuẫn bài theo một tiếp tấu: "Hát, phanh! Hát, phanh! Hát, phanh!"</w:t>
      </w:r>
    </w:p>
    <w:p>
      <w:pPr>
        <w:pStyle w:val="BodyText"/>
      </w:pPr>
      <w:r>
        <w:t xml:space="preserve">Cùng theo tiếng hô, di chuyển của các đoàn đội nhịp nhàng như một cá nhân, tiếng trống thình thình trầm muộn thúc giục lòng quân, từng phương trận nhưng từng tòa núi di chuyển dần dần bức cận thành tường, tiếng hô chói tai của ma tộc vang dội đất trời: "Hát! Hát! Hát!"</w:t>
      </w:r>
    </w:p>
    <w:p>
      <w:pPr>
        <w:pStyle w:val="BodyText"/>
      </w:pPr>
      <w:r>
        <w:t xml:space="preserve">Ở giữa bộ binh phương trận có năm trăm thạch đầu xa, năm trăm thang mây, năm trăm tiễn tháp di động, năm trăm đăng thành vân thai, lần đầu công thành chiến sử dụng nhiều khí giới công thành như thế, vô luận trong lịch sử nhân loại hay chiến sử ma tộc đều chưa từng có, cũng vì chờ đại lượng khí giới vật tư lớn từ hậu phương chuyển đến, Vân Thiển Tuyết mới cố ý kéo dài thời gian tổng công thêm một tuần.</w:t>
      </w:r>
    </w:p>
    <w:p>
      <w:pPr>
        <w:pStyle w:val="BodyText"/>
      </w:pPr>
      <w:r>
        <w:t xml:space="preserve">Nhân triều hùng bạo như sơn như hải, thiết giáp vũ khí chạm lanh canh, tiếng ngựa hí như gió gào, tiếng bước chân rầm rập như đại sơn di động, công thế to lớn như thế, cũng là lần đầu ma tộc phối hợp tổ chức.</w:t>
      </w:r>
    </w:p>
    <w:p>
      <w:pPr>
        <w:pStyle w:val="BodyText"/>
      </w:pPr>
      <w:r>
        <w:t xml:space="preserve">Mắt thấy uy thế quá lớn của ma tộc, thủ quân nhân loại trên tường thành khó mà ức chế tâm hàn.</w:t>
      </w:r>
    </w:p>
    <w:p>
      <w:pPr>
        <w:pStyle w:val="BodyText"/>
      </w:pPr>
      <w:r>
        <w:t xml:space="preserve">Khi binh triều đen ngòm đó tiến vào khoảng cách ngàn bước với Đế đô thành, phản kích của nhân loại bắt đầu.</w:t>
      </w:r>
    </w:p>
    <w:p>
      <w:pPr>
        <w:pStyle w:val="BodyText"/>
      </w:pPr>
      <w:r>
        <w:t xml:space="preserve">Từng tiếng hô khiếu sắc nhọn nối tiếp, nhìn từ trên thành lâu một mảng đen kịt, phảng phất như một rừng ma tước đang lao đi, đá tảng dày dặc nhanh chóng khoách đại trong tầm nhìn, tiếng rít gió vang chói tai, trên ngàn đá tảng mang theo khí thế đáng sợ từ không trung giáng xuống, như một trận mưa sao băng vẫn lạc vào đại hải, gợn lên từng mảng bọt hồng tươi.</w:t>
      </w:r>
    </w:p>
    <w:p>
      <w:pPr>
        <w:pStyle w:val="BodyText"/>
      </w:pPr>
      <w:r>
        <w:t xml:space="preserve">Đội liệt hơi ngừng lại, liền đó, sĩ binh hàng sau tiếp tục đạp lên thi thể đồng đội mà tiến, cả phương trận lại vững chắc như cũ, bất chấp thương vong, nhắm thẳng tường thành mà tiến.</w:t>
      </w:r>
    </w:p>
    <w:p>
      <w:pPr>
        <w:pStyle w:val="BodyText"/>
      </w:pPr>
      <w:r>
        <w:t xml:space="preserve">Trên thành đầu, chỉ huy quan nhân loại thần sắc nặng nề, mệnh lệnh: "Đặc chủng đoàn 101, chuẩn bị xạ kích!"</w:t>
      </w:r>
    </w:p>
    <w:p>
      <w:pPr>
        <w:pStyle w:val="BodyText"/>
      </w:pPr>
      <w:r>
        <w:t xml:space="preserve">Trong tiếng lích xích vui tai, các hiến binh vận hắc y đẩy ra từng bệ gỗ có gắn nỗ cơ, trên lỗ châu mai xuất hiện hàng hàng đầu tên lóng lánh ánh kim, sự khủng bộ khiến người hãi sợ.</w:t>
      </w:r>
    </w:p>
    <w:p>
      <w:pPr>
        <w:pStyle w:val="BodyText"/>
      </w:pPr>
      <w:r>
        <w:t xml:space="preserve">Các hiến binh nhanh chóng kéo dây, nhắm chuẩn.</w:t>
      </w:r>
    </w:p>
    <w:p>
      <w:pPr>
        <w:pStyle w:val="BodyText"/>
      </w:pPr>
      <w:r>
        <w:t xml:space="preserve">"Báo cáo, xạ kích chuẩn bị hoàn tất!"</w:t>
      </w:r>
    </w:p>
    <w:p>
      <w:pPr>
        <w:pStyle w:val="BodyText"/>
      </w:pPr>
      <w:r>
        <w:t xml:space="preserve">Chỉ huy quan phất tiểu hồng kì trong tay: "Tự do xạ kích!"</w:t>
      </w:r>
    </w:p>
    <w:p>
      <w:pPr>
        <w:pStyle w:val="BodyText"/>
      </w:pPr>
      <w:r>
        <w:t xml:space="preserve">Căn bản không rõ phát sinh chuyện gì, một ma tộc binh đi hàng đầu đột nhiên gào thảm một tiếng ngã lăn ra đất, trên ngực còn lòi đuôi tên rung rung.</w:t>
      </w:r>
    </w:p>
    <w:p>
      <w:pPr>
        <w:pStyle w:val="BodyText"/>
      </w:pPr>
      <w:r>
        <w:t xml:space="preserve">Rất nhanh, ma tộc liên tiếp trúng tên, sĩ binh ngã hàng loạt.</w:t>
      </w:r>
    </w:p>
    <w:p>
      <w:pPr>
        <w:pStyle w:val="BodyText"/>
      </w:pPr>
      <w:r>
        <w:t xml:space="preserve">Tên bắn càng lúc càng nhiều, càng lúc càng thêm dày, tiếng sưu sưu lướt bên tai ma tộc binh, hoặc sát vai, hoặc sát đầu, hoặc có tiếp phập phập, có sĩ binh xui xẻo bị bắn trúng rồi.</w:t>
      </w:r>
    </w:p>
    <w:p>
      <w:pPr>
        <w:pStyle w:val="BodyText"/>
      </w:pPr>
      <w:r>
        <w:t xml:space="preserve">Thuẫn bài bằng gỗ cũng không cản nổi tên nhọn, sĩ binh trúng tiễn càng lúc càng nhiều, mấy phương trận đi đầu đội ngũ mỏng dần, bảo trì không được đội liệt, sĩ binh tử thương nằm rạp đất, kẻ bị thương thống khổ co quặp rên la, đoàn đội đằng sau mặt vô biểu tình tiếp tục đạp cả kẻ bị thương mà đi, mặt đất bị ướt máu nhầy nhão dưới gót chân.</w:t>
      </w:r>
    </w:p>
    <w:p>
      <w:pPr>
        <w:pStyle w:val="BodyText"/>
      </w:pPr>
      <w:r>
        <w:t xml:space="preserve">Không có mệnh lênh, cho dù trước mặt là núi đao biển lửa, thần tộc tướng sĩ dũng cảm cũng tuyệt đối không thối lui.</w:t>
      </w:r>
    </w:p>
    <w:p>
      <w:pPr>
        <w:pStyle w:val="BodyText"/>
      </w:pPr>
      <w:r>
        <w:t xml:space="preserve">Đạp lên huyết tích của phương trận tiền lộ, ma tộc bộ đội chỉ còn cách cự li tường thành chừng năm trăm bước, đúng vừa tiêu chuẩn cự li xung phong!</w:t>
      </w:r>
    </w:p>
    <w:p>
      <w:pPr>
        <w:pStyle w:val="BodyText"/>
      </w:pPr>
      <w:r>
        <w:t xml:space="preserve">Quân đoàn trưởng Á Ca Mễ bạt đao vung lên trời, cao hô: "Các dũng sĩ, vì thần hoàng bệ hạ, xông lên!"</w:t>
      </w:r>
    </w:p>
    <w:p>
      <w:pPr>
        <w:pStyle w:val="BodyText"/>
      </w:pPr>
      <w:r>
        <w:t xml:space="preserve">"Xung phong! Xông lên!" Như được uống thuốc kích thích, toàn quân ma tộc trở nên nôn nóng, ma tộc binh bắt đầu liều mạng tranh nhau chạy đến tường thành Đế đô. Các lộ phương trận bóc tách từng lớp từng lớp sĩ binh mãnh phác về Đế đô thành, đồng thời thủ quân nhân loại trên thành cũng triển khai phản kích, tên bay như mưa, đá rơi như tuyết đổ, giáng xuống chân tường thành.</w:t>
      </w:r>
    </w:p>
    <w:p>
      <w:pPr>
        <w:pStyle w:val="BodyText"/>
      </w:pPr>
      <w:r>
        <w:t xml:space="preserve">Cho dù lớp lớp ngã xuống, thảm trạng máu thịt bấy nhầy bày ra trước mặt, tiếng rên rỉ, tiếng gào thảm chấn động bên tai, nhưng ma tộc binh mã vẫn lao thẳng về trước, mặc kệ thương vong, mặc kệ sống chết.</w:t>
      </w:r>
    </w:p>
    <w:p>
      <w:pPr>
        <w:pStyle w:val="BodyText"/>
      </w:pPr>
      <w:r>
        <w:t xml:space="preserve">Lúc này mấy trăm thạch đầu xa phía sau cũng đã tiến đến cự li thích hợp, bắt đầu triển khai đối xạ với thủ quân trên thành.</w:t>
      </w:r>
    </w:p>
    <w:p>
      <w:pPr>
        <w:pStyle w:val="BodyText"/>
      </w:pPr>
      <w:r>
        <w:t xml:space="preserve">-o0o-</w:t>
      </w:r>
    </w:p>
    <w:p>
      <w:pPr>
        <w:pStyle w:val="Compact"/>
      </w:pPr>
      <w:r>
        <w:br w:type="textWrapping"/>
      </w:r>
      <w:r>
        <w:br w:type="textWrapping"/>
      </w:r>
    </w:p>
    <w:p>
      <w:pPr>
        <w:pStyle w:val="Heading2"/>
      </w:pPr>
      <w:bookmarkStart w:id="189" w:name="chương-3-khuất-nhục-nghịch-tặc-3."/>
      <w:bookmarkEnd w:id="189"/>
      <w:r>
        <w:t xml:space="preserve">167. Chương 3 : Khuất Nhục Nghịch Tặc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3: Khuất nhục nghịch tặc (3).</w:t>
      </w:r>
    </w:p>
    <w:p>
      <w:pPr>
        <w:pStyle w:val="BodyText"/>
      </w:pPr>
      <w:r>
        <w:t xml:space="preserve">Nhóm dịch: Tú Xuyên</w:t>
      </w:r>
    </w:p>
    <w:p>
      <w:pPr>
        <w:pStyle w:val="BodyText"/>
      </w:pPr>
      <w:r>
        <w:t xml:space="preserve">"Bẩm báo đại nhân! Đệ tứ quân đã áp sát thành tường rồi! Sắp triển khai Công kiên chiến rồi!" Truyền lệnh binh khoái mã báo cáo.</w:t>
      </w:r>
    </w:p>
    <w:p>
      <w:pPr>
        <w:pStyle w:val="BodyText"/>
      </w:pPr>
      <w:r>
        <w:t xml:space="preserve">Trên sườn đồi, chúng đại tướng quan chiến vô cùng hưng phấn, Diệp Nhĩ Mã xung động: "Á Ca Mễ quả nhiên là giỏi! Xem ra sắp phá được thành rồi! Quân ta cũng chuẩn bị tăng viện gấp thôi!"</w:t>
      </w:r>
    </w:p>
    <w:p>
      <w:pPr>
        <w:pStyle w:val="BodyText"/>
      </w:pPr>
      <w:r>
        <w:t xml:space="preserve">Bùi Mã hưng phấn nói theo: "Lão tướng quân nói rất đúng! Tôi cũng phải đi chỉnh quân chờ chiến thôi!"</w:t>
      </w:r>
    </w:p>
    <w:p>
      <w:pPr>
        <w:pStyle w:val="BodyText"/>
      </w:pPr>
      <w:r>
        <w:t xml:space="preserve">Vân Thiển Tuyết trầm ổn lên tiếng: "Chư vị đại nhân chớ sớm nôn nóng, chiến đấu vừa mới bắt đầu, trận, còn phải đánh!"</w:t>
      </w:r>
    </w:p>
    <w:p>
      <w:pPr>
        <w:pStyle w:val="BodyText"/>
      </w:pPr>
      <w:r>
        <w:t xml:space="preserve">Lúc này, gã cảm giác phía sau có mục quang lạnh lùng đang châm vào gáy. Không cần quay đầu, gã biết đó là Mã Duy đang nhìn gã.</w:t>
      </w:r>
    </w:p>
    <w:p>
      <w:pPr>
        <w:pStyle w:val="BodyText"/>
      </w:pPr>
      <w:r>
        <w:t xml:space="preserve">Từ khi gia nhập vào trong ma tộc quân, Mã Duy trầm mặc ít nói, có lúc, nhãn thần âm ám của hắn khiến Vân Thiển Tuyết cảm thấy rờn rợn.</w:t>
      </w:r>
    </w:p>
    <w:p>
      <w:pPr>
        <w:pStyle w:val="BodyText"/>
      </w:pPr>
      <w:r>
        <w:t xml:space="preserve">Điều đó khiến Vân Thiển Tuyết có lúc thậm chí hoài nghi, hắn có phải giống như Tử Xuyên Tú, cũng là ngụy trang đầu hàng.</w:t>
      </w:r>
    </w:p>
    <w:p>
      <w:pPr>
        <w:pStyle w:val="BodyText"/>
      </w:pPr>
      <w:r>
        <w:t xml:space="preserve">Vân Thiển Tuyết quay người nhìn Mã Duy: "Ngươi muốn nói gì?"</w:t>
      </w:r>
    </w:p>
    <w:p>
      <w:pPr>
        <w:pStyle w:val="BodyText"/>
      </w:pPr>
      <w:r>
        <w:t xml:space="preserve">Mã Duy đối mắt với tổng chỉ huy tiền tuyến ma tộc: "Vũ Lâm đại nhân, nếu cứ đánh loạn thế này, nếu hạ được Đế đô, tôi cắt đầu làm ghế cho ngài ngồi".</w:t>
      </w:r>
    </w:p>
    <w:p>
      <w:pPr>
        <w:pStyle w:val="BodyText"/>
      </w:pPr>
      <w:r>
        <w:t xml:space="preserve">"Sao lại nói như thế?" (.</w:t>
      </w:r>
    </w:p>
    <w:p>
      <w:pPr>
        <w:pStyle w:val="BodyText"/>
      </w:pPr>
      <w:r>
        <w:t xml:space="preserve">"Vũ Lâm đại nhân, quân lực thần tộc rất cường đại, nhưng chỉ huy và chiến thuật của các người có ở mức trung bình. Các người tuy có quân đội cường đại và khí giới công thành cường lực, nhưng không hiểu điều khiển phối hợp. Thạch đầu xa và tiễn lâu chưa phát huy được ưu thế tầm xa để áp chế đối phương, các người đã triển khai bộ binh, muốn mượn ưu thế nhân số công thành, điều này chỉ khiến ma tộc sĩ binh bị đồ sát dưới thành mà thôi, so với chiến thuật công thành của Tử Xuyên quân, chiến thuật của các người chỉ đáng xưng là chiến thuật nông dân".</w:t>
      </w:r>
    </w:p>
    <w:p>
      <w:pPr>
        <w:pStyle w:val="BodyText"/>
      </w:pPr>
      <w:r>
        <w:t xml:space="preserve">Thanh âm của Mã Duy rất rõ ràng truyền xa, các quân đoàn trưởng đều biến sắc, Diệp Nhĩ Mã tính nóng lập tức tiến qua, chụp lấy cổ Mã Duy: "Cẩu nhân loại mà dám xàm ngôn! Có phải là Tử Xuyên gia phái ngươi sang làm gian tế? Ta giết ngươi!"</w:t>
      </w:r>
    </w:p>
    <w:p>
      <w:pPr>
        <w:pStyle w:val="BodyText"/>
      </w:pPr>
      <w:r>
        <w:t xml:space="preserve">Lão quý tộc ma tộc hầm hè, mấy ngón tay sắc nhọn bấu lấy cổ Mã Duy nhấc hắn lên.</w:t>
      </w:r>
    </w:p>
    <w:p>
      <w:pPr>
        <w:pStyle w:val="BodyText"/>
      </w:pPr>
      <w:r>
        <w:t xml:space="preserve">Mã Duy dụng lực vùng vẫy muốn thoát khỏi tay Diệp Nhĩ Mã, nhưng khí lực lão quý tộc ma tộc thật kinh người, nỗ lực của Mã Duy hệt như kiến rung cành, không đến vài phút, trước mắt hắn phát tối, sắc mặt trắng nhợt, hô hấp khó khăn, lưỡi lè ra.</w:t>
      </w:r>
    </w:p>
    <w:p>
      <w:pPr>
        <w:pStyle w:val="BodyText"/>
      </w:pPr>
      <w:r>
        <w:t xml:space="preserve">May mà Vân Thiển Tuyết áp chế Diệp Nhĩ Mã: "Tước gia, ngài thân phận cao quý, không nên so sánh với phản đồ nhân loại".</w:t>
      </w:r>
    </w:p>
    <w:p>
      <w:pPr>
        <w:pStyle w:val="BodyText"/>
      </w:pPr>
      <w:r>
        <w:t xml:space="preserve">Diệp Nhĩ Mã hừ một tiếng, thả tay: "Cút! Bớt xuất hiện trước mặt ta, chớ có chọc ác tâm của ta!"</w:t>
      </w:r>
    </w:p>
    <w:p>
      <w:pPr>
        <w:pStyle w:val="BodyText"/>
      </w:pPr>
      <w:r>
        <w:t xml:space="preserve">Mã Duy bị đẩy ra ngoài mấy bước, nhếch nhác ngã xuống đất, mãi một lúc vẫn không bò dậy nổi.</w:t>
      </w:r>
    </w:p>
    <w:p>
      <w:pPr>
        <w:pStyle w:val="BodyText"/>
      </w:pPr>
      <w:r>
        <w:t xml:space="preserve">Các quân đoàn trưởng đứng quan sát phát xuất trận cười thống khoái, có người cao giọng kêu: "Tước gia, làm rất hay!"</w:t>
      </w:r>
    </w:p>
    <w:p>
      <w:pPr>
        <w:pStyle w:val="BodyText"/>
      </w:pPr>
      <w:r>
        <w:t xml:space="preserve">Trong tiếng cười đắc chí, các quân đoàn trưởng nghênh ngang bỏ đi.</w:t>
      </w:r>
    </w:p>
    <w:p>
      <w:pPr>
        <w:pStyle w:val="BodyText"/>
      </w:pPr>
      <w:r>
        <w:t xml:space="preserve">Mã Duy thảm hại từ dưới đất bò dậy, xương gáy nhức dữ dội, trong miệng đầy cát, đầu bị trầy một mảng.</w:t>
      </w:r>
    </w:p>
    <w:p>
      <w:pPr>
        <w:pStyle w:val="BodyText"/>
      </w:pPr>
      <w:r>
        <w:t xml:space="preserve">Trước mặt xuất hiện một đôi giày quân dụng, Mã Duy ngẩng đầu, Vân Thiển Tuyết im lìm nhìn hắn, đưa qua một cái khăn tay: "Lau mặt đi".</w:t>
      </w:r>
    </w:p>
    <w:p>
      <w:pPr>
        <w:pStyle w:val="BodyText"/>
      </w:pPr>
      <w:r>
        <w:t xml:space="preserve">Mã Duy nhận lấy, chùi sạch máu và nước mắt nhục nhã.</w:t>
      </w:r>
    </w:p>
    <w:p>
      <w:pPr>
        <w:pStyle w:val="BodyText"/>
      </w:pPr>
      <w:r>
        <w:t xml:space="preserve">"Vũ Lâm đại nhân, lời của tôi là lời thật, vì sao..."</w:t>
      </w:r>
    </w:p>
    <w:p>
      <w:pPr>
        <w:pStyle w:val="BodyText"/>
      </w:pPr>
      <w:r>
        <w:t xml:space="preserve">Vân Thiển Tuyết ngắt lời hắn: "Mã Duy, kẻ lắm lời thường không sống lâu, người thông minh nên biết lúc nào cần nói, lúc nào không nên nói".</w:t>
      </w:r>
    </w:p>
    <w:p>
      <w:pPr>
        <w:pStyle w:val="BodyText"/>
      </w:pPr>
      <w:r>
        <w:t xml:space="preserve">Nhìn gương mặt tươi cười của Vân Thiển Tuyết, Mã Duy đột nhiên minh bạch. Hắn rùng mình: "Vũ Lâm đại nhân, ngài cố ý phái quân đoàn của Á Ca Mễ đi tìm chết!"</w:t>
      </w:r>
    </w:p>
    <w:p>
      <w:pPr>
        <w:pStyle w:val="BodyText"/>
      </w:pPr>
      <w:r>
        <w:t xml:space="preserve">"Không," Vân Thiển Tuyết nghiêm túc uốn nắn Mã Duy: "Á Ca Mễ đại nhân một lòng lập công vì ngô hoàng, ta là thành toàn cho ông ấy. Nếu đánh hạ được Đế đô, ông ấy tự nhiên là công lớn nhất".</w:t>
      </w:r>
    </w:p>
    <w:p>
      <w:pPr>
        <w:pStyle w:val="BodyText"/>
      </w:pPr>
      <w:r>
        <w:t xml:space="preserve">"Nhưng ngài biết làm như thế không có tác dụng, chỉ là tiêu hao sinh mệnh vô ích!"</w:t>
      </w:r>
    </w:p>
    <w:p>
      <w:pPr>
        <w:pStyle w:val="BodyText"/>
      </w:pPr>
      <w:r>
        <w:t xml:space="preserve">Vân Thiển Tuyết lạnh nhạt đáp: "Chiến tranh thì phải chết người, hà huống, chiến sĩ Á côn tộc hi sinh không có uổng phí!"</w:t>
      </w:r>
    </w:p>
    <w:p>
      <w:pPr>
        <w:pStyle w:val="BodyText"/>
      </w:pPr>
      <w:r>
        <w:t xml:space="preserve">Gã vỗ vỗ vai Mã Duy: "Mã Duy, muốn đứng được trong giới quân sự ma tộc, ngoài đánh trận, ngươi còn phải học rất nhiều chuyện".</w:t>
      </w:r>
    </w:p>
    <w:p>
      <w:pPr>
        <w:pStyle w:val="BodyText"/>
      </w:pPr>
      <w:r>
        <w:t xml:space="preserve">Lúc này, trong trăm mét đông, nam thành môn, đã trở thành địa ngục.</w:t>
      </w:r>
    </w:p>
    <w:p>
      <w:pPr>
        <w:pStyle w:val="BodyText"/>
      </w:pPr>
      <w:r>
        <w:t xml:space="preserve">Mấy trăm đại hình nõ tiễn cơ trên thành lâu đồng loạt phát xạ, tên bay mỗi đợt cả mảng rộng, che rợp cả khoảnh trời, chỗ tên sà xuống đều là một mảnh máu thịt lẫn lộn.</w:t>
      </w:r>
    </w:p>
    <w:p>
      <w:pPr>
        <w:pStyle w:val="BodyText"/>
      </w:pPr>
      <w:r>
        <w:t xml:space="preserve">Trong cơn phong bạo kim chúc đáng sợ đó, sĩ binh hàng đầu ngay cả hô cứu mạng cũng không kịp, chớp mắt đã bị găm nát người, thương binh rên rỉ mấy tiếng đã bị đội ngũ phía sau ùa lên đạp chết.</w:t>
      </w:r>
    </w:p>
    <w:p>
      <w:pPr>
        <w:pStyle w:val="BodyText"/>
      </w:pPr>
      <w:r>
        <w:t xml:space="preserve">Máu tươi, tử vong, tiếng người kêu gào, tiếng thương binh rên rỉ, tiếng tên bay xích xích ngập không trung, tất cả vẽ thành một bức tranh kinh dị.</w:t>
      </w:r>
    </w:p>
    <w:p>
      <w:pPr>
        <w:pStyle w:val="BodyText"/>
      </w:pPr>
      <w:r>
        <w:t xml:space="preserve">Trên đài cao, chúng tướng ma tộc quan chiến đã mất đi nụ cười trên mặt.</w:t>
      </w:r>
    </w:p>
    <w:p>
      <w:pPr>
        <w:pStyle w:val="BodyText"/>
      </w:pPr>
      <w:r>
        <w:t xml:space="preserve">Các tướng quân ma tộc cũng từng dự đoán cung tiễn trên thành đầu sẽ rất ác liệt, nhưng không ngờ ác liệt đến mức này! Cự thành như thế, sức người không thể công được.</w:t>
      </w:r>
    </w:p>
    <w:p>
      <w:pPr>
        <w:pStyle w:val="BodyText"/>
      </w:pPr>
      <w:r>
        <w:t xml:space="preserve">Tín sứ khoái mã từ tiền tuyến chạy về, mang theo khẩu tín của Á Ca Mễ: "Vũ Lâm đại nhân, cung tiễn địch nhân quá kinh khủng, thương vong rất lớn, thỉnh cầu tạm thời thu quân!"</w:t>
      </w:r>
    </w:p>
    <w:p>
      <w:pPr>
        <w:pStyle w:val="BodyText"/>
      </w:pPr>
      <w:r>
        <w:t xml:space="preserve">"Không!" Vân Thiển Tuyết kiên quyết đáp: "Bộ đội tiến công tiếp tục tiến lên, cho dù còn một binh một tốt cũng phải tiến lên! Đệ tứ quân nếu dám lui, ta sẽ tấu thỉnh bệ hạ lấy cái đầu của Á Ca Mễ!"</w:t>
      </w:r>
    </w:p>
    <w:p>
      <w:pPr>
        <w:pStyle w:val="BodyText"/>
      </w:pPr>
      <w:r>
        <w:t xml:space="preserve">Vân Thiển Tuyết bình thường ôn hòa hữu lễ, lúc này trở nên cố chấp như thế, khiến các quân đoàn trưởng đều chấn kinh.</w:t>
      </w:r>
    </w:p>
    <w:p>
      <w:pPr>
        <w:pStyle w:val="BodyText"/>
      </w:pPr>
      <w:r>
        <w:t xml:space="preserve">Vân Thiển Tuyết quay phắt người lại, nhãn tình sáng loáng: "Chư vị đại nhân, chủ lực của thủ quân đã bị hấp dẫn toàn bộ đến đông, nam hai thành môn, phòng tuyến chỗ khác tất nhiên binh lực yếu ớt, chúng ta không cần toàn diện đột phá, chỉ cần mở một lối vào là thành công rồi!"</w:t>
      </w:r>
    </w:p>
    <w:p>
      <w:pPr>
        <w:pStyle w:val="BodyText"/>
      </w:pPr>
      <w:r>
        <w:t xml:space="preserve">Các quân đoàn trưởng minh bạch ý gã, Diệp Nhĩ Mã hỏi: "Vân, ngài muốn dương đông kích tây sao?"</w:t>
      </w:r>
    </w:p>
    <w:p>
      <w:pPr>
        <w:pStyle w:val="BodyText"/>
      </w:pPr>
      <w:r>
        <w:t xml:space="preserve">"Đúng thế!" Vân Thiển Tuyết chuyển thân quát: "Quân nhân Vũ Lâm quân đâu rồi?"</w:t>
      </w:r>
    </w:p>
    <w:p>
      <w:pPr>
        <w:pStyle w:val="BodyText"/>
      </w:pPr>
      <w:r>
        <w:t xml:space="preserve">Trong trận binh đông nghìn nghịt truyền lại tiếng hồi đáp như sấm: "Vũ Lâm quân bất bại! Vũ Lâm quân bất bại!"</w:t>
      </w:r>
    </w:p>
    <w:p>
      <w:pPr>
        <w:pStyle w:val="BodyText"/>
      </w:pPr>
      <w:r>
        <w:t xml:space="preserve">"Vũ Lâm quân, mãnh công nam thành tường!"</w:t>
      </w:r>
    </w:p>
    <w:p>
      <w:pPr>
        <w:pStyle w:val="BodyText"/>
      </w:pPr>
      <w:r>
        <w:t xml:space="preserve">-o0o-</w:t>
      </w:r>
    </w:p>
    <w:p>
      <w:pPr>
        <w:pStyle w:val="Compact"/>
      </w:pPr>
      <w:r>
        <w:br w:type="textWrapping"/>
      </w:r>
      <w:r>
        <w:br w:type="textWrapping"/>
      </w:r>
    </w:p>
    <w:p>
      <w:pPr>
        <w:pStyle w:val="Heading2"/>
      </w:pPr>
      <w:bookmarkStart w:id="190" w:name="chương-3-khuất-nhục-nghịch-tặc-3.-1"/>
      <w:bookmarkEnd w:id="190"/>
      <w:r>
        <w:t xml:space="preserve">168. Chương 3 : Khuất Nhục Nghịch Tặc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3: Khuất nhục nghịch tặc (3).</w:t>
      </w:r>
    </w:p>
    <w:p>
      <w:pPr>
        <w:pStyle w:val="BodyText"/>
      </w:pPr>
      <w:r>
        <w:t xml:space="preserve">Nhóm dịch: Tú Xuyên</w:t>
      </w:r>
    </w:p>
    <w:p>
      <w:pPr>
        <w:pStyle w:val="BodyText"/>
      </w:pPr>
      <w:r>
        <w:t xml:space="preserve">"Bẩm báo đại nhân! Đệ tứ quân đã áp sát thành tường rồi! Sắp triển khai Công kiên chiến rồi!" Truyền lệnh binh khoái mã báo cáo.</w:t>
      </w:r>
    </w:p>
    <w:p>
      <w:pPr>
        <w:pStyle w:val="BodyText"/>
      </w:pPr>
      <w:r>
        <w:t xml:space="preserve">Trên sườn đồi, chúng đại tướng quan chiến vô cùng hưng phấn, Diệp Nhĩ Mã xung động: "Á Ca Mễ quả nhiên là giỏi! Xem ra sắp phá được thành rồi! Quân ta cũng chuẩn bị tăng viện gấp thôi!"</w:t>
      </w:r>
    </w:p>
    <w:p>
      <w:pPr>
        <w:pStyle w:val="BodyText"/>
      </w:pPr>
      <w:r>
        <w:t xml:space="preserve">Bùi Mã hưng phấn nói theo: "Lão tướng quân nói rất đúng! Tôi cũng phải đi chỉnh quân chờ chiến thôi!"</w:t>
      </w:r>
    </w:p>
    <w:p>
      <w:pPr>
        <w:pStyle w:val="BodyText"/>
      </w:pPr>
      <w:r>
        <w:t xml:space="preserve">Vân Thiển Tuyết trầm ổn lên tiếng: "Chư vị đại nhân chớ sớm nôn nóng, chiến đấu vừa mới bắt đầu, trận, còn phải đánh!"</w:t>
      </w:r>
    </w:p>
    <w:p>
      <w:pPr>
        <w:pStyle w:val="BodyText"/>
      </w:pPr>
      <w:r>
        <w:t xml:space="preserve">Lúc này, gã cảm giác phía sau có mục quang lạnh lùng đang châm vào gáy. Không cần quay đầu, gã biết đó là Mã Duy đang nhìn gã.</w:t>
      </w:r>
    </w:p>
    <w:p>
      <w:pPr>
        <w:pStyle w:val="BodyText"/>
      </w:pPr>
      <w:r>
        <w:t xml:space="preserve">Từ khi gia nhập vào trong ma tộc quân, Mã Duy trầm mặc ít nói, có lúc, nhãn thần âm ám của hắn khiến Vân Thiển Tuyết cảm thấy rờn rợn.</w:t>
      </w:r>
    </w:p>
    <w:p>
      <w:pPr>
        <w:pStyle w:val="BodyText"/>
      </w:pPr>
      <w:r>
        <w:t xml:space="preserve">Điều đó khiến Vân Thiển Tuyết có lúc thậm chí hoài nghi, hắn có phải giống như Tử Xuyên Tú, cũng là ngụy trang đầu hàng.</w:t>
      </w:r>
    </w:p>
    <w:p>
      <w:pPr>
        <w:pStyle w:val="BodyText"/>
      </w:pPr>
      <w:r>
        <w:t xml:space="preserve">Vân Thiển Tuyết quay người nhìn Mã Duy: "Ngươi muốn nói gì?"</w:t>
      </w:r>
    </w:p>
    <w:p>
      <w:pPr>
        <w:pStyle w:val="BodyText"/>
      </w:pPr>
      <w:r>
        <w:t xml:space="preserve">Mã Duy đối mắt với tổng chỉ huy tiền tuyến ma tộc: "Vũ Lâm đại nhân, nếu cứ đánh loạn thế này, nếu hạ được Đế đô, tôi cắt đầu làm ghế cho ngài ngồi".</w:t>
      </w:r>
    </w:p>
    <w:p>
      <w:pPr>
        <w:pStyle w:val="BodyText"/>
      </w:pPr>
      <w:r>
        <w:t xml:space="preserve">"Sao lại nói như thế?"</w:t>
      </w:r>
    </w:p>
    <w:p>
      <w:pPr>
        <w:pStyle w:val="BodyText"/>
      </w:pPr>
      <w:r>
        <w:t xml:space="preserve">"Vũ Lâm đại nhân, quân lực thần tộc rất cường đại, nhưng chỉ huy và chiến thuật của các người có ở mức trung bình. Các người tuy có quân đội cường đại và khí giới công thành cường lực, nhưng không hiểu điều khiển phối hợp. Thạch đầu xa và tiễn lâu chưa phát huy được ưu thế tầm xa để áp chế đối phương, các người đã triển khai bộ binh, muốn mượn ưu thế nhân số công thành, điều này chỉ khiến ma tộc sĩ binh bị đồ sát dưới thành mà thôi, so với chiến thuật công thành của Tử Xuyên quân, chiến thuật của các người chỉ đáng xưng là chiến thuật nông dân".</w:t>
      </w:r>
    </w:p>
    <w:p>
      <w:pPr>
        <w:pStyle w:val="BodyText"/>
      </w:pPr>
      <w:r>
        <w:t xml:space="preserve">Thanh âm của Mã Duy rất rõ ràng truyền xa, các quân đoàn trưởng đều biến sắc, Diệp Nhĩ Mã tính nóng lập tức tiến qua, chụp lấy cổ Mã Duy: "Cẩu nhân loại mà dám xàm ngôn! Có phải là Tử Xuyên gia phái ngươi sang làm gian tế? Ta giết ngươi!"</w:t>
      </w:r>
    </w:p>
    <w:p>
      <w:pPr>
        <w:pStyle w:val="BodyText"/>
      </w:pPr>
      <w:r>
        <w:t xml:space="preserve">Lão quý tộc ma tộc hầm hè, mấy ngón tay sắc nhọn bấu lấy cổ Mã Duy nhấc hắn lên.</w:t>
      </w:r>
    </w:p>
    <w:p>
      <w:pPr>
        <w:pStyle w:val="BodyText"/>
      </w:pPr>
      <w:r>
        <w:t xml:space="preserve">Mã Duy dụng lực vùng vẫy muốn thoát khỏi tay Diệp Nhĩ Mã, nhưng khí lực lão quý tộc ma tộc thật kinh người, nỗ lực của Mã Duy hệt như kiến rung cành, không đến vài phút, trước mắt hắn phát tối, sắc mặt trắng nhợt, hô hấp khó khăn, lưỡi lè ra.</w:t>
      </w:r>
    </w:p>
    <w:p>
      <w:pPr>
        <w:pStyle w:val="BodyText"/>
      </w:pPr>
      <w:r>
        <w:t xml:space="preserve">May mà Vân Thiển Tuyết áp chế Diệp Nhĩ Mã: "Tước gia, ngài thân phận cao quý, không nên so sánh với phản đồ nhân loại".</w:t>
      </w:r>
    </w:p>
    <w:p>
      <w:pPr>
        <w:pStyle w:val="BodyText"/>
      </w:pPr>
      <w:r>
        <w:t xml:space="preserve">Diệp Nhĩ Mã hừ một tiếng, thả tay: "Cút! Bớt xuất hiện trước mặt ta, chớ có chọc ác tâm của ta!" nguồn</w:t>
      </w:r>
    </w:p>
    <w:p>
      <w:pPr>
        <w:pStyle w:val="BodyText"/>
      </w:pPr>
      <w:r>
        <w:t xml:space="preserve">Mã Duy bị đẩy ra ngoài mấy bước, nhếch nhác ngã xuống đất, mãi một lúc vẫn không bò dậy nổi.</w:t>
      </w:r>
    </w:p>
    <w:p>
      <w:pPr>
        <w:pStyle w:val="BodyText"/>
      </w:pPr>
      <w:r>
        <w:t xml:space="preserve">Các quân đoàn trưởng đứng quan sát phát xuất trận cười thống khoái, có người cao giọng kêu: "Tước gia, làm rất hay!"</w:t>
      </w:r>
    </w:p>
    <w:p>
      <w:pPr>
        <w:pStyle w:val="BodyText"/>
      </w:pPr>
      <w:r>
        <w:t xml:space="preserve">Trong tiếng cười đắc chí, các quân đoàn trưởng nghênh ngang bỏ đi.</w:t>
      </w:r>
    </w:p>
    <w:p>
      <w:pPr>
        <w:pStyle w:val="BodyText"/>
      </w:pPr>
      <w:r>
        <w:t xml:space="preserve">Mã Duy thảm hại từ dưới đất bò dậy, xương gáy nhức dữ dội, trong miệng đầy cát, đầu bị trầy một mảng.</w:t>
      </w:r>
    </w:p>
    <w:p>
      <w:pPr>
        <w:pStyle w:val="BodyText"/>
      </w:pPr>
      <w:r>
        <w:t xml:space="preserve">Trước mặt xuất hiện một đôi giày quân dụng, Mã Duy ngẩng đầu, Vân Thiển Tuyết im lìm nhìn hắn, đưa qua một cái khăn tay: "Lau mặt đi".</w:t>
      </w:r>
    </w:p>
    <w:p>
      <w:pPr>
        <w:pStyle w:val="BodyText"/>
      </w:pPr>
      <w:r>
        <w:t xml:space="preserve">Mã Duy nhận lấy, chùi sạch máu và nước mắt nhục nhã.</w:t>
      </w:r>
    </w:p>
    <w:p>
      <w:pPr>
        <w:pStyle w:val="BodyText"/>
      </w:pPr>
      <w:r>
        <w:t xml:space="preserve">"Vũ Lâm đại nhân, lời của tôi là lời thật, vì sao..."</w:t>
      </w:r>
    </w:p>
    <w:p>
      <w:pPr>
        <w:pStyle w:val="BodyText"/>
      </w:pPr>
      <w:r>
        <w:t xml:space="preserve">Vân Thiển Tuyết ngắt lời hắn: "Mã Duy, kẻ lắm lời thường không sống lâu, người thông minh nên biết lúc nào cần nói, lúc nào không nên nói".</w:t>
      </w:r>
    </w:p>
    <w:p>
      <w:pPr>
        <w:pStyle w:val="BodyText"/>
      </w:pPr>
      <w:r>
        <w:t xml:space="preserve">Nhìn gương mặt tươi cười của Vân Thiển Tuyết, Mã Duy đột nhiên minh bạch. Hắn rùng mình: "Vũ Lâm đại nhân, ngài cố ý phái quân đoàn của Á Ca Mễ đi tìm chết!"</w:t>
      </w:r>
    </w:p>
    <w:p>
      <w:pPr>
        <w:pStyle w:val="BodyText"/>
      </w:pPr>
      <w:r>
        <w:t xml:space="preserve">"Không," Vân Thiển Tuyết nghiêm túc uốn nắn Mã Duy: "Á Ca Mễ đại nhân một lòng lập công vì ngô hoàng, ta là thành toàn cho ông ấy. Nếu đánh hạ được Đế đô, ông ấy tự nhiên là công lớn nhất".</w:t>
      </w:r>
    </w:p>
    <w:p>
      <w:pPr>
        <w:pStyle w:val="BodyText"/>
      </w:pPr>
      <w:r>
        <w:t xml:space="preserve">"Nhưng ngài biết làm như thế không có tác dụng, chỉ là tiêu hao sinh mệnh vô ích!"</w:t>
      </w:r>
    </w:p>
    <w:p>
      <w:pPr>
        <w:pStyle w:val="BodyText"/>
      </w:pPr>
      <w:r>
        <w:t xml:space="preserve">Vân Thiển Tuyết lạnh nhạt đáp: "Chiến tranh thì phải chết người, hà huống, chiến sĩ Á côn tộc hi sinh không có uổng phí!"</w:t>
      </w:r>
    </w:p>
    <w:p>
      <w:pPr>
        <w:pStyle w:val="BodyText"/>
      </w:pPr>
      <w:r>
        <w:t xml:space="preserve">Gã vỗ vỗ vai Mã Duy: "Mã Duy, muốn đứng được trong giới quân sự ma tộc, ngoài đánh trận, ngươi còn phải học rất nhiều chuyện".</w:t>
      </w:r>
    </w:p>
    <w:p>
      <w:pPr>
        <w:pStyle w:val="BodyText"/>
      </w:pPr>
      <w:r>
        <w:t xml:space="preserve">Lúc này, trong trăm mét đông, nam thành môn, đã trở thành địa ngục.</w:t>
      </w:r>
    </w:p>
    <w:p>
      <w:pPr>
        <w:pStyle w:val="BodyText"/>
      </w:pPr>
      <w:r>
        <w:t xml:space="preserve">Mấy trăm đại hình nõ tiễn cơ trên thành lâu đồng loạt phát xạ, tên bay mỗi đợt cả mảng rộng, che rợp cả khoảnh trời, chỗ tên sà xuống đều là một mảnh máu thịt lẫn lộn.</w:t>
      </w:r>
    </w:p>
    <w:p>
      <w:pPr>
        <w:pStyle w:val="BodyText"/>
      </w:pPr>
      <w:r>
        <w:t xml:space="preserve">Trong cơn phong bạo kim chúc đáng sợ đó, sĩ binh hàng đầu ngay cả hô cứu mạng cũng không kịp, chớp mắt đã bị găm nát người, thương binh rên rỉ mấy tiếng đã bị đội ngũ phía sau ùa lên đạp chết.</w:t>
      </w:r>
    </w:p>
    <w:p>
      <w:pPr>
        <w:pStyle w:val="BodyText"/>
      </w:pPr>
      <w:r>
        <w:t xml:space="preserve">Máu tươi, tử vong, tiếng người kêu gào, tiếng thương binh rên rỉ, tiếng tên bay xích xích ngập không trung, tất cả vẽ thành một bức tranh kinh dị.</w:t>
      </w:r>
    </w:p>
    <w:p>
      <w:pPr>
        <w:pStyle w:val="BodyText"/>
      </w:pPr>
      <w:r>
        <w:t xml:space="preserve">Trên đài cao, chúng tướng ma tộc quan chiến đã mất đi nụ cười trên mặt.</w:t>
      </w:r>
    </w:p>
    <w:p>
      <w:pPr>
        <w:pStyle w:val="BodyText"/>
      </w:pPr>
      <w:r>
        <w:t xml:space="preserve">Các tướng quân ma tộc cũng từng dự đoán cung tiễn trên thành đầu sẽ rất ác liệt, nhưng không ngờ ác liệt đến mức này! Cự thành như thế, sức người không thể công được.</w:t>
      </w:r>
    </w:p>
    <w:p>
      <w:pPr>
        <w:pStyle w:val="BodyText"/>
      </w:pPr>
      <w:r>
        <w:t xml:space="preserve">Tín sứ khoái mã từ tiền tuyến chạy về, mang theo khẩu tín của Á Ca Mễ: "Vũ Lâm đại nhân, cung tiễn địch nhân quá kinh khủng, thương vong rất lớn, thỉnh cầu tạm thời thu quân!"</w:t>
      </w:r>
    </w:p>
    <w:p>
      <w:pPr>
        <w:pStyle w:val="BodyText"/>
      </w:pPr>
      <w:r>
        <w:t xml:space="preserve">"Không!" Vân Thiển Tuyết kiên quyết đáp: "Bộ đội tiến công tiếp tục tiến lên, cho dù còn một binh một tốt cũng phải tiến lên! Đệ tứ quân nếu dám lui, ta sẽ tấu thỉnh bệ hạ lấy cái đầu của Á Ca Mễ!"</w:t>
      </w:r>
    </w:p>
    <w:p>
      <w:pPr>
        <w:pStyle w:val="BodyText"/>
      </w:pPr>
      <w:r>
        <w:t xml:space="preserve">Vân Thiển Tuyết bình thường ôn hòa hữu lễ, lúc này trở nên cố chấp như thế, khiến các quân đoàn trưởng đều chấn kinh.</w:t>
      </w:r>
    </w:p>
    <w:p>
      <w:pPr>
        <w:pStyle w:val="BodyText"/>
      </w:pPr>
      <w:r>
        <w:t xml:space="preserve">Vân Thiển Tuyết quay phắt người lại, nhãn tình sáng loáng: "Chư vị đại nhân, chủ lực của thủ quân đã bị hấp dẫn toàn bộ đến đông, nam hai thành môn, phòng tuyến chỗ khác tất nhiên binh lực yếu ớt, chúng ta không cần toàn diện đột phá, chỉ cần mở một lối vào là thành công rồi!"</w:t>
      </w:r>
    </w:p>
    <w:p>
      <w:pPr>
        <w:pStyle w:val="BodyText"/>
      </w:pPr>
      <w:r>
        <w:t xml:space="preserve">Các quân đoàn trưởng minh bạch ý gã, Diệp Nhĩ Mã hỏi: "Vân, ngài muốn dương đông kích tây sao?"</w:t>
      </w:r>
    </w:p>
    <w:p>
      <w:pPr>
        <w:pStyle w:val="BodyText"/>
      </w:pPr>
      <w:r>
        <w:t xml:space="preserve">"Đúng thế!" Vân Thiển Tuyết chuyển thân quát: "Quân nhân Vũ Lâm quân đâu rồi?"</w:t>
      </w:r>
    </w:p>
    <w:p>
      <w:pPr>
        <w:pStyle w:val="BodyText"/>
      </w:pPr>
      <w:r>
        <w:t xml:space="preserve">Trong trận binh đông nghìn nghịt truyền lại tiếng hồi đáp như sấm: "Vũ Lâm quân bất bại! Vũ Lâm quân bất bại!"</w:t>
      </w:r>
    </w:p>
    <w:p>
      <w:pPr>
        <w:pStyle w:val="BodyText"/>
      </w:pPr>
      <w:r>
        <w:t xml:space="preserve">"Vũ Lâm quân, mãnh công nam thành tường!"</w:t>
      </w:r>
    </w:p>
    <w:p>
      <w:pPr>
        <w:pStyle w:val="BodyText"/>
      </w:pPr>
      <w:r>
        <w:t xml:space="preserve">-o0o-</w:t>
      </w:r>
    </w:p>
    <w:p>
      <w:pPr>
        <w:pStyle w:val="Compact"/>
      </w:pPr>
      <w:r>
        <w:br w:type="textWrapping"/>
      </w:r>
      <w:r>
        <w:br w:type="textWrapping"/>
      </w:r>
    </w:p>
    <w:p>
      <w:pPr>
        <w:pStyle w:val="Heading2"/>
      </w:pPr>
      <w:bookmarkStart w:id="191" w:name="chương-3-khuất-nhục-nghịch-tặc-4."/>
      <w:bookmarkEnd w:id="191"/>
      <w:r>
        <w:t xml:space="preserve">169. Chương 3 : Khuất Nhục Nghịch Tặc (4).</w:t>
      </w:r>
    </w:p>
    <w:p>
      <w:pPr>
        <w:pStyle w:val="Compact"/>
      </w:pPr>
      <w:r>
        <w:br w:type="textWrapping"/>
      </w:r>
      <w:r>
        <w:br w:type="textWrapping"/>
      </w:r>
    </w:p>
    <w:p>
      <w:pPr>
        <w:pStyle w:val="BodyText"/>
      </w:pPr>
      <w:r>
        <w:t xml:space="preserve">Chương 3: Khuất nhục nghịch tặc (4).</w:t>
      </w:r>
    </w:p>
    <w:p>
      <w:pPr>
        <w:pStyle w:val="BodyText"/>
      </w:pPr>
      <w:r>
        <w:t xml:space="preserve">"Bẩm báo đại nhân! Đệ tứ quân đã áp sát thành tường rồi! Sắp triển khai Công kiên chiến rồi!" Truyền lệnh binh khoái mã báo cáo.</w:t>
      </w:r>
    </w:p>
    <w:p>
      <w:pPr>
        <w:pStyle w:val="BodyText"/>
      </w:pPr>
      <w:r>
        <w:t xml:space="preserve">Trên sườn đồi, chúng đại tướng quan chiến vô cùng hưng phấn, Diệp Nhĩ Mã xung động: "Á Ca Mễ quả nhiên là giỏi! Xem ra sắp phá được thành rồi! Quân ta cũng chuẩn bị tăng viện gấp thôi!"</w:t>
      </w:r>
    </w:p>
    <w:p>
      <w:pPr>
        <w:pStyle w:val="BodyText"/>
      </w:pPr>
      <w:r>
        <w:t xml:space="preserve">Bùi Mã hưng phấn nói theo: "Lão tướng quân nói rất đúng! Tôi cũng phải đi chỉnh quân chờ chiến thôi!"</w:t>
      </w:r>
    </w:p>
    <w:p>
      <w:pPr>
        <w:pStyle w:val="BodyText"/>
      </w:pPr>
      <w:r>
        <w:t xml:space="preserve">Vân Thiển Tuyết trầm ổn lên tiếng: "Chư vị đại nhân chớ sớm nôn nóng, chiến đấu vừa mới bắt đầu, trận, còn phải đánh!"</w:t>
      </w:r>
    </w:p>
    <w:p>
      <w:pPr>
        <w:pStyle w:val="BodyText"/>
      </w:pPr>
      <w:r>
        <w:t xml:space="preserve">Lúc này, gã cảm giác phía sau có mục quang lạnh lùng đang châm vào gáy. Không cần quay đầu, gã biết đó là Mã Duy đang nhìn gã.</w:t>
      </w:r>
    </w:p>
    <w:p>
      <w:pPr>
        <w:pStyle w:val="BodyText"/>
      </w:pPr>
      <w:r>
        <w:t xml:space="preserve">Từ khi gia nhập vào trong ma tộc quân, Mã Duy trầm mặc ít nói, có lúc, nhãn thần âm ám của hắn khiến Vân Thiển Tuyết cảm thấy rờn rợn.</w:t>
      </w:r>
    </w:p>
    <w:p>
      <w:pPr>
        <w:pStyle w:val="BodyText"/>
      </w:pPr>
      <w:r>
        <w:t xml:space="preserve">Điều đó khiến Vân Thiển Tuyết có lúc thậm chí hoài nghi, hắn có phải giống như Tử Xuyên Tú, cũng là ngụy trang đầu hàng.</w:t>
      </w:r>
    </w:p>
    <w:p>
      <w:pPr>
        <w:pStyle w:val="BodyText"/>
      </w:pPr>
      <w:r>
        <w:t xml:space="preserve">Vân Thiển Tuyết quay người nhìn Mã Duy: "Ngươi muốn nói gì?"</w:t>
      </w:r>
    </w:p>
    <w:p>
      <w:pPr>
        <w:pStyle w:val="BodyText"/>
      </w:pPr>
      <w:r>
        <w:t xml:space="preserve">Mã Duy đối mắt với tổng chỉ huy tiền tuyến ma tộc: "Vũ Lâm đại nhân, nếu cứ đánh loạn thế này, nếu hạ được Đế đô, tôi cắt đầu làm ghế cho ngài ngồi".</w:t>
      </w:r>
    </w:p>
    <w:p>
      <w:pPr>
        <w:pStyle w:val="BodyText"/>
      </w:pPr>
      <w:r>
        <w:t xml:space="preserve">"Sao lại nói như thế?"</w:t>
      </w:r>
    </w:p>
    <w:p>
      <w:pPr>
        <w:pStyle w:val="BodyText"/>
      </w:pPr>
      <w:r>
        <w:t xml:space="preserve">"Vũ Lâm đại nhân, quân lực thần tộc rất cường đại, nhưng chỉ huy và chiến thuật của các người có ở mức trung bình. Các người tuy có quân đội cường đại và khí giới công thành cường lực, nhưng không hiểu điều khiển phối hợp. Thạch đầu xa và tiễn lâu chưa phát huy được ưu thế tầm xa để áp chế đối phương, các người đã triển khai bộ binh, muốn mượn ưu thế nhân số công thành, điều này chỉ khiến ma tộc sĩ binh bị đồ sát dưới thành mà thôi, so với chiến thuật công thành của Tử Xuyên quân, chiến thuật của các người chỉ đáng xưng là chiến thuật nông dân".</w:t>
      </w:r>
    </w:p>
    <w:p>
      <w:pPr>
        <w:pStyle w:val="BodyText"/>
      </w:pPr>
      <w:r>
        <w:t xml:space="preserve">Thanh âm của Mã Duy rất rõ ràng truyền xa, các quân đoàn trưởng đều biến sắc, Diệp Nhĩ Mã tính nóng lập tức tiến qua, chụp lấy cổ Mã Duy: "Cẩu nhân loại mà dám xàm ngôn! Có phải là Tử Xuyên gia phái ngươi sang làm gian tế? Ta giết ngươi!"</w:t>
      </w:r>
    </w:p>
    <w:p>
      <w:pPr>
        <w:pStyle w:val="BodyText"/>
      </w:pPr>
      <w:r>
        <w:t xml:space="preserve">Lão quý tộc ma tộc hầm hè, mấy ngón tay sắc nhọn bấu lấy cổ Mã Duy nhấc hắn lên.</w:t>
      </w:r>
    </w:p>
    <w:p>
      <w:pPr>
        <w:pStyle w:val="BodyText"/>
      </w:pPr>
      <w:r>
        <w:t xml:space="preserve">Mã Duy dụng lực vùng vẫy muốn thoát khỏi tay Diệp Nhĩ Mã, nhưng khí lực lão quý tộc ma tộc thật kinh người, nỗ lực của Mã Duy hệt như kiến rung cành, không đến vài phút, trước mắt hắn phát tối, sắc mặt trắng nhợt, hô hấp khó khăn, lưỡi lè ra. đọc truyện mới nhất tại .</w:t>
      </w:r>
    </w:p>
    <w:p>
      <w:pPr>
        <w:pStyle w:val="BodyText"/>
      </w:pPr>
      <w:r>
        <w:t xml:space="preserve">May mà Vân Thiển Tuyết áp chế Diệp Nhĩ Mã: "Tước gia, ngài thân phận cao quý, không nên so sánh với phản đồ nhân loại".</w:t>
      </w:r>
    </w:p>
    <w:p>
      <w:pPr>
        <w:pStyle w:val="BodyText"/>
      </w:pPr>
      <w:r>
        <w:t xml:space="preserve">Diệp Nhĩ Mã hừ một tiếng, thả tay: "Cút! Bớt xuất hiện trước mặt ta, chớ có chọc ác tâm của ta!"</w:t>
      </w:r>
    </w:p>
    <w:p>
      <w:pPr>
        <w:pStyle w:val="BodyText"/>
      </w:pPr>
      <w:r>
        <w:t xml:space="preserve">Mã Duy bị đẩy ra ngoài mấy bước, nhếch nhác ngã xuống đất, mãi một lúc vẫn không bò dậy nổi.</w:t>
      </w:r>
    </w:p>
    <w:p>
      <w:pPr>
        <w:pStyle w:val="BodyText"/>
      </w:pPr>
      <w:r>
        <w:t xml:space="preserve">Các quân đoàn trưởng đứng quan sát phát xuất trận cười thống khoái, có người cao giọng kêu: "Tước gia, làm rất hay!"</w:t>
      </w:r>
    </w:p>
    <w:p>
      <w:pPr>
        <w:pStyle w:val="BodyText"/>
      </w:pPr>
      <w:r>
        <w:t xml:space="preserve">Trong tiếng cười đắc chí, các quân đoàn trưởng nghênh ngang bỏ đi.</w:t>
      </w:r>
    </w:p>
    <w:p>
      <w:pPr>
        <w:pStyle w:val="BodyText"/>
      </w:pPr>
      <w:r>
        <w:t xml:space="preserve">Mã Duy thảm hại từ dưới đất bò dậy, xương gáy nhức dữ dội, trong miệng đầy cát, đầu bị trầy một mảng.</w:t>
      </w:r>
    </w:p>
    <w:p>
      <w:pPr>
        <w:pStyle w:val="BodyText"/>
      </w:pPr>
      <w:r>
        <w:t xml:space="preserve">Trước mặt xuất hiện một đôi giày quân dụng, Mã Duy ngẩng đầu, Vân Thiển Tuyết im lìm nhìn hắn, đưa qua một cái khăn tay: "Lau mặt đi".</w:t>
      </w:r>
    </w:p>
    <w:p>
      <w:pPr>
        <w:pStyle w:val="BodyText"/>
      </w:pPr>
      <w:r>
        <w:t xml:space="preserve">Mã Duy nhận lấy, chùi sạch máu và nước mắt nhục nhã.</w:t>
      </w:r>
    </w:p>
    <w:p>
      <w:pPr>
        <w:pStyle w:val="BodyText"/>
      </w:pPr>
      <w:r>
        <w:t xml:space="preserve">"Vũ Lâm đại nhân, lời của tôi là lời thật, vì sao..."</w:t>
      </w:r>
    </w:p>
    <w:p>
      <w:pPr>
        <w:pStyle w:val="BodyText"/>
      </w:pPr>
      <w:r>
        <w:t xml:space="preserve">Vân Thiển Tuyết ngắt lời hắn: "Mã Duy, kẻ lắm lời thường không sống lâu, người thông minh nên biết lúc nào cần nói, lúc nào không nên nói".</w:t>
      </w:r>
    </w:p>
    <w:p>
      <w:pPr>
        <w:pStyle w:val="BodyText"/>
      </w:pPr>
      <w:r>
        <w:t xml:space="preserve">Nhìn gương mặt tươi cười của Vân Thiển Tuyết, Mã Duy đột nhiên minh bạch. Hắn rùng mình: "Vũ Lâm đại nhân, ngài cố ý phái quân đoàn của Á Ca Mễ đi tìm chết!"</w:t>
      </w:r>
    </w:p>
    <w:p>
      <w:pPr>
        <w:pStyle w:val="BodyText"/>
      </w:pPr>
      <w:r>
        <w:t xml:space="preserve">"Không," Vân Thiển Tuyết nghiêm túc uốn nắn Mã Duy: "Á Ca Mễ đại nhân một lòng lập công vì ngô hoàng, ta là thành toàn cho ông ấy. Nếu đánh hạ được Đế đô, ông ấy tự nhiên là công lớn nhất".</w:t>
      </w:r>
    </w:p>
    <w:p>
      <w:pPr>
        <w:pStyle w:val="BodyText"/>
      </w:pPr>
      <w:r>
        <w:t xml:space="preserve">"Nhưng ngài biết làm như thế không có tác dụng, chỉ là tiêu hao sinh mệnh vô ích!"</w:t>
      </w:r>
    </w:p>
    <w:p>
      <w:pPr>
        <w:pStyle w:val="BodyText"/>
      </w:pPr>
      <w:r>
        <w:t xml:space="preserve">Vân Thiển Tuyết lạnh nhạt đáp: "Chiến tranh thì phải chết người, hà huống, chiến sĩ Á côn tộc hi sinh không có uổng phí!"</w:t>
      </w:r>
    </w:p>
    <w:p>
      <w:pPr>
        <w:pStyle w:val="BodyText"/>
      </w:pPr>
      <w:r>
        <w:t xml:space="preserve">Gã vỗ vỗ vai Mã Duy: "Mã Duy, muốn đứng được trong giới quân sự ma tộc, ngoài đánh trận, ngươi còn phải học rất nhiều chuyện".</w:t>
      </w:r>
    </w:p>
    <w:p>
      <w:pPr>
        <w:pStyle w:val="BodyText"/>
      </w:pPr>
      <w:r>
        <w:t xml:space="preserve">Lúc này, trong trăm mét đông, nam thành môn, đã trở thành địa ngục.</w:t>
      </w:r>
    </w:p>
    <w:p>
      <w:pPr>
        <w:pStyle w:val="BodyText"/>
      </w:pPr>
      <w:r>
        <w:t xml:space="preserve">Mấy trăm đại hình nõ tiễn cơ trên thành lâu đồng loạt phát xạ, tên bay mỗi đợt cả mảng rộng, che rợp cả khoảnh trời, chỗ tên sà xuống đều là một mảnh máu thịt lẫn lộn.</w:t>
      </w:r>
    </w:p>
    <w:p>
      <w:pPr>
        <w:pStyle w:val="BodyText"/>
      </w:pPr>
      <w:r>
        <w:t xml:space="preserve">Trong cơn phong bạo kim chúc đáng sợ đó, sĩ binh hàng đầu ngay cả hô cứu mạng cũng không kịp, chớp mắt đã bị găm nát người, thương binh rên rỉ mấy tiếng đã bị đội ngũ phía sau ùa lên đạp chết.</w:t>
      </w:r>
    </w:p>
    <w:p>
      <w:pPr>
        <w:pStyle w:val="BodyText"/>
      </w:pPr>
      <w:r>
        <w:t xml:space="preserve">Máu tươi, tử vong, tiếng người kêu gào, tiếng thương binh rên rỉ, tiếng tên bay xích xích ngập không trung, tất cả vẽ thành một bức tranh kinh dị.</w:t>
      </w:r>
    </w:p>
    <w:p>
      <w:pPr>
        <w:pStyle w:val="BodyText"/>
      </w:pPr>
      <w:r>
        <w:t xml:space="preserve">Trên đài cao, chúng tướng ma tộc quan chiến đã mất đi nụ cười trên mặt.</w:t>
      </w:r>
    </w:p>
    <w:p>
      <w:pPr>
        <w:pStyle w:val="BodyText"/>
      </w:pPr>
      <w:r>
        <w:t xml:space="preserve">Các tướng quân ma tộc cũng từng dự đoán cung tiễn trên thành đầu sẽ rất ác liệt, nhưng không ngờ ác liệt đến mức này! Cự thành như thế, sức người không thể công được.</w:t>
      </w:r>
    </w:p>
    <w:p>
      <w:pPr>
        <w:pStyle w:val="BodyText"/>
      </w:pPr>
      <w:r>
        <w:t xml:space="preserve">Tín sứ khoái mã từ tiền tuyến chạy về, mang theo khẩu tín của Á Ca Mễ: "Vũ Lâm đại nhân, cung tiễn địch nhân quá kinh khủng, thương vong rất lớn, thỉnh cầu tạm thời thu quân!"</w:t>
      </w:r>
    </w:p>
    <w:p>
      <w:pPr>
        <w:pStyle w:val="BodyText"/>
      </w:pPr>
      <w:r>
        <w:t xml:space="preserve">"Không!" Vân Thiển Tuyết kiên quyết đáp: "Bộ đội tiến công tiếp tục tiến lên, cho dù còn một binh một tốt cũng phải tiến lên! Đệ tứ quân nếu dám lui, ta sẽ tấu thỉnh bệ hạ lấy cái đầu của Á Ca Mễ!"</w:t>
      </w:r>
    </w:p>
    <w:p>
      <w:pPr>
        <w:pStyle w:val="BodyText"/>
      </w:pPr>
      <w:r>
        <w:t xml:space="preserve">Vân Thiển Tuyết bình thường ôn hòa hữu lễ, lúc này trở nên cố chấp như thế, khiến các quân đoàn trưởng đều chấn kinh.</w:t>
      </w:r>
    </w:p>
    <w:p>
      <w:pPr>
        <w:pStyle w:val="BodyText"/>
      </w:pPr>
      <w:r>
        <w:t xml:space="preserve">Vân Thiển Tuyết quay phắt người lại, nhãn tình sáng loáng: "Chư vị đại nhân, chủ lực của thủ quân đã bị hấp dẫn toàn bộ đến đông, nam hai thành môn, phòng tuyến chỗ khác tất nhiên binh lực yếu ớt, chúng ta không cần toàn diện đột phá, chỉ cần mở một lối vào là thành công rồi!"</w:t>
      </w:r>
    </w:p>
    <w:p>
      <w:pPr>
        <w:pStyle w:val="BodyText"/>
      </w:pPr>
      <w:r>
        <w:t xml:space="preserve">Các quân đoàn trưởng minh bạch ý gã, Diệp Nhĩ Mã hỏi: "Vân, ngài muốn dương đông kích tây sao?"</w:t>
      </w:r>
    </w:p>
    <w:p>
      <w:pPr>
        <w:pStyle w:val="BodyText"/>
      </w:pPr>
      <w:r>
        <w:t xml:space="preserve">"Đúng thế!" Vân Thiển Tuyết chuyển thân quát: "Quân nhân Vũ Lâm quân đâu rồi?"</w:t>
      </w:r>
    </w:p>
    <w:p>
      <w:pPr>
        <w:pStyle w:val="BodyText"/>
      </w:pPr>
      <w:r>
        <w:t xml:space="preserve">Trong trận binh đông nghìn nghịt truyền lại tiếng hồi đáp như sấm: "Vũ Lâm quân bất bại! Vũ Lâm quân bất bại!"</w:t>
      </w:r>
    </w:p>
    <w:p>
      <w:pPr>
        <w:pStyle w:val="BodyText"/>
      </w:pPr>
      <w:r>
        <w:t xml:space="preserve">"Vũ Lâm quân, mãnh công nam thành tường!"</w:t>
      </w:r>
    </w:p>
    <w:p>
      <w:pPr>
        <w:pStyle w:val="Compact"/>
      </w:pPr>
      <w:r>
        <w:t xml:space="preserve">-o0o-</w:t>
      </w:r>
      <w:r>
        <w:br w:type="textWrapping"/>
      </w:r>
      <w:r>
        <w:br w:type="textWrapping"/>
      </w:r>
    </w:p>
    <w:p>
      <w:pPr>
        <w:pStyle w:val="Heading2"/>
      </w:pPr>
      <w:bookmarkStart w:id="192" w:name="chương-3-khuất-nhục-nghịch-tặc-4.-1"/>
      <w:bookmarkEnd w:id="192"/>
      <w:r>
        <w:t xml:space="preserve">170. Chương 3 : Khuất Nhục Nghịch Tặc (4).</w:t>
      </w:r>
    </w:p>
    <w:p>
      <w:pPr>
        <w:pStyle w:val="Compact"/>
      </w:pPr>
      <w:r>
        <w:br w:type="textWrapping"/>
      </w:r>
      <w:r>
        <w:br w:type="textWrapping"/>
      </w:r>
    </w:p>
    <w:p>
      <w:pPr>
        <w:pStyle w:val="BodyText"/>
      </w:pPr>
      <w:r>
        <w:t xml:space="preserve">Chương 3: Khuất nhục nghịch tặc (4).</w:t>
      </w:r>
    </w:p>
    <w:p>
      <w:pPr>
        <w:pStyle w:val="BodyText"/>
      </w:pPr>
      <w:r>
        <w:t xml:space="preserve">"Bẩm báo đại nhân! Đệ tứ quân đã áp sát thành tường rồi! Sắp triển khai Công kiên chiến rồi!" Truyền lệnh binh khoái mã báo cáo.</w:t>
      </w:r>
    </w:p>
    <w:p>
      <w:pPr>
        <w:pStyle w:val="BodyText"/>
      </w:pPr>
      <w:r>
        <w:t xml:space="preserve">Trên sườn đồi, chúng đại tướng quan chiến vô cùng hưng phấn, Diệp Nhĩ Mã xung động: "Á Ca Mễ quả nhiên là giỏi! Xem ra sắp phá được thành rồi! Quân ta cũng chuẩn bị tăng viện gấp thôi!"</w:t>
      </w:r>
    </w:p>
    <w:p>
      <w:pPr>
        <w:pStyle w:val="BodyText"/>
      </w:pPr>
      <w:r>
        <w:t xml:space="preserve">Bùi Mã hưng phấn nói theo: "Lão tướng quân nói rất đúng! Tôi cũng phải đi chỉnh quân chờ chiến thôi!"</w:t>
      </w:r>
    </w:p>
    <w:p>
      <w:pPr>
        <w:pStyle w:val="BodyText"/>
      </w:pPr>
      <w:r>
        <w:t xml:space="preserve">Vân Thiển Tuyết trầm ổn lên tiếng: "Chư vị đại nhân chớ sớm nôn nóng, chiến đấu vừa mới bắt đầu, trận, còn phải đánh!"</w:t>
      </w:r>
    </w:p>
    <w:p>
      <w:pPr>
        <w:pStyle w:val="BodyText"/>
      </w:pPr>
      <w:r>
        <w:t xml:space="preserve">Lúc này, gã cảm giác phía sau có mục quang lạnh lùng đang châm vào gáy. Không cần quay đầu, gã biết đó là Mã Duy đang nhìn gã.</w:t>
      </w:r>
    </w:p>
    <w:p>
      <w:pPr>
        <w:pStyle w:val="BodyText"/>
      </w:pPr>
      <w:r>
        <w:t xml:space="preserve">Từ khi gia nhập vào trong ma tộc quân, Mã Duy trầm mặc ít nói, có lúc, nhãn thần âm ám của hắn khiến Vân Thiển Tuyết cảm thấy rờn rợn.</w:t>
      </w:r>
    </w:p>
    <w:p>
      <w:pPr>
        <w:pStyle w:val="BodyText"/>
      </w:pPr>
      <w:r>
        <w:t xml:space="preserve">Điều đó khiến Vân Thiển Tuyết có lúc thậm chí hoài nghi, hắn có phải giống như Tử Xuyên Tú, cũng là ngụy trang đầu hàng.</w:t>
      </w:r>
    </w:p>
    <w:p>
      <w:pPr>
        <w:pStyle w:val="BodyText"/>
      </w:pPr>
      <w:r>
        <w:t xml:space="preserve">Vân Thiển Tuyết quay người nhìn Mã Duy: "Ngươi muốn nói gì?"</w:t>
      </w:r>
    </w:p>
    <w:p>
      <w:pPr>
        <w:pStyle w:val="BodyText"/>
      </w:pPr>
      <w:r>
        <w:t xml:space="preserve">Mã Duy đối mắt với tổng chỉ huy tiền tuyến ma tộc: "Vũ Lâm đại nhân, nếu cứ đánh loạn thế này, nếu hạ được Đế đô, tôi cắt đầu làm ghế cho ngài ngồi".</w:t>
      </w:r>
    </w:p>
    <w:p>
      <w:pPr>
        <w:pStyle w:val="BodyText"/>
      </w:pPr>
      <w:r>
        <w:t xml:space="preserve">"Sao lại nói như thế?"</w:t>
      </w:r>
    </w:p>
    <w:p>
      <w:pPr>
        <w:pStyle w:val="BodyText"/>
      </w:pPr>
      <w:r>
        <w:t xml:space="preserve">"Vũ Lâm đại nhân, quân lực thần tộc rất cường đại, nhưng chỉ huy và chiến thuật của các người có ở mức trung bình. Các người tuy có quân đội cường đại và khí giới công thành cường lực, nhưng không hiểu điều khiển phối hợp. Thạch đầu xa và tiễn lâu chưa phát huy được ưu thế tầm xa để áp chế đối phương, các người đã triển khai bộ binh, muốn mượn ưu thế nhân số công thành, điều này chỉ khiến ma tộc sĩ binh bị đồ sát dưới thành mà thôi, so với chiến thuật công thành của Tử Xuyên quân, chiến thuật của các người chỉ đáng xưng là chiến thuật nông dân".</w:t>
      </w:r>
    </w:p>
    <w:p>
      <w:pPr>
        <w:pStyle w:val="BodyText"/>
      </w:pPr>
      <w:r>
        <w:t xml:space="preserve">Thanh âm của Mã Duy rất rõ ràng truyền xa, các quân đoàn trưởng đều biến sắc, Diệp Nhĩ Mã tính nóng lập tức tiến qua, chụp lấy cổ Mã Duy: "Cẩu nhân loại mà dám xàm ngôn! Có phải là Tử Xuyên gia phái ngươi sang làm gian tế? Ta giết ngươi!"</w:t>
      </w:r>
    </w:p>
    <w:p>
      <w:pPr>
        <w:pStyle w:val="BodyText"/>
      </w:pPr>
      <w:r>
        <w:t xml:space="preserve">Lão quý tộc ma tộc hầm hè, mấy ngón tay sắc nhọn bấu lấy cổ Mã Duy nhấc hắn lên.</w:t>
      </w:r>
    </w:p>
    <w:p>
      <w:pPr>
        <w:pStyle w:val="BodyText"/>
      </w:pPr>
      <w:r>
        <w:t xml:space="preserve">Mã Duy dụng lực vùng vẫy muốn thoát khỏi tay Diệp Nhĩ Mã, nhưng khí lực lão quý tộc ma tộc thật kinh người, nỗ lực của Mã Duy hệt như kiến rung cành, không đến vài phút, trước mắt hắn phát tối, sắc mặt trắng nhợt, hô hấp khó khăn, lưỡi lè ra.</w:t>
      </w:r>
    </w:p>
    <w:p>
      <w:pPr>
        <w:pStyle w:val="BodyText"/>
      </w:pPr>
      <w:r>
        <w:t xml:space="preserve">May mà Vân Thiển Tuyết áp chế Diệp Nhĩ Mã: "Tước gia, ngài thân phận cao quý, không nên so sánh với phản đồ nhân loại".</w:t>
      </w:r>
    </w:p>
    <w:p>
      <w:pPr>
        <w:pStyle w:val="BodyText"/>
      </w:pPr>
      <w:r>
        <w:t xml:space="preserve">Diệp Nhĩ Mã hừ một tiếng, thả tay: "Cút! Bớt xuất hiện trước mặt ta, chớ có chọc ác tâm của ta!"</w:t>
      </w:r>
    </w:p>
    <w:p>
      <w:pPr>
        <w:pStyle w:val="BodyText"/>
      </w:pPr>
      <w:r>
        <w:t xml:space="preserve">Mã Duy bị đẩy ra ngoài mấy bước, nhếch nhác ngã xuống đất, mãi một lúc vẫn không bò dậy nổi.</w:t>
      </w:r>
    </w:p>
    <w:p>
      <w:pPr>
        <w:pStyle w:val="BodyText"/>
      </w:pPr>
      <w:r>
        <w:t xml:space="preserve">Các quân đoàn trưởng đứng quan sát phát xuất trận cười thống khoái, có người cao giọng kêu: "Tước gia, làm rất hay!"</w:t>
      </w:r>
    </w:p>
    <w:p>
      <w:pPr>
        <w:pStyle w:val="BodyText"/>
      </w:pPr>
      <w:r>
        <w:t xml:space="preserve">Trong tiếng cười đắc chí, các quân đoàn trưởng nghênh ngang bỏ đi.</w:t>
      </w:r>
    </w:p>
    <w:p>
      <w:pPr>
        <w:pStyle w:val="BodyText"/>
      </w:pPr>
      <w:r>
        <w:t xml:space="preserve">Mã Duy thảm hại từ dưới đất bò dậy, xương gáy nhức dữ dội, trong miệng đầy cát, đầu bị trầy một mảng.</w:t>
      </w:r>
    </w:p>
    <w:p>
      <w:pPr>
        <w:pStyle w:val="BodyText"/>
      </w:pPr>
      <w:r>
        <w:t xml:space="preserve">Trước mặt xuất hiện một đôi giày quân dụng, Mã Duy ngẩng đầu, Vân Thiển Tuyết im lìm nhìn hắn, đưa qua một cái khăn tay: "Lau mặt đi". xem tại</w:t>
      </w:r>
    </w:p>
    <w:p>
      <w:pPr>
        <w:pStyle w:val="BodyText"/>
      </w:pPr>
      <w:r>
        <w:t xml:space="preserve">Mã Duy nhận lấy, chùi sạch máu và nước mắt nhục nhã.</w:t>
      </w:r>
    </w:p>
    <w:p>
      <w:pPr>
        <w:pStyle w:val="BodyText"/>
      </w:pPr>
      <w:r>
        <w:t xml:space="preserve">"Vũ Lâm đại nhân, lời của tôi là lời thật, vì sao..."</w:t>
      </w:r>
    </w:p>
    <w:p>
      <w:pPr>
        <w:pStyle w:val="BodyText"/>
      </w:pPr>
      <w:r>
        <w:t xml:space="preserve">Vân Thiển Tuyết ngắt lời hắn: "Mã Duy, kẻ lắm lời thường không sống lâu, người thông minh nên biết lúc nào cần nói, lúc nào không nên nói".</w:t>
      </w:r>
    </w:p>
    <w:p>
      <w:pPr>
        <w:pStyle w:val="BodyText"/>
      </w:pPr>
      <w:r>
        <w:t xml:space="preserve">Nhìn gương mặt tươi cười của Vân Thiển Tuyết, Mã Duy đột nhiên minh bạch. Hắn rùng mình: "Vũ Lâm đại nhân, ngài cố ý phái quân đoàn của Á Ca Mễ đi tìm chết!"</w:t>
      </w:r>
    </w:p>
    <w:p>
      <w:pPr>
        <w:pStyle w:val="BodyText"/>
      </w:pPr>
      <w:r>
        <w:t xml:space="preserve">"Không," Vân Thiển Tuyết nghiêm túc uốn nắn Mã Duy: "Á Ca Mễ đại nhân một lòng lập công vì ngô hoàng, ta là thành toàn cho ông ấy. Nếu đánh hạ được Đế đô, ông ấy tự nhiên là công lớn nhất".</w:t>
      </w:r>
    </w:p>
    <w:p>
      <w:pPr>
        <w:pStyle w:val="BodyText"/>
      </w:pPr>
      <w:r>
        <w:t xml:space="preserve">"Nhưng ngài biết làm như thế không có tác dụng, chỉ là tiêu hao sinh mệnh vô ích!"</w:t>
      </w:r>
    </w:p>
    <w:p>
      <w:pPr>
        <w:pStyle w:val="BodyText"/>
      </w:pPr>
      <w:r>
        <w:t xml:space="preserve">Vân Thiển Tuyết lạnh nhạt đáp: "Chiến tranh thì phải chết người, hà huống, chiến sĩ Á côn tộc hi sinh không có uổng phí!"</w:t>
      </w:r>
    </w:p>
    <w:p>
      <w:pPr>
        <w:pStyle w:val="BodyText"/>
      </w:pPr>
      <w:r>
        <w:t xml:space="preserve">Gã vỗ vỗ vai Mã Duy: "Mã Duy, muốn đứng được trong giới quân sự ma tộc, ngoài đánh trận, ngươi còn phải học rất nhiều chuyện".</w:t>
      </w:r>
    </w:p>
    <w:p>
      <w:pPr>
        <w:pStyle w:val="BodyText"/>
      </w:pPr>
      <w:r>
        <w:t xml:space="preserve">Lúc này, trong trăm mét đông, nam thành môn, đã trở thành địa ngục.</w:t>
      </w:r>
    </w:p>
    <w:p>
      <w:pPr>
        <w:pStyle w:val="BodyText"/>
      </w:pPr>
      <w:r>
        <w:t xml:space="preserve">Mấy trăm đại hình nõ tiễn cơ trên thành lâu đồng loạt phát xạ, tên bay mỗi đợt cả mảng rộng, che rợp cả khoảnh trời, chỗ tên sà xuống đều là một mảnh máu thịt lẫn lộn.</w:t>
      </w:r>
    </w:p>
    <w:p>
      <w:pPr>
        <w:pStyle w:val="BodyText"/>
      </w:pPr>
      <w:r>
        <w:t xml:space="preserve">Trong cơn phong bạo kim chúc đáng sợ đó, sĩ binh hàng đầu ngay cả hô cứu mạng cũng không kịp, chớp mắt đã bị găm nát người, thương binh rên rỉ mấy tiếng đã bị đội ngũ phía sau ùa lên đạp chết.</w:t>
      </w:r>
    </w:p>
    <w:p>
      <w:pPr>
        <w:pStyle w:val="BodyText"/>
      </w:pPr>
      <w:r>
        <w:t xml:space="preserve">Máu tươi, tử vong, tiếng người kêu gào, tiếng thương binh rên rỉ, tiếng tên bay xích xích ngập không trung, tất cả vẽ thành một bức tranh kinh dị.</w:t>
      </w:r>
    </w:p>
    <w:p>
      <w:pPr>
        <w:pStyle w:val="BodyText"/>
      </w:pPr>
      <w:r>
        <w:t xml:space="preserve">Trên đài cao, chúng tướng ma tộc quan chiến đã mất đi nụ cười trên mặt.</w:t>
      </w:r>
    </w:p>
    <w:p>
      <w:pPr>
        <w:pStyle w:val="BodyText"/>
      </w:pPr>
      <w:r>
        <w:t xml:space="preserve">Các tướng quân ma tộc cũng từng dự đoán cung tiễn trên thành đầu sẽ rất ác liệt, nhưng không ngờ ác liệt đến mức này! Cự thành như thế, sức người không thể công được.</w:t>
      </w:r>
    </w:p>
    <w:p>
      <w:pPr>
        <w:pStyle w:val="BodyText"/>
      </w:pPr>
      <w:r>
        <w:t xml:space="preserve">Tín sứ khoái mã từ tiền tuyến chạy về, mang theo khẩu tín của Á Ca Mễ: "Vũ Lâm đại nhân, cung tiễn địch nhân quá kinh khủng, thương vong rất lớn, thỉnh cầu tạm thời thu quân!"</w:t>
      </w:r>
    </w:p>
    <w:p>
      <w:pPr>
        <w:pStyle w:val="BodyText"/>
      </w:pPr>
      <w:r>
        <w:t xml:space="preserve">"Không!" Vân Thiển Tuyết kiên quyết đáp: "Bộ đội tiến công tiếp tục tiến lên, cho dù còn một binh một tốt cũng phải tiến lên! Đệ tứ quân nếu dám lui, ta sẽ tấu thỉnh bệ hạ lấy cái đầu của Á Ca Mễ!"</w:t>
      </w:r>
    </w:p>
    <w:p>
      <w:pPr>
        <w:pStyle w:val="BodyText"/>
      </w:pPr>
      <w:r>
        <w:t xml:space="preserve">Vân Thiển Tuyết bình thường ôn hòa hữu lễ, lúc này trở nên cố chấp như thế, khiến các quân đoàn trưởng đều chấn kinh.</w:t>
      </w:r>
    </w:p>
    <w:p>
      <w:pPr>
        <w:pStyle w:val="BodyText"/>
      </w:pPr>
      <w:r>
        <w:t xml:space="preserve">Vân Thiển Tuyết quay phắt người lại, nhãn tình sáng loáng: "Chư vị đại nhân, chủ lực của thủ quân đã bị hấp dẫn toàn bộ đến đông, nam hai thành môn, phòng tuyến chỗ khác tất nhiên binh lực yếu ớt, chúng ta không cần toàn diện đột phá, chỉ cần mở một lối vào là thành công rồi!"</w:t>
      </w:r>
    </w:p>
    <w:p>
      <w:pPr>
        <w:pStyle w:val="BodyText"/>
      </w:pPr>
      <w:r>
        <w:t xml:space="preserve">Các quân đoàn trưởng minh bạch ý gã, Diệp Nhĩ Mã hỏi: "Vân, ngài muốn dương đông kích tây sao?"</w:t>
      </w:r>
    </w:p>
    <w:p>
      <w:pPr>
        <w:pStyle w:val="BodyText"/>
      </w:pPr>
      <w:r>
        <w:t xml:space="preserve">"Đúng thế!" Vân Thiển Tuyết chuyển thân quát: "Quân nhân Vũ Lâm quân đâu rồi?"</w:t>
      </w:r>
    </w:p>
    <w:p>
      <w:pPr>
        <w:pStyle w:val="BodyText"/>
      </w:pPr>
      <w:r>
        <w:t xml:space="preserve">Trong trận binh đông nghìn nghịt truyền lại tiếng hồi đáp như sấm: "Vũ Lâm quân bất bại! Vũ Lâm quân bất bại!"</w:t>
      </w:r>
    </w:p>
    <w:p>
      <w:pPr>
        <w:pStyle w:val="BodyText"/>
      </w:pPr>
      <w:r>
        <w:t xml:space="preserve">"Vũ Lâm quân, mãnh công nam thành tường!"</w:t>
      </w:r>
    </w:p>
    <w:p>
      <w:pPr>
        <w:pStyle w:val="Compact"/>
      </w:pPr>
      <w:r>
        <w:t xml:space="preserve">-o0o-</w:t>
      </w:r>
      <w:r>
        <w:br w:type="textWrapping"/>
      </w:r>
      <w:r>
        <w:br w:type="textWrapping"/>
      </w:r>
    </w:p>
    <w:p>
      <w:pPr>
        <w:pStyle w:val="Heading2"/>
      </w:pPr>
      <w:bookmarkStart w:id="193" w:name="chương-3-khuất-nhục-nghịch-tặc-hết."/>
      <w:bookmarkEnd w:id="193"/>
      <w:r>
        <w:t xml:space="preserve">171. Chương 3 : Khuất Nhục Nghịch Tặc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3: Khuất nhục nghịch tặc (hết).</w:t>
      </w:r>
    </w:p>
    <w:p>
      <w:pPr>
        <w:pStyle w:val="BodyText"/>
      </w:pPr>
      <w:r>
        <w:t xml:space="preserve">Nhóm dịch: Tú Xuyên</w:t>
      </w:r>
    </w:p>
    <w:p>
      <w:pPr>
        <w:pStyle w:val="BodyText"/>
      </w:pPr>
      <w:r>
        <w:t xml:space="preserve">Cái tên Đế Lâm trước giờ gắn liền với tử vong, ôn dịch và đồ sát, hắn bách chiến bách thắng, ma tộc quan binh nghe danh kinh hãi, xác thật không có ai dám khinh thị vị tướng quân có danh xưng ác ma đó.</w:t>
      </w:r>
    </w:p>
    <w:p>
      <w:pPr>
        <w:pStyle w:val="BodyText"/>
      </w:pPr>
      <w:r>
        <w:t xml:space="preserve">"Quân ta tiến triển quá thuận lợi, với thực lực và trình độ của Đế Lâm, tuyệt không chỉ kháng cự chỉ đến mức này! Đối chiến với Đế Lâm, nếu như tiến triển quá thuận lợi, không cần hỏi, trong đó nhất định là có cạm bẫy!"</w:t>
      </w:r>
    </w:p>
    <w:p>
      <w:pPr>
        <w:pStyle w:val="BodyText"/>
      </w:pPr>
      <w:r>
        <w:t xml:space="preserve">Câu này chọc giận chúng nhân, các tướng quân ma tộc lập tức gầm gừ như sấm.</w:t>
      </w:r>
    </w:p>
    <w:p>
      <w:pPr>
        <w:pStyle w:val="BodyText"/>
      </w:pPr>
      <w:r>
        <w:t xml:space="preserve">Diệp Nhĩ Mã đang định lao tới giáo huấn thêm lần nữa cho tên Mã Duy đầu óc bất thông, nhưng bị Vân Thiển Tuyết cản lại.</w:t>
      </w:r>
    </w:p>
    <w:p>
      <w:pPr>
        <w:pStyle w:val="BodyText"/>
      </w:pPr>
      <w:r>
        <w:t xml:space="preserve">Vũ Lâm tướng quân thần tình nghiêm túc: "Mã Duy, ngươi nói, Đế Lâm có thể sắp đặt cạm bẫy gì?"</w:t>
      </w:r>
    </w:p>
    <w:p>
      <w:pPr>
        <w:pStyle w:val="BodyText"/>
      </w:pPr>
      <w:r>
        <w:t xml:space="preserve">Mã Duy chán nản lắc đầu: "Tôi không biết! Nếu tôi biết thì tôi cũng là Tử Xuyên tam kiệt rồi".</w:t>
      </w:r>
    </w:p>
    <w:p>
      <w:pPr>
        <w:pStyle w:val="BodyText"/>
      </w:pPr>
      <w:r>
        <w:t xml:space="preserve">"Vậy, tất cả bất quá là do ngươi suy đoán?" Trong lòng nảy sinh cảm giác bất khoái, Vân Thiển Tuyết đột nhiên rất chán ghét Mã Duy, ngoài việc làm tinh thần giảm sút, hắn chẳng mang lại được gì.</w:t>
      </w:r>
    </w:p>
    <w:p>
      <w:pPr>
        <w:pStyle w:val="BodyText"/>
      </w:pPr>
      <w:r>
        <w:t xml:space="preserve">Vào thời khắc cuồng hỉ thì hắn lại tạt nước lạnh vào mọi người, chẳng trách Diệp Nhĩ Mã chán ghét hắn.</w:t>
      </w:r>
    </w:p>
    <w:p>
      <w:pPr>
        <w:pStyle w:val="BodyText"/>
      </w:pPr>
      <w:r>
        <w:t xml:space="preserve">Vân Thiển Tuyết lạnh lùng nói: "Mã Duy các hạ, cứ nghĩ xem có cạm bẫy gì, khi nào nghĩ ra thì báo cáo cho ta". Dẫn đầu chúng tướng đi ngang Mã Duy, bỏ lại mình hắn đứng bơ vơ.</w:t>
      </w:r>
    </w:p>
    <w:p>
      <w:pPr>
        <w:pStyle w:val="BodyText"/>
      </w:pPr>
      <w:r>
        <w:t xml:space="preserve">Đông, nam hai thành môn của Đế đô thành đều bị ma tộc quân chiếm cứ, từ cổng thành mở toan, ma tộc bộ binh đang cuồn cuộn tiến vào.</w:t>
      </w:r>
    </w:p>
    <w:p>
      <w:pPr>
        <w:pStyle w:val="BodyText"/>
      </w:pPr>
      <w:r>
        <w:t xml:space="preserve">Ở các con đường, thủ quân vẫn còn ngoan cường chống cự, âm thanh giao chiến vẫn không ngừng truyền ra, tiền tiếu binh nhanh chóng phản hồi báo cáo: "Khải bẩm đại nhân, thủ quân nhân loại đang triệt thối sang phía tây thanh! Bọn chúng tổ chức nhai lũy và bao cát ở vài chỗ quan trọng nơi trung ương thành thị, đào hào câu và thiết lập trận địa, chống cự phi thường kịch liệt, xem ra muốn cùng chúng ta triển khai cuộc chiến đường phố!"</w:t>
      </w:r>
    </w:p>
    <w:p>
      <w:pPr>
        <w:pStyle w:val="BodyText"/>
      </w:pPr>
      <w:r>
        <w:t xml:space="preserve">"Cuộc chiến đường phố?" Nghe tiền tiếu binh bẩm cáo, các tướng quân tựa như đang nghe chuyện cười.</w:t>
      </w:r>
    </w:p>
    <w:p>
      <w:pPr>
        <w:pStyle w:val="BodyText"/>
      </w:pPr>
      <w:r>
        <w:t xml:space="preserve">Diệp Nhĩ Mã cười nói: "Nhân loại nếu thủ thành tường còn gây khó khăn cho chúng ta chút đỉnh, đám nhãi nhép đó mà muốn đánh trên đường phố với chúng ta, khà khà!"</w:t>
      </w:r>
    </w:p>
    <w:p>
      <w:pPr>
        <w:pStyle w:val="BodyText"/>
      </w:pPr>
      <w:r>
        <w:t xml:space="preserve">"Khà khà!" Các tướng quân hùa theo cười nói: "Thần tộc cận chiến vô địch, cung tiễn vũ khí cũng phát huy tác dụng rất nhỏ trong chiến đường phố, bọn chúng chết chắc rồi!"</w:t>
      </w:r>
    </w:p>
    <w:p>
      <w:pPr>
        <w:pStyle w:val="BodyText"/>
      </w:pPr>
      <w:r>
        <w:t xml:space="preserve">"Đánh cả đêm cũng phải đánh để quét sạch tàn địch, không tiếc giá nào, đêm nay phải hạ được Đế đô hoàn toàn!"</w:t>
      </w:r>
    </w:p>
    <w:p>
      <w:pPr>
        <w:pStyle w:val="BodyText"/>
      </w:pPr>
      <w:r>
        <w:t xml:space="preserve">Tuy công thành chiến vừa xong rất mệt nhọc, nhưng thắng lợi giúp tinh thần ma tộc phấn chấn, đại quân chia nhỏ tràn vào các đường phố Đế đô, đuốc sáng nối dài thành con rồng lửa uốn lượn trên đại nhai, tiếng cước bộ rầm rập vang trên không trung, ánh đuốc chiếu nhập nhòe gương mặt hung ác của ma tộc binh.</w:t>
      </w:r>
    </w:p>
    <w:p>
      <w:pPr>
        <w:pStyle w:val="BodyText"/>
      </w:pPr>
      <w:r>
        <w:t xml:space="preserve">Đế đô thành thường ngày yên bình, lúc này đã biến dạng hoàn toàn, đâu đâu cũng thấy hào câu, bao cát, mộc lũy, toái thạch chất đống, đủ dạng trận địa đơn giản được tạo lập, quân đội nhân loại nghiêm trận chờ đợi.</w:t>
      </w:r>
    </w:p>
    <w:p>
      <w:pPr>
        <w:pStyle w:val="BodyText"/>
      </w:pPr>
      <w:r>
        <w:t xml:space="preserve">Cung tiễn thủ nấp trên nóc nhà, chỗ khuất không ngừng bắn lén ma tộc quân, ma tộc quân liên tiếp trúng tên ngã xuống, nhưng bọn chúng vẫn xem như không, một lòng lùng sục càn quét.</w:t>
      </w:r>
    </w:p>
    <w:p>
      <w:pPr>
        <w:pStyle w:val="BodyText"/>
      </w:pPr>
      <w:r>
        <w:t xml:space="preserve">Đối phó với trận địa nhân loại, bọn chúng đơn giản phát động từng đợt công kích nối nhau cho đến khi nào phá được, từng cơn cuồng triều lục sắc lần lượt liếm đi từng trận địa.</w:t>
      </w:r>
    </w:p>
    <w:p>
      <w:pPr>
        <w:pStyle w:val="BodyText"/>
      </w:pPr>
      <w:r>
        <w:t xml:space="preserve">Nhưng trận địa nhân loại trùng trùng điệp điệp, bọn chúng vừa quét xong một trận địa thì trước mắt lại xuất hiện một trận địa khác, công sự phảng phất như vô cùng vô tận khiến ma tộc binh nhức đầu nhức óc.</w:t>
      </w:r>
    </w:p>
    <w:p>
      <w:pPr>
        <w:pStyle w:val="BodyText"/>
      </w:pPr>
      <w:r>
        <w:t xml:space="preserve">-o0o-</w:t>
      </w:r>
    </w:p>
    <w:p>
      <w:pPr>
        <w:pStyle w:val="Compact"/>
      </w:pPr>
      <w:r>
        <w:br w:type="textWrapping"/>
      </w:r>
      <w:r>
        <w:br w:type="textWrapping"/>
      </w:r>
    </w:p>
    <w:p>
      <w:pPr>
        <w:pStyle w:val="Heading2"/>
      </w:pPr>
      <w:bookmarkStart w:id="194" w:name="chương-3-khuất-nhục-nghịch-tặc-hết.-1"/>
      <w:bookmarkEnd w:id="194"/>
      <w:r>
        <w:t xml:space="preserve">172. Chương 3 : Khuất Nhục Nghịch Tặc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3: Khuất nhục nghịch tặc (hết).</w:t>
      </w:r>
    </w:p>
    <w:p>
      <w:pPr>
        <w:pStyle w:val="BodyText"/>
      </w:pPr>
      <w:r>
        <w:t xml:space="preserve">Nhóm dịch: Tú Xuyên</w:t>
      </w:r>
    </w:p>
    <w:p>
      <w:pPr>
        <w:pStyle w:val="BodyText"/>
      </w:pPr>
      <w:r>
        <w:t xml:space="preserve">Cái tên Đế Lâm trước giờ gắn liền với tử vong, ôn dịch và đồ sát, hắn bách chiến bách thắng, ma tộc quan binh nghe danh kinh hãi, xác thật không có ai dám khinh thị vị tướng quân có danh xưng ác ma đó.</w:t>
      </w:r>
    </w:p>
    <w:p>
      <w:pPr>
        <w:pStyle w:val="BodyText"/>
      </w:pPr>
      <w:r>
        <w:t xml:space="preserve">"Quân ta tiến triển quá thuận lợi, với thực lực và trình độ của Đế Lâm, tuyệt không chỉ kháng cự chỉ đến mức này! Đối chiến với Đế Lâm, nếu như tiến triển quá thuận lợi, không cần hỏi, trong đó nhất định là có cạm bẫy!"</w:t>
      </w:r>
    </w:p>
    <w:p>
      <w:pPr>
        <w:pStyle w:val="BodyText"/>
      </w:pPr>
      <w:r>
        <w:t xml:space="preserve">Câu này chọc giận chúng nhân, các tướng quân ma tộc lập tức gầm gừ như sấm.</w:t>
      </w:r>
    </w:p>
    <w:p>
      <w:pPr>
        <w:pStyle w:val="BodyText"/>
      </w:pPr>
      <w:r>
        <w:t xml:space="preserve">Diệp Nhĩ Mã đang định lao tới giáo huấn thêm lần nữa cho tên Mã Duy đầu óc bất thông, nhưng bị Vân Thiển Tuyết cản lại.</w:t>
      </w:r>
    </w:p>
    <w:p>
      <w:pPr>
        <w:pStyle w:val="BodyText"/>
      </w:pPr>
      <w:r>
        <w:t xml:space="preserve">Vũ Lâm tướng quân thần tình nghiêm túc: "Mã Duy, ngươi nói, Đế Lâm có thể sắp đặt cạm bẫy gì?"</w:t>
      </w:r>
    </w:p>
    <w:p>
      <w:pPr>
        <w:pStyle w:val="BodyText"/>
      </w:pPr>
      <w:r>
        <w:t xml:space="preserve">Mã Duy chán nản lắc đầu: "Tôi không biết! Nếu tôi biết thì tôi cũng là Tử Xuyên tam kiệt rồi".</w:t>
      </w:r>
    </w:p>
    <w:p>
      <w:pPr>
        <w:pStyle w:val="BodyText"/>
      </w:pPr>
      <w:r>
        <w:t xml:space="preserve">"Vậy, tất cả bất quá là do ngươi suy đoán?" Trong lòng nảy sinh cảm giác bất khoái, Vân Thiển Tuyết đột nhiên rất chán ghét Mã Duy, ngoài việc làm tinh thần giảm sút, hắn chẳng mang lại được gì.</w:t>
      </w:r>
    </w:p>
    <w:p>
      <w:pPr>
        <w:pStyle w:val="BodyText"/>
      </w:pPr>
      <w:r>
        <w:t xml:space="preserve">Vào thời khắc cuồng hỉ thì hắn lại tạt nước lạnh vào mọi người, chẳng trách Diệp Nhĩ Mã chán ghét hắn.</w:t>
      </w:r>
    </w:p>
    <w:p>
      <w:pPr>
        <w:pStyle w:val="BodyText"/>
      </w:pPr>
      <w:r>
        <w:t xml:space="preserve">Vân Thiển Tuyết lạnh lùng nói: "Mã Duy các hạ, cứ nghĩ xem có cạm bẫy gì, khi nào nghĩ ra thì báo cáo cho ta". Dẫn đầu chúng tướng đi ngang Mã Duy, bỏ lại mình hắn đứng bơ vơ.</w:t>
      </w:r>
    </w:p>
    <w:p>
      <w:pPr>
        <w:pStyle w:val="BodyText"/>
      </w:pPr>
      <w:r>
        <w:t xml:space="preserve">Đông, nam hai thành môn của Đế đô thành đều bị ma tộc quân chiếm cứ, từ cổng thành mở toan, ma tộc bộ binh đang cuồn cuộn tiến vào.</w:t>
      </w:r>
    </w:p>
    <w:p>
      <w:pPr>
        <w:pStyle w:val="BodyText"/>
      </w:pPr>
      <w:r>
        <w:t xml:space="preserve">Ở các con đường, thủ quân vẫn còn ngoan cường chống cự, âm thanh giao chiến vẫn không ngừng truyền ra, tiền tiếu binh nhanh chóng phản hồi báo cáo: "Khải bẩm đại nhân, thủ quân nhân loại đang triệt thối sang phía tây thanh! Bọn chúng tổ chức nhai lũy và bao cát ở vài chỗ quan trọng nơi trung ương thành thị, đào hào câu và thiết lập trận địa, chống cự phi thường kịch liệt, xem ra muốn cùng chúng ta triển khai cuộc chiến đường phố!"</w:t>
      </w:r>
    </w:p>
    <w:p>
      <w:pPr>
        <w:pStyle w:val="BodyText"/>
      </w:pPr>
      <w:r>
        <w:t xml:space="preserve">"Cuộc chiến đường phố?" Nghe tiền tiếu binh bẩm cáo, các tướng quân tựa như đang nghe chuyện cười.</w:t>
      </w:r>
    </w:p>
    <w:p>
      <w:pPr>
        <w:pStyle w:val="BodyText"/>
      </w:pPr>
      <w:r>
        <w:t xml:space="preserve">Diệp Nhĩ Mã cười nói: "Nhân loại nếu thủ thành tường còn gây khó khăn cho chúng ta chút đỉnh, đám nhãi nhép đó mà muốn đánh trên đường phố với chúng ta, khà khà!"</w:t>
      </w:r>
    </w:p>
    <w:p>
      <w:pPr>
        <w:pStyle w:val="BodyText"/>
      </w:pPr>
      <w:r>
        <w:t xml:space="preserve">"Khà khà!" Các tướng quân hùa theo cười nói: "Thần tộc cận chiến vô địch, cung tiễn vũ khí cũng phát huy tác dụng rất nhỏ trong chiến đường phố, bọn chúng chết chắc rồi!"</w:t>
      </w:r>
    </w:p>
    <w:p>
      <w:pPr>
        <w:pStyle w:val="BodyText"/>
      </w:pPr>
      <w:r>
        <w:t xml:space="preserve">"Đánh cả đêm cũng phải đánh để quét sạch tàn địch, không tiếc giá nào, đêm nay phải hạ được Đế đô hoàn toàn!"</w:t>
      </w:r>
    </w:p>
    <w:p>
      <w:pPr>
        <w:pStyle w:val="BodyText"/>
      </w:pPr>
      <w:r>
        <w:t xml:space="preserve">Tuy công thành chiến vừa xong rất mệt nhọc, nhưng thắng lợi giúp tinh thần ma tộc phấn chấn, đại quân chia nhỏ tràn vào các đường phố Đế đô, đuốc sáng nối dài thành con rồng lửa uốn lượn trên đại nhai, tiếng cước bộ rầm rập vang trên không trung, ánh đuốc chiếu nhập nhòe gương mặt hung ác của ma tộc binh.</w:t>
      </w:r>
    </w:p>
    <w:p>
      <w:pPr>
        <w:pStyle w:val="BodyText"/>
      </w:pPr>
      <w:r>
        <w:t xml:space="preserve">Đế đô thành thường ngày yên bình, lúc này đã biến dạng hoàn toàn, đâu đâu cũng thấy hào câu, bao cát, mộc lũy, toái thạch chất đống, đủ dạng trận địa đơn giản được tạo lập, quân đội nhân loại nghiêm trận chờ đợi. nguồn</w:t>
      </w:r>
    </w:p>
    <w:p>
      <w:pPr>
        <w:pStyle w:val="BodyText"/>
      </w:pPr>
      <w:r>
        <w:t xml:space="preserve">Cung tiễn thủ nấp trên nóc nhà, chỗ khuất không ngừng bắn lén ma tộc quân, ma tộc quân liên tiếp trúng tên ngã xuống, nhưng bọn chúng vẫn xem như không, một lòng lùng sục càn quét.</w:t>
      </w:r>
    </w:p>
    <w:p>
      <w:pPr>
        <w:pStyle w:val="BodyText"/>
      </w:pPr>
      <w:r>
        <w:t xml:space="preserve">Đối phó với trận địa nhân loại, bọn chúng đơn giản phát động từng đợt công kích nối nhau cho đến khi nào phá được, từng cơn cuồng triều lục sắc lần lượt liếm đi từng trận địa.</w:t>
      </w:r>
    </w:p>
    <w:p>
      <w:pPr>
        <w:pStyle w:val="BodyText"/>
      </w:pPr>
      <w:r>
        <w:t xml:space="preserve">Nhưng trận địa nhân loại trùng trùng điệp điệp, bọn chúng vừa quét xong một trận địa thì trước mắt lại xuất hiện một trận địa khác, công sự phảng phất như vô cùng vô tận khiến ma tộc binh nhức đầu nhức óc.</w:t>
      </w:r>
    </w:p>
    <w:p>
      <w:pPr>
        <w:pStyle w:val="BodyText"/>
      </w:pPr>
      <w:r>
        <w:t xml:space="preserve">-o0o-</w:t>
      </w:r>
    </w:p>
    <w:p>
      <w:pPr>
        <w:pStyle w:val="Compact"/>
      </w:pPr>
      <w:r>
        <w:br w:type="textWrapping"/>
      </w:r>
      <w:r>
        <w:br w:type="textWrapping"/>
      </w:r>
    </w:p>
    <w:p>
      <w:pPr>
        <w:pStyle w:val="Heading2"/>
      </w:pPr>
      <w:bookmarkStart w:id="195" w:name="chương-4-tham-lam-ma-tộc-1."/>
      <w:bookmarkEnd w:id="195"/>
      <w:r>
        <w:t xml:space="preserve">173. Chương 4 : Tham Lam Ma Tộc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4: Tham lam ma tộc (1).</w:t>
      </w:r>
    </w:p>
    <w:p>
      <w:pPr>
        <w:pStyle w:val="BodyText"/>
      </w:pPr>
      <w:r>
        <w:t xml:space="preserve">Nhóm dịch: Tú Xuyên</w:t>
      </w:r>
    </w:p>
    <w:p>
      <w:pPr>
        <w:pStyle w:val="BodyText"/>
      </w:pPr>
      <w:r>
        <w:t xml:space="preserve">Đối mặt với cục diện này, Vân Thiển Tuyết cũng không có biện pháp gì khác, gã cũng nổi cơn hung hăng: "Vô luận nhân loại có bao nhiêu tầng phòng ngự, thần tộc đều phá hết!" Gã điều binh khiển tướng, không ngớt tung quân mãnh công, muốn dùng ưu thế binh lực áp đảo yếu tố địa lợi của nhân loại.</w:t>
      </w:r>
    </w:p>
    <w:p>
      <w:pPr>
        <w:pStyle w:val="BodyText"/>
      </w:pPr>
      <w:r>
        <w:t xml:space="preserve">Cuộc chiến trên đường phố không giống với công thành chiến, song phương công thủ chỉ cách một con đường, cự li xung phong quá ngắn, cung tiễn vũ khí phát huy không được tác dụng, sĩ binh nhân loại và ma tộc rơi vào tình trạng đánh xáp la cà.</w:t>
      </w:r>
    </w:p>
    <w:p>
      <w:pPr>
        <w:pStyle w:val="BodyText"/>
      </w:pPr>
      <w:r>
        <w:t xml:space="preserve">Trên các ngã đường Đế đô, nhân loại và địch khấu xâm nhập tiến hành tranh giành ác liệt, từ trung ương đại nhai phồn hoa cho đến các ngõ hẻm yên ắng của Đế đô thành đều trở thành chiến trường chém giết thảm liệt.</w:t>
      </w:r>
    </w:p>
    <w:p>
      <w:pPr>
        <w:pStyle w:val="BodyText"/>
      </w:pPr>
      <w:r>
        <w:t xml:space="preserve">Đối kháng với kẻ thù xâm lược, không những có quân nhân chính quy, hiến binh, mà có cả bình dân Đế đô được vũ trang.</w:t>
      </w:r>
    </w:p>
    <w:p>
      <w:pPr>
        <w:pStyle w:val="BodyText"/>
      </w:pPr>
      <w:r>
        <w:t xml:space="preserve">Nam nữ lão ấu, từ thiếu niên mười mấy tuổi đến lão nhân đầu bạc, chỉ cần còn một hơi thở cũng cầm vũ khí kháng kích cường đạo và phỉ bang xâm nhập quê hương.</w:t>
      </w:r>
    </w:p>
    <w:p>
      <w:pPr>
        <w:pStyle w:val="BodyText"/>
      </w:pPr>
      <w:r>
        <w:t xml:space="preserve">Nam tử thì ra tiền tuyến, nữ nhân và lão nhân thì đảm nhiệm hậu cần, vận chuyển thương binh về sau.</w:t>
      </w:r>
    </w:p>
    <w:p>
      <w:pPr>
        <w:pStyle w:val="BodyText"/>
      </w:pPr>
      <w:r>
        <w:t xml:space="preserve">So với quân nhân chính quy vũ khí quân trang chỉnh tề, thị dân phục sức đơn giản, vũ khí thô sơ, chỉ được huấn luyện sơ qua, nhưng đấu chí của bọn họ không hề thua kém bất kỳ ai.</w:t>
      </w:r>
    </w:p>
    <w:p>
      <w:pPr>
        <w:pStyle w:val="BodyText"/>
      </w:pPr>
      <w:r>
        <w:t xml:space="preserve">Vứt bỏ sự yếu ớt và hoảng sợ, thị dân kề vai tác chiến với quân nhân, dùng đao đối đao, thương đối thương, chống cự ác liệt đối với ma tộc.</w:t>
      </w:r>
    </w:p>
    <w:p>
      <w:pPr>
        <w:pStyle w:val="BodyText"/>
      </w:pPr>
      <w:r>
        <w:t xml:space="preserve">Bọn họ có lực lượng đông đảo, ma tộc binh rất nhức đầu đối phó với bọn họ. Khi địch nhân chém ngã một người bọn họ, còn chưa kịp rút đao ra đã bị người khác nhảy đến ôm chặt, sau đó có người dùng xẻng sắt, dùng đá đập vỡ đầu hắn, chiến đấu hoàn toàn dùng mạng đổi mạng.</w:t>
      </w:r>
    </w:p>
    <w:p>
      <w:pPr>
        <w:pStyle w:val="BodyText"/>
      </w:pPr>
      <w:r>
        <w:t xml:space="preserve">Trong chiến đấu bảo vệ tổ quốc, thị dân Đế đô biểu hiện dũng khí kiên cường và tinh thần hi sinh anh dũng, người trước ngã người sau lên, hiên ngang ra đi.</w:t>
      </w:r>
    </w:p>
    <w:p>
      <w:pPr>
        <w:pStyle w:val="BodyText"/>
      </w:pPr>
      <w:r>
        <w:t xml:space="preserve">Cho dù lực chiến đấu yếu ớt, bốn năm thị dân mới có thể đánh lại một ma tộc binh, nhưng không hề nghi ngờ, thị dân Đế đô tham chiến đã gây trở ngại rất lớn lên tốc độ xâm chiếm của ma tộc, đặc biệt bọn họ quen thuộc địa hình, thường ở các ngõ hẻm đột nhiên xuất hiện phía sau ma tộc phát động mãnh cộng, đánh a tộc quân trở tay không kịp. nguồn</w:t>
      </w:r>
    </w:p>
    <w:p>
      <w:pPr>
        <w:pStyle w:val="BodyText"/>
      </w:pPr>
      <w:r>
        <w:t xml:space="preserve">Vân Thiển Tuyết đi thị sát trận địa, nhìn thấy thi thể phơi đầy đường, trên nhai lũy trận địa chất chồng chồng xác người, máu thấm ướt giày. Càng khiến gã chấn hám đó là, trong số người chết có đến một nửa là bình dân, có cả phụ nữ và trẻ em.</w:t>
      </w:r>
    </w:p>
    <w:p>
      <w:pPr>
        <w:pStyle w:val="BodyText"/>
      </w:pPr>
      <w:r>
        <w:t xml:space="preserve">Nghe tiền phong báo cáo, ngay cả hài tử nhỏ tuổi cũng xách cung bắn ma tộc quân, nữ nhân thì ở trên mái nhà dùng đá ném vào đầu bọn chúng.</w:t>
      </w:r>
    </w:p>
    <w:p>
      <w:pPr>
        <w:pStyle w:val="BodyText"/>
      </w:pPr>
      <w:r>
        <w:t xml:space="preserve">Vân Thiển Tuyết không khỏi phát lạnh, cái gã lo sợ là nhân loại tiến hành toàn dân kháng chiến đã thành hiện thực: "Cả hài tử và phụ nữ cũng cầm vũ khí chống chúng ta, nhân loại xác thật đã ôm lòng tử chiến!"</w:t>
      </w:r>
    </w:p>
    <w:p>
      <w:pPr>
        <w:pStyle w:val="BodyText"/>
      </w:pPr>
      <w:r>
        <w:t xml:space="preserve">Tuy có đủ loại chướng ngại, tốc độ tiến quân rất chậm, nhưng ưu thế quân lực của ma tộc là không thể dùng tiểu xảo ngăn chặn được.</w:t>
      </w:r>
    </w:p>
    <w:p>
      <w:pPr>
        <w:pStyle w:val="BodyText"/>
      </w:pPr>
      <w:r>
        <w:t xml:space="preserve">Lội dưới làn tên mưa đá đầy trời, ma tộc đại quân như một cỗ máy không thể ngăn cản, chậm rãi quét sạch các chướng ngại, nghiền nát những chống đối.</w:t>
      </w:r>
    </w:p>
    <w:p>
      <w:pPr>
        <w:pStyle w:val="BodyText"/>
      </w:pPr>
      <w:r>
        <w:t xml:space="preserve">Khoái mã không ngừng từ tiền tuyến chạy về đưa lên báo cáo mới nhất: "Báo cáo, thập ngũ đoàn đã hạ trung ương đại nhai!"</w:t>
      </w:r>
    </w:p>
    <w:p>
      <w:pPr>
        <w:pStyle w:val="BodyText"/>
      </w:pPr>
      <w:r>
        <w:t xml:space="preserve">"Báo cáo, tam thập tam đoàn đã trùng nhập quảng trường Đế đô! Chính quy quân nhân loại chống cự đã bị tiêu diệt, tuy còn có một lượng thị dân vũ trang đang quấn lấy chúng ta, nhưng tiêu diệt bọn chúng không thành vấn đề!"</w:t>
      </w:r>
    </w:p>
    <w:p>
      <w:pPr>
        <w:pStyle w:val="BodyText"/>
      </w:pPr>
      <w:r>
        <w:t xml:space="preserve">"Khải bẩm Vũ Lâm đại nhân, thập thất đoàn đã công hạ tổng trưởng phủ của Tử Xuyên gia, cấm vệ quân trú thủ toàn bộ đã bị tiêu diệt, quân ta đang lục soát địa đạo và bí thất trong tổng trưởng phủ!"</w:t>
      </w:r>
    </w:p>
    <w:p>
      <w:pPr>
        <w:pStyle w:val="BodyText"/>
      </w:pPr>
      <w:r>
        <w:t xml:space="preserve">"Khải bẩm tướng quân, quân tôi đã hạ quân vụ xứ và nguyên lão hội của Tử Xuyên gia, thủ quân bị tiêu diệt toàn bộ!"</w:t>
      </w:r>
    </w:p>
    <w:p>
      <w:pPr>
        <w:pStyle w:val="BodyText"/>
      </w:pPr>
      <w:r>
        <w:t xml:space="preserve">Nghe tin thắng truyền về liên tục, thần tộc đại quân tiến triển thuận lợi, Diệp Nhĩ Mã rút ra kết luận: "Tổng trưởng phụ và Nguyên lão hội cũng đều bị hạ, Tử Xuyên gia xong rồi!"</w:t>
      </w:r>
    </w:p>
    <w:p>
      <w:pPr>
        <w:pStyle w:val="BodyText"/>
      </w:pPr>
      <w:r>
        <w:t xml:space="preserve">Lúc này, Vân Thiển Tuyết đã thảo tấu chương để gởi về Ma thần hoàng: "Đêm ngày mười sáu tháng sáu, quân ta công nhập Đế đô của địch nhân, đoạt lấy Tổng trưởng phủ, Thống lĩnh xứ, Quân vụ xứ và Nguyên lão hội cùng các cứ điểm trọng yếu khác của địch nhân. Tuy còn chưa hoàn toàn tiêu diệt thủ quân, nhưng mọi thứ tiến triển thuận lợi, thắng lợi chỉ trong ngày một ngày hai".</w:t>
      </w:r>
    </w:p>
    <w:p>
      <w:pPr>
        <w:pStyle w:val="BodyText"/>
      </w:pPr>
      <w:r>
        <w:t xml:space="preserve">* * *</w:t>
      </w:r>
    </w:p>
    <w:p>
      <w:pPr>
        <w:pStyle w:val="BodyText"/>
      </w:pPr>
      <w:r>
        <w:t xml:space="preserve">"Tất cả tiến triển thuận lợi, Trữ điện hạ". Các Vân Thiển Tuyết ba con đường, ở trong một trận địa. Đế Lâm cũng nói với Tử Xuyên Trữ giống thế.</w:t>
      </w:r>
    </w:p>
    <w:p>
      <w:pPr>
        <w:pStyle w:val="BodyText"/>
      </w:pPr>
      <w:r>
        <w:t xml:space="preserve">Ma tộc quân công đến nhai khu phụ cận, tiếng giao chiến không ngớt truyền đến, thanh âm càng lúc càng lớn, thể hiện ma tộc quân công càng lúc càng gần.</w:t>
      </w:r>
    </w:p>
    <w:p>
      <w:pPr>
        <w:pStyle w:val="BodyText"/>
      </w:pPr>
      <w:r>
        <w:t xml:space="preserve">Trên nhai đạo tối đen, ánh đuốc chao động, từng đội sĩ binh đang co chân chạy đến tăng viện cho chiến trường phía trước, trong sĩ binh có lẫn cả bình dân vũ trang.</w:t>
      </w:r>
    </w:p>
    <w:p>
      <w:pPr>
        <w:pStyle w:val="BodyText"/>
      </w:pPr>
      <w:r>
        <w:t xml:space="preserve">Mà ngược hướng với bọn họ là phụ nữ và lão nhân đang vận chuyển thương binh trở về.</w:t>
      </w:r>
    </w:p>
    <w:p>
      <w:pPr>
        <w:pStyle w:val="BodyText"/>
      </w:pPr>
      <w:r>
        <w:t xml:space="preserve">Mùi máu nồng hôi lẫn với mùi cháy khét xộc vào mũi, thi thể tàn khuyết, máu tươi chảy ngập đất, tiếng hô khiếu thảm khống, tiếng tân binh khóc lóc trước cái chết: "Mẹ ơi, mẹ ơi!" Đâu đâu cũng có tiếng hô gọi: "Thầy thuốc! Thầy thuốc! Mau qua đây, chỗ này không ổn rồi!" Đám quân y mệt mỏi co giò chạy, nhưng đa phần bọn họ chỉ cấp cho thương binh một mảnh khăn trắng phủ trên mặt.</w:t>
      </w:r>
    </w:p>
    <w:p>
      <w:pPr>
        <w:pStyle w:val="BodyText"/>
      </w:pPr>
      <w:r>
        <w:t xml:space="preserve">Nhìn chiến trường thảm liệt, Tử Xuyên Trữ sắc mặt trắng bệt, thực tế chiến trường khác quá xa với tưởng tượng của nàng.</w:t>
      </w:r>
    </w:p>
    <w:p>
      <w:pPr>
        <w:pStyle w:val="BodyText"/>
      </w:pPr>
      <w:r>
        <w:t xml:space="preserve">Tử vong, phá hủy, thống khổ, thi thể, tàn chi, đây mới chân chính là chiến tranh.</w:t>
      </w:r>
    </w:p>
    <w:p>
      <w:pPr>
        <w:pStyle w:val="BodyText"/>
      </w:pPr>
      <w:r>
        <w:t xml:space="preserve">Thân là hoàng trữ giám quốc lưu thủ Đế đô, phải đến chiến trường cổ vũ sĩ khí, đó là chức trách không thể trốn tránh. Nhưng vào lúc không bị chú ý, nàng đã lén trốn ói mấy lần, ói đến mật xanh.</w:t>
      </w:r>
    </w:p>
    <w:p>
      <w:pPr>
        <w:pStyle w:val="BodyText"/>
      </w:pPr>
      <w:r>
        <w:t xml:space="preserve">Sau lưng có người vỗ nhẹ lên lưng nàng, một cánh tay đưa tới chìa ra một cái khăn tay.</w:t>
      </w:r>
    </w:p>
    <w:p>
      <w:pPr>
        <w:pStyle w:val="BodyText"/>
      </w:pPr>
      <w:r>
        <w:t xml:space="preserve">Tử Xuyên Trữ quay người nhìn, Đế Lâm đang ở phía sau nàng.</w:t>
      </w:r>
    </w:p>
    <w:p>
      <w:pPr>
        <w:pStyle w:val="BodyText"/>
      </w:pPr>
      <w:r>
        <w:t xml:space="preserve">Nàng nhận lấy khăn chùi lên gương mặt trắng xanh, cười khổ: "Đa tạ, Giám sát trưởng đại nhân. Xem ra tôi là vị Thống lĩnh Trung ương quân kém nhất trước giờ, một vị Thống lĩnh sợ máu".</w:t>
      </w:r>
    </w:p>
    <w:p>
      <w:pPr>
        <w:pStyle w:val="BodyText"/>
      </w:pPr>
      <w:r>
        <w:t xml:space="preserve">"Là bình thường, điện hạ. Ngài lần đầu ra chiến trường, biểu hiện còn hơn dự liệu của tôi". Đế Lâm bình tĩnh nói, thần sắc trấn định như không. Cảnh tượng thê thảm dường như chẳng ảnh hưởng gì đến hắn, hắn nhìn chiến trường như đang ngắm phong cảnh.</w:t>
      </w:r>
    </w:p>
    <w:p>
      <w:pPr>
        <w:pStyle w:val="BodyText"/>
      </w:pPr>
      <w:r>
        <w:t xml:space="preserve">Tử Xuyên Trữ khẽ nhíu mày, nàng không quen với nhuyễn giáp lạnh băng đang khoác trên người, tháo mũ che đầu xuống, nghi hoặc hỏi: "Giám sát trưởng đại nhân, kế hoạch của ngài nên phát động rồi chứ?"</w:t>
      </w:r>
    </w:p>
    <w:p>
      <w:pPr>
        <w:pStyle w:val="BodyText"/>
      </w:pPr>
      <w:r>
        <w:t xml:space="preserve">Đế Lâm bình tĩnh nói: "Chờ thêm một lúc".</w:t>
      </w:r>
    </w:p>
    <w:p>
      <w:pPr>
        <w:pStyle w:val="BodyText"/>
      </w:pPr>
      <w:r>
        <w:t xml:space="preserve">"Các tướng sĩ thương vong quá nhiều, bọn họ chống đỡ không nổi rồi".</w:t>
      </w:r>
    </w:p>
    <w:p>
      <w:pPr>
        <w:pStyle w:val="BodyText"/>
      </w:pPr>
      <w:r>
        <w:t xml:space="preserve">"Cứ chờ thêm đi".</w:t>
      </w:r>
    </w:p>
    <w:p>
      <w:pPr>
        <w:pStyle w:val="BodyText"/>
      </w:pPr>
      <w:r>
        <w:t xml:space="preserve">"Chờ đến phòng tuyến bị phá hết ư?"</w:t>
      </w:r>
    </w:p>
    <w:p>
      <w:pPr>
        <w:pStyle w:val="BodyText"/>
      </w:pPr>
      <w:r>
        <w:t xml:space="preserve">"Tôi biết". Ngữ điệu của Đế Lâm trước sau đều đều như một: "Nhưng bọn họ phải chống đỡ được. Ma tộc quân chủ lực còn chưa tiến thành toàn bộ, chúng ta phải chống cự quyết liệt để hấp dẫn bọn chúng tiến vào".</w:t>
      </w:r>
    </w:p>
    <w:p>
      <w:pPr>
        <w:pStyle w:val="BodyText"/>
      </w:pPr>
      <w:r>
        <w:t xml:space="preserve">Tử Xuyên Trữ nghi hoặc: 'Vạn nhất, ma tộc quân chỉ phái tiên phong nhập thành công đánh chúng ta, đại quân thủy chung vẫn án binh bất động ngoài thành thì sao?"</w:t>
      </w:r>
    </w:p>
    <w:p>
      <w:pPr>
        <w:pStyle w:val="BodyText"/>
      </w:pPr>
      <w:r>
        <w:t xml:space="preserve">"Vì thế chúng ta phải càng kiên quyết kháng cự, ma tộc nôn nóng sẽ không để quân đội ngoài thành".</w:t>
      </w:r>
    </w:p>
    <w:p>
      <w:pPr>
        <w:pStyle w:val="BodyText"/>
      </w:pPr>
      <w:r>
        <w:t xml:space="preserve">Tử Xuyên Trữ buồn bã, tiếp tục hi sinh bình dân và sĩ binh sao? Nàng nhỏ giọng: "Thì ra ngài cũng không có nắm chắc!"</w:t>
      </w:r>
    </w:p>
    <w:p>
      <w:pPr>
        <w:pStyle w:val="BodyText"/>
      </w:pPr>
      <w:r>
        <w:t xml:space="preserve">Đế Lâm cười đáp: "Chiến tranh vốn là một canh bạc lớn, ai dám nói nắm chắc? Không đổ một ván, Đế đô sớm muộn cũng bị Vân Thiển Tuyết chiếm, đổ một ván, chúng ta còn có cơ hội".</w:t>
      </w:r>
    </w:p>
    <w:p>
      <w:pPr>
        <w:pStyle w:val="BodyText"/>
      </w:pPr>
      <w:r>
        <w:t xml:space="preserve">"Vậy hiện tại chúng ta phải làm sao?"</w:t>
      </w:r>
    </w:p>
    <w:p>
      <w:pPr>
        <w:pStyle w:val="BodyText"/>
      </w:pPr>
      <w:r>
        <w:t xml:space="preserve">"Điện hạ, chúng ta đã làm hết những gì cần làm rồi. Chiến tranh ngoài so thực lực song phương, thắng bại còn phụ thuộc nhân tố ngẫu nhiên. Hiện tại, phải xem ý trời rốt cuộc đứng về phía ai!"</w:t>
      </w:r>
    </w:p>
    <w:p>
      <w:pPr>
        <w:pStyle w:val="BodyText"/>
      </w:pPr>
      <w:r>
        <w:t xml:space="preserve">Đế Lâm cười, kiểu cười rất kiêu ngạo: "Tôi tin, trời không phụ Đế Lâm tôi!"</w:t>
      </w:r>
    </w:p>
    <w:p>
      <w:pPr>
        <w:pStyle w:val="Compact"/>
      </w:pPr>
      <w:r>
        <w:t xml:space="preserve">-o0o-</w:t>
      </w:r>
      <w:r>
        <w:br w:type="textWrapping"/>
      </w:r>
      <w:r>
        <w:br w:type="textWrapping"/>
      </w:r>
    </w:p>
    <w:p>
      <w:pPr>
        <w:pStyle w:val="Heading2"/>
      </w:pPr>
      <w:bookmarkStart w:id="196" w:name="chương-4-tham-lam-ma-tộc-1.-1"/>
      <w:bookmarkEnd w:id="196"/>
      <w:r>
        <w:t xml:space="preserve">174. Chương 4 : Tham Lam Ma Tộc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4: Tham lam ma tộc (1).</w:t>
      </w:r>
    </w:p>
    <w:p>
      <w:pPr>
        <w:pStyle w:val="BodyText"/>
      </w:pPr>
      <w:r>
        <w:t xml:space="preserve">Nhóm dịch: Tú Xuyên</w:t>
      </w:r>
    </w:p>
    <w:p>
      <w:pPr>
        <w:pStyle w:val="BodyText"/>
      </w:pPr>
      <w:r>
        <w:t xml:space="preserve">Đối mặt với cục diện này, Vân Thiển Tuyết cũng không có biện pháp gì khác, gã cũng nổi cơn hung hăng: "Vô luận nhân loại có bao nhiêu tầng phòng ngự, thần tộc đều phá hết!" Gã điều binh khiển tướng, không ngớt tung quân mãnh công, muốn dùng ưu thế binh lực áp đảo yếu tố địa lợi của nhân loại.</w:t>
      </w:r>
    </w:p>
    <w:p>
      <w:pPr>
        <w:pStyle w:val="BodyText"/>
      </w:pPr>
      <w:r>
        <w:t xml:space="preserve">Cuộc chiến trên đường phố không giống với công thành chiến, song phương công thủ chỉ cách một con đường, cự li xung phong quá ngắn, cung tiễn vũ khí phát huy không được tác dụng, sĩ binh nhân loại và ma tộc rơi vào tình trạng đánh xáp la cà.</w:t>
      </w:r>
    </w:p>
    <w:p>
      <w:pPr>
        <w:pStyle w:val="BodyText"/>
      </w:pPr>
      <w:r>
        <w:t xml:space="preserve">Trên các ngã đường Đế đô, nhân loại và địch khấu xâm nhập tiến hành tranh giành ác liệt, từ trung ương đại nhai phồn hoa cho đến các ngõ hẻm yên ắng của Đế đô thành đều trở thành chiến trường chém giết thảm liệt.</w:t>
      </w:r>
    </w:p>
    <w:p>
      <w:pPr>
        <w:pStyle w:val="BodyText"/>
      </w:pPr>
      <w:r>
        <w:t xml:space="preserve">Đối kháng với kẻ thù xâm lược, không những có quân nhân chính quy, hiến binh, mà có cả bình dân Đế đô được vũ trang.</w:t>
      </w:r>
    </w:p>
    <w:p>
      <w:pPr>
        <w:pStyle w:val="BodyText"/>
      </w:pPr>
      <w:r>
        <w:t xml:space="preserve">Nam nữ lão ấu, từ thiếu niên mười mấy tuổi đến lão nhân đầu bạc, chỉ cần còn một hơi thở cũng cầm vũ khí kháng kích cường đạo và phỉ bang xâm nhập quê hương.</w:t>
      </w:r>
    </w:p>
    <w:p>
      <w:pPr>
        <w:pStyle w:val="BodyText"/>
      </w:pPr>
      <w:r>
        <w:t xml:space="preserve">Nam tử thì ra tiền tuyến, nữ nhân và lão nhân thì đảm nhiệm hậu cần, vận chuyển thương binh về sau.</w:t>
      </w:r>
    </w:p>
    <w:p>
      <w:pPr>
        <w:pStyle w:val="BodyText"/>
      </w:pPr>
      <w:r>
        <w:t xml:space="preserve">So với quân nhân chính quy vũ khí quân trang chỉnh tề, thị dân phục sức đơn giản, vũ khí thô sơ, chỉ được huấn luyện sơ qua, nhưng đấu chí của bọn họ không hề thua kém bất kỳ ai.</w:t>
      </w:r>
    </w:p>
    <w:p>
      <w:pPr>
        <w:pStyle w:val="BodyText"/>
      </w:pPr>
      <w:r>
        <w:t xml:space="preserve">Vứt bỏ sự yếu ớt và hoảng sợ, thị dân kề vai tác chiến với quân nhân, dùng đao đối đao, thương đối thương, chống cự ác liệt đối với ma tộc.</w:t>
      </w:r>
    </w:p>
    <w:p>
      <w:pPr>
        <w:pStyle w:val="BodyText"/>
      </w:pPr>
      <w:r>
        <w:t xml:space="preserve">Bọn họ có lực lượng đông đảo, ma tộc binh rất nhức đầu đối phó với bọn họ. Khi địch nhân chém ngã một người bọn họ, còn chưa kịp rút đao ra đã bị người khác nhảy đến ôm chặt, sau đó có người dùng xẻng sắt, dùng đá đập vỡ đầu hắn, chiến đấu hoàn toàn dùng mạng đổi mạng.</w:t>
      </w:r>
    </w:p>
    <w:p>
      <w:pPr>
        <w:pStyle w:val="BodyText"/>
      </w:pPr>
      <w:r>
        <w:t xml:space="preserve">Trong chiến đấu bảo vệ tổ quốc, thị dân Đế đô biểu hiện dũng khí kiên cường và tinh thần hi sinh anh dũng, người trước ngã người sau lên, hiên ngang ra đi.</w:t>
      </w:r>
    </w:p>
    <w:p>
      <w:pPr>
        <w:pStyle w:val="BodyText"/>
      </w:pPr>
      <w:r>
        <w:t xml:space="preserve">Cho dù lực chiến đấu yếu ớt, bốn năm thị dân mới có thể đánh lại một ma tộc binh, nhưng không hề nghi ngờ, thị dân Đế đô tham chiến đã gây trở ngại rất lớn lên tốc độ xâm chiếm của ma tộc, đặc biệt bọn họ quen thuộc địa hình, thường ở các ngõ hẻm đột nhiên xuất hiện phía sau ma tộc phát động mãnh cộng, đánh a tộc quân trở tay không kịp.</w:t>
      </w:r>
    </w:p>
    <w:p>
      <w:pPr>
        <w:pStyle w:val="BodyText"/>
      </w:pPr>
      <w:r>
        <w:t xml:space="preserve">Vân Thiển Tuyết đi thị sát trận địa, nhìn thấy thi thể phơi đầy đường, trên nhai lũy trận địa chất chồng chồng xác người, máu thấm ướt giày. Càng khiến gã chấn hám đó là, trong số người chết có đến một nửa là bình dân, có cả phụ nữ và trẻ em.</w:t>
      </w:r>
    </w:p>
    <w:p>
      <w:pPr>
        <w:pStyle w:val="BodyText"/>
      </w:pPr>
      <w:r>
        <w:t xml:space="preserve">Nghe tiền phong báo cáo, ngay cả hài tử nhỏ tuổi cũng xách cung bắn ma tộc quân, nữ nhân thì ở trên mái nhà dùng đá ném vào đầu bọn chúng.</w:t>
      </w:r>
    </w:p>
    <w:p>
      <w:pPr>
        <w:pStyle w:val="BodyText"/>
      </w:pPr>
      <w:r>
        <w:t xml:space="preserve">Vân Thiển Tuyết không khỏi phát lạnh, cái gã lo sợ là nhân loại tiến hành toàn dân kháng chiến đã thành hiện thực: "Cả hài tử và phụ nữ cũng cầm vũ khí chống chúng ta, nhân loại xác thật đã ôm lòng tử chiến!"</w:t>
      </w:r>
    </w:p>
    <w:p>
      <w:pPr>
        <w:pStyle w:val="BodyText"/>
      </w:pPr>
      <w:r>
        <w:t xml:space="preserve">Tuy có đủ loại chướng ngại, tốc độ tiến quân rất chậm, nhưng ưu thế quân lực của ma tộc là không thể dùng tiểu xảo ngăn chặn được.</w:t>
      </w:r>
    </w:p>
    <w:p>
      <w:pPr>
        <w:pStyle w:val="BodyText"/>
      </w:pPr>
      <w:r>
        <w:t xml:space="preserve">Lội dưới làn tên mưa đá đầy trời, ma tộc đại quân như một cỗ máy không thể ngăn cản, chậm rãi quét sạch các chướng ngại, nghiền nát những chống đối.</w:t>
      </w:r>
    </w:p>
    <w:p>
      <w:pPr>
        <w:pStyle w:val="BodyText"/>
      </w:pPr>
      <w:r>
        <w:t xml:space="preserve">Khoái mã không ngừng từ tiền tuyến chạy về đưa lên báo cáo mới nhất: "Báo cáo, thập ngũ đoàn đã hạ trung ương đại nhai!"</w:t>
      </w:r>
    </w:p>
    <w:p>
      <w:pPr>
        <w:pStyle w:val="BodyText"/>
      </w:pPr>
      <w:r>
        <w:t xml:space="preserve">"Báo cáo, tam thập tam đoàn đã trùng nhập quảng trường Đế đô! Chính quy quân nhân loại chống cự đã bị tiêu diệt, tuy còn có một lượng thị dân vũ trang đang quấn lấy chúng ta, nhưng tiêu diệt bọn chúng không thành vấn đề!"</w:t>
      </w:r>
    </w:p>
    <w:p>
      <w:pPr>
        <w:pStyle w:val="BodyText"/>
      </w:pPr>
      <w:r>
        <w:t xml:space="preserve">"Khải bẩm Vũ Lâm đại nhân, thập thất đoàn đã công hạ tổng trưởng phủ của Tử Xuyên gia, cấm vệ quân trú thủ toàn bộ đã bị tiêu diệt, quân ta đang lục soát địa đạo và bí thất trong tổng trưởng phủ!"</w:t>
      </w:r>
    </w:p>
    <w:p>
      <w:pPr>
        <w:pStyle w:val="BodyText"/>
      </w:pPr>
      <w:r>
        <w:t xml:space="preserve">"Khải bẩm tướng quân, quân tôi đã hạ quân vụ xứ và nguyên lão hội của Tử Xuyên gia, thủ quân bị tiêu diệt toàn bộ!"</w:t>
      </w:r>
    </w:p>
    <w:p>
      <w:pPr>
        <w:pStyle w:val="BodyText"/>
      </w:pPr>
      <w:r>
        <w:t xml:space="preserve">Nghe tin thắng truyền về liên tục, thần tộc đại quân tiến triển thuận lợi, Diệp Nhĩ Mã rút ra kết luận: "Tổng trưởng phụ và Nguyên lão hội cũng đều bị hạ, Tử Xuyên gia xong rồi!"</w:t>
      </w:r>
    </w:p>
    <w:p>
      <w:pPr>
        <w:pStyle w:val="BodyText"/>
      </w:pPr>
      <w:r>
        <w:t xml:space="preserve">Lúc này, Vân Thiển Tuyết đã thảo tấu chương để gởi về Ma thần hoàng: "Đêm ngày mười sáu tháng sáu, quân ta công nhập Đế đô của địch nhân, đoạt lấy Tổng trưởng phủ, Thống lĩnh xứ, Quân vụ xứ và Nguyên lão hội cùng các cứ điểm trọng yếu khác của địch nhân. Tuy còn chưa hoàn toàn tiêu diệt thủ quân, nhưng mọi thứ tiến triển thuận lợi, thắng lợi chỉ trong ngày một ngày hai".</w:t>
      </w:r>
    </w:p>
    <w:p>
      <w:pPr>
        <w:pStyle w:val="BodyText"/>
      </w:pPr>
      <w:r>
        <w:t xml:space="preserve">* * *</w:t>
      </w:r>
    </w:p>
    <w:p>
      <w:pPr>
        <w:pStyle w:val="BodyText"/>
      </w:pPr>
      <w:r>
        <w:t xml:space="preserve">"Tất cả tiến triển thuận lợi, Trữ điện hạ". Các Vân Thiển Tuyết ba con đường, ở trong một trận địa. Đế Lâm cũng nói với Tử Xuyên Trữ giống thế.</w:t>
      </w:r>
    </w:p>
    <w:p>
      <w:pPr>
        <w:pStyle w:val="BodyText"/>
      </w:pPr>
      <w:r>
        <w:t xml:space="preserve">Ma tộc quân công đến nhai khu phụ cận, tiếng giao chiến không ngớt truyền đến, thanh âm càng lúc càng lớn, thể hiện ma tộc quân công càng lúc càng gần.</w:t>
      </w:r>
    </w:p>
    <w:p>
      <w:pPr>
        <w:pStyle w:val="BodyText"/>
      </w:pPr>
      <w:r>
        <w:t xml:space="preserve">Trên nhai đạo tối đen, ánh đuốc chao động, từng đội sĩ binh đang co chân chạy đến tăng viện cho chiến trường phía trước, trong sĩ binh có lẫn cả bình dân vũ trang.</w:t>
      </w:r>
    </w:p>
    <w:p>
      <w:pPr>
        <w:pStyle w:val="BodyText"/>
      </w:pPr>
      <w:r>
        <w:t xml:space="preserve">Mà ngược hướng với bọn họ là phụ nữ và lão nhân đang vận chuyển thương binh trở về.</w:t>
      </w:r>
    </w:p>
    <w:p>
      <w:pPr>
        <w:pStyle w:val="BodyText"/>
      </w:pPr>
      <w:r>
        <w:t xml:space="preserve">Mùi máu nồng hôi lẫn với mùi cháy khét xộc vào mũi, thi thể tàn khuyết, máu tươi chảy ngập đất, tiếng hô khiếu thảm khống, tiếng tân binh khóc lóc trước cái chết: "Mẹ ơi, mẹ ơi!" Đâu đâu cũng có tiếng hô gọi: "Thầy thuốc! Thầy thuốc! Mau qua đây, chỗ này không ổn rồi!" Đám quân y mệt mỏi co giò chạy, nhưng đa phần bọn họ chỉ cấp cho thương binh một mảnh khăn trắng phủ trên mặt.</w:t>
      </w:r>
    </w:p>
    <w:p>
      <w:pPr>
        <w:pStyle w:val="BodyText"/>
      </w:pPr>
      <w:r>
        <w:t xml:space="preserve">Nhìn chiến trường thảm liệt, Tử Xuyên Trữ sắc mặt trắng bệt, thực tế chiến trường khác quá xa với tưởng tượng của nàng.</w:t>
      </w:r>
    </w:p>
    <w:p>
      <w:pPr>
        <w:pStyle w:val="BodyText"/>
      </w:pPr>
      <w:r>
        <w:t xml:space="preserve">Tử vong, phá hủy, thống khổ, thi thể, tàn chi, đây mới chân chính là chiến tranh.</w:t>
      </w:r>
    </w:p>
    <w:p>
      <w:pPr>
        <w:pStyle w:val="BodyText"/>
      </w:pPr>
      <w:r>
        <w:t xml:space="preserve">Thân là hoàng trữ giám quốc lưu thủ Đế đô, phải đến chiến trường cổ vũ sĩ khí, đó là chức trách không thể trốn tránh. Nhưng vào lúc không bị chú ý, nàng đã lén trốn ói mấy lần, ói đến mật xanh.</w:t>
      </w:r>
    </w:p>
    <w:p>
      <w:pPr>
        <w:pStyle w:val="BodyText"/>
      </w:pPr>
      <w:r>
        <w:t xml:space="preserve">Sau lưng có người vỗ nhẹ lên lưng nàng, một cánh tay đưa tới chìa ra một cái khăn tay.</w:t>
      </w:r>
    </w:p>
    <w:p>
      <w:pPr>
        <w:pStyle w:val="BodyText"/>
      </w:pPr>
      <w:r>
        <w:t xml:space="preserve">Tử Xuyên Trữ quay người nhìn, Đế Lâm đang ở phía sau nàng.</w:t>
      </w:r>
    </w:p>
    <w:p>
      <w:pPr>
        <w:pStyle w:val="BodyText"/>
      </w:pPr>
      <w:r>
        <w:t xml:space="preserve">Nàng nhận lấy khăn chùi lên gương mặt trắng xanh, cười khổ: "Đa tạ, Giám sát trưởng đại nhân. Xem ra tôi là vị Thống lĩnh Trung ương quân kém nhất trước giờ, một vị Thống lĩnh sợ máu".</w:t>
      </w:r>
    </w:p>
    <w:p>
      <w:pPr>
        <w:pStyle w:val="BodyText"/>
      </w:pPr>
      <w:r>
        <w:t xml:space="preserve">"Là bình thường, điện hạ. Ngài lần đầu ra chiến trường, biểu hiện còn hơn dự liệu của tôi". Đế Lâm bình tĩnh nói, thần sắc trấn định như không. Cảnh tượng thê thảm dường như chẳng ảnh hưởng gì đến hắn, hắn nhìn chiến trường như đang ngắm phong cảnh.</w:t>
      </w:r>
    </w:p>
    <w:p>
      <w:pPr>
        <w:pStyle w:val="BodyText"/>
      </w:pPr>
      <w:r>
        <w:t xml:space="preserve">Tử Xuyên Trữ khẽ nhíu mày, nàng không quen với nhuyễn giáp lạnh băng đang khoác trên người, tháo mũ che đầu xuống, nghi hoặc hỏi: "Giám sát trưởng đại nhân, kế hoạch của ngài nên phát động rồi chứ?"</w:t>
      </w:r>
    </w:p>
    <w:p>
      <w:pPr>
        <w:pStyle w:val="BodyText"/>
      </w:pPr>
      <w:r>
        <w:t xml:space="preserve">Đế Lâm bình tĩnh nói: "Chờ thêm một lúc".</w:t>
      </w:r>
    </w:p>
    <w:p>
      <w:pPr>
        <w:pStyle w:val="BodyText"/>
      </w:pPr>
      <w:r>
        <w:t xml:space="preserve">"Các tướng sĩ thương vong quá nhiều, bọn họ chống đỡ không nổi rồi".</w:t>
      </w:r>
    </w:p>
    <w:p>
      <w:pPr>
        <w:pStyle w:val="BodyText"/>
      </w:pPr>
      <w:r>
        <w:t xml:space="preserve">"Cứ chờ thêm đi". nguồn</w:t>
      </w:r>
    </w:p>
    <w:p>
      <w:pPr>
        <w:pStyle w:val="BodyText"/>
      </w:pPr>
      <w:r>
        <w:t xml:space="preserve">"Chờ đến phòng tuyến bị phá hết ư?"</w:t>
      </w:r>
    </w:p>
    <w:p>
      <w:pPr>
        <w:pStyle w:val="BodyText"/>
      </w:pPr>
      <w:r>
        <w:t xml:space="preserve">"Tôi biết". Ngữ điệu của Đế Lâm trước sau đều đều như một: "Nhưng bọn họ phải chống đỡ được. Ma tộc quân chủ lực còn chưa tiến thành toàn bộ, chúng ta phải chống cự quyết liệt để hấp dẫn bọn chúng tiến vào".</w:t>
      </w:r>
    </w:p>
    <w:p>
      <w:pPr>
        <w:pStyle w:val="BodyText"/>
      </w:pPr>
      <w:r>
        <w:t xml:space="preserve">Tử Xuyên Trữ nghi hoặc: 'Vạn nhất, ma tộc quân chỉ phái tiên phong nhập thành công đánh chúng ta, đại quân thủy chung vẫn án binh bất động ngoài thành thì sao?"</w:t>
      </w:r>
    </w:p>
    <w:p>
      <w:pPr>
        <w:pStyle w:val="BodyText"/>
      </w:pPr>
      <w:r>
        <w:t xml:space="preserve">"Vì thế chúng ta phải càng kiên quyết kháng cự, ma tộc nôn nóng sẽ không để quân đội ngoài thành".</w:t>
      </w:r>
    </w:p>
    <w:p>
      <w:pPr>
        <w:pStyle w:val="BodyText"/>
      </w:pPr>
      <w:r>
        <w:t xml:space="preserve">Tử Xuyên Trữ buồn bã, tiếp tục hi sinh bình dân và sĩ binh sao? Nàng nhỏ giọng: "Thì ra ngài cũng không có nắm chắc!"</w:t>
      </w:r>
    </w:p>
    <w:p>
      <w:pPr>
        <w:pStyle w:val="BodyText"/>
      </w:pPr>
      <w:r>
        <w:t xml:space="preserve">Đế Lâm cười đáp: "Chiến tranh vốn là một canh bạc lớn, ai dám nói nắm chắc? Không đổ một ván, Đế đô sớm muộn cũng bị Vân Thiển Tuyết chiếm, đổ một ván, chúng ta còn có cơ hội".</w:t>
      </w:r>
    </w:p>
    <w:p>
      <w:pPr>
        <w:pStyle w:val="BodyText"/>
      </w:pPr>
      <w:r>
        <w:t xml:space="preserve">"Vậy hiện tại chúng ta phải làm sao?"</w:t>
      </w:r>
    </w:p>
    <w:p>
      <w:pPr>
        <w:pStyle w:val="BodyText"/>
      </w:pPr>
      <w:r>
        <w:t xml:space="preserve">"Điện hạ, chúng ta đã làm hết những gì cần làm rồi. Chiến tranh ngoài so thực lực song phương, thắng bại còn phụ thuộc nhân tố ngẫu nhiên. Hiện tại, phải xem ý trời rốt cuộc đứng về phía ai!"</w:t>
      </w:r>
    </w:p>
    <w:p>
      <w:pPr>
        <w:pStyle w:val="BodyText"/>
      </w:pPr>
      <w:r>
        <w:t xml:space="preserve">Đế Lâm cười, kiểu cười rất kiêu ngạo: "Tôi tin, trời không phụ Đế Lâm tôi!"</w:t>
      </w:r>
    </w:p>
    <w:p>
      <w:pPr>
        <w:pStyle w:val="Compact"/>
      </w:pPr>
      <w:r>
        <w:t xml:space="preserve">-o0o-</w:t>
      </w:r>
      <w:r>
        <w:br w:type="textWrapping"/>
      </w:r>
      <w:r>
        <w:br w:type="textWrapping"/>
      </w:r>
    </w:p>
    <w:p>
      <w:pPr>
        <w:pStyle w:val="Heading2"/>
      </w:pPr>
      <w:bookmarkStart w:id="197" w:name="chương-4-tham-lam-ma-tộc-2."/>
      <w:bookmarkEnd w:id="197"/>
      <w:r>
        <w:t xml:space="preserve">175. Chương 4 : Tham Lam Ma Tộc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4: Tham lam ma tộc (2).</w:t>
      </w:r>
    </w:p>
    <w:p>
      <w:pPr>
        <w:pStyle w:val="BodyText"/>
      </w:pPr>
      <w:r>
        <w:t xml:space="preserve">Nhóm dịch: Tú Xuyên</w:t>
      </w:r>
    </w:p>
    <w:p>
      <w:pPr>
        <w:pStyle w:val="BodyText"/>
      </w:pPr>
      <w:r>
        <w:t xml:space="preserve">Chiến tranh đường phố tiếp tục đến hai giờ sáng, diễn biến vẫn là ma tộc tấn công, nhân loại phòng thủ, tuy nhân loại cũng tổ chức mấy lần phản công linh tinh, nhưng đối với ma tộc hùng dùng thúc đẩy tiến công thì cũng giống như đá ném xuống sông, vô pháp lay động đại thế tiền tiến của ma tộc.</w:t>
      </w:r>
    </w:p>
    <w:p>
      <w:pPr>
        <w:pStyle w:val="BodyText"/>
      </w:pPr>
      <w:r>
        <w:t xml:space="preserve">Tuy đoạt được những cứ điểm trọng yếu nhưng ma tộc bộ đội cũng đồng dạng thương vong không nhỏ, sự mệt mỏi của bọn chúng cũng đã đến cực hạn. Nhưng không giống với thủ quân đó là, ma tộc có quân lực khổng lồ, có thể luân phiên tác chiến.</w:t>
      </w:r>
    </w:p>
    <w:p>
      <w:pPr>
        <w:pStyle w:val="BodyText"/>
      </w:pPr>
      <w:r>
        <w:t xml:space="preserve">Tổng chỉ huy ma tộc là Vân Thiển Tuyết hạ lệnh Vũ lâm quân, đệ tứ quân, đệ lục quân và đệ thập nhị quân đình chỉ tiến công, đổi cho đệ tam quân, đệ thập nhất quân ngoài thành tiến nhập công kích.</w:t>
      </w:r>
    </w:p>
    <w:p>
      <w:pPr>
        <w:pStyle w:val="BodyText"/>
      </w:pPr>
      <w:r>
        <w:t xml:space="preserve">Sinh lực quân đổi công, bộ đội tiền tuyến triệt thoái về sau, nhường vị trí tiến công cho bọn họ.</w:t>
      </w:r>
    </w:p>
    <w:p>
      <w:pPr>
        <w:pStyle w:val="BodyText"/>
      </w:pPr>
      <w:r>
        <w:t xml:space="preserve">Thất thập nhất đoàn của thập nhị quân từ tiền tuyến rút ra, lúc này mới thảnh thơi đi trên đại nhai trung ương, hứng thú tham quan phồn hoa nhân loại thành thị, bọn chúng lần đầu nhìn thấy một thành thị mĩ lệ đến như thế!</w:t>
      </w:r>
    </w:p>
    <w:p>
      <w:pPr>
        <w:pStyle w:val="BodyText"/>
      </w:pPr>
      <w:r>
        <w:t xml:space="preserve">Kiến trúc mĩ lệ tuyệt luân, tượng đài hoành tráng, hoa viên xinh đẹp, đại đao rộng rãi, cho dù vừa trải qua chém giết vẫn không vùi lấp được sự mĩ lệ vốn có của nó. Ma tộc binh đến từ man hoang tán thán không thôi, ngó đông ngó tây, nhìn thấy hàng hóa chất đống trong các cửa hàng, ma tộc sĩ binh xuất thân bần cùng hưng phấn đỏ bừng mặt, bọn chúng chưa từng thấy nhiều hàng hóa đến vậy.</w:t>
      </w:r>
    </w:p>
    <w:p>
      <w:pPr>
        <w:pStyle w:val="BodyText"/>
      </w:pPr>
      <w:r>
        <w:t xml:space="preserve">Một ma tộc binh bất chấp kỉ luật, đột nhiên từ trong đội liệt chạy thẳng đến một cửa hàng hoàng kim sức.</w:t>
      </w:r>
    </w:p>
    <w:p>
      <w:pPr>
        <w:pStyle w:val="BodyText"/>
      </w:pPr>
      <w:r>
        <w:t xml:space="preserve">Khi đám đồng bọn còn trừng mắt ngạc nhiên nhìn hắn, hắn đã ôm cả đống trang sức ráng nhét vào người, quân quan dẫn đội đang định tiến lên trừng trị hắn, nhìn thấy ánh vàng ánh bạc chói mắt, tên quân quan cũng há miệng: "Trời ạ! Chỗ này biết bao nhiêu tiền! Trong vương quốc cũng chỉ có hoàng công quý tộc mới có nhiều bảo bối như vậy a!"</w:t>
      </w:r>
    </w:p>
    <w:p>
      <w:pPr>
        <w:pStyle w:val="BodyText"/>
      </w:pPr>
      <w:r>
        <w:t xml:space="preserve">Ma tộc binh đó rất biết điều: "Trưởng quan, trong này còn rất nhiều, tôi không có lấy nữa đâu!"</w:t>
      </w:r>
    </w:p>
    <w:p>
      <w:pPr>
        <w:pStyle w:val="BodyText"/>
      </w:pPr>
      <w:r>
        <w:t xml:space="preserve">Kích động nhìn châu báu chất đống, yết hầu ma tộc chạy lên chạy xuống, bọn chúng đưa mắt nhìn nhau, đều thấy sự tham lam như nhau trong mắt đối phương.</w:t>
      </w:r>
    </w:p>
    <w:p>
      <w:pPr>
        <w:pStyle w:val="BodyText"/>
      </w:pPr>
      <w:r>
        <w:t xml:space="preserve">Một tiếng hoan hô, đội liệt chỉnh tề khoảng khắc tan vỡ, các sĩ binh tranh nhau xông vào trong cửa tiệm, tiếp đó là thanh âm lục xoát, tranh giành truyền ra.</w:t>
      </w:r>
    </w:p>
    <w:p>
      <w:pPr>
        <w:pStyle w:val="BodyText"/>
      </w:pPr>
      <w:r>
        <w:t xml:space="preserve">Đúng vào lúc này, binh mã thất thập nhị đoàn cũng từ tiền tuyến triệt thoái, nhìn thấy tình hình trong cửa tiệm vàng bạc, đám sĩ binh nôn nóng hét lên: "Trưởng quan! Trưởng quan! Bọn chúng đoạt châu báu tiền tài, phải làm sao!"</w:t>
      </w:r>
    </w:p>
    <w:p>
      <w:pPr>
        <w:pStyle w:val="BodyText"/>
      </w:pPr>
      <w:r>
        <w:t xml:space="preserve">Mắt thấy cơ hội kiếm tiền trước mặt, đoàn trưởng thấp thập nhị đoàn đương cơ lập đoạn quyết định: "Toàn bộ giải tán! Lúc quay về nhớ dâng lên một phần chiến lợi phẩm cho ta!"</w:t>
      </w:r>
    </w:p>
    <w:p>
      <w:pPr>
        <w:pStyle w:val="BodyText"/>
      </w:pPr>
      <w:r>
        <w:t xml:space="preserve">"Ngao ngao ngao ngao!" Ma tộc binh hưng phấn gào lên, lập tức xông vào các cửa tiệm, nhà dân hai bên đường, tiến hành lục soát cướp bóc.</w:t>
      </w:r>
    </w:p>
    <w:p>
      <w:pPr>
        <w:pStyle w:val="BodyText"/>
      </w:pPr>
      <w:r>
        <w:t xml:space="preserve">"Ngừng tay! Các ngươi đang làm gì vậy!" Một thanh âm uy nghiêm cất lên chấn trụ binh tốt ma tộc, dưới sự bảo hộ của đại đội nhân mã, một hoàng tộc ma tộc đang tiến qua.</w:t>
      </w:r>
    </w:p>
    <w:p>
      <w:pPr>
        <w:pStyle w:val="BodyText"/>
      </w:pPr>
      <w:r>
        <w:t xml:space="preserve">Nhìn thấy hắn, ma tộc đang cướp bóc sợ đến nhũn chân: người đến là Quân đoàn trưởng của thập nhị quân đoàn, Mông tộc tộc trưởng Mông Hãn!</w:t>
      </w:r>
    </w:p>
    <w:p>
      <w:pPr>
        <w:pStyle w:val="BodyText"/>
      </w:pPr>
      <w:r>
        <w:t xml:space="preserve">Nhìn thấy cảnh tượng tiêu điều sau khi bị soát cướp, Mông Hãn căm phẫn: "Các ngươi còn là quân nhân của vương quốc sao? Đoàn đội trưởng ở đâu? Lăn ra cho ta!"</w:t>
      </w:r>
    </w:p>
    <w:p>
      <w:pPr>
        <w:pStyle w:val="BodyText"/>
      </w:pPr>
      <w:r>
        <w:t xml:space="preserve">Hai tên ma tộc khoác áo choàng trắng căng thẳng bước ra, hoảng sợ thi lễ với Mông Hãn: "Đại nhân, không liên quan đến chúng tôi! Chúng tôi đã hoàn thành nhiệm vụ tác chiến, các huynh đệ muốn kiếm chút tiền...Chúng tôi biết sai rồi!"</w:t>
      </w:r>
    </w:p>
    <w:p>
      <w:pPr>
        <w:pStyle w:val="BodyText"/>
      </w:pPr>
      <w:r>
        <w:t xml:space="preserve">Ma tộc binh vừa cướp đoạt châu báu tiền tài vội vàng đem hết chất đống trước mặt Mông Hãn, vô số trân bảo chất thành một đống lớn, ánh sáng kim tài chói ngời, ma tộc binh nhìn thấy bất giác hô hấp đình trệ.</w:t>
      </w:r>
    </w:p>
    <w:p>
      <w:pPr>
        <w:pStyle w:val="BodyText"/>
      </w:pPr>
      <w:r>
        <w:t xml:space="preserve">Mông Hãn trừng mắt: "Các ngươi đoạt hết tài bảo của Đế đô rồi sao?" Nhìn thấy nhiều châu bảo như thế, thanh âm của lão cũng không còn nghiêm lệ, trở nên hòa ái.</w:t>
      </w:r>
    </w:p>
    <w:p>
      <w:pPr>
        <w:pStyle w:val="BodyText"/>
      </w:pPr>
      <w:r>
        <w:t xml:space="preserve">"Đại nhân, còn kém rất xa! Chúng tôi bất quá chỉ lục soát nửa con đường, nhân loại Đế đô thật là giàu có, mấy tiểu thành trấn chúng ta chiếm được chẳng đáng là gì so với ở đây!"</w:t>
      </w:r>
    </w:p>
    <w:p>
      <w:pPr>
        <w:pStyle w:val="BodyText"/>
      </w:pPr>
      <w:r>
        <w:t xml:space="preserve">"Thế à!" Mông Hãn đảo tròng mắt lia lịa, giống như đang suy nghĩ gì đấy.</w:t>
      </w:r>
    </w:p>
    <w:p>
      <w:pPr>
        <w:pStyle w:val="BodyText"/>
      </w:pPr>
      <w:r>
        <w:t xml:space="preserve">Hai đoàn đội trưởng tâm tình hoảng sợ: "Đại nhân tha mạng! Đại nhân tha mạng! Chúng tôi không dám cướp đoạt nữa!"</w:t>
      </w:r>
    </w:p>
    <w:p>
      <w:pPr>
        <w:pStyle w:val="BodyText"/>
      </w:pPr>
      <w:r>
        <w:t xml:space="preserve">"Vì sao không đoạt!" Mông Hãn bất ngờ hạ quyết tâm: "Phóng tay cướp cho ta! Nhân lúc bộ đội khác còn chưa đến, các ngươi mau động thủ, cướp hết những thứ giá trị cho ta!"</w:t>
      </w:r>
    </w:p>
    <w:p>
      <w:pPr>
        <w:pStyle w:val="BodyText"/>
      </w:pPr>
      <w:r>
        <w:t xml:space="preserve">Đám tham mưu biết quân kỉ nghiêm lệ, đại kinh thất sắc ngăn cản: "Tước gia, làm như thế không hay đâu, quân kỉ rất nghiêm!"</w:t>
      </w:r>
    </w:p>
    <w:p>
      <w:pPr>
        <w:pStyle w:val="BodyText"/>
      </w:pPr>
      <w:r>
        <w:t xml:space="preserve">"Đế đô thành là chiến sĩ Mông tộc chúng ta đổ máu đánh hạ, bệ hạ đáp ứng ai hạ được Đế đô thì thưởng ột tỉnh, không phải vậy sao? Hiện tại chúng ta chỉ là cấp cho huynh đệ chút ủy lạo, có gì không đúng chứ?"</w:t>
      </w:r>
    </w:p>
    <w:p>
      <w:pPr>
        <w:pStyle w:val="BodyText"/>
      </w:pPr>
      <w:r>
        <w:t xml:space="preserve">Mông Hãn trừng mắt liếc trái liếc phải, đám quân quan suy nghĩ, đúng a, trước giờ thần tộc sau chiến thắng thường cho binh sĩ đồ thành để ủy lạo chiến sĩ, hiện tại đánh bại nhân loại chỉ là vấn đề thời gian, thập nhị quân không có nhiệm vụ chiến đấu, các sĩ binh bất quá kiếm chút tiền, xem ra cũng không có gì không đúng...bất quá hình như cũng có gì đó không ổn...</w:t>
      </w:r>
    </w:p>
    <w:p>
      <w:pPr>
        <w:pStyle w:val="BodyText"/>
      </w:pPr>
      <w:r>
        <w:t xml:space="preserve">Không cần bọn chúng nghĩ rõ, ma tộc binh nghe nói thì ồn ào tung hê: "Tước gia anh minh! Tước gia anh minh!" Bọn chúng vừa có thu hoạch, bị bức giao nên trong lòng rất khó chịu, mắt thấy Mông Hãn có ý phóng túng, ai nấy đều kêu hay.</w:t>
      </w:r>
    </w:p>
    <w:p>
      <w:pPr>
        <w:pStyle w:val="BodyText"/>
      </w:pPr>
      <w:r>
        <w:t xml:space="preserve">Đoàn đội trưởng của thất thập nhất đoàn đội cười nịnh: "Tước gia, ngài yên tâm! Lục soát hết, chúng tôi sẽ theo ước định dâng một phần mười cho tước gia!"</w:t>
      </w:r>
    </w:p>
    <w:p>
      <w:pPr>
        <w:pStyle w:val="BodyText"/>
      </w:pPr>
      <w:r>
        <w:t xml:space="preserve">"Cái gì mà một phần mười!" Mông Hãn hung hăn trừng mắt nhìn hắn: "Là chiếu theo luật năm năm! Chiến lợi phẩm thu được, các ngươi lấy một nửa, một nửa dâng lên!"</w:t>
      </w:r>
    </w:p>
    <w:p>
      <w:pPr>
        <w:pStyle w:val="BodyText"/>
      </w:pPr>
      <w:r>
        <w:t xml:space="preserve">Tuy một nửa là quá nhiều, nhưng nghĩ đến Đế đô giàu có, cho dù chỉ có được chia một nửa chiến lợi phẩm cũng đủ biến thành một đại phú ông rồi, ma tộc binh kích động hoan hô: "Tước gia vạn tuế!"</w:t>
      </w:r>
    </w:p>
    <w:p>
      <w:pPr>
        <w:pStyle w:val="BodyText"/>
      </w:pPr>
      <w:r>
        <w:t xml:space="preserve">"Các hài nhi, động thủ đi, giản tán!"</w:t>
      </w:r>
    </w:p>
    <w:p>
      <w:pPr>
        <w:pStyle w:val="BodyText"/>
      </w:pPr>
      <w:r>
        <w:t xml:space="preserve">Ma tộc binh rùng rùng giải tán, nhập vào đường lớn ngõ nhỏ Đế đô, tiếp đó là tiếng phá cửa, tiếng đồ đạc bị ném loảng soảng cất lên.</w:t>
      </w:r>
    </w:p>
    <w:p>
      <w:pPr>
        <w:pStyle w:val="BodyText"/>
      </w:pPr>
      <w:r>
        <w:t xml:space="preserve">Tưởng tượng đến tài phú cự đại sắp vào tay, Mông Hãn hài lòng vuốt vuốt chòm râu dê của lão.</w:t>
      </w:r>
    </w:p>
    <w:p>
      <w:pPr>
        <w:pStyle w:val="BodyText"/>
      </w:pPr>
      <w:r>
        <w:t xml:space="preserve">Đột nhiên, lão nghĩ đến gì đấy, hỏi tham mưu: "Chúng ta còn có bao nhiêu bộ đội ở ngoài thành vậy?"</w:t>
      </w:r>
    </w:p>
    <w:p>
      <w:pPr>
        <w:pStyle w:val="BodyText"/>
      </w:pPr>
      <w:r>
        <w:t xml:space="preserve">"Khải bẩm đại nhân, thập nhị quân tiến thành chỉ có một phần ba, còn có hai mươi đoàn đóng ở đại doanh ngoài thành".</w:t>
      </w:r>
    </w:p>
    <w:p>
      <w:pPr>
        <w:pStyle w:val="BodyText"/>
      </w:pPr>
      <w:r>
        <w:t xml:space="preserve">"Kêu bọn chúng vào thành đi, Đế đô rất lớn, chúng ta không đủ nhân thủ. Ngoài ra, báo tin cho các huynh đệ của thập tam quân, bọn họ cũng là con cháu Mông tộc, cũng phải có chỗ tốt". nguồn</w:t>
      </w:r>
    </w:p>
    <w:p>
      <w:pPr>
        <w:pStyle w:val="BodyText"/>
      </w:pPr>
      <w:r>
        <w:t xml:space="preserve">"Vâng, tước gia!"</w:t>
      </w:r>
    </w:p>
    <w:p>
      <w:pPr>
        <w:pStyle w:val="BodyText"/>
      </w:pPr>
      <w:r>
        <w:t xml:space="preserve">Truyền lệnh binh chạy đi, Mông Hãn nói theo: "Thông báo bộ đội nhập thành, mỗi người mang theo mười cái túi lớn!"</w:t>
      </w:r>
    </w:p>
    <w:p>
      <w:pPr>
        <w:pStyle w:val="BodyText"/>
      </w:pPr>
      <w:r>
        <w:t xml:space="preserve">-o0o-</w:t>
      </w:r>
    </w:p>
    <w:p>
      <w:pPr>
        <w:pStyle w:val="Compact"/>
      </w:pPr>
      <w:r>
        <w:br w:type="textWrapping"/>
      </w:r>
      <w:r>
        <w:br w:type="textWrapping"/>
      </w:r>
    </w:p>
    <w:p>
      <w:pPr>
        <w:pStyle w:val="Heading2"/>
      </w:pPr>
      <w:bookmarkStart w:id="198" w:name="chương-4-tham-lam-ma-tộc-2.-1"/>
      <w:bookmarkEnd w:id="198"/>
      <w:r>
        <w:t xml:space="preserve">176. Chương 4 : Tham Lam Ma Tộc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4: Tham lam ma tộc (2).</w:t>
      </w:r>
    </w:p>
    <w:p>
      <w:pPr>
        <w:pStyle w:val="BodyText"/>
      </w:pPr>
      <w:r>
        <w:t xml:space="preserve">Nhóm dịch: Tú Xuyên</w:t>
      </w:r>
    </w:p>
    <w:p>
      <w:pPr>
        <w:pStyle w:val="BodyText"/>
      </w:pPr>
      <w:r>
        <w:t xml:space="preserve">Chiến tranh đường phố tiếp tục đến hai giờ sáng, diễn biến vẫn là ma tộc tấn công, nhân loại phòng thủ, tuy nhân loại cũng tổ chức mấy lần phản công linh tinh, nhưng đối với ma tộc hùng dùng thúc đẩy tiến công thì cũng giống như đá ném xuống sông, vô pháp lay động đại thế tiền tiến của ma tộc.</w:t>
      </w:r>
    </w:p>
    <w:p>
      <w:pPr>
        <w:pStyle w:val="BodyText"/>
      </w:pPr>
      <w:r>
        <w:t xml:space="preserve">Tuy đoạt được những cứ điểm trọng yếu nhưng ma tộc bộ đội cũng đồng dạng thương vong không nhỏ, sự mệt mỏi của bọn chúng cũng đã đến cực hạn. Nhưng không giống với thủ quân đó là, ma tộc có quân lực khổng lồ, có thể luân phiên tác chiến.</w:t>
      </w:r>
    </w:p>
    <w:p>
      <w:pPr>
        <w:pStyle w:val="BodyText"/>
      </w:pPr>
      <w:r>
        <w:t xml:space="preserve">Tổng chỉ huy ma tộc là Vân Thiển Tuyết hạ lệnh Vũ lâm quân, đệ tứ quân, đệ lục quân và đệ thập nhị quân đình chỉ tiến công, đổi cho đệ tam quân, đệ thập nhất quân ngoài thành tiến nhập công kích.</w:t>
      </w:r>
    </w:p>
    <w:p>
      <w:pPr>
        <w:pStyle w:val="BodyText"/>
      </w:pPr>
      <w:r>
        <w:t xml:space="preserve">Sinh lực quân đổi công, bộ đội tiền tuyến triệt thoái về sau, nhường vị trí tiến công cho bọn họ.</w:t>
      </w:r>
    </w:p>
    <w:p>
      <w:pPr>
        <w:pStyle w:val="BodyText"/>
      </w:pPr>
      <w:r>
        <w:t xml:space="preserve">Thất thập nhất đoàn của thập nhị quân từ tiền tuyến rút ra, lúc này mới thảnh thơi đi trên đại nhai trung ương, hứng thú tham quan phồn hoa nhân loại thành thị, bọn chúng lần đầu nhìn thấy một thành thị mĩ lệ đến như thế!</w:t>
      </w:r>
    </w:p>
    <w:p>
      <w:pPr>
        <w:pStyle w:val="BodyText"/>
      </w:pPr>
      <w:r>
        <w:t xml:space="preserve">Kiến trúc mĩ lệ tuyệt luân, tượng đài hoành tráng, hoa viên xinh đẹp, đại đao rộng rãi, cho dù vừa trải qua chém giết vẫn không vùi lấp được sự mĩ lệ vốn có của nó. Ma tộc binh đến từ man hoang tán thán không thôi, ngó đông ngó tây, nhìn thấy hàng hóa chất đống trong các cửa hàng, ma tộc sĩ binh xuất thân bần cùng hưng phấn đỏ bừng mặt, bọn chúng chưa từng thấy nhiều hàng hóa đến vậy.</w:t>
      </w:r>
    </w:p>
    <w:p>
      <w:pPr>
        <w:pStyle w:val="BodyText"/>
      </w:pPr>
      <w:r>
        <w:t xml:space="preserve">Một ma tộc binh bất chấp kỉ luật, đột nhiên từ trong đội liệt chạy thẳng đến một cửa hàng hoàng kim sức.</w:t>
      </w:r>
    </w:p>
    <w:p>
      <w:pPr>
        <w:pStyle w:val="BodyText"/>
      </w:pPr>
      <w:r>
        <w:t xml:space="preserve">Khi đám đồng bọn còn trừng mắt ngạc nhiên nhìn hắn, hắn đã ôm cả đống trang sức ráng nhét vào người, quân quan dẫn đội đang định tiến lên trừng trị hắn, nhìn thấy ánh vàng ánh bạc chói mắt, tên quân quan cũng há miệng: "Trời ạ! Chỗ này biết bao nhiêu tiền! Trong vương quốc cũng chỉ có hoàng công quý tộc mới có nhiều bảo bối như vậy a!"</w:t>
      </w:r>
    </w:p>
    <w:p>
      <w:pPr>
        <w:pStyle w:val="BodyText"/>
      </w:pPr>
      <w:r>
        <w:t xml:space="preserve">Ma tộc binh đó rất biết điều: "Trưởng quan, trong này còn rất nhiều, tôi không có lấy nữa đâu!"</w:t>
      </w:r>
    </w:p>
    <w:p>
      <w:pPr>
        <w:pStyle w:val="BodyText"/>
      </w:pPr>
      <w:r>
        <w:t xml:space="preserve">Kích động nhìn châu báu chất đống, yết hầu ma tộc chạy lên chạy xuống, bọn chúng đưa mắt nhìn nhau, đều thấy sự tham lam như nhau trong mắt đối phương.</w:t>
      </w:r>
    </w:p>
    <w:p>
      <w:pPr>
        <w:pStyle w:val="BodyText"/>
      </w:pPr>
      <w:r>
        <w:t xml:space="preserve">Một tiếng hoan hô, đội liệt chỉnh tề khoảng khắc tan vỡ, các sĩ binh tranh nhau xông vào trong cửa tiệm, tiếp đó là thanh âm lục xoát, tranh giành truyền ra.</w:t>
      </w:r>
    </w:p>
    <w:p>
      <w:pPr>
        <w:pStyle w:val="BodyText"/>
      </w:pPr>
      <w:r>
        <w:t xml:space="preserve">Đúng vào lúc này, binh mã thất thập nhị đoàn cũng từ tiền tuyến triệt thoái, nhìn thấy tình hình trong cửa tiệm vàng bạc, đám sĩ binh nôn nóng hét lên: "Trưởng quan! Trưởng quan! Bọn chúng đoạt châu báu tiền tài, phải làm sao!"</w:t>
      </w:r>
    </w:p>
    <w:p>
      <w:pPr>
        <w:pStyle w:val="BodyText"/>
      </w:pPr>
      <w:r>
        <w:t xml:space="preserve">Mắt thấy cơ hội kiếm tiền trước mặt, đoàn trưởng thấp thập nhị đoàn đương cơ lập đoạn quyết định: "Toàn bộ giải tán! Lúc quay về nhớ dâng lên một phần chiến lợi phẩm cho ta!"</w:t>
      </w:r>
    </w:p>
    <w:p>
      <w:pPr>
        <w:pStyle w:val="BodyText"/>
      </w:pPr>
      <w:r>
        <w:t xml:space="preserve">"Ngao ngao ngao ngao!" Ma tộc binh hưng phấn gào lên, lập tức xông vào các cửa tiệm, nhà dân hai bên đường, tiến hành lục soát cướp bóc.</w:t>
      </w:r>
    </w:p>
    <w:p>
      <w:pPr>
        <w:pStyle w:val="BodyText"/>
      </w:pPr>
      <w:r>
        <w:t xml:space="preserve">"Ngừng tay! Các ngươi đang làm gì vậy!" Một thanh âm uy nghiêm cất lên chấn trụ binh tốt ma tộc, dưới sự bảo hộ của đại đội nhân mã, một hoàng tộc ma tộc đang tiến qua.</w:t>
      </w:r>
    </w:p>
    <w:p>
      <w:pPr>
        <w:pStyle w:val="BodyText"/>
      </w:pPr>
      <w:r>
        <w:t xml:space="preserve">Nhìn thấy hắn, ma tộc đang cướp bóc sợ đến nhũn chân: người đến là Quân đoàn trưởng của thập nhị quân đoàn, Mông tộc tộc trưởng Mông Hãn!</w:t>
      </w:r>
    </w:p>
    <w:p>
      <w:pPr>
        <w:pStyle w:val="BodyText"/>
      </w:pPr>
      <w:r>
        <w:t xml:space="preserve">Nhìn thấy cảnh tượng tiêu điều sau khi bị soát cướp, Mông Hãn căm phẫn: "Các ngươi còn là quân nhân của vương quốc sao? Đoàn đội trưởng ở đâu? Lăn ra cho ta!"</w:t>
      </w:r>
    </w:p>
    <w:p>
      <w:pPr>
        <w:pStyle w:val="BodyText"/>
      </w:pPr>
      <w:r>
        <w:t xml:space="preserve">Hai tên ma tộc khoác áo choàng trắng căng thẳng bước ra, hoảng sợ thi lễ với Mông Hãn: "Đại nhân, không liên quan đến chúng tôi! Chúng tôi đã hoàn thành nhiệm vụ tác chiến, các huynh đệ muốn kiếm chút tiền...Chúng tôi biết sai rồi!"</w:t>
      </w:r>
    </w:p>
    <w:p>
      <w:pPr>
        <w:pStyle w:val="BodyText"/>
      </w:pPr>
      <w:r>
        <w:t xml:space="preserve">Ma tộc binh vừa cướp đoạt châu báu tiền tài vội vàng đem hết chất đống trước mặt Mông Hãn, vô số trân bảo chất thành một đống lớn, ánh sáng kim tài chói ngời, ma tộc binh nhìn thấy bất giác hô hấp đình trệ.</w:t>
      </w:r>
    </w:p>
    <w:p>
      <w:pPr>
        <w:pStyle w:val="BodyText"/>
      </w:pPr>
      <w:r>
        <w:t xml:space="preserve">Mông Hãn trừng mắt: "Các ngươi đoạt hết tài bảo của Đế đô rồi sao?" Nhìn thấy nhiều châu bảo như thế, thanh âm của lão cũng không còn nghiêm lệ, trở nên hòa ái.</w:t>
      </w:r>
    </w:p>
    <w:p>
      <w:pPr>
        <w:pStyle w:val="BodyText"/>
      </w:pPr>
      <w:r>
        <w:t xml:space="preserve">"Đại nhân, còn kém rất xa! Chúng tôi bất quá chỉ lục soát nửa con đường, nhân loại Đế đô thật là giàu có, mấy tiểu thành trấn chúng ta chiếm được chẳng đáng là gì so với ở đây!"</w:t>
      </w:r>
    </w:p>
    <w:p>
      <w:pPr>
        <w:pStyle w:val="BodyText"/>
      </w:pPr>
      <w:r>
        <w:t xml:space="preserve">"Thế à!" Mông Hãn đảo tròng mắt lia lịa, giống như đang suy nghĩ gì đấy.</w:t>
      </w:r>
    </w:p>
    <w:p>
      <w:pPr>
        <w:pStyle w:val="BodyText"/>
      </w:pPr>
      <w:r>
        <w:t xml:space="preserve">Hai đoàn đội trưởng tâm tình hoảng sợ: "Đại nhân tha mạng! Đại nhân tha mạng! Chúng tôi không dám cướp đoạt nữa!"</w:t>
      </w:r>
    </w:p>
    <w:p>
      <w:pPr>
        <w:pStyle w:val="BodyText"/>
      </w:pPr>
      <w:r>
        <w:t xml:space="preserve">"Vì sao không đoạt!" Mông Hãn bất ngờ hạ quyết tâm: "Phóng tay cướp cho ta! Nhân lúc bộ đội khác còn chưa đến, các ngươi mau động thủ, cướp hết những thứ giá trị cho ta!"</w:t>
      </w:r>
    </w:p>
    <w:p>
      <w:pPr>
        <w:pStyle w:val="BodyText"/>
      </w:pPr>
      <w:r>
        <w:t xml:space="preserve">Đám tham mưu biết quân kỉ nghiêm lệ, đại kinh thất sắc ngăn cản: "Tước gia, làm như thế không hay đâu, quân kỉ rất nghiêm!"</w:t>
      </w:r>
    </w:p>
    <w:p>
      <w:pPr>
        <w:pStyle w:val="BodyText"/>
      </w:pPr>
      <w:r>
        <w:t xml:space="preserve">"Đế đô thành là chiến sĩ Mông tộc chúng ta đổ máu đánh hạ, bệ hạ đáp ứng ai hạ được Đế đô thì thưởng ột tỉnh, không phải vậy sao? Hiện tại chúng ta chỉ là cấp cho huynh đệ chút ủy lạo, có gì không đúng chứ?"</w:t>
      </w:r>
    </w:p>
    <w:p>
      <w:pPr>
        <w:pStyle w:val="BodyText"/>
      </w:pPr>
      <w:r>
        <w:t xml:space="preserve">Mông Hãn trừng mắt liếc trái liếc phải, đám quân quan suy nghĩ, đúng a, trước giờ thần tộc sau chiến thắng thường cho binh sĩ đồ thành để ủy lạo chiến sĩ, hiện tại đánh bại nhân loại chỉ là vấn đề thời gian, thập nhị quân không có nhiệm vụ chiến đấu, các sĩ binh bất quá kiếm chút tiền, xem ra cũng không có gì không đúng...bất quá hình như cũng có gì đó không ổn...</w:t>
      </w:r>
    </w:p>
    <w:p>
      <w:pPr>
        <w:pStyle w:val="BodyText"/>
      </w:pPr>
      <w:r>
        <w:t xml:space="preserve">Không cần bọn chúng nghĩ rõ, ma tộc binh nghe nói thì ồn ào tung hê: "Tước gia anh minh! Tước gia anh minh!" Bọn chúng vừa có thu hoạch, bị bức giao nên trong lòng rất khó chịu, mắt thấy Mông Hãn có ý phóng túng, ai nấy đều kêu hay.</w:t>
      </w:r>
    </w:p>
    <w:p>
      <w:pPr>
        <w:pStyle w:val="BodyText"/>
      </w:pPr>
      <w:r>
        <w:t xml:space="preserve">Đoàn đội trưởng của thất thập nhất đoàn đội cười nịnh: "Tước gia, ngài yên tâm! Lục soát hết, chúng tôi sẽ theo ước định dâng một phần mười cho tước gia!"</w:t>
      </w:r>
    </w:p>
    <w:p>
      <w:pPr>
        <w:pStyle w:val="BodyText"/>
      </w:pPr>
      <w:r>
        <w:t xml:space="preserve">"Cái gì mà một phần mười!" Mông Hãn hung hăn trừng mắt nhìn hắn: "Là chiếu theo luật năm năm! Chiến lợi phẩm thu được, các ngươi lấy một nửa, một nửa dâng lên!"</w:t>
      </w:r>
    </w:p>
    <w:p>
      <w:pPr>
        <w:pStyle w:val="BodyText"/>
      </w:pPr>
      <w:r>
        <w:t xml:space="preserve">Tuy một nửa là quá nhiều, nhưng nghĩ đến Đế đô giàu có, cho dù chỉ có được chia một nửa chiến lợi phẩm cũng đủ biến thành một đại phú ông rồi, ma tộc binh kích động hoan hô: "Tước gia vạn tuế!"</w:t>
      </w:r>
    </w:p>
    <w:p>
      <w:pPr>
        <w:pStyle w:val="BodyText"/>
      </w:pPr>
      <w:r>
        <w:t xml:space="preserve">"Các hài nhi, động thủ đi, giản tán!"</w:t>
      </w:r>
    </w:p>
    <w:p>
      <w:pPr>
        <w:pStyle w:val="BodyText"/>
      </w:pPr>
      <w:r>
        <w:t xml:space="preserve">Ma tộc binh rùng rùng giải tán, nhập vào đường lớn ngõ nhỏ Đế đô, tiếp đó là tiếng phá cửa, tiếng đồ đạc bị ném loảng soảng cất lên.</w:t>
      </w:r>
    </w:p>
    <w:p>
      <w:pPr>
        <w:pStyle w:val="BodyText"/>
      </w:pPr>
      <w:r>
        <w:t xml:space="preserve">Tưởng tượng đến tài phú cự đại sắp vào tay, Mông Hãn hài lòng vuốt vuốt chòm râu dê của lão.</w:t>
      </w:r>
    </w:p>
    <w:p>
      <w:pPr>
        <w:pStyle w:val="BodyText"/>
      </w:pPr>
      <w:r>
        <w:t xml:space="preserve">Đột nhiên, lão nghĩ đến gì đấy, hỏi tham mưu: "Chúng ta còn có bao nhiêu bộ đội ở ngoài thành vậy?"</w:t>
      </w:r>
    </w:p>
    <w:p>
      <w:pPr>
        <w:pStyle w:val="BodyText"/>
      </w:pPr>
      <w:r>
        <w:t xml:space="preserve">"Khải bẩm đại nhân, thập nhị quân tiến thành chỉ có một phần ba, còn có hai mươi đoàn đóng ở đại doanh ngoài thành".</w:t>
      </w:r>
    </w:p>
    <w:p>
      <w:pPr>
        <w:pStyle w:val="BodyText"/>
      </w:pPr>
      <w:r>
        <w:t xml:space="preserve">"Kêu bọn chúng vào thành đi, Đế đô rất lớn, chúng ta không đủ nhân thủ. Ngoài ra, báo tin cho các huynh đệ của thập tam quân, bọn họ cũng là con cháu Mông tộc, cũng phải có chỗ tốt".</w:t>
      </w:r>
    </w:p>
    <w:p>
      <w:pPr>
        <w:pStyle w:val="BodyText"/>
      </w:pPr>
      <w:r>
        <w:t xml:space="preserve">"Vâng, tước gia!"</w:t>
      </w:r>
    </w:p>
    <w:p>
      <w:pPr>
        <w:pStyle w:val="BodyText"/>
      </w:pPr>
      <w:r>
        <w:t xml:space="preserve">Truyền lệnh binh chạy đi, Mông Hãn nói theo: "Thông báo bộ đội nhập thành, mỗi người mang theo mười cái túi lớn!"</w:t>
      </w:r>
    </w:p>
    <w:p>
      <w:pPr>
        <w:pStyle w:val="BodyText"/>
      </w:pPr>
      <w:r>
        <w:t xml:space="preserve">-o0o-</w:t>
      </w:r>
    </w:p>
    <w:p>
      <w:pPr>
        <w:pStyle w:val="Compact"/>
      </w:pPr>
      <w:r>
        <w:br w:type="textWrapping"/>
      </w:r>
      <w:r>
        <w:br w:type="textWrapping"/>
      </w:r>
    </w:p>
    <w:p>
      <w:pPr>
        <w:pStyle w:val="Heading2"/>
      </w:pPr>
      <w:bookmarkStart w:id="199" w:name="chương-4-tham-lam-ma-tộc-3."/>
      <w:bookmarkEnd w:id="199"/>
      <w:r>
        <w:t xml:space="preserve">177. Chương 4 : Tham Lam Ma Tộc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4: Tham lam ma tộc (3).</w:t>
      </w:r>
    </w:p>
    <w:p>
      <w:pPr>
        <w:pStyle w:val="BodyText"/>
      </w:pPr>
      <w:r>
        <w:t xml:space="preserve">Nhóm dịch: Tú Xuyên</w:t>
      </w:r>
    </w:p>
    <w:p>
      <w:pPr>
        <w:pStyle w:val="BodyText"/>
      </w:pPr>
      <w:r>
        <w:t xml:space="preserve">Nghe tin tức binh mã đệ thập nhị, đệ thập tam tiến vào thành, Vân Thiển Tuyết đang chỉ huy chiến đấu ở tiền tuyến cảm thấy khó hiểu: "Mình không có điều động bọn họ mà? Chẳng lẽ Mông tộc tích cực cầu chiến như thế?" Nhưng liền đó tin tức binh sĩ đệ thập nhị, đệ thập tam quân cướp đoạt khắp nơi trong thành, Vân Thiển Tuyết lúc đó mới bỗng nhiên đại ngộ: "Cái lão hồ li đó, lão ta chính là có chủ ý này từ trước!"</w:t>
      </w:r>
    </w:p>
    <w:p>
      <w:pPr>
        <w:pStyle w:val="BodyText"/>
      </w:pPr>
      <w:r>
        <w:t xml:space="preserve">Tiền tuyến đang căng thẳng, Vân Thiển Tuyết không thể thoát thân, gã phái truyền lệnh binh đi tìm Mông Hãn, lấy danh nghĩa tổng chỉ huy tiền tuyến yêu cầu lão ước thúc thuộc hạ, đình chỉ cướp đoạt.</w:t>
      </w:r>
    </w:p>
    <w:p>
      <w:pPr>
        <w:pStyle w:val="BodyText"/>
      </w:pPr>
      <w:r>
        <w:t xml:space="preserve">Nhưng Mông Hãn rất cơ linh, sau khi hạ lệnh đã trốn mất tiêu, truyền lệnh binh của Vân Thiển Tuyết không tìm ra lão.</w:t>
      </w:r>
    </w:p>
    <w:p>
      <w:pPr>
        <w:pStyle w:val="BodyText"/>
      </w:pPr>
      <w:r>
        <w:t xml:space="preserve">Mông Hãn sớm đã quyết định: "Chỉ cần qua đêm nay, phần lớn tài bảo đã vào tay, lúc đó dù sao đã là sự thật, tiền tài vào tay tuyệt không thể ói ra, cùng lắm là nghe Vân Thiển Tuyết giáo huấn một trận!"</w:t>
      </w:r>
    </w:p>
    <w:p>
      <w:pPr>
        <w:pStyle w:val="BodyText"/>
      </w:pPr>
      <w:r>
        <w:t xml:space="preserve">Mắt thấy Mông Hãn có sinh ý lớn như thế, các Quân đoàn trưởng khác sao chịu cam tâm. Á Ca Mễ lập tức hạ lệnh cho thập tứ quân: "Kêu hết bộ đội ngoài thành vào, thấy tiền tài châu báu là đoạt, không thể để cho đám Mông tộc nuốt hết thứ tốt!" Hắn cũng học Mông Hãn, trốn mất dạng không để Vân Thiển Tuyết tìm được.</w:t>
      </w:r>
    </w:p>
    <w:p>
      <w:pPr>
        <w:pStyle w:val="BodyText"/>
      </w:pPr>
      <w:r>
        <w:t xml:space="preserve">Các quân đoàn trưởng khác thấy như vậy, đương nhiên cũng không thể khách khí.</w:t>
      </w:r>
    </w:p>
    <w:p>
      <w:pPr>
        <w:pStyle w:val="BodyText"/>
      </w:pPr>
      <w:r>
        <w:t xml:space="preserve">Nhìn bộ hạ của Mông Hãn và Á Ca Mễ có thu hoạch cự đại, tướng sĩ đệ tam quân trở nên nông nóng, cường liệt yêu cầu Diệp Nhĩ Mã cho bọn họ một cơ hội.</w:t>
      </w:r>
    </w:p>
    <w:p>
      <w:pPr>
        <w:pStyle w:val="BodyText"/>
      </w:pPr>
      <w:r>
        <w:t xml:space="preserve">Diệp Nhĩ Mã suy nghĩ một lúc cũng đồng ý, dù sao tiền tuyến còn có đệ lục quân và Vũ lâm quân, thu thập phế binh của nhân loại, Vân Thiển Tuyết và Ôn Khắp Lạp dư sức giải quyết. So với liều mạng cùng nhân loại, kim tiền tài bảo có sức dụ hoặc cực điểm.</w:t>
      </w:r>
    </w:p>
    <w:p>
      <w:pPr>
        <w:pStyle w:val="BodyText"/>
      </w:pPr>
      <w:r>
        <w:t xml:space="preserve">Nghe được tin báo, Vân Thiển Tuyết lúc này mới phát giác sự tình có điểm bất diệu.</w:t>
      </w:r>
    </w:p>
    <w:p>
      <w:pPr>
        <w:pStyle w:val="BodyText"/>
      </w:pPr>
      <w:r>
        <w:t xml:space="preserve">Gã tự thân đi tìm Diệp Nhĩ Mã, Diệp Nhĩ Mã cũng không trốn tránh, hùng hổ chất vấn Vân Thiển Tuyết: "Mông Hãn và Á Ca Mễ làm được, đệ tam quân sao không thể làm? Vân, ngươi là chỉ huy quân của Tắc nội á tộc chúng ta, không ngăn cản Á côn tộc và Mông tộc, ngược lại ngăn cản tộc nhân phát tài, ngươi rốt cuộc là đứng về phía nào?"</w:t>
      </w:r>
    </w:p>
    <w:p>
      <w:pPr>
        <w:pStyle w:val="BodyText"/>
      </w:pPr>
      <w:r>
        <w:t xml:space="preserve">"Đúng, Vũ Lâm đại nhân, ông rốt cuộc đứng về phía nào!" Các tướng lĩnh của đệ tam quân ào ạt chất vấn, Vân Thiển Tuyết một miệng không đấu lại nhiều miệng, khi mọi người còn đang cãi nhau om xòm thì tin tức xấu lại truyền về: đệ lục quân và đệ thất quân cũng tiến thành, gia nhập hành động cướp đoạt.</w:t>
      </w:r>
    </w:p>
    <w:p>
      <w:pPr>
        <w:pStyle w:val="BodyText"/>
      </w:pPr>
      <w:r>
        <w:t xml:space="preserve">Vân Thiển Tuyết tuyệt vọng: Không ổn rồi, không thể ngăn cản bọn họ! Kỉ luật đã bị phá vỡ rồi.</w:t>
      </w:r>
    </w:p>
    <w:p>
      <w:pPr>
        <w:pStyle w:val="BodyText"/>
      </w:pPr>
      <w:r>
        <w:t xml:space="preserve">Bộ đội tiến thành bỏ qua nhiệm vụ truy kích bại quân nhân loại mà chuyển sang mục tiêu cướp đoạt tài bảo trong thành. Bởi vì tin chắc thủ quân đã vô lực phản công, các lộ quân đoàn đều truyền đạt một mệnh lệnh giống nhau: "Mau tiến thành đoạt tiền! Đây là cơ hội ngàn năm có một, chậm thì không còn tiền đâu!"</w:t>
      </w:r>
    </w:p>
    <w:p>
      <w:pPr>
        <w:pStyle w:val="BodyText"/>
      </w:pPr>
      <w:r>
        <w:t xml:space="preserve">Ma tộc đại quân dũng tiến như thủy triều, tranh nhau chạy trước vào những cổng thành đã bị phá.</w:t>
      </w:r>
    </w:p>
    <w:p>
      <w:pPr>
        <w:pStyle w:val="BodyText"/>
      </w:pPr>
      <w:r>
        <w:t xml:space="preserve">Nếu như bình thường, chủng tình hình này căn bản không thể phát sinh trong ma tộc quân kỉ luật sâm nghiêm, nhưng đêm nay vừa hạ được thủ đô của địch nhân, thu hoạch toàn thắng, ma tộc quân từ trên xuống dưới đều mang tâm trạng cuồng hỉ, kỉ luật không tránh khỏi lơ là, hơn nữa quán lệ của ma tộc cũng là cho cướp đoạt sau khi công thành để ủy lạo sĩ binh.</w:t>
      </w:r>
    </w:p>
    <w:p>
      <w:pPr>
        <w:pStyle w:val="BodyText"/>
      </w:pPr>
      <w:r>
        <w:t xml:space="preserve">Một dân tộc vốn bần khổ hàn sinh, lần đầu chiếm được thành thị giàu có như thế, tài vật phô bày đầy trước mắt, ma tộc binh khó thể ức chế sự tham lam của bản thân.</w:t>
      </w:r>
    </w:p>
    <w:p>
      <w:pPr>
        <w:pStyle w:val="BodyText"/>
      </w:pPr>
      <w:r>
        <w:t xml:space="preserve">Kỉ luật cũng mặc, tôn nghiêm quân quan cũng mặc, vinh dự quân nhân cũng mặc, không có gì có thể ức chế được lòng tham của chúng, thậm chí cả Vũ lâm quân cũng có đoàn đội gia nhập vào hành động cướp đoạt đó. nguồn</w:t>
      </w:r>
    </w:p>
    <w:p>
      <w:pPr>
        <w:pStyle w:val="BodyText"/>
      </w:pPr>
      <w:r>
        <w:t xml:space="preserve">Cảnh tượng Đế đô tàn tạ, đuốc sáng di động như rừng, thanh âm tạp loạn, đầu người chao động, đâu đâu cũng là ma tộc binh vác túi lớn túi nhỏ chạy lung tung, tiếng phá cửa ầm ầm liên tục vang lên, ma tộc binh tham đến điên rồi.</w:t>
      </w:r>
    </w:p>
    <w:p>
      <w:pPr>
        <w:pStyle w:val="BodyText"/>
      </w:pPr>
      <w:r>
        <w:t xml:space="preserve">Vì tranh đoạt một vòng chuỗi ngọc, sĩ binh dám xuất thủ cả với quân quan. Khi phát hiện một kho tài bảo, vì tranh đoạt quyền sở hữu, hai đoàn đội của đệ tứ quân và đệ thập nhị quân bạt đao quần đả, mấy trăm ma tộc binh đánh lộn với nhau, chết mấy chục tên, quân quan dẫn đội không can ngăn, đứng ngoài cổ vũ: "Đánh đánh! Đánh chết bọn chúng, mọi thứ là của chúng ta!"</w:t>
      </w:r>
    </w:p>
    <w:p>
      <w:pPr>
        <w:pStyle w:val="BodyText"/>
      </w:pPr>
      <w:r>
        <w:t xml:space="preserve">Sau chừng hai tiếng tranh đoạt, cửa tiệm điếm phô đều bị lục lọi tan hoang, nhà dân cũng bị cướp sạch, ở đông nam thành khu do ma tộc kiểm soát, tất cả thương điếm, nhà dân, thương khố, cơ quan chính phủ đều bị cướp trống rỗng, ma tộc binh vào thành trễ, mắt nhìn cảnh tượng tiêu điều, còn các đồng bọn thì vác bao lớn bao nhỏ nghênh ngang đi lại, lòng tham và sự đố kỵ bừng lên trong mắt chúng.</w:t>
      </w:r>
    </w:p>
    <w:p>
      <w:pPr>
        <w:pStyle w:val="BodyText"/>
      </w:pPr>
      <w:r>
        <w:t xml:space="preserve">Đột nhiên, có người la lớn: "Các huynh đệ, chúng ta đổ mồ hôi, đổ máu đánh hạ thành thị, rốt cuộc đám hỗn đãn này lại chiếm tiện nghi!"</w:t>
      </w:r>
    </w:p>
    <w:p>
      <w:pPr>
        <w:pStyle w:val="BodyText"/>
      </w:pPr>
      <w:r>
        <w:t xml:space="preserve">Phẫn nộ ức chế bạo phát, đám đông sĩ binh nhào đến đồng bọn của chúng, cướp đoạt lại của đồng bọn, tay đấm chân đá giựt đồ, thậm chí cả đao kiếm cũng dùng tới.</w:t>
      </w:r>
    </w:p>
    <w:p>
      <w:pPr>
        <w:pStyle w:val="BodyText"/>
      </w:pPr>
      <w:r>
        <w:t xml:space="preserve">Có một ma tộc quân quan đứng ra ý đồ chế ngự hỗn loạn: "Ngừng tay cho ta! Ta là đoàn đội trưởng!" Nhưng hồi ứng hắn là một trận quyền cước nặng nề.</w:t>
      </w:r>
    </w:p>
    <w:p>
      <w:pPr>
        <w:pStyle w:val="BodyText"/>
      </w:pPr>
      <w:r>
        <w:t xml:space="preserve">Tên đoàn đội trưởng bị đánh đau kêu thảm ngao ngao, sự tham lam đã đốt cháy lí trí ma tộc binh, lúc này cho dù Ma thần hoàng thân lâm cũng không làm gì được.</w:t>
      </w:r>
    </w:p>
    <w:p>
      <w:pPr>
        <w:pStyle w:val="BodyText"/>
      </w:pPr>
      <w:r>
        <w:t xml:space="preserve">Tràng diện hỗn loạn càng lúc càng phức tạp, đường lớn ngõ nhỏ, đâu đâu cũng là cảnh đánh lộn giành giật, có chỗ đao quang kiếm ảnh bừng bừng, bất quá đây không phải là chiến đấu giữa ma tộc và nhân loại, mà là hỗn chiến trong nội bộ ma tộc.</w:t>
      </w:r>
    </w:p>
    <w:p>
      <w:pPr>
        <w:pStyle w:val="BodyText"/>
      </w:pPr>
      <w:r>
        <w:t xml:space="preserve">Đối diện kẻ nhào tới đỏ mắt đánh cướp, không có kẻ nào có được tài bảo chịu nhường, cho dù mạng đổi mạng cũng không tiếc.</w:t>
      </w:r>
    </w:p>
    <w:p>
      <w:pPr>
        <w:pStyle w:val="BodyText"/>
      </w:pPr>
      <w:r>
        <w:t xml:space="preserve">Hành vi tranh cướp nhanh chóng lây lan thăng cấp, từ giữa nhưng cá nhân đơn lẻ đã diễn tiến đến tràng diện các đoàn đội tranh đoạt lẫn nhau.</w:t>
      </w:r>
    </w:p>
    <w:p>
      <w:pPr>
        <w:pStyle w:val="BodyText"/>
      </w:pPr>
      <w:r>
        <w:t xml:space="preserve">"Ngũ thập thất đoàn phát sinh tranh chấp nội bộ!"</w:t>
      </w:r>
    </w:p>
    <w:p>
      <w:pPr>
        <w:pStyle w:val="BodyText"/>
      </w:pPr>
      <w:r>
        <w:t xml:space="preserve">"Tam thập tam đoàn gặp tập kích bởi phần tử vũ trang không rõ lai lịch! Bọn tập kích cũng là quan binh thần tộc!"</w:t>
      </w:r>
    </w:p>
    <w:p>
      <w:pPr>
        <w:pStyle w:val="BodyText"/>
      </w:pPr>
      <w:r>
        <w:t xml:space="preserve">"Bẩm cáo đại nhân, không hay rồi! Người của Mông Hãn đánh cả chúng tôi, thỉnh cầu đại nhân phái binh cứu viện a!"</w:t>
      </w:r>
    </w:p>
    <w:p>
      <w:pPr>
        <w:pStyle w:val="BodyText"/>
      </w:pPr>
      <w:r>
        <w:t xml:space="preserve">Kỉ luật băng hội mang tính truyền nhiễm, làn sóng hỗn loạn nhanh chóng lan khắp toàn quân ma tộc, nghe hậu phương đang tranh đoạt tiền tài, sĩ binh tiền tuyến cũng dao động bất an.</w:t>
      </w:r>
    </w:p>
    <w:p>
      <w:pPr>
        <w:pStyle w:val="BodyText"/>
      </w:pPr>
      <w:r>
        <w:t xml:space="preserve">Các quan binh cường liệt yêu cầu tạm hoãn tấn công, bằng không bọn họ cự tuyệt tác chiến, có cả đoàn đội thậm chí không đợi mệnh lệnh đã tự động rút khỏi tiền tuyến.</w:t>
      </w:r>
    </w:p>
    <w:p>
      <w:pPr>
        <w:pStyle w:val="BodyText"/>
      </w:pPr>
      <w:r>
        <w:t xml:space="preserve">Vân Thiển Tuyết đau đầu nhưng vô pháp tìm cách khắc phục, hỗn loạn giống như một vòng xoáy cuốn lấy càng lúc càng nhiều bộ đội, gã chạy đến xử lý chỗ này thì chỗ khác bị hỗn loạn, sĩ binh vô tâm tác chiến, chỉ muốn quay đầu tìm tài phú.</w:t>
      </w:r>
    </w:p>
    <w:p>
      <w:pPr>
        <w:pStyle w:val="BodyText"/>
      </w:pPr>
      <w:r>
        <w:t xml:space="preserve">Vân Thiển Tuyết kêu khổ liên thiên, gã tuy được Thần hoàng tín nhiệm cho thống soái toàn quân, nhưng đối với mấy lão tướng quân như Diệp Nhĩ Mã, bản thân còn quá non nớt, càng không cần nói đến đám Mông Hãn, Mông Đế, Á Ca Mễ.</w:t>
      </w:r>
    </w:p>
    <w:p>
      <w:pPr>
        <w:pStyle w:val="BodyText"/>
      </w:pPr>
      <w:r>
        <w:t xml:space="preserve">Bình thường đánh trận thì mọi người còn có thể miễn cưỡng nghe theo lệnh gã, hiện tại không lâm cường địch, các quân đoàn trưởng mạnh ai nấy làm, chẳng thèm để gã vào mắt.</w:t>
      </w:r>
    </w:p>
    <w:p>
      <w:pPr>
        <w:pStyle w:val="BodyText"/>
      </w:pPr>
      <w:r>
        <w:t xml:space="preserve">Gã chỉ có thầm kêu may mắn: "May mà nhân loại vô lực phản công, bằng không chúng ta gặp phiền phức lớn rồi".</w:t>
      </w:r>
    </w:p>
    <w:p>
      <w:pPr>
        <w:pStyle w:val="BodyText"/>
      </w:pPr>
      <w:r>
        <w:t xml:space="preserve">-o0o-</w:t>
      </w:r>
    </w:p>
    <w:p>
      <w:pPr>
        <w:pStyle w:val="Compact"/>
      </w:pPr>
      <w:r>
        <w:br w:type="textWrapping"/>
      </w:r>
      <w:r>
        <w:br w:type="textWrapping"/>
      </w:r>
    </w:p>
    <w:p>
      <w:pPr>
        <w:pStyle w:val="Heading2"/>
      </w:pPr>
      <w:bookmarkStart w:id="200" w:name="chương-4-tham-lam-ma-tộc-3.-1"/>
      <w:bookmarkEnd w:id="200"/>
      <w:r>
        <w:t xml:space="preserve">178. Chương 4 : Tham Lam Ma Tộc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4: Tham lam ma tộc (3).</w:t>
      </w:r>
    </w:p>
    <w:p>
      <w:pPr>
        <w:pStyle w:val="BodyText"/>
      </w:pPr>
      <w:r>
        <w:t xml:space="preserve">Nhóm dịch: Tú Xuyên xem tại</w:t>
      </w:r>
    </w:p>
    <w:p>
      <w:pPr>
        <w:pStyle w:val="BodyText"/>
      </w:pPr>
      <w:r>
        <w:t xml:space="preserve">Nghe tin tức binh mã đệ thập nhị, đệ thập tam tiến vào thành, Vân Thiển Tuyết đang chỉ huy chiến đấu ở tiền tuyến cảm thấy khó hiểu: "Mình không có điều động bọn họ mà? Chẳng lẽ Mông tộc tích cực cầu chiến như thế?" Nhưng liền đó tin tức binh sĩ đệ thập nhị, đệ thập tam quân cướp đoạt khắp nơi trong thành, Vân Thiển Tuyết lúc đó mới bỗng nhiên đại ngộ: "Cái lão hồ li đó, lão ta chính là có chủ ý này từ trước!"</w:t>
      </w:r>
    </w:p>
    <w:p>
      <w:pPr>
        <w:pStyle w:val="BodyText"/>
      </w:pPr>
      <w:r>
        <w:t xml:space="preserve">Tiền tuyến đang căng thẳng, Vân Thiển Tuyết không thể thoát thân, gã phái truyền lệnh binh đi tìm Mông Hãn, lấy danh nghĩa tổng chỉ huy tiền tuyến yêu cầu lão ước thúc thuộc hạ, đình chỉ cướp đoạt.</w:t>
      </w:r>
    </w:p>
    <w:p>
      <w:pPr>
        <w:pStyle w:val="BodyText"/>
      </w:pPr>
      <w:r>
        <w:t xml:space="preserve">Nhưng Mông Hãn rất cơ linh, sau khi hạ lệnh đã trốn mất tiêu, truyền lệnh binh của Vân Thiển Tuyết không tìm ra lão.</w:t>
      </w:r>
    </w:p>
    <w:p>
      <w:pPr>
        <w:pStyle w:val="BodyText"/>
      </w:pPr>
      <w:r>
        <w:t xml:space="preserve">Mông Hãn sớm đã quyết định: "Chỉ cần qua đêm nay, phần lớn tài bảo đã vào tay, lúc đó dù sao đã là sự thật, tiền tài vào tay tuyệt không thể ói ra, cùng lắm là nghe Vân Thiển Tuyết giáo huấn một trận!"</w:t>
      </w:r>
    </w:p>
    <w:p>
      <w:pPr>
        <w:pStyle w:val="BodyText"/>
      </w:pPr>
      <w:r>
        <w:t xml:space="preserve">Mắt thấy Mông Hãn có sinh ý lớn như thế, các Quân đoàn trưởng khác sao chịu cam tâm. Á Ca Mễ lập tức hạ lệnh cho thập tứ quân: "Kêu hết bộ đội ngoài thành vào, thấy tiền tài châu báu là đoạt, không thể để cho đám Mông tộc nuốt hết thứ tốt!" Hắn cũng học Mông Hãn, trốn mất dạng không để Vân Thiển Tuyết tìm được.</w:t>
      </w:r>
    </w:p>
    <w:p>
      <w:pPr>
        <w:pStyle w:val="BodyText"/>
      </w:pPr>
      <w:r>
        <w:t xml:space="preserve">Các quân đoàn trưởng khác thấy như vậy, đương nhiên cũng không thể khách khí.</w:t>
      </w:r>
    </w:p>
    <w:p>
      <w:pPr>
        <w:pStyle w:val="BodyText"/>
      </w:pPr>
      <w:r>
        <w:t xml:space="preserve">Nhìn bộ hạ của Mông Hãn và Á Ca Mễ có thu hoạch cự đại, tướng sĩ đệ tam quân trở nên nông nóng, cường liệt yêu cầu Diệp Nhĩ Mã cho bọn họ một cơ hội.</w:t>
      </w:r>
    </w:p>
    <w:p>
      <w:pPr>
        <w:pStyle w:val="BodyText"/>
      </w:pPr>
      <w:r>
        <w:t xml:space="preserve">Diệp Nhĩ Mã suy nghĩ một lúc cũng đồng ý, dù sao tiền tuyến còn có đệ lục quân và Vũ lâm quân, thu thập phế binh của nhân loại, Vân Thiển Tuyết và Ôn Khắp Lạp dư sức giải quyết. So với liều mạng cùng nhân loại, kim tiền tài bảo có sức dụ hoặc cực điểm.</w:t>
      </w:r>
    </w:p>
    <w:p>
      <w:pPr>
        <w:pStyle w:val="BodyText"/>
      </w:pPr>
      <w:r>
        <w:t xml:space="preserve">Nghe được tin báo, Vân Thiển Tuyết lúc này mới phát giác sự tình có điểm bất diệu.</w:t>
      </w:r>
    </w:p>
    <w:p>
      <w:pPr>
        <w:pStyle w:val="BodyText"/>
      </w:pPr>
      <w:r>
        <w:t xml:space="preserve">Gã tự thân đi tìm Diệp Nhĩ Mã, Diệp Nhĩ Mã cũng không trốn tránh, hùng hổ chất vấn Vân Thiển Tuyết: "Mông Hãn và Á Ca Mễ làm được, đệ tam quân sao không thể làm? Vân, ngươi là chỉ huy quân của Tắc nội á tộc chúng ta, không ngăn cản Á côn tộc và Mông tộc, ngược lại ngăn cản tộc nhân phát tài, ngươi rốt cuộc là đứng về phía nào?"</w:t>
      </w:r>
    </w:p>
    <w:p>
      <w:pPr>
        <w:pStyle w:val="BodyText"/>
      </w:pPr>
      <w:r>
        <w:t xml:space="preserve">"Đúng, Vũ Lâm đại nhân, ông rốt cuộc đứng về phía nào!" Các tướng lĩnh của đệ tam quân ào ạt chất vấn, Vân Thiển Tuyết một miệng không đấu lại nhiều miệng, khi mọi người còn đang cãi nhau om xòm thì tin tức xấu lại truyền về: đệ lục quân và đệ thất quân cũng tiến thành, gia nhập hành động cướp đoạt.</w:t>
      </w:r>
    </w:p>
    <w:p>
      <w:pPr>
        <w:pStyle w:val="BodyText"/>
      </w:pPr>
      <w:r>
        <w:t xml:space="preserve">Vân Thiển Tuyết tuyệt vọng: Không ổn rồi, không thể ngăn cản bọn họ! Kỉ luật đã bị phá vỡ rồi.</w:t>
      </w:r>
    </w:p>
    <w:p>
      <w:pPr>
        <w:pStyle w:val="BodyText"/>
      </w:pPr>
      <w:r>
        <w:t xml:space="preserve">Bộ đội tiến thành bỏ qua nhiệm vụ truy kích bại quân nhân loại mà chuyển sang mục tiêu cướp đoạt tài bảo trong thành. Bởi vì tin chắc thủ quân đã vô lực phản công, các lộ quân đoàn đều truyền đạt một mệnh lệnh giống nhau: "Mau tiến thành đoạt tiền! Đây là cơ hội ngàn năm có một, chậm thì không còn tiền đâu!"</w:t>
      </w:r>
    </w:p>
    <w:p>
      <w:pPr>
        <w:pStyle w:val="BodyText"/>
      </w:pPr>
      <w:r>
        <w:t xml:space="preserve">Ma tộc đại quân dũng tiến như thủy triều, tranh nhau chạy trước vào những cổng thành đã bị phá.</w:t>
      </w:r>
    </w:p>
    <w:p>
      <w:pPr>
        <w:pStyle w:val="BodyText"/>
      </w:pPr>
      <w:r>
        <w:t xml:space="preserve">Nếu như bình thường, chủng tình hình này căn bản không thể phát sinh trong ma tộc quân kỉ luật sâm nghiêm, nhưng đêm nay vừa hạ được thủ đô của địch nhân, thu hoạch toàn thắng, ma tộc quân từ trên xuống dưới đều mang tâm trạng cuồng hỉ, kỉ luật không tránh khỏi lơ là, hơn nữa quán lệ của ma tộc cũng là cho cướp đoạt sau khi công thành để ủy lạo sĩ binh.</w:t>
      </w:r>
    </w:p>
    <w:p>
      <w:pPr>
        <w:pStyle w:val="BodyText"/>
      </w:pPr>
      <w:r>
        <w:t xml:space="preserve">Một dân tộc vốn bần khổ hàn sinh, lần đầu chiếm được thành thị giàu có như thế, tài vật phô bày đầy trước mắt, ma tộc binh khó thể ức chế sự tham lam của bản thân.</w:t>
      </w:r>
    </w:p>
    <w:p>
      <w:pPr>
        <w:pStyle w:val="BodyText"/>
      </w:pPr>
      <w:r>
        <w:t xml:space="preserve">Kỉ luật cũng mặc, tôn nghiêm quân quan cũng mặc, vinh dự quân nhân cũng mặc, không có gì có thể ức chế được lòng tham của chúng, thậm chí cả Vũ lâm quân cũng có đoàn đội gia nhập vào hành động cướp đoạt đó.</w:t>
      </w:r>
    </w:p>
    <w:p>
      <w:pPr>
        <w:pStyle w:val="BodyText"/>
      </w:pPr>
      <w:r>
        <w:t xml:space="preserve">Cảnh tượng Đế đô tàn tạ, đuốc sáng di động như rừng, thanh âm tạp loạn, đầu người chao động, đâu đâu cũng là ma tộc binh vác túi lớn túi nhỏ chạy lung tung, tiếng phá cửa ầm ầm liên tục vang lên, ma tộc binh tham đến điên rồi.</w:t>
      </w:r>
    </w:p>
    <w:p>
      <w:pPr>
        <w:pStyle w:val="BodyText"/>
      </w:pPr>
      <w:r>
        <w:t xml:space="preserve">Vì tranh đoạt một vòng chuỗi ngọc, sĩ binh dám xuất thủ cả với quân quan. Khi phát hiện một kho tài bảo, vì tranh đoạt quyền sở hữu, hai đoàn đội của đệ tứ quân và đệ thập nhị quân bạt đao quần đả, mấy trăm ma tộc binh đánh lộn với nhau, chết mấy chục tên, quân quan dẫn đội không can ngăn, đứng ngoài cổ vũ: "Đánh đánh! Đánh chết bọn chúng, mọi thứ là của chúng ta!"</w:t>
      </w:r>
    </w:p>
    <w:p>
      <w:pPr>
        <w:pStyle w:val="BodyText"/>
      </w:pPr>
      <w:r>
        <w:t xml:space="preserve">Sau chừng hai tiếng tranh đoạt, cửa tiệm điếm phô đều bị lục lọi tan hoang, nhà dân cũng bị cướp sạch, ở đông nam thành khu do ma tộc kiểm soát, tất cả thương điếm, nhà dân, thương khố, cơ quan chính phủ đều bị cướp trống rỗng, ma tộc binh vào thành trễ, mắt nhìn cảnh tượng tiêu điều, còn các đồng bọn thì vác bao lớn bao nhỏ nghênh ngang đi lại, lòng tham và sự đố kỵ bừng lên trong mắt chúng.</w:t>
      </w:r>
    </w:p>
    <w:p>
      <w:pPr>
        <w:pStyle w:val="BodyText"/>
      </w:pPr>
      <w:r>
        <w:t xml:space="preserve">Đột nhiên, có người la lớn: "Các huynh đệ, chúng ta đổ mồ hôi, đổ máu đánh hạ thành thị, rốt cuộc đám hỗn đãn này lại chiếm tiện nghi!"</w:t>
      </w:r>
    </w:p>
    <w:p>
      <w:pPr>
        <w:pStyle w:val="BodyText"/>
      </w:pPr>
      <w:r>
        <w:t xml:space="preserve">Phẫn nộ ức chế bạo phát, đám đông sĩ binh nhào đến đồng bọn của chúng, cướp đoạt lại của đồng bọn, tay đấm chân đá giựt đồ, thậm chí cả đao kiếm cũng dùng tới.</w:t>
      </w:r>
    </w:p>
    <w:p>
      <w:pPr>
        <w:pStyle w:val="BodyText"/>
      </w:pPr>
      <w:r>
        <w:t xml:space="preserve">Có một ma tộc quân quan đứng ra ý đồ chế ngự hỗn loạn: "Ngừng tay cho ta! Ta là đoàn đội trưởng!" Nhưng hồi ứng hắn là một trận quyền cước nặng nề.</w:t>
      </w:r>
    </w:p>
    <w:p>
      <w:pPr>
        <w:pStyle w:val="BodyText"/>
      </w:pPr>
      <w:r>
        <w:t xml:space="preserve">Tên đoàn đội trưởng bị đánh đau kêu thảm ngao ngao, sự tham lam đã đốt cháy lí trí ma tộc binh, lúc này cho dù Ma thần hoàng thân lâm cũng không làm gì được.</w:t>
      </w:r>
    </w:p>
    <w:p>
      <w:pPr>
        <w:pStyle w:val="BodyText"/>
      </w:pPr>
      <w:r>
        <w:t xml:space="preserve">Tràng diện hỗn loạn càng lúc càng phức tạp, đường lớn ngõ nhỏ, đâu đâu cũng là cảnh đánh lộn giành giật, có chỗ đao quang kiếm ảnh bừng bừng, bất quá đây không phải là chiến đấu giữa ma tộc và nhân loại, mà là hỗn chiến trong nội bộ ma tộc.</w:t>
      </w:r>
    </w:p>
    <w:p>
      <w:pPr>
        <w:pStyle w:val="BodyText"/>
      </w:pPr>
      <w:r>
        <w:t xml:space="preserve">Đối diện kẻ nhào tới đỏ mắt đánh cướp, không có kẻ nào có được tài bảo chịu nhường, cho dù mạng đổi mạng cũng không tiếc.</w:t>
      </w:r>
    </w:p>
    <w:p>
      <w:pPr>
        <w:pStyle w:val="BodyText"/>
      </w:pPr>
      <w:r>
        <w:t xml:space="preserve">Hành vi tranh cướp nhanh chóng lây lan thăng cấp, từ giữa nhưng cá nhân đơn lẻ đã diễn tiến đến tràng diện các đoàn đội tranh đoạt lẫn nhau.</w:t>
      </w:r>
    </w:p>
    <w:p>
      <w:pPr>
        <w:pStyle w:val="BodyText"/>
      </w:pPr>
      <w:r>
        <w:t xml:space="preserve">"Ngũ thập thất đoàn phát sinh tranh chấp nội bộ!"</w:t>
      </w:r>
    </w:p>
    <w:p>
      <w:pPr>
        <w:pStyle w:val="BodyText"/>
      </w:pPr>
      <w:r>
        <w:t xml:space="preserve">"Tam thập tam đoàn gặp tập kích bởi phần tử vũ trang không rõ lai lịch! Bọn tập kích cũng là quan binh thần tộc!"</w:t>
      </w:r>
    </w:p>
    <w:p>
      <w:pPr>
        <w:pStyle w:val="BodyText"/>
      </w:pPr>
      <w:r>
        <w:t xml:space="preserve">"Bẩm cáo đại nhân, không hay rồi! Người của Mông Hãn đánh cả chúng tôi, thỉnh cầu đại nhân phái binh cứu viện a!"</w:t>
      </w:r>
    </w:p>
    <w:p>
      <w:pPr>
        <w:pStyle w:val="BodyText"/>
      </w:pPr>
      <w:r>
        <w:t xml:space="preserve">Kỉ luật băng hội mang tính truyền nhiễm, làn sóng hỗn loạn nhanh chóng lan khắp toàn quân ma tộc, nghe hậu phương đang tranh đoạt tiền tài, sĩ binh tiền tuyến cũng dao động bất an.</w:t>
      </w:r>
    </w:p>
    <w:p>
      <w:pPr>
        <w:pStyle w:val="BodyText"/>
      </w:pPr>
      <w:r>
        <w:t xml:space="preserve">Các quan binh cường liệt yêu cầu tạm hoãn tấn công, bằng không bọn họ cự tuyệt tác chiến, có cả đoàn đội thậm chí không đợi mệnh lệnh đã tự động rút khỏi tiền tuyến.</w:t>
      </w:r>
    </w:p>
    <w:p>
      <w:pPr>
        <w:pStyle w:val="BodyText"/>
      </w:pPr>
      <w:r>
        <w:t xml:space="preserve">Vân Thiển Tuyết đau đầu nhưng vô pháp tìm cách khắc phục, hỗn loạn giống như một vòng xoáy cuốn lấy càng lúc càng nhiều bộ đội, gã chạy đến xử lý chỗ này thì chỗ khác bị hỗn loạn, sĩ binh vô tâm tác chiến, chỉ muốn quay đầu tìm tài phú.</w:t>
      </w:r>
    </w:p>
    <w:p>
      <w:pPr>
        <w:pStyle w:val="BodyText"/>
      </w:pPr>
      <w:r>
        <w:t xml:space="preserve">Vân Thiển Tuyết kêu khổ liên thiên, gã tuy được Thần hoàng tín nhiệm cho thống soái toàn quân, nhưng đối với mấy lão tướng quân như Diệp Nhĩ Mã, bản thân còn quá non nớt, càng không cần nói đến đám Mông Hãn, Mông Đế, Á Ca Mễ.</w:t>
      </w:r>
    </w:p>
    <w:p>
      <w:pPr>
        <w:pStyle w:val="BodyText"/>
      </w:pPr>
      <w:r>
        <w:t xml:space="preserve">Bình thường đánh trận thì mọi người còn có thể miễn cưỡng nghe theo lệnh gã, hiện tại không lâm cường địch, các quân đoàn trưởng mạnh ai nấy làm, chẳng thèm để gã vào mắt.</w:t>
      </w:r>
    </w:p>
    <w:p>
      <w:pPr>
        <w:pStyle w:val="BodyText"/>
      </w:pPr>
      <w:r>
        <w:t xml:space="preserve">Gã chỉ có thầm kêu may mắn: "May mà nhân loại vô lực phản công, bằng không chúng ta gặp phiền phức lớn rồi".</w:t>
      </w:r>
    </w:p>
    <w:p>
      <w:pPr>
        <w:pStyle w:val="BodyText"/>
      </w:pPr>
      <w:r>
        <w:t xml:space="preserve">-o0o-</w:t>
      </w:r>
    </w:p>
    <w:p>
      <w:pPr>
        <w:pStyle w:val="Compact"/>
      </w:pPr>
      <w:r>
        <w:br w:type="textWrapping"/>
      </w:r>
      <w:r>
        <w:br w:type="textWrapping"/>
      </w:r>
    </w:p>
    <w:p>
      <w:pPr>
        <w:pStyle w:val="Heading2"/>
      </w:pPr>
      <w:bookmarkStart w:id="201" w:name="chương-4-tham-lam-ma-tộc-hết."/>
      <w:bookmarkEnd w:id="201"/>
      <w:r>
        <w:t xml:space="preserve">179. Chương 4 : Tham Lam Ma Tộc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4: Tham lam ma tộc (HẾT).</w:t>
      </w:r>
    </w:p>
    <w:p>
      <w:pPr>
        <w:pStyle w:val="BodyText"/>
      </w:pPr>
      <w:r>
        <w:t xml:space="preserve">Nhóm dịch: Tú Xuyên</w:t>
      </w:r>
    </w:p>
    <w:p>
      <w:pPr>
        <w:pStyle w:val="BodyText"/>
      </w:pPr>
      <w:r>
        <w:t xml:space="preserve">Trinh sát binh báo cáo, ma tộc ở đông thành xuất hiện hỗn loạn quy mô lớn, bộ đội chủ lực tranh nhau nhập thành trước, tin tức này lập tức khiến chỉ huy bộ quân đội nhân loại thở phào nhẹ nhõm.</w:t>
      </w:r>
    </w:p>
    <w:p>
      <w:pPr>
        <w:pStyle w:val="BodyText"/>
      </w:pPr>
      <w:r>
        <w:t xml:space="preserve">Tử Xuyên Trữ không khỏi cảm thán, đúng là trời thích ác ma, trong minh minh u u, giống như có một lực lượng siêu việt tự nhiên thầm bảo hộ Đế Lâm, vận thế của hắn tốt đến kinh người, chưa từng gặp thất lợi.</w:t>
      </w:r>
    </w:p>
    <w:p>
      <w:pPr>
        <w:pStyle w:val="BodyText"/>
      </w:pPr>
      <w:r>
        <w:t xml:space="preserve">"Bộ đội xuất kích đã tập hợp hoàn tất?"</w:t>
      </w:r>
    </w:p>
    <w:p>
      <w:pPr>
        <w:pStyle w:val="BodyText"/>
      </w:pPr>
      <w:r>
        <w:t xml:space="preserve">"Khải bẩm đại nhân, kị binh đột kích đã tập hợp!"</w:t>
      </w:r>
    </w:p>
    <w:p>
      <w:pPr>
        <w:pStyle w:val="BodyText"/>
      </w:pPr>
      <w:r>
        <w:t xml:space="preserve">"Chiến thuyền chuẩn bị tốt chưa?"</w:t>
      </w:r>
    </w:p>
    <w:p>
      <w:pPr>
        <w:pStyle w:val="BodyText"/>
      </w:pPr>
      <w:r>
        <w:t xml:space="preserve">"Chiến thuyền tổng cộng hai trăm mười hai chiếc, thuyền vận tải có bốn trăm năm mươi chiếc, toàn bộ đã sẵn sàng chờ lệnh ở bến tây ngạn. Đa luân thủy quân báo cáo, hạm đạo tùy thời xuất phát!"</w:t>
      </w:r>
    </w:p>
    <w:p>
      <w:pPr>
        <w:pStyle w:val="BodyText"/>
      </w:pPr>
      <w:r>
        <w:t xml:space="preserve">"Cảm tử đội có đến được các địa điểm yếu hại chưa? Nhiên liệu và gỗ đốt dùng mai phục có bị ma tộc phát hiện không?"</w:t>
      </w:r>
    </w:p>
    <w:p>
      <w:pPr>
        <w:pStyle w:val="BodyText"/>
      </w:pPr>
      <w:r>
        <w:t xml:space="preserve">"Cảm tử đội đã vào vị trí. Còn về mai phục, có vài ma tộc binh nhìn thấy nhưng bọn chúng hình như không có chú ý".</w:t>
      </w:r>
    </w:p>
    <w:p>
      <w:pPr>
        <w:pStyle w:val="BodyText"/>
      </w:pPr>
      <w:r>
        <w:t xml:space="preserve">Đế Lâm cười tươi, hắn rất hài lòng trước tình huống hiện tại.</w:t>
      </w:r>
    </w:p>
    <w:p>
      <w:pPr>
        <w:pStyle w:val="BodyText"/>
      </w:pPr>
      <w:r>
        <w:t xml:space="preserve">"Tất cả đều đã sẵn sàng. Vậy thì bắt đầu thôi!"</w:t>
      </w:r>
    </w:p>
    <w:p>
      <w:pPr>
        <w:pStyle w:val="BodyText"/>
      </w:pPr>
      <w:r>
        <w:t xml:space="preserve">"Vâng!" Các quân quan đứng thẳng chào: "Quân ta tất thắng!"</w:t>
      </w:r>
    </w:p>
    <w:p>
      <w:pPr>
        <w:pStyle w:val="BodyText"/>
      </w:pPr>
      <w:r>
        <w:t xml:space="preserve">"Chờ đã!" Tử Xuyên Trữ buộc miệng lên tiếng, nàng nghi hoặc nhìn Đế Lâm và chúng quân quan: "Giám sát trưởng đại nhân, ngài phải chăng có quên gì?"</w:t>
      </w:r>
    </w:p>
    <w:p>
      <w:pPr>
        <w:pStyle w:val="BodyText"/>
      </w:pPr>
      <w:r>
        <w:t xml:space="preserve">Đế Lâm kinh ngạc: "Hạ quan có chỗ nào sơ hốt chăng? Thỉnh điện hạ chỉ điểm".</w:t>
      </w:r>
    </w:p>
    <w:p>
      <w:pPr>
        <w:pStyle w:val="BodyText"/>
      </w:pPr>
      <w:r>
        <w:t xml:space="preserve">"Chúng ta còn có rất nhiều binh sĩ và bình dân đang chiến đấu với ma tộc ở tiền tuyến, không rút bọn họ về, một khi đại hỏa bốc lên, đường lui của bọn họ sẽ bị cắt đứt".</w:t>
      </w:r>
    </w:p>
    <w:p>
      <w:pPr>
        <w:pStyle w:val="BodyText"/>
      </w:pPr>
      <w:r>
        <w:t xml:space="preserve">"A, điện hạ nhắc nhở rất đúng". Đế Lâm bỗng nhiên đại ngộ, hắn cười cười: "Hạ quan minh bạch, hạ quan biết phải làm sao. Điện hạ ngài chỉ huy chiến đấu đã rất mệt, xin cứ nghỉ ngơi trước, chờ tin tức tốt báo về!"</w:t>
      </w:r>
    </w:p>
    <w:p>
      <w:pPr>
        <w:pStyle w:val="BodyText"/>
      </w:pPr>
      <w:r>
        <w:t xml:space="preserve">Hắn cúi người chào, phía sau hắn, các quân nhân từng người thi lễ cáo từ Tử Xuyên Trữ.</w:t>
      </w:r>
    </w:p>
    <w:p>
      <w:pPr>
        <w:pStyle w:val="BodyText"/>
      </w:pPr>
      <w:r>
        <w:t xml:space="preserve">Bọn họ đang rời đi thì Tử Xuyên Trữ đột nhiên lên tiếng: "Cho phép ta tiễn tướng sĩ xuất chinh!"</w:t>
      </w:r>
    </w:p>
    <w:p>
      <w:pPr>
        <w:pStyle w:val="BodyText"/>
      </w:pPr>
      <w:r>
        <w:t xml:space="preserve">Đế Lâm ngừng bước, quay người nhìn Tử Xuyên Trữ, chỉ đáp một chữ: "Được!"</w:t>
      </w:r>
    </w:p>
    <w:p>
      <w:pPr>
        <w:pStyle w:val="BodyText"/>
      </w:pPr>
      <w:r>
        <w:t xml:space="preserve">Bộ đội xuất chinh tụ tập ở khoảng trống ngoài tây thành môn, trên vạn hắc y kị binh đứng thành phương trận chỉnh tề trong đêm tối, yên lặng vô thanh.</w:t>
      </w:r>
    </w:p>
    <w:p>
      <w:pPr>
        <w:pStyle w:val="BodyText"/>
      </w:pPr>
      <w:r>
        <w:t xml:space="preserve">Bộ đội đột kích đã tập hợp xong, chỉ đợi mệnh lệnh xuất kích.</w:t>
      </w:r>
    </w:p>
    <w:p>
      <w:pPr>
        <w:pStyle w:val="BodyText"/>
      </w:pPr>
      <w:r>
        <w:t xml:space="preserve">Chỉ nghe một tiếng hô vang: "Tử Xuyên Trữ điện hạ đến! Xuống ngựa thi lễ!"</w:t>
      </w:r>
    </w:p>
    <w:p>
      <w:pPr>
        <w:pStyle w:val="BodyText"/>
      </w:pPr>
      <w:r>
        <w:t xml:space="preserve">Chỉ nghe tiếng rập đồng thanh, cả vạn kị binh đồng thời xuống ngựa, gót giày giậm vào đất, trên vạn mũi đao điểm xuống đất cộng hưởng một tiếng "Đinh!" khí thế.</w:t>
      </w:r>
    </w:p>
    <w:p>
      <w:pPr>
        <w:pStyle w:val="BodyText"/>
      </w:pPr>
      <w:r>
        <w:t xml:space="preserve">Đế Lâm và Tử Xuyên Trữ xuất hiện ở trên thành lâu, thanh âm Đế Lâm vang vọng toàn quân: "Các chiến sĩ Giám sát thính! Trữ điện hạ đích thân đến xem các ngươi, đó là vinh quang của các ngươi! Hiện tại, Trữ điện hạ muốn tiễn các ngươi xuất chinh, nghiêm!"</w:t>
      </w:r>
    </w:p>
    <w:p>
      <w:pPr>
        <w:pStyle w:val="BodyText"/>
      </w:pPr>
      <w:r>
        <w:t xml:space="preserve">Các kị binh dụng sức nhất tề giậm chân đứng thẳng người.</w:t>
      </w:r>
    </w:p>
    <w:p>
      <w:pPr>
        <w:pStyle w:val="BodyText"/>
      </w:pPr>
      <w:r>
        <w:t xml:space="preserve">Tử Xuyên Trữ nâng cao chung rượu đầy: "Các hảo nam nhân của Tử Xuyên gia, hi vọng của quốc gia đặt trên vai các người! Chỉ hận ta sinh là nữ nhân, không thể kề vai chiến đấu cùng các người trên sa trường! Lấy chung rượu này, chúc chư quân chém hạ ma tộc quân, đắc thắng trở về!"</w:t>
      </w:r>
    </w:p>
    <w:p>
      <w:pPr>
        <w:pStyle w:val="BodyText"/>
      </w:pPr>
      <w:r>
        <w:t xml:space="preserve">Ngẩng đầu uống cạn chung rượu nồng, một cổ nhiệt lưu từ cổ họng chạy nhanh xuống bụng, tức thì cả người phát nóng bừng bừng.</w:t>
      </w:r>
    </w:p>
    <w:p>
      <w:pPr>
        <w:pStyle w:val="BodyText"/>
      </w:pPr>
      <w:r>
        <w:t xml:space="preserve">Tử Xuyên Trữ tửu lượng rất kém nhưng lúc này đứng vẫn vững vàng, dốc ngược chung rượu trống xuống đất.</w:t>
      </w:r>
    </w:p>
    <w:p>
      <w:pPr>
        <w:pStyle w:val="BodyText"/>
      </w:pPr>
      <w:r>
        <w:t xml:space="preserve">Sĩ binh xuất hiện tiếng tán thưởng, ai cũng bị hào khí của vị thiên kim tiểu thư lây nhiễm.</w:t>
      </w:r>
    </w:p>
    <w:p>
      <w:pPr>
        <w:pStyle w:val="BodyText"/>
      </w:pPr>
      <w:r>
        <w:t xml:space="preserve">"Cử hành tráng tửu!"</w:t>
      </w:r>
    </w:p>
    <w:p>
      <w:pPr>
        <w:pStyle w:val="BodyText"/>
      </w:pPr>
      <w:r>
        <w:t xml:space="preserve">Một đội ngũ mang rượu và chung ra rót đều hết cho các sĩ binh. Một lão binh từ trong đội hình bước ra, ngẩng đầu uống cạn chung rượu rồi dụng lực bóp nát chung rượu: "Trữ điện hạ, chúng tôi đều là hán tử thô hào, không biết nói lời êm tai. Cảm tạ ngài hôm nay đến tiễn chúng tôi, chúng tôi rất vinh dự. Điện hạ, Đặng lão ngũ tôi xin đi trước một bước!"</w:t>
      </w:r>
    </w:p>
    <w:p>
      <w:pPr>
        <w:pStyle w:val="BodyText"/>
      </w:pPr>
      <w:r>
        <w:t xml:space="preserve">Trên vạn người cùng dốc cạn chung rượu, sau đó chỉ nghe thanh âm chung rượu bị bóp vỡ vang khắp đội hình. Các chiến sĩ hào khí bốc cao, cất giọng rền vang: "Điện hạ, chúng tôi đi trước một bước!"</w:t>
      </w:r>
    </w:p>
    <w:p>
      <w:pPr>
        <w:pStyle w:val="BodyText"/>
      </w:pPr>
      <w:r>
        <w:t xml:space="preserve">Bị không khí cảm nhiễm, Tử Xuyên Trữ tâm tình kích động, mắt rưng rưng lệ.</w:t>
      </w:r>
    </w:p>
    <w:p>
      <w:pPr>
        <w:pStyle w:val="BodyText"/>
      </w:pPr>
      <w:r>
        <w:t xml:space="preserve">Đúng vào lúc này, trong không trung tối đen bỗng có một tia sáng bay vút lên, tiếng pháo nổ từ xa vang lại, nhân mã xuất kích đều nhìn thấy rõ.</w:t>
      </w:r>
    </w:p>
    <w:p>
      <w:pPr>
        <w:pStyle w:val="BodyText"/>
      </w:pPr>
      <w:r>
        <w:t xml:space="preserve">Phản công đã bắt đầu rồi!</w:t>
      </w:r>
    </w:p>
    <w:p>
      <w:pPr>
        <w:pStyle w:val="BodyText"/>
      </w:pPr>
      <w:r>
        <w:t xml:space="preserve">"Toàn quân lên ngựa, xuất phát!"</w:t>
      </w:r>
    </w:p>
    <w:p>
      <w:pPr>
        <w:pStyle w:val="BodyText"/>
      </w:pPr>
      <w:r>
        <w:t xml:space="preserve">Vó ngựa sắt gõ dồn, đội ngũ men theo Ngõa niết hà hộ thành tiến về hướng bến thuyền, ở đó, Đa luân hồ hạm đội đã chờ đợi sẵn sàng.</w:t>
      </w:r>
    </w:p>
    <w:p>
      <w:pPr>
        <w:pStyle w:val="BodyText"/>
      </w:pPr>
      <w:r>
        <w:t xml:space="preserve">Phi ưng kì tung bay phất phới, sải cánh múa vuốt, chuẩn bị báo phục bọn xâm lược tàn ác!</w:t>
      </w:r>
    </w:p>
    <w:p>
      <w:pPr>
        <w:pStyle w:val="BodyText"/>
      </w:pPr>
      <w:r>
        <w:t xml:space="preserve">Tử Xuyên Trữ đứng ở tây thành môn nhìn dõi theo đại quân tiêu thất trong màn đêm, chinh chiến sa trường, sẽ có mấy ai bình an quay về? Nhìn hoa pháo tàn trong không trung, Tử Xuyên Trữ đột nhiên cảm nhận sinh mệnh đời người vô cùng ngắn ngủi. Nàng chỉ có thể thầm cầu nguyện ông trời bảo hộ cho Tử Xuyên gia, bảo hộ cho các chiến sĩ bình an trở về.</w:t>
      </w:r>
    </w:p>
    <w:p>
      <w:pPr>
        <w:pStyle w:val="Compact"/>
      </w:pPr>
      <w:r>
        <w:t xml:space="preserve">-o0o-</w:t>
      </w:r>
      <w:r>
        <w:br w:type="textWrapping"/>
      </w:r>
      <w:r>
        <w:br w:type="textWrapping"/>
      </w:r>
    </w:p>
    <w:p>
      <w:pPr>
        <w:pStyle w:val="Heading2"/>
      </w:pPr>
      <w:bookmarkStart w:id="202" w:name="chương-4-tham-lam-ma-tộc-hết.-1"/>
      <w:bookmarkEnd w:id="202"/>
      <w:r>
        <w:t xml:space="preserve">180. Chương 4 : Tham Lam Ma Tộc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4: Tham lam ma tộc (HẾT).</w:t>
      </w:r>
    </w:p>
    <w:p>
      <w:pPr>
        <w:pStyle w:val="BodyText"/>
      </w:pPr>
      <w:r>
        <w:t xml:space="preserve">Nhóm dịch: Tú Xuyên</w:t>
      </w:r>
    </w:p>
    <w:p>
      <w:pPr>
        <w:pStyle w:val="BodyText"/>
      </w:pPr>
      <w:r>
        <w:t xml:space="preserve">Trinh sát binh báo cáo, ma tộc ở đông thành xuất hiện hỗn loạn quy mô lớn, bộ đội chủ lực tranh nhau nhập thành trước, tin tức này lập tức khiến chỉ huy bộ quân đội nhân loại thở phào nhẹ nhõm.</w:t>
      </w:r>
    </w:p>
    <w:p>
      <w:pPr>
        <w:pStyle w:val="BodyText"/>
      </w:pPr>
      <w:r>
        <w:t xml:space="preserve">Tử Xuyên Trữ không khỏi cảm thán, đúng là trời thích ác ma, trong minh minh u u, giống như có một lực lượng siêu việt tự nhiên thầm bảo hộ Đế Lâm, vận thế của hắn tốt đến kinh người, chưa từng gặp thất lợi.</w:t>
      </w:r>
    </w:p>
    <w:p>
      <w:pPr>
        <w:pStyle w:val="BodyText"/>
      </w:pPr>
      <w:r>
        <w:t xml:space="preserve">"Bộ đội xuất kích đã tập hợp hoàn tất?"</w:t>
      </w:r>
    </w:p>
    <w:p>
      <w:pPr>
        <w:pStyle w:val="BodyText"/>
      </w:pPr>
      <w:r>
        <w:t xml:space="preserve">"Khải bẩm đại nhân, kị binh đột kích đã tập hợp!"</w:t>
      </w:r>
    </w:p>
    <w:p>
      <w:pPr>
        <w:pStyle w:val="BodyText"/>
      </w:pPr>
      <w:r>
        <w:t xml:space="preserve">"Chiến thuyền chuẩn bị tốt chưa?"</w:t>
      </w:r>
    </w:p>
    <w:p>
      <w:pPr>
        <w:pStyle w:val="BodyText"/>
      </w:pPr>
      <w:r>
        <w:t xml:space="preserve">"Chiến thuyền tổng cộng hai trăm mười hai chiếc, thuyền vận tải có bốn trăm năm mươi chiếc, toàn bộ đã sẵn sàng chờ lệnh ở bến tây ngạn. Đa luân thủy quân báo cáo, hạm đạo tùy thời xuất phát!"</w:t>
      </w:r>
    </w:p>
    <w:p>
      <w:pPr>
        <w:pStyle w:val="BodyText"/>
      </w:pPr>
      <w:r>
        <w:t xml:space="preserve">"Cảm tử đội có đến được các địa điểm yếu hại chưa? Nhiên liệu và gỗ đốt dùng mai phục có bị ma tộc phát hiện không?"</w:t>
      </w:r>
    </w:p>
    <w:p>
      <w:pPr>
        <w:pStyle w:val="BodyText"/>
      </w:pPr>
      <w:r>
        <w:t xml:space="preserve">"Cảm tử đội đã vào vị trí. Còn về mai phục, có vài ma tộc binh nhìn thấy nhưng bọn chúng hình như không có chú ý".</w:t>
      </w:r>
    </w:p>
    <w:p>
      <w:pPr>
        <w:pStyle w:val="BodyText"/>
      </w:pPr>
      <w:r>
        <w:t xml:space="preserve">Đế Lâm cười tươi, hắn rất hài lòng trước tình huống hiện tại.</w:t>
      </w:r>
    </w:p>
    <w:p>
      <w:pPr>
        <w:pStyle w:val="BodyText"/>
      </w:pPr>
      <w:r>
        <w:t xml:space="preserve">"Tất cả đều đã sẵn sàng. Vậy thì bắt đầu thôi!"</w:t>
      </w:r>
    </w:p>
    <w:p>
      <w:pPr>
        <w:pStyle w:val="BodyText"/>
      </w:pPr>
      <w:r>
        <w:t xml:space="preserve">"Vâng!" Các quân quan đứng thẳng chào: "Quân ta tất thắng!"</w:t>
      </w:r>
    </w:p>
    <w:p>
      <w:pPr>
        <w:pStyle w:val="BodyText"/>
      </w:pPr>
      <w:r>
        <w:t xml:space="preserve">"Chờ đã!" Tử Xuyên Trữ buộc miệng lên tiếng, nàng nghi hoặc nhìn Đế Lâm và chúng quân quan: "Giám sát trưởng đại nhân, ngài phải chăng có quên gì?"</w:t>
      </w:r>
    </w:p>
    <w:p>
      <w:pPr>
        <w:pStyle w:val="BodyText"/>
      </w:pPr>
      <w:r>
        <w:t xml:space="preserve">Đế Lâm kinh ngạc: "Hạ quan có chỗ nào sơ hốt chăng? Thỉnh điện hạ chỉ điểm".</w:t>
      </w:r>
    </w:p>
    <w:p>
      <w:pPr>
        <w:pStyle w:val="BodyText"/>
      </w:pPr>
      <w:r>
        <w:t xml:space="preserve">"Chúng ta còn có rất nhiều binh sĩ và bình dân đang chiến đấu với ma tộc ở tiền tuyến, không rút bọn họ về, một khi đại hỏa bốc lên, đường lui của bọn họ sẽ bị cắt đứt".</w:t>
      </w:r>
    </w:p>
    <w:p>
      <w:pPr>
        <w:pStyle w:val="BodyText"/>
      </w:pPr>
      <w:r>
        <w:t xml:space="preserve">"A, điện hạ nhắc nhở rất đúng". Đế Lâm bỗng nhiên đại ngộ, hắn cười cười: "Hạ quan minh bạch, hạ quan biết phải làm sao. Điện hạ ngài chỉ huy chiến đấu đã rất mệt, xin cứ nghỉ ngơi trước, chờ tin tức tốt báo về!"</w:t>
      </w:r>
    </w:p>
    <w:p>
      <w:pPr>
        <w:pStyle w:val="BodyText"/>
      </w:pPr>
      <w:r>
        <w:t xml:space="preserve">Hắn cúi người chào, phía sau hắn, các quân nhân từng người thi lễ cáo từ Tử Xuyên Trữ.</w:t>
      </w:r>
    </w:p>
    <w:p>
      <w:pPr>
        <w:pStyle w:val="BodyText"/>
      </w:pPr>
      <w:r>
        <w:t xml:space="preserve">Bọn họ đang rời đi thì Tử Xuyên Trữ đột nhiên lên tiếng: "Cho phép ta tiễn tướng sĩ xuất chinh!"</w:t>
      </w:r>
    </w:p>
    <w:p>
      <w:pPr>
        <w:pStyle w:val="BodyText"/>
      </w:pPr>
      <w:r>
        <w:t xml:space="preserve">Đế Lâm ngừng bước, quay người nhìn Tử Xuyên Trữ, chỉ đáp một chữ: "Được!"</w:t>
      </w:r>
    </w:p>
    <w:p>
      <w:pPr>
        <w:pStyle w:val="BodyText"/>
      </w:pPr>
      <w:r>
        <w:t xml:space="preserve">Bộ đội xuất chinh tụ tập ở khoảng trống ngoài tây thành môn, trên vạn hắc y kị binh đứng thành phương trận chỉnh tề trong đêm tối, yên lặng vô thanh.</w:t>
      </w:r>
    </w:p>
    <w:p>
      <w:pPr>
        <w:pStyle w:val="BodyText"/>
      </w:pPr>
      <w:r>
        <w:t xml:space="preserve">Bộ đội đột kích đã tập hợp xong, chỉ đợi mệnh lệnh xuất kích.</w:t>
      </w:r>
    </w:p>
    <w:p>
      <w:pPr>
        <w:pStyle w:val="BodyText"/>
      </w:pPr>
      <w:r>
        <w:t xml:space="preserve">Chỉ nghe một tiếng hô vang: "Tử Xuyên Trữ điện hạ đến! Xuống ngựa thi lễ!"</w:t>
      </w:r>
    </w:p>
    <w:p>
      <w:pPr>
        <w:pStyle w:val="BodyText"/>
      </w:pPr>
      <w:r>
        <w:t xml:space="preserve">Chỉ nghe tiếng rập đồng thanh, cả vạn kị binh đồng thời xuống ngựa, gót giày giậm vào đất, trên vạn mũi đao điểm xuống đất cộng hưởng một tiếng "Đinh!" khí thế.</w:t>
      </w:r>
    </w:p>
    <w:p>
      <w:pPr>
        <w:pStyle w:val="BodyText"/>
      </w:pPr>
      <w:r>
        <w:t xml:space="preserve">Đế Lâm và Tử Xuyên Trữ xuất hiện ở trên thành lâu, thanh âm Đế Lâm vang vọng toàn quân: "Các chiến sĩ Giám sát thính! Trữ điện hạ đích thân đến xem các ngươi, đó là vinh quang của các ngươi! Hiện tại, Trữ điện hạ muốn tiễn các ngươi xuất chinh, nghiêm!"</w:t>
      </w:r>
    </w:p>
    <w:p>
      <w:pPr>
        <w:pStyle w:val="BodyText"/>
      </w:pPr>
      <w:r>
        <w:t xml:space="preserve">Các kị binh dụng sức nhất tề giậm chân đứng thẳng người.</w:t>
      </w:r>
    </w:p>
    <w:p>
      <w:pPr>
        <w:pStyle w:val="BodyText"/>
      </w:pPr>
      <w:r>
        <w:t xml:space="preserve">Tử Xuyên Trữ nâng cao chung rượu đầy: "Các hảo nam nhân của Tử Xuyên gia, hi vọng của quốc gia đặt trên vai các người! Chỉ hận ta sinh là nữ nhân, không thể kề vai chiến đấu cùng các người trên sa trường! Lấy chung rượu này, chúc chư quân chém hạ ma tộc quân, đắc thắng trở về!"</w:t>
      </w:r>
    </w:p>
    <w:p>
      <w:pPr>
        <w:pStyle w:val="BodyText"/>
      </w:pPr>
      <w:r>
        <w:t xml:space="preserve">Ngẩng đầu uống cạn chung rượu nồng, một cổ nhiệt lưu từ cổ họng chạy nhanh xuống bụng, tức thì cả người phát nóng bừng bừng.</w:t>
      </w:r>
    </w:p>
    <w:p>
      <w:pPr>
        <w:pStyle w:val="BodyText"/>
      </w:pPr>
      <w:r>
        <w:t xml:space="preserve">Tử Xuyên Trữ tửu lượng rất kém nhưng lúc này đứng vẫn vững vàng, dốc ngược chung rượu trống xuống đất.</w:t>
      </w:r>
    </w:p>
    <w:p>
      <w:pPr>
        <w:pStyle w:val="BodyText"/>
      </w:pPr>
      <w:r>
        <w:t xml:space="preserve">Sĩ binh xuất hiện tiếng tán thưởng, ai cũng bị hào khí của vị thiên kim tiểu thư lây nhiễm.</w:t>
      </w:r>
    </w:p>
    <w:p>
      <w:pPr>
        <w:pStyle w:val="BodyText"/>
      </w:pPr>
      <w:r>
        <w:t xml:space="preserve">"Cử hành tráng tửu!"</w:t>
      </w:r>
    </w:p>
    <w:p>
      <w:pPr>
        <w:pStyle w:val="BodyText"/>
      </w:pPr>
      <w:r>
        <w:t xml:space="preserve">Một đội ngũ mang rượu và chung ra rót đều hết cho các sĩ binh. Một lão binh từ trong đội hình bước ra, ngẩng đầu uống cạn chung rượu rồi dụng lực bóp nát chung rượu: "Trữ điện hạ, chúng tôi đều là hán tử thô hào, không biết nói lời êm tai. Cảm tạ ngài hôm nay đến tiễn chúng tôi, chúng tôi rất vinh dự. Điện hạ, Đặng lão ngũ tôi xin đi trước một bước!"</w:t>
      </w:r>
    </w:p>
    <w:p>
      <w:pPr>
        <w:pStyle w:val="BodyText"/>
      </w:pPr>
      <w:r>
        <w:t xml:space="preserve">Trên vạn người cùng dốc cạn chung rượu, sau đó chỉ nghe thanh âm chung rượu bị bóp vỡ vang khắp đội hình. Các chiến sĩ hào khí bốc cao, cất giọng rền vang: "Điện hạ, chúng tôi đi trước một bước!"</w:t>
      </w:r>
    </w:p>
    <w:p>
      <w:pPr>
        <w:pStyle w:val="BodyText"/>
      </w:pPr>
      <w:r>
        <w:t xml:space="preserve">Bị không khí cảm nhiễm, Tử Xuyên Trữ tâm tình kích động, mắt rưng rưng lệ.</w:t>
      </w:r>
    </w:p>
    <w:p>
      <w:pPr>
        <w:pStyle w:val="BodyText"/>
      </w:pPr>
      <w:r>
        <w:t xml:space="preserve">Đúng vào lúc này, trong không trung tối đen bỗng có một tia sáng bay vút lên, tiếng pháo nổ từ xa vang lại, nhân mã xuất kích đều nhìn thấy rõ.</w:t>
      </w:r>
    </w:p>
    <w:p>
      <w:pPr>
        <w:pStyle w:val="BodyText"/>
      </w:pPr>
      <w:r>
        <w:t xml:space="preserve">Phản công đã bắt đầu rồi!</w:t>
      </w:r>
    </w:p>
    <w:p>
      <w:pPr>
        <w:pStyle w:val="BodyText"/>
      </w:pPr>
      <w:r>
        <w:t xml:space="preserve">"Toàn quân lên ngựa, xuất phát!" xem tại</w:t>
      </w:r>
    </w:p>
    <w:p>
      <w:pPr>
        <w:pStyle w:val="BodyText"/>
      </w:pPr>
      <w:r>
        <w:t xml:space="preserve">Vó ngựa sắt gõ dồn, đội ngũ men theo Ngõa niết hà hộ thành tiến về hướng bến thuyền, ở đó, Đa luân hồ hạm đội đã chờ đợi sẵn sàng.</w:t>
      </w:r>
    </w:p>
    <w:p>
      <w:pPr>
        <w:pStyle w:val="BodyText"/>
      </w:pPr>
      <w:r>
        <w:t xml:space="preserve">Phi ưng kì tung bay phất phới, sải cánh múa vuốt, chuẩn bị báo phục bọn xâm lược tàn ác!</w:t>
      </w:r>
    </w:p>
    <w:p>
      <w:pPr>
        <w:pStyle w:val="BodyText"/>
      </w:pPr>
      <w:r>
        <w:t xml:space="preserve">Tử Xuyên Trữ đứng ở tây thành môn nhìn dõi theo đại quân tiêu thất trong màn đêm, chinh chiến sa trường, sẽ có mấy ai bình an quay về? Nhìn hoa pháo tàn trong không trung, Tử Xuyên Trữ đột nhiên cảm nhận sinh mệnh đời người vô cùng ngắn ngủi. Nàng chỉ có thể thầm cầu nguyện ông trời bảo hộ cho Tử Xuyên gia, bảo hộ cho các chiến sĩ bình an trở về.</w:t>
      </w:r>
    </w:p>
    <w:p>
      <w:pPr>
        <w:pStyle w:val="Compact"/>
      </w:pPr>
      <w:r>
        <w:t xml:space="preserve">-o0o-</w:t>
      </w:r>
      <w:r>
        <w:br w:type="textWrapping"/>
      </w:r>
      <w:r>
        <w:br w:type="textWrapping"/>
      </w:r>
    </w:p>
    <w:p>
      <w:pPr>
        <w:pStyle w:val="Heading2"/>
      </w:pPr>
      <w:bookmarkStart w:id="203" w:name="chương-5-đế-đô-thần-thoại-1."/>
      <w:bookmarkEnd w:id="203"/>
      <w:r>
        <w:t xml:space="preserve">181. Chương 5 : Đế Đô Thần Thoại (1).</w:t>
      </w:r>
    </w:p>
    <w:p>
      <w:pPr>
        <w:pStyle w:val="Compact"/>
      </w:pPr>
      <w:r>
        <w:br w:type="textWrapping"/>
      </w:r>
      <w:r>
        <w:br w:type="textWrapping"/>
      </w:r>
    </w:p>
    <w:p>
      <w:pPr>
        <w:pStyle w:val="BodyText"/>
      </w:pPr>
      <w:r>
        <w:t xml:space="preserve">Tử Xuyên Tam Kiệt Tác giả: Lăo Trư Quyển 19: Liệt hỏa phần thành .-----oo0oo----- Chương 5: Đế đô thần thoại (1).</w:t>
      </w:r>
    </w:p>
    <w:p>
      <w:pPr>
        <w:pStyle w:val="BodyText"/>
      </w:pPr>
      <w:r>
        <w:t xml:space="preserve">Nhóm dịch: Tú Xuyên</w:t>
      </w:r>
    </w:p>
    <w:p>
      <w:pPr>
        <w:pStyle w:val="BodyText"/>
      </w:pPr>
      <w:r>
        <w:t xml:space="preserve">Khi một bộ phận thủ quân nhân loại đang mượn các trận địa làm rào cản vừa đánh vừa lui, thì có một bộ phận khác đang hành động theo phương hướng khác.</w:t>
      </w:r>
    </w:p>
    <w:p>
      <w:pPr>
        <w:pStyle w:val="BodyText"/>
      </w:pPr>
      <w:r>
        <w:t xml:space="preserve">Thông qua thủy đạo, Cảm tử đội vô thanh vô tức từ thành tây tiềm nhập đằng sau ma tộc quân đội.</w:t>
      </w:r>
    </w:p>
    <w:p>
      <w:pPr>
        <w:pStyle w:val="BodyText"/>
      </w:pPr>
      <w:r>
        <w:t xml:space="preserve">Cảm tử đội viên phân thành mấy trăm tiểu tổ, nhờ màn đêm yểm hộ lẩn đến các vị trí yếu hại đã được bố trí trước, ẩn nấp chờ thời cơ đến.</w:t>
      </w:r>
    </w:p>
    <w:p>
      <w:pPr>
        <w:pStyle w:val="BodyText"/>
      </w:pPr>
      <w:r>
        <w:t xml:space="preserve">Còn lúc này, ma tộc đang rơi vào trong cướp đoạt hỗn loạn, không ai chú ý đến một chi quân đội nhân loại nhỏ bé tiềm phục sau lưng mình.</w:t>
      </w:r>
    </w:p>
    <w:p>
      <w:pPr>
        <w:pStyle w:val="BodyText"/>
      </w:pPr>
      <w:r>
        <w:t xml:space="preserve">Ba giờ sáng, pháo hoa phóng sáng rỡ trên không trung, đây là tín hiệu ước định của nhân loại. Cảm tử đội viên hành động thần tốc, mang đuốc ném vào các đống củi đã được tẩm dầu lửa, dùng hỏa tiễn bắn vào các mái nhà được phủ tranh khô, bắn vào các vách nhà làm bằng gỗ.</w:t>
      </w:r>
    </w:p>
    <w:p>
      <w:pPr>
        <w:pStyle w:val="BodyText"/>
      </w:pPr>
      <w:r>
        <w:t xml:space="preserve">Ở địa khu đông thành, nhân loại đã sớm chuẩn bị lượng lớn nhiên liệu và chất dẫn lửa, hiện tại phóng hỏa rất dễ dàng.</w:t>
      </w:r>
    </w:p>
    <w:p>
      <w:pPr>
        <w:pStyle w:val="BodyText"/>
      </w:pPr>
      <w:r>
        <w:t xml:space="preserve">Cả ngàn người đồng thời phóng hỏa, lửa phát từ đại nhai, ngõ hẻm, nhà dân, cửa tiệm, trường học, cơ quan chính phủ, nhà trọ....lửa cháy khắp nơi.</w:t>
      </w:r>
    </w:p>
    <w:p>
      <w:pPr>
        <w:pStyle w:val="BodyText"/>
      </w:pPr>
      <w:r>
        <w:t xml:space="preserve">Ma tộc đang say máu giành giật chiến lợi phẩm, không thể kịp thời khống chế ngọn lửa lây lan, đồng thời cũng vì bọn chúng vừa vào được thành, không có sản sinh cảm giác là chủ nhân tòa thành nên cũng chẳng tính toán dập lửa.</w:t>
      </w:r>
    </w:p>
    <w:p>
      <w:pPr>
        <w:pStyle w:val="BodyText"/>
      </w:pPr>
      <w:r>
        <w:t xml:space="preserve">Dưới tình huống chuyện không liên quan đến mình đấy, thời cơ dập lửa đã qua mất, hỏa thế chẳng gì cản nổi lan ra tứ phía, cắn nuốt từng khu nhà, từng khu phố, vô số hỏa trụ xông thẳng lên trời.</w:t>
      </w:r>
    </w:p>
    <w:p>
      <w:pPr>
        <w:pStyle w:val="BodyText"/>
      </w:pPr>
      <w:r>
        <w:t xml:space="preserve">Chỗ trống chưa có lửa cháy đến càng lúc càng thu hẹp, cơn lốc lửa cuốn quanh thành thị, nhà cửa sụp đổ, công trình cao tầng ngã sụp, tiếng ầm ầm vang lên không ngớt, tiếng ma tộc binh la hét kêu dập lửa.</w:t>
      </w:r>
    </w:p>
    <w:p>
      <w:pPr>
        <w:pStyle w:val="BodyText"/>
      </w:pPr>
      <w:r>
        <w:t xml:space="preserve">Lúc này, ma tộc binh mới kinh hãi phát hiện, lửa không chỉ cháy một hai căn nhà, một hai khu phố, một hai con đường, mà là cả Đế đô thành! Bọn chúng bắt đầu kinh hoảng thất thố: "Không hay rồi! Thành thị cháy rồi!"</w:t>
      </w:r>
    </w:p>
    <w:p>
      <w:pPr>
        <w:pStyle w:val="BodyText"/>
      </w:pPr>
      <w:r>
        <w:t xml:space="preserve">"Có người cố ý phóng hỏa! Mau chạy!" xem tại</w:t>
      </w:r>
    </w:p>
    <w:p>
      <w:pPr>
        <w:pStyle w:val="BodyText"/>
      </w:pPr>
      <w:r>
        <w:t xml:space="preserve">Cả chục vạn ma tộc binh tranh đường bỏ chạy, bọn chúng nhắm đông, nam hai thành môn mà chạy, nhưng đã quá trễ rồi.</w:t>
      </w:r>
    </w:p>
    <w:p>
      <w:pPr>
        <w:pStyle w:val="BodyText"/>
      </w:pPr>
      <w:r>
        <w:t xml:space="preserve">Liệt hỏa từ đông khu bắt đầu phong tỏa nhai đạo, hỏa diễm hòa với gió phát xuất âm thành hù hù đáng sợ, lửa lúc này đã biến thành một hỏa hải ngút trời, khói đen mù mịt không gian, thế lửa chưa đến, khói đã lan trước nghẹt thở.</w:t>
      </w:r>
    </w:p>
    <w:p>
      <w:pPr>
        <w:pStyle w:val="BodyText"/>
      </w:pPr>
      <w:r>
        <w:t xml:space="preserve">Khói đen phảng phất như một biển sương đen ngòm khủng khiếp phủ trùm Đế đô, thành thị, nhai đạo, phòng ốc, cao lâu, toàn bộ tiêu thất trong khói.</w:t>
      </w:r>
    </w:p>
    <w:p>
      <w:pPr>
        <w:pStyle w:val="BodyText"/>
      </w:pPr>
      <w:r>
        <w:t xml:space="preserve">Trong khung cảnh tối đen đó, ma tộc không quen hoàn cảnh không thể tìm ra đường thoát.</w:t>
      </w:r>
    </w:p>
    <w:p>
      <w:pPr>
        <w:pStyle w:val="BodyText"/>
      </w:pPr>
      <w:r>
        <w:t xml:space="preserve">Sự hoảng loạn lan rộng, tiếng khóc, tiếng hô cứu mạng rầm trời, âm thanh lan xa: "Cứu mạng! Các huynh đệ, chúng tôi bị lửa bao vây rồi!"</w:t>
      </w:r>
    </w:p>
    <w:p>
      <w:pPr>
        <w:pStyle w:val="BodyText"/>
      </w:pPr>
      <w:r>
        <w:t xml:space="preserve">"Các huynh đệ, ai đến cứu chúng tôi, chúng tôi thưởng toàn bộ tài bảo có được a!"</w:t>
      </w:r>
    </w:p>
    <w:p>
      <w:pPr>
        <w:pStyle w:val="BodyText"/>
      </w:pPr>
      <w:r>
        <w:t xml:space="preserve">Nhưng sinh tử quan đầu, hoàng kim cũng mặc, ngọc thạch cũng mặc, tính mạng là quan trọng nhất.</w:t>
      </w:r>
    </w:p>
    <w:p>
      <w:pPr>
        <w:pStyle w:val="BodyText"/>
      </w:pPr>
      <w:r>
        <w:t xml:space="preserve">Ma tộc binh kinh hoảng đào sinh, chẳng ai rảnh rỗi quan tâm đến kẻ kêu cứu.</w:t>
      </w:r>
    </w:p>
    <w:p>
      <w:pPr>
        <w:pStyle w:val="BodyText"/>
      </w:pPr>
      <w:r>
        <w:t xml:space="preserve">Rất nhiều nhai đạo bị chướng ngại cản, có cái do nhân loại cố ý bày ra, có cái do ma tộc binh cướp đoạt vứt những thứ không giá trị ra đường, đến giờ chúng lại trở thành vật cản trở bọn chúng thoát thân.</w:t>
      </w:r>
    </w:p>
    <w:p>
      <w:pPr>
        <w:pStyle w:val="BodyText"/>
      </w:pPr>
      <w:r>
        <w:t xml:space="preserve">Lúc lửa bắt đầu cháy, Vân Thiển Tuyết đang ở tiền tuyến chỉ huy chiến đấu.</w:t>
      </w:r>
    </w:p>
    <w:p>
      <w:pPr>
        <w:pStyle w:val="BodyText"/>
      </w:pPr>
      <w:r>
        <w:t xml:space="preserve">Khi nghe tiếng hô hoán thê thảm từ hậu phương, nhìn thấy hỏa quang bốc cao, hỏa thế vô pháp dập tắt, Vân Thiển Tuyết dự cảm đại sự bất hảo.</w:t>
      </w:r>
    </w:p>
    <w:p>
      <w:pPr>
        <w:pStyle w:val="BodyText"/>
      </w:pPr>
      <w:r>
        <w:t xml:space="preserve">"Báo cáo Vũ lâm đại nhân, Đế đô thành đột nhiên phát hỏa!"</w:t>
      </w:r>
    </w:p>
    <w:p>
      <w:pPr>
        <w:pStyle w:val="BodyText"/>
      </w:pPr>
      <w:r>
        <w:t xml:space="preserve">"Vì sao hỏa thế phát ra đột nhiên như thế? Không có người dập lửa sao?"</w:t>
      </w:r>
    </w:p>
    <w:p>
      <w:pPr>
        <w:pStyle w:val="BodyText"/>
      </w:pPr>
      <w:r>
        <w:t xml:space="preserve">"Đại nhân, lửa này rất kì quái, nước cũng không dập được, có người đã bày sẵn gỗ và dầu lửa, hỏa thế rất hung mãnh!"</w:t>
      </w:r>
    </w:p>
    <w:p>
      <w:pPr>
        <w:pStyle w:val="BodyText"/>
      </w:pPr>
      <w:r>
        <w:t xml:space="preserve">Vân Thiển Tuyết hiểu ra, giận quát: "Cạm bẫy, là cạm bẫy do Đế Lâm bày ra! Hắn muốn thiêu chết đại quân của ta!"</w:t>
      </w:r>
    </w:p>
    <w:p>
      <w:pPr>
        <w:pStyle w:val="BodyText"/>
      </w:pPr>
      <w:r>
        <w:t xml:space="preserve">Các tướng lĩnh kinh hoàng: "Vũ lâm đại nhân, các lộ quân đoàn đều đang vội vã triệt thối, chúng ta nếu không nhanh sẽ bị hỏa thế bao vây, sẽ không thoát kịp!"</w:t>
      </w:r>
    </w:p>
    <w:p>
      <w:pPr>
        <w:pStyle w:val="BodyText"/>
      </w:pPr>
      <w:r>
        <w:t xml:space="preserve">"Không!" Vân Thiển Tuyết kiên quyết: "Quân ta tiếp tục tiến công!"</w:t>
      </w:r>
    </w:p>
    <w:p>
      <w:pPr>
        <w:pStyle w:val="BodyText"/>
      </w:pPr>
      <w:r>
        <w:t xml:space="preserve">"Đại nhân, ngài điên rồi sao? Biển lửa sắp lan đến rồi!"</w:t>
      </w:r>
    </w:p>
    <w:p>
      <w:pPr>
        <w:pStyle w:val="BodyText"/>
      </w:pPr>
      <w:r>
        <w:t xml:space="preserve">"Các vị, các người nghĩ xem, hiện tại mấy chục vạn binh mã đồng thời chạy khỏi thành, chúng ta có chỗ trống đi không!" Vân Thiển Tuyết trợn mắt: "Đường thoát của chúng ta là đánh bại thủ quân địch nhân, chạy qua phía bọn chúng! Nhân loại không thể phóng hỏa trong trận địa của chúng".</w:t>
      </w:r>
    </w:p>
    <w:p>
      <w:pPr>
        <w:pStyle w:val="BodyText"/>
      </w:pPr>
      <w:r>
        <w:t xml:space="preserve">Các tướng lĩnh minh bạch: "Tướng quân anh minh!"</w:t>
      </w:r>
    </w:p>
    <w:p>
      <w:pPr>
        <w:pStyle w:val="BodyText"/>
      </w:pPr>
      <w:r>
        <w:t xml:space="preserve">Mệnh lệnh nhanh chóng được truyền đạt, ma tộc sĩ binh được thông báo: "Nếu như không phá được phòng tuyến của đối phương, mọi người sẽ bị thiêu thành than hết!"</w:t>
      </w:r>
    </w:p>
    <w:p>
      <w:pPr>
        <w:pStyle w:val="BodyText"/>
      </w:pPr>
      <w:r>
        <w:t xml:space="preserve">Sinh tử kề bên, ma tộc sĩ binh vừa mệt vừa đói cố xốc lại tinh thần, chấn chỉnh đấu chí.</w:t>
      </w:r>
    </w:p>
    <w:p>
      <w:pPr>
        <w:pStyle w:val="BodyText"/>
      </w:pPr>
      <w:r>
        <w:t xml:space="preserve">Vân Thiển Tuyết bạt kiếm: "Xông lên, đánh bại nhân loại, đoạt lấy sinh lộ!"</w:t>
      </w:r>
    </w:p>
    <w:p>
      <w:pPr>
        <w:pStyle w:val="Compact"/>
      </w:pPr>
      <w:r>
        <w:t xml:space="preserve">"Xung phong!" Ma tộc binh hô vang, mãnh liệt tấn công về phía trước.</w:t>
      </w:r>
      <w:r>
        <w:br w:type="textWrapping"/>
      </w:r>
      <w:r>
        <w:br w:type="textWrapping"/>
      </w:r>
    </w:p>
    <w:p>
      <w:pPr>
        <w:pStyle w:val="Heading2"/>
      </w:pPr>
      <w:bookmarkStart w:id="204" w:name="chương-5-đế-đô-thần-thoại-1.-1"/>
      <w:bookmarkEnd w:id="204"/>
      <w:r>
        <w:t xml:space="preserve">182. Chương 5 : Đế Đô Thần Thoại (1).</w:t>
      </w:r>
    </w:p>
    <w:p>
      <w:pPr>
        <w:pStyle w:val="Compact"/>
      </w:pPr>
      <w:r>
        <w:br w:type="textWrapping"/>
      </w:r>
      <w:r>
        <w:br w:type="textWrapping"/>
      </w:r>
    </w:p>
    <w:p>
      <w:pPr>
        <w:pStyle w:val="BodyText"/>
      </w:pPr>
      <w:r>
        <w:t xml:space="preserve">Tử Xuyên Tam Kiệt Tác giả: Lăo Trư Quyển 19: Liệt hỏa phần thành .-----oo0oo----- Chương 5: Đế đô thần thoại (1).</w:t>
      </w:r>
    </w:p>
    <w:p>
      <w:pPr>
        <w:pStyle w:val="BodyText"/>
      </w:pPr>
      <w:r>
        <w:t xml:space="preserve">Nhóm dịch: Tú Xuyên</w:t>
      </w:r>
    </w:p>
    <w:p>
      <w:pPr>
        <w:pStyle w:val="BodyText"/>
      </w:pPr>
      <w:r>
        <w:t xml:space="preserve">Khi một bộ phận thủ quân nhân loại đang mượn các trận địa làm rào cản vừa đánh vừa lui, thì có một bộ phận khác đang hành động theo phương hướng khác.</w:t>
      </w:r>
    </w:p>
    <w:p>
      <w:pPr>
        <w:pStyle w:val="BodyText"/>
      </w:pPr>
      <w:r>
        <w:t xml:space="preserve">Thông qua thủy đạo, Cảm tử đội vô thanh vô tức từ thành tây tiềm nhập đằng sau ma tộc quân đội.</w:t>
      </w:r>
    </w:p>
    <w:p>
      <w:pPr>
        <w:pStyle w:val="BodyText"/>
      </w:pPr>
      <w:r>
        <w:t xml:space="preserve">Cảm tử đội viên phân thành mấy trăm tiểu tổ, nhờ màn đêm yểm hộ lẩn đến các vị trí yếu hại đã được bố trí trước, ẩn nấp chờ thời cơ đến.</w:t>
      </w:r>
    </w:p>
    <w:p>
      <w:pPr>
        <w:pStyle w:val="BodyText"/>
      </w:pPr>
      <w:r>
        <w:t xml:space="preserve">Còn lúc này, ma tộc đang rơi vào trong cướp đoạt hỗn loạn, không ai chú ý đến một chi quân đội nhân loại nhỏ bé tiềm phục sau lưng mình.</w:t>
      </w:r>
    </w:p>
    <w:p>
      <w:pPr>
        <w:pStyle w:val="BodyText"/>
      </w:pPr>
      <w:r>
        <w:t xml:space="preserve">Ba giờ sáng, pháo hoa phóng sáng rỡ trên không trung, đây là tín hiệu ước định của nhân loại. Cảm tử đội viên hành động thần tốc, mang đuốc ném vào các đống củi đã được tẩm dầu lửa, dùng hỏa tiễn bắn vào các mái nhà được phủ tranh khô, bắn vào các vách nhà làm bằng gỗ.</w:t>
      </w:r>
    </w:p>
    <w:p>
      <w:pPr>
        <w:pStyle w:val="BodyText"/>
      </w:pPr>
      <w:r>
        <w:t xml:space="preserve">Ở địa khu đông thành, nhân loại đã sớm chuẩn bị lượng lớn nhiên liệu và chất dẫn lửa, hiện tại phóng hỏa rất dễ dàng.</w:t>
      </w:r>
    </w:p>
    <w:p>
      <w:pPr>
        <w:pStyle w:val="BodyText"/>
      </w:pPr>
      <w:r>
        <w:t xml:space="preserve">Cả ngàn người đồng thời phóng hỏa, lửa phát từ đại nhai, ngõ hẻm, nhà dân, cửa tiệm, trường học, cơ quan chính phủ, nhà trọ....lửa cháy khắp nơi.</w:t>
      </w:r>
    </w:p>
    <w:p>
      <w:pPr>
        <w:pStyle w:val="BodyText"/>
      </w:pPr>
      <w:r>
        <w:t xml:space="preserve">Ma tộc đang say máu giành giật chiến lợi phẩm, không thể kịp thời khống chế ngọn lửa lây lan, đồng thời cũng vì bọn chúng vừa vào được thành, không có sản sinh cảm giác là chủ nhân tòa thành nên cũng chẳng tính toán dập lửa.</w:t>
      </w:r>
    </w:p>
    <w:p>
      <w:pPr>
        <w:pStyle w:val="BodyText"/>
      </w:pPr>
      <w:r>
        <w:t xml:space="preserve">Dưới tình huống chuyện không liên quan đến mình đấy, thời cơ dập lửa đã qua mất, hỏa thế chẳng gì cản nổi lan ra tứ phía, cắn nuốt từng khu nhà, từng khu phố, vô số hỏa trụ xông thẳng lên trời.</w:t>
      </w:r>
    </w:p>
    <w:p>
      <w:pPr>
        <w:pStyle w:val="BodyText"/>
      </w:pPr>
      <w:r>
        <w:t xml:space="preserve">Chỗ trống chưa có lửa cháy đến càng lúc càng thu hẹp, cơn lốc lửa cuốn quanh thành thị, nhà cửa sụp đổ, công trình cao tầng ngã sụp, tiếng ầm ầm vang lên không ngớt, tiếng ma tộc binh la hét kêu dập lửa.</w:t>
      </w:r>
    </w:p>
    <w:p>
      <w:pPr>
        <w:pStyle w:val="BodyText"/>
      </w:pPr>
      <w:r>
        <w:t xml:space="preserve">Lúc này, ma tộc binh mới kinh hãi phát hiện, lửa không chỉ cháy một hai căn nhà, một hai khu phố, một hai con đường, mà là cả Đế đô thành! Bọn chúng bắt đầu kinh hoảng thất thố: "Không hay rồi! Thành thị cháy rồi!"</w:t>
      </w:r>
    </w:p>
    <w:p>
      <w:pPr>
        <w:pStyle w:val="BodyText"/>
      </w:pPr>
      <w:r>
        <w:t xml:space="preserve">"Có người cố ý phóng hỏa! Mau chạy!"</w:t>
      </w:r>
    </w:p>
    <w:p>
      <w:pPr>
        <w:pStyle w:val="BodyText"/>
      </w:pPr>
      <w:r>
        <w:t xml:space="preserve">Cả chục vạn ma tộc binh tranh đường bỏ chạy, bọn chúng nhắm đông, nam hai thành môn mà chạy, nhưng đã quá trễ rồi.</w:t>
      </w:r>
    </w:p>
    <w:p>
      <w:pPr>
        <w:pStyle w:val="BodyText"/>
      </w:pPr>
      <w:r>
        <w:t xml:space="preserve">Liệt hỏa từ đông khu bắt đầu phong tỏa nhai đạo, hỏa diễm hòa với gió phát xuất âm thành hù hù đáng sợ, lửa lúc này đã biến thành một hỏa hải ngút trời, khói đen mù mịt không gian, thế lửa chưa đến, khói đã lan trước nghẹt thở.</w:t>
      </w:r>
    </w:p>
    <w:p>
      <w:pPr>
        <w:pStyle w:val="BodyText"/>
      </w:pPr>
      <w:r>
        <w:t xml:space="preserve">Khói đen phảng phất như một biển sương đen ngòm khủng khiếp phủ trùm Đế đô, thành thị, nhai đạo, phòng ốc, cao lâu, toàn bộ tiêu thất trong khói.</w:t>
      </w:r>
    </w:p>
    <w:p>
      <w:pPr>
        <w:pStyle w:val="BodyText"/>
      </w:pPr>
      <w:r>
        <w:t xml:space="preserve">Trong khung cảnh tối đen đó, ma tộc không quen hoàn cảnh không thể tìm ra đường thoát.</w:t>
      </w:r>
    </w:p>
    <w:p>
      <w:pPr>
        <w:pStyle w:val="BodyText"/>
      </w:pPr>
      <w:r>
        <w:t xml:space="preserve">Sự hoảng loạn lan rộng, tiếng khóc, tiếng hô cứu mạng rầm trời, âm thanh lan xa: "Cứu mạng! Các huynh đệ, chúng tôi bị lửa bao vây rồi!"</w:t>
      </w:r>
    </w:p>
    <w:p>
      <w:pPr>
        <w:pStyle w:val="BodyText"/>
      </w:pPr>
      <w:r>
        <w:t xml:space="preserve">"Các huynh đệ, ai đến cứu chúng tôi, chúng tôi thưởng toàn bộ tài bảo có được a!"</w:t>
      </w:r>
    </w:p>
    <w:p>
      <w:pPr>
        <w:pStyle w:val="BodyText"/>
      </w:pPr>
      <w:r>
        <w:t xml:space="preserve">Nhưng sinh tử quan đầu, hoàng kim cũng mặc, ngọc thạch cũng mặc, tính mạng là quan trọng nhất.</w:t>
      </w:r>
    </w:p>
    <w:p>
      <w:pPr>
        <w:pStyle w:val="BodyText"/>
      </w:pPr>
      <w:r>
        <w:t xml:space="preserve">Ma tộc binh kinh hoảng đào sinh, chẳng ai rảnh rỗi quan tâm đến kẻ kêu cứu.</w:t>
      </w:r>
    </w:p>
    <w:p>
      <w:pPr>
        <w:pStyle w:val="BodyText"/>
      </w:pPr>
      <w:r>
        <w:t xml:space="preserve">Rất nhiều nhai đạo bị chướng ngại cản, có cái do nhân loại cố ý bày ra, có cái do ma tộc binh cướp đoạt vứt những thứ không giá trị ra đường, đến giờ chúng lại trở thành vật cản trở bọn chúng thoát thân.</w:t>
      </w:r>
    </w:p>
    <w:p>
      <w:pPr>
        <w:pStyle w:val="BodyText"/>
      </w:pPr>
      <w:r>
        <w:t xml:space="preserve">Lúc lửa bắt đầu cháy, Vân Thiển Tuyết đang ở tiền tuyến chỉ huy chiến đấu.</w:t>
      </w:r>
    </w:p>
    <w:p>
      <w:pPr>
        <w:pStyle w:val="BodyText"/>
      </w:pPr>
      <w:r>
        <w:t xml:space="preserve">Khi nghe tiếng hô hoán thê thảm từ hậu phương, nhìn thấy hỏa quang bốc cao, hỏa thế vô pháp dập tắt, Vân Thiển Tuyết dự cảm đại sự bất hảo.</w:t>
      </w:r>
    </w:p>
    <w:p>
      <w:pPr>
        <w:pStyle w:val="BodyText"/>
      </w:pPr>
      <w:r>
        <w:t xml:space="preserve">"Báo cáo Vũ lâm đại nhân, Đế đô thành đột nhiên phát hỏa!"</w:t>
      </w:r>
    </w:p>
    <w:p>
      <w:pPr>
        <w:pStyle w:val="BodyText"/>
      </w:pPr>
      <w:r>
        <w:t xml:space="preserve">"Vì sao hỏa thế phát ra đột nhiên như thế? Không có người dập lửa sao?"</w:t>
      </w:r>
    </w:p>
    <w:p>
      <w:pPr>
        <w:pStyle w:val="BodyText"/>
      </w:pPr>
      <w:r>
        <w:t xml:space="preserve">"Đại nhân, lửa này rất kì quái, nước cũng không dập được, có người đã bày sẵn gỗ và dầu lửa, hỏa thế rất hung mãnh!"</w:t>
      </w:r>
    </w:p>
    <w:p>
      <w:pPr>
        <w:pStyle w:val="BodyText"/>
      </w:pPr>
      <w:r>
        <w:t xml:space="preserve">Vân Thiển Tuyết hiểu ra, giận quát: "Cạm bẫy, là cạm bẫy do Đế Lâm bày ra! Hắn muốn thiêu chết đại quân của ta!"</w:t>
      </w:r>
    </w:p>
    <w:p>
      <w:pPr>
        <w:pStyle w:val="BodyText"/>
      </w:pPr>
      <w:r>
        <w:t xml:space="preserve">Các tướng lĩnh kinh hoàng: "Vũ lâm đại nhân, các lộ quân đoàn đều đang vội vã triệt thối, chúng ta nếu không nhanh sẽ bị hỏa thế bao vây, sẽ không thoát kịp!"</w:t>
      </w:r>
    </w:p>
    <w:p>
      <w:pPr>
        <w:pStyle w:val="BodyText"/>
      </w:pPr>
      <w:r>
        <w:t xml:space="preserve">"Không!" Vân Thiển Tuyết kiên quyết: "Quân ta tiếp tục tiến công!"</w:t>
      </w:r>
    </w:p>
    <w:p>
      <w:pPr>
        <w:pStyle w:val="BodyText"/>
      </w:pPr>
      <w:r>
        <w:t xml:space="preserve">"Đại nhân, ngài điên rồi sao? Biển lửa sắp lan đến rồi!"</w:t>
      </w:r>
    </w:p>
    <w:p>
      <w:pPr>
        <w:pStyle w:val="BodyText"/>
      </w:pPr>
      <w:r>
        <w:t xml:space="preserve">"Các vị, các người nghĩ xem, hiện tại mấy chục vạn binh mã đồng thời chạy khỏi thành, chúng ta có chỗ trống đi không!" Vân Thiển Tuyết trợn mắt: "Đường thoát của chúng ta là đánh bại thủ quân địch nhân, chạy qua phía bọn chúng! Nhân loại không thể phóng hỏa trong trận địa của chúng".</w:t>
      </w:r>
    </w:p>
    <w:p>
      <w:pPr>
        <w:pStyle w:val="BodyText"/>
      </w:pPr>
      <w:r>
        <w:t xml:space="preserve">Các tướng lĩnh minh bạch: "Tướng quân anh minh!"</w:t>
      </w:r>
    </w:p>
    <w:p>
      <w:pPr>
        <w:pStyle w:val="BodyText"/>
      </w:pPr>
      <w:r>
        <w:t xml:space="preserve">Mệnh lệnh nhanh chóng được truyền đạt, ma tộc sĩ binh được thông báo: "Nếu như không phá được phòng tuyến của đối phương, mọi người sẽ bị thiêu thành than hết!"</w:t>
      </w:r>
    </w:p>
    <w:p>
      <w:pPr>
        <w:pStyle w:val="BodyText"/>
      </w:pPr>
      <w:r>
        <w:t xml:space="preserve">Sinh tử kề bên, ma tộc sĩ binh vừa mệt vừa đói cố xốc lại tinh thần, chấn chỉnh đấu chí.</w:t>
      </w:r>
    </w:p>
    <w:p>
      <w:pPr>
        <w:pStyle w:val="BodyText"/>
      </w:pPr>
      <w:r>
        <w:t xml:space="preserve">Vân Thiển Tuyết bạt kiếm: "Xông lên, đánh bại nhân loại, đoạt lấy sinh lộ!"</w:t>
      </w:r>
    </w:p>
    <w:p>
      <w:pPr>
        <w:pStyle w:val="Compact"/>
      </w:pPr>
      <w:r>
        <w:t xml:space="preserve">"Xung phong!" Ma tộc binh hô vang, mãnh liệt tấn công về phía trước.</w:t>
      </w:r>
      <w:r>
        <w:br w:type="textWrapping"/>
      </w:r>
      <w:r>
        <w:br w:type="textWrapping"/>
      </w:r>
    </w:p>
    <w:p>
      <w:pPr>
        <w:pStyle w:val="Heading2"/>
      </w:pPr>
      <w:bookmarkStart w:id="205" w:name="chương-5-đế-đô-thần-thoại-2."/>
      <w:bookmarkEnd w:id="205"/>
      <w:r>
        <w:t xml:space="preserve">183. Chương 5 : Đế Đô Thần Thoại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5: Đế đô thần thoại (2).</w:t>
      </w:r>
    </w:p>
    <w:p>
      <w:pPr>
        <w:pStyle w:val="BodyText"/>
      </w:pPr>
      <w:r>
        <w:t xml:space="preserve">Nhóm dịch: Tú Xuyên</w:t>
      </w:r>
    </w:p>
    <w:p>
      <w:pPr>
        <w:pStyle w:val="BodyText"/>
      </w:pPr>
      <w:r>
        <w:t xml:space="preserve">Sự điên cuồng cầu sống xâm chiếm đầu óc bọn chúng, áp lực lên người bọn chúng không phải quân lệnh mà là liệt hỏa trùng trùng, cái này còn hữu hiệu hơn bất kì mệnh lệnh nào!</w:t>
      </w:r>
    </w:p>
    <w:p>
      <w:pPr>
        <w:pStyle w:val="BodyText"/>
      </w:pPr>
      <w:r>
        <w:t xml:space="preserve">Cả vạn ma tộc binh xung phong như mất lí trí, lấy thân nghênh đón mưa tên của nhân loại, chỉ tiến không lùi.</w:t>
      </w:r>
    </w:p>
    <w:p>
      <w:pPr>
        <w:pStyle w:val="BodyText"/>
      </w:pPr>
      <w:r>
        <w:t xml:space="preserve">Đây đơn giản là tiến công điên cuồng, bọn chúng cái gì cũng chẳng thèm quan tâm, kẻ trước vừa ngã, lập tức bị đồng bọn xông lên đạp thành thịt vụn, thi thể ma tộc binh trải đầy chiến hào của nhân loại, mặt đất đã trở thành bùn máu, guồng chảy nhân mã húc đổ chiến lũy của nhân loại, ma tộc binh theo lối đổ ào ào xông vào, triển khai đánh xáp lá cà với sĩ binh nhân loại.</w:t>
      </w:r>
    </w:p>
    <w:p>
      <w:pPr>
        <w:pStyle w:val="BodyText"/>
      </w:pPr>
      <w:r>
        <w:t xml:space="preserve">Bị sự bạo phát điên cuồng của ma tộc chấn khiếp, thủ quân nhân loại chống đỡ không nổi, ma tộc quân như một trận toàn phong quét qua trận địa nhân loại, trong tiếng đao kiếm choang choang, trong nháy mắt mấy trăm thủ quân đã bị chém thành vụn.</w:t>
      </w:r>
    </w:p>
    <w:p>
      <w:pPr>
        <w:pStyle w:val="BodyText"/>
      </w:pPr>
      <w:r>
        <w:t xml:space="preserve">Vân Thiển Tuyết đang định hạ lệnh thừa thắng truy kích, đột nhiên nhân loại ở phía trước nổi lên một trận kinh khiếu, hậu phương nhân loại bỗng sáng lên ánh lửa.</w:t>
      </w:r>
    </w:p>
    <w:p>
      <w:pPr>
        <w:pStyle w:val="BodyText"/>
      </w:pPr>
      <w:r>
        <w:t xml:space="preserve">Trận địa nhân loại hỗn loạn, nhân loại sĩ binh nhảy khỏi chiến hào, chạy loạn tứ xứ, kinh hô: "Lửa cháy rồi! Lửa cháy rồi!"</w:t>
      </w:r>
    </w:p>
    <w:p>
      <w:pPr>
        <w:pStyle w:val="BodyText"/>
      </w:pPr>
      <w:r>
        <w:t xml:space="preserve">"Chúng ta bị vứt bỏ rồi!"</w:t>
      </w:r>
    </w:p>
    <w:p>
      <w:pPr>
        <w:pStyle w:val="BodyText"/>
      </w:pPr>
      <w:r>
        <w:t xml:space="preserve">Ở trước là ma tộc quân, phía sau là biển lửa, không còn đường chạy, rất nhanh có nhiều quân nhân và thị dân phát xuất tiếng kêu thảm trong biển lửa, nhiều người thân hình bốc cháy lăn lộn dưới đất, có người gào lên: "Vì sao? Vì sao?" Có người vì tránh khỏi biển lửa, thậm chí còn chạy về phía ma tộc quân.</w:t>
      </w:r>
    </w:p>
    <w:p>
      <w:pPr>
        <w:pStyle w:val="BodyText"/>
      </w:pPr>
      <w:r>
        <w:t xml:space="preserve">Vân Thiển Tuyết triệt để tuyệt vọng: "Đế Lâm, ngươi thật hung dữ! Ngươi cả người của mình cũng không tha!" Đối diện sự tàn khốc lãnh huyết của đối thủ, gã nảy sinh cảm giác sự vô lực thất bại: "Cuối cùng vẫn thua ngươi!"</w:t>
      </w:r>
    </w:p>
    <w:p>
      <w:pPr>
        <w:pStyle w:val="BodyText"/>
      </w:pPr>
      <w:r>
        <w:t xml:space="preserve">Địch nhân đã tan vỡ nhưng chiến đấu không còn ý nghĩa, tiếp theo chỉ đợi hai đầu đại hỏa hợp vây, quân đội sắp bị thiêu chết rồi.</w:t>
      </w:r>
    </w:p>
    <w:p>
      <w:pPr>
        <w:pStyle w:val="BodyText"/>
      </w:pPr>
      <w:r>
        <w:t xml:space="preserve">Vân Thiển Tuyết quay người nhìn tướng lĩnh đằng sau nói: "Trước mặt không có đường, chúng ta chỉ đành quay đầu chạy về đông, nam thành môn. Các huynh đệ, Vân Thiển Tuyết ta xin lỗi các người, mọi người tự đào sinh đi!"</w:t>
      </w:r>
    </w:p>
    <w:p>
      <w:pPr>
        <w:pStyle w:val="BodyText"/>
      </w:pPr>
      <w:r>
        <w:t xml:space="preserve">Ma tộc binh phảng phất như đang bơi trong một dòng sông khổng lồ, vì đoạt lấy một chiếc thuyền cứu mạng mà sẵn sàng đâm chém, tự tàn sát nhau.</w:t>
      </w:r>
    </w:p>
    <w:p>
      <w:pPr>
        <w:pStyle w:val="BodyText"/>
      </w:pPr>
      <w:r>
        <w:t xml:space="preserve">Ma tộc binh đối diện với tình trạng chưa từng có, quan binh đạp nhau mà chết, thi thể chất bít đường xá, khói đen cuồn cuộn, liệt hỏa nóng chín thịt, ma tộc binh chỉ biết gào thét hoảng sợ bỏ chạy, cứ thấy chỗ trống là ùa tới chen nhau, giẫm đạp nhau.</w:t>
      </w:r>
    </w:p>
    <w:p>
      <w:pPr>
        <w:pStyle w:val="BodyText"/>
      </w:pPr>
      <w:r>
        <w:t xml:space="preserve">Vì để chạy nhanh thoát thân, các túi tài bảo kim ngân đoạt được bị vứt khắp nơi như vật thừa thải, bị người đạp lên mà chạy, sắp chết đến nơi rồi, tài bảo thì có tác dụng gì chứ.</w:t>
      </w:r>
    </w:p>
    <w:p>
      <w:pPr>
        <w:pStyle w:val="BodyText"/>
      </w:pPr>
      <w:r>
        <w:t xml:space="preserve">Đâu đâu cũng có người gào la kêu cứu, phần lớn ma tộc bộ đội đã bị lạc trong khói lửa mịt mù.</w:t>
      </w:r>
    </w:p>
    <w:p>
      <w:pPr>
        <w:pStyle w:val="BodyText"/>
      </w:pPr>
      <w:r>
        <w:t xml:space="preserve">Ma tộc binh thấy chỗ trống thì ùa vào, nhưng đa phần đón tiếp bọn chúng lại là một mảng lửa bốc lên bất ngờ, cả đội bị thiêu cháy gần hết, để lại vô số thi thể cháy đen thui.</w:t>
      </w:r>
    </w:p>
    <w:p>
      <w:pPr>
        <w:pStyle w:val="BodyText"/>
      </w:pPr>
      <w:r>
        <w:t xml:space="preserve">Nhân loại sau đó đi thanh lí chiến trường thì lục soát được trong Đế đô đại thể dục quán đến mấy ngàn thi thể ma tộc binh, bọn chúng là chạy lạc vào rồi bị ngạt khói chết. (.</w:t>
      </w:r>
    </w:p>
    <w:p>
      <w:pPr>
        <w:pStyle w:val="BodyText"/>
      </w:pPr>
      <w:r>
        <w:t xml:space="preserve">Dưới sự liều chết bảo vệ của vệ binh, Vân Thiển Tuyết cuối cùng cũng mở đường một đường máu chạy khỏi Đế đô.</w:t>
      </w:r>
    </w:p>
    <w:p>
      <w:pPr>
        <w:pStyle w:val="BodyText"/>
      </w:pPr>
      <w:r>
        <w:t xml:space="preserve">Trên khoảng trống ngoài thành đã tụ tập một lượng lớn ma tộc binh còn chưa hoàn hồn, bọn chúng cũng giống như Vân Thiển Tuyết, may mắn chạy thoát khỏi biển lửa địa ngục.</w:t>
      </w:r>
    </w:p>
    <w:p>
      <w:pPr>
        <w:pStyle w:val="BodyText"/>
      </w:pPr>
      <w:r>
        <w:t xml:space="preserve">Nhìn trong Đế đô thành vẫn bừng bừng hỏa quang, nghe tiếng kêu la thê thảm vẫn còn truyền ra, ma tộc binh bủn rủn tay chân.</w:t>
      </w:r>
    </w:p>
    <w:p>
      <w:pPr>
        <w:pStyle w:val="BodyText"/>
      </w:pPr>
      <w:r>
        <w:t xml:space="preserve">Vân Thiên Tuyết thất hồn lạc phách: "Sao có thể như thế chứ? Ta không phải đang gặp ác mộng chứ?"</w:t>
      </w:r>
    </w:p>
    <w:p>
      <w:pPr>
        <w:pStyle w:val="BodyText"/>
      </w:pPr>
      <w:r>
        <w:t xml:space="preserve">Gã không biết, ác mộng vẫn còn kéo dài!</w:t>
      </w:r>
    </w:p>
    <w:p>
      <w:pPr>
        <w:pStyle w:val="BodyText"/>
      </w:pPr>
      <w:r>
        <w:t xml:space="preserve">Vào lúc gần bình minh, sắc trời mờ mờ, dưới ánh sáng của hỏa quang, mấy trăm chiến thuyền xuất hiện trên mặt Ngõa niết hà, vô số cánh buồm che kín mặt sông, phản chiếu ánh lửa từ Đế đô thành, cánh buồm cũng biến sắc hồng, hệt như đôi cánh của thiên sứ phục cừu trong truyền thuyết.</w:t>
      </w:r>
    </w:p>
    <w:p>
      <w:pPr>
        <w:pStyle w:val="BodyText"/>
      </w:pPr>
      <w:r>
        <w:t xml:space="preserve">Trong ánh nhìn kinh hãi của ma tộc quan binh, đội thuyền xuất hiện lớp lớp, nhanh chóng cập đông ngạn Ngõa niết hà, có thể nhìn thấy khôi giáp sáng rỡ trên thuyền, trên hạm đội tung bay Mã vĩ kì, dấu hiệu a tộc binh biết hiện tại thống soái đại quân nhân loại chính là một vị Thống lĩnh của Tử Xuyên gia!</w:t>
      </w:r>
    </w:p>
    <w:p>
      <w:pPr>
        <w:pStyle w:val="BodyText"/>
      </w:pPr>
      <w:r>
        <w:t xml:space="preserve">Phản chiếu ánh hỏa quang từ Đế đô thành, từng lá cờ trên thuyền đội tung bay lấp lánh chữ "Đế" kim sắc.</w:t>
      </w:r>
    </w:p>
    <w:p>
      <w:pPr>
        <w:pStyle w:val="BodyText"/>
      </w:pPr>
      <w:r>
        <w:t xml:space="preserve">Đế Lâm đứng trên đầu thuyền, xung quanh là mấy chục ngọn đuốc hộ vệ, thân mặc khải giáp đen, áo choàng trắng khoác ngoài đón gió sớm phất phơ.</w:t>
      </w:r>
    </w:p>
    <w:p>
      <w:pPr>
        <w:pStyle w:val="BodyText"/>
      </w:pPr>
      <w:r>
        <w:t xml:space="preserve">"Đế Lâm! Đế Lâm!" Phảng phất một trận âm phong thổi qua toàn quân ma tộc, dù đang là tháng sáu nhưng ma tộc binh đều cảm thấy cả người phát rét, không tự chủ run rẩy cơ thể.</w:t>
      </w:r>
    </w:p>
    <w:p>
      <w:pPr>
        <w:pStyle w:val="BodyText"/>
      </w:pPr>
      <w:r>
        <w:t xml:space="preserve">Đột nhiên, có ma tộc binh gào toáng lên: "Đế Lâm đến rồi!"</w:t>
      </w:r>
    </w:p>
    <w:p>
      <w:pPr>
        <w:pStyle w:val="BodyText"/>
      </w:pPr>
      <w:r>
        <w:t xml:space="preserve">"Đế Lâm đến rồi! Đế Lâm đến rồi!" Ma tộc binh thay nhau hô hoán hoảng loạn, bỏ chạy tứ tán khắp bình nguyên, chẳng ai dám quay đầu chống cự.</w:t>
      </w:r>
    </w:p>
    <w:p>
      <w:pPr>
        <w:pStyle w:val="BodyText"/>
      </w:pPr>
      <w:r>
        <w:t xml:space="preserve">Đế Lâm hạ lệnh: "Địch quân đã mất đấu chí, cơ hội không thể để mất, toàn quân lên bờ xuất kích!"</w:t>
      </w:r>
    </w:p>
    <w:p>
      <w:pPr>
        <w:pStyle w:val="BodyText"/>
      </w:pPr>
      <w:r>
        <w:t xml:space="preserve">Chiến thuyền từng chiếc cập bờ, kị binh khoác giáp nhẹ thúc ngựa nhảy lên bờ, phảng phất như một rừng kim chúc xuất hiện dọc bờ sông, mã đao sáng chớp chớp dưới nắng sớm.</w:t>
      </w:r>
    </w:p>
    <w:p>
      <w:pPr>
        <w:pStyle w:val="BodyText"/>
      </w:pPr>
      <w:r>
        <w:t xml:space="preserve">Đế Lâm hắc giáp bạch bào giậm ngựa bờ sông, thân ảnh sừng sững, thần sắc anh tuấn lạnh băng khiếp người.</w:t>
      </w:r>
    </w:p>
    <w:p>
      <w:pPr>
        <w:pStyle w:val="BodyText"/>
      </w:pPr>
      <w:r>
        <w:t xml:space="preserve">Hắn không trực tiếp dẫn bộ hạ chém giết mà lạnh lùng quan sát địch tình, trong cái đầu trí tuệ của hắn đang tiến hành các phân tích và tính toán với tốc độ cực nhanh.</w:t>
      </w:r>
    </w:p>
    <w:p>
      <w:pPr>
        <w:pStyle w:val="BodyText"/>
      </w:pPr>
      <w:r>
        <w:t xml:space="preserve">Một bên là lực lượng tinh duệ được dưỡng sức chờ chiến, một bên là sĩ binh mệt mỏi đang kinh hoàng thất thố, hỗn loạn sợ hãi như chim sợ cành cong, song phương vừa tiếp xúc, ma tộc quân đã loạn như bầy ong vỡ tổ.</w:t>
      </w:r>
    </w:p>
    <w:p>
      <w:pPr>
        <w:pStyle w:val="BodyText"/>
      </w:pPr>
      <w:r>
        <w:t xml:space="preserve">Đế Lâm hài lòng nhìn chiến quả do mình vạch ra, lạnh lùng phất cờ hiệu chỉ huy các lộ kị binh tấn công vào các chỗ yếu của ma tộc.</w:t>
      </w:r>
    </w:p>
    <w:p>
      <w:pPr>
        <w:pStyle w:val="BodyText"/>
      </w:pPr>
      <w:r>
        <w:t xml:space="preserve">Điều động các lộ binh mã trên chiến trường hỗn chiến kịch liệt, đối với hắn mà nói, cũng chẳng khác gì đang chơi một bàn cờ.</w:t>
      </w:r>
    </w:p>
    <w:p>
      <w:pPr>
        <w:pStyle w:val="BodyText"/>
      </w:pPr>
      <w:r>
        <w:t xml:space="preserve">Tay của hắn chỉ đến đâu, nơi đó trở thành tử vong và sát lục.</w:t>
      </w:r>
    </w:p>
    <w:p>
      <w:pPr>
        <w:pStyle w:val="BodyText"/>
      </w:pPr>
      <w:r>
        <w:t xml:space="preserve">-o0o-</w:t>
      </w:r>
    </w:p>
    <w:p>
      <w:pPr>
        <w:pStyle w:val="Compact"/>
      </w:pPr>
      <w:r>
        <w:br w:type="textWrapping"/>
      </w:r>
      <w:r>
        <w:br w:type="textWrapping"/>
      </w:r>
    </w:p>
    <w:p>
      <w:pPr>
        <w:pStyle w:val="Heading2"/>
      </w:pPr>
      <w:bookmarkStart w:id="206" w:name="chương-5-đế-đô-thần-thoại-2.-1"/>
      <w:bookmarkEnd w:id="206"/>
      <w:r>
        <w:t xml:space="preserve">184. Chương 5 : Đế Đô Thần Thoại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5: Đế đô thần thoại (2).</w:t>
      </w:r>
    </w:p>
    <w:p>
      <w:pPr>
        <w:pStyle w:val="BodyText"/>
      </w:pPr>
      <w:r>
        <w:t xml:space="preserve">Nhóm dịch: Tú Xuyên</w:t>
      </w:r>
    </w:p>
    <w:p>
      <w:pPr>
        <w:pStyle w:val="BodyText"/>
      </w:pPr>
      <w:r>
        <w:t xml:space="preserve">Sự điên cuồng cầu sống xâm chiếm đầu óc bọn chúng, áp lực lên người bọn chúng không phải quân lệnh mà là liệt hỏa trùng trùng, cái này còn hữu hiệu hơn bất kì mệnh lệnh nào!</w:t>
      </w:r>
    </w:p>
    <w:p>
      <w:pPr>
        <w:pStyle w:val="BodyText"/>
      </w:pPr>
      <w:r>
        <w:t xml:space="preserve">Cả vạn ma tộc binh xung phong như mất lí trí, lấy thân nghênh đón mưa tên của nhân loại, chỉ tiến không lùi.</w:t>
      </w:r>
    </w:p>
    <w:p>
      <w:pPr>
        <w:pStyle w:val="BodyText"/>
      </w:pPr>
      <w:r>
        <w:t xml:space="preserve">Đây đơn giản là tiến công điên cuồng, bọn chúng cái gì cũng chẳng thèm quan tâm, kẻ trước vừa ngã, lập tức bị đồng bọn xông lên đạp thành thịt vụn, thi thể ma tộc binh trải đầy chiến hào của nhân loại, mặt đất đã trở thành bùn máu, guồng chảy nhân mã húc đổ chiến lũy của nhân loại, ma tộc binh theo lối đổ ào ào xông vào, triển khai đánh xáp lá cà với sĩ binh nhân loại.</w:t>
      </w:r>
    </w:p>
    <w:p>
      <w:pPr>
        <w:pStyle w:val="BodyText"/>
      </w:pPr>
      <w:r>
        <w:t xml:space="preserve">Bị sự bạo phát điên cuồng của ma tộc chấn khiếp, thủ quân nhân loại chống đỡ không nổi, ma tộc quân như một trận toàn phong quét qua trận địa nhân loại, trong tiếng đao kiếm choang choang, trong nháy mắt mấy trăm thủ quân đã bị chém thành vụn.</w:t>
      </w:r>
    </w:p>
    <w:p>
      <w:pPr>
        <w:pStyle w:val="BodyText"/>
      </w:pPr>
      <w:r>
        <w:t xml:space="preserve">Vân Thiển Tuyết đang định hạ lệnh thừa thắng truy kích, đột nhiên nhân loại ở phía trước nổi lên một trận kinh khiếu, hậu phương nhân loại bỗng sáng lên ánh lửa.</w:t>
      </w:r>
    </w:p>
    <w:p>
      <w:pPr>
        <w:pStyle w:val="BodyText"/>
      </w:pPr>
      <w:r>
        <w:t xml:space="preserve">Trận địa nhân loại hỗn loạn, nhân loại sĩ binh nhảy khỏi chiến hào, chạy loạn tứ xứ, kinh hô: "Lửa cháy rồi! Lửa cháy rồi!"</w:t>
      </w:r>
    </w:p>
    <w:p>
      <w:pPr>
        <w:pStyle w:val="BodyText"/>
      </w:pPr>
      <w:r>
        <w:t xml:space="preserve">"Chúng ta bị vứt bỏ rồi!"</w:t>
      </w:r>
    </w:p>
    <w:p>
      <w:pPr>
        <w:pStyle w:val="BodyText"/>
      </w:pPr>
      <w:r>
        <w:t xml:space="preserve">Ở trước là ma tộc quân, phía sau là biển lửa, không còn đường chạy, rất nhanh có nhiều quân nhân và thị dân phát xuất tiếng kêu thảm trong biển lửa, nhiều người thân hình bốc cháy lăn lộn dưới đất, có người gào lên: "Vì sao? Vì sao?" Có người vì tránh khỏi biển lửa, thậm chí còn chạy về phía ma tộc quân.</w:t>
      </w:r>
    </w:p>
    <w:p>
      <w:pPr>
        <w:pStyle w:val="BodyText"/>
      </w:pPr>
      <w:r>
        <w:t xml:space="preserve">Vân Thiển Tuyết triệt để tuyệt vọng: "Đế Lâm, ngươi thật hung dữ! Ngươi cả người của mình cũng không tha!" Đối diện sự tàn khốc lãnh huyết của đối thủ, gã nảy sinh cảm giác sự vô lực thất bại: "Cuối cùng vẫn thua ngươi!"</w:t>
      </w:r>
    </w:p>
    <w:p>
      <w:pPr>
        <w:pStyle w:val="BodyText"/>
      </w:pPr>
      <w:r>
        <w:t xml:space="preserve">Địch nhân đã tan vỡ nhưng chiến đấu không còn ý nghĩa, tiếp theo chỉ đợi hai đầu đại hỏa hợp vây, quân đội sắp bị thiêu chết rồi.</w:t>
      </w:r>
    </w:p>
    <w:p>
      <w:pPr>
        <w:pStyle w:val="BodyText"/>
      </w:pPr>
      <w:r>
        <w:t xml:space="preserve">Vân Thiển Tuyết quay người nhìn tướng lĩnh đằng sau nói: "Trước mặt không có đường, chúng ta chỉ đành quay đầu chạy về đông, nam thành môn. Các huynh đệ, Vân Thiển Tuyết ta xin lỗi các người, mọi người tự đào sinh đi!"</w:t>
      </w:r>
    </w:p>
    <w:p>
      <w:pPr>
        <w:pStyle w:val="BodyText"/>
      </w:pPr>
      <w:r>
        <w:t xml:space="preserve">Ma tộc binh phảng phất như đang bơi trong một dòng sông khổng lồ, vì đoạt lấy một chiếc thuyền cứu mạng mà sẵn sàng đâm chém, tự tàn sát nhau.</w:t>
      </w:r>
    </w:p>
    <w:p>
      <w:pPr>
        <w:pStyle w:val="BodyText"/>
      </w:pPr>
      <w:r>
        <w:t xml:space="preserve">Ma tộc binh đối diện với tình trạng chưa từng có, quan binh đạp nhau mà chết, thi thể chất bít đường xá, khói đen cuồn cuộn, liệt hỏa nóng chín thịt, ma tộc binh chỉ biết gào thét hoảng sợ bỏ chạy, cứ thấy chỗ trống là ùa tới chen nhau, giẫm đạp nhau.</w:t>
      </w:r>
    </w:p>
    <w:p>
      <w:pPr>
        <w:pStyle w:val="BodyText"/>
      </w:pPr>
      <w:r>
        <w:t xml:space="preserve">Vì để chạy nhanh thoát thân, các túi tài bảo kim ngân đoạt được bị vứt khắp nơi như vật thừa thải, bị người đạp lên mà chạy, sắp chết đến nơi rồi, tài bảo thì có tác dụng gì chứ.</w:t>
      </w:r>
    </w:p>
    <w:p>
      <w:pPr>
        <w:pStyle w:val="BodyText"/>
      </w:pPr>
      <w:r>
        <w:t xml:space="preserve">Đâu đâu cũng có người gào la kêu cứu, phần lớn ma tộc bộ đội đã bị lạc trong khói lửa mịt mù.</w:t>
      </w:r>
    </w:p>
    <w:p>
      <w:pPr>
        <w:pStyle w:val="BodyText"/>
      </w:pPr>
      <w:r>
        <w:t xml:space="preserve">Ma tộc binh thấy chỗ trống thì ùa vào, nhưng đa phần đón tiếp bọn chúng lại là một mảng lửa bốc lên bất ngờ, cả đội bị thiêu cháy gần hết, để lại vô số thi thể cháy đen thui.</w:t>
      </w:r>
    </w:p>
    <w:p>
      <w:pPr>
        <w:pStyle w:val="BodyText"/>
      </w:pPr>
      <w:r>
        <w:t xml:space="preserve">Nhân loại sau đó đi thanh lí chiến trường thì lục soát được trong Đế đô đại thể dục quán đến mấy ngàn thi thể ma tộc binh, bọn chúng là chạy lạc vào rồi bị ngạt khói chết.</w:t>
      </w:r>
    </w:p>
    <w:p>
      <w:pPr>
        <w:pStyle w:val="BodyText"/>
      </w:pPr>
      <w:r>
        <w:t xml:space="preserve">Dưới sự liều chết bảo vệ của vệ binh, Vân Thiển Tuyết cuối cùng cũng mở đường một đường máu chạy khỏi Đế đô.</w:t>
      </w:r>
    </w:p>
    <w:p>
      <w:pPr>
        <w:pStyle w:val="BodyText"/>
      </w:pPr>
      <w:r>
        <w:t xml:space="preserve">Trên khoảng trống ngoài thành đã tụ tập một lượng lớn ma tộc binh còn chưa hoàn hồn, bọn chúng cũng giống như Vân Thiển Tuyết, may mắn chạy thoát khỏi biển lửa địa ngục.</w:t>
      </w:r>
    </w:p>
    <w:p>
      <w:pPr>
        <w:pStyle w:val="BodyText"/>
      </w:pPr>
      <w:r>
        <w:t xml:space="preserve">Nhìn trong Đế đô thành vẫn bừng bừng hỏa quang, nghe tiếng kêu la thê thảm vẫn còn truyền ra, ma tộc binh bủn rủn tay chân.</w:t>
      </w:r>
    </w:p>
    <w:p>
      <w:pPr>
        <w:pStyle w:val="BodyText"/>
      </w:pPr>
      <w:r>
        <w:t xml:space="preserve">Vân Thiên Tuyết thất hồn lạc phách: "Sao có thể như thế chứ? Ta không phải đang gặp ác mộng chứ?"</w:t>
      </w:r>
    </w:p>
    <w:p>
      <w:pPr>
        <w:pStyle w:val="BodyText"/>
      </w:pPr>
      <w:r>
        <w:t xml:space="preserve">Gã không biết, ác mộng vẫn còn kéo dài!</w:t>
      </w:r>
    </w:p>
    <w:p>
      <w:pPr>
        <w:pStyle w:val="BodyText"/>
      </w:pPr>
      <w:r>
        <w:t xml:space="preserve">Vào lúc gần bình minh, sắc trời mờ mờ, dưới ánh sáng của hỏa quang, mấy trăm chiến thuyền xuất hiện trên mặt Ngõa niết hà, vô số cánh buồm che kín mặt sông, phản chiếu ánh lửa từ Đế đô thành, cánh buồm cũng biến sắc hồng, hệt như đôi cánh của thiên sứ phục cừu trong truyền thuyết.</w:t>
      </w:r>
    </w:p>
    <w:p>
      <w:pPr>
        <w:pStyle w:val="BodyText"/>
      </w:pPr>
      <w:r>
        <w:t xml:space="preserve">Trong ánh nhìn kinh hãi của ma tộc quan binh, đội thuyền xuất hiện lớp lớp, nhanh chóng cập đông ngạn Ngõa niết hà, có thể nhìn thấy khôi giáp sáng rỡ trên thuyền, trên hạm đội tung bay Mã vĩ kì, dấu hiệu a tộc binh biết hiện tại thống soái đại quân nhân loại chính là một vị Thống lĩnh của Tử Xuyên gia!</w:t>
      </w:r>
    </w:p>
    <w:p>
      <w:pPr>
        <w:pStyle w:val="BodyText"/>
      </w:pPr>
      <w:r>
        <w:t xml:space="preserve">Phản chiếu ánh hỏa quang từ Đế đô thành, từng lá cờ trên thuyền đội tung bay lấp lánh chữ "Đế" kim sắc.</w:t>
      </w:r>
    </w:p>
    <w:p>
      <w:pPr>
        <w:pStyle w:val="BodyText"/>
      </w:pPr>
      <w:r>
        <w:t xml:space="preserve">Đế Lâm đứng trên đầu thuyền, xung quanh là mấy chục ngọn đuốc hộ vệ, thân mặc khải giáp đen, áo choàng trắng khoác ngoài đón gió sớm phất phơ.</w:t>
      </w:r>
    </w:p>
    <w:p>
      <w:pPr>
        <w:pStyle w:val="BodyText"/>
      </w:pPr>
      <w:r>
        <w:t xml:space="preserve">"Đế Lâm! Đế Lâm!" Phảng phất một trận âm phong thổi qua toàn quân ma tộc, dù đang là tháng sáu nhưng ma tộc binh đều cảm thấy cả người phát rét, không tự chủ run rẩy cơ thể.</w:t>
      </w:r>
    </w:p>
    <w:p>
      <w:pPr>
        <w:pStyle w:val="BodyText"/>
      </w:pPr>
      <w:r>
        <w:t xml:space="preserve">Đột nhiên, có ma tộc binh gào toáng lên: "Đế Lâm đến rồi!"</w:t>
      </w:r>
    </w:p>
    <w:p>
      <w:pPr>
        <w:pStyle w:val="BodyText"/>
      </w:pPr>
      <w:r>
        <w:t xml:space="preserve">"Đế Lâm đến rồi! Đế Lâm đến rồi!" Ma tộc binh thay nhau hô hoán hoảng loạn, bỏ chạy tứ tán khắp bình nguyên, chẳng ai dám quay đầu chống cự.</w:t>
      </w:r>
    </w:p>
    <w:p>
      <w:pPr>
        <w:pStyle w:val="BodyText"/>
      </w:pPr>
      <w:r>
        <w:t xml:space="preserve">Đế Lâm hạ lệnh: "Địch quân đã mất đấu chí, cơ hội không thể để mất, toàn quân lên bờ xuất kích!"</w:t>
      </w:r>
    </w:p>
    <w:p>
      <w:pPr>
        <w:pStyle w:val="BodyText"/>
      </w:pPr>
      <w:r>
        <w:t xml:space="preserve">Chiến thuyền từng chiếc cập bờ, kị binh khoác giáp nhẹ thúc ngựa nhảy lên bờ, phảng phất như một rừng kim chúc xuất hiện dọc bờ sông, mã đao sáng chớp chớp dưới nắng sớm.</w:t>
      </w:r>
    </w:p>
    <w:p>
      <w:pPr>
        <w:pStyle w:val="BodyText"/>
      </w:pPr>
      <w:r>
        <w:t xml:space="preserve">Đế Lâm hắc giáp bạch bào giậm ngựa bờ sông, thân ảnh sừng sững, thần sắc anh tuấn lạnh băng khiếp người.</w:t>
      </w:r>
    </w:p>
    <w:p>
      <w:pPr>
        <w:pStyle w:val="BodyText"/>
      </w:pPr>
      <w:r>
        <w:t xml:space="preserve">Hắn không trực tiếp dẫn bộ hạ chém giết mà lạnh lùng quan sát địch tình, trong cái đầu trí tuệ của hắn đang tiến hành các phân tích và tính toán với tốc độ cực nhanh.</w:t>
      </w:r>
    </w:p>
    <w:p>
      <w:pPr>
        <w:pStyle w:val="BodyText"/>
      </w:pPr>
      <w:r>
        <w:t xml:space="preserve">Một bên là lực lượng tinh duệ được dưỡng sức chờ chiến, một bên là sĩ binh mệt mỏi đang kinh hoàng thất thố, hỗn loạn sợ hãi như chim sợ cành cong, song phương vừa tiếp xúc, ma tộc quân đã loạn như bầy ong vỡ tổ.</w:t>
      </w:r>
    </w:p>
    <w:p>
      <w:pPr>
        <w:pStyle w:val="BodyText"/>
      </w:pPr>
      <w:r>
        <w:t xml:space="preserve">Đế Lâm hài lòng nhìn chiến quả do mình vạch ra, lạnh lùng phất cờ hiệu chỉ huy các lộ kị binh tấn công vào các chỗ yếu của ma tộc.</w:t>
      </w:r>
    </w:p>
    <w:p>
      <w:pPr>
        <w:pStyle w:val="BodyText"/>
      </w:pPr>
      <w:r>
        <w:t xml:space="preserve">Điều động các lộ binh mã trên chiến trường hỗn chiến kịch liệt, đối với hắn mà nói, cũng chẳng khác gì đang chơi một bàn cờ.</w:t>
      </w:r>
    </w:p>
    <w:p>
      <w:pPr>
        <w:pStyle w:val="BodyText"/>
      </w:pPr>
      <w:r>
        <w:t xml:space="preserve">Tay của hắn chỉ đến đâu, nơi đó trở thành tử vong và sát lục.</w:t>
      </w:r>
    </w:p>
    <w:p>
      <w:pPr>
        <w:pStyle w:val="BodyText"/>
      </w:pPr>
      <w:r>
        <w:t xml:space="preserve">-o0o-</w:t>
      </w:r>
    </w:p>
    <w:p>
      <w:pPr>
        <w:pStyle w:val="Compact"/>
      </w:pPr>
      <w:r>
        <w:t xml:space="preserve">đọc truyện mới nhất tại .</w:t>
      </w:r>
      <w:r>
        <w:br w:type="textWrapping"/>
      </w:r>
      <w:r>
        <w:br w:type="textWrapping"/>
      </w:r>
    </w:p>
    <w:p>
      <w:pPr>
        <w:pStyle w:val="Heading2"/>
      </w:pPr>
      <w:bookmarkStart w:id="207" w:name="chương-5-đế-đô-thần-thoại-3."/>
      <w:bookmarkEnd w:id="207"/>
      <w:r>
        <w:t xml:space="preserve">185. Chương 5 : Đế Đô Thần Thoại (3).</w:t>
      </w:r>
    </w:p>
    <w:p>
      <w:pPr>
        <w:pStyle w:val="Compact"/>
      </w:pPr>
      <w:r>
        <w:br w:type="textWrapping"/>
      </w:r>
      <w:r>
        <w:br w:type="textWrapping"/>
      </w:r>
    </w:p>
    <w:p>
      <w:pPr>
        <w:pStyle w:val="BodyText"/>
      </w:pPr>
      <w:r>
        <w:t xml:space="preserve">Tử Xuyên Tam KiệtTác giả: Lăo Trư</w:t>
      </w:r>
    </w:p>
    <w:p>
      <w:pPr>
        <w:pStyle w:val="BodyText"/>
      </w:pPr>
      <w:r>
        <w:t xml:space="preserve">Quyển 19: Liệt hỏa phần thành.</w:t>
      </w:r>
    </w:p>
    <w:p>
      <w:pPr>
        <w:pStyle w:val="BodyText"/>
      </w:pPr>
      <w:r>
        <w:t xml:space="preserve">-----oo0oo-----</w:t>
      </w:r>
    </w:p>
    <w:p>
      <w:pPr>
        <w:pStyle w:val="BodyText"/>
      </w:pPr>
      <w:r>
        <w:t xml:space="preserve">Chương 5: Đế đô thần thoại (3).</w:t>
      </w:r>
    </w:p>
    <w:p>
      <w:pPr>
        <w:pStyle w:val="BodyText"/>
      </w:pPr>
      <w:r>
        <w:t xml:space="preserve">Nhóm dịch: Tú Xuyên</w:t>
      </w:r>
    </w:p>
    <w:p>
      <w:pPr>
        <w:pStyle w:val="BodyText"/>
      </w:pPr>
      <w:r>
        <w:t xml:space="preserve">Không đến một vạn khinh kị binh nhân loại, mang đến một trận phong bạo cuồng sát giáng xuống ma tộc binh, người ngựa hô khiếu như phong, vó ngựa rầm rập chấn hám đại địa, thế như cuồng phong bạo vũ, như tuyết lở trên núi cao, không thể chống cự.</w:t>
      </w:r>
    </w:p>
    <w:p>
      <w:pPr>
        <w:pStyle w:val="BodyText"/>
      </w:pPr>
      <w:r>
        <w:t xml:space="preserve">Kị binh nhân loại đi đến đâu, ma tộc binh từng phiến từng phiến ngã rạp, vó ngựa đạp nát thi thể, huyết nhục hoành phi, thảm thanh bất đoạn.</w:t>
      </w:r>
    </w:p>
    <w:p>
      <w:pPr>
        <w:pStyle w:val="BodyText"/>
      </w:pPr>
      <w:r>
        <w:t xml:space="preserve">Ma tộc quân đội tan tác chạy về đại doanh, nhưng nhân loại đuổi theo sát phía sau, kị binh mãnh liệt như bài sơn đảo hải nhảy vượt khỏi hào câu ngoài doanh trại, ma tộc quân có bố trí mai phục trùng trùng cạm bẫy như bán mã thằng, ám đinh, hố bẫy...nhưng lúc này chính bọn chúng do chạy tán loạn đã lấy thân mình dẹp dùm chướng ngại cho kị binh nhân loại.</w:t>
      </w:r>
    </w:p>
    <w:p>
      <w:pPr>
        <w:pStyle w:val="BodyText"/>
      </w:pPr>
      <w:r>
        <w:t xml:space="preserve">Thi thể ma tộc sĩ binh nằm đầy hào câu, rất nhiều ma tộc binh hoặc vấp bán mã thằng té ngã, hoặc đạp trúng ám đinh nằm rên rỉ đau đớn.</w:t>
      </w:r>
    </w:p>
    <w:p>
      <w:pPr>
        <w:pStyle w:val="BodyText"/>
      </w:pPr>
      <w:r>
        <w:t xml:space="preserve">Vân Thiển Tuyết tụ tập một lượng binh mã, ý đồ thủ đại doanh chống cự nhân loại, nhưng va chạm với kị binh nhân loại xung kích vài lần, binh mã của gã đã bị đánh tan.</w:t>
      </w:r>
    </w:p>
    <w:p>
      <w:pPr>
        <w:pStyle w:val="BodyText"/>
      </w:pPr>
      <w:r>
        <w:t xml:space="preserve">Thế là, chiến đấu chuyển đến giữa doanh trướng, chuyển đến trong doanh địa, chuyển đến thao trường, Vân Thiển Tuyết ba lần muốn ngăn cản truy binh, nhưng ba lần đều bị đánh tan, bị giết đến thi thể chật đất.</w:t>
      </w:r>
    </w:p>
    <w:p>
      <w:pPr>
        <w:pStyle w:val="BodyText"/>
      </w:pPr>
      <w:r>
        <w:t xml:space="preserve">Nhân loại tiến quân, sĩ khí như hồng, bất cứ gì cũng không ngăn cản nổi.</w:t>
      </w:r>
    </w:p>
    <w:p>
      <w:pPr>
        <w:pStyle w:val="BodyText"/>
      </w:pPr>
      <w:r>
        <w:t xml:space="preserve">Cuối cùng, ma tộc binh bị giết đến choáng váng, mắt thấy kị binh càng lúc đến càng nhiều, ma tộc binh gào toáng lên: "Đại doanh thủ không được rồi, đào mệnh thôi!"</w:t>
      </w:r>
    </w:p>
    <w:p>
      <w:pPr>
        <w:pStyle w:val="BodyText"/>
      </w:pPr>
      <w:r>
        <w:t xml:space="preserve">Thế là, mấy vạn người tranh đường bỏ chạy, doanh trướng bị tung sập, truy trọng xa đội bị lật ngã, người chen người, người đạp người, thi thể chất đống cản đường, kẻ sau đạp xác người trước mà tiến.</w:t>
      </w:r>
    </w:p>
    <w:p>
      <w:pPr>
        <w:pStyle w:val="BodyText"/>
      </w:pPr>
      <w:r>
        <w:t xml:space="preserve">Ma tộc đại quân đã vứt bỏ đại doanh, vứt hết thương khố và truy trọng, bỏ chạy cầu mạng. truyện copy từ</w:t>
      </w:r>
    </w:p>
    <w:p>
      <w:pPr>
        <w:pStyle w:val="BodyText"/>
      </w:pPr>
      <w:r>
        <w:t xml:space="preserve">Kị binh của Đế Lâm vẫn bám sát theo ma tộc quân không tha, trên công lộ từ Đế đô đến Đạt khắc thành, mấy chục vạn ma tộc quân chạy nhanh như thỏ, bám lấy nhau mà chạy như một con hắc trường long thấy đầu mà không thấy đuôi.</w:t>
      </w:r>
    </w:p>
    <w:p>
      <w:pPr>
        <w:pStyle w:val="BodyText"/>
      </w:pPr>
      <w:r>
        <w:t xml:space="preserve">Tiên phong quân đoàn của vương quốc do Vân Thiển Tuyết thống soái, được xưng tụng là tinh duệ chi sư, bọn chúng khởi binh từ Viễn Đông, trải qua chiến trường Viễn Đông, trải qua vô số trận chiến trên đường công đánh Đế đô, vô luận ở đâu cũng được ca ngợi là bách chiến mãnh sĩ. Nhưng lúc này, bọn chúng bỏ chạy tan tác, hệt như một đàn thỏ đang hoảng sợ bỏ chạy trước móng vuốt của bầy sói.</w:t>
      </w:r>
    </w:p>
    <w:p>
      <w:pPr>
        <w:pStyle w:val="BodyText"/>
      </w:pPr>
      <w:r>
        <w:t xml:space="preserve">Đây không còn là chiến trận, chỉ có thể coi như một trường săn bắn.</w:t>
      </w:r>
    </w:p>
    <w:p>
      <w:pPr>
        <w:pStyle w:val="BodyText"/>
      </w:pPr>
      <w:r>
        <w:t xml:space="preserve">Kị binh Tử Xuyên gia như nhiều con rồng linh hoạt, có con xông thẳng vào đội hình ma tộc, thọc sâu rồi đánh vu hồi trở ra cánh, hình thành thế hợp vi với những đội kinh binh khác, tàn sát ma tộc binh trong vòng vây. Chiến mã tung hoành, xung kích ác liệt, kị binh nhân loại như những thợ săn nhiều kinh nghiệm, chia cắt bầy thú ma tộc ra để giết, thậm chí có đội kị binh sung mãnh thọc sâu vào đội hình ma tộc rồi quay đầu chém giết ngược trở lại.</w:t>
      </w:r>
    </w:p>
    <w:p>
      <w:pPr>
        <w:pStyle w:val="BodyText"/>
      </w:pPr>
      <w:r>
        <w:t xml:space="preserve">Sức người không thể so với sức ngựa, chạy một đường dài, ma tộc binh mệt thở không ra hơi, hai chân cứng đơ té lăn ra đất, mồm miệng dính đầy cát, chẳng còn sức đứng lên.</w:t>
      </w:r>
    </w:p>
    <w:p>
      <w:pPr>
        <w:pStyle w:val="BodyText"/>
      </w:pPr>
      <w:r>
        <w:t xml:space="preserve">Trên đường thường xảy ra cảnh tượng, trong vòng vây của mấy lộ kị binh, mấy ngàn ma tộc binh thất hồn lạc phách, tẩu đầu vô lộ, bọn chúng buông bỏ vũ khí, quỳ xuống đất khóc lóc van cầu: "Chúng tôi đầu hàng! Chúng tôi đầu hàng! Từ bi a, tha mạng cho chúng tôi!'</w:t>
      </w:r>
    </w:p>
    <w:p>
      <w:pPr>
        <w:pStyle w:val="BodyText"/>
      </w:pPr>
      <w:r>
        <w:t xml:space="preserve">Nhưng nhân loại sĩ binh lúc này tâm như thiết thạch, quốc cừu gia hận che lấp hết lòng nhân từ của bọn họ.</w:t>
      </w:r>
    </w:p>
    <w:p>
      <w:pPr>
        <w:pStyle w:val="BodyText"/>
      </w:pPr>
      <w:r>
        <w:t xml:space="preserve">Trong lòng bọn họ đã có tính toán, bắt tù binh chỉ tổ vướng tay vướng chân, chẳng bằng giết địch lập công, do đó bọn họ đao kiếm vô tình, chẳng chút thương xót, thẳng tay chém giết, huyết nhục tung tóe, tiếng khóc than thảm thiết, ma tộc binh toàn bộ phơi thây, tiếp đó các kị binh lên ngựa, tiếp tục đi tìm mục tiêu khác.</w:t>
      </w:r>
    </w:p>
    <w:p>
      <w:pPr>
        <w:pStyle w:val="BodyText"/>
      </w:pPr>
      <w:r>
        <w:t xml:space="preserve">Từ Đế đô đến Đạt khắc thành, ước chừng có đến mấy vạn ma tộc binh gặp phải đồ lục, trong đó không những có quan binh ma tộc, còn có cả cao quan hiển quý của vương quốc.</w:t>
      </w:r>
    </w:p>
    <w:p>
      <w:pPr>
        <w:pStyle w:val="BodyText"/>
      </w:pPr>
      <w:r>
        <w:t xml:space="preserve">Quân đoàn trưởng Ôn Khắc Lạp của đệ lục quân, ở Áo tư hành tỉnh, hắn may mắn thoát khỏi vòng mai phục của Tư Đặc Lâm, nhưng lần này, vận khí tốt của hắn đã hết.</w:t>
      </w:r>
    </w:p>
    <w:p>
      <w:pPr>
        <w:pStyle w:val="BodyText"/>
      </w:pPr>
      <w:r>
        <w:t xml:space="preserve">Chạy khỏi được Đế đô thành, hắn cởi tử sắc chiến bào thu hút ánh mắt người khác, trà trộn vào đám bại binh mà chạy, kết quả bị một đội kị binh nhân loại vây bắt.</w:t>
      </w:r>
    </w:p>
    <w:p>
      <w:pPr>
        <w:pStyle w:val="BodyText"/>
      </w:pPr>
      <w:r>
        <w:t xml:space="preserve">Mắt thấy đồng bọn lần lượt bị giết, sự kinh khủng chiếm lấy tâm linh Ôn Khắc Lạp, hắn gào lên như heo bị chọc tiết: "Ta là Quân đoàn trưởng của vương quốc! Ta là quý tộc cao cấp của Tắc nội á tộc. Các ngươi không thể giết ta! Vương quốc sẽ trả tiền chuộc ta, các ngươi có thể bắt ta làm con tin, ta là quý tộc có thân phận cao quý, là con tin rất có giá trị..."</w:t>
      </w:r>
    </w:p>
    <w:p>
      <w:pPr>
        <w:pStyle w:val="BodyText"/>
      </w:pPr>
      <w:r>
        <w:t xml:space="preserve">Hiến binh: "Tên lùn ma tộc này đang gào rống cái quái gì thế?"</w:t>
      </w:r>
    </w:p>
    <w:p>
      <w:pPr>
        <w:pStyle w:val="BodyText"/>
      </w:pPr>
      <w:r>
        <w:t xml:space="preserve">Đồng bạn liếm môi đáp: "Ai biết? Mau động thủ đi, đệ tam đội đã chạy qua mặt chúng ta rồi!" Vừa nói y vừa vung đao chém đầu Ôn Khắp Lạp.</w:t>
      </w:r>
    </w:p>
    <w:p>
      <w:pPr>
        <w:pStyle w:val="BodyText"/>
      </w:pPr>
      <w:r>
        <w:t xml:space="preserve">Một quý tộc thân phận hiển hách, kẻ tiên phong xâm nhập lãnh địa nhân loại, quân đoàn trưởng Ôn Khắp Lạp đã chết không đáng một đồng tiền, không ai biết thân phận hắn, thi thể của hắn nằm lẫn trong đống thi thể ma tộc, cuối cùng làm thức ăn cho dã cẩu.</w:t>
      </w:r>
    </w:p>
    <w:p>
      <w:pPr>
        <w:pStyle w:val="BodyText"/>
      </w:pPr>
      <w:r>
        <w:t xml:space="preserve">Phảng phất như có ý trời, Ôn Khắc Lạp là quân đoàn trưởng đầu tiên của ma tộc xâm lăng thế giới nhân loại, cũng là kẻ táng mạng đầu tiên. Quân đoàn do hắn thống soái cướp bóc đốt giết, tội nghiệt chất chồng, cuối cùng hôm nay cũng phải trả giá.</w:t>
      </w:r>
    </w:p>
    <w:p>
      <w:pPr>
        <w:pStyle w:val="BodyText"/>
      </w:pPr>
      <w:r>
        <w:t xml:space="preserve">Ngày mười bảy tháng sáu năm bảy tám tư, là ngày tai nạn thê thảm giáng xuống đầu ma tộc quân.</w:t>
      </w:r>
    </w:p>
    <w:p>
      <w:pPr>
        <w:pStyle w:val="BodyText"/>
      </w:pPr>
      <w:r>
        <w:t xml:space="preserve">Vì công đánh Đế đô, ma tộc lần này cử phần lớn tinh hoa vương quốc, các quân đoàn thiện chiến, các tướng lĩnh không ai không là chiến tướng, bao gồm cả tướng soái tài hoa Vân Thiển Tuyết.</w:t>
      </w:r>
    </w:p>
    <w:p>
      <w:pPr>
        <w:pStyle w:val="BodyText"/>
      </w:pPr>
      <w:r>
        <w:t xml:space="preserve">Ma tộc kiêu binh hãn tướng có nằm mơ cũng không ngờ tới, bản thân chúng lại có một ngày thê thảm đến thế, binh không ra binh, tướng không ra tướng, kẻ nào kẻ nấy toàn thân nhớp máu và đất cát.</w:t>
      </w:r>
    </w:p>
    <w:p>
      <w:pPr>
        <w:pStyle w:val="BodyText"/>
      </w:pPr>
      <w:r>
        <w:t xml:space="preserve">Đây cũng là một ngày chói lọi được ghi lại trong lịch sử nhân loại, một vạn kị binh nhân loại đã truy sát mấy chục vạn ma tộc binh hơn năm mươi dặm. Tuy bộ đội nhân loại cũng đã kiệt sức, chiến mã cũng cất vó không nổi, nhưng bọn họ đã thu được thắng lợi tối đa.</w:t>
      </w:r>
    </w:p>
    <w:p>
      <w:pPr>
        <w:pStyle w:val="BodyText"/>
      </w:pPr>
      <w:r>
        <w:t xml:space="preserve">Hậu thế có người cảm thán: "Nếu Đế Lâm có thể có năm ngàn tinh binh mai phục ở giữa đường, e là mấy chục vạn ma tộc quân và chủ soái Vân Thiển Tuyết của chúng khó mà trở về được Đạt khắc thành!"</w:t>
      </w:r>
    </w:p>
    <w:p>
      <w:pPr>
        <w:pStyle w:val="BodyText"/>
      </w:pPr>
      <w:r>
        <w:t xml:space="preserve">-o0o-</w:t>
      </w:r>
    </w:p>
    <w:p>
      <w:pPr>
        <w:pStyle w:val="Compact"/>
      </w:pPr>
      <w:r>
        <w:br w:type="textWrapping"/>
      </w:r>
      <w:r>
        <w:br w:type="textWrapping"/>
      </w:r>
    </w:p>
    <w:p>
      <w:pPr>
        <w:pStyle w:val="Heading2"/>
      </w:pPr>
      <w:bookmarkStart w:id="208" w:name="chương-5-đế-đô-thần-thoại-3.-1"/>
      <w:bookmarkEnd w:id="208"/>
      <w:r>
        <w:t xml:space="preserve">186. Chương 5 : Đế Đô Thần Thoại (3).</w:t>
      </w:r>
    </w:p>
    <w:p>
      <w:pPr>
        <w:pStyle w:val="Compact"/>
      </w:pPr>
      <w:r>
        <w:br w:type="textWrapping"/>
      </w:r>
      <w:r>
        <w:br w:type="textWrapping"/>
      </w:r>
    </w:p>
    <w:p>
      <w:pPr>
        <w:pStyle w:val="BodyText"/>
      </w:pPr>
      <w:r>
        <w:t xml:space="preserve">Tử Xuyên Tam KiệtTác giả: Lăo Trư</w:t>
      </w:r>
    </w:p>
    <w:p>
      <w:pPr>
        <w:pStyle w:val="BodyText"/>
      </w:pPr>
      <w:r>
        <w:t xml:space="preserve">Quyển 19: Liệt hỏa phần thành.</w:t>
      </w:r>
    </w:p>
    <w:p>
      <w:pPr>
        <w:pStyle w:val="BodyText"/>
      </w:pPr>
      <w:r>
        <w:t xml:space="preserve">-----oo0oo-----</w:t>
      </w:r>
    </w:p>
    <w:p>
      <w:pPr>
        <w:pStyle w:val="BodyText"/>
      </w:pPr>
      <w:r>
        <w:t xml:space="preserve">Chương 5: Đế đô thần thoại (3).</w:t>
      </w:r>
    </w:p>
    <w:p>
      <w:pPr>
        <w:pStyle w:val="BodyText"/>
      </w:pPr>
      <w:r>
        <w:t xml:space="preserve">Nhóm dịch: Tú Xuyên</w:t>
      </w:r>
    </w:p>
    <w:p>
      <w:pPr>
        <w:pStyle w:val="BodyText"/>
      </w:pPr>
      <w:r>
        <w:t xml:space="preserve">Không đến một vạn khinh kị binh nhân loại, mang đến một trận phong bạo cuồng sát giáng xuống ma tộc binh, người ngựa hô khiếu như phong, vó ngựa rầm rập chấn hám đại địa, thế như cuồng phong bạo vũ, như tuyết lở trên núi cao, không thể chống cự.</w:t>
      </w:r>
    </w:p>
    <w:p>
      <w:pPr>
        <w:pStyle w:val="BodyText"/>
      </w:pPr>
      <w:r>
        <w:t xml:space="preserve">Kị binh nhân loại đi đến đâu, ma tộc binh từng phiến từng phiến ngã rạp, vó ngựa đạp nát thi thể, huyết nhục hoành phi, thảm thanh bất đoạn.</w:t>
      </w:r>
    </w:p>
    <w:p>
      <w:pPr>
        <w:pStyle w:val="BodyText"/>
      </w:pPr>
      <w:r>
        <w:t xml:space="preserve">Ma tộc quân đội tan tác chạy về đại doanh, nhưng nhân loại đuổi theo sát phía sau, kị binh mãnh liệt như bài sơn đảo hải nhảy vượt khỏi hào câu ngoài doanh trại, ma tộc quân có bố trí mai phục trùng trùng cạm bẫy như bán mã thằng, ám đinh, hố bẫy...nhưng lúc này chính bọn chúng do chạy tán loạn đã lấy thân mình dẹp dùm chướng ngại cho kị binh nhân loại.</w:t>
      </w:r>
    </w:p>
    <w:p>
      <w:pPr>
        <w:pStyle w:val="BodyText"/>
      </w:pPr>
      <w:r>
        <w:t xml:space="preserve">Thi thể ma tộc sĩ binh nằm đầy hào câu, rất nhiều ma tộc binh hoặc vấp bán mã thằng té ngã, hoặc đạp trúng ám đinh nằm rên rỉ đau đớn.</w:t>
      </w:r>
    </w:p>
    <w:p>
      <w:pPr>
        <w:pStyle w:val="BodyText"/>
      </w:pPr>
      <w:r>
        <w:t xml:space="preserve">Vân Thiển Tuyết tụ tập một lượng binh mã, ý đồ thủ đại doanh chống cự nhân loại, nhưng va chạm với kị binh nhân loại xung kích vài lần, binh mã của gã đã bị đánh tan.</w:t>
      </w:r>
    </w:p>
    <w:p>
      <w:pPr>
        <w:pStyle w:val="BodyText"/>
      </w:pPr>
      <w:r>
        <w:t xml:space="preserve">Thế là, chiến đấu chuyển đến giữa doanh trướng, chuyển đến trong doanh địa, chuyển đến thao trường, Vân Thiển Tuyết ba lần muốn ngăn cản truy binh, nhưng ba lần đều bị đánh tan, bị giết đến thi thể chật đất.</w:t>
      </w:r>
    </w:p>
    <w:p>
      <w:pPr>
        <w:pStyle w:val="BodyText"/>
      </w:pPr>
      <w:r>
        <w:t xml:space="preserve">Nhân loại tiến quân, sĩ khí như hồng, bất cứ gì cũng không ngăn cản nổi.</w:t>
      </w:r>
    </w:p>
    <w:p>
      <w:pPr>
        <w:pStyle w:val="BodyText"/>
      </w:pPr>
      <w:r>
        <w:t xml:space="preserve">Cuối cùng, ma tộc binh bị giết đến choáng váng, mắt thấy kị binh càng lúc đến càng nhiều, ma tộc binh gào toáng lên: "Đại doanh thủ không được rồi, đào mệnh thôi!"</w:t>
      </w:r>
    </w:p>
    <w:p>
      <w:pPr>
        <w:pStyle w:val="BodyText"/>
      </w:pPr>
      <w:r>
        <w:t xml:space="preserve">Thế là, mấy vạn người tranh đường bỏ chạy, doanh trướng bị tung sập, truy trọng xa đội bị lật ngã, người chen người, người đạp người, thi thể chất đống cản đường, kẻ sau đạp xác người trước mà tiến.</w:t>
      </w:r>
    </w:p>
    <w:p>
      <w:pPr>
        <w:pStyle w:val="BodyText"/>
      </w:pPr>
      <w:r>
        <w:t xml:space="preserve">Ma tộc đại quân đã vứt bỏ đại doanh, vứt hết thương khố và truy trọng, bỏ chạy cầu mạng.</w:t>
      </w:r>
    </w:p>
    <w:p>
      <w:pPr>
        <w:pStyle w:val="BodyText"/>
      </w:pPr>
      <w:r>
        <w:t xml:space="preserve">Kị binh của Đế Lâm vẫn bám sát theo ma tộc quân không tha, trên công lộ từ Đế đô đến Đạt khắc thành, mấy chục vạn ma tộc quân chạy nhanh như thỏ, bám lấy nhau mà chạy như một con hắc trường long thấy đầu mà không thấy đuôi.</w:t>
      </w:r>
    </w:p>
    <w:p>
      <w:pPr>
        <w:pStyle w:val="BodyText"/>
      </w:pPr>
      <w:r>
        <w:t xml:space="preserve">Tiên phong quân đoàn của vương quốc do Vân Thiển Tuyết thống soái, được xưng tụng là tinh duệ chi sư, bọn chúng khởi binh từ Viễn Đông, trải qua chiến trường Viễn Đông, trải qua vô số trận chiến trên đường công đánh Đế đô, vô luận ở đâu cũng được ca ngợi là bách chiến mãnh sĩ. Nhưng lúc này, bọn chúng bỏ chạy tan tác, hệt như một đàn thỏ đang hoảng sợ bỏ chạy trước móng vuốt của bầy sói.</w:t>
      </w:r>
    </w:p>
    <w:p>
      <w:pPr>
        <w:pStyle w:val="BodyText"/>
      </w:pPr>
      <w:r>
        <w:t xml:space="preserve">Đây không còn là chiến trận, chỉ có thể coi như một trường săn bắn.</w:t>
      </w:r>
    </w:p>
    <w:p>
      <w:pPr>
        <w:pStyle w:val="BodyText"/>
      </w:pPr>
      <w:r>
        <w:t xml:space="preserve">Kị binh Tử Xuyên gia như nhiều con rồng linh hoạt, có con xông thẳng vào đội hình ma tộc, thọc sâu rồi đánh vu hồi trở ra cánh, hình thành thế hợp vi với những đội kinh binh khác, tàn sát ma tộc binh trong vòng vây. Chiến mã tung hoành, xung kích ác liệt, kị binh nhân loại như những thợ săn nhiều kinh nghiệm, chia cắt bầy thú ma tộc ra để giết, thậm chí có đội kị binh sung mãnh thọc sâu vào đội hình ma tộc rồi quay đầu chém giết ngược trở lại.</w:t>
      </w:r>
    </w:p>
    <w:p>
      <w:pPr>
        <w:pStyle w:val="BodyText"/>
      </w:pPr>
      <w:r>
        <w:t xml:space="preserve">Sức người không thể so với sức ngựa, chạy một đường dài, ma tộc binh mệt thở không ra hơi, hai chân cứng đơ té lăn ra đất, mồm miệng dính đầy cát, chẳng còn sức đứng lên.</w:t>
      </w:r>
    </w:p>
    <w:p>
      <w:pPr>
        <w:pStyle w:val="BodyText"/>
      </w:pPr>
      <w:r>
        <w:t xml:space="preserve">Trên đường thường xảy ra cảnh tượng, trong vòng vây của mấy lộ kị binh, mấy ngàn ma tộc binh thất hồn lạc phách, tẩu đầu vô lộ, bọn chúng buông bỏ vũ khí, quỳ xuống đất khóc lóc van cầu: "Chúng tôi đầu hàng! Chúng tôi đầu hàng! Từ bi a, tha mạng cho chúng tôi!'</w:t>
      </w:r>
    </w:p>
    <w:p>
      <w:pPr>
        <w:pStyle w:val="BodyText"/>
      </w:pPr>
      <w:r>
        <w:t xml:space="preserve">Nhưng nhân loại sĩ binh lúc này tâm như thiết thạch, quốc cừu gia hận che lấp hết lòng nhân từ của bọn họ.</w:t>
      </w:r>
    </w:p>
    <w:p>
      <w:pPr>
        <w:pStyle w:val="BodyText"/>
      </w:pPr>
      <w:r>
        <w:t xml:space="preserve">Trong lòng bọn họ đã có tính toán, bắt tù binh chỉ tổ vướng tay vướng chân, chẳng bằng giết địch lập công, do đó bọn họ đao kiếm vô tình, chẳng chút thương xót, thẳng tay chém giết, huyết nhục tung tóe, tiếng khóc than thảm thiết, ma tộc binh toàn bộ phơi thây, tiếp đó các kị binh lên ngựa, tiếp tục đi tìm mục tiêu khác.</w:t>
      </w:r>
    </w:p>
    <w:p>
      <w:pPr>
        <w:pStyle w:val="BodyText"/>
      </w:pPr>
      <w:r>
        <w:t xml:space="preserve">Từ Đế đô đến Đạt khắc thành, ước chừng có đến mấy vạn ma tộc binh gặp phải đồ lục, trong đó không những có quan binh ma tộc, còn có cả cao quan hiển quý của vương quốc.</w:t>
      </w:r>
    </w:p>
    <w:p>
      <w:pPr>
        <w:pStyle w:val="BodyText"/>
      </w:pPr>
      <w:r>
        <w:t xml:space="preserve">Quân đoàn trưởng Ôn Khắc Lạp của đệ lục quân, ở Áo tư hành tỉnh, hắn may mắn thoát khỏi vòng mai phục của Tư Đặc Lâm, nhưng lần này, vận khí tốt của hắn đã hết.</w:t>
      </w:r>
    </w:p>
    <w:p>
      <w:pPr>
        <w:pStyle w:val="BodyText"/>
      </w:pPr>
      <w:r>
        <w:t xml:space="preserve">Chạy khỏi được Đế đô thành, hắn cởi tử sắc chiến bào thu hút ánh mắt người khác, trà trộn vào đám bại binh mà chạy, kết quả bị một đội kị binh nhân loại vây bắt.</w:t>
      </w:r>
    </w:p>
    <w:p>
      <w:pPr>
        <w:pStyle w:val="BodyText"/>
      </w:pPr>
      <w:r>
        <w:t xml:space="preserve">Mắt thấy đồng bọn lần lượt bị giết, sự kinh khủng chiếm lấy tâm linh Ôn Khắc Lạp, hắn gào lên như heo bị chọc tiết: "Ta là Quân đoàn trưởng của vương quốc! Ta là quý tộc cao cấp của Tắc nội á tộc. Các ngươi không thể giết ta! Vương quốc sẽ trả tiền chuộc ta, các ngươi có thể bắt ta làm con tin, ta là quý tộc có thân phận cao quý, là con tin rất có giá trị..."</w:t>
      </w:r>
    </w:p>
    <w:p>
      <w:pPr>
        <w:pStyle w:val="BodyText"/>
      </w:pPr>
      <w:r>
        <w:t xml:space="preserve">Hiến binh: "Tên lùn ma tộc này đang gào rống cái quái gì thế?"</w:t>
      </w:r>
    </w:p>
    <w:p>
      <w:pPr>
        <w:pStyle w:val="BodyText"/>
      </w:pPr>
      <w:r>
        <w:t xml:space="preserve">Đồng bạn liếm môi đáp: "Ai biết? Mau động thủ đi, đệ tam đội đã chạy qua mặt chúng ta rồi!" Vừa nói y vừa vung đao chém đầu Ôn Khắp Lạp.</w:t>
      </w:r>
    </w:p>
    <w:p>
      <w:pPr>
        <w:pStyle w:val="BodyText"/>
      </w:pPr>
      <w:r>
        <w:t xml:space="preserve">Một quý tộc thân phận hiển hách, kẻ tiên phong xâm nhập lãnh địa nhân loại, quân đoàn trưởng Ôn Khắp Lạp đã chết không đáng một đồng tiền, không ai biết thân phận hắn, thi thể của hắn nằm lẫn trong đống thi thể ma tộc, cuối cùng làm thức ăn cho dã cẩu.</w:t>
      </w:r>
    </w:p>
    <w:p>
      <w:pPr>
        <w:pStyle w:val="BodyText"/>
      </w:pPr>
      <w:r>
        <w:t xml:space="preserve">Phảng phất như có ý trời, Ôn Khắc Lạp là quân đoàn trưởng đầu tiên của ma tộc xâm lăng thế giới nhân loại, cũng là kẻ táng mạng đầu tiên. Quân đoàn do hắn thống soái cướp bóc đốt giết, tội nghiệt chất chồng, cuối cùng hôm nay cũng phải trả giá.</w:t>
      </w:r>
    </w:p>
    <w:p>
      <w:pPr>
        <w:pStyle w:val="BodyText"/>
      </w:pPr>
      <w:r>
        <w:t xml:space="preserve">Ngày mười bảy tháng sáu năm bảy tám tư, là ngày tai nạn thê thảm giáng xuống đầu ma tộc quân.</w:t>
      </w:r>
    </w:p>
    <w:p>
      <w:pPr>
        <w:pStyle w:val="BodyText"/>
      </w:pPr>
      <w:r>
        <w:t xml:space="preserve">Vì công đánh Đế đô, ma tộc lần này cử phần lớn tinh hoa vương quốc, các quân đoàn thiện chiến, các tướng lĩnh không ai không là chiến tướng, bao gồm cả tướng soái tài hoa Vân Thiển Tuyết.</w:t>
      </w:r>
    </w:p>
    <w:p>
      <w:pPr>
        <w:pStyle w:val="BodyText"/>
      </w:pPr>
      <w:r>
        <w:t xml:space="preserve">Ma tộc kiêu binh hãn tướng có nằm mơ cũng không ngờ tới, bản thân chúng lại có một ngày thê thảm đến thế, binh không ra binh, tướng không ra tướng, kẻ nào kẻ nấy toàn thân nhớp máu và đất cát.</w:t>
      </w:r>
    </w:p>
    <w:p>
      <w:pPr>
        <w:pStyle w:val="BodyText"/>
      </w:pPr>
      <w:r>
        <w:t xml:space="preserve">Đây cũng là một ngày chói lọi được ghi lại trong lịch sử nhân loại, một vạn kị binh nhân loại đã truy sát mấy chục vạn ma tộc binh hơn năm mươi dặm. Tuy bộ đội nhân loại cũng đã kiệt sức, chiến mã cũng cất vó không nổi, nhưng bọn họ đã thu được thắng lợi tối đa.</w:t>
      </w:r>
    </w:p>
    <w:p>
      <w:pPr>
        <w:pStyle w:val="BodyText"/>
      </w:pPr>
      <w:r>
        <w:t xml:space="preserve">Hậu thế có người cảm thán: "Nếu Đế Lâm có thể có năm ngàn tinh binh mai phục ở giữa đường, e là mấy chục vạn ma tộc quân và chủ soái Vân Thiển Tuyết của chúng khó mà trở về được Đạt khắc thành!"</w:t>
      </w:r>
    </w:p>
    <w:p>
      <w:pPr>
        <w:pStyle w:val="BodyText"/>
      </w:pPr>
      <w:r>
        <w:t xml:space="preserve">-o0o-</w:t>
      </w:r>
    </w:p>
    <w:p>
      <w:pPr>
        <w:pStyle w:val="Compact"/>
      </w:pPr>
      <w:r>
        <w:br w:type="textWrapping"/>
      </w:r>
      <w:r>
        <w:br w:type="textWrapping"/>
      </w:r>
    </w:p>
    <w:p>
      <w:pPr>
        <w:pStyle w:val="Heading2"/>
      </w:pPr>
      <w:bookmarkStart w:id="209" w:name="chương-5-đế-đô-thần-thoại-4."/>
      <w:bookmarkEnd w:id="209"/>
      <w:r>
        <w:t xml:space="preserve">187. Chương 5 : Đế Đô Thần Thoại (4).</w:t>
      </w:r>
    </w:p>
    <w:p>
      <w:pPr>
        <w:pStyle w:val="Compact"/>
      </w:pPr>
      <w:r>
        <w:br w:type="textWrapping"/>
      </w:r>
      <w:r>
        <w:br w:type="textWrapping"/>
      </w:r>
    </w:p>
    <w:p>
      <w:pPr>
        <w:pStyle w:val="BodyText"/>
      </w:pPr>
      <w:r>
        <w:t xml:space="preserve">Chương 5: Đế đô thần thoại (4).</w:t>
      </w:r>
    </w:p>
    <w:p>
      <w:pPr>
        <w:pStyle w:val="BodyText"/>
      </w:pPr>
      <w:r>
        <w:t xml:space="preserve">Ma tộc binh cuối cùng cũng lết được tấm thân mệt nhọc tàn tạ về đến Đạt khắc thành, phản quân nhân loại trú thủ thành trì mở cổng thành, tiếp nạp tàn binh ma tộc.</w:t>
      </w:r>
    </w:p>
    <w:p>
      <w:pPr>
        <w:pStyle w:val="BodyText"/>
      </w:pPr>
      <w:r>
        <w:t xml:space="preserve">Phản quân kinh ngạc nhìn đám ma tộc bại binh, không dám tin vào mắt mình: lúc xuất trận thì y giáp rỡ ràng, quân dung tề chỉnh, cớ sao mới chỉ cách biệt không bao lâu, lại nhếch nhác thảm hại đến thế?</w:t>
      </w:r>
    </w:p>
    <w:p>
      <w:pPr>
        <w:pStyle w:val="BodyText"/>
      </w:pPr>
      <w:r>
        <w:t xml:space="preserve">Bọn chúng vứt binh khí, chiến mã, cờ xí, đại doanh, tất cả truy trọng vật tư, phảng phất như đêm qua bọn chúng đã gặp phải ác ma đáng sợ, cả lộ đại quân bị ác ma đó há miệng cắn nuốt, không biết rốt cuộc đã xảy ra chuyện gì?</w:t>
      </w:r>
    </w:p>
    <w:p>
      <w:pPr>
        <w:pStyle w:val="BodyText"/>
      </w:pPr>
      <w:r>
        <w:t xml:space="preserve">Rất nhanh, nghi vấn của phản quân nhân loại đã được giải đáp: phía xa trên đại đạo vang lại tiếng vó ngựa oanh long, mã đao lấp lánh và cờ xí tung bay, kị binh nhân loại đã truy đuổi đến!</w:t>
      </w:r>
    </w:p>
    <w:p>
      <w:pPr>
        <w:pStyle w:val="BodyText"/>
      </w:pPr>
      <w:r>
        <w:t xml:space="preserve">Ma tộc sĩ tốt thất thanh hô hoán: "Đóng cửa thành mau! Mau đóng cửa thành!"</w:t>
      </w:r>
    </w:p>
    <w:p>
      <w:pPr>
        <w:pStyle w:val="BodyText"/>
      </w:pPr>
      <w:r>
        <w:t xml:space="preserve">Ma tộc binh giành lấydây thừng trong tay phản quân nhân loại, mấy chục người ra sức kéo, trong tiếng kêu gào tuyệt vọng của ma tộc binh chưa chạy kịp vào thành, cửa thành vọng tiếng dát dát, đóng lại trước mặt tàn dư bộ đội ma tộc ở ngoài thành.</w:t>
      </w:r>
    </w:p>
    <w:p>
      <w:pPr>
        <w:pStyle w:val="BodyText"/>
      </w:pPr>
      <w:r>
        <w:t xml:space="preserve">Mắt thấy đường đào sanh bị đoạn tuyệt, ma tộc ngoài thành nhất tề gào khóc, cảnh tượng thảm tuyệt nhân hoàn.</w:t>
      </w:r>
    </w:p>
    <w:p>
      <w:pPr>
        <w:pStyle w:val="BodyText"/>
      </w:pPr>
      <w:r>
        <w:t xml:space="preserve">Bọn chúng muốn chuyển hướng chạy, nhưng đã trễ, kị binh nhân loại đã kịp đến hình thành thế hợp vây.</w:t>
      </w:r>
    </w:p>
    <w:p>
      <w:pPr>
        <w:pStyle w:val="BodyText"/>
      </w:pPr>
      <w:r>
        <w:t xml:space="preserve">Thế là, ở phía ngoài Đạt khắc thành xuất hiện tình cảnh săn bắt tàn sát, dưới sự quan sát của phản quân và ma tộc binh trên thành, kị binh nhân loại đem mấy ngàn ma tộc binh chém thành tương thịt.</w:t>
      </w:r>
    </w:p>
    <w:p>
      <w:pPr>
        <w:pStyle w:val="BodyText"/>
      </w:pPr>
      <w:r>
        <w:t xml:space="preserve">Thu thập binh mã lại, kị binh nhân loại chạy vòng quanh Đạt khắc thành, lớn tiếng mắng chửi khiêu chiến. Tình huống thật quá sức tưởng tượng, một vạn kị binh nhân loại khiêu chiến mấy chục vạn ma tộc quan binh, Đế Lâm còn cố tình an bài một đội nhân mã biết ngôn ngữ ma tộc, dùng chính tiếng ma tộc mắng chửi, chửi từ Vân Thiển Tuyết đến Ma thần hoàng, rồi chửi cha mắng mẹ của Ma thần hoàng, chửi rất khó nghe, ngay cả một con heo vô liêm sỉ mà nghe chửi như thế cũng phải tự sát tránh nhục.</w:t>
      </w:r>
    </w:p>
    <w:p>
      <w:pPr>
        <w:pStyle w:val="BodyText"/>
      </w:pPr>
      <w:r>
        <w:t xml:space="preserve">"Đám chết nhát ma tộc, các ngươi co đầu rút cổ trong thành làm gì, Viễn Đông thống lĩnh sẽ dẫn quân đánh vào cái ổ chó của các ngươi, các ngươi cứ chờ nghe tin tốt đi, Bán thú nhân sẽ chiếu cố ụ vợ của các ngươi. Các ngươi nếu còn mạnh quay về nhà, thế nào cũng đụng phải một đám tiểu tạp chủng lai giữa Bán thú nhân và ma tộc. Các ngươi nhớ chiếu cố tốt cho đám tiểu tạp chủng đó, chúng là hi vọng tương lai của các ngươi đó!"</w:t>
      </w:r>
    </w:p>
    <w:p>
      <w:pPr>
        <w:pStyle w:val="BodyText"/>
      </w:pPr>
      <w:r>
        <w:t xml:space="preserve">Bên phía nhân loại phát xuất trận cười nghiêng ngã, ma tộc binh nghe chửi đầu như muốn phát hỏa, nhưng chẳng dám xuất thành nghênh chiến. Không có đại tướng trong thành chủ trì, ma tộc tàn binh quần long vô thủ, đối diện sự nhục mạ, chỉ có phản ứng là bịt tai trốn ở trong thành.</w:t>
      </w:r>
    </w:p>
    <w:p>
      <w:pPr>
        <w:pStyle w:val="BodyText"/>
      </w:pPr>
      <w:r>
        <w:t xml:space="preserve">Mắng chửi liên tục gần hai tiếng đồng hồ, mắt thấy ma tộc binh thề chết trốn trong thành, phía nhân loại cũng hết cách, Đế Lâm cuối cùng quyết định rút quân.</w:t>
      </w:r>
    </w:p>
    <w:p>
      <w:pPr>
        <w:pStyle w:val="BodyText"/>
      </w:pPr>
      <w:r>
        <w:t xml:space="preserve">Các lộ bộ đội chuyển thân, từng đội tiếp nối quay về, bụi đất bốc mù, đại quân dần mất hút ở cuối tầm mắt phản quân và ma tộc binh.</w:t>
      </w:r>
    </w:p>
    <w:p>
      <w:pPr>
        <w:pStyle w:val="BodyText"/>
      </w:pPr>
      <w:r>
        <w:t xml:space="preserve">* * *</w:t>
      </w:r>
    </w:p>
    <w:p>
      <w:pPr>
        <w:pStyle w:val="BodyText"/>
      </w:pPr>
      <w:r>
        <w:t xml:space="preserve">Lúc đại quân bị tàn sát, Vân Thiển Tuyết không có cùng đào tẩu cùng tàn binh, gã biết, kị binh nhân loại sẽ nhắm theo ma tộc tàn binh mà đuổi, chạy cùng đám đông sẽ rất nguy hiểm.</w:t>
      </w:r>
    </w:p>
    <w:p>
      <w:pPr>
        <w:pStyle w:val="BodyText"/>
      </w:pPr>
      <w:r>
        <w:t xml:space="preserve">Gã nhanh chân chạy vào trong một mảng cỏ rậm, đào một cái hố nhỏ, dùng dã thảo và bùn ngụy trang che lấy thân thể, chỉ lưu lại một lỗ hổng ngay mũi để thở.</w:t>
      </w:r>
    </w:p>
    <w:p>
      <w:pPr>
        <w:pStyle w:val="BodyText"/>
      </w:pPr>
      <w:r>
        <w:t xml:space="preserve">Nhờ vào ngụy trang như thế mà tránh được một kiếp, kị binh nhân loại cứ ồ ạt chạy ngang chỗ gã nấp, không hề phát hiện đầu sỏ đại quân ma tộc chinh tây đang nấp ở sát bên họ.</w:t>
      </w:r>
    </w:p>
    <w:p>
      <w:pPr>
        <w:pStyle w:val="BodyText"/>
      </w:pPr>
      <w:r>
        <w:t xml:space="preserve">Trốn ở trong lùm cỏ, bên tai là tiếng vó ngựa, tiếng hô hoán, tiếng chém giết, tiếng kêu thảm khi bị giết của thuộc hạ. Vân Thiển Tuyết lòng đau như cắt.</w:t>
      </w:r>
    </w:p>
    <w:p>
      <w:pPr>
        <w:pStyle w:val="BodyText"/>
      </w:pPr>
      <w:r>
        <w:t xml:space="preserve">Cứ trốn như thế đến chiều, khi bên ngoài không còn nghe tiếng người ngựa hành động, kị binh nhân loại chắc đã rút, Vân Thiển Tuyết cẩn thận chui ra khỏi hố.</w:t>
      </w:r>
    </w:p>
    <w:p>
      <w:pPr>
        <w:pStyle w:val="BodyText"/>
      </w:pPr>
      <w:r>
        <w:t xml:space="preserve">Nhìn thi hài chất đầy đường và máu nhuộm đỏ đất, Vân Thiển Tuyết hoa đầu chóng mặt: thảm bại, đây là thảm bại triệt để, lịch sử quân sự vương quốc chưa từng có sỉ nhục thế này!</w:t>
      </w:r>
    </w:p>
    <w:p>
      <w:pPr>
        <w:pStyle w:val="BodyText"/>
      </w:pPr>
      <w:r>
        <w:t xml:space="preserve">Trên đại đạo lúc này xuất hiện từng nhóm ma tộc binh tàn tạ, bọn chúng bám vào nhau, nương tựa nhau lê bước, tiếng rên rỉ thảm lòng, không khí như đang trong địa ngục.</w:t>
      </w:r>
    </w:p>
    <w:p>
      <w:pPr>
        <w:pStyle w:val="BodyText"/>
      </w:pPr>
      <w:r>
        <w:t xml:space="preserve">Như kẻ mộng du đi giữa các nhóm tàn binh ma tộc, Vân Thiển Tuyết thất hồn lạc phách.</w:t>
      </w:r>
    </w:p>
    <w:p>
      <w:pPr>
        <w:pStyle w:val="BodyText"/>
      </w:pPr>
      <w:r>
        <w:t xml:space="preserve">Gã không dám tin, sáu mươi vạn quân tinh duệ, lại chỉ còn một đám thê thảm như thế? Quân đoàn tinh duệ của Thần hoàng bệ hạ, chẳng lẽ đã bị thiêu chết trong đại hỏa, bị Đế Lâm tàn sát hết rồi ư?</w:t>
      </w:r>
    </w:p>
    <w:p>
      <w:pPr>
        <w:pStyle w:val="BodyText"/>
      </w:pPr>
      <w:r>
        <w:t xml:space="preserve">Khủng hoảng đè nặng đầu óc gã, trước mặt xuất hiện hắc động không đáy, Vân Thiển Tuyết run rẩy: tổn thất lớn như thế, bản thân làm sao bàn giao với Ma thần hoàng?</w:t>
      </w:r>
    </w:p>
    <w:p>
      <w:pPr>
        <w:pStyle w:val="BodyText"/>
      </w:pPr>
      <w:r>
        <w:t xml:space="preserve">Đến Đạt khắc thành rồi, các nhóm tàn binh nối nhau vào thành, Vân Thiển Tuyết thất hồn lạc phách đứng dưới thành, trù trừ không biết nên vào thành hay là đập đầu vào tường thành chết cho rồi, trong đầu gã đang quay cuồng một ý nghĩ: đại họa lâm đầu, ta chẳng còn đường đi rồi!</w:t>
      </w:r>
    </w:p>
    <w:p>
      <w:pPr>
        <w:pStyle w:val="BodyText"/>
      </w:pPr>
      <w:r>
        <w:t xml:space="preserve">Từ sự cuồng hỉ trên đỉnh thắng lợi, bỗng bị rơi thẳng xuống đáy thảm bại, tinh thần của gã bị băng hội rồi.</w:t>
      </w:r>
    </w:p>
    <w:p>
      <w:pPr>
        <w:pStyle w:val="BodyText"/>
      </w:pPr>
      <w:r>
        <w:t xml:space="preserve">"Tướng quân! Vũ lâm tướng quân ở đây!"</w:t>
      </w:r>
    </w:p>
    <w:p>
      <w:pPr>
        <w:pStyle w:val="BodyText"/>
      </w:pPr>
      <w:r>
        <w:t xml:space="preserve">Thủ quân trên thành nhận ra thân ảnh một tay của gã, có người chạy về phía gã, chính là Mã Duy. Nhìn thấy Vân Thiển Tuyết, hắn hoan hỉ: "Đại nhân, ngài bình an vô sự, thật là quá tốt rồi!"</w:t>
      </w:r>
    </w:p>
    <w:p>
      <w:pPr>
        <w:pStyle w:val="BodyText"/>
      </w:pPr>
      <w:r>
        <w:t xml:space="preserve">Vân Thiển Tuyết ngây ngốc nhìn Mã Duy. Quá tốt ư? Binh mã tổn thất thảm trọng, bản thân cả khóc cũng không khóc nổi.</w:t>
      </w:r>
    </w:p>
    <w:p>
      <w:pPr>
        <w:pStyle w:val="BodyText"/>
      </w:pPr>
      <w:r>
        <w:t xml:space="preserve">Gã sốc lại tinh thần, hỏi: "Mã Duy, ngươi có thấy tướng lĩnh khác không?"</w:t>
      </w:r>
    </w:p>
    <w:p>
      <w:pPr>
        <w:pStyle w:val="BodyText"/>
      </w:pPr>
      <w:r>
        <w:t xml:space="preserve">Mã Duy gật đầu: "Mông Hãn đại nhân đã về Đạt khắc thành, mấy vị đại nhân khác thì tôi chưa gặp. Đại nhân, chúng ta vào thành thôi, trong thành còn có bộ hạ của tôi trấn thủ, bọn họ không có chịu tổn thất".</w:t>
      </w:r>
    </w:p>
    <w:p>
      <w:pPr>
        <w:pStyle w:val="BodyText"/>
      </w:pPr>
      <w:r>
        <w:t xml:space="preserve">Trong Đạt khắc thành phơi bày một cảnh tượng bi thảm, ma tộc binh thân thể đầy vết thương nằm rên rỉ, ma tộc binh thân thể bị đốt cháy đen ở nhiều bộ phận miệng chỉ còn ngáp ngáp, trên đường trong hẻm ngổn ngang từng nhóm ma tộc nhếch nhác thảm hại.</w:t>
      </w:r>
    </w:p>
    <w:p>
      <w:pPr>
        <w:pStyle w:val="BodyText"/>
      </w:pPr>
      <w:r>
        <w:t xml:space="preserve">Nhìn tàn binh vẫn còn đông nghịt, Vân Thiển Tuyết có chút an ủi: chí ít còn có hai mươi vạn quân đội tồn tại, ước chừng sắp tới sẽ còn nhiều bại binh trở lại tụ tập, không bị toàn quân tiệt diệt, đó chính là phúc trong tai nạn rồi.</w:t>
      </w:r>
    </w:p>
    <w:p>
      <w:pPr>
        <w:pStyle w:val="BodyText"/>
      </w:pPr>
      <w:r>
        <w:t xml:space="preserve">Càng khiến gã kinh hỉ đó là, mấy vị Quân đoàn trưởng đã an toàn quay về, Mông Hãn, Diệp Nhĩ Mã, Á Ca Mễ, Bùi Mã đều có mặt rồi, chỉ có Ôn Khắp Lạp là không thấy xuất hiện.</w:t>
      </w:r>
    </w:p>
    <w:p>
      <w:pPr>
        <w:pStyle w:val="BodyText"/>
      </w:pPr>
      <w:r>
        <w:t xml:space="preserve">Các quân đoàn trưởng đều có hổ thẹn, đoán Ôn Khắc Lạp chắc hung đa cát thiểu.</w:t>
      </w:r>
    </w:p>
    <w:p>
      <w:pPr>
        <w:pStyle w:val="BodyText"/>
      </w:pPr>
      <w:r>
        <w:t xml:space="preserve">Nhắc đến thảm trạng đêm qua, các Quân đoàn trưởng ai nấy than vãn, binh mã các quân đều tổn thương thảm trọng trong liệt hỏa và bị truy sát, thống kê sơ bộ, trong tràng tai nạn này, thần tộc tổn thất ba mươi vạn binh mã.</w:t>
      </w:r>
    </w:p>
    <w:p>
      <w:pPr>
        <w:pStyle w:val="BodyText"/>
      </w:pPr>
      <w:r>
        <w:t xml:space="preserve">-o0o-</w:t>
      </w:r>
    </w:p>
    <w:p>
      <w:pPr>
        <w:pStyle w:val="Compact"/>
      </w:pPr>
      <w:r>
        <w:br w:type="textWrapping"/>
      </w:r>
      <w:r>
        <w:br w:type="textWrapping"/>
      </w:r>
    </w:p>
    <w:p>
      <w:pPr>
        <w:pStyle w:val="Heading2"/>
      </w:pPr>
      <w:bookmarkStart w:id="210" w:name="chương-5-đế-đô-thần-thoại-4.-1"/>
      <w:bookmarkEnd w:id="210"/>
      <w:r>
        <w:t xml:space="preserve">188. Chương 5 : Đế Đô Thần Thoại (4).</w:t>
      </w:r>
    </w:p>
    <w:p>
      <w:pPr>
        <w:pStyle w:val="Compact"/>
      </w:pPr>
      <w:r>
        <w:br w:type="textWrapping"/>
      </w:r>
      <w:r>
        <w:br w:type="textWrapping"/>
      </w:r>
    </w:p>
    <w:p>
      <w:pPr>
        <w:pStyle w:val="BodyText"/>
      </w:pPr>
      <w:r>
        <w:t xml:space="preserve">Chương 5: Đế đô thần thoại (4).</w:t>
      </w:r>
    </w:p>
    <w:p>
      <w:pPr>
        <w:pStyle w:val="BodyText"/>
      </w:pPr>
      <w:r>
        <w:t xml:space="preserve">Ma tộc binh cuối cùng cũng lết được tấm thân mệt nhọc tàn tạ về đến Đạt khắc thành, phản quân nhân loại trú thủ thành trì mở cổng thành, tiếp nạp tàn binh ma tộc.</w:t>
      </w:r>
    </w:p>
    <w:p>
      <w:pPr>
        <w:pStyle w:val="BodyText"/>
      </w:pPr>
      <w:r>
        <w:t xml:space="preserve">Phản quân kinh ngạc nhìn đám ma tộc bại binh, không dám tin vào mắt mình: lúc xuất trận thì y giáp rỡ ràng, quân dung tề chỉnh, cớ sao mới chỉ cách biệt không bao lâu, lại nhếch nhác thảm hại đến thế? xem tại</w:t>
      </w:r>
    </w:p>
    <w:p>
      <w:pPr>
        <w:pStyle w:val="BodyText"/>
      </w:pPr>
      <w:r>
        <w:t xml:space="preserve">Bọn chúng vứt binh khí, chiến mã, cờ xí, đại doanh, tất cả truy trọng vật tư, phảng phất như đêm qua bọn chúng đã gặp phải ác ma đáng sợ, cả lộ đại quân bị ác ma đó há miệng cắn nuốt, không biết rốt cuộc đã xảy ra chuyện gì?</w:t>
      </w:r>
    </w:p>
    <w:p>
      <w:pPr>
        <w:pStyle w:val="BodyText"/>
      </w:pPr>
      <w:r>
        <w:t xml:space="preserve">Rất nhanh, nghi vấn của phản quân nhân loại đã được giải đáp: phía xa trên đại đạo vang lại tiếng vó ngựa oanh long, mã đao lấp lánh và cờ xí tung bay, kị binh nhân loại đã truy đuổi đến!</w:t>
      </w:r>
    </w:p>
    <w:p>
      <w:pPr>
        <w:pStyle w:val="BodyText"/>
      </w:pPr>
      <w:r>
        <w:t xml:space="preserve">Ma tộc sĩ tốt thất thanh hô hoán: "Đóng cửa thành mau! Mau đóng cửa thành!"</w:t>
      </w:r>
    </w:p>
    <w:p>
      <w:pPr>
        <w:pStyle w:val="BodyText"/>
      </w:pPr>
      <w:r>
        <w:t xml:space="preserve">Ma tộc binh giành lấydây thừng trong tay phản quân nhân loại, mấy chục người ra sức kéo, trong tiếng kêu gào tuyệt vọng của ma tộc binh chưa chạy kịp vào thành, cửa thành vọng tiếng dát dát, đóng lại trước mặt tàn dư bộ đội ma tộc ở ngoài thành.</w:t>
      </w:r>
    </w:p>
    <w:p>
      <w:pPr>
        <w:pStyle w:val="BodyText"/>
      </w:pPr>
      <w:r>
        <w:t xml:space="preserve">Mắt thấy đường đào sanh bị đoạn tuyệt, ma tộc ngoài thành nhất tề gào khóc, cảnh tượng thảm tuyệt nhân hoàn.</w:t>
      </w:r>
    </w:p>
    <w:p>
      <w:pPr>
        <w:pStyle w:val="BodyText"/>
      </w:pPr>
      <w:r>
        <w:t xml:space="preserve">Bọn chúng muốn chuyển hướng chạy, nhưng đã trễ, kị binh nhân loại đã kịp đến hình thành thế hợp vây.</w:t>
      </w:r>
    </w:p>
    <w:p>
      <w:pPr>
        <w:pStyle w:val="BodyText"/>
      </w:pPr>
      <w:r>
        <w:t xml:space="preserve">Thế là, ở phía ngoài Đạt khắc thành xuất hiện tình cảnh săn bắt tàn sát, dưới sự quan sát của phản quân và ma tộc binh trên thành, kị binh nhân loại đem mấy ngàn ma tộc binh chém thành tương thịt.</w:t>
      </w:r>
    </w:p>
    <w:p>
      <w:pPr>
        <w:pStyle w:val="BodyText"/>
      </w:pPr>
      <w:r>
        <w:t xml:space="preserve">Thu thập binh mã lại, kị binh nhân loại chạy vòng quanh Đạt khắc thành, lớn tiếng mắng chửi khiêu chiến. Tình huống thật quá sức tưởng tượng, một vạn kị binh nhân loại khiêu chiến mấy chục vạn ma tộc quan binh, Đế Lâm còn cố tình an bài một đội nhân mã biết ngôn ngữ ma tộc, dùng chính tiếng ma tộc mắng chửi, chửi từ Vân Thiển Tuyết đến Ma thần hoàng, rồi chửi cha mắng mẹ của Ma thần hoàng, chửi rất khó nghe, ngay cả một con heo vô liêm sỉ mà nghe chửi như thế cũng phải tự sát tránh nhục.</w:t>
      </w:r>
    </w:p>
    <w:p>
      <w:pPr>
        <w:pStyle w:val="BodyText"/>
      </w:pPr>
      <w:r>
        <w:t xml:space="preserve">"Đám chết nhát ma tộc, các ngươi co đầu rút cổ trong thành làm gì, Viễn Đông thống lĩnh sẽ dẫn quân đánh vào cái ổ chó của các ngươi, các ngươi cứ chờ nghe tin tốt đi, Bán thú nhân sẽ chiếu cố ụ vợ của các ngươi. Các ngươi nếu còn mạnh quay về nhà, thế nào cũng đụng phải một đám tiểu tạp chủng lai giữa Bán thú nhân và ma tộc. Các ngươi nhớ chiếu cố tốt cho đám tiểu tạp chủng đó, chúng là hi vọng tương lai của các ngươi đó!"</w:t>
      </w:r>
    </w:p>
    <w:p>
      <w:pPr>
        <w:pStyle w:val="BodyText"/>
      </w:pPr>
      <w:r>
        <w:t xml:space="preserve">Bên phía nhân loại phát xuất trận cười nghiêng ngã, ma tộc binh nghe chửi đầu như muốn phát hỏa, nhưng chẳng dám xuất thành nghênh chiến. Không có đại tướng trong thành chủ trì, ma tộc tàn binh quần long vô thủ, đối diện sự nhục mạ, chỉ có phản ứng là bịt tai trốn ở trong thành.</w:t>
      </w:r>
    </w:p>
    <w:p>
      <w:pPr>
        <w:pStyle w:val="BodyText"/>
      </w:pPr>
      <w:r>
        <w:t xml:space="preserve">Mắng chửi liên tục gần hai tiếng đồng hồ, mắt thấy ma tộc binh thề chết trốn trong thành, phía nhân loại cũng hết cách, Đế Lâm cuối cùng quyết định rút quân.</w:t>
      </w:r>
    </w:p>
    <w:p>
      <w:pPr>
        <w:pStyle w:val="BodyText"/>
      </w:pPr>
      <w:r>
        <w:t xml:space="preserve">Các lộ bộ đội chuyển thân, từng đội tiếp nối quay về, bụi đất bốc mù, đại quân dần mất hút ở cuối tầm mắt phản quân và ma tộc binh.</w:t>
      </w:r>
    </w:p>
    <w:p>
      <w:pPr>
        <w:pStyle w:val="BodyText"/>
      </w:pPr>
      <w:r>
        <w:t xml:space="preserve">* * *</w:t>
      </w:r>
    </w:p>
    <w:p>
      <w:pPr>
        <w:pStyle w:val="BodyText"/>
      </w:pPr>
      <w:r>
        <w:t xml:space="preserve">Lúc đại quân bị tàn sát, Vân Thiển Tuyết không có cùng đào tẩu cùng tàn binh, gã biết, kị binh nhân loại sẽ nhắm theo ma tộc tàn binh mà đuổi, chạy cùng đám đông sẽ rất nguy hiểm.</w:t>
      </w:r>
    </w:p>
    <w:p>
      <w:pPr>
        <w:pStyle w:val="BodyText"/>
      </w:pPr>
      <w:r>
        <w:t xml:space="preserve">Gã nhanh chân chạy vào trong một mảng cỏ rậm, đào một cái hố nhỏ, dùng dã thảo và bùn ngụy trang che lấy thân thể, chỉ lưu lại một lỗ hổng ngay mũi để thở.</w:t>
      </w:r>
    </w:p>
    <w:p>
      <w:pPr>
        <w:pStyle w:val="BodyText"/>
      </w:pPr>
      <w:r>
        <w:t xml:space="preserve">Nhờ vào ngụy trang như thế mà tránh được một kiếp, kị binh nhân loại cứ ồ ạt chạy ngang chỗ gã nấp, không hề phát hiện đầu sỏ đại quân ma tộc chinh tây đang nấp ở sát bên họ.</w:t>
      </w:r>
    </w:p>
    <w:p>
      <w:pPr>
        <w:pStyle w:val="BodyText"/>
      </w:pPr>
      <w:r>
        <w:t xml:space="preserve">Trốn ở trong lùm cỏ, bên tai là tiếng vó ngựa, tiếng hô hoán, tiếng chém giết, tiếng kêu thảm khi bị giết của thuộc hạ. Vân Thiển Tuyết lòng đau như cắt.</w:t>
      </w:r>
    </w:p>
    <w:p>
      <w:pPr>
        <w:pStyle w:val="BodyText"/>
      </w:pPr>
      <w:r>
        <w:t xml:space="preserve">Cứ trốn như thế đến chiều, khi bên ngoài không còn nghe tiếng người ngựa hành động, kị binh nhân loại chắc đã rút, Vân Thiển Tuyết cẩn thận chui ra khỏi hố.</w:t>
      </w:r>
    </w:p>
    <w:p>
      <w:pPr>
        <w:pStyle w:val="BodyText"/>
      </w:pPr>
      <w:r>
        <w:t xml:space="preserve">Nhìn thi hài chất đầy đường và máu nhuộm đỏ đất, Vân Thiển Tuyết hoa đầu chóng mặt: thảm bại, đây là thảm bại triệt để, lịch sử quân sự vương quốc chưa từng có sỉ nhục thế này!</w:t>
      </w:r>
    </w:p>
    <w:p>
      <w:pPr>
        <w:pStyle w:val="BodyText"/>
      </w:pPr>
      <w:r>
        <w:t xml:space="preserve">Trên đại đạo lúc này xuất hiện từng nhóm ma tộc binh tàn tạ, bọn chúng bám vào nhau, nương tựa nhau lê bước, tiếng rên rỉ thảm lòng, không khí như đang trong địa ngục.</w:t>
      </w:r>
    </w:p>
    <w:p>
      <w:pPr>
        <w:pStyle w:val="BodyText"/>
      </w:pPr>
      <w:r>
        <w:t xml:space="preserve">Như kẻ mộng du đi giữa các nhóm tàn binh ma tộc, Vân Thiển Tuyết thất hồn lạc phách.</w:t>
      </w:r>
    </w:p>
    <w:p>
      <w:pPr>
        <w:pStyle w:val="BodyText"/>
      </w:pPr>
      <w:r>
        <w:t xml:space="preserve">Gã không dám tin, sáu mươi vạn quân tinh duệ, lại chỉ còn một đám thê thảm như thế? Quân đoàn tinh duệ của Thần hoàng bệ hạ, chẳng lẽ đã bị thiêu chết trong đại hỏa, bị Đế Lâm tàn sát hết rồi ư?</w:t>
      </w:r>
    </w:p>
    <w:p>
      <w:pPr>
        <w:pStyle w:val="BodyText"/>
      </w:pPr>
      <w:r>
        <w:t xml:space="preserve">Khủng hoảng đè nặng đầu óc gã, trước mặt xuất hiện hắc động không đáy, Vân Thiển Tuyết run rẩy: tổn thất lớn như thế, bản thân làm sao bàn giao với Ma thần hoàng?</w:t>
      </w:r>
    </w:p>
    <w:p>
      <w:pPr>
        <w:pStyle w:val="BodyText"/>
      </w:pPr>
      <w:r>
        <w:t xml:space="preserve">Đến Đạt khắc thành rồi, các nhóm tàn binh nối nhau vào thành, Vân Thiển Tuyết thất hồn lạc phách đứng dưới thành, trù trừ không biết nên vào thành hay là đập đầu vào tường thành chết cho rồi, trong đầu gã đang quay cuồng một ý nghĩ: đại họa lâm đầu, ta chẳng còn đường đi rồi!</w:t>
      </w:r>
    </w:p>
    <w:p>
      <w:pPr>
        <w:pStyle w:val="BodyText"/>
      </w:pPr>
      <w:r>
        <w:t xml:space="preserve">Từ sự cuồng hỉ trên đỉnh thắng lợi, bỗng bị rơi thẳng xuống đáy thảm bại, tinh thần của gã bị băng hội rồi.</w:t>
      </w:r>
    </w:p>
    <w:p>
      <w:pPr>
        <w:pStyle w:val="BodyText"/>
      </w:pPr>
      <w:r>
        <w:t xml:space="preserve">"Tướng quân! Vũ lâm tướng quân ở đây!"</w:t>
      </w:r>
    </w:p>
    <w:p>
      <w:pPr>
        <w:pStyle w:val="BodyText"/>
      </w:pPr>
      <w:r>
        <w:t xml:space="preserve">Thủ quân trên thành nhận ra thân ảnh một tay của gã, có người chạy về phía gã, chính là Mã Duy. Nhìn thấy Vân Thiển Tuyết, hắn hoan hỉ: "Đại nhân, ngài bình an vô sự, thật là quá tốt rồi!"</w:t>
      </w:r>
    </w:p>
    <w:p>
      <w:pPr>
        <w:pStyle w:val="BodyText"/>
      </w:pPr>
      <w:r>
        <w:t xml:space="preserve">Vân Thiển Tuyết ngây ngốc nhìn Mã Duy. Quá tốt ư? Binh mã tổn thất thảm trọng, bản thân cả khóc cũng không khóc nổi.</w:t>
      </w:r>
    </w:p>
    <w:p>
      <w:pPr>
        <w:pStyle w:val="BodyText"/>
      </w:pPr>
      <w:r>
        <w:t xml:space="preserve">Gã sốc lại tinh thần, hỏi: "Mã Duy, ngươi có thấy tướng lĩnh khác không?"</w:t>
      </w:r>
    </w:p>
    <w:p>
      <w:pPr>
        <w:pStyle w:val="BodyText"/>
      </w:pPr>
      <w:r>
        <w:t xml:space="preserve">Mã Duy gật đầu: "Mông Hãn đại nhân đã về Đạt khắc thành, mấy vị đại nhân khác thì tôi chưa gặp. Đại nhân, chúng ta vào thành thôi, trong thành còn có bộ hạ của tôi trấn thủ, bọn họ không có chịu tổn thất".</w:t>
      </w:r>
    </w:p>
    <w:p>
      <w:pPr>
        <w:pStyle w:val="BodyText"/>
      </w:pPr>
      <w:r>
        <w:t xml:space="preserve">Trong Đạt khắc thành phơi bày một cảnh tượng bi thảm, ma tộc binh thân thể đầy vết thương nằm rên rỉ, ma tộc binh thân thể bị đốt cháy đen ở nhiều bộ phận miệng chỉ còn ngáp ngáp, trên đường trong hẻm ngổn ngang từng nhóm ma tộc nhếch nhác thảm hại.</w:t>
      </w:r>
    </w:p>
    <w:p>
      <w:pPr>
        <w:pStyle w:val="BodyText"/>
      </w:pPr>
      <w:r>
        <w:t xml:space="preserve">Nhìn tàn binh vẫn còn đông nghịt, Vân Thiển Tuyết có chút an ủi: chí ít còn có hai mươi vạn quân đội tồn tại, ước chừng sắp tới sẽ còn nhiều bại binh trở lại tụ tập, không bị toàn quân tiệt diệt, đó chính là phúc trong tai nạn rồi.</w:t>
      </w:r>
    </w:p>
    <w:p>
      <w:pPr>
        <w:pStyle w:val="BodyText"/>
      </w:pPr>
      <w:r>
        <w:t xml:space="preserve">Càng khiến gã kinh hỉ đó là, mấy vị Quân đoàn trưởng đã an toàn quay về, Mông Hãn, Diệp Nhĩ Mã, Á Ca Mễ, Bùi Mã đều có mặt rồi, chỉ có Ôn Khắp Lạp là không thấy xuất hiện.</w:t>
      </w:r>
    </w:p>
    <w:p>
      <w:pPr>
        <w:pStyle w:val="BodyText"/>
      </w:pPr>
      <w:r>
        <w:t xml:space="preserve">Các quân đoàn trưởng đều có hổ thẹn, đoán Ôn Khắc Lạp chắc hung đa cát thiểu.</w:t>
      </w:r>
    </w:p>
    <w:p>
      <w:pPr>
        <w:pStyle w:val="BodyText"/>
      </w:pPr>
      <w:r>
        <w:t xml:space="preserve">Nhắc đến thảm trạng đêm qua, các Quân đoàn trưởng ai nấy than vãn, binh mã các quân đều tổn thương thảm trọng trong liệt hỏa và bị truy sát, thống kê sơ bộ, trong tràng tai nạn này, thần tộc tổn thất ba mươi vạn binh mã.</w:t>
      </w:r>
    </w:p>
    <w:p>
      <w:pPr>
        <w:pStyle w:val="BodyText"/>
      </w:pPr>
      <w:r>
        <w:t xml:space="preserve">-o0o-</w:t>
      </w:r>
    </w:p>
    <w:p>
      <w:pPr>
        <w:pStyle w:val="Compact"/>
      </w:pPr>
      <w:r>
        <w:br w:type="textWrapping"/>
      </w:r>
      <w:r>
        <w:br w:type="textWrapping"/>
      </w:r>
    </w:p>
    <w:p>
      <w:pPr>
        <w:pStyle w:val="Heading2"/>
      </w:pPr>
      <w:bookmarkStart w:id="211" w:name="chương-5-đế-đô-thần-thoại-5."/>
      <w:bookmarkEnd w:id="211"/>
      <w:r>
        <w:t xml:space="preserve">189. Chương 5 : Đế Đô Thần Thoại (5).</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5: Đế đô thần thoại (5).</w:t>
      </w:r>
    </w:p>
    <w:p>
      <w:pPr>
        <w:pStyle w:val="BodyText"/>
      </w:pPr>
      <w:r>
        <w:t xml:space="preserve">Nhóm dịch: Tú Xuyên</w:t>
      </w:r>
    </w:p>
    <w:p>
      <w:pPr>
        <w:pStyle w:val="BodyText"/>
      </w:pPr>
      <w:r>
        <w:t xml:space="preserve">Khi mới khởi binh, trên dưới toàn quân ma tộc đều khen ngợi lấy lòng Vân Thiển Tuyết, khen gã thâm mưu viễn lự, trí dũng song toàn, ca ngợi gã lên tận mây xanh. Đến hôm nay hứng chịu đại bại, các quân đoàn trường thay đổi miệng luỡi, trách oán Vân Thiển Tuyết, chê bai gã không biết thống binh đánh trận dẫn đến thất bại.</w:t>
      </w:r>
    </w:p>
    <w:p>
      <w:pPr>
        <w:pStyle w:val="BodyText"/>
      </w:pPr>
      <w:r>
        <w:t xml:space="preserve">Các tướng lĩnh cao cấp bừng bừng uất ức, có kẻ lớn miệng yêu cầu trói Vân Thiển Tuyết giải đến trước mặt Ma thần hoàng chịu tội.</w:t>
      </w:r>
    </w:p>
    <w:p>
      <w:pPr>
        <w:pStyle w:val="BodyText"/>
      </w:pPr>
      <w:r>
        <w:t xml:space="preserve">Mông Hãn: "Ta sớm nói qua, nhân loại nhất định có cạm bẫy! Không nghe lời trung cáo của ta, tham công tiến liều, kết quả nhận lấy đại bại!"</w:t>
      </w:r>
    </w:p>
    <w:p>
      <w:pPr>
        <w:pStyle w:val="BodyText"/>
      </w:pPr>
      <w:r>
        <w:t xml:space="preserve">Diệp Nhĩ Mã: "Vân Thiển Tuyết quá ngạo mạn, chỉ dựa vào cưới được công chúa. Hắn không đủ kinh nghiệm, rơi vào bẫy rập của nhân loại, hắn không đủ tư cách làm thống soái!"</w:t>
      </w:r>
    </w:p>
    <w:p>
      <w:pPr>
        <w:pStyle w:val="BodyText"/>
      </w:pPr>
      <w:r>
        <w:t xml:space="preserve">Á Ca Mễ: "Lời của tước gia rất có lí, tràng đại bại này, Vũ lâm đại nhân khó thoát tội".</w:t>
      </w:r>
    </w:p>
    <w:p>
      <w:pPr>
        <w:pStyle w:val="BodyText"/>
      </w:pPr>
      <w:r>
        <w:t xml:space="preserve">Nghe các quân đoàn trường đồng thanh tương khí, Vân Thiển Tuyết thất kinh nhìn bọn chúng, không dám tin trên nhân gian có hạng vô sỉ như thế.</w:t>
      </w:r>
    </w:p>
    <w:p>
      <w:pPr>
        <w:pStyle w:val="BodyText"/>
      </w:pPr>
      <w:r>
        <w:t xml:space="preserve">Thời khắc quân đội gặp khó khăn, Vân Thiển Tuyết dẫn bộ hạ liều mạng chém giết tìm đường ra, cho dù cuối cùng thất bại, nhưng sau khi rời thành vẫn tổ chức mấy lần phản kháng lại sự truy kích của Đế Lâm, tranh thủ thời gian cho quân đội triệt thối.</w:t>
      </w:r>
    </w:p>
    <w:p>
      <w:pPr>
        <w:pStyle w:val="BodyText"/>
      </w:pPr>
      <w:r>
        <w:t xml:space="preserve">Còn Mông Hãn, Diệp Nhĩ Mã, bọn chúng lúc đó đang ở đâu?</w:t>
      </w:r>
    </w:p>
    <w:p>
      <w:pPr>
        <w:pStyle w:val="BodyText"/>
      </w:pPr>
      <w:r>
        <w:t xml:space="preserve">Sau khi vào Đế đô thành, quân đội của Mông Hãn cướp đoạt tham lam nhất, sự vô kỉ luật của thập nhị quân đã dẫn đến sự tan vỡ của toàn quân.</w:t>
      </w:r>
    </w:p>
    <w:p>
      <w:pPr>
        <w:pStyle w:val="BodyText"/>
      </w:pPr>
      <w:r>
        <w:t xml:space="preserve">Diệp Nhĩ Mã và Á Ca Mễ, khi bản thân cố gắng ngăn cản truy binh thì bọn chúng ôm đầu chạy như chuột.</w:t>
      </w:r>
    </w:p>
    <w:p>
      <w:pPr>
        <w:pStyle w:val="BodyText"/>
      </w:pPr>
      <w:r>
        <w:t xml:space="preserve">Khi kị binh Đế Lâm đuổi theo, Á Ca Mễ bị dọa đến nhũn người không chạy nổi, mọi người đều nghe được cái giọng the thé cầu cứu của hắn: "Các huynh đệ, ta đi không nổi! Mau cõng ta đi!" Biểu hiện đó, chớ nói là quân đoàn trưởng, cho dù sĩ binh phổ thông cũng xem là vô sỉ.</w:t>
      </w:r>
    </w:p>
    <w:p>
      <w:pPr>
        <w:pStyle w:val="BodyText"/>
      </w:pPr>
      <w:r>
        <w:t xml:space="preserve">Hiện tại, cũng là những kẻ này lại ăn nói hùng hồn chỉ trích mình, Vân Thiển Tuyết nản đến chẳng muốn tranh cãi.</w:t>
      </w:r>
    </w:p>
    <w:p>
      <w:pPr>
        <w:pStyle w:val="BodyText"/>
      </w:pPr>
      <w:r>
        <w:t xml:space="preserve">Gã nghiến răng căm hận: Kẻ chết vì sao không phải là bọn Mông Hãn mà lại là Ôn Khắc Lạp?</w:t>
      </w:r>
    </w:p>
    <w:p>
      <w:pPr>
        <w:pStyle w:val="BodyText"/>
      </w:pPr>
      <w:r>
        <w:t xml:space="preserve">Mã Duy chen lời: "Chư vị đại nhân, các người chỉ trích Vũ lâm đại nhân như thế thật không công bình. Đêm qua, phàm những chuyện cần làm để vãn cứu quân đội, ông ấy đều đã làm, tuy cuối cùng bất lực quay về, nhưng chuyện thất bại không thể đổ cho ông ấy".</w:t>
      </w:r>
    </w:p>
    <w:p>
      <w:pPr>
        <w:pStyle w:val="BodyText"/>
      </w:pPr>
      <w:r>
        <w:t xml:space="preserve">Vân Thiển Tuyết lắc đầu: "Mã Duy, ngươi không cần nói. Thân là thống soái, đại bại đêm qua, ta xác thật không thể tránh trách nhiệm".</w:t>
      </w:r>
    </w:p>
    <w:p>
      <w:pPr>
        <w:pStyle w:val="BodyText"/>
      </w:pPr>
      <w:r>
        <w:t xml:space="preserve">Nhưng đã trễ, đám quân đoàn trưởng còn có chút cố kị đối với Vân Thiển Tuyết, còn về Mã Duy, bọn chúng sẵn sàng xông lên đạp hắn thành thịt vụn!</w:t>
      </w:r>
    </w:p>
    <w:p>
      <w:pPr>
        <w:pStyle w:val="BodyText"/>
      </w:pPr>
      <w:r>
        <w:t xml:space="preserve">Á Ca Mễ liếc Mã Duy: "Mã Duy, nơi này là chỗ các quân đoàn trưởng vương quốc nói chuyện, ngươi lấy tư cách gì phát ngôn ở đây?"</w:t>
      </w:r>
    </w:p>
    <w:p>
      <w:pPr>
        <w:pStyle w:val="BodyText"/>
      </w:pPr>
      <w:r>
        <w:t xml:space="preserve">"Công tước nói rất đúng!" Diệp Nhĩ Mã gằn giọng: "Mã Duy, đêm qua trước khi xuất quân ngươi đã trù ẻo chúng ta, ngươi chính là gian tế của nhân loại!"</w:t>
      </w:r>
    </w:p>
    <w:p>
      <w:pPr>
        <w:pStyle w:val="BodyText"/>
      </w:pPr>
      <w:r>
        <w:t xml:space="preserve">Các quân đoàn trưởng đều hét lớn: "Giết tên tiểu nhân này đi! Hắn chính là điềm xui xẻo!"</w:t>
      </w:r>
    </w:p>
    <w:p>
      <w:pPr>
        <w:pStyle w:val="BodyText"/>
      </w:pPr>
      <w:r>
        <w:t xml:space="preserve">Được chúng nhân ủng hộ, Diệp Nhĩ Mã hùng hổ bạt đao tiến lên, chém vào đầu Mã Duy.</w:t>
      </w:r>
    </w:p>
    <w:p>
      <w:pPr>
        <w:pStyle w:val="BodyText"/>
      </w:pPr>
      <w:r>
        <w:t xml:space="preserve">Mã Duy nhanh chân tránh, kinh hoàng kêu lên: "Tước gia, đại bại đêm qua liên quan gì đến tôi? Tôi chỉ là nhắc nhở mọi người cẩn thận!"</w:t>
      </w:r>
    </w:p>
    <w:p>
      <w:pPr>
        <w:pStyle w:val="BodyText"/>
      </w:pPr>
      <w:r>
        <w:t xml:space="preserve">Lão quân đoàn trưởng ma tộc phẫn nộ mất đi lí trí, gầm gừ như sấm: "Ngươi không phải nhắc nhở mà là trù ẻo chúng ta! Đúng, ngươi chính là gian tế do Đế Lâm phái sang nhằm gây hại cho chúng ta, không giết ngươi, đám con cháu thần tộc đã chết không thể nhắm mắt!"</w:t>
      </w:r>
    </w:p>
    <w:p>
      <w:pPr>
        <w:pStyle w:val="BodyText"/>
      </w:pPr>
      <w:r>
        <w:t xml:space="preserve">Lão nhảy tới, vung đao chém tiếp.</w:t>
      </w:r>
    </w:p>
    <w:p>
      <w:pPr>
        <w:pStyle w:val="BodyText"/>
      </w:pPr>
      <w:r>
        <w:t xml:space="preserve">Trong phòng chật hẹp, Mã Duy tránh mấy đao đã bị dồn vào góc tường, hắn hô hoán: "Tước gia! Ngài không chịu ngừng tay đừng trách tôi không khách khí! Vũ Lâm đại nhân, ngài mau kêu người điên này dừng tay đi!"</w:t>
      </w:r>
    </w:p>
    <w:p>
      <w:pPr>
        <w:pStyle w:val="BodyText"/>
      </w:pPr>
      <w:r>
        <w:t xml:space="preserve">Vân Thiển Tuyết còn chưa lên tiếng, Diệp Nhĩ Mã đã gầm lên: "Vũ lâm tướng quân, ngươi chớ có dính đến chuyện này! Đây là gian tế, đợi ta giết hắn xong, ngươi cứ dùng quân pháp xử trí ta! Không giết tên gia hỏa này, ta nuốt không nổi cục tức!"</w:t>
      </w:r>
    </w:p>
    <w:p>
      <w:pPr>
        <w:pStyle w:val="BodyText"/>
      </w:pPr>
      <w:r>
        <w:t xml:space="preserve">Các quân đoàn trưởng lên tiếng cổ vũ: "Vũ lâm đại nhân, đừng nhiều chuyện! Cứ để lão tước gia giải quyết hắn đi!"</w:t>
      </w:r>
    </w:p>
    <w:p>
      <w:pPr>
        <w:pStyle w:val="BodyText"/>
      </w:pPr>
      <w:r>
        <w:t xml:space="preserve">Vân Thiển Tuyết không khỏi trù trừ. Gã đương nhiên biết tai nạn đêm qua không liên quan gì đến Mã Duy, nhưng lúc này chúng nhân đang tức giận, đang cần có người thế tội để mọi người phát tiết lửa giận, vì Mã Duy mà đắc tội với các quân đoàn trưởng, vậy có đáng giá chăng?</w:t>
      </w:r>
    </w:p>
    <w:p>
      <w:pPr>
        <w:pStyle w:val="BodyText"/>
      </w:pPr>
      <w:r>
        <w:t xml:space="preserve">Gã còn đang do dự, Diệp Nhĩ Mã lại tiếp tục động thủ, nét mặt hung ác, đao phong vù vù: "Mã Duy, ngươi chịu chết đi!" Nhắm cái đầu Mã Duy, lão cứ vung đao chém bừa. đọc truyện mới nhất tại .</w:t>
      </w:r>
    </w:p>
    <w:p>
      <w:pPr>
        <w:pStyle w:val="BodyText"/>
      </w:pPr>
      <w:r>
        <w:t xml:space="preserve">Không còn chỗ trốn, Mã Duy đành bạt đạo cản lại, hai người va chạm đinh đinh mấy tiếng, tia lửa bắn tung.</w:t>
      </w:r>
    </w:p>
    <w:p>
      <w:pPr>
        <w:pStyle w:val="BodyText"/>
      </w:pPr>
      <w:r>
        <w:t xml:space="preserve">Chấn động mạnh truyền vào cánh tay, cổ tay Mã Duy đau tê dại, chút nữa thì đao đã vuột khỏi tay!</w:t>
      </w:r>
    </w:p>
    <w:p>
      <w:pPr>
        <w:pStyle w:val="BodyText"/>
      </w:pPr>
      <w:r>
        <w:t xml:space="preserve">Sắc mặt Mã Duy trắng nhợt: tuy đã già nhưng sức lực của Diệp Nhĩ Mã không hề thua sút một cao thủ tráng niên.</w:t>
      </w:r>
    </w:p>
    <w:p>
      <w:pPr>
        <w:pStyle w:val="BodyText"/>
      </w:pPr>
      <w:r>
        <w:t xml:space="preserve">Trên mặt hắn lộ sắc giận: "Tước gia, ngài cứ ép tới, ta không còn cách!"Hắn hô lên: "Người đâu!"</w:t>
      </w:r>
    </w:p>
    <w:p>
      <w:pPr>
        <w:pStyle w:val="BodyText"/>
      </w:pPr>
      <w:r>
        <w:t xml:space="preserve">Trong tiếng bước chân rầm rập, sĩ binh nhân loại vũ trang từ ngoài xông vào, Mã Duy chỉ các quân đoàn trưởng ma tộc: "Bắt hết bọn họ lại!"</w:t>
      </w:r>
    </w:p>
    <w:p>
      <w:pPr>
        <w:pStyle w:val="BodyText"/>
      </w:pPr>
      <w:r>
        <w:t xml:space="preserve">Các sĩ binh không chút do dự, lập tức chấp hành mệnh lệnh của Mã Duy.</w:t>
      </w:r>
    </w:p>
    <w:p>
      <w:pPr>
        <w:pStyle w:val="BodyText"/>
      </w:pPr>
      <w:r>
        <w:t xml:space="preserve">Các sĩ binh dùng số đông áp đảo, mấy người vây lấy một quân đoàn trưởng, thậm chí cả Vân Thiển Tuyết cũng không ngoại lệ.</w:t>
      </w:r>
    </w:p>
    <w:p>
      <w:pPr>
        <w:pStyle w:val="BodyText"/>
      </w:pPr>
      <w:r>
        <w:t xml:space="preserve">Đám quân đoàn trưởng ma tộc vừa giận vừa kinh hãi, Mông Hãn quát: "Mã Duy, ngươi làm vậy là có ý gì, muốn tạo phản sao?"</w:t>
      </w:r>
    </w:p>
    <w:p>
      <w:pPr>
        <w:pStyle w:val="BodyText"/>
      </w:pPr>
      <w:r>
        <w:t xml:space="preserve">Mã Duy không khách khí đáp: "Các người muốn lấy mạng ta, ngoài tạo phản, ta còn biện pháp khác ư?"</w:t>
      </w:r>
    </w:p>
    <w:p>
      <w:pPr>
        <w:pStyle w:val="BodyText"/>
      </w:pPr>
      <w:r>
        <w:t xml:space="preserve">"Chút nhân mã ít ỏi của ngươi, thần tộc chỉ nháy mắt là nghiền nát thành bột vụn!"</w:t>
      </w:r>
    </w:p>
    <w:p>
      <w:pPr>
        <w:pStyle w:val="BodyText"/>
      </w:pPr>
      <w:r>
        <w:t xml:space="preserve">Mã Duy gằn giọng quát: "Công tước, ông chớ có bức ta! Thập lục đoàn đóng ở Đạt khắc thành là bộ đội của ta, ta đã phản Tử Xuyên gia thì cũng có thể phản lại các người. Hà huống, tinh oanh thần tộc đều ở trong phòng này, chỉ cần giết hết các người, ma tộc binh tuy số lượng nhiều nhưng vừa mới bại trận, lại không có người chỉ huy, không phải là đối thủ của ta! Chỉ cần ta đem thủ cấp của các người trinh cho Tử Xuyên gia, cộng thêm đánh bại ma tộc quân, không những ta không có tội, còn trở thành công thần cứu Tử Xuyên gia!"</w:t>
      </w:r>
    </w:p>
    <w:p>
      <w:pPr>
        <w:pStyle w:val="BodyText"/>
      </w:pPr>
      <w:r>
        <w:t xml:space="preserve">Mã Duy nói xong thì chợt động tâm, ngẩn người suy nghĩ: Đúng a! Vì sao không làm như thế chứ? Cơ hội ghi tên lịch sử đang nằm trong tay ta, làm chuyện này lại quá dễ dàng, chỉ cần mình ra lệnh một tiếng, lập tức giết chết đám tướng lĩnh cao cấp của ma tộc, sau đó tiêu diệt tàn binh, rồi đường đường chính chính báo cáo gia tộc: "Tổng đốc Mã Duy tiêu diệt sáu mươi vạn ma tộc quân, trảm sát sáu quân đoàn trưởng ma tộc, giải cứu Đế đô!"</w:t>
      </w:r>
    </w:p>
    <w:p>
      <w:pPr>
        <w:pStyle w:val="BodyText"/>
      </w:pPr>
      <w:r>
        <w:t xml:space="preserve">Công tích hào hùng vĩ đại như thế, đừng nói thời đại này chưa từng có người đạt được, cho dù Tả gia minh vương khi xưa cũng không bằng. Bản thân sẽ trở thành anh hùng dân tộc, lưu danh vinh quang vào sử thư, vạn chúng cảnh ngưỡng, quyền thế quang diệu.</w:t>
      </w:r>
    </w:p>
    <w:p>
      <w:pPr>
        <w:pStyle w:val="BodyText"/>
      </w:pPr>
      <w:r>
        <w:t xml:space="preserve">So với tội danh phản đồ bị đời đời nguyền rủa, vinh quang này cách xa như trời với đất!</w:t>
      </w:r>
    </w:p>
    <w:p>
      <w:pPr>
        <w:pStyle w:val="BodyText"/>
      </w:pPr>
      <w:r>
        <w:t xml:space="preserve">-o0o-</w:t>
      </w:r>
    </w:p>
    <w:p>
      <w:pPr>
        <w:pStyle w:val="Compact"/>
      </w:pPr>
      <w:r>
        <w:br w:type="textWrapping"/>
      </w:r>
      <w:r>
        <w:br w:type="textWrapping"/>
      </w:r>
    </w:p>
    <w:p>
      <w:pPr>
        <w:pStyle w:val="Heading2"/>
      </w:pPr>
      <w:bookmarkStart w:id="212" w:name="chương-5-đế-đô-thần-thoại-5.-1"/>
      <w:bookmarkEnd w:id="212"/>
      <w:r>
        <w:t xml:space="preserve">190. Chương 5 : Đế Đô Thần Thoại (5).</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5: Đế đô thần thoại (5).</w:t>
      </w:r>
    </w:p>
    <w:p>
      <w:pPr>
        <w:pStyle w:val="BodyText"/>
      </w:pPr>
      <w:r>
        <w:t xml:space="preserve">Nhóm dịch: Tú Xuyên</w:t>
      </w:r>
    </w:p>
    <w:p>
      <w:pPr>
        <w:pStyle w:val="BodyText"/>
      </w:pPr>
      <w:r>
        <w:t xml:space="preserve">Khi mới khởi binh, trên dưới toàn quân ma tộc đều khen ngợi lấy lòng Vân Thiển Tuyết, khen gã thâm mưu viễn lự, trí dũng song toàn, ca ngợi gã lên tận mây xanh. Đến hôm nay hứng chịu đại bại, các quân đoàn trường thay đổi miệng luỡi, trách oán Vân Thiển Tuyết, chê bai gã không biết thống binh đánh trận dẫn đến thất bại.</w:t>
      </w:r>
    </w:p>
    <w:p>
      <w:pPr>
        <w:pStyle w:val="BodyText"/>
      </w:pPr>
      <w:r>
        <w:t xml:space="preserve">Các tướng lĩnh cao cấp bừng bừng uất ức, có kẻ lớn miệng yêu cầu trói Vân Thiển Tuyết giải đến trước mặt Ma thần hoàng chịu tội.</w:t>
      </w:r>
    </w:p>
    <w:p>
      <w:pPr>
        <w:pStyle w:val="BodyText"/>
      </w:pPr>
      <w:r>
        <w:t xml:space="preserve">Mông Hãn: "Ta sớm nói qua, nhân loại nhất định có cạm bẫy! Không nghe lời trung cáo của ta, tham công tiến liều, kết quả nhận lấy đại bại!"</w:t>
      </w:r>
    </w:p>
    <w:p>
      <w:pPr>
        <w:pStyle w:val="BodyText"/>
      </w:pPr>
      <w:r>
        <w:t xml:space="preserve">Diệp Nhĩ Mã: "Vân Thiển Tuyết quá ngạo mạn, chỉ dựa vào cưới được công chúa. Hắn không đủ kinh nghiệm, rơi vào bẫy rập của nhân loại, hắn không đủ tư cách làm thống soái!"</w:t>
      </w:r>
    </w:p>
    <w:p>
      <w:pPr>
        <w:pStyle w:val="BodyText"/>
      </w:pPr>
      <w:r>
        <w:t xml:space="preserve">Á Ca Mễ: "Lời của tước gia rất có lí, tràng đại bại này, Vũ lâm đại nhân khó thoát tội".</w:t>
      </w:r>
    </w:p>
    <w:p>
      <w:pPr>
        <w:pStyle w:val="BodyText"/>
      </w:pPr>
      <w:r>
        <w:t xml:space="preserve">Nghe các quân đoàn trường đồng thanh tương khí, Vân Thiển Tuyết thất kinh nhìn bọn chúng, không dám tin trên nhân gian có hạng vô sỉ như thế.</w:t>
      </w:r>
    </w:p>
    <w:p>
      <w:pPr>
        <w:pStyle w:val="BodyText"/>
      </w:pPr>
      <w:r>
        <w:t xml:space="preserve">Thời khắc quân đội gặp khó khăn, Vân Thiển Tuyết dẫn bộ hạ liều mạng chém giết tìm đường ra, cho dù cuối cùng thất bại, nhưng sau khi rời thành vẫn tổ chức mấy lần phản kháng lại sự truy kích của Đế Lâm, tranh thủ thời gian cho quân đội triệt thối.</w:t>
      </w:r>
    </w:p>
    <w:p>
      <w:pPr>
        <w:pStyle w:val="BodyText"/>
      </w:pPr>
      <w:r>
        <w:t xml:space="preserve">Còn Mông Hãn, Diệp Nhĩ Mã, bọn chúng lúc đó đang ở đâu?</w:t>
      </w:r>
    </w:p>
    <w:p>
      <w:pPr>
        <w:pStyle w:val="BodyText"/>
      </w:pPr>
      <w:r>
        <w:t xml:space="preserve">Sau khi vào Đế đô thành, quân đội của Mông Hãn cướp đoạt tham lam nhất, sự vô kỉ luật của thập nhị quân đã dẫn đến sự tan vỡ của toàn quân.</w:t>
      </w:r>
    </w:p>
    <w:p>
      <w:pPr>
        <w:pStyle w:val="BodyText"/>
      </w:pPr>
      <w:r>
        <w:t xml:space="preserve">Diệp Nhĩ Mã và Á Ca Mễ, khi bản thân cố gắng ngăn cản truy binh thì bọn chúng ôm đầu chạy như chuột.</w:t>
      </w:r>
    </w:p>
    <w:p>
      <w:pPr>
        <w:pStyle w:val="BodyText"/>
      </w:pPr>
      <w:r>
        <w:t xml:space="preserve">Khi kị binh Đế Lâm đuổi theo, Á Ca Mễ bị dọa đến nhũn người không chạy nổi, mọi người đều nghe được cái giọng the thé cầu cứu của hắn: "Các huynh đệ, ta đi không nổi! Mau cõng ta đi!" Biểu hiện đó, chớ nói là quân đoàn trưởng, cho dù sĩ binh phổ thông cũng xem là vô sỉ.</w:t>
      </w:r>
    </w:p>
    <w:p>
      <w:pPr>
        <w:pStyle w:val="BodyText"/>
      </w:pPr>
      <w:r>
        <w:t xml:space="preserve">Hiện tại, cũng là những kẻ này lại ăn nói hùng hồn chỉ trích mình, Vân Thiển Tuyết nản đến chẳng muốn tranh cãi.</w:t>
      </w:r>
    </w:p>
    <w:p>
      <w:pPr>
        <w:pStyle w:val="BodyText"/>
      </w:pPr>
      <w:r>
        <w:t xml:space="preserve">Gã nghiến răng căm hận: Kẻ chết vì sao không phải là bọn Mông Hãn mà lại là Ôn Khắc Lạp?</w:t>
      </w:r>
    </w:p>
    <w:p>
      <w:pPr>
        <w:pStyle w:val="BodyText"/>
      </w:pPr>
      <w:r>
        <w:t xml:space="preserve">Mã Duy chen lời: "Chư vị đại nhân, các người chỉ trích Vũ lâm đại nhân như thế thật không công bình. Đêm qua, phàm những chuyện cần làm để vãn cứu quân đội, ông ấy đều đã làm, tuy cuối cùng bất lực quay về, nhưng chuyện thất bại không thể đổ cho ông ấy".</w:t>
      </w:r>
    </w:p>
    <w:p>
      <w:pPr>
        <w:pStyle w:val="BodyText"/>
      </w:pPr>
      <w:r>
        <w:t xml:space="preserve">Vân Thiển Tuyết lắc đầu: "Mã Duy, ngươi không cần nói. Thân là thống soái, đại bại đêm qua, ta xác thật không thể tránh trách nhiệm".</w:t>
      </w:r>
    </w:p>
    <w:p>
      <w:pPr>
        <w:pStyle w:val="BodyText"/>
      </w:pPr>
      <w:r>
        <w:t xml:space="preserve">Nhưng đã trễ, đám quân đoàn trưởng còn có chút cố kị đối với Vân Thiển Tuyết, còn về Mã Duy, bọn chúng sẵn sàng xông lên đạp hắn thành thịt vụn!</w:t>
      </w:r>
    </w:p>
    <w:p>
      <w:pPr>
        <w:pStyle w:val="BodyText"/>
      </w:pPr>
      <w:r>
        <w:t xml:space="preserve">Á Ca Mễ liếc Mã Duy: "Mã Duy, nơi này là chỗ các quân đoàn trưởng vương quốc nói chuyện, ngươi lấy tư cách gì phát ngôn ở đây?"</w:t>
      </w:r>
    </w:p>
    <w:p>
      <w:pPr>
        <w:pStyle w:val="BodyText"/>
      </w:pPr>
      <w:r>
        <w:t xml:space="preserve">"Công tước nói rất đúng!" Diệp Nhĩ Mã gằn giọng: "Mã Duy, đêm qua trước khi xuất quân ngươi đã trù ẻo chúng ta, ngươi chính là gian tế của nhân loại!"</w:t>
      </w:r>
    </w:p>
    <w:p>
      <w:pPr>
        <w:pStyle w:val="BodyText"/>
      </w:pPr>
      <w:r>
        <w:t xml:space="preserve">Các quân đoàn trưởng đều hét lớn: "Giết tên tiểu nhân này đi! Hắn chính là điềm xui xẻo!"</w:t>
      </w:r>
    </w:p>
    <w:p>
      <w:pPr>
        <w:pStyle w:val="BodyText"/>
      </w:pPr>
      <w:r>
        <w:t xml:space="preserve">Được chúng nhân ủng hộ, Diệp Nhĩ Mã hùng hổ bạt đao tiến lên, chém vào đầu Mã Duy.</w:t>
      </w:r>
    </w:p>
    <w:p>
      <w:pPr>
        <w:pStyle w:val="BodyText"/>
      </w:pPr>
      <w:r>
        <w:t xml:space="preserve">Mã Duy nhanh chân tránh, kinh hoàng kêu lên: "Tước gia, đại bại đêm qua liên quan gì đến tôi? Tôi chỉ là nhắc nhở mọi người cẩn thận!"</w:t>
      </w:r>
    </w:p>
    <w:p>
      <w:pPr>
        <w:pStyle w:val="BodyText"/>
      </w:pPr>
      <w:r>
        <w:t xml:space="preserve">Lão quân đoàn trưởng ma tộc phẫn nộ mất đi lí trí, gầm gừ như sấm: "Ngươi không phải nhắc nhở mà là trù ẻo chúng ta! Đúng, ngươi chính là gian tế do Đế Lâm phái sang nhằm gây hại cho chúng ta, không giết ngươi, đám con cháu thần tộc đã chết không thể nhắm mắt!"</w:t>
      </w:r>
    </w:p>
    <w:p>
      <w:pPr>
        <w:pStyle w:val="BodyText"/>
      </w:pPr>
      <w:r>
        <w:t xml:space="preserve">Lão nhảy tới, vung đao chém tiếp.</w:t>
      </w:r>
    </w:p>
    <w:p>
      <w:pPr>
        <w:pStyle w:val="BodyText"/>
      </w:pPr>
      <w:r>
        <w:t xml:space="preserve">Trong phòng chật hẹp, Mã Duy tránh mấy đao đã bị dồn vào góc tường, hắn hô hoán: "Tước gia! Ngài không chịu ngừng tay đừng trách tôi không khách khí! Vũ Lâm đại nhân, ngài mau kêu người điên này dừng tay đi!"</w:t>
      </w:r>
    </w:p>
    <w:p>
      <w:pPr>
        <w:pStyle w:val="BodyText"/>
      </w:pPr>
      <w:r>
        <w:t xml:space="preserve">Vân Thiển Tuyết còn chưa lên tiếng, Diệp Nhĩ Mã đã gầm lên: "Vũ lâm tướng quân, ngươi chớ có dính đến chuyện này! Đây là gian tế, đợi ta giết hắn xong, ngươi cứ dùng quân pháp xử trí ta! Không giết tên gia hỏa này, ta nuốt không nổi cục tức!"</w:t>
      </w:r>
    </w:p>
    <w:p>
      <w:pPr>
        <w:pStyle w:val="BodyText"/>
      </w:pPr>
      <w:r>
        <w:t xml:space="preserve">Các quân đoàn trưởng lên tiếng cổ vũ: "Vũ lâm đại nhân, đừng nhiều chuyện! Cứ để lão tước gia giải quyết hắn đi!"</w:t>
      </w:r>
    </w:p>
    <w:p>
      <w:pPr>
        <w:pStyle w:val="BodyText"/>
      </w:pPr>
      <w:r>
        <w:t xml:space="preserve">Vân Thiển Tuyết không khỏi trù trừ. Gã đương nhiên biết tai nạn đêm qua không liên quan gì đến Mã Duy, nhưng lúc này chúng nhân đang tức giận, đang cần có người thế tội để mọi người phát tiết lửa giận, vì Mã Duy mà đắc tội với các quân đoàn trưởng, vậy có đáng giá chăng?</w:t>
      </w:r>
    </w:p>
    <w:p>
      <w:pPr>
        <w:pStyle w:val="BodyText"/>
      </w:pPr>
      <w:r>
        <w:t xml:space="preserve">Gã còn đang do dự, Diệp Nhĩ Mã lại tiếp tục động thủ, nét mặt hung ác, đao phong vù vù: "Mã Duy, ngươi chịu chết đi!" Nhắm cái đầu Mã Duy, lão cứ vung đao chém bừa.</w:t>
      </w:r>
    </w:p>
    <w:p>
      <w:pPr>
        <w:pStyle w:val="BodyText"/>
      </w:pPr>
      <w:r>
        <w:t xml:space="preserve">Không còn chỗ trốn, Mã Duy đành bạt đạo cản lại, hai người va chạm đinh đinh mấy tiếng, tia lửa bắn tung.</w:t>
      </w:r>
    </w:p>
    <w:p>
      <w:pPr>
        <w:pStyle w:val="BodyText"/>
      </w:pPr>
      <w:r>
        <w:t xml:space="preserve">Chấn động mạnh truyền vào cánh tay, cổ tay Mã Duy đau tê dại, chút nữa thì đao đã vuột khỏi tay!</w:t>
      </w:r>
    </w:p>
    <w:p>
      <w:pPr>
        <w:pStyle w:val="BodyText"/>
      </w:pPr>
      <w:r>
        <w:t xml:space="preserve">Sắc mặt Mã Duy trắng nhợt: tuy đã già nhưng sức lực của Diệp Nhĩ Mã không hề thua sút một cao thủ tráng niên.</w:t>
      </w:r>
    </w:p>
    <w:p>
      <w:pPr>
        <w:pStyle w:val="BodyText"/>
      </w:pPr>
      <w:r>
        <w:t xml:space="preserve">Trên mặt hắn lộ sắc giận: "Tước gia, ngài cứ ép tới, ta không còn cách!"Hắn hô lên: "Người đâu!"</w:t>
      </w:r>
    </w:p>
    <w:p>
      <w:pPr>
        <w:pStyle w:val="BodyText"/>
      </w:pPr>
      <w:r>
        <w:t xml:space="preserve">Trong tiếng bước chân rầm rập, sĩ binh nhân loại vũ trang từ ngoài xông vào, Mã Duy chỉ các quân đoàn trưởng ma tộc: "Bắt hết bọn họ lại!"</w:t>
      </w:r>
    </w:p>
    <w:p>
      <w:pPr>
        <w:pStyle w:val="BodyText"/>
      </w:pPr>
      <w:r>
        <w:t xml:space="preserve">Các sĩ binh không chút do dự, lập tức chấp hành mệnh lệnh của Mã Duy. xem tại</w:t>
      </w:r>
    </w:p>
    <w:p>
      <w:pPr>
        <w:pStyle w:val="BodyText"/>
      </w:pPr>
      <w:r>
        <w:t xml:space="preserve">Các sĩ binh dùng số đông áp đảo, mấy người vây lấy một quân đoàn trưởng, thậm chí cả Vân Thiển Tuyết cũng không ngoại lệ.</w:t>
      </w:r>
    </w:p>
    <w:p>
      <w:pPr>
        <w:pStyle w:val="BodyText"/>
      </w:pPr>
      <w:r>
        <w:t xml:space="preserve">Đám quân đoàn trưởng ma tộc vừa giận vừa kinh hãi, Mông Hãn quát: "Mã Duy, ngươi làm vậy là có ý gì, muốn tạo phản sao?"</w:t>
      </w:r>
    </w:p>
    <w:p>
      <w:pPr>
        <w:pStyle w:val="BodyText"/>
      </w:pPr>
      <w:r>
        <w:t xml:space="preserve">Mã Duy không khách khí đáp: "Các người muốn lấy mạng ta, ngoài tạo phản, ta còn biện pháp khác ư?"</w:t>
      </w:r>
    </w:p>
    <w:p>
      <w:pPr>
        <w:pStyle w:val="BodyText"/>
      </w:pPr>
      <w:r>
        <w:t xml:space="preserve">"Chút nhân mã ít ỏi của ngươi, thần tộc chỉ nháy mắt là nghiền nát thành bột vụn!"</w:t>
      </w:r>
    </w:p>
    <w:p>
      <w:pPr>
        <w:pStyle w:val="BodyText"/>
      </w:pPr>
      <w:r>
        <w:t xml:space="preserve">Mã Duy gằn giọng quát: "Công tước, ông chớ có bức ta! Thập lục đoàn đóng ở Đạt khắc thành là bộ đội của ta, ta đã phản Tử Xuyên gia thì cũng có thể phản lại các người. Hà huống, tinh oanh thần tộc đều ở trong phòng này, chỉ cần giết hết các người, ma tộc binh tuy số lượng nhiều nhưng vừa mới bại trận, lại không có người chỉ huy, không phải là đối thủ của ta! Chỉ cần ta đem thủ cấp của các người trinh cho Tử Xuyên gia, cộng thêm đánh bại ma tộc quân, không những ta không có tội, còn trở thành công thần cứu Tử Xuyên gia!"</w:t>
      </w:r>
    </w:p>
    <w:p>
      <w:pPr>
        <w:pStyle w:val="BodyText"/>
      </w:pPr>
      <w:r>
        <w:t xml:space="preserve">Mã Duy nói xong thì chợt động tâm, ngẩn người suy nghĩ: Đúng a! Vì sao không làm như thế chứ? Cơ hội ghi tên lịch sử đang nằm trong tay ta, làm chuyện này lại quá dễ dàng, chỉ cần mình ra lệnh một tiếng, lập tức giết chết đám tướng lĩnh cao cấp của ma tộc, sau đó tiêu diệt tàn binh, rồi đường đường chính chính báo cáo gia tộc: "Tổng đốc Mã Duy tiêu diệt sáu mươi vạn ma tộc quân, trảm sát sáu quân đoàn trưởng ma tộc, giải cứu Đế đô!"</w:t>
      </w:r>
    </w:p>
    <w:p>
      <w:pPr>
        <w:pStyle w:val="BodyText"/>
      </w:pPr>
      <w:r>
        <w:t xml:space="preserve">Công tích hào hùng vĩ đại như thế, đừng nói thời đại này chưa từng có người đạt được, cho dù Tả gia minh vương khi xưa cũng không bằng. Bản thân sẽ trở thành anh hùng dân tộc, lưu danh vinh quang vào sử thư, vạn chúng cảnh ngưỡng, quyền thế quang diệu.</w:t>
      </w:r>
    </w:p>
    <w:p>
      <w:pPr>
        <w:pStyle w:val="BodyText"/>
      </w:pPr>
      <w:r>
        <w:t xml:space="preserve">So với tội danh phản đồ bị đời đời nguyền rủa, vinh quang này cách xa như trời với đất!</w:t>
      </w:r>
    </w:p>
    <w:p>
      <w:pPr>
        <w:pStyle w:val="BodyText"/>
      </w:pPr>
      <w:r>
        <w:t xml:space="preserve">-o0o-</w:t>
      </w:r>
    </w:p>
    <w:p>
      <w:pPr>
        <w:pStyle w:val="Compact"/>
      </w:pPr>
      <w:r>
        <w:br w:type="textWrapping"/>
      </w:r>
      <w:r>
        <w:br w:type="textWrapping"/>
      </w:r>
    </w:p>
    <w:p>
      <w:pPr>
        <w:pStyle w:val="Heading2"/>
      </w:pPr>
      <w:bookmarkStart w:id="213" w:name="chương-5-đế-đô-thần-thoại-hết."/>
      <w:bookmarkEnd w:id="213"/>
      <w:r>
        <w:t xml:space="preserve">191. Chương 5 : Đế Đô Thần Thoại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5: Đế đô thần thoại (HẾT).</w:t>
      </w:r>
    </w:p>
    <w:p>
      <w:pPr>
        <w:pStyle w:val="BodyText"/>
      </w:pPr>
      <w:r>
        <w:t xml:space="preserve">Nhóm dịch: Tú Xuyên</w:t>
      </w:r>
    </w:p>
    <w:p>
      <w:pPr>
        <w:pStyle w:val="BodyText"/>
      </w:pPr>
      <w:r>
        <w:t xml:space="preserve">Mắt thấy sắc mặt Mã Duy âm tình bất định, nhãn thần âm trầm, đám quân đoàn trưởng ma tộc không khỏi khiếp sợ.</w:t>
      </w:r>
    </w:p>
    <w:p>
      <w:pPr>
        <w:pStyle w:val="BodyText"/>
      </w:pPr>
      <w:r>
        <w:t xml:space="preserve">Bọn chúng biết, lúc này Mã Duy đang suy tính chuyện gì.</w:t>
      </w:r>
    </w:p>
    <w:p>
      <w:pPr>
        <w:pStyle w:val="BodyText"/>
      </w:pPr>
      <w:r>
        <w:t xml:space="preserve">Nếu phản quân nhân loại phản biến, ma tộc tàn binh xác thật vô pháp chống cự, sáu mươi vạn ma tộc quân vây công Đế đô sẽ bị tiêu diệt toàn bộ. Không có người dám động, cũng không có ai dám lên tiếng, e ngại kích động Mã Duy.</w:t>
      </w:r>
    </w:p>
    <w:p>
      <w:pPr>
        <w:pStyle w:val="BodyText"/>
      </w:pPr>
      <w:r>
        <w:t xml:space="preserve">Trong yên lặng, Vân Thiển Tuyết nãy giờ im lặng đột nhiên lên tiếng.</w:t>
      </w:r>
    </w:p>
    <w:p>
      <w:pPr>
        <w:pStyle w:val="BodyText"/>
      </w:pPr>
      <w:r>
        <w:t xml:space="preserve">Gã nói rất chậm, nhưng mỗi từ đều rất hữu lực: "Mã Duy, chớ quên Tử Xuyên Tú! Chớ quên cừu sát huynh diệt môn!"</w:t>
      </w:r>
    </w:p>
    <w:p>
      <w:pPr>
        <w:pStyle w:val="BodyText"/>
      </w:pPr>
      <w:r>
        <w:t xml:space="preserve">Mã Duy bỗng nhiên ngẩng đầu, nhãn tình đỏ rực nhìn Vân Thiển Tuyết.</w:t>
      </w:r>
    </w:p>
    <w:p>
      <w:pPr>
        <w:pStyle w:val="BodyText"/>
      </w:pPr>
      <w:r>
        <w:t xml:space="preserve">"Mã Duy, ngươi muốn quay đầu về Tử Xuyên gia, e là đã trễ rồi! Cho dù ngươi có thể diệt sạch cả đại quân thần tộc chúng ta, nhưng Tử Xuyên gia chưa chắc đã tiếp nhận ngươi! Ngươi cứ nghĩ xem, tướng lĩnh nhân loại ngươi phải gặp là ai? Là Đế Lâm đó! Hắn giết trưởng huynh của ngươi, hắn là huynh đệ tốt của Tử Xuyên Tú, hắn sẽ ngó lơ để ngươi lập công quay về nhân loại, sau đó nắm đại quyền rồi hướng về bọn hắn báo thù ư? Đế Lâm đâu có ngốc, nếu ngươi quay đầu, hắn sẽ không hề do dự giết chết ngươi, sau đó chiếm toàn bộ công lao của ngươi. Với tên tuổi địa vị của hắn, giết một phản đồ ai dám truy cứu? Mã Duy, ngươi phải nghĩ cho kỹ, không thể quay đầu đâu, ngươi phải toàn tâm toàn ý đi theo thần tộc chúng ta!"</w:t>
      </w:r>
    </w:p>
    <w:p>
      <w:pPr>
        <w:pStyle w:val="BodyText"/>
      </w:pPr>
      <w:r>
        <w:t xml:space="preserve">Mã Duy lộ nét bi ai, bản thân đầu nhập ma tộc quân, vốn định mượn lực lượng ma tộc phục cừu cho gia môn, kết quả không những bị nhân loại thóa mạ, ma tộc cũng miệt thị hắn, bản thân phải gánh chịu đủ mọi nhục nhã.</w:t>
      </w:r>
    </w:p>
    <w:p>
      <w:pPr>
        <w:pStyle w:val="BodyText"/>
      </w:pPr>
      <w:r>
        <w:t xml:space="preserve">Nếu vừa rồi Diệp Nhĩ Mã chém chết hắn, ai sẽ vì hắn mà thương xót? Ai sẽ vì một nhân loại đầu hàng mà chịu đắc tội với quý tộc quân đội vương quốc?</w:t>
      </w:r>
    </w:p>
    <w:p>
      <w:pPr>
        <w:pStyle w:val="BodyText"/>
      </w:pPr>
      <w:r>
        <w:t xml:space="preserve">Đây chính là hạ tràng của kẻ phản bội tổ quốc! Nếu sớm biết như thế, hắn thà đường đường chính chính tranh đấu với Tử Xuyên Tú, hươu chết về tay ai còn chưa biết? Một bước đi sai, cả đời bị hủy, càng bị ai đó là, đúng như Vân Thiển Tuyết nói, bản thân đã vô pháp hồi đầu!</w:t>
      </w:r>
    </w:p>
    <w:p>
      <w:pPr>
        <w:pStyle w:val="BodyText"/>
      </w:pPr>
      <w:r>
        <w:t xml:space="preserve">Sát khí trong mắt hắn đã nhạt bớt: "Vũ lâm đại nhân, tôi một lòng trung thành với thần tộc, chỉ là chư vị đại nhân quá khinh nhờn tôi. Chẳng lẽ tai nạn đêm này là do tôi? Chẳng lẽ tôi vui vì thần tộc đại bại ư? Đổ sai lầm lên đầu tôi, lấy đao kiếm xử lý tôi là sao?"</w:t>
      </w:r>
    </w:p>
    <w:p>
      <w:pPr>
        <w:pStyle w:val="BodyText"/>
      </w:pPr>
      <w:r>
        <w:t xml:space="preserve">"Chuyện này đúng thật là hiểu lầm!" Nghe khẩu khí của Mã Duy đã hòa hoãn, Vân Thiển Tuyết lập tức nắm bắt: "Bại trận khiến lão tước gia tâm tình bất hảo nổi nóng với ngươi, không có chuyện muốn giết ngươi. Lão tước gia chỉ là đùa với ngươi một chút để phát tác khí uất thôi!"</w:t>
      </w:r>
    </w:p>
    <w:p>
      <w:pPr>
        <w:pStyle w:val="BodyText"/>
      </w:pPr>
      <w:r>
        <w:t xml:space="preserve">Các quân đoàn trưởng vội nói theo: "Mã Duy a, ngươi ngàn vạn lần chớ có tưởng thật a! Bọn ta xem ngươi là huynh đệ nên mới đùa giỡn như thế!"</w:t>
      </w:r>
    </w:p>
    <w:p>
      <w:pPr>
        <w:pStyle w:val="BodyText"/>
      </w:pPr>
      <w:r>
        <w:t xml:space="preserve">"Tước gia, mau xin lỗi Mã Duy huynh đệ, ngài giỡn thái quá rồi, ngài xem, Mã Duy huynh đệ nổi nóng rồi!"</w:t>
      </w:r>
    </w:p>
    <w:p>
      <w:pPr>
        <w:pStyle w:val="BodyText"/>
      </w:pPr>
      <w:r>
        <w:t xml:space="preserve">Dưới sự xúc tác của chúng nhân, Mã Duy cuối cùng cũng nói: "Vũ lâm đại nhân, mong ngài bảo đảm sau này không truy cứu chuyện hôm nay, không được có ai báo phục tôi, bằng không tôi không an tâm".</w:t>
      </w:r>
    </w:p>
    <w:p>
      <w:pPr>
        <w:pStyle w:val="BodyText"/>
      </w:pPr>
      <w:r>
        <w:t xml:space="preserve">"Được!" Vân Thiển Tuyết lập tức đáp ứng: "Ta, Vân Thiển Tuyết, hoàng tộc thần tộc, tư lệnh đệ nhị quân đoàn vương quốc, phát thệ trước Đại ma thần tuyệt không truy cứu chuyện hôm nay, không tìm Mã Duy các hạ gây chuyện! Nếu phạm lời thề, ta thân bại danh liệt, chết không toàn thây!"</w:t>
      </w:r>
    </w:p>
    <w:p>
      <w:pPr>
        <w:pStyle w:val="BodyText"/>
      </w:pPr>
      <w:r>
        <w:t xml:space="preserve">Tiếp theo Vân Thiển Tuyết, đám quân đoàn trưởng thay nhau phát thệ, cả Diệp Nhĩ Mã cao ngạo cũng xin lỗi Mã Duy: "Ta chỉ là đùa chơi, ngươi chớ có để bụng a!"</w:t>
      </w:r>
    </w:p>
    <w:p>
      <w:pPr>
        <w:pStyle w:val="BodyText"/>
      </w:pPr>
      <w:r>
        <w:t xml:space="preserve">Đùa chơi? Mã Duy cười khổ: Nếu không phải bản thân chống lại, e là đã bị Diệp Nhĩ Mã chém thành thịt vụn rồi?</w:t>
      </w:r>
    </w:p>
    <w:p>
      <w:pPr>
        <w:pStyle w:val="BodyText"/>
      </w:pPr>
      <w:r>
        <w:t xml:space="preserve">Hắn cũng thức thời đáp: "Tước gia, là tôi không đúng chọc giận ngài. Ngài là tiền bối, sau này xin chỉ bảo thêm".</w:t>
      </w:r>
    </w:p>
    <w:p>
      <w:pPr>
        <w:pStyle w:val="BodyText"/>
      </w:pPr>
      <w:r>
        <w:t xml:space="preserve">Hắn bỏ vũ khí xuống, vẫy tay cho đám vệ binh: "Không có gì rồi, các ngươi lui ra đi!"</w:t>
      </w:r>
    </w:p>
    <w:p>
      <w:pPr>
        <w:pStyle w:val="BodyText"/>
      </w:pPr>
      <w:r>
        <w:t xml:space="preserve">Nguy cơ đã giải trừ, các quân đoàn trưởng rất nhanh cáo từ chuồn mất, Mã Duy cũng thi lễ cáo từ Vân Thiển Tuyết.</w:t>
      </w:r>
    </w:p>
    <w:p>
      <w:pPr>
        <w:pStyle w:val="BodyText"/>
      </w:pPr>
      <w:r>
        <w:t xml:space="preserve">Vân Thiển Tuyết cũng không chậm trễ, gã vò đầu bứt tóc tìm ngôn ngữ để viết báo cáo trận thảm bại trình cho Ma thần hoàng. Nhìn tấu chương hôm qua còn chưa gởi đi, mấy chữ "Thắng lợi chỉ ngày một ngày hai", Vân Thiển Tuyết cười khổ, xé vụn tấu chương vứt đi.</w:t>
      </w:r>
    </w:p>
    <w:p>
      <w:pPr>
        <w:pStyle w:val="BodyText"/>
      </w:pPr>
      <w:r>
        <w:t xml:space="preserve">Hắn còn chưa biết viết tấu chương thế nào thì cửa phòng bỗng mở ra, một ma tộc cao lớn đi vào, nhìn thấy y, Vân Thiển Tuyết đứng phắt dậy: "Lôi Âu đại nhân, ông sao lại đến đây?"</w:t>
      </w:r>
    </w:p>
    <w:p>
      <w:pPr>
        <w:pStyle w:val="BodyText"/>
      </w:pPr>
      <w:r>
        <w:t xml:space="preserve">Lôi Âu là quân đoàn trưởng của Cận vệ lữ, là cận thần của Ma thần hoàng, trước giờ chưa từng rời Ma thần hoàng một bước.</w:t>
      </w:r>
    </w:p>
    <w:p>
      <w:pPr>
        <w:pStyle w:val="BodyText"/>
      </w:pPr>
      <w:r>
        <w:t xml:space="preserve">Theo Vân Thiển Tuyết biết, Thần hoàng bệ hạ và đệ nhất quân đoàn còn lưu ở quốc nội, Lôi Âu vì sao đột nhiên xuất hiện ở Đạt khắc thành?</w:t>
      </w:r>
    </w:p>
    <w:p>
      <w:pPr>
        <w:pStyle w:val="BodyText"/>
      </w:pPr>
      <w:r>
        <w:t xml:space="preserve">Trầm mặc nhìn Vân Thiển Tuyết, thấy thân thể nhếch nhác cùng những vết thương trên người gã, Lôi Âu lộ vẻ thương xót, y nói đơn giản: "Phò mã tướng quân, bệ hạ triệu kiến ngài và các vị tướng quân, lập tức đi theo tôi".</w:t>
      </w:r>
    </w:p>
    <w:p>
      <w:pPr>
        <w:pStyle w:val="BodyText"/>
      </w:pPr>
      <w:r>
        <w:t xml:space="preserve">"Công tước đại nhân, chính như ngài đã thấy, quân ta vừa mới thảm bại, quân đội đang cần chấn chỉnh, tôi không thể về nước lúc này".</w:t>
      </w:r>
    </w:p>
    <w:p>
      <w:pPr>
        <w:pStyle w:val="BodyText"/>
      </w:pPr>
      <w:r>
        <w:t xml:space="preserve">"Bệ hạ đang ở gần đây". Lôi Âu nói rất rõ: "Bệ hạ và Cận vệ lữ đang đóng ở Cương ngõa lạp. Phò mã tướng quân, chuyện quân đội ngươi không cần lo, bệ hạ tự có an bài".</w:t>
      </w:r>
    </w:p>
    <w:p>
      <w:pPr>
        <w:pStyle w:val="BodyText"/>
      </w:pPr>
      <w:r>
        <w:t xml:space="preserve">Cương ngõa lạp là một trấn nhỏ, cách Đạt khắc thành chưa đến trăm dặm. Trong danh sách triệu kiến của Ma thần hoàng không chỉ có tướng lĩnh ma tộc mà còn cả Mã Duy. Một đội Cận vệ lữ sĩ binh hộ tống bọn họ đi gặp Ma thần hoàng.</w:t>
      </w:r>
    </w:p>
    <w:p>
      <w:pPr>
        <w:pStyle w:val="BodyText"/>
      </w:pPr>
      <w:r>
        <w:t xml:space="preserve">Khi mặt trời xuống núi thì đội ngũ đến Cương ngõa lạp trấn, đệ nhất quân đoàn tinh nhuệ nhất của vương quốc đang đóng ở đây, quanh trấn được quan binh Cận vệ lữ cao lớn bao vây, trấn biến thành một đại binh doanh, trên bình nguyên rộng lớn đầy trướng bồng bạch sắc, tuần la binh từng đội qua lại, bảo vệ rất nghiêm mật.</w:t>
      </w:r>
    </w:p>
    <w:p>
      <w:pPr>
        <w:pStyle w:val="BodyText"/>
      </w:pPr>
      <w:r>
        <w:t xml:space="preserve">Trong doanh trướng cắm chiến kì Hoàng kim sư tử, Thần hoàng tiếp kiến chúng ái tướng.</w:t>
      </w:r>
    </w:p>
    <w:p>
      <w:pPr>
        <w:pStyle w:val="BodyText"/>
      </w:pPr>
      <w:r>
        <w:t xml:space="preserve">Chúng tướng quân đồng loạt quỳ xuống: "Quân chủ vĩ đại nhất thiên hạ, đế vương thống chưởng vô biên đại địa, chủ nhân tứ hải, con của Đại ma thần, thánh quân có vũ lực và trí tuệ vô thượng..."</w:t>
      </w:r>
    </w:p>
    <w:p>
      <w:pPr>
        <w:pStyle w:val="BodyText"/>
      </w:pPr>
      <w:r>
        <w:t xml:space="preserve">"Bỏ mấy lời sáo rỗng đó đi". Ma thần hoàng ngắt lời bọn chúng. Nhìn chúng ái tướng bị thương thảm não, nhìn thấy sự bi ai thống khổ trong mắt chúng, Thần hoàng bệ hạ vừa đau lòng lẫn chấn kinh.</w:t>
      </w:r>
    </w:p>
    <w:p>
      <w:pPr>
        <w:pStyle w:val="BodyText"/>
      </w:pPr>
      <w:r>
        <w:t xml:space="preserve">"Các ngươi nói đi, tiên phong quân đoàn rốt cuộc thế nào? Đế đô đánh hạ được chưa?"</w:t>
      </w:r>
    </w:p>
    <w:p>
      <w:pPr>
        <w:pStyle w:val="BodyText"/>
      </w:pPr>
      <w:r>
        <w:t xml:space="preserve">Nhìn ánh mắt dò xét của Thần hoàng bệ hạ, Vân Thiển Tuyết không hề muốn mở miệng thuật lại thất bại thảm hại chưa từng có trong đêm qua, cổ họng gã như có lửa, khó thốt ra lời. đọc truyện mới nhất tại .</w:t>
      </w:r>
    </w:p>
    <w:p>
      <w:pPr>
        <w:pStyle w:val="BodyText"/>
      </w:pPr>
      <w:r>
        <w:t xml:space="preserve">Nhưng là thống soái quân đoàn tiên phong, gã không thể không báo cáo: "Hồi tấu bệ hạ, quân ta từng công nhập Đế đô thành".</w:t>
      </w:r>
    </w:p>
    <w:p>
      <w:pPr>
        <w:pStyle w:val="BodyText"/>
      </w:pPr>
      <w:r>
        <w:t xml:space="preserve">"Từng?"</w:t>
      </w:r>
    </w:p>
    <w:p>
      <w:pPr>
        <w:pStyle w:val="BodyText"/>
      </w:pPr>
      <w:r>
        <w:t xml:space="preserve">"Nhưng sau đó nhân loại phản công, chúng ta không trụ nổi".</w:t>
      </w:r>
    </w:p>
    <w:p>
      <w:pPr>
        <w:pStyle w:val="BodyText"/>
      </w:pPr>
      <w:r>
        <w:t xml:space="preserve">"Nhân loại lại có thể dã chiến hơn chúng ta?" Ma thần hoàng thất kinh đưa mắt nhìn khắp chúng tướng: "Đại ma thần tại thượng, đã xảy ra chuyện gì?"</w:t>
      </w:r>
    </w:p>
    <w:p>
      <w:pPr>
        <w:pStyle w:val="BodyText"/>
      </w:pPr>
      <w:r>
        <w:t xml:space="preserve">Không ai đáp lời lão, thần sắc hổ thẹn xuất hiện trên mặt tất cả mọi người.</w:t>
      </w:r>
    </w:p>
    <w:p>
      <w:pPr>
        <w:pStyle w:val="BodyText"/>
      </w:pPr>
      <w:r>
        <w:t xml:space="preserve">Ma thần hoàng hỏi: "Ôn Khắp Lạp đâu, hắn sao không đến?"</w:t>
      </w:r>
    </w:p>
    <w:p>
      <w:pPr>
        <w:pStyle w:val="BodyText"/>
      </w:pPr>
      <w:r>
        <w:t xml:space="preserve">"Bẩm thần hoàng bệ hạ, Ôn Khắc Lạp đại nhân đã vì quốc chiến tử rồi".</w:t>
      </w:r>
    </w:p>
    <w:p>
      <w:pPr>
        <w:pStyle w:val="BodyText"/>
      </w:pPr>
      <w:r>
        <w:t xml:space="preserve">"Đại ma thần a!" Ma thần hoàng đứng bật lên: "Lại có Quân đoàn trưởng chiến tử! Rốt cuộc có bao nhiêu chiến sĩ chúng ta hi sinh rồi?"</w:t>
      </w:r>
    </w:p>
    <w:p>
      <w:pPr>
        <w:pStyle w:val="BodyText"/>
      </w:pPr>
      <w:r>
        <w:t xml:space="preserve">Vân Thiển Tuyết ngẩng đầu, Ma thần hoàng nhìn thấy mắt gã đầy lệ: "Vi thần chưa biết chính xác...Ước chừng tiên phong quân đoàn tổn thất hơn nửa, Đế đô vẫn trong tay nhân loại".</w:t>
      </w:r>
    </w:p>
    <w:p>
      <w:pPr>
        <w:pStyle w:val="BodyText"/>
      </w:pPr>
      <w:r>
        <w:t xml:space="preserve">Ma thần hoàng sắc mặt tái nhợt, thế là đám quân đoàn trưởng sợ muốn vãi đái, vái lạy như tế, chờ đợi sự thịnh nộ.</w:t>
      </w:r>
    </w:p>
    <w:p>
      <w:pPr>
        <w:pStyle w:val="BodyText"/>
      </w:pPr>
      <w:r>
        <w:t xml:space="preserve">Trên mặt Ma thần hoàng xuất hiện bi ai: "Ôn Khắc Lạp, hài tử đáng thương...Hắn còn quá trẻ a!"</w:t>
      </w:r>
    </w:p>
    <w:p>
      <w:pPr>
        <w:pStyle w:val="BodyText"/>
      </w:pPr>
      <w:r>
        <w:t xml:space="preserve">Nhìn xuống chúng tướng, diện mạo lão trở nên hung ác: "Rốt cuộc xảy ra chuyện gì? Vân Thiển Tuyết, ngươi mau nói rõ cho trẫm nghe!"</w:t>
      </w:r>
    </w:p>
    <w:p>
      <w:pPr>
        <w:pStyle w:val="BodyText"/>
      </w:pPr>
      <w:r>
        <w:t xml:space="preserve">Vân Thiển Tuyết liên tục khấu đầu: "Vi thần vô năng, binh bại nhục quốc, thỉnh bệ hạ xử chém để chỉnh quân uy, vi thần chết không oán!"</w:t>
      </w:r>
    </w:p>
    <w:p>
      <w:pPr>
        <w:pStyle w:val="BodyText"/>
      </w:pPr>
      <w:r>
        <w:t xml:space="preserve">"Vân, trước giờ ngươi luôn hành sự cẩn thận, cho dù không thể đại thắng, nhưng cũng không dễ đại bại, có nội tình gì trong chuyện này?"</w:t>
      </w:r>
    </w:p>
    <w:p>
      <w:pPr>
        <w:pStyle w:val="BodyText"/>
      </w:pPr>
      <w:r>
        <w:t xml:space="preserve">-o0o-</w:t>
      </w:r>
    </w:p>
    <w:p>
      <w:pPr>
        <w:pStyle w:val="Compact"/>
      </w:pPr>
      <w:r>
        <w:br w:type="textWrapping"/>
      </w:r>
      <w:r>
        <w:br w:type="textWrapping"/>
      </w:r>
    </w:p>
    <w:p>
      <w:pPr>
        <w:pStyle w:val="Heading2"/>
      </w:pPr>
      <w:bookmarkStart w:id="214" w:name="chương-5-đế-đô-thần-thoại-hết.-1"/>
      <w:bookmarkEnd w:id="214"/>
      <w:r>
        <w:t xml:space="preserve">192. Chương 5 : Đế Đô Thần Thoại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5: Đế đô thần thoại (HẾT).</w:t>
      </w:r>
    </w:p>
    <w:p>
      <w:pPr>
        <w:pStyle w:val="BodyText"/>
      </w:pPr>
      <w:r>
        <w:t xml:space="preserve">Nhóm dịch: Tú Xuyên</w:t>
      </w:r>
    </w:p>
    <w:p>
      <w:pPr>
        <w:pStyle w:val="BodyText"/>
      </w:pPr>
      <w:r>
        <w:t xml:space="preserve">Mắt thấy sắc mặt Mã Duy âm tình bất định, nhãn thần âm trầm, đám quân đoàn trưởng ma tộc không khỏi khiếp sợ.</w:t>
      </w:r>
    </w:p>
    <w:p>
      <w:pPr>
        <w:pStyle w:val="BodyText"/>
      </w:pPr>
      <w:r>
        <w:t xml:space="preserve">Bọn chúng biết, lúc này Mã Duy đang suy tính chuyện gì.</w:t>
      </w:r>
    </w:p>
    <w:p>
      <w:pPr>
        <w:pStyle w:val="BodyText"/>
      </w:pPr>
      <w:r>
        <w:t xml:space="preserve">Nếu phản quân nhân loại phản biến, ma tộc tàn binh xác thật vô pháp chống cự, sáu mươi vạn ma tộc quân vây công Đế đô sẽ bị tiêu diệt toàn bộ. Không có người dám động, cũng không có ai dám lên tiếng, e ngại kích động Mã Duy. nguồn</w:t>
      </w:r>
    </w:p>
    <w:p>
      <w:pPr>
        <w:pStyle w:val="BodyText"/>
      </w:pPr>
      <w:r>
        <w:t xml:space="preserve">Trong yên lặng, Vân Thiển Tuyết nãy giờ im lặng đột nhiên lên tiếng.</w:t>
      </w:r>
    </w:p>
    <w:p>
      <w:pPr>
        <w:pStyle w:val="BodyText"/>
      </w:pPr>
      <w:r>
        <w:t xml:space="preserve">Gã nói rất chậm, nhưng mỗi từ đều rất hữu lực: "Mã Duy, chớ quên Tử Xuyên Tú! Chớ quên cừu sát huynh diệt môn!"</w:t>
      </w:r>
    </w:p>
    <w:p>
      <w:pPr>
        <w:pStyle w:val="BodyText"/>
      </w:pPr>
      <w:r>
        <w:t xml:space="preserve">Mã Duy bỗng nhiên ngẩng đầu, nhãn tình đỏ rực nhìn Vân Thiển Tuyết.</w:t>
      </w:r>
    </w:p>
    <w:p>
      <w:pPr>
        <w:pStyle w:val="BodyText"/>
      </w:pPr>
      <w:r>
        <w:t xml:space="preserve">"Mã Duy, ngươi muốn quay đầu về Tử Xuyên gia, e là đã trễ rồi! Cho dù ngươi có thể diệt sạch cả đại quân thần tộc chúng ta, nhưng Tử Xuyên gia chưa chắc đã tiếp nhận ngươi! Ngươi cứ nghĩ xem, tướng lĩnh nhân loại ngươi phải gặp là ai? Là Đế Lâm đó! Hắn giết trưởng huynh của ngươi, hắn là huynh đệ tốt của Tử Xuyên Tú, hắn sẽ ngó lơ để ngươi lập công quay về nhân loại, sau đó nắm đại quyền rồi hướng về bọn hắn báo thù ư? Đế Lâm đâu có ngốc, nếu ngươi quay đầu, hắn sẽ không hề do dự giết chết ngươi, sau đó chiếm toàn bộ công lao của ngươi. Với tên tuổi địa vị của hắn, giết một phản đồ ai dám truy cứu? Mã Duy, ngươi phải nghĩ cho kỹ, không thể quay đầu đâu, ngươi phải toàn tâm toàn ý đi theo thần tộc chúng ta!"</w:t>
      </w:r>
    </w:p>
    <w:p>
      <w:pPr>
        <w:pStyle w:val="BodyText"/>
      </w:pPr>
      <w:r>
        <w:t xml:space="preserve">Mã Duy lộ nét bi ai, bản thân đầu nhập ma tộc quân, vốn định mượn lực lượng ma tộc phục cừu cho gia môn, kết quả không những bị nhân loại thóa mạ, ma tộc cũng miệt thị hắn, bản thân phải gánh chịu đủ mọi nhục nhã.</w:t>
      </w:r>
    </w:p>
    <w:p>
      <w:pPr>
        <w:pStyle w:val="BodyText"/>
      </w:pPr>
      <w:r>
        <w:t xml:space="preserve">Nếu vừa rồi Diệp Nhĩ Mã chém chết hắn, ai sẽ vì hắn mà thương xót? Ai sẽ vì một nhân loại đầu hàng mà chịu đắc tội với quý tộc quân đội vương quốc?</w:t>
      </w:r>
    </w:p>
    <w:p>
      <w:pPr>
        <w:pStyle w:val="BodyText"/>
      </w:pPr>
      <w:r>
        <w:t xml:space="preserve">Đây chính là hạ tràng của kẻ phản bội tổ quốc! Nếu sớm biết như thế, hắn thà đường đường chính chính tranh đấu với Tử Xuyên Tú, hươu chết về tay ai còn chưa biết? Một bước đi sai, cả đời bị hủy, càng bị ai đó là, đúng như Vân Thiển Tuyết nói, bản thân đã vô pháp hồi đầu!</w:t>
      </w:r>
    </w:p>
    <w:p>
      <w:pPr>
        <w:pStyle w:val="BodyText"/>
      </w:pPr>
      <w:r>
        <w:t xml:space="preserve">Sát khí trong mắt hắn đã nhạt bớt: "Vũ lâm đại nhân, tôi một lòng trung thành với thần tộc, chỉ là chư vị đại nhân quá khinh nhờn tôi. Chẳng lẽ tai nạn đêm này là do tôi? Chẳng lẽ tôi vui vì thần tộc đại bại ư? Đổ sai lầm lên đầu tôi, lấy đao kiếm xử lý tôi là sao?"</w:t>
      </w:r>
    </w:p>
    <w:p>
      <w:pPr>
        <w:pStyle w:val="BodyText"/>
      </w:pPr>
      <w:r>
        <w:t xml:space="preserve">"Chuyện này đúng thật là hiểu lầm!" Nghe khẩu khí của Mã Duy đã hòa hoãn, Vân Thiển Tuyết lập tức nắm bắt: "Bại trận khiến lão tước gia tâm tình bất hảo nổi nóng với ngươi, không có chuyện muốn giết ngươi. Lão tước gia chỉ là đùa với ngươi một chút để phát tác khí uất thôi!"</w:t>
      </w:r>
    </w:p>
    <w:p>
      <w:pPr>
        <w:pStyle w:val="BodyText"/>
      </w:pPr>
      <w:r>
        <w:t xml:space="preserve">Các quân đoàn trưởng vội nói theo: "Mã Duy a, ngươi ngàn vạn lần chớ có tưởng thật a! Bọn ta xem ngươi là huynh đệ nên mới đùa giỡn như thế!"</w:t>
      </w:r>
    </w:p>
    <w:p>
      <w:pPr>
        <w:pStyle w:val="BodyText"/>
      </w:pPr>
      <w:r>
        <w:t xml:space="preserve">"Tước gia, mau xin lỗi Mã Duy huynh đệ, ngài giỡn thái quá rồi, ngài xem, Mã Duy huynh đệ nổi nóng rồi!"</w:t>
      </w:r>
    </w:p>
    <w:p>
      <w:pPr>
        <w:pStyle w:val="BodyText"/>
      </w:pPr>
      <w:r>
        <w:t xml:space="preserve">Dưới sự xúc tác của chúng nhân, Mã Duy cuối cùng cũng nói: "Vũ lâm đại nhân, mong ngài bảo đảm sau này không truy cứu chuyện hôm nay, không được có ai báo phục tôi, bằng không tôi không an tâm".</w:t>
      </w:r>
    </w:p>
    <w:p>
      <w:pPr>
        <w:pStyle w:val="BodyText"/>
      </w:pPr>
      <w:r>
        <w:t xml:space="preserve">"Được!" Vân Thiển Tuyết lập tức đáp ứng: "Ta, Vân Thiển Tuyết, hoàng tộc thần tộc, tư lệnh đệ nhị quân đoàn vương quốc, phát thệ trước Đại ma thần tuyệt không truy cứu chuyện hôm nay, không tìm Mã Duy các hạ gây chuyện! Nếu phạm lời thề, ta thân bại danh liệt, chết không toàn thây!"</w:t>
      </w:r>
    </w:p>
    <w:p>
      <w:pPr>
        <w:pStyle w:val="BodyText"/>
      </w:pPr>
      <w:r>
        <w:t xml:space="preserve">Tiếp theo Vân Thiển Tuyết, đám quân đoàn trưởng thay nhau phát thệ, cả Diệp Nhĩ Mã cao ngạo cũng xin lỗi Mã Duy: "Ta chỉ là đùa chơi, ngươi chớ có để bụng a!"</w:t>
      </w:r>
    </w:p>
    <w:p>
      <w:pPr>
        <w:pStyle w:val="BodyText"/>
      </w:pPr>
      <w:r>
        <w:t xml:space="preserve">Đùa chơi? Mã Duy cười khổ: Nếu không phải bản thân chống lại, e là đã bị Diệp Nhĩ Mã chém thành thịt vụn rồi?</w:t>
      </w:r>
    </w:p>
    <w:p>
      <w:pPr>
        <w:pStyle w:val="BodyText"/>
      </w:pPr>
      <w:r>
        <w:t xml:space="preserve">Hắn cũng thức thời đáp: "Tước gia, là tôi không đúng chọc giận ngài. Ngài là tiền bối, sau này xin chỉ bảo thêm".</w:t>
      </w:r>
    </w:p>
    <w:p>
      <w:pPr>
        <w:pStyle w:val="BodyText"/>
      </w:pPr>
      <w:r>
        <w:t xml:space="preserve">Hắn bỏ vũ khí xuống, vẫy tay cho đám vệ binh: "Không có gì rồi, các ngươi lui ra đi!"</w:t>
      </w:r>
    </w:p>
    <w:p>
      <w:pPr>
        <w:pStyle w:val="BodyText"/>
      </w:pPr>
      <w:r>
        <w:t xml:space="preserve">Nguy cơ đã giải trừ, các quân đoàn trưởng rất nhanh cáo từ chuồn mất, Mã Duy cũng thi lễ cáo từ Vân Thiển Tuyết.</w:t>
      </w:r>
    </w:p>
    <w:p>
      <w:pPr>
        <w:pStyle w:val="BodyText"/>
      </w:pPr>
      <w:r>
        <w:t xml:space="preserve">Vân Thiển Tuyết cũng không chậm trễ, gã vò đầu bứt tóc tìm ngôn ngữ để viết báo cáo trận thảm bại trình cho Ma thần hoàng. Nhìn tấu chương hôm qua còn chưa gởi đi, mấy chữ "Thắng lợi chỉ ngày một ngày hai", Vân Thiển Tuyết cười khổ, xé vụn tấu chương vứt đi.</w:t>
      </w:r>
    </w:p>
    <w:p>
      <w:pPr>
        <w:pStyle w:val="BodyText"/>
      </w:pPr>
      <w:r>
        <w:t xml:space="preserve">Hắn còn chưa biết viết tấu chương thế nào thì cửa phòng bỗng mở ra, một ma tộc cao lớn đi vào, nhìn thấy y, Vân Thiển Tuyết đứng phắt dậy: "Lôi Âu đại nhân, ông sao lại đến đây?"</w:t>
      </w:r>
    </w:p>
    <w:p>
      <w:pPr>
        <w:pStyle w:val="BodyText"/>
      </w:pPr>
      <w:r>
        <w:t xml:space="preserve">Lôi Âu là quân đoàn trưởng của Cận vệ lữ, là cận thần của Ma thần hoàng, trước giờ chưa từng rời Ma thần hoàng một bước.</w:t>
      </w:r>
    </w:p>
    <w:p>
      <w:pPr>
        <w:pStyle w:val="BodyText"/>
      </w:pPr>
      <w:r>
        <w:t xml:space="preserve">Theo Vân Thiển Tuyết biết, Thần hoàng bệ hạ và đệ nhất quân đoàn còn lưu ở quốc nội, Lôi Âu vì sao đột nhiên xuất hiện ở Đạt khắc thành?</w:t>
      </w:r>
    </w:p>
    <w:p>
      <w:pPr>
        <w:pStyle w:val="BodyText"/>
      </w:pPr>
      <w:r>
        <w:t xml:space="preserve">Trầm mặc nhìn Vân Thiển Tuyết, thấy thân thể nhếch nhác cùng những vết thương trên người gã, Lôi Âu lộ vẻ thương xót, y nói đơn giản: "Phò mã tướng quân, bệ hạ triệu kiến ngài và các vị tướng quân, lập tức đi theo tôi".</w:t>
      </w:r>
    </w:p>
    <w:p>
      <w:pPr>
        <w:pStyle w:val="BodyText"/>
      </w:pPr>
      <w:r>
        <w:t xml:space="preserve">"Công tước đại nhân, chính như ngài đã thấy, quân ta vừa mới thảm bại, quân đội đang cần chấn chỉnh, tôi không thể về nước lúc này".</w:t>
      </w:r>
    </w:p>
    <w:p>
      <w:pPr>
        <w:pStyle w:val="BodyText"/>
      </w:pPr>
      <w:r>
        <w:t xml:space="preserve">"Bệ hạ đang ở gần đây". Lôi Âu nói rất rõ: "Bệ hạ và Cận vệ lữ đang đóng ở Cương ngõa lạp. Phò mã tướng quân, chuyện quân đội ngươi không cần lo, bệ hạ tự có an bài".</w:t>
      </w:r>
    </w:p>
    <w:p>
      <w:pPr>
        <w:pStyle w:val="BodyText"/>
      </w:pPr>
      <w:r>
        <w:t xml:space="preserve">Cương ngõa lạp là một trấn nhỏ, cách Đạt khắc thành chưa đến trăm dặm. Trong danh sách triệu kiến của Ma thần hoàng không chỉ có tướng lĩnh ma tộc mà còn cả Mã Duy. Một đội Cận vệ lữ sĩ binh hộ tống bọn họ đi gặp Ma thần hoàng.</w:t>
      </w:r>
    </w:p>
    <w:p>
      <w:pPr>
        <w:pStyle w:val="BodyText"/>
      </w:pPr>
      <w:r>
        <w:t xml:space="preserve">Khi mặt trời xuống núi thì đội ngũ đến Cương ngõa lạp trấn, đệ nhất quân đoàn tinh nhuệ nhất của vương quốc đang đóng ở đây, quanh trấn được quan binh Cận vệ lữ cao lớn bao vây, trấn biến thành một đại binh doanh, trên bình nguyên rộng lớn đầy trướng bồng bạch sắc, tuần la binh từng đội qua lại, bảo vệ rất nghiêm mật.</w:t>
      </w:r>
    </w:p>
    <w:p>
      <w:pPr>
        <w:pStyle w:val="BodyText"/>
      </w:pPr>
      <w:r>
        <w:t xml:space="preserve">Trong doanh trướng cắm chiến kì Hoàng kim sư tử, Thần hoàng tiếp kiến chúng ái tướng.</w:t>
      </w:r>
    </w:p>
    <w:p>
      <w:pPr>
        <w:pStyle w:val="BodyText"/>
      </w:pPr>
      <w:r>
        <w:t xml:space="preserve">Chúng tướng quân đồng loạt quỳ xuống: "Quân chủ vĩ đại nhất thiên hạ, đế vương thống chưởng vô biên đại địa, chủ nhân tứ hải, con của Đại ma thần, thánh quân có vũ lực và trí tuệ vô thượng..."</w:t>
      </w:r>
    </w:p>
    <w:p>
      <w:pPr>
        <w:pStyle w:val="BodyText"/>
      </w:pPr>
      <w:r>
        <w:t xml:space="preserve">"Bỏ mấy lời sáo rỗng đó đi". Ma thần hoàng ngắt lời bọn chúng. Nhìn chúng ái tướng bị thương thảm não, nhìn thấy sự bi ai thống khổ trong mắt chúng, Thần hoàng bệ hạ vừa đau lòng lẫn chấn kinh.</w:t>
      </w:r>
    </w:p>
    <w:p>
      <w:pPr>
        <w:pStyle w:val="BodyText"/>
      </w:pPr>
      <w:r>
        <w:t xml:space="preserve">"Các ngươi nói đi, tiên phong quân đoàn rốt cuộc thế nào? Đế đô đánh hạ được chưa?"</w:t>
      </w:r>
    </w:p>
    <w:p>
      <w:pPr>
        <w:pStyle w:val="BodyText"/>
      </w:pPr>
      <w:r>
        <w:t xml:space="preserve">Nhìn ánh mắt dò xét của Thần hoàng bệ hạ, Vân Thiển Tuyết không hề muốn mở miệng thuật lại thất bại thảm hại chưa từng có trong đêm qua, cổ họng gã như có lửa, khó thốt ra lời.</w:t>
      </w:r>
    </w:p>
    <w:p>
      <w:pPr>
        <w:pStyle w:val="BodyText"/>
      </w:pPr>
      <w:r>
        <w:t xml:space="preserve">Nhưng là thống soái quân đoàn tiên phong, gã không thể không báo cáo: "Hồi tấu bệ hạ, quân ta từng công nhập Đế đô thành".</w:t>
      </w:r>
    </w:p>
    <w:p>
      <w:pPr>
        <w:pStyle w:val="BodyText"/>
      </w:pPr>
      <w:r>
        <w:t xml:space="preserve">"Từng?"</w:t>
      </w:r>
    </w:p>
    <w:p>
      <w:pPr>
        <w:pStyle w:val="BodyText"/>
      </w:pPr>
      <w:r>
        <w:t xml:space="preserve">"Nhưng sau đó nhân loại phản công, chúng ta không trụ nổi".</w:t>
      </w:r>
    </w:p>
    <w:p>
      <w:pPr>
        <w:pStyle w:val="BodyText"/>
      </w:pPr>
      <w:r>
        <w:t xml:space="preserve">"Nhân loại lại có thể dã chiến hơn chúng ta?" Ma thần hoàng thất kinh đưa mắt nhìn khắp chúng tướng: "Đại ma thần tại thượng, đã xảy ra chuyện gì?"</w:t>
      </w:r>
    </w:p>
    <w:p>
      <w:pPr>
        <w:pStyle w:val="BodyText"/>
      </w:pPr>
      <w:r>
        <w:t xml:space="preserve">Không ai đáp lời lão, thần sắc hổ thẹn xuất hiện trên mặt tất cả mọi người.</w:t>
      </w:r>
    </w:p>
    <w:p>
      <w:pPr>
        <w:pStyle w:val="BodyText"/>
      </w:pPr>
      <w:r>
        <w:t xml:space="preserve">Ma thần hoàng hỏi: "Ôn Khắp Lạp đâu, hắn sao không đến?"</w:t>
      </w:r>
    </w:p>
    <w:p>
      <w:pPr>
        <w:pStyle w:val="BodyText"/>
      </w:pPr>
      <w:r>
        <w:t xml:space="preserve">"Bẩm thần hoàng bệ hạ, Ôn Khắc Lạp đại nhân đã vì quốc chiến tử rồi".</w:t>
      </w:r>
    </w:p>
    <w:p>
      <w:pPr>
        <w:pStyle w:val="BodyText"/>
      </w:pPr>
      <w:r>
        <w:t xml:space="preserve">"Đại ma thần a!" Ma thần hoàng đứng bật lên: "Lại có Quân đoàn trưởng chiến tử! Rốt cuộc có bao nhiêu chiến sĩ chúng ta hi sinh rồi?"</w:t>
      </w:r>
    </w:p>
    <w:p>
      <w:pPr>
        <w:pStyle w:val="BodyText"/>
      </w:pPr>
      <w:r>
        <w:t xml:space="preserve">Vân Thiển Tuyết ngẩng đầu, Ma thần hoàng nhìn thấy mắt gã đầy lệ: "Vi thần chưa biết chính xác...Ước chừng tiên phong quân đoàn tổn thất hơn nửa, Đế đô vẫn trong tay nhân loại".</w:t>
      </w:r>
    </w:p>
    <w:p>
      <w:pPr>
        <w:pStyle w:val="BodyText"/>
      </w:pPr>
      <w:r>
        <w:t xml:space="preserve">Ma thần hoàng sắc mặt tái nhợt, thế là đám quân đoàn trưởng sợ muốn vãi đái, vái lạy như tế, chờ đợi sự thịnh nộ.</w:t>
      </w:r>
    </w:p>
    <w:p>
      <w:pPr>
        <w:pStyle w:val="BodyText"/>
      </w:pPr>
      <w:r>
        <w:t xml:space="preserve">Trên mặt Ma thần hoàng xuất hiện bi ai: "Ôn Khắc Lạp, hài tử đáng thương...Hắn còn quá trẻ a!"</w:t>
      </w:r>
    </w:p>
    <w:p>
      <w:pPr>
        <w:pStyle w:val="BodyText"/>
      </w:pPr>
      <w:r>
        <w:t xml:space="preserve">Nhìn xuống chúng tướng, diện mạo lão trở nên hung ác: "Rốt cuộc xảy ra chuyện gì? Vân Thiển Tuyết, ngươi mau nói rõ cho trẫm nghe!"</w:t>
      </w:r>
    </w:p>
    <w:p>
      <w:pPr>
        <w:pStyle w:val="BodyText"/>
      </w:pPr>
      <w:r>
        <w:t xml:space="preserve">Vân Thiển Tuyết liên tục khấu đầu: "Vi thần vô năng, binh bại nhục quốc, thỉnh bệ hạ xử chém để chỉnh quân uy, vi thần chết không oán!"</w:t>
      </w:r>
    </w:p>
    <w:p>
      <w:pPr>
        <w:pStyle w:val="BodyText"/>
      </w:pPr>
      <w:r>
        <w:t xml:space="preserve">"Vân, trước giờ ngươi luôn hành sự cẩn thận, cho dù không thể đại thắng, nhưng cũng không dễ đại bại, có nội tình gì trong chuyện này?"</w:t>
      </w:r>
    </w:p>
    <w:p>
      <w:pPr>
        <w:pStyle w:val="BodyText"/>
      </w:pPr>
      <w:r>
        <w:t xml:space="preserve">-o0o-</w:t>
      </w:r>
    </w:p>
    <w:p>
      <w:pPr>
        <w:pStyle w:val="Compact"/>
      </w:pPr>
      <w:r>
        <w:br w:type="textWrapping"/>
      </w:r>
      <w:r>
        <w:br w:type="textWrapping"/>
      </w:r>
    </w:p>
    <w:p>
      <w:pPr>
        <w:pStyle w:val="Heading2"/>
      </w:pPr>
      <w:bookmarkStart w:id="215" w:name="chương-6-bại-quân-chi-sư-1."/>
      <w:bookmarkEnd w:id="215"/>
      <w:r>
        <w:t xml:space="preserve">193. Chương 6 : Bại Quân Chi Sư (1).</w:t>
      </w:r>
    </w:p>
    <w:p>
      <w:pPr>
        <w:pStyle w:val="Compact"/>
      </w:pPr>
      <w:r>
        <w:br w:type="textWrapping"/>
      </w:r>
      <w:r>
        <w:br w:type="textWrapping"/>
      </w:r>
    </w:p>
    <w:p>
      <w:pPr>
        <w:pStyle w:val="BodyText"/>
      </w:pPr>
      <w:r>
        <w:t xml:space="preserve">Tử Xuyên Tam KiệtTác giả: Lăo Trư</w:t>
      </w:r>
    </w:p>
    <w:p>
      <w:pPr>
        <w:pStyle w:val="BodyText"/>
      </w:pPr>
      <w:r>
        <w:t xml:space="preserve">Quyển 19: Liệt hỏa phần thành.</w:t>
      </w:r>
    </w:p>
    <w:p>
      <w:pPr>
        <w:pStyle w:val="BodyText"/>
      </w:pPr>
      <w:r>
        <w:t xml:space="preserve">-----oo0oo-----</w:t>
      </w:r>
    </w:p>
    <w:p>
      <w:pPr>
        <w:pStyle w:val="BodyText"/>
      </w:pPr>
      <w:r>
        <w:t xml:space="preserve">Chương 6: Bại quân chi sư (1).</w:t>
      </w:r>
    </w:p>
    <w:p>
      <w:pPr>
        <w:pStyle w:val="BodyText"/>
      </w:pPr>
      <w:r>
        <w:t xml:space="preserve">Nhóm dịch: Tú Xuyên</w:t>
      </w:r>
    </w:p>
    <w:p>
      <w:pPr>
        <w:pStyle w:val="BodyText"/>
      </w:pPr>
      <w:r>
        <w:t xml:space="preserve">Vân Thiển Tuyết bụng đầy uất ức mà không thể trút ra. Gã biết đại bại đêm qua không phải hoàn toàn do gã, nhưng thân là thống soái, gã không thể đùn đẩy trách nhiệm cho cấp dưới, chỉ đành đáp: "Nội tình trong chuyện này, đều là vì thần vô năng".</w:t>
      </w:r>
    </w:p>
    <w:p>
      <w:pPr>
        <w:pStyle w:val="BodyText"/>
      </w:pPr>
      <w:r>
        <w:t xml:space="preserve">"Khải bẩm bệ hạ, Vũ lâm đại nhân không có nói thật".</w:t>
      </w:r>
    </w:p>
    <w:p>
      <w:pPr>
        <w:pStyle w:val="BodyText"/>
      </w:pPr>
      <w:r>
        <w:t xml:space="preserve">Một người từ đằng sau phát ngôn, chúng nhân thất kinh.</w:t>
      </w:r>
    </w:p>
    <w:p>
      <w:pPr>
        <w:pStyle w:val="BodyText"/>
      </w:pPr>
      <w:r>
        <w:t xml:space="preserve">Thần hoàng nhướng mày: "Người vừa phát ngôn là ai? Lên đây cho trẫm".</w:t>
      </w:r>
    </w:p>
    <w:p>
      <w:pPr>
        <w:pStyle w:val="BodyText"/>
      </w:pPr>
      <w:r>
        <w:t xml:space="preserve">Một người khép nép bước tới, khi còn cách Ma thần hoàng chừng năm bước thì dừng lại, quỳ gối dập đầu ba cái trước Ma thần hoàng.</w:t>
      </w:r>
    </w:p>
    <w:p>
      <w:pPr>
        <w:pStyle w:val="BodyText"/>
      </w:pPr>
      <w:r>
        <w:t xml:space="preserve">Vân Thiển Tuyết ở bên cạnh giới thiệu: "Bệ hạ, người này chính là Mã Duy mà trong tấu chương lần trước thần có đề cập, hắn vốn là tổng đốc Ba đặc lợi hành tỉnh của Tử Xuyên gia, được thần tộc ta đại nghĩa cảm triệu bên đầu nhập dưới trướng Ngô hoàng, ra sức cho thần tộc chúng ta. Trong chiến dịch Áo tư, hắn chủ động hiến thành, phá vỡ kế hoạch bao vây đệ lục quân do Tư Đặc Lâm vạch ra, cứu mười vạn sĩ binh đệ lục quân, lại hiến kế sách cho tộc ta, giúp quân ta thần tộc đột phá chướng ngại, đánh đến Đế đô thành".</w:t>
      </w:r>
    </w:p>
    <w:p>
      <w:pPr>
        <w:pStyle w:val="BodyText"/>
      </w:pPr>
      <w:r>
        <w:t xml:space="preserve">Mã Duy cung kính: "Thật hổ thẹn không dám đương, Vũ lâm đại nhân quá khen rồi. Chỉ đáng tiếc vi thần kiến thức thiển bạc, không thể phá được âm mưu của Đế Lâm, khiến thần tộc đại quân tổn thất thảm trọng".</w:t>
      </w:r>
    </w:p>
    <w:p>
      <w:pPr>
        <w:pStyle w:val="BodyText"/>
      </w:pPr>
      <w:r>
        <w:t xml:space="preserve">"A," Ma thần hoàng rõ ràng có hứng thú, mỉm cười nhìn Mã Duy: "Mã Duy, ngươi hiểu được đại thế, bỏ ám đầu minh, trẫm rất vui mừng. Chỉ cần ngươi tận tâm ra sức, thần tộc tuyệt không đãi bạc ngươi".</w:t>
      </w:r>
    </w:p>
    <w:p>
      <w:pPr>
        <w:pStyle w:val="BodyText"/>
      </w:pPr>
      <w:r>
        <w:t xml:space="preserve">"Bệ hạ long ân, vi thần nguyện lấy thân báo đáp!"</w:t>
      </w:r>
    </w:p>
    <w:p>
      <w:pPr>
        <w:pStyle w:val="BodyText"/>
      </w:pPr>
      <w:r>
        <w:t xml:space="preserve">"Chỉ là, Mã Duy, ngươi vừa nói cái gì? Ngươi nói Vũ lâm khanh không nói thật, ngươi có biết khi quân là tử tội không? Mau giải thích rõ đi".</w:t>
      </w:r>
    </w:p>
    <w:p>
      <w:pPr>
        <w:pStyle w:val="BodyText"/>
      </w:pPr>
      <w:r>
        <w:t xml:space="preserve">Ma thần hoàng vẫn không đổi ngữ khí nhưng chúng nhân trong phòng cảm giác được một cổ hàn khí lạnh lẽo thực chất bao phủ bọn họ.</w:t>
      </w:r>
    </w:p>
    <w:p>
      <w:pPr>
        <w:pStyle w:val="BodyText"/>
      </w:pPr>
      <w:r>
        <w:t xml:space="preserve">Ma thần hoàng có một chủng khí chất không giận mà uy, lão chỉ cần nheo mày nhướng mắt là đủ khiến vạn quân khiếp phục, ma tộc binh tướng kiệt ngạo bất tuân sợ lão còn hơn sợ cọp, chỉ cần Ma thần hoàng ra lệnh, dù phải nhảy xuống vực sâu bọn chúng cũng chẳng dám cãi lệnh.</w:t>
      </w:r>
    </w:p>
    <w:p>
      <w:pPr>
        <w:pStyle w:val="BodyText"/>
      </w:pPr>
      <w:r>
        <w:t xml:space="preserve">Bọn chúng cho dù chọc giận lão thiên cũng không dám chọc giận Ma thần hoàng, chủng khí phách vương giả của lão còn cao hơn trời.</w:t>
      </w:r>
    </w:p>
    <w:p>
      <w:pPr>
        <w:pStyle w:val="BodyText"/>
      </w:pPr>
      <w:r>
        <w:t xml:space="preserve">Trong nhất thời bị khí thế của Ma thần hoàng chấn nhiếp, Mã Duy thất thần một lúc mới dập đầu tâu: "Vi thần không dám, Vũ lâm đại nhân là cánh tay đắc lực của bệ hạ, vi thần không dám vu cáo. Chỉ là Vũ lâm đại nhân quá nghiêm khắc với bản thân ông ấy, có nhiều chuyện không tiện báo với bệ hạ".</w:t>
      </w:r>
    </w:p>
    <w:p>
      <w:pPr>
        <w:pStyle w:val="BodyText"/>
      </w:pPr>
      <w:r>
        <w:t xml:space="preserve">"A, Mã Duy, đêm qua ngươi cũng có ở hiện trường? Nói cho trẫm nghe rốt cuộc đã xảy ra chuyện gì?"</w:t>
      </w:r>
    </w:p>
    <w:p>
      <w:pPr>
        <w:pStyle w:val="BodyText"/>
      </w:pPr>
      <w:r>
        <w:t xml:space="preserve">"Vâng!" Mã Duy thuật lại những chỗ chính yếu, từ bắt đầu công thành chiến cho đến hỗn loạn sau khi nhập thành.</w:t>
      </w:r>
    </w:p>
    <w:p>
      <w:pPr>
        <w:pStyle w:val="BodyText"/>
      </w:pPr>
      <w:r>
        <w:t xml:space="preserve">Hắn không có chỉ trích ai, ngược lại còn khen ngợi Ôn Khắc Lạp, Á Ca Mễ, Mông Hãn...kiêu dũng khi công thành, dấn thân nơi tiền tuyến, đi trước sĩ tốt, thậm chí cả Diệp Nhĩ Mã muốn giết hắn cũng được hắn dùng lời tốt đẹp ngợi khen.</w:t>
      </w:r>
    </w:p>
    <w:p>
      <w:pPr>
        <w:pStyle w:val="BodyText"/>
      </w:pPr>
      <w:r>
        <w:t xml:space="preserve">Nhưng vì sao bại trận? Nguyên nhân rất đơn giản, Đế Lâm quá giảo hoạt, hắn lợi dụng lúc thần tộc đại quân vừa nhập thành còn lạ lẫm thì phóng hỏa thiêu cháy thủ đô nhân loại, làm loạn trận hình đại quân thần tộc, rồi tập kích bất ngờ. Dù tướng sĩ thần tộc anh dũng chống cự nhưng do quá mệt mỏi đã không thể cầm cự, cuối cùng thất lợi.</w:t>
      </w:r>
    </w:p>
    <w:p>
      <w:pPr>
        <w:pStyle w:val="BodyText"/>
      </w:pPr>
      <w:r>
        <w:t xml:space="preserve">"Cách đánh trận ti bỉ như thế trước giờ chưa từng có!" Mã Duy căm phẫn nói: "Để giành thắng lợi, Đế Lâm bất chấp thủ đoạn, thiêu cháy thủ đô, thiêu cháy cả người của hắn. Hắn là một tên điên, một tên cuồng sát, một tên cuồng chiến! Vũ lâm đại nhân và chư vị tướng quân dù anh dũng nhưng cũng là người thường, không ai tưởng tượng được có chiến thuật điên khùng kiểu đó".</w:t>
      </w:r>
    </w:p>
    <w:p>
      <w:pPr>
        <w:pStyle w:val="BodyText"/>
      </w:pPr>
      <w:r>
        <w:t xml:space="preserve">Nghe Mã Duy bẩm cáo, chư vị quân đoàn trưởng đang quỳ đều nhất tề thở phào nhẹ nhõm.</w:t>
      </w:r>
    </w:p>
    <w:p>
      <w:pPr>
        <w:pStyle w:val="BodyText"/>
      </w:pPr>
      <w:r>
        <w:t xml:space="preserve">Ban đầu mọi người còn sợ Mã Duy báo phục, đem sự tình nói thật cho Thần hoàng nghe, nào ngờ hắn mồm miệng trơn tru, đem hết trách nhiệm của mọi người trút lên đầu Đế Lâm, ai nấy đều cảm kích hắn.</w:t>
      </w:r>
    </w:p>
    <w:p>
      <w:pPr>
        <w:pStyle w:val="BodyText"/>
      </w:pPr>
      <w:r>
        <w:t xml:space="preserve">"Phóng hỏa thiêu Đế đô thành, cùng chết với địch!" Ma thần hoàng chấn kinh: "Lại còn có chiến thuật kiểu này ư, cả trẫm cũng không ngờ! Người có thể nghĩ ra cách đó, không phải kẻ điên thì là thiên tài!"</w:t>
      </w:r>
    </w:p>
    <w:p>
      <w:pPr>
        <w:pStyle w:val="BodyText"/>
      </w:pPr>
      <w:r>
        <w:t xml:space="preserve">Lão nhắm mắt trầm tư.</w:t>
      </w:r>
    </w:p>
    <w:p>
      <w:pPr>
        <w:pStyle w:val="BodyText"/>
      </w:pPr>
      <w:r>
        <w:t xml:space="preserve">Các quân đoàn trưởng không dám hít thở mạnh, lo lắng quan sát thần sắc Ma thần hoàng. xem tại</w:t>
      </w:r>
    </w:p>
    <w:p>
      <w:pPr>
        <w:pStyle w:val="BodyText"/>
      </w:pPr>
      <w:r>
        <w:t xml:space="preserve">Qua một lúc Ma thần hoàng mới mở mắt: "Mã Duy, tuy ngươi chửi Đế Lâm là kẻ điên nhưng theo trẫm thấy, hắn chính là một thiên tài quân sự! Bỏ nhỏ lấy lớn, trong nhân loại nhược tiểu xác thật cũng tồn tại mãnh sư! Tư Đặc Lâm là một, Đế Lâm cũng là một. Chỉ đáng tiếc Đại ma thần không cho nhân tài như thế hàng lâm thần tộc, trẫm nguyện đánh đổi tất cả các ngươi để lấy Đế Lâm!"</w:t>
      </w:r>
    </w:p>
    <w:p>
      <w:pPr>
        <w:pStyle w:val="BodyText"/>
      </w:pPr>
      <w:r>
        <w:t xml:space="preserve">Các quân đoàn trưởng hổ thẹn đỏ bừng mặt.</w:t>
      </w:r>
    </w:p>
    <w:p>
      <w:pPr>
        <w:pStyle w:val="BodyText"/>
      </w:pPr>
      <w:r>
        <w:t xml:space="preserve">"Chỉ là trẫm còn chưa minh bạch, quân ta kỉ luật nghiêm minh, sau khi tiến thành vì sao đột nhiên hỗn loạn? Phải chăng các tướng sĩ nhìn thấy kim ngân tài bảo của Tử Xuyên gia mà nổi lòng tham? Trưởng quan vì sao không đàn áp? Chi bộ đội nào xuất hiện tao loạn trước?"</w:t>
      </w:r>
    </w:p>
    <w:p>
      <w:pPr>
        <w:pStyle w:val="BodyText"/>
      </w:pPr>
      <w:r>
        <w:t xml:space="preserve">Thần hoàng nhìn Vân Thiển Tuyết: "Vân, chi bộ đội nào mất đi kỉ luật đầu tiên?"</w:t>
      </w:r>
    </w:p>
    <w:p>
      <w:pPr>
        <w:pStyle w:val="BodyText"/>
      </w:pPr>
      <w:r>
        <w:t xml:space="preserve">Vân Thiển Tuyết không dám đáp, dập đầu thình thình, trán tuôn tuôn máu.</w:t>
      </w:r>
    </w:p>
    <w:p>
      <w:pPr>
        <w:pStyle w:val="BodyText"/>
      </w:pPr>
      <w:r>
        <w:t xml:space="preserve">Ma thần hoàng cười lạnh: "Ngươi không dám nói? Để trẫm đoán, Vũ lâm quân phong kỉ nghiêm minh, lại là thân vệ quân của ngươi, chắc không thể xuất hiện tình huống mất kỉ luật. Nếu là bộ đội của Diệp Nhĩ Mã, Ôn Khắc Lạp, Bùi Mã, ngươi cũng có thể cấm chế, như thế suy ra, chi bộ đội đó không phải là sĩ binh Tắc nội á tộc?"</w:t>
      </w:r>
    </w:p>
    <w:p>
      <w:pPr>
        <w:pStyle w:val="BodyText"/>
      </w:pPr>
      <w:r>
        <w:t xml:space="preserve">Thần hoàng đột nhiên cao giọng: "Mã Duy, ngươi nói xem, rốt cuộc là ai sai lầm?"</w:t>
      </w:r>
    </w:p>
    <w:p>
      <w:pPr>
        <w:pStyle w:val="BodyText"/>
      </w:pPr>
      <w:r>
        <w:t xml:space="preserve">Mã Duy nghiến răng: "Sau khi nhập thành, đệ thập nhị và đệ thập tam quân bắt đầu cướp đoạt!"</w:t>
      </w:r>
    </w:p>
    <w:p>
      <w:pPr>
        <w:pStyle w:val="BodyText"/>
      </w:pPr>
      <w:r>
        <w:t xml:space="preserve">Giống như bị ong chích vào mông, Mông Hãn nhảy dựng lên gào: "Mã Duy, ngươi ngậm máu phun người! Bệ hạ, tôi là quân đoàn trưởng, là tộc trưởng Mông tộc, xuất thân từ gia tộc quý tộc lâu đời trong lịch sử thần tộc! Còn hắn là ai, bất quá là một phản đồ nhân loại ti tiện! Bệ hạ, chẳng lẽ ngài tin lời của phản đồ hơn là tin lời của quý tộc thần tộc sao?"</w:t>
      </w:r>
    </w:p>
    <w:p>
      <w:pPr>
        <w:pStyle w:val="BodyText"/>
      </w:pPr>
      <w:r>
        <w:t xml:space="preserve">"Dĩ nhiên không thể". Ma thần hoàng bất động thanh sắc nói, Mông Hãn còn chưa kịp thở phào thì sấm sét đã giáng xuống: "Nhưng trẫm cho rằng ngươi có tội, vậy là đủ rồi! Mông Đế, trẫm ban cho ngươi tự sát. Còn Mông Hãn, trẫm nể mặt Mông tộc, tử hình có thể miễn, nhưng quân kỉ không thể không nghiêm! Vệ binh, lôi hắn ra đánh cho năm mươi roi! Lôi Âu!"</w:t>
      </w:r>
    </w:p>
    <w:p>
      <w:pPr>
        <w:pStyle w:val="BodyText"/>
      </w:pPr>
      <w:r>
        <w:t xml:space="preserve">"Có vi thần!" Lôi Âu bước ra.</w:t>
      </w:r>
    </w:p>
    <w:p>
      <w:pPr>
        <w:pStyle w:val="BodyText"/>
      </w:pPr>
      <w:r>
        <w:t xml:space="preserve">"Ngươi phụ trách giám hình".</w:t>
      </w:r>
    </w:p>
    <w:p>
      <w:pPr>
        <w:pStyle w:val="BodyText"/>
      </w:pPr>
      <w:r>
        <w:t xml:space="preserve">"Tuân mệnh!" Lôi Âu cao giọng kêu: "Người đâu, mang hai vị tước gia Mông Hãn, Mông Đế đi!"</w:t>
      </w:r>
    </w:p>
    <w:p>
      <w:pPr>
        <w:pStyle w:val="BodyText"/>
      </w:pPr>
      <w:r>
        <w:t xml:space="preserve">Sĩ binh Cận vệ lữ tiến vào, lôi hai người Mông Hãn, Mông Đế đang run rẩy ra ngoài.</w:t>
      </w:r>
    </w:p>
    <w:p>
      <w:pPr>
        <w:pStyle w:val="BodyText"/>
      </w:pPr>
      <w:r>
        <w:t xml:space="preserve">Mông Đế sắc mặt trắng nhợt, không ngừng vùng vẫy trong tay vệ binh, ai cầu: "Bệ hạ khai ân! Bệ hạ khai ân!"</w:t>
      </w:r>
    </w:p>
    <w:p>
      <w:pPr>
        <w:pStyle w:val="BodyText"/>
      </w:pPr>
      <w:r>
        <w:t xml:space="preserve">Ma thần hoàng lạnh lùng nhìn hắn: "Trẫm có thể khai ân, nhưng ai sẽ khai ân cho tướng sĩ của trẫm? Không giết ngươi, tướng sĩ chiến tử oán khí khó tan!"</w:t>
      </w:r>
    </w:p>
    <w:p>
      <w:pPr>
        <w:pStyle w:val="BodyText"/>
      </w:pPr>
      <w:r>
        <w:t xml:space="preserve">Các vệ binh lôi hắn đi, tiếng van cầu vẫn tiếp tục ai oán: "Bệ hạ khai ân! Bệ hạ khai ân!"</w:t>
      </w:r>
    </w:p>
    <w:p>
      <w:pPr>
        <w:pStyle w:val="BodyText"/>
      </w:pPr>
      <w:r>
        <w:t xml:space="preserve">"Còn những người khác", Ma thần hoàng quét mặt nhìn qua bọn chúng, các quân đoàn trưởng run rẩy sợ hãi, vội vã dập đầu: "Vi thần có tội! Vi thần có tội!"</w:t>
      </w:r>
    </w:p>
    <w:p>
      <w:pPr>
        <w:pStyle w:val="BodyText"/>
      </w:pPr>
      <w:r>
        <w:t xml:space="preserve">"Các ngươi đã biết tội thì còn cứu chữa đươc. Mỗi người hai mươi roi, hành hình lập tức! Vân Thiển Tuyết, ngươi thân là thống soái, không ước thúc được bộ hạ, tội tăng gấp đôi, nhận bốn mươi roi!"</w:t>
      </w:r>
    </w:p>
    <w:p>
      <w:pPr>
        <w:pStyle w:val="BodyText"/>
      </w:pPr>
      <w:r>
        <w:t xml:space="preserve">Các vệ binh tiến vào dẫn các quân đoàn trưởng đi thụ hình.</w:t>
      </w:r>
    </w:p>
    <w:p>
      <w:pPr>
        <w:pStyle w:val="Compact"/>
      </w:pPr>
      <w:r>
        <w:t xml:space="preserve">-o0o-</w:t>
      </w:r>
      <w:r>
        <w:br w:type="textWrapping"/>
      </w:r>
      <w:r>
        <w:br w:type="textWrapping"/>
      </w:r>
    </w:p>
    <w:p>
      <w:pPr>
        <w:pStyle w:val="Heading2"/>
      </w:pPr>
      <w:bookmarkStart w:id="216" w:name="chương-6-bại-quân-chi-sư-2."/>
      <w:bookmarkEnd w:id="216"/>
      <w:r>
        <w:t xml:space="preserve">194. Chương 6 : Bại Quân Chi Sư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6: Bại quân chi sư (2).</w:t>
      </w:r>
    </w:p>
    <w:p>
      <w:pPr>
        <w:pStyle w:val="BodyText"/>
      </w:pPr>
      <w:r>
        <w:t xml:space="preserve">Nhóm dịch: Tú Xuyên</w:t>
      </w:r>
    </w:p>
    <w:p>
      <w:pPr>
        <w:pStyle w:val="BodyText"/>
      </w:pPr>
      <w:r>
        <w:t xml:space="preserve">Mắt thấy Ma thần hoàng bệ hạ sát phạt quả đoạn, xử trí minh khoái, Mã Duy lần đầu gặp Ma thần hoàng đã rất kính phục, so với Tử Xuyên Tham Tinh, Ma thần hoàng còn có phong phạm bá chủ thiên hạ hơn nhiều.</w:t>
      </w:r>
    </w:p>
    <w:p>
      <w:pPr>
        <w:pStyle w:val="BodyText"/>
      </w:pPr>
      <w:r>
        <w:t xml:space="preserve">Đối với Mã Duy, Thần hoàng lại rất hòa khí, lão hỏi thăm tình huống của Mã Duy, sau khi đầu nhập thần tộc, hắn có quen sinh hoạt tập quán không, ăn uống có thích ứng không, các vị quân đoàn trưởng đối đãi với hắn thế nào.</w:t>
      </w:r>
    </w:p>
    <w:p>
      <w:pPr>
        <w:pStyle w:val="BodyText"/>
      </w:pPr>
      <w:r>
        <w:t xml:space="preserve">Mã Duy cẩn thận đáp: "Chư vị đại nhân đối xử rất tốt với tôi, đặc biệt là Vũ lâm đại nhân càng thân thiện với tôi".</w:t>
      </w:r>
    </w:p>
    <w:p>
      <w:pPr>
        <w:pStyle w:val="BodyText"/>
      </w:pPr>
      <w:r>
        <w:t xml:space="preserve">Thần hoàng hỏi: "Người nhà của ngươi phải chăng đều theo qua thần tộc? Nếu chưa, trẫm có thể sai người đi đón bọn họ".</w:t>
      </w:r>
    </w:p>
    <w:p>
      <w:pPr>
        <w:pStyle w:val="BodyText"/>
      </w:pPr>
      <w:r>
        <w:t xml:space="preserve">Mã Duy được đối tốt mà kinh, đại nhân vật chưởng quản thiên hạ lại có thể nghĩ đến cả tiểu tiết như thế, chẳng trách thần hoàng có thể khiến tướng sĩ thề chết hiệu lực. Hắn cảm kích đáp: "Ngô hoàng quan tâm, vi thần ghi khắc trong tâm! Sau khi thần đầu nhập thần tộc, người nhà đã bị Tử Xuyên gia đồ lục rồi".</w:t>
      </w:r>
    </w:p>
    <w:p>
      <w:pPr>
        <w:pStyle w:val="BodyText"/>
      </w:pPr>
      <w:r>
        <w:t xml:space="preserve">Trước khi Mã Duy phản biến, Mã thị gia tộc đã bị Tử Xuyên Tú và Đế Lâm liên thủ tiêu diệt. Mã Duy nói bọn họ là vì hắn đầu nhập thần tộc mà bị giết là ngầm ám chỉ bản thân đã hi sinh rất nhiều cho thần tộc, đồng thời biểu hiện sự trung thành của bản thân.</w:t>
      </w:r>
    </w:p>
    <w:p>
      <w:pPr>
        <w:pStyle w:val="BodyText"/>
      </w:pPr>
      <w:r>
        <w:t xml:space="preserve">Cho dù Vân Thiển Tuyết nắm rõ tình hình của hắn mà có mặt, cũng sẽ không vạch rõ hoang ngôn của hắn.</w:t>
      </w:r>
    </w:p>
    <w:p>
      <w:pPr>
        <w:pStyle w:val="BodyText"/>
      </w:pPr>
      <w:r>
        <w:t xml:space="preserve">Quả nhiên, thần hoàng đồng tình nhìn hắn: "Mã Duy khanh, ngươi nhất định rất là thương tâm? Chớ có buồn, đợi thần tộc đại quân nhất thống đại lục, nhất định bắt Tử Xuyên gia trả nợ máu cho ngươi. Trẫm còn cho phép ngươi lựa chọn nữ tử tuyệt sắc nhất trong nhân loại làm thê tử. Ngươi cứ yêm tâm, chuyện của ngươi cứ để ta lo!"</w:t>
      </w:r>
    </w:p>
    <w:p>
      <w:pPr>
        <w:pStyle w:val="BodyText"/>
      </w:pPr>
      <w:r>
        <w:t xml:space="preserve">"Ngô hoàng đãi thần quá trọng, vi thần chỉ biết liều thân báo đáp!"</w:t>
      </w:r>
    </w:p>
    <w:p>
      <w:pPr>
        <w:pStyle w:val="BodyText"/>
      </w:pPr>
      <w:r>
        <w:t xml:space="preserve">Vốn còn định bốc phét nịnh bợ Ma thần hoàng một hồi để giành thiện cảm của lão thì bên ngoài bỗng vang lên thanh âm phịch phịch liên tục cùng tiếng kêu thảm phá hỏng không khí, thần hoàng vẫn thần sắc bình thường, Mã Duy thì sợ hãi trong tâm.</w:t>
      </w:r>
    </w:p>
    <w:p>
      <w:pPr>
        <w:pStyle w:val="BodyText"/>
      </w:pPr>
      <w:r>
        <w:t xml:space="preserve">Đại khái qua chừng mười phút, Lôi Âu sải bước vào tâu: "Khải bẩm bệ hạ, hình phạt đã chấp hành hoàn tất!"</w:t>
      </w:r>
    </w:p>
    <w:p>
      <w:pPr>
        <w:pStyle w:val="BodyText"/>
      </w:pPr>
      <w:r>
        <w:t xml:space="preserve">Thần hoàng gật đầu: "Kêu bọn chúng vào đi".</w:t>
      </w:r>
    </w:p>
    <w:p>
      <w:pPr>
        <w:pStyle w:val="BodyText"/>
      </w:pPr>
      <w:r>
        <w:t xml:space="preserve">Các quân đoàn trưởng bợ mông lê lết tiến vào, nhìn bộ dạng nhếch nhác nghiến răng chịu đau của bọn họ, Mã Duy cười thầm trong bụng.</w:t>
      </w:r>
    </w:p>
    <w:p>
      <w:pPr>
        <w:pStyle w:val="BodyText"/>
      </w:pPr>
      <w:r>
        <w:t xml:space="preserve">Vân Thiển Tuyết và Mông Hãn thì không còn đứng nổi, được sĩ binh dùng cáng khiêng vào.</w:t>
      </w:r>
    </w:p>
    <w:p>
      <w:pPr>
        <w:pStyle w:val="BodyText"/>
      </w:pPr>
      <w:r>
        <w:t xml:space="preserve">Vệ binh còn trình lên đầu của Mông Đế, thần hoàng hạ lệnh đem đầu Mông Đế diễu khắp toàn quân.</w:t>
      </w:r>
    </w:p>
    <w:p>
      <w:pPr>
        <w:pStyle w:val="BodyText"/>
      </w:pPr>
      <w:r>
        <w:t xml:space="preserve">Tiếp theo, thần hoàng tuyên bố trừng phạt đối với Mông Hãn: "Do Mông tộc quân đội tác chiến bất lực, ba hành tỉnh trẫm từng hứa cấp cho Mông tộcc bị thu hồi toàn bộ. Mông Hãn đưa quân đến đổi với Lăng Bộ Hư quân đoàn, Mông tộc quân nhận nhiệm vụ trấn áp phản loạn Viễn Đông, điều đệ ngũ quân của Lăng Bộ Hư nhập quan tác chiến với nhân loại. Ngoài ra, do đệ nhị quân bị tổn thất lực lượng và danh dự nặng trong chiến dịch Đế đô, vương quốc quyết định triệt tiêu phiên hào đệ nhị quân, tàn dư đệ thập nhị quân và đệ thập tam quân hợp thành tân đệ thập tam quân, Mông Hãn cải nhiệm thành quân đoàn trưởng đệ thập tam quân".</w:t>
      </w:r>
    </w:p>
    <w:p>
      <w:pPr>
        <w:pStyle w:val="BodyText"/>
      </w:pPr>
      <w:r>
        <w:t xml:space="preserve">Chúng tướng nghe xử hô hấp khó khăn.</w:t>
      </w:r>
    </w:p>
    <w:p>
      <w:pPr>
        <w:pStyle w:val="BodyText"/>
      </w:pPr>
      <w:r>
        <w:t xml:space="preserve">Thần hoàng bệ hạ xử phạt Mông tộc nặng như thế, không những thu hồi phong địa, còn tước giảm một nửa quân đội Mông tộc, từ đây ảnh hưởng của Mông tộc trong quân giới đại giảm, đây là đả kích trầm trọng lên Mông tộc.</w:t>
      </w:r>
    </w:p>
    <w:p>
      <w:pPr>
        <w:pStyle w:val="BodyText"/>
      </w:pPr>
      <w:r>
        <w:t xml:space="preserve">Hơn nữa, Viễn Đông đang là một cục xương khó gặm của vương quốc, Viễn Đông dân phong cuồng dã, Viễn Đông quân đoàn nổi tiếng cường hãn, kinh nghiệm chiến trường phong phú, Quang minh vương lại là nhất thế kiêu hùng, hắn chống lại vương quốc nhiều năm, vương quốc mấy lần tổ chức thảo phạt đều không làm gì được, thúc thủ vô sách.</w:t>
      </w:r>
    </w:p>
    <w:p>
      <w:pPr>
        <w:pStyle w:val="BodyText"/>
      </w:pPr>
      <w:r>
        <w:t xml:space="preserve">Trước có Lỗ Đế, sau có La Tư, cả hai đều thảm bại ở Viễn Đông, đối với các tướng lĩnh mà nói, Viễn Đông là một cái tên xui xẻo, các tướng quân chỉ nghe đến Viễn Đông là muốn chạy xa.</w:t>
      </w:r>
    </w:p>
    <w:p>
      <w:pPr>
        <w:pStyle w:val="BodyText"/>
      </w:pPr>
      <w:r>
        <w:t xml:space="preserve">Từ lãnh địa nhân loại phì nhiêu màu mỡ bị điều đến nơi đó, đây là trừng phạt cực nặng đối với Mông tộc.</w:t>
      </w:r>
    </w:p>
    <w:p>
      <w:pPr>
        <w:pStyle w:val="BodyText"/>
      </w:pPr>
      <w:r>
        <w:t xml:space="preserve">Mông Hãn khổ mà không thể nói, ai bảo Mông tộc quân đội tác chiến bất lực làm chi, lão chỉ đành ngoan ngoãn cúi đầu: "Vi thần tuân chỉ! Tạ bệ hạ ân điển!"</w:t>
      </w:r>
    </w:p>
    <w:p>
      <w:pPr>
        <w:pStyle w:val="BodyText"/>
      </w:pPr>
      <w:r>
        <w:t xml:space="preserve">Bề ngoài của lão biểu hiện rất cung thuận, nhưng trong mắt lại loáng qua quang mang ác độc, nhưng không ai chú ý.</w:t>
      </w:r>
    </w:p>
    <w:p>
      <w:pPr>
        <w:pStyle w:val="BodyText"/>
      </w:pPr>
      <w:r>
        <w:t xml:space="preserve">Ở trước mặt Ma thần hoàng, Vân Thiển Tuyết kiểm điểm bản thân, nhận xét gã nôn nóng và khinh địch, khinh thị nhân loại, ý đồ bộc lộ quá rõ, nhân loại biết chắc thần tộc đang gấp rút tiến đánh Đế đô, trọng binh đã tụ về Đế đô chuẩn bị nghênh tiếp. Như thế quyền chủ động và ưu thế cơ động đều không có, thủ quân chiếm yếu tố địa lợi dĩ nhiên giành tiện nghi.</w:t>
      </w:r>
    </w:p>
    <w:p>
      <w:pPr>
        <w:pStyle w:val="BodyText"/>
      </w:pPr>
      <w:r>
        <w:t xml:space="preserve">Vân Thiển Tuyết nói thẳng sai lầm của bản thân, cũng không có đùn đẩy trách nhiệm, phong độ quân tử khiến chúng tướng khâm phục.</w:t>
      </w:r>
    </w:p>
    <w:p>
      <w:pPr>
        <w:pStyle w:val="BodyText"/>
      </w:pPr>
      <w:r>
        <w:t xml:space="preserve">Về kế hoạch tác chiến sắp tới, Ma thần hoàng đề nghị: "Ta không phải chuyên gia chiến thuật, bất quá nhân loại đã dồn binh về Đế đô, vậy chúng ta vì sao không phân binh bao vây, cắt đứt đường lương của chúng, vây khốn thủ quân trong thành. Hiện tại đây đã là lực lượng kháng cự cuối cùng của Tử Xuyên gia, nếu thủ quân bị tiêu diệt, Tử Xuyên gia cũng xong luôn!"</w:t>
      </w:r>
    </w:p>
    <w:p>
      <w:pPr>
        <w:pStyle w:val="BodyText"/>
      </w:pPr>
      <w:r>
        <w:t xml:space="preserve">Vân Thiển Tuyết đại biểu chúng tướng đáp: "Đề nghị của bệ hạ rất hợp yếu tố tị thật kích hư của binh gia, chỉ là phân binh thành hai lộ bao vây Đế đô tức phải thâm nhập sâu vào đất nhân loại, hai lộ đại quân không thể hô ứng, vi thần sợ nhân loại tận dụng sự tách rời của chúng ta mà kích phá quân ta".</w:t>
      </w:r>
    </w:p>
    <w:p>
      <w:pPr>
        <w:pStyle w:val="BodyText"/>
      </w:pPr>
      <w:r>
        <w:t xml:space="preserve">Ma thần hoàng đứng lên, đi tới lui trong phòng.</w:t>
      </w:r>
    </w:p>
    <w:p>
      <w:pPr>
        <w:pStyle w:val="BodyText"/>
      </w:pPr>
      <w:r>
        <w:t xml:space="preserve">Đột nhiên, lão ngừng trước mặt Vân Thiển Tuyết, nhãn tình sáng ngời nhìn gã: "Muốn thực hiện kế hoạch này, cần bao nhiêu binh viên?"</w:t>
      </w:r>
    </w:p>
    <w:p>
      <w:pPr>
        <w:pStyle w:val="BodyText"/>
      </w:pPr>
      <w:r>
        <w:t xml:space="preserve">"Bệ hạ, vi thần ước chừng nhân loại quanh Đế đô thành chừng hai mươi vạn, muốn chia quân làm hai bao vây bọn chúng thì mỗi nhánh quân phải có tối thiểu mười lăm vạn, lại thêm binh viên lưu thủ đại doanh để đối kháng nhân loại và làm nhiệm vụ liên hệ, tiếp ứng, tổng phải cần đến bốn mươi lăm vạn binh viên!"</w:t>
      </w:r>
    </w:p>
    <w:p>
      <w:pPr>
        <w:pStyle w:val="BodyText"/>
      </w:pPr>
      <w:r>
        <w:t xml:space="preserve">"Trẫm cấp cho ngươi quân đội!" Ma thần hoàng nói: "Lăng Bộ Hư quân đoàn sẽ rất nhanh nhập quan tác chiến, ngoài ra vương quốc đã phát lệnh chinh tập, một trăm đoàn đội đã tổ chức xong, thập thất quân và thập bát quân vừa mới tổ chức sẽ nhổ trại hành quân về Đế đô, thêm vào đệ thập ngũ quân đoàn của Lôi Báo, chí ít cũng đã có năm mươi vạn quân! Vân Thiển Tuyết, ngươi phụ trách thống soái Bắc lộ quân tiến về tây bắc bình nguyên, làm tốt cho trẫm!"</w:t>
      </w:r>
    </w:p>
    <w:p>
      <w:pPr>
        <w:pStyle w:val="BodyText"/>
      </w:pPr>
      <w:r>
        <w:t xml:space="preserve">Vân Thiển Tuyết vừa kinh vừa mừng: "Vi thần là bại quân chi tướng, làm nhục quân quốc, bệ hạ giao trọng nhiệm như thế, chỉ sợ vi thần bất tài, phụ trọng thác của bệ hạ".</w:t>
      </w:r>
    </w:p>
    <w:p>
      <w:pPr>
        <w:pStyle w:val="BodyText"/>
      </w:pPr>
      <w:r>
        <w:t xml:space="preserve">Ma thần hoàng nói đơn giản: "Vân Thiển Tuyết, ta tin ngươi".</w:t>
      </w:r>
    </w:p>
    <w:p>
      <w:pPr>
        <w:pStyle w:val="BodyText"/>
      </w:pPr>
      <w:r>
        <w:t xml:space="preserve">Chỉ một câu nói đơn giản như thế đã khiến Vân Thiển Tuyết xúc động vô ngần, gã chảy nước mắt, tâm thần rung động phấn chấn.</w:t>
      </w:r>
    </w:p>
    <w:p>
      <w:pPr>
        <w:pStyle w:val="BodyText"/>
      </w:pPr>
      <w:r>
        <w:t xml:space="preserve">Thảm bại như thế, chỉ nhận hình phạt bốn mươi roi thay vì tử tội, cho thấy bệ hạ khoan thứ và tín nhiệm gã đến mức nào. Ân sủng như thế, xưa nay chưa từng có. Bản thân nếu không mang chiến thắng về thì mặt mũi nào gặp lại bệ hạ chứ!</w:t>
      </w:r>
    </w:p>
    <w:p>
      <w:pPr>
        <w:pStyle w:val="BodyText"/>
      </w:pPr>
      <w:r>
        <w:t xml:space="preserve">Phảng phất đoán được gã nghĩ gì, Ma thần hoàng cười nói: "Đây là cuộc chiến lớn của cả vương quốc, thất bại một trận chưa thể nói được gì, cũng không ảnh hưởng lớn đến ưu thế của chúng ta! Vân Thiển Tuyết, ngươi là đại tướng, phải có cái nhìn toàn cục!"</w:t>
      </w:r>
    </w:p>
    <w:p>
      <w:pPr>
        <w:pStyle w:val="Compact"/>
      </w:pPr>
      <w:r>
        <w:t xml:space="preserve">-o0o-</w:t>
      </w:r>
      <w:r>
        <w:br w:type="textWrapping"/>
      </w:r>
      <w:r>
        <w:br w:type="textWrapping"/>
      </w:r>
    </w:p>
    <w:p>
      <w:pPr>
        <w:pStyle w:val="Heading2"/>
      </w:pPr>
      <w:bookmarkStart w:id="217" w:name="chương-6-bại-quân-chi-sư-3."/>
      <w:bookmarkEnd w:id="217"/>
      <w:r>
        <w:t xml:space="preserve">195. Chương 6 : Bại Quân Chi Sư (3).</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6: Bại quân chi sư (3).</w:t>
      </w:r>
    </w:p>
    <w:p>
      <w:pPr>
        <w:pStyle w:val="BodyText"/>
      </w:pPr>
      <w:r>
        <w:t xml:space="preserve">Nhóm dịch: Tú Xuyên</w:t>
      </w:r>
    </w:p>
    <w:p>
      <w:pPr>
        <w:pStyle w:val="BodyText"/>
      </w:pPr>
      <w:r>
        <w:t xml:space="preserve">Ma thần hoàng lệnh cho các thị vệ căng một tấm bản đồ khổ rất lớn ra trước mắt chúng nhân.</w:t>
      </w:r>
    </w:p>
    <w:p>
      <w:pPr>
        <w:pStyle w:val="BodyText"/>
      </w:pPr>
      <w:r>
        <w:t xml:space="preserve">Lão cao giọng giải thích: "Chư khanh nhìn đây, Đế đô tựa vào Ngõa niết hà, bản thân đã là thiên nhiên cự thành, về mặt phòng thủ thập phần hoàn hảo, nếu chúng ta định dồn binh trực diện công thành thì đó là binh gia đại kị. Mà vượt qua Ngõa niết hà là tây bắc và tây nam của Tử Xuyên gia, hiện nay ở đó đang thiếu hụt binh lực. Tây bắc là khu vực sản xuất lương thực của Tử Xuyên gia, Tây nam là trọng khu tài phú của Tử Xuyên gia, lại là chỗ đóng tạm thời của chính phủ Tử Xuyên lưu vong. Thần tộc binh lực sung túc, có thể lưu lại một quân đoàn kiềm chế thủ quân ở Đế đô, sau đó phân hai quân đoàn vượt qua Ngõa niết hà tiến lên Tây bắc và Tây nam. Nếu quân trong Đế đô thành xuất thành ứng chiến, vậy thì chúng ta sẽ dùng dã chiến để tiêu diệt bọn chúng. Nếu bọn chúng không dám ứng chiến, chúng ta sau khi chiếm lĩnh Tây bắc và Tây nam sẽ cắt đứt hoàn toàn hậu viện cho Đế đô, lúc đó việc đánh hạ Đế đô sẽ trở nên vô cùng dễ dàng!"</w:t>
      </w:r>
    </w:p>
    <w:p>
      <w:pPr>
        <w:pStyle w:val="BodyText"/>
      </w:pPr>
      <w:r>
        <w:t xml:space="preserve">Các tướng lĩnh tập trung lắng nghe xong, ai nấy tán dương: "Ngô hoàng anh minh!"</w:t>
      </w:r>
    </w:p>
    <w:p>
      <w:pPr>
        <w:pStyle w:val="BodyText"/>
      </w:pPr>
      <w:r>
        <w:t xml:space="preserve">Vân Thiển Tuyết cảm thấy bản thân còn kém xa Thần hoàng bệ hạ. Bản thân tự thấy là tướng tài, biết suy xét vạch đường hướng chiến lược chiến thuật, nhưng không được cái nhìn toàn cục như Ma thần hoàng, không có được chiến lược chỉnh thể chinh phục nhân loại. Không tính toán được mất của một thành trì, một vùng đất, không quan tâm đến thắng bại của một trận chiến, đây mới chính là tướng tài có tầm nhìn xa, không hổ là bá chủ thiên hạ!</w:t>
      </w:r>
    </w:p>
    <w:p>
      <w:pPr>
        <w:pStyle w:val="BodyText"/>
      </w:pPr>
      <w:r>
        <w:t xml:space="preserve">"Chư vị, tổn thất binh viên trong trận chiến vừa rồi có thể nhanh chóng được tăng viện bổ sung trong thời gian tới, binh mạnh ngựa khỏe, phải chuẩn bị thật tốt mọi thứ! Thắng bại của cuộc chiến sắp tới rất quan trọng, Tây bắc bình nguyên và Tây nam bình nguyên, đó đều là vùng đất giàu có của Tử Xuyên gia, ở đó lương thực chất cao như núi, tài bảo chất đầy nhà cửa, chỉ cần có thể đánh chiếm được, Thần tộc quân đội sẽ đứng ở thế bất bại!"</w:t>
      </w:r>
    </w:p>
    <w:p>
      <w:pPr>
        <w:pStyle w:val="BodyText"/>
      </w:pPr>
      <w:r>
        <w:t xml:space="preserve">"Cẩn tuân thánh mệnh Ngô hoàng!" Các tướng lĩnh đồng thanh đáp vang, tinh thần phấn chấn.</w:t>
      </w:r>
    </w:p>
    <w:p>
      <w:pPr>
        <w:pStyle w:val="BodyText"/>
      </w:pPr>
      <w:r>
        <w:t xml:space="preserve">Khi chúng nhân đang phấn khích, Mã Duy lại hiến sách vẽ hoa lên gấm: "Ngô hoàng quyết sách anh minh vô bì, chủ lực quân của Tử Xuyên gia tập trung toàn bộ ở Đế đô, thống lĩnh Minh Huy trấn thủ Tây bắc binh mỏng tướng ít, thần tộc sẽ dễ dàng kích bại lão, lúc này quân ta tiến quân tây bắc là rất đúng thời cơ. Minh Huy không đáng lo, nhưng vi thần cố kỵ Lưu Phong Sương. Cô ta cát cứ một phương, binh lực hùng hậu, quân ta tiến quân tây bắc, trực tiếp uy hiếp đến quốc thổ Lưu Phong gia, không thể không tính đến phản ứng của cô ta".</w:t>
      </w:r>
    </w:p>
    <w:p>
      <w:pPr>
        <w:pStyle w:val="BodyText"/>
      </w:pPr>
      <w:r>
        <w:t xml:space="preserve">"Mã Duy khanh lo lắng cô ta liên thủ với quân đội Tử Xuyên gia phản kích chúng ta?"</w:t>
      </w:r>
    </w:p>
    <w:p>
      <w:pPr>
        <w:pStyle w:val="BodyText"/>
      </w:pPr>
      <w:r>
        <w:t xml:space="preserve">"Vi thần chính là đang lo lắng điều này. Lưu Phong gia tộc trước nay vẫn ở Tây bắc đại lục, chưa từng giao thủ với quân đội thần tộc. Lưu Phong Sương không biết đến thần uy của Ngô hoàng, nếu cô ta hồ đồ hưng sư chống cự đại quân thần tộc thì chúng ta mặc dù chắc chắn giành thắng lợi cuối cùng nhưng sẽ phải trả giá không nhỏ, xương máu của nhiều chiến sĩ thần tộc ưu tú sẽ phải đổ xuống!"</w:t>
      </w:r>
    </w:p>
    <w:p>
      <w:pPr>
        <w:pStyle w:val="BodyText"/>
      </w:pPr>
      <w:r>
        <w:t xml:space="preserve">Ma thần hoàng trầm ngâm: "Mã Duy khanh, ngươi nói không phải không có đạo lí. Vậy theo cách nhìn của ngươi, phải nên xử lí thế nào?"</w:t>
      </w:r>
    </w:p>
    <w:p>
      <w:pPr>
        <w:pStyle w:val="BodyText"/>
      </w:pPr>
      <w:r>
        <w:t xml:space="preserve">"Bệ hạ, Lưu Phong gia trước giờ vẫn bất hòa với Tử Xuyên gia, bọn chúng giao chiến không ngừng ba trăm năm nay. Lưu Phong Sương là chiến tướng trung kiên của Lưu Phong gia, đã từng dẫn quân đại chiến với Lưu Phong gia trước khi thần tộc nhập quan. Nếu không cảm thấy chúng ta uy hiếp, cô ta sẽ không hợp tác với Tử Xuyên gia. Nếu chúng ta trước khi tiến quân cho tín sứ đến vỗ về cô ta, bảo đảm hành động quân sự của thần tộc chỉ để đối phó với Tử Xuyên gia, còn nhờ cô ta phối hợp tiêu diệt tàn bộ của Minh Huy, hứa hẹn phân chia Tây bắc bình nguyên với cô ta. Lưu Phong Sương vừa trả được thù, vừa nhận được lợi, cô ta nhất định đáp ứng!" nguồn</w:t>
      </w:r>
    </w:p>
    <w:p>
      <w:pPr>
        <w:pStyle w:val="BodyText"/>
      </w:pPr>
      <w:r>
        <w:t xml:space="preserve">Diệp Nhĩ Mã mắng: "Mã Duy, ngươi nói linh tinh gì thế! Mục tiêu của thần tộc là nhất thống đại lục, vô luận Tử Xuyên gia, Lưu Phong gia, hay là Lâm gia, chúng ta đều đạp chúng xuống chân! Chúng ta sao có thể đáp ứng phân chia Tây bắc bình nguyên với Lưu Phong gia chứ?"</w:t>
      </w:r>
    </w:p>
    <w:p>
      <w:pPr>
        <w:pStyle w:val="BodyText"/>
      </w:pPr>
      <w:r>
        <w:t xml:space="preserve">Mã Duy cuời lạnh: "Bệ hạ, chúng ta chỉ là tạm thời đáp ứng mà thôi. Đợi thu thập xong Tử Xuyên gia, Lưu Phong gia một mình thế cô, lúc đó muốn thu thập Lưu Phong gia lúc nào chẳng được?"</w:t>
      </w:r>
    </w:p>
    <w:p>
      <w:pPr>
        <w:pStyle w:val="BodyText"/>
      </w:pPr>
      <w:r>
        <w:t xml:space="preserve">Các tướng quân thần tộc bỗng nhiên đại ngộ, chúng nhân nhìn nhau cười gian xảo.</w:t>
      </w:r>
    </w:p>
    <w:p>
      <w:pPr>
        <w:pStyle w:val="BodyText"/>
      </w:pPr>
      <w:r>
        <w:t xml:space="preserve">Ma thần hoàng khen ngợi: "Mã Duy các hạ đề nghị rất hay. Phân nhân loại ra để phá, thực thi kế sách này sẽ có lợi cho quá trình chinh phục nhân loại của chúng ta. Mã Duy, văn thư gởi cho Lưu Phong Sương do ngươi thảo!"</w:t>
      </w:r>
    </w:p>
    <w:p>
      <w:pPr>
        <w:pStyle w:val="BodyText"/>
      </w:pPr>
      <w:r>
        <w:t xml:space="preserve">"Tuân mệnh, bệ hạ. Nhưng vi thần chưa có chức vụ gì trong quân, người thấp lời kém, e là Lưu Phong Sương không tin lời thần, khẩn thỉnh bệ hạ phái một vị đại nhân đức cao vọng trọng đi sứ, như thế càng có phân lượng".</w:t>
      </w:r>
    </w:p>
    <w:p>
      <w:pPr>
        <w:pStyle w:val="BodyText"/>
      </w:pPr>
      <w:r>
        <w:t xml:space="preserve">Ma thần hoàng bật cười: "Cái này không khó. Mã Duy, ngươi hiến mưu hiến sách cho thần tộc, công lao không nhỏ, có thể thấy ngươi trung tâm cảnh cảnh! Trẫm hôm nay phân ngươi làm quân đoàn trưởng thập lục quân, thống soái hàng binh nhân loại. Ngoài ra, nghe nói tước vị của ngươi ở Tử Xuyên gia là bá tước, trẫm phong cho ngươi cao hơn một bậc làm hầu tước, phong hào Quan nội hầu!"</w:t>
      </w:r>
    </w:p>
    <w:p>
      <w:pPr>
        <w:pStyle w:val="BodyText"/>
      </w:pPr>
      <w:r>
        <w:t xml:space="preserve">Quân đoàn trưởng vương quốc, đó là quân hàm tối cao trong quân giới ma tộc, trước giờ chỉ có quý tộc ma tộc cao quý mới có thể đảm nhiệm. Hiện tại, một nhân loại lại được đề bạt như thế, chuyện này chưa từng xảy ra trong quân đội ma tộc.</w:t>
      </w:r>
    </w:p>
    <w:p>
      <w:pPr>
        <w:pStyle w:val="BodyText"/>
      </w:pPr>
      <w:r>
        <w:t xml:space="preserve">Tuy Mã Duy chỉ là thống soái phản quân nhân loại, nhưng trên danh phận, hắn đã có thể ngồi ngang hàng với Vân Thiển Tuyết, Diệp Nhĩ Mã, Á Ca Mễ...Vinh dự này không phải là chuyện thường!</w:t>
      </w:r>
    </w:p>
    <w:p>
      <w:pPr>
        <w:pStyle w:val="BodyText"/>
      </w:pPr>
      <w:r>
        <w:t xml:space="preserve">Trong ánh mắt đầy hâm mộ của chúng nhân, Mã Duy vừa kinh vừa mừng, quỳ gối dập đầu: "Ngô hoàng thương yêu trọng hậu, vi thần nguyện tan xương nát thịt đền đáp ân điển!"</w:t>
      </w:r>
    </w:p>
    <w:p>
      <w:pPr>
        <w:pStyle w:val="BodyText"/>
      </w:pPr>
      <w:r>
        <w:t xml:space="preserve">* * *</w:t>
      </w:r>
    </w:p>
    <w:p>
      <w:pPr>
        <w:pStyle w:val="BodyText"/>
      </w:pPr>
      <w:r>
        <w:t xml:space="preserve">Ngày mười bảy tháng sáu năm bảy tám tư, sau khi nếm phải thất bại ở Đế đô thành, ma tộc quân đội xác lập lại chiến lược mới. Dưới mệnh lệnh của Ma thần hoàng, đệ thập thất, thập bát quân nhổ trại rời vương quốc tiến vào đất nhân loại.</w:t>
      </w:r>
    </w:p>
    <w:p>
      <w:pPr>
        <w:pStyle w:val="BodyText"/>
      </w:pPr>
      <w:r>
        <w:t xml:space="preserve">Đệ thập ngũ quân đoàn đang ở Áo Tư và đệ ngũ quân đoàn đang ở Viễn Đông cũng phụng mệnh nhổ trại về Đế đô, trong nhất thời, đại đạo mù mịt bụi đất, mờ mịt cờ xí, nghìn nghịt người ngựa đổ về hướng Đế đô, ma tộc lại bắt đầu lăn bánh xe chiến tranh tàn khốc lên nhân loại.</w:t>
      </w:r>
    </w:p>
    <w:p>
      <w:pPr>
        <w:pStyle w:val="BodyText"/>
      </w:pPr>
      <w:r>
        <w:t xml:space="preserve">Cũng vào trưa ngày mười bảy tháng sáu, đoàn người Bạch Xuyên cũng đến gần Đế đô.</w:t>
      </w:r>
    </w:p>
    <w:p>
      <w:pPr>
        <w:pStyle w:val="BodyText"/>
      </w:pPr>
      <w:r>
        <w:t xml:space="preserve">Do sợ đụng phải Tuần la đội của ma tộc tuần tra, bọn họ không dám đi đường lớn mà lựa chọn đường mòn xuyên rừng mà đi, dùng rừng cây yểm hộ hành tung.</w:t>
      </w:r>
    </w:p>
    <w:p>
      <w:pPr>
        <w:pStyle w:val="BodyText"/>
      </w:pPr>
      <w:r>
        <w:t xml:space="preserve">Bọn họ không hề biết, trước đây Đế Lâm từng chọn khu rừng này làm địa điểm thiết lập xưởng vũ khí bí mật.</w:t>
      </w:r>
    </w:p>
    <w:p>
      <w:pPr>
        <w:pStyle w:val="BodyText"/>
      </w:pPr>
      <w:r>
        <w:t xml:space="preserve">Đương nhiên lúc này xưởng vũ khí đã phá hủy rồi, vô luận là Bạch Xuyên hay là ma tộc binh lục soát trong rừng, cái bọn họ nhìn thấy chỉ là tro tàn phế thải của một khu nhà bị đốt trụi.</w:t>
      </w:r>
    </w:p>
    <w:p>
      <w:pPr>
        <w:pStyle w:val="BodyText"/>
      </w:pPr>
      <w:r>
        <w:t xml:space="preserve">Không ai ngờ được, nơi này từng là quân sự cơ địa trọng yếu nhất của Tử Xuyên gia.</w:t>
      </w:r>
    </w:p>
    <w:p>
      <w:pPr>
        <w:pStyle w:val="BodyText"/>
      </w:pPr>
      <w:r>
        <w:t xml:space="preserve">Đi trên đường mòn trong rừng chưa đến năm dặm, ở trước một khúc quẹo, trong làn gió thổi đến nghe có tiếng động xì xào.</w:t>
      </w:r>
    </w:p>
    <w:p>
      <w:pPr>
        <w:pStyle w:val="BodyText"/>
      </w:pPr>
      <w:r>
        <w:t xml:space="preserve">Sĩ binh dẫn đầu lắng tai nghe, sau đó nhỏ giọng nói: "Phía trước có người đến!"</w:t>
      </w:r>
    </w:p>
    <w:p>
      <w:pPr>
        <w:pStyle w:val="BodyText"/>
      </w:pPr>
      <w:r>
        <w:t xml:space="preserve">Nói thì chậm nhưng diễn biến thực tế rất nhanh, thoại âm còn chưa dứt thì từ ngã rẽ đã có một mã đội xuất hiện, sĩ binh đông đúc mang đao vác thương hùng hổ.</w:t>
      </w:r>
    </w:p>
    <w:p>
      <w:pPr>
        <w:pStyle w:val="Compact"/>
      </w:pPr>
      <w:r>
        <w:t xml:space="preserve">Nhìn giáp nhẹ màu đen cùng đủ dạng binh khí tạp nhạp của chúng, Bố Lãng kinh hãi kêu lên: "Ma tộc!"</w:t>
      </w:r>
      <w:r>
        <w:br w:type="textWrapping"/>
      </w:r>
      <w:r>
        <w:br w:type="textWrapping"/>
      </w:r>
    </w:p>
    <w:p>
      <w:pPr>
        <w:pStyle w:val="Heading2"/>
      </w:pPr>
      <w:bookmarkStart w:id="218" w:name="chương-6-bại-quân-chi-sư-hết."/>
      <w:bookmarkEnd w:id="218"/>
      <w:r>
        <w:t xml:space="preserve">196. Chương 6 : Bại Quân Chi Sư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6: Bại quân chi sư (hết).</w:t>
      </w:r>
    </w:p>
    <w:p>
      <w:pPr>
        <w:pStyle w:val="BodyText"/>
      </w:pPr>
      <w:r>
        <w:t xml:space="preserve">Nhóm dịch: Tú Xuyên</w:t>
      </w:r>
    </w:p>
    <w:p>
      <w:pPr>
        <w:pStyle w:val="BodyText"/>
      </w:pPr>
      <w:r>
        <w:t xml:space="preserve">Song phương tiếp cận như thế, Bạch Xuyên và ma tộc kị binh gần như muốn đâm sầm vào nhau, gần đến mức Bạch Xuyên có thể nhìn thấy lông mũi đen thui trong lỗ mũi hếch lên của đối phương.</w:t>
      </w:r>
    </w:p>
    <w:p>
      <w:pPr>
        <w:pStyle w:val="BodyText"/>
      </w:pPr>
      <w:r>
        <w:t xml:space="preserve">Cả hai bên đều bất ngờ trước cuộc chạm trán này, ai nấy đều phát ngốc.</w:t>
      </w:r>
    </w:p>
    <w:p>
      <w:pPr>
        <w:pStyle w:val="BodyText"/>
      </w:pPr>
      <w:r>
        <w:t xml:space="preserve">Bạch Xuyên là người có phản ứng đầu tiên, nàng nhanh chóng rút mã đao, vung đao chém một tên ma tộc ngã ngựa.</w:t>
      </w:r>
    </w:p>
    <w:p>
      <w:pPr>
        <w:pStyle w:val="BodyText"/>
      </w:pPr>
      <w:r>
        <w:t xml:space="preserve">"Bảo hộ đại nhân! Giết!"</w:t>
      </w:r>
    </w:p>
    <w:p>
      <w:pPr>
        <w:pStyle w:val="BodyText"/>
      </w:pPr>
      <w:r>
        <w:t xml:space="preserve">Toàn đội bạt đao chuẩn bị lao lên giết, nhưng không để chiến sĩ Tú tự doanh lao lên, ma tộc kị binh ào ào xuống ngựa, vứt toàn bộ vũ khí xuống đất, quỳ xuống dập đầu lạy Bạch Xuyên, mồm miệng xì xào, giống như đang van cầu gì đấy.</w:t>
      </w:r>
    </w:p>
    <w:p>
      <w:pPr>
        <w:pStyle w:val="BodyText"/>
      </w:pPr>
      <w:r>
        <w:t xml:space="preserve">Bạch Xuyên nắm chặt mã đao đứng ngẩn ra, sĩ binh Tú tự doanh cũng ngơ ngác chẳng hiểu chuyện gì xảy ra.</w:t>
      </w:r>
    </w:p>
    <w:p>
      <w:pPr>
        <w:pStyle w:val="BodyText"/>
      </w:pPr>
      <w:r>
        <w:t xml:space="preserve">"Bọn chúng đang làm gì?"</w:t>
      </w:r>
    </w:p>
    <w:p>
      <w:pPr>
        <w:pStyle w:val="BodyText"/>
      </w:pPr>
      <w:r>
        <w:t xml:space="preserve">Bạch Xuyên quát bọn chúng: "Các ngươi chớ giả bộ, chúng ta không có mắc lừa đâu! Lên đi, chiến đấu đi!"</w:t>
      </w:r>
    </w:p>
    <w:p>
      <w:pPr>
        <w:pStyle w:val="BodyText"/>
      </w:pPr>
      <w:r>
        <w:t xml:space="preserve">Ma tộc binh không có đứng lên, dập đầu còn nhanh hơn.</w:t>
      </w:r>
    </w:p>
    <w:p>
      <w:pPr>
        <w:pStyle w:val="BodyText"/>
      </w:pPr>
      <w:r>
        <w:t xml:space="preserve">Một sĩ binh ma tộc căng thẳng lượm một thanh đao trên đất, Bạch Xuyên lui lại một bước, mã đao chuẩn bị sẵn tư thế chiến đấu: "Được! Lên đi!"</w:t>
      </w:r>
    </w:p>
    <w:p>
      <w:pPr>
        <w:pStyle w:val="BodyText"/>
      </w:pPr>
      <w:r>
        <w:t xml:space="preserve">"Ô a ô ao ô!" Ma tộc binh đó lắc mạnh đầu, xoay đao đưa cán cho Bạch Xuyên, biểu tình thê thảm xì xào hô hoán gì đấy.</w:t>
      </w:r>
    </w:p>
    <w:p>
      <w:pPr>
        <w:pStyle w:val="BodyText"/>
      </w:pPr>
      <w:r>
        <w:t xml:space="preserve">Đáng tiếc Bạch Xuyên không hiểu, phiên dịch hiểu ngôn ngữ ma tộc trong đội ngũ cũng thúc thủ vô sách, hắn giải thích: "Tôi biết ma tộc ngữ, bất quá trong ma tộc có quá nhiều bộ tộc, bọn chúng có nhiều ngôn ngữ, tên này nói không phải là Tắc nội á tộc ngữ". truyện copy từ</w:t>
      </w:r>
    </w:p>
    <w:p>
      <w:pPr>
        <w:pStyle w:val="BodyText"/>
      </w:pPr>
      <w:r>
        <w:t xml:space="preserve">"Như vậy thì bọn chúng không phải là ma tộc binh của Tắc nội á tộc rồi? Chẳng trách khiếp nhược như thế".</w:t>
      </w:r>
    </w:p>
    <w:p>
      <w:pPr>
        <w:pStyle w:val="BodyText"/>
      </w:pPr>
      <w:r>
        <w:t xml:space="preserve">Bất quá hành động của tên ma tộc binh đó rất dễ đoán, mọi người đều hiểu đó là ý muốn đầu hàng.</w:t>
      </w:r>
    </w:p>
    <w:p>
      <w:pPr>
        <w:pStyle w:val="BodyText"/>
      </w:pPr>
      <w:r>
        <w:t xml:space="preserve">Mấy sĩ binh tiến lên hất vũ khí của bọn chúng ra xa, đội ngũ ma tộc binh có số lượng nhiều hơn gấp đôi số người Bạch Xuyên nhưng bọn chúng chẳng dám phản kháng, trên mặt nở nụ cười nịnh bợ.</w:t>
      </w:r>
    </w:p>
    <w:p>
      <w:pPr>
        <w:pStyle w:val="BodyText"/>
      </w:pPr>
      <w:r>
        <w:t xml:space="preserve">Nhìn tình hình đó, Bạch Xuyên kinh nghiệm phongh phú đoán ra được vài phần: "Nhất định là quân ta đánh thắng trận, đây là ma tộc binh bại trận tan rã. Đi tiếp về phía trước, chúng ta rất có thể gặp được bộ đội nhân loại truy kích! Mọi người đi mau, hội hợp được với bộ đội truy kích thì vào Đế đô sẽ dễ dàng hơn".</w:t>
      </w:r>
    </w:p>
    <w:p>
      <w:pPr>
        <w:pStyle w:val="BodyText"/>
      </w:pPr>
      <w:r>
        <w:t xml:space="preserve">Đuổi đám ma tộc đi, đoàn người lại gia tăng tốc độ hành trình.</w:t>
      </w:r>
    </w:p>
    <w:p>
      <w:pPr>
        <w:pStyle w:val="BodyText"/>
      </w:pPr>
      <w:r>
        <w:t xml:space="preserve">Có bài học vừa rồi, đảm khí của chúng nhân tăng nhiều, cước bộ cũng không còn rón rén như lúc đầu.</w:t>
      </w:r>
    </w:p>
    <w:p>
      <w:pPr>
        <w:pStyle w:val="BodyText"/>
      </w:pPr>
      <w:r>
        <w:t xml:space="preserve">Lúc sắp ra khỏi khu rừng, Bạch Xuyên sai Bố Lãng đi dò đường, xem coi có ma tộc ở phía ngoài hay không.</w:t>
      </w:r>
    </w:p>
    <w:p>
      <w:pPr>
        <w:pStyle w:val="BodyText"/>
      </w:pPr>
      <w:r>
        <w:t xml:space="preserve">Bố Lãng rất nhanh quay về, sắc mặt có chút cổ quái.</w:t>
      </w:r>
    </w:p>
    <w:p>
      <w:pPr>
        <w:pStyle w:val="BodyText"/>
      </w:pPr>
      <w:r>
        <w:t xml:space="preserve">Bạch Xuyên hỏi hắn: "Bên ngoài có ma tộc không?"</w:t>
      </w:r>
    </w:p>
    <w:p>
      <w:pPr>
        <w:pStyle w:val="BodyText"/>
      </w:pPr>
      <w:r>
        <w:t xml:space="preserve">"Có, đại nhân".</w:t>
      </w:r>
    </w:p>
    <w:p>
      <w:pPr>
        <w:pStyle w:val="BodyText"/>
      </w:pPr>
      <w:r>
        <w:t xml:space="preserve">"Bọn chúng đông không, có cỡ bao nhiêu tên?"</w:t>
      </w:r>
    </w:p>
    <w:p>
      <w:pPr>
        <w:pStyle w:val="BodyText"/>
      </w:pPr>
      <w:r>
        <w:t xml:space="preserve">"Nhiều lắm, nhiều không đếm được!"</w:t>
      </w:r>
    </w:p>
    <w:p>
      <w:pPr>
        <w:pStyle w:val="BodyText"/>
      </w:pPr>
      <w:r>
        <w:t xml:space="preserve">Bạch Xuyên nhìn kỹ hắn: "Có nhiều ma tộc bên ngoài, sao ngươi còn hí hửng như thế?"</w:t>
      </w:r>
    </w:p>
    <w:p>
      <w:pPr>
        <w:pStyle w:val="BodyText"/>
      </w:pPr>
      <w:r>
        <w:t xml:space="preserve">Bố Lãng cười hắc hắc: "Đại nhân, ngài tự mình đi xem sẽ minh bạch!"</w:t>
      </w:r>
    </w:p>
    <w:p>
      <w:pPr>
        <w:pStyle w:val="BodyText"/>
      </w:pPr>
      <w:r>
        <w:t xml:space="preserve">Bạch Xuyên đi đến sát bìa rừng, từ trong kẽ lá nhìn ra phía ngoài.</w:t>
      </w:r>
    </w:p>
    <w:p>
      <w:pPr>
        <w:pStyle w:val="BodyText"/>
      </w:pPr>
      <w:r>
        <w:t xml:space="preserve">Vừa nhìn nàng đã bị cảnh tượng làm cho kinh ngốc: Ma tộc! Khắp nơi khắp chốn đều là ma tộc, ma tộc lúc nhúc như dòi, tụ lại như một biển mây đen bao phủ không trung, ùn ùn chuyển động như thủy triều.</w:t>
      </w:r>
    </w:p>
    <w:p>
      <w:pPr>
        <w:pStyle w:val="BodyText"/>
      </w:pPr>
      <w:r>
        <w:t xml:space="preserve">Song phương ở gần nhau như thế, gần đến mức Bạch Xuyên có thể cảm thụ được sự âm lãnh thường có của ma tộc nhân, mũi ngửi được mùi vị đặc trưng trên cơ thể ma tộc.</w:t>
      </w:r>
    </w:p>
    <w:p>
      <w:pPr>
        <w:pStyle w:val="BodyText"/>
      </w:pPr>
      <w:r>
        <w:t xml:space="preserve">Ở Đặc lan thành hoặc Khoa nhĩ ni thành của Viễn Đông cũng chưa từng có binh mã ma tộc đông đúc như thế này, trong trí nhớ của Bạch Xuyên, chỉ có Mạt y hội chiến mới có quy mô binh sĩ ma tộc cỡ này.</w:t>
      </w:r>
    </w:p>
    <w:p>
      <w:pPr>
        <w:pStyle w:val="BodyText"/>
      </w:pPr>
      <w:r>
        <w:t xml:space="preserve">Bạch Xuyên cửu kinh sa trường không phải là hạng người khiếp nhược, nhưng đột nhiên thấy được số lượng ma tộc đông thế này, nàng cũng bất giác hai chân phát nhuyễn, phản ứng đầu tiên là muốn co giò chạy!</w:t>
      </w:r>
    </w:p>
    <w:p>
      <w:pPr>
        <w:pStyle w:val="BodyText"/>
      </w:pPr>
      <w:r>
        <w:t xml:space="preserve">May mà Bố Lãng giữ lấy nàng: "Đại nhân, ngài nhìn cẩn thận xem!"</w:t>
      </w:r>
    </w:p>
    <w:p>
      <w:pPr>
        <w:pStyle w:val="BodyText"/>
      </w:pPr>
      <w:r>
        <w:t xml:space="preserve">Bạch Xuyên lúc này mới chú ý, ma tộc binh mã trước mắt chẳng có đội hình đội ngũ gì ráo, các sĩ binh mất mũ rách giáp, vũ khí vứt đâu không biết, khắp người dính bết máu, bọn chúng thỉnh thoảng quay đầu nhìn về phía sau, phảng phất nhưu sợ có ác ma đang truy theo sau lưng chúng.</w:t>
      </w:r>
    </w:p>
    <w:p>
      <w:pPr>
        <w:pStyle w:val="BodyText"/>
      </w:pPr>
      <w:r>
        <w:t xml:space="preserve">Cờ xí, vũ khí, khôi giáp đều cực kì nhếch nhác, đội ngũ kinh hoàng, không khí hỗn loạn, bọn chúng hệt như một bầy chó đang bị đánh đuổi.</w:t>
      </w:r>
    </w:p>
    <w:p>
      <w:pPr>
        <w:pStyle w:val="BodyText"/>
      </w:pPr>
      <w:r>
        <w:t xml:space="preserve">"Bọn chúng đang bỏ chạy, đó là bại binh!" Bạch Xuyên kinh hô một tiếng, ban đầu nàng còn cho rằng ma tộc binh chỉ gặp thất bại bình thường, nhưng nhìn thấy đào binh đông đảo, y mới biết bản thân đã sai lầm: một trường đại chiến sắp xảy ra! Không phải một quân đoàn, một phân đội bị kích tan, mà là cả đại quân ma tộc đã bị nhân loại đánh bại rồi!</w:t>
      </w:r>
    </w:p>
    <w:p>
      <w:pPr>
        <w:pStyle w:val="BodyText"/>
      </w:pPr>
      <w:r>
        <w:t xml:space="preserve">"Đây là tin mừng lớn nhất từ khai chiến đến nay, không biết là vị tướng quân nào có may mắn truyền tiệp báo cho tổ quốc?" Bạch Xuyên đột nhiên quay người đi ra sau đám sĩ tốt quát: "Các sĩ binh, có biết chúng ta đã đi qua bao nhiêu thôn trang không người rồi không? Có biết bao nhiêu nhân loại đã bị chúng giết không? Chẳng lẽ kẻ thù xâm chiếm đất đai, tàn hại đồng bào đang ở trước mặt mọi người mà mọi người lại nương tay ư? Hung thủ trước mặt, báo cừu tuyết hận chính là hôm nay!"</w:t>
      </w:r>
    </w:p>
    <w:p>
      <w:pPr>
        <w:pStyle w:val="BodyText"/>
      </w:pPr>
      <w:r>
        <w:t xml:space="preserve">Nói xong, Bạch Xuyên cởi ngoại bào, xuất hiện chế phục Tử Xuyên quân với hai sắc đen, bạc, thúc con lừa dưới chân, một mình một lừa xông ra khỏi khu rừng.</w:t>
      </w:r>
    </w:p>
    <w:p>
      <w:pPr>
        <w:pStyle w:val="BodyText"/>
      </w:pPr>
      <w:r>
        <w:t xml:space="preserve">Hộ vệ tùy hành có phản ứng, cao hô: "Theo đại nhân! Sát!" Bám theo Bạch Xuyên, toàn đội nhân mã vung mã đao, như một trận gió lao về hướng binh mã ma tộc.</w:t>
      </w:r>
    </w:p>
    <w:p>
      <w:pPr>
        <w:pStyle w:val="BodyText"/>
      </w:pPr>
      <w:r>
        <w:t xml:space="preserve">Một bên là đại quân đông nghịt, một bên chỉ có một tiểu đội mười sáu người, lấy mười địch vạn, chẳng khác gì một hài tử gây hấn với một người khổng lồ, nếu là bình thường, người khổng lồ chẳng chút phí lực cũng đạp tên hài tử gây hấn thành thịt vụn.</w:t>
      </w:r>
    </w:p>
    <w:p>
      <w:pPr>
        <w:pStyle w:val="BodyText"/>
      </w:pPr>
      <w:r>
        <w:t xml:space="preserve">Nhưng lúc này, ma tộc bại binh đã bị giết đến mắt hoa tâm hoảng, thấy có sĩ binh Tử Xuyên gia từ trong rừng lao ra, bọn chúng tưởng có phục binh, nào ngờ chỉ có mười mấy người mà thôi!</w:t>
      </w:r>
    </w:p>
    <w:p>
      <w:pPr>
        <w:pStyle w:val="BodyText"/>
      </w:pPr>
      <w:r>
        <w:t xml:space="preserve">Oang long một tiếng, binh quần đột ngột bùng phát tán loạn, ma tộc binh gào thảm bỏ chạy tứ tán.</w:t>
      </w:r>
    </w:p>
    <w:p>
      <w:pPr>
        <w:pStyle w:val="BodyText"/>
      </w:pPr>
      <w:r>
        <w:t xml:space="preserve">Đoàn người Bạch Xuyên lao vào binh quần như đám sói đói xông vào bầy cừu, đi đến đâu là ma tộc binh ở đó sợ hãi hoảng loạn thất hồn mất vía, bọn chúng chui vào bụi rậm, quỳ xuống đất lạy, ôm đầu chổng mông...cả đội ngũ đông đen mà chẳng có lấy tên nào dám chống lại!</w:t>
      </w:r>
    </w:p>
    <w:p>
      <w:pPr>
        <w:pStyle w:val="BodyText"/>
      </w:pPr>
      <w:r>
        <w:t xml:space="preserve">Bạch Xuyên tung hoành địch quân, vô cùng đẹp mắt.</w:t>
      </w:r>
    </w:p>
    <w:p>
      <w:pPr>
        <w:pStyle w:val="BodyText"/>
      </w:pPr>
      <w:r>
        <w:t xml:space="preserve">Dưới đao pháp hung ngoan của nàng, huyết nhục tung tóe, ma tộc binh gào khóc van xin. Nàng chém giết đã tay, thẳng thừng xả hết những bực dọc dồn nén suốt đường đi.</w:t>
      </w:r>
    </w:p>
    <w:p>
      <w:pPr>
        <w:pStyle w:val="BodyText"/>
      </w:pPr>
      <w:r>
        <w:t xml:space="preserve">Điều đáng tiếc duy nhất đó là, vật cỡi chẳng phải là chiến mã mà chỉ là một con lừa nhỏ, điểm này bỗng nhiên làm mất cả hình tượng nữ tướng quân oai hùng giết giặc trên sa trường.</w:t>
      </w:r>
    </w:p>
    <w:p>
      <w:pPr>
        <w:pStyle w:val="BodyText"/>
      </w:pPr>
      <w:r>
        <w:t xml:space="preserve">Nhân viên tùy tòng cũng ra sức chém giết. Một tiểu đội mười sáu người tung hoành như một con rồng, tàn phá đội ngũ ma tộc chẳng chút cố kị, vô pháp đếm được đã giết bao nhiêu ma tộc binh, cuối cùng khi tàn cuộc, tù binh bị bắt hơn ba trăm tên, sĩ binh Tú tự doanh nghênh ngang áp giải chúng, tự cảm thấy bản thân thật oai vệ.</w:t>
      </w:r>
    </w:p>
    <w:p>
      <w:pPr>
        <w:pStyle w:val="BodyText"/>
      </w:pPr>
      <w:r>
        <w:t xml:space="preserve">Mọi người đang hào hứng thì phía trước truyền đến âm thanh chấn động, trên đường chân trời xuất hiện đám bụi vàng sẫm, từ phương hướng Đế đô xuất hiện cờ xí tung bay, xuất hiện đao quang kiếm ảnh, tiếng vó ngựa dậm đất, tiếng hò hét vang trời, một nhánh kị binh đông đảo đang lao về phía bọn họ.</w:t>
      </w:r>
    </w:p>
    <w:p>
      <w:pPr>
        <w:pStyle w:val="BodyText"/>
      </w:pPr>
      <w:r>
        <w:t xml:space="preserve">Bạch Xuyên kích động hô lớn: "Người của chúng ta! Chuẩn bị đón binh mã của chúng ta đến!"</w:t>
      </w:r>
    </w:p>
    <w:p>
      <w:pPr>
        <w:pStyle w:val="Compact"/>
      </w:pPr>
      <w:r>
        <w:t xml:space="preserve">-o0o-</w:t>
      </w:r>
      <w:r>
        <w:br w:type="textWrapping"/>
      </w:r>
      <w:r>
        <w:br w:type="textWrapping"/>
      </w:r>
    </w:p>
    <w:p>
      <w:pPr>
        <w:pStyle w:val="Heading2"/>
      </w:pPr>
      <w:bookmarkStart w:id="219" w:name="chương-7-sinh-tử-tương-thác-1."/>
      <w:bookmarkEnd w:id="219"/>
      <w:r>
        <w:t xml:space="preserve">197. Chương 7 : Sinh Tử Tương Thác (1).</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7: Sinh tử tương thác (1).</w:t>
      </w:r>
    </w:p>
    <w:p>
      <w:pPr>
        <w:pStyle w:val="BodyText"/>
      </w:pPr>
      <w:r>
        <w:t xml:space="preserve">Nhóm dịch: Tú Xuyên</w:t>
      </w:r>
    </w:p>
    <w:p>
      <w:pPr>
        <w:pStyle w:val="BodyText"/>
      </w:pPr>
      <w:r>
        <w:t xml:space="preserve">Bạch Xuyên nói không sai, như một đàn ưng tung cánh trời cao, kị binh Tử Xuyên gia hung mãnh phi tới, hơn ngàn Hắc y kị binh tạo thành cơn lốc đen thịnh nộ lao giữa thiên địa.</w:t>
      </w:r>
    </w:p>
    <w:p>
      <w:pPr>
        <w:pStyle w:val="BodyText"/>
      </w:pPr>
      <w:r>
        <w:t xml:space="preserve">Bọn họ nhanh chóng đến gần, mã đao và trường thương nuốt lấy bại binh ma tộc đang đào tán.</w:t>
      </w:r>
    </w:p>
    <w:p>
      <w:pPr>
        <w:pStyle w:val="BodyText"/>
      </w:pPr>
      <w:r>
        <w:t xml:space="preserve">Công kích hung bạo, mã đao chỉ nhắm vào cổ mà chém, trường thương đâm xuyên thân thể ma tộc binh, nỏ lẩy tên ghim thấu thân thể chúng, hoa máu bung bung lên không trung.</w:t>
      </w:r>
    </w:p>
    <w:p>
      <w:pPr>
        <w:pStyle w:val="BodyText"/>
      </w:pPr>
      <w:r>
        <w:t xml:space="preserve">Ngựa lao đến hất ngã ma tộc binh, tiếp đó là đao chém, thương đâm, vó ngựa dẫm đạp, thế truy kích vô tình như cuồng phong, ma tộc binh tán loạn, không cầm nổi vũ khí, thở không ra hơi.</w:t>
      </w:r>
    </w:p>
    <w:p>
      <w:pPr>
        <w:pStyle w:val="BodyText"/>
      </w:pPr>
      <w:r>
        <w:t xml:space="preserve">Cơn lốc kị binh cuốn đến đâu thì để lại tàn thi đoạn chi khắp mặt đất, cơn lốc cứ nhắm đến những chỗ có ma tộc binh tụ thành bầy mà sát, bốc lên những thanh âm tử vong thảm thiết.</w:t>
      </w:r>
    </w:p>
    <w:p>
      <w:pPr>
        <w:pStyle w:val="BodyText"/>
      </w:pPr>
      <w:r>
        <w:t xml:space="preserve">Bạch Xuyên đứng né sang bên, kị binh nhân loại truy kích lướt qua chỗ bọn họ, không ai quan tâm đến bọn họ, chỉ có bụi bốc lên mù mịt che khuất thân ảnh bọn Bạch Xuyên, rồi nhanh chóng biến mất trên đường.</w:t>
      </w:r>
    </w:p>
    <w:p>
      <w:pPr>
        <w:pStyle w:val="BodyText"/>
      </w:pPr>
      <w:r>
        <w:t xml:space="preserve">Hành động nhanh như chớp, chém giết mãnh liệt như lôi đình, Bạch Xuyên không ngừng tặc lưỡi tán thưởng bộ đội truy kích.</w:t>
      </w:r>
    </w:p>
    <w:p>
      <w:pPr>
        <w:pStyle w:val="BodyText"/>
      </w:pPr>
      <w:r>
        <w:t xml:space="preserve">Theo nàng thấy, chi bộ đội này không có võ công tuyệt thế, nhưng quả cảm kiêu dũng và phối hợp vô cùng chặt chẽ, đặc biệt khí thế xung phong không kể sinh tử thật khiến người ta ớn lạnh hoảng sợ.</w:t>
      </w:r>
    </w:p>
    <w:p>
      <w:pPr>
        <w:pStyle w:val="BodyText"/>
      </w:pPr>
      <w:r>
        <w:t xml:space="preserve">Cường binh như thế, không hề thua kém bộ đội Tú tự doanh tinh duệ ở Viễn Đông.</w:t>
      </w:r>
    </w:p>
    <w:p>
      <w:pPr>
        <w:pStyle w:val="BodyText"/>
      </w:pPr>
      <w:r>
        <w:t xml:space="preserve">Khi kị binh lướt sát ngang nàng, nàng nhìn thấy tiêu chí thanh kiếm và thuẫn bài đan chéo trên bao cổ tay khải giáp bọn họ, Bạch Xuyên lập tức nhận ra: "Hiến binh! Bọn họ là hiến binh bộ đội của Giám sát thính! Là binh mã của Đế Lâm!"</w:t>
      </w:r>
    </w:p>
    <w:p>
      <w:pPr>
        <w:pStyle w:val="BodyText"/>
      </w:pPr>
      <w:r>
        <w:t xml:space="preserve">Ma tộc bại binh và kị binh hiến binh nhanh chóng biến mất, Bạch Xuyên cùng bộ hạ áp giải tù binh bắt được tiến về Đế đô.</w:t>
      </w:r>
    </w:p>
    <w:p>
      <w:pPr>
        <w:pStyle w:val="BodyText"/>
      </w:pPr>
      <w:r>
        <w:t xml:space="preserve">Đi chưa được xa thì phía trước đường lại nổi lên một màn bụi mù, một đội hắc y kị binh khác lại chạy đến, đại đội nhân mã tiếp tục truy kích địch nhân, để lại một tiểu đội chạy đến chỗ bọn Bạch Xuyên.</w:t>
      </w:r>
    </w:p>
    <w:p>
      <w:pPr>
        <w:pStyle w:val="BodyText"/>
      </w:pPr>
      <w:r>
        <w:t xml:space="preserve">Bạch Xuyên ngừng đội hình, hỏi to: "Cho hỏi, có phải là bộ hạ của Đế Lâm đại nhân không?"</w:t>
      </w:r>
    </w:p>
    <w:p>
      <w:pPr>
        <w:pStyle w:val="BodyText"/>
      </w:pPr>
      <w:r>
        <w:t xml:space="preserve">"Đứng nguyên tại chỗ không được cử động, vứt vũ khí xuống, đưa tay lên đầu!" Trong tiến hét, hắc y kị binh thúc ngựa áp sát, vòng quanh đội hình Bạch Xuyên, trường thương ngạo nghễ chĩa thẳng vào mặt bọn họ.</w:t>
      </w:r>
    </w:p>
    <w:p>
      <w:pPr>
        <w:pStyle w:val="BodyText"/>
      </w:pPr>
      <w:r>
        <w:t xml:space="preserve">Quân quan dẫn đội hiến binh mở mũ trùm đầu, ngồi trên ngựa ngó xuống quát lớn: "Các người là ai?"</w:t>
      </w:r>
    </w:p>
    <w:p>
      <w:pPr>
        <w:pStyle w:val="BodyText"/>
      </w:pPr>
      <w:r>
        <w:t xml:space="preserve">Ngữ khí ngạo mạn của hắn khiến Bạch Xuyên khó chịu, nhưng nghĩ đến đối phương là chiến sĩ kiêu dũng vừa lập đại công, nàng nhẫn nhịn: "Trưởng quan, tôi là Hồng y kì bổn Bạch Xuyên của Viễn đông quân, đây là chứng kiện của tôi".</w:t>
      </w:r>
    </w:p>
    <w:p>
      <w:pPr>
        <w:pStyle w:val="BodyText"/>
      </w:pPr>
      <w:r>
        <w:t xml:space="preserve">'Quân quan của Viễn Đông quân?" Trong mắt quân quan đó thoáng qua nét hung dữ: "Viễn Đông quân quan sao có thể xuất hiện ở đây?"</w:t>
      </w:r>
    </w:p>
    <w:p>
      <w:pPr>
        <w:pStyle w:val="BodyText"/>
      </w:pPr>
      <w:r>
        <w:t xml:space="preserve">Hắn gằn giọng lệnh: "Các ngươi là phản nghịch vô sĩ đầu hàng ma tộc! Bắt lấy!" xem tại</w:t>
      </w:r>
    </w:p>
    <w:p>
      <w:pPr>
        <w:pStyle w:val="BodyText"/>
      </w:pPr>
      <w:r>
        <w:t xml:space="preserve">Các hiến binh hét một tiếng định lao về Bạch Xuyên, các hộ vệ của Bạch Xuyên lập tức ngăn cản bọn chúng: "Các ngươi muốn làm gì!"</w:t>
      </w:r>
    </w:p>
    <w:p>
      <w:pPr>
        <w:pStyle w:val="BodyText"/>
      </w:pPr>
      <w:r>
        <w:t xml:space="preserve">"Buông vũ khí, lập tức đầu hàng, bằng không giết chết không cần lý do!"</w:t>
      </w:r>
    </w:p>
    <w:p>
      <w:pPr>
        <w:pStyle w:val="BodyText"/>
      </w:pPr>
      <w:r>
        <w:t xml:space="preserve">Song phương bạt xuất đao kiếm, Bạch Xuyên tức giận quát: "Quý quan làm càn! Ta là Hồng y kì bổn do tổng trưởng ngự phong, ngươi là thứ gì, là kì bổn hả? Dám bắt bớ ta!"</w:t>
      </w:r>
    </w:p>
    <w:p>
      <w:pPr>
        <w:pStyle w:val="BodyText"/>
      </w:pPr>
      <w:r>
        <w:t xml:space="preserve">Tên quân quan kị binh đó cười lạnh: "Hay, có bản lĩnh, có bản lĩnh! Ma tộc đều bị giết chạy hết rồi, các ngươi còn dám chống cự!" Hắn chầm chậm đưa tay lên.</w:t>
      </w:r>
    </w:p>
    <w:p>
      <w:pPr>
        <w:pStyle w:val="BodyText"/>
      </w:pPr>
      <w:r>
        <w:t xml:space="preserve">Lập tức, các kị binh kết trận, mũi thương rung khẽ chĩa vào đoàn người Bạch Xuyên.</w:t>
      </w:r>
    </w:p>
    <w:p>
      <w:pPr>
        <w:pStyle w:val="BodyText"/>
      </w:pPr>
      <w:r>
        <w:t xml:space="preserve">Bạch Xuyên cảm giác lạnh lưng, nàng biết, chỉ cần tên quân quan đó hạ lệnh, đám kị binh sẽ bắt đầu xung kích. Dưới tốc độ của khoái mã và chiều dài trường thương, chỉ bằng đao kiếm căn bản không thể chống lại!</w:t>
      </w:r>
    </w:p>
    <w:p>
      <w:pPr>
        <w:pStyle w:val="BodyText"/>
      </w:pPr>
      <w:r>
        <w:t xml:space="preserve">Vừa hay vào lúc này trên đại đạo lại bốc mùi bụi đất, một đội binh mã Tử Xuyên gia chạy ngang chỗ họ, viên tướng lĩnh dưới đại kỳ nhìn rất quen thuộc.</w:t>
      </w:r>
    </w:p>
    <w:p>
      <w:pPr>
        <w:pStyle w:val="BodyText"/>
      </w:pPr>
      <w:r>
        <w:t xml:space="preserve">Trong nháy mắt, Bạch Xuyên thình lình nhớ ra: đó không phải là Phó thống lĩnh Tần Lộ của Trung ương quân sao?"</w:t>
      </w:r>
    </w:p>
    <w:p>
      <w:pPr>
        <w:pStyle w:val="BodyText"/>
      </w:pPr>
      <w:r>
        <w:t xml:space="preserve">Nàng dùng hết sức gọi lớn: "Tần Lộ đại nhân, mau qua đây!"</w:t>
      </w:r>
    </w:p>
    <w:p>
      <w:pPr>
        <w:pStyle w:val="BodyText"/>
      </w:pPr>
      <w:r>
        <w:t xml:space="preserve">Nghe có tiếng nữ kêu lanh lảnh, viên tướng lĩnh đó đột ngột dừng ngựa, chuyển hướng chạy đến cách bọn họ vài bước ngựa.</w:t>
      </w:r>
    </w:p>
    <w:p>
      <w:pPr>
        <w:pStyle w:val="BodyText"/>
      </w:pPr>
      <w:r>
        <w:t xml:space="preserve">Y đẩy mũ trùm ra, một gương mặt mệt mỏi liền xuất hiện, quả nhiên là Tần Lộ.</w:t>
      </w:r>
    </w:p>
    <w:p>
      <w:pPr>
        <w:pStyle w:val="BodyText"/>
      </w:pPr>
      <w:r>
        <w:t xml:space="preserve">"Vừa rồi là ai gọi?"</w:t>
      </w:r>
    </w:p>
    <w:p>
      <w:pPr>
        <w:pStyle w:val="BodyText"/>
      </w:pPr>
      <w:r>
        <w:t xml:space="preserve">"Là tôi!" Bạch Xuyên nói nhanh: "Tần Lộ đại nhân, tôi là Bạch Xuyên, lần trước lúc hội chiến Mạt Y, tôi từng gặp ngài!"</w:t>
      </w:r>
    </w:p>
    <w:p>
      <w:pPr>
        <w:pStyle w:val="BodyText"/>
      </w:pPr>
      <w:r>
        <w:t xml:space="preserve">Tần Lộ nhảy xuống ngựa đi qua. trên khải giáp dính đầy máu và lộ các vết thương.</w:t>
      </w:r>
    </w:p>
    <w:p>
      <w:pPr>
        <w:pStyle w:val="BodyText"/>
      </w:pPr>
      <w:r>
        <w:t xml:space="preserve">Y nghi hoặc nhìn Bạch Xuyên, hai mày nhíu chặt: "Bạch Xuyên...A, ta nhớ ra rồi! Cô là cô gái đi theo Tử Xuyên Tú đại nhân phải không? Đã xảy ra chuyện gì? Vì sao bọn họ lại bao vây các người?"</w:t>
      </w:r>
    </w:p>
    <w:p>
      <w:pPr>
        <w:pStyle w:val="BodyText"/>
      </w:pPr>
      <w:r>
        <w:t xml:space="preserve">"Đúng đúng, là tôi! Đại nhân, thỉnh ngài nói rõ với bọn họ dùm, bọn họ cho rằng chúng tôi là phản đồ đầu hàng ma tộc!"</w:t>
      </w:r>
    </w:p>
    <w:p>
      <w:pPr>
        <w:pStyle w:val="BodyText"/>
      </w:pPr>
      <w:r>
        <w:t xml:space="preserve">"Phản đồ?" Tần Lộ mỉm cười: "Đúng là mắc cười".</w:t>
      </w:r>
    </w:p>
    <w:p>
      <w:pPr>
        <w:pStyle w:val="BodyText"/>
      </w:pPr>
      <w:r>
        <w:t xml:space="preserve">Y nói với quân quan hiến binh: "Quân pháp quan, ta là Tần Lộ của Trung ương quân. Ta có biết nữ tử này, cô ta là quân quan của Viễn Đông quân, là tướng lĩnh thân tín của thống lĩnh Tử Xuyên Tú, không phải là người của ma tộc".</w:t>
      </w:r>
    </w:p>
    <w:p>
      <w:pPr>
        <w:pStyle w:val="BodyText"/>
      </w:pPr>
      <w:r>
        <w:t xml:space="preserve">Đã có Tần Lộ đảm bảo, quân quan hiến binh đó cũng hòa hoãn lại. Hắn đơn giản đáp: "Đắc tội rồi, xin lỗi". Quay đầu ngựa dẫn bộ hạ thần tốc li khai.</w:t>
      </w:r>
    </w:p>
    <w:p>
      <w:pPr>
        <w:pStyle w:val="BodyText"/>
      </w:pPr>
      <w:r>
        <w:t xml:space="preserve">Tức tối nhìn theo thân ảnh hiến binh bộ đội, Bạch Xuyên nhổ phì, sĩ binh Viễn Đông quân chửi rủa: "Giám sát thính, bọn khốn! Đánh thắng một trận đã hếch mũi lên tận trời!"</w:t>
      </w:r>
    </w:p>
    <w:p>
      <w:pPr>
        <w:pStyle w:val="Compact"/>
      </w:pPr>
      <w:r>
        <w:t xml:space="preserve">-o0o-</w:t>
      </w:r>
      <w:r>
        <w:br w:type="textWrapping"/>
      </w:r>
      <w:r>
        <w:br w:type="textWrapping"/>
      </w:r>
    </w:p>
    <w:p>
      <w:pPr>
        <w:pStyle w:val="Heading2"/>
      </w:pPr>
      <w:bookmarkStart w:id="220" w:name="chương-7-sinh-tử-tương-thác-2."/>
      <w:bookmarkEnd w:id="220"/>
      <w:r>
        <w:t xml:space="preserve">198. Chương 7 : Sinh Tử Tương Thác (2).</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7: Sinh tử tương thác (2).</w:t>
      </w:r>
    </w:p>
    <w:p>
      <w:pPr>
        <w:pStyle w:val="BodyText"/>
      </w:pPr>
      <w:r>
        <w:t xml:space="preserve">Nhóm dịch: Tú Xuyên</w:t>
      </w:r>
    </w:p>
    <w:p>
      <w:pPr>
        <w:pStyle w:val="BodyText"/>
      </w:pPr>
      <w:r>
        <w:t xml:space="preserve">Tần Lộ cười khoan hậu, đợi mọi người phát tiết xong, y mới hỏi: "Bạch Xuyên cô từ đâu chạy đến đây?"</w:t>
      </w:r>
    </w:p>
    <w:p>
      <w:pPr>
        <w:pStyle w:val="BodyText"/>
      </w:pPr>
      <w:r>
        <w:t xml:space="preserve">"Tôi từ Viễn Đông đến".</w:t>
      </w:r>
    </w:p>
    <w:p>
      <w:pPr>
        <w:pStyle w:val="BodyText"/>
      </w:pPr>
      <w:r>
        <w:t xml:space="preserve">"Viễn Đông ư?" Tần Lộ thất kinh: "Dọc đường toàn vùng địch chiếm đóng, cô làm sao thông qua?"</w:t>
      </w:r>
    </w:p>
    <w:p>
      <w:pPr>
        <w:pStyle w:val="BodyText"/>
      </w:pPr>
      <w:r>
        <w:t xml:space="preserve">"Phong tỏa của ma tộc không phải quá nghiêm. Tuy ma tộc thổi phòng có trăm vạn đại quân, nhưng trải dài trên địa vực quá lớn, mấy chục vạn nhân mã căn bản không đủ. Ở khu địch chiếm, dân chúng vẫn hướng về chúng ta, Ma tộc chỉ như kẻ mù mà thôi, e là chúng tôi dù đi trước mặt bọn chúng cũng không phát giác".</w:t>
      </w:r>
    </w:p>
    <w:p>
      <w:pPr>
        <w:pStyle w:val="BodyText"/>
      </w:pPr>
      <w:r>
        <w:t xml:space="preserve">Tần Lộ gật đầu: "Tuy nói như thế, nhưng không phải ai cũng có dũng khí như thế".</w:t>
      </w:r>
    </w:p>
    <w:p>
      <w:pPr>
        <w:pStyle w:val="BodyText"/>
      </w:pPr>
      <w:r>
        <w:t xml:space="preserve">"Cũng không có gì, vận khí tốt mà thôi!" Bạch Xuyên giả bộ khiêm tốn.</w:t>
      </w:r>
    </w:p>
    <w:p>
      <w:pPr>
        <w:pStyle w:val="BodyText"/>
      </w:pPr>
      <w:r>
        <w:t xml:space="preserve">Tần Lộ dẫn Bạch Xuyên về Đế đô, dọc đường đầy thi thể, tàn chi, đoạn kiếm, đất nhuộm máu sẫm màu.</w:t>
      </w:r>
    </w:p>
    <w:p>
      <w:pPr>
        <w:pStyle w:val="BodyText"/>
      </w:pPr>
      <w:r>
        <w:t xml:space="preserve">Đi ngang nơi vốn là đại doanh của ma tộc quân, chiến trường còn thảm liệt gấp mấy lần, thi thể chất cao như đồi như lũy.</w:t>
      </w:r>
    </w:p>
    <w:p>
      <w:pPr>
        <w:pStyle w:val="BodyText"/>
      </w:pPr>
      <w:r>
        <w:t xml:space="preserve">Đất đã thấm đủ máu, máu tồn động thành từng ao nhỏ, mặt đất nhão nhẹt như sình.</w:t>
      </w:r>
    </w:p>
    <w:p>
      <w:pPr>
        <w:pStyle w:val="BodyText"/>
      </w:pPr>
      <w:r>
        <w:t xml:space="preserve">Các lộ binh mã nhân loại truy kích đang lục tục quay về, tiếng ca hát khải hoàn, tiếng hoan hô, chiến cả vang lừng, tù binh ma tộc bị áp tải thành từng cụm.</w:t>
      </w:r>
    </w:p>
    <w:p>
      <w:pPr>
        <w:pStyle w:val="BodyText"/>
      </w:pPr>
      <w:r>
        <w:t xml:space="preserve">Ma tộc binh từng cuồng ngạo ngông nghênh, lúc này bộ dạng vô cùng thê thảm. Bọn chúng không có khôi giáp, không có vũ khí, y phục lam lũ, máu vẫn ứa từ vết thương. Nhìn kị binh nhân loại áp tải bao quanh, nhãn thần bọn chúng sợ sệt bất an như thỏ nhìn thấy sói. Không ai có thể liên tưởng được hình tượng hiện giờ của chúng với bộ dạng xâm lược hùng hổ trước đây.</w:t>
      </w:r>
    </w:p>
    <w:p>
      <w:pPr>
        <w:pStyle w:val="BodyText"/>
      </w:pPr>
      <w:r>
        <w:t xml:space="preserve">Khiến Bạch Xuyên cảm thấy đau lòng đó là, trong đám tù binh có không ít nhân loại. Bọn họ là người ở các vùng địch chiếm, bị ma tộc ép vào quân.</w:t>
      </w:r>
    </w:p>
    <w:p>
      <w:pPr>
        <w:pStyle w:val="BodyText"/>
      </w:pPr>
      <w:r>
        <w:t xml:space="preserve">Một thiếu niên bị bắt làm tù binh thấy Bạch Xuyên nhìn mình thì vội tránh ánh mắt nàng, Bạch Xuyên chấn động, thiếu niên đó còn quá nhỏ, chắc chắn chưa quá mười tám tuổi.</w:t>
      </w:r>
    </w:p>
    <w:p>
      <w:pPr>
        <w:pStyle w:val="BodyText"/>
      </w:pPr>
      <w:r>
        <w:t xml:space="preserve">Lúc đi ngang Bạch Xuyên, thiếu niên tù binh đó thoáng ngừng lại, hai tay run run đưa ra, phảng phất định nói gì đấy với Bạch Xuyên.</w:t>
      </w:r>
    </w:p>
    <w:p>
      <w:pPr>
        <w:pStyle w:val="BodyText"/>
      </w:pPr>
      <w:r>
        <w:t xml:space="preserve">Nhưng nó còn chưa kịp lên tiếng thì sĩ binh cảnh giới đã quật cán thương vào người nó: "Đi nhanh, nhìn cái gì!" Thiếu niên tù binh thốt lên một tiếng đau đớn trốn vào trong đám tù binh.</w:t>
      </w:r>
    </w:p>
    <w:p>
      <w:pPr>
        <w:pStyle w:val="BodyText"/>
      </w:pPr>
      <w:r>
        <w:t xml:space="preserve">Nhìn bóng dáng nhỏ nhoi đáng thương của thiếu niên đó, Bạch Xuyên bất nhẫn di khai ánh mắt, nhưng đội ngũ tù binh quá dài, vô luận nhìn đâu cũng thấy dáng vẻ đáng thương.</w:t>
      </w:r>
    </w:p>
    <w:p>
      <w:pPr>
        <w:pStyle w:val="BodyText"/>
      </w:pPr>
      <w:r>
        <w:t xml:space="preserve">"Sao lại nhiều như thế!"</w:t>
      </w:r>
    </w:p>
    <w:p>
      <w:pPr>
        <w:pStyle w:val="BodyText"/>
      </w:pPr>
      <w:r>
        <w:t xml:space="preserve">Tần Lộ bình tĩnh nói: "Những nhân loại này, có kẻ là theo Mã Duy làm phản, có kẻ bị ma tộc bắt đi lính, cũng có kẻ chủ động gia nhập đầu kháo ma tộc!"</w:t>
      </w:r>
    </w:p>
    <w:p>
      <w:pPr>
        <w:pStyle w:val="BodyText"/>
      </w:pPr>
      <w:r>
        <w:t xml:space="preserve">"Sẽ xử lý bọn họ thế nào?"</w:t>
      </w:r>
    </w:p>
    <w:p>
      <w:pPr>
        <w:pStyle w:val="BodyText"/>
      </w:pPr>
      <w:r>
        <w:t xml:space="preserve">Tần Lộ quay sang nhìn nàng: "Bạch Xuyên các hạ không phải là ngày đầu tiên tòng binh chứ?"</w:t>
      </w:r>
    </w:p>
    <w:p>
      <w:pPr>
        <w:pStyle w:val="BodyText"/>
      </w:pPr>
      <w:r>
        <w:t xml:space="preserve">Bạch Xuyên chấn động, nàng minh bạch ý tứ của Tần Lộ: Tử Xuyên gia có thể tha a tộc binh nhưng tuyệt đối không bỏ qua cho phản đồ.</w:t>
      </w:r>
    </w:p>
    <w:p>
      <w:pPr>
        <w:pStyle w:val="BodyText"/>
      </w:pPr>
      <w:r>
        <w:t xml:space="preserve">"Nhưng thiếu niên đó, nó căn bản vẫn là hài tử, đâu hiểu hết chuyện".</w:t>
      </w:r>
    </w:p>
    <w:p>
      <w:pPr>
        <w:pStyle w:val="BodyText"/>
      </w:pPr>
      <w:r>
        <w:t xml:space="preserve">Tần Lộ lắc đầu: "Tú Xuyên đại nhân mười một tuổi phá Lưu Phong đại quân, mười tám tuổi đánh bại phản loạn Dương Minh Hoa. Bạch Xuyên các hạ, niên kỉ không phải lí do, làm người cần phải chịu trách nhiệm với hành vi của bản thân".</w:t>
      </w:r>
    </w:p>
    <w:p>
      <w:pPr>
        <w:pStyle w:val="BodyText"/>
      </w:pPr>
      <w:r>
        <w:t xml:space="preserve">Bạch Xuyên không biết đối đáp làm sao, nhìn hàng tù binh dài dằng dặc, nàng cảm nhận một nỗi bi ai sâu sắc trong lòng mình.</w:t>
      </w:r>
    </w:p>
    <w:p>
      <w:pPr>
        <w:pStyle w:val="BodyText"/>
      </w:pPr>
      <w:r>
        <w:t xml:space="preserve">Bạch Xuyên thu lại tầm mắt, hỏi Tần Lộ: "Tần Lộ đại nhân, cho hỏi Đế đô hiện nay do vị đại nhân nào phụ trách chỉ huy? Tôi muốn cầu kiến quan tổng chỉ huy phòng ngự của Đế đô, Viễn Đông có quân tình muốn bẩm báo".</w:t>
      </w:r>
    </w:p>
    <w:p>
      <w:pPr>
        <w:pStyle w:val="BodyText"/>
      </w:pPr>
      <w:r>
        <w:t xml:space="preserve">"Chỉ huy tối cao ở Đế đô là Hoàng trữ giám quốc kiêm thống lĩnh Trung ương quân, Tử Xuyên Trữ điện hạ. Nhưng mặt quân sự chủ yếu do Đế Lâm đại nhân và hạ quân phụ trách. Đế Lâm đại nhân suất quân truy kích ma tộc, Trữ điện hạ còn ở trong thành, ta dẫn cô đi gặp. Điện hạ rất quan tâm đến cục thế của Viễn Đông, nhìn thấy người Viễn Đông nhất định sẽ rất cao hứng".</w:t>
      </w:r>
    </w:p>
    <w:p>
      <w:pPr>
        <w:pStyle w:val="BodyText"/>
      </w:pPr>
      <w:r>
        <w:t xml:space="preserve">Từ xa Bạch Xuyên nhìn thấy thượng không Đế đô ngùn ngụt khói đen, từng cột khói khổng lồ bốc thẳng lên trên, thỉnh thoảng lại có lưỡi lửa phụt lên đây đó, từ xa vẫn cảm thấy hơi nóng phả vào mặt.</w:t>
      </w:r>
    </w:p>
    <w:p>
      <w:pPr>
        <w:pStyle w:val="BodyText"/>
      </w:pPr>
      <w:r>
        <w:t xml:space="preserve">Bạch Xuyên kinh hãi: "Đế đô cháy rồi! Cả Đế đô bị thiêu cháy rồi!'</w:t>
      </w:r>
    </w:p>
    <w:p>
      <w:pPr>
        <w:pStyle w:val="BodyText"/>
      </w:pPr>
      <w:r>
        <w:t xml:space="preserve">Tần Lộ trầm mặc không đáp, ánh mắt rất phức tạp, phảng phất như bi ai, như phẫn nộ.</w:t>
      </w:r>
    </w:p>
    <w:p>
      <w:pPr>
        <w:pStyle w:val="BodyText"/>
      </w:pPr>
      <w:r>
        <w:t xml:space="preserve">"Lửa chỉ cháy ở nửa Đế đô, chúng tôi đã có chuẩn bị cách ly tây thành, hỏa thế không lan đến tây thành khu".</w:t>
      </w:r>
    </w:p>
    <w:p>
      <w:pPr>
        <w:pStyle w:val="BodyText"/>
      </w:pPr>
      <w:r>
        <w:t xml:space="preserve">Đại hỏa phong tỏa đông nam thành khu, vô pháp thông qua khu vực lửa cháy.</w:t>
      </w:r>
    </w:p>
    <w:p>
      <w:pPr>
        <w:pStyle w:val="BodyText"/>
      </w:pPr>
      <w:r>
        <w:t xml:space="preserve">Đoàn người Bạch Xuyên ngồi lên chiến thuyền đậu ở đông ngạn, xuất phát sang tây ngạn, đội ngũ từ tây ngạn lên bờ, sau đó qua tây bắc đại kiều, theo cổng tây thành vào Đế đô.</w:t>
      </w:r>
    </w:p>
    <w:p>
      <w:pPr>
        <w:pStyle w:val="BodyText"/>
      </w:pPr>
      <w:r>
        <w:t xml:space="preserve">Lúc đi qua trận địa thành tường, Bạch Xuyên cố ý quan sát thủ quân.</w:t>
      </w:r>
    </w:p>
    <w:p>
      <w:pPr>
        <w:pStyle w:val="BodyText"/>
      </w:pPr>
      <w:r>
        <w:t xml:space="preserve">Trên thành tường lắp đặt vài đại hình đầu thạch xa, còn thủ quân trang bị một loại nỗ cung hình thức kì quái, Bạch Xuyên chưa từng thấy qua.</w:t>
      </w:r>
    </w:p>
    <w:p>
      <w:pPr>
        <w:pStyle w:val="BodyText"/>
      </w:pPr>
      <w:r>
        <w:t xml:space="preserve">Tần Lộ giảng giải: "Đây là vũ khí mới, chúng rất lợi hại, ma tộc ăn trái đắng với chúng rất nhiều!"</w:t>
      </w:r>
    </w:p>
    <w:p>
      <w:pPr>
        <w:pStyle w:val="BodyText"/>
      </w:pPr>
      <w:r>
        <w:t xml:space="preserve">"A!" Bạch Xuyên nhìn thêm vài lần.</w:t>
      </w:r>
    </w:p>
    <w:p>
      <w:pPr>
        <w:pStyle w:val="BodyText"/>
      </w:pPr>
      <w:r>
        <w:t xml:space="preserve">Trước khi rời Viễn Đông, Tử Xuyên Tú đặc biệt nhắc nhở nàng ở tiền tuyến Đế đô có khả năng xuất hiện một loại nỗ tiễn mới khiến mọi người rất chú ý. Bản thân đến trễ một bước, không thấy được tình cảnh vận dụng đại quy mô loại nỗ cung mới này.</w:t>
      </w:r>
    </w:p>
    <w:p>
      <w:pPr>
        <w:pStyle w:val="BodyText"/>
      </w:pPr>
      <w:r>
        <w:t xml:space="preserve">Tuy hỏa thế không lan đến tây thành khu nhưng khói đen vẫn lan qua mù mịt, sức nóng lẫn khói làm người ta hô hấp rất khó khăn, mọi người phải cởi chế phục, dùng y phục bịt mũi mà đi.</w:t>
      </w:r>
    </w:p>
    <w:p>
      <w:pPr>
        <w:pStyle w:val="BodyText"/>
      </w:pPr>
      <w:r>
        <w:t xml:space="preserve">Tuy mới chỉ qua trưa nhưng khói đen che mờ cả dương quang, biến không gian trong thành trở bên u tối, hệt như đang vào chạng vạng.</w:t>
      </w:r>
    </w:p>
    <w:p>
      <w:pPr>
        <w:pStyle w:val="BodyText"/>
      </w:pPr>
      <w:r>
        <w:t xml:space="preserve">Cảnh tượng trong thành tiêu điều, các cửa tiệm trên phố đều đóng cửa, đường đi cũng vắng người, chỉ có quân nhân qua lại.</w:t>
      </w:r>
    </w:p>
    <w:p>
      <w:pPr>
        <w:pStyle w:val="BodyText"/>
      </w:pPr>
      <w:r>
        <w:t xml:space="preserve">Trên nhai đạo tối nhờ nhờ xuất hiện vài con chó ốm đói đang kiếm ăn trong các đống tạp bần chất bên đường, thấy có người ngựa đi qua, bọn chó hoang ngẩn đầu đuổi theo sủa cuồng.</w:t>
      </w:r>
    </w:p>
    <w:p>
      <w:pPr>
        <w:pStyle w:val="BodyText"/>
      </w:pPr>
      <w:r>
        <w:t xml:space="preserve">Bạch Xuyên không thể tưởng đây chính là Đế đô phồn hoa, nàng cứ tưởng đang đi vào quỷ vực ma giới.</w:t>
      </w:r>
    </w:p>
    <w:p>
      <w:pPr>
        <w:pStyle w:val="BodyText"/>
      </w:pPr>
      <w:r>
        <w:t xml:space="preserve">Tần Lộ giải thích: "Rất nhiều thị dân chạy khỏi Đế đô, công năng thành thị đã tê liệt rồi. Bạch Xuyên, cô nhìn ở đây còn đỡ, nếu qua đông khu, mọi thứ bên đó đều thành hoang phế rồi".</w:t>
      </w:r>
    </w:p>
    <w:p>
      <w:pPr>
        <w:pStyle w:val="Compact"/>
      </w:pPr>
      <w:r>
        <w:t xml:space="preserve">Đế đô phồn hoa, lại gánh phải hạo kiếp như hôm nay.</w:t>
      </w:r>
      <w:r>
        <w:br w:type="textWrapping"/>
      </w:r>
      <w:r>
        <w:br w:type="textWrapping"/>
      </w:r>
    </w:p>
    <w:p>
      <w:pPr>
        <w:pStyle w:val="Heading2"/>
      </w:pPr>
      <w:bookmarkStart w:id="221" w:name="chương-7-sinh-tử-tương-thác-3."/>
      <w:bookmarkEnd w:id="221"/>
      <w:r>
        <w:t xml:space="preserve">199. Chương 7 : Sinh Tử Tương Thác (3).</w:t>
      </w:r>
    </w:p>
    <w:p>
      <w:pPr>
        <w:pStyle w:val="Compact"/>
      </w:pPr>
      <w:r>
        <w:br w:type="textWrapping"/>
      </w:r>
      <w:r>
        <w:br w:type="textWrapping"/>
      </w:r>
    </w:p>
    <w:p>
      <w:pPr>
        <w:pStyle w:val="BodyText"/>
      </w:pPr>
      <w:r>
        <w:t xml:space="preserve">Tử Xuyên Tam KiệtTác giả: Lăo Trư</w:t>
      </w:r>
    </w:p>
    <w:p>
      <w:pPr>
        <w:pStyle w:val="BodyText"/>
      </w:pPr>
      <w:r>
        <w:t xml:space="preserve">Quyển 19: Liệt hỏa phần thành</w:t>
      </w:r>
    </w:p>
    <w:p>
      <w:pPr>
        <w:pStyle w:val="BodyText"/>
      </w:pPr>
      <w:r>
        <w:t xml:space="preserve">.-----oo0oo-----</w:t>
      </w:r>
    </w:p>
    <w:p>
      <w:pPr>
        <w:pStyle w:val="BodyText"/>
      </w:pPr>
      <w:r>
        <w:t xml:space="preserve">Chương 7: Sinh tử tương thác (3).</w:t>
      </w:r>
    </w:p>
    <w:p>
      <w:pPr>
        <w:pStyle w:val="BodyText"/>
      </w:pPr>
      <w:r>
        <w:t xml:space="preserve">Nhóm dịch: Tú Xuyên</w:t>
      </w:r>
    </w:p>
    <w:p>
      <w:pPr>
        <w:pStyle w:val="BodyText"/>
      </w:pPr>
      <w:r>
        <w:t xml:space="preserve">Xe ngựa chạy thẳng đến công viên đại nhai ở tây thành khu, trung tâm chỉ huy đã chuyển từ trung ương đại nhân ở đông thành khu sang công viên đại nhai.</w:t>
      </w:r>
    </w:p>
    <w:p>
      <w:pPr>
        <w:pStyle w:val="BodyText"/>
      </w:pPr>
      <w:r>
        <w:t xml:space="preserve">Sĩ binh vũ trang thủ hộ cả con đường, ở trước một nhà dân không có bất cứ tiêu chí gì, mã xa dừng lại, Tần Lộ nhảy xuống trước: "Đến rồi! Trữ điện hạ ở bên trong".</w:t>
      </w:r>
    </w:p>
    <w:p>
      <w:pPr>
        <w:pStyle w:val="BodyText"/>
      </w:pPr>
      <w:r>
        <w:t xml:space="preserve">Bạch Xuyên xuống xe, nàng kinh ngạc nhìn căn nhà, đây chỉ là một ngôi nhà bình thường, để hoàng trữ của Tử Xuyên gia trú ngụ thì quá mức đơn giản.</w:t>
      </w:r>
    </w:p>
    <w:p>
      <w:pPr>
        <w:pStyle w:val="BodyText"/>
      </w:pPr>
      <w:r>
        <w:t xml:space="preserve">Nàng nhìn Tần Lộ: "Tôi biết tiền tuyến Đế đô rất gian khổ, nhưng chẳng lẽ chẳng còn một căn nhà nào tốt hơn để Trữ điện hạ nghỉ ngơi ư?"</w:t>
      </w:r>
    </w:p>
    <w:p>
      <w:pPr>
        <w:pStyle w:val="BodyText"/>
      </w:pPr>
      <w:r>
        <w:t xml:space="preserve">Tần Lộ lắc đầu: "Đây là ý của Trữ điện hạ, trong lúc chiến trang, điện hạ không muốn hưởng thụ mà muốn đồng cam cộng khổ cùng tướng sĩ. Bạch Xuyên, gặp điện hạ thì cô sẽ minh bạch".</w:t>
      </w:r>
    </w:p>
    <w:p>
      <w:pPr>
        <w:pStyle w:val="BodyText"/>
      </w:pPr>
      <w:r>
        <w:t xml:space="preserve">Y gõ cửa, một cảnh vệ vũ trang mở cửa.</w:t>
      </w:r>
    </w:p>
    <w:p>
      <w:pPr>
        <w:pStyle w:val="BodyText"/>
      </w:pPr>
      <w:r>
        <w:t xml:space="preserve">Tần Lộ cáo tố gã: "Báo với điện hạ, thống lĩnh Viễn Đông quân có phái một quân quan đến</w:t>
      </w:r>
    </w:p>
    <w:p>
      <w:pPr>
        <w:pStyle w:val="BodyText"/>
      </w:pPr>
      <w:r>
        <w:t xml:space="preserve">"A, Viễn Đông!" Cảnh vệ thất kinh: "Vị cô nương này lại từ Viễn Đông đến?"</w:t>
      </w:r>
    </w:p>
    <w:p>
      <w:pPr>
        <w:pStyle w:val="BodyText"/>
      </w:pPr>
      <w:r>
        <w:t xml:space="preserve">Tần Lộ và Bạch Xuyên đều gật đầu, cảnh vệ cảm thán nói: "Quá tài! Nhị vị đại nhân mời vào, tôi lập tức thông báo cho Trữ điện hạ".</w:t>
      </w:r>
    </w:p>
    <w:p>
      <w:pPr>
        <w:pStyle w:val="BodyText"/>
      </w:pPr>
      <w:r>
        <w:t xml:space="preserve">Bạch Xuyên tiến vào khách sảnh, chờ mấy phút thì có một nữ quân quan vận chế phục quân quan lam sắc tiến vào rót trà cho Bạch Xuyên.</w:t>
      </w:r>
    </w:p>
    <w:p>
      <w:pPr>
        <w:pStyle w:val="BodyText"/>
      </w:pPr>
      <w:r>
        <w:t xml:space="preserve">Bạch Xuyên vốn cho rằng đó là thị vệ của tổng trưởng phủ, nhận chung trà nhẹ nhàng nói: "Đa tạ".</w:t>
      </w:r>
    </w:p>
    <w:p>
      <w:pPr>
        <w:pStyle w:val="BodyText"/>
      </w:pPr>
      <w:r>
        <w:t xml:space="preserve">Nữ quân quan đó lại chủ động hỏi chuyện nàng: "Cô là Bạch Xuyên phải không? Tôi còn nhớ cô!"</w:t>
      </w:r>
    </w:p>
    <w:p>
      <w:pPr>
        <w:pStyle w:val="BodyText"/>
      </w:pPr>
      <w:r>
        <w:t xml:space="preserve">"A!" Bạch Xuyên lập tức nghe ra thanh âm này, nàng đứng bật dậy: "Tôi là Bạch Xuyên, cô là! Trữ điện hạ!"</w:t>
      </w:r>
    </w:p>
    <w:p>
      <w:pPr>
        <w:pStyle w:val="BodyText"/>
      </w:pPr>
      <w:r>
        <w:t xml:space="preserve">Nàng thối lui một bước, cung kính hành lễ với đối phương, sau đó ngẩng đầu quan sát kỹ đối phương, rất lâu cũng không lên tiếng.</w:t>
      </w:r>
    </w:p>
    <w:p>
      <w:pPr>
        <w:pStyle w:val="BodyText"/>
      </w:pPr>
      <w:r>
        <w:t xml:space="preserve">Bạch Xuyên còn nhớ, bốn năm trước lúc bản thân rời phủ Tử Xuyên Trữ để đến Viễn Đông, Tử Xuyên Trữ lúc đó vẫn là một thiếu nữ còn e ấp như nụ hoa vừa chớm, vô ưu vô lự, ngây thơ thuần khiết, trong ánh mắt đầy sung cảnh xán lạn đối với ái tình và tương lai.</w:t>
      </w:r>
    </w:p>
    <w:p>
      <w:pPr>
        <w:pStyle w:val="BodyText"/>
      </w:pPr>
      <w:r>
        <w:t xml:space="preserve">Người vẫn là người cũ, dung mạo vẫn là dung mạo cũ, nhưng Tử Xuyên Trữ lúc này phảng phất như biến đổi thành một người khác.</w:t>
      </w:r>
    </w:p>
    <w:p>
      <w:pPr>
        <w:pStyle w:val="BodyText"/>
      </w:pPr>
      <w:r>
        <w:t xml:space="preserve">Mái tóc dài đã cắt đi, dung nhan xinh đẹp vẫn còn đó nhưng nét ngây thơ thuần chất, thần tình ấu trĩ khi xưa đã không còn thấy vết tích, hai mày thanh tú cau giãn đều hiển hiện nét cương nghị, ánh mắt chất chứa sự minh trí của người trưởng thành.</w:t>
      </w:r>
    </w:p>
    <w:p>
      <w:pPr>
        <w:pStyle w:val="BodyText"/>
      </w:pPr>
      <w:r>
        <w:t xml:space="preserve">Bạch Xuyên bất giác cảm khái: nữ tử thân vận nhung trang, phong tư hiên ngang này chính là tiểu thư quý tộc mà mình từng biết sao? Thật là biến hóa quá nhiều a!</w:t>
      </w:r>
    </w:p>
    <w:p>
      <w:pPr>
        <w:pStyle w:val="BodyText"/>
      </w:pPr>
      <w:r>
        <w:t xml:space="preserve">"Không cần đa lễ". Tử Xuyên Trữ đỡ khẽ Bạch Xuyên: "Không ngờ là cô đến! Thống lĩnh Viễn Đông phái cô đến đây sao?"</w:t>
      </w:r>
    </w:p>
    <w:p>
      <w:pPr>
        <w:pStyle w:val="BodyText"/>
      </w:pPr>
      <w:r>
        <w:t xml:space="preserve">"Đúng vậy". Bạch Xuyên chú ý đến cách dùng từ của Tử Xuyên Trữ: "Thống lĩnh Viễn Đông?" Nàng cười khổ, thiếu nữ trước kia hay kêu "A Tú ca ca" giờ đã đi đâu rồi?</w:t>
      </w:r>
    </w:p>
    <w:p>
      <w:pPr>
        <w:pStyle w:val="BodyText"/>
      </w:pPr>
      <w:r>
        <w:t xml:space="preserve">"Trên đường có gian khổ không? Có gặp phải nguy hiểm không?"</w:t>
      </w:r>
    </w:p>
    <w:p>
      <w:pPr>
        <w:pStyle w:val="BodyText"/>
      </w:pPr>
      <w:r>
        <w:t xml:space="preserve">"Nhờ phúc điện hạ, chúng tôi trên đường có kinh nhưng vô hiểm".</w:t>
      </w:r>
    </w:p>
    <w:p>
      <w:pPr>
        <w:pStyle w:val="BodyText"/>
      </w:pPr>
      <w:r>
        <w:t xml:space="preserve">"Bọn ta rất quan tâm đến chiến cục bên phía Viễn Đông. Bạch Xuyên, cô từ nơi đó đến có mang theo tin tức gì tốt không?"</w:t>
      </w:r>
    </w:p>
    <w:p>
      <w:pPr>
        <w:pStyle w:val="BodyText"/>
      </w:pPr>
      <w:r>
        <w:t xml:space="preserve">Bạch Xuyên đem tình hình hiện này của Viễn Đông, lược thuật qua toàn bộ cho Tử Xuyên Trữ.</w:t>
      </w:r>
    </w:p>
    <w:p>
      <w:pPr>
        <w:pStyle w:val="BodyText"/>
      </w:pPr>
      <w:r>
        <w:t xml:space="preserve">Từ sau khi Tử Xuyên Tú quay về Viễn Đông vào tháng ba, gã bắt tay chỉnh quân bị chiến, nhưng Viễn Đông vốn quân lực bạc nhược khó mà chống cự với quân thế cường đại của ma tộc, vô pháp ngăn cản ma tộc quân đội quá cảnh, do đó, gã đặc ý phái Bạch Xuyên đi giải thích với gia tộc.</w:t>
      </w:r>
    </w:p>
    <w:p>
      <w:pPr>
        <w:pStyle w:val="BodyText"/>
      </w:pPr>
      <w:r>
        <w:t xml:space="preserve">Tử Xuyên Trữ và Tần Lộ nghiêm túc lắng nghe, không có lên tiếng ngắt ngang.</w:t>
      </w:r>
    </w:p>
    <w:p>
      <w:pPr>
        <w:pStyle w:val="BodyText"/>
      </w:pPr>
      <w:r>
        <w:t xml:space="preserve">Đợi lúc Bạch Xuyên dừng lại uống nước thì Tần Lộ mới lên tiếng hỏi: "Như thế, Tú Xuyên thống lĩnh tính toán thế nào? Hiện tại nội địa đang như dầu sôi lửa bỏng, chẳng lẽ ngài ấy tính giữ mấy chục vạn quân ở Viễn Đông quan sát ư?"</w:t>
      </w:r>
    </w:p>
    <w:p>
      <w:pPr>
        <w:pStyle w:val="BodyText"/>
      </w:pPr>
      <w:r>
        <w:t xml:space="preserve">Bạch Xuyên lập tức lên tiếng đáp: "Tần Lộ đại nhân, lời này của ngài không đúng rồi! Đại nhân nhà tôi tuyệt không ngồi nhìn, ông ấy đang chờ thời cơ đánh a tộc một đòn trí mệnh!"</w:t>
      </w:r>
    </w:p>
    <w:p>
      <w:pPr>
        <w:pStyle w:val="BodyText"/>
      </w:pPr>
      <w:r>
        <w:t xml:space="preserve">Tần Lộ nhướng mày, nói: "Bạch Xuyên các hạ, ta là một thô nhân lính chiến, nếu có lời gì không đúng, xin đừng phiền lòng. Tuy cô nói Tú Xuyên thống lĩnh đang chờ thời cơ, nhưng theo cách nhìn của tôi, bộ đội Viễn Đông hiện nay xuất binh Ngõa Luân chính là thời cơ tốt nhất. Chủ lực của ma tộc đã thâm nhập sâu vào nội địa, cứ điểm Ngõa Luân chắc chắn không thể bố trí trọng binh, muốn đoạt lại cũng không phải quá khó".</w:t>
      </w:r>
    </w:p>
    <w:p>
      <w:pPr>
        <w:pStyle w:val="BodyText"/>
      </w:pPr>
      <w:r>
        <w:t xml:space="preserve">"Đại nhân, cách nhìn của ngài, đại nhân nhà tôi sớm đã tính tới. Nhưng chủ lực của ma tộc đã tiến nhập vào nội địa gia tộc, nếu quân ta đoạt về cứ điểm Ngõa Luân, bít lấy đường về của ma tộc thì chưa chắc đã có lợi cho chiến cục. Ma tộc nhập quan mắt thấy đã không còn đường lùi, bọn chúng chỉ đành đập nồi dìm thuyền mở một đường máu, tám mươi vạn ma tộc quân lập tâm quyết tử là một lực lượng cực kì đáng sợ. Đại nhân nhà tôi lo lắng, coi chừng lộng xảo thành chuyết, gây ảnh hưởng xấu lên chiến cục".</w:t>
      </w:r>
    </w:p>
    <w:p>
      <w:pPr>
        <w:pStyle w:val="BodyText"/>
      </w:pPr>
      <w:r>
        <w:t xml:space="preserve">Tử Xuyên Trữ và Tần Lộ nhíu mày, bọn họ chưa từng suy xét đến góc độ này.</w:t>
      </w:r>
    </w:p>
    <w:p>
      <w:pPr>
        <w:pStyle w:val="BodyText"/>
      </w:pPr>
      <w:r>
        <w:t xml:space="preserve">Tử Xuyên Trữ thức thời bỏ qua thoại đề này, lại hỏi Bạch Xuyên quá trình đi đường.</w:t>
      </w:r>
    </w:p>
    <w:p>
      <w:pPr>
        <w:pStyle w:val="BodyText"/>
      </w:pPr>
      <w:r>
        <w:t xml:space="preserve">Bạch Xuyên dùng ngữ khí nhiệt tình nói: "Điện hạ, tôi từng qua các vùng bị chiếm, nhận thấy ma tộc không được lòng người, nhất định không thể đứng vững. Trong các khu bị chiếm, dân chúng vẫn hướng về tổ quốc. Chỉ cần nhân tâm bất tử, tổ quốc sẽ không thể vong! Đặc biệt có Trữ điện hạ thân ở Đế đô tổ chức kháng kích ma tộc, đã kích thích đấu chí và tín tâm của dân chúng. Rất nhiều địa phương, quân đội gia tộc bị đánh tan tác đã bắt đầu tụ tập trở lại, bình dân bách tính cũng cầm vũ khí hưởng ứng, chuẩn bị động thủ với ma tộc, sự thống trị của ma tộc đã xuất hiện nhiều bất ổn. Chỉ cần tin tức Đế đô chiến thắng truyền đi, khởi nghĩa ở các vùng bị chiếm sẽ bạo phát, ma tộc sẽ rất đau đầu để đối phó, không thể chiếu cố cả đầu lẫn đuôi được".</w:t>
      </w:r>
    </w:p>
    <w:p>
      <w:pPr>
        <w:pStyle w:val="BodyText"/>
      </w:pPr>
      <w:r>
        <w:t xml:space="preserve">Tử Xuyên Trữ vỗ tay khen ngợi: "Nói rất hay, chỉ cần nhân tâm bất tử, tổ quốc sẽ không thể vong!"</w:t>
      </w:r>
    </w:p>
    <w:p>
      <w:pPr>
        <w:pStyle w:val="BodyText"/>
      </w:pPr>
      <w:r>
        <w:t xml:space="preserve">Tần Lộ cũng cười, nhưng giữa hai mày ẩn chứa nét lo lắng. Y chen vào: "Bạch Xuyên vừa đến, trên đường mệt mỏi, đi nghỉ ngơi trước đi".</w:t>
      </w:r>
    </w:p>
    <w:p>
      <w:pPr>
        <w:pStyle w:val="BodyText"/>
      </w:pPr>
      <w:r>
        <w:t xml:space="preserve">Nhận ra Tần Lộ muốn nói chuyện riêng với Tử Xuyên Trữ, Bạch Xuyên thức thời đứng lên cáo từ: "Vâng. Trữ điện hạ, hạ quan cáo từ!"</w:t>
      </w:r>
    </w:p>
    <w:p>
      <w:pPr>
        <w:pStyle w:val="BodyText"/>
      </w:pPr>
      <w:r>
        <w:t xml:space="preserve">"Cô nghỉ ngơi cho tốt, đợi đến đêm Đế Lâm đại nhân trở về, ông ấy có thể triệu kiến cô".</w:t>
      </w:r>
    </w:p>
    <w:p>
      <w:pPr>
        <w:pStyle w:val="BodyText"/>
      </w:pPr>
      <w:r>
        <w:t xml:space="preserve">Thị vệ dẫn Bạch Xuyên đi ra, đóng cửa lại.</w:t>
      </w:r>
    </w:p>
    <w:p>
      <w:pPr>
        <w:pStyle w:val="BodyText"/>
      </w:pPr>
      <w:r>
        <w:t xml:space="preserve">Tử Xuyên Trữ nghi hoặc: "Tần Lộ, ông có lời gì định nói ư?"</w:t>
      </w:r>
    </w:p>
    <w:p>
      <w:pPr>
        <w:pStyle w:val="BodyText"/>
      </w:pPr>
      <w:r>
        <w:t xml:space="preserve">"Vâng, hạ quan cần phải bẩm báo chiến tình với Trữ điện hạ. Điện hạ, đây không phải là tin tức tốt gì, ngài phải chuẩn bị tâm lí trước".</w:t>
      </w:r>
    </w:p>
    <w:p>
      <w:pPr>
        <w:pStyle w:val="BodyText"/>
      </w:pPr>
      <w:r>
        <w:t xml:space="preserve">Tần Lộ rất nghiêm túc, Tử Xuyên Trữ ẩn ước có dự cảm xấu, nàng hỏi: "Ta vừa nghe tiền tuyến báo tin thắng, nói quân ta đại thắng, truy kích năm mươi dặm, trảm sát vô số ma tộc, chẳng lẽ không phải sao?"</w:t>
      </w:r>
    </w:p>
    <w:p>
      <w:pPr>
        <w:pStyle w:val="BodyText"/>
      </w:pPr>
      <w:r>
        <w:t xml:space="preserve">"Hồi bẩm điện hạ, quân ta đại thắng là hoàn toàn thật. Tuy chiến quả vẫn còn chưa thống kê, nhưng ước chừng tiêu diệt không dưới mười vạn địch quân".</w:t>
      </w:r>
    </w:p>
    <w:p>
      <w:pPr>
        <w:pStyle w:val="BodyText"/>
      </w:pPr>
      <w:r>
        <w:t xml:space="preserve">"Vậy thì có chuyện gì? Chẳng lẽ chiến tình có phản phục, hoặc giả ma tộc có tăng viện mới?"</w:t>
      </w:r>
    </w:p>
    <w:p>
      <w:pPr>
        <w:pStyle w:val="BodyText"/>
      </w:pPr>
      <w:r>
        <w:t xml:space="preserve">"Không liên quan đến ma tộc, đây là chuyện nội bộ quân ta".</w:t>
      </w:r>
    </w:p>
    <w:p>
      <w:pPr>
        <w:pStyle w:val="BodyText"/>
      </w:pPr>
      <w:r>
        <w:t xml:space="preserve">Nhìn Tử Xuyên Trữ, Tần Lộ quả thật có điểm khó nói: "Điện hạ, đêm qua Giám sát trưởng đốt thành, không những thiêu chết ma tộc binh, cũng thiêu chết cả người của chúng ta. Đệ thập cửu sư của Trung ương quân bị vây trong lửa, hơn năm ngàn người bị thiêu chết, chạy thoát ra chưa đến một nửa. Ngoài ra, còn có dân binh và vũ trang địa phương trợ chiến, tử thương rất nhiều chưa thống kê được!"</w:t>
      </w:r>
    </w:p>
    <w:p>
      <w:pPr>
        <w:pStyle w:val="BodyText"/>
      </w:pPr>
      <w:r>
        <w:t xml:space="preserve">"Cái gì!" Tử Xuyên Trữ chấn kinh đứng lên: "Ta rõ ràng nhắc nhở Đế Lâm, kêu ông ta trước khi nổi lửa phải rút hết người của mình ra, ông ta còn nói đã nhớ, sao lại đi làm như thế..."</w:t>
      </w:r>
    </w:p>
    <w:p>
      <w:pPr>
        <w:pStyle w:val="BodyText"/>
      </w:pPr>
      <w:r>
        <w:t xml:space="preserve">-o0o-</w:t>
      </w:r>
    </w:p>
    <w:p>
      <w:pPr>
        <w:pStyle w:val="Compact"/>
      </w:pPr>
      <w:r>
        <w:br w:type="textWrapping"/>
      </w:r>
      <w:r>
        <w:br w:type="textWrapping"/>
      </w:r>
    </w:p>
    <w:p>
      <w:pPr>
        <w:pStyle w:val="Heading2"/>
      </w:pPr>
      <w:bookmarkStart w:id="222" w:name="chương-7-sinh-tử-tương-thác-4."/>
      <w:bookmarkEnd w:id="222"/>
      <w:r>
        <w:t xml:space="preserve">200. Chương 7 : Sinh Tử Tương Thác (4).</w:t>
      </w:r>
    </w:p>
    <w:p>
      <w:pPr>
        <w:pStyle w:val="Compact"/>
      </w:pPr>
      <w:r>
        <w:br w:type="textWrapping"/>
      </w:r>
      <w:r>
        <w:br w:type="textWrapping"/>
      </w:r>
    </w:p>
    <w:p>
      <w:pPr>
        <w:pStyle w:val="BodyText"/>
      </w:pPr>
      <w:r>
        <w:t xml:space="preserve">Tử Xuyên Tam KiệtTác giả: Lăo Trư</w:t>
      </w:r>
    </w:p>
    <w:p>
      <w:pPr>
        <w:pStyle w:val="BodyText"/>
      </w:pPr>
      <w:r>
        <w:t xml:space="preserve">Quyển 19: Liệt hỏa phần thành</w:t>
      </w:r>
    </w:p>
    <w:p>
      <w:pPr>
        <w:pStyle w:val="BodyText"/>
      </w:pPr>
      <w:r>
        <w:t xml:space="preserve">.-----oo0oo-----</w:t>
      </w:r>
    </w:p>
    <w:p>
      <w:pPr>
        <w:pStyle w:val="BodyText"/>
      </w:pPr>
      <w:r>
        <w:t xml:space="preserve">Chương 7: Sinh tử tương thác (4).</w:t>
      </w:r>
    </w:p>
    <w:p>
      <w:pPr>
        <w:pStyle w:val="BodyText"/>
      </w:pPr>
      <w:r>
        <w:t xml:space="preserve">Nhóm dịch: Tú Xuyên</w:t>
      </w:r>
    </w:p>
    <w:p>
      <w:pPr>
        <w:pStyle w:val="BodyText"/>
      </w:pPr>
      <w:r>
        <w:t xml:space="preserve">Tử Xuyên Trữ đột nhiên nhớ đến nét mặt cười lạnh sát khí của Đế Lâm trước khi rời đi, tim nàng đột nhiên nhói lên: "Ông ta căn bản là cố ý! Ông ta căn bản đã tính hi sinh người mình để ngăn cản ma tộc! Đế Lâm, kẻ sát nhân điên cuồng! Ngươi ngay cả người mình cũng không tha!"</w:t>
      </w:r>
    </w:p>
    <w:p>
      <w:pPr>
        <w:pStyle w:val="BodyText"/>
      </w:pPr>
      <w:r>
        <w:t xml:space="preserve">Tần Lộ đau lòng nói: "Điện hạ, bằng vào lương tâm mà nói, Giám sát trưởng đại nhân làm như thế không phải không có lí do. Thủ quân tiền tuyến nếu triệt thoái, ma tộc có khả năng sẽ phát giác cạm bẫy, hoặc giả đột phá chiến tuyến chạy sang tây thành. Nhưng tử thương đều là chiến sĩ Trung ương quân, bọn họ đều là lão binh theo Tư Đặc Lâm đại nhân nhiều năm, bắt đầu tử Viễn Đông, đánh Mạt Y, đánh Ngõa Luân, chống cự ma tộc, trấn áp phản quân Viễn Đông, bọn họ mỗi người đều đổ nhiều máu cho tổ quốc, công trạng to lớn. Hiện tại, gia tộc không nói một tiếng phóng hỏa thiêu chết bọn họ. Tôi, tôi không biết nói sao với bọn họ, không biết đối diện thế nào với bọn họ!"</w:t>
      </w:r>
    </w:p>
    <w:p>
      <w:pPr>
        <w:pStyle w:val="BodyText"/>
      </w:pPr>
      <w:r>
        <w:t xml:space="preserve">Nói đến đây, Tần Lộ khóc không thành tiếng.</w:t>
      </w:r>
    </w:p>
    <w:p>
      <w:pPr>
        <w:pStyle w:val="BodyText"/>
      </w:pPr>
      <w:r>
        <w:t xml:space="preserve">Nghĩ đến tâm tình bi phẫn của các lão binh khi đối diện tuyệt cảnh, nghĩ đến tấm lòng trung thành của bọn họ, bị gia tộc vứt bỏ, cảm thụ của bọn họ thống khổ đến dường nào, Tử Xuyên Trữ nát cả lòng, tâm tình trĩu nặng.</w:t>
      </w:r>
    </w:p>
    <w:p>
      <w:pPr>
        <w:pStyle w:val="BodyText"/>
      </w:pPr>
      <w:r>
        <w:t xml:space="preserve">Nàng cảm giác trời xoay đất chuyển, hai bàn tay nắm chặt lấy mép quân phục, nắm tay siết chặt đến phát trắng.</w:t>
      </w:r>
    </w:p>
    <w:p>
      <w:pPr>
        <w:pStyle w:val="BodyText"/>
      </w:pPr>
      <w:r>
        <w:t xml:space="preserve">Trong nhà rơi vào yên tịch như chết, cuối cùng, Tử Xuyên Trữ lên tiếng phá đi sự trầm tịch.</w:t>
      </w:r>
    </w:p>
    <w:p>
      <w:pPr>
        <w:pStyle w:val="BodyText"/>
      </w:pPr>
      <w:r>
        <w:t xml:space="preserve">"Tần Lộ, ông xem, chuyện này nên làm thế nào đây?"</w:t>
      </w:r>
    </w:p>
    <w:p>
      <w:pPr>
        <w:pStyle w:val="BodyText"/>
      </w:pPr>
      <w:r>
        <w:t xml:space="preserve">"Điện hạ, tôi cũng không biết. Lúc đánh Mạt Y, Trung ương quân bốn người mới có một quay về, hi sinh lớn thế chúng tôi vẫn không than oán, nhưng lần này bất đồng, bọn họ chết trong tay người mình, chết không nhắm mắt. Điện hạ, nếu ngài chỉ là hoàng trữ kế thừa gia tộc, tôi cũng không đem chuyện này làm phiền ngài, Trung ương quân cũng sẽ nhẫn nhịn, nhưng ngài còn là Quân đoàn trưởng của Trung ương quân, tử thương chính là bộ hạ của ngài, tôi không thể không bẩm cáo một tiếng".</w:t>
      </w:r>
    </w:p>
    <w:p>
      <w:pPr>
        <w:pStyle w:val="BodyText"/>
      </w:pPr>
      <w:r>
        <w:t xml:space="preserve">Chùi sạch lệ, Tần Lộ thi lễ: "Điện hạ, tôi không quấy nhiễu nữa. Vô luận thế nào, thắng lợi dù sao cũng là thắng lợi. Ngài cả đêm không ngủ, cũng nên nghỉ sớm một chút".</w:t>
      </w:r>
    </w:p>
    <w:p>
      <w:pPr>
        <w:pStyle w:val="BodyText"/>
      </w:pPr>
      <w:r>
        <w:t xml:space="preserve">Nhìn thân ảnh Tần Lộ khuất sau cửa, Tử Xuyên Trữ yên lặng phát ngốc, ánh mắt đờ đẫn.</w:t>
      </w:r>
    </w:p>
    <w:p>
      <w:pPr>
        <w:pStyle w:val="BodyText"/>
      </w:pPr>
      <w:r>
        <w:t xml:space="preserve">"Đây có thể coi là thắng lợi được không?"</w:t>
      </w:r>
    </w:p>
    <w:p>
      <w:pPr>
        <w:pStyle w:val="BodyText"/>
      </w:pPr>
      <w:r>
        <w:t xml:space="preserve">Đẩy cửa sổ ra, bên ngoài khói đen vẫn ngút trời, cuồn cuộn vào nhau phủ khắp không gian, thỉnh thoáng hé lộ chút xanh hiếm hoi của bầu trời. Không trung xám xịt, không khó nóng bức, tất cả khiến người ta bất an, lúc này, Tử Xuyên Trữ cảm giác vô cùng cô độc, phảng phất như chỉ còn mình nàng tồn tại.</w:t>
      </w:r>
    </w:p>
    <w:p>
      <w:pPr>
        <w:pStyle w:val="BodyText"/>
      </w:pPr>
      <w:r>
        <w:t xml:space="preserve">Bản thân tuy có rất nhiều bộ hạ nhưng không một ai có thể để nàng tin tưởng, để nàng tựa vào. Sát nhân vương đó cuồng vọng hung tàn, kiêu hoành ngạo nghễ đến cực điểm, không nói một lời lập tức phóng hỏa thiêu chết hơn vạn dân quân. Cho dù biết rõ hắn cố tình làm, bản thân cũng không thể xử lý gì được, dù sao chống cự ma tộc cũng phải dựa vào hắn!</w:t>
      </w:r>
    </w:p>
    <w:p>
      <w:pPr>
        <w:pStyle w:val="BodyText"/>
      </w:pPr>
      <w:r>
        <w:t xml:space="preserve">Chân cảm giác như đang nhũn ra, mũi càng lúc càng cay nồng, Tử Xuyên Trữ không ngừng nhắc nhở bản thân: "Ta là người kế thừa của Tử Xuyên gia, ta là tổng trưởng tương lai, ta là Quân đoàn trưởng Trung ương quân! Ta là tinh thần của Đế đô, là mốc nhắm của chúng nhân. Quên bản thân là nữ nhi đi, ta phải kiên cường dũng cảm hơn nam nhân! Nhất định phải kiên cường!"</w:t>
      </w:r>
    </w:p>
    <w:p>
      <w:pPr>
        <w:pStyle w:val="BodyText"/>
      </w:pPr>
      <w:r>
        <w:t xml:space="preserve">Nhưng không biết vì sao, tâm tình bi ai và yếu ớt lại như thủy triều xâm lấn, không cách nào gắng gượng kiên cường được.</w:t>
      </w:r>
    </w:p>
    <w:p>
      <w:pPr>
        <w:pStyle w:val="BodyText"/>
      </w:pPr>
      <w:r>
        <w:t xml:space="preserve">Lúc này, Tử Xuyên Trữ vô cùng hi vọng, người luôn thủ hộ bên nàng từ lúc ấu thơ, người thiếu niên anh tuấn đó có thể xuất hiện, giống như đêm trước đây đột nhiên xuất hiện, cứu nàng khỏi tay thích khách.</w:t>
      </w:r>
    </w:p>
    <w:p>
      <w:pPr>
        <w:pStyle w:val="BodyText"/>
      </w:pPr>
      <w:r>
        <w:t xml:space="preserve">Người trong lòng ta, rốt cuộc huynh đang làm gì? Nếu có huynh ở đây, ta sẽ không sợ bất kỳ ai khi dễ! Huynh có biết, ta đang gắng gượng chống cự hết sức khổ sở. Ta nguyện không làm người kế thừa gia tộc, nguyện không làm tổng trưởng tương lai, chỉ muốn là một nữ hài được huynh bảo hộ. Không có huynh, ta thật không ổn!</w:t>
      </w:r>
    </w:p>
    <w:p>
      <w:pPr>
        <w:pStyle w:val="BodyText"/>
      </w:pPr>
      <w:r>
        <w:t xml:space="preserve">Tử Xuyên Trữ cuối cùng cũng suy sụp, nàng khóc không thành tiếng, hai vai run rẩy, nước mắt đầy mặt: "A Tú ca ca, huynh rốt cuộc ở đâu! Huynh mau trở về đi!"</w:t>
      </w:r>
    </w:p>
    <w:p>
      <w:pPr>
        <w:pStyle w:val="BodyText"/>
      </w:pPr>
      <w:r>
        <w:t xml:space="preserve">* * *</w:t>
      </w:r>
    </w:p>
    <w:p>
      <w:pPr>
        <w:pStyle w:val="BodyText"/>
      </w:pPr>
      <w:r>
        <w:t xml:space="preserve">Từ khi rời Viễn Đông, Bạch Xuyên là lần đầu tiên được nghỉ ngơi ở nơi thuộc về quân mình. Nàng cảm thấy rất an tâm, ngủ một giấc vừa êm vừa ngọt.</w:t>
      </w:r>
    </w:p>
    <w:p>
      <w:pPr>
        <w:pStyle w:val="BodyText"/>
      </w:pPr>
      <w:r>
        <w:t xml:space="preserve">Đến trời tối, có người gọi nàng dậy, nói bộ đội xuất kích đã trở về, Đế Lâm đại nhân muốn gặp nàng, mời nàng sang chỗ ông ấy.</w:t>
      </w:r>
    </w:p>
    <w:p>
      <w:pPr>
        <w:pStyle w:val="BodyText"/>
      </w:pPr>
      <w:r>
        <w:t xml:space="preserve">Bạch Xuyên rửa mặt chỉnh lại y phục, theo sĩ binh truyền lời đi sang chỗ Đế Lâm.</w:t>
      </w:r>
    </w:p>
    <w:p>
      <w:pPr>
        <w:pStyle w:val="BodyText"/>
      </w:pPr>
      <w:r>
        <w:t xml:space="preserve">Mặt trời đã xuống đường chân trời, nhưng sắc trời vẫn còn chưa tối. Đế đô vẫn còn cháy, nhìn hệt như một ngọn đuốc lớn, chiếu sáng cả khoảng rộng, phủ một màu hồng u ám lên mọi vật.</w:t>
      </w:r>
    </w:p>
    <w:p>
      <w:pPr>
        <w:pStyle w:val="BodyText"/>
      </w:pPr>
      <w:r>
        <w:t xml:space="preserve">Ở một trận địa sát với hỏa tràng, Bạch Xuyên từ xa nhìn thấy Đế Lâm, hắn đang cỡi chiến mã tuần tra phòng ngự chiến tuyến.</w:t>
      </w:r>
    </w:p>
    <w:p>
      <w:pPr>
        <w:pStyle w:val="BodyText"/>
      </w:pPr>
      <w:r>
        <w:t xml:space="preserve">Từ xa nhìn thân ảnh của hắn, Bạch Xuyên bất giác cảm thán: "Quá đẹp!"</w:t>
      </w:r>
    </w:p>
    <w:p>
      <w:pPr>
        <w:pStyle w:val="BodyText"/>
      </w:pPr>
      <w:r>
        <w:t xml:space="preserve">Ở thời đại chiến loạn, rất nhiều người phải biến đổi, còn Đế Lâm vẫn như Bạch Xuyên từng thấy trước đây, chẳng có biến hóa đáng kể nào. Hắn toàn thân hắc giáp, phong thái thong dong, hình dung tuấn mĩ, điềm tĩnh như không, nhãn thần quan sát khắp nơi lấp lánh phát quang.</w:t>
      </w:r>
    </w:p>
    <w:p>
      <w:pPr>
        <w:pStyle w:val="BodyText"/>
      </w:pPr>
      <w:r>
        <w:t xml:space="preserve">Tiêu diệt mấy chục vạn ma tộc đại quân, tàn sát địch quân không chút sót thương, lại là một nam tử anh tuấn đến thế, dung mạo của hắn ngay cả Bạch Xuyên là nữ tử cũng phải ghen tỵ.</w:t>
      </w:r>
    </w:p>
    <w:p>
      <w:pPr>
        <w:pStyle w:val="BodyText"/>
      </w:pPr>
      <w:r>
        <w:t xml:space="preserve">Cho dù Bạch Xuyên vẫn xem Tử Xuyên Tú là số một, nhưng không thể không thừa nhận, Tử Xuyên Tú dù đẹp trai, nhưng Đế Lâm còn hoàn mĩ hơn gã.</w:t>
      </w:r>
    </w:p>
    <w:p>
      <w:pPr>
        <w:pStyle w:val="BodyText"/>
      </w:pPr>
      <w:r>
        <w:t xml:space="preserve">Bạch Xuyên đi qua: "Giám sát trưởng đại nhân, hạ quan là Hồng y kì bổn Bạch Xuyên đến từ Viễn Đông, tham kiến đại nhân".</w:t>
      </w:r>
    </w:p>
    <w:p>
      <w:pPr>
        <w:pStyle w:val="BodyText"/>
      </w:pPr>
      <w:r>
        <w:t xml:space="preserve">Đế Lâm quay sang nhìn Bạch Xuyên, nhãn tình rất điềm tĩnh, thậm chí có nét ôn nhu, hình dung phi thường ôn hòa, bộ dáng hệt như một thiếu nữ cải nam trang chứ không phải là tướng quân thống soái đại quân.</w:t>
      </w:r>
    </w:p>
    <w:p>
      <w:pPr>
        <w:pStyle w:val="BodyText"/>
      </w:pPr>
      <w:r>
        <w:t xml:space="preserve">"Là Bạch Xuyên ư?" Hắn mỉm cười: "Chúng ta đã lâu không gặp".</w:t>
      </w:r>
    </w:p>
    <w:p>
      <w:pPr>
        <w:pStyle w:val="BodyText"/>
      </w:pPr>
      <w:r>
        <w:t xml:space="preserve">Đã lâu không gặp? Còn cười nói như không! Nàng còn nhớ rõ tình hình gặp Đế Lâm khi xưa: đêm lưu huyết Đế đô, trong đại hội đường nghị sự, nếu không phải Tử Xuyên Tú ngăn cản, Đế Lâm đã giết nàng tại đó!</w:t>
      </w:r>
    </w:p>
    <w:p>
      <w:pPr>
        <w:pStyle w:val="BodyText"/>
      </w:pPr>
      <w:r>
        <w:t xml:space="preserve">Trong ánh mắt điềm tĩnh ôn nhu đó, ẩn tàng sự lãnh khốc khát máu, ẩn giấu lực lượng lôi đình vạn quân đáng sợ!</w:t>
      </w:r>
    </w:p>
    <w:p>
      <w:pPr>
        <w:pStyle w:val="BodyText"/>
      </w:pPr>
      <w:r>
        <w:t xml:space="preserve">"Vâng, đại nhân, đúng là đã lâu không gặp. Cho dù trong lòng nổi sóng, nhưng Bạch Xuyên vẫn chu toàn hành lễ với hắn.</w:t>
      </w:r>
    </w:p>
    <w:p>
      <w:pPr>
        <w:pStyle w:val="BodyText"/>
      </w:pPr>
      <w:r>
        <w:t xml:space="preserve">Đế Lâm gật đầu, cũng chẳng để ý.</w:t>
      </w:r>
    </w:p>
    <w:p>
      <w:pPr>
        <w:pStyle w:val="BodyText"/>
      </w:pPr>
      <w:r>
        <w:t xml:space="preserve">Rất lâu, hắn đột ngột lên tiếng hỏi: "Nhìn tràng đại hỏa này, cô nghĩ đến chuyện gì?"</w:t>
      </w:r>
    </w:p>
    <w:p>
      <w:pPr>
        <w:pStyle w:val="BodyText"/>
      </w:pPr>
      <w:r>
        <w:t xml:space="preserve">Bạch Xuyên ngẩn người, nhưng rất nhanh đáp: "Đại nhân thần cơ diệu toán, đốt chết mấy chục vạn ma tộc quân. Đây là đại thắng đầu tiên từ lúc khai chiến với ma tộc đến giờ, công lao đại nhân rất lớn!"</w:t>
      </w:r>
    </w:p>
    <w:p>
      <w:pPr>
        <w:pStyle w:val="BodyText"/>
      </w:pPr>
      <w:r>
        <w:t xml:space="preserve">"Cô không có nói thật!".</w:t>
      </w:r>
    </w:p>
    <w:p>
      <w:pPr>
        <w:pStyle w:val="Compact"/>
      </w:pPr>
      <w:r>
        <w:br w:type="textWrapping"/>
      </w:r>
      <w:r>
        <w:br w:type="textWrapping"/>
      </w:r>
    </w:p>
    <w:p>
      <w:pPr>
        <w:pStyle w:val="Heading2"/>
      </w:pPr>
      <w:bookmarkStart w:id="223" w:name="chương-7-sinh-tử-tương-thác-hết."/>
      <w:bookmarkEnd w:id="223"/>
      <w:r>
        <w:t xml:space="preserve">201. Chương 7 : Sinh Tử Tương Thác (hết).</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19: Liệt hỏa phần thành.</w:t>
      </w:r>
    </w:p>
    <w:p>
      <w:pPr>
        <w:pStyle w:val="BodyText"/>
      </w:pPr>
      <w:r>
        <w:t xml:space="preserve">-----oo0oo-----</w:t>
      </w:r>
    </w:p>
    <w:p>
      <w:pPr>
        <w:pStyle w:val="BodyText"/>
      </w:pPr>
      <w:r>
        <w:t xml:space="preserve">Chương 7: Sinh tử tương thác (hết).</w:t>
      </w:r>
    </w:p>
    <w:p>
      <w:pPr>
        <w:pStyle w:val="BodyText"/>
      </w:pPr>
      <w:r>
        <w:t xml:space="preserve">Nhóm dịch: Tú Xuyên</w:t>
      </w:r>
    </w:p>
    <w:p>
      <w:pPr>
        <w:pStyle w:val="BodyText"/>
      </w:pPr>
      <w:r>
        <w:t xml:space="preserve">Không biết vì sao, thần tình Đế Lâm có nét thất lạc, hắn chỉ vào màn lửa phía xa nói: "Ở trong biển lửa đó, có tổng trưởng phủ của Tử Xuyên gia, có sân vận động Đế đô lịch sử ba trăm năm, có Đế đô đồ thư quán, có Nguyên lão hội nghị đường, có thư viện quốc gia, lịch sử triển lãm quán, có Đại học Đế đô, có viện thí nghiệm khoa học tiên tiến nhất, có thánh linh điện mai táng các đời quân vương, có vô số di tích văn hóa lịch sử, còn có vô số kiến trúc cổ, chùa miếu cổ, thi tác, họa đồ của danh gia cổ kim. Tử Xuyên gia ta là kế thừa từ Quang minh hoàng triều, sau Viễn Kinh thì Đế đô thành chính là trung tâm văn minh nhân loại ba trăm năm nay, ở nơi này, tích tụ tinh hoa lịch sử và nhân văn, tồn trữ văn minh nhân loại cả ngàn năm, là nơi kết tinh của trí tuệ thiên tài các đời".</w:t>
      </w:r>
    </w:p>
    <w:p>
      <w:pPr>
        <w:pStyle w:val="BodyText"/>
      </w:pPr>
      <w:r>
        <w:t xml:space="preserve">"Hiện tại," Đế Lâm chăm chăm nhìn hỏa trường: "Tất cả đều hóa thành tro bụi, biến mất vào hư vô, tất cả đều do Đế Lâm ta làm. Bạch Xuyên, lịch sử sau này chưa chắc đã nhắc đến Tử Xuyên Tham Tinh, cũng chưa chắc ghi chép nhiều về Lưu Phong Sương, nhưng nhất định có chú thích đặc biệt về Đế Lâm ta: ngày mười sáu tháng năm năm bảy tám bốn, tướng quân Đế Lâm của Tử Xuyên gia hạ lệnh thiêu cháy Đế đô".</w:t>
      </w:r>
    </w:p>
    <w:p>
      <w:pPr>
        <w:pStyle w:val="BodyText"/>
      </w:pPr>
      <w:r>
        <w:t xml:space="preserve">Nghe Đế Lâm đều đều nói, cảm thụ sự thất lạc trong ngữ điệu của hắn, Bạch Xuyên đột nhiên cảm giác, người trước mặt nàng là một người cực đoan mâu thuẫn. Hắn có thể không động dung tàn sát cả vạn người, nhưng lại thương cảm trước tinh hoa văn minh bị biến mất.</w:t>
      </w:r>
    </w:p>
    <w:p>
      <w:pPr>
        <w:pStyle w:val="BodyText"/>
      </w:pPr>
      <w:r>
        <w:t xml:space="preserve">Có lẽ theo cách nhìn của hắn, nhân mệnh quá ngắn ngủi, căn bản không có giá trị, chỉ có văn minh mới là vĩnh hằng. Đằng sau sự lạnh lùng vô tình, hắn có khí chất của một nhà văn hóa mẫn cảm.</w:t>
      </w:r>
    </w:p>
    <w:p>
      <w:pPr>
        <w:pStyle w:val="BodyText"/>
      </w:pPr>
      <w:r>
        <w:t xml:space="preserve">Cùng Đế Lâm đứng nhìn hỏa trường, cảm thụ sức nóng phả vào mặt, Bạch Xuyên thản nhiên nói: "Đại nhân, chúng ta đều không phải là thần, chỉ có thể xử lý tốt trong khả năng của mình. Nếu nhân loại bị chinh phục, có giữ được nền văn minh thì cũng chẳng có ai thuởng thức, ngài hay tôi đều không có lựa chọn".</w:t>
      </w:r>
    </w:p>
    <w:p>
      <w:pPr>
        <w:pStyle w:val="BodyText"/>
      </w:pPr>
      <w:r>
        <w:t xml:space="preserve">"Đúng, không có lựa chọn" Đế Lâm chậm rãi lập lại câu nói, cười cười: "Chúng ta quay về chủ đề chính thôi. Bạch Xuyên, cô là thân tín số một của Tử Xuyên Tú, gã phái cô mạo hiểm từ Viễn Đông sang đây, không phải là để bồi ta uống trà nói chuyện chứ?"</w:t>
      </w:r>
    </w:p>
    <w:p>
      <w:pPr>
        <w:pStyle w:val="BodyText"/>
      </w:pPr>
      <w:r>
        <w:t xml:space="preserve">"Đại nhân anh minh, Tú Xuyên đại nhân phái tôi quay về quan sát hình thế Đế đô, đồng thời có mấy câu muốn chuyển cáo chỉ huy thủ quân Đế đô".</w:t>
      </w:r>
    </w:p>
    <w:p>
      <w:pPr>
        <w:pStyle w:val="BodyText"/>
      </w:pPr>
      <w:r>
        <w:t xml:space="preserve">"Nghe nói chiều nay cô đã gặp Trữ tiểu thư, vì sao không nói cho Trữ điện hạ nghe?"</w:t>
      </w:r>
    </w:p>
    <w:p>
      <w:pPr>
        <w:pStyle w:val="BodyText"/>
      </w:pPr>
      <w:r>
        <w:t xml:space="preserve">"Đại nhân, Tú Xuyên đại nhân kêu tôi chuyển cáo cho người chỉ huy Đế đô có thể quyết sách sự việc!"</w:t>
      </w:r>
    </w:p>
    <w:p>
      <w:pPr>
        <w:pStyle w:val="BodyText"/>
      </w:pPr>
      <w:r>
        <w:t xml:space="preserve">Hai người nhìn vào mắt nhau, đều thấy sự hiểu ý trong mắt đối phương.</w:t>
      </w:r>
    </w:p>
    <w:p>
      <w:pPr>
        <w:pStyle w:val="BodyText"/>
      </w:pPr>
      <w:r>
        <w:t xml:space="preserve">Tử Xuyên Trữ tuy được xưng là chỉ huy quan tối cao ở Đế đô, nhưng theo Bạch Xuyên quan sát, người quyết sách chính là Đế Lâm. Hắn mới là chỉ huy chân chính của thủ quân Đế đô, là người chân chính quyết định vận mệnh của Đế đô".</w:t>
      </w:r>
    </w:p>
    <w:p>
      <w:pPr>
        <w:pStyle w:val="BodyText"/>
      </w:pPr>
      <w:r>
        <w:t xml:space="preserve">"Rất tốt," Đế Lâm không phủ nhận cũng không khẳng định: "Hiện tai cô có thể nói rồi".</w:t>
      </w:r>
    </w:p>
    <w:p>
      <w:pPr>
        <w:pStyle w:val="BodyText"/>
      </w:pPr>
      <w:r>
        <w:t xml:space="preserve">"Giám sát trưởng đại nhân, thứ cho tôi mạo muội chuyển đạt lời của Tử Xuyên Tú đại nhân. Đầu tiên, Tử Xuyên Tú đại nhân hỏi, theo phán đoán của ngài, Đế đô có thủ được hay không?" xem tại</w:t>
      </w:r>
    </w:p>
    <w:p>
      <w:pPr>
        <w:pStyle w:val="BodyText"/>
      </w:pPr>
      <w:r>
        <w:t xml:space="preserve">"Không thủ được". Đế Lâm đáp rất dứt khoác.</w:t>
      </w:r>
    </w:p>
    <w:p>
      <w:pPr>
        <w:pStyle w:val="BodyText"/>
      </w:pPr>
      <w:r>
        <w:t xml:space="preserve">"A," Bạch Xuyên thất kinh nói: "Đại nhân vì sao nói như thế? Ngài không phải vừa đánh bại ma tộc binh mã, tình thế rất tốt sao?"</w:t>
      </w:r>
    </w:p>
    <w:p>
      <w:pPr>
        <w:pStyle w:val="BodyText"/>
      </w:pPr>
      <w:r>
        <w:t xml:space="preserve">Ánh mắt sắc bén của Đế Lâm rọi vào Bạch Xuyên: "Câu này cũng là Tử Xuyên Tú hỏi ư?"</w:t>
      </w:r>
    </w:p>
    <w:p>
      <w:pPr>
        <w:pStyle w:val="BodyText"/>
      </w:pPr>
      <w:r>
        <w:t xml:space="preserve">Bạch Xuyên mới phát hiện bản thân sơ hốt: "Xin lỗi, thất lễ rồi, đây là tôi tò mò hỏi".</w:t>
      </w:r>
    </w:p>
    <w:p>
      <w:pPr>
        <w:pStyle w:val="BodyText"/>
      </w:pPr>
      <w:r>
        <w:t xml:space="preserve">"Hôm nay chúng ta tuy chiến thắng, nhưng chưa tiêu diệt toàn bộ tiên phong quân đoàn ma tộc. Khi ma tộc xốc lại đội hình, bọn chúng dĩ nhiên đã có được bài học, sẽ không cường công Đế đô mà đổi thành lựa chọn những chỗ yếu của Tử Xuyên gia mà đột phá, rất có thể ỷ mạnh vượt Ngõa niết hà, vu hồi đến sau quân ta, như thế, bọn chúng có thể công chiếm tây bắc bình nguyên, cũng có thể đoạn tuyệt đường lương của quân ta, thực hiện bao vây Đế đô. Phòng tuyến Ngõa niết hà quá dài, chúng ta không có dư binh lực bố trí phòng thủ, nếu bọn chúng thật sự vượt sông, ta chỉ có thể khuyên Trữ điện hạ đương cơ lập đoạn, lập tức bỏ Đế đô suất quân lui về tây bắc, hội hợp cùng Minh Huy, như thế mới tránh được nguy hiểm bị bao vây tiêu diệt".</w:t>
      </w:r>
    </w:p>
    <w:p>
      <w:pPr>
        <w:pStyle w:val="BodyText"/>
      </w:pPr>
      <w:r>
        <w:t xml:space="preserve">Nghe giải thích của Đế Lâm, trên mặt Bạch Xuyên lướt qua thần tình kinh ngạc.</w:t>
      </w:r>
    </w:p>
    <w:p>
      <w:pPr>
        <w:pStyle w:val="BodyText"/>
      </w:pPr>
      <w:r>
        <w:t xml:space="preserve">Đế Lâm lập tức phát giác: "Thế nào?"</w:t>
      </w:r>
    </w:p>
    <w:p>
      <w:pPr>
        <w:pStyle w:val="BodyText"/>
      </w:pPr>
      <w:r>
        <w:t xml:space="preserve">"A, đại nhân ngài nói làm tôi rất kinh ngạc", Bạch Xuyên cúi đầu, che giấu thần tình chấn kinh.</w:t>
      </w:r>
    </w:p>
    <w:p>
      <w:pPr>
        <w:pStyle w:val="BodyText"/>
      </w:pPr>
      <w:r>
        <w:t xml:space="preserve">Trước lúc xuất phát, Tử Xuyên Tú gần như cũng nói thế với nàng: "Đế đô là thành vững nổi tiếng thiên hạ, gia tộc dồn trọng binh ở đó, ma tộc không thể dễ dàng công hạ. Sợ nhất là ma tộc vòng qua Đế đô, trực tiếp vượt sông tiến vào tây bắc bình nguyên, thực hiện chiến thuật vu hồi bao vây Đế đô, đó mới là chuyện làm ta lo lắng! Nếu chỉ huy thủ quân ứng phó không nổi, rất khả năng toàn quân Đế đô bị diệt. Dưới dạng tình huống này, con đường duy nhất của thủ quân là triệt thoái, hoặc rút về tây bắc, hoặc rút về tây nam. Nhưng bức chắn Đế đô mà mất, cuồng thế của ma tộc sẽ không gì ngăn nổi, gia tộc cũng diệt vong nay mai!"</w:t>
      </w:r>
    </w:p>
    <w:p>
      <w:pPr>
        <w:pStyle w:val="BodyText"/>
      </w:pPr>
      <w:r>
        <w:t xml:space="preserve">Có thể trở thành danh tướng, tuyệt đối không phải nhờ may mắn, tầm nhìn thâm sâu bao phủ toàn bộ chiến cục, đó là điều kiện không thể thiếu để thành danh tướng.</w:t>
      </w:r>
    </w:p>
    <w:p>
      <w:pPr>
        <w:pStyle w:val="BodyText"/>
      </w:pPr>
      <w:r>
        <w:t xml:space="preserve">Tử Xuyên Tú ở xa ngàn dặm vẫn có thể suy đoán được chiến cục ở Đế đô, mà Đế Lâm trong chiến thắng vẫn giữ được đầu óc thanh tỉnh, phân tích sâu xa, hai người đều có một kết luận giống nhau.</w:t>
      </w:r>
    </w:p>
    <w:p>
      <w:pPr>
        <w:pStyle w:val="BodyText"/>
      </w:pPr>
      <w:r>
        <w:t xml:space="preserve">Nàng hít sâu một hơi: "Tú Xuyên đại nhân căn dặn tôi, nếu chỉ huy Đế đô hồi đáp 'Có thể thủ được', vậy lời tiếp theo không cần nói nữa. Nếu hồi đáp 'Không thể thủ', đại nhân có một câu nhờ tôi chuyển cáo".</w:t>
      </w:r>
    </w:p>
    <w:p>
      <w:pPr>
        <w:pStyle w:val="BodyText"/>
      </w:pPr>
      <w:r>
        <w:t xml:space="preserve">"Câu gì?"</w:t>
      </w:r>
    </w:p>
    <w:p>
      <w:pPr>
        <w:pStyle w:val="BodyText"/>
      </w:pPr>
      <w:r>
        <w:t xml:space="preserve">"Nhất định kiên thủ, cường viện sẽ từ tây đến!"</w:t>
      </w:r>
    </w:p>
    <w:p>
      <w:pPr>
        <w:pStyle w:val="BodyText"/>
      </w:pPr>
      <w:r>
        <w:t xml:space="preserve">Đế Lâm khẽ nhướng mày, trầm tư hồi lâu, hắn chậm rãi hỏi: "Tử Xuyên Tú là chỉ Lưu Phong Sương sao?"</w:t>
      </w:r>
    </w:p>
    <w:p>
      <w:pPr>
        <w:pStyle w:val="BodyText"/>
      </w:pPr>
      <w:r>
        <w:t xml:space="preserve">Bạch Xuyên trấn định hồi đáp: "Đại nhân, tôi không biết. Tú Xuyên đại nhân chỉ nói với tôi như thế, tôi cũng không hiểu ý tứ của ông ấy".</w:t>
      </w:r>
    </w:p>
    <w:p>
      <w:pPr>
        <w:pStyle w:val="BodyText"/>
      </w:pPr>
      <w:r>
        <w:t xml:space="preserve">Đế Lâm chăm chú nhìn nàng: "Bạch Xuyên các hạ, chuyện này quan hệ trọng đại, là thủ hay thoái, quan hệ đến tính mạng mấy chục vạn tướng sĩ, quan hệ đến tồn vong gia tộc, càng quan hệ đến nền văn minh truyền thừa của nhân loại. Cô xác nhận, Tử Xuyên Tú thống lĩnh thật đã nói qua câu đó?"</w:t>
      </w:r>
    </w:p>
    <w:p>
      <w:pPr>
        <w:pStyle w:val="BodyText"/>
      </w:pPr>
      <w:r>
        <w:t xml:space="preserve">"Đại nhân, đây chính xác là nguyên văn lời của Tú Xuyên thống lĩnh, tôi không đổi một chữ nào".</w:t>
      </w:r>
    </w:p>
    <w:p>
      <w:pPr>
        <w:pStyle w:val="BodyText"/>
      </w:pPr>
      <w:r>
        <w:t xml:space="preserve">"Gã làm sao tin tưởng Lưu Phong Sương? Cách xa ngàn dặm, gã làm sao biết Lưu Phong Sương nhất định sẽ chi viện?" Đế Lâm phảng phất lẩm nhẩm tự nói, lại phảng phất như đang hỏi Bạch Xuyên: "Trừ phi, gã và Lưu Phong Sương đã có cam kết từ trước? Lưu Phong Sương rốt cuộc đã hứa gì với gã?"</w:t>
      </w:r>
    </w:p>
    <w:p>
      <w:pPr>
        <w:pStyle w:val="BodyText"/>
      </w:pPr>
      <w:r>
        <w:t xml:space="preserve">Bạch Xuyên vô pháp hồi đáp. Nàng nói: "Đại nhân, theo tôi hiểu Tú Xuyên thống lĩnh, ngài ấy đã dám nói thì dám chắc, nhất định đã có nắm chắc".</w:t>
      </w:r>
    </w:p>
    <w:p>
      <w:pPr>
        <w:pStyle w:val="BodyText"/>
      </w:pPr>
      <w:r>
        <w:t xml:space="preserve">Đế Lâm không có đáp lời, hắn yên lặng trầm tư nhìn hỏa trường.</w:t>
      </w:r>
    </w:p>
    <w:p>
      <w:pPr>
        <w:pStyle w:val="BodyText"/>
      </w:pPr>
      <w:r>
        <w:t xml:space="preserve">Qua một lúc, trong mắt hắn xuất hiện quyết ý: "Hồng y kì bổn Bạch Xuyên nghe lệnh!"</w:t>
      </w:r>
    </w:p>
    <w:p>
      <w:pPr>
        <w:pStyle w:val="BodyText"/>
      </w:pPr>
      <w:r>
        <w:t xml:space="preserve">Bạch Xuyên lập tức đứng thẳng: "Có hạ quan! Thỉnh đại nhân phân phó!"</w:t>
      </w:r>
    </w:p>
    <w:p>
      <w:pPr>
        <w:pStyle w:val="BodyText"/>
      </w:pPr>
      <w:r>
        <w:t xml:space="preserve">"Ma tộc quân vừa bại, tuần tra sẽ lỏng lẻo. Khi quay về Viễn Đông, ngươi chuyển dùm lời của ta đến Tử Xuyên Tú".</w:t>
      </w:r>
    </w:p>
    <w:p>
      <w:pPr>
        <w:pStyle w:val="BodyText"/>
      </w:pPr>
      <w:r>
        <w:t xml:space="preserve">"Vâng! Thỉnh đại nhân căn dặn!"</w:t>
      </w:r>
    </w:p>
    <w:p>
      <w:pPr>
        <w:pStyle w:val="BodyText"/>
      </w:pPr>
      <w:r>
        <w:t xml:space="preserve">Đế Lâm thốt từng lời một, ngữ khí chắc nịch: "A Tú, ta tin ngươi, tất cả nhờ vào ngươi!"</w:t>
      </w:r>
    </w:p>
    <w:p>
      <w:pPr>
        <w:pStyle w:val="BodyText"/>
      </w:pPr>
      <w:r>
        <w:t xml:space="preserve">Nhìn gương mặt anh tuấn đầy nét cương nghị trước mặt, Bạch Xuyên cảm giác nóng bừng mắt.</w:t>
      </w:r>
    </w:p>
    <w:p>
      <w:pPr>
        <w:pStyle w:val="BodyText"/>
      </w:pPr>
      <w:r>
        <w:t xml:space="preserve">Nàng biết, Đế Lâm đã đem tính mạng của bản thân, mệnh vận của thủ quân Đế đô, sự tồn vong của quốc gia, toàn bộ ký thác vào Tử Xuyên Tú.</w:t>
      </w:r>
    </w:p>
    <w:p>
      <w:pPr>
        <w:pStyle w:val="Compact"/>
      </w:pPr>
      <w:r>
        <w:t xml:space="preserve">Nàng dụng lực giậm chân kính lễ: "Đại nhân, xin yên tâm! Tôi nhất định chuyển đạt!"</w:t>
      </w:r>
      <w:r>
        <w:br w:type="textWrapping"/>
      </w:r>
      <w:r>
        <w:br w:type="textWrapping"/>
      </w:r>
    </w:p>
    <w:p>
      <w:pPr>
        <w:pStyle w:val="Heading2"/>
      </w:pPr>
      <w:bookmarkStart w:id="224" w:name="chương-1-tây-bắc-lam-thành"/>
      <w:bookmarkEnd w:id="224"/>
      <w:r>
        <w:t xml:space="preserve">202. Chương 1 : Tây Bắc Lam Thành</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20: Thần Binh Thiên Hàng</w:t>
      </w:r>
    </w:p>
    <w:p>
      <w:pPr>
        <w:pStyle w:val="BodyText"/>
      </w:pPr>
      <w:r>
        <w:t xml:space="preserve">-----oo0oo-----</w:t>
      </w:r>
    </w:p>
    <w:p>
      <w:pPr>
        <w:pStyle w:val="BodyText"/>
      </w:pPr>
      <w:r>
        <w:t xml:space="preserve">Chương 1: Tây Bắc Lam Thành nguồn</w:t>
      </w:r>
    </w:p>
    <w:p>
      <w:pPr>
        <w:pStyle w:val="BodyText"/>
      </w:pPr>
      <w:r>
        <w:t xml:space="preserve">Nhóm dịch: Tú Xuyên</w:t>
      </w:r>
    </w:p>
    <w:p>
      <w:pPr>
        <w:pStyle w:val="BodyText"/>
      </w:pPr>
      <w:r>
        <w:t xml:space="preserve">Bình minh ngày mười tám tháng tháng sáu năm bảy tám bốn, Bạch Xuyên theo tây thành môn rời khỏi Đế đô.Bởi vì trách nhiệm chuyến đi này trọng đại, Tử Xuyên Trữ và Đế Lâm đều biểu thị muốn phái bộ đội hộ tống nàng về Viễn Đông nhưng đều bị Bạch Xuyên cự tuyệt.Tại Luân hãm khu, cho dù có cả quân đội quy mô sư đoàn hộ tống cũng chưa chắc bảo đảm an toàn, ngược lại một tiểu đội linh hoạt im lìm di chuyển an toàn hơn nhiều.Đường đi đã bình an vô sự, Bạch Xuyên tin tưởng, đường về cũng thuận lợi như thế.Trước mặt là đất trời mênh mông ngút mắt, đạo lộ dài không thấy điểm cuối, gió buổi sớm mát mẻ thổi mái tóc thiếu nữ bay bay, quay đầu nhìn về thành lâu Đế đô, vị thiếu nữ vai gánh trọng nhiệm đột nhiên dâng lên cảm giác lo sợ vô danh.Nàng lắc lắc đầu, vứt mọi phiền não khỏi đầu, giục ngựa theo đại đạo tiến về hướng tây.Trước mặt xuất hiện một ngã ba, phía trái đi về tây nam, phía phải thông đến tây bắc, Bạch Xuyên lựa chọn con đường bên phải.Đi chưa được mấy bước, phía sau có tiếng Bố Lãng kêu gấp: “Bạch Xuyên đại nhân, ngài có đi nhầm đường không? Đi Đán nhã phải đi rẽ trái mới đúng”.Bạch Xuyên ghìm ngựa, quay đầu đáp: “Ta đâu có định đi Đán nhã”.“Nhưng Tư Đặc Lâm nói với tôi...”.Thiếu nữ tướng quân cười ra vẻ xin lỗi, nụ cười rất tươi tắn: “Xin lỗi, ta không có nói thật với Tư Đặc Lâm đại nhân. Kỳ thật mục đích chân chính không phải đến Đán nhã mà là Lam thành ở tây bắc”.Nhìn biểu tình chấn kinh của Bố Lãng, phảng phất sợ hắn còn chưa đủ kinh ngạc, Bạch Xuyên còn bổ sung: “Bọn ta chính xác là đi gặp Lưu Phong Sương”.Tây Bắc là đất đai phì nhiêu của Tử Xuyên gia, trước giờ vang danh về chiến mã và lương thực, Bạch Xuyên là lần đầu đến tây bắc, trên đường đi nhìn đâu cũng thấy đồng ruộng mênh mông, nhà nông phu rải rác cách rất xa nhau, mục đồng lững thững cởi trâu đi trong sắc trời xanh biếc.Một thời gian dài ngụp lặn trên chiến trường đao quang kiếm ảnh, giờ đứng trước mỹ cảnh thiên nhiên xinh đẹp êm đềm, Bạch Xuyên lần đầu đến tây bắc như say như mê.Vùng đất phì nhiêu đẹp đẽ này lại từng là chiến trường tàn khốc ba trăm năm trước. Lúc qua một ngọn đồi hay qua một bình nguyên, cư dân dẫn đường rất nhiệt tình giới thiệu cho Bạch Xuyên, đâu từng là tiêu điểm chiến trường năm xưa.Từng kỷ niệm bia dọc đường cũng nhắc nhở bọn họ, đồng thời với việc hưởng thụ hòa bình thì chớ nên quên các chiến sĩ đã hy sinh thân mình cho hòa bình hôm nay.* * *Trên sử thư ghi chép, tiếp theo thất bại sụp đổ của Quang minh hoàng triều ở Lam Hà không lâu, tây bắc lại bạo phát một cuộc chiến tranh tàn khốc khác.Vì muốn đoạt quyền khống chế tây bắc, Tử Xuyên Vân tích cực khuếch trương đã bạo phát chiến tranh kịch liệt với tây bắc chư hầu Minh Lâm.Chiến tranh đánh đến dị thường tàn khốc, kéo dài đến hai năm. Cuối cùng, cả Tả gia minh vương và Lưu Phong quân cũng tham gia chiến tranh đối phó Minh Lâm. Phải đối diện hai mặt giáp kích, Minh thị quân đội cuối cùng chống đỡ không nổi, trong chiến dịch quyết định, Tử Xuyên quân đánh tan chủ lực quân đội của mình thị, Minh thị chiến bại.Chiếu theo quán lệ, phe chiến bại trong chiến tranh chư hầu tranh bá sẽ bị phe thắng lợi trảm thảo trừ căn để triệt hậu họa, nhưng khai quốc quân chủ hùng tài đại lược Tử Xuyên Vân lại có khí phách khoan hòa hiếm có, ông ta khoan dung tiếp nạp hậu nhân Minh Lâm đầu hàng, đãi ngộ tốt với bọn họ.Minh thị nhất tộc cảm kích phát thệ nguyện đời đời trung thành với Tử Xuyên gia tộc, vĩnh viễn không phản bội.Vì hồi báo ân ngộ của Tử Xuyên gia, đa phần con cháu Minh thị đầu thân vào Tử Xuyên quân, vì Tử Xuyên gia chinh chiến tứ phương, đổ máu chiến trường, dùng sinh mệnh chứng minh lời hứa, trung tâm cảnh cảnh hồi báo Tử Xuyên gia.Trong bọn họ không thiếu tướng tài ưu tú, mà một tướng lĩnh hàng đầu của Tử Xuyên quân hiện nay, Thống lĩnh tây bắc biên phòng quân Minh Huy chính là hậu nhân của mình thị.* * *Quá trình Tử Xuyên gia chinh phục tây bắc chứng minh: đao kiếm chỉ có thể chinh phục tạm thời nhục thể con người, nhưng ân uy mới là sách lược chiếm lĩnh lâu dài, chinh phục được linh hồn con người.Liên tưởng đến thời thế sắp tới, Bạch Xuyên cảm giác không lạnh mà run, ma tộc có quân đội cường mạnh, bọn chúng chắc chắn không dùng sách lược cương nhu thống trị mà sẽ dùng sát lục để thống trị, địa ngục sẽ mở ra ở thiên đường đẹp đẽ phì nhiêu này.Trên đường có qua các hương thôn, thành thị thuộc lãnh thổ Tử Xuyên gia, chiếu theo thân phận Bạch Xuyên, nàng hoàn toàn có thể đưa ra chứng kiện, quan viên và quý tộc đương địa cũng sẽ rất vui vẻ tiếp đãi một Hồng y kỳ bản từ Viễn Đông đến.Nhưng Bạch Xuyên xuất thân quân nhân nên có cảm giác chán ghét sự giả dối che giấu trong quan trường, nàng thích giao tiếp với người hào sảng thẳng thắn, không thích phải dùng lời nói sáo rỗng vô vị để ứng phó.Dọc đường đi, nàng và đoàn tùy hành đều tá túc ở nhà dân hoặc lữ quan, không có kinh động chính phủ đóng ở đó.Theo Bạch Xuyên quan sát, so với đông nam và các nơi bị luân hãm, dân tâm tây bắc hoàn toàn ổn định, không có xuất hiện tình trạng nạn dân chạy loạn đại quy mô, trật tư thành thị vẫn được bảo trì bình thường.Dân chúng tây bắc vẫn đầy niềm tin vào quân đội gia tộc, bọn họ không hề có ý nghĩ Đế đô sẽ bị ma tộc đánh hạ, nhất là sau khi Đế đô báo tin chiến thắng về.Trên đường ghé vào quán ăn hay nhà nghỉ nào cũng nghe đàm luận về chiến tranh, dân chúng tây bắc tỏ ra rất lạc quan, khi Bạch Xuyên hỏi thử cách nhìn của bọn họ về cuộc chiến, đa phần đều cho rằng ma tộc vô pháp đoạt được Đế đô.Nhưng rất kỳ diệu là lão bách tính lại có một dạng dự cảm, tây bắc sẽ phải đón một tràng đại chiến, đại chiến mang tính quyết định với ma tộc sẽ diễn ra ở tây bắc, có hẳn các diễn đàn thảo luận như: “Chiến tranh khi nào đến?”.“Chiến tranh chắc chắn đến đây!”.Khi Bạch Xuyên chạy đến biên cảnh thì phát hiện có dấu vết của một lượng khổng lồ người ngựa ở phụ cận biên cảnh, y phục, trướng bồng, đồ dùng vứt bừa bãi như một bãi rác khổng lồ.Nàng hỏi sĩ binh Biên phòng quân đóng chốt ở đây, nhận được hồi đáp: “Đại nhân, nếu ngài đến sớm hai ngày, ngài sẽ chứng kiến một cảnh tượng chưa từng thấy, người chạy nạn phủ kín mặt đất, tiếng khóc than dậy trời”.Ước chừng hơn trăm vạn dân chúng Đế đô từ đông nam địa khu chạy nạn về hướng tây, lúc đầu Biên phòng quân còn tổ chức ngăn chặn, nhưng dân chúng chạy nạn càng lúc càng nhiều, như cơn lũ dữ quét đến biên cảnh.Đối diện đao thương của Biên phòng quân, những người già, phụ nữ và trẻ em mở to mắt sợ hại, bọn họ sợ đao thương của binh sĩ trước mặt, nhưng càng sợ ma tộc ở đằng sau hơn, không chịu rời đi.Cả trăm vạn người chiếm hết khoảng trống, bọn họ thiếu ăn, thiếu thuốc men, chẳng có gì che chắn mưa nắng, ngày bị nắng thiêu, đêm bị mưa dầm, tiếp đó là ôn dịch lây lan, vô số người chết bởi đói và ôn dịch. Mỗi ngày xác chết sắp hàng lớp lớp, thảm không nỡ nhìn.Nhìn thấy tình hình đó, thống lĩnh Biên phòng quân Minh Huy đến thị sát cũng kìm không được nước mắt.“Chúng ta vô năng, không thể ngăn cản ma tộc, khiến con dân gia tộc phải bỏ nhà lưu vong tha hương, đây là sỉ nhục của quân nhân Tử Xuyên, không phải là cái sai của dân chúng, chúng ta không có quyền gì ngăn cản con đường đào sinh của bọn họ”.Lão hạ lệnh cho Biên phòng bộ đội rút phòng thủ, lại đích thân đi thương nghị với Lưu Phong Sương, khẩn thỉnh nàng tiếp nhận nạn dân Tử Xuyên gia nhập cảnh, Lưu Phong Sương dễ dàng đáp ứng.Bạch Xuyên rất kinh ngạc: “Minh Huy đại nhân đang muốn làm gì?”.Thả đại đa số dân chúng vượt cảnh, lại tự động câu thông với tướng địch, một trong hai hành động cũng đủ khiến Minh Huy phải ra Quân sự pháp đình rồi.Trong lòng Bạch Xuyên, Minh Huy trước giờ là một tướng quân gắn liền với lo xa và thất bại, vô luận là đối phó với ma tộc hay đối phó Lưu Phong Sương, hạ tràng duy nhất của lão là thảm bại và bỏ chạy.Vào thời khắc nguy nan này, một con người vốn yếu nhược bỗng nhiên xuất hiện mặt dũng cảm, điều này khiến Bạch Xuyên thất kinh.Nhưng so với Minh Huy, nàng càng bội phục Lưu Phong Sương.Tuy tây bắc địa khu giàu có, lương thực dồi dào, nhưng cả trăm vạn nạn dân cùng đến, chắc chắn mang lại đủ loại phiền phức cho Quản hạt khu của Lưu Phong Sương, trật tự trị an, y liệu, lương thực, sinh hoạt dụng phẩm đều thiếu thốn, sự tình nào cũng khiến người quản lý đau đầu.Lưu Phong Sương mở rộng cửa tiếp nạp dân chúng vô thân vô cố từ địch quốc, chuyện này không chỉ khoan dung hay khảng khái, mà phải dùng cụm từ “Hiểu rõ đại nghĩa” để hình dung.Từ Đế đô xuất phát, trải qua bảy ngày lặn lội, Bạch Xuyên đã đến biên cảnh Lam thành ở tây bắc.Dưới rừng bạch hoa đặc sắc của tây bắc, một đội sĩ binh Lưu Phong quân tiến hành kiểm tra bọn họ.Bạch Xuyên từ trước đến giờ chưa đến tây bộ, nàng là lần đầu nhìn thấy sĩ binh Lưu Phong gia, trong lòng rất tò mò về họ.Không biết phải chăng cố tình để biểu lộ phong thái của quốc gia, sĩ binh Biên phòng quân của Lưu Phong gia đều cao lớn mạnh mẽ, bọn họ vận chế phục đỏ rực, một sợi dây choàng màu trắng nổi bật trên nền vải đỏ, kéo dài từ vai phải vắt xéo xuống hông trái, mã đao đeo xéo bên hông, sĩ binh đội Biên phòng tuần tra ngồi trên ngựa, mắt không nhìn lệch, uy phong lẫm lẫm, khí khái nam nhân tràn trề.Trong quá trình kiểm tra, Biên phòng quân phát hiện Bạch Xuyên mang theo vũ khí, bọn họ tức giận cảnh cáo: “Mang theo vũ khí tiến nhập Lam thành là phạm pháp, chúng ta không cho qua!”.Bạch Xuyên không thể không trình xuất chứng kiện: “Các vị trưởng quan, bọn tôi là quân quan của Tử Xuyên gia, vũ khí là bọn tôi mang theo phòng thân, xin cho phép thông qua”.“Quân quan Tử Xuyên gia?”. Nhìn Bạch Xuyên, đám sĩ binh mở to mắt, bọn họ thật khó liên hệ vị cô nương xinh đẹp này với một quân nhân.Sĩ binh hiếu kỳ lật xem chứng kiện của Bạch Xuyên, đọc chậm từng chữ: “Bạch Xuyên, Viễn Đông quân, Hồng y kỳ bổn...”.Các sĩ binh phát xuất tiếng kinh thán, bọn họ biết, Hồng y kỳ bản là chức quan lớn, còn lớn hơn sư trưởng ở Lưu Phong gia, cấp nhân vật này bình thường khó gặp, không phải là hạng quân quan tép riu như bọn họ có thể so sánh.Trong mục quang của bọn họ, đã có thần sắc kính trọng.Quân quan cung kính trả chứng kiện cho Bạch Xuyên: “Thất lễ rồi, đại nhân, ngài từ Viễn Đông đến, ở đó rất gian khổ phải không?”.“Đúng thế, Viễn Đông đang rất gian nan, nhưng chúng tôi vẫn kiên trì”. Bạch Xuyên tiếp lấy chứng kiện cất cẩn thận, nói tiếp: “Thỉnh quý quan thông báo giùm, chúng tôi là tín sứ của Tử Xuyên gia, muốn cầu kiến Lưu Phong Sương điện hạ”.“Đại nhân, nguyên soái điện hạ thân phận tôn quý, không phải hạng người chúng tôi có thể tiếp xúc, nhưng tôi có thể nhờ thông báo, cho hỏi ngài là do vị đại nhân nào phái đến? Chúng tôi sẽ nói rõ khi nhớ báo lên điện hạ”.“Nhờ quý quan thông báo, sứ giả do thống lĩnh Viễn Đông phái đến”.“Ngài là sứ giả của Tử Xuyên Tú đại nhân?”.Nghe nói danh tự của Tử Xuyên Tú, các sĩ binh bỗng nhiên nghiêm túc, bọn họ nhất tề xuống ngựa, thi lễ với Bạch Xuyên.Không đến ba tháng trước, Tử Xuyên Tú đánh bại quân đội Lưu Phong Sương ở Lãng thương giang, cho đệ nhất danh tướng Lưu Phong Sương nếm thất bại đầu tiên, trận chiến đó đã bài danh Tử Xuyên Tú lên số một trong hàng ngũ danh tướng đương đại.Tiếp đó, gã vào lúc nhân loại nguy nan đứng ra đảm nhiệm chức thống lĩnh Viễn Đông, soái lĩnh cô quân ở Viễn Đông độc lực chống cự ma tộc, anh dũng đại nghĩa, là biểu tượng kháng cự ma tộc của nhân loại, sĩ binh Lưu Phong gia dù từng là kẻ địch cũng rất kính trọng gã.Thấy thanh danh của Tử Xuyên Tú vang động như thế, ngay cả sĩ binh Lưu Phong gia nghe tên cũng chấn động, Bạch Xuyên cảm thấy rất tự hào, thần sắc rạng ngời.Lập tức, có người dẫn đường cho Bạch Xuyên tiến vào Lam thành.Tiến nhập Lam thành, Bạch Xuyên thất kinh mở trừng mắt, trên đường xe ngựa như nước, hành nhân như nêm, thương nghiệp phồn hoa.Đây hoàn toàn không phải cảnh tượng của một thành thị biên cảnh, nhìn quang cảnh lẫn nhân khẩu, nó chẳng hề thua kém Đế đô thời toàn thịnh.Bạch Xuyên tán thán: “Lam thành lại phồn hoa như thế, chúng tôi quả thật không ngờ đến”.Quân quan dẫn đường cười nói: “Các hạ quá khen rồi. Kỳ thật chúng tôi hoàn toàn nhờ phúc của quý quốc, rất nhiều tài nguyên và nhân số là từ quý quốc chuyển sang sau khi ma tộc xâm nhập”.Bạch Xuyên lúc này mới hiểu ra, thời thế bất an, Viễn Kinh chính trị bất ổn, Đế đô thì đang đánh trận, bóng ma ma tộc ám ảnh cả đại lục, cơn ác mộng đang rình rập trên đầu mọi người.Lưu Phong Sương là danh tướng xuất sắc của nhân loại, tin tưởng nàng ta có thể ngăn cản ma tộc, Lam thành vốn là tòa thành quân sự trở thành điểm đến an toàn, dân chạy nạn mang theo đủ dạng tài nguyên vật tư chạy đến tòa thành biên cảnh này, biến nó trở thành thành thị phồn vinh.Ngay cửa tổng đốc phủ Lam thành, một thanh niên quân quan nghênh đón Bạch Xuyên. Vị quân quan này thân hình cao ốm, thần tình sáng sủa, gương mặt anh tuấn, Bạch Xuyên không kìm được nhìn y mấy lần.Nhìn mỹ mạo Bạch Xuyên tràn đầy sức sống, quân quan đó mắt phát sáng, y tự giới thiệu: “Quý khách từ viễn phương đến, hết sức hoan nghênh. Hạ quan là đoàn trường Cảnh vệ kiêm Trung doanh chỉ huy sứ Anh Mộc Lan dưới trướng nguyên soái điện hạ. Ngày trước hạ quan từng có duyên với quý thượng Tử Xuyên Tú, chịu ơn không giết của ông ấy, đến nay chưa có cơ hội hồi báo”.Bạch Xuyên hồi lễ đáp: “Anh Mộc tướng quân quá khách khí rồi. Tú Xuyên đại nhân cũng từng nhắc đến các hạ với chúng tôi. Ở chiến dịch Lãng thương giang, các hạ tuy thân lâm cảnh bất lợi nhưng vẫn chiến đấu đến cuối cùng, đại nhân nhà tôi rất kính phục các hạ, ngài ấy thường nói, là quân nhân nên lấy các hạ làm gương”.Nghe được Tử Xuyên Tú khen ngợi bản thân, Anh Mộc Lan biểu hiện rất cao hứng, y cười nói: “Tú Xuyên đại nhân coi trọng như thế, hạ quan thật không dám đương! Nếu nói đến tấm gương cho quân nhân, tôi nghĩ Tú Xuyên đại nhân mới là người chân chính a!”.Hai bên khiêm tốn một lúc, Bạch Xuyên mới đi vào chính đề: “Cho hỏi Lưu Phong Sương điện hạ đang ở đâu? Hạ quan muốn cầu kiến ngài ấy”.“Nguyên soái không có ở trong phủ”. Nhìn biểu hiện thất vọng của Bạch Xuyên, Anh Mộc Lan mỉm cười: “Nhưng chúng tôi đã phái người đi thông báo. Bạch Xuyên các hạ dọc đường đã mệt, xin mời ở lại trong phủ nghỉ ngơi một đêm”.Đêm đến, trong tổng đốc phủ của Lưu Phong Sương, Anh Mộc Lan thiết yến khoản đãi Bạch Xuyên. Có không ít tướng lĩnh dưới trướng Lưu Phong Sương tham gia yến tiệc, bao gồm Chỉ huy sứ của Thập tự quân tiền doanh là thiếu tướng Mông Na, Tư lệnh thủy sư hạm đội là trung tướng Vưu Kim, quân trưởng Quốc phòng nhị thập bát quân là trung tướng Tiêu Nguyên, quân trưởng Quốc phòng nhị thập thất quân là trung tướng Phí Gia, tư lệnh Vệ thú quân Lam thành là thiếu tướng Tằng Trữ...Quân hàm thiếu tướng của Lưu Phong gia tương đương với Kỳ Bản của Tử Xuyên gia, trung tướng tương đương với Hồng y kỳ bổn. Những người này đều có thanh danh vang dội, cho dù Bạch Xuyên nhiều năm chỉ ở Viễn Đông cũng nghe đến tên bọn họ.Khi Anh Mộc Lan giới thiệu từng người với nàng, nàng liên tục khách sáo: “Cửu ngưỡng cửu ngưỡng, thất kính thất kính...”.Vì chào đón nàng, Lưu Phong gia lại xuất động nhiều tướng lĩnh cấp bậc cao như thế, Bạch Xuyên được xem trọng mà cảm thấy hơi kinh hãi.Trước buổi tiệc, Anh Mộc Lan đọc một tràng chúc tửu từ: “Địch nhân hôm trước, lại là bằng hữu của chúng ta hôm nay. Hôm nay, chúng ta hoan nghênh tướng quân Bạch Xuyên từ Viễn Đông đến, tướng quân là đại diện cho Tú Xuyên thống lĩnh đại nhân ở Viễn Đông, cho hỏi đối với Tử Xuyên Tú đại nhân, chư vị ngồi đây có ai không biết không?”.Trong bàn tiệc liền xuất hiện một tràng cười hữu hảo, có người đáp: “Sao có thể không biết? Sau khi từ Lãng thương giang trở về, mông đít của ta đến giờ vẫn còn đau!”.“Trước kia, Lưu Phong và Tử Xuyên là huynh đệ nương tựa, phát sinh thủ túc tương tàn, quả thật khiến người đau lòng. Nhưng ai cũng không thể che giấu sự thật, chúng ta đều là nhân loại, chúng ta đều là hậu duệ của Quang minh hoàng triều. Đối diện ma tộc xâm nhập, vì bảo vệ quang minh của nhân loại, chúng ta và Tử Xuyên gia sẽ cùng đứng chung chiến tuyến. Chung rượu này là kính dâng đến các chiến sĩ Tử Xuyên gia đang đổ máu chiến đấu ở Viễn Đông, Áo Tư, Đế đô! Chúc bọn họ thắng lợi, chúc bọn họ sớm ngày trục xuất địch khấu khỏi quốc thổ! Vì thắng lợi của nhân loại, cạn ly!”.“Cạn ly!”. Các tướng lĩnh nâng chung rượu hướng về Bạch Xuyên, từng người lần lượt cụng chung với nàng.Bất kể là trung niên thân sĩ đầu bạc, nghi thái đoan trang, hoặc giả tuổi trẻ khí huyết phương cương, Bạch Xuyên có cảm giác chung, trên người các tướng lĩnh dưới trướng Lưu Phong Sương, có một khí khái nam tính kiêu bạt.Cử động ngôn hành của bọn họ đều tự tin tiêu sái, đây là đặc chất của quân nhân từng trải chiến trận, mười năm nay, bọn họ thắng lợi rất nhiều, chiến thắng chồng chất đã bồi dưỡng nên tôn nghiêm và phong độ cho bọn họ.“Bạch Xuyên các hạ, cô từ Viễn Đông đến, có mang theo nhiều tin tức mới không? Hình thế tiền tuyến có chuyển biến tốt chưa?”. Trong tiệc, quân trưởng Tiêu Nguyên có tuổi lớn nhất lên tiếng hỏi.Chúng vị tướng quân đều ngừng đũa, nhãn tình phát sáng nhìn sang nàng.Bạch Xuyên lúc này mới minh bạch, bản thân hoàn toàn tự tác đa tình, thì ra bọn họ không phải kéo đến vì nàng, bọn họ là vì muốn biết tin tức chiến trường mới nhất mà đến.Chiến hỏa liên miên cách tuyệt giao thông giữa đông bộ địa khu và tây bắc, muốn có được tin tức từ tiền tuyến là rất khó, người như Bạch Xuyên từng qua cả chiến trường Viễn Đông, chiến trường Áo Tư, chiến trường Đế đô là rất hiếm gặp, tin tức về chiến cuộc, nàng là người phát ngôn đáng tin cậy.Bạch Xuyên lựa chọn ngôn từ, rất cẩn thận hồi đáp: “Hiện tại, các bộ quân tôi anh dũng chiến đấu, nhưng rất bất hạnh, ma tộc vẫn đang nắm quyền chủ động, để chuyển biến được cục thế, chúng tôi còn phải khổ chiến lâu dài”.Tiêu Nguyên nhíu mày: “Chẳng lẽ, đại thắng ở chiến trường Đế đô không mang lại trợ giúp lạc quan nào cho quý quân ư?”.“Đế Lâm tướng quân đã giáng một đòn mãnh liệt vào ma tộc quân dưới Đế đô thành, tiêu diệt phân nửa lực lượng của chúng, cải biến hình thế chiến trường Đế đô có lợi cho quân tôi. Nhưng ma tộc vẫn chiếm ưu thế về mặt chiến lược toàn cục, không phải chiến thắng một trận mà có thể thay đổi được. Quân tôi hiện đang lo lắng nhất là, các đại quân đoàn như Đông nam quân đoàn của Tư Đặc Lâm đại nhân, Viễn Đông quân đoàn của Tử Xuyên Tú đại nhân, Đế đô quân đoàn của Đế Lâm đại nhân đều bị ma tộc chia cắt, không thể hô ứng phối hợp. Mà ngược lại, ma tộc quân lại có quyền cơ động, bọn chúng kiểm soát các mạch giao thông chính, vô luận gặp bất lợi ở chiến trường nào, ma tộc cũng có thể nhanh chóng điều động quân tăng viện. Càng đáng sợ đó là, ma tộc thậm chí có thể dồn quân tập trung vào một chiến trường để mưu đồ tiêu diệt cả một đại quân đoàn của chúng tôi”.Ngồi ở đây đều là các chiến tướng có kinh nghiệm, không cần giải thích tường tận, bọn họ đều gật đầu biểu thị hiểu ý của Bạch Xuyên.Tiêu Nguyên mỉm cười nói: “Theo ta biết, hiện nay, ma tộc đang để hai quân đoàn đối phó với Viễn Đông quân đoàn của Tử Xuyên Tú đại nhân, hai quân đoàn đang quấn chân Đông nam quân đoàn của Tư Đặc Lâm đại nhân, còn ở Đế đô, bọn chúng lại tập trung lực lượng của bảy quân đoàn. Chính như Bạch Xuyên các hạ nói, bọn chúng muốn dốc lực phá hủy Đế đô quân khu, đánh thông con đường dẫn đến tây bộ”.Anh Mộc Lan chen lời: “Đế Lâm đại nhân nổi lửa thiêu chết phân nửa quân lực ma tộc, bọn chúng tổn thất thảm trọng không thể không điều thêm quân từ các chiến trường khác đến, tôi nghĩ, lúc này chắc Tử Xuyên Tú đại nhân và Tư Đặc Lâm đại nhân đã có hành động rồi!”.Không khí bàn tiệc sôi nổi, các tướng quân thảo luận nhiệt tình, phán đoán phương hướng chủ công của ma tộc quân, phán đoán Tư Đặc Lâm, Đế Lâm, Tử Xuyên Tú sẽ đối phó thế nào, Bạch Xuyên ngồi bên yên lặng lắng nghe.Thế gian này lúc nào cũng có mặt đối lập nhau. Ở tiền tuyến, các chiến sĩ đêm ngày chiến đấu đổ máu mất mạng thì trao đổi, bàn tán với nhau về gia đình, về quê hương. Còn những người đang ngồi ở hậu phương thì khoái trà rượu tranh luận về chiến tranh, kích động như đang dấn thân vào chiến trường vậy.Tuy không có ai nói ra miệng, nhưng mơ hồ trong bàn tiệc đã có một ý chung, mọi người trong lòng đều có dự cảm không tốt, đều cảm thấy chiến tranh với ma tộc là không thể tránh khỏi.Lại có người quay sang thỉnh giáo Bạch Xuyên, đánh nhau với ma tộc thì dùng vũ khí gì thì có lợi nhất? Là đao kiếm cận thân chiến đấu, hay là cung tiễn nỗ cơ công kích viễn trình?Bạch Xuyên suy nghĩ một lúc mới hồi đáp: “Ma tộc quân kiên dũng thiện chiến, rất có ưu thế dã chiến xáp lá cà. Trong ấn tượng của tôi, mấy lần chiến thắng ma tộc đều dựa vào trùng kích lực cường đại của kỵ binh. Đối phó ma tộc binh, cận thân chiến đấu không phải là ưu thế của bộ đội nhân loại, tốt nhất là dùng tổ hợp trận hình đối kháng, lấy tổ chức đánh với vô tổ chức. Ngoài ra, ma tộc tuy cũng có cung tiễn binh nhưng cung tiễn vũ khí của chúng đơn giản lạc hậu, lực sát thương không so được với cung tiễn của nhân loại. Về vũ khí viễn trình, nhân loại chiếm ưu thế”.Anh Mộc Lan phát biểu ý nghĩ: “Nói như thế, cường cung bộ đội của Hà khâu Lâm thị chính là khắc tinh thiên sinh đối với ma tộc”.Thiếu tướng Mông Na không khách khí đáp: “Đám rùa già Hà khâu gan nhỏ khiếp nhược, muốn bọn chúng tham chiến, khó!”.Trong tiệc nổi lên một tràng cười, Hà khâu tiến hành ám toán Lưu Phong Sương, bắt nàng ta giao cho Tử Xuyên gia. Hiện tại nhắc đến Hà khâu, các bộ hạ của Lưu Phong Sương dĩ nhiên có thái độ xem thường.“Hà khâu dạo này rất ngoan ngoãn, hai lão già Lâm Duệ và Lâm Hiền cứ vài ngày lại chạy đến nịnh nọt nguyên soái”.“Đám yếu đuối đó sợ hãi ma tộc nhưng lại không dám đánh trận, bọn chúng đương nhiên muốn dựa vào nguyên soái chúng ta rồi!”.“Một đám tiểu nhân gió chiều nào nghiêng chiều ấy, nghe lời bọn chúng, có ngày bị đâm sau lưng”.“Chư vị, tôi thì hy vọng Lâm Duệ thường xuyên đến đây”. Anh Mộc Lan nghiêm túc nói.“Vì sao?”.Anh Mộc Lan ám muội cười nói: “Như thế thì chúng ta có thể thưởng xuyên được thưởng thức hải sản ngon rồi”.Thiếu tướng Mông Na bất động thanh sắc bổ sung: “Nhất là món tôm hùm a!”.Cả bàn tiệc phát lên một trận cười sảng khoái, Bạch Xuyên không hiểu ý, Anh Mộc Lan giải thích cho nàng.* * *Vào tháng sáu năm bảy tám bốn, nếu như nói Đế đô nằm ven Ngõa niết hà là tiêu điểm tiền tuyến đối kháng với ma tộc, thì trọng trấn quân sự Lam thành ở tây bắc lại trở thành tiêu điểm đấu tranh chính trị. Cho dù vừa thất bại trước Tử Xuyên Tú ở Lãng thương giang, nhưng uy tín của Lưu Phong Sương vẫn không hề bị tổn hại.Lúc này, Lưu Phong Sâm bị phản quân của Lưu Phong Thanh và Lưu Phong Minh kìm chế, quân sự ở Hà khâu lại bạc nhược, trong các thế lực ở đại lục, chỉ có Lưu Phong Sương là có thực lực ảnh hưởng đến đại cục. Lưu Phong Sương lúc này đang là tâm điểm chú ý của cả đại lục, mọi người đang phán đoán động hướng sắp tới của nàng.Tín sứ từ Hà khâu, Đán nhã, Đế đô, Viễn kinh kéo đến, gián điệp tụ tập ở Lam thành, đủ dạng nhân vật đến đi liên tục, cả ma tộc cũng có người đến đánh tiếng với Lưu Phong Sương, bọn chúng bắn tin: “Chiến tranh lần này hoàn toàn là ân oán giữa Tử Xuyên gia và thần tộc, thỉnh Lưu Phong Sương điện hạ đừng chen vào”.Vì mua chuộc Lưu Phong Sương, lễ phẩm từ các nơi đổ đến chất đống như núi, kỳ trân dị bảo, mỹ phẩm trang sức chất đầy thương khố tư nhân của Lưu Phong Sương, thậm chí Hà khâu mỗi ngày còn phái khoái mã đem hải sản quý hiếm tươi sống đến cho nàng.Ở trong Lam thành mà lại được thưởng thức bào ngư tôm hùm tươi rói, Bạch Xuyên cảm thán Hà khâu vì lấy lòng Lưu Phong Sương mà không tiếc công tiếc sức.Nàng lo lắng bất an. Nàng đại ý đoán được dụng ý của Tử Xuyên Tú phái nàng đến gặp Lưu Phong Sương. Thế nhưng, bản thân bất quá chỉ là một Hồng y kỳ bổn, lại không giỏi mồm mép, kêu bản thân đi thuyết phục Lưu Phong Sương, không phải là trêu nàng hay sao? .Yến hội chào đón kết thúc lúc mười một giờ đêm, các quân quan lịch sự chào Bạch Xuyên trước khi ra về, đám quân quan trẻ tuổi anh tuấn thấy Bạch Xuyên xinh đẹp thì bu lại tán tỉnh, mở miệng là tán thưởng nàng xinh đẹp, nói cái gì mà “Cô là đại biểu cho Tử Xuyên gia, tôi là đại biểu cho Lưu Phong gia, để tôi tận tình chủ nhà, mời cô đi dạo đêm cùng tôi...”.Đối với bọn thanh niên tự nhận bất phàm này, Bạch Xuyên dở khóc dở cười không biết đối phó thế nào. May mà có Anh Mộc Lan đứng ra giải quyết, đám sắc lang đó mới chịu rút đi, tránh cho Bạch Xuyên một phen khó xử.Nghỉ ngơi trong tổng đốc phủ của Lưu Phong Sương rất an toàn, đi đường mệt mỏi, Bạch Xuyên rất nhanh ngủ ngon.Nửa đêm, một tiếng sấm rền chấn tỉnh nàng dậy, mưa tháng sáu kéo đến rất nhanh. Bạch Xuyên tĩnh giấc bước đến song cửa, mưa lớn rầm rập đổ xuống, mây đen nghìn nghịt khung trời, Bạch Xuyên bất chợt buồn bã.Bất tri bất giác, ly khai Viễn Đông rất nhanh đã qua một tháng, nàng rất nhớ những chiến hữu kề vai chiến đấu với mình, càng lo lắng đến chiến tình ở Viễn Đông. Cho dù nhận được đối đãi rất tốt ở Lam thành, ăn ngon ngủ ngon, nhưng nàng vẫn hoài niệm những món ăn đơn giản ở Viễn Đông, nhớ về các chiến sĩ Bán thú nhân thô lỗ. Nghĩ đến những thứ này, nàng hận không thể chấp cánh bay về Viễn Đông.Lúc này, có người gõ cửa phòng ngủ, có thanh âm lễ phép hỏi vào: “Bạch Xuyên các hạ, đã ngủ chưa? Nguyên soái điện hạ vừa trở về, cô có muốn đi gặp ngài ấy ngay không?”.Mưa càng lúc càng lớn, tiếng sấm rền rĩ liên miên, dưới ánh chớp sáng, Bạch Xuyên vội đổi y phục, theo thị vệ đi trên hành lang uốn khúc xuyên qua một hoa viên rất lớn, đi đến một đình các nằm trong hoa viên.Vừa vào đình các, Bạch Xuyên đầu tiên là thấy một nữ tử dựa lưng vào song cửa đình các đang nhìn mình, cửa không đóng cánh, gió mạnh lùa vào thổi tán loạn mái tóc của nàng, khiến cho hình dáng của nàng trở nên yếu ớt, sét chớp nháng ngoài không trung, không gian khi tối khi sáng bất định, tất cả cấu thành một cảnh tượng khiến người nhìn khó quên được.Bạch Xuyên quay sang nhìn thị vệ dẫn đường, thấy nhãn tình xác định của y, Bạch Xuyên khẳng định chắc là Lưu Phong Sương, cung kính chào: “Tham kiến nguyên soái điện hạ!”.Thiếu nữ yểu điệu rời khỏi khung cửa sổ, đi đến đối diện Bạch Xuyên.“A!”. Bạch Xuyên không tự chủ phát ra tiếng tán thán, trong chớp mắt, nàng có cảm giác như bị hoa mắt.Nàng sớm đã nghe tả, Lưu Phong Sương là mỹ nữ hiếm có, nhưng nàng cho rằng, đây bất quá là quan binh Lưu Phong gia phóng đại. Đối với nữ tử có tài năng kiệt xuất, chỉ cần tướng mạo nàng ta đáp ứng được tiêu chuẩn bình thường thì cũng đã là nổi trội rồi.Giờ chính mắt nhìn thấy, nàng không thể không thừa nhận, chỉ có bốn chữ “Khuynh quốc khuynh thành” mới hình dung được nữ tử trước mặt mình. Da dẻ trắng nuột như ngọc thạch, mi mày thanh tú như vẽ, hai mắt trong trẻo như hồ thu, sống mũi cao vút, dù cho nữ tử nào có tính ghen tỵ cao nhất cũng không thể chỉ ra được tỳ vết trên gương mặt xinh đẹp đó.“Bạch Xuyên tướng quân phải không? Cô từ Viễn Đông xa xôi vượt ngàn dặm đến đây, trên đường chắc rất gian khổ”. Lưu Phong Sương cười quyến rũ, thần thái ôn nhu thân thiết: “Đêm trễ thế này còn làm phiền cô, rất xin lỗi”. Rất kỳ quái là dù đang mưa gió sấm chớp rền rĩ, Lưu Phong Sương chỉ nói nhẹ nhàng, nhưng lời nói của nàng lại kỳ diệu truyền rõ ràng vào trong tai Bạch Xuyên.“Phải xin lỗi nên là tôi mới đúng. Điện hạ ngài trăm công nghìn việc, thời gian quý báu, tại hạ mạo muội đến tìm, đã quấy rầy điện hạ rồi”.Lưu Phong Sương bật cười hai tiếng, đáp: “Mọi người đều cho rằng ta rất bận rộn, kỳ thật đây hoàn toàn là hiểu lầm. Phần lớn công việc là do bộ hạ của ta đảm đương, kỳ thật, ta là người rất lười biếng, cô đến tán gẫu với ta, ta rất cao hứng”.Bạch Xuyên cũng cười, buông bỏ tâm tình khẩn trương. Hai người tùy ý tìm chỗ ngồi xuống. Lưu Phong Sương không có lập tức hỏi mục đích Bạch Xuyên đến đây, cũng như các tướng quân, nàng hỏi các tin tức chiến cục ở Viễn Đông và nội địa, Bạch Xuyên lựa lời hồi đáp ngắn gọn.Lúc Bạch Xuyên tường thuật, Lưu Phong Sương lắng nghe rất chăm chú, hai mắt như bất động, rõ ràng rất xem trọng nội dung Bạch Xuyên nói, biểu hiện đó khiến Bạch Xuyên cảm thấy bản thân được tôn trọng: xem này, cả Lưu Phong Sương cũng chuyên tâm lắng nghe ta nói!Tiếp đó, Bạch Xuyên phát hiện bản thân ấu trĩ: là chủ nhân, Lưu Phong Sương thập phần tùy hòa, nhưng ẩn sau sự ân cần bề ngoài là sự kiêu ngạo tinh tế. Nữ tử này có gia thế và thực lực vượt xa người thường, rất đáng để kiêu ngạo, nàng không biểu hiện bản thân là vì lo nếu bản thân quá ưu việt sẽ khiến nữ khách nhân cảm giác thua sút, từ đó dẫn đến đàm luận không tự nhiên.Bất giác, Bạch Xuyên đem Lưu Phong Sương so sánh với Tử Xuyên Trữ. Hai người đều có thân phận công chúa tôn quý, đều là mỹ nữ hiếm có, nhưng trong ấn tượng của Bạch Xuyên, Tử Xuyên Trữ còn quá ngây thơi, yếu ớt, thiện lương, giống như một đóa hồng trước giờ được nâng niu bỗng nhiên bị quăng ra cuồng phong bão tố, phải toàn lực chống cự, kiên trì không để bị vùi dập.Còn Lưu Phong Sương hoàn toàn khác, tuy nàng ta biểu hiện thập phần ôn nhu, lễ mạo, tùy hòa, nhưng thỉnh thoảng trong mắt lại thoáng qua sự sắc bén, ngữ khí tự nhiên có sự tự tin, thần thái hiên ngang vững chãi, khí chất tự lộ sự cao ngạo, không chịu khuất phục dưới ý chí của người khác, bản thân có bá khí chẳng kém bậc mày râu.Nếu Tử Xuyên Trữ phải cố gắng vùng vẫy chống cự trong cuồng phong, thì Lưu Phong Sương lại ngẩng đầu hiên ngang kháng cự cuồng phong.Nghe Bạch Xuyên thuật xong tình hình, Lưu Phong Sương lộ xuất thần sắc lo lắng: “Bạch Xuyên tướng quân, như lời cô nói, Viễn Đông hiện tại đang giằng co, bộ đội Viễn Đông của Tử Xuyên gia và quân đoàn trấn áp của ma tộc chưa biết ai chết về tay ai, chưa bên nào có được ưu thế quyết định”.“Tình huống đúng như thế, điện hạ”.“Cô giữ chức vụ gì ở dưới trướng Tử Xuyên Tú vậy, Bạch Xuyên tướng quân?”.“Bẩm cáo điện hạ, được đại nhân nhà tôi ưu ái, hạ quan là Quân đoàn trưởng Viễn Đông đệ nhị quân, cho phép hạ quan giải thích một chút, Viễn Đông địa khu có bốn quân đoàn, bao gồm Viễn Đông đệ nhất quân, đệ nhị quân, đệ tam quân và bộ đội đại bản doanh, quân đoàn của chúng tôi có binh đoàn đơn vị tương đương với Biên phòng quân tây bắc, có mấy chục đoàn đội”.Nghe được Bạch Xuyên thân là nữ tử lại là chỉ huy trưởng của quân đoàn gần mười vạn bộ đội, Lưu Phong Sương khẽ nhíu mày, hứng thú nhìn Bạch Xuyên: “Hôm nay mới biết, ngoài ta ra, thì ra Tử Xuyên gia cũng có nữ tướng quân ưu tú”.Bạch Xuyên khiêm tốn cúi đầu đáp: “Điện hạ quá khen, hạ quan rất xấu hổ”.Nhìn lướt qua Bạch Xuyên, Lưu Phong Sương phảng phất như tùy tiện hỏi: “Quý thượng Tử Xuyên Tú các hạ gần đây thế nào? Gã có khỏe không?”.“Đại nhân mọi thứ đều tốt, thân thể an khang”.Nghe được tin Tử Xuyên Tú bình an, Lưu Phong Sương lúc này mới cảm thấy nhẹ nhõm, nàng thư thái tựa người vào ghế: “Như thế, gã phái cô đến, đây là vì chuyện gì chứ?”.“Điện hạ, ngài chắc biết, hình thế của nhân loại hiện tại phi thường nguy cấp, khí thế ma tộc hung hăng, ở trước Đế đô thành đang tụ tập hơn năm mươi vạn ma tộc quân. Một khi Đế đô luân hãm, nửa giang sơn nhân loại sẽ rơi vào tay ma tộc, nếu Tử Xuyên gia chiến bại, ma tộc quân đội sẽ xông đến tây bắc, điện hạ, kế sách hiện tại, chỉ có...”.“Đợi chút: “Lưu Phong Sương đột nhiên lên tiếng ngắt lời, nghi hoặc nhìn Bạch Xuyên: “Đây là nguyên lời của Tử Xuyên Tú thống lĩnh ư?”.“A!”.Bạch Xuyên đớ lưỡi, nhãn tình lúng túng chớp chớp, cuối cùng ủ rũ cúi đầu đáp: “Không. Nguyên soái điện hạ, đây là lời do hạ quan nghĩ ra nói”.Lưu Phong Sương mỉm cười nói: “Ta cũng nghĩ thế. Bạch Xuyên tướng quân, cô trí dũng song toàn, có lẽ là một chỉ huy quân sự nhất lưu, nhưng lại không hợp làm thuyết khách. Cứ đem nguyên lời của Tử Xuyên Tú nói ra, đừng thay đổi”.Bạch Xuyên lộ thần sắc khó khăn: “Điện hạ, lời của đại nhân nhà tôi e là có điểm không được lễ mạo...”.“Ta không để ý, cứ nói đi”.Bạch Xuyên hít sâu một hơi, bắt chước ngữ điệu của Tử Xuyên Tú: “Bạch Xuyên, lần này cô trở về, thuận đường đi đến tây bắc Lam thành, giúp ta đi gặp Lưu Phong Sương. Ma tộc đánh đến dưới Đế đô thành rồi, bà nương đó sao lại co đầu rút cổ hệt như con rùa thế, nói với bà nương đó, mau động thủ đi. Còn không chịu ra tay thì đừng trách lão tử a!”.Nghe Bạch Xuyên nói, Lưu Phong Sương đầu tiên là há hốc miệng, tiếp đó là bật cười khanh khách, cười rất thoải mái, cười đến mức rung rinh cả ghế.Bạch Xuyên rất xấu hổ, gương mặt đỏ hồng: “Đại nhân nhà tôi xuất thân quân ngũ, trước giờ quen thô lỗ. Xin lỗi, thất lễ rồi, hy vọng điện hạ không trách cứ”.“Ta không có trách gã”. Lưu Phong Sương cười đến chảy nước mắt, khó khăn lắm mới nhịn được cười: “Cái con người đó, trước đây cứ tưởng cũng tư văn ôn nhu, thì ra cũng thô lỗ như thế”.“Điện hạ, vậy ngài...”.“Trở về gặp đại nhân cô, báo là ta đã biết rồi, lập tức sẽ xuất binh cứu viện Tử Xuyên gia”.“A!”. Lần này đến phiên Bạch Xuyên há hốc miệng, nàng không dám tin, cố gắng hỏi lại: “Điện hạ nói thật ư?”.Lưu Phong Sương tươi cười: “Đương nhiên là thật, Tử Xuyên Tú đại nhân của cô hung hăng như thế, ta sao dám không đáp ứng chứ?”. Nói đến đây, nàng lại không nhịn được phì cười, thần thái vô cùng quyến rũ, Bạch Xuyên dù là nữ tử cũng không tránh khỏi bị thu hút ngơ ngẩn.Lưu Phong Sương bỗng khôi phục thần sắc lo lắng: “Kỳ thật, ta không phải lo lắng ma tộc, ma tộc đơn thuần là bộ lạc dã man sở trường bạo lực, chỉ chiếm được ưu thế ở giai đoạn đầu cuộc chiến, nhưng càng về sau càng xâm nhập vào sâu nội địa nhân loại, khuyết điểm không đủ binh lực của bọn chúng sẽ bộc lộ ra, chỉ cần nhân loại cầm chân chúng ở mỗi chiến trường, như thế nhân loại có thể sử dụng ưu thế nhân khẩu, địa thế, tiềm lực để tiêu diệt chúng. Chỉ cần kiên trì một thời gian, chiến thắng cuối cũng sẽ thuộc về nhân loại”.“Nguyên soái điện hạ tầm nhìn cao xa, phát triển của chiến cục đều nằm trong sở liệu của ngài. Điện hạ sớm ngày xuất chiến, chúng ta càng nắm chắc chiến thắng ma tộc”.“Ta không lo lắng ma tộc, ta lo lắng chính là Hà khâu Lâm thị”.“Lâm thị gia tộc ở Hà khâu?”. Trong ngữ khí của Bạch Xuyên chứa đầy kinh ngạc: “Điện hạ đang lo lắng bọn họ? Bọn họ bất quá là một đám thương nhân mà thôi, một đám người yếu ớt không dám đánh trận, với thần vũ hùng tài của điện hạ, vì sao lại coi trọng bọn họ như thế?”.“Hà khâu là bọn yếu nhược ư? Cô có biết, thực lực quốc phòng của Hà khâu thế nào không, quy mô quân đội thế nào không, có những loại vũ khí nào, huấn luyện ra sao, có khả năng triệu tập bao nhiêu quân?”.Bạch Xuyên không đáp được một vấn đề nào.Lưu Phong Sương thở dài, không nói tiếp.Thế nhân đa phần bảo sao nghe vậy, đồn đãi Hà khâu yếu ớt vô lực, nhưng có được mấy người hiểu rõ về thực lực của Hà khâu đây? Nàng đích mắt chứng kiến, Hà khâu có Cường cung quân đoàn cực kỳ đáng sợ, cung tiễn binh tinh duệ vô song. Được tích tụ qua hai trăm năm, Hà khâu trở nên giàu có nhất thiên hạ, quân đội tự nhiên không thiếu trang thiết bị vũ khí, hơn nữa đều là tinh phẩm.Binh tinh nước giàu, lúc này chính là lúc tranh bá.Ma tộc quân tuy hung tàn cường hãn, nhưng đó dù sao cũng là địch nhân ngoài sáng, đao thật thương thật giao chiến, Lưu Phong Sương không sợ bọn chúng, nàng chỉ lo lắng thanh chùy thủ Lâm thị đang âm thầm chĩa vào sau lưng mình.Lần ngộ hiểm trong cảnh nội Lâm thị vào hai năm trước vẫn canh cánh trong lòng nàng. Đối với việc thiết lập cạm bẫy, nắm rõ hành động của nàng, phục kích chu mật, Lưu Phong Sương tin chắc ca ca của mình không thể có năng lực này.Nếu không phải có Tử Xuyên Tú xuất hiện ngoài ý muốn, đương thời bản thân đã không có khả năng đào sinh.Trải qua hơn hai năm điều tra, Lưu Phong Sương càng lúc càng hoài nghi kẻ đứng sau là Lâm thị.Bỏ tiền ra thuê hắc bang ám sát nàng, đây là tác phong thưởng thấy của bọn thương nhân Hà khâu, Cẩn thận và tàn độc, vô luận việc thành hay bại đều không có manh mối lần đến chúng.Lưu Phong Sương càng về sau càng nghi ngờ, Lâm thị gia tộc không hề giống như biểu hiện bên ngoài của chúng.Che giấu sau phong cách tham tiền của thương nhân chính là tầng tầng bí mật, dù sao đây cũng là hậu duệ của Quang minh hoàng triều, đâu đâu cũng ngửi thấy mùi vị thần bí mạc trắc.Lâm thị và Tử Xuyên gia trước giờ quan hệ hữu hảo, Hà khâu cũng tự nhận là người kế thừa chính thống của Quang minh hoàng triều, hành động xưa nay luôn lấy quang minh chính đại làm chuẩn. Nhưng ma tộc đại cử xâm nhập, cả Lưu Phong gia cũng cảm thấy môi hở răng lạnh, Hà khâu sao có thể an tâm án binh bất động chứ?Lâm Phàm có thể không hoảng, là bởi vì Hà khâu ẩn tàng thế lực cường hãn, không sợ ma tộc, hoặc là lão đã ngầm ước định với ma tộc? Hoặc là Hà khâu đang dồn lực lượng để chuẩn bị đánh ma tộc vào lúc cuối cuộc chiến, định đục nước béo cò?Nếu bản thân xuất binh chi viện Tử Xuyên, đợi ma tộc thối lui, tinh duệ bộ đội của Tử Xuyên gia và Lưu Phong gia đã hy sinh gần hết, Hà khâu lúc đó mới bộc phát, bản thân sẽ phải đối phó thế nào?Nhìn Bạch Xuyên ở trước mặt, Lưu Phong Sương đột nhiên nảy sinh ý nghĩ táo bạo: “Bạch Xuyên, đợi kích bại ma tộc, Tử Xuyên gia nguyên khí đại thương, chẳng còn sức chấn nhiếp các đại tướng cầm quân. Bạch Xuyên, khi đó đại nhân nhà cô hùng cứ Viễn Đông, binh mã dồi dào, gã có tính toán thế nào?”.Bạch Xuyên trầm tư một chút, đáp: “Tôi nghĩ, ngài ấy sẽ tiếp tục làm thống lĩnh Viễn Đông. Ngài ấy đã được người Viễn Đông thừa nhận, muốn ngài ấy biến Viễn Đông thành vùng đất an bình. Vì tiền nhiệm thống lĩnh Ca Ứng Tinh, vì trưởng lão thánh miếu Bố Đan, cũng vì chiến sĩ các tộc đã ngã xuống dưới cờ Quang minh vương, đại nhân nhà tôi nhất định sẽ tận lực bảo hộ Viễn Đông”.“Bạch Xuyên tướng quân, đại trượng phu lấy thiên hạ làm chí! Thiên hạ động đãng bất an, lúc này chính là lúc kiến công lập nghiệp. Với hùng tài của Tử Xuyên Tú, khó thể chỉ bó hẹp ở Viễn Đông được”.Nghe ra ý tứ trong lời nói của Lưu Phong Sương, sắc mặt Bạch Xuyên dần biến: “Nguyên soái điện hạ, lời của ngài, hạ quan nghe không hiểu”.Bình tĩnh nhìn Bạch Xuyên, Lưu Phong Sương ngữ khí khẳng định nói rõ từng chữ: “Gã nếu có chí thiên hạ, ta nguyện dốc sức tương trợ”.Bạch Xuyên bỗng đứng bật dậy, Lưu Phong Sương vẫn điềm nhiên như không, mục quang hai người đối thị, không trung phảng phất như xuất hiện điện quang hỏa hoa.Im lặng đối thị một lúc, Bạch Xuyên mới ngồi xuống, khôi phục thần thái, nhẹ nhàng hỏi: “Vì sao?”.Lưu Phong Sương khép hờ mi, hơi xấu hổ hỏi: “Tử Xuyên Tú không có nói gì với cô sao?”.“Ngài ấy nói ‘Lưu Phong Sương là người mình, không cần giấu giếm cô ấy chuyện gì’, ngoài ra, ngài ấy chẳng nói gì thêm”.“Người mình!”. Lưu Phong Sương lẩm nhẩm lặp lại, cảm nhận một niềm ngọt ngào dâng lên trong lòng.Bạch Xuyên là người mà gã phái đi gặp nàng, như thế nàng ta nhất định là tâm phúc thân tín của Tử Xuyên Tú, vì thế Lưu Phong Sương cũng chẳng hề cố kỵ, nói thẳng: “Tử Xuyên Tú hai lần cứu tính mệnh của ta, ân tình của gã, cả đời ta khó quên, ở bờ Lãng thương giang, ta và gã đã cùng ước hẹn cùng kháng cự ma tộc xâm lăng, chúng ta là sinh tử chỉ giao”.Nói đến cái tên Tử Xuyên Tú, Lưu Phong Sương trở nên thập phần ôn nhu, ánh mắt mông lung lấp lánh, tràn đầy hạnh phúc ngọt ngào, Bạch Xuyên nhìn ra, đó là ánh mắt của người đang yêu, quan hệ giữa Tử Xuyên Tú và Lưu Phong Sương, e là không đơn giản chỉ là ân cứu mạng.Nàng tò mò nhìn Lưu Phong Sương, trong mục quang chất đầy sự kinh ngạc không thể tả nổi, dưới ánh mắt chăm chăm của nàng, Lưu Phong Sương dần dần ửng hồng mặt, rồi đỏ bừng cả mặt, cuối cùng, nàng ta xấu hổ cúi mặt, tay lúng túng vân vê tà áo.Cùng là nữ nhân, rất nhiều lời không cần nói ra miệng cũng đã hiểu được. Lúc này, chẳng còn có nữ danh tướng đệ nhất uy chấn đại lục, chỉ có một thiếu nữ bình phàm đang xấu hổ vì bị nhìn ra tâm sự, một thiếu nữ bình phàm biết hạnh phúc, biết lo lắng cho người yêu, biết khóc, biết thương.Quỷ khiến thần xui thế nào, đột nhiên Bạch Xuyên xuất hiện một ý nghĩ, cũng chỉ có dạng nữ tử xuất sắc thế này mới xứng đáng với Tử Xuyên Tú, nếu hai người bọn họ kết hợp, nếu khuyến cáo của Lưu Phong Sương trở thành sự thật...Trong đầu của Bạch Xuyên xuất hiện một cảnh tượng khủng bố: bộ binh Bán thú nhân đông chật đất kề vai cùng tiến với sĩ binh Thập tự quân, dọc đường công thành bạt trại, phá núi mở đường, đạp mọi chướng ngại dưới gót giày, Từ Xuyên, Lâm thị, Lưu Phong đều trở thành danh từ lịch sử, mà từ đại lục hoang tàn, một tân đế quốc được dựng nên. Nếu Tử Xuyên Tú và Lưu Phong Sương liên thủ, đó sẽ là một tổ hợp hoàn hảo, thực hiện điều này không phải quá khó.Vừa hay lúc này, thanh âm của Lưu Phong Sương cất lên: “Bạch Xuyên, với thực lực của đại nhân nhà cô, thuận thế đoạt lấy Tử Xuyên gia, lúc này chính là cơ hội! Cho dù gã không hạ thủ thì cũng có người khác làm, chẳng hạn như Đế Lâm sẽ không bỏ qua cơ hội này!”.Khôi phục tư duy bình thường, Bạch Xuyên nghiêm túc nói: “Lời của ngài tôi nhất định chuyển cáo đến đại nhân nhà tôi, còn quyết định thế nào, vậy phải xem đại nhân nhà tôi quyết đoán ra sao, nhưng hạ quan khá hiểu ngài ấy, hạ quan cho rằng ngài ấy sẽ không đồng ý”.“Vì sao?”.“Bởi vì đó chính là tính cách của đại nhân. Nguyên soái điện hạ, tôi hiểu tính cách của ông ấy, nếu như có người đem hoàng vị dâng lên, nói không chừng ông ấy sẽ ngồi. Nhưng muốn ông ấy phát động chiến tranh, giết người thây chất thành núi máu chảy thành sông, chín phần là ông ấy sẽ đáp: ‘Quá mệt, lão tử không làm! Làm hoàng đế có gì mà sướng, chi bằng làm tham quan lãnh lương ăn hối lộ còn sướng hơn! ‘“.Nói xong Bạch Xuyên tự phì cười, Lưu Phong Sương cũng không phản đối.Sau khi cười xong, Bạch Xuyên nói: “Nguyên soái điện hạ, đại nhân nhà tôi bề ngoài thích gì làm nấy, nhưng thực tế lại là người rất trọng trung nghĩa, ông ấy lập công vô số. Lại phải chịu oan khuất nhiều lần, đám bộ hạ chúng tôi cũng cảm thấy không chịu được, nhưng ông ấy vẫn nhẫn nhịn. Nguyên nhân chẳng gì mới, là vì gia tộc có ơn với ông ấy. Tử Xuyên gia có ân nhân, có huynh đệ, có vô số quan hệ tình cảm thân thiết với ông ấy, không thể nói dứt là dứt. Ông ấy không thể đánh nhau với hai hảo huynh đệ của ông ấy. Một năm trước, chúng tôi đuổi ma tộc khôi phục toàn cảnh Viễn Đông, đó là cơ hội tốt nhất để thoát ly Tử Xuyên gia, nhưng ông ấy thủy chung vẫn không làm, huống hồ gì hôm nay gia tộc đang gặp nạn, ông ấy nhất định không đứng nhìn”.Nghe Bạch Xuyên phân tích, Lưu Phong Sương lặng lẽ gật đầu, một cảm giác ấm nóng xộc lên đầu nàng: “Đúng, đó mới chính là con người của huynh ấy, xem trọng tình cảm, huynh ấy có tài năng hơn người nhưng không hề có dã tâm, tùy ngộ mà làm. Ở bên huynh ấy, bản thân có đủ mọi cảm xúc, hạnh phúc có, êm ái có, thư thái có, an tâm có. Nếu như huynh ấy dã tâm bừng bừng, bản thân liệu có xiêu lòng trước huynh ấy? Người trong lòng mình, chính là một nam tử chân chính a!”.Vào canh ba, mưa lớn chợt đột ngột ngừng, cuộc gặp mặt cũng đã đến lúc cuối.Trước lúc cáo từ, Bạch Xuyên hỏi: “Nguyên soái điện hạ, ngài có thư tín hoặc lời gì cần tôi chuyển cho đại nhân nữa không?”.Lưu Phong Sương gật đầu, trải một trang giấy trắng ra, trong đầu thiên ngôn vạn ngữ nhưng vô pháp viết được câu nào ra giấy.Ngẩng đầu nhìn bầu trời trong trẻo sau cơn mưa lớn, mây đen tan đi, thiên không như một tấm áo lớn đính kim sa nhấp nháy.Nhìn sao nhấp nháy, Lưu Phong Sương liên tưởng quá khứ, đêm đó ở Lãng thương giang, bầu trời cũng nhiều sao thế này. Nàng nâng bút, viết liền một mạch: “Thiên lang tây xạ, tinh hà xán lạn. Quân vọng Viễn Đông, ta vọng tây bắc. Sinh sinh khế ước, bất ly bất khứ. Vọng quân tảo quy, dữ tử huề thủ!”.Trịnh trọng giao thư cho Bạch Xuyên, Lưu Phong Sương nói: “Nhờ chuyển cáo đến đại nhân nhà cô, ước định ở Lãng thương giang, Lưu Phong Sương không dám quên, cũng mong ông ấy không quên lời hứa, nhất định bình an trở về gặp ta!”.Bạch Xuyên trịnh trọng bảo chứng: “Thỉnh điện hạ yên tâm, tôi sẽ chuyển cáo”.“Đa tạ, nhưng ta còn có một chuyện muốn nhờ cô”. Lưu Phong Sương nhỏ giọng nói: “Huynh ấy một mình gánh vác an nguy của Viễn Đông, ma tộc trăm mưu ngàn kế mưu hại tính mệnh huynh ấy, Viễn Đông cách quá xa, ta không thể kịp viện trợ, chỉ có nhờ vào cô”.Lưu Phong Sương bỗng cúi người bái Bạch Xuyên: “Bạch Xuyên, khẩn thỉnh cô, nhất định phải bảo vệ huynh ấy”.Bạch Xuyên chấn kinh, mũi cay xè muốn khóc, vội hồi lễ: “Nguyên soái điện hạ, ngài làm như thế, hạ quan làm sao dám đương? Thân là bộ hạ, bảo hộ đại nhân là chức trách của tôi, xin ngài yên tâm, dù tôi tan xương nát thịt, cũng không để ma tộc tổn thương chút nào đến đại nhân!”.</w:t>
      </w:r>
    </w:p>
    <w:p>
      <w:pPr>
        <w:pStyle w:val="Compact"/>
      </w:pPr>
      <w:r>
        <w:t xml:space="preserve">-o0o-</w:t>
      </w:r>
      <w:r>
        <w:br w:type="textWrapping"/>
      </w:r>
      <w:r>
        <w:br w:type="textWrapping"/>
      </w:r>
    </w:p>
    <w:p>
      <w:pPr>
        <w:pStyle w:val="Heading2"/>
      </w:pPr>
      <w:bookmarkStart w:id="225" w:name="chương-2-chiến-địa-nhân-nữ"/>
      <w:bookmarkEnd w:id="225"/>
      <w:r>
        <w:t xml:space="preserve">203. Chương 2 : Chiến Địa Nhân Nữ</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20: Thần Binh Thiên Hàng</w:t>
      </w:r>
    </w:p>
    <w:p>
      <w:pPr>
        <w:pStyle w:val="BodyText"/>
      </w:pPr>
      <w:r>
        <w:t xml:space="preserve">-----oo0oo-----</w:t>
      </w:r>
    </w:p>
    <w:p>
      <w:pPr>
        <w:pStyle w:val="BodyText"/>
      </w:pPr>
      <w:r>
        <w:t xml:space="preserve">Chương 2: Chiến Địa Nhân Nữ</w:t>
      </w:r>
    </w:p>
    <w:p>
      <w:pPr>
        <w:pStyle w:val="BodyText"/>
      </w:pPr>
      <w:r>
        <w:t xml:space="preserve">Nhóm dịch: Tú Xuyên</w:t>
      </w:r>
    </w:p>
    <w:p>
      <w:pPr>
        <w:pStyle w:val="BodyText"/>
      </w:pPr>
      <w:r>
        <w:t xml:space="preserve">Cho dù mọi người ở Lam thành mời mọc Bạch Xuyên ở lại thêm vài bữa, nhưng Bạch Xuyên lòng đang nôn nóng, trưa hôm sau đã xuất phát lên đường.</w:t>
      </w:r>
    </w:p>
    <w:p>
      <w:pPr>
        <w:pStyle w:val="BodyText"/>
      </w:pPr>
      <w:r>
        <w:t xml:space="preserve">Mưa lớn đã ngừng hẳn từ nửa đêm, ánh nắng ngời ngời, vó ngựa đạp tung bùn sình, đoàn người Bạch Xuyên quay ngược lại đường cũ.</w:t>
      </w:r>
    </w:p>
    <w:p>
      <w:pPr>
        <w:pStyle w:val="BodyText"/>
      </w:pPr>
      <w:r>
        <w:t xml:space="preserve">Tiễn nàng đương nhiên chính là vị thiếu tướng anh tuấn Anh Mộc Lan, có y ra mặt hộ tống, sĩ binh Lưu Phong gia ở biên cảnh cũng không kiểm tra, đoàn người Bạch Xuyên thuận lợi trở về quốc cảnh.Đứng trên đường biên giới, Anh Mộc Lan dừng ngựa: “Bạch Xuyên các hạ, phía trước đã là lãnh thổ của Tử Xuyên gia, tôi không thích hợp qua đó”.</w:t>
      </w:r>
    </w:p>
    <w:p>
      <w:pPr>
        <w:pStyle w:val="BodyText"/>
      </w:pPr>
      <w:r>
        <w:t xml:space="preserve">Y vẫy tay, sĩ binh Lưu Phong Sương tùy hành toàn bộ xuống ngựa, để trống mười sáu thớt chiến mã.“Đây là tâm ý của nguyên soái điện hạ, cấp ỗi người các người một thớt chiến mã dự bị, chúc các người thượng lộ bình an”.</w:t>
      </w:r>
    </w:p>
    <w:p>
      <w:pPr>
        <w:pStyle w:val="BodyText"/>
      </w:pPr>
      <w:r>
        <w:t xml:space="preserve">Lưu Phong Sương suy xét chu đáp như thế, Bạch Xuyên cảm động: “Cảm tạ thịnh tình của nguyên soái điện hạ, phiền các hạ chuyển đạt sự cảm tạ của chúng tôi đến điện hạ, chúc ngài ấy vĩnh viễn hạnh phúc và xinh đẹp”.</w:t>
      </w:r>
    </w:p>
    <w:p>
      <w:pPr>
        <w:pStyle w:val="BodyText"/>
      </w:pPr>
      <w:r>
        <w:t xml:space="preserve">Anh Mộc Lan mỉm cười đáp: “Đa tạ. Cũng xin chuyển đạt lời thăm hỏi của chúng tôi đến Tử Xuyên Tú đại nhân, chúc ông ấy vũ vận xương thịnh, bình an trở về”. Nhìn sĩ binh tùy hành xung quanh, y có lời muốn nói lại thôi: “Bạch Xuyên các hạ, có thể nói chuyện riêng một chút không?”.</w:t>
      </w:r>
    </w:p>
    <w:p>
      <w:pPr>
        <w:pStyle w:val="BodyText"/>
      </w:pPr>
      <w:r>
        <w:t xml:space="preserve">Hai người ly khai đội ngũ, đi đến dưới một gốc bạch hoa đằng xa, ánh nắng lọt qua kẽ lá chiếu lên gương mặt anh tuấn của Anh Mộc Lan, hoa nắng nhảy múa di chuyển trên mặt y.</w:t>
      </w:r>
    </w:p>
    <w:p>
      <w:pPr>
        <w:pStyle w:val="BodyText"/>
      </w:pPr>
      <w:r>
        <w:t xml:space="preserve">Nhìn biểu tình nghi hoặc của Bạch Xuyên, y nói ngay vấn đề: “Bạch Xuyên các hạ, chúng ta chỉ vừa quen biết, nếu tôi hỏi có chỗ nào không tiện hồi đáp, cô cứ coi như tôi chưa từng hỏi nhé”.</w:t>
      </w:r>
    </w:p>
    <w:p>
      <w:pPr>
        <w:pStyle w:val="BodyText"/>
      </w:pPr>
      <w:r>
        <w:t xml:space="preserve">Bạch Xuyên kinh ngạc, tuy quen biết chưa lâu, nhưng vị tướng quân Anh Mộc Lan này cấp cho nàng một ấn tượng rất tốt. Cử chỉ, hành động của y vừa chuẩn mực, ôn nhu, lại vẫn không đánh mất khí khái nam nhân, ánh mắt trong sáng ngay thẳng, biểu thị là người chính trực. Nàng khó mà tưởng tượng, một người như vậy có thể hỏi vấn đề thất lễ gì. truyện copy từ</w:t>
      </w:r>
    </w:p>
    <w:p>
      <w:pPr>
        <w:pStyle w:val="BodyText"/>
      </w:pPr>
      <w:r>
        <w:t xml:space="preserve">“Các hạ, xin mời nói, tôi sẽ đáp trong khả năng”.</w:t>
      </w:r>
    </w:p>
    <w:p>
      <w:pPr>
        <w:pStyle w:val="BodyText"/>
      </w:pPr>
      <w:r>
        <w:t xml:space="preserve">‘Được”. Anh Mộc Lan gật đầu, hỏi: “Bạch Xuyên các hạ, nguyên soái của chúng tôi và Tú Xuyên thống lĩnh phía cô, bọn họ phải chăng...”.Anh Mộc Lan trù trừ, cuối cùng vẫn hỏi: “Bọn họ phải chăng là một đôi tình lữ?”.</w:t>
      </w:r>
    </w:p>
    <w:p>
      <w:pPr>
        <w:pStyle w:val="BodyText"/>
      </w:pPr>
      <w:r>
        <w:t xml:space="preserve">Bạch Xuyên tròng mắt chợt đảo nhanh, nhướng mày hỏi: “Vì sao các hạ nghĩ như thế?”.</w:t>
      </w:r>
    </w:p>
    <w:p>
      <w:pPr>
        <w:pStyle w:val="BodyText"/>
      </w:pPr>
      <w:r>
        <w:t xml:space="preserve">Anh Mộc Lan cười đáp: “Bạch Xuyên, nữ tử khi yêu không giống với bình thường. Điện hạ có thể qua mắt được nhiều người, nhưng tôi là đội trưởng thân vệ của ngài ấy, khó có thể giấu được mắt tôi. Đêm đó ở Lãng thương giang, điện hạ một mình đi dạo đêm với Tú Xuyên thống lĩnh, sau khi trở về thì ngơ ngẩn mất hồn đến tận bình minh. Từ đó, ngài ấy thường xuyên ngơ ngẩn, hay ngồi ngắm sao, còn lấy bút viết đầy giấy, sau đó xé vụn. Tôi từng lén ráp lại, phát hiện toàn bộ là những chữ ‘Tử Xuyên Tú’.</w:t>
      </w:r>
    </w:p>
    <w:p>
      <w:pPr>
        <w:pStyle w:val="BodyText"/>
      </w:pPr>
      <w:r>
        <w:t xml:space="preserve">Từ sau khi Tú Xuyên thống lĩnh tái nhiệm thống lĩnh Viễn Đông, nguyên soái đặc biệt quan tâm đến quân tình Viễn Đông, phân phó bọn tôi phàm là tin tức về Viễn Đông, vô luận lớn nhỏ đều báo cho ngài ấy. Còn có lần này, nhận được tin có người từ Viễn Đông đến, ngài ấy lập tức đình chỉ diễn tập quân sự trọng yếu, cả đêm vượt đường xa chạy về, vừa về liền triệu kiến cô, phải biết cho dù Tổng thống lĩnh La Minh Hải qua đây, ngài ấy cũng không xem trọng như thế”.</w:t>
      </w:r>
    </w:p>
    <w:p>
      <w:pPr>
        <w:pStyle w:val="BodyText"/>
      </w:pPr>
      <w:r>
        <w:t xml:space="preserve">Bạch Xuyên im lặng nghe, không lên tiếng giải thích.Anh Mộc Lan là người tinh tế, từ những chi tiết nhỏ nhặt suy ra được chân tướng, bản thân nàng chỉ từ đêm qua được Lưu Phong Sương nói ới biết.</w:t>
      </w:r>
    </w:p>
    <w:p>
      <w:pPr>
        <w:pStyle w:val="BodyText"/>
      </w:pPr>
      <w:r>
        <w:t xml:space="preserve">Từ khi trở về Viễn Đông, biểu hiện của Tử Xuyên Tú vẫn chẳng có gì khác, nàng từng hỏi gã về tình cảm với Tử Xuyên Trữ có tiến triển gì không, gã mỉm cười, ngữ khí rất kiên quyết: “Chuyện này, về sau không cần nhắc đến”.Chỉ là vào những lúc thảnh thơi hiếm hoi, gã cứ lặng lẽ nhìn về phía quần sơn tây phương, ngắm mặt trời lặn, giữa hai mày nhàn nhạt nét bi thương, trong nụ cười phảng phất niềm thương tang không tương ứng với niên kỷ.</w:t>
      </w:r>
    </w:p>
    <w:p>
      <w:pPr>
        <w:pStyle w:val="BodyText"/>
      </w:pPr>
      <w:r>
        <w:t xml:space="preserve">Phải chăng đối với tình cảm, nam nhân ẩn giấu tốt hơn nữ nhân?Nàng lắc đầu, đáp: “Vấn đề này, tôi không thể hồi đáp”.Nàng không có đáp: “Tôi không biết”, mà là đáp: “Tôi không thể hồi đáp”, Anh Mộc Lan lập tức hiểu ý nàng.Y gật đầu: “Tôi hiểu rồi”.</w:t>
      </w:r>
    </w:p>
    <w:p>
      <w:pPr>
        <w:pStyle w:val="BodyText"/>
      </w:pPr>
      <w:r>
        <w:t xml:space="preserve">Nhìn nhãn thần nghi hoặc của Bạch Xuyên, y xua tay: “Bạch Xuyên các hạ, cô chớ hiểu lầm. Tôi không hề có ác ý với Tú Xuyên thống lĩnh. Tuy chỉ gặp qua một lần, nhưng Tú Xuyên thống lĩnh ôn hòa đại độ, tấm lòng rộng mở, vô luận tài hoa, nhân cách, phẩm chất đều vượt xa người thường, ông ấy là hào kiệt đương thế, cũng chỉ có nam tử ưu tú như ông ấy mới xứng với nguyên soái điện hạ của chúng tôi”.Bạch Xuyên hiểu, võ tướng năng chinh thiện chiến không ít, thanh niên tuấn kiệt cũng nhiều, nhưng Tử Xuyên Tú chỉ có một.</w:t>
      </w:r>
    </w:p>
    <w:p>
      <w:pPr>
        <w:pStyle w:val="BodyText"/>
      </w:pPr>
      <w:r>
        <w:t xml:space="preserve">Trải qua nhiều phen sinh tử ma luyện đã đúc kết cho Tử Xuyên Tú một phong thái ung dung kiên nghị pha lẫn thần thái ôn hòa, khí chất nam nhân như thế có sức hấp dẫn cực kỳ đối với phái nữ, chẳng trách Lưu Phong Sương xiêu lòng trước gã.Nàng nhìn Anh Mộc Lan: “Các hạ, vì sao lại hỏi vấn đề này?”.</w:t>
      </w:r>
    </w:p>
    <w:p>
      <w:pPr>
        <w:pStyle w:val="BodyText"/>
      </w:pPr>
      <w:r>
        <w:t xml:space="preserve">Anh Mộc Lan không tránh né ánh mặt nàng, thản nhiên hồi đáp: “Tôi hy vọng nguyên soái có thể hạnh phúc. Thế nhưng, Lưu Phong gia và Tử Xuyên gia qua trăm năm chiến tranh đã tích oán quá lớn, hai người bọn họ là đang đi trên mép vực, không cẩn thận sẽ rơi tan xương nát thịt a! Đây là con đường không thể quay đầu, tôi rất lo lắng ệnh vận của điện hạ. Nếu như họ không phải là Tử Xuyên Tú và Lưu Phong Sương, mà chỉ là hai người bình thường, như thế có lẽ họ sẽ dễ dàng có được hạnh phúc của mình”.</w:t>
      </w:r>
    </w:p>
    <w:p>
      <w:pPr>
        <w:pStyle w:val="BodyText"/>
      </w:pPr>
      <w:r>
        <w:t xml:space="preserve">Đối diện ánh mắt nhiệt tình của người thanh niên anh tuấn, nhận ra trong ánh mắt đó có sự hy vọng mong mỏi, Bạch Xuyên đột nhiên minh bạch ám chỉ trong lời nói của y.Nàng hoảng loạn cúi đầu, bất giác hai má đỏ bừng, dần dần lan ra cả mặt.</w:t>
      </w:r>
    </w:p>
    <w:p>
      <w:pPr>
        <w:pStyle w:val="BodyText"/>
      </w:pPr>
      <w:r>
        <w:t xml:space="preserve">“Bạch Xuyên các hạ, hôm qua lần đầu tiên nhìn thấy cô, lòng tôi có một cảm giác lạ lẫm chưa từng có...”. Anh Mộc Lan cân nhắc từ ngữ, phảng phất không biết nên nói chuyện này thế nào, ngữ âm của y hơi run rẩy, hai mắt ngời sáng mong chờ khiến Bạch Xuyên đỏ cả mặt.</w:t>
      </w:r>
    </w:p>
    <w:p>
      <w:pPr>
        <w:pStyle w:val="BodyText"/>
      </w:pPr>
      <w:r>
        <w:t xml:space="preserve">“Bạch Xuyên, cô cảm thấy tôi thế nào? Cô có chán ghét tôi không?”.Nàng bối rối lắc đầu: “Các hạ, tôi là quân nhân Tử Xuyên”.</w:t>
      </w:r>
    </w:p>
    <w:p>
      <w:pPr>
        <w:pStyle w:val="BodyText"/>
      </w:pPr>
      <w:r>
        <w:t xml:space="preserve">Anh Mộc Lan kích động nói: “Đây không phải vấn đề, trưởng quan Tử Xuyên Tú của cô cũng là quân nhân Tử Xuyên vậy! Bạch Xuyên, cô có người trong lòng chưa?”. Trong lúc kích động, không biết y đã nắm lấy tay Bạch Xuyên hồi nào, Bạch Xuyên cựa quậy bàn tay, nhưng không biết vì sao, vị nữ tướng quân bình thường vung đao múa kiếm giết giặc lại không thể rút được tay khỏi tay đối phương.</w:t>
      </w:r>
    </w:p>
    <w:p>
      <w:pPr>
        <w:pStyle w:val="BodyText"/>
      </w:pPr>
      <w:r>
        <w:t xml:space="preserve">Nàng lắc đầu lia lịa, hoảng loạn đến lục thần vô chủ: “Không, tôi chưa có người trong lòng, tôi cũng không chán ghét huynh...”.</w:t>
      </w:r>
    </w:p>
    <w:p>
      <w:pPr>
        <w:pStyle w:val="BodyText"/>
      </w:pPr>
      <w:r>
        <w:t xml:space="preserve">Rút được tay khỏi tay đối phương, Bạch Xuyên dần trấn định: “Anh Mộc Lan, huynh là một hảo nam tủ, bất quá đại địch trước mặt, huynh và tôi đều là quân nhân, phải thực thi chức trách của bản thân, hiện tại không thích hợp để nói đến chuyện này. Trước khi đánh lui được ma tộc, tôi không thể quan tâm chuyện này được”.Anh Mộc Lan chăm chú nhìn Bạch Xuyên: “Trước khi đánh lui ma tộc? Nếu như chúng ta có thể cùng đánh ma tộc...”.</w:t>
      </w:r>
    </w:p>
    <w:p>
      <w:pPr>
        <w:pStyle w:val="BodyText"/>
      </w:pPr>
      <w:r>
        <w:t xml:space="preserve">Bạch Xuyên cúi đầu, nhỏ giọng: “Lúc đó, nếu có duyên, chúng ta tự nhiên trùng phùng...”.“Nếu có duyên, tự nhiên trùng phùng”. Anh Mộc Lan lập lại lời Bạch Xuyên, y cười tươi: “Đây là lời hứa?”.“Tôi nghĩ, nên xem là hy vọng đi”.</w:t>
      </w:r>
    </w:p>
    <w:p>
      <w:pPr>
        <w:pStyle w:val="BodyText"/>
      </w:pPr>
      <w:r>
        <w:t xml:space="preserve">“Nếu như có một ngày như thế, vậy thì quá tốt”. Người tướng quân thanh niên anh tuấn nhẹ nhàng nói.Gió chiều rì rào qua cành lá, dưới bóng cây Bạch hoa, đôi nam nữ thanh niên từng là địch nhân lúc này cũng nhìn về tây bắc bình nguyên mênh mông, thân ảnh bọn họ ngã dài trong bóng chiều.“Đường xa nguy hiểm, nàng phải bảo trọng”.</w:t>
      </w:r>
    </w:p>
    <w:p>
      <w:pPr>
        <w:pStyle w:val="BodyText"/>
      </w:pPr>
      <w:r>
        <w:t xml:space="preserve">“Huynh cũng bảo trọng”. Bạch Xuyên đáp khẽ, nàng chào theo tư thế quân nhân, chuyển thân quay về đội ngũ.Đội ngũ bắt đầu xuất phát, quay lưng về hướng mặt trời lặn, bọn họ thúc ngựa bôn ba. Mãi đến khi đi thật xa, Bạch Xuyên mới quay đầu nhìn lại, bên rừng bạch hoa, một thân ảnh cao gầy vẫn đứng ngóng theo.</w:t>
      </w:r>
    </w:p>
    <w:p>
      <w:pPr>
        <w:pStyle w:val="BodyText"/>
      </w:pPr>
      <w:r>
        <w:t xml:space="preserve">Gió mạnh phà vào mặt, Bạch Xuyên bỗng nhiên buồn bã. Lần đầu tiên trong cuộc đời, nàng cảm thụ được thứ cảm xúc mà người đời vẫn xưng là luyến ái.</w:t>
      </w:r>
    </w:p>
    <w:p>
      <w:pPr>
        <w:pStyle w:val="BodyText"/>
      </w:pPr>
      <w:r>
        <w:t xml:space="preserve">Quãng đường trở về xa xôi tịch mịch, một đoàn người Bạch Xuyên từ tây bắc trở lại, khi qua Đế đô, bọn họ không có tiến vào mà đi theo đường vòng, trực tiếp xâm nhập khu vực ma tộc khống chế.Đường về thuận lợi hơn lúc đi, cả quãng đường dài không gặp phải phiền phức nào.Trên đoạn đường qua Đạt mã hành tỉnh, Bạch Xuyên nhìn thấy rất nhiều đoàn đội ma tộc binh nhổ trại di chuyển về Đế đô. So với những gì chứng kiến lúc trước, lần này ma tộc quân đội kỷ luật rất tốt, không hề cướp bóc quấy nhiễu dân chúng.</w:t>
      </w:r>
    </w:p>
    <w:p>
      <w:pPr>
        <w:pStyle w:val="BodyText"/>
      </w:pPr>
      <w:r>
        <w:t xml:space="preserve">Người đi đường cho biết, đó là ma tộc quân mới từ Viễn Đông đến.</w:t>
      </w:r>
    </w:p>
    <w:p>
      <w:pPr>
        <w:pStyle w:val="BodyText"/>
      </w:pPr>
      <w:r>
        <w:t xml:space="preserve">“Quân đội mới đến từ Viễn Đông?”. Bạch Xuyên nghi hoặc.Lúc trước, ma tộc có hai lộ quân đoàn kìm chế Tử Xuyên Tú ở Viễn Đông, bọn họ là đệ ngũ quân do Lăng Bộ Hư suất lĩnh và đệ thất quân do Cổ Tư Tháp suất lĩnh, nhưng trong quốc nội ma tộc điều động quân đội đến, thì bọn chúng cũng phải qua Viễn Đông mới đến được đây.Một vài bình dân không rõ tình hình đã đồn đãi bọn chúng là “Quân đội từ Viễn Đông đến”, gây nên sự hiểu lầm lớn trong dân chúng, rất nhiều thôn dân ngờ nghệch còn cho rằng ma tộc là do Viễn Đông sinh ra.</w:t>
      </w:r>
    </w:p>
    <w:p>
      <w:pPr>
        <w:pStyle w:val="BodyText"/>
      </w:pPr>
      <w:r>
        <w:t xml:space="preserve">Bạch Xuyên quan sát lực lượng ma tộc quân mới đến này, phục sức, binh khí, đặc biệt là trên cờ xí có hình thuẫn bài màu đỏ, những dấu hiệu này cho thấy đây đúng là đệ ngũ quân đoàn của ma tộc.Phát hiện này khiến nàng chấn kinh, đệ ngũ quân trước nay là chủ lực quân của ma tộc tại Viễn Đông, là pháp bảo đắc lực để áp chế Viễn Đông. Giao thủ nhiều lần với Lăng Bộ Hư cho nàng biết, chỉ quân đội này kỷ luật nghiêm minh, sĩ tốt cường hãn, kinh nghiệm phong phú, nếu luận chiến tích và công huân, bọn chúng chẳng hề thua kém các bất cứ quân đoàn nào của ma tộc.Đại chiến Hồng hà cốc, một đệ ngũ quân đoàn đã đánh cho toàn Viễn Đông thất điên bát đảo, suýt nữa là toàn quân bị diệt.</w:t>
      </w:r>
    </w:p>
    <w:p>
      <w:pPr>
        <w:pStyle w:val="BodyText"/>
      </w:pPr>
      <w:r>
        <w:t xml:space="preserve">So với Vũ lâm quân toàn do con cháu quý tộc tạo thành, sĩ binh đệ ngũ quân có sự kiên nhẫn chịu khó hơn nhiều, bọn chúng mới chân chính là tinh duệ của ma tộc vương quốc.Hiện tại chỉ quân đội này được điều từ Viễn Đông đến, cho thấy ma tộc đã có điều chỉnh chiến lược toàn diện của chúng.</w:t>
      </w:r>
    </w:p>
    <w:p>
      <w:pPr>
        <w:pStyle w:val="BodyText"/>
      </w:pPr>
      <w:r>
        <w:t xml:space="preserve">Vô pháp liên hệ với Tử Xuyên Tú, Bạch Xuyên không biết thống soái bộ của Viễn Đông liên quân phải chăng đã biết tin tức đệ ngũ quân nhổ trại lên đường, thống soái bộ có chỉ đạo gì không, và quan trọng nàng không thể đoán được rốt cuộc biến hóa này có ý nghĩa thế nào.Mỗi ngày, Bạch Xuyên và tùy tòng cứ đi tìm những chỗ đông người tụ tập, ở thì chọn lữ điếm lớn, mục đích là để nghe ngóng tình hình.Đang ngồi lắng nghe thì bên ngoài cửa bỗng xuất hiện tiếng huyên náo, nàng đến bệ cửa sổ nhìn ra, chỉ thấy ma tộc binh kết thành từng đội hình chiến đấu, cùng cất cao giọng hoan hô: “Ngô hoàng vạn tuế!”.</w:t>
      </w:r>
    </w:p>
    <w:p>
      <w:pPr>
        <w:pStyle w:val="BodyText"/>
      </w:pPr>
      <w:r>
        <w:t xml:space="preserve">Quan viên chính quyền con rối cũng đứng ở bên đường, trên mặt tươi cười xu nịnh, tay quơ quơ lá cờ nhỏ sặc sỡ, cũng bắt chước ma tộc binh hoan hô: “Ngô hoàng vạn tuế!”.</w:t>
      </w:r>
    </w:p>
    <w:p>
      <w:pPr>
        <w:pStyle w:val="BodyText"/>
      </w:pPr>
      <w:r>
        <w:t xml:space="preserve">Bạch Xuyên chạy ra khỏi phòng, kéo một người đi đường: “Cho hỏi, bọn chúng đang kêu gào gì thế? Có chuyện gì cao hứng sao?”.</w:t>
      </w:r>
    </w:p>
    <w:p>
      <w:pPr>
        <w:pStyle w:val="BodyText"/>
      </w:pPr>
      <w:r>
        <w:t xml:space="preserve">“Cô nương: “Trong tiếng hoan hô điếc tai, trung niên nam tử đó dùng ánh mắt cảnh giới nhìn Bạch Xuyên, nhỏ giọng đáp: “Thời thế hôm nay biến đổi, chuyện bọn chúng cao hứng, chưa chắc đã là chuyện chúng ta cao hứng a!”.Bạch Xuyên thoáng ngẩn người, cũng áp chế thanh âm: “Bọn chúng tuyệt đối không thể đắc ý lâu dài, người của chúng ta sẽ sớm trở lại”.Mục quang hai người giao hoán, trong lòng ngầm hiểu.“Có lẽ. Nhưng đó là chuyện ngày nào tháng nào, ai cũng không nói trước được”. Trung niên nam tử đó lo lắng nói: “Cô nương, đây không phải là cơ mật, nói với cô cũng không sao. Theo tin tức mới nhất, ma tộc quân đội vừa vượt Ngõa niết hà, đánh tan biên phòng quân của chúng ta. Nghe nói Minh Huy đại nhân cũng bị bắt, bọn chúng đã chiếm được tây bắc trọng trấn Tạp đạt lạp!”.</w:t>
      </w:r>
    </w:p>
    <w:p>
      <w:pPr>
        <w:pStyle w:val="BodyText"/>
      </w:pPr>
      <w:r>
        <w:t xml:space="preserve">“Cái gì! Ma tộc chiếm tây bắc, Minh Huy đại nhân bị bắt rồi ư?”. Trong lúc chấn kinh, nàng thất thanh kêu lên, đám người đi đường chuyển ánh mắt nhìn sang.Trung niên nhân không dám ở lại, nhanh chân bước đi.Tây bắc là vùng đất cung ứng lương thực và chinh tập binh viên cuối cùng của Tử Xuyên gia, nếu như cả tây bắc cũng bị ma tộc chiếm đóng, vậy thì thủ quân ở Đế đô sẽ không được tiếp tế lương và binh lính, ngày bại vong cũng không còn xa.</w:t>
      </w:r>
    </w:p>
    <w:p>
      <w:pPr>
        <w:pStyle w:val="BodyText"/>
      </w:pPr>
      <w:r>
        <w:t xml:space="preserve">Bạch Xuyên ngây ngốc đứng lặng bên đường, nhìn đám đông hoan hỉ hò hát nhảy múa, nàng lại có cảm giác muốn khóc, một suy nghĩ đáng sợ cứ lẩn quẩn trong đầu: “Chẳng lẽ, Tử Xuyên gia thật sắp vong rồi sao?”.Nàng nặng nề lê bước quay về khách sạn, các bộ hạ đều nhìn vào nàng.Mọi người đều có được tin tức giống như thế, không khí rất trầm trọng. Bố Lãng nhỏ giọng hỏi: “Đại nhân, ma tộc đã chiếm tây bắc, chúng ta hiện tại nên làm thế nào?”.Bạch Xuyên định thần, nàng lúc này mới ý thức được thần sắc của mình quá khó coi, đã gây ảnh hưởng đến đám bộ hạ.</w:t>
      </w:r>
    </w:p>
    <w:p>
      <w:pPr>
        <w:pStyle w:val="BodyText"/>
      </w:pPr>
      <w:r>
        <w:t xml:space="preserve">Tin tức ma tộc thắng lợi liên tiếp truyền về, ai nấy đều trở nên hoảng hốt sợ hãi.“Lập tức xuất phát, đêm ngày kiêm trình! Chúng ta phải nhanh nhất quay về Viễn Đông, sớm đem tin tức này báo cáo cho đại nhân”.Tâm tình của nàng nặng nề, chỉ có nghĩ đến các chiến hữu ở Viễn Đông, chỉ có nghĩ đến Tử Xuyên Tú, mới khiến nàng có được chút an ủi.</w:t>
      </w:r>
    </w:p>
    <w:p>
      <w:pPr>
        <w:pStyle w:val="BodyText"/>
      </w:pPr>
      <w:r>
        <w:t xml:space="preserve">Bất quản chiến cục nội địa thế nào, Viễn Đông sẽ kiên trì kháng chiến, tuyệt không khuất nhục! Đối với Tử Xuyên Tú, nàng có niềm tin vào gã gần như sùng bái, chỉ cần Tử Xuyên Tú còn, vô luận cục diện gian nan thế nào, gã đều có biện pháp giải quyết!Đợi khi Bạch Xuyên đặt chân lên Viễn Đông, đã là một tuần sau đó.Khoái mã thần tốc đưa Bạch Xuyên mang tin tức chạy đến báo cáo cho Viễn Đông thống soái bộ, tuy Quang minh vương không thể tự thân nghênh tiếp, nhưng lại có một vị tướng lĩnh rất có trọng lượng đón nàng, đó chính là đại tướng Lâm Băng.Kinh động Lâm Băng đích thân ra nghênh đón, Bạch Xuyên rất lúng túng. Tuy nàng đã là một trong ba trọng tướng của Viễn Đông, nhưng đối với vị nữ tướng tiền bối công huân kinh nghiệm phong phú trong Viễn Đông quân này, nàng còn tôn kính hơn cả Tử Xuyên Tú: “Hạ quan bất quá chỉ là đi đưa một phong thư, sao dám phiền đến đại nhân phải đích thân nghênh đón”.</w:t>
      </w:r>
    </w:p>
    <w:p>
      <w:pPr>
        <w:pStyle w:val="BodyText"/>
      </w:pPr>
      <w:r>
        <w:t xml:space="preserve">Lâm Băng cười nhẹ: “Bạch Xuyên cô dám mạo hiểm thâm nhập vùng địch, thu thập tình báo quan trọng cho quân ta, cực khổ cho cô rồi. Vốn thống lĩnh cũng định đến đón cô, nhưng có chuyện không thể phân thân, vì vậy ủy thác ta đón cô”.</w:t>
      </w:r>
    </w:p>
    <w:p>
      <w:pPr>
        <w:pStyle w:val="BodyText"/>
      </w:pPr>
      <w:r>
        <w:t xml:space="preserve">Khách sáo xong rồi, Lâm Băng nhanh chóng chuyển nhập chính đề: “Tình huống nội địa thế nào? Chiến cục Đế đô ra sao rồi, có khả năng trụ được không?”.Bạch Xuyên báo cáo cho Lâm Băng những gì chứng kiến. Đương nhiên, đoạn thoại với Lưu Phong Sương ở Lam thành đêm đó thì không thể nói ra được.Nàng nhấn mạnh đoạn chính mắt chứng kiến Đế đô đại thắng, Đế Lâm chỉ huy quân truy sát, ma tộc thất bại thây phơi chật đất, máu đọng thành ao tù.</w:t>
      </w:r>
    </w:p>
    <w:p>
      <w:pPr>
        <w:pStyle w:val="BodyText"/>
      </w:pPr>
      <w:r>
        <w:t xml:space="preserve">Nàng thuật rất tỉ mỉ sống động, Lâm Băng lắng nghe hai mắt sáng ngời, vỗ tay khen: “Giết rất hay! Năm xưa ta có cảm giác, Đế Lâm không phải người tầm thường, giờ quả nhiên chứng thực như thế! Dụ địch xâm nhập, thiêu cháy nửa Đế đô để diệt địch, dạng chiến thuật như thế vừa phi phàm lại vừa bá lực, vượt khỏi tưởng tượng của người khác, cũng chỉ có hắn mới dám làm”.Tiếp đó, Bạch Xuyên hồi báo những tin tức thu thập được, nhấn mạnh ma tộc đã chiếm được tây bắc, thống lĩnh Minh Huy bị bắt làm tù binh, tuy ma tộc bị một đòn nặng ở Đế đô, nhưng giờ chúng lại giành được điểm đứng vững chải tây bắc trọng yếu, chiến cục nội địa sắp tới có khả năng phát sinh bất lợi cho chúng ta.Sau khi hỏi cẩn thận những điểm chưa rõ, thần sắc Lâm Băng rất ngưng trọng, nhưng bà ta quyết đoán nói: “Chuyện này, tuyệt không có khả năng! Ma tộc quân vượt Ngõa niết hà chiếm được tây bắc trọng trấn Tạp đạt lạp là chuyện có thể xảy ra. Nhưng nói bắt được Minh Huy thì có lẽ không đúng, ta hiểu rất rõ tính cách của mình Huy, tình huống vừa bất lợi là lão đã co giò chạy trước, tốc độ chạy của lão đến giờ chưa có cung tiễn nào so bì được, ma tộc chắc đang nói khoác thôi!”.</w:t>
      </w:r>
    </w:p>
    <w:p>
      <w:pPr>
        <w:pStyle w:val="BodyText"/>
      </w:pPr>
      <w:r>
        <w:t xml:space="preserve">Nghe Lâm Băng khẳng định như thế, Bạch Xuyên hơi vãn hồi được tín tâm. Nàng nhớ đến một chuyện: “Đại nhân, còn có một chuyện trọng yếu tôi cần báo cáo. Tôi nhìn thấy đệ ngũ quân đoàn ma tộc ở Đạt mã hành tỉnh, bọn chúng đang nhổ trại hành quân về Đế đô”.</w:t>
      </w:r>
    </w:p>
    <w:p>
      <w:pPr>
        <w:pStyle w:val="BodyText"/>
      </w:pPr>
      <w:r>
        <w:t xml:space="preserve">“Chuyện này chúng ta cũng đã biết, có lẽ còn biết sớm hơn ngươi một chút. Ma tộc quân tiến hành đại điều chỉnh, điều thập tam quân từ tiền tuyến Đế đô về Viễn Đông, lại điều đệ ngũ quân từ Viễn Đông đến Đế đô. Lần điều chỉnh này có liên quan đến đấu tranh nội bộ của ma tộc, Tú Xuyên thống lĩnh không có đến đón ngươi cũng là vì đang xử lý chuyện liên quan đến việc này”.Nhìn thần tình thất kinh của Bạch Xuyên, Lâm Băng phì cười, nhỏ giọng nói: “Lúc này, Tú Xuyên thống lĩnh đang đàm phán với Mông Hãn”.</w:t>
      </w:r>
    </w:p>
    <w:p>
      <w:pPr>
        <w:pStyle w:val="Compact"/>
      </w:pPr>
      <w:r>
        <w:t xml:space="preserve">-o0o-</w:t>
      </w:r>
      <w:r>
        <w:br w:type="textWrapping"/>
      </w:r>
      <w:r>
        <w:br w:type="textWrapping"/>
      </w:r>
    </w:p>
    <w:p>
      <w:pPr>
        <w:pStyle w:val="Heading2"/>
      </w:pPr>
      <w:bookmarkStart w:id="226" w:name="chương-3-mông-tộc-hiệp-nghị"/>
      <w:bookmarkEnd w:id="226"/>
      <w:r>
        <w:t xml:space="preserve">204. Chương 3 : Mông Tộc Hiệp Nghị</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20: Thần Binh Thiên Hàng</w:t>
      </w:r>
    </w:p>
    <w:p>
      <w:pPr>
        <w:pStyle w:val="BodyText"/>
      </w:pPr>
      <w:r>
        <w:t xml:space="preserve">-----oo0oo-----</w:t>
      </w:r>
    </w:p>
    <w:p>
      <w:pPr>
        <w:pStyle w:val="BodyText"/>
      </w:pPr>
      <w:r>
        <w:t xml:space="preserve">Chương 3: Mông Tộc Hiệp Nghị</w:t>
      </w:r>
    </w:p>
    <w:p>
      <w:pPr>
        <w:pStyle w:val="BodyText"/>
      </w:pPr>
      <w:r>
        <w:t xml:space="preserve">Nhóm dịch: Tú Xuyên</w:t>
      </w:r>
    </w:p>
    <w:p>
      <w:pPr>
        <w:pStyle w:val="BodyText"/>
      </w:pPr>
      <w:r>
        <w:t xml:space="preserve">Tháng sáu năm bảy tám bốn, tại Đế đô thành, danh tướng Đế Lâm của Tử Xuyên gia nổi lửa đốt thành, thiêu cháy tiêu diệt mấy chục vạn quân ma tộc, ma tộc vương quốc kiêu hoành lần đầu nếm mùi thất bại.Nghe tin tức binh bại, Ma thần hoàng thần tốc có phản ứng.</w:t>
      </w:r>
    </w:p>
    <w:p>
      <w:pPr>
        <w:pStyle w:val="BodyText"/>
      </w:pPr>
      <w:r>
        <w:t xml:space="preserve">Đánh hạ thủ đô của địch nhân, đây luôn là tiêu chí biểu hiện giành thắng lợi hoàn toàn. Đối với việc công hạ Đế đô, Ma thần hoàng đã quyết chí phải thực hiện được, lão hạ lệnh điều một lượng lớn quân đội từ Viễn Đông và quốc nội đến chi viện chiến trường Đế đô.</w:t>
      </w:r>
    </w:p>
    <w:p>
      <w:pPr>
        <w:pStyle w:val="BodyText"/>
      </w:pPr>
      <w:r>
        <w:t xml:space="preserve">Thế là, trên đại đạo đêm ngày bốc mù bụi, đâu đâu cũng thấy đoàn đội ma tộc di chuyển về hướng tây, cờ xí, vũ khí rợp trời.Các quân đoàn ma tộc đến tăng viện ngày đêm kiêm trình, như một cơn cuồng triều ào ạt cuộn đến Đế đô, thủ đô nhân loại lại lần nữa đối diện với sự công kích khủng khiếp.</w:t>
      </w:r>
    </w:p>
    <w:p>
      <w:pPr>
        <w:pStyle w:val="BodyText"/>
      </w:pPr>
      <w:r>
        <w:t xml:space="preserve">Khi các lộ đại quân ma tộc đang hùng dũng tiến về tây, có một quân đoàn ma tộc lại di chuyển theo hướng ngược lại khiến người người đều chú ý.Bọn chúng là đệ thập tam quân vừa được tổ chức, trên đường, bọn chúng và quân tăng viện di chuyển sát sạt nhau theo hai hướng đối nghịch.Tin tức đã truyền rộng, Mông tộc là vì tác chiến bất lực tại chiến trường Đế đô nên bị Ma thần hoàng đuổi về Viễn Đông.Trong mắt ma tộc, chiến bại hoặc chiến tử hoàn toàn chẳng phải xấu hổ, nhưng tác chiến khiếp nhược thì không thể tha thứ. Mông tộc ở trong chiến dịch Đế đô phá hỏng kỷ luật, làm nhục quân kỳ, các lộ binh mã ma tộc khác đều thập phần khinh miệt bọn chúng.</w:t>
      </w:r>
    </w:p>
    <w:p>
      <w:pPr>
        <w:pStyle w:val="BodyText"/>
      </w:pPr>
      <w:r>
        <w:t xml:space="preserve">Tắc nội á binh sĩ chẳng hề khách khí, phỉ nhổ thẳng Mông tộc quân: “Các hảo hán Mông tộc, đánh Đế đô sao lại cuốn gói về sớm thế? Không phải bị nhân loại đá đít đuổi về đấy chứ?”.Mông tộc quan binh mắt tóe lửa, hận không thể xông lên liều mạng cùng đối phương.</w:t>
      </w:r>
    </w:p>
    <w:p>
      <w:pPr>
        <w:pStyle w:val="BodyText"/>
      </w:pPr>
      <w:r>
        <w:t xml:space="preserve">Nhưng Mông Hãn nghiêm khắc ước thúc bộ hạ của lão, Mông tộc hôm nay đang có vận rủi, nếu còn nháo sự, Ma thần hoàng giáng xuống thêm tội danh, Mông tộc sẽ không chịu đựng nổi.Chịu sự chế nhạo và sỉ nhục, Mông tộc quân đội ôm bụng bất bình thông qua Ngõa luân quan, tiến nhập Viễn Đông.Quân đội đóng ở một tiểu trấn bên đại công lộ Viễn Đông, do nơi này kề cận công lộ, ma tộc quân thường xuyên qua lại, cư dân trong trấn sớm đã chạy trốn sạch.Trong một nhà dân bị bỏ hoang, Mông tộc triệu khai nghị sự hội của bộ tộc.Trong hội nghị, các trưởng lão liên hợp mắng Mông Hãn té tát, chửi lão vô năng khiếp nhược, lại để Mông Đế bị Ma thần hoàng chém đầu thế tội, còn bị tước mất một quân, thậm chí cả ba tỉnh đoạt được cũng bị bức ói ra.Nhập quan lần này, Mông tộc bị diệt gần mười vạn tử đệ binh, lại chẳng nhận được chút lợi lộc nào.Các trưởng lão om xòm: “Mông Hãn, ngươi già rồi, hồ đồ lại sợ chuyện, để ngươi dẫn dắt chúng ta, mọi người chắc chỉ gặp xui xẻo. Đã đến lúc phải chọn tân tộc trưởng rồi!”.Mắt thấy vị trí tộc trưởng lung lay, Mông Hãn hoảng loạn tay chân, lão nhỏ giọng nằn nì biện giải: “Chư vị trưởng lão, đương thời tình hình thật quá hiểm ác, các Quân đoàn trưởng đều đẩy hết trách nhiệm lên người chúng ta, tên súc sinh Mã Duy lại trực tiếp vu khống chúng ta, nếu ta còn kháng biện, nói không chừng ta cũng bị chém đầu như Mông Đế rồi”.</w:t>
      </w:r>
    </w:p>
    <w:p>
      <w:pPr>
        <w:pStyle w:val="BodyText"/>
      </w:pPr>
      <w:r>
        <w:t xml:space="preserve">“Mông Hãn, ngươi là tộc trưởng Mông tộc, trừ phi Tắc nội á tộc muốn toàn diện khai chiến với chúng ta, chẳng lẽ Tạp Đặc thật sự dám giết ngươi sao?”.</w:t>
      </w:r>
    </w:p>
    <w:p>
      <w:pPr>
        <w:pStyle w:val="BodyText"/>
      </w:pPr>
      <w:r>
        <w:t xml:space="preserve">“Chư vị trưởng lão, các người không biết, Tạp Đắc hôm nay rất ngông nghênh điên cuồng! Hắn là kẻ đầu tiên trong ba trăm năm nay dẫn dắt thần tộc tiến đánh thế giới nhân loại, uy vọng của hắn hiện rất cao, tất cả bộ tộc đều ủng hộ hắn, bọn Á Ca Mễ đều giống như chó bu quanh chân hắn, còn mấy tiểu bộ tộc đều phục tùng nghe lệnh của hắn. Chư vị trưởng lão, hình thế đã không giống như thời của La Tư, ai dám phản đối Tạp Đặc và Tắc nội á tộc, đó chính là kẻ địch của cả vương quốc. Mông tộc chúng ta binh mã vốn không bằng Tắc nội á tộc, lại thêm tổn thất gần mười vạn người trong chiến dịch Đế đô, thực lực chúng ta đại giảm, chúng ta chẳng lẽ còn sức phản kháng hắn sao?”.</w:t>
      </w:r>
    </w:p>
    <w:p>
      <w:pPr>
        <w:pStyle w:val="BodyText"/>
      </w:pPr>
      <w:r>
        <w:t xml:space="preserve">“Vậy thì thế nào?”. Các trưởng lão bất phục cãi: “Chiến dịch Đế đô, bản thân Tắc nội á tộc không phải cũng bị tổn thương nguyên khí, Tắc nội á quân cũng tổn thương binh mã rất lớn sao?”.Mông Hãn nhăn nhó: “Các vị trưởng lão, đây không thể so bì a! Tắc nội á tộc người đông, bọn chúng tổn thất không đáng kể, Mông tộc chúng ta nhân khẩu ít ỏi, chỉ còn tàn binh bại tướng thì lấy gì đấu với Tạp Đặc đây?”.Thế là các trưởng lão cũng trợn trắng mắt: “Chẳng lẽ, chúng ta cứ coi vậy là xong ư?”.</w:t>
      </w:r>
    </w:p>
    <w:p>
      <w:pPr>
        <w:pStyle w:val="BodyText"/>
      </w:pPr>
      <w:r>
        <w:t xml:space="preserve">“Đương nhiên không thể nuốt cục tức thế này được”. Mông Hãn vừa rồi còn lúng ta lúng túng đột nhiên phấn chấn tinh thần, nhãn tình sáng ngời: “Mông tộc chúng ta nhất định sẽ trả lại mối hận này cho Tắc nội á tộc”.“Mông Hãn, ngươi mau nói, chúng ta đang chờ nghe đây!”.</w:t>
      </w:r>
    </w:p>
    <w:p>
      <w:pPr>
        <w:pStyle w:val="BodyText"/>
      </w:pPr>
      <w:r>
        <w:t xml:space="preserve">Đắc ý dương dương nhìn quanh chúng nhân, mãi đến khi các trưởng lão nóng ruột thúc giục, Mông Hãn mới thổ lộ thật tình: “Chư vị trưởng lão, các người nghĩ xem, nếu dây dưa đánh nhau với đám Bán thú nhân hung hãn liều mạng, con cháu chúng ta còn bị tổn thất bao nhiêu đây? Trước có Lỗ Đế, sau có La Tư, tên nào cũng là hảo thủ đánh trận, thế nhưng đụng phải Quang minh vương, chẳng tên nào có hạ tràng tốt đẹp”.Sau khi tiến nhập thế giới nhân loại, từ trong miệng nhân loại, Mông tộc mới nghe được, Quang minh vương Viễn Đông chính là Tử Xuyên Tú, người mà vào khánh điển năm bảy tám mốt đã chém giết tướng lĩnh ma tộc chồng chất.Đêm đó, Mông Hãn và các trưởng lão cũng có mặt, đích thân chứng kiến sự điên cuồng sát lục của Tử Xuyên Tú, nhớ đến sự khủng khiếp của con người đó, các trưởng lão Mông tộc bất giác lạnh lòng.“Người Viễn Đông vốn khó nhằn, lại thêm Quang minh vương là một tên điên, Mông Hãn, ngươi có biện pháp nào chưa?”.</w:t>
      </w:r>
    </w:p>
    <w:p>
      <w:pPr>
        <w:pStyle w:val="BodyText"/>
      </w:pPr>
      <w:r>
        <w:t xml:space="preserve">“Các trưởng lão, Tạp Đặc đẩy Mông tộc đến Viễn Đông, chắc chắn muốn Mông tộc chúng ta liều mạng với Quang minh vương, Tắc nội á đứng ngoài làm ngư ông hưởng lợi. Bọn chúng muốn như thế, chúng ta sao lại để bọn chúng đắc ý, ta tính cử người đến nói chuyện với Quang minh vương, yêu cầu hắn không nên phái người đến đánh chúng ta, như thế có được không?”.</w:t>
      </w:r>
    </w:p>
    <w:p>
      <w:pPr>
        <w:pStyle w:val="BodyText"/>
      </w:pPr>
      <w:r>
        <w:t xml:space="preserve">“Lén lút nghị hòa với địch nhân?”.Trong phòng chợt tĩnh lặng, các trưởng lão kinh khủng vạn phần.Tô Uy trưởng lão có niên kỷ lớn nhất, cũng là người có uy vọng cao nhất dùng ngữ khí trách cứ nói: “Mông Hãn, ngươi muốn làm gì đây? Vương quốc đại kỵ lén lút nghị hòa với địch, năm đó La Tư vì lén đàm phán với người Viễn Đông mà bị diệt tộc. Mông Hãn, ngươi chẳng lẽ muốn đẩy chúng ta vào con đường của Thát tháp tộc sao?”.“Trưởng lão, chúng ta lén lút làm, ai biết đây? Thậm chí chúng ta còn giả bộ đánh vài trận với Viễn Đông quân, chỉ cần che giấu tốt, Tắc nội á tộc cũng chẳng thể nhìn ra”.</w:t>
      </w:r>
    </w:p>
    <w:p>
      <w:pPr>
        <w:pStyle w:val="BodyText"/>
      </w:pPr>
      <w:r>
        <w:t xml:space="preserve">Tô Uy trưởng lão lắc đầu: “Mông Hãn, ngạn ngữ có câu, sau mỗi bức tường đều có đôi tai nghe trộm, thời gian dài thế nào chẳng dẫn đến Tắc nội á sinh tâm nghi ngờ?”.“Các trưởng lão, cho hỏi La Tư và Thát tháp tộc vì sao bị diệt?”.</w:t>
      </w:r>
    </w:p>
    <w:p>
      <w:pPr>
        <w:pStyle w:val="BodyText"/>
      </w:pPr>
      <w:r>
        <w:t xml:space="preserve">“Mông Hãn, ngươi biết rõ còn hỏi. Năm đó La Tư lén đàm phán với Quang minh vương, kết quả sự tình bại lộ, Thát tháp tộc bị diệt tộc”.</w:t>
      </w:r>
    </w:p>
    <w:p>
      <w:pPr>
        <w:pStyle w:val="BodyText"/>
      </w:pPr>
      <w:r>
        <w:t xml:space="preserve">“Không không không!”. Mông Hãn lắc đầu liên tục: “Để ta nói, nguyên nhân duy nhất khiến Thát tháp tộc bị diệt tộc, đó là Thát tháp tộc bộ đội không đấu lại Tắc nội á quân đội, nếu bọn chúng giành được thắng lợi, việc cấu kết Viễn Đông chỉ là chuyện nhỏ, La Tư còn trở thành tân Ma thần hoàng”.“Trên thế giới này, ai nắm được quân đội là có thực lực, chỉ cần Mông tộc giữ được thực lực, Tắc nội á sẽ không dám hạ thủ chúng ta, chúng ta ngồi yên ở Viễn Đông quan sát, cho dù Tạp Đặc biết cũng chẳng thể làm gì, hắn còn lo đánh trận với nhân loại. Hừ hừ, nói không chừng tương lai còn phải cầu đến chúng ta!”.Suy tư một hồi, các trưởng lão cũng đồng ý, nhưng bọn họ còn có một lo lắng: “Thế nhưng chúng ta đóng ở Viễn Đông, vạn nhất Quang minh vương trở mặt tấn công, vậy phải làm sao?”.</w:t>
      </w:r>
    </w:p>
    <w:p>
      <w:pPr>
        <w:pStyle w:val="BodyText"/>
      </w:pPr>
      <w:r>
        <w:t xml:space="preserve">“Không vấn đề, ta cùng Quang minh vương là lão bằng hữu, có giao tình thâm hậu, chuyện này không có gì phải lo!”.</w:t>
      </w:r>
    </w:p>
    <w:p>
      <w:pPr>
        <w:pStyle w:val="BodyText"/>
      </w:pPr>
      <w:r>
        <w:t xml:space="preserve">Các trưởng lão dùng ánh mắt tôn kính nhìn Mông Hãn: “Tộc trưởng quả nhiên kiến thức sâu xa, quan hệ rộng rãi, quả nhiên không hổ là lãnh tụ của tộc ta a!”.Mông Hãn chỉ là thổi phồng bản thân, cái gì mà “Lão bằng hữu”.</w:t>
      </w:r>
    </w:p>
    <w:p>
      <w:pPr>
        <w:pStyle w:val="BodyText"/>
      </w:pPr>
      <w:r>
        <w:t xml:space="preserve">“Giao tình thâm hậu”, lão và Quang minh vương bất quá chỉ gặp nhau bên đường, nếu chỉ như thế đã là “Lão bằng hữu, giao tình thâm hậu” thì Ma thần hoàng và Tử Xuyên Tham Tinh phải được xưng tụng là “Thanh mai trúc mã” a!</w:t>
      </w:r>
    </w:p>
    <w:p>
      <w:pPr>
        <w:pStyle w:val="BodyText"/>
      </w:pPr>
      <w:r>
        <w:t xml:space="preserve">Nhưng vô luận khó khăn thế nào, mồm miệng cũng đã ba hoa rồi, cũng phải thử một phen.Mông Hãn áp dụng đủ loại biện pháp, giống như chó săn hếch mũi đánh hơi tìm kiếm hạ lạc của cao tầng Viễn Đông quân, lão cho bắt rất nhiều cư dân Viễn Đông đương địa, cho họ biết cao tầng thập tam quân muốn gặp gỡ Quang minh vương, sau đó thả bọn họ ra.Nhưng dạng biện pháp kiểu này giống như “Bỏ thư vào chai thả xuống Lam hà, sau đó chờ Quang minh vương ngẫu nhiên nhặt được”, chẳng mang lại hy vọng bao nhiêu.</w:t>
      </w:r>
    </w:p>
    <w:p>
      <w:pPr>
        <w:pStyle w:val="BodyText"/>
      </w:pPr>
      <w:r>
        <w:t xml:space="preserve">Thập tam quân hy vọng có thể tiếp xúc với Viễn Đông quân, nhưng muốn thì cứ muốn, tiến nhập Viễn Đông mấy ngày, bọn chúng ngay cả bóng dáng Viễn Đông binh cũng chẳng thấy. Nhưng bọn chúng biết, thập tam quân xác thật đang bị Viễn Đông quân đội theo dõi.</w:t>
      </w:r>
    </w:p>
    <w:p>
      <w:pPr>
        <w:pStyle w:val="BodyText"/>
      </w:pPr>
      <w:r>
        <w:t xml:space="preserve">Cho dù nhìn không thấy, nhưng giống như bầy ưng đang săn đuổi con mồi, chỉ cần ma tộc trinh sát binh tách bầy khá xa, lập tức gặp phải độc thủ.</w:t>
      </w:r>
    </w:p>
    <w:p>
      <w:pPr>
        <w:pStyle w:val="BodyText"/>
      </w:pPr>
      <w:r>
        <w:t xml:space="preserve">Đối với địch nhân, bọn chúng như kẻ mù, mà địch nhân nắm rõ hành tung của chúng như lòng bàn tay, điều này gây áp lực rất lớn lên Mông tộc, Mông Hãn càng thêm kiên định phải hòa đàm với Quang minh vương.Trong các thôn trang đi qua, ma tộc binh viết trên tường nhà, trên gốc cây những chữ lớn: “Thủ lĩnh Mông Hãn của thập tam quân gởi lời chào đến Quang minh vương, muốn hội ngộ cùng ngài”.‘Quân quan Thập tam quân nguyện chung sống hòa binh với dân chúng Viễn Đông”.Mông Hãn cực lực ước thúc quan binh bộ hạ, nghiêm cấm bọn chúng cướp bóc ở Viễn Đông, tránh kết thâm thù khó giải với người Viễn Đông.Hành động của thập tam quân ma tộc rất nhanh dẫn đến sự chú ý của Viễn Đông thống soái bộ, đây là đại quân ma tộc đầu tiên có biểu hiện vô hại, khép nép khuất tất đến thế.</w:t>
      </w:r>
    </w:p>
    <w:p>
      <w:pPr>
        <w:pStyle w:val="BodyText"/>
      </w:pPr>
      <w:r>
        <w:t xml:space="preserve">Thông qua đủ các kênh thông tin, Mông tộc cực lực tán phát thông tin, bọn chúng đang cấp thiết muốn liên hệ với cao tầng của Viễn Đông quân.</w:t>
      </w:r>
    </w:p>
    <w:p>
      <w:pPr>
        <w:pStyle w:val="BodyText"/>
      </w:pPr>
      <w:r>
        <w:t xml:space="preserve">Việc này dẫn đến một trường tranh luận, các tướng lĩnh cấp cao Lâm Băng, Minh Vũ, Bố Lan đều cho rằng, biểu hiện của ma tộc quá bất bình thường, rất có khả năng đây là một cạm bẫy.</w:t>
      </w:r>
    </w:p>
    <w:p>
      <w:pPr>
        <w:pStyle w:val="BodyText"/>
      </w:pPr>
      <w:r>
        <w:t xml:space="preserve">Bố Lan phản đối kịch liệt: “Quang minh vương mạo hiểm hội ngộ với Mông Hãn là không lý trí. Tổn thất một tên quân đoàn trưởng, đối với ma tộc mà nói là không trọng yếu, nhưng Quang minh vương chính là linh hồn của Viễn Đông, một khi bất trắc, Viễn Đông sẽ rơi vào hỗn loạn và phân cắt”.</w:t>
      </w:r>
    </w:p>
    <w:p>
      <w:pPr>
        <w:pStyle w:val="BodyText"/>
      </w:pPr>
      <w:r>
        <w:t xml:space="preserve">Nhưng Tử Xuyên Tú lại kiên trì muốn gặp mặt Mông Hãn, lần trước bất ngờ gặp bên đường, gã đã nhìn ra, Mông Hãn không giống với các tướng lĩnh ma tộc khác, lão là tộc trưởng của Mông tộc, lão có đất đai, có bộ lạc, có thực lực, hơn nữa lão chẳng hề trung tâm cảnh cảnh với Tắc nội á tộc.Một nhân vật như thế rất là khó kiếm, nói không chừng sẽ có thu hoạch ngoài ý muốn?* * *Khi Mông Hãn và các trưởng lão Mông tộc đã ngóng trông mòn mỏi thì Bán thú nhân tín sứ bỗng nghênh ngang đến quân doanh ma tộc quân, mang theo đáp phục của Quang minh vương: “Đồng ý diện kiến”.</w:t>
      </w:r>
    </w:p>
    <w:p>
      <w:pPr>
        <w:pStyle w:val="BodyText"/>
      </w:pPr>
      <w:r>
        <w:t xml:space="preserve">Tuy thủ não song phương đều có ý muốn gặp mặt, nhưng cũng tồn tại suy xét, đối phương rốt cuộc là thật muốn hội đàm, hay là muốn mượn cơ hội trừ khử mình? Mông Hãn yêu cầu gặp mặt trong quân doanh ma tộc, lão lấy nhân cách đảm bảo an toàn cho Quang minh vương.</w:t>
      </w:r>
    </w:p>
    <w:p>
      <w:pPr>
        <w:pStyle w:val="BodyText"/>
      </w:pPr>
      <w:r>
        <w:t xml:space="preserve">Tử Xuyên Tú khịt mũi: “Cái thứ nhân cách không tồn tại ấy lấy gì mà đảm bảo?”.Gã đề nghị ngược lại: “Chi bằng Mông Hãn đại nhân đến quân ta hội ngộ. Ta cũng lấy nhân cách đảm bảo an toàn cho đại nhân. Chí ít uy tín của ta cũng tốt hơn Mông Hãn đại nhân nhiều”.</w:t>
      </w:r>
    </w:p>
    <w:p>
      <w:pPr>
        <w:pStyle w:val="BodyText"/>
      </w:pPr>
      <w:r>
        <w:t xml:space="preserve">Mông Hãn đương nhiên cũng không chịu chạy đến trong quân Quang minh vương, hai người giằng co mấy ngày, hại Bán thú nhân tín sứ chạy đi chạy lại mấy vòng mệt bở hơi tai, cuối cùng cũng đạt thành thỏa hiệp, địa điểm gặp mặt là ở tiểu trấn Đan Địa cách đại công lộ mười dặm, khi hội ngộ mỗi bên chỉ được dẫn theo năm mươi hộ vệ.</w:t>
      </w:r>
    </w:p>
    <w:p>
      <w:pPr>
        <w:pStyle w:val="BodyText"/>
      </w:pPr>
      <w:r>
        <w:t xml:space="preserve">Vào lúc hoàng hôn, Tử Xuyên Tú dẫn đội hộ vệ đến Đan Địa tiểu trấn trước theo ước hẹn.Nhân mã tiến nhập tiểu trấn, ghé vào mái một quán trà, các hộ vệ đem đèn lồng treo vào mái, chiếu rọi hồng hồng cả một mảng đất.Tử Xuyên Tú xuống ngựa, nhẹ nhàng đi vào trong quán trà, có người đưa cho gã một chung trà, gã lên tiếng cảm ơn rồi ngồi xuống, thoải mái thưởng thức trà.</w:t>
      </w:r>
    </w:p>
    <w:p>
      <w:pPr>
        <w:pStyle w:val="BodyText"/>
      </w:pPr>
      <w:r>
        <w:t xml:space="preserve">Đường chân trời chỉ còn một vệt hồng nhờ nhờ, gió mát ùa vào quán, gã cảm giác rất thanh thản.Đợi chừng nửa canh giờ, ngoài trấn vang lên tiếng vó ngựa, tiếu binh gác ở cửa thôn hô lên: “Ma tộc đến rồi!”.</w:t>
      </w:r>
    </w:p>
    <w:p>
      <w:pPr>
        <w:pStyle w:val="BodyText"/>
      </w:pPr>
      <w:r>
        <w:t xml:space="preserve">Không khí trở nên khẩn trương, các vệ binh nhanh chóng đứng lên, tay nắm vũ khí, nghiêm trận chờ đợi.Ma tộc kỵ binh xuất hiện ở cửa thôn, cẩn thận từ từ tiếp cận, còn cách nhân loại chừng hai mươi bước, bọn chúng dừng ngựa.Một bên là quan binh nhân loại mặc chế phục ngân hắc lưỡng sắc, một bên là quan binh ma tộc da xanh, ánh đèn chiếu lên gương mặt song phương, hai bên ghìm nhau, tay đều đặt lên vũ khí, không khí căng như cung lên dây.</w:t>
      </w:r>
    </w:p>
    <w:p>
      <w:pPr>
        <w:pStyle w:val="BodyText"/>
      </w:pPr>
      <w:r>
        <w:t xml:space="preserve">Đây là thời khắc nguy hiểm nhất, chiến sĩ song phương đều không dám động, sợ bị đối phương hiểu lầm là có địch ý, dẫn đến ăn phải công kích mãnh liệt của đối phương.</w:t>
      </w:r>
    </w:p>
    <w:p>
      <w:pPr>
        <w:pStyle w:val="BodyText"/>
      </w:pPr>
      <w:r>
        <w:t xml:space="preserve">Đứng trong nhìn ra, Tử Xuyên Tú thấy Mông Hãn.Một gương mặt già nhăn nheo không có huyết sắc, mặt nhọn, mắt tam giác xảo trá, hai mắt ti hí, diện tướng như thế này, nếu là trong nhân loại, Tử Xuyên Tú sẽ xem lão như một quý tộc hoặc tài chủ địa phương tham lam, đặt vào đám đông chẳng có điểm nào nổi bật.Nhưng lúc này, nhờ vào đội ngũ ma tộc mặt mày hung hãn hộ vệ, thân khoắc áo chào tử sắc tiêu chí của hoàng tộc ma tộc, đã giúp lão có thêm vài phần uy vọng hơn người.Mông Hãn và các quân quan thương nghị một chút, kỵ binh Mông tộc đồng loạt xuống ngựa, một quân quan dụng ngôn ngữ Bán thú nhân hô to: “Quang minh vương ở đâu? Chúng tôi đã đến theo hẹn”.</w:t>
      </w:r>
    </w:p>
    <w:p>
      <w:pPr>
        <w:pStyle w:val="BodyText"/>
      </w:pPr>
      <w:r>
        <w:t xml:space="preserve">Ở trong quán trà, Tử Xuyên Tú đáp ra: “Tước gia, mời vào trong”.</w:t>
      </w:r>
    </w:p>
    <w:p>
      <w:pPr>
        <w:pStyle w:val="BodyText"/>
      </w:pPr>
      <w:r>
        <w:t xml:space="preserve">Ra lệnh một tiếng, sĩ binh Tú tự doanh liền phân ra đứng hai bên, để lộ đường vào.</w:t>
      </w:r>
    </w:p>
    <w:p>
      <w:pPr>
        <w:pStyle w:val="BodyText"/>
      </w:pPr>
      <w:r>
        <w:t xml:space="preserve">Thấy Tử Xuyên Tú không ra đón tiếp, Mông Hãn thoáng qua nét không hài lòng, lão hừ lạnh một tiếng, cất bước tiến vào trong, các hộ vệ cũng định vào theo nhưng bị sĩ binh nhân loại cản lại: “Tước gia, ngoài ngài ra, ai cũng không được vào, chúng tôi cũng ở ngoài, chỉ có Quang minh vương và ngài hội đàm. Đương nhiên, tước gia, nếu ngài không yên lòng, ngài cũng có thể mang theo vũ khí”.</w:t>
      </w:r>
    </w:p>
    <w:p>
      <w:pPr>
        <w:pStyle w:val="BodyText"/>
      </w:pPr>
      <w:r>
        <w:t xml:space="preserve">Câu cuối cùng rõ ràng là có ý chơi Mông Hãn, trong mắt sĩ binh lộ ra nhãn tình trào lộng.</w:t>
      </w:r>
    </w:p>
    <w:p>
      <w:pPr>
        <w:pStyle w:val="BodyText"/>
      </w:pPr>
      <w:r>
        <w:t xml:space="preserve">Chúng nhân đều thấy rõ, sắc mặt Mông Hãn tức thì trắng bệch.</w:t>
      </w:r>
    </w:p>
    <w:p>
      <w:pPr>
        <w:pStyle w:val="BodyText"/>
      </w:pPr>
      <w:r>
        <w:t xml:space="preserve">Đàm phán song phương xem ra rất công bình, nhưng bất kỳ ai từng tham dự tiệc mừng chinh phục Viễn Đông năm bảy tám mốt đều không thể cho rằng, đây là một cuộc hội đàm công bình.Đối phương là tuyệt đỉnh cao thủ nhân loại ở trong vòng vây của cao thủ vương quốc vẫn ngang nhiên sát thương hơn năm mươi tướng lĩnh cao cấp của vương quốc sau đó thoát thân, mà Mông Hãn bất quá chỉ là một lão ma tộc hoàng tộc bình thường, e là không cần động thủ, Tử Xuyên Tú chỉ cần dùng mắt cũng đủ giết lão.</w:t>
      </w:r>
    </w:p>
    <w:p>
      <w:pPr>
        <w:pStyle w:val="BodyText"/>
      </w:pPr>
      <w:r>
        <w:t xml:space="preserve">Ở cửa quán trà, Mông Hãn rõ ràng chần chừ, lão không tìm ra được lý do để phản đối cuộc đàm phán công bình này, nhưng chẳng thể nói thẳng: “Quang minh vương quá lợi hại, một mình ta chẳng dám gặp hắn”.Bế tắc, lão đưa mắt cầu cứu nhìn đám hộ vệ, nhưng rất nhanh phát hiện sự ngu xuẩn của bản thân: ma tộc đánh trận thì giỏi nhưng muốn bọn chúng động não suy nghĩ chủ ý, bọn chúng giống hệt như đầu được làm bằng gỗ.</w:t>
      </w:r>
    </w:p>
    <w:p>
      <w:pPr>
        <w:pStyle w:val="BodyText"/>
      </w:pPr>
      <w:r>
        <w:t xml:space="preserve">Trong quán trà truyền ra thanh âm của Tử Xuyên Tú: “Tước gia, đã tới thì an tâm vào, vì sao cứ do dự bất quyết như thế?”.Câu này cuối cùng đã giúp Mông Hãn hạ quyết tâm, lão bước thẳng vào quán trà. truyện copy từ</w:t>
      </w:r>
    </w:p>
    <w:p>
      <w:pPr>
        <w:pStyle w:val="BodyText"/>
      </w:pPr>
      <w:r>
        <w:t xml:space="preserve">Bên ngoài đèn sáng rõ, nhưng trong quán trà chỉ treo một cây đèn dầu, ánh sáng mờ mờ lay động. Một nhân loại đang ngồi trước bàn trà, thân hình ngồi thẳng, áp lực vô hình toát ra từ tư thế ngồi.Nghe tiếng bước chân Mông Hãn bước vào, gã ngẩng đầu, một mặt nạ đồng xanh phản quang lập lòe trong ánh đèn nhờn nhợt.</w:t>
      </w:r>
    </w:p>
    <w:p>
      <w:pPr>
        <w:pStyle w:val="BodyText"/>
      </w:pPr>
      <w:r>
        <w:t xml:space="preserve">“Mông Hãn tước gia phải không? Đã lâu không gặp”.</w:t>
      </w:r>
    </w:p>
    <w:p>
      <w:pPr>
        <w:pStyle w:val="BodyText"/>
      </w:pPr>
      <w:r>
        <w:t xml:space="preserve">Quang minh vương không có đứng lên tiếp đón, điều này khiến Mông Hãn cảm thấy không được hài lòng, từ khi vào tiểu trấn, quyền chủ động hoàn toàn bị đối phương nắm giữ, bản thân dường như rơi vào thế hạ phong.Lão hừ một tiếng: “Quang minh vương, đây là lễ mạo đón khách của người Viễn Đông sao?”.Nhìn không được biểu tình của Quang minh vương, nhưng Mông Hãn cảm giác, biểu tình sau mặt nạ đồng xanh đó rất nghiêm túc: “Tước gia, người Viễn Đông tự nhiên đối đãi có lễ tiết với khách nhân tôn quý, nhưng đối với địch khấu xâm nhập gia viên, lễ tiết duy nhất của chúng tôi chính là dùng đao kiếm!”.Song phương đối mắt một hồi, cuối cùng, vẫn là Mông Hãn dời mắt trước, không đợi đối phương mời, lão tự động ngồi xuống đối diện Tử Xuyên Tú.</w:t>
      </w:r>
    </w:p>
    <w:p>
      <w:pPr>
        <w:pStyle w:val="BodyText"/>
      </w:pPr>
      <w:r>
        <w:t xml:space="preserve">Quang minh vương không lên tiếng, rót cho lão một chung trà, lão quý tộc vương quốc liếc mắt nhìn sang chung trà bằng đất nung, tay mân mê chung nhưng không uống.</w:t>
      </w:r>
    </w:p>
    <w:p>
      <w:pPr>
        <w:pStyle w:val="BodyText"/>
      </w:pPr>
      <w:r>
        <w:t xml:space="preserve">Lão thành khẩn nói với Tử Xuyên Tú: “Quang minh vương a, đây là lần thứ hai chúng ta gặp nhau, chúng ta cũng coi như có duyên rồi, lần trước ta có nói qua, Mông tộc không có dã tâm đối với Viễn Đông, cũng không phải chúng tôi vui vẻ chạy đến giành đất đai của các người, giữa chúng ta không có xung đột lợi ích, hoàn toàn không phải là tử đối đầu”.</w:t>
      </w:r>
    </w:p>
    <w:p>
      <w:pPr>
        <w:pStyle w:val="BodyText"/>
      </w:pPr>
      <w:r>
        <w:t xml:space="preserve">“Mặc kệ ý đồ của các người thế nào, nhưng Mông tộc quân đội đóng trên lãnh thổ Viễn Đông, uy hiếp đến an toàn của Viễn Đông, đây là sự thật không thể chối cãi”.</w:t>
      </w:r>
    </w:p>
    <w:p>
      <w:pPr>
        <w:pStyle w:val="BodyText"/>
      </w:pPr>
      <w:r>
        <w:t xml:space="preserve">“Quang minh vương, xin thể lượng cho cảnh khó của Mông tộc, ông và ta đều bị Ma thần hoàng Tạp Đặc áp bách, đều là người bị hại, Mông tộc tiến nhập Viễn Đông, cũng là chuyện bất đắc dĩ, mong ông có chút kiên nhẫn nghe ta trần thuật nhân quả”.Mông Hãn bắt đầu kể chuyện, từ khi ma tộc tập kết binh lực đến Đế đô cho đến thất bại thảm hại đêm mười sáu tháng sáu, trong trận đại hỏa ác mộng đó, kỵ binh của Đế Lâm điên cuồng truy sát, ma tộc thương vong thảm trọng, Ma thần hoàng mượn cớ đàn áp Mông tộc.</w:t>
      </w:r>
    </w:p>
    <w:p>
      <w:pPr>
        <w:pStyle w:val="BodyText"/>
      </w:pPr>
      <w:r>
        <w:t xml:space="preserve">Trong quá trình Mông Hãn trần thuật, Tử Xuyên Tú không hề nói tiếng nào, nhưng trong lòng gã nổi sóng dập dồn, nếu như không có Mông Hãn ở đây, gã sẽ đập bàn hoan hô, gọi: “Mang rượu ra!”.Đế đô rất hào hùng, Đế Lâm rất tuyệt!Hoành đao lập mã, dựa Ngõa niết hà lực kháng ma tộc, danh tướng thiên hạ, ai hơn được huynh! Trận chiến Đế đô, lưu danh thiên cổ!</w:t>
      </w:r>
    </w:p>
    <w:p>
      <w:pPr>
        <w:pStyle w:val="BodyText"/>
      </w:pPr>
      <w:r>
        <w:t xml:space="preserve">“Quang minh vương, ngài cũng biết, đây đều là âm mưu của Ma thần hoàng”. Mông Hãn nói xong, mắt chớp chớp nhìn Quang minh vương, chờ đợi phản ứng của đối phương. Tử Xuyên Tú biểu hiện rất thở ơ: “Đây là chuyện nội bộ ma tộc, có quan hệ gì đến Viễn Đông bọn ta?”.“Sao không có quan hệ?”. Mông Hãn nôn nóng: “Quang minh vương, đẩy Mông tộc đến Viễn Đông, Ma thần hoàng rõ ràng muốn ta và ông tàn sát lẫn nhau, ông chớ có mắc mưu”.</w:t>
      </w:r>
    </w:p>
    <w:p>
      <w:pPr>
        <w:pStyle w:val="BodyText"/>
      </w:pPr>
      <w:r>
        <w:t xml:space="preserve">“Vậy thì thế nào chứ?”. Tử Xuyên Tú rất kiên nhẫn hỏi.Mông Hãn trùng khởi tinh thần, thao thao bất tuyệt diễn thuyết, từ cừu hận lẫn mâu thuẫn phân hợp trong lịch sử ma tộc cho đến chiến tranh mới đây giữa ma tộc và nhân loại, lão múa mép một hồi dẫn đến một chân lý: Tắc nội á tộc là tập đoàn tà ác nhất, bọn chúng tạo nên mọi tội ác trên nhân gian, là ma đầu giết người, là ác quỷ tội ác thao thiên, những người chính nghĩa cần phải đoàn kết, nỗ lực diệt trừ tập đoàn tội ác này!</w:t>
      </w:r>
    </w:p>
    <w:p>
      <w:pPr>
        <w:pStyle w:val="BodyText"/>
      </w:pPr>
      <w:r>
        <w:t xml:space="preserve">“A!”. Quang minh vương bỗng nhiên đại ngộ đứng lên, gã nhiệt tình nắm tay Mông Hãn: “Ra là Mông tộc muốn dựng cờ phản đối sự tàn ác của Tắc nội á tộc phải không? Chúng tôi hoan nghênh chiến sĩ ma tộc gia nhập lý tưởng của chúng tôi, để tôi cho in tờ rơi băng rôn, tuyên truyền ý của tước gia để cả thiên hạ đều biết chiến sĩ Mông tộc anh hùng chính nghĩa!”.</w:t>
      </w:r>
    </w:p>
    <w:p>
      <w:pPr>
        <w:pStyle w:val="BodyText"/>
      </w:pPr>
      <w:r>
        <w:t xml:space="preserve">“Không không không” Mông Hãn vội xua tay: “Không cần làm thế đâu”.“Mông Hãn tước gia, ngài quá khiêm tốn rồi! Không nên xấu hổ, thế nhân không biết sẽ cho tước gia ngài là cùng giuộc với bọn ác nhân ma tộc. Để tước gia ngài bị phỉ báng như thế, tôi sao đành lòng? Không được không được, tôi nhất định phải ọi người biết sự thật này”.Tử Xuyên Tú cười cười trêu chọc Mông Hãn, Mông Hãn nghe nói mà không ngớt đổ mồ hôi lạnh.Thủ đoạn tàn bạo của Quang minh vương thì lão đã biết rồi, năm xưa La Tư chính là bị gã bức mà cùng đường tạo phản.</w:t>
      </w:r>
    </w:p>
    <w:p>
      <w:pPr>
        <w:pStyle w:val="BodyText"/>
      </w:pPr>
      <w:r>
        <w:t xml:space="preserve">Mông Hãn đột nhiên cảm giác, cùng đối phương đàm phán là một sai lầm lớn, Ma thần hoàng tuy tàn khốc nhưng lão chí ít cũng chịu nói đạo lý, còn địch nhân trước mặt, hắn âm hiểm, ngoan độc, hung hãn, rất giỏi ngụy trang. Giao thủ với hạng người này còn nguy hiểm hơn chơi với xà vương.Vào thời khắc này, trong lòng Mông Hãn đã nảy sinh ý hối hận, lão tận lực giữ cho thanh âm bình tĩnh: “Quang minh vương, Mông tộc không phải là Thát tháp tộc, ngài chớ nghĩ có thể hí lộng tôi như từng hí lộng La Tư, tôi rất rõ thủ đoạn của ngài. Tử Xuyên Tú tướng quân, tháo diện cụ ra đi để cuộc đàm phán được thêm thành ý”.</w:t>
      </w:r>
    </w:p>
    <w:p>
      <w:pPr>
        <w:pStyle w:val="BodyText"/>
      </w:pPr>
      <w:r>
        <w:t xml:space="preserve">Đột nhiên bị đối thủ gọi đích danh, Tử Xuyên Tú thoáng giật mình. Trấn tĩnh nhìn đối phương một lúc, Tử Xuyên Tú đột nhiên mắc cười, đưa tay tháo diện cụ. Thế là, một gương mặt anh tuấn gầy ốm xuất hiện trước mắt Mông Hãn.</w:t>
      </w:r>
    </w:p>
    <w:p>
      <w:pPr>
        <w:pStyle w:val="BodyText"/>
      </w:pPr>
      <w:r>
        <w:t xml:space="preserve">Ngẩng nhìn vào gương mặt đó một lúc, Mông Hãn mới hồi thần, cười nói: “Tử Xuyên Tú tướng quân, ngài thay đổi nhiều so với trước kia”.“Ta già đi ư?”.“Không phải dung mạo, là khí chất”. Mông Hãn chân thành cảm thán: “Đêm năm đó, lúc ngài theo Vân Thiển Tuyết tướng quân bước vào, cả đại sảnh đều chú ý đến ngài, lúc đó phong thái của ngài đã vượt Vân Thiển Tuyết rồi. Ngài giống như một thanh kiếm báu rời vỏ, quang mang chói ngời, cho dù ở trong vạn người, tôi cũng có thể vừa nhìn là nhận ra ngài. Nhưng ngài hôm nay lại càng có mị lực, khí chất của ngài đã nội liễm, tôi không biết biểu đạt thế nào, đại khái là nhìn ngài hôm nay, có một cảm giác sâu không thể dò”.Tử Xuyên Tú biết lời của đối phương có phần tâng bốc bản thân, nhưng cũng có phần chân thành. Nghĩ đến đêm kinh hiểm ba năm trước, gã đồng dạng cũng cảm khái vạn phần.</w:t>
      </w:r>
    </w:p>
    <w:p>
      <w:pPr>
        <w:pStyle w:val="BodyText"/>
      </w:pPr>
      <w:r>
        <w:t xml:space="preserve">Thiếu niên khinh cuồng, ý chí phi dương, giận dữ trùng thiên, múa đao tương kiến. Nếu như ba năm trước không có ôm đao báo thù, cuộc đời gã không biết có được êm đềm hơn không?</w:t>
      </w:r>
    </w:p>
    <w:p>
      <w:pPr>
        <w:pStyle w:val="BodyText"/>
      </w:pPr>
      <w:r>
        <w:t xml:space="preserve">Làm một Phó thống lĩnh bình ổn, thành thân với Tử Xuyên Trữ, hoặc là sau khi Tử Xuyên Trữ tiếp nhận tổng trưởng, bản thân sẽ làm thống lĩnh Cấm vệ quân, cứ thế đến già, cuộc sống cứ êm đềm trôi qua không sóng không gió, đến lúc già thì ngồi nhớ lại thời thiếu niên bồng bột, mỉm cười khoan dung.Nhưng tất cả chỉ là tưởng tượng mà thôi.</w:t>
      </w:r>
    </w:p>
    <w:p>
      <w:pPr>
        <w:pStyle w:val="BodyText"/>
      </w:pPr>
      <w:r>
        <w:t xml:space="preserve">Vào thời khắc bản thân quyết định đơn độc lưu lại Mạt y, coi như đã lựa chọn bước đi trên một con đường chông gai hiểm trở, không những cải biến mệnh vận của bản thân, cũng cải biến mệnh vận của đại lục. Thời đại lựa chọn gã, Viễn Đông lựa chọn gã, nhân loại kiên cường nhất, ưu tú nhất, sẵn sàng đối diện sóng to gió lớn.Tử Xuyên Tú hỏi: “Đêm đó, ông có mặt không?”.Mông Hãn cười khổ: “Nào chỉ có mặt?”.Lão kéo cổ áo, để lộ một vết sẹo vắt xéo xuống bả vai: “Quang minh vương a, lúc đó nếu không phải ngài đạp trúng thứ gì đó, e là ta đã bị ngài chém chết rồi. Một đao của ngài khiến ta phải nằm trên giường một năm mới miễn cưỡng bò dậy a!”.</w:t>
      </w:r>
    </w:p>
    <w:p>
      <w:pPr>
        <w:pStyle w:val="BodyText"/>
      </w:pPr>
      <w:r>
        <w:t xml:space="preserve">Không ngờ đến còn có uyên nguyên như thế, Tử Xuyên Tú bật cười, Mông Hãn lắc đầu cười khổ.Tử Xuyên Tú cười cười: “Xin lỗi, bất quá ta chẳng nhớ ông”.</w:t>
      </w:r>
    </w:p>
    <w:p>
      <w:pPr>
        <w:pStyle w:val="BodyText"/>
      </w:pPr>
      <w:r>
        <w:t xml:space="preserve">“Chẳng lạ, khi đó ngài chém chết, chém bị thương hơn năm mươi người, không thể nào nhớ rõ từng người được”. Mông Hãn nhướng cặp mắt hí, lộ xuất tiếu dung giảo quyệt: “Nếu ngài biết, ta là tộc trưởng Mông tộc...”.</w:t>
      </w:r>
    </w:p>
    <w:p>
      <w:pPr>
        <w:pStyle w:val="BodyText"/>
      </w:pPr>
      <w:r>
        <w:t xml:space="preserve">“Nếu ta biết trước: “Tử Xuyên Tú nghiêm túc nói: “Ta nhất định không để trượt chân”.Nhắc lại chuyện xảy ra khi xưa, người bị chém lẫn người chém đều cảm thấy thân cận hơn nhiều. Hai người đồng thời cười khà khà sảng khoái, giống như lão bằng hữu nhiều năm mới gặp.</w:t>
      </w:r>
    </w:p>
    <w:p>
      <w:pPr>
        <w:pStyle w:val="BodyText"/>
      </w:pPr>
      <w:r>
        <w:t xml:space="preserve">“Tước gia, ngài làm sao biết ta là Quang minh vương?”. Lời vừa ra khỏi miệng, Tử Xuyên Tú đã biết bản thân hỏi một câu ngu ngốc.Quả nhiên, Mông Hãn cười lớn: “Quang minh vương a, Tử Xuyên gia đã truyền bá chuyện của ngài khắp nơi, thần tộc chúng ta cũng không bị điếc, cả Ma thần hoàng Tạp Đặc cũng biết Quang minh vương Viễn Đông và Tử Xuyên Tú là một người rồi”.</w:t>
      </w:r>
    </w:p>
    <w:p>
      <w:pPr>
        <w:pStyle w:val="BodyText"/>
      </w:pPr>
      <w:r>
        <w:t xml:space="preserve">“Đương thời Thát tháp tộc đắc thế, La Tư nghênh ngang đi đầu, vì thế hắn thu hút sự chú ý của người khác, ngài không để ý đến những tiểu bộ lạc như ta cũng là chuyện bình thường”.Mông Hãn nói đến đây, cảm thán thế sự biến ảo: “Đệ nhị bộ tộc vương quốc phong quang năm đó, hôm nay rơi vào hạ tràng gần như diệt tộc. Nhân loại các người nói rất hay: thịnh cực tất suy, thế sự vô thường”.Tử Xuyên Tú kinh ngạc nhìn Mông Hãn, gã không ngờ lão ma tộc cũng có triết lý sâu xa như thế.</w:t>
      </w:r>
    </w:p>
    <w:p>
      <w:pPr>
        <w:pStyle w:val="BodyText"/>
      </w:pPr>
      <w:r>
        <w:t xml:space="preserve">Nhìn thấy biểu tình kinh ngạc của Tử Xuyên Tú, Mông Hãn lắc đầu: “Quang minh vương, ngài chớ xem thường thần tộc, chớ nghĩ bọn ta đều vô tri. Xác thật, sĩ tốt thần tộc thô lỗ vô học, nhưng tầng lớp hoàng tộc, từ nhỏ đã được dạy bảo nghiêm túc, học tập kiến thức văn hóa nhân loại, gần như toàn bộ hoàng tộc đều có thể dùng ngôn ngữ nhân loại, có thể tiến nhập thế giới nhân loại sinh hoạt, chẳng hạn như ta cũng có nhiều năm nghiên cứu triết học và lịch sử nhân loại, cũng là học giả có tiếng ở vương quốc, ta có học vị song học sĩ về lịch sử và triết học của Đế đô đại học đấy!”.</w:t>
      </w:r>
    </w:p>
    <w:p>
      <w:pPr>
        <w:pStyle w:val="BodyText"/>
      </w:pPr>
      <w:r>
        <w:t xml:space="preserve">Tử Xuyên Tú kinh hãi thốt lên: “Cái gì?”.</w:t>
      </w:r>
    </w:p>
    <w:p>
      <w:pPr>
        <w:pStyle w:val="BodyText"/>
      </w:pPr>
      <w:r>
        <w:t xml:space="preserve">Mông Hãn trầm tư hồi lâu, phảng phất tưởng nhớ thứ gì đấy. Ngữ điệu của lão trầm thấp, biểu lộ sự chân thành: “Tử Xuyên Tú, khi ngài là thiếu niên, ngài có từng nghĩ qua vấn đề như: bản thân vì sao có mặt? Sinh mệnh và thế giới rốt cuộc có ý nghĩa gì?”.</w:t>
      </w:r>
    </w:p>
    <w:p>
      <w:pPr>
        <w:pStyle w:val="BodyText"/>
      </w:pPr>
      <w:r>
        <w:t xml:space="preserve">Tử Xuyên Tú gật đầu, đồng tình với lời của Mông Hãn, dường như mỗi hài tử thiếu niên đều có lòng tò mò vô cùng về thế giới, về sinh mệnh, đều có nhiều tưởng tượng phong phú, vấn đề của Mông Hãn, bản thân cũng từng suy nghĩ qua không biết bao nhiêu lần.</w:t>
      </w:r>
    </w:p>
    <w:p>
      <w:pPr>
        <w:pStyle w:val="BodyText"/>
      </w:pPr>
      <w:r>
        <w:t xml:space="preserve">“Khi ta còn đồng niên, ta thường thường suy ngẫm, thần tộc bọn ta rốt cuộc là thứ gì? Hoàng tộc vốn từ đâu tới? Nguồn gốc của nhân loại khởi nguồn do đâu? Từ ngoại hình thể chất, hoàng tộc bọn ta chẳng hề giống với ma tộc cấp thấp mà lại giống như nhân loại, vì sao giống nhau lại chẳng cùng chủng tộc? Đương nhiên, những nghi vấn này vô pháp được giải đáp ở bộ lạc. Ta nghĩ, có lẽ trong thế giới nhân loại, ta có thể tìm được đáp án chăng? Mười tám tuổi, ta vượt ngàn dặm, tiến nhập vào thế giới nhân loại. Vào năm bảy năm mốt, ta khảo nhập Đế đô đại học của các người, vào chuyên ngành lịch sử văn minh chúng thần, đạo sư khi đó của ta là Âu Dương Thanh Sơn. Càng nghiên cứu sâu, ta lại càng có một cảm giác: sự tồn tại của hoàng tộc thần tộc là quá đột ngột, không hợp với tiến trình lịch sử, căn bản không giống như sinh vật tiến hóa tự nhiên”.</w:t>
      </w:r>
    </w:p>
    <w:p>
      <w:pPr>
        <w:pStyle w:val="BodyText"/>
      </w:pPr>
      <w:r>
        <w:t xml:space="preserve">Tử Xuyên Tú mỉm cười: “Đó là tự nhiên, các người không phải tự xưng là thần tộc sao? Các người là do chúng thần sáng tạo ra a!”. Ngữ khí của gã rất nhẹ nhàng, mang theo mùi vị châm chọc.</w:t>
      </w:r>
    </w:p>
    <w:p>
      <w:pPr>
        <w:pStyle w:val="BodyText"/>
      </w:pPr>
      <w:r>
        <w:t xml:space="preserve">Thần tình của Mông Hãn lại rất nghiêm túc, lão lắc đầu: “Tú Xuyên tướng quân, xin chớ cười nhạo bọn tôi. Ta tin, chúng thần là không tồn tại, chỉ có nhân loại tồn tại. Cái gọi là chúng thần, ta nghĩ chắc cũng là nhân loại ở thời viễn cổ có kỹ thuật siêu việt, bọn họ cũng là tổ tiên của chúng ta. Còn hoàng tộc bọn ta cũng là một phân chỉ biến dị của nhân loại, không phải là hai chủng tộc khác nhau, chúng ta là đồng chủng đồng nguyên”.</w:t>
      </w:r>
    </w:p>
    <w:p>
      <w:pPr>
        <w:pStyle w:val="BodyText"/>
      </w:pPr>
      <w:r>
        <w:t xml:space="preserve">Chằm chằm nhìn Mông Hãn, ngẩn người phát ngốc cả một lúc lâu, Tử Xuyên Tú bỗng bật cười như điên: “Tước gia, ngài đúng là quá hài hước a! Hoàng tộc ma tộc lại là một phân chỉ của nhân loại, ngài và chúng tôi là đồng chủng đồng nguyên... Khà khà khà khà, ngài cho rằng ta tin vào mấy lời hoang đường đó sao?”. Trong tiếng cười thoải mái của Tử Xuyên Tú, Mông Hãn không ngừng thở dài, rõ ràng rất thất vọng: “Tú Xuyên tướng quân, ngài là nhân loại hiểu thần tộc nhất, ta vốn cho rằng, ngài có thể hiểu được ta, bất quá cũng chẳng trách, ngài dù sao cũng không có thấy qua di tích đó”.</w:t>
      </w:r>
    </w:p>
    <w:p>
      <w:pPr>
        <w:pStyle w:val="BodyText"/>
      </w:pPr>
      <w:r>
        <w:t xml:space="preserve">“Di tích gì?”.“Trong cảnh nội vương quốc, rất nhiều địa phương có di tích văn minh tiền sử, nhưng những di tích này, nhân loại các người vô pháp tiếp xúc. Còn đệ tử thần tộc có thể tiếp xúc lại thiếu kiến thức và năng lực khảo cứu, chỉ có thể xem đó thành thần tích để sùng bái”.</w:t>
      </w:r>
    </w:p>
    <w:p>
      <w:pPr>
        <w:pStyle w:val="BodyText"/>
      </w:pPr>
      <w:r>
        <w:t xml:space="preserve">“Nói thật tình, Mông Hãn tước gia, những lời ngài nói hôm nay khiến tôi rất khó tin. Ngài tự xưng từng học ở Đế đô đại học...”.</w:t>
      </w:r>
    </w:p>
    <w:p>
      <w:pPr>
        <w:pStyle w:val="BodyText"/>
      </w:pPr>
      <w:r>
        <w:t xml:space="preserve">Một xấp chứng thư dày cộm trực tiếp đặt trước mặt Tử Xuyên Tú, chính là chứng thư tốt nghiệp của Đế đô đại học, nhìn chứng thư đã ngã vàng ố, lại nhìn thần sắc chân thành của lão ma tộc, Tử Xuyên Tú đã dao động.</w:t>
      </w:r>
    </w:p>
    <w:p>
      <w:pPr>
        <w:pStyle w:val="BodyText"/>
      </w:pPr>
      <w:r>
        <w:t xml:space="preserve">Gã nghi hoặc hỏi: “Sao có thể chứ? Nhãn tình của các người và chúng ta không mấy giống nhau, còn nữa, Đế đô đại học chiêu sinh phải trải qua thẩm tra, người có lai lịch bất minh không thể nhập học”.“Công pháp vận hành đặc thù, hoặc giả vận dụng bí dược, đều có thể dễ dàng cải biến màu sắc nhãn tình của thần tộc bọn ta. Còn về chế tạo hộ tịch chứng thư và thân phận chứng giả mạo, việc đó còn đơn giản hơn nhiều, chỉ cần tốn một ngàn kim tệ, đám quan viên địa phương tham lam sẵn sàng ngụy tạo cả một tộc phổ cho ngài đến mức không một kẽ hở. Tử Xuyên Tú tướng quân, thông minh như ngài, sớm phải nghĩ đến vấn đề này: chiếm hầu như trong vương quốc là các chủng ma tộc cấp thấp, tầng lớp hoàng tộc có trí tuệ, có năng lực sáng tạo thì chỉ khoảng trăm người, trong đó lại tập trung tinh lực chính vào lĩnh vực quân sự, cả xã hội gần như không có năng lực nghiên cứu và phát triển. Một xã hội phong bế với quá ít đầu óc trí tuệ như thế, dĩ nhiên khoa kỹ văn hóa sẽ không thể phát triển.</w:t>
      </w:r>
    </w:p>
    <w:p>
      <w:pPr>
        <w:pStyle w:val="BodyText"/>
      </w:pPr>
      <w:r>
        <w:t xml:space="preserve">Nhưng vừa hay tương phản, khoa kỹ văn hóa của thần tộc trong ba trăm năm nay không có giật lùi mà còn có điểm tiến bộ. Tuy sự tiến bộ không lớn, nhưng vẫn là tiến bộ, có điều lý luận xã hội để giải thích sự tiến bộ này lại không có”.</w:t>
      </w:r>
    </w:p>
    <w:p>
      <w:pPr>
        <w:pStyle w:val="BodyText"/>
      </w:pPr>
      <w:r>
        <w:t xml:space="preserve">Bỗng nhiên lại bị ma tộc nhân dạy bảo về lý luận phát triển xã hội, Tử Xuyên Tú cảm thấy xấu hổ.Gã bình thường chỉ lưu ý đến tình báo quân sự của ma tộc, đối với tin tức các phương diện khác lại rất ít lưu ý, bị Mông Hãn chỉ ra, gã mới ý thức được chỗ bất hợp lý trong đó, nói: “Cũng chính là nói, các người không ngừng học lén từ xã hội nhân loại, âm thầm sử dụng thành quả khoa học của nhân loại?”.Mông Hãn cười nhẹ đáp: “Nói học lén thì quá khó nghe rồi, ta đi học có đóng học phí đàng hoàng mà”.Tử Xuyên Tú dở cười dở khóc, vốn luôn cho rằng, bản thân rất hiểu ma tộc, nhưng đối với chủng tộc cường hãn quật khởi ở phương đông khổ hàn này, nhận thức của bản thân về họ vẫn còn quá sơ sài. Một chủng tộc trước giờ vẫn bị cho là dã man, ngu xuẩn và vô tri, nào ngờ hoàng tộc của bọn chúng lại có tư tưởng thâm thúy phức tạp đến thế, thật là nằm ngoài ý liệu.</w:t>
      </w:r>
    </w:p>
    <w:p>
      <w:pPr>
        <w:pStyle w:val="BodyText"/>
      </w:pPr>
      <w:r>
        <w:t xml:space="preserve">“Mông Hãn tước gia, tất cả người thuộc hoàng tộc đều tiến vào thế giới nhân loại để ma luyện sao? Hay là trường hợp như ngài chỉ là đặc thù?”.</w:t>
      </w:r>
    </w:p>
    <w:p>
      <w:pPr>
        <w:pStyle w:val="BodyText"/>
      </w:pPr>
      <w:r>
        <w:t xml:space="preserve">Mông Hãn nhếch mép cười như chế nhạo: “Tú Xuyên tướng quân, ngài đang thăm dò tin tức từ ta”.Tử Xuyên Tú cười xấu hổ: “Chỉ là cảm thấy hứng thú, tùy miệng hỏi chơi thôi”.“Ta chỉ có thể nói cho ngài một chuyện, đó là hoàng tộc từng tiến nhập thế giới nhân loại, không phải chỉ có một mình ta, trước và sau ta đều có người từng trà trộn vào xã hội nhân loại”.“Vậy đương kim Ma thần hoàng thì sao? Ông ta có từng sinh hoạt ở thế giới nhân loại không?”.</w:t>
      </w:r>
    </w:p>
    <w:p>
      <w:pPr>
        <w:pStyle w:val="BodyText"/>
      </w:pPr>
      <w:r>
        <w:t xml:space="preserve">Mông Hãn lắc đầu: “Trải nghiệm của đương kim Thần hoàng Tạp Đặc bệ hạ là cơ mật của Tắc nội á tộc, người ngoài bọn ta không thể biết được. Bất quá trước khi tiếp nhiệm hoàng vị, xác thật có thời gian vài năm không nhìn thấy lão, chỉ một năm trước khi tiếp nhiệm, lão mới công khai xuất hiện”.Tử Xuyên Tú lại hỏi vài vấn đề khác, chỉ cần không quá liên quan đến cơ mật, Mông Hãn đều trả lời tường tận. Tử Xuyên Tú có thu hoạch lớn nhất đó là biết được tin đệ ngũ quân đã được điều từ Viễn Đông vào nội địa, Tử Xuyên Tú vui mừng, đi một Lăng Bộ Hư, đến một Mông Hãn, Cổ Tư Tháp, ngươi khổ rồi!Nói chuyện thu hút, chẳng mấy chốc thời gian qua quá nhanh, bất tri bất giác đã mười giờ đêm, bởi vì bộ hạ hai bên vẫn đang chờ đợi mệt mỏi, cuộc đàm phán tạm ngưng.</w:t>
      </w:r>
    </w:p>
    <w:p>
      <w:pPr>
        <w:pStyle w:val="BodyText"/>
      </w:pPr>
      <w:r>
        <w:t xml:space="preserve">Lúc chia tay, Tử Xuyên Tú đột nhiên trùng động, buột miệng: “Tước gia, một thủ lĩnh bộ lạc ma tộc, một quân đoàn trưởng dã tâm bừng bừng, một lịch sử học giả xuất sắc, một trí giả am hiểu sát nhân, trong những thân phận bất đồng nay, đâu là con người chân chính của ông?”.</w:t>
      </w:r>
    </w:p>
    <w:p>
      <w:pPr>
        <w:pStyle w:val="BodyText"/>
      </w:pPr>
      <w:r>
        <w:t xml:space="preserve">“Ta không biết? Có lẽ đều có, hoặc đều không có?”. Mông Hãn cười sảng khoái: “Nhân sinh là một sân khấu, đạo diễn là một tên điên đã quên kịch bản, ai nấy cứ diễn thoải mái theo ý mình, trong tràng cảnh này, ngài là Quang minh vương của Viễn Đông, ta là thủ lĩnh của Mông tộc, hai chúng ta bề ngoài thì hữu lễ, bên trong lại tràn đầy nghi ngờ và địch ý. Cũng có khả năng, ở trong một tràng cảnh khác, ngài và ta lại tương phùng trên góc giảng đường của Đế đô đại học, ta là lão học giả được thiên hạ tôn kính, còn ngài là một sinh viên ham học cầu tiến. Ở trong mỗi tràng cảnh, ai cũng có vai diễn của chính mình, cũng muốn thể hiện xuất sắc vai diễn của mình. Quang minh vương, chúng ta sẽ gặp lại sau!”.Nhìn đội ngũ ma tộc mang theo ánh đuốc lập lòe dần tiêu thất ở cuối tiểu lộ, trong mắt Tử Xuyên Tú tràn ngập sắc mê mang.</w:t>
      </w:r>
    </w:p>
    <w:p>
      <w:pPr>
        <w:pStyle w:val="BodyText"/>
      </w:pPr>
      <w:r>
        <w:t xml:space="preserve">Trong ấn tượng của gã, Mông Hãn bất quá chỉ là một thủ lĩnh bộ lạc ma tộc tham lam, vô sỉ, xảo trá, nhưng khi tiếp xúc, Tử Xuyên Tú phát hiện con người lão ta phức tạp hơn rất nhiều.Lão ta căn bản là một quái vật có đa trọng nhân cách, một tên điên!Đàm phán hợp tác với một đối thủ như thế, rốt cuộc là phúc hay họa đây?</w:t>
      </w:r>
    </w:p>
    <w:p>
      <w:pPr>
        <w:pStyle w:val="Compact"/>
      </w:pPr>
      <w:r>
        <w:t xml:space="preserve">-o0o-</w:t>
      </w:r>
      <w:r>
        <w:br w:type="textWrapping"/>
      </w:r>
      <w:r>
        <w:br w:type="textWrapping"/>
      </w:r>
    </w:p>
    <w:p>
      <w:pPr>
        <w:pStyle w:val="Heading2"/>
      </w:pPr>
      <w:bookmarkStart w:id="227" w:name="chương-4-linh-hồn-tri-kỷ"/>
      <w:bookmarkEnd w:id="227"/>
      <w:r>
        <w:t xml:space="preserve">205. Chương 4 : Linh Hồn Tri Kỷ</w:t>
      </w:r>
    </w:p>
    <w:p>
      <w:pPr>
        <w:pStyle w:val="Compact"/>
      </w:pPr>
      <w:r>
        <w:br w:type="textWrapping"/>
      </w:r>
      <w:r>
        <w:br w:type="textWrapping"/>
      </w:r>
    </w:p>
    <w:p>
      <w:pPr>
        <w:pStyle w:val="BodyText"/>
      </w:pPr>
      <w:r>
        <w:t xml:space="preserve">Chương 4: Linh Hồn Tri Kỷ</w:t>
      </w:r>
    </w:p>
    <w:p>
      <w:pPr>
        <w:pStyle w:val="BodyText"/>
      </w:pPr>
      <w:r>
        <w:t xml:space="preserve">Nhóm dịch: Tú Xuyên</w:t>
      </w:r>
    </w:p>
    <w:p>
      <w:pPr>
        <w:pStyle w:val="BodyText"/>
      </w:pPr>
      <w:r>
        <w:t xml:space="preserve">Quay về Thống soái bộ ở Minh tư khắc, khiến Tử Xuyên Tú vui mừng ngoài ý đó là Bạch Xuyên đã trở về rồi.Gã luôn lo lắng an toàn của Bạch Xuyên, thấy được nàng bình an trở về, gã mới buông bỏ được mối canh cánh trong lòng, Tử Xuyên Tú triệu khai hội nghị thống soái Viễn Đông, thảo luận đối phó thế nào với đề nghị của Mông tộc.</w:t>
      </w:r>
    </w:p>
    <w:p>
      <w:pPr>
        <w:pStyle w:val="BodyText"/>
      </w:pPr>
      <w:r>
        <w:t xml:space="preserve">Từ sau khi Bố Đan trưởng lão làm binh biến thất bại, Tử Xuyên Tú đã tiến hành cải tổ thống soái bộ Viễn Đông. Thành viên tân thống soái bộ ngoài Tử Xuyên Tú, còn có Bạch Xuyên, Bố Lan, Minh Vũ, La Kiệt, sau này lại có thêm tiền nhiệm thống lĩnh Viễn Đông là Lâm Băng.</w:t>
      </w:r>
    </w:p>
    <w:p>
      <w:pPr>
        <w:pStyle w:val="BodyText"/>
      </w:pPr>
      <w:r>
        <w:t xml:space="preserve">Những người này đều là tâm phúc của Tử Xuyên Tú, thống soái bộ tân tổ kiến hoàn toàn chấp hành mệnh lệnh của Tử Xuyên Tú, giúp Tử Xuyên Tú tăng lực khống chế lên khắp Viễn Đông, cũng như nâng cao hiệu suất các chính sách được thực thi.Nếu trước đây còn muốn dung hòa mọi người thì cơ cấu tân thống soái bộ hiện nay khiến đám đại biểu của Xà tộc và Ải nhân tộc cực lực phản đối.</w:t>
      </w:r>
    </w:p>
    <w:p>
      <w:pPr>
        <w:pStyle w:val="BodyText"/>
      </w:pPr>
      <w:r>
        <w:t xml:space="preserve">Nhưng trải qua binh biến lần trước, Tử Xuyên Tú phát hiện cách nghĩ của gã trước đây thật quá ngây thơ.Dân chủ chỉ thích hợp với thời kỳ hòa binh, trong năm tháng chiến tranh, quốc gia phải thực hiện độc tài kiên quyết, chẳng cần thông qua trình tự biểu quyết dân chủ, đối với những kẻ a dua không chính kiến như Xà tộc, Ải nhân tộc, cứ để chúng nghe theo lời là được rồi.</w:t>
      </w:r>
    </w:p>
    <w:p>
      <w:pPr>
        <w:pStyle w:val="BodyText"/>
      </w:pPr>
      <w:r>
        <w:t xml:space="preserve">Biết được đệ nhị bộ tộc vương quốc ma tộc muốn đơn độc nghị hòa với Viễn Đông, chúng nhân phấn chấn tinh thần.Lâm Băng nói: “Nếu có thể đạt thành hòa bình với Mông Hãn, vậy chúng ta chỉ phải đối phó với một cỗ Tư Tháp. Lấy binh lực của Viễn Đông, đủ để tiến hành chiến lược bao vây tiêu diệt Cổ Tư Tháp quân đoàn”.Tử Xuyên Tú hỏi: “Binh lực của chúng ta phân bố thế nào?”. Kỳ thật, đối với sự phân bố quân lực của Viễn Đông, Tử Xuyên Tú đã có tính toán, gã đã hỏi kỹ càng Bạch Xuyên trước rồi.</w:t>
      </w:r>
    </w:p>
    <w:p>
      <w:pPr>
        <w:pStyle w:val="BodyText"/>
      </w:pPr>
      <w:r>
        <w:t xml:space="preserve">Minh Vũ mở sổ xem, nói: “Đại nhân, trước mắt Viễn Đông quân có bốn chủ lực quân đoàn. Đệ nhất quân của La Kiệt trấn thủ cứ điểm Đặc Lam, có chừng tám vạn binh, cũng chính là quân đoàn đối đầu trực tiếp với quân đoàn của Cổ Tư Tháp. Đệ nhất quân bao gồm binh viên đã trải qua nhiều chiến dịch, được trang bị tối cường nhất, là quân đoàn tinh duệ nhất của chúng ta. Đệ nhị quân, có chừng bảy vạn người, hiện tại còn đang tập huấn ở địa khu Gia Sa. Đệ nhị quân trải qua thảm bại Hồng Hà loan, tổn thất thập phần thảm trọng. Tuy chúng ta đã bổ sung số lượng lớn binh viên, nhưng do thời gian gấp rút, chiến đấu lực của đệ nhị quân...”.Minh Vũ nói có ngụ ý: “Còn phải huấn luyện thêm”.</w:t>
      </w:r>
    </w:p>
    <w:p>
      <w:pPr>
        <w:pStyle w:val="BodyText"/>
      </w:pPr>
      <w:r>
        <w:t xml:space="preserve">Lời của y vừa dứt, Bạch Xuyên lập tức lên tiếng phản pháo: “Chiến dịch Hồng Hà loan đã qua hơn bốn tháng rồi, quân ta đã hoàn thành chỉnh đốn các công tác quan trọng, có đủ năng lực để nhận nhiệm vụ mới của đại nhân”.“Vậy thì tốt”. Minh Vũ không ngẩng đầu, tiếp tục: “Đệ tam quân của tôi và bộ đội trực thuộc đại bản doanh của đại nhân đều ở Minh tư khắc địa khu, đệ tam quân có tám vạn người, thân vệ quân có sáu vạn người. Cũng như đệ nhị quân, hai quân đoàn này cũng vừa trọng chỉnh sau thất bại thê thảm, bất quá trong bộ đội đại bản doanh có hơn một vạn chiến sĩ Tú tự doanh cực kỳ tinh nhuệ, chiến đấu lực xuất sắc. Còn về phương diện ma tộc, đệ thập tam quân Mông tộc có mười ba vạn quân, đệ thất quân của Cổ Tư Tháp có mười một vạn quân. Nếu bọn chúng hội sư liên quân, tổng chiến lực cũng chẳng thua sút chúng ta”.</w:t>
      </w:r>
    </w:p>
    <w:p>
      <w:pPr>
        <w:pStyle w:val="BodyText"/>
      </w:pPr>
      <w:r>
        <w:t xml:space="preserve">“Khả năng này là rất nhỏ, Mông Hãn và Cổ Tư Tháp không hòa thuận, bọn chúng sẽ không tiến hành liên minh đâu”. Ánh mắt sắc bén của Tử Xuyên Tú quét qua chúng nhân: “Trước mắt, tập trung toàn bộ quân lực để tiêu diệt một quân đoàn của bọn chúng, đây là thời cơ rất tốt. Hai quân của ma tộc đều có chiến lực tương đương, chúng ta đánh ai đây? Mông Hãn, hay là Cổ Tư Tháp?”.</w:t>
      </w:r>
    </w:p>
    <w:p>
      <w:pPr>
        <w:pStyle w:val="BodyText"/>
      </w:pPr>
      <w:r>
        <w:t xml:space="preserve">Tất cả mọi người đều cho đáp án: “Cổ Tư Tháp!”.Tử Xuyên Tú gật đầu hài lòng, gã cũng nghĩ như thế. Quân đoàn Cổ Tư Tháp xâm lấn, cướp bóc ở Viễn Đông, kết thâm thù khó giải với người Viễn Đông, về tình cảm, người Viễn Đông vô cùng căm thù bọn chúng, đồng thời suy xét trên phương diện lợi ích, cũng nên đối phó với quân đoàn Cổ Tư Tháp trước.Cổ Tư Tháp là cháu trai của Ma thần hoàng, lòng trung thành chắc chắn cao hơn Mông Hãn. Diệt trừ vây cánh của Ma thần hoàng, lợi ích thu về sẽ rất lớn.</w:t>
      </w:r>
    </w:p>
    <w:p>
      <w:pPr>
        <w:pStyle w:val="BodyText"/>
      </w:pPr>
      <w:r>
        <w:t xml:space="preserve">“Vậy thì Minh Vũ, đàm phán tiếp theo với Mông Hãn do ngươi tiếp tục phụ trách. Ngươi nắm các điểm then chốt sau: chúng ta cho phép Mông tộc quân đội đóng quân ở tây nam địa khu vốn là chỗ cũ của Lăng Bộ Hư quân đoàn, nhưng Mông tộc quân đội không được vượt khỏi khu vực quy định, không được phép cướp bóc trong cảnh nội Viễn Đông. Chúng ta có thể dùng lương thực để giao dịch mua bán với Mông tộc quân đội, song phương đều có lợi, lão chắc sẽ đáp ứng. Mông Hãn trong lòng có quỷ, khả năng liên thủ với Cổ Tư Tháp hầu như không có. Đương nhiên, ngươi cũng phải đề phòng lão ta, con người lão già Mông Hãn biến chuyển rất nhanh. Đệ tam quân chuyên môn giám thị Mông tộc, không được phép lơ là, phải chuẩn bị sẵn sàng nếu đối phương trở mặt”.</w:t>
      </w:r>
    </w:p>
    <w:p>
      <w:pPr>
        <w:pStyle w:val="BodyText"/>
      </w:pPr>
      <w:r>
        <w:t xml:space="preserve">“Tuân mệnh, đại nhân!”.“Lâm Băng đại nhân: “Tử Xuyên Tú chuyển hướng Lâm Băng, đối với vị tiền bối Viễn Đông quân này, trong lòng gã vẫn đầy tình cảm tôn trọng và quý mến, ngữ khí rất khách khí: “Làm phiền đại nhân đi một chuyến, truyền đạt mệnh lệnh của ta đến quân La Kiệt. Ngài trông chừng giùm La Kiệt, tên gia hỏa này là một mãng phu, chớ để hắn gây loạn kế hoạch chỉnh thể của quân ta. Không có ta, cũng chỉ có ngài mới khiến hắn nghe lời. Đệ nhất quân giao cho ngài, La Kiệt nếu như không chịu nghe, cứ dùng roi quất hắn, không cần khách khí”.</w:t>
      </w:r>
    </w:p>
    <w:p>
      <w:pPr>
        <w:pStyle w:val="BodyText"/>
      </w:pPr>
      <w:r>
        <w:t xml:space="preserve">Lâm Băng thong thả đứng lên, nghiêm túc hành lễ: “Tú Xuyên đại nhân quá lời rồi. La Kiệt tướng quân bình thường tuy có chút trùng động, nhưng vào lúc quan trọng vẫn biết kìm chế suy xét. Đương nhiên, đại nhân đã không yên tâm, tôi sẽ đi một chuyến”.</w:t>
      </w:r>
    </w:p>
    <w:p>
      <w:pPr>
        <w:pStyle w:val="BodyText"/>
      </w:pPr>
      <w:r>
        <w:t xml:space="preserve">“Đa tạ ngài, Lâm Băng đại nhân! Chư vị, chớ có ngồi chờ Mông Hãn đáp phục, La Kiệt đang khai chiến với Cổ Tư Tháp, chiến dịch lần này, đệ nhị quân và đại bản doanh đều xuất động. Trong mười ngày, bộ đội tham chiến phải tập kết ở Đặc Lan địa khu, binh quý thần tốc, nhân lúc Cổ Tư Tháp còn chưa biết Mông Hãn nghị hòa với chúng ta, chúng ta phải hành động thật nhanh!”.</w:t>
      </w:r>
    </w:p>
    <w:p>
      <w:pPr>
        <w:pStyle w:val="BodyText"/>
      </w:pPr>
      <w:r>
        <w:t xml:space="preserve">Tử Xuyên Tú mắt lộ bá khí: “Ba lộ đại quân hợp vây, tuyệt đối không thể để Cổ Tư Tháp chạy thoát!”.“Vâng!”. Chúng tướng có mặt đều nhất tề đứng lên, tinh thần phấn chấn.Viễn Đông đã giằng co với Cổ Tư Tháp quá lâu, hiện tại, vấn đề này cuối cùng đã đến thời điểm giải quyết dứt khoát.Các tướng quân nhanh nhẹn rời phòng hội nghị, khi chúng nhân ly khai, Tử Xuyên Tú đặc ý lưu Bạch Xuyên lại.Không biết vì sao, nhãn thần của Tử Xuyên Tú có chút né tránh.“Lần này cô về gia tộc, có đến được Lam thành không?”.</w:t>
      </w:r>
    </w:p>
    <w:p>
      <w:pPr>
        <w:pStyle w:val="BodyText"/>
      </w:pPr>
      <w:r>
        <w:t xml:space="preserve">Bạch Xuyên thản nhiên đáp: “Có, tôi có đến Lam thành, cũng có gặp qua nàng ấy. Đại nhân, cho phép tôi báo cáo chuyến đi đó”. Bạch Xuyên tường thuật tỉ mỉ chuyến đi Lam thành, không giấu chuyện gì.Khi nghe Lưu Phong Sương kiến nghị gã xưng vương độc lập, phản ứng của Tử Xuyên Tú chỉ là khẽ nhíu mày, mỉm cười nói: “Cô ấy nghĩ quá đơn giản rồi”.</w:t>
      </w:r>
    </w:p>
    <w:p>
      <w:pPr>
        <w:pStyle w:val="BodyText"/>
      </w:pPr>
      <w:r>
        <w:t xml:space="preserve">“Đại nhân, ngài nếu có ý như thế, cơ hội rất lớn! Tôi sẽ theo ngài, toàn quân dân Viễn Đông cũng chẳng chút do dự đi theo ngài. Năm xưa Tử Xuyên Vân có thể thành công, tôi tin đại nhân ngài có thực lực không thua kém ông ta”.</w:t>
      </w:r>
    </w:p>
    <w:p>
      <w:pPr>
        <w:pStyle w:val="BodyText"/>
      </w:pPr>
      <w:r>
        <w:t xml:space="preserve">Tử Xuyên Tú mỉm cười ôn hòa: “Đáng tiếc, ta không phải là Tử Xuyên Vân. Con đường kiểu như thế, không thích hợp với ta. Bạch Xuyên, loại chuyện thế này sau bớt nhắc đến đi. Chúng ta dù sao cũng là quân quan của Tử Xuyên gia, ít nhiều cũng có cố kỵ”.</w:t>
      </w:r>
    </w:p>
    <w:p>
      <w:pPr>
        <w:pStyle w:val="BodyText"/>
      </w:pPr>
      <w:r>
        <w:t xml:space="preserve">Bạch Xuyên gật đầu, ứng đáp: “Vâng, đại nhân. Còn nữa, Lưu Phong Sương điện hạ có một câu nhờ tôi chuyển cho ngài”. đọc truyện mới nhất tại .</w:t>
      </w:r>
    </w:p>
    <w:p>
      <w:pPr>
        <w:pStyle w:val="BodyText"/>
      </w:pPr>
      <w:r>
        <w:t xml:space="preserve">Nàng chuyên chú nhìn Tử Xuyên Tú, nhãn thần không chớp: “Ước hẹn Lãng thương, Lưu Phong Sương chưa từng quên. Cũng mong ngài chớ quên, ngày đó từng đã hứa, bình an quay về gặp tôi”. Tử Xuyên Tú im lặng không lên tiếng.</w:t>
      </w:r>
    </w:p>
    <w:p>
      <w:pPr>
        <w:pStyle w:val="BodyText"/>
      </w:pPr>
      <w:r>
        <w:t xml:space="preserve">Lâu sau, gã đứng lên, nhẹ nhàng mở cửa sổ.</w:t>
      </w:r>
    </w:p>
    <w:p>
      <w:pPr>
        <w:pStyle w:val="BodyText"/>
      </w:pPr>
      <w:r>
        <w:t xml:space="preserve">Gió mát theo cửa nhẹ nhàng vào phòng, bầu trời đầy sao rọi vào trong cặp mắt trong trẻo của người thanh niên anh tuấn. Ngẩng đầu nhìn sao trời, có thể tưởng tượng, dưới bầu trời này, ở phương đó cũng có người đang nhìn sao giống gã. Nàng đang chờ đợi gã trở lại, sự nhưng nhớ và chờ đợi đó mãi không tiêu thất theo thời gian và khoảng cách.Tình cảm giữa gã và Lưu Phong Sương, đã vượt khỏi dạng tình cảm quyến luyến nam nữ bình thường. Cùng là người lạc mạc thiên nhai, cùng là người bị bài xích và bất đắc chí, cùng là người trí tuệ siêu phàm thoát tục, chẳng ai có thể lý giải được tịch mịch của bọn họ.</w:t>
      </w:r>
    </w:p>
    <w:p>
      <w:pPr>
        <w:pStyle w:val="BodyText"/>
      </w:pPr>
      <w:r>
        <w:t xml:space="preserve">Lưu Phong Sương không nhưng là tình nhân mà gã yêu quý, còn là tri kỷ của tâm hồn gã, có thể tương phùng tương ái với nàng ở phàm trần này, đó là ân tứ mà trời cao dành cho gã.Giữa mày nhàn nhạt nét ưu thương, Tử Xuyên Tú cuối cùng cũng quay đầu lại, nhìn vào mắt Bạch Xuyên, Tử Xuyên Tú chợt chấn kinh: nhãn thần trong sáng của thiếu nữ này, vì sao lại biến đổi trở nên ưu thương như thế?</w:t>
      </w:r>
    </w:p>
    <w:p>
      <w:pPr>
        <w:pStyle w:val="BodyText"/>
      </w:pPr>
      <w:r>
        <w:t xml:space="preserve">“Thật xin lỗi”, gã cũng không biết, vì sao bản thân lại nói như thế.Nhìn người thanh niên trước mặt, Bạch Xuyên mỉm cười, nụ cười có chút xót xa: “Đại nhân, ngài vì sao lại nói như thế. Vô luận là tài mạo, thân phận, Lưu Phong điện hạ đều vượt hẳn người thường, ngài có được cô nương tốt như thế, tôi còn rất cao hứng cho ngài”.</w:t>
      </w:r>
    </w:p>
    <w:p>
      <w:pPr>
        <w:pStyle w:val="BodyText"/>
      </w:pPr>
      <w:r>
        <w:t xml:space="preserve">Nụ cười và ngữ khí của nàng rất bình tĩnh, nhưng không biết vì sao, trong tiếu dung phảng phất có một nét gì đấy không tự nhiên.Tiếng côn trùng bên ngoài không ngừng vọng vào phòng, hai người yên lặng nhìn nhau, thời gian phảng phất như ngưng kết.</w:t>
      </w:r>
    </w:p>
    <w:p>
      <w:pPr>
        <w:pStyle w:val="BodyText"/>
      </w:pPr>
      <w:r>
        <w:t xml:space="preserve">Những chuyện vụn vặt cũ phảng phất như một dòng suối nhỏ chảy len lỏi, lặng lẽ vòng quanh người bọn họ, người đi theo trung thành trong hoạn nạn, khổ nan, trong lúc bản thân bị thiên hạ ruồng bỏ nhưng người đó vẫn không rời gã, dùng mồ hôi và nước mắt để đi cùng gã trên con đường gian khổ, bồi bạn cùng gã khi thất bại, lúc thành công, chỉ có nàng. Đã có biết bao nhiêu hoạn nạn đã phải nếm trải, nàng đồng hành với gã đi qua.Khi bóng mây u ám tan đi, bản thân trở thành ánh quang của thế giới, nàng vẫn ẩn mình ở bên cạnh gã, yên lặng cống hiến sức lực.</w:t>
      </w:r>
    </w:p>
    <w:p>
      <w:pPr>
        <w:pStyle w:val="BodyText"/>
      </w:pPr>
      <w:r>
        <w:t xml:space="preserve">Nhìn nhãn tình thuần khiết của thiếu nữ, Tử Xuyên Tú cay cay sống mũi, gã tự giận cho sự ích kỷ của bản thân: đem khó khăn của bản thân phó thác ột thiếu nữ, nhưng hồi báo cho nàng là thế nào đây? Đầu tiên là Tử Xuyên Trữ, giờ đến Lưu Phong Sương, bản thân đối với nhu tình của thiếu nữ trước mặt lại xem như chẳng có, ánh mắt chưa từng ngừng lại trên người nàng.Dưới mục quang của Tử Xuyên Tú, Bạch Xuyên xoay mặt, trong nháy mắt, biểu tình trên mặt rốt cuộc thế nào, chẳng ai biết được.</w:t>
      </w:r>
    </w:p>
    <w:p>
      <w:pPr>
        <w:pStyle w:val="BodyText"/>
      </w:pPr>
      <w:r>
        <w:t xml:space="preserve">Lúc xoay mặt lại, nàng đã khôi phục lại trấn tĩnh vốn có, chuyển dịch thoại đề: “Đại nhân, ngoài ra còn có một sự kiện quan trọng cần báo cáo với ngài. Ma tộc rất có thể vượt Ngõa niết hà tiến nhập tây bắc”.“Chuyện như thế nào?”.Bạch Xuyên đem tuyên truyền của ma tộc nghe được trên đường báo cáo cho Tử Xuyên Tú, cũng tiện lời thuật luôn phân tích của Lâm Băng.</w:t>
      </w:r>
    </w:p>
    <w:p>
      <w:pPr>
        <w:pStyle w:val="BodyText"/>
      </w:pPr>
      <w:r>
        <w:t xml:space="preserve">Tử Xuyên Tú gật đầu: “Ta tán đồng thuyết pháp của Lâm Băng đại nhân. Lão gia hỏa Minh Huy là một lão thử giỏi chạy trốn. Muốn đánh bại lão không khó, nhưng muốn tiêu diệt hoặc bắt sống lão thì cả Lưu Phong Sương vẫn không có bản lĩnh đó. Ta không tin đám tướng quân ma tộc tài giỏi hơn Lưu Phong Sương, nhưng loại trừ những yếu tố khoa trương của ma tộc, ta tin, ma tộc quân xác thật đã tiến nhập tây bắc rồi”.</w:t>
      </w:r>
    </w:p>
    <w:p>
      <w:pPr>
        <w:pStyle w:val="BodyText"/>
      </w:pPr>
      <w:r>
        <w:t xml:space="preserve">“Đại nhân, vậy chúng ta phải làm sao?”.</w:t>
      </w:r>
    </w:p>
    <w:p>
      <w:pPr>
        <w:pStyle w:val="BodyText"/>
      </w:pPr>
      <w:r>
        <w:t xml:space="preserve">Bạch Xuyên nôn nóng, Tử Xuyên Tú an ủi nàng: “Bạch Xuyên, người có chuyện phải làm, cũng có chuyện làm không được. Đối với tây bắc, chúng ta ở cách quá xa. Thay vì nôn nóng, chúng ta hãy làm tốt công việc của chúng ta, chúng ta hy vọng vào Tư Đặc Lâm, Đế Lâm và Lưu Phong Sương. Dù sao, bọn họ gần tây bắc hơn chúng ta nhiều, bọn họ không thể ngồi nhìn tây bắc rơi vào tay giặc”.* * *Ngày một tháng bảy năm bảy tám bốn, khi Bạch Xuyên trên đường từ Lam thành phản hồi Viễn Đông, ma tộc thảm bại bởi Đế đô lại vùng dậy mạnh mẽ.</w:t>
      </w:r>
    </w:p>
    <w:p>
      <w:pPr>
        <w:pStyle w:val="BodyText"/>
      </w:pPr>
      <w:r>
        <w:t xml:space="preserve">Tại Phúc sung trấn thượng du Đế đô, ma tộc quân kích bại thủ quân nhân loại mỏng yếu, cả đêm bắc cầu nổi ngang Ngõa niết hà, hai bên bờ xây dựng tiễn tháp và bảo lũy tạm thời, trên sông nổi lên hai dãy xích sắt nối hai bờ, trọng binh ma tộc trấn thủ hai đầu cầu.</w:t>
      </w:r>
    </w:p>
    <w:p>
      <w:pPr>
        <w:pStyle w:val="BodyText"/>
      </w:pPr>
      <w:r>
        <w:t xml:space="preserve">Đế đô thủy sư trong đêm xuất động phát động phản kích. Trong sương mù sáng sớm, ba mươi lăm chiến thuyền tổ thành một biên đội trùng kích vào dãy cầu phao của ma tộc, nhưng không có lục quân phối hợp, hạm đội rất khó hoạt động dưới sự kháng kích từ công sự địch trên bờ sông.</w:t>
      </w:r>
    </w:p>
    <w:p>
      <w:pPr>
        <w:pStyle w:val="BodyText"/>
      </w:pPr>
      <w:r>
        <w:t xml:space="preserve">Tiễn tháp và đầu thạch xa từ trên bờ sông oanh kích như cuồng phong bạo vũ, Đế đô thủy sư tổn thất hết mười một chiến thuyền, hơn bốn trăm thủy quân bỏ mình, không thể không triệt xuất chiến đấu.Đánh lui phản công của Tử Xuyên gia, đại bộ đội ma tộc quân thông qua cầu nổi, như đàn kiến chen qua Ngõa niết hà.Sáng ngày hai tháng bảy, tám vạn ma tộc quân của đệ tam quân đoàn vượt sông, đến đêm, đệ nhị quân và đệ lục quân cũng qua sông.</w:t>
      </w:r>
    </w:p>
    <w:p>
      <w:pPr>
        <w:pStyle w:val="BodyText"/>
      </w:pPr>
      <w:r>
        <w:t xml:space="preserve">Ma tộc binh cả đêm đốt đuốc hành quân, đuốc sáng nối dài như một đuôi rồng lửa bất tận vắt ngang Ngõa niết hà, thủ quân Đế đô đứng trên đầu thành đều nhìn thấy rõ.Ở đầu cầu phao, các tướng quân ma tộc đồng dạng cũng đang ngóng về thành lâu Đế đô đen ngòm hiện ở đường chân trời.</w:t>
      </w:r>
    </w:p>
    <w:p>
      <w:pPr>
        <w:pStyle w:val="BodyText"/>
      </w:pPr>
      <w:r>
        <w:t xml:space="preserve">“Vũ lâm tướng quân, quân ta đã vượt sông toàn bộ”. Tư lệnh Diệp Nhĩ Mã công tước của đệ tam quân bước tới, báo cáo với Vân Thiển Tuyết. Vũ Lâm tướng quân đứng trên đầu cầu, bạch bào tung bay trong gió, thu hồi mục quang đang nhìn về Đế đô: “Tước gia, ngài mệt nhọc rồi”.Lão quý tộc vương quốc lạnh nhạt gật đầu, nghênh ngang bước lên cầu, hung hăng phun một bãi nước bọt xuống sông: “Muốn cả đêm qua sông! Ai hạ xú mệnh lệnh này, làm ta mệt muốn chết!”.Vân Thiển Tuyết cười cười. Từ sau Lỗ Đế, gã cũng chứng kiến không ít tướng quân vương quốc ngang ngược hống hách. Diệp Nhĩ Mã tuy kiêu hoành tự đại, nhưng lại trung thành cẩn cẩn với vương quốc, sự thô lỗ của lão không chứa đựng ác ý.</w:t>
      </w:r>
    </w:p>
    <w:p>
      <w:pPr>
        <w:pStyle w:val="BodyText"/>
      </w:pPr>
      <w:r>
        <w:t xml:space="preserve">Đối diện trưởng giả lớn tuổi nhất trong các quân đoàn trưởng, thái độ của Vân Thiển Tuyết thập phần cung kính: “Tước gia, chiếu theo chỉ ý của bệ hạ, tây bắc quân vừa tổ chức chủ yếu do Vũ lâm quân của tôi, đệ tam quân của tước gia và đệ tứ quân của Á Ca Mễ tước gia tổ thành, chúng ta phụ trách chiếm lĩnh tây bắc, từ phía sau vu hồi bao vây Đế đô”.</w:t>
      </w:r>
    </w:p>
    <w:p>
      <w:pPr>
        <w:pStyle w:val="BodyText"/>
      </w:pPr>
      <w:r>
        <w:t xml:space="preserve">“Bệ hạ quá coi trọng vấn đề rồi”. Diệp Nhĩ Mã thẳng thắn nói: “Tử Xuyên gia tại tây bắc không có bao nhiêu quân, còn Đế đô lại có Đế Lâm ở đó, cần phải lưu nhiều quân đối kháng với hắn mới đúng”.Vân Thiển Tuyết gật đầu, rất hiếm khi gã và Diệp Nhĩ Mã có ý kiến tương đồng, Đế Lâm quá đáng sợ, xác thật là đại địch của thần tộc.</w:t>
      </w:r>
    </w:p>
    <w:p>
      <w:pPr>
        <w:pStyle w:val="BodyText"/>
      </w:pPr>
      <w:r>
        <w:t xml:space="preserve">“Tước gia, Vũ lâm quân thiết lập trận địa ở tây bắc Đế đô, đoạn tuyệt tăng viện từ tây bắc đến Đế đô. Tước gia ngài và Á Ca Mễ tước gia suất quân tiến thẳng tây bắc, do các người phụ trách chinh phục tây bắc, ngài thấy thế có được không?”.Diệp Nhĩ Mã kinh ngạc liếc nhìn Vân Thiển Tuyết. Tây bắc giàu có vang danh thiên hạ, vô luận ai hạ tây bắc, ngoài chiến công còn bảo đảm thu được không ít lợi ích. Các lộ quân đoàn đều xem tây bắc là miếng thịt thơm, các tướng quân ở trước mặt Ma thần hoàng tranh giành đi tiên phong.</w:t>
      </w:r>
    </w:p>
    <w:p>
      <w:pPr>
        <w:pStyle w:val="BodyText"/>
      </w:pPr>
      <w:r>
        <w:t xml:space="preserve">Thân là đại tướng khâm mệnh bệ hạ chinh phạt tây bắc, Vân Thiển Tuyết chủ động buông bỏ miếng thịt thơm tây bắc, lưu lại giám thị Đế Lâm. Ai cũng biết, tác chiến với Đế Lâm, đó là nhiệm vụ hung hiểm nhất. Đối với tên ác ma trong truyền thuyết đó, ma tộc quân sợ như sợ cọp.</w:t>
      </w:r>
    </w:p>
    <w:p>
      <w:pPr>
        <w:pStyle w:val="BodyText"/>
      </w:pPr>
      <w:r>
        <w:t xml:space="preserve">Từ trước đến giờ, Diệp Nhĩ Mã không mấy tôn trọng Vân Thiển Tuyết. Trong mắt lão chiến sĩ quý tộc thân kinh bách chiến, tên tiểu tử mặt trắng này chỉ nhờ bám váy Tạp Đan công chúa mới được chức vị quân đoàn trưởng.</w:t>
      </w:r>
    </w:p>
    <w:p>
      <w:pPr>
        <w:pStyle w:val="BodyText"/>
      </w:pPr>
      <w:r>
        <w:t xml:space="preserve">Nhưng hiện tại Diệp Nhĩ Mã đã thay đổi cách nhìn đối với Vân Thiển Tuyết. Chiến bại không nản, không từ hung hiểm, không sợ cường địch, không tham danh lợi, trong hàng tướng lĩnh trẻ tuổi của Tắc nội á xuất hiện nhân vật ưu tú như thế, khiến lão tướng quân cảm thấy rất an ủi đã có người thừa kế.Trong nhãn quang của lão tướng quân nhìn Vân Thiển Tuyết đã mang theo sắc tán thưởng, khẩu khí cũng hòa hoãn hơn nhiều: “Vũ lâm tướng quân, ngài cô quân trấn thủ tây bắc Đế đô, khó tránh thế đơn lực bạc, ta lưu lại mười đoàn đội giúp ngài, Vũ lâm quân cũng nên phái hai đoàn đội theo ta tây chinh. Yên tâm, bộ đội của ngài tuyệt đối không bị đẩy ra trước chém giết, bảo đảm không thiệt một binh một tốt”.</w:t>
      </w:r>
    </w:p>
    <w:p>
      <w:pPr>
        <w:pStyle w:val="BodyText"/>
      </w:pPr>
      <w:r>
        <w:t xml:space="preserve">Diệp Nhĩ Mã ám chỉ rất rõ, hai đoàn đội đó là đại biểu cho Vân Thiển Tuyết, đi tây bắc không phải để chiến đấu mà để phân chia vận chuyển chiến lợi phẩm. Vân Thiển Tuyết mỉm cười: “Tước gia, hảo ý xin tâm lĩnh. Nhưng ngài cũng là hành gia dùng binh, biết binh mã vẫn do tay mình huấn luyện thì dễ dùng hơn. Ngài không cần lo lắng cho tôi ở nơi này, chúng tôi và Đạt khắc đại doanh tương hỗ hô ứng, Lăng Bộ Hư các hạ đã nhập Đạt Khắc đại doanh, ông ấy là người rất cơ cảnh, có ông ấy chiếu ứng, không thể xảy ra vấn đề. Tước gia, đi tây bắc, đối phó với tàn binh bại tướng của Tử Xuyên gia, tôi tin ngài và Á Ca Mễ đại nhân không tốn bao nhiêu sức, nhưng bệ hạ chính miệng dặn dò, thỉnh tước gia nhất định cẩn thận...”.</w:t>
      </w:r>
    </w:p>
    <w:p>
      <w:pPr>
        <w:pStyle w:val="BodyText"/>
      </w:pPr>
      <w:r>
        <w:t xml:space="preserve">Thần sắc Vân Thiển Tuyết trở nên nghiêm túc: “Mọi hành động quân sự chỉ tiến hành trong biên giới Tử Xuyên gia, thần tộc quân đội không được vi phạm quốc cảnh của Lưu Phong gia, không được gây hấn với biên phòng bộ đội của Lưu Phong gia. Chúng ta đã phái tín sứ đến liên hệ với Lưu Phong Sương, cô ta chưa có đáp phục chúng ta, rất khiến người ta phải hoài nghi”.</w:t>
      </w:r>
    </w:p>
    <w:p>
      <w:pPr>
        <w:pStyle w:val="BodyText"/>
      </w:pPr>
      <w:r>
        <w:t xml:space="preserve">“Nếu Lưu Phong Sương xuất binh vào cảnh nội Tử Xuyên gia, đụng chạm với thần tộc đại quân, chúng ta phải làm thế nào?”.“Nhường, nhẫn nhịn! Mệnh lệnh toàn quân, thấy quân kỳ của Lưu Phong gia thì lập tức thối lui, không nên phát sinh xung đột với bọn họ”.</w:t>
      </w:r>
    </w:p>
    <w:p>
      <w:pPr>
        <w:pStyle w:val="BodyText"/>
      </w:pPr>
      <w:r>
        <w:t xml:space="preserve">“Ta đánh trận sáu mươi năm, vẫn là lần đầu nhận được mệnh lệnh thế này”. Lão tướng quân khắp người lông trắng gầm gừ: “Bệ hạ rốt cuộc đang nghĩ gì? Chẳng lẽ thần tộc quân đội vứt bỏ tôn nghiêm sao?”.Nhìn sắc mặt lão tướng quân sắt lại xanh mét, Vân Thiển Tuyết an ủi: “Tước gia, mệnh lệnh như thế biết là ngài rất khó tiếp thụ, nhưng mong ngài hiểu, đây tuyệt đối không phải là thần tộc chúng ta sợ Lưu Phong Sương, thần tộc chúng ta chẳng úy kỵ thứ gì! Nhưng trước khi tiêu diệt Tử Xuyên gia, chúng ta không nên chọc đến Lưu Phong Sương. Sức chống cự của Tử Xuyên gia đến giờ vẫn rất ngoan cường bền bỉ, chúng ta xuất động bảy quân đoàn, vẫn không đánh hạ được Đế đô, nếu như để Hà khâu và Viễn Kinh tham chiến, một lúc đối phó với ba cường địch, thần tộc quân không đủ lực lượng, lúc đó sẽ rất phiền phức”.</w:t>
      </w:r>
    </w:p>
    <w:p>
      <w:pPr>
        <w:pStyle w:val="BodyText"/>
      </w:pPr>
      <w:r>
        <w:t xml:space="preserve">Diệp Nhĩ Mã nặng nề thở ra: “Ta hiểu. Vũ lâm tướng quân, ngài an tâm, ta không phải là người không hiểu lý lẽ. Mệnh lệnh của bệ hạ, ta sẽ kiên quyết chấp hành, không chủ động đi gây hấn với Lưu Phong Sương. Nhưng, nếu là Lưu Phong quân chủ động tấn công quân ta thì sao?”.“Nếu chỉ là xung đột va chạm nhỏ, quân ta cứ tận lực nhường bước. Nếu Lưu Phong Sương chân chính đại cử tiến công: “Vân Thiển Tuyết vung mạnh tay: “Kiên quyết hoàn kích! Cho Lưu Phong gia nếm lợi hại của thần tộc quân đội!”.</w:t>
      </w:r>
    </w:p>
    <w:p>
      <w:pPr>
        <w:pStyle w:val="BodyText"/>
      </w:pPr>
      <w:r>
        <w:t xml:space="preserve">Nghe được mệnh lệnh này, Diệp Nhĩ Mã giãn thần sắc, vui vẻ như hài tử được kẹo: “Hiểu rồi! Vũ lâm tướng quân, ngài yên tâm, đại quân tây chinh sẽ không làm mất uy phong thần tộc chúng ta!”.</w:t>
      </w:r>
    </w:p>
    <w:p>
      <w:pPr>
        <w:pStyle w:val="BodyText"/>
      </w:pPr>
      <w:r>
        <w:t xml:space="preserve">-o0o-</w:t>
      </w:r>
    </w:p>
    <w:p>
      <w:pPr>
        <w:pStyle w:val="Compact"/>
      </w:pPr>
      <w:r>
        <w:br w:type="textWrapping"/>
      </w:r>
      <w:r>
        <w:br w:type="textWrapping"/>
      </w:r>
    </w:p>
    <w:p>
      <w:pPr>
        <w:pStyle w:val="Heading2"/>
      </w:pPr>
      <w:bookmarkStart w:id="228" w:name="chương-5-xích-kỳ-thập-tự"/>
      <w:bookmarkEnd w:id="228"/>
      <w:r>
        <w:t xml:space="preserve">206. Chương 5 : Xích Kỳ Thập Tự</w:t>
      </w:r>
    </w:p>
    <w:p>
      <w:pPr>
        <w:pStyle w:val="Compact"/>
      </w:pPr>
      <w:r>
        <w:br w:type="textWrapping"/>
      </w:r>
      <w:r>
        <w:br w:type="textWrapping"/>
      </w:r>
    </w:p>
    <w:p>
      <w:pPr>
        <w:pStyle w:val="BodyText"/>
      </w:pPr>
      <w:r>
        <w:t xml:space="preserve">Chương 5: Xích Kỳ Thập Tự</w:t>
      </w:r>
    </w:p>
    <w:p>
      <w:pPr>
        <w:pStyle w:val="BodyText"/>
      </w:pPr>
      <w:r>
        <w:t xml:space="preserve">Nhóm dịch: Tú Xuyên</w:t>
      </w:r>
    </w:p>
    <w:p>
      <w:pPr>
        <w:pStyle w:val="BodyText"/>
      </w:pPr>
      <w:r>
        <w:t xml:space="preserve">Mờ sáng, Lam thành chìm trong sương mù mùa hạ.Một tràng vó ngựa phá vỡ sự yên tĩnh sáng sớm của Lam thành, ở cổng thành mở rộng, một đội kỵ mã như gió cuốn trùng nhập vào Lam thành, áo choàng đỏ tươi tung bay trong gió, tiêu chí Phong diệp màu vàng rực nổi bật lấp lánh trong ánh ban mai.</w:t>
      </w:r>
    </w:p>
    <w:p>
      <w:pPr>
        <w:pStyle w:val="BodyText"/>
      </w:pPr>
      <w:r>
        <w:t xml:space="preserve">“Chiến tranh, chiến tranh! Ma tộc đã xâm nhập tây bắc rồi!”.Mọi người trên đường liền ùa lại muốn kéo tín sứ hỏi han, nhưng ngựa phi quá nhanh, ào qua chúng nhân khiến chúng nhân hốt hoảng dạt tránh, chỉ đành tức tối nhìn theo.Tin tức nhanh như gió truyền đi khắp thành, dẫn đến không khí dao động bất an trong thành thị.</w:t>
      </w:r>
    </w:p>
    <w:p>
      <w:pPr>
        <w:pStyle w:val="BodyText"/>
      </w:pPr>
      <w:r>
        <w:t xml:space="preserve">“Ngày ba tháng bảy, đệ tam quân và đệ tứ quân ma tộc kích bại bộ đội Tử Xuyên gia do Minh Huy soái lĩnh, hùng hổ vượt Lãng thương giang, sáng sớm hôm sau chiếm lĩnh tây bắc trọng trấn Tạp đạt lạp. Ba ngày sau, bọn chúng lại hạ thủ phủ Tân dương hành tỉnh. Hai lộ đại quân, phân tiến hợp kích, thế công vừa nhanh vừa mạnh, dọc đường tiêu diệt toàn bộ dân quân địa phương và thủ bị bộ đội kháng cự, đốt phá cướp bóc. Trước mắt, tây bắc bộ đội của Tử Xuyên gia đã lui về Gia nam đại doanh, thủ Diệp kiệt thành bên Đa luân hồ, Minh Huy tính nhờ công sự biên phòng thường ngày dùng đối phó chúng ta để kháng cự ma tộc. Hiện nay, Á Ca Mễ đang ráo riết vây công Gia nam đại doanh, còn Diệp Nhĩ Mã chia quân cướp bóc bốn phía, chà đạp tây bắc lãnh địa của Tử Xuyên gia”.</w:t>
      </w:r>
    </w:p>
    <w:p>
      <w:pPr>
        <w:pStyle w:val="BodyText"/>
      </w:pPr>
      <w:r>
        <w:t xml:space="preserve">Các tướng lĩnh đến nghe báo cáo có Lưu Phong Sương, Tiền doanh chỉ huy sứ Mông na thiếu tướng của Thập tự quân, Tư lệnh thủy sư hạm đội Vưu Kim trung tướng, Quân trưởng quốc phòng nhị thập bát quân Tiêu Nguyên trung tướng, Sư trưởng đệ nhất sư Thập tự quân Phí Gia thiếu tướng, Anh Mộc Lan thiếu tướng.</w:t>
      </w:r>
    </w:p>
    <w:p>
      <w:pPr>
        <w:pStyle w:val="BodyText"/>
      </w:pPr>
      <w:r>
        <w:t xml:space="preserve">Nghe quan binh báo cáo một hơi, các tướng quân đều thần tình ngưng trọng. Ai cũng không ngờ được, tây bắc bộ đội của Tử Xuyên gia từng đối kháng mười năm trời với Lưu Phong Sương lại dễ dàng thất bại như thế.</w:t>
      </w:r>
    </w:p>
    <w:p>
      <w:pPr>
        <w:pStyle w:val="BodyText"/>
      </w:pPr>
      <w:r>
        <w:t xml:space="preserve">Ma tộc tiến quân tây bắc vô cùng thần tốc, hắc ảnh đáng sợ chưa từng có đã bức cận bản thân họ, sự cường đại của bọn chúng vượt xa tưởng tượng của bọn họ, uy hiếp đến tổ quốc bọn họ.Lúc này mọi người mới cảm giác được, Tử Xuyên gia độc lực kháng cự ma tộc mấy trăm năm, vì nhân loại mà hy sinh rất lớn!</w:t>
      </w:r>
    </w:p>
    <w:p>
      <w:pPr>
        <w:pStyle w:val="BodyText"/>
      </w:pPr>
      <w:r>
        <w:t xml:space="preserve">Quân trưởng Tiêu Nguyên hỏi: “Chẳng lẽ Đán nhã không cấp tăng viện cho Minh Huy sao? Tây bắc là hậu phương chiến lược cuối cùng của Tử Xuyên gia, Tử Xuyên gia sao lại mở mắt nhìn nó bị địch nuốt chứ?”.</w:t>
      </w:r>
    </w:p>
    <w:p>
      <w:pPr>
        <w:pStyle w:val="BodyText"/>
      </w:pPr>
      <w:r>
        <w:t xml:space="preserve">“Tử Xuyên gia đương nhiên không muốn, nhưng bọn họ đã vô năng vô lực rồi! Năm bộ binh sư vừa tổ chức vốn để tăng viện cho tiền tuyến Đế đô, nhưng mắt thấy tình hình tây bắc khẩn cấp, Đán nhã không thể không đổ quân vào chiến trường tây bắc, nhưng dù có được tăng viện, binh lực của mình Huy vẫn thua xa ma tộc, vô lực vãn hồi”.“Theo ta được biết, Tử Xuyên quân ở tây bắc không phải không có quân đội. Giới quý tộc tây bắc có rất nhiều tư binh, nếu có thể gom những đội quân này lại, tây bắc quân chưa chắc không đủ sức đánh một trận với ma tộc”.“Quá trễ rồi!”. Tiền doanh chỉ huy sứ Mông Na lắc đầu: “Ma tộc tiến công quá thần tốc, Minh Huy đã mất đi cơ hội triệu tập dự bị quân. Hà huống đám quý tộc tây bắc vốn chỉ đứng nhìn, bọn chúng có tâm tư khác, chỉ muốn giữ lấy thành bảo và tài sản của bọn chúng, không chịu xuất binh hội hợp kháng cự ma tộc”.Trong phòng hội nghị vang lên tiếng nghị luận ồn ào: “Không thể tưởng được, bình thường trong chiến tranh giữa Tử Xuyên gia và chúng ta, quý tộc tây bắc vẫn giúp đỡ Tử Xuyên gia”.“Quý tộc tây bắc vốn cường hãn, đặc biệt là Mã bang, có lúc Chính quy quân của Tử Xuyên gia cũng phải đau đầu với chúng”.</w:t>
      </w:r>
    </w:p>
    <w:p>
      <w:pPr>
        <w:pStyle w:val="BodyText"/>
      </w:pPr>
      <w:r>
        <w:t xml:space="preserve">“Khả năng bọn chúng đang tính toán đợi sau khi đại cục định rồi, lại đầu nhập dưới trướng kẻ thống trị chăng?”.</w:t>
      </w:r>
    </w:p>
    <w:p>
      <w:pPr>
        <w:pStyle w:val="BodyText"/>
      </w:pPr>
      <w:r>
        <w:t xml:space="preserve">“Hiện tại nói mấy chuyện này cũng chẳng còn ý nghĩa”. Lưu Phong Sương ngắt lời chúng tướng: “Cục thế đã như vậy, chúng ta chẳng cần phải suy xét nguyên nhân, chuyện đó để cho đám lịch sử gia lo, chúng ta hà tất đi giật chén cơm của họ. Hiện tại, chúng ta chỉ cần thảo luận một vấn đề: ma tộc đã áp sát chúng ta, Lưu Phong gia chúng ta nên ứng phó thế nào?”.Phòng hội nghị lập tức yên lặng, một bên là ma tộc cùng hung cực ác, một bên là tử cừu ba trăm năm Tử Xuyên gia, vô luận có quyết định gì, đây cũng đều là quyết định đến mệnh vận của Lưu Phong gia.</w:t>
      </w:r>
    </w:p>
    <w:p>
      <w:pPr>
        <w:pStyle w:val="BodyText"/>
      </w:pPr>
      <w:r>
        <w:t xml:space="preserve">Nghị đề này thật quá quan trọng, đám tướng lĩnh không dám tùy tiện phát ngôn, chúng nhân đưa mắt về người lớn tuổi nhất tại đây.</w:t>
      </w:r>
    </w:p>
    <w:p>
      <w:pPr>
        <w:pStyle w:val="BodyText"/>
      </w:pPr>
      <w:r>
        <w:t xml:space="preserve">Dưới ánh mắt đùn đẩy của chúng nhân, Tiêu Nguyên đằng hắng nói: “Nguyên soái, tôi cho rằng, ách, chuyện này, chuyện này, ma tộc thế đến hung hãn, ách, chúng ta phải phòng vệ nghiêm mật, gia tăng giới bị, ách, phải chú ý chặt chẽ diễn tiến bên phía Tử Xuyên gia...”.“Nói thừa” Thị vệ Tịch Á đứng sau Lưu Phong Sương lạnh lùng nói, thanh âm không lớn, nhưng mọi người đều nghe rõ.</w:t>
      </w:r>
    </w:p>
    <w:p>
      <w:pPr>
        <w:pStyle w:val="BodyText"/>
      </w:pPr>
      <w:r>
        <w:t xml:space="preserve">Cố kỵ mặt mũi và niên kỷ của Tiêu Nguyên, mọi người không dám cười, chỉ đành mân mê miệng ra vẻ vô sự.</w:t>
      </w:r>
    </w:p>
    <w:p>
      <w:pPr>
        <w:pStyle w:val="BodyText"/>
      </w:pPr>
      <w:r>
        <w:t xml:space="preserve">Chỉ huy sứ Mông Na thân thể không cao lớn, nhưng thanh âm rất to và vang: “Điện hạ, ma tộc cố nhiên hung tàn, nhưng Tử Xuyên gia cũng không phải là hảo nhân, chẳng cần quản đến bọn chúng, để bọn chúng đấu đi! Thập tự quân chỉ cần thủ vững biên cảnh của chúng ta là được rồi!”.“Ta không ngờ, Tiêu Nguyên đại nhân và Mông Na tướng quân lại có tầm nhìn hạn hẹp như thế!”. Anh Mộc Lan tướng quân nói to.</w:t>
      </w:r>
    </w:p>
    <w:p>
      <w:pPr>
        <w:pStyle w:val="BodyText"/>
      </w:pPr>
      <w:r>
        <w:t xml:space="preserve">Mọi người đồng loạt nhìn sang gã, Mông Nã nhíu mày: “Anh Mộc Lan, ngươi là có ý gì?”.“Tuy Tử Xuyên gia và chúng ta nhiều năm giao chiến, nhưng Tử Xuyên gia dù sao vẫn là quốc gia văn minh, giữa hai bên giao chiến đều có kìm chế, tuân thủ tín nghĩa và điều luật, không tổn hại đến bình dân và tù binh, nhưng ông xem ma tộc quân sau khi xâm lăng đã dẫn đến biết bao tai nạn ở đông nam lĩnh địa? Thành thị bị thiêu cháy, nông điền bị san thành bình địa, hương trấn hóa thành nghĩa địa, bình dân bị đồ sát như rạ. Nếu để ma tộc quân áp sát tây bắc biên cảnh, vậy thì mấy ngàn dặm đường biên giới của chúng ta chẳng phải bị bọn ác ma hung tàn khát máu đó hầm hè sao? Lưu Phong gia chúng ta sao có thể yên ổn với chúng được? Môi hở răng lạnh, đây là đạo lý quá rõ ràng! Vô luận vì người hay vì mình, chúng ta đều phải viện trợ Tử Xuyên gia, chẳng có lựa chọn khác!”.</w:t>
      </w:r>
    </w:p>
    <w:p>
      <w:pPr>
        <w:pStyle w:val="BodyText"/>
      </w:pPr>
      <w:r>
        <w:t xml:space="preserve">Ngữ điệu Anh Mộc Lan rõ đều, thái độ tự tin, cực lực có sức thuyết phục, bị khí thế hào hùng của gã lây nhiễm, tướng lĩnh ngồi quanh không ai phản bác.Tiêu Nguyên trung tướng phát biểu: “Anh Mộc Lan, ta hiểu ý của ngươi, nhưng xuất binh là chuyện quốc gia đại sự, chúng ta không thể không suy xét kỹ, quân đội của chúng ta là tấm chắn cuối cùng của Lưu Phong gia, một khi chúng ta chiến bại, Viễn kinh chắc chắn bị ma tộc báo phục! Theo tình thế hiện tại, ma tộc quân không có địch ý với chúng ta, thậm chí Ma thần hoàng còn phái tín sứ đến tỏ thái độ hữu hảo với chúng ta. Dưới tình huống hiện tại, ta cho rằng động không bằng tĩnh, lấy bất biến ứng vạn biến mới tốt!”.</w:t>
      </w:r>
    </w:p>
    <w:p>
      <w:pPr>
        <w:pStyle w:val="BodyText"/>
      </w:pPr>
      <w:r>
        <w:t xml:space="preserve">“Lão tướng quân nhầm rồi!”. Lời của Tiêu Nguyên vừa dứt, Anh Mộc Lan lập tức phản bác: “Ma thần hoàng làm thế chứng tỏ ma tộc sợ chúng ta, với binh lực của ma tộc, khai chiến với Tử Xuyên gia đã là cực hạn của chúng, chúng ta xuất chiến, cơ hội thắng rất lớn! Nếu ngồi nhìn Tử Xuyên gia bị đánh bại, lúc đó chúng ta sẽ phải một mình đối kháng ma tộc đại quân!”.Phát ngôn của Anh Mộc Lan giành được sự ủng hộ của các tướng lĩnh trẻ tuổi nhiệt huyết, còn các tướng lĩnh lão thành thì tán đồng thuyết pháp thận trọng giữ mình của Tiêu Nguyên, cả hai thuyết pháp đều có đạo lý, nhất thời mọi người nghị luận náo nhiệt nhưng vẫn không thể ngã ngũ.“Công thế của ma tộc tuy mãnh liệt, nhưng nói Tử Xuyên gia bị đánh bại, lời này vẫn còn quá sớm”.</w:t>
      </w:r>
    </w:p>
    <w:p>
      <w:pPr>
        <w:pStyle w:val="BodyText"/>
      </w:pPr>
      <w:r>
        <w:t xml:space="preserve">Lưu Phong Sương đứng lên, nhẹ nhàng đi đến mở cửa sổ.Sương mù sáng sớm mùa hè mới tan. Mặt trời đỏ au từ phương đông từ từ lên cao. Ánh sáng mặt trời càng lúc càng rực rỡ, chói chang. Thế giới bị đánh thức trong màn sương ướt nhẹp, một ngày mới đầy hy vọng lại đã bắt đầu.</w:t>
      </w:r>
    </w:p>
    <w:p>
      <w:pPr>
        <w:pStyle w:val="BodyText"/>
      </w:pPr>
      <w:r>
        <w:t xml:space="preserve">Công chúa nguyên soái quay người nhìn mọi người với ánh mắt bình tĩnh, trong mắt nàng hiện lên một sức mạnh khiến người khác phải tin phục: “Ở Đế Đô, đông nam và Viễn Đông, nhà Tử Xuyên có lực lượng quân đội hùng mạnh. Ma tộc không thể nào chinh phục được Viễn Đông, cũng không thể nào hạ được thành Áo Tư, lại càng không thể đánh chiếm Đế Đô. Ưu thế của Ma tộc chỉ là tạm thời. Nếu như cỗ máy chiến tranh này được khởi động một cách toàn diện. Ma tộc hoàn toàn không phải là đối thủ của loài người. Các vị tướng quân, bây giờ nhà Tử Xuyên cần cái gì nhất? Không phải là quân đội, bọn họ chỉ cần thời gian. Chỉ cần bọn họ có ba tháng thôi, bọn họ có thể một lần nữa động viên được một trăm vạn quân tham gia chiến tranh”.“Nguyên soái, ý của nguyên soái là gì?”.</w:t>
      </w:r>
    </w:p>
    <w:p>
      <w:pPr>
        <w:pStyle w:val="BodyText"/>
      </w:pPr>
      <w:r>
        <w:t xml:space="preserve">Trong khi các tướng quân như ngừng thở, chăm chú nhìn, bầu không khí trong phòng cực kỳ yên tĩnh, nghe cả tiếng động của một cây châm rơi xuống cũng rất rõ ràng, giọng nói trong trẻo của Lưu Phong Sương vang lên bên tai mọi người: “Chúng ta hãy cho nhà Tử Xuyên ba tháng này”.Đột nhiên Anh Mộc Lan đứng dậy, nói với vẻ vui mừng và cả sự kinh hãi” “Nguyên soái, ý của người là chúng ta xuất quân cứu viện nhà Tử Xuyên sao?”.</w:t>
      </w:r>
    </w:p>
    <w:p>
      <w:pPr>
        <w:pStyle w:val="BodyText"/>
      </w:pPr>
      <w:r>
        <w:t xml:space="preserve">Lưu Phong Sương đứng dậy, ánh mắt nàng rực sáng trông giống như sấm sét đánh ngang bầu trời bao la trước một cơn cuồng phong: “Nhà Tử Xuyên chính là pháo đài ngăn cản Ma tộc kiên cường nhất, là phòng tuyến hùng mạnh nhất của loài người văn minh chống lại ma tộc. Một khi nhà Tử Xuyên sụp đổ, Lưu Phong rất khó có thể sinh tồn một mình. Cứu viện nhà Tử Xuyên chính là cứu viện cho bản thân chúng ta. Bây giờ ta đã quyết, mời các vị tướng quân hãy trợ giúp bản soái một tay”.</w:t>
      </w:r>
    </w:p>
    <w:p>
      <w:pPr>
        <w:pStyle w:val="BodyText"/>
      </w:pPr>
      <w:r>
        <w:t xml:space="preserve">Các tướng quân đồng loạt đứng dậy, áo giáo loạt xoạt. Cho dù người lúc trước đồng ý hay phản đối xuất quân nhưng tới lúc này, trên gương mặt bọn họ đều thể hiện một ý chí như nhau: “Bọn thuộc hạ nguyện ý đi theo Điện hạ, không tiếc máu chảy đầu rơi”.</w:t>
      </w:r>
    </w:p>
    <w:p>
      <w:pPr>
        <w:pStyle w:val="BodyText"/>
      </w:pPr>
      <w:r>
        <w:t xml:space="preserve">“Các tướng quân, hãy chỉnh đốn binh lính, triệu tập đội ngũ. Chúng ta chuẩn bị lên đường”.Nắng buổi sáng mới lên cao, trên tường thành Lam Thành vang lên hiệu kèn lệnh. Tiếng kèn lệnh thôi thúc khiến tinh thần con người cũng trở nên kích động.</w:t>
      </w:r>
    </w:p>
    <w:p>
      <w:pPr>
        <w:pStyle w:val="BodyText"/>
      </w:pPr>
      <w:r>
        <w:t xml:space="preserve">Dân chúng nơi khác mới tới Lam Thanh không biết có chuyện gì, dân cư bản địa đã cho bọn họ biết: “Đây chính là kèn lệnh xuất quân. Công chúa điện hạ muốn xuất binh”.Xuất binh! Xuất binh! Mục tiêu ở hướng nào? Không cần hỏi, ai cũng biết: Ma tộc!</w:t>
      </w:r>
    </w:p>
    <w:p>
      <w:pPr>
        <w:pStyle w:val="BodyText"/>
      </w:pPr>
      <w:r>
        <w:t xml:space="preserve">Dân chúng trong thành đều cực kỳ phấn chấn khi bọn họ biết được tin tức này. Mặc dù nhà Tử Xuyên là kẻ thù truyền kiếp của đất nước nhưng tin tức quân Ma tộc đốt nhà, giết người, cướp bóc ở vùng đất của nhà Tử Xuyên không ngừng truyền tới bên này nên dân chúng nhà Lưu Phong cũng nổi lên mối căm hận đối với Ma tộc.</w:t>
      </w:r>
    </w:p>
    <w:p>
      <w:pPr>
        <w:pStyle w:val="BodyText"/>
      </w:pPr>
      <w:r>
        <w:t xml:space="preserve">Hơn mười vạn dân chúng đứng hai bên đường tiễn đưa đại quân rầm rộ lên đường. Làn sóng người khổng lồ như núi như biển rộng, tiếng hoan hô vang lên từng đợt một như sóng biển.Hai bên đường là hoa tươi và những dải lụa, đại quân nhà Lưu Phong trật tự, ngay ngắn hành quân ra ngoài thành, bộ binh, kỵ binh liên miên không dứt, hành ngũ chinh tề. Cảnh tượng nguy nga.Đội quân đầu tiến lên đường chính là quân kỵ binh hơn ba vạn người. Đây chính là đội quân thu hút được nhiêu sự chú ý của mọi người nhất.</w:t>
      </w:r>
    </w:p>
    <w:p>
      <w:pPr>
        <w:pStyle w:val="BodyText"/>
      </w:pPr>
      <w:r>
        <w:t xml:space="preserve">Các trang bị của lính kỵ binh chính là trường mâu và mã đao đeo bên người, áo giáp nhẹ màu đỏ. Áo choàng màu đỏ. Ngay cả dải mũ đang tung bay trên chóp mũ cũng màu đỏ. Theo chiều gió, ba vạn đại quân trông giống như một đóa hoa màu đỏ không lồ đang bồng bềnh trôi trên mặt đất. Trên đóa hoa khổng lồ này là một rừng trường mâu, mã đao lấp lánh ánh sáng trắng. Các kỵ binh ưỡn ngực, ngẩng cao đầu nhìn bốn xung quanh, dáng vẻ cực kỳ kiêu ngạo.Đây chính là đội quân có chiến tích và công trạng huy hoàng nhất. Trong lịch sử phát triển của mình, kỵ binh nhiều lần xuất hiện như đấng cứu tinh, cứu vớt nguy nan.</w:t>
      </w:r>
    </w:p>
    <w:p>
      <w:pPr>
        <w:pStyle w:val="BodyText"/>
      </w:pPr>
      <w:r>
        <w:t xml:space="preserve">Gót sắt của đội quân này đã từng tung hoành ngang dọc cả đại lục. Từ bờ biển Gia Tây ở cực tây cho tới chân thành Đế Đô ở Đông Nam. Đội quân này đã từng đánh gục sáu Tổng trưởng nhà Tử Xuyên, đã từng tiêu diệt tám vạn Kỳ bản quân, quân Uy khấu xâm lấn Lam Bình. Rất nhiều lần quân kỵ binh đã khiến cho nhà Tử Xuyên phải khóc lóc, kêu gào thảm thiết, cũng như rất nhiều lần khiến quân Uy khấu khóc lóc. Quân kỵ binh chính là cây cột trụ vững chắc bảo vệ nhà Lưu Phong, là cơn ác mộng của kẻ thù.</w:t>
      </w:r>
    </w:p>
    <w:p>
      <w:pPr>
        <w:pStyle w:val="BodyText"/>
      </w:pPr>
      <w:r>
        <w:t xml:space="preserve">Trong đêm khuya mà mưa rơi tầm tã, sấm chớp giăng khắp bầu trời, các cao thủ hùng mạnh nhất thần bí áp sát Viễn Kinh, toàn thành vắng lặng, vạn người sợ hãi nhưng chỉ có đơn vị quân đội này vẫn sừng sững đứng vững. Người đời sau tuyệt đối không thể tưởng tượng được cuộc chiến khi đó diễn ra cực kỳ tàn khốc như thế nào, kết quả của nó như thế nào nhưng lịch sử đã kể lại cho con người rằng: máu tươi phun như mưa trên các con đường ở Viễn Kinh, sông đào bảo vệ Viễn Kinh trở thành con sông màu hồng, một tháng vẫn không đổi màu.</w:t>
      </w:r>
    </w:p>
    <w:p>
      <w:pPr>
        <w:pStyle w:val="BodyText"/>
      </w:pPr>
      <w:r>
        <w:t xml:space="preserve">Trận chiến này khiến cho uy danh của mình Vương hao tổn suy sụp chưa từng có nhưng sự thất bại đó cũng đồng nghĩa với vinh quang cho kẻ khác. Cho tới khi người lính cuối cùng còn có thể chiến đấu ngã xuống Minh Vương vẫn không thể bước lên bậc thần chính điện.</w:t>
      </w:r>
    </w:p>
    <w:p>
      <w:pPr>
        <w:pStyle w:val="BodyText"/>
      </w:pPr>
      <w:r>
        <w:t xml:space="preserve">Người trước ngã xuống, người sau tiến bước, sự kiên cường và trung thành của người lính Lưu Phong khiến cả thế giới chấn động. Ngay cả Minh Vương cũng đã thừa nhận: “Một đội quân kiêu dũng, dũng cảm không sợ chết như thế, từ xưa tới nay chưa từng có”.</w:t>
      </w:r>
    </w:p>
    <w:p>
      <w:pPr>
        <w:pStyle w:val="BodyText"/>
      </w:pPr>
      <w:r>
        <w:t xml:space="preserve">Lâm Phong đã chết, uy danh vũ dũng của quân Hà binh năm đó không thể nào phục hồi được nữa. Câu nói của mình Vương năm đó đã đặt nền móng cho đội quân này nhận vinh dự đội quân mạnh mẽ nhất của loài người mà tuyệt đối không gì có thể suy chuyển nổi.</w:t>
      </w:r>
    </w:p>
    <w:p>
      <w:pPr>
        <w:pStyle w:val="BodyText"/>
      </w:pPr>
      <w:r>
        <w:t xml:space="preserve">Khi nhìn thấy bọn họ hành quân, trong đám dân chúng đứng xem vang lên tiếng hô như sấm: “Thập tự xích kỵ, tung hoành ngang dọc, vô địch!”.</w:t>
      </w:r>
    </w:p>
    <w:p>
      <w:pPr>
        <w:pStyle w:val="BodyText"/>
      </w:pPr>
      <w:r>
        <w:t xml:space="preserve">Ngay sau đội quân Thập tự kỵ binh, tiếng trống quân lệnh vang rền chiến kỳ bay phất phới, các đoàn, đội quân chính quy nhà Lưu Phong lần lượt lên đường. Các cánh quân lập đội ngũ chỉnh tề, áo giáp gọn gàng, bước đi đều. Nhịp chân của bộ binh đều như một nặng nề đặt lên mặt đất, khiến mặt đất như trầm xuống. Các đoàn, đội nghiêm chỉnh như những cứ điểm đang di chuyển.Đây là một cành tượng cực kỳ đồ sộ trên đường. Hàng ngũ cuồn cuộn như thác lũ, liên miên không dứt trên đường, đao kiếm dày như mây, đội hình trường mâu hình vuông chỉnh tề, chặt chẽ tuôn ra cổng thành. Khôi giáp của binh lính giống như dòng Trường Giang và Hoàng Hà liên tục vô cùng vô tận.</w:t>
      </w:r>
    </w:p>
    <w:p>
      <w:pPr>
        <w:pStyle w:val="BodyText"/>
      </w:pPr>
      <w:r>
        <w:t xml:space="preserve">Đây chính là đạo quân tinh nhuệ, hùng mạnh, trải qua vô số trận ác chiến sa trường, mới có thể rèn luyện được. Bọn họ có lòng tự tin, chiến công và sự kiêu ngạo của mình, cho dù là phiêu kỵ, kỵ binh của cả đại lục này cũng không địch lại.</w:t>
      </w:r>
    </w:p>
    <w:p>
      <w:pPr>
        <w:pStyle w:val="BodyText"/>
      </w:pPr>
      <w:r>
        <w:t xml:space="preserve">Lưu Phong Sương dẫn binh mã trấn thủ cổng thành chịu trách nhiệm kiểm duyệt quân đội dưới trướng, Lưu Phong Sương cực kỳ hài lòng. Nàng đã từng lo lắng vì quân đội Lưu Phong chưa từng giao chiến với quân đội Ma tộc. Trong khi đó chiến bại của quân đội Tử Xuyên trước quân đội Ma tộc có thể nói là cực kỳ diệu kỳ. Ma Thần hoàng cùng đội quân hung binh hãn tướng của ông ta đã chinh phục một nửa đại lục, có thể nói là từ trước tới nay chưa từng có địch thủ.</w:t>
      </w:r>
    </w:p>
    <w:p>
      <w:pPr>
        <w:pStyle w:val="BodyText"/>
      </w:pPr>
      <w:r>
        <w:t xml:space="preserve">Theo như lời đồn đại thì binh lính của Ma tộc đều là quái vật ăn thịt người, quái thú đao thương chém không đứt. Khi giao chiến với đám Ma tộc hung dữ mặt xanh nanh vàng, liệu quân đội của nàng có thể phát huy thực lực ở mức độ cao nhất không?Nhưng giây phút này, khi nhìn thấy binh lính của mình ngẩng cao đầu với ý chí quyết chiến, tác phong quân đội mạnh mẽ, hùng mạnh khiến cho tất cả những nỗi âu lo, sầu muộn giống như một khối băng nằm dưới ánh nắng mặt trời, hoàn toàn tan chảy.Lúc này nàng cực kỳ tin tưởng rằng cho dù có chống lại đội quân kiêu binh hãn tướng của Ma Thần Hoàng thì đội quân này vẫn có thể kiên cường như thường, có thể dùng mã đao, gót sắt tiêu diệt hoàn toàn quân địch.</w:t>
      </w:r>
    </w:p>
    <w:p>
      <w:pPr>
        <w:pStyle w:val="BodyText"/>
      </w:pPr>
      <w:r>
        <w:t xml:space="preserve">Đại quân lên đường cuồn cuồn như nước chảy, mạnh mẽ như ngọn lửa. Chưa tới buổi trưa, quân tiên phong đã vượt qua biên giới của nhà Lưu Phong và Tử Xuyên gia.</w:t>
      </w:r>
    </w:p>
    <w:p>
      <w:pPr>
        <w:pStyle w:val="BodyText"/>
      </w:pPr>
      <w:r>
        <w:t xml:space="preserve">Trong nội địa của Tử Xuyên gia, quân đội của Lưu Phong Sương hội họp với quân đội chính quy ở Tập Băng Thành. Lần này tổng cộng quân đội của Lưu Phong Sương xuất chiến gồm có tổng cộng mười tám vạn bộ binh, chín vạn quân kỵ binh nhưng được thổi phồng lên thành ba mươi vạn đại quân, tinh thần của bộ đội tham chiến cực kỳ cao.</w:t>
      </w:r>
    </w:p>
    <w:p>
      <w:pPr>
        <w:pStyle w:val="BodyText"/>
      </w:pPr>
      <w:r>
        <w:t xml:space="preserve">Lúc này Lưu Phong Sương nhận được tin truyền báo, đội quân thứ tư của Ma tộc ở lại đại doanh Gia Nam bao vây Minh Huy, đội quân thứ ba của Ma tộc rời khỏi Gia Nam di chuyển về hướng nam. Mục đích lần này của chúng rất có thể là chinh phục những lãnh địa của nhà Tử Xuyên vẫn chưa bị chinh phục.</w:t>
      </w:r>
    </w:p>
    <w:p>
      <w:pPr>
        <w:pStyle w:val="BodyText"/>
      </w:pPr>
      <w:r>
        <w:t xml:space="preserve">“Đây chính là cơ hội trời cho để giáng cho chúng một đòn” Mắt Lưu Phong Sương lấp lánh: “Đội quân thứ ba một mình hành quân trên đường, nơi hoang dã không có gì bảo vệ, lực phòng vệ yếu kém nhất. Hãy lấy đội quân thứ ba này của Ma tộc làm mục tiêu tấn công của chúng ta”.Binh quy thần tốc, những mệnh lệnh tương ứng được đưa ra. Ngay lập tức hiệu kèn lệnh vang lên, đại quân gấp rút lên đường, ngày đêm hành quân.Lưu Phong Sương trị quân cực kỳ nghiêm ngặt. Quân đội hàng quân, ngựa bọc vó sắt, bọc mõm để không gây nên tiếng động.</w:t>
      </w:r>
    </w:p>
    <w:p>
      <w:pPr>
        <w:pStyle w:val="BodyText"/>
      </w:pPr>
      <w:r>
        <w:t xml:space="preserve">Khi đại quân hành quân trên đường, dân chúng hai bên đường đang trong giấc mộng sẽ không bị việc quân đội hành quân qua mà thức giấc. Tận sáng sớm ngày hôm sau dân cư khi thức dậy mới kinh ngạc, trợn tròn mắt khi đột nhiên thấy xuất hiện một đội quân khổng lồ như ma quỷ, cảm giác như đang nằm mơ.</w:t>
      </w:r>
    </w:p>
    <w:p>
      <w:pPr>
        <w:pStyle w:val="BodyText"/>
      </w:pPr>
      <w:r>
        <w:t xml:space="preserve">Sau khi đi qua Dương Thành, khi nhìn thấy đội quân khổng lồ làm cuốn bụi mù, dân cư trong thành đều nghĩ quân đội Ma tộc đã tới, mọi người lâm vào tình trạng cực kỳ hoảng loạn.Khi đại quân tiến sát tới thành, đóng lại, dân cư trong thành mới nhìn rõ trên mặt của cây soái kỳ màu trắng đang bay phấp phới là một chữ “Sương” màu xanh.Lúc này dân cư trong thành mới hiểu đây không phải là quân đội Ma tộc mang tới cái chết và sự diệt vong mà chính là cứu tinh của bọn họ.</w:t>
      </w:r>
    </w:p>
    <w:p>
      <w:pPr>
        <w:pStyle w:val="BodyText"/>
      </w:pPr>
      <w:r>
        <w:t xml:space="preserve">Chỉ trong nháy mắt, sự vui mừng tới điên cuồng mà không từ ngữ nào có thể miêu tả. Tràn ngập trong thành, tiếng hoan hô, reo hò như sóng dậy như khiến cả tòa thành rung chuyển.Thị trưởng và đội trấn thủ thành tập hợp ở cổng thành nghênh đón Lưu Phong Sương vào trong thành. Bọn họ dâng lên chiếc chìa khóa thành đúc bằng vàng, biểu thị thái độ chào mừng Lưu Phong Sương trở thành chủ nhân của thành, ân cần mời đại quân vào trong thành nghỉ ngơi, hồi phục sức khỏe.</w:t>
      </w:r>
    </w:p>
    <w:p>
      <w:pPr>
        <w:pStyle w:val="BodyText"/>
      </w:pPr>
      <w:r>
        <w:t xml:space="preserve">Nhưng Lưu Phong Sương đã kiên quyết từ chối và nói: “Đại quân của ta tình cờ đi qua thành chính là có điều duy nhất muốn nhờ quý vị. Hy vọng quý vị có thể cung cấp lương thảo và nước uống cho đại quân của ta. Đại quân của ta chỉ nghỉ ngơi một chút rồi sẽ lập tức lên đường”.</w:t>
      </w:r>
    </w:p>
    <w:p>
      <w:pPr>
        <w:pStyle w:val="BodyText"/>
      </w:pPr>
      <w:r>
        <w:t xml:space="preserve">Tận dụng khoảng thời gian chờ mua đồ tiếp tế, Lưu Phong Sương vào trong thành, tiếp xúc với dân chúng để tìm hiểu việc xuôi nam của quân đội Ma tộc nhưng không một ai biết rõ. Bọn họ chỉ biết là mấy ngày trước đội quân thứ ba của Ma tộc thực sự đã tới đại doanh Gia Nam đi về hướng nam nhưng hiện tại không rõ tung tích.</w:t>
      </w:r>
    </w:p>
    <w:p>
      <w:pPr>
        <w:pStyle w:val="BodyText"/>
      </w:pPr>
      <w:r>
        <w:t xml:space="preserve">Gần mười vạn đại quân đột nhiên không rõ tung tích chính là một tình huống cực kỳ bí ẩn. Một khi không cẩn thận sẽ rơi vào bẫy của Ma tộc. Lúc này Lưu Phong Sương không thể không cẩn thận trong hành động.Lưu Phong Sương đã phái ra rất nhiều trinh kỵ tản ra xung quanh điều tra tình hình địch nhưng cuối cùng một thương nhân đi trên đường đã cung cấp hành tung quân đội Ma tộc.Người thương nhân này cam đoan với Lưu Phong Sương rằng ông ta đã nhìn thấy đại quân Ma tộc ở nội địa của tỉnh Diệp Kiệt, tiếp giáp với tỉnh Gia Nam.</w:t>
      </w:r>
    </w:p>
    <w:p>
      <w:pPr>
        <w:pStyle w:val="BodyText"/>
      </w:pPr>
      <w:r>
        <w:t xml:space="preserve">Lưu Phong Sương không khỏi cảm thấy kỳ quái. Tỉnh Diệp Kiệt không phải là vùng đất quân sự quan trọng, cũng không phải là địa bàn chiến lược. Lần trước nàng tấn công Diệp Kiệt đã cướp tất cả vật tư trong thành, cuộc chiến tấn công thành quyết liệt còn khiến ngôi thành trở nên đổ nát, quân đội Ma tộc tiến sang bên đó làm gì?Lưu Phong Sương không chậm trễ, nàng vội vã ra lệnh cho đại quân đuổi theo về hướng tỉnh Diệp Kiệt.Khi đại quân tiến tới tỉnh Diệp Kiệt, quân đội Ma tộc lại đã rời khỏi đó. Cả tỉnh này đã bị quân đội Ma tộc tàn phá cực kỳ nghiêm trọng. Trên đường hành quân, khắp nơi chỉ là một đống đổ nát, khắp nơi là bãi tha ma, khắp nơi là thành thị và thôn trang bị đốt phá, khắp nơi là tiếng khóc bi thương của người dân bị mất đi người thân của mình.Một thành thị vốn là một tòa thành lớn với mười vạn người, sau khi bị quân đội Ma tộc đánh chiếm, chúng đã đóng chặt cửa thành, tàn sát, giết chóc, cướp bóc suốt ba ngày đêm liền. Sau khi quân đội Ma tộc bỏ đi, người sống sót chui ra từ những chiếc hẩm trú ẩn lúc này số lượng người còn không quá một trăm người, máu đọng lên tới đầu gối người.</w:t>
      </w:r>
    </w:p>
    <w:p>
      <w:pPr>
        <w:pStyle w:val="BodyText"/>
      </w:pPr>
      <w:r>
        <w:t xml:space="preserve">Đối với lần cứu viện kẻ thù truyền kiếp là Tử Xuyên gia, trong quân đội vẫn có điều tiếng nhưng hôm nay khi tận mắt chứng kiến tình cảnh tan hoang khi quân đội Ma tộc tràn qua, chính mắt mình nhìn thấy hành động tàn bạo của quân đội Ma tộc đã khiến các tướng sĩ Lưu Phong gia sục sôi căm hận, tuyệt đối không còn lời dị nghị đối với quân đội của Tử Xuyên gia nữa.</w:t>
      </w:r>
    </w:p>
    <w:p>
      <w:pPr>
        <w:pStyle w:val="BodyText"/>
      </w:pPr>
      <w:r>
        <w:t xml:space="preserve">Chỉ trong một đêm, cả đại quân cùng nhận ra một điều: Khi quân đội dã thú hoàn toàn không có tính người này tiến tới, chẳng những chúng là tai họa cho Tử Xuyên gia mà còn là tai họa cho cả loài người. Tuyệt đối không thể để đồng loại của mình ở trong nội địa nước mình xảy ra thảm kịch như này. Kiên quyết tiêu diệt lũ súc sinh này.</w:t>
      </w:r>
    </w:p>
    <w:p>
      <w:pPr>
        <w:pStyle w:val="BodyText"/>
      </w:pPr>
      <w:r>
        <w:t xml:space="preserve">Thông qua việc hỏi thăm tình hình những người dân còn sống sót vẫn chưa trấn tĩnh lại sau cơn kinh hoàng. Lưu Phong Sương được biết quân đội Ma tộc tiếp tục tiến nhanh về hướng nam. Quân đội của Lưu Phong Sương tiếp tục đuổi theo quân đội Ma tộc hành quân bộ. Có thể nói quân đội Ma tộc tiến quân tới đâu để lại vũng máu tới đó.</w:t>
      </w:r>
    </w:p>
    <w:p>
      <w:pPr>
        <w:pStyle w:val="BodyText"/>
      </w:pPr>
      <w:r>
        <w:t xml:space="preserve">Ngày hai mươi hai tháng bảy năm 784, vào ngày thứ bảy khi quân đội của Lưu Phong Sương tiến vào nội địa Tử Xuyên gia. Cuối cùng bọn họ cũng lần đầu tiên giao chiến với quân đội Ma tộc ở một thôn trang, gần biên giới tây nam tỉnh Diệp Kiệt.Vì để đảm bảo đại quân hành quân an toàn, một trung đội thám báo được tung ra đi dọc theo con đường nhỏ nơi hoang dã. Mục đích của đội thám báo chính là điều tra hướng tiến quân của Ma tộc.Đột nhiên một tên kỵ binh gào lên: “Tướng quân, hãy nhìn phía trước”.</w:t>
      </w:r>
    </w:p>
    <w:p>
      <w:pPr>
        <w:pStyle w:val="BodyText"/>
      </w:pPr>
      <w:r>
        <w:t xml:space="preserve">Ở chân trời phía trước xuất hiện một cột khói to màu đen. Cột khói này giương nanh múa vuốt, từ từ tản ra bay lên bầu trời xanh thẳm.Lúc này tâm trạng mọi người trở nên căng thẳng. Trong đầu ai nấy đều hiện lên một suy nghĩ: “Ma tộc! Cuối cùng cũng chạm với chúng”.</w:t>
      </w:r>
    </w:p>
    <w:p>
      <w:pPr>
        <w:pStyle w:val="BodyText"/>
      </w:pPr>
      <w:r>
        <w:t xml:space="preserve">Mông Nã tướng quân khum tay trước trán quan sát. Cột khói đen này có mang theo ánh lửa. Hiển nhiên là mới được đốt lên. Quân đội Ma tộc phóng hỏa mới rời đi không xa.Hắn phái một ky binh quay lại báo cáo với chủ soái ở trung quân, quân tiên phong sắp giao chiến với quân địch, chính hắn phải dẫn trung đội kỵ binh tiến thẳng về hướng cột khói đang bốc lên.</w:t>
      </w:r>
    </w:p>
    <w:p>
      <w:pPr>
        <w:pStyle w:val="BodyText"/>
      </w:pPr>
      <w:r>
        <w:t xml:space="preserve">Đội kỵ binh chạy xuyên qua con đường nhỏ lầy lội trong rừng rậm. Khi đi được khoảng hai dặm, rừng Bạch Hoa dân thưa thớt. Khi bọn họ ra tới một không gian thoáng đạt, ở cách đó chưa tới ba trăm mét chính là một thôn xóm bị thiêu cháy trụi.</w:t>
      </w:r>
    </w:p>
    <w:p>
      <w:pPr>
        <w:pStyle w:val="BodyText"/>
      </w:pPr>
      <w:r>
        <w:t xml:space="preserve">Khoái mã chạy nhanh, càng chạy càng tới gần. Từ xa xa đã nhận ra nơi khói đen bốc lên chính là một thôn xóm, nhà cửa, cây cối đều bị bao phủ bởi một mảng khói đen kịt. Khi còn trong rừng quân kỵ binh vẫn có thể nhận ra trong thôn xóm bị thiêu đốt vẫn có những bóng dáng đi lại. Đó chính là binh lính Ma tộc.</w:t>
      </w:r>
    </w:p>
    <w:p>
      <w:pPr>
        <w:pStyle w:val="BodyText"/>
      </w:pPr>
      <w:r>
        <w:t xml:space="preserve">Hiển nhiên quân đội Ma tộc hoàn toàn không biết gì trước việc xuất hiện đột ngột của quân đội Lưu Phong Sương. Quân đội Ma tộc phân tán ra khắp các thôn xóm, chúng đang kiểm tra, bắt nhốt trâu, bò, ngựa, một số kẻ đang đốt nhà cửa, tìm kiếm lương thực.Trước mắt bọn họ chính là những sinh vật dị tộc mà ba trăm năm trước đã hủy diệt Hoàng triều Quang Minh, lúc này chúng đang muốn hủy diệt loài người văn minh. Theo truyền thuyết lũ quái vật này là đao thương chém không đứt. Lúc này thù hận đôi bên không thể từ bỏ, kẻ nào có thể sống sót đây?</w:t>
      </w:r>
    </w:p>
    <w:p>
      <w:pPr>
        <w:pStyle w:val="BodyText"/>
      </w:pPr>
      <w:r>
        <w:t xml:space="preserve">Đám binh lính lập tức bị kích động, bầu máu nóng như sôi trào, Mông Nã khẽ quát một tiếng: “Giết!”. Sau đó hắn xông lên trước nhất.Toàn bộ đội kỵ binh xông ra khỏi rừng Bạch Hoa, tán thành đội hình lưỡi liềm đánh bọc quanh thôn xóm.Nghe thấy tiếng vó ngựa trầm trầm, tên lính Ma tộc đi dạo ở đầu thôn là người đầu tiên phát hiện ra đội kỵ binh đang xông tới.</w:t>
      </w:r>
    </w:p>
    <w:p>
      <w:pPr>
        <w:pStyle w:val="BodyText"/>
      </w:pPr>
      <w:r>
        <w:t xml:space="preserve">Tên lính Ma tộc có suy nghĩ đơn giản ngây người nhìn đám kỵ binh càng lúc càng tiến tới gần. Vì quan trên đã nói cho chúng biết vùng này hoàn toàn không có quân Tử Xuyên. Lúc này tên lính Ma tộc hoàn toàn không coi đám binh lính đang xông tới là kẻ thù, hắn chỉ tưởng là một toán quân bạn nào đó đang tới.Kỵ binh chạy nước kiệu nhanh như gió lốc, khoảng cách chỉ còn chưa tới ba mét. Lúc này kỵ binh loài người đã nhìn thấy màu da xanh biếc đáng buồn nôn của tên lính Ma tộc. Cả người hắn bao phủ bởi một lớp lông mao màu đen, hàm răng nhọn chìa hẳn ra ngoài khiến binh lính Lưu Phong gia không khỏi rùng mình: “Quái vật!”.</w:t>
      </w:r>
    </w:p>
    <w:p>
      <w:pPr>
        <w:pStyle w:val="BodyText"/>
      </w:pPr>
      <w:r>
        <w:t xml:space="preserve">Trong khi đó tên lính Ma tộc cũng nhìn rất rõ ràng, ánh nắng mặt trời chói chang phản chiếu ánh đao sắc nhọn, kỵ binh loài người đằng đằng sát khí.Tên lính Ma tộc hú lên một tiếng quái dị rồi quay đầu chạy trốn vào trong thôn nhưng lúc này không kịp nữa rồi. Mông Nã lướt tới bên cạnh tên lính Ma tộc như một cơn gió lốc, mã đao trong tay Mông Nã vung lên, một dòng máu phun ra như suốt, một chiếc đầu lâu bay lên không trung.</w:t>
      </w:r>
    </w:p>
    <w:p>
      <w:pPr>
        <w:pStyle w:val="BodyText"/>
      </w:pPr>
      <w:r>
        <w:t xml:space="preserve">Chỉ trong nháy mắt, loài người điên cuồng gào lên một tiếng: “Giết!”.Kỵ binh thập tự chính đánh về phía binh lính Ma tộc trong thôn xóm nhanh như chớp. Hai bên không kịp bắn tên chỉ dùng mã đao xông vào đánh giáp lá cà.</w:t>
      </w:r>
    </w:p>
    <w:p>
      <w:pPr>
        <w:pStyle w:val="BodyText"/>
      </w:pPr>
      <w:r>
        <w:t xml:space="preserve">Kỵ binh loài người mãnh liệt giục ngựa, chỉ trong nháy mắt binh lính Ma tộc không kịp tập hợp lại đã bắt buộc phải đánh giáp lá cà. Rất nhiều tên thậm chí còn không kịp mang theo vũ khí, chúng bị chiến mã chạy như điên cuồng giẫm đạp, bị mã đao chém bỏ nhào xuống đất.</w:t>
      </w:r>
    </w:p>
    <w:p>
      <w:pPr>
        <w:pStyle w:val="BodyText"/>
      </w:pPr>
      <w:r>
        <w:t xml:space="preserve">Mười mấy tên lính Ma tộc vội vàng tụ tập kết thành trận chống cự nhưng lúc này kỵ binh loài người tấn công với khí thế như thác lũ khiến chúng suy đổ trong nháy mắt. Bầy chiến mã điên cuồng xông tới ép chúng lui về phía tường đất sau đó kỵ mã rút tiểu thương ở sau ra đâm chết đám lính Ma tộc ở tường đất.Cuộc chiếc quyết liệt nhưng chỉ diễn ra trong thời gian ngắn không tới mấy phút đồng hồ, mười mấy tên lính Ma tộc đã hoàn toàn bị chém chết.</w:t>
      </w:r>
    </w:p>
    <w:p>
      <w:pPr>
        <w:pStyle w:val="BodyText"/>
      </w:pPr>
      <w:r>
        <w:t xml:space="preserve">Lần đầu giao chiến với binh lính Ma tộc khiến tất cả mọi người đều cực kỳ kích động, dốc hết toàn lực chiến đấu, hầu như không suy nghĩ tới việc bắt sống tù binh để tra hỏi.May mắn có một vài tên lính Ma tộc trốn khỏi cuộc chém giết, chạy ra sau thôn nhưng chúng nhanh chóng bị kỵ binh đuổi theo, dùng dây thừng ngựa bắt sống đưa quay lại, cuối cùng cũng đạt được mục đích bắt được tù binh.Khi nhận được tin cấp báo của đội tiên phong. Lưu Phong Sương lập tức chỉ huy đoàn thân vệ của mình tiến lên trước. Khi nàng lên tới nơi, quân kỵ binh tiên phong đang tập trung dập lửa, tìm kiếm người sống sót, chôn cất thi thể người chết.</w:t>
      </w:r>
    </w:p>
    <w:p>
      <w:pPr>
        <w:pStyle w:val="BodyText"/>
      </w:pPr>
      <w:r>
        <w:t xml:space="preserve">Ngay khi vừa xuống ngựa, Lưu Phong Sương vội vàng hỏi Mông Nã: “Nghe nói các ngươi đã giao chiến với Ma tộc?”.“Thưa Điện hạ, đúng vậy”.</w:t>
      </w:r>
    </w:p>
    <w:p>
      <w:pPr>
        <w:pStyle w:val="BodyText"/>
      </w:pPr>
      <w:r>
        <w:t xml:space="preserve">“Chiến quả thế nào? Bắt sống được bao nhiêu tù binh?”.“Giết ba mươi sáu tên bắt sống bảy tên”.</w:t>
      </w:r>
    </w:p>
    <w:p>
      <w:pPr>
        <w:pStyle w:val="BodyText"/>
      </w:pPr>
      <w:r>
        <w:t xml:space="preserve">“Tình hình thương vong của quân ta thế nào?”.“Bị thương nhẹ mười bảy người, thương nặng ba người, một người chết trận”.“Bọn chúng chạy thoát bao nhiêu tên?”.</w:t>
      </w:r>
    </w:p>
    <w:p>
      <w:pPr>
        <w:pStyle w:val="BodyText"/>
      </w:pPr>
      <w:r>
        <w:t xml:space="preserve">Mông Nã ưỡn thẳng lồng ngực, không che giấu sự đắc ý tới cực điểm của mình: “Bẩm Điện hạ, quân ta giành toàn thắng, chúng không chạy thoát được một tên nào”.“Mông Nã, làm tốt lắm” Lưu Phong Sương cực kỳ vui mừng, nàng nện một quyền vào ngực Mông Nã nói: “Mông Nã, cuộc chiến diễn ra như thế nào?”.Mông Nã kể lại chi tiết cuộc chiến đấu từ lúc bắt đầu tới khi kết thúc. Lưu Phong Sương càng nghe, lông mày càng cau lại.</w:t>
      </w:r>
    </w:p>
    <w:p>
      <w:pPr>
        <w:pStyle w:val="BodyText"/>
      </w:pPr>
      <w:r>
        <w:t xml:space="preserve">Giết chết mấy chục tên lính Ma tộc không phải là một chiến công quá to tát gì cho lắm nhưng điều quan trọng là cuộc chiến này đã thể hiện thực lực của quân đội hai bên.Thập Tự quân chính là quân tinh nhuệ của Lưu Phong gia, một trăm năm mươi kỵ binh tinh nhuệ tập kích bốn mươi binh lính Ma tộc đi thu lương thực thế mà còn bị chết trận một người. Điều này thật sự khó có thể nói là “thu được toàn thắng”.</w:t>
      </w:r>
    </w:p>
    <w:p>
      <w:pPr>
        <w:pStyle w:val="BodyText"/>
      </w:pPr>
      <w:r>
        <w:t xml:space="preserve">Đặc biệt Lưu Phong Sương biết rằng khi bị bao vây trong cơn khốn cùng nhưng không một binh lính Ma tộc nào tự nguyện đầu hàng. Những binh lính Ma tộc bị bắt sống đó là những tên có lương thực trên người, không thể phản kháng nên mới bị bắt sống. Lưu Phong Sương trầm ngâm hỏi: “Chúng dũng mãnh tới mức đó sao?”.</w:t>
      </w:r>
    </w:p>
    <w:p>
      <w:pPr>
        <w:pStyle w:val="BodyText"/>
      </w:pPr>
      <w:r>
        <w:t xml:space="preserve">“Đúng vậy. Điện hạ” Mông Nã thì thào: “So với quân Tử Xuyên, chúng khó đối phó hơn nhiều, gian xảo, rất khó cảm hóa. Binh lính Ma tộc với bàn tay không đeo găng, chúng dám dùng vóng vuốt để chống lại kỵ binh trang bị hạng nặng. Chỉ cần chúng nghe thấy hiệu lệnh “Tắc mục hắc lâm” là chúng như nổi điên, ngay cả mạng mình cũng không cần”.Lưu Phong Sương trở nên nghiêm nghị. Nàng thẩm nhủ với chính mình: Trừ khi trong hoàn cảnh bất đắc dĩ còn tuyệt đối không được giao chiến với quân đội Ma tộc chuẩn bị sẵn sàng trên bình nguyên.Lưu Phong Sương căn dặn Mông Nã: “Lập tức khảo tra chúng về hướng đi của đội quân Ma tộc thứ ba. Điều quan trọng là chúng phải khai ra”.</w:t>
      </w:r>
    </w:p>
    <w:p>
      <w:pPr>
        <w:pStyle w:val="BodyText"/>
      </w:pPr>
      <w:r>
        <w:t xml:space="preserve">“Điện hạ, thuộc hạ sợ chúng không biết tiếng của loài người, không thể giao tiếp”.Lúc này Lưu Phong Sương tươi cười nói: “Đừng lo. Hãy giao chúng cho Tịch Á”.Mông Nã cũng cười nói: “Tịch Á? Hắn có thể nói tiếng đô thành của Ma tộc”.</w:t>
      </w:r>
    </w:p>
    <w:p>
      <w:pPr>
        <w:pStyle w:val="BodyText"/>
      </w:pPr>
      <w:r>
        <w:t xml:space="preserve">-o0o-</w:t>
      </w:r>
    </w:p>
    <w:p>
      <w:pPr>
        <w:pStyle w:val="Compact"/>
      </w:pPr>
      <w:r>
        <w:br w:type="textWrapping"/>
      </w:r>
      <w:r>
        <w:br w:type="textWrapping"/>
      </w:r>
    </w:p>
    <w:p>
      <w:pPr>
        <w:pStyle w:val="Heading2"/>
      </w:pPr>
      <w:bookmarkStart w:id="229" w:name="chương-6-thủ-phủ-tạm-thời"/>
      <w:bookmarkEnd w:id="229"/>
      <w:r>
        <w:t xml:space="preserve">207. Chương 6 : Thủ Phủ Tạm Thời</w:t>
      </w:r>
    </w:p>
    <w:p>
      <w:pPr>
        <w:pStyle w:val="Compact"/>
      </w:pPr>
      <w:r>
        <w:br w:type="textWrapping"/>
      </w:r>
      <w:r>
        <w:br w:type="textWrapping"/>
      </w:r>
    </w:p>
    <w:p>
      <w:pPr>
        <w:pStyle w:val="BodyText"/>
      </w:pPr>
      <w:r>
        <w:t xml:space="preserve">Chương 6: Thủ Phủ Tạm Thời</w:t>
      </w:r>
    </w:p>
    <w:p>
      <w:pPr>
        <w:pStyle w:val="BodyText"/>
      </w:pPr>
      <w:r>
        <w:t xml:space="preserve">Nhóm dịch: Tú Xuyên</w:t>
      </w:r>
    </w:p>
    <w:p>
      <w:pPr>
        <w:pStyle w:val="BodyText"/>
      </w:pPr>
      <w:r>
        <w:t xml:space="preserve">Đám binh lính Ma tộc bị bắt, bị trói gô lại. Giải tới bên cạnh một đống đổ nát.Các tướng sĩ Thân Vệ đoàn lần đầu tiên nhìn thấy binh lính Ma tộc còn sống. Bọn họ háo hức vây xung quanh đám binh lính Ma tộc nhìn xem, chỉ trỏ, ồn ào như ong vỡ tổ. Đám tướng sĩ Lưu Phong cực kỳ kinh ngạc khi thấy đám binh lính Ma tộc với làn da xanh biếc, ánh mắt hung ác và hàm răng sắc nhọn.Đám binh lính thì thào bàn tán: “Đám quái vật này thật đáng sợ”.“Chúng chỉ là tù binh của chúng ta. Nếu chúng còn ở bên phe mình, nói không chừng chúng trông càng đáng sợ hơn nữa”.Mông Nã lo lắng đám quái thú này sẽ không hiểu tiếng nói của con người thế nhưng điều lo lắng của hắn là không cần thiết. Từ khi tới vùng đất của loài người tới nay, ít nhiều thì Ma tộc cũng học được một ít ngôn ngữ đơn giản của con người.Mặc dù ban đầu chúng giả bộ như không nghe, không hiểu những câu hỏi của con người nhưng khi đột nhiên Tịch Á ra lệnh dựng hai cây cột rồi chất một đống củi bên dưới, trói hai tên lính Ma tộc vào cột sau đó châm lửa thiêu.Loại hình tàn nhẫn này khiến cho ngay cả binh lính Lưu Phong gia cũng không thể chịu được, bọn họ đứng nhìn từ xa. Chỉ có mỗi Tịch Á là có vẻ thích thú.Tịch Á thích nhất sự ngược đãi và cực hình, hắn hưng phấn tới mức hai mắt hắn long lanh. Hắn đích thân đứng ra châm chọc hai tên lính Ma tộc bị thiêu. Tịch Á cầm trong tay một cây gậy gỗ, thỉnh thoảng chọc chỗ này, chỗ kia trên thân thể hai tên lính Ma tộc bị thiêu, chỗ này bị nướng chưa đủ nhiệt rồi thi thoảng hắn còn cầm trường mâu đâm vào người hai tên lính Ma tộc xem thịt nướng đã chính hay chưa. Tịch Á lắc đầu thở dài nói: “Còn thiếu hai phân hòa hậu nữa”.Lúc này quả thực tình cảnh giống hệt như con người nướng gà trên đống lửa vậy.Mùi thịt nướng chín lan tòa khắp thôn xóm. Hai tên lính Ma tộc xấu số gào thét không tới nửa giờ thì chết.Lúc này đây thanh quán đã bị xé đứt, thân thể vẫn giãy dụa điên cuồng trên cọc gồ, giống như một con sâu bị xiên trên lò nướng vậy.Cực hình này đã để lại một ấn tượng sâu sắc trong lòng những tên lính Ma tộc còn lại, sắc mặt chúng trắng bệch. Lúc này không đợi viên sĩ quan cụt tay của con người đưa ra câu hỏi nữa. Chúng đã tự động học xong bài học về tiếng nói của con người, chúng tranh nhau lên tiếng: “Ta nói. Ta nói hết”.Chỉ một lát sau đám tù binh đã thú nhận tất cả những gì chúng biết, kể cả binh lực của đội quân thứ ba. Số lượng kỵ binh, bộ binh, bao nhiêu đồ quân nhu. Điều quan trọng hơn là chúng đã nói ra hướng đi và mục đích của đội quân thứ ba.Ban đầu Vân Thiển Tuy á. Chỉ Huy sứ lộ quân Tây Bắc giao nhiệm vụ cho Diệp Nhĩ Mã là đánh chiếm vùng tây bắc nhưng tên chỉ huy Ma tộc vốn bừng bừng khí thế này cho đó là thành tích không quan trọng, ông ta muốn chứng minh cho Ma Thần Hoàng thấy cho dù bản thân mình đã già nhưng thanh đao của mình vẫn còn sắc bén, không kém cỏi hơn so với các tướng lĩnh trẻ tuổi như Vân Thiển Tuyết, Lăng Bộ Hư. Ông ta muốn lập công lớn khiến cho cả vương quốc phải ngợi khen chiến công của ông ta.Đội quân thứ ba từ thành Diệp Kiệt, một đường xuôi nam, mục tiêu cuối cùng chính là thủ phủ tạm thời của nhà Tử Xuyên. Đan Nhã!Diệp Nhĩ Mã cực kỳ trông mong vào hành động lần này. Chỉ một trận có thể hoàn toàn tiêu diệt nhà Tử Xuyên... Chỉ điều này mới có thể khiến cho danh tiếng của ông ta bất tử trên thế giới này. Chỉ cần hành động này khiến cho ông ta có thể xếp vào nhóm những danh tướng nổi tiếng vương quốc như Vân Thiển Tuyết và Lăng Bộ Hư.“Đan Nhã?”. Lưu Phong Sương và Mông Nã sợ hãi tự hỏi: “Chúng ta không nghĩ tới điều này!”.Bình nguyên Tây Nam và bình nguyên Tây Bắc bị ngăn cản bởi một dãy núi. Từ Gia Nam tiến tới Đan Nhã theo đường bộ phải trèo đèo lội suối, đường xá xa xôi, lại gập ghềnh, bình thường tất cả đều vận chuyển theo kênh đào hay vận chuyển tất cả từ Gia Nam tới đế đô sau đó từ đế đô lại vận chuyển tới Đan Nhã.Thời gian quá lâu khiến ọi người đã quên mất rằng vẫn còn một con đường thông từ Tây Nam sang Tây Bắc.Hiển nhiên Ma tộc đã có chủ ý thu hút sự chú ý vào những cứ điểm quan trọng, tranh thủ thời gian, dùng chiến thuật bất ngờ hành quân đường xa đánh chiếm.Đôi khi Ma tộc cho dù bị coi là không có trí tuệ bình thường vẫn có cái gì đó vượt xa sự tưởng tượng của con người.Mặc dù hành quân chinh chiến đường xa nhưng trên đường đi sẽ không bị quân chủ lực của nhà Tử Xuyên. Bản thân việc phòng bị thành Đan Nhã bị lơ là. Diệp Nhĩ Mã rất có hy vọng thành công.Từ lời khai của tù binh Ma tộc, Lưu Phong Sương còn biết được một điều rất quan trọng: Diệp Nhĩ Mã hoàn toàn không biết việc xuất binh bất ngờ của Lưu Phong Sương. Diệp Nhĩ Mã hoàn toàn không ngờ có người dám không e sợ gì chủ động khiêu chiến với uy danh của đội quân Ma tộc bách chiến bách thắng.Lập tức Lưu Phong Sương triệu tập một hội nghị khẩn cấp, thông báo tình hình mới nhất cho các tướng quân.Khi biết được mục tiêu của Ma tộc chính là thành Đan Nhã, sắc mặt các tướng lĩnh nhà Lưu Phong vô cùng khác thường. Mông Nã cau mày, Phí Gia liên tục ho khan, Anh Mộc Lan cau mày, sắc mặt của Tiêu Nguyên vẫn như thường.Mọi người đưa mắt nhìn nhau, ánh mắt của ai nấy cũng tràn ngập ý tứ sâu sắc nhưng không một ai nói trước.Khi nhận ra bầu không khí quỷ dị này. Lưu Phong Sương ngẩng đầu nói: “Có chuyện gì vậy? Mông Nã, ngươi hãy nói đi”.Mông Nã ho khan một tiếng rồi nói: “Điện hạ, bọn thuộc hạ cảm thấy liệu có tốt hơn nếu như chúng ta thay mục tiêu tác chiến ban đâu thành đội quân Ma tộc thứ tư không?”.“Đội quân Ma tộc thứ tư?”. Lưu Phong Sương kinh ngạc nhìn đám tướng lĩnh: “Quân ta liên tục đuổi theo đội quân thứ ba, vì sao bây giờ lại quay lại? Minh Huy vẫn có thể cầm cự được nhưng Đan Nhã thì nguy trong sớm tối”.Sắc mặt các tướng quân âm trầm, bất định. Bọn họ im lặng một lát rồi tướng quân Tiêu Nguyên, người lớn tuổi nhất nói: “Điện hạ, có lẽ chúng ta cứ thả cho Diệp Nhĩ Mã đi thì tốt hơn! .Lưu Phong Sương cau mày, lúc này nàng đã đoán được suy nghĩ trong lòng tướng lĩnh của mình: thả cho Diệp Nhĩ Mã đi là để cho ông ta tiêu diệt nhà Tử Xuyên, trả mối đại hận trong lòng. Một khi đã như vậy sao không khoanh tay đứng nhìn để cho Ma tộc tiêu diệt kẻ thù truyền kiếp của mình?Thật ra không cần Tiêu Nguyên nhắc nhở, từ khi biết được hướng di chuyển của đội quân Ma tộc Lưu Phong Sương đã nghĩ ra điều này. Biện pháp này cực kỳ có lực hấp dẫn, hấp dẫn chính tâm trí của nàng.Vì không muốn để cho các tướng quân nhận ra vẻ băn khoăn suy nghĩ của mình. Lưu Phong Sương cúi đầu, đầu nàng cúi thấp chạm vào vỏ chuôi đao đeo bên hông, vỏ đao lạnh lẽo khiến nàng run bắn người.Chỉ trong nháy mắt một gương mặt anh tuấn hiện lên trong đầu Lưu Phong Sương. Một đôi mắt nghiêm nghị nhìn nàng với vẻ trách cứ, một giọng nói trầm, ấm áp quanh quẩn bên tai nàng: “Việc tranh chấp chỉ như gió thoảng qua. Cuối cùng chúng ta tuyệt đối không thể không quan tâm tới lợi ích tổng thể của loài người. Cho dù người nào có được thiên hạ cũng là điều tốt. Dù gì đi nữa chúng ta cũng phải để lại cho hậu thế một điều gì đó”.Một người có nhân cách cao quý có thể gây ảnh hưởng rất lớn cho người bên cạnh mình!Lưu Phong Sương chậm rãi nói: “Không cần nhắc lại chuyện này nữa. Quân ta làm theo kế hoạch cũ, tiếp tục truy kích quân đoàn Diệp Nhĩ Mã”.Các tướng quân đứng dậy, bọn họ định lên tiếng nói gì đó nhưng Lưu Phong Sương đã vội vàng chặn ngang bọn họ: “Ta biết các người muốn nói điều gì. Mười năm trước đây, không một phản đối nhà Tử Xuyên kiên quyết hơn ta, cũng không có ai giao chiến với nhà Tử Xuyên nhiều như ta. Thế nhưng tình cảnh trước mắt quả thật không cho phép chúng ta suy nghĩ quá nhiều về chuyện ân oán cá nhân. Một khi Đan Nhã sụp đổ, nó sẽ gây ra một phản ứng dây chuyền cực kỳ đáng lo ngại cho các nơi khác. Lúc này quân nhà nhà Tử Xuyên ở các nơi còn đang kiên cường chống cự sẽ mất đi ý chí chiến đâu. Một khi đế đô và quân Đông Nam tan rã. Ở hướng chính diện với Đế Đô chính là bảy quân đoàn Ma tộc. Sau đó tới lượt chúng ta sẽ phải đứng mũi chịu sào đương đầu với quân Ma tộc. Bây giờ chúng ta cứu nhà Tử Xuyên chính là cứu bản thân chúng ta. Vận mệnh của chúng ta có liên quan mật thiết với nhà Tử Xuyên”.Khi nhìn thấy đáng vẻ kinh hãi của các tướng quân. Lưu Phong Sương chậm rãi nói: “Tóm lại, chúng ta không cần nhắc lại chuyện này nữa”.Khi các tướng quân rời khỏi doanh trướng. Lưu Phong Sương ngơ ngác tới mức xuất thần ngồi trong trướng, ánh nến bập bềnh, bất định soi rọi gương mặt nàng. Dung mạo thiếu nữ xinh đẹp dường như trong sáng, dường như bối rối, hàng lông mi dài cụp xuống, ánh mắt buồn vô cớ, thẫn thờ.Với tâm trạng mê man, thực sự Lưu Phong Sương cũng không biết quyết định này của nàng là đúng hay sai.Lưu Phong Sương chỉ biết một điều: Nếu như nhà Tử Xuyên bị tiêu diệt. Ma tộc sẽ chiếm lĩnh vùng Đông Nam. Viễn Đông sẽ là hòn đảo cô độc. Cho dù người đó có thể may mắn không chết nhưng giữa nàng và người đó là cả đại quân trăm vạn của Ma tộc. Cuộc đời này nàng và người đó tuyệt đối không còn duyên gặp lại.Vì người đó, nàng nhất định phải cứu viện nhà Tử Xuyên!Tiến quân về Tây Nam, trong đầu thống soái của đệ tam quân Ma tộc chỉ có một điều: “Nhanh! Nhanh! Nhanh! Binh quy thần tốc. Đánh cho nhà Tử Xuyên không kịp chống đỡ”.Vì để tranh thủ thời gian, quân đội Ma tộc đã vứt bỏ lại các trang bị nặng, bộ binh chạy trên đường hành quân tới mức thè lưỡi ra, thở hồng hộc giống như một con chó chạy trốn vậy. Sĩ quan ngồi trên lưng ngựa, giơ roi quát mắng: “Nhanh! Nhanh! Không cẩn thận là tụt lại sau, chúng ta chỉ cần theo được đội ngũ”.Mặc dù đường xá xa xôi nhưng tốc độ tiến quân của Ma tộc có thể nói là thần tốc. Hàng ngàn hàng vạn quân Ma tộc vượt qua dãy núi với tốc độ như bài sơn đào hải đánh thẳng vào vùng bình nguyên Tây Nam không hề có phòng bị.Thế nhưng có một việc mà Diệp Nhĩ Mã và thuộc hạ của mình cho dù có nằm mơ cũng không ngờ tới: dọc theo dấu chân quân đội của hắn còn một đơn vị quân đội cũng đang vượt núi với tộc độ như sói kín đáo đi săn mồi. Trên con đường núi của Bạch Hoa lâm rộng lớn, đội quân màu đỏ giống như đột nhiên xuất hiện từ trong lòng đất, cuộc chém giết quyết liệt xảy ra trong chớp mắt. Mã đao sáng choang, kiếm hoa thiêu đốt. Trên con đường núi vang lên những tiếng kêu gào thảm thiết, tiếng mắng chửi cùng tiếng reo hò gây áp lực.Cuộc chiến đấu nhanh chóng chấm dứt, Bạch Hoa lâm lại khôi phục lại vẻ thanh bình, tĩnh lặng của ngày thường.Dùng sự tính toán có chủ ý đánh lại sự vô tâm. Dùng sự chuẩn bị đánh lại sự hờ hững. Binh mã loài người luôn giành được chiến thắng. Những binh lính Ma tộc đi lạc ngũ phía sau đều bị chém rụng, không một kẻ nào chạy thoát về báo tin cho Diệp Nhĩ Mã.Mặc dù Lưu Phong Sương cố gắng giữ bí mật nhưng rất nhiều binh lính tản mạn, mất tích đã khiến cho Ma tộc chú ý.Sau khi quân hậu đội báo cáo lên Diệp Nhĩ Mã là có rất nhiều binh lính mất tích, rất có thể có địch quân đang truy kích quân Ma tộc ở phía sau.Thế nhưng lúc này Diệp Nhĩ Mã hoàn toàn không coi trọng báo cáo này. Trong đầu ông ta lúc này chỉ có một mục tiêu. Đó chính là thành Đan Nhã.Binh mã phía sau như quỷ dị, chỉ dám đối đầu với binh lính Ma tộc lạc ngũ hay tiểu đội lính đơn lẻ chính vì thế Diệp Nhĩ Mã cho rằng đội quân đối phương này chỉ là những đội dân quân nhỏ lẻ này là những đội vũ trang phòng thủ theo dõi quân đội của ông ta. Đám quân này cố ý lừa gạt, mục đích chỉ là quấy nhiễu việc tấn quân mạnh mẽ của Ma tộc tới thủ đô tạm thời của nhà Tử Xuyên mà thôi.“Đám dân đoàn vũ trang địa phương này chúng ta gặp còn ít sao? Chúng chỉ như bọ chó nhảy lên trước vậy, khiến cho con người ta cảm thấy buồn bực trong lòng. Nếu như quay lại tìm kiếm chúng, lập tức chúng biến mất không còn tung tích. Nếu như chúng ta dừng lại để đối phó với chúng sẽ khiến việc tiến quân tới Đan Nhã bị kéo dài, như vậy chúng ta sẽ rơi vào quỷ kế của chúng. Các vị, hôm nay chúng ta xông thẳng về phía trước, đánh chiếm thành Đan Nhã. Một khi như vậy quân Tử Xuyên sẽ như cây đại thụ mất gốc rễ, tuyệt đối không thể còn bộ dạng gì nữa”.Diệp Nhĩ Mã cự kỳ tự tin, chính vì sự tin tưởng của ông ta khiến các sĩ quan khác cũng tự tin. Tất cả những hành động quấy rối vừa qua chỉ với mục đích là cản trở đại quân Thần tộc tiến thẳng tới thành Đan Nhã mà thôi.Chỉ cần đánh hạ được Đan Nhã, bắt sống Tử Xuyên Tham Tinh, khi đó tất cả quân đội của nhà Tử Xuyên sẽ tự động buông vũ khí đầu hàng Thần tộc.Với niềm tin đó thôi thúc toàn bộ quân đoàn Ma tộc thứ ba từ trên xuống dưới đoàn kết như chưa từng có. Cho dù cực kỳ mệt mỏi nhưng mỗi binh lính Ma tộc đều thể hiện tiềm lực ẩn giấu trong thân thể mỗi người. Mỗi ngày quân Ma tộc tiến quân với một tốc độ kinh người: một trăm dặm đường.Vào ngày hai mươi bảy tháng hai, binh mã Ma tộc vượt qua dãy núi, xuất hiện trên bình nguyên Tây Nam.“Quân đội Ma tộc đang đánh giết về hướng Tây Nam, chúng đang thẳng tiến về Đan Nhã”.Sự lo sợ như cơn sóng triều lan rộng với một tốc độ điên cuồng khó có thể tưởng tượng được. Đội quân cuối cùng ở thủ đô của nhà Tử Xuyên đã được phái đi phòng thủ Tây Bắc. Quân đội ở lại trấn thủ Đan Nhã chỉ có một sư đoàn cẩm vệ không đầy đủ và một số đội phòng thủ.Mặc dù quân đội Ma tộc đi đường vòng từ Tây Bắc tới không rõ số lượng nhưng chỉ dựa vào bằng đó binh lính ngăn cản là tuyệt đối không đủ.Trong tình cảnh sổng chết trước mắt, cuối cùng nhà Tử Xuyên cũng vất bỏ thái độ cao ngạo của mình. Tổng thống lĩnh La Minh Hải tự mình đi tới Hà Khâu cầu viện.Từ trước tới nay nhà Tử Xuyên có quan hệ rất tốt với Lâm thị. Trong tình cảnh nguy cấp này Hà Khâu không có lý do gì không giúp đỡ nhà Tử Xuyên.Quân đội bảo vệ Lâm gia không được coi là thiện chiến cho lắm nhưng vào lúc này thêm một trung đội thôi cũng rất đáng quý.Sáng sớm, La Minh Hải lên đường với tâm trạng cực kỳ lạc quan nhưng buổi tối khi quay về ông ta cực kỳ uể oải.Khi nhìn thấy sắc mặt tái mét của La Minh Hải, Tử Xuyên Tham Tinh đã cảm nhận được điều xấu: “Hà Khâu không đồng ý xuất quân sao? Bọn họ nói thế nào?”.“Bọn họ không nói câu nào cả” Vì nhục nhã nên Tổng thống lĩnh nhà Tử Xuyên đỏ bừng mặt: “Vi thần không gặp một người nào”.Người đầu tiên La Minh Hải cầu kiến chính là gia chủ Lâm gia, Lâm Phàm nhưng bảo vệ canh cổng nói Lâm Phàm đi ngoài kiểm tra phần đất đai bên ngoài. Tiếp đó La Minh Hải cầu kiến chủ tịch hội trưởng lão Hà Khâu, trưởng lão Lâm Duệ nhưng Lâm Duệ đi câu cá. Trong khi đó trưởng lão quân vụ Lâm Triết đi nghỉ phép còn trưởng lão chính sự không rảnh.Ngày thường giới quyền quý Hà Khâu cực kỳ nịnh bợ La Minh Hải nhưng giờ phút này đều né tránh ông ta như bệnh truyền nhiễm vậy, không một ai ra ngoài gặp ông ta.Cuối cùng La Minh Hải bất chấp thân phận cao quý của mình lên tiếng khẩn cầu tên bảo vệ cổng: “Mong các hạ thông báo một tiếng là có tổng thống lĩnh La Minh Hải nhà Tử Xuyên tự mình tới thăm. Cho dù đại nhân của quý phủ dành năm phút gặp mặt cũng quý”.Đổi lại phản ứng của tên bảo vệ chỉ là hừ một tiếng lạnh lùng rồi cánh cồng đóng chặt bỏ mặc một mình La Minh Hải bên ngoài.Ngay cả quân thị vệ đi theo cũng không nhịn được, bọn họ cùng gào to: “Đại nhân, chúng ta về thôi lũ Hà Khâu đều là thương nhân thấy lợi quên nghĩa. Cho dù chúng ta liều mạng với Ma tộc cũng không thể chấp nhận nỗi nhục này”. Đám thị vệ kéo La Minh Hải vào trong xe ngựa, kiên quyết quay về.La Minh hải cực kỳ tức giận: “Lũ Hà Khâu hèn hạ vô sỉ này. Chúng ta sẽ nhớ kỹ mối thù này”.Có vẻ như phản ứng của Tử Xuyên Tham Tinh bình tĩnh hơn. Ông chỉ nói: “Muốn báo thù này trước tiên cần vượt qua cửa ải gay go này đã”.La Minh Hải nói to: “Điện hạ, ngoài quân chính quy, trong tay quý tộc Tây Nam còn rất nhiều binh lính của mình. Hãy triệu tập tất cả những người đó, quyết chiến một trận với Ma tộc. Ma tộc lặn lội đường xa tới đây, viễn chinh đường dài mệt mỏi. Nay chúng ta quyết tử một trận, thắng bại cũng chưa biết về tay ai”.“Đại nhân, muộn rồi”.Một giọng nói vang lên phía sau. Thống lĩnh Ca San với sắc mặt trắng bệch đi vào trong phòng. Nàng cúi đầu chào La Minh Hải và Tử Xuyên Tham Tinh và nói: “Tổng thống lĩnh đại nhân, công văn phát ra ba ngày nhưng không một quý tộc nào vâng lệnh dẫn quân tới đây tập hợp”‘.“Cái gì?”. La Minh Hai thất thanh kêu lên như không tin vào tai mình: “Không một quý tộc nào tới đây sao? Ông ta tức giận gào lên: “Hãy lập tức triệu tập hội nguyên lão. Ta muốn hỏi bọn họ xem rốt cuộc bọn họ muốn cái gì?”.“Toàn bộ thành viện hội nguyên lão đã rời khỏi Đan Nhã nhưng không phải là trốn về nhà mà là tị nạn sang nội địa Hà Khâu. Hôm nay trong trụ sở hội nguyên lão ở thủ đô không còn một bóng người” Ca San đau khổ lắc đầu nói.Một bầu không khí trầm mặc bao phủ khắp phòng. Tất cả mọi người không hẹn mà nghĩ tới một truyền thuyết: Khi con thuyền sắp lật, tất cả những con chuột trên thuyền đều đã rời thuyền từ trước.Tử Xuyên Tham Tinh thở dài nói: “Không có gì ngạc nhiên! Ngày triều đại mới sắp ra đời. Bọn họ đã thay đổi suy nghĩ, phụng thở chủ nhân mới. Bọn họ không dám xuất binh đối nghịch với Ma tộc là điều hiển nhiên”.“Điện hạ, mời ngài lập tức rút ra khỏi Đan Nhã. Chỉ cần ngài còn, nhà Tử Xuyên vẫn không thua, chúng ta vẫn chưa bị đánh bại”.“Cái gì?”. Tử Xuyên Tham Tinh cười gượng nói: “Nơi này đã là biên giới Tây Nam. Chúng ta còn có thể rút lui đi đâu nữa?”.“Vi thần cả gan mời điện hạ rút vào trong nội địa Hà Khẩu, tiếp tục chỉ huy cuộc chiến ở ngoài tiền tuyến”.Tử Xuyên Tham Tinh lắc đầu nói: “La Minh Hải, ngươi có quá ngây rồi. Thái độ của Hà Khâu rất rõ ràng. Bọn họ không dám đắc tội với Ma tộc. Ngươi quên chuyện Lưu Phong Sương năm xưa sao? Căn cứ vào bản tính dựa vào cường quyền của Lâm gia, rất khó có chuyện chúng ta có thể bảo đảm an toàn nhất định sẽ bị Lâm gia trói lại giao cho Ma tộc. Lúc này không bằng đường đường chính chính chết trận ở Đan Nhã. Ít nhất Tổng trưởng cuối cùng của nhà Tử Xuyên cũng chết trên quốc thổ của mình”.Ca San nói nhỏ: “Điện hạ, trước kia Lưu Phong Sương có nói nếu như chúng ta chiến đấu gặp bất lợi thì có thể rút vào trong nội địa Lưu Phong tiếp tục chiến đấu. Lưu Phong Sương có thể thu dụng chúng ta”.Tử Xuyên Tham Tinh xua tay nói: “Ta đánh nhau mười năm với Lưu Phong Sương. Cho dù cô ta đồng ý thu dụng chúng ta, ta còn có thể mặt dầy nhờ cô ta che chở sao?”.Gió thu bên ngoài thổi vào trong phòng. Ngọn nến lay động, nghiêng ngả. Cây cổ thụ bên ngoài trời xao động, giương nanh múa vuốt với hơi thở yếu ớt. Tử Xuyên Tham Tinh nhìn lướt qua mấy người, ánh mắt của ông rất phóng khoáng: “La Minh Hải, Ca San, Bì cổ, lúc này chỉ còn lại ba người các ngươi. Cuối cùng thống lĩnh chỉ còn lại ba người các ngươi”.Ba vị thống lĩnh im lặng không nói. Bọn họ hiểu rõ ý tứ của Tử Xuyên Tham Tinh. Năm đó hội đồng Thống lĩnh có Tư Đặc Lâm trung thành kiên nghị, có Đế Lâm quyết đoán chém giết, có Minh Huy hay cười đùa, có Tử Xuyên Trữ xinh đẹp đáng yêu, còn cả một Tử Xuyên Tú vĩnh viễn khiến người khác phái suy nghĩ mà không hiểu được. Những quân nhân trẻ tuổi kia tràn ngập sức sống mang tới một bầu không khí bừng bừng khiến người khác phải phấn chấn.Ngày nay Tử Xuyên Tú bị điều tới Viễn Đông, Tư Đặc Lâm bị Ma tộc kìm chế ở Áo Tư, Đế Lâm và Tử Xuyên Trữ bị Ma tộc vây khốn ở Đế Đô, Minh Huy bị Ma tộc bao vây ở Gia Nam. Trong tình thế này, có thể hiểu được mấy vị thống lĩnh đó lành ít dữ nhiều.Ngọn đèn dầu mờ mờ. Khi rơi vào tình cảnh cùng đường mạt lộ, nhân số điêu tàn. Đây là cảnh tận thế của gia tộc hùng mạnh nhất hùng bá đại lục ba trăm năm qua sao?Tử Xuyên Tham Tinh cô độc đứng trước cửa sổ. Ông thở dài nói: “Minh Hải, Ca San ta có một phong thư rất quan trọng, các ngươi hãy lập tức lên đường, giao giúp ta phong thư này cho Lưu Phong Sương ở Lam Thành”.Hai người chấn động. La Minh Hải gắng bình tĩnh nói: “Điện hạ, thuộc hạ không quen đường tới Lam Thành. Hãy để cho Ca San hộ tống lá thư này”.Ca San cũng lắc đầu nói: “Điện hạ. Thuộc hạ gần đây không được khỏe. Thuộc hạ sợ chính mình không đi đường xa được. Hay làm phiền Tổng thống lĩnh đại nhân cực khổ một chuyến”.“Các ngươi!”. Khi nhìn thấy hai thuộc hạ trung thành của mình đột nhiên ngoan cố. Tử Xuyên Tham Tinh có vẻ hờn giận: “Các ngươi thấy lão già này sắp chết nên cố ý không nghe lời hả?”.La Minh Hải không nói gì chỉ quỳ xuống. Ngay sau đó Thống lĩnh Ca San cũng quỳ xuống. Tử Xuyên Tham Tinh uy nghiêm quát hỏi: “Chuyện gì vậy?”.“Điện hạ. Hãy cho thuộc hạ đi theo ngài”.La Minh Hải ngẩng đầu, nước mắt tràn đầy trong đôi mắt của hắn. Gương mặt đen biểu lộ sự đau đớn tới cùng cực: “Điện hạ, thuộc hạ đảm nhận chức quan ở thủ đô nhà Tử Xuyên đã hơn hai mươi năm. Bây giờ cho thuộc hạ sang bên nhà Lưu Phong, thuộc hạ thực sự không thể sinh tồn bên đó”.Mặc dù Ca San không nói nhưng ánh mắt quật cường của nàng cũng biểu thị thái độ quyết tâm không từ bỏ của mình.Tử Xuyên Tham Tinh thở dài nói: “Đứng dậy đi”.Tử Xuyên tâm Tinh đi lại trong phòng rồi ông ta chậm rãi nói: “Trong các thế lực ở đại lục hiện này, gia tộc có thể lực quân sự cực mạnh có đủ năng lực chống lại Ma tộc chỉ còn có Lưu Phong Sương. Ta nghe nói Lưu Phong Sương là người khoan thai, độ lượng, yêu quý nhân tài. Các ngươi tới đó tìm nơi nương tựa, nhất định sẽ được trọng dụng”.“Điện hạ!”. Hai thống lĩnh đau đớn kêu lên.“Các ngươi hãy nghe ta nói hết” Tử Xuyên Tham Tinh nhìn quanh rồi quát một tiếng, uy nghiêm nói: “Nhiệm vụ của chúng ta khác nhau. Ta và Bì Cổ già rồi...”. Tử Xuyên Tham Tinh nói rồi liếc nhìn vị thống lĩnh cẩm vệ già nua, một người đã là thị vệ thân cận trong ba mươi năm cho Tử Xuyên Tham Tinh. Người cận thần trung thành và tận tâm nhất khẽ gật đầu, tỏ vẻ hiểu ý của Tử Xuyên Tham Tinh.“Chúng ta đều già rồi, không còn bao nhiêu thời gian đã nhẫn nhục và chờ ngày quật khởi một lần nữa. Lão già này nhận trách nhiệm chết trên sa trường. Trong khi đó mấy người tuổi trẻ các ngươi có nhiệm vụ trong tương lai, có trách nhiệm đại diện cho nhà Tử Xuyên đòi lại nợ máu từ Ma tộc. Tất cả đều trông cậy vào các ngươi. Con đường các ngươi phải đi tuyệt đối không đơn giản hơn so với cái chết”.Nước mắt rơi đầy mặt, La Minh Hải nghẹn ngào nói: “Điện hạ, thứ cho vi thần ngu dốt. Với trách nhiệm này, vi thần khó có thể gánh được. Xin Điện hạ cho vi thần đi theo Điện hạ tới giây phút cuối cùng”.Tử Xuyên Tham Tinh thở dài nói: “Minh Hải. Ta cũng biết ngươi muốn báo thù mối huyết hận này. Ngươi cũng không phải là đối tượng lựa chọn thích hợp nhất. Nói về tính cứng cỏi cương nghị; ngươi không thể bằng Tư Đặc Lâm. Nói về sự quyết đoán hành động, ngươi không bằng Đế Lâm. Nói về tính ứng biến linh hoạt, ngươi cũng không bằng Tử Xuyên Tú. Lại càng không nói tới việc cầm quân đánh trận, ba người này người nào cũng hơn ngươi ngàn lần. Điều đáng tiếc là bọn họ đều bị Ma tộc bao vây, lành ít dữ nhiều. Nếu như ngươi nhất quyết không chịu nhận trọng trách này, chẳng lẽ ngươi nhẫn tâm để một thiếu nữ như Ca San một mình gánh trách nhiệm phục quốc cho nhà Tử Xuyên sao?”.“Điện hạ...”. La Minh Hải muốn nói điều gì đó nhưng cuối cũng không thể nói được. La Minh Hải đau khổ lắc đầu, im lặng.Tử Xuyên Tham Tinh nhìn Ca San nói: “Ca San. Ngươi có năng lực xuất chúng, cần cù làm việc nhưng tính tình ngươi quá cương trực. Trước kia ta thường khiến ngươi cảm thấy uất ức, không phải vì ta muốn làm khó dễ cho ngươi mà ta chỉ muốn tôi luyện tính cách của ngươi nhưng không ngờ ngươi vẫn cố chấp như cũ. Ôi, sau này ta không còn cách nào che chở cho ngươi nữa. Khi sang bên Lưu Phong, ngươi phải sửa đổi tính tình của mình nếu không sau này chỉ có hại cho ngươi”.Lời nói của Tử Xuyên Tham Tinh cực kỳ ôn tồn không phải với tư cách là Tổng trưởng của nhà Tử Xuyên dăn dạy thân tử của mình mà giống như một người cha già hiền lành đang dạy con cái mình.Nước mắt Ca San liên tục chảy, nàng khóc không thành tiếng.“Minh Hải, Ca San các ngươi đều là những đứa trẻ rất ngoan ngoãn hiếm có. Ta đều không nhìn lầm các ngươi. Các ngươi cũng không khiến nhà Tử Xuyên thất vọng vì các ngươi. Ta muốn giữ lại các ngươi để trợ giúp A Ninh nhưng không ngờ...Tử Xuyên Tham Tinh đau đớn nhắm mắt lại, những giọt nước mắt dùng đục lăn xuống gò má già nua. Ông giơ tay lên trời kêu lên đau khổ: “Liệt tổ liệt tông. Tham Tinh vô năng, gia tộc bại vong trong tay ta. Ta không còn mặt mũi nào gặp mọi người nữa”.Những người xung quanh nhất thời khóc rống lên rồi đồng loạt quỳ xuống.Hình như để đáp lại lời nói của Tử Xuyên Tham Tinh, một ánh chớp rất dài xẹt ngang bầu trời đen tối rồi biến mất sau ngọn núi ở phương trời xa xôi.Buổi tối ngày hai mươi bảy tháng hai năm bảy trăm tám mươi tư, nhà Tử Xuyên đã trải qua một đêm đau đớn nhất trong lịch sử của mình.Cho dù nhà Tử Xuyên đã quyết định cho La Minh Hải và Ca San cùng đi tìm nơi nương tựa ở nhà Lưu Phong nhưng tới phút cuối cùng bọn họ vẫn không thể đi được.Quân đội Ma tộc tới quá nhanh. Vào buổi sáng thứ hai sau khi thành Đan Nhã nhặn được tin tức. Kỵ binh Ma tộc đã nhanh chóng xuất hiện xung quanh thành Đan Nhã.Phong trần, mệt mỏi, kỵ binh Ma tộc với vẻ dơ bẩn tới mức không thể chấp nhận được thiết lập trận địa, xây dựng chướng ngại vật ở trên đường, cắt đứt con đường từ thành Đan Nhã tới Hà Khâu. Hành động này chứng tỏ quân Ma tộc vẫn e ngại viện binh tới từ Hà Khâu.Rạng sáng ngày thứ ba, chủ lực quân đoàn thứ ba của Ma tộc đã triển khai bên ngoài thành Đan Nhã. Trên vùng đất bằng phẳng từng đạo quân màu đen lần lượt xuất hiện. Đó là toàn quân Ma tộc đang tiến lên trước. Bởi vì quân Ma tộc đã biết trong thành Đan Nhã không có binh lực bảo vệ nên lúc này chúng hoàn toàn không che giấu lực lượng của mình.Trong ánh bình minh của buổi sáng sớm, từng hàng từng hàng cờ xí quân Ma tộc xuất hiện, quân kỳ ngũ sắc bay phấp phới trong gió giống như những dải cầu vồng, quân đội Ma tộc triển khai sang hai bên cánh như con chim khổng lồ. Đứng sừng sững, núi đao, biển kiếm dày đặc như cây rừng. Khi thoạt nhìn vào tình hình này, binh lính loài người canh giữ thành Đa Nhã sợ hãi tới mức không dám thở mạnh trước khi thế cực kỳ đáng sợ của quân đội Ma tộc.Một bên có gần tám vạn quân Ma tộc tinh nhuệ, một bên chỉ có chưa tới năm nghìn quân loài người phòng thủ. Không riêng gì người thống soái cao nhất chỉ huy toàn cục mà ngay cả người lính cấp bậc thấp nhất đều có thể đoán được chiến quả cuối cùng.Không tới một ngày, thành Đan Nhã cô độc. Không có viện binh, không được kẻ nào trợ giúp dưới sức ép của đại quân Ma tộc giống như một tảng đá đè lên quả trứng gà sẽ hoàn toàn tan vỡ.Tổng trưởng của nhà Tử Xuyên. Tử Xuyên Tham Tinh đứng trên thành lâu nhìn đại quân Ma tộc trong ánh nắng bình minh trên bình nguyên xa xa. Thì thào với chính mình: “Đây là trận đánh cuối cùng” Thân hình già nua của Tử Xuyên Tham Tinh ưỡn thẳng, trang nghiêm và bình tĩnh, ông không nói gì. Trong ánh mắt như có một lực lượng trấn áp kẻ khác.Vào giây phút này không còn người nào chú tâm tới tướng mạo với một khí chất khó có thể diễn đạt thành lời của Tử Xuyên Tham Tinh khiến cho ông cao quý mà đoan chính.Trong thời khắc cuối cùng này, rốt cuộc Tổng trưởng nhà Tử Xuyên cũng thể hiện được khí phách một đời minh quân của mình. Sự cao quý nhất của Tử Xuyên Tham Tinh chính là dũng khí và dáng vẻ bề ngoài, tư thế lẫm liệt mà oai nghiêm, vị Tổng trưởng này lâu nay vẫn được các thuộc hạ kính nể, cung kính.La Minh Hải, Ca San, Bì Cổ, mấy thống lĩnh đứng sau Tử Xuyên Tham Tinh. Lúc này gương mặt bọn họ cực kỳ trang nghiêm, ánh mắt nghiêm nghị. Bọn họ không giống như một quan chỉ huy sắp lâm trận mà giống như sắp bước lên giàn lửa tế. Bọn họ sắp đối mặt với thời khắc trang nghiêm nhất trong lịch sử, chứng kiến thời khắc cuối cùng của một đế quốc hùng mạnh ba trăm năm qua cuối cùng tất cả biến mất cùng với bọn họ.Ngay lúc này cái chết và đao kiếm của quân Ma tộc hoàn toàn không có ý nghĩa gì với bọn họ. Bọn họ dựa vào linh hồn của mình mà sinh tồn tư tưởng của bọn họ giống như bầu trời lúc hoàng hôn. Cực kỳ vững vàng và điềm tĩnh.Con người ta không thể chống lại cái chết nhưng con người ta có thể lựa chọn cách để chết: cao quý hay ti tiện. Tất cả chỉ phụ thuộc vào suy nghĩ.Dưới sự thúc đẩy của bọn họ, tinh thần của quân trấn giữ thành lập tức trấn tĩnh trở lai. Trên tường thành Đan Nhã bao phủ một bầu không khí hào hùng khác thường. Một tình cảm cao quý mà vĩ đại lan tràn trong tâm hồn mọi người. Lúc này cái chết không còn đáng sợ đối với bọn họ nữa.Trước khi tấn công. Ma tộc cử một sứ giả vào trong thành. Hắn bị giải tới trước mặt Tử Xuyên Tham Tinh. Khi biết ông già với sắc mặt bình thản trước mặt là thủ lãnh cao nhất của gia tộc Tử Xuyên, ngay cả tên lính Ma tộc kiêu ngạo, hoành hành ngang ngược cũng bị khí phách của ông chinh phục, thái độ của hắn trở nên cung kính, lễ phép hơn rất nhiều.Giọng nói của tên sứ giả lắp bắp. Hắn nói rằng quân đoàn thứ ba Ma tộc đã hoàn thành việc bao vây thành Đan Nhã, cắt đứt tất cả nguồn viện binh tới từ bên ngoài. Loài người tuyệt đối không có hy vọng thắng lợi. Mặc dù hai bên giao chiến đã lâu nhưng quân Thần tộc hoàn toàn không thù hận Tham Tinh điện hạ, chỉ cần quân trấn thủ thành Đan Nhã đồng ý buông vũ khí đầu hàng. Thân tộc tình nguyện tặng cho Tham Tinh điện hạ danh hiệu thượng khách, trong khi đó bá quan văn võ đi theo Tham Tinh điện hạ, không một ai bị hại tính mạng, cũng như bảo đảm được gia sản của mình.Tử Xuyên Tham Tinh kiên nhẫn nghe sứ giả Ma tộc nói xong, ông gật đầu, bình tĩnh nói: “Vậy hãy bảo Diệp Nhĩ Mã phóng ngựa lại đây. Hãy đưa vị tiên sinh này xuống dưới”.Tên lính Ma tộc cúi người thật sâu rồi quay người đi xuống dưới.Mặc dù với trí tuệ kém còi của hắn có thể khó hiểu câu “Thà làm ngọc nát còn hơn ngói lành” nhưng thái độ bình tĩnh, vững vàng của ông già đó đã để lại một ấn tượng sâu sắc trong lòng hắn. Hắn mơ hồ có cảm giác rằng ngoại trừ những con người lão luyện giết người như ngóe trong bộ tộc của hắn ra còn có một cách khác để biểu đạt lòng dũng cảm và khí phách của mình.Diệp Nhĩ Mã không có gì bất ngờ khi nhận được tin tức là loài người không chịu khuất phục.Từ khi Thần tộc đánh từ vực Ngõa Luân tới thành Đan Nhã, ngoại trừ Mã Duy ra, rất ít khi chúng thấy các tướng quân nhà Tử Xuyên tự nguyện đầu hàng, huống chi bây giờ là Tổng trưởng nhà Tử Xuyên...Diệp Nhĩ Mã vẫn muốn cố gắng hết sức nghĩ cách bắt sổng đối phương. Một Tổng trưởng nhà Tử Xuyên còn sống có ích hơn nhiều so với một xác chết. Diệp Nhĩ Mã có thể dùng người này để ra lệnh cho các nơi còn chống cự buông vũ khí.Một khi Tử Xuyên Tham Tinh chết trận sẽ kích thích lòng thù hận của quân dân Tử Xuyên. Nhà Tử Xuyên sẽ tiến cử Tử Xuyên Trữ đang trấn thủ Đế Đô đảm nhiệm vai trò Tổng trưởng nhà Tử Xuyên tiếp tục lãnh đạo cuộc chiến đấu.Diệp Nhĩ Mã lập tức ra lệnh: “Sau khi phá thành, quân ta tuyệt đối không được làm tổn thương Tử Xuyên Tham Tinh... Nhất định phải bắt sống người này”.Cũng trong thời khắc này. Tử Xuyên Tham Tinh đã căn dặn Bì Cổ: “Ta đã chuẩn bị thanh chùy thủ có độc dùng cho thời khắc cuối cùng nhưng nếu ta không kịp ra tay, ngươi hãy giúp ta ra tay. Ta tuyệt đối không để bị Ma tộc bắt sống”.Lúc này vị Thống lĩnh cấm quân giống như bừng tỉnh khi bị dội một gáo nước lạnh, ông trầm ngâm nói: “Điện hạ, chỉ sợ vi thần không thể làm việc này. Nếu như tên lính Ma tộc thứ nhất có thể tiến tới bên cạnh người thì e rằng lúc đó vi thần đã chết rồi”.Tử Xuyên Tham Tinh chỉ thở dài, không nói câu nào nữa.Lúc này một tên sĩ quan đi lên tường thành, nói nhỏ câu gì đó vào tai La Minh Hải.La Minh Hải thoáng tái mặt sau đó ông ta bước nhanh tới chỗ Tử Xuyên Tham Tinh, nói nhỏ: “Điện hạ, có một tin xấu. Người của chúng ta phái tới Đế Đô đã bị Ma tộc chặn lại. Chiếu thư truyền ngôi ngài đích thân viết cho Trữ điện hạ không có cách nào chuyển tới tay Trữ điện hạ”.Tử Xuyên Tham Tinh chỉ thoáng cau mày một cái rồi khôi phục vẻ bình thường.“Vậy cũng không còn cách nào khác nhưng A Trữ chính là người thừa kế duy nhất của nhà Tử Xuyên... Nó nhất định tiếp nhận chuyện kinh thiên động địa này. Ta làm chiếu truyền ngôi cũng chỉ đề phòng vạn nhất mà thôi. Có thể chuyển tới tay A Trữ là tốt nhất mà không chuyển được cũng không sao cả. Khi bên Đế Đô biết tin thành Đan Nhã thất thủ. Quân đội nhất định sẽ đề cử A Trữ”.Nhưng Tử Xuyên Tham Tinh đã kìm nén không nói ra một câu nữa: “Nếu như Tư Đặc Lâm hay Tử Xuyên Tú trấn thủ Đế Đô với A Trữ ta mới thực sự yên tâm”.Tư Đặc Lâm là người trung thành mà tận tâm trong khi đó Tử Xuyên Tú mặc dù là người giảo hoạt, giỏi ứng biến nhưng hắn chính là người bạn thanh mai trúc mã của Tử Xuyên Trữ. Hắn tuyệt đối không thể gây ra chuyện bất lợi đối với Tử Xuyên Trữ. Từ đầu tới cuối người cùng với Tử Xuyên Trữ không phải là hai người kia mà là Đế Lâm. Tuy Đế Lâm tài năng quân sự xuất chúng nhưng sự hung tàn và dã tâm của hắn cùng chẳng kém gì so với tài năng của mình.Tử Xuyên Tham Tinh rất lo lắng là sau khi tin tức ông chết trận lan ra khắp nơi, không một ai còn có thể kìm chế Đế Lâm, Tử Xuyên Trữ người kế vị nhà Tử Xuyên sẽ trở thành một con rối trong tay viên tướng ngang ngược kia.</w:t>
      </w:r>
    </w:p>
    <w:p>
      <w:pPr>
        <w:pStyle w:val="BodyText"/>
      </w:pPr>
      <w:r>
        <w:t xml:space="preserve">-o0o-</w:t>
      </w:r>
    </w:p>
    <w:p>
      <w:pPr>
        <w:pStyle w:val="Compact"/>
      </w:pPr>
      <w:r>
        <w:br w:type="textWrapping"/>
      </w:r>
      <w:r>
        <w:br w:type="textWrapping"/>
      </w:r>
    </w:p>
    <w:p>
      <w:pPr>
        <w:pStyle w:val="Heading2"/>
      </w:pPr>
      <w:bookmarkStart w:id="230" w:name="chương-7-đan-nhã-lâm-nguy"/>
      <w:bookmarkEnd w:id="230"/>
      <w:r>
        <w:t xml:space="preserve">208. Chương 7 : Đan Nhã Lâm Nguy</w:t>
      </w:r>
    </w:p>
    <w:p>
      <w:pPr>
        <w:pStyle w:val="Compact"/>
      </w:pPr>
      <w:r>
        <w:br w:type="textWrapping"/>
      </w:r>
      <w:r>
        <w:br w:type="textWrapping"/>
      </w:r>
    </w:p>
    <w:p>
      <w:pPr>
        <w:pStyle w:val="BodyText"/>
      </w:pPr>
      <w:r>
        <w:t xml:space="preserve">Chương 7: Đan Nhã Lâm Nguy đọc truyện mới nhất tại .</w:t>
      </w:r>
    </w:p>
    <w:p>
      <w:pPr>
        <w:pStyle w:val="BodyText"/>
      </w:pPr>
      <w:r>
        <w:t xml:space="preserve">Nhóm dịch: Tú Xuyên</w:t>
      </w:r>
    </w:p>
    <w:p>
      <w:pPr>
        <w:pStyle w:val="BodyText"/>
      </w:pPr>
      <w:r>
        <w:t xml:space="preserve">Cuộc tấn công bắt đầu vào buổi sáng. Trong ánh nắng chiếu rọi khắp nơi. Quân đội Ma tộc với khí thế như dời non lấp biển, mãnh liệt tấn công tường thành Đan Nhã.Cung tên thưa thớt từ trên tường thành bắn xuống không thể gây nên tổn thương to lớn cho quân Ma tộc. Lúc này quân đội Ma tộc như một bầy châu chấu, dòng người dầy đặc nhanh chóng cuốn sập công cự bằng gỗ bên ngoài. Binh lính Ma tộc điên cuồng gào thét trèo lên trên tường thành thấp lùn của thành Đan Nhã.Bởi vì tường thành chỉ cao chưa bằng ba đầu người trong khi đó đại quân Ma tộc tấn công gấp gáp nên chúng không cần dựng thang. Chúng trèo lên vai đồng bọn rồi nhảy lên. Ngay khi bàn tay bám được vào bờ tường thành, chúng bắt đầu dùng sức trèo lên.Trong khi đó quân trấn thủ thành giơ cao đao, kiếm ra sức chặt bò. Những tiếng thét thảm thiết vang lên. Binh lính Ma tộc bị cắt đứt tay, đau đớn ngã xuống chân tường thành. Để lại trên những lỗ châu mai của tường thành là những bàn tay hay chỉ một vài ngón tay đang cử động.Sau khi quân bộ binh tấn công trận đầu. Mấy ngàn quân cung thủ Ma tộc đồng loạt bắn tên. Những mũi tên giống như mưa rơi trên tường thành. Rất nhiều binh lính thủ thành trúng tên ngã quỵ. Binh lính kêu gào bỏ chạy tứ tán. Trong tình trạng tên bắn dày đặc. Quân thủ thành không có cách nào đặt chân lên tường thành.Dựa vào binh lực hùng mạnh của mình, dùng cung tên bắn áp chế quân trấn thủ thành sau đó binh lính ung dung tiến lên dọn dẹp chướng ngại vật. Đây chính là hình thức tấn công thành chủ yếu của Ma tộc nhưng lần này Diệp Nhĩ Mã cuống cuồng ngăn cản đội cung thủ của mình: “Ngừng bắn. Tất cả cung thủ không được phép bắn tên”.Diệp Nhĩ Mã lo lắng vạn nhất Tử Xuyên Tham Tinh trúng một mũi tên thì trận đánh này hoàn toàn mất đi ý nghĩa của nó.Đây là một trận công thành hiếm có trong lịch sử. Hai bên tấn công và phòng thủ không sử dụng cung tên tẩm bắn xa vì vậy cuộc chiến này chỉ có thể được giải quyết bằng trận giao tranh giáp lá cà.Một bên là binh lính, kiêu căng, tinh nhuệ, dũng mãnh, khí thế hung hăng ngút trời. Một bên chính là những dũng sĩ cấm vệ tinh nhuệ nhất của nhà Tử Xuyên, trung thành và kiêu dũng. Mặc dù số lượng quá ít ỏi nhưng các dũng sĩ đánh rất kiên cường, dưới chân tường thành là hàng đống xác chết im lìm.Cho dù quân Ma tộc thương vong nặng nề nhưng Diệp Nhĩ Mã không quan tâm tới điều này. Trong suy nghĩ của Diệp Nhĩ Mã, binh lính trấn thủ thành ít ỏi. Dù là mười lính Ma tộc đổi lấy một lính thủ thành, cuối cùng ông ta có thể đánh chiếm được thành Đan Nhã. .Điều khiến Diệp Nhĩ Mã lo lắng nhất là Tử Xuyên Tham Tinh chết trận chính vì vậy ông ta đã ra một tử lệnh là một khi gặp tướng lĩnh nhà Tử Xuyên chỉ được phép bắt sống chứ không được giết.Thế nhưng binh lính Ma tộc ở tuyến đầu thật sự không thể chấp hành mệnh lệnh này.Tường thành Đan Nhã đã nằm trong phạm vi chém giết. Với hàng ngàn hàng vạn đao kiếm, trường mâu nhảy lên tường thành, hàng ngàn binh lính Ma tộc nỗ lực chen lấn tấn công qua cửa thành. Lúc này không gian đã thật sự chật chội, ngay cả quay người thở cũng không có chỗ. Rất nhiều binh lính Ma tộc không hiểu vì sao lại bị đao kiếm của quân nhà chém chết.Thế nhưng cho dù đã chết những thi thể đó vẫn không sao ngã xuống đất được, chúng vẫn tiếp tục bị đẩy tiến lên trước giống như người chết vẫn muốn tiếp tục tấn công vậy.Lúc này quân cấm vệ vì thương vong hơn một nửa đã từ bỏ việc thủ thành, bọn họ xếp thành một vòng tròn dầy đặc bao vây xung quanh Tử Xuyên Tham Tinh và các tướng lĩnh, vừa đánh vừa lui. Thối lui tới nơi cao nhất trên tường thành Đan Nhã.Binh lính Ma tộc hung hãn hô to khẩu hiệu “Tắc Mục Hắc Lâm” hứng khởi chém giết. Cấm vệ quân hình thành trận thế hình vuông bất chợt bị đao kiếm phân thây. Sự trì hoãn chỉ kéo dài một thoáng sau đó binh lính Ma tộc ở sau mãnh liệt tràn vào.Trên cầu thang dài hơn mười thước trước tháp canh, binh lính cấm vệ và quân Ma tộc đang hỗn chiến với nhau. Cuộc hỗn chiến này giống như một dòng nước xoáy, dòng nước xoáy này không ngừng di chuyển run rẩy, co giật sinh ra một lượng lớn máu tươi và các thi thể.Trong con đường nhỏ hẹp ở cổng thành có mấy ngàn người đang giao tranh ác liệt. Trong cái gọi là cuộc chiến này, binh lính hai bên chỉ biết dốc toàn lực để cho bản thân mình không bị giết chết, bị giẫm đạp. Trong cuộc chiến này gần như không có binh lính bị thương. Một khi có binh lính bị thương ngã xuống đất, ngay lập tức bị binh lính hai bên đang chém giết ngẫm đạp thành một đống thịt vụn.Binh lính hai bên quay cuồng trên máu tươi và thi thể, gào thét, kêu gào chém giết, rên rỉ. Lúc này cảnh tượng chém giết trên tường thành cực kỳ thảm thiết. Một lượng máu tươi chảy từ trên tường thành xuống bậc thềm, chảy xuống đường, ngập cả mắt cá chân.Trong tình hình này muốn bắt sống tướng giặc, tuyệt đối không có cách nào có thể hoàn thành nhiệm vụ.Cấm vệ quân tử chiến không lùi bước. Lúc này bọn họ thật sự cũng không còn con đường lui bước. Ma tộc người đông thế mạnh, bao vây cấm vệ quân vòng trong vòng ngoài. Cuối cùng binh lính cẩm vệ quân bị dồn vào góc tường thành, từng người một tự tử chiến. Binh lính Ma tộc lần lượt kêu lên: “Đầu hàng đi. Chúng ta tha chết cho các ngươi”.Vào thời khắc cuối cùng này. Các tướng sĩ cấm vệ quan chính là biểu tượng kiêu hãnh của đất nước. Ba nghìn tướng sĩ cấm vệ quân không một ai đầu hàng, chỉ biết tử chiến tới thế, chỉ có thể cùng chết.Rất nhiều người đã chém giết tới mức đờ đẫn cả người, cánh tay mỏi nhừ, sưng phồng. Lúc này bọn họ thực sự không nhìn rõ đó là kẻ thù hay là đồng đội của mình. Bọn họ chỉ biết vung đao kiếm về phía trước cho tới khi bị giết chết.Thủ lĩnh cuối cùng của nhà Tử Xuyên đứng trên lâu thành cao nhất của tường thành Đan Nhã. Tiếng kêu gào và âm thanh chém giết càng lúc càng rõ ràng, binh lính Ma tộc áp sát ngày một gần. Từ khu vực này đã có thể nhìn thấy những gương mặt dữ tợn, đầm đìa máu của binh lính Ma tộc.Một sĩ quan cấm vệ quân người đầy máu tươi bước nhanh lên lâu thành, cung kính bẩm báo: “Điện hạ, các vị đại nhân sáu đoàn cấm vệ đã hoàn toàn bị giết. Đoàn cấm vệ cuối cùng vẫn còn đang chống cự. Quân Ma tộc tấn công rất mạnh, chúng ta không thể kiên trì được lâu nữa. Đây là lần báo cáo cuối cùng. Xin Điện hạ và các vị đại nhân hãy sớm chuẩn bị”.Nói xong tên sĩ quan cung kính chào, quay người đi nhanh tới chiến trường đang điên cuồng chém giết.Ai nấy đều hiểu ý nghĩ của câu nói: “Sớm chuẩn bị” của hắn.La Minh Hải bước ra, khom người cung kính thi lễ với Tử Xuyên Tham Tinh và nói: “Điện hạ, không còn sớm nữa rồi. Xin Điện hạ cho phép vi thần đi trước một bước”.La Minh Hải nhận thanh kiếm trong tay vệ sĩ. Ông ta cười nói: “Điện hạ, đây là lần đầu tiên cầm vũ khí trong cuộc đời vi thần. Vi thần tình nguyện để người đời sau nói rằng: Tổng thống lĩnh cuối cùng của nhà Tử Xuyên cầm kiếm, tận lực chiến đấu mà chết. Xin Điện hạ hãy tha thứ cho vi thần vì chút hư vinh đó. Nếu vi thần may mắn chém chết một, hai tên lính Ma tộc. Vi thần không còn gì tiếc nuối nữa”.Tử Xuyên Tham Tinh chăm chú nhìn giống như ông muốn khắc sâu hình bóng của người trung thành này vào trong tim mình, ông chậm rãi gật đầu nói: “Minh Hải. Ta rất hâm mộ ngươi. Ngươi có thể chết trong chiến đấu. Ta thì không dám hành động như ngươi vì như thế rất nguy hiểm, dễ bị quân Ma tộc bắt sống. Ta không để cho ngươi chờ lâu đâu”.La Minh Hải quỳ xuống, dập đầu với Tử Xuyên Tham Tinh rồi đứng dậy, gật đầu nói với thống lĩnh cấm vệ quân: “Bì Cổ đại nhân, ta giao Điện hạ cho ngài”.Bì Cổ trang nghiêm gật đầu nói: “Tổng thống lĩnh đại nhân. Không lâu đâu. Chúng ta sẽ nhanh chóng gặp lại”.Hai người cúi đầu chào nhau sau đó La Minh Hải quay người đi về phía cuộc chiến đang diễn ra nhưng ngay khi đó Ca San ở phía sau đã lên tiếng gọi ông ta: “Đại nhân xin dừng bước”.La Minh Hải nói mà không quay đầu lại: “Ca San các hạ. Cô cũng muốn cùng lên đường với ta sao?”.“Đại nhân, xin ngài hãy đợi thêm một lát nữa. Phía quân Ma tộc có chuyện rất kỳ quái”.Mọi người nhìn về phía tòa tháp bên cạnh. Một cảnh tượng xuất hiện khiến mọi người gật mình kinh ngạc: Trong trận quân Ma tộc không hiểu vì sao vang lên tiếng trống trận “thùng thùng”. Tiếng trống trận rất gấp gáp. Có vẻ như rất kinh hoàng, không phải giống như quân Ma tộc ăn mừng sau khi giành thắng lợi mà như chúng đang thông báo một tin tức rất khủng khiếp. Binh lính Ma tộc sau khi nghe thấy tiếng trống đó tức thì ngừng hành động chém giết. Sau khi ngừng tay, binh lính Ma tộc chăm chú lắng nghe rồi tất cả đều tỏ vẻ cực kỳ kinh hãi.Chỉ trong nháy mắt, tiếng hò hét đinh tai nhức óc. Tiếng chém giết, âm thanh chém giết kịch liệt đột nhiên biến mất, giống như bị một lưỡi dao sắc bén chặt đứt vậy.Cảnh yên tĩnh xuất hiện trên chiến trường chém giết thê thảm này thật sự khiến cho binh lính loài người không tự chủ được cũng dừng tay. Binh lính hai bên đều dừng tay chém giết.Một tướng lĩnh Ma tộc đeo lông chim màu đen lên tiếng phá vỡ bầu không khí yên tĩnh: “Hãy lập tức rút lui”.Khi nghe thấy mệnh lệnh ấy. Binh lính Ma tộc không quan tâm tới độ cao của tường thành, vội vàng nhảy xuống chân tường thành rồi cuống cuồng chạy về phía đại doanh, dáng vẻ cực kỳ bối rối hỗn loạn.Binh lính loài người đánh nhau tới mức cực kỳ mỏi mệt lúc này không còn sức lực truy đuổi, bọn họ thở hổn hển. Nhìn nhau hỏi: “Rốt cuộc đã xảy ra chuyện gì vậy? Tại sao quân Ma tộc lại đột nhiên rút lui? Chúng sắp giành thắng lợi rồi mà”.“Hãy nhìn kìa” một thị vệ chỉ tay xuống bình nguyên bên ngoài gào lên. Lúc này nghi ngờ của mọi người đã có câu trả lời.Ở đường chân trời quân Ma tộc xuất hiện một đường kẻ màu đỏ. Đường kẻ màu đỏ đó trông giống như một dòng nước chảy tinh tế.Trong khi đó dòng nước chảy đó mở rộng với tốc độ kinh người. Nó nhanh chóng biến thành một dòng suối nhỏ màu đỏ, rồi lại trở thành một dòng sông màu đỏ, cuối cùng biến thành như trăm sông đổ về biển lớn. Tất cả những đường nét màu đỏ tập hợp với nhau, biến thành một biển đỏ mênh mông, vô tận.Đội quân hàng vạn người tiến ra khỏi đường chân trời, dũng mãnh tấn công về phía quân đội Ma tộc ở trên bình nguyên với khí thế như dời non lấp biển. Màu đỏ đáng sợ đó đỏ tới mức khiến cho người ta chói mắt, màu đỏ đó khiến con người ta không dám nhìn thẳng vào đó. Binh mã màu đỏ mãnh liệt xông lên trước, khí thế như gió bão, mạnh như cuồng phong. Hàng vạn binh lính mãnh liệt đánh tới. Dùng đội hình dày đặc mạnh mẽ tấn công hậu trận quân Ma tộc.“Quân màu đỏ. Đây chính là quân đội của nhà Lưu Phong” La Minh Hải gào lên vẻ vui mừng xen lẫn với sự sợ hãi.“Lưu Phong Sương tới rồi” Binh lính loài người hoan hô rầm trời. Trên tường thành vang lên tiếng reo hò rầm rầm.Đối lập với cành tượng vui mừng cực độ trên tường thành, bên phía trận quân Ma tộc đối lập là sự hỗn loạn, kinh hãi tới cùng cực. Khi thấy một đội quân đột nhiên xuất hiện. Diệp Nhĩ Mã sợ hãi tới mức ngây người như một tảng đá.Thực tế cũng không thể trách Diệp Nhĩ Mã khinh địch, chủ quan mất cảnh giác. Cho dù biết trong nội địa Tây Nam của nhà Tử Xuyên không còn quân đội quy mô lớn phòng bị nhưng Diệp Nhĩ Mã vẫn chuẩn bị phòng thủ rất chu đáo. Diệp Nhĩ Mã đã phái thám báo đi điều tra tình hình ở tất cả các hướng, nhất cử nhất động phải báo tin tức về. Diệp Nhĩ Mã cũng sai quân đào hào, thiết lập trận địa, đề phòng sự can thiệp của Lâm gia.Thế nhưng duy chỉ có phía sau mình là Diệp Nhĩ Mã không đề phòng bởi vì ở phía đó chính là dãy núi. Không một kẻ nào trừ phi quân đội đi theo quân của ông ta. Trèo đèo lội suối từ Tây Bắc tới.Thế nhưng phía sau nơi Diệp Nhĩ Mã yên tâm nhất lại bất ngờ xuất hiện một đội quân. Cờ xí xuất hiện khắp núi đồi. Bộ binh và kỵ binh đồng thời xuất hiện với một khí thế kinh người.Đội quân này thực sự giống như sói hung hãn rình trộm phía sau Diệp Nhĩ Mã, theo dõi quân đội ông ta hơn một ngàn dặm đường, ẩn mình trong núi non trùng điệp, không để lộ tung tích của mình cho tới khi quân đoàn Ma tộc thứ ba đốc toàn lực tấn công thành chúng mới đột ngột xuất hiện, từ sau lưng quân đội Ma tộc. Đâm một đòn trí mạng.Theo dõi ngàn đăm, kiên nhẫn, nhanh nhẹn như gió cuốn di chuyển, truy tìm như sói như cáo, tấn công phá trận tàn bạo như bầy hổ.Sắc mặt Diệp Nhĩ Mã tái nhợt, ông ta quát nhỏ: “Đại Ma Thần ơi. Đây nhất định là binh mã của Lưu Phong Sương. Chỉ có nữ ma đầu này mới có thể như vậy”.Thế tấn công của kỵ binh mãnh liệt như nước triều lên. Tiếng gào thét vang dội, hậu quân Ma tộc không phòng bị nhanh chóng bị đánh tan.Chỉ cần liếc mắt nhìn Diệp Nhĩ Mã cũng biết được hậu quân của ông ta đã đi đời nhà ma. Lúc này Diệp Nhĩ Mã từ bỏ ý định ứng cứu hậu quân, cứu quân chủ lực mới là điều quan trọng nhất.“Truyền lệnh xuống dưới, chỉ huy các đoàn, đội lập tức lập trận phòng ngự”.Nhưng trong lúc gấp gáo này việc chuyển từ thế công sang thế phòng thủ không phải chỉ một lời nói mà xong. Khi các binh đoàn, binh đội vội vàng chuyển hướng, binh lính cực kỳ hỗn loạn. “Tiền quân chú ý” Bạch Phi Phong ở tuyến đầu gào lên khản cả giọng: “Lập tức ổn định thế trận”.Mặc dù cực kỳ khẩn trương bối rối nhưng binh lính Ma tộc vẫn thể hiện được những tố chất tốt đẹp trong chiến trận của mình. Cứ ba nghìn năm trăm quân làm thành một Đoàn quân Ma tộc. Mỗi một Đoàn hình thành một trận thế hình vuông. Binh lính lập trận trong tâm trạng bối rối. Bị áp lực.Hàng binh lính thứ nhất ngồi xổm. Chuôi của trường mâu dài năm thước đặt trên mặt đất, mũi mâu dựng nghiêng. Binh lính trường mâu hàng thứ hai đặt cán trường mâu lên vai binh lính hàng thứ nhất. Tương tự binh lính trường mâu hàng thứ ba đặt cán lên vai binh lính hàng thứ hai. Ba hàng trường mâu nghiêm chinh đặt nghiêng về phía trước, mũi mâu rậm rạp. Đầu nhọn lập lòe ánh sáng dưới ánh nắng mặt trời. Đầu mâu như rừng, đội hình hình vuông vững chắc như núi.Sau khi hậu trận hoàn toàn tan rã, hàng vạn bại binh bại tướng chạy thục mạng về phía trung quân của mình. Trong khi đó kỵ binh loài người truy đuổi ngay phía sau. Không ngừng chém giết.“Khởi bẩm đại nhân, bại binh hậu quân đã chạy tới. Nếu để bọn họ tiến vào trung quân, đội hình của chúng ta sẽ sụp đổ”.Diệp Nhĩ Mã cau mày, nghiêm nghị suy nghĩ một lát rồi đôi môi mỏng của ông ta bắn ra một từ: “Giết”.Mệnh lệnh lập tức được ban ra: “Kẻ nào dám xông vào hàng ngũ trung quân, giết không tha”.Nhưng lúc này đã muộn, cơn sóng bại binh bỏ chạy trốn chết đã tiến gần tới trận địa trung quân. Quân lệnh như sơn, tuyệt đối không thể làm qua loa. Các binh lính trường mâu hàng thứ nhất đều cố gắng gào lên: “Ngõa Cách Lạp” rồi vô số những mũi thương đồng thời đâm về phía trước, đâm xuyên qua người hơn một ngàn bại binh bỏ chạy trước nhất. Phía trước trận địa trung quân, tiếng gào khóc, rên la thảm thiết vang lên. Máu tươi bắn tung tóe, binh lính chết nằm phơi thây trên mặt đất.Phía trước là trận địa trường mâu. Núi đao sáng như tuyết, phía sau chính là gót sắt săn đuổi. Bại binh Ma tộc bị kẹp ở giữa bị mã đao, võ ngựa giẫm đạp ngã từng mảng lớn. Gào khóc bỏ chạy sang hai bên cánh của thế trận trung quân.Chính vì thế kỵ binh loài người đang chạy kích đánh thẳng vào trận địa trung quân của Ma tộc.Ánh nắng mặt trời rực rỡ. Địa hình bằng phẳng, tầm nhìn rộng rãi. Hai bên có thể nhìn thấy rất rõ đối phương của mình. Lúc này kỵ binh loài người đã xông tới trước trận.“Chú ý. Kỵ binh địch đánh tới” Bạch Phi Phong đứng trước trận địa hình vuông gào lên ra lệnh: “Giữ ổn định trận thế. Nửa bước cũng không lùi”.Tiếng vó ngựa ầm ầm đinh tai nhức óc. Mặt đất dưới chân như run rẩy. Nhìn thấy thế tấn công trước mắt của kỵ binh địch như cơn sóng triều màu đỏ hung ác đánh tới. Khi quân kỵ binh càng tiến tới gần binh lính Ma tộc càng cảm thấy căng thẳng, tim đập thình thịch, chân tay run lẩy bẩy.Hai trăm thước!Một trăm thước!Năm mươi thước!Kỵ binh loài người đã tiến sát. Gần tới mức có thể nghe thấy hơi thở nặng nề của chiến mã, gần tới mức có thể nhìn thấy vết máu trên đao, kiếm. Quân kỵ binh chạy tới đâu, bụi đất bốc lên tận trời cao khiến cho ngay cả binh lính Ma tộc cũng khó thở.Đúng như dự đoán, chỉ trong vòng chưa tới một giây đồng hồ. Đầu trận hai bên đã va chạm dữ dội với nhau. Hai bên bắt đầu chém giết cùng tấn công sâu vào trong.Viên sĩ quan đứng ở trước trận gào lên: “Đừng vững... Chuẩn bị...”. Mấy ngàn cây trường mâu chậm rãi dựng lên, binh lính Ma tộc nín thở chờ đợi. Chỉ chờ hiệu lệnh “đâm” là mấy ngàn trường mâu đồng loạt đâm xuống, đâm xuyên qua người và cả chiến mã của quân địch.Đúng vào lúc này một tiếng tiêu lanh lảnh vang lên bên trận quân kỵ binh khiến chỉ trong nháy mắt mấy ngàn kỵ binh đồng loạt ghìm cương ngựa. Tiếng ngựa hí dài, chiến mã đột nhiên tung chân trước lên trời, quay một vòng chín mươi độ trên không trung tới khi chân trước của chiến mã hạ xuống đất thì đầu chiến mã đã quay sang phải hay sang trái.Mấy ngàn kỵ binh đồng loạt thực hiện một động tác, cực kỳ chỉnh tề giống như một người, quân kỵ binh tuyến đầu đột nhiên thay đổi. Chia sang hai hướng trái và phải, giục ngựa chạy sang hai hướng, động tác nhẹ nhàng như chim yến lượn.Tất cả quan binh Ma tộc đều trợn mắt há hốc mồm khi nhìn thấy cảnh kỵ binh quân địch thực hiện động tác nhịp nhàng, nhanh nhẹn, dứt khoát, thay đổi phương hướng ngay trước trận quân mình.Ngay khi binh lính Ma tộc vẫn còn chưa kịp phản ứng, kỵ binh địch đã đồng loạt giương cung, lắp tên. Những tên bén nhọn bắn ra gây nên những âm thành “vù vù vù” trong gió. Cơn mưa tên không ngừng rơi xuống đâu các nhóm quân Ma tộc. Hết lượt tên này lại tới lượt tên khác.Phía trước trận quân Ma tộc. Kỵ binh Lưu Phong gia liên tục chạy đi chạy lai. Tên bắn như cơn cuồng phong bắn vào đội hình quân Ma tộc. Những mũi tên bắn ra như vô cùng vô tận.Đội hình hình vuông Ma tộc không được che chắn. Âm thanh kêu gào thảm thiết liên tục vang lên. Từng hàng binh lính Ma tộc trúng tên gào lên đau đớn rồi ngã xuống, máu tươi bắn ra ngoài.Quân kỳ quân Ma tộc nghiêm khắc. Một khi không có mệnh lệnh, binh lính trong đội hình hình vuông tuyệt đối không được tự tiện di chuyển đội hình. Trong khi đó quân Ma tộc không có biện pháp đối phó nào khác, chỉ biết đứng thẳng người nhìn kỵ binh loài người chạy qua chạy lại bắn tên mũi tên bay qua tai mình, một đồng bọn bên cạnh mình ngã xuống. Người nọ tiếp nối người kia ngã xuống. Khoảng trống trong các đội hình ngày càng nhiều. Đội hình vốn cực kỳ dày đặc nay trở nên vô cùng thưa thớt. Âm thành “vù vù” sắc bén như muốn xé rách màng nhĩ mặt đất dưới chân thấm đầy máu tươi, ướt lẹp nhẹp.Tiếng kêu gào, tiếng rên rỉ, tiếng cầu cứu, tiếng ra lệnh đan xen vào nhau tạo thành một mớ âm thanh hỗn độn. Lúc này cảm giác sợ hãi đã ngự trị trong đầu mỗi binh lính Ma tộc. Đồng bọn bên cạnh chết mỗi lúc một nhiều. Các đội, nhóm đã không thể duy trì được đội hình hình vuông của mình nữa rồi.Cuối cùng vì không cam lòng đứng tên làm bia ngắm bắn cho quân kỵ binh loài người, một binh lính Ma tộc gào lên: “Tắc mục hắc lâm”. Ngay sau đó không quan tâm tới quân lệnh tàn khốc, tên lính giơ cao trường mâu, tách khỏi đội ngũ, gào lên, điên cuồng chạy lên trước, đánh giết.Tên lính rời khỏi đội hình này đã khiến tất cả các kỵ binh chú ý. Hắn lập tức bị bắn như một con nhím.Nhưng chỉ cần một người làm gương là đủ. Tất cả binh lính Ma tộc đều cố gắng lao ra khỏi đội hình của mình, gắng đâm nhanh trường mâu lên trước, giống như cơn thủy triều cuồn cuộn đánh về phía kẻ thù. Đội hình hình vuông vốn cực kỳ nghiêm ngặt bây giờ trở nên hỗn loạn.Quân Lưu Phong chỉ chờ đợi đúng giây phút này. Lại một hồi tiêu lanh lảnh vang lên khắp trên kỵ binh. Kỵ binh loài người đang cưỡi ngựa qua lại trước trận quân Ma tộc đột nhiên tản sang hai bên, hình thành một con đường đi ở giữa. Lúc này binh lính Ma tộc lại được chứng kiến một màn cực kỳ đáng sợ.Mặt đất lại đang chuyển dữ dội. Một bức tường sắt đang di chuyển tới với tốc độ rất nhanh. Bức tường này nhanh chóng mở rộng ra tới khi chiếm lĩnh toàn bộ tầm mắt.Bức tường sắt này hình thành bởi hàng ngàn hàng vạn kỵ binh xếp hàng dày đặc. Đây mới chính là đòn tấn công chủ yếu của quân đối phương.Trọng giáp kỵ binh dùng tốc độ nhanh nhất mãnh liệt đánh tới. Một khi trọng giáp kỵ binh đã tấn công, không thể chống đỡ được.Binh lính Ma tộc ở các đoàn đội nhanh chóng tan rã. Đi theo sau đội trọng giáp kỵ binh là hàng ngàn, hàng vạn quân khinh kỵ binh. Làn sóng người cuồn cuộn giống như dòng chảy sắt thép, thực sự không thể ngăn cản. Vô số mã đao, gót sắt như cơn hồng thủy phá tung khiến binh lính Ma tộc trở nên tán loạn, suy sụp. Chỗ nào binh mã lướt qua chỗ đó chỉ còn thi hài chất đầy đất.Bởi vì số lượng trọng giáp kỵ binh của nhà Lưu Phong ít hơn nhiều so với trọng giáp kỵ binh của nhà Tử Xuyên nên Lưu Phong Sương thường sử dụng khinh kỵ binh phối hợp với trọng giáp kỵ binh cho đủ số lượng.Lúc trước khi tấn công trận địa hình vuông của quân Ma tộc. Khinh kỵ binh đột nhiên biến đổi thế trận, cưỡi ngựa qua lại trước trận đối phương, cưỡi ngựa, bắn cung, dùng rất nhiều tên giết kẻ thù, gây nhiễu loạn, dụ dỗ kẻ thù. Chờ đợi cho kẻ thù trong trận địa rối loạn, khi đó trọng giáp kỵ binh sẽ xông trận, đột phá trận quân thù. Khi đó khinh kỵ binh sẽ đi theo sau, mở rộng chiến quả, quét sạch tàn quân.Ngày xưa khi giao chiến cùng với Lưu Phong Sương, nhà Tử Xuyên đã nếm chịu nhiều thiệt hại đau đớn với chiến thuật này nhưng nhà Tử Xuyên không thể nào sử dụng một chiến thuật nào khác đối phó lại. Không nói tới những nguyên nhân khác, muốn sử dụng loại chiến thuật này cần có kỹ thuật không chế ngựa thật điêu luyện cùng với kỹ thuật cưỡi ngựa bắn cung siêu việt. Chỉ có kỵ binh dưới trướng Lưu Phong Sương mới dũng mãnh nhất, sử dụng chiến thuật này thuần thục nhất. Chỉ có nàng mới có thể sử dụng được chiến thuật này.Khi lần đầu tiên tiếp xúc với loại chiến thuật sắc bén mà tàn nhẫn này quân Ma tộc đã lĩnh đủ.Các Đoàn tiên phong của Thập Tự quân tung hoành ngang dọc. Đội hình trường mâu hình vuông của quân Ma tộc bị kỵ binh đánh tan nát, khắp trận địa chỉ nghe thấy tiếng trường mâu gãy đứt đoạn. Kỵ binh nhà Lưu Phong tấn công toàn diện, các đoàn, đội quân Ma tộc phải hứng chịu một đợt tấn công dữ dội nhất. Các đội hình trường mâu hình vuông thành lập vội vàng bị tiêu diệt từng cái một. Dưới áp lực tấn công mạnh mẽ của quân kỵ binh, toàn bộ đội hình quân Ma tộc bị ép lùi dần ra sau.Binh lính Tắc Nội Á với bản tính cao ngạo đương nhiên không thể chấp nhận được chuyện bị kỵ binh loài người hoàn toàn áp đảo. Chúng kiên quyết đứng yên tại chỗ nhưng rồi chúng bị tiếng võ ngựa và mã đao bao phủ xung quanh như nước lũ.Kỵ binh dày dạn kinh nghiệm chiến trường của nhà Lưu Phong rất thiện chiến trong việc công phá đội hình trường mâu hình vuông. Đối với bọn họ, tấn công một đội hình cũng đơn giản như người thợ mộc bổ củi vậy.Diệp Nhĩ Mã vung khảm đao, chạy đi chạy lại giữa các đoàn đội. Vừa chạy vừa quát mắng, gào thét, vung roi quất, vung đao chém, uy hiếp, xua đuổi binh lính tán loạn, đào ngũ quay trở lại đội hình của mình.Không thể nói cố gắng của Diệp Nhĩ Mã không có hiệu quả. Khu vực nào được viên lão tướng Ma tộc này đích thân chỉ huy, gào thét duy trì binh lính Ma tộc cố gắng bình tĩnh ổn định thế trận, lùi dần về sau, thậm chí còn chiến đấu ngang ngửa với quân kỵ binh Lưu Phong.Nhưng lúc này sĩ khí quân Lưu Phong đang thịnh, hoàn toàn tấn công sâu vào trung quân. Diệp Nhĩ Mã cố giữ được cánh trái, trung quân bị thủng. Tới khi ông ta vất vả vá víu được trung quân thì lại nghe tin cánh phải tan rã.Điều khác biệt chính là đối phương thỏa sức chém giết. Từng nhóm, từng nhóm kỵ binh đối phương điên cuồng tấn công, chém giết những đội, nhóm quân Ma tộc dầy đặc. Quân kỵ binh dùng vó ngựa chà đạp lên đầu, dùng mã đao chém đứt thân thể binh lính Ma tộc. Trường mâu đâm xuyên qua thân thể chúng, cuối cùng thân thể chúng bị giẫm thành một đống thịt nát vụn.Kỵ binh loài người chém giết tới mức đỏ cả mắt, khí thế cực kỳ điên cuồng. Khi một người liều mạng, vạn người không địch nổi nhưng bây giờ là cả một đạo quân cùng nổi giận.Trên chiến trường của hai bên vang lên tiếng trống trận thôi thúc, cờ xí rợp trời xuất hiện cùng với trận thế. Bộ binh loài người từ hai bên cánh đánh bọc vào.Đây chính là đòn tấn công cuối cùng khiến quân đội Ma tộc hoàn toàn sụp đổ. Có kẻ nào đó điên cuồng gào lên: “Bị bao vây rồi. Hãy nhanh chóng rút lui”. Tất cả binh lính đều quay người chạy trốn. Các sĩ quan điên cuồng trấn áp binh lính. Đội đốc chiến bắt đầu giết người nhưng tất cả các biện pháp đều không có tác dụng.Ba đoàn của quân Ma tộc bố trí bên cánh phải sụp đổ đầu tiên. Binh lính hỗn loạn bỏ chạy như nước triều xuống, kéo theo cả đám sĩ quan đang đứng ra ngăn cản.Tiếp theo đó sự tan rã và sụp đổ nhanh chóng lan tới trung quân. Cuối cùng toàn bộ trận địa quân Ma tộc tan tác.Lúc này Diệp Nhĩ Mã đã gào thét tới mức khản cả tiếng, không thể quát mắng thêm câu nào nữa.Lúc này quân đội sụp đổ chẳng khác nào đập nước lớn vỡ đê bao. Không một điều gì có thể ngăn cản được nữa. Trong tầm mắt, khắp nơi đều là sự khủng hoảng và hủy diệt. Đội hậu cần bỏ trốn va chạm vào hàng ngũ bộ binh quân mình. Quân bộ binh không kịp bày trận bị binh lính loài người đuổi giết. Kỵ bính Ma tộc bị bộ binh bỏ trốn chia cắt quân kỵ, bộ xen kẽ với nhau, cực kỳ hỗn loạn bị đánh tan tác.Trên chiến trường, khắp nơi đều là bại binh quân Ma tộc bỏ chạy tán loạn, chúng điên cuồng muốn bỏ trốn khỏi hướng của những đội quân, muốn thoát khỏi sự truy kích của quân kỵ binh sau lưng.Diệp Nhĩ Mã hoàn toàn tuyệt vọng nhưng ông ta không vì thế mà kích động muốn hy sinh thân mình báo quốc. Nhân cơ hội quân bộ binh hai bên cánh của loài người chưa kịp hợp nhất, Diệp Nhĩ Mã cố gắng bỏ trốn.Diệp Nhĩ Mã vẫy tay gào lên: “Các kỵ binh đi theo ta. Các kỵ binh đi theo đai kỳ” Diệp Nhĩ Mã giục ngựa chạy trước, bỏ trốn dọc theo cánh trái của tường thành Đan Nhã. Đội thập vệ bám sát phía sau tiếp theo đó là đội ngũ liên bang lính kỵ binh Ma tộc.Bởi vì quản trấn thủ thành thương vong nặng nề nên không còn đủ lực lượng ngăn cản tàn quân Ma tộc bỏ trốn. Lúc này chỉ có tướng quân Tiêu Nguyên dẫn quân bản bộ của mình ra ngăn cản quân Ma tộc đang bỏ chạy trốn chết nhưng lúc này binh lính Ma tộc giống như dã thú lâm vào tuyệt cảnh. Chém giết điên cuồng một cách dị thường, gào thét cắn xé. Sau khi bỏ lại mấy trăm thi thể, quân kỵ binh Ma tộc cũng phá được bức tường bộ binh loài người bỏ chạy ra ngoài.Khi nhìn thấy cây đai kỳ bên phía quân Ma tộc di chuyển nhanh chóng ra bên ngoài chiến trường, tướng quản Mông Nã. Tiền doanh chỉ huy sứ gầm lên: “Quân chỉ huy Ma tộc định bỏ trốn. Hãy mau đuổi theo chúng”.Ngay lập tức mấy ngàn kỵ binh loài người dũng mãnh truy đuổi điên cuồng truy kích đối phương.Trên bình nguyên vang lên những tiếng gào thét sợ hãi. Từng tên, từng tên kỵ binh Ma tộc bị dây thừng quấn lấy người, kéo lăn xuống ngựa, toàn cảnh cực kỳ hỗn loạn.Đương nhiên kỵ binh loài người chỉ cố sức đuổi bắt những sĩ quan Ma tộc trên mũ trụ có trang trí lông chim, cách ăn mặc cực kỳ đẹp mắt. Trong khi đó những binh lính Ma tộc bình thường thì không ai quan tâm bắt giữ. Kỵ binh loài người chỉ nghiêng người bổ một đao, chém chúng thành hai đoạn.Thực tế muốn đuổi kịp quân binh Ma tộc phá vòng vây, kỵ binh loài người hoàn toàn có thể làm được nhưng tiêu diệt chúng hoàn toàn thì không thể nào. Sau khi đuổi theo mười lăm dặm đường, chém giết được rất nhiều quân kỵ binh Ma tộc. Vì e ngại quân địch cùng đường, Mông Nã mới hạ lệnh cho thuộc hạ ngừng truy kích.Kỵ binh nhà Lưu Phong thở hổn hển dừng ngựa đứng bên đường nhìn ba trăm kỵ binh Ma tộc biến mất trong tầm mắt.“Quân Ma tộc không chạy thoát được” Mông Nã an ủi các thuộc hạ: “Chúng chỉ còn từng đó. Đường về Đế Đô xa xôi Quân Tử Xuyên đóng ven đường sẽ thu thập bọn chúng”.Đương nhiên Mông Nã không biết trong đám ba trăm kỵ binh Ma tộc này có cả công tước Diệp Nhĩ Mã. Tội ác tày trời đối với loài người. Mông Nã cũng không biết rằng ba trăm kỵ binh Ma tộc và Diệp Nhĩ Mã bỏ trốn qua đường mòn trong rừng rậm. Bị quân Tử Xuyên các nơi chặn đánh. Bị các đội phòng thủ tập kích nhưng vẫn có thể trốn thoát về đại doanh Đế đô như một kỳ tích nhưng số lượng kỵ binh Ma tộc cuối cùng về tới nơi còn chưa đủ một phần.Cho dù cuối cùng Diệp Nhĩ Mã vẫn không trốn thoát khỏi vận mệnh bị Quang Minh Vương Tử Xuyên Tú tiêu diệt nhưng ít nhất dưới chân thành Đan Nhã Diệp Nhĩ Mã đã rất.Khi mặt trời lặn về phía tây. Cuộc chiến đấu bước vào giai đoạn cuối cùng, bại binh Ma tộc toán loạn chạy trốn khắp bình nguyên bên ngoài thành Đan Nhã trong khi đó kỵ binh loài người truy đuổi giết chúng giống như đang đi săn thú vậy.Từ chân thành Đan Nhã kéo dài tới khu rừng rậm và dãy núi ở xa xa, toàn là binh lính Ma tộc bỏ trốn và kỵ binh nhà Lưu Phong đang truy kích. Thi thể binh lính Ma tộc nằm khắp nơi trên bình nguyên ngút ngàn tầm mắt. Biển máu dưới phân xạ của ánh nắng hoàng hôn phát quang ánh sáng rực rỡ.Màn đêm buông xuống, đèn đuốc sáng chưng, cổng thành Đan Nhã mở rộng. La Minh Hải chỉ huy văn võ bá quan của Tử Xuyên ra nghênh đón Lưu Phong Sương và các tướng lĩnh. Sự vui mừng như điên cuồng khi bất ngờ được cứu thoát đã nguội dần. Lúc này trong suy nghĩ của quan lại nhà Tử Xuyên chỉ còn là sự xấu hổ. Mọi người nhìn mình, mình nhìn mọi người, ai nấy đều xấu hổ cứ như bị bắt quả tang ăn trộm vậy.“Sau này còn có thể ngẩng đầu khi đứng trước mặt nhà Lưu Phong sao?”.Là một trọng thần cao cấp nhất của nhà Tử Xuyên La Minh Hải có sự lo lắng về tương lai hơn những đồng liêu khác.Lưu Phong Sương đột nhiên xuất binh đương nhiên chính là một chuyện tốt nhưng dù gì đi nữa Lưu Phong Sương vẫn là một kẻ thù đối nghịch với nhà Tử Xuyên hơn mười năm qua. Bây giờ Lưu Phong Sương đột nhiên xuất binh là có ý gì?“Lưu Phong Sương điện hạ có nhân cách vĩ đại, đạo đức cao quý. Vì lợi ích tổng thể của toàn bộ loài người, vì nghiệp lớn chống Ma tộc, người đã lấy ân báo oán, vào thời khắc gian nguy nhất của nhà Tử Xuyên ra tay cứu vớt mà không cần báo đáp” Là một chính trị gia lâu năm cho dù La Minh Hải có uống nửa tấn bia cũng không tin tưởng vào những câu nói này.“Tất cả đều có mục đích của mình” Đây chính là lời răn dạy giới chính trị gia. La Minh Hải càng tin tướng đối phương sớm không ra tay, muộn không ra tay, từ đầu tới cuối chỉ chờ tới thời khắc cuối cùng giống như một đấng cứu thế ra tay cứu vớt. Đó chính là vì lợi ích của mình mà tới.Cuối cùng Lưu Phong Sương sẽ đưa ra điều kiện và yêu cầu gì đây? Nếu như Lưu Phong Sương yêu cầu nhà Tứ Xuyên cắt nhường cho nhà Lưu Phong bình nguyên Tây Bắc làm quà đáp tạ thì sao đây? Nếu như Lưu Phong Sương yêu cầu nhà Tử Xuyên xưng thần với nhà Lưu Phong thì sao?Đột nhiên La Minh Hải nghĩ tới một điều càng đáng sợ hơn: “Nếu như Lưu Phong Sương tới với ý đồ xấu thì bây giờ tính làm sao? Nếu như Lưu Phong Sương lợi dụng cơ hội nhà Tử Xuyên chiến đấu với Ma tộc tới sức cùng lực kiệt, một đòn quyết định thôn tính nhà Tử Xuyên thì làm sao bây giờ? Lưu Phong Sương bắt Tử Xuyên Tham Tinh làm tù bính, bắt Tổng thống lĩnh nhà Tử Xuyên làm tù binh sau đó lấy danh nghĩa thiên tử ra lệnh cho chư hầu, phát quân lệnh cho các đạo quân nhà Tử Xuyên vẫn còn đang tiếp tục chiến đấu .Từ đầu tới giờ Lưu Phong Sương chậm trễ không chịu xuất hiện khiến cho La Minh Hải hoàn toàn có thể phát huy trí tưởng tượng của mình. Tất cả các giả thiết đáng sợ đều xuất hiện trong đầu ông ta. Lúc này sắc mặt La Minh Hải trông còn khó coi hơn của người chết.Khi mặt trời dần về phía tây. Một kỵ sĩ gấp rút phóng ngựa về phía cổng thành, cao giọng hô: “Chú ý! Nguyên soái Điện hạ tới”.Đội nghi thức Thập Tự quân đứng nghiêm, giơ cao kiếm trong tay thể hiện một khí thế trang nghiêm và uy phong. Đội quân nhạc thổi kèn. Trong tiếng quân nhạc hào hùng một kỵ sĩ cưỡi ngựa đi dưới ánh nắng mặt trời từ từ đi vào cổng thành.Nữ nhân chỉ huy cưỡi một con ngựa trắng, áo khoác kỵ binh màu đỏ, dung nhan xinh đẹp, ánh mắt long lanh nhìn xung quanh. Bộ quân phục hòa hợp với vẻ xinh đẹp, quyến rũ của thánh nữ, một tư thế oai hùng không thể nói nên lời.Nàng được các tướng quân nhà Lưu Phong đi xung quanh bảo vệ giống như những ngôi sao vây xung quanh mặt trăng. La Minh Hải đã đoán được bảy, tám phần thân phận của người này nhưng ông ta vẫn lên tiếng hỏi: “Xin hỏi có phải đó là công chúa Lưu Phong Sương đó không?”.Thiếu nữ đó quay người xuống ngựa, đi tới trước mặt La Minh Hải. Nàng lễ phép vòng tay nói: “Đúng là tại hạ”.Những tiếng kêu than kinh ngạc và sợ hãi vang lên cùng với đó là tiếng thì thào bàn tán: “Rất đẹp”.“Người này chính là Lưu Phong Sương sao? Thật sự không thể tin nổi”.Cho dù bọn họ đã nghe nói danh tiếng của Lưu Phong Sương từ lâu nhưng đây chính là lần đầu tiên bọn họ được nhìn thấy diện mạo thật sự của nàng. Vẻ đẹp của Lưu Phong Sương giống như ánh nắng mặt trời rực rỡ chiếu rọi làm chói mắt La Minh Hải khiến ông ta thực sự không dám ngẩng đầu.Dù sao La Minh Hải cũng là Tổng thống lĩnh nhà Tứ Xuyên nên ông ta không tới mức thất lễ ngẩn người, miệng phun đầy nước miếng. La Minh Hải cúi đầu rất sâu nói: “Hạ quan là La Minh Hải của Tử Xuyên. Phụng mệnh Tổng trưởng điện hạ tới đây cung nghênh công chúa điện hạ. Công chúa điện hạ không quan tâm tới hiềm khích từ trước, cứu vớt đất nước trong cơn nguy khốn. Ân đức này bỉ quốc vĩnh viễn khắc sâu trong tâm mình suốt đời không quên”.Lưu Phong Sương trả lời rất khéo léo: “Tổng thống lĩnh quá khách khí rồi Lưu Phong, Tử Xuyên đều là hậu duệ của đế quốc Quang Minh, cùng huyết mạch loài người. Viện trợ cứu giúp lẫn nhau chính là điều nên làm. Chỉ là một cái nhấc tay, hà tất phải nói như thế?”.Mặc dù Lưu Phong Sương kìm chế rất tốt nhưng các tướng lĩnh của Lưu Phong thì không có sự kìm chế tốt tới mức đó. Trên gương mặt bọn họ là nụ cười của ân nhân cứu mạng, bọn họ ngẩng đầu nhìn với ánh mắt lặng lẽ như muốn nhắc nhớ La Minh Hải: “Điện hạ chúng ta khoan hồng độ lượng. Không ngại gian khó, ra tay cứu vớt cái mạng nhỏ của các ngươi. Các ngươi tuyệt đối phải ghi nhớ ân đức này”.Khi nhìn thấy nụ cười hả lòng hả dạ của tướng lĩnh đối phương. La Minh Hải bực lức tới mức chỉ muốn hộc máu.Sau khi hai bên làm thủ tục giới thiệu với nhau, các tướng lĩnh và mọi người cùng đi vào.Trong tòa thị chính thành Đan Nhã. La Minh hải đại diện cho nhà Tử Xuyên bày tỏ sự biết ơn đối với việc đường xa cứu viện của Lưu Phong Sương và các tướng lĩnh Lưu Phong “Chân thành biết ơn” Khen ngợi sự anh dũng vô tư. Lưu Phong Sương một lần nữa tỏ vẻ khiêm nhường nói lên ý nghĩa trọng đại trong việc đoàn kết của loài người.Ai nấy cũng đều biết trong trường hợp này đàm phán không phải là vấn đề quan trọng. Đây chỉ là nghi thức tượng trưng, thể hiện sự liên kết đồng minh của nhà Tử Xuyên với nhà Lưu Phong với người bên ngoài mà thôi biểu tượng liên minh đoàn kết loài người, bất khả chiến bại đã hình thành.Tuy nghi thức cuối cũng hơi thiếu sự nhiệt tình nhưng cũng đầy đủ các nghi lễ. Nếu như không có Tiêu Nguyên- quân đoàn trướng quân đoàn hai mươi tám cứ hai phút lại lặp lại một câu: “Mặc dù trước kia nhà Tỏ Xuyên làm rất nhiều chuyện có lỗi với chúng ta nhưng các chiến sĩ nhà Lưu Phong chúng ta đều có tấm lòng quảng bác. Là hảo hán không ngại hiềm khích cũ, chúng ta hoàn toàn không so đo chuyện cũ” thì có thể nói là hoàn mỹ.Tổng trưởng tối cao- thủ lĩnh nhà Tử Xuyên là Tử Xuyên Tham Tinh vẫn không xuất hiện. La Minh Hải giải thích với Lưu Phong Sương rằng cuộc chiến ngày hôm nay cực kỳ quyết liệt khiến Tổng trưởng kinh hãi thân thể không tốt chính vì vậy không thể xuất hiện. Một lần nữa La Minh Hải thay mặt Tổng trưởng xin lỗi Lưu Phong Sương.Tấm lòng Lưu Phong Sương sáng như tuyết. Khi nàng nhận ra Tử Xuyên Tham Tinh cảm thấy thiếu nợ nàng một món nợ ân tình lớn. Lòng muốn giữ thể diện cho ông, giúp ông thoát khỏi tình cảnh xấu hổ nàng cố ý giải thích sự cứu viện chậm trễ của mình.Lưu Phong Sương chỉ nói vẻ tiếc nuối: “Đáng tiếc là vãn bối tới cứu viện chậm trễ nên để Ma tộc làm thế thúc kinh hãi thật sự là không phải không muốn đi”.“Thế thúc”? Khóe miệng La Minh Hải khẽ giật giật khi ông ta nghe cách xưng hô của Lưu Phong Sương đối với Tử Xuyên Tham Tinh, ông ta chỉ muốn phá lên cười.Nói cho cùng thì Lưu Phong Sương hay chính xác là nhà Lưu Phong và nhà Tử Xuyên nhiều năm có mối quan hệ rất thân thiết- Quả thật “thân thiết” ở đây chính là đánh nhau tới mức “thân thiết” Nếu là một năm trước đây thì chính cả Lưu Phong Sương và Tử Xuyên Tham Tinh đều chỉ muốn ăn tươi nuốt sống đối phương.Nhà hiền triết đó nói không sai: Quốc gia với quốc gia tuyệt đối không có tình hữu nghị vĩnh viễn, cũng không có thù hận vĩnh viễn, chỉ có lợi ích vĩnh viễn.Sau nghi lễ nghênh đón chính thức, quan viên hai bên chủ yếu thương thảo việc liên kết đồng minh. Bên phía nhà Lưu Phong tham dự đàm phán có hai người: Lưu Phong Sương và Tiêu Nguyên- quân đoàn trướng quân đoàn thứ hai mươi tám trong khi đó bên phía nhà Tử Xuyên thì có Tổng thống lĩnh La Minh Hải và Mạc liêu thống lĩnh Ca San.So với quy mô nghênh đón lúc trước, hội nghị lần này có quy mô nhỏ hẳn nhưng đây chính là theo lẽ thường. Với tầm quan trọng của hội nghị tương phản với số lượng người tham dự. Những vấn đề quan trọng chỉ do một số ít người có thể quyết định.Trước khi tham gia đàm phán. La Minh Hải đã xin Tử Xuyên Tham Tinh cho chỉ thị về những điểm quan trọng. Tử Xuyên Tham Tinh ngơ ngác nhìn La Minh Hãi hỏi: “Điểm quan trọng? Tất cả tính mạng người dân trong thành đều do Lưu Phong Sương cứu. Bây giờ quân đội của người ta cũng vào trong thành. Ngươi và ta đều nằm trong tay đối phương, chúng ta còn có tư cách đưa ra điều kiện đàm phán sao?”.Quân thần nhìn nhau một lúc lâu. Cảm giác lúc này là cực kỳ buồn bực. Cuối cùng Tử Xuyên Tham Tính thở dài nói: “Hãy chờ xem nhưng nếu như Lưu Phong Sương đòi hỏi quá mức, chúng ta thà chết chứ không chịu khuất phục”.Bây giờ biểu hiện của La Minh Hải chính là thà chết chứ không chịu khuất phục. La Minh Hải ngồi thẳng người, mím chặt môi như một kẻ tử vì đạo. Không sợ chết, ánh mắt lặng lẽ như truyền đi một tuyên bố: “Hãy tới đây đi! Dùng đại đao và búa chặt đi”.Lưu Phong Sương và Tiêu Nguyên nhìn nhau cười khi nhìn thấy dáng vẻ căng thẳng đề phòng giống như tội phạm đang chờ tuyên án vậy.Lưu Phong Sương giơ cánh tay thon dài đưa ra một tập văn kiện, nho nhã nói: “Tổng thống lĩnh đại nhân, lần này ta xuất binh quả thực muốn trợ giúp nhà Tử Xuyên. Đây là một vài điều thứ cầu của ta. Xin mời quý quốc suy nghĩ một chút”.Khi chính trị gia đàm phán dù gì đi nữa cũng phải có thái độ nho nhã lịch sự. Ca San bình tĩnh tiếp nhận tập văn kiện trên tay của Lưu Phong Sương mở ra đọc. Sau khi đọc xong, Ca San không nói câu nào. Chuyển tập văn kiện cho Tổng thống lĩnh La Minh Hải.Bản văn kiện không dài nên La Minh Hải đọc rất nhanh.Sau khi đọc xong La Minh Hải cực kỳ kinh ngạc như không tin vào mắt mình. Điều kiện của Lưu Phong Sương không ngặt nghèo mà dường như còn quá rộng rãi.Ngoại trừ những đề nghị hai nước vứt bỏ những hiềm khích trước đây, xây dựng mối quan hệ hữu nghị giữa hai nước, Lưu Phong Sương còn đề nghị với nhà Tử Xuyên: vì nhà Lưu Phong vào trong nội địa tác chiến, nhà Tử Xuyên cung cấp lương thực, tiếp viện, lương bổng cho bộ đội nhà Lưu Phong tham gia tác chiến, hỗ trợ thương bệnh binh, cùng với trợ cấp cho binh lính hy sinh, ngoài ra còn đề nghị một lượng tài chính khác nữa. Kể ra thì số lượng này không lớn nhưng so với việc cứu vớt nhà Tử Xuyên trong cơn nguy biến thì thực sự không tính gì.Về vấn đề La Minh Hải lo lắng nhất chính là lãnh thổ và địa vị của hai quốc gia thì trong văn kiện này hoàn toàn không đề cập tới.La Minh Hải liếc nhìn Ca San. Cả hai cũng không hiểu vì sao nhà Lưu Phong lại chịu bỏ qua cơ hội tốt nhất đòi của lúc cháy nhà La Minh Hải Không chờ được nữa. Ông ta nói luôn: “Là đại diện của Tử Xuyên. Bên tôi đồng ý tiếp nhận yêu cầu của Điện hạ”.“Như vậy chúng ta đã thống nhất hiệp nghị”.Hai bên đều nhất trí ký tên vào bản hiệp nghị chính và cả bản sao. Lúc này vì đã yên tâm về vấn đề gây nhức đầu. La Minh Hai không thể kìm chế được sự vui mừng từ trong đáy lòng mình ông ta nói một câu rất thật lòng: ‘“Nguyên soái ngài đã vất vả rồi ngài nên đi nghỉ sớm một chút” Nói xong La Minh Hải hấp tấp chạy ra cửa. Ông ta không thể chờ đợi được nữa, muốn đi báo cáo với Tử Xuyên Tham Tinh tin mừng này.</w:t>
      </w:r>
    </w:p>
    <w:p>
      <w:pPr>
        <w:pStyle w:val="BodyText"/>
      </w:pPr>
      <w:r>
        <w:t xml:space="preserve">-o0o-</w:t>
      </w:r>
    </w:p>
    <w:p>
      <w:pPr>
        <w:pStyle w:val="Compact"/>
      </w:pPr>
      <w:r>
        <w:br w:type="textWrapping"/>
      </w:r>
      <w:r>
        <w:br w:type="textWrapping"/>
      </w:r>
    </w:p>
    <w:p>
      <w:pPr>
        <w:pStyle w:val="Heading2"/>
      </w:pPr>
      <w:bookmarkStart w:id="231" w:name="chương-8-quốc-chỉ-kỳ-lôi"/>
      <w:bookmarkEnd w:id="231"/>
      <w:r>
        <w:t xml:space="preserve">209. Chương 8 : Quốc Chỉ Kỳ Lôi</w:t>
      </w:r>
    </w:p>
    <w:p>
      <w:pPr>
        <w:pStyle w:val="Compact"/>
      </w:pPr>
      <w:r>
        <w:br w:type="textWrapping"/>
      </w:r>
      <w:r>
        <w:br w:type="textWrapping"/>
      </w:r>
    </w:p>
    <w:p>
      <w:pPr>
        <w:pStyle w:val="BodyText"/>
      </w:pPr>
      <w:r>
        <w:t xml:space="preserve">Chương 8: Quốc Chỉ Kỳ Lôi</w:t>
      </w:r>
    </w:p>
    <w:p>
      <w:pPr>
        <w:pStyle w:val="BodyText"/>
      </w:pPr>
      <w:r>
        <w:t xml:space="preserve">Nhóm dịch: Tú Xuyên</w:t>
      </w:r>
    </w:p>
    <w:p>
      <w:pPr>
        <w:pStyle w:val="BodyText"/>
      </w:pPr>
      <w:r>
        <w:t xml:space="preserve">Việc đạt được hiệp nghị giống như thần dược, tiên đan. Ngay ngày hôm sau Tử Xuyên Tham Tinh đột nhiên không thuốc mà khỏi bệnh.Ngay từ sáng sớm ông đi tới chỗ Lưu Phong Sương với tinh thần cực kỳ phấn chấn, hết lời khen ngợi công tích vĩ đại của Lưu Phong Sương, thổi phồng nàng là con người độc nhất vô nhị. Là người cứu vớt nhân loại, niềm tự hào của Lưu Phong, là tướng quân lỗi lạc của đất nước. Những lời tâng bốc nịnh nọt đương nhiên là miễn phí dù nói nhiều hay ít cũng không bao giờ mất tiền.Vì đã quá quen với tình trạng này nên đương nhiên Lưu Phong Sương sẽ không trúng phải thuốc mê của Tử Xuyên Tham Tinh. Nàng chỉ khiêm tốn nói: “Thế thúc ngài dùng quốc lực của một đất nước, một mình chống lại Ma tộc mới thực sự là người tài. Ma tộc tập trung toàn bộ đối phó với nhà Tử Xuyên nên ta mới có thể nhân dịp không đề phòng mà tấn công vào”.Hai người càng nói chuyện ăn ý, càng thân thiết. Chỉ một lúc sau Tử Xuyên Tham Tinh thực sự tự ình như một thế thúc, ông cười ha hả nói: “Cháu gái. Cháu là người xinh đẹp nhưng tới nay vẫn chưa kết hôn. Cháu có ý lang quân chưa? Nhà Tử Xuyên của ta có rất nhiều thanh niên tuấn kiệt, thế thúc ta rất muốn làm bà mối cho cháu. Thế nhưng thân phận cháu cao quý, chỉ sợ nhà Tử Xuyên ta không có nam tử xứng đối với cháu. Ha ha ha!”.Câu nói này chỉ là câu nói khách sáo nhằm kéo gần hơn mối quan hệ đôi bên mà thôi.Ngay cả Tử Xuyên Tham Tinh cũng không cho câu nói này là thật nhưng phản ứng của Lưu Phong Sương thực sự khiến mọi người bất ngờ. Khi nghe Tử Xuyên Tham Tinh nói vậy, gương mặt nàng thoáng ửng hồng, nàng lúng túng một lát không biết nói gì.Cuối cùng Lưu Phong Sương đứng dậy, nàng khẽ khom người nói: “Nếu thế sau này cháu trông cậy nhiều vào thế thúc”.Tử Xuyên Tham Tinh kinh ngạc rồi ông vỗ ngực nói: “Chuyện này cháu cứ yên tâm. Cứ phó thác chuyện này cho ta. Sau này khi đánh lui Ma tộc. Cháu gái coi trọng người nào của nhà Tử Xuyên, cho dù người ấy là ai. Ta cũng trói lại mang hắn tới cho cháu”.Lưu Phong Sương đỏ mặt, cúi đầu xuống, một hồi lâu mà không nói.Chủ khách đều vui vẻ, mọi người ra về, chỉ còn La Minh Hải ngơ ngác đứng tại chỗ, sắc mặt nghi ngờ, bất ổn.Thấy thế thống lĩnh Ca San ngạc nhiên nói: “Tổng thống lĩnh đại nhân, ngài đang nghĩ điều gì vậy?”.“Phiền phức rồi!”. Tổng thống lĩnh nhà Tử Xuyên cau mày, giống như gặp chuyện khó khăn không thể giải quyết trong đời: “Ca San với dáng vẻ đó của Lưu Phong Sương, liệu có phải cô ấy thích vị nào của nhà Tử Xuyên chúng ta không?”.Ca San nhớ lại biểu hiện như một thiếu nữ của Lưu Phong Sương, nàng cùng đồng ý với La Minh Hải: “Đúng vậy, rất đáng nghi. Tổng thống lĩnh đại nhân, ngài nghĩ rằng người này là ai?”.“Ca San ngươi hãy nghĩ lại đi. Lưu Phong Sương luôn đối địch với chúng ta. Cô ấy gặp người của chúng ta bao giờ? Từ sau khi cô ấy tới Lam Thành, người nào có tiếp xúc nhiều nhất với cô ấy? Không phải câu trả lời đã rất rõ ràng sao?”.Ca San nhìn La Minh Hải nói: “Đại nhân, chẳng lẽ ngài cho ràng là...La Minh Hải nặng nề gật đầu, nỗi phiền não hiển hiện rõ rệt trên gương mặt ông ta: “Phiền phức rồi! Trung niên nam nhân có một sức hút trí mạng đối với những thiếu nữ. Bản thân ta là Tổng thống lĩnh nhà Tử Xuyên, thân phận xứng đáng với cô ấy. Ôi, đều là tại ta có sức hấp dẫn... Điều trùng hợp là vợ ta đã chết... Đây đúng là mối nghiệt duyên”.Ca San nhìn La Minh Hải từ trên xuống dưới, cuối cùng nàng bình thản nói: “Đại nhân, ta nghĩ ngài không cần thiết phải phiền não như này”.Cuộc gặp kết thúc, Tử Xuyên Tham Tinh và Lưu Phong Sương rời khỏi phòng họp, tuyên bố với mọi người đang chờ bên ngoài là hiệp ước đã được ký kết.Tử Xuyên Tham Tinh chỉ đơn giản nói hai câu: “Láng giềng hòa thuận, vứt bỏ hiềm khích khi trước” những câu nói khách sáo, có cánh, mọi người thực sự không muốn nghe.Tử Xuyên Tham Tinh vốn là một ông già gầy đét nên khi ông đứng cạnh Lưu Phong Sương, trông như một người hầu của Lưu Phong Sương.Điều khiến mọi người hứng thú chính là Lưu Phong Sương. Con người này trước kia là kẻ thù của nhà Tử Xuyên, là ác ma tàn bạo trong truyền thuyết nhưng hôm nay nàng lại biến thành một ân nhân cứu sống nhà Tử Xuyên.Truyền thuyết thần kỳ của Lưu Phong Sương rất nhiều. Nào là danh tướng đánh đâu thắng đó. Là quyền thân nắm trọng binh trong tay. Là mỹ nữ phong thái xinh đẹp. Là công chúa tôn quý. Chỉ với một thân phận này đủ khiến bất kỳ người nào cũng chấn động, huống chi tất cả đều tập trung trên một người.Mọi người đồng thanh kêu lên: “Lưu Phong điện hạ! Nguyên soái điện hạ. Hãy để chúng ta nói mấy câu”.Nhìn người bên dưới đông nghịt trong bộ quân phục hai màu đỏ, đen đang nhìn mình với ánh mắt nóng bỏng, bất chợt Lưu Phong Sương không tự chủ được nhớ tới người đó ở phương xa. Ngay lúc này người đó cũng trong bộ quân phục này đang làm gì? Người ấy cũng đang đứng trước các chiến sĩ của mình như này hay đang kiên cường chiến đấu chống lại quân đội Ma tộc?“Anh em binh lính nhà Tử Xuyên, mặc dù trước đây chúng ta là kẻ thù chém giết lẫn nhau nhưng lúc này tai họa này đã vượt qua khuôn khổ một dân tộc, một quốc gia. Tất cả oán thù đều không còn quan trọng. Cho dù là nhà Tử Xuyên hay nhà Lưu Phong thì chúng ta cùng có một cái tên “loài người”. Anh em binh lính, các ngươi đã khổ cực, các ngươi sẽ không còn đơn độc chiến đấu. Sau lưng các ngươi chính là cả nhân loại”.Mấy ngàn người tụ tập trong hội trường yên lặng, không một tiếng động, chỉ có giọng nói trầm trầm như nước chảy của người con gái này chấn động bên tai mỗi người. Sau một nửa phút tĩnh lặng như tờ, bên dưới vang lên tiếng vồ tay như sấm.Đám binh lính kích động lệ rơi đầy mặt. Những người mà khi xưa là kẻ thù của nhau cho tới tận lúc chết, kích động ôm hôn nhau. Lúc này màu đen và màu đỏ của quân phục hòa lẫn vào nhau, không biệt được ai với ai.Rất nhiều mũ quân trang bị ném lên không trang, tiếng hoan hôn vang lên từng hồi một. Tiếng cổ vũ vang động tận trời xanh: “Lưu Phong Sương điện hạ vạn tuế! Hãy kính chào Nguyên soái điện hạ!”.Quân đoàn Lưu Phong đóng bên ngoài thành Đan Nhã cũng ủng hộ như sấm nổ: “Tử.Xuyên vạn tuế! Hãy kính chào các chiến sĩ Tử Xuyên anh dũng”.Hai đội quân chào hỏi nhau, âm thanh reo hò kinh thiên động địa.Trong tiếng hoan hô rầm rĩ. Ca San bước tới gần Lưu Phong Sương, nàng nhìn Lưu Phong Sương nói câu cảm ơn: “Nguyên soái điện hạ, người nói rất hay. Từ Lam Thành tới Đan Nhã, người ngàn dặm bôn ba tới tăng viện cho chúng ta. Tất cả gia tộc chúng ta đều vô cùng biết ơn. Khi người đột nhiên xuất hiện, chúng ta vui mừng tới mức không thể tin được”.Lưu Phong Sương gật đầu đáp lại. Nàng bình tĩnh nói: “Từ Lam Thành tới Đan Nhã, quả thật là một đoạn đường dài, đường đi buồn chán nhưng cuối cùng chúng ta cũng tới đích”.Trong tiếng hoan hô cuồng nhiệt của mọi người. Lưu Phong Sương và Tử Xuyên Tham Tinh đã ký kết văn kiện quan trọng mà người đời sau gọi là “Hiệp ước Đan Nhã”.Đối mặt với sự xâm lấn của Ma tộc, hai lực lượng quân sự hùng mạnh nhất của loài người đã ký kết hiệp ước liên minh, bắt tay cùng chiến đấu. Lúc này mọi người đều cực kỳ phấn chấn, bọn họ đã nhìn thấy chiến thắng Ma tộc trước mắt mình, nhìn thấy tương lai tươi sáng của loài người.Sau chiến dịch Đan Nhã, Lưu Phong Sương nhanh chóng điều động quân đội của mình quay về đại doanh Gia Nam. Với việc quân đoàn Ma tộc thứ tư ở lại Tây Bắc nhòm ngó đại bản doanh Lam Thành của mình. Lưu Phong Sương thực sự không thể yên tâm. Nhưng khi Lưu Phong Sương dẫn quân về tới nơi. Quân Ma tộc vốn bao vây xung quanh pháo đài Gia Nam đã biến mất không còn tung tích.Ngay khi nghe tin toàn bộ quân đội của Diệp Nhĩ Mã bị tiêu diệt dưới chân thành Đan Nhã. Ác Ca Mễ ngay trong đêm đã chỉ huy quân đội của mình lui lại về phía Đế Đô.Quân Tử Xuyên ở lại trấn thủ Gia Nam nói rằng: “Đại nhân Minh Huy đang dẫn quân truy kích quân đoàn Ma tộc thứ tư”.“Minh Huy đi truy kích?”. Lưu Phong Sương không khỏi mỉm cười nói: “Bỏ đi! Ta còn không hiểu Minh Huy sao? Hắn truy kích kẻ nào, kẻ đó không thoát được”.Quân Ma tộc và Minh Huy đều tiến về hướng Đế Đô, Lưu Phong Sương cũng dẫn quân tiến theo sau. Một tuần sau đó, quân đoàn Lưu Phong Sương gặp gỡ quân đoàn biên phòng Tây Bắc của mình Huy ở Lan Thương bên bờ Giang Hà. Lúc đó Minh Huy đang chỉ huy quân đội đối đầu với quân đoàn Ma tộc thứ tư ở bờ bên kia.Khi thấy Lưu Phong Sương và quân đoàn vô địch của nàng tiến tới. Quân đoàn biên phòng tỏ thái độ nhiệt liệt chào đón.Quân đội hai bên hỏi thăm nhau, tiếng hoan hô, reo hò vang khắp một dải bờ sông. Quân Ma tộc ở bên kia sông cực kỳ hoảng sợ khi chúng nhìn thấy liên quân loài người khí thế hùng mạnh.Minh Huy tự mình rời khỏi quân doanh nghênh đón Lưu Phong Sương cùng các sĩ quan cao cấp. Lưu Phong Sương tới tăng viện, đương nhiên hắn phải thành tâm cảm ơn người ta.“Chúng tôi đã nhận được thông báo từ thành Đan Nhã nói là Nguyên soái điện hạ sắp dẫn quân tới hội quân với chúng tôi. Chúng tôi vẫn đang chờ ngài tới. Điện hạ Đan Nhã đã thông báo cho tôi trao toàn quyền chỉ huy cho ngài, toàn bộ quân đoàn biên phòng Tây Bắc dưới quyền tôi sẽ nghe theo sự chỉ huy của điện hạ. Chúng tôi sẽ là ngựa chiến của ngài”.Lưu Phong Sương khách sáo nói mấy câu khiêm nhường, nàng nói mình không tài không đức. Không thể chỉ huy liên quân.Minh Huy chân thành nói: “Điện hạ. Không phải là Minh Huy tôi dối trá. Nói về uy danh, nói về địa vị, nói về uy phong, nói về năng lực ai có thể hơn ngài đây? Ngài là đệ nhất danh tướng, nếu như ngài không làm thống soái, người nào có thể đảm đương được đây? Chúng tôi tình nguyện đứng dưới trướng Điện hạ hoàn toàn không có mưu tính gì. Chỉ trông mong Điện hạ hăng hái dũng mãnh tuyệt vời chỉ huy chúng ta sớm quét sạch quân Ma tộc”.Lưu Phong Sương thấy Minh Huy chân thành, nghĩ tới chuyện quân đội hai bên hợp tác với nhau, thực sự cần một người chỉ huy cao nhất, thống nhất chỉ huy quân đội. Lưu Phong Sương chỉ khách sáo nói mấy câu từ chối rồi cuối cùng nàng nói: “Nếu vì để chống lại Ma tộc. Ta cũng chỉ biết tuân lệnh mà thôi”.Tất cả quân Tử Xuyên đều đứng dậy. Cung kính hô to: “Nguyên soái điện hạ. Xin mời”.Quân đoàn Tây Bắc từ trước tới nay vẫn nhẫn nhịn tức giận khi bị quân Ma tộc chèn ép điên cuồng. Hôm nay rất nhiều viện binh, thắng lợi đã nằm trong tầm tay. Các sĩ quan trẻ tuổi kích động đỏ bừng mặt, hai mắt lấp lánh, bọn họ nắm chắc chuôi đao trong tay chỉ cần chờ mệnh lệnh của Lưu Phong Sương.Quân đội Lưu Phong bị ảnh hưởng bởi bầu không khí hào hùng này cũng không cam chịu, bọn họ cũng hô to: “Điện hạ, chúng thuộc hạ đương nhiên đi theo ngài”.Trong doanh trướng, quân phục hai màu đen, bạc của sĩ quan nhà Tử Xuyên và màu đỏ của nhà Lưu Phong đứng sóng vai nhau, khí thế bừng bừng, ánh mắt quyết tâm. Những gương mặt cương nghị, tuổi còn trẻ mà tinh thần cực kỳ phấn chấn. Khí thế bay cao, cảm xúc chiến đấu hừng hực như một lò lửa thiêu đốt. Khi nhìn mọi người, Lưu Phong Sương có cảm giác sâu sắc rằng khi bỏ bộ quân phục trên người, với ánh mắt và lòng trung thành dâng hiến, bọn họ hoàn toàn giống nhau.Lưu Phong Sương đứng dậy. Nàng chậm rãi đáp lễ và nói: “Chư vị đã phục tùng đối đãi ta, Lưu Phong Sương ta chỉ biết lấy chiến thắng đền đáp. Tương lai có nhiều khó khăn, chúng ta kiên cường, với lòng dũng cảm của chúng ta, chúng ta có thể vượt qua hết thảy những khó khăn, tiến tới thắng lợi mong ước của mình. Chư vị tướng quân binh quý thần tốc. Đế Đô đang đau khổ chờ chúng ta tới cứu viện, không thể trì hoãn, chúng ta hãy lập tức tấn công”.Ngày hôm sau, liên quân loài người tấn công quy mô lớn.Trên mặt sông Lan Thượng mở ra một cuộc chiến hùng vĩ, bao la. Tiếng đá rít gào ầm ầm không ngừng như tiếng sấm vang lên ở chân trời. Gần một chiến thuyền cùng vượt sông, cùng với chiến thuyền của Ma tộc tiến hành một trận thủy chiến dữ dội.Quân đội hai bên vây quanh nhau chém giết, nỗ lực xông lên trước. Trên mặt sông bao la, chiến hạm nhân loại vượt sông đã cắt đứt mặt sông.Dòng nước chảy xiết chảy đúng vào dòng nước xoáy, cầu tạm và thuyền gỗ của liên quân loài người liên tục bị xe bắn đá Ma tộc bắn chìm hay bị thuyền nhọn của Ma tộc đâm xuyên qua. Trong khi đó chiến thuyền của loài người dùng chùy sắt phá hủy rất nhiều thuyền nhọn đơn sơ của Ma tộc. Binh lính loài người và binh lính Ma tộc rơi xuống dòng nước xiết, giãy dụa, gào thét, mặt nước sông đỏ au nổi đầy thi thể con người, Ma tộc và các xác thuyền.Cuộc chiến đấu kéo dài cho tới tận đêm khuya, quân đội hai bên giao chiến suốt đêm. Vô số ngọn đuốc soi sáng mặt sông như ban ngày, binh lính loài người vượt sông như đàn kiến khổng lồ bao phủ bờ sông và mặt đất. Đội thiết kỵ Thập Tự khiến bụi mù bốc lên đầy trời, đao quang, ánh kiêm, tiếng chém giết vẫn đang tiếp tục diễn ra.Trong bầu trời đêm ngăm đen, liên tục có những tín hiệu khói lửa bay lên không trung, giống như vài nét bút rực rỡ. Sắc thái mờ ảo tô điểm vào hình ảnh cuộc chiến tàn khốc và kiên cường này.Sáng sớm ngày hôm sau, dưới sức tấn công mạnh mẽ từng đợt của quân loài người, cuối cùng quân đoàn Ma tộc thứ tư cũng thất bại, rút lui.Nhân cơ hội bóng tối trước bình minh, quân bộ binh Ma tộc vội vàng rút lui khỏi bãi chiến trường, kết thúc chiến đấu nhưng Lưu Phong Sương tuyệt đối không buông tha cho chúng, đội thiết kỵ Thập Tự vừa mới qua sông đã ngay lập tức tiến hành truy kích.Liên quân loài người đuổi cùng giết tận, tuyệt đối không buông tha. Quân đoàn Ma tộc thứ tư thất bại tới mức không thể duy trì được trật tự.Nhưng thảm họa Á Ca Mễ nhận được không chỉ có như thế. Loài người cực kỳ am hiểu chuyện đánh chó đánh tận cùng. Khi Lưu Phong Sương tham chiến, thế suy tàn của Ma tộc đã hiện hữu. Cuộc chiến trở nên có lợi cho nhà Tử Xuyên. Các quý tộc Tây Bắc và Tây Nam vốn vẫn khoanh tay đứng nhìn cuối cùng cũng thấy được tình thế hiện nay. Lúc này bọn họ đột nhiên nhớ tới lời thề trung thành với nhà Tử Xuyên, ai nấy đều dẫn quân tham chiến.Trên con đường lớn, từng mảng bụi mù khổng lồ bay lên không trung, trường thương của kỵ binh giống như đốm lửa lập lòe trong đêm tối. Trên đường đầy chật kỵ binh và bộ binh.Đối với bại binh Ma tộc đang rút lui về phía sau, quân đội quý tộc Tây Bắc tiến hành tập kích. Bọn họ tiến hành bao vậy, chặn đường, từ bốn phía xung quanh đổ ra đuổi theo, giống như một đàn chó săn khổng lồ đuổi theo con mồi, vừa đuổi vừa cắn. Quân đội Ma tộc không một phút giây yên tĩnh, đêm ngày bị đuổi giết.Quân đội của Lưu Phong Sương đuổi theo mỗi lúc một gần, trong khi đó binh lính của quý tộc Tây Bắc dai dẳng bám theo, toàn quân nguy hiểm chỉ trong sớm tối.Á Ca Mễ khẩn cấp phái kỵ binh về đại bản doanh Đạt Khắc cầu viện. Gia tộc Á Côn và gia tộc Tắc Nội Á có quan hệ tốt đẹp. Á Ca Mễ tin rằng, gia tộc Tắc Nội Á tuyệt đối sẽ không vứt bỏ đồng minh trung thành và tận tâm.Không lâu sau Ma Thần Hoàng có dụ chỉ cho quân đoàn Ma tộc thứ tư. Dụ chỉ chỉ có mấy câu: “Không tiếc một giá nào, quân đoàn thứ tư tự mình nhanh chóng lui về”.“Không tiếc một giá nào”.Khi nhận được dụ chỉ, sắc mặt Á Ca Mễ tái nhợt, tiếng chửi mắng Ma Thần Hoàng liên tục vang lên trong quân doanh Á Côn tộc.Quân đoàn thứ tư vất bỏ thương binh, trang bị nặng, cùng với lương thảo và bộ binh hành động chậm chạp, cực kỳ khốn đốn chạy về hướng Đế Đô. Phía sau quân đoàn Ma tộc thứ tư, bốn mươi vạn đại quân loài người gồm có quân nhà Lưu Phong, quân biên phòng Tây Bắc nhà Tử Xuyên và quân vũ trang địa phương như một đàn lang sói gấp rút đuổi theo.Khi hội quân với Vân Thiển Tuyết ở đại doanh Tây Bắc. Á Ca Mễ tức giận tới mức đỏ ngầu hai mắt.Á Ca Mễ đùng đùng nổi giận trách hỏi Vân Thiển Tuyết: “Vũ lâm tướng quân, khi nhập quan, các quân đoàn chủ lực đã có ước hẹn: cho dù là quân đội của bộ tộc nào đi nữa. Cho dù là trong lịch sử đã từng có oan thù với nhau, sau khi nhập quân, quân Thần tộc chính là người một nhà, chúng ta phải tương trợ, viện trợ, cứu giúp lẫn nhau. Nếu như có gia tộc nào có ý đồ riêng, thấy khó khăn không giúp đỡ. Thấy nguy không cứu giúp, tất cả các bộ Thần tộc đều thảo phạt. Từ vực Ngõa Luân đánh tới Tây Bắc. Có chiến dịch nào, có trận đánh nào, chúng ta không tấn công trước? Bây giờ gia tộc Tắc Nội Á báo đáp chúng ta thế này sao? Khi quân chúng ta bị quân loài người đuổi giết như đuổi giết con chó. Quân Vũ lâm cứ khoảnh tay đứng nhìn, không cứu viện là vì sao?”.Vân Thiển Tuyết kiên nhẫn lắng nghe Á Ca Mễ chửi mắng mà không nói câu nào, đợi khi Á Ca Mễ phát tiết xong hết nỗi bực tức trong lòng. Vân Thiển Tuyết mới lên tiếng giải thích: “Tước gia. Ta có thể hiểu được nỗi thương tâm của ngài nhưng ta cũng có nỗi khổ tâm bất đắc dĩ. Hy vọng ngài có thể hiểu cho ta. Nếu như theo như ý chỉ của bệ hạ. Quân Vũ Lâm đáng đã phải rút lui về Ngõa Niết Hà Dĩ Đông một tuần trước nhưng chúng ta đơn độc, mạo hiểm một mình ở lại Tây Ngạn cũng chính là chờ tiếp ứng các ngài quay về. Nếu tính theo quân kỷ thì thật ra ta đã phạm tội kháng chỉ. Tước gia. Không phải Bệ hạ và ta không muốn cứu viện cho ngài nhưng thật sự là tình hình rất xấu. Chúng ta đành bất lực”.Khi nhìn thấy ánh mắt nghiêm trọng của Vân Thiển Tuyết. Á Ca Mễ biết Vũ Lâm tướng quân này không phải là nhân vật thích phóng đại mọi chuyện nên Á Ca Mễ tạm thời kìm nén sự phẫn nộ của mình và hỏi: “Rốt cuộc đã xảy ra chuyện gì vậy?”.“Hai tin rất xấu. Tước gia, ngài phải chịu đựng được. Bên Viễn Đông đã báo tin dữ về. Dưới chân thành Đặc Lan, quân đoàn thứ bảy của vương quốc đã bị đánh bại. Toàn quân bị tiêu diệt, ngay cả cháu của Bệ hạ là Cổ Tư Tháp cũng mất tích. Nếu như chưa bị giết thì đã bị người Viễn Đông bắt sống, Cổ Tư Tháp lỗ mãng, rơi vào bẫy của người Viễn Đông chết không tiếc nhưng quân đoàn thứ bảy chính là chiến lực quý giá của Vương quốc. Bệ hạ cực kỳ tiếc thương khi tổn thất mất bọn họ”.“Hả?”A Ca Mễ sợ hãi gào lên: “Tại sao lại như vậy? Không phải đã phái Liêu Mông Hãn đi chi viện cho Cổ Tư Tháp sao?”.“Mông Hãn. Hừ!”. A Ca Mễ vừa nói tới cái tên Mông Hãn, Vân Thiển Tuyết cực kỳ tức giận, giọng nói ngầm chứa sát khí: “Toàn quân Cổ Tư Tháp bị tiêu diệt nhưng Mông tộc không bị tổn thương một chút nào. Hắn cho người gia tộc Tắc Nội Á chúng ta là kẻ ngốc sao? Sớm muộn chúng ta cũng tính sổ món nợ này với hắn nhưng bây giờ chưa phải là lúc”.Khi nhìn gương mặt lạnh như sương giá, ngập tràn sát khí, A Ca Mễ thoáng rùng mình. Đột nhiên Á Ca Mễ nghĩ tới tình trạng của ông ta và Mông Hãn giống nhau. Quân đoàn thứ bảy Cổ Tư Tháp gia tộc Tắc Nội Á bị tiêu diệt hoàn toàn dưới chân thành Viễn Đông, tương tự như thế, Diệp Nhĩ Mã quân đoàn thứ ba gia tộc Tắc Nội Á cũng bị tiêu diệt ở chân thành Đan Nhã.bây giờ giới cao cấp của gia tộc Tắc Nội Á nhận định Mông Hãn đã khiến cho quân đoàn thứ bảy bị tiêu diệt, vậy thủ phạm khiến quân đoàn thứ ba bị tiêu diệt là ai? Quân đoàn thứ ba hoàn toàn bị tiêu diệt, dựa vào cái gì quân đoàn thứ tư của gia tộc Á Côn có thể sống sót quay về?”.Căn cứ theo cá tính thích trút giận sang người khác của người gia tộc Tắc Nội Á. Á Ca Mễ không dám chắc liệu Ma Thần Hoàng không trút món nợ này lên đầu ông ta hay không?Nghĩ tới đây. A Ca Mễ sợ hãi tới tái nhợt mặt. Lúc này điệu bộ hùng hồn tới hỏi tội của A Ca Mễ đã lặn mất tăm. Ông ta khép nép hỏi tiếp: “Vậy còn một tin xấu nữa?”.Vân Thiển Tuyết thở dài, sắc mặt ý vô cùng nghiêm trọng: “Họa vô đơn chí. Ca Đạt Hãn không ngăn được quân đội đông nam của loài người phản công, quân đoàn mười bốn đã bị đánh bại. Bây giờ Tư Đặc Lâm đang dẫn theo năm mươi vạn quân đông nam tiến ra Đế Đô”.Vừa rồi sắc mặt A Ca Mễ còn tái nhợt nhưng bây giờ đã chuyển sang tái xanh: “Quân đoàn mười bốn kìm chế quân đông nam cũng bị đánh bại rồi sao?”.Vân Thiển Tuyết chỉ lặng lễ gật đầu. A Ca Mễ nắm cổ tay luyến tiếc nói: “Ta đã sớm có cảm giác không ổn. Quân đông nam cực kỳ hùng mạnh ta chỉ dựa vào quân đoàn mười bốn sao có thể đủ? Đều là Bệ hạ”.Vân Thiển Tuyết cắt ngang lời nói của A Ca Mễ: “Tước gia, tất cả mọi người đều hiểu trong lòng, không cần phải nói ra. Chúng ta là thần tử. Chúng ta có bản phận của thần tử. Những câu nói này nói ra chẳng những vô bổ không giải quyết được gì mà đối với ta còn rất bất lợi”.Nhìn ánh mắt sáng như tuyết của Vân Thiển Tuyết lập tức A Ca Mễ nuốt hết sự tức giận vào trong bụng mình.Lúc này hai người đều hiểu rất rõ ràng. Tình trạng tồi tệ này đều đo chiến lược sai lầm của Ma Thần Hoàng.Để đánh chiếm Đế Đô, Ma Thần Hoàng quá nóng vội. Ông ta đã chơi bài được ăn cả ngã về không, tập trung toàn bộ binh lực thiện chiến của Ma Tộc tới cuộc chiến Đế Đô. Điều quân đoàn thứ mười lăm từ Viễn Đông tới, khiến cho binh lực khu đông và đông nam cực kỳ yếu kém cuối cùng khiến loài người có cơ hội phản công.Lúc này không đánh chiếm được Đế Đô. Lưu Phong Sương lại từ phía tây đánh tới. Tư Đặc Lâm từ đông nam đánh tới. Lúc này các quân đoàn loài người giống như Giang Hà đổ ra biển lớn. Tất cả đều tiến về Đế Đô.Lúc này Ma Tộc giống như một con gấu chó đang mắc một khúc xương trong cổ họng, không nuốt được mà cũng chẳng nhả ra được, trong khi đó lại đang bị hai ác lang tấn công trước sau. Một khi quân đoàn của Lưu Phong Sương và quân đoàn của Tư Đặc Lâm hội quân ở gần Đế Đô, hơn mười vạn quân Ma Tộc đang bao vây Đế Đô sẽ lâm vào tình cảnh nguy hiểm bị quân loài người vây đánh.Vân Thiển Tuyết chân thành giải thích: “Theo tình hiện nay, trước khi liên quân loài người có thể hội quân, chúng ta phải đánh bại từng cánh quân một. Đại bản doanh đã quyết định, trước tiên chúng ta đối phó với quân đông nam của Tư Đặc Lâm, tốc chiến tốc thắng sau đó quay sang tấn công liên quân tây bắc của Lưu Phong Sương. Quân đông nam vốn tập trung chủ lực hùng mạnh nhất của nhà Tử Xuyên, hơn nữa còn chiêu mộ tân binh ở các tinh đông nam, phao lên thành năm mươi vạn quân. Sở trường của Tư Đặc Lâm là đánh trận khó khăn, nổi danh là mãnh tướng, là một kẻ thù tuyệt đối không thể coi thường. Bệ hạ đã điều binh khiển tướng, tập trung các quân đoàn chủ lực. Chuẩn bị toàn lực đối phó với Tư Đặc Lâm. Tước gia. Không phải thấy ngài chết mà không cứu. Thật sự khi đó chúng ta không thể tách ra một quân đoàn ra khỏi chiến trường Đế Đô”.A Ca Mễ thực sự thấy tình hình chỉ còn cách đó. Ông ta thở dài nói: “Còn cách nào nữa. Đó là số mệnh”.Liên quân tây bắc của Lưu Phong Sương tiến rất nhanh. Ngay khi Vân Thiển Tuyết hội quân với A Ca Mễ, xung quanh quân doanh quân tây bắc đã xuất hiện bóng dáng kỵ binh màu đỏ, thám báo trinh sát Thập Tự kỵ binh đã nhìn thấy quân Ma Tộc.Liên quân loài người tiến quân như vũ bão, Vân Thiển Tuyết không dám coi thường. Ngay đêm hôm đó, quân Vũ Lâm và tàn quân quân đoàn thứ tư Ma Tộc rời bỏ đại doanh tây bắc rút về Ngõa Niết Hà, quay về Hà Đông.Cho tới lúc này chiến lược xâm chiếm tây bắc của quân Ma Tộc đã hoàn toàn tan thành mây khói. Mười bảy vạn đại quân xuất chinh khi quay về chỉ còn ba vạn tàn binh của quân đoàn thứ tư.Vào tháng bảy, tháng tám năm bảy trăm bốn mươi cuộc chiến kháng ma của loài người bước vào gia đoạn khốc liệt nhất. Quân đoàn thứ ba của Ma Tộc bị tiêu diệt dưới chân thành Đan Nhã, quân đoàn thứ bảy Ma Tộc bị tiêu diệt dưới chân thành Đặc Lan. Quân đoàn mười bốn đông nam Ma Tộc bị đánh tan. Với hàng loạt sự kiện này đã đánh dấu bước ngoặt của cuộc chiến tranh, cỗ chiến xa quân đội Ma Tộc đang điên cuồng đánh tới đã bị tổn thương nặng nề, dần dần xoay chuyển tình huống.Trên chiến trường Đế Đô rộng lớn quyết định thắng bại cuối cùng, hai tập đoàn quân sự Tử Xuyên và Lưu Phong có xu hướng dốc toàn lực. Số lượng binh lực khổng lồ lên tới hơn một trăm vạn quân. Tương tự như thế quân Ma tộc cũng dốc hết lực lượng tinh nhuệ của mình. Tất cả những lực lượng tinh nhuệ còn lại của vương quốc như lữ đoàn quân cận vệ Hoàng gia, quân Vũ Lâm, tám quân đoàn hùng mạnh của đội quân thứ năm cũng tụ tập ở nơi này.Chủ lực của quân Ma Tộc và liên quân loài người đều tập trung xung quanh Đế Đô, quân đội hai bên ở thế giằng co. Không bên nào nắm chắc có thể giành chiến thắng chỉ trong một trận đánh. Tất cả đều chuẩn bị cho trận quyết chiến cuối cùng. Hai bên đều chuẩn bị trận địa, thế trận sẵn sàng nghênh đón đối phương. Lúc này trên chiến tuyến yên tĩnh như cơn áp thấp trước một trận bão.Bất kỳ người nào cũng không thể ngờ rằng người phá vỡ sự yên lặng này lại đến từ phía đông, cách chiến trường chủ yếu hàng ngàn dặm. Từ phương đông xa xôi truyền tới tiếng trống trận, quân đoàn Viễn Đông giữ yên lặng hồi lâu bắt đầu hành động!</w:t>
      </w:r>
    </w:p>
    <w:p>
      <w:pPr>
        <w:pStyle w:val="BodyText"/>
      </w:pPr>
      <w:r>
        <w:t xml:space="preserve">-o0o-</w:t>
      </w:r>
    </w:p>
    <w:p>
      <w:pPr>
        <w:pStyle w:val="Compact"/>
      </w:pPr>
      <w:r>
        <w:br w:type="textWrapping"/>
      </w:r>
      <w:r>
        <w:br w:type="textWrapping"/>
      </w:r>
    </w:p>
    <w:p>
      <w:pPr>
        <w:pStyle w:val="Heading2"/>
      </w:pPr>
      <w:bookmarkStart w:id="232" w:name="chương-1-làm-ăn-lỗ-vốn"/>
      <w:bookmarkEnd w:id="232"/>
      <w:r>
        <w:t xml:space="preserve">210. Chương 1 : Làm Ăn Lỗ Vố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21: Thành Đầu Đế Đô</w:t>
      </w:r>
    </w:p>
    <w:p>
      <w:pPr>
        <w:pStyle w:val="BodyText"/>
      </w:pPr>
      <w:r>
        <w:t xml:space="preserve">-----oo0oo-----</w:t>
      </w:r>
    </w:p>
    <w:p>
      <w:pPr>
        <w:pStyle w:val="BodyText"/>
      </w:pPr>
      <w:r>
        <w:t xml:space="preserve">Chương 1: Làm Ăn Lỗ Vốn</w:t>
      </w:r>
    </w:p>
    <w:p>
      <w:pPr>
        <w:pStyle w:val="BodyText"/>
      </w:pPr>
      <w:r>
        <w:t xml:space="preserve">Nhóm dịch: Tú Xuyên</w:t>
      </w:r>
    </w:p>
    <w:p>
      <w:pPr>
        <w:pStyle w:val="BodyText"/>
      </w:pPr>
      <w:r>
        <w:t xml:space="preserve">Vào ngày mùng mười tháng tám năm bảy trăm tám mươi tư, đại doanh Đạt Khắc.Vào lúc hoàng hôn, một kỵ sĩ truyền tin từ xa phi ngựa tới, gã gào lên: “Thân vương điện hạ sắp giá lâm”.Từ phía chân trời xuất hiện một đội xe, người, ngựa, phía trước đội ngũ chính là một chiến kỳ sư tử màu vàng, Điều này chứng tỏ trong đội ngũ sắp tới này có thành viên Hoàng tộc Tắc Nộ Á. Đội quân tiên phong chính là một đội kỵ binh. Các kỵ binh giắt mã đao sau lưng, trên áo giáp xuất hiện nhiều vết đao, chiến đấu gian khổ, sự mệt mỏi hằn sâu trên gương mặt đám lính kỵ binh. Đám lính vừa đen, vừa gầy, ánh mắt cực kỳ tiều tụy.Tên chỉ huy kỵ binh khoác áo choàng trắng nhảy xuống ngựa, bước chân bình tĩnh, gã nghiêm trang chào và bẩm báo: “Khởi bẩm Vũ Lâm tướng quân, chúng thuộc hạ đã hoàn thành nhiệm vụ thuận lợi. Điện hạ đã bình an vô sự’.Phò mã Thân vương Vân Thiển Tuyết, quân đoàn trường quân đoàn Ma Tộc thứ hai chào lại với ánh mắt cực kỳ trang nghiêm: “Thổ Mục, các ngươi vất vả rồi. Điện hạ đâu?”.“Ta ở đây”.Cánh cửa xe ngựa mở ra, một thanh niên bước xuống xe ngựa, gã uể oải vặn lưng rồi gã vẫn đứng yên một chỗ vung chân, duỗi tay. Khi nhìn thấy gã thanh niên này, Vân Thiển Tuyết và các quý tộc nhất tề cúi đầu chào: “Hoan nghênh Điện ha! Ngài đi đường khổ cực rồi!”.“Thôi, ta đoán chừng các ngươi đợi lâu đã chửi mắng ta rồi”. Hoàng từ Tạp Lan cười mà như không cười, gã rất giống phụ thân của mình, gương mặt trái xoan cực kỳ tuấn tú, ánh mắt nhanh nhẹn. Lúc này có thể là do đi đường xa xôi nên gương mặt gã tái nhợt nhưng giọng nói thì vẫn lanh lảnh, đầy vẻ vui đùa.“Điện hạ, vi thần đã chuẩn bị tiệc rượu. Mời điện hạ vào tẩy trần”.“Tẩy trần cái rắm. Đang trong lúc chiến tranh, các ngươi lại xa xỉ như này, các ngươi muốn hại ta bị phụ thân đánh hả? Ta không đi”.Hoàng từ Tạp Lan phất tay áo, quay người đi vào trong, các quý tộc vội vàng đi theo đuôi. Đột nhiên hoàng từ Tạp Lan quay người trừng mắt nhìn đám người đó nói: “Có chuyện gì vậy? Có việc gì thì nói, không có chuyện gì thì biến đi. Ta còn vội đi ỉa, không rảnh nói linh tinh với các ngươi. Vân Thiển Tuyết, Bùi Mã, hai người các ngươi tới đây, ta có chuyện nói với hai ngươi”.Các quý tộc Ma Tộc xấu hổ đứng yên, đưa mắt nhìn nhau nhưng không ai đám đuổi theo.“Điện hạ, ngài làm gì vậy? Chỉ sợ ngài đã khiến các tướng quân sợ hãi”. Vân Thiên Tuyết đi theo sau Tạp Lan, không nhịn được lên tiếng khuyên nhủ.Hoàng từ Tạp Lan cười nhạt nói: “Xuy! Lũ rác rưởi đó lúc có chiến tranh thì không thấy chúng đâu, chúng đã học được toàn bộ thói hư tật xấu của loài người. Vương quốc này sớm muộn cũng bị lũ ăn hại, phá gia chi từ này làm suy sụp. Không nói chuyện này nữa, tiền tuyến thì sao đây? Lúc nào các ngươi mới có thể chiếm được Đế Đô cho ta? Ta nghe nói ở Đế Đô có rất nhiều mỹ nữ, ta sớm không chờ được nữa rồi”.Vân Thiển Tuyết và Bùi Mã liếc mắt nhìn nhau, cười gượng gạo.“Hoàng từ Điện hạ, ngài muốn nghe tin tức của phía chính phủ hay là nghe cách nhìn nhận của chúng ta?”.“Tin tức chính phủ ta nghe chán rồi. Nếu như theo cách nói của chúng thì Đế Đô đã bị chúng ta chiếm được mười mấy lần rồi, tiện tay tiêu diệt được hơn ngàn vạn quân Tử Xuyên, chỉ còn một đám người ngu muội, ngoan cố trốn ở trong hang chuột chống cự, tiêu diệt chúng dễ như trở bàn tay nhưng là phụ hoàng nhân từ, không nỡ giết chóc quá nhiều, đang dùng nhân đức để cảm hóa chúng. Tất cả đều là nói láo, các ngươi hãy nói cho ta biết tình hình thực sự”.“Điện hạ, chỉ sợ là chúng ta không bao giờ có thể chiếm được Đế Đô”.Hoàng từ Tạp Lan giật mình, gã đứng lại rồi gần như ngay lập tức gã lại đi tiếp: “Hãy nói đi, đã xảy ra chuyện gì vậy?”.“Từ tháng sáu tới nay, quân đội chúng ta đã năm lần tấn công vào thành nhưng không hề có tiến triển, quân đội chúng ta tới lúc này không có cách nào tiến vào trong thành, quân đội thương vong hơn một nửa. Khi nói phải đi đánh Đế Đô, binh lính giống như đi vào Quỷ Môn quan vậy, tinh thần rất thấp”.Vân Thiển Tuyết nói tiếp lời Bùi Mã: “Tư Đặc Lâm tụ tập quân đội, xưng là năm mươi vạn đại quân, tiến hành phản công. Lưu Phong Sương án binh bất động ở bờ sông Ngõa Niết. Quân chủ lực của Thần tộc đều bị hút hết tới chiến trường Đế Đô. Ở những chiến trường khác, chúng ta không thể nào tạo nên ưu thế binh lực, cũng vì thế mới khiến cho Tư Đặc Lâm có cơ hội quật khởi trong khi đó Tử Xuyên Tú càng đánh càng mạnh. Thế nhưng Bệ hạ vẫn kiên quyết không chịu bãi binh Đế Đô, chúng ta rất khó xử”.Vân Thiển Tuyết biết gã hoàng tử trước mặt mình chỉ am hiểu chuyện “ong bướm”, không am hiểu chuyện chiến tranh. Hoàng tử Tạp Lan này chỉ giống như một cô gái thần tượng một ca sĩ nên Vân Thiển Tuyết đã dùng phương pháp đơn giản nhất nói cho gã hiểu.“Hừ, các ngươi đáng lẽ phải nói chuyện này với phụ hoàng của ta”.“Điện hạ, thuộc hạ và Bùi Mã đã khuyên can Bệ hạ nhưng Bệ hạ không chịu nghe theo”.Tạp Lan lau mồm, gã có vẻ mất hứng: “Vậy hai gã khốn các ngươi muốn lừa cho ta ra mặt khuyên nhủ phụ hoàng sao? Các ngươi muốn hại ta bị đánh hả?”.Vân Thiển Tuyết và Bùi Mã cùng cười, gã hoàng tử điện hạ này thực sự rất nhạy cảm, thông minh hơn người.“Điện hạ, ngài là người Bệ hạ tin tưởng nhất. Ngài nói, không chừng Bệ hạ có thể nghe theo ngài”.“Hãy chờ đó. Tới khi ta thực sự chọc giận phụ hoàng, bị đánh quay về thì đẹp mặt hai người các ngươi rồi”.Tâm trạng của hai viên quân đoàn trưởng thoải mái hơn khi hoàng tử Tạp Lan đã đồng ý. Vân Thiển Tuyết cười hỏi: “Điện hạ, dọc đường đi có gặp mỹ nữ loài người không?”.“Mỹ nữ thì chưa từng gặp nhưng chồng và huynh đệ mỹ nữ thì gặp mấy ngàn rồi. Tên nào cũng hô đánh, giết ta. Ta còn tưởng là sẽ không bao giờ gặp các ngươi nữa”.“Điện hạ, chẳng lẽ trên đường đi đã gặp phải chuyện kinh hãi ngoài ý muốn?”.“Ngoài ý muốn?”. Hoàng tử Ma Tộc nhếch miệng cười nói: “Nếu như ngươi cho rằng bị cả sư đoàn hoàn chỉnh của quân địch tiến đánh là chuyện ‘ngoài ý muốn’ thì ta thực sự đã ‘kinh hãi’. Ta suýt chút nữa đã bị đám loài người hung bạo đánh chết”.“Lại còn xảy ra chuyện này nữa, Đặc Khoa Duy ở đâu? Để cho Điện hạ kinh hãi, hắn còn chức đội trưởng Vệ đội nữa sao? Thuộc hạ sẽ giáo huấn hắn một trận”.“Đặc Khoa Duy?”. Tạp La bĩu môi nói: “Ta không biết, có thể hắn đã mắc kẹt trong một sơn trang hay hang động của Bán thú nhân. Ngươi có thể đi tìm xem còn khúc xương nào chưa bị gặm hết không? Lần cuối cùng ta nhìn thấy hắn, hắn đang bị hơn mười Bán thú nhân đói khát vui mừng khiêng hắn đi về, trông giống như nhặt được bảo bối vậy, sắc mặt hắn trắng bệch, hắn gào lên: ‘Điện hạ, cứu tiểu nhân’. Ta không nói đùa, khi đó ta lấy cái gì mà cứu hắn? Nếu ta không mau chạy trốn, ta cũng như hắn cùng trở thành món đặc sản của nồi súp khoai lang ở Viễn Đông rồi”.“Điện hạ, thực sự khủng khiếp như vậy sao?”.“Kinh khủng? Đây chỉ là chuyện nhỏ mà thôi. Khi ra khỏi biên giới Thần tộc, từ Viễn Đông cho tới vùng đất của loài người, chỗ nào chúng ta cũng bị tập kích. Không cần nói tới đám quỷ đói ở Viễn Đong. Ở những khu vực do con người làm chủ, lũ dân hung bạo cứ nhìn thấy đội ngũ của ta là như đám ruồi nhặng nhìn thấy ***, như ong vỡ tổ, điên cuồng xông tới, vệ binh của ta chém giết tới mỏi tay mà chúng vẫn không lùi bước”.“Lũ tiện dân ghê tởm! Chúng ta muốn uống nước nhưng giếng nước ở phía trước con đường đã bị người hạ độc. Chúng ta muốn hỏi đường nhưng một đứa trẻ chỉ mấy tuổi cũng cầm đá ném chúng ta. Khó khăn lắm mới tìm được một tên dẫn đường, hắn luôn miệng ngon ngọt gọi là ‘Thần tộc lão gia, Thần tộc đại gia’, ta còn coi hắn là người tốt. Nếu như không kịp thời nhận ra có chuyện bất thường, tất cả chúng ta đều bị hắn đưa tới quân doanh của Tư Đặc Lâm. Ta đã ra lệnh lột da hắn ngay tại chỗ”.“Lũ giặc phỉ đó kết thành đội, nhóm theo sát chúng ta nhưng một đàn dã lang đang truy đuổi bầy cừu vậy. Cho dù chỉ là một tên hộ vệ, chỉ cần hắn tách rời khỏi đội ngũ một chút là hắn đã biến mất không còn tung tích. Đội hộ vệ ta mang theo từ vương quốc nhưng khi đi trên đường ở Viễn Đông đã giết sạch. Tổng đốc trấn thủ Ngõa Luân tăng viện cho ta một đội bổ sung nhưng vẫn không thể ngăn cản lũ dân hung bạo. Trên đường đi, chúng ta phải vừa đi vừa đánh. Khi ở Đức Nhĩ Bảo, đoàn xe Hoàng gia chúng ta bị mấy ngàn bạo dân bao vây quanh vùng núi hoang dã. Người mang tin cầu viện tới cho ngươi đều không thể đi được, bọn giặc bao vây không ngừng nghỉ. Ta đã nghĩ rằng ngày tận thế sắp tới nhưng may mắn ngươi đã phái một đội quân tới tiếp ứng ta. Bọn họ đã tấn công, giải vây, cứu sống chúng ta. Nếu không như vậy chúng ta hoàn toàn không có khả năng tới thành Đạt Khắc”.“Bọn giặc, bạo dân hung dữ như vậy tại sao binh mã trấn thủ các thành trấn không quan tâm tới?”.“Đám giặc phỉ này cực kỳ hung hăng, chúng thực sự không coi những tiểu đội tuần tra canh gác ra gì. Mỗi khi bắt gặp, chúng chém bọn họ ra thành từng mảnh nhỏ. Binh mã Thần tộc ở các thành, các trấn đều không đám bước chân ra ngoài thành nửa bước, bọn họ sợ ra ngoài thành sẽ bị phục kích”.Hai viên quân đoàn trưởng nghe mà sợ hãi. Bọn họ nghe như người nói không phải là Hoàng tử của Ma Tộc mà như câu chuyện ma quỷ kể lúc đêm khuya.Một đội binh mã quy mô lớn, đoàn xe có treo cờ Hoàng gia vương quốc vậy mà khi đi trên đường ở những vùng đất binh mã của mình đang chiếm giữ lại bị vây công, tìm được sự sống trong cái chết.“Điện ha, không ngờ ở phía sau lại xảy ra tình trạng mất ổn định tới mức đó. Bọn thuộc hạ định phái tướng lĩnh và tinh binh đi đánh dẹp loạn đảng, chỉnh đốn trật tự”.“Những điều này hãy nói sau, bây giờ ta đi khấu kiến phụ hoàng. Ta có chuyện, quan trọng hơn cần bẩm báo. Lũ giặc phỉ, bạo dân quả thực không đáng nhắc tới khi so với chuyện này”.Nhìn sắc mặt chán chường của Tạp Lan, cả Vân Thiển Tuyết và Bùi Mã đều đồng thời có một dự cảm rất xấu.“Điện hạ, chẳng lẽ còn có tin tức tệ hại hơn sao?”.Nhị hoàng tử Tạp Lan chán nản, thất vọng cúi đầu. Gã thực sự không muốn nhận vai trò của người đưa tin, đưa tới một tin tức xấu: “Quân đoàn thứ bảy của chúng ta đã xong đời rồi, Cổ Tư Tháp đã bị giết chết. Tử Xuyên Tú, con quái vật này, chín vạn dũng sĩ Hoàng kim tộc của chúng ta đã bị giết”.** *Viễn Đông, bên ngoài thành Đặc Lan, đường biên giới lãnh thổ chưa tới ba trăm dặm.Sáng sớm thời tiết u ám, rét lạnh thấu xương. Vào sáng sớm sương giá phủ một lớp mỏng trên mặt đất, rất lâu mới có thể hòa tan. Cây cối trong rừng vẫn không nhúc nhíchSo với vùng nội địa, thời tiết mùa thu ở Viễn Đông lạnh cắt da cắt thịt. Khi đi lại trong rừng phải mặc nhiều quần áo, áo khoác lông to xù, hai tay xoa vào nhau, miệng thổi khí trắng xóa. Lúc này Tử Xuyên Tú không khỏi nhớ tới thời tiết mùa thu ôn hòa vùng tây nam. Nỗi nhớ dâng lên thành gió thu ấm áp mang theo hơi nước, nỗi nhớ biến thành cẩm y rực rỡ của thống lĩnh tây nam, cuộc sống tươi đẹp.Đã hai ngày hai đêm, những đội binh lính lùng bắt tàn binh của quân đoàn thứ bảy Ma Tộc chạy trốn không được nghỉ ngơi. “Chạy bộ tới” trong tiếng hô mệnh lệnh khàn khàn của các sĩ quan, binh lính Bán thú nhân vọt tới như nước thủy triều, mắt đám binh lính sưng đỏ, bước chân loạng choạng mệt mỏi, bọn họ mệt mỏi tới mức không thể nâng nổi thanh đao, thanh kiếm trong tay. Liên tục truy kích, chiến đấu bảy ngày đêm liền, binh lính Bán thú nhân sức khỏe dồi dào còn không thể chịu nổi, huống chi binh lính loài người còn đang truy lùng ở tuyến đầu.Truy kích trong đêm tối chính là sự thử thách ý chí và quyết tâm của binh lính... Để trốn thoát, binh lính Ma Tộc cũng không tiếc gì hết. Để thu được chiến quả, binh lính loài người cũng không tiếc gì hết. Đây chính là thời điểm quan trọng nhất, người nào có thể chịu đựng được, người đó thắng.Trong đám sương mù ở phía xa vang lên những tiếng động lớn sau đó là tiếng kèn lệnh chói tai. Ngay lập tức vô số ngọn đuốc cùng đao kiếm nhanh chóng hướng tới khu vực vừa phát ra tiếng kèn lệnh.Tử Xuyên Tú nhảy lên ngựa, phi thẳng tới khu vực vang lên tiếng kèn. Khi hắn còn chưa đi được nửa đường, phía trước đã vang lên tiếng hò reo như sấm: “Bắt được rồi! Bắt được rồi!”. Bị âm thanh đó làm sợ hãi, những con quạ đen đang ngủ trọ qua đêm trong rừng vỗ cánh bay lên cao, phát ra những tiếng: “Quác, quác!”.Khi nghe thấy tiếng hô, hò reo, Tử Xuyên Tú đã thầm đoán được. Hắn giục ngựa nhanh chóng chạy tới trước. Một nhóm lớn binh lính Viễn Đông đang tụ tập trên một khu đất lầy lội, đen kịt. Đám binh lính và ánh đuốc của bọn họ đã soi đường cho Tử Xuyên Tú. Đám binh lính tự động mở ra một con đường khiến Tử Xuyên Tú có thể phóng ngựa thẳng vào trung tâm của đám người.Trong vòng vây của đám binh lính, một nam tử trung niên đang quỳ xuống mặt đất lầy lội hôi thối, cả người gã dính bùn đất và máu đen, dáng vẻ cực kỳ mệt mỏi. Khi nhìn thấy binh lính Bán thú nhân từ bốn phía đang dồn lại, ánh mắt của gã càng tuyệt vọng, uể oải.Mắt của gã có màu xanh lam.Tử Xuyên Tú quay người, nhảy xuống ngựa. Hắn nghiêm nghị quát hỏi: “Hiện tại ngươi chính là tù binh của quân Viễn Đông. Ngươi hãy nói ra thân phận và chức vụ của ngươi”.Nam tử trung niên kia ngây người nhìn Tử Xuyên Tú, không có phản ứng, giống như gã không nghe thấy gì.“Hãy nói thân phận và chức quan của ngươi” Tử Xuyên Tú nói lại một lần nữa. Lần này hắn lên giọng, âm thanh như muốn đánh thủng màng nhĩ người khác.Cuối cùng nam tử trung niên kia cũng có phản ứng. Đôi môi gã mấp máy, giọng nói gã rất nhỏ nhưng người khác vẫn nghe thấy: “Ta là Cổ Tư Tháp, quân đoàn trưởng quân đoàn thứ bảy vương quốc, ta là thành viên Hoàng tộc. Xin quý nhân hãy cho ta hưởng đãi ngộ tương xứng với thân phận của ta”.Binh lính Bán thú nhân xung quanh kêu lên kinh hãi rồi tiếp theo đó là tiếng hò reo mãnh liệt.Tử Xuyên Tú đứng thẳng người, thở phào nhẹ nhõm. Tử Xuyên Tú đứng nhìn bóng dáng hèn mon, co ro dưới chân hắn, tâm trạng vô cùng thoải mái.Trận chiến này kéo dài nửa tháng, chiến dịch bao vây tiêu diệt quân đoàn Ma Tộc thứ bảy diễn ra cực kỳ bi thảm cuối cùng đã chấm dứt.Để có thắng lợi này, quân Viễn Đông phải trả một cái giá rất lớn là năm vạn binh lính thương vong.Trung tuần tháng bảy năm bảy trăm tám mươi tư, dưới chân thành Đặc Lan, chủ lực quân Viễn Đông đột nhiên xuất hiện từ phía sau bao vây quân đoàn Ma Tộc thứ bảy, hung tợn giáng cho quân Ma Tộc một đòn trí mạng. Cuộc chiến quyết liệt diễn ra trong ba ngày.Ban đầu hai bên đôi công với nhau nhưng về sau thì quân Ma Tộc cố thủ trong quân doanh bị bao vây không ra đánh. Hàng ngày cuộc chiến đấu vây công cũng như phá vây diễn ra cả ngày lẫn đêm. Máu quân Viễn Đông và quân Ma Tộc chảy thành sông.Tới ngày thứ chín, sau một cuộc chiến tàn khốc, sau một cái giá nặng nề phải trả là thương vong hơn năm ngàn binh lính Bán thú nhân, cuối cùng quân Viễn Đông cũng chiếm được điểm cao, cắt đứt nguồn nước của quân Ma Tộc.Cuối cùng Cổ Tư Tháp không thể duy trì được nữa. Ba ngày sau vào lúc nửa đêm, quân Ma Tộc tổng phản kích trong cơn tuyệt vọng. Sáu vạn binh lính Ma Tộc còn sống sót dốc toàn lực tấn công vào những công sự quân Viễn Đông bao vây xung quanh quân doanh của mình. Từ Xuyện Tú đã sớm đự đoán được điều này, hắn biết không thể đánh lại quân Ma Tộc đang liều chết ở hướng chính diện nên đã hạ lệnh mở một con đường cho quân Ma Tộc ở chính diện bỏ trốn sau đó tiến hành truy kích quân Ma Tộc bỏ trốn đã mất đi hai cánh. Tất cả các lộ quân Viễn Đông thay nhau hành động, truy kích ngày cũng như đêm. Binh lính Ma Tộc không thể ăn cũng như không thể ngủ, không thể cởi quần áo, vũ khí lúc nào cũng bên người, cực kỳ mệt mỏi.Sau khi liên tục bị thương vong, liên tục bị tiêu hao, liên tục có binh lính bỏ trốn, liên tục bị binh lính bị thương dày vò, liên tục phải chiến đấu trong cảnh bị truy kích, binh lính Ma Tộc giống như một quả cầu lửa của mặt trời khuất núi. Cuối cùng vào ngày thứ tư của cuộc truy đuổi, Tử Xuyên Tú giáng cho Cổ Tư Tháp một đòn trí mạng.Nửa đêm, đúng vào lúc binh lính Ma Tộc mệt mỏi nhất, Tú Vũ doanh quân Viễn Đông vẫn bí mật theo sát bắt đầu tấn công. Hơn tám nghìn chiến sĩ Tú Vũ doanh đột nhiên lao vào quân doanh quân Ma Tộc chém giết. Quân Ma Tộc đang mệt mỏi tới cùng cực không còn đủ sức lực để ngăn cản đội quân được nghỉ ngơi, hoàn toàn khỏe mạnh này. Cuộc chiến đấu diễn ra tới canh ba thì trận tuyến quân Ma Tộc sụp đổ.Lúc này cho dù không cần Tú Xuyên Tú chỉ huy thì quân Viễn Đông cũng biết cần phải làm gì. Tất cả các lộ quân Viễn Đông đều anh dũng tấn công, tấn công dữ dội. Bố Lan, tướng quân Bán thú nhân dẫn quân chặn đường lui của bại binh Ma Tộc. Để chứng minh quân công của mình, quân Bán thú nhân có một cách thức cực kỳ đã man. Bọn họ cắt đầu lâu binh lính Ma Tộc bị giết treo ở bên hông, tay cầm đại đao, trường mâu gào lên xông vào tấn công.Bên hông mỗi binh lính Bán thú nhân treo hàng chuỗi đầu lâu, máu chảy đầm đìa của binh lính Ma Tộc, lúc này bọn họ trông như hung thần ác sát chốn địa ngục. Khi nhìn thấy dáng vẻ đó của binh lính Bán thú nhân, binh lính Ma Tộc sợ tới vỡ mật, rét run người, mất đi ý chí chiến đấu, chỉ muốn bỏ trốn. Tiếp đó là một cảnh tượng tàn sát chưa từng có diễn ra. Cuộc huyết chiến diễn ra giữa khu ruộng nước, giữa rừng núi, ngay giữa vùng quê. Các sư đoàn hùng mạnh, tinh nhuệ tung vào cuộc từ chiến, khắp bình nguyên, sông núi đều là những vũng máu tươi, thi thể binh lính hai bên.Rạng sáng ngày hai mươi tám tháng bảy năm bảy trăm tám mươi tư, khi trời còn chưa sáng rõ, quân đoàn thứ bảy của vương quốc Ma Tộc đã chấm dứt sự tồn tại của mình.Vốn Tử Xuyên Tú nghĩ rằng với một người nổi tiếng bảo thủ, tàn khốc như Cổ Tư Tháp, một người với tính khí cao ngạo, cho dù có thất bại, Cổ Tư Tháp cũng sẽ thể hiện khí phách thà chết chứ không chịu khuất phục của gia tộc Tắc Nội Á. Sau đó trải qua một cuộc đấu trí đấu dũng khí quyết liệt, với những ngôn từ qua lại, với dũng khí và mị lực hơn người, cuối cùng Quang Minh vương quân Viễn Đông đã khuất phục được viên tướng cao ngạo của Hoàng tộc Tắc Nội Á phải cúi đầu.Nhưng hiện tại thì Tú Xuyên Tú đã thất vọng. Gã nam nhân trung niên trước mặt hắn ướt sũng như chuộc lột, ánh mắt đầy sợ hãi và cầu khẩn. Căn bản không cần đấu trí gì hết, chỉ cần Tử Xuyên Tú quát to một tiếng, gã đàn ông này có thể quỳ xuống. Khi nhìn thấy bộ dạng của gã này, Tử Xuyên Tú mất cả hứng thú thẩm vấn. Tử Xuyên Tú căn dặn binh sĩ canh phòng gã cẩn thận rồi ra lệnh cho binh lính nghỉ ngơi.Lúc này tất cả các đoàn đội chiến đấu tới sức cùng lực kiệt, hai mắt binh lính đỏ ghèn. Ngay cả khi bình thường bọn họ thường tình nguyện thu dọn chiến trường, thu hoạch chiến lợi phẩm nhưng lúc này bọn họ thực sự không còn sức. Cho dù dưới chân binh lính là nước đọng hay vũng bùn, chỉ cần lệnh ngừng truy kích được đưa ra, binh lính có thể nằm xuống ngủ cho dù bên cạnh là đống thi thể hay bên cạnh là vũng nước, bùn lầy. Từ lúc mặt trời mọc ở phía đông cho tới khi mặt trời lặn ở phía tây, sau một giấc ngủ say, đám binh lính mới uể oải thức giấc, bắt đầu tiến hành tìm kiếm chiến lợi phẩm của Ma Tộc trên chiến trường.Cùng lúc đó, Tử Xuyên Tú sau ba ngày ba đêm không chợp mắt cũng tỉnh dậy. Khi nhìn biển máu và hàng đống thi thể trên bình nguyên bao la, Tử Xuyên Tú giật mình, có cảm giác như không biết mình lạc vào một nơi nào đó, hắn ngơ ngác nhìn vào ánh trời chiếu mấy phút rồi mới thực sự tỉnh táo.Lúc này các tướng quân với bộ quân phục còn nhuốm máu cũng kéo tới, bẩm báo tình hình thương vong của binh lính dưới quyền.Tử Xuyên Tú lấy giấy bút ghi chép con số sau đó tiến hành tập hợp, thống kê. Tử Xuyên Tú cau mày, hai mắt liên tục chớp chớp, hắn tức giận nói: “Lần này chúng ta làm ăn lỗ vốn. Chỉ một trận này quân Viễn Đông trên cơ bản đã bị đánh tàn phế, quân đoàn thứ nhất và quân đoàn thứ hai thương vong nặng nề, ngay cả đội dự bị của đại bản doanh cũng trở thành binh lính mệt mỏi”.Nhìn các tướng lĩnh của mình, Tử Xuyên Tú thở dài bất đắc dĩ và nói: “Lỗi tại ta! Ta quá nóng vội. Nếu như tổng tấn công chậm hơn hai ngày, số lượng thương vong nhất định sẽ giảm bớt một chút”.Mọi người đều hiểu, nguyên nhân khiến Tử Xuyên Tú vội vàng ăn tươi nuốt sống quân đoàn của Cổ Tư Tháp có một nguyên nhân quan trọng là áp lực tới từ trong nước. Giới quý tộc cấp cao của Tử Xuyên rất phẫn nộ với việc quân đoàn Viễn Đông án binh bất động một thời gian dài. Mặt khác quân đoàn Mông Hãn chiếm giữ phía tây nam Viễn Đông cũng là một nhân tố không ổn định. Tuy quân Viễn Đông và quân đoàn Mông Hãn đã đạt được hiệp định ngưng chiến tạm thời nhưng nếu chiến sự xảy ra giằng co kéo dài, nhất định hạng người tiểu nhân thay đổi thất thường như Mông Hãn sẽ đâm một đao vào sau lưng quân Viễn Đông.Quân đoàn trưởng thứ hai, Bạch Xuyên an ủi Tử Xuyên Tú: “Đại nhân, chiến tranh là phải có người chết. Cho dù thế nào đi nữa, chúng ta đã thắng trận này. Thắng lợi quan trọng hơn tất cả mọi thứ”.Tử Xuyên Tú nhìn ánh mặt trời hoàng hôn đỏ như máu, lẩm bẩm: “Đúng vậy! Cuối cùng là chiến thắng!”.Tử Xuyên Tú quay đầu nhìn các tướng quân nói: “Ta cảm thấy có một việc rất kỳ quái. Khi Cổ Tư Tháp lựa chọn phá vây, hắn lại chọn phá vây về phía tây. Trong tình hình bình thường, hắn hẳn phải chọn phá vây về phía đông, nơi gần vương quốc của hắn nhất. Vì sao hắn lại chọn cách phá vây về tây, thọc sâu vào nội địa Viễn Đông? Như vậy không phải là tự tìm đường chết hay sao?”.Các tướng quân ngơ ngác. Mấy ngày hành quân liên tục, mấy ngày liên tiếp khổ chiến truy kích quân Ma Tộc, đánh giáp lá cà, chém giết, tất cả mọi người như tê đại trong biển máu, căn bản là không có thời gian rảnh rỗi suy nghĩ về việc này.Bạch Xuyên trầm ngâm nói: “Có lẽ hắn trông cậy vào việc quân đoàn Mông Hãn sẽ tiếp viện cho hắn?”.“Cũng có khả năng này nhưng từ trước tới nay gia tộc Tắc Nội Á không hòa thuận với Mông tộc. Người Tắc Nội Á không coi ai ra gì, với tính cách kiêu ngạo của Cổ Tư Tháp, có lẽ hắn sẽ nhận cái chết còn hơn là đi cầu viện quân Mông tộc”.Quân đoàn thứ bảy Ma Tộc phá vây về phía tây, rốt cuộc là vì cái gì?Bạch Xuyên tươi cười nói: “Đại nhân, Cổ Tư Tháp đang trong tay chúng ta. Không phải thẩm vấn hắn thì sẽ biết sao?”.Tử Xuyên Tú vỗ vỗ gáy nói: “Ta hồ đồ rồi!”. Nói xong hắn quay người ra lệnh cho Cổ Lôi: “Ngươi đi giải Cổ Tư Tháp tới đây”.“Dạ!”. Cổ Lôi cúi đầu trả lời nhận lệnh, rồi hắn vội vàng chạy tới nơi tạm giam tù binh.Khoảng năm phút đồng hồ sau, Cổ Lôi lại chạy về, sắc mặt hắn có vẻ hoảng sợ.“Đại nhân, Cổ Tư Tháp đã chết” Cổ Lôi lắp bắp nói: “Hắn tự sát”.Tất cả mọi người đột nhiên chấn động, Bạch Xuyên nghiêm nghị quát: “Đã xảy ra chuyện gì vậy?”.“Hắn giấu một thanh đao nhỏ trong người, chúng ta không soát người hắn cẩn thận, quân cảnh vệ quá mệt mỏi, chỉ dùng dây xích trói hắn lại rồi đi ngủ. Sau khi ngủ đậy thì thấy thanh đao kia đã cắm ở trên cổ họng hắn. Đại nhân, bây giờ phải làm gì đây?”.Lúc này Cổ Lôi gần như phát khóc, hắn rất sợ hãi, trông coi tù binh không nghiêm, để tù binh quan trọng tự sát. Hắn nhất định bị phạt theo quân kỷ.Tử Xuyên Tú thoải mái nói: “Làm sao bây giờ ư? Đào một cái hố và chôn hắn”.Cổ Lôi trợn tròn mắt: “Chôn?”.“Nếu như ngươi muốn đem hắn nấu ăn ta cũng không phản đối ngươi, nhưng mà mùi vị của hắn chưa chắc đã ngon”.Bạch Xuyên tiếc nuối nói: “Nghe nói Cổ Tư Tháp chính là cháu ngoại trai của Ma Thần Hoàng. Nắm giữ người thân của Ma Thần Hoàng trong tay chúng ta, hẳn rất có ích, giống như Tạp Đan năm xưa dùng cô ta để đổi lấy việc giải vây Mạt Y, cứu sống chúng ta”.Bạch Xuyên ảm đạm nói: “Nếu như Cổ Tư Tháp không chết, nói không chừng chúng ta có thể dùng hắn để đổi lấy một cái gì đó”.Tử Xuyên Tú chỉ cười. Rất hiếm khi Bạch Xuyên lo lắng tới chuyện chính trị.Thế nhưng tình hình bây giờ khác với tình huống năm đó, cuộc chiến tranh Viễn Đông là chiến tranh giữa nhà Tử Xuyên và Ma tộc nhằm giành bá quyền kiểm soát Viễn Đông, là cuộc chiến tranh cục bộ, giữa hai bên vẫn còn để lại một con đường để đàm phán, thỏa hiệp. Nhưng hôm nay chính là cuộc thánh chiến vệ quốc, cuộc chiến sinh tử giữa nhà Tử Xuyên và Ma tộc. Hai nước đã dốc toàn lực vào cuộc chiến này. Một là gia tộc Tắc Nội Á diệt nhà Tử Xuyên hai là nhà Tử Xuyên diệt gia tộc Tắc Nội Á. Hai bên đã chém giết tới đỏ cả mắt, hiện nay không còn con đường đàm phán nữa rồi.Từ trước tới nay Ma tộc vẫn cho rằng phái nữ nhu nhược cần phải bảo vệ. Khi Tạp Đan bị bắt, giới quý tộc cao cấp Ma tộc không trách tội cô ta. Giới quý tộc Ma tộc chỉ nghĩ sai lầm ở đây là do Vân Thẩm, tướng lĩnh Ma tộc bất lực không bảo vệ được Tạp Đan mà thôi. Thế nhưng Cổ Tư Tháp là nam tử, bản thân là đại tướng cầm quân. Cổ Tư Tháp thất bại bị bắt, giới quý tộc Ma tộc sẽ coi Cổ Tư Tháp là nỗi sỉ nhục, mang tiền đi chuộc Cổ Tư Tháp chính là điều lãng phí nhất. Huống chi theo như hai hàng tướng Ma tộc là La Tư và Lỗ Đế thì Ma Thần Hoàng có mối quan hệ không tốt với người cháu ngoại này. Khi Cổ Tư Tháp tự sát là chính hắn đã biết bản thân hắn tuyệt đối không thể thoát thân được.Những giải thích này rất phức tạp, Tử Xuyên Tú không muốn giải thích với Bạch Xuyên, hắn chi nói một câu đơn giản: “Cháu ngoại và con gái, thân sơ rất khác nhau. Ta nghĩ Ma Thần Hoàng chắc chắn không vì Cổ Tư Tháp mà phải trả một cái giá lớn đâu”.Thế nhưng vì sao Cổ Tư Tháp lại chạy về hướng nội địa Viễn Đông mà không lựa chọn con đường chạy về nước?Nghi ngờ này giống như một cây châm ghim trong lòng Tử Xuyên Tú khiến cho hắn tuyệt đối không thấy thoải mái.Cuộc chiến qua đi, công việc bận rộn, truy kích, tìm kiếm tàn binh Ma tộc, cứu chữa thương binh, xử lý tử thi trên chiến trường, đây đều là những công việc rất phức tạp. Vì đủ các loại vấn đề này nên các tướng lĩnh liên tục xin chỉ thị từ Tử Xuyên Tú. Do bận rộn ra lệnh khiến cho nghi ngờ này bị xếp sang một bên.Tử Xuyên Tú bận rộn cho tới tận tảng sáng, hắn mới có thời gian chợp mắt. Quân đoàn thứ bảy phá vòng vây ngược, Cổ Tư Tháp tự sát, trong lúc ngủ mơ, những suy nghĩ mơ hồ này lại lóe lên trong đầu Tử Xuyên Tú. Hắn rất muốn hiểu rõ ý nghĩ kia nhưng không hiểu vì sao không thể làm được. Lúc này suy nghĩ đó giống như một ánh sáng lướt qua bầu trời màu xanh, chỉ để lại một dấu vết nhỏ trong nháy mắt.Đột nhiên, Tử Xuyên Tú tỉnh giấc ngồi bật dậy trong trướng sau giờ ngọ. Đột nhiên một suy nghĩ nảy sinh trong đầu khiến cho hắn tỉnh táo. Tử Xuyên Tú ngồi yên một lát, suy nghĩ đó càng lúc càng rõ ràng, càng lúc càng trong sáng, rõ ràng tới mức như có thể nhìn thấy từng đường nhăn cùng góc cạnh của nó.Ngay lập tức Tử Xuyên Tú triệu tập các tướng lĩnh tới họp. Các tướng lĩnh đang trong cơn mơ ngủ thì bị vệ binh của Tử Xuyên Tú triệu dậy, kéo ra khỏi trướng tới họp. Các tướng lĩnh mấy ngày bận bịu, người mệt mỏi nhất có lẽ là Thống lĩnh Lâm Băng, hai mắt nàng thâm đen. Ngay khi mọi người còn chưa ngồi yên, Tử Xuyên Tú đã ngồi thẳng người nói luôn: “Các vị, cuối cùng ta đã hiểu vì sao Cổ Tư Tháp lại chạy về tây?”.Nói xong Tử Xuyên Tú nhìn mọi người với ánh mắt chờ mong, chờ đợi những câu hỏi hiếu kỳ của những thuộc hạ xung quanh: “Đại nhân nói mau đi. Chúng thuộc hạ rất tò mò”. Sau đó Quang Minh vương hắn sẽ giải thích những nghi ngờ đó, thể hiện một trí tuệ hơn người.“A...”. La Kiệt ngáp dài: “Cổ Tư Tháp là ai? Hắn như thế nào?”.Có vẻ như Bạch Xuyên còn có chút ấn tượng, nàng nói: “Hắn đã chết’.Bố Lan tướng quân Bán thú nhân liên tục ngáp dài, hai mi mắt sụp xuống: “Không liên quan tới ta, không phải ta giết hắn”.Trên thế giới này điều khiến con người ta căm ghét nhất chính là sự nhiệt tình quá mức và sự thái quá khiến con người ta có cảm giác như tê liệt. Khi nhìn thấy đám thuộc hạ của mình chỉ muốn ngủ, Tử Xuyên Tú tức giận hỏi mấy người bên cạnh: “Ta hỏi các ngươi tại sao Cổ Tư Tháp phải phá vây về hướng tây mà hắn lại không phá vây về vương quốc mình theo hướng đông?”.“Có lẽ hắn đi nhầm đường”. Bán thú nhân tướng quân trả lời một câu như không có não.“Sai bởi vì Cổ Tư Tháp hiểu rõ ràng trong nội địa vương quốc Ma tộc của hắn không còn quân đội. Hắn có trốn về vương quốc thì cũng không có tiếp viện. Hắn không muốn dẫn đường cho quân Viễn Đông chúng ta tiến vào vương quốc của hắn, chính vì vậy hắn mới lựa chọn chạy về tây, với ý đồ chạy tới Ngõ Linh quan, tránh né sự truy đuổi của quân Viễn Đông. Nhất định, trong nội địa Ma tộc không còn binh lực”.“Trống rỗng... ta cũng rất trống rỗng...”. Hai mí mắt La Kiệt cụp xuống, Bố Lan, tướng quân Bán thú nhân thì dứt khoát nằm gục xuống bàn ngáy khò khò.Các quân đoàn trưởng buồn ngủ muốn chết nên chuyện này không thể nào tiếp tục thảo luận, Tử Xuyên Tú chỉ thở dài tuyên bố tan họp. Lúc này mọi người như được đại xá, ai nấy nhanh chóng chạy về trướng của mình để ngủ.Đêm hôm đó cho dù rất mệt mỏi, buồn ngủ nhưng Tử Xuyên Tú không thể chìm vào giấc ngủ. Một suy nghĩ dày vò khiến cho hắn lăn lộn trên chiếc đệm đơn sơ dùng trong hành quân. Cuối cùng Tử Xuyên Tú dứt khoát ngồi dậy, ngồi trước cửa trướng ngắm nhìn rừng tùng đen nhánh ở chân trời ánh trăng xa xa, bãi cỏ rộng lớn với những ngọn cỏ nhấp nhô như những con sóng ở xa xa một cách xuất thần, ánh mắt hắn lấp lánh, xúc động.Ở phía đông của nơi này có một quốc gia hùng mạnh. Ngàn năm qua quốc gia này đã gây cho loài người vô số thảm họa, là nguyên nhân của tất thảy những ác mộng đối với nhân loại, là tập trung của các loại ác ma. Hiện nay nó đang đứng trước bờ vực suy yếu nghiêm trọng.Quân đội Viễn Đông tập trung ba mươi vạn dũng sĩ, liệu có thể một trận làm diệt vong nó không?Nhưng còn Đế Đô đang bị năm mươi vạn quân Ma tộc vây khốn, bây giờ cần phải làm gì đây?Nếu như Ma Thần Hoàng biết đất nước của mình bị tấn công thì ông ta sẽ làm thế nào?Ông ta sẽ rút binh ở tiền tuyến Đế Đô về tăng cường cho trong nước hay vẫn tiếp tục quyết tâm đánh Đế Đô như trước?Ma Tộc đánh chiếm thế giới loài người trong khi đó chính hắn lại đi đánh chiếm vương quốc Ma tộc. Cuộc chiến phức tạp này khiến Tử Xuyên Tú suy nghĩ đau cả đầu. Tình trạng hỗn loạn rốt cuộc khiến cho ai có lợi hơn, là Ma tộc hay là con người?Hàng lông mày của Tử Xuyên Tú cau lại, khóe miệng hắn nhếch lên. Đế Lâm không có ở đây, Tư Đặc Lâm không có ở đây, không có ai để thương lượng, quyết định của Tử Xuyên Tú hắn liên quan tới vận mệnh của loài người. Chính hắn năm nay mới hai mươi bốn tuổi mà phải nhận trách nhiệm nặng nề này khiến hắn rất sợ hãi.Sau lưng Tử Xuyên Tú vang lên tiếng bước chân, vệ binh của Tử Xuyên Tú khẽ hỏi: “Ai?”.“Là tôi, Lâm Băng”.Một bóng hình thướt tha dần hiện lên trong màn đêm, Tử Xuyên Tú kinh ngạc hỏi: “Lâm trưởng quan, cô còn chưa ngủ sao?”.“Tôi cũng như ngươi, không ngủ được” Lâm Băng đi tới, nàng ngồi xuống bên cạnh Tử Xuyên Tú, sóng vai với hắn nhìn về phía chân trời xa xa ở phía đông. Giọng nói của nàng rất nhẹ nhàng: “Tôi cũng như ngài, cũng bị suy nghĩ đó tra tấn. Rất hấp dẫn nha”.Tử Xuyên Tú cười nói: “Lâm trưởng quan, cô nói câu này rất dễ khiến người ta có hiểu lầm”.“Ngày mai sẽ có lời đồn đại nói Thống lĩnh quân Viễn Đông hiện nay và Thống lĩnh quân Viễn Đông trước kia có tình cảm với nhau, rất nhiều người sẽ trợn tròn mắt, đúng không?”.Một hương thơm con gái thoang thoảng truyền vào mũi Tử Xuyên Tú, khiến cho hắn có cảm giác cực kỳ thoải mái. Khi ngồi cùng với Lâm Băng, cảm giác khó chịu của Tử Xuyên Tú dần dần biến mất, hắn trở nên thư thái, bình thản. Những thiếu nữ xinh đẹp có lực khống chế bản thân rất mạnh mẽ, vẻ ý nhi tới mức tự nhiên của nàng tao nhã, trầm tĩnh, một cảm giác vững vàng, từng trải. Bạch Xuyên hoàn toàn không có những điều này.“A Tú”.Cũng giống như Ca Ứng Tinh, Lâm Băng là thuộc thế hệ đi trước của Tử Xuyên Tú nhưng từ khi hắn tiếp nhận chức Thống lĩnh quân Viễn Đông tới nay, Lâm Băng không còn dùng kiểu xưng hô này với hắn. Trong buổi đêm tĩnh lặng hôm nay, một lần nữa Lâm Băng lại dùng cách xưng hô này khiến trong nháy mắt một cảm giác thân thiết lại xuất hiện, giống như năm đó trong quân Viễn Đông, Tử Xuyên Tú lại cung kính đáp: “Dạ, Lâm đại nhân”.“Nếu như tấn công lãnh thổ Ma tộc, ngài có thể nắm chắc bao nhiêu phần thắng?”.Tử Xuyên Tú không ngạc nhiên khi thấy Lâm Băng chỉ thoáng qua đã nhìn thấu tâm trạng của hắn. Ánh mắt sắc bén, nhìn thấu tim người khác của Lâm Băng, Tử Xuyên Tú hắn đã từng được lĩnh giáo, Tử Xuyên Tú trầm ngâm nói: “Nếu như động viên toàn thể Viễn Đông, nhân cơ hội trong nước Ma tộc trống rỗng, đánh cho chúng trở tay không kịp, ta có năm phần chắc thắng có thể đánh chiếm Ma Thần bảo, Lâm trưởng quan, ngài thấy thế nào?”.“Xét về toàn cục, đây chính là lựa chọn tốt nhất. Đối với Viễn Đông mà nói thì đây chính là lựa chọn tồi nhất. Viễn Đông dẫn lửa thiêu thân, người Tắc Nội Á chỉ hận không thể quay đầu giết hết chúng ta mà thôi”.Lời nói của Lâm Băng cực kỳ ngắn gọn nhưng Tử Xuyên Tú hiểu rất rõ ràng: “Đây chính là cách thức tốt nhất cho Đế Đô”.“Chúng ta giải vây cho Đế Đô vậy sau này ai tới giải vây cho chúng ta?”.Tử Xuyên Tú lúng túng không trả lời được, hắn suy nghĩ một chút rồi nói: “Sau khi đánh, thẳng vào hậu phương Ma tộc, phá hủy căn cứ địa chiến tranh của gia tộc Tắc Nội Á, phá hủy năng lực kéo dài chiến tranh của Ma tộc, khiến cho quân Ma tộc sau khi nhập quan không còn tiếp tế, điều này có tác dụng lớn hơn so với việc chúng ta tham gia chiến tranh xung quanh Đế Đô. Nó hoàn toàn có thể là một cú đánh khiến thay đổi cục diện hiện nay”.Lâm Băng cắt ngang lời nói của Tử Xuyên Tú: “Vì ở Viễn Đông quá lâu nên tôi cũng hiểu một số tình hình, trong vương quốc Ma tộc.Vương quốc này diện tích bao la nhưng vị trí địa lý và khí hậu cực kỳ khắc nghiệt. Trong nước phần lớn là khu vực núi đồi, diện tích đồng bằng có thể trồng trọt lương thực và thảo nguyên có thể chăn thả dê, bò rất ít. Khí hậu mùa hè rất khốc liệt, bình thường nhiệt độ thường cao hơn bốn mươi độ, ánh nắng mặt trời có thể mặt đất nứt nẻ như tơ nhiện.Các hồ nước đều khô cạn dưới ánh nắng mùa hè. Mùa đông giá lạnh thấu xương, thường thường thì mấy ngày có một trận bão tuyết, bông tuyết to như cái quạt, tuyết rơi dày tới mấy mét, có thể chôn lấp nhà cửa.Điều càng đáng sợ ở vương quốc này là trong nội địa Ma tộc có nhiều nơi thoạt nhìn chỉ là những vùng đất bình thường, hoàn toàn không khác gì với những nơi khác. Điều khác duy nhất ở đây chính là không có một ngọn cỏ. Cây, cỏ, sâu bọ, thú vật hoàn toàn không thể sinh trưởng ở nơi này. Ở những nơi này vào buổi tối còn phát ra ánh sáng trắng.Người nào không cẩn thận quan sát, vô tình đi vào những nơi này. Khi đó còn không có cảm giác gì nhưng mấy ngày sau, da thịt trên người không hiểu tại sao bắt đầu thối rữa, hai mắt đỏ, rơi nước mắt, trở thành người mù, không thuốc nào có thể chữa trị được, cuối cùng thổ huyết mà chết. Trong vương quốc này, mọi người gọi những nơi đó là “tử địa”. Thế nhưng những “tử địa” này hoàn toàn không có gì khác với những nơi khác. Chỉ có dân địa phương mới hiểu nơi nào là tử địa không thể đặt chân tới, nơi nào là địa phương có thể an toàn đặt chân tới”.Lâm Băng nhìn vẻ căng thẳng của Tử Xuyên Tú, nói nhỏ: “Đối với loài người mà nói, địa vực là một nơi hoàn toàn xa lạ. Lạ đất, lạ người chính là điều tối kỵ của nhà binh trong hành quân tác chiến đường dài. Ngài có nắm chắc là có thể đánh chiếm Ma Thần bảo trong vòng mấy tháng không?”.“Chúng ta hoàn toàn không lạ lẫm với hoàn cảnh địa lý của vương quốc này. So với Đế Lâm năm xưa, chúng ta còn có hai người Lỗ Đế và La Tư. Bọn họ biết rõ nội tình Ma tộc, bọn họ có thể chỉ đường cho chúng ta”.“Vận mệnh của hơn mười vạn quân Viễn Đông, vận mệnh của loài người lại đi phó thác trên người của hai kẻ phản bội Ma tộc. Ngài làm vậy có quá mạo hiểm không? Lỗ Đế và La Tư chỉ đầu hàng quân Viễn Đông khi bị ép vào bước đường cùng. Nếu như có một con đường thoát, bọn họ nhất định sẽ phản lại quân Viễn Đông không chút do dự. Người Ma tộc xảo trá, vô sỉ, hung tàn, hay thay đổi, tuyệt đối không thể tin tưởng”.Tử Xuyên Tú trầm ngâm, hắn lặng lẽ ngắm nhìn hải vực nhâp nhô sóng dưới ánh trăng, ánh sáng lập lòe trong mắt hắn. Lý do của Lâm Băng cực kỳ chính xác nhưng từ sâu thẳm tâm hồn hắn có một âm thanh, liên tục hấp dẫn hắn: “Cơ hội khó có được”.“Cơ hội khó có được”, Tử Xuyên Tú không nói nhưng đôi môi mím chặt đã thể hiện tính tình cố chấp của hắn.“Trong vương quốc Ma tộc, binh lực trống rỗng chính là sự thật. Đây chính là cơ hội khó có được”. Đoán được suy nghĩ của Tử Xuyên Tú, Lâm Băng nói tiếp: “Tú thống lĩnh, bản thân ngài là thượng tướng, ngươi nhất định phải tỉnh táo, suy nghĩ cẩn thận, không thể kích động chỉ vì một cái lợi nhỏ. Tú thống lĩnh, cho dù chúng ta có thể đánh chiếm được Ma Thần bảo nhưng nếu như quân chủ lực loài người bị đánh tan ở Đế Đô, cái lợi nhỏ này của chúng ta còn ý nghĩa gì không?”.Đột nhiên Tử Xuyên Tú sợ hãi giống như hắn bị một gáo nước lạnh dội toàn thân, Tử Xuyên Tú đứng dậy, cung kính chào Lâm Băng và nói: “Lâm trưởng quan ngài nói rất đúng, nếu như quân chủ lực loài người thất bại, thắng lợi cục bộ không có ích gì. Là ta chỉ vì cái lợi trước mắt”.Tử Xuyên Tú cúi đầu thật sâu: “Cảm ơn ngài đã chỉ giáo, Lâm trưởng quan, thật sự cảm ơn”.Lâm Băng đáp lễ, nàng nhìn người thanh niên trước mắt này với vẻ tán thưởng.Tử Xuyên Tú tuổi còn trẻ nhưng đã có chiến tích và địa vị cao, hắn lại không có thái độ cao ngạo thường thấy của những tướng quân thường thắng. Hắn thật lòng tôn trọng một tướng quân thua trận như nàng, biết nghe lời phải, lời khuyên bảo. Với trí tuệ, bản tính trầm tĩnh như vậy, thật sự rất khó tin Tử Xuyên Tú chỉ là một thanh niên mới hơn hai mươi tuổi.Lâm Băng mỉm cười nói: “Tú Xuyên đại nhân, suy nghĩ của ngài vốn không sai, dùng kỳ binh, đánh bất ngờ, đánh vào căn cứ, cắt đứt hậu phương của quân thù. Đây chính là đạo lý của nhà binh.Nhưng lần này đối thủ của chúng ta không phải là một đối thủ bình thường. Binh lính Ma Tộc dã man, chúng có thói quen cướp đoạt tại chỗ, mức độ ỷ lại hậu cần của chúng ít hơn chúng ta rất nhiều. Chúng ta đánh chiếm Ma Thần bảo không là đòn quyết định đối với chúng, ngược lại khiến cho quân đội Viễn Đông xa rời chiến trường Đế Đô chủ yếu. Mặc dù liên quân Lưu Phong, Tử Xuyên binh nhiều tướng mạnh nhưng ba mươi vạn đại quân ly khai chiến trường chủ yếu vẫn là một sự lãng phí rất lớn”.“Lâm trưởng quan, ý của ngài là muốn quân Viễn Đông nhập quan, tiếp viện cuộc chiến trong nội địa sao?”.“Đại nhân, tôi chỉ nói tình hình hiện nay với ngài, còn về phần quyết định thế nào, có lẽ ngài đã sớm tính trước”.Tử Xuyên Tú mỉm cười nói: “Lâm trưởng quan hãy yên tâm. Ta sẽ không để cho ngài thất vọng”.</w:t>
      </w:r>
    </w:p>
    <w:p>
      <w:pPr>
        <w:pStyle w:val="BodyText"/>
      </w:pPr>
      <w:r>
        <w:t xml:space="preserve">-o0o-</w:t>
      </w:r>
    </w:p>
    <w:p>
      <w:pPr>
        <w:pStyle w:val="Compact"/>
      </w:pPr>
      <w:r>
        <w:br w:type="textWrapping"/>
      </w:r>
      <w:r>
        <w:br w:type="textWrapping"/>
      </w:r>
    </w:p>
    <w:p>
      <w:pPr>
        <w:pStyle w:val="Heading2"/>
      </w:pPr>
      <w:bookmarkStart w:id="233" w:name="chương-2-ma-tộc-lo-lắng"/>
      <w:bookmarkEnd w:id="233"/>
      <w:r>
        <w:t xml:space="preserve">211. Chương 2 : Ma Tộc Lo Lắng</w:t>
      </w:r>
    </w:p>
    <w:p>
      <w:pPr>
        <w:pStyle w:val="Compact"/>
      </w:pPr>
      <w:r>
        <w:br w:type="textWrapping"/>
      </w:r>
      <w:r>
        <w:br w:type="textWrapping"/>
      </w:r>
    </w:p>
    <w:p>
      <w:pPr>
        <w:pStyle w:val="BodyText"/>
      </w:pPr>
      <w:r>
        <w:t xml:space="preserve">Chương 2: Ma Tộc Lo Lắng</w:t>
      </w:r>
    </w:p>
    <w:p>
      <w:pPr>
        <w:pStyle w:val="BodyText"/>
      </w:pPr>
      <w:r>
        <w:t xml:space="preserve">Nhóm dịch: Tú Xuyên xem tại</w:t>
      </w:r>
    </w:p>
    <w:p>
      <w:pPr>
        <w:pStyle w:val="BodyText"/>
      </w:pPr>
      <w:r>
        <w:t xml:space="preserve">“Quân đoàn Cổ Tư Tháp thất bại rồi sao?”.Giống như một tảng đá lớn ném vào trong nước, Hoàng tử Tạp Lan mang tin dữ tới đại doanh Đạt Khắc gây xôn xao trong giới quý tộc thống trị Ma tộc. Toàn bộ quân đoàn thứ bảy được tuyển chọn từ những chiến sĩ tinh nhuệ gia tộc Tắc Nội Á, do chính cháu của Ma Thần Hoàng chỉ huy, người được coi là danh tướng, nhân tài mới nổi của vương quốc, bây giờ toàn quân bị tiêu diệt bởi một gã nông dân Viễn Đông sao?”.Phản ứng đầu tiên của rất nhiều kẻ khi nghe tin dữ của Hoàng tử Tạp Lan là: “Tuyệt đối không có khả năng đó!”.“Điều này hoàn toàn chính xác, khi đi trong nội địa Viễn Đông, chúng ta đã phải trơ mắt đứng nhìn quân đoàn của Cổ Tư Tháp bị quân Viễn Đông đánh tan tác, binh sĩ chạy tán loạn khắp núi đồi. Chính mắt ta đã nhìn thấy mấy trăm ngàn chiến sĩ Tắc Nội Á bị truy kích, bị Bán thú nhân dùng Lang nha bổng đập tới thịt nát xương tan, ngay cả đội trưởng đội bảo vệ của ta cũng bị Bán thú nhân xé xác. May mắn chúng ta đều là kỵ binh, ngựa chạy nhanh nên mới tránh khỏi tai kiếp đó”.Trong phòng cực kỳ yên tĩnh chỉ còn giọng nói run rẩy của Hoàng tử Tạp Lan đang miêu tả nỗi nguy hiểm trên đường đi, gương mặt những nhân vật trụ cột của vương quốc khá u ám. Quân đoàn Ma tộc thứ bảy hoàn toàn bị tiêu diệt không chỉ có nghĩa quân đội Ma tộc mất đi một phiên hiệu đơn vị mà nó còn có nghĩa là cho tới lúc này trong những cây cột trụ chống đỡ tập đoàn thống trị Tắc Nội Á đã bị chém đổ. Tiếp theo những thất bại ở Đế Đô và tây bắc, những cây cột trụ này không còn nhiều, chiếc ghế Hoàng tộc đã bắt đầu lung lay.Ma Thần Hoàng bất động khi nghe Tạp Lan báo cáo, ông ta chỉ nhìn ra ngoài vùng quê rộng lớn bên ngoài cửa sổ, bóng hoàng hôn đang bao phù vùng thôn quê, rừng cây xa xa im lặng, đen kịt, chỉ còn ánh chiều tà đang ngả đần về phía tây lập lòe. Ma Thần Hoàng lặng lẽ đứng trước cửa sổ, đầu khẽ cúi xuống, thân hình ông ta như nổi bật lên trong ánh nắng nhạt, ánh nắng chiều tà buổi cuối thu chiếu trên gương mặt lặng lẽ.Khi Ma Thần Hoàng quay người, ánh mắt của tất cả mọi người bên trong đều tập trung nhìn vào ông ta.“Tin tức này là thật”. Giọng nói nhỏ nhẹ của Ma Thần Hoàng vang lên. Mọi người lập tức tập trung tinh thần, không dám bỏ sót một chữ: “Trẫm có thể cảm nhận được, cháu của Trẫm, Cổ Tư Tháp thật sự đã chết rồi. Khi Cổ Tư Tháp còn sống Trẫm rất ghét hắn, hắn tàn bạo, thô lỗ, ngu ngốc mà tự cao tự đại, toàn làm sai. Nhưng sau khi hắn chết mới từ từ nhớ lại những điểm tốt của hắn, nhớ tới lúc khi hắn còn nhỏ, hắn trèo lên đùi và gọi ta là cậu, đôi mắt trong veo. Khi La Tư phản loạn, người Thát Tháp tiến tới gần ngoại ô Ma Thần bảo, Cổ Tư Tháp dẫn quân từ Hắc Hà, hành quân không ngừng nghỉ, ba ngày ba đêm hành quân tám trăm dặm, đội quân đầu tiên quay về cứu viện Ma Thần bảo. Ngay khi chưa kịp nghỉ ngơi, hắn đã gọi một tiếng “cậu” sau đó hắn xông vào trong biển người Thát Tháp. Khi ta gặp lại hắn, hắn đang nằm trên cáng, bất tỉnh, nhân sự”.Ma Thần Hoàng chậm, rãi thở dài nói tiếp: “Ngay lúc này Trẫm mới chính thức hiểu ra, cái gì gọi là máu thịt tình thân, cái gì gọi là máu mủ tình thâm”.Trầm tĩnh, điềm tĩnh, nho nhã, anh tuấn, vị quân vương uy nghi khống chế một vương quốc bao la ngay từ khi còn rất trẻ. Khuôn mặt bi thương của ông ta lặng lẽ như nước sông, lặng lẽ chảy.Vào thời khắc này, Vân Thiển Tuyết cảm nhận được sự bi thương và cô độc của vị quân chủ hùng mạnh nhất hiện nay. Trước tiên là Vân Thiển Tuyết sau đó tới Diệp Nhĩ Mã, Ca Đạt Hãn, Bùi Mã, Lăng Bộ Hư, tất cả các thần tử đều quỳ xuống: “Chúng vi thần cũng bi thương, long thể Bệ hạ chính là vận mệnh của quốc gia, xin Bệ hạ hãy nén bi thương, đó chính là cái phúc của ngàn vạn thần dân vương quốc. Chúng vi thần tình nguyện chia xẻ nỗi lo lắng của Bệ hạ”.“Trẫm không thể làm cho Cổ Tư Tháp sống lại, điều duy nhất Trẫm có thể làm là báo thù cho hắn. Chư vị ái khanh, ai có thượng sách hãy dâng lên Trẫm”.Không một ai lên tiếng.Ma Thần Hoàng liếc nhìn mọi người xung quanh, cuối cùng ánh mắt ông ta dừng lại trên người một đại hán cường tráng, khôi ngô, đứng ở cạnh tường.“Lăng Bộ Hư, ngươi ở Viễn Đông nhiều năm, nhiều lần giao chiến với quân Viễn Đông, theo như suy nghĩ của ngươi, chúng ta nên đối phó với Tử Xuyên Tú như thế nào?”.Đại hán khôi ngô cúi đầu thật sâu nói: “Bệ hạ, nếu như phản quân Viễn Đông muốn nhập quan, Ngõa Luân chính là quan ải quan trọng nhất. Chỉ cần quân ta tăng cường phòng thủ Ngõa Luân, quân phản tặc Viễn Đông tuyệt đối không thê nhập quan”.Ma Thần Hoàng ‘ồ’ một tiếng và nói tiếp: “Tăng cường phòng thủ, ngươi nói cũng rất đúng với binh pháp”.Diệp Nhĩ Mã làm bộ nói to: “Quân đoàn mười hai nhìn quân đoàn của Cổ Tư Tháp bị đánh bại mà không tiếp viện, chúng ta nên truy cứu trách nhiệm của Mông Hãn. Hãy nói với Mông Hãn là muốn lấy công chuộc tội thì hãy mang đầu Tử Xuyên Tú tới”.Tám vạn đại quân tấn công tây nam nhưng cuối cùng chỉ còn mười lăm kỵ binh sống sót quay về. Sau khi quay về từ tây nam, Diệp Nhĩ Mã thu mình mấy ngày nhưng con người của Diệp Nhĩ Mã mà một ngày không vung chân múa tay ông ta sẽ buồn bực mà chết. Chỉ sau mấy ngày Diệp Nhĩ Mã đã hoàn toàn quên thất bại thảm hại của mình. Lúc này Diệp Nhĩ Mã lại đóng vai một “lão tướng công huân” tràn đầy chí khí. Nếu như bạn và ông ta vô tình, đề cập tới hai từ “Đan Nhã”, Diệp Nhĩ Mã một mặt lơ đi, một mặt ông ta nhìn bạn với ánh mắt soi mói thương cảm của người trên đối với kẻ dưới, khiến cho bạn mất đi sự tự tin của mình, bắt đầu phải tự hỏi không hiểu mình đã nói sai câu nào và cuối cùng là hổ thẹn cúi đầu dưới ánh mắt của lão tướng hiền lành mà uy nghiêm nhất Ma tộc. Vân Thiển Tuyết và Bùi Mã đã lén nói với nhau rằng, cả hai cực kỳ bội phục vị lão tướng quân “bại mà không ngã lòng”, không trải qua ba mươi năm kinh nghiệm, tuyệt đối không thể nào luyện được da mặt dày như vậy.Đám thần tử đồng thanh, nói: “Lão tướng quân nói rất đúng, nên phải trừng trị Mông Hãn. Rốt cuộc hắn làm gì ở Viễn Đông vậy?”.Vân Thiển Tuyết chỉ biết cười nhạt.Tất cả mọi người, người này một câu, người kia một câu, ai nấy cũng hung hăng chỉ trích Mông Hãn ở Viễn Đông sau đó nhân tiện đó chửi mắng Tử Xuyên Tú nhưng điều rất kỳ lạ là ai cũng tìm cách lờ đi Tư Đặc Lâm đang ở rất gần thành Đạt Khắc, giống như con mãnh hổ Tử Xuyên không hề tồn tại. Lý do của việc này rất rõ ràng, chửi mắng Mông Hãn đủ nhiều cũng không có gì là nguy hiểm nhưng nếu quá say sưa chửi mắng Tư Đặc Lâm, mới không chừng tâm trạng Bệ hạ vui mừng: “Khanh khó có được người có lòng dạ son sắt như khanh, hận Tư Đặc Lâm thấu xương. Tốt rồi, Trẫm đặc biệt cử ngươi chuyên tâm đối phó với hắn”. Trong số các tướng lĩnh đang ngồi ở đây, ai không biết Mạt Y đã đánh nhau với hắn tới máu chảy đầu rơi sao? Tư Đặc Lâm này nổi tiếng là giỏi đánh những trận khó khăn. Mãnh hổ Tử Xuyên này chỉ huy năm mươi vạn đại quân, binh lực mạnh gấp năm lần so với đối đầu với Mạt Y khi xưa, hùng mạnh hơn xưa. Kẻ thù mạnh như vậy, có ai dám trêu chọc không?Ca Đạt Hãn ngồi ở cạnh tường, y không tham gia vào trận mạt sát Mông Hãn này bởi vì chính bản thân y chính là người không may mắn. Quân đoàn Ma tộc thứ mười bốn bị Tư Đặc Lâm đánh tan tác, Ca Đạt Hãn đã tự mình tới xin chịu xử phạt: “Vi thần ngu ngốc, thật sự không thể đảm nhận nhiệm vụ, khẩn cầu bệ hạ cử tướng giỏi đảm đương nhiệm vụ. Bệ hạ, người hãy cử người khác tới đối phó với Tư Đặc Lâm”.Ma Thần Hoàng an ủi y: “Hãn khanh, hãy phấn chấn tinh thần lên tái chiến một lần nữa. Đừng lo lắng! Nếu cần thiết Trẫm sẽ phái người tiếp viện cho ngươi. Tiểu tử ngươi chết sống cũng không thoát được, đừng dùng tới đòn cân não. Nhưng điều khiến trẫm lo lắng chính là người phái tới hỗ trợ cho ngươi”.Lúc này Ca Đạt Hãn vẫn ung dung ngồi ở góc tường, thản nhiên chờ đợi xem người nào sẽ được phái tới hỗ trợ mình.“Các vị tướng quân, những ngày này Tư Đặc Lâm ngày càng ngang ngược, cực kỳ kiêu ngạo, Trẫm vốn đã cử Ca Đạt Hãn phụ trách việc phòng ngự đông nam, nhưng hiện nay xem ra Tư Đặc Lâm quá hung hăng càn quấy, chỉ dựa vào một mình Ca Đạt Hãn Tước gia sợ là thân cô thế cô, Trẫm định tăng cường phòng thủ ặt đông nam. Vị tướng quân nào có thể anh dũng xin đi giết giặc?”.Cuối cùng thời khắc nguy hiểm nhất đã tới. Lúc này các tướng quân của Ma Thần Hoàng chỉ hận không thể học được bản lãnh của đà điểu, rúc đầu vào trong cổ. May mắn là Thần Hoàng bệ hạ không chờ đám người đó tự giác xung phong nhận việc.Ma Thần Hoàng liếc nhìn xung quanh rồi cuối cùng ánh mắt ông ta dừng trên người Á Ca Mễ đứng nép vào góc tường, ông ta hờ hững hỏi: “Á Ca Mễ, đệ tứ quân của ngươi quay về từ tây bắc một tháng rồi phải không? Binh lính của ngươi đã chiếm lĩnh trận địa chưa?”.Á Ca Mễ vội vàng nói: “Bệ hạ, quân đoàn thứ tư bị thương vong rất lớn ở tây bắc, thời gian một tháng vẫn không đủ”.“Thương vong của quân đoàn thứ tư lớn, chẳng lẽ còn lớn hơn sự thảm bại của quân đoàn thứ ba sao?”.Ánh mắt Ma Thần Hoàng lấp lánh bất định, ông ta nhếch miệng cười tàn khốc.Quân đoàn thứ ba chính là quân gia tộc Tắc Nội Á, chính vì Diệp Nhĩ Mã liều lĩnh tấn công nên cuối cùng bị liên quân Lưu Phong Sương và nhà Tử Xuyên tiêu diệt hoàn toàn dưới chân thành Đan Nhã. Tuy Á Ca Mễ cho rằng chuyện này không phải trách nhiệm của mình, nhưng trong con mắt mọi người quân đoàn thứ ba và quân đoàn thứ tư liên thủ cùng tiến quân, quân đoàn thứ ba bị tiêu diệt nhưng quân đoàn thứ tư có thể rút lui.Đương nhiên Á Ca Mễ phải gánh chịu tội bất lực khi không thể cứu viện quân bạn thành công, giống như hai đứa trẻ đi leo núi, một đứa trẻ ngã xuống đất chết, cha của đứa trẻ chết dù gì cũng giận lây đứa trẻ còn sống quay về.Á Ca Mễ thoáng rùng mình, ông ta hiểu rõ rằng chính mình đã nói một câu thực sự không hiểu thời thế, Ma Thần Hoàng nhất định sẽ không ngần ngại biến hội nghị này thành nơi thẩm tra và phán quyết của quân pháp: “Quân đoàn thứ ba bị tiêu diệt, trách nhiệm cuối cùng thuộc về ai?”.Á Ca Mễ ủ rũ nói: “Vi thần chờ Bệ hạ phân công”.Ma Thần Hoàng mỉm cười, giọng nói của ông ta rất ôn hòa: “Á Ca Mễ, ngươi đi trợ giúp Ca Đạt Hãn ở phòng tuyến đông nam, ngăn cản Tư Đặc Lâm tấn công. Mấy tỉnh Ba Đặc Lợi, Hùng Nạp Lý, Cổ Đặc Kỷ giao cho các ngươi. Sau này hai người các ngươi hãy thương nghị lên kế hoạch tác chiến trình lên Trẫm xem xét”.Hai vị tù trưởng bộ lạc kiêm quân đoàn trưởng bị nêu tên vội vàng đứng dậy trả lời: “Tuân lệnh Bệ hạ”.Nhưng Á Ca Mễ vẫn có phản ứng cuối cùng: “Bệ hạ, nếu muốn ngăn cản Tư Đặc Lâm, chỉ dựa vào quân đội của thần và Ca Đạt Hãn là không đủ. Bệ hạ, liệu có nên bổ sung thêm quân số không?”.“Đại bản doanh vẫn duy trì thế tấn công với Đế Đô, chính vì thế binh lực rất eo hẹp. Á Ca Mễ, không phải ngươi đã bị loài người hù dọa sợ hãi rồi hả? Tuy Tư Đặc Lâm xưng có năm mươi vạn quân, nhưng Trẫm nghĩ phần lớn là phô trương thanh thế, nhiều lắm thì hắn có ba mươi vạn mà thôi. Binh lực của nhị vị cộng lại có sáu, bảy vạn. Chiến sĩ Thần tộc chúng ta có thể lấy một chọi mười chẳng khác nào trong tay nhị vị có sáu, bảy mươi vạn chiến sĩ, thừa sức đối phó với Tư Đặc Lâm. Trẫm còn đang định điều bớt binh lực của nhị vị cho đại bản doanh”.Ma Thần Hoàng cả vú lấp miệng em khiến cho đám quần thần cũng phụ họa theo: “Đúng vậy! Á Ca Mễ, vận khí của ngài rất tốt, Bệ hạ phái ngài tới một nơi thoải mái, phân cho ngài nhiều tỉnh. Bọn ta thực sự rất hâm mộ ngài”.Tỉnh Ba Đặc Lợi là tỉnh nằm gần tỉnh tiền tuyến Áo Tư. Hơn nữa tỉnh Hùng Nạp Lý nằm ngay trên đường tiến quân của Tư Đặc Lâm, đứng mũi chịu sào, còn cả tỉnh Cổ Đặc nữa, một nửa tỉnh này đã bị quân đông nam nhà Tử Xuyên đánh chiếm. Đây chính là địa bàn rất tốt!”.Á Ca Mễ không dám phản bác lại, ông ta cười gượng nhìn Ca Đạt Hãn, Ca Đạt Hãn nháy mắt nói: “Huynh đệ, hoan nghênh tới làm bạn. Người anh em sẽ hiểu thế nào là luộc”.Vân Thiển Tuyết trầm ngâm nhìn trò khôi hài đang xảy ra trước mắt mình. Y không hiểu tại sao gần đây trí tuệ của Thần Hoàng bệ hạ lại trở nên lẫn lộn? Đối phó với Tư Đặc Lâm nhất định phải dùng quân chủ lực, nhưng Bệ hạ lại phái hai quân đoàn của hai người Á Ca Mễ và Ca Đạt Hãn, quân đoàn của người thứ nhất mới thảm bại ở tây bắc, quân đoàn của người sau thảm bại ở đông nam. Dùng tàn quân của hai quân đoàn đối phó lại chiến tướng số một nhà Tử Xuyên, Vân Thiển Tuyết biết rất khó trông cậy hai vị quân đoàn trưởng này có thể mang lại điều gì lạc quan.Hội nghị Ngự tiền lần này có vài quyết định quan trọng. Một là điều động quân Thần tộc đóng ở các tỉnh đông bắc tới tăng viện cho Ngõa Luân. Khu vực các tỉnh đông bắc bao gồm sáu tỉnh như các tỉnh: Bỉ Đặc, Đạt Mã, An Tạp Lạp vân vân. Các tỉnh đông bắc là nơi mà quân Ma tộc chiếm lĩnh sớm nhất, vào thời kỳ thống trị ban đầu của Ma tộc, dân cư địa phương dưới sự chỉ huy của quan binh nhà Tử Xuyên bị đánh tan tác, liên tiếp nổi đậy khởi nghĩa ở các nơi.Vì để ổn định trật tự, củng cố quyền thống trị, Công tước Diệp Nhĩ Mã đích thân chỉ huy trấn áp. Diệp Nhĩ Mã tin tưởng vững chắc rằng Thần tộc có địa vị cao quý nhất trong các chủng tộc trên thế gian, ông ta cho rằng những con người phản kháng Thần tộc sẽ không còn con đường sống. Diệp Nhĩ Mã đã dựng nên bộ khung chỉ huy ở khắp nơi, trắng trợn lùng bắt các quan lại nhà Tử Xuyên cùng với binh lính tản mát, ông ta thi hành một chính sách chém giết cực kỳ tàn khốc đối với dân chúng trong vùng dám chứa chấp đội du kích hay đội quân kháng chiến. Giết một người để răn dạy trăm người, khiến dân chúng cực kỳ hoảng sợ.Trong khi Diệp Nhĩ Mã chém giết tàn bạo khiến máu chảy đầy đồng ở các tỉnh đông bắc thì Vân Thiển Tuyết, người cầm đầu phái ôn hòa cũng không nhàn rỗi. Chúng đã chìa ra cành ô liu cho những người dân đang hoang mang sợ hãi bám vào, ngụy trang bản thân với sắc mặt thân thiết và sự thân thiện với dân chúng. Chúng trắng trợn tuyên truyền Thần Hoàng bệ hạ là người nhân hậu, yêu dân. Người dân nằm dưới sự thống trị của ông ta có đời sống tốt hơn so với nhà Tử Xuyên. So với chính sách giết hại tàn bạo của Diệp Nhĩ Mã, chính sách dụ dỗ, phân hóa dân chúng của Vân Thiển Tuyết đương nhiên đạt hiệu quả cao hơn. Đối với đám người táng tận lương tâm, ác ôn trong loài người thì chúng mua chuộc mời chào, chúng đã gom góp người thành lập một đội quân do Mã Duy chỉ huy, làm lực lượng nòng cốt để duy trì trị an.Phải dựa vào việc kết hợp giữa sự mềm dẻo và cứng rắn, cây gậy và củ cà rốt này, Ma tộc rất vất vả mới có thể ổn định được trật tự trị an của khu vực chiếm đóng. Sau khi thu xếp ổn thỏa khu vực này, cuối cùng chiến lược gia cao nhất của Ma tộc, Ma Thần Hoàng mới cảm thấy tự tin. Cuối cùng thì dưới chân mục rỗng của Ma tộc khổng lồ này đã có một nơi có thể đừng chân, Ma tộc đã có thể điều quân đội chính quy đang phòng thủ ở các tỉnh đông bắc tới tấn công Viễn Đông. Lúc này quân đội loài người của Ma tộc đảm nhận việc duy trì trật tự khu chiếm đóng.Quyết định thứ hai chính là điều Công tước Á Ca Mễ cùng quân đoàn thứ tư tới phòng tuyến đông nam để cho Á Ca Mễ liên kết với quân đoàn mười bốn của Ca Đạt Hãn cùng chống cự lại sự tăng viện cho Đế Đô của Tư Đặc Lâm. Từ Á Ca Mễ cho tới Vân Thiển Tuyết và tất cả những người khác đều cho rằng có điều gì đó không ổn, nhưng không một ai có mặt trong hội nghị lại có thể tưởng tượng cuối cùng hậu quả của việc này lại nghiêm trọng tới mức độ đó. Chính hội nghị vào ngày mười một tháng tám năm bảy trăm tám mươi tư đã khiến cho đế quốc của Ma tộc sụp đổ.Sau khi hội nghị kết thúc, màn đêm đã buông xuống đen kịt.Khi những nhân vật đầu sỏ của vương quốc đã ra về, Tạp Lan đứng trước cửa hành cung nói với Vân Thiển Tuyết: “Tìm cách nói chuyện với ông ấy”.Hai người đều biết “ông ấy” đây là ai, Vân Thiển Tuyết gật đầu nói: “Điện hạ, có cần vi thần cùng đi với ngài không?”.“Nên mình ta đi thôi, dù sao chúng ta cũng là cha con, trong khi đó ta có biệt danh là ‘Lan chó điên’. Hai cha con tâm sự với nhau, cho dù ta nói sai câu nào ông ấy cũng không thể xử phạt ta. Trong khi đó có ngươi ở đó, nhất định ông ấy sẽ thể hiện tác phong đáng ghê tởm của một Hoàng đế”.Thật ra đây cũng chính là ý định của Vân Thiển Tuyết, y cúi đầu nói: “Nếu vậy làm phiền Điện hạ”.Nhìn hình bóng Tạp Lan dần biến mất trong đám thị vệ hoàng cung dày đặc, Vân Thiển Tuyết từ từ ngồi xổm ngay trước cửa hành cung. Một thị vệ cung đình ân cần mang cho Vân Thiển Tuyết một cái ghế.Bóng đêm thâm trầm như vì sao trôi cao trên bầu trời. Gió đêm khuya giữa thu thổi qua mặt Vân Thiển Tuyết. Trong đầu Vân Thiển Tuyết là bừa bộn những suy nghĩ, suy nghĩ về tình hình vương quốc, suy nghĩ về cục diện của trận chiến này.Khi bắt đầu chiến tranh, quân Ma tộc tiến quân cực kỳ thuận lợi, rất nhiều thành trì và các tỉnh từng cái một bị chiếm giữ, quân đội loài người bị xua đuổi giống như lũ thỏ nhát gan bị bầy lang sói truy đuổi. Quân Ma tộc tàn sát hàng loạt dân chúng trong thành, đánh chiếm các thôn trấn dễ như trở bàn tay. Thế nhưng hôm nay rốt cuộc đã xảy ra chuyện gì vậy? Lực lượng chống cự của loài người đột nhiên được tăng cường, cuộc chiến tranh chinh phục hết sức dễ dàng đột nhiên trở thành cuộc chiến sinh tử. Lúc này vương quốc rơi vào con đường nguy khốn.Vì sao ban đầu thành công quá dễ dàng nhưng sau lại quá gian nan vậy?Vân Thiển Tuyết có thể tìm được câu trả lời cho những nguyên nhân nảy sinh này, ví dụ như vương quốc Ma tộc đã phạm phải sai lầm chiến lược, lực lượng của loài người rất mạnh, các tướng lĩnh vương quốc bất tài, không biết tác chiến cũng là một nguyên nhân. Nhưng trực giác của Vân Thiển Tuyết nói cho ông ta biết đây chỉ là những nguyên nhân bề ngoài ai cũng có thể nhìn thấy chứ không phải là nguyên nhân chủ yếu. Loài người cũng phạm phải rất nhiều sai lầm, nhưng vì sao chúng càng đánh càng mạnh?Vân Thiển Tuyết ngẩng đầu nhìn bầu trời, bầu trời đêm đen kịt, đầy ánh sao đêm. Ngay trong giây phút này, không hiểu vì sao đầu óc y cực kỳ tỉnh táo. Trong đầu Vân Thiển Tuyết nảy sinh một loại cảm giác cực kỳ huyền diệu: bên trên bầu trời đen kịt kia đang có một bàn tay bí mật khuấy động cuộc sống, tất cả những thay đổi đã bắt nguồn từ trong sự huyền bí này. Có một lực lượng huyền bí đang phát triển, cho dù y có cố gắng giãy dụa như nào đi nữa, giống như một con sông đủ uốn lượn như nào đi nữa thì cuối cùng cũng chảy vào biển rộng. Kết quả của sự việc đã sớm được định đoạt, Vân Thiển Tuyết giơ hai tay lên kêu: “Đó là ý trời!”.Vân Thiển Tuyết đang còn chìm đắm trong những suy nghĩ huyền bí, ông ta càng nghĩ càng hoảng sợ, bầu trời đêm cao cao giống như một ma lực đầu độc cực kỳ đáng sợ dẫn ông ta vào vực sâu. Vân Thiển Tuyết cúi đầu, một lát sau ông ta mới trấn tĩnh lại. Ngay khi đó Vân Thiển Tuyết nhìn thấy Hoàng tử Tạp Lan từ trong cửa hoàng cung đi ra ngoài, Tạp Lan mới đi được chưa tới mười phút.Khi nhìn thấy Hoàng tử Tạp Lan nhanh chóng đi ra ngoài, nhận ra sự uể oải trên gương mặt Tạp Lan, Vân Thiển Tuyết đã cảm thấy có chuyện không ổn. Y bước tới nghênh đón hỏi: “Điện hạ, thế nào rồi?”.“Đừng nói nữa, ta vừa mới bắt đầu, phụ hoàng đã lập tức cắt ngang lời của ta: Các tướng quân bảo con tới hả? Ta nói: Phụ hoàng, lão nhân gia người đã biết thì con cứ nói thẳng: Mọi người đều cảm thấy nếu tiếp tục đánh Đế Đô là hoàn toàn không có lợi. Kẻ thù xung quanh ngày càng tiến sát, nếu như người thực sự thích Đế Đô thì chúng ta trước tiên hãy bất chấp tất cả quay lại đánh đuổi Tư Đặc Lâm đang cực kỳ phấn khích, kia sau đó quay lại đánh Đế Đô sau cũng không muộn”.Vân Thiển Tuyết vội vàng hỏi: “Bệ hạ có nổi giận không? Người có tức giận không?”.“Ngược lại ông ấy còn không tức giận, tươi cười nói: Tạp Lan, con có thô tục không có chút nào phong cách của một Hoàng tử. Ta nói rằng: Mọi người lại thích Hoàng tử thô tục, không ai thích một Hoàng đế cố chấp.Phụ hoàng hiểu ý của ta, người hỏi: Vì cái gì, chẳng lẽ có người muốn mưu đồ làm phản sao? Chúng muốn phản sao?Ta nói: Trước mắt thì vẫn chưa có nhưng sau này thì rất khó nói. Hôm nay phụ hoàng người dồn Ca Đạt Hãn và Á Ca Mễ vào con đường cùng, bắt bọn họ ngăn cản Tư Đặc Lâm nhưng lại không cho viện binh, nhìn sắc mặt của Ca Đạt Hãn trông giống như ông ta bị cá mập lớn nuốt sống vậy. Phụ hoàng, Á Côn tộc, Ca Ngang tộc khác với Mông tộc, bọn họ theo chúng ta ngay từ ban đầu, không nên ép bọn họ quá mức.Phụ hoàng bùi ngùi nói: Tạp Lan, chỉ có con mới dám nói chuyện với Trẫm như này, cũng chỉ có con mới dám nói thật với Trẫm. Những kẻ kia chỉ biết hô Hoàng thượng vạn tuế nhưng rốt cuộc trong bụng chúng nghĩ gì thì không ai biết. Tạp Lan, Trẫm hiểu ý của con, Trẫm đã có chủ trương”.“Chủ trương của Bệ hạ là gì?”.“Ta có hỏi nhưng phụ hoàng không nói, nhưng ta không có cách nào để hỏi được. Phụ hoàng chỉ nói: Chiến lược không thay đổi, và phụ hoàng còn nói: Tạp Lan, có rất nhiều chuyện con không hiểu được, Trẫm và quân sư Hắc Sa đã nghiên cứu. Chỉ cần chúng ta đánh chiếm được Đế Đô, tình thế sẽ lập tức thay đổi, viện quân hùng mạnh sẽ tham gia với chúng ta. Cho dù là nhà Tử Xuyên và nhà Lưu Phong có liên kết lại cũng không thể chống đỡ được. Ta có hỏi tiếp viện tới từ đâu nhưng Phụ hoàng không tiết lộ cho ta biết, Phụ hoàng còn dặn dò ta phải giữ bí mật. Ngươi cũng đừng tiết lộ chuyện này”.“Điện hạ, vi thần hiểu rồi”.Hai người đi trên con đường tối đen nhưng không nói câu nào nữa, xung quanh chỉ cùng vang lên tiếng bước chân. Một toán tuần tra quân Ma tộc của những Ma tộc cấp thấp đi ngang qua, khi chúng nhìn thấy có hai con người đang đi trên đường trong đêm khuya thì chạy tới quát hỏi: “Ai? Đứng lại xuất trình giấy chứng nhận”.Vân Thiển Tuyết và Tạp Lan đểu chẳng buồn trả lời. Khi binh lính Ma tộc nhìn thấy đôi mắt màu xanh nước biển của hai “con người” trước mắt thì có kẻ sợ hãi kêu lên: “Là Hoàng tộc”.Hoàng tộc Ma tộc tàn khốc, ngang tàng, hung dữ, tanh mùi máu, các Ma tộc cấp thấp sợ như sợ cọp. Khi nghĩ tới chuyện vừa rồi đã quát hỏi hai thành viên Hoàng tộc cao quý, hậu quả đáng sợ của tội danh không tôn trọng, phạm thượng, sắc mặt đám binh lính trắng bệch.“Chạy mau!”.Không hiểu kẻ nào là người hô lên đầu tiên nhưng trong đội tuần tra vang lên một tiếng hô, cả đội tuần tra đồng loạt bỏ trốn, vứt bỏ đèn lồng và vũ khí chỏng trơ trên mặt đất, Hoàng tử Tạp Lan và Vũ lâm tướng quân Vân Thiển Tuyết không nhịn được phá lên cười. Sự việc nhỏ này xảy ra bất ngờ khiến tâm trạng bọn họ thoải mái hơn.Hoàng tử Tạp Lan tiện tay cầm một cây thương, gã ra sức múa hai cái, tiếng thương bay phát ra tiếng gió ù ù, thoạt nhìn cực kỳ có uy lực, nhưng vì thể chất của vị Hoàng tử này không tốt nên khi chỉ múa được mấy cái gã đứng thở hồng hộc.Tạp Lan ném cây thương đi, đột nhiên gã hỏi Vân Thiển Tuyết: “Vân Thiển Tuyết, nếu như nói trong Thần tộc có người mưu phản, ngươi đoán xem đó là kẻ nào?”.“Điện hạ, sao có chuyện, đó?”.“Ngươi quên chuyện của Lôi Đế và La Tư rồi sao? Một khi cuộc chiến này bất lợi, mọi người bị đẩy vào đường cùng thì sẽ có phản ứng ngược lại. Những gã không đáng tin cậy kia nhất định sẽ có kẻ như thế. Ta dám đánh cuộc với ngươi là có”.Sau La Tư, người tiếp theo sẽ làm phản là ai đây?Vân Thiển Tuyết trầm ngâm suy nghĩ, y nhớ lại biểu hiện của các tướng lĩnh trong buổi họp hôm nay, Á Ca Mễ liên tục kêu gào la hét thô tục khiến Vân Thiền Tuyết cảm thấy con người này rất phiền phức, con người này chỉ hận không thể treo trước ngực một biển hiệu: “Thuộc hạ là người thô tục, thuộc hạ không có âm mưu quỷ kế gì, Bệ hạ không cần đề phòng thuộc hạ”.Trong khi đó thì Ca Đạt Hãn chính là người vừa mắt hơn nhiều. Dáng người Ca Đạt Hãn cao gầy, gương mặt thanh tú quắc thước, làn da trắng có khi còn trắng hơn cả da của nữ nhân, đôi mắt đẹp màu xanh mà không từ ngữ nào có thể hình đung nổi nét tao nhã của con người này, Ca Đạt Hãn nổi danh là một mỹ nam tử, tuy bây giờ ông ta đã hơn bốn mươi tuổi nhưng vẫn có rất nhiều nữ nhân ngưỡng mộ lặn lội đường xa tìm tới. Theo như lời đồn đãi thì Ca Đạt Hãn dùng sữa để tắm rửa.Nhưng chính một người nổi tiếng là nhu nhược khi lần đầu tiên đảm nhiệm chức vụ chấp chính ở Hắc Hà lại cực kỳ kiên cường, tài giỏi, sát phạt một cách quyết đoán. Con người này dùng thủ đoạn độc ác diệt trừ những thế lực chống đối trong tộc của mình, thuận lợi kế nhiệm chức tộc trưởng tộc Ca Ngang. Ca Đạt Hãn chính là người ủng hộ mạnh mẽ và đồng minh trung thành của gia tộc Tắc Nội Á, nổi tiếng là người của phái ôn hòa.Nhưng hai con người này không phải là đối tượng nghi ngờ nhất, Mông Hãn ở Viễn Đông mới chính là đối tượng nghi ngờ nhất của Vân Thiển Tuyết. Con người đảm nhận thủ lĩnh của Mông tộc đã hơn ba mươi năm, thời gian còn nhiều hơn so với thời gian Ma Thần Hoàng đảm nhận ngôi vị Hoàng đế, nhưng không phải cứ lớn tuổi là gắn liền với đạo đức. Con người này hèn hạ vô sỉ, nổi tiếng là người thay đổi thất thường.Lần trước đuổi Mông tộc tới Viễn Đông coi như là một sai sách. Hiện tại Mông tộc nắm giữ quân đội hùng hậu, ngồi nhìn Tắc Nội Á tộc và quân loài người chém giết với nhau không chịu nhập quan. Khi nhìn thấy quân đoàn của Cổ Tư Tháp bị tiêu diệt hoàn toàn nhưng quân của Mông Hãn không mất một sợi lông, Vân Thiển Tuyết rất nghi ngờ là Mông tộc và quân Viễn Đông đã lén lút ký hòa ước với nhau.“Điện hạ, nếu như muốn thuộc hạ đoán, thuộc hạ nghĩ rằng nhất định sẽ là Mông Hãn, Điện hạ, ngài nghĩ sao?”.“Không tính Mông Hãn, cho tới tận bây giờ ông ta không đi cùng con đường với chúng ta nhưng cũng chưa tới mức phản nghịch. Tên phản đồ như ta nói nhất định là Ca Đạt Hãn”.Câu trả lời này khiến Vân Thiển Tuyết bất ngờ: “Vì sao?”.“Trong cuộc họp ngày hôm nay hắn không dám nhìn vào mặt ta, chứng minh trong lòng hắn có quỷ”.Vân Thiển Tuyết không nhịn được phá lên cười nói: “Điện hạ, lý do này rất gượng ép, nếu như ngài nói là Á Ca Mễ thì còn có chút khả năng. Thuộc hạ thường nghe nói ông ta lén cằn nhằn là Bệ hạ chỉ huy bất lợi, không thương xót Á Côn tộc, nhưng Tước gia Ca Đạt Hãn luôn luôn là đồng minh trung thành của gia tộc Tắc Nội Á chúng ta, có quan hệ rất tốt với chúng ta, ông ta chưa từng nói một câu oán hận chúng ta”.“Chó cắn người không cần sủa. Vân Thiển Tuyết, tuy Á Ca Mễ hay cằn nhằn nhưng ông ta không có gan đó. Ngược lại con người không nói không rằng Ca Đạt Hãn kia mới chính là tai họa. Đừng xem hắn là người thành thật, con người này chỉ toàn suy nghĩ xấu xa. Vào thời điểm quan trọng chỉ sợ hắn sẽ đâm lê vào sau lưng chúng ta. Phụ hoàng để Á Ca Mễ cùng một chỗ với Ca Đạt Hãn chính là sai lầm, Á Ca Mê sẽ bị con người khiến mang tiếng xấu”.Vân Thiển Tuyết cười và chuyển sang chủ đề khác: “Thuộc hạ thực sự không hiểu là Bệ hạ có viện quân hùng mạnh từ nơi nào?”.“Làm gì có viện quân! Trưng binh tới tận nơi sơn cùng thùy tận mới có thể biên chế được mười bảy quân đoàn. Đại ca ta ngay cả ông già tới đứa trẻ ở những thôn trấn hẻo lánh nhất cũng không tha. Tất cả chỉ là lời nói láo của Hắc Sa” nói tới đây Tạp Lan cau mày nói: “Nhưng điều ngạc nhiên chính là Phụ hoàng ta không phải là người ngu dốt vậy vì sao người lại tin Hắc Sa?”.Vân Thiển Tuyết cũng không nghĩ ra, hai ngươi cố vắt óc suy nghĩ nhưng vẫn không thể có câu trả lời.“Thiển Tuyết, gần đây ngươi có gặp con người Hắc Sa này không?”.“Điện hạ, thật đáng tiếc là gần đây quân sư không có mặt trong quân doanh, thuộc hạ không gặp ông ta”.“Điều này rất phiền phức, ngươi phải tìm ra hắn cho ta”. Tạp Lan thở ra một hơi khí lạnh, ánh mắt hắn trở nên âm trầm, hắn thì thào: “Rõ ràng phụ hoàng đã phạm sai lầm, chúng ta có thể giúp phụ hoàng sửa lại, có thể dùng bất kỳ thủ đoạn nào”.Vân Thiển Tuyết kinh hãi nói: “Điện hạ, chẳng lẽ ngài định phản đối bằng vũ lực sao?”.“Phản đối bằng vũ lực? Ý kiến rất hay nhưng không thực tế. Phụ hoàng có uy tín rất cao trong quân, chỉ cần người hô một tiếng thì cho dù là đội bảo vệ của ta cũng lập tức quay thương đối đầu với ta, dùng chủ ý này tấn công Phụ hoàng là quá ngu ngốc. Hắc Sa mới chính là nguyên nhân khiến phụ hoàng mắc sai lầm, phụ hoàng bị hắn đầu độc quá mạnh. Con người này thường xuyên mất tích. Nếu như ông ta mất tích luôn hay lạc đường không về được là tốt nhất...”.Dưới ánh sao, gã thanh niên Tạp Lan đứng thẳng người, hắn nhìn Vân Thiển Tuyết cười rất tươi và nói: “Nói không chừng khi đó Phụ hoàng có thể nghĩ lại”.Tim Vân Thiển Tuyết đập thình thịch, hai tay y run rẩy.Vân Thiển Tuyết hoàn toàn không tin quân sư Hắc Sa đã đầu độc Ma Thần Hoàng, Ma Thần Hoàng bệ hạ tài thế tuyệt luân, ai có thể lừa gạt người? Nguyên nhân chính của chuyện này là Hoàng tử Tạp Lan đã không nhẫn nhịn được nữa. Sau khi chiến thắng Thân vương Tạp Đốn, Tạp Lan không còn nhẫn nhịn ngồi yên nữa mà gã muốn chủ động thò tay ra nắm lấy vòng nguyệt quế quyền lực. Trong khi đó Hắc Sa, thần tử thân tín có lai lịch thần bí nhất lại là người có ảnh hưởng cực kỳ to lớn đối với Ma Thần Hoàng.Các tướng quân của Ma tộc đều sợ con người này, quyền thế của Hắc Sa ngút trời, hết lần này tới lần khác thái độ của Hắc Sa đối với vấn đề kế thừa ngôi vị Hoàng đế rất mập mờ, khi nóng khi lạnh.Sự tồn tại của Hắc Sa đã khiến việc tiếp nhận quyền lực của Hoàng tử Tạp Lan từ Ma Thần Hoàng gặp trở ngại. Chính vì thế một khi Hoàng tử Tạp Lan muốn đoạt quyền lực, người đầu tiên cần diệt trừ chính là Hắc SaNgười cần diệt trừ sau Hắc Sa là ai? Chẳng lẽ là...Vân Thiển Tuyết không dám nghĩ tiếp, chỉ trong nháy mắt ẩn giấu trong nụ cười tươi trên gương mặt anh tuấn của gã thanh niên này chính là sát khí ghê rợn, không dung thứ cho kẻ vi phạm sự uy nghiêm, xé toạc tất cả sự che giấu, Ma Thần Hoàng tương lai lộ ra hàm răng nanh dữ tợn như muốn nuốt tất cả con mồi.Lúc này chính bản thân Vân Thiển Tuyết phải có sự lựa chọn, giữa Ma Thần Hoàng hiện nay và Ma Thần Hoàng tương lai, ông ta phải trung thành với ai?Chỉ trong nháy mắt, Vân Thiển Tuyết đã suy nghĩ cẩn thận và có sự lựa chọn của mình. Từ Bệ hạ cho tới Thân vương Tạp Đốn cũng thế, tất cả mọi người đều coi Vân Thiển Tuyết y chính là bạn của Hoàng tử Tạp Lan, lúc này dù Vân Thiển Tuyết có muốn quay đầu lại cũng không được nữa rồi. Lúc này Vân Thiển Tuyết mới nhớ tới câu khuyên bảo mơ hồ của ái thê Tạp Đan: “Chàng không được quá thân cận nhị ca của thiếp, con người này quá đắc ý vênh váo...”. Lúc này đã muộn rồi, Tạp Đan vì sao nàng lại khuyến cáo ta muộn màng như vậy?Vũ Lâm tướng quân bình tĩnh trả lời: “Điện hạ, hiện nay trật tự bên ngoài rất hỗn loạn, đám giặc phỉ, bạo dân rải rác khắp nơi. Quân sư Hắc Sa không mang theo vệ binh khi di chuyển quả thực rất nguy hiểm. Nếu như gặp phải chuyện bất ngờ, cũng không phải là chuyện gì quá kỳ lạ”.“Vậy ngươi nghĩ thế nào?”.“Quân sư Hắc Sa nhất định sẽ lạc đường. Vi thần đảm bảo chuyện này”.Hoàng tử Tạp Lan nhìn Vân Thiển Tuyết, trong mắt hắn tràn ngập sự vui vẻ và tán thưởng, Tạp Lan cực kỳ hài lòng đối với thái độ quyết đoán của Vũ lâm tướng quân Vân Thiển Tuyết. Tạp Lan thân mật vỗ vai Vân Thiển Tuyết nói: “Tuy chúng ta rất đau lòng nhưng không còn biện pháp nào khác. Chúng ta đành phải đau xót tiếc thương quân sư của Phụ hoàng, vĩnh viễn tưởng nhớ ông ta. Vân Thiển Tuyết, việc này giao cho ngươi làm, ngươi đừng để cho Phụ hoàng biết”.“Tuân lệnh Điện ha”.“Không được dùng thuộc hạ của ngươi, Quân Vũ Lâm đều là quý tộc, bọn họ e ngại nhiều thứ. Ngươi hãy dùng người của Bùi Mã, thuộc hạ của hắn đều là nông dân không biết chữ, chúng cái gì cũng dám làm. Hãy yên tâm, Bùi Mã là người của ta, đáng tin”.Vân Thiển Tuyết gật đầu nhưng trong lòng gã cực kỳ kinh hãi, trong lúc vô tình hắn bất giác biết được Hoàng tử Tạp Lan đã có thế lực hùng mạnh trong quân đội. Ngoại trừ Bùi Mã, còn những quân đoàn trưởng nào nữa đã và đang âm thầm lén lút tuyên thệ trung thành với Hoàng tử Tạp Lan như gã đây?Hai người trẻ tuổi sóng vai nhau đi trên đường nhưng trái tim của hai người đang nhảy loạn xạ. Cả hai đều biết rằng từ giây phút này cả hai đang đi trên một con đường hiểm trở. Nếu như cả hai không thể tiến lên đỉnh cao quyền lực thì chỉ nhận được một kết cục hủy diệt, thân bại danh liệt.</w:t>
      </w:r>
    </w:p>
    <w:p>
      <w:pPr>
        <w:pStyle w:val="BodyText"/>
      </w:pPr>
      <w:r>
        <w:t xml:space="preserve">-o0o-</w:t>
      </w:r>
    </w:p>
    <w:p>
      <w:pPr>
        <w:pStyle w:val="Compact"/>
      </w:pPr>
      <w:r>
        <w:br w:type="textWrapping"/>
      </w:r>
      <w:r>
        <w:br w:type="textWrapping"/>
      </w:r>
    </w:p>
    <w:p>
      <w:pPr>
        <w:pStyle w:val="Heading2"/>
      </w:pPr>
      <w:bookmarkStart w:id="234" w:name="chương-3-phản-kích-trong-tuyệt-địa"/>
      <w:bookmarkEnd w:id="234"/>
      <w:r>
        <w:t xml:space="preserve">212. Chương 3 : Phản Kích Trong Tuyệt Địa</w:t>
      </w:r>
    </w:p>
    <w:p>
      <w:pPr>
        <w:pStyle w:val="Compact"/>
      </w:pPr>
      <w:r>
        <w:br w:type="textWrapping"/>
      </w:r>
      <w:r>
        <w:br w:type="textWrapping"/>
      </w:r>
    </w:p>
    <w:p>
      <w:pPr>
        <w:pStyle w:val="BodyText"/>
      </w:pPr>
      <w:r>
        <w:t xml:space="preserve">Chương 3: Phản Kích Trong Tuyệt Địa truyện cập nhật nhanh nhất tại chấm</w:t>
      </w:r>
    </w:p>
    <w:p>
      <w:pPr>
        <w:pStyle w:val="BodyText"/>
      </w:pPr>
      <w:r>
        <w:t xml:space="preserve">Sáng sớm ngày mười hai tháng tám, quân chủ lực Viễn Đông tập kết ở thành Đặc Lan bắt đầu hành động.Từ lúc sáng sớm, quân đội đã bắt đầu hành quân, các đơn vị quân đội tính theo đơn vị nghìn cuồn cuộn đi ra ngoài cửa thành Đặc Lan, khôi giáp nặng nề sáng như tuyết trong sương mù sáng sớm tuôn chảy giống như một dòng sông phản chiếu ánh hào quang trong vùng đất bằng.Ở bắc thành Đạc Lan có một giao lộ tên là Thập Vũ Lăng, trông giống như một dòng sông đột nhiên tách ra nhánh sông. Lúc này đại quân đi trên ngã ba tách ra theo ba ngả đường. Tướng quân Bán thú nhân Bố Lan tách khỏi đội ngũ đi tới trước mặt Tử Xuyên Tú, cúi chào: “Điện hạ, ngài còn gì muốn căn dặn không?”.Nhìn đội quân dài dằng dặc không có đầu cuối này, Tử Xuyên Tú có cảm giác lưu luyến không nỡ xa rời. Quân đoàn Viễn Đông số một chính là đội quân tinh nhuệ nhất của quân Viễn Đông. Hiện tại giao đội quân hùng mạnh này cho tướng quân Bố Lan, Tử Xuyên Tú vẫn có một cảm giác bất an, hắn chỉ sợ sự lỗ mãng của Bố Lan sẽ làm tổn hại đội quân này.“Tướng quân Bố Lan hãy thật sự thận trọng, La Tư ở trong quân của ngươi, hắn là người quen thuộc địa hình và thung thổ vương quốc Ma tộc, nhiều việc phải nghe ý kiến của hắn. Quân đoàn của ngươi chính là niềm hy vọng của Viễn Đông, ngươi thật sự phải giữ gìn bọn họ”.“Điện hạ, thuộc hạ hiểu, xin ngài hãy yên tâm. Thuộc hạ nhất định, sẽ mang các anh em quay về”. Tướng quân Bố Lan cười sảng khoái nói: “Điện hạ, lần này ngài nhập quan chiến đấu với chủ lực của Ma tộc. Ma Thần Hoàng không phải là một võ tướng tầm thường, sự hung hãn của hắn vượt quá so với người thường. Đại nhân, lần này ngài nhập quan rất có thể sẽ đương đầu với hắn. Làm ơn hãy cẩn thận bảo trọng”.Tướng quân Bán thú nhân Bố Lan nhìn Tử Xuyên Tú và hỏi lại: “Điện hạ, ngài còn gì căn dặn không?”.Tử Xuyên Tú suy nghĩ một lát rồi hắn nói: “Toàn quân lên đường giết giặc, lần này ngươi nhất định phải sống sót quay về”.Hai người đứng yên lặng, chăm chú nhìn đối phương. Từ khi bắt đầu quen biết nhau, cả hai đều đã trải qua rất nhiều sự kiện: Hiểu lầm, phản bội cho tới cuối cùng là sự trung thành không thay đổi. Lúc này cảm xúc của hai người đều dâng trào.Tướng quân Bán thú nhân Bố Lan đứng nghiêm chào: “Đại nhân, bọn thuộc hạ lên đường”.Tử Xuyên Tú gật đầu, tướng quân Bán thú nhân Bố Lan quay người chạy bộ vào trong đội ngũ của mình. Khi mới chạy được hai bước, Bố Lan quay người nhìn Tử Xuyên Tú, vung tay gào lên: “Điện hạ, chúng ta nhất định sẽ thắng lợi, chúng ta nhất định sẽ gặp lại nhau”.Nụ cười của Bố Lan trong sáng, chân thành tha thiết, trên gương mặt rám đen lộ ra hai hàm răng trắng. Hình dáng của Bố Lan trong chiếc áo khoác da thú màu nâu hòa nhập vào hàng nghìn bóng người mặc áo da thú, lẫn trong những binh lính Bán thú nhân thân thể cường tráng, không phân biệt được ai với ai, nhưng tiếng nói của hắn giống như một tảng đá ném xuống hồ nước, gây nên một cơn sóng lớn. Binh lính đi trên giao lộ đều vẫy tay chào nhau và nói: “Người anh em, tới ngày thắng lợi, chúng ta lại gặp nhau”.Hàng ngàn hàng vạn binh lính chia tay mỗi người một ngả trên ngã tư đường, bọn họ đều là những con người thuần phác, chiến sĩ Bán thú nhân cường tráng, bạn bè hàng xóm, người thân thích, bọn họ đi về chiến trường ở hai hướng khác nhau. Binh lính, hướng tây nhập quan tiến về tiếp viện cho cuộc chiến trong nội địa đang nguy cấp. Rất nhiều người trong bọn họ chiến đấu vì mục đích bảo vệ loài người, vì vùng đất của loài người. Họ chiến đấu, đổ máu, hy sinh và được mai táng ở một vùng đất cách xa quê hương của mình.Một lộ đại quân khác, lộ quân phía đông nhiều tới ba vạn người, bọn họ tiến vào vương quốc Ma tộc, căn cứ theo mệnh lệnh của Quang Minh vương, bọn họ phát động chiến tranh đối với gia tộc Tắc Nội Á, dẫn chiến tranh vào trong vùng hậu phương quân thù, kìm chế quân chủ lực Ma tộc.Lần tiến quân vào trong nội địa Ma tộc này Tử Xuyên Tú chỉ cần ba vạn binh lính nhưng chỉ trong vòng hai ngày đăng ký đã có mười vạn binh lính ghi tên. Ma tộc thi hành chính sách tàn bạo ở vùng Viễn Đông, thành thị bị thiêu hủy, thôn trang bị tàn phá, giết hại, tàn sát hàng loạt. Sự kiện Thánh miếu Vân tỉnh, Thiết Nhĩ Nặc đã giết chóc hàng loạt. Ở vùng đất Viễn Đông này, Ma tộc đã tạo ra sự sợ hãi, biển máu và thù hận sâu sắc. Gần như mỗi gia đình, đều có người chết trong tay quân Ma tộc. Người Viễn Đông hận Ma tộc tới tận xương tùy, không ai là không mong ngóng tới ngày báo thù rửa hận.Hiện tại khi đứng ở ngã tư đường chứng kiến sát khí của binh lính Bán thú nhân bốc lên ngút trời, Tử Xuyên Tú thoáng rùng mình: Khi một dân tộc mang trong mình sự thù hận, phẫn uất tới cùng cực, có cơ hội phát tiết, bọn họ sẽ trở nên vô cùng tàn khốc. Tử Xuyên Tú có một dự cảm rất mãnh liệt rằng, một khi cự long trong tay hắn được thả ra ngoài, bọn họ sẽ mang về rất nhiều máu.Sau khi chia tay đạo quân hướng đông xuất chinh tiến đánh Ma tộc, quân chủ lực Viễn Đông từ thành Đặc Lan tiến dọc theo con đường lớn Viễn Đông về phía tây. Mười ngày sau Tử Xuyên Tú tiến tới thủ phủ tạm thời của Viễn Đông, thành Minh Tư Khắc của tỉnh Minh Tư Khắc.Quân đoàn trưởng quân đoàn Viễn Đông thứ ba trấn thủ ở đây là Minh Vũ ra khỏi thành nghênh đón Tử Xuyên Tú. Ngoại trừ Bố Lan dẫn quân tiến vào nội địa Ma tộc, các tướng lĩnh cao cấp của quân Viễn Đông như Bạch Xuyên, Lâm Băng, La Kiệt đều theo Tử Xuyên Tú. Nhóm người Tử Xuyên Tú vào trong thành, trong bộ tổng tư lệnh Thống soái Viễn Đông diễn ra hội nghị quân sự đơn giản.Tử Xuyên Tú thông báo với Minh Vũ quyết định của hắn, quân đội Viễn Đông áp dụng chiến thuật “giương đông kích tây”, phái một đơn vị quân đội độc lập phô trương thanh thế, đột nhập vào nội địa vương quốc Vương Thông, thu hút sự chú ý của quân đội Ma tộc, trong khi đó quân chủ lực Viễn Đông sẽ bất ngờ đột nhập vào nội địa, tham gia chiến trường chính.Minh Vũ hỏi: “Đại nhân, chúng ta phái bao nhiêu binh lực nhập quan tác chiến? Ai là Thống soái của họ?”.“Quân đội nhập quan tác chiến do ta chỉ huy, các vị có ý kiến gì không?”.Mọi người gật đầu đồng ý. Lần này phái quân chủ lực Viễn Đông nhập quan, bọn họ nhất định sẽ đối đầu với quân chủ lực Ma tộc. Trong một chiến dịch gian khó dốc toàn lực, Viễn Đông này nhất định phải do một viên tướng xuất sắc chỉ huy. Nếu luận về sự linh hoạt ứng biến trong chỉ huy, có cái nhìn toàn cục, trong quân Viễn Đông không một người nào có thể so sánh với Tử Xuyên Tú.“Gần đây Mông Hãn thế nào?”.“Đại nhân, quân đội Mông tộc đóng ở tỉnh Gia Lai, bọn thuộc hạ đã giám sát chúng nghiêm ngặt. Cho tới bây giờ chúng vẫn tuân thủ hiệp định đã ký với chúng ta, không rời khỏi khu vực đã quy định...”.“Chúng có biết chúng ta đã khai chiến với quân đoàn Ma tộc thứ bảy chưa?”.“Bọn thuộc hạ đã phong tỏa tất cả những con đường nối với nơi đóng quân của quân Mông tộc, không cho chúng có liên lạc với bên ngoài. Nhưng bọn thuộc hạ nghi ngờ là vẫn có một số trinh sát Mông tộc vượt qua những nơi phòng tuyến sơ hở. Có khả năng Mông Hãn đã biết tin quân đoàn Ma tộc thứ bảy đã bị tiêu diệt”.“Không được để cho lão già kia nghi ngờ này nọ. Minh Vũ, ngươi ước hẹn ngày gặp Mông Hãn, đại diện cho Viễn Đông chính thức thông báo cho lão là quân đoàn Ma tộc thứ bảy đã bị quân ta tiêu diệt. Chúng ta đã mang thủ cấp của Cổ Tư Tháp tới, có thể mang tới đưa cho Mông Hãn, khiến cho lão có thể làm được mấy việc ân đức với Ma Thần Hoàng”.“Tuân lệnh. Đại nhân, trước khi xuất quan ngài có hứng thú tới gặp mặt chào tạm biệt Mông Hãn không? Sau khi ngài dẫn quân chủ lực nhập quan chiến đấu, thuộc hạ lo lắng là Mông tộc sẽ nhân cơ hội binh lực Viễn Đông trống không, chúng sẽ giở thủ đoạn”.“Không cần, đối với một kẻ điên thì không có gì có thể đàm phán, bất kỳ hiệp ước nào cũng không có tác dụng đối với lão. Lão là người cực kỳ giỏi quan sát, xét đoán. Sau chiến dịch Đế Đô, quân Ma tộc liên tiếp tổn thất ba quân đoàn, lão phải biết là tình thế của quân Ma tộc không ổn. Chỉ cần chiến cuộc có lợi cho loài người và liên quân Viễn Đông, tự nhiên lão sẽ là người thành thật. Đương nhiên chúng ta không thể không đề phòng lão, lần này nhập quan tác chiến, quân đoàn thứ ba không cần tham gia, các ngươi ở lại đặc biệt phụ trách giám sát quân đoàn Mông Hãn”.“Tuân lệnh đại nhân, ngài còn gì muốn quân đoàn thứ ba làm không?”.“Có! Minh Vũ, ngươi phụ trách việc tấn công nghi binh cứ điểm Ngõa Luân, thu hút sự chú ý của chủ lực Ma tộc, yểm hộ cho quân ta chính thức nhập quan. Sau khi quân ta nhập quan xong, các ngươi phải lập tức quay về thành Minh Tư Khắc, một lần nữa giám sát Mông Hãn”.“Xin hỏi đại nhân là ngài định nhập quan theo con đường nào?”.“Con đường bí mật ở dãy núi Cổ Kỳ”.Không một ai lên tiếng nhưng lúc này bầu không khí bất an đã tạm thời chìm xuống, Lâm Băng ngẩng đầu nhìn.Tử Xuyên Tú hiểu rõ con đường bí mật vượt dãy núi Cổ Kỳ, đây có thể nói chính là bí mật trong bí mật của quân đội Viễn Đông. Vào thời kỳ đại khởi nghĩa ở Viễn Đông, thông qua con đường bí mật này, lương thực, vũ khí, thuốc men từ nội địa cuồn cuộn đổ vào Viễn Đông không ngừng nghỉ. Đây chính là con đường huyết mạch của quân Viễn Đông, nhưng vị trí cụ thể của con đường này chính là bí mật quan trọng nhất của quân Viễn Đông, chỉ có một số ít nhân vật cao cấp nhất của Tú Tự doanh mới biết. Binh lính bảo vệ và phụ trách vận chuyển vật tư thông qua con đường này đều là binh lính Tú Tự doanh, thân tín của Tử Xuyên Tú đích thân đảm bảo. Khi Tử Xuyên Tú rời khỏi Viễn Đông thì chỉ huy đội quân bí mật này chính là hai người Bạch Xuyên và Minh Vũ. Cho dù khi đó Lâm Băng nắm quyền chỉ huy cao nhất nhưng nàng không thể nhúng tay, mà trên thực tế thì Lâm Băng không kịp nhúng tay vào.Thời gian Lâm Băng làm Thống lĩnh quân Viễn Đông quá ngắn. Khi Lâm Băng biết được sự tồn tại của con đường bí mật thì Ngõa Lâm thất thủ, nàng bị cách chức.“Con đường này rất khó đi, trên đường đi phải đi qua rừng rậm, vùng núi, trèo đèo lội suối”, Bạch Xuyên nêu ý kiến: “Muốn chuyển phần lớn quân chủ lực chỉ sợ rất khó khăn. Không bằng chúng ta hãy nghĩ cách đánh chiếm lại cứ điểm Ngõa Luân, quân đội của Lôi Đế không đi theo Bố Lan, hãy để cho hắn giả mạo làm binh mã của Ma Thần Hoàng lẻn vào cứ điểm Ngõa Luân làm nội ứng cho chúng ta. Nhất định chúng ta có cơ hội cướp lại cứ điểm”.“Cứ điểm Ngõa Luân không thể đụng tới’, lập tức Tử Xuyên Tú phản đối: “Cứ điểm này là con đường lui duy nhất của quân đội Ma tộc. Nếu như chúng ta đánh chiếm cứ điểm, mấy chục vạn quân Ma tộc nhập quan sẽ không có con đường lui, chúng sẽ tử chiến tới cùng. Là phúc hay họa thì thực sự rất khó nói”.Tử Xuyên Tú gõ gõ tay xuống bàn và nói: “Hãy để cứ điểm Ngõa Luân làm con đường lui cho quân Ma tộc. Chúng ta hãy đi theo con đường núi thôn Bố Lỗ”.Cuộc thương nghị kết thúc, câu nói đó của Tử Xuyên Tú đã mở màn cho sự kiện mười lăm vạn đại quân Viễn Đông xuất chinh thế giới loài người.Ngày hôm sau cánh cổng thành Minh Tư Khắc nối với con đường lớn Viễn Đông mở rộng. Một cự long khổng lồ với lân giáp lóe sáng giống như một làn sóng màu, đó chính là đại quân bộ đội chủ lực Viễn Đông xuất chinh thế giới loài người. Các đoàn đội lặng lẽ tiến bước, ánh sáng mặt trời buổi sáng sớm chiếu rọi vào từng gương mặt binh lính, chiếu rọi vào áo giáp, vũ khí của bọn họ.Mười lăm vạn đại quân, tổng cộng có bốn mươi mốt đoàn đội đang hành quân trên đường, cờ xí của các đoàn đội bay phần phật trong gió trời mùa thu. Đội ngũ kéo dài tới mấy cây số, thanh thế cực kỳ to lớn. Quân đội Mông tộc đóng ở tỉnh Gia Lai cũng hoảng sợ vì thanh thế khủng khiếp của quân Viễn Đông. Mông Hãn phái người mang tin đi suốt đêm tới cầu kiến Quang Minh vương, thăm dò dụng ý ra quân của đại quân Viễn Đông, cũng hàm ý nhắc nhở Tử Xuyên Tú rằng quân Viễn Đông và Mông tộc đã ký kết hiệp nghị không xâm phạm lẫn nhau.Trong mắt Tử Xuyên Tú hay là Mông Hãn “hiệp ước không xâm phạm lẫn nhau” hoàn toàn không có giá trị hơn so với từ giấy dùng để ký hiệp ước. Thế nhưng khi đứng trước mặt sứ giả Mông tộc, Tử Xuyên Tú vẫn làm bộ giữ chữ tín trong hiệp nghị đã ký, thanh minh với sứ giả rằng quân Viễn Đông luôn giữ chữ tín, lần này xuất đại quân không phải vì đối phó với người bạn tốt Mông tộc mà để nhập quan tiến đánh kẻ thù truyền kiếp của mình là gia tộc Tắc Nội Á.Quân chủ lực Viễn Đông nhập quan huyết chiến với quân của gia tộc Tắc Nội Á sao?Khi nghe tin này Mông Hãn cười nghiêng ngả không ngậm miệng được, lập tức Mông Hãn phái tiếp một sứ giả khác tới nói với Tử Xuyên Tú rằng ông ta kiên quyết ủng hộ hành động chính nghĩa của người Viễn Đông, hy vọng đại quân Viễn Đông có thể hoàn toàn tiêu diệt gia tộc Tắc Nội Á đầy tội ác. Nói một cách ngắn gọn là Quang Minh ngài xông lên tiền tuyến, chúng ta ở phía sau ủng hộ ngài!Đương nhiên Mông Han không chỉ duy trì mối quan hệ này trên danh nghĩa. Ngay trong đêm Mông Hãn đã hạ lệnh dỡ bỏ một vài quân doanh của quân Mông tộc trước cứ điểm Ngõa Luân để tạo điều kiện thuận lợi cho người Viễn Đông giao chiến với quân Tắc Nội Á, cũng tránh cho quân đội Mông tộc bị cuốn vào cuộc chiến tranh sống mái này.Đương nhiên khi ủng hộ Tử Xuyên Tú, Mông Hãn cũng không quên thể hiện lòng trung thành của mình đối với Ma Thần Hoàng, ông ta phái người đưa tin tới quan ải Ngõa Luân báo tin khẩn cấp cho Ma Thần Hoàng: “Quân Viễn Đông đột kích, quân tiên phong tiến thẳng tới quan ải Ngõa Luân, mời Bệ hạ chuẩn bị sẵn sàng”.Tóm lại Mông Hãn đã chuẩn bị tất cả mọi việc chu đáo, ngồi chờ xem kịch vui. Cho dù là thi thể chiến sĩ Viễn Đông chất thành đống trước quan ải hay máu tươi của chiến sĩ gia tộc Tắc Nội Á bao phủ quan ải Ngõa Luân, thì đây đều là điều mà Mông Hãn vui mừng nhất.Nhưng Mông Hãn tuyệt đối không thể ngờ là giây phút này Tử Xuyên Tú không tiến quân tới thành Ngõa Luân.Ở một nơi cách quan ải Ngõa Luân gần một ngàn cây số, trong vùng núi non tỉnh Ngõa Cách, một đội quân đang hành quân trong gian khổ.Vốn từ Viễn Đông có một con đường nhỏ nối với nội địa đất nước, tiến quân theo con đường kia thoải mái hơn nhiều nhưng Tử Xuyên Tú luôn lo nghĩ, cuối cùng hắn quyết định mở một con đường mới. Lý do rất đơn giản: mười lăm vạn đại quân nhập quan, dù có cẩn thận chú ý tới cỡ nào đi nữa thì tuyệt đối không thể tránh khỏi chuyện binh lính bị thương, bị lạc. Nếu như bọn họ rơi vào tay quân Ma tộc hay loài người thì bí mật của quân Viễn Đông sẽ không còn là bí mật nữa. Con đường giao thông nối Viễn Đông với trong nước đã lộ diện trước mắt mọi người, trực giác của Tử Xuyên Tú cho hắn biết rằng sau này nhất định, phải tìm một con đường đi bí mật. Khi đại quân nhập quan, Tử Xuyên Tú đành cho đại quân mở một con đường bên cạnh con đường bí mật.Ở trong vùng rừng núi rậm rạp chưa từng có người qua lại này, cây rừng ken dầy đặc không nhìn thấy ánh sáng mặt trời, năm nghìn tinh binh được lựa chọn đi tiên phong, mang theo búa và dao pha, vượt mọi chông gai. Bọn họ chỉ cần mở ra một con đường đi trong vùng rừng núi này. Trước mặt bọn họ là một dãy núi vắt ngang qua, từng ngọn núi lớn nhỏ nối dài liên tiếp nhau vô cùng vô tận. Rắn độc, vắt, kiến và các loại côn trùng hoành hành, trong rừng rậm mỗi một bụi cỏ, một lùm cây có thể ẩn giấu đòn sát khí trí mạng. Có những loài động vật mà người ta không biết tên nhưng hình dáng của nói khiến người ta sởn cả gai ốc. Ngay cả những người Viễn Đông bản địa có kinh nghiệm đi rừng cũng cực kỳ e ngại chúng.Con đường núi gập ghềnh, có những đoạn thực sự là không có đường, hoàn toàn chỉ là vách đá thẳng đứng, người ngựa chỉ có thể dùng dây thừng để trèo lên. Trong khi đó có những nơi cực kỳ nguy hiểm, bên cạnh là vực sâu muôn trượng, chỗ để con người đặt chân chỉ chưa tới nửa thước. Nếu lính công binh trước đó không dựng cầu treo hay bắc những chiếc cầu tạm bằng những tấm ván gỗ đơn sơ thì có rất nhiều chỗ căn bản là không thể nào vượt qua những lạch trời này.Lần đầu tiên Lâm Băng nhìn thấy đường núi và địa hình hiểm trở như vậy, nàng bùi ngùi nói với Tử Xuyên Tú: “A Tú, bây giờ tôi mới phục ngài. Dựa vào con đường tiếp tế này, ngài cùng quân đội Viễn Đông có thể duy trì suốt một năm trời”...Lâm Băng cũng thực sự không biết con đường này cũng thực sự không phải là con đường giao thông bí mật của Viễn Đông, Tử Xuyên Tú cũng không có ý định giải thích cho nàng hiểu, hắn chỉ cười nói: “Lâm đại nhân, có một thời gian ngắn gia tộc thực thi chính sách khống chế nghiêm ngặt vật tư. Thời kỳ đó chúng ta hoàn toàn không có tiếp tế, ở giai đoạn trước khởi nghĩa, quân Viễn Đông hoàn toàn dựa vào chính mình”.Lâm Băng giật mình nói: “Vậy tại sao mọi người có thể kiên trì được? Không có hàng tiếp tế, sao mọi người có thể liên tiếp đánh thắng quân đội Ma tộc?”.Tử Xuyên Tú trầm ngâm, thoáng chốc trong đầu Tử Xuyên Tú hiện lên những hình ảnh quen thuộc: trượng lão Bố Đan, Bố Sâm, Duy Lạp và rất nhiều những liệt sĩ vô danh ngã xuống trong chiến đấu bảo vệ Thánh miếu, vô số binh lính ngã xuống trong chiến dịch Khoa Nhĩ Ni. Mỗi một gương mặt quen thuộc xuất hiện rồi lại dần dần cách xa hắn, giây phút này trông bọn họ cực kỳ sống động.Tử Xuyên Tú cực kỳ xúc động khi hắn nhớ lại giai đoạn gian nan ngày trước: “Lâm đại nhân, trung thành, hiến dâng, hy sinh máu và thân mình. Khi đó chúng ta chỉ có cái đó. Những ký ức giai đoạn gian khó khi xưa của Viễn Đông chúng ta, là tài sản quý giá lưu lại cho người Viễn Đông”.Lúc này không có cách nào xây đựng doanh trại trú quân tạm thời, không có cách nghỉ ngơi, mặc dù trong tình cảnh khốn cùng, bụng đói réo sùng sục nhưng đại quân vẫn duy trì ý chí chiến đấu khí thế cao. Binh lính mệt mỏi rã rời, bụng đói nhưng không một ai phản nàn, bực bội bởi vì chính Thống soái đại quân đã cùng chịu khổ với bọn họ trên đường hành quân. Cho dù bản thân là Thống soái đại quân nhưng Tử Xuyên Tú lại hành động như một người lính bình thường, hắn không chỉ đơn giản đeo một lượng tám mươi cân gồm vũ khí và lương thực trên lưng cùng vượt núi mà còn phải thực thi trách nhiệm của một người Thống soái đại quân, đôn đốc binh lính ngày đêm hành quân, tất cả những việc lớn nhỏ đều được Tử Xuyên Tú sắp đặt chu đáo.Đây chính là cuộc hành quân nổi tiếng đời sau của Quang Minh vương, tất cả đều nhờ vào sự bền gan, ý chí kiên định của người Thống soái cùng với sự kiên cường của binh lính, quân đội Viễn Đông mới có thể khắc phục được tất cả khó khăn, vượt qua dãy núi Cổ Kỳ mà từ xưa tới nay đều coi là không thể đi xuyên qua.Đây là một cuộc hành quân cực kỳ gian nan, điều đáng mừng duy nhất chính là cuộc hành quân diễn ra an toàn, bình yên vô sự, không bị quân đội Ma tộc chặn đường. Cuối cùng quân đội Ma tộc không ngờ rằng một đội quân có thể vượt qua dãy núi Cổ Kỳ, đột nhiên xuất hiện.Sau hai mươi ngày hành quân vất vả vượt quá sự tưởng tượng của người thường, quân đội Viễn Đông cuối cùng cũng xuất hiện trên đất đai của loài người ở vùng quan nội.Đó là vào một đêm thu yên tĩnh, cơn mưa mới đi qua, cây cối trong rừng ẩm ướt và lạnh giá, ánh trăng treo cao, đây là khu vực cây cối khá thưa thớt.Trong thời khắc tất cả đều im ắng, dưới chân dãy núi Cổ Kỳ trong nội địa tỉnh Bỉ Đặc, một lính kỵ binh loài người xuất hiện trong một khu rừng hoang vu. Chiếc áo khoác màu nâu nặng nề, dao pha đeo bên hông. Viên kỵ sĩ điều khiển ngựa đi chầm chậm trong rừng, ánh mắt lợi hại, cảnh giác thỉnh thoảng quan sát bốn phía xung quanh. Nhưng giọt nước trong rừng cây thi thoảng nhỏ xuống làm ướt vai áo của viên kỵ sĩ.Khi xuống tới đoạn giữa chân núi, rừng cây trở nên thưa thớt, xuất hiện những mảng đất trống rộng lớn. Dưới chân núi là bình nguyên bao la, phảng phất có thể nhìn thấy những điểm đen lốm đốm và những vùng quê nhiều màu rộng lớn. Đó chính là những điểm dân cư rải rác của loài người và những thành trấn, thôn quê và đồng ruộng, tất cả hiện ra trước mắt. Cả bình nguyên tòa ra ánh sáng trắng dưới ánh trăng trong sáng, trắng nõn như giấc mộng của đứa trẻ nhỏ.Từ trên cao nhìn bình nguyên loài người giàu có bên dưới, ánh mắt viên kỵ binh trẻ tuổi hiện lên sự say mê, dòng lệ dần dần xuất hiện trong mắt hắn. Viên kỵ binh nhảy xuống ngựa, hắn quỳ xuống đồng cỏ cúi mặt hôn lên mảnh đất ướt át một cách nồng nàn.“Tổ quốc quê hương! Mẹ, đứa con lạc đường nay đã quay về”.Viên kỵ binh đứng dậy, hắn giơ ngón tay lên nắm môi, một tiếng huýt lanh lảnh vang lên phá vỡ màn đêm yên tĩnh. Ngay lúc đó ở trong rừng cây đen nhánh phía sau hắn vang lên tiếng bước chân dồn dập, rất nhiều bóng người chen chúc nhau xuất hiện. Trong khu rừng rậm hoang dã không có tiếng người này cuồn cuộn tuôn ra hàng ngàn, hàng vạn binh lính, đao kiếm tuốt trần và cả lá Ưng kỳ màu đen của quân Viễn Đông.Từng đội quân Viễn Đông lần lượt xuất hiện, kỵ binh loài người, bộ binh Bán thú nhân, quân cung thủ Xà tộc, bộ binh Long nhân, bộ binh Ải nhân. Bình nguyên mỹ lệ của nhân loại trải rộng trước mắt bọn họ, vùng quê thôn trang như một bức tranh tươi tốt, vùng đất rộng lớn như một bức họa, giang sơn gấm vóc như họa.Những binh lính quần áo tả tơi cực kỳ mệt mỏi nhưng trong ánh mắt bọn họ lại hiện lên sự kích động vui mừng. Bọn họ cùng hò reo: “Hô Trác Lạp! Hô Trác Lạp!”. Vô số mũ bay lên không trung, tiếng hoan hô như rời non lấp biển, hàng ngàn hàng vạn binh lính từ trong rừng rậm tuôn ra ngoài, giống như một cơn thủy triều màu nâu, ùn ùn kéo xuống bình nguyên loài người dưới chân núi.Trời còn chưa sáng, quân tiên phong quân Viễn Đông đã tiến xuống một thành trấn ở dưới chân núi, bọn họ không gặp sự chống cự nào, ở nơi này cũng không có quân Ma tộc trấn giữ, chỉ có đội phòng thủ của quân đội bù nhìn chịu sự quản lý của quân đoàn mười sáu quân Ma tộc. Đang nửa đêm, tất cả binh lính phản quân đều đang ngủ say bị binh lính Bán thú nhân cầm đuốc sáng trưng lôi dậy từ trong chăn. Khi nhìn thấy sắc mặt đằng đằng sát khí của binh lính Bán thú nhân, tên đội trưởng đội phòng thủ hỏi: “Tại sao các ngươi lại tới đây?”.Lúc này không thể tưởng tượng được sự khiếp sợ, thậm chí là quá sợ hãi của chúng khi đối mặt với cái chết.Tử Xuyên Tú đứng lặng lẽ quan sát ở cổng vào thôn trấn, hắn đã nhìn thấy dấu vết tàn khốc của mùa xuân, gót sắt vô tình của chiến tranh đã chà đạp lên thôn trấn này. Có thể nhìn thấy dấu vết chiến tranh có mặt khắp nơi trong thôn trấn, những bức tường cháy đen, vết máu đã thâm đen trên tường hay những bộ hài cốt đã cháy đen thui.Tử Xuyên Tú nghĩ tới thời điểm nửa năm trước hắn đã chỉ huy quân bản bộ tiến vào Viễn Đông cũng đi qua thôn trấn vô danh này, khi đó hắn đã gặp một sĩ quan phó kỳ để lại cho hắn một ấn tượng rất sâu sắc. Viên sĩ quan này đã rất thông minh tiêu diệt một đơn vị tiền trạm ngụy trang của Ma tộc nhưng Tử Xuyên Tú lại không nhớ tên người sĩ quan đó, hắn chỉ nhớ người đó họ Mã.Bây giờ quay lại nơi này, cuộc tấn công của quân Ma tộc như nước thủy triều hung hãn cuốn đi tất cả người và vật, khiến mọi thứ hoàn toàn thay đổi. Đột nhiên, Tử Xuyên Tú rất muốn biết lúc này người Phó kỳ tính cách bình tĩnh thông minh kia như thế nào? Hắn đã chết hay đã rút lui?Chỉ nửa năm ngắn ngủi, mọi chuyện đã hoàn toàn thay đổi.Trên đường thôn trấn huyên náo tiếng người, khắp nơi đều là những cây đuốc đang di chuyển, binh lính Bán thú nhân đang sục sạo trong các gia đình, tìm kiếm binh lính quân đoàn mười sáu Ma tộc bỏ trốn, dân cư trong trấn bị đưa tới tụ tập trên đường.Một sĩ quan Tú Tự doanh đang gào thét nói với dân chúng: “Các thần dân nhà Tử Xuyên, đây chính là một thời khắc đáng vui mừng của các bạn. Rốt cuộc thời khắc các bạn chờ đợi lâu nay đã tới, quân đội nhà Tử Xuyên đã phản công, Thống lĩnh quân Viễn Đông chỉ huy quân đội tới giải cứu cho các bạn, quân Ma tộc sắp bị đánh bại, các bạn đã được giải phóng, các bạn đã khôi phục sự tự do của mình. Chào mừng thời khắc vĩ đại này”.Cùng với bài diễn thuyết sôi sục này là cảnh tượng binh lính Bán thú nhân khiêng từng bao lương thực lớn nhỏ trong nhà dân chúng ra ngoài. Lúc này dân cự địa phương chỉ đau lòng và sợ hãi nhìn vẻ mặt hung ác của binh lính Bán thú nhân, bọn họ hoàn toàn không có niềm vui được giải phóng.Nhìn tình cảnh này, Tử Xuyên Tú chỉ biết bất đắc dĩ lắc đầu cười gượng gạo, một nỗi bi ai đau xót tới cùng cực như đâm vào tim hắn. Dân tộc Viễn Đông cực kỳ tự do, hung bạo, Bán thú nhân cuồng bạo nóng nảy, bản tính của quân đội là tàn bạo và cướp đoạt. Vì khi hành quân trên đường vất vả khổ cực nên không thể nào giải quyết được việc tiếp tế cho đội quân viễn chinh, Viễn Đông khổng lồ đang hành quân vội vã. Vì để giải quyết vấn đề lương thực, đội quân viễn chinh chỉ có một cách duy nhất chính là cướp đoạt tại chỗ hay nói một cách mỹ miều hơn là “cưỡng chế trưng thu”. Lúc này Tử Xuyên Tú không dám nghĩ tới chuyện bản thân mình sẽ lưu lại danh tiếng gì trong lịch sử khi hắn nhìn vào ánh mắt ai oán của dân chúng thôn trấn.Khi cho liên quân dị tộc này nhập quan, chỉ e là loài người cũng phải trả một cái giá không nhỏ hơn so với quân đội Ma tộc.“Đại nhân, có chuyện cần bẩm báo với ngài”. Lâm Băng đã xuất hiện sau lưng Tử Xuyên Tú từ lúc nào đó.Tử Xuyên Tú kinh ngạc nhìn Lâm Băng nói: “Lâm trưởng quan, ta nhớ là ngài ở trong thê đội hai cơ mà”.“Thê đội hai mới tới, thê đội ba của Bạch Xuyên còn đang trèo đèo lội suối, thê đội bốn của La Kiệt mới tới thôn Bố Lỗ, còn đội hậu bị thì bọn họ vẫn còn đang vật lộn trên con đường núi của tỉnh Ngõa Cách”.Hãy thử tưởng tượng đại quân mười lăm vạn của hắn kéo dài trên vùng núi non như một trường xà trận hơn mười dặm đường, Tử Xuyên Tú cảm thấy bàn tay mình đổ mồ hôi ướt nhòe. Hành động lần này đã rất may mắn che giấu được quân Ma tộc, nếu không chúng chỉ cần phái hai đoàn đánh lén, quân Viễn Đông trong tình trạng mệt mỏi sẽ phải trả một cái giá rất lớn.“Đại nhân, quân ta trèo đèo lội suối cuối cùng đã thu phục được thôn trấn đầu tiên cho tổ quốc, đây là sự kiện đáng ăn mừng. Ngài giỏi chuyện diễn thuyết, liệu ngài có nên nói một hai câu với các chiến sĩ mới giải phóng dân chúng của gia tộc khỏi ách của Ma tộc không?”.Tử Xuyên Tú lúc lắc đầu như thể muốn rút đầu vào trong cổ vậy, hắn kiên quyết không chịu làm. Ngay vừa rồi khi binh lính ra tay cướp đoạt lương thực của dân chúng, Tử Xuyên Tú có tật giật mình chỉ muốn trốn ở một nơi nào đó kín đáo. Bây giờ Lâm Băng lại muốn hắn ra mặt nói mấy câu cổ vũ rõ ràng làm cho người bị hại có thêm ấn tượng: các vị, hãy nhớ kỹ ta, người cướp bóc lương thực của các vị chính là Thống lĩnh Viễn Đông Tử Xuyên Tú ta”.“Lâm trưởng quan, ta nghĩ không cần hao tốn sức lực, quân ta lặn lội đường xa, cái binh lính cần hôm nay không phải là một bài diễn thuyết mà chính là một giấc ngủ. Truyền lệnh, trừ trinh sát, thám báo ở bên ngoài, toàn quân ăn nghỉ tại chỗ”.Từ bên ngoài vùng hoang dã xa xa bên ngoài thôn trấn vang lên một tiếng thét thê thảm, hai người không hẹn mà gặp cùng quay đầu lại nhìn. Bọn họ chỉ nhìn thấy trong bóng tối một hình bóng lắc lư và tiếng vó ngựa vang lên nhưng không nhìn ra nhưng vật khác.Tử Xuyên Tú thì thào: “Lại một con chuột lọt lưới bị bắt lại”.Trước khi xuống núi, Tử Xuyên Tú đã hạ nghiêm lệnh, phải phong tỏa tin tức quân Viễn Đông nhập quan. Tuân theo mệnh lệnh này, Tú Tự doanh đã phân đội kỵ binh chiếm lĩnh tất cả các con đường và giao lộ bên ngoài. Trong bóng tối đương nhiên không có cách nào phân biệt rõ ràng, chỉ cần nhìn thấy bóng người lắc lư là binh lính, kỵ binh không nói không rằng cứ việc bắn tên. Đương nhiên đa phần trong số này chính là binh lính quân đoàn mười sáu bỏ trốn nhưng cũng có khá nhiều dân chúng trong thôn trấn không biết khi thấy quân đội xuất hiện bất thình lình, nên hoảng sợ bỏ trốn mà gặp tai họa bất ngờ.Vào khoảng bốn giờ sáng, một hàng dài những cây đuốc uốn lượn trên con đường lớn tỉnh Bỉ Đặc. Hàng đuốc dài này lại phân chia ra làm mấy nhánh, các nhánh này nhắm tới các thành trấn quan trọng trong tỉnh. Tỉnh Bỉ Đặc là một tỉnh nông nghiệp, sản lượng lương thực của nó thấp hơn định mức dành cho các tỉnh khu đông. Vì sản lượng lương thực kém nên quân Viễn Đông phải đoạt được các kho lương mà không để thất thoát. Quân đội Viễn Đông trong tình trạng mệt mỏi sau khi nhập quan, chỉ được nghỉ ngơi hai giờ sau đó một lần nữa bị đánh thức tiếp tục hành quân.Ba vạn quân tiên phong chia làm mấy đường bất ngờ tấn công vào các nơi đóng quân của quân Ma tộc trong tỉnh. Đích thân Tử Xuyên Tú chỉ huy một toán quân tấn công thành Bỉ Nhĩ Đặc, thủ phủ của tỉnh, trong khi đó Lâm Băng chỉ huy đội quân tấn công thị trấn trọng yếu Mạc Nhĩ Tạp, còn có một đội biệt động năm ngàn người do tướng quân Bán thú nhân Đức Côn chỉ huy, bọn họ phụ trách việc cướp các kho lúa ở phía bắc tỉnh.Xế chiều ngày hôm sau quân đội Viễn Đông đã đánh chiếm được thành Bỉ Nhĩ Đặc, đại quân Viễn Đông bất thình lình xuất hiện bao vây thành khiến trên tường thành xảy ra sự hỗn loạn và sợ hãi. Binh lính thủ thành loài người hốt hoảng hoang mang chạy đi chạy lại, chúng thực sự không biết cần phải làm gì đó, có kẻ còn tưởng rằng đó chính là một đội giặc phỉ lớn hay là đội trộm cướp, nhưng khi Tử Xuyên Tú cho dựng cây Phi Ưng kỳ màu đen và kêu gọi đầu hàng thì toàn bộ binh lính loài người trấn thủ thành hoàn toàn suy sụp, có kẻ chủ động đứng ra mở cổng thành cho quân đội Viễn Đông vào thành.Ngay lập tức đại quân Bán thú nhân cuồn cuộn tiến vào thành qua cổng thành rộng mở.Vì không kịp ứng phó, bên binh lính Ma tộc ở trong thành không thể tổ chức chống cự có hiệu quả, phần lớn binh lính Ma Tộc chạy tán loạn trong chiến đấu và bị giết chết trên đường phố. Cuối cùng còn sót lại hơn hai trăm binh lính Ma tộc tập trung tại dinh Tổng đốc tỉnh, đóng cửa lại chống cự nhưng binh lính Bán thú nhân dùng xe đẩy đụng sụp tường, binh lính chen chúc nhau xông vào trong, quân lính của phòng tuyến cuối cùng quân Ma tộc tan rã, Tổng đốc tỉnh bị bắt trong phủ.Mười hai giờ đêm, quân Viễn Đông quét sạch sự chống cự trong thành. Đêm hôm đó Tử Xuyên Tú ngủ ở dinh tổng đốc của Ma tộc.Suốt đêm hành quân gấp gáp, cuộc chiến công thành nhanh như tia chớp, cuộc chiến trên đường phố cùng với thắng lợi. Khi tất cả kết thúc thì đã là nửa đêm.Lúc này Tử Xuyên Tú cực kỳ mệt mỏi, hắn nằm ngủ giữa đống châu báu lớn ngổn ngang trong phòng ngủ của Tổng đốc Ma tộc. Khi Tử Xuyên Tú sắp sửa chìm trong giấc ngủ thì bất chợt một ý nghĩ nảy sinh trong đầu hắn: Tên của Tổng đốc Ma tộc kia gọi là gì nhỉ?Gã này quả thực rất có năng lực vơ vét, hôm nào phải thỉnh giáo gã một phen.Giữa trưa ngày hôm sau, vệ binh đánh thức Tử Xuyên Tú đậy: “Đại nhân, có việc quân”.Tử Xuyên Tú bật dậy hỏi: “Quân Ma tộc phản công sao?”.“Không phải, nhị vị đại nhân Lâm Băng và Đức Côn phái người mang tin tức tới”.Sau khi đọc hết các báo cáo quân sự, Tử Xuyên Tú thoải mái thở phào một hơi.Người đưa tin đều mang tin tức chiến thắng tới, Lâm Băng và Đức Côn đều ra tay rất thuận lợi, đánh chiếm được kho lúa của Ma tộc. Còn nữa thê đội hai do Bạch Xuyên chỉ huy cũng đã vượt qua dãy núi Cổ Kỳ, đội quân hơn bốn vạn người đang nghỉ tạm ở thôn trấn dưới chân núi. Theo như báo cáo của Bạch Xuyên, nàng chỉ cần binh lính của mình nghỉ ngơi lấy sức một lát là có thể tiến quân tới hội quân với quân tiên phong Viễn Đông. Trong thư Lâm Băng có hỏi Tử Xuyên Tú có cần phái một toán quân ở lại trấn thủ Mạc Nhĩ Tạp, phòng thủ cánh tả cả tỉnh Bỉ Đặc, đề phòng quân Ma tộc ở xung quanh tấn công?Sau khi đọc xong mấy lá thư này, Tử Xuyên Tú phẫn nộ nói: “Nghỉ ngơi cái gì, lúc này thời gian chính là chiến thắng. Hiện tại chúng ta và quân Ma tộc đang trong tình trạng của một cuộc đấu đưa tin. Còn nữa, Lâm Băng, hiện tại cô ta muốn bảo vệ cánh phải làm gì? Không mang hết lương thực đi được sao? Bộ đội đi sau tự nhiên sẽ bảo vệ cánh cho chúng ta. Việc chúng ta cần làm lúc này là tấn công và tấn công, tốc độ chính là cơ hội chiến thắng. Tập hợp lực lượng, tại sao cô ta lại phạm phải một sai lầm đơn giản như này?”.“Đại nhân, chúng ta hãy gửi tin trả lời cho bọn họ biết”.Theo như Tử Xuyên Tú tính toán, thời gian để người đưa tin qua lại cũng mất một ngày, cho dù cả Bạch Xuyên và Lâm Băng đều lên đường ngay lập tức sau khi nhận được tin báo thì ít nhất hai người cũng mất ít nhất hai ngày mới hội quân với quân của hắn. Nếu như Tử Xuyên Tú để quân đội của hắn nghỉ ngơi chờ đợi hai ngày ở thành Bỉ Nhĩ Đặc thì hắn tuyệt đối không thể gánh chịu được sự tổn thất thời gian này.“Không đợi hai người đó nữa! Phái người chuyển tin cho các cô ấy, chúng ta lập tức xuất phát”.Ngay sau đó hành động của Tử Xuyên Tú cho tới tận hai mươi năm sau được học viện quân sự Đế Đô coi là “trận đánh điên cuồng nhất trong lịch sử”, Tử Xuyên Tú không đợi hậu quân của mình tới đầy đủ, hắn dẫn theo một vạn năm ngàn quân đã cực kỳ mỏi mệt lao nhanh ra khỏi tỉnh Bỉ Đặc. Tử Xuyên Tú đôn đốc binh lính gấp rút hành quân, Binh lính Bán thú nhân bị Tử Xuyên Tú ép chạy tới mức chân sưng vù. Xuất phát từ tỉnh Bỉ Đặc, Tử Xuyên Tú tiến quân nhanh như tên bắn, dẫn quân lao thẳng vào các tỉnh đông bắc dưới chân dãy núi Cổ Kỳ.Trên đường cái của tỉnh Đạt Mã, Tử Xuyên Tú bất ngờ chạm trán Tử tước Ca Sâm, Tổng đốc tỉnh Đạt Mã đang dẫn quân tới tiếp viện cho tỉnh Bỉ Đặc.Tử tước Ca Sâm nghe nói tỉnh Bỉ Đặc bị giặc cướp lọt vào tấn cống, gã mang theo hơn năm ngàn quân bộ binh đi cứu viện.Khi đội quân Bán thú nhân bất ngờ xuất hiện trước mặt như cơn hồng thủy, quân đội Ma tộc từ sĩ quan cho tới binh lính đều tái mặt: “Lũ giặc này không giống với lũ giặc cướp và du kích, đây chính là quân chính quy nhà Tử Xuyên, là quân đội Viễn Đông”.Tử tước Ca Sâm gào lên như người bị bệnh tâm thần: “Không thể nào, quân Viễn Đông sao có thể xuất hiện ở nơi này? Tại sao chúng lại vượt qua được quan ải Ngõa Luân?”.Đương nhiên binh lính Bán thú nhân không có trách nhiệm giải thích rõ ràng nguyên nhân cho Tử tước các hạ.Ngay khi quân trinh sát Ma tộc gào lên: “Gặp địch”, Tử Xuyên Tú cũng giục ngựa xông lên lao thẳng vào trận quân Ma tộc chém giết. Tử Xuyên Tú điên cuồng chém giết như cơn cuồng phong tàn bạo, ánh đao sáng trắng trong như một ác long nhắm từng cái đầu người mà cắn nuốt, dùng máu của binh lính Ma Tộc dựng nên một con đường đỏ tươi. Hơn một ngàn chiến sĩ Tú Tự doanh theo sát sau lưng Tử Xuyên Tú, đám binh lính Viễn Đông võ nghệ cao cường này chính là mũi đao nhọn của toàn quân. Bọn họ hung ác đánh thẳng vào đội ngũ quân Ma tộc, giống như một chiếc ca nô đang vượt sóng gió trong trận quân Ma tộc. Từ trước tới nay, bọn họ chưa từng được thoải mái chém đầu quân Ma tộc như người nông dân thu hoạch lúa như ngày hôm nay. Tám ngàn binh lính Bán thú nhân gào thét giống như tiếng biển gầm hung hãn, vượt qua tất thảy trở ngại trước mặt.Binh lính của Tử tước Ca Sâm đều là người tộc Ca Ngang. Tuy Ca Ngang cũng là tộc lớn của vương quốc nhưng lực chiến đấu của lính tộc Ca Ngang kém xa so với lính tộc Tắc Nội Á. Từ khi nhập quan tới nay, binh lính tộc Ca Ngang luôn đi theo sau binh lính tộc Tắc Nội Á. Chúng nhìn thấy binh lính Thần tộc đánh đâu thắng đó, quân đội loài người không cản nổi bỏ trốn khắp nơi, không đánh được một trận ác liệt nên khiến chúng sinh ra kiêu ngạo, ngông cuồng. Ngay khi chúng vừa mới ra ngoài đã đụng phải một đợt tấn công mạnh mẽ như mưa rào, như cơn cuồng phong. Binh lính tộc Ca Ngang lập tức bị đánh tan tác.Đội quân Ma tộc này giống như một chiếc bánh ngọt bị người ta dùng một cây chùy sắt điên cuồng nện ột cái nặng nề, bắn tung tóe. Binh lính Ma tộc hoảng sợ né tránh, chạy tán loạn khắp nơi, lúc này chúng chỉ cần né tránh đỉnh mũi nhọn của cây chùy sắt đang cuồn cuộn đâm tới. Nhận ra quân đội Ma tộc vừa mới khai chiến đã tan tác, Tử Xuyên Tú quyết định nhanh chóng tập trung toàn bộ lực lượng, tấn công mãnh liệt điên cuồng nhất, liên tục nắm giữ quyền chủ động. Từ lúc bắt đầu tạo ngộ chiến cho tới khi kết thúc, Tử Xuyên Tú hoàn toàn không để cho đối phương có cơ hội đánh trả.Chưa tới một giờ, sự dứt khoát, nhanh nhẹn của Tử Xuyên Tú đã đánh tan quân đội của Tử tước Ca Sâm. Bản thân Tử tước Ca Sâm bị loạn quân cuốn đi, binh lính Bán thú nhân thuận đà đánh thẳng vào chiếm thủ phủ tỉnh Đạt Mã.Sau khi đánh chiếm được thủ phủ tỉnh Đạt Mã, Tử Xuyên Tú không để cho binh lính dưới quyền có giây phút nghỉ ngơi, hắn lại dẫn binh lính đánh thẳng tới thôn trấn trọng yếu Đề Á ở phía tây tỉnh Đạt Mã, ở nơi này Tử Xuyên Tú đã giành được một trận thắng rất lớn, đánh cho hai đoàn quân Ma tộc trở tay không kịp. Sau khi bắt tù binh gần một đoàn quân Ma tộc, Tử Xuyên Tú lại dẫn quân đuổi theo bại binh Ma tộc, chém giết tiến tới tỉnh An Tạp Lạp, tiếp giáp với tỉnh Đạt Mã.Lúc này Diệp Hoa, Tổng đốc Ma tộc đã biết có một đội quân Viễn Đông hùng mạnh nhập quan. Hắn vội vàng triệu tập quân đội dàn quân ở biên giới tỉnh An Tạp Lạp, sẵn sàng tiếp chiến.Xế chiều ngày bảy tháng chín, ở một thôn trấn tiếp giáp giữa hai tỉnh Đạt Mã và tỉnh An Tạp Lạp có tên là trấn Ô Mộc, quân trinh sát quân Viễn Đông cùng với đội phòng thủ tiền tiêu quân Ma tộc phòng thủ tỉnh An Tạp Lạp cùng tiến tới thôn trấn này. Quân Viễn Đông đi vào thôn trấn từ cửa đông trong khi đó quân Ma tộc đi vào thôn trấn theo cửa tây. Khi tới ngã tư đường giữa thôn trấn, hai bên đều nhìn thấy nhau, cả hai bên đồng thời sợ hãi kêu lên: “Ma tộc!”, “Lính Bán thú nhân”.Lần tao ngộ này của hai bên đều là ngoài ý muốn, tất cả người của hai bên đều sợ hãi luống cuống tay chân. Quân tiên phong hai bên đều dùng cung tên bắn nhau ở tuyến đầu và gọi hậu quân của mình lên tiếp viện.Khi mới bắt đầu tao ngộ, hai chỉ huy cao nhất của hai bên đều phán đoán sai lầm. Tổng đốc Ma tộc Diệp Hoa không ngờ chủ lực quân Viễn Đông tới nhanh tới mức này, trong khi đó Tử Xuyên Tú thì không ngờ ở trong một thôn trấn vắng vẻ bất ngờ đụng phải đại quân Ma tộc. Hai bên chỉ cho rằng binh lính bên mình ngẫu nhiên gặp lính thất lạc hay trinh sát của đối phương, nghĩ rằng chỉ đánh một trận là đánh bại đối phương.Bởi vì thôn trấn này quá nhỏ nên không thể nào triển khai binh lực quy mô, cả hai viên chỉ huy hai bên không hẹn mà gặp đều lựa chọn cách đánh bọc sườn. Dưới sự yểm hộ của màn đêm, quân Viễn Đông chia làm hai đường, một đường gồm hơn năm ngàn lính Bán thú nhân đánh bọc bên trái của thôn trấn, một đường hơn bảy nghìn lính loài người đánh bọc cánh phải của thôn trấn, bản thân Tử Xuyên Tú tự mình chỉ huy trung quân gồm hơn hai ngàn quân đánh trung lộ.Tử Xuyên Tú chỉ huy ở trong trung quân, theo như tính toán của hắn chỉ cần nửa giờ là có thể đánh chiếm được thôn trấn đã bị vây kín này. Cũng may là đêm hôm trước binh lính đã ngủ ở thôn trấn được một canh giờ. Nhưng khi thời gian dần trôi qua, âm thanh chém giết ở phía trước truyền về càng lúc càng to, tin chiến sự không ngừng được chuyển về trung quân: “Đoàn sáu Viễn Đông đã bị quân địch chặn lại, hiện tại vẫn chưa rõ tình hình và binh lực đối phương”.“Quân địch mới xuất hiện ở cánh phải, đoàn một Viễn Đông xin chỉ thị, vẫn tiếp tục giữ nguyên mệnh lệnh tiến lên trước hay ở lại chặn quân địch?”.“Quân ta tao ngộ quân địch ở chính diện, không nắm rõ binh lực”.Khi nhận được tin báo về sự xuất hiện của các cánh quân địch, lúc này Tử Xuyên Tú mới nhận ra tình hình không ổn, địch quân lúc này tuyệt đối không phải chỉ là một toán quân nhỏ theo như suy nghĩ của hắn. Lúc này không còn đủ thời gian để điều chỉnh binh lực, quân tiên phong của các đoàn đã ở vào thế trận cài răng lược, lẫn lộn với quân Ma tộc. Có nơi binh lính Viễn Đông đã sớm làm theo mệnh lệnh tấn công vào mục tiêu đã định, nhưng cũng có nơi binh lính tao ngộ quân Ma tộc đã quay đầu lại đánh nhau với một khí thế ngút trời.</w:t>
      </w:r>
    </w:p>
    <w:p>
      <w:pPr>
        <w:pStyle w:val="Compact"/>
      </w:pPr>
      <w:r>
        <w:br w:type="textWrapping"/>
      </w:r>
      <w:r>
        <w:br w:type="textWrapping"/>
      </w:r>
    </w:p>
    <w:p>
      <w:pPr>
        <w:pStyle w:val="Heading2"/>
      </w:pPr>
      <w:bookmarkStart w:id="235" w:name="chương-4-được-nhiều-người-ủng-hộ"/>
      <w:bookmarkEnd w:id="235"/>
      <w:r>
        <w:t xml:space="preserve">213. Chương 4 : Được Nhiều Người Ủng Hộ</w:t>
      </w:r>
    </w:p>
    <w:p>
      <w:pPr>
        <w:pStyle w:val="Compact"/>
      </w:pPr>
      <w:r>
        <w:br w:type="textWrapping"/>
      </w:r>
      <w:r>
        <w:br w:type="textWrapping"/>
      </w:r>
    </w:p>
    <w:p>
      <w:pPr>
        <w:pStyle w:val="BodyText"/>
      </w:pPr>
      <w:r>
        <w:t xml:space="preserve">Chương 4: Được Nhiều Người Ủng Hộ</w:t>
      </w:r>
    </w:p>
    <w:p>
      <w:pPr>
        <w:pStyle w:val="BodyText"/>
      </w:pPr>
      <w:r>
        <w:t xml:space="preserve">Tử Xuyên Tú muốn điều đoàn chủ lực ở cánh phải tới tăng viện cho cuộc chiến ở cánh trái, nhưng kết quả là lính liên lạc chạy tới chạy lui vẫn không thể nào tìm thấy đoàn bộ binh hơn ba nghìn quân kia. Sau này Tử Xuyên Tú mới được biết binh lính Bán thú nhân đang trong cơn hăng say chém giết đã đuổi theo chém giết một toán bại binh Ma Tộc bỏ chạy, bọn họ đã rời khỏi chiến trường chính khoảng năm dặm. Điều tệ hại hơn nữa là bọn họ đã bị lạc đường trong đêm tối không thể tìm thấy đường quay về.Vào đêm khuya hôm đó một Tử Xuyên Tú liên tục tiến quân thuận buồm xuôi gió lần đầu tiên gần tiếp cận với mùi vị cay đắng của sự thất bại. Mọi chuyện đều rối tung cả lên, không những Tử Xuyên Tú không nắm rõ tình hình quân địch mà hắn còn không liên lạc được với hơn một nửa quân đội của mình. Lúc này cho dù Tử Xuyên Tú có muốn lui lại để tấn công sau cũng không có cách nào thực hiện được. Nếu Tử Xuyên Tú muốn rút quân, trừ phi hắn cam tâm bỏ đi hơn một nửa đội quân của hắn.Điều duy nhất có thể khiến Tử Xuyên Tú yên lòng chính là cái cục diện hỗn loạn này dù khiến hắn cực kỳ đau đầu, nhưng đối thủ của hắn cũng đau đầu không kém. Từ những phản ứng hỗn loạn của quân Ma tộc, Tử Xuyên Tú tin rằng sĩ quan chỉ huy quân Ma tộc cũng đã mất đi sự chỉ huy hiệu quả đối với binh lính của mình giống như hắn. Tất cả binh lính hai bên đều đang hỗn chiến với nhau.Tình hình lúc này rất rõ ràng, bên nào có thể nhanh chóng tập kết quân đội, khôi phục lại trật tự quân mình, bên đó sẽ giành chiến thắng. Lúc này Tử Xuyên Tú áp dụng một chiến thuật khiến người khác kinh hãi, Tử Xuyên Tú cầm một cây đuốc giơ cao vọt tới trận tuyến ở tuyến đầu, gào lên: “Binh lính, theo sát ta, đi theo ta!”.Khi nhìn thấy một hành động dũng cảm gần như là ngu ngốc, binh lính hai phe Viễn Đông, Ma tộc đều sợ tới ngây người. Chỉ trong nháy mắt, nhưng rồi chỉ trong nháy mắt quân cung thủ Ma tộc bắn ra một cơn mưa tên nhằm vào tấm bia rất rõ ràng kia, nhưng một chuyện mà tuyệt đối không một ai có thể tưởng tượng được đã xảy ra: Tử Xuyên Tú đứng giữa cơn mưa tên nhưng hắn không bị thương một cọng tóc, toàn bộ cung tên đã thất bại!Điều này chính là một kỳ tích kỳ lạ của số mệnh, vượt quá sự tưởng tượng của mọi người. Binh lính Viễn Đông kích động tới nhiệt huyết sôi trào: Quang Minh vương điện hạ có một vận may chiến trận hùng mạnh như này, chẳng lẽ còn nghi ngờ thắng lợi sao?Chỉ trong nháy mắt, sĩ khí trên chiến trường bị đẩy lên rất cao, đầu tiên chỉ hơn mười người sau đó là mấy trăm người, mấy ngàn người, cuối cùng là toàn bộ chiến trường cùng hô to: “Tập hợp! Quang Minh vương ở bên kia! Điện hạ ở bên kia!”.“Đi dưới ngọn cờ của Quang Minh vương”.Binh lính tự phát tụ tập tới bên người Tử Xuyên Tú, dùng tấm chắn che tên bắn cho hắn, giống như những dòng suối nhỏ tụ tập thành sông nhỏ rồi những con sông nhỏ tập hợp thành biển lớn. Binh lính Viễn Đông vây xung quanh Tử Xuyên Tú ngày càng nhiều, khi binh lính dẫn tụ tập lại đã mang theo sĩ khí bốc cao của binh lính. Tử Xuyên Tú dẫn quân đi tới khắp ngõ ngách của chiến trường, đánh tan sức chống cự của quân Ma tộc, tập kết binh lính đang tán loạn khắp nơi.Nhiều năm sau này, mỗi khi nhớ lại trận chiến ở trấn Ô Mộc, Tử Xuyên Tú vẫn còn rất sợ hãi: “Đây chính là trận chiến gian nan nhất mà uất ức nhất của ta, binh lính của ta gần như là nhiều gấp đôi binh lính của Diệp Hoa nhưng lại suýt chút nữa đánh một trận hỗn loạn, còn gần như thua cuộc. Nếu như không phải khi đó Diệp Hoa phản ứng chậm, không kịp thời điều đội dự bị lên, chúng ta đã thật sự đại bại trong trận đánh đó”.Trong trận chiến ở trấn Ô Mộc này, sĩ quan chỉ huy cao nhất hai bên đều đã phạm phải sai lầm nghiêm trọng, hai bên đều có cơ hội giành chiến thắng, khi đối mặt với cục diện hỗn loạn đó, khả năng ứng biến của Diệp Hoa kém xa so với của Tử Xuyên Tú. Hơn nữa Diệp Hoa không có khí phách của Tử Xuyên Tú, dám dẫn theo hơn mười vệ binh xông lên tuyến đầu tập hợp binh lính. Diệp Hoa chỉ dựa vào lính cần vụ và lính truyền tin để chỉ huy binh lính. Ngay khi lính liên lạc còn đang ở bộ chỉ huy và binh lính ở tuyến đầu đã mệt mỏi thì Tử Xuyên Tú đã đi trước một bước, hoàn thành việc tập hợp binh lực, lấy lại ưu thế vốn có của quân Viễn Đông về tổ chức cũng như binh lực. Sự thất bại của quân Ma tộc là điều không cần bàn cãi.Sau một đêm huyết chiến, toàn bộ quân chủ lực Chúc tộc Ma tộc ở tỉnh An Tạp Lạp sụp đổ, Tổng đốc Diệp Hoa chỉ huy thân binh phá vây thất bại, chết trong đám loạn quân. Ngay sáng hôm sau, Tử Xuyên Tú tận dụng khí thế quân mình như chẻ tre, dẫn quân đánh thành trì thủ phủ tỉnh An Tạp Lạp.Tử Xuyên Tú xét thấy quân dưới trướng của mình mấy ngày nay hành quân chiến đấu vô cùng vất vả, nên hắn không hạ lệnh tấn công thành ngay, Tử Xuyên Tú hạ lệnh binh lính đóng trại tạm thời bên ngoài thành, chuẩn bị các công việc tấn công thành. Trong mấy ngày sau đó quân Viễn Đông đi sau liên tục kéo tới, các tướng lĩnh Lâm Băng, Bạch Xuyên, Đức Côn và cả La Kiệt đều xấu hổ đi tới trước mặt Tử Xuyên Tú nhận tội. Tốc độ tiến quân của Tử Xuyên Tú quá nhanh, không nói tới chuyện quân Ma tộc không có cách nào phán đoán tung tích của hắn mà ngay cả Lâm Băng, Bạch Xuyên muốn tiếp viện cho Tử Xuyên Tú nhưng đều không làm được.Tử Xuyên Tú chỉ thống lĩnh một đội quân tiên phong một vạn năm ngàn người, nhanh như chớp giành được thắng lợi, từng tin chiến thắng một nhanh chóng truyền lại sau khiến các đội quân tiến theo sau không kịp nhìn. Điều may mắn là các đội quân tiến sau không còn tới mức phải truy tìm tung tích của Tử Xuyên Tú vì thi thể lính Ma tộc nằm ngổn ngang trên mặt đất như cỏ dại. Đó chính là cột mốc tốt nhất chỉ đường đi của quân tiên phong.Tử Xuyên Tú chỉ mỉm cười bỏ qua lời nhận tội của các tướng lĩnh, lúc này trong đầu hắn chỉ có một suy nghĩ là làm thế nào nhanh chóng đánh chiếm được thành An Tạp Lạp. Nhưng khi mà Tử Xuyên Tú chưa cần lao tâm khổ tứ nghĩ ra một kế sách thần kỳ thì giữa trưa của ngày thứ ba vây thành, bên trong thành vang lên những âm thanh chém giết và tiếng kêu gào. Bên trên tường thành xuất hiện ánh lửa và khói đen.Cây cờ Sư tử màu vàng của quân Ma tộc từ trên tường thành rơi xuống trước mặt đại quân Viễn Đông của Tử Xuyên Tú. Cánh cổng thành tự động mở ra.Đây có phải một cái bẫy không?Trong khi Tử Xuyên Tú còn đang do dự, binh lính của Đức Côn ở gần cổng thành nhất đã hò hét nhau xông vào trong thành. Chỉ vì Đức Côn hành động chậm chạp mà bị Tử Xuyên Tú trách mắng và răn rạy, điều này khiến ãnh tướng Bán thú nhân bực bội khó chịu. Lúc này khi nhìn thấy cơ hội hiện ra trước mắt, Đức Côn đương nhiên muốn nắm chặt lấy cơ hội thể hiện sự “dũng mãnh, quả cảm” của mình.Khi thấy Đức Côn hành động, các tướng quân khác vì muốn tranh công cũng lập tức hành động theo, không đợi mệnh lệnh của Tử Xuyên Tú, các lộ quân chen chúc nhau xông vào trong thành. Hành động không tuân theo quân kỷ này khiến Tử Xuyên Tú rất tức giận, nhưng hắn không còn cách nào khác, coi như là Tử Xuyên Tú cũng là người biết thời thế, hắn nhanh chóng hạ lệnh tổng tấn công thành, quân tiên phong vào trong thành điều tra xem rốt cuộc đã xảy ra điều gì?Đức Côn nhanh chóng gửi báo cáo tới: “Đại nhân, thuộc hạ cũng không biết rốt cuộc trong thành đang xảy ra chuyện gì nữa. Thế nhưng tình hình trong thành rất hỗn loạn. Hỗn chiến xảy ra khắp nơi, có nơi là dân chúng đánh nhau với Ma tộc, có nơi là phản quân loài người đánh nhau với Ma tộc, bọn thuộc hạ phải giúp bên nào đây?”.Tử Xuyên Tú tức giận tới mức suýt vẹo cả mũi: “Giúp bên nào hả? Tốt nhất là ngươi hãy đánh giúp quân Ma tộc”.May mắn là trí tuệ của Đức Côn không quá thấp để làm ra chuyện ngu ngốc “đánh giúp quân Ma tộc”. Ngay khi mệnh lệnh của Tử Xuyên Tú chưa truyền vào tới nơi, các lộ quân xông vào trong thành đều dứt khoát chém giết quân Ma tộc. Dân chúng đang quan sát cuộc chiến hoan hô như sấm nổ: “Đánh! Đánh! Giết chết lũ Ma tộc chết tiệt!”.Phía trước quân chính quy Viễn Đông có những thành viên vũ trang không rõ thân phận đang chiến đấu với quân Ma tộc, bọn họ mặc quân phục của quân đoàn Ma tộc thứ mười sáu, cũng có rất nhiều người mặc trang phục của người dân bình thường nhưng trên cánh tay người nào cũng quấn một cái khăn tay màu trắng. Khi thấy quân đội Viễn Đông xông tới, bọn họ đã chủ động giơ khăn trắng lên, tỏ vẻ không phải kẻ thù. Có người còn hô to với quân Viễn Đông: “Các anh em Viễn Đông, chúng tôi là ‘tung đội quyết tử vô địch’, chúng tôi là quân bạn, chúng tôi tới giúp các bạn”.Tử Xuyên Tú ngơ ngác khi hắn nhận được báo cáo, hắn thực sự có kiến thức nông cạn, tỉnh An Tạp Lạp có “tung đội quyết tử vô địch” từ khi nào vậy? Chẳng lẽ đây là cánh quân của các tướng lĩnh nhà Tử Xuyên như Tư Đặc Lâm phái tới trợ giúp hắn sao?Sau khi giành thắng lợi, Tử Xuyên Tú mới biết được hắn thật sự cũng không có kiến thức nông cạn. Thật ra cái ‘Tung đội quyết tử vô địch’ này thành lập chưa được ba ngày.Nó được thành lập đúng vào cái đêm Tử Xuyên Tú gặp nguy hiểm đó.Diệp Hoa, Tổng đốc tỉnh An Tạp Lạp thất bại, quân Ma tộc thất bại liên tiếp, xu thế suy tàn đã xuất hiện. Quân Ma tộc còn lại có ý đồ dựa vào các nơi hiểm yếu chống lại quan quân Viễn Đông của Tử Xuyên Tú, nhưng từng đạo, từng đạo quân Viễn Đông liên tiếp xuất hiện, đại quân Viễn Đông bao vây thành chật như nêm cối, đứng trên tường thành quan sát trận quân Viễn Đông dày đặc như rừng, lửa trại kéo dài hàng mấy dặm, quả thực là không nhìn thấy điểm cuối.Các binh lính loài người đầu hàng quân Ma tộc trong thành đều đã nhận ra xu hướng phát triển này, bọn họ đã lén thương nghị với nhau. Quân Ma tộc liên tiếp thất bại ở Đế Đô, tây bắc và tây nam, hơn nữa quân Viễn Đông đã đột ngột nhập quan. Từ tình hình này có thể đoán ra được lúc này nhà Tử Xuyên đã bắt đầu tổng phản công.Lần này quân Ma tộc nhất định xong đời, nhưng khi cây Ưng kỳ nhà Tử Xuyên đi tới đâu thì cũng đồng nghĩa là Kiểm Sát ti trừ gian, giết chóc như sấm rền cũng tới theo.Những quan chức quân pháp kia nhất định sẽ không tha cho những người đã từng ra sức cống hiến cho quân Ma tộc, trong khi đó Lưu Phong Sương cũng đã gia nhập liên minh chống Ma tộc. Đất trời rộng lớn nhưng lại không có cách nào che giấu những kẻ phản nghịch nhân loại làm việc cho Ma tộc.“Lúc này chỉ còn một lối thoát duy nhất là quay giáo đánh lại chúng, có lẽ như này có thể cầu được một con đường sống. Ta nghe nói Thống lĩnh quân Viễn Đông, Tử Xuyên Tú là người rất rộng lượng. Khi ở Viễn Đông, người này đã thu nhận hàng nghìn quân Lôi Đế làm phản, Tử Xuyên Tú không nghiêm khắc như Đế Lâm, dù gì đi nữa, người này có thể chấp nhận chúng ta”.Ý kiến này lưu truyền trong quân đội phản nghịch loài người trong thành, được đại đa số binh sĩ hưởng ứng. Theo như kế hoạch của các sĩ quan cấp cao, quân đội loài người đóng quân trong thành chuẩn bị làm binh biến vào lúc nửa đêm, nội ứng ngoại hợp nghênh đón quân Viễn Đông tiến vào trong thành. Thế nhưng không may là điều này đã bị tiết lộ, Ma tộc sợ hãi hạ lệnh bắt giam các sĩ quan chỉ huy cuộc khởi nghĩa.Buổi sáng cùng ngày, quân đội Ma tộc bất ngờ tập kích đoàn bộ đoàn ba mươi bảy quân loài người, nơi tập trung những nhân vật chủ yếu lập kế hoạch khởi nghĩa, đoàn trưởng đoàn ba mươi bảy, quân đoàn mười sáu, Á Sinh, đã anh dũng chống cự lại quân lính Ma tộc tới bắt giữ, nhưng hắn không may bị giết chết. Ngươi chủ mưu cùng với Á Sinh, là đại đội trưởng Tháp La Khắc may mắn trốn thoát. Lập tức Tháp La Khắc chạy về hướng quân doanh của đoàn ba mươi bảy, hắn gào lên báo động: “Tin tức đã bị tiết lộ, tuyệt đối không thể khoanh tay chịu trói. Các anh em, chúng ta đều là nhân loại, chúng ta không thể làm nô lệ cho Ma tộc”.Vì khởi sự vội vàng, lúc đầu chỉ có mấy chục người tham gia, phần lớn binh lính loài người chỉ thờ ơ đứng ngoài quan sát. Bọn họ dù không thích quân Ma tộc nhưng bọn họ cũng không muốn mạo hiểm tính mạng của mình đi đánh nhau với quân lính Ma tộc. Có một tên lính nhân loại càn quấy còn cợt nhả hỏi Tháp La Khắc: “Tham gia khởi nghĩa với ngươi thì ngươi cho ta lợi ích gì?”.Sắc mặt Tháp La Khắc lạnh như nước rồi đột nhiên hắn rút đao chém chết ngay tên lính càn quấy cợt nhả kia.Mọi người xôn xao, tiếng đao rút ra khỏi vỏ liên tục vang lên, lúc này bầu không khí trở nên rất căng thẳng.“Anh em binh lính, quân Viễn Đông sắp sửa tấn công thành, nhà Tử Xuyên đã bắt đầu phản công, lần này Ma tộc nhất định đi đời nhà ma. Hiện tại tham gia cùng chúng tôi, không có công cũng có thể qua được chuyện này. Nhưng nếu bây giờ các bạn chỉ khoanh tay đứng nhìn hay tiếp tục tham gia phản nghịch, kết cục của các bạn đã sớm được định đoạt. Chúng tôi cũng muốn tiêu diệt những người không có tâm trợ giúp chúng tôi, những người chỉ đứng nhìn khi đồng loại của mình đang quyết chiến với quân Ma tộc”.Một mặt Tháp La Khắc giơ cao lá Ưng kỳ của nhà Tử Xuyên được chuẩn bị để khởi nghĩa, một mặt hắn hùng hổ đe dọa những binh lính xung quanh, hắn quát to: “Các bạn chỉ có hai sự lựa chọn, một là tham gia cùng với chúng tôi, một là các bạn là kẻ thù của tổ quốc, sau đó các bạn bị binh lính Bán thú nhân giết chết, để lại tiếng xấu muôn đời”.Một người gào thét uy hiếp hơn một ngàn binh lính cầm vũ khí trong tay, quát mắng nói muốn giết bọn họ, đối với những người xem ở bên ngoài, cảnh này thực sự là vớ vẩn nhưng những binh lính đang đứng ở đó không một ai thấy buồn cười vì chuyện này. Tuy lúc này chỉ có một mình Tháp Lạp Khắc nhưng bên ngoài thành có hơn mười vạn lính Bán thú nhân. Tiếng gào thét của Tháp Lạp Khắc trở thành những tiếng hô uy nghiêm áp đảo tất cả mọi người ở hiện trường, điều quan trọng hơn cả là trong tay Tháp Lạp Khắc có lá Ưng kỳ, Ưng kỳ của nhà Tử Xuyên, lá cờ tung tay trước gió.Đây chính là biểu tượng của nhà Tử Xuyên, đây chính là biểu tượng của tổ quốc, đây chính là âm thanh gào thét của một đế quốc hùng mạnh sắp trỗi dậy tổng phản công. Với từng sự uy hiếp như thế cộng lại, lúc này không một binh lính phản quân nào đám ngẩng đầu thể hiện ý tứ phản kháng của mình.Tháp Lạp Khắc mang theo mấy trăm binh lính bị cưỡng bức phải theo chạy ra khỏi quân doanh đoàn ba mươi bảy. Khi mọi người chạy chưa được xa thì từ phía trước một đội lính xông tới, binh lính tham gia khởi nghĩa đã nghĩ tới một tình huống rất xấu: “Hỏng rồi! Quân Ma tộc tới chặn đường”. Lúc này những kẻ dao động còn chuẩn bị bỏ trốn.Không ngờ đội quân kia chưa vọt tới trước mặt đã hô to từ xa: “Chúng tôi là đoàn ba mươi sáu, các anh em đoàn ba mươi bảy, không cần theo quân Ma tộc, quân Viễn Đông chuẩn bị tấn công thành, hãy theo chúng tôi đánh lại chúng. Nếu như các anh em không làm phản, chúng tôi sẽ đối phó với các bạn”.Ngay sau đó, cuộc khởi nghĩa coi như là chính thức bắt đầu. Dưới sự chỉ huy của Tháp La Khắc, binh lính khởi nghĩa chia làm hai đường, một đường bao vây tấn công thủ phủ quan trấn thủ Ma tộc, bao vây quân doanh Chúc tộc, một đường đi đánh chiếm cổng thành, mở cổng nghênh đón quân Viễn Đông vào trong thành. Vì để phân biệt, tất cả quân khởi nghĩa đều quấn một khăn tay màu trắng ở trên cánh tay.Khi nhìn thấy binh lính loài người giương cao cây Ưng kỳ nhà Tử Xuyên xông ra đường phố, dân chúng trong thành bùng phát cùng với tiếng vỗ tay cổ vũ như sấm. Rất nhiều người tự phát cầm vũ khí đi theo quân khởi nghĩa, cùng chiến đấu với bọn họ. Chỉ trong chốc lát, thanh thế quân khởi nghĩa bùng nổ ngút trời, tất cả cùng xông lên tiến đánh quân Ma tộc đang triển khai công tác chiến đấu trên đường phố. Khi quân Viễn Đông vào trong thành, đại cục coi như đã định.Buổi tối hôm đánh chiếm thành An Tạp Lạp, bên ngoài quân trướng ở quân doanh trung quân, quân Viễn Đông bên ngoài thành, mấy bóng người đang đứng lặng lẽ. Bọn họ vốn là sĩ quan quân đoàn Ma tộc thứ mười sáu đóng quân ở thành An Tạp Lạp, lúc này bọn họ chính là đại diện cho quân khởi nghĩa, bọn họ đang chờ đợi được diện kiến Thống lĩnh quân Viễn Đông.Làn gió lạnh đêm khuya khiến thân thể những người đàn ông khẽ run lên, nhưng căn bản điều này không chỉ vì cái lạnh của buổi đêm mà còn vì lúc này tâm trạng bọn họ thực sự bất an. Khi nhìn dáng người cao lớn của binh lính Bán thú nhân đứng canh gác ở cửa ra vào quân doanh, đám người này không tự chủ được lại thoáng rùng mình.Một nữ sĩ quan xinh đẹp từ trong quân doanh đi ra, đôi mắt sáng ngời của nàng lướt nhìn qua đám người một lượt rồi nàng nói to: “Các vị, Thống lĩnh đại nhân đang ở bên trong đợi các vị, mời các vị quá bộ vào trong”.Bọn họ đã kinh ngạc trước vẻ xinh đẹp của nữ sĩ quan này nhưng điều khiến bọn họ kinh ngạc hơn chính là ba ngôi sao trên vai áo và những sợi tơ vàng trên cánh tay áo của nàng, đây chính là dấu hiệu của Hồng y kỳ bản trong quân đội nhà Tử Xuyên. Trong quân đội nhà Tử Xuyên, chức Kỳ bản còn cao hơn cả chức vụ tướng quân. Hồng y kỳ bản chính là sĩ quan cao cấp Thống lĩnh một phương. Thống lĩnh quân Viễn Đông phái một tướng lĩnh cao cấp nhường này ra nghênh đón bọn họ, sự coi trọng này khiến mọi người trở nên phấn chấn.Đám người đi theo Bạch Xuyên vào trong quân doanh.Trong suy nghĩ của người bình thường, quan ải Ngõa Luân chính là thế giới hoang dã, nơi đó chỉ có những thú nhân dã man lông lá sinh sống, chúng là những kẻ hung hãn, dã man, ngu đần. Trong chiến tranh Viễn Đông lần thứ nhất, các Thú nhân phản loạn đã huyết tẩy nhân loại một lần. Đối với quân dân nội địa mà nói, bọn họ rất khó hiểu khi thấy Tử Xuyên Tú với thân phận là loài người mà lại nhận được sự tôn trọng và địa vị cao ở thế giới Viễn Đông.Lúc này những Thú nhân phản loạn khi xưa đã trở thành một đội viện quân và đồng minh mạnh nhất của loài người. Lúc này mọi người cực kỳ tò mò đối với đội quân tràn ngập sắc thái thần bí này.Đám đàn ông mở to hai mắt, hết nhìn chỗ này lại tới chỗ kia, bọn họ muốn nhìn những điều quái lạ bây giờ mới thấy để thỏa lòng hiếu kỳ. Thế nhưng rồi kết quả khiến bọn họ thất vọng, không có đầu lâu bị treo ở bên ngoài cửa, cũng không có những vật tổ với hoa văn kỳ quái trong quân doanh, bọn họ chỉ nhìn thấy một quân doanh bình thường như các quân doanh khác.Hàng dãy quân trướng được sắp đặt chỉnh tề, cách nhau một khoảng cách hai mét. Bính lính trong quân trướng đều đang ngủ say với tiếng gáy truyền ra ngoài. Tiếng bước chân của binh lính đi tuần vang lên, từ xa xa vang lên tiếng âm thanh, khẩu lệnh, xoong quen thuộc (xoong - trong quân đội thời xưa, ban ngày thì dùng làm xoong nấu cơm, ban đêm dùng làm dụng cụ điểm canh). Phía trước quân doanh, lá Ưng kỳ màu đen của nhà Tử Xuyên đang tung bay. Nếu như bọn họ không ngẫu nhiên nhìn thấy binh lính Bán thú nhân đang đi lại canh phòng, bọn họ sẽ nghĩ đây chính là một quân doanh bình thường của nhà Tử Xuyên.Bên trong quân doanh có một đại trướng, chỉ có đại trướng này là vẫn còn sáng ánh đèn, xung quanh đại trướng này, binh lính đi lại tuần tra dày đặc gấp nhiều lần ở nơi khác, hơn nữa những binh lính canh gác xung quanh đại trướng này không còn là binh lính Bán thú nhân mà chính là binh lính loài người.Bạch Xuyên nói mấy câu với viên sĩ quan râu rậm canh gác ngoài cửa trướng, viên sĩ quan lắc đầu nhìn. Hắn đi thẳng tới trước mặt đám đàn ông và nói: “Các vị, nếu ai còn giấu vũ khí trên người tốt nhất các vị hãy lấy ra, chúng ta sẽ lục soát, nếu tìm thấy thì rắc rối cho các vị”.Đám sĩ quan đều nói: “Yết kiến Thống lĩnh đại nhân, chúng tôi không dám mang theo vũ khí”.“Vậy là được rồi”. Viên sĩ quan phất tay, một đội lính Tú Tự doanh bước nhanh tới, nhanh chóng lục soát người đám đàn ông. Sau khi viên sĩ quan gật đầu, vẫy tay, Bạch Xuyên mới dẫn mọi người đi vào trong quân trướng.“Đại nhân, quấy rầy ngài rồi. Tôi đã mang tới những người ngài muốn gặp”.Một thanh niên trẻ tuổi đang ngồi trước án thư, ngẩng đầu trước chồng công văn chất cao như núi. Lúc này người thanh niên chỉ mặc bộ quân phục hàng ngày với cổ áo mở rộng.Trên quân phục không có huân chương cũng không có quân hiệu, một gương mặt trái xoan cực kỳ anh tuấn, một đôi mắt cực đẹp. Có lẽ vì lâu không cạo nên ở hai má và hai mép lờ mờ ria mép, điều này càng làm nổi bật phong thái đàn ông, ánh mắt hắn tràn ngập sự thân ái và vui vẻ, nụ cười mang một cảm giác dễ dãi rất khó nói, khiến cho con người ta có cảm giác vô cùng thân thiết, ấm áp, lại thấy con người này có một bản tính dễ gần.Con người anh tuấn gần như nhu nhược này lại là Tử Xuyên Tú, Thống lĩnh quân Viễn Đông hiển hách của nhà Tử Xuyên sao?Giọng nói của hắn có vẻ trầm trầm, khàn khàn của việc mệt mỏi quá độ: “Ta là Tử Xuyên Tú, hoan nghênh các vị, các vị chính là những dũng sĩ ngày hôm nay trong ứng ngoài hợp hiến thành An Tạp Lạp cho quân ta phải không?”.Tất cả đám đàn ông đều quỳ xuống, một người cao to lên tiếng trước: “Thống lĩnh đại nhân, chúng tôi không dám nhận là dũng sĩ, tất cả chúng tôi đều là người phạm tội lớn, chuyện hôm nay không để để bổ cứu những tội ác mà chúng tôi đã gây nên. Trong lúc cấp bách này Thống lĩnh đại nhân có thể bớt chút thời gian gặp mặt chúng tôi, đây chính là vinh hạnh của chúng tôi”.“Xin hỏi tôn tính đại danh?”.“Không dám, tôi là Tháp La Khắc”.“Tháp La Khắc các hạ” Tử Xuyên Tú mỉm cười nói: “Ta hiểu rằng thủ lĩnh cuộc khởi nghĩa hôm nay chính là các hạ, phải không?”.“Tại hạ không dám đoạt công lao của người khác, Tổng thủ lĩnh quân khởi nghĩa vốn là đoàn trưởng Á Tân của đoàn ba mươi bảy nhưng không may bí mật bị tiết lộ, Ma tộc sớm ra tay. Vì chống lại quân Ma tộc tới bắc, Á Tân các hạ đã hy sinh anh dũng. Tại hạ chỉ hành động theo kế hoạch đã được vạch ra mà thôi. Hơn nữa đoàn ba mươi sáu của Ca Tư Gia các hạ và Diệp Nhã Phu các hạ cũng độc lập phát động khởi nghĩa”.“Tổn hại anh tài khiến người ta đau buồn, vậy nhị vị Ca Tư Gia và Diệp Nhã Phu các hạ có tới không?”.Trong đám người quỳ gối bên dưới có hai người ngẩng đầu lên trả lời: “Thống lĩnh đại nhân, tôi chính là Ca Tư Gia”.“Tôi là Diệp Nhã Phu”.Tử Xuyên Tú nhìn lướt qua hai người này, xem ra Ca Tư Gia chính là một thanh niên trung thực, Diệp Nhã Phu là một người đàn ông trung niên đã tôi luyện trong gian khó. Khi thấy ánh mắt Tử Xuyên Tú đang nhìn mình, thân thể hai người cứng đờ, sắc mặt vô cùng sợ hãi.Tử Xuyên Tú chỉ cười, hắn xua tay nói: “Các vị hãy đứng dậy đi, không cần phải căng thẳng. Tuy ta dẫn theo binh lính Bán thú nhân nhưng ta không ăn thịt người”.Ba người đứng dậy khoanh tay đứng trước mặt Tử Xuyên Tú với dáng vẻ bất an, sắc mặt kinh hãi giống như một đứa trẻ phạm sai lầm thấy thầy giáo chủ nhiệm vậy.Tháp La Khắc cẩn thận hỏi dò: “Không hiểu đại nhân cho gọi chúng tôi tới đây là có điều gì cần căn dặn?”.Tử Xuyên Tú chỉ cười mà không trả lời, hắn tiếp tục hỏi tuổi và sự từng trải của ba người, ba viên tướng bội phản Ma tộc đều trả lời rõ ràng. Tháp La Khắc và Diệp Mã Phu đều là quân nhân nhà Tử Xuyên, trước kia Tháp La Khắc chỉ là một Tiểu kỳ, chỉ có mình Ca Tư Gia là gia nhập quân đội sau khi quân Ma tộc xâm lược.Tử Xuyên Tú cau mày nói: “Các ngươi là thần dân của gia tộc, lại là những sĩ quan cấp bậc không thấp. Khi tổ quốc gặp nạn xâm lăng, vì sao các ngươi không quyết tâm chống cự mà lại chọn cách khuất thân hàng giặc? Chẳng lẽ các ngươi không biết quân pháp nhà Tử Xuyên rất nghiêm khắc sao? Chẳng lẽ các ngươi không sợ mai này tổ quốc thanh toán món nợ cũ với các ngươi sao?”.Cho dù ba người đã sớm chuẩn bị vấn đề này nhưng lúc này giọng nói Tử Xuyên Tú rất nghiêm khắc khiến ba người cực kỳ kinh hãi, cả ba lại một lần nữa quỳ xuống dập đầu nói: “Đại nhân, hành động của chúng tôi có nói gì cũng không thể chuộc tội, nhưng xin đại nhân hãy niệm tình chúng tôi chỉ vì bất đắc dĩ. Xin đại nhân hãy cho chúng tôi một cơ hội kể ra nỗi khổ tâm của mình...”.“Ngươi nói đi”.Ba người vội vàng kể ra, Diệp Mã Phu vốn là binh lính phòng thủ tỉnh Ba Đặc Lợi. Khi Mã Duy làm phản, Diệp Mã Phu thực sự không hiểu chuyện gì, gã chỉ mơ hồ đi theo, càng về sau gã càng nhận ra có điều gì đó khác lạ: “Tại sao chúng ta cùng một bên với quân Ma tộc? Tại sao chúng không phải kẻ thù của chúng ta?”.Thì ra Tháp La Khắc chính là sĩ quan đóng quân ở Đạt Khắc, quân hàm là võ sĩ Tiểu kỳ. Trong số những người này cấp bậc của Tháp La Khắc cao nhất, hắn đã bị thương trong cuộc chiến bảo vệ Đạt Khắc và bị bắt. Khi đó tướng quân Ma tộc, Vân Thiển Tuyết đã cho Tháp La Khắc hai sự lựa chọn, một là gia nhập quân Ma tộc, một là chết. Tháp La Khắc đã lựa chọn cái đầu tiên.“Ngươi đã tham gia chiến đấu bảo vệ Đạt Khắc sao?”. Tử Xuyên Tú kinh ngạc hỏi: “Ta nghe nói thành Đạt Khắc bị tàn phá nghiêm trọng, Trưởng quan phòng thủ, phó Thống lĩnh quân đông nam là Dương Ninh đại nhân đã ngọc nát, toàn bộ quân trấn thủ đã bỏ mình, thà chết chứ không chịu khuất phục, có thể nói bọn họ chính là những quân nhân mẫu mực. Khi tin tức này truyền tới Viễn Đông, quân Viễn Đông còn vì Dương Ninh đại nhân và các liệt sĩ, treo cờ rũ tưởng niệm”.Sắc mặt Tháp La Khắc tái xanh: “Đại nhân, tôi rất sợ chết. Tôi thực có lỗi với những anh em đã chết trận, thực có lỗi với Dương Ninh đại nhân, đó chính là sự thật không thể chối cãi. Thế nhưng là thực sự sau khi bị bắt tôi cũng có suy nghĩ lấy cái chết để đền nợ nước, nhưng Mã Duy đã nói với tôi rằng: trong khi chúng tôi tử thủ ở thành Đạt Khắc, trong thành Đế Đô có hai mươi vạn quân, Đế Đô cách Đạt Khắc không xa nhưng lại không phái quân cứu viện Đạt Khắc, các chỉ huy ở Đế Đô thực sự không coi trọng sự sống chết của các anh em, chúng tôi cần gì phải bán mạng cho bọn họ? Mã Duy nói có vẻ không có gì sai, mà còn giống như rất có lý. Khi đó tôi cũng hồ đồ, là...”.Tất cả mọi người đều trầm ngâm, ngay lúc này chính Tử Xuyên Tú cũng không biết phải nói như nào.Tuy không có lý do gì để bào chữa cho tội phản quốc, lập trường của những sĩ quan cấp thấp kia, những đạo lý kia e rằng rất khó có thể phản bác: Các sĩ quan cao cấp chỉ coi bọn họ là vật hy sinh, vậy thì bọn họ có cần phải trung thành với tổ quốc không?Sự từng trải của người thứ ba, Ca Tư Gia đơn giản hơn nhiều, Ca Tư Gia vốn là một nông đân an phận thành thật ở ngoài thành An Tạp Lạp. Vào một ngày hắn gặp đội thu lương thực của quân Ma tộc, lần đầu tiên nhìn thấy Ma tộc, thấy những quái vật nước da màu xanh kia, Ca Tư Gia sợ tới mức hồn phi phách tán, muốn bỏ trốn mà hai chân mềm nhũn không cử động được. Hai lính Ma tộc dùng dây thừng trói hắn lại, khiêng đi. Đầu tiên Ca Tư Gia làm dân phu vận lương cho quân Ma tộc sau đó hắn bị đẩy vào đội quân bù nhìn quân đoàn mười sáu cho đủ quân số. Bởi vì Ca Tư Gia là người nhút nhát, trung thực, biểu hiện từ đầu tới cuối rất ngoan ngoãn nên quân Ma tộc còn cho hắn làm sĩ quan. Lần khởi nghĩa này binh lính bản địa cử hắn là thủ lĩnh, hắn cũng lập được công lao khá lớn.Sau khi nghe ba người tự khai báo lý lịch của mình, Tử Xuyên Tú lại hỏi ba người một vài tình huống, trong đó điều Tử Xuyên Tú quan tâm nhất là nơi đóng quân của chủ lực Ma tộc. Lần này quân Viễn Đông nhập quan, bọn họ thực sự không hiểu gì về con đường tiến quân phía trước, hoàn toàn giống như một người bị bịt mắt dò dẫm tìm đường đi.Theo lý mà nói thì chủ lực quân Ma tộc đều tập trung ở Đế Đô và Áo Tư đánh nhau với quân nhà Tử Xuyên, ở khu đông bắc không có lực lượng quân sự mạnh trấn thủ. Thế nhưng Tử Xuyên Tú vẫn lo lắng là Ma Thần Hoàng không sắp đặt như lẽ thường, nếu như hắn không cẩn thận đâm đầu vào một đội quân chủ lực của Ma tộc thì khi đó sẽ làm trò cười cho người khác.Ca Tư Gia và Diệp Nhã Phu chỉ là sĩ quan cấp thấp trong quân đội Ma tộc nên bọn họ không được tiếp xúc với tin tức tình báo quan trọng. Cho dù bọn họ hiểu rõ vị trí đóng quân của quân Ma tộc trong tỉnh An Tạp Lạp nhưng bọn họ hoàn toàn không biết gì về tình hình bên ngoài tỉnh như Tử Xuyên Tú. May mắn Tháp La Khắc là người có ý tứ, tuy hắn không được tiếp xúc với việc quân ở cấp cao hơn nhưng hắn đã hai lần tham gia vận chuyển lương thực tới tỉnh Ba Đặc Lợi.Khi tới nơi, trong khi các binh lính khác của đội vận lương ngồi tán gẫu thì Tháp La Khắc đi xung quanh quan sát, thu thập số lượng lương thực, nơi vận chuyển, âm thầm tính toán.Lúc này Tháp La Khắc đang rủ rỉ nói ra những số liệu và phân tích của mình, dự đoán số lượng quân Ma tộc cùng nơi đóng quân rất khớp với kết quả trinh sát báo về Tử Xuyên Tú đã nhận được. Tử Xuyên Tú không ngờ gã đàn ông cao to lại có suy nghĩ kín đáo, tỉ mỉ, năng lực suy luận. Lập tức cái nhìn của Tử Xuyên Tú đối với Tháp La Khắc đã thay đổi.“Ngươi có biết tình hình giao tranh giữa các lộ quân nhà Tử Xuyên và quân Ma tộc thế nào không?”.“Đại nhân, tôi chưa từng tự mình tới chiến trận nên không dám nói bừa bãi, thế nhưng tôi dám chắc thế cục của Ma tộc hoàn toàn không ổn”.Khi nghe Tháp La Khắc nói vậy, Tử Xuyên Tú giật mình hỏi: “Hãy nói xem vì sao ngươi nghĩ vậy?”.“Đại nhân, ban đầu khi mới đánh chiếm, quân Ma tộc rất cảnh giác với chúng ta, tỷ lệ quân trấn thủ là ba lính Ma tộc, một lính loài người. Nhưng sau trận đại thắng Đế Đô, một lượng lớn lính Ma tộc bị điều đi, sau đó trung tập một lượng lớn lính loài người bản địa, tỷ lệ lính Ma tộc so với lính loài người là hai, một. Tới tháng sáu, Ma tộc lại một lần nữa điều binh, lúc này tỷ lệ lính Ma tộc so với lính loài người là một, một. Sau này tôi nghe được hai sĩ quan Ma tộc nói chuyện với nhau mới biết rằng quân đội Ma tộc tiến quân về tây bắc đã thất bại thảm hại, trong đó có một quân đoàn hoàn toàn bị tiêu diệt dưới chân thành Đan Nhã. Vì để tăng cường binh lực tấn công Đế Đô, không thể không rút bớt binh lực phòng thủ Đạt Khắc và các nơi khác.Trong khi đó trước khi đại nhân tấn công một tuần lễ, quân Ma tộc lại một lần nữa điều một nửa binh lực trong thành, bây giờ hai lính loài người mới có một lính Ma tộc. Bây giờ tôi có thể to gan dự đoán là quân Ma tộc đã gặp phải một thất bại nữa rồi.Đánh liên tục như này rất hao binh tổn tướng, người Ma tộc tuy hung hãn nhưng dù gì đi nữa số lượng chúng không nhiều, từ tháng sáu Ma tộc đã tấn công bao vây Đế Đô, nhưng cho tới tận tháng chín chúng vẫn chưa hạ được Đế Đô, tập trung lực lượng hùng hậu đánh một tòa thành, không đánh được, nhuệ khí tan tành.Trong khi đó nhà Tử Xuyên chúng ta dựa vào phòng tuyến Đế Đô không lùi nửa bước, trong hậu phương nhất định đã xây dựng lực lượng quân đội hùng hậu. Cuộc chiến chính nghĩa, chính nghĩa nhất định được ủng hộ. Lưu Phong Sương gia nhập hàng ngũ kháng Ma, hơn nữa đại nhân ngài quay về từ Viễn Đông, mang hơn mười vạn quân Viễn Đông, thật ra thực lực quân đội hai bên đã đảo ngược, tình thế đã thay đổi hoàn toàn. Đại nhân, tôi đám chắc rằng chưa tới ba tháng, loài người nhất định sẽ phản công toàn diện”.“Vậy ngươi dự đoán rằng lần đại chiến này, bên nào sẽ thắng?”.“Đại nhân, tôi là một con người nên đương nhiên tôi hy vọng con người sẽ giành toàn thắng, nhưng việc binh hiểm nguy, chiến tranh có ai dám nói mình chắc thắng không? Nhưng cho dù là thắng hay bại thì điều này cũng không phải là điều quan trọng nhất. Cho dù tạm thời Ma tộc đang thắng thế, loài người đang rơi vào thế hạ phong nhưng điều này chưa quá nghiêm trọng. Nền tảng chiến tranh của chúng ta hình thành đã lâu, chúng ta có thể thất bại một lần, hai lần, ba lần hay một trăm lần cũng không quá nghiêm trọng. Nhưng Ma tộc chỉ cần có thêm một lần thảm bại như thảm bại Đế Đô, chúng tuyệt đối không còn đủ binh lực dự trữ để duy trì chiến tuyến của mình, toàn bộ sẽ sụp đổ. Đại nhân, một khi quân Ma tộc thất bại, Viễn Đông của ngài sẽ khóa chặt con đường về của chúng. Lần này Ma tộc xuất quân một trăm vạn đánh loài người, chỉ sợ quay về không đủ một phần mười”.“Vậy theo như suy nghĩ của ngươi, tiếp theo ta nên hành động như thế nào?”.“Đại nhân, chủ lực quân Ma tộc đều tập trung xung quanh Đạt Khắc và Đế Đô để đánh, quân loài người trấn thủ ở đó, trong vùng nội địa sáu tỉnh đông bắc, số lượng quân Ma tộc phòng thủ không tới ba vạn, hơn nữa ngài đã tiêu diệt một lượng lớn, chúng lại phân tán các nơi, chia ra mấy trăm người trú đóng ở các thành trấn. Chỉ cần đại nhân ngài dùng binh quý thần tốc, chúng ta hoàn toàn có thể đánh chiếm lại cả vùng đông bắc trước khi quân Ma tộc ở Đạt Khắc kịp có phản ứng”.“Ngươi chỉ nói tới quân Ma tộc mà lại không nói tới bộ đội quân đoàn mười sáu Ma tộc, số lượng của quân đoàn này khá nhiều đó”.“Đại nhân, tôi chính là một sĩ quan của quân đoàn mười sáu, tôi hoàn toàn hiểu suy nghĩ của bọn họ. Cứ nhìn vào tỉnh An Tạp Lạp của chúng tôi, binh lực của cả quân đoàn mười sáu trong tỉnh nhiều hơn ba vạn người, nhưng người thực sự ra sức vì quân Ma tộc sẽ không vượt quá một trăm người. Quân Ma tộc hung tàn, thô bạo, sưu cao thuế nặng, dân chúng ở những khu chiếm đóng đều hận chúng thấu xương, ngoại trừ những tên ác ôn điên rồ ra, có ai khác tình nguyện ra sức vì lời hiệu triệu của Ma tộc không? Chỉ cần lá Ưng Kỳ nhà Tử Xuyên xuất hiện kêu gọi binh lính, sĩ quan đầu hàng với lời cam kết bảo đảm an toàn cho tính mạng bọn họ, tôi cam đoan với đại nhân, bọn họ sẽ ngay lập tức giết chết sĩ quan Ma tộc đầu hàng ngài. Chỉ cần ngài tin tưởng cho tôi một đội kỵ binh nhỏ và cờ, tôi có thể chiếm lại bất kỳ thánh trì nào ở vùng đông bắc cho ngài.Thống lĩnh đại nhân, binh mã dưới trướng ngài cường tráng, ngài lại dùng ngọn cờ khởi nghĩa thu phục đất đai tổ quốc, nhất định người hưởng ứng sẽ nhiều như mây, là nơi để lòng người hướng tới. Quân đoàn mười sáu ngụy quân căn bản không phải là nỗi lo của ngài, trong khi đó quân Ma tộc quá yếu ớt, căn bản không đủ sức ngăn cản ngài. Điều lo lắng duy nhất chính là lương thực thu hoạch vụ chiêm vừa rồi, tất cả lương thực tồn trữ đã bị quân Ma tộc trưng thu hết, chúng có ý định vận chuyển cho quân chủ lực ở Đạt Khắc, tôi sợ là nếu như chó cùng giứt giậu, quân Ma tộc trấn thủ sẽ phóng hỏa đốt cháy kho lúa, khi đó ngài sẽ gặp phiền phức”.“Hay!”. Tử Xuyên Tú vỗ tay trầm trồ khen ngợi, hắn nhìn Bạch Xuyên mỉm cười nói: “Không thể tưởng tượng được ở một vùng quê nghèo nản như này lại xuất hiện một nhân tài”.Bạch Xuyên cũng mỉm cười, nàng gật đầu nói: “Kiến thức siêu phàm, quả thực rất hiếm có”.Những lời bản trên nếu từ chính những viên tướng tài năng của quân Viễn Đông như Bạch Xuyên, Lâm Băng, La Kiệt hay bất kỳ viên tướng nào khác thì không có gì quá ngạc nhiên, nhưng ý kiến này lại của một Tháp La Khắc, xuất thân từ một vùng đất hẻo lánh, tất cả tin tức tới chỗ hắn đều đã bị ngăn chặn hết, hắn chỉ dựa vào chính mình phân tích ra. Điều càng bất ngờ hơn là như chính Tháp La Khắc đã nhìn thấy tận mắt sự khan hiếm lương thực của Tử Xuyên Tú, tài năng này thực sự khiến người khác kinh ngạc.Lúc này tâm trạng Tử Xuyên Tú cực kỳ vui vẻ khi bất ngờ phát hiện ra một nhân tài có thể dùng được, hắn mỉm cười nói: “Các vị, các vị đã lập công lớn, hãy nói xem các vị muốn ban thưởng gì?”.Tháp La Khắc thoáng chấn động, hắn nói tiếp: “Đại nhân, chúng tôi đều là người có tội, có thể được ngài đặc xá chính là niềm vui lớn nhất rồi, chúng tôi nào đám vọng tưởng thưởng công đây?”.“Cho dù quân kỷ gia tộc nghiêm khắc nhưng gia tộc vẫn mở rộng cánh cửa đối với những người hoàn toàn tỉnh ngộ, quyết tâm sửa đổi lỗi lầm. Cho dù trước đây ngươi vì không biết mà phản nghịch, có hành vi phạm tội đối với đất nước và con người, nhưng các ngươi đã có thể hoàn toàn tỉnh ngộ, chỉ với hành vi quay giáo chống lại quân Ma tộc, tổ quốc đã có thể tha thứ cho các ngươi, ta có thể cam đoan điều này”.“Nhưng quân quy số hai bảy một...”.“Điều này các ngươi không cần lo lắng, đương nhiên ta sẽ có biện pháp giải quyết, trong Tú Tự doanh của ta gần một nửa số chiến sĩ năm đó đã từng theo Lôi Đế làm phản ta đều dùng bọn họ. Có ta, quân pháp sẽ tuyệt đối không thể tìm tới gây chuyện với các ngươi, ta chẳng những có thể xá tội cho ba người các vị mà tất cả những chiến sĩ tham gia khởi nghĩa lần này, chỉ cần bọn họ chưa từng giết hại đồng bảo của mình, cũng đều được xá tội”.Tuy đây chính là điều ba người mong chờ đã lâu, nhưng khi nghe chính Tử Xuyên Tú nói bọn họ được đặc xá, ba người Tháp La Khắc vui mừng, cuống cuồng dập đầu, một lát sau Bạch Xuyên mới kéo ba người đứng dậy.Tử Xuyên Tú mỉm cười rồi hắn chuyển sang chủ đề khác: “Đúng như ngươi đã đề nghị, nhân cơ hội tin tức về việc đại quân của ta xâm nhập còn chưa bị truyền ra ngoài, binh quý thần tốc, ngày mai chúng ta sẽ tiến quân. Tiểu kỳ Tháp La Khắc, ngươi có tình nguyện dẫn đường cho chúng ta không?”.“Rất vui được cống hiến vì đại nhân” Tháp La Khắc trả lời mà không cần suy nghĩ, rồi đột nhiên Tháp La Khắc nghĩ ra điều gì đó, hắn thần người hỏi: “Tiểu kỳ? Sao đại nhân lại gọi tôi là Tiểu kỳ?”.Tháp La Khắc kinh ngạc nhìn Tử Xuyên Tú, Tử Xuyên Tú gật đầu, bình tĩnh nói: “Quốc gia đang trải qua một tai nạn chưa từng có từ trước tới nay, mỗi một người chúng ta vẫn chưa gánh vác một trách nhiệm lớn lao đối với sự tồn vong của đất nước, lòng trung thành tiềm ẩn trong mỗi con người. Thế giới này có thể mất đi nhưng sức hút của niềm tin tuyệt đối sẽ không mất đi, niềm tin này chính là ngọn đuốc soi đường cho chúng ta tới chiến thắng, ta thực sự tin tưởng như thế. Hoan nghênh ngươi quay về với đơn vị, Tiểu kỳ”. Tử Xuyên Tú cười ôn hòa, nụ cười thoải mái như gió xuân, sự thân thiết như tự nhiên vốn có.Đã lâu rồi Tháp La Khắc chưa từng nghe thấy cách xưng hô đó, lúc này khó có thể hình dung cảm giác chua xót dội lên trong lòng hắn, nước mắt trào ra, lăn xuống gương mặt và chảy xuống dưới. Tháp La Khắc dùng một cánh tay áo bẩn, cố gắng lau nước mắt rồi hắn hô lên một câu nói vừa như quen thuộc lại vừa như lạ lẫm: “Nguyện phục vụ vì gia tộc! Đại nhân, xin hãy ra lệnh!”.</w:t>
      </w:r>
    </w:p>
    <w:p>
      <w:pPr>
        <w:pStyle w:val="BodyText"/>
      </w:pPr>
      <w:r>
        <w:t xml:space="preserve">-o0o-</w:t>
      </w:r>
    </w:p>
    <w:p>
      <w:pPr>
        <w:pStyle w:val="Compact"/>
      </w:pPr>
      <w:r>
        <w:br w:type="textWrapping"/>
      </w:r>
      <w:r>
        <w:br w:type="textWrapping"/>
      </w:r>
    </w:p>
    <w:p>
      <w:pPr>
        <w:pStyle w:val="Heading2"/>
      </w:pPr>
      <w:bookmarkStart w:id="236" w:name="chương-5-giết-sạch"/>
      <w:bookmarkEnd w:id="236"/>
      <w:r>
        <w:t xml:space="preserve">214. Chương 5 : Giết Sạch</w:t>
      </w:r>
    </w:p>
    <w:p>
      <w:pPr>
        <w:pStyle w:val="Compact"/>
      </w:pPr>
      <w:r>
        <w:br w:type="textWrapping"/>
      </w:r>
      <w:r>
        <w:br w:type="textWrapping"/>
      </w:r>
    </w:p>
    <w:p>
      <w:pPr>
        <w:pStyle w:val="BodyText"/>
      </w:pPr>
      <w:r>
        <w:t xml:space="preserve">Chương 5: Giết Sạch</w:t>
      </w:r>
    </w:p>
    <w:p>
      <w:pPr>
        <w:pStyle w:val="BodyText"/>
      </w:pPr>
      <w:r>
        <w:t xml:space="preserve">Hạ tuần tháng tám, năm bảy trăm tám mươi tư, quân đội Viễn Đông dưới sự chỉ huy của Tử Xuyên Tú đi đường vòng vượt qua dãy núi Cổ Kỳ, được mệnh danh là lạch trời ngàn năm, tiến vào chiến trường chính. Binh mã kỵ, bộ có tổng cộng mười lăm vạn người.Quân đội Viễn Đông đột nhiên xuất hiện tấn công vào phòng tuyến trống rỗng, không đề phòng của quân Ma tộc, khu an toàn đông bắc nơi quân Ma tộc đã vất vả lao tâm khổ tứ xây dựng nửa năm trời chỉ trong vòng hai tuần lễ ngắn ngủi đã bị Tử Xuyên Tú đánh chiếm.Xuất quân từ tỉnh Ngõa Cách, binh lính Viễn Đông tiến quân với khí thế mạnh mẽ như cuồng phong, cuốn phăng tất cả ở ba tỉnh đông bắc. Trước cơn tấn công điên cuồng như bão tố của binh lính Bán thú nhân, quân đội Ma tộc bị phấn tán đóng ở các nơi bị đánh tan tác bỏ chạy hỗn loạn. Trong khi đó quân đoàn mười sáu Ma tộc xây dựng để trấn thủ các nơi từ đầu tới cuối hoàn toàn không có một tác dụng nào cả. Mà nói chính xác thì những binh lính quân đoàn mười sáu vẫn có tác dụng nhưng mà là phản tác dụng.Thường thì khi quân Viễn Đông chưa tiến đánh, những binh lính bù nhìn này đã giết quân trấn thủ Ma tộc, mở cổng thành đón lính Bán thú nhân vào thành.Ngày mùng năm, tháng chín, quân Ma tộc do chính tử tước Ca Sâm, tổng đốc tỉnh Đạt Mã chỉ huy bất ngờ chạm trán với quân tiên phong Viễn Đông do đích thân Tử Xuyên Tú chỉ huy. Ca Sâm bại trận, chết trận, cùng với đó là thủ phủ tỉnh Đạt Mã đã được khôi phục.Ngày mùng bảy tháng chín, tổng đốc tỉnh An Tạp Lạp, Diệp Hoa dẫn quân bất ngờ chạm trán quân tiên phong quân Viễn Đông ở trấn Ô Mộc. Sau một đêm quyết chiến, hơn bốn nghìn quân Ma tộc chết trận, tổng đốc Diệp Hoa chết trận, bốn ngày sau thủ phủ tỉnh An Tạp Lạp được thu hồi.Tại thủ phủ tỉnh An Tạp Lạp, Tử Xuyên Tú tập hợp chủ lực quân Viễn Đông, sau khi phân tích tình hình, quân Viễn Đông quyết đoán chia binh.Tử Xuyên Tú, La Kiệt, Bạch Xuyên và Lâm Băng bốn người, mỗi người dẫn một lộ quân, chia làm bốn hướng, mỗi lộ giải phóng một hướng, tiêu diệt quân Ma tộc phòng thủ. Từ tỉnh Bỉ Đặc tới tỉnh Đạt Mã rồi từ Đạt Mã tới tỉnh An Tạp Lạp rồi lại từ An Tạp Lạp, đột nhiên chia quân làm bốn đường tấn công, đại quân Viễn Đông từ đầu tới cuối hát ca khúc khải hoàn, quân Ma tộc bị đánh tan tác như gió cuốn, mây tan.Nếu như có lực lượng quân Ma tộc hùng mạnh trấn giữ ở gần đó, cách chia binh như này là chính sách cực kỳ ngu xuẩn, dẫn tới tự diệt vong. Nhưng vào thời điểm này, chủ lực của quân Ma tộc đang tập trung ngăn cản Tư Đế Lâm tiến về Đế Đô, những bộ phận còn lại thì tập trung quanh Đế Đô đối phó với liên quân loài người của Tử Xuyên Trữ và Lưu Phong Sương. Lúc này đại bản doanh Đạt Khắc hoàn toàn không có lực lượng để ngăn cản chiến lượng tấn công toàn diện của quân Viễn Đông.Chưa tới một tháng, trong sáu tỉnh đông bắc thì có tới bốn tỉnh đã bị quân Viễn Đông thu phục lại, mỗi một lộ quân Viễn Đông khi tiến quân thì đều tuyên bố mình chính là quân tiên phong của quân chủ lực Viễn Đông, phía sau còn có một lực lượng quân đội hùng mạnh. Tin tức này lan nhanh ra bốn phía, số lượng bộ đội Viễn Đông nhập quan cứ thế được thổi gia tăng nhanh chóng. Một tin đồn giật gân khiến mọi người chấn động: ‘quân Viễn Đông đã tới, bốn mươi vạn quân Bán thú nhân đã đánh tới’.Ban đầu khi tin tức này truyền ra, nó có một tác dụng khủng bố đối với quân Ma tộc ở khu vực chiếm đóng. Khi nghĩ tới binh lính Bán thú nhân từ xưa tới nay luôn được coi là dũng mãnh, binh lính Ma Tộc trong lòng đều rét lạnh, tin tức truyền bá nhanh như chớp giật, dọc một đường từ Ba Đặc Lợi truyền tới sâu trong nội địa, truyền tới Đạt Khắc, truyền tới Áo Tư, truyền tới Đế Đô, truyền tới quân doanh tây bắc (nơi đóng quân của liên quân tây bắc và Lưu Phong Sương), không một ai nghi ngờ tính chân thực của tin tức này, bởi vì từ trước tới nay Viễn Đông luôn được coi là vùng đất trăm vạn quân. Năm mươi năm trước, bộ đội biên phòng tây bắc phản loạn, thống lĩnh quân Viễn Đông ngày đó đã chỉ huy bốn mươi vạn đại quân tiến về Đế Đô cứu viện, cuối cùng ổn định, được cuộc chiến.Liệu lần này thắng lợi của hơn năm mươi năm trước có được tái diễn không?Binh lính Ma tộc đều tim đập chân run khi nghe thấy tin tức này, những đám người bại hoại của nhân loại đầu hàng Ma tộc thì hồn bay phách tán, chúng đã dự cảm được tương lai u ám của mình.“Thống lĩnh quân Viễn Đông chúng ta đã quay về, người của chúng ta đã đánh về”.Tin tức bay xa như cánh chim câu đưa thư, bay lượn trên khoảng không của những khu chiến. Khi nghe được tin tức này, quân đoàn của những khu chiến bị bao vây đều khóc nói: “Cuối cùng quân đội chúng ta đã quay về, tổ quốc chúng ta có cơ hội khôi phục như trước”. Từng tin chiến thắng của Tử Xuyên Tú truyền về khiến cho người người quân dân loài người hãnh diện, tinh thần phấn chấn, mọi người đều tin tưởng vững chắc vào thắng lợi tương lai, các giáo đường đều nổi lên những hồi chuông hạnh phúc.“Quân Viễn Đông đã tới! Hắn đã tới”. Tướng quân thiếu nữ đứng trên tường thành Đế Đô, ngắm nhìn phương trời phía đông xa xa, ánh mắt chớp chớp những giọt lệ, thân thể nàng run rẩy vì kích động: “Hắn gấp rút lên đường công thành nhổ trại là vì ai? Quả nhiên đúng như lời hứa hẹn năm đó. Cho dù là gặp muôn nghìn khó khăn, núi cao biển lớn ngăn cản, hắn cũng quay về cứu mình...”.Trong vong hai tuần này, quả thực Tử Xuyên Trữ kích động tới mức đêm ngủ không yên giấc, mỗi lần tin chiến thắng của quân Viễn Đông truyền tới đều khiến nàng như say như mê, trong cả ngày hôm đó, nàng có thể bất giác rơi lệ bất kỳ lúc nào, rồi lại vô cớ mỉm cười ngọt ngào, trong ánh mắt của các thuộc hạ của mình, từ khi Tử Xuyên Trữ biết tin Tử Xuyên Tú nhập quan, vị Thống lĩnh quân trung ương trước đó còn ăn nói đâu vào đấy đã trở thành một kẻ điên.Tình yêu lãng mãn chính là bản tính của những thiếu nữ trẻ tuổi, suốt một thời gian khốn khó cố thủ Đế Đô cùng với ý chí kiên cường vẫn không thể làm phai nhạt giấc mơ màu hồng của người thiếu nữ. Giây phút này đối với Tử Xuyên Trữ quả thật giống như cơn điên cuồng của hạnh phúc, chẳng những nàng biết được người trong lòng mình đã tới, mà ngay cả cách thức tới của người đó cũng cực kỳ lãng mạn. Vương tử bạch mã chỉ huy thiên quân vạn mã, cứu thoát công chúa xinh đẹp đang bị ác ma bao vây trong thành. Đây chính là phiên bản sự thật của rất nhiều truyền thuyết lãng mạn.Điều duy nhất khiến Tử Xuyên Trữ thấy không hoàn hảo chính là tốc độ chiến mã của Tử Xuyên Tú quá chậm, quá chậm. Nàng thực sự không hiểu được, Tử Xuyên Tú đã có trong tay bốn mươi vạn hùng binh, vì sao hắn không ngay lập tức xông tới quét sạch quân Ma tộc ngăn cách giữa hai người một thời gian dài mà lại rời khỏi chiến trường chính, đi đánh chiếm mấy tỉnh đông bắc và tiêu diệt mấy toán quân Ma tộc nhỏ lẻ, từ đầu tới cuối không dám tiến tới gần Đế Đô?“Da trâu thổi quá to khiến ngay cả chính mình cũng cho rằng đó là sự thật”. Tử Xuyên Tú cười gượng, đương nhiên hắn biết chính xác chuyện nhà mình: ‘Bốn mươi vạn lính Bán thú nhân’ chỉ là lời đồn thổi, thật sự nếu một khi quyết đấu trực diện với binh mã của Ma Thần Hoàng, Tử Xuyên Tú vẫn chưa có đủ binh lực. Vì để tăng cường binh lực của mình, mỗi khi tới một nơi nào đó, Tử Xuyên Tú luôn công khai ban thưởng, trong tay hắn luôn có bản danh sách thẩm tra xá tội. Ngoại trừ Mã Duy, các tướng sĩ của gia tộc đã từng đi theo giặc, chỉ cần giết giặc lập công, tất cả đều được đặc xá. Vì thân phận Thống lĩnh nhà Tử Xuyên hiển hách của mình, không một người nào nghi ngờ tính chân thật trong lời nói của Tử Xuyên Tú, tin tức được truyền bá đi khắp nơi gây chấn động rất mạnh ở những nơi quân Ma tộc trấn giữ, tiếng vọng vang tới tận những nơi xa xôi nhất ở các tỉnh đông bắc, thậm chí truyền tới tận thành Đạt Khắc.Đối với binh lính loài người đầu hàng Ma tộc, bọn họ quy hàng Ma tộc chỉ đơn giản vì sợ hãi mà thôi. Nhưng tình thế hôm nay đã khác, quân đội loài người đang phản công, quân đội Ma tộc ngày càng suy sụp, rất nhiều binh lính trưng tập của quân đoàn mười sáu nhân dịp đêm tối bỏ trốn, làn sóng binh lính đào ngũ thậm chí còn lan tràn tới những trấn trọng yếu, nơi đóng quân Ma tộc ở các tỉnh như Duy Nạp Lý, Cổ Đặc. Sĩ khí và lòng người binh lính quân đoàn mười sáu đã xuống rất thấp, thường thường có cả đoàn, đội lính đi thi hành nhiệm vụ mất tích, có đôi khi là chạm trán những đội du kích chống Ma tộc và bị giết nhưng phần lớn là bỏ trốn. Cuối cùng Mã Duy phải mời quân chính quy Ma tộc tới canh giữ quân doanh quân ngụy loài người vào buổi tối, tất cả các binh lính loài người tự tiện đi ra khỏi quân doanh vào buổi tối đều bị giết chết.Một bên là binh lực Ma tộc ngày càng co hẹp, một bên là lực lượng của Tử Xuyên Tú như cánh chim ngày càng no gió.Mỗi ngày, mỗi đêm, hàng người tới báo danh tòng quân ở trước quân doanh quân Viễn Đông thành những hàng dài, trong khi đó ở những khu vực bị chiếm đóng càng có nhiều binh lính quân đoàn mười sau Ma tộc bỏ trốn. Vì tin tưởng vào lời hứa của quân Viễn Đông, bọn họ mang tới những lễ vật máu chảy đầm đìa, đó chính là đầu lâu quân Ma tộc. Dùng biện pháp này, bọn họ muốn chứng minh bản thân mình quả thực đã cắt đứt quan hệ với quân thù, toàn tâm toàn ý đền đáp tổ quốc, thế rồi dân chúng bình thường cũng làm theo cách thức của binh lính đảo ngũ. Bọn họ cũng tìm kiếm đầu lâu quân Ma tộc để làm lễ ra mắt ình, thế nhưng ý định của bọn họ có thể hoàn toàn khác với binh lính đảo ngũ, bọn họ thực sự muốn chứng minh bản thân mình có đủ sức khỏe và lòng can đảm để trở thành một người lính quân Viễn Đông, trước cửa quân doanh quân Viễn Đông nhanh chóng xuất hiện một quả núi nhỏ đầu lâu quân Ma tộc, nguy nga đồ sộ.Một suy nghĩ nhạy bén xuất hiện trong đầu Tử Xuyên Tú, một tuyên bố được đưa ra, chỉ cần ai mang đầu lâu quân Ma tộc tới, có thể được miễn trừ việc kiểm tra gia nhập quân Viễn Đông. Tin tức này chấn động khắp nơi, sau khi bị quân đội của Tử Xuyên Tú đánh tan tác, bại binh Ma Tộc ở các nơi bắt đầu tụ tập lại ở các thành trấn, phần lớn chúng trở thành giặc cướp, cướp của giết người, ẩn hiện khắp nơi, trong khi đó Tử Xuyên Tú không có thời gian đi đánh dẹp chúng. Nhưng ngay sau khi thông báo được đưa ra, đầu lâu quân Ma tộc đột ngột trở nên rất quý, đối với những binh lính phản bội của quân đoàn mười sáu, thế lực Ma tộc càng ngày càng yếu, có kẻ nào không muốn gia nhập quân nhà Tử Xuyên không?Bọn họ chỉ tiếc là không có con đường đi mà thôi, nhưng bây giờ thông báo của Tử Xuyên Tú chính là kim chỉ nam cho con đường đi của bọn họ: “Muốn đảo ngũ, tốt! Chỉ cần giết một quân Ma tộc là đủ”.Chỉ trong vòng một đêm, rất nhiều đội săn Ma tộc được thành lập, ở tất cả các thành trấn, binh lính Ma tộc hoảng sợ phát hiện ra rằng mình đã bị những con người hung bạo biến thành con mồi. Chỉ cần có tin tức về quân Ma tộc là ngay lập tức có rất nhiều đội săn bắn tranh nhau xông tới, từng nhóm lớn đàn ông trung niên tay cầm đao, cầm thương hò nhau đuổi bắt bại binh Ma Tộc với một sự hung tàn chưa từng có, thậm chí những người dân làng thuần phác, thuần phục cũng bị làn sóng này lôi kéo, cầm liềm, cầm cuốc cùng truy đuổi binh lính Ma Tộc để bọn họ có thể được nếm trải sự ngọt ngào. Một đầu lâu Ma tộc có thể bán được giá năm Ngân tệ, điều này có lời nhiều hơn khá nhiều so với làm ruộng. Hơn nữa ở những nơi binh lính Ma tộc dẫn bị tiêu diệt, khi thấy nguồn hàng cung cấp ngày càng khan hiếm, giá cả không ngừng bị đẩy lên cao. Lúc này giá một đầu lâu Ma tộc bị đẩy lên tới một giá trên trời: Mười lăm Ngân tệ.Lợi ích động lòng người, khi chính mình nhìn thấy giá cao, lợi nhuận tốt, mọi người càng phấn khích, tung tăng như chim sẻ, thậm chí còn xuất hiện những đoàn lính đánh thuê chuyên tâm giết binh lính Ma Tộc. Bại binh Ma tộc rải rác ở các thành trấn nhanh chóng bị những người nhiệt tâm với quân Viễn Đông đuổi tận giết tuyệt, những người tới chậm thì tức giận, tuyệt vọng chỉ muốn đâm đầu vào tường: “Các ngươi đã giết sạch quân Ma tộc nhưng ta thì làm gì bây giờ?”. Thế nhưng vẫn còn điều may mắn là mặc dù quân Viễn Đông đang làm chủ khu vực, tung tích quân Ma tộc rất khó tìm, nhưng ở những vùng quân Viễn Đông chưa làm chủ, còn rất nhiều quân Ma tộc. Một khi động vào đại bản doanh Đạt Khắc của quân Ma tộc thì chính là đi tìm cái chết, nhưng ở một số địa phương nhỏ có những đội trấn thủ Ma tộc, tập kích nhưng đơn vị lính Ma tộc đi lạc hay lính gác, thám báo thì hoàn toàn không khó.Lúc này binh lực quân Viễn Đông so với lúc ban đầu vượt dãy núi Cổ Kỳ thì hùng mạnh hơn nhiều, điều này đương nhiên công đầu là nhờ Tử Xuyên Tú thu nạp binh lực không theo một quy củ nào cả. Chỉ cần bất kỳ người nào tới tìm nơi nương tựa ở chỗ hắn, người từng là phản quân cũng được, người đã từng đầu hàng Ma tộc cũng chẳng sao, chỉ cần là người cường tráng, có đầy đủ sức khỏe, Tử Xuyên Tú thu nạp toàn bộ.Cuộc thu nạp phản quân loài người quy mô lớn, không phân biệt người tốt, kẻ xấu khiến Lâm Băng cực kỳ lo lắng, nàng lo sợ chất lượng vàng thau lẫn lộn sẽ làm giảm tố chất và sức chiến đấu của quân Viễn Đông. Nàng cực lực khuyến cáo Tử Xuyên Tú tiến hành phân loại binh lính được thu nạp, Tử Xuyên Tú chỉ mỉm cười nói: “Ngay cả quý tộc Ma tộc hai tay dính đầy máu tanh ta cũng dám thu nạp, chẳng lẽ còn sợ đám hài tử lầm đường lạc lối quay về nhà sao?”.“Nhưng trong đó vẫn có nhiều phản quân, rất nhiều kẻ trong đó đã từng dính máu dân chúng, còn nữa nếu như trong số này có cả thám tử Ma tộc phái tới thám thính tình hình thì chúng ta phải làm gì bây giờ?”.“Truy cứu tội ác, trừng phạt thủ phạm là công việc lao tâm khổ tứ của thời hậu chiến, trong tình hình hiện nay, cho dù trước đó bọn họ đã từng làm gì đi nữa, lúc này chiến lực là quý giá nhất. Bọn họ là những người lưỡng lự giữa chúng ta và Ma tộc, nếu như bây giờ chúng ta không thu nạp bọn họ, chúng ta đã đẩy bọn họ vào bên quân Ma tộc. Như vậy một lực lượng đáng là của mình, lại biến thành kẻ thù, một khi như thế rõ ràng là rất ngu ngốc. Còn về chuyện thám tử của Ma tộc, ta tin tưởng rằng không có mấy con người là cam tâm tình nguyện bán mạng cho Ma tộc. Mà cho dù có đi nữa, ta chỉ vì lo lắng mấy tên thám tử mà từ chối hàng ngàn, hàng vạn binh lính đủ tiêu chuẩn sao?”.Chuyện đó cứ thế mà được quyết định, cho dù chất lượng là gì đi nữa nhưng ít nhất lúc này binh mã dưới trướng Tử Xuyên Tú đã tăng lên rất đáng kể. Với binh lính mới chiêu mộ, Tử Xuyên Tú đã xây dựng mới được sáu sư đoàn bộ binh, tuy nhiên kỷ luật và sức chiến đấu của tân binh không thể so sánh với Tú Tự doanh và các đoàn đội Bán thú nhân, nhưng Tử Xuyên Tú hoàn toàn không lo lắng vì chuyện này. Lúc trước tất cả binh lính Tú Tự doanh đều là ác ôn, lưu manh và cả phản quân nữa, tố chất của bọn họ còn kém hơn tân binh bây giờ. Sau khi qua tay hắn huấn luyện, hiện tại không phải bọn họ đã giống với đội quân Vương bài uy danh hiển hách sao?Từ sau khi Tử Xuyên Tú tiến quân vào Viễn Đông, hắn chưa từng đánh qua nhiều trận thuận lợi như này, tiến quân thuận lợi đúng như trong huấn luyện. Khi đánh thành trì, chỉ cần hắn làm ra vẻ đe dọa, quân đội luôn trung thành với nhà Tử Xuyên trong thành lập tức mở cổng thành đầu hàng. Khi quân đội hành quân trên đường, không cần chiêu mộ, chỉ cần giương cao lá Ưng kỳ trước đội ngũ là lập tức từ nông dân ở thôn quê, tiều phu đốn củi trong rừng, người bán hàng rong đi lại giữa các trấn đều tự giác tới dẫn đường cho đại quân hành động hay làm mật thám. Mỗi khi tới một địa phương nào đó, dân chúng địa phương luôn tự phát mang vật tư, tiền lương tới úy lạo quân đội, tuy dáng vẻ binh lính Bán thú nhân dữ dằn nhưng tới lúc này chưa có bất kỳ ảnh hưởng nào đối với lòng nhiệt tình thương yêu của dân chúng đối với đội quân dũng mãnh này, mà cũng cũng chẳng đe dọa, ngăn chặn được lòng nhiệt tình của dân chúng.Mỗi khi quân đội tiến tới một địa phương đều gây chấn động nơi đó, trong vòng phạm vi mấy trăm dặm xung quanh thành trì, dân cư đều dốc hết tất cả lực lượng của mình. Người già, trẻ con, đàn ông, phụ nữ đều vây xung quanh đai doanh, bọn họ chỉ cần nhìn thấy đội quân Viễn Đông bách chiến bách thắng trong truyền thuyết. Đương nhiên vì kỷ luật quân đội nghiêm minh, canh gác chặt chẽ, ngoại trừ những lính gác bên ngoài còn bọn họ tuyệt đối không nhìn thấy bất kỳ điều gì khác, nhưng thế thôi cũng đã khiến bọn họ mãn lòng. Khi nhìn thấy thân thể cường tráng, chân tay chắc nịch của lính Bán thú nhân, quần áo lông cực kỳ dã tính, ánh mắt hung ác và cả Lang nha bổng nặng nề cao bằng nửa đầu người, dân chúng vây xung quanh đều giật mình, trợn trừng mắt, bọn họ nghĩ rằng mới nhìn thấy quái vật.Tuy cùng là dị tộc nhưng tình cảm của dân chúng đối với binh lính Bán thú nhân hoàn toàn khác với quân đội Ma tộc. Ma tộc là kẻ thù xâm lược cực kỳ hung ác, hung thủ giết hại người thân, con trẻ của bọn họ, trong khi đó binh lính Bán thú nhân trước mắt bọn họ chính là chiến sĩ dưới trướng Thống lĩnh Viễn Đông, tuy bọn họ có diện mạo đáng sợ nhưng bọn họ chính là người nhà, là quân đội tới bảo vệ bọn họ.Khi nhìn thấy người lính gác đứng thẳng người không nhúc nhích, mọi người càng to gan hơn, tiếng bàn tán ngày càng to hơn, mọi người càng tiến tới gần hơn, thậm chí mấy đứa trẻ tò mò còn chạy tới đứng bên cạnh, hiếu kỳ quan sát. Cuối cùng tên lính Bán thú nhân bị người nhìn chằm chằm không chịu được nữa, hắn tức giận gầm lên một tiếng, Lang nha bổng giận dữ vung lên đập xuống mặt đất, mặt đất rung lên chấn động: “Đi đi! Trọng địa quân doanh, không được tới gần!”.“Oa...”, đám người dạt ra xung quanh như triều xuống, mấy người ở gần nhất sợ tới mức tè cả ra quần, đám trẻ con sợ gào lên khóc lóc, bỏ chạy nhưng rồi không bao lâu sau mọi người lại tụ tập đứng nhìn từ xa.“Nguy hiểm thật, Nguy hiểm thật”.Trong đám người, những tiếng nói thán phục vang lên liên tiếp: “Dũng sĩ rất hung ác tàn nhẫn, có những hảo hán như này, chúng ta nhất định, thu thập được quân Ma tộc”.“Nhìn dáng vẻ hung ác của hắn, không biết hắn đã giết được bao nhiêu lính Ma tộc nhỉ?”.Đương nhiên không phải người nào đi tới quân doanh cũng cũng chỉ để nhìn sự uy dũng của lính Bán thú nhân, ở nơi đóng hành dinh tạm thời của quân Viễn Đông, hàng ngày có rất nhiều người dân từ bốn phương tám hướng chạy tới xin gặp Tử Xuyên Tú, bọn họ là những đại biểu được dân chúng nơi mình lựa chọn, cử tới từ những thành trấn vẫn đang bị quân đội Ma tộc chiếm đóng. Mục đích của bọn họ chính là khẩn cầu quân Viễn Đông nhanh chóng phái binh tới giải cứu quê hương của bọn họ.“Chúng tôi tình nguyện xuất tiền lương, chúng tôi tình nguyện cung cấp dân phu, chỉ đại nhân ngài cần cái gì chúng tôi cũng tình nguyện cung cấp, cho dù phải cung cấp phòng ở ấm áp sưởi ấm cho binh lính của đại nhân chúng tôi cũng làm. Chỉ cầu đại nhân ngài nhanh chóng phái binh cứu giúp chúng tôi, quân Ma tộc và đám tay sai của chúng rất tàn bạo, chúng tôi quả thực không thể nào sống được”.Tiếng khóc lóc của người dân vang lên mấy ngày liền, tiếng khóc lóc kể về sự thống trị tàn bạo của quân Ma tộc ở các nơi, tiếng khóc vang lên đêm ngày trong quân doanh... Bọn họ nói rằng quân Ma tộc tham lam tới mức điên cuồng, lương thực, đồ quý giá, vật tư, dân phu, những gì ở các thành trấn có thể vơ vét được, chúng đều vơ vét tới mức không còn gì. Chính vì đó trong khi binh lính Ma tộc cơm no, rượu say nhưng dân chúng lại chết đói đầy đường, lay lắt với hơi thở tàn tạ dưới sự thống trị tàn bạo của quân Ma tộc.Vì nghi ngờ dân chúng lén liên hệ với quân nhà Tử Xuyên, nên hàng ngày Ma tộc đều công khai giết người, dùng biện pháp này khiến dân chúng sợ hãi, duy trì sự thống trị đang lung lay sắp sụp đổ của chúng. Bởi vì chúng có một dự cảm rằng đây chính là cơ hội điên cuồng cuối cùng của chúng, chúng lột bỏ hết những mặt nạ ôn hòa, sự hung ác của Ma tộc càng ngày càng tàn khốc hơn, càng ngập tràn thú tính, không kiêng nể bất kỳ điều gì.Thoạt đầu Tử Xuyên Tú vẫn còn hứng thú để tiếp đón các đại biểu nhân dân, ngồi nghe bọn họ khóc lóc, kể lể, lòng cực kỳ đồng cảm với những giọt nước mắt của bọn họ, thế nhưng sau nhiều ngày nhiều đêm đồng cảm hết lần này tới lần khác, trong khi đó các đại biểu mong được gặp Tử Xuyên Tú hắn có quá nhiều. Ví dụ như từ Ba Đặc Lợi, từ Cổ Đặc, từ Duy Nạp Lý, thậm chí còn cả những người từ những tỉnh xa xôi gần Đế Đô cũng tới. Tử Xuyên Tú nhanh chóng nhận ra rằng nếu hắn cứ tiếp tục như này thì bản thân hắn sẽ không cần làm gì nữa, chỉ cần hàng ngày ngồi nghe bọn họ khóc là được, hơn nữa có rất nhiều yêu cầu của dân chúng mà hắn thật sự không có cách nào làm được. Ví dụ như có một yêu cầu của một gã không tỉnh táo lắm, đề nghị hắn lập tức tiến quân trục xuất ‘bọn giặc Ma tộc đang chiếm giữ xung quanh Đạt Khắc”, Tử Xuyên Tú nhìn gã hồi lâu mà vẫn không nhận ra gã này ngốc thật hay giả ngốc.Cuối cùng Tử Xuyên Tú hào hiệp chuyển nhiệm vụ này cho hai người Lâm Băng và Bạch Xuyên. Với bản tính nữ nhi và sự ôn nhu trời sinh, hai nàng có thể ngồi cùng khóc với các đại biểu dân chúng vì dù gì đi nữa ngay lúc này Tử Xuyên Tú hắn không có khả năng giải cứu bọn họ.Ngoại trừ những đại biểu của nhân dân đi vào quân doanh của Tử Xuyên Tú để cầu viện binh, còn có một nhóm người nữa cũng đi vào trong quân doanh của Tử Xuyên Tú, nhưng những người này tới không vì một ý tốt nào, bọn họ vốn là quan viên trấn thủ địa phương của nhà Tử Xuyên, các quý tộc, địa chủ ngày xưa. Khi quân Ma tộc đánh tới, bọn họ không kịp rút về phía sau nên bỏ chạy tứ tán tới các vùng thôn quê, mai danh ẩn tích, theo như lời của bọn họ thì bọn họ “ẩn núp dưới lòng đất, kiên cường chiến đấu với quân Ma tộc chiếm đóng”. Hiện tại bọn họ thấy quân đội nhà Tử Xuyên đã quay về, những hảo hán kiên cường chiến đấu vội vàng chui ra khỏi lòng đất. Bọn họ giống như quân Ma tộc đang bao vây Đế Đô, bao vây quân doanh của Tử Xuyên Tú, ồn ào đề nghị hắn khôi phục cho bọn họ quyền thế và sự giàu sang trong quá khứ.Đối với những kẻ tới yêu cầu khôi phục chức quan, Tử Xuyên Tú luôn lịch sự đuổi đi, chỉ cần bất kỳ kẻ nào tới tìm hắn muốn làm quan, hắn luôn đồng ý: “Được, ngươi muốn chức vụ gì? Ta sẽ ký quyết định bổ nhiệm ngươi, tổng đốc hay tỉnh trưởng? Không cần khách sáo, ngươi cứ nói đi”.Khi thấy Tử Xuyên Tú hào phóng đồng ý, đối phương thường thoáng chột dạ, khi này Tử Xuyên Tú mới ra vẻ ‘bất cẩn’ để lộ một vài bí mật quân sự: Đại quân Viễn Đông sắp tiến tới tiền tuyến, một khi quân chủ lực lên đường, rất có khả năng quân Ma tộc lại tấn công tới.“Dù sao đi nữa cũng chỉ là ký quyết định bổ nhiệm mà thôi, không hao tổn nhiều tiền bạc. Các hạ muốn ở lại trấn giữ, củng cố tuyến sau cho chúng ta, tinh thần yêu nước quên sống chết của các hạ rất đáng quý, khiến ta rất cảm động”.Nói rồi Tử Xuyên Tú không để ý tới câu nói của mình, hắn đi ra ngoài cửa doanh trướng gọi to: “Bạch Xuyên, hãy mau mang ấn quan của ta lại đây, lại một người tới chịu chết”.Lúc này các hảo hán thường tái mét mặt, sau một lát dường như đang tự hỏi chính mình, bọn họ thường nói với Tử Xuyên Tú: “Vô cùng cảm ơn Thống lĩnh đại nhân đã khen ngợi hạ quan, bản thân hạ quan cũng rất hy vọng có thể đảm nhận chức quan dưới trướng Thống lĩnh đại nhân, nhưng rồi đột nhiên hạ quan nhận ra là tiếp tục ẩn thân dưới mặt đất đấu tranh với Ma tộc mới có thể cống hiến nhiều hơn cho đất nước”.Vẻ thất vọng của Bạch Xuyên hiện rõ trên nét mặt nàng, giống như một con cá to vào tay mà vẫn bị lọt mất: “Quý quan đã cai quản lâu dài ở địa phương, kinh nghiệm và tài năng của ngài rất quý giá đối với quân chúng ta, mời ngài hãy suy nghĩ lại, được không?”.“Tại hạ thực sự vinh hạnh, khi có thể cống hiến tài hèn sức mọn của mình vì Thống lĩnh đại nhân, nhưng chiến tuyến dưới mặt đất cũng thật sự không thể thiếu hạ quan, ở dưới đó hạ quan cũng tổ chức dân chúng, phát động việc tuyên truyền, tiến hành đấu tranh kiên cường với Ma tộc. Đại nhân, tuy ngài ở trong sáng, hạ quan ở một nơi bí mật, hai chúng ta tuy ở hai chiến tuyến khác nhau nhưng chúng ta cũng đều đang đấu tranh với Ma tộc. Đợi tới ngày thắng lợi, chúng ta nhất định sẽ gặp lại”.Nói tới đó những dũng sĩ bất khuất đấu tranh bí mật ở một nơi nào đó nồng nhiệt bắt tay Tử Xuyên Tú, chiến sĩ đấu tranh ngoài sáng, khí phách, khẳng khái, rơi nước mắt, rồi sau đó vị hảo hán đó vội vàng ba chân bốn cẳng chạy mất. Từ đó về sau Tử Xuyên Tú tuyệt đối không gặp lại những người đó nữa, có lẽ giống như bọn họ đã nói, bọn họ mượn bóng đêm che giấu tiến hành cuộc đấu tranh gian khổ với Ma tộc, chưa tới lúc đuổi tên lính Ma tộc cuối cùng ra khỏi đại lục Tây Xuyên, bọn họ tuyệt đối không mạo hiểm rời khỏi nơi ẩn núp của mình ra ngoài gặp lại Tử Xuyên Tú.Trong khi đó Tử Xuyên Tú tuyệt đối không dễ dãi đối với những quý tộc đòi khôi phục lại tài sản, một khi kiếp nạn qua đi, trăm nơi hoang phế đang đợi khôi phục, vì để cổ vũ dân chúng nhanh chóng khôi phục sản xuất, Tử Xuyên Tú đã hạ lệnh cho dân chúng các địa phương tự tiến hành khai hoang đồng ruộng, ai khai hoang được đồng ruộng thì nộp thuế theo phần trăm quy định cho quân đội và người đó có quyền sở hữu đất đai.Sau khi quy định, được thông báo ra ngoài, vì để có được lương thực và đất đai của mình, các nông dân tích cực lao động với một khí thế ngút trời chưa từng có. Những nông dân nghèo đói rớt mùng tơi vốn không một mảnh đất cắm dùi thì chỉ sau một đêm đột nhiên đã có được ruộng đất riêng của mình, bọn họ cực kỳ sùng bái và biết ơn Tử Xuyên Tú, từng gia đình lập bài vị, thắp hương cầu khẩn Tử Xuyên Tú.Vốn Tử Xuyên Tú không quan tâm lắm tới các vấn đề dân tình, hắn ban bố pháp lệnh kia chỉ nhằm mục đích nhanh chóng giải phóng bớt công việc. Chỉ cần địa chủ địa phương giao nộp thuế đúng hạn, địa phương có thể nộp lương thực lên trên, cho dù là đất đai thuộc nhà Lưu Phong thì Tử Xuyên Tú hắn cũng không có ý kiến gì. Nhưng lúc này khi Tử Xuyên Tú vừa ban bố sắc lệnh, các quý tộc bỏ trốn quay về nói đất đai này là của bọn họ, muốn thu hồi lại vậy chẳng phải muốn Tử Xuyên Tú thu hồi lại pháp lệnh vừa mới ban bố sao? Ngay khi vừa mới nói khỏi mồm đã vội vàng nuốt vào trong bụng, vậy sự uy nghiêm của một Thống lĩnh để ở đâu? Hơn nữa điều này còn liên quan tới vấn đề ổn định, vừa mới bắt đầu ổn định, chính sách đất đai lại thay đổi ngay sẽ khiến nông dân khủng hoảng, điều này sẽ ảnh hưởng tới sự cung cấp lương thực cho quân đội.“Thống lĩnh đại nhân, đây chính là sản nghiệp kế thừa của tổ tiên nhà chúng tôi, ngài không thể bỏ mặc chúng tôi”.“Thống lĩnh các hạ, nếu như ngài cố ý làm bậy, mưu đồ cướp đoạt tài sản nhà tôi, hậu quả sẽ rất nghiêm trọng. Chúng tôi là quý tộc, không phải là những nông dân nông thôn không biết phép tắc mặc ọi người coi thường, tới khi ngài xảy ra chuyện thì sẽ không hay đâu”.“Thống lĩnh đại nhân, tấm lòng thành nho nhỏ”.Cầu khẩn, nghiêm trang bày tỏ chính nghĩa, lời nói uy hiếp ngầm dấu đao bên trong, vàng bạc và cả sắc đẹp hấp dẫn, các quý tộc sử dụng tất cả các chiêu với Tử Xuyên Tú. Khi nhìn thấy đám người vây xung quanh mình vo ve, lải nhải như một lũ ruồi nhặng, Tử Xuyên Tú cực kỳ bực tức, đột nhiên hắn cực kỳ căm hận Ma tộc: Các ngươi làm thịt rất nhiều người, vì sao các ngươi lại bỏ sót đám người đáng ghét này?Ở các tỉnh đông bắc, sau khi quân Ma tộc bị đuổi cổ, quân Viễn Đông thống trị tất cả, Tử Xuyên Tú một tay che trời, có thể nói hắn xứng với cái tên ‘chúa đất’, trong khi đó đám quý tộc kia vốn rất có thế lực nhưng vì đã trải qua tai kiếp xâm chiếm của quân Ma tộc, thực lực đã suy giảm rất nhiều, so với lực lượng quân sự hùng mạnh trong tay Tử Xuyên Tú, bọn họ không bằng một cái rắm. Nếu như đổi lại là Đế Lâm, nhóm người không biết đối nhân xử thế này tới phiền nhiễu Thống lĩnh đại nhân nhất định, sẽ ‘gặp phải sự cố bất hạnh với bại binh Ma tộc’ nhưng dù gì đi nữa Tử Xuyên Tú vẫn chưa tu luyện tới tài năng giết người diệt khẩu một cách thành thục như Đế Lâm, khi đối mặt với sự lải nhải của các quý tộc già, điều duy nhất Tử Xuyên Tú làm được chính là căn dặn vệ binh bên ngoài cửa quân doanh, hễ nhìn thấy đám người này thì đuổi ra ngoài.Thực tế lúc này Tử Xuyên Tú cũng không có thời gian quan tâm tới sự ồn ào gây chuyện của các quý tộc lão thành... Sau khi giành được nhiều thắng lợi thoải mái một cách bất ngờ, Tử Xuyên Tú bắt đầu nhận ra rằng so với việc quân đội Viễn Đông chỉ có hơn mười vạn, địa bàn bốn tỉnh đông bắc quá rộng lớn, chính hắn nuốt quá nhiều thứ vào bụng, không cẩn thận sẽ vỡ bụng.Đối với Tử Xuyên Tú hắn lúc này mà nói, việc quan trọng hiện nay không phải là tiếp tục đánh chiếm thành trấn mở rộng địa bàn, mà chính là chuyển hóa những thành trì, dân cư đánh chiếm được thành chiến lực của mình. Kết quả là cả ngày Quang Minh vương không phải bận bịu việc quân sự mà lo nghĩ làm thế nào thành lập một chính quyền địa phương có đủ sức khống chế tình hình địa phương. Chỉ trong vòng một ngày Tử Xuyên Tú bổ nhiệm bốn Tổng đốc, mười lăm thị trưởng, ba mươi đội trưởng đội phòng thủ.Nhưng vấn đề là khi ký quyết định bổ nhiệm, Tử Xuyên Tú cũng cảm thấy bùn rủn cả tay. Theo pháp luật mà nói, Tử Xuyên Tú hắn chỉ là Thống lĩnh Viễn Đông, hắn không có quyền bổ nhiệm quan chức khu đông nam, hành động này đã vượt quá quyền hạn của hắn, có thể gây ra những nghi ngờ phản nghịch.Khi nhìn thấy Tử Xuyên Tú ký một chồng quyết định bổ nhiệm, mấy người Bạch Xuyên, La Kiệt lại không nói câu nào. Ngay cả Lâm Băng, người rất thông thạo chuyện quân chính, cũng không lên tiếng ngăn cản hắn, điều này khiến Tử Xuyên Tú rất buồn bực.Hắn đã chuẩn bị tất cả để chuẩn bị khẩu chiến với mọi người nhưng cuối cùng mọi người không khiêu chiến, loại cảm giác này giống như vận động viên nghỉ ngơi dưỡng sức chuẩn bị lên võ đài thì được thông báo: “Không cần so tài, anh chính là người giỏi nhất”.Cuối cùng, Tử Xuyên Tú không nhịn được lên tiếng hỏi Lâm Băng: “Lâm đại nhân, ta làm như này không có gì không ổn à? Cái này không đúng với quy củ hả?”.“Đương nhiên là không ổn, cực kỳ không ổn” Lâm Băng đang cúi đầu viết thông báo chính quyền quân sự tạm thời, nàng nói mà không ngẩng đầu lên: “Căn cứ theo quy định, các tỉnh đông bắc trực thuộc Đế Đô về mặt hành chính, chỉ có Tổng thống lĩnh mới có quyền bổ nhiệm Tổng đốc và tỉnh trưởng các tỉnh, nếu nói theo quân kỷ thì ngài đã lạm quyền”.“Tướng ở ngoài có thể không theo quân lệnh, những người này còn có thể sống tới ngày bị nhà Tử Xuyên truy cứu trách nhiệm hay không, hay tới khi đó có còn nhà Tử Xuyên nữa hay không vẫn còn chưa ai biết. Đại nhân đừng lưỡng lự, cho dù vẫn duy trì được may mắn không chết, sau này bị nhà Tử Xuyên truy cứu trách nhiệm, tôi và ngài cùng nhau làm phản”.Trong khi nói Lâm Băng vẫn không ngẩng đẩu lên chính, vì thế Tử Xuyên Tú không thể nào nhìn thấy rõ nét mặt của nàng nên Tử Xuyên Tú thực sự không biết nàng nói thật hay nói đùa?Một khi không có ai phản đối, Tử Xuyên Tú vẫn tiếp tục thâu tóm khu giải phóng, hắn đã bổ nhiệm Tổng đốc, tổ chức chính quyền, thông báo yên yên, thông báo ọi người biết nhà Tử Xuyên đã quay về trị vì như cũ. Các quan chức địa phương trước kia đã bị quân Ma tộc giết chết hay bỏ trốn nên để bù đắp lại khoảng trống chính quyền, Tử Xuyên Tú đã bổ nhiệm mấy chục sĩ quan thông minh tháo vát của Tú Tự doanh, đảm nhiệm chức vụ Tổng đốc và thị trường các nơi.Trước khi những quan chức cao cấp này nhậm chức, Quang Minh Vương đã triệu tập bọn họ, hắn thẳng thừng nói cho bọn họ biết: “Các vị, nhiệm vụ quan trọng nhất của các vị chỉ có duy nhất một nhiệm vụ: các vị hay thu lương thực và đồ tiếp tế cho đại quân”.Thế là những đội trưng thu lương xuất hiện, bọn họ vơ vét tất cả những gì có thể: lương thực, cỏ khô, dê, bò, trâu, ngựa, lợn, lúa như nước thủy triều từ các nơi ùn ùn kéo tới do những dân phu được chưng tập từ các nơi phụ đẩy xe, từ các thành trấn ở khắp nơi theo đường giao thông vận chuyển tới tiền tuyến và quân doanh, đoàn xe vận chuyển lương thực vật tư như nước chảy trên đường, giống như một con sông mới mở trên đường lớn.Đương nhiên Thống soái Quang Minh vương Tử Xuyên Tú không tơ hảo một chút nào.Quân Tử Xuyên chính là đội quân chính nghĩa, tuyệt đối bọn họ không thể gây ra những hành động đốt giết, bắt người làm nô lệ, cưỡng ép dân phu, các binh lính đều có kỷ luật và lương tâm, bọn họ tuyệt đối không thể cướp bóc tài sản của dân chúng. Mỗi lần trưng thu, bọn họ đều trả tiền ngay tại chỗ, trả bằng tệ quân dụng. Tử Xuyên Tú đã chuẩn bị rất kỹ càng cho cuộc trưng thu quy mô lớn, hắn đã ký tên vào rất nhiều hóa đơn tạm, số lượng đủ để có thể trưng thu cả đại lục Tây Xuyên, còn về phần khoản nợ này thì sẽ do chính quyền sau này của nhà Tử Xuyên trả. Hiện tại Tử Xuyên Tú nghĩ rằng dù gì đi nữa đây chính là vấn đề mà phụ tá Tổng trưởng Ca San và bộ trưởng tài chính dưới quyền nàng phải giải quyết, Tử Xuyên Tú đoán rằng cho dù thế nào đi nữa, hắn cũng sẽ không bao giờ ngồi vào vị trí đó.Dùng một tờ giấy trắng đổi lấy thành quả cấy cày vất vả của nông dân trong vòng một năm, loại hành vi cướp bóc, lừa gạt lẫn lộn này khiến cho các chỉ huy cao cấp quân Viễn Đông hổ thẹn. Đối với vết đen trong cuộc đời này, các chỉ huy cấp cao quân Viễn Đông đã lựa chon việc mất trí nhớ tập thể, sau này trong cuốn hồi ký bán chạy “thời gian đi theo đại nhân nam chinh, bắc chiến”, Bạch Xuyên đại nhân của chúng ta từ đầu tới cuối không nhắc tới sự kiện này trong cuộc chiến đông bắc khiến cho các nhà nghiên cứu chiến sử phải để một đoạn trống. Người đời sau chỉ biết là Tử Xuyên Tú chỉ huy quân Viễn Đông trèo đèo lội suối, gian nan vất vả vượt qua dãy núi Cổ Kỳ nhưng rồi đột nhiên như chân núi hiện ra trước mặt hay có thuật súc địa, thoáng cái đã hội quân với Tư Đặc Lâm ở Duy Nạp Lý. Còn về phần những hóa đơn do đích thân Tử Xuyên Tú ký tên, năm mươi năm sau nó đã trở thành một bảo vật quý giá được nhiều ta tranh nhau sưu tầm.Đây chính là điều mà bây giờ không ai có thể tưởng tượng nổi.Thực ra Tử Xuyên Tú không quan tâm tới vấn đề hoàn lại món nợ lớn này như thế nào, điều duy nhất hắn quan tâm lúc này chính là: Cuộc chiến. Sau những trận chiến liên tục, quân Viễn Đông đã đứng vững ở đông bắc, lúc này ánh mắt Tử Xuyên Tú đã bắt đầu nhìn về ngọn lửa chiến tranh ở chiến trường đông nam, tiến về chiến trường Đế Đô.Lúc này khát vọng cao nhất của Tử Xuyên Tú không gì khác chính là nhận được tin tức chính xác từ tiền tuyến Đế Đô và tiền tuyến Áo Tư, thế nhưng điều này rất khó khăn bởi vì Tử Xuyên Tú và Tư Đặc Lâm hay thậm chí là Đế Đô đều bị ngăn cách với nhau bởi một vùng chiếm đóng rộng lớn của quân Ma tộc. Mặc dù dân chạy nạn chạy vào vùng giải phóng của quân Viễn Đông như nước lũ, bọn họ thực sự có thể mang tới một vài tin tức chính xác nhưng những tin tức này phần lớn chỉ dựa vào lời đồn, cũng không phải là các nạn dân cố tình lừa đối Tử Xuyên Tú, nhưng những tin tức dựa vào độ nhiệt tình của nạn dân không ngừng tăng lên với số lượng rất nhiều cũng khiến Tử Xuyên Tú xúc động.Vấn đề là xuất phát từ giới hạn năng lực quân sự của mình, dân chúng bình thường thực sự không hiểu được ý nghĩa của việc đích thân nhìn, sờ thấy. Một trận giao chiến quy mô của đội tuần tra được nạn dân truyền đi đã biến thành một trận chiến lớn giữa quân chủ lực đông nam và quân Ma tộc. Rất nhiều tin tức xuất phát từ cách suy đoán rất nghệ sĩ của người ngoài ngành, chính bản thân chúng đã rất mâu thuẫn với nhau. Người này nói quân đội của Tư Đặc Lâm đánh tan quân đội Ma tộc, lại có người nói quân đội đông nam thất bại thảm hại. Những dân chúng bình thường chưa từng trải qua một khóa huấn luyện chuyên nghiệp, bọn họ không có cách chính xác nào đánh giá số lượng quân đội, chỉ cần số lượng vượt quá một trăm, từ trong miệng bọn họ sẽ là một ngàn, một vạn hay mười vạn thì bọn họ chỉ có một từ để hình dung: “Rất nhiều, thật sự rất nhiều, rất nhiều và rất nhiều, đếm không kể xiết”. Nếu như Tử Xuyên Tú muốn dựa vào tin tức tình báo đó để tiến quân, hắn có đâm sầm vào người Ma Thần Hoàng cũng không ai ngạc nhiên.Việc khẩn cấp lúc này chính là thu thập tin tức tình báo chính xác, bộ tổng chỉ huy quân Viễn Đông đã phái rất nhiều thám tử tới các khu vực chiếm đóng của Ma tộc, nhưng muốn thu thập được tin tức tình báo ở khu chiếm đóng Ma tộc sau đó sắp xếp và truyền về quân mình thì cần có thời gian, trong thời gian củng cố địa vị thống trị ở khu giải phóng, Tử Xuyên Tú cũng chờ đợi tin tức tình báo chuyển về.</w:t>
      </w:r>
    </w:p>
    <w:p>
      <w:pPr>
        <w:pStyle w:val="Compact"/>
      </w:pPr>
      <w:r>
        <w:br w:type="textWrapping"/>
      </w:r>
      <w:r>
        <w:br w:type="textWrapping"/>
      </w:r>
    </w:p>
    <w:p>
      <w:pPr>
        <w:pStyle w:val="Heading2"/>
      </w:pPr>
      <w:bookmarkStart w:id="237" w:name="chương-6-xua-quân-tây-tiến"/>
      <w:bookmarkEnd w:id="237"/>
      <w:r>
        <w:t xml:space="preserve">215. Chương 6 : Xua Quân Tây Tiến</w:t>
      </w:r>
    </w:p>
    <w:p>
      <w:pPr>
        <w:pStyle w:val="Compact"/>
      </w:pPr>
      <w:r>
        <w:br w:type="textWrapping"/>
      </w:r>
      <w:r>
        <w:br w:type="textWrapping"/>
      </w:r>
    </w:p>
    <w:p>
      <w:pPr>
        <w:pStyle w:val="BodyText"/>
      </w:pPr>
      <w:r>
        <w:t xml:space="preserve">Chương 6: Xua Quân Tây Tiến</w:t>
      </w:r>
    </w:p>
    <w:p>
      <w:pPr>
        <w:pStyle w:val="BodyText"/>
      </w:pPr>
      <w:r>
        <w:t xml:space="preserve">May mắn thay Tử Xuyên Tú không cần chờ lâu, vào một ngày hạ tuần tháng chín, một vị khách xuất hiện ở thủ phủ tỉnh An Tạp Lạp, hiện nay bộ tổng chỉ huy quân Viễn Đông tạm thời đóng ở đây. Người đó đi thẳng tới trụ sở tạm thời của bộ tổng chỉ huy quân Viễn Đông nói rằng gã là người mang tin tức của Thống lĩnh Tư Đặc Lâm tới, gã nhanh chóng được đưa vào trong.“Ngươi là...?”. Tử Xuyên Tú nghi ngờ nhìn người mang tin tức mặc một bộ quần áo vải thô, nước da gã ngăm đen, thô ráp, dáng vẻ trông hoàn toàn giống như một nông dân địa phương.Người mới tới mỉm cười để lộ ra hàm răng màu vàng, gã khom người nói với Tử Xuyên Tú: “Thống lĩnh đại nhân, ngài thật sự không nhận ra tôi sao?”.“Âu Dương! Ngươi là Âu Dương Kính”. Lập tức Tử Xuyên Tú nhận ra giọng nói này, hắn kinh ngạc hỏi: “Trời ơi! Âu Dương, tại sao ngươi lại biến thành bộ dạng này hả?”.Khi Tử Xuyên Tú còn là Thống lĩnh quân tây nam, Âu Dương Kính chính là sư trưởng trẻ tuổi nhất dưới trướng của hắn. Gã sĩ quan trẻ tuổi này ngoài tài năng và sự dũng mãnh của mình, bản tính phong lưu đa tình của gã cũng để lại ấn tượng sâu sắc đối với Tử Xuyên Tú. Một gã công tử trắng trẻo phong thái đoàng hoàng tại sao lại biến thành bộ dạng này?Âu Dương Kính méo mồm như thể đang đau răng và nói: “Không còn cách nào khác, vì để vượt qua khu chiếm đóng của Ma tộc, tôi đã phải hóa trang. Đại nhân, ngài có thể cho tôi nước súc miệng không? Tôi muốn rửa gương mặt hóa trang này. Đeo cái đồ chán ghét này, tôi không dám cả soi gương nữa”.“Lấy nước súc miệng cho ngươi thì không có vấn đề gì, nhưng khi trở về không phải ngươi sẽ phải hóa trang lại sao?”.Âu Dương Kính ngẩn người giống như gã đang nghĩ tới một vấn đề nào đó, rồi gã ảo não vỗ vỗ đầu nói: “Đại nhân, ngài không nói tôi đã quên mất là mình còn một hành trình quay về”.Ân Dương Kính cau gương mặt đen nhẻm nói: “Tôi thực sự không muốn mang bộ mặt này tiếp xúc với người khác, nhưng may mắn là trong quân của đại nhân ngài không có mỹ nữ nhìn thấy dáng vẻ chật vật này của tôi”.Tử Xuyên Tú mỉm cười vui vẻ nói: “Ngươi nói chỉ được cái đúng”.“Vị này chính là Hồng y kỳ bản Âu Dương Kính của quân đông nam, hắn mạo hiểm tới tính mạng của mình vượt qua khu chiếm đóng của Ma tộc mang tin tức tình báo chính xác của đại nhân Tư Đặc Lâm tới cho chúng ta. Ta ời mọi người tới chính là muốn mọi người quen biết với tướng quân Âu Dương Kính dũng cảm này cũng như bày tỏ sự chào đón với hắn”.Khi hai người Lâm Băng và Bạch Xuyên vội vàng được triệu tập tới, Tử Xuyên Tú nghiêm trang giới thiệu Âu Dương Kính với hai nàng, Tử Xuyên Tú khiêm tốn nói: “Đương nhiên Viễn Đông chúng ta chỉ là một vùng thôn quê, không có mỹ nữ xuất chúng, xin tướng quân Âu Dương thứ lỗi cho điều này”.Khi nhìn thấy một gã trông như nông dân cực kỳ dơ bẩn ở trước mặt mình, cả Lâm Băng và Bạch Xuyên đều che giấu sự khinh thường của mình, hai nàng thậm chí còn khách sáo bắt tay Âu Dương Kính.Nhìn thấy dáng vẻ tràn ngập tư thế oai hùng của Bạch Xuyên, Lâm Băng với dáng vẻ thùy mị thướt tha, phong thái trác tuyệt, cả hai đều là mỹ nữ hiếm có, xuân lan thu cúc mỗi người một vẻ, Âu Dương Kính ngẩn người đôi chút rồi gã gầm lên với Tử Xuyên Tú: “Đại nhân, ngài hại chết tôi rồi”.Cuộc gặp nhanh chóng chuyển sang chủ đề chính, Âu Dương Kính đi thẳng vào vấn đề: “Thống lĩnh đại nhân, tôi mang mệnh lệnh của đại nhân Tư Đặc Lâm tới cho ngài”.Bạch Xuyên nhíu mày nói: “Tướng quân Âu Dương, tôi nghĩ ý của ngài là mang tới ý kiến của đại nhân Tư Đặc Lâm, có phải không? Đại nhân Tư Đặc Lâm là Thống lĩnh quân đông nam, đại nhân chúng tôi chính là Thống lĩnh quân Viễn Đông, hai người bọn họ cùng cấp bậc với nhau”.“Tướng quân Bạch Xuyên, ngài nói có lý nhưng ngài đã quên là đại nhân Tư Đặc Lâm còn kiêm nhiệm chức trưởng phòng quân vụ, với thân phận này đại nhân Tư Đặc Lâm có quyền ra mệnh lệnh cho tất cả các lực lượng vũ trang của gia tộc, đương nhiên là bao gồm cả quân Viễn Đông”.Vị đại tướng hàng đầu quân Viễn Đông trợn mắt căn vặn người mang tin, ánh mắt của nàng khiến tướng quân Âu Dương Kính không rét mà run: ánh mắt đó giống như mắt chó điên vậy. Nếu có người dám xúc phạm tới lợi ích của chủ nhân nàng, nàng không ngần ngại cắn người đó.Âu Dương Kính lảng tránh ánh mắt gây chiến của Bạch Xuyên, cúi đầu khẽ ho khan.Ngược lại Tử Xuyên Tú không có vấn đề gì, hắn chỉ hỏi: “Âu Dương, ngươi mang mệnh lệnh gì của Tư Đặc Lâm tới?”.“Mời đại nhân xem” Âu Dương Kính cung kính nói, hai tay gã trình lên một phong thư.Tử Xuyên Tú mở phong thư ra đọc, một tờ công văn đập vào mắt hắn: “Thống lĩnh quân Viễn Đông, đại nhân Tử Xuyên Tú đài giám[ ]: nghe nói kỳ binh quân Viễn Đông oai phong lẫy lừng vượt qua dãy núi Cổ Kỳ, lạch trời ngàn năm, đâm thẳng vào trái tim Ma tộc. Đây chính là hành động vĩ đại chưa từng có ai làm được, cổ vũ, khích lệ sĩ khí của dân chúng, tương lai toàn thắng sau này có thể được ban thưởng công đầu.Thế nhưng chiến cuộc chưa định, bọn Ma tộc vẫn chưa bị quét sạch trong lãnh thổ đất nước. Mấy hôm trước, quân Ma tộc đã tập kết quân chủ lực trước thủ đô thần thánh của chúng ta. Tất cả quân chủ lực của Tắc Nội Á, Ca Ngang, Á Côn đều tập trung ở đó. Lũ giặc Mã Duy vô sỉ theo đuôi làm ác, binh mã quân giặc càng ngày càng hùng mạnh, quân đội hai bên đối chọi với nhau chỉ cách một con sông, đại chiến có thể nổ ra bất kỳ lúc nào.Thực lực đất nước càng ngày càng gian khó, vào thời khắc nguy nan này, chúng ta đương nhiên có nghĩa vụ dốc hết sức lực của mình vì tổ quốc. Chính vì vậy ta truyền hịch tới các hạ, hy vọng các hạ tuân theo chỉ lệnh của ta, tranh thủ từng giây từng phút lập tức dẫn quân tây tiến, vượt qua tất thảy khó khăn, hội quân với ta ở Áo Tư.Thời khắc này đất nước như ngàn cân treo sợi tóc, chậm trễ thời cơ chiến đấu trôi qua, ta chờ đợi quân đoàn Viễn Đông nổi tiếng lâu nay sẽ tới, có thể được sóng vai với các hạ chỉ huy quân đội tây tiến, ta có cảm giác cực kỳ vinh quang. Nguyện nhanh chóng được gặp lại các hạ!Chúc chiến an!Tư Đặc Lâm, ngày mười tháng chín năm bảy trăm tám mươi tư”.Lá thư này của Tư Đặc Lâm cực kỳ khách sáo, trước tiên là tán dương chiến công của bộ đội dưới quyền Tử Xuyên Tú, sau đó là cầu khẩn Tử Xuyên Tú hội quân với hắn, từ ngữ cực kỳ chặt chẽ, khách sáo, nho nhã lễ độ, lại thể hiện một tình cảm xa lạ. Tử Xuyên Tú có một cảm giác mệt mỏi và buồn bực khi đọc thư. Từ khi nào người từng là anh em thân thiết với hắn lại gửi thư cho hắn với vẻ khách sáo và xa lạ tới mức này?Trong con mắt Tư Đặc Lâm, không, trong con mắt nhà Tử Xuyên, rốt cuộc mình là gì?Chính mình một lòng cứu nguy cho đất nước, không tiếc điều gì trèo đèo, lội suối liên tục đánh trận, nhưng trong con mắt gia tộc, bọn họ lại coi mình như một thế lực quân phiệt chỉ biết bảo vệ lực lượng của mình.Khi nhìn thấy sắc mặt bất ổn của Tử Xuyên Tú, Lâm Băng hỏi: “Đại nhân, thư của đại nhân Tư Đặc Lâm nói gì?”.Tử Xuyên Tú tiện tay chuyển lá thư cho nàng, hờ hững nói: “Đại nhân Tư Đặc Lâm hy vọng ta sẽ hội quân với hắn”.Tử Xuyên Tú quay nhìn Âu Dương Kính và nói: “Âu Dương Kính, ngươi hãy thuật lại tỉ mỉ tình hình chiến sự cho chúng ta nghe, bên Tư Đặc Lâm đánh nhau với Ma tộc thế nào?”.“Đại nhân, bắt đầu từ tháng bảy, quân ta đã bắt đầu tiến về Đế Đô...”. Âu Dương Kính, bắt đầu kể...Nhờ vào cơ hội quân Ma tộc thảm bại ở chân thành Đế Đô và tây bắc, Tư Đặc Lâm đã có cơ hội nghỉ ngơi, rồi quân đông nam lập tức nắm lấy cơ hội, sau khi bổ sung thêm lính ở ba tỉnh Áo Tư, một lần nữa quân đông nam tấn công quân Ma tộc. Sau khi quân đông năm đánh tan tác quân đoàn mười bốn tộc Ca Ngang Ma tộc thì tiến quân thẳng tới tỉnh Cổ Đặc, cách đại doanh Đạt Khắc chưa tới ba trăm km. Ở đó, quân đông nam đụng độ với tàn quân quân đoàn Ma tộc thứ mười bốn mà tàn quân quân đoàn Ma tộc thứ tư rút từ tây bắc về, hai bên đánh nhau dữ dội.Tử Xuyên Tú thấy có gì đó rất kỳ lạ: “Quân đoàn mười bốn đã là bại tướng của quân đông nam, quân đoàn Ma tộc thứ tư cũng thất bại ở tây bắc chạy về, tại sao Tư Đặc Lâm không làm gì được hai đội quân mệt mỏi này?”.Âu Dương Kính cúi đầu nói: “Đại nhân Tư Đặc Lâm là người thao lược, chúng tôi chỉ là thuộc hạ, rất khó có thể đoán được ý định của đại nhân”.Mọi người ngồi thảo luận với nhau một lúc nhưng vẫn không thể tìm được ý đồ quan trọng nào, Tử Xuyên Tú căn dặn Âu Dương Kính: “Ngươi lặn lội đường vất vả, ngươi cứ đi nghỉ trước đi, chuyện này rất quan trọng, chúng ta bàn luận, có kết quả sẽ thông báo cho ngươi, được không?”.“Tuân lệnh, đại nhân”. Âu Dương Kính đứng dậy cung kính chào, gã khẩn khoản nói: “Đại nhân, cục diện tiền tuyến cực kỳ căng thẳng, sắp nổ ra quyết chiến. Quân đông nam, quân Đế Đô và quân tây bắc của Lưu Phong Sương đều đã dốc toàn bộ binh lực, đây là trận chiến quan hệ tới vận mệnh quốc gia. Đại nhân, ngài có binh hùng tướng mạnh, chúng tôi rất chờ mong quân Viễn Đông có thể kịp thời tới tham chiến. Trước khi đi, đại nhân Tư Đặc Lâm đã căn dặn tôi, nhất định phải nói đại nhân ngài coi trọng việc này”.Tử Xuyên Tú nhìn chằm chằm vào mắt Âu Dương Kính và hỏi: “Quyết chiến? Khi nào?”.“Sớm thì tháng mười, chậm nhất cũng không quá tháng mười một. Hiện tại quân đội chúng ta đang cùng quân khu Đế Đô điều chỉnh lại binh lực, theo như báo cáo của trinh sát, một lần nữa quân Ma tộc đã điều chỉnh lại bố trí quân đội với quy mô lớn, chúng đang chuẩn bị. Cho dù trước mắt không có đại chiến, nhưng đại nhân Tư Đặc Lâm có nói: ‘đây chính là phút bình yên trước cơn bão tố, không xảy thì thôi nhưng một khi xảy ra thì sẽ kinh thiên động địa’”.Sau khi Âu Dương Kính cung kính chào, lính cần vụ dẫn gã đi nghỉ.Tử Xuyên Tú quay nhìn Lâm Băng và Bạch Xuyên hỏi: “Hai người cảm thấy thế nào?”.“Trông rất xấu, không tính là đẹp trai”.“Kiểu tóc của hắn rất khó coi”. Hai vị nữ tướng quân thi nhau nói, Tử Xuyên Tú dở khóc dở cười: “Đừng đùa giỡn nữa, hãy lập tức chuẩn bị quyết chiến với Ma tộc, ta cảm thấy thời cơ vẫn chưa tới, đánh lâu dài mới có lợi đối với nhân loại, ta không hiểu vì sao Tư Đặc Lâm lại nôn nóng như vậy?”.Lâm Băng nói: “Tôi biết như vậy là nôn nóng như đại nhân Tư Đặc Lâm đã quyết định, như vậy chúng ta không có cách ngăn cản. Một khi không còn tránh được quyết chiến thì chỉ còn một vấn đề: ‘chúng ta có tiến quân tới đó hay không?’”.“Đại nhân, nhất định chúng ta nên đi” Bạch Xuyên đứng dậy nghiêm nghị chào, nàng nói vẻ cực kỳ trang nghiêm: “Đại nhân, cho dù ngài có suy nghĩ gì nhưng chỉ cần ngài vẫn là một tướng quân nhà Tử Xuyên, chỉ cần ngài vẫn đứng bên cạnh loài người, chúng ta tuyệt đối không thể từ chối trận chiến này. Cho dù có nhiều khó khăn, chúng ta đều có thể vượt qua, quân chủ lực Viễn Đông nhất định phải tới quyết chiến trên chiến trường chính...”.Tử Xuyên Tú nhìn Lâm Băng, nàng cũng đứng dậy trang nghiêm chào sau đó nói: “Đúng vậy!”.Tử Xuyên Tú không nói gì, hắn đi tới đứng trước cửa sổ ngắm nhìn khung trời xanh biếc xa xa. Một lúc lâu sau Tử Xuyên Tú quay người lại nói: “Đã như vậy thì chúng ta lên đường”.Căn cứ vào ghi chép của chính sử, ngày hai mươi chín tháng chín năm tám trăm bốn mươi tư, Thống lĩnh quân Viễn Đông, Tử Xuyên Tú kiểm tra binh mã ở thủ phủ tỉnh An Tạp Lạp. Lúc đó dưới trướng Tử Xuyên Tú, quân đội Viễn Đông có bốn mươi mốt đoàn đội, kỵ, bộ. Tú Tứ doanh có hai lữ đoàn xung kích, cộng thêm bảy sư đoàn loài người mới chiêu mộ được.Lần này tuân theo mệnh lệnh tiến quân của Tư Đặc Lâm, Tử Xuyên Tú cơ bản vẫn chỉ dẫn theo quân tinh nhuệ Viễn Đông, các sư đoàn loài người mới chiêu mộ thì để lại hậu phương huấn luận và chỉnh biên.Theo như dự đoán của Tử Xuyên Tú, quân đội Viễn Đông khi vượt qua khu chiếm đóng của quân Ma tộc nhất định sẽ phải luân phiên nhau huyết chiến, tuy chủ lực quân Ma tộc tập trung xung quanh Đế Đô, nhưng các đội phòng thủ quân Ma tộc ở các địa phương cũng không ăn không ngồi rồi. Lần trước quân Viễn Đông đánh chiếm bốn tỉnh đông bắc là bất ngờ tấn công, nhưng lần này quân Ma tộc nhất định đã có sự chuẩn bị trước cuộc tấn công của quân Viễn Đông, Tử Xuyên Tú đã chuẩn bị tư tưởng trước những khó khăn và gian khổ có thể gặp phải.Thành trì lớn đầu tiên trên đường tiến quân chính là thành Ba Đặc Lợi, thành trì này chính là căn cứ địa phản loạn năm đó của Mã Duy, cũng là trấn quan trọng được bảo tồn nguyên vẹn nhất ở khu vực đông nam. Với tính cách của Tử Xuyên Tú, hắn e ngại nhất chính là những tòa thành kiên cố có chuẩn bị trước, trong những công sự có chuẩn bị này, chỉ cần có đủ cung tên và đá để ném, mấy trăm binh lính Ma Tộc được huấn luyện nghiêm chỉnh cũng có thể ngăn cản được đại quân của hắn với thương vong vô cùng nặng nề.Để đánh chiếm thành Ba Đặc Lợi, Tử Xuyên Tú đã chuẩn bị rất chu đáo, chỉ riêng máy bắn đá trong quân đã có hơn hai trăm chiếc, hơn một ngàn xe thang và thang mây, một đội hành động cảm tử gồm hơn hai ngàn binh lính Bán thú nhân và lính Tú Tự doanh, đây chính là những bia đỡ đạn tấn công thành đầu tiên. Nhưng nếu bọn họ may mắn có thể trèo lên tường thành còn sống sót, tiền thưởng nhiều tới mức bọn họ không cần lo chuyện cơm áo gạo tiền nửa cuộc đời còn lại.Mười ba vạn đại quân triển khai thế trận hình chữ nhất dài tới năm dặm dưới chân thành Ba Đặc Lợi, đại quân ngột ngạt kìm nén, lính đội cảm tử uống rượu tới đỏ mắt đằng đằng sát khí, hai vành tai dựng thẳng, bọn họ chăm chú lắng nghe hiệu lệnh tấn công.Tín hiệu tấn công chưa phát ra mà hiệu kèn đồng trong thành Ba Đặc Lợi vang lên trước, trên đầu tường thành, một lá cờ phấp phới. Khi nhìn thấy lá cờ, toàn thể quân Viễn Đông từ Tử Xuyên Tú cho tới binh lính đều cảm thấy choáng váng: lá cờ hàng.Cổng thành mở ra, mấy nhân loại đi ra tay giơ lá cờ hàng hô to: “Không cần bắn tên, chúng tôi là quân khởi nghĩa”.“Lại nâng cao lá cờ chính nghĩa của các ngươi”. Tử Xuyên Tú giơ cán cờ đập vào đầu gã thủ lĩnh loài người, tiếp theo đó là cơn mưa quyền, chỉ là không có đòn hiểm mà thôi, nghĩ tới món tiền thưởng phải trả cho đội cảm tử hai ngàn người mà không bị hao tổn một sợi lông, Tử Xuyên Tú đau lòng tới mức từng lỗ chân lông cũng phải rơi lệ.“Các ngươi đang làm gì vậy?”. Vì đánh mệt mỏi, Tử Xuyên Tú dừng tay uống nước, Bạch Xuyên vội vàng mang tới một cái ghế cho Thống lĩnh đại nhân.“Chúng tôi là...”.“Im miệng! Nhất định ngươi sẽ nói với ta ngươi chính là sĩ quan chỉ huy lính quân đoàn mười sáu đóng ở tỉnh Ba Đặc Lợi, tuy ngươi bị ép theo Ma tộc nhưng trong lòng ngươi vẫn một mực nhớ về tổ quốc, chỉ là vì ngươi bị quân Ma tộc chèn ép không có cách nào khác cho tới khi thấy quân Viễn Đông tới, ngươi nắm lấy thời cơ bỏ tà theo chính, dũng cảm phát động khởi nghĩa, giết chết hết quân Ma tộc trong thành, dâng thành đầu hàng, có phải như vậy không? Ta nói cho ngươi biết: ta đã gặp rất nhiều lần mánh lới này, các ngươi không khiến ta ngạc nhiên lắm”.Người mới tới cười xấu hổ nói: “Đại nhân, cơ bản chính là như vậy, thế nhưng đại nhân, chúng tôi thực sự không giết chết quân Ma tộc đóng trong thành? .“Ồ” Tử Xuyên Tú tò mò hỏi: “Quân Ma tộc trấn thủ chạy đi đâu?”.“Chúng tôi không biết, đại nhân, ba ngày trước toàn bộ quân Ma tộc trấn thủ trong thành đã bỏ chạy”.“Bỏ chạy??”. Tử Xuyên Tú há hốc mồm.Theo như tên sĩ quan loài người chỉ huy khởi nghĩa trong thành, thì trong thành Ba Đặc Lợi vốn đóng hai đoàn bộ binh quân Ma tộc, tất cả đều là lính tộc Ca Ngang. Ba hôm trước khi Tử Xuyên Tú phát động chiến dịch tây tiến thì quân đội Ma tộc cũng trật tự rút khỏi thành Ba Đặc Lợi, chúng chỉ để lại lính loài người quân đoàn mười sáu bảo vệ thành.“Trước khi đi quân Ma tộc có nói gì không?”.“Chúng chỉ nói là quân Thần tộc nhận được mệnh lệnh phải hành quân, giao thành thị cho chúng tôi, cần phải tăng cường canh gác đề phòng quân Viễn Đông tấn công. Chỉ có mấy câu đó, không có gì đặc biệt”.Tử Xuyên Tú nhìn Bạch Xuyên, như để trả lời ánh mắt ngơ ngác của Tử Xuyên Tú, nàng cẩn thận hỏi: “Liệu có khả năng quân Ma tộc tập trung binh lực ở một nơi để ngăn cản quân đội chúng ta tây tiến không?”.Lập tức Tử Xuyên Tú phản bác: “Thành Ba Đặc Lợi chính là toàn thành phòng ngự và công sự kiên cố nhất khu đông nam, là trận địa ngăn chặn tốt nhất. Nếu như mục đích của Ma tộc là ngăn cản quân chúng ta hội quân với quân của Tư Đặc Lâm, chúng ngược lại phải tăng cường binh mã cho Ba Đặc Lợi mới đúng”.Mặc dù tầng lớp cao cấp quân Viễn Đông ngơ ngác khi không đánh mà giải phóng được một tòa thành lớn, điều này cũng coi như là chuyện vui. Ngoại trừ viên Thống lĩnh đau lòng mà khao thưởng binh lính, tất cả sĩ quan binh lính quân Viễn Đông từ trên xuống dưới đều rất vui vẻ. Rất nhiều binh lính có kế hoạch, sau khi vào thành muốn tiêu “một ít tiền phi nghĩa” kiếm được trong tòa thành được bảo tồn hoàn hảo này. Cũng may Bạch Xuyên đã kịp thời phát hiện ra suy nghĩ phóng túng này trong đầu binh lính, nàng chủ động đề nghị với Tử Xuyên Tú cho quân chủ lực quân Viễn Đông đóng trại ngoài thành, chỉ để một số quân vệ binh vào trong thành tiếp nhận chính quyền và duy trì trật tự trong thành.Thành Ba Đặc Lợi là tòa thành lớn ở khu vực đông nam, từ thành Ba Đặc Lợi trở đi, đường xá thông suốt không còn trở ngại. Đại quân của Tử Xuyên Tú tiến như chẻ tre cực kỳ thuận lợi, không gặp bất kỳ sự chống cự mạnh mẽ của quân Ma tộc, trên thực tế, suốt đoạn đường tây tiến quân Viễn Đông không nhìn thấy bóng dáng quân Ma tộc, bọn họ chỉ gặp hàng sư, hàng đoàn lính quân đoàn mười sáu đầu hàng. Từ miệng binh lính đầu hàng, giới chỉ huy cao nhất quân Viễn Đông biết được quân đội chính quy Ma tộc đang có kế hoạch rút khỏi tỉnh Ba Đặc Lợi, chỉ để quân đội bù nhìn loài người phòng thủ các địa phương.Tử Xuyên Tú rất khó hiểu cách tính toán của quân Ma tộc, đối phương đã biết rõ sự trung thành của quân đội loài người thực sự không đáng một văn tiền, chỉ cần quân Viễn Đông áp sát, chúng sẽ lập tức đầu hàng với một tốc độ nhanh như sấm chớp. Quân Ma tộc đã biết rõ như thế mà vẫn giao tỉnh có địa thế hiểm yếu khu đông nam cho chúng phòng thủ, điều này chẳng khác nào hai tay dâng tỉnh Ba Đặc Lợi cho Tử Xuyên Tú.Rốt cuộc đã xảy ra chuyện gì? Lúc này trăm mối tơ vò ngổn ngang trong đầu Tử Xuyên Tú mà không có lời giải.Cơn mưa mới qua đi, vầng thái dương treo nghiêng ở hướng tây, ánh nắng mặt trời chói chang. Lúc này một đội thám báo kỵ binh đang giục ngựa lao nhanh trên đường, trang phục của kỵ mã màu đen ở sau lưng áo choàng có biểu tượng chim Ưng. Đây chính là quân đội nhà Tử Xuyên.Vùng đồi núi nhấp nhô mênh mông này chính là vùng đất giao nhau giữa tỉnh Ba Đặc Lợi và tỉnh Áo Tư. Nửa năm trước, tổng đốc tỉnh Ba Đặc Lợi phản quốc theo quân Ma tộc thì đây chính là lần đầu tiên một toán quân nhà Tử Xuyên đặt chân tới vùng đất này. Đám kỵ binh hành động rất cẩn thận, thỉnh thoảng bọn họ đứng lại cẩn thận quan sát bốn phía xung quanh, cho dù khả năng gặp phục binh ở nơi này nhỏ tới mức không thể xảy ra, nhưng cấp trên đã căn dặn bọn họ nhất định phải cẩn thận, vì không biết quân Ma tộc đang giở trò quỷ gì.Vì Thống soái quân Viễn Đông đa nghi như Tào Tháo nên bộ đội trinh sát quân tiên phong phải gánh chịu một áp lực cực kỳ nặng nề.Tên kỵ binh đi đầu giục ngựa lên một sườn núi, đứng trên cao nhìn xuống hướng chân núi, gã nheo mắt nhìn. Một lát sau gã quay đầu lại gọi đội trưởng: “Trưởng quan, bên kia có biến”.Từ phía tây theo hướng mặt trời, bụi mù dâng lên cuồn cuộn, trong đám bụi mù rất nhiều bóng dáng di động đang nhanh chóng di chuyển tới bên này. Kỵ mã ghìm cương ngựa đứng yên tại chỗ, ánh nắng trời chiều đỏ au chiếu lên gương mặt lạnh lùng của bọn họ, trong đôi mắt sáng thoáng hiện lên sự bối rối không dễ nhận ra.Viên đội trưởng đứng ở chỗ cao nhất, những người khác cũng tìm chỗ đứng tương tự, gã kỵ binh mở to mắt cố gắng quan sát mục tiêu phía trước: “Thế nào?”.“Đối phương ở phía trước có chừng ba trăm kỵ binh bộ binh ở phía sau không rõ số lượng”.“Vẫn chưa thấy hậu quân đối phương xuất hiện”.“Không thể nhận ra cờ hiệu và phiên hiệu của đối phương”.Mấy binh lính từng trải trong đội thám báo có thị lực tốt nhất nhanh chóng trả lời, trên trán bọn họ lấm tấm những giọt mồ hôi căng thẳng. Bọn họ đều là những binh lính dày dạn kinh nghiệm, tất cả đều hiểu rằng đây chính là thời điểm quan trọng, quân đội hai bên sắp va chạm với nhau. Chỉ trong mấy phút ngắn ngủi này kết quả quan sát của bọn họ sẽ là căn cứ cho quyết sách của người Thống soái, lúc này mà bọn họ phạm sai lầm thì sẽ gây ra hậu quả cực kỳ nghiêm trọng.Viên đội trưởng khẽ quát: “Tiểu đội một lập tức quay ngựa về báo cáo với đội, ở phía trước xuất hiện một đơn vị quân đội không rõ phiên hiệu”.“Dạ” mấy kỵ binh lập tức quay ngựa mãnh liệt phóng đi, người ngựa như bay về phía sau.Bụi mù cuồn cuộn, cát vàng phả vào mặt, đội quân lạ mặt kia càng lúc càng tới gần. Lúc này đột nhiên một tên lính có thị lực tốt nhất trong đội la lên: “Trưởng quan, đối phương toàn là loài người, không có Ma tộc!... Trưởng quan, bọn họ đã phát hiện ra chúng ta”.Đương nhiên đối phương cũng nhận ra một dúm kỵ binh đang đứng lặng trên sườn núi, tới khoảng cách năm trăm mét, cả đội ngũ đối phương đừng lại, người ngựa đông nghịt, từ trung quân mấy kỵ mã tách ra giục ngựa chạy tới bên này, tốc độc của ngựa rất nhanh, khoảng cách mấy trăm mét nhanh chóng bị bỏ lại sau.“Trưởng quan, có cần phải lùi lại sau không?”.“Chờ một chút”.Viên đội trưởng tái mặt, giọng nói run rẩy cực kỳ căng thẳng, theo góc độ của lính trinh sát mà nói, nhiệm vụ của mình đã hoàn thành. Chức trách của đội trinh sát không phải là trấn thủ và đánh giáp lá cà với quân địch có số lượng đông gấp bội, thế nhưng vào lúc này gã có một cảm giác kỳ lạ, gã nghĩ rằng đám binh mã cường hãn phía trước này không có thái độ thù địch.Lúc này đối phương đã tiến tới rất gần, binh lính thậm chí bọn họ còn nhìn thấy màu đò thẫm của chiến mã cùng với áo choàng màu đen phấp phới trong gió của lính kỵ binh.Bên đối phương có hơn hai mươi người, xếp thành đội hình cảnh giới hàng hai, viên sĩ quan với chiếc mũ quân trang rộng vành trông rất tao nhã xông lên phía trước nhất. Đội kỵ binh xuyên ngang đường, đi ngang qua một thung lũng, đi thẳng tới chỗ toán thám báo đang đứng ở trên sườn núi, sau đó bọn họ đứng lại cách toán thám báo hơn mười mét.Tiếng vó ngựa lanh lảnh vang lên két một tiếng rồi ngừng lại, hai đội kỵ binh đứng trên sườn núi quan sát nhau. Hai bên đều có trang phục như nhau, cùng là áo choàng kỵ binh màu đen, cùng một kiểu mã đao, binh lính hai bên đều rất căng thẳng khi nhìn đối phương. Hai bên đều nhìn thấy dáng người rám nắng, đôi môi khô khốc, dáng người tiều tụy của đối phương.Hai bên đều không nói gì, bầu không khí cực kỳ căng thẳng.Viên sĩ quan khoác áo choàng ngụy trang giục ngựa lên trước, chạy tới chỗ đội thám báo, giọng nói trong trẻo của gã vang lên: “Tôi là Minh Đức, tiểu kỳ vũ sĩ, quân tiên phong đông nam. Các anh là ai?”.Viên đội trưởng thám báo cố nén vẻ kích động trong lòng, run rẩy trả lời: “Đại đội thám báo Tú Tứ doanh quân Viễn Đông, vũ sĩ Tạp Tư xin chào trưởng quan”.“Chào ngài, chào anh em Viễn Đông”.Binh lính hai bên đều quay người nhảy xuống ngựa, chạy tới đón đối phương, lúc này khó có thể nói hết tâm trạng kích động đang bùng lên trong lòng bọn họ. Bước chạy bọn họ mỗi lúc một nhanh hơn, thoáng cái hai bên đã chạm vào nhau. Cuối cùng sinh lính quân đông nam và binh lính quân Viễn Đông hòa vào nhau, bồng bế nhau, tiếng hoan hô ầm ầm vang lên trên sườn núi, giống như một bầy chim sẻ tung tăng.“Quân đông nam vạn tuế! Quân Viễn Đông vạn tuế!”.“Đại nhân Tư Đặc Lâm vạn tuế, Đại nhân Tử Xuyên Tú vạn tuế!”.Tạp Tư và Minh Đức cuồng nhiệt ôm chầm lấy nhau, tiểu kỳ vũ sĩ Minh Đức nhẹ nhàng nói bên tai Tạp Tư: “Người anh em, chúng tôi sớm đã chờ các bạn tới, cuối cùng các bạn đã tới. Người anh em, các bạn tới quá muộn”.“Trưởng quan, con đường này thực sự không dễ đi” giọng nói của Tạp Tư cực kỳ chậm rãi, nghe như có vật gì đó đang nghẹn ở cổ họng gã, hai hàng nước mắt long lanh trên gương mặt gã: “Chúng tôi không tới muộn, không bỏ qua bất kỳ điều gì hết”.Quân tiên phong đã gặp quân đông nam!Tin quân báo giống như chớp giật nhanh chóng lan truyền khắp quân doanh, đại quân vui mừng hoan hô như chim sẻ, mũ nón bay đầy trời. Quân đông nam và quân Viễn Đông, hai đạo quân chủ lực nhà Tử Xuyên hội quân, đây chính là sự kiện mang tính chất lịch sử. Điều này có nghĩa là vòng vây đối với quân Ma tộc đã hình thành, tiếng chuông nguyện hồn Ma tộc đã bắt đầu nổi lên.Ngay khi nhận được báo cáo, Tử Xuyên Tú thở phào một hơi rồi hắn hạ lệnh cho đại quân gấp rút tiến quân.Đêm đó, khi đại quân hạ trại nghỉ ngơi, sư trưởng của sư đoàn tiền trạm quân đông nam đi vào quân doanh xin gặp Tử Xuyên Tú. Ngay lập tức viên sư trưởng đó được dẫn vào.Ngay khi vừa nhìn thấy người đó, Tử Xuyên Tú đã kinh ngạc hô to: “Ngươi... ngươi là Phổ Hân”.“Đúng vây đại nhân, rất vui khi được gặp lại ngài”.Viên sư trưởng đã từng là quản lý khách sạn cung kính chào Tử Xuyên Tú, cầm tay đối phương, Tử Xuyên Tú cẩn thận quan sát gã. Ngày xưa với cuộc sống an nhàn, viên sư trưởng này béo trắng. Hôm nay dưới ảnh hưởng của ánh nắng mặt trời, gương mặt gã đã biến thành màu đồng, dáng người thon gầy đi nhiều. Lúc này dáng vẻ của Phổ Hân mới khiến người khác cảm nhận được phong thái của người lính...”.“Phổ Hân, ngươi gầy đi rồi! Thời gian qua vất vả lắm phải không?”.Năm đó khi Tử Xuyên Tú làm Thống lĩnh quân Hắc Kỳ, Phổ Hân này đã là phụ tá cho hắn. Nhưng vấn đề là Tử Xuyên Tú không hiểu một người chưa từng có kinh nghiệm chỉ huy bộ đội, thế mà Tư Đặc Lâm dám to gan đề bạt gã lên làm sư đoàn trưởng?Phổ Hân cười gượng nói: “Đại nhân, tôi chỉ là không có trâu bắt chó đi cày thôi!”.“Nửa năm trước, Mã Duy làm phản, quân Ma tộc đột kích trận tuyến của chúng ta, quân đông nam thương vong nặng nề. Vì có bản quân lệnh số 271, không cho phép lùi lại sau một bước, tất cả bộ đội đều phải tử thủ, các sư đoàn trưởng, binh đoàn trưởng, từng người một chết trận, nhanh vaF nhiều tới mức bộ tư lệnh không kịp phản ứng. Hôm đó chúng tôi nhận được báo cáo là Duy Sinh, sư đoàn trưởng sư đoàn 66 quân đông nam hy sinh, bộ đội thỉnh cầu chúng tôi cử sĩ quan chỉ huy mới tới. Đại nhân Tư Đặc Lâm nói: “Sĩ quan chỉ huy? Hiện tại trong tay ta không còn sĩ quan dự bị... a, đúng rồi còn Kỳ bản Phổ Hân, hắn từ bên Hắc Kỳ quân tới, hãy cho hắn đi nhận sư đoàn 66”.Phổ Hân giang tay nhún nhún vai nói: “Cái đó không chỉ là nói đùa, khi đó rất nhiều sĩ quan Phó thống lĩnh, Hồng y kỳ bản, Kỳ bản chết trận. Khi nhận được mệnh lệnh phải ra tiền tuyến, tôi sợ tới hai chân mềm nhũn, tôi muốn tìm đại nhân Tư Đặc Lâm nói tôi chưa từng ra trận đánh giặc, khẩn cầu đại nhân rút lại mệnh lệnh của mình, thế nhưng khi đó hoàn toàn không có thời gian giành cho tôi. Suốt ngày đại nhân Tư Đặc Lâm chỉ loay hoay với tình hình khó khăn, làm gì nghe một Kỳ bản nói nhân tình. Hồng y kỳ bản Hồng Hoa, trưởng quan quân pháp rút đao kề vào cổ tôi nói: ‘Ngươi có đi nhậm chức không?...’ sau đó tôi bị đội hiến binh giải đi nhậm chức. Hình như Hồng Hoa rất sợ tôi bỏ trốn trên đường”.Tử Xuyên Tú phá lên cười, Phổ Hân cũng cười theo, sau đó gã chậm rãi thu lại nụ cười của mình và nói tiếp: “Thế rồi sau đó tôi may mắn không chết, sư đoàn 66 cũng không bị quân Ma tộc nuốt sống. Cứ như vậy từng bước một học hỏi, cuối cùng như ngày hôm nay”.“Ta thật không ngờ ngươi cũng có thể độc lập, trở thành tướng lĩnh quân đội chỉ huy một phương. Suýt chút nữa ta đã chôn vùi ngươi, vẫn là Tư Đặc Lâm biết cách khai quật nhân tài”.“Ai, ngài đừng chế giễu tôi. Đại nhân, nếu như tôi được lựa chọn, tôi vẫn thích làm trợ lý cho ngài. Hiện tại áp lực quá lớn, từ khi trở thành sư trưởng, tôi không có một buổi tối nào ngủ ngon giấc”.“Ta tin điều này”.Tử Xuyên Tú gật đầu, trong chiến tranh, các tướng lĩnh cao cấp phải chịu một áp lực mà không người thường nào có thể gánh chịu được, Tử Xuyên Tú đi thẳng vào vấn đề: “Tư Đặc Lâm ở đâu? Âu Dương Kinh nói hắn ở tỉnh Cổ Đặc khai chiến với Ma tộc, phải không? Ta muốn đi gặp hắn”.“Đại nhân!” Phổ Hân trở nên nghiêm túc: “Tôi phụng mệnh đại nhân Tư Đặc Lâm chuyển tới ngài lời hỏi thăm ân cần, cùng như hoan nghênh, ngài và quân Viễn Đông đã tới, thế nhưng lúc này đại nhân Tư Đặc Lâm không còn ở tỉnh Cổ Đặc. Rất vui được báo tin thắng trận với ngài, hôm trước quân đông nam chúng tôi đã khôi phục lại toàn bộ tỉnh Cổ Đặc, đại nhân Tư Đặc Lâm đã chỉ huy bộ đội thẳng tiếng tới tỉnh Duy Nạp Lý, chuẩn bị giao tranh với quân đoàn Ma tộc thứ tư”.Tử Xuyên Tú gật đầu nói: “Ta sẽ lập tức tới Duy Nạp Lý hội quân với Tư Đặc Lâm, ta có một số việc muốn thảo luận với Tư Đặc Lâm”.“Tuân lệnh đại nhân! Đại nhân Tư Đặc Lâm còn căn dặn tôi chuyển tới ngài một chuyện, trên đường tiến tới tiền tuyến tỉnh Duy Nạp Lý, dọc đường đi đều nằm trong vùng giải phóng của quân ta, vấn đề lương thực và tiếp tế của quân Viễn Đông sẽ do chúng tôi phụ trách, đại nhân ngài không cần quan tâm tới những chuyện lương thảo và những vấn đề hậu cần khác, nên mời ngài chuyên tâm bày mưu nghĩ kế là được”.Giọng nói của Phổ Hân rất cổ quái, biểu hiện trên gương mặt cười mà cứ như không phải là cười.Tử Xuyên Tú liếc nhìn Phổ Hân rồi hiểu ra, lần trước khi hắn ở các tỉnh đông bắc làm các hóa đơn tạm thu mua lương thực, có sở trường biến những vật bỏ đi thành vật quý, nhất định thanh danh này đã truyền tới đây. Rõ ràng Tư Đặc Lâm cũng sợ mình cũng làm ra một đống hóa đơn tạm thời ở đây nên vội vàng giải thích việc cung cấp đồ tiếp tế cho quân Viễn Đông. Ý nghĩa chính của việc này là: Tử Xuyên Tú ngài, cầu xin lão nhân gia ngài đừng vơ vét hết của cải dân chúng!Chẳng lẽ mình thật sự có tiếng xấu vậy sao?Tử Xuyên Tú chỉ thấy buồn bực, vì cứu nguy cho tổ quốc, chính hắn đã chỉ huy hơn mười vạn quân vượt qua lạch trời ngàn năm, liên tục giành chiến thắng. Một hành động vĩ đại từ trước tới nay chưa từng có, với một chiến công vĩ đại như vậy, mà sao Tư Đặc Lâm này chỉ nhớ tới những việc nhỏ nhặt không đáng kể của hắn vậy?Tử Xuyên Tú rầu rĩ gật đầu nói: “Biết rồi, cứ làm theo lời hắn đi”.Sư đoàn thứ nhất tiền trạm quân đông nam vốn tiền thân là sư đoàn 66 quân đông nam, trong chiến dịch Áo Tư lần trước, sư đoàn này thương vong nặng nề, sư đoàn trưởng chết trận, cả sư đoàn gần như tan nát ở biên giới, về sau thay tướng giữa chừng. Kỳ bản Phổ Hân liên tục có kỳ chiêu, ổn định được trận tuyến, lúc này các đồng liêu mới kinh ngạc nhận ra: người quản lý khách sạn có vẻ tầm thường thì ra có khả năng quân sự không như người thường. Ngược lại bản thân Phổ Hân chỉ khiêm tốn nói: “Đại nhân, cái gì gọi là tài năng không để lộ chỉ là vận may mà thôi, lúc đó quân Ma tộc buông tha cho chúng tôi, quay lại đánh Đế Đô, khi đó chúng tôi mới tìm được sự sống trong cái chết”.Lần này vì tiếp ứng quân quân Viễn Đông tây tiến, nghĩ tới mối quan hệ giữa Phổ Hân và Tử Xuyên Tú, Tư Đặc Lâm cố tình phái gã tới đón Tử Xuyên Tú. Do quân đông nam dẫn đường quân Viễn Đông của Tử Xuyên Tú thuận tiện tiến nhanh về hướng tỉnh Duy Nạp Lý, trên đường đi Tử Xuyên Tú đem chuyện quân Ma tộc không đánh mà chạy hỏi Phổ Hân, nhưng Phổ Hân cũng không biết nguyên nhân, gã chỉ nói: “Ma tộc bản tính tham lam và hung bạo, nhưng bây giờ chúng không đánh mà từ bỏ đất đai hai tỉnh, đây chính là chuyện chưa từng có”.Trên đường đi Tử Xuyên Tú cũng gặp những đơn vị bộ đội khác của quân đông nam như sư đoàn thứ mười một uy danh hiển hách của quân đông nam, tiền thân của sư đoàn này chính là sư đoàn thứ nhất của quân trung ương “Bất Tử doanh”, còn có sư đoàn mười ba quân đông nam, sư đoàn mười bốn quân đông nam và cả sư đoàn hai mươi lăm quân đông nam. Cũng như quân Viễn Đông, các đơn vị quân đội này cũng đang hành quân tới tỉnh Duy Nạp Lý trợ giúp Tư Đặc Lâm. Các sư đoàn trưởng cực kỳ tôn kính Tử Xuyên Tú, một nhóm sư đoàn trưởng đi vào quân doanh bái kiến Tử Xuyên Tú.Nói tới cục diện, tất cả mọi người đều không hẹn mà nghĩ rằng, khi quân đông nam và quân Viễn Đông hội quân, loài người đã tập trung một binh lực hùng mạnh chưa từng có, tiếp theo sẽ là trận đại chiến quy mô hùng vĩ có tính quyết định của chiến tranh. Khi nghĩ tới thời kỳ gian khổ nhất đã qua và chiến thắng như ánh bình minh đang ló rạng, các tướng quân đều trở nên kích động.Dọc đường hành quân, thời tiết cực kỳ đẹp rất thuận lợi cho hành quân, gió thu nhè nhẹ thổi bay chiến kỳ, tất cả các sư đoàn, đoàn, đội quân đông nam và quân Viễn Đông đều sải bước trên đường, trên con đường dài gần mười dặm, khắp nơi là tiếng hát quân hành hùng tráng của binh lính, trong số đó có hành khúc hùng tráng của nhà Tử Xuyên “Ưng phi đông nam”, tiếp theo đó là tiếng dân ca của binh lính Bán thú nhân “Hô Trác Lạp”, hai làn điệu khác nhau, giọng ca hoàn toàn khác nhau nhưng lại mang lại một cảm giác hài hòa tới bất ngờ.Trong tiếng ca hùng tráng, các đoàn, đội, đội ngũ chỉnh tề, quân kỷ nghiêm minh, khôi giáp sáng choang, người hoan ca, ngựa nhảy múa, đúng như dòng Giang Hà dâng trào, làn sóng người cuồn cuộn. Các chiến sĩ trong bộ quân phục, phong thái hồng hào, những lá chiến kỳ phấp phới, giống như từng đó hoa đang nở rộ, nở rộ trong lòng quân trận.Tử Xuyên Tú và các tướng quân cực kỳ vui mừng khi thấy sĩ khí binh lính lên cao, bọn họ tin tưởng rằng đây chính là điềm lành báo trước thắng lợi đang đến.</w:t>
      </w:r>
    </w:p>
    <w:p>
      <w:pPr>
        <w:pStyle w:val="Compact"/>
      </w:pPr>
      <w:r>
        <w:br w:type="textWrapping"/>
      </w:r>
      <w:r>
        <w:br w:type="textWrapping"/>
      </w:r>
    </w:p>
    <w:p>
      <w:pPr>
        <w:pStyle w:val="Heading2"/>
      </w:pPr>
      <w:bookmarkStart w:id="238" w:name="chương-7-chia-để-trị"/>
      <w:bookmarkEnd w:id="238"/>
      <w:r>
        <w:t xml:space="preserve">216. Chương 7 : Chia Để Trị</w:t>
      </w:r>
    </w:p>
    <w:p>
      <w:pPr>
        <w:pStyle w:val="Compact"/>
      </w:pPr>
      <w:r>
        <w:br w:type="textWrapping"/>
      </w:r>
      <w:r>
        <w:br w:type="textWrapping"/>
      </w:r>
    </w:p>
    <w:p>
      <w:pPr>
        <w:pStyle w:val="BodyText"/>
      </w:pPr>
      <w:r>
        <w:t xml:space="preserve">Chương 7: Chia Để Trị</w:t>
      </w:r>
    </w:p>
    <w:p>
      <w:pPr>
        <w:pStyle w:val="BodyText"/>
      </w:pPr>
      <w:r>
        <w:t xml:space="preserve">Sau năm ngày hành quân vào ngày năm, tháng mười, năm bảy trăm tám mươi tư, quân Viễn Đông đã đạt được mục đích của chuyến đi này, bọn họ đã tới thành Duy Nhĩ Na của tỉnh Duy Nạp Nhĩ. Bên trong thành chật cứng quân đội, ở bên ngoài thành, khắp vùng núi đồi đều là quân doanh kéo dài không ngớt, khắp nơi đều là lều vải màu trắng hay màu xám, hàng vạn lá quân kỳ tung bay trước gió, vô số bầy ngựa lao nhanh như rồng bay, bụi mù bay tận trời cao, tiếng người huyên náo như nước thủy triều, dòng người đi lại như nước chảy.Tử Xuyên Tú và các tướng quân ngây người nhìn tình cảnh này, tiếng động rầm rĩ này cho dù ở đô thị phồn hoa nhất bọn họ cũng chưa từng gặp. Lúc này Tử Xuyên Tú không thể tưởng tượng nổi là rốt cuộc có bao nhiêu bộ đội đóng quân ở đây? Vì binh mã tụ tập dày đặc nên quân Viễn Đông tới sau, lựa chọn được khu vực phù hợp đóng quân cũng tốn khá nhiều thời gian. Cuối cùng quân Viễn Đông đóng trại trong một rừng cây cách thành ba mươi dặm đường.Tử Xuyên Tú bản lĩnh nhất chính là chia việc, những công việc vụn vặt của hạ trại hắn đều giao cho Lâm Băng: “Lâm đại nhân, chuyện này ta nhờ ngài đó”. Nói rồi không để cho Lâm Băng có phản ứng, nhà Tử Xuyên chạy ra ngoài trướng nhanh như cơn gió lốc, hắn tìm Phổ Hân và nói: “Mau mau dẫn ta đi gặp Tư Đặc Lâm”.Hai người vội vàng tới mức không mang theo đội vệ binh, khoái mã chạy nhanh vào trong thành, Tử Xuyên Tú vốn tưởng rằng Tư Đặc Lâm đã phái Phổ Hân tới đón hắn thì Phổ Hân phải biết đường. Cuối cùng khi tới ngã tư thứ nhất, Phổ Hân long lanh nhìn Tử Xuyên Tú hỏi: “Đại nhân, chúng ta nên đi đường nào?”.Rơi vào bước đường cùng, Tử Xuyên Tú đành phải hỏi đường.Khắp nơi trong thành đều là binh lính, nhưng chỉ toàn quân phục màu đen hay xanh đậm của quân đông nam. Tử Xuyên Tú mặc quân phục vải thô của quân Viễn Đông khiến người khác chú ý, nhất là những ngôi sao vàng năm cánh trên quân hàm của hắn đã thu hút ánh mắt của vô số người. Khi thấy con người đó hỏi đường tới bộ tư lệnh quân đông nam, tất cả binh lính chỉ lắc đầu nói: “Không biết” rồi bọn họ nhìn Tử Xuyên Tú hắn với ánh mắt khác thường, không biết đây có phải là gã điên do quân Ma tộc phái tới làm gian tế hay không?Nhưng rồi sau mấy vòng quanh co trong thành như ruồi bọ không đầu, một đội hiến binh đã chặn hai người lại. Bọn họ nghĩ rằng Tử Xuyên Tú chính là kẻ điên giả mạo Thống lĩnh gia tộc, nhưng Phổ Hân đã lấy giấy chứng minh thân phận và hô to: “Không được vô lễ, đây chính là Tử Xuyên Tú đại nhân, thống lĩnh quân Viễn Đông”.Lập tức các hiến binh đứng thẳng người chào, ánh mắt kính sợ của bọn họ khiến Tử Xuyên Tú khó chịu. Hắn nhìn bọn họ với dáng vẻ ôn hòa, hỏi thăm đường tới bộ tư lệnh quân đông nam. Viên đội trưởng hiến binh ân cần nói: “Đại nhân, bộ tư lệnh đóng ở phủ tổng đốc trước kia, tôi sẽ dẫn đường cho ngài tới đó”.“Vậy làm phiền quý quan” Tử Xuyên Tú khách sáo nói.“Phục vụ ánh sáng hy vọng của tổ quốc chính là vinh hạnh của hạ quan”. Viên đội trưởng hiến binh trả lời.Tử Xuyên Tú quay đầu nhìn Phổ Hân: “Ánh sáng hy vọng? Ngươi có tiên hiệu rất uy phong”.Phổ Hân dở khóc dở cười nói: “Đại nhân, là hắn đang nói ngài đó”.“Ta?”. Tử Xuyên Tú há hốc mồm, một lúc rất lâu sau hắn mới có phản ứng: “Vì sao lại vậy?”.Không có ai trả lời câu hỏi của Tử Xuyên Tú, Phổ Hân còn nghĩ Tử Xuyên Tú đang giả ngố, trong khi đó các hiến binh lần đầu tiên tiếp xúc với người quyền cao chức trọng nên không dám ho he. Cứ như vậy cả nhóm người lặng lẽ đi tới trước.Cho tới nhiều năm sau Tử Xuyên Tú vẫn còn nhớ rất rõ năm thứ nhất của cuộc chiến tranh thánh chiến.Những chi tiết khi gặp lại Tư Đặc Lâm sau thời gian xa cách và những chi tiết nhỏ nhặt khác đều hiện rõ mồn một trước mắt hắn.Khi Tử Xuyên Tú đi vào trong phòng, tấm rèm cửa sổ đang mở rộng, ánh nắng ấm áp của trời thu chiếu vào phòng, gió mát nhẹ thổi bay tấm rèm. Một bầu không khí hài hòa nhàn nhạt lan rộng khắp phòng.Một người lính lặng lẽ ngồi trước bàn, quay lưng về phía cửa, chiếc áo khoác hờ hững trên vai, áo sơ mi trắng bên trong. Vì ngồi quay lưng ra ngoài nên không nhìn rõ nét mặt nhưng vẫn có thể thấy bờ vai rộng kiên định, thân hình dù không cao to nhưng sừng sững như núi. Chỉ trong thoáng chốc, không hiểu vì sao ánh mắt Tử Xuyên Tú như nhòe đi, ngay chính hắn cũng không hiểu rõ bản thân mình gần đây rất kiên cường, nhưng giây phút này lại cực kỳ yếu đuối.Tử Xuyên Tú khẽ gọi: “Nhị ca, đệ đã về”.Nghe tiếng gọi, người lính ngẩng đầu nhìn, sắc mắt cực kỳ vui mừng: “A Tú?”. Hắn lắc đầu dáng vẻ như không tin vào mắt mình, đứng dậy đi ra khỏi bàn, bước nhanh tới chỗ Tử Xuyên Tú: “Là đệ, báo cáo nói ngày mai đệ mới tới”.“Đệ để bộ đội lại sau, cưỡi ngựa về trước”.Hai người đứng cạnh nhau rất lâu, có nhắt nhiều điều muốn nói với nhau nhưng lại không thể nào nói được.Rất lâu sau Tử Xuyên Tú mới nói: “Nhị ca, anh già rồi”.Trước khi chia tay mới chỉ là mái tóc hoa râm, nhưng bây giờ mái đầu đầy sương trắng, đôi mắt đỏ hoe, nếp nhăn hằn sâu trên trán, trên gương mặt lặng lẽ xuất hiện nét mệt mỏi và tiều tụy, tất cả những điều này đã thầm nói cho Tử Xuyên Tú biết tất cả. Là người phụ trách quân vụ của đất nước, khi gặp cảnh nước mất nhà tan, Tư Đặc Lâm đã phải chịu áp lực khổng lồ. Còn người trước mắt hắn này chỉ mới tròn ba mươi tuổi thôi mà. Hai mắt Tử Xuyên Tú như muốn trào lệ khi nhớ tới con người Tư Đặc Lâm cực kỳ sôi nổi, xốc vác hơn người khi hai người chia tay nhau.Tư Đặc Lâm cười nhìn Tử Xuyên Tú nói: “Không phải đệ cũng già đi nhiều sao?”.Tử Xuyên Tú cũng mỉm cười, đương nhiên hắn hiểu rõ chuyện của mình, nửa năm qua đó không phải là quãng thời gian an nhàn ở Viễn Đông. Một mình hắn gánh vác trách nhiệm bên ngoài, ôm đồm cả việc quân dân sự. Khi quân Ma tộc khơi mào cuộc chiến, nhất là chiến dịch bao vây tiêu diệt quân đoàn Ma tộc thứ bảy, liên tục năm ngày năm đêm hắn ngủ tổng cộng không tới năm tiếng. Chuyện mệt mỏi do không ngủ chỉ là chuyện nhỏ, điều khổ sở hơn cả chính là nỗi lo lắng xuất ra toàn bộ gia sản, được ăn cả ngã về không. Khi thắng bại chưa phân thì thấp thỏm chờ đợi với nỗi niềm lo lắng khát vọng. Mỗi khi nghĩ tới mỗi mệnh lệnh của mình có thể khiến cả ngàn người đi vào chỗ chết, bản thân mình gánh vác trách nhiệm của đất nước của cả nhân loại, áp lực cao độ, sự căng thẳng khiến cho bản thân hắn nhiều đêm thức trắng, thế nhưng khi đứng trước mặt thuộc hạ mình, Tử Xuyên Tú phải thể hiện sự bình tĩnh, tự nhiên, tất cả biểu hiện phải nằm trong tầm khống chế.Với thời đại chiến loạn nguy hiểm này, các tướng lĩnh của gia tộc đã phải gánh một trách nhiệm và áp lực mà người bình thường khó có thể hiểu được. Cho tới khi gặp lại Tư Đặc Lâm, nhị ca thân thiết và tin cậy nhất của mình, sự yếu ớt trong sâu thẳm tâm hồn Tử Xuyên Tú mới thực sự bộc lộ ra ngoài.Hai viên Thống lĩnh gia tộc đứng sóng vai nhau trước cửa sổ, nhìn ánh trời chiều bên ngoài đang xuống núi. Mặt trời lặn, ánh mắt trời đỏ au chiếu lên gương mặt hai người, nhưng lúc này cả hai đang trầm mặc, tâm hồn của bọn họ đang nói chuyện với nhau. Nhìn ánh mắt nghiêm trọng, sâu xa của Tư Đặc Lâm, Tử Xuyên Tú như thấy được rất nhiều điều trong đó, trong khoảnh khắc đó, tâm hồn hai người lặng lẽ liên hệ với nhau.“Trên đường đi có vất vả không?”. Tư Đặc Lâm thờ ơ hỏi.“Cũng khá, đánh nhau mấy trận với Ma tộc, thu lại được mấy thành thị” Tử Xuyên Tú cũng hờ hững trả lời.“Đệ từ Viễn Đông tới tiếp viện khiến chúng ta rất vui mừng” Tư Đặc Lâm chầm chậm nói, giống như mỗi từ đều có sức nặng ngàn cân: “Đệ tới, cơ hội của chúng ta tăng thêm rất nhiều”.“Chuẩn bị khơi mào đại chiến sao?”.“Chuẩn bị ra tay rồi, bây giờ có thêm binh mã của đệ, ta càng nắm chắc hơn”.“Ít nhất Ma tộc vẫn còn năm mươi vạn binh lực, liệu quyết chiến có sớm lắm không? Chúng ta vẫn còn có thể giằng co cùng với chúng, quyết chiến lúc này chỉ sợ là không nắm chắc phần thắng”.Tư Đặc Lâm chỉ cười, hắn không trả lời ngay câu hỏi của Tử Xuyên Tú mà hỏi lại: “Trên đường đi có gặp chuyện gì đặc biệt không?”.“Có chuyện như thế, Ma tộc đột nhiên từ bỏ thành Ba Đặc Lợi, trước đó đệ còn tưởng phải đánh một trận huyết chiến với Ma tộc, kết quả thì chưa đánh đã chiếm được rồi”.Tư Đặc Lâm cười nhẹ nói: “Đúng vậy sao?”.Tử Xuyên Tú nhìn Tư Đặc Lâm chằm chằm và hỏi: “Nhị ca, anh biết nguyên nhân?”.“Ta chỉ đoán được một chút, đêm nay ta dẫn đệ đi gặp hai người, khi đó đệ sẽ hiểu”.Khi màn đêm buông xuống, Tử Xuyên Tú và Tư Đặc Lâm cưỡi ngựa rời khỏi thành.Tuy lúc này không có trăng nhưng lửa trại xung quanh thành chiếu sáng cả một vùng quê, vùng quê này vốn là một nơi hoang vu nhưng giờ phút này bị bao phủ bởi vô số lều vải màu xám. May mắn là lúc hạ trại, các sĩ quan đã hạ lệnh để lại một con đường đi nên lúc này bọn họ mới chậm rãi giục ngựa đi trên đường, chạy xuyên qua khu doanh trại.Tiếng vó ngựa lách tách, hai người đi xuyên qua từng lều trại một, xuyên qua đám binh lính đang ngủ say và lửa trại, xuyên từng đám chiến mã một, trong không khí tràn ngập mùi thịt nướng, mùi than lửa hòa quyện với mùi thơm, thoang thoảng trong không gian truyền tới mùi vị tanh hôi của chiến mã, tất cả các mùi vị cộng hưởng tạo thành, một mùi vị quái dị không thể nói thành lời.Hai vị Thống lĩnh đi ngang qua quân doanh, thi thoảng tiếng đội tuần tra quát hỏi vang lên: “Ai đó?”. Khi nhìn thấy rõ mặt người trước mặt, binh lính lập tức đứng nghiêm chào sau đó đứng nghiêm, ánh mắt rõi theo hình bóng hai người đang xa dần.Chiến mã chạy chậm trên đường nên mất hơn một giờ mới xuyên qua doanh trại quân đông nam. Tử Xuyên Tú thực sự hoảng sợ, mỗi sư đoàn là một lá cờ mà lúc này Tử Xuyên Tú đếm được không ít hơn hai mươi lá cờ ở ven đường đi, trong đêm tối thật sự không thể nhìn thấy điểm cuối của quân doanh, những đốm lửa kéo dài tới tận cùng của mặt đất, tới tận chỗ như muốn dung hòa cùng một chỗ với ánh sao trên bầu trời.Đây tuyệt đối không phải là phô trương thanh thế, lúc này binh lực cả nước tụ tập, hắn mới chỉ nhìn thấy một phần nhỏ quân đội mà thôi.Tử Xuyên Tú chậm rãi ghìm cương ngựa lại, quay đầu hỏi Tư Đặc Lâm: “Đệ đếm trên đường đi có ít nhất hai mươi lá Ưng kỳ”.“Nói chính xác thì hai mươi ba lá Ưng kỳ” Tư Đặc Lâm vẫn với thái độ bình tĩnh từ trước tới nay bình thản nói.“Chúng ta đã nhìn thấy hai mươi ba sư đoàn” Tử Xuyên Tú thầm sợ hãi trong lòng: “Tư Đặc Lâm, rốt cuộc quân đông nam có bao nhiêu binh lực”.“Số lượng cụ thể thì chỉ e ngay cả tham mưu trưởng của ta cũng không thể trả lời được, thế nhưng theo như số quân ta nắm được thì ta có bốn mươi mốt sư bộ binh, tám sư kỵ binh, còn có ba lữ đoàn xung kích, cùng với năm sư công binh lính chiến đấu ước chừng có bốn mươi sáu vạn, ba ngàn người”.Tư Đặc Lâm quay đầu nhìn Tử Xuyên Tú hỏi: “Còn đệ thì sao? A Tú, lần này đệ mang theo bao nhiêu quân lính Viển Đông?”.“Viễn Đông là vùng đất nghèo, dân cư ít, kém xa so với quân đông nam hùng mạnh”. Vì sợ hãi nghe nghe con số của Tư Đặc Lâm, Tử Xuyên Tú thành thật nói: “Quân đội Viễn Đông tới Duy Nạp Lý chỉ có tổng cộng ba mươi chín đoàn đội, Tú Tự doanh có hai lữ đoàn xung kích, tổng binh lực có mười ba vạn quân”.Tư Đặc Lâm gật đầu nói: “So với nội địa thì sức chiến đấu của lính Viễn Đông mạnh hơn nhiều, bộ đội của đệ chính là cường binh...”.Khi vượt qua đồn biên phòng cuối cùng, ra khỏi quân doanh quân đông nam, phía trước là một vùng đất hoang vu. Nhìn về khoảng không xa xa phía trước lại có một mảng đèn đuốc sáng trưng, đây chính là ánh lửa trại của quân đội Viễn Đông. Gió đem thu thổi tới, ánh lửa trại bị thổi bạt đi từng mảng lớn, ánh lửa đỏ rực một phương trời.Ở giữa quân doanh quân đông nam và quân Viễn Đông có một khoảng đất trống, hai người đừng ngựa ở đó ngắm nhìn ánh lửa trại vô cùng vô tận phía trước, rồi lại quay nhìn ánh lửa phía sau cũng kéo dài tới tận chân trời, trong ánh lửa mãnh liệt, loang loáng bóng người và đao kiếm, một cảm xúc mãnh liệt sôi trào trong lồng ngực hai người.“Từ khi Tử Xuyên lập nước tới nay”, Tư Đặc Lâm kiêu ngạo nói: “Chưa từng có bao giờ tập trung đại quân đông thế này, sáu mươi vạn binh lính, trọn vẹn sáu mươi vạn binh lính”.“Vẫn còn chưa kể quân đoàn Đế Đô và quân đoàn tây bắc. Vì chống lại kẻ thù bên ngoài, xuất một lượng quân đội khổng lồ thế này, trong lịch sử nhân loại, cho dù là trong thời đại hoàng triều Quang Minh thì cũng là kỳ tích chưa từng có”.Tử Xuyên Tú cũng không thể kìm nén được sự phấn khởi từ tận đáy lòng mình, đất nước có một lực lượng quân sự hùng mạnh có thể rời non lấp biển, hôm nay đi ngang qua quân doanh, đi ngang qua đội ngũ và đao kiếm, hắn đã cảm nhận được rõ ràng điều này. Đây là lần đầu tiên Tử Xuyên Tú cảm nhận được sự hùng mạnh của đất nước mình.“Nhìn thấy điều này đệ còn nghi ngờ chúng ta không có khả năng giành chiến thắng sao?”.“Từ trước tới nay đệ chưa từng nghi ngờ điều này”, Tử Xuyên Tú thẳng thắn nói: “Nhưng cần lựa chọn thời cơ quyết chiến...”.“Hiện tại chính là thời cơ đó” Tư Đặc Lâm nói: “Đêm nay đệ sẽ gặp hai người, khi nhìn thấy hai người này, đệ càng có lòng tin”.Trong khi Tư Đặc Lâm và Tử Xuyên Tú đi kiểm tra quân doanh quân Viễn Đông và quân đông nam đang ngủ say trong đêm khuya thì bên ngoài quân doanh, có hai đôi mắt sắc bén đang quan sát quân đội của loài người. Hai kỵ sĩ che mặt này ẩn thân trên sườn núi cao, quan sát đại quân dưới núi. Ánh mắt hai kẻ này chớp chớp bất định, giống như chúng bị ánh lửa dưới chân núi khiến bị hoa mắt.Trầm ngâm một hồi lâu, một kỵ mã trầm trầm nói: “Loài người lại có thêm quân đội”.“Đây chính là đại quân quy mô chưa từng có, Tư Đặc Lâm điên rồi sao? Hắn triệu tập quá nhiều quân đội...”.Ca Đạt Hãn nhìn người bạn đồng hành của mình, Á Ca Mễ nói: “Tước gia, ta là bại tướng dưới tay Tư Đặc Lâm, ngài cũng thất bại quay về từ chiến trường tây bắc, Tư Đặc Lâm triệu tập quân đội quy mô thế này, mục tiêu của hắn không phải là ngài và ta”.“Đạt Khắc”.Hai quân đoàn trưởng Ma tộc đồng thời nói ra cái tên đó rồi lại trầm ngâm.Từ khi xảy ra chiến tranh đối với loài người tới nay, Ma tộc một đường chiến thắng như chẻ tre, đánh chiếm thành trì dễ như trở bàn tay, cho tới khi chúng đụng phải Đế Đô.Đế Đô đáng sợ, Đế Đô bị vây ép mà không sụp đổ, Đế Đô không thể bị hủy hoạiChỉ trong vòng một đêm, ba mươi vạn tướng sĩ của vương quốc thương vong, trong hai mươi ngày chiến dịch của tháng sáu, quân đoàn trưởng Ôn Khắc Lạp bị quân loài người giết chết tại trận, quân đoàn trưởng Mông Đế vì đánh trận thất bại mà bị Ma Thần Hoàng xử tử. Xác binh lính, sĩ quan Ma tộc chết trận chồng chất lấp cạn sông Ngõa Niết, tòa thành lớn sừng sững bên con sông Ngõa Niết nhỏ bé này đã trở thành cơn ác mộng cho tất cả sĩ quan, binh lính quân Ma tộc.Vì để đánh chiếm tòa thành này, quân Ma tộc đã tụ tập binh lính tinh nhuệ, danh tướng, ngay cả Ma Thần Hoàng cũng đích thân tới thành Đạt Nhã, chỉ huy cuộc chiến ở tiền tuyến, từ đó trở đi thành Đạt Khắc trở thành biệt hiệu của Ma Thần Hoàng.Nghĩ tới vẻ đáng sợ uy nghiêm của Ma Thần Hoàng, nghĩ tới chuyện mình chuẩn bị làm, Á Ca Mễ cảm thấy như có một cơn ớn lạnh chạy dọc thân thể, cực kỳ lạnh buốt.“Chúng ta không còn con đường lựa chọn nào khác”. Nhận ra suy nghĩ của Á Ca Mễ, Ca Đạt Hãn bình tĩnh nói: “Thời khắc loài người quyết chiến với gia tộc Tắc Nội Á sắp tới, điều này giống như hai con trâu điên hung bạo đâm đầu vào nhau. Bản thân ta cũng rất tò mò với kết quả của nó, ta cũng rất muốn dốc một phần sức cho chiến thắng của Thần tộc, nhưng điều bi thương là...”.Ca Đạt Hãn cười gượng, trong nụ cười của y chỉ có sự bi thương và bất đắc dĩ: “Vị trí của chúng ta lại nằm chính giữa hai con trâu điên, cho dù là Thần tộc thắng hay loài người thắng, theo như mệnh lệnh của Đạt Khắc, chúng ta sẽ là kẻ tan xương thịt nát trước, chúng ta chính là chướng ngại vật trên đường tiến quân của Tư Đặc Lâm. Nếu như chúng ta ngăn cản chúng, chỉ trong vòng một tuần lễ, tộc Ca Ngang và tộc Á Côn chỉ còn là hai từ trong lịch sử mà thôi”.Á Ca Mễ âm trầm nói: “Bản phận của chiến sĩ Thần tộc là chết trận nơi sa trường”.“Chúng ta chém giết, chúng ta chết trận, đây chính là đạo lý hiển nhiên, nhưng điều này không được bao gồm cha mẹ, vợ con chúng ta”.Á Ca Mễ lắp bắp kinh ngạc, đột nhiên ông ta quay đầu hỏi: “Đạt Hãn, ngươi có ý gì?”.“Á Ca Mễ, uổng cho ngươi trung thành và tận tâm với ông ta, nhưng dù gì ngươi cũng không phải là người của Hoàng kim tộc. Một tháng trước, thống lĩnh quân Viễn Đông, Tử Xuyên Tú đã tiến quân vào lãnh thổ vương quốc, binh lính Bán thú nhân vượt qua biên giới, đốt phá tan hoang, sau lưng chúng chỉ toàn là núi thây biển máu, chúng đã huyết tẩy các thành lớn của vương quốc là Cách Lan Khắc và Tạp Tư, sau đó đám súc sinh đó tiếp tục tiến quân, chúng quả thực là đội quân mãnh thú điên cuồng giết chóc và cướp phá như chưa từng có từ trước tới nay”.“Làm sao có thể như vậy, ta vẫn không biết gì hết...”.“Tất cả giới quý tộc Tắc Nội Á đều biết, tất cả các quân đoàn trưởng trong quân Tắc Nội Á đều biết, Diệp Nhĩ Mã biết, Vân Thiển Tuyết biết, Lăng Bộ Hư biết, Tạp Lan biết. Ma Thần Hoàng là người đầu tiên biết tin tức nhưng ông ta sợ lòng quân dao động nên cho phong tỏa tin tức, may mắn là ta có mối quan hệ với Mông Hãn không tệ nên ông ta mới vụng trộm cho ta biết”.“Sao có thể như vậy?”. Á Ca Mễ nắm chặt hai bàn tay, khóe miệng ông ta lệch hẳn đi, sự phẫn nộ đã lên tới cực điểm. Bính lính Bán thú nhân đã đánh chiếm được Tạp Tư, mục tiêu tiếp theo chính là lãnh địa tộc Á Côn của ông ta. Khi Á Ca Mễ nghĩ tới chuyện phụ nữ, trẻ em, dân chúng của mình tay không tấc sắt phơi trần trước mặt binh lính Bán thú nhân dã man như hung thần ác sát, ông ta cực kỳ đau lòng.“Phải ngăn cản lũ Bán thú nhân, nếu như chúng tiến tới, mục tiêu tiếp theo chính là lãnh địa tộc Á Côn của ta”.“Lấy gì mà ngăn cản” Ca Đạt Hãn hỏi ngược lại: “Vì để đánh chiếm Đế Đô, vương quốc đã xuất ra những tiềm lực cuối cùng, ngay cả những đội phòng thủ ở những khu vực xa xôi nhất cũng bị điều tới, vì để xây dựng mười bảy, mười tám đoàn lính mới, ông già năm mươi tuổi và trẻ con mười lăm tuổi cũng đều bị gọi nhập ngũ, lúc này trong vương quốc, không thể tìm ra dù chỉ một nửa đoàn phòng thủ. Những phụ nữ, trẻ con và người già kia, bọn họ lấy cái gì để ngăn cản binh lính Bán thú nhân?”.“Với danh nghĩa của Đại Ma Thần, rốt cuộc đã xảy ra chuyện gì vậy?”. Á Ca Mễ nghẹn ngào kêu lên: “Hiện tại dưới chân thành Đế Đô có một trăm năm mươi đoàn đội tinh nhuệ. Đạt Hãn, chúng ta xuất phát ngay trong đêm, dẫn binh mã quay về cứu tộc nhân của chúng ta”.Ca Đạt Hãn nhìn Á Ca Mễ với ánh mắt thương hại, một lúc lâu sau y mới chậm rãi nói: “Á Ca Mễ, lâm trận bỏ chạy chính là tội gì? Ngài đã quên Mông Đế chết thế nào rồi sao? Cho dù Tắc Nội Á không truy cứu, nhưng chúng ta muốn về nước thì cũng phải xông qua cửa ải này”.Đột nhiên Ca Đạt Hãn giơ tay chỉ vào quân doanh mênh mông như đại dương ở dưới chân núi nói: “Á Ca Mễ, ngài có vượt qua được không? Cho dù ngài có thể xông lên thì sau lưng Tư Đặc Lâm còn có Tử Xuyên Tú, hắn tuyệt đối không thể giương mắt đứng nhìn ngài vượt qua khu vực của hắn mà không phòng thủ. Còn lộ trình, hơn một ngàn dặm trong nội địa Viễn Đông thì sao? Đó là vùng chiếm đóng của kẻ địch. Á Ca Mễ, cho dù là người có suy nghĩ lạc quan nhất, ngài có dẫn thuộc hạ quay về nước, bộ hạ của ngài mười người chưa chắc đã còn một người”.Trong khi người thân của mình đang bị giết hại thì quân đội vốn phải bảo vệ bọn họ lại đang ở ngoài xa ngàn dặm, tộc Á Côn vì dã tâm và lợi ích đẫm máu của gia tộc Tắc Nội Á mà hăng hái đánh nhau, các chiến sĩ không biết rằng người thân ở quê nhà của bọn họ đang gặp phải độc thủ.“Súc sinh!”. Tộc trưởng tộc Á Côn, Á Ca Mễ ngửa đầu nhìn mây đen rậm rạp trên bầu trời đêm, ông ta gào lên, một tiếng gào mang theo sự bi phẫn cùng cực.Khi Á Ca Mễ tỉnh táo lại, trên gương mặt ông ta chính là sự kiên quyết tới thê lương: “Đạt Hãn, ngài nói đúng, không... không còn con đường nào khác, chúng ta không thể chuốc oán thù với cả hai bên. Nếu như chúng ta muốn phản lại gia tộc Tắc Nội Á, nhất định chúng ta phải thỏa hiệp với loài người. Vì bộ tộc, vì người dân, chúng ta phải nghị hòa với con người, hơn nữa phải nhanh lên”.Lúc này giọng nói của Ca Đạt Hãn vẫn bình thản, không nóng không lạnh: “Bây giờ vẫn còn chưa quá muộn, nếu như chúng ta có thể thỏa hiệp được với con người, hành động nhanh chóng, nói không chừng chúng ta có thể ngăn được lính Bán thú nhân, cứu vãn được tộc nhân của chúng ta”.Á Ca Mễ gật đầu, giơ tay nói: “Tước gia, ta nghe lời ngài, ta và ngài cùng tiến thoái với nhau”.Hai kỵ sĩ ngồi trên lưng ngựa nhìn nhau, hai bàn tay nắm chặt.** *“Vị này chính là tộc trưởng tộc Á Côn, Công tước Á Ca Mễ, Vị này chính là tộc trưởng tộc Ca Ngang, Công tước Ca Đạt Hãn”.“Ngưỡng mộ đại danh nhị vị Tước gia đã lâu” Tử Xuyên Tú chân thành nói.Khi giới thiệu, Tư Đặc Lâm thực sự muốn nhìn thấy Tử Xuyên Tú bật dậy khỏi ghế, nhưng rồi hắn đã thất vọng, thậm chí Tử Xuyên Tú còn không thèm động mi, dáng điệu trông giống như Tư Đặc Lâm đang giới thiệu hai vị hàng xóm cạnh nhà.Tâm trạng của hai vị quý tộc Ma tộc khi được giới thiệu có vẻ rất bất an, Á Ca Mễ lên tiếng nói trước: “Đại nhân Tư Đặc Lâm, chúng ta lén trao đổi với nhau chính là chuyện cực kỳ bí mật, Nếu như để cho những người không liên quan biết được, một khi lộ ra ngoài thì sẽ không hay với mọi người”.“Đương nhiên là như vậy” Tư Đặc Lâm cười nói: “Thế nhưng ta có thể cam đoan với nhị vị, vị này tuyệt đối không phải là người ngoài”.“Vị này là ai?”. Tử Xuyên Tú nho nhã gật đầu nói: “Tại hạ là Tử Xuyên Tú, xin chào nhị vị Tước gia”.Tử Xuyên Tú, cái tên giống như than lửa rực cháy, hai vị quý tộc Ma tộc bật dậy khỏi ghế giống như bị bỏng vậy.Á Ca Mễ nghẹn ngào nói to: “Ngài chính là Tử Xuyên Tú? Là Tử Xuyên Tú giết Lôi Hồng, đánh bại Lôi Đế, La Tư và Cổ Tư Tháp sao?”.Tử Xuyên Tú cười gượng, xoa xoa mũi mình nói: “Hình như không có người thứ hai”.Hai quý tộc Ma tộc nhìn chằm chằm vào Tử Xuyên Tú, nhìn từ đầu tới chân. Hai người, một trái một phải nhìn với ánh mắt cực kỳ nghi ngờ.Người thanh niên trước mặt này có thân hình thon gầy, sắc mặt tái nhợt, gương mặt vui vẻ, thoạt nhìn có vẻ hòa ái, dễ gần. Bốn năm trước chính gã thanh niên hiền lành bình tĩnh này đã đuổi theo chém giết quân loài người phản nghịch trong quân Ma tộc, giết hơn mười cao thủ Ma tộc, khiến tất cả kinh hãi. Sau đó con người này xây dựng sự nghiệp ở Viễn Đông với hai bàn tay trắng, nhiều lần đánh bại Ma tộc. Lôi Đế, La Tư, Cổ Tư Tháp đều thất bại trong tay con người này, chiến tướng Thần tộc thất bại dưới tay hắn nhiều vô kể. Hắn chính là sát tinh khiến người Thần tộc nghe nói thì sợ tới mất mật.Tử Xuyên Tú hứng thú hỏi: “Nhị vị Tước gia, trong tưởng tượng của các vị, tại hạ là người như thế nào?”.Ca Đạt Hãn cười nói: “Tử Xuyên Tú các hạ, ta chưa gặp ngài trước đó nhưng đã nghe nói chuyện của ngài. Ngài đuổi giết Lôi Hồng trong đêm, những người sống sót có nói rằng ngài kẹp đầu Lôi Hồng bên hông, vung đao chém giết, máu tươi bắn tung tóe. Ngài phá lên cười điên cuồng, chính vì thế trong tưởng tượng của chúng tôi, dáng vẻ của ngài rất hung ác, nhưng không ngờ rằng ngài lại thực sự anh tuấn thế này”.“Vù” một ngụm nước trong mồm Tử Xuyên Tú bắn ra ngoài.“Đa tạ Tước gia, ngài cũng rất anh tuấn”.Hai vị quý tộc Ma tộc đều mặc áo choàng che kín đầu, khi nói chuyện Ca Đạt Hãn bỏ mũ trùm của áo choàng xuống, một gương mặt thon gầy với đôi mắt rất có thần, cái mũi thẳng, hàng lông mày dài nghiêng chạm vào tóc mai, mái tóc hoa râm, ánh mắt rất ôn hòa. Nếu như Ca Đạt Hãn không có đôi mắt màu xanh, bất kỳ ai khi nhìn thấy thân sĩ trung niên dáng vẻ nho nhã này đều bất giác có một tình cảm thân thiết.Khi nghe Tử Xuyên Tú khen ngợi mình, Ca Đạt Hãn mỉm cười nói: “Tại hạ rất vinh hạnh khi được Quang Minh vương khen ngợi, đáng tiếc tại hạ chỉ có thể nói là mình đã từng anh tuấn”.Nghe cách nói chuyện hóm hỉnh của Ca Đạt Hãn, mọi người đều bật cười nhẹ.Á Ca Mễ là hán tử khỏe mạnh, dáng người không cao nhưng chân lại rất dài, tỷ lệ thân thể của ông ta không hài hòa chút nào, gương mặt ông ta có vẻ chất phác. Á Ca Mễ ồm ồm hỏi: “Tử Xuyên Tú đại nhân, ngài tới đây, vậy quân Viễn Đông của ngài đã tới chưa?”.Tử Xuyên Tú nhìn Tư Đặc Lâm, Tư Đặc Lâm gật đầu, Tử Xuyên Tú trả lời: “Quân chủ lực của ta đã tới”.Hai quân đoàn trưởng Ma tộc nhìn nhau, ánh mắt rất phức tạp, giống như âu lo mà cũng giống như một sự giải thoát, lại giống như một quyết định rất thoải mái. Tư Đặc Lâm mỉm cười nhìn hai người giống như một cao thủ cờ bạc vơ vét đầy tay nhìn đối thủ vẻ thương hại.“Thời gian của mọi người đều quý giá, không cần phải nói những lời thừa thãi. Chúng tôi... tộc Ca Ngang và tộc Á Côn đều rút khỏi cuộc chiến tranh này, loài người các vị thấy thế nào?”.Tử Xuyên Tú liếc nhìn Tư Đặc Lâm, lúc này rất nhiều nghi ngờ đã được làm rõ. Với binh hùng tướng mạnh dưới trướng Tư Đặc Lâm, vì sao tàn quân của quân đoàn mười bốn và quân đoàn thứ tư Ma tộc có thể ngăn cản hắn hai tháng, vì sao trên đường tiến quân của mình, Tử Xuyên Tú hắn không gặp bất kỳ sự ngăn cản nào của quân Ma tộc, nguyên nhân thực sự đơn giản tới mức không ngờ.Mấy trận kịch chiến ban đầu chỉ là một màn kịch mà người xem duy nhất chính là Ma Thần Hoàng ở Đạt Khắc xa xôi kia.Tư Đặc Lâm thầm cười nhạo trong lòng, mấy tháng nay hắn và Ca Đạt Hãn thương thảo không biết bao nhiêu lần, hai bên đều thực sự không muốn tiếp tục cuộc chiến tranh không ý nghĩa này nữa nhưng không thòa thuận được một vài chi tiết. Ví dụ như tộc Ca Ngang muốn được phân chia một phần đất đai trên đại lục, trong khi đó tộc Á Côn thì muốn giữ lại tất cả chiến lợi phẩm chúng cướp bóc được. Hai bên chậm chạp không thể thỏa hiệp với nhau, mấy lần đàm phán, hai bên uy hiếp lẫn nhau, không một bên nào chịu lui đủ chỉ nửa bước nhưng lần này khi vừa nhìn thấy Tử Xuyên Tú, hai quý tộc Ma tộc lập tức như mất hồn mất vía, bắt đầu trở nên ngoan ngoãn, vứt ra con át chủ bài của mình “chúng tôi không muốn đánh nữa”.Đúng là không hổ khắc tinh trong truyền thuyết của Ma tộc! Ngay khi nhìn thấy Tử Xuyên Tú, Ma tộc như nhìn thấy quỷ vậy, tất cả uy phong đều biến mất tăm mất tích.Tư Đặc Lâm nói gằn giọng: “Đại nhân Á Ca Mễ, quý quốc khơi mào chiến tranh, hai vị nói một câu không đánh là không đánh sao? Thiên hạ có chuyện tốt như vậy sao? Những quân dân chết trận của chúng tôi thì tính sao đây? Tổn thất tài sản của chúng tôi tính sao đây? Quân xâm lược vào nhà chúng tôi một cách dễ dàng rồi cứ tự do không bị trừng phạt rời đi, chuyện đơn giản như vậy sao?”.Khi nghe Tư Đặc Lâm nói, cả Á Ca Mễ và Ca Đạt Hãn tức tới lệch mũi. Mấy lần đàm phán trước đều là bên Ma tộc đưa ra các điều kiện và yêu cầu để ngưng chiến, lúc này đột nhiên lại biến thành chuyện Tư Đặc Lâm không chịu ngưng chiến.Á Ca Mễ định vỗ tay xuống bàn đứng dậy quát mắng, thì đột nhiên nghe thấy Tử Xuyên Tú ngồi sau lưng Tư Đặc Lâm ho khan hai tiếng: “Khụ khụ”.Bàn tay định vỗ bàn của Á Ca Mễ cứng đơ giữa không trung, Tử Xuyên Tú hờ hững nói: “Đồ dùng đắt tiền, ngài vỗ hỏng không bồi thường được đâu”.Á Ca Mễ cũng ho khan mấy tiếng, cười ngượng ngập rồi ngồi xuống.Tư Đặc Lâm nghiêm túc nói: “Trước tiên, các vị hãy trả lại tất cả các của cải cướp được, tất cả hành lý của sĩ quan, binh lính tộc Ca Ngang và tộc Á Côn đều phải qua kiểm tra, bất kỳ cái gì lấy được của loài người để phải để lại”.Khi nghe điều kiện của Tư Đặc Lâm, lông mày Ca Đạt Hãn dựng lên, y đang định phản đối thì Tử Xuyên Tú lại “hừ” một tiếng nhạt nhẽo.Ngay lập tức trán Ca Đạt Hãn toát mồ hôi lạnh to như hạt đậu, y lấy khăn tay ra lau mồ hôi trán không dám nói nữa.Tư Đặc Lâm và Tử Xuyên Tú liếc mắt nhìn nhau, tuy bây giờ cả hai không biết Ma tộc đang kiêng kỵ Tử Xuyên Tú vì điều gì đó nhưng hiện tại chính là cơ hội ép giá tốt nhất, không lợi đụng chỉ là kẻ ngốc.Ngay lập tức Tư Đặc Lâm đưa ra một loạt điều kiện, cái gì là “hạ vũ khí, trả lại tất cả chiến lợi phẩm, dưới sự giám sát vì chỉ huy của quân đội loài người, rút khỏi tất cả các trận địa đã chiếm lĩnh, nếu như không được phép, không được tự tiện rời khỏi nơi trú quân, không được phép tham dự vào chiến sự giữa loài người và gia tộc Tắc Nội Á” toàn những điều kiện hà khắc nhất, theo như hình dung của Tử Xuyên Tú là “chỉ thiếu nước bắt Ca Đạt Hãn và Á Ca Mễ cởi nốt nội khố của mình mà thôi”.Hai vị Công tước Ma tộc mặt chau mày rủ, đau buồn giống như dân công bị trừ tiền lương vậy.Ca Đạt Hãn đau khổ nói: “Đại nhân Tư Đặc Lâm, nếu như chấp nhận những điều kiện này của ngài, những trưởng lão trong tộc sẽ lột da tôi. Xin ngài hãy nới lỏng một chút, nếu không chúng tôi thực sự không có cách nào làm được”.Tư Đặc Lâm cười thoải mái nói: “Tước gia, tôi khuyên ngài tốt nhất là khoác hai lớp da trên người”.Hai vị tộc trưởng Ma tộc lại thì thào thương lượng với nhau, giọng nói của bọn họ rất nhỏ, Tử Xuyên Tú không nghe thấy gì nhưng hắn thấy Á Ca Mễ liên tục lắc đầu, Ca Đạt Hãn thì đang cố gắng khuyên nhủ Á Ca Mễ.Một lúc sau lại là Ca Đạt Hãn nói: “Đại nhân Tư Đặc Lâm, điều kiện của ngài quá hà khắc nhưng chúng tôi có thể chấp nhận được, chúng tôi cũng khẩn cầu nhị vị hãy đồng ý một điều kiện của chúng tôi, chúng tôi biết quân đội dưới trướng đại nhân Tử Xuyên Tú đã đánh vào nội địa vương quốc, chúng tôi chỉ khẩn cầu ngài quản lý nghiêm ngặt thuộc hạ của mình, hạ thủ lưu tình với người dân bộ tộc chúng tôi. Dù sao người phát động chiến tranh chỉ là gia tộc Tắc Nội Á thiểu số, thật sự là không công bằng khi muốn tất cả các bộ tộc chúng tôi gánh chịu hậu quả này”.Tư Đặc Lâm ngạc nhiên nhìn Tử Xuyên Tú, Tử Xuyên Tú nháy mắt với hắn.Sau đó Tử Xuyên Tú nhìn Ca Đạt Hãn cười nhạt nói: “Công bằng? Tôi thực sự bất ngờ khi nghe Tước gia ngài nói câu đó, tuy phát động chiến tranh là người Tắc Nội Á nhưng tôi thực sự không tin người tộc Ca Ngang và tộc Á Côn hoàn toàn vô tội, thế giới loài người chìm trong biển máu, nhất định trong đó không thiếu phần cống hiến của các bộ hạ anh dũng của nhị vị, đúng không?”.Ca Đạt Hãn quanh co một hồi, sau khi suy nghĩ cẩn thận y lại nói: “Đại nhân, chiến tranh là việc của chiến sĩ còn những người ở lại hậu phương là phụ nữ và trẻ em, bàn tay bọn họ chưa từng dính máu loài người”.“Có lẽ bọn họ không tự tay giết chết loài người, nhưng bọn họ cung cấp vũ khí và đồ tiếp tế cho quân Ma tộc, bọn họ cung cấp hỗ trợ quân Ma tộc xuất chính đánh loài người. Các con dân của Ma Thần Hoàng các vị cổ vũ cho chính sách xâm lược, các người múa hát tiễn đưa quân đội xuất chinh, hưởng những của cải vật chất cướp đoạt được của thế giới loài người. Khi đó các người có nghĩ tới cảnh tượng với loài người cũng có thể rơi xuống đầu các vị không?”.Trái ngược với nụ cười ôn hòa, giọng nói của Tử Xuyên Tú rất nghiêm nghị, bị lời lẽ sắc bén của Tử Xuyên Tú dồn ép, hai vị quân đoàn trưởng Ma tộc không sao trả lời được, Tử Xuyên Tú chuyển hướng: “Đương nhiên, nếu như có thể đạt được hiệp nghị ngưng chiến, quân Viễn Đông và các vị chính là đồng minh, đương nhiên tôi sẽ hạ lệnh cho thủ hạ của mình hạ thủ lưu tình với người bộ tộc của hai vị. Nhưng hiện nay tôi ở cách xa đội quân trừng phạt vương quốc cả ngàn dặm, tôi thực sự không biết mệnh lệnh có tới kịp hay không?”.“Đại nhân Tử Xuyên Tú, mời ngài hãy cho thành ý, không nên nói qua loa với chúng tôi”.Khi nghe kiểu nói không chịu trách nhiệm của Tử Xuyên Tú, Á Ca Mễ tức giận, ông ta đứng bật dậy định nổi giận, Tử Xuyên Tú đã lạnh lùng liếc nhìn Á Ca Mễ nói: “Ngài đừng làm ồn, mệnh lệnh tới kịp, đó là bọn họ có vận khí tốt, mệnh lệnh tới muộn thì đứng trách tôi. Người phát động chiến tranh không phải là quân Viễn Đông, ngài nên đi tìm Ma Thần Hoàng đòi món nợ chiến tranh này, cái này chính là sự an bài của ông trời”.Á Ca Mễ run bắn người, ông ta chậm chạp ngồi xuống.Cái nhìn trong nháy mắt của Tử Xuyên Tú khiến Á Ca Mễ như bị giội một gáo nước lạnh, toàn thân ông ta lạnh run, cơn tức giận bừng bừng chỉ trong chớp mắt đã tan biến không còn tung tích, trong lòng Á Ca Mễ chỉ còn lại sự sợ hãi. Giữa con ngươi của đối phương có một loại sát khí không giận mà uy, Á Ca Mê đã cảm giác được sự nguy hiểm, ông ta ý thức được rằng chọc giận con người trước mặt này là điều cực nguy hiểm, chỉ khiến ông ta có thể bị giết ngay tại chỗ.Một thanh niên mới hơn hai mươi tuổi không ngờ lại có sự uy nghiêm đáng sợ, sát khí sặc mùi máu tanh.Ca Đạt Hãn đứng dậ cúi người thật sâu vái Tư Đặc Lâm và Tử Xuyên Tú và nói: “Đã như vậy, tôi cầu xin nhị vị đai nhân, tướng quân Tử Xuyên Tú, tôi cầu xin ngài hãy khẩn cấp truyền lệnh... Việc này quan hệ tới mạng sống của hàng ngàn, hàng vạn người, tôi cầu xin ngài, cầu xin ngài”.Tử Xuyên Tú hờ hững nói: “Tôi sẽ như vậy, nhưng Tước gia ngài không nên ôm quá nhiều hy vọng”.Hai quý tộc Ma tộc mè nheo một lát nữa nhưng cuối cùng vẫn không nhận được nhiều hứa hẹn của Tử Xuyên Tú nên đành thất vọng ra về. Khi hai người đi ra cửa, đột nhiên Tử Xuyên Tú lên tiếng gọi Ca Đạt Hãn: “Ca Đạt Hãn Tước gia, tôi còn một câu muốn nói”.Ca Đạt Hãn quay người, cung kính nói: “Tướng quân, ngài còn điều gì căn dặn?”.“Gia tộc Tắc Nội Á thất bại chỉ còn chuyện nay mai, biến động trọng đại của thời đại đã sắp tới, cơ hội này thuộc về người có tâm. Tước gia, nếu như ngài có ý định ngôi báu chí tôn, nhà Tử Xuyên sẽ ủng hộ ngài”.Một luồng ánh sáng sắc lạnh xẹt qua mắt vị thủ lĩnh tộc Ca Ngang, chỉ trong nháy mắt sắc mặt thân sĩ trung niên này trở nên vô cùng nghiêm trọng. Khi quay đầu lại, Ca Đạt Hãn đã lấy lại sắc mặt tự nhiên và nói: “Tướng quân, ngài biết nói đùa, cho dù là tôi hay là tộc Ca Ngang cũng không có dã tâm này. Vị trí Thần hoàng bệ hạ, người phàm tục như chúng tôi tuyệt đối không có khả năng ngấp nghé”.Tử Xuyên Tú chỉ cười nói: “Tước gia, ngài không màng danh lợi khiến cho tôi rất bội phục? .“Nhị vị tướng quân, chúng tôi xin cáo từ”.“Không tiễn, tước gia, xin nhớ kỹ lời tôi, Tử Xuyên Tú tôi không biết nói đùa, lời hứa này có hiệu lực bất kỳ lúc nào, bất kỳ lúc nào ngài cũng có thể tới tìm tôi”.Thân hình Ca Đạt Hãn cứng đơ nhưng y không quay người lại mà bước nhanh ra ngoài và biến mất ở ngoài cửa.</w:t>
      </w:r>
    </w:p>
    <w:p>
      <w:pPr>
        <w:pStyle w:val="Compact"/>
      </w:pPr>
      <w:r>
        <w:t xml:space="preserve">(.</w:t>
      </w:r>
      <w:r>
        <w:br w:type="textWrapping"/>
      </w:r>
      <w:r>
        <w:br w:type="textWrapping"/>
      </w:r>
    </w:p>
    <w:p>
      <w:pPr>
        <w:pStyle w:val="Heading2"/>
      </w:pPr>
      <w:bookmarkStart w:id="239" w:name="chương-8-biến-cố-lâm-gia"/>
      <w:bookmarkEnd w:id="239"/>
      <w:r>
        <w:t xml:space="preserve">217. Chương 8 : Biến Cố Lâm Gia</w:t>
      </w:r>
    </w:p>
    <w:p>
      <w:pPr>
        <w:pStyle w:val="Compact"/>
      </w:pPr>
      <w:r>
        <w:br w:type="textWrapping"/>
      </w:r>
      <w:r>
        <w:br w:type="textWrapping"/>
      </w:r>
    </w:p>
    <w:p>
      <w:pPr>
        <w:pStyle w:val="BodyText"/>
      </w:pPr>
      <w:r>
        <w:t xml:space="preserve">Chương 8: Biến Cố Lâm Gia</w:t>
      </w:r>
    </w:p>
    <w:p>
      <w:pPr>
        <w:pStyle w:val="BodyText"/>
      </w:pPr>
      <w:r>
        <w:t xml:space="preserve">Tư Đặc Lâm mỉm cười nhìn Tử Xuyên Tú nói: “Vì hôm nay có A Tú đệ nên đàm phán rất thoải mái, thế nhưng vì sao đệ lại nói sẽ ủng hộ Ca Đạt Hãn cướp ngôi vị Hoàng đế?”.Tử Xuyên Tú trầm ngâm một lát rồi hỏi Tư Đặc Lâm: “Tư Đặc Lâm, anh có nghe nói về quân đoàn Ma tộc thứ mười hai không? Đó chính là quân đội của Mông tộc, anh có nghe nói về con người Mông Hãn không?”.“Ta có nghe nói về người này, nghe nói con người này rất giảo hoạt”.“Giảo hoạt? Từ này không đủ để hình dung con người này, căn bản ông ta chính là con quái vật biến thái, quỷ kế đa đoan hơn nữa còn thay đổi bất thường, ông ta đã nắm giữ quân đội ngồi ở quan ngoại xem cuộc chiến của chúng ta, bảo tồn được thực lực hùng mạnh. Sau này khi gia tộc Tắc Nội Á suy sụp thì nếu không có bất ngờ gì xảy ra, Mông tộc sẽ quật khởi trở thành gia tộc thống trị mới của Ma tộc, Mông Hãn này là kẻ khó đối phó hơn nhiều”.“Ý của đệ là...”.“Chia để trị, nếu như không có sự ủng hộ của chúng ta thì cho dù là Á Ca Mễ hay là Ca Đạt Hãn cũng đều không phải là đối thủ của Mông Hãn. Một chính quyền Ma tộc hùng mạnh, không phù hợp với lợi ích của loài người, tốt nhất là khiến các bộ tộc Ma tộc tấn công lẫn nhau, vĩnh viễn không có cách nào thống nhất được, khi đó loài người mới có thời gian hòa bình. Nếu như Mông tộc lên võ đài thuận lợi, không tới hai mươi năm nữa, chúng ta lại sẽ phải chuẩn bị cho trận chiến kháng ma tiếp theo”.Tư Đặc Lâm trầm ngâm suy nghĩ, một lúc lâu sau hắn mới nói: “A Tú, đệ nghĩ rất xa nhưng mà việc cấp bách hiện nay vẫn là thu thập gia tộc Tắc Nội Á đã. Không đánh gia tộc Tắc Nội Á sụp đổ, tất cả suy tính đều là uổng phí”.Tư Đặc Lâm đi tới bên tường, mở một bức màn che tường ra, một tấm bản đồ lục địa hiện lên trước mắt Tử Xuyên Tú, trên phần đất liền của bản đồ có mấy điểm đen khiến Tử Xuyên Tú giật mình, hắn hiểu rằng mấy chỗ này ám chỉ cho bốn mươi vạn binh lính Tắc Nội Á, chúng chiếm giữ một vùng đất mấy trăm km2 với thành Đạt Khắc làm trung tâm.Mà ở trước điểm đen đó chính là một điểm đỏ, đó chính là Đế Đô, thủ đô của đất nước. Thủ đô của đất nước đã bị trăm vạn quân Ma tộc bao vây bốn tháng trời mà vẫn đứng vững, lúc này Đế Đô trở thành biểu tượng của tinh thần hy sinh và sự kiên cường, đã trở thành bước ngoặt quan trọng của chiến cuộc trong cả nước, trở thành thánh địa không thể xâm phạm, là tòa thánh anh hùng, là nơi khiến cho danh tiếng Tử Xuyên Trữ vang danh tứ hải, đã trở thành ngọn đèn soi sáng cho tinh thần của cả đất nước.Ngón tay của Tư Đặc Lâm di chuyển ngược dòng Ngõa Niết trên bản đồ, cuối cùng dừng lại ở điểm đỏ trên bờ sông Ngõa Niết. Điểm đỏ này với Đế Đô hình thành một hình cánh cung uy hiếp sườn Đạt Khắc của Ma tộc, được người đời sau gọi là tiểu trấn doanh tây bắc. Đây chính là nơi trú quân của Lưu Phong Sương.Khi ngón tay dừng lại ở điểm đỏ này, Tư Đặc Lâm chậm rãi nói: “Lấy đại cục làm trọng, không tính hiềm khích khi trước. Nói thì thật dễ dàng nhưng khi chìa bàn tay cứu viện cho đại địch truyền kiếp của mình, phải nói là người cực kỳ có ý chí và lòng can đảm. Càng không thể ngờ được quyết định nhanh chóng này được thực hiện bởi một thiếu nữ.Chỉ vì có cô ấy, chúng ta mới có thể tránh khỏi một thất bại thảm hại, loài người mới có thể may mắn tồn tại từ trong thảm họa. Nhà Lưu Phong sản sinh ra một nữ nhi kiệt xuất như thế chính là phúc phận to lớn của nhân loại. Năm đó khi giao chiến với cô ấy ở vùng tây bắc, ta đã thua. Khi đó ta còn nghĩ muốn tái chiến với cô ấy, thế nhưng hiện tại ta đã khâm phục khẩu phục, ta hoàn toàn không thể bằng người phụ này cho dù là trí tuệ hay khí phách.A Tú, nếu như luận về tài năng quân sự, đệ chính là thiên tài, Đế Lâm và ta cũng tương đương như thế, nhưng chỉ có cô ấy mới xứng đáng là tướng lĩnh vĩ đại nhất. Không, cô ấy chính là người phụ nữ vĩ đại nhất hiện nay, là ánh sáng của nhân loại, cô ấy hoàn toàn xứng đáng với điều đó”.Tử Xuyên Tú lặng lẽ lắng nghe, trong đầu hắn xuất hiện đôi mắt rơi lệ dưới ánh sao, giọng nói khàn khàn tiếng khóc âm ỉ vẫn còn như vang bên tai hắn: “Nếu như ngươi chết trận, ta sẽ báo thù cho ngươi” khi đó nàng rất yếu đuối, thương tâm. Lúc này một cảm giác rất khó hình dung xuất hiện trong lòng Tử Xuyên Tú, vừa như kiêu ngạo, vừa như chua xót.Đúng vậy, nàng là tướng lĩnh vĩ đại nhất loài người, là ánh sáng hy vọng của loài người, nàng cũng là người yêu của mình. Cảnh tàn sát khốc liệt, chiến tranh, chinh chiến, lòng người xa cách, hai chúng ta cách biệt đã lâu rồi.“Trên danh nghĩa gia tộc Tắc Nội Á còn sáu phiên hiệu quân đội, nhưng trên thực tế những binh lính quả cảm tinh nhuệ nhất của Ma Thần Hoàng đã táng thây dưới chân thành Đế Đô, chiến lực của Ma tộc đã giảm sút cực kỳ rõ ràng. Trước kia chúng ta phải dùng một sư đoàn nhân loại mới có thể ngăn cản được một đoàn quân Tắc Nội Á tấn công, nhưng hôm nay một sư đoàn nhân loại có thể đánh bại hai đoàn Tắc Nội Á Ma tộc. Trong chiến dịch Đế Đô, Ma Thần Hoàng tổn thất ít nhất hai mươi vạn binh lính, những binh lính tinh nhuệ bị tổn thất kia tuyệt đối không có cách nào có thể chưng tập tân binh ở hậu phương mà bù đắp được, tuy lúc này có thể miễn cưỡng duy trì số lượng, nhưng chất lượng đã khác nhau một trời một vực.Hiện tại Ma Thần Hoàng cũng không còn cách nào có thể duy trì được số lượng, quân đội Tắc Nội Á không còn đủ ba mươi lăm vạn quân, trong khi đó quân đội loài người cộng thêm quân đội của Lưu Phong Sương đã vượt qua con số trăm vạn, lúc này chúng ta đang chiếm ưu thế toàn diện. Điều ta lo lắng nhất là gia tộc Tắc Nội Á có thể điều quân tiếp viện từ trong nước tới”.“Hoàn toàn không có quân tiếp viện mới”. Tử Xuyên Tú nói, tuy giọng nói của hắn bình thường nhưng ngữ điệu rất quả quyết.Ngạc nhiên vì sự tự tin của Tử Xuyên Tú, Tư Đặc Lâm hỏi: “Vì sao?”.“Đệ đã phái một đội quân yểm trợ tấn công vào nội địa Ma tộc, ra lệnh cho bọn họ cố gắng phá hủy với mức độ cao nhất các nền tảng chiến tranh của Ma tộc, làm tan rã ý chí chiến đấu của dân chúng Ma tộc, tiêu diệt năng lực tiếp chiến của Ma tộc. Nhiệm vụ chính của đội quân này chính là quấy rối Ma tộc, khiến cho tình hình trong nước của Ma tộc là ốc còn không mang nổi mình ốc, không rảnh rỗi để phái quân tiếp viện ngoài chiến trường. Chỉ cần bọn họ có thể tiến hành quấy rối được mấy tháng trong nội địa Ma tộc, Hoàng thái tử Tạp Đốn sẽ rất đau đầu. Nếu như hắn sợ hãi cầu tiếp viện từ cha mình, thì chuyện càng đặc sắc”.Tư Đặc Lâm chính là cao thủ chiến lược nên hắn lập tức hiểu sách lược của Tử Xuyên Tú: Dùng Bán thú nhân để áp chế tất cả người già, trẻ nhỏ trong các bộ tộc Ma tộc, tất cả vận mệnh Ma tộc đều nằm trong tay Tử Xuyên Tú. Mấy vạn binh lực Bán thú nhân chẳng những áp chế bộ tộc Ca Ngang, Á Côn mà còn phá hủy binh lực tập kết ở hậu phương của Ma tộc. Đây chính là diệu kế “tứ lạng bạt thiên cân”.Tư Đặc Lâm mỉm cười nói: “Thảo nào Á Ca Mễ và Ca Đạt Hãn sợ hãi đệ như vậy, cả một đám già trẻ của chúng đều nằm trong lòng bàn tay đệ, thoáng chốc có thể trừ bỏ được hai tộc Ca Ngang và Á Côn của bè đảng đó, lần này loài người giành chiến thắng, đệ đã lập công đầu”.“Nếu như gia tộc Ca Ngang và Á Côn thật sự rời khỏi cuộc chiến, theo như phân tích của anh, vừa rồi chúng ta thực sự có cơ hội thắng” Tử Xuyên Tú dừng lại rồi hắn nói tiếp với sắc mặt trở nên nghiêm trọng: “Nhưng anh, vẫn còn bỏ sót một người”.“Ai?”.“Ma Thần Hoàng Tạp Đặc”.Khi Tử Xuyên Tú nói tới cái tên đó, bầu không khí lập tức trở nên tĩnh lặng, Tư Đặc Lâm quay người chăm chú nhìn Tử Xuyên Tú, nhưng Tử Xuyên Tú không chú ý tới Tư Đặc Lâm mà hắn vẫn nhìn vào điểm đen Đạt Khắc trên bản đồ: “Quân đội Tắc Nội Á hùng mạnh, Lăng Bộ Hư, Vân Thiển Tuyết là những tướng lĩnh ưu tú, đối với những người này đệ không sợ, nhưng chỉ có Ma Thần Hoàng...”.Tử Xuyên Tú cau mày nói: “Cho tới giờ đệ vẫn chưa biết đối phó với con người này như thế nào”.“Thật sự Ma Thần Hoàng đáng sợ như vậy sao? Có thể dùng chiến thuật biển người đối phó với ông ta không? Ta có thể lựa chọn ra trong số thuộc hạ của mình năm nghìn người không sợ chết, thành lập đội cảm tử quân chuyên dùng để đối phó với Ma Thần Hoàng”.“Nhị ca, thực lực kém quá xa, hãy nghĩ tới một đám thỏ tấn công một con sói đi, điều này không thể có thể dùng binh lực để áp chế. Đánh chiếm Đạt Khắc của Ma Thần Hoàng, con người này còn khó đối phó hơn tất cả quân đội Tắc Nội Á cộng lại”.Cả hai Thống lĩnh đều không nói, lúc này trong phòng chỉ nghe thấy tiếng tích tắc của kim đồng hồ, thắng lợi đã nằm trong tầm tay nhưng lại có một chướng ngại khổng lồ nằm vắt ngang con đường, thế nhưng trước mắt có vẻ chướng ngại này rất khó vượt qua.Rất lâu sau, Tư Đặc Lâm đứng dậy, hắn nhẹ nhàng mở cửa sổ, luồng không khí trong lành nhưng giá lạnh như băng buổi sáng sớm ùa vào trong phòng. Chân trời phía đông đã xuất hiện ánh sáng mặt trời, nắng mới đã lên.“A Tú, suy nghĩ của đệ rất có lý, trên đời này quả thực có tồn tại những nhân vật khủng bố vượt qua sự tưởng tượng của con người. Ba trăm năm trước chính là Minh Vương điện hạ, một mình người có thể chống lại cả quân đội, hiện tại ta không có cách nào để xác định liệu Ma Thần Hoàng có cường đại như trong truyền thuyết hay không? Đây là một chướng ngại, dù chúng ta có muốn lách cũng không thể trốn thoát. Nhưng nếu như chúng ta tụ tập sáu mươi vạn đại quân, chỉ vì sợ hãi một mình Ma Thần Hoàng mà lùi bước không tiến, chúng ta liệu có thể trở thành trò cười cho thiên hạ không?Nếu như chỉ vì thắng lợi mà phải trả một cái giá lớn vậy, hãy để chúng ta trả giá. Cho dù chúng ta không thể địch lại Ma Thần Hoàng, nhưng sự hy sinh của chúng ta sẽ không uổng phí, cho dù chúng ta có chết trận nơi sa trường nhưng chỉ cần Ma tộc vẫn chiếm đóng lãnh thổ của ta, như vậy những người sau này sẽ tiếp tục xuất hiện những người khiêu chiến. Có thể là Tử Xuyên Trữ điện hạ hay Đế Lâm đại ca của chúng ta hay là công chúa Lưu Phong Sương của nhà Lưu Phong. Nếu như chúng ta thất bại, bọn họ có thể học được bài học của chúng ta, cuối cùng sẽ tìm được cách tiêu diệt gã ma đầu kia.Không ai có thể ngăn cản được vầng thái dương bay cao, tương tự như vậy ta tin tưởng vững chắc rằng con sóng lịch sử sẽ không vì một người mà thay đổi. Ma Thần Hoàng Tạp Đặc, rốt cuộc ngươi đáng sợ vậy sao? Hãy để Tư Đặc Lâm ta tới lĩnh giáo”.Bị cuốn vào khí thế sục sôi và niềm tin mãnh liệt của Tư Đặc Lâm, cảm xúc của Tử Xuyên Tú cũng bùng phát. Hắn đứng sóng vai Tư Đặc Lâm trước cửa sổ, trong ánh mắt của hai tướng quân thanh niên, ánh sáng mặt trời đỏ rực đang bay lên cao, vạn ánh sáng chiếu rọi trên lục địa, núi đồi, sông ngòi, chiếu lên hai khuôn mặt đỏ bừng của hai vị tướng quân thanh niên.Những chiếc thuyền vận chuyển xuôi dòng xông xuống phía bắc, chiếc thuyền chiến thỉnh thoảng vặn lái né tránh những tảng đá to rít gào bay từ trên không trung xuống dưới, mỗi một tảng đá rơi vào lòng sông làm bắn lên một cột nước khổng lồ.Khi một tảng đá lao xuống, binh lính hô ‘a’ vẻ sợ hãi, cách mũi thuyền cho tới năm mét, một tảng đá to rơi vào trong dòng nước làm bắn tung lên một cột nước, dội lên người những binh lính đứng trên đầu thuyền.“Nguyên soái, ở boong thuyền quá nguy hiểm, ngài vào trong khoang thuyền đi thôi”.Lưu Phong Sương đang đứng trên boong thuyền quan sát trận địa máy bắn đá đặt ở một nơi xa xa trong sương mù, những tảng đá to lớn rít gào xé sương mù xuất hiện, có thể nhìn thấy tảng đá để lại đằng sau một đường cong nhàn nhạt xé rách sương mù dày đặc.“Cách ném đá tấn công rất tập trung, Ma tộc học rất nhanh, kỹ thuật bắn đá rất tiến bộ. Còn cách Đế Đô bao nhiêu?”.“Cách nơi ước hẹn mười dặm”.“Qua lối rẽ kia là an toàn”.Dường như để chứng minh cho lời nói đó, dòng sông đột nhiên hiện ra một khúc quặt, dòng sông rộng mở, máy bắn đá không bắn tới nơi, binh lính trên thuyền vỗ tay hoan hô, Lưu Phong Sương thở phào một hơi.Thống lĩnh, Minh Huy từ trong khoang thuyền đi ra ngoài, lúc nãy trong cơn mưa đá, Minh Huy chỉ né tránh ở trong khoang thuyền không ra ngoài.“Nguyên soái điện hạ, ngài thực sự rất mạo hiểm, đá bay đầy trời, ngài lại dám đứng trên boong thuyền”.“Thống lĩnh, thói quen của ta là: né tránh nó không bằng đối diện với nó” Lưu Phong Sương cười duyên dáng, nàng đứng dậy, dáng người cao thon, xinh đẹp. Mặt trời hoàng hôn lặn xuống đáy sông, ánh mắt sáng quắc của nàng dừng lại ở làn sóng uốn lượn trên mặt nước, những lọn tóc bay nhẹ trước trán trong gió sông, trông giống như một vầng hào quang trí tuệ và tài năng bao quanh nàng.Minh Huy cảm thấy bùi ngùi khi nhìn Lưu Phong Sương, thiếu nữ trước mắt này đã từng là kẻ thù mạnh nhất, lớn nhất nửa đời trước của ông ta, rất nhiều lần Minh Huy đã nghiến răng nghiến lợi chỉ muốn nàng tan xương thịt nát. Nhưng hiện nay nàng lại chính là đồng minh tin cậy nhất, cứu tinh mạnh nhất của nhà Tử Xuyên, ở cùng một chỗ lâu ngày với Lưu Phong Sương, Minh Huy đã cảm nhận được sức hấp dẫn của người con gái trước mặt mình. Nàng không chỉ là một danh tướng bách chiến bách thắng, mà còn là một con người, tính cách nàng thẳng thắn, chân thành, thiết tha. Đối với người ngoài, nàng là người trong sáng như pha lê, có một sức hấp dẫn không gì sánh nổi, có thể khiến thuộc hạ của mình có thể vì nàng mà không tiếc thân mình xông pha vào nơi lửa đạn.Đội tàu xuôi dòng xuống dưới, nửa giờ sau, bóng dáng tường thành to lớn Đế Đô như một ngọn núi khổng lồ in bóng dưới dòng sông, tất cả mọi người trên thuyền đều không tự chủ được ngẩng đầu nhìn tường thành to lớn, cảm nhân được một áp lực rất lớn.Lưu Phong Sương bùi ngùi nói: “Đế Đô được xưng là tòa thành lớn nhất đại lục, quả nhiên là danh bất hư truyền”.Minh Huy mỉm cười rụt rè nói: “Coi như là như vậy. Nguyên soái, đây là lần đầu tiên ngài tới Đế Đô sao?”.Lưu Phong Sương lắc đầu mỉm cười, Minh Huy ngạc nhiên nhưng ông ta không biết rằng hai năm trước rất nhiều lần Lưu Phong Sương tự mình lẻn vào trong thành Đế Đô.Đội tàu đi sát vào bờ sông, lúc này đã có thể nhìn thấy thành lũy và trận địa. Mọi người có thể nhìn thấy từ trong trận địa và thành lũy đi ra những chiếc cáng thương binh.Những chiếc cáng kéo dài vô tận, không nhìn thấy điểm kết thúc. Khi thấy đội tàu xuất hiện, các binh sĩ ở trận địa trên bờ đều đi tới gần bờ sông quan sát, khi nhìn thấy lá Phong Diệp kỳ màu vàng, binh lính trên bờ đều tỏ thái độ hoảng sợ, bọn họ gào thét khắp một dải bờ sông: “Quân Lưu Phong! Quân Lưu Phong! Là quân đội nhà Lưu Phong tới!”.Binh lính nhà Lưu Phong trên boong thuyền và binh lính nhà Tử Xuyên trên bờ có thể nhìn thấy nhau từ xa, gần hơn nữa có thể nhìn thấy rõ mặt nhau.Đây là những người may mắn còn sống sót sau những trận đánh tàn khốc, trong ánh mắt bọn họ vẫn còn lưu lại vẻ nghiêm trọng và nước mắt còn đọng trên gương mặt cùng với bụi bặm, tạo nên những vết bẩn. Trong đám người đó, có người còn đang bế con nhỏ, đứa bé không khóc, chỉ giơ bàn tay nhỏ bé chỉ ra hướng dòng sông.Khi nhìn thấy cảnh tượng trước mắt, Lưu Phong Sương chỉ yên lặng, không nói gì, trong tim nàng bùng lên một cảm giác chua xót.Trước mắt nàng là những con người cực kỳ tiều tụy, quần áo tả tơi. Bọn họ đã đứng vững trước những quân đoàn tinh nhuệ nhất của Ma Thần Hoàng, đánh tan nát kế hoạch tiêu diệt nhân loại chỉ trong nửa năm của Ma Thần Hoàng. Trong vòng vây trùng điệp, trong tình trạng tứ cố vô thân bọn họ đã kiên trì giữ vững suốt bốn tháng trời, ngăn chặn được sáu quân đoàn tinh nhuệ nhất của Ma Thần Hoàng. Những hy sinh và khổ cực của bọn họ đã đổi lấy thời gian để cứu vớt nhân loại.Lưu Phong Sương chậm, rãi giơ tay lên cúi chào quân dân ở trên bờ, ngay sau đó các sĩ quan thuộc hạ của nàng cũng giơ tay chào, cùng với đó Minh Huy và các thuộc hạ của mình cũng giơ tay chào.Dòng sông lặng lẽ chảy xuôi, những người lính đứng ở mạn thuyền vẫn không nhúc nhích, chăm chú như một pho tượng. Người trên bờ cũng chăm chú nhìn bọn họ không một tiếng động, không cần lời giải thích, không cần lời nói, chỉ trong nháy mắt bầu không khí như đông cứng lại kia, những ánh mắt đã trao đổi với nhau vô số suy nghĩ, suy nghĩ và mối thù hận lặng lẽ liên kết với nhau vượt qua tất cả giới hạn.Cùng là con người, chúng ta cùng chung hoạn nạn.Đội tàu tiến gần tới bến tàu bên bờ đông ở cửa đông thành Đế Đô. Đội tàu vận tải cập bờ trước, binh lính nhà Lưu Phong nối đuôi nhau đi lên bờ, bố trí canh gác trên bờ. Có nhiều người cầm tấm ván gỗ đặt nối giữa mép thuyền và bờ. Lưu Phong Sương nhẹ nhàng bước xuống thuyền, ngay sau đó Minh Huy cũng xuống thuyền. Lúc này cạnh bến tàu có một đám quân nhân đang đợi sẵn, những người đó đi nhanh tới bên mấy người Lưu Phong Sương.“Có phải Lưu Phong Sương điện hạ không?”.“Chính là ta, xin hỏi các hạ là?”.Viên sĩ quan chỉ huy có dáng người thấp, gương mặt ngắn, lông mày ngắn, ánh mắt cực kỳ mệt mỏi, trên trán có những nếp nhăn hằn sâu như bị đao khắc vậy, bụi đất và những bột phấn màu đen che kín gương mặt, mái tóc hoa râm, trong mắt hằn những tia máu, thể hiện sự mệt mỏi của gã. Bộ quân phục trên người bẩn tới mức không còn nhìn thấy màu sắc. Nếu như không có ba ngôi sao bạc trên cầu vai, Lưu Phong Sương sẽ nghĩ gã là nông dân nông thôn làm tạp dịch trong quân đội.Viên sĩ quan chào Lưu Phong Sương và nói: “Tại hạ là Tần Lộ, Phó thống lĩnh quân trung ương, Điện hạ không quản ngại ngàn dặm đường xa tới cứu viện, hành động vô tư, quân dân Đế Đô sâu sắc mang ơn ân đức này”.Lưu Phong Sương đáp lễ: “Tướng quân Tần Lộ, ngưỡng mộ đại danh đã lâu, quý quân thủ vững cô thành, ngăn cản trăm vạn hùng binh Ma tộc. Sự kiên cường, dũng cảm và tinh thần hy sinh, là tấm gương mẫu mực của người quân nhân, chúng tôi cực kỳ kính nể”.“Điện hạ quá khen” Tần Lộ cười gượng nói, trong nụ cười của gã có sự đau đớn không nói nên lời.Tần Lộ quay sang chào Minh Huy và nói: “Đại nhân Minh Huy, ngài cũng tới”.“Tần Lộ, ngươi đúng là Tần Lạc sao?”. Minh Huy kinh ngạc nghi ngờ đứng tại chỗ hỏi, ông ta quả thực không dám tin vào hai mắt mình. : “Trời ơi! Ta thực sự không nhận ra ngươi, tại sao đột nhiên ngươi lại già đi mười tuổi vậy?”.“Tôi cho rằng ba mươi tuổi là già rồi”.Tần Lộ hờ hững nói, trong giọng nói ẩn chứa sự phóng khoáng của những người quân nhân.Hai bên lần lượt giới thiệu các quan chức đi theo. Mấy người Cơ Lan Địch, Anh Mộc Lan cũng tiến tới làm quen với các quân nhân Đế Đô, bọn họ tự mình giới thiệu với nhau. Nhìn các quân nhân nhà Tử Xuyên với vẻ tiều tụy, mệt mỏi tới mức không chịu nổi, các tướng lĩnh Thập Tự quân tinh nhuệ của nhà Lưu Phong cảm nhận được nỗi sợ hãi vô hình. Những người trước mặt có sắc mặt đờ đẫn mệt mỏi, ánh mắt thất thần gần như là người chết rồi, tất cả lặng lẽ nói ọi người biết sự cực khổ cùng với máu và nước mắt mà bọn họ đã phải trải qua.Sau khi hai bên giới thiệu xong, không nghe thấy hai cái tên mà bản thân cảm thấy hứng thú nhất, Lưu Phong Sương liền hỏi: “Tử Xuyên Trữ điện hạ và trưởng giám sát Đế Lâm đâu? Ta thực sự ngưỡng mộ đại danh của hai người”.Tần Lộ trả lời: “Trữ điện hạ cùng với đại nhân Đế Lâm đều ở bộ chỉ huy, bên ngoài thành báo cáo đã phát hiện bại binh Ma Tộc. Bọn họ phải tọa trấn chỉ huy, không thể đích thân tới nghênh đón điện hạ, bọn họ nhờ tôi chuyển lời xin lỗi tới điện hạ”.Lưu Phong Sương thản nhiên nói: “Chiến sự quan trọng hơn, không cần quan tâm nhiều tới những nghi thức xã giao. Đại nhân Tần Lộ, phiền ngài dẫn đường cho chúng ta”.“Được, chúng tôi đã chuẩn bị xe ngựa. Lễ nghi đơn giản, xin điện hạ đừng trách”.Đoàn người đi tới đoàn xe ngựa ở cạnh bến tàu, lên xe và chạy vào trong thành.Trên đường đi yên tĩnh, sự yên tĩnh chết chóc, con đường Đế Đô đã không còn là con đường nữa. Mọi người có thể nhìn thấy những ngôi nhà hai bên đường chỉ còn lại những vách tường cháy đen sì, những ống khói xiêu vẹo, không còn cửa sổ, những tấm che nóc nhà cũng sập xuống, cây cối hai bên cũng bị cháy đen tới mức không còn một cành lá còn xanh, thi thoảng lại nhìn thấy những đống gạch ngói vỡ cháy đen trông như một ngọn núi nhỏ, xe ngựa phải chạy len lời giữa khe nhỏ của những đống đó.Nhìn cảnh tượng trước mắt này, không một ai lên tiếng.Nhớ tới cảnh Đế Đô hai năm trước, cảnh tượng tươi đẹp của con đường lớn, Lưu Phong Sương lầm bầm nói: “Thật khiến người ta đau lòng”.Cơ Văn Địch không nhịn được cũng lên tiếng: “Thật đáng sợ, một cố đô ba trăm năm văn minh thế mà bị hủy như này”.Tần Lộ lạnh lùng nhìn ra ngoài cửa sổ xe thờ ơ với cảnh tượng bên ngoài, gã nhắm mắt lại, không lâu sau, tiếng ngáy nhẹ nhàng vang lên, gã đã ngủ.Lưu Phong Sương và những người đi theo giật mình kinh hãi: “Quan Phó chỉ huy phòng vệ Đế Đô lại mệt mỏi tới mức độ này”.Vốn trước đó Lưu Phong Sương vẫn có khúc mắc trong lòng đối với việc Tử Xuyên Trữ và Đế Lâm không tự mình ra nghênh đón nàng. Nhưng bây giờ khi nhìn thấy dáng vẻ mệt mỏi tới mức độ này của Tần Lộ, nàng bắt đầu hiểu phần nào về cuộc sống lúc này ở Đế Đô. Trong một thành thị khói lửa chiến tranh bay khắp nơi, nơi tuyến đầu chống lại quân Ma tộc, giới quý tộc quen với tác phong, lễ tiết trước kia bây giờ tất cả đều không cần thiết. Lúc này điều quan trọng nhất chính là liều lĩnh sống sót, vì cái mục tiêu sinh tồn quan trọng nhất này, con người phải tập trung toàn bộ tinh thần, sức lực, căn bản không còn sức lực cho cho việc khác.Đi xuyên qua từng đống rác rưởi lớn, đi xuyên qua từng trận địa phòng ngự một, binh lính phòng thủ đang uể oải ngồi hay nằm. Khi xe ngựa chạy ngang qua, bọn họ thậm chí còn không giương nổi mí mắt lên. Đối với những binh lính này, sự mệt mỏi và thờ ơ đã ăn sâu vào tận xương tủy bọn họ.Một cảm giác đồng cảm xuất hiện trong lòng Lưu Phong Sương khi nàng nhìn thấy những thân thể còng xuống, ánh mắt tuyệt vọng kia, trong ánh mắt bọn họ không có hy vọng, không có ngày mai, chỉ có sự tuyệt vọng, một sự tuyệt vọng mịt mù. Sau một thời gian dài rơi vào tình trạng này, tinh thần bọn họ đã bị tổn thương nghiêm trọng, cho dù sau này bọn họ có thể may mắn sống sót sau cuộc chiến này, bọn họ cũng sẽ bị điên cuồng.Xe ngựa chạy qua một mảng đất đai và phế tích cháy đen, tiến vào khu tây của Đế Đô, ở khu này, các kiến trúc và các con đường vẫn còn duy trì khá hoàn hảo, vẫn có người đi lại nhưng đa phần đều là những người lính.Bộ chỉ huy lực lượng phòng vệ Đế Đô ở trong một nhà dân, trước cửa không treo bất kỳ một biển hiệu nào. Khi mọi người vào cửa đều bị vệ binh kiểm tra kỹ lưỡng, ánh sáng trong các căn phòng mờ mờ, mấy sĩ quan đang ngồi nói chuyện quanh một chiếc bàn lớn, các tướng quân với những ngôi sao trên vai áo ra ra vào vào, giọng nói rất âm vang: “Chú ý hướng của lữ đoàn cận vệ, đây là một đơn vị đầy đủ quân số... lữ đoàn cận vệ bố trí nơi nào có nghĩa là Ma Thần Hoàng muốn ra tay ở nơi đó...”.“Hàng tiếp viện tới rất chậm, căn bản không thể đáp ứng nổi tốc độ tiêu hao của chúng tôi, toàn bộ sư đoàn thứ năm chúng tôi cộng lại còn chưa tới năm trăm người, không đủ biên chế của một đại đội. Sư đoàn chúng tôi bị đánh, thiệt hại nặng nề, bộ binh còn chưa tới hai trăm người...”.Một ‘nữ’ sĩ quan trong quân phục đen đứng dậy, người này cao hơn hẳn Lưu Phong Sương một cái đầu. Khi người này nói chuyện Lưu Phong Sương mới nhận ra gã là một người đàn ông, thế nhưng vì vẻ bề ngoài của gã cực kỳ anh tuấn, đẹp khiến nàng hiểu lầm gã. Giọng nói của gã cực kỳ trong trẻo: “Đỗ Bột, tôi mang lệnh của Trữ điện hạ cho anh và cả mệnh lệnh của ta: Sau khi mặt trời lặn, hãy lập tức tổ chức tấn công vào trận địa ở công sự phòng ngự số bốn, trước khi trời sáng phải đánh chiếm được trận và thủ vững chắc chờ quân tiếp viện tới, hiểu chưa?”.Viên sĩ quan đứng trước mặt tái mét mặt nhưng vẫn lưu loát trả lời: “Đã hiểu, đại nhân”.“Vậy hãy đi chuẩn bị đi. Hãy nhớ kỹ, trước khi trời tối hãy phát động tấn công”.Trước khi đi ra ngoài, viên sĩ quan kia quay người hỏi: “Đại nhân, nghe nói sĩ quan chết trận có thể được truy phong thêm một bậc?”.“Tôi có thể đặc biệt ưu đãi anh, truy phong anh hai cấp, lên thẳng chức Phó thống lĩnh”.Đỗ Bột cười gượng, quay người đi ra khỏi bộ chỉ huy.Lúc này viên sĩ quan mặc quân phục đen mới quay người đối diện với Lưu Phong Sương mới vào trong phòng.Dáng người viên sĩ quan cao lớn, một bộ quân phục quân pháp màu đen, nước da trắng, lông mày gợn sóng, ánh mắt long lanh, một vẻ đẹp khiến cho Lưu Phong Sương cũng phải ghen ghét. Nhưng con người này khác hẳn với Tử Xuyên Tú, vẻ anh tuấn của gã khiến người ta có một cảm giác âm nhu, quân hàm màu vàng trên vai áo của gã đã nói lên thân phận của gã: ở nhà Tử Xuyên không có người thứ hai mặc quân phục quân pháp mà lại có thân phận Thống lĩnh...Khi nhìn Đế Lâm, Lưu Phong Sương có cảm giác con người này rất quen mặt, nàng thực sự không thể nhớ đã gặp gã ở nơi nào đó, tiếp theo đó nàng cảm thấy suy nghĩ này rất vớ vẩn. Đối phương chính là Tổng trưởng giám sát nhà Tử Xuyên, một nhân vật quan trọng nhường này, một khi nàng đã gặp tuyệt đối không thể không nhớ.Khi nhìn thấy Lưu Phong Sương trong bộ quân phục màu đỏ, Đế Lâm nhìn lướt qua quân hàm trên vai áo nàng và hỏi: “Nguyên soái Lưu Phong Sương?”.Lưu Phong Sương thoáng cau mày hỏi: “Đại nhân Đế Lâm?”.“Đúng vậy, nguyên soái các hạ, hoan nghênh ngài đi vào vùng chiến loạn này. Điều kiện sơ sài, chậm trễ đón tiếp”.Hai người nhẹ nhàng bắt tay nhau, Lưu Phong Sương cảm thấy bàn tay đối phương lạnh buốt, nàng thoáng rùng mình rồi từ từ rút tay về. Hai người không nói gì, chỉ yên lặng đánh giá đối phương.Sau rất nhiều ngày, Lưu Phong Sương đã tiếp xúc nhiều với những quân nhân cao cấp nhà Tử Xuyên. Từ Minh Huy, La Minh Hải, mà ngay cả một ông già như Tử Xuyên Tham Tinh cũng không ngoại lệ, trong khoảnh khắc nhìn thấy nàng, ánh mắt bọn họ đều không tự chủ được sáng lên. Điều này hoàn toàn không liên quan tới tình dục mà đó chỉ là phản ứng tự nhiên khi một người đàn ông gặp một mỹ nữ. Mặc dù bọn họ che giấu rất tốt nhưng xuất phát từ bản tính mẫn cảm của người con gái, Lưu Phong Sương đã nắm bắt được sự thay đổi nóng hừng hực trong ánh mắt của đối phương đủ chỉ trong nháy mắt.Chỉ có Đế Lâm là người ngoại lệ, từ đầu tới cuối gã nhìn nàng với ánh mắt lạnh như băng, trong mắt của con người này, nàng chỉ là một đồng minh không đáng tin mà thôi, trong con mắt của con người này, vẻ đẹp của nàng thực sự không tồn tại.Khi quan sát Đế Lâm, Lưu Phong Sương âm thầm kết luận, đây chính là một con người tàn khốc vô tình, trong con người này, căn bản không có tình cảm con người, cả người gã được hình thành từ một khối băng.Lúc này một nữ quân nhân dáng người cao quý đi tới, nàng bỏ mũ xuống, một mái tóc đen dài óng mượt như tơ buông xuống, những sợi tóc óng mượt tán loạn buông xuống che nửa gương mặt nàng. Nữ sĩ quan luống cuống giơ tay vén tóc.Tần Lộ giới thiệu: “Vị này chính là Hoàng Trừ[ ] của tệ quốc, tiểu thư Tử Xuyên Trữ.Bất chấp mái tóc không chỉnh tề, Tử Xuyên Trữ vẫn giơ tay chào, dịu dàng nói: “Phong Sương điện hạ, ngài không quản ngàn dặm xa xôi tới cứu viện, ân đức này suốt đời nhà Tử Xuyên không quên. Cho dù sau này xảy ra bất kỳ chuyện gì, ngài sẽ là người bạn đáng tin cậy nhất của nhà Tử Xuyên chúng tôi”.“Trữ điện hạ, ngài nói chuyện quá khách sáo, chúng ta cùng là con người, viện trợ lẫn nhau là chức trách của chúng ta”.Theo như chính sử ghi lại, lần đầu tiên gặp gỡ của Lưu Phong Sương và Tử Xuyên Trữ, hai người được ca tụng là hai đại mỹ nữ nổi danh nhất của thời đại hoàng kim là vào chiều ngày mùng bảy tháng mười năm bảy trăm tám mươi tư ở đại bản doanh phía sau Đế Đô. Đương nhiên lần gặp gỡ khó chịu của hai người vào một đêm tối năm bảy trăm tám mươi mốt thì người ngoài hoàn toàn không biết được, ngay cả một người trong cuộc là Tử Xuyên Trữ cũng lơ mơ không biết.Hai nữ Thống lĩnh đều mặc quân phục, hai người đang quan sát đánh giá đối phương.Dáng người Lưu Phong Sương cao gầy, lông mi mềm nhỏ như tơ, đôi mắt đen nhánh như bảo thạch, sâu thăm thẳm, gương mặt trái xoan trắng nõn nà với chiếc mũi hếch nhỏ thon, ngũ quan đẹp tinh tế như điêu khắc, gáy thẳng tắp, đầu xinh xắn càng khiến nàng có một phong thái tao nhã mà kiên cường, dáng vẻ trầm tĩnh, cử động hơi thở tự tin, bộ quân phục màu đỏ càng làm nổi bật nước da trắng như tuyết của nàng, tăng thêm phong thái hào hùng của nàng.Lúc này các sĩ quan nhà Tử Xuyên có mặt đều kinh hãi trước vẻ đẹp của Lưu Phong Sương, khi nàng nhìn bốn xung quanh, không một người đàn ông nào dám nhìn vào ánh mắt nàng. Lúc này Lưu Phong Sương giống như một bông hồng đỏ kiều diễm nở trên chiến địa, cực kỳ chói lóa.Sau này các sĩ quan tham mưu trong quân trung ương ở Đế Đô đã hình dung nàng như thế này: Giống như trong phòng đột nhiên xuất hiện một vầng thái dương, chúng ta không dám nhìn vì sẽ bị vẻ đẹp của nàng làm tổn thương đôi mắt của mình”.Bởi vì trước đó không biết Lưu Phong Sương sẽ tới nên Tử Xuyên Trữ hoàn toàn không chuẩn bị trước, lúc này trước mặt những quân nhân của nhà Lưu Phong là một thiếu nữ mái tóc rối, luống cuống sửa lại, Tử Xuyên Trữ không trang điểm, không son môi, sắc mặt tái nhợt, đôi mắt sưng đỏ chỉ vì thức đêm. Lúc này Tử Xuyên Trữ mặc cảm, tự ti cúi đầu khi đối diện với vẻ đẹp tỏa hào quang bốn phía của Lưu Phong Sương.Nhưng cho dù là như vậy thì vẻ đẹp của một thiếu nữ vẫn không thể mất đi, hàng mi thanh tú cau lại, đôi mắt to dễ thương long lanh như mặt nước, gương mặt trái xoan xinh đẹp, mỗi cái cau mày, nụ cười của nàng đều khiến người khác rung động. Mặc dù dung nhan nàng không ngay ngắn, vẻ mệt mỏi tiều tụy nhưng Tử Xuyên Trữ vẫn thể hiện một sức quyến rũ rung động lòng người, nét đoan trang trời sinh, so với vẻ đẹp chói lóa của Lưu Phong Sương, vẻ đẹp của Tử Xuyên Trữ khác hẳn: điềm tĩnh, ôn nhu, yếu ớt cực kỳ rung động lòng người, khiến người khác phải thương cảm.Nhưng khi liên tưởng tới thời cuộc, mọi người không khỏi giật mình kinh hãi, người con gái đẹp như thiên tiên kia, vẻ nhu nhược và bờ vai mảnh khảnh của nàng lại có một nghị lực và sự kiên cường hiếm có. Vào thời khắc nguy nan nhất, nàng vẫn đứng vững với áp lực quân sự cực kỳ đáng sợ ở thành Đế Đô, đứng vững trước sáu quân đoàn với gần sáu mươi vạn binh lính Ma tộc tinh nhuệ. “Một tháng đánh chiếm Đế Đô”, Ma Thần Hoàng với sức mạnh vô địch của mình đã ngông cuồng tuyên bố với các tướng quân dưới trướng của mình như thế, nhưng cuối cùng đã tan biến thành bọt nước trước mặt thiếu nữ yếu đuối này. Cơn thủy triều màu xanh vốn có thể nhấn chìm cả đại lục đã dừng lại trước nàng. Không thể không nói đây chính là kỳ tích kinh thiên động địa, trong vùng chiếm đóng của Ma tộc có một lời đồn rằng: ‘Tử Xuyên Trữ điện hạ được ông trời ban là thánh nữ nhà Tử Xuyên’. Một người thừa kế nhà Tử Xuyên vốn hoàn toàn không có danh tiếng, nay tiếng tăm nàng nổi lên bốn phương, được người người tôn sùng.Đương nhiên Lưu Phong Sương hiểu rằng, Tử Xuyên Trữ không phải là một thánh nữ, nàng chỉ là một người con gái bình thường. Nàng thích khóc, thích cười, thích ăn vặt, thích đi dạo, thích mộng mơ, thích ảo tưởng, muốn có người yêu thương, cũng có người ghen ghét, có khi còn động đao kiếm. Với một trách nhiệm nặng nề trên đôi vai nàng đã khiến ột người con gái ngây thơ, rực rỡ nhanh chóng trở thành một người kiên cường, ý chí sắt đá.Lưu Phong Sương mỉm cười vẻ thông cảm, lúc này nàng như thấy chính mình mười năm trước.Khi đang lặng lẽ quan sát Tử Xuyên Trữ, trước mắt Lưu Phong Sương như hiện lên một bóng hình khác, người này đang ở cách nàng ngàn dặm, thiếu nữ trước mắt đã từng khiến hắn yêu say đắm nồng nàn, hắn không tiếc tính mạng mình bảo vệ cho người con gái này, trong đêm mưa tuyết bão tố đó, hắn đã rút đao chắn trước ngực, ngăn chặn cao thủ nhà Lưu Phong nhiều như mây, hắn đã vì người con gái trước mặt này bất chấp nguy hiểm tính mạng hai mươi ba tuổi của mình. Người con gái trước mặt này đã chiếm giữ phần lớn tình cảm của hắn.Khi Lưu Phong Sương đang đánh giá Tử Xuyên Trữ, mọi người lại đang quan sát Lưu Phong Sương. Tất cả mọi người đều nhận ra là khi nhìn Tử Xuyên Trữ, trong ánh mắt Lưu Phong Sương có điều gì đó rất khác thường, giống như là thù địch nhưng lại như là hâm mộ, cũng như là quan tâm. Khi gặp người con gái xinh đẹp có thể sánh với nàng về dung mạo, ánh mắt của nàng, sắc mặt và cử động của nàng đều trở nên rụt rè. Loại cảm giác kỳ diệu này những người đàn ông ở đây không thể hiểu được.Tần Lộ vội vàng ho khan một tiếng và nói: “Phong Sương điện hạ, để mọi việc thuận tiện hơn, hạ quan xin phép được giới thiệu với ngài tình hình chiến sự”.Lưu Phong Sương thu hồi ánh mắt chăm chú của mình với Tử Xuyên Trữ, nàng hờ hững nói: “Được”.Mọi người đều ngồi xuống quanh chiếc bàn lớn trong phòng, Tần Lộ chỉ vào tấm bản đồ quân sự treo trên tường nói: “Ngày mười một tháng chín, quân đoàn thứ năm của địch đã thay thế quân đoàn thứ hai trấn giữ khu thành đông nam, cạnh nhà ga của Đế Đô, cũng như khu vườn cây ăn quả Duy Khắc ở bên ngoài thành ở hướng triển khai binh lực của chúng ta. Hiện tại đã điều tra phiên hiệu các đơn vị, quân Ma tộc có tám mươi lăm đoàn, đội, trong đó đáng kể có tám đoàn của lữ đoàn cận vệ, trong số quân lính này có bảy mươi lăm đoàn, đội là lính người gia tộc Tắc Nội Á. Theo tính toán của bộ tổng tham mưu Đế Đô, ở phía sau quân Ma tộc còn bố trí khoảng từ hai mươi tới ba mươi đoàn làm lực lượng tổng dự bị chiến lược, không tính cả lữ đoàn cận vệ Hoàng gia trực thuộc Ma Thần Hoàng.Ở phía đông nam, các đoàn quân dã chiến và bộ binh của quân đoàn thứ năm Ma tộc đã tấn công trực diện vào sư đoàn thứ sáu, bảy quân trung ương của ta, một bộ phận quân địch đã tiến tới khu dân cư đông nam của Đế Đô, bộ đội của sư đoàn sáu đang phòng ngự đã bị lực lượng quân đội hùng hậu của địch chèn ép thành hình cánh cung ở chính diện và hai cánh, tới bờ sông Ngõa Niết”.Tần Lộ dừng lại một chút rồi nói tiếp: “Mặt khác, có một tin tức cần thông báo ọi người, quân đông nam của chúng ta đã hội quân với quân Viễn Đông của đại nhân Tử Xuyên Tú ở tỉnh Duy Nạp Lý. Đại nhân Tử Xuyên Tú đã mang tới đây quân đoàn Bán thú nhân hùng mạnh, tăng cường năng lực dã chiến cho quân ta khiến cho chúng ta càng có lòng tin quyết chiến”.Khi nghe tới cái tên Tử Xuyên Tú, bàn tay Lưu Phong Sương khẽ run run. Nàng lặng lẽ liếc nhìn Tử Xuyên Trữ, nhận ra Tử Xuyên Trữ không có phản ứng, rõ ràng nàng đã biết trước.“Đại nhân Tư Đặc Lâm gửi bồ câu đưa thư nói sẽ tổng tấn công quân đội Ma tộc vào rạng sáng ngày mười lăm tháng mười. Để đáp lại, quân khu Đế Đô chúng ta cũng phát động hành động trợ giúp, kìm chế binh lực Ma tộc, phối hợp tác chiến với cuộc tổng tấn công của quân đông nam...”.Cuộc họp kéo dài ước chừng hai tiếng đồng hồ, chủ yếu là bản về cuộc tổng phản công sắp tới, việc hợp tác của liên quân tây bắc và quân đoàn Đế Đô, thu hút binh lực Ma tộc, phối hợp tác chiến với quân đội Tư Đặc Lâm và Tử Xuyên Tú tấn công thành Đạt Khắc.Khi trời tối, có người mang bữa tối vào, Tần Lộ tuyên bố tạm thời nghỉ, sau bữa cơm chiều sẽ tiếp tục. Gã áy náy nói: “Phong Sương điện hạ, điều kiện thời chiến đơn sơ, không có món ngon để chiêu đãi ngài, khiến ngài chịu thiệt thòi, tới khi đánh lui quân Ma tộc, chúng tôi sẽ mời ngài thưởng thức những món ăn ngon của Đế Đô”.Lưu Phong Sương đưa mắt nhìn, tất cả đều là món ăn bình dân, trên chiến trường có thịt ăn cũng coi như là hiếm có, thật sự không có kém như Tần Lộ nói, Lưu Phong Sương cười nói: “Đại nhân Tần Lộ, ta chỉ là một người lính, còn có điều gì chưa trải qua không? Như này là rất tốt rồi”.Mọi người khách sáo nói với nhau mấy câu, đúng lúc này một sĩ quan quân pháp mặc quân phục đen đẩy cửa đi vào, gã đi tới cạnh người Đế Lâm, cúi người thì thào mấy câu sau đó giao cho Đế Lâm một tờ giấy.Đế Lâm mở tờ giấy ra nhìn, gã gật đầu nói: “Biết rồi, ngươi lui ra ngoài đi”.Lưu Phong Sương là người thính tai, nàng mơ hồ nghe được cái gì đó “Hà Khâu”, “Lâm gia” và mấy từ khác nữa. Nàng khẽ chấn động: “Trưởng giám sát đại nhân, đã xảy ra chuyện gì? Tình hình chiến sự có biến đổi sao?”.Đế Lâm nhìn Lưu Phong Sương thản nhiên nói: “Việc này không liên quan gì tới chiến sự nhưng nói không chừng nó cũng rất quan trọng, ta vốn nghĩ đợi mọi người ăn cơm xong mới nói, nhưng vì điện hạ đã hỏi nên ta nói sớm: Theo tin tình báo ở Hà Khâu, rất có khả năng Lâm gia đã xảy ra chính biến”.“Chính biến? Không thể nào”. Vài giọng nói kinh ngạc đồng thời vang lên.Đế Lâm lại hỏi: “Bệnh tim có lây không?”.Lưu Phong Sương ngẩn người rồi nàng cau mày nói: “Theo như ta biết thì không”.“Nếu không phải là chính biến thì Lâm gia có một loại bệnh tim đặc biệt. Nó chỉ đặc biệt lây bệnh cho các sĩ quan cao cấp. Trưởng lão Hà Khâu tuyên bố, mười một tướng lĩnh hải, lục quân đang tuổi tráng niên đột ngột tắc nghẽn cơ tim, đồng thời tử vong trong một ngày”.Mọi người kinh hãi, bầu không khí cực kỳ yên tĩnh không một tiếng động, lúc này chỉ còn giọng nói của Đế Lâm: “Những người chết là: trung tướng Lâm Hạc, tư lệnh cảnh vệ Hà Khâu, thiếu tướng Lâm Sinh, cục trưởng tình báo bộ tổng tham mưu Hà Khâu, trung tướng Lâm Vân Phi, tư lệnh phân hạm thứ nhất hải quân Hà Khâu, phân hạm đội phó phân hạm đội thứ nhất, trung tướng Giang Hoài, trung tướng Lâm Thanh, tư lệnh phân hạm Gia Tây hải quân Hà Khâu, thiếu tướng Ngô Hồng, tham mưu trưởng bộ tư lệnh cảnh vệ Hà Khâu”.Lưu Phong Sương chấn động như bị điện giật, nàng đứng dậy hỏi: “Đại nhân Đế Lâm, tin tức này có chính xác không?”.“Tin tức này do trưởng lão Hà Khâu công bố, nhất định không thể sai”.Khi nhìn thấy sắc mặt Lưu Phong Sương đột nhiên trở nên tái nhợt, Tần Lộ vội hỏi: “Phong Sương điện hạ, ngài khó chịu sao?”.“Không sao, chỉ mệt mỏi một chút thôi”.Lưu Phong Sương chống cằm, hai bàn tay che mặt, nàng che giấu sắc mặt tái nhợt của mình, tiếp theo nàng thực sự không nghe thấy những gì mọi người nói. Suy nghĩ trong đầu nàng thực sự hỗn loạn, trong đầu nàng xuất hiện hình ảnh: Một buổi sáng tuyết rơi đầy trời, một thanh niên anh tuấn kiêu ngạo, áo khoác phủ đầy tuyết, lặng lẽ đứng ở góc đường nhìn nàng và những người khác giục ngựa rời đi, lệ rơi đầy gương mặt người đó...“Một vấn đề cuối cùng, nàng có yêu ta không?”.Hai mắt Lưu Phong Sương như mờ dần, mặc dù nàng không thể chấp nhận tình cảm của người đó nhưng người đó hoàn toàn không oán hận với mối tình nồng thắm mà không được đáp lại của mình, mối tình si không cần báo đáp, thực sự nàng không thể không cảm động, nàng thực sự vẫn mang một cảm giác áy náy với con người đó.Không ai ngờ, tiếng khóc thầm vẫn như văng vẳng bên tai nàng nhưng lần từ biệt năm đó lại trở thành vĩnh biệt.Một thanh niên kiêu ngạo, quật cường, tràn đầy sức sống và niềm tin, tình cảm của người đó giống như một núi lửa, tiến tới nhanh như làn gió, nàng tuyệt đối không thể chấp nhận tin tức này, một thanh niên trẻ tuổi như vậy mà lại chết vì bệnh tim sao?</w:t>
      </w:r>
    </w:p>
    <w:p>
      <w:pPr>
        <w:pStyle w:val="Compact"/>
      </w:pPr>
      <w:r>
        <w:br w:type="textWrapping"/>
      </w:r>
      <w:r>
        <w:br w:type="textWrapping"/>
      </w:r>
    </w:p>
    <w:p>
      <w:pPr>
        <w:pStyle w:val="Heading2"/>
      </w:pPr>
      <w:bookmarkStart w:id="240" w:name="chương-1-lưu-tinh-thở-dài"/>
      <w:bookmarkEnd w:id="240"/>
      <w:r>
        <w:t xml:space="preserve">218. Chương 1 : Lưu Tinh Thở Dài!</w:t>
      </w:r>
    </w:p>
    <w:p>
      <w:pPr>
        <w:pStyle w:val="Compact"/>
      </w:pPr>
      <w:r>
        <w:br w:type="textWrapping"/>
      </w:r>
      <w:r>
        <w:br w:type="textWrapping"/>
      </w:r>
    </w:p>
    <w:p>
      <w:pPr>
        <w:pStyle w:val="BodyText"/>
      </w:pPr>
      <w:r>
        <w:t xml:space="preserve">Quyển 22: Sinh Tử Huy Hoàng</w:t>
      </w:r>
    </w:p>
    <w:p>
      <w:pPr>
        <w:pStyle w:val="BodyText"/>
      </w:pPr>
      <w:r>
        <w:t xml:space="preserve">-----oo0oo-----</w:t>
      </w:r>
    </w:p>
    <w:p>
      <w:pPr>
        <w:pStyle w:val="BodyText"/>
      </w:pPr>
      <w:r>
        <w:t xml:space="preserve">Chương 1: Lưu Tinh Thở Dài!</w:t>
      </w:r>
    </w:p>
    <w:p>
      <w:pPr>
        <w:pStyle w:val="BodyText"/>
      </w:pPr>
      <w:r>
        <w:t xml:space="preserve">Bầu trời mù mịt, gió bắc thổi mạnh, tuyết bay đầy trời, bình nguyên đất đen màu mờ chìm ngập trong tuyết, tuyết cũng chôn vùi dấu vết của đoàn xe đi qua. Mây đen dày đặc, đêm tối đen như mực, con đường phía trước đen kịt, chỉ có ánh sáng lờ mờ của tuyết trên đất.Các kị binh thận trọng cưỡi ngựa đi trên tuyết trong đêm tối, bọn họ khoác áo tơi, đầu đội mũ rộng vành, hông đeo mã đao, lưng đeo cung tên.Bọn họ cúi đầu khom lưng, vội vã phóng ngựa, không ai nói chuyện với nhau. Trong bóng tối thỉnh thoảng vang lên tiếng quân lệnh lanh lảnh: “Theo sát phía trước, không được tụt lại sau”. Tiếng vó ngựa đạp trên cây cỏ trên cánh đồng tuyết vang lên những âm thanh loạt soạt dày đặc.Đột nhiên mơ hồ trong tiếng gió bắc rít gào truyền tới những âm thanh khác nhau, viên chỉ huy kị binh sợ hãi gào lên: “Phía đối diện có người!”.Tiếng nói thì chậm nhưng sự việc xảy ra rất nhanh, khi tiếng nói của viên chỉ huy còn chưa dứt thì đột nhiên một đội kị binh xuất hiện như u linh, từng nhóm bóng đen binh lính nhấp nhô, tên chỉ huy kị binh gào lên bi thảm: “Là kị binh Ma tộc”.Một cuộc chiến giết bất ngờ xảy ra trong đêm tối cùng với những tiếng kêu là thảm thiết, ánh đao loang loáng, ánh kiếm sáng quắc, lúc này chi còn tiếng quát tháo, tiếng kêu gào “giết”, “Ngõa cách lạp” của hai bên, thế nhưng cuộc chém giết diễn ra không lâu bởi vì hai bên đều không muốn kéo dài cuộc tao ngộ chiến này.Không tới hai phút đồng hồ, Ma tộc và loài người ly khai nhau, hai bên cùng rời khỏi chiến trường, để lại trên mặt tuyết mười mấy thi thể và những vết máu loang lổ. Những người bị thương ngã khỏi ngựa, rên rỉ đau đớn.Thống lĩnh Tư Đặc Lâm quay người nhảy xuống ngựa, tay cầm mã đao, lội trên tuyết đi lên phía trước.Viên sĩ quan phụ tá bước nhanh tới báo cáo: “Đại nhân, hai huynh đệ hy sinh, năm huynh đệ bị thương”.Tư Đặc Lâm liếc nhìn qua tình huống người bị thương, hắn nhận ra chỉ bị vết thương nhẹ không có gì đáng ngại nên lại đi tiếp.Tư Đặc Lâm lại hỏi: “Ma tộc... có vứt lại thương binh không?”.“Khởi bẩm đại nhân, chúng mang theo cả thương binh, chỉ bỏ lại ba thi thể”.“Hãy dẫn ta đi xem”.Mấy người đi tới nơi xảy ra cuộc tao ngộ chiến, ba gã binh lính Ma tộc chết trận nằm cứng đơ trên nền tuyết lạnh, mắt lồi ra ngoài, máu từ miệng vết thương chảy ra thành một vũng lớn, khác với binh lính Ma tộc thấp bé khác, ba tên lính Ma tộc này rất cao lớn, cường tráng, thân thể chúng cao hơn một mét chín, da chúng không có màu xanh biếc mà là một màu trắng như tuyết, không có lông.Lúc này trên bầu trời le lói ánh sao, Tư Đặc Lâm lật ba thi thể lính Ma tộc, khi chạm vào làn da binh lính Ma tộc vẫn còn hơi ấm, Tư Đặc Lâm khẽ cau mày, da tay của chúng cực kỳ thô ráp, cứng đơ giống như áo giáp da trâu vậy.Tư Đặc Lâm cẩn thận quan sát trang phục và áo giáp của chúng, trên mũ có tô điểm lông chim, chúng dùng vũ khí là khảm đao, thậm chí Tư Đặc Lâm còn đích thân thò tay vào trong áo ngực của chúng lục lọi một lát. Đáng tiếc hắn chỉ tìm thấy mấy đồng tệ cũ nát cùng với một ít thịt khô cực đen.Khi thấy Tư Đặc Lâm chăm chú cẩn thận lục soát, viên sĩ quan phụ tá ở bên cạnh không thể ngồi không, viên sĩ quan lấy ra một hộp quẹt định bật lửa, chiếu sáng cho Tư Đặc Lâm. Đột nhiên, Tư Đặc Lâm hất hộp quẹt rơi xuống đất.“Không được đốt lửa!”. Tư Đặc Lâm ngẩng đầu nói nhỏ, giọng nói của hắn cực kỳ nghiêm khắc: “Nguy hiểm, có thể chúng còn chưa đi xa”.Khi nghĩ tới cảnh trong bóng tối có vô số binh lính Ma tộc đang ẩn mình quay lại đánh mình, viên sĩ quan thoáng rùng mình.“Cẩn thận vẫn tốt hơn” Tư Đặc Lâm cười nói với viên sĩ quan, rồi hắn lại cúi đầu chăm chú lật tìm trên thi thể mấy binh lính Ma tộc, hắn cẩn thận giống như bác sĩ đang giải phẫu tử thi.Cuối cùng Tư Đặc Lâm đứng dậy, cầm một nắm cỏ xoa xoa trong tay, ngẩng đầu nhìn bầu trời tối đen như nghĩ tới một điều gì đó. Một lúc rất lâu sau hắn mới nói: “Đáng lẽ cần phải nghĩ cách bắt sống một tên”.Các sĩ quan liếc nhìn nhau, khi trận chiến tao ngộ xảy ra, bọn họ chủ yếu thầm nghĩ cách bảo vệ mình, thật sự không nghĩ tới điều này.Viên sĩ quan chỉ huy nói: “Đại nhân, thứ hạ quan nói thẳng, an toàn của ngài liên quan tới toàn cục, tuyệt đối không để rơi vào cảnh nguy hiểm. Nhiệm vụ của chúng tôi là là bảo vệ ngài an toàn tới tiền tuyến gặp mặt Tử Xuyên Tú đại nhân, không nên dây dưa trên đường. Còn chuyện bắt sống tù binh là phần việc của thám báo, trinh sát, bọn họ phải làm việc này”.Tư Đặc Lâm cười nói: “Ngươi nói rất đúng, nhưng đơn vị Ma tộc mới tao ngộ với chúng ta không phải là đơn vị tầm thường. Xem tình hình này thì có vẻ như chúng ta vừa tao ngộ với lữ đoàn cận vệ của Ma Thần Hoàng”.Xung quanh cực kỳ tĩnh mịch, chỉ có thể nghe thấy tiếng gió bắc thổi vù vù, sắc mặt các sĩ quan biến đổi rất khác thường, lữ đoàn cận vệ chính là quân đội hộ vệ Ma Thần Hoàng, là quân đội Hoàng gia. Đơn vị quân đội này không chấp hành bất kỳ nhiệm vụ chiến đấu nào, chúng chỉ bảo vệ Ma Thần Hoàng.Sự hùng mạnh của đơn vị quân đội này, uy danh đáng sợ của nó đã xuất hiện cùng sự cường đại của Ma Thần Hoàng từ lâu rồi, khi chúng xuất hiện ở nơi nào thì nơi đó xuất hiện cơn mưa máu.Lữ đoàn cận vệ xuất hiện, Ma Thần Hoàng ở cách đó không xa!Nghĩ tới người lính được xưng là đệ nhất cao thủ thời nay thân kinh bách chiến, thực lực hùng mạnh như thần trong truyền thuyết, trên gương mặt các sĩ quan như phủ một lớp mây đen.Có người còn tỏ vẻ nghi ngờ: “Nghe lời đồn là lính lữ đoàn cận vệ cực kỳ kiêu dũng. Mới rồi khi chúng ta tao ngộ với chúng, lực lượng chúng không ít hơn so với chúng ta, nhưng ngay khi vừa mới giao tranh chúng đã lập tức rút lui, điều này không giống với phong cách của lữ cận vệ”.“Đội quân Ma tộc này thực sự rất khác, da chúng rất cứng, thương đâm gần mà vẫn không thủng, cuối cùng chúng tôi phải liên kết năm, sáu người cùng đánh một tên, dùng mã đao chém mới chém chết chúng, chém mỏi cả tay như là chẻ củi vậy”.“Mới rồi tôi dùng tên bắn một thằng chó đó, rõ ràng tên bắn trúng nó nhưng hình như nó không việc gì, vẫn chạy bình thường. Xui xẻo thật, giống như trong truyền thuyết, lính lữ đoàn cận vệ đao thương không thể đâm thủng”.Tư Đặc Lâm trầm ngâm khi nghe thuộc hạ của mình bàn tán. Hắn cũng thực sự không rõ, trận chiến vừa rồi lực lượng của quân Ma tộc hoàn toàn không ít hơn lính của hắn bao nhiêu, nếu như chúng liều chết đánh, dựa vào làn da đáng sợ như áo giáp của chúng, ai thắng ai thua vẫn không biết được? Nhưng vì sao lữ đoàn cận vệ Ma tộc hiển hách trong quân đội Ma tộc khi đụng phải quân đội loài người thì bối rối bỏ chạy?“Có khả năng chúng không biết tình hình lực lượng của chúng ta, mà cũng có khả năng chúng còn một nhiệm vụ khác nên không dám dây dưa với chúng ta”.Đột nhiên Tư Đặc Lâm cười nói: “Nói không chừng, chúng đã vội vàng hộ tống nhân vật quan trọng của chúng tới nơi nào đó”.Một trận cười vang lên, sau khi các kị binh chôn xác đồng đội của mình, bọn họ nhảy lên ngựa tiếp tục cuộc hành trình, nhưng câu hỏi bí ẩn không lời giải đáp này vẫn luẩn quẩn trong đầu Tư Đặc Lâm.Tư Đặc Lâm không biết là trong màn đêm đen kịt hai bàn tay không nhìn thấy nhau này, trên bình nguyên hoang vu ở cách hắn không tới một km, một thiếu nữ xinh đẹp đang hỏi thuộc hạ của mình: “Ngõa Tạp, có phải vừa rồi chúng ta chạm trán với đội du kích loài người không?”.“Bẩm báo công chúa điện hạ, chúng không giống như đội du kích, tất cả chúng đều là kị binh, hình như là kị binh nhà Tử Xuyên”.“Kị binh, loài người?”. Công chúa Tạp Đan nhanh nhẹn nhảy khỏi xe ngựa, đứng trầm ngâm trong đêm tối, nàng nghi ngờ hỏi: “Tại sao quân đội loài người có thể xuất hiện ở Duy Nạp Lý? Đây là hậu phương của quân ta mà”.“Điện hạ, ở đằng trước chính là thủ phủ Duy Nạp Lý, tước gia Ca Đạt Hãn đóng quân ở đó. Ngài bôn ba đường xa rất mệt mỏi, chúng ta hãy vào trong thành nghỉ ngơi một đêm, sáng sớm mai hãy lên đường. Tới đó chúng ta có thể yêu cầu Tước gia Ca Đạt Hãn bổ sung thêm đội hộ vệ ngài”.Tạp Đan đang định đồng ý, nhưng rồi trực giác nàng thầm mách bảo, lần tao ngộ nguy hiểm vừa rồi khiến sự cảnh giác này sinh trong đầu nàng, Tạp Đan tỉnh táo nói: “Không, không nên vào thành, cũng không được kinh động Tước gia Ca Đạt Hãn và các chiến sĩ tộc Ca Ngang. Chúng ta đi thẳng tới Đạt Khắc, trên đường không được dừng lại”.Tạp Đan liếc nhìn con mình đang ngủ say trước ngực, trìu mến vén mái tóc trên trán, cúi đầu hôn lên cái trán nhẵn bóng của con trẻ.Tạp Đan không biết rằng quyết định lúc này của nàng đã cứu cả đoàn xe.Đi sau Tạp Đan chỉ nửa giờ, trên con đường nàng mới đi qua, cờ quạt quân đội loài người bay đầy trời, bước chân nặng nề của quân đoàn Bán thú nhân bốc lên bụi mù đầy trời, hướng tới Duy Nạp Lý.Tối ngày mùng mười tháng mười năm bảy trăm tám mươi tư, công chúa Tạp Đan của Ma tộc được quân lữ đoàn cận vệ hộ tống đi tới đại bản doanh Đạt Khắc ở tiền tuyến để gặp mặt trượng phu của mình, Vân Thiển Tuyết.Dọc đường đi ở tỉnh Duy Nạp Lý, quân đội loài người và quân đội Ma tộc đang ở thế cài răng lược giằng co với nhau. Đội ngũ của Tạp Đan bị kị binh quân Viễn Đông chặn lại, đoàn xe vội vàng né tránh mất phương hướng.Sau đó ở khu vực cách thủ phủ tỉnh Duy Nạp Lý không tới năm mươi km, bọn họ lại bất ngờ chạm trán đội ngũ hộ vệ Tư Đặc Lâm, trưởng phòng quân vụ nhà Tử Xuyên đang dẫn quân lao tới tiền tuyến.Không một ai biết nếu như tối nay, ở tại nơi này, hai người bọn họ gặp nhau thì sẽ xảy ra những chuyện gì?Có lẽ lịch sử cả đại lục và loài người sẽ một lần nữa phải viết lại, có lẽ cuối cùng hai người yêu nhau có thể gặp nhau, có lẽ sẽ không có bất kỳ sự thay đổi nào hết, có lẽ chỉ có hai đôi mắt ngóng trông nhau.Trong biển người của vũ trụ mênh mông, vận mệnh làm cho hai người yêu nhau gặp nhau nhưng rồi bọn họ chỉ gặp nhau như gió thoảng rồi giống như đốm lửa tự biến mất trong đất trời.Sự cẩn thận của Tạp Đan đã cứu cả đội xe.Năm giờ sáng ngày mùng mười tháng mười năm tám trăm bảy mươi tư, ở trong bộ tư lệnh quân đoàn mười bốn quân đội Ma tộc đóng ở thủ phủ tỉnh Duy Nạp Lý xảy ra một trận chính biến.Quân bộ binh vũ trang Ma tộc hô to: “Đả đảo Hoàng kim tộc, chúng ta muốn hòa bình”. Binh lính hô khẩu hiệu tràn vào trụ sở của trấn thủ sứ như nước triều. Cuộc kịch chiến kéo dài chưa tới nửa giờ, ngay khi trời còn chưa sáng, mấy trăm quan binh Ma tộc mặc quần áo lót bị binh lính phiến loạn kéo đi trên đường cái gió lạnh thổi ù ù, tất cả chúng đều là sĩ quan và quý tộc của bộ tộc Tắc Nội Á thống trị vương quốc Ma tộc được phái tới giám sát quân đội quân đoàn thứ tư và thứ mười bốn. Những gã ngày thường vênh váo đắc ý, đang ngủ đã bị binh lính phiến loạn kéo ra khỏi giường.Sau khi binh biến xảy ra gần một tiếng, quân đội loài người và quân đội Bán thú nhân mãnh liệt tiến vào trong thành. Trên đường phố, dưới sự lãnh đạo của Á Ca Mễ và Ca Đạt Hãn, hàng trăm quý tộc và sĩ quan cao cấp hai bộ lạc Á Côn và Ca Ngang quỳ xuống nghênh đón quân đội loài người vào thành.Thống lĩnh quân Viễn Đông, Tử Xuyên Tú là đại điện cho quân đội loài người trong nghi thức đầu hàng. Căn cứ theo tập tục truyền thống của Ma tộc, hai vị quân đoàn trưởng Ma tộc phủ phục trên mặt đường hôn đôi giày bụi bặm của Tử Xuyên Tú, cũng như chém giết hơn một ngàn quan binh gia tộc Tắc Nội Á, kể cả hai vị giám quân là Bá tước Mạc Tạp Nhĩ và Bá tước trấn thủ sứ Lỗ Khắc, tượng trưng cho việc từ nay về sau phân rõ ranh giới với gia tộc Tắc Nội Á.Những người có mặt ở nơi này sau này nhớ lại trong buổi sáng sớm gió lạnh thấu xương kia, mây đen che kín bầu trời, năm vạn binh lính tụ tập ở trước quảng trường nhưng cực kỳ yên tĩnh, không một tiếng động nào.Hai mươi người của đội hành hình xếp hàng hình chữ nhất, thanh đao lưỡi to sáng trắng như tuyết không ngừng vung lên hạ xuống, ánh đao vẽ thành một đường vòng cung trong ánh bình minh xanh lét, tiếng đao chém vào xương thịt phát ra những tiếng răng rắc không ngừng, máu tươi phun ra cao, rất cao.Những người có mặt ở đây như đang chìm trong giấc mộng, bọn họ xanh mét mặt, không ai nói được câu nào. Loại không khí tràn ngập mùi sát khí cực kỳ quỷ dị. Thậm chí ngay cả người gia tộc Tắc Nội Á bị giết cũng yên lặng, không một kẻ nào gào khóc xin tha mạng, không kẻ nào giãy dụa cầu xin, tới lượt người nào, người đó cũng không giãy dụa, bị người hành hình ấn đầu quỳ xuống sau đó ánh đao lóe lên, gã đao phủ bình thản nói: “Tiếp theo”.Sau này rất nhiều người gặp ác mộng, trong cơn ác mộng, bọn họ liên tục nghe thấy giọng nói cực kỳ vô cảm kia “Tiếp theo”.Mỗi đao vung lên là một đầu người lăn xuống, Ngay lập tức có người mang sọt, bỏ đầu lâu vào mang tới trình trước mặt Tử Xuyên Tú, thông báo thân phận của kẻ xấu số, chức quan và tước vị.“Đầu lâu của Trấn thủ sứ, Bá tước Lỗ Khắc ở đây. Xin mời đại nhân kiểm chứng”.“Đầu lâu Trấn thủ sứ Bá tước Tạp Nhĩ ở đây. Xin mời đại nhân kiểm chứng”.Nhóm đao phủ này mệt, nhóm đao phủ khác ra thay, đao làm bằng thép hảo hạng cong lưỡi, thay đao khác. Buổi sáng hôm đó, trò chơi chém đầu diễn ra hết hai tiếng đồng hồ, máu tươi chảy xuống ướt đẫm bàn chân mọi người.Rất nhiều binh lính đứng xem không thể nào kiên trì được tới giây phút cuối cùng, bọn họ lén nôn mửa nhưng ba nhân vật cao cấp trên đài cao vẫn vui vẻ trò chuyện với nhau: “Thống lĩnh đại nhân, xin mời ngài kiểm chứng”.“Tước gia, không nên khách khí, không nên khách khí... ha ha”.Lúc đó có vẻ như trước mặt bọn họ không phải là đầu người mà là món ăn ngon tỏa hương thơm phức.Một ngàn sáu trăm ba mươi mốt chiến sĩ gia tộc Tắc Nội Á chính là tiền đặt cọc cho tình hữu nghị không thể thay đổi của gia tộc Á Côn và Ca Ngang với nhân loại. Sự kiện xảy ra sáng sớm ngày mùng mười tháng mười năm bảy trăm tám mươi tư đã chấn động thế giới, hai vị tộc trưởng tộc Á Côn và Ca Ngang đột nhiên tuyên bố rời khỏi chiến tranh, tám vạn binh lính Ma tộc buông vũ khí, bọn họ mở rộng phòng tuyến cho quân đội loài người dũng mãnh tiến vào.Sự kiện lần này được người đời sau coi là “Sự biến Duy Nạp Lý”.Tháng năm năm bảy trăm tám mươi bảy, Mã Duy đột nhiên làm phản khiến bảy mươi vạn quân nhà Tử Xuyên hai mặt thọ địch, nhưng thời thế thay đổi bất thường, chưa tới nửa năm, lần này Ma tộc bị người nhà đâm một đao xuyên qua lưng.Tin bộ đội quân pháp Trấn thủ sứ bị giết khiến sự phẫn nộ dâng cao như sóng dữ trong thành Đạt Khắc, các tướng quân Ma tộc gào lên: “Hãy băm thây Á Ca Mễ và Ca Đạt Hãn ra làm trăm mảnh, hãy ném chúng cho chó ăn”.Vân Thiển Tuyết và Tạp Lan trừng mắt nhìn nhau, cả hai cực kỳ phẫn nộ đối với sự mưu phản của Ca Đạt Hãn và Á Ca Mễ như các tướng quân Ma tộc khác, nhưng lúc này người Tắc Nội Á tuyệt đối không thể “băm Ca Đạt Hãn và Á Ca Mễ ra làm trăm mảnh”.Á Ca Mễ và Ca Đạt Hãn cũng rất thông minh, hai người biết mình đã chọc vào tổ ong vò vẽ, hai người đã bàn giao chiến tuyến cho quân đội loài người, còn chính mình mang theo binh mã nhanh như gió cuốn lui về sau phòng tuyến loài người. Lúc này trừ khi các tướng quân có thể chọc thủng phòng tuyến loài người, đánh bại Tử Xuyên Tú và Tư Đặc Lâm, còn không chỉ biết nhìn bầu trời xa xa chửi mắng nhổ nước miếng vào Ca Đạt Hãn và Á Ca Mễ.Cùng ngày hôm đó, Ma Thần Hoàng kiểm duyệt lữ đoàn quân cận vệ ở thành Đạt Khắc, diễn thuyết trước năm vạn binh lính lữ đoàn cận vệ.Ma Thần Hoàng hoàn toàn không giấu giếm tình trạng căng thẳng lúc này, ông ta nói mà không che đậy: “Chúng ta sắp phải đương đầu với khó khăn lớn nhất, nghiêm trọng nhất trong lịch sử, cho dù cả thời kỳ hắc ám tám mươi ba năm trước. Quân đội loài người sắp quay lại phản công! Bọn phản bội mang lòng dạ bất chính lại chỉ muốn Thần tộc chúng ta sụp đổ, cho dù là chuyện xảy ra như thế nào thì Trẫm vẫn cực kỳ tin tưởng vào thắng lợi. Sứ mạng của Thần tộc vĩ đại chính là thống nhất đại lục, tuyệt đối không thể vì sự ngăn cản nho nhỏ này mà chấm dứt, quân đội Tắc Nội Á vẫn hùng mạnh như trước đây, chiến sĩ của chúng ta vẫn trung thành, như vậy là đủ rồi. Những kẻ có lập trường dao động, âm mưu làm phản, tốt nhất là để chúng rời đi, chỉ để lại các chiến sĩ Tắc Nội Á kiên cường, chúng ta sẽ càng hùng mạnh hơn”.Tuy binh lính không thể nào hiểu nổi chuyện gần mười vạn binh lính tộc Á Côn và tộc Ca Ngang làm phản lại khiến cho “Thần tộc hùng mạnh hơn” nhưng một khi Thần Hoàng bệ hạ đã nói thế, điều này nhất định sẽ không bao giờ sai. Các binh lính Ma Tộc có suy nghĩ đơn giản, đồng loạt giơ cao trường thương trong tay. Lúc này trên không trung giống như có một bức tường làm bằng những mũi thép, tiếng hô khẩu hiệu vang lên kinh thiên động địa: “Bệ hạ vạn tuế! Bệ hạ vạn tuế”.Khi Ma Thần Hoàng nghe tiếng hô vang dội đó, ông ta càng tin tưởng vào thắng lợi của mình, nhưng những người bên dưới lại không kiên định như ông ta tuyên truyền, các chí sĩ Thần tộc đều nhận ra rằng nếu tình hình này cứ tiếp tục, đoàn người này nhất định hỏng bét.Hoàng tử Tạp Lan bí mật triệu tập thân tín tụ họp, cùng hội với Hoàng tử Tạp Lan có công chúa Tạp Đan, tướng quân, quân Vũ Lâm Vân Thiển Tuyết, Bùi Mã, quân đoàn trưởng quân đoàn mười một. Trước tình cảnh khốn khó này, các tướng quân mày chau mặt ủ nhưng không có cách nào.“Ngay từ khi bắt đầu ta đã không tán thành việc khai chiến toàn diện với loài người” Tạp Đan công chúa đau lòng nói, mái tóc dài buông thõng, che phủ trán nàng.Ngay khi Tạp Đan tới thành Đạt Khắc thì tin tức quân đoàn mười bốn và quân đoàn thứ tư làm phản bay về, nàng mới biết được rằng chính mình vừa mới dạo chơi một chuyến Quỷ môn quan. Nếu đêm đó nàng thật sự vào thành Duy Nạp Lý, Ca Đạt Hãn lòng dạ hiểm độc nhất định sẽ rất vui mừng bắt giữ nàng và con nộp cho loài người lập công.Hoàng tử Tạp Lan ho khan một tiếng rồi nói: “Ta nói với muội, bây giờ có nói cũng vô dụng, chuyện đã xảy ra tới mức này, theo muội chúng ta tiếp theo nên làm gì?”.Tạp Đan hời hợt nói: “Kế hoạch tốc chiến tốc thắng đã phá sản, tộc Á Côn và tộc Ca Ngang đã phản bội đi theo loài người, nếu tiếp tục đánh, chúng ta không có cơ hội thắng. Lúc này biện pháp duy nhất của chúng ta chính là cứu vớt Thần tộc, nhân cơ hội loài người chưa hợp vây, bảo tồn lực lượng của Tắc Nội Á, chúng ta rút toàn quân về phía đông quan ải Ngõa Luân”.Hoàng tử Tạp Lan và các tướng quân im lặng, một lúc sau Tạp Lan lắc đầu, Vân Thiển Tuyết cũng lắc đầu thở dài.“Phụ hoàng nhất định, sẽ không đồng ý từ bỏ tất cả đất đai mà Thần tộc đã phải hy sinh mấy chục vạn chiến sĩ mới đánh chiếm được”.“Chúng ta chỉ tạm thời rời khỏi đây, chúng ta vẫn chiếm đóng quan ải Ngõa Luân, nắm giữ con đường tây tiến. Chỉ cần Thần tộc có thể khôi phục được thực lực, bất kỳ lúc nào chúng ta cũng tây tiến được”.“Vô ích thôi, căn bản là phụ hoàng sẽ không nghe điều này, nếu như hai bên có thể ngưng chiến trên lãnh thổ đang chiếm đóng thì nói không chừng phụ hoàng sẽ nghe, nhưng loài người lại không đồng ý điều kiện này. Chúng ta đã chiếm được một nửa giang sơn nhà Tử Xuyên, chúng có thể bỏ qua không?”.“Các ngươi thử sang bên loài người nói chuyện xem thế nào?”.“Chúng ta đã thử nhưng không thể nào đàm phán được. Đế Lâm rất giảo hoạt, hắn đồng ý tất cả điều kiện, nói cái gì cũng được, ngưng chiến cũng được, đàm phán cũng được, cắt đất cũng được nhưng, hắn vừa đàm phán vừa liên tục điều binh lính từ hậu phương tới. Một ngày trì hoãn, lực lượng loài người càng mạnh hơn ngày đó. Ngưng chiến chỉ có lợi đối với loài người, đàm phán chưa được ba ngày, lại đánh nhau”.Ánh mắt Tạp Đan hiện lên sự thông minh lanh lợi: “Nhị ca, ca thất sách rồi. Nếu là muội, muội tiếp tục đàm phán cùng nhà Tử Xuyên, ấn định địa bàn chiếm lĩnh của hai bên, ký kết hiệp định ngưng chiến”.“Hiệp định gì đó chỉ là mớ giấy lộn, nhất định lũ nhà Tử Xuyên sẽ không bỏ qua. Sau khi tập hợp đủ lực lượng, chúng sẽ phản công...”.“Nhưng điều này có ích đối với Lưu Phong Sương”. Tạp Đan nhẹ nhàng nói.Hoàng tử Tạp Lan hiểu ra, y vỗ đùi đánh đét một cái nói to: “Muội, muội đúng là thiên tài, nếu như muội tới đây ba tháng trước, chúng ta nhất định sẽ không bị đánh thê thảm như này”.Lưu Phong Sương từng có mối thù thận với nhà Tử Xuyên, sở dĩ nàng gia nhập liên minh chống Ma tộc chỉ vì quân xâm lăng Thần tộc uy hiếp tới lợi ích của nàng ở biên giới tây bắc, nàng tuyệt đối không thể không đóng quân ở bờ sông Ngõa Niết, đề phòng quân Thần tộc đột nhập tây bắc.Nhưng một khi Thần tộc và nhà Tử Xuyên ký hiệp định ngưng chiến, thông báo cho người ngoài biết: ‘Thần tộc chỉ cần lấy được vùng đông nam là đủ’. Một khi chuyện này không còn liên quan tới mình, Lưu Phong Sương sẽ tự động rút quân. Cho dù ngày sau nhà Tử Xuyên tự động xé bỏ hiệp định, tấn công quân đội Thần tộc. Cuộc chiến sẽ chỉ xảy ra ở Đế Đô và vùng đông nam, có lẽ lúc đó Lưu Phong Sương không còn hăng hái dẫn quân vượt ngàn dặm tới trợ giúp nhà Tử Xuyên nữa.“Tấn công vào tây bắc chính là một nước cờ rất dở”.“Đúng vậy, vừa tổn thất hoàn toàn quân đoàn thứ ba, lại vừa khiến quân đoàn thứ tư bị đánh tan tác, cuối cùng trêu chọc khiến con cọp cái Lưu Phong Sương này xuất hiện. Chỗ tốt không tới giành, rốt cuộc cái chủ ý dở hơi này là của ai vậy?”.Vân Thiển Tuyết và Bùi Mã cúi đầu không nói, hai người không tiện khi nói cho hai anh em này rằng cái chủ ý dở hơi này chính là của phụ hoàng yêu quý của bọn họ. Hai người cũng không tiện nói rằng khi đó chính bản thân mình đã hoan hô nhiệt liệt cái chủ ý dở hơi này như nào.Tất cả mọi người đều cho rằng, đối với Lưu Phong Sương, Thần tộc có nhiều ngụ ý là cho dù không thể khiến nàng quay mũi giáo đánh lại nhà Tử Xuyên thì ít nhất cũng có thể đạt được một hiệp định ngưng chiến với nàng, khiến cho nàng có thái độ trung lập đứng ngoài cuộc chiến này.Ngay lúc này Hoàng tử Tạp Lan tự mình viết một lá thư khuyên bảo, phân tích lợi hại, có tình có lý, ý nghĩa sâu xa, ngầm khuyên bãi binh. Khi đọc lá thư, tất cả mọi người đều nghĩ rằng với một lá thư đầy xúc cảm như này thì cho dù là một tảng đá cũng phải xúc động.Việc lựa chọn sứ giả cũng rất quan trọng, mặc dù Thần tộc có hơn bốn mươi vạn đại quân nhưng dù gì đối phương cũng chính là một công chúa của một nước, thân phận cao quý, phái mấy gã Ma tộc đẳng cấp thấp, lông xanh thô lỗ tới, hiển nhiên là không thích hợp. Đương nhiên, phía Thần tộc cũng có quý tộc hiểu lễ nghĩa có thân phận tương xứng, ví dụ như Hoàng tộc trong Thần tộc...Ánh mắt xấu xa của Hoàng tử Tạp Lan nhìn mọi người một cách đen tối.“Điện hạ, ngài nói đùa gì vậy?”. Các tướng quân cuống cuồng nói: “Chúng tôi là Hoàng tộc cao quý, bây giờ để chúng tôi đi làm việc nhỏ nhặt vô ích này, mất mặt chỉ là chuyện nhỏ, tính mạng mới là chuyện quan trọng”.Quân Thần tộc và quân Lưu Phong không có quan hệ ngoại giao, lúc này quân đội hai bên còn đang giao tranh với nhau. Nếu một khi tới đó, không cẩn thận bị Lưu Phong Sương lôi ra chém đầu thì sao?May mắn là ngoại trừ Hoàng tộc, Thần tộc chúng ta vẫn còn những hảo hán khác.Có một vị nhân huynh như vậy, hắn có địa vị quân đoàn trưởng cao quý, lại mới được Thần Hoàng bệ hạ phong tước vị. Bản thân hắn là hậu duệ quý tộc loài người có lịch sử lâu dài, có phong thái quý tộc, tinh thông lễ nghi, điều kỳ diệu hơn nữa hắn hoàn toàn không có quan hệ với Hoàng thất Tắc Nội Á. Nói một cách đơn giản tiểu tử này cũng tương xứng mà chết cũng không đáng tiếc.Lúc này có một vị nhân huynh như này thật đúng là món quà vĩ đại ông trời ban cho Thần tộc chúng ta!Nhân vật vĩ đại độc nhất vô nhị này có tên là Mã Duy. Sự tình vinh quang của con người này rất nổi tiếng, sự tích truyền kỳ của hắn cực kỳ có sức lôi cuốn. Y từng là quan chức cao cấp của con người, thành viên hội nguyên lão và quý tộc. Hôm nay y lại là một tướng quân cao cấp của quân đội Ma tộc, những chuyện ngoằn ngoèo, một vài lời quả thật rất khó nói hết.Nhưng điều khiến các tướng quân Ma tộc hứng thú không phải vì công tích vĩ đại hiến thành đầu hàng Ma tộc của y, mà là y đã từng cướp đoạt nữ nhân trong tay Quang Minh vương danh tiếng lẫy lừng mà vẫn có thể chạy thoát.Vân Thiển Tuyết nghiêm túc nói với tướng quân Mã Duy: “Đại nhân Mã Duy, Thần tộc có một nhiệm vụ quan trọng mà vinh quang muốn giao cho ngài”.Tướng quân Ma Duy với một nhiệm vụ quan trọng mà vinh quang trong người, dẫn theo mấy tên thân binh ngồi thuyền nhỏ vượt qua sông Ngõa Niết. Vượt qua sông Ngõa Niết, năm từ này không đủ để hình dung hết sự mạo hiểm.Lúc này sông Ngõa Niết chính là chiến tuyến giằng co giữa loài người và Ma tộc, quân đội hai bên canh phòng cẩn mật, đồn canh và các trạm kiểm soát tầng tầng lớp lớp, bất kỳ lúc nào cũng chiến thuyền quân đội nhà Tử Xuyên tuần tra trên sông. Đèn chiếu sáng của quân đội loài người chiếu rất xa, trong nước là cọc ngầm và các loại lưới. Nhưng những bố trí đó cũng không thể ngăn chặn một sứ giả Ma tộc trong tâm trạng rối loạn. Điều duy nhất có thể giải thích, được là hồng phúc của tướng quân Mã Duy rất lớn.Nhưng dù gì ông trời cũng rất công bằng, ngay khi Mã Duy vượt qua chiến tuyến thì vận may của y cũng bay mất hết. Sau khi tới nơi đóng quân của quân đội Lưu Phong Sương, tướng quân Mã Duy bị ông trời mai phục ở phía sau giáng ột đòn nặng nề. Bài diễn thuyết được viết rất tỉ mỉ của Hoàng tử Tạp Lan căn bản không có đất dụng võ, Mã Duy cũng không có cách nào phát huy tài hùng biện của mình, bởi vì đối tượng cần được thuyết phục thực sự không có ở quân doanh tây bắc, còn về việc Lưu Phong Sương đi đâu thì vệ sĩ canh gác quân doanh Lưu Phong Sương đã nghiêm nghị trả lời Mã Duy là “không biết”.“Đại nhân, ngài đi thong thả, hoan nghênh ngài lần sau quay lại”.** *Khi màn đêm buông xuống, cục trưởng cục bảo vệ Lâm thị trước đây là Lâm Định, hiện nay giữ chức binh đoàn trưởng lính tình nguyện Hà Khâu đi tới câu lạc bộ sĩ quan đèn đuốc sáng choang.Gã bồi bản mỉm cười mở cửa cho gã, Hai tên vệ binh, đi tới trước xua đuổi đám người quần áo tả tơi tụ tập trước cửa, chúng vung chân đá bay những gã ăn mày.Cho dù là khi Đế Đô gặp gian khó nhất, hưởng thụ xa hoa vẫn là bản tính rất khó đổi của các quý tộc.Không hiểu câu lạc bộ sĩ quan có thế lực nào không mà trong hoàn cảnh gian khó như hiện nay nó vẫn mở cửa như thường lệ, khách hàng có thể đi qua cửa của nó chính là những sĩ quan cao cấp và quý tộc. Sĩ quan cao cấp cấp bậc thấp nhất cũng là Kỳ bản, đương nhiên giá cả nơi này thì dân chúng bình thường và binh lính không thể tưởng tượng nổi.Đêm nay Lâm Định hưởng thụ hàng mới, cô gái này vốn là thiên kim của gia đình quý tộc, cầm kỳ thì họa đều thông thạo, chỉ vì họa xâm lăng của Ma tộc khiến gia tộc phá sản, buộc phải đi bán mình.Khi nghe Bá tước tiểu thư khóc lóc kể chuyện đời bi thảm của mình, dù gì cũng là quý tộc, Lâm Định bùi ngùi thở dài cảm động trước thế sự bất ngờ của đời người. Với những giọt nước mắt đồng cảm, Lâm Định đã giúp cô gái nhỏ đó hoàn thành giai đoạn chuyển từ thiếu nữ sang đàn bà.Gã bồi bàn tươi cười khom người rất thấp, đi trước dẫn đường cho Lâm Định, hai tên vệ sĩ tùy tùng đá văng đám ăn mày trước cửa dọn đường đi cho Lâm Định.Khi cảm nhận được ánh mắt hâm mộ phần lớn đang nhìn chằm chằm vào bộ quân phục áo da dày khoác trên người, Lâm Định thực sự cảm nhận được nỗi ưu việt khi được làm thần dân của Lâm thị.So với vẻ khốn đốn của quân đội Đế Đô với quần áo tả tơi, binh lính Hà Khâu với trang phục mùa đông màu trắng dày, đẹp khiến cho binh lính Đế Đô cực kỳ hâm mộ.Không chỉ quần áo, mỗi binh lính ở Đế Đô hàng ngày chỉ được phát tiêu chuẩn một chiếc bánh bao nguội, quân Hà Khâu thì có đội xe tiếp tế riêng vận chuyển trứng, thịt, các loại rau quả tươi tới tận nơi.Trong con mắt ngượng ngập của binh lính Đế Đô đói rét, những chiến sĩ tới từ phương xa này trông giống như thần tiên, khiến người khác phải hâm mộ.Vào giữa năm bảy trăm tám mươi tư, chiến tranh giữa nhà Tử Xuyên và quân Ma tộc chủ yếu diễn ra ở biên giới nhà Tử Xuyên, thế nhưng quả thật đây chính là trận chiến sinh tử giữa hai chủng tộc: loài người và Ma tộc.Vì lần chiến tranh này, toàn bộ loài người có một kẻ thù chung, ngay cả Lưu Phong Sương, nhân vật nắm quyền cao nhất của kẻ thù số một đối đầu với nhà Tử Xuyên là nhà Lưu Phong cũng dứt khoát gác lại những ân oán năm xưa với nhà Tử Xuyên, dẫn quân vào nội địa nhà Tử Xuyên tăng viện.Việc quân đoàn Lưu Phong Sương tham chiến đã khiến chiến tranh, có một bước ngoặt quyết định, điều này có nghĩa là đối mặt với sự xâm chiếm hùng mạnh của quân đội Ma tộc, cuối cùng toàn bộ loài người cũng họp lực với nhau chống lại kẻ thù chung.Sau khi Lưu Phong Sương tham chiến, thái độ mập mờ của Lâm thị Hà Khâu cũng nhanh chóng thay đổi. Cho dù trong lòng bọn họ nghĩ gì đi nữa nhưng khi nhà Lưu Phong và nhà Tử Xuyên liên minh với nhau, Lâm thị Hà Khâu vẫn đứng ngoái liên minh, bị cô lập là điều cực kỳ nguy hiểm.Cho dù lúc này nhà Tử Xuyên không ra tay đối phó với mình, nhưng một khi đánh bại quân đội Ma tộc, khi đó sẽ rất khó nói quân đội nhà Tử Xuyên hùng mạnh sẽ không quay lại đối phó với bọn họ.Con người ta ít khi đưa than sưởi ấm trong ngày tuyết rơi, nhưng bọn họ lại thích thêu hoa trên gấm.Tháng tám năm nay, khi quân đội Ma tộc tiến tới chân thành Đan Nhã, La Minh Hải đau khổ đi tới Hà Khâu khẩn cầu một ngày, nhưng không nhận được tăng viện dù chỉ là một người lính. Nhưng bây giờ khi quân Viễn Đông quay về cùng phản công với quân đội Tư Đặc Lâm, tin tức thắng lợi trong tầm tay từ thành Đế Đô đã bay xa ngàn dặm, ngay lập tức những nhân vật quan trọng mũi thính ở Hà Khâu đã chộp được.Có thể thấy rằng trong một căn phòng bí mật tối đen, sâu thăm thẳm, nhất định đã diễn ra rất nhiều cuộc thảo luận mà hành động chính là kết luận của những cuộc thảo luận đó.Cõ lẽ ngay sau khi Lưu Phong Sương dẫn quân tới thành Đế Đô không lâu. Lâm Duệ, trưởng lão tài chính và ngoai giao của Lâm gia đã tự mình tới thăm Đan Nhã.Trước mặt Tử Xuyên Tham Tinh và La Minh Hải, Lâm Duệ tình sâu nghĩa nặng nhớ lại mối quan hệ lâu đời hữu hảo giữa Hà Khâu và Đế Đô, nhắc lại tình hữu nghị vĩ đại giữa hai nước, bày tỏ hậu duệ của Hoàng triều Quang Minh chính là những hảo hán có tinh thần trượng nghĩa, trọng nghĩa khí. Bọn họ tuyệt đối không ngồi nhìn người hàng xóm, bạn tốt của mình bị quân đội hùng mạnh của Ma Thần Hoàng chà đạp.“Đốt cháy thành thị, giết hại dân chúng, sự tác oai tác quái của Ma Thần Hoàng Tạp Đặc khiến chúng ta không thể nhận nhịn nữa”. Khi nói Lâm Duệ bừng bừng căm phẫn, có vẻ như ông ta không dễ dàng tha thứ cho Ma Thần Hoàng: “Tuyệt đối không thể ngồi nhìn kẻ điên này chỉ huy quân đội của hắn chinh phục đại lục. Quý quốc đang phải đương đầu với một cuộc thánh chiến nghiêm trọng. Là những người hàng xóm thân thiết, chúng tôi tuyệt đối không thể ngồi không”.Lâm Duệ đã tức giận, hậu quả rất nghiêm trọng.Binh đoàn tình nguyện Hà Khâu do Lâm Định, người trước kia đứng đầu cục bảo vệ Lâm gia, chỉ huy nhanh chóng tới Đế Đô cùng tham chiến trợ giúp quân đội Đế Đô.Lâm Duệ nói rất hùng hồn, tin đồn về chung kẻ thù lan truyền khắp một nửa đại lục, nhưng Hà Khâu làm việc vẫn rất cẩn thận, quân đội tới tăng viện dùng lá cờ “binh đoàn tình nguyện”. Bọn họ có ý tứ rất rõ ràng, bọn họ tự nguyện tới đây là hành động tổ chức của quần chúng, không có quan hệ với chính phủ Hà Khâu. Bây giờ tình hình còn chưa rõ ràng, không thể không giữ lại con đường lui, vạn nhất sau này Ma tộc đánh bại nhà Tử Xuyên, đám người đó sẽ để cho quân Ma tộc xử lý, không liên quan gì tới người Lâm gia.Sau đó là việc bố trí binh đoàn tự nguyện hai ngàn người tới từ Hà Khâu là một vấn đề rất khó xử với bộ tham mưu quân đoàn Đế Đô.Cho dù Lâm Định hô khẩu hiệu cực kỳ cảm động: “Bộ đội của tôi có thể nhận bất kỳ nhiệm vụ gian khổ nào, quyết chiến với quân Ma tộc cho tới giọt máu cuối cùng, mời các vị không nên e ngại, cứ việc hạ lệnh cho chúng tôi”. Nhưng dù gì đi nữa binh đoàn tình nguyện này chính là tượng trưng cho tình hữu nghị giữa nhà Tử Xuyên và Hà Khâu. Nếu như để đơn vị quân đội này thương vong nặng nề, Lâm gia và nhà Tử Xuyên khó có thể nhìn mặt nhau.Cuối cùng Tử Xuyên Trữ đã quyết định, bố trí binh đoàn tình nguyện này đóng quân ở phòng tuyến thứ hai khu tây bắc Đế Đô, phụ trách canh gác và bảo vệ tuyến đường bộ hậu cần, bảo vệ cánh trái của đại quân. Nói một cách đơn giản, không cần bọn họ làm gì, bọn họ chỉ cần ở đó vui chơi là được.Ở chiến trường Đế Đô có hơn mười vạn quân đội loài người và quân đội Ma tộc, hơn hai ngàn người của binh đoàn tình nguyện không thể gây ra tác động tích cực nào, không một ai kỳ vọng vào nó. Chuyện này chỉ đơn giản là biểu hiện, chỉ cần Hà Khâu có biểu hiện này là đủ.Chính vì vậy trên chiến trường căng thẳng nhất của đại lục, xuất hiện một đội quân nhàn nhã, hàng ngày không có việc gì làm, đi đạo trên đường. Đám sĩ quan cấp thấp thì không có vấn đề gì vì bọn họ bị quân kỷ quản lý, làm gì cũng phải kiêng dè, nhưng Lâm Định là sĩ quan cấp cao kiêm tổng chỉ huy, quân đội Đế Đô và ty kiểm sát cũng ngại quản lý ông ta, đối tượng có thể quản lý là hội trưởng lão Hà Khâu thì ở xa ngàn dặm. Trong bối cảnh nhàn nhã, hằng đêm, ông ta đều đi vui chơi, lặn ngụp trong cảnh gió trăng ở Đế Đô.Lâm Định đi xuyên qua một đám người, đi sang đường, chiếc xe ngựa chuyên dụng của ông ta đang đợi sẵn ở đó. Viên đánh xe cung kính mở của xe cho Lâm Định, Lâm Định mới đặt chân lên bàn đạp xe thì ông ta thấy có người ở sau vỗ vai nói: “Đại nhân, xin đừng bước”.“Chuyện gì vậy?”. Lâm Định quay người hỏi.Một sĩ quan trẻ tuổi trong bộ quân phục màu đen nhìn Lâm Định cười, hắn có quân hàm Kỳ bản, ống tay áo phải rộng thùng thình, trên phù hiệu đeo ngang cánh tay có phù hiệu thanh kiếm và lá chắn. Đây chính là phù hiệu quân pháp nhà Tử Xuyên.Mấy người đàn ông trong bộ quân phục ty kiểm sát màu đen đứng vây quanh Lâm Định, cổ áo khoác bọn họ dựng cao, mũ đội sụp vành rất thấp.Khi biết trước mặt mình là một sĩ quan quân pháp cao cấp, giọng nói của Lâm Định ôn hòa hơn nhiều: “Ngài sĩ quan quân pháp, có chuyện gì vậy?”.Viên sĩ quan quân pháp đi tới, đôi mắt hắn rất sáng, ánh mắt cực kỳ sắc bén, giọng nói rất khách khí: “Đại nhân Lâm Định, phải không? Ty kiểm sát có một số việc muốn mời ngài hợp tác, phiền ngài đi theo chúng tôi một chuyến”.“Có chuyện, gì vậy?”.“Ngài là sĩ quan cao cấp nhưng lại là đối tượng tình nghi tham gia hoạt động tình dục trái phép, trái với quân kỷ...“Buồn cười thật” Lâm Định khinh thường nói: “Tôi là tướng quân Lâm gia, quân pháp nhà Tử Xuyên không thể cai quản tôi. Vệ binh, lại đây, chúng ta đi”.Viên sĩ quan quân pháp nhích người ra cười hỏi: “Đại nhân, ngài tìm bọn họ sao?”.Lâm Định trợn mắt há hốc mồm, hai vệ sĩ của ông ta đang nằm co quắp trên mặt đất, không nhúc nhích, không biết còn sống hay đã chết.Lâm Định phẫn nộ phản đối: “Phản đối, tôi cực lực phản đối. Vệ binh của tôi chính là quân nhân Lâm gia, nhà Tử Xuyên đã vi phạm nhân quyền của bọn họ, là hành động khiêu khích đối với Lâm gia. Các ngươi chính là thuộc hạ của Đế Lâm hả? Tôi sẽ tới phản đối hắn”.“Đại nhân, những lời này của ngài hãy nói với cấp trên của chúng tôi ở ty kiểm sát”.Mấy hiến binh xúm lại hình thành thế bao vây Lâm Định. Một người huýt sáo, một chiếc xe ngựa màu đen từ góc phố nhanh chóng chạy tới, các hiến binh nhanh chóng đẩy Lâm Định đang chửi mắng lên thùng xe, cửa xe đóng lại, ngay lập tức chiếc xe ngựa khởi hành chạy như bay, biến mất ở đầu phố.Lúc này đám người vây xung quanh câu lạc bộ mới kịp có phản ứng. Sự kiện diễn ra quá nhanh, mọi người thực sự không kịp phản ứng, không có ai đi báo cảnh sát, ty kiểm sát bắt người luôn hành động như vậy, nhanh chóng như sấm sét, không kẻ nào đám ngăn cản.</w:t>
      </w:r>
    </w:p>
    <w:p>
      <w:pPr>
        <w:pStyle w:val="Compact"/>
      </w:pPr>
      <w:r>
        <w:br w:type="textWrapping"/>
      </w:r>
      <w:r>
        <w:br w:type="textWrapping"/>
      </w:r>
    </w:p>
    <w:p>
      <w:pPr>
        <w:pStyle w:val="Heading2"/>
      </w:pPr>
      <w:bookmarkStart w:id="241" w:name="chương-2-bọn-cướp-lừa-gạt"/>
      <w:bookmarkEnd w:id="241"/>
      <w:r>
        <w:t xml:space="preserve">219. Chương 2 : Bọn Cướp Lừa Gạt!</w:t>
      </w:r>
    </w:p>
    <w:p>
      <w:pPr>
        <w:pStyle w:val="Compact"/>
      </w:pPr>
      <w:r>
        <w:br w:type="textWrapping"/>
      </w:r>
      <w:r>
        <w:br w:type="textWrapping"/>
      </w:r>
    </w:p>
    <w:p>
      <w:pPr>
        <w:pStyle w:val="BodyText"/>
      </w:pPr>
      <w:r>
        <w:t xml:space="preserve">Chương 2: Bọn Cướp Lừa Gạt!</w:t>
      </w:r>
    </w:p>
    <w:p>
      <w:pPr>
        <w:pStyle w:val="BodyText"/>
      </w:pPr>
      <w:r>
        <w:t xml:space="preserve">Sau khi sự việc xảy ra nửa tiếng, Tử Xuyên Trữ đi vào trong phòng làm việc của Đế Lâm: “Trưởng giám sát, thiếu tướng Cao Hoa của binh đoàn tình nguyện Lâm gia vừa khẩn cấp gặp tôi kháng nghị, ông ấy nói Lâm Định vì đi chơi gái mà bị đội kiểm sát bắt. Đã xảy ra chuyện gì vậy? Lâm Định chính là sĩ quan chỉ huy binh đoàn tình nguyện Lâm gia, là nhân vật quan trọng trong mối quan hệ của chúng ta với Hà Khâu, tại sao đội kiểm sát có thể vì chuyện nhỏ nhặt này mà tùy tiện bắt người? Hơn nữa ông ta không phải là quân nhân nhà Tử Xuyên, đội kiểm sát không có quyền bắt ông ta. Hãy thả ông ta ra”.Đế Lâm ngồi sau chồng công văn cao như núi, ngẩng đầu liếc nhìn Tử Xuyên Trữ sau đó gã ấn chuông trên bàn, một sĩ quan đi vào, người này chính là Ca Phổ Lạp: “Trưởng giám sát đại nhân”.“Đêm nay đội đặc biệt có hành động không?”.“Không, đại nhân”.“Đêm nay có đội hiến binh, khu vực nào báo cáo bắt người không?”.“Không, đại nhân”.“Tốt, ngươi hãy đi ra đi”.Đế Lâm quay đầu nói với Tử Xuyên Trữ: “Điện hạ, chúng ta gặp phiền phức”.“Thế nào?”.“Lâm Định không bị đội kiểm sát bắt, nếu như quân đội Đế Đô không nhúng tay vào, rõ ràng ông ta đã bị bắt cóc”.Đương nhiên sự kiện Lâm Định bị bắt cóc đã gây ra sóng to gió lớn. Sau khi biết tin, Hà Khâu lập tức gửi thông điệp cho Đan Nhã, lời nói cực kỳ kịch liệt: “Lâm Định vì giúp nhà Tử Xuyên chống cự với quân xâm lược Ma tộc mà đi tới Đế Đô, nhưng ngay khi đang ở trên lãnh thổ nhà Tử Xuyên lại bị những phần tử vũ trang mặc quân phục nhà Tử Xuyên, có tổ chức tập kích, tới nay không rõ tung tích. Chẳng lẽ chính quyền nhà Tử Xuyên hoàn toàn không hay biết gì về chuyện này sao? Nhà Tử Xuyên báo đáp cho người tới giúp đỡ mình như này sao?”.Ngôn ngữ căng thẳng, ám chỉ điều bất lợi rằng việc Lâm Định bị bắt cóc khiến giới lãnh đạo cao cấp của Hà Khâu cực kỳ tức giận, nếu như việc này không điều tra ra một kết quả khiến bọn họ hài lòng, không thể nhanh chóng điều tra ra manh mối, cứu thoát Lâm Định khỏi tay những kẻ côn đồ mặc quân phục nhà Tử Xuyên, Hà Khâu sẽ coi chuyện này như một mối nhục lớn, một lần nữa không thể không xem xét lại mối quan hệ hữu hảo với nhà Tử Xuyên”.“Một lần nữa chúng tôi sẽ xem xét lại lập trường của mình”. Lâm Duệ, trưởng lão phụ trách kinh tế và ngoại giao của Lâm gia nhã nhặn nói. Ngụ ý của ông ta rất rõ ràng: Nếu như nhà Tử Xuyên không có một câu trả lời thuyết phục, không biết xấu hổ phá vỡ mối quan hệ thì dược phẩm, vũ khí, gạo trắng sẽ nói lời chào tạm biệt với các vị.“Trên lãnh thổ nhà Tử Xuyên, những phần tử vũ trang có huấn luyện, có tổ chức, mặc quân phục nhà Tử Xuyên...”. Lâm Duệ không nói rõ ràng nhưng ông ta đặc biệt nhấn mạnh, mấy từ ngữ khiến âm thanh, rất nặng nề. Người nghe nó thể ngầm hiểu: Cho dù chuyện này không xuất phát từ chủ ý của chính quyền trung ương nhà Tử Xuyên thì cũng không thoát khỏi liên quan tới quân đội nhà Tử Xuyên, chính phủ nhà Tử Xuyên phải hoàn toàn chịu trách nhiệm cho chuyện này.Trán La Minh Hải đẫm mồ hôi, dáng vẻ cực kỳ khốn khổ.“Chuyện xảy ra với Trưởng quân Lâm Định chỉ là chuyện ngoài ý muốn, chính phủ nhà Tử Xuyên cực kỳ bất ngờ và kinh hãi, việc này tuyệt đối không có liên quan tới gia tộc. Rất có thể đây chính là âm mưu của Ma tộc để nhằm phá vỡ mối quan hệ hữu hảo giữa nhà Tử Xuyên và Hà Khâu. Chúng tôi đã hạ lệnh cho quân đội, hiến binh và cảnh sát Đế Đô lập tức triển khai hành động tìm kiếm, chúng tôi tin tưởng rằng không bao lâu nữa sẽ có tin tốt lành báo về”.“Không lâu? Bao lâu?”. Lâm Duệ hỏi vẻ hòa ái nhưng ánh mắt ông ta lạnh như băng, vẻ châm chọc.La Minh Hải cực kỳ hối hận, từ khi rời đô tới nay, không chỉ quân khu đông nam và quân khu Viễn Đông mà ngay cả đối với quân khu Đế Đô, sự khống chế của chính phủ Đan Nhã dần yếu đi, quyền khống chế quân đội đã dần rơi vào tay Đế Lâm, Tử Xuyên Trữ hai sĩ quan chỉ huy ngoài tiền tuyến cao nhất. Lúc này, chính phủ Đan Nhã chỉ còn tác dụng tiếp tế hậu cần cho quân đội. Hiện nay Đan Nhã đã không thể khống chế hành động của quân đội bên ngoài chiến trường, điều này ông ta không nói thì Hà Khâu cũng biết.Nhưng là quan chức chính phủ nhà Tử Xuyên, bản thân mình không thể chắp tay nói: “Chúng tôi không quản được bên Đế Đô, các ngài muốn thì tới tìm Đế Lâm đi”. Dựa theo nghi lễ ngoại giao, Hà Khâu chỉ có thể tới tìm chính quyền trung ương nhà Tử Xuyên nhờ can thiệp.Điều này quả thực rất châm biếm, tất cả mọi người điều hiểu mình không đánh “rắm” được nhưng cuối cùng vẫn bắt mình đánh “rắm”.“Trưởng lão Lâm Duệ, xin hãy tin tưởng chúng tôi, chúng tôi nhất định sẽ cố gắng tìm kiếm, cứu đại nhân Lâm Định, động viên tất cả những lực lượng mình có không tiếc bất kỳ điều gì”. La Minh Hải thao thao bất tuyệt nói mấy câu nhảm nhí. Trong lòng ông ta thực sự đã sớm coi Đế Lâm như người thân thuộc của mình, ân cần hỏi thăm hàng trăm vạn lần.Để tướng quân Lâm gia bị bắt cóc ngay trên lãnh thổ của mình thật sự khiến danh dự nhà Tử Xuyên bị tổn thương. Chính phủ Đan Nhã nhận được áp lực rất lớn từ Hà Khâu. Cũng may Tử Xuyên Tham Tinh và La Minh Hải đều là cao thủ tu luyện Càn Khôn Đại Nã Di Thái Cực, bọn họ ngay lập tức khẳng khái bàn giao áp lực này cho quân khu Đế Đô.Tử Xuyên Tham Tinh tự tay viết cho Tử Xuyên Trữ và Đế Lâm một lá thư, bảo hai người dẹp hết tất cả mâu thuẫn, hợp tác với nhau điều tra chân tướng và tìm được Lâm Định.Không cần tới lá thư của Tử Xuyên Tham Tinh, Tử Xuyên Trữ và Đế Lâm cũng biết chuyện Lâm Định bị bắt cóc nghiêm trọng tới cỡ nào.Ở Hà Khâu, Lâm Định chỉ là một chính khách đang trong lúc thất thế mà thôi, không phải là nhân vật quan trọng. Nếu như Lâm Định thực sự là nhân vật quan trọng, Lâm gia tuyệt đối không để ông ta dẫn binh đi đánh nhau với quân đội Ma tộc. Chiến tranh là khổ cực, theo như hình dung của Đế Lâm là “là nhân vật mà ngay cả bữa tiệc miễn phí cũng không được mời”. Nếu như Lâm Định bị Ma tộc làm thịt, Tử Xuyên Tham Tinh hay Lâm Phàm chỉ cần phái một thư ký nhỏ nhoi đi tham dự lễ truy điệu, nhỏ vài giọt nước mắt giả vờ đau đớn mà thôi.Nhưng bây giờ rất có thể Lâm Định đã bị quân đội nhà Tử Xuyên bắt cóc, tính chất của sự kiện này lập tức thay đổi. Cho dù Lâm Định không phải là nhân vật quan trọng, ông ta cũng chính là thể diện của Lâm gia, bây giờ ngang nhiên bị một cái tát trước toàn thể thế giới, cho dù Lâm gia có tốt nhịn cũng không thể nhịn được.Cho dù binh lực Hà Khâu không hùng mạnh, nhưng Lâm gia giúp đỡ vật tư cho nhà Tử Xuyên rất hào phóng, bây giờ cuộc chiến chống lại đại quân Ma Thần Hoàng bước vào giai đoạn quan trọng nhất, một khi Lâm gia trở mặt sẽ có ảnh hưởng rất lớn tới cục diện chiến trường.Ngay khi biết tin Lâm Định bị bắt cóc trong đêm, ty kiểm sát đã huy động toàn bộ lực lượng, bộ đội hiến binh phong tỏa các cổng thành Đế Đô, nhưng rồi thông báo của bọn họ đã tới chậm một bước, nửa tiếng trước đó một chiếc xe ngựa màu đen có quân pháp và hiến binh ngồi trên đã đường hoàng ra khỏi cổng thành tây Đế Đô. Vì sợ quân pháp trên xe ngựa nên binh lính canh giữ cổng thành không khám xét xe ngựa, không kiểm tra giấy tờ của những người trên xe.“Khốn nạn!”. Đế Lâm vung tay tát, trút giận lên một viên sĩ quan, hắn ra lệnh: “Điều tất cả lũ ăn hại canh gác đêm nay ra tiền tuyến, bố trí vào đội cảm tử tập kích ban đêm”.Cũng may vì thời tiết giá rét nên không có nhiều người ra khỏi thành, hơn nữa tuyết rơi nhiều nên dấu vết xe ngựa trên tuyết rất rõ ràng.Vào khoảng bốn giờ sáng, trong khu vực hoang dã ở tây bắc Đế Đô, đội kị binh cầm đuốc mãnh liệt giục ngựa đi trong gió tuyết giá lạnh, bốn phía xung quanh hoang vắng không một tiếng động, chỉ có tiếng vó ngựa và âm thanh của hàm thiếc vang lên. Đội kị binh chạy như điên trong đêm tối khiến bầy chim ngủ đêm trong rừng hoảng sợ, những cánh chim màu đen thỉnh thoảng bay ngang bầu trên, kêu lên những tiếng loạn xạ ngay bên trên đầu đội kị binh.“Đại nhân, ở bờ sông phía trước có vật gì đen đen, hình như là xe ngựa”.Đế Lâm ra lệnh: “Đội ngũ tản ra, hình thành thế bao vây hình cánh quạt. Hai cánh vây chặt, không được để kẻ nào chạy thoát”.Sau khi hình thành thế bao vây, các hiến binh được huấn luyện nghiêm chỉnh tắt đuốc, từ từ tiến tới, khép chặt vòng vây. Chiếc xe ngựa im ắng đứng cạnh một cây cổ thụ trụi lá, không có phản ứng đối với những hiến binh đang tiến tới vây bắt trong đêm tối. Một sĩ quan hiến binh cẩn thận nắm tay vào tay nắm cửa xe ngựa, cánh cửa xe nhanh chóng được mở ra.“Đi ra, Các ngươi đã bị bao vây rồi!”.Không một ai lên tiếng trả lời, không một tiếng động, trong xe tối đen hoàn toàn im ắng, không có bất kỳ phản ứng nào.Một lúc lâu sau, một sĩ quan hiến binh ném một cây đuốc đang cháy vào trong thùng xe. Ánh sáng yếu ớt của cây đuốc soi sáng thùng xe: bên trong trống rỗng, không có bất kỳ người nào.Một sĩ quan quân pháp hình sự đeo bao tay trắng, cẩn thận bò vào trong thùng xe lục soát một lúc, sau đó gã đi ra ngoài báo cáo với Đế Lâm: “Đại nhân, thùng xe trống rỗng, quân bắt cóc đã rời khỏi đây”.“Nói nhảm nhí, điều này không cần ngươi báo cáo”.“Nhưng đã tìm được hai tàn thuốc lá, tất cả đều mới dập tắt. Căn cứ vào hơi ấm ở chỗ ngồi, chúng mới rời khỏi đây chưa tới nửa tiếng, hơn nữa chúng còn để lại thông tin cho chúng ta”.“Cái gì?”.“Xin đại nhân đi theo tôi”.Viên sĩ quan quân pháp dẫn Đế Lâm vào trong thùng xe, gã dùng đuốc soi vách thùng xe, một hàng chữ màu đen được viết bằng than đen, nét chữ rất ngay ngắn: “Năm mươi vạn ngân tệ đổi lấy cái mạng nhỏ của Lâm Định này”. Bên dưới có ba chữ màu đen rất to “Hắc Hổ bang”.Sắc mặt Đế Lâm xanh lét, hắn không nói câu nào rời khỏi thùng xe. Viên sĩ quan quân pháp chỉ vào dấu chân trên mặt đất nói với Đế Lâm: “Đại nhân, ở đây có tất cả bảy dấu chân, tất cả đều đi giày nhưng hình thức khác nhau, sáu tên đi giày da chế tạo riêng cho hiến binh, ty kiểm sát chúng ta, dấu giày còn lại chính là dấu giày da cáo dành cho sĩ quan cao cấp của Lâm gia, tất cả đều ăn khớp. Quan sát đấu chân thì thấy, dấu chân khác loại bị kẹp ở giữa những dấu chân còn lại, Lâm Định nhất định đã bị người kẻ khác đưa tới đây, chúng ta không tìm sai hướng”.Ca Phổ Lạp ở bên cạnh lắng nghe, lúc này gã mới ngắt lời: “Chúng bỏ trốn theo hướng nào?”.Đế Lâm tức giận trừng mắt nhìn Ca Phổ Lạp, Ca Phổ Lạp bối rối, may mà viên sĩ quan quân pháp ở bên cạnh đã giải vây cho gã: “Hồng y đại nhân, ngài xem, dấu chân đi thẳng ra bờ sông, lũ bắt cóc có khả năng đã bắt đại nhân Lâm Định lên thuyền bỏ trốn”.“Chúng lấy đâu ra thuyền chứ?”. Ca Phổ Lạp thốt lên, khi câu hỏi ra khỏi miệng, lập tức gã biết mình đã hỏi một câu hỏi cực kỳ ngu xuẩn: đương nhiên thuyền đã được chuẩn bị trước để tiếp ứng.“Đại nhân, vụ việc này rất khó giải quyết, lũ bắt cóc đã chuẩn bị chu đáo, có tổ chức. Chúng đã lên thuyền, tất cả các đầu mối đều đã mất, lưu vực sông Ngõa Niết dài mấy ngàn dặm, chúng ta không thể truy tìm ra tung tích. Biện pháp duy nhất lúc này là thông báo cho tất cả các thành trấn ven sông kiểm tra nghiêm ngặt các thuyền bè qua lại, dùng biện pháp giăng lưới bắt cá, thế nhưng lũ bắt cóc ra tay lợi hại như này, chưa chắc chúng đã để lại đầu mối”.</w:t>
      </w:r>
    </w:p>
    <w:p>
      <w:pPr>
        <w:pStyle w:val="Compact"/>
      </w:pPr>
      <w:r>
        <w:t xml:space="preserve">Viên sĩ quan quân pháp chăm chú nhìn Lâm Định một lát, nhận ra sự sợ hãi của Lâm Định gã mới cười nhạt quay người bước lên thuyền trước tiên, nụ cười của gã khiến Lâm Định nhớ tới loài chó sói đói lang thang trên thảo nguyên, khiến ông ta sởn cả gai ốc. Sau đó Lâm Định bị hai thủy thủ cường tráng sốc nách như kẹp một con gà mang lên thuyền.Ngay lập tức thuyền giong buồm xuất phát, mũi thuyền va chạm vào lớp băng nổi trên mặt nước gây nên những tiếng bẹp bẹp rất nhỏ. Đám thủy thủ đứng trên đầu thuyền, bọn họ thỉnh thoảng dùng sào tre đẩy những khối băng mỏng trên mặt sông, chiếc thuyền chậm rãi tiến theo con đường an toàn mà bọn họ vạch ra.Chiếc thuyền này chỉ là một chiếc thuyền vận tải cỡ trung bình, chỉ có một khoang thuyền, bên trong khoang trống trơn. Gió trên mặt sông rất to nhưng không một ai đi vào khoang thuyền, bọn họ ở lại trên boong thuyền. Khi nhìn lớp băng trên mặt sông di chuyển, ánh mắt mấy người đàn ông có vẻ lo lắng.Gã đàn ông cụt tay cúi người ở mép thuyền bốc lên một miếng băng nổi, cầm trong tay suy nghĩ. Mấy người đàn ông khác cũng vậy, có vẻ rất chăm chú.“Bắt đầu có băng di chuyển, chỉ mấy ngày nữa mặt sông sẽ bị đóng băng không còn cách nào vận chuyển hàng nữa”.“Nghe nói những năm trước không đóng băng sớm như này”.“Phiền phức rồi, có lẽ mấy ngày nữa sẽ có chuyện”.Mấy gã bắt cóc đứng thì thầm nói chuyện với nhau, sắc mặt ai nấy đều cực kỳ nghiêm trọng. Lâm Định ù ù cạc cạc chẳng hiểu gì cả, nước sông đóng băng hay không đóng băng có quan hệ gì tới nhóm người này? Nhưng Lâm Định biết bây giờ không phải là lúc xen vào việc của người khác, Lâm Định thức thời ngậm chặt miệng, không dám lên tiếng.Nhưng những người này cũng không vì thế mà bỏ qua cho Lâm Định. Gã đàn ông cụt tay quay người nói với một giọng nói cực kỳ lạnh lùng khiến Lâm Định sờn cả gai ốc: “Lâm Định đại nhân, liệu ngài có thể giúp tôi một việc nhỏ không?”.Lâm Định vội vàng nói: “Nếu như trong khả năng, tôi nhất định sẽ hết sức”.“Việc này không khó, Lâm đại nhân ngài hoàn toàn có thể làm được”.“Vậy xin mời các hạ cứ việc phân phó”.“Được, ngài hãy nhảy xuống sông đi”.“Hả?”. Lâm Định còn tường rằng mình, đã nghe lầm: “Các hạ nói gì?”.“Ngài hãy nhảy xuống sông đi”. Gã cụt tay gằn từng từ một, rất rõ ràng.Lâm Định ngơ ngác nhìn gã cụt năm giây đồng hồ rồi ông ta mới hiểu gã cụt muốn điều này, Lâm Định tức giận tới choáng váng đầu óc, ông ta giận dữ mắng: “Ngươi điên rồi sao? Bắt ta nhảy xuống sông trong thời tiết này hả? Ngươi muốn ta chết cóng hả?”.Gã cụt tay vẫy tay, mấy gã đàn ông khác bước tới dùng dây trói Lâm Định lại, Lâm Định điên cuồng giãy dụa, ông ta đau khổ cầu xin: “Đừng như vậy, đừng như vậy, van xin ngài đừng làm như này, xảy ra án mạng đó...”.Mấy gã bắt cóc giả tai điếc làm ngơ, dứt khoát trói Lâm Định như một chiếc bánh chưng sau đó hò nhau khiêng Lâm Định tới sát mé thuyền rồi chậm chạp buông dây thả xuống dưới, tiếng kêu gào của Lâm Định vang vọng trên dòng Ngõa Niết hoang vắng tới khàn cả giọng: “Cứu mạng, cứu mạng, tha mạng. Không nên thả tôi xuống, cầu người đó, cứu mạng... a a”.“Lâm đại nhân, chơi đùa có vui không?”.“Chơi đùa không vui, hãy mau cho tôi lên”.Gã cụt tay đứng trên thuyền, ngay trên đầu Lâm Định ung dung hỏi: “Đại nhân, ta thỉnh giáo ngài mấy vấn đề, nếu như ngài trả lời không làm chúng tôi thỏa mãn, chúng tôi nhất định sẽ mời ngài tắm một trận nước mát lạnh cho thỏa thích”.“Hãy cho tôi lên, hãy cho tôi lên, nhất định tôi sẽ đồng ý”.“Chính biến ở Hà Khâu xảy ra như thế nào?”.Lâm Định ngẩng đầu nhìn những người trên boong thuyền nói to: “Chính biến nào?”.Gã cụt tay không nói thêm nữa, gã chỉ bảo thuộc hạ thả dây thừng xuống, Lâm Định vội vàng nói: “Tôi nhớ rồi, tôi nhớ rồi. Biến cố ngày mùng mười ở Hà Khâu, biến cố ngày mùng mười ở Hà Khâu”.“Chính biến lần này do kẻ nào gây ra? Mục đích là gì?”.Trong gió lạnh rùng mình, Lâm Định gào tới mức khản cả cổ: “Cho tới giờ vẫn không có chính biến, lần này chỉ điều chỉnh nhân sự bình thường mà thôi, thật trùng hợp là có mấy vị tướng quân mắc bệnh nặng, không may qua đời nên mới gây nên những tin đồn sai.Những lời đồn đại này không có giá trị, đây chính là lời nói dối của những kẻ có tâm tư bất chính, mục đích của chúng chỉ nhằm hủy đi hình tượng của chính quyền Hà Khâu chúng tôi. Các vị tuyệt đối không nên tin vào điều này, tuyệt đại đa số quân dân Hà Khâu vẫn ủng hộ gia chủ Lâm Phàm đại nhân, đoàn kết dưới sự lãnh đạo của hội trưởng lão, trật tự xã hội ổn định tốt đẹp, tình hình rất tốt đẹp, ôi, ôi, không nên”.Sắc mặt gã cụt vẫn không chút thay đổi, dây thừng lại được nới lỏng ra, Lâm Định đã chạm người vào dòng nước lạnh băng.Bị nhúng vào dòng nước lạnh, giống như muôn ngàn kim châm đồng thời đâm vào người Lâm Định, thế rồi Lâm Định đột nhiên gào lên cực kỳ thê lương: “A a...”. Cảm giác đau đớn dữ dội kéo tới như nước triều lên, cả người Lâm Định run bần bật, tiếng kêu trở nên đứt quãng: “Mau... mau... kéo tôi lên...”.Mấy người hợp sức kéo Lâm Định lên, Lâm Định được kéo lên cách mặt nước chừng nửa mét, cả người ông ta ướt đẫm, gió lạnh quất vào mặt giống như có muôn ngàn lưỡi dao cứa vào mặt, Lâm Định run bắn người nói: “Mau, hãy cho tôi vào trong khoang thuyền... lạnh chết mất...”.Lâm Định ngẩng đầu nhìn những người trên thuyền cầu khẩn, những người trên thuyền chỉ đứng nhìn Lâm Định, sắc mặt vẫn không đổi, lạnh lùng như đang nhìn một con lợn sắp hiến tế. Gã cụt tay bình tĩnh nói: “Đại nhân Lâm Định, nếu như muốn nghe phát ngôn của chính phủ Hà Khâu, chúng tôi không cần phải mất nhiều công sức nguy hiểm mời ngài tới đây, nếu như ngài tiếp tục trả lời kiểu này lừa gạt chúng tôi...”.Gã cụt vung tay, dây hạ xuống một nấc: “Nếu như ngài lo lắng tiết lộ bí mật, sau này Lâm gia sẽ tìm ngài thanh toán, chẳng lẽ ngài không nghĩ nếu bây giờ ngài không nói thật, ngài căn bản không cần lo lắng về Lâm gia, vì Lâm gia sẽ không cần tìm người chết tính sổ”.Lâm Định thoáng rùng mình khi nghe gã cụt nói ra ẩn ý đó, ông ta không tự chủ được cúi đầu nhìn dòng sông băng đang cuồn cuộn dưới chân mình. Dòng sông Ngõa Niết sâu, nước chảy xiết, ném một thi thể xuống đó, mười năm, trăm năm cũng không tìm thấy.Lâm Định ngẩng đầu nhìn gã cụt tay nói: “Các vị muốn điều tra ai? Tại sao lại muốn điểu tra bí mật của Lâm gia chúng tôi?”.“Đại nhân, điều này không có liên quan tới ngài, chỉ cần ngài biết rằng chúng tôi và ngài không có thù oán. Việc này giải quyết xong, chúng tôi có thể thả ngài về, sau này chúng ta không gặp lại nhau nữa, ngài không cần lo lắng có phiền phức hay hậu hoạn gì”.Lâm Định không nói, ông ta cúi đầu suy nghĩ.Gã bịt mặt không thúc giục Lâm Định, những người trên thuyền cũng không lên tiếng, lúc này chỉ có tiếng gió lạnh thổi ù ù. Một lúc lâu sau, giọng nói run run của Lâm Định mới vang lên, ông ta miễn cưỡng hỏi: “Các vị có giữ lời không? Sau này các vị không tìm tới gây phiền phức cho tôi chứ?”.Gã cụt tay lại lạnh lùng nói: “Đại nhân, ngài tốt nhất hãy tin tưởng chúng tôi”.Lâm Định cười gượng, vào lúc này ông ta thực sự không thể lựa chọn con đường sống, chỉ còn cách tin tưởng những người này.“Trước tiên các vị hãy kéo tôi lên, bây giờ tôi không thể nào nói chuyện được”.Gã cụt tay chăm chú nhìn Lâm Định, sau khi xác định Lâm Định không nói dối, gã gật đầu, mấy người bắt đầu kéo Lâm Định lên.Mấy người đỡ Lâm Định đi vào trong khoang thuyền nhỏ, một người lấy quần áo cho Lâm Định đang run bần bật, một người lấy cho ông ta một bình rượu ấm, Lâm Định vội vàng cầm bình rượu uống từng ngụm một.Rượu nóng chảy vào trong bụng, một luồng hơi nóng lan truyền khắp thân thể đông cứng, sắc mặt Lâm Định tái xanh rồi dần hồng hào, lúc này trông Lâm Định mới có chút sự sống. Lâm Định liếm liếm môi rồi hỏi những người vây xung quanh mình: “Các vị muốn biết điều gì?”.Gã cụt tay vẫn thản nhiên hỏi: “Ngài có biết gì về cuộc chính biến ngày mười một không?”.“Không biết nhiều lắm, khi chuyện xảy ra tôi vẫn còn đang nghỉ ở nhà, không liên lạc nhiều với người bên ngoài”.“Ngài là nguyên lão cục bảo vệ, nhân vật quan trọng. Vào thời điểm quan trọng, ngài không biết phong phanh điều gì sao? Các thuộc hạ cũ của ngài không thông báo cho ngài biết điều gì hả?”.Lâm Định thở dài nói: “Trong sự kiện Lưu Phong Sương, tôi thất bại trong tay Lâm Duệ, tuy Lâm Duệ không đuổi tận giết tuyệt, nhưng tôi đã hoàn toàn thất thế, các thuộc hạ tản mát, phần lớn là đầu quân cho người khác. Cho dù còn mấy thuộc hạ trung thành vẫn đi theo tôi, nhưng bọn họ cũng bị buộc về hưu như tôi, thế nhưng điều này khiến bọn họ may mắn thoát được chính biến ngày mười một”.“Kẻ nào phát động chính biến?”.“Trời biết! Tối hôm đó, tôi đi ngủ sớm như mọi ngày, sáng hôm sau thức dậy, phát hiện trên đường toàn là quân cảnh sát đang bảo vệ trị an, vũ trang tận răng...”.“Cảnh sát? Không phải quân đội sao?”.“Không phải là quân đội, phần lớn các chỉ huy quân đội đã bị tống giam hay bị giết hại, quân đội như rắn mất đầu gần như tê liệt”.“Người nào đã hạ lệnh thanh toán?”.“Không biết”.“Chẳng lẽ ngươi không có cách thám thính tình hình sao?”.“Tôi đã đi nghe ngóng tình hình, cảnh sát vũ trang nhận được lệnh vào trong thành giới nghiêm, người phát lệnh chính là Tổng giám đốc cảnh sát mà Tổng giám đốc cảnh sát cũng nghe lệnh của hội trưởng lão Hà Khâu. Người ra lệnh thanh toán lại là một người khác, thân phận người này tới nay vẫn chưa bị tiết lộ”.“Ngài được phục chức khi nào?”.“Sau chính biến độ một tuần, hội trưởng lão Hà Khâu thông báo cho tôi tới báo danh, trưởng lão quân vụ Lâm Khang tiếp tôi, ông ta nói là quân đội rất muốn có những lão quân nhân có kinh nghiệm như tôi, hy vọng tôi có thể phục vụ vì đất nước. Tôi hỏi ông ta có thể sắp xếp cho tôi chức vụ gì, ông ta nói Hà Khâu chuẩn bị phái viện binh cho Đế Đô, đơn vị quân đội này cần có một người có kinh nghiệm và uy tín tới chỉ huy, tôi chính là người thích hợp nhất. Khi đó vì tôi ăn không ngồi rồi quá lâu, muốn làm chuyện gì đó nên tôi đã đồng ý với Lâm Khang”.Mấy gã bắt cóc nhìn nhau, trong mắt bọn họ hiện lên vẻ cực kỳ thất vọng.Hao tổn rất nhiều thời gian công sức, cực kỳ mạo hiểm lẻn vào Đế Đô đang trong ngọn lửa chiến tranh dữ dội bắt cóc Lâm Định, bọn họ vốn nghĩ Lâm Định là một sĩ quan cao cấp, hẳn ông ta phải biết ít nhiều, biết một vài bí mật, nhưng không ngờ ông ta cũng chẳng khác nào so với người bình thường.Gã cụt tay chỉ huy cực kỳ thất vọng hỏi: “Vậy ngài có biết kẻ nào chỉ huy cuộc chính biến này không?”.“Tôi không biết người chính thức đứng sau cuộc chính biến này, nhưng tuyệt đối chuyện này có liên quan mật thiết tới Lâm Duệ”.Khi thấy Lâm Định khẳng định như vậy, mấy người bắt cóc kinh ngạc nhìn nhau: “Tại sao ngài lại khẳng định như vậy?”.“Từ sau khi xảy ra sự kiện Lưu Phong Sương, tôi đánh mất cục diện, tộc trưởng Lâm Phàm của tệ gia tuổi đã cao, sức yếu, không còn quan tâm tới chính sự, trên danh nghĩa Lâm Duệ chỉ là tam trưởng lão, nhưng thật ra Lâm Tây trưởng lão chính sự cũng không tranh quyền đoạt thế, Lâm Khang, người tiếp nhận trưởng lão quân vụ của tôi lại là thân tín do Lâm Duệ nâng đỡ mà lên. Hơn nữa Lâm Duệ còn được xác định chính là người tiếp nhận chức vụ tộc trưởng. Cho dù là Lâm Khang hay Lâm Phàm đều phục tùng mệnh lệnh của ông ta. Hội trưởng lão đã sớm nằm dưới sự thao túng của Lâm Duệ, tất cả mọi chuyện lớn nhỏ phải được ông ta đồng ý, tuyệt đối không thể nói ông ta không biết gì về sự kiện đó”.Lúc này một thủy thủ nước da ngăm đen, dáng người nhỏ nhắn nói chen vào: “Vậy tại sao Lâm Duệ phải làm như vậy? Thanh trừng quân đội thì có lợi gì cho ông ta?”. Gã thủy thủ này nước da ngăm đen, da tay thô ráp nhưng giọng nói rất trong trẻo. truyện copy từ</w:t>
      </w:r>
      <w:r>
        <w:br w:type="textWrapping"/>
      </w:r>
      <w:r>
        <w:br w:type="textWrapping"/>
      </w:r>
    </w:p>
    <w:p>
      <w:pPr>
        <w:pStyle w:val="Heading2"/>
      </w:pPr>
      <w:bookmarkStart w:id="242" w:name="chương-3-dương-oai-nhị-quân"/>
      <w:bookmarkEnd w:id="242"/>
      <w:r>
        <w:t xml:space="preserve">220. Chương 3 : Dương Oai Nhị Quân!</w:t>
      </w:r>
    </w:p>
    <w:p>
      <w:pPr>
        <w:pStyle w:val="Compact"/>
      </w:pPr>
      <w:r>
        <w:br w:type="textWrapping"/>
      </w:r>
      <w:r>
        <w:br w:type="textWrapping"/>
      </w:r>
    </w:p>
    <w:p>
      <w:pPr>
        <w:pStyle w:val="BodyText"/>
      </w:pPr>
      <w:r>
        <w:t xml:space="preserve">Chương 3: Dương Oai Nhị Quân!</w:t>
      </w:r>
    </w:p>
    <w:p>
      <w:pPr>
        <w:pStyle w:val="BodyText"/>
      </w:pPr>
      <w:r>
        <w:t xml:space="preserve">Lâm Định thoáng kinh ngạc khi ông ta liếc mắt nhìn người thủy thủ này.Từ đầu tới cuối người lên tiếng vẫn chỉ là gã cụt tay, những kẻ bắt cóc khác giả như không biết chuyện gì, không ai hỏi một câu. Mấy thủy thủ trên thuyền lại giống như một pho tượng gỗ, làm việc không chớp mắt. Lần này một thủy thủ đột nhiên hỏi chen vào một câu, có vẻ rất bất ngờ.Tuy Lâm Định rất kinh ngạc nhưng ông ta vẫn nhanh chóng trả lời: “Điều này tôi không biết”.Thủy thủ đó hỏi tiếp: “Bình thường bên quân đội có quan hệ căng thẳng với Lâm Duệ không? Liệu có chuyện quân đội phản đối Lâm Duệ kế vị không?”.“Lâm Duệ luôn có quan hệ khá tốt với bên quân đội, ông ta không thể lấy lý do này để thanh trừng quân đội, còn nói phản đối Lâm Duệ kế vị thì bên quân đội không có năng lực này”.“Tại sao?”.Lâm Định nói vẻ khinh thường, giống như đối phương hỏi mà không biết gì hết: “Địa vị của quân đội Hà Khâu trong đất nước rất thấp, chúng tôi hoàn toàn khác với nhà Tử Xuyên. Phòng thống lĩnh nhà Tử Xuyên có bảy người, trong đó năm người là các chỉ huy cao cấp của quân đội, chỉ có Mạc Liêu thống lĩnh và Tổng thống lĩnh là quan văn, các tướng lĩnh quân đội nhận được đặc quyền rất lớn, nhưng bên Hà Khâu hoàn toàn khác.Vào những năm cuối của triều đại Quang Minh, những võ tướng Tử Xuyên và Lưu Phong nắm giữ quân đội âm mưu phản loạn khiến đất nước sụp đổ. Để tránh đi vào vết xe đổ này, chúng tôi cho rằng võ tướng là người thô lỗ lại không có mưu kế, không biết ứng biến, tuyệt đối không thể tin dùng. Từ khi tái lập đất nước, Hà Khâu luôn luôn trọng văn khinh võ, bồi dưỡng một tập đoàn quan văn hùng mạnh, để áp đảo bên quân đội. Ngay cả cục bảo vệ Hà Khâu cũng có rất đông lực lượng cảnh sát vũ trang làm nhiệm vụ giám sát bên quân đội.Hội trưởng lão của chúng tôi cũng thế, ba trưởng lão đều là quan văn, cho dù là trưởng lão phụ trách quân vụ thì cũng xuất thân từ quan văn, trong khi đó phần lớn tướng lĩnh quân đội phải nhận được mệnh lệnh của hội trưởng lão thì mới được hành động. Từ trước tới nay địa vị của các tướng lĩnh rất thấp, trong cái cơ cấu chính trị tầng tầng lớp lớp này, bọn họ không có tiếng nói của mình, bọn họ chỉ biết phụ thuộc vào một trưởng lão hùng mạnh thì bọn họ mới có cơ hội xuất đầu lộ diện.Còn về chuyện ngăn cản Lâm Duệ kế vị, loại chuyện này cho dù bên quân đội có nằm mơ cũng không dám nghĩ tới, từ khi biết Lâm Duệ được hội trưởng lão xác định là người kế vị, bên quân đội thực sự rất nịnh nọt Lâm Duệ, các tướng lĩnh từng người một chạy tới thuần phục, tuyên thệ trước mặt Lâm Duệ, bọn họ còn hận không thể giúp Lâm Duệ lau giày mà thôi”.Trong lời nói của Lâm Định hàm ý hận thù rất sâu sắc, lập tức người thủy thủ nhận ra và hỏi: “Ngài hận Lâm Duệ vì không thể đánh bại ông ta sao?”.Sắc mặt Lâm Định âm trầm, ông ta im lặng một lát rồi mới nói tiếp: “Nếu tôi nói là không chú ý tới Lâm Duệ là nói dối. Lần đó tôi bại trận trong tay Lâm Duệ, tôi không còn gì để nói, suy nghĩ cẩn thận thì thấy quả thực Lâm Duệ là người tài năng, quyết đoán, mạnh mẽ hơn nhiều so với tôi. Điều quan trọng hơn là ngay cả may mắn ông ta cũng hơn tôi. Lần đó tôi thật bại trong tay Lưu Phong Sương, chẳng những ông ta không ném đá xuống giếng mà còn ra mặt giúp tôi giải quyết hậu quả, thế nhưng không hiểu vì sao tôi vẫn không có hảo cảm đối với con người này, con người này bề ngoài quang minh lỗi lạc nhưng bên trong đen tối, thủ đoạn cũng rất thâm hiểm”.Vẫn là người thủy thủ nhỏ con đó hỏi: “Mục đích của chính biến là gì?”.“Không biết...”.“Bây giờ chính quyền Lâm gia nằm trong tay người nào?”.“Hội trưởng lão... hay nói một cách chính xác hơn thì nằm trong tay Lâm Duệ”.“Ngài có hiểu tình huống trung tướng Lâm Vân Phi bị hại không?”.Khi nghe cây hỏi đó, Lâm Định ngẩng đầu hỏi: “Trung tướng Lâm Vân Phi? Nguyên tư lệnh phân hạm đội thứ nhất hải quân?”.Ánh mắt Lâm Định lóe lên khi ông ta nhìn người thủy thủ đặt câu hỏi, một ánh mắt rất thâm thúy. Lúc nãy Lâm Định còn rất sợ hãi, nhưng giây phút này ông ta đã khôi phục phần nào sự bình tĩnh của mình, đó chính là phong thái nhiếp chính, trưởng lão Lâm gia khi xưa”.Người thủy thủ nhỏ nhắn có vẻ kiêng kỵ ánh mắt sắc bén của Lâm Định, hắn quay mặt tránh đi có vẻ như không dám đối mặt với ánh mắt của Lâm Định.Người thủy thủ hỏi lại câu hỏi cũ: “Lâm Vân Phi chết như thế nào? Kẻ nào hạ sát hắn?”.“Vào thời điểm quyết chiến với quân đội Ma tộc mà nguyên soái Điện hạ vẫn còn có thời gian tới vui đùa với tôi, không khỏi khiến tôi... ôi... rất liều lĩnh”.“Ngài!”. Viên thủy thủ dáng người nhỏ nhắn kinh hãi, lui lại sau từng bước một.Mấy gã bắc cóc lộ hung quang, rút chùy thủ ra xông tới, nhưng đột nhiên một tiếng quát vang lên: “Lui lại, không được vô lễ”.Mấy người đàn ông lui lại sau, tách ra một lối đi. Viên thủy thủ dáng người nhỏ nhắn bước tới, vẫn là gương mặt ngăm đen bụi bặm nhưng sắc mặt lúc này đã một sự uy nghiêm khiến người ta không dám nhìn vào.Trước tiên viên thủy thủ khom người chào Lâm Định: “Đại nhân Lâm Định, chuyện này có nguyên nhân nên mới bất đắc dĩ mạo phạm, Lưu Phong Sương có nhiều đắc tội, thất lễ”.Lâm Định khom người chào và nói: “Nguyên soái Điện hạ, không dám nhận, chỉ là trò đùa này của Điện hạ thực sự hơi quá, suýt chút nữa lấy mất cái mạng già này”.“Hành động của Lưu Phong Sương lỗ mãng thật sự rất xấu hổ, thế nhưng không biết đã lộ ra sơ hở nào khiến đại nhân nhìn ra thân phận của ta? Ta tự nhận là hóa trang này rất hoàn hảo, tại sao đại nhân vẫn có thể nhận ra thân phận của ta?”.“Điện hạ, ngài đã từng ở cùng với tôi một thời gian, cho dù không nhiều lắm nhưng đủ để khiến tôi quen với giọng nói của ngài. Điện hạ ngài đã cố gắng thay đổi giọng nói, quả thật ban đầu tôi cũng không nhận ra, chỉ cảm thấy giọng nói này khá quen thuộc, nhưng ngài luôn quan tâm hỏi tới nguyên nhân cái chết của trung tướng Lâm Vân Phi, đây chính là nguyên nhân dù tôi có ngu xuẩn cũng hiểu ra. Người có thể sắp đặt một hành động bí mật chu đáo, lại là bạn tốt của trung tướng Lâm Vân Phi trên đời này không có nhiều người”.Khi nhắc tới Lâm Vân Phi, ánh mắt hai người đều rất buồn rầu.Lưu Phong Sương hỏi: “Ngài có biết nguyên nhân cái chết của tướng quân Lâm Vân Phi không?”.“Tôi có mặt vào lúc hắn đi sang thế giới bên kia”.Đột nhiên Lưu Phong Sương hít một hơi, sát khí chợt hiện lên trong ánh mắt, hai tay nắm chặt rồi buông ra, nàng chậm rãi hỏi với một giọng nói cực kỳ quái dị: “Khi đó ngài cũng có mặt?”.Lâm Định vội vàng xua tay nói: “Nguyên soái, mặc dù tôi có mặt ở hiện trường nhưng việc này hoàn toàn không có liên quan tới tôi, tôi chỉ ngẫu nhiên đi qua mà thôi?”.“Đã xảy ra chuyện gì?”.“Đêm đó tôi tới thăm nhà một người bạn già, quay về vào lúc muộn, khoảng mười hai giờ đêm. Khi xe ngựa đi ngang qua một con đường phố rộng lớn ở Hà Khâu thì đột nhiên nghe thấy tiếng đánh nhau và tiếng kêu cứu ở ven đường, tôi giật mình khi nghe thấy âm thanh đó, chẳng lẽ ở Hà Khâu có giặc cướp đường sao? Tôi dẫn theo tùy tùng đi về phía tiếng kêu cứu, nhìn thấy một đám người bịt mặt cầm đao đang truy sát mấy người mặc quân phục quân nhân, trong nhóm người đó có một người chính là Lâm Vân Phi, người hắn đầy máu, cùng các bạn mình tay không tấc sắt cố sức chống cự, vừa đánh vừa lui, trận chiến vô cùng ác liệt, máu chảy dài trên phố”.Lời kể của Lâm Định rất đơn giản nhưng Lưu Phong Sương có thể tưởng tượng ra tình cảnh thê thảm khi đó, đao quang kiếm ảnh, máu chảy dài, Lâm Vân Phi và các tùy tùng của mình tay không phải đối phó với một nhóm lớn sát thủ bất ngờ tập kích, đương nhiên là thương vong thê thảm.Lưu Phong Sương chăm chú nhìn Lâm Định hỏi: “Lâm Định căn cứ theo vai vế, ngài chính là anh họ của Lâm Vân Phi, hắn là em họ của ngài. Ngài đành trơ mắt nhìn hắn bị người ta giết chết sao?”.Lâm Định thoáng đỏ mặt, ông ta cúi đầu không dám đối mặt với Lưu Phong Sương: “Nguyên soái, sự tình xảy ra đột ngột, tôi và tùy tùng không mang theo vũ khi chúng tôi sao có thể đối phó với đám ác đồ vũ trang tận răng? Tôi vốn định đi gọi quân đội gần đó hay cảnh sát tới can thiệp, nhưng đám ác đồ đã hô rằng chúng làm việc theo mệnh lệnh của hội trưởng lão, ai còn dám can thiệp vào chuyện giết người này nữa? Vì vậy tôi...”.Lâm Định chần chừ không biết nói tiếp như nào nữa.“Vậy ra ngài sợ hãi” Lưu Phong Sương khẽ nói, giọng nói của nàng rất bình thản, không phải đang trách cứ ai đó mà chỉ nói ra sự thật mà thôi.Lâm Định cúi đầu nhìn bàn chân mình, sắc mặt ông ta tái xanh, không phải vì ngâm nước khi trước mà vì ông ta thấy áy náy trong lòng.Gió sông thổi mạnh, thổi tung vạt áo mọi người.Trong bầu không khí tĩnh lặng đó, giọng nói chậm rãi của Lưu Phong Sương vang lên: “Vì để bảo vệ đất nước mình, hắn không ngần ngại ác chiến với kẻ thù bên ngoài: Uy trấn hải tặc, phỉ bang, rất nhiều chiến công, rất nhiều vết thương, tận trung với chức trách của mình, tuân thủ nghiêm ngặt trách nhiệm của người quân nhân, không can thiệp vào chính trị, quang minh, lỗi lạc. Khi còn sống, hắn không thẹn với đất trời, tổ quốc”.Lưu Phong Sương nhìn Lâm Định nói: “Một con người chính trực cao thượng như vậy không đáng bị giết chết một cách không minh bạch theo cách đó. Đại nhân Lâm Định, việc điều tra sự biến Hà Khâu và cái chết của tướng quân Lâm Vân Phi cực kỳ quan trọng, ta hy vọng ngài có thể trợ giúp ta”.Đôi môi Lâm Định khẽ run rẩy, biểu hiện sự đấu tranh kịch liệt trong lòng ông ta. Một lúc lâu sau, Lâm Định ngẩng đầu nói: “Nguyên soái, tôi biết ngài là bạn tốt của tướng quân Lâm Vân Phi nhưng tôi vẫn xin ngài hãy quên chuyện báo thù này đi. Nếu cứ tiếp tục truy cứu, tôi sợ rằng sẽ bất lợi cho ngài”.“Bất lợi đối với tôi?”. Lưu Phong Sương kinh ngạc tròn mắt hỏi.Gã cụt tay ở sau nàng lạnh lùng nói xen vào: “Đại nhân Lâm Định, ngài mơ ngủ hả? Trước mặt ngài chính là nguyên soái Lưu Phong Sương, giám quốc nhà Lưu Phong chúng ta. Nguyên soái là người giữ binh quyền uy hiếp vùng tây bắc, cho dù Tử Xuyên Tham Tinh nhìn thấy nguyên soái Điện hạ chúng ta cũng phải cúi đầu cung kính, một Ma Thần Vương tạp vật kia kiêu căng ngang ngược cũng không dám vô lễ với Điện hạ, chẳng lẽ một Hà Khâu nho nhỏ có thể có nhận vật tài giỏi nào chăng? Cho dù là lão già Lâm Phàm kia tự mình tới đây...”.</w:t>
      </w:r>
    </w:p>
    <w:p>
      <w:pPr>
        <w:pStyle w:val="BodyText"/>
      </w:pPr>
      <w:r>
        <w:t xml:space="preserve">“Tịch Á, câm mồm”, Lưu Phong Sương tức giận quát to: “Không được vô lễ, hãy mau xin lỗi đại nhân Lâm Định. Đại nhân Lâm Định, Lưu Phong Sương quản lý thuộc hạ không nghiêm, ta rất xin lỗi, ta luôn có thái độ tôn kính chư vị trưởng lão và Hà Khâu, tuyệt đối không dám coi thường”.Lâm Định thở dài nói: “Nguyên soái điện hạ, quý thuộc hạ nói không sai. Nhà Lưu Phong binh hùng tướng mạnh, danh tướng dưới trướng ngài nhiều như mây, đương nhiên là không thèm để ý tới Hà Khâu binh lực yếu ớt rồi”.“Ta không có ý này...”.“Thế nhưng cho dù Hà Khâu không có quân đội hùng mạnh nhưng vẫn còn những nhân vật không thể coi thường, ngài muốn truy cứu chuyện này chỉ sợ sẽ chạm tới người này”.“Ngài muốn nói Lâm Duệ sao?”.“Chuyện này đương nhiên không tránh khỏi có liên quan tới Lâm Duệ, nhưng mà vô duyên vô cớ ra tay với rất nhiều tướng lĩnh quân đội, thật sự là khiến người ta phải kinh hãi. Nếu chỉ có một mình Lâm Duệ, e rằng ông ta không có năng lực làm việc này, trừ phi sau lưng Lâm Duệ còn một thế lực ủng hộ mạnh mẽ hơn, khiến ông ta có thể áp đảo được tất cả các lực lượng”.“Sự ủng hộ mạnh mẽ?”. Sự ngơ ngác hiện lên trong ánh mắt Lưu Phong Sương: “Bản thân là người đứng đầu hội trưởng lão, Lâm Duệ đã đứng trên đỉnh cao quyền lực, chẳng lẽ sau lưng còn người nào có thể sai khiến ông ta sao? Chẳng lẽ còn có người có địa vị cao hơn ông ta sao?”.“Nguyên soái, ngài đừng quên người thống trị chính thức của Hà Khâu, người khổng lồ chống đỡ Hà Khâu ngàn năm qua khiến nó không sụp đổ. Sau lưng Hà Khâu có một nhân vật có thể thao túng tất cả mọi chuyện. Khi đứng trước con người này, cho dù tộc trưởng hay trưởng lão cũng không tính gì”.Giọng nói của Lâm Định nhỏ đi nhưng sắc mặt ông ta cực kỳ nghiêm túc: “Điện hạ có nghe lời đồn Minh Vương điện hạ tái xuất không? Tôi đoán rằng người chính thức đứng đằng sau chính là lão nhân gia đó. Điện hạ, cho dù ngài có nhiều quyền thế nhưng ngài tuyệt đối không thể coi thường thần uy của Minh Vương điện hạ”.** *Hoàng hôn, thành thị Ba Đan tỉnh Duy Nạp Lý, cuộc tấn công đánh chiếm thành dữ dội chính thức bắt đầu.Trong ánh trời chiều, hàng ngàn, hàng vạn binh lính Bán thú nhân bắt đầu tấn công tường thành cao ngất với đội hình dày đặc, những đội nhóm tấn công như những cơn sóng biển liên tục dâng trào, cực kỳ mãnh liệt.Đá bay loạn trời, những cơn mưa tên vẽ lên những đường cong chết chóc trong không trung rồi rơi xuống quân đội công thành, những cơn sóng máu bay lên trong ánh nắng mặt trời, cuộc chiến công thành đẫm máu, bi thảm diễn ra với hình thức cuồng bạo nhất.Tiếng chém giết rung trời, hàng trăm cái thang dựng lên tường thành, bộ binh Bán thú nhân trèo lên thang xông lên tường thành chém giết, cuộc chiến trên tường thành cực kỳ hỗn loạn, thỉnh thoảng có kẻ rơi từ trên tường thành cao xuống mặt đất.Nhưng vào lúc này không người nào chú tâm tới cái đó, binh lính Bán thú nhân và quân lính Ma tộc chém giết tới đỏ cả mắt, lần lượt dồn ép nhau, máu chảy khắp nơi.“Quá chậm, quá chậm, trời sắp tối rồi thế mà chúng ta còn chưa chiếm được tường thành”.Khi nhìn thấy cờ hiệu Ma tộc trên tường thành lắc lư chực đổ, nhưng hết lần này tới lần khác nó vẫn đứng vững, tướng quân La Kiệt nổi điên như con sư tử gầm. Hắn tức giận gào thét tới khản cả giọng: “Lên, các huynh đệ lên trên, Ma tộc không chịu được nữa rồi! Xông lên cho ta!”.Nhưng khi La Kiệt mới đặt chân lên thang, các vệ binh đứng xung quanh vội vàng nhào tới kéo gã xuống, La Kiệt gầm lên như sấm điền cuồng giãy dụa: “Buông ta ra, hãy xem dáng vẻ vô tích sự của bọn bay, lão tử ta tức chết mất đi được, tức quá đi mất. Lão tử ta muốn chính tây xông lên chém chết lũ Ma tộc kia, lũ khốn các ngươi hãy mau buông ta ra, nếu không ta giết chết các ngươi”.“Đại nhân, ngài tuyệt đối không thể, ngài là chủ tướng quân tiên phong, không thể khinh thường xông vào nơi nguy hiểm. Đại cục đã định, Ma tộc không thể chống cự được bao lâu, thành sớm muộn cũng bị quân ta chiếm”.“Khốn nạn!”. La Kiệt quát mắng, đương nhiên gã biết thành này sớm muộn cũng bị chiếm, nhưng vấn đề quan trọng là người nào chiếm được, người đó sẽ đoạt công đầu. Đương nhiên người đó phải là quân Viễn Đông, gã muốn cho quân dân cả nước biết người đầu tiên khôi phục tỉnh Duy Nạp Lý chính là quân Viễn Đông của La Kiệt đai nhân.Lúc này lòng La Kiệt như có lửa đốt, khi thấy dù quân mình đang chiếm thế thượng phong nhưng vẫn không thể đánh tan sự chống cự của quân đội Ma tộc.Trong hội nghị đặc biệt vào tối trước ngày tấn công, đại nhân Tư Đặc Lâm đã hỏi: “Thành Ba Đan là khu vực tranh chấp của quân đội hai bên, chúng ta muốn tấn công Đạt Khắc đương nhiên phải đánh chiếm Ba Đan. Vị tướng quân nào tình nguyện chém tướng đoạt cờ đây?”.Tư Đặc Lâm còn chưa nói xong, tiếng loạt xoạt vang lên liên tục, các tướng quân đồng loạt nói: “Tôi tình nguyện, tôi tình nguyện”.“Chúng tôi, chúng tôi, sư đoàn mười một là sư đoàn Hoàng bài quân đội đông nam, chúng tôi có thể đánh chiếm”.“Tú Tự doanh quân Viễn Đông chưa từng thất bại khi làm nhiệm vụ. Đại nhân, xin hãy giao nhiệm vụ này cho chúng tôi”.“Đại nhân, hãy để binh đoàn Bán thú nhân chúng tôi làm đi. Hãy cho chúng tôi một cơ hội”.Quân đông nam và quân Viễn Đông hội quân, xúi giục hai quân đoàn của Á Ca Mễ và Ca Đạt Hãn phản chiến, quân đội loài người nhanh chóng vượt qua khu vực phòng ngự của hai người này, binh mã thần tốc đánh tới chân thành Ba Đan, trong thành Ba Đan chỉ có một số ít binh lính Ma tộc trấn thủ, nhất định không ngăn cản được.Đây chính là trận đại chiến đầu tiên từ sau khi hội quân, hành động đánh thành lần này phải dứt khoát nhanh gọn, thể hiện uy phong của hai đội quân, đây chính là chiến công đưa tới trước cửa, các tướng quân còn không muốn tranh đoạt sao? Mọi người tranh nhau tới mức độ điên khùng.Cuối cùng sau khi Tư Đặc Lâm và Tử Xuyên Tú thương lượng với nhau đã quyết định, giao nhiệm vụ đánh thành cho quân đoàn Viễn Đông.Thống lĩnh Tử Xuyên Tú mỉm cười, ánh mắt hắn liếc nhìn đám tướng lĩnh bên dưới, cuối cùng ánh mắt dừng lại trên người La Kiệt, trong ánh mắt hâm mộ của các tướng quân xung quanh, La Kiệt như cảm thấy máu trong người mình sục sôi.La Kiệt bước nhanh ra khỏi hàng, cung kính chào Tử Xuyên Tú, dùng giọng nói đanh thép bình tĩnh nói: “Thống lĩnh đại nhân, trong vòng một ngày, không lấy được thành Ba Đan, hạ quan sẽ mang đầu vệ gặp đại nhân”.“Rất khí phách, đúng là không làm hồ thẹn hán tử Viễn Đông chúng ta. Nhiệm vụ này giao cho ngươi, đừng làm mất thể diện quân Viễn Đông chúng ta”.“Quang minh vô thượng, xin đại nhân hãy yên tâm”.Ngay lúc này Tư Đặc Lâm ở bên cạnh nói xen vào: “Hồng y kỳ bản La Kiệt là người vũ dũng nhất định có thể đánh chiếm được thành, nhưng lần này phải tốc chiến tốc thắng, tốt nhất có thể tăng thêm đội dự bị và áp trận. Thống lĩnh Tử Xuyên Tú, ta đề nghị Hồng y kỳ bản Âu Dương Kính quân đông nam dẫn quân đội thuộc hạ của mình trợ trận cho Hồng y kỳ bản La Kiệt”.La Kiệt cương quyết nói: “Đại nhân, hạ quan không cần quân yểm trợ”. Nhưng rồi Tử Xuyên Tú đã cắt ngang lời gã: “Vậy cũng tốt, Âu Dương các hạ, vậy làm phiền ngươi rồi. La Kiệt, ngươi phải phối hợp tốt với tương quân Âu Dương Kính”.La Kiệt bất đắc dĩ nói: “Dạ”.Trong nhóm tướng quân, một thanh niên tướng quân dáng người hiên ngang, người đó chính là Âu Dương Kính, gã đứng thẳng người rồi cúi chào Tư Đặc Lâm trước, sau quay sang chào Tử Xuyên Tú và nói: “Tạ ơn nhị vị đại nhân quan tâm, hạ quan cực kỳ vinh hạnh”.Âu Dương Kính quay người nhìn La Kiệt, chìa tay ra nói: “Đại nhân La Kiệt, hợp tác vui vẻ”.La Kiệt lạnh lùng hừ một tiếng, La Kiệt tức giận nghiến răng nghiến lợi khi không đâu xuất hiện một gã mặt trắng nhảy ra tranh công với mình, nhưng lúc này có hai vị thống lĩnh và gần trăm sĩ quan cao cấp của quân đội hai bên, La Kiệt không thể để mất phong độ của mình.La Kiệt nghiến răng nặn ra một nụ cười, chìa tay nói: “Tướng quân Âu Dương, cảm ơn ngài ngày mai phối hợp”.Nghĩ tới tình hình khi đó rồi nhìn cục diện giằng co lúc này, La Kiệt cảm giác như lục phủ ngũ tạng mình đều bị thiêu đốt, đợt tấn công thứ nhất đã bị đẩy lùi, đợt tấn công thứ hai mới miễn cưỡng đặt chân lên tường thành. Lúc này trời đã sắp tối nhưng thành vẫn nằm trong quân Ma tộc, trước mặt hai vị đại nhân, trước mặt rất nhiều người, mình ba hoa như vậy, bây giờ giải quyết thế nào đây?Mình còn mặt mũi nào quay về gặp đại nhân đây?Chính mình sao còn có thể ngẩng đầu trước mặt đồng liêu đây?“Đại nhân La Kiệt”, một viên sĩ quan truyền lệnh từ trong đội ngũ chuẩn bị tấn công giục ngựa xông tới trước mặt La Kiệt hô to: “Đại nhân La Kiệt, tướng quân Âu Dương phái tại hạ tới hỏi ngài, ngài có cần tăng viện không? Bộ đội của tướng quân Âu Dương có thể xung trận ngay lập tức”.“Ngươi nói cái gì?”.“Âu Dương tướng quân hỏi xem ngài có cần tăng viện không?”.Tiếng người đan xen cực kỳ hỗn loạn, tiếng chém giết, tiếng kêu gào thảm thiết, tiếng rên rỉ đau đón cùng tiếng ầm ầm trên thành truyền xuống khiến viên sĩ quan truyền lệnh nói tới lần thứ ba La Kiệt mới nghe rõ, trong tích tắc, áp lực đang đè nặng trong lòng La Kiệt bùng phát như ngọn núi lửa.La Kiệt túm cổ áo viên sĩ quan truyền lệnh, gào vào tai viên sĩ quan: “Hãy nói với Âu Dương Kính, không sợ chết thì cứ tiến lên. Lão tử biết Âu Dương Kính hắn nhưng binh lính của lão tử không biết hắn. Hắn dám xông lên, lính Bán thú nhân sẽ quay đầu thương lại đâm hắn?”.Viên sĩ quan truyền lệnh gắng sức thoát khỏi đôi tay của La Kiệt, gã tức giận sửa lại quân phục, gã dùng giọng nói tương tự đáp lễ La Kiệt: “Các hạ, hạ quan chỉ là người truyền tin, ngài tuyệt đối không nên hành động như vậy. Việc phái bộ đội tấn công chỉ có nhị vị đại nhân Tư Đặc Lâm và Tử Xuyên Tú mới có quyền quyết định, ngài tức giận cũng không có ích gì. Không chịu thua kém thì trước khi trời tối hãy đánh chiếm thành, không ai có thể đoạt được công đầu của ngài, Hạ quan nghĩ muốn ở lại đây cùng các hạ theo dõi cuộc chiến, nhưng giờ đây xem ra các hạ không hoan nghênh ta! Cáo từ!”.“Ngươi là ai, tên gì?”.“Hạ quan là Á Khắc Lý, Phó kỳ bản, sĩ quan bộ tham mưu quân đông nam”.Á Khắc Lý sửa lại ngay ngắn bộ quân phục, quay người lên ngựa. Trước khi đi, gã tưng tửng thốt ra một câu: “Ai cũng nói quân Viễn Đông rất hùng mạnh, ta thấy cũng chỉ như này mà thôi?”.“Khốn nạn, ngươi đứng lại cho ta”.</w:t>
      </w:r>
    </w:p>
    <w:p>
      <w:pPr>
        <w:pStyle w:val="BodyText"/>
      </w:pPr>
      <w:r>
        <w:t xml:space="preserve">Nhưng đã muộn, viên sĩ quan không để cho La Kiệt có cơ hội chửi mắng, gã giục ngựa chạy mất. Nhìn theo bóng dáng gã biến mất trong rừng đao kiếm hỗn loạn, La Kiệt thấy tuyệt vọng mà phẫn nộ: “Thật sự là mất mặt quá”.Ngay lúc này một đội binh lính Bán thú nhân cầm cờ đi ngang qua người La Kiệt, đột nhiên La Kiệt nhảy tới đoạt lá cờ trong tay người cầm cờ đi đầu, viên chưởng kỳ Bán thú nhân không kịp trở tay, lá cờ bị La Kiệt đoạt mất.Cờ chính là linh hồn của quân đội, lúc này có kẻ ngang nhiên đoạt cờ ngay giữa trận!Sau giây phút kinh ngạc, đội lính Bán thú nhân phẫn nộ, mọi người như điên cuồng bao vây xung quanh chuẩn bị đánh nhau, nhưng rồi bọn họ phát hiện ra người đoạt cờ không ai khác mà chính là quan lớn chỉ huy của bọn họ, đại nhân La Kiệt, quân đoàn trưởng quân đoàn Viễn Đông số một.Binh lính Bán thú nhân đều ngây người: “Đại nhân, có chuyện gì với ngài vậy?”.“Các huynh đệ, chúng ta không còn đường lui nữa”, sau khi áp lực khiến tâm trạng như cuồng bạo, La Kiệt dần trở lại bình tĩnh: “Thời gian không còn nhiều, từ khi bắt đầu phản công, đây là trận đại chiến đầu tiên. Đế Đô đang nhìn, Đan Nhã đang nhìn, Lưu Phong Sương đang nhìn, Hà Khâu đang nhìn, Viễn Kinh cũng đang nhìn. Nếu như trước khi trời tối mà không đánh chiếm được thành, ngày mai quân đoàn Viễn Đông số một sẽ thành trò cười cho cả đại lục, làm mất mặt đại nhân Tử Xuyên Tú, chúng ta tuyệt đối không còn mặt mũi sống sót quay về, các ngươi cũng đừng nghĩ sau này có thể ngẩng đầu. Ai nấy đều nói, quân đội Viễn Đông cũng chẳng có gì hơn người. Người Viễn Đông đã bao giờ bị con người yếu đuối trong nội địa coi thường như này chưa?”.“Tuyệt đối không thể”. Các binh lính Bán thú nhân điên cuồng gào lên trả lời: “Dũng sĩ Viễn Đông cực mạnh”.La Kiệt vung mạnh lá cờ, gã nói với một giọng nói tuyệt vọng và bi ai: “Hãy tới đây, đi theo lá cờ này, kẻ nào không dám hãy lùi lại. Đi thôi!”.“Hô trác lạp!”.Bị La Kiệt kích động tới nhiệt huyết sôi trào, các binh lính tham chiến bị thổi bùng lên ngọn lửa anh hùng, các đội nhóm tấn công mãnh liệt như nước triều, xu thế cực kỳ hung hãn chưa từng có từ trước tới nay.Quân Ma tộc là lực lượng chính thủ thành, chúng bắn tên xuống như mưa, dội hắc-ín sôi sùng sục xuống dưới nhưng binh lính Bán thú nhân không còn cách nào né tránh bởi vì làn sóng người mãnh liệt, binh lính nối đuôi nhau không dứt xông lên, nên không ai có thể lui lại sau.Và thế là trong tiếng kêu la thảm thiết và máu tươi bắn lên như cơn mưa hoa đỏ, từng cái thang mây dài được dựng lên, binh lính Bán thú nhân cường tráng dùng máu tươi của mình trả giá cho làn sóng tấn công, từng lỗ châu mai một bị đánh chiếm.Dưới sự chỉ huy của La Kiệt, bị khơi dậy sự phẫn nộ, quân Viễn Đông tấn công điên cuồng như lửa giận, lính Bán thú nhân liều chết mọi nơi chém, bổ cực kỳ ác liệt.Trên tường thành, binh lính Ma tộc mệt mỏi không còn chống đỡ được nữa, sau nửa giờ binh lính Bán thú nhân và Xà binh tấn công đánh thành, cuộc chiến đấu vẫn chưa chấm dứt, binh lính Ma tộc còn sót lại cố thủ từng cử điểm, từng đầu tường thành, bộ chỉ huy ở các cổng thành.Cuối cùng cuộc chiến càng thảm thiết hơn, cuộc chiến diễn ra trên từng tấc tường thành, thi thể bao phủ khắp tường thành, máu tươi cuồn cuộn như nước chảy.Thi thể binh lính hai bên chất đầy, chắn ngang những hành lang trên tường thành từng đống to một, chính vì vậy binh lính Ma tộc dùng đống thi thể này thành cứ điểm phòng ngự. Binh lính Bán thú nhân kéo tóc hay chân người chết ném xuống chân tường thánh để tránh vướng víu cuộc chém giết điên cuồng.Trong lúc đó có vô số người từ trên tường thành rơi xuống, dày đặc như những hạt mưa trong cơn mưa rào, cực kỳ khủng bố.Bên ngoài thành, trên một ngọn núi cao, hai Thống lĩnh nhà Tử Xuyên đang đứng sóng vai nhau quan sát cuộc chiến. Cho dù hai người đứng rất xa nhưng các âm thanh chém giết kêu gào hỗn loạn vẫn thỉnh thoảng truyền tới, tiếng rên rỉ, tiếng kêu gào, tiếng binh khí chạm nhau, tiếng vó ngựa của kị binh, âm thanh của ngọn lửa lao nhanh, lúc đứt lúc rõ, tình cảnh cực kỳ thảm thiết khiến người khác phải sởn tóc gáy.Nhìn thấy tình hình thuận lợi trên tường thành, cuối cùng Thống lĩnh Tư Đặc Lâm cũng như trút được gánh nặng: “Sau khi bộ đội lên được, đã đánh chiếm được tường thành rồi”.“Đáng chết”. Tử Xuyên Tú đã bình tĩnh lại, một ngày quan sát cuộc chiến, chứng kiến thế trận giằng co trên tường thành, Tử Xuyên Tú căng thẳng tới mức lưng áo ướt đẫm: “La Kiệt này rốt cuộc cả một ngày hắn làm gì? Khi trời tối mới bắt đầu dốc sức, lúc này mới đánh chiếm tường thành, hắn định thắp đuốc đánh đêm sao?”.“Binh mã La Kiệt chém giết một ngày liền, binh lính cũng mệt mỏi rồi, hay để Âu Dương Kính lên thành đánh thay?”.“Đệ không có ý kiến, hãy phái sĩ quan truyền lệnh tới hỏi La Kiệt, nếu hắn đồng ý, chúng ta có thể đổi người”.Viên sĩ quan truyền tin nhanh chóng phóng ngựa tới tiền tuyến, khoảng nửa tiếng sau gã quay lại bẩm báo: “Khởi bẩm nhị vị đại nhân, La Kiệt các hạ kiên quyết không chịu, hắn nói hắn hoàn toàn không không mệt mỏi, hắn còn tiếp tục đánh ba ngày ba đêm. Hắn hoàn toàn có thể chiếm thành, hắn nói chỉ cầu nhị vị đại nhân tuyệt đối không nên phái người lên, binh lính Bán thú nhân đầu óc mơ hồ, tới khi hỗn chiến không phân biệt được địch ta, đánh nhầm thì rất phiền phức”.Hai viên Thống lĩnh nhìn nhau, Tử Xuyên Tú phá lên cười nói: “La Kiệt này to gan thật, hắn đám uy hiếp cả ta”.“Gần mực thì đen, kẻ nào đó dạy người rất hay. A Tú, đệ xem cần phải làm gì bây giờ?”.“Một khi La Kiệt đã lập tờ quân lệnh, vậy cứ để hắn làm đi. Đại cục đã định, sớm muộn gì thành cũng bị chiếm”.“Hãy đánh chiếm sớm một chút thì tốt hơn” Tư Đặc Lâm quay đầu, ánh mắt hắn nhìn về hoàng hôn ở chân trời hướng tây, trong ánh mắt hình như có điều gì đó lo lắng: “Ba Đan là cửa ngõ tiến vào ngoại ô Đế Đô. Ba Đan bị hạ, Đạt Khắc không còn nơi hiểm phòng thủ, Ma Thần Hoàng và đội vận vệ chỉ còn cách chúng ta chưa tới một trăm năm mươi dặm đường”.Nhìn theo ánh mắt Tư Đặc Lâm, Tử Xuyên Tú cũng nhìn về phía chân trời phía tây.Ba Đan bị hạ, mối liên lạc của đại bản doanh Ma tộc với hậu phương đã bị cắt đứt. Với điều này thì cho dù Ma Thần Hoàng có cố chấp tới đâu, ông ta cũng phải điều động đại quân từ Đế Đô quay lại đối phó với hai người.Hai người không nói tiếp, chỉ yên lặng suy nghĩ.Hơn tám giờ tối từ phía thành Ba Đan vang lên những tiếng động ầm ĩ, tiếng hò reo vang lên như sấm, hàng ngàn vạn người đang hò reo. Lúc này hai người cũng đoán ra là chuyện gì đang xảy ra.“Như vậy là La Kiệt thành công”.Đúng như dự đoán của Tư Đặc Lâm, một lát sau La Kiệt thở hồng hộc, áo bào nhuốm máu tươi chạy tới chỗ hai người đang đứng báo cáo.“Đại nhân Tư Đặc Lâm, đại nhân Tử Xuyên Tú, rất vinh dự được báo cáo với nhị vị Thống lĩnh, quân đoàn Viễn Đông số một của chúng tôi đã đánh chiếm thành Ba Đan”.Tư Đặc Lâm mỉm cười nói: “Vất vả rồi, La Kiệt các hạ, đánh chiếm được thành, ngươi lập công đầu”.“Nguyện vì gia tộc phục vụ!”. La Kiệt ưỡn ngực, sắc mặt rạng rỡ: “Đại nhân Tư Đặc Lâm, những trận chiến nhỏ này đối với chúng tôi mà nói chỉ là chút lòng thành... Thế nhưng hôm nay quả thực đám lính Ma tộc đáng chết này khá khó chơi, tên bắn, đá bay, hắc ín, mỡ nóng rơi như mưa vậy, hai lần tấn công đều bị đẩy lùi. Đối phó với kẻ thù nhỏ bé này tôi định không ra tay, nhưng xem ra không được, tôi không ra tay lũ trẻ không làm ăn được. Đám lính Ma tộc lại rất kiêu ngạo, vì vậy tôi tức giận cầm đao chém bay mấy chục...”.La Kiệt rất kích động, mặt đỏ bừng, nói một thôi một hồi mới dừng lại.Nói thực trận đánh ngày hôm nay khiến La Kiệt có thể kiêu ngạo, chỉ trong vòng một ngày có thể đánh chiếm được thành trì Ba Đan có vị trí chiến lược, khơi thông con đường tấn công của đại quân, vinh quang công đầu không giống như bình thường. Hơn nữa quả thật cũng không dễ dàng, hắn phải xông trận như một người lính thường, tự mình giết giặc tuyến đầu, chém giết cực kỳ sảng khoái.Vì để chứng minh cuộc chiến công thành vất vả, La Kiệt không muốn lau vết máu trên người đi, gã thậm chí còn lăn mình trong vũng máu rồi mới chạy đi gặp Tử Xuyên Tú. Chính vì vậy vị tướng quân anh dũng này bước từng bước một, mỗi dấu chân là một dấu máu, vẻ mặt cực kỳ đau đớn giống như gã vừa mới trải qua trận chiến khó khăn nhất trong cuộc đời. Sự gian khổ này những người ở sau chiến tuyến tuyệt đối không thể nào tưởng tượng được đâu!Nếu không phải La Kiệt đại nhân ta đích thân xông trận, cho dù có đổi vị tướng quân nào đó ra trận, sợ rằng đánh tới năm bữa nửa tháng cũng không đánh được thành.Nhưng hai vị thống lĩnh là những người cực kỳ nhạy cảm, kinh nghiệm đầy mình, sao có thể bị lừa bởi thủ đoạn tầm thường này?Tử Xuyên Tú cười hì hì hỏi: “La Kiệt, ngươi tìm được vũng máu ở đâu để tắm rửa vậy?”.“Đại nhân, đây là máu mà, đây là máu bắn tung tóe lên người khi tôi xong vào chém giết quân Ma tộc”.“Thật vậy sao? Máu bắn tung tóe thì phải dính từng đám một, nhưng máu trên quần áo của ngươi như là nhúng vào trong vũng máu vậy”.“Thôi được rồi, không cần nói nữa!”. Tư Đặc Lâm mỉm cười cắt ngang lời nói của Tử Xuyên Tú: “La Kiệt đại nhân lập công lớn, không cần so đo chuyện nhỏ này. La Kiệt, chúng ta cũng quan sát trận đánh hôm nay, quý bộ binh kiêu dũng thiện chiến, các hạ đích thân chỉ huy xông trận, chỉ huy rất tốt, anh dũng hơn người. Lúc này tổ quốc lâm nguy, gia tộc cần những tướng lĩnh chỉ huy anh dũng tài năng. Xin hãy tin tưởng, gia tộc sẽ không quên chiến công hôm nay của ngươi, ngày sau nhất định sẽ có báo đáp với chiến công và cống hiến ngày hôm nay”.Tư Đặc Lâm nói mấy câu an ủi, La Kiệt dỏng tai tập trung nghe, gã chỉ sợ chính mình nghe nhầm, không dám bỏ sót một chữ. Những câu tán thưởng này không tới từ người nào khác mà là của một trong tam hổ lẫy lừng nhà Tử Xuyên, chiến tướng số một Tư Đặc Lâm đại nhân.Cho dù là về nhân cách hay danh dự, Tư Đặc Lâm hoàn toàn không có tỳ vết, có thể nói Tư Đặc Lâm chính là một quân nhân điển hình, được Tư Đặc Lâm khen ngợi cực kỳ đáng giá. Hơn nữa Tư Đặc Lâm còn là trưởng phòng quân vụ nhà Tử Xuyên, được Tư Đặc Lâm coi trọng, quan lộ có thể lên như diều gặp gió.Điều đáng tiếc duy nhất lúc này là bên cạnh không có con người Tử Xuyên Tú với nụ cười xấu xa kia thì tốt rồi, trong lòng La Kiệt không tự chủ được mà cảm thấy hoảng hốt khi nhìn điệu cười hì hì của Tử Xuyên Tú.“Bẩm báo nhị vị đại nhân, sau khi chúng ta đánh vào thành Ma tộc, binh lính Ma tộc thấy tình hình vô vọng nên đã đầu hàng tập thể. Xin hỏi nhị vị đại nhân xem chúng ta nên xừ trí thế nào với binh lính Ma tộc đầu hàng?”.Tử Xuyên Tú hỏi: “Có bao nhiêu tên?”.“Con số cụ thể vẫn chưa biết nhưng đại khái có khoảng nghìn tên”.“Tư Đặc Lâm, việc này nhị ca định đoạt đi, chúng là binh lính gia tộc Tắc Nội Á, là kẻ tử thù với loài người chúng ta, rất khó có thể cảm hóa chúng. Hay là tiễn chúng...”.“Giết hết chúng, treo thi thể lên cây, phơi thây nơi hoang dã. Hãy để cho Ma Thần Hoàng biết ngày tận số của chúng đã tới, hãy để cho binh lính, quân đoàn Ma tộc mười lăm biết rằng loài người không chỉ biết nói xuông. Một khi chúng ta đã hạ quyết tâm thì hậu quả sẽ như thế nào”.Tư Đặc Lâm nói không chút do dự, vẻ cương nghị hiện lên trên gương mặt anh tuấn: “Người Tắc Nội Á chỉ biết làm điều ác, xâm chiếm thế giới của chúng ta, đây là lúc chúng phải trả giá thật nhiều, chúng ta không ngại giết một răn một trăm”.Hai hàng mi Tử Xuyên Tú cụp xuống, hắn không đồng ý với cách làm của Tư Đặc Lâm. Đối với hắn mà nói, hắn cũng không thương tiếc gì đám tù binh Ma tộc này, nhưng hắn chỉ cảm thấy trận đại chiến sắp diễn ra, khoảng một nghìn binh lính Ma tộc bị phanh thây nơi hoang dã chưa chắc đã hù dọa được Ma Thần Hoàng, ngược lại có khi đây chính là điều cổ vũ binh lính Tắc Nội Á tử chiến: “Ngươi hãy xem, kết cục của những kẻ đầu hàng đó”.Tử Xuyên Tú cực kỳ né tránh chuyện chó càn cắn dậu, ngược lại hắn chỉ muốn kẻ thù nhìn thấy hy vọng, tạo cho kẻ thù con đường lui, truy kích kẻ thù tản mát đỡ hao tổn công sức hơn nhiều so với bao vây một kẻ thù liều chết lâm vào con đường cùng.</w:t>
      </w:r>
    </w:p>
    <w:p>
      <w:pPr>
        <w:pStyle w:val="BodyText"/>
      </w:pPr>
      <w:r>
        <w:t xml:space="preserve">Trong rừng cây tối đen, dưới ánh trăng, con đường giống như một dải áo trắng uốn lượn tới đường chân trời ánh mắt không thể nhìn thấy.Nơi này là rừng cây hoang dã ở ngoại ô Đạt Khắc, Hắc Sa đang đi trên, con đường mòn trong rừng đi về phía thành Đạt Khắc.Cho dù ở một nơi hoang vu không người qua lại này, quân sư Hắc Sa vẫn giữ y nguyên tác phong của mình, hai vai gã thẳng tắp, đầu ngẩng cao, gió nhẹ thổi khẽ làm bay dải khăn trên đầu gã, áo bào đen lay động.Phía trước xuất hiện một ngọn đèn đầu, bên trên có treo một tấm biển “trạm kiểm tra”. Bôn ba đường xa cuối cùng đã tới nơi, lúc này thành Đạt Khắc ở ngay trước mặt, tâm trạng Hắc Sa rất vui vẻ khi nghĩ tới việc mình có thể được nghỉ tạm.Một quan quân Ma tộc đầu đội mũ có gắn lông chim màu trắng từ trạm kiểm sát đi tới nhìn Hắc Sa quát: “Ngươi là ai? Đi tới chỗ này làm gì?”.Nhìn màu lông chim trên mũ của đối phương, giọng nói Ma tộc chuẩn, Hắc Sa bình tĩnh nói: “Bách nhân đội trưởng, ta là Hắc Sa”.Viên sĩ quan giật mình khi nghe thấy Hắc Sa dùng tiếng Ma tộc, thái độ của gã nhã nhặn hơn một chút nhưng giọng nói vẫn nghiêm khắc như cũ: “Cho dù ngươi là ai thì Bệ hạ đã có lệnh, gần đây thám tử nhà Tử Xuyên hoạt động rất mạnh, tất cả loài người tới gần phạm vi quân quân doanh trong vòng năm trăm thước không có giấy thông hành đều bị bắt. Ngươi là loài người hay là Thần tộc? Dùng vải che mặt làm gì?”.Hắc Sa cau mày, bản thân mình là quyền thần của vương quốc, đối phương là sĩ quan vương quốc lại chưa từng nghe tên mình, thật sự là quá ngu xuẩn.“Ai phụ trách trạm kiểm sát này? Sĩ quan chỉ huy nơi này là ai?”.“Ta phụ trách nơi này”. Viên đội trưởng Bách nhân nói: “Nửa đêm lén lút tới đây, còn đeo một cái khăn che mặt, hành động của ngươi rất khả nghi, ngươi muốn dò xét quân tình sao? Các huynh đệ mau bắt hắn, lột khăn che mặt của hắn. Chúng ta hãy xem rốt cuộc thằng nhãi này là đồ gì nào?”.Mấy binh lính Ma tộc từ trạm kiểm sát đi ra bao vây xung quanh Hắc Sa.Hắc Sa cười gượng, gã lui lại sau từng bước một, thò tay vào trong trường bào lấy ra một tấm kim bài sáng loáng nói: “Hãy xem tấm kim bài này đi, Bệ hạ đích thân ban tấm kim bài này. Dám phạm thượng, các ngươi không sợ ngũ mã phanh thây sao?”.Ngũ mã phanh thây chính là hình phạt nặng nhất trong quân đội Ma tộc, khi bị Hắc Sa quát mắng, mấy binh lính Ma tộc liền đứng lại.Gã đội trưởng Bách nhân tò mò kiểm tra: “Nói linh tinh, cái gì là Bệ hạ ban cho...”, khi nhìn thấy biểu tượng sư tử của vương quốc, gã tái mặt, giọng nói cũng thay đổi theo: “Ngươi, ngươi đám ngụy tạo lệnh bài Hoàng tộc”.“Có phải là ngụy tạo hay không thì ngươi cứ xem đi thì biết”.Hắc Sa vung tay, kim bài rơi vào lòng bàn tay gã đội trưởng. Hai mắt gã trợn trừng, bàn tay cầm lệnh bài run rẩy.Tấm kim bài rất nặng, đường vân rõ ràng, đường cong rõ nét mà không loạn, Hoàng kim sư tử đang giương nanh múa vuốt, đúng là dấu hiệu của gia tộc Tắc Nội Á, đây tuyệt đối không phải giả mạo.Gã đội trưởng Bách nhân nhìn Hắc Sa với vẻ mặt cầu xin, hai tay gã cẩm kim bài trả lại, run run nói: “Đại nhân, tiểu nhân có mắt không tròng, lỗ mãng mạo phạm”.“Không sao, ngươi chỉ chấp hành việc quân, ta không so đo với ngươi...”.Khi hai người còn chưa nói xong, đột nhiên gã đội trưởng lật cổ tay, không chế cổ tay Hắc Sa, gào lên: “Gian tế, bắt”.Hắc Sa sợ hãi nói: “Ngươi...”.Một tiếng cười giễu cợt vang lên, Hắc Sa cảm thấy hông mình mát lạnh, rồi sau đó là đau rát. Hắc Sa ngơ ngắc nhìn, một binh lính Ma tộc mới vừa rút một thanh chùy thủ từ sườn trái gã ra, trên sống sao đầy máu.Vào thời điểm đó, mấy tiếng vù vù gấp gáp vang lên, một loạt tên từ trong rừng cây bắn ra, Hắc Sa vội vàng nhấc chân bỏ trốn, nhưng cuối cùng gã vẫn chậm một bước. Đầu vai, bắp đùi, ngực và bụng bị trúng mấy mũi tên.Chỉ thoáng chốc Hắc Sa bị thương rất nhiều chỗ, máu tươi bắn ra như suối. Đột nhiên Hắc Sa vung chân đá bay gã đội trưởng, đòn đánh lén của binh lính Ma tộc còn chưa chấm dứt thì lại một loạt tên nữa bắn tới, Hắc Sa vội vàng vung tay áo lên, kình phong cuồn cuộn nổi lên, thổi bay phần lớn những mũi tên nhưng vẫn có mấy mũi tên trúng tay gã, lại một trận đau đớn kéo tới.Ngay khi những mũi tên đó còn chưa được rút ra thì trong rừng đang vang lên tiếng reo hò. Binh lính Ma tộc cầm đao thương từ các hướng trong rừng rậm xông ra đánh Hắc Sa.Lúc này Hắc Sa mới hiểu, đây không phải là hiểu lầm, chuyện này hoàn toàn là một cái bẫy nhằm vào gã.Hắc Sa tức giận gầm lên: “Hèn hạ! Kẻ nào làm, đứng ra cho ta”. Tiếng gầm phẫn nộ vang lên trong đêm tối khiến vô số cánh chim trú đêm bay loạn xạ.Đáp lại Hắc Sa chỉ có những tiếp kêu gào chói tai “Cách lạp lạp”. Binh lính Ma tộc vung đao liều chết xông lại, những cung thủ bí mật mai phục trong rừng không ngừng bắn tên về phía Hắc Sa, không kẻ nào trả lời gã.Hắc Sa gầm lên một tiếng, gã không quan tâm tới tên găm chi chít trên người, vọt tới như một con báo vào đám binh lính Ma tộc.Tên lính Ma tộc xông tới trước tiên vung khảm đao lên, nhưng thanh đao này không có cơ hội hạ xuống, cánh tay thon dài trắng muốt của Hắc Sa nhẹ nhàng duỗi ra, ngón tay trỏ khẽ điểm một cái, một tiếng thét thê lương vang lên, tên lính Ma tộc buông rơi thanh đao trong không trung, bàn tay ôm cổ họng mình từ từ ngã xuống, tiếng ồ ồ liên tục phát ra từ cổ họng gã, máu tươi đỏ sẫm bắn ra như suối.Không chẩn chừ, Hắc Sa quay người đoạt thanh đao vung lên đang bổ xuống người hắn, lật tay lại, một tên lính Ma tộc bay người lên không trung.Hắc Sa quay người nhanh như chớp, đâm khắp nơi, bốn tên lính Ma tộc xung quanh gào lên thảm thiết, ở giữa mi mắt của bốn tên đều xuất hiện một lỗ máu, đầu nứt đôi.Vẫn không dừng lại, thân hình Hắc Sa đột nhiên lùi lại, cánh tay vung mạnh về sau, một tên lính Ma tộc phía sau định tiến tới đánh lén lập tức bị đánh bay ngược lại.Bàn tay Vân Thiển Tuyết ướt đẫm mồ hôi khi y nghe những tiếng kêu gào thảm thiết liên tục vang lên bên tai mình trong khi y đang núp trong cánh rừng tối âm u quan sát cuộc chiến.Theo những suy đoán trước đó thì Hắc Sa chưa từng để lộ võ nghệ, có thể là một cao thủ võ công, nhưng tuyệt đối không thể ngờ Hắc Sa lại có võ nghệ cao cường tới mức độ này, tuy bị ám toán, trên người bị gần mười vết thương nhưng Hắc Sa vẫn không rối loạn, ra tay nhanh, chính xác, tàn nhẫn, dứt khoát, dũng mãnh như hổ, di chuyển xung quanh vòng vây như một tia chớp, không một kẻ nào có thể ngăn cản y.Tâm trạng Vân Thiển Tuyết cực kỳ phức tạp khi y nhìn thân ảnh đang di chuyển của Hắc Sa.Nói về suy nghĩ của Vân Thiển Tuyết thì y miễn cưỡng tham gia hành động lần này, trong lòng Vân Thiển Tuyết, quân sư là một tiền bối ôn hòa có tri thức, cư xử bình đẳng. Vương quốc Ma tộc có thể phát triển cường thịnh, Ma Thần Hoàng bệ hạ hùng tài thao lược, không thể thiếu công lao của Hắc Sa, từ trước tới giờ Vân Thiển Tuyết vẫn vô cùng kính trọng quân sư.Nhưng Hoàng tử Tạp Lan lại nghĩ rằng, quân sư Hắc Sa đầu độc khiến Bệ hạ u mê trong ảo giác chinh phục loài người. Hắc Sa không chết, tuyệt đối Ma Thần Hoàng bệ hạ không đồng ý rút quân, thái độ Hắc Sa lại mập mờ trong chuyện người kế vị ngôi vị hoàng đế, đây chính là điều tối kỵ trong lòng Hoàng tử Tạp Lan. Lần này nhận được tin tức Hắc Sa từ bên ngoài quay về, lập tức Tạp Lan đập tay xuống bản nói: “Không được cho gã đi vào đại bản doanh gặp mặt Phụ hoàng, hãy giết chết gã trên đường”.Thế nhưng không một ai ngờ rằng, một trăm binh lính Ma tộc lại không thể giết được một quân sư bị thương. Một quân sư trông như một văn nhân, nhưng khi gặp nạn lại cực kỳ cường hãn.Khi nhìn quân sư tung hoành trong vòng vây, khí thế như mãnh hổ, đột nhiên Vân Thiển Tuyết thấy vô cùng quen thuộc, hình như y đã nhìn thấy cảnh này ở đâu nhưng nhất thời lại không nghĩ ra.Đúng lúc này Tạp Lan lên tiếng nói: “Đấu pháp của Hắc Sa trông giống như của người nào đó vậy”.“Kẻ nào?”.“Tử Xuyên Tú, Thất Bát Linh, Niên Khánh Công”.Đột nhiên, Vân Thiển Tuyết quay đầu nhìn Tạp Lan, y nhìn thấy ánh mắt kinh ngạc trong mắt Tạp Lan.Tạp Lan nói đúng, mặc dù Hắc Sa dùng đao kiếm, nhưng cảm giác này vẫn khiến người ta có cảm tưởng như độc nhất vô nhị, thân pháp quỷ mị, ra tay nhanh như tia chớp, động tác giả giương đông kích tây. Hai người này có tiết tấu như nhau, khí chất như nhau, thậm chí ngay cả sự dũng mãnh quên mình cũng giống nhau, giống như một đại sư âm nhạc đang diễn tấu hai ca khúc bất hủ khác nhau. Nhìn bề ngoài thì hoàn toàn khác nhau nhưng sâu thẳm nội tại thì hoàn toàn giống nhau, ngay cả một người bình thường không biết võ nghệ như Tạp Lan cũng nhận ra. Võ công của hai người này có cùng nguồn gốc.“Chẳng lẽ hai người này có quan hệ gì sao?”.Nhưng khi suy nghĩ thì thấy chuyện này thực sự rất hoang đường, một người là thành viên nhà Tử Xuyên, một người là quyền thần số một của vương quốc Ma tộc, cho dù ở bất kỳ phương diện nào thì hai người này hoàn toàn không có liên hệ với nhau, nhưng hết lần này tới lần khác bọn họ đều có hành động giống nhau, nên không khỏi khiến Vân Thiển Tuyết và Tạp Lan nghi ngờ.“Không một ai biết lai lịch của thằng ranh Hắc Sa này. Thiển Tuyết, không ngờ chúng ta lại thật sự bắt được một đại gian tế”.Cuộc chiến giết chóc vẫn đang xảy ra, tiếng kêu gào thảm thiết vẫn vang lên, trong khu rừng tràn ngập mùi máu tanh, tiếng rên rỉ của binh lính bị thương vang lên hỗn loạn, một trăm hảo thủ Ma tộc lúc bắt đầu cuộc chiến thì lúc này đã có hơn ba mươi người nằm xuống đất.Hắc Sa dũng mãnh như vậy khiến Vân Thiển Tuyết và Tạp Lan sợ hãi. Nếu như trước đó không đánh lén khiến Hắc Sa bị thương thì cho dù cả trăm hảo thủ Ma tộc này cũng không phải là đối thủ của gã.Cho dù Hắc Sa dũng mãnh, nhưng gã cũng đã bị thương trước đó, càng đánh, động tác của gã càng chậm lại. Lúc này Tạp Lan căng thẳng tới độ dậm chân nói: “Hắn không còn hành động được nữa, mau bao vây hắn đi, không để hắn chạy thoát”.Đột nhiên Hắc Sa gầm lên: “Chết!”.Ngay lúc đó giống như tiếng sấm giữa trời quang, đầu binh lính Ma tộc giống như bị một chùy mạnh đánh trúng, hai tên lính Ma tộc ở gần ngã xuống bất tinh, những tên khác thấy đầu mình ong ong, choáng váng, không thể đứng thẳng.Nhân cơ hội hỗn loạn này, Hắc Sa đột nhiên vung mạnh, hất tung trường mâu, đao kiếm ba tên lính Ma tộc chặn đường bị đánh ngã, nhanh như chớp Hắc Sa thoát ra ngoài từ lỗ hổng này, trong nháy mắt gã đã biến mất trong rừng rậm, từ trong rừng vang lên tiếng quát mắng đầy phẫn nộ: “Lũ khốn làm hỏng đại sự của ta”.Binh lính Ma tộc đuổi theo truy sát trong rừng rậm, từ trong rừng vang lên tiếng chém giết cùng tiếng kêu gào thảm thiết, tiếng động nhỏ dẫn cuối cùng cả khu rùng trở nên tĩnh lặng.Tên sĩ quan chỉ huy thở hồng hộc chạy tới báo cáo với Vân Thiển Tuyết: “Khởi bẩm đai nhân, mục tiêu đã bị thương nặng, nhưng hắn đã trốn vào trong rừng cây mất hút. Chúng ta bị thương vong rất nặng nề, có phái thêm người tiếp tục truy tìm trong rừng không?”.Vân Thiển Tuyết vẫn trầm ngâm, Tạp Lan đã nói nhỏ: “Không thể phái thêm người truy tìm, chuyện náo động lên rất khó giữ bí mật”.Vì vậy Vân Thiển Tuyết hạ lệnh. : “Tăng viện nhanh chóng tới, các ngươi hãy tiếp tục truy kích, cần phải bắt được mục tiêu”.“Tuân lệnh, đại nhân”.Hoàng tử Ma tộc và Đại tướng số một nhìn nhau, cả hai đều nhìn thấy sự mệt mỏi trong mắt đối phương, Hắc Sa quá hùng mạnh, có thể thoát khỏi vòng vây mà còn giết chết hơn một nửa binh lính truy sát.Vân Thiển Tuyết an ủi Tạp Lan: “Điện hạ, quân sư bị thương rất nặng, chưa chắc có thể sống sót, ngài không nên lo lắng. Huống chi hắn không biết là chúng ta ra tay”.Tạp Lan gật đầu nói: “Chuyện này coi như xong, ngươi hãy điều tất cả binh lính tham dự ngày hôm nay ra tiền tuyến, ta sẽ sắp xếp Phi Mã xử lý”.Giết người diệt khẩu là trình tự bình thường của hành động, Vân Thiển Tuyết gật đầu nói: “Đã hiểu, Điện hạ”.“Thôi được, Chúng ta quay về thôi”.Tạp Lan đang định bước đi thì y đột nhiên quay người nhìn Vân Thiển Tuyết nói: “Thiển Tuyết, ngươi gọi hắn là quân sư, có phải ngươi không thực sự muốn tham gia lần hành động này?”.Vân Thiển Tuyết giật mình, nhưng y cố che giấu nói: “Điện hạ, tôi thuần phục ngài”.Nghe câu trả lời của Vân Thiển Tuyết có vẻ như Tạp Lan rất hài lòng, y chỉ nói: “Thật ra ta cũng chỉ là bất đắc dĩ, quân sư là một người tài năng, cả đời anh kiệt. Vương quốc có ngày hôm nay có công lao rất lớn của hắn, chỉ tiếc hắn không để cho ta sử dụng”.Nhìn rừng cây bên cạnh, nơi xảy ra trận chiến đẫm máu của quân sư, ánh mắt Tạp Lan vô cùng phiền muộn: “Chúng ta tuyệt đối không thể thắng trận chiến này, vấn đề là phụ hoàng không chịu đối mặt với sự thật mà thôi. Ngươi hãy sớm chuẩn bị đi, Quân Vũ lâm chính là tiền vốn của chúng ta. Sau khi về nước, đơn vị quân đội này sẽ giúp chúng ta củng cố ngôi vị Hoàng đế. Ngươi cũng đừng ngốc, khi ông ấy dốc hết vốn với loài người, thời thế đã thay đổi”.Nhìn vẻ ngây ngây thơ tuấn tú của Hoàng tử Tạp Lan, Vân Thiển Tuyết cực kỳ khó hiểu. Cuộc chiến tranh tây chinh tổn thất bao nhiêu xương máu các chiến sĩ rốt cuộc là vì cái gì?Lúc này Hoàng tử Ma tộc và một số tướng lĩnh cao cấp không hiểu rằng cuộc chiến tây chinh, từ đầu tới cuối luôn thắng lợi chỉ vì tối hôm nay mà thất bại...”.</w:t>
      </w:r>
    </w:p>
    <w:p>
      <w:pPr>
        <w:pStyle w:val="Compact"/>
      </w:pPr>
      <w:r>
        <w:br w:type="textWrapping"/>
      </w:r>
      <w:r>
        <w:br w:type="textWrapping"/>
      </w:r>
    </w:p>
    <w:p>
      <w:pPr>
        <w:pStyle w:val="Heading2"/>
      </w:pPr>
      <w:bookmarkStart w:id="243" w:name="chương-4-mở-màn-quyết-chiến"/>
      <w:bookmarkEnd w:id="243"/>
      <w:r>
        <w:t xml:space="preserve">221. Chương 4 : Mở Màn Quyết Chiến</w:t>
      </w:r>
    </w:p>
    <w:p>
      <w:pPr>
        <w:pStyle w:val="Compact"/>
      </w:pPr>
      <w:r>
        <w:br w:type="textWrapping"/>
      </w:r>
      <w:r>
        <w:br w:type="textWrapping"/>
      </w:r>
    </w:p>
    <w:p>
      <w:pPr>
        <w:pStyle w:val="BodyText"/>
      </w:pPr>
      <w:r>
        <w:t xml:space="preserve">Chương 4: Mở Màn Quyết Chiến</w:t>
      </w:r>
    </w:p>
    <w:p>
      <w:pPr>
        <w:pStyle w:val="BodyText"/>
      </w:pPr>
      <w:r>
        <w:t xml:space="preserve">Ngay khi Vân Thiển Tuyết và Tạp Lan liên thủ phục kích quân sư Hắc Sa thì gần như cùng lúc đó ở đại bản doanh Đạt Khắc, Ma Thần Hoàng nhận được tin thành Ba Đan bị Tử Xuyên Tú đánh chiếm.Trong vòng một ngày, hơn năm ngàn quân Ma tộc đồn trú đã bị binh lính Bán thú nhân đánh bại, thậm chí Ma Thần Hoàng không cả kịp gửi tăng viện. Điều này chứng mình quân đội Tử Xuyên Tú có lực chiến đấu rất mạnh.Thành Ba Đan ở ngay thành Đạt Khắc, nay thành Ba Đan bị quân đội loài người đánh chiếm, mối liên lạc giữa Ma Thần Hoàng và quân đội trấn thủ quan ải Ngõa Luân đã bị cắt đứt. Mặc dù không cam lòng rút quân khỏi chiến tuyến Đế Đô, nhưng Mã Tam Tiêu thực sự không thể bỏ mặc chuyện này.Màn đêm buông xuống, tiếng kèn lệnh ô ô vang lên, Ma Thần Hoàng thăng trướng điểm tướng, trong trướng chủ soái với Ma Thần Hoàng làm trung tâm, hai hàng tướng lĩnh xếp hàng trang nghiêm, khôi giáp và đao kiếm phản xạ ánh đuốc, các vị tướng quân đứng sừng sững không một tiếng động, gió thu thổi cây đại kỳ bay vù vù, sát khi bốc lên ngút trời.Tất cả các quân đoàn trưởng ở Đạt Khắc đã tụ tập đông đủ, các quân đoàn trưởng xếp thành hai hàng, uy nghiêm như rừng.Công tước Lôi Ấu, lữ đoàn trưởng lữ đoàn cận vệ vương quốc đứng thứ nhất, y chính là hộ vệ trung thành và tận tâm nhất vào lúc này của Ma Thần Hoàng.Bên dưới y là Vân Thiển Tuyết, quân đoàn quân Vũ Lâm thứ hai của vương quốc. Binh lính của y chính là gồm toàn bộ con cháu quý tộc Tắc Nội Á hình thành nên quân đoàn thân vệQuân đoàn thứ ba của vương quốc vốn là quân đoàn tinh nhuệ nhất của vương quốc Ma tộc, trong vương quốc Ma tộc, thậm chí là cả đại lục đều có dấu ấn chiến công hiển hách của quân đoàn này. Nhưng thật đáng tiếc, lần trước Diệp Nhĩ Mã liều lĩnh khinh địch nên bị Lưu Phong Sương bao vây đánh tan, toàn bộ quân đoàn bách chiến bách thắng của Ma tộc bị loài người đánh tan dưới chân thành Đan Nhã. Khi Diệp Nhĩ Mã trốn về tới Đạt Khắc, bên cạnh ông ta chỉ còn mười sáu kị binh.Một quân đoàn có lịch sử huy hoàng, lâu đời của vương quốc Ma tộc đã diệt vong như thế đó.Ma Thần Hoàng cực kỳ tức giận, nhưng chỉ vì kiêng kỵ lão tướng Ma tộc có nhiều chiến công và danh tiếng, nên Thần Hoàng bệ hạ mới kìm nén cơn xúc động sai người lôi Diệp Nhĩ Mã ra ngoài cho chó ăn.Sau khi suy nghĩ, không muốn để mất đi quân đoàn đầy chiến công này, trong tình cảnh quẫn bách, Ma Thần Hoàng rút binh lực ở các đội dự bị, thương bệnh binh, ở các quân đoàn khác, thành lập lại quân đoàn thứ ba, tổng binh lực của quân đoàn này chưa tới năm vạn người, hai mươi mốt đoàn.Quân đoàn thứ năm, của vương quốc, quân đoàn tây nam của Lăng Bộ Hư.Quân đoàn thứ mười một, quân đoàn của Công tước Bùi Mã.Quân đoàn thứ mười lăm, Công tước Lôi Báo.Quân đoàn mười sáu của vương quốc, quân đoàn trưởng Công tước Mã Duy.Ma Thần Hoàng trầm ngâm không nói gì, khi nhìn các tướng lĩnh bên dưới, trong mắt ông ta hiện lên sự bi thương đau đớn.So với nghi thức xuất chinh nửa năm trước ở Ma Thần Bảo, số lượng quân đoàn trưởng ít nhiều đã vơi đi, các tướng lĩnh vì chinh chiến bốn phương cũng giảm đi một nửa, trong các tướng lĩnh ở đây, ngoại trừ Lôi Báo và Mã Duy còn đều là người Tắc Nội Á.Lấy Đạt Khắc làm trung tâm, trong phạm vi mấy trăm km vuông, toàn bộ là các chiến sĩ Tắc Nội Á trong khi đó bao vây xung quanh đội quân Ma tộc này chính là vòng vây loài người bao la như đại dương.“Các tướng quân, trẫm có một tin xấu nói cho các ngươi, Thành Ba Đan đã thất thủ, chúng ta đã bị loài người bao vây, các ngươi có sợ không?”.Nghe tin dữ đó, các quân đoàn trưởng vẫn rất bình tĩnh, tất cả đồng thanh hô to: “Khởi bẩm Bệ hạ, chúng thần không sợ”.Diệp Nhĩ Mã bước ra khỏi hàng nói: “Bệ hạ, loài người tới đây sao? Tốt thôi, hãy để chúng tới, đám trẻ ranh chỉ biết trốn sau tường thành rất khó đối phó, nhưng khi đã xuất hiện trên mặt đất trống, các chiến sĩ Thần tộc quen đánh dã chiến của chúng ta có thể lấy một địch mười, đánh đâu thắng đó, không gì có thể cản nổi”.Ma Thần Hoàng mỉm cười vẻ thỏa mãn khi thấy các tướng quân của mình vẫn giữ được vẻ bình tĩnh khi rơi vào thế cùng đường mạt lộ: “Phải có khí phách như vậy mới là tướng quân của trẫm, trẫm quyết định, toàn quân quay lại đánh quân Tư Đặc Lâm, mở đường lui cho đại quân chúng ta”.“Bệ hạ anh minh, mặc dù thế địch hung hăng nhưng đại quân của Tư Đặc Lâm phần lớn chỉ là tân binh, cộng với đám man di Viễn Đông, chúng chỉ là đám quân ô hợp mà thôi. Chúng ta có lữ đoàn quân cận vệ, có quân đoàn quân Vũ Lâm, có các dũng sĩ Tắc Nội Á trung thành kiêu dũng. Điều quan trọng hơn chúng ta có Bệ hạ người anh minh thần dũng chỉ huy, tiêu diệt đám quân ô hợp này dễ như trở bàn tay”.Đột nhiên Diệp Nhĩ Mã quay người, ông ta lớn tiếng nói: “Quân ta nhất định bắt sống Tư Đặc Lâm, bắt sống Tử Xuyên Tú. Hoàng thượng vạn tuế”.Các tướng quân đồng loạt hô lên: “Bắt sống Tư Đặc Lâm, bắt sống Tử Xuyên Tú. Hoàng thượng vạn tuế”.Bên ngoài doanh trướng truyền tới tiếng hô vang lên tận không trung, đó là tiếng hô điên cuồng của ba quân tướng sĩ hòa theo: “Bắt sống Tư Đặc Lâm, bắt sống Tử Xuyên Tú. Hoàng thượng vạn tuế”.Đêm đó, quân đội Ma tộc đóng xung quanh thành Đạt Khắc bắt đầu hành động, căn cứ vào nghiên cứu của các nhà sử học sau này, vào ngày hai mươi bảy tháng mười năm bảy trăm tám mươi tư, Ma Thần Hoàng đích thân dẫn quân quyết chiến, đây chính là trận chiến lớn nhất trong cuộc chiến tranh vệ thánh chống quân Ma tộc.Lúc đó dưới trướng Ma Thần Hoàng có bảy quân đoàn, trong đó quân đội Tắc Nội Á có năm quân đoàn, một quân đoàn mười lăm là không phải của người Tắc Nội Á và cả quân đoàn phản quân của Mã Duy.Tổng chỉ huy liên quân loài người Tư Đặc Lâm dự đoán là tổng binh lực quân đội Ma tộc từ ba mươi lăm vạn tới bốn mươi vạn quan, dự đoán này của Tư Đặc Lâm chỉ đúng với riêng quân đội của gia tộc Tắc Nội Á, nhưng Tư Đặc Lâm đã quên mất một yếu tố rất quan trọng, ngoại trừ Mông tộc, Ca Ngang và Á Côn ba tộc lớn này ra thì Ma tộc còn rất nhiều những bộ tộc nhỏ.Các chiến sĩ của các bộ tộc nhỏ này cũng đi theo quân chủ lực của Ma Thần Hoàng, chúng hình thành một quân đoàn do Công tước Lôi Báo chỉ huy, quân đoàn thứ mười lăm của Ma tộc. Quân đoàn này dù có lực chiến đấu không cao nhưng quân số thì khổng lồ, toàn quân đoàn có tới hai mươi vạn binh lính... Hơn nữa cùng với quân đoàn phản quân của loài người do Mã Duy chỉ huy đã khiến cho tổng binh lực quân đội Ma tộc lên tới con số sáu mươi ba vạn người.Đây chính là một con số kinh người. Binh mã Ma tộc rất nhiều, thậm chí còn vượt qua số lượng liên quân của Tư Đặc Lâm và Tử Xuyên Tú.Đương nhiên loài người cũng có ưu thế của mình, Tư Đặc Lâm và Tử Xuyên Tú có thể chuyên tâm chống địch, dốc toàn lực đánh một trận, trong khi đó quân Ma tộc không có ưu thế trong phương diện này, chúng còn bận tậm tới sau lưng của mình. Quân đoàn Đế Đô của Tử Xuyên Trữ và quân đoàn tây bắc của Lưu Phong Sương đang nhìn chằm chằm vào hậu quân của Ma Thần Hoàng. Ma Thần Hoàng không thể không chia binh trấn thủ Đạt Khắc để tránh hai đầu thọ địch.Quân đoàn mười lăm của Công tước Lôi Báo được chỉ định ở lại trấn thủ Đạt Khắc, gã phụ trách con đường lui cho đại quân Ma tộc, phòng ngự chống lại sự tấn công của quân đội Đế Đô.Mã Duy chỉ huy quân đoàn mười sáu đi theo đại quân Ma tộc, chịu trách nhiệm bảo vệ con đường vận chuyển lương thực và đồ quân nhu của đại quân Ma tộc. Vì lần này đại quân Ma tộc quyết đấu với chủ lực của nhà Tử Xuyên, rất khó có thể tin tưởng phản quân loài người có thể dốc hết lực chiến đấu của mình, chính vì thế Ma Thần Hoàng không để quân đoàn mười sáu ở tuyến đầu, ông ta sợ rằng khi nhìn thấy lá cờ tổ quốc, phản quân sẽ dao động, làm rối loạn thế trận của đại quân.Mặt khác, vì thành Ba Đan bị đánh chiếm, con đường vận chuyển lương thảo từ hậu phương Ma tộc đã bị cắt đứt, lương thảo tích trữ xung quanh thành Đạt Khắc không đủ ấy chục vạn quân Ma tộc tiến hành chiến tranh trường kỳ, Ma Thần Hoàng không thể để đại quân ngồi ăn sạch sẽ tới cái dây lưng của mình trước khi quyết chiến với quân đội của Tư Đặc Lâm.“Ô ô ô ô ô” Giữa buổi trưa, hiệu kèn lệnh kéo dài vang lên khắp thành Ba Đan. Binh lính đang ngủ trong quân trướng đều bị dựng dậy, Tư Đặc Lâm vội vàng đội mũ lên đầu nói: “Ta ra ngoài xem một chút”.Khi nghe hiệu kèn lệnh vang lên, mọi người trong trướng đều có vẻ căng thẳng khẩn trương kỳ lạ.Ngay trong lúc đó Tư Đặc Lâm ào vào trong trướng như một cơn gió, hắn hô to: “Các tướng quân hãy quay về với bộ đội của mình”.“Quân Ma tộc tới phải không?”.“Đúng vậy!”. Trên mặt Tư Đặc Lâm là ánh mắt trang nghiêm mà kích động: “Quân trinh sát báo cáo, chủ lực quân Ma tộc đã tới, đại quân... đại quân đông chưa từng có”.“Tốt lắm!” Tử Xuyên Tú gật đầu, không một ai hiểu câu nói ‘tốt lắm’ của Tử Xuyên Tú có ý nghĩ gì đó. Ánh mắt Tử Xuyên Tú bình tĩnh nhưng cánh tay run lên của hắn đã bóc trần tâm trạng kích động của hắn.Người nào đó vén mành trướng lên, ánh nắng dìu dịu đầu mùa đông ùa vào trong trướng, hai vị thống lĩnh đứng sóng vai nhau trước trướng, không ai lên tiếng, cùng căng mắt nhìn bình nguyên phía đông. Lúc này ở nơi đó hoàn toàn trống vắng, hoàn toàn không nhìn thấy điều gì.Binh mã trong đại doanh vô cùng hỗn loạn, hiệu kèn lệnh ô ô ô vang lên khắp nơi, các binh lính khẩn trương tập hợp đội ngũ. Âm thanh của bộ, ky binh đan xen vào nhau, tiếng bước chân hỗn loạn, binh lính với tâm trạng căng thẳng và kinh hãi khi sắp lâm trận từ trong đại doanh tiến về trận địa của mình.Cho dù việc này nằm trong dự kiến và chuẩn bị từ lâu, thế nhưng khi cuộc chiến tới, mọi người vẫn có một cảm giác bối rối khó nói nên lời.“Chúng ta chuẩn bị lâu như vậy, cuối cùng khách cũng tới. Không biết Ma Thần Hoàng bệ hạ cao quý có hài lòng với bữa tiệc chúng ta chuẩn bị không nhỉ?”.“Hắn sẽ hài lòng, nhất định sẽ hài lòng một cách không ngờ, hắn không thể rời khỏi nơi này nữa”. Thống lĩnh Tư Đặc Lâm nói.Khi mặt trời xuống núi, Tư Đặc Lâm cố gắng vẫy tay như muốn gửi một lá chiến thư tới quân thù vẫn còn bên ngoài chiến tuyến không nhìn thấy: “Thánh chiến vệ quốc, hãy đánh một trận ở đây”.</w:t>
      </w:r>
    </w:p>
    <w:p>
      <w:pPr>
        <w:pStyle w:val="BodyText"/>
      </w:pPr>
      <w:r>
        <w:t xml:space="preserve">Ngày ba mươi tháng mười năm bảy trăm tám mươi tư, Ma Thần Hoàng chỉ huy chủ lực vương quốc Ma tộc tiến đến ngoại ô thành Ba Đan, đóng quân cách thành Ba Đan của quân đoàn Tử Xuyên Tú và quân đoàn Tư Đặc Lâm bốn mươi dặm.Nơi Ma Thần Hoàng bệ hạ trú quân là một khu đất trống không tên, đời sau gọi là “ngọn núi Ma vương”. Khu đất này được coi là trung quân, sáu quân đoàn Ma tộc khác đóng quân xung quanh bảo vệ Thần Hoàng bệ hạ.Cho dù cực kỳ cuồng ngạo, nhưng Ma Thần Hoàng bệ hạ và các đại thần dưới trướng cũng hiểu rất rõ ràng rằng cuộc đại chiến quyết định tính sống còn của cuộc chiến tranh sắp diễn ra.Trước khi cuộc chiến với quân đoàn Tư Đặc Lâm chính thức diễn ra, Vân Thiển Tuyết, quân đoàn trưởng quân đoàn Vũ lâm đề nghị để đại quân nghỉ ngơi một đêm, khôi phục lại sức lực hao tổn trên đường hành quân, tới khi bình minh bắt đầu tấn công trận tuyến của quân đội loài người.Ma Thần Hoàng Tạp Đặc đồng ý với đề nghị này, chính vì thế trong khi quân đội loài người ở phía đối diện đang đón đợi sẵn thì đêm ba mươi tháng mười đã trôi qua trong yên bình.Trước khi khai chiến cũng cần phải giới thiệu qua tầng lớp chỉ huy cao cấp của hai bên, về quân đội loài người: Tổng chỉ huy là Tư Đặc Lâm của quân đoàn đông nam, phó tổng chỉ huy là Tử Xuyên Tú, thống lĩnh quân Viễn Đông và phó thống lĩnh quân đông nam Văn Hà.Vì vấn đề “tấn công trước” hay “tấn công sau” trong quân đội loài người đã xảy ra tranh luận kịch liệt, cuối cùng Tư Đặc Lâm cho rằng vì khi đánh dã chiến quân đội loài người hoàn toàn thua kém quân đội Ma tộc, nên cuộc chiến lần này phương thức tác chiến chủ yếu của quân đội loài người chính là phòng ngự phản công.Để nghênh đón quân đội Ma tộc tấn công, quân đội loài người dùng thành Ba Đan làm trung tâm, hai bên cánh hình thành một thế trận gần mười dặm.Tư Đặc Lâm tự mình tọa trấn doanh quân trấn thủ thành Ba Đan, trong khi đó Tử Xuyên Tú chỉ huy quân Viễn Đông bảo vệ cánh trái của đại quân, tướng quân Văn Hà chỉ huy sư đoàn mười bốn quân đông nam bảo vệ cánh phải đại quân, Văn Hà còn nhận nhiệm vụ phản công chiến lược.Cũng vì tính tới sự kiêu ngạo của quân đội Ma tộc, cũng vì trận chiến khổng lồ của quân đội hai bên, lần này chính là một sự khảo nghiệm đối với sĩ quan chỉ huy của liên quân. Tư Đặc Lâm và Tử Xuyên Tú dự tính rằng: chiến thuật thông dụng, đơn giản nhất của quân đội Ma tộc chính là dùng chủ lực đột phá trung tâm phòng thủ của quân đội loài người, chính vì vậy quân đội loài người đã tập kết binh lực dày đặc ở trung tâm, bốn mươi mốt sư đoàn bộ binh, binh lực hùng hậu.Đối với quân đội Ma tộc, tổng chỉ huy đương nhiên chính là Ma Thần Hoàng, tổng tham mưu trưởng chính là Hoàng tử thứ hai trong Hoàng tộc, Điện hạ Tạp Lan.Vị trí này vốn của quân sư Hắc Sa, nhưng vì quân sư chậm chạp chưa quay về, chiến tranh gấp rút như cứu hỏa không thể chờ đợi, nên quân đội Ma tộc không thể làm gì khác chính là để Hoàng tử Tạp Lan, người xếp thứ hai trong quân ngồi vào vị trí quan trọng này.Tiếng tăm của vị hoàng tử không học vấn, không nghề nghiệp này đã truyền xa, trong quân đội Ma tộc cho dù là một tên nấu bếp cũng biết. Nếu như thực sự dựa vào con người này mà định chiến lược tác chiến, quân đội Ma tộc tóm lại không cần chờ quân đội Tư Đặc Lâm đối diện ra tay, tốt nhất là toàn bộ thắt cổ tự tử cho xong.Cũng may, tất cả người Ma tộc không ôm kỳ vọng quá lớn vào Tạp Lan, người các tướng sĩ quân đội Ma tộc mong chờ chính là thủ hạ tâm phúc của y, đại tướng Vân Thiển Tuyết, quân đoàn trưởng Vũ Lâm. Vị tướng quân Vũ Lâm này có nhiều kinh nghiệm chinh chiến, có phong cách ngày một bình tĩnh của một đại tướng, có tầm nhìn xa trông rộng khiến người khác có thể yên tâm.Sáng sớm ngày ba mươi mốt tháng mười, quân đội Ma tộc bắt đầu nhổ trại di chuyển, bốn mươi vạn quân cùng di chuyển, người chưa từng nhìn thấy tình hình khi đó sẽ không thể tưởng tượng được tình hình như thế nào.Dọc theo dịch đạo (đường chuyển thư tín , đường chuyển công văn thư tín thời xưa, dọc hai bên đường có xây dựng những trạm dịch), quân đội Ma tộc chia thành nhiều hướng tiến tới thành Ba Đan. Nếu như nhìn từ trên không, quân đội Ma tộc đông nghịt làm thành một dòng chảy giống như dòng Giang Hà chậm chạp như không di chuyển tản ra khắp các con đường, cánh đồng, bình nguyên, bãi cỏ, nơi hoang dã, thôn trang.Màu xanh biếc của rừng cây, màu vàng của hoang mạc, màu nâu của đất đai, màu vàng óng ả của ruộng đồng và bãi cỏ nhưng lúc này toàn bộ đã bị bao bọc bởi màu đen của quân đội Ma tộc, trong đất trời dường như chỉ còn có một màu duy nhất, đó chính là màu đen của quân phục lính Ma tộc.Trên cơn hồng thủy này chính là ánh sáng phản quang của kim loại, đao kiếm của quân đội Ma tộc dựng thẳng lên trời dày đặc như rừng, ánh sáng lập lòe chói lóa trong không trung.Lúc này cục diện giống như hai con bạch tuộc khổng lồ đang vật lộn tiến lên trước, những xúc tu đài của chúng bắt đầu vươn ra. Cho dù chủ lực quân đội loài người và quân đội Ma tộc chưa giao chiến với nhau nhưng cuộc chiến đã bắt đầu.Trên con đường tiến quân của mình, quân đội Ma tộc phái ra nhiều đội thám báo và trinh sát dò đường, thám thính binh lực và sự bố trí binh lực của quân đội loài người. Cũng như thế, Tư Đặc Lâm phái ra rất nhiều đội tuần tra tiến hành ngăn cản thám báo quân Ma tộc xâm nhập.Trong một dải đất trống và rừng rậm ngăn cách quân đội hai bên chính là chiến trường đang giao tranh dữ dội của thám báo hai bên.Ngươi đuổi ta chạy, diễn ra nhanh như điện chớp, xu thế thắng bại đã ngay lập tức chuyển biến rất rõ ràng. Binh lính Bán thú nhân và chiến sĩ loài người đang cùng nhau truy kích thám báo quân Ma tộc đang ngoan cố chống lại, đột nhiên trong tích tắc đó, quân thám báo Ma tộc được tăng viện thêm một đại đội. Lúc này lính Bán thú nhân và loài người lại chuyển sang tình thế bỏ chạy trối chết, quân thám báo Ma tộc không ngừng đuổi theo chém giết cho tới khi quân đội loài người được tăng viện quay lại chém giết. Chỉ trong vòng một ngày, trận chiến quy mô nhỏ này đã diễn ra cả trăm lần. Ngay khi cuộc đại chiến chưa diễn ra, mấy trăm dũng sĩ đã máu nhuộm sa trường.Vào ngày ba mươi mốt này có lẽ ông trời cũng cảm nhận được luồng sát khí ở nhân gian đang bốc lên tận trời xanh nên khí hậu ngày hôm đó biến đổi thất thường.Buổi sáng mặt trời lên cao, thời tiết rất đẹp, nhưng tới giữa trưa trên bầu trời đột nhiên xuất hiện rất nhiều mây đen, trên bình nguyên thi thoảng vang lên tiếng sấm long trời lở đất, trong không khí tràn ngập mùi lưu huỳnh.Vào giữa trưa, ban đầu trời đổ cơn mưa nhỏ, tiếp theo đó bắt đầu chuyển thành mưa đá, cuối buổi chiều thì đã biến thành mưa tuyết.Trong khi sấm chớp trên trời liên tục không dứt, quân đội hai bên đều có binh lính bị sét đánh, một tia chớp đánh gãy cột cờ chủ doanh quân đông nam.Binh lính liên quân loài người đều xôn xao khi thấy cây chủ cờ bị đánh gãy, trận quyết chiến sắp tới, soái kỳ bị thiên lôi đánh gãy, đây chính là điềm bất lợi báo trước. Các phụ tá trợn mắt há hốc mồm, không một ai dám lên tiếng.Thời tiết bất thường không chỉ gây bất lợi cho bên quân đội loài người, bởi vì mưa gió sấm chớp không ngừng đã gây ảnh hưởng tới việc hành quân của quân đội Ma tộc. Ma Thần Hoàng đã hạ lệnh cắm trại tại chỗ.Cho tới tận hoàng hôn, gió bắc thổi mạnh mới xua tan mây đen, làm lộ ra ánh nắng yếu ớt trời chiều trên bình nguyên, hàng nghìn hàng vạn đống lửa xuất hiện trong quân doanh Ma tộc. Lúc này binh lính bắt đầu nhóm lửa nấu cơm.Lúc này quân đội Ma tộc chỉ còn cách thành Đan Nhã khoảng hai mươi dặm đường, quân đội hai bên ở tuyến đầu đã có thể nhìn thấy bóng dáng đen đen của nhau.Ngày thứ ba cũng chính là ngày mùng một tháng mười một năm bảy trăm tám mươi tư. Ngay từ sáng sớm, thống lĩnh Tư Đặc Lâm đứng trên lâu thành Ba Đan nhìn về chân trời phía đông xa xa, nhìn cơn thủy triều đen mờ mờ trong ánh hừng đông, hắn hít một hơi thật sâu rồi nói: “Cuối cùng cũng bắt đầu rồi”.Khi mặt trời lên cao, các quân đoàn Ma tộc triển khai đội hình hình chữ nhất, đội hình tản binh tiến nhanh lên trước, trong khu vực tầm mắt có thể nhìn thấy tính từ đường chân trời, khắp bình nguyên là các loại đóa hoa muôn tía nghìn hồng. Không một ai có thể đếm được những lá cờ của những đạo quân Ma tộc đang tản ra khắp các nơi trên bình nguyên.Lúc này cả mặt đất trông giống như một vườn hoa nở đầy hoa, những đóa hoa đó chính là cờ xí, người ngựa, binh mã Ma tộc hình thành nên một đại dương sóng dữ. Đao, thương, kiếm, kích chính là những cơn sóng hoa trên đại dương đó.Cho dù thế trận quân Ma tộc đã triển khai rộng tới mười dặm, nhưng không một ai có thể nhìn thấy điểm cuối trận thế quân Ma tộc. Chiều dài đội hình quân Ma tộc khoảng hơn hai mươi dặm, từng đội nhóm đứng cạnh nhau hoàn toàn không thể nhìn thấy điểm cuối.Trong ánh nắng mặt trời chiếu rọi, chiến trường cực kỳ rộng lớn, bính lính chuẩn bị tấn công, lính truyền lệnh rong ruổi khắp nơi điều chỉnh đội ngũ.Phía đông thành Ba Đan chính là bình nguyên rộng lớn, một dịch đạo chạy ngang qua bình nguyên, lúc này quân đội Ma tộc đang theo dịch đạo này. Khi tiến tới tuyến đầu cách thành Ba Đan năm dặm, quân đội Ma tộc dừng lại, bắt đầu hạ trại.Trên khu đất trống vô đanh mà người đời sau gọi là “ngọn núi ma vương”, Ma Thần Hoàng và các quần thần của mình trấn ở đó, Vân Thiển Tuyết giục ngựa chạy tới, y nhảy xuống ngựa, quỳ xuống nhìn Ma Thần Hoàng nói: “Bệ hạ, phía trước chính là thành Ba Đan”.Ma Thần Hoàng khoác một chiếc áo choàng màu trắng, bên trong là áo giáp màu đen, trang phục cực kỳ đơn giản. Ánh mắt Ma Thần Hoàng đang chăm chú nhìn thành trì mờ mờ ở chân trời xa xa.Nơi thành Ba Đan tọa lạc là một bình nguyên bằng phẳng, lúc này cổng thành đóng chặt, bên phải thành trì là một khu rừng rậm màu xanh biếc, trong khu rừng mơ hồ có thể nhìn thấy chiến kỳ đang tung bay.Bên trái thành, còn một dải đất nhấp nhô kéo dài hơn mười dặm, rừng cây cao to thưa thớt, trong rừng mờ mờ một mảng đen nhánh, rất có thể là nơi đóng quân của quân đội loài người.Chủ lực quân địch nằm ở nơi nào đây?Hoàng đế chí tôn của Ma tộc trầm ngâm không nói, ánh mắt ông ta thi thoảng lóe lên những ánh sáng kỳ dị.Một lúc lâu sau Ma Thần Hoàng quay đầu lại hỏi: “Vân Thiển Tuyết, liệu chủ lực của Tư Đặc Lâm có đóng ở trước mặt không?”.“Bệ hạ, quân thám báo và trinh sát chúng ta vấp phải sự ngăn cản rất mạnh mẽ, các đội tuần tra loài người phong tỏa rất nghiêm ngặt... Có thể thấy thành Ba Đan và xung quanh có đóng đại bộ phận chủ lực của quân đội loài người, nhưng trước mắt vẫn chưa xác định được nơi đóng chủ lực của Tư Đặc Lâm. Lúc này chúng ta vẫn chưa biết rõ ràng nơi đóng quân của quân đội loài người xung quanh thành Ba Đan, chúng ta chỉ biết ở hai bên cánh quân địch cũng bố trí phòng ngự với hào sâu, trận địa hai bên cánh rất rộng”.“Nếu trinh sát không tìm ra thì hãy dùng vũ lực để tìm ra”. Ma Thần Hoàng hờ hững nói: “Trẫm ra lệnh, quân đoàn thứ ba bắt đầu tấn công cánh trái thành Ba Đan. Diệp Nhĩ Mã, hãy đánh chiếm trận địa quân thù cho trẫm. Nếu như thành công, ngươi hãy phòng thủ vững nơi đó, trẫm muốn quân ta dùng trận địa của ngươi đi vòng ra sau thành Ba Đan, hình thành thế hợp vây một nửa thành Ba Đan”.“Tuân lệnh, bệ hạ”. Lão tướng Ma tộc phấn chấn đứng ra thi lễ với Ma Thần Hoàng, khi ông ta đứng dậy, tiếng áo giáp va chạm vào nhau leng keng.Vì Diệp Nhĩ Mã mặc áo giáp rất nặng nên mấy tên thân binh phải bước tới đỡ ông ta đứng dậy, Diệp Nhĩ Mã rất vất vả mới trèo được lên chiến mã phóng ngựa chạy đi. Mọi người ở trên khu đất nhìn bóng dáng uy phong lẫm liệt của lão tướng quân với cảm xúc khác nhau.“Bùi Mã!”.“Có vi thần”.“Ngươi hãy dẫn quân đoàn mười một, tấn công dò xét binh lực quân địch ở cánh phải, cố gắng thăm dò thực lực quân địch. Trẫm có một dự cảm là quân địch có thể giấu trọng binh ở cánh phải”.“Tuân lệnh Bệ hạ. Vi thần nhất định vì Bệ hạ mà đánh chiếm trận địa”.“Không cần miễn cưỡng, nếu như gặp phải sức chống cự mạnh, ngươi có thể tự quyết định lui quân”.Bùi Mã kinh ngạc ngẩng đầu nhìn, trước trận chiến thường động viên, nhiều tiếng tán thưởng, các võ tướng luôn vỗ ngực cam đoan: “Vạn chết cũng không từ nan, xông pha nơi hiểm nguy, tồn vong cùng trận địa, nhất định có thể ca khúc khải hoàn, lập tờ quân lệnh trạng”. Trước khi tấn công lập quân lệnh trạng là chuyện bình thường, cơ hồ là những câu động viên khách sáo trước mỗi trận chiến nhưng lần này Ma Thần Hoàng chỉ hờ hững nói: “Đánh không lại thì có thể lui”.</w:t>
      </w:r>
    </w:p>
    <w:p>
      <w:pPr>
        <w:pStyle w:val="BodyText"/>
      </w:pPr>
      <w:r>
        <w:t xml:space="preserve">Nhìn vẻ ngơ ngác của Bùi Mã, Ma Thần Hoàng nhìn mọi người xung quanh và nói: “Bùi Mã, trận đánh ngày hôm nay quân ta đã động viên một lượng quân đội chưa từng có từ trước tới nay, chỉ riêng đoàn đội đã không dưới con số ba trăm, chiến trường trải rộng một trăm dặm. Trẫm là người chỉ huy cao nhất, trẫm là người định ra chiến lược hành động, cho dù có chi tiết, tỉ mỉ nhưng vẫn phải nhờ tới các quân đoàn trưởng các ngươi chỉ huy, căn cứ vào tình hình chiến trường, tích cực linh hoạt có sự điều chỉnh. Chỉ cần là điều có lợi cho đại cục, trẫm sẽ không ngại để các ngươi điều chỉnh mệnh lệnh của trẫm. Các tướng quân, các ngươi đang gánh trọng trách rất nặng nề”.Các quân đoàn trưởng cùng quỳ xuống đồng thanh nói: “Xin Bệ hạ hãy yên tâm, chúng thần nhất định tận lực chiến đấu, tuyệt đối sẽ không phụ lòng mong đợi của Bệ hạ”.Bùi Mã nặng nề dập đầu nói: “Bệ hạ hãy yên tâm, vi thần nhất định sẽ tuân theo mệnh lệnh của Bệ hạ, nhất định sẽ cố hết sức đánh chiếm trận địa quân thù, cho dù không thể được thì ít nhất vi thần cũng dò xét được thực lực quân địch”.“Nhất định phải như thế, trẫm chờ đợi tin thắng trận của ngươi”.Giọng nói thản nhiên của Ma Thần Hoàng đã khiến cho trận đại chiến chính thức bắt đầu.Cơn gió mạnh thổi qua bầu trời, rừng rậm nghiêng ngả, lá rụng bay đầy trời.“Các huynh đệ, lúc này Thần hoàng bệ hạ của chúng ta đang ở trên núi chờ tin thắng trận của chúng ta”. Diệp Nhĩ Mã cưỡi một con ngựa cao to, chạy dọc theo các đoàn đội, tay ông ta cầm bội kiếm chỉ thẳng về phía trước, ánh kiếm phản quang trong ánh nắng mặt trời chói chang gây chói mắt: “Vì Bệ hạ anh dũng giết giặc, các chiến sĩ Bàn Thạch, chết trận nơi sa trường chính là vinh dự của các ngươi”.Bệ hạ vĩ đại đang cùng tồn tại với chính mình, Thần Hoàng chí tôn vô thượng đang đứng trên núi chăm chú nhìn mình, trong tiếng hô khàn khàn của lão tướng quân Ma tộc, nhiệt huyết của tướng sĩ Ma tộc như sôi trào, rốt cuộc một ý chí tinh thần chiến đấu chết không sờn dâng trào trong lòng các tướng sĩ Ma tộc.Chiến kỳ tung bay, tiếng trống rung trời, từ trong quân đoàn thứ ba Bàn Thạch nổi lên tiếng reo hò như sấm. Binh lính Bàn Thạch gào lên: “Tái mục hắc lâm”.“Quân đoàn thứ ba. Tiến lên!”.Trên bình nguyên vang lên tiếng ầm ầm giống như tiếng đá lăn từ trên núi xuống, hai mươi đoàn đội hình thành nên quân đoàn thứ ba cuồn cuộn tiến lên. Ở đầu thế trận, áo giáp, lá chắn và binh khí kim loại phát ra ánh sáng rực rỡ.Cuộc tấn công này giống như biển gầm, mãnh liệt như tuyết tan, tuyệt đối không thể ngăn cản. Dưới gót sắt và bước chân của năm vạn binh lính Ma tộc, mặt đất rung chuyển như lún xuống.“Ma tộc bắt đầu tấn công rồi”.Khi nhìn thấy quân đội Ma tộc ở cánh phải tiến lên, bụi bay mù trời, âm thanh huyên náo như che phủ bầu trời. Sở chỉ huy quân đội loài người thành lập trên lâu thành Ba Đan trở nên vô cùng khẩn trương.Trận đánh này đã vượt qua dự tính của mọi người, nơi đứng mũi chịu sào gánh chịu đợt tấn công đầu tiên không phải là trận tuyến trung quân, mà lại là bộ đội nơi cánh trái của Tử Xuyên Tú.Tư Đặc Lâm vốn muốn dùng binh đoàn quân Bán thú nhân kiêu dũng này làm đội dự bị dùng để phản kích, cuối cùng tính toán này đã bị đối phương khiến cho phải vứt bỏ, có cảm giác là loài người đã trở tay không kịp trong chuyện này.Ánh mắt của tổng chỉ huy chiến dịch, tướng quân Tư Đặc Lâm cực kỳ nghiêm nghị, nếp nhăn hằn sâu trên trán: “Hãy thông báo cho Tử Xuyên Tú, quân Viễn Đông sẽ sớm va chạm với quân Ma tộc. Cánh phải do hắn trực tiếp chỉ huy không được để quân Ma tộc đột phá qua trận địa”.Phía trước vang lên tiếng chấn động rền vang như sấm, mặt đất dưới chân rung chuyển dữ dội, bụi mù cuồn cuộn bốc lên trên bình nguyên phía trước, trong bầu khung cảnh hỗn độn đó, mã đội tiên phong quân Ma tộc xông lên, vố số kị sĩ vượt qua khó bụi xông tới trước. Các kị sĩ cúi thấp người trên cổ ngựa, trường mâu đặt ngang chỉ thẳng về phía trước dày đặc như rừng rậm, hàng ngũ quân tiên phong Ma tộc rất chỉnh tề. Lúc này mặt đất như đột nhiên xuất hiện một bức tường màu đen đang lao lên trước với một tốc độ rất cao.“Bắn tên!”.Mệnh lệnh được đưa ra, bầu trời như tối sầm lại. Một cơn mưa tên dày đặc như châu chấu từ trong khu rừng thưa bay ra che kín bầu trời.Bị cơn mưa tên này tấn công, trong đội nhóm kị binh Ma tộc đi đầu, thỉnh thoảng có kẻ ngã nhào xuống ngựa, trong một đội hình dày đặc này, những kẻ trúng tên ngã ngựa thậm chí còn không kịp phản ứng, những vó ngựa cuồn cuộn phía sau đã ngay lập tức giẫm đạp kẻ đó thành đống thịt vụn.Cho dù được nghênh đón bởi một cơn mưa tên dày đặc, kị binh Ma tộc vẫn kiên trì tiến quân. Kị binh chạy trước đã bắt đầu tiến vào trong rừng cây, cây cối rậm rạp và các bụi cỏ đã làm giảm tốc độ tấn công của kị binh Ma tộc. Lúc này tốc độ tấn công của lính kị binh Ma tộc đã chậm lại.“Hô trác lạp”, lúc này đột nhiên giống như một tiếng sấm bộc phát giữa vùng rừng núi, tiếng sét gây chấn động của khu rừng, tiếng hô đó cực kỳ khủng bố, ngay cả những chiến mã Ma tộc có kinh nghiệm chiến trường cũng sợ hãi tới mức mất thăng bằng.Từ trong khu rừng núi thưa thớt, hàng ngàn hàng vạn binh lính Bán thú nhân ẩn núp trong những bụi cỏ, rừng cây lập tức xuất hiện. Trường mâu, đao kiếm cùng phát ra những ánh sáng chói mắt.Tướng quân La Kiệt mặc áo giáp màu đen, tay gã giơ cao trường kiếm, gã gào lên một tiếng kinh khủng vang động khắp cả núi rừng: “Giết giết giết!”.Hàng ngàn binh lính bộ binh Bán thú nhân từ trên cao lao xuống, trong khi đó kị binh Ma tộc từ bên dưới xông lên, cục diện giống như đá lăn từ trên xuống chống lại thiết chùy từ dưới lên, quân đội hai bên bắt đầu lấn sâu vào trận địa hai bên. Chỉ trong nháy mắt binh lính đồng loạt gào lên: “Ngõa cách lạp”, “Hô trác lạp”.Quân tiên phong hai bên đều được trang bị trường mâu hay binh khí dài có mũi thương nhọn, khi trận chiến mới nổ ra, quân hai bên còn duy trì được hàng ngũ, binh lính Bán thú nhân nắm giữ lợi thế độ cao nhưng bên quân Ma tộc lại là kị binh.Trường mâu trong trận thế dày đặc của quân đội hai bên đều liều mạng đâm về phía trước, trường mâu dày đặc tới mức dường như cả không khí cũng không xuyên qua được, thế nhưng trong lúc đó vô số âm thanh vang lên trên những tấm lá chắn, có âm thanh trong trẻo, có âm thanh lại khiến cho người ra ghê răng.Cùng lúc trong hàng ngũ quân đội hai bên đều liên tục vang lên những tiếng kêu thảm thiết, thi thoảng có binh lính bị trường thương dài đâm thủng ngực, máu tươi phun ra, ngã nhào xuống ngựa.Đội hình hai bên cũng không ngừng lấn sâu vào nhau, mỗi một lần tấn công đột kích chính là một lần để lại vô số sinh mạng và máu tươi.Cuộc chiến càng lúc càng kịch liệt, những binh lính ở tuyến đầu bị gẫy trường mâu bắt đầu lao vào nhau vật lộn, binh lính hai bên bắt đầu dùng trường đao và búa. Lá chắn đập lại lá chắn, người ngựa đẩy lẫn nhau, chiến mã hí lên từng tiếng bi tráng rồi lần lượt ngã xuống.Rất rõ ràng mặc dù đối thủ có lợi thế về độ cao, nhưng sự cường hãn của binh lính Ma tộc khiến cho chúng đã chiếm được thế thượng phong.Binh lính Ma tộc ở tuyến đầu đã chém giết tới đỏ cả mắt, một đám kị binh dũng cảm đơn độc xông vào trận lính Bán thú nhân, tay giơ cao kiếm và quỷ đầu đao, không để ý tới sống chết, chém giết lính Bán thú nhân.Mặc dù binh lính Bán thú nhân cũng cường tráng như binh lính Ma tộc, nhưng cái bọn họ thiếu hơn so với binh lính Ma tộc chính là tính cách sát khí máu tanh. Lúc này bọn họ đã bị đám binh lính Ma tộc không sợ chết xông vào chém giết làm cho khiếp đảm.Điều này khiến nhất thời đội ngũ lính Bán thú nhân bị thế công mạnh mẽ của kị binh Ma tộc đẩy lùi lại sau, chậm rãi lui lên sườn núi cao, quân kỳ siêu vẹo, chiến giáp binh lính hư hỏng, mũ giáp bị chém nát bấy, trong thế tấn công điên cuồng của binh lính Ma tộc, binh lính Bán thú nhân dần dần rơi vào thế hạ phong.Một khoái mã chạy nhanh tới “ngọn núi ma vương”, viên sứ giả thở hổn hển quay người nhảy xuống ngựa nói: “Bệ hạ, quân đoàn thứ ba báo tin chiến trận, đã điều tra rõ ràng, quân địch bố trí bên cánh trái chính là quân đội Viễn Đông. Lúc này quân ta và quân Bán thú nhân đã giao chiến với nhau”.Ma Thần Hoàng quát hỏi: “Tình hình chiến đấu như thế nào?”.“Có lợi, quân ta đang chiếm thế thượng phong”.Ma Thần Hoàng suy nghĩ một lát rồi ông ta lập tức ra quyết định: “Nếu tình hình chiến đấu có lợi thì phải thừa thắng xông lên truy kích, hãy thông báo cho lữ đoàn cận vệ xuất quân tăng viện cho Diệp Nhĩ Mã”.Trên bãi chiến trường ở cánh trái, cuộc chém giết vẫn đang tiếp tục diễn ra.“Đứng vững, đứng vững”. Sĩ quan Bán thú nhân Đức Côn tuyệt vọng gào lên, gã vung mạnh cây đại kỳ: “Vì vinh dự của gia tộc Tá Y, các huynh đệ, chúng ta nhất định phải đứng vững”. Đức Côn còn chưa nói xong, một binh lính Ma tộc đã giương cung lắp tên, bắn ra một mũi tên, mũi tên trúng ngay mắt trái Đức Côn.Trong tiếng kêu gào sợ hãi của binh lính, Đức Côn nghiến răng rút mũi tên ra khỏi con mắt mình, con ngươi mắt đẫm máu, máu tươi chảy ròng ròng từ trong hốc mắt đen ngòm.“Thương!”. Lúc này giống như một con báo bị thương đang hung tàn cắn trả lại kẻ thù, Đức Côn bị thương điên cuồng như gió, gã giơ cao cây búa sắc bén, đón đánh binh lính Ma tộc đang xông tới. Các vệ binh bên cạnh Đức Côn thậm chí còn không kịp ngăn cản, thậm chí ngay cả tên lính Ma tộc kia cũng có phản ứng, nhưng tốc độ của Đức Côn nhanh như chớp giật, mang theo cơn cuồng phong và tiếng gầm rống lướt qua chiến tuyến đang giao tranh của quân đội hai bên, đánh bay mấy tên lính Ma tộc đứng chắn trước mặt, ngay lập tức vọt tới trước mặt tên lính Ma tộc bắn tên kia, lưỡi búa giơ cao lên không trung.Lúc này tên lính Ma tộc bắn tên mới có phản ứng, y gào lên một tiếng bi thương, vung trường cung lên có ý muốn ngăn cản.Lưỡi búa dài mang theo một sức mạnh như sấm vang chóp giật đột nhiên đánh xuống, trường cung không thể cản nổi, ngay lập tức bị đứt làm đôi, ngay sau đó lưỡi búa hung hăng đánh trúng mũ của tên lính Ma tộc, tiếng răng rắc vang lên, chiếc mũ kim loại vỡ làm đôi, tên cung thủ Ma tộc chỉ kịp gào lên một tiếng bi thương rồi y giống như một cây bị chém đổ, từ từ ngã khỏi yên ngựa.Quân cung thủ Ma tộc ở xung quanh sợ hãi ngây người, một lần nữa Đức Côn gầm lên một tiếng: “Kẻ nào ngăn cản ta thì chết”. Nói xong Đức Công quay người xông ra ngoài.Vì bị sát khí hung hãn như quỹ thần và sự tức giận bộc phát như núi lửa phun trào của tướng quân cường tráng Bán thú nhân này khiến kinh hãi, trong lúc nhất thời binh lính Ma tộc trên đường đi đồng loạt dạt ra tránh đường. Đức Côn từ trong trận quân Ma tộc quay về trận bên mình mà không hao tổn gì thêm.Một người một ngựa xâm nhập mấy chục bước vào sâu trong trận quân thù sau đó đánh, quay về mà không hao tổn một cọng lông. Hành động vĩ đại này của Đức Côn đã khơi dậy ý chí chiến đấu trong binh lính Bán thú nhân, nhưng sự vũ dũng của chỉ một người cũng không thể nào thay đổi cục diện chiến trường, bởi vì ngay sau đó là một đợt tấn công của quân kị binh, quân đội Ma tộc đã lấn sâu vào trong trận.So với xu thế tấn công điên cuồng như gió bão, hành động thong thả, nặng nề của kị binh càng khiến người khác buồn chán, trong nhịp bước chân của bọn họ, mặt đất như chìm xuống.</w:t>
      </w:r>
    </w:p>
    <w:p>
      <w:pPr>
        <w:pStyle w:val="Compact"/>
      </w:pPr>
      <w:r>
        <w:br w:type="textWrapping"/>
      </w:r>
      <w:r>
        <w:br w:type="textWrapping"/>
      </w:r>
    </w:p>
    <w:p>
      <w:pPr>
        <w:pStyle w:val="Heading2"/>
      </w:pPr>
      <w:bookmarkStart w:id="244" w:name="chương-5-huyết-nhục-cuồng-biểu"/>
      <w:bookmarkEnd w:id="244"/>
      <w:r>
        <w:t xml:space="preserve">222. Chương 5 : Huyết Nhục Cuồng Biểu</w:t>
      </w:r>
    </w:p>
    <w:p>
      <w:pPr>
        <w:pStyle w:val="Compact"/>
      </w:pPr>
      <w:r>
        <w:br w:type="textWrapping"/>
      </w:r>
      <w:r>
        <w:br w:type="textWrapping"/>
      </w:r>
    </w:p>
    <w:p>
      <w:pPr>
        <w:pStyle w:val="BodyText"/>
      </w:pPr>
      <w:r>
        <w:t xml:space="preserve">Chương 5: Huyết Nhục Cuồng Biểu nguồn</w:t>
      </w:r>
    </w:p>
    <w:p>
      <w:pPr>
        <w:pStyle w:val="BodyText"/>
      </w:pPr>
      <w:r>
        <w:t xml:space="preserve">Lữ đoàn cận vệ của Ma Thần Hoàng đã tiến quân tới, quân đoàn thú áo giáp sắt đã tới!Đây là những chiến sĩ đáng sợ, thân hình cao lớn hơn hai mét trông như những cây cột đúc bằng đồng đen, chúng không cưỡi ngựa bởi vì không con ngựa nào có thể chịu được sức nặng cơ thể của chúng, chúng không mặc áo giáp vì trời sinh chúng có áo giáp rất đáng tin cậy.Tất cả vũ khí của chúng đều là đặc chế, bình thường nặng gấp đôi trọng lượng binh khí của lính Ma tộc bình thường, với sức lực của chúng dùng những vũ khí như những ống thẳng, đây chính là những công cụ giết chóc của chúng.Vào thời kỳ tả Viễn Đông, quân đội loài người không có nhiều tiếp xúc với lữ đoàn quân cận vệ nhưng mỗi lần chạm nhau đều chấm dứt với thất bại thảm hại của quân đội loài người. Điều may mắn duy nhất chính là số lượng thú áo giáp Lộc tộc không nhiều, hơn nữa nhiệm vụ chủ yếu của đơn vị bộ đội này chính là bảo vệ xung quanh Ma Thần Hoàng, cơ hội tham gia chiến tranh biên giới không nhiều thế nhưng những quái vật toàn thân trắng như tuyết này đã trở thành cơn ác mộng đối với toàn bộ loài người.Những chiến sĩ thú áo giáp nhếch miệng cười tự tin, sắc mặt dữ tợn khiến lòng kẻ khác giá lạnh, trong suy nghĩ của chúng những chiến sĩ Bán thú nhân đang liều chết mãnh liệt xông lên cuồn cuộn này cho dù có dáng người cường tráng, nhưng chúng chỉ như những con thiêu thân đi vào chỗ chết mà thôi.Đó chính là một hồi máu tanh chưa từng có trong lịch sử, binh lính Bán thú nhân dũng cảm dốc toàn lực tấn công nhưng cuối cùng vẫn không thể nào phá vỡ thế trận hình vuông của chiến sĩ thú áo giáp, chúng liên tục phát động các đợt tấn công.Binh lính Bán thú nhân dũng cảm dùng tất cả các loại vũ khí mình có: đao, mâu, kiếm đều đâm vào người thú áo giáp sắt, nhưng những thú áo giáp quân Ma tộc đóng vai trò quân tiên phong này như bị quỷ ám, cho dù binh lính Bán thú nhân dùng đao kiếm đâm chém vào người chúng thì chỉ để lại vết thương nhỏ, tên bắn không thể chọc thủng lớp da cứng ngắc trời sinh, tất cả các đòn đánh đều bị bắn ngược trở lại.Lính thú áo giáp bị tấn công thờ ơ nhếch miệng cười, cánh tay chúng vung lên, ngay lập tức chiến sĩ Bán thú nhân dũng cảm bị cây chùy sắt nặng tới năm mươi cân nện vào đầu, não nát vụn, máu tươi bắn ra cùng với từng mảnh vụn của đầu, cả đầu bắn tung, mất tăm tích.La Kiệt ở phía sau điên đầu quát mắng binh lính Bán thú nhân, xua đuổi bọn họ quay trở lại chiến trường, Đức Côn ở tuyến đầu dũng mãnh liều chết xung phong, Bạch Xuyên không ngừng điều động binh lực tiến lên trung tâm cuộc chiến, từng đoàn đội một liên tục được phái tới tiền tuyến đang ác chiến, nhưng rồi từng đoàn đội hy sinh uổng phí, tất cả cố gắng của bọn họ đều vô ích. Cho dù có liều mạng tử chiến cũng không thể ngăn cản lính thú áo giáp Ma tộc, máu tươi đổ thành sông một cách vô ích, thi thể chất cao như núi dọc theo sườn núi, trận thế quân Viễn Đông lung lay sắp sụp đổ.“Đại nhân!” Bạch Xuyên, vội vàng giục ngựa chạy tới trước mặt Tử Xuyên Tú, nàng quay người nhảy xuống ngựa, hơi thở nặng nề, sắc mặt tái nhợt.“Thế tấn công của lính thú áo giáp rất mãnh liệt, áo giáp cứng của chúng thực sự rất kinh khủng, đao kiếm của chúng ta chỉ có thể gây ra vết thương nhỏ cho chúng, nhưng một đòn đánh của chúng có thể khiến binh lính chúng ta biến thành một đống thịt vụn. Tiền tuyến sắp không thể duy trì được nữa, cầu xin đại nhân hãy cho chúng tôi lui lại, tránh thế tấn công của lính thú áo giáp sắt. Lực chiến đấu của chúng không mạnh, tốc độ chúng không thể bằng của chúng ta, bây giờ chúng ta lui lại vẫn còn kịp. Nếu chúng ta chờ tới khi trung quân bị chọc thủng, kị binh Ma tộc vọt vào trong, nhất định hai cánh của chúng ta sẽ bị cô lập”.Tiếng kêu gào thảm thiết và tiếng va chạm của binh khí không ngừng xé gió truyền tới bên này, Tử Xuyên Tú tái xanh mặt khi chứng kiến quân đội của mình đang rơi vào tình cảnh bị chém giết thê thảm. Tử Xuyên Tú tác chiến ở Viễn Đông đã lâu, hắn đương nhiên cũng biết tới uy danh của đơn vị quân đội cận vệ này của Ma Thần Hoàng, ưu điểm đao kiếm chém không vào của chúng đã phần nào che lấp khuyết điểm của chúng, tốc độ di chuyển của chúng cực kỳ chậm.Lối đánh liều mạng ngu ngốc này chỉ khiến ình hoàn toàn bị tiêu diệt, nhưng hôm nay quân Viễn Đông đang gánh trách nhiệm bảo vệ cánh trái của phòng tuyến loài người, một khi quân Viễn Đông sụp đổ, quân đội Ma tộc sẽ ngay lập tức chiếm lĩnh trận địa ở dãy núi, phòng tuyến phòng ngự hoàn chỉnh của loài người sẽ bị chọc thủng, quân bộ binh Ma tộc sẽ ở vào thế trên cao nhìn xuống thành Ba Đan, điều này thực sự bất lợi cho cuộc quyết chiến sau này.Đây là một sự lựa chọn khó khăn, nếu để tránh hy sinh trước mắt mà lùi lại thì sau này nhất định sẽ phải trả một cái giá rất đắt, cần phải rất nhiều máu tươi mới có thể đánh chiếm lại nơi này.“Đại nhân!” khi thấy Từ Xuyệtt Tú không trả lời, Bạch Xuyên lo lắng hô lên: “Hãy mau phái khoái mã truyền lệnh đi, nếu cứ thế này thì không kịp nữa”.“Bạch Xuyên!” Tử Xuyên Tú quay đầu lại nói, lúc này Bạch Xuyên mới nhận ra sắc mặt Tử Xuyên Tú tái nhợt, hai môi cắn lại bật máu: “Hạ lệnh, quân ta lùi lại sau... lùi lại sau năm dặm”.Vào lúc xế chiều, hiệu kèn lệnh trầm trầm vang lên khắp khu rùng, quân Viễn Đông bắt đầu lui về phía sau, thế nhưng cho dù Tử Xuyên Tú quyết định rất nhanh nhưng mệnh lệnh rút lui vẫn chậm trễ.Từ lúc mệnh lệnh được đưa ra cho tới khi tới trận địa, binh lính Xà tộc trấn giữ trận địa đã sớm rơi vào cảnh kinh hãi hỗn loạn, không thể tổ chức chống cự, đã là những người bỏ trốn đầu tiên, tiếp theo đó chính là binh lính Ải nhân. Ở trung quân của phòng tuyến binh lính Bán thú nhân cũng xuất hiện dấu hiệu suy sụp, cả trận tuyến gần như sụp đổ.Kị binh Ma tộc tản ra khắp rừng núi truy kích binh lính Bán thú nhân bỏ trốn, tiếp theo đó là một màn tàn sát cực kỳ đáng sợ đã mở ra, thi thể của các chiến sĩ Viễn Đông bị giết chết nằm khắp nơi trong rừng, chất cao như núi.Đồng thời với cuộc quyết chiến đẫm máu bên cánh trái của quân đội Viễn Đông, cuộc chiến đấu cực kỳ oanh liệt, sặc mùi máu tanh, đồng thời diễn ra trên một chiến tuyến mười km.Quân đội loài người ở các khu vực cũng đồng thời gánh chịu thiệt hại trước sức tấn công của quân đội Ma tộc. Phó thống lĩnh quân đông nam Văn Hà chỉ huy quân đội của mình, ngăn cản cuộc tấn công của quân đoàn Ma tộc thứ mười một, trong khi đó Vân Thiển Tuyết tự mình dẫn quân Vũ Lâm cùng với quân đoàn thứ năm của Lăng Bộ Hư hình thành đại quân mười lăm vạn quân đồng thời phát động tấn công thành Ba Đan. Mặc dù phần lớn cuộc tấn công không có hiệu quả, thậm chí Văn Hà còn tổ chức một cuộc phản công nho nhỏ, đẩy lùi binh mã của Bùi Mã ra khỏi rừng rậm, nhưng cuộc phản công này cũng có tác dụng hỗ trợ. Lúc này Tư Đặc Lâm không có cách nào nhận ra trong các cuộc tấn công đồng loạt của quân đội Ma tộc, nơi nào là hướng tấn công chủ yếu của chúng.Cho tới ba giờ chiều, lính liên lạc cưỡi ngựa vội vàng cấp báo, binh lính của lữ đoàn cận vệ thú áo giáp Ma tộc đã xuất hiện ở chính diện phòng tuyến quân đội Viễn Đông, lúc này tổng chỉ huy quân đội loài người mới hạ quyết tâm. Hồng y kỳ bản Âu Dương Kính chỉ huy sư đoàn ba gồm gần hai vạn trọng giáp kị binh từ trong thành Ba Đan tới cánh trái, nhưng ngay khi Âu Dương Kính chưa dẫn quân tới nơi, quân Viễn Đông đã gần như bại trận, binh lính Bán thú nhân chạy phân tán khắp cánh rừng, lữ đoàn cận vệ Ma tộc đã đánh chiếm được trận địa của bọn họ, trong khi đó kị binh quân đoàn Ma tộc thứ ba đang truy kích lính bại trận Viễn Đông. Âu Dương Kính hạ lệnh liều chết xung phong tiêu diệt quân đội Ma tộc đang truy kích, lúc này Tử Xuyên Tú mới có cơ hội điều chỉnh binh mã của mình.Nhưng khi đối mặt với lữ đoàn quân cận vệ đã chiếm trận địa với ưu thế từ trên cao nhìn xuống, cả Tử Xuyên Tú và Âu Dương Kính đều không dám phát động tấn công.Mặt trời lặn về tây, binh lính Ma tộc và binh lính loài người sau một ngày chiến đấu quyết liệt đều đã mệt mỏi, trong khi đó quân Ma tộc thỏa mãn với chiến quả của ngày hôm nay, hai bên thực sự không có ý định tiếp tục khai chiến, hai bên chỉ tích cực đề phòng quân đối phương tập kích bất ngờ.Vào ban đêm quân đội hai bên đều đốt những đống lửa trên bình nguyên, cũng như trên núi cao xuất hiện hàng ngàn, hàng vạn đống lửa, toàn trận địa sáng rực. Sau một ngày chiến đấu, binh lính muốn tận dụng thời gian nghỉ ngơi, cầm vũ khí mà ngủ.Trong lúc này, trong thành Ba Đan, bộ chỉ huy liên quân, hội nghị quân sự đang diễn ra.Nhân cơ hội cuộc chiến ngừng lại vì đêm tối, các sĩ quan cao cấp quân Viễn Đông và quân đông nam họp để kiểm điểm lại cuộc chiến trong ngày.Gương mặt các tướng quân tái mét, có người còn đang to nhỏ bàn tán với nhau, có người ngẩng đầu nhìn vẻ chờ mong, có người châm thuốc hút, hội nghị được bao phủ bởi một màn sương khói mờ ảo. Hồng y kỳ bản Bạch Xuyên buồn bực cau mày nhưng hôm nay nàng không nổi khùng lên cho những tên khốn đang hút thuốc một cước bay ra ngoài phòng.Mặc dù không một ai nói ra nhưng vì trận địa trung tâm của quân Viễn Đông bị quân đội Ma tộc đánh chiếm là nguyên nhân chủ yếu khiến liên quân loài người rơi vào thế bị động hiện nay. Gương mặt các tướng quân tới từ Viễn Đông vô cùng ảo não trong khi đó Bạch Xuyên đã bớt ngạo mạn rất nhiều, Tư Đặc Lâm ngồi ngay ngắn ở vị trí thủ vị, hắn cau mày chăm chú nhìn một mũi nhọn như một cái sừng cắm vào thế trận quân đội loài người, ánh mắt như thế muốn đốt cháy cái bản đồ này. Một lúc rất lâu, Tư Đặc Lâm mới nhẹ nhàng hỏi: “Có thể chiếm lại không?”.Tư Đặc Lâm không nêu tên nhưng tất cả mọi người đều hiểu Tư Đặc Lâm hỏi ai, ánh mắt mọi người đều tập trung vào một góc lều.Thống lĩnh thiếu niên anh tuấn đang cúi đầu ngồi ở góc lều ngẩng đầu lên, gương mặt trắng nõn như hạt dưa vô cùng mệt mỏi, một đôi mắt sâu thẳm không có đáy: “Đánh chiếm lại chỗ đó có thể khiến chúng tôi phải trả một cái giá rất lớn, nếu như quân đội Viễn Đông chết trận tới một nửa thì có khả năng đoạt lại”.“Một nửa chết trận?”. Câu nói này khiến mọi người kinh hãi, các tướng quân trong phòng cùng hít một hơi khí lạnh.“Nói cách khác nếu như muốn đánh chiếm lại khu vực đó, chúng ta phải chuẩn bị tính mạng của sáu vạn binh lính”.“Đây chỉ là con số dự đoán, hôm nay chúng ta đã gặp một binh chủng mới tinh, tất cả mọi người đều biết lính thú áo giáp có lực chiến đấu không mạnh, chúng ta phải sử dụng chiến thuật biển người để tiêu hao thế lực của chúng, cho tới khi chúng cực kỳ mệt mỏi, chúng ta mới có cơ hội giết chết chúng”.“Quân đội không thể duy trì khi ở tình trạng đó, chết trận một nửa là điều không thể chấp nhận được. Chỉ cần con số thương vong một phần tư, tinh thần binh lính đã sụt giảm tới mức độ nguy hiểm, nếu cứ miễn cưỡng đánh thì nhất định sẽ rơi vào tình trạng nguy hiểm”.“Hoặc là có thể điều bộ đội dự bị tăng cường cho quân đội Viễn Đông”. Có người nào đó nói xen vào, Tử Xuyên Tú nhìn người đó, đó là một người đàn ông trung niên hắn không biết, người này đeo quân hàm Hồng y kỳ bản, có lẽ là binh đoàn trưởng quân đông nam.“Vị này chính là Kiệt Nhĩ Căn Hồng y kỳ bản, vốn là tổng đốc tỉnh Áo Tư, bây giờ phụ trách lương thảo và hậu cần trong quân đông nam” Tư Đặc Lâm nhìn Tử Xuyên Tú giới thiệu qua về người đàn ông trung niên, trong khi chưa ai lên tiếng tiếp thì Âu Dương Kính đã đứng dậy nói: “Đại nhân, xin hãy cho tôi xuất chiến, trọng giáp kị binh sẽ liều mạng phân cao thấp với thú áo giáp”.Nhưng ngay lập tức Tư Đặc Lâm bác bỏ đề nghị này, bởi vì quân Ma tộc đã chiếm được địa hình có lợi thế trên cao, khi tấn công từ dưới thấp lên cao, trọng giáp kị binh loài người dưới sức nặng của áo giáp tuyệt đối không còn ưu thế, ngược lại còn trở thành điểm yếu của mình.Hội nghị quân sự ầm ầm thảo luận một hồi, nhưng cuối cùng vẫn không có cách hay nào đưa ra để đối phó với lính thú áo giáp, Tư Đặc Lâm đành phải tuyên bố: “Mọi người quay về chuẩn bị chiến đấu, tất cả chuẩn bị sẵn sàng”.Có người vung tay hỏi: “Đại nhân, ngày mai chúng ta tác chiến theo phương châm nào?”.“Hãy hỏi Ma Thần Hoàng ở đối diện đi, chúng ta lùi một bước để đánh trả đối phương”.Trong phòng vang lên những tiếng phù phù thất vọng, câu trả lời này chẳng khác gì thừa nhận liên quân loài người không hề có cách này đối phó với binh lính thú áo giáp của quân đội Ma tộc. Nhưng vì uy tín của Tư Đặc Lâm, các tướng quân ngần ngại không dám nói nhưng trên gương mặt bọn họ vẫn hiện lên sự mất mát.Tư Đặc Lâm đứng dậy, hắn không nói nữa, ánh mắt cực kỳ nghiêm nghị nhìn xung quanh, bốn phía xung quanh lập tức trở nên yên tĩnh không một tiếng động: “Hôm nay chiến lược phòng thủ của chúng ta gặp khó khăn, cánh trái mất trận địa, nhưng thế trận của đại quân nói chung vẫn không bị rối loạn, cánh trái còn nhanh chóng thiết lập được phòng tuyến thứ hai. Cuộc đại chiến mới bắt đầu, thất bại một hai trận đánh không ảnh hưởng nghiêm trọng như tưởng tượng của mọi người. Các vị tướng quân, các vị chỉ nhìn thấy lính thú áo giáp tàn ác nhưng lại không nhìn thấy ưu thế chiến lược của chúng ta, thành Ba Đan là chiến trường chính nhưng quyết định thắng bại của cuộc chiến lại không nằm ở đây. Chỉ cần chúng ta có thể kiên trì giữ vững, kìm hãm quân chủ lực Ma tộc, quân đội Đế Đô và liên quân tây bắc nhất định sẽ không chịu ngồi yên, sớm muộn bọn họ cũng sẽ ra tay đánh vào con đường lui của quân đội Ma tộc”.Giọng nói của Tư Đặc Lâm không cao nhưng trầm trầm bình tĩnh, mang dáng vẻ cực kỳ tự tin. Lúc này các tướng quân mới phần nào khôi phục lại niềm tin của mình.Các tướng quân ra khỏi lều theo từng tốp năm ba người, Tư Đặc Lâm buông rèm cửa lều xuống, Tử Xuyên Tú vẫn ngồi ở góc lều, ánh mắt trầm tư nhưng vẫn không thể đấu được vẻ mệt mỏi.“A Tú, hôm nay quân Viễn Đông thương vong rất thê thảm, có thể thống kê con số thương vong chưa?”.</w:t>
      </w:r>
    </w:p>
    <w:p>
      <w:pPr>
        <w:pStyle w:val="BodyText"/>
      </w:pPr>
      <w:r>
        <w:t xml:space="preserve">“Vẫn chưa, tất cả bộ đội đều đang phải chỉnh đốn lại quân doanh nhưng thương vong có lẽ trên một vạn người, bốn mươi đoàn đã bị đánh tê liệt. Hôm nay nhị ca phái Âu Dương Kính tới cứu viện rất kịp thời, nếu không có hắn, thương vong nhất định còn lớn hơn nữa. Cảm ơn!”.Tư Đặc Lâm lắc đầu nặng nề nói: “Nếu nói cảm ơn thì quân đông nam của ta nên phải cảm ơn các huynh đệ Viễn Đông. Các dân tộc Viễn Đông không quan tâm tới hiềm khích khi xưa, không quản ngại nghìn dặm tới cứu giúp, bọn họ đã hy sinh rất lớn cho phía tây. Món nợ ân tình này, loài người nhất định sẽ trả lại xứng đáng cho bọn họ”.Tử Xuyên Tú kinh ngạc ngẩng đầu nhìn Tư Đặc Lâm, trận chiến thất bại ngày hôm nay rất nhiều tướng lĩnh quân đông nam coi chính hắn như một gian thần, rất nhiều người coi thường quân đội Viễn Đông. Ngay trong ngày đầu tiên của cuộc chiến, trận địa cánh trái đã mất, gây khó khăn của cả phòng tuyển.Chỉ có Tư Đặc Lâm mới có lòng thông cảm khoan dung độ lượng như này. Chín chắn, thận trọng, đặt mình vào hoàn cảnh người khác, suy nghĩ chu đáo, hôm nay Tư Đặc Lâm đã có phong thái của một Đại tướng.Tử Xuyên Tú mỉm cười nói: “Nhị ca, đệ nghĩ sau chiến tranh nếu như nhị ca không làm Thống lĩnh quân đông nam, ca có thể là một Tổng thống lĩnh tốt nhất trong mọi người”.Tư Đặc Lâm sừng sốt hỏi: “Tại sao đệ lại nói như vậy?”.Tử Xuyên Tú cười mà không giải thích, hắn chuyển sang chủ đề khác: “Thú áo giáp Ma tộc chính là vua của Ma tộc, là binh chủng Hoàng bài, nhưng lại không phải là đơn vị bộ đội thường xuyên xuất hiện trên chiến trường. Đơn vị quân đội tinh nhuệ, hùng mạnh, đánh đâu thắng đó này không gì cản nổi, một khi được quân đội Ma tộc sử dụng thường xuyên trên chiến trường sẽ tạo nên một ưu thế rất lớn, nhưng đệ nhớ rõ rằng, trong mấy chục năm nay ở Viễn Đông, đơn vị thú áo giáp này chỉ xuất trận có bốn lần, so với số lần xuất trận của quân đội đê giai Ma tộc mà nói thì thật sự quá ít. Ma Thần Hoàng không có lý do gì mà cất giấu thanh kiếm sắc bén của mình, không sử dụng một cách hợp lý”.“Ý kiến của đệ thế nào?”.“Đệ vẫn nghi ngờ là thú áo giáp đao thương chém không đứt này nhất định có nhược điểm, vấn đề là vào lúc này chúng ta không biết mà thôi. Quân đội Ma tộc không thường xuyên sử dụng đội quân này trong chiến tranh, nhất định là sợ tiếp xúc quá nhiều, nhược điểm này sẽ bị lộ”.Tư Đặc Lâm nhìn Tử Xuyên Tú nói: “Đệ nói đúng, nếu như quân thú áo giáp là thiên hạ vô địch thì vì sao quân Ma tộc cho tới thời điểm quyết chiến lúc này mới đem ra sử dụng? A Tú, đệ và Ma tộc giao chiến nhiều năm, đệ có biết lũ quái vật đó có nhược điểm gì không?”.“Đệ chưa từng giao chiến với thú áo giáp, mấy lần chiến tranh trước với quân đội Viễn Đông, Ma Thần Hoàng không phái đơn vị này xuất chiến. Đệ đã hỏi Lôi Đế tướng quân Ma tộc đầu hàng trong quân Viễn Đông, trước kia Lôi Đế cũng là một quân đoàn trưởng Ma tộc, nhưng hắn cũng không biết tình hình của thú áo giáp. Đơn vị quân đội này thuộc về bí mật cao nhất của vương quốc, chỉ có Hoàng tộc mới được biết”.Nhìn vẻ mừng hụt của Tư Đặc Lâm, Tử Xuyên Tú thở dài nói: “Nhị ca, hãy nghĩ xem, Ma tộc giữ gìn bí mật này trong mấy trăm năm, nhất định nó cực kỳ bí mật, nếu như chúng ta chỉ thông qua một trận đánh mà tìm ra thì nó quá tầm thường. Điều đáng tiếc chính là La Tư, Hoàng tộc gia tộc Hài Tháp không có trong quân, hắn đi theo tướng quân Bố Lan đông tiến báo thù, hắn hẳn là người biết rõ tình hình. Liên lạc với cánh quân phía đông ít nhất cần một tháng, khi đó chúng ta không chờ đợi được nữa rồi”.“A Tú, ta có suy nghĩ này. Mặc dù thú áo giáp Ma tộc lợi hại nhưng số lượng chúng quá ít, không thể trải rộng mười dặm chiến trường, nếu như Ma Thần Hoàng hạ lệnh cho lữ đoàn thú áo giáp tấn công cánh trái, chúng ta sẽ lựa chọn cách né tránh mũi nhọn quân thú áo giáp Ma tộc, tiến hành tấn công ăn miếng trả miếng với trung quân Ma tộc”.“Việc cấp bách hiện nay không phải là phản công mà trước tiên cẩn ổn định thế trận. Nhất định thú áo giáp có nhược điểm, chúng ta hãy từ từ truy tìm, tránh giao tranh chính diện với chúng. Việc cấp bách là trấn định lòng quân, không được manh động hấp tấp. Mặc khác chúng ta phải nghĩ cách thông báo cho bên Đế Đô tiến hành phối hợp với chúng ta. Khi chúng ta đang kìm chế chủ lực của Ma Thần Hoàng, Đế Lâm bên Đế Đô có thể xuất binh tấn công thành Đạt Khắc. Khi đó Ma Thần Hoàng đầu đuôi không thể ứng cứu cho nhau...”.Đối thủ quá kinh khủng, chẳng những chúng có tinh binh mãnh tướng như ma thần vương mà còn đích thân do Ma Thần Hoàng áp trận, tuy nói từ trước tới giờ Ma Thần Hoàng không thường xuyên tự mình chỉ huy chiến dịch, nhưng Tư Đặc Lâm và Tử Xuyên Tú không vì thế mà coi thường. Đối thủ đáng sợ nhất không phải là các lão tướng nhiều kinh nghiệm, mà chính là những lính mới ra đời kia.Những lão tướng dày dặn kinh nghiệm thường bình tĩnh, cẩn thận, rất ít khi mắc sai lầm nhưng chính kinh nghiệm cũng có hạn chế của mình, hành động thường theo quy luật nên không khó nắm bắt.Ngược lại những con nghé mới ra đời kia mới khiến cho người ta sợ hãi, suy nghĩ chiến thuật của những người này không quá nhiều, nên thực sự rất khó suy đoán. Ma Thần Hoàng có trực giác nhạy cảm, quyết đoán và dũng khí, khi phát hiện loài người bị ép ở cánh trái, ông ta không chút do dự cho lữ đoàn quân cận vệ tham chiến, đánh lui quân Viễn Đông, một hành động đã chiếm ưu thế. Một kẻ có dũng khí quyết đoán nhưng không phải là thiên tài chiến thuật mới khiến người ta đau đầu nhất.Quân đội hai bên đã điều động khoảng một trăm vạn binh mã tham gia trận chiến này, đây là trận chiến quy mô nhất từ đầu cuộc chiến tranh tới giờ, một cuộc chiến quyết định vận mệnh quốc gia. Hai người Tử Xuyên Tú thực sự rất căng thẳng, không dám có gì sai sót.Cuộc thương nghị diễn ra tới tận đêm khuya, tất cả các tình huống đều được mang ra thảo luận, lúc này hai người mới cảm thấy trấn tĩnh lại.Trước khi rời khỏi trướng của Tư Đặc Lâm, Tử Xuyên Tú đã nói: “Nhị ca, có chuyện đệ quên nói với ca, Đức Côn đã va chạm với một đội quân Ma tộc nhỏ ở gần Duy Nạp Lý, bắt được hai tù binh. Theo như khẩu cung của chúng, chúng hộ tống Tạp Đan tới thành Đạt Khắc gặp Vân Thiển Tuyết”.Tử Xuyên Tú dừng lại một chút rồi nói tiếp: “Rất có thể cô ấy đang ở phía đối diện”.Tư Đặc Lâm giống như không nghe thấy những gì Tử Xuyên Tú nói, hắn chỉ cúi đầu chăm chú nhìn tấm bản đồ mở rộng trên bàn, cả người cứng lại trông giống như một bức tượng điêu khắc.Một lúc lâu sau, Tử Xuyên Tú thở dài một tiếng, hắn quay người đang định rời khỏi trướng, một giọng nói trầm trầm, khàn khàn vang lên ở phía sau: “Ta cũng chạm với đơn vị đó, nhưng đã bỏ lỡ”.Ra khỏi trướng của Tư Đặc Lâm, gió đêm giá lạnh thổi vào mặt. Mới vào đầu đông nhưng thời tiết ban đêm đã rất lạnh, Tử Xuyên Tú khép chặt cổ áo, ngẩng đầu nhìn bầu trời đêm trong xanh phẳng lặng, các vì sao rất cao, soái trướng có vẻ trống trải cô độc, bên trái là những dãy lều vải, trong quân doanh có vô số cây đuốc chiếu sáng như mặt trời ban ngày.“Ta đã gặp nhưng đã bỏ lỡ”. Nghĩ tới câu nói của Tư Đặc Lâm, Tử Xuyên Tú cảm thấy có gì đó rất chua xót.Chỉ mấy từ ngắn ngủi, nhưng trong đó là nỗi thê lương bi ai tới cùng cực. Hồi tưởng lại biết bao điều bỏ lỡ của tuổi trẻ, biết bao câu chuyện xưa vui vẻ, những năm tháng tuổi trẻ vô tư lự, thề non hẹn biển, tất cả hôm nay đã cuốn theo gió. Ngày xưa là người yêu thương tha thiết, ngày hôm nay là kẻ thù đứng hai bên chiến tuyến.Đi lên một gò cao, Tử Xuyên Tú quay đầu nhìn lại, ở bình nguyên xa xa với hàng ngàn vạn đống lửa kia, nơi nào là nơi ở của Tạp Đan?“Đại nhân!” Cổ Lôi đắt ngựa của Tử Xuyên Tú tới: “Đại nhân, ngày mai còn phải đại chiến, ngài hãy quay về nghỉ ngơi sớm”.Tử Xuyên Tú cười lãnh đạm nói: “Chúng ta quay về thôi”.Hai người ra roi giục ngựa chạy nhanh xuyên qua doanh trướng khổng lồ của quân đông nam, sau khi cưỡi ngựa được nửa tiếng đồng hồ, hai người đã trông thấy ánh lửa từ quân doanh quân Viễn Đông từ xa. Một đội lính canh gác Bán thú nhân từ xa đã hô to: “Kẻ nào? Đứng lại”.Tử Xuyên Tú ghìm cương ngựa dừng lại, đội tuần tra giơ đuốc chiếu vào mặt hắn.Tới khi nhìn thấy đầu lĩnh Cổ Lôi ở đằng sau Tử Xuyên Tú, binh lính Bán thú nhân đồng loạt đứng nghiêm: “Điên hạ!”.“Các ngươi vất vả rồi, các ngươi là bộ đội của ai?”. Cho dù là rất mệt mỏi nhưng Tử Xuyên Tú vẫn làm ra vẻ kiên cường hỏi thăm binh lính đang trực.Viên đầu lĩnh Bán thú nhân ngẩng đầu, ưỡn ngực trả lời: “Điện hạ, bọn thuộc hạ là người của đoàn mười một quân đoàn hai, đảm nhận trực quân doanh hôm nay. Điện hạ, bọn thuộc hạ kính cẩn chuyển tới Điện hạ, các vị tướng quân Đức Côn, Đức Kính, Bố Lôi đang ở trong doanh trướng, bọn họ đang chờ ngài quay về, hình như bọn họ có chuyện rất quan trọng muốn bẩm báo với ngài, bọn họ căn dặn bọn thuộc hạ thấy ngài thì phải bẩm báo”.Tâm trạng của Tử Xuyên Tú rất căng thẳng, mấy tướng quân này đều là tướng chỉ huy quân tiên phong hôm nay giao chiến với lính thú áo giáp Ma tộc, thương vong cực kỳ nặng nề.Chẳng lẽ khi thấy lính thú áo giáp Ma tộc hùng mạnh, các tướng quân nhụt ý chí chiến đấu sao?“Bạch Xuyên, quân đoàn trưởng quân đoàn hai có ở trong trướng không?”.“Điện hạ, điều này tiểu nhân không biết, bọn họ không nói tới đại nhân Bạch Xuyên”.Bạch Xuyên không biết tình hình, tại sao mấy tướng quân trung cấp đêm khuya vượt cấp cầu kiến hắn? Khi Tử Xuyên Tú nhớ tới binh biến năm đó của Sa gia, lòng hắn như bị bao bọc bởi bóng ma ám ảnh, Tử Xuyên Tú bình thản nói: “Biết rồi, cảm ơn ngươi”.Viên đội trưởng đội tuần tra kinh hãi khom người chào: “Điện hạ, cống hiến cho ngài chính là vinh hạnh của bon thuộc hạ”.Nhìn đội tuần tra cẩm đuốc đi khuất giữa rừng doanh trướng, Tử Xuyên Tú nói nhỏ: “Cổ Lôi”.“Đại nhân, xin hãy căn dặn”. Nghe thấy giọng nói trầm thấp của Tử Xuyên Tú, Cổ Lôi biết ngay là có điều đặc biệt gì đó đã xảy ra.“Ngươi hãy đi tìm Bạch Xuyên ngay, bảo cô ấy mang một đội Tú Vũ doanh tới soái trướng. Hãy bảo cô ấy cẩn thận hơn. Ngươi hiểu ý ta không?”.“Đại nhân, tôi hiểu rồi”.“Được rồi, đêm đã khuya, điều động bộ đội không được gây ồn ào quá lớn, không được ảnh hưởng tới đại quân đang nghỉ tạm”.“Tuân lệnh, đại nhân”.“Ngươi đi đi, ta tới soái trướng để xem bọn họ nói cái gì”.“Đại nhân, hạ quan cảm thấy tốt hơn chúng ta hãy tới chỗ đại nhân Bạch Xuyên đã sau đó chúng ta tới soái trướng thì hay hơn”.Tử Xuyên Tú mỉm cười nói: “Cổ Lôi, ngươi lo lắng vớ vẩn gì vậy? Ta chỉ đề phòng vạn nhất mà thôi, ta vẫn còn chưa rơi vào tình trạng quá sợ hãi tới mức đề phòng cả thuộc hạ của mình. Ngươi hãy làm theo lệnh của ta tới thông báo cho Bạch Xuyên, cô ấy biết cần phải xử lý thế nào”.Nghe giọng nói kiên quyết của Tử Xuyên Tú, Cổ Lôi đành phải nói: “Đại nhân, hạ quan đi, ngài phải cẩn thận”.“Đi thôi”.Sau khi chia tay với Cổ Lôi, Tử Xuyên Tú tiếp tục giục ngựa đi tới soái trướng của mình, trên đường đi, Tử Xuyên Tú chú ý quan sát tình huống quân doanh, tâm trạng Tử Xuyên Tú bình tĩnh hơn nhiều khi hắn nhìn thấy binh lính vẫn nghỉ ngơi trong lều như bình thường, các đội tuần tra nghiêm chỉnh dò xét mọi chỗ, đại doanh vẫn trật tự, không có dấu hiệu hỗn loạn.Khi đi tới soái trướng, Tử Xuyên Tú càng yên tâm bởi vì bộ đội canh gác soái trướng vẫn là đội vệ binh của hắn và Tú Tự doanh. Viên sĩ quan trực đêm cung kính báo cáo với hắn là có mấy người Đức Côn, Đức Minh, Bố Lôi cầu kiến.“Chỉ có mấy người bọn họ sao?”.“Đúng vậy, đại nhân, tất cả đều là các tướng quân tham chiến hôm nay”.</w:t>
      </w:r>
    </w:p>
    <w:p>
      <w:pPr>
        <w:pStyle w:val="Compact"/>
      </w:pPr>
      <w:r>
        <w:t xml:space="preserve">“Mời bọn họ vào đi” Tử Xuyên Tú cao giọng nói, Đức Côn đầu quấn băng trắng và mấy tướng quân Bán thú nhân đi vào trong trướng. Trong cuộc chiến hôm nay, Đức Côn bị tên Ma tộc bắn mù một mắt.Tử Xuyên Tú đứng dậy nghênh đón mấy người: “Đức Côn, bị thương như này tại sao còn chưa đi nghỉ ngơi? Còn mấy vị nữa, hôm nay các vị cũng vất vả rồi, đáng lẽ mọi người phải đi ngủ sớm, tìm ta có việc gì vậy?”.Đức Côn dẫn đầu, các tướng lĩnh Bán thú nhân đồng loạt quỳ đạp xuống đất, cuống quít phủ phục dập đầu.Tử Xuyên Tú ngây người hỏi: “Các ngươi đang làm gì vậy? Rốt cuộc các ngươi đang làm gì vậy? Rốt cuộc là xảy ra chuyện gì?”.Nhưng các tướng lĩnh Bán thú nhân không trả lời, tất cả chỉ cung kính dập đầu và khóc, cuối cùng khi Tử Xuyên Tú bốc hỏa, Đức Côn mới ấp a ấp úng nói, nguyên nhân là tối nay tới doanh quân chủ họp, một số tướng lĩnh quân đông nam đã lạnh nhạt nói mấy câu: “Quân Viễn Đông hùng mạnh, danh tiếng lẫy lừng thế mà không thể đứng vững dù chỉ một ngày”.“Trong suy nghĩ của những người đồng minh này chúng ta chỉ là đồ vứt đi, Tử Xuyên Tú đại nhân, chúng ta ngàn dặm tới đây chính là thời điểm chứng tỏ bản lĩnh của mình”.Vì e sợ uy danh, địa vị của Tử Xuyên Tú nên những người đó không dám nói trước mặt Tử Xuyên Tú, nhưng đám tướng lĩnh Viễn Đông đi theo Tử Xuyên Tú lại bị đám tướng lĩnh quân đông nam coi thường. Sau khi tan họp, Tử Xuyên Tú nán lại thương nghị riêng với Tư Đặc Lâm, các tướng lĩnh Viễn Đông cùng quay về với nhau nên mới xảy ra chuyện như vừa nói.Biết rõ vì chính thất bại của mình, Quang Minh vương phải gánh chịu nỗi nhục trước quân đồng minh, các tướng lĩnh Bán thú nhân tham chiến đều thấy xấu hổ, bực bội. Bọn họ cùng nhau tới đây xin Tử Xuyên Tú cho ngày mai tiếp tục xuất chiến.Khi biết nguyên nhân, Tử Xuyên Tú thở phào nói: “Thì ra là chuyện như vậy. Các vị, thắng bại chính là chuyện bình thường của nhà binh, chỉ cần chúng ta cố gắng hết sức là được”.Đức Côn ngẩng cao đầu, mắt gã tràn ngập nước mắt: “Điện hạ, bọn thuộc hạ không dùng được, các huynh đệ không có tiền đồ khiến ngài xấu mặt. Đại nhân, ngày mai hãy cho bọn thuộc hạ một cơ hội nữa, chúng thuộc hạ nhất định sẽ lấy lại thể diện cho Điện hạ”. Đức Côn vừa nói vừa tháo băng gạc băng bó mắt trái, lúc này máu từ hốc mắt không chảy nữa, nhưng ai nhìn thấy cũng giật mình kinh hãi.Các tướng lĩnh đồng thanh nói: “Điện hạ, hãy cho chúng tôi một cơ hội nữa. Lần này, nhất định chúng tôi sẽ không để Điện hạ ngài mất thể diện nữa”.“Điện hạ, trong trận chiến hôm nay có một đám hèn nhát bỏ chạy khỏi trận địa, thuộc hạ đã bắt toàn bộ chúng. Chỉ cần Điện hạ ngài đồng ý, thuộc hạ sẽ lập tức xử trí theo quân pháp”.Tử Xuyên Tú đứng bật dậy nói: “Hồ đồ! Bây giờ ngươi để bọn họ ở đâu?”.“Ngay bên ngoài doanh trướng soái, thuộc hạ đã sắp đặt đội quân pháp, sẽ hành hình ngay lập tức”.“Dẫn ta tới đó” Tử Xuyên Tú cắt ngang lời Đức Côn, rõ ràng hắn đã tức giận.Các tướng lĩnh vây xung quanh, Tử Xuyên Tú đi ra ngoài trướng, trên khu đất trống bên ngoài doanh trướng đuốc đốt sáng rực, mấy trăm binh lính Bán thú nhân bị trói hai tay, ngồi xổm hay ngồi phệt, xung quanh bọn họ là binh lính vũ trang có nhiệm vụ canh gác, đao kiếm đã tuốt khỏi vỏ, ánh mắt lạnh lùng. Hiện trường không một tiếng động, cực kỳ căng thẳng, chỉ nghe tiếng đuốc cháy phần phật trong gió.“Đại nhân, đây chính là những binh lính hôm nay lâm trận bỏ trốn, chúng tôi chuẩn bị thực thi theo quân pháp...”.Tử Xuyên Tú xua tay cắt ngang lời Đức Côn, hắn đi tới gần quan sát đám binh lính bị trói, rất nhiều binh lính trên người còn đính những vết thương, máu loang lổ.Tử Xuyên Tú chậm rãi quan sát đám binh lính đó, dưới ánh mắt sắc bén của Tử Xuyên Tú, những binh lính cực kỳ mệt mỏi kia có vẻ xấu hổ, bọn họ cúi đầu không dám nhìn vào mặt Tử Xuyên Tú.Khi Tử Xuyên Tú đi tới trước mặt một binh lính Bán thú nhân có dáng người nhỏ bé, hắn run lên trong lòng, tuyển mộ một người lính còn rất trẻ, gương mặt ngây thơ, đôi mắt màu đen ngây thơ trong sáng, sắc mặt sợ hãi không biết cần phải làm gì, hắn vẫn còn là một đứa trẻ!“Ngươi là người thôn nào? Bao nhiêu tuổi?”. Tử Xuyên Tú hỏi, giọng nói trầm thấp ôn hòa.Tên lính Bán thú nhân trẻ tuổi ngẩng đầu, đôi con ngươi đen như mực bối rối nhìn Tử Xuyên Tú nhưng hắn không sao nói được, Đức Côn ở ngay sau lưng Tử Xuyên Tú đã nghiêm nghị quát: “Quang Minh Vương đang hỏi ngươi, tại sao ngươi không trả lời?”.“Không được làm hắn sợ, ta thấy hắn chỉ là một đứa trẻ, nhiều lắm thì hắn chỉ mười lăm tuổi”.Tử Xuyên Tú cúi người giơ tay sờ lên cái đầu bù xù của tên lính trẻ tuổi, nhẹ giọng nói: “Hôm nay ngươi có tham gia chiến đấu không? Giết được mấy chục binh lính Ma tộc hả?”.Tên lính Bán thú nhân trẻ gật đầu nói nhỏ: “Điện hạ, tiểu nhân không giết được một tên lính Ma tộc nào”.“Tại sao vậy?”.“Sau khi thú áo giáp xông lên, cha tiểu nhân bảo tiểu nhân chạy đi, tiểu nhân không hiểu biết gì cả, chỉ nghe lời cha bỏ chạy. Quang Minh vương, tiểu nhân biết sai rồi. Làm lính, không nên tham sống sợ chết, sao người...”.“Cha ngươi?”.“Tiểu nhân theo cha cùng làm lính, cha vẫn mang tiểu nhân đi đánh trận, tiểu nhân không hiểu gì hết, chỉ nghe theo lời cha”.“Cha vừa xông tới chỗ những thằng da xanh kia, vừa quay đầu bảo tiểu nhân chạy trốn, sau đó cha bị thú áo giáp giết chết”.“Ngươi tận mắt nhìn thấy sao?”.“Chính mắt tiểu nhân nhìn thấy, cha cùng mấy chục thúc thúc cầm khảm đao bao vây chém mười mấy thú áo giáp. Nhưng thú áo giáp không chết, những tên thú áo giáp đó cầm thương đâm chết từng người một của chúng ta, cuối cùng đâm xuyên qua người cha tiểu nhân. Lúc đó cha tiểu nhân còn chưa chết, cha quay đầu xua tay ra hiệu cho tiểu nhân chạy, phun máu ra ngoài. Khi đó tiểu nhân cũng luống cuống, thú áo giáp hung dữ như vậy, tiểu nhân không dám xông lên báo thù cho cha, tiểu nhân theo mọi người bỏ trốn. Điện hạ... Điện hạ, tiểu nhân biết sai rồi”.Trong khi nói, giọng nói của tên lính Bán thú nhân trẻ tuổi đã mang theo tiếng khóc nức nở: “Cầu xin ngài, tiểu nhân không dám bỏ trốn nữa. Lần sau nhất định tiểu nhân sẽ chiến đấu, xin ngài không nên mang chuyện của tiểu nhân nói cho người trong tộc của tiểu nhân, nếu không tất cả tộc nhân của tiểu nhân sẽ mất hết thể diện...”.Trên khu đất trống không một tiếng động, chỉ có giọng nói ngây thơ của tên lính, tâm trạng Tử Xuyên Tú cực kỳ nặng nề, giống như có một tảng đá khổng lồ đang đè nặng trong người.Tử Xuyên Tú nhìn bốn xung quanh, lúc này không một ai nói chuyện. Cho dù là binh lính đào ngũ hay lính quân pháp, tất cả đều quay đầu đi, ánh mắt nặng nề. Nhớ tới cuộc chiến đấu tuyệt vọng thê thảm ngày hôm nay, nhớ tới những chiến sĩ đã ngã xuống, trong lòng những người còn sống như nổi sóng.Tử Xuyên Tú quay đầu nhìn Đức Côn, ánh mắt có vẻ bất mãn, Đức Côn vội vàng giải thích: “Điện hạ, thuộc hạ cũng không biết, thật sự không biết...”.Không biết tại sao giọng nói của Đức Côn càng lúc càng nhỏ, dưới ánh mắt nghiêm khắc của Tử Xuyên Tú, Đức Côn dần cúi đầu, không dám nhìn vào mặt Tử Xuyên Tú.Các tướng quân chỉ biết chiến công và vinh quang, có ai nghĩ tới chuyện sống chết của binh lính vô danh, không?Tử Xuyên Tú chỉ thở dài nói: “Không nói nữa, thả tất cả mọi người ra”.Đức Côn muốn nói nhưng Tử Xuyên Tú đã chặn ngang: “Ta biết ngươi muốn nói cái gì, quân pháp nghiêm minh đương nhiên rất quan trọng, nhưng phải biết biến báo. Hãy nhìn những người này xem, gần như ai cũng mang thương tích trên người, ta không tin bọn họ không hề chống cự lại. Khi đối mặt với bầy thú áo giáp một người địch trăm người, binh lính không thể làm gì được, nếu nói có người phải chịu trách nhiệm cho sự việc ngày hôm nay thì người đó chính là ta, ta không dự đoán được lữ đoàn thú áo giáp đột nhiên xuất trận, ta không ngờ Ma Thần Hoàng lại có đội quân dự bị như này. Đối với binh chủng thú áo giáp này dự đoán là không đủ, ta không chuẩn bị kỹ lưỡng cho bộ đội, vội vàng giao chiến đầy máu tanh với thú áo giáp. Khi chiến cuộc bất lợi, ta càng không quyết đoán ra lệnh cho bộ đội rút lui, đã gây nên thương vong lớn hơn nữa một cách không cần thiết”.Tử Xuyên Tú cố kìm nén vẻ kích động của mình, khi hắn nhìn thấy gương mặt sợ hãi của Đức Côn, hắn đột nhiên nhận ra bản thân mình đã thất thố.Sự kiên cường của người làm tướng chính là nguyên nhân cơ bản dẫn tới niềm tin thắng lợi của thuộc hạ. Bây giờ hắn lại bộc lộ sự yếu ớt, mệt mỏi trước mặt thủ hạ của mình trước giờ lâm trận là điều cực kỳ tối kỵ. Cho dù trước mắt mình có cả trăm vạn thi thể thì một viên tướng ưu tú cũng không bao giờ cau mày, bản thân hắn cũng không phải là tay mơ trong chiến trận, tại sao lại phạm phải sai lầm sơ đẳng này?Lúc này chỉ còn là sự hổ thẹn khiến Tử Xuyên Tú không tự chủ được cúi đầu như tìm một cái lỗ.Tử Xuyên Tú chậm rãi nói: “Tóm lại, ngươi hãy thả bọn họ ra đi”.“Dạ, Điện hạ” Đức Côn nghe vậy vội vàng trả lời, gã quay về phía binh lính hô to: “Quang Minh vương điện hạ không truy cứu tội của các ngươi nữa. Đội cảnh vệ, hãy thả chúng ra”.Các vệ binh nhanh chóng bước tới cởi đây trói cho các binh lính đào ngũ, bọn họ bị trói đã lâu nay biết mình được tha tội có người ngay lập tức ngã xuống đất, có người lắc lắc đầu, hai mắt mở to không dám tin vào sự thật, trên gương mặt gần như tuyệt vọng của mọi người lập tức xuất hiện vẻ vui mừng như điên cuồng.“Còn không cảm tạ lòng khoan hồng độ lượng, ân điển của Quang Minh vương điện hạ?”. Đức Côn nghiêm khắc nói.“A a”. Những chiến sĩ tìm được sự sống trong cái chết đột nhiên bừng tỉnh, vui mừng kêu lên, bọn họ hỗn loạn nói: “Cảm ơn Điện hạ, Cảm ơn Điện hạ...”. Tiếng hô mang theo cảm xúc vui mừng từ tận đáy lòng của mình.“Điện hạ, cảm ơn ngài, tiểu nhân nhất định sẽ cố gắng chiến đấu, nhất định không làm lính đào ngũ nữa”, tên lính Bán thú nhân trẻ tuổi kia vội vàng chạy tới trước mặt Tử Xuyên Tú, nghiêm trang nói, ánh mắt rất nghiêm túc.Tử Xuyên Tú nhắm mắt lại tránh nước mắt trào ra ngoài, bên tai hắn như văng vẳng câu nói của Tư Đặc Lâm: “Các dân tộc Viễn Đông đã không quan tâm tới hiềm khích trước kia, không quản ngại đường xa ngàn dặm tiến quân tới Đế Đô, bọn họ đã hy sinh rất nhiều. Món nợ nhân tình này, loài người chúng ta phải trả lại xứng đáng cho bọn họ”. Đúng vậy! Các huynh đệ ưu tú nhất Viễn Đông đã trèo đèo lội suối, vượt qua sơn cùng thủy tận đi tới vùng đất của loài người, chiến đấu với quân đội Ma tộc hung tàn, bị đánh tan xương nát thịt, não nát vụn, bị bước chân nặng nề của thú áo giáp Ma tộc giẫm nát. Rốt cuộc bọn họ vì cái gì đây?Không phải vì loài người, cũng không phải theo cái gì là “Bá quyền đại lục” hư vô mờ mịt, bọn họ càng không quan tâm tới dã tâm của Ma Thần Hoàng Tạp Đặc hay Tử Xuyên Tham Tinh điện hạ. Những binh lính Bán thú nhân thuần phác này chỉ có một nguyên nhân: Tin tưởng Quang Minh Vương.Bọn họ cực kỳ tin tưởng rằng Quang Minh Vương điện hạ suy nghĩ hết thảy vì người Viễn Đông, Quang Minh vương điện hạ suy tính sâu xa, nhìn xa thấy rộng. Mặc dù mình không hiểu hết suy nghĩ của Điện hạ, nhưng chỉ cần kiên quyết làm theo mệnh lệnh của Điện hạ là được.Những binh lính chết trận dù vào thời khắc cuối cùng của cuộc đời, bọn họ vẫn kiên trì tin tưởng, đương nhiên tin tưởng vào một tương lai tốt đẹp của Viễn Đông. Máu tươi của bọn họ không nhỏ xuống vô ích, chính bọn họ đang bảo vệ cha mẹ, vợ con mình.Các chiến sĩ máu nhuộm sa trường này suýt chút nữa đã chết trong tay người của mình, người con có phụ thân mới chết trận tới tuyên thệ với Tử Xuyên Tú hắn một lần nữa sẽ xuất trận, những binh lính được đặc xá đều cảm động rơi nước mắt, khóc lóc nức nở. Những binh lính Bán thú nhân thuần khiết này không ý thức được rằng cuộc chiến tranh mà bọn họ đang dốc toàn lực ra chiến đấu hoàn toàn không có liên quan tới mình.Đối với niềm tin tưởng có phần mù quáng này, Tử Xuyên Tú cảm thấy cực kỳ đau xót, nặng nề.Một dân tộc chờ đợi và hy vọng cả ngàn năm. Hàng ngàn, vạn người chỉ hướng tới hạnh phúc và tự do của chính mình. Lúc này trên lưng Tử Xuyên Tú là một gánh nặng, hắn nghĩ tới chuyện bản thân mình có thể phụ niềm tin của bọn họ, một cảm giác tội lỗi khiến Tử Xuyên Tú gần như không thở được.</w:t>
      </w:r>
      <w:r>
        <w:br w:type="textWrapping"/>
      </w:r>
      <w:r>
        <w:br w:type="textWrapping"/>
      </w:r>
    </w:p>
    <w:p>
      <w:pPr>
        <w:pStyle w:val="Heading2"/>
      </w:pPr>
      <w:bookmarkStart w:id="245" w:name="chương-6-sứ-giả-đông-lộ-1"/>
      <w:bookmarkEnd w:id="245"/>
      <w:r>
        <w:t xml:space="preserve">223. Chương 6 : Sứ Giả Đông Lộ (1)</w:t>
      </w:r>
    </w:p>
    <w:p>
      <w:pPr>
        <w:pStyle w:val="Compact"/>
      </w:pPr>
      <w:r>
        <w:br w:type="textWrapping"/>
      </w:r>
      <w:r>
        <w:br w:type="textWrapping"/>
      </w:r>
    </w:p>
    <w:p>
      <w:pPr>
        <w:pStyle w:val="BodyText"/>
      </w:pPr>
      <w:r>
        <w:t xml:space="preserve">Chương 6: Sứ Giả Đông Lộ (1)</w:t>
      </w:r>
    </w:p>
    <w:p>
      <w:pPr>
        <w:pStyle w:val="BodyText"/>
      </w:pPr>
      <w:r>
        <w:t xml:space="preserve">Thiếu 2 và 3</w:t>
      </w:r>
    </w:p>
    <w:p>
      <w:pPr>
        <w:pStyle w:val="BodyText"/>
      </w:pPr>
      <w:r>
        <w:t xml:space="preserve">Hoàng hôn bắt đầu buông xuống nhưng vẫn còn có thể nhìn thấy dấu vết tung hoành ngang dọc của Long kị binh Ma tộc trên bình nguyên, trên những thảm cỏ bị giẫm nát, những bụi cây bị tàn phá còn sót lại những mũi tên gẫy, những đoạn thương gẫy, những thi thể màu đen. Những thi thể màu đen của binh lính Ma tộc đã phù kín sườn núi vốn có màu vàng.Từ đường chân trời ở cánh phải liên tục vang lên tiếng bắn phá ầm ầm không ngừng nghỉ, những âm thanh vang lên từng đợt kéo dài liên tục, mặt đất rung lên nhè nhẹ.Đây chính là đôi công giữa máy bắn đá của quân đội loài người và máy bắn đá của quân đội Ma tộc, không nói thì ai cũng rõ chỉ một tuần trước đây hai bên đã ném qua lại rất nhiều tấn đá.Tường thành Ba Đan đã bị hàng ngàn tấn đá từ trên trời rơi xuống nện tan nát từng mảng, lúc này nó thực sự không thể là trận tuyến phòng ngự hữu hiệu.Cuộc tấn công liên tục không dứt, ngày cũng như đêm, Ma Thần Hoàng chỉ huy quân đội của mình thay nhau tác chiến. Hàng ngày các xe bắn đá gây một ra hàng đống thi thể nát vụn, máu thịt lẫn lộn, máy bắn đá đã gây ra thương vong rất khủng khiếp.Vào lúc hoàng hôn, quân đội Ma tộc đã ngừng tấn công, không rõ là Ma tộc ngừng tấn công để tối tiếp tục đánh suốt đêm hay là tích trữ lực lượng ngày mai đánh tiếp. Khi nhìn những đống lửa kéo dài liên tiếp không dứt quãng tới tận đường chân trời trên bình nguyên mênh mông, Tử Xuyên Tú cảm thấy xu thế thứ nhất lớn hơn nhiều.“Đại nhân, đến giờ ăn cơm chiều rồi” Cổ Lôi cố gắng đi vào đoạn chiến hào nhỏ hẹp, trầm trầm nói với Tử Xuyên Tú.“Hãy để cho binh lính ăn cơm trước đi” Tử Xuyên Tú buông bàn tay khum trước trán xuống, hắn thực sự không nghĩ muốn đóng vai một tướng quân tốt biết yêu thương binh lính... Vấn đề đơn giản là hắn không muốn ăn. Ban ngày mới trải qua một cuộc huyết chiến, rất ít người có thể lấy lại tâm trạng ăn một bữa cơm ngon, lúc này Tử Xuyên Tú chỉ cần nhìn thấy thịt là muốn nôn mửa.Hai người chui ra khỏi đoạn chiến hào, đi dọc theo trận địa, Tử Xuyên Tú vừa đi vừa quan sát tình hình trận địa, binh lính thú áo giáp Ma tộc thực lực hùng mạnh, khi chúng bước vào chiến đấu có thể gây ra thương vong nặng nề, trong các chủng tộc của đại lục, quân đội loài người không có lực chiến đấu được coi là mạnh nhưng lại biết cơ động và linh hoạt.Trải qua ngày chiến đấu đầu tiên với thú áo giáp khủng bố, binh lính nhanh chóng phát hiện ra tầm quan trọng của chiến hào và những bẫy lập vốn bị coi thường. Khi núp ở trong chiến hào, lực sát thương của cung tên và máy bắn đá Ma tộc giảm đi rất nhiều. Điều quan trọng hơn là những chiến hào giăng khắp nơi đã làm chậm tốc độ tiến quân của thú áo giáp Ma tộc.Sau khi lui về trấn giữ phòng tuyến thứ hai, Tư Đặc Lâm đã phái bộ đội công binh tới cùng với các chiến sĩ Bán thú nhân có sức khỏe dồi dào dùng cuốc xẻng, chỉ trong vòng một đêm xây dựng được rất nhiều đường chiến hào.Các chiến hào ngang dọc trên bình nguyên, chiến hào và chướng ngại vật cắt vụn mặt đất thành những khoảng nhỏ, thực sự không tìm được một chỗ đất bằng phẳng có thể đặt chân.Nhận được một bài học bằng máu, quân đội loài người đã tổng kết được kinh nghiệm đi đối đầu với lính thú áo giáp Ma tộc, trước tiên né tránh, tránh khí thế hùng dũng của thú áo giáp, khi binh lính thú áo giáp xâm nhập vào các đường chiến hào và bẫy rập nguy hiểm, quân đội loài người mới từ những nơi dấu quân bí mật chui ra dùng cung tên, trường mâu, xuất quỷ nhập thần đâm chém bộ binh Ma tộc đi theo sau thú áo giáp.Mất bộ binh Ma tộc đi theo sau yểm hộ, thú áo giáp rơi vào cạm bẫy nguy hiểm của loài người. Cho dù da thú áo giáp có dày tới mức nào thì cũng không thể ngăn được mười mấy người lính cầm trường mâu dài bốn thước đâm liên tiếp, cho dù có đánh giáp lá cà thì đường chiến hào phức tạp sẽ thuận lợi hơn cho quân phòng thủ đã quen với địa hình, khiến cho cuộc tấn công của quân đội Ma tộc nhanh chóng chuyển sang thế bất lợi.Sau một ngày chiến đấu mệt mỏi, khi tới bữa cơm chiều, binh lính Bán thú nhân từ trong các chiến hào đi ra ngồi ngay trên trận địa. Bọn họ hỗ trợ băng bó vết thương cho nhau, đội y hộ dùng cáng khiêng binh lính trọng thương từ trong chiến hào ra ngoài, máu tươi nhỏ khắp đoạn đường đi.Khắp nơi đều là các đội lính Bán thú nhân cầm mũ sắt đi lấy cơm, viên sĩ quan Bán thú nhân hưng phấn hô to: “Tối nay có thịt ăn, miếng thịt rất to”.Đôi khi Tử Xuyên Tú thực sự rất khâm phục chủng tộc Bán thú nhân này, thần kinh bọn họ cứng cỏi một cách lạ thường.Sau khi trải qua cuộc chém giết sinh tử thê thảm với Long kị binh Ma tộc cùng với thú áo giáp, chứng kiến rất nhiều cảnh máu tươi, chết chóc, xác chết, màu máu tanh nồng vẫn chưa phân tán hết nhưng vẫn có thể bưng bát cơm vui vẻ ngồi ăn bên cạnh thi thể đồng đội một cách thoải mái. Chủ nghĩa lạc quan này khiến loài người thực sự không thể tưởng tượng nổi.Khi Tử Xuyên Tú đi kiểm tra tới khu vực trận địa do Đức Côn phụ trách, hắn nhìn thấy một đại đội lính cầm xẻng công binh, kích động tiến về phía trước.“Bọn họ làm gì vậy? Chôn thi thể sao cần nhiều người vậy?”.“Đại nhân” Đức Côn trả lời với một dáng vẻ bừng bừng khí thế: “Ngài sẽ biết nhanh thôi”.Tử Xuyên Tú nhanh chóng biết được nguyên nhân, từ phía trận địa vang lên tiếng gào khàn khàn, tiếng kêu khủng khiếp loại này mấy ngày nay Tử Xuyên Tú nghe thấy gần như hàng ngày, thậm chí trong cơn ác mộng buổi tối hắn cũng nghe thấy, đó là tiếng gầm rống của thú áo giáp Ma tộc.Đức Côn giải thích: “Đại nhân không nên căng thẳng, ở phía trước trận chúng ta đào rất nhiều cạm bẫy hố sâu chuyên trị đối phó với lính thú áo giáp Ma tộc. Chỉ cần chúng ngã xuống đó thì đừng nghĩ tới chuyện ra khỏi đó. Nơi này không giống như việc chúng không sợ đao thương, bây giờ quân Ma tộc tấn công đã rút lui, binh lính đi đối phó với những tên rơi xuống hố”.Tử Xuyên Tú thoải mái nói: “Hãy bảo mọi người cẩn thận, thú áo giáp rất khỏe, tới gần chúng rất nguy hiểm, tốt nhất là hãy dùng trường mâu”.“Đại nhân, chúng tôi thực sự không có ý định bắt sống chúng, chúng là quái vật đã đả thương rất nhiều huynh đệ chúng ta, chẳng lẽ chúng ta còn giữ chúng lại cho hao tổn lương thực sao? Chỉ cần đổ đất xuống hố sau đó dội nước vào trong là coi như chúng xong đời”.“Chôn sống?”.“Khi nhận ra tận thế ở trước mặt mình, những quái vật đó điên cuồng gào thét, liều mạng giãy dụa, gầm rống, chỉ muốn nhảy ra khỏi hố. Có thú áo giáp còn khóc lóc, có tên còn quỳ trong hố khóc lóc, chắp tay cầu xin chúng tôi, miệng không ngừng kêu gào, nhất định là chúng đang cầu xin, rất thú vị. Đại nhân, ngài có muốn tự mình đi xem một chút không?”.Đức Côn nói với vẻ tươi cười hớn hở, Tử Xuyên Tú chỉ liếc mắt nhìn viên tướng Bán thú nhân, hắn không nói gì, cúi đầu tiếp tục đi về phía trước.Khi thấy Tử Xuyên Tú có vẻ không vui, Đức Côn vội vàng đuổi theo hỏi: “Đại nhân, ngài mất hứng sao? Tôi nói gì sai sao?”.“Đức Côn, dù có câu nói: ‘Kẻ hiền lành, không thể làm chưởng binh’, người làm tướng phải có trái tim sắt đá, điều này không sai nếu làm một người tướng. Nhưng nếu người làm tướng quá sa đà vào điều hung ác, say sưa nói chuyện hành hạ người tới chết như vậy sẽ trở nên tầm thường, từ cổ chí kim ta chưa từng thấy một người chỉ dựa vào những điều tàn bạo hung ác mà trở thành một tuyệt thế danh tướng”.Đức Côn lắc lắc đầu nói: “Đại nhân, ngài nói quá thâm sâu, tôi nghe không hiểu”.Tử Xuyên Tú cười gượng, nói chuyện danh tướng với một Bán thú nhân mới đi ra từ núi rừng làm gì? Trong suy nghĩ của những Bán thú nhân thuần phác, căn bản không có khái niệm tàn nhẫn thương xót, bọn họ không có ý niệm này. Đối với bọn họ, sự phấn khích khi chôn sống lính thú áo giáp Ma tộc chỉ là một trò chơi mà thôi.Tử Xuyên Tú thầm cảm nhận sự bi thương sâu sắc, hắn ngẩng đầu nhìn bầu trời, lúc này mặt trời đã hạ xuống một nửa, đỏ au trên bình nguyên, màu đỏ sậm bao phủ cả một vùng hoang dã.Vào ngày mười hai tháng mười một năm bảy trăm tám mươi tư này, một ngày bình thường trong cuộc sống, cuộc chiến thành Ba Đan đã diễn ra được mười hai ngày.Từ ngày thành Ba Đan bị quân đội Viễn Đông đánh chiếm, các quân sư quân đội loài người và quân đội Ma tộc như bị một thanh nam châm thu hút đã điều động toàn bộ lực lượng tới tòa thành nhỏ như một chấm nhỏ xíu trên bản đồ. Cuộc tấn công và phòng thủ tòa thành nhỏ này đã quyết định vận mệnh của đại lục, loài người và cả Ma tộc.Khi mặt trời hoàn toàn khuất bóng, sắc trời tối dần nhưng bên quân Ma tộc vẫn không phát động đợt tấn công thứ hai.Sau khi vội vã ăn xong bữa cơm tối thì có một lính liên lạc vội vàng tới tìm Tử Xuyên Tú, bộ thống soái liên quân có chuyện cần thương lượng, Tư Đặc Lâm mời Tử Xuyên Tú tối nay đi tới thành Ba Đan.Khi tới bảy giờ, Tử Xuyên Tú dự đoán có lẽ khả năng Ma tộc phát động đợt tấn công mới không lớn, nhưng hắn vẫn cực kỳ cẩn thận tìm mấy tướng quân La Kiệt, Đức Côn tới thương nghị rồi mới dẫn theo vệ binh, cưỡi ngựa đi về thành Ba Đan.Bộ tổng tư lệnh liên quân đặt trong thành Ba Đan. Khi Tử Xuyên Tú đi tới bộ tổng tư lệnh, hắn cảm thấy bầu không khí có gì đó dị thường, gương mặt của các sĩ quan tham mưu đang đi lại có vẻ rất nghiêm túc, từ tiếng bước chân dồn dập có thể nhận ra có gì đó rất vội vã, Tử Xuyên Tú mơ hồ có một dự cảm nào đó khi nhìn thấy dáng vẻ của bọn họ.</w:t>
      </w:r>
    </w:p>
    <w:p>
      <w:pPr>
        <w:pStyle w:val="Compact"/>
      </w:pPr>
      <w:r>
        <w:br w:type="textWrapping"/>
      </w:r>
      <w:r>
        <w:br w:type="textWrapping"/>
      </w:r>
    </w:p>
    <w:p>
      <w:pPr>
        <w:pStyle w:val="Heading2"/>
      </w:pPr>
      <w:bookmarkStart w:id="246" w:name="chương-1-thần-uy-ma-thần-hoàng"/>
      <w:bookmarkEnd w:id="246"/>
      <w:r>
        <w:t xml:space="preserve">224. Chương 1 : Thần Uy Ma Thần Hoàng</w:t>
      </w:r>
    </w:p>
    <w:p>
      <w:pPr>
        <w:pStyle w:val="Compact"/>
      </w:pPr>
      <w:r>
        <w:br w:type="textWrapping"/>
      </w:r>
      <w:r>
        <w:br w:type="textWrapping"/>
      </w:r>
    </w:p>
    <w:p>
      <w:pPr>
        <w:pStyle w:val="BodyText"/>
      </w:pPr>
      <w:r>
        <w:t xml:space="preserve">Quyển 23: Hoàng Hôn Của Đế Quốc</w:t>
      </w:r>
    </w:p>
    <w:p>
      <w:pPr>
        <w:pStyle w:val="BodyText"/>
      </w:pPr>
      <w:r>
        <w:t xml:space="preserve">Chương 1: Thần Uy Ma Thần Hoàng</w:t>
      </w:r>
    </w:p>
    <w:p>
      <w:pPr>
        <w:pStyle w:val="BodyText"/>
      </w:pPr>
      <w:r>
        <w:t xml:space="preserve">Bộ, kị binh hỗn hợp của lữ đoàn cận vệ Ma tộc không ngừng từ ngọn núi trong khu rừng bên trái thành Ba Đan cuồn cuộn kéo ra ngoài, tiếng vó ngựa và tiếng bước chân ầm ầm vang vọng khắp khu rừng, binh mã hành quân cuốn theo một lợp bụi mù màu vàng, cờ xí màu đen ẩn hiện trong màn sương mù.“Khởi bẩm đại nhân, quân đội Ma tộc đã triển khai tấn công toàn điện trên trận địa chúng ta”.“Ta thấy rõi, hơn nữa còn nhìn thấy rõ ràng hơn ngươi”. Tử Xuyên Tú tức giận nói, hắn thật sự rất khó giải thích suy nghĩ của Ma Thần Hoàng này đặt tấn công một cách qua loa vào vị trí của Văn Hà, cũng không thèm tấn công mạnh vào trung quân của Tư Đặc Lâm, hết lần này tới lần khác Ma Thần Hoàng chỉ tấn công mạnh vào vị trí của quân hắn, chẳng lẽ Tử Xuyên Tú hắn bị Ma Thần Hoàng đánh giá là kẻ theo đuôi sao?”.Tử Xuyên Tú hỏi tên lính truyền lệnh: “Tư Đặc Lâm nói sao?”.“Đại nhân Tư Đặc Lâm nói binh lực trung quân rất căng thẳng, Tư Đặc Lâm đại nhân không thể nào tách trọng giáp kị binh ra tăng cường cho chúng ta”.“Còn gì nữa không?”.“Quân Viễn Đông phải kiên cường giữ vững cho tới mặt trời lặn, khi tướng quân Văn Hà đánh tan quân đoàn Ma tộc mười một, trung quân có thể rảnh tay tiếp viện cho chúng ta”.“Kiên trì? Ma Thần Hoàng điều quân đoàn thứ ba và cả lữ đoàn cận vệ tấn công chúng ta, Tư Đặc Lâm chỉ bảo chúng ta hai chữ ‘kiên trì’ sao?”.Các tướng quân đứng cạnh Tử Xuyên Tú, ánh mắt bọn họ vô cùng căng thẳng, không một ai ngờ là khi vấp phải áp lực mạnh mẽ của quân đoàn Văn Hà và trung quân của Tư Đặc Lâm, Ma Thần Hoàng vẫn quyết đoán điều động lực lượng mạnh nhất trong tay mình tới đối phó với quân Viễn Đông.La Kiệt chạy bộ tới, từ xa gã đã gào lên: “Đại nhân, quân địch tới gần, lữ đoàn thú áo giáp, có rút lui không?”. La Kiệt biết rõ phong cách tác chiến của Tử Xuyên Tú, quân Viễn Đông thích nhất là ức hiếp kẻ yếu nhưng khi gặp quân địch hùng mạnh, Tử Xuyên Tú căn bản không để ý tới thể diện, nếu có thể trốn được, căn bản sẽ bỏ trốn.Tử Xuyên Tú tức giận nói: “Tư Đặc Lâm đã hạ tử lệnh, tại sao lại rút lui?”.“Đại nhân, vậy bây giờ phải làm sao?”.“Không còn cách nào khác, điều động Tú Tự doanh”.Khi mới thành lập, Tú Tự doanh chỉ có hơn tám trăm binh lính, sau khi thực lực của Tử Xuyên Tú mạnh lên, hắn chiêu mộ binh lính gia tộc ở Viễn Đông cùng với phản quân quay đầu lại, khi vào lúc cường thịnh nhất, quân số của Tú Tự doanh lên tới hai vạn người, đây chính là đơn vị quân đội chính quy của Tử Xuyên Tú ở Viễn Đông, sau nhiều lần chiến đấu căng thẳng, binh lực Tú Tự doanh dần suy yếu, lúc này Tú Tự doanh chỉ còn năm nghìn bộ đội.Nhưng năm nghìn quân Tú Tự doanh này không phải là những người lính bình thường, vào năm bảy trăm tám mươi bọn họ đi theo Tử Xuyên Tú tham gia vào đại luyện binh Bố Lỗ thôn, lần đầu tiên tham chiến ở cuộc chiến Khoa Nhĩ Ni, được coi là chiến dịch khai quốc của Viễn Đông, cố gắng xoay chuyển tình thế, sau đó bọn họ liên tục chiến đấu ở các chiến trường Ai La, Đặc Lan, Sa Gia, Hồng Hà Loan lập được vô số chiến công.Mấy năm liên tục huyết chiến, rất nhiều lão binh đã chết trận, nhưng mỗi người lính Tú Tự doanh còn sống sót có thể nói chính là những chiến sĩ hổ lang, sau khi được Tử Xuyên Tú truyền bí kíp kết hợp với thực chiến, mỗi chiến sĩ Tú Tự doanh đều tinh thông võ nghệ, chém giết chính là lò lửa đã rèn luyện cho bọn họ bản lĩnh kiên cường, cứng rắn như sắt thép, khi tiến lên bọn họ là những người vô cùng lạnh lùng, thế trận nghiêm chỉnh, tác phong hùng tráng, mỗi cái nhấc chân vung tay của bọn họ đều toát ra sát khí dữ tợn.Một lát sau Tử Xuyên Tú đi duyệt đội ngũ, hắn lớn tiếng nói: “Phía đối diện đang xông tới chính là quân thân vệ của Ma Thần Hoàng, chúng từng phá tan quân ta, giết chết tướng sĩ quân ta như đi vào chỗ không người, làm mất thể diện quân ta, bây giờ có thể ngăn cản chúng hay không, cứu vãn thể diện của quân Viễn Đông chúng ta, tất cả đều phải trông cậy vào các ngươi”.Sát khí của bộ đội Tú Tự doanh đã bị Tử Xuyên Tú kích động, tất cả nhất loạt rút mã đao giơ lên cao, năm nghìn thanh mã đao giơ lên trời phản chiếu ánh sáng rực rỡ khiến những người khác không thể mở mắt ra được.Từ xa xa vang lên tiếng bước chân nặng nề “ầm ầm ầm”, những tiếng bước chân nặng nề này như những tiếng sấm ở đường chân trời lại giống như tiếng chấn động trong hầm ngầm truyền ra, trong tiếng bước chân nặng nề của binh lính lữ đoàn cận vệ thú áo giáp, mặt đất rung chuyển dữ dội.Ở trận địa phía trước xuất hiện những bóng đen đông nghịt to lớn như một ngọn núi, ngay khi quân thù còn chưa xông tới, bóng ảnh cao lớn của chúng đã bao phủ trong lòng mỗi người, những bóng ma đó càng lúc càng lớn, càng rõ dần, gần tới mức có thể nhìn thấy sắc mặt và lông mặt màu trắng của thú áo giáp, những dã thú đó gào thét càng khiến tim người khác đập nhanh hơn.“Hoàng thượng vạn tuế, hoàng thượng vạn tuế”.Trong tiếng hoan hô rung trời mênh mông như sóng nước, sóng sau cao hơn sóng trước, binh lính lữ đoàn cận vệ hát bài ca ca ngợi Ma Thần Hoàng, tiếng hát của chúng ong ong như tiếng sấm: “Vượt qua núi cao, bước qua mặt đất, xuyên qua sa mạc, vượt qua sông, chinh phục kẻ thù, giết địch, giết địch! Như uy danh của ngươi chấn động, như ngươi đắm chìm trong vinh quang, lữ đoàn cận vệ, niềm kiêu ngạo của vương quốc, lữ đoàn cận vệ, sủng thần của Đại Ma Thần”.Trong tiếng ca đó, binh lính lữ đoàn cận vệ dũng mãnh tiến lên phía trước với khí thế như dời non lấp biển, mặt đất dưới chân chúng run rẩy, thân hình cao lớn của chúng che kín tầm nhìn trên bình nguyên.“Tú Tự doanh!”. La Kiệt gầm lên, vung đao chỉ về phía đội ngũ thú áo giáp không nhìn thấy điểm cuối ở phía đối diện: “Lên ngựa”.Các kị sĩ cúi đạp người trên cổ ngựa, trường mâu đưa ngang dọc theo thân ngựa, liều chết lao lên trước, trường mâu đầy như rừng, bầu không khí như chấn động, kị binh Tú Tự doanh cưỡi ngựa xẹt ngang bình nguyên nhanh mạnh như tia chớp, hung hãn như sấm chớp, giống như mây đen táp vào mặt, tất cả đều gầm lên với khí thế không kém: “Giết giết giết”.Binh lính thú áo giáp cũng chẳng kém, chúng cũng gào bài ca ca ngợi Ma Thần Hoàng, không ngần ngại nghênh đón luồng mây đen đang xông tới.Một bên là lực lượng tinh nhuệ nhất vương quốc, được xưng là đội quân hùng mạnh nhất đại lục, một đội quân cường hãn có lịch sử lâu đời, một bên là đạo quân tinh nhuệ được thành lập mới ba năm, có sự dũng mãnh của nghé mới sinh không sợ cọp.Tinh nhuệ đối đầu với tinh nhuệ, cuối cùng thú áo giáp danh tiếng của Ma tộc đã giao tranh với Tú Tự doanh.“Tự do xông lên”. Từ phía trước trận vang lên một hiệu lệnh lanh lảnh.Khi quân hai bên chưa tiếp xúc với nhau, binh lính Tú Tự doanh còn đang khom người trên lưng ngựa nỗ lực vung tay lên, một cơn mưa lao bắn ra với khí thế hung tợn rơi vào trong trận thú áo giáp.Đối với thú áo giáp mà nói, lao chỉ là chuyện nhỏ, ngay cả khảm đao chém chính diện chúng vẫn có thể cản được, cung tên thực sự không gây bất kỳ thương tổn nào cho chúng, nhưng lần này lại hoàn toàn khác, đây chính là lao được ném mạnh, tất cả binh lính Tú Tự doanh đều là hảo thủ, ở khoảng cách gần, bọn họ dùng hết sức ném ra, uy lực của lao mạnh hơn nhiều so với cung tên.Trong âm thanh “xuy xuy”, những cây lao xuyên qua làn da cứng ngắc của thú áo giáp mà không gặp ngăn cản nào, máu tươi bắn ra, khi nhìn thấy ngọn lao cắm trước ngực, máu tươi bắn vào tay, thú áo giáp đao thương chém không thủng không thể nào hiểu nổi chuyện này, chúng bị loài người bắn xuyên thủng.“Ngao ngao ngao”. Thú áo giáp bị thương nặng gầm lên cuồng bạo, hai tay giơ cao xông tới chỗ những con người đã dám đả thương chúng nhưng chúng chỉ xông lên trước được hai bước, hai chân chúng không còn có thể gánh được sức nặng thân thể cao lớn của chúng.“Bùm!”, một tiếng động khủng khiếp vang lên, một thú áo giáp trợn trừng đôi mắt không thể nhắm được, mệt mỏi ngã xuống, thân hình cao hai thước của hắn khiến bụi bốc lên mù mịt, ngay sau đó là tên thứ hai, thứ ba...Thú áo giáp bị lao ném trúng người đều ngã quỵ trên mặt đất, bụi đất bay đầy trời. Chưa kịp tiếp chiến, ở tiền trận quân Ma tộc, thi thể thú áo giáp đã nằm bừa bộn, tiếng kêu gào cùng với tiếng rên rỉ của thú áo giáp bị thương nặng còn sống hòa vào nhau, nhưng ở sau tiếng ca của thú áo giáp vẫn không nhỏ đi, thú áo giáp ở hậu trận vẫn cuồn cuộn xông lên trước.Vạn mã lao nhanh, kị binh Tú Tự doanh từ trên cao đổ xuống giống như tiếng sấm sét lôi đình đụng vào trận thú áo giáp, trận đánh giáp lá cà tàn khốc nhất bắt đầu diễn ra.Khi nhìn thấy kẻ thù nhào tới đánh giáp lá cà, lính thú áo giáp hoan hô, vui mừng như chim sẻ, chúng hưng phấn gào lên: “Như uy danh chấn động của ngươi, như đắm chìm trong vinh quang, vạn tuế, vạn tuế”. Niềm tin của chúng xuất phát từ chuyện hàng trăm năm qua chúng không có đối thủ, đúng như lời Công tước Lôi Âu đã kiêu ngạo nói: “Trên đại lục này sinh vật có thể đứng thẳng hai chân trong vòng một phút đồng hồ trước mặt thú áo giáp vẫn chưa sinh ra”.Nhưng rồi các thú áo giáp phát hiện ra rằng, bản thân mình đã hát bài ca ngợi quá sớm, đối mặt với những kẻ thù này, chúng hoàn toàn không chiếm được thế thượng phong, lực sát thương của thuật đánh giáp lá cà của đối phương hoàn toàn không thua kém chúng hay còn không nói là trội hơn.Trước mặt những cao thủ nội lực của Tú Tự doanh, làn da cứng rắn của thú áo giáp hoàn toàn không có tác dụng phòng ngự, chúng dễ dàng bị đao bổ ra, mâu xuyên thủng, đao chém, mâu đâm, thân thể cao lớn mà nặng nề của thú áo giáp không theo kịp với tốc độ của lính Tú Tự doanh, các kị binh nhanh nhẹn với tốc độ khó tin, đâm chém một cách tàn nhẫn, nếu không nhìn thấy thì không một ai có thể tưởng tượng nổi, thiết kị xông trận giống như cuồng phong cuốn phăng tất cả, đi tới nơi nào nhưng thân hình cao lớn, nặng nề thi nhau “bùm bùm” như cây trong rừng rậm bị cuốn đổ xuống đất.Thân hình to lớn tạo cho thú áo giáp một sức mạnh khổng lồ, nhưng cũng đúng là nguyên nhân khiến phản ứng của chúng chậm chạp.Khi chống lại quân đội Bán thú nhân, vì đối phương cũng có thân hình to lớn gần tương tự như này nên khuyết điểm tệ hại này vẫn chưa bộc lộ, nhưng khi gặp đối phương là Tú Tự doanh có lực sát thương mạnh và nhanh nhẹn, phản ứng chậm chạp đã trở thành một điểm yếu trí mạng của thú áo giáp.Chúng còn không cả kịp vung cây thiết bổng thô to của mình thì một cảm giác lạnh lẽo như băng đã xâm nhập vào cơ thể mình, binh lính Tú Tự doanh giống như cơn cuồng phong lướt qua người chúng, lính thú áo giáp ngẩng gương mặt đầy máu me, phẫn nộ gào lên, nhưng cây thiết bổng trong tay nặng trĩu không còn cách nào vung lên được nữa, chúng uể oải ngã nhào xuống đất.Khi hai bên đan xen vào nhau, lính thú áo giáp tổn thất nặng nề, chiến tuyến càng lúc bị đẩy mạnh về sau, càng lúc càng có nhiều thú áo giáp bị cướp đi tính mạng của mình, mỗi lúc một nhanh hơn. Thú áo giáp tức giận gầm rống nhưng chúng hoàn toàn không có cách nào chống lại, mặc dù chúng có ưu thế về sức lực nhưng nếu khí lực mạnh mà không đánh trúng kẻ thù thì hoàn toàn không có tác dụng, loài người trước mặt chúng có thân thủ rất linh hoạt, mặc cho chúng vung cây thiết bổng vù vù nhưng ngay cả chéo áo của loài người chúng cũng không thể chạm tới, ngược lại chỉ cần chúng vung vũ khí có chút sơ hở nhỏ là lập tức xong đời, động tác của đối phương vừa nhanh vừa đẹp lại vừa giống như đối phương đang chơi đùa vậy.Tình hình này rất giống như tình cảnh một con gấu khổng lồ ở trong rừng chạm trán với một bầy ong vàng, con gấu điên cuồng vung cánh tay của mình nhưng lại không đánh trúng con ong vàng nào, tất cả những né tránh đều không hiệu quả. Binh lính Tú Tự doanh có kinh nghiệm nhiều năm huyết chiến, bọn họ có võ nghệ cao cường kết hợp với kinh nghiệm chém giết, rèn giũa ra một kỹ nghệ giết người, động tác của bọn họ hoàn toàn không thừa thãi, dứt khoát, sắc bén vô cùng, bọn họ giống như một bầy ác ma gieo rắc cái chết, thế trận phía trước của lữ đoàn cận vệ không chống cự được liên tiếp lui lại sau, để lại hàng đống lớn thi thể. Diệp Nhĩ Mã ở đằng sau điên cuồng gào thét, một lần nữa dẫn theo đội đốc chiến tổ chức tấn công, nhưng lại bị Tú Tự doanh đánh lui lại.Trong cuộc chiến ngày hôm nay, quân Viễn Đông đã giành được uy danh bất hủ, rửa được nỗi sỉ nhục trước đây, bọn họ đã đối chọi một cách không khoan nhượng với lữ đoàn quân cận vệ hùng mạnh nhất đại lục của Ma Thần Hoàng, thể hiện một sức chiến đấu mới khiến toàn bộ thế giới phải thay đổi cách nhìn của mình.Trên ngọn núi cao, Ma Thần Hoàng nhìn cảnh chiến trận từ xa, ánh mắt ông ta vô cùng kinh ngạc, ông ta thực sự không bao giờ có thể hình dung ra cảnh tượng này, lữ đoàn quân cận vệ oai hùng vô cùng kiêu ngạo, vô địch thiên hạ của vương quốc đang bị quân đội loài người có số lượng ít hơn, liên tiếp đẩy lùi lại sau trong cuộc chiến giáp lá cà, thật sự không một ai có thể ngờ trong quân Viễn Đông còn ẩn giấu một lực lượng bộ đội bí mật có thể áo đảo thú áo giáp của Ma tộc.Ma Thần Hoàng vô cùng kinh hãi: “Tử Xuyên Tú ơi Tử Xuyên Tú, ngươi thật sự khiến Trẫm rất ngạc nhiên, ngươi thật sự còn bao nhiêu con bài tẩy nữa đây?”.Công tước Lôi Âu lên tiếng an ủi: “Bệ hạ không nên quá lo lắng, mặc dù lữ đoàn cận vệ tấn công không gặp thuận lợi, nhưng đối phương có quân số không nhiều, chúng ta cử từng đội, nhóm bộ đội lần lượt bước vào chiến đấu, tấn công không ngừng nghỉ, đơn vị bộ đội đặc chủng này của đối phương nhất định sẽ suy sụp vì mệt mỏi”.Quan sát một lúc rồi Ma Thần Hoàng nói: “Thời gian”.</w:t>
      </w:r>
    </w:p>
    <w:p>
      <w:pPr>
        <w:pStyle w:val="BodyText"/>
      </w:pPr>
      <w:r>
        <w:t xml:space="preserve">Lập tức Công tước Lôi Âu hiểu ra, lúc này mỗi giây phút đồng hồ đều quý như vàng, nếu như quân đội Thần tộc không nhanh chóng tấn công đánh sụp đổ quân Viễn Đông, khi đó thì quân đội cánh phải của Thần tộc có thể sẽ bị loài người dồn vào tình thế nguy hiểm.Ma Thần Hoàng trầm ngâm một lát rồi nói nho: “Không thể tiếp tục để tình hình như này, chuẩn bị giáp cho trẫm, trẫm muốn nhìn xuống quan sát xem rốt cuộc hảo hán một mình một ngựa xâm nhập đại doanh chúng ta là kẻ ba đầu sáu tay như thế nào?”.Lôi Âu thất thanh nói: “Bệ hạ, vì một tướng nhân loại, không đáng để ngài tự mình xuất chiến”.“Nếu như không thể nhanh chóng đánh tan quân Viễn Đông, trung quân và cánh phải quân ta có nguy cơ sụp đổ. Tử Xuyên Tú chết, quân Viễn Đông đương nhiên sẽ sụp đổ, nếu như điều này không quá hệ trọng, trẫm cũng không muốn tự mình đi đối phó với một tướng quân tôn kính như vậy”.“Bệ hạ!”. Lôi Âu nhìn Ma Thần Hoàng với vẻ cực kỳ lo lắng, cho dù là Ma Thần Hoàng bệ hạ thiên hạ vô địch, nhưng khi rơi vào giữa vòng vây của mấy vạn binh lính Bán thú nhân thì chỉ e kết quả là sức cùng lực kiệt bỏ mình.Tuân theo mệnh lệnh của Thần Hoàng bệ hạ, lính thị vệ đưa áo giáp, mũ giáp, miếng giáp hộ vai, giáp cánh tay, sau khi Ma Thần Hoàng mặc áo giáp xong, đi lại, lập tức tiếng leng keng của kim loại vang lên. Ma Thần Hoàng đi tới trước án, nhìn trường kiếm để trên bàn, Ma Thần Hoàng chậm rãi giơ tay cầm vỏ kiếm, thân hình vẫn không nhúc nhích.Đám thị vệ căng thẳng nín thở, bầu không khí vô cùng yên tĩnh, từ xa xa mơ hồ truyền tới nhưng âm thanh “ong ong” giống như âm thanh của một bầy ong mật vỗ cánh trong không khí gây ra, âm thanh ong ong trầm trầm này khiến con người ta thực sự rất khó chịu.“Keng” một tiếng, ngón tay trỏ của Ma Thần Hoàng bắn vào vỏ kiếm, một luồng bạch quang từ trong vỏ kiếm bắt đầu tuôn ra ngoài, trong tiếng “xuy” sắc bén, luồng bạch quang gào rít bay ra ngoài.Đám thị vệ kinh hãi suýt xoa, ngay khi chúng chưa có phản ứng, Ma Thần Hoàng đã vung tay bắt lại, luồng bạch quang đang nhảy múa trên không trung đứng lại, cứng dần trong tay Ma Thần Hoàng.Mọi người định thần nhìn lại, luồng bạch quang này chính là một thanh trường kiếm, chuôi kiếm màu đen có vẻ rất tinh tế, lưỡi kiếm trắng như tuyết, trông giống như có một làn sóng chấn động đang chậm rãi di chuyển, mũi kiếm được bao quanh bởi một màn khói trắng trông giống như một màn sương, mũi kiếm rung lên ong ong như có linh tính, giống như nó không cam chịu khi bị người khác nắm trong tay.Khi nhìn thấy thanh trường kiếm này, đám người hầu cận nhất tề lùi lại sau, sát khí ở thân thanh trường kiếm này quá ư khủng khiếp, nhìn nó trông giống như một mãnh thú hung tàn tà ác, khiến người khác không tự chủ được cảm thấy rất sợ hãi.Ma Thần Hoàng nói nhỏ: “Kiếm này có tên là: Quang Hoa”.Bầu không khí vô cùng yên tĩnh như có thể nghe thấy tiếng hít thở của mọi người.Lôi Âu run run hỏi: “Bệ hạ, chẳng lẽ đây đúng là...”.“Đúng vậy...” Ma Thần Hoàng vung tay, trong lúc đó từ thanh trường kiếm như ẩn hiện có tiếng sấm rền: “Đây chính là bội kiếm của Tả gia minh vương, ba trăm năm trước, Minh Vương đã dùng thanh kiếm này giết chết con cháu Thần tộc ta, ba trăm năm sau, trẫm dùng thanh kiếm này thấm đẫm máu tươi của loài người, đây chính là chuyện rất thú vị”.Ma Thần Hoàng nhảy lên ngựa, giục ngựa xuống núi, chạy thẳng tới chỗ quân kỳ chủ soái quân Viễn Đông ở bên dưới.Nhìn theo bóng dáng Ma Thần Hoàng, Lôi Âu vô cùng lo lắng khi nhìn vị Hoàng đế tôn quý đơn thân độc mã xâm nhập trận địa quân thù, lòng Lôi Âu như có một ngọn lửa đang thiêu cháy dữ dội, nỗi đau đớn lo lắng như độc xà đang cắn xé trái tim y. Giây phút này y thực sự hy vọng có thể cùng Hoàng thượng yêu quý của mình kề vai sát cánh chiến đấu, vì Hoàng thượng mà chiến đấu, dùng chính làn da dày cứng của mình mà che chở cho Hoàng thượng, ngăn cản vô số đao kiếm đâm vào thân thể, nhưng Lôi Âu biết võ công của y thấp kém, khi xông vào chỗ thiên quân vạn mã, y chỉ là gánh nặng cho Hoàng thượng của mình.Chiến sĩ thú áo giáp cường tráng lặng lẽ quỳ xuống, miệng lẩm bẩm cầu khẩn: “Đại Ma Thần, xin người hãy phù hộ cho Hoàng thượng của chúng tôi, xin người hãy phù hộ cho đất nước chúng tôi”.Sau giờ ngọ, mặt trời dần ló rạng từ trong đám mây đen, ánh sáng mặt trời ấm áp chiếu rọi trên chiến trường, chiếu lên người những chiến sĩ đang chiến đấu, những người đã chết, những người bị thương sắp chết. Cuộc chém giết diễn ra chưa tới năm tiếng đồng hồ, nhưng trong quân đội hai bên có cả vạn chiến sĩ vĩnh viễn nằm xuống trên chiến trường, đây là cuộc chém giết khổng lồ chưa từng có trong lịch sử, cho dù là trên chiến trường Lam Hà ba trăm năm trước cũng kém hơn này rất nhiều.Chiến trường dao động bất thường, thay đổi không ngừng, tình cảnh vô cùng hùng vĩ, chiến trường trải dài từ bình nguyên vô hạn cho tới rừng rậm cây cối xanh um tùm, từ tường thành Ba Đan nát vụn cho tới từng lùm cây, bụi cỏ trước ngọn núi Ma vương. Quân đội hai bên xông vào nhau, hai bên giống như hai quái thú khổng lồ thời tiền sử vật lộn một cách dã man trên bình nguyên bao la, mỗi lần tấn công là quái thú dùng thân thể cường tráng của mình giáng cho đối phương một đòn tàn ác, hai đầu quái thú bị trọng thương, máu chảy không ngừng.Bởi vì binh lính Tú Tự doanh có lực chiến đấu hùng mạnh vượt xa dự đoán của mọi người, lữ đoàn quân cận vệ ngay lúc này không thể đột phá trận địa quân Viễn Đông. Trong tình hình đó, Ma Thần Hoàng không còn cách nào khác đành phải tự mình xuất chiến.Sau giờ ngọ một tiếng, Hồng y kỳ bản La Kiệt chỉ huy quân tiên phong quân Viễn Đông phát hiện ra có điều gì đó không ổn.Ở phía chính diện, trong tiếng gào thét như dời non lấp biển, các thú áo giáp vung cao vũ khí trong tay, miệng hô to “vạn tuế” như tiếng sấm nổ. Trong trận quân đội Ma tộc hé ra một con đường nhỏ, trên con đường này, một kị mã mặc áo giáp màu đen, cưỡi ngựa trắng chạy lướt qua hai hàng lính thú áo giáp đang điên cuồng hò reo, chiếc áo choàng trắng tung bay trong gió.Các thú áo giáp lữ đoàn quân cận vệ Ma tộc nhìn kị sĩ đó hò reo như nổi điên, nhảy, gầm, kêu ré lên, điên cuồng vung vũ khí, cờ xí lắc lư. Tiếng gào thét từ trong trận giống như ngọn lửa thiêu đốt cảm xúc của người khác khiến ngay cả quân Viễn Đông ở cách đó cả trăm thước vẫn có thể cảm nhận được.Nhìn viên kị sĩ cưỡi ngựa chạy lướt qua trận lữ đoàn quân cận vệ Ma tộc, La Kiệt giật mình: “Dám phô trương như này, cưỡi tuấn mã, mặc áo giáp lộng lẫy, điều này không phải nói cho La Kiệt ta đây ngươi chính là kẻ ngu xuẩn nhất Ma tộc sao? Rất có thể đây chính là một quý tộc cấp cao của Ma tộc tự mình ra trận, tốt nhất là lũ ngu ngốc này hãy tiến lên trước, không nên núp sau tấm chắn và bức tường người”.Hình như nghe thấy tiếng lòng của La Kiệt, cho dù viên kị sĩ kia đã giục ngựa chạy tới tiền quân Ma tộc nhưng y vẫn không dừng bước, chiến mã nhảy dựng lên, nhảy ra khỏi trận thế người ngựa. Ánh sáng mặt trời chiếu rọi, một hình ảnh hoa mỹ mà không ngôn từ nào có thể hình dung, viên kị sĩ cứ thế thúc ngựa ra ngoài, chạy thẳng tới khu đất trống trải giữa quân đội hai bên, xông thẳng tới trận địa quân Viễn Đông.Quân cung thủ loài người lập tức có phản ứng, trong tiếng rít gió chói tai, hàng ngàn mũi tên bắn ra che kín bầu trời nhằm về phía viên kị sĩ, một âm thanh giòn tan vang lên, không một ai biết chính xác điều gì đã xảy ra, chỉ trong nháy mắt, một luồng ánh sáng trắng múa lượn xung quanh người viên kị sĩ, luồng ánh sáng trắng bay tới chỗ nào, mũi tên ở chỗ đó đều bị đánh nát vụn.“Xuy xuy xuy xuy”, tiếng rít gió vang lên ghê rợn, những mảnh nhỏ của mũi tên gãy và những đầu mũi tên bắn ngược trở lại với một tốc độ rất đáng sợ, rơi như mưa xuống trận quân Viễn Đông, binh lính Tú Tự doanh đã đánh tới đầu rơi máu chảy.Viên kị sĩ không chút chậm trễ, tiếp tục giục ngựa chạy về phía trận quân Viễn Đông, ngay khi các cung thủ chưa kịp bắn ra loạt tên thứ hai, viên kị sĩ đã nhanh chóng vọt tới trước trận quân Viễn Đông, ngay lập tức nghênh đón y chính là vô số đầu mũi thương và lao bay tới.Ai cũng hiểu rằng gã kị sĩ đơn thương độc mã xông vào trận này không dễ đối phó, các binh sĩ cẩn thận hơn, nấp sau tấm lá chắn dùng trường thương đối phó với y. Bạch quang lóe lên, trong khoảnh khắc nhưng mảnh thân thể nát vụn, những mẩu vũ khí gãy bay đầy trời, máu tươi bắn tung tóe lên không trung, binh lính phía sau hoàn toàn không biết chuyện gì đã xảy ra, bọn họ chỉ nhìn thấy một đạo bạch quang và rồi đầu mình bay lên trời.La Kiệt không tự chủ được, đứng thẳng người trên lưng ngựa, vừa rồi La Kiệt nhìn thấy đạo bạch quang như một con ác long xoay xung quanh người gã kị sĩ, y đi tới chỗ nào, máu thịt từ đó bắn lên, trong vòng phạm vi năm mét quanh gã kị sĩ là một màu đỏ của máu thịt và những mảnh vũ khí gãy, không một ai còn sống sót.Lúc này trận thế quân Viễn Đông đã bị viên kị sĩ chém giết tạo thành một lỗ hổng.Nhìn thấy thần uy của Ma Thần Hoàng, binh lính lữ đoàn cận vệ gào lên: “Tắc mục hắc lâm”. Tiếng hò reo như dời non lấp biển, như núi thở biển gầm.La Kiệt sợ hãi gào lên: “Ma Thần Hoàng! Hắn là Ma Thần Hoàng!”.Tin tức này giống như một cơn gió lạnh đáng sợ truyền đi khắp trận quân Viễn Đông: “Ma Thần Hoàng! Ma Thần Hoàng tự mình xuất chiến!”. Khi nhớ tới truyền thuyết bất bại của đệ nhất cao thủ đương thời, binh lính Viễn Đông cảm thấy giá lạnh trong lòng.Đây chính là khoảnh khắc ngắn ngủi trong cuộc chiến thành Ba Đan đủ khiến Ma tộc tự hào cả ngàn năm, Ma Thần Hoàng một mình một ngựa đánh ngang dọc hàng vạn quân, đây cũng chính là khoảnh khắc mà Tử Xuyên Tú và quân Viễn Đông mất hết thể diện, tất cả bộ đội tham chiến có thể nói đều là bộ đội tinh nhuệ của quân Viễn Đông, thế nhưng khi so sánh với một người đơn độc cưỡi ngựa như Ma Thần Hoàng thì bọn họ lại có vẻ chậm chạp và nặng nề, bọn họ chỉ như một con lợn béo đuổi theo một con ong mật, đội hình bộ đội khổng lồ còn không cản nổi tốc độ của Ma Thần Hoàng, nhưng nhóm nhỏ bộ đội càng chỉ để cho y chém giết.“Giết giết giết giết giết” Ma Thần Hoàng điên cuồng rống lên, lúc này Ma Thần Hoàng trông giống như một con khủng long đang phun lửa, gầm rống nhảy vào đội ngũ quân Viễn Đông. Trước thần kiếm của Ma Thần Hoàng, áo giáp nặng nề chỉ mỏng như tờ giấy, những ngọn lao sắc bén có thể xuyên qua thân thể cứng rắn của thú áo giáp nhưng không thể xuyên qua đạo bạch quang bao quanh người Ma Thần Hoàng, tên bắn cũng bị đạo bạch quang này ngăn cản, trong cơn mưa tên trong trận quân Viễn Đông, Ma Thần Hoàng liên tục giục ngựa xông lên trước, suốt một đoạn đường không bị ngăn cản, đi tới đâu chính là máu tanh, thi thể bị nghiền nát và vũ khí rơi trên mặt đất nhuộm đỏ con đường, tiếng gầm rống không ngừng cùng với tiếng kêu gào thảm thiết như tiếng nhạc đệm cho Ma Thần Hoàng.Trận thế quân Viễn Đông đại loạn, các tướng quân chưa từng gặp phải một kẻ thù như này, chật vật chống đỡ. La Kiệt liên tiếp ra lệnh nhưng rồi sau đó gã lại nhanh chóng thay đổi mệnh lệnh, một giây trước đó của mình: “Đoàn thứ ba đi sang bên trái. A, không hay rồi, đi vào giữa, chặn y lại. A, đồ đần, ta đã sớm bảo ngươi cho người mai phục ở bên cạnh”.Trong bầu không khí hoảng loạn này, La Kiệt phát hiện ra một chuyện vô cùng kinh khủng, Ma Thần Hoàng thoạt nhìn như tả xung hữu đột, liều chết không có mục đích nhưng làm như vô tình khoảng cách giữa Ma Thần Hoàng và lá cờ thống soái quân Viễn Đông càng lúc càng gần.La Kiệt chợt bừng tỉnh: “Không hay rồi, mục tiêu của kẻ này chính là Thống lĩnh đại nhân”. La Kiệt gầm lên: “Hãy giết chết chiến mã của y”.Quả nhiên dù đao thương không thể chạm vào người Ma Thần Hoàng nhưng chiến mã của ông ta không thể toàn thân bọc giáp, một cơn mưa tên bay tới, chiến mã hí lên một tiếng dài bi thương, ngã xuống đất. Bị chiến mã ngã xuống đất đè lên chân, Ma Thần Hoàng ngay lập tức không thể đứng dậy được.Nơi Ma Thần Hoàng xuống ngựa chính là trận địa của đoàn ba mươi ba lính Bán thú nhân, khi thấy thời cơ trước mắt, bốn lính Bán thú nhân cầm trường thương đồng thời vọt tới, bốn thanh trường thương cùng đâm ra, nhưng khi chưa kịp đâm tới người Ma Thần Hoàng, trường kiếm của Ma Thần Hoàng đã chém ra, phát ra kiếm khí vô hình, chém gãy bốn thanh trường thương thành đoạn ngắn, bốn người lính Bán thú nhân cũng bị chém ngang eo, máu tươi phun ra có vòi, tiếng kêu thảm thiết cực kỳ bi thương.Điều đáng nói là cái chết không làm những chiến sĩ Viễn Đông dũng mãnh gan dạ sờn lòng, tất cả binh lính đều biết con người trước mắt mình là Ma Thần Hoàng của Ma tộc, mấy lần con người này đã xua binh xâm phạm Viễn Đông, giết hại dân chúng khiến dân chúng Viễn Đông rơi vào cảnh khổ lầm than, ngay trong lúc đó một tin tức truyền tới: “Mục tiêu của Ma Thần Hoàng chính là Thống lĩnh đại nhân, hắn muốn giết Quang Minh Vương của chúng ta”.“Tuyệt đối không thể để cho Ma Thần Hoàng tiến gần tới chỗ Quang Minh Vương”.Ngàn vạn tiếng lòng hợp nhất thành một mục tiêu đơn giản, khi nghĩ tới Quang Minh Vương đại nhân tôn kính nhất bị Ma Thần Hoàng uy hiếp, những do dự sợ hãi của mọi người lập tức biến mất tăm tích. Đối mặt với kẻ thù đáng sợ, các chiến sĩ Viễn Đông đều thể hiện dũng khí hơn người, các chiến sĩ Bán thú nhân gầm lên như sư tử rống, cùng nhau xông tới chỗ Ma Thần Hoàng.“Chỉ cần giết chết hắn, quân Viễn Đông sẽ hết khổ cực”. Với niềm tin đó, từng đội binh lính một lần lượt tấn công Ma Thần Hoàng: “Giết chết Ma Thần Hoàng”. Tiếng gầm đợt sau mạnh mẽ hơn đợt trước, binh lính Viễn Đông phẫn nộ từ trong các chiến hào lao ra ngoài, tấn công mãnh liệt như sóng triều, tất cả các loại vũ khí đều hướng về phía Ma Thần Hoàng.Nhưng ngay vào thời khắc này, cuối cùng Ma Thần Hoàng cũng rút chân ra khỏi thân ngựa, đối mặt với kẻ thù hung hãn đang xông tới như một bầy ngựa, Ma Thần Hoàng cường hãn cũng không khỏi nhíu mày.La Bang, đoàn trưởng đoàn ba mươi ba xông lên trước tiên đã bị Ma Thần Hoàng giết chết trong nháy mắt, nhưng điều này hoàn toàn không ảnh hưởng tới thế tấn công như vũ bão của quân Viễn Đông, lấy Ma Thần Hoàng làm trung tâm, một cơn cuồng phong đáng sợ nổi lên, người người như nước triều điên cuồng, liều mạng xông vào trong, lúc này binh lính Bán thú nhân đều vứt cái gì là chiến thuật, cái gì là võ công sang một bên. Trong giây phút này trong đầu bọn họ chỉ có một suy nghĩ: “Quang Minh Vương của chúng ta đang bị uy hiếp, tuyệt đối không thể để cho Ma Thần Hoàng tiến tới gần ngài”. Binh lính không hề do dự xông lên đón nhận lưỡi kiếm sắc bén của Ma Thần Hoàng, bọn họ không theo đuổi việc giết địch, không theo đuổi quân công, bọn họ chỉ dùng máu thịt mình ngăn cản Ma Thần Hoàng tiến lên để Quang Minh Vương có thêm thời gian né tránh, trì hoãn được giây phút nào tốt giây phút đó.Quân lính trong trận, ngàn vạn người đều điên cuồng gào lên: “Quang Minh Vương, mau tránh đi, Quang Minh Vương, mau tránh đi”.Hàng ngàn vạn chiến sĩ cùng xông tới chỗ Ma Thần Hoàng, mặc dù người có thể tiến tới gần Ma Thần Hoàng chưa tới trăm người nhưng ngay cả trong tình cảnh này Ma Thần Hoàng vẫn chống đỡ rất chật vật, dù bảo kiếm trong tay vẫn rất sắc bén, chém giết vẫn sắc bén nhưng kẻ thù vẫn xông tới hết làn sóng này tới làn sóng khác, liên miên không dứt, chỉ có chém giết ông ta mới có thể xông lên. Sau khi chém giết hơn một trăm người, thì thể binh lính Bán thú nhân đã chất đống bên dưới chân, máu đã đọng tới mắt các chân, ở trong vũng máu lầy lội này, Ma Thần Hoàng khó nhọc vung kiếm xông lên trước.Doanh chủ quân Viễn Đông.“Đại nhân!”. Giọng nói Cổ Lôi khàn khàn một cách dị thường: “Ma Thần Hoàng đang đánh tới nơi này, hắn đã thoát ra khỏi vòng vây của La Kiệt đại nhân, tướng quân Đức Côn đang cố gắng chặn hắn lại, nhưng sức mạnh của Ma Thần Hoàng thực sự không thể ngăn cản, xin mời đại nhân hãy mau chóng né tránh”.“Quang Minh Vương, mau tránh đi, Quang Minh Vương, mau tránh đi”.Khi nghe tiếng hồ như sấm truyền tới, Tử Xuyên Tú nghiến chặt răng, giọng nói của hắn như rít lên từ kẽ răng: “Vì che chở cho ta, rất nhiều chiến sĩ đã ngã xuống, ta nào có thể né tránh?”.“Đại nhân, chẳng lẽ ngài muốn sự hy sinh của mọi người trở nên vô ích sao?”.“Ma Thần Hoàng cũng không phải là kẻ ba đầu sáu tay, bây giờ chính là cơ hội tốt nhất để giết chết hắn, hãy điều động các hảo thủ Tú Tự doanh lại đây, ta ở đây chờ Ma Thần Hoàng. Cổ Lôi, ngươi lập tức...”.“Binh” một âm thanh vang lên, hai mắt Tử Xuyên Tú nặng trĩu, ngay khi hắn còn chưa kịp quay đầu lại, hắn đã ngất xỉu ngã xuống đất. Hồng y kỳ bản Bạch Xuyên vốn ở phía sau vội vàng đỡ lấy Tử Xuyên Tú, đặt hắn nằm xuống đất.Bạch Xuyên liếc mắt nhìn Cổ Lôi lạnh lùng nói: “Người này tính tình quá quật cường, nói đạo lý với hắn không có ích gì hết. Cổ Lôi, mau gọi người đỡ hắn đi, mau đi”.“Dạ, đại nhân” Cổ Lôi thực sự tâm phục khẩu phục.Cổ Lôi thầm kêu may mắn, may Bạch Xuyên đã tới đúng lúc, trong lúc nguy cấp Bạch Xuyên đã thể hiện tính quyết đoán hơn đàn ông. Cho dù là bất kỳ tướng quân nào khác trong quân Viễn Đông, Cổ Lôi hắn hay là đại nhân La Kiệt thì có người nào dám đánh cho Thống lĩnh đại nhân một cú nặng nề như vậy vào đầu không?Các vệ binh vội vàng đỡ Tử Xuyên Tú đi về sau doanh, lúc này Cổ Lôi mới thở phào nhẹ nhõm, gã nói với Bạch Xuyên: “Đại nhân, Thống lĩnh đại nhân không có mặt chủ trì việc quân, xin mời ngài hãy chủ trì đại cục, thay thế chỉ huy”.“Được” Bạch Xuyên sảng khoái đồng ý, đậy không phải lúc khiêm nhường, quyết chiến đang ở trước mắt, quân Viễn Đông tuyệt đối không thể không có chỉ huy mà lâm vào hỗn loạn. Nói về danh tiếng và địa vị, sau Tử Xuyên Tú, Bạch Xuyên có thể là nhân vật số hai trong quân Viễn Đông mà không thấy thẹn với lòng mình.“Hơn nữa Thống lĩnh mới ra lệnh cuối cùng, thống lĩnh hạ lệnh điều Tú Tự doanh tới đây, bố trí mai phục ở dưới cờ trung quân, toàn lực giết Ma Thần Hoàng”.“Ma Thần Hoàng không phải là kẻ ngu, nếu như Thống lĩnh đại nhân không ở chỗ này, hắn tuyệt đối sẽ không xông tới đây”.“Xin thứ cho hạ quan tự chủ trương”.Bạch Xuyên ngẩng đầu, nàng nhìn thấy Cổ Lôi đang mặc một bộ áo giáp bạc, đây đúng là bộ áo giáp làm riêng cho Tử Xuyên Tú.Đội trưởng đội thân vệ cười khì khì nói: “Đại nhân Bạch Xuyên, đây không phải là lần đầu tiên hạ quan giả trang làm Thống lĩnh đại nhân. Mặc cái này vào, hạ quan tuyệt đối sẽ không để Ma Thần Hoàng nhận ra sơ hở”.Bạch Xuyên nhìn Cổ Lôi, nụ cười đôn hậu, gương mặt chà xát xanh mét, ánh mắt trong sáng, nàng chỉ im lặng mà không nói.Người lính này lỗ mãng mà trung thành, gã chỉ nghe theo mệnh lệnh của Tử Xuyên Tú.Gã đã đi theo Tử Xuyên Tú ngay từ ban đầu, thời gian đi theo Tử Xuyên Tú của Cổ Lôi còn dài hơn cả Bạch Xuyên nàng, phần lớn khoảng thời gian đó, hắn âm thầm làm cái bóng của Tử Xuyên Tú, mọi người như quên sự tồn tại của Cổ Lôi.Con người Cổ Lôi này rất quen thuộc với nàng!“Ngươi có biết như vậy rất nguy hiểm không? Ngươi đã hạ quyết tâm rồi sao?”.Cổ Lôi bình tĩnh trả lời một cách ngắn gọn: “Hạ qua đã hiểu, xin mời đại nhân chuẩn y”.“Được” Bạch Xuyên vội vàng quay đầu, nàng không muốn Cổ Lôi nhìn thấy nước mắt trong mắt nàng: “Ta đồng ý với ngươi, triệu tập Tú Tự doanh vây giết Ma Thần Hoàng, ngươi hãy cẩn thận, nếu như tình hình không ổn, ngươi hãy trốn đi”.Cổ Lôi chỉ gật đầu mà không nói.Vì để tránh thương vong không cần thiết, Bạch Xuyên hạ lệnh của chủ soái từ bỏ tiền trận, để mặc Ma Thần Hoàng thoải mái tiến vào trong trung quân.Ma Thần Hoàng mang theo máu tanh và sát khí đầy người đánh giết tới trung quân, lúc này không một ai có thể nhận ra mối liên hệ giữa Ma Thần Hoàng với một mỹ nam tử tài hoa phong nhã ngày xưa, lúc này Ma Thần Hoàng thực sự trông như một quái thú, cả người ông ta thấm đẫm máu tươi đỏ rực, mảnh thi thể bị nghiền nát, thịt vụn dính vào người ông ta như áo giáp. Vào mùa đông, trên áo giáp còn có một lớp sương trắng, đó chính là máu nóng mới rời khỏi thân thể chưa kịp đông lại. Máu tươi từ trên người Ma Thần Hoàng chảy nhỏ giọt xuống dưới theo áo giáp, mỗi bước chân của Ma Thần Hoàng đi qua đều để lại một đấu chân đỏ tươi.“Ma Thần Hoàng tới! Ma Thần Hoàng tới!”.Cho dù trước đó mọi người đã dự đoán được, nhưng sự cường hãn của Ma Thần Hoàng thật sự đã vượt quá xa sự dự đoán của mọi người, trái tim ai nấy đập hỗn loạn, máu huyết như sôi trào, toàn bộ mọi người rút đao kiếm ra khỏi vỏ, bước chân nhẹ nhàng đi tới, khom người đối mặt với Ma Thần Hoàng, tướng sĩ Tú Tự doanh xếp thành một hàng chăm chú nhìn quái vật trước mắt, bàn tay cầm đao kiếm ướt đẫm mồ hôi.Trước mắt bọn họ đang tới gần chính là nhân vật cường hãn nhất đại lục.Nhìn hàng ngũ chỉnh tề trước mặt, Ma Thần Hoàng đi chậm lại, lúc trước ông ta chém giết quá điên cuồng, lúc này cần lấy lại sức. “Cạch” Ma Thần Hoàng đẩy nắp miếng bảo hộ mặt lên, dù lâm vào hiểm nguy vẫn ung dung quan sát đối phương, dưới ánh mắt của Ma Thần Hoàng, tất cả binh lính như bị đội nước đá, ai nấy đều rùng mình.Ma Thần Hoàng cau mày, đội ngũ trước mắt chỉ có khoảng chừng trăm người nhưng nhất định là đội ngũ trung thành nhất của Tử Xuyên Tú, động tác và khí chất của những binh lính này không giống như những người lính bình thường, nói một cách công bằng thì bọn họ là tập hợp của hơn một trăm cao thủ, nếu như quân Viễn Đông ở bên ngoài kịp thời quay về thì ông ta sẽ gặp nguy hiểm.Phải tốc chiến tốc thắng!Bạch Xuyên quát nhỏ một tiếng: “Giết”.Nàng là người đầu tiên lao tới trước mặt Ma Thần Hoàng, cùng lúc đó hơn một trăm người cũng ra tay, vố số đầu mũi thương từ bốn phía xung quanh mãnh liệt đâm tới chỗ Ma Thần Hoàng, trên không trung, ánh sáng màu bạc dày đặc. Với màn tấn công dày đặc thế này, cho dù Ma Thần Hoàng có ba đầu sáu tay cũng không thể nào chống đỡ được vũ khí sắc bén của nhiều cao thủ xuất toàn lực như này.Chỉ trong nháy mắt Bạch Xuyên cảm thấy hai mắt mình hoa lên, một bóng người chợt lóe, mũi thương đâm qua tàn ảnh Ma Thần Hoàng, cắm sâu vào trong, nhưng chỗ đứng trước đó của Ma Thần Hoàng trống rỗng, Ma Thần Hoàng đã biến mất.Bạch Xuyên thất thanh hỏi: “Hắn đi đâu rồi?”.Trong ánh mắt của đông người, giữa ban ngày ban mặt, mọi người lại để mất tung tích Ma Thần Hoàng. Động tác của Ma Thần Hoàng cực kỳ nhanh nhẹn, xem ra ánh mắt loài người chỉ có hạn.Có người sợ hãi kêu lên: “Ở trước mặt”.Bạch Xuyên ngạc nhiên ngẩng đầu, đối diện với ánh sáng mặt trời buổi chiều, trong ánh mắt nàng xuất hiện một hình dáng đang dần mở rộng trong tầm mắt nàng.Ma Thần Hoàng từ trên trời giáng xuống.Không đợi Bạch Xuyên kịp phản ứng, một người lính bên cạnh nàng gào lên: “Nguy hiểm!”. Bạch Xuyên đang đứng thắng đột nhiên bị đẩy ngã sấp.“Xoạt” một âm thanh vang lên, ngay khi Bạch Xuyên vẫn chưa có phản ứng, một luồng chất lỏng nóng bỏng bắn vào mặt nàng, người lính lúc trước trong tích tắc đẩy ngã Bạch Xuyên đã bị một đạo bạch quang đánh trúng, thân thể tách ra làm hai, máu tươi văng khắp nơi, dội lên người Bạch Xuyên.Một đòn không trúng nhưng Ma Thần Hoàng không lãng phí đánh đòn thứ hai với Bạch Xuyên đang ngây người kinh hãi, Ma Thần Hoàng sải bước về phía trước, mục tiêu lúc này của ông ta chính là ‘Tử Xuyên Tú’ đang đứng dưới cờ.Lúc này những cao thủ Tú Tự doanh đều bị Ma Thần Hoàng bỏ lại sau, khoảng cách từ Ma Thần Hoàng tới ‘Tử Xuyên Tú’ còn chưa tới mười thước, lúc này chỉ còn ba vệ binh có thể ngăn cản Ma Thần Hoàng. Ma Thần Hoàng thoải mải vượt qua sự ngăn cản của ba vệ binh, thân hình Ma Thần Hoàng lóe lên, một kiếm đánh tới như sấm sét, cánh tay vung lên, đầu Cổ Lôi đã bay lên không trung.Ma Thần Hoàng bắt lấy đầu Cổ Lôi nhìn, thoáng cau mày, chỉ trong nháy mắt Bạch Xuyên đã nắm bắt được suy nghĩ lúc này của Ma Thần Hoàng: “Người này hình như không phải Tử Xuyên Tú? Hình như chẳng khác gì thuộc hạ, võ nghệ có vẻ kém cỏi...”.Cái khó ló cái khôn, Bạch Xuyên vội vàng gào khóc, gào lên thê lương: “Hắn giết chết Thống lĩnh đại nhân rồi! Hãy báo thù cho đại nhân”.Bạch Xuyên quơ một thanh đao đánh tới chỗ Ma Thần Hoàng, bị tiếng khóc của Bạch Xuyên làm kinh động, những cao thủ Tú Tự doanh quay đầu, như ong vỡ tổ nhào tới bao vây Ma Thần Hoàng.Nghe thấy tiếng khóc của Bạch Xuyên, Ma Thần Hoàng không còn nghi ngờ gì nữa, ông ta tươi cười cầm thủ cấp của Cổ Lôi nhảy người lên, chỉ sau mấy cái nhấp nhô, Ma Thần Hoàng đã rời xa khoảng hai mươi thước, những cao thủ Tú Tự doanh đuổi theo nhưng tốc độ của Ma Thần Hoàng cực nhanh, ai nấy đều biết là không đuổi kịp. Ma Thần Hoàng có ý né tránh chiến đấu, Ma Thần Hoàng chạy tới trận quân Viễn Đông ở phía trước, nhưng những người lính bình thường thậm chí còn không sờ được vào góc áo ông ta, rất nhiều bộ đội thậm chí còn chưa nhận được lệnh ngăn chặn, nên Bạch Xuyên chỉ biết giương mắt đứng nhìn bóng dáng Ma Thần Hoàng nhảy qua từng trận hình vuông một và cuối cùng biến mất trong biển bộ đội mịt mờ.Chuyện xảy ra quá nhanh, toàn bộ sự việc diễn ra không tới hai mươi giây, Bạch Xuyên khóc không ra nước mắt khi nhìn thi thể Cổ Lôi trên mặt đất.</w:t>
      </w:r>
    </w:p>
    <w:p>
      <w:pPr>
        <w:pStyle w:val="Compact"/>
      </w:pPr>
      <w:r>
        <w:t xml:space="preserve">-o0o-</w:t>
      </w:r>
      <w:r>
        <w:br w:type="textWrapping"/>
      </w:r>
      <w:r>
        <w:br w:type="textWrapping"/>
      </w:r>
    </w:p>
    <w:p>
      <w:pPr>
        <w:pStyle w:val="Heading2"/>
      </w:pPr>
      <w:bookmarkStart w:id="247" w:name="chương-2-bãi-đất-đẫm-máu"/>
      <w:bookmarkEnd w:id="247"/>
      <w:r>
        <w:t xml:space="preserve">225. Chương 2 : Bãi Đất Đẫm Máu!</w:t>
      </w:r>
    </w:p>
    <w:p>
      <w:pPr>
        <w:pStyle w:val="Compact"/>
      </w:pPr>
      <w:r>
        <w:br w:type="textWrapping"/>
      </w:r>
      <w:r>
        <w:br w:type="textWrapping"/>
      </w:r>
    </w:p>
    <w:p>
      <w:pPr>
        <w:pStyle w:val="BodyText"/>
      </w:pPr>
      <w:r>
        <w:t xml:space="preserve">Chương 2: Bãi Đất Đẫm Máu!</w:t>
      </w:r>
    </w:p>
    <w:p>
      <w:pPr>
        <w:pStyle w:val="BodyText"/>
      </w:pPr>
      <w:r>
        <w:t xml:space="preserve">Khi Tử Xuyên Tú tỉnh lại, nghe Bạch Xuyên báo cáo tình hình, sắc mặt hắn càng lúc càng khó coi. Chính hắn hạ lệnh dụ giết Ma Thần Hoàng, cuối cùng chính mình lại né tránh, quả thật rất khó xử, trận quân mình bị Ma Thần Hoàng đánh xuyên qua, Tú Tự doanh hao tổn binh lính, nhưng ngay cả một cọng lông của Ma Thần Hoàng cũng không chạm vào được. Ma Thần Hoàng này thật sự rất cường hãn, nhưng quả thực rất đáng sợ khi chính Tú Tự doanh cũng không có cách nào ngăn cản.Điều duy nhất có thể vui mừng chính là Ma Thần Hoàng đã không đạt được mục tiêu của mình, Tử Xuyên Tú hắn vẫn bình yên vô sự.Khi Tử Xuyên Tú quay lại doanh trung quân, hắn phát hiện ra doanh trung quân rất hỗn loạn, tiếng hô hoán hổi lên khắp nơi: “Thống lĩnh đại nhân chết rồi”.“Quang Minh Vương tử trận rồi”.Tử Xuyên Tú ngạc nhiên quay đầu hỏi Bạch Xuyên: “Đã xảy ra chuyện gì vậy?”.“Đại nhân, Ma Thần Hoàng liều chết tiến vào trận, vì để đánh lừa hắn, tôi không thể không hô lên là ngài đã tử trận, xin lỗi đã thất lễ”.“Hiểu rồi nhưng sao ngươi có thể đánh lừa được Ma Thần Hoàng?”.Bạch Xuyên do dự một lát rồi nói: “Cổ Lôi các hạ tự nguyện đồng ý thế thân cho đại nhân ngài, tôi cũng đồng ý”.“Cổ Lôi thế thân ta sao?”. Tử Xuyên Tú vội vàng hỏi: “Có chuyện gì với hắn không?”.“Bẩm báo đại nhân, Cổ Lôi các hạ đã anh dũng hy sinh vì tổ quốc”.Nhiều năm lặn lộn trong môi trường quân đội đã rèn luyện cho Tử Xuyên Tú bản lĩnh cứng cỏi lạnh như sắt, nhưng nay đột nhiên nghe tin Cổ Lôi đã chết, Tử Xuyên Tú vẫn không thể đè nén tâm trạng của mình.Máu nóng bốc lên não, trước mắt tối sầm, cả người mê man, gần như Tử Xuyên Tú ngã xuống đất.Bạch Xuyên vội vàng đỡ Tử Xuyên Tú, nhưng bị Tử Xuyến Tú đẩy ra, hắn tức giận quát: “Tại sao ngươi lại có thể ra lệnh cho Cổ Lôi làm như vậy? Ngươi phái hắn đi chịu chết”.Đối mặt với sự tức giận, hai mắt như muốn bốc lửa của Tử Xuyên Tú, Bạch Xuyên không nói câu nào, nàng không giải thích tình hình khi đó quá nguy cấp, không cường điệu hóa Ma Thần Hoàng, càng không giải thích với Tử Xuyên Tú chính là do Cổ Lôi tự nguyện nhận nhiệm vụ này.Bạch Xuyên chỉ im lặng cúi đầu quỳ xuống, hai hàng mi dài chớp chớp, ánh mắt long lanh nước.Tử Xuyên Tú ôm mặt, nhưng hắn vẫn không che được nước mắt trào ra qua kẽ tay mình.Tử Xuyên Tú nghẹn ngào nói với Bạch Xuyên: “Ngươi đứng lên đi”.“Đại nhân...”.“Ta biết ngươi làm vậy không sai, Ma Thần Hoàng quá hùng mạnh, chúng ta không có cách nào khác”.Mặc dù trong tâm trạng bi thương cực độ, nhưng Tử Xuyên Tú vẫn hiểu được nỗi khổ của Bạch Xuyên, nếu như không phải nàng đánh lừa Ma Thần Hoàng, nếu như không phải nàng kiên quyết đánh ngã, đưa hắn đi... thì dù võ công của hắn có cao cường hơn Cổ Lôi đi nữa, nhưng hắn vẫn chưa chắc có thể đỡ được một kiếm của Ma Thần Hoàng.Tử Xuyên Tú lau khô nước mắt, lấy lại tinh thần và nói: “Đi, chúng ta đi tới đài cao dưới cờ trung quân, tới nơi mà toàn quân có thể nhìn thấy”.Tử Xuyên Tú đứng trên đài cao, tay phải ấn chuôi đao, dáng vẻ hắn không giận mà uy.Chỉ trong tích tắc nhìn thấy Tử Xuyên Tú trên đài cao, doanh trung quân bùng nổ, nhưng là tiếng hò reo vui mừng, binh lính nhảy nhót gào lên: “Thống lĩnh đại nhân vẫn còn sống”.Từ trên đài cao, giọng nói lạnh lùng của Tử Xuyên Tú truyền khắp ngõ ngách trung quân: “Hãy thông báo cho toàn quân, ta vẫn bình yên vô sự, kẻ nào dám truyền bá lời đồn chém ngay lập tức”.Bộ tham mưu tổng động viên, điều động tất cả sĩ quan tham mưu và lính truyền tin ra ngoài, sứ giả cầm cờ chạy thẳng tới chỗ bộ đội ở tiền tuyến, vừa chạy vừa hô to: “Thống lĩnh đại nhân bình an vô sự”.“Ma Thần Hoàng đã bị đánh lui”.“Hãy phòng thủ vững, chờ mệnh lệnh sau”.Khi lính truyền tin cưỡi ngựa chạy trên đường thông báo tin tức “Thống lĩnh đại nhân bình an vô sự” tất cả quân Viễn Đông như trút được gánh nặng, điều này đáng ăn mừng.Hơn nữa tin tức Tử Xuyên Tú tử trận trước đó vẫn chưa truyền tới tiền quân, nên không khiến cho bộ đội tuyến đầu lâm vào khủng hoảng.Sau khi nhận lại quyền chỉ huy, Tử Xuyên Tú nhìn mặt trời đã bị mây đen che kín, thời tiết âm u, ánh sáng mặt trời không đủ khả năng chiếu sáng rực rỡ, gió bắc rít gào trên chiến trường. Ngày hôm nay như dài đằng đẵng, cuộc chiến bắt đầu từ lúc rạng sáng tới giờ, quân đội hai bên chết trận đã lên tới gần mười vạn người, vào lúc sáng sớm khi xuất trận bọn họ còn là những cơ thể sống chạy nhảy nhưng vào giây phút này bọn họ nằm lặng lẽ trên mặt đất lạnh giá mùa đông của vùng hoang dã.Nhưng ngày hôm nay mới trôi qua được một nửa mà thôi.Trong khoảng thời gian nửa ngày này, quân đội loài người có ba Hồng y kỳ bản chết trận, mười bảy Kỳ bản, ba mươi mốt Phó kỳ bản. Quân đội Ma tộc cũng mất đi ba mươi mốt Bạch phi phong, bản thân Ma Thần Hoàng nhiều năm qua chưa từng ra trận cũng phải đích thân đột nhập trận quân Viễn Đông, lấy đầu Thống lĩnh quân Viễn Đông là Tử Xuyên Tú.Lúc này thời gian mới là ba giờ hai mươi chiều.Cho tới giờ phút này, giới cao cấp Ma tộc vẫn chưa phát hiện ra Tử Xuyên Tú bị Ma Thần Hoàng giết chết chỉ là hàng giả, chúng thật sự rất khó hiểu là tại sao quân Viễn Đông sau khi mất đi thủ lĩnh của mình vẫn có thể duy trì được ý chí chiến đấu như cũ? Nhưng theo suy nghĩ của giới cao cấp Ma tộc, thì đó là bộ chỉ huy quân Viễn Đông phong tỏa tin tức cái chết của Tử Xuyên Tú, thế nhưng đây chỉ là tình cảm xúc động nhất thời, không thể kéo dài quá lâu.Ma Thần Hoàng thích chí tuyên bố với Lôi Âu và Diệp Nhĩ Mã: “Chúng không thể chống đỡ được tới khi trời tối”.Ma Thần Hoàng cực kỳ lạc quan vào tương lai, nhưng thuộc hạ của ông ta lại không có tinh thần lạc quan như chủ nhân của mình, không biết quân Viễn Đông có thể duy trì được tới khi trời tối hay không thì không ai biết chắc, nhưng có một điều chắc chắn là quân đoàn của Bùi Mã không thể cầm cự được nữa. Văn Hà xua quân tấn công càng lúc càng mạnh, Bùi Mã liên tục phái sứ giả tới cầu viện Ma Thần Hoàng nhưng chung quy lại chỉ nhận được một câu trả lời: “Tiếp tục kiên trì chịu đựng một tiếng nữa”.Đương nhiên một tiếng của Hoàng đế không giống với một tiếng của người bình thường, từ lúc mười hai giờ trưa tới giờ gần bốn tiếng đồng hồ, Bùi Mã kêu gào đã khản cả cổ họng, cuối cùng cũng thu được sự đồng ý tăng viện của Ma Thần Hoàng. Nhưng khi nhìn thấy đơn vị tăng viện, suýt chút nữa Bùi Mã hộc máu mũi vì tức giận, Ma Thần Hoàng không nỡ điều động binh mã Tắc Nội Á ở trung quân và cánh phải, mà điều động quân đoàn mười sáu đo Mã Duy chỉ huy.Khi Mã Duy mang theo binh lính của mình tới tăng viện cho chiến trường cánh trái, tất cả binh lính đều sợ hãi ngây người trước cảnh tượng chiến trường.Mặt đất vốn màu xanh và màu nâu bây giờ không còn nhìn ra màu đất nữa, khắp mọi nơi đều là một màu đỏ, thi thể chất đống lên nhau.Thương binh của hai bên nằm lẫn trong những đống thi hài đầy chật bình nguyên, cánh đồng hoang vu, núi đồi phát ra nhưng âm thanh rên rỉ thê lương, tiếng thở nặng nhọc của những người bị thương nặng sắp chết, tiếng giao chiến đinh tai nhức óc trên chiến trường, bên trên núi thây biển máu này, người sống vẫn đang giẫm đạp lên thi thể và máu tươi tiếp tục chém giết và chém giết.Tiếng trống trận vang lên chấn động mặt đất, từng đội nhóm bộ đội mới từ trong rừng rậm trầm ngâm tiến vào trận địa chém giết. Lúc này cho dù là loài người hay là Ma tộc, chỉ cần vẫn còn có thể đi lại được là phải cầm vũ khí xông vào chém giết, trên bình nguyên hoang dã máu chảy thành sông, máu tươi ngấm vào mặt đất nhưng lúc này mặt đất cũng không thể hấp thu kịp, bắt đầu hình thành những dòng chảy nhỏ chảy xuôi xuống bên dưới thấp.“Cho dù là hình ảnh dưới địa ngục Tu La cũng không đáng sợ như này”. Binh lính phản quân sợ hãi kêu lên: “Ở trong tình trạng này mà bọn họ vẫn còn chém giết, bọn họ có còn là người nữa không?”.Khi quân đoàn mười sáu Ma tộc tới tham gia chiến đấu ở cánh trái đã tạo thành ảnh hưởng tương đồng cho hai bên, khi chúng đột nhiên xuất hiện, quân đông nam còn tưởng đây chính là quân tăng viện tới từ Đế Đô.Lúc này quân đội loài người đã vô cùng mệt mỏi kích động tung mũ lên trời, hoan hô như sấm dậy.Nhưng khi binh lính quân đoàn mười sáu triển khai đội hình chiến đấu ở trận địa quân Ma tộc rồi tiến gần tới quân đội của Văn Hà, tất cả tiếng hoan hô như bong bóng xì hơi. Viện quân mong đợi đã lâu lại là quân thù, sự thật này thực sự quá khác biệt so với hy vọng nên khiến thế trận quân đông nam nhất thời trở nên hỗn loạn.Văn Hà lập tức quát to: “Các huynh đệ có nhìn thấy không? Những kẻ tới kia chính là quân đoàn mười sáu Ma tộc, là lũ chó săn của Mã Duy, các huynh đệ còn nhớ chiến dịch Áo Tư nửa năm trước không? Kẻ nào khiến chúng ta sắp thắng lại trở thành thất bại? Kẻ nào hại chết nhiều huynh đệ chúng ta? Ngay cả Tắc Nội Á Ma tộc chúng ta cũng không sợ, chẳng lẽ chúng ta lại sợ lũ tay sai này sao?”.Đáp lại Văn Hà chính là những tiếng hô phẫn nộ: “Giết chết lũ phản bội”.Đối với những kẻ phản bội ở sau lưng bán đứng mình, quân đội loài người còn hận thù chúng hơn cả quân đội Ma tộc. Khi bị Văn Hà lớn tiếng cổ vũ, cánh trái quân đông nam lấy lại thế hưng phấn, tấn công mãnh liệt, các tướng sĩ quân đông nam tức giận nghiến răng nghiến lợi, sự hăng say chém giết còn tăng hơn khi nhìn thấy loài người trong bộ quân phục quân đội Ma tộc.Nói một cách công bằng, biểu hiện của quân đoàn mười sáu không tệ như bị quân đội Ma tộc vẫn cười nhạo “một kích thất bại”. Vì để đánh trận này thành công, Mã Duy đã hạ huyết thư, y cưỡi ngựa chạy đi chạy lại ở tuyến đầu, vứt hàng túi lớn tiền vàng chiêu mộ đội dũng sĩ cảm tử, hứa hẹn phong thưởng, thăng quan. Nhưng cho dù Mã Duy cố gắng như nào thì đội quân này vẫn thiếu một tính bốc đồng cùng sự hung hãn dũng cảm không sợ chết, đây chính là điều một đội quân chiến thắng cần phải có. Văn Hà và các thuộc hạ của mình chiến đấu vì dân tộc, tổ quốc của chính mình, bọn họ có đẩy đủ tính cách này.Các kị binh dù áo giáp rách tả tơi vẫn vung vũ khí bị phá hủy của mình điên cuồng xông tới thế trận phản quân chém giết, quân đội phản quân và quân đội Ma tộc chỉ có thể dựa vào thế trận dày đặc và trường mâu đẩy lui kị binh loài người tấn công, nhưng thiếu đi khí phách và sự dũng cảm tấn công đối phương.</w:t>
      </w:r>
    </w:p>
    <w:p>
      <w:pPr>
        <w:pStyle w:val="BodyText"/>
      </w:pPr>
      <w:r>
        <w:t xml:space="preserve">Bùi Mã vốn tưởng rằng có thể dựa vào sự tăng viện của quân đoàn mười sáu, tấn công đánh tan quân đoàn của Văn Hà, nhưng bây giờ y không biết là quân đông nam hung hãn không thể đánh được hay là phản quân vốn không thể tin dùng, viện quân mà Bùi Mã mong đợi cũng không thể mang lại biến chuyển trên chiến trường như mong đợi, ngược lại điều này còn chọc giận quân đội loài người, quân đoàn Văn Hà từng bước dồn ép tiến tới, thế tấn công đợt sau mạnh hơn đợt trước. Quân đội của Bùi Mã và Mã Duy bị ép tới mức không thở được, lúc này tác dụng của quân đoàn phản quân chỉ là làm chậm lại thời gian quân đoàn mười một bị tiêu diệt.Vào lúc sáu giờ chiều, cuộc chiến của Tử Xuyên Tú và Ma Thần Hoàng vẫn không phân thắng bại.Trận địa phòng ngự chính của quân đội Viễn Đông chính là một thôn nhỏ vô danh dưới chân núi, cuộc chiến giằng co căng thẳng kéo dài đã ba mươi tiếng đồng hồ, lính thú áo giáp chia thành bốn đội, mỗi đội năm nghìn quân thay nhau tấn công.Đương đầu với thú áo giáp Ma tộc, binh lính Tú Tự doanh không lâm vào thế hạ phong, khuyết điểm của thú áo giáp và ưu điểm của nó rất rõ ràng: Tốc độ của chúng quá chậm, hành động cũng rất chậm chạp, chúng không thể theo kịp sự nhanh nhẹn của lính Tú Tự doanh. Một binh lính Tú Tự doanh thường chém bốn, năm đao thì lính thú áo giáp mới có phản ứng tiến hành chống đỡ, nhưng khi đó lính Tú Tự doanh đã sớm đâm mấy thương vào tim chúng rồi.Nếu như là bình thường thì những đòn đánh đó cũng chỉ như gãi ngứa ngoài da của thú áo giáp mà thôi, nhưng khi cao thủ nội lực dùng toàn lực, dồn chân khí vào lưỡi đao thì da cứng rắn như thép của thú áo giáp bị mở chẳng khác gì đậu hũ, mỗi một đòn đánh đều có máu chảy. Tốc độ chậm chạp, thân thể cao lớn khiến thú áo giáp trở thành một tấm bia rất hữu hiệu. Khi mới bắt đầu binh lính Tú Tự doanh giết thú áo giáp rất thoải mái như giết lợn, nhưng vấn đề là thú áo giáp rất nhiều, cho dù chiến sĩ Tú Tự doanh võ nghệ cao cường nhưng đối mặt với làn sóng tấn công hết lần này tới lần khác không ngừng nghỉ của đám quái thú màu trắng này, nội lực chiến sĩ Tú Tự doanh bị tiêu hao, vì các chiến sĩ không được nghỉ ngơi nên không có cách nào khôi phục thể lực, khi thể lực và nội lực của các chiến sĩ bị tiêu hao hết thì chính là điều Ma Thần Hoàng đang mong đợi.Như vậy thương vong với số lượng lớn bắt đầu xuất hiện bên Tú Tự doanh.Vào lúc khoảng năm giờ, trời đổ những cơn mưa nhỏ, những hạt mưa phùn nhỏ li ti giăng đầy trời, binh lính Tú Tự doanh và thú áo giáp Ma tộc đang lăn lộn đánh nhau trong ruộng nước trước cái thôn vô danh này.Mỗi một lần tấn công đều để lại trong ruộng nước thi thể của mấy trăm chiến sĩ, thậm chí cả ngàn thi thể, các chiến sĩ ngã xuống khu ruộng mới thu hoạch nước trắng xóa, máu tươi chảy thấm vào biến nước mương máng thành màu đỏ thẫm.Nhưng không ai ngờ, bốn đội năm nghìn người thú áo giáp thay nhau tấn công nhưng vẫn không thể đánh chiếm được cái thôn vô danh này. Điều này khiến Diệp Nhĩ Mã kinh hãi tới cùng cực mà ngay cả Ma Thần Hoàng cũng cảm thấy khó tin, rốt cuộc quân đội loài người đối diện là loại người nào? Ma Thần Hoàng thực sự không thể hiểu, một đội quân đã mất sĩ quan chỉ huy cao nhất, lại có nghị lực chiến đấu tới mức độ này, có thể chống đỡ thú áo giáp trong vòng ba tiếng đồng hồ.Lúc này Ma Thần Hoàng bắt đầu nghi ngờ chiến tích của mình, ông ta nói với Lôi Âu: “Trẫm rất nghi ngờ là liệu có phải Tử Xuyên Tú đã chết thật hay không?”.Lôi Âu đã xem qua thủ cấp mà Ma Thần Hoàng mang về, cho dù bản thân Lôi Âu đã từng gặp qua Tử Xuyên Tú, nhưng vì thời gian đã bốn năm, thật sự rất khó có thể phân biệt được cái thủ cấp máu thịt lẫn lộn đó, Lôi Âu cũng không dám chắc người này có phải là Tử Xuyên Tú hay không?Khi Ma Thần Hoàng mạo hiểm rất lớn tiến vào trận quân địch mang về một cái thủ cấp, Lôi Âu cũng không dám hắt một gáo nước lạnh lên người Ma Thần Hoàng: “Bệ hạ, có thể ngài giết nhầm người rồi...”.Vì thế trong những tiếng ca ngợi Ma Thần Hoàng bệ hạ thần dũng vô địch, công tước cận vệ Lôi Âu chọn cách im lặng.Lôi Âu chỉ nói với Ma Thần Hoàng: “Bệ hạ, con người Tử Xuyên Tú này luôn luôn nằm ngoài dự đoán của mọi người, hơn nữa y còn quỷ kế đa đoan, nếu như y có thế thân, vi thần cũng không thấy có gì lạ”.“Lôi Âu khanh, hãy nói thật, người trẫm giết ngươi có cảm thấy giống với Tử Xuyên Tú không?”.“Vi thần sợ là thật sự không nắm chắc”.Khi nghe ẩn ý của Lôi Âu, Ma Thần Hoàng thở dài một tiếng nói: “Quả nhiên, trẫm cũng thấy thành công quá dễ dàng, với danh tiếng của Tử Xuyên Tú, y nhất định không có võ công kém cỏi như vậy, thảo nào quân Viễn Đông đối diện ngoan cường như vậy, chúng không có bất kỳ dấu hiệu suy sụp”.Ma Thần Hoàng liên tục lắc đầu hối hận, nếu như có thể, Ma Thần Hoàng thực sự muốn xông vào trong trận quân Viễn Đông chém giết một lần nữa, nhưng lần chém giết trước đã hao tổn hết nội lực của ông ta, ông ta không còn khả năng ra tay một lần nữa.“Bệ hạ, vi thần thấy cho dù quân Viễn Đông ở đối diện có thể ngoan cường chống cự, nhưng chúng cũng chỉ còn cố gắng cứng cỏi, chỉ cần cho chúng ta hai tiếng nữa, chúng ta nhất định có thể đánh chiếm được trận địa này”.“Cho dù chúng ta có chiếm được trận địa, nhưng một khi Tử Xuyên Tú không chết thì việc đánh tan quân Viễn Đông cũng không dễ, khi đó Bùi Mã và Mã Duy cũng chưa chắc đã kiên trì được”.Ma Thần Hoàng không khỏi phiền não khi nhìn mặt trời chuyển dần về chân trời phía tây: “Trẫm chỉ hận không thể giết chết Diệp Nhĩ Mã, thằng nhãi này chỉ biết báo cáo láo, làm hại trẫm làm hại cả vương quốc”.“Bệ hạ, đại chiến đang ở trước mặt, trảm tướng trước trận đánh không phải là điềm lành”.“Trẫm biết, nhưng khi trận chiến này qua đi, trẫm tuyệt đối sẽ không bỏ qua cho hắn, kẻ này cậy già lên mặt làm hại trẫm quá nhiều”.Lôi Âu im lặng, mặc dù là đồng liêu nhưng gã cũng không có nhiều cảm tình với Diệp Nhĩ Mã, Lôi Âu cũng không có ý định giải thích hộ Diệp Nhĩ Mã. Trên thực tế, trong quân đội Ma tộc gần như không người nào có hảo cảm với lão tướng quân khô khan ngạo mạn, chỉ biết bốc phét này.Sắc trời vẫn âm u kèm theo mưa nhỏ, cho tới tận hoàng hôn mặt trời mới ló dạng một mảng nhỏ, không có cách nào chiếu sáng xuống vùng đất rộng lớn ngập tràn máu tươi.Một luồng ánh sáng cuối cùng, một tia sáng mặt trời cuối cùng biến mất trên bình nguyên, bầu trời trở nên tối đen.Ban đêm tới khiến cho quân Ma tộc đánh nhau tới sức cùng lực kiệt có một tia hy vọng nhỏ, đánh nhau kịch kiệt cả một ngày, loài người có nghỉ tạm không? Chúng cần phải ăn cơm và ngủ không? Chiến đấu chính là hình thức vận động cường độ cao, thể lực và tinh lực bị tiêu hao ở mức độ kinh người, sau một ngày chiến đấu, cho dù là quân đội loài người hay quân đội Ma tộc cũng không thể gắng gượng thêmĐánh đêm chính là sở trường của quân đội Ma tộc, loài người không phải không biết tới lợi thế này.Thế nhưng cuối cùng quân đội Ma tộc đã thất vọng, loài người quả thật có ngưng chiến nghỉ ngơi, nhưng chỉ nghỉ hai giờ ngắn ngủi, vào chín giờ tối binh lính Ma tộc ở trung quân và cánh phải lại thấy những cây đuốc khắp núi rừng đang tiến tới bên mình.“Loài người lại dám đánh đêm với chúng ta sao?”. Ban đầu Ma Thần Hoàng giật mình khi nhận được báo cáo, sau đó ông ta cảm thấy thoải mái, một khi loài người đã dám rời khỏi trận địa đánh dã chiến với quân đội Ma tộc, khiêu chiến ban đêm với lợi thế của quân đội Ma tộc thật ra cũng không phải là chuyện gì khó hiểu, điều duy nhất Ma Thần Hoàng ngạc nhiên chính là vì sao quân đội loài người quá nôn nóng, không thể chờ được một đêm.Thật ra Tư Đặc Lâm cũng có nỗi khổ của mình. Hồ Tân tổng đốc tỉnh Áo Tư, Nội Y Đặc tổng đốc tỉnh Duy Nạp Lý và cả Phó thống lĩnh Lâm Băng quân Viễn Đông đồn trú ở Tạp Lan cũng khẩn cấp phái sứ giả tới thông báo với hắn, trinh sát phát hiện ở tất cả các tỉnh đông nam đều xuất hiện quân đoàn Ma tộc, lúc này quân đoàn Ma tộc đang gấp rút tiến về phía thành Ba Đan, quân tiên phong đã tới xung quanh thủ phủ tỉnh Ba Đặc Lợi, quân đoàn Ma tộc này tiến quân rất nhanh, trên suốt dọc đường tiến quân, chúng không đánh thành chiếm đất, chỉ cấp tốc tiến quân, hướng tới mục tiêu là cuộc chiến thành Ba Đan. Trong khi đó quân đội trấn thủ loài người ở các nơi quá yếu, không có cách nào ngăn cản chúng.Số lượng quân đoàn Ma tộc này rất khổng lồ, cờ xí bay rợp trời, Lâm Băng đã đích thân chỉ huy trinh sát theo dõi. Căn cứ theo tính toán của nàng, dựa vào ghi chép cờ xí của các đoàn đội thì đội quân này có ít nhất tám mươi đoàn, đội.Tạp Đốn tới quá nhanh! Đây chính là suy nghĩ đầu tiên của Tư Đặc Lâm sau khi hắn nhận được báo cáo, hắn thầm than may mắn khi sứ giả của Minh Vũ tới rất kịp thời, khiến hắn có nhiều hơn một ngày đêm để chuẩn bị.Nhân dịp hai tiếng nghỉ ngơi, các sĩ quan chỉ huy như ong vỡ tổ quay về bộ tham mưu trung quân, tất cả đều muốn Tư Đặc Lâm tăng viện, đối với những câu nói oán hận của các sĩ quan, Tư Đặc Lâm chỉ nói một câu: “Không có tăng viện, sau khi ăn cơm xong, nghỉ ngơi nửa tiếng, tiếp tục tấn công”.Các sư đoàn trưởng đều rơi nước mắt nói: “Đại nhân, tiếp tục đánh nữa thì chúng tôi đi hết”.“Đại nhân, hãy để lại cho sư đoàn mười một một ít hạt giống đi”.Nhưng Tư Đặc Lâm chỉ đọc một phần báo cáo mới nhận được và tuyên bố với mọi người.“Thân vương Tạp Đốn chỉ còn cách chúng ta chưa tới ba trăm dặm, kị binh gấp rút hành quân thì chỉ còn chưa tới hai ngày nữa sẽ tới đây, nếu như trước đó chúng ta không đánh tan quân đội Ma tộc, đánh tan Ma Thần Hoàng, tất cả hy sinh lúc này của chúng ta đều uổng phí. Điều đáng sợ là nếu chúng ta bị cha con Ma Thần Hoàng hai mặt giáp công, chúng ta đều chết không có chỗ chôn thây. Các vị, bây giờ các vị còn muốn nói gì nữa không?”. truyện cập nhật nhanh nhất tại chấm</w:t>
      </w:r>
    </w:p>
    <w:p>
      <w:pPr>
        <w:pStyle w:val="BodyText"/>
      </w:pPr>
      <w:r>
        <w:t xml:space="preserve">Sau khi yên tĩnh nửa giờ, cuộc chiến lại bùng phát trên chiến trường, quân đội loài người chủ yếu tấn công ở trung quân và cánh phải, trong khi đó quân đội Ma tộc tấn công mãnh liệt bên cánh trái của Tử Xuyên Tú với ý đồ đánh tan quân Viễn Đông, hai bên đều dốc toàn lực nhưng mức độ tấn công càng lúc càng yếu.Bầu trời vẫn âm u, những cơn mưa nhỏ lất phất, không một ánh sao.La Kiệt mệt mỏi ngồi dựa lưng vào thành một vũng máu, bất động hồi lâu, hai binh lính đi ngang qua người gã, một người lính dùng chân đá vào người La Kiệt nói: “Hình như chết rồi”.“Trông dáng vẻ như một sĩ quan”.“Nói không chừng có chút gì đó béo bở”, một người lính khác ngồi xổm trước người La Kiệt, sờ tay vào túi tiền trước ngực La Kiệt, ngay khi mới chạm vào người La Kiệt, La Kiệt đã ngồi bật dậy khiến hai tên lính sợ hãi cùng thất thanh kêu lên: “A”.“Hai tên khốn này” La Kiệt yếu ở hỏi thăm: “Bây giờ là mấy giờ rồi?”.“Trưởng quan, bây giờ là mười một giờ đêm rồi”.La Kiệt cảm thấy trong cổ họng mình bỏng rát như có một ngọn lửa đang cháy, gã run rẩy sờ tay vào bình nước hành quân bên hông nhưng bình nước trống rỗng, La Kiệt uể oải đưa mắt nhìn bốn phía xung quanh, cả thôn đã bị đốt cháy, cây cối, nhà cửa đều đã cháy thành tro bụi, trong ánh lửa, trong thôn chỉ có một số ít bóng người đang hoạt động, phần lớn mọi người đều đang nằm hay đang ngồi dưới đất.“Có nước không?”.Không có tiếng trả lời, La Kiệt quay đầu nhìn thì phát hiện ra hai tên lính đó đã len lén bỏ đi.La Kiệt cười gượng gạo, gã lục lọi liên tiếp năm, sáu thi thể nằm dưới đất mới tìm thấy một bình nước còn nước, La Kiệt ngửa cổ uống một hơi, luồng nước tiến vào cổ họng, cho dù hơi vị nước nồng nồng nhưng hơi lạnh thấm vào thân thể khiến La Kiệt cảm thấy rất khoan khoái.La Kiệt cảm thấy sự sống và sức lực đã quay về thân thể mình, La Kiệt chống tay đứng dậy, lúc này thân thể La Kiệt như làm bằng cả tấn chì, vô cùng nặng nề, La Kiệt gào lên: “Còn bao nhiêu người còn sống? Còn ai không? Hãy lên tiếng xem nào?”.“Chết hết rồi...”. Từ trong đống đổ nát dưới ánh lửa vang lên một giọng nói yếu ớt.La Kiệt mỉm cười ngồi xuống, gã cảm giác mông mình mềm mềm, gã đã ngồi xuống thi thể một thú áo giáp, nhưng lúc này gã không còn sức đứng dậy nữa, hai tay La Kiệt run rẩy châm điếu thuốc trong tay, hít một hơi thật dài rồi lại tiếp tục gào lên: “Các huynh đệ, xem ra lần này chúng ta vị quốc vong thân, hãy yên tâm, trên Thánh Linh Điện có ghế của chúng ta”.“Biến! Cho dù sĩ quan ngài có chết cũng không phải là chuyện của lão tử”.“Ông nội tôi được gọi là ‘Con chim bất tử’, Thánh Linh Điện giữ lại La Kiệt đại nhân, đương nhiên ngài phải ngồi xổm, ha ha”.Đám binh lính chửi rất bậy nhưng toàn không còn sức lực, cuộc chiến mới rồi đã tiêu hao hết thế lực của mọi người.“Tú Tự doanh tập hợp”.Trong ánh lửa, một bóng người nhoáng lên, những bóng người như u linh gần xa tập tễnh xuất hiện, binh lính cao thấp bắt đầu đứng thành hàng, một hàng, hai hàng, ba hàng, bốn hàng...Thật sự là rất kỳ quái, mỗi lần đánh lui một đợt tấn công của quân đội Ma tộc, nhìn thi thể đầy trên trận địa, La Kiệt luôn có cảm giác là tất cả mọi người đều đã chết hết, chỉ còn chính gã và hai, ba người lính khác mà thôi, rốt cuộc sẽ không thể chống đỡ được cuộc tấn công tiếp theo.Thế nhưng bây giờ trên các trận địa, những binh lính vẫn còn may mắn sống sót lại một lần nữa tập hợp, giống như những dòng suối nhỏ bé hình thành nên một con sông rộng lớn mênh mông. Chứng kiến đội ngũ ngày một dài ra, chứng kiến những gương mặt thấm đẫm máu tươi nhưng hai mắt vẫn sáng ngời, chứng kiến nhưng thân thể vô cùng mệt mỏi nhưng vẫn kiên trì đứng thẳng người, chứng kiến những bộ áo giáp rách nát kinh người, chứng kiến những thanh đao mẻ, lưỡi kiếm gãy vì đâm chém, đột nhiên La Kiệt nảy sinh một sự tự tin, sức lực lại tràn ngập trong con người gã, đột nhiên La Kiệt nắm tay chặt.Giọng nói La Kiệt trầm thấp nhưng ẩn chứa một lực lượng rất lớn: “Các huynh đệ, tăng viện vẫn chưa tới, xem ra Thống lĩnh đại nhân gặp phiền phức ở chỗ nào rồi, chúng ta phải dựa vào chính mình kiên trì tới sáng mai, các huynh đệ, có vấn đề gì không?”.“Có...”.“Vấn đề rất lớn, lão tử không còn sức nữa...”.“Yêu cầu phí tăng ca...”.“Còn muốn hai mỹ nữ nữa...”.Giọng nói kỳ quái vang lên bốn phía khiến xung quanh nổ lên một trận cười thoải mái.La Kiệt cũng cười, đây chính là phong cách của Tú Tự doanh, nếu như muốn đám côn đồ này đứng nghiêm tuyên thệ trước Tư Đặc Lâm: “Nguyện vì gia tộc phục vụ”, thì cũng giống như mong muốn mặt trời mọc ở hướng tây.“Phí tăng ca rất nhiều, tiền vàng nhiều, vô kể để ở Đế Đô chờ chúng ta tới lấy. Tổng trưởng nói, chỉ cần chúng ta có thể kiên trì tới sáng, vàng bạc phát thưởng đủ dùng cho tới cháu nội, Thống lĩnh đại nhân cũng chuẩn bị cho chúng ta rất nhiều mỹ nữ, mỗi người sáu mỹ nữ, đủ cho ông bạn chúng ta khoái hoạt từ thứ hai tới thứ thứ bảy”.Có người nào đó trong đội ngũ hô to: “Vậy còn chủ nhật?”.“Ngươi làm như mình khỏe như Ma Thần Hoàng sao? Dù gì cũng có ngày nghỉ ngơi lấy lại sức chứ”.Một trận cười vang lên, những binh lính vừa khát vừa mệt cười tới mức không đứng vững, gã lính vừa đặt câu hỏi vừa cười vừa ho khan, ho ra máu đỏ tươi thẫm một vạt áo ngực, nhưng hắn làm như không nhìn thấy, đồng đội của hắn cũng làm như không thấy, tất cả mọi người chỉ cười vui vẻ, tiếng cười như không có chút âu lo, mệt mỏi, giống như một đám trẻ con vậy.La Kiệt cười nói: “Yên tâm, tiền bạc và mỹ nữ rất nhiều, nhưng mọi người còn sống trở về được đã, nếu như có người nào không trở về được thì tiền bạc ta lĩnh hộ, mỹ nữ của ngươi ta sẽ an ủi”.“Biến!”.“Giết chết thằng oắt con này, hắn còn đáng hận hơn quân Ma tộc”.Từ xa xa vang lên tiếng bước chân nặng nề, tiếng cười thoải mái lập tức chấm đứt, La Kiệt thoáng run lên, lính thú áo giáp lại tấn công. La Kiệt nhìn từng người một bốn xung quanh, binh lính nghiêng người nhìn La Kiệt nhưng không một ai nói nữa.Giọng nói của La Kiệt rất rõ ràng: “Tóm lại mọi người phải quay về, ta van các ngươi”.Đáp lại câu nói của La Kiệt là những tiếng ồn ào: “Yên tâm, không quay về thì tiền bạc và mỹ nữ của ta để ngươi nuốt hết sao?”.Trong sử sách có ghi về cuộc chiến thành Ba Đan, đặc biệt nhắc tới trận địa phòng thủ của quân Viễn Đông ở trong cái thôn vô danh kia. Ở nơi này, quân thú áo giáp Ma tộc tấn công theo đội hình năm ngàn quân tới tám lần nhưng tất cả đều bị đánh lui, Ma Thần Hoàng kinh hãi nói: “Cho dù cái thôn này có đúc bằng sắt cũng bị chúng ta chọc thủng, những kẻ thù ở đó có thật sự là con người không?”.Từ khi tham gia cuộc chiến vào lúc giữa trưa, năm nghìn binh lính Tú Tự doanh, tới sáng ngày thứ hai Tú Tự doanh còn lại không tới một ngàn người, không một người đầu hàng, không một người chạy trốn, trước kia là một cái thôn vô danh nhưng bây giờ đã có một cái tên mới: “Bãi đất đẫm máu”.Nhưng nói về cuộc chiến thảm thiết, bãi đất đẫm máu vẫn chưa được tính là nơi khủng khiếp nhất, quân Viễn Đông chỉ phòng thủ nhưng quân đông nam lấy tấn công làm đầu, Tư Đặc Lâm đích thân chỉ huy các sư đoàn kị, bộ tấn công đối phương, trả một cái giá lớn hơn bất kỳ cái giá nào, bốn sư đoàn áo giáp tiên phong hoàn toàn bị tiêu diệt, sáu sư đoàn bộ binh tiến vào chiến đấu ngay từ ban đầu bị đánh suy sụp. Trên chiến trường, xác chết của binh lính loài người chất cao gần một mét, giống như một bức tường thành uốn lượn đột nhiên nổi lên trên bình nguyên, sau đó bộ đội bị cản lại không thể nào tiến lên được nữa.Để tiêu diệt quân tiên phong trung quân loài người, quân trung lộ Ma tộc của Vân Thiển Tuyết cũng chịu một cái giá thương vong nặng nề không kém, từ sáng sớm ngày hôm sau, tám vạn quân Vũ Lâm chỉ còn có chưa tới bốn vạn người.Khi ánh bình minh lên, cho dù là quân đội loài người hay quân đội Ma tộc thì đều không còn lực lượng để phát động tấn công, rất nhiều binh lính của quân đội hai bên đang nằm trên đống thi thể trên chiến trường ác liệt ngủ.Khi thấy mặt trời dần lên cao, thống lĩnh Tư Đặc Lâm cuối cùng cũng ra lệnh cho quân đội ngừng tấn công. Trên thực tế đánh tới nước này sự thật đều đã rất rõ ràng, thực lực quân đội của Ma Thần Hoàng và của liên quân Viễn Đông, đông nam là tương đương nhau, không kẻ nào làm gì được kẻ kia. Trải qua một ngày một đêm chiến đấu điên cuồng, quân đội hai bên đều rơi vào tình trạng suy kiệt rất nguy hiểm, bên nào muốn tấn công đều phải trả một cái giá hy sinh lớn hơn nữa, có lẽ rơi vào tình trạng sụp đổ.Trong khi đó Ma Thần Hoàng cũng có một kết luận tương tự như Tư Đặc Lâm, với mục tiêu đánh bại quân Viễn Đông, quân đội Ma tộc đã gánh chịu một sự hy sinh rất nặng nề.Bây giờ không nói tới không thể thực hiện được mục tiêu của mình, mà cho dù có thể đánh gục quân Viễn Đông thì lữ đoàn quân cận vệ bị thương vong nặng nề cũng không còn lực lượng để tiếp tục tấn công quân chủ lực quân đông nam đang tấn công. Một khi như vậy chiến cục bất lợi sẽ rơi vào quân Ma tộc với số lượng ít hơn.Ngay khi ánh bình minh lên, từng sứ giả một liên tục chạy tới Ngọn núi ma vương báo cáo với Ma Thần Hoàng việc hao tổn binh lính, thậm chí Bùi Mã còn bỏ lại quân đội của mình, tự mình đi gặp Ma Thần Hoàng.Khi tới gặp Ma Thần Hoàng, Bùi Mã rất thẳng thắn nói với Ma Thần Hoàng là bộ đội của mình thương vong rất nặng nề, không tiếp tục đánh được nữa.“Bệ hạ, quân đoàn thứ mười một có ba mươi lăm đoàn đội, mười lăm đoàn đội bị quân đội loài người tiêu diệt, chỉ còn có quân kỳ. Sáu đoàn đội khác bị thương vong hơn một nửa, ba đoàn đội khác đã hoàn toàn tan rã, bốn mươi đoàn đội khác trước khi cuộc chiến xảy ra, vi thần bố trí bên cánh trái nhưng lúc này không thể liên lạc được, vi thần thậm chí không thể biết bọn họ bị quân đội loài người tiêu diệt hay đã bỏ trốn”.Bùi Mã nói liên thanh, mắt gã ngập tràn nước mắt: “Bệ hạ, nếu đánh tiếp, chúng ta không chống được nữa”. Bùi Mã cảm thấy rất hổ thẹn khi biểu hiện sự khiếp nhược và dao động trước mặt Ma Thần Hoàng tôn kính.Ma Thần Hoàng trầm tư suy nghĩ, gương mặt điềm tĩnh của ông ta nổi bật trên dãy núi xa xa, giống như một bức tranh đen trắng, trên tay Ma Thần Hoàng là một tờ giấy trắng đã mở, trên tờ giấy chính là con số thương vong ở các nơi do các sĩ quan tham mưu tổng kết, một con số không lồ khiến người khác khiếp sợ.Trong cuộc chiến một ngày một đêm này, năm mươi ba đoàn đội Ma tộc trong danh sách quân đội vương quốc đã vĩnh viễn biến mất, còn ba mươi đoàn đội khác bị đánh tới mức mất hết sức chiến đấu.Vương quốc đã tập trung tất cả quân đội trong khu vực Ba Đan, trước trận đánh người nào cũng tin tưởng rằng trận đánh này sẽ mang lại chiến thắng dứt khoát cho quân đội Thần tộc, không một ai ngờ trận đánh này vất vả như này, hy sinh nhiều như này. Trong trận chiến này, quân đội loài người đã thể hiện một lực chiến đấu, một ý chí, sự kiên quyết khiến kẻ khác phải tôn kính, khi đối đầu với quân đội Ma tộc, thậm chí quân đội loài người còn chiếm thế thượng phong.Hai bên dốc toàn lực tấn công, cuối cùng đánh ngang ngửa, kết quả này khiến giới chỉ huy cao cấp Ma tộc cực kỳ kinh hãi. Thế nhưng điều khác biệt giữa quân đội hai bên là bên quân đội Ma tộc do đích thân Ma Thần Hoàng chỉ huy toàn bộ quân đội của vương quốc, còn bên quân đội loài người chỉ là gần như hai quân đoàn.</w:t>
      </w:r>
    </w:p>
    <w:p>
      <w:pPr>
        <w:pStyle w:val="BodyText"/>
      </w:pPr>
      <w:r>
        <w:t xml:space="preserve">-o0o-</w:t>
      </w:r>
    </w:p>
    <w:p>
      <w:pPr>
        <w:pStyle w:val="BodyText"/>
      </w:pPr>
      <w:r>
        <w:t xml:space="preserve">Ma Thần Hoàng không muốn thừa nhận nhưng ông ta không thể không đối mặt với chuyện này, lực lượng vũ trang của vương quốc đã suy yếu tới tình trạng nguy hiểm, một đội quân như này vẫn còn có thể tiếp tục duy trì chiến tranh sao?Ma Thần Hoàng trầm trầm nói: “Ra lệnh toàn bộ chiến tuyến ngưng chiến. Bùi Mã, ngươi hãy nghĩ cách liên lạc với bên loài người, nói chúng ta muốn đàm phán”.Vào lúc tám giờ sáng, một Bạch kỳ Ma tộc đi tới chiến tuyến của loài người, gã chuyển tới ý tứ của Ma Thần Hoàng. Tin tức này ngay lập tức được chuyển tới bộ tổng tư lệnh quân đông nam gây ra một chấn động rất lớn, Ma Thần Hoàng chí tôn kiêu ngạo coi trời bằng vung kia cuối cùng lại cúi cái đầu cao ngạo của mình, muốn đàm phán với loài người sao?Tư Đặc Lâm không kịp triệu tập các tư lệnh các quân đoàn, hắn đích thân đi gặp mặt sứ giả.“Bệ hạ nói trước tiên quân đội hai bên ngưng chiến, sau khi ngưng chiến, quân đội Thần tộc sẽ rời khỏi tất cả đất đai nhà Tử Xuyên đã bị chiếm đóng”.“Cứ điểm Ngõa Luân?”.Sứ giả Ma tộc chậm rãi nói: “Cứ điểm Ngõa Luân chính là đất nhà Tử Xuyên nên đương nhiên cũng giao trả cho nhà Tử Xuyên”.Lập tức Tư Đặc Lâm nói: “Tốt lắm, xin mời Hoàng đế quý quốc hãy lập tức thông báo cho Tổng đốc Ngõa Luân để ông ta bàn giao Ngõa Luân cho Phó thống lĩnh quân Viễn Đông, Lâm Băng của chúng ta. Cô ấy đang chỉ huy quân đội ở gần cứ điểm Ngõa Luân”.“Đương nhiên là sẽ trả lại cho các vị, nhưng điều này chỉ thực hiện khi đại quân Thần tộc chúng tôi rút ra ngoài quan ngoại”.“Điều này thì không thể được”. Thống lĩnh Tư Đặc Lâm đang định từ chối thì Thống lĩnh quân Viễn Đông Tử Xuyên Tú vội vàng đi vào cửa lên tiếng nói: “Ít nhất phải trao trả lại tù binh cho chúng ta”.Tư Đặc Lâm ngạc nhiên, Ma tộc tàn khốc vô tình, khi bắt được binh lính và dân chúng loài người hễ không chịu khuất phục là chúng giết hết, những kẻ chịu khuất phục thì chúng cho gia nhập quân đoàn mười sáu, chính vì vậy tù binh loài người trong quân đội Ma tộc không có nhiều, bọn họ không có nhiều ý nghĩa”.Nhưng Tư Đặc Lâm biết Tử Xuyên Tú rất cơ trí, nếu như không có mục đích không khi nào hắn nói ra, Tư Đặc Lâm chỉ ngồi xem Tử Xuyên Tủ nói.Tử Xuyên Tú đi tới với người đầy mồ hôi, hắn không đợi vệ binh lấy ghế ình, hắn tự mình lấy một cái ghế ở góc tường bưng tới bàn đàm phán ngồi xuống, không để cho người khác có thời gian suy nghĩ, Tử Xuyên Tú nói luôn: “Tất cả dân chúng và binh lính loài người bị quân Ma tộc bắt đều trả lại cho chúng ta, đây là điều kiện đàm phán của chúng ta”.Sứ giả Ma tộc liếc mắt nhìn Tử Xuyên Tú rồi nhìn Tư Đặc Lâm với ánh mắt nghi ngờ, thống lĩnh Tư Đặc Lâm bình tĩnh nói: “Đây là Thống lĩnh quân Viễn Đông Tử Xuyên Tú, lời của hắn chính là lời của ta”.Sứ giả Ma tộc liếc nhìn Tử Xuyên Tú một lần nữa, sau khi xác nhận người thanh niên người đầy mồ hôi, sắc mặt tái nhợt chính là viên tướng lĩnh truyền kỳ có thể chống lại Ma Thần Hoàng suốt một ngày một đêm, sắc mặt viên sứ giả có vẻ tôn kính hơn: “Nếu như đàm phán thành công thì đương nhiên sẽ trao trả tù binh cho các vị, thế nhưng số lượng tù binh loài người trong quân đội chúng tôi không có bao nhiêu”.“Không không...”, Tử Xuyên Tú vội vàng xua tay nói: “Ngươi đã không hiểu rõ ý của ta, tất cả loài người trong quân Ma tộc đều phải giao lại cho chúng ta... mặc dù người này bị bắt hay các người dùng phương thức nào khác ép vào trong quân”.Lúc này viên sứ giả và Tư Đặc Lâm mới hiểu ý Tử Xuyên Tú, viên sứ giả kêu lên: “Chẳng lẽ ngài muốn chúng tôi giao trả lại cả quân đoàn mười sáu sao?”.“Đây là đương nhiên”, sắc mặt Tử Xuyên Tú đằng đằng sát khí: “Đây chính là những kẻ bại hoại phản bội đất nước, chúng xứng đáng nhận trừng phạt, kẻ đầu tiên phải gánh chịu chính là Mã Duy, đây chính là điều kiện đàm phán, còn không thì không cần nói nữa, chúng ta tiếp tục điểm binh liều chết đánh tới”.Viên sứ giả cau mày không nói, sau khi đầu hàng, Mã Duy đều coi mình là người trung thành với Ma tộc, trong bất kỳ trường hợp nào y cũng đều cố gắng cường điệu mối thù không đội trời chung của mình và Tử Xuyên Tú, điều này còn liên quan tới mỹ nữ Tử Xuyên Trữ. Thống lĩnh quân Viễn Đông và Mã Duy đều là những nhân vật làm mưa làm gió, cộng thêm chuyện tình cảm, phản bội, ám sát và cả thảm án gia đình, rất nhiều chuyện được lan truyền trong giới cao cấp Ma tộc. Viên sứ giả này cũng biết tới mối ân oán của Tử Xuyên Tú và Mã Duy, bây giờ Tử Xuyên Tú muốn có Mã Duy cũng là điều bình thường.Nói một cách trung thực, viên sứ giả này không quá quan tâm tới mạng sống của Mã Duy và quân đoàn mười sáu, cho dù nhà Tử Xuyên nồi da nấu thịt thì viên sứ giả cũng chẳng cảm thấy đau lòng, ông ta chỉ cảm thấy e ngại vì dù sao Mã Duy cũng là Công tước vương quốc do đích thân Bệ hạ phong, bây giờ trả lại loài người, liệu Bệ hạ có đồng ý không?Cuối cùng viên sứ giả thở dài nói: “Xin lỗi, Thống lĩnh đại nhân, điều kiện này Bệ hạ không trao quyền cho tại hạ, nhưng tại hạ có thể nói với ngài là điều này hoàn toàn không có vấn đề gì”.Tử Xuyên Tú gật đầu, hắn ra vẻ rất thông cảm: “Vậy làm phiền quý sứ đi tiếp một chuyến nữa, theo như lời quý sứ đã nói, hy vọng Bệ hạ của ngài có thể thương xót binh lính hai nước, không nên để binh lính hai nước hy sinh vô ích nữa”.“Hy vọng có thể như Thống lĩnh đại nhân ngài mong muốn, thật sự cuộc chiến này không thể đánh tiếp, chúng tôi chỉ muốn về nhà”.Vào thời khắc này, trên mặt viên sứ giả xuất hiện sự bi thương, Tử Xuyên Tú giật mình hỏi: “Xin hỏi các hạ là?”.“Lỗ mãng rồi, tại hạ còn chưa giới thiệu với Thống lĩnh đại nhân, tại hạ là Hầu tước Tạp Lộ, sĩ quan tham mưu cao cấp bên cạnh Bệ hạ”.Khi nhìn thấy ánh mắt như dò hỏi của Tử Xuyên Tú, ông lão Hoàng tộc tóc bạc cúi đầu nhẹ nhàng lau nước mắt ở khóe mắt: “Thất lễ rồi, tại hạ có hai người con trai, một người con hai mươi mốt tuổi, nhậm chức đoàn trưởng trong quân Vũ Lâm, một người mười chín tuổi, Chưởng kỳ quan ở quân đoàn mười một”. Nói tới đây viên sứ giả dừng lại một chút rồi nói tiếp: “Buổi chiều và buổi tối hôm qua, cả hai đều chết trận rồi”.Hai viên Thống lĩnh trầm ngâm, trước mặt bọn họ chính là thủ lĩnh xâm lược máu tanh, một quý tộc cao cấp của kẻ thù, cũng là kẻ tàn nhẫn vô tình, sứ giả đàm phán của quân địch. Hai con trai của người này là sĩ quan cao cấp trong quân đội Ma tộc, đương nhiên hai người con cũng là những đầu sỏ hung ác, chết khiến người ta có gì đó hả hê.Theo lý mà nói bọn họ hoàn toàn không thể có bất kỳ sự đồng cảm nào với ông già này hay ít nhất là phải có cái nhìn hả hê, hay quát lên: “Đây chính là kết cục của sự xâm lược đối với các ngươi”.Nhưng vào giây phút này, cả hai đều không đành lòng.Bọn họ chỉ thấy trước mặt mình chính là một ông già tóc bạc đang đau đớn vì chính con mình đã sớm ra đi, tuổi già sớm mất con, tóc trắng tiễn tóc đen, đây chính là nỗi đau đớn không biên giới, không chủng tộc, cũng là tình cảm đặc biệt của chủng tộc trí tuệ, hai người Tư Đặc Lâm cũng bị cảm động lây. Nhìn viên sứ giả, cả hai như thấy vô số cha mẹ loài người cũng trong tình cảnh tương tự ở chân trời xa xôi nhận được tin dữ con mình bị chết.Tư Đặc Lâm trịnh trọng nói: “Rất đáng tiếc khi nghe tin này, xin mời hãy tĩnh tâm”.Ông lão khẽ gật đầu nói “cảm ơn” lúc này nước mắt không kìm chế được nữa, cuồn cuộn chảy ra, viên sứ giả đứng dậy nói: “Thất lễ”. Sau đó ông ta tập tễnh đi ra khỏi cửa bộ tư lệnh quân đông nam.Tư Đặc Lâm nhìn Tử Xuyên Tú với vẻ bất mãn, Tư Đặc Lâm rất không hiểu, đây chính là lần đàm phán quan trọng nhất giữa loài người và Ma tộc, nhưng Tử Xuyên Tú chỉ vì chuyện của Mã Duy mà đã trì hoãn, hành vi vì việc riêng ảnh hưởng chuyện công không giống với tác phong của Tử Xuyên Tú.Tử Xuyên Tú chỉ cười khi nhìn thấy ánh mắt trách cứ của Tư Đặc Lâm: “Đừng nhìn đệ như vậy, đó là đệ cố ý”.“Đệ cố ý làm đàm phán lần này thất bại?”.“Nơi này cách ngọn núi ma vương mười lăm dặm, cho dù viên sứ giả có cưỡi ngựa cũng mất hơn một tiếng đồng hồ, hơn nữa còn báo cáo với Ma Thần Hoàng suy nghĩ, chúng ta dễ dàng có thời gian hai, ba tiếng”.“Đối với chúng ta, hai ba tiếng này thì có ích gì?”.“Hãy cho bộ đội nghỉ tạm, khôi phục thể lực, chuẩn bị toàn lực chiến đấu, từ giờ tới đêm nay mỗi giây phút đồng hồ đều rất quý với chúng ta, nếu như trước rạng sáng ngày mai chúng ta không thể đánh tan quân đội Ma Thần Hoàng thì coi như chúng ta xong đời”.Tư Đặc Lâm kinh ngạc hỏi: “Sao lại nói như vậy?”.“Tạp Đốn đến rất nhanh”.Tư Đặc Lâm đứng bật dậy hỏi: “Ở chỗ nào?”.“Quân chủ lực còn chưa tới, nhưng một đội tiền trạm quy mô nhỏ có ý đồ vượt qua phòng tuyến của chúng ta tới báo tin cho Ma Thần Hoàng, nhưng bị đội tuần tra Bán thú nhân phát hiện vây đánh, toàn bộ bị tiêu diệt. Từ trên người một sĩ quan phát hiện một lá thư viết cho Ma Thần Hoàng, trong thư có nói là Thân vương Tạp Đốn đã tới thành Tháp Luân, chỉ còn cách chúng ta có nửa ngày đường”.“Đáng chết”, Tư Đặc Lâm tức giận đấm một quyền xuống ghế, đánh nát vụn chiếc ghế đơn sơ: “Tạp Đốn tới quá nhanh, hơn mười vạn quân, sao hắn có thể tới nhanh như vậy? Rất bất thường”.“Nếu thật sự là ba mươi vạn quân thì Tạp Đốn tuyệt đối không có cách nào tiến tới bên này chỉ trong vòng ba bốn ngày, có lẽ đội quân này chỉ gồm một bộ phận đoàn đội kị binh, nhưng cho dù là nhiều hay ít thì chỉ cần Ma Thần Hoàng biết có ba mươi vạn đại quân đang tiến tới nơi này, ông ta nhất định sẽ có niềm tin tiếp tục đánh với chúng ta, chính vì vậy ký hết hiệp định lúc này cũng như không, bây giờ chúng ta không vội vàng từ chối Ma tộc, trước tiên chúng ta cần trì hoãn thời gian cho bộ đội chuẩn bị chiến đấu đầy đủ”.</w:t>
      </w:r>
    </w:p>
    <w:p>
      <w:pPr>
        <w:pStyle w:val="Compact"/>
      </w:pPr>
      <w:r>
        <w:t xml:space="preserve">-o0o-</w:t>
      </w:r>
      <w:r>
        <w:br w:type="textWrapping"/>
      </w:r>
      <w:r>
        <w:br w:type="textWrapping"/>
      </w:r>
    </w:p>
    <w:p>
      <w:pPr>
        <w:pStyle w:val="Heading2"/>
      </w:pPr>
      <w:bookmarkStart w:id="248" w:name="chương-3-kỳ-binh-nổi-lên"/>
      <w:bookmarkEnd w:id="248"/>
      <w:r>
        <w:t xml:space="preserve">226. Chương 3 : Kỳ Binh Nổi Lên</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23: Hoàng Hôn Của Đế Quốc</w:t>
      </w:r>
    </w:p>
    <w:p>
      <w:pPr>
        <w:pStyle w:val="BodyText"/>
      </w:pPr>
      <w:r>
        <w:t xml:space="preserve">-----oo0oo-----</w:t>
      </w:r>
    </w:p>
    <w:p>
      <w:pPr>
        <w:pStyle w:val="BodyText"/>
      </w:pPr>
      <w:r>
        <w:t xml:space="preserve">Chương 3: Kỳ Binh Nổi Lên</w:t>
      </w:r>
    </w:p>
    <w:p>
      <w:pPr>
        <w:pStyle w:val="BodyText"/>
      </w:pPr>
      <w:r>
        <w:t xml:space="preserve">Nhóm dịch: Tú Xuyên</w:t>
      </w:r>
    </w:p>
    <w:p>
      <w:pPr>
        <w:pStyle w:val="BodyText"/>
      </w:pPr>
      <w:r>
        <w:t xml:space="preserve">Sưu Tầm by nguoibantot8 --- 4vn.eu</w:t>
      </w:r>
    </w:p>
    <w:p>
      <w:pPr>
        <w:pStyle w:val="BodyText"/>
      </w:pPr>
      <w:r>
        <w:t xml:space="preserve">Hai tiếng đồng hồ sau, Tạp Ni hầu tước về tới bộ tư lệnh Đông Nam quân, hắn trả lời thuyết phục Ma Thần Hoàng: “Có thể đem quân đoàn mười sáu trả lại cho loài người”. Sự tình quả nhiên nằm trong dự liệu của Tử Xuyên Tú, so với việc cả Thần tộc đại quân tồn vong, tính mạng vài phản đồ loài người thật sự không quan trọng, Ma Thần Hoàng không cần phải vi bọn họ mà làm sai đàm phán cùng loài người.</w:t>
      </w:r>
    </w:p>
    <w:p>
      <w:pPr>
        <w:pStyle w:val="BodyText"/>
      </w:pPr>
      <w:r>
        <w:t xml:space="preserve">Lần này, Tư Đặc Lâm muốn nhanh chóng chỉnh quân ứng chiến, không có thời gian nói chuyện phiếm cùng hắn. Hắn phái mấy vị tham mưu đến đàm phán, điều này làm cho Tạp Lộ cảm thấy khó hiểu, tại sao chỉ qua hai tiếng đồng hồ, cung cách loài người đối đãi mình lại có sự khác biệt nhiều đến thế?</w:t>
      </w:r>
    </w:p>
    <w:p>
      <w:pPr>
        <w:pStyle w:val="BodyText"/>
      </w:pPr>
      <w:r>
        <w:t xml:space="preserve">Sau giờ cơm, Tử Xuyên Tú đi vào phòng, thẳng thắn nói với sứ giả về những điều kiện của đàm phán Ma Thần Hoàng, Tử Xuyên gia tộc cảm thấy không thể chấp nhận được.</w:t>
      </w:r>
    </w:p>
    <w:p>
      <w:pPr>
        <w:pStyle w:val="BodyText"/>
      </w:pPr>
      <w:r>
        <w:t xml:space="preserve">Nghe xong Tử Xuyên Tú trả lời, biểu tình trên mặt sứ giả rất phong phú, hắn đầu tiên là hoang mang mà lắc đầu, giống như không dám tin câu trả lời mình vừa nghe. Chờ nghe rõ câu trả lời, hắn dùng một loại khẩu khí rất ủy khuất, giống như bị tổn thương để hỏi Tử Xuyên Tú, Tử Xuyên gia rốt cuộc muốn cái gì? Chẳng lẽ Thần tộc cùng Thần hoàng bệ hạ còn chưa biểu hiện đủ thành ý sao? Không lẽ Tử Xuyên gia rốt cuộc nhìn không ra, nếu tiếp tục đánh chẳng phải là cùng nhau đi vào địa ngục sao?</w:t>
      </w:r>
    </w:p>
    <w:p>
      <w:pPr>
        <w:pStyle w:val="BodyText"/>
      </w:pPr>
      <w:r>
        <w:t xml:space="preserve">“Các hạ”, Tử Xuyên Tú cắt lời hắn bình tĩnh nói: “Bộ đội đã vào trận địa, chuẩn bị đợt công kích thứ hai, bây giờ ngài ra về vẫn còn kịp”.</w:t>
      </w:r>
    </w:p>
    <w:p>
      <w:pPr>
        <w:pStyle w:val="BodyText"/>
      </w:pPr>
      <w:r>
        <w:t xml:space="preserve">Một giờ trưa, dường như ngay lúc sứ giả Ma tộc hoảng sợ rời khỏi bộ tư lệnh Đông Nam, trận chiến lại bắt đầu, loài người một lần nữa phát động tiến công.</w:t>
      </w:r>
    </w:p>
    <w:p>
      <w:pPr>
        <w:pStyle w:val="BodyText"/>
      </w:pPr>
      <w:r>
        <w:t xml:space="preserve">Thời gian nghỉ ngơi nửa ngày có thể hồi phục thể lực binh lính, nhưng không đủ khôi phục ý chí chiến đấu cùng tinh thần của bọn họ. Bên loài người còn có đội dự bị có thể thay nhau tác chiến, nhưng Ma tộc đã cạn kiệt từ sớm. Sau khi kịch chiến, bọn lính đều cùng vào lều vải tại chiến hào nghỉ ngơi, đột nhiên bị loài người tiến công nên trở tay không kịp. Bộ binh đến từ Áo Tư tỉnh tập trung dày đặc giữa Ma tộc trận địa. Ma tộc quan binh đang ngủ bị giật mình tỉnh giấc đều sợ hãi la hét, tay không tấc sắt từ chiến hào lao tới, bị chém giết rất nhiều.</w:t>
      </w:r>
    </w:p>
    <w:p>
      <w:pPr>
        <w:pStyle w:val="BodyText"/>
      </w:pPr>
      <w:r>
        <w:t xml:space="preserve">“Cái gì?”. Vân Thiển Tuyết bị bộ hạ đánh thức vừa kinh sợ vừa buồn cười: “Chúng ta giữa ban ngày ban mặt lại để loài người đánh lén thành công!”.</w:t>
      </w:r>
    </w:p>
    <w:p>
      <w:pPr>
        <w:pStyle w:val="BodyText"/>
      </w:pPr>
      <w:r>
        <w:t xml:space="preserve">Đoàn đội trưởng ấp úng nói: “Thành thật mà nói, cũng không thể xem đánh lén... Bọn họ nghênh ngang mà liều chết xông qua, chỉ là bộ đội đều đang ngủ nên trở tay không kịp”.</w:t>
      </w:r>
    </w:p>
    <w:p>
      <w:pPr>
        <w:pStyle w:val="BodyText"/>
      </w:pPr>
      <w:r>
        <w:t xml:space="preserve">“Nghỉ ngơi mà không sắp xếp lính canh gác sao?”.</w:t>
      </w:r>
    </w:p>
    <w:p>
      <w:pPr>
        <w:pStyle w:val="BodyText"/>
      </w:pPr>
      <w:r>
        <w:t xml:space="preserve">“Ngay cả lính canh cũng ngủ thiếp đi, mọi người mệt muốn chết, nghe nói bệ hạ vừa cùng loài người bắt đầu đàm phán vì vậy cũng lỏng lẻo hơn. Ai mà biết chưa đến ba tiếng sau, loài người lập tức tấn công lên đây...”.</w:t>
      </w:r>
    </w:p>
    <w:p>
      <w:pPr>
        <w:pStyle w:val="BodyText"/>
      </w:pPr>
      <w:r>
        <w:t xml:space="preserve">“Đừng nhiều lời!”. Vân Thiển Tuyết vội vã mặc chế phục ra khỏi lều vài.</w:t>
      </w:r>
    </w:p>
    <w:p>
      <w:pPr>
        <w:pStyle w:val="BodyText"/>
      </w:pPr>
      <w:r>
        <w:t xml:space="preserve">Đang ngủ trưa bị gọi dậy, bị mặt trời giữa trưa chiếu xuống, Vân Thiển Tuyết trước mắt tối sầm, đầu hoa mắt váng.</w:t>
      </w:r>
    </w:p>
    <w:p>
      <w:pPr>
        <w:pStyle w:val="BodyText"/>
      </w:pPr>
      <w:r>
        <w:t xml:space="preserve">Vị trí chủ soái doanh là một mảnh đất cao, nhưng bị rừng cây trước lều vải che chắn, Vân Thiển Tuyết không có cách nào thấy rõ chiến trường, âm thanh lớn như bão đập vào mặt mà đến, Vân Thiển Tuyết cái gì cũng nghe không được, nhưng ngay lập tức, hắn có thể nghe trong đó rành rọt tiếng vó, tiếng ngựa hí cùng tiếng quát xé gió của chiến sĩ loài người, tiếng “Ngõa Cách Lạp!” của Ma tộc binh mã.</w:t>
      </w:r>
    </w:p>
    <w:p>
      <w:pPr>
        <w:pStyle w:val="BodyText"/>
      </w:pPr>
      <w:r>
        <w:t xml:space="preserve">Hắn lắng tai nghe, cảm giác được bên cánh phải tiếng giao tranh vang vọng hơn, liền truyền các thân binh đến: “Các ngươi đi quan sát xem loài người chủ công tại hướng nào. Còn nữa, quân ta tình hình sao rồi? Tình huống các đội quân xung quanh thế nào? Nhanh chóng điều tra chi tiết, về hồi báo cho ta. Ta ở tại Bách Huy bộ của cận vệ đoàn, các ngươi cứ đến đó tìm ta”.</w:t>
      </w:r>
    </w:p>
    <w:p>
      <w:pPr>
        <w:pStyle w:val="BodyText"/>
      </w:pPr>
      <w:r>
        <w:t xml:space="preserve">Thân binh nhất tề lĩnh mệnh rời khỏi, Vân Thiển Tuyết lúc này mới cất bước lên ngựa, quan chỉ huy cận vệ đoàn đích thân dẫn đường cho hắn ra khỏi rừng cây, vì vậy có thể nhìn rõ thế cục chiến trường.</w:t>
      </w:r>
    </w:p>
    <w:p>
      <w:pPr>
        <w:pStyle w:val="BodyText"/>
      </w:pPr>
      <w:r>
        <w:t xml:space="preserve">Xa xa ngay phía trước xa, chiến trường mở ra từng lớp tựa như một quyền tranh, đứng ở chỗ cao nhìn khắp chiến trường, cảm giác như đang đứng giữa mây mù. Những bộ binh đang chạy trốn, chém giết, đổ máu, rên rỉ, từ xa nhìn tới, chỉ còn là những chấm đen đang di chuyển.</w:t>
      </w:r>
    </w:p>
    <w:p>
      <w:pPr>
        <w:pStyle w:val="BodyText"/>
      </w:pPr>
      <w:r>
        <w:t xml:space="preserve">Mặc dù đang hỗn loạn, nhưng tố chất chiến đấu kiên cường của TắcNội Á Ma tộc binh vào lúc này đã phát huy tác dụng, cứ ba đến năm lính tự giác tụ vào một chỗ, tạo thành từng tiểu trận một, hàng trăm hàng ngàn tiểu trận cấu thành phòng tuyến đoàn đội, hơn mười đoàn đội đồng loạt xếp lại, chiến tuyến như một con rắn dài liên miên không dứt nhìn không thấy điểm cuối.</w:t>
      </w:r>
    </w:p>
    <w:p>
      <w:pPr>
        <w:pStyle w:val="BodyText"/>
      </w:pPr>
      <w:r>
        <w:t xml:space="preserve">Trong nháy mắt, Vân Thiển Tuyết lập tức đã nhận ra nguy hiểm, phòng ngự sắp đặt quá rộng, trận tuyến quá đơn bạc. Loại trường xà trận, loài người rất dễ dàng thực hiện đột phá tại một khu vực nào đó, trong tay mình ngay cả một đoàn binh dự bị cũng không có, không cách nào ngăn chặn được khuyết điểm trên trận địa.</w:t>
      </w:r>
    </w:p>
    <w:p>
      <w:pPr>
        <w:pStyle w:val="BodyText"/>
      </w:pPr>
      <w:r>
        <w:t xml:space="preserve">Phía sau truyền đến tiếng vó ngựa, Vân Thiển Tuyết xoay người, Lăng Bộ Hư cưỡi trên chiến mã đi về phía hắn, Tây nam Đại tướng tại trên lưng ngựa gặp Vũ Lâm tướng quân vội vã thi lễ, Vân Thiển Tuyết cũng nhanh chóng đáp lễ.</w:t>
      </w:r>
    </w:p>
    <w:p>
      <w:pPr>
        <w:pStyle w:val="BodyText"/>
      </w:pPr>
      <w:r>
        <w:t xml:space="preserve">“Tướng quân, bên ngài sao rồi?”.</w:t>
      </w:r>
    </w:p>
    <w:p>
      <w:pPr>
        <w:pStyle w:val="BodyText"/>
      </w:pPr>
      <w:r>
        <w:t xml:space="preserve">“Không tốt”. Lăng Bộ Hư nhướn mày, hắn đang muốn nói chuyện, nhưng Vân Thiển Tuyết cắt lời: “Tướng quân, có thể cho ta rút ba đoàn...”. Xem sắc mặt Lăng Bộ Hư, hắn vội vàng đổi giọng: “Hai đoàn! Ta đang cần gấp hai đoàn binh dự bị để phản công đột kích lại loài người! Tướng quân, tình thế rất nguy hiểm, bên người còn có thể rút được đội nào không?”.</w:t>
      </w:r>
    </w:p>
    <w:p>
      <w:pPr>
        <w:pStyle w:val="BodyText"/>
      </w:pPr>
      <w:r>
        <w:t xml:space="preserve">Lăng Bộ Hư quay đầu, ánh mắt như chim ưng tìm mồi nhìn về phía chiến trường, hắn chỉ đơn giản nói: “Không thể!”.</w:t>
      </w:r>
    </w:p>
    <w:p>
      <w:pPr>
        <w:pStyle w:val="BodyText"/>
      </w:pPr>
      <w:r>
        <w:t xml:space="preserve">“Tướng quân, một khi chiến tuyến bị đột phá thì chúng ta cũng xong đời! Đây không phải lúc keo kiệt binh lực, bảo tồn thực lực!”.</w:t>
      </w:r>
    </w:p>
    <w:p>
      <w:pPr>
        <w:pStyle w:val="BodyText"/>
      </w:pPr>
      <w:r>
        <w:t xml:space="preserve">“Đi theo ta”. Lăng Bộ Hư đưa tay cầm dây cương chiến mã của Vân Thiển Tuyết, dẫn Vân Thiển Tuyết đi về phía sau rừng cây, Vân Thiển Tuyết nhịn không được đành gọi: “Đi đâu? Đi đâu vậy?”. Nhưng Lăng Bộ Hư không nói không rằng cứ cố chấp nắm dây cương, vệ binh theo sau Vân Thiển Tuyết không biết làm sao.</w:t>
      </w:r>
    </w:p>
    <w:p>
      <w:pPr>
        <w:pStyle w:val="BodyText"/>
      </w:pPr>
      <w:r>
        <w:t xml:space="preserve">Từ hướng Tây Bắc ra khỏi rừng cây, Lăng Bộ Hư chỉ về mảng rừng bách rậm rạp cách xa cả ngàn dặm.</w:t>
      </w:r>
    </w:p>
    <w:p>
      <w:pPr>
        <w:pStyle w:val="BodyText"/>
      </w:pPr>
      <w:r>
        <w:t xml:space="preserve">Vân Thiển Tuyết bối rối: “Làm gì?”.</w:t>
      </w:r>
    </w:p>
    <w:p>
      <w:pPr>
        <w:pStyle w:val="BodyText"/>
      </w:pPr>
      <w:r>
        <w:t xml:space="preserve">“Nhìn đi”. Lời Tây nam Đại tướng nói chắc chắn không dễ gì hiểu được.</w:t>
      </w:r>
    </w:p>
    <w:p>
      <w:pPr>
        <w:pStyle w:val="BodyText"/>
      </w:pPr>
      <w:r>
        <w:t xml:space="preserve">Vân Thiển Tuyết nghi hoặc nhướng mi mắt lên, bởi vì mảng cây cối kia có khoảng cách quá xa, cho dù là nhãn lực tốt cũng chỉ có thể thấy một mảnh mịt mờ xanh lục, hình dáng khu rừng rậm giống như mây mù thoắt ẩn thoắt hiện.</w:t>
      </w:r>
    </w:p>
    <w:p>
      <w:pPr>
        <w:pStyle w:val="BodyText"/>
      </w:pPr>
      <w:r>
        <w:t xml:space="preserve">Vân Thiển Tuyết nhìn lướt qua không thấy gì khác thường, hắn nghi hoặc liếc mắt nhìn Lăng Bộ Hư một cái, nếu không phải Đại tướng Tây nam trước giờ có danh dự tốt đẹp, hắn thật sự tưởng rằng người này đang lấy mình ra làm trò đùa.</w:t>
      </w:r>
    </w:p>
    <w:p>
      <w:pPr>
        <w:pStyle w:val="BodyText"/>
      </w:pPr>
      <w:r>
        <w:t xml:space="preserve">Lăng Bộ Hư đưa ngón tay chỉ, Vân Thiển Tuyết nhìn theo hướng tay hắn, đột nhiên hắn bị chấn động, dụi dụi đôi tròng mắt kêu lên: “Đó là gì vậy?”.</w:t>
      </w:r>
    </w:p>
    <w:p>
      <w:pPr>
        <w:pStyle w:val="BodyText"/>
      </w:pPr>
      <w:r>
        <w:t xml:space="preserve">Tại bìa khu rừng rậm, có một điểm nhỏ, màu sắc của điểm nhỏ này không giống với màu sắc của khu rừng rậm, dường như đang di chuyển. Vân Thiển Tuyết nhìn thật chăm chú, không sai, đó đích thực là một điểm nhỏ đang di động.</w:t>
      </w:r>
    </w:p>
    <w:p>
      <w:pPr>
        <w:pStyle w:val="BodyText"/>
      </w:pPr>
      <w:r>
        <w:t xml:space="preserve">“Đó là cây cối? Hay là người?”.</w:t>
      </w:r>
    </w:p>
    <w:p>
      <w:pPr>
        <w:pStyle w:val="BodyText"/>
      </w:pPr>
      <w:r>
        <w:t xml:space="preserve">“Người”.</w:t>
      </w:r>
    </w:p>
    <w:p>
      <w:pPr>
        <w:pStyle w:val="BodyText"/>
      </w:pPr>
      <w:r>
        <w:t xml:space="preserve">“Người nào? Là đội số mười sáu của loài người? Hay là nông dân địa phương đang quan sát cuộc chiến?”.</w:t>
      </w:r>
    </w:p>
    <w:p>
      <w:pPr>
        <w:pStyle w:val="BodyText"/>
      </w:pPr>
      <w:r>
        <w:t xml:space="preserve">“Ta có hỏi Mã Duy, hắn nói không phải người của hắn”.</w:t>
      </w:r>
    </w:p>
    <w:p>
      <w:pPr>
        <w:pStyle w:val="BodyText"/>
      </w:pPr>
      <w:r>
        <w:t xml:space="preserve">Lăng Bộ Hư cùng Vân Thiển Tuyết liếc nhau cùng phát hiện ra nỗi sợ hãi ẩn sâu trong mắt đối phương.</w:t>
      </w:r>
    </w:p>
    <w:p>
      <w:pPr>
        <w:pStyle w:val="BodyText"/>
      </w:pPr>
      <w:r>
        <w:t xml:space="preserve">Lần đảo mắt quan sát một lần nữa, Vân Thiển Tuyết phát hiện này điểm nhỏ không hề đi về phía chiến trường, điều này khiến hắn dễ chịu một chút: “Bọn họ dường như đang đứng bất động ở đó? Đang làm gì vậy?”.</w:t>
      </w:r>
    </w:p>
    <w:p>
      <w:pPr>
        <w:pStyle w:val="BodyText"/>
      </w:pPr>
      <w:r>
        <w:t xml:space="preserve">Lăng Bộ Hư nhè nhẹ nhướn lòng mày, tỏ vẻ hắn cũng không rõ.</w:t>
      </w:r>
    </w:p>
    <w:p>
      <w:pPr>
        <w:pStyle w:val="BodyText"/>
      </w:pPr>
      <w:r>
        <w:t xml:space="preserve">“Tướng quân, ta lập tức hướng về đó thám báo trinh sát. Ta hy vọng không phải, nhưng nếu đúng như chúng ta tưởng tượng thì phải sớm có sự chuẩn bị”.</w:t>
      </w:r>
    </w:p>
    <w:p>
      <w:pPr>
        <w:pStyle w:val="BodyText"/>
      </w:pPr>
      <w:r>
        <w:t xml:space="preserve">Lăng Bộ Hư gật đầu: “Bộ của ta đã thiết lập phòng ngự”.</w:t>
      </w:r>
    </w:p>
    <w:p>
      <w:pPr>
        <w:pStyle w:val="BodyText"/>
      </w:pPr>
      <w:r>
        <w:t xml:space="preserve">Hắn gay gắt liếc nhìn Vân Thiển Tuyết một cái, người sau lập lức hiểu rõ, những lời mà vị Tây nam Đại tướng nghiêm khắc chưa nói ra: “Để yểm hộ cho quân ta lui lại”.</w:t>
      </w:r>
    </w:p>
    <w:p>
      <w:pPr>
        <w:pStyle w:val="BodyText"/>
      </w:pPr>
      <w:r>
        <w:t xml:space="preserve">Phía trước cuộc chiến đang hồi dầu sôi lửa bỏng, bởi vì chiến sự tàn khốc, trận tuyến hai quân đều co rút lại. Quân đoàn Bùi Mã bên cánh hữu thậm chí còn không thể duy trì trận tuyến, không thể không dựa vào quân đoàn trung ương của Vân Thiển Tuyết cùng Lăng Bộ Hư. Cuối cùng quân đoàn bên phải của Vân Thiển Tuyết co rút nhanh chóng thành một đại phương trận, vì khu vực cần phòng ngự ít đi, nhân sự dày đặc, Ma tộc trận địa đang bị bủa vây tác chiến dường như củng cố lại được nhiều. Vân Thiển Tuyết đưa đi một vài binh lính có vẻ mạnh khỏe đi, hắn thậm chí còn rút hai đoàn quân dư thừa từ Vũ Lâm quân để tiến công, tặng cho quân đoàn Văn Hà một cú phản kích thật đẹp. Ma tộc bộ binh tàn ác mang theo đao thương tiến vào trận địa đánh cho kị binh loài người chật vật lui khỏi.</w:t>
      </w:r>
    </w:p>
    <w:p>
      <w:pPr>
        <w:pStyle w:val="BodyText"/>
      </w:pPr>
      <w:r>
        <w:t xml:space="preserve">Sĩ khí Đông Nam quân sa cơ lỡ vận được cổ vũ, nhưng không thể kéo dài. Văn Hà khua đao kiếm tự mình đốc chiến nơi tiền tuyến liên tiếp chém ngã mấy bộ đội trưởng quan đang tháo lui, nhưng binh sĩ thật sự rất mệt mỏi, gần một nửa binh sĩ thương vong, số dũng sĩ thấy chết không sợ chẳng còn bao nhiêu.</w:t>
      </w:r>
    </w:p>
    <w:p>
      <w:pPr>
        <w:pStyle w:val="BodyText"/>
      </w:pPr>
      <w:r>
        <w:t xml:space="preserve">Ý chí của Tư Đặc Lâm phi thường kiên quyết, nhưng bộ đội trưởng quan dường như chấp hành cho có lệ... Những binh sĩ dũng cảm nhất kiên quyết nhất trong lần chiến đấu trước đã chết gần hết, còn lại hơn phân nửa đều là những lão binh cùng binh lính chậm chạp, mới tiếp chiến với Ma tộc một hơi liền lui xuống.</w:t>
      </w:r>
    </w:p>
    <w:p>
      <w:pPr>
        <w:pStyle w:val="BodyText"/>
      </w:pPr>
      <w:r>
        <w:t xml:space="preserve">Đông Nam quân tiến công đến chừng ba giờ chiều thì tạm dừng, binh lính loài người tiến công như thủy triều đã lui xuống, Vân Thiển Tuyết vẫn chưa kịp thở phào, đã thấy một viên kị binh lấy cưỡi ngựa bạt mạng với tốc độ như bay về phía chỉ huy doanh.</w:t>
      </w:r>
    </w:p>
    <w:p>
      <w:pPr>
        <w:pStyle w:val="BodyText"/>
      </w:pPr>
      <w:r>
        <w:t xml:space="preserve">Vệ đội lập tức tiến lên ngăn cản bọn họ, quát: “Kẻ đi tới là người phương nào? Dám xông vào chủ soái doanh, không sợ mất đầu sao?”.</w:t>
      </w:r>
    </w:p>
    <w:p>
      <w:pPr>
        <w:pStyle w:val="BodyText"/>
      </w:pPr>
      <w:r>
        <w:t xml:space="preserve">Thủ lĩnh kị binh chật vật lăn xuống yên ngựa cởi búi tóc, từ đó Vân Thiển Tuyết nhận ra hắn là đội trưởng trinh sát do mình phái đi, trên mặt đầy bụi đất cùng kinh hoàng, hắn cắm đầu chạy về phía trước, nhưng vấp phải hòn đá dưới mặt đất ngã ra đất làm cho cảnh giới binh cả đại doanh cùng cười rộ lên, nhưng rất nhanh tiếng cười của bọn họ còn chưa thoát ra, trinh sát đội trưởng đã ngẩng đầu, giọng nói thê lương không giống tiếng người mà giống tiếng không khí bị nỗi sợ hãi xé rách: “Cảnh báo! Cảnh báo! Đại quân tới! Hồng triều tới rồi!”.</w:t>
      </w:r>
    </w:p>
    <w:p>
      <w:pPr>
        <w:pStyle w:val="BodyText"/>
      </w:pPr>
      <w:r>
        <w:t xml:space="preserve">Vân Thiển Tuyết bỗng nhiên đứng lên sắc mặt xanh mét, lúc này, tuyến thượng bình địa phía tây xuất hiện vệt sáng loáng phát lên từ rừng thích thương đầu tiên, điểm nhỏ màu đỏ tập hợp thành tuyến tập trung tiến về phía trước.</w:t>
      </w:r>
    </w:p>
    <w:p>
      <w:pPr>
        <w:pStyle w:val="BodyText"/>
      </w:pPr>
      <w:r>
        <w:t xml:space="preserve">Ngày 23 tháng 12 năm 784, ba giờ chiều, Lưu Phong quân xuất hiện tại trên chiến trường.</w:t>
      </w:r>
    </w:p>
    <w:p>
      <w:pPr>
        <w:pStyle w:val="BodyText"/>
      </w:pPr>
      <w:r>
        <w:t xml:space="preserve">Lưu Phong quân đoàn từ những bụi cây trong rừng hiện thân, quân dung nghiêm chỉnh tiến nhanh về phía trước. Đang triển khai thế trận phía trước chính là khinh ki binh liên đội ba mươi mốt, đó là tinh hoa của Lưu Phong gia, do phần lớn là những lão binh cường hãn, kinh nghiệm nhất của Lưu Phong gia tạo thành, đội ngũ kị binh dày đặc đẩy mạnh về trước, thần sắc sâm nghiêm, thân thể theo chiến mã đi tới nhưng vẫn có chút đung đưa theo tiết tấu.</w:t>
      </w:r>
    </w:p>
    <w:p>
      <w:pPr>
        <w:pStyle w:val="BodyText"/>
      </w:pPr>
      <w:r>
        <w:t xml:space="preserve">Theo sát kị binh chính là quân đoàn bộ binh, bộ binh đội nhóm đen đúa như rừng rậm liếc mắt một cái nhìn không thấy cuối, phía sau đội còn đang cuồn cuộn chảy không ngừng, các liên đội đội trưởng đều vận giáp khôi hoa lệ, giơ cờ xí đi trước chính là đội dẫn đường.</w:t>
      </w:r>
    </w:p>
    <w:p>
      <w:pPr>
        <w:pStyle w:val="BodyText"/>
      </w:pPr>
      <w:r>
        <w:t xml:space="preserve">Truyền lệnh binh khoái mã chạy giữa các đội, mảnh áo choàng màu đỏ phất phới tung bay sau lưng, xẹt qua rất nhanh như đuôi sao băng giữa trời, khắp trận vang đội tiếng lệnh hô: “Trầm ổn trận cước, bảo trì đội nhóm!”.</w:t>
      </w:r>
    </w:p>
    <w:p>
      <w:pPr>
        <w:pStyle w:val="BodyText"/>
      </w:pPr>
      <w:r>
        <w:t xml:space="preserve">“Bảo trì tốc độ!”.</w:t>
      </w:r>
    </w:p>
    <w:p>
      <w:pPr>
        <w:pStyle w:val="BodyText"/>
      </w:pPr>
      <w:r>
        <w:t xml:space="preserve">“Tiền đội... chậm lại!”.</w:t>
      </w:r>
    </w:p>
    <w:p>
      <w:pPr>
        <w:pStyle w:val="BodyText"/>
      </w:pPr>
      <w:r>
        <w:t xml:space="preserve">Quân kiện uy nghiêm như núi, cuồn cuộn tựa biển.</w:t>
      </w:r>
    </w:p>
    <w:p>
      <w:pPr>
        <w:pStyle w:val="BodyText"/>
      </w:pPr>
      <w:r>
        <w:t xml:space="preserve">Cùng Lưu Phong Sương quân đoàn xuất quy, còn có Minh Huy bộ đội thuộc Tử Xuyên gia phía tây quân. Hắn cùng Lưu Phong Sương từ sớm đã đến hai đầu chiến trường, điểm nhỏ mà Lăng Bộ Hư phát hiện chính là binh mã của hắn.</w:t>
      </w:r>
    </w:p>
    <w:p>
      <w:pPr>
        <w:pStyle w:val="BodyText"/>
      </w:pPr>
      <w:r>
        <w:t xml:space="preserve">Hoàng hôn hôm qua, Tây Bắc liên quân mạnh mẽ vượt qua dòng sông Ngõa Niết Hà đang đóng băng, tiến quân vào chiến trường Ba Đan, ngày đêm hành quân được tám mươi dặm nên chín giờ sáng đã đến sâm tòa sau sườn chiến trường, ngay lúc Ma Thần Hoàng cùng loài người đang đàm phán, Minh Huy đã chỉnh xong binh mã. Tuy là tiên phong nhưng binh lực của hắn quá yếu, không dám một mình tiến vào chiến trường, chỉ có thể thúc giục Lưu Phong Sương cùng nhau tiến binh, Lưu Phong Sương trả lời: “Binh mã đang nghỉ ngơi”.</w:t>
      </w:r>
    </w:p>
    <w:p>
      <w:pPr>
        <w:pStyle w:val="BodyText"/>
      </w:pPr>
      <w:r>
        <w:t xml:space="preserve">Mãi đến ba giờ chiều, Lưu Phong gia tướng lĩnh đang án binh bất động trong rừng rậm quan sát cuộc chiến nhận được chỉ thị rõ ràng của Lưu Phong Sương: “Đến lúc rồi, hãy cho Tư Đặc Lâm dễ thở hơn chút nào!”.</w:t>
      </w:r>
    </w:p>
    <w:p>
      <w:pPr>
        <w:pStyle w:val="BodyText"/>
      </w:pPr>
      <w:r>
        <w:t xml:space="preserve">Không đầy nửa giờ, thập tự chinh tiền doanh Chỉ huy sử Mông Na thiếu tướng, quốc phòng hai mươi tám quân trưởng quân Tiêu Nguyên trung tướng, quốc phòng hai mươi bảy trưởng quân Phí Gia trung tướng, thập tự chinh trung doanh Bách Huy sứ Anh Mộc Lan thiếu tướng đều đưa bộ đội từ trong rừng rậm ra, nghênh ngang triển khai đội nhóm phía sau Ma tộc quân.</w:t>
      </w:r>
    </w:p>
    <w:p>
      <w:pPr>
        <w:pStyle w:val="BodyText"/>
      </w:pPr>
      <w:r>
        <w:t xml:space="preserve">Tây Bắc liên quân lần này tới viện trợ bao gồm Lưu Phong Sương quân đoàn cùng Tử Xuyên Gia Tây Bắc quân đoàn chủ lực, binh mã có hơn hai mươi lăm vạn người. Lưu Phong gia quân trận hạo đãng, bộ kị binh đồng màu đỏ đậm, cả quân trận giống như biển đỏ, từ trong rừng rậm không ngừng chảy xuôi đi ra.</w:t>
      </w:r>
    </w:p>
    <w:p>
      <w:pPr>
        <w:pStyle w:val="BodyText"/>
      </w:pPr>
      <w:r>
        <w:t xml:space="preserve">Lưu Phong quân tới rồi! Lưu Phong quân tới rồi!”.</w:t>
      </w:r>
    </w:p>
    <w:p>
      <w:pPr>
        <w:pStyle w:val="BodyText"/>
      </w:pPr>
      <w:r>
        <w:t xml:space="preserve">Quân đội màu đỏ đến, liền mang đến chấn động lớn nhất cho chiến trường Ba Đan, không thua gì trận động đất cấp tám.</w:t>
      </w:r>
    </w:p>
    <w:p>
      <w:pPr>
        <w:pStyle w:val="BodyText"/>
      </w:pPr>
      <w:r>
        <w:t xml:space="preserve">Chiến cuộc đột nhiên phát sinh biến hóa, nghe nói Lưu Phong quân xuất quy, Ma thần hoàng buông tay làm rơi chiếc tách trên tay xuống đất, nhìn tuyến thượng bình địa quân đội cuồn cuộn tuôn ra, lại nhìn đao thương kiếm trận sừng sững như núi lóe sáng, từng lá cờ thêu chữ Sương màu đỏ tung bay trong không trung, ông ta bị một loại dự cảm trầm trọng, cực kỳ đáng sợ ép tới không thở nổi.</w:t>
      </w:r>
    </w:p>
    <w:p>
      <w:pPr>
        <w:pStyle w:val="BodyText"/>
      </w:pPr>
      <w:r>
        <w:t xml:space="preserve">Trong thời gian mười phút, Ma Thần Hoàng một câu nói cũng nói không nên lời, cấp dưới cũng không nói một câu. Chỉ huy trướng bị một mảnh áp lực, trầm trọng tĩnh lặng bao phủ.</w:t>
      </w:r>
    </w:p>
    <w:p>
      <w:pPr>
        <w:pStyle w:val="BodyText"/>
      </w:pPr>
      <w:r>
        <w:t xml:space="preserve">“Vương quốc tiêu rồi”.</w:t>
      </w:r>
    </w:p>
    <w:p>
      <w:pPr>
        <w:pStyle w:val="BodyText"/>
      </w:pPr>
      <w:r>
        <w:t xml:space="preserve">Đây là câu nói bật ra trong lòng mỗi người.</w:t>
      </w:r>
    </w:p>
    <w:p>
      <w:pPr>
        <w:pStyle w:val="BodyText"/>
      </w:pPr>
      <w:r>
        <w:t xml:space="preserve">Ma Thần Hoàng cùng Tư Đặc Lâm chiến đấu đã một ngày một đêm bất phân thắng bại, nhưng sau khi Lưu Phong Sương đến, mọi thứ đã nhanh chóng thay đổi.</w:t>
      </w:r>
    </w:p>
    <w:p>
      <w:pPr>
        <w:pStyle w:val="BodyText"/>
      </w:pPr>
      <w:r>
        <w:t xml:space="preserve">Tiếp xúc cùng Lưu Phong quân đầu tiên chính là quân đoàn mười sáu lưu trú phía sau đại doanh Ma tộc, tiếp trận được một lúc, quân đoàn mười sáu như pháo đài được làm từ cát nhanh chóng bị phá vỡ, tan rã.</w:t>
      </w:r>
    </w:p>
    <w:p>
      <w:pPr>
        <w:pStyle w:val="BodyText"/>
      </w:pPr>
      <w:r>
        <w:t xml:space="preserve">Đại thế đã rõ, binh lính phản quân cũng không vì chính quyền dị tộc mà chết, hơn nữa đối với những ai từng phản bội Tử Xuyên gia, quy hàng Lưu Phong gia xem ra là con đường tốt nhất cho bọn họ.</w:t>
      </w:r>
    </w:p>
    <w:p>
      <w:pPr>
        <w:pStyle w:val="BodyText"/>
      </w:pPr>
      <w:r>
        <w:t xml:space="preserve">Mông Na tướng quân suất lĩnh một đại đội khinh kị binh vừa mới đến, phản quân lũ lượt hạ vũ khí, đại bộ phận đều đang quỳ xuống xin hàng, số ít quan quân cùng đầu mục rời ngựa chạy trốn. Quân tâm tinh thần sa sút như thế, chút thế lực mà Mã Duy cố gắng duy trì cũng không còn, cưỡi ngựa chạy trốn lên sườn núi Ma vương.</w:t>
      </w:r>
    </w:p>
    <w:p>
      <w:pPr>
        <w:pStyle w:val="BodyText"/>
      </w:pPr>
      <w:r>
        <w:t xml:space="preserve">Để ngăn cản Lưu Phong quân đi tới, Ma tộc không phải không có thế lực, từ Đông Nam quân đang tác chiến trận tuyến trọng, Lăng Bộ Hư khẩn cấp điều động năm đoàn quân quay trở về phòng ngự, nhưng ngay cả bản thân hắn đối với lần đột kích không có chút tin tưởng.</w:t>
      </w:r>
    </w:p>
    <w:p>
      <w:pPr>
        <w:pStyle w:val="BodyText"/>
      </w:pPr>
      <w:r>
        <w:t xml:space="preserve">Lưu Phong Sương lựa chọn thời cơ tấn công quá tốt, Ma tộc quân vô luận tinh thần hạy thể lực đều rơi xuống điểm thấp nhất, phòng tuyến vội vàng tạo thành chịu không được tiến công trên diện rộng của Lưu Phong Sương, đối với Ma tộc bộ binh bộ hạ của Lăng Bộ Hư uể oải, Mông Na căn bản không cần nhìn, kị binh khổng lồ phá tan phòng tuyến vừa tổ kiến, từ chiến tuyến cánh hữu vẽ nên một vòng cung, cuối cùng đột nhinê xông vào trong quân của Bùi Mã.</w:t>
      </w:r>
    </w:p>
    <w:p>
      <w:pPr>
        <w:pStyle w:val="BodyText"/>
      </w:pPr>
      <w:r>
        <w:t xml:space="preserve">Quân đoàn Bùi Mã vốn thường bị Văn Hà đánh cho chống đỡ không được, bây giờ hai mặt thụ địch rốt cục hoàn toàn sụp đổ, trước kị binh đến nhanh như lôi đình của Lưu Phong gia, Ma tộc binh sợ hãi chạy tứ tán, sụp đổ tan tành. Ngay sau đó, kị binh mãnh liệt như thủy triều hướng Vân Thiển Tuyết quân đoàn xông tới, đồng thời nhìn thấy viện quân đến nên tinh thần đại chấn, Đông Nam quân một lần nữa phát động tiến công.</w:t>
      </w:r>
    </w:p>
    <w:p>
      <w:pPr>
        <w:pStyle w:val="BodyText"/>
      </w:pPr>
      <w:r>
        <w:t xml:space="preserve">Năm giờ chiều, Mông Na suất lĩnh kị binh bộ đội đã gặp lại quân đoàn Bùi Mã sau khi cùng bộ đội của Văn Hà tao ngộ.</w:t>
      </w:r>
    </w:p>
    <w:p>
      <w:pPr>
        <w:pStyle w:val="BodyText"/>
      </w:pPr>
      <w:r>
        <w:t xml:space="preserve">Ma tộc quân liên tiếp không ngừng gặp phải đả kích đến từ bốn phương tám hướng, bọn họ ngay cả thời gian để thở cũng không có, Đông Nam quân trọng binh giáp kị trùng trận, khinh kị binh của Lưu Phong Sương như một trận bạo phong cuốn đến, phi tiễn, trường thương, khảm đao, gậy răng sói của Bán thú nhân chém vào Ma tộc tan xương nát thịt, thi thể chất cao như núi.</w:t>
      </w:r>
    </w:p>
    <w:p>
      <w:pPr>
        <w:pStyle w:val="BodyText"/>
      </w:pPr>
      <w:r>
        <w:t xml:space="preserve">Ma tộc mười một quân trận địa đều hoảng loạn như nhau, Tắc Nội Á binh kiêu dũng nhưng, dù sao chỉ còn lựa chọn muốn chết hay là muốn sống sót.</w:t>
      </w:r>
    </w:p>
    <w:p>
      <w:pPr>
        <w:pStyle w:val="BodyText"/>
      </w:pPr>
      <w:r>
        <w:t xml:space="preserve">Ai cũng biết đại thế đã mất, xung quanh đều là sắc mặt trắng bệch kinh hoàng của Ma tộc binh ý đồ tìm một con đường sống cho chính mình, rất nhiều Ma tộc quan quân cũng đang bối rối cởi bỏ giáp quan cùng những vũ mao quân mạo đầy màu sắc rực rỡ, vội vàng từ đống tử thi lôi ra chế phục binh lính bình thường dính đầy máu mặc vào, như vậy sẽ dễ dàng bỏ chạy hơn.</w:t>
      </w:r>
    </w:p>
    <w:p>
      <w:pPr>
        <w:pStyle w:val="BodyText"/>
      </w:pPr>
      <w:r>
        <w:t xml:space="preserve">Sau khi quân đoàn Lưu Phong Sương xuất quy bên trái chiến trường, việc đầu tiên hoàng tử Tạp Lan làm là nhào tới trước mặt Vận Thiển Tuyết, cật lực thúc giục hắn rút lui.</w:t>
      </w:r>
    </w:p>
    <w:p>
      <w:pPr>
        <w:pStyle w:val="BodyText"/>
      </w:pPr>
      <w:r>
        <w:t xml:space="preserve">“Nếu không đi tựu sẽ không kịp mất! Chạy mau, Lưu Phong Sương muốn cắt đường lui của chúng ta!”.</w:t>
      </w:r>
    </w:p>
    <w:p>
      <w:pPr>
        <w:pStyle w:val="BodyText"/>
      </w:pPr>
      <w:r>
        <w:t xml:space="preserve">“Điện hạ, ngài thật không biết hay là giả bộ không biết? Không có dũng khí, hạ lệnh lui binh, tuy được sủng ái, nhưng bệ hạ cũng sẽ lấy đầu chúng ta!”.</w:t>
      </w:r>
    </w:p>
    <w:p>
      <w:pPr>
        <w:pStyle w:val="BodyText"/>
      </w:pPr>
      <w:r>
        <w:t xml:space="preserve">Tạp Lan giận dữ hét: “Vân, ngươi không có mắt sao? Bây giờ còn nói cái gì bệ hạ! Vương quốc xong đời rồi, phụ hoàng xong đời rồi! Nếu không đi, Lưu Phong Sương cùng Tư Đặc Lâm sẽ lột da chúng ta mất!</w:t>
      </w:r>
    </w:p>
    <w:p>
      <w:pPr>
        <w:pStyle w:val="BodyText"/>
      </w:pPr>
      <w:r>
        <w:t xml:space="preserve">Ngươi không thấy sao, quân đoàn mười sáu Mã Duy đã suy sụp, quân đoàn mười một Bùi Mã cũng đã bại, hắn bỏ trốn rồi!”.</w:t>
      </w:r>
    </w:p>
    <w:p>
      <w:pPr>
        <w:pStyle w:val="BodyText"/>
      </w:pPr>
      <w:r>
        <w:t xml:space="preserve">“Cái gì!”. Nghe tin Bùi Mã chạy trốn, giống như tiếng sấm bên tai Vân Thiển Tuyết, lỗ tai đầy tiếng vo vo, hắn dùng thanh am như xé gió hỏi Tạp Lan: “Điện hạ, không có khả năng này! Ta biết Bùi Mã hắn không làm như vậy đâu!”.</w:t>
      </w:r>
    </w:p>
    <w:p>
      <w:pPr>
        <w:pStyle w:val="BodyText"/>
      </w:pPr>
      <w:r>
        <w:t xml:space="preserve">“Vân, ngươi tự mình mở to mắt xem đi! Trừ Vũ Lâm quân bây giờ còn đơn vị bộ đội đang chống cự! Ngươi phái người đi khắp quân trận mười một kiểm tra thử xem còn có người nào đang thủ không!”.</w:t>
      </w:r>
    </w:p>
    <w:p>
      <w:pPr>
        <w:pStyle w:val="BodyText"/>
      </w:pPr>
      <w:r>
        <w:t xml:space="preserve">Vân Thiển Tuyết không thể tin được, không thể tin được bằng hữu tốt của mình, tướng lãnh quý tộc Bùi Mã vốn dũng cảm lại chạy trốn. nhưng hắn không biết, khi bình thường người ta luôn biểu hiện ra mặt tốt đẹp hơn trong nhân tính của mình, hắn sẽ ra vẻ trẻ con, hào phóng, tài giỏi có thừa. Nhưng là tại thời khắc nguy hiểm, bị sợ hãi cùng áp lực thì không thể thừa nhận, người ta sẽ lộ ra sự hèn nhát cùng nhược điểm.</w:t>
      </w:r>
    </w:p>
    <w:p>
      <w:pPr>
        <w:pStyle w:val="BodyText"/>
      </w:pPr>
      <w:r>
        <w:t xml:space="preserve">Bùi Mã cùng là như thế, cả ngày không ngủ không nghỉ chiến đấu đã đè bẹp ý chí cùng sức phán đoán của hắn.</w:t>
      </w:r>
    </w:p>
    <w:p>
      <w:pPr>
        <w:pStyle w:val="BodyText"/>
      </w:pPr>
      <w:r>
        <w:t xml:space="preserve">Lúc Lưu Phong Sương kị binh xông vào hướng do hắn chỉ huy, bị đơn vị bộ đội nổi tiếng sinh lực mạnh mẽ uy hiếp, Bùi Mã mất đi lý trí, không quan tâm cấp dưới cùng những thân vệ ngăn trở, hắn cơ hồ đoạt lấy một chiến mã, một mình trốn khỏi bộ chỉ huy. Biết được chủ soái lâm trận bỏ trốn, quân đoàn mười một vốn tinh thần uể oải sa sút không chịu nổi một cú tiến công của Lưu Phong Sương.</w:t>
      </w:r>
    </w:p>
    <w:p>
      <w:pPr>
        <w:pStyle w:val="BodyText"/>
      </w:pPr>
      <w:r>
        <w:t xml:space="preserve">Không cần phái người đi dò xét, từ lều vài có thể nhìn thấy, binh sĩ bại trận thuộc quân đoàn mười một đầy khắp núi, một mảng tối đen hướng về bên này xông tới. Vân Thiển Tuyết xanh mặt hạ lệnh Vũ Lâm quân bắn tên vào binh sĩ quân đoàn mười một, ra lệnh cho bọn hắn một lần nữa xông lên chiến trường. Vì vậy những bại binh đang thương bị đao thương Vũ Lâm quân cùng thiết kị Lưu Phong Sương kẹp ở giữa, không thể tiến lui, chạy đi chạy lại, kinh hoàng thất thố, bị chém giết từng mảng lớn, tiếng khóc kêu thảm thiết rung trời, bại binh không dậy nổi ý niệm phản kháng trong đầu, gặp đao bị đao giết chết, gặp kiếm bị kiếm đâm mất mạng. Cảnh tượng chật vật và thê lương này, hoàn toàn không giống một Tử Xuyên gia vô địch mạnh mẽ, từng tung hoành đại lục, chinh phục hơn phân nửa Viễn Đông.</w:t>
      </w:r>
    </w:p>
    <w:p>
      <w:pPr>
        <w:pStyle w:val="BodyText"/>
      </w:pPr>
      <w:r>
        <w:t xml:space="preserve">Chứng kiến tình hình thê thảm của bại binh quân đoàn mười một, Tạp Lan mặt mũi trắng bệch, hắn càng hăng say thúc giục Vân Thiển Tuyết mau mau lui lại, nếu không thì thật sự không còn kịp rồi, nhưng Vân Thiển Tuyết còn đang chần chừ, vương quốc vẫn còn có hy vọng cuối cùng, quân đoàn mười lăm không tham gia chiến đấu, hơn hai mươi vạn Ma tộc quan binh vẫn lưu trú tại Đạt Khắc thành. Mặc dù thế cục trước mắt cực đoan không ổn, nhưng nếu quân đoàn mười lăm có thể kịp thời chạy tới, nhất định đối với cục diện chiến đấu hiện tại có sự thay đổi lớn, vương quốc vẫn còn có hy vọng.</w:t>
      </w:r>
    </w:p>
    <w:p>
      <w:pPr>
        <w:pStyle w:val="BodyText"/>
      </w:pPr>
      <w:r>
        <w:t xml:space="preserve">Nhưng khoảng chừng sáu giờ chiều, một đội binh mã từ hướng tây chạy tới tuyên cáo hy vọng cuối cùng của Ma tộc quận đã tan biến. Bọn họ mang đến tin tức, sau hai ngày lọt vào vây công của Đế Đô quân, khiếp sợ uy danh Đế Lâm, bảy tộc trưởng tiểu bộ lạc hiệp thương, đoàn trưởng quân đoàn mười lăm Lôi Báo công tước quyết định đầu hàng quân đoàn Đế Đô của loài ngươi. Nhưng Lôi Báo công tước vẫn còn niệm tình, hắn không đưa giám quân thuộc quân đoàn mười lăm của Tắc Nội Á tộc cho loài người xử lý, mà trước khi đầu hàng tiễn đưa toàn bộ bọn họ xuất thành, thả bọn họ về bên Ma thần hoàng báo tin.</w:t>
      </w:r>
    </w:p>
    <w:p>
      <w:pPr>
        <w:pStyle w:val="BodyText"/>
      </w:pPr>
      <w:r>
        <w:t xml:space="preserve">“Hoàng tử điện hạ, Vũ Lâm tướng quân, Đế Lâm đại quân đoạt thành nhưng không đóng lại, mà huy sư lao thẳng tới Ba Đan! Đế Lâm binh lực hùng hậu, trong quân có cung kích mạnh mẽ đáng sợ, ngoài tầm bắn gấp đôi cung tên thông thường, còn có thể bắn liên tục, thực sự rất đáng sợ! Phải sớm thông tri với bệ hạ, để sớm đề phòng!”. Giám quân được Lôi Báo thả về nhìn Vân Thiển Tuyết thì kích động giống như được gặp người thân nói liền một hơi, nhưng lại không chú ý tới sắc mặt tối tăm của Tạp Lan hoàng tử cùng Vũ Lâm tướng.</w:t>
      </w:r>
    </w:p>
    <w:p>
      <w:pPr>
        <w:pStyle w:val="BodyText"/>
      </w:pPr>
      <w:r>
        <w:t xml:space="preserve">Vân Thiển Tuyết chậm rãi gật đầu: “Biết rồi, bệ hạ ngay cánh tả, cách nơi này khoảng ba đặm đường, ta sẽ phái người dẫn đường cho ngươi”.</w:t>
      </w:r>
    </w:p>
    <w:p>
      <w:pPr>
        <w:pStyle w:val="BodyText"/>
      </w:pPr>
      <w:r>
        <w:t xml:space="preserve">Giám quân sứ cảm tạ rồi rời đi, Vân Thiển Tuyết cùng Tạp Lan liếc nhau, cũng thấy được trong mắt đối phương nỗi sợ hãi.</w:t>
      </w:r>
    </w:p>
    <w:p>
      <w:pPr>
        <w:pStyle w:val="BodyText"/>
      </w:pPr>
      <w:r>
        <w:t xml:space="preserve">“Không có viện quân đâu”.</w:t>
      </w:r>
    </w:p>
    <w:p>
      <w:pPr>
        <w:pStyle w:val="BodyText"/>
      </w:pPr>
      <w:r>
        <w:t xml:space="preserve">“Đế Lâm cũng đang chạy tới bên này”.</w:t>
      </w:r>
    </w:p>
    <w:p>
      <w:pPr>
        <w:pStyle w:val="BodyText"/>
      </w:pPr>
      <w:r>
        <w:t xml:space="preserve">“A Vân”. Tạp Lan thần sắc nghiêm túc hiếm thấy: “Lần này là thật rồi, ta hiểu rõ tính cách phụ hoàng, lần này bị bại thê thảm như vậy, người tuyệt đối không thể có thể hạ lệnh lui về, chúng ta chỉ có hai con đường, sẽ cùng phụ hoàng sống chết, hoặc là bỏ chạy thoát thân”.</w:t>
      </w:r>
    </w:p>
    <w:p>
      <w:pPr>
        <w:pStyle w:val="BodyText"/>
      </w:pPr>
      <w:r>
        <w:t xml:space="preserve">“Thà chết trận, không thể đào tẩu”. Vân Thiển Tuyết nói như chém đinh chặt sắt: “Điện hạ, ta là thống quân Đại tướng, ta có trách nhiệm với trận địa, còn ngài thì không. Điện hạ, ta an bài nhân mã đưa ngài ra khỏi Đông Nam, ta sẽ lưu lại cùng bồi bệ hạ chiến đấu đến cùng!”.</w:t>
      </w:r>
    </w:p>
    <w:p>
      <w:pPr>
        <w:pStyle w:val="BodyText"/>
      </w:pPr>
      <w:r>
        <w:t xml:space="preserve">“Vân, ngươi căn bản không rõ!”. Tạp Lan táo bạo nói: “Một mình ta bỏ chạy, không khó chút nào! Nhưng bỏ lại phụ hoàng để chạy trốn, trở lại vương quốc ta cũng khó tránh tội chết, Tạp Đốn hiển nhiên sẽ không bỏ qua cho ta! Hắn tùy tiện an bài một tội danh cũng đủ khiến ta phải chết, nhưng mang theo Vũ Lâm quân trở về, có này đơn vị mạnh mẽ này bảo vệ ta, Tạp Đốn đương nhiên không thể làm gì ta!”.</w:t>
      </w:r>
    </w:p>
    <w:p>
      <w:pPr>
        <w:pStyle w:val="BodyText"/>
      </w:pPr>
      <w:r>
        <w:t xml:space="preserve">“Dù sao cũng không được! Vũ Lâm quân mà rút lui, đại quân vương quốc sẽ hoàn toàn sụp đổ”.</w:t>
      </w:r>
    </w:p>
    <w:p>
      <w:pPr>
        <w:pStyle w:val="BodyText"/>
      </w:pPr>
      <w:r>
        <w:t xml:space="preserve">“Vương quốc thua định rồi, dù Vũ Lâm quân có tử thủ đến cùng cũng không thay đổi được bại cục!”.</w:t>
      </w:r>
    </w:p>
    <w:p>
      <w:pPr>
        <w:pStyle w:val="BodyText"/>
      </w:pPr>
      <w:r>
        <w:t xml:space="preserve">“... Ít nhất...”. Vân Thiển Tuyết u buồn mà nói: “Địch nhân không phải phá được trận địa của ta. Cho dù chết, xuống cửu tuyền gặp bệ hạ, ta cũng không thẹn với lương tâm. Bệ hạ đối ta ân trọng như núi, đề bạt ta làm thân quân trưởng quan, vừa rồi lại đem ái nữ duy nhất hứa gả cho ta, đây là thời điểm mấu chốt cuối cùng, ta không thể bỏ bệ hạ lại. Hoàng tử điện hạ, ngài ra lệnh, ta luôn luôn bảo sao nghe vậy. Nhưng lần này, thứ lỗi mạt tướng không thể tòng mệnh, nếu phải rời khỏi, xin mời ngồi vững, ta sẽ vì ngài chuẩn bị tốt khoái mã cùng vệ đội”.</w:t>
      </w:r>
    </w:p>
    <w:p>
      <w:pPr>
        <w:pStyle w:val="BodyText"/>
      </w:pPr>
      <w:r>
        <w:t xml:space="preserve">Tạp Lan hoàng tử sắc mặt biến ảo, trầm mặc một lúc lâu, hắn dùng thanh âm cổ quái nói: “Vân, tâm ý của ngươi ta đã hiểu, nếu đã như vậy ta sẽ cùng ngươi kiên trì đến cùng”.</w:t>
      </w:r>
    </w:p>
    <w:p>
      <w:pPr>
        <w:pStyle w:val="BodyText"/>
      </w:pPr>
      <w:r>
        <w:t xml:space="preserve">Không rõ Tạp Lan hoàng tử vì sao đột nhiên thay đổi tâm ý, nhưng Vân Thiển Tuyết rất vui mừng: “Cảm ơn điện hạ! Chúng ta cùng nhau đến tiền tuyến, hội họp cùng Lăng Bộ Hư đại nhân, mọi người cùng nhau thương lượng xem còn biện pháp nào không”.</w:t>
      </w:r>
    </w:p>
    <w:p>
      <w:pPr>
        <w:pStyle w:val="BodyText"/>
      </w:pPr>
      <w:r>
        <w:t xml:space="preserve">“Ui, ngươi dẫn đường đi”.</w:t>
      </w:r>
    </w:p>
    <w:p>
      <w:pPr>
        <w:pStyle w:val="BodyText"/>
      </w:pPr>
      <w:r>
        <w:t xml:space="preserve">Vân Thiển Tuyết xoay người, đang muốn cất bước đi khỏi lều vải, đột nhiên sau lưng vang động phong thanh, hắn vẫn chưa kịp xoay người, chỉ nghe “bịch” một tiếng, Vân Thiển Tuyết khó khăn quay đầu lại, cảnh tượng cuối cùng còn nhìn thấy được, là nét mặt kinh hoàng của Tạp Lan hoàng tử.</w:t>
      </w:r>
    </w:p>
    <w:p>
      <w:pPr>
        <w:pStyle w:val="BodyText"/>
      </w:pPr>
      <w:r>
        <w:t xml:space="preserve">“Điện hạ, ngài!...”.</w:t>
      </w:r>
    </w:p>
    <w:p>
      <w:pPr>
        <w:pStyle w:val="BodyText"/>
      </w:pPr>
      <w:r>
        <w:t xml:space="preserve">Trước mắt tối sầm, Vân Thiển Tuyết đổ gục người về phía trước ngất đi.</w:t>
      </w:r>
    </w:p>
    <w:p>
      <w:pPr>
        <w:pStyle w:val="BodyText"/>
      </w:pPr>
      <w:r>
        <w:t xml:space="preserve">*</w:t>
      </w:r>
    </w:p>
    <w:p>
      <w:pPr>
        <w:pStyle w:val="BodyText"/>
      </w:pPr>
      <w:r>
        <w:t xml:space="preserve">* *</w:t>
      </w:r>
    </w:p>
    <w:p>
      <w:pPr>
        <w:pStyle w:val="BodyText"/>
      </w:pPr>
      <w:r>
        <w:t xml:space="preserve">Vân Thiển Tuyết không biết chính mình đã hôn mê trong thời gian bao lâu, hắn cảm giác dường như không dài, tựa hồ chưa đến năm phút đồng hồ, chỉ là dưới thân rung động liên tục không ngừng khiến hắn hoảng hốt tỉnh dậy. Khi hắn tỉnh lại, đầu tiên cảm thấy một mảnh yên tĩnh, trước mặt một khuôn mặt quen thuộc đang ân cần nhìn hắn.</w:t>
      </w:r>
    </w:p>
    <w:p>
      <w:pPr>
        <w:pStyle w:val="BodyText"/>
      </w:pPr>
      <w:r>
        <w:t xml:space="preserve">Tạp Lan hoàng tử.</w:t>
      </w:r>
    </w:p>
    <w:p>
      <w:pPr>
        <w:pStyle w:val="BodyText"/>
      </w:pPr>
      <w:r>
        <w:t xml:space="preserve">Nhìn thấy Vân Thiển Tuyết tỉnh lại, hoàng tử lộ ra biểu tình như vừa trút được gánh nặng: “Tốt rồi, rốt cục đã tỉnh lại! Ta còn lo xuống tay quá nặng, đánh ngươi trọng thương! Lão muội thế nào cũng sẽ tìm ta liều mạng”.</w:t>
      </w:r>
    </w:p>
    <w:p>
      <w:pPr>
        <w:pStyle w:val="BodyText"/>
      </w:pPr>
      <w:r>
        <w:t xml:space="preserve">Vân Thiển Tuyết sờ sờ đầu, đầu óc vẫn còn đang ong ong, hắn chậm rãi ngồi dậy, phát hiện mình đang ngồi trong một chiếc xe ngựa, xe đang lao về trước với tốc độ nhanh, từ cửa sổ xe ngựa nhìn ra có thể thấy đại đội Vũ Lâm quân sĩ đang đi chung quanh xe ngựa, bộ đội đang ùn ùn hành quân qua rừng cây, tà dương trên cao lộ ra chút ánh sáng cuối cùng.</w:t>
      </w:r>
    </w:p>
    <w:p>
      <w:pPr>
        <w:pStyle w:val="BodyText"/>
      </w:pPr>
      <w:r>
        <w:t xml:space="preserve">“Bây giờ là lúc nào rồi?”.</w:t>
      </w:r>
    </w:p>
    <w:p>
      <w:pPr>
        <w:pStyle w:val="BodyText"/>
      </w:pPr>
      <w:r>
        <w:t xml:space="preserve">“Hơn 7h tối rồi, ngươi đã bất tỉnh hơn một giờ đồng hồ rồi”.</w:t>
      </w:r>
    </w:p>
    <w:p>
      <w:pPr>
        <w:pStyle w:val="BodyText"/>
      </w:pPr>
      <w:r>
        <w:t xml:space="preserve">“Chúng ta đang ở đâu?”.</w:t>
      </w:r>
    </w:p>
    <w:p>
      <w:pPr>
        <w:pStyle w:val="BodyText"/>
      </w:pPr>
      <w:r>
        <w:t xml:space="preserve">“Trên xe ngựa”.</w:t>
      </w:r>
    </w:p>
    <w:p>
      <w:pPr>
        <w:pStyle w:val="BodyText"/>
      </w:pPr>
      <w:r>
        <w:t xml:space="preserve">“Nói nhảm! Ta hỏi địa điểm kia!”.</w:t>
      </w:r>
    </w:p>
    <w:p>
      <w:pPr>
        <w:pStyle w:val="BodyText"/>
      </w:pPr>
      <w:r>
        <w:t xml:space="preserve">Tránh né ánh mắt bức người của Vân Thiển Tuyết, Tạp Lan nhẹ giọng nói: “Hướng đến Tháp Luân thành”.</w:t>
      </w:r>
    </w:p>
    <w:p>
      <w:pPr>
        <w:pStyle w:val="BodyText"/>
      </w:pPr>
      <w:r>
        <w:t xml:space="preserve">“Chỉ có chúng ta?”.</w:t>
      </w:r>
    </w:p>
    <w:p>
      <w:pPr>
        <w:pStyle w:val="BodyText"/>
      </w:pPr>
      <w:r>
        <w:t xml:space="preserve">“Còn có Vũ Lâm quân”.</w:t>
      </w:r>
    </w:p>
    <w:p>
      <w:pPr>
        <w:pStyle w:val="BodyText"/>
      </w:pPr>
      <w:r>
        <w:t xml:space="preserve">“Ngài làm sao điều động được bọn họ?”.</w:t>
      </w:r>
    </w:p>
    <w:p>
      <w:pPr>
        <w:pStyle w:val="BodyText"/>
      </w:pPr>
      <w:r>
        <w:t xml:space="preserve">“Ngươi té xỉu nên không thể xử lý sự việc, ta đành tiếp nhận quyền chỉ huy, sau đó ta nói với các đoàn đội trưởng, bệ hạ có quân lệnh, sai phái chúng ta đến Tháp Luân thành chấp hành nhiệm vụ khẩn cấp”.</w:t>
      </w:r>
    </w:p>
    <w:p>
      <w:pPr>
        <w:pStyle w:val="BodyText"/>
      </w:pPr>
      <w:r>
        <w:t xml:space="preserve">“Lời nói dối trắng trợn!”. Vân Thiển Tuyết giận dữ hét: “Sẽ không có ai tin đâu! Đây rõ ràng là lâm trận đào tẩu! Mọi người không thể không nhìn ra!”.</w:t>
      </w:r>
    </w:p>
    <w:p>
      <w:pPr>
        <w:pStyle w:val="BodyText"/>
      </w:pPr>
      <w:r>
        <w:t xml:space="preserve">Tạp Lan hoàng tử nhún nhún vai vung tay: “Không có một đoàn đội trưởng nào phản đối, tất cả mọi người đều vui vẻ phục tòng mệnh lệnh”.</w:t>
      </w:r>
    </w:p>
    <w:p>
      <w:pPr>
        <w:pStyle w:val="BodyText"/>
      </w:pPr>
      <w:r>
        <w:t xml:space="preserve">“Làm sao có thể!”.</w:t>
      </w:r>
    </w:p>
    <w:p>
      <w:pPr>
        <w:pStyle w:val="BodyText"/>
      </w:pPr>
      <w:r>
        <w:t xml:space="preserve">“Ngươi tự mình xem đi, sự thật xảy ra trước mắt, cả Vũ Lâm quân đều đang đi cùng chúng ta”.</w:t>
      </w:r>
    </w:p>
    <w:p>
      <w:pPr>
        <w:pStyle w:val="BodyText"/>
      </w:pPr>
      <w:r>
        <w:t xml:space="preserve">Vân Thiền Tuyết mở to hai mắt, ngơ ngác nhìn Vũ Lâm quân binh mã đang hành quân bên ngoài cửa sổ không nói được lời nào.</w:t>
      </w:r>
    </w:p>
    <w:p>
      <w:pPr>
        <w:pStyle w:val="BodyText"/>
      </w:pPr>
      <w:r>
        <w:t xml:space="preserve">Tạp Lan thân thiết giữ lấy vai hắn: “Vân, không nên tình nguyện như vậy nữa, không ai nguyện ý vì phụ hoàng mà chết, hắn điên rồi. Chúng ta không cần phải dùng tính mạng tốt đẹp cùng nhau bồi táng ở chỗ này, có đúng không? Sau này về nước, ta đăng cơ xong, ngươi sẽ là hộ quốc Đại tướng quân, đôi ta cùng khai sáng một phen sự nghiệp, ta tuyệt đối sẽ không bạc đãi ngươi, ha ha!”.</w:t>
      </w:r>
    </w:p>
    <w:p>
      <w:pPr>
        <w:pStyle w:val="BodyText"/>
      </w:pPr>
      <w:r>
        <w:t xml:space="preserve">Vân Thiển Tuyết quay đầu lại, lạnh lùng nhìn chằm chằm Tạp Lan, nụ cười mỉm làm khuôn mặt đối phương anh tuấn giờ đây lộ ra một vẻ tàn ác.</w:t>
      </w:r>
    </w:p>
    <w:p>
      <w:pPr>
        <w:pStyle w:val="BodyText"/>
      </w:pPr>
      <w:r>
        <w:t xml:space="preserve">Nhận thấy ánh mắt hung ác của hắn, Tạp Lan lui về phía sau một chút: “Làm sao vậy?”.</w:t>
      </w:r>
    </w:p>
    <w:p>
      <w:pPr>
        <w:pStyle w:val="BodyText"/>
      </w:pPr>
      <w:r>
        <w:t xml:space="preserve">Vân Thiển Tuyết lạnh lùng nói: “Ta rất muốn một quyền đánh gãy mũi ngươi!”.</w:t>
      </w:r>
    </w:p>
    <w:p>
      <w:pPr>
        <w:pStyle w:val="BodyText"/>
      </w:pPr>
      <w:r>
        <w:t xml:space="preserve">Giật mình thối lui một bước, Tạp Lan vội vàng nhấc tay che chắn trước mặt: “Đừng! Vân, chúng ta đều là người nho nhã, ngươi muốn trả thù thì cứ đánh, tốt thôi, nhưng đừng đánh vào mặt ta”.</w:t>
      </w:r>
    </w:p>
    <w:p>
      <w:pPr>
        <w:pStyle w:val="BodyText"/>
      </w:pPr>
      <w:r>
        <w:t xml:space="preserve">Không để ý đến hắn, Vân Thiển Tuyết hô to: “Dừng xe!”.</w:t>
      </w:r>
    </w:p>
    <w:p>
      <w:pPr>
        <w:pStyle w:val="BodyText"/>
      </w:pPr>
      <w:r>
        <w:t xml:space="preserve">Xe ngựa dừng lại, Vân Thiển Tuyết đẩy cửa nhảy khỏi xe ngựa, hai chân bước trên mặt đất kiên cố, đầu óc mê muội đi, sau khi bị Tạp Lan dùng một quyền ám toán, di chứng còn chưa mất đi, cái ót vẫn còn rất đau.</w:t>
      </w:r>
    </w:p>
    <w:p>
      <w:pPr>
        <w:pStyle w:val="BodyText"/>
      </w:pPr>
      <w:r>
        <w:t xml:space="preserve">Một đội kị binh Vũ Lâm quân đi qua, Vân Thiển Tuyết nói với bách nhân đội trưởng: “Đem chiến mã của ngươi cho ta”.</w:t>
      </w:r>
    </w:p>
    <w:p>
      <w:pPr>
        <w:pStyle w:val="BodyText"/>
      </w:pPr>
      <w:r>
        <w:t xml:space="preserve">Bách nhân đội trưởng lập tức xuống ngựa, đem dây cương giao cho Vân Thiển Tuyết, Vân Thiển Tuyết xoay người lên ngựa. Lúc này, Tạp Lan từ trong xe ngựa đi ra thăm dò kêu lên: “Vân, ngươi muốn đi đâu?”.</w:t>
      </w:r>
    </w:p>
    <w:p>
      <w:pPr>
        <w:pStyle w:val="BodyText"/>
      </w:pPr>
      <w:r>
        <w:t xml:space="preserve">Vân Thiển Tuyết lạnh lùng nói: “Đến nơi cần đến”.</w:t>
      </w:r>
    </w:p>
    <w:p>
      <w:pPr>
        <w:pStyle w:val="BodyText"/>
      </w:pPr>
      <w:r>
        <w:t xml:space="preserve">Vừa kéo roi ngựa, đi ngươc lại phương hướng của Vũ Lâm quân, chiến mã chuẩn bị đổi hướng chạy đi.</w:t>
      </w:r>
    </w:p>
    <w:p>
      <w:pPr>
        <w:pStyle w:val="BodyText"/>
      </w:pPr>
      <w:r>
        <w:t xml:space="preserve">Vân Thiển Tuyết nghe thấy tiếng la từ phía sau truyền đến của Tạp Lan hoàng tử: “Vân, ta chờ ngươi tại Tháp Luân thành! chúng ta gặp nhau ở đó, nhớ đó!”.</w:t>
      </w:r>
    </w:p>
    <w:p>
      <w:pPr>
        <w:pStyle w:val="BodyText"/>
      </w:pPr>
      <w:r>
        <w:t xml:space="preserve">Mặc dù nghe được, nhưng Vân Thiển Tuyết căn bản không để lời tâm lời của hoàng tử, lúc này hắn toàn tâm toàn ý nghĩ đến chiến cuộc, hắn chôn giấu trong lòng nỗi sợ hãi cực đại, Tạp Lan hoàng tư đột nhiên đưa Vũ Lâm quân đi khỏi trận địa, Thần tộc đại quân có phải đã bại trận rồi không?</w:t>
      </w:r>
    </w:p>
    <w:p>
      <w:pPr>
        <w:pStyle w:val="BodyText"/>
      </w:pPr>
      <w:r>
        <w:t xml:space="preserve">Vân Thiển Tuyết cấp bách cưỡi ngựa trở lại chiến trường thì đã hơn tám giờ tối rồi, hiện ra trước mặt hắn là cảnh tượng hỗn loạn đầy kinh sợ, một loạt tiếng động lớn rầm rì, liệt hỏa thiêu đỏ màn đêm phía chân trời, đoàn người chạy loạn, tiếng hô hào khắp nơi không nhìn rõ ai là ai, binh mã bại binh không ngừng xông lên bên cạnh Vân Thiển Tuyết, Vân Thiển Tuyết thậm chí còn không kịp xem cờ xí cùng trang phục của bọn họ.</w:t>
      </w:r>
    </w:p>
    <w:p>
      <w:pPr>
        <w:pStyle w:val="BodyText"/>
      </w:pPr>
      <w:r>
        <w:t xml:space="preserve">Đúng như Vân Thiển Tuyết lo lắng, việc tháo lui của Vũ Lâm quân chẳng những trước mặt Lưu Phong quân mở rộng trận địa, mà còn đả kích trầm trọng sĩ khí Ma tộc quân. Vũ Lâm quân trước nay là quân đoàn thân vệ hộ vệ hoàng thất, Vân Thiển Tuyết bản thân cũng là Đại tướng số một số hai vương quốc, nếu bọn họ cũng bỏ chạy, cảm giác bị phản bội phẫn nộ tràn dâng trong lòng, rất nhiều đội quân xảy ra hỗn loạn. Ma tộc quan binh huyết lưu đầy mặt cự tuyệt tác chiến, bọn họ phẫn nộ đem vũ khí đập nát trên mặt đất, kêu lên: “Các người đều chết đi, còn đánh làm gì?”. Có vài địa phương, quan quân không thể không giết đi một vài binh sĩ bị dao động nhất. nguồn</w:t>
      </w:r>
    </w:p>
    <w:p>
      <w:pPr>
        <w:pStyle w:val="BodyText"/>
      </w:pPr>
      <w:r>
        <w:t xml:space="preserve">Ngay cả Tắc Nội Á Tộc chiến sĩ trung thành kiên định với Ma thần hoàng nhất cũng bắt đầu kinh hoảng, đó là tín hiệu vương quốc Ma tộc đã hoàn toàn thất bại.</w:t>
      </w:r>
    </w:p>
    <w:p>
      <w:pPr>
        <w:pStyle w:val="BodyText"/>
      </w:pPr>
      <w:r>
        <w:t xml:space="preserve">Đây là giây phút cuối cùng của Ma tộc vương quốc, Ma tộc quân đoàn từ tứ phía đột kích vào, Lưu Phong Sương từ sau lưng mãnh công Diệp Nhĩ Mã, Tử Xuyên Tú thì mặt trước cản trở Diệp Nhĩ Mã, Bùi Mã bị kích hội, Vân Thiển Tuyết bị đánh lui... Lăng Bộ Hư cố gắng chống đỡ, cả quân đoàn của hắn dĩ nhiên muốn ngăn cản Văn Hà, Tư Đặc Lâm cùng Mông Na ba đường đại quân vây công.</w:t>
      </w:r>
    </w:p>
    <w:p>
      <w:pPr>
        <w:pStyle w:val="BodyText"/>
      </w:pPr>
      <w:r>
        <w:t xml:space="preserve">Tám giờ tối, Ma tộc trong quân lộ ti bị Anh Mộc Lan đột phá, Tiêu Nguyên chiếm lĩnh nơi Ma Thần Hoàng từng trú đóng dưới chân sườn núi Ma vương, cùng Tư Đặc Lâm chủ lực hội sư, Phí Gia từ sườn sau đột phá chặt đứt đường liên lạc của Ma tộc chủ soái cùng cánh tả. Lúc này, Ma tộc đại quân đã không tồn tại như một chỉnh thể nữa. Ma tộc các quân đoàn, không thể không vì sinh tồn của bản thân cùng quân đoàn loài người bốn phương tám hướng xông tới chiếm ưu thế tuyệt đối mà dốc sức chiến đấu hăng hái.</w:t>
      </w:r>
    </w:p>
    <w:p>
      <w:pPr>
        <w:pStyle w:val="BodyText"/>
      </w:pPr>
      <w:r>
        <w:t xml:space="preserve">Gian nan khổ chiến nhất vẫn là trung lộ, bởi vì Vũ Lâm quân đột nhiên lui lại, Lăng Bộ Hư các đoàn đội Tư Đặc Lâm đại quân từ lỗ hổng cuồn cuộn lao tới đánh cho tan thành từng mảnh nhỏ. Làm quân đoàn trưởng, Lăng Bộ Hư mất đi tất cả đoàn đội liên lạc bên hắn, huyết chiến đến cuối cùng, hắn thủ chiến một mặt đại kỳ, bên người còn sót lại không tới mười tên vệ binh.</w:t>
      </w:r>
    </w:p>
    <w:p>
      <w:pPr>
        <w:pStyle w:val="BodyText"/>
      </w:pPr>
      <w:r>
        <w:t xml:space="preserve">Văn Hà quát hỏi hắn: “Lăng Bộ Hư tướng quân, đầu hàng đi, ngươi cùng loài người chúng ta không có nợ máu, ta có thể tha mạng!”.</w:t>
      </w:r>
    </w:p>
    <w:p>
      <w:pPr>
        <w:pStyle w:val="BodyText"/>
      </w:pPr>
      <w:r>
        <w:t xml:space="preserve">Lăng Bộ Hư quát trả: “Cẩu phân!”.</w:t>
      </w:r>
    </w:p>
    <w:p>
      <w:pPr>
        <w:pStyle w:val="BodyText"/>
      </w:pPr>
      <w:r>
        <w:t xml:space="preserve">Ngày 23 tháng 12 năm 784. Tám giờ tối, Tây nam Đại tướng Lăng Bộ Hư công tước chết trận, một tiếng đồng hồ sau, Ma tộc quân đoàn trưởng Bùi Mã công tước bị bắt.</w:t>
      </w:r>
    </w:p>
    <w:p>
      <w:pPr>
        <w:pStyle w:val="BodyText"/>
      </w:pPr>
      <w:r>
        <w:t xml:space="preserve">Lúc trước, Bùi Mã từng từ trận địa bỏ trốn, nhưng khi tỉnh táo lại, hắn đau đớn khóc ròng.</w:t>
      </w:r>
    </w:p>
    <w:p>
      <w:pPr>
        <w:pStyle w:val="BodyText"/>
      </w:pPr>
      <w:r>
        <w:t xml:space="preserve">Truóc giờ, hắn vẫn tưởng mình là một dũng sĩ kiên cường không sợ chết, đến khi giáp mặt tử thần hắn mới đột nhiên hiểu rõ, chính mình nguyên lai là một kẻ nhát gan sợ chết nhu nhược, đả kích này đối với hắn thật sự là quá lớn.</w:t>
      </w:r>
    </w:p>
    <w:p>
      <w:pPr>
        <w:pStyle w:val="BodyText"/>
      </w:pPr>
      <w:r>
        <w:t xml:space="preserve">Hắn muốn trở lại bộ đội tiếp tục chiến đấu, nhưng mười một quân đã tan tành, hắn muốn đến trong quân của Vân Thiển Tuyết, nhưng tìm không được Vân Thiển Tuyết Bách Huy bộ, hắn còn không biết Vân Thiển Tuyết cùng Tạp Lan đã rút lui rồi.</w:t>
      </w:r>
    </w:p>
    <w:p>
      <w:pPr>
        <w:pStyle w:val="BodyText"/>
      </w:pPr>
      <w:r>
        <w:t xml:space="preserve">Lúc này, trên chiến trường đã rất hỗn loạn, các lộ quân của loài người đều cùng tiến vào. Ma tộc quân hoàn toàn thất trận, quan binh bại trận chạy lung tung như nước thủy triều, người la ngựa hí, không ai chịu nhường ai. Vị tướng quân đã mất đi quân trận bồi hồi đứng giữa cảnh hỗn loạn, sóng người ùn ùn lao tới, thất hồn lạc phách. Sau đó, hắn gặp đám bại quân từ quân đoàn mười một, ra lệnh làm cho bọn hắn đi theo hắn, bọn họ trú đóng tại một ngọn núi nhỏ ngoan cường cố thủ, một đội Lưu Phong gia kị binh từ bên này đi ngang qua, chỉ cần buông cung tiễn một lần, các bại binh giải tán lập tức, chỉ còn lại duy nhất Bùi Mã.</w:t>
      </w:r>
    </w:p>
    <w:p>
      <w:pPr>
        <w:pStyle w:val="BodyText"/>
      </w:pPr>
      <w:r>
        <w:t xml:space="preserve">Lúc này, Bùi Mã đã không còn vì hy vọng thắng lợi mà chiến đấu, hắn chỉ muốn chết, hắn giơ trường kiếm điên cuồng kêu to: “Ta là vương quốc công tước, ta là quân đoàn trưởng! Đến đây, đến đây đi! Giết ta, cho ta chết trong quang vinh đi!”.</w:t>
      </w:r>
    </w:p>
    <w:p>
      <w:pPr>
        <w:pStyle w:val="BodyText"/>
      </w:pPr>
      <w:r>
        <w:t xml:space="preserve">Nhưng kị binh Lưu Phong chỉ xem hắn là người điên, từ bên cạnh hắn phóng qua như gió. Ma tộc quân đại bại, đang là lúc truy kích, Lưu Phong gia quân công tặng phẩm phong phú, ai cũng không nghĩ vì người điên này mà chậm trễ việc giết địch lập công.</w:t>
      </w:r>
    </w:p>
    <w:p>
      <w:pPr>
        <w:pStyle w:val="BodyText"/>
      </w:pPr>
      <w:r>
        <w:t xml:space="preserve">Tiếp đến là các bộ binh đoàn đội dưới trướng Tư Đặc Lâm, bộ binh loài người cũng tưởng Ma tộc hoàng tộc có ngoại hình không khác gì với con người này thuộc loài người, Ma tộc nếu không chết trận, thì cũng bỏ trốn, sao lại có thể ở đây hô to như vậy?”.</w:t>
      </w:r>
    </w:p>
    <w:p>
      <w:pPr>
        <w:pStyle w:val="BodyText"/>
      </w:pPr>
      <w:r>
        <w:t xml:space="preserve">Ngay lúc này, dưới tác dụng của tư duy theo quán tính bọn họ cũng tránh né kẻ điên đang hô gào này.</w:t>
      </w:r>
    </w:p>
    <w:p>
      <w:pPr>
        <w:pStyle w:val="BodyText"/>
      </w:pPr>
      <w:r>
        <w:t xml:space="preserve">Bùi Mã vừa nhảy vừa la, đến khi cuống họng khàn đặc phát không ra tiếng nữa, hắn lên tiếng khóc lớn, nước mắt rơi như mưa, nhưng lại khóc không ra tiếng, quân đội loài người từng đội từng đội như thủy triều từ bên cạnh hắn vọt qua, nhưng không ai dừng lại cho hắn một kiếm, mãi cho đến khi Tư Đặc Lâm dẫn ngựa từ bên này đi qua, chứng kiến bên kia có kẻ tay chân múa máy liền hỏi: “Người nọ là người bộ đội nào? Hắn là người điên sao?”.</w:t>
      </w:r>
    </w:p>
    <w:p>
      <w:pPr>
        <w:pStyle w:val="BodyText"/>
      </w:pPr>
      <w:r>
        <w:t xml:space="preserve">Cảnh vệ tiến lên xem xét, đến lúc này mọi người mới nhận trên người thấy Bùi Mã phục sức hoàn toàn bất đồng với loài người, chú ý tới kim vũ mao xộc xệch trên đầu hắn, một người kinh hãi hò lên: “Hắn là Tắc Nội Á hoàng tộc! Là quý tộc Ma tộc!”.</w:t>
      </w:r>
    </w:p>
    <w:p>
      <w:pPr>
        <w:pStyle w:val="BodyText"/>
      </w:pPr>
      <w:r>
        <w:t xml:space="preserve">Tư Đặc Lâm giục ngựa lên trước, dùng Ma tộc ngữ quát: “Ta là Đông Nam quân thống lĩnh Tư Đặc Lâm! Ngươi là ai?”.</w:t>
      </w:r>
    </w:p>
    <w:p>
      <w:pPr>
        <w:pStyle w:val="BodyText"/>
      </w:pPr>
      <w:r>
        <w:t xml:space="preserve">Nghe thấy danh vũ Tư Đặc Lâm, tựu như bị một chậu nước lạnh đổ xuống đầu, Bùi Mã từ trạng thái điên cuồng tỉnh lại, hắn nheo hai tròng mắt đánh giá người trước mắt, sát thủ loài người đã biết đã giết chết niềm hy vọng của Ma tộc, hắn dùng thanh âm khàn khàn không giống tiếng người, nghiến răng nghiến lợi trả lời: “Trưởng quân quân đoàn mười một Vương quốc, Bùi Mã! Tư ĐặcLâm, quyết đấu đi! Ngươi và ta chỉ có thể một sống một còn!”.</w:t>
      </w:r>
    </w:p>
    <w:p>
      <w:pPr>
        <w:pStyle w:val="BodyText"/>
      </w:pPr>
      <w:r>
        <w:t xml:space="preserve">Hắn huy khởi trường kiếm hướng Tư Đặc Lâm lao đến, thế mạnh như hổ điên, đổi lại hành động này của một bại tướng, Tư Đặc Lâm chỉ thương xót nhìn hắn, không đợi Bùi Mã tiến thêm, vệ sĩ bên cạnh Tư Đặc Lâm cùng xông lên đánh bay trường kiếm Bùi Mã đang cố cầm trong tay, đè hắn nằm xuống đất.</w:t>
      </w:r>
    </w:p>
    <w:p>
      <w:pPr>
        <w:pStyle w:val="BodyText"/>
      </w:pPr>
      <w:r>
        <w:t xml:space="preserve">“Ngươi là bại tướng, còn muốn quyết đấu với đại nhân ta? Không phải đang nằm mơ chứ!”.</w:t>
      </w:r>
    </w:p>
    <w:p>
      <w:pPr>
        <w:pStyle w:val="BodyText"/>
      </w:pPr>
      <w:r>
        <w:t xml:space="preserve">Chúng vệ sĩ phát ra tiếng cười vui sướng, như đang đánh một con chó, chẳng chút thương xót dùng thương can đánh tới tấp Bùi Mã. Bùi Mã bị đánh kêu la thảm thiết đến nỗi gân xanh trên mặt lòi cả ra.</w:t>
      </w:r>
    </w:p>
    <w:p>
      <w:pPr>
        <w:pStyle w:val="BodyText"/>
      </w:pPr>
      <w:r>
        <w:t xml:space="preserve">Nghe tiếng kêu thảm thiết như vậy, Tư Đặc Lâm yên lặng nghĩ, thắng bại thật sự chỉ chênh nhau nhờ may rủi, nếu không phải Lưu Phong Sương kịp thời chạy tới mà là Tạp Đốn, thì cảnh tượng bị đánh đập như một con chó hiện nay có khi là chính mình chứ không phải Bùi Mã kia sao?</w:t>
      </w:r>
    </w:p>
    <w:p>
      <w:pPr>
        <w:pStyle w:val="BodyText"/>
      </w:pPr>
      <w:r>
        <w:t xml:space="preserve">-o0o-</w:t>
      </w:r>
    </w:p>
    <w:p>
      <w:pPr>
        <w:pStyle w:val="Compact"/>
      </w:pPr>
      <w:r>
        <w:br w:type="textWrapping"/>
      </w:r>
      <w:r>
        <w:br w:type="textWrapping"/>
      </w:r>
    </w:p>
    <w:p>
      <w:pPr>
        <w:pStyle w:val="Heading2"/>
      </w:pPr>
      <w:bookmarkStart w:id="249" w:name="chương-4-loài-người-hoan-ca"/>
      <w:bookmarkEnd w:id="249"/>
      <w:r>
        <w:t xml:space="preserve">227. Chương 4 : Loài Người Hoan Ca</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23: Hoàng Hôn Của Đế Quốc</w:t>
      </w:r>
    </w:p>
    <w:p>
      <w:pPr>
        <w:pStyle w:val="BodyText"/>
      </w:pPr>
      <w:r>
        <w:t xml:space="preserve">-----oo0oo-----</w:t>
      </w:r>
    </w:p>
    <w:p>
      <w:pPr>
        <w:pStyle w:val="BodyText"/>
      </w:pPr>
      <w:r>
        <w:t xml:space="preserve">Chương 4: Loài Người Hoan Ca</w:t>
      </w:r>
    </w:p>
    <w:p>
      <w:pPr>
        <w:pStyle w:val="BodyText"/>
      </w:pPr>
      <w:r>
        <w:t xml:space="preserve">Nhóm dịch: Tú Xuyên</w:t>
      </w:r>
    </w:p>
    <w:p>
      <w:pPr>
        <w:pStyle w:val="BodyText"/>
      </w:pPr>
      <w:r>
        <w:t xml:space="preserve">Sưu Tầm by nguoibantot8 --- 4vn.eu</w:t>
      </w:r>
    </w:p>
    <w:p>
      <w:pPr>
        <w:pStyle w:val="BodyText"/>
      </w:pPr>
      <w:r>
        <w:t xml:space="preserve">Lưu Phong quân trường ùn ùn đâm thẳng vào, chém giết Ma tộc quân trận như hoa rơi nước chảy, khắp nơi là một đống hỗn độn, hỏa quang, tiếng chém giết, hô hào tuyệt mệnh, tiếng kêu thảm thiết, vô số âm thanh từ cuộc chém giết tập hợp một dòng thác tuôn trào, vang vọng lên tận trời cao.</w:t>
      </w:r>
    </w:p>
    <w:p>
      <w:pPr>
        <w:pStyle w:val="BodyText"/>
      </w:pPr>
      <w:r>
        <w:t xml:space="preserve">“Bệ hạ!”. Cận vệ hành trình chỉ huy Lôi Âu công tước dẫn một đội giáp thú đi tới trước mặt Ma Thần Hoàng, đôi mắt hắn hung ác đáng sợ, cấp tốc nói: “Bệ hạ, cứu lấy vương quốc, cũng là cứu lấy chính ngài! Loài người vẫn chưa hợp vây, bây giờ rút lui còn kịp!”.</w:t>
      </w:r>
    </w:p>
    <w:p>
      <w:pPr>
        <w:pStyle w:val="BodyText"/>
      </w:pPr>
      <w:r>
        <w:t xml:space="preserve">Ma Thần Hoàng nhìn hắn lãnh đạm nói: “Ta rời đi thế nào?”.</w:t>
      </w:r>
    </w:p>
    <w:p>
      <w:pPr>
        <w:pStyle w:val="BodyText"/>
      </w:pPr>
      <w:r>
        <w:t xml:space="preserve">“Bệ hạ, bây giờ còn kịp! Thần chuẩn bị ngựa tốt, giữ lại cho bệ hạ cùng hoàng tử và công chúa điện hạ. Thần cùng cận vệ che chở đường lui cho ngài! Bệ hạ, lên đường xin bảo trọng!”.</w:t>
      </w:r>
    </w:p>
    <w:p>
      <w:pPr>
        <w:pStyle w:val="BodyText"/>
      </w:pPr>
      <w:r>
        <w:t xml:space="preserve">Ma Thần Hoàng sắc mặt âm trầm nhìn Lôi Âu, một hồi lâu, ông ta mới lên tiếng: “Vì phán quyết của trẫm, mà vương quốc lần này phát khởi tây chinh, bây giờ một nửa tướng sĩ của vương quốc đã chết ở nơi này, chẳng lẽ trẫm có thể rời đi sao? Trẫm không còn thể diện trở về nhìn những Mông Hãn đang hả hê sắc mặt, cũng không có thể diện quay về nhìn thần dân vương quốc”.</w:t>
      </w:r>
    </w:p>
    <w:p>
      <w:pPr>
        <w:pStyle w:val="BodyText"/>
      </w:pPr>
      <w:r>
        <w:t xml:space="preserve">“Phụ hoàng!”. Một giọng nữ nhi thanh thúy cắt ngang lời Ma Thần Hoàng, Tạp Đan công chúa từ sau trướng đi ra, nàng định hướng về Ma Thần Hoàng hành lễ, nhưng lại bị Ma Thần Hoàng ngăn cản: “Lúc nào rồi mà còn nhiều lễ tiết như vậy!”.</w:t>
      </w:r>
    </w:p>
    <w:p>
      <w:pPr>
        <w:pStyle w:val="BodyText"/>
      </w:pPr>
      <w:r>
        <w:t xml:space="preserve">“Vâng! Phụ hoàng, thắng bại là chuyện thường tình của binh gia, phụ hoàng là quốc chi căn bản, chỉ cần phụ hoàng an toàn, vương quốc sẽ giữ vững căn bản...”.</w:t>
      </w:r>
    </w:p>
    <w:p>
      <w:pPr>
        <w:pStyle w:val="BodyText"/>
      </w:pPr>
      <w:r>
        <w:t xml:space="preserve">Tạp Đan đang thao thao nói, Ma Thần Hoàng lại đột nhiên cắt lời: “Tạp Đan, có một số việc con không biết, có người chỉ có thể thắng không thể bại. Một khi thất bại, hắn sẽ không còn là gì nữa!”.</w:t>
      </w:r>
    </w:p>
    <w:p>
      <w:pPr>
        <w:pStyle w:val="BodyText"/>
      </w:pPr>
      <w:r>
        <w:t xml:space="preserve">Tạp Đan hô to: “Phụ hoàng, tại sao? Từ xưa có tướng quân nào chưa từng bại trận? Tư Đặc Lâm trước mắt, hắn không phải cũng từng bị đánh bại tại Áo Tư? Tại Khăn Y bị ép cùng chúng ta ký hiệp ước dưới chân thành? Tử Xuyên Tú, hắn không phải tại Hồng Hà Loan bị Lăng Bộ Hư tướng quân đánh cho hoa rơi nước chảy hay sao? Ngay cả người được xưng tụng là đệ nhất danh tướng Lưu Phong Sương của loài người, nàng ta không phải cũng từng bị Tử Xuyên Tú đánh bại sao?”.</w:t>
      </w:r>
    </w:p>
    <w:p>
      <w:pPr>
        <w:pStyle w:val="BodyText"/>
      </w:pPr>
      <w:r>
        <w:t xml:space="preserve">“Nhưng bọn họ không phải Thần Hoàng”. Ma Thần Hoàng cười nhạt, trong nụ cười mang niềm kiêu ngạo cùng thê lương nói không nên lời: “Trên đời này, chỉ có hoàng đế Tạp Đặc thắng lợi, không có Tạp Đặc bại trận”.</w:t>
      </w:r>
    </w:p>
    <w:p>
      <w:pPr>
        <w:pStyle w:val="BodyText"/>
      </w:pPr>
      <w:r>
        <w:t xml:space="preserve">Thấy Tạp Đan còn muốn nói chuyện, Ma Thần Hoàng khoát tay: “Lôi Âu, ngươi phái người đưa công chúa vượt vòng vây lui về nước, đây là mệnh lệnh, không tranh cãi nữa”.</w:t>
      </w:r>
    </w:p>
    <w:p>
      <w:pPr>
        <w:pStyle w:val="BodyText"/>
      </w:pPr>
      <w:r>
        <w:t xml:space="preserve">Lôi Âu lập tức chấp hành, vệ đội của công chúa thúc giục Tạp Đan công chúa lên xe ngựa, bảo vệ nàng phi về hướng nam. Đại đạo hướng đông đã bị Đông Nam quân cùng Viễn Đông quân phá hỏng, Lưu Phong Sương từ Tây Bắc nghiêng nghiêng tiến vào, cường thế binh mã đang gấp rút triển khai bao sườn cho chiến trường bên ngoài. Ma tộc nếu muốn lui về, lối ra duy nhất là từ hướng Đông Nam thối lui trước khi Lưu Phong Sương cùng Đông Nam quân hợp vây.</w:t>
      </w:r>
    </w:p>
    <w:p>
      <w:pPr>
        <w:pStyle w:val="BodyText"/>
      </w:pPr>
      <w:r>
        <w:t xml:space="preserve">Quân đoàn trưởng Diệp Nhĩ Mã tức giận mà hùng hổ tâu: “Bệ hạ! Xin người hạ mệnh lệnh, Vân Thiển Tuyết bọn chuột nhắt đó, cư nhiên dám lâm trận tuyển thoát! Vi thần muốn chặn Vũ Lâm quân lại, muốn cho tiểu nhân vô sỉ Vân Thiển Tuyết kia biết vương quốc phẫn nộ đáng sợ ra sao!”.</w:t>
      </w:r>
    </w:p>
    <w:p>
      <w:pPr>
        <w:pStyle w:val="BodyText"/>
      </w:pPr>
      <w:r>
        <w:t xml:space="preserve">Lôi Âu liếc nhìn hắn một cái, trong mắt lộ vẻ khinh thường.</w:t>
      </w:r>
    </w:p>
    <w:p>
      <w:pPr>
        <w:pStyle w:val="BodyText"/>
      </w:pPr>
      <w:r>
        <w:t xml:space="preserve">Diệp Nhĩ Mã bốc phét thật dễ nghe, đi chặn Vũ Lâm quân, hắn lấy cái gì mà chặn? Đệ tam quân hao binh tổn tướng miễn cưỡng còn chống đỡ tại trận địa, là bởi vì đối Ma Thần Hoàng mù quáng tín ngưỡng, binh sĩ còn chưa bắt đầu chọn cái chết quá nhiều, Diệp Nhĩ Mã không thể không biết, hắn chỉ lấy cớ xuất binh ngăn chặn Vàn Thiển Tuyết kỳ thật bất quá là muốn từ chỗ nấp bên Ma Thần Hoàng, nhân cơ hội này chạy trốn thôi.</w:t>
      </w:r>
    </w:p>
    <w:p>
      <w:pPr>
        <w:pStyle w:val="BodyText"/>
      </w:pPr>
      <w:r>
        <w:t xml:space="preserve">Ma Thần Hoàng đứng trước cửa trướng soái, bên ngoài tiếng binh khí cùng gào thét vang dội, Ma Thần Hoàng trầm mặc nhìn lực lượng vạn quân.</w:t>
      </w:r>
    </w:p>
    <w:p>
      <w:pPr>
        <w:pStyle w:val="BodyText"/>
      </w:pPr>
      <w:r>
        <w:t xml:space="preserve">Lôi Âu hiểu rõ lúc này tâm lý của Thần Hoàng, hơn cả việc bại trận trên chiến trường cầm chắc thất bại này, việc Vân Thiển Tuyết chạy trốn đả kích Thần Hoàng trầm trọng hơn, trọng thần do chính mình khen ngợi và tài bồi lại là một kẻ tham sống sợ chết, nhu nhược, điều này làm cho Thần Hoàng cảm nhận nỗi mất mát sâu sắc.</w:t>
      </w:r>
    </w:p>
    <w:p>
      <w:pPr>
        <w:pStyle w:val="BodyText"/>
      </w:pPr>
      <w:r>
        <w:t xml:space="preserve">“Bệ hạ! Vũ Lâm tướng quân cầu kiến!”.</w:t>
      </w:r>
    </w:p>
    <w:p>
      <w:pPr>
        <w:pStyle w:val="BodyText"/>
      </w:pPr>
      <w:r>
        <w:t xml:space="preserve">“Cái gì?”. Diệp Nhĩ Mã kinh hãi hô lên.</w:t>
      </w:r>
    </w:p>
    <w:p>
      <w:pPr>
        <w:pStyle w:val="BodyText"/>
      </w:pPr>
      <w:r>
        <w:t xml:space="preserve">Ma Thần Hoàng bỗng nhiên xoay người, sắc mặt lộ vẻ vui mừng: “Kêu hắn vào đây!”.</w:t>
      </w:r>
    </w:p>
    <w:p>
      <w:pPr>
        <w:pStyle w:val="BodyText"/>
      </w:pPr>
      <w:r>
        <w:t xml:space="preserve">Vân Thiển Tuyết tiến nhanh lên, hắn dùng thái độ đoan trang hướng về Ma Thần Hoàng quỳ xuống hành lễ, trầm ổn mà nói: “Vi thần tham kiến bệ hạ!”.</w:t>
      </w:r>
    </w:p>
    <w:p>
      <w:pPr>
        <w:pStyle w:val="BodyText"/>
      </w:pPr>
      <w:r>
        <w:t xml:space="preserve">“Thời gian gấp gáp, Vũ Lâm khanh mau đứng lên”.</w:t>
      </w:r>
    </w:p>
    <w:p>
      <w:pPr>
        <w:pStyle w:val="BodyText"/>
      </w:pPr>
      <w:r>
        <w:t xml:space="preserve">“Tạ ơn bệ hạ”.</w:t>
      </w:r>
    </w:p>
    <w:p>
      <w:pPr>
        <w:pStyle w:val="BodyText"/>
      </w:pPr>
      <w:r>
        <w:t xml:space="preserve">“Vũ Lâm khanh, Vũ Lâm quân hôm nay ở đâu? Tình thế ra sao?”.</w:t>
      </w:r>
    </w:p>
    <w:p>
      <w:pPr>
        <w:pStyle w:val="BodyText"/>
      </w:pPr>
      <w:r>
        <w:t xml:space="preserve">“Khởi bẩm bệ hạ, trong lúc này Tạp Lan điện hạ suất lĩnh bộ đội thuộc Vũ Lâm quân chuyển tiến về hướng Đông Nam Tháp Luân thành, lúc vi thần rời đi, bộ quân bị Lưu Phong quân truy kích, nhưng tiền phương không bị chặn lại”.</w:t>
      </w:r>
    </w:p>
    <w:p>
      <w:pPr>
        <w:pStyle w:val="BodyText"/>
      </w:pPr>
      <w:r>
        <w:t xml:space="preserve">“Có bao nhiêu người bình an thoát ly vòng vây?”.</w:t>
      </w:r>
    </w:p>
    <w:p>
      <w:pPr>
        <w:pStyle w:val="BodyText"/>
      </w:pPr>
      <w:r>
        <w:t xml:space="preserve">“Tình huống rất hỗn loạn, không thể thống kê được, quân đoàn mười hai Vũ Lâm quân có thể rút lui an toàn không tới ba vạn người, nhưng còn một số huynh đệ thuộc quân đoàn số năm và số mười một gia nhập đội ngũ của chúng ta, phỏng chừng có bốn vạn người có thể xông ra vòng vây”.</w:t>
      </w:r>
    </w:p>
    <w:p>
      <w:pPr>
        <w:pStyle w:val="BodyText"/>
      </w:pPr>
      <w:r>
        <w:t xml:space="preserve">Ma Thần Hoàng gật đầu thấp giọng nói: “Chỉ có bốn vạn người sao? Lúc đi bách vạn chi sư, tới bây giờ chỉ còn lại bốn vạn tàn binh bại tướng?”.</w:t>
      </w:r>
    </w:p>
    <w:p>
      <w:pPr>
        <w:pStyle w:val="BodyText"/>
      </w:pPr>
      <w:r>
        <w:t xml:space="preserve">“Bệ hạ, thế trận theo phỏng đoán vi thần, vòng vây loài người quá lớn, bọn họ binh lực không đủ duy trì tất nhiên sẽ có nhiều khe hở, binh mã có thể phá vòng vây tuyệt đối không chỉ có một bộ quân của vi thần. Nhưng theo tình báo nói, Đế Lâm đã bắt Đạt Khắc cũng đang hướng tới nơi này, nếu hắn mà đến... chúng ta...”. Vân Thiển Tuyết vốn định nói ‘có cánh cũng không bay được’ nhưng hắn đổi sang cách nói ôn hòa hơn: “Càng thêm khó khăn”.</w:t>
      </w:r>
    </w:p>
    <w:p>
      <w:pPr>
        <w:pStyle w:val="BodyText"/>
      </w:pPr>
      <w:r>
        <w:t xml:space="preserve">Ma Thần Hoàng gật đầu, đột nhiên hỏi: “Vân, tại sao ngươi trở về?”.</w:t>
      </w:r>
    </w:p>
    <w:p>
      <w:pPr>
        <w:pStyle w:val="BodyText"/>
      </w:pPr>
      <w:r>
        <w:t xml:space="preserve">“Vi thần vô năng, không thể ngăn cản hoàng tử điện hạ làm xằng làm bậy, đó là tử tội, thần vô cùng sợ hãi, nhưng nếu bỏ rơi Bệ hạ một mình tìm đường sống, vi thần thật sự làm không được”.</w:t>
      </w:r>
    </w:p>
    <w:p>
      <w:pPr>
        <w:pStyle w:val="BodyText"/>
      </w:pPr>
      <w:r>
        <w:t xml:space="preserve">Ma Thần Hoàng trầm mặc hồi lâu mới chậm rãi lên tiếng: “Vân Thiển Tuyết, ngươi làm tốt lắm”.</w:t>
      </w:r>
    </w:p>
    <w:p>
      <w:pPr>
        <w:pStyle w:val="BodyText"/>
      </w:pPr>
      <w:r>
        <w:t xml:space="preserve">“Vi thần hổ thẹn không dám nhận”.</w:t>
      </w:r>
    </w:p>
    <w:p>
      <w:pPr>
        <w:pStyle w:val="BodyText"/>
      </w:pPr>
      <w:r>
        <w:t xml:space="preserve">Thấy tình huống trước mắt khẩn cấp như vậy, Ma Thần Hoàng cùng Vân Thiển Tuyết vẫn bình thản nói chuyện, lãng phí khoảng thời gian quý giá, Diệp Nhĩ Mã nghe mà tâm lý bốc hỏa, xen miệng vào: “Bệ hạ, tình huống khẩn cấp, chúng ta hay là nghĩ đối sách trước đi?”.</w:t>
      </w:r>
    </w:p>
    <w:p>
      <w:pPr>
        <w:pStyle w:val="BodyText"/>
      </w:pPr>
      <w:r>
        <w:t xml:space="preserve">“Diệp Nhĩ Mã yên tâm, ngươi còn thời gian để chạy trốn”. Ma Thần Hoàng điểm đạm nói, xoay người đi nhanh khỏi doanh trướng.</w:t>
      </w:r>
    </w:p>
    <w:p>
      <w:pPr>
        <w:pStyle w:val="BodyText"/>
      </w:pPr>
      <w:r>
        <w:t xml:space="preserve">Lôi Âu liếc nhìn Diệp Nhĩ Mã một cách khinh bỉ, trầm thấp nói: “Công tước, kẻ nhát gan nhà người toàn nói lời rắm thối!”. Hắn cũng theo sau Ma Thần Hoàng bước đi ra ngoài.</w:t>
      </w:r>
    </w:p>
    <w:p>
      <w:pPr>
        <w:pStyle w:val="BodyText"/>
      </w:pPr>
      <w:r>
        <w:t xml:space="preserve">Diệp Nhĩ Mã cứng lưỡi chết đứng tại chỗ, mặt đỏ tới mang tai.</w:t>
      </w:r>
    </w:p>
    <w:p>
      <w:pPr>
        <w:pStyle w:val="BodyText"/>
      </w:pPr>
      <w:r>
        <w:t xml:space="preserve">Đại hỏa đang thiêu đốt chân trời một mảnh hỏa hồng, quân thứ ba cùng binh lính cận vệ hành trình còn sót lại tập hợp trước chủ soái doanh.</w:t>
      </w:r>
    </w:p>
    <w:p>
      <w:pPr>
        <w:pStyle w:val="BodyText"/>
      </w:pPr>
      <w:r>
        <w:t xml:space="preserve">So với trước lúc xuất chiến của ngày hôm qua, binh lính hàng ngũ đã rất điêu linh, binh lính còn sót lại trên người đều mang thương tích, mệt mỏi, uể oải, xiêm y rách nát, nhưng bọn hắn trong ánh mắt vẫn lóe lên một cỗ ngạo khí, đó là một loại phẫn nộ không cam lòng chịu thua, đó là ánh mắt không thể tin được những gì phát sinh trước mắt.</w:t>
      </w:r>
    </w:p>
    <w:p>
      <w:pPr>
        <w:pStyle w:val="BodyText"/>
      </w:pPr>
      <w:r>
        <w:t xml:space="preserve">Quân đoàn mười sáu đầu hàng, thiết kị quân tan nát, Vũ Lâm quân đào thoát, Tây nam quân bị vây hãm, chỉ mới cách đây năm tiếng đồng hồ, những lộ quân đoàn trên đều là những sư đội mạnh mẽ chưa từng nếm mùi thất bại, là biểu tượng bất bại của vương quốc. Nhưng trước mắt bọn họ lúc này đây, những quân đoàn hiển hách thuộc Hoàng Bài đội từng đoàn, từng đoàn một bị loài người đánh tan, diệt sạch.</w:t>
      </w:r>
    </w:p>
    <w:p>
      <w:pPr>
        <w:pStyle w:val="BodyText"/>
      </w:pPr>
      <w:r>
        <w:t xml:space="preserve">Những binh lính Ma tộc ngu muội mà đơn thuần, kiên trì tin tưởng Ma tộc đế quốc cuồng đại không ai địch nổi, Ma Thần Hoàng anh minh cơ trí chân mệnh thiên tử, cỗ máy chiến tranh uy lực vô cùng do đế quốc chế tạo thu về thắng lợi cũng tự nhiên như khoai tây trồng trên mặt đất như mặt trời mọc từ đằng đông vậy. Cho tới hôm nay, hàng vạn binh lính bại trận kinh qua trận địa của họ, bọn họ chính mắt nhìn thấy cảnh những đồng đội cùng Tắc Nội Á tộc phục sức, cùng mang huyết thống hoàng kim tộc đang khóc hô bỏ chạy trối chết, những bằng hữu chiến sĩ đó bị kị binh loài người giết chết rất nhiều, nhìn thấy quân đoàn vô địch thất bại ngay trước mắt mình, chiến sĩ anh dũng bị đuổi giết, binh lính Tắc Nội Á phẫn nộ đến nỗi lồng ngực như muốn phun trào ra một ngọn lửa, trong phẫn nộ mang theo cả sợ hãi, chẳng lẽ vương quốc thật sự thất bại sao? Do Ma Thần Hoàng tự mình chỉ huy, có nhiều ưu tú tướng lãnh như vậy, nhiều cường đại quân đoàn chiến sĩ kiêu dũng tổ chiến như vậy, thật sự sẽ thảm bại như vậy sao?</w:t>
      </w:r>
    </w:p>
    <w:p>
      <w:pPr>
        <w:pStyle w:val="BodyText"/>
      </w:pPr>
      <w:r>
        <w:t xml:space="preserve">Bọn họ cấp bách muốn biết đáp án, bây giờ, người mang đến đáp án tốt nhất cho bọn hắn đã xuất hiện rồi, Ma Thần Hoàng đã xuất hiện!</w:t>
      </w:r>
    </w:p>
    <w:p>
      <w:pPr>
        <w:pStyle w:val="BodyText"/>
      </w:pPr>
      <w:r>
        <w:t xml:space="preserve">Ma Thần Hoàng xuất hiện trước mặt quân đội, vẫn là thần thái phấn khởi như cũ, chỉ là trong ánh mắt mang thêm một nỗi u buồn thâm trầm, ông ta dùng ánh mắt nghiêm trọng nhìn chăm chú mọi người: “Binh lính, dũng sĩ Tắc Nội Á, những hài tử của ta, chúng ta bị đánh bại rồi”.</w:t>
      </w:r>
    </w:p>
    <w:p>
      <w:pPr>
        <w:pStyle w:val="BodyText"/>
      </w:pPr>
      <w:r>
        <w:t xml:space="preserve">Khói đen tại phương xa từ từ dâng lên, tiếng chém giết xé gió không ngừng truyền đến, đám người yên lặng tựa hồ đã chết rồi, không ai kêu la, không ai gào khóc, bọn lính chỉ ngơ ngác nhìn Ma Thần Hoàng, Ma Thần Hoàng chính là vị thần, là tín ngưỡng bất bại của bọn họ, là mặt trời trên cao vĩnh viễn soi rọi cho bọn họ.</w:t>
      </w:r>
    </w:p>
    <w:p>
      <w:pPr>
        <w:pStyle w:val="BodyText"/>
      </w:pPr>
      <w:r>
        <w:t xml:space="preserve">Bây giờ, ánh dương đã tắt lửa.</w:t>
      </w:r>
    </w:p>
    <w:p>
      <w:pPr>
        <w:pStyle w:val="BodyText"/>
      </w:pPr>
      <w:r>
        <w:t xml:space="preserve">Ma Thần Hoàng bình tĩnh nói, trong thanh âm bình tĩnh đó ẩn chứa lực lượng cường đại: “Từ xưa tới nay, dân tộc chúng ta trước nay trải qua không biết bao nhiêu gian lao cực khổ, nạn đói, tử địa, chiến tranh, ôn dịch, nước của chúng ta được gây dựng lên từ tai nạn cùng nước mắt, ta từng tưởng rằng ta có thể thống lĩnh các ngươi rời xa mảnh đất đầy tai nạn, chấm dứt đoạn lộ trình đong đầy nước mắt cùng tử vong.</w:t>
      </w:r>
    </w:p>
    <w:p>
      <w:pPr>
        <w:pStyle w:val="BodyText"/>
      </w:pPr>
      <w:r>
        <w:t xml:space="preserve">Nhưng là, cuối cùng chúng ta cũng đã thất bại.</w:t>
      </w:r>
    </w:p>
    <w:p>
      <w:pPr>
        <w:pStyle w:val="BodyText"/>
      </w:pPr>
      <w:r>
        <w:t xml:space="preserve">Các hài tử của ta, các ngươi đã anh dũng chiến đấu, không thẹn với vương quốc và người thân.</w:t>
      </w:r>
    </w:p>
    <w:p>
      <w:pPr>
        <w:pStyle w:val="BodyText"/>
      </w:pPr>
      <w:r>
        <w:t xml:space="preserve">Trẫm vô năng lỗ mãng, nên vương quốc Mông Cổ bị tổn hại lớn, khiến quần thần phải hứng chịu cái giá quá lớn, trẫm thẹn với vương quốc càng có lỗi với các chiến sĩ đã vì trẫm mà chết trận”.</w:t>
      </w:r>
    </w:p>
    <w:p>
      <w:pPr>
        <w:pStyle w:val="BodyText"/>
      </w:pPr>
      <w:r>
        <w:t xml:space="preserve">Đối với chúng binh lính trước mặt, Ma Thần Hoàng khom hạ thắt lưng, cúi người thật thấp.</w:t>
      </w:r>
    </w:p>
    <w:p>
      <w:pPr>
        <w:pStyle w:val="BodyText"/>
      </w:pPr>
      <w:r>
        <w:t xml:space="preserve">Chúng binh sĩ bị một cơn chấn động mạnh mẽ, đối mặt với lời xin lỗi chưa từng có trong lịch sử từ Ma Thần Hoàng, Vân Thiển Tuyết, Lôi Âu và các tướng lĩnh phản ứng lại đầu tiên, vội vàng quỳ xuống đáp lễ, ngay sau đó là các quân quan, giống như cơn gió lớn thổi qua điền dã, bọn lính như bị gió thổi ngã rạp đều đồng loạt quỳ xuống.</w:t>
      </w:r>
    </w:p>
    <w:p>
      <w:pPr>
        <w:pStyle w:val="BodyText"/>
      </w:pPr>
      <w:r>
        <w:t xml:space="preserve">“Thất bại không phải là kết thúc, gian khổ chỉ vừa mới bắt đầu, sau khi chiếm được ưu thế về quân sự, loài người tất nhiên mưu cầu thống trị về chính trị so với chúng ta, bọn họ muốn cướp đoạt đất đai chúng ta, nô dịch nhân dân chúng ta, tiêu diệt lịch sử chúng ta, văn vũ cùng truyền thống, mưu cầu từ căn bản đến đồng hóa Thần tộc vĩ đại, đem chúng ta biến thành nước chư hầu cùng tay sai làm cho tử tôn chúng ta biến thành quân đánh thuê cho loài người!</w:t>
      </w:r>
    </w:p>
    <w:p>
      <w:pPr>
        <w:pStyle w:val="BodyText"/>
      </w:pPr>
      <w:r>
        <w:t xml:space="preserve">Các binh sĩ, các ngươi có người chết trận, có người may mắn còn tồn tại. Những ai chết trận, trẫm sẽ đưa các ngươi đi gặp Đại Ma thần, nói cho người, con dân của người đã anh dũng chiến đấu, không thẹn với uy danh vương quốc.</w:t>
      </w:r>
    </w:p>
    <w:p>
      <w:pPr>
        <w:pStyle w:val="BodyText"/>
      </w:pPr>
      <w:r>
        <w:t xml:space="preserve">Những binh sĩ còn sống sót, các ngươi có nhiệm vụ gian nan và kiên cường hơn, nói cho con cháu chúng ta hiểu rõ chân tướng, nói cho bọn họ, trong lịch sử từng có một Ma thần vương quốc như vậy, con dân cần lao mà cứng cỏi, chiến sĩ kiêu dũng mà trung thành, hoàng đế cơ trí mà dũng cảm, diện tích quốc thổ rộng lớn, quân đội cường đại vô cùng! Đứng trước mặt vương quốc Ma thần cường đại, tất cả các đế quốc của loài người đều run rẩy!</w:t>
      </w:r>
    </w:p>
    <w:p>
      <w:pPr>
        <w:pStyle w:val="BodyText"/>
      </w:pPr>
      <w:r>
        <w:t xml:space="preserve">Nói cho tử tôn của chúng ta biết, lời đồn thổi của loài người đều là nói dối, đứng trước Thần tộc chiến sĩ nhất trí đoàn kết, quân đội cường đại của loài người bất quá cũng chỉ như con gà con chó, bọn họ không thể đánh bại được... Lực trì thân!</w:t>
      </w:r>
    </w:p>
    <w:p>
      <w:pPr>
        <w:pStyle w:val="BodyText"/>
      </w:pPr>
      <w:r>
        <w:t xml:space="preserve">Chúng ta sở dĩ thất bại cũng không phải là chúng ta chiến sĩ không đủ dũng cảm, không đủ ưu tú, nguyên nhân duy nhất là chúng ta không đủ đoàn kết, phản đồ hèn hạ bán đứng vương quốc chúng ta, mà loài người lại có được sự đoàn kết chưa từng có, chúng ta đã gặp phải quân đội cường đại nhất trong lịch sử loài người.</w:t>
      </w:r>
    </w:p>
    <w:p>
      <w:pPr>
        <w:pStyle w:val="BodyText"/>
      </w:pPr>
      <w:r>
        <w:t xml:space="preserve">Quân đội Thần tộc từng giành được vô hạn thắng lợi, mặc dù cuối cùng đã thất bại, nhưng chúng ta đã làm rung động cả đại lục!</w:t>
      </w:r>
    </w:p>
    <w:p>
      <w:pPr>
        <w:pStyle w:val="BodyText"/>
      </w:pPr>
      <w:r>
        <w:t xml:space="preserve">Chúng binh lính, hãy sống tiếp, hơn nữa nhớ kỹ, muốn vĩnh viễn chinh phục Thần tộc dân tộc vốn cường hãn như vậy là điều không thể, loài người tuyệt không thể thống trị được lâu. Cuối cùng có một ngày, tử tôn chúng ta sẽ giơ cao hoàng kim đại kỳ phất cờ trở lại! Mong sao bọn họ dũng cảm, kiên cường và có vận khí tốt hơn chúng ta!</w:t>
      </w:r>
    </w:p>
    <w:p>
      <w:pPr>
        <w:pStyle w:val="BodyText"/>
      </w:pPr>
      <w:r>
        <w:t xml:space="preserve">Hãy làm cho bọn tử tôn nhớ kỹ lời ta tiên đoán, khi nào cờ xí hoàng kim sư tử này lần nữa lóe ra, hoàng tướng của chúng ta sẽ tái xuất!</w:t>
      </w:r>
    </w:p>
    <w:p>
      <w:pPr>
        <w:pStyle w:val="BodyText"/>
      </w:pPr>
      <w:r>
        <w:t xml:space="preserve">Để bọn họ đời đời kiếp kiếp nhớ kỹ những lời này: ‘Ma thần vương quốc vạn tuế!’”.</w:t>
      </w:r>
    </w:p>
    <w:p>
      <w:pPr>
        <w:pStyle w:val="BodyText"/>
      </w:pPr>
      <w:r>
        <w:t xml:space="preserve">“Ma thần vương quốc vạn tuế!”. Năm vạn người đồng thanh hô, tiếng hô rung động như lôi đình xé gió, vang vọng khắp nơi, áp đào tiếng oanh minh từ cuộc chiến phương xa truyền đến.</w:t>
      </w:r>
    </w:p>
    <w:p>
      <w:pPr>
        <w:pStyle w:val="BodyText"/>
      </w:pPr>
      <w:r>
        <w:t xml:space="preserve">Lá cờ hoàng kim sư tử của vương quốc vốn tung bay trước chủ doanh bị hạ xuống, nhìn thấy cờ xí từ từ hạ xuống, binh lính đau lòng khóc thành tiếng, Hoàng Kim Sư Tử kỳ vô địch! Tượng trưng cho vương quốc cường đại cùng huy hoàng, rốt cục cũng phải hạ xuống sao?</w:t>
      </w:r>
    </w:p>
    <w:p>
      <w:pPr>
        <w:pStyle w:val="BodyText"/>
      </w:pPr>
      <w:r>
        <w:t xml:space="preserve">Ma Thần Hoàng xếp dải cờ xí mềm mại bằng lụa lại, đưa cho Vân Thiển Tuyết: “Giao cái này cho Tạp Lan. Mặc dù hài tử này của trẫm không tài giỏi lắm, nhưng lúc này cũng chỉ có hắn mới chống giữ vương quốc”.</w:t>
      </w:r>
    </w:p>
    <w:p>
      <w:pPr>
        <w:pStyle w:val="BodyText"/>
      </w:pPr>
      <w:r>
        <w:t xml:space="preserve">Đây không chỉ là chuyền giao một lá cờ, mà tượng trung cho việc đem ngôi vị hoàng đế truyền lại cho Tạp Lan, nhìn gương mặt Ma Thần Hoàng anh tuấn mà hòa ái, biết rõ quyết tâm dấn thân vào cuộc chiến định sẵn tử lộ của Bệ hạ, yết hầu căng lên như khối sắt, Vân Thiển Tuyết quỳ xuống, hắn ngay cả một câu đầy đủ cũng không nói ra được: “Bệ hạ, xin cho Lôi Âu đại nhân đảm đương nhiệm vụ này, xin cho phép vi thần đi theo ngài cùng chiến đấu!”.</w:t>
      </w:r>
    </w:p>
    <w:p>
      <w:pPr>
        <w:pStyle w:val="BodyText"/>
      </w:pPr>
      <w:r>
        <w:t xml:space="preserve">“Lôi Âu cùng cận vệ hành trình đi không nhanh, sẽ bị kị binh loài người đuổi theo. Vân, thời đại không còn như xưa nữa, những ngày tới vương quốc càng cần những chính trị gia biết đánh giá tình hình, xảo trá đa trí. Lôi Âu đơn thuần là võ sĩ, không thể phát huy được gì, chỉ càng khiến hắn buồn bực u sầu mà chết già trong cô đơn, chi bằng ban cho hắn lần huy hoàng cuối cùng”.</w:t>
      </w:r>
    </w:p>
    <w:p>
      <w:pPr>
        <w:pStyle w:val="BodyText"/>
      </w:pPr>
      <w:r>
        <w:t xml:space="preserve">“Bệ hạ!”. Vân Thiển Tuyểt nước mắt như mưa, hắn kẹp chặt cờ xí cẩn thận cất vào trong túi áo bên người, hướng Ma Thần Hoàng kính cẩn dập đầu: “Bệ hạ yên tâm, vi thần nhất định đem cờ xí an toàn giao cho Tạp Lan điện hạ! Xin bệ hạ bảo trọng!”.</w:t>
      </w:r>
    </w:p>
    <w:p>
      <w:pPr>
        <w:pStyle w:val="BodyText"/>
      </w:pPr>
      <w:r>
        <w:t xml:space="preserve">Ma Thần Hoàng mỉm cười nói: “Phụ trợ tốt Tạp Lan, nói với hắn, có nhiêu việc nên nghe lời muội muội của hắn”.</w:t>
      </w:r>
    </w:p>
    <w:p>
      <w:pPr>
        <w:pStyle w:val="BodyText"/>
      </w:pPr>
      <w:r>
        <w:t xml:space="preserve">Đây là lần cuối cùng Vân Thiển Tuyết nhìn thấy Ma Thần Hoàng, nụ cười trong sáng của Ma Thần Hoàng vẫn lưu lại trong lòng hắn, một niểu hùng hùng vĩ tuyệt thế, cả đời vô địch, mặc dù cuối cùng gặp thất bại, nhưng nhớ tới ông ta vô luận là địch nhân hay bằng hữu, ai cũng không thể không thừa nhận ông ta là đấu sĩ kinh khủng nhất, cũng là vĩ đại nhất thời đại hoàng kim...</w:t>
      </w:r>
    </w:p>
    <w:p>
      <w:pPr>
        <w:pStyle w:val="BodyText"/>
      </w:pPr>
      <w:r>
        <w:t xml:space="preserve">Sắc trời đã tối đen, cuộc thảm chiến vẫn chưa có dấu hiệu chấm dứt, dưới sức ép khổng lồ từ tập đoàn chiến đấu Tư Đặc Lâm, Văn Hà cùng Lưu Phong Sương, Ma tộc đã mất đi bất cứ hy vọng chiến thắng xa vời nào, Ma Thần Hoàng hạ lệnh bỏ lại hết thảy quân nhu, Ma tộc binh trên đường tháo lui phóng hỏa thiêu hủy đại doanh của chính mình, mục đích là ngăn trở sự truy kích sau lưng từ Lưu Phong quân, thiêu đốt đại doanh làm dấy lên ngọn lửa cao đến tận trời làm đỏ một phương, cách xa hơn hai mươi dặm cũng nhìn thấy.</w:t>
      </w:r>
    </w:p>
    <w:p>
      <w:pPr>
        <w:pStyle w:val="BodyText"/>
      </w:pPr>
      <w:r>
        <w:t xml:space="preserve">Dưới ánh lửa đỏ bừng chiếu rọi, chiến dịch phá vòng vây của Ma tộc quân được bắt đầu, dưới sự chủ đạo của giáp thú binh mở đường, đám đông Ma tộc bộ binh, kị binh mãnh liệt đánh về phía trận địa Đông Quân.</w:t>
      </w:r>
    </w:p>
    <w:p>
      <w:pPr>
        <w:pStyle w:val="BodyText"/>
      </w:pPr>
      <w:r>
        <w:t xml:space="preserve">Đây là trận chiến cuối cùng rồi, quân đoàn giáp thú một lần nữa đồng thanh hô vang, thanh âm ầm ầm như xé gió, Tử Xuyên Tú nhận được nghiêm lệnh từ Đông Nam quân bộ chỉ huy: “Viễn Đông quân cần phải kiên đến khi tăng viện đến, tuyệt không thể để cho Ma Thần Hoàng chạy thoát!”.</w:t>
      </w:r>
    </w:p>
    <w:p>
      <w:pPr>
        <w:pStyle w:val="BodyText"/>
      </w:pPr>
      <w:r>
        <w:t xml:space="preserve">Một bên quyết ý thủ vững một bên là liều chết chạy trốn, đêm tàn khốc nhất, bãi đất Điệp Huyết trở thành tiêu điểm tranh đoạt của song phương. Ma tộc quân lấy tư thế quyết tử hoàn toàn không giống trước đây, mãnh phác đi lên, cùng phòng thủ bãi đất Tú Chữ Doanh triển khai vật lộn. Vì đang là ban đêm, máy bắn vũ khí viễn trình chỉ phát huy tác dụng rất nhỏ, hai quân cũng chỉ có thể dựa vào chém giết bằng đao kiếm đơn thuần.</w:t>
      </w:r>
    </w:p>
    <w:p>
      <w:pPr>
        <w:pStyle w:val="BodyText"/>
      </w:pPr>
      <w:r>
        <w:t xml:space="preserve">Trong bóng đêm chiến đấu cùng giáp thú binh đang nóng lòng chạy trốn, đây là cơn ác mộng của Viễn Đông quân, trong ánh lửa đỏ như máu, thỉnh thoảng lóe ra thân ảnh bị giết, máu tươi phun ra, thân ảnh đang chạy trốn đột nhiên ngã xuống đất hò hét kinh hoàng không dứt bên tai, cuối cùng dũng sĩ phát ra tiếng gầm rú tuyệt vọng khắp bãi đất Điệp Huyết, những thi thể chết trận tại đất bằng phẳng chất thành một tòa núi nhỏ. Gần nửa giờ chiến đấu, Viễn Đông quân thương vong hơn năm ngàn người, bản thân quan chỉ huy trận địa La Kiệt bị một côn gõ cho hôn mê bất tỉnh, được bộ hạ khiêng khỏi trận địa, đội của hắn không ngăn cản được giáp thú mãnh liệt phía Ma tộc binh xông tới, trận địa tuyên cáo thất thủ.</w:t>
      </w:r>
    </w:p>
    <w:p>
      <w:pPr>
        <w:pStyle w:val="BodyText"/>
      </w:pPr>
      <w:r>
        <w:t xml:space="preserve">Trong đêm kịch chiến liệt hỏa đầy trời, các nơi kịch liệt vang lên những tiếng tuyên cáo cảnh báo như xé gió. Viễn Đông quân bị thất thủ tại trận địa Điệp Huyết, để hở một lỗ hổng, từ lỗ hổng này, Ma tộc đại quân cấp tốc thông qua, hoảng loạn tìm cách thoát thân. Thống soái Viễn Đông quân bộ cố gắng lấp lỗ hổng này lại, Bạch Xuyên cùng Tử Xuyên Tú mang theo bộ đội tăng viện muốn đoạt lại trận địa Điệp Huyết, nhưng như vậy giống như dùng chai bia để hứng lấy cơn đại hồng thủy tuôn trào, căn bản không làm được gì, ba lần phản kích đều bị Ma tộc đẩy lui, để lại hàng đống thi hài, bộ đội giáp thú vững vàng khống chế được trận địa này, mở đường cho Ma tộc đại quân lui về sau.</w:t>
      </w:r>
    </w:p>
    <w:p>
      <w:pPr>
        <w:pStyle w:val="BodyText"/>
      </w:pPr>
      <w:r>
        <w:t xml:space="preserve">Hết lần này đến lần khác phản công thất bại, cuối cùng Tử Xuyên Tú rốt cục chán nản nhận ra, sĩ khí cùng thể lực đều bị suy yếu nghiêm trọng. Hôm nay, Viễn Đông quân đứng ở điểm thấp nhất, không có khả năng ngăn chặn được bộ đội Ma tộc tinh nhuệ đang nóng lòng chạy trốn.</w:t>
      </w:r>
    </w:p>
    <w:p>
      <w:pPr>
        <w:pStyle w:val="BodyText"/>
      </w:pPr>
      <w:r>
        <w:t xml:space="preserve">“Quân đoàn Ma Thần Hoàng đã đột phá phòng tuyến ta, phá vòng vây hướng đông! Cần tăng viện ngay!”.</w:t>
      </w:r>
    </w:p>
    <w:p>
      <w:pPr>
        <w:pStyle w:val="BodyText"/>
      </w:pPr>
      <w:r>
        <w:t xml:space="preserve">Sứ giả phái đi cầu viện Tư Đặc Lâm đã ra rồi, nhưng trước khi tăng viện đến, Tử Xuyên Tú cũng không nhàn rỗi, hắn phát hiện Ma kỳ quân hành động mặc dù hỗn loạn nhưng vẫn có thể nhìn ra trật tự, Ma tộc binh mã đang tháo lui phân chia rõ ràng thành hai bộ, bộ thứ nhất là đệ tam quân Ma tộc binh bình thường, dưới sự thống lĩnh của các quan quân, bọn họ chạy nước kiệu xông lên trước nhưng không dừng lại chút nào. Một bộ khác là cận vệ hành trình binh mã lấy giáp thú làm chủ, bộ phận binh mã này đi sau đại quân, lợi dụng các loại địa hình mà chống cự, tận dụng mọi khả năng cản trở binh mã loài người truy kích.</w:t>
      </w:r>
    </w:p>
    <w:p>
      <w:pPr>
        <w:pStyle w:val="BodyText"/>
      </w:pPr>
      <w:r>
        <w:t xml:space="preserve">Suy tư một lát Tư Xuyên Tú lập tức hiểu được: “Bởi vì chạy không nhanh, cho nên bọn giáp thú bị lưu lại để phong tỏa đội cảm tử sao?”. Hắn rất tự nhiên đoán ra, Ma Thần Hoàng nhất định là ở tại đạo quân thứ ba đang tháo lui.</w:t>
      </w:r>
    </w:p>
    <w:p>
      <w:pPr>
        <w:pStyle w:val="BodyText"/>
      </w:pPr>
      <w:r>
        <w:t xml:space="preserve">Hắn hạ lệnh: “Không cần lo bọn giáp thú này, bọn họ không chạy thoát được đâu! Truy đuổi quân thứ ba, Ma Thần Hoàng ở ngay phía trước!”.</w:t>
      </w:r>
    </w:p>
    <w:p>
      <w:pPr>
        <w:pStyle w:val="BodyText"/>
      </w:pPr>
      <w:r>
        <w:t xml:space="preserve">Trong đêm tối nơi binh hoang mã loạn hỗn tạp, Viễn Đông quân được tổ chức theo hệ thống hoàn toàn bị đánh cho rỗi loạn, có bộ bị đánh tan, có bộ bị tiêu diệt, đại đa số bộ đội đều đã sụt giảm số lượng thảm trọng cùng nhiều thương vong. Bị Ma tộc xông lên đánh cho tan tành, những truyền lệnh binh muốn truyền tin đi các đơn vị bộ đội khác hầu như đều không có khả năng hoàn thành nhiệm vụ.</w:t>
      </w:r>
    </w:p>
    <w:p>
      <w:pPr>
        <w:pStyle w:val="BodyText"/>
      </w:pPr>
      <w:r>
        <w:t xml:space="preserve">Tử Xuyên Tú đối bên người cảnh vệ các hạ lệnh nói: “Hô đi, hô thật to!”, những binh lính nghe thấy liền hô theo: “Quang Minh Vương có lệnh, không cần biết sống chết, bắt được Ma Thần Hoàng, tiền thưởng năm trăm vạn...”.</w:t>
      </w:r>
    </w:p>
    <w:p>
      <w:pPr>
        <w:pStyle w:val="BodyText"/>
      </w:pPr>
      <w:r>
        <w:t xml:space="preserve">Trong đêm tối, tiếng hô xé gió vang lên: “Ma Thần Hoàng ở phía trước! Bắt lấy hắn!”.</w:t>
      </w:r>
    </w:p>
    <w:p>
      <w:pPr>
        <w:pStyle w:val="BodyText"/>
      </w:pPr>
      <w:r>
        <w:t xml:space="preserve">Một truyền mười, mười truyền trăm, trong đêm tối càng lúc càng nhiêu bộ đội cùng hô quát: “Bắt được Ma Thần Hoàng, tiền thưởng năm trăm vạn!”.</w:t>
      </w:r>
    </w:p>
    <w:p>
      <w:pPr>
        <w:pStyle w:val="BodyText"/>
      </w:pPr>
      <w:r>
        <w:t xml:space="preserve">Hô tiếng xé gió càng lúc càng lớn, cuối cùng trở thành đinh tai nhức óc, người người càng cuồng nhiệt hô quát, tinh nhãn đỏ ngầu, đây không chỉ vì bị tiền thưởng năm trăm vạn kích động, mà còn vì tiếng hô xé gió mang theo một thông điêp trọng yếu tin tức, mang theo tín hiệu thắng lợi! Ngươi xem, Quang Minh Vương nâng phần thưởng với thủ cấp của Ma Thần Hoàng, như vậy khẳng định chúng ta sắp chiến thắng rồi!</w:t>
      </w:r>
    </w:p>
    <w:p>
      <w:pPr>
        <w:pStyle w:val="BodyText"/>
      </w:pPr>
      <w:r>
        <w:t xml:space="preserve">Thiếu q23-4-3...</w:t>
      </w:r>
    </w:p>
    <w:p>
      <w:pPr>
        <w:pStyle w:val="BodyText"/>
      </w:pPr>
      <w:r>
        <w:t xml:space="preserve">-o0o-</w:t>
      </w:r>
    </w:p>
    <w:p>
      <w:pPr>
        <w:pStyle w:val="Compact"/>
      </w:pPr>
      <w:r>
        <w:br w:type="textWrapping"/>
      </w:r>
      <w:r>
        <w:br w:type="textWrapping"/>
      </w:r>
    </w:p>
    <w:p>
      <w:pPr>
        <w:pStyle w:val="Heading2"/>
      </w:pPr>
      <w:bookmarkStart w:id="250" w:name="chương-5-huyết-nhật-nhiêm-nhiêm"/>
      <w:bookmarkEnd w:id="250"/>
      <w:r>
        <w:t xml:space="preserve">228. Chương 5 : Huyết Nhật Nhiêm Nhiêm</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23: Hoàng Hôn Của Đế Quốc</w:t>
      </w:r>
    </w:p>
    <w:p>
      <w:pPr>
        <w:pStyle w:val="BodyText"/>
      </w:pPr>
      <w:r>
        <w:t xml:space="preserve">-----oo0oo-----</w:t>
      </w:r>
    </w:p>
    <w:p>
      <w:pPr>
        <w:pStyle w:val="BodyText"/>
      </w:pPr>
      <w:r>
        <w:t xml:space="preserve">Chương 5: Huyết Nhật Nhiêm Nhiêm</w:t>
      </w:r>
    </w:p>
    <w:p>
      <w:pPr>
        <w:pStyle w:val="BodyText"/>
      </w:pPr>
      <w:r>
        <w:t xml:space="preserve">Nhóm dịch: Tú Xuyên</w:t>
      </w:r>
    </w:p>
    <w:p>
      <w:pPr>
        <w:pStyle w:val="BodyText"/>
      </w:pPr>
      <w:r>
        <w:t xml:space="preserve">Sưu Tầm by nguoibantot8 --- 4vn.eu</w:t>
      </w:r>
    </w:p>
    <w:p>
      <w:pPr>
        <w:pStyle w:val="BodyText"/>
      </w:pPr>
      <w:r>
        <w:t xml:space="preserve">Đế Lâm nói nghe hời hợt, nhưng Tư Đặc Lâm biết nội tình trong đó tuyệt không dễ dàng như vậy.</w:t>
      </w:r>
    </w:p>
    <w:p>
      <w:pPr>
        <w:pStyle w:val="BodyText"/>
      </w:pPr>
      <w:r>
        <w:t xml:space="preserve">Đế Lâm hôm qua mới bức hàng quân đoàn mười lăm của Ma tộc, bỏ lại mười mấy vạn Ma tộc đầu hàng binh phía sau, hắn tự mình lĩnh suất binh sĩ lao thẳng tới chiến trường. Nhìn Đế Lâm cùng binh mã tùy tùng bộ đạng uể oải, hai mắt mệt mỏi bám đen bụi đường, khẳng định là chạy cả ngày lẫn đêm không ngừng nghỉ.</w:t>
      </w:r>
    </w:p>
    <w:p>
      <w:pPr>
        <w:pStyle w:val="BodyText"/>
      </w:pPr>
      <w:r>
        <w:t xml:space="preserve">Binh mã chạy ngày chạy đêm được một trăm hai mươi dặm, tốc độ đó đủ để giết chết đoàn ngựa đang cưỡi, nếu không phải đang rất gấp gáp, không ai chịu hành quân với cường độ cao như vậy. Tư Đặc Lâm biết Đế Lâm đã phòng ngựa chu đáo, tự mình chuẩn bị bại trận, hắn cũng chuẩn bị lúc chiến sự bất lợi thì đến tiếp ứng Tư Đặc Lâm cùng Tử Xuyên Tú để lui về hướng Đế Độ, chuẩn bị chống cự truy kích của Ma Thần Hoàng.</w:t>
      </w:r>
    </w:p>
    <w:p>
      <w:pPr>
        <w:pStyle w:val="BodyText"/>
      </w:pPr>
      <w:r>
        <w:t xml:space="preserve">Người giám sát tổng trưởng đáng sợ như hổ, lãnh khốc vô tình này rõ ràng rất quan tâm mình, Tư Đặc Lâm tâm trạng cảm động, thấp giọng nói bằng thanh âm xé gió: “Cảm ơn đại ca”.</w:t>
      </w:r>
    </w:p>
    <w:p>
      <w:pPr>
        <w:pStyle w:val="BodyText"/>
      </w:pPr>
      <w:r>
        <w:t xml:space="preserve">Đế Lâm mỉm cười thấu hiểu: “Cảm ơn cái gì? Nói đi, tình hình thế nào rồi? Ta trở về cũng là muốn báo cáo với điện bạ”.</w:t>
      </w:r>
    </w:p>
    <w:p>
      <w:pPr>
        <w:pStyle w:val="BodyText"/>
      </w:pPr>
      <w:r>
        <w:t xml:space="preserve">“Ma tộc quân đoàn mười một bị tiêu diệt toàn bộ, Ma tộc quân đoàn năm bị diệt sạch, Ma tộc quân đoàn mười sáu đầu hàng, Ma tộc quân đoàn ba bị đột kích bỏ chạy hai vạn người, A Tú đang truy kích. Duy nhất chạy thoát là Vũ Lâm quân, Vân Thiển Tuyết cùng Tạp Lan mang theo binh mã bỏ trốn, bất quá phỏng chừng Vũ Lâm quân thừa lại cũng không được mấy người, cận vệ hành trình bị chúng ta bao vây rồi, tiêu diệt toàn bộ chỉ là vấn đề thời gian.</w:t>
      </w:r>
    </w:p>
    <w:p>
      <w:pPr>
        <w:pStyle w:val="BodyText"/>
      </w:pPr>
      <w:r>
        <w:t xml:space="preserve">Về phần thủ lĩnh địch quân, Bùi Mã bị bắt sống, Lăng Bộ Hư bị đánh chết, Mã Duy mất tích, Vân Thiển Tuyết cùng Tạp Lan chạy trốn, Diệp Nhĩ Mã nghe nói bị Viễn Đông quân bắt, chỉ có Ma Thần Hoàng đến nay vẫn không rõ nơi nào, có người nói ông ta bỏ chạy, có người nói ông ta bị bị đánh chết rồi.</w:t>
      </w:r>
    </w:p>
    <w:p>
      <w:pPr>
        <w:pStyle w:val="BodyText"/>
      </w:pPr>
      <w:r>
        <w:t xml:space="preserve">Vô pháp thống kê cụ thể chiến lợi phẩm cũng quần địch bị giết, nhưng có thể khẳng định một điều, Ma tộc tây xâm quân chủ lực, sáu Ma tộc quân đoàn của Tắc Nội Á phiên hào đã bị diệt toàn bộ”.</w:t>
      </w:r>
    </w:p>
    <w:p>
      <w:pPr>
        <w:pStyle w:val="BodyText"/>
      </w:pPr>
      <w:r>
        <w:t xml:space="preserve">Nghe Tư Đặc Lâm nói chuyện, hắn cùng bộ bạ đem Ma tộc cờ xí cướp được nhất nhất cắm lên mặt đất, cắm bên cạnh những thi thể Ma tộc binh bị đánh chết. Sáng sớm gió nhẹ hây hây, những lá cờ đầy đủ sắc màu đồng loạt tung bay trong gió, Ma tộc các dũng sĩ bị chém ngã giống như những khúc gỗ nằm trên mặt đất, mặt hướng lên trời, sắc mặt tái nhợt, trợn đôi tròng mắt vô quang nhìn những lá cờ sặc sỡ đang tung bay, những lá cờ màu đang tung bay phần phật, dường như đang nhảy múa phía trên những dũng sĩ đang say ngủ, phía bình địa phương xa đón buổi sáng nắng sớm, có thể thấy Đông Nam quân bộ binh đang thu dọn những chướng ngại vật từ Ma tộc binh, một nhóm lại một nhóm kéo dài không dứt.</w:t>
      </w:r>
    </w:p>
    <w:p>
      <w:pPr>
        <w:pStyle w:val="BodyText"/>
      </w:pPr>
      <w:r>
        <w:t xml:space="preserve">Đế Lâm cẩn thận quan sát từng lá cờ, nhìn kỹ mặt này đến mặt kia, trên cờ xí có đủ loại đồ án đa dạng, đủ mọi màu sắc, phi điểu, sư tử thiết bích, người khổng lồ. Ngày hôm qua vô số cờ xí còn tung bay trên đỉnh đầu Ma tộc đại quân, giờ phát này trừ Hoàng Kỳ, toàn bộ đã rơi vào bàn tay thắng lợi của loài người, loang lổ vết máu, biểu tượng kết tinh lịch sử các bộ lạc quang vinh cùng kiêu ngạo nhất của Ma tộc vương quốc, ngày hôm nay biến thành một loại rác rưởi bị người người dẫm đạp dưới gót chân.</w:t>
      </w:r>
    </w:p>
    <w:p>
      <w:pPr>
        <w:pStyle w:val="BodyText"/>
      </w:pPr>
      <w:r>
        <w:t xml:space="preserve">Nhìn những cờ xí này, lại nhìn một lượt chiến trường đáng sợ cuối, thi hài chất cao như núi, mặt đất cắm đầy giáo gãy tàn thương, ngay cả mặt trời ló vừa rạng cũng bị chiến trường nhiễm lên một tầng màu đỏ, nhiễm nhiễm dâng lên. Trong ánh nắng sớm tươi đẹp, bọn họ vẫn tinh tường nhìn thấy một chiến trường rộng lớn từ chân thành Ba Đan thẳng đến bãi đất mở rộng về hai bên, khắp nơi là thương gãy, khảm đao cùng trọng kiếm tụ hợp như rừng cây, nơi nơi đều có lều vải bị thiêu đốt cùng tàn dư, thi thể người và ngựa chết chất đống như núi.Trên núi thi hài đó vẫn còn nổi lên từng cánh tay, bàn chân, như một ngọn cờ được cắm lên trên đó, nơi đây là chiến trường ngập ngụa mùi máu tanh, thi thể chất chồng mênh mông bát ngát.</w:t>
      </w:r>
    </w:p>
    <w:p>
      <w:pPr>
        <w:pStyle w:val="BodyText"/>
      </w:pPr>
      <w:r>
        <w:t xml:space="preserve">Đế Lâm lộ vẻ thoải mái say mê, hắn trang trọng mà nói: “Đây là một thắng lợi vĩ đại, cả vương quốc đều gục ngã trước mặt chúng ta, chiến thắng vô song trước lịch sử, chiến dịch Ba Đan mang ý nghĩa rất lớn, không cách nào hình dung được!”.</w:t>
      </w:r>
    </w:p>
    <w:p>
      <w:pPr>
        <w:pStyle w:val="BodyText"/>
      </w:pPr>
      <w:r>
        <w:t xml:space="preserve">Hắn dùng lực mà chỉ vào Tư Đạc Lâm đầu vai: “Đánh đẹp lắm Tư Đặc Lâm, đẹp chết đi được, bất cứ ai cũng không thể làm tốt được đến như vậy! Danh hiệu đệ nhất danh tướng của loài người không thoát khỏi tay đệ rồi!”.</w:t>
      </w:r>
    </w:p>
    <w:p>
      <w:pPr>
        <w:pStyle w:val="BodyText"/>
      </w:pPr>
      <w:r>
        <w:t xml:space="preserve">Tư Đặc Lâm khiêm tốn lắc đầu: “Đại ca, đệ nào dám nhận, chiến dịch này đệ cống hiến rất ít, nếu không phải A Tú ngặn chặn Ma Thần Hoàng cùng cận vệ hành trình, nếu không phải Lưu Phong Sương kịp thời đến tiếp viện, nếu không phải đại ca trấn trụ quân đoàn mười lăm của Ma tộc, truy sát Ma Thần Hoàng thì rất khó nói. Huống chi, trận chiến đấu này thương vong thảm trọng, quân ta đại thương nguyên khí, khó có thể nói là thắng lợi”.</w:t>
      </w:r>
    </w:p>
    <w:p>
      <w:pPr>
        <w:pStyle w:val="BodyText"/>
      </w:pPr>
      <w:r>
        <w:t xml:space="preserve">“Lịch sử sẽ không nhớ tới tiểu tiết đó”. Đế Lâm nhẹ giọng thở dài: “Sẽ không, cho tới bây giờ lịch sử chỉ ghi nhớ kẻ thắng thôi”.</w:t>
      </w:r>
    </w:p>
    <w:p>
      <w:pPr>
        <w:pStyle w:val="BodyText"/>
      </w:pPr>
      <w:r>
        <w:t xml:space="preserve">“Ta chỉ là lo lắng Ma Thần Hoàng, ngày nào chưa thể diệt trừ được ông ta, thì chúng ta chưa thể an tâm. Ông ta không chết, chiến dịch trận này của chúng ta không thể nói là toàn thắng, ông ta không rõ đang ở nơi nào, không biết là đào tẩu hay là bị đánh chết rồi”.</w:t>
      </w:r>
    </w:p>
    <w:p>
      <w:pPr>
        <w:pStyle w:val="BodyText"/>
      </w:pPr>
      <w:r>
        <w:t xml:space="preserve">“Bị giết là có khả năng, đào tẩu thì tuyệt đối không thể. Ma Thần Hoàng cao ngạo, mắt cao hơn đỉnh, hắn sẽ không hạ mình cùng đám người trước mặt chạy trốn”.</w:t>
      </w:r>
    </w:p>
    <w:p>
      <w:pPr>
        <w:pStyle w:val="BodyText"/>
      </w:pPr>
      <w:r>
        <w:t xml:space="preserve">Tư Đặc Lâm kinh ngạc nhìn Đế Lâm: “Vì sao đại ca có thể xác định được?”.</w:t>
      </w:r>
    </w:p>
    <w:p>
      <w:pPr>
        <w:pStyle w:val="BodyText"/>
      </w:pPr>
      <w:r>
        <w:t xml:space="preserve">Đế Lâm cười không đáp, mặc dù chỉ mới gặp Ma Thần Hoàng một lần, nhưng chỉ trong một thời gian ngắn ngủi, nếu như Ma Thần Hoàng cảm nhận được Đế Lâm ẩn chứa dã tâm nóng chảy như liệt hỏa, Đế Lâm cũng cảm nhận Ma Thần Hoàng toát lên khi khái cao ngạo cô phong bạch tuyết, người này có nội tâm không thể dao động, khí chất cùng phong độ của ông ta không cần nói cũng toát lên niêm kiêu ngạo cùng tính chất đặc biệt.</w:t>
      </w:r>
    </w:p>
    <w:p>
      <w:pPr>
        <w:pStyle w:val="BodyText"/>
      </w:pPr>
      <w:r>
        <w:t xml:space="preserve">Theo Đế Lâm cùng đến, không chỉ có tám đơn vị tinh nhuệ hiến binh, quan trọng hơn bọn họ mang đến sư đoàn bộ đội đặc chủng 101, sư đoàn này trong chiến dịch Lãng Thương Hà từng biểu hiện uy lực đáng sợ, đại phá Thủy sư hạm đội của Lưu Phong quân, là trụ cột trong thắng lợi của Tử Xuyên Tú. Lần này, đơn vị bộ đội bí mật này của Tử Xuyên gia lại đầu nhập tác chiến, tuyên cáo sự diệt vong của tàn binh Ma tộc giáp thú.</w:t>
      </w:r>
    </w:p>
    <w:p>
      <w:pPr>
        <w:pStyle w:val="BodyText"/>
      </w:pPr>
      <w:r>
        <w:t xml:space="preserve">Không cần bộ đội bộ binh đầu nhập chiến trường, dưới sự oanh kích của máy bắn đá viễn trình, trận địa do giáp thú vội vàng kiến tạo trong khoảnh khắc tan thành mây khói. Dưới sự kích hạ dày đặc của máy bắn đá, quân đoàn giáp thú vốn định tử thủ cũng đứng ngồi không yên, bọn họ chạy ra khỏi trận địa của chính mình, từ đỉnh núi cao đi xuống.</w:t>
      </w:r>
    </w:p>
    <w:p>
      <w:pPr>
        <w:pStyle w:val="BodyText"/>
      </w:pPr>
      <w:r>
        <w:t xml:space="preserve">“Chuẩn bị sẵn sàng, Thượng Huyền!”.</w:t>
      </w:r>
    </w:p>
    <w:p>
      <w:pPr>
        <w:pStyle w:val="BodyText"/>
      </w:pPr>
      <w:r>
        <w:t xml:space="preserve">Cứ mười cỗ máy phối hợp cùng một quan chỉ huy trận địa, quan chỉ huy trên mình mặc chế phục hiến binh toàn màu đen, giống như cây đinh đâm vào dàn nỗ cơ đang triển khai trận địa phía trước, trên sườn núi cao vang đến tiếng nổ lớn như xé tan tầng mây, nhưng không hề làm suy xuyễn những hiến binh đang sử dụng nỗ cơ. Vẫn bình thường như khi đang huấn luyện, hiến binh nhàn thục mà nhanh chóng đem một loạt mũi tên sắc bén sắp xếp để vào hộp ẩn trong nỗ cơ, dùng sức giật mạnh cơ huyền, tiếng vang chói tai từ cơ huyền bằng đồng rền vang không dứt bên tai.</w:t>
      </w:r>
    </w:p>
    <w:p>
      <w:pPr>
        <w:pStyle w:val="BodyText"/>
      </w:pPr>
      <w:r>
        <w:t xml:space="preserve">Vang dội khẩu lệnh như xé gió từ trận địa các nơi thỉnh thoảng vang lên: “Máy số một chuẩn bị xong!”</w:t>
      </w:r>
    </w:p>
    <w:p>
      <w:pPr>
        <w:pStyle w:val="BodyText"/>
      </w:pPr>
      <w:r>
        <w:t xml:space="preserve">“Đội số hai đã chuẩn bị xong!”.</w:t>
      </w:r>
    </w:p>
    <w:p>
      <w:pPr>
        <w:pStyle w:val="BodyText"/>
      </w:pPr>
      <w:r>
        <w:t xml:space="preserve">“Đội số tám đã chuẩn bị hoàn tất!”.</w:t>
      </w:r>
    </w:p>
    <w:p>
      <w:pPr>
        <w:pStyle w:val="BodyText"/>
      </w:pPr>
      <w:r>
        <w:t xml:space="preserve">“Phân đội số một đã chuẩn bị xong!”.</w:t>
      </w:r>
    </w:p>
    <w:p>
      <w:pPr>
        <w:pStyle w:val="BodyText"/>
      </w:pPr>
      <w:r>
        <w:t xml:space="preserve">“Phân đội số hai đã chuẩn bị xong!”.</w:t>
      </w:r>
    </w:p>
    <w:p>
      <w:pPr>
        <w:pStyle w:val="BodyText"/>
      </w:pPr>
      <w:r>
        <w:t xml:space="preserve">“Phân đội số mười một đã chuẩn bị xong!”.</w:t>
      </w:r>
    </w:p>
    <w:p>
      <w:pPr>
        <w:pStyle w:val="BodyText"/>
      </w:pPr>
      <w:r>
        <w:t xml:space="preserve">“Khởi bẩm đại nhân, toàn bộ năm tám phận đội đã chuẩn bị sẵn sàng!”.</w:t>
      </w:r>
    </w:p>
    <w:p>
      <w:pPr>
        <w:pStyle w:val="BodyText"/>
      </w:pPr>
      <w:r>
        <w:t xml:space="preserve">Đế Lâm hạ lệnh công kích: “Bắn đồng loạt, sau đó các tổ tự do bắn”.</w:t>
      </w:r>
    </w:p>
    <w:p>
      <w:pPr>
        <w:pStyle w:val="BodyText"/>
      </w:pPr>
      <w:r>
        <w:t xml:space="preserve">Tiếng còi chói tai từ trạm canh gác đầu truyền đến, là tín hiệu tổng công kích! Những hắc y chỉ huy quan đồng thời cầm tiểu kỳ màu đỏ trong tay mãnh lực vung lên cao, một loạt thanh âm kẽo kẹt vang lên, 440 bàn nỗ cơ đồng loạt bắn đi với tốc độ cao.</w:t>
      </w:r>
    </w:p>
    <w:p>
      <w:pPr>
        <w:pStyle w:val="BodyText"/>
      </w:pPr>
      <w:r>
        <w:t xml:space="preserve">Trong cơn đột kích như cơn bão lốc kim loại, giáp thú binh đang công kích như bị một người không lồ vô hình dùng chiếc lược đột nhiên đảo qua, những quái vật to lớn ầm ầm ngã xuống đất, quang cảnh đặc biệt đồ sộ, hàng trăm giáp thú trong tiếng hí cực đại không cam lòng mà ngã xuống quay cuồng, trong đội nhóm giáp thú tiến công xuất hiện vô số lỗ hổng, trở nên thưa thớt đần.</w:t>
      </w:r>
    </w:p>
    <w:p>
      <w:pPr>
        <w:pStyle w:val="BodyText"/>
      </w:pPr>
      <w:r>
        <w:t xml:space="preserve">“Công kích hữu hiệu! Công kích hữu hiệu!”. Quan sát binh tại trạm canh gác phía trước truyền đến thanh âm dồn dập kích động, tiền trận vang lên một loạt tiếng hoan hô nhiệt liệt, binh sĩ Đông Nam quân cùng Viễn Đông quân dùng sức thổi tiêu, dùng phương thức dậm chân để biểu đạt sự kích động trong lòng bọn họ, bán thú nhân thì quơ đại bổng ngửa mặt lên trời hú dài, tiền trận vang vọng một mảnh nhiệt liệt hoan hô, ai cũng nghĩ không ra, giáp thú quái vật hai ngày nay làm cho Viễn Đông quân ăn ngủ không yên, lại bị Đế Lâm dễ dàng xử lý từng mảnh lớn như vậy.</w:t>
      </w:r>
    </w:p>
    <w:p>
      <w:pPr>
        <w:pStyle w:val="BodyText"/>
      </w:pPr>
      <w:r>
        <w:t xml:space="preserve">Sư đoàn hiến binh đặc chủng 101 đối với chiến công của mình không chút động lòng, bọn họ vẫn giữ vẻ mặt lạnh nhạt, không giống như trong chiến đấu, mà giống công nhân trong dây chuyền gia công linh kiện, bọn họ vẫn vận hành máy móc như cũ, lắp tiễn, đẩy mạnh, thượng huyền, quan trắc, nhắm bắn, phóng ra. Vì vậy hơn bốn trăm bàn nỗ cơ giống như một tòa núi lửa phun trào, giáng xuống một trận đả kích kim loại dày đặc mà không gián đoạn về phía giáp thú, mang đến cái chết kinh hoàng, kêu la thảm thiết cùng máu tươi.</w:t>
      </w:r>
    </w:p>
    <w:p>
      <w:pPr>
        <w:pStyle w:val="BodyText"/>
      </w:pPr>
      <w:r>
        <w:t xml:space="preserve">“Một loạt mười hai tiễn liên tục bắn ra, có thể bắn liên tục, cũng có thể bắn đơn độc, tầm bắn bốn trăm thước, có thể xuyên thủng lớp da dày của giáp thú. Những nhân viên sử dụng thuần thục trong thời gian trung bình hai ba phút đồng hồ có thể phóng ra một loạt...”.</w:t>
      </w:r>
    </w:p>
    <w:p>
      <w:pPr>
        <w:pStyle w:val="BodyText"/>
      </w:pPr>
      <w:r>
        <w:t xml:space="preserve">Nghe thám báo hồi báo về nỗ cơ số liệu, Lưu Phong gia soái trầm mặc không nói, sắc mặt âm trầm bất định. Bọn họ đương nhiên có thể nhìn ra chiến sự quen thuộc, hôm nay binh khí lợi hại để đối phó với giáp thú, hôm khác có thể dùng để đối phó Lưu Phong gia kị binh, hoặc là loại vũ khí có hiệu suất giết chóc cao này căn bản là được chế tạo để công kích vào Lưu Phong gia khinh kị binh, chỉ là không đúng ngày đúng tháng, Ma tộc giáp thú lại được nếm trải đau khổ trước.</w:t>
      </w:r>
    </w:p>
    <w:p>
      <w:pPr>
        <w:pStyle w:val="BodyText"/>
      </w:pPr>
      <w:r>
        <w:t xml:space="preserve">Anh Mộc Lan thiếu tướng dùng tốc độ tính toán nhanh nhất cho ra kết quả: “Theo lý mà nói, chỉ cần có một trăm năm mươi bàn nỗ cơ như vậy luân phiên phóng ra là có thể cản trở năm đơn vị kị binh công kích, chỉ có rất ít kị binh may mắn có thể vượt qua trận giáp lá cà này, nếu chúng ta tăng gấp đôi số lượng kị binh, thì địch nhân chỉ cần tăng số lượng nỗ cơ lên hai trăm năm mươi bàn là có thể ngăn cản chúng ta. Điện hạ, sau này chúng ta đối với Tử Xuyên gia nên cẩn thận một chút”.</w:t>
      </w:r>
    </w:p>
    <w:p>
      <w:pPr>
        <w:pStyle w:val="BodyText"/>
      </w:pPr>
      <w:r>
        <w:t xml:space="preserve">“Hỗn đản!”. Tiêu Nguyên trung tướng quát: “Anh Mộc Lan, ngươi đang nói bậy gì vậy! Kị binh không chịu khuất phục của chúng ta há để những máy móc rách nát của địch nhân ngăn cản sao? Ngươi vì uy phong Tử Xuyên gia mà hủy diệt chí khí chính mình! Nỗ cơ của bọn họ di động chậm chạp, tập kết lại càng khó khăn, Lưu Phong kị binh tốc độ nhanh như gió sao có thể đem so sánh với giáp thú hành động chậm chạp được!”.</w:t>
      </w:r>
    </w:p>
    <w:p>
      <w:pPr>
        <w:pStyle w:val="BodyText"/>
      </w:pPr>
      <w:r>
        <w:t xml:space="preserve">“Tiêu Nguyên tướng quân nói cũng có đạo lý nhất định”, Lưu Phong Sương trầm ngâm nói: “Vũ khí viễn trình của Tử Xuyên gia uy lực vô cùng lớn, nhưng bọn hắn vận chuyển, tập kết cùng bố trí trận địa cũng cần chuẩn bị thời gian, trước khi bọn họ tập kết, nếu có thể lấy kị binh tinh nhuệ đến đánh lén, chưa chắc không giành được thắng lợi. Đối với loại vũ khí này, công kích trực diện là ngu xuẩn nên tránh né mũi nhọn, dùng phương thức tiến công vào phía sau cùng bên hông.</w:t>
      </w:r>
    </w:p>
    <w:p>
      <w:pPr>
        <w:pStyle w:val="BodyText"/>
      </w:pPr>
      <w:r>
        <w:t xml:space="preserve">“Nhưng vô luận như thế nào, chúng ta không thể không thừa nhận, trên phương diện binh chủng ưu thế, Tử Xuyên gia đã siêu việt hơn chúng ta. Đứng trước vũ khí như vậy, dùng chiến thuật kị binh công kích trên quy mô lớn thông thường đã không còn thích hợp nữa, chiến tranh cùng Ma tộc làm cho Tử Xuyên gia thương vong thảm trọng, nhưng là cũng tạo nên trăm vạn tinh nhuệ Tử Xuyên quân, bọn họ lực lượng quân sự cường đại chưa từng có, nếu chúng ta vẫn tử thủ xu thế cùng quan điểm dùng lực cứng nhắc như trong quá khứ, chúng ta sẽ chết rất khó coi, thời đại đã thay đổi”.</w:t>
      </w:r>
    </w:p>
    <w:p>
      <w:pPr>
        <w:pStyle w:val="BodyText"/>
      </w:pPr>
      <w:r>
        <w:t xml:space="preserve">Kèm theo câu nhẹ giọng cảm thán của Lưu Phong Sương, bên giáp thú lại truyền đến từng trận kêu thảm thiết như xé gió, nỗ cơ đối với Lưu Phong gia kị binh có hữu hiệu hay không còn phải dựa vào thực chiến để kiểm nghiệm, nhưng đối với bọn giáp thú cận chiến binh chủng hành động chậm chạp này mà nói, này quả thực là một trận tàn sát.</w:t>
      </w:r>
    </w:p>
    <w:p>
      <w:pPr>
        <w:pStyle w:val="BodyText"/>
      </w:pPr>
      <w:r>
        <w:t xml:space="preserve">Tiếng ca thán vang trời, trên lộ trình công kích giáp thú binh sĩ bị thương cùng tử vong nằm la liệt, này cường hãn giáp thú binh lính, cho dù bị thương cũng không chịu yếu đuối buông ra một tiếng rên, chỉ là không ngừng phát ra tiếng rít gào phẫn nộ, chỉ cần còn một hơi, vẫn phải tiếp tục đi tới. Bọn họ đón mưa tiễn trước mặt mà tiến vào, trên đỉnh đầu những viên thạch đạn dày đặc hạ xuống, thùng lửa, hỏa đạn, dồn dập đổ xuống như mưa điểm, không ngừng nghỉ, càng đến gần trận địa loài người, đả kích ngày càng dày đặc, binh lính ngã xuống càng đông.</w:t>
      </w:r>
    </w:p>
    <w:p>
      <w:pPr>
        <w:pStyle w:val="BodyText"/>
      </w:pPr>
      <w:r>
        <w:t xml:space="preserve">Hứng chịu đả kích đáng sợ, cận vệ hành trình vẫn đang đi tới, hàng ngũ chỉnh tề, ánh mắt trấn định, bạn chiến đấu từng người một ngã xuống, binh lính cận vệ hành trình dũng mãnh không sợ chết vẫn đi tới, dường như lòng trung thành cùng tín ngưỡng với truyền kỳ của Ma Thần Hoàng khiến cho bọn họ không bị tử vong. Bọn lính đều biết, bọn họ không có khả năng xuyên thủng trận địa của địch nhân, địch nhân cũng không cho bọn bắn cơ hội giáp lá cà, không thể dục huyết chiến đấu hăng hái, kịch liệt chém giết rồi cùng địch nhân ngã xuống đất, chỉ có thể đứng trước màn phi thiết vù vù chói tai vô lực ngã xuống, mỗi một bước tiến lên trước, đội nhóm liền thu nhỏ lại một chút, tất cả quân đội đều chạy trốn rồi, tất cả hữu quân cũng đã bỏ trốn, chỉ có cận vệ hành trình vẫn như cũ tiến về phía trước, càng đi càng gần cửa địa ngục, càng đi càng tiến gần đến chữ tử, nhưng tuyệt không ai chần chừ, tuyệt không ai khiếp đảm, vương quốc bị lật đổ, đơn vị quân đội này cam nguyện chết theo.</w:t>
      </w:r>
    </w:p>
    <w:p>
      <w:pPr>
        <w:pStyle w:val="BodyText"/>
      </w:pPr>
      <w:r>
        <w:t xml:space="preserve">Trong đội nhóm trung lần nữa vang lên tiếng ca: “Băng qua núi cao, vượt qua đại lục, xuyên qua sa mạc, chẳng ngại sông sâu, chinh phục địch nhân, giết địch! Giết địch!</w:t>
      </w:r>
    </w:p>
    <w:p>
      <w:pPr>
        <w:pStyle w:val="BodyText"/>
      </w:pPr>
      <w:r>
        <w:t xml:space="preserve">Đem uy danh khiến người người kinh ngạc, ngập chìm trong vinh quang, cận vệ hành trình, thân tộc chi kiếm, cận vệ hành trình, vương quốc kiêu ngạo.</w:t>
      </w:r>
    </w:p>
    <w:p>
      <w:pPr>
        <w:pStyle w:val="BodyText"/>
      </w:pPr>
      <w:r>
        <w:t xml:space="preserve">Cận vệ hành trình, Đại Ma thần kiêu sủng nhi!”.</w:t>
      </w:r>
    </w:p>
    <w:p>
      <w:pPr>
        <w:pStyle w:val="BodyText"/>
      </w:pPr>
      <w:r>
        <w:t xml:space="preserve">Vừa cất tiếng ca, cận vệ hành trình dũng mãnh đánh về phía tiền phương, tiếng hoan hô long trời lở đất dội vang đến mặt đất cũng run rẩy. Trong tiếng ca rung trời, cận vệ hành trình uy nghiêm đi tới, mạo hiểm trước làn vũ tiễn, bọn lính từng người ngã xuống đất, thân hình khổng lồ của bọn họ bao trùm mặt đất màu nâu, máu tươi thấm vào lòng ngoại ô Ba Đan hoang dã.</w:t>
      </w:r>
    </w:p>
    <w:p>
      <w:pPr>
        <w:pStyle w:val="BodyText"/>
      </w:pPr>
      <w:r>
        <w:t xml:space="preserve">Cận vệ hành trình, quân hành trình cuối cùng, niềm kiêu ngạo cuối cùng của Ma Thần vương quốc.</w:t>
      </w:r>
    </w:p>
    <w:p>
      <w:pPr>
        <w:pStyle w:val="BodyText"/>
      </w:pPr>
      <w:r>
        <w:t xml:space="preserve">Các tướng quân loài người cũng đứng ở chỗ cao, nín thở tĩnh khí, nhìn quân trận địch nhân lúc đầu rất đồ sộ, đến cuối cùng chỉ còn lác đác vài người, chứng kiến người khổng lồ đầu lĩnh giáp thú cả người từ trên xuống dưới cắm đầy tiễn nhưng vẫn như cũ giơ cao cận vệ hành trình quân kỳ bị bắn đến rách nát, nhìn người khổng lồ này tuy đã ngã xuống nhưng vẫn quay cuồng giãy dụa bò từng bước về phía trước, trên mặt đất lưu lại vết máu thật dài, tướng soái đều cảm thấy động lòng.</w:t>
      </w:r>
    </w:p>
    <w:p>
      <w:pPr>
        <w:pStyle w:val="BodyText"/>
      </w:pPr>
      <w:r>
        <w:t xml:space="preserve">Hơn hai vạn giáp thú toàn bộ ngã xuống trên đường công kích, đống thi thể so với người còn cao hơn nữa, chỉ còn lại rất ít thương binh đang lảo đảo đi tới, tiếng ca đứt quãng, nhưng vẫn không dứt: “... Cận vệ hành trình, Vương quốc kiêu ngạo, cận vệ hành trình, Ma thần kiêu sủng...”.</w:t>
      </w:r>
    </w:p>
    <w:p>
      <w:pPr>
        <w:pStyle w:val="BodyText"/>
      </w:pPr>
      <w:r>
        <w:t xml:space="preserve">Chứng kiến quân hành trình như vậy, cho dù địch nhân đang chiếm ưu thế cũng tự nhiên cảm thấy kính phục.</w:t>
      </w:r>
    </w:p>
    <w:p>
      <w:pPr>
        <w:pStyle w:val="BodyText"/>
      </w:pPr>
      <w:r>
        <w:t xml:space="preserve">Tư Đặc Lâm thì thào nói: “Xuất sắc!”.</w:t>
      </w:r>
    </w:p>
    <w:p>
      <w:pPr>
        <w:pStyle w:val="BodyText"/>
      </w:pPr>
      <w:r>
        <w:t xml:space="preserve">Lưu Phong Sương than thở: “Không ai bì được!”.</w:t>
      </w:r>
    </w:p>
    <w:p>
      <w:pPr>
        <w:pStyle w:val="BodyText"/>
      </w:pPr>
      <w:r>
        <w:t xml:space="preserve">Đối mặt với các trác tuyệt quân nhân kiên trình như thế, chiến thắng cũng không tránh khỏi cảm giác kinh khủng không nói nên lời.</w:t>
      </w:r>
    </w:p>
    <w:p>
      <w:pPr>
        <w:pStyle w:val="BodyText"/>
      </w:pPr>
      <w:r>
        <w:t xml:space="preserve">Chỉ còn lại có cuối cùng một giáp thú chiến sĩ, trên người cắm đầy cung tiễn, trên mặt dính đầy máu, bụng bị bắn thủng một lỗ lớn, có thể nhìn thấy màu xanh ruột, hắn một tay ôm bụng thống khổ mà đi tới.</w:t>
      </w:r>
    </w:p>
    <w:p>
      <w:pPr>
        <w:pStyle w:val="BodyText"/>
      </w:pPr>
      <w:r>
        <w:t xml:space="preserve">Đế Lâm nhấc tay, vì vậy nỗ cơ đội đình chỉ bắn, nhất thời yên tĩnh không tiếng động.</w:t>
      </w:r>
    </w:p>
    <w:p>
      <w:pPr>
        <w:pStyle w:val="BodyText"/>
      </w:pPr>
      <w:r>
        <w:t xml:space="preserve">Hắn chao đảo, giống như đang uống say tập tễnh đi tới, trước ánh mắt quan sát của hàng vạn quân binh loài người, người khổng lồ thân cao hai thước này tập tễnh đi trước, đi tới trước nỗ cơ trận địa, lo lắng quái vật này đột nhiên phá hủy nỗ cơ trân quý, hộ vệ hiến binh đảm nhiệm muốn dùng trường thương đi giết chết hắn, nhưng Đế Lâm đã ngăn trở: “Cho hắn xem đi, hắn có tư cách này”.</w:t>
      </w:r>
    </w:p>
    <w:p>
      <w:pPr>
        <w:pStyle w:val="BodyText"/>
      </w:pPr>
      <w:r>
        <w:t xml:space="preserve">Vì vậy, tất cả thao tác viên cùng hộ vệ đều thối lui, người khổng lồ giáp thú tò mò đứng trước bàn nỗ cơ, đôi tay thô lỗ nhẹ nhàng vuốt ve mặt ngoài lạnh như băng mà bóng loáng sắt thép của nỗ cơ, người khổng lồ giáp thú toát ra nét ngây thơ, khờ khạo và hiếu kỳ như hài tử, cẩn thận vuốt ve nỗ cơ đầu phóng đạn, từng đơn vị cái cùng thân thể, nhìn công cụ sắp xếp tiễn vũ cùng đinh sắt nằm rải rác trên mặt đất.</w:t>
      </w:r>
    </w:p>
    <w:p>
      <w:pPr>
        <w:pStyle w:val="BodyText"/>
      </w:pPr>
      <w:r>
        <w:t xml:space="preserve">Đối mặt với khoa học kỹ thuật văn minh tiên tiến của loài người, trong mắt hắn lộ vẻ hoang mang cùng mê mẩn, hắn không thể giải thích, vì sao thứ thoạt nhìn không chút sắc bén đáng sợ này, nhưng lại có thể trong khoảnh khắc hủy diệt những chiến sĩ dũng cảm nhất, kiên cường nhất của mình?</w:t>
      </w:r>
    </w:p>
    <w:p>
      <w:pPr>
        <w:pStyle w:val="BodyText"/>
      </w:pPr>
      <w:r>
        <w:t xml:space="preserve">“Ngao...”.</w:t>
      </w:r>
    </w:p>
    <w:p>
      <w:pPr>
        <w:pStyle w:val="BodyText"/>
      </w:pPr>
      <w:r>
        <w:t xml:space="preserve">Lôi Âu hét lớn một tiếng, bạo phát chút sức lực còn lại, muốn xông đến chỗ Đế Lâm, nhưng hiến binh sớm đã cảnh giới sâm nghiêm, điều khiển mười nỗ cơ đồng thời phóng ra, hàng trăm mũi tên nhọn như hạt mưa đánh vào người Lôi Âu, lực đánh mạnh như vậy khiến hắn cả người đổ nhào trên mặt đất.</w:t>
      </w:r>
    </w:p>
    <w:p>
      <w:pPr>
        <w:pStyle w:val="BodyText"/>
      </w:pPr>
      <w:r>
        <w:t xml:space="preserve">Lôi Âu thọ phải trọng thương cố gắng đứng lên, nhưng tay chân đều bị bắn đứt lìa, hắn phẫn nộ phát ra một tiếng hí dài, ngửa mặt lên trời kêu lên: “Tắc mục đức la tây mã!”.</w:t>
      </w:r>
    </w:p>
    <w:p>
      <w:pPr>
        <w:pStyle w:val="BodyText"/>
      </w:pPr>
      <w:r>
        <w:t xml:space="preserve">Đợt cung tên thứ hai tới rồi, mũi tên mạnh mẽ ghim chặt hắn xuống mặt đất, thống soái giáp thú Ma thần vương quốc trợn tròn hai mắt, thở ra hơi thở cuối cùng, tiếng hô cuối cùng của hắn giữa vùng ngoại ô Ba Đan rộng lớn chậm rãi biến mất, tất cả mọi người đều nghe thấy.</w:t>
      </w:r>
    </w:p>
    <w:p>
      <w:pPr>
        <w:pStyle w:val="BodyText"/>
      </w:pPr>
      <w:r>
        <w:t xml:space="preserve">“Câu nói kia có ý tứ gì?”. Lưu Phong Sương nhẹ giọng hỏi.</w:t>
      </w:r>
    </w:p>
    <w:p>
      <w:pPr>
        <w:pStyle w:val="BodyText"/>
      </w:pPr>
      <w:r>
        <w:t xml:space="preserve">Anh Mộc Lan nhún nhún vai: “Xin lỗi, điện hạ, thần không biết ma ngữ”.</w:t>
      </w:r>
    </w:p>
    <w:p>
      <w:pPr>
        <w:pStyle w:val="BodyText"/>
      </w:pPr>
      <w:r>
        <w:t xml:space="preserve">“Trong Tắc Nội Á ngữ, những lời này đại khái nghĩa là: ‘Ma tộc vương quốc trường sinh bất diệt’”.</w:t>
      </w:r>
    </w:p>
    <w:p>
      <w:pPr>
        <w:pStyle w:val="BodyText"/>
      </w:pPr>
      <w:r>
        <w:t xml:space="preserve">Một thanh niên quân nhân toàn thân nhiễm huyết từ sau lưng bọn họ đi tới, hắn chăm chú nhìn thân hình Lôi Âu ngã trên đất, trong ánh mắt toát ra cảm tình phức tạp, dường như bi ai, lại như vui mừng.</w:t>
      </w:r>
    </w:p>
    <w:p>
      <w:pPr>
        <w:pStyle w:val="BodyText"/>
      </w:pPr>
      <w:r>
        <w:t xml:space="preserve">Nghe được thanh âm thanh thúy và tràn ngập nhân từ, Lưu Phong Sương bỗng nhiên xoay người, nhìn không chớp mắt một thân ảnh, dùng sức nhìn chằm chằm gương mặt dính đầy máu, dầu mỡ, mồ hôi cùng ria mép, người luôn luôn trấn định như nàng đột nhiên khẽ run, trong mắt tràn ngập vui mừng lẫn sợ hãi.</w:t>
      </w:r>
    </w:p>
    <w:p>
      <w:pPr>
        <w:pStyle w:val="BodyText"/>
      </w:pPr>
      <w:r>
        <w:t xml:space="preserve">“Ngươi là ai? Ngươi vào đây bằng cách nào?”. Anh Mộc Lan cảnh giác quát nạt hắn, tay đã cầm vào cán đao. Thật tà môn, hắn nghĩ, chỗ của Nguyên soái cảnh bị sâm nghiêm, một thanh niên mặc quan quân phục Tử Xuyên gia làm sao có thể trà trộn vào?</w:t>
      </w:r>
    </w:p>
    <w:p>
      <w:pPr>
        <w:pStyle w:val="BodyText"/>
      </w:pPr>
      <w:r>
        <w:t xml:space="preserve">Quan quân thanh niên hướng Anh Mộc Lan sáng lạn cười, lộ ra hàm răng trắng nõn: “Anh Mộc Lan tướng quân, ngươi không nhớ ta sao?”.</w:t>
      </w:r>
    </w:p>
    <w:p>
      <w:pPr>
        <w:pStyle w:val="BodyText"/>
      </w:pPr>
      <w:r>
        <w:t xml:space="preserve">“Ngươi là...”. Anh Mộc Lan nghi hoặc nhìn hắn, nhìn quân nhân thanh niên, hắn cảm giác được đối phương thật sự nhìn rất quen, hắn thốt ra: “Tử Xuyên thống lĩnh!”.</w:t>
      </w:r>
    </w:p>
    <w:p>
      <w:pPr>
        <w:pStyle w:val="BodyText"/>
      </w:pPr>
      <w:r>
        <w:t xml:space="preserve">Lưu Phong Sương đứng yên tại chỗ, lẳng lặng quan sát người trước mắt, dùng mảnh khăn tay thấm mồ hôi và máu trên đầu trên mặt, đôi mày kiếm cùng ánh mắt sáng long lanh hướng về nam tử đang mỉm cười nhìn nàng, người nàng vẫn ngày đêm mong nhớ.</w:t>
      </w:r>
    </w:p>
    <w:p>
      <w:pPr>
        <w:pStyle w:val="BodyText"/>
      </w:pPr>
      <w:r>
        <w:t xml:space="preserve">Trên môi có thêm hàng ria mép đen đen khiến hắn tăng thêm vài phần khí chất nam nhi thành thục.</w:t>
      </w:r>
    </w:p>
    <w:p>
      <w:pPr>
        <w:pStyle w:val="BodyText"/>
      </w:pPr>
      <w:r>
        <w:t xml:space="preserve">Nàng nhìn hắn, đột nhiên cảm thấy lâng lâng, hình dáng kẻ khiến nàng ngày đêm nhớ thương dày vò, tươi mới như vừa bước ra từ trong giấc mộng của chính mình, nghĩ đến ý trung nhân đang cách xa vạn dặm cùng Ma tộc hung tàn quyết đấu, mình đêm đêm mất ngủ vì lo lắng. Đột nhiên, hắn xuất hiện nơi đây, làm cho nàng sinh ra một loại ảo giác, giờ phút này đến tột cùng là sự thật hay chỉ là trong giấc mộng?</w:t>
      </w:r>
    </w:p>
    <w:p>
      <w:pPr>
        <w:pStyle w:val="BodyText"/>
      </w:pPr>
      <w:r>
        <w:t xml:space="preserve">Nàng nhẹ nhàng mở miệng: “A Tú?”.</w:t>
      </w:r>
    </w:p>
    <w:p>
      <w:pPr>
        <w:pStyle w:val="BodyText"/>
      </w:pPr>
      <w:r>
        <w:t xml:space="preserve">“Là ta”. Tử Xuyên Tú ôn nhu nhìn nàng: “Cảm ơn nàng, Sương”.</w:t>
      </w:r>
    </w:p>
    <w:p>
      <w:pPr>
        <w:pStyle w:val="BodyText"/>
      </w:pPr>
      <w:r>
        <w:t xml:space="preserve">Ánh mắt hai người giao nhau, không cần lên tiếng, Tử Xuyên Tú dùng ánh mắt thay lời tạ ơn: “Nàng đáp ứng ta cứu viện Tử Xuyên gia, nàng làm được rồi, ta cũng tuân thủ lời hứa, ta vẫn sống để quay về bên nàng”.</w:t>
      </w:r>
    </w:p>
    <w:p>
      <w:pPr>
        <w:pStyle w:val="BodyText"/>
      </w:pPr>
      <w:r>
        <w:t xml:space="preserve">“Là ngươi thật sao?”.</w:t>
      </w:r>
    </w:p>
    <w:p>
      <w:pPr>
        <w:pStyle w:val="BodyText"/>
      </w:pPr>
      <w:r>
        <w:t xml:space="preserve">“Là ta”.</w:t>
      </w:r>
    </w:p>
    <w:p>
      <w:pPr>
        <w:pStyle w:val="BodyText"/>
      </w:pPr>
      <w:r>
        <w:t xml:space="preserve">Lưu Phong Sương run rẩy vươn tay, vuốt ve gương mặt Tử Xuyên Tú, vuốt ve khuôn mặt thon gầy của hắn, râu mép thô tháo, đôi môi ấm áp, nàng nhìn đôi mắt trong sáng mà tràn ngập tiếu ý của hắn. Đúng vậy, đôi mắt ấm áp mà tràn ngập quan tâm như thế này, trừ hắn không còn ai có được đôi mắt đó.</w:t>
      </w:r>
    </w:p>
    <w:p>
      <w:pPr>
        <w:pStyle w:val="BodyText"/>
      </w:pPr>
      <w:r>
        <w:t xml:space="preserve">Tử Xuyên Tú lẳng lặng đứng tại chỗ để nàng vuốt mặt, hắn lộ ra ánh mắt ôn nhu, nhẹ giọng nói: “Nàng tiều tụy đi nhiều quá”.</w:t>
      </w:r>
    </w:p>
    <w:p>
      <w:pPr>
        <w:pStyle w:val="BodyText"/>
      </w:pPr>
      <w:r>
        <w:t xml:space="preserve">Uy giác từ ngón tay truyền đến xúc cảm chân thật, xác nhận những gì trước mắt không phải là nằm mơ, nước mắt vô tình từ hai mắt nàng chảy xuống, bao nhiêu đao quang kiếm ảnh, bao nhiêu phong sương tuyết dạ, Lãng Luân Giang từ biệt, tựa hồ như mới hôm qua, trong nháy mắt đã là một năm rồi.</w:t>
      </w:r>
    </w:p>
    <w:p>
      <w:pPr>
        <w:pStyle w:val="BodyText"/>
      </w:pPr>
      <w:r>
        <w:t xml:space="preserve">Trong một năm làm thế giới chấn động này, xảy ra không biết bao nhiêu sự tình! Ma tộc xâm lấn, Tử Xuyên gia bị thương nặng, Viễn Đông quân đội quật khởi, Lưu Phong quân cùng Tử Xuyên gia hóa thù thành bạn, Ma tộc đương thịnh mà đi thẳng đến diệt vong trước mắt, trong biến ảo tang điền thương hải, hàng vạn người tử vong, quốc gia luân vong triền miên không dứt, trong ngọn lửa chiến tranh giữa loạn thế, hai người yêu nhau cách xa vạn dặm có thể sống sót để tương phùng, đó đã là kỳ tích đáng kể rồi.</w:t>
      </w:r>
    </w:p>
    <w:p>
      <w:pPr>
        <w:pStyle w:val="BodyText"/>
      </w:pPr>
      <w:r>
        <w:t xml:space="preserve">Đứng bên cạnh yên lặng nhìn một đôi tình nhân này, không biết làm sao, Anh Mộc Lan cảm giác lỗ mũi mình đau xót, chỉ muốn rơi lệ.</w:t>
      </w:r>
    </w:p>
    <w:p>
      <w:pPr>
        <w:pStyle w:val="BodyText"/>
      </w:pPr>
      <w:r>
        <w:t xml:space="preserve">Hắn lén lút định rời cước bộ bỏ đi, nhưng Tử Xuyên Tú gọi hắn lại: “Anh Mộc Lan, ngươi lưu lại đi, ta sắp đi rồi”.</w:t>
      </w:r>
    </w:p>
    <w:p>
      <w:pPr>
        <w:pStyle w:val="BodyText"/>
      </w:pPr>
      <w:r>
        <w:t xml:space="preserve">Lưu Phong Sương cả kinh, không tự chủ được mà giữ lấy tay Tử Xuyên Tú. Anh Mộc Lan hiểu ý, lên tiếng đáp: “Tử Xuyên đại nhân, ngài là bạn tốt của chúng tôi, đã lâu không gặp, mọi người cũng rất nhớ ngài, đại tiệp cùng với tương phùng, đây là song hỉ khó mà có được? Chi bằng lưu lại bên chúng tôi thêm một lát, ta đi tìm hai bình hảo tửu lại đây, mọi người ăn mừng một phen!”.</w:t>
      </w:r>
    </w:p>
    <w:p>
      <w:pPr>
        <w:pStyle w:val="BodyText"/>
      </w:pPr>
      <w:r>
        <w:t xml:space="preserve">Lưu Phong Sương mặc dù không có lên tiếng, nhưng tay nàng càng lúc càng dùng lực nắm chặt, ý định lưu giữ lại lộ rõ trong ánh mắt.</w:t>
      </w:r>
    </w:p>
    <w:p>
      <w:pPr>
        <w:pStyle w:val="BodyText"/>
      </w:pPr>
      <w:r>
        <w:t xml:space="preserve">Tử Xuyên Tú bất đắc dĩ cười khổ: “Chúc mừng tất nhiên phải chúc mừng rồi, nhưng không phải lúc này, vẫn còn rất nhiều việc chưa làm xong, trong doanh của ta có hàng vạn thương binh cần chiếu cố, cũng phải dàn xếp tù binh Ma tộc bắt được, còn chuyện phân phối những chiến lợi phẩm thu được từ Ma tộc... nếu ta không đi nhanh, Đế Lâm cùng Tư Đặc Lâm hai vị ấy sẽ nuốt sạch sẽ mọi thứ, ngay cả bột phấn cũng không lưu lại cho ta. Trọng yếu nhất là, Ma Thần Hoàng còn không biết đang ở nơi nào, nếu tìm không được ông ta, trận này khó nói là chúng ta toàn thắng”.</w:t>
      </w:r>
    </w:p>
    <w:p>
      <w:pPr>
        <w:pStyle w:val="BodyText"/>
      </w:pPr>
      <w:r>
        <w:t xml:space="preserve">Lưu Phong Sương khẽ cau đôi mi thanh tú: “Cận vệ hành trình đã bị tiêu diệt toàn bộ, Ma Thần Hoàng vẫn chưa biết hạ lạc?”.</w:t>
      </w:r>
    </w:p>
    <w:p>
      <w:pPr>
        <w:pStyle w:val="BodyText"/>
      </w:pPr>
      <w:r>
        <w:t xml:space="preserve">“Đây cũng là điều ta thấy kỳ quái”. Tử Xuyên Tú đáp: “Nếu Ma Thần Hoàng còn sống, ông ta không nên thời gian dài như vậy mà vô thanh vô tức”.</w:t>
      </w:r>
    </w:p>
    <w:p>
      <w:pPr>
        <w:pStyle w:val="BodyText"/>
      </w:pPr>
      <w:r>
        <w:t xml:space="preserve">Kỳ thật nghi vấn này không chỉ khiến Tử Xuyên Tú hoang mang, mà cũng là nỗi hoang mang của tất cả tham chiến tướng soái Tử Xuyên gia.</w:t>
      </w:r>
    </w:p>
    <w:p>
      <w:pPr>
        <w:pStyle w:val="BodyText"/>
      </w:pPr>
      <w:r>
        <w:t xml:space="preserve">Đại chiến mặc dù chiến thắng, nhưng Ma Thần Hoàng không rõ nơi nào, điều này giống như một thanh lợi kiếm treo lơ lửng trên đầu các tướng quân, quân đội uể oải không chịu nổi nhưng cũng không thể nghỉ ngơi, bọn lính đều phải ra chiến trường tuần tra lục soát bắt bại binh Ma tộc, các sư đoàn, đoàn đội đều được thông báo phải cảnh giác một Ma tộc hoàng tộc, trừ đồng tử màu lam, ngoại mạo của ông ta hoàn toàn đồng nhất cùng loài người, có thể nói lưu loát ngôn ngữ loài người, để phòng ngừa người này mặc quân phục loài người ngụy trang bỏ trốn, quan binh loài người chấp hành nhiệm vụ chiến trường cứ mười người một tổ, phàm gặp phải quan binh đơn độc đều phải bàn tra, có hiềm nghi đều phải giữ lại.</w:t>
      </w:r>
    </w:p>
    <w:p>
      <w:pPr>
        <w:pStyle w:val="BodyText"/>
      </w:pPr>
      <w:r>
        <w:t xml:space="preserve">Viễn Đông quân bán thú nhân trở thành bảo vật đáng quý, bởi vì dù có hóa trang kiểu gì, Ma Thần Hoàng cũng không có khả năng giả trang thành hình dạng bán thú nhân để thoát thân, vì vậy bán thú nhân trở thành binh sĩ không có khả năng gây hiềm nghi nhất. Dưới sự liên hợp giữa Tư Đặc Lâm cùng Đế Lâm, Tử Xuyên Tú phái đi tất cả đoàn đội bán thú nhân có trong tay để tiến hành tìm tòi chiến trường.</w:t>
      </w:r>
    </w:p>
    <w:p>
      <w:pPr>
        <w:pStyle w:val="BodyText"/>
      </w:pPr>
      <w:r>
        <w:t xml:space="preserve">Bởi vì lo lắng chiến lực đáng sợ của Ma Thần Hoàng, Tử Xuyên Tú yêu cầu bọn lính nếu gặp tình huống đột phát không nên vội vàng chiến đấu, quan trọng nhất chính là nhanh chóng thoát ly tiếp xúc, đầu tiên phát đi cảnh báo.</w:t>
      </w:r>
    </w:p>
    <w:p>
      <w:pPr>
        <w:pStyle w:val="BodyText"/>
      </w:pPr>
      <w:r>
        <w:t xml:space="preserve">“Chỉ cần phát hiện Ma Thần Hoàng chính là điều quan trọng nhất, ngàn vạn lần không nên tham công cậy mạnh!”. Tử Xuyên Tú chú ý dặn dò các bộ hạ: “Ma Thần Hoàng không phải người có thể dùng lực để đối phó, đối phó với ông ta, cần nhờ bộ đội đặc chủng giống như sư đoàn 101 mới được!”.</w:t>
      </w:r>
    </w:p>
    <w:p>
      <w:pPr>
        <w:pStyle w:val="BodyText"/>
      </w:pPr>
      <w:r>
        <w:t xml:space="preserve">Không cần Tử Xuyên Tú lẩm bẩm mãi, đoàn đội trưởng cũng biết cẩn thận, giây phút Ma Thần Hoàng đơn thương độc mã xông vào Viễn Đông quân trận trảm tướng đoạt kỳ, đoàn người vẫn còn nhớ như in, lực chiến đấu kinh khủng của ông ta đã để lại cho Viễn Đông quân ấn tượng sâu đậm.</w:t>
      </w:r>
    </w:p>
    <w:p>
      <w:pPr>
        <w:pStyle w:val="BodyText"/>
      </w:pPr>
      <w:r>
        <w:t xml:space="preserve">Cuộc tìm kiểm vẫn duy trì liên tục tới hơn ba giờ chiều, Đức Côn là người đầu tiên báo cáo tín tức tốt: “Tìm ra Ma Thần Hoàng rồi!”.</w:t>
      </w:r>
    </w:p>
    <w:p>
      <w:pPr>
        <w:pStyle w:val="BodyText"/>
      </w:pPr>
      <w:r>
        <w:t xml:space="preserve">Lúc này các thống lĩnh Tử Xuyên gia đang thương nghị quân quốc đại sự, ít nhất bọn họ cũng cố gắng nghĩ đến chuyện này, Tư Đặc Lâm lấy danh nghĩa quân vụ triệu tập Tử Xuyên Tú, Đế Lâm cùng Minh Huy, chờ ba vị thống lĩnh đến liền bắt đầu mở tiệc hội nghị, thương nghị đại chiến sẽ an bài sau, nhưng tiến vào trướng ngồi chưa được năm phút đồng hồ, Tử Xuyên Tú đã ngủ say, tiếng ngáy khò khò vang lên, các thống lĩnh cười khổ nhưng vẫn thấy được hốc mắt đầy quầng thâm của đối phương.</w:t>
      </w:r>
    </w:p>
    <w:p>
      <w:pPr>
        <w:pStyle w:val="BodyText"/>
      </w:pPr>
      <w:r>
        <w:t xml:space="preserve">Khi đã được thảnh thơi rồi, sức hấp dẫn của giấc ngủ quá lớn không thể ngăn cản được, mà Minh Huy cùng Đế Lâm cũng chạy ngày chạy đêm như vậy, không ai được thoải mái ngủ một giấc.</w:t>
      </w:r>
    </w:p>
    <w:p>
      <w:pPr>
        <w:pStyle w:val="BodyText"/>
      </w:pPr>
      <w:r>
        <w:t xml:space="preserve">Đế Lâm dứt khoát nói: “Còn mở yến hội gì nữa, chúng ta cùng ngủ một giấc no say mới đúng”.</w:t>
      </w:r>
    </w:p>
    <w:p>
      <w:pPr>
        <w:pStyle w:val="BodyText"/>
      </w:pPr>
      <w:r>
        <w:t xml:space="preserve">Tư Đặc Lâm có chút do dự: “Không được đâu? Quân đội còn đang kiên trì, bộ đội vẫn đang tìm kiếm Ma Thần Hoàng, chúng ta đóng cửa lười biếng, điều này sẽ gây ảnh hưởng không tốt...”.</w:t>
      </w:r>
    </w:p>
    <w:p>
      <w:pPr>
        <w:pStyle w:val="BodyText"/>
      </w:pPr>
      <w:r>
        <w:t xml:space="preserve">Minh Huy nói: “Ngoài chúng ta bốn người ra còn ai biết? Chúng ta cứ nói đang nghiên cứu quyết sách quân sự trọng đại, ai dám xông tới?”.</w:t>
      </w:r>
    </w:p>
    <w:p>
      <w:pPr>
        <w:pStyle w:val="BodyText"/>
      </w:pPr>
      <w:r>
        <w:t xml:space="preserve">Tử Xuyên Tú đang ngủ đương nhiên không có biện pháp phát biểu ý kiến, bất quá hắn dùng tiếng ngáy vang dội biểu đạt sự tán thành với Huy Minh, sau một hồi kiên quyết lấy ba phiếu chống lại một phiếu, quân vụ nhanh chóng thông qua một nghị quyết trọng đại: đóng cửa đi ngủ!</w:t>
      </w:r>
    </w:p>
    <w:p>
      <w:pPr>
        <w:pStyle w:val="BodyText"/>
      </w:pPr>
      <w:r>
        <w:t xml:space="preserve">Đều là mệt lả cả người, đám người vừa nằm xuống liền ngủ thiếp đi, mãi cho đến khi bên ngoài có người hô: “Khởi bẩm đại nhân, đã tìm ra Ma Thần Hoàng!”.</w:t>
      </w:r>
    </w:p>
    <w:p>
      <w:pPr>
        <w:pStyle w:val="BodyText"/>
      </w:pPr>
      <w:r>
        <w:t xml:space="preserve">Bốn vị thống lĩnh đồng thời bị bừng tỉnh, Tử Xuyên Tú lao ra cửa trước tiên: “Ông ta ở nơi nào? Mau điều binh qua đó bao vây họ lại!”.</w:t>
      </w:r>
    </w:p>
    <w:p>
      <w:pPr>
        <w:pStyle w:val="BodyText"/>
      </w:pPr>
      <w:r>
        <w:t xml:space="preserve">“Trong giáp thú đại đoanh!”.</w:t>
      </w:r>
    </w:p>
    <w:p>
      <w:pPr>
        <w:pStyle w:val="BodyText"/>
      </w:pPr>
      <w:r>
        <w:t xml:space="preserve">Khoái mã cuốn hồng trần, các thống lĩnh phi nhanh về phía sườn núi cao, đó là nơi trú đóng cuối cùng của quân đoàn giáp thú phá vòng vây trận địa.</w:t>
      </w:r>
    </w:p>
    <w:p>
      <w:pPr>
        <w:pStyle w:val="BodyText"/>
      </w:pPr>
      <w:r>
        <w:t xml:space="preserve">Quân doanh chữ Tú cùng bộ đội bán thú nhân đã nhanh chóng phong tỏa nơi này, đại đội bán thú nhân hạng nặng võ trang đã bao vây tất cả các nẻo đường của doanh địa giáp thú.</w:t>
      </w:r>
    </w:p>
    <w:p>
      <w:pPr>
        <w:pStyle w:val="BodyText"/>
      </w:pPr>
      <w:r>
        <w:t xml:space="preserve">“Đại nhân”, chứng kiến Tử Xuyên Tú cùng mấy vị thống lĩnh khác liên tục tìm đến, Đức Côn nhanh chóng hướng Tử Xuyên Tú hành lễ: “Là chúng tôi phát hiện ra Ma Thần Hoàng đầu tiên! Đại nhân, việc này thật không dễ dàng...”.</w:t>
      </w:r>
    </w:p>
    <w:p>
      <w:pPr>
        <w:pStyle w:val="BodyText"/>
      </w:pPr>
      <w:r>
        <w:t xml:space="preserve">Nhìn bộ dáng dông dài của hắn, dường như rất muốn đem hết công lao cùng khổ cực lôi ra một phen, đáng tiếc Tử Xuyên Tú giờ phút này trong lòng như có lửa đốt, làm sao có thời gian nghe hắn lẩm bẩm, liền hỏi thẳng: “Thần Hoàng ở nơi nào? Ngươi dẫn đường đi, nhanh lên!”.</w:t>
      </w:r>
    </w:p>
    <w:p>
      <w:pPr>
        <w:pStyle w:val="BodyText"/>
      </w:pPr>
      <w:r>
        <w:t xml:space="preserve">Lúc Tử Xuyên Tú đi vào trong, hắn nhìn thấy trên bãi đất trống giữa doanh trướng có một người đang nằm, nhìn thấy người này, cảm giác đầu tiên của Tử Xuyên Tú là hắn vẫn chưa chết, chỉ là lẳng lặng ngủ thiếp đi, thanh phong sau giờ ngọ nhẹ nhàng hây hây thổi trên trán hắn, ánh nắng ấm áp sáng rõ chiếu lên khuôn mặt của hắn, dưới hàng lông mi tú khí mà thon dài lưu lại tiễn ảnh mờ mờ.</w:t>
      </w:r>
    </w:p>
    <w:p>
      <w:pPr>
        <w:pStyle w:val="BodyText"/>
      </w:pPr>
      <w:r>
        <w:t xml:space="preserve">Ông ta mặc vương phục màu tím nhạt, xiêm y sạch sẽ, hai tay vẫn nhàn nhã đặt lên bụng, cơ hồ nhìn không thấy vết thương, chỉ thấy áo choàng trắng nõn dưới thân bị nhiễm một mảng lớn máu tươi giúp người ta nhận thấy trên cổ ông ta có một vết thương sắc nhỏ. Ai cũng không dám tưởng tượng, dù với một vết thương nhỏ như vậy, có thể chảy nhiều máu như vậy.</w:t>
      </w:r>
    </w:p>
    <w:p>
      <w:pPr>
        <w:pStyle w:val="BodyText"/>
      </w:pPr>
      <w:r>
        <w:t xml:space="preserve">Sau đó, Tử Xuyên Tú quay đầu nhìn Đế Lâm, đã thấy Đế Lâm chuyên chú nhìn người đang nằm trên mặt đất, một lúc lâu, hắn ngưng trọng mà chậm rãi gật đầu nhẹ giọng nói: “Là ông ta”.</w:t>
      </w:r>
    </w:p>
    <w:p>
      <w:pPr>
        <w:pStyle w:val="BodyText"/>
      </w:pPr>
      <w:r>
        <w:t xml:space="preserve">Sau đó, hắn trang trọng đưa tay cởi bỏ quân mạo của chính mình, đối với người đang nằm trên đất khẽ khom mình.</w:t>
      </w:r>
    </w:p>
    <w:p>
      <w:pPr>
        <w:pStyle w:val="BodyText"/>
      </w:pPr>
      <w:r>
        <w:t xml:space="preserve">Chiến sĩ vĩ đại nhất đương đại, quân hoàng đế quốc cường đại nhất, cũng là dũng sĩ kiêu ngạo nhất đã vĩnh viễn an nghỉ rồi. Thanh bội kiếm Quang Hoa của ông ta đã khiến biết bao Viễn Đông quân khiếp đảm thần hồn giờ lẳng lặng cắm trên đất gần đầu ông ta, mũi kiếm lóe sáng như sóng cuộn.</w:t>
      </w:r>
    </w:p>
    <w:p>
      <w:pPr>
        <w:pStyle w:val="BodyText"/>
      </w:pPr>
      <w:r>
        <w:t xml:space="preserve">Minh Huy ngồi xổm xuống cẩn thận xem xét vết thương của Ma Thần Hoàng, lại sờ mạch trên cổ ông ta, một lúc lâu hắn đứng dậy nói: “Ma Thần Hoàng đã chết được khoảng năm tiếng đồng hồ, nguyên nhân chết là do cắt đứt động mạch trên cổ, chỉ một kiếm nhỏ nhưng rất sâu, với võ công của ông ta, hẳn là do tự vẫn”.</w:t>
      </w:r>
    </w:p>
    <w:p>
      <w:pPr>
        <w:pStyle w:val="BodyText"/>
      </w:pPr>
      <w:r>
        <w:t xml:space="preserve">Tư Đặc Lâm cùng Đế Lâm liếc nhau, trong lòng đều đã hiểu, trước đó năm giờ chính là lúc giáp thú phát khởi công kích cuối cùng, Ma Thần Hoàng đã mang chi đội cuối cùng dưới trướng đi về cửa tử vong, chính ông ta cũng lựa chọn tự vẫn.</w:t>
      </w:r>
    </w:p>
    <w:p>
      <w:pPr>
        <w:pStyle w:val="BodyText"/>
      </w:pPr>
      <w:r>
        <w:t xml:space="preserve">Nhìn thi thể Ma Thần Hoàng, Tư Đặc Lâm không khỏi cảm thấy phiên muộn: “Mới hôm qua người này còn tưởng rằng chính mình có thể trở thành kẻ đứng đầu đại lục”.</w:t>
      </w:r>
    </w:p>
    <w:p>
      <w:pPr>
        <w:pStyle w:val="BodyText"/>
      </w:pPr>
      <w:r>
        <w:t xml:space="preserve">“Kỳ thật với vũ lực của ông ta, thoát khỏi vòng vây cũng không quá khó khăn”. Tử Xuyên Tú nói: “Trọng chỉnh binh mã tái chiến, chưa chắc không thể chiến thắng”.</w:t>
      </w:r>
    </w:p>
    <w:p>
      <w:pPr>
        <w:pStyle w:val="BodyText"/>
      </w:pPr>
      <w:r>
        <w:t xml:space="preserve">“Không thể nào”. Đế Lâm tiếc hận nhìn Ma Thần Hoàng: “Nếu bỏ chạy, ông ta sẽ không còn là Ma Thần Hoàng nữa”.</w:t>
      </w:r>
    </w:p>
    <w:p>
      <w:pPr>
        <w:pStyle w:val="BodyText"/>
      </w:pPr>
      <w:r>
        <w:t xml:space="preserve">Đứng ở lập trường đối địch, thậm chí dù hận ông ta tận xương tủy, nhưng không ai có thể phủ nhận kinh tài tuyệt diễm, phong hoa tuyệt đại, hùng tài đại mưu, dã tâm ngập trời, ngạo cốt tranh tranh, tất cả những từ ngữ trên cũng không đủ để miêu tả Ma Thần Hoàng Tạp Đặc, trong lịch sử chưa từng có nhân vật nào như vậy, tương lai cũng chưa chắc sẽ có được.</w:t>
      </w:r>
    </w:p>
    <w:p>
      <w:pPr>
        <w:pStyle w:val="BodyText"/>
      </w:pPr>
      <w:r>
        <w:t xml:space="preserve">Theo sau Đế Lâm, Tư Đặc Lâm, Tử Xuyên Tú, Minh Huy cũng cởi mũ, cúi đầu trước thi thể Ma Thần Hoàng.</w:t>
      </w:r>
    </w:p>
    <w:p>
      <w:pPr>
        <w:pStyle w:val="BodyText"/>
      </w:pPr>
      <w:r>
        <w:t xml:space="preserve">Ma Thần Hoàng tràn ngập nỗi buồn u uất của thi nhân cùng dã tâm của một quân hoàng đế quốc, cao ngạo, uy nghiêm, cường đại nhưng cũng là yếu ớt nhất, ông ta không thể thừa nhận bất cứ thất bại cùng ngăn trở nào, mặc dù ông ta thân là đệ nhất cường đại chiến sĩ cùng đế hoàng, nhưng về bản chất, ông ta vẫn chỉ là một thanh niên kiêu ngạo vẫn còn tính khí hài tử khí mà thôi.</w:t>
      </w:r>
    </w:p>
    <w:p>
      <w:pPr>
        <w:pStyle w:val="BodyText"/>
      </w:pPr>
      <w:r>
        <w:t xml:space="preserve">“Ma Thần Hoàng?”.</w:t>
      </w:r>
    </w:p>
    <w:p>
      <w:pPr>
        <w:pStyle w:val="BodyText"/>
      </w:pPr>
      <w:r>
        <w:t xml:space="preserve">“Tự vẫn”.</w:t>
      </w:r>
    </w:p>
    <w:p>
      <w:pPr>
        <w:pStyle w:val="BodyText"/>
      </w:pPr>
      <w:r>
        <w:t xml:space="preserve">Có người dùng bút đỏ đánh dấu X bèn cạnh cái tên “Tạp Đặc” trên tờ giấy.</w:t>
      </w:r>
    </w:p>
    <w:p>
      <w:pPr>
        <w:pStyle w:val="BodyText"/>
      </w:pPr>
      <w:r>
        <w:t xml:space="preserve">“Lăng Bộ Hư?”.</w:t>
      </w:r>
    </w:p>
    <w:p>
      <w:pPr>
        <w:pStyle w:val="BodyText"/>
      </w:pPr>
      <w:r>
        <w:t xml:space="preserve">“Chết trận”.</w:t>
      </w:r>
    </w:p>
    <w:p>
      <w:pPr>
        <w:pStyle w:val="BodyText"/>
      </w:pPr>
      <w:r>
        <w:t xml:space="preserve">Danh vũ của Tây Nam tướng quân cũng bị đánh một dấu X đỏ.</w:t>
      </w:r>
    </w:p>
    <w:p>
      <w:pPr>
        <w:pStyle w:val="BodyText"/>
      </w:pPr>
      <w:r>
        <w:t xml:space="preserve">“Bùi Mã?”.</w:t>
      </w:r>
    </w:p>
    <w:p>
      <w:pPr>
        <w:pStyle w:val="BodyText"/>
      </w:pPr>
      <w:r>
        <w:t xml:space="preserve">“Bị bắt”.</w:t>
      </w:r>
    </w:p>
    <w:p>
      <w:pPr>
        <w:pStyle w:val="BodyText"/>
      </w:pPr>
      <w:r>
        <w:t xml:space="preserve">“Diệp Nhĩ Mã?”.</w:t>
      </w:r>
    </w:p>
    <w:p>
      <w:pPr>
        <w:pStyle w:val="BodyText"/>
      </w:pPr>
      <w:r>
        <w:t xml:space="preserve">“Bị bắt”.</w:t>
      </w:r>
    </w:p>
    <w:p>
      <w:pPr>
        <w:pStyle w:val="BodyText"/>
      </w:pPr>
      <w:r>
        <w:t xml:space="preserve">“Lôi Âu?”.</w:t>
      </w:r>
    </w:p>
    <w:p>
      <w:pPr>
        <w:pStyle w:val="BodyText"/>
      </w:pPr>
      <w:r>
        <w:t xml:space="preserve">“Chết trận”.</w:t>
      </w:r>
    </w:p>
    <w:p>
      <w:pPr>
        <w:pStyle w:val="BodyText"/>
      </w:pPr>
      <w:r>
        <w:t xml:space="preserve">“Vân Thiển Tuyết?”.</w:t>
      </w:r>
    </w:p>
    <w:p>
      <w:pPr>
        <w:pStyle w:val="BodyText"/>
      </w:pPr>
      <w:r>
        <w:t xml:space="preserve">“Trốn thoát”.</w:t>
      </w:r>
    </w:p>
    <w:p>
      <w:pPr>
        <w:pStyle w:val="BodyText"/>
      </w:pPr>
      <w:r>
        <w:t xml:space="preserve">“Tạp Lan?”.</w:t>
      </w:r>
    </w:p>
    <w:p>
      <w:pPr>
        <w:pStyle w:val="BodyText"/>
      </w:pPr>
      <w:r>
        <w:t xml:space="preserve">“Trốn thoát”.</w:t>
      </w:r>
    </w:p>
    <w:p>
      <w:pPr>
        <w:pStyle w:val="BodyText"/>
      </w:pPr>
      <w:r>
        <w:t xml:space="preserve">Chữ X đỏ bên trái càng lúc càng nhiều, thủ lĩnh Tắc Nội Á tộc từng người một bị điểm, cuối cùng chỉ còn lại một cái tên, Minh Huy thống lĩnh dừng tay do dự hỏi: “Tạp Đốn?”.</w:t>
      </w:r>
    </w:p>
    <w:p>
      <w:pPr>
        <w:pStyle w:val="BodyText"/>
      </w:pPr>
      <w:r>
        <w:t xml:space="preserve">Đế Lâm trực tiếp nói: “Người này không đáng lo ngại”.</w:t>
      </w:r>
    </w:p>
    <w:p>
      <w:pPr>
        <w:pStyle w:val="BodyText"/>
      </w:pPr>
      <w:r>
        <w:t xml:space="preserve">Tư Đặc Lâm khó hiểu: “Tại sao? Nghe nói Tạp Đốn nam hạ có ba mươi vạn đại quân, là đối thủ lớn nhất của chúng ta”.</w:t>
      </w:r>
    </w:p>
    <w:p>
      <w:pPr>
        <w:pStyle w:val="BodyText"/>
      </w:pPr>
      <w:r>
        <w:t xml:space="preserve">“Tạp Đốn trong tay binh mã không ít, nhưng vô luận khí lượng, tài cán hay phách lực, hắn đều kém hơn rất nhiều so với Ma Thần Hoàng vừa qua đời. Người này chẳng có tài cán gì, mặc dù nhất thời cường thế, nhưng không đủ làm đối thủ của chúng ta”.</w:t>
      </w:r>
    </w:p>
    <w:p>
      <w:pPr>
        <w:pStyle w:val="BodyText"/>
      </w:pPr>
      <w:r>
        <w:t xml:space="preserve">Cầm lấy bản danh sách đầy những dấu X lên, Đế Lâm nhìn lướt qua nói: “Vẫn còn lại một người, hắn mới là mối nguy hiểm thực sự của chúng ta. So với hắn, Tạp Đốn chẳng là gì cả”.</w:t>
      </w:r>
    </w:p>
    <w:p>
      <w:pPr>
        <w:pStyle w:val="BodyText"/>
      </w:pPr>
      <w:r>
        <w:t xml:space="preserve">Tư Đặc Lâm kinh ngạc ngẩng đầu: “Tất cả những quý tộc Tắc Nội Á tộc từ cấp quân đoàn trưởng trở lên đều đã có tên ở đây, chúng ta còn lo ngại người nào nữa?”.</w:t>
      </w:r>
    </w:p>
    <w:p>
      <w:pPr>
        <w:pStyle w:val="BodyText"/>
      </w:pPr>
      <w:r>
        <w:t xml:space="preserve">“Hắn không phải quý tộc, nhưng nguy hiểm hơn bất cứ Tắc Nội Á quý tộc nào”.</w:t>
      </w:r>
    </w:p>
    <w:p>
      <w:pPr>
        <w:pStyle w:val="BodyText"/>
      </w:pPr>
      <w:r>
        <w:t xml:space="preserve">“Người nào?”.</w:t>
      </w:r>
    </w:p>
    <w:p>
      <w:pPr>
        <w:pStyle w:val="BodyText"/>
      </w:pPr>
      <w:r>
        <w:t xml:space="preserve">“Hắc Sa quân sư”.</w:t>
      </w:r>
    </w:p>
    <w:p>
      <w:pPr>
        <w:pStyle w:val="BodyText"/>
      </w:pPr>
      <w:r>
        <w:t xml:space="preserve">“Hả!”. Tư Đặc Lâm đưa tay vỗ trán: “Thật sự! Đệ làm sao lại quên mất hắn? Hình như lần này hắn không tham gia hội chiến!”.</w:t>
      </w:r>
    </w:p>
    <w:p>
      <w:pPr>
        <w:pStyle w:val="BodyText"/>
      </w:pPr>
      <w:r>
        <w:t xml:space="preserve">“Hắc Sa quân sư? Hắn là ai vậy?”. Minh Huy hỏi. Hắn trước giờ ở tây bộ, cùng Ma tộc chiến tranh không nhiều lắm, đối Ma tộc thượng tầng cũng không hiểu lắm.</w:t>
      </w:r>
    </w:p>
    <w:p>
      <w:pPr>
        <w:pStyle w:val="BodyText"/>
      </w:pPr>
      <w:r>
        <w:t xml:space="preserve">“Nói thế nào nhỉ?”. Tư Đặc Lâm trăn trở dùng từ: “Hình dung như vậy đi, nếu nói Ma Thần Hoàng là linh hồn Ma tộc vương quốc, thì vị Hắc Sa quân sư chính là đại não của vương quốc!”.</w:t>
      </w:r>
    </w:p>
    <w:p>
      <w:pPr>
        <w:pStyle w:val="BodyText"/>
      </w:pPr>
      <w:r>
        <w:t xml:space="preserve">“Ma tộc vương quốc đại não, lời này nói rất đúng!”. Đế Lâm cười cười, thần sắc lập tức chuyển sang nghiêm túc: “Nhân vật Hắc Sa quân sư này, ngay tại Ma tộc quốc nội cũng bị coi như là thần bí khác loại. Ta thẩm vấn qua Diệp Nhĩ Mã, kết quả làm người ta giật mình, trong những quyết sách tối cao của vương quốc, ảnh hưởng của Hắc Sa quân sư hùng mạnh hơn so với chúng ta phỏng chừng rất nhiều. Hắn có quyền lực kinh khủng, hắn có thể quyết định bổ nhiệm quân đoàn trưởng, trực tiếp điều động Ma tộc quân đội ngoại trừ cận vệ hành trình cùng Vũ Lâm quân, một lời thôi đủ để quyết định sinh tử của các tướng quân, thậm chí có thể tác động đến việc Ma tộc hoàng chọn người kế vị!</w:t>
      </w:r>
    </w:p>
    <w:p>
      <w:pPr>
        <w:pStyle w:val="BodyText"/>
      </w:pPr>
      <w:r>
        <w:t xml:space="preserve">“Chiến tranh Viễn Đông bắt đầu từ năm 780 đến năm 784 Ma tộc phá Ngõa Luân Quan, tất cả thắng lợi quân sự trọng đại của Ma tộc sau lưng đều có thân ảnh của hắn, do hắn sắp đặt cả. Ma Thần Hoàng đối hắn bảo sao nghe vậy, các tướng quân ở trước mặt hắn cũng không dám lớn tiếng thở, bọn họ sợ hắn như sợ cọp! Trong Ma tộc triều đình, hắn uy vọng chỉ thấp hơn Ma Thần Hoàng, nhân vật như vậy, làm sao có thể so sánh với Tạp Đốn tài trí bình thường được, chúng ta nên vui mừng, chỉ huy ba mươi vạn Ma tộc quân đội kia chính là Tạp Đốn chứ không phải hắn”.</w:t>
      </w:r>
    </w:p>
    <w:p>
      <w:pPr>
        <w:pStyle w:val="BodyText"/>
      </w:pPr>
      <w:r>
        <w:t xml:space="preserve">Tư Đặc Lâm liên tục gật đầu đồng ý, năm 780, hắn từng đích thân nếm trái đắng của Hắc Sa quân sư, một trăm ba mươi sáu vạn Ma tộc quân đại quy mô tập kích Viễn Đông quân, trước đó dĩ nhiên một chút phong thanh cũng không lộ ra, Ma tộc các quân đoàn lôi đình vạn quân mà đánh tới, sáu mươi bốn vạn Viễn Đông Tử Xuyên quân ngay cả một chút chống cự cũng làm không được, trong ba ngày toàn bộ phòng tuyến đều hỏng hết. Một kế hoạch cẩn mật như thế, phương thức tác chiến dùng mưu đánh úp xưa nay chưa từng có, xác định rõ bộ đội mục tiêu, hành động nhanh chóng khác xa với phương thức đơn giản mà Ma tộc vẫn dùng là thô lỗ chém giết trực diện, trận đại chiến dịch này rõ ràng có dấu vết Hắc Sa quân sư đứng sau lưng thao túng.</w:t>
      </w:r>
    </w:p>
    <w:p>
      <w:pPr>
        <w:pStyle w:val="BodyText"/>
      </w:pPr>
      <w:r>
        <w:t xml:space="preserve">Tư Đặc Lâm cảm thấy kỳ quái, từ sau khi Ma tộc phá Ngõa Luân Quan tiến vào thế giới loài người, hành động của Ma tộc dường như đã thiếu đi sự chuẩn xác cùng sắc bén. Trong lần hội chiến ở Áo Tư, các quân đoàn đều tử chiến, không hề hợp tác, mà trong lần Đế Đô hội chiến sau đó, các quân đoàn trưởng lại càng phạm sai lầm hạ cấp, quân đội có chút hỗn loạn, tiếp theo Ma tộc buông tha Đế Đô mà lựa chọn tấn công Tây Bắc, dễ dàng sửa đổi mục tiêu tác chiến như vậy, biểu hiện những khiếm khuyết và hỗn loạn trong chiến lược của Ma tộc, bọn họ rõ ràng thiếu đi người chỉ đạo cùng mục tiêu trường kỳ.</w:t>
      </w:r>
    </w:p>
    <w:p>
      <w:pPr>
        <w:pStyle w:val="BodyText"/>
      </w:pPr>
      <w:r>
        <w:t xml:space="preserve">Đế Lâm giải thích hoài nghi của Tư Đặc Lâm: “Sau khi Diệp Nhĩ Mã đầu nhập ma quân, Hắc Sa quân sư không còn xuất hiện tại Ma tộc cung đình nữa, Ma tộc đã mất đi đại não của chính mình”. xem tại</w:t>
      </w:r>
    </w:p>
    <w:p>
      <w:pPr>
        <w:pStyle w:val="BodyText"/>
      </w:pPr>
      <w:r>
        <w:t xml:space="preserve">“Thì ra là thế!”. Tư Đặc Lâm chợt hiểu, hắn hỏi: “Vì nguyên nhân gì? Chẳng lẽ Tắc Nội Á hoàng tộc cùng Hắc Sa quân sư có thù sao?”.</w:t>
      </w:r>
    </w:p>
    <w:p>
      <w:pPr>
        <w:pStyle w:val="BodyText"/>
      </w:pPr>
      <w:r>
        <w:t xml:space="preserve">“Chuyện đó thì ta không rõ lắm, Diệp Nhĩ Mã mặc dù là cao cấp quan quân, nhưng tất cả tình báo có liên quan tới Hắc Sa quân sư đều là tuyệt mật, chỉ có hoàng thất mới có thể nắm giữ”.</w:t>
      </w:r>
    </w:p>
    <w:p>
      <w:pPr>
        <w:pStyle w:val="BodyText"/>
      </w:pPr>
      <w:r>
        <w:t xml:space="preserve">Mặc dù rất hứng thú với quan hệ giữa Hắc Sa quân sư cùng Tắc Nội Á hoàng thất, nhưng lúc này đó không phải là chủ đề chính, Hắc Sa lợi hại, nhưng trong tay không có binh quyền, mặc dù bị Đế Lâm hình dung là “không đáng lo”, nhưng trước mặt Tử Xuyên gia địch nhân lớn nhất vẫn là Tạp Đốn cùng ba mươi vạn Ma tộc quân đội do hắn suất lĩnh, đối với Tử Xuyên quân đang uể oải mà nói, những kị binh cường hãn kia là những địch nhân không thể xem thường.</w:t>
      </w:r>
    </w:p>
    <w:p>
      <w:pPr>
        <w:pStyle w:val="BodyText"/>
      </w:pPr>
      <w:r>
        <w:t xml:space="preserve">Hội nghị tiến hành cũng không thuận lợi, không phải vì Tạp Đốn mạnh mẽ khiến Tử Xuyên gia thống lĩnh khó tìm được cách giải quyết, cả đám người ngay cả Ma Thần Hoàng cũng đã bị xử lý hết rồi, Tạp Đốn dù mạnh cỡ nào thì bất quá cũng chỉ như cha hắn, làm mọi người cảm thấy phức tạp là một chuyện khác, một vấn đề vốn không thể xem là vấn đề.</w:t>
      </w:r>
    </w:p>
    <w:p>
      <w:pPr>
        <w:pStyle w:val="BodyText"/>
      </w:pPr>
      <w:r>
        <w:t xml:space="preserve">Minh Huy thống lĩnh tại làm báo cáo: “Tây Bắc quân đến chiến trường từ lúc chín giờ sáng hôm qua, ta vốn định lập tức đầu nhập chiến đấu, nhưng Lưu Phong Sương điện hạ nói bộ đội chưa nghỉ ngơi hồi phục xong, mãi đến ba giờ chiều mới tham chiến”.</w:t>
      </w:r>
    </w:p>
    <w:p>
      <w:pPr>
        <w:pStyle w:val="BodyText"/>
      </w:pPr>
      <w:r>
        <w:t xml:space="preserve">“Sáu giờ”. Đế Lâm nói: “Lưu Phong Sương đã trì hoãn đến sáu giờ! Rốt cục là do cần phải nghỉ ngơi hồi phục, hay là nàng ta cố ý trì hoãn? Minh Huy đại nhân, ngài cảm thấy thế nào?”.</w:t>
      </w:r>
    </w:p>
    <w:p>
      <w:pPr>
        <w:pStyle w:val="BodyText"/>
      </w:pPr>
      <w:r>
        <w:t xml:space="preserve">Minh Huy nói: “Hành quân vội vã ngày đêm gần trăm dặm, nói bộ đội muốn nghỉ ngơi hồi phục chiến lực, tính ra cũng có lý”.</w:t>
      </w:r>
    </w:p>
    <w:p>
      <w:pPr>
        <w:pStyle w:val="BodyText"/>
      </w:pPr>
      <w:r>
        <w:t xml:space="preserve">Tư Đặc Lâm lạnh lùng nói: “Nhưng phải xem là lúc nào rồi”.</w:t>
      </w:r>
    </w:p>
    <w:p>
      <w:pPr>
        <w:pStyle w:val="BodyText"/>
      </w:pPr>
      <w:r>
        <w:t xml:space="preserve">Nhớ tới trận chiến thảm thiết sáng hôm qua, đến hôm nay hắn vẫn còn ngao ngán, quân đội thương vong gần hết, biết rõ chỉ cần gia tăng một sư đoàn là có khả năng đánh tan phòng tuyến của Vân Thiển Tuyết, nhưng lúc ấy quả thật thì ngay cả một trung đội đầy đủ thành viên cũng tìm không ra, hắn tự mình đi tập trung tàn binh lại, tạo thành đội cảm tử công kích bốn lần, ngay cả thân là thống lĩnh tôn sư như hắn cũng giết đến đầy người tung tóe máu, mà Viễn Đông quân bên kia thê thảm thế nào không cần phải nói nữa, Tử Xuyên Tú ngay cả nước mắt cũng chảy không được, phía bên trái cứ lặp đi lặp lại kéo giằng co không dứt, một đại đội kị binh cũng có khá năng quyết định cả chiến trường tình thế.</w:t>
      </w:r>
    </w:p>
    <w:p>
      <w:pPr>
        <w:pStyle w:val="BodyText"/>
      </w:pPr>
      <w:r>
        <w:t xml:space="preserve">Đang lúc này, Lưu Phong Sương nắm hai mươi lăm vạn đại quân cất giấu trong rừng cây, nhìn Đông Nam quân, Viễn Đông quân cùng Ma tộc đánh đến di thể lân thương nhưng không gia tăng viện thủ, mãi đến khi thấy Ma tộc cùng Tử Xuyên quân đã suy yếu tới cực điểm, không còn chút máu nào để chảy nữa, Lưu Phong Sương mới điềm tĩnh dẫn dắt quân đoàn vô địch của nàng xông ra chiến trường.</w:t>
      </w:r>
    </w:p>
    <w:p>
      <w:pPr>
        <w:pStyle w:val="BodyText"/>
      </w:pPr>
      <w:r>
        <w:t xml:space="preserve">“Trước Ba Đan hội chiến, Ma Thần Hoàng là đại lục công địch, Lưu Phong Sương phải cùng chúng ta liên thủ mới có thể chống đỡ được ông ta, nhưng Ma Thần Hoàng vừa chết, cả Ma tộc vương quốc bị tàn phá, đã không đủ để uy hiếp sự an toàn của Lưu Phong gia nữa. Trong tình huống này, Lưu Phong điện hạ thái độ liền có khả năng mập mờ”.</w:t>
      </w:r>
    </w:p>
    <w:p>
      <w:pPr>
        <w:pStyle w:val="BodyText"/>
      </w:pPr>
      <w:r>
        <w:t xml:space="preserve">“Tự dưng nghi ngờ minh hữu của chính mình cũng không phải là việc của người quân tử, nhất là minh hữu này vừa mới giúp chúng ta một đại ân, cũng may Đế Lâm ta không phải là quân tử gì, trước giờ ta đều có thói quen làm người ác, không thể không thừa nhận chuyện này. Hôm nay, cùng Ma tộc liên thủ phủ hợp với lợi ích Lưu Phong gia, cho dù Lưu Phong Sương chưa chắc có thể hèn hạ đến mức độ như Mã Duy, nhưng chúng ta cũng không thể không nghĩ đến tình huống xấu nhất. Dù sao ta cũng là từ góc độ tồi tệ nhất để dò hỏi mọi người, ‘chư vị đại nhân, nếu các ngươi là Lưu Phong điện hạ, ngươi sẽ làm thế nào?’”.</w:t>
      </w:r>
    </w:p>
    <w:p>
      <w:pPr>
        <w:pStyle w:val="BodyText"/>
      </w:pPr>
      <w:r>
        <w:t xml:space="preserve">Mọi người yên lặng tự đánh giá, nếu mình là Lưu Phong Sương, trong tình huống này nên làm thế nào?</w:t>
      </w:r>
    </w:p>
    <w:p>
      <w:pPr>
        <w:pStyle w:val="BodyText"/>
      </w:pPr>
      <w:r>
        <w:t xml:space="preserve">Bảo trì trung lập, không trợ bên nào xem ra còn có lương tâm, đối Lưu Phong gia có lợi nhất, nếu Lưu Phong Sương dứt khoát cùng Ma tộc liên thủ, lúc Tử Xuyên quân cùng Tạp Đốn giao chiến, nàng từ sau lưng đột nhiên đâm Tử Xuyên quân một kích, sau khi phá hỏng chủ lực Tử Xuyên quân, nàng ta có thể thản nhiên càn quét Lãng Luân Giang để lấy lãnh thổ phía tây của Tử Xuyên gia, đem Tây Bắc Lam Thành thẳng đến Tây Nam Đán Nhã cùng thu vào bản đồ Lưu Phong gia.</w:t>
      </w:r>
    </w:p>
    <w:p>
      <w:pPr>
        <w:pStyle w:val="BodyText"/>
      </w:pPr>
      <w:r>
        <w:t xml:space="preserve">Tư Đặc Lâm dập tắt điếu thuốc lá trong tay, gật đầu: “Đế Lâm đại nhân, ta đồng ý với quan điểm của ngài, trong chiến tranh vệ quốc lần này, Lưu Phong Sương điện hạ đối với chúng ta trợ giúp rất lớn, chúng ta cũng đối với nàng ngập tràn cảm kích, nhưng hiện tại, chúng ta không thể không cảnh giác”...”.</w:t>
      </w:r>
    </w:p>
    <w:p>
      <w:pPr>
        <w:pStyle w:val="BodyText"/>
      </w:pPr>
      <w:r>
        <w:t xml:space="preserve">Minh Huy do dự, đang ngồi giữa chư thống xuất sắc, hắn là người có quan hệ mật thiết nhất với Lưu Phong Sương, tại thời điểm tiến công chống đỡ Ma tộc bên Tây Bắc, Tây Bắc Tử Xuyên quân cùng Lưu Phong quân sóng vai tác chiến, dục huyết chém giết, cùng nhau tiến quân, trong sinh tử huyết chiến, hai quân tướng sĩ chẳng phân biệt ngươi ta ăn cùng một nồi, ngủ cùng một trướng, thân như huynh đệ.</w:t>
      </w:r>
    </w:p>
    <w:p>
      <w:pPr>
        <w:pStyle w:val="BodyText"/>
      </w:pPr>
      <w:r>
        <w:t xml:space="preserve">Minh Huy lại cùng Lưu Phong Sương sớm chiều bên nhau, hắn rõ ràng mà cảm giác được, Lưu Phong Sương là người quang minh lỗi lạc, nụ cười của nàng trong sáng long lanh như nước tinh khiết, kỳ nữ đương thời này, nàng chính là sinh trưởng dưới ánh mặt trời. Nhân vật như vậy, hẳn là không thể có bất cứ muu ma chước quỷ gì.</w:t>
      </w:r>
    </w:p>
    <w:p>
      <w:pPr>
        <w:pStyle w:val="BodyText"/>
      </w:pPr>
      <w:r>
        <w:t xml:space="preserve">Chứng kiến bộ dáng buồn bực của Minh Huy, Đế Lâm ôn nhu nói: “Minh Huy đại nhân, không nên quên đi lập trường của chính mình, ngài dù sao cũng là tướng quân xuất sắc của Tử Xuyên gia”.</w:t>
      </w:r>
    </w:p>
    <w:p>
      <w:pPr>
        <w:pStyle w:val="BodyText"/>
      </w:pPr>
      <w:r>
        <w:t xml:space="preserve">Minh Huy khẽ run, tay bị tàn thuốc trên tay rơi xuống làm phỏng, hắn đương nhiên hiểu rõ câu nói này của Đế Lâm có ý tứ gì, ngay bên trái trước mặt mình, chính là tổng giám sát trưởng phụ trách giám thị thành viên trung thành của gia tộc văn võ quan.</w:t>
      </w:r>
    </w:p>
    <w:p>
      <w:pPr>
        <w:pStyle w:val="BodyText"/>
      </w:pPr>
      <w:r>
        <w:t xml:space="preserve">“Nhị vị đại nhân nói nghe cũng rất có đạo lý”, Minh Huy trầm giọng xé gió nói: “Lưu Phong Sương quả thật có chút đáng ngờ, từ việc nàng ta trì hoãn thời gian không chịu tiến vào chiến trường có thể thấy được”.</w:t>
      </w:r>
    </w:p>
    <w:p>
      <w:pPr>
        <w:pStyle w:val="BodyText"/>
      </w:pPr>
      <w:r>
        <w:t xml:space="preserve">Hội nghị thượng thương đưa ra một phương án tác chiến: “Tư Đặc Lâm suất lĩnh Đông Nam quân, Tử Xuyên Tú suất lĩnh Viễn Đông quân, hai quân thừa thắng truy kích, tìm kiếm Tạp Đốn hoàng tử chủ lực quyết chiến. Lâm Băng dẫn quân đoàn ba Viễn Đông quân cùng các bộ binh sư vừa tái tổ biên đảm nhiệm thế công bên cánh, còn Đế Lâm cùng Minh Huy bộ đội sở thuộc, trở thành đội hỗ trợ thứ hai. Thống lĩnh cảm thấy thật sáng suốt vì đội thứ hai này chính là chuyên môn phòng bị cảnh giác Lưu Phong Sương đánh lén.</w:t>
      </w:r>
    </w:p>
    <w:p>
      <w:pPr>
        <w:pStyle w:val="BodyText"/>
      </w:pPr>
      <w:r>
        <w:t xml:space="preserve">Lúc này Minh Huy mới phát hiện có chút không đúng, hắn nghi ngờ nói: “Vì sao Tử Xuyên Tú đại nhân không có tham gia lần này hội nghị? Hắn cũng là thống lĩnh mà”.</w:t>
      </w:r>
    </w:p>
    <w:p>
      <w:pPr>
        <w:pStyle w:val="BodyText"/>
      </w:pPr>
      <w:r>
        <w:t xml:space="preserve">Đế Lâm nhìn hắn một cái: “Ta không có thông tri hắn, bây giờ hắn cũng không rảnh”.</w:t>
      </w:r>
    </w:p>
    <w:p>
      <w:pPr>
        <w:pStyle w:val="BodyText"/>
      </w:pPr>
      <w:r>
        <w:t xml:space="preserve">Đế Lâm không có bất cứ giải thích gì, nhìn nét mặt lạnh lùng của tổng giám sát trưởng, Minh Huy nuốt nước miếng, không dám hỏi nữa.</w:t>
      </w:r>
    </w:p>
    <w:p>
      <w:pPr>
        <w:pStyle w:val="Compact"/>
      </w:pPr>
      <w:r>
        <w:br w:type="textWrapping"/>
      </w:r>
      <w:r>
        <w:br w:type="textWrapping"/>
      </w:r>
    </w:p>
    <w:p>
      <w:pPr>
        <w:pStyle w:val="Heading2"/>
      </w:pPr>
      <w:bookmarkStart w:id="251" w:name="chương-6-chuyện-hậu-chiến"/>
      <w:bookmarkEnd w:id="251"/>
      <w:r>
        <w:t xml:space="preserve">229. Chương 6 : Chuyện Hậu Chiế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3: Hoàng Hôn Của Đế Quốc.</w:t>
      </w:r>
    </w:p>
    <w:p>
      <w:pPr>
        <w:pStyle w:val="BodyText"/>
      </w:pPr>
      <w:r>
        <w:t xml:space="preserve">Chương 6: Chuyện Hậu Chiến</w:t>
      </w:r>
    </w:p>
    <w:p>
      <w:pPr>
        <w:pStyle w:val="BodyText"/>
      </w:pPr>
      <w:r>
        <w:t xml:space="preserve">Nhóm dịch: Tú Xuyên</w:t>
      </w:r>
    </w:p>
    <w:p>
      <w:pPr>
        <w:pStyle w:val="BodyText"/>
      </w:pPr>
      <w:r>
        <w:t xml:space="preserve">Nguồn: Vipvandan</w:t>
      </w:r>
    </w:p>
    <w:p>
      <w:pPr>
        <w:pStyle w:val="BodyText"/>
      </w:pPr>
      <w:r>
        <w:t xml:space="preserve">Bầu trời đêm trang nghiêm, rất nhiều ngôi sao treo trên bầu trời sáng chói không trung, chiếu rọi tới tận chân trời.</w:t>
      </w:r>
    </w:p>
    <w:p>
      <w:pPr>
        <w:pStyle w:val="BodyText"/>
      </w:pPr>
      <w:r>
        <w:t xml:space="preserve">Mặt trăng tròn to, sáng rực rỡ treo giữa không trung, chiếu sáng rõ cả bãi chiến trường.</w:t>
      </w:r>
    </w:p>
    <w:p>
      <w:pPr>
        <w:pStyle w:val="BodyText"/>
      </w:pPr>
      <w:r>
        <w:t xml:space="preserve">Trên một ngọn núi cao ở gần thành Ba Đan có một đôi nam nữ đang ngồi sát vào nhau.</w:t>
      </w:r>
    </w:p>
    <w:p>
      <w:pPr>
        <w:pStyle w:val="BodyText"/>
      </w:pPr>
      <w:r>
        <w:t xml:space="preserve">Ôm vai Tử Xuyên Tú, Lưu Phong Sương lặng lẽ ngồi nghe hắn nói, đôi mắt nàng tỏa ra ánh sáng rực rỡ, Lưu Phong Sương lặng lẽ cúi thấp đầu, bình tĩnh lắng nghe, ánh mắt óng ánh, thỉnh thoảng Lưu Phong Sương ngẩng đầu, lẳng lặng nhìn một bên mặt Tử Xuyên Tú. Hình dáng này rất rõ ràng, gương mặt gầy gò uể oải này, những nếp nhăn hằn sâu trên trán khiến Lưu Phong Sương cảm thấy một cảm giác đau buồn trong lòng mình, từ nay về sau hai người không thể nào tách rời.</w:t>
      </w:r>
    </w:p>
    <w:p>
      <w:pPr>
        <w:pStyle w:val="BodyText"/>
      </w:pPr>
      <w:r>
        <w:t xml:space="preserve">Trước khi gặp mặt Tử Xuyên Tú, Lưu Phong Sương có rất nhiều điều muốn nói với hắn, nhưng không hiểu vì sao khi chính thức gặp mặt Tử Xuyên Tú, cảm nhận được hơi thở ấm áp của hắn, đột nhiên nàng có cảm giác như này là quá đủ rồi.</w:t>
      </w:r>
    </w:p>
    <w:p>
      <w:pPr>
        <w:pStyle w:val="BodyText"/>
      </w:pPr>
      <w:r>
        <w:t xml:space="preserve">Phần lớn thời gian chỉ một mình Tử Xuyên Tú nói, nói về những chuyện xảy ra từ khi hai người xa cách, quá khứ vất vả, cuộc sống tương lai, những năm tháng gian nan trong sương gió mưa tuyết, giống như rất nhiều câu chuyện, người nghe thường cảm thấy rất nhàm chán, nhưng Tử Xuyên Tú lại không sợ làm phiền người khác, nói rất nhiều, Lưu Phong Sương chỉ mỉm cười lắng nghe, cực kỳ kiên nhẫn, thế nhưng phần lớn thời gian hai người chỉ lặng lẽ ngồi ôm nhau, trầm ngâm để mặc gió đêm lặng lẽ thổi qua người, hất áo choàng lay động.</w:t>
      </w:r>
    </w:p>
    <w:p>
      <w:pPr>
        <w:pStyle w:val="BodyText"/>
      </w:pPr>
      <w:r>
        <w:t xml:space="preserve">“Lạnh không?”.</w:t>
      </w:r>
    </w:p>
    <w:p>
      <w:pPr>
        <w:pStyle w:val="BodyText"/>
      </w:pPr>
      <w:r>
        <w:t xml:space="preserve">Lưu Phong Sương mỉm cười lắc đầu, Tử Xuyên Tú cởi chiếc áo khoác tướng quân màu xanh đậm bên ngoài, khoác lên vai Lưu Phong Sương, Lưu Phong Sương nghiêm túc mặc vào người, chiếc áo choàng mang theo hơi thở và sự ấm áp của Tử Xuyên Tú, khẽ mỉm cười, điều này giống như bàn tay to của người trong lòng mình đang ôm chính mình vậy.</w:t>
      </w:r>
    </w:p>
    <w:p>
      <w:pPr>
        <w:pStyle w:val="BodyText"/>
      </w:pPr>
      <w:r>
        <w:t xml:space="preserve">Nghĩ như vậy, Lưu Phong Sương thoáng ngượng ngùng cúi đầu, Tử Xuyên Tú nói tiếp: “Ngày mai chúng ta phải tiếp tục lên đường”.</w:t>
      </w:r>
    </w:p>
    <w:p>
      <w:pPr>
        <w:pStyle w:val="BodyText"/>
      </w:pPr>
      <w:r>
        <w:t xml:space="preserve">Lưu Phong Sương chấn động, nàng hỏi nhỏ: “Sao vậy? Lại muốn đi đánh giặc nữa hả?”.</w:t>
      </w:r>
    </w:p>
    <w:p>
      <w:pPr>
        <w:pStyle w:val="BodyText"/>
      </w:pPr>
      <w:r>
        <w:t xml:space="preserve">Đoán được suy nghĩ của Lưu Phong Sương, Tử Xuyên Tú an ủi nàng: “Không cần lo lắng, sẽ không có trận khổ chiến như thành Ba Đan nữa, quân Ma tộc không làm được gì nữa rồi”.</w:t>
      </w:r>
    </w:p>
    <w:p>
      <w:pPr>
        <w:pStyle w:val="BodyText"/>
      </w:pPr>
      <w:r>
        <w:t xml:space="preserve">“Mục tiêu lần này là kẻ nào?”.</w:t>
      </w:r>
    </w:p>
    <w:p>
      <w:pPr>
        <w:pStyle w:val="BodyText"/>
      </w:pPr>
      <w:r>
        <w:t xml:space="preserve">“Thân Vương Tạp Đốn, chỉ cần đánh bại hắn, chiến tranh sẽ kết thúc”.</w:t>
      </w:r>
    </w:p>
    <w:p>
      <w:pPr>
        <w:pStyle w:val="BodyText"/>
      </w:pPr>
      <w:r>
        <w:t xml:space="preserve">“Mọi người tự tin vậy sao? Nghe nói Thân Vương Tạp Đốn chỉ huy ba mươi vạn đại quân, quân đội chưa chắc ít hơn quân đội của Ma Thần Hoàng. Đặc biệt bây giờ quân Viễn Đông và quân Đông Nam vì tiêu diệt quân đội của Ma Thần Hoàng mà thương vong nặng nề”.</w:t>
      </w:r>
    </w:p>
    <w:p>
      <w:pPr>
        <w:pStyle w:val="BodyText"/>
      </w:pPr>
      <w:r>
        <w:t xml:space="preserve">“Lúc này không còn là năm bảy trăm tám mươi nữa rồi, quân đội loài người đang chiếm ưu thế chiến lược, mặc dù quân đội của ta thương vong rất lớn nhưng cũng nhanh chóng được bổ sung, đường tiếp tế và tiếp viện với hậu phương đã thông, nguồn tăng viện từ Đế Đô không ngừng kéo tới, cho dù là về mặt trang bị kỹ thuật hay là binh lực, chúng ta đều vượt Tạp Đốn mấy lần. Hơn nữa cuộc chiến thành Ba Đan, không những chúng ta đánh bại quân đội chủ lực của Ma tộc, mà hơn nữa là đánh tan niềm tin của Ma tộc, thật ra ta không bao giờ tin rằng sẽ có trận khổ chiến lần thứ hai, với tài trí bình thường của Tạp Đốn, khi hắn nhìn thấy sự sụp đổ của Ma Thần Hoàng, nhất định hắn sẽ cong đuôi bỏ chạy, chuyện thu phục lãnh thổ quốc gia không quá khó khăn”.</w:t>
      </w:r>
    </w:p>
    <w:p>
      <w:pPr>
        <w:pStyle w:val="BodyText"/>
      </w:pPr>
      <w:r>
        <w:t xml:space="preserve">“Vậy sau đó?”.</w:t>
      </w:r>
    </w:p>
    <w:p>
      <w:pPr>
        <w:pStyle w:val="BodyText"/>
      </w:pPr>
      <w:r>
        <w:t xml:space="preserve">“Sau đó?”. Tướng quân thanh niên hai mươi bốn tuổi mỉm cười vẻ hả lòng hả dạ: “Vì truy kích quân giặc, ta sẽ không ngại đi tới chân trời góc biển, truy quét lang sói, thanh kiếm nhúng trong bể máu, bình định Ma Thần bảo, tiêu diệt dư nghiệt chiến trang, báo thù tuyết hận cực khổ ngàn năm của con người, đây chính là sứ mạng mà lịch sử giao cho người lính chúng ta”.</w:t>
      </w:r>
    </w:p>
    <w:p>
      <w:pPr>
        <w:pStyle w:val="BodyText"/>
      </w:pPr>
      <w:r>
        <w:t xml:space="preserve">Lưu Phong Sương lặng lẽ nhìn Tử Xuyên Tú, tướng quân thanh niên, oai phong, anh tuấn này cực kỳ tự tin, những người đàn ông chuyên tâm với nhiệm vụ của mình có một loại mị lực khó nói thành lời, Lưu Phong Sương thấy mê mẩn người, nàng khẽ hỏi: “Vậy còn sau đó?”.</w:t>
      </w:r>
    </w:p>
    <w:p>
      <w:pPr>
        <w:pStyle w:val="BodyText"/>
      </w:pPr>
      <w:r>
        <w:t xml:space="preserve">Lặng lẽ nhìn Lưu Phong Sương một lát rồi Tử Xuyên Tú mới trầm ấm nói: “Tiếp theo ta tới cưới nàng”.</w:t>
      </w:r>
    </w:p>
    <w:p>
      <w:pPr>
        <w:pStyle w:val="BodyText"/>
      </w:pPr>
      <w:r>
        <w:t xml:space="preserve">Lưu Phong Sương khẽ gật đầu, nàng khẽ nhào vào lòng Tử Xuyên Tú, hai người không ai nói với ai, ở đằng kia chính là bãi chiến trường sau trận chém giết ác liệt, mâu gãy, mũi thương khắp nơi, hai người yêu nhau đang ngồi ôm nhau trên ngọn núi. Ánh trăng sáng từ từ bay lên không trung sau lưng bọn họ.</w:t>
      </w:r>
    </w:p>
    <w:p>
      <w:pPr>
        <w:pStyle w:val="BodyText"/>
      </w:pPr>
      <w:r>
        <w:t xml:space="preserve">*</w:t>
      </w:r>
    </w:p>
    <w:p>
      <w:pPr>
        <w:pStyle w:val="BodyText"/>
      </w:pPr>
      <w:r>
        <w:t xml:space="preserve">* *</w:t>
      </w:r>
    </w:p>
    <w:p>
      <w:pPr>
        <w:pStyle w:val="BodyText"/>
      </w:pPr>
      <w:r>
        <w:t xml:space="preserve">Chiến tranh đúng là sự tàn khốc nhưng cũng đúng là cuộc thi đấu, người thắng có thể ngửa mặt hát vang, kẻ thất bại cũng chỉ buồn bã rời khỏi đấu trường, điều kiện kiên quyết nhất chính là bọn họ phải giữ được tính mạng của mình, trong khi đó so với tính mạng của gần bốn mươi vạn đồng liêu chết trận trên sa trường có thể nói những bại binh Ma tộc vẫn còn khá may mắn.</w:t>
      </w:r>
    </w:p>
    <w:p>
      <w:pPr>
        <w:pStyle w:val="BodyText"/>
      </w:pPr>
      <w:r>
        <w:t xml:space="preserve">Trong giai đoạn cuối cùng của cuộc chiến thành Ba Đan, Vân Thiển Tuyết và bộ tư lệnh quân đoàn ba phá vòng vây, khác với Hoàng tử Tạp Lan phá vây theo hướng Đông Nam, quân đoàn thứ ba chọn cách phá vây đâm thẳng vào trận tuyến quân Viễn Đông.</w:t>
      </w:r>
    </w:p>
    <w:p>
      <w:pPr>
        <w:pStyle w:val="BodyText"/>
      </w:pPr>
      <w:r>
        <w:t xml:space="preserve">Đây chính là cuộc huyết chiến vô cùng tàn khốc, bị quân Viễn Đông hung hăng như chó săn truy kích suốt một đêm, tới bình minh ngày hôm sau, ba vạn tàn binh Ma tộc phá vây không còn được một nửa, tàn binh Ma tộc chạy trốn tới gần thành Diệp Đan, nơi này tuy cũng bị quân đội loài người đánh chiếm nhưng không có lực lượng quân đội mạnh chiếm giữ, đối mặt với bại binh Ma tộc, dân chúng trong thành và đội trấn thủ thành đã sáng suốt lựa chọn cách đóng chặt cửa thành, không chọc vào đám dã thú bại trận này.</w:t>
      </w:r>
    </w:p>
    <w:p>
      <w:pPr>
        <w:pStyle w:val="BodyText"/>
      </w:pPr>
      <w:r>
        <w:t xml:space="preserve">Vân Thiển Tuyết bị làn gió buổi bình minh khiến tỉnh lại, lúc này y chỉ cảm thấy cả người mình mỏi nhừ, đau đơn, đầu y đau như muốn vỡ ra, cổ họng khát khô như có ngọn lửa đang thiêu đốt, hai mi mắt y nặng nề như có ngồn cân đang trĩu xuống.</w:t>
      </w:r>
    </w:p>
    <w:p>
      <w:pPr>
        <w:pStyle w:val="BodyText"/>
      </w:pPr>
      <w:r>
        <w:t xml:space="preserve">Y đan đớn rên lên một tiếng: “Nước!”.</w:t>
      </w:r>
    </w:p>
    <w:p>
      <w:pPr>
        <w:pStyle w:val="BodyText"/>
      </w:pPr>
      <w:r>
        <w:t xml:space="preserve">Trong lúc hốt hoảng có người để vào bên mép y miệng chiếc bát sắt, ngửi thấy mùi vị của nước, Vân Thiển Tuyết tham lam giơ tay cầm chiếc bát, uống từng ngụm nước một, thế nhưng ngay khi ngụm nước thứ nhất mới trôi xuống được một nửa, Vân Thiển Tuyết đã phun ra ngoài, nước trong bát có một mùi thối, lại tanh, lại còn mùi bùn đất, máu tanh pha trộn vào nhau.</w:t>
      </w:r>
    </w:p>
    <w:p>
      <w:pPr>
        <w:pStyle w:val="BodyText"/>
      </w:pPr>
      <w:r>
        <w:t xml:space="preserve">Có người ở bên cạnh nói nhỏ vào tai Vân Thiển Tuyết: “Đại nhân, cố gắng chịu đựng một chút, không tìm được chỗ nào có nước”.</w:t>
      </w:r>
    </w:p>
    <w:p>
      <w:pPr>
        <w:pStyle w:val="BodyText"/>
      </w:pPr>
      <w:r>
        <w:t xml:space="preserve">Vân Thiển Tuyết cố nén cảm giác buồn nôn, uống một ngụm nước nữa, cuối cùng y cũng uống được ba ngụm nước, Vân Thiển Tuyết mệt mỏi nằm xuống, y có cảm giác như bản thân mình đang ngồi trên một chiếc thuyền chòng trành, Vân Thiển Tuyết biết bản thân mình đang được người khác cáng đi, trong tiết tấu lắc lư đó, Vân Thiển Tuyết rơi vào trạng thái mê man nửa tinh, nửa mê.</w:t>
      </w:r>
    </w:p>
    <w:p>
      <w:pPr>
        <w:pStyle w:val="BodyText"/>
      </w:pPr>
      <w:r>
        <w:t xml:space="preserve">Khi Vân Thiển Tuyết tỉnh lại lần thứ hai thì đã sau giờ ngọ cùng ngày, Vân Thiển Tuyết nằm trên cáng nhìn ra bên ngoài, bên dưới cáng là một màu nâu dài không có đầu có cuối trên con đường, nhuộm kín rừng cây nhỏ trụi lá vào mùa đông chỉ còn lại một ít lá đang quay như chong chóng, gió lạnh không ngừng thổi trên đường, mang theo hơi lạnh run người của đầu mùa đông. Ánh nắng mới lên chiếu trên cánh đồng, dưới bầu trời xanh thẳm, trong cánh rừng xa xa binh lính Ma tộc tản mát tiến lên trước.</w:t>
      </w:r>
    </w:p>
    <w:p>
      <w:pPr>
        <w:pStyle w:val="BodyText"/>
      </w:pPr>
      <w:r>
        <w:t xml:space="preserve">Vân Thiển Tuyết nằm trên cáng, nhìn cảnh sắc trước mắt không biết chán, trong thoáng chốc Vân Thiển Tuyết rơi vào trạng thái ngơ ngác.</w:t>
      </w:r>
    </w:p>
    <w:p>
      <w:pPr>
        <w:pStyle w:val="BodyText"/>
      </w:pPr>
      <w:r>
        <w:t xml:space="preserve">Đây là nơi nào?</w:t>
      </w:r>
    </w:p>
    <w:p>
      <w:pPr>
        <w:pStyle w:val="BodyText"/>
      </w:pPr>
      <w:r>
        <w:t xml:space="preserve">Tại sao mình lại ở nơi này?</w:t>
      </w:r>
    </w:p>
    <w:p>
      <w:pPr>
        <w:pStyle w:val="BodyText"/>
      </w:pPr>
      <w:r>
        <w:t xml:space="preserve">Mình là ai?</w:t>
      </w:r>
    </w:p>
    <w:p>
      <w:pPr>
        <w:pStyle w:val="BodyText"/>
      </w:pPr>
      <w:r>
        <w:t xml:space="preserve">Sau một lúc ngần ngơ, Vân Thiển Tuyết mới từ trong trí nhớ của mình tìm ra sự thật, mình là Vân Thiển Tuyết, phò mã thân vương của vương quốc, tại sao mình lại bị thương? Vân Thiển Tuyết thực sự không nhớ, y chỉ nhớ trong bóng đêm hỗn loạn, ánh lửa, đao quang kiếm ảnh, tiếng kêu thảm thiết và tiếng chém giết, lúc này Vân Thiển Tuyết thực sự không thể nhớ được nguyên nhân y bị thương, hôn mê, sao lại được người cáng đi tới nơi này, tất cả đều biến mất không còn tung tích trong trí nhớ của y.</w:t>
      </w:r>
    </w:p>
    <w:p>
      <w:pPr>
        <w:pStyle w:val="BodyText"/>
      </w:pPr>
      <w:r>
        <w:t xml:space="preserve">Vân Thiển Tuyết giơ cánh tay lên hô to: “Đứng lại!”.</w:t>
      </w:r>
    </w:p>
    <w:p>
      <w:pPr>
        <w:pStyle w:val="BodyText"/>
      </w:pPr>
      <w:r>
        <w:t xml:space="preserve">Có người chạy nhanh tới chỗ Vân Thiển Tuyết, đi tới trước mặt y và nói: “Vũ Lâm đại nhân, ngài tỉnh rồi sao?”.</w:t>
      </w:r>
    </w:p>
    <w:p>
      <w:pPr>
        <w:pStyle w:val="BodyText"/>
      </w:pPr>
      <w:r>
        <w:t xml:space="preserve">“Ngươi là...”. Nhìn gương mặt quen thuộc của viên sĩ quan Ma tộc trước mặt nhưng Vân Thiển Tuyết không tài nào nhớ nổi tên của gã.</w:t>
      </w:r>
    </w:p>
    <w:p>
      <w:pPr>
        <w:pStyle w:val="BodyText"/>
      </w:pPr>
      <w:r>
        <w:t xml:space="preserve">Viên sĩ quan tự mình giới thiệu: “Hạ quan là Tô Mộc, là đội trưởng đội bảo vệ của Công chúa điện hạ Tạp Đan”.</w:t>
      </w:r>
    </w:p>
    <w:p>
      <w:pPr>
        <w:pStyle w:val="BodyText"/>
      </w:pPr>
      <w:r>
        <w:t xml:space="preserve">“Ta nhớ ngươi rồi?”. Vân Thiển Tuyết nghĩ một lát rồi hỏi: “Công chúa điện hạ có cùng một chỗ với chúng ta không? Tại sao ta lại ở cùng với các ngươi?”.</w:t>
      </w:r>
    </w:p>
    <w:p>
      <w:pPr>
        <w:pStyle w:val="BodyText"/>
      </w:pPr>
      <w:r>
        <w:t xml:space="preserve">“Đại nhân, tối hôm qua khi phá vòng vây rất hỗn loạn, chúng tôi và công chúa điện hạ thất lạc nhau, khi chúng tôi quay lại tìm nhưng không tìm được công chúa điện hạ, chúng tôi tìm thấy ngài ở bên đường, khi đó ngài đang bị thương hôn mê bất tỉnh, chúng tôi tự quyết định cáng ngài đưa đi, đại nhân, ngài cảm thấy đỡ nhiều hơn không?”.</w:t>
      </w:r>
    </w:p>
    <w:p>
      <w:pPr>
        <w:pStyle w:val="BodyText"/>
      </w:pPr>
      <w:r>
        <w:t xml:space="preserve">Nhìn dáng vẻ thấp thỏm không yên của gã đội trưởng Tô Mộc, Vân Thiển Tuyết lại nhìn ánh mắt hoảng sợ của mấy binh lính Ma tộc bên cạnh, y biết những người này đang nghĩ gì, căn cứ theo Vương pháp Ma tộc, đội hộ vệ Hoàng tộc bỏ lại đối tượng bảo vệ của mình bỏ trốn là tội lớn, hình phạt chính là ngũ mã phanh thây, đội bảo vệ lạc mất Tạp Đan hơn nữa còn sợ bị trách tội theo quân pháp nên mới nghĩ cứu y về cũng coi như lập công chuộc tội rồi.</w:t>
      </w:r>
    </w:p>
    <w:p>
      <w:pPr>
        <w:pStyle w:val="BodyText"/>
      </w:pPr>
      <w:r>
        <w:t xml:space="preserve">“Hiểu rồi”.</w:t>
      </w:r>
    </w:p>
    <w:p>
      <w:pPr>
        <w:pStyle w:val="BodyText"/>
      </w:pPr>
      <w:r>
        <w:t xml:space="preserve">Vân Thiển Tuyết bình tĩnh nói, tuy trong lòng y rất tức giận đám người Tô Mộc không bảo vệ an toàn cho Tạp Đan, nhưng y cũng biết rằng trong cảnh binh mã hỗn loạn, bỏ chạy chối chết này, đội bảo vệ này có thể bảo đảm tính mạng của y coi như là được.</w:t>
      </w:r>
    </w:p>
    <w:p>
      <w:pPr>
        <w:pStyle w:val="BodyText"/>
      </w:pPr>
      <w:r>
        <w:t xml:space="preserve">Nếu như Vân Thiển Tuyết y không trấn an những người nà đừng có mơ an toàn quay về nhà.</w:t>
      </w:r>
    </w:p>
    <w:p>
      <w:pPr>
        <w:pStyle w:val="BodyText"/>
      </w:pPr>
      <w:r>
        <w:t xml:space="preserve">“Đội trưởng Tô Mộc, tình cảnh hỗn loạn tối hôm qua, không ai có biện pháp nào, không bảo vệ được công chúa Tạp Đan cũng chính là ý trời, ngươi hãy yên tâm, chỉ cần ta còn sống quay về, bất kỳ phiền toái sau này, ta đều gắng sức gánh thay cho các ngươi”.</w:t>
      </w:r>
    </w:p>
    <w:p>
      <w:pPr>
        <w:pStyle w:val="BodyText"/>
      </w:pPr>
      <w:r>
        <w:t xml:space="preserve">Khi nghe Vân Thiển Tuyết nói vậy, những binh lính Ma tộc vây quanh y như trút được gánh nặng trong lòng, thậm chí Tô Mộc còn cười nói: “Cảm ơn ngài, đại nhân, đại nhân ngài nghỉ ngơi đi, chúng tôi nhất định sẽ bảo vệ ngài an toàn quay về”.</w:t>
      </w:r>
    </w:p>
    <w:p>
      <w:pPr>
        <w:pStyle w:val="BodyText"/>
      </w:pPr>
      <w:r>
        <w:t xml:space="preserve">Vân Thiển Tuyết gật đầu, y cũng chẳng còn sức mà hỏi Tô Mộc “trở về rốt cuộc là về đâu?”, nếu như chỉ một ngày trước, câu trả lời rất chính xác: “Trở về bên người Bệ hạ”.</w:t>
      </w:r>
    </w:p>
    <w:p>
      <w:pPr>
        <w:pStyle w:val="BodyText"/>
      </w:pPr>
      <w:r>
        <w:t xml:space="preserve">Nhưng bây giờ Bệ hạ đã chết, vợ y công chúa Tạp Đan cũng đã chết.</w:t>
      </w:r>
    </w:p>
    <w:p>
      <w:pPr>
        <w:pStyle w:val="BodyText"/>
      </w:pPr>
      <w:r>
        <w:t xml:space="preserve">“Bệ hạ đã chết...”.</w:t>
      </w:r>
    </w:p>
    <w:p>
      <w:pPr>
        <w:pStyle w:val="BodyText"/>
      </w:pPr>
      <w:r>
        <w:t xml:space="preserve">Vân Thiển Tuyết rơi vào trạng thái sợ hãi và hỗn loạn cực độ, dù gì đi nữa Vân Thiển Tuyết tuyệt đối không thể chấp nhận sự thật này, giống như không thể chấp nhận bầu trời mất đi vầng thái dương vậy, trong cơn hoảng hốt, nước mắt rơi xuống ướt đẫm áo ngực Vân Thiển Tuyết, y thực sự cảm thấy nỗi đau. Vương quốc Ma tộc không còn nữa, tất thảy những gì y có được, địa vị cao quý, quyền lực, người vợ xinh đẹp, tất cả những thói quen từ nhỏ, bây giờ đều không còn tồn tại nữa, loại cảm giác này giống như trời long đất lở vậy, lục địa đáng tin cậy dưới chân y đang lở từng mảng, cả người y lơ lửng trên không trung, không chạm xuống đất được.</w:t>
      </w:r>
    </w:p>
    <w:p>
      <w:pPr>
        <w:pStyle w:val="BodyText"/>
      </w:pPr>
      <w:r>
        <w:t xml:space="preserve">Không biết Vân Thiển Tuyết đã suy nghĩ miên man trong bao lâu, y mới sực nghĩ tới sứ mạng của mình, khi lâm chung Bệ hạ đã nhắc nhở chính y, mang Hoàng kỳ giao cho Hoàng tử điện hạ, trợ giúp tân quân vương lên ngôi Hoàng đế, chấn hưng vương quốc, đây chính là di mệnh Bệ hạ giao cho y.</w:t>
      </w:r>
    </w:p>
    <w:p>
      <w:pPr>
        <w:pStyle w:val="BodyText"/>
      </w:pPr>
      <w:r>
        <w:t xml:space="preserve">Khi nghĩ tới hoàng tử Tạp Lan, Vân Thiển Tuyết như người sắp chết vớ được một cọng rơm, cả người phấn chấn, mặc dù hoàng tử Tạp Lan có nhiều điều không được, trước đó không lâu hai người còn có xung đột kịch liệt, nhưng lúc này Tạp Lan chính là hy vọng duy nhất của Vân Thiển Tuyết.</w:t>
      </w:r>
    </w:p>
    <w:p>
      <w:pPr>
        <w:pStyle w:val="BodyText"/>
      </w:pPr>
      <w:r>
        <w:t xml:space="preserve">Tới tận xế chiều Vân Thiển Tuyết mới tỉnh táo lại, y nằm trên cáng tự hỏi tiền đồ của mình đi theo hướng nào.</w:t>
      </w:r>
    </w:p>
    <w:p>
      <w:pPr>
        <w:pStyle w:val="BodyText"/>
      </w:pPr>
      <w:r>
        <w:t xml:space="preserve">Khi chia tay, hoàng tử Tạp Lan căn dặn Vương Thông tới thành Tháp Luân hội quân, Vân Thiển Tuyết đã quyết định, nhất định phải tới hội quân với hoàng tử Tạp Lan, nhưng trước khi tới hội quân với hoàng tử, tốt nhất y phải thu nạp được một ít binh lực, nếu không y chỉ là một viên chỉ huy hai bàn tay trắng đi tới thành Tháp Luân thì sẽ khiến Tạp Lan cười chê.</w:t>
      </w:r>
    </w:p>
    <w:p>
      <w:pPr>
        <w:pStyle w:val="BodyText"/>
      </w:pPr>
      <w:r>
        <w:t xml:space="preserve">Vân Thiển Tuyết cho tìm đội trưởng Tô Mộc, hỏi gã về tình hình đội ngũ.</w:t>
      </w:r>
    </w:p>
    <w:p>
      <w:pPr>
        <w:pStyle w:val="BodyText"/>
      </w:pPr>
      <w:r>
        <w:t xml:space="preserve">Tô Mộc báo cáo rằng đội bảo vệ công chúa Tạp Đan vốn có gần một ngàn người, nhưng đại bộ phận binh lính đã thất lạc trong cơn hỗn loạn, bây giờ chỉ còn tụ tập được có gần một trăm ba mươi binh lính.</w:t>
      </w:r>
    </w:p>
    <w:p>
      <w:pPr>
        <w:pStyle w:val="BodyText"/>
      </w:pPr>
      <w:r>
        <w:t xml:space="preserve">“Những người đó là ai?”. Vân Thiển Tuyết chỉ vào đám đông binh lính Ma tộc đang đi lẫn cùng với chúng: “Bọn họ là lính của ai? Người nào là sĩ quan chỉ huy của bọn họ?”.</w:t>
      </w:r>
    </w:p>
    <w:p>
      <w:pPr>
        <w:pStyle w:val="BodyText"/>
      </w:pPr>
      <w:r>
        <w:t xml:space="preserve">“Bọn họ?”. Tô Mộc nhìn những binh lính Ma tộc đang tập tễnh trên đường, gã cười gượng nói: “Bọn họ đều là binh lính bị đánh tan tác, không có sĩ quan chỉ huy, không có kỷ luật, mặc dù chỉ có mấy ngàn người nhưng lại chia rẽ, kỷ luật của bọn họ rất kém, có rất nhiều người thậm chí còn muốn cướp đoạt vũ khí, lương thực của chúng tôi nhưng bị chúng tôi đánh lui”.</w:t>
      </w:r>
    </w:p>
    <w:p>
      <w:pPr>
        <w:pStyle w:val="BodyText"/>
      </w:pPr>
      <w:r>
        <w:t xml:space="preserve">“Vậy tại sao bọn họ lại đi theo chúng ta?”.</w:t>
      </w:r>
    </w:p>
    <w:p>
      <w:pPr>
        <w:pStyle w:val="BodyText"/>
      </w:pPr>
      <w:r>
        <w:t xml:space="preserve">“Bây giờ mọi người cũng không biết cần phải làm cái gì, tất cả chỉ biết đi theo người khác”.</w:t>
      </w:r>
    </w:p>
    <w:p>
      <w:pPr>
        <w:pStyle w:val="BodyText"/>
      </w:pPr>
      <w:r>
        <w:t xml:space="preserve">“Hãy nghĩ cách tổ chức bọn họ, vương quốc đang trong lúc lâm nguy, mỗi một người lính đều rất quý giá, binh lính chỉ tạm thời đánh mất sĩ khí và ý chí chiến đấu, thế nhưng chỉ cần cho bọn họ hy vọng, lấy lại sĩ khí, bọn họ lại là những chiến sĩ tốt”.</w:t>
      </w:r>
    </w:p>
    <w:p>
      <w:pPr>
        <w:pStyle w:val="BodyText"/>
      </w:pPr>
      <w:r>
        <w:t xml:space="preserve">Tô Mộc có vẻ do dự, Vân Thiển Tuyết cao giọng hơn: “Đội trưởng Tô Mộc, suốt đoạn đường này đều nằm trong khu vực chiếm đóng của loài người, nếu như muốn về tới ải Ngõa Luân mà chỉ dựa vào hơn một trăm người chúng ta là không đủ, chỉ cần một đội trấn thủ thành cũng có thể dễ dàng bắt được chúng ta, thậm chí chúng ta còn không đi tới được thành Ba Đặc Lợi, nhưng nếu như chúng ta có thể tổ chức lại những binh lính Ma tộc tản mát này, chúng ta có thể thành lập được mấy đoàn đội, thậm chí một quân đoàn, chúng ta có thể công thành, chiếm đất trên đường”.</w:t>
      </w:r>
    </w:p>
    <w:p>
      <w:pPr>
        <w:pStyle w:val="BodyText"/>
      </w:pPr>
      <w:r>
        <w:t xml:space="preserve">Tô Mộc không nghĩ ý kiến của Vân Thiển Tuyết là đúng, bỏ chạy chối chết trên đường, lòng người hoảng sợ, một lần nữa tổ chức lại những binh lính tản mát mất đi ý chí chiến đấu và kỷ luật này của Ma tộc, dễ như vậy sao? Nhưng vì Tô Mộc cực kỳ tôn trọng Vân Thiển Tuyết nên gã vẫn phái thủ hạ đi kêu gọi đám binh lính: ở chỗ này có quan cao cấp của vương quốc, ra lệnh cho các tán binh tới tập hợp, nhưng cho dù hô hào rất lâu, nhưng tới tận lúc hoàng hôn chỉ có chưa đầy năm mươi binh lính tới tụ tập.</w:t>
      </w:r>
    </w:p>
    <w:p>
      <w:pPr>
        <w:pStyle w:val="BodyText"/>
      </w:pPr>
      <w:r>
        <w:t xml:space="preserve">“Đại nhân, chúng tôi đã cố hết sức rồi nhưng hiệu quả thì thật sự rất khó nói”.</w:t>
      </w:r>
    </w:p>
    <w:p>
      <w:pPr>
        <w:pStyle w:val="BodyText"/>
      </w:pPr>
      <w:r>
        <w:t xml:space="preserve">Vân Thiển Tuyết ngồi dậy từ trên cáng, y khó nhọc lấy ra một bọc vải dầu được bao bọc rất cẩn thận từ trong người, trịnh trọng cầm hai tay đưa cho Tô Mộc.</w:t>
      </w:r>
    </w:p>
    <w:p>
      <w:pPr>
        <w:pStyle w:val="BodyText"/>
      </w:pPr>
      <w:r>
        <w:t xml:space="preserve">Khi nhìn thấy dáng vẻ trịnh trọng đó của Vân Thiển Tuyết, Tô Mộc không dám coi thường, gã vội vàng nhận bọc vải: “Đại nhân, đây là?”.</w:t>
      </w:r>
    </w:p>
    <w:p>
      <w:pPr>
        <w:pStyle w:val="BodyText"/>
      </w:pPr>
      <w:r>
        <w:t xml:space="preserve">“Hoàng kỳ của vương quốc, bệ hạ phó thác cho ta chuyển giao cho Hoàng tử điện hạ”.</w:t>
      </w:r>
    </w:p>
    <w:p>
      <w:pPr>
        <w:pStyle w:val="BodyText"/>
      </w:pPr>
      <w:r>
        <w:t xml:space="preserve">Lập tức Tô Mộc quỳ xuống, hai tay nâng lên quá đầu, giọng nói kích động run rẩy: “Đại nhân!”.</w:t>
      </w:r>
    </w:p>
    <w:p>
      <w:pPr>
        <w:pStyle w:val="BodyText"/>
      </w:pPr>
      <w:r>
        <w:t xml:space="preserve">“Mở ra đi, hãy mở ra cho ta cùng xem một chút”.</w:t>
      </w:r>
    </w:p>
    <w:p>
      <w:pPr>
        <w:pStyle w:val="BodyText"/>
      </w:pPr>
      <w:r>
        <w:t xml:space="preserve">Tô Mộc cẩn thận từng ly từng tý mở bọc vải được bao bọc rất cẩn thận, lấy lá cờ ra, hai tay gã run rẩy mở lá cờ, cầm một góc lá cờ, Tô Mộc và hai tên lính cùng mở rộng lá cờ để cho Vân Thiển Tuyết có thể nhìn thấy bề mặt lá cờ nhẵn bóng, lá Hoàng kỳ thấm đẫm máu và mồ hôi của binh lính, con sư tử uy phong trên mặt lá cờ nhìn chằm chằm vào mấy người.</w:t>
      </w:r>
    </w:p>
    <w:p>
      <w:pPr>
        <w:pStyle w:val="BodyText"/>
      </w:pPr>
      <w:r>
        <w:t xml:space="preserve">Gió thổi mạnh, nhìn Hoàng kỳ trước mắt, hai mắt Vân Thiển Tuyết trào nước mắt, nhìn Hoàng kỳ, Vân Thiển Tuyết như thấy vô số gương mặt quen thuộc, Vân Thiển Tuyết khóc, vì ngực và bụng y đều bị thương nên mỗi tiếng nấc khóc đều gây nên những cơn đau, Vân Thiển Tuyết đau đớn co rúm người, nước mắt tràn ra ngoài hốc mắt, khóc không thành tiếng.</w:t>
      </w:r>
    </w:p>
    <w:p>
      <w:pPr>
        <w:pStyle w:val="BodyText"/>
      </w:pPr>
      <w:r>
        <w:t xml:space="preserve">Nhìn vị tướng quân thanh niên ngồi khóc, Tô Mộc luống cuống chân tay, gã đàn ông cường tráng bị tình cảnh trước mắt khiến bối rối, dần dần Tô Mộc cũng khóc, nước mắt chảy ra từ mắt gã, nghẹn ngào, cánh tay cầm lá cờ cũng run rẩy theo tiếng khóc.</w:t>
      </w:r>
    </w:p>
    <w:p>
      <w:pPr>
        <w:pStyle w:val="BodyText"/>
      </w:pPr>
      <w:r>
        <w:t xml:space="preserve">Những người lính bên cạnh cuối cùng cũng từng người một bắt đầu khóc, sau cùng tất cả người xung quanh đều khóc.</w:t>
      </w:r>
    </w:p>
    <w:p>
      <w:pPr>
        <w:pStyle w:val="BodyText"/>
      </w:pPr>
      <w:r>
        <w:t xml:space="preserve">Cuối cùng Vân Thiển Tuyết chính là người đầu tiên lấy lại sự bình tĩnh.</w:t>
      </w:r>
    </w:p>
    <w:p>
      <w:pPr>
        <w:pStyle w:val="BodyText"/>
      </w:pPr>
      <w:r>
        <w:t xml:space="preserve">“Đi thôi, đi tìm một chỗ cao, treo ngọn cờ này lên để ọi người nhìn thấy, vương quốc vẫn chưa sụp đổ, hoàng tộc vẫn còn ở cùng với mọi người như cũ”.</w:t>
      </w:r>
    </w:p>
    <w:p>
      <w:pPr>
        <w:pStyle w:val="BodyText"/>
      </w:pPr>
      <w:r>
        <w:t xml:space="preserve">Trong ánh mắt mặt trời buổi hoàng hôn, cây Hoàng kỳ cô độc phất phơ trên một ngọn núi, hoàng kim sư tử không còn phát ra những tiếng rít gào, không một ai ngờ, lá cờ Hoàng tộc đang bay phấp phới lại có ma lực tới mức như vậy, còn hơn vô số lời kêu gọi.</w:t>
      </w:r>
    </w:p>
    <w:p>
      <w:pPr>
        <w:pStyle w:val="BodyText"/>
      </w:pPr>
      <w:r>
        <w:t xml:space="preserve">Khi nhìn thấy Hoàng kỳ, binh lính Ma tộc lặng lẽ, tự giác tụ tập tới trước ngọn núi, tất cả ngây người, ngẩng đầu nhìn lá cờ đang tung bay trên ngọn núi, lá cờ đang tung bay hấp dẫn bọn họ như nam châm vậy, binh lính bồi hồi đứng trước ngọn núi, không chịu bỏ đi, binh lính tụ tập mỗi lúc một đông.</w:t>
      </w:r>
    </w:p>
    <w:p>
      <w:pPr>
        <w:pStyle w:val="BodyText"/>
      </w:pPr>
      <w:r>
        <w:t xml:space="preserve">Binh lính nhìn nhau, nhìn lá cờ Hoàng kim sư tử, nhìn vị tướng quân thanh niên băng gạc quấn đầy người đang được người khác dìu đi, Vân Thiển Tuyết đỏ ngầu, y nhìn binh lính Ma tộc bên dưới, trong lòng cực kỳ chua xót, đám binh lính mệt mỏi, gầy gò, yếu ớt, quần áo tả tơi, sắc mặt kẻ nào cũng trắng bệch như sắc mặt người chết, vấn đề là đám binh lính này chỉ to hơn người chết một chút mà thôi.</w:t>
      </w:r>
    </w:p>
    <w:p>
      <w:pPr>
        <w:pStyle w:val="BodyText"/>
      </w:pPr>
      <w:r>
        <w:t xml:space="preserve">Bây giờ còn ai để ý tới đám trẻ nhỏ rời khỏi nhà cả ngàn dặm đường không?</w:t>
      </w:r>
    </w:p>
    <w:p>
      <w:pPr>
        <w:pStyle w:val="BodyText"/>
      </w:pPr>
      <w:r>
        <w:t xml:space="preserve">Dòng nước mắt vốn bị kìm nén nhưng không kìm chế được trào ra, những câu nói hay muốn khích lệ lòng quân mà Vân Thiến Tuyết đã chuẩn bị trước lúc này như bị nghẹn đứng ở cổ họng, cuối cùng Vân Thiển Tuyết chỉ có thể nghẹn ngào, lệ tràn mi, nói đứt quãng với binh lính, vương quốc mới trải qua thảm bại, tổn thất nghiêm trọng, tất cả quân chủ lực của vương quốc đều bị quân đội loài người đánh tan nát, không rõ Thần Hoàng ở nơi nào, cũng mất liên lạc với các quân đoàn trưởng.</w:t>
      </w:r>
    </w:p>
    <w:p>
      <w:pPr>
        <w:pStyle w:val="BodyText"/>
      </w:pPr>
      <w:r>
        <w:t xml:space="preserve">“Vương quốc thất bại, là một trưởng quan phụ tá ở đại bản doanh, ta không thể trốn tránh trách nhiệm, chịu sự trừng phạt xứng đáng nhưng trước tiên ta còn có một nhiệm vụ, đó chính là đưa người của vương quốc đang còn lang thang bên ngoài quay về, các binh lính, hãy tuân thủ quân kỷ và trật tự, hãy để ta mang các ngươi về nhà”.</w:t>
      </w:r>
    </w:p>
    <w:p>
      <w:pPr>
        <w:pStyle w:val="BodyText"/>
      </w:pPr>
      <w:r>
        <w:t xml:space="preserve">Hơn năm ngàn người tụ tập trước ngọn núi lặng lẽ không một tiếng động, chỉ có giọng nói run rẩy của Vân Thiển Tuyết đang nói với chúng. Ánh mắt của tất cả mọi người đều nhìn vào Vân Thiển Tuyết, không né tránh thất bại, không né tránh trách nhiệm, tướng quân thanh niên đang bị thương này có một mị lực mà người khác khó có được, mỗi câu nói của Vân Thiển Tuyết đều từ chính đáy lòng của mình, y đã dùng tính mạng của mình để hứa hẹn với mọi người, đây chính là người dẫn đường đáng tin tưởng để phó thác.</w:t>
      </w:r>
    </w:p>
    <w:p>
      <w:pPr>
        <w:pStyle w:val="BodyText"/>
      </w:pPr>
      <w:r>
        <w:t xml:space="preserve">Những bại binh này một lần nữa được chỉnh đốn lại, bên dưới cây Hoàng kỳ thành lập mười mấy điểm đăng ký tên, đội trưởng Tô Mộc dẫn theo một đội tới duy trì trật tự, các bại binh tự động xếp thành hàng dài từ chân núi lên ngọn núi báo danh, các sĩ quan thì tự động cầm thẻ bài thân phận tới báo thân phận với Vân Thiển Tuyết: “Tôi là Thiết Nặc Á, bách nhân đội trưởng đoàn mười sáu quân đoàn ba”.</w:t>
      </w:r>
    </w:p>
    <w:p>
      <w:pPr>
        <w:pStyle w:val="BodyText"/>
      </w:pPr>
      <w:r>
        <w:t xml:space="preserve">“Tôi là phó đoàn trưởng một đoàn của quân đoàn thứ năm, Ca Tư Phu”.</w:t>
      </w:r>
    </w:p>
    <w:p>
      <w:pPr>
        <w:pStyle w:val="BodyText"/>
      </w:pPr>
      <w:r>
        <w:t xml:space="preserve">“Tôi là Khang Tây Nhã, chưởng kỳ quan đoàn thứ tám quân đoàn mười một”.</w:t>
      </w:r>
    </w:p>
    <w:p>
      <w:pPr>
        <w:pStyle w:val="BodyText"/>
      </w:pPr>
      <w:r>
        <w:t xml:space="preserve">Vào lúc khó khăn, gian nguy này, Vân Thiển Tuyết đã chứng tỏ được tài năng cùng với sự quyết đoán của một tướng lĩnh ưu tú, cho dù là sĩ quan của quân đoàn nào, chỉ cần tới đầu quân cho đều chấp nhận hết thảy, Vân Thiển Tuyết đã bổ nhiệm hơn mười đội trưởng Bách nhân, ra lệnh cho những người này tự triệu tập binh lính thất tán tới tập hợp.</w:t>
      </w:r>
    </w:p>
    <w:p>
      <w:pPr>
        <w:pStyle w:val="BodyText"/>
      </w:pPr>
      <w:r>
        <w:t xml:space="preserve">Hơn nữa Vân Thiển Tuyết còn bổ nhiệm Tô Mộc làm đội trưởng lương thảo, đặc biệt chịu trách nhiệm đội chuyên tìm kiếm lương thảo, nói thẳng ra là nhân cơ hội đám binh lính còn chưa bị gục xuống vì đói lả, chúng tiến hành cướp bóc sạch sẽ những thành, thôn trấn trên đường đi. Không có lương thực, đội ngũ của đơn vị mới được tổ chức lại sẽ nhanh chóng sụp đổ.</w:t>
      </w:r>
    </w:p>
    <w:p>
      <w:pPr>
        <w:pStyle w:val="BodyText"/>
      </w:pPr>
      <w:r>
        <w:t xml:space="preserve">Vì nơi này cách không xa thành Ba Đan, quân truy kích của quân Viễn Đông và quân Đông Nam bất kỳ lúc nào cũng có khả năng đánh tới, Vân Thiển Tuyết không dám dừng lại quá lâu ở nơi này, sau khi đội lục soát lương thực đi cướp các thành trấn trong vòng ba giờ, đội ngũ này lên đường ngay trong đêm, có tên binh lính vẫn theo thói quen trước kia, khi đi cướp bóc vẫn giết chết ba người dân trong thôn, cuối cùng Vân Thiển Tuyết hạ lệnh thực thi quân pháp ngay tại chỗ, y hạ lệnh treo cổ ngay trên cây ở cổng thôn khiến cho đồng bọn của tên lính không phục, kéo nhau tới trước mặt Vân Thiến Tuyết muốn nói chuyện tử tế.</w:t>
      </w:r>
    </w:p>
    <w:p>
      <w:pPr>
        <w:pStyle w:val="BodyText"/>
      </w:pPr>
      <w:r>
        <w:t xml:space="preserve">“Bây giờ là lúc nào rồi mà còn dám làm càn như vậy?”. Thái đội của Vân Thiển Tuyết đối với đám binh lính trên bờ vực bạo động vẫn cứng rắn như thường: “Chúng ta đang đơn độc ở hậu phương quân địch, bất kỳ lúc nào quân Viễn Đông cũng đuổi tới nơi, chúng ta không thể không chừa cho loài người con đường sống, hãy nghĩ đi, nếu như không may chúng ta bị loài người bắt làm tù binh, những con sâu làm rầu nổi canh này sẽ hại chết tất cả chúng ta, hãy suy nghĩ cẩn thận nghĩ tới kết cục của Ôn Khắc Lạp, hắn hại chết rất nhiều loài người, Đế Đô đã hạ lệnh hễ là binh lính quân đoàn thứ sáu thì không chấp nhận đầu hàng, hãy nghĩ xem các ngươi cũng muốn rơi vào kết cục này sao? Chúng ta chỉ muốn an toàn về nhà, không nên gây chuyện nữa”.</w:t>
      </w:r>
    </w:p>
    <w:p>
      <w:pPr>
        <w:pStyle w:val="BodyText"/>
      </w:pPr>
      <w:r>
        <w:t xml:space="preserve">Sau khi dẹp cơn bạo động chưa thành, Vân Thiển Tuyết dẫn theo binh lính chạy suốt đêm, binh lính hành quân suốt ba mươi dặm đường, tới sáng sớm ngày hôm sau, ban đầu trời đổ tuyết nhỏ rồi tiếp đó là mưa tuyết, con đường vốn lầy lội lại càng khó đi, binh lính lội trong bùn lầy, gần như chỉ tiến lên từng bước một, cực kỳ vất vả. Trong đội ngũ hành quân, đáng thương nhất là mười mấy con ngựa vận chuyển lương thực, cực kỳ mệt mỏi, trên đường đi chúng không ngừng long móng chân, cuối cùng có một con ngựa không chịu được gánh nặng trên lưng, nó ngã gập chân xuống, con ngựa gầy trơ xương ngập trong bùn đất.</w:t>
      </w:r>
    </w:p>
    <w:p>
      <w:pPr>
        <w:pStyle w:val="BodyText"/>
      </w:pPr>
      <w:r>
        <w:t xml:space="preserve">Dưới sự chỉ huy của một sĩ quan Ma tộc với hai mắt đỏ ngầu, mười mấy binh lính Ma tộc vây xung quanh con ngựa đang quay cuồng trong vũng bùn, chúng chỉ muốn nâng con ngựa đứng dậy, lấy ra những bao lương thực rơi vào trong nước bùn, cứu được những hạt lương thực quý giá.</w:t>
      </w:r>
    </w:p>
    <w:p>
      <w:pPr>
        <w:pStyle w:val="BodyText"/>
      </w:pPr>
      <w:r>
        <w:t xml:space="preserve">Trong lúc đó tiếng người, tiếng ngựa hí pha trộn vào nhau, cực kỳ hỗn loạn, lúc này không một kẻ nào chú ý tới ở bên cạnh, tướng quân Vân Thiển Tuyết đang được khiêng bằng cáng đã đứng lại.</w:t>
      </w:r>
    </w:p>
    <w:p>
      <w:pPr>
        <w:pStyle w:val="BodyText"/>
      </w:pPr>
      <w:r>
        <w:t xml:space="preserve">Khi nhìn thấy binh lính trong tình trạng kiệt sức đi trong bùn lầy, cả người ướt sũng, run rẩy trong cơn gió lạnh của buổi sáng sớm, một cảm giác đau đớn, chua xót bao phủ trong lòng Vân Thiển Tuyết, vương quốc Ma tộc vĩ đại đã rơi xuống tình trạng tệ hại như này sao? Một con ngựa mang trên lưng một trăm cân gạo mà kinh động tới tâm trạng của cả đội ngũ.</w:t>
      </w:r>
    </w:p>
    <w:p>
      <w:pPr>
        <w:pStyle w:val="BodyText"/>
      </w:pPr>
      <w:r>
        <w:t xml:space="preserve">Vân Thiển Tuyết lo lắng việc đơn vị của mình còn đang trong vùng chiếm giữ của loài người, binh lính cần có sức lực để di chuyển và ứng phó với tình hình bất ngờ, y hạ lệnh cho binh lính lập tức nghỉ ngơi, ngay khi mệnh lệnh nghỉ ngơi được ban ra, thậm chí binh lính không còn cả sức mà hò reo, đám lính chỉ tìm những chỗ hơi khô ráo bên cạnh con đường lầy lội nằm xuống không cần quan tâm tới chuyện tuyết đang rơi, chúng chỉ trùm chiếc áo khoác lên mặt rồi ngủ thiếp đi.</w:t>
      </w:r>
    </w:p>
    <w:p>
      <w:pPr>
        <w:pStyle w:val="BodyText"/>
      </w:pPr>
      <w:r>
        <w:t xml:space="preserve">Vân Thiển Tuyết cực kỳ lo lắng khi y nhìn thấy dáng vẻ cực kỳ uể oải của binh lính, tình hình của đội ngũ cực kỳ thê thảm, lúc này có khoảng một nửa binh lính bị thương, vì thiếu nước sạch và thuốc thang, bệnh tật đã lưu hành trong đơn vị, bệnh thương hàn, bệnh dịch tả, nhiễm trùng máu, uốn ván cùng với sốt cao khiến ọi chuyện trở nên phức tạp, trong đội ngũ này có hai nhân viên quân y nhưng không có bất kỳ loại thuốc nào, ngay cả băng gạc sạch cũng không có, chính vì vậy các lính quân y chỉ biết giương mắt nhìn những người bệnh bị cơn đau đớn hành hạ gào thét như trâu bò, mỗi khi người bị bệnh chết đi, những binh lính cũng không che đậy gì cho người chết, chỉ vứt bỏ ở những bụi cây, lùm cỏ ven đường.</w:t>
      </w:r>
    </w:p>
    <w:p>
      <w:pPr>
        <w:pStyle w:val="BodyText"/>
      </w:pPr>
      <w:r>
        <w:t xml:space="preserve">Lương thực nhanh chóng hết, Vân Thiển Tuyết không thể không hạn chế cung cấp thức ăn.</w:t>
      </w:r>
    </w:p>
    <w:p>
      <w:pPr>
        <w:pStyle w:val="BodyText"/>
      </w:pPr>
      <w:r>
        <w:t xml:space="preserve">Binh lính bụng đói réo ầm, hai mắt hiện lục quang như mắt sói, đội ngũ nằm trên bờ vực sụp đổ, Vân Thiển Tuyết đành phái người đi tới thành Tháp Luân cầu viện Hoàng tử điện hạ, mặc dù mọi người cùng phá vây nhưng Hoàng tử Tạp Lan mang theo cả một tổ chức phá vây ra ngoài, tình cảnh còn tốt hơn y rất nhiều, Vân Thiển Tuyết nghĩ rằng nếu như Hoàng tử Tạp Lan không phái người tới ứng cứu đơn vị này của y thì đơn vị này vì tinh thần sa sút chưa chắc đã có thể duy trì được tới thành Tháp Luân.</w:t>
      </w:r>
    </w:p>
    <w:p>
      <w:pPr>
        <w:pStyle w:val="BodyText"/>
      </w:pPr>
      <w:r>
        <w:t xml:space="preserve">Lúc này để duy trì đội ngũ này có thể đi tới chỉ còn có sự nhiệt tình và sự kiên cường của Vân Thiển Tuyết, mặc dù tướng quân nằm trên cáng này đang bị thương nhưng ý chí và thái độ ngẩng cao đầu của y luôn nhận được sự ủng hộ của tất cả mọi người, Vân Thiển Tuyết không ngừng tuyên truyền: “Không sợ mệt, không sợ đói, hãy bước nhanh hơn nữa, Tạp Lan điện hạ đang ở phía trước, một khi gặp được Điện hạ chúng ta sẽ có cái ăn, cái mặc”.</w:t>
      </w:r>
    </w:p>
    <w:p>
      <w:pPr>
        <w:pStyle w:val="BodyText"/>
      </w:pPr>
      <w:r>
        <w:t xml:space="preserve">Tất cả chỉ vì sự cổ vũ và ý chí chiến đấu của vị tướng quân nằm cáng này mà đơn vị quân đội Ma tộc trong tình trạng thể lực tiêu hao mới có thể khó nhọc tiếp tục hành quân, hai ngày một đêm hành quân, Vân Thiển Tuyết có vận khí tốt, y không đụng chạm với quân đội loài người, sáng sớm ngày mười bảy tháng mười hai năm bảy trăm tám mươi tư, Vân Thiển Tuyết chỉ huy đội binh lính chỉ còn cách thành Tháp Luân chưa tới năm mươi dặm.</w:t>
      </w:r>
    </w:p>
    <w:p>
      <w:pPr>
        <w:pStyle w:val="BodyText"/>
      </w:pPr>
      <w:r>
        <w:t xml:space="preserve">Càng tới gần địa điểm hội quân, Vân Thiển Tuyết càng không yên lòng, Vân Thiển Tuyết cũng không biết rằng trong lòng y đã thầm cầu nguyện không biết bao nhiêu lần, cầu nguyện cho Hoàng tử Tạp Lan phá vây thành công, quân Vũ Lâm không hao tổn quá nhiều, thế nhưng Vân Thiển Tuyết lại càng sợ hãi, y chỉ sợ Hoàng tử Tạp Lan không đợi y tới sẽ mang theo binh mã đi trước, y chỉ lo hai người sẽ không gặp được nhau, không hiểu sao Vân Thiển Tuyết luôn có một dự cảm xấu, y có cảm giác rằng con đường phía trước sẽ hoàn toàn không thuận lợi như y đã nghĩ.</w:t>
      </w:r>
    </w:p>
    <w:p>
      <w:pPr>
        <w:pStyle w:val="BodyText"/>
      </w:pPr>
      <w:r>
        <w:t xml:space="preserve">Trong màn mưa bụi mờ ảo phía trước xuất hiện một vài bóng người, lúc này mơ hồ có thể nghe thấy tiếng vó ngựa truyền tới, binh lính cảnh giới trên con đường phía trước hô to: “Là người một nhà đội tiền trạm của chúng ta đã quay về”.</w:t>
      </w:r>
    </w:p>
    <w:p>
      <w:pPr>
        <w:pStyle w:val="BodyText"/>
      </w:pPr>
      <w:r>
        <w:t xml:space="preserve">Binh lính vừa nói vừa nhường đường để cho tên sứ giả có tên là Lỗ Tạp đi thẳng tới trước mặt Vân Thiển Tuyết.</w:t>
      </w:r>
    </w:p>
    <w:p>
      <w:pPr>
        <w:pStyle w:val="BodyText"/>
      </w:pPr>
      <w:r>
        <w:t xml:space="preserve">Lỗ Tạp bị nước mưa xối ướt đẫm người, nước mưa từ tóc gã liên tục nhỏ xuống dưới, sắc mặt Lỗ Tạp trắng bệch, đôi môi run rẩy dữ dội không biết bởi vì rét hay là sợ hãi. Ánh mắt Lỗ Tạp có một điều gì đó khiến Vân Thiển Tuyết phải suy nghĩ.</w:t>
      </w:r>
    </w:p>
    <w:p>
      <w:pPr>
        <w:pStyle w:val="BodyText"/>
      </w:pPr>
      <w:r>
        <w:t xml:space="preserve">“Ngươi có tìm được quân Vũ Lâm không?”. Vân Thiển Tuyết không nhịn được, y lên tiếng hỏi ngay.</w:t>
      </w:r>
    </w:p>
    <w:p>
      <w:pPr>
        <w:pStyle w:val="BodyText"/>
      </w:pPr>
      <w:r>
        <w:t xml:space="preserve">Giọng nói Lỗ Tạp mang theo cả sự run rầy: “Đại nhân, tìm được rồi”.</w:t>
      </w:r>
    </w:p>
    <w:p>
      <w:pPr>
        <w:pStyle w:val="BodyText"/>
      </w:pPr>
      <w:r>
        <w:t xml:space="preserve">“Ngươi có tìm được Tạp Lan điện hạ không? Ngươi có nói lại tình hình của chúng ta cho Điện hạ không?”.</w:t>
      </w:r>
    </w:p>
    <w:p>
      <w:pPr>
        <w:pStyle w:val="BodyText"/>
      </w:pPr>
      <w:r>
        <w:t xml:space="preserve">Lỗ Tạp chậm rãi lắc đầu nói: “Đại nhân, tôi không có cách nào gặp được Tạp Lan điện hạ”.</w:t>
      </w:r>
    </w:p>
    <w:p>
      <w:pPr>
        <w:pStyle w:val="BodyText"/>
      </w:pPr>
      <w:r>
        <w:t xml:space="preserve">“Tại sao?”, gương mặt đỏ ửng vì tức giận, Vân Thiển Tuyết giận dữ quát to: “Không phải ta đã viết thư chứng minh thân phận cho người rồi sao? Không phải ta đã nói với ngươi, ngươi nhất định phải giao thư tận tay cho Hoàng tử Tạp Lan sao? Chúng ta chỉ có hai mươi mốt chiến mã, ta đã cho các ngươi tám chiến mã chính là vì sự quan trọng của nhiệm vụ này, quan hệ tới tính mạng của mấy ngàn huynh đệ, sao ngươi lại dám trễ nải, không hoàn thành nhiệm vụ, sao ngươi lại dám quay về, người không sợ ta chém đầu ngươi sao?”.</w:t>
      </w:r>
    </w:p>
    <w:p>
      <w:pPr>
        <w:pStyle w:val="BodyText"/>
      </w:pPr>
      <w:r>
        <w:t xml:space="preserve">Lỗ Tạp đứng thẳng người, sắc mặt trắng bệch, Lỗ Tạp để mặc ưa tuyết xối lên người mình, cả người ướt đầm đìa, đối với cơn tức giận quát mắng của Vân Thiển Tuyết, Lỗ Tạp chỉ chậm rãi cúi đầu cài lại một chiếc cúc áo nhưng gã lại chỉ làm cho nó mở bung ra.</w:t>
      </w:r>
    </w:p>
    <w:p>
      <w:pPr>
        <w:pStyle w:val="BodyText"/>
      </w:pPr>
      <w:r>
        <w:t xml:space="preserve">“Đại nhân!”. Giọng nói của Lỗ Tạp rất nhỏ nhưng mọi người đều có thể nghe thấy, giọng nói nhỏ đó Lỗ Tạp phải tập trung tất cả sức lực mới nói ra được: “Tôi không có cách nào đi gặp mặt người chết được”.</w:t>
      </w:r>
    </w:p>
    <w:p>
      <w:pPr>
        <w:pStyle w:val="BodyText"/>
      </w:pPr>
      <w:r>
        <w:t xml:space="preserve">“Ngươi nói cái gì?”.</w:t>
      </w:r>
    </w:p>
    <w:p>
      <w:pPr>
        <w:pStyle w:val="BodyText"/>
      </w:pPr>
      <w:r>
        <w:t xml:space="preserve">“Tạp Lan điện hạ đã chết sao?”.</w:t>
      </w:r>
    </w:p>
    <w:p>
      <w:pPr>
        <w:pStyle w:val="BodyText"/>
      </w:pPr>
      <w:r>
        <w:t xml:space="preserve">Lúc này cho dù một vạn tiếng sét đánh vào đầu thì Vân Thiển Tuyết cũng không thể khiến y chấn động hơn, chỉ trong nháy mắt, phản ứng của Vân Thiển Tuyết chỉ là “đã chết”, y chỉ có thể ngơ ngác hỏi lại Lỗ Tạp: “Tạp Lan điện hạ đã chết? Đã chết? Đã chết?”.</w:t>
      </w:r>
    </w:p>
    <w:p>
      <w:pPr>
        <w:pStyle w:val="BodyText"/>
      </w:pPr>
      <w:r>
        <w:t xml:space="preserve">Bầu trời sáng sớm, mưa bụi lất phất, bầu trời đầy mây đen, không một tia nắng mặt trời.</w:t>
      </w:r>
    </w:p>
    <w:p>
      <w:pPr>
        <w:pStyle w:val="BodyText"/>
      </w:pPr>
      <w:r>
        <w:t xml:space="preserve">Cả bình nguyên, núi đồi đang bị bao phủ trong cơn mưa tuyết lất phất, lúc này Vân Thiển Tuyết như bị một vật gì đó đánh trúng nát vụn, gió lạnh đầu mùa đông lạnh thấu xương, lạnh tới mức khiến trái tim y đóng băng đầu có trống rỗng.</w:t>
      </w:r>
    </w:p>
    <w:p>
      <w:pPr>
        <w:pStyle w:val="BodyText"/>
      </w:pPr>
      <w:r>
        <w:t xml:space="preserve">Vân Thiển Tuyết há hốc mồm không nói được, lúc này y không hỏi được nữa, hoàng tử Tạp Lan đã chết, chuyện khủng khiếp này đã chiếm trọn năng lực suy nghĩ của Vân Thiển Tuyết, còn chuyện Tạp Lan chết như thế nào, Vân Thiển Tuyết không còn cần hỏi, cần quan tâm. Hoàng tử Tạp Lan đã chết, vương quốc đã diệt vong.</w:t>
      </w:r>
    </w:p>
    <w:p>
      <w:pPr>
        <w:pStyle w:val="BodyText"/>
      </w:pPr>
      <w:r>
        <w:t xml:space="preserve">Nhưng vẫn còn có người quan tâm tới điều này, đội trưởng Tô Mộc hỏi: “Điện hạ chết như thế nào? Ngài bị loài người giết hả?”.</w:t>
      </w:r>
    </w:p>
    <w:p>
      <w:pPr>
        <w:pStyle w:val="BodyText"/>
      </w:pPr>
      <w:r>
        <w:t xml:space="preserve">“Không phải, điện hạ bị Đại hoàng tử Tạp Đốn giết chết”.</w:t>
      </w:r>
    </w:p>
    <w:p>
      <w:pPr>
        <w:pStyle w:val="BodyText"/>
      </w:pPr>
      <w:r>
        <w:t xml:space="preserve">“Tạp Đốn điện hạ tới nơi này sao?”.</w:t>
      </w:r>
    </w:p>
    <w:p>
      <w:pPr>
        <w:pStyle w:val="BodyText"/>
      </w:pPr>
      <w:r>
        <w:t xml:space="preserve">“Có binh lính quân Vũ Lâm may mắn còn sống sót nói cho chúng tôi, buổi tối hai ngày trước đã xảy ra rất nhiều biến cố, Tạp Lan điện hạ dẫn theo quân Vũ Lâm phá vòng vây nhưng khi tới thành Tháp Luân thì gặp Thân Vương Tạp Đốn, Thân Vương dẫn theo đại quân trú ở trong thành Tháp Luân, binh mã của Thân Vương trú trong thành nên quân Vũ Lâm của Hoàng tử Tạp Lan không thể vào thành, hai hoàng tử gặp mặt nhau ở cổng thành nhưng không biết vì không đồng ý với nhau chuyện gì nên Thân Vương Tạp Đốn cho đóng cổng thành, không cho quân Vũ Lâm vào thành, buổi tối ngày hôm trước, ngay sau khi đi ngủ, binh mã của Thân Vương Tạp Đốn đột nhiên tiến vào quân doanh quân Vũ Lâm và nói muốn tiếp quản quyền chỉ huy, quân Vũ Lâm không phục, hai bên nảy sinh xung đột, trong cơn hỗn loạn, Tạp Lan điện hạ bị binh mã của Thân Vương Tạp Đốn bắt đi, bị giết vào đêm đó, đầu treo ở trước cổng quân doanh quân Vũ Lâm, Thân Vương Tạp Đốn muốn dùng cách này để cảnh cáo những sĩ quan, binh lính quân Vũ Lâm không chịu hàng phục”.</w:t>
      </w:r>
    </w:p>
    <w:p>
      <w:pPr>
        <w:pStyle w:val="BodyText"/>
      </w:pPr>
      <w:r>
        <w:t xml:space="preserve">“Đồ súc sinh”. Đội trưởng Tô Mộc tức giận quát to: “Vương quốc đã rơi vào tình trạng này mà hắn còn muốn gây nội chiến, người này sẽ không có kết cục tốt”.</w:t>
      </w:r>
    </w:p>
    <w:p>
      <w:pPr>
        <w:pStyle w:val="BodyText"/>
      </w:pPr>
      <w:r>
        <w:t xml:space="preserve">“Đại nhân, nói rất đúng” Lỗ Tạp cười gượng nói: “Thân Vương Tạp Đốn cũng không thể đắc ý được lâu, không bao lâu Tạp Lan điện hạ bị bêu đầu thì đầu của hắn cũng bị treo lên”.</w:t>
      </w:r>
    </w:p>
    <w:p>
      <w:pPr>
        <w:pStyle w:val="BodyText"/>
      </w:pPr>
      <w:r>
        <w:t xml:space="preserve">“Cái gì? Kẻ nào giết Tạp Đốn? Binh lính quân Vũ Lâm báo thù cho hoàng tử Tạp Lan sao?”.</w:t>
      </w:r>
    </w:p>
    <w:p>
      <w:pPr>
        <w:pStyle w:val="BodyText"/>
      </w:pPr>
      <w:r>
        <w:t xml:space="preserve">“Không phải quân Vũ Lâm làm, sau khi giết Hoàng tử Tạp Lan, Thân Vương Tạp Đốn và Mông Hãn mở tiệc ăn mừng, chúc mừng quân Vũ Lâm rơi vào tay hắn, kết quả Mông Hãn sắp đặt người giết chết Tạp Đốn và toàn bộ tùy tùng, khi đó máu của Tạp Lan điện hạ vẫn còn chưa đông cứng lại”.</w:t>
      </w:r>
    </w:p>
    <w:p>
      <w:pPr>
        <w:pStyle w:val="BodyText"/>
      </w:pPr>
      <w:r>
        <w:t xml:space="preserve">Các binh lính Ma tộc trợn mắt há hốc mồm, Tô Mộc không nhịn được hét lên: “Tạp Đốn giết Tạp Lan là vì nhân cơ hội tiêu diệt kẻ có thể tranh đoạt quyền thừa kế Hoàng đế mà thôi, nhưng tại sao Mông Hãn lại hạ độc thủ với Thân Vương Tạp Đốn? Mọi người đều là người Thần tộc, hôm nay đang rơi vào cảnh đại nạn, phải đoàn kết mọi người mới đúng chứ”.</w:t>
      </w:r>
    </w:p>
    <w:p>
      <w:pPr>
        <w:pStyle w:val="BodyText"/>
      </w:pPr>
      <w:r>
        <w:t xml:space="preserve">Mấy viên sĩ quan nhỏ to bàn tán, sắc mặt Vân Thiển Tuyết âm trầm, y không nói, cho dù y không nói nhưng trong lòng hiểu rất rõ, Mông Hãn là người cực kỳ dã tâm, ông ta nhìn thấy thực lực bộ tộc Tắc Nội Á tổn thất nghiêm trọng trong cuộc chiến, bệ hạ bỏ mình, lực lượng của Tắc Nội Á giảm tới mức thấp nhất, một Tạp Đốn chí lớn nhưng tài mọn không được ông ta coi trọng, ông ta không nhân cơ hội này ra tay thì mới là chuyện lạ.</w:t>
      </w:r>
    </w:p>
    <w:p>
      <w:pPr>
        <w:pStyle w:val="BodyText"/>
      </w:pPr>
      <w:r>
        <w:t xml:space="preserve">Mông Hãn đột nhiên hạ độc thủ báo hiệu một cuộc chiến tranh giành Hoàng quyền tàn khốc lại sắp diễn ra, Mông tộc nhân dịp cháy nhà ra hôi của, Tắc Nội Á tộc sắp gặp phải thảm họa diệt tộc.</w:t>
      </w:r>
    </w:p>
    <w:p>
      <w:pPr>
        <w:pStyle w:val="BodyText"/>
      </w:pPr>
      <w:r>
        <w:t xml:space="preserve">“Lỗ Tạp, bây giờ tình hình bên đó như thế nào?”.</w:t>
      </w:r>
    </w:p>
    <w:p>
      <w:pPr>
        <w:pStyle w:val="BodyText"/>
      </w:pPr>
      <w:r>
        <w:t xml:space="preserve">“Rất loạn! Sau khi Mông Hãn lừa giết Thân Vương Tạp Đốn, ông ta muốn nhân cơ hội thu phục những thuộc hạ cũ của Tạp Đốn, nhưng các thủ hạ cũ của Thân Vương Tạp Đốn chống cự, giao tranh bắt đầu xảy ra từ sáng hôm qua, quân của Mông Hãn và thuộc hạ cũ của Thân Vương Tạp Đốn giao tranh với nhau bên trong thành, bên ngoài thành là quân Vũ Lâm báo thù đánh lại quân đội của Mông Hãn và thuộc hạ của Thân Vương Tạp Đốn.</w:t>
      </w:r>
    </w:p>
    <w:p>
      <w:pPr>
        <w:pStyle w:val="BodyText"/>
      </w:pPr>
      <w:r>
        <w:t xml:space="preserve">Thành Tháp Luân xảy ra hỗn chiến, con em Thần tộc bây giờ đánh lại nhau, ngày xưa là anh em đao sắc hỗ trợ nhau, bây giờ chém giết không lưu tình, cuộc chém giết này khiến người khác phải đau lòng, cả đời này tôi hoàn toàn không muốn gặp phải cảnh này, vì trong thành Tháp Luân đang giao chiến nên tôi không thể vào trong thành, chỉ có thể đi một vòng bên ngoài thành, gặp quân Vũ Lâm, bọn họ biết ngài đang ở gần thì rất vui mừng, bọn họ bảo chúng tôi hãy mau chóng quay về báo tin, cầu xin đại nhân ngài hãy mau chóng dẫn người tới giúp bọn họ”.</w:t>
      </w:r>
    </w:p>
    <w:p>
      <w:pPr>
        <w:pStyle w:val="BodyText"/>
      </w:pPr>
      <w:r>
        <w:t xml:space="preserve">Vân Thiển Tuyết không nói, y chỉ nhếch miệng cười nhạt, lúc trước chính y còn hy vọng quân Vũ Lâm tới trợ giúp mình, y thực sự không ngờ đơn vị tân quân mà y đang dẫn theo lại trở thành cứu tinh trong suy nghĩ của người khác.</w:t>
      </w:r>
    </w:p>
    <w:p>
      <w:pPr>
        <w:pStyle w:val="BodyText"/>
      </w:pPr>
      <w:r>
        <w:t xml:space="preserve">Vân Thiển Tuyết ngồi ở đó, ngẩng đầu nhìn trời, để mặc cho những hạt mưa to như hạt đậu, giá lạnh rơi lên mặt, sắc mặt xanh lét giống như đeo một chiếc mặt nạ kim loại.</w:t>
      </w:r>
    </w:p>
    <w:p>
      <w:pPr>
        <w:pStyle w:val="BodyText"/>
      </w:pPr>
      <w:r>
        <w:t xml:space="preserve">Các thuộc hạ tha thiết nhìn Vân Thiển Tuyết, lúc này viên tướng quân thanh niên đang ngồi trên cáng này đã trở thành hy vọng cuối cùng của mọi người, tất cả chỉ mong Vân Thiển Tuyết có thể nghĩ ra cách nào đó, đưa mọi người thoát khỏi khốn cảnh này, không một ai dám lên tiếng, tất cả chỉ sợ quấy rầy suy nghĩ của tướng quân Vũ Lâm.</w:t>
      </w:r>
    </w:p>
    <w:p>
      <w:pPr>
        <w:pStyle w:val="BodyText"/>
      </w:pPr>
      <w:r>
        <w:t xml:space="preserve">Bọn họ không biết rằng vào lúc này Vân Thiển Tuyết không nghĩ gì khác, y chỉ muốn chết.</w:t>
      </w:r>
    </w:p>
    <w:p>
      <w:pPr>
        <w:pStyle w:val="BodyText"/>
      </w:pPr>
      <w:r>
        <w:t xml:space="preserve">Cửa nát nhà tan, không còn tổ quốc, loạn trong giặc ngoài xảy ra liên tiếp, Ma Thần Hoàng tôn kính nhất đã chết, vợ và con mình cũng đã chết, cuối cùng Hoàng tử Tạp Lan, niềm hy vọng cuối cùng của y cũng đã chết, mấy đơn vị quân đội tinh nhuệ còn lại của vương quốc lại đang chém giết lẫn nhau, từng sự việc một đả kích y khiến ột người kiên cường như Vân Thiển Tuyết cũng suy sụp, y đã từ bỏ, không muốn chống lại vận mệnh nữa rồi.</w:t>
      </w:r>
    </w:p>
    <w:p>
      <w:pPr>
        <w:pStyle w:val="BodyText"/>
      </w:pPr>
      <w:r>
        <w:t xml:space="preserve">“Không còn cách nào khác, đây chính là ý trời muốn tiêu diệt vương quốc. Ý muốn của trời xanh, người phàm tục không thể biết, không thể ngăn cản, cực kỳ huyền diệu, đại đế quốc từng vô cùng cường thịnh, lãnh thổ chiếm một nửa đại lục lại có thể dễ dàng diệt vong, nếu biết kết quả như này, mình đã đi cùng Bệ hạ ngay từ ban đầu”.</w:t>
      </w:r>
    </w:p>
    <w:p>
      <w:pPr>
        <w:pStyle w:val="BodyText"/>
      </w:pPr>
      <w:r>
        <w:t xml:space="preserve">Vân Thiển Tuyết bình thản nghĩ, cuối cùng y đã hạ quyết tâm, lúc này trong lòng Vân Thiển Tuyết không có nhiều gợn sóng, Vân Thiển Tuyết liếc nhìn những người vây quanh mình, bàn tay y lần về thanh kiếm bên hông, cố sức rút thanh kiếm ra.</w:t>
      </w:r>
    </w:p>
    <w:p>
      <w:pPr>
        <w:pStyle w:val="BodyText"/>
      </w:pPr>
      <w:r>
        <w:t xml:space="preserve">Vân Thiển Tuyết nhìn chằm chằm vào lưỡi kiếm sắc nhọn, y cười gượng, chậm rãi quay mũi kiếm lại, bàn tay nắm chặt chuôi kiếm.</w:t>
      </w:r>
    </w:p>
    <w:p>
      <w:pPr>
        <w:pStyle w:val="BodyText"/>
      </w:pPr>
      <w:r>
        <w:t xml:space="preserve">Mọi người ngơ ngác nhìn hành động của Vân Thiển Tuyết, lúc này chỉ có sứ giả Lỗ Tạp nhận ra có điều không ổn, gã vội vàng nhào tới ôm cánh tay Vân Thiến Tuyết, thất thanh gào lên: “Đại nhân, không nên”.</w:t>
      </w:r>
    </w:p>
    <w:p>
      <w:pPr>
        <w:pStyle w:val="BodyText"/>
      </w:pPr>
      <w:r>
        <w:t xml:space="preserve">Nhưng hành động của Lỗ Tạp vẫn chậm hơn một chút, mặc dù bị thương nhưng sức mạnh của Vân Thiển Tuyết vẫn như cũ, một người lính bình thường không thể sánh được, may mắn thay lúc này đội trưởng Tô Mộc cũng có phản ứng, hai tay gã nhanh như chớp nắm lấy chuôi kiếm.</w:t>
      </w:r>
    </w:p>
    <w:p>
      <w:pPr>
        <w:pStyle w:val="BodyText"/>
      </w:pPr>
      <w:r>
        <w:t xml:space="preserve">Mọi người cùng hợp lực lại nhưng vẫn không mạnh bằng một kiếm của Vân Thiển Tuyết quyết ý đi tìm cái chết, lưỡi kiếm đâm thủng quân phục trước ngực Vân Thiển Tuyết, đâm sâu vào da thịt, máu tươi phun ra như suối, ướt đẫm áo ngực Vân Thiển Tuyết.</w:t>
      </w:r>
    </w:p>
    <w:p>
      <w:pPr>
        <w:pStyle w:val="BodyText"/>
      </w:pPr>
      <w:r>
        <w:t xml:space="preserve">Lúc này có người đoạt lấy thanh kiếm trong tay Vân Thiển Tuyết, có người hô to: “Quân y! Quân y! Quân y mau tới đây”. Trong tiếng hô kinh hãi liên tiếp, trong cảnh hỗn loạn, Vân Thiển Tuyết lặng lẽ nằm trên cáng, giống như những âm thanh rầm rĩ bên cạnh không có liên quan gì tới y, tuy sự sống còn trên người y nhưng suy nghĩ của y đang bay rất xa, bay tới một nơi rất xa xôi, một nơi nào đó không có chiến tranh, không có đói khát, một nơi nào đó mà y có Bệ hạ tôn kính, có vợ con mình, còn cả bạn bè y nữa, trong đám người cùng với những tiếng động lớn, Vân Thiển Tuyết nhìn thấy bóng dáng yểu điệu của công chúa Tạp Đan, sắc mặt kinh hãi như chết rồi của vợ, hắn còn nhìn thấy gương mặt hồng hảo của con mình.</w:t>
      </w:r>
    </w:p>
    <w:p>
      <w:pPr>
        <w:pStyle w:val="BodyText"/>
      </w:pPr>
      <w:r>
        <w:t xml:space="preserve">Vân Thiển Tuyết ngơ ngác thầm nghĩ: “Chẳng lẽ mình đã tới thiên đường rồi sao?”.</w:t>
      </w:r>
    </w:p>
    <w:p>
      <w:pPr>
        <w:pStyle w:val="BodyText"/>
      </w:pPr>
      <w:r>
        <w:t xml:space="preserve">Đột nhiên Vân Thiển Tuyết ngồi bật dậy từ trên cáng, thất thanh kêu lên: “Tạp Đan”.</w:t>
      </w:r>
    </w:p>
    <w:p>
      <w:pPr>
        <w:pStyle w:val="BodyText"/>
      </w:pPr>
      <w:r>
        <w:t xml:space="preserve">Công chúa Tạp Đan xinh đẹp ôm con trong lòng, lặng lẽ nhìn Vân Thiển Tuyết, nước mắt trong lòng nàng mà không sao chảy ra được, những hạt mưa tuyết lạnh giá liên tục rơi xuống mắt công chúa, những giọt lệ trong suốt ngay lập tức bị biến thành châu băng trong suốt.</w:t>
      </w:r>
    </w:p>
    <w:p>
      <w:pPr>
        <w:pStyle w:val="BodyText"/>
      </w:pPr>
      <w:r>
        <w:t xml:space="preserve">Không biết từ đâu Vân Thiển Tuyết lấy được sức mạnh, y đột nhiên nhảy chồm lên từ cáng, ôm cả hai mẹ con Tạp Đan vào lòng, cả hai đều khóc không thành tiếng, Tạp Đan dịu dàng vuốt ve gương mặt của Vân Thiển Tuyết, ngày trước là một thanh niên nhanh nhẹn bây giờ đã có vẻ mặt tang thương, những khổ cực quá mức này đã hằn sâu lên gương mặt Vân Thiển Tuyết.</w:t>
      </w:r>
    </w:p>
    <w:p>
      <w:pPr>
        <w:pStyle w:val="BodyText"/>
      </w:pPr>
      <w:r>
        <w:t xml:space="preserve">Tạp Đan khóc nói: “Vì sao phải làm một chuyện ngu ngốc như vậy hả?”.</w:t>
      </w:r>
    </w:p>
    <w:p>
      <w:pPr>
        <w:pStyle w:val="BodyText"/>
      </w:pPr>
      <w:r>
        <w:t xml:space="preserve">Vân Thiển Tuyết chỉ lắc đầu, y cố sức ôm vai công chúa Tạp Đan, lắng nghe hơi thở của vợ mình, liên tục hôn lên đứa con trong lòng vợ, râu cứng, thô ráp của đàn ông làm đứa bé đau khóc ré lên, Vân Thiển Tuyết cũng khóc như con mình, nhưng nước mắt y không rơi xuống được mà đông cứng ngay khi mới xuất hiện.</w:t>
      </w:r>
    </w:p>
    <w:p>
      <w:pPr>
        <w:pStyle w:val="Compact"/>
      </w:pPr>
      <w:r>
        <w:br w:type="textWrapping"/>
      </w:r>
      <w:r>
        <w:br w:type="textWrapping"/>
      </w:r>
    </w:p>
    <w:p>
      <w:pPr>
        <w:pStyle w:val="Heading2"/>
      </w:pPr>
      <w:bookmarkStart w:id="252" w:name="chương-1-đông-chinh-chiến-tranh."/>
      <w:bookmarkEnd w:id="252"/>
      <w:r>
        <w:t xml:space="preserve">230. Chương 1 : Đông Chinh Chiến Tranh.</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4: Đông Chinh Ma tộc.</w:t>
      </w:r>
    </w:p>
    <w:p>
      <w:pPr>
        <w:pStyle w:val="BodyText"/>
      </w:pPr>
      <w:r>
        <w:t xml:space="preserve">Chương 1: Đông Chinh Chiến Tranh.</w:t>
      </w:r>
    </w:p>
    <w:p>
      <w:pPr>
        <w:pStyle w:val="BodyText"/>
      </w:pPr>
      <w:r>
        <w:t xml:space="preserve">Nhóm dịch: Tú Xuyên</w:t>
      </w:r>
    </w:p>
    <w:p>
      <w:pPr>
        <w:pStyle w:val="BodyText"/>
      </w:pPr>
      <w:r>
        <w:t xml:space="preserve">Nguồn: Vipvandan</w:t>
      </w:r>
    </w:p>
    <w:p>
      <w:pPr>
        <w:pStyle w:val="BodyText"/>
      </w:pPr>
      <w:r>
        <w:t xml:space="preserve">Bầu trời đêm trang nghiêm, rất nhiều ngôi sao treo trên bầu trời sáng chói không trung, chiếu rọi tới tận chân trời.</w:t>
      </w:r>
    </w:p>
    <w:p>
      <w:pPr>
        <w:pStyle w:val="BodyText"/>
      </w:pPr>
      <w:r>
        <w:t xml:space="preserve">Mặt trăng tròn to, sáng rực rỡ treo giữa không trung, chiếu sáng rõ cả bãi chiến trường.</w:t>
      </w:r>
    </w:p>
    <w:p>
      <w:pPr>
        <w:pStyle w:val="BodyText"/>
      </w:pPr>
      <w:r>
        <w:t xml:space="preserve">Trên một ngọn núi cao ở gần thành Ba Đan có một đôi nam nữ đang ngồi sát vào nhau.</w:t>
      </w:r>
    </w:p>
    <w:p>
      <w:pPr>
        <w:pStyle w:val="BodyText"/>
      </w:pPr>
      <w:r>
        <w:t xml:space="preserve">Ôm vai Tử Xuyên Tú, Lưu Phong Sương lặng lẽ ngồi nghe hắn nói, đôi mắt nàng tỏa ra ánh sáng rực rỡ, Lưu Phong Sương lặng lẽ cúi thấp đầu, bình tĩnh lắng nghe, ánh mắt óng ánh, thỉnh thoảng Lưu Phong Sương ngẩng đầu, lẳng lặng nhìn một bên mặt Tử Xuyên Tú. Hình dáng này rất rõ ràng, gương mặt gầy gò uể oải này, những nếp nhăn hằn sâu trên trán khiến Lưu Phong Sương cảm thấy một cảm giác đau buồn trong lòng mình, từ nay về sau hai người không thể nào tách rời.</w:t>
      </w:r>
    </w:p>
    <w:p>
      <w:pPr>
        <w:pStyle w:val="BodyText"/>
      </w:pPr>
      <w:r>
        <w:t xml:space="preserve">Trước khi gặp mặt Tử Xuyên Tú, Lưu Phong Sương có rất nhiều điều muốn nói với hắn, nhưng không hiểu vì sao khi chính thức gặp mặt Tử Xuyên Tú, cảm nhận được hơi thở ấm áp của hắn, đột nhiên nàng có cảm giác như này là quá đủ rồi.</w:t>
      </w:r>
    </w:p>
    <w:p>
      <w:pPr>
        <w:pStyle w:val="BodyText"/>
      </w:pPr>
      <w:r>
        <w:t xml:space="preserve">Phần lớn thời gian chỉ một mình Tử Xuyên Tú nói, nói về những chuyện xảy ra từ khi hai người xa cách, quá khứ vất vả, cuộc sống tương lai, những năm tháng gian nan trong sương gió mưa tuyết, giống như rất nhiều câu chuyện, người nghe thường cảm thấy rất nhàm chán, nhưng Tử Xuyên Tú lại không sợ làm phiền người khác, nói rất nhiều, Lưu Phong Sương chỉ mỉm cười lắng nghe, cực kỳ kiên nhẫn, thế nhưng phần lớn thời gian hai người chỉ lặng lẽ ngồi ôm nhau, trầm ngâm để mặc gió đêm lặng lẽ thổi qua người, hất áo choàng lay động.</w:t>
      </w:r>
    </w:p>
    <w:p>
      <w:pPr>
        <w:pStyle w:val="BodyText"/>
      </w:pPr>
      <w:r>
        <w:t xml:space="preserve">“Lạnh không?”.</w:t>
      </w:r>
    </w:p>
    <w:p>
      <w:pPr>
        <w:pStyle w:val="BodyText"/>
      </w:pPr>
      <w:r>
        <w:t xml:space="preserve">Lưu Phong Sương mỉm cười lắc đầu, Tử Xuyên Tú cởi chiếc áo khoác tướng quân màu xanh đậm bên ngoài, khoác lên vai Lưu Phong Sương, Lưu Phong Sương nghiêm túc mặc vào người, chiếc áo choàng mang theo hơi thở và sự ấm áp của Tử Xuyên Tú, khẽ mỉm cười, điều này giống như bàn tay to của người trong lòng mình đang ôm chính mình vậy.</w:t>
      </w:r>
    </w:p>
    <w:p>
      <w:pPr>
        <w:pStyle w:val="BodyText"/>
      </w:pPr>
      <w:r>
        <w:t xml:space="preserve">Nghĩ như vậy, Lưu Phong Sương thoáng ngượng ngùng cúi đầu, Tử Xuyên Tú nói tiếp: “Ngày mai chúng ta phải tiếp tục lên đường”.</w:t>
      </w:r>
    </w:p>
    <w:p>
      <w:pPr>
        <w:pStyle w:val="BodyText"/>
      </w:pPr>
      <w:r>
        <w:t xml:space="preserve">Lưu Phong Sương chấn động, nàng hỏi nhỏ: “Sao vậy? Lại muốn đi đánh giặc nữa hả?”.</w:t>
      </w:r>
    </w:p>
    <w:p>
      <w:pPr>
        <w:pStyle w:val="BodyText"/>
      </w:pPr>
      <w:r>
        <w:t xml:space="preserve">Đoán được suy nghĩ của Lưu Phong Sương, Tử Xuyên Tú an ủi nàng: “Không cần lo lắng, sẽ không có trận khổ chiến như thành Ba Đan nữa, quân Ma tộc không làm được gì nữa rồi”.</w:t>
      </w:r>
    </w:p>
    <w:p>
      <w:pPr>
        <w:pStyle w:val="BodyText"/>
      </w:pPr>
      <w:r>
        <w:t xml:space="preserve">“Mục tiêu lần này là kẻ nào?”.</w:t>
      </w:r>
    </w:p>
    <w:p>
      <w:pPr>
        <w:pStyle w:val="BodyText"/>
      </w:pPr>
      <w:r>
        <w:t xml:space="preserve">“Thân Vương Tạp Đốn, chỉ cần đánh bại hắn, chiến tranh sẽ kết thúc”.</w:t>
      </w:r>
    </w:p>
    <w:p>
      <w:pPr>
        <w:pStyle w:val="BodyText"/>
      </w:pPr>
      <w:r>
        <w:t xml:space="preserve">“Mọi người tự tin vậy sao? Nghe nói Thân Vương Tạp Đốn chỉ huy ba mươi vạn đại quân, quân đội chưa chắc ít hơn quân đội của Ma Thần Hoàng. Đặc biệt bây giờ quân Viễn Đông và quân Đông Nam vì tiêu diệt quân đội của Ma Thần Hoàng mà thương vong nặng nề”.</w:t>
      </w:r>
    </w:p>
    <w:p>
      <w:pPr>
        <w:pStyle w:val="BodyText"/>
      </w:pPr>
      <w:r>
        <w:t xml:space="preserve">“Lúc này không còn là năm bảy trăm tám mươi nữa rồi, quân đội loài người đang chiếm ưu thế chiến lược, mặc dù quân đội của ta thương vong rất lớn nhưng cũng nhanh chóng được bổ sung, đường tiếp tế và tiếp viện với hậu phương đã thông, nguồn tăng viện từ Đế Đô không ngừng kéo tới, cho dù là về mặt trang bị kỹ thuật hay là binh lực, chúng ta đều vượt Tạp Đốn mấy lần. Hơn nữa cuộc chiến thành Ba Đan, không những chúng ta đánh bại quân đội chủ lực của Ma tộc, mà hơn nữa là đánh tan niềm tin của Ma tộc, thật ra ta không bao giờ tin rằng sẽ có trận khổ chiến lần thứ hai, với tài trí bình thường của Tạp Đốn, khi hắn nhìn thấy sự sụp đổ của Ma Thần Hoàng, nhất định hắn sẽ cong đuôi bỏ chạy, chuyện thu phục lãnh thổ quốc gia không quá khó khăn”.</w:t>
      </w:r>
    </w:p>
    <w:p>
      <w:pPr>
        <w:pStyle w:val="BodyText"/>
      </w:pPr>
      <w:r>
        <w:t xml:space="preserve">“Vậy sau đó?”.</w:t>
      </w:r>
    </w:p>
    <w:p>
      <w:pPr>
        <w:pStyle w:val="BodyText"/>
      </w:pPr>
      <w:r>
        <w:t xml:space="preserve">“Sau đó?”. Tướng quân thanh niên hai mươi bốn tuổi mỉm cười vẻ hả lòng hả dạ: “Vì truy kích quân giặc, ta sẽ không ngại đi tới chân trời góc biển, truy quét lang sói, thanh kiếm nhúng trong bể máu, bình định Ma Thần bảo, tiêu diệt dư nghiệt chiến trang, báo thù tuyết hận cực khổ ngàn năm của con người, đây chính là sứ mạng mà lịch sử giao cho người lính chúng ta”.</w:t>
      </w:r>
    </w:p>
    <w:p>
      <w:pPr>
        <w:pStyle w:val="BodyText"/>
      </w:pPr>
      <w:r>
        <w:t xml:space="preserve">Lưu Phong Sương lặng lẽ nhìn Tử Xuyên Tú, tướng quân thanh niên, oai phong, anh tuấn này cực kỳ tự tin, những người đàn ông chuyên tâm với nhiệm vụ của mình có một loại mị lực khó nói thành lời, Lưu Phong Sương thấy mê mẩn người, nàng khẽ hỏi: “Vậy còn sau đó?”.</w:t>
      </w:r>
    </w:p>
    <w:p>
      <w:pPr>
        <w:pStyle w:val="BodyText"/>
      </w:pPr>
      <w:r>
        <w:t xml:space="preserve">Lặng lẽ nhìn Lưu Phong Sương một lát rồi Tử Xuyên Tú mới trầm ấm nói: “Tiếp theo ta tới cưới nàng”.</w:t>
      </w:r>
    </w:p>
    <w:p>
      <w:pPr>
        <w:pStyle w:val="BodyText"/>
      </w:pPr>
      <w:r>
        <w:t xml:space="preserve">Lưu Phong Sương khẽ gật đầu, nàng khẽ nhào vào lòng Tử Xuyên Tú, hai người không ai nói với ai, ở đằng kia chính là bãi chiến trường sau trận chém giết ác liệt, mâu gãy, mũi thương khắp nơi, hai người yêu nhau đang ngồi ôm nhau trên ngọn núi. Ánh trăng sáng từ từ bay lên không trung sau lưng bọn họ.</w:t>
      </w:r>
    </w:p>
    <w:p>
      <w:pPr>
        <w:pStyle w:val="BodyText"/>
      </w:pPr>
      <w:r>
        <w:t xml:space="preserve">*</w:t>
      </w:r>
    </w:p>
    <w:p>
      <w:pPr>
        <w:pStyle w:val="BodyText"/>
      </w:pPr>
      <w:r>
        <w:t xml:space="preserve">* *</w:t>
      </w:r>
    </w:p>
    <w:p>
      <w:pPr>
        <w:pStyle w:val="BodyText"/>
      </w:pPr>
      <w:r>
        <w:t xml:space="preserve">Chiến tranh đúng là sự tàn khốc nhưng cũng đúng là cuộc thi đấu, người thắng có thể ngửa mặt hát vang, kẻ thất bại cũng chỉ buồn bã rời khỏi đấu trường, điều kiện kiên quyết nhất chính là bọn họ phải giữ được tính mạng của mình, trong khi đó so với tính mạng của gần bốn mươi vạn đồng liêu chết trận trên sa trường có thể nói những bại binh Ma tộc vẫn còn khá may mắn.</w:t>
      </w:r>
    </w:p>
    <w:p>
      <w:pPr>
        <w:pStyle w:val="BodyText"/>
      </w:pPr>
      <w:r>
        <w:t xml:space="preserve">Trong giai đoạn cuối cùng của cuộc chiến thành Ba Đan, Vân Thiển Tuyết và bộ tư lệnh quân đoàn ba phá vòng vây, khác với Hoàng tử Tạp Lan phá vây theo hướng Đông Nam, quân đoàn thứ ba chọn cách phá vây đâm thẳng vào trận tuyến quân Viễn Đông.</w:t>
      </w:r>
    </w:p>
    <w:p>
      <w:pPr>
        <w:pStyle w:val="BodyText"/>
      </w:pPr>
      <w:r>
        <w:t xml:space="preserve">Đây chính là cuộc huyết chiến vô cùng tàn khốc, bị quân Viễn Đông hung hăng như chó săn truy kích suốt một đêm, tới bình minh ngày hôm sau, ba vạn tàn binh Ma tộc phá vây không còn được một nửa, tàn binh Ma tộc chạy trốn tới gần thành Diệp Đan, nơi này tuy cũng bị quân đội loài người đánh chiếm nhưng không có lực lượng quân đội mạnh chiếm giữ, đối mặt với bại binh Ma tộc, dân chúng trong thành và đội trấn thủ thành đã sáng suốt lựa chọn cách đóng chặt cửa thành, không chọc vào đám dã thú bại trận này.</w:t>
      </w:r>
    </w:p>
    <w:p>
      <w:pPr>
        <w:pStyle w:val="BodyText"/>
      </w:pPr>
      <w:r>
        <w:t xml:space="preserve">Vân Thiển Tuyết bị làn gió buổi bình minh khiến tỉnh lại, lúc này y chỉ cảm thấy cả người mình mỏi nhừ, đau đơn, đầu y đau như muốn vỡ ra, cổ họng khát khô như có ngọn lửa đang thiêu đốt, hai mi mắt y nặng nề như có ngồn cân đang trĩu xuống.</w:t>
      </w:r>
    </w:p>
    <w:p>
      <w:pPr>
        <w:pStyle w:val="BodyText"/>
      </w:pPr>
      <w:r>
        <w:t xml:space="preserve">Y đan đớn rên lên một tiếng: “Nước!”.</w:t>
      </w:r>
    </w:p>
    <w:p>
      <w:pPr>
        <w:pStyle w:val="BodyText"/>
      </w:pPr>
      <w:r>
        <w:t xml:space="preserve">Trong lúc hốt hoảng có người để vào bên mép y miệng chiếc bát sắt, ngửi thấy mùi vị của nước, Vân Thiển Tuyết tham lam giơ tay cầm chiếc bát, uống từng ngụm nước một, thế nhưng ngay khi ngụm nước thứ nhất mới trôi xuống được một nửa, Vân Thiển Tuyết đã phun ra ngoài, nước trong bát có một mùi thối, lại tanh, lại còn mùi bùn đất, máu tanh pha trộn vào nhau.</w:t>
      </w:r>
    </w:p>
    <w:p>
      <w:pPr>
        <w:pStyle w:val="BodyText"/>
      </w:pPr>
      <w:r>
        <w:t xml:space="preserve">Có người ở bên cạnh nói nhỏ vào tai Vân Thiển Tuyết: “Đại nhân, cố gắng chịu đựng một chút, không tìm được chỗ nào có nước”.</w:t>
      </w:r>
    </w:p>
    <w:p>
      <w:pPr>
        <w:pStyle w:val="BodyText"/>
      </w:pPr>
      <w:r>
        <w:t xml:space="preserve">Vân Thiển Tuyết cố nén cảm giác buồn nôn, uống một ngụm nước nữa, cuối cùng y cũng uống được ba ngụm nước, Vân Thiển Tuyết mệt mỏi nằm xuống, y có cảm giác như bản thân mình đang ngồi trên một chiếc thuyền chòng trành, Vân Thiển Tuyết biết bản thân mình đang được người khác cáng đi, trong tiết tấu lắc lư đó, Vân Thiển Tuyết rơi vào trạng thái mê man nửa tinh, nửa mê.</w:t>
      </w:r>
    </w:p>
    <w:p>
      <w:pPr>
        <w:pStyle w:val="BodyText"/>
      </w:pPr>
      <w:r>
        <w:t xml:space="preserve">Khi Vân Thiển Tuyết tỉnh lại lần thứ hai thì đã sau giờ ngọ cùng ngày, Vân Thiển Tuyết nằm trên cáng nhìn ra bên ngoài, bên dưới cáng là một màu nâu dài không có đầu có cuối trên con đường, nhuộm kín rừng cây nhỏ trụi lá vào mùa đông chỉ còn lại một ít lá đang quay như chong chóng, gió lạnh không ngừng thổi trên đường, mang theo hơi lạnh run người của đầu mùa đông. Ánh nắng mới lên chiếu trên cánh đồng, dưới bầu trời xanh thẳm, trong cánh rừng xa xa binh lính Ma tộc tản mát tiến lên trước.</w:t>
      </w:r>
    </w:p>
    <w:p>
      <w:pPr>
        <w:pStyle w:val="BodyText"/>
      </w:pPr>
      <w:r>
        <w:t xml:space="preserve">Vân Thiển Tuyết nằm trên cáng, nhìn cảnh sắc trước mắt không biết chán, trong thoáng chốc Vân Thiển Tuyết rơi vào trạng thái ngơ ngác.</w:t>
      </w:r>
    </w:p>
    <w:p>
      <w:pPr>
        <w:pStyle w:val="BodyText"/>
      </w:pPr>
      <w:r>
        <w:t xml:space="preserve">Đây là nơi nào?</w:t>
      </w:r>
    </w:p>
    <w:p>
      <w:pPr>
        <w:pStyle w:val="BodyText"/>
      </w:pPr>
      <w:r>
        <w:t xml:space="preserve">Tại sao mình lại ở nơi này?</w:t>
      </w:r>
    </w:p>
    <w:p>
      <w:pPr>
        <w:pStyle w:val="BodyText"/>
      </w:pPr>
      <w:r>
        <w:t xml:space="preserve">Mình là ai?</w:t>
      </w:r>
    </w:p>
    <w:p>
      <w:pPr>
        <w:pStyle w:val="BodyText"/>
      </w:pPr>
      <w:r>
        <w:t xml:space="preserve">Sau một lúc ngần ngơ, Vân Thiển Tuyết mới từ trong trí nhớ của mình tìm ra sự thật, mình là Vân Thiển Tuyết, phò mã thân vương của vương quốc, tại sao mình lại bị thương? Vân Thiển Tuyết thực sự không nhớ, y chỉ nhớ trong bóng đêm hỗn loạn, ánh lửa, đao quang kiếm ảnh, tiếng kêu thảm thiết và tiếng chém giết, lúc này Vân Thiển Tuyết thực sự không thể nhớ được nguyên nhân y bị thương, hôn mê, sao lại được người cáng đi tới nơi này, tất cả đều biến mất không còn tung tích trong trí nhớ của y.</w:t>
      </w:r>
    </w:p>
    <w:p>
      <w:pPr>
        <w:pStyle w:val="BodyText"/>
      </w:pPr>
      <w:r>
        <w:t xml:space="preserve">Vân Thiển Tuyết giơ cánh tay lên hô to: “Đứng lại!”.</w:t>
      </w:r>
    </w:p>
    <w:p>
      <w:pPr>
        <w:pStyle w:val="BodyText"/>
      </w:pPr>
      <w:r>
        <w:t xml:space="preserve">Có người chạy nhanh tới chỗ Vân Thiển Tuyết, đi tới trước mặt y và nói: “Vũ Lâm đại nhân, ngài tỉnh rồi sao?”.</w:t>
      </w:r>
    </w:p>
    <w:p>
      <w:pPr>
        <w:pStyle w:val="BodyText"/>
      </w:pPr>
      <w:r>
        <w:t xml:space="preserve">“Ngươi là...”. Nhìn gương mặt quen thuộc của viên sĩ quan Ma tộc trước mặt nhưng Vân Thiển Tuyết không tài nào nhớ nổi tên của gã.</w:t>
      </w:r>
    </w:p>
    <w:p>
      <w:pPr>
        <w:pStyle w:val="BodyText"/>
      </w:pPr>
      <w:r>
        <w:t xml:space="preserve">Viên sĩ quan tự mình giới thiệu: “Hạ quan là Tô Mộc, là đội trưởng đội bảo vệ của Công chúa điện hạ Tạp Đan”.</w:t>
      </w:r>
    </w:p>
    <w:p>
      <w:pPr>
        <w:pStyle w:val="BodyText"/>
      </w:pPr>
      <w:r>
        <w:t xml:space="preserve">“Ta nhớ ngươi rồi?”. Vân Thiển Tuyết nghĩ một lát rồi hỏi: “Công chúa điện hạ có cùng một chỗ với chúng ta không? Tại sao ta lại ở cùng với các ngươi?”.</w:t>
      </w:r>
    </w:p>
    <w:p>
      <w:pPr>
        <w:pStyle w:val="BodyText"/>
      </w:pPr>
      <w:r>
        <w:t xml:space="preserve">“Đại nhân, tối hôm qua khi phá vòng vây rất hỗn loạn, chúng tôi và công chúa điện hạ thất lạc nhau, khi chúng tôi quay lại tìm nhưng không tìm được công chúa điện hạ, chúng tôi tìm thấy ngài ở bên đường, khi đó ngài đang bị thương hôn mê bất tỉnh, chúng tôi tự quyết định cáng ngài đưa đi, đại nhân, ngài cảm thấy đỡ nhiều hơn không?”.</w:t>
      </w:r>
    </w:p>
    <w:p>
      <w:pPr>
        <w:pStyle w:val="BodyText"/>
      </w:pPr>
      <w:r>
        <w:t xml:space="preserve">Nhìn dáng vẻ thấp thỏm không yên của gã đội trưởng Tô Mộc, Vân Thiển Tuyết lại nhìn ánh mắt hoảng sợ của mấy binh lính Ma tộc bên cạnh, y biết những người này đang nghĩ gì, căn cứ theo Vương pháp Ma tộc, đội hộ vệ Hoàng tộc bỏ lại đối tượng bảo vệ của mình bỏ trốn là tội lớn, hình phạt chính là ngũ mã phanh thây, đội bảo vệ lạc mất Tạp Đan hơn nữa còn sợ bị trách tội theo quân pháp nên mới nghĩ cứu y về cũng coi như lập công chuộc tội rồi.</w:t>
      </w:r>
    </w:p>
    <w:p>
      <w:pPr>
        <w:pStyle w:val="BodyText"/>
      </w:pPr>
      <w:r>
        <w:t xml:space="preserve">“Hiểu rồi”.</w:t>
      </w:r>
    </w:p>
    <w:p>
      <w:pPr>
        <w:pStyle w:val="BodyText"/>
      </w:pPr>
      <w:r>
        <w:t xml:space="preserve">Vân Thiển Tuyết bình tĩnh nói, tuy trong lòng y rất tức giận đám người Tô Mộc không bảo vệ an toàn cho Tạp Đan, nhưng y cũng biết rằng trong cảnh binh mã hỗn loạn, bỏ chạy chối chết này, đội bảo vệ này có thể bảo đảm tính mạng của y coi như là được.</w:t>
      </w:r>
    </w:p>
    <w:p>
      <w:pPr>
        <w:pStyle w:val="BodyText"/>
      </w:pPr>
      <w:r>
        <w:t xml:space="preserve">Nếu như Vân Thiển Tuyết y không trấn an những người nà đừng có mơ an toàn quay về nhà.</w:t>
      </w:r>
    </w:p>
    <w:p>
      <w:pPr>
        <w:pStyle w:val="BodyText"/>
      </w:pPr>
      <w:r>
        <w:t xml:space="preserve">“Đội trưởng Tô Mộc, tình cảnh hỗn loạn tối hôm qua, không ai có biện pháp nào, không bảo vệ được công chúa Tạp Đan cũng chính là ý trời, ngươi hãy yên tâm, chỉ cần ta còn sống quay về, bất kỳ phiền toái sau này, ta đều gắng sức gánh thay cho các ngươi”.</w:t>
      </w:r>
    </w:p>
    <w:p>
      <w:pPr>
        <w:pStyle w:val="BodyText"/>
      </w:pPr>
      <w:r>
        <w:t xml:space="preserve">Khi nghe Vân Thiển Tuyết nói vậy, những binh lính Ma tộc vây quanh y như trút được gánh nặng trong lòng, thậm chí Tô Mộc còn cười nói: “Cảm ơn ngài, đại nhân, đại nhân ngài nghỉ ngơi đi, chúng tôi nhất định sẽ bảo vệ ngài an toàn quay về”.</w:t>
      </w:r>
    </w:p>
    <w:p>
      <w:pPr>
        <w:pStyle w:val="BodyText"/>
      </w:pPr>
      <w:r>
        <w:t xml:space="preserve">Vân Thiển Tuyết gật đầu, y cũng chẳng còn sức mà hỏi Tô Mộc “trở về rốt cuộc là về đâu?”, nếu như chỉ một ngày trước, câu trả lời rất chính xác: “Trở về bên người Bệ hạ”.</w:t>
      </w:r>
    </w:p>
    <w:p>
      <w:pPr>
        <w:pStyle w:val="BodyText"/>
      </w:pPr>
      <w:r>
        <w:t xml:space="preserve">Nhưng bây giờ Bệ hạ đã chết, vợ y công chúa Tạp Đan cũng đã chết.</w:t>
      </w:r>
    </w:p>
    <w:p>
      <w:pPr>
        <w:pStyle w:val="BodyText"/>
      </w:pPr>
      <w:r>
        <w:t xml:space="preserve">“Bệ hạ đã chết...”.</w:t>
      </w:r>
    </w:p>
    <w:p>
      <w:pPr>
        <w:pStyle w:val="BodyText"/>
      </w:pPr>
      <w:r>
        <w:t xml:space="preserve">Vân Thiển Tuyết rơi vào trạng thái sợ hãi và hỗn loạn cực độ, dù gì đi nữa Vân Thiển Tuyết tuyệt đối không thể chấp nhận sự thật này, giống như không thể chấp nhận bầu trời mất đi vầng thái dương vậy, trong cơn hoảng hốt, nước mắt rơi xuống ướt đẫm áo ngực Vân Thiển Tuyết, y thực sự cảm thấy nỗi đau. Vương quốc Ma tộc không còn nữa, tất thảy những gì y có được, địa vị cao quý, quyền lực, người vợ xinh đẹp, tất cả những thói quen từ nhỏ, bây giờ đều không còn tồn tại nữa, loại cảm giác này giống như trời long đất lở vậy, lục địa đáng tin cậy dưới chân y đang lở từng mảng, cả người y lơ lửng trên không trung, không chạm xuống đất được.</w:t>
      </w:r>
    </w:p>
    <w:p>
      <w:pPr>
        <w:pStyle w:val="BodyText"/>
      </w:pPr>
      <w:r>
        <w:t xml:space="preserve">Không biết Vân Thiển Tuyết đã suy nghĩ miên man trong bao lâu, y mới sực nghĩ tới sứ mạng của mình, khi lâm chung Bệ hạ đã nhắc nhở chính y, mang Hoàng kỳ giao cho Hoàng tử điện hạ, trợ giúp tân quân vương lên ngôi Hoàng đế, chấn hưng vương quốc, đây chính là di mệnh Bệ hạ giao cho y.</w:t>
      </w:r>
    </w:p>
    <w:p>
      <w:pPr>
        <w:pStyle w:val="BodyText"/>
      </w:pPr>
      <w:r>
        <w:t xml:space="preserve">Khi nghĩ tới hoàng tử Tạp Lan, Vân Thiển Tuyết như người sắp chết vớ được một cọng rơm, cả người phấn chấn, mặc dù hoàng tử Tạp Lan có nhiều điều không được, trước đó không lâu hai người còn có xung đột kịch liệt, nhưng lúc này Tạp Lan chính là hy vọng duy nhất của Vân Thiển Tuyết.</w:t>
      </w:r>
    </w:p>
    <w:p>
      <w:pPr>
        <w:pStyle w:val="BodyText"/>
      </w:pPr>
      <w:r>
        <w:t xml:space="preserve">Tới tận xế chiều Vân Thiển Tuyết mới tỉnh táo lại, y nằm trên cáng tự hỏi tiền đồ của mình đi theo hướng nào.</w:t>
      </w:r>
    </w:p>
    <w:p>
      <w:pPr>
        <w:pStyle w:val="BodyText"/>
      </w:pPr>
      <w:r>
        <w:t xml:space="preserve">Khi chia tay, hoàng tử Tạp Lan căn dặn Vương Thông tới thành Tháp Luân hội quân, Vân Thiển Tuyết đã quyết định, nhất định phải tới hội quân với hoàng tử Tạp Lan, nhưng trước khi tới hội quân với hoàng tử, tốt nhất y phải thu nạp được một ít binh lực, nếu không y chỉ là một viên chỉ huy hai bàn tay trắng đi tới thành Tháp Luân thì sẽ khiến Tạp Lan cười chê.</w:t>
      </w:r>
    </w:p>
    <w:p>
      <w:pPr>
        <w:pStyle w:val="BodyText"/>
      </w:pPr>
      <w:r>
        <w:t xml:space="preserve">Vân Thiển Tuyết cho tìm đội trưởng Tô Mộc, hỏi gã về tình hình đội ngũ.</w:t>
      </w:r>
    </w:p>
    <w:p>
      <w:pPr>
        <w:pStyle w:val="BodyText"/>
      </w:pPr>
      <w:r>
        <w:t xml:space="preserve">Tô Mộc báo cáo rằng đội bảo vệ công chúa Tạp Đan vốn có gần một ngàn người, nhưng đại bộ phận binh lính đã thất lạc trong cơn hỗn loạn, bây giờ chỉ còn tụ tập được có gần một trăm ba mươi binh lính.</w:t>
      </w:r>
    </w:p>
    <w:p>
      <w:pPr>
        <w:pStyle w:val="BodyText"/>
      </w:pPr>
      <w:r>
        <w:t xml:space="preserve">“Những người đó là ai?”. Vân Thiển Tuyết chỉ vào đám đông binh lính Ma tộc đang đi lẫn cùng với chúng: “Bọn họ là lính của ai? Người nào là sĩ quan chỉ huy của bọn họ?”.</w:t>
      </w:r>
    </w:p>
    <w:p>
      <w:pPr>
        <w:pStyle w:val="BodyText"/>
      </w:pPr>
      <w:r>
        <w:t xml:space="preserve">“Bọn họ?”. Tô Mộc nhìn những binh lính Ma tộc đang tập tễnh trên đường, gã cười gượng nói: “Bọn họ đều là binh lính bị đánh tan tác, không có sĩ quan chỉ huy, không có kỷ luật, mặc dù chỉ có mấy ngàn người nhưng lại chia rẽ, kỷ luật của bọn họ rất kém, có rất nhiều người thậm chí còn muốn cướp đoạt vũ khí, lương thực của chúng tôi nhưng bị chúng tôi đánh lui”.</w:t>
      </w:r>
    </w:p>
    <w:p>
      <w:pPr>
        <w:pStyle w:val="BodyText"/>
      </w:pPr>
      <w:r>
        <w:t xml:space="preserve">“Vậy tại sao bọn họ lại đi theo chúng ta?”.</w:t>
      </w:r>
    </w:p>
    <w:p>
      <w:pPr>
        <w:pStyle w:val="BodyText"/>
      </w:pPr>
      <w:r>
        <w:t xml:space="preserve">“Bây giờ mọi người cũng không biết cần phải làm cái gì, tất cả chỉ biết đi theo người khác”.</w:t>
      </w:r>
    </w:p>
    <w:p>
      <w:pPr>
        <w:pStyle w:val="BodyText"/>
      </w:pPr>
      <w:r>
        <w:t xml:space="preserve">“Hãy nghĩ cách tổ chức bọn họ, vương quốc đang trong lúc lâm nguy, mỗi một người lính đều rất quý giá, binh lính chỉ tạm thời đánh mất sĩ khí và ý chí chiến đấu, thế nhưng chỉ cần cho bọn họ hy vọng, lấy lại sĩ khí, bọn họ lại là những chiến sĩ tốt”.</w:t>
      </w:r>
    </w:p>
    <w:p>
      <w:pPr>
        <w:pStyle w:val="BodyText"/>
      </w:pPr>
      <w:r>
        <w:t xml:space="preserve">Tô Mộc có vẻ do dự, Vân Thiển Tuyết cao giọng hơn: “Đội trưởng Tô Mộc, suốt đoạn đường này đều nằm trong khu vực chiếm đóng của loài người, nếu như muốn về tới ải Ngõa Luân mà chỉ dựa vào hơn một trăm người chúng ta là không đủ, chỉ cần một đội trấn thủ thành cũng có thể dễ dàng bắt được chúng ta, thậm chí chúng ta còn không đi tới được thành Ba Đặc Lợi, nhưng nếu như chúng ta có thể tổ chức lại những binh lính Ma tộc tản mát này, chúng ta có thể thành lập được mấy đoàn đội, thậm chí một quân đoàn, chúng ta có thể công thành, chiếm đất trên đường”.</w:t>
      </w:r>
    </w:p>
    <w:p>
      <w:pPr>
        <w:pStyle w:val="BodyText"/>
      </w:pPr>
      <w:r>
        <w:t xml:space="preserve">Tô Mộc không nghĩ ý kiến của Vân Thiển Tuyết là đúng, bỏ chạy chối chết trên đường, lòng người hoảng sợ, một lần nữa tổ chức lại những binh lính tản mát mất đi ý chí chiến đấu và kỷ luật này của Ma tộc, dễ như vậy sao? Nhưng vì Tô Mộc cực kỳ tôn trọng Vân Thiển Tuyết nên gã vẫn phái thủ hạ đi kêu gọi đám binh lính: ở chỗ này có quan cao cấp của vương quốc, ra lệnh cho các tán binh tới tập hợp, nhưng cho dù hô hào rất lâu, nhưng tới tận lúc hoàng hôn chỉ có chưa đầy năm mươi binh lính tới tụ tập.</w:t>
      </w:r>
    </w:p>
    <w:p>
      <w:pPr>
        <w:pStyle w:val="BodyText"/>
      </w:pPr>
      <w:r>
        <w:t xml:space="preserve">“Đại nhân, chúng tôi đã cố hết sức rồi nhưng hiệu quả thì thật sự rất khó nói”.</w:t>
      </w:r>
    </w:p>
    <w:p>
      <w:pPr>
        <w:pStyle w:val="BodyText"/>
      </w:pPr>
      <w:r>
        <w:t xml:space="preserve">Vân Thiển Tuyết ngồi dậy từ trên cáng, y khó nhọc lấy ra một bọc vải dầu được bao bọc rất cẩn thận từ trong người, trịnh trọng cầm hai tay đưa cho Tô Mộc.</w:t>
      </w:r>
    </w:p>
    <w:p>
      <w:pPr>
        <w:pStyle w:val="BodyText"/>
      </w:pPr>
      <w:r>
        <w:t xml:space="preserve">Khi nhìn thấy dáng vẻ trịnh trọng đó của Vân Thiển Tuyết, Tô Mộc không dám coi thường, gã vội vàng nhận bọc vải: “Đại nhân, đây là?”.</w:t>
      </w:r>
    </w:p>
    <w:p>
      <w:pPr>
        <w:pStyle w:val="BodyText"/>
      </w:pPr>
      <w:r>
        <w:t xml:space="preserve">“Hoàng kỳ của vương quốc, bệ hạ phó thác cho ta chuyển giao cho Hoàng tử điện hạ”.</w:t>
      </w:r>
    </w:p>
    <w:p>
      <w:pPr>
        <w:pStyle w:val="BodyText"/>
      </w:pPr>
      <w:r>
        <w:t xml:space="preserve">Lập tức Tô Mộc quỳ xuống, hai tay nâng lên quá đầu, giọng nói kích động run rẩy: “Đại nhân!”.</w:t>
      </w:r>
    </w:p>
    <w:p>
      <w:pPr>
        <w:pStyle w:val="BodyText"/>
      </w:pPr>
      <w:r>
        <w:t xml:space="preserve">“Mở ra đi, hãy mở ra cho ta cùng xem một chút”.</w:t>
      </w:r>
    </w:p>
    <w:p>
      <w:pPr>
        <w:pStyle w:val="BodyText"/>
      </w:pPr>
      <w:r>
        <w:t xml:space="preserve">Tô Mộc cẩn thận từng ly từng tý mở bọc vải được bao bọc rất cẩn thận, lấy lá cờ ra, hai tay gã run rẩy mở lá cờ, cầm một góc lá cờ, Tô Mộc và hai tên lính cùng mở rộng lá cờ để cho Vân Thiển Tuyết có thể nhìn thấy bề mặt lá cờ nhẵn bóng, lá Hoàng kỳ thấm đẫm máu và mồ hôi của binh lính, con sư tử uy phong trên mặt lá cờ nhìn chằm chằm vào mấy người.</w:t>
      </w:r>
    </w:p>
    <w:p>
      <w:pPr>
        <w:pStyle w:val="BodyText"/>
      </w:pPr>
      <w:r>
        <w:t xml:space="preserve">Gió thổi mạnh, nhìn Hoàng kỳ trước mắt, hai mắt Vân Thiển Tuyết trào nước mắt, nhìn Hoàng kỳ, Vân Thiển Tuyết như thấy vô số gương mặt quen thuộc, Vân Thiển Tuyết khóc, vì ngực và bụng y đều bị thương nên mỗi tiếng nấc khóc đều gây nên những cơn đau, Vân Thiển Tuyết đau đớn co rúm người, nước mắt tràn ra ngoài hốc mắt, khóc không thành tiếng.</w:t>
      </w:r>
    </w:p>
    <w:p>
      <w:pPr>
        <w:pStyle w:val="BodyText"/>
      </w:pPr>
      <w:r>
        <w:t xml:space="preserve">Nhìn vị tướng quân thanh niên ngồi khóc, Tô Mộc luống cuống chân tay, gã đàn ông cường tráng bị tình cảnh trước mắt khiến bối rối, dần dần Tô Mộc cũng khóc, nước mắt chảy ra từ mắt gã, nghẹn ngào, cánh tay cầm lá cờ cũng run rẩy theo tiếng khóc.</w:t>
      </w:r>
    </w:p>
    <w:p>
      <w:pPr>
        <w:pStyle w:val="BodyText"/>
      </w:pPr>
      <w:r>
        <w:t xml:space="preserve">Những người lính bên cạnh cuối cùng cũng từng người một bắt đầu khóc, sau cùng tất cả người xung quanh đều khóc.</w:t>
      </w:r>
    </w:p>
    <w:p>
      <w:pPr>
        <w:pStyle w:val="BodyText"/>
      </w:pPr>
      <w:r>
        <w:t xml:space="preserve">Cuối cùng Vân Thiển Tuyết chính là người đầu tiên lấy lại sự bình tĩnh.</w:t>
      </w:r>
    </w:p>
    <w:p>
      <w:pPr>
        <w:pStyle w:val="BodyText"/>
      </w:pPr>
      <w:r>
        <w:t xml:space="preserve">“Đi thôi, đi tìm một chỗ cao, treo ngọn cờ này lên để ọi người nhìn thấy, vương quốc vẫn chưa sụp đổ, hoàng tộc vẫn còn ở cùng với mọi người như cũ”.</w:t>
      </w:r>
    </w:p>
    <w:p>
      <w:pPr>
        <w:pStyle w:val="BodyText"/>
      </w:pPr>
      <w:r>
        <w:t xml:space="preserve">Trong ánh mắt mặt trời buổi hoàng hôn, cây Hoàng kỳ cô độc phất phơ trên một ngọn núi, hoàng kim sư tử không còn phát ra những tiếng rít gào, không một ai ngờ, lá cờ Hoàng tộc đang bay phấp phới lại có ma lực tới mức như vậy, còn hơn vô số lời kêu gọi.</w:t>
      </w:r>
    </w:p>
    <w:p>
      <w:pPr>
        <w:pStyle w:val="BodyText"/>
      </w:pPr>
      <w:r>
        <w:t xml:space="preserve">Khi nhìn thấy Hoàng kỳ, binh lính Ma tộc lặng lẽ, tự giác tụ tập tới trước ngọn núi, tất cả ngây người, ngẩng đầu nhìn lá cờ đang tung bay trên ngọn núi, lá cờ đang tung bay hấp dẫn bọn họ như nam châm vậy, binh lính bồi hồi đứng trước ngọn núi, không chịu bỏ đi, binh lính tụ tập mỗi lúc một đông.</w:t>
      </w:r>
    </w:p>
    <w:p>
      <w:pPr>
        <w:pStyle w:val="BodyText"/>
      </w:pPr>
      <w:r>
        <w:t xml:space="preserve">Binh lính nhìn nhau, nhìn lá cờ Hoàng kim sư tử, nhìn vị tướng quân thanh niên băng gạc quấn đầy người đang được người khác dìu đi, Vân Thiển Tuyết đỏ ngầu, y nhìn binh lính Ma tộc bên dưới, trong lòng cực kỳ chua xót, đám binh lính mệt mỏi, gầy gò, yếu ớt, quần áo tả tơi, sắc mặt kẻ nào cũng trắng bệch như sắc mặt người chết, vấn đề là đám binh lính này chỉ to hơn người chết một chút mà thôi.</w:t>
      </w:r>
    </w:p>
    <w:p>
      <w:pPr>
        <w:pStyle w:val="BodyText"/>
      </w:pPr>
      <w:r>
        <w:t xml:space="preserve">Bây giờ còn ai để ý tới đám trẻ nhỏ rời khỏi nhà cả ngàn dặm đường không?</w:t>
      </w:r>
    </w:p>
    <w:p>
      <w:pPr>
        <w:pStyle w:val="BodyText"/>
      </w:pPr>
      <w:r>
        <w:t xml:space="preserve">Dòng nước mắt vốn bị kìm nén nhưng không kìm chế được trào ra, những câu nói hay muốn khích lệ lòng quân mà Vân Thiến Tuyết đã chuẩn bị trước lúc này như bị nghẹn đứng ở cổ họng, cuối cùng Vân Thiển Tuyết chỉ có thể nghẹn ngào, lệ tràn mi, nói đứt quãng với binh lính, vương quốc mới trải qua thảm bại, tổn thất nghiêm trọng, tất cả quân chủ lực của vương quốc đều bị quân đội loài người đánh tan nát, không rõ Thần Hoàng ở nơi nào, cũng mất liên lạc với các quân đoàn trưởng.</w:t>
      </w:r>
    </w:p>
    <w:p>
      <w:pPr>
        <w:pStyle w:val="BodyText"/>
      </w:pPr>
      <w:r>
        <w:t xml:space="preserve">“Vương quốc thất bại, là một trưởng quan phụ tá ở đại bản doanh, ta không thể trốn tránh trách nhiệm, chịu sự trừng phạt xứng đáng nhưng trước tiên ta còn có một nhiệm vụ, đó chính là đưa người của vương quốc đang còn lang thang bên ngoài quay về, các binh lính, hãy tuân thủ quân kỷ và trật tự, hãy để ta mang các ngươi về nhà”.</w:t>
      </w:r>
    </w:p>
    <w:p>
      <w:pPr>
        <w:pStyle w:val="BodyText"/>
      </w:pPr>
      <w:r>
        <w:t xml:space="preserve">Hơn năm ngàn người tụ tập trước ngọn núi lặng lẽ không một tiếng động, chỉ có giọng nói run rẩy của Vân Thiển Tuyết đang nói với chúng. Ánh mắt của tất cả mọi người đều nhìn vào Vân Thiển Tuyết, không né tránh thất bại, không né tránh trách nhiệm, tướng quân thanh niên đang bị thương này có một mị lực mà người khác khó có được, mỗi câu nói của Vân Thiển Tuyết đều từ chính đáy lòng của mình, y đã dùng tính mạng của mình để hứa hẹn với mọi người, đây chính là người dẫn đường đáng tin tưởng để phó thác.</w:t>
      </w:r>
    </w:p>
    <w:p>
      <w:pPr>
        <w:pStyle w:val="BodyText"/>
      </w:pPr>
      <w:r>
        <w:t xml:space="preserve">Những bại binh này một lần nữa được chỉnh đốn lại, bên dưới cây Hoàng kỳ thành lập mười mấy điểm đăng ký tên, đội trưởng Tô Mộc dẫn theo một đội tới duy trì trật tự, các bại binh tự động xếp thành hàng dài từ chân núi lên ngọn núi báo danh, các sĩ quan thì tự động cầm thẻ bài thân phận tới báo thân phận với Vân Thiển Tuyết: “Tôi là Thiết Nặc Á, bách nhân đội trưởng đoàn mười sáu quân đoàn ba”.</w:t>
      </w:r>
    </w:p>
    <w:p>
      <w:pPr>
        <w:pStyle w:val="BodyText"/>
      </w:pPr>
      <w:r>
        <w:t xml:space="preserve">“Tôi là phó đoàn trưởng một đoàn của quân đoàn thứ năm, Ca Tư Phu”.</w:t>
      </w:r>
    </w:p>
    <w:p>
      <w:pPr>
        <w:pStyle w:val="BodyText"/>
      </w:pPr>
      <w:r>
        <w:t xml:space="preserve">“Tôi là Khang Tây Nhã, chưởng kỳ quan đoàn thứ tám quân đoàn mười một”.</w:t>
      </w:r>
    </w:p>
    <w:p>
      <w:pPr>
        <w:pStyle w:val="BodyText"/>
      </w:pPr>
      <w:r>
        <w:t xml:space="preserve">Vào lúc khó khăn, gian nguy này, Vân Thiển Tuyết đã chứng tỏ được tài năng cùng với sự quyết đoán của một tướng lĩnh ưu tú, cho dù là sĩ quan của quân đoàn nào, chỉ cần tới đầu quân cho đều chấp nhận hết thảy, Vân Thiển Tuyết đã bổ nhiệm hơn mười đội trưởng Bách nhân, ra lệnh cho những người này tự triệu tập binh lính thất tán tới tập hợp.</w:t>
      </w:r>
    </w:p>
    <w:p>
      <w:pPr>
        <w:pStyle w:val="BodyText"/>
      </w:pPr>
      <w:r>
        <w:t xml:space="preserve">Hơn nữa Vân Thiển Tuyết còn bổ nhiệm Tô Mộc làm đội trưởng lương thảo, đặc biệt chịu trách nhiệm đội chuyên tìm kiếm lương thảo, nói thẳng ra là nhân cơ hội đám binh lính còn chưa bị gục xuống vì đói lả, chúng tiến hành cướp bóc sạch sẽ những thành, thôn trấn trên đường đi. Không có lương thực, đội ngũ của đơn vị mới được tổ chức lại sẽ nhanh chóng sụp đổ.</w:t>
      </w:r>
    </w:p>
    <w:p>
      <w:pPr>
        <w:pStyle w:val="BodyText"/>
      </w:pPr>
      <w:r>
        <w:t xml:space="preserve">Vì nơi này cách không xa thành Ba Đan, quân truy kích của quân Viễn Đông và quân Đông Nam bất kỳ lúc nào cũng có khả năng đánh tới, Vân Thiển Tuyết không dám dừng lại quá lâu ở nơi này, sau khi đội lục soát lương thực đi cướp các thành trấn trong vòng ba giờ, đội ngũ này lên đường ngay trong đêm, có tên binh lính vẫn theo thói quen trước kia, khi đi cướp bóc vẫn giết chết ba người dân trong thôn, cuối cùng Vân Thiển Tuyết hạ lệnh thực thi quân pháp ngay tại chỗ, y hạ lệnh treo cổ ngay trên cây ở cổng thôn khiến cho đồng bọn của tên lính không phục, kéo nhau tới trước mặt Vân Thiến Tuyết muốn nói chuyện tử tế.</w:t>
      </w:r>
    </w:p>
    <w:p>
      <w:pPr>
        <w:pStyle w:val="BodyText"/>
      </w:pPr>
      <w:r>
        <w:t xml:space="preserve">“Bây giờ là lúc nào rồi mà còn dám làm càn như vậy?”. Thái đội của Vân Thiển Tuyết đối với đám binh lính trên bờ vực bạo động vẫn cứng rắn như thường: “Chúng ta đang đơn độc ở hậu phương quân địch, bất kỳ lúc nào quân Viễn Đông cũng đuổi tới nơi, chúng ta không thể không chừa cho loài người con đường sống, hãy nghĩ đi, nếu như không may chúng ta bị loài người bắt làm tù binh, những con sâu làm rầu nổi canh này sẽ hại chết tất cả chúng ta, hãy suy nghĩ cẩn thận nghĩ tới kết cục của Ôn Khắc Lạp, hắn hại chết rất nhiều loài người, Đế Đô đã hạ lệnh hễ là binh lính quân đoàn thứ sáu thì không chấp nhận đầu hàng, hãy nghĩ xem các ngươi cũng muốn rơi vào kết cục này sao? Chúng ta chỉ muốn an toàn về nhà, không nên gây chuyện nữa”.</w:t>
      </w:r>
    </w:p>
    <w:p>
      <w:pPr>
        <w:pStyle w:val="BodyText"/>
      </w:pPr>
      <w:r>
        <w:t xml:space="preserve">Sau khi dẹp cơn bạo động chưa thành, Vân Thiển Tuyết dẫn theo binh lính chạy suốt đêm, binh lính hành quân suốt ba mươi dặm đường, tới sáng sớm ngày hôm sau, ban đầu trời đổ tuyết nhỏ rồi tiếp đó là mưa tuyết, con đường vốn lầy lội lại càng khó đi, binh lính lội trong bùn lầy, gần như chỉ tiến lên từng bước một, cực kỳ vất vả. Trong đội ngũ hành quân, đáng thương nhất là mười mấy con ngựa vận chuyển lương thực, cực kỳ mệt mỏi, trên đường đi chúng không ngừng long móng chân, cuối cùng có một con ngựa không chịu được gánh nặng trên lưng, nó ngã gập chân xuống, con ngựa gầy trơ xương ngập trong bùn đất.</w:t>
      </w:r>
    </w:p>
    <w:p>
      <w:pPr>
        <w:pStyle w:val="BodyText"/>
      </w:pPr>
      <w:r>
        <w:t xml:space="preserve">Dưới sự chỉ huy của một sĩ quan Ma tộc với hai mắt đỏ ngầu, mười mấy binh lính Ma tộc vây xung quanh con ngựa đang quay cuồng trong vũng bùn, chúng chỉ muốn nâng con ngựa đứng dậy, lấy ra những bao lương thực rơi vào trong nước bùn, cứu được những hạt lương thực quý giá.</w:t>
      </w:r>
    </w:p>
    <w:p>
      <w:pPr>
        <w:pStyle w:val="BodyText"/>
      </w:pPr>
      <w:r>
        <w:t xml:space="preserve">Trong lúc đó tiếng người, tiếng ngựa hí pha trộn vào nhau, cực kỳ hỗn loạn, lúc này không một kẻ nào chú ý tới ở bên cạnh, tướng quân Vân Thiển Tuyết đang được khiêng bằng cáng đã đứng lại.</w:t>
      </w:r>
    </w:p>
    <w:p>
      <w:pPr>
        <w:pStyle w:val="BodyText"/>
      </w:pPr>
      <w:r>
        <w:t xml:space="preserve">Khi nhìn thấy binh lính trong tình trạng kiệt sức đi trong bùn lầy, cả người ướt sũng, run rẩy trong cơn gió lạnh của buổi sáng sớm, một cảm giác đau đớn, chua xót bao phủ trong lòng Vân Thiển Tuyết, vương quốc Ma tộc vĩ đại đã rơi xuống tình trạng tệ hại như này sao? Một con ngựa mang trên lưng một trăm cân gạo mà kinh động tới tâm trạng của cả đội ngũ.</w:t>
      </w:r>
    </w:p>
    <w:p>
      <w:pPr>
        <w:pStyle w:val="BodyText"/>
      </w:pPr>
      <w:r>
        <w:t xml:space="preserve">Vân Thiển Tuyết lo lắng việc đơn vị của mình còn đang trong vùng chiếm giữ của loài người, binh lính cần có sức lực để di chuyển và ứng phó với tình hình bất ngờ, y hạ lệnh cho binh lính lập tức nghỉ ngơi, ngay khi mệnh lệnh nghỉ ngơi được ban ra, thậm chí binh lính không còn cả sức mà hò reo, đám lính chỉ tìm những chỗ hơi khô ráo bên cạnh con đường lầy lội nằm xuống không cần quan tâm tới chuyện tuyết đang rơi, chúng chỉ trùm chiếc áo khoác lên mặt rồi ngủ thiếp đi.</w:t>
      </w:r>
    </w:p>
    <w:p>
      <w:pPr>
        <w:pStyle w:val="BodyText"/>
      </w:pPr>
      <w:r>
        <w:t xml:space="preserve">Vân Thiển Tuyết cực kỳ lo lắng khi y nhìn thấy dáng vẻ cực kỳ uể oải của binh lính, tình hình của đội ngũ cực kỳ thê thảm, lúc này có khoảng một nửa binh lính bị thương, vì thiếu nước sạch và thuốc thang, bệnh tật đã lưu hành trong đơn vị, bệnh thương hàn, bệnh dịch tả, nhiễm trùng máu, uốn ván cùng với sốt cao khiến ọi chuyện trở nên phức tạp, trong đội ngũ này có hai nhân viên quân y nhưng không có bất kỳ loại thuốc nào, ngay cả băng gạc sạch cũng không có, chính vì vậy các lính quân y chỉ biết giương mắt nhìn những người bệnh bị cơn đau đớn hành hạ gào thét như trâu bò, mỗi khi người bị bệnh chết đi, những binh lính cũng không che đậy gì cho người chết, chỉ vứt bỏ ở những bụi cây, lùm cỏ ven đường.</w:t>
      </w:r>
    </w:p>
    <w:p>
      <w:pPr>
        <w:pStyle w:val="BodyText"/>
      </w:pPr>
      <w:r>
        <w:t xml:space="preserve">Lương thực nhanh chóng hết, Vân Thiển Tuyết không thể không hạn chế cung cấp thức ăn.</w:t>
      </w:r>
    </w:p>
    <w:p>
      <w:pPr>
        <w:pStyle w:val="BodyText"/>
      </w:pPr>
      <w:r>
        <w:t xml:space="preserve">Binh lính bụng đói réo ầm, hai mắt hiện lục quang như mắt sói, đội ngũ nằm trên bờ vực sụp đổ, Vân Thiển Tuyết đành phái người đi tới thành Tháp Luân cầu viện Hoàng tử điện hạ, mặc dù mọi người cùng phá vây nhưng Hoàng tử Tạp Lan mang theo cả một tổ chức phá vây ra ngoài, tình cảnh còn tốt hơn y rất nhiều, Vân Thiển Tuyết nghĩ rằng nếu như Hoàng tử Tạp Lan không phái người tới ứng cứu đơn vị này của y thì đơn vị này vì tinh thần sa sút chưa chắc đã có thể duy trì được tới thành Tháp Luân.</w:t>
      </w:r>
    </w:p>
    <w:p>
      <w:pPr>
        <w:pStyle w:val="BodyText"/>
      </w:pPr>
      <w:r>
        <w:t xml:space="preserve">Lúc này để duy trì đội ngũ này có thể đi tới chỉ còn có sự nhiệt tình và sự kiên cường của Vân Thiển Tuyết, mặc dù tướng quân nằm trên cáng này đang bị thương nhưng ý chí và thái độ ngẩng cao đầu của y luôn nhận được sự ủng hộ của tất cả mọi người, Vân Thiển Tuyết không ngừng tuyên truyền: “Không sợ mệt, không sợ đói, hãy bước nhanh hơn nữa, Tạp Lan điện hạ đang ở phía trước, một khi gặp được Điện hạ chúng ta sẽ có cái ăn, cái mặc”.</w:t>
      </w:r>
    </w:p>
    <w:p>
      <w:pPr>
        <w:pStyle w:val="BodyText"/>
      </w:pPr>
      <w:r>
        <w:t xml:space="preserve">Tất cả chỉ vì sự cổ vũ và ý chí chiến đấu của vị tướng quân nằm cáng này mà đơn vị quân đội Ma tộc trong tình trạng thể lực tiêu hao mới có thể khó nhọc tiếp tục hành quân, hai ngày một đêm hành quân, Vân Thiển Tuyết có vận khí tốt, y không đụng chạm với quân đội loài người, sáng sớm ngày mười bảy tháng mười hai năm bảy trăm tám mươi tư, Vân Thiển Tuyết chỉ huy đội binh lính chỉ còn cách thành Tháp Luân chưa tới năm mươi dặm.</w:t>
      </w:r>
    </w:p>
    <w:p>
      <w:pPr>
        <w:pStyle w:val="BodyText"/>
      </w:pPr>
      <w:r>
        <w:t xml:space="preserve">Càng tới gần địa điểm hội quân, Vân Thiển Tuyết càng không yên lòng, Vân Thiển Tuyết cũng không biết rằng trong lòng y đã thầm cầu nguyện không biết bao nhiêu lần, cầu nguyện cho Hoàng tử Tạp Lan phá vây thành công, quân Vũ Lâm không hao tổn quá nhiều, thế nhưng Vân Thiển Tuyết lại càng sợ hãi, y chỉ sợ Hoàng tử Tạp Lan không đợi y tới sẽ mang theo binh mã đi trước, y chỉ lo hai người sẽ không gặp được nhau, không hiểu sao Vân Thiển Tuyết luôn có một dự cảm xấu, y có cảm giác rằng con đường phía trước sẽ hoàn toàn không thuận lợi như y đã nghĩ.</w:t>
      </w:r>
    </w:p>
    <w:p>
      <w:pPr>
        <w:pStyle w:val="BodyText"/>
      </w:pPr>
      <w:r>
        <w:t xml:space="preserve">Trong màn mưa bụi mờ ảo phía trước xuất hiện một vài bóng người, lúc này mơ hồ có thể nghe thấy tiếng vó ngựa truyền tới, binh lính cảnh giới trên con đường phía trước hô to: “Là người một nhà đội tiền trạm của chúng ta đã quay về”.</w:t>
      </w:r>
    </w:p>
    <w:p>
      <w:pPr>
        <w:pStyle w:val="BodyText"/>
      </w:pPr>
      <w:r>
        <w:t xml:space="preserve">Binh lính vừa nói vừa nhường đường để cho tên sứ giả có tên là Lỗ Tạp đi thẳng tới trước mặt Vân Thiển Tuyết.</w:t>
      </w:r>
    </w:p>
    <w:p>
      <w:pPr>
        <w:pStyle w:val="BodyText"/>
      </w:pPr>
      <w:r>
        <w:t xml:space="preserve">Lỗ Tạp bị nước mưa xối ướt đẫm người, nước mưa từ tóc gã liên tục nhỏ xuống dưới, sắc mặt Lỗ Tạp trắng bệch, đôi môi run rẩy dữ dội không biết bởi vì rét hay là sợ hãi. Ánh mắt Lỗ Tạp có một điều gì đó khiến Vân Thiển Tuyết phải suy nghĩ.</w:t>
      </w:r>
    </w:p>
    <w:p>
      <w:pPr>
        <w:pStyle w:val="BodyText"/>
      </w:pPr>
      <w:r>
        <w:t xml:space="preserve">“Ngươi có tìm được quân Vũ Lâm không?”. Vân Thiển Tuyết không nhịn được, y lên tiếng hỏi ngay.</w:t>
      </w:r>
    </w:p>
    <w:p>
      <w:pPr>
        <w:pStyle w:val="BodyText"/>
      </w:pPr>
      <w:r>
        <w:t xml:space="preserve">Giọng nói Lỗ Tạp mang theo cả sự run rầy: “Đại nhân, tìm được rồi”.</w:t>
      </w:r>
    </w:p>
    <w:p>
      <w:pPr>
        <w:pStyle w:val="BodyText"/>
      </w:pPr>
      <w:r>
        <w:t xml:space="preserve">“Ngươi có tìm được Tạp Lan điện hạ không? Ngươi có nói lại tình hình của chúng ta cho Điện hạ không?”.</w:t>
      </w:r>
    </w:p>
    <w:p>
      <w:pPr>
        <w:pStyle w:val="BodyText"/>
      </w:pPr>
      <w:r>
        <w:t xml:space="preserve">Lỗ Tạp chậm rãi lắc đầu nói: “Đại nhân, tôi không có cách nào gặp được Tạp Lan điện hạ”.</w:t>
      </w:r>
    </w:p>
    <w:p>
      <w:pPr>
        <w:pStyle w:val="BodyText"/>
      </w:pPr>
      <w:r>
        <w:t xml:space="preserve">“Tại sao?”, gương mặt đỏ ửng vì tức giận, Vân Thiển Tuyết giận dữ quát to: “Không phải ta đã viết thư chứng minh thân phận cho người rồi sao? Không phải ta đã nói với ngươi, ngươi nhất định phải giao thư tận tay cho Hoàng tử Tạp Lan sao? Chúng ta chỉ có hai mươi mốt chiến mã, ta đã cho các ngươi tám chiến mã chính là vì sự quan trọng của nhiệm vụ này, quan hệ tới tính mạng của mấy ngàn huynh đệ, sao ngươi lại dám trễ nải, không hoàn thành nhiệm vụ, sao ngươi lại dám quay về, người không sợ ta chém đầu ngươi sao?”.</w:t>
      </w:r>
    </w:p>
    <w:p>
      <w:pPr>
        <w:pStyle w:val="BodyText"/>
      </w:pPr>
      <w:r>
        <w:t xml:space="preserve">Lỗ Tạp đứng thẳng người, sắc mặt trắng bệch, Lỗ Tạp để mặc ưa tuyết xối lên người mình, cả người ướt đầm đìa, đối với cơn tức giận quát mắng của Vân Thiển Tuyết, Lỗ Tạp chỉ chậm rãi cúi đầu cài lại một chiếc cúc áo nhưng gã lại chỉ làm cho nó mở bung ra.</w:t>
      </w:r>
    </w:p>
    <w:p>
      <w:pPr>
        <w:pStyle w:val="BodyText"/>
      </w:pPr>
      <w:r>
        <w:t xml:space="preserve">“Đại nhân!”. Giọng nói của Lỗ Tạp rất nhỏ nhưng mọi người đều có thể nghe thấy, giọng nói nhỏ đó Lỗ Tạp phải tập trung tất cả sức lực mới nói ra được: “Tôi không có cách nào đi gặp mặt người chết được”.</w:t>
      </w:r>
    </w:p>
    <w:p>
      <w:pPr>
        <w:pStyle w:val="BodyText"/>
      </w:pPr>
      <w:r>
        <w:t xml:space="preserve">“Ngươi nói cái gì?”.</w:t>
      </w:r>
    </w:p>
    <w:p>
      <w:pPr>
        <w:pStyle w:val="BodyText"/>
      </w:pPr>
      <w:r>
        <w:t xml:space="preserve">“Tạp Lan điện hạ đã chết sao?”.</w:t>
      </w:r>
    </w:p>
    <w:p>
      <w:pPr>
        <w:pStyle w:val="BodyText"/>
      </w:pPr>
      <w:r>
        <w:t xml:space="preserve">Lúc này cho dù một vạn tiếng sét đánh vào đầu thì Vân Thiển Tuyết cũng không thể khiến y chấn động hơn, chỉ trong nháy mắt, phản ứng của Vân Thiển Tuyết chỉ là “đã chết”, y chỉ có thể ngơ ngác hỏi lại Lỗ Tạp: “Tạp Lan điện hạ đã chết? Đã chết? Đã chết?”.</w:t>
      </w:r>
    </w:p>
    <w:p>
      <w:pPr>
        <w:pStyle w:val="BodyText"/>
      </w:pPr>
      <w:r>
        <w:t xml:space="preserve">Bầu trời sáng sớm, mưa bụi lất phất, bầu trời đầy mây đen, không một tia nắng mặt trời.</w:t>
      </w:r>
    </w:p>
    <w:p>
      <w:pPr>
        <w:pStyle w:val="BodyText"/>
      </w:pPr>
      <w:r>
        <w:t xml:space="preserve">Cả bình nguyên, núi đồi đang bị bao phủ trong cơn mưa tuyết lất phất, lúc này Vân Thiển Tuyết như bị một vật gì đó đánh trúng nát vụn, gió lạnh đầu mùa đông lạnh thấu xương, lạnh tới mức khiến trái tim y đóng băng đầu có trống rỗng.</w:t>
      </w:r>
    </w:p>
    <w:p>
      <w:pPr>
        <w:pStyle w:val="BodyText"/>
      </w:pPr>
      <w:r>
        <w:t xml:space="preserve">Vân Thiển Tuyết há hốc mồm không nói được, lúc này y không hỏi được nữa, hoàng tử Tạp Lan đã chết, chuyện khủng khiếp này đã chiếm trọn năng lực suy nghĩ của Vân Thiển Tuyết, còn chuyện Tạp Lan chết như thế nào, Vân Thiển Tuyết không còn cần hỏi, cần quan tâm. Hoàng tử Tạp Lan đã chết, vương quốc đã diệt vong.</w:t>
      </w:r>
    </w:p>
    <w:p>
      <w:pPr>
        <w:pStyle w:val="BodyText"/>
      </w:pPr>
      <w:r>
        <w:t xml:space="preserve">Nhưng vẫn còn có người quan tâm tới điều này, đội trưởng Tô Mộc hỏi: “Điện hạ chết như thế nào? Ngài bị loài người giết hả?”.</w:t>
      </w:r>
    </w:p>
    <w:p>
      <w:pPr>
        <w:pStyle w:val="BodyText"/>
      </w:pPr>
      <w:r>
        <w:t xml:space="preserve">“Không phải, điện hạ bị Đại hoàng tử Tạp Đốn giết chết”.</w:t>
      </w:r>
    </w:p>
    <w:p>
      <w:pPr>
        <w:pStyle w:val="BodyText"/>
      </w:pPr>
      <w:r>
        <w:t xml:space="preserve">“Tạp Đốn điện hạ tới nơi này sao?”.</w:t>
      </w:r>
    </w:p>
    <w:p>
      <w:pPr>
        <w:pStyle w:val="BodyText"/>
      </w:pPr>
      <w:r>
        <w:t xml:space="preserve">“Có binh lính quân Vũ Lâm may mắn còn sống sót nói cho chúng tôi, buổi tối hai ngày trước đã xảy ra rất nhiều biến cố, Tạp Lan điện hạ dẫn theo quân Vũ Lâm phá vòng vây nhưng khi tới thành Tháp Luân thì gặp Thân Vương Tạp Đốn, Thân Vương dẫn theo đại quân trú ở trong thành Tháp Luân, binh mã của Thân Vương trú trong thành nên quân Vũ Lâm của Hoàng tử Tạp Lan không thể vào thành, hai hoàng tử gặp mặt nhau ở cổng thành nhưng không biết vì không đồng ý với nhau chuyện gì nên Thân Vương Tạp Đốn cho đóng cổng thành, không cho quân Vũ Lâm vào thành, buổi tối ngày hôm trước, ngay sau khi đi ngủ, binh mã của Thân Vương Tạp Đốn đột nhiên tiến vào quân doanh quân Vũ Lâm và nói muốn tiếp quản quyền chỉ huy, quân Vũ Lâm không phục, hai bên nảy sinh xung đột, trong cơn hỗn loạn, Tạp Lan điện hạ bị binh mã của Thân Vương Tạp Đốn bắt đi, bị giết vào đêm đó, đầu treo ở trước cổng quân doanh quân Vũ Lâm, Thân Vương Tạp Đốn muốn dùng cách này để cảnh cáo những sĩ quan, binh lính quân Vũ Lâm không chịu hàng phục”.</w:t>
      </w:r>
    </w:p>
    <w:p>
      <w:pPr>
        <w:pStyle w:val="BodyText"/>
      </w:pPr>
      <w:r>
        <w:t xml:space="preserve">“Đồ súc sinh”. Đội trưởng Tô Mộc tức giận quát to: “Vương quốc đã rơi vào tình trạng này mà hắn còn muốn gây nội chiến, người này sẽ không có kết cục tốt”.</w:t>
      </w:r>
    </w:p>
    <w:p>
      <w:pPr>
        <w:pStyle w:val="BodyText"/>
      </w:pPr>
      <w:r>
        <w:t xml:space="preserve">“Đại nhân, nói rất đúng” Lỗ Tạp cười gượng nói: “Thân Vương Tạp Đốn cũng không thể đắc ý được lâu, không bao lâu Tạp Lan điện hạ bị bêu đầu thì đầu của hắn cũng bị treo lên”.</w:t>
      </w:r>
    </w:p>
    <w:p>
      <w:pPr>
        <w:pStyle w:val="BodyText"/>
      </w:pPr>
      <w:r>
        <w:t xml:space="preserve">“Cái gì? Kẻ nào giết Tạp Đốn? Binh lính quân Vũ Lâm báo thù cho hoàng tử Tạp Lan sao?”.</w:t>
      </w:r>
    </w:p>
    <w:p>
      <w:pPr>
        <w:pStyle w:val="BodyText"/>
      </w:pPr>
      <w:r>
        <w:t xml:space="preserve">“Không phải quân Vũ Lâm làm, sau khi giết Hoàng tử Tạp Lan, Thân Vương Tạp Đốn và Mông Hãn mở tiệc ăn mừng, chúc mừng quân Vũ Lâm rơi vào tay hắn, kết quả Mông Hãn sắp đặt người giết chết Tạp Đốn và toàn bộ tùy tùng, khi đó máu của Tạp Lan điện hạ vẫn còn chưa đông cứng lại”.</w:t>
      </w:r>
    </w:p>
    <w:p>
      <w:pPr>
        <w:pStyle w:val="BodyText"/>
      </w:pPr>
      <w:r>
        <w:t xml:space="preserve">Các binh lính Ma tộc trợn mắt há hốc mồm, Tô Mộc không nhịn được hét lên: “Tạp Đốn giết Tạp Lan là vì nhân cơ hội tiêu diệt kẻ có thể tranh đoạt quyền thừa kế Hoàng đế mà thôi, nhưng tại sao Mông Hãn lại hạ độc thủ với Thân Vương Tạp Đốn? Mọi người đều là người Thần tộc, hôm nay đang rơi vào cảnh đại nạn, phải đoàn kết mọi người mới đúng chứ”.</w:t>
      </w:r>
    </w:p>
    <w:p>
      <w:pPr>
        <w:pStyle w:val="BodyText"/>
      </w:pPr>
      <w:r>
        <w:t xml:space="preserve">Mấy viên sĩ quan nhỏ to bàn tán, sắc mặt Vân Thiển Tuyết âm trầm, y không nói, cho dù y không nói nhưng trong lòng hiểu rất rõ, Mông Hãn là người cực kỳ dã tâm, ông ta nhìn thấy thực lực bộ tộc Tắc Nội Á tổn thất nghiêm trọng trong cuộc chiến, bệ hạ bỏ mình, lực lượng của Tắc Nội Á giảm tới mức thấp nhất, một Tạp Đốn chí lớn nhưng tài mọn không được ông ta coi trọng, ông ta không nhân cơ hội này ra tay thì mới là chuyện lạ.</w:t>
      </w:r>
    </w:p>
    <w:p>
      <w:pPr>
        <w:pStyle w:val="BodyText"/>
      </w:pPr>
      <w:r>
        <w:t xml:space="preserve">Mông Hãn đột nhiên hạ độc thủ báo hiệu một cuộc chiến tranh giành Hoàng quyền tàn khốc lại sắp diễn ra, Mông tộc nhân dịp cháy nhà ra hôi của, Tắc Nội Á tộc sắp gặp phải thảm họa diệt tộc.</w:t>
      </w:r>
    </w:p>
    <w:p>
      <w:pPr>
        <w:pStyle w:val="BodyText"/>
      </w:pPr>
      <w:r>
        <w:t xml:space="preserve">“Lỗ Tạp, bây giờ tình hình bên đó như thế nào?”.</w:t>
      </w:r>
    </w:p>
    <w:p>
      <w:pPr>
        <w:pStyle w:val="BodyText"/>
      </w:pPr>
      <w:r>
        <w:t xml:space="preserve">“Rất loạn! Sau khi Mông Hãn lừa giết Thân Vương Tạp Đốn, ông ta muốn nhân cơ hội thu phục những thuộc hạ cũ của Tạp Đốn, nhưng các thủ hạ cũ của Thân Vương Tạp Đốn chống cự, giao tranh bắt đầu xảy ra từ sáng hôm qua, quân của Mông Hãn và thuộc hạ cũ của Thân Vương Tạp Đốn giao tranh với nhau bên trong thành, bên ngoài thành là quân Vũ Lâm báo thù đánh lại quân đội của Mông Hãn và thuộc hạ của Thân Vương Tạp Đốn.</w:t>
      </w:r>
    </w:p>
    <w:p>
      <w:pPr>
        <w:pStyle w:val="BodyText"/>
      </w:pPr>
      <w:r>
        <w:t xml:space="preserve">Thành Tháp Luân xảy ra hỗn chiến, con em Thần tộc bây giờ đánh lại nhau, ngày xưa là anh em đao sắc hỗ trợ nhau, bây giờ chém giết không lưu tình, cuộc chém giết này khiến người khác phải đau lòng, cả đời này tôi hoàn toàn không muốn gặp phải cảnh này, vì trong thành Tháp Luân đang giao chiến nên tôi không thể vào trong thành, chỉ có thể đi một vòng bên ngoài thành, gặp quân Vũ Lâm, bọn họ biết ngài đang ở gần thì rất vui mừng, bọn họ bảo chúng tôi hãy mau chóng quay về báo tin, cầu xin đại nhân ngài hãy mau chóng dẫn người tới giúp bọn họ”.</w:t>
      </w:r>
    </w:p>
    <w:p>
      <w:pPr>
        <w:pStyle w:val="BodyText"/>
      </w:pPr>
      <w:r>
        <w:t xml:space="preserve">Vân Thiển Tuyết không nói, y chỉ nhếch miệng cười nhạt, lúc trước chính y còn hy vọng quân Vũ Lâm tới trợ giúp mình, y thực sự không ngờ đơn vị tân quân mà y đang dẫn theo lại trở thành cứu tinh trong suy nghĩ của người khác.</w:t>
      </w:r>
    </w:p>
    <w:p>
      <w:pPr>
        <w:pStyle w:val="BodyText"/>
      </w:pPr>
      <w:r>
        <w:t xml:space="preserve">Vân Thiển Tuyết ngồi ở đó, ngẩng đầu nhìn trời, để mặc cho những hạt mưa to như hạt đậu, giá lạnh rơi lên mặt, sắc mặt xanh lét giống như đeo một chiếc mặt nạ kim loại.</w:t>
      </w:r>
    </w:p>
    <w:p>
      <w:pPr>
        <w:pStyle w:val="BodyText"/>
      </w:pPr>
      <w:r>
        <w:t xml:space="preserve">Các thuộc hạ tha thiết nhìn Vân Thiển Tuyết, lúc này viên tướng quân thanh niên đang ngồi trên cáng này đã trở thành hy vọng cuối cùng của mọi người, tất cả chỉ mong Vân Thiển Tuyết có thể nghĩ ra cách nào đó, đưa mọi người thoát khỏi khốn cảnh này, không một ai dám lên tiếng, tất cả chỉ sợ quấy rầy suy nghĩ của tướng quân Vũ Lâm.</w:t>
      </w:r>
    </w:p>
    <w:p>
      <w:pPr>
        <w:pStyle w:val="BodyText"/>
      </w:pPr>
      <w:r>
        <w:t xml:space="preserve">Bọn họ không biết rằng vào lúc này Vân Thiển Tuyết không nghĩ gì khác, y chỉ muốn chết.</w:t>
      </w:r>
    </w:p>
    <w:p>
      <w:pPr>
        <w:pStyle w:val="BodyText"/>
      </w:pPr>
      <w:r>
        <w:t xml:space="preserve">Cửa nát nhà tan, không còn tổ quốc, loạn trong giặc ngoài xảy ra liên tiếp, Ma Thần Hoàng tôn kính nhất đã chết, vợ và con mình cũng đã chết, cuối cùng Hoàng tử Tạp Lan, niềm hy vọng cuối cùng của y cũng đã chết, mấy đơn vị quân đội tinh nhuệ còn lại của vương quốc lại đang chém giết lẫn nhau, từng sự việc một đả kích y khiến ột người kiên cường như Vân Thiển Tuyết cũng suy sụp, y đã từ bỏ, không muốn chống lại vận mệnh nữa rồi.</w:t>
      </w:r>
    </w:p>
    <w:p>
      <w:pPr>
        <w:pStyle w:val="BodyText"/>
      </w:pPr>
      <w:r>
        <w:t xml:space="preserve">“Không còn cách nào khác, đây chính là ý trời muốn tiêu diệt vương quốc. Ý muốn của trời xanh, người phàm tục không thể biết, không thể ngăn cản, cực kỳ huyền diệu, đại đế quốc từng vô cùng cường thịnh, lãnh thổ chiếm một nửa đại lục lại có thể dễ dàng diệt vong, nếu biết kết quả như này, mình đã đi cùng Bệ hạ ngay từ ban đầu”.</w:t>
      </w:r>
    </w:p>
    <w:p>
      <w:pPr>
        <w:pStyle w:val="BodyText"/>
      </w:pPr>
      <w:r>
        <w:t xml:space="preserve">Vân Thiển Tuyết bình thản nghĩ, cuối cùng y đã hạ quyết tâm, lúc này trong lòng Vân Thiển Tuyết không có nhiều gợn sóng, Vân Thiển Tuyết liếc nhìn những người vây quanh mình, bàn tay y lần về thanh kiếm bên hông, cố sức rút thanh kiếm ra.</w:t>
      </w:r>
    </w:p>
    <w:p>
      <w:pPr>
        <w:pStyle w:val="BodyText"/>
      </w:pPr>
      <w:r>
        <w:t xml:space="preserve">Vân Thiển Tuyết nhìn chằm chằm vào lưỡi kiếm sắc nhọn, y cười gượng, chậm rãi quay mũi kiếm lại, bàn tay nắm chặt chuôi kiếm.</w:t>
      </w:r>
    </w:p>
    <w:p>
      <w:pPr>
        <w:pStyle w:val="BodyText"/>
      </w:pPr>
      <w:r>
        <w:t xml:space="preserve">Mọi người ngơ ngác nhìn hành động của Vân Thiển Tuyết, lúc này chỉ có sứ giả Lỗ Tạp nhận ra có điều không ổn, gã vội vàng nhào tới ôm cánh tay Vân Thiến Tuyết, thất thanh gào lên: “Đại nhân, không nên”.</w:t>
      </w:r>
    </w:p>
    <w:p>
      <w:pPr>
        <w:pStyle w:val="BodyText"/>
      </w:pPr>
      <w:r>
        <w:t xml:space="preserve">Nhưng hành động của Lỗ Tạp vẫn chậm hơn một chút, mặc dù bị thương nhưng sức mạnh của Vân Thiển Tuyết vẫn như cũ, một người lính bình thường không thể sánh được, may mắn thay lúc này đội trưởng Tô Mộc cũng có phản ứng, hai tay gã nhanh như chớp nắm lấy chuôi kiếm.</w:t>
      </w:r>
    </w:p>
    <w:p>
      <w:pPr>
        <w:pStyle w:val="BodyText"/>
      </w:pPr>
      <w:r>
        <w:t xml:space="preserve">Mọi người cùng hợp lực lại nhưng vẫn không mạnh bằng một kiếm của Vân Thiển Tuyết quyết ý đi tìm cái chết, lưỡi kiếm đâm thủng quân phục trước ngực Vân Thiển Tuyết, đâm sâu vào da thịt, máu tươi phun ra như suối, ướt đẫm áo ngực Vân Thiển Tuyết.</w:t>
      </w:r>
    </w:p>
    <w:p>
      <w:pPr>
        <w:pStyle w:val="BodyText"/>
      </w:pPr>
      <w:r>
        <w:t xml:space="preserve">Lúc này có người đoạt lấy thanh kiếm trong tay Vân Thiển Tuyết, có người hô to: “Quân y! Quân y! Quân y mau tới đây”. Trong tiếng hô kinh hãi liên tiếp, trong cảnh hỗn loạn, Vân Thiển Tuyết lặng lẽ nằm trên cáng, giống như những âm thanh rầm rĩ bên cạnh không có liên quan gì tới y, tuy sự sống còn trên người y nhưng suy nghĩ của y đang bay rất xa, bay tới một nơi rất xa xôi, một nơi nào đó không có chiến tranh, không có đói khát, một nơi nào đó mà y có Bệ hạ tôn kính, có vợ con mình, còn cả bạn bè y nữa, trong đám người cùng với những tiếng động lớn, Vân Thiển Tuyết nhìn thấy bóng dáng yểu điệu của công chúa Tạp Đan, sắc mặt kinh hãi như chết rồi của vợ, hắn còn nhìn thấy gương mặt hồng hảo của con mình.</w:t>
      </w:r>
    </w:p>
    <w:p>
      <w:pPr>
        <w:pStyle w:val="BodyText"/>
      </w:pPr>
      <w:r>
        <w:t xml:space="preserve">Vân Thiển Tuyết ngơ ngác thầm nghĩ: “Chẳng lẽ mình đã tới thiên đường rồi sao?”.</w:t>
      </w:r>
    </w:p>
    <w:p>
      <w:pPr>
        <w:pStyle w:val="BodyText"/>
      </w:pPr>
      <w:r>
        <w:t xml:space="preserve">Đột nhiên Vân Thiển Tuyết ngồi bật dậy từ trên cáng, thất thanh kêu lên: “Tạp Đan”.</w:t>
      </w:r>
    </w:p>
    <w:p>
      <w:pPr>
        <w:pStyle w:val="BodyText"/>
      </w:pPr>
      <w:r>
        <w:t xml:space="preserve">Công chúa Tạp Đan xinh đẹp ôm con trong lòng, lặng lẽ nhìn Vân Thiển Tuyết, nước mắt trong lòng nàng mà không sao chảy ra được, những hạt mưa tuyết lạnh giá liên tục rơi xuống mắt công chúa, những giọt lệ trong suốt ngay lập tức bị biến thành châu băng trong suốt.</w:t>
      </w:r>
    </w:p>
    <w:p>
      <w:pPr>
        <w:pStyle w:val="BodyText"/>
      </w:pPr>
      <w:r>
        <w:t xml:space="preserve">Không biết từ đâu Vân Thiển Tuyết lấy được sức mạnh, y đột nhiên nhảy chồm lên từ cáng, ôm cả hai mẹ con Tạp Đan vào lòng, cả hai đều khóc không thành tiếng, Tạp Đan dịu dàng vuốt ve gương mặt của Vân Thiển Tuyết, ngày trước là một thanh niên nhanh nhẹn bây giờ đã có vẻ mặt tang thương, những khổ cực quá mức này đã hằn sâu lên gương mặt Vân Thiển Tuyết.</w:t>
      </w:r>
    </w:p>
    <w:p>
      <w:pPr>
        <w:pStyle w:val="BodyText"/>
      </w:pPr>
      <w:r>
        <w:t xml:space="preserve">Tạp Đan khóc nói: “Vì sao phải làm một chuyện ngu ngốc như vậy hả?”.</w:t>
      </w:r>
    </w:p>
    <w:p>
      <w:pPr>
        <w:pStyle w:val="Compact"/>
      </w:pPr>
      <w:r>
        <w:t xml:space="preserve">Vân Thiển Tuyết chỉ lắc đầu, y cố sức ôm vai công chúa Tạp Đan, lắng nghe hơi thở của vợ mình, liên tục hôn lên đứa con trong lòng vợ, râu cứng, thô ráp của đàn ông làm đứa bé đau khóc ré lên, Vân Thiển Tuyết cũng khóc như con mình, nhưng nước mắt y không rơi xuống được mà đông cứng ngay khi mới xuất hiện.</w:t>
      </w:r>
      <w:r>
        <w:br w:type="textWrapping"/>
      </w:r>
      <w:r>
        <w:br w:type="textWrapping"/>
      </w:r>
    </w:p>
    <w:p>
      <w:pPr>
        <w:pStyle w:val="Heading2"/>
      </w:pPr>
      <w:bookmarkStart w:id="253" w:name="chương-2-viễn-chinh-thống-soái."/>
      <w:bookmarkEnd w:id="253"/>
      <w:r>
        <w:t xml:space="preserve">231. Chương 2 : Viễn Chinh Thống Soái.</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4: Đông Chinh Ma tộc.</w:t>
      </w:r>
    </w:p>
    <w:p>
      <w:pPr>
        <w:pStyle w:val="BodyText"/>
      </w:pPr>
      <w:r>
        <w:t xml:space="preserve">Chương 2: Viễn Chinh Thống Soái.</w:t>
      </w:r>
    </w:p>
    <w:p>
      <w:pPr>
        <w:pStyle w:val="BodyText"/>
      </w:pPr>
      <w:r>
        <w:t xml:space="preserve">Nhóm dịch: Tú Xuyên</w:t>
      </w:r>
    </w:p>
    <w:p>
      <w:pPr>
        <w:pStyle w:val="BodyText"/>
      </w:pPr>
      <w:r>
        <w:t xml:space="preserve">Nguồn: Vipvandan</w:t>
      </w:r>
    </w:p>
    <w:p>
      <w:pPr>
        <w:pStyle w:val="BodyText"/>
      </w:pPr>
      <w:r>
        <w:t xml:space="preserve">Ngày 18 tháng 2 năm 785, thảo nguyên Khắc Lý Mễ Á khai xuân.</w:t>
      </w:r>
    </w:p>
    <w:p>
      <w:pPr>
        <w:pStyle w:val="BodyText"/>
      </w:pPr>
      <w:r>
        <w:t xml:space="preserve">Mùa đông năm nay đặc biệt giá lạnh, phong tuyết đặc biệt giá lạnh. Lẽ ra mùa này tuyết đã tan dần, nhưng giờ phút này trên thảo nguyên vẫn như cũ ngập tràn một lớp tuyết dày đến cổ tay, gió lạnh gào thét, gió thổi táp vào mặt mang theo những hạt tuyết dày đặc, bình địa tuyến thượng mịt mờ, trống rỗng không có lấy một sinh vật.</w:t>
      </w:r>
    </w:p>
    <w:p>
      <w:pPr>
        <w:pStyle w:val="BodyText"/>
      </w:pPr>
      <w:r>
        <w:t xml:space="preserve">Khắc Lý Mễ Á thảo nguyên là giao giới phân chia giữa Ma tộc vương quốc cùng Viễn Đông, mảng thảo nguyên trên danh nghĩa thuộc về Ma tộc vương quốc, nhưng trên thực tế, chính quyền trung ương Ma tộc thủy chung không thể tiến hành khống chế hữu hiệu đối với phần thổ địa này, thường lui tới trên thảo nguyên này thường chỉ là một ít du mục Ma tộc tiểu bộ tộc cùng vài phỉ bang.</w:t>
      </w:r>
    </w:p>
    <w:p>
      <w:pPr>
        <w:pStyle w:val="BodyText"/>
      </w:pPr>
      <w:r>
        <w:t xml:space="preserve">Đây là một mảnh đất hoang dã, để hộ vệ đàn dê của chính mình, quân đội võ trang do mục dân tự thành lập cùng phỉ bang thường xuyên giao thủ ở đây, đây cũng là quốc cảnh tuyến có nguy cơ bị bao vây tứ phía, đội tuần tra bán thú nhân cùng Ma tộc biên phòng quân thường không hẹn mà gặp phát sinh xung đột kịch liệt ở đây.</w:t>
      </w:r>
    </w:p>
    <w:p>
      <w:pPr>
        <w:pStyle w:val="BodyText"/>
      </w:pPr>
      <w:r>
        <w:t xml:space="preserve">Không ai biết, tại thảo nguyên này rốt cuộc đã xảy ra bao nhiêu trận đánh và có bao nhiêu người đã ngã xuống đất vẫn mệnh, chỉ có lũ kền kền đang bay lượn trong không trung cùng bầy diều hâu lởn vởn quanh đây, chính chúng mới là người thống trị thực sự của mảnh đất này.</w:t>
      </w:r>
    </w:p>
    <w:p>
      <w:pPr>
        <w:pStyle w:val="BodyText"/>
      </w:pPr>
      <w:r>
        <w:t xml:space="preserve">Vào ngày 18 tháng 2 năm 785, một chi đoàn quân đội khổng lồ tiến vào thảo nguyên Khắc Lý Mễ Á, các kị binh thân mặc áo choàng trắng như tuyết men theo hai bên Khắc Na Hà chầm chậm đi tới, mà bên canh bọn họ là quân đoàn bộ binh quân dung nghiêm trang, quân phục màu xanh biếc, hết nhóm này đến nhóm khác bao trùm lấy mọi ánh mắt trên thảo nguyên, đội ngũ xe ngựa vận chuyển thiết bị nặng cùng khinh trọng bổ cấp viện uốn lượn nhìn không thấy đầu đuôi.</w:t>
      </w:r>
    </w:p>
    <w:p>
      <w:pPr>
        <w:pStyle w:val="BodyText"/>
      </w:pPr>
      <w:r>
        <w:t xml:space="preserve">Cưỡi chiến mã đứng bên cạnh bờ sông Khắc Na đang đóng băng, Tử Xuyên Tú ngửa đầu đưa mắt nhìn chăm chú lên bầu trời, sắc mặt ngưng trọng.</w:t>
      </w:r>
    </w:p>
    <w:p>
      <w:pPr>
        <w:pStyle w:val="BodyText"/>
      </w:pPr>
      <w:r>
        <w:t xml:space="preserve">Bạch Xuyên giục ngựa đến bên hắn: “Đại nhân, ngài đang nhìn gì vậy?”.</w:t>
      </w:r>
    </w:p>
    <w:p>
      <w:pPr>
        <w:pStyle w:val="BodyText"/>
      </w:pPr>
      <w:r>
        <w:t xml:space="preserve">“Lá cờ”.</w:t>
      </w:r>
    </w:p>
    <w:p>
      <w:pPr>
        <w:pStyle w:val="BodyText"/>
      </w:pPr>
      <w:r>
        <w:t xml:space="preserve">“Lá cờ?”.</w:t>
      </w:r>
    </w:p>
    <w:p>
      <w:pPr>
        <w:pStyle w:val="BodyText"/>
      </w:pPr>
      <w:r>
        <w:t xml:space="preserve">“Hắc Ưng kỳ của Tử Xuyên gia, rốt cục cũng tung bay trên phiến thổ địa này rồi”.</w:t>
      </w:r>
    </w:p>
    <w:p>
      <w:pPr>
        <w:pStyle w:val="BodyText"/>
      </w:pPr>
      <w:r>
        <w:t xml:space="preserve">Bạch Xuyên đưa mắt nhìn theo ánh mắt của Tử Xuyên Tú, quân đội Tử Xuyên gia đang dùng hàng ngũ nghiêm chỉnh chiến đấu thẳng tiến về phía trước.</w:t>
      </w:r>
    </w:p>
    <w:p>
      <w:pPr>
        <w:pStyle w:val="BodyText"/>
      </w:pPr>
      <w:r>
        <w:t xml:space="preserve">Trọng giáp thiết kị, khinh kị binh, bán thú nhân bộ binh, khinh trang bộ binh gần ba mươi vạn đại quân dọc theo bỡ Khắc Na Hà tiến lên, một lộ đại quân chen chúc tiến vào, quân kỳ liên miên như biển, áo giáp phát sáng bao trùm mọi ánh mắt trên Khắc Lý Mễ Á thảo nguyên, tiếng vó ngựa ồn ào vang rộn.</w:t>
      </w:r>
    </w:p>
    <w:p>
      <w:pPr>
        <w:pStyle w:val="BodyText"/>
      </w:pPr>
      <w:r>
        <w:t xml:space="preserve">Ngay trên đầu quân đội đang hành quân, Hắc Ưng kỳ phần phật tung bay, giữa không trung đầy những bông tuyết, lá cờ đang tung bay hiện ra thật nổi bật.</w:t>
      </w:r>
    </w:p>
    <w:p>
      <w:pPr>
        <w:pStyle w:val="BodyText"/>
      </w:pPr>
      <w:r>
        <w:t xml:space="preserve">Nhìn chăm chú vào cảnh tượng hùng vĩ này, Bạch Xuyên nhớ lại chỉ quá khứ trong một năm qua, từ vô số ngày đêm tham chiến, nỗi lo lắng cùng tuyệt vọng với quốc gia cùng vận mệnh loài người, mãi đến giờ phút phản công quy mô này, làm sao tránh khỏi cảm xúc lâng lâng!</w:t>
      </w:r>
    </w:p>
    <w:p>
      <w:pPr>
        <w:pStyle w:val="BodyText"/>
      </w:pPr>
      <w:r>
        <w:t xml:space="preserve">“Chúng ta rốt cục đã đi tới bước này”.</w:t>
      </w:r>
    </w:p>
    <w:p>
      <w:pPr>
        <w:pStyle w:val="BodyText"/>
      </w:pPr>
      <w:r>
        <w:t xml:space="preserve">Tử Xuyên Tú gật đầu: “Không hề dễ dàng, nhưng chúng ta cũng đã đi tới nơi này, tương lai chúng ta còn muốn đi xa hơn nữa!”.</w:t>
      </w:r>
    </w:p>
    <w:p>
      <w:pPr>
        <w:pStyle w:val="BodyText"/>
      </w:pPr>
      <w:r>
        <w:t xml:space="preserve">“Tại Hà Khâu ta tận mắt nhìn thấy tộc nhân đến từ hải ngoại, Tây Xuyên đại lục không phải là thế giới duy nhất”. Dùng roi ngựa chỉ về bình địa tuyến phương đông mịt mờ, Tử Xuyên Tú cao giọng: “Ta vẫn muốn biết, tại điểm cuối của đại địa đó, rốt cuộc có cái gì? Là núi cao, bờ biển, sa mạc, rừng rậm, hay là bình nguyên mênh mông? Bên đó có phải cũng tồn tại quốc độ giống như chúng ta không? Cuộc sống của bọn họ như thế nào? Thế giới vô hạn rộng lớn, nam nhi không được tự mãn!”.</w:t>
      </w:r>
    </w:p>
    <w:p>
      <w:pPr>
        <w:pStyle w:val="BodyText"/>
      </w:pPr>
      <w:r>
        <w:t xml:space="preserve">Hắn quất mạnh một roi, chiến mã lao đến như gió, xông thẳng đến gò đất cao trên thảo nguyên, đại quân quốc cảnh uốn lượn dưới chân gò đất.</w:t>
      </w:r>
    </w:p>
    <w:p>
      <w:pPr>
        <w:pStyle w:val="BodyText"/>
      </w:pPr>
      <w:r>
        <w:t xml:space="preserve">Vì vậy, toàn quân tướng sĩ cũng thấy được Thống soái của bọn họ, hắc y bạch mã Thanh niên tướng quân anh tuấn hiên ngang, thân ảnh cường tráng kiêu ngạo tựa chim ưng bay qua thảo nguyên, áo choàng rộng lớn đón gió phất phới giống như cánh chim thật lớn muốn quét sạch cả thảo nguyên.</w:t>
      </w:r>
    </w:p>
    <w:p>
      <w:pPr>
        <w:pStyle w:val="BodyText"/>
      </w:pPr>
      <w:r>
        <w:t xml:space="preserve">Con ngựa hắn cưỡi đột nhiên vươn cổ hí vang đón gió, vì vậy tất cả ngựa đứng dưới bóng quân kỳ thấp thoáng cũng cùng nhau hí khởi, chồm lên dưới ánh mặt trời chói chang, khôi giáp tươi sáng, thiết kị cuồn cuộn giống như biển, khí thế hùng tráng như núi. Đại quân! Không phải nghĩa quân nông dân ngày xưa vội vàng tổ kiển, mà tất cả đều là những binh sĩ tháo vát cường mạnh nhất trang bị những vũ khí sắc bén tiên tiến nhất, toàn bộ vũ lực cường hãn nhất của đại lục đã tề tập dưới cờ của mình giờ phút này, đơn vị quân đội này đang gắt gao đi theo nhịp bước của chính mình.</w:t>
      </w:r>
    </w:p>
    <w:p>
      <w:pPr>
        <w:pStyle w:val="BodyText"/>
      </w:pPr>
      <w:r>
        <w:t xml:space="preserve">Với vũ lực như vậy, vô luận đối tượng là quốc gia nào trên đại lục, Lưu Phong gia cũng tốt, Lâm gia cũng tốt, Tử Xuyên Tú đều tự tin sẽ giành được chiến thắng.</w:t>
      </w:r>
    </w:p>
    <w:p>
      <w:pPr>
        <w:pStyle w:val="BodyText"/>
      </w:pPr>
      <w:r>
        <w:t xml:space="preserve">Từ sâu thẳm trong trái tim, hắn thậm chí này ra một ý niệm trong đầu, cho dù đối tượng chính là mẫu quốc Tử Xuyên gia, lấy hùng binh mãnh tướng này, cải triều hoán đại cũng không phải việc khó. Đương nhiên, ý niệm này chỉ là chợt lóe lên, rồi nhanh chóng tan đi như khói lửa, lúc này Tử Xuyên Tú mặc dù đã thành bán độc lập Viễn Đông quân phiệt, nhưng đối mẫu quốc vẫn giữ lòng trung thành sâu sắc.</w:t>
      </w:r>
    </w:p>
    <w:p>
      <w:pPr>
        <w:pStyle w:val="BodyText"/>
      </w:pPr>
      <w:r>
        <w:t xml:space="preserve">Hắn gánh lấy trách nhiệm trước nay chưa từng có, vì tổ quốc từng gánh chịu sự chà đạp của Ma tộc mà huyết tẩy quốc sỉ, diệt trừ khối u ngàn năm qua không ngừng xâm phạm loài người, vì tổ quốc thắng được vô số quang vinh.</w:t>
      </w:r>
    </w:p>
    <w:p>
      <w:pPr>
        <w:pStyle w:val="BodyText"/>
      </w:pPr>
      <w:r>
        <w:t xml:space="preserve">Quân đội vẫn dọc theo bờ sông Khắc Na đi tới, lần đầu tiên bán thú nhân tướng quân Bố Lan cùng Đế Lâm tây chinh tập kích Ma tộc vương quốc cũng từng đi qua đường này.</w:t>
      </w:r>
    </w:p>
    <w:p>
      <w:pPr>
        <w:pStyle w:val="BodyText"/>
      </w:pPr>
      <w:r>
        <w:t xml:space="preserve">Lần này, đảm nhiệm đại quân tiên đạo chính là Viễn Đông bán thú nhân đệ nhất quân đoàn, đi lại con đường ngày xưa, Bố Lan hết sức hưng phấn, hắn giục ngựa chạy đến trước mặt Tử Xuyên Tú, mặt mày hớn hở nói không ngừng nghỉ, chỉ chỉ trỏ trỏ: “Điện hạ, ngày đó chúng ta chính là ở chỗ này đánh cho phòng ngự đoàn thứ sáu của vương quốc te tua nát vụn, Ma tộc phòng ngự binh bị chúng ta đuổi đến bước đường cùng phải nhảy xuống sông, bị chúng ta ở trên bờ bắn tên giết chết vô số! Điện hạ, ngươi xem, bên kia còn có một đống bạch cốt, chính là phòng ngự binh Ma tộc bị chúng ta đánh chết!”.</w:t>
      </w:r>
    </w:p>
    <w:p>
      <w:pPr>
        <w:pStyle w:val="BodyText"/>
      </w:pPr>
      <w:r>
        <w:t xml:space="preserve">Tử Xuyên Tú dừng chiến mã nhìn đống đầu lâu sương trắng đã bị tuyết che đi một nửa, im lặng không nói gì.</w:t>
      </w:r>
    </w:p>
    <w:p>
      <w:pPr>
        <w:pStyle w:val="BodyText"/>
      </w:pPr>
      <w:r>
        <w:t xml:space="preserve">Hắn biết, Ma tộc phòng ngự binh cũng không phải là Tắc Nội Á tộc binh sĩ, bọn họ cũng đến từ những tiểu bộ tộc trên biên cảnh Ma tộc, bị Tắc Nội Á tộc ra lệnh phải đảm nhiệm nhiệm vụ phòng ngự cảnh giới.</w:t>
      </w:r>
    </w:p>
    <w:p>
      <w:pPr>
        <w:pStyle w:val="BodyText"/>
      </w:pPr>
      <w:r>
        <w:t xml:space="preserve">Về bản chất, những người này giống thuần phác nông phu hoặc mục dân hơn là binh lính, nỗi bi ai của bọn họ chính là sinh ra trên mảnh đất kẹp giữa Tắc Nội Á tộc và Viễn Đông.</w:t>
      </w:r>
    </w:p>
    <w:p>
      <w:pPr>
        <w:pStyle w:val="BodyText"/>
      </w:pPr>
      <w:r>
        <w:t xml:space="preserve">Cưỡi ngựa lướt qua đội nhóm bán thú nhân, Tử Xuyên Tú đi qua bộ đội bộ binh đến từ Gia Sơn Sư, đến trước soái trướng của bộ chỉ huy lâm thời vừa dựng lên, hắn xuống ngựa.</w:t>
      </w:r>
    </w:p>
    <w:p>
      <w:pPr>
        <w:pStyle w:val="BodyText"/>
      </w:pPr>
      <w:r>
        <w:t xml:space="preserve">Một đội binh lính thân khoác áo choàng trắng như tuyết hướng hắn trình lễ, đội trưởng báo cáo với hắn: “Khởi bẩm đại nhân các bộ trưởng quan đều phụng mệnh tập hợp rồi”.</w:t>
      </w:r>
    </w:p>
    <w:p>
      <w:pPr>
        <w:pStyle w:val="BodyText"/>
      </w:pPr>
      <w:r>
        <w:t xml:space="preserve">Đây là tân nhậm cảnh vệ đội trưởng Tiêu Lâm, là do Bạch Xuyên tự mình từ Tú Chữ doanh tuyển chọn ra.</w:t>
      </w:r>
    </w:p>
    <w:p>
      <w:pPr>
        <w:pStyle w:val="BodyText"/>
      </w:pPr>
      <w:r>
        <w:t xml:space="preserve">Từ trong vô số Viễn Đông quan quân được chọn để đảm nhiệm vệ đội trưởng theo sát bên Tử Xuyên Tú, tất nhiên là nhân tài ưu tú khó tìm. Theo lời Bạch Xuyên, Tiêu Lâm chẳng những võ nghệ xuất chúng, mà điều càng khó được chính là thái độ làm việc trầm ổn trấn định của hắn, ý nghĩ linh hoạt, khẩu phong chặt chẽ, đối Tử Xuyên Tú càng trung thành và tận tâm, cho nên nàng ta mới quyết định tuyển hắn đảm nhiệm vị trí vệ đội trưởng.</w:t>
      </w:r>
    </w:p>
    <w:p>
      <w:pPr>
        <w:pStyle w:val="BodyText"/>
      </w:pPr>
      <w:r>
        <w:t xml:space="preserve">Nhưng từ lần đầu tiên gặp Tiêu Lâm, Tử Xuyên Tú lập tức hiểu rõ, cách nói trên chẳng qua chỉ là lý do, nguyên nhân chính chỉ có một, Tiêu Lâm thật sự rất giống một người! Gương mặt cương nghị, những đường sắc nét trên khuôn mặt lòng mi đen dày, ánh mắt đôn hậu, ngay cả nụ cười, mỗi lần hắn cười đều nheo hai tròng mắt lại cũng cực kỳ giống người kia.</w:t>
      </w:r>
    </w:p>
    <w:p>
      <w:pPr>
        <w:pStyle w:val="BodyText"/>
      </w:pPr>
      <w:r>
        <w:t xml:space="preserve">Nhìn hắn, Tử Xuyên Tú không tự chủ được nhớ tới người đã không còn ở nhân thế, tiền nhiệm vệ đội trưởng Cổ Lôi, hắn mang đến cho người ta ấn tượng khắc sâu, không chỉ Bạch Xuyên mà ngay cả Tứ Xuyên Tú, chung quy không thể quên được vị quan quân phóng khoáng mà anh dũng này.</w:t>
      </w:r>
    </w:p>
    <w:p>
      <w:pPr>
        <w:pStyle w:val="BodyText"/>
      </w:pPr>
      <w:r>
        <w:t xml:space="preserve">Nhìn mặt Tiêu Lâm một lát, Tử Xuyên Tú dời tầm mắt đi, hắn dùng roi ngựa bằng tơ vàng trong tay đánh một phát, tấm áo choàng đen viền chỉ vàng hiên ngang hướng đến phía soái trướng.</w:t>
      </w:r>
    </w:p>
    <w:p>
      <w:pPr>
        <w:pStyle w:val="BodyText"/>
      </w:pPr>
      <w:r>
        <w:t xml:space="preserve">Tiêu Lâm giành đi trước một bước, thay hắn nhấc rèm cửa soái trướng lên cao giọng quát: “Viễn Đông quân khu tư lệnh, gia tộc thống lĩnh, quân vụ ủy thành viên, Viễn chinh quân tổng chỉ huy Tử Xuyên đại nhân đến, toàn thể đứng dậy!”.</w:t>
      </w:r>
    </w:p>
    <w:p>
      <w:pPr>
        <w:pStyle w:val="BodyText"/>
      </w:pPr>
      <w:r>
        <w:t xml:space="preserve">Một tiếng xoạt vang lên, trong soái trướng nhất thời đều đứng lên thành hai nhóm quân nhân, vừa mới từ ngoài ánh sáng rực rỡ đi vào trong soái trướng âm u, hai mắt Tử Xuyên Tú nhất thời không thể thích ứng, nhìn không rõ người trước mặt, chỉ thấy huy chương trên đầu vai cùng thưởng chương trước ngực bọn họ lóe sáng một mảnh chói mắt.</w:t>
      </w:r>
    </w:p>
    <w:p>
      <w:pPr>
        <w:pStyle w:val="BodyText"/>
      </w:pPr>
      <w:r>
        <w:t xml:space="preserve">Đám người đứng thẳng, ngoài tiếng hít thở nhè nhẹ, không còn thanh âm nào khác nữa. Tử Xuyên Tú nhìn mọi người, có thể đi vào soái trướng này, cấp bậc thấp nhất cũng là kỳ bản rồi, nếu ra bên ngoài sẽ là những nhân vật cỡ Tổng đốc tỉnh, trông nom hàng vạn binh mã. Nhưng giờ phút này, bọn họ nhưng lại đứng trước mặt mình mà kinh sợ, ngay cả hô hấp cũng không dám thở cho lớn tiếng.</w:t>
      </w:r>
    </w:p>
    <w:p>
      <w:pPr>
        <w:pStyle w:val="BodyText"/>
      </w:pPr>
      <w:r>
        <w:t xml:space="preserve">Lúc này, Tử Xuyên Tú mới cảm giác được ma lực đáng sợ của quyền thế. Nhân sinh ý khí, tướng quân hổ uy, quyền thế đỉnh điểm hiển hách ma lực, không người nào có khả năng chống đỡ, một mình đảm đương một phương vốn không phải lần đầu, nhưng được cấp cho thế quyền to lớn như vậy, thống lĩnh binh mã đông đảo như thế, Tử Xuyên Tú vẫn là cảm thấy có phần tự phụ.</w:t>
      </w:r>
    </w:p>
    <w:p>
      <w:pPr>
        <w:pStyle w:val="BodyText"/>
      </w:pPr>
      <w:r>
        <w:t xml:space="preserve">Hắn lột bỏ đôi bao tay da nai, cùng roi ngựa giao cả cho thị vệ binh đang nghênh đón hắn, có người cởi giúp hắn chiếc áo choàng năng nề trên vai, hắn cứ động bả vai đang đau nhức, đưa tay ra dấu chào hỏi mọi người: “Các vị trưởng quan, mời ngồi”.</w:t>
      </w:r>
    </w:p>
    <w:p>
      <w:pPr>
        <w:pStyle w:val="BodyText"/>
      </w:pPr>
      <w:r>
        <w:t xml:space="preserve">“Tạ ơn đại nhân!”. Trong soái trướng vang lên tiếng đáp lại chỉnh tề như xé gió, tiền tuyến điều kiện đơn sơ, các quân quan chỉ có thể ngồi trên ghế nhỏ do chính mình tùy thân mang đến, mọi người mặt hướng về Tử Xuyên Tú, ngồi xuống tạo thành chưa đến một nửa vòng, ánh dương trong tuyết sáng rõ xuyên qua khe hở trên soái trướng mà tiến vào, chiếu rọi sắc mặt của mọi người rạng rỡ thêm một chút.</w:t>
      </w:r>
    </w:p>
    <w:p>
      <w:pPr>
        <w:pStyle w:val="BodyText"/>
      </w:pPr>
      <w:r>
        <w:t xml:space="preserve">Tử Xuyên Tú nhìn lần lượt từng bộ hạ của mình, chính những người trước mắt này, sẽ vì mình hoàn thành tâm nguyện chinh phục Ma tộc vương quốc của chính mình.</w:t>
      </w:r>
    </w:p>
    <w:p>
      <w:pPr>
        <w:pStyle w:val="BodyText"/>
      </w:pPr>
      <w:r>
        <w:t xml:space="preserve">Trong đó có vài người quen cũ, như nguyên Đông Nam quân Phó thống lĩnh Văn Hà, hắn thống lĩnh Viễn chinh quân đệ nhất kị binh quân, nguyên Giám Sát đình Hồng y kỳ bản Ngô Tân, hắn lĩnh suất tất cả bộ đội kỹ thuật cơ giới của Viễn chinh quân, đây vốn là đặc chủng sư đoàn 101 của gia tộc.</w:t>
      </w:r>
    </w:p>
    <w:p>
      <w:pPr>
        <w:pStyle w:val="BodyText"/>
      </w:pPr>
      <w:r>
        <w:t xml:space="preserve">Nhưng cũng có những khuôn mặt xa lạ, như Phương Vân Hồng y kỳ bản từ Tây Bắc quân điều tới, hắn hơn ba mươi tuổi, người không cao lắm, mặc dù họ Phương, nhưng đầu hắn tuy dài nhưng lại tròn trĩnh, thêm đôi mắt tròn, thậm chí mũi cũng tròn, nói chuyện hay làm việc luôn mang theo một loại tư thế chậm rãi õng ẹo.</w:t>
      </w:r>
    </w:p>
    <w:p>
      <w:pPr>
        <w:pStyle w:val="BodyText"/>
      </w:pPr>
      <w:r>
        <w:t xml:space="preserve">Tuy Tử Xuyên Tú sớm biết rằng trông mặt mà bắt hình dong là điều rất ngu xuẩn, nhưng chứng kiến vị Phương Vân tướng quân này, hắn hay là không nhịn được nghi vấn: “Chẳng lẽ Tây Bắc Phòng Ngự quân lại thiếu nhân tài đến thế sao? Các vị tướng quân được tuyển ra như thế nào? Rút thăm sao?”.</w:t>
      </w:r>
    </w:p>
    <w:p>
      <w:pPr>
        <w:pStyle w:val="BodyText"/>
      </w:pPr>
      <w:r>
        <w:t xml:space="preserve">Phương Vân cười tươi như hoa: “Đại nhân, chúng tôi rút thăm chọn ra đó”.</w:t>
      </w:r>
    </w:p>
    <w:p>
      <w:pPr>
        <w:pStyle w:val="BodyText"/>
      </w:pPr>
      <w:r>
        <w:t xml:space="preserve">Tử Xuyên Tú lập tức đối hắn có cái nhìn mới, nghĩ cũng phải, mới hơn ba mươi tuổi đã ngồi ở vị trí cao như thế, không thể là người tầm thường được.</w:t>
      </w:r>
    </w:p>
    <w:p>
      <w:pPr>
        <w:pStyle w:val="BodyText"/>
      </w:pPr>
      <w:r>
        <w:t xml:space="preserve">Ngoại trừ Phương Vân, Đông Nam quân cùng Đế Đô trung ương quân còn có mấy vị tướng lãnh cũng bị điều tới dưới trướng Tử Xuyên Tú.</w:t>
      </w:r>
    </w:p>
    <w:p>
      <w:pPr>
        <w:pStyle w:val="BodyText"/>
      </w:pPr>
      <w:r>
        <w:t xml:space="preserve">Có người hay nói đùa rằng, cống hiến lớn nhất khi xâm lấn Ma tộc là khiến Tử Xuyên gia tướng các cấp bình quân trẻ lại chừng mười tuổi, quả thật không sai.</w:t>
      </w:r>
    </w:p>
    <w:p>
      <w:pPr>
        <w:pStyle w:val="BodyText"/>
      </w:pPr>
      <w:r>
        <w:t xml:space="preserve">Chiến tranh chính là cuộc khảo sát tàn khốc và vô tình nhất, hôm nay có mặt hội nghị trong soái trướng, phần lớn đều là trung thanh niên tướng quân trong độ tuổi 30, 40, cũng có người hai mươi mấy tuổi, nhưng không có tướng quân nào quá năm mươi tuổi, mà đái lĩnh đơn vị đại quân này lại là một vị thanh niên tướng quân chỉ mới hai mươi sáu tuổi.</w:t>
      </w:r>
    </w:p>
    <w:p>
      <w:pPr>
        <w:pStyle w:val="BodyText"/>
      </w:pPr>
      <w:r>
        <w:t xml:space="preserve">Đều là thanh niên chí khí, hùng tâm liệt hỏa, mặc dù bên ngoài là băng thiên tuyết địa, trong soái trướng vẫn là một mảng lửa bỏng đang bao trùm lấy bữa tiệc, các tướng quân hào tình vô hạn, nóng lòng thử sức vì quốc gia mà khai cương thác thổ.</w:t>
      </w:r>
    </w:p>
    <w:p>
      <w:pPr>
        <w:pStyle w:val="BodyText"/>
      </w:pPr>
      <w:r>
        <w:t xml:space="preserve">Người đầu tiên đứng dậy lên tiếng chính là Viễn Đông quân Hồng y kỳ bản Bạch Xuyên, nàng đại biểu cho Cục quân tình Viễn Đông quân hướng mọi người giới thiệu tình huống địa lý cùng các thế lực bộ tộc của vương quốc.</w:t>
      </w:r>
    </w:p>
    <w:p>
      <w:pPr>
        <w:pStyle w:val="BodyText"/>
      </w:pPr>
      <w:r>
        <w:t xml:space="preserve">“Ma tộc vương quốc chủ yếu bị vây dưới sự khống chế của bốn thế lực lớn, bọn họ phân chia Ma Thần bảo cùng với khu lận cận do Tắc Nội Á tộc thống trị, Á Côn tộc nắm giữ Hắc Hà bình nguyên, phạm vi của Mông Hãn tộc thế lực là từ núi Tây Gia cho đến sông Phục La. Mặt khác, Ca Ngang tộc vững vàng khống chế được Lôi Mục Lôi Á bình nguyên bên tây sườn Ma Thần bảo, đây là đoạn đường chúng ta nhất định phải đi qua khi tiến quân.</w:t>
      </w:r>
    </w:p>
    <w:p>
      <w:pPr>
        <w:pStyle w:val="BodyText"/>
      </w:pPr>
      <w:r>
        <w:t xml:space="preserve">“Bốn bộ tộc này, đều là đối tượng giao thủ chủ yếu trong tương lai của chúng ta, mặc dù Ma tộc vương quốc có hơn một trăm bộ tộc lớn nhỏ, nhưng... những tiểu bộ tộc đó đều phải dựa vào tứ đại bộ tộc này, nếu không bọn họ căn bản không có chỗ đặt chân.</w:t>
      </w:r>
    </w:p>
    <w:p>
      <w:pPr>
        <w:pStyle w:val="BodyText"/>
      </w:pPr>
      <w:r>
        <w:t xml:space="preserve">“Trong lúc đó tứ đại bộ tộc quan hệ không hòa thuận, Tắc Nội Á tộc từng là bộ tộc thống trị Ma tộc vương quốc cường thịnh nhất, cũng là đối tượng đả kích quân sự chủ yếu của chúng ta lần này. Vì xâm lược chiến tranh thất bại, Tắc Nội Á tộc bị tấn công đồng loạt, bởi vì lo lắng Tắc Nội Á tộc một lần nữa cường đại trở lại sẽ đến trả thù, ba bộ tộc khác cũng đối với hoàng kim tộc nảy sinh cảnh giác chi tâm. Trước lúc quân ta tiến quân, Mông Cổ tộc cùng Ca Ngang tộc cũng từng phái tới sứ giả tỏ vẻ nguyện thần phục Tử Xuyên gia”.</w:t>
      </w:r>
    </w:p>
    <w:p>
      <w:pPr>
        <w:pStyle w:val="BodyText"/>
      </w:pPr>
      <w:r>
        <w:t xml:space="preserve">Bên trong vang lên một trận nghị luận trầm thấp ong ong như xé gió, Tắc Nội Á tộc đã thảm bại, Viễn chinh quân chủ yếu băn khoăn nằm ở chỗ đại quân xâm nhập vào nơi thiên lý chi ngoại xa lạ, khí trời ác liệt, địa hình và cư dân tràn ngập địch ý đích mưu đều là địch nhân của mình, nhưng nếu dân bản xứ Ma tộc đứng về phía loài người, chuyện này sẽ trở nên dễ xử lý hơn nhiều.</w:t>
      </w:r>
    </w:p>
    <w:p>
      <w:pPr>
        <w:pStyle w:val="BodyText"/>
      </w:pPr>
      <w:r>
        <w:t xml:space="preserve">Trong bữa tiệc bao phủ không khí thoải mái, các tướng quân mặt mày tươi cười chuyện trò vui vẻ, chiến tranh đã không có phải lo lắng nữa, Tắc Nội Á Ma tộc quân còn sót lại không đủ ngăn cản một kích lôi đình từ loài người. Dưới sự bao vây tiêu diệt của quân đội loài người cùng đông đảo bộ tộc liên quân, nhiều lắm là nửa năm, thế lực Tắc Nội Á tộc còn sót lại sẽ tan thành mây khói.</w:t>
      </w:r>
    </w:p>
    <w:p>
      <w:pPr>
        <w:pStyle w:val="BodyText"/>
      </w:pPr>
      <w:r>
        <w:t xml:space="preserve">“Xem ra, chúng ta chỉ cần một trận đánh vây chiến Ma Thần bảo là đủ rồi”.</w:t>
      </w:r>
    </w:p>
    <w:p>
      <w:pPr>
        <w:pStyle w:val="BodyText"/>
      </w:pPr>
      <w:r>
        <w:t xml:space="preserve">Tử Xuyên Tú nhíu mày, hắn muốn Bạch Xuyên báo cáo tình thế Ma tộc là để các tướng quân đối với địch tình có được hiểu biết đại khái, không nghĩ rằng lại khiến mọi người suy nghĩ dễ dàng, xuất chiến khinh địch, vốn là điều tối kị của binh gia.</w:t>
      </w:r>
    </w:p>
    <w:p>
      <w:pPr>
        <w:pStyle w:val="BodyText"/>
      </w:pPr>
      <w:r>
        <w:t xml:space="preserve">Thống lĩnh trẻ tuổi đứng dậy, dùng ánh mắt nghiêm khắc quét qua bốn phía, lập tức tất cả tiếng đàm tiếu nghị luận cùng biến mất. Vị thanh niên tướng quân anh tuấn cao ngạo có một loại uy nghiêm bức người, ai cũng không dám thở nhẹ.</w:t>
      </w:r>
    </w:p>
    <w:p>
      <w:pPr>
        <w:pStyle w:val="BodyText"/>
      </w:pPr>
      <w:r>
        <w:t xml:space="preserve">“Nếu chỉ có ý kích hội Tắc Nội Á tộc mà nói, chiến tranh cũng không khó khăn, nhưng mục đích của chúng ta không chỉ có thế, quốc gia hao tài tổn phí xuất động đại quân, nếu chỉ vì mục tiêu giải tỏa cừu hận, vậy chúng ta đối quốc gia cực kỳ vô trách nhiệm! Ta cũng tận mắt nhìn thấy nơi này rồi, một phiến thổ địa hoang dã mà thô khoáng, dân phong cường hãn cuồng dã, đánh bại Tắc Nội Á tộc, trong vòng chưa tới hai mươi năm, tân bộ tộc thống trị vẫn có thể ngoi đầu lên lại được, một lần nữa trở thành mối họa lớn cho loài người chúng ta. Đây là thời khắc suy yếu nhất của Ma tộc vương quốc, cũng là cơ hội khó có được của loài người! Biến vương quốc lãnh thổ thành ranh giới mới khai thác được của gia tộc, làm cho Hắc Ưng kỳ vĩnh viễn phiêu đãng trên phiến thổ địa này, làm cho tất cả Ma tộc bộ lạc cùng cư dân đều trở thành Tử Xuyên gia thần dân, làm cho vương quốc trở thành tỉnh thứ mười chín của Tử Xuyên gia, đây mới là mục đích chính thức của quân ta! Chư vị, Tắc Nội Á tộc mặc dù chiến bại, nhưng bọn hắn vẫn còn gần mười vạn quân đội, các bộ tộc cũng không thiếu ưu tú tướng lãnh, Viễn chinh quân cô độc tại ngoại quốc, cuộc chiến phía trước cũng không được thoải mái, thỉnh chư vị cần phải tận tâm tận lực, anh dũng tác chiến!”.</w:t>
      </w:r>
    </w:p>
    <w:p>
      <w:pPr>
        <w:pStyle w:val="BodyText"/>
      </w:pPr>
      <w:r>
        <w:t xml:space="preserve">Bữa tiệc chìm vào trong yên tĩnh, các tướng lĩnh mở to hai mắt, bọn họ bị rung động.</w:t>
      </w:r>
    </w:p>
    <w:p>
      <w:pPr>
        <w:pStyle w:val="BodyText"/>
      </w:pPr>
      <w:r>
        <w:t xml:space="preserve">Ai cũng nghĩ không rằng, vị thống lĩnh hãy còn trẻ tuổi này lại mang trong lòng hùng tâm tráng chí, biến toàn Ma tộc vương quốc thành tân lãnh thổ của Tử Xuyên gia tộc, vì Tử Xuyên gia cướp lấy vùng đất có diện tích hơn gấp đôi nguyên lai quốc thổ!</w:t>
      </w:r>
    </w:p>
    <w:p>
      <w:pPr>
        <w:pStyle w:val="BodyText"/>
      </w:pPr>
      <w:r>
        <w:t xml:space="preserve">Nói theo cách tượng hình, hơn hai trăm năm trước Tử Xuyên Vân tác chiến cướp lấy Viễn Đông chẳng là gì cả, bất quá là lấy đi một hòn đá ngoài biên cảnh Ma tộc, Tử Xuyên thống lĩnh ngay trước mắt họ chính là muốn đem Ma tộc vương quốc tất cả nuốt vào!</w:t>
      </w:r>
    </w:p>
    <w:p>
      <w:pPr>
        <w:pStyle w:val="BodyText"/>
      </w:pPr>
      <w:r>
        <w:t xml:space="preserve">Yên lặng trong chốc lát, Phương Vân Hồng y kỳ bản là người thứ nhất đứng lên, hắn mỉm cười nói: “Có thể đi theo đại nhân tham dự vĩ nghiệp như thế, đó là vinh hạnh của hạ quan, mặc dù lần đầu tiên tác chiến dưới trướng đại nhân, nhưng xin đại nhân yên tâm, phiếu kị binh quân đoàn hai tuyệt không hội làm chậm nhịp tiến của Viễn chinh quân! Quân ta sẽ tấn công tầm xa và nhanh chóng phá được địch trận, mời đại nhân cứ việc yên tâm hạ nhiệm vụ cho chúng tôi là được!”.</w:t>
      </w:r>
    </w:p>
    <w:p>
      <w:pPr>
        <w:pStyle w:val="BodyText"/>
      </w:pPr>
      <w:r>
        <w:t xml:space="preserve">Văn Hà cũng đứng lên: “Tử Xuyên Thống lĩnh đại nhân, ngài biết Văn Hà ta rồi đó, ta là kẻ thô kệch, những việc cần động não nhiều ta không giúp được nhiều, nhưng nói đến đánh trận, cứ yên tâm giao cho ta! Chỉ cần là thôn quê giao chiến, Đông Nam quân đệ nhất kị binh quân đều không sợ bất cứ địch nhân nào!”.</w:t>
      </w:r>
    </w:p>
    <w:p>
      <w:pPr>
        <w:pStyle w:val="BodyText"/>
      </w:pPr>
      <w:r>
        <w:t xml:space="preserve">“Hạ quan Tư Tháp Lý đến từ Đông Nam quân Hồng y kỳ bản, suất Gia Sơn bộ sư tập đàn! Bộ của ta thiện công khắc thành cùng thủ vững nhất, chúng tôi chính là thống hận lũ Ma tộc nhất, xin mời đại nhân giao cục xương cứng khó gặm nhất cho chúng tôi! Chúng tôi không sợ tiếp nhận nhiệm vụ gian nan nhất!”.</w:t>
      </w:r>
    </w:p>
    <w:p>
      <w:pPr>
        <w:pStyle w:val="BodyText"/>
      </w:pPr>
      <w:r>
        <w:t xml:space="preserve">“Hạ quan đái lĩnh đặc chủng sư 101 đến từ Giám Sát đình, chúng tôi không thiện cận chiến, nhưng vì đại quân cung cấp viễn trình che chở đáng tin nhất! Vô luận thành trì chắc chắn thế nào cũng ngăn cản không được oanh kích của chúng ta, dưới sự chỉ huy của đại nhân, bộ của ta trong chiến dịch Lan Thương Giang từng làm bị thương nặng Lưu Phong Sương Thủy sư hạm đội, trong chiến dịch Ba Đan tiêu diệt Ma Thần Hoàng cận vệ hành trình! Bây giờ, bộ ta có thể lần nữa được tác chiến dưới trướng đại nhân ngài, toàn thể quan binh cũng cảm thấy phi thường vinh hạnh, chúng ta kiên trì tin tưởng, thắng lợi chắc chắn thuộc về chúng ta!”.</w:t>
      </w:r>
    </w:p>
    <w:p>
      <w:pPr>
        <w:pStyle w:val="BodyText"/>
      </w:pPr>
      <w:r>
        <w:t xml:space="preserve">“Hạ quan Lâm Địch, đái lĩnh Bất Tử doanh sư đoàn đến từ Đế Đô trung ương quân! Đại nhân, Bất Tử doanh trước nay là bộ đội công huân hiển hách nhất gia tộc, trong Viễn Đông bình định, Khăn Y vệ chiến, Đế Đô vệ chiến cùng Ba Đan đại hội chiến đều có biểu hiện ưu dị, toàn sư ta trên dưới toàn thể quan binh cũng kiên trì tin tưởng, dưới sự đái lĩnh anh minh của Tử Xuyên đại nhân, sư đoàn của ta nhất định có thể tranh thủ càng nhiều thắng lợi, thắng được vô thượng quang vinh!”.</w:t>
      </w:r>
    </w:p>
    <w:p>
      <w:pPr>
        <w:pStyle w:val="BodyText"/>
      </w:pPr>
      <w:r>
        <w:t xml:space="preserve">Các quân quan đến từ nội địa đều đứng dậy lên tiếng, hô vang thể hiện lòng trung.</w:t>
      </w:r>
    </w:p>
    <w:p>
      <w:pPr>
        <w:pStyle w:val="BodyText"/>
      </w:pPr>
      <w:r>
        <w:t xml:space="preserve">Tận mắt chứng kiến dưới trướng tập hợp nhiều cường hãn quân đội như vậy, có thể nói cả Tử Xuyên gia võ trang bộ đội tinh hoa, tất cả đều nằm trong tầm khống chế của mình, không ngờ rằng trên vai đang gánh lấy trách nhiệm trầm trọng cờ nào, đến Tử Xuyên Tú vốn trấn định cùng lạnh nhạt cũng nhịn không được mà hô hấp dồn dập.</w:t>
      </w:r>
    </w:p>
    <w:p>
      <w:pPr>
        <w:pStyle w:val="BodyText"/>
      </w:pPr>
      <w:r>
        <w:t xml:space="preserve">Chúng tướng đều thỉnh chiến, quân khí như hồng, Tử Xuyên Tú cảm thấy rất hài lòng, hắn mỉm cười nói: “Hoàn lại có vài điều mong các vị nhớ kỹ, vô luận là Mông Hãn tộc, Á Côn tộc, hay Ca Ngang tộc, vô luận bọn họ nói cái gì, biểu hiện bao nhiêu thành khẩn, cũng không thể tin tưởng hắn! Đừng xem bọn hắn cung cẩn hữu lễ, kỳ thật toàn bộ đều là muốn mượn đao của ta đi chủ trì Tắc Nội Á tộc, sau đó bọn họ sẽ nhân cơ hội ngồi lên ngôi cao. Về bản chất, bọn họ cùng Tắc Nội Á tất cả đều là cá mè một lứa, cũng muốn mơ giấc mộng đẹp của Tạp Đặc, đối Ma tộc, lợi dụng thì có thể nhưng tuyệt không có thể tin tưởng!”.</w:t>
      </w:r>
    </w:p>
    <w:p>
      <w:pPr>
        <w:pStyle w:val="BodyText"/>
      </w:pPr>
      <w:r>
        <w:t xml:space="preserve">“Rõ! Hạ quan cẩn tuân thống lĩnh dạy bảo!”. Chúng tướng nhất tề đứng dậy, quát lên một tiếng xé gió.</w:t>
      </w:r>
    </w:p>
    <w:p>
      <w:pPr>
        <w:pStyle w:val="BodyText"/>
      </w:pPr>
      <w:r>
        <w:t xml:space="preserve">Kế tiếp là thảo luận tiến quân lộ tuyến cùng chiến thuật sự tình các nội dung, kỳ thật việc này lẽ ra đã được quyết định trước xuất chinh, chỉ vì mùa đông lần này tuyết rơi quá dày ngoài dự đoán mọi người, tuyết đọng trên đường khiến rất nhiều nơi không thể thông hành được, không thể không chỉnh sửa lại đoạn đường tiến quân dự định.</w:t>
      </w:r>
    </w:p>
    <w:p>
      <w:pPr>
        <w:pStyle w:val="BodyText"/>
      </w:pPr>
      <w:r>
        <w:t xml:space="preserve">Khi bàn đến đề tài này, Tử Xuyên Tú cùng các tướng quân đến từ nội địa không có bao nhiêu quyền lên tiếng, chỉ có bán thú nhân tướng quân Bố Lan từng tổ chức thảo phạt Ma tộc vương quốc một người một cõi làm trò.</w:t>
      </w:r>
    </w:p>
    <w:p>
      <w:pPr>
        <w:pStyle w:val="BodyText"/>
      </w:pPr>
      <w:r>
        <w:t xml:space="preserve">Nhìn thấy nhiều vị quan lớn đang tập trung tinh thần nghe mình lên tiếng, bán thú nhân tướng quân rất hưng phấn, thao thao bất tuyệt nói một hơi không ngừng, những Ma tộc địa danh vốn trúc trắc vô cùng, mấy cái tên thành thị càng khó đọc hơn, cái gì “Phật Cách La Tư Bì Á”, “Á Tác Phu Tư Cơ Tham Bì”, “A Thản Ni Ba Đặc Lộ”, nghe bán thú nhân báo cáo như những nhà số học, cả đám người như nghe thiên thư, Văn Hà đọc theo được hai lần, suýt nữa cắn phải đầu lưỡi của chính mình.</w:t>
      </w:r>
    </w:p>
    <w:p>
      <w:pPr>
        <w:pStyle w:val="BodyText"/>
      </w:pPr>
      <w:r>
        <w:t xml:space="preserve">Vì vậy, Tử Xuyên Tú hạ lệnh triệu Ma tộc tù trưởng La Tư cùng phản tướng Tắc Nội Á tộc Lỗ Đế, dặn dò bọn họ: “Các ngươi cũng cho chút chủ ý đi! Dù sạo các ngươi cũng thành thục hoàn cảnh hơn”.</w:t>
      </w:r>
    </w:p>
    <w:p>
      <w:pPr>
        <w:pStyle w:val="BodyText"/>
      </w:pPr>
      <w:r>
        <w:t xml:space="preserve">Lần đầu cùng nhiều tướng quân loài người ngồi chung một phòng, La Tư có vẻ rất câu nệ, hắn cung kính hướng Tử Xuyên Tú hành lễ: “Điện hạ, với võ uy của ngài, chinh thảo tứ phân ngũ liệt Ma tộc vương quốc, nhất định đắc thắng, điều băn khoăn duy nhất là địch nhân lợi dụng ngài mới lạ, thiết lập bẫy làm tổn thương đại quân của ngài, vương quốc khí hậu dữ dằn, hoàn cảnh ác liệt, đại quân xuất phát, trước mắt là mùa xuân, trong khoảng thời gian này thường có mưa to lũ lụt, đại quân khi hạ trại phải đề phòng điểm này. Ngoài ra, quân ta khi tiến lên nguy hiểm lớn nhất chính là phải đề phòng tử địa”.</w:t>
      </w:r>
    </w:p>
    <w:p>
      <w:pPr>
        <w:pStyle w:val="BodyText"/>
      </w:pPr>
      <w:r>
        <w:t xml:space="preserve">Bán thú nhân Bố Lan ở một bên phụ họa nói: “Đại nhân, hắn nói không sai! Những tai họa thiên nhiên cũng có thể phòng bị, chỉ có tử địa thật sự là khó lòng phòng bị”.</w:t>
      </w:r>
    </w:p>
    <w:p>
      <w:pPr>
        <w:pStyle w:val="BodyText"/>
      </w:pPr>
      <w:r>
        <w:t xml:space="preserve">“Tử địa?”. Văn Hà lập lại một lần: “Có vẻ như là một nơi rất kinh khủng”.</w:t>
      </w:r>
    </w:p>
    <w:p>
      <w:pPr>
        <w:pStyle w:val="BodyText"/>
      </w:pPr>
      <w:r>
        <w:t xml:space="preserve">“Đại nhân, cho dù là trong Thần tộc, tử địa cũng là một từ kinh khủng. Núi lở, động đất, nạn lụt, những tai họa thiên nhiên mặc dù lợi hại, nhưng luôn luôn có dấu vết, để dự bị cùng đề phòng, chỉ có tử địa là không thể đề phòng. Về biểu hiện bên ngoài, tử địa cùng những thổ địa khác giống như đúc, chỉ là những ai đi qua đều phải chết, truyền thuyết nói, đó là bị đại Ma thần nguyền rủa mà chết, hơn nữa không phải tử vong ngay lúc đó, mà là mấy ngày thậm chí hơn mười ngày sau tứ chi thủng trướng, da thịt mục nát hộc máu mà chết! Khi đó, người bị hại cũng không biết hắn đã gặp xui xẻo ở nơi nào”.</w:t>
      </w:r>
    </w:p>
    <w:p>
      <w:pPr>
        <w:pStyle w:val="BodyText"/>
      </w:pPr>
      <w:r>
        <w:t xml:space="preserve">“Lại có nơi đáng sợ như vậy đáng sợ sao?”. Văn Hà vội vàng hỏi: “Ngươi có bản đồ phân bố tử địa không?”.</w:t>
      </w:r>
    </w:p>
    <w:p>
      <w:pPr>
        <w:pStyle w:val="BodyText"/>
      </w:pPr>
      <w:r>
        <w:t xml:space="preserve">“Thất Tháp tộc đối với phân bố tử địa trong bộ tộc của mình thì quen thuộc, nhưng đối với phân bố tử địa của bộ tộc, chúng ta không thể biết được, thật sự đây cũng là thông lệ của Thần tộc chúng ta, các vùng cấm cùng tử địa trong lãnh địa bộ tộc, thường chỉ có dân bản xứ biết, không dễ dàng tiết lộ cho người ngoại tộc, lại càng không muốn nói cho người ngoại quốc biết”.</w:t>
      </w:r>
    </w:p>
    <w:p>
      <w:pPr>
        <w:pStyle w:val="BodyText"/>
      </w:pPr>
      <w:r>
        <w:t xml:space="preserve">“Như vậy không phải là từng bước sập bẫy sao? Một khi lâm vào bẫy, chúng ta cũng không biết mình sẽ chết như thề nào!”.</w:t>
      </w:r>
    </w:p>
    <w:p>
      <w:pPr>
        <w:pStyle w:val="BodyText"/>
      </w:pPr>
      <w:r>
        <w:t xml:space="preserve">Bán thú nhân tướng quân Bố Lan an ủi: “Kỳ thật tình huống cũng không nghiêm trọng như chư vị tưởng tượng đâu, chúng ta lần trước đánh tới xung quanh Ma Thần bảo, nhưng chưa thấy tử địa nào, chỉ có mấy binh lính trượt chân té bị thương, tử địa cũng được phân bố tại nơi ít người lui tới, chỉ cần không lệch khỏi quỹ đạo, đi vào những nơi quá hẻo lánh, như vậy sẽ không có vấn đề gì, chúng ta cũng chỉnh lý lại những bản đồ tư liệu này, sau đó có thể phân phát cho chư vị đại nhân”.</w:t>
      </w:r>
    </w:p>
    <w:p>
      <w:pPr>
        <w:pStyle w:val="BodyText"/>
      </w:pPr>
      <w:r>
        <w:t xml:space="preserve">Mọi người cảm thấy an tâm hơn một chút.</w:t>
      </w:r>
    </w:p>
    <w:p>
      <w:pPr>
        <w:pStyle w:val="BodyText"/>
      </w:pPr>
      <w:r>
        <w:t xml:space="preserve">Lúc này, một vị quan quân tiến vào trong kêu Bạch Xuyên đi ra ngoài, một lúc sau, nàng trở lại trong soái trướng nói nhỏ vào tai Tử Xuyên Tú, Tử Xuyên Tú nhíu mày, hắn đứng lên nói lời xin lỗi mọi người rồi theo Bạch Xuyên đi ra.</w:t>
      </w:r>
    </w:p>
    <w:p>
      <w:pPr>
        <w:pStyle w:val="BodyText"/>
      </w:pPr>
      <w:r>
        <w:t xml:space="preserve">“Mông Hãn tự mình đến đây yêu cầu gặp ta? Không phải hắn đang mang theo nhân mã giao tranh cùng Ca Ngang tộc sao?”.</w:t>
      </w:r>
    </w:p>
    <w:p>
      <w:pPr>
        <w:pStyle w:val="BodyText"/>
      </w:pPr>
      <w:r>
        <w:t xml:space="preserve">Bạch Xuyên đứng thẳng, dường như đang tiếp nhận kiểm duyệt của Tử Xuyên Tú: “Đại nhân, ta cũng không rõ nhưng Mông Hãn quả thật đến đây rồi, ta nhận ra hắn, hắn yêu cầu gặp Thống lĩnh đại nhân ngài, nếu không phải vậy, ta cũng không dám quấy rầy hội nghị của đại nhân ngài”.</w:t>
      </w:r>
    </w:p>
    <w:p>
      <w:pPr>
        <w:pStyle w:val="BodyText"/>
      </w:pPr>
      <w:r>
        <w:t xml:space="preserve">“Hắn ở nơi nào?”.</w:t>
      </w:r>
    </w:p>
    <w:p>
      <w:pPr>
        <w:pStyle w:val="BodyText"/>
      </w:pPr>
      <w:r>
        <w:t xml:space="preserve">“Ngay trước tiền doanh bộ chỉ huy”.</w:t>
      </w:r>
    </w:p>
    <w:p>
      <w:pPr>
        <w:pStyle w:val="BodyText"/>
      </w:pPr>
      <w:r>
        <w:t xml:space="preserve">Lúc Tử Xuyên Tú đi vào tiền quân bộ chỉ huy, thấy Mông Hãn bị quấn khăn đen khắp đầu và mặt ngồi giữa thảm cỏ dại trên mặt đất, hai binh lính bán thú nhân mắt nhìn chằm chằm giám sát hắn, không biết là Bạch Xuyên hạ lệnh hay là các vệ sĩ cố ý làm khó dễ, Mông Hãn thậm chí ngay cả một cái ghế cũng không có, chỉ có thể ngồi trên mặt đất giữa soái trướng.</w:t>
      </w:r>
    </w:p>
    <w:p>
      <w:pPr>
        <w:pStyle w:val="BodyText"/>
      </w:pPr>
      <w:r>
        <w:t xml:space="preserve">Nhìn thấy Tử Xuyên Tú tiến vào, hai binh lính bán thú nhân lập tức hành lễ: “Điện hạ!”.</w:t>
      </w:r>
    </w:p>
    <w:p>
      <w:pPr>
        <w:pStyle w:val="BodyText"/>
      </w:pPr>
      <w:r>
        <w:t xml:space="preserve">Tử Xuyên Tú mỉm cười nói: “Khổ cho ngươi rồi”.</w:t>
      </w:r>
    </w:p>
    <w:p>
      <w:pPr>
        <w:pStyle w:val="BodyText"/>
      </w:pPr>
      <w:r>
        <w:t xml:space="preserve">“Quang Minh Vương, ngươi cuối cùng cũng đến rồi!”. Nghe tiếng Tử Xuyên Tú, Mông Hãn giãy dụa muốn tháo đi miếng vải đen trước mắt, nhưng mấy bàn tay to lớp lập tức ấn hắn xuống mặt đất, binh sĩ bán thú nhân thô kệch quát: “Không được nhúc nhích, còn cử động ta sẽ đánh ngươi!”.</w:t>
      </w:r>
    </w:p>
    <w:p>
      <w:pPr>
        <w:pStyle w:val="BodyText"/>
      </w:pPr>
      <w:r>
        <w:t xml:space="preserve">Nhìn tình cảnh lão già xảo trá này bị mấy cánh tay hữu lực ấn ngà xuống đất chà đạp thật sự là rất vui mắt, Tử Xuyên Tú nhịn cười: “Các ngươi thật quá đáng, sao có thể đối đãi Tước gia như vậy! Mau tháo miếng vải đen ra đi”.</w:t>
      </w:r>
    </w:p>
    <w:p>
      <w:pPr>
        <w:pStyle w:val="BodyText"/>
      </w:pPr>
      <w:r>
        <w:t xml:space="preserve">Binh sĩ bán thú nhân binh vâng lệnh buông tay, Mông Hãn thở hổn hển đứng lên, gạt phăng miếng vải đen bịt mắt, reo lên: “Kỳ sỉ đại nhục! Kỳ sỉ đại nhục! Ta đường đường là công tước, trưởng bộ tộc! Mông Cổ tộc tuyệt không chịu để yên hành động nhục nhã này!”.</w:t>
      </w:r>
    </w:p>
    <w:p>
      <w:pPr>
        <w:pStyle w:val="BodyText"/>
      </w:pPr>
      <w:r>
        <w:t xml:space="preserve">“Các con cũng thật quá đáng, mau tới đây, nói lời xin lỗi Mông Hãn đại nhân đi”. Tử Xuyên Tú đưa tay về hướng Mông Hãn cười nói: “Thật không biết phải làm sao với lũ ranh con này! Cũng may Tước gia ngài lòng dạ rộng lớn, sẽ không tính toán với bọn tiểu nhân này. Tước gia, chúng ta đã lâu không gặp, ngươi gần đây có khỏe không?”.</w:t>
      </w:r>
    </w:p>
    <w:p>
      <w:pPr>
        <w:pStyle w:val="BodyText"/>
      </w:pPr>
      <w:r>
        <w:t xml:space="preserve">Mông Hãn sắc mặt âm trầm, lửa giận trong ánh mắt phun ra rất nhanh.</w:t>
      </w:r>
    </w:p>
    <w:p>
      <w:pPr>
        <w:pStyle w:val="BodyText"/>
      </w:pPr>
      <w:r>
        <w:t xml:space="preserve">Lấy thân phận vương quốc công tước, bộ tộc tù trưởng nắm giữ trọng binh, tự mình đến bái phỏng Tử Xuyên Tú, chính hắn cũng thấy như vậy là rất nể mặt Tử Xuyên Tú rồi. Hắn nghĩ đối phương chắc chắn thụ sủng nhược kinh, long trọng hoan nghênh. Không ngờ Tử Xuyên Tú quả thực xem mình thành kẻ tới nhà xin ăn, chẳng những phái đám binh sĩ bán thú nhân thô lỗ nhục mạ, thậm chí ngay cái ghế tách trà cũng không chuẩn bị ình, tiếp đãi mình giữa soái trướng rách nát này, nói thất lễ vẫn còn là quá nhẹ.</w:t>
      </w:r>
    </w:p>
    <w:p>
      <w:pPr>
        <w:pStyle w:val="BodyText"/>
      </w:pPr>
      <w:r>
        <w:t xml:space="preserve">Tự đánh giá tình cảnh ngay lúc đó, Mông Hãn khoanh chân ngồi xuống, sắc mặt âm trầm không nói một lời.</w:t>
      </w:r>
    </w:p>
    <w:p>
      <w:pPr>
        <w:pStyle w:val="BodyText"/>
      </w:pPr>
      <w:r>
        <w:t xml:space="preserve">Tử Xuyên Tú phất tay cho hai binh sĩ bán thú nhân ra ngoài soái trướng cười nói: “Tước gia, có gì cần nói xin cứ yên tâm nói”.</w:t>
      </w:r>
    </w:p>
    <w:p>
      <w:pPr>
        <w:pStyle w:val="BodyText"/>
      </w:pPr>
      <w:r>
        <w:t xml:space="preserve">Mông Hãn lạnh lùng nói: “Quang Minh Vương, loại thái độ này ngươi thật sự nghĩ có thể nuốt cả Thần tộc rồi sao?”.</w:t>
      </w:r>
    </w:p>
    <w:p>
      <w:pPr>
        <w:pStyle w:val="BodyText"/>
      </w:pPr>
      <w:r>
        <w:t xml:space="preserve">“Nuốt cả Ma tộc vương quốc, có làm được hay không bây giờ còn khó nói lắm, nhưng làm cho Mông Cổ tộc diệt vong, ta có năng lực này”.</w:t>
      </w:r>
    </w:p>
    <w:p>
      <w:pPr>
        <w:pStyle w:val="BodyText"/>
      </w:pPr>
      <w:r>
        <w:t xml:space="preserve">Mông Hãn mặt biến sắc, trong lời Tử Xuyên Tú mang đậm mùi khiêu khích phi thường, loài người lần này lai giả bát thiện! Nhưng không có lý do nào, rõ ràng nghe tình báo nói mục tiêu chủ yếu của loài người là Tắc Nội Á, vì sao Tử Xuyên Tú đối chính mình lại cường ngạnh như thế?</w:t>
      </w:r>
    </w:p>
    <w:p>
      <w:pPr>
        <w:pStyle w:val="BodyText"/>
      </w:pPr>
      <w:r>
        <w:t xml:space="preserve">Hắn thử dò xét: “Quang Minh Vương, mặc dù vương quốc chiến bại, nhưng thực lực vẫn như cũ không thể khinh thị! Loài người nếu bức bách người ta quá đáng, Thần tộc các tộc đoàn kết nhất trí đối địch, các ngươi lại là lao sư viễn chinh, tuyệt không phải đối thủ của chúng ta!”.</w:t>
      </w:r>
    </w:p>
    <w:p>
      <w:pPr>
        <w:pStyle w:val="BodyText"/>
      </w:pPr>
      <w:r>
        <w:t xml:space="preserve">“Có phải là đối thủ hay không, đánh xong rồi sẽ biết”. Tử Xuyên Tú dùng roi ngựa tinh xảo chơi đang chơi đùa trên tay, nhịp nhàng đánh vào đầu gối của mình: “Ba... Ba... Ba... Ba...” trong động tác mạn bất kinh tâm lộ ra sự tự tin cường đại, khiến cho Mông Hãn thấy kinh hãi trong lòng.</w:t>
      </w:r>
    </w:p>
    <w:p>
      <w:pPr>
        <w:pStyle w:val="BodyText"/>
      </w:pPr>
      <w:r>
        <w:t xml:space="preserve">Hắn đánh giá không ra người trước mắt, hắn là khoa trương thanh thế, hay là mười phần tự tin?</w:t>
      </w:r>
    </w:p>
    <w:p>
      <w:pPr>
        <w:pStyle w:val="BodyText"/>
      </w:pPr>
      <w:r>
        <w:t xml:space="preserve">Ngẩng đầu đánh giá Mông Hãn một trận, Tử Xuyên Tú vừa cười vừa nói: “Muốn đoàn kết nhất trí đối phó chúng ta, ngươi trước tiên nên gặp Tạp Đan nói chuyện đi, ngươi mưu hại đại ca nàng ta, tại thời điểm khẩn yếu nhất phản bội Tắc Nội Á tộc, nàng hận muốn moi sạch tim gan ngươi, ngươi xem xem nàng có nguyện ý đoàn kết với ngươi không? Tước gia, ta thành thật nói với ngươi, lần này chúng ta nếu không thể diệt Tắc Nội Á, trong tương lai người thứ nhất bọn họ trả thù chính là ngươi, những lời này ngươi có tin hay không?”.</w:t>
      </w:r>
    </w:p>
    <w:p>
      <w:pPr>
        <w:pStyle w:val="BodyText"/>
      </w:pPr>
      <w:r>
        <w:t xml:space="preserve">Bị Tử Xuyên Tú chạm đúng điểm yếu, Mông Hãn nhất thời xuống nước: “Quang Minh Vương, cần gì táo bạo như thế? Chúng ta lúc trước không phải có hiệp nghị sao? Viễn Đông cùng Mông Cổ tộc không xâm phạm lẫn nhau, chẳng lẽ ngươi không thủ tín?”.</w:t>
      </w:r>
    </w:p>
    <w:p>
      <w:pPr>
        <w:pStyle w:val="BodyText"/>
      </w:pPr>
      <w:r>
        <w:t xml:space="preserve">“Tước gia, lúc đầu chính là ngươi phá hủy hiệp nghị này trước, theo Tạp Đốn thân vương lại đây đánh chúng ta”.</w:t>
      </w:r>
    </w:p>
    <w:p>
      <w:pPr>
        <w:pStyle w:val="BodyText"/>
      </w:pPr>
      <w:r>
        <w:t xml:space="preserve">“Quang Minh Vương, lúc đầu Tạp Đốn thân vương dùng trọng binh ép buộc, ta thân bất do kỷ! Hơn nữa, lúc đầu hiệp nghị chúng ta định ra là Mông Cổ tộc cùng Viễn Đông không xâm phạm lẫn nhau, ta quả thật cũng không có khai chiến với Viễn Đông quân! Ta theo Tạp Đốn thân vương đối Tử Xuyên gia khai chiến, nhưng đối Viễn Đông, ta không hề đụng đến!”.</w:t>
      </w:r>
    </w:p>
    <w:p>
      <w:pPr>
        <w:pStyle w:val="BodyText"/>
      </w:pPr>
      <w:r>
        <w:t xml:space="preserve">Tử Xuyên Tú cười: “Nói như vậy, ta cũng không đi ngược lại hiệp nghị, lúc đầu ta lấy thân phận Viễn Đông Quang Minh Vương cùng ngươi sâm ước, nhưng bây giờ ta đảm nhiệm Tử Xuyên gia Viễn chinh quân tổng chỉ huy, đại biểu Tử Xuyên gia đến chinh thảo Ma tộc vương quốc, cũng không phải Viễn Đông đến chinh thảo Mông Cổ tộc”.</w:t>
      </w:r>
    </w:p>
    <w:p>
      <w:pPr>
        <w:pStyle w:val="BodyText"/>
      </w:pPr>
      <w:r>
        <w:t xml:space="preserve">“Quang Minh Vương, ngươi, ngươi như vậy là nói dối! Ta từ chưa từng thấy ngươi vô sỉ như vậy!”.</w:t>
      </w:r>
    </w:p>
    <w:p>
      <w:pPr>
        <w:pStyle w:val="BodyText"/>
      </w:pPr>
      <w:r>
        <w:t xml:space="preserve">Bị nhân vật như vậy chỉ trích vô sỉ, Tử Xuyên Tú cũng không biết mình nên khóc hay.</w:t>
      </w:r>
    </w:p>
    <w:p>
      <w:pPr>
        <w:pStyle w:val="BodyText"/>
      </w:pPr>
      <w:r>
        <w:t xml:space="preserve">“Tước gia, nếu lần này người đến chỉ để nói mấy câu nhảm nhí này thì bây giờ ngươi có thể trở về rồi, ta còn bộn bề nhiều việc”.</w:t>
      </w:r>
    </w:p>
    <w:p>
      <w:pPr>
        <w:pStyle w:val="BodyText"/>
      </w:pPr>
      <w:r>
        <w:t xml:space="preserve">Mông Hãn suy nghĩ một trận, cuối cùng vẫn là quyết định đưa ra chiêu bài cuối: “Quang Minh Vương, chúng ta tính ra cũng là người quen, ta nói thẳng. Nếu Tử Xuyên gia cùng Mông Cổ tộc hợp tác, như vậy đối tất cả mọi người có lợi. Mặc dù Tử Xuyên quân rất cường đại, nhưng đến thổ địa mới lạ của vương quốc tác chiến, cũng không phải chuyện dễ dàng? Các ngươi muốn diệt trừ Tắc Nội Á tộc sao? Chúng ta hội toàn lực hiệp trợ, nhưng các ngươi phải cam đoan nỗ lực của Mông Cổ tộc phải có hồi báo mới được”.</w:t>
      </w:r>
    </w:p>
    <w:p>
      <w:pPr>
        <w:pStyle w:val="BodyText"/>
      </w:pPr>
      <w:r>
        <w:t xml:space="preserve">“Hồi báo của người, chính là làm cho Mông Hãn tộc trở thành tân hoàng kim tộc sao?”.</w:t>
      </w:r>
    </w:p>
    <w:p>
      <w:pPr>
        <w:pStyle w:val="BodyText"/>
      </w:pPr>
      <w:r>
        <w:t xml:space="preserve">Mông Hãn cũng không phủ nhận: “Khí hậu cùng địa lý vương quốc đối với loài người mà nói là vô cùng ác liệt, các ngươi không có khả năng trú lưu lâu dài ở đây, điểm ấy ngươi ta cùng rõ. Đưa một bộ tộc cùng Từ Xuyên gia bảo trì hữu hảo lên ngôi vị hoàng đế đối tất cả mọi người đều là có lợi”.</w:t>
      </w:r>
    </w:p>
    <w:p>
      <w:pPr>
        <w:pStyle w:val="BodyText"/>
      </w:pPr>
      <w:r>
        <w:t xml:space="preserve">“Ngươi nói không sai, giúp đỡ hữu hảo bộ tộc thống trị phiến thổ địa này, đây cũng là quốc sách của Tử Xuyên gia ta tại khu cực đông, nhưng mấu chốt là lựa chọn người nào?”.</w:t>
      </w:r>
    </w:p>
    <w:p>
      <w:pPr>
        <w:pStyle w:val="BodyText"/>
      </w:pPr>
      <w:r>
        <w:t xml:space="preserve">“Đại nhân, cùng Mông Cổ tộc chúng ta hợp tác, đây là tốt nhất lựa chọn!”. Cơ hội du thuyết rốt cục đã tới rồi, Mông Hãn hưng phấn vẻ mặt sáng lên: “Tắc Nội Á tộc đã suy sụp, Mông Cổ tộc chính là bộ tộc cường đại nhất vương quốc! Chúng ta hai nhà liên thủ, những bộ tộc khác tuyệt không dám phản kháng, chúng ta cùng chia đôi phiến thổ địa rộng lớn này của vương quốc!”.</w:t>
      </w:r>
    </w:p>
    <w:p>
      <w:pPr>
        <w:pStyle w:val="BodyText"/>
      </w:pPr>
      <w:r>
        <w:t xml:space="preserve">Nhìn Mông Hãn, Tử Xuyên Tú mỉm cười lắc đầu, không nói lời nào.</w:t>
      </w:r>
    </w:p>
    <w:p>
      <w:pPr>
        <w:pStyle w:val="BodyText"/>
      </w:pPr>
      <w:r>
        <w:t xml:space="preserve">“Đại nhân, chẳng lẽ ngài không tin? Nếu xếp hạng thực lực của các bộ tộc trong vương quốc, Tắc Nội Á tộc đệ nhất, điều này không thể phủ nhận, tiếp theo chính là Mông Cổ chúng tôi rồi! Mông Hãn tộc sĩ tốt chúng tôi kiêu dũng, hơn nữa kị binh của chúng tôi càng cường hãn. Đương nhiên, mặc dù Ca Ngang tộc cùng Á Côn tộc luôn khoe khoang mình là vương quốc đệ nhị đại bộ phận tộc, nhưng đại nhân ngài ngàn vạn lần không nên tin hắn. Ca Ngang tộc có cái gì? Bọn họ không phải chỉ được cái người nhiều thôi sao? Quân đội bọn họ đều là phường cá tôm, chỉ cần một kích là xong. Còn Á Côn tộc, bọn họ tốt chỗ nào chứ, quân đội lỏng lẻo...”.</w:t>
      </w:r>
    </w:p>
    <w:p>
      <w:pPr>
        <w:pStyle w:val="BodyText"/>
      </w:pPr>
      <w:r>
        <w:t xml:space="preserve">Tử Xuyên Tú cắt lời Mông Hãn: “Ta trước giờ không nghi ngờ Mông Cổ tộc kị binh cường hãn, nhưng ta hoài nghi lòng tin với các ngươi. Tước gia, trở thành minh hữu của các ngươi thật sự là chuyện rất nguy hiểm, cùng với lựa chọn Mông Cổ tộc, gia tộc Thống đoàn sở kỳ thực đã có khuynh hướng lựa chọn Ca Ngang tộc làm vương quốc thống trị bộ tộc”.</w:t>
      </w:r>
    </w:p>
    <w:p>
      <w:pPr>
        <w:pStyle w:val="BodyText"/>
      </w:pPr>
      <w:r>
        <w:t xml:space="preserve">“Ca Đạt Hãn... tên ngụy quân tử đó?”. Mông Hãn đột nhiên giận dữ: “Hắn cũng xứng làm Ma Thần Hoàng sao?”.</w:t>
      </w:r>
    </w:p>
    <w:p>
      <w:pPr>
        <w:pStyle w:val="BodyText"/>
      </w:pPr>
      <w:r>
        <w:t xml:space="preserve">“Xứng hay không xứng, là do Tử Xuyên gia chúng ta định đoạt. Gia tộc cho rằng, trong số các Ma tộc bộ tộc, Ca Ngang tộc được xem là ôn hòa, Ca Đạt Hãn dã tâm cũng không quá lớn, hơn nữa hắn cũng có chữ tín tốt đẹp, giúp hắn làm tân Ma Thần Hoàng, gia tộc rất yên tâm”.</w:t>
      </w:r>
    </w:p>
    <w:p>
      <w:pPr>
        <w:pStyle w:val="BodyText"/>
      </w:pPr>
      <w:r>
        <w:t xml:space="preserve">“Quang Minh Vương, Ca Ngang tộc là phế vật, bọn họ lực chiến đấu rất kém cỏi, căn bản vô vọng chiến thắng trong chiến tranh hoàng quyền! Cho dù đạt được ngôi vị hoàng đế, bọn họ cũng không có biện pháp bảo trụ”.</w:t>
      </w:r>
    </w:p>
    <w:p>
      <w:pPr>
        <w:pStyle w:val="BodyText"/>
      </w:pPr>
      <w:r>
        <w:t xml:space="preserve">“Chuyện này Tước gia ngươi không cần quan tâm, Tử Xuyên gia nếu lựa chọn Ca Ngang tộc, như vậy kiếm mục của Tử Xuyên gia hiển nhiên giúp bọn hắn thuyết phục được đối thủ cạnh tranh”. truyện copy từ</w:t>
      </w:r>
    </w:p>
    <w:p>
      <w:pPr>
        <w:pStyle w:val="BodyText"/>
      </w:pPr>
      <w:r>
        <w:t xml:space="preserve">Mông Hãn rùng mình, trong lời Tử Xuyên Tú lộ ra sát khí dày đặc. Đây là uy hiếp, càng là cảnh cáo, Mông Cổ tộc có thể trợ giúp Tử Xuyên gia, Ca Ngang tộc đồng thời cũng có thể làm thế, một khi Tử Xuyên gia cùng Ca Ngang tộc trở thành đồng minh, như vậy kể cả Mông Cổ tộc lẫn các bộ tộc khác đều gặp phải diệt đỉnh tai ương, Ca Ngang tộc sẽ không tha cho bộ tộc cấu thành uy hiếp chính quyền tương lai của mình, bọn họ sẽ mượn loài người xâm lấn lần này, đối với bộ tộc khác tiến hành tàn khốc trấn áp, mượn đao kiếm loài người dẹp yên đồng liêu ngày xưa.</w:t>
      </w:r>
    </w:p>
    <w:p>
      <w:pPr>
        <w:pStyle w:val="BodyText"/>
      </w:pPr>
      <w:r>
        <w:t xml:space="preserve">“Quang Minh Vương, cùng Ca Ngang tộc kết thành đồng minh, đây là quốc sách do Tử Xuyên gia quyết định sao?”. Đại nạn trước mắt Mông Hãn ngược lại khôi phục trấn định, đổi lại giọng hèn mọn, bỉ ổi lấy lòng, hắn thanh âm thong thả mà hữu lực, ánh mắt trấn tĩnh nhìn kỹ Tử Xuyên Tú.</w:t>
      </w:r>
    </w:p>
    <w:p>
      <w:pPr>
        <w:pStyle w:val="BodyText"/>
      </w:pPr>
      <w:r>
        <w:t xml:space="preserve">Tử Xuyên Tú âm thầm than thở, trong loạn thế, nhân vật có thể dựa vào thực lực của chính mình trở thành trưởng bộ tộc, quả nhiên không đơn giản. Tạp Đốn, kẻ ngu ngốc như vậy chỉ là hiếm thấy, Ma tộc hoàng tộc tố chất quả thật có chỗ hơn người, chỉ cần nhìn khí thế lúc này của Mông Hãn, hắn chỉ biết mới vừa rồi đối phương biểu hiện ra vẻ chật vật thống thống chỉ là ngụy trang.</w:t>
      </w:r>
    </w:p>
    <w:p>
      <w:pPr>
        <w:pStyle w:val="BodyText"/>
      </w:pPr>
      <w:r>
        <w:t xml:space="preserve">“Tước gia, đây là suy nghĩ của gia tộc thống lĩnh, quả thật có thể đại biểu chính sách của Tử Xuyên gia đối Ma tộc vương quốc”.</w:t>
      </w:r>
    </w:p>
    <w:p>
      <w:pPr>
        <w:pStyle w:val="BodyText"/>
      </w:pPr>
      <w:r>
        <w:t xml:space="preserve">“Có thể sửa đổi được không?”.</w:t>
      </w:r>
    </w:p>
    <w:p>
      <w:pPr>
        <w:pStyle w:val="BodyText"/>
      </w:pPr>
      <w:r>
        <w:t xml:space="preserve">“Không phải không có khả năng sửa đổi, nhưng phải có lý do sung túc phi thường”.</w:t>
      </w:r>
    </w:p>
    <w:p>
      <w:pPr>
        <w:pStyle w:val="BodyText"/>
      </w:pPr>
      <w:r>
        <w:t xml:space="preserve">“Tỷ như có bộ tộc biểu hiện ra thành ý lớn hơn so với Ca Ngang tộc nữa, Quang Minh Vương đại nhân ngài có thể suy xét một chút không?”.</w:t>
      </w:r>
    </w:p>
    <w:p>
      <w:pPr>
        <w:pStyle w:val="BodyText"/>
      </w:pPr>
      <w:r>
        <w:t xml:space="preserve">“Theo trước mắt mà nói, Ca Ngang tộc đã biểu hiện ra thành ý rất lớn, hắn nguyện ý phái quân đội hành động thám báo cho quân ta, nguyện trở thành đại quân tiên phong cho ta, nguyện cung cấp lương thảo cho quân đội ta đến móc cạn kiệt, nguyện ý giao viện binh từ bộ tộc cho ta, cung cấp tráng đinh phục vụ cho quân ta. Tóm lại, cung cấp cho ta quân hết mọi khả năng để tiến quân”.</w:t>
      </w:r>
    </w:p>
    <w:p>
      <w:pPr>
        <w:pStyle w:val="BodyText"/>
      </w:pPr>
      <w:r>
        <w:t xml:space="preserve">Mông Hãn chau mày, mi tâm xoay thành chữ ‘xuyên’: “Ca Ngang tộc có thể làm được, Mông Cổ tộc cũng có thể làm được, hơn nữa còn có thể làm được nhiều hơn tốt hơn”.</w:t>
      </w:r>
    </w:p>
    <w:p>
      <w:pPr>
        <w:pStyle w:val="BodyText"/>
      </w:pPr>
      <w:r>
        <w:t xml:space="preserve">“Tước gia, nếu chỉ có loại điều kiện này, không đủ để làm cho gia tộc thay đổi quyết.</w:t>
      </w:r>
    </w:p>
    <w:p>
      <w:pPr>
        <w:pStyle w:val="BodyText"/>
      </w:pPr>
      <w:r>
        <w:t xml:space="preserve">“Chúng tôi có thể giao ra con tin, ta có hai con trai cùng ba cháu trai, ta có thể cho bọn họ đi theo Tử Xuyên quân cùng nhau hành động”.</w:t>
      </w:r>
    </w:p>
    <w:p>
      <w:pPr>
        <w:pStyle w:val="BodyText"/>
      </w:pPr>
      <w:r>
        <w:t xml:space="preserve">“Không đủ”.</w:t>
      </w:r>
    </w:p>
    <w:p>
      <w:pPr>
        <w:pStyle w:val="BodyText"/>
      </w:pPr>
      <w:r>
        <w:t xml:space="preserve">“Quân đội Mông Cổ tộc nguyện tiếp nhận Tử Xuyên quân chỉ huy, cùng Tử Xuyên quân cùng nhau hành động”.</w:t>
      </w:r>
    </w:p>
    <w:p>
      <w:pPr>
        <w:pStyle w:val="BodyText"/>
      </w:pPr>
      <w:r>
        <w:t xml:space="preserve">“Không đủ, Tước gia, nói thẳng, ý tốt của ngươi chúng ta rất cảm động, nhưng nhớ tới lần trước cùng người đồng hành Tạp Đốn Điện hạ, chúng ta cảm giác được, cùng Tước gia liên minh thật sự rất nguy hiểm, tốt hơn hết nên làm địch nhân của ngươi thì an toàn hơn”.</w:t>
      </w:r>
    </w:p>
    <w:p>
      <w:pPr>
        <w:pStyle w:val="BodyText"/>
      </w:pPr>
      <w:r>
        <w:t xml:space="preserve">Mông Hãn phẫn nộ đứng dậy muốn bỏ đi, Tử Xuyên Tú ngồi dưới đất mỉm cười nhìn hắn, nhìn Mông Hãn động tác càng ngày càng chậm, cuối cùng dừng lại ở màn của bên soái trướng. Hắn đứng đó một hồi lâu, cuối cùng, như đã hạ quyết tâm trọng đại, Mông Hãn mạnh mẽ xoay người lại: “Quang Minh vương, Mông Cổ tộc nguyện ý cùng nhân loại chia xẻ thánh địa của bộ lạc, này là điểm mấu chốt cuối cùng của chúng tôi rồi, nếu ngươi còn không có thể đáp ứng, như vậy không có biện pháp nào nữa!”.</w:t>
      </w:r>
    </w:p>
    <w:p>
      <w:pPr>
        <w:pStyle w:val="BodyText"/>
      </w:pPr>
      <w:r>
        <w:t xml:space="preserve">“Thánh địa?”. Nghe thấy chữ này Tử Xuyên Tú liền nghĩ đến thánh miếu của tỉnh Viễn Đông Vân, nghĩ tới đống đổ nát nhìn không ra gì được bán thú nhân tôn sùng là trân bảo, còn có vài quyển sách căn bản không ai có thể xem hiểu được, những phế phẩm đoạt được ở Đế Đô chưa chắc có thể bán được với giá một đồng, nghĩ đến mấy thứ này cư nhiên được các bán thú nhân sùng bái hơn một ngàn năm, còn làm hại chính mình cùng chiến hữu hy sinh chảy máu bảo vệ, Tử Xuyên Tú lúc ấy hạ quyết tâm, đời này tuyệt không quan hệ đến những gì liên quan đến chữ “thánh”.</w:t>
      </w:r>
    </w:p>
    <w:p>
      <w:pPr>
        <w:pStyle w:val="BodyText"/>
      </w:pPr>
      <w:r>
        <w:t xml:space="preserve">Bây giờ, Mông Hãn cư nhiên trả lại cho hắn một cái “Thánh địa”!</w:t>
      </w:r>
    </w:p>
    <w:p>
      <w:pPr>
        <w:pStyle w:val="BodyText"/>
      </w:pPr>
      <w:r>
        <w:t xml:space="preserve">Tử Xuyên Tú liền từ chối ngay: “Mông Cổ tộc thánh địa? Nơi đó có vật gì vậy, thánh vật hay là thánh thư? Ách, đại cơ mật trọng yếu như vậy, không cần nói với ta, cảm ơn, các ngươi cứ giữ lại dùng đi, không cần chia cho ta”.</w:t>
      </w:r>
    </w:p>
    <w:p>
      <w:pPr>
        <w:pStyle w:val="BodyText"/>
      </w:pPr>
      <w:r>
        <w:t xml:space="preserve">Mông Hãn nghiêm túc nói: “Quang Minh Vương, ngươi không nên tưởng tượng chúng tôi là loài người dã man khát máu, cho rằng thánh địa cũng chỉ có vài đầu người chết trơ xương hoặc là những chén bát nát vụn vân vân, sau đó lừa được một đám kẻ ngu dập đầu quỳ lạy? Ngươi đừng quên, ta thụ hưởng nền giáo dục cao cấp của loài người, nếu như không có giá trị gì, ta sẽ không lấy ra trao đổi với ngươi”.</w:t>
      </w:r>
    </w:p>
    <w:p>
      <w:pPr>
        <w:pStyle w:val="BodyText"/>
      </w:pPr>
      <w:r>
        <w:t xml:space="preserve">“Ách, xin lỗi”. Tử Xuyên Tú xấu hổ sờ sờ đầu: “Như vậy, bộ tộc thánh địa các ngươi trong đó có gì vậy?”.</w:t>
      </w:r>
    </w:p>
    <w:p>
      <w:pPr>
        <w:pStyle w:val="BodyText"/>
      </w:pPr>
      <w:r>
        <w:t xml:space="preserve">Mông Hãn lộ ra vẻ mặt kiêu ngạo: “Những thứ đó rốt cuộc là cái gì, ta cũng không có cách phán đoán, nhưng trong bộ tộc tương truyền rằng, nếu có người nắm giữ được bí mật trong thánh địa, hắn sẽ trở thành thiên hạ vô địch!”.</w:t>
      </w:r>
    </w:p>
    <w:p>
      <w:pPr>
        <w:pStyle w:val="BodyText"/>
      </w:pPr>
      <w:r>
        <w:t xml:space="preserve">Tử Xuyên Tú bĩu môi: “Vô địch thiên hạ? Tước gia, dù sao cũng là truyền thuyết, ta lại biết có một người thật sự là thiên hạ vô địch, hắn cả đời chưa từng bị bại, đáng tiếc, hắn cuối cùng vẫn là tự vẫn chết tại ngoại ô Ba Đan. Tước gia, ngài đương nhiên cũng biết tên của hắn ba, thiên hạ vô địch, cũng không thể cam đoan được gì”.</w:t>
      </w:r>
    </w:p>
    <w:p>
      <w:pPr>
        <w:pStyle w:val="BodyText"/>
      </w:pPr>
      <w:r>
        <w:t xml:space="preserve">“Ngài muốn nói Tạp Đặc bệ hạ?”, Mông Hãn cảm thán nói: “Lúc ngài tại thế thì không cảm giác được, nhưng sau khi ngài đã chết, mọi người mới phát hiện ngài rất giỏi, có ngài tại thượng, vương quốc dũng mãnh như sư, cường thịnh như mây, một hoàng đế như Tạp Đắc bệ hạ, trên lịch sử chưa từng, tương lai chưa chắc sẽ có được”.</w:t>
      </w:r>
    </w:p>
    <w:p>
      <w:pPr>
        <w:pStyle w:val="BodyText"/>
      </w:pPr>
      <w:r>
        <w:t xml:space="preserve">Tử Xuyên Tú chú ý tới, Mông Hãn dùng kính từ xưng hô với Tạp Đặc, ngữ khí hết sức tôn kính, hắn nhướng lông mày lên: “Tước gia, ta còn tưởng rằng ngươi rất hận Tạp Đặc? Hắn là địch nhân của ngươi mà!”.</w:t>
      </w:r>
    </w:p>
    <w:p>
      <w:pPr>
        <w:pStyle w:val="BodyText"/>
      </w:pPr>
      <w:r>
        <w:t xml:space="preserve">“Ta quả thật rất hận Tạp Đặc, ngài cũng chính là địch nhân của Mông Cổ tộc chúng ta, nhưng...”. Mông Hãn suy nghĩ một lúc, chậm rãi nói: “Ngài là một địch nhân đáng tôn kính, đại nhân, thánh địa ẩn chứa huyền bí bác đại tinh thâm, ta tổn hao hai mươi năm trời để nghiên cứu, đến nay đoạt được bất quá chỉ là một ít bề ngoài, nhưng cũng đủ để thế gian kinh hãi, lấy ngôi vị hoàng đế ra đổi lấy thứ này, ngươi tuyệt sẽ không hối hận!”.</w:t>
      </w:r>
    </w:p>
    <w:p>
      <w:pPr>
        <w:pStyle w:val="Compact"/>
      </w:pPr>
      <w:r>
        <w:t xml:space="preserve">Mông Hãn được bọn lính dẫn đi nghỉ ngơi rồi, Tử Xuyên Tú không có tiếp tục tham gia hội nghị quân vụ nữa, mà ngồi tại chỗ trầm tư.</w:t>
      </w:r>
      <w:r>
        <w:br w:type="textWrapping"/>
      </w:r>
      <w:r>
        <w:br w:type="textWrapping"/>
      </w:r>
    </w:p>
    <w:p>
      <w:pPr>
        <w:pStyle w:val="Heading2"/>
      </w:pPr>
      <w:bookmarkStart w:id="254" w:name="chương-3-hoàng-đế-bù-nhìn"/>
      <w:bookmarkEnd w:id="254"/>
      <w:r>
        <w:t xml:space="preserve">232. Chương 3 : Hoàng Đế Bù Nhì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4: Đông Chinh Ma tộc.</w:t>
      </w:r>
    </w:p>
    <w:p>
      <w:pPr>
        <w:pStyle w:val="BodyText"/>
      </w:pPr>
      <w:r>
        <w:t xml:space="preserve">Chương 3: Hoàng Đế Bù Nhìn! xem tại</w:t>
      </w:r>
    </w:p>
    <w:p>
      <w:pPr>
        <w:pStyle w:val="BodyText"/>
      </w:pPr>
      <w:r>
        <w:t xml:space="preserve">Nhóm dịch: Tú Xuyên</w:t>
      </w:r>
    </w:p>
    <w:p>
      <w:pPr>
        <w:pStyle w:val="BodyText"/>
      </w:pPr>
      <w:r>
        <w:t xml:space="preserve">Nguồn: Vipvandan</w:t>
      </w:r>
    </w:p>
    <w:p>
      <w:pPr>
        <w:pStyle w:val="BodyText"/>
      </w:pPr>
      <w:r>
        <w:t xml:space="preserve">Người bình thường nghĩ rằng là thống lĩnh của ba mươi vạn đại quân Tử Xuyên Tú rất bận rộn, dưới trướng hắn có rất nhiều binh mã, cả ngày hắn cưỡi ngựa không dừng bước đi kiểm tra bộ đội, đưa ra các mệnh lệnh, thi thoảng còn phải xuất hiện bắt tay binh lính thể hiện chủ nghĩa dân chủ của Thống lĩnh đại nhân.</w:t>
      </w:r>
    </w:p>
    <w:p>
      <w:pPr>
        <w:pStyle w:val="BodyText"/>
      </w:pPr>
      <w:r>
        <w:t xml:space="preserve">Trên thực tế, đây hoàn toàn là một sự hiểu lầm, Tử Xuyên Tú sớm hiểu rằng, là một thống lĩnh đại quân mà phải tự làm tất cả mọi việc thì các sự việc sẽ ngay lập tức như nước thủy triều phá vỡ đê bao vây xung quanh mình.</w:t>
      </w:r>
    </w:p>
    <w:p>
      <w:pPr>
        <w:pStyle w:val="BodyText"/>
      </w:pPr>
      <w:r>
        <w:t xml:space="preserve">Cũng may là dưới trướng Tử Xuyên Tú có một đội ngũ sĩ quan phụ tá có năng lực, tổng chỉ huy hành quân là La Kiệt, cho dù có việc gì đó hơi vượt qua quy tắc một chút, Tử Xuyên Tú cũng giao cho Bạch Xuyên hay Lâm Băng đi xử lý, hai người này đều là người từng trải, tinh thông chính trị, quân sự.</w:t>
      </w:r>
    </w:p>
    <w:p>
      <w:pPr>
        <w:pStyle w:val="BodyText"/>
      </w:pPr>
      <w:r>
        <w:t xml:space="preserve">Như vậy Tử Xuyên Tú có thể thành thơi hai tay đút túi quần, cưỡi ngựa dạo chơi khắp nơi, thậm chí hắn còn có thời gian ngồi ngây người hàng tiếng đồng hồ như lúc này.</w:t>
      </w:r>
    </w:p>
    <w:p>
      <w:pPr>
        <w:pStyle w:val="BodyText"/>
      </w:pPr>
      <w:r>
        <w:t xml:space="preserve">Sau đó Tử Xuyên Tú sai tên lính truyền lệnh bên cạnh, đi gọi hai hàng tướng Ma tộc là Lỗ Đế và La Tư tới.</w:t>
      </w:r>
    </w:p>
    <w:p>
      <w:pPr>
        <w:pStyle w:val="BodyText"/>
      </w:pPr>
      <w:r>
        <w:t xml:space="preserve">Từ khi theo quân đội loài người tiến quân vào vương quốc Ma tộc, có thể nói người có tâm trạng tốt nhất trong đội quân viễn chinh, chính là Lỗ Đế. Nhìn dáng vẻ đắc ý, gương mặt hồng hào vui vẻ, không một ai nhận ra đây chính là một người đã từng phản bội lại vương quốc, bộ tộc mình nữa, lúc này Lỗ Đế như một người chiến thắng vĩ đại đi chinh phục người dân.</w:t>
      </w:r>
    </w:p>
    <w:p>
      <w:pPr>
        <w:pStyle w:val="BodyText"/>
      </w:pPr>
      <w:r>
        <w:t xml:space="preserve">Tử Xuyên Tú nhìn Lỗ Đế hỏi: “Hôm nay nhặt được tiền hả?”.</w:t>
      </w:r>
    </w:p>
    <w:p>
      <w:pPr>
        <w:pStyle w:val="BodyText"/>
      </w:pPr>
      <w:r>
        <w:t xml:space="preserve">Lỗ Đế ngạc nhiên hỏi: “Đại nhân, nơi này là bình nguyên hoang dã, sao có thể nhặt được tiền?”.</w:t>
      </w:r>
    </w:p>
    <w:p>
      <w:pPr>
        <w:pStyle w:val="BodyText"/>
      </w:pPr>
      <w:r>
        <w:t xml:space="preserve">“Nếu không tại sao ngươi cười vui vẻ như này?”.</w:t>
      </w:r>
    </w:p>
    <w:p>
      <w:pPr>
        <w:pStyle w:val="BodyText"/>
      </w:pPr>
      <w:r>
        <w:t xml:space="preserve">“Tôi cười vui vẻ?”. Lỗ Đế vội vàng giơ tay sờ vào cái miệng rộng của mình, gã vội vàng nói: “Điện hạ, tôi mừng như điên là vì những thắng lợi liên tiếp của ngài, tinh kỳ nhiều như mây, quân uy cuồn cuộn...”.</w:t>
      </w:r>
    </w:p>
    <w:p>
      <w:pPr>
        <w:pStyle w:val="BodyText"/>
      </w:pPr>
      <w:r>
        <w:t xml:space="preserve">“Ít đi một chút” Tử Xuyên Tú đã nhìn trúng tim đen của Lỗ Đế: “Ngươi chỉ sợ rằng vị trí trấn thủ Ma Thần bảo một lần nữa tuột khỏi tay ngươi hả?”.</w:t>
      </w:r>
    </w:p>
    <w:p>
      <w:pPr>
        <w:pStyle w:val="BodyText"/>
      </w:pPr>
      <w:r>
        <w:t xml:space="preserve">Lỗ Đế tủi thân cúi đầu nói: “Sao tôi có thể có loại suy nghĩ đó được? Đại nhân, ngài thật sự nghĩ oan uổng cho tôi rồi”.</w:t>
      </w:r>
    </w:p>
    <w:p>
      <w:pPr>
        <w:pStyle w:val="BodyText"/>
      </w:pPr>
      <w:r>
        <w:t xml:space="preserve">Nói tới đó, lập tức Lỗ Đế bắt đầu dò xét: “Thế nhưng tôi chính là tướng lĩnh Thần tộc đi theo ngài sớm nhất, vì đại nhân ngài mà đi theo làm tùy tùng cống hiến sức lực mấy năm, không có công lao cũng có nỗi vất vả, tương lai khi chiến tranh kết thúc, đại nhân ngài nhẫn tâm để cho những tướng sĩ Thần tộc tận tâm và trung thành đi theo ngài không có nơi sinh sống sao? Nếu như vậy sẽ làm mọi người đau khổ và thất vọng”.</w:t>
      </w:r>
    </w:p>
    <w:p>
      <w:pPr>
        <w:pStyle w:val="BodyText"/>
      </w:pPr>
      <w:r>
        <w:t xml:space="preserve">“Ngươi muốn tiếp quản vị trí Ma Thần Hoàng sao? Điều này tuyệt đối không thể được” Tử Xuyên Tú dứt khoát từ chối hy vọng của Lỗ Đế.</w:t>
      </w:r>
    </w:p>
    <w:p>
      <w:pPr>
        <w:pStyle w:val="BodyText"/>
      </w:pPr>
      <w:r>
        <w:t xml:space="preserve">“Tại sao, đại nhân?”.</w:t>
      </w:r>
    </w:p>
    <w:p>
      <w:pPr>
        <w:pStyle w:val="BodyText"/>
      </w:pPr>
      <w:r>
        <w:t xml:space="preserve">“Thực lực! Trong tay ngươi chỉ có chưa tới hai vạn tướng sĩ Tắc Nội Á đầu hàng, trong khi đó bất kỳ một bộ tộc lớn nào của Thần tộc cũng đều có gần mười vạn quân, chỉ dựa vào gần hai vạn binh lính, ngươi tuyệt đối không thể ngồi yên trên ngôi vị Hoàng đế Ma Thần Hoàng. Còn nữa với quá khứ của ngươi, người dân Ma tộc nhất định, sẽ không bao giờ hoan nghênh, một người đã từng đầu hàng loài người làm Hoàng đế của mình...”.</w:t>
      </w:r>
    </w:p>
    <w:p>
      <w:pPr>
        <w:pStyle w:val="BodyText"/>
      </w:pPr>
      <w:r>
        <w:t xml:space="preserve">“Nhưng Ca Đạt Hãn...”.</w:t>
      </w:r>
    </w:p>
    <w:p>
      <w:pPr>
        <w:pStyle w:val="BodyText"/>
      </w:pPr>
      <w:r>
        <w:t xml:space="preserve">“Ca Đạt Hãn chỉ hợp tác với chúng ta mà thôi, cũng không phải là đầu hàng, hơn nữa ông ta nắm giữ trọng binh, thực lực hùng mạnh hơn nhiều so với ngươi”.</w:t>
      </w:r>
    </w:p>
    <w:p>
      <w:pPr>
        <w:pStyle w:val="BodyText"/>
      </w:pPr>
      <w:r>
        <w:t xml:space="preserve">Lỗ Đế khẩn cầu: “Nhưng đại nhân ngài cũng không thể vứt bỏ tôi như vậy, có thể một mình tôi là không đủ nhưng chỉ cần có sự ủng hộ từ phía sau của đại nhân là đủ, chỉ cần ngài có thể trợ giúp tôi ngồi lên đó, nhất định sau này tôi sẽ tuân theo mệnh lệnh của gia tộc”.</w:t>
      </w:r>
    </w:p>
    <w:p>
      <w:pPr>
        <w:pStyle w:val="BodyText"/>
      </w:pPr>
      <w:r>
        <w:t xml:space="preserve">“Nhà Tử Xuyên không ngần ngại nâng đỡ một nhân vật bù, nhìn nhưng điều kiện kiên quyết là người này đáng để chúng ta nâng đỡ, nếu như người này ngay cả vấn đề thực lực để duy trì quốc nội của mình cũng không đủ, phải dùng lưỡi dao của gia tộc ở phía sau để lên ngôi Hoàng đế thì sẽ mất đi ý nghĩa kìm chế hắn, gia tộc không thích một nhân vật bù nhìn mà luôn gây phiền phức ình...”.</w:t>
      </w:r>
    </w:p>
    <w:p>
      <w:pPr>
        <w:pStyle w:val="BodyText"/>
      </w:pPr>
      <w:r>
        <w:t xml:space="preserve">Tử Xuyên Tú nói rất dứt khoát, không chừa lại con đường sống cho Lỗ Đế, Lỗ Đế giống như là lá cây bị phủ một lợp sương giá, thoáng cái không còn sức sống.</w:t>
      </w:r>
    </w:p>
    <w:p>
      <w:pPr>
        <w:pStyle w:val="BodyText"/>
      </w:pPr>
      <w:r>
        <w:t xml:space="preserve">Trong khi Tử Xuyên Tú và Lỗ Đế nói chuyện, La Tư chỉ lặng lẽ đứng bên lắng nghe, sắc mặt gã bình tĩnh, giấu giếm suy nghĩ của mình.</w:t>
      </w:r>
    </w:p>
    <w:p>
      <w:pPr>
        <w:pStyle w:val="BodyText"/>
      </w:pPr>
      <w:r>
        <w:t xml:space="preserve">Tử Xuyên Tú quay nhìn La Tư nói: “Tước gia, ta đã nói với Lỗ Đế, đối với ngươi cũng như vậy, dựa vào lực lượng còn lại của Thất Tháp tộc mà ngồi lên ngôi vị Ma Thần Hoàng là rất miễn cưỡng”.</w:t>
      </w:r>
    </w:p>
    <w:p>
      <w:pPr>
        <w:pStyle w:val="BodyText"/>
      </w:pPr>
      <w:r>
        <w:t xml:space="preserve">La Tư đứng dậy khỏi ghế, kính cẩn cúi đầu: “Đại nhân, khi trước đối mặt với nguy hiểm diệt tộc, ngài và đại nhân Bạch Xuyên đã cứu thoát chúng tôi, tộc nhân của tôi từ trên xuống dưới đều vô cùng cảm kích ân tình của ngài, bộ tộc của tôi sẽ nghe theo sự sai khiến của ngài, bộc tộc Thất Tháp không có bất kỳ ảo tưởng nào đối với ngôi vị Hoàng đế, ngài không cần lo lắng cho chúng tôi vì vấn đề này”.</w:t>
      </w:r>
    </w:p>
    <w:p>
      <w:pPr>
        <w:pStyle w:val="BodyText"/>
      </w:pPr>
      <w:r>
        <w:t xml:space="preserve">Chịu nỗi đại họa diệt tộc, trả qua cuộc sống ăn nhờ ở đậu ở đất Viễn Đông, con người ngang ngược ngày xưa của La Tư dường như đã thay đổi, tính cách gã trở nên trầm tĩnh, chín chắn hơn thậm chí có thể nói là còn rất cân thận không ôm hy vọng xa vời, bây giờ đối với thái độ hiểu biết tiến thối của La Tư, Tử Xuyên Tú thực sự rất thích.</w:t>
      </w:r>
    </w:p>
    <w:p>
      <w:pPr>
        <w:pStyle w:val="BodyText"/>
      </w:pPr>
      <w:r>
        <w:t xml:space="preserve">Tử Xuyên Tú an ủi La Tư: “Tước gia, nhà Tử Xuyên sẽ sắp xếp tương lai của Thất Tháp tộc, theo như ta được biết lãnh địa trước đây của Thất Tháp tộc đã bị Tắc Nội Á tộc cướp mất, bây giờ lại bị Mông tộc và Á Côn tộc cướp từ tay ngươi Tắc Nội Á, ta sẽ lên tiếng kêu gọi bọn họ, hy vọng Á Ca Mễ và Mông Hãn nể mặt mình, nếu như chuyện thuận lợi, các vị có thể quay về lãnh địa cũ của mình”.</w:t>
      </w:r>
    </w:p>
    <w:p>
      <w:pPr>
        <w:pStyle w:val="BodyText"/>
      </w:pPr>
      <w:r>
        <w:t xml:space="preserve">Khi nghe Tử Xuyên Tú nói vậy, lập tức La Tư đứng bật dậy khỏi ghế, gã quỳ thẳng người trước mặt Tử Xuyên Tú.</w:t>
      </w:r>
    </w:p>
    <w:p>
      <w:pPr>
        <w:pStyle w:val="BodyText"/>
      </w:pPr>
      <w:r>
        <w:t xml:space="preserve">La Tư hiểu rất rõ sức nặng lời hứa của Tử Xuyên Tú, Tử Xuyên Tú nắm giữ ba mươi vạn đại quân, lời mời của Tử Xuyên Tú rất có sức nặng, hơn nữa còn rất nặng nề, người nào dám có can đảm không nể mặt Tử Xuyên Tú thì chỉ e người đó vẫn còn chưa sinh ra ở vương quốc này.</w:t>
      </w:r>
    </w:p>
    <w:p>
      <w:pPr>
        <w:pStyle w:val="BodyText"/>
      </w:pPr>
      <w:r>
        <w:t xml:space="preserve">La Tư kích động tới mức cả người run rẩy khi có cơ hội tranh đoạt lãnh địa, La Tư dập đầu run run nói: “Cảm tạ đại ân của Điện hạ, Điện hạ, cả bộ tộc Thất Tháp chính là nô bộc trung thành của ngài, nguyện vì ngài mà xông pha nơi lửa đạn”.</w:t>
      </w:r>
    </w:p>
    <w:p>
      <w:pPr>
        <w:pStyle w:val="BodyText"/>
      </w:pPr>
      <w:r>
        <w:t xml:space="preserve">Tử Xuyên Tú đỡ La Tư đứng dậy và nói: “Tước gia, không nên như vậy, sắp xếp như vậy cũng là mối bận tâm của ta. Tuy không thể sắp xếp các vị làm Hoàng đế, nhưng ta chỉ muốn ngài và Lôi Đế đoàn kết với nhau, tương lai các vị có thể nắm giữ được vương quốc, ta sẽ bổ nhiệm hai vị làm đặc phái viên thường trú của nhà Tử Xuyên ở vương quốc, giám sát hoạt động của vương quốc, các vị có thể trực tiếp báo cáo với ta”.</w:t>
      </w:r>
    </w:p>
    <w:p>
      <w:pPr>
        <w:pStyle w:val="BodyText"/>
      </w:pPr>
      <w:r>
        <w:t xml:space="preserve">Lỗ Đế hỏi: “Điện hạ, đặc phái viên kia là làm gì vậy?”.</w:t>
      </w:r>
    </w:p>
    <w:p>
      <w:pPr>
        <w:pStyle w:val="BodyText"/>
      </w:pPr>
      <w:r>
        <w:t xml:space="preserve">Tử Xuyên Tú còn đang vui mừng, chưa biết phải giải thích như thế nào thì La Tư đã vui mừng lên tiếng trước: “Lỗ Đế, chức vụ này cũng tương tự như trước đây gia tộc Tắc Nội Á phái giám quân sứ tới quân đội và thủ phủ của các bộ tộc”.</w:t>
      </w:r>
    </w:p>
    <w:p>
      <w:pPr>
        <w:pStyle w:val="BodyText"/>
      </w:pPr>
      <w:r>
        <w:t xml:space="preserve">Tử Xuyên Tú mỉm cười nói: “Hoàn toàn chính xác”. La Tư không hổ là một tộc trưởng lịch duyệt hơn người, khả năng chính trị nhanh nhạy, sự mẫn cảm của La Tư mà một tướng lĩnh quân đội đơn thuần như Lỗ Đế không có được.</w:t>
      </w:r>
    </w:p>
    <w:p>
      <w:pPr>
        <w:pStyle w:val="BodyText"/>
      </w:pPr>
      <w:r>
        <w:t xml:space="preserve">La Tư nước mắt lưng tròng, cảm kích nhìn Tử Xuyên Tú.</w:t>
      </w:r>
    </w:p>
    <w:p>
      <w:pPr>
        <w:pStyle w:val="BodyText"/>
      </w:pPr>
      <w:r>
        <w:t xml:space="preserve">La Tư hiểu rất rõ rằng chính gã sẽ trở thành một thanh kiếm sắc bén của nhà Tử Xuyên treo trên đỉnh đầu Ma Thần bảo, giám sát các bộ tộc thế lực ở vương quốc Ma tộc, đây chính là một người nắm giữ quyền lực rất lớn, thậm chí Ma Thần Hoàng tương lai cũng phải nhìn sắc mặt bọn họ mà làm việc.</w:t>
      </w:r>
    </w:p>
    <w:p>
      <w:pPr>
        <w:pStyle w:val="BodyText"/>
      </w:pPr>
      <w:r>
        <w:t xml:space="preserve">Nghĩ lại không lâu trước đây mình vẫn cảm thấy chán nản với vai trò thủ lĩnh bộ tộc lưu vong nghèo túng, chỉ trong nháy mắt, vận mệnh của chính mình đã được thay đổi với sự ban tặng hào phóng, La Tư cảm kích cúi rạp đầu trước Tử Xuyên Tú, quả thực lúc này La Tư sùng bái Tử Xuyên Tú như sùng bái một Đại Ma Thần vậy.</w:t>
      </w:r>
    </w:p>
    <w:p>
      <w:pPr>
        <w:pStyle w:val="BodyText"/>
      </w:pPr>
      <w:r>
        <w:t xml:space="preserve">Lỗ Đế hết lần này tới lần khác không biết phản biệt tốt xấu: “Đặc phái viên làm chức quan gì vậy? Có nhiều tiền lương không? Có ngày nghỉ lễ không? Công việc có vất vả không? La Tư đại nhân, chúng ta tuyệt đối không thể bị gã giảo hoạt này lừa gạt, hắn không cung cấp tiền lương trước, chúng ta kiên quyết từ chối”.</w:t>
      </w:r>
    </w:p>
    <w:p>
      <w:pPr>
        <w:pStyle w:val="BodyText"/>
      </w:pPr>
      <w:r>
        <w:t xml:space="preserve">La Tử chỉ hận không thể đá cho Lỗ Đế một cước đuổi ra ngoài.</w:t>
      </w:r>
    </w:p>
    <w:p>
      <w:pPr>
        <w:pStyle w:val="BodyText"/>
      </w:pPr>
      <w:r>
        <w:t xml:space="preserve">Lúc này Từ Xuyên Tú mới nhớ tới mục đích chính, khi mời hai người tới: “Lỗ Đế, không nên làm ầm ĩ, ta hỏi hai vị, các vị có hiểu biết gì về thánh địa của Mông tộc không?”.</w:t>
      </w:r>
    </w:p>
    <w:p>
      <w:pPr>
        <w:pStyle w:val="BodyText"/>
      </w:pPr>
      <w:r>
        <w:t xml:space="preserve">La Tư kinh ngạc nói: “Thánh địa Mông tộc? Điện hạ, ngài hỏi như vậy để làm gì?”.</w:t>
      </w:r>
    </w:p>
    <w:p>
      <w:pPr>
        <w:pStyle w:val="BodyText"/>
      </w:pPr>
      <w:r>
        <w:t xml:space="preserve">Tử Xuyên Tú cau mày lại: “Thế nào, có e ngại gì sao? Hay là phong tục Thần tộc cấm kị nên không tiện nói?”.</w:t>
      </w:r>
    </w:p>
    <w:p>
      <w:pPr>
        <w:pStyle w:val="BodyText"/>
      </w:pPr>
      <w:r>
        <w:t xml:space="preserve">“Trước mặt đại nhân tôi không dám giấu giếm, vấn đề là chúng tôi không hiểu nhiều về thánh địa Mông tộc. Mông tộc coi thánh địa như là vận mệnh của mình bí mật phòng thủ rất chu đáo, người ngoại tộc chỉ biết là nó có tồn tại nhưng lại không biết rõ là nói nằm ở đâu, không một ai biết, nghe nói là Mông tộc có quy định, cho dù là người ngoài tộc có lỡ đi vào thánh địa thì cũng bị giết chết, Mông tộc rất coi trọng nơi này”.</w:t>
      </w:r>
    </w:p>
    <w:p>
      <w:pPr>
        <w:pStyle w:val="BodyText"/>
      </w:pPr>
      <w:r>
        <w:t xml:space="preserve">Lỗ Đế liên tục gật đầu, tỏ vẻ đồng ý với ý kiến của La Tư.</w:t>
      </w:r>
    </w:p>
    <w:p>
      <w:pPr>
        <w:pStyle w:val="BodyText"/>
      </w:pPr>
      <w:r>
        <w:t xml:space="preserve">“Điện hạ, ngài thực sự có hứng thú đối với thánh địa Mông tộc sao?”.</w:t>
      </w:r>
    </w:p>
    <w:p>
      <w:pPr>
        <w:pStyle w:val="BodyText"/>
      </w:pPr>
      <w:r>
        <w:t xml:space="preserve">“Nghe nói trong thánh địa Mông tộc có ẩn chứa một lực lượng rất đáng sợ, người tìm được lực lượng này có thể chinh phục cả đại lục”.</w:t>
      </w:r>
    </w:p>
    <w:p>
      <w:pPr>
        <w:pStyle w:val="BodyText"/>
      </w:pPr>
      <w:r>
        <w:t xml:space="preserve">La Tư cười nói: “Điện hạ, quả thực có truyền thuyết như vậy, thế nhưng các loại truyền thuyết kỳ lạ cổ quái của Thần tộc có rất nhiều, như tuần trước có người nói Ma Thần Hoàng Tạp Đặc hiển linh trên núi Tạp Sơn, rất nhiều người tin vào điều này, đi xa hàng ngàn dặm vào trong đó thăm viếng. Chúng tôi đã từng nghe nói về truyền thuyết của thánh địa Mông tộc truyền cả mấy trăm năm trong vương quốc, cả vương quốc cũng chỉ có Mông tộc coi trọng nó mà thôi”.</w:t>
      </w:r>
    </w:p>
    <w:p>
      <w:pPr>
        <w:pStyle w:val="BodyText"/>
      </w:pPr>
      <w:r>
        <w:t xml:space="preserve">“Tại sao?”.</w:t>
      </w:r>
    </w:p>
    <w:p>
      <w:pPr>
        <w:pStyle w:val="BodyText"/>
      </w:pPr>
      <w:r>
        <w:t xml:space="preserve">“Điện hạ, ngài hãy nghĩ xem, nếu như trong thánh địa thực sự có lực lượng sức mạnh thiên hạ vô địch thì Mông tộc đã sớm xưng bá, hà cớ gì mà phải chịu khốn khổ ở Tây Gia mấy trăm năm? Cho nên truyền thuyết này dù có mấy trăm năm nhưng không ai coi trọng nó”.</w:t>
      </w:r>
    </w:p>
    <w:p>
      <w:pPr>
        <w:pStyle w:val="BodyText"/>
      </w:pPr>
      <w:r>
        <w:t xml:space="preserve">“Có lý, không có lý do gì mà Mông tộc vẫn giấu những thứ đó mà không dùng” Tử Xuyên Tú nghĩ tới điều gì đó, hắn gật đầu thì thào: “Lão già kia, cầm mấy thứ rách nát tới lừa gạt mình, suýt chút nữa mình đã tin, đáng lẽ phải sớm đả ông ta ra ngoài rồi”.</w:t>
      </w:r>
    </w:p>
    <w:p>
      <w:pPr>
        <w:pStyle w:val="BodyText"/>
      </w:pPr>
      <w:r>
        <w:t xml:space="preserve">Lỗ Đế hỏi: “Đại nhân, chẳng lẽ ngài cảm thấy hứng thú với thánh địa Mông tộc sao?”.</w:t>
      </w:r>
    </w:p>
    <w:p>
      <w:pPr>
        <w:pStyle w:val="BodyText"/>
      </w:pPr>
      <w:r>
        <w:t xml:space="preserve">“Có người nhắc với ta nên ta chỉ thuận miệng hỏi thăm qua một chút mà thôi, không tính là có hứng thú”.</w:t>
      </w:r>
    </w:p>
    <w:p>
      <w:pPr>
        <w:pStyle w:val="BodyText"/>
      </w:pPr>
      <w:r>
        <w:t xml:space="preserve">“Đại nhân, nếu như ngài muốn đánh thánh địa Mông tộc tôi thấy ngài nên đánh cho Mông tộc kia một đòn, nếu không giết lũ điên đó mấy người, chúng sẽ không bao giờ chắp tay dâng lên”.</w:t>
      </w:r>
    </w:p>
    <w:p>
      <w:pPr>
        <w:pStyle w:val="BodyText"/>
      </w:pPr>
      <w:r>
        <w:t xml:space="preserve">Lập tức La Tư nói: “Giết chết toàn bộ chúng thì tốt hơn, đại nhân, Thần tộc có lệ sùng bái người mạnh, miệt thị kẻ thống trị yếu đuối không có sức mạnh. Giết người diệt tộc là phương thức thị uy tốt nhất. Đông chinh chính là con đường máu tanh, từ xưa tới nay người nào chinh phục vương quốc mà không tắm trong máu tanh đâu? Nếu như không có vạn người chết, không thể thành đại sự, trước hết chúng ta hãy bắt đầu từ Mông tộc đi, khiến cho trăm vạn con dân Mông tộc trở thành xác chết, ngài sẽ có công danh hãn thế. Đại nhân, nếu như ngài tấn công Mông tộc, binh mã của tôi nguyện đi tiên phong vì ngài”.</w:t>
      </w:r>
    </w:p>
    <w:p>
      <w:pPr>
        <w:pStyle w:val="BodyText"/>
      </w:pPr>
      <w:r>
        <w:t xml:space="preserve">Câu nói thẳng thừng của La Tư khiến Tử Xuyên Tú nổi da gà, điều càng khiến Tử Xuyên Tú thấy khủng khiếp chính là Lỗ Đế ở bên cạnh cũng liên tục gật đầu, dáng vẻ rất thích thú, đồng ý. Lỗ Đế cũng nói: “Đại nhân, tôi nguyện mang theo binh mã cùng ngài đoạt thánh địa, hãy giao cho tôi và đại nhân La Tư là được”.</w:t>
      </w:r>
    </w:p>
    <w:p>
      <w:pPr>
        <w:pStyle w:val="BodyText"/>
      </w:pPr>
      <w:r>
        <w:t xml:space="preserve">Tử Xuyên Tú nhớ ra năm đó Mông tộc nhân lúc cháy nhá đi hôi của, nhân cơ hội Thất Tháp tộc bị đánh bại mà giết rất nhiều người của bọn họ, từ đó Mông tộc và Thất Tháp tộc có mối hận thù sâu sắc, La Tư còn căm hận người Mông tộc còn hơn cả người Tắc Nội Á, bây giờ chính là lúc La Tư muốn dùng việc công báo thù riêng.</w:t>
      </w:r>
    </w:p>
    <w:p>
      <w:pPr>
        <w:pStyle w:val="BodyText"/>
      </w:pPr>
      <w:r>
        <w:t xml:space="preserve">Đặt một người như này ở vị trí giám hộ vương quốc có thích hợp không? Có được không? Hình như Tử Xuyên Tú hắn đã nhét cả một thùng thuốc nổ quanh người vậy, bất kỳ lúc này cả vương quốc này cũng bùng nổ.</w:t>
      </w:r>
    </w:p>
    <w:p>
      <w:pPr>
        <w:pStyle w:val="BodyText"/>
      </w:pPr>
      <w:r>
        <w:t xml:space="preserve">Nhưng sau đó Tử Xuyên Tú lại tự chế giễu mình, cái gì là Tắc Nội Á tộc, Mông tộc, Ca Ngang tộc, Á Côn tộc, Thất Tháp tộc, Lôi tộc, có trời mới biết đám mọi rợ này có phải là các cá nhân hình thành một bộ lạc không? Không phải ý của nhà Tử Xuyên là ngấm ngầm để chúng chém giết lẫn nhau sao?</w:t>
      </w:r>
    </w:p>
    <w:p>
      <w:pPr>
        <w:pStyle w:val="BodyText"/>
      </w:pPr>
      <w:r>
        <w:t xml:space="preserve">Nghĩ tới Mông Hãn, Tử Xuyên Tú không thể nào có giây phút rảnh rỗi bởi vì ngay sau đó hắn còn phải dò xét ở một người quen cũ, người quen cũ này không nhất thiết là người bạn cũ, người này chính là Ca Đạt Hãn, thủ lĩnh tộc Ca Ngang, tộc trưởng tộc lớn thứ hai (thứ ba) trong vương quốc Ma tộc.</w:t>
      </w:r>
    </w:p>
    <w:p>
      <w:pPr>
        <w:pStyle w:val="BodyText"/>
      </w:pPr>
      <w:r>
        <w:t xml:space="preserve">Tử Xuyên Tú hoàn toàn không có gì ngạc nhiên khi thấy Ca Đạt Hãn tới thăm mình, vì khi quân viễn chinh tiến quân tới thảo nguyên Mễ Á, đi dọc theo sông Tác Na, chuẩn bị tiến vào lãnh địa của tộc Ca Ngang, Ca Đạt Hãn còn có thể ngồi yên sao? Quả thực Ca Đạt Hãn cũng run sợ khi nhìn thấy mấy chục vạn quân đội loài người sẽ tiến vào lãnh địa của mình.</w:t>
      </w:r>
    </w:p>
    <w:p>
      <w:pPr>
        <w:pStyle w:val="BodyText"/>
      </w:pPr>
      <w:r>
        <w:t xml:space="preserve">Cũng may Ca Đạt Hãn và Tử Xuyên Tú đã từng gặp nhau một lần ở thành Ba Đan, sự kiện tộc Ca Ngang và tộc Á Côn phản chiến chính là điều kiện tạo ra sự quyết chiến, đánh bại quân đội của Ma Thần Hoàng, lần hợp tác đó hai bên rất vui vẻ, lúc này dựa vào lần gặp mặt trước đó, Ca Đạt Hãn đi tới quân doanh quân viễn chinh của Tử Xuyên Tú để tìm hiệu tin tức.</w:t>
      </w:r>
    </w:p>
    <w:p>
      <w:pPr>
        <w:pStyle w:val="BodyText"/>
      </w:pPr>
      <w:r>
        <w:t xml:space="preserve">Nửa năm không gặp, Ca Đạt Hãn vẫn anh tuấn như cũ, trong số những người đàn ông trung niên mà Tử Xuyên Tú đã gặp thì chỉ có Lâm Duệ của Lâm gia là có phong thái của mỹ nam tử này mà thôi.</w:t>
      </w:r>
    </w:p>
    <w:p>
      <w:pPr>
        <w:pStyle w:val="BodyText"/>
      </w:pPr>
      <w:r>
        <w:t xml:space="preserve">Khác với vẻ mặt luôn thay đổi của hạng người phản phúc như Mông Hãn, sắc mặt của Ca Đạt Hãn chính là vẻ ôn hòa của một mỹ nam tử trung niên, bình tĩnh, khiêm tốn mà không mất đi vẻ hòa ái, ánh mắt vừa nghiêm túc vừa ôn hòa, khi nhìn thấy Tử Xuyên Tú, vị tộc trưởng này cúi chào nói: “Đã lâu không gặp, tôi rất vui mừng khi gặp lại Quang Minh Vương ngài, ngài vẫn tráng kiện như trước”.</w:t>
      </w:r>
    </w:p>
    <w:p>
      <w:pPr>
        <w:pStyle w:val="BodyText"/>
      </w:pPr>
      <w:r>
        <w:t xml:space="preserve">Tử Xuyên Tú cũng đáp lễ nói: “Tước gia, ngài vẫn rất tốt, Tước gia, chúng ta đã nửa năm nay không gặp, đúng không?”.</w:t>
      </w:r>
    </w:p>
    <w:p>
      <w:pPr>
        <w:pStyle w:val="BodyText"/>
      </w:pPr>
      <w:r>
        <w:t xml:space="preserve">“Đúng vậy” Ca Đạt Hãn mỉm cười nói: “Đại nhân, mặc dù đã muộn nhưng tôi xin chúc mừng ngài đã đánh bại Ma Thần Hoàng ở thành Ba Đan, đánh một trận tiêu diệt bốn mươi vạn quân Tắc Nội Á, chiến tích này trước nay chưa từng có, ngay cả chúng tôi cũng vì ngài mà toát mồ hôi. Nếu như ngài thất bại, người tiếp theo sẽ bị thu thập chính là chúng tôi”.</w:t>
      </w:r>
    </w:p>
    <w:p>
      <w:pPr>
        <w:pStyle w:val="BodyText"/>
      </w:pPr>
      <w:r>
        <w:t xml:space="preserve">“Tước gia, nếu như ngài đã hiểu như vậy thì tại sao ngài không biết xấu hổ khi chỉ nhìn chúng tôi đánh nhau tới chết đi sống lại với Tạp Đặc mà không chịu tăng viện?”.</w:t>
      </w:r>
    </w:p>
    <w:p>
      <w:pPr>
        <w:pStyle w:val="BodyText"/>
      </w:pPr>
      <w:r>
        <w:t xml:space="preserve">Ca Đạt Hãn cười xấu hổ nói: “Điện hạ, khi đó quả thật chúng tôi rất muốn viện trợ ngài nhưng ngài cũng biết đó, cho dù Tạp Đặc làm điều ngang ngược, nhưng dù sao ông ta cũng chính là chủ của Thần tộc, có thể trong lòng chúng tôi rất khó nghĩ khi liên thủ với con người tấn công ông ta. Hơn nữa còn một nguyên nhân quan trọng nhất là...” Ca Đạt Hãn nói nhỏ: “Chúng tôi không dám đối địch với Bệ hạ”.</w:t>
      </w:r>
    </w:p>
    <w:p>
      <w:pPr>
        <w:pStyle w:val="BodyText"/>
      </w:pPr>
      <w:r>
        <w:t xml:space="preserve">“Không dám?”.</w:t>
      </w:r>
    </w:p>
    <w:p>
      <w:pPr>
        <w:pStyle w:val="BodyText"/>
      </w:pPr>
      <w:r>
        <w:t xml:space="preserve">“Thật sự là không, bệ hạ đánh đâu thắng đó, ông ta là người vô địch, nói thực không sợ ngài chê cười, chúng tôi sợ ông ta như sợ lửa vậy, uy danh mấy chục năm tích lại không thể nói chơi được, khi ông ta ở cách xa chúng tôi thì chúng tôi còn dám có suy nghĩ lệch lạc, nhưng một khi đối mặt với cây Hoàng kỳ, chúng tôi không thể chống cự lại sự uy nghiêm của ông ta, ngay cả tôi còn thế thì càng không nói tới đám binh lính, tôi chỉ sợ dẫn bọn họ tới thành Ba Đan còn xảy ra chuyện xấu ngược lại?”.</w:t>
      </w:r>
    </w:p>
    <w:p>
      <w:pPr>
        <w:pStyle w:val="BodyText"/>
      </w:pPr>
      <w:r>
        <w:t xml:space="preserve">Tử Xuyên Tú rất thích thú trước sự thẳng thắn của Ca Đạt Hãn này, hắn mỉm cười nói: “Tước gia, vậy lần này ngài tới đây có chuyện gì vậy? Dù gì chúng ta cũng là những người quen cũ, có chuyện gì ngài cứ nói thẳng ra”.</w:t>
      </w:r>
    </w:p>
    <w:p>
      <w:pPr>
        <w:pStyle w:val="BodyText"/>
      </w:pPr>
      <w:r>
        <w:t xml:space="preserve">“Điện hạ thực sự rất sảng khoái, tôi sẽ nói thẳng, tôi biết Điện hạ ngài chỉ huy đại quân tới đây muốn đi thảo phạt dư nghiệt của Tắc Nội Á, lúc này tôi kính cẩn chúc Điện hạ đánh thắng ngay từ trận đầu, khải hoàn quay về”.</w:t>
      </w:r>
    </w:p>
    <w:p>
      <w:pPr>
        <w:pStyle w:val="BodyText"/>
      </w:pPr>
      <w:r>
        <w:t xml:space="preserve">“Đa tạ những lời tốt lành của Tước gia”.</w:t>
      </w:r>
    </w:p>
    <w:p>
      <w:pPr>
        <w:pStyle w:val="BodyText"/>
      </w:pPr>
      <w:r>
        <w:t xml:space="preserve">“Nhưng có một chuyện khiến tôi rất lo lắng, dựa theo hành trình của Điện hạ ngài, hình như quý quân muốn đi ngang qua lãnh địa của tộc Ca Ngang chúng tôi”.</w:t>
      </w:r>
    </w:p>
    <w:p>
      <w:pPr>
        <w:pStyle w:val="BodyText"/>
      </w:pPr>
      <w:r>
        <w:t xml:space="preserve">Tử Xuyên Tú dứt khoát nói: “Quả thực chúng ta có quyết định này, muốn tới Ma Thần bảo nhất định phải đi ngang qua lãnh địa tộc Ca Ngang, đã mang tới phiền toái cho Tước gia ngài, tới khi đó còn làm phiền Tước gia ngài trợ giúp chúng tôi nhiều hơn nữa”.</w:t>
      </w:r>
    </w:p>
    <w:p>
      <w:pPr>
        <w:pStyle w:val="BodyText"/>
      </w:pPr>
      <w:r>
        <w:t xml:space="preserve">Ca Đạt Hãn cau mày nói: “Đại nhân, ngài tự mình quyết định như này, thực sự khiến chúng tôi rất khó xử, mặc dù tộc Ca Ngang nhỏ bé nhưng chúng tôi cũng có tôn nghiêm của mình, cho dù chúng tôi thua kém so với binh mã đông đảo của đại nhân, nhưng binh lính của bộ tộc tôi đã chuẩn bị chiến đấu rất kỹ càng, vì bảo vệ gia tộc mình, chúng tôi sẽ không tiếc liều chết đánh một trận”.</w:t>
      </w:r>
    </w:p>
    <w:p>
      <w:pPr>
        <w:pStyle w:val="BodyText"/>
      </w:pPr>
      <w:r>
        <w:t xml:space="preserve">Tử Xuyên Tú thật sự rất bội phục Ca Đạt Hãn, khi ông ta nói tới ‘liều chết đánh một trận’, người bình thường nhất định sẽ căng thẳng, cau mày, giương cung bạt kiếm nhưng vị thủ lĩnh, tộc Ca Ngang lại có thể mỉm cười mà nói, hoàn toàn không có chút tức giận nào, kiểu phong độ này cần phải có một nội lực rất mạnh mới có thể khống chế được.</w:t>
      </w:r>
    </w:p>
    <w:p>
      <w:pPr>
        <w:pStyle w:val="BodyText"/>
      </w:pPr>
      <w:r>
        <w:t xml:space="preserve">“Tước gia, ta có thể cảm đoan với ngài, quân đội của ta đi ngang qua lãnh địa tộc Ca Ngang hoàn toàn không có ý thù địch, ngài không cần phải lo lắng, ta sẽ nghiêm khắc quản lý thủ hạ của mình. Trừ trường hợp bị tấn công, còn quân của ta tuyệt đối sẽ không tự tiện ra tay với quân dân tộc Ca Ngang”.</w:t>
      </w:r>
    </w:p>
    <w:p>
      <w:pPr>
        <w:pStyle w:val="BodyText"/>
      </w:pPr>
      <w:r>
        <w:t xml:space="preserve">“Điện hạ, mặc dù ngài nói như vậy nhưng tôi rất lo lắng, mấy chục vạn đại quân đi ngang qua lãnh địa, nếu như nói hoàn toàn không xây ra chuyện gì, đó là không thể, cho dù nói thế nào đi nữa thì đây chính là chiến tranh, tộc Ca Ngang chúng tôi nhất định sẽ vì việc này mà bị tổn thất”.</w:t>
      </w:r>
    </w:p>
    <w:p>
      <w:pPr>
        <w:pStyle w:val="BodyText"/>
      </w:pPr>
      <w:r>
        <w:t xml:space="preserve">“Tổn thất? Tước gia, hình như ngài đã quên, trong cuộc chiến tranh của Ma tộc đối với loài người, nhà Tử Xuyên chúng tôi chịu tổn thất lớn gấp trăm lần, nghìn lần tộc Ca Ngang các ngài”.</w:t>
      </w:r>
    </w:p>
    <w:p>
      <w:pPr>
        <w:pStyle w:val="BodyText"/>
      </w:pPr>
      <w:r>
        <w:t xml:space="preserve">“Nhưng cuộc chiến tranh này là do Tắc Nội Á tộc khơi mào, tộc Ca Ngang chúng tôi cũng chỉ bị ép tham gia”.</w:t>
      </w:r>
    </w:p>
    <w:p>
      <w:pPr>
        <w:pStyle w:val="BodyText"/>
      </w:pPr>
      <w:r>
        <w:t xml:space="preserve">“Nhưng quân đội tộc Ca Ngang cũng tham dự vào việc xâm lược tàn phá nhà Tử Xuyên, phải không? Hơn nữa trong cuộc chiến Đông Nam, chiến dịch Đế Đô và chiến dịch Tây Bắc, quân đội tộc Ca Ngang còn hoạt động rất tích cực”.</w:t>
      </w:r>
    </w:p>
    <w:p>
      <w:pPr>
        <w:pStyle w:val="BodyText"/>
      </w:pPr>
      <w:r>
        <w:t xml:space="preserve">Ánh mắt Tử Xuyên Tú sáng ngời nhìn Ca Đạt Hãn, khí thế hùng hổ hăm dọa người, Ca Đạt Hãn chỉ mỉm cười nhìn Tử Xuyên Tú, thái độ rất bình thản, mặc dù không nói rõ ràng nhưng hai người đã ngầm thể hiện thái độ của mình.</w:t>
      </w:r>
    </w:p>
    <w:p>
      <w:pPr>
        <w:pStyle w:val="BodyText"/>
      </w:pPr>
      <w:r>
        <w:t xml:space="preserve">Cả hai đều biết một chuyện, nhà Tử Xuyên dốc lực lượng mấy chục vạn quân tấn công Tắc Nội Á tộc, tình thế bắt buộc phải đi ngang qua lãnh địa tộc Ca Ngang thì mới tới được Ma Thần bảo, với lực lượng của tộc Ca Ngang, bọn họ không thể nào ngăn cản quân đội loài người tiến vào. Cho dù nguyện ý hay không thì chuyện quân đội loài người tiến vào lãnh địa tộc Ca Ngang đã là chuyện không thể xoay chuyên.</w:t>
      </w:r>
    </w:p>
    <w:p>
      <w:pPr>
        <w:pStyle w:val="BodyText"/>
      </w:pPr>
      <w:r>
        <w:t xml:space="preserve">Lúc này Ca Đạt Hãn chỉ muốn mượn việc này để thu lợi ích từ Tử Xuyên Tú: “Quân đội của ngài đi ngang qua chỗ chúng tôi, chúng tôi nhận được bao nhiêu lộ phí?”.</w:t>
      </w:r>
    </w:p>
    <w:p>
      <w:pPr>
        <w:pStyle w:val="BodyText"/>
      </w:pPr>
      <w:r>
        <w:t xml:space="preserve">Trong khi đó Tử Xuyên Tú thực sự không muốn để Ca Đạt Hãn ra giá quá gắt: “Lộ phí? Không có chuyện đó đâu, ta còn muốn đòi nợ của các ngài đó, nếu như không biết thức thời, chúng ta ở dưới trướng tính toán một lượt, ngài đừng có rượu mời không uống lại uống rượu phạt”.</w:t>
      </w:r>
    </w:p>
    <w:p>
      <w:pPr>
        <w:pStyle w:val="BodyText"/>
      </w:pPr>
      <w:r>
        <w:t xml:space="preserve">Hai người trừng mắt giằng co với nhau, dù gì đi nữa trong tình thế đứng trước một người mạnh hơn, Ca Đạt Hãn là người xuống nước trước, ông ta hỏi: “Đại nhân, ngài thực sự có thể cam đoan quý quân khi đi ngang qua không mảy may động tới tộc của tôi không?”.</w:t>
      </w:r>
    </w:p>
    <w:p>
      <w:pPr>
        <w:pStyle w:val="BodyText"/>
      </w:pPr>
      <w:r>
        <w:t xml:space="preserve">Tử Xuyên Tú cũng không làm ngặt nghèo: “Ta sẽ cố gắng tới mức cao nhất quản lý binh lính, e rằng không thể tránh được có binh lính lén làm chuyện sai trái, nhưng tuyệt đối sẽ không có việc chém giết quy mô lớn, đương nhiên điều này cũng cần Tước gia ngài phối hợp, tốt nhất con dân của ngài cũng đừng kích thích hành động binh lính của ta, mọi người hãy sống chung hòa bình với nhau”.</w:t>
      </w:r>
    </w:p>
    <w:p>
      <w:pPr>
        <w:pStyle w:val="BodyText"/>
      </w:pPr>
      <w:r>
        <w:t xml:space="preserve">“Điều này thì tôi cũng cố gắng hết sức, tộc Ca Ngang từ trước tới nay là một bộ tộc ôn hòa, chúng tôi không thích chiến tranh”.</w:t>
      </w:r>
    </w:p>
    <w:p>
      <w:pPr>
        <w:pStyle w:val="BodyText"/>
      </w:pPr>
      <w:r>
        <w:t xml:space="preserve">“Thế nhưng, Tước gia ngài chỉ thỏa mãn như vậy sao?”. Đột nhiên Tử Xuyên Tú chuyển đề tài: “Thân ở trong sự kiện biến đổi của thời đại, chẳng lẽ ngài chỉ cam tâm tình nguyện ngồi ở vị trí một tộc trưởng thôi sao? Dã tâm của tộc Ca Ngang chỉ như thế thôi sao? Trước cuộc chiến Ba Đan, ta đã từng nói với ngài một câu, ngài còn nhớ không?”.</w:t>
      </w:r>
    </w:p>
    <w:p>
      <w:pPr>
        <w:pStyle w:val="BodyText"/>
      </w:pPr>
      <w:r>
        <w:t xml:space="preserve">Ca Đạt Hãn bình tĩnh nói: “Điện hạ, tôi sẽ ghi nhớ lời dạy bảo của ngài trong lòng”.</w:t>
      </w:r>
    </w:p>
    <w:p>
      <w:pPr>
        <w:pStyle w:val="BodyText"/>
      </w:pPr>
      <w:r>
        <w:t xml:space="preserve">“Khi đó thế lực của Ma Thần Hoàng vẫn còn rất mạnh, có lẽ Tước gia ngài vẫn còn nghi ngờ câu nói của ta, nhưng bây giờ Tước gia ngài có còn nghi ngờ năng lực thực hiện lời hứa của mình không? Tước gia, nhà Tử Xuyên có ý định nâng đỡ ngài ngồi lên ngôi vị Hoàng đế của vương quốc, ý ngài thế nào?”.</w:t>
      </w:r>
    </w:p>
    <w:p>
      <w:pPr>
        <w:pStyle w:val="BodyText"/>
      </w:pPr>
      <w:r>
        <w:t xml:space="preserve">Bất chợt nghe được giọng nói kinh người đó, phản ứng của Ca Đạt Hãn chỉ là hơi nhướng mày một chút mà thôi: “Quang Minh Vương Điện hạ, tôi không phải là thánh nhân, Thần tộc đã mất đi tông chủ, tôi tin rằng vào lúc này có rất nhiều người đang nhòm ngó Hoàng kim vị, tôi tin rằng tài thao lược của mình không kém bất kỳ một ai. Xét về thân phận tôi cũng thế, xuất thân Hoàng tộc, có đủ tư cách, nếu nhà Tử Xuyên có ý định giúp tôi ngồi lên ngôi vị chí tôn, tôi rất cảm tạ, thế nhưng điều tôi quan tâm là các ngài dùng cách gì để tôi có thể lên ngôi? Sau đó tất cả mọi việc trên đời đều có một cái giá rất lớn, các ngài cần báo đáp như thế nào?”.</w:t>
      </w:r>
    </w:p>
    <w:p>
      <w:pPr>
        <w:pStyle w:val="BodyText"/>
      </w:pPr>
      <w:r>
        <w:t xml:space="preserve">“Tước gia ngài không cần quan tâm là dùng cách thức nào, tóm lại chúng ta có thể tìm được cách”, cả hai đều là người thông minh Tử Xuyên Tú cũng không muốn vòng vo: “Nhà Tử Xuyên nắm giữ toàn điện vương quốc Ma tộc, chúng tôi muốn báo đáp như vậy”.</w:t>
      </w:r>
    </w:p>
    <w:p>
      <w:pPr>
        <w:pStyle w:val="BodyText"/>
      </w:pPr>
      <w:r>
        <w:t xml:space="preserve">“Nói cách khác, các ngài muốn tôi làm một Hoàng đế bù nhìn?”.</w:t>
      </w:r>
    </w:p>
    <w:p>
      <w:pPr>
        <w:pStyle w:val="BodyText"/>
      </w:pPr>
      <w:r>
        <w:t xml:space="preserve">“Không hoàn toàn là một Hoàng đế bù nhìn, ngài vẫn có quyền lực nhất định, so với một bộ tộc nhỏ mà nói, ngài có quyền lực rất lớn, có quyền phái đi những đoàn an ủi, có quyền nói chuyện trên hội nghị liên bộ tộc, hàng năm còn được nhận lễ phẩm cống tiến của các bộ tộc”.</w:t>
      </w:r>
    </w:p>
    <w:p>
      <w:pPr>
        <w:pStyle w:val="BodyText"/>
      </w:pPr>
      <w:r>
        <w:t xml:space="preserve">“Nói đi nói lại không phải vẫn là một Hoàng đế bù nhìn sao?”.</w:t>
      </w:r>
    </w:p>
    <w:p>
      <w:pPr>
        <w:pStyle w:val="BodyText"/>
      </w:pPr>
      <w:r>
        <w:t xml:space="preserve">Tử Xuyên Tú mỉm cười không nói, sự im lặng chính là của trả lời lễ phép nhất.</w:t>
      </w:r>
    </w:p>
    <w:p>
      <w:pPr>
        <w:pStyle w:val="BodyText"/>
      </w:pPr>
      <w:r>
        <w:t xml:space="preserve">“Nếu như tôi từ chối?”.</w:t>
      </w:r>
    </w:p>
    <w:p>
      <w:pPr>
        <w:pStyle w:val="BodyText"/>
      </w:pPr>
      <w:r>
        <w:t xml:space="preserve">“Tước gia, ngài có thể từ chối, nhưng tôi nghĩ người muốn tranh vị trí này rất nhiều, Mông Hãn các hạ vừa mới rời khỏi chỗ của ta, nếu như ông ta làm Hoàng đế...”.</w:t>
      </w:r>
    </w:p>
    <w:p>
      <w:pPr>
        <w:pStyle w:val="BodyText"/>
      </w:pPr>
      <w:r>
        <w:t xml:space="preserve">Đột nhiên Tử Xuyên Tú thay đổi chủ để: “Ta nghe nói mối quan hệ của Mông tộc và tộc Ca Ngang không tốt lắm, không biết có phải đây là sự thật không?”.</w:t>
      </w:r>
    </w:p>
    <w:p>
      <w:pPr>
        <w:pStyle w:val="BodyText"/>
      </w:pPr>
      <w:r>
        <w:t xml:space="preserve">Ca Đạt Hãn thản nhiên nói: “Trong Thần tộc, không một bộ tộc nào có quan hệ tốt với Mông tộc”.</w:t>
      </w:r>
    </w:p>
    <w:p>
      <w:pPr>
        <w:pStyle w:val="BodyText"/>
      </w:pPr>
      <w:r>
        <w:t xml:space="preserve">“Như vậy với hiểu biết của ngài về Mông Hãn, ông ta có phải là con người hào phóng không, có phải là chính trị gia vĩ đại không? Khi ông ta leo lên được vị trí chí tôn này, ông ta có xóa bỏ hiềm khích cũ không, có dùng tấm lòng bao la của mình dung nạp mọi người không?”.</w:t>
      </w:r>
    </w:p>
    <w:p>
      <w:pPr>
        <w:pStyle w:val="BodyText"/>
      </w:pPr>
      <w:r>
        <w:t xml:space="preserve">“Mông Hãn không phải là loại người như vậy, ông ta là người có thù tất báo. Quang Minh Vương, ngài không cần nói nữa, tôi hiểu ý của ngài, thế nhưng chính tôi vẫn không hiểu tại sao các vị lại lựa chọn tôi mà không phải là Mông Hãn?”.</w:t>
      </w:r>
    </w:p>
    <w:p>
      <w:pPr>
        <w:pStyle w:val="BodyText"/>
      </w:pPr>
      <w:r>
        <w:t xml:space="preserve">“Mông Hãn có dã tâm rất lớn, hơn nữa cũng là con người phản phúc, bất kỳ ai cũng không muốn lựa chọn một người như vậy làm đồng minh. Ngược lại, tính cách Tước gia ngài ôn hòa, không có dã tâm quá lớn, gia tộc cho rằng để ngài duy trì trật tự vương quốc là sự lựa chọn tốt nhất”.</w:t>
      </w:r>
    </w:p>
    <w:p>
      <w:pPr>
        <w:pStyle w:val="BodyText"/>
      </w:pPr>
      <w:r>
        <w:t xml:space="preserve">Ca Đạt Hãn yên lặng lắng nghe thế, nhưng Tử Xuyên Tú vẫn có thể tinh tế nhận ra Ca Đạt Hãn có vẻ tức giận.</w:t>
      </w:r>
    </w:p>
    <w:p>
      <w:pPr>
        <w:pStyle w:val="BodyText"/>
      </w:pPr>
      <w:r>
        <w:t xml:space="preserve">Sau đó Ca Đạt Hãn đứng dậy, vén màn trướng đi ra ngoài, Tử Xuyên Tú cũng đứng dậy đi theo sau.</w:t>
      </w:r>
    </w:p>
    <w:p>
      <w:pPr>
        <w:pStyle w:val="BodyText"/>
      </w:pPr>
      <w:r>
        <w:t xml:space="preserve">Bầu trời đêm, vô số những ngôi sao chiếu sáng bầu trời ban đêm, hai người đứng trên đỉnh núi nhìn quân doanh loài người mênh mông ở dưới chân núi, từng ánh lửa trại nhỏ lốm đốm kéo dài cho tới tận chân trời.</w:t>
      </w:r>
    </w:p>
    <w:p>
      <w:pPr>
        <w:pStyle w:val="BodyText"/>
      </w:pPr>
      <w:r>
        <w:t xml:space="preserve">Nhìn quân doanh dưới núi, Ca Đạt Hãn bình tĩnh nói: “Kẻ thù hùng mạnh đánh vào vương quốc, hủy thành diệt trấn, giết người như ngóe, xác chết kéo dài ngàn dặm, giết chóc tàn bạo, chúng tôi chưa từng chứng kiến điều này. Không điều gì có thể khiến chúng tôi sợ hãi, sụp đổ, nhưng bây giờ ngay cả Hoàng đế của vương quốc cũng do các vị tùy ý chỉ định, từ khi bắt đầu có vương quốc tới nay, chúng tôi chưa từng chịu đựng sự nhục nhã như này”.</w:t>
      </w:r>
    </w:p>
    <w:p>
      <w:pPr>
        <w:pStyle w:val="BodyText"/>
      </w:pPr>
      <w:r>
        <w:t xml:space="preserve">Ca Đạt Hãn quay đầu nhìn Tử Xuyên Tú, trong đôi mắt như có nước mắt: “Quang Minh Vương, chúng tôi không phải là những người dã man như suy nghĩ của ngài, chúng tôi là quốc gia có nền văn minh và lịch sử lâu đời, ‘Thần Điện’ của chúng tôi thậm chí còn ghi lại lịch sử lâu đời hơn cả so với đế quốc Quang Minh. Vào thời viễn cổ, ba trăm năm mươi sáu chiến sĩ Hoàng tộc mở mang biên giới lãnh thổ ở vùng cực đông hoang vu, vượt qua mọi chông gai, khắc phục mọi khó khăn gian khổ không thể tưởng tượng nổi, bọn họ đã chinh phục vùng đất của người man di, thành lập vương quốc Thần tộc kéo dài cho tới tận nay, dùng mấy trăm người Hoàng tộc thống trị hàng ngàn vạn Thần tộc địa vị thấp, sự dũng cảm của các chiến sĩ và nền văn minh huy hoàng, chúng tôi còn vĩ đại hơn rất nhiều so với các ngài tưởng tượng”.</w:t>
      </w:r>
    </w:p>
    <w:p>
      <w:pPr>
        <w:pStyle w:val="BodyText"/>
      </w:pPr>
      <w:r>
        <w:t xml:space="preserve">Tử Xuyên Tú lặng lẽ lắng nghe với vẻ tôn trọng, Tử Xuyên Tú cúi đầu nói, giọng nói rất kiên quyết: “Vương quốc rơi vào tình trạng ngày hôm nay, chúng ta không sai, các vị hãy tỉnh lại đi, hàng ngàn năm qua, vương quốc đã vô số lần xâm phạm và gây tổn thương cho thế giới loài người, lần gần đây nhất đã gây nên tổn thương rất lớn cho đất nước chúng tôi, việc có kết quả ngày hôm nay hoàn toàn là do các vị gieo gió gặt bão. Tước gia, không nên nói với dáng vẻ các vị vô tội”.</w:t>
      </w:r>
    </w:p>
    <w:p>
      <w:pPr>
        <w:pStyle w:val="BodyText"/>
      </w:pPr>
      <w:r>
        <w:t xml:space="preserve">“Tôi biết”, Ca Đạt Hãn thở dài một tiếng nói: “Điện hạ, đứng ở góc độ loài người mà nói, ngài có thể nói là chúng tôi gieo gió gặt bão, nhưng theo suy nghĩ của người Thần tộc, ba nghìn năm qua, chúng tôi vẫn bị người man rợ đè nén, đám quái vật không ngừng từng bước xâm chiếm lãnh thổ chúng tôi, vì sinh tồn, con dân Thần tộc phải vĩnh viễn chiến đấu, sự sinh tồn của chúng tôi gắn liền với địa ngục. Điều duy nhất có thể thoát khỏi chuyện này là mở một con đường máu, mà con đường này chỉ có thể là chiếm lấy phần đất đại lục Tây Xuyên mà con người đang chiếm giữ. Tiên hoàng bệ hạ đã thất bại, được ăn cả ngã về không, ngài tuẫn tiết vì nước. Lăng Bộ Hư, Bùi Mã, Diệp Nhĩ Mã, Lôi Âu, Tạp Đốn, Tạp Lan, hơn một nửa danh tướng của vương quốc ra đi, những anh hùng theo gió thổi bay đi, bọn họ đã chết nhưng còn những người sống như chúng tôi, chúng tôi có nghĩa vụ, cho dù gặp phải nỗi khuất nhục và gian khó như nào, chúng tôi cũng phải nhất định xây dựng lại Thần tộc trên bờ vực sụp đổ một cách nghiêm trọng. Quang Minh Vương, tôi nguyện ý hợp tác với nhà Tử Xuyên, xin ngài hãy ban cho tôi ngôi vị chí tôn”.</w:t>
      </w:r>
    </w:p>
    <w:p>
      <w:pPr>
        <w:pStyle w:val="BodyText"/>
      </w:pPr>
      <w:r>
        <w:t xml:space="preserve">Tử Xuyên Tú bắt đầu dao động khi hắn chăm chú nhìn Ca Đạt Hãn, từ trên gương mặt anh tuấn, những giọt nước mắt to từ từ lăn xuống: “Tước gia, trong ngài tồn tại ý chí Thần tộc quá mạnh mẽ, ta bắt đầu cảm thấy hối hận rồi”.</w:t>
      </w:r>
    </w:p>
    <w:p>
      <w:pPr>
        <w:pStyle w:val="BodyText"/>
      </w:pPr>
      <w:r>
        <w:t xml:space="preserve">“Ngài lo lắng là sau khi tôi lên làm Hoàng đế sẽ thoát khỏi sự khống chế của nhà Tử Xuyên?”.</w:t>
      </w:r>
    </w:p>
    <w:p>
      <w:pPr>
        <w:pStyle w:val="BodyText"/>
      </w:pPr>
      <w:r>
        <w:t xml:space="preserve">“Đúng vậy”.</w:t>
      </w:r>
    </w:p>
    <w:p>
      <w:pPr>
        <w:pStyle w:val="BodyText"/>
      </w:pPr>
      <w:r>
        <w:t xml:space="preserve">“Điện hạ, lo lắng là một chuyện rất nhàm chán, tôi muốn làm gì, điều đó không quan trọng, điều quan trọng là tôi có thể làm gì. Đúng như Điện hạ ngài đã nói, tôi là người của phái ôn hòa, tôi hoàn toàn tỉnh táo nhận rõ thực lực của mình, hiện tại đối với Thần tộc mà nói, điều quan trọng nhất chính là nghỉ ngơi lấy sức. Chính vì vậy trong nhiệm kỳ Hoàng đế của tôi, nhà Tử Xuyên có thể yên tâm, tôi sẽ biết lượng sức mình không khiêu chiến với quyền uy của ngài, tôi sẽ làm cho nhà Tử Xuyên hài lòng, biểu hiện tốt đẹp nhất chính là một Hoàng đế bù nhìn”.</w:t>
      </w:r>
    </w:p>
    <w:p>
      <w:pPr>
        <w:pStyle w:val="BodyText"/>
      </w:pPr>
      <w:r>
        <w:t xml:space="preserve">“Tước gia, ta có thể hỏi ngài không? Một khi ngài đã biết chỉ là một Hoàng đế bù nhìn, vậy vì sao ngài lại tình nguyện làm?”.</w:t>
      </w:r>
    </w:p>
    <w:p>
      <w:pPr>
        <w:pStyle w:val="BodyText"/>
      </w:pPr>
      <w:r>
        <w:t xml:space="preserve">Ca Đạt Hãn cười gượng nói: “Quang Minh Vương, ngài có thể nghĩ tôi và Mông Hãn như nhau, cũng là vì quyền lực, cũng có dã tâm. Ngài lầm rồi, bản thân tôi là thống lĩnh, trọng trấn một phương, quyền lực và vinh quang đối với tôi mà nói đã đủ rồi. Bản thân là Công tước vương quốc, nhưng tôi lại đi hợp tác với kẻ thù, tôi sẽ bị sử sách chửi mắng, nhưng vì tương lai của vương quốc, tôi nhất định phải ngồi vào vị trí này”.</w:t>
      </w:r>
    </w:p>
    <w:p>
      <w:pPr>
        <w:pStyle w:val="BodyText"/>
      </w:pPr>
      <w:r>
        <w:t xml:space="preserve">Tử Xuyên Tú mỉm cười: ‘Ca Đạt Hãn nói rất quang minh chính đại, nói là vì bất đắc dĩ mới không thể không ngồi vào ngôi vị Hoàng đế này, thế nhưng rốt cuộc trong lời nói này có bao nhiêu phần trăm thật lòng, bao nhiêu là lời giả dối, khách sáo che giấu suy nghĩ của mình, thì chỉ e bản thân Ca Đạt Hãn mới có thể hiểu được’.</w:t>
      </w:r>
    </w:p>
    <w:p>
      <w:pPr>
        <w:pStyle w:val="BodyText"/>
      </w:pPr>
      <w:r>
        <w:t xml:space="preserve">“Tước gia, ngài có thể đảm nhiệm cương vị Hoàng đế, chờ sau khi nguyên khí quốc gia được khôi phục, chẳng phải chúng ta lại một lần nữa quay lại chiến tranh sao?”.</w:t>
      </w:r>
    </w:p>
    <w:p>
      <w:pPr>
        <w:pStyle w:val="BodyText"/>
      </w:pPr>
      <w:r>
        <w:t xml:space="preserve">Ca Đạt Hãn cười, nụ cười tươi mang theo sự giảo hoạt: “Từ kinh nghiệm của trận đại chiến này, vương quốc muốn khôi phục lại nguyên khí quốc gia, khôi phục lại lượng dân cư của mình, chỉ e là mất rất nhiều thời gian, Thần tộc muốn trở lại sự cường thịnh, một lần nữa có thể đối kháng với loài người... ít nhất... trong khi tôi còn sống, tôi không có hy vọng này. Điện hạ, ngài trẻ tuổi hơn tôi rất nhiều nhưng tôi đoán rằng ngài cũng không có khả năng chứng kiến ngày đó. Ninh Điện hạ, hay bất kỳ một quân chủ anh minh cũng không thể cam đoan Hoàng triều sau mình muôn đời sẽ không bị tiêu diệt, không thể xác định mệnh lệnh của mình vẫn được người đời sau tuân thủ, vì vậy quan tâm tới thế giới đời sau không phải là chuyện của chúng ta, chuyện của thế hệ tiếp theo, hãy để cho thế hệ sau giải quyết”.</w:t>
      </w:r>
    </w:p>
    <w:p>
      <w:pPr>
        <w:pStyle w:val="BodyText"/>
      </w:pPr>
      <w:r>
        <w:t xml:space="preserve">Tử Xuyên Tú cũng cười, hắn giơ tay nói với Ca Đạt Hãn: “Hợp tác vui vẻ, Tước gia. Ồ, ta phải gọi ngài là Bệ hạ”.</w:t>
      </w:r>
    </w:p>
    <w:p>
      <w:pPr>
        <w:pStyle w:val="BodyText"/>
      </w:pPr>
      <w:r>
        <w:t xml:space="preserve">Ca Đạt Hãn ngẩn người, tiếp theo đó vẻ tươi cười dần hiện lên trên gương mặt ông ta: “Trong lúc nhất thời, tôi thật sự không thể nào quen với cách xưng hô này”.</w:t>
      </w:r>
    </w:p>
    <w:p>
      <w:pPr>
        <w:pStyle w:val="BodyText"/>
      </w:pPr>
      <w:r>
        <w:t xml:space="preserve">“Không có vấn đề gì, bệ hạ, ngài còn mấy chục năm nữa, ngài có thể từ từ quen với nó”.</w:t>
      </w:r>
    </w:p>
    <w:p>
      <w:pPr>
        <w:pStyle w:val="BodyText"/>
      </w:pPr>
      <w:r>
        <w:t xml:space="preserve">Ngày 25 tháng 2, quân viễn chinh tiến tới thành Cách Lan Khắc ở biên giới Ma tộc, nay thành thị này thuộc về lãnh địa tộc Ca Ngang.</w:t>
      </w:r>
    </w:p>
    <w:p>
      <w:pPr>
        <w:pStyle w:val="BodyText"/>
      </w:pPr>
      <w:r>
        <w:t xml:space="preserve">Vì để phòng ngừa quân viễn chinh, tộc Ca Ngang đã huy động sáu vạn quân chủ lực của bộ tộc Ca Ngang bố trí trong thành, nhưng vì Ca Đạt Hãn đã thương nghị xong hiệp định với Tử Xuyên Tú nên tuân theo mệnh lệnh của Ca Đạt Hãn, quân trấn thủ thành tộc Ca Ngang mở cửa thành để quân đội viễn chinh loài người vào trong thành nghỉ ngơi.</w:t>
      </w:r>
    </w:p>
    <w:p>
      <w:pPr>
        <w:pStyle w:val="Compact"/>
      </w:pPr>
      <w:r>
        <w:t xml:space="preserve">Buổi tối, Ca Đạt Hãn mở tiệc thiết đãi các tướng lĩnh quân viễn chinh, ở trong dinh quan thủ phủ, các tướng lĩnh cao cấp quân viễn chinh, Tử Xuyên Tú, Văn Hà, Lâm Băng, Phương Vân, Ngô Tân đều có mặt trong buổi tiệc này.</w:t>
      </w:r>
      <w:r>
        <w:br w:type="textWrapping"/>
      </w:r>
      <w:r>
        <w:br w:type="textWrapping"/>
      </w:r>
    </w:p>
    <w:p>
      <w:pPr>
        <w:pStyle w:val="Heading2"/>
      </w:pPr>
      <w:bookmarkStart w:id="255" w:name="chương-4-chiến-thắng-á-côn"/>
      <w:bookmarkEnd w:id="255"/>
      <w:r>
        <w:t xml:space="preserve">233. Chương 4 : Chiến Thắng Á Cô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4: Đông Chinh Ma tộc.</w:t>
      </w:r>
    </w:p>
    <w:p>
      <w:pPr>
        <w:pStyle w:val="BodyText"/>
      </w:pPr>
      <w:r>
        <w:t xml:space="preserve">Chương 4: Chiến Thắng Á Côn!</w:t>
      </w:r>
    </w:p>
    <w:p>
      <w:pPr>
        <w:pStyle w:val="BodyText"/>
      </w:pPr>
      <w:r>
        <w:t xml:space="preserve">Nhóm dịch: Tú Xuyên</w:t>
      </w:r>
    </w:p>
    <w:p>
      <w:pPr>
        <w:pStyle w:val="BodyText"/>
      </w:pPr>
      <w:r>
        <w:t xml:space="preserve">Nguồn: Vipvandan</w:t>
      </w:r>
    </w:p>
    <w:p>
      <w:pPr>
        <w:pStyle w:val="BodyText"/>
      </w:pPr>
      <w:r>
        <w:t xml:space="preserve">Phủ quan trấn thủ phủ thành Cách Lan Khắc vốn là nơi ở của giám quân sứ do gia tộc Tắc Nội Á phái tới thành Cách Lan Khắc, thế nhưng sau khi cuộc xâm chiến thế giới loài người thất bại, gia tộc Hoàng kim ngày xưa không còn nữa, không cần đợi chủ nhân nơi này thúc giục, viên giám quân sứ gia tộc Tắc Nội Á tự động thu xếp tư trang rời khỏi thành.</w:t>
      </w:r>
    </w:p>
    <w:p>
      <w:pPr>
        <w:pStyle w:val="BodyText"/>
      </w:pPr>
      <w:r>
        <w:t xml:space="preserve">Sau đó trấn thủ phủ nghênh đón chủ nhân mới, các quý tộc Ca Ngang ngẩng cao đầu đi vào ngôi nhà xa hoa, nơi mà xưa kia gia tộc Tắc Nội Á đã từng chiếm giữ, trấn thủ phủ trở thành hành cung của thủ lĩnh tộc Ca Ngang, Ca Đạt Hãn.</w:t>
      </w:r>
    </w:p>
    <w:p>
      <w:pPr>
        <w:pStyle w:val="BodyText"/>
      </w:pPr>
      <w:r>
        <w:t xml:space="preserve">Vì mới tới nên Tử Xuyên Tú không thể không đề phòng thủ đoạn của Ca Đạt Hãn, tới tham gia buổi yến tiệc chỉ có một bộ phận tướng lĩnh, Bạch Xuyên, La Kiệt, Minh Vũ, mấy tướng lĩnh, tâm phúc đều ở lại trấn thủ trong quân, quân đội loài người khống chế các khu vực phòng thủ trong thành và các con đường chính, giám sát chặt chẽ hành động của quân đội tộc Ca Ngang trong thành, đương nhiên quân đội tộc Ca Ngang cũng phái người giám sát quân viễn chinh loài người, quân đội tộc Ca Ngang cũng tập trung trong quân doanh, chuẩn bị sẵn sàng.</w:t>
      </w:r>
    </w:p>
    <w:p>
      <w:pPr>
        <w:pStyle w:val="BodyText"/>
      </w:pPr>
      <w:r>
        <w:t xml:space="preserve">Bạch Xuyên phái sứ giả tới báo cáo với Tử Xuyên Tú, Tử Xuyên Tú chỉ cười trừ, đối với lần hợp tác đầu tiên của hai bên, chuyện cảnh giác và nghi ngờ lẫn nhau cũng là đương nhiên, nếu như Ca Đạt Hãn không làm như vậy, Tử Xuyên Tú sẽ cảm thấy ông ta rất không bình thường.</w:t>
      </w:r>
    </w:p>
    <w:p>
      <w:pPr>
        <w:pStyle w:val="BodyText"/>
      </w:pPr>
      <w:r>
        <w:t xml:space="preserve">Quân đội hai bên giương cung tuốt kiếm, thế cục căng thẳng nhưng hoàn toàn không ảnh hưởng tới bầu không khí náo nhiệt trên bàn tiệc, Ca Đạt Hãn đích thân ra ngoài cổng để nghênh đón các tướng lĩnh loài người, Ca Đạt Hãn dùng thân phận tôn sư tộc trưởng, đích thân dẫn đường ọi người.</w:t>
      </w:r>
    </w:p>
    <w:p>
      <w:pPr>
        <w:pStyle w:val="BodyText"/>
      </w:pPr>
      <w:r>
        <w:t xml:space="preserve">Đêm nay trấn thủ phủ được trang hoàng rất xa hoa, trong biệt thự của trấn thủ phủ để đón tiếp các tướng lĩnh cao cấp của loài người, trên từng bậc thang, thậm chí là trong hành lang đều có trải thảm đỏ, hai bên hành lang, cứ cách mỗi năm bước lại đặt một cái lư hương bằng bạc, trong lư hương không hiểu một loại hương thơm nào đó đang cháy, khói trắng lượn lờ bay lên, hương thơm như gỗ đàn hương bao phủ cả khu biệt thự.</w:t>
      </w:r>
    </w:p>
    <w:p>
      <w:pPr>
        <w:pStyle w:val="BodyText"/>
      </w:pPr>
      <w:r>
        <w:t xml:space="preserve">Trong hội trường yến tiệc bày đầy những kỳ trân dị bảo, những cái lồng hấp bằng bạc, những tấm thảm quý, đệm lót tơ tằm, màn thêu, những sản phẩm thủ công mỹ nghệ, đồ chạm khắc đá thần bí, danh kiếm và vũ khí quý giá, tất cả những thứ này đều được trưng bày, các loại vật phẩm xa hoa, quý giá khiến người ta hoa cả mắt, cả hội trường trông giống như một nơi trưng bày vật quý giá.</w:t>
      </w:r>
    </w:p>
    <w:p>
      <w:pPr>
        <w:pStyle w:val="BodyText"/>
      </w:pPr>
      <w:r>
        <w:t xml:space="preserve">Trong số các tướng lĩnh loài người, có nhiều người cũng xuất thân quý tộc như Tử Xuyên Tú nhưng đây là lần đầu tiên mọi người biết tới sự xa hoa của Ma tộc, thỉnh thoảng có người kinh ngạc suýt xoa, mọi người không ngừng than thở.</w:t>
      </w:r>
    </w:p>
    <w:p>
      <w:pPr>
        <w:pStyle w:val="BodyText"/>
      </w:pPr>
      <w:r>
        <w:t xml:space="preserve">Ca Đạt Hãn nói với các tướng lĩnh: “Các vị đại nhân là khách quý của tộc Ca Ngang chúng tôi, nếu các vị thích cái gì, xin hãy nói một tiếng với thị vệ, khi ra về, các thị vệ sẽ giao tận tay cho tùy tùng của các ngài”.</w:t>
      </w:r>
    </w:p>
    <w:p>
      <w:pPr>
        <w:pStyle w:val="BodyText"/>
      </w:pPr>
      <w:r>
        <w:t xml:space="preserve">Khi Ca Đạt Hãn quay đầu nhìn Tử Xuyên Tú, chỉ thấy Tử Xuyên Tú nhếch miệng cười, không hiểu sao Ca Đạt Hãn lại thấy hoảng sợ, ông ta muốn giải thích nhưng lại không biết bắt đầu từ đâu, ông ta không biết làm sao nên chỉ hàm hồ nói: “Mấy đồ vật đơn sơ, đồ dùng của gia đình, chỉ sợ không lọt vào mắt các vị, khiến cho đại nhân ngài chê cười”.</w:t>
      </w:r>
    </w:p>
    <w:p>
      <w:pPr>
        <w:pStyle w:val="BodyText"/>
      </w:pPr>
      <w:r>
        <w:t xml:space="preserve">Tử Xuyên Tú chỉ cười lãnh, đạm nói: “Rất đẹp, khiến chúng ta được mở rộng tầm mắt”.</w:t>
      </w:r>
    </w:p>
    <w:p>
      <w:pPr>
        <w:pStyle w:val="BodyText"/>
      </w:pPr>
      <w:r>
        <w:t xml:space="preserve">Nơi tổ chức yến tiệc được bố trí như cung vàng điện ngọc, ở chính giữa có hai sập thủ tịch, phân chia dành cho Tử Xuyên Tú và Ca Đạt Hãn cùng ngồi, bên trái bàn tiệc đã có một hàng người ngồi, nhìn trang phục và phong thái có lẽ những người này là nhân vật hàng đầu của tộc Ca Ngang, các trưởng lão và tướng quân, khi mấy người Tử Xuyên Tú đi vào, những người này đồng loạt đứng dậy cúi đầu chào, thể hiện sự tôn kính đối với thống soái cao nhất của quân viễn chinh.</w:t>
      </w:r>
    </w:p>
    <w:p>
      <w:pPr>
        <w:pStyle w:val="BodyText"/>
      </w:pPr>
      <w:r>
        <w:t xml:space="preserve">Trước khi buổi tiệc diễn ra, Tử Xuyên Tú dùng tiếng Ma tộc phát biểu một cách đơn giản, hắn thẳng thắn nói lập trường của quân viễn chinh. : “Chúng ta tới vì muốn thảo phạt gia tộc Tắc Nội Á, không có liên quan tới các bộ tộc khác, người nào dám giúp đỡ gia tộc Tắc Nội Á, chúng ta sẽ tiêu diệt, người nào giúp đỡ chúng ta, người đó chính là bạn của nhà Tử Xuyên, nhà Tử Xuyên luôn ghi nhớ và sẽ báo đáp tình hữu nghị này”.</w:t>
      </w:r>
    </w:p>
    <w:p>
      <w:pPr>
        <w:pStyle w:val="BodyText"/>
      </w:pPr>
      <w:r>
        <w:t xml:space="preserve">Hiểu ý tứ của Tử Xuyên Tú, Ca Đạt Hãn cũng dùng tiếng nói loài người ngay trên bàn tiệc: “Không nói Tắc Nội Á tộc tàn bạo, Ma Thần Hoàng Tạp Đặc ngang ngược phát động chiến tranh khiến cho những người dân ưu tú của tộc chúng ta chết nơi đất khách quên người, chúng ta còn vô cùng căm hận sự tàn khốc của Tắc Nội Á tộc, nay đại quân Thiên triều nhà Tử Xuyên tới tấn công Tắc Nội Á tộc, giải phóng cho các bộ tộc chúng tôi, chúng tôi cực kỳ hoan nghênh. Quân đội bộ tộc chúng tôi và quân đội Thiên triều sẽ kề vai sát cánh chiến đấu, đánh đổ Tắc Nội Á tộc tàn ác và lũ chó săn, khôi phục lại hòa bình. Tộc Ca Ngang vĩnh viễn ghi nhớ ân tình giải phóng của nhà Tử Xuyên. Sau khi xây dựng lại, vương quốc Thần tộc vĩnh viễn là nước chư hầu trung thành của nhà Tử Xuyên”.</w:t>
      </w:r>
    </w:p>
    <w:p>
      <w:pPr>
        <w:pStyle w:val="BodyText"/>
      </w:pPr>
      <w:r>
        <w:t xml:space="preserve">Các tướng lĩnh loài người trên bàn tiệc đều tươi cười, xem ra Ca Đạt Hãn này rất thức thời.</w:t>
      </w:r>
    </w:p>
    <w:p>
      <w:pPr>
        <w:pStyle w:val="BodyText"/>
      </w:pPr>
      <w:r>
        <w:t xml:space="preserve">Tử Xuyên Tú nâng chén nhìn Ca Đạt Hãn nói: “Chúc mừng Bệ hạ”.</w:t>
      </w:r>
    </w:p>
    <w:p>
      <w:pPr>
        <w:pStyle w:val="BodyText"/>
      </w:pPr>
      <w:r>
        <w:t xml:space="preserve">Câu nói của Tử Xuyên Tú khiến cả bàn tiệc chấn động, các lão đại tộc Ca Ngang vừa vui mừng vừa kinh sợ. Vị trí Hoàng kim tộc này cuối cùng cũng tới lượt tộc Ca Ngang chúng ta rồi, đã tới năm trăm năm tộc Ca Ngang chưa làm Hoàng kim tộc rồi.</w:t>
      </w:r>
    </w:p>
    <w:p>
      <w:pPr>
        <w:pStyle w:val="BodyText"/>
      </w:pPr>
      <w:r>
        <w:t xml:space="preserve">Ngay cả Ca Đạt Hãn trong lòng đã sớm biết cũng lộ rõ sự vui mừng, đây không phải là cuộc mật đàm trong mật thất của hai người, khi nói trước mặt nhiều người của hai nước, trước mặt mười mấy tướng lĩnh cao cấp của hai nước, Tử Xuyên Tú, đại biểu của nhà Tử Xuyên đích thân hứa hẹn, đây tuyệt đối không phải là chuyện có thể lật lọng.</w:t>
      </w:r>
    </w:p>
    <w:p>
      <w:pPr>
        <w:pStyle w:val="BodyText"/>
      </w:pPr>
      <w:r>
        <w:t xml:space="preserve">Cho dù ngạc nhiên mừng rỡ nhưng Ca Đạt Hãn không vì sự vui mừng mà mất đi lý trí của mình, Ca Đạt Hãn khom người cung kính đáp lễ, sau đó ông ta nâng chén nói: “Ân huệ của Đại tướng quân, bỉ tộc từ trên xuống dưới không bao giờ quên. Tôi, vĩnh viễn là thuộc hạ trung thành nhất của Đại tướng quân, xin kính cẩn dùng ly rượu này biểu đạt thành ý tạ ơn Đại tướng quân”.</w:t>
      </w:r>
    </w:p>
    <w:p>
      <w:pPr>
        <w:pStyle w:val="BodyText"/>
      </w:pPr>
      <w:r>
        <w:t xml:space="preserve">Chiêng trống ầm vang, chuông vàng lanh lảnh, người hầu như nước chảy tiến vào, liên tục dâng lên các món ăn ngon, rượu ngon như chạy trên mặt đất, như bơi trong nước, bay trên bầu trời, bò trên núi. Các loại món ăn ngon, cần gì có đó, chỉ tiếc là không thể mang Long vương dưới biển lên hầm mà thôi cho dù là như vậy có thể bất kính với Tử Xuyên Tú đại nhân.</w:t>
      </w:r>
    </w:p>
    <w:p>
      <w:pPr>
        <w:pStyle w:val="BodyText"/>
      </w:pPr>
      <w:r>
        <w:t xml:space="preserve">Trong lúc nhất thời, các tướng lĩnh hai bên đều nâng chén, tiếng chạm nhau của chén rượu vang lên không ngừng.</w:t>
      </w:r>
    </w:p>
    <w:p>
      <w:pPr>
        <w:pStyle w:val="BodyText"/>
      </w:pPr>
      <w:r>
        <w:t xml:space="preserve">Ngoại trừ Ca Đạt Hãn, trường lão tộc Ca Ngang và một số ít tướng lĩnh quân đội cũng tham gia tiệc rượu, chỉ một số ít tướng lĩnh loài người có thể nói tiếng Ma tộc, cũng chỉ có một số ít tướng lĩnh Ma tộc có thể nói tiếng loài người nhưng điều này hoàn toàn không ảnh hưởng tới việc nói chuyện của hai bên.</w:t>
      </w:r>
    </w:p>
    <w:p>
      <w:pPr>
        <w:pStyle w:val="BodyText"/>
      </w:pPr>
      <w:r>
        <w:t xml:space="preserve">Đây đơn giản chỉ là tiệc rượu tăng cường tình hữu nghị giữa hai bên, tuyệt đối không có người nào thao thao bất tuyệt, mọi người chỉ có việc cầm chén rượu của mình, tìm một đối thủ mời rượu là xong.</w:t>
      </w:r>
    </w:p>
    <w:p>
      <w:pPr>
        <w:pStyle w:val="BodyText"/>
      </w:pPr>
      <w:r>
        <w:t xml:space="preserve">Không hiểu có phải do Ca Đạt Hãn cố tình bố trí hay không mà những người của tộc Ca Ngang tham dự buổi yến tiệc đều trong Hoàng tộc, nói cách khác nhìn bề ngoài tất cả mọi người đều không có gì khác biệt với nhau.</w:t>
      </w:r>
    </w:p>
    <w:p>
      <w:pPr>
        <w:pStyle w:val="BodyText"/>
      </w:pPr>
      <w:r>
        <w:t xml:space="preserve">Điều này làm giảm đi tâm lý mâu thuẫn của các tướng lĩnh nhà Tử Xuyên, nói thật ngồi cùng xưng huynh đệ với một Ma tộc đẳng cấp thấp, mặt mày hung dữ khiến ọi người có thể không thoải mái, thế nhưng hiện tại hình dáng bề ngoài của Hoàng tộc Ma tộc không thua kém chút nào, mà không chỉ là không thua kém mà mỗi người ngồi đây quả thực cũng được coi là mỹ nam tử.</w:t>
      </w:r>
    </w:p>
    <w:p>
      <w:pPr>
        <w:pStyle w:val="BodyText"/>
      </w:pPr>
      <w:r>
        <w:t xml:space="preserve">Theo như lời nói của Phó thống lĩnh Lâm Băng: “Dù gì nhìn cũng thuận mắt hơn người của chúng ta nhiều”, nhìn ánh mắt mê đắm của Lâm Băng, Tử Xuyên Tú nghi ngờ không hiểu cô nàng này có ý định, định cư ở vương quốc Ma tộc hay không?</w:t>
      </w:r>
    </w:p>
    <w:p>
      <w:pPr>
        <w:pStyle w:val="BodyText"/>
      </w:pPr>
      <w:r>
        <w:t xml:space="preserve">Chuyện này khiến cho là tự trọng đám tướng lĩnh như Văn Hà bị tổn thương cực kỳ lớn.</w:t>
      </w:r>
    </w:p>
    <w:p>
      <w:pPr>
        <w:pStyle w:val="BodyText"/>
      </w:pPr>
      <w:r>
        <w:t xml:space="preserve">Nhưng may mắn thay vị Hoàng đế tương lai của Ma tộc là người rất chu đáo, ông ta đương nhiên không thể để cho tiệc rượu tịch mịch. Rượu uống nửa chừng, Ca Đạt Hãn vỗ tay, một đoàn mỹ nữ tử phía sau đài nối đuôi nhau đi ra ngoài, vừa múa vừa hát, làn gió thơm bay nhè nhẹ, khiến cho cả một đám người thô kệch say đắm, không chờ cho bọn họ có phản ứng, những mỹ nữ đã tươi cười ngồi ngay bên cạnh bọn họ, rót rượu, châm trà.</w:t>
      </w:r>
    </w:p>
    <w:p>
      <w:pPr>
        <w:pStyle w:val="BodyText"/>
      </w:pPr>
      <w:r>
        <w:t xml:space="preserve">Mượn cơ hội tới bên cạnh Tử Xuyên Tú mời rượu, Hồng y kỳ bản Phương Vân đột nhiên hỏi một vấn đề: “Đại nhân, nghe nói Hoàng tộc Ma tộc không vượt qua con số trăm người, như vậy hẳn rất ít người, nhưng bây giờ nhìn số nam nữ Hoàng tộc ngồi đây đã có khoảng năm, sáu mươi người, chẳng lẽ số lượng Hoàng tộc Ca Ngang nhiều như vậy sao?”.</w:t>
      </w:r>
    </w:p>
    <w:p>
      <w:pPr>
        <w:pStyle w:val="BodyText"/>
      </w:pPr>
      <w:r>
        <w:t xml:space="preserve">Tử Xuyên Tú ngẩn người, Ca Đạt Hãn cười hì hì nói: “Vị tướng quân này, ngài chưa từng đi lính ở Viễn Đông đúng không?”.</w:t>
      </w:r>
    </w:p>
    <w:p>
      <w:pPr>
        <w:pStyle w:val="BodyText"/>
      </w:pPr>
      <w:r>
        <w:t xml:space="preserve">“Ta tới từ quân biên phòng Tây Bắc, quả thật ta chưa từng phục vụ ở Viễn Đông”.</w:t>
      </w:r>
    </w:p>
    <w:p>
      <w:pPr>
        <w:pStyle w:val="BodyText"/>
      </w:pPr>
      <w:r>
        <w:t xml:space="preserve">“Điều này cũng khó trách, xem ra ngài không hiểu lắm về tình hình vương quốc, so với Hoàng tộc, thần dân đàn ông đẳng cấp thấp quả thật có vẻ bề ngoài rất khác biệt, nhưng đối với nữ mà nói, thần dân Hoàng tộc và thần dân đẳng cấp thấp rất khó phân biệt. Nữ thần dân đẳng cấp thấp có dáng vẻ bề ngoài giống hệt như nữ Hoàng tộc, điều khác biệt là trí tuệ bọn họ thấp hơn người Hoàng tộc, không thể so với nữ Hoàng tộc”.</w:t>
      </w:r>
    </w:p>
    <w:p>
      <w:pPr>
        <w:pStyle w:val="BodyText"/>
      </w:pPr>
      <w:r>
        <w:t xml:space="preserve">Khi nghe Ca Đạt Hãn nói vậy, hứng thú của Tử Xuyên Tú nổi lên, hắn lên tiếng hỏi: “Nếu như người Hoàng tộc và nữ thần dân cấp thấp hôn nhân, vậy con cái sinh ra sẽ như thế nào?”.</w:t>
      </w:r>
    </w:p>
    <w:p>
      <w:pPr>
        <w:pStyle w:val="BodyText"/>
      </w:pPr>
      <w:r>
        <w:t xml:space="preserve">Sắc mặt quân Viễn Đông khẽ tái nhưng ông ta vẫn mỉm cười nói: “Ở nơi Thần tộc, con cái chủ yếu do nhà trai quyết định, nếu như người đàn ông là thần dân cấp thấp thì con cái cũng là thần dân cấp thấp, nếu như đàn ông là Hoàng tộc thì con cái sinh ra cũng là Hoàng tộc, đương nhiên nếu như cả cha mẹ đều là Hoàng tộc thì con cái sinh ra sẽ càng thêm ưu tú, những người này Hoàng tộc chúng tôi gọi là thuần chủng Hoàng tộc, nữ Hoàng tộc chỉ gả cho nam Hoàng tộc trong khi đó nam Hoàng tộc lấy nữ Hoàng tộc làm chính thê còn nữ thần dân cấp thấp làm thiếp”.</w:t>
      </w:r>
    </w:p>
    <w:p>
      <w:pPr>
        <w:pStyle w:val="BodyText"/>
      </w:pPr>
      <w:r>
        <w:t xml:space="preserve">“Vậy thuần chủng Hoàng tộc và Hoàng tộc bình thường có gì khác nhau?”.</w:t>
      </w:r>
    </w:p>
    <w:p>
      <w:pPr>
        <w:pStyle w:val="BodyText"/>
      </w:pPr>
      <w:r>
        <w:t xml:space="preserve">Tử Xuyên Tú không hiểu hắn có phạm sai lầm nào không, nhưng hắn thấy sắc mặt Ca Đạt Hãn càng lúc càng âm trầm, nhưng ông ta vẫn tươi cười nói: “Theo như tôi được biết cho dù là về mặt trí tuệ hay sức lực, hoàng tộc thuần chủng và Hoàng tộc bình thường không có gì khác nhau. Đại tướng quân, thế nhưng Thần tộc rất chú trọng truyền thừa huyết thống, hoàng tộc thuần chủng được cho là cao quý hơn so với Hoàng tộc bình thường, về phương diện kế thừa quyền lực, hoàng tộc thuần chủng chiếm rất nhiều ưu thế, ví dụ như có một số bộ tộc quy định, chỉ có Hoàng tộc thuần chủng mới có quyền thừa kế ngôi vị thủ lĩnh bộ tộc”.</w:t>
      </w:r>
    </w:p>
    <w:p>
      <w:pPr>
        <w:pStyle w:val="BodyText"/>
      </w:pPr>
      <w:r>
        <w:t xml:space="preserve">Khi nghe Ca Đạt Hãn nói, đột nhiên Tử Xuyên Tú phát hiện ra một điều, đám tướng lĩnh tộc Ca Ngang vốn đang ăn uống cười đùa ầm ĩ nhưng khi Ca Đạt Hãn bắt đầu nói, bọn họ đã dừng lại, ánh mắt bọn họ đều tập trung trên người Ca Đạt Hãn, chăm chú lắng nghe, không một ai lên tiếng, bầu không khí có vẻ nghiêm trọng.</w:t>
      </w:r>
    </w:p>
    <w:p>
      <w:pPr>
        <w:pStyle w:val="BodyText"/>
      </w:pPr>
      <w:r>
        <w:t xml:space="preserve">Điều này khiến Tử Xuyên Tú rất ngạc nhiên, chẳng lẽ những người này không biết những điều Ca Đạt Hãn đang nói sao?</w:t>
      </w:r>
    </w:p>
    <w:p>
      <w:pPr>
        <w:pStyle w:val="BodyText"/>
      </w:pPr>
      <w:r>
        <w:t xml:space="preserve">Khi nhìn thấy sắc mặt nghi ngờ của Tử Xuyên Tú, Ca Đạt Hãn bất đắc dĩ cười gượng nói: “Thật ra cũng không có gì là bí mật, tôi là Hoàng tộc hỗn huyết, không phải là Hoàng tộc thuần chủng, năm đó tôi có thể kế thừa vị trí tộc trưởng có thể nói phần lớn dựa vào may mắn”.</w:t>
      </w:r>
    </w:p>
    <w:p>
      <w:pPr>
        <w:pStyle w:val="BodyText"/>
      </w:pPr>
      <w:r>
        <w:t xml:space="preserve">“A” Tử Xuyên Tú khẽ hô lên một tiếng, lúc này hắn đã hiểu vì sao khi nói tới chủ đề này, các tướng lĩnh tộc Ca Ngang có sắc mặt cổ quái như vậy.</w:t>
      </w:r>
    </w:p>
    <w:p>
      <w:pPr>
        <w:pStyle w:val="BodyText"/>
      </w:pPr>
      <w:r>
        <w:t xml:space="preserve">Chính bản thân hắn đã không cảm nhận được việc không phải là Hoàng tộc thuần chủng là một nỗi đau trong lòng của Ca Đạt Hãn, chính hắn lại còn cố tình bới móc về huyết thống, xát muối vào vết thương lòng của người ta, thảo nào Ca Đạt Hãn có vẻ buồn bực như vậy.</w:t>
      </w:r>
    </w:p>
    <w:p>
      <w:pPr>
        <w:pStyle w:val="BodyText"/>
      </w:pPr>
      <w:r>
        <w:t xml:space="preserve">Tử Xuyên Tú vội vàng nói: “Thật ra thuần chủng hay không thuần chủng cũng không có gì quan trọng, điều quan trọng là phải có thực lực. Tước gia, ta cũng được ban thưởng họ Tử Xuyên, không phải dòng dõi chính thống nhà Tử Xuyên, nhưng ngày hôm nay không phải ta cũng là quan lớn nắm quyền khống chế một phương sao? Cũng như vậy, Tước gia ngài không có xuất thân Hoàng tộc thuần chủng nhưng hôm nay chuẩn bị đăng cơ Hoàng đế sao? Từ đó có thể thấy huyết thống không phải là vấn đề quan trọng”.</w:t>
      </w:r>
    </w:p>
    <w:p>
      <w:pPr>
        <w:pStyle w:val="BodyText"/>
      </w:pPr>
      <w:r>
        <w:t xml:space="preserve">“Đại tướng quân, ngài nói rất đúng, thật ra huyết thống cũng không phải là điều quá quan trọng. Nào, tôi kính ngài một chén”.</w:t>
      </w:r>
    </w:p>
    <w:p>
      <w:pPr>
        <w:pStyle w:val="BodyText"/>
      </w:pPr>
      <w:r>
        <w:t xml:space="preserve">Hai người cạn chén, uống một hơi cạn sau đó cẩn thận từng ly từng tí khi nói về chủ đề mới.</w:t>
      </w:r>
    </w:p>
    <w:p>
      <w:pPr>
        <w:pStyle w:val="BodyText"/>
      </w:pPr>
      <w:r>
        <w:t xml:space="preserve">Thật ra trong lòng mọi người đều hiểu rất rõ ràng, huyết thống vô cùng quan trọng, nếu như Tử Xuyên Tú thật sự có huyết thống nhà Tử Xuyên, với thực lực hiện nay của hắn hôm nay hắn đâu chỉ là thống lĩnh quân Viễn Đông, nói một cách đơn giản, hắn mạnh hơn gấp cả ngàn lần so với Tử Xuyên Trữ, người thừa kế vị trí Tổng trưởng.</w:t>
      </w:r>
    </w:p>
    <w:p>
      <w:pPr>
        <w:pStyle w:val="BodyText"/>
      </w:pPr>
      <w:r>
        <w:t xml:space="preserve">Tiệc rượu đêm nay xuất hiện bầu không khí kỳ quái, trên tiệc rượu, các tướng lĩnh hai bên uống rượu tới say mèm, hai bên thân thiết ngồi dựa lưng vào tần đệm nói năng loạn bậy rồi quay người đi chỗ khác, tất cả mọi người trên tiệc rượu đối với những sứ giả hai bên liên tục ra vào báo cao tin tức tình báo nhưng là không nhìn thấy, giống như bọn họ là những người trong suốt.</w:t>
      </w:r>
    </w:p>
    <w:p>
      <w:pPr>
        <w:pStyle w:val="BodyText"/>
      </w:pPr>
      <w:r>
        <w:t xml:space="preserve">Đêm nay, rượu ngon, món ăn ngon không ngừng dâng lên nhưng Tử Xuyên Tú không ăn nhiều, hắn có cảm giác rằng thói quen ăn uống và tập quán cuộc sống của Ma tộc thực sự kém quá xa so với nhân loại, chỉ đạt tới trình độ món ăn ngon, còn xa mới được coi là độc được.</w:t>
      </w:r>
    </w:p>
    <w:p>
      <w:pPr>
        <w:pStyle w:val="BodyText"/>
      </w:pPr>
      <w:r>
        <w:t xml:space="preserve">Rất nhiều món ăn Tử Xuyên Tú mới lần đầu tiên nghe thấy, hắn chỉ dám ăn những loại rau có màu xanh, hay màu đen và màu tím nhưng đối với những miếng thịt mà hắn không nhận ra là thịt gì thì hắn nghi ngờ không dám ăn.</w:t>
      </w:r>
    </w:p>
    <w:p>
      <w:pPr>
        <w:pStyle w:val="BodyText"/>
      </w:pPr>
      <w:r>
        <w:t xml:space="preserve">Nhưng khi thấy vị chủ nhân Ca Đạt Hãn ăn uống say sưa rất ngon miệng, nghĩ tới chuyện Ca Đạt Hãn không có lý do gì để tự sát, cuối cùng Tử Xuyên Tú cũng nếm thử, còn về phần mùi vị, hắn thật sự không có cảm nhận nào.</w:t>
      </w:r>
    </w:p>
    <w:p>
      <w:pPr>
        <w:pStyle w:val="BodyText"/>
      </w:pPr>
      <w:r>
        <w:t xml:space="preserve">Cuối cùng sự nhẫn nại của Tử Xuyên Tú cũng lên tới cực hạn, chủ nhân trịnh trọng sai mang ra một món lạ, con vật nhỏ được chiên giòn, rốt cuộc là động vật gì thì Tử Xuyên Tú không dám hỏi, dù gì đi nữa hình dáng trông như một con chuột, mời Tử Xuyên Tú nếm thử hương vị đặc sắc khó có được này, chỉ trong chốc lát, sắc mặt viên tướng đối mặt với lữ đoàn cận vệ của Ma Thần Hoàng mà không hề sợ hãi trắng bạch như giấy vậy.</w:t>
      </w:r>
    </w:p>
    <w:p>
      <w:pPr>
        <w:pStyle w:val="BodyText"/>
      </w:pPr>
      <w:r>
        <w:t xml:space="preserve">Trong ánh mắt nhiệt tình của đám dông, Tử Xuyên Tú cẩn thận bỏ “con chuột nhỏ” vào trong miệng, khó nhọc nuốt sau đó cố gắng mỉm cười còn khó coi hơn cả so với người chết: “Ăn ngon! Thực sự là ăn ngon”.</w:t>
      </w:r>
    </w:p>
    <w:p>
      <w:pPr>
        <w:pStyle w:val="BodyText"/>
      </w:pPr>
      <w:r>
        <w:t xml:space="preserve">Nhưng Ca Đạt Hãn vẫn rất nhiệt tình, không chịu từ bỏ: “Đại nhân, hãy nếm thử cái này, cái này bình thường rất khó bắt, món ăn ngon khó có được”.</w:t>
      </w:r>
    </w:p>
    <w:p>
      <w:pPr>
        <w:pStyle w:val="BodyText"/>
      </w:pPr>
      <w:r>
        <w:t xml:space="preserve">“Không cần...”.</w:t>
      </w:r>
    </w:p>
    <w:p>
      <w:pPr>
        <w:pStyle w:val="BodyText"/>
      </w:pPr>
      <w:r>
        <w:t xml:space="preserve">“Nào, hãy nếm thử một cái nữa, ngài tuyệt đối không nên khách sáo!”.</w:t>
      </w:r>
    </w:p>
    <w:p>
      <w:pPr>
        <w:pStyle w:val="BodyText"/>
      </w:pPr>
      <w:r>
        <w:t xml:space="preserve">“Ta không khách sáo...</w:t>
      </w:r>
    </w:p>
    <w:p>
      <w:pPr>
        <w:pStyle w:val="BodyText"/>
      </w:pPr>
      <w:r>
        <w:t xml:space="preserve">“Thật sự không nên khách sáo...”.</w:t>
      </w:r>
    </w:p>
    <w:p>
      <w:pPr>
        <w:pStyle w:val="BodyText"/>
      </w:pPr>
      <w:r>
        <w:t xml:space="preserve">“Ta thật sự không khách sáo...”.</w:t>
      </w:r>
    </w:p>
    <w:p>
      <w:pPr>
        <w:pStyle w:val="BodyText"/>
      </w:pPr>
      <w:r>
        <w:t xml:space="preserve">Sau khi bị buộc ăn ba “con chuột nhỏ” nước mắt Tử Xuyên Tú chảy ròng ròng, các tướng lĩnh loài người ở đây đều ném cho Tử Xuyên Tú ánh mắt đồng tình, Tử Xuyên Tú hung ác nhìn trả lại, ý uy hiếp hiện lên rõ ràng trong mắt: “Ai dám nhìn ta, ta khiến người đó được nếm thử món ăn ngon Thần tộc khó có được”.</w:t>
      </w:r>
    </w:p>
    <w:p>
      <w:pPr>
        <w:pStyle w:val="BodyText"/>
      </w:pPr>
      <w:r>
        <w:t xml:space="preserve">Lập tức mọi người di chuyển ánh mắt, không một ai dám liếc nhìn Tử Xuyên Tú, dù chỉ một cái.</w:t>
      </w:r>
    </w:p>
    <w:p>
      <w:pPr>
        <w:pStyle w:val="BodyText"/>
      </w:pPr>
      <w:r>
        <w:t xml:space="preserve">Vì vậy Tử Xuyên Tú cảm thấy cực kỳ cô đơn, đột nhiên Tử Xuyên Tú cảm thấy hối hận, vì sao hắn không mang theo cái thùng cơm La Kiệt tới đây? Nếu như có La Kiệt, đừng nói là con chuột nhỏ mà cho dù là con chuột chết, gã cũng ăn rất ngon, tuyệt đối sẽ không làm đám Ma tộc này đơn độc ép hắn ăn món ăn ngon này.</w:t>
      </w:r>
    </w:p>
    <w:p>
      <w:pPr>
        <w:pStyle w:val="BodyText"/>
      </w:pPr>
      <w:r>
        <w:t xml:space="preserve">Tiệc rượu chấm dứt vào khoảng hơn mười hai giờ đêm, khi chia tay, Ca Đạt Hãn tiễn Tử Xuyên Tú ra tận công phủ, một lần nữa Ca Đạt Hãn ám chỉ muốn tặng mấy mỹ nữ cho Tử Xuyên Tú mang về, nhưng Tử Xuyên Tú kiên quyết từ chối ý định của Ca Đạt Hãn.</w:t>
      </w:r>
    </w:p>
    <w:p>
      <w:pPr>
        <w:pStyle w:val="BodyText"/>
      </w:pPr>
      <w:r>
        <w:t xml:space="preserve">Đi ra ngoài công chính trấn thủ phủ, đi ra khỏi bầu không khí ấm áp trong tiệc rượu, không khí bên ngoài rất lạnh, gió đầu xuân thổi mạnh khiến Tử Xuyên Tú không khỏi dựng cổ áo khoác lên.</w:t>
      </w:r>
    </w:p>
    <w:p>
      <w:pPr>
        <w:pStyle w:val="BodyText"/>
      </w:pPr>
      <w:r>
        <w:t xml:space="preserve">Cũng là bầu trời đêm nhưng không hiểu vì nguyên nhân gì mà bầu trời đêm ở vương quốc càng thêm tĩnh mịch.</w:t>
      </w:r>
    </w:p>
    <w:p>
      <w:pPr>
        <w:pStyle w:val="BodyText"/>
      </w:pPr>
      <w:r>
        <w:t xml:space="preserve">So với thành thị của con người, thành thị của Ma tộc có vẻ đơn giản hơn rất nhiều.</w:t>
      </w:r>
    </w:p>
    <w:p>
      <w:pPr>
        <w:pStyle w:val="BodyText"/>
      </w:pPr>
      <w:r>
        <w:t xml:space="preserve">Thành Cách Lan Khắc được cho là có năm vạn người dân coi như là một thành thị lớn trong vương quốc Ma tộc, thế nhưng trong con mắt của Tử Xuyên Tú và các tướng lĩnh, ngôi thành này chỉ như một quận nhỏ trong thế giới loài người. Đường phố nhỏ hẹp, nhà cửa thấp bé, phần lớn chỉ làm bằng đá và gỗ, vấn đề quản lý thành thị của Ma tộc cực kỳ yếu kém, chỉ một đoạn đường phố chưa tới năm trăm mét, Tử Xuyên Tú đã nhìn thấy không dưới mười đống rác, rác tanh tưởi, hôi thối tích tụ ở ven đường chiếm một nửa mặt phố, trong khi đó việc xây dựng các con phố không có bất kỳ quy hoạch cụ thể, nhà cửa lộn xộn, các con phố xây đựng ngoằn ngoèo, không có hình thù cụ thể.</w:t>
      </w:r>
    </w:p>
    <w:p>
      <w:pPr>
        <w:pStyle w:val="BodyText"/>
      </w:pPr>
      <w:r>
        <w:t xml:space="preserve">Cơn mưa mới qua đi, con đường gồ ghề nước đọng khắp nơi, Tử Xuyên Tú và đám tướng lĩnh cưỡi ngựa đi rất cẩn thận, bọn họ chỉ sợ nước bẩn bắn lên làm ướt giày và quần áo.</w:t>
      </w:r>
    </w:p>
    <w:p>
      <w:pPr>
        <w:pStyle w:val="BodyText"/>
      </w:pPr>
      <w:r>
        <w:t xml:space="preserve">Trên đường phố, không nhìn thấy một tụ điểm tập trung người, có vẻ im ắng trống trải, Tử Xuyên Tú chú ý quan sát những cửa hàng hai bên đường, cũng giống như loài người, Ma tộc cũng tồn tại hình thức buôn bán. đọc truyện mới nhất tại .</w:t>
      </w:r>
    </w:p>
    <w:p>
      <w:pPr>
        <w:pStyle w:val="BodyText"/>
      </w:pPr>
      <w:r>
        <w:t xml:space="preserve">Thế nhưng so với việc buôn bán rất phồn thịnh của con người, hành động buôn bán của Ma tộc ở vào trình độ cực kỳ nguyên thủy.</w:t>
      </w:r>
    </w:p>
    <w:p>
      <w:pPr>
        <w:pStyle w:val="BodyText"/>
      </w:pPr>
      <w:r>
        <w:t xml:space="preserve">Có thể vì trình độ văn hóa phổ cập của Ma tộc rất thấp nên trước các cửa hàng của Ma tộc không có tên cửa hàng, bọn họ chỉ dùng hình vẽ để thông báo loại hàng hóa mà bọn họ kinh doanh, ví dụ như cửa hàng thực phẩm thì bọn họ vẽ một cái bánh bao lớn, cửa hàng quần áo thì vẽ một cái kéo, cửa hàng bán củi thì bọn họ dùng một miếng vải trắng, bên trên có vẽ củi, mặc dù rất đơn giản nhưng nhìn có thể hiểu ngay.</w:t>
      </w:r>
    </w:p>
    <w:p>
      <w:pPr>
        <w:pStyle w:val="BodyText"/>
      </w:pPr>
      <w:r>
        <w:t xml:space="preserve">“Thống lĩnh”. Văn Hà và Tử Xuyên Tú cưỡi ngựa đi ngang nhau, Văn Hà cười hì hì, thở ra hơi rượu nói với Tử Xuyên Tú: “Đại nhân, tôi thấy Ca Đạt Hãn có ý định... tặng ngài hai mỹ nữ, quả nhiên là quốc sắc thiên hương, đại nhân ngài từ chối như vậy, chẳng lẽ không thấy tiếc sao? Đại nhân, tôi nghe nói trước kia ngài mang Tú Tự doanh tới Viễn Đông, phong cách rất linh hoạt, hôm nay thật sự không giống với ngài như mọi khi”.</w:t>
      </w:r>
    </w:p>
    <w:p>
      <w:pPr>
        <w:pStyle w:val="BodyText"/>
      </w:pPr>
      <w:r>
        <w:t xml:space="preserve">Tử Xuyên Tú cũng cười nói: “Khi đó có phần không cẩn thận, nay nghe ngươi nói như vậy, có phần hối hận”.</w:t>
      </w:r>
    </w:p>
    <w:p>
      <w:pPr>
        <w:pStyle w:val="BodyText"/>
      </w:pPr>
      <w:r>
        <w:t xml:space="preserve">Hai người nhìn nhau cười nhưng trong nụ cười không có nhiều niềm vui, đương nhiên Tử Xuyên Tú hiểu là Văn Hà đang thầm bất mãn, gã oán hận Tử Xuyên Tú giả bộ đứng đắn, nghiêm chỉnh, bản thân Tử Xuyên Tú là Thống lĩnh quân viễn chinh nhưng không chịu tiếp nhận quà tặng của Ca Đạt Hãn nên các tướng lĩnh khác không dám tiếp nhận.</w:t>
      </w:r>
    </w:p>
    <w:p>
      <w:pPr>
        <w:pStyle w:val="BodyText"/>
      </w:pPr>
      <w:r>
        <w:t xml:space="preserve">Tử Xuyên Tú chỉ hàm hồ như nghe không hiểu điều gì, không phải là Tử Xuyên Tú giả vờ đạo đức, đứng đắn, nghiêm chỉnh, nếu trước người phụ nữ thiên kiều bá mị không yêu thương nhung nhớ, không động tâm thì đó là người giã dối, nhưng vấn đề là Tử Xuyên Tú là người đứng đầu đại quân hắn phải chú ý ảnh hưởng.</w:t>
      </w:r>
    </w:p>
    <w:p>
      <w:pPr>
        <w:pStyle w:val="BodyText"/>
      </w:pPr>
      <w:r>
        <w:t xml:space="preserve">Đám tướng lĩnh từng trải Vân Hà kia đã sớm thèm rỏ rãi những mỹ nữ Ma tộc, một khi Tử Xuyên Tú hắn chấp nhận quà tặng của Ca Đạt Hãn, hắn tuyệt đối không thể quản lý mấy người Văn Hà. Cũng tương tự như vậy, mấy người Văn Hà khi đã nhận mỹ nữ Ma tộc thì bọn họ cũng không thể quản lý được thuộc hạ của mình.</w:t>
      </w:r>
    </w:p>
    <w:p>
      <w:pPr>
        <w:pStyle w:val="BodyText"/>
      </w:pPr>
      <w:r>
        <w:t xml:space="preserve">Vương quốc Ma tộc có một nửa dân số là nữ, một khi làn gió lả lướt trong quân đã bắt đầu thì nó sẽ không thể dừng lại, trong lịch sử đã không thiếu những tấm gương như vậy, vô số đội quân thiện chiến có thể bị hủy trong son phấn trụy lạc.</w:t>
      </w:r>
    </w:p>
    <w:p>
      <w:pPr>
        <w:pStyle w:val="BodyText"/>
      </w:pPr>
      <w:r>
        <w:t xml:space="preserve">“Không biết xấu hổ chính là lưu manh. Văn Hà, trong đầu ngươi ngoại trừ phụ nữ ra còn những điều khác không hả?”. Một giọng nói trong trẻo vang lên, phó thống lĩnh Lâm Băng từ phía sau giục ngựa chạy lên, lúc này vì uống rượu nên gương mặt của Phó thống lĩnh vốn luôn tao nhã cẩn thận thì giờ đây đỏ hồng, dáng vẻ ngượng ngùng như thiếu nữ, giọng nói của nàng mang hơi mùi rượu: “Thống lĩnh đại nhân tôi ủng hộ ngài, ngài làm rất đúng, quân đội không phải là chỗ vui chơi, không thể để cho đám súc sinh này làm xằng bậy”.</w:t>
      </w:r>
    </w:p>
    <w:p>
      <w:pPr>
        <w:pStyle w:val="BodyText"/>
      </w:pPr>
      <w:r>
        <w:t xml:space="preserve">Hai vị tướng đàn ông nhìn nhau cười.</w:t>
      </w:r>
    </w:p>
    <w:p>
      <w:pPr>
        <w:pStyle w:val="BodyText"/>
      </w:pPr>
      <w:r>
        <w:t xml:space="preserve">Đoàn người cưỡi ngựa chạy xuyên qua con phố, tiếng vó ngựa lộp cộp vang lên trên đường phố thanh vắng.</w:t>
      </w:r>
    </w:p>
    <w:p>
      <w:pPr>
        <w:pStyle w:val="BodyText"/>
      </w:pPr>
      <w:r>
        <w:t xml:space="preserve">“Như vậy đã chiếm được thành thị thứ nhất”. Nhìn những ngôi nhà thấp nhỏ, Văn Hà bùi ngùi nói: “Nếu tất cả đều thuận lợi như này, chỉ cần nửa năm, chúng ta có thể đánh tới Ma Thần bảo, chấm dứt cuộc chiến tranh này, khi đó các con có thể quay về nhà”.</w:t>
      </w:r>
    </w:p>
    <w:p>
      <w:pPr>
        <w:pStyle w:val="BodyText"/>
      </w:pPr>
      <w:r>
        <w:t xml:space="preserve">“Không thể nào thuận lợi như này”. Lâm Băng bùi ngùi nói: “Tuyệt đối không có khả năng bộ tộc nào cũng mềm yếu như bộ tộc Ca Ngang này, chúng ta cũng không thể nào hứa ỗi thủ lĩnh bộ tộc làm Hoàng đế, khi đi qua lãnh địa bộ tộc Ca Ngang, chúng ta sẽ gặp quân đội tộc Á Côn, khi đó chúng ta sẽ thấy đao thật, thấy máu thật”.</w:t>
      </w:r>
    </w:p>
    <w:p>
      <w:pPr>
        <w:pStyle w:val="BodyText"/>
      </w:pPr>
      <w:r>
        <w:t xml:space="preserve">Lâm Băng quay người nhìn Tử Xuyên Tú nói: “Á Côn tộc, Tắc Nội Á tộc, Mông tộc, đại nhân, chúng ta thật sự phải huyết chiến đánh chiếm mỗi một thành thị sao? Như vậy chúng ta sẽ phải hy sinh bao nhiêu binh lính đây?”.</w:t>
      </w:r>
    </w:p>
    <w:p>
      <w:pPr>
        <w:pStyle w:val="BodyText"/>
      </w:pPr>
      <w:r>
        <w:t xml:space="preserve">Tử Xuyên Tú chỉ thở dài mà không nói.</w:t>
      </w:r>
    </w:p>
    <w:p>
      <w:pPr>
        <w:pStyle w:val="BodyText"/>
      </w:pPr>
      <w:r>
        <w:t xml:space="preserve">Thật ra trong lòng Tử Xuyên Tú rất nghi ngờ, cho dù đánh với mỗi bộ tộc Ma tộc nào thì quân viễn chinh đều chiếm thế thượng phong nhưng nếu như tất cả các bộ tộc Ma tộc đoàn kết nhất trí thì quân viễn chinh loài người hoàn toàn không có ưu thế.</w:t>
      </w:r>
    </w:p>
    <w:p>
      <w:pPr>
        <w:pStyle w:val="BodyText"/>
      </w:pPr>
      <w:r>
        <w:t xml:space="preserve">Ba mươi vạn liên quân Bán thú nhân và loài người, lượng binh lực này đủ để đánh tổn thương nghiêm trọng vương quốc Ma tộc, nhưng nói muốn tiêu diệt vương quốc này thì hình như quá ít, yếu kém. Lần xuất chinh này, quân vụ gia tộc cũng không xác định rõ mục đích, chỉ hàm hồ nói: “Tuyên dương quân uy của chúng ta, khiến cho quân xâm lược tổn thất nặng nề không ngóc đầu lên được”, vốn Tử Xuyên Tú có hùng tâm tráng trí muốn nuốt trọn cả vương quốc này, nhưng khi xâm nhập sâu vào nội địa, hắn càng lúc càng nhận ra rằng lực lượng của mình quá nhỏ bé.</w:t>
      </w:r>
    </w:p>
    <w:p>
      <w:pPr>
        <w:pStyle w:val="BodyText"/>
      </w:pPr>
      <w:r>
        <w:t xml:space="preserve">Nếu chỉ là một lần xâm nhập vũ trang vào vương quốc Ma tộc, đánh chiếm mấy thành trấn, uy hiếp mấy thủ lĩnh bộ tộc kiêu ngạo, không tuân thủ, bức bách bọn họ ký một hiệp định thuần phục loài người, đội quân này thừa sức đối phó.</w:t>
      </w:r>
    </w:p>
    <w:p>
      <w:pPr>
        <w:pStyle w:val="BodyText"/>
      </w:pPr>
      <w:r>
        <w:t xml:space="preserve">Nhưng nếu như muốn chính thức thống trị một vương quốc đã từng hùng mạnh có một không hai trên thế giới, nhúng tay rất sâu, tham gia vào công việc nội bộ của các bộ tộc như Tắc Nội Á tộc khi xưa, chính quyền địa phương của loài người chính thức nắm quyền ở nơi này thì nhiệm vụ này còn cực kỳ gian khổ.</w:t>
      </w:r>
    </w:p>
    <w:p>
      <w:pPr>
        <w:pStyle w:val="BodyText"/>
      </w:pPr>
      <w:r>
        <w:t xml:space="preserve">Quân viễn chinh dừng ở thành Cách Lan Khắc năm ngày, trong năm ngày này, quân viễn chinh bổ sung lương thảo, nghỉ ngơi, hồi phục binh mã.</w:t>
      </w:r>
    </w:p>
    <w:p>
      <w:pPr>
        <w:pStyle w:val="BodyText"/>
      </w:pPr>
      <w:r>
        <w:t xml:space="preserve">Trong khi binh lính nghỉ ngơi, Tử Xuyên Tú và Ca Đạt Hãn tiến hành những ngày đàm phán gian khổ, loài người quyết tâm tiêu diệt Tắc Nội Á tộc, Ca Đạt Hãn thì biết rõ sự hùng mạnh của chủ cũ, ngày nay tuy đã suy sụp nhưng Tắc Nội Á tộc vẫn còn mấy vạn binh lính thiện chiến, vây bầy thú này còn phải quyết chiến một hồi, Ca Đạt Hãn thật sự không hứng thú đối với cuộc chiến tàn khốc này.</w:t>
      </w:r>
    </w:p>
    <w:p>
      <w:pPr>
        <w:pStyle w:val="BodyText"/>
      </w:pPr>
      <w:r>
        <w:t xml:space="preserve">Nếu như có thể thì Ca Đạt Hãn rất muốn tránh xa Tử Xuyên Tú nhưng hai bên dù sao cũng là đồng minh, cho dù rất keo kiệt lời nói nhưng Ca Đạt Hãn không thể không nói, ông ta khảng khái nói: “Quân đội tộc Ca Ngang nguyện xuất ba đoàn, đội, đoàn kết hành động với quân đội loài người, nghe lệnh của đại nhân”.</w:t>
      </w:r>
    </w:p>
    <w:p>
      <w:pPr>
        <w:pStyle w:val="BodyText"/>
      </w:pPr>
      <w:r>
        <w:t xml:space="preserve">Tử Xuyên Tú cười nhạt nói: “Bệ hạ, vì nâng đỡ ngài lên ngôi Hoàng đế, nhà Tử Xuyên của ta đã huy động ba mươi vạn quân đội, có thể phải hy sinh mười vạn binh lính, xuất ba đoàn, đội sao? Đây chính là câu nói của một người chuẩn bị làm Hoàng đế sao?”.</w:t>
      </w:r>
    </w:p>
    <w:p>
      <w:pPr>
        <w:pStyle w:val="BodyText"/>
      </w:pPr>
      <w:r>
        <w:t xml:space="preserve">Ca Đạt Hãn á khẩu không trả lời được, Tử Xuyên Tú thản nhiên ngồi thưởng thức dáng vẻ đau khổ của Ca Đạt Hãn.</w:t>
      </w:r>
    </w:p>
    <w:p>
      <w:pPr>
        <w:pStyle w:val="BodyText"/>
      </w:pPr>
      <w:r>
        <w:t xml:space="preserve">Thật ra Tử Xuyên Tú không quan tâm tới mấy vạn binh mã tộc Ca Ngang, thế nhưng khi quân viễn chinh tiến vào trung tâm vương quốc Ma tộc, để lại mấy vạn binh mã tộc Ca Ngang ở phía sau, vạn nhất Ca Đạt Hãn nổi lên ý đồ xấu, động tay chân đối với con đường tiếp tế của quân viễn chinh, sẽ gây khó dễ cho quân đội của hắn, nay để Ca Đạt Hãn và chủ lực tộc Ca Ngang đi theo quân viễn chinh, bọn họ rất khó có ý đồ không tốt.</w:t>
      </w:r>
    </w:p>
    <w:p>
      <w:pPr>
        <w:pStyle w:val="BodyText"/>
      </w:pPr>
      <w:r>
        <w:t xml:space="preserve">Suốt một ngày mè nheo cuối cùng hai người cũng đạt được hiệp định, đích thân Ca Đạt Hãn dẫn theo sáu vạn quân chủ lực bộ tộc Ca Ngang theo quân viễn chinh, cùng hành động, chấp nhận sự chỉ huy của bộ tư lệnh quân đội viễn chinh.</w:t>
      </w:r>
    </w:p>
    <w:p>
      <w:pPr>
        <w:pStyle w:val="BodyText"/>
      </w:pPr>
      <w:r>
        <w:t xml:space="preserve">Ngoại trừ việc lôi kéo tộc Ca Ngang tham gia chiến tranh với loài người, Tử Xuyên Tú còn phái sứ giả tới tộc Á Côn, nói cho Á Ca Mễ biết quân đội loài người sẽ mượn đường đi qua lãnh địa của bọn họ tấn công Tắc Nội Á tộc, hy vọng Á Ca Mễ có thể để cho quân viễn chinh đi qua lãnh địa một cách thuận lợi.</w:t>
      </w:r>
    </w:p>
    <w:p>
      <w:pPr>
        <w:pStyle w:val="BodyText"/>
      </w:pPr>
      <w:r>
        <w:t xml:space="preserve">Sứ giả nhanh chóng quay về mang theo câu trả lời dứt khoát của Á Ca Mễ.</w:t>
      </w:r>
    </w:p>
    <w:p>
      <w:pPr>
        <w:pStyle w:val="BodyText"/>
      </w:pPr>
      <w:r>
        <w:t xml:space="preserve">Vị lãnh đạo tộc Á Côn này trả lời rằng: tộc Á Côn không muốn nhúng tay vào cuộc chiến của loài người và Tắc Nội Á tộc nhưng lãnh địa tộc Á Côn đại diện cho sự tôn nghiêm, không thể xâm phạm, quân đội tộc Á Côn sẽ bảo vệ lãnh địa của mình cho tới người cuối cùng.</w:t>
      </w:r>
    </w:p>
    <w:p>
      <w:pPr>
        <w:pStyle w:val="BodyText"/>
      </w:pPr>
      <w:r>
        <w:t xml:space="preserve">Trong khi Á Ca Mễ kiến nghị việc Tử Xuyên Tú dẫn đại quân viễn chinh đi qua lãnh địa Á Côn tộc, bản thân ông ta còn cung cấp một tuyến đường ‘tuy xa nhưng an toàn’, hy vọng Tử Xuyên Tú có thể chấp nhận.</w:t>
      </w:r>
    </w:p>
    <w:p>
      <w:pPr>
        <w:pStyle w:val="BodyText"/>
      </w:pPr>
      <w:r>
        <w:t xml:space="preserve">Khi câu trả lời của Á Ca Mễ tới, bộ thống soái quân viễn chinh đang họp, phần lớn tướng lĩnh cao cấp quân viễn chinh, kể cả Tử Xuyên Tú cũng có mặt, Ca Đạt Hãn cũng có mặt.</w:t>
      </w:r>
    </w:p>
    <w:p>
      <w:pPr>
        <w:pStyle w:val="BodyText"/>
      </w:pPr>
      <w:r>
        <w:t xml:space="preserve">Khi nghe câu trả lời của Á Ca Mễ, Tử Xuyên Tú chỉ cười nhạt, hắn liếc qua lá thư rồi nhìn các tướng lĩnh, của mình hồi: “Thế nào?”.</w:t>
      </w:r>
    </w:p>
    <w:p>
      <w:pPr>
        <w:pStyle w:val="BodyText"/>
      </w:pPr>
      <w:r>
        <w:t xml:space="preserve">Các tướng lĩnh tươi cười, Lâm Băng cười nói: “Dường như Á Ca Mễ không biết thế cục, ông ta không biết, điều này có nghĩa...”.</w:t>
      </w:r>
    </w:p>
    <w:p>
      <w:pPr>
        <w:pStyle w:val="BodyText"/>
      </w:pPr>
      <w:r>
        <w:t xml:space="preserve">“Chiến tranh!”. Văn Hà nói tiếp theo sau Lâm Băng với một giọng nói âm trầm mà kiên quyết.</w:t>
      </w:r>
    </w:p>
    <w:p>
      <w:pPr>
        <w:pStyle w:val="BodyText"/>
      </w:pPr>
      <w:r>
        <w:t xml:space="preserve">Tháng ba năm bảy trăm tám mươi lăm, sau khi quân đội viễn chinh tiến vào lãnh thổ vương quốc Ma tộc, rốt cuộc trận chiến đấu tiên đã diễn ra, bởi vì Á Côn tộc từ chối lời mượn đường qua lãnh địa của quân đội viễn chinh loài người, tư lệnh quân đội viễn chinh, Tử Xuyên Tú lập tức hạ lệnh tiến hành tấn công toàn diện Á Côn tộc.</w:t>
      </w:r>
    </w:p>
    <w:p>
      <w:pPr>
        <w:pStyle w:val="BodyText"/>
      </w:pPr>
      <w:r>
        <w:t xml:space="preserve">Ngày mười lăm tháng ba, binh đoàn thứ nhất quân viễn chinh (liên quân sư đoàn kị binh một quân Đông Nam và sư đoàn một quân Viễn Đông), giao chiến với quân biên phòng trấn thủ biên giới tộc Á Côn ở biên giới tộc Á Côn và tộc Ca Ngang.</w:t>
      </w:r>
    </w:p>
    <w:p>
      <w:pPr>
        <w:pStyle w:val="BodyText"/>
      </w:pPr>
      <w:r>
        <w:t xml:space="preserve">Sau mấy lần kêu gọi đầu hàng, thấy quân đội Á Côn tộc không có ý mở một con đường, sĩ quan chỉ huy quân đội Á Côn tộc vừa ngạo mạn, vừa vô lễ , Á Ca Mễ thực sự không nghĩ Tử Xuyên Tú sẽ ra tay tàn nhẫn với ông ta, ông ta nghĩ Tử Xuyên Tú chỉ hù dọa ông ta nên đã hạ lệnh cho quân biên phòng trấn thủ biên giới: “Phải dùng thái độ uy nghiêm biểu hiện sự lẫm liệt và kiên quyết của chiến sĩ tộc Á Côn, phải dùng khí thế áp đảo quân xâm lược”... kết quả chúng đều uy nghiêm bỏ trốn.</w:t>
      </w:r>
    </w:p>
    <w:p>
      <w:pPr>
        <w:pStyle w:val="BodyText"/>
      </w:pPr>
      <w:r>
        <w:t xml:space="preserve">Khi bị gần mười vạn kị, bộ binh của loài người tấn công mạnh mẽ, quân Á Côn tộc với công sự phòng thủ xây dựng vội vàng chỉ có thể duy trì được nửa tiếng đồng hồ, đội phòng thủ sáu ngàn lính, Á Côn tộc bị đánh tan nát hoảng hốt bỏ trốn, thế nhưng chúng không chạy trốn được trước kị mã của Văn Hà, ngoại trừ một số rất ít chạy thoát còn lại đại đa số binh lính đều bị bắt, giết.</w:t>
      </w:r>
    </w:p>
    <w:p>
      <w:pPr>
        <w:pStyle w:val="BodyText"/>
      </w:pPr>
      <w:r>
        <w:t xml:space="preserve">Sau khi nhận được tin chiến báo, Tử Xuyên Tú cực kỳ giật mình. Hắn không giật mình, vì Văn Hà chiến thắng... dùng gần mười vạn quân tinh nhuệ đối phó với đội phòng thủ biên giới sáu ngàn người, thắng lợi là đương nhiên. Tử Xuyên Tú giật mình là cuộc chiến tranh trong tình cảnh vô cùng cấp bách nhưng tộc Á Côn hoàn toàn không có chuẩn bị.</w:t>
      </w:r>
    </w:p>
    <w:p>
      <w:pPr>
        <w:pStyle w:val="BodyText"/>
      </w:pPr>
      <w:r>
        <w:t xml:space="preserve">Căn cứ vào lời khai của sĩ quan chỉ huy tộc Á Côn, bọn họ căn bản không nhận được bất kỳ chỉ thị chiến tranh nào, quân đội hoàn toàn không chuẩn bị cho chiến tranh có những binh lính, khi bị bắt làm tù binh, còn không có vũ khí.</w:t>
      </w:r>
    </w:p>
    <w:p>
      <w:pPr>
        <w:pStyle w:val="BodyText"/>
      </w:pPr>
      <w:r>
        <w:t xml:space="preserve">“Á Ca Mễ ngu ngốc thật sao?”. Tử Xuyên Tú giật mình vỗ vỗ trán: “Ông ta từ chối không cho quân đội chúng ta qua lãnh địa lại không nghĩ tới hậu quả sao? Ông ta không nghĩ tới chiến tranh hả?”.</w:t>
      </w:r>
    </w:p>
    <w:p>
      <w:pPr>
        <w:pStyle w:val="BodyText"/>
      </w:pPr>
      <w:r>
        <w:t xml:space="preserve">“Với tính cách của Á Ca Mễ mà nói, chuyện này hoàn toàn có thể xây ra, Á Ca Mễ cho rằng khi ngài đối phó với Tắc Nội Á tộc sẽ không dám tùy tiện khiêu chiến với một kẻ thù mạnh như ông ta”.</w:t>
      </w:r>
    </w:p>
    <w:p>
      <w:pPr>
        <w:pStyle w:val="BodyText"/>
      </w:pPr>
      <w:r>
        <w:t xml:space="preserve">“Ông ta cho rằng ta chỉ hù dọa thôi sao?”. Tử Xuyên Tú thất thanh hỏi: “Sức phán đoán của vị lão huynh, này kém quá đi”.</w:t>
      </w:r>
    </w:p>
    <w:p>
      <w:pPr>
        <w:pStyle w:val="BodyText"/>
      </w:pPr>
      <w:r>
        <w:t xml:space="preserve">Ca Đạt Hãn cũng cười gượng, năm xưa hai người cùng dưới trướng Ma Thần Hoàng Tạp Đặc nên Ca Đạt Hãn hiểu đôi chút về tính cách của Á Ca Mễ, vị thủ lĩnh Á Ca Mễ này không phải là người xấu, nhưng ông ta có một tật xấu, đó chính là tầm nhìn hạn hẹp nhưng lại tự ình là nhất, tính tình cố chấp, nói khó nghe một chút thì Á Ca Mễ chính là người không có việc tự tìm phiền phức, khi có việc lại sợ hãi.</w:t>
      </w:r>
    </w:p>
    <w:p>
      <w:pPr>
        <w:pStyle w:val="BodyText"/>
      </w:pPr>
      <w:r>
        <w:t xml:space="preserve">Có thể cảm nhận được làn gió ẩm ướt, ôn hòa từ ven biển tây nam xa xôi thổi tới vương quốc Ma tộc băng tuyết ngập trời, gió xuân hòa tan tuyết đọng làm lộ ra bình nguyên mênh mông bát ngát, làm khô con đường đi về phương đông xa xôi.</w:t>
      </w:r>
    </w:p>
    <w:p>
      <w:pPr>
        <w:pStyle w:val="BodyText"/>
      </w:pPr>
      <w:r>
        <w:t xml:space="preserve">Quân đội viễn chinh loài người đã triển khai thế tấn công toàn diện với vương quốc Ma tộc, hơn mười vạn binh lính loài người và binh lính Bán thú nhân ồ ạt tiến vào vương quốc Ma tộc, đột phá qua phòng tuyến thứ nhất của vương quốc Ma tộc.</w:t>
      </w:r>
    </w:p>
    <w:p>
      <w:pPr>
        <w:pStyle w:val="BodyText"/>
      </w:pPr>
      <w:r>
        <w:t xml:space="preserve">Ngày mười bảy tháng ba, quân đội loài người đánh chiếm thành Tạp Tư.</w:t>
      </w:r>
    </w:p>
    <w:p>
      <w:pPr>
        <w:pStyle w:val="BodyText"/>
      </w:pPr>
      <w:r>
        <w:t xml:space="preserve">Ngày mười chín tháng ba, phó thống lĩnh Văn Hà, tướng tiên phong quân viên chinh đánh chiếm thành Hằng Lan, tiêu diệt hơn bốn ngàn quân Á Côn tộc trấn thủ.</w:t>
      </w:r>
    </w:p>
    <w:p>
      <w:pPr>
        <w:pStyle w:val="BodyText"/>
      </w:pPr>
      <w:r>
        <w:t xml:space="preserve">Ngày mười chín tháng ba, La Kiệt, tướng tiên phong cánh phải quân viễn chinh, chỉ huy bộ đội dưới quyền mạnh mẽ vượt sông Hắc Hà, đánh chiếm trọng trấn Lưu Độ Khâu, chiến sĩ Bán thú nhân ngồi thuyền thả trôi sông xuống bên dưới, luồn qua hệ thống phòng ngự của quân đội Á Côn tộc, đổ bộ lên đất liền nằm ngoài dự đoán của tất cả mọi người, kị binh nhẹ đột ngột tấn công kho lúa trọng trấn Khắc Lý Mễ Á, chính vì vậy toàn bộ tuyến phòng thủ quân đội Á Côn tộc ở Hắc Hà có nguy cơ sụp đổ.</w:t>
      </w:r>
    </w:p>
    <w:p>
      <w:pPr>
        <w:pStyle w:val="BodyText"/>
      </w:pPr>
      <w:r>
        <w:t xml:space="preserve">Ngày hai mươi tháng ba, Phương Vân, Hồng y kỳ bản quân viễn chinh, chỉ huy quân kị binh Tây Bắc hùng mạnh tới tập kết ở Hắc Hà, hình thành thế giằng co với quân đội Á Côn tộc ở bờ bên kia, giám sát động tĩnh quân Á Côn tộc.</w:t>
      </w:r>
    </w:p>
    <w:p>
      <w:pPr>
        <w:pStyle w:val="BodyText"/>
      </w:pPr>
      <w:r>
        <w:t xml:space="preserve">Cùng lúc đó Tư Tháp Lý, Hồng y kỳ bản quân viễn chinh, chỉ huy quân đoàn bộ binh Gia Sơn đi thuyền xuống dưới hạ lưu hội họp với quân đội của La Kiệt ở Khắc Lý Mễ Á.</w:t>
      </w:r>
    </w:p>
    <w:p>
      <w:pPr>
        <w:pStyle w:val="BodyText"/>
      </w:pPr>
      <w:r>
        <w:t xml:space="preserve">Trong vòng một tuần quân viễn chinh đã hình thành một thế trận nghiêm chỉnh, toàn diện. Binh mã các lộ đều là quân tinh nhuệ, hơn nữa tướng chỉ huy đều là tướng lĩnh xuất sắc, hành động nhanh chóng mà quyết đoán, dưới sự chỉ huy của một thống soái có cái nhìn toàn cục, quân viễn chinh loài người dùng khí thế thái sơn áp đỉnh mà tấn công.</w:t>
      </w:r>
    </w:p>
    <w:p>
      <w:pPr>
        <w:pStyle w:val="BodyText"/>
      </w:pPr>
      <w:r>
        <w:t xml:space="preserve">Lúc này Á Ca Mễ mới bừng tỉnh, ông ta đột nhiên nhận ra bốn phía xung quanh mình toàn là quân đội viễn chinh, chính mình đã rơi vào trong vòng vây, hơn nữa hai đạo quân tiên phong hùng mạnh do Văn Hà và La Kiệt chỉ huy đã hình thành, hai gọng kìm tấn công, uy hiếp ông ta mạnh, nhất.</w:t>
      </w:r>
    </w:p>
    <w:p>
      <w:pPr>
        <w:pStyle w:val="BodyText"/>
      </w:pPr>
      <w:r>
        <w:t xml:space="preserve">Ưu thế về quân đội, binh lính tinh nhuệ hùng mạnh, tướng quân giỏi tính chấp hành mệnh lệnh ưu việt. Hơn nữa bố trí chính xác, suy nghĩ rõ ràng, chỉ huy quyết tâm kiên định. Khi đối mặt với một đối thủ như này, Á Ca Mễ có cảm giác như bản thân ông ta chỉ là một quân cờ trong tay đối phương, một cảm giác không thể chống cự được.</w:t>
      </w:r>
    </w:p>
    <w:p>
      <w:pPr>
        <w:pStyle w:val="BodyText"/>
      </w:pPr>
      <w:r>
        <w:t xml:space="preserve">Mặc dù quân chủ lực hai bên chưa chính thức giao chiến nhưng dưới sự bố trí từng bước của Tử Xuyên Tú, quân đội Á Côn tộc đã rơi vào bước đường cùng, tinh thần cực kỳ xa sút.</w:t>
      </w:r>
    </w:p>
    <w:p>
      <w:pPr>
        <w:pStyle w:val="BodyText"/>
      </w:pPr>
      <w:r>
        <w:t xml:space="preserve">Lúc này mặc dù biết rõ lui lại sau sẽ khiến cho quân địch thừa thắng truy kích, chúng đã kiêu ngạo lại càng kiêu ngạo hơn nữa nhưng Á Ca Mễ không còn sự lựa chọn nào khác, vì để tránh toàn quân bị tiêu diệt, ông ta hạ lệnh đại quân rút lui về sau, lui về thủ phủ của Á Côn tộc là Phật La Tư Bỉ Á.</w:t>
      </w:r>
    </w:p>
    <w:p>
      <w:pPr>
        <w:pStyle w:val="BodyText"/>
      </w:pPr>
      <w:r>
        <w:t xml:space="preserve">Trên đường rút lui về phía sau, Á Ca Mễ ra mệnh lệnh tập hợp, ra lệnh cho tất cả các chiến sĩ Á Côn tộc tới thủ phủ hội quân với ông ta, cùng nhau chống đỡ quân đội loài người.</w:t>
      </w:r>
    </w:p>
    <w:p>
      <w:pPr>
        <w:pStyle w:val="BodyText"/>
      </w:pPr>
      <w:r>
        <w:t xml:space="preserve">Hiệu lệnh truyền đi khắp nơi nên đương nhiên cũng rơi vào tay quân đội viễn chinh, Tử Xuyên Tú chỉ biết đau xót lắc đầu, xem ra kiến thức của Á Ca Mễ quá kém, lúc cần chuẩn bị thì không chuẩn bị, khi chuẩn bị thì lại quá vội vàng, vội vàng ứng chiến chỉ mang tới những tổn thất nặng nề hơn nữa.</w:t>
      </w:r>
    </w:p>
    <w:p>
      <w:pPr>
        <w:pStyle w:val="BodyText"/>
      </w:pPr>
      <w:r>
        <w:t xml:space="preserve">Trong khi nói chuyện, Tử Xuyên Tú hỏi Ca Đạt Hãn: “Bệ hạ, nếu như ngài ở vị trí của Á Ca Mễ, lúc này ngài sẽ ứng phó như thế nào?”.</w:t>
      </w:r>
    </w:p>
    <w:p>
      <w:pPr>
        <w:pStyle w:val="BodyText"/>
      </w:pPr>
      <w:r>
        <w:t xml:space="preserve">Thủ lĩnh tộc Ca Ngang cười nói: “Thật sự mà nói tôi sẽ cố gắng để bản thân mình, không rơi vào tình cảnh này”.</w:t>
      </w:r>
    </w:p>
    <w:p>
      <w:pPr>
        <w:pStyle w:val="BodyText"/>
      </w:pPr>
      <w:r>
        <w:t xml:space="preserve">“Nếu Bệ hạ như ta đã nói”.</w:t>
      </w:r>
    </w:p>
    <w:p>
      <w:pPr>
        <w:pStyle w:val="BodyText"/>
      </w:pPr>
      <w:r>
        <w:t xml:space="preserve">“Giả sử tôi là Á Ca Mễ...”. Ca Đạt Hãn trầm ngâm một lát rồi trầm giọng nói: “Khi không còn hy vọng về quân sự, tôi nhất định sẽ tìm mọi cách đàm phán với ngài, nhanh chóng đạt thành hiệp định, còn về các vấn đề khác, vì để đề phòng ngài trên bàn đàm phán ra một cái giá à không thể chấp nhận được, tôi sẽ cầu viện Tắc Nội Á tộc, gia tăng vị thế của mình trên bàn đàm phán”.</w:t>
      </w:r>
    </w:p>
    <w:p>
      <w:pPr>
        <w:pStyle w:val="Compact"/>
      </w:pPr>
      <w:r>
        <w:t xml:space="preserve">“Tắc Nội Á tộc sẽ trợ giúp Á Ca Mễ sao? Dù sao đây cũng là một bộ tộc đã từng phản bội mình mà”.</w:t>
      </w:r>
      <w:r>
        <w:br w:type="textWrapping"/>
      </w:r>
      <w:r>
        <w:br w:type="textWrapping"/>
      </w:r>
    </w:p>
    <w:p>
      <w:pPr>
        <w:pStyle w:val="Heading2"/>
      </w:pPr>
      <w:bookmarkStart w:id="256" w:name="chương-5-la-kiệt-mất-tích"/>
      <w:bookmarkEnd w:id="256"/>
      <w:r>
        <w:t xml:space="preserve">234. Chương 5 : La Kiệt Mất Tích</w:t>
      </w:r>
    </w:p>
    <w:p>
      <w:pPr>
        <w:pStyle w:val="Compact"/>
      </w:pPr>
      <w:r>
        <w:br w:type="textWrapping"/>
      </w:r>
      <w:r>
        <w:br w:type="textWrapping"/>
      </w:r>
    </w:p>
    <w:p>
      <w:pPr>
        <w:pStyle w:val="BodyText"/>
      </w:pPr>
      <w:r>
        <w:t xml:space="preserve">Tử Xuyên Tam Kiệt</w:t>
      </w:r>
    </w:p>
    <w:p>
      <w:pPr>
        <w:pStyle w:val="BodyText"/>
      </w:pPr>
      <w:r>
        <w:t xml:space="preserve">Tác giả: Lão Trư (.</w:t>
      </w:r>
    </w:p>
    <w:p>
      <w:pPr>
        <w:pStyle w:val="BodyText"/>
      </w:pPr>
      <w:r>
        <w:t xml:space="preserve">Quyển 24: Đông Chinh Ma tộc.</w:t>
      </w:r>
    </w:p>
    <w:p>
      <w:pPr>
        <w:pStyle w:val="BodyText"/>
      </w:pPr>
      <w:r>
        <w:t xml:space="preserve">Chương 5: La Kiệt Mất Tích</w:t>
      </w:r>
    </w:p>
    <w:p>
      <w:pPr>
        <w:pStyle w:val="BodyText"/>
      </w:pPr>
      <w:r>
        <w:t xml:space="preserve">Nhóm dịch: Tú Xuyên</w:t>
      </w:r>
    </w:p>
    <w:p>
      <w:pPr>
        <w:pStyle w:val="BodyText"/>
      </w:pPr>
      <w:r>
        <w:t xml:space="preserve">Nguồn: Vipvandan</w:t>
      </w:r>
    </w:p>
    <w:p>
      <w:pPr>
        <w:pStyle w:val="BodyText"/>
      </w:pPr>
      <w:r>
        <w:t xml:space="preserve">Hạ tuần tháng tư năm bảy trăm tám mươi lăm, Tử Xuyên Tú dẫn quân chủ lực quân viễn chinh tới thành Phật Cách La Tư Bỉ Á hội quân với quân tiên phong đang đóng quân trong thành. Khi Tử Xuyên Tú tới thành đã xảy ra một chuyện rất kỳ quái, Phó thống soái quân tiên phong La Kiệt đột nhiên mất tích trong thành Phật Cách La Tư Bỉ Á.</w:t>
      </w:r>
    </w:p>
    <w:p>
      <w:pPr>
        <w:pStyle w:val="BodyText"/>
      </w:pPr>
      <w:r>
        <w:t xml:space="preserve">Bộ tham mưu quân tiên phong cũng không biết La Kiệt đi đâu, chỉ biết là La Kiệt ra ngoài một mình trong đêm và không quay về. Tử Xuyên Tú và Lâm Băng rất lo lắng, trong lòng chỉ sợ La Kiệt đã bị dân bản xứ Ma tộc ở địa phương mưu hại. Tử Xuyên Tú càng lo lắng hơn vì La Kiệt chính là ái tướng hạng nhất của hắn, Tử Xuyên Tú hạ lệnh: “Sống phải thấy người, chết phải thấy xác. Nếu như La Kiệt gặp bất trắc, toàn bộ dân chúng Á Côn tộc ở thành Phật Cách La Tư Bỉ Á phải chết theo”.</w:t>
      </w:r>
    </w:p>
    <w:p>
      <w:pPr>
        <w:pStyle w:val="BodyText"/>
      </w:pPr>
      <w:r>
        <w:t xml:space="preserve">Quân viễn chinh dốc toàn bộ lực lượng tiến hành điều tra. Lâm Băng phái tất cả hiến binh lục soát toàn thành, điều tra suốt một ngày, cuối cùng không có thu hoạch gì. Tối đến, Tử Xuyên Tú và Lâm Băng cúi đầu ủ rũ đi về bộ tự lệnh, cả hai đều nghĩ phen này La Kiệt lành ít dữ nhiều. Không ngờ khi cả hai bước vào cửa thì nhìn thấy La Kiệt mặt mũi bầm dập đang ngồi ngấu nghiến ăn cơm. Sau khi La Kiệt ăn hết số thức ăn, gã đứng dậy chào Tử Xuyên Tú: “Đại nhân, sao giờ ngài mới về?”.</w:t>
      </w:r>
    </w:p>
    <w:p>
      <w:pPr>
        <w:pStyle w:val="BodyText"/>
      </w:pPr>
      <w:r>
        <w:t xml:space="preserve">“Ngươi, ngươi về từ chỗ nào vậy hả? Tại sao lại bị đánh thê thảm như này?”.</w:t>
      </w:r>
    </w:p>
    <w:p>
      <w:pPr>
        <w:pStyle w:val="BodyText"/>
      </w:pPr>
      <w:r>
        <w:t xml:space="preserve">“Đại nhân, nói ra thì rất dài dòng. Vì đi do thám tình hình địch, tối hôm qua tôi đi ra ngoài tìm hiểu dân tình Ma tộc. Khi tôi đang tiến hành trao đổi một cách hòa bình với dân bản xứ ngưỡng mộ văn minh Thiên triều thì đột nhiên bị những gã hung đồ Ma tộc có ác ý tập kích. Mặc dù tôi vô cùng anh dũng chống lại nhưng kẻ địch người đông thế mạnh, lại có sự trợ giúp của vũ khí tiên tiến, trận kịch chiến diễn ra rất thảm thiết. Mặc dù có nhiều bất lợi, cuối cùng tôi với tinh thần dũng sĩ không sợ, dùng chiến tích huy hoàng bảo vệ tôn nghiêm của quân viễn chinh. Ôi, thực sự là một kinh nghiệm chấn động lòng người”.</w:t>
      </w:r>
    </w:p>
    <w:p>
      <w:pPr>
        <w:pStyle w:val="BodyText"/>
      </w:pPr>
      <w:r>
        <w:t xml:space="preserve">“Ôi ôi, ngài thực sự là rất vất vả”, Tử Xuyên Tú tức giận quay đầu hạ lệnh cho Lâm Băng: “Hãy mang vị dũng sĩ này xuống phòng tạm giam. Không cho hắn ăn, để mặc hắn đói tới kêu gào thảm thiết. Để hắn đỡ dư thừa sức lực chạy ra ngoài đánh nhau với người ta”.</w:t>
      </w:r>
    </w:p>
    <w:p>
      <w:pPr>
        <w:pStyle w:val="BodyText"/>
      </w:pPr>
      <w:r>
        <w:t xml:space="preserve">“A, đại nhân, tôi cũng bị rất thê thảm mà. Ôi... Ôi”.</w:t>
      </w:r>
    </w:p>
    <w:p>
      <w:pPr>
        <w:pStyle w:val="BodyText"/>
      </w:pPr>
      <w:r>
        <w:t xml:space="preserve">Sau đó Tử Xuyên Tú đã điều tra rõ ràng, thì ra La Kiệt chạy theo một cô nương Ma tộc cùng nhau làm bậy, bị chồng người ta bắt tại trận trên giường. Vị Hồng y kỳ bản nhà Tử Xuyên bị mấy tráng hán Ma tộc dùng côn rắn chắc đánh ột trận, đánh tới mức quỷ khóc sói tru, khóc xin tha mạng, cuối cùng bị bỏ vào bao bố suốt một ngày một đêm.</w:t>
      </w:r>
    </w:p>
    <w:p>
      <w:pPr>
        <w:pStyle w:val="BodyText"/>
      </w:pPr>
      <w:r>
        <w:t xml:space="preserve">“Nếu không phải đại nhân ngài kịp thời tới cứu viện thì tôi thật sự đã bị đám ác ôn kia hại chết. Chúng dám mưu hại tướng lĩnh quân viễn chinh chúng ta, coi thường quân uy của gia tộc. Đại nhân, ngài phải báo thù cho tôi”. La Kiệt ôm chân Tử Xuyên Tú, nước mắt vòng quanh nói.</w:t>
      </w:r>
    </w:p>
    <w:p>
      <w:pPr>
        <w:pStyle w:val="BodyText"/>
      </w:pPr>
      <w:r>
        <w:t xml:space="preserve">Tử Xuyên Tú nghiêm mặt nói: “Quân uy nhà Tử Xuyên không có quan hệ gì với tên sắc lang trộm tình”.</w:t>
      </w:r>
    </w:p>
    <w:p>
      <w:pPr>
        <w:pStyle w:val="BodyText"/>
      </w:pPr>
      <w:r>
        <w:t xml:space="preserve">Nghĩ tới chuyện chơi bởi trăng hoa của gã này làm kinh động tới rất nhiều người, Tử Xuyên Tú lại tức giận hạ lệnh tống giam La Kiệt thêm một tuần nữa. Hơn nữa còn bắt La Kiệt ăn cà rốt khiến sau khi ra ngoài hai mắt La Kiệt đỏ như mắt thỏ.</w:t>
      </w:r>
    </w:p>
    <w:p>
      <w:pPr>
        <w:pStyle w:val="BodyText"/>
      </w:pPr>
      <w:r>
        <w:t xml:space="preserve">Trong thời gian Tử Xuyên Tú ở lại Phật Cách La Tư Bỉ Á, công việc chủ yếu của Tử Xuyên Tú là ép trả nợ, hắn thúc giục Á Ca Mễ trả khoản tiền ba trăm lạng vàng bồi thường. Đây là một số lượng rất lớn, Á Ca Mễ thậm chí còn lột bỏ cúc áo vàng trên quần áo nhà mình cho đủ số, lục tung khắp nơi gom góp cũng chỉ được một trăm tám mươi vạn lượng vàng. Lượng thiếu rất nhiều Á Ca Mễ không thể không phái sứ giả tới gặp Tử Xuyên Tú, cầu khẩn giảm tiền bồi thường.</w:t>
      </w:r>
    </w:p>
    <w:p>
      <w:pPr>
        <w:pStyle w:val="BodyText"/>
      </w:pPr>
      <w:r>
        <w:t xml:space="preserve">“Đại nhân, chúng tôi thực sự không tìm được nửa gam vàng. Cầu xin ngài hãy khoan hồng độ lượng. Ngài hãy khoan dung một chút”.</w:t>
      </w:r>
    </w:p>
    <w:p>
      <w:pPr>
        <w:pStyle w:val="BodyText"/>
      </w:pPr>
      <w:r>
        <w:t xml:space="preserve">Tử Xuyên Tú vô cùng kiên quyết: “Tuyệt đối không giảm”. Khi nhìn thấy sắc mặt thất vọng của sứ giả, Tử Xuyên Tú chuyển giọng: “Thế nhưng nếu lúc này tình hình kinh tế của Á Côn tộc không tốt, không phải là không thể tạm hoãn tiền bồi thường. Thế nhưng các ngươi cũng phải nộp ra điều kiện đảm bảo”.</w:t>
      </w:r>
    </w:p>
    <w:p>
      <w:pPr>
        <w:pStyle w:val="BodyText"/>
      </w:pPr>
      <w:r>
        <w:t xml:space="preserve">Kết quả thương nghị là, mỏ vàng thuộc lãnh địa Á Côn tộc làm vật thế chấp cho Tử Xuyên Tú, cam đoan trong vòng một năm phải trả hết số tiền đền bù còn lại, lãi là hai mươi phần trăm. Nếu như sau một năm không trả được thì lãi lên tới ba mươi phần trăm. Á Ca Mễ suy nghĩ rằng, dù sao quân đội viễn chinh loài người không thể ở lâu trong nội địa vương quốc Ma tộc. Cho dù giao mỏ vàng cho bọn họ, bọn họ cũng không có thời gian và nhân công khai thác, như vậy tiền bồi thường không mất chút nào.</w:t>
      </w:r>
    </w:p>
    <w:p>
      <w:pPr>
        <w:pStyle w:val="BodyText"/>
      </w:pPr>
      <w:r>
        <w:t xml:space="preserve">Suy nghĩ của Á Ca Mễ không sai nhưng đáng tiếc ông ta đánh giá sai đối tượng. Á Ca Mễ không biết rằng chính ông ta đang đối mặt với danh tướng thanh niên số một nhà Tử Xuyên mà còn là một gian thương ngàn năm hiếm có. Tính toán nhỏ mọn của Á Ca Mễ, Tử Xuyên Tú dễ dàng hiểu được, không đáng giá. Tử Xuyên Tú làm thủ tục chuyển giao quyền sở hữu một năm cho Ca Đạt Hãn, bán với giá một trăm năm mươi vạn lạng vàng. Không giống như Á Ca Mễ có mỏ vàng trong lãnh địa của mình, trong bộ tộc của Ca Đạt Hãn không có nhiều vàng như vậy. Sau khi dốc tất cả cũng chỉ có bảy mươi vạn lạng vàng nhưng Ca Đạt Hãn hứa sau hai năm sẽ thanh toán tất cả vàng còn thiếu.</w:t>
      </w:r>
    </w:p>
    <w:p>
      <w:pPr>
        <w:pStyle w:val="BodyText"/>
      </w:pPr>
      <w:r>
        <w:t xml:space="preserve">Tử Xuyên Tú cười nhạt nói: “Sau hai năm nữa thì ngài đã làm Hoàng đế Ma tộc. Chuyện khó nhất trong thiên hạ chính là đòi nợ của Hoàng đế. Ta không phải kẻ ngốc”.</w:t>
      </w:r>
    </w:p>
    <w:p>
      <w:pPr>
        <w:pStyle w:val="BodyText"/>
      </w:pPr>
      <w:r>
        <w:t xml:space="preserve">Hai người cò kè mặc cả một hồi, cuối cùng Tử Xuyên Tú cố làm ra vẻ nhượng bộ, cho phép Ca Đạt Hãn dùng châu báu trong tộc để bổ sung cho khoản nợ. Còn về chuyện số châu báu của tộc Ca Ngang được định giá thế nào, cần phải bàn bạc tiếp. Tính toán của Tử Xuyên Tú đại nhân xem ra một ông chủ của hiệu cầm đồ danh tiếng trăm năm cũng không bằng. Da lông quý báu thì tính theo cân thu mua, đồ trang sức, châu báu thì thu mua theo bao gai. Kỳ trân, ngọc quý thì thu mua theo bề ngoài, tranh chữ thì giá trị văn hóa. Ca Đạt Hãn bị Tử Xuyên Tú hành chỉ muốn khóc.</w:t>
      </w:r>
    </w:p>
    <w:p>
      <w:pPr>
        <w:pStyle w:val="BodyText"/>
      </w:pPr>
      <w:r>
        <w:t xml:space="preserve">Nhìn Tử Xuyên Tú hưng phấn cò kè mặc cả, Ca Đạt Hãn thốt lên: “Đại nhân, tôi không có giao tiếp nhiều với giới cao cấp nhà Tử Xuyên, không biết nhiều về bọn họ. Thế nhưng tôi đoán rằng trong các tướng lĩnh nhà Tử Xuyên, ngài hình như là người khác so với bọn họ, phải không?”.</w:t>
      </w:r>
    </w:p>
    <w:p>
      <w:pPr>
        <w:pStyle w:val="BodyText"/>
      </w:pPr>
      <w:r>
        <w:t xml:space="preserve">“Ồ, ngài có ý gì?”.</w:t>
      </w:r>
    </w:p>
    <w:p>
      <w:pPr>
        <w:pStyle w:val="BodyText"/>
      </w:pPr>
      <w:r>
        <w:t xml:space="preserve">“Không có gì” Ca Đạt Hãn cười gượng, liên tục lắc đầu. Nếu đổi là những tướng quân khác chỉ huy quân đội tấn công vương quốc Ma tộc, cùng lắm thì đánh giết cướp bóc mấy thành thị Ma tộc, cùng lắm thì cho quân đội mấy lần tàn sát, cướp bóc dân chúng trong thành. Điều này không hù dọa được người Ma tộc. Vương quốc đã từng chứng kiến những kẻ thù tàn bạo, trên đời này còn có sinh vật tàn bạo hơn so với Ma tộc sao? Chỉ có Tử Xuyên Tú từ khi vào nội địa Ma tộc tới nay, trận chiến này không đánh được mấy trận nhưng tiền bạc thì cướp đoạt vô số. Đối với Tử Xuyên Tú mà nói, căn bản không tồn tại thần thánh, thù hận giữa các quốc gia có thể dùng tiền bạc để thanh toán, mạng sống cũng có thể chuộc được. Việc tàn sát dân chúng trong thành cũng có thể được đổi bằng tiền chuộc. Thậm chí ngay cả vị trí Hoàng đế Ma tộc cũng được ra giá rõ ràng. Cuộc chiến phản công báo thù một cách nghiêm túc này đã bị trào lộng biến thành một cuộc mua bán. Một người như này mang chiến tranh tới vương quốc, không hiểu là nỗi bi ai hay là may mắn đây?</w:t>
      </w:r>
    </w:p>
    <w:p>
      <w:pPr>
        <w:pStyle w:val="BodyText"/>
      </w:pPr>
      <w:r>
        <w:t xml:space="preserve">Sau khi ở thành Phật Cách La Tư Bỉ Á hung hăng đánh cho Á Ca Mễ một cái gậy trúc, vào đầu tháng năm năm bảy trăm tám mươi lăm, quân viễn chinh tiếp tục tiến quân về Ma Thần bảo. Dọc đường đi phải tiến qua Đạt Mỗ Lai Nhĩ Đan, Môn Đặc Tây Ngõa Tư Đặc, Mễ Tư Mễ Cách Lặc. Mấy địa danh Ma tộc này đã khiến Tử Xuyên Tú nổi trận lôi đình.</w:t>
      </w:r>
    </w:p>
    <w:p>
      <w:pPr>
        <w:pStyle w:val="BodyText"/>
      </w:pPr>
      <w:r>
        <w:t xml:space="preserve">Khi từ tuyến đầu của tộc Ca Ngang tiến vào tuyến đầu của tộc Á Côn, quân viễn chinh bắt đầu từ vùng bình nguyên rộng lớn tiến vào vùng núi non trùng điệp. Không giống như vùng rừng núi ở nội địa và Viễn Đông cây cối rậm rạp, tươi tốt. Vùng núi ở nơi này như một vùng khỉ ho cò gáy, không một ngọn cỏ, chỉ có những mỏm đá lởm chởm, núi cao hiểm trở chọc trời, đất đai cháy đen, hơn nữa bầu trời thấp, đầy mây đen. Người ngoài nhìn thấy có cảm giác vô cùng hiểm ác.</w:t>
      </w:r>
    </w:p>
    <w:p>
      <w:pPr>
        <w:pStyle w:val="BodyText"/>
      </w:pPr>
      <w:r>
        <w:t xml:space="preserve">Từ khi tiến vào vương quốc Ma tộc, việc phải đương đầu với một cuộc chiến tranh du kích quy mô lớn của Ma tộc vẫn là một bóng ma ám ảnh trong lòng Tử Xuyên Tú. Đặc biệt sau khi nhìn thấy địa hình hiểm ác, cảm giác bất an trong lòng Tử Xuyên Tú càng mãnh liệt. Năm xưa Tư Đặc Lâm bình loạn ở Viễn Đông đã gặp phải vô số đội du kích và quân phản loạn. Khi quân Ma tộc xâm chiếm Viễn Đông và nội địa thì cũng gặp cảnh dân cư địa phương liều chết phản kháng. Bây giờ quân đội loài người viễn chinh cũng gặp phải cảnh tượng tương tự. Tiếng tăm người Ma tộc hung tàn, máu tanh còn khủng khiếp hơn người Viễn Đông. Xâm chiếm đất nước một dân tộc hung tàn như này, chiến tranh du kích đáng sợ là không thể tránh khỏi.</w:t>
      </w:r>
    </w:p>
    <w:p>
      <w:pPr>
        <w:pStyle w:val="BodyText"/>
      </w:pPr>
      <w:r>
        <w:t xml:space="preserve">Trong tưởng tượng của Tử Xuyên Tú, khi quân đội của hắn vừa vào nội địa Ma tộc, các đội du kích, quyết tử quân, đội cảm tử, đội quân miền núi, đồng tử quân ào ào kéo tới. Hắn và các thuộc hạ mệt mỏi chống cự, cả ngày chém giết không ngừng. Vì đối phó với quân phản kháng và các đội du kích, Tử Xuyên Tú cũng tổn thất ba vạn binh mã dưới trướng.</w:t>
      </w:r>
    </w:p>
    <w:p>
      <w:pPr>
        <w:pStyle w:val="BodyText"/>
      </w:pPr>
      <w:r>
        <w:t xml:space="preserve">Thế nhưng chuyện xảy ra khiến các tướng lĩnh cao cấp quân viễn chinh mở rộng tầm mắt. Từ khi tiến vào nội địa Ma tộc, ngoại trừ Á Ca Mễ tổ chức chống cự yếu ớt, dân chúng Ma tộc căn bản không có phản ứng. Sự nhẫn nhục chịu đựng, phục tùng của dân chúng Ma tộc khiến Tử Xuyên Tú giật mình. Quân viễn chinh quát một tiếng ‘cần lương thực’ lập tức dân chúng Ma tộc bản địa lôi ra tới hạt lương thực cuối cùng của nhà mình. Quân viễn chinh nói ‘muốn bó củi’, dân chúng Ma tộc sẽ ngoan ngoãn dỡ nóc nhà mình xuống lấy củi nộp cho quân viễn chinh. Quân viễn chinh nói ‘muốn lao động’, trưởng thôn tới từng nhà một điểm tráng đinh đi vận chuyển lương thảo cho quân viễn chinh.</w:t>
      </w:r>
    </w:p>
    <w:p>
      <w:pPr>
        <w:pStyle w:val="BodyText"/>
      </w:pPr>
      <w:r>
        <w:t xml:space="preserve">Khi thấy tình hình này, đám tướng lĩnh Văn Hà vô cùng hưng phấn, cho rằng mình là quân chính nghĩa đánh quân vô đạo, giải cứu dân chúng trong cơn nguy khốn. Khi quân chính nghĩa tới được vạn dân chúng ủng hộ. Thế nhưng chỉ sau một thời gian Tử Xuyên Tú phát hiện nguyên nhân không vì điều đó, cũng không phải vì dân chúng Ma tộc yêu thương, ủng hộ đội quân viễn chinh chính nghĩa tới giải phóng này mà đơn thuần người Ma tộc có truyền thống tôn sùng kẻ mạnh. Thói quen của người Ma tộc là phục tùng kẻ mạnh. Năm xưa Ma Thần Hoàng Tạp Đặc hùng mạnh, tất cả bọn họ đều cúi đầu nghe lệnh Ma Thần Hoàng. Bây giờ Ma Thần Hoàng bị nhà Tử Xuyên đánh bại, thiết kị và mã đao quân viễn chinh tới kề lên đầu bọn họ, đương nhiên bọn họ phải vâng dạ nghe lệnh nhà Tử Xuyên.</w:t>
      </w:r>
    </w:p>
    <w:p>
      <w:pPr>
        <w:pStyle w:val="BodyText"/>
      </w:pPr>
      <w:r>
        <w:t xml:space="preserve">Tử Xuyên Tú thật sự không hiểu rốt cuộc trong bộ óc của những sinh vật màu xanh này đang nghĩ gì? Quân đội loài người đang đánh tới thủ đô của bọn họ, bọn họ lại bình tĩnh hòa nhã, không thèm quan tâm sao?</w:t>
      </w:r>
    </w:p>
    <w:p>
      <w:pPr>
        <w:pStyle w:val="BodyText"/>
      </w:pPr>
      <w:r>
        <w:t xml:space="preserve">“Bọn họ chỉ phục tùng kẻ mạnh chứ không phải chính nghĩa. Một vương quốc rất lớn, trong bờ vực diệt vong mà không một người dân nào đứng lên chiến đấu vì nó, thật sự không tin được.</w:t>
      </w:r>
    </w:p>
    <w:p>
      <w:pPr>
        <w:pStyle w:val="BodyText"/>
      </w:pPr>
      <w:r>
        <w:t xml:space="preserve">Tính tình Ma tộc thay đổi thất thường, vừa trung thành tận tâm với chủ của mình nhưng lại có thể phản nghịch khó lường, cũng tàn bạo, tanh mùi máu, thây chết không sờn, đồng thời cũng nhu ngược yếu đuối như chuột. Rất nhiều tính cách mâu thuẫn tập trung trên một chủng tộc. Bọn họ vẫn không chết vì tinh thần phân liệt, rất khó tin.</w:t>
      </w:r>
    </w:p>
    <w:p>
      <w:pPr>
        <w:pStyle w:val="BodyText"/>
      </w:pPr>
      <w:r>
        <w:t xml:space="preserve">Suốt đường hành quân, nội địa Ma tộc không bằng phẳng bao la như nội địa loài người, địa hình phần lớn gồ ghề, đường bùn lầy, vì gặp trời mưa nên đường vô cùng lầy lội. Vì quân viễn chinh phải vận chuyển một lượng đồ quân nhu rất lớn, hành quân rất vất vả. Ngay cả không bị ngăn chặn, phong tỏa, tốc độ hành quân một ngày cũng chỉ có năm, sáu mươi dặm.</w:t>
      </w:r>
    </w:p>
    <w:p>
      <w:pPr>
        <w:pStyle w:val="BodyText"/>
      </w:pPr>
      <w:r>
        <w:t xml:space="preserve">Sau khi đi qua Mễ Tư Mễ Cách Lặc, địa hình lại thay đổi, từ núi non chuyển sang vùng hoang vu. Khi còn trong nước, mọi người thường nói vương quốc Ma tộc hoang vắng nhưng lúc này Tử Xuyên Tú mới hiểu được vương quốc này trong tình trạng trống rỗng tới mức thế nào. Đi suốt bốn ngày trên đường, khoảng ba trăm dặm đường, không nói tới thành thị, ngay cả một thôn, trấn nhỏ, thậm chí ngay cả một trại nhỏ cũng không có.</w:t>
      </w:r>
    </w:p>
    <w:p>
      <w:pPr>
        <w:pStyle w:val="BodyText"/>
      </w:pPr>
      <w:r>
        <w:t xml:space="preserve">Khi mới tiến vào vùng này Tử Xuyên Tú còn nghĩ Ma tộc thực hiện chính sách vườn không nhà trống, nhưng người dẫn đường nói cho hắn biết đây chính là hoang mạc vắng vẻ. Trong phạm vi mấy trăm km vuông của hoang mạc, hoàn toàn không một bóng người.</w:t>
      </w:r>
    </w:p>
    <w:p>
      <w:pPr>
        <w:pStyle w:val="BodyText"/>
      </w:pPr>
      <w:r>
        <w:t xml:space="preserve">Cỏ dại, cát vàng mênh mông, sự tĩnh mịch khiến người khác cảm thấy ngột ngạt, trước mặt chỉ có cát và cát. Sự sống, hoạt động sinh mạng cơ bản nhất ở vùng đất này cũng trở nên xa vời.</w:t>
      </w:r>
    </w:p>
    <w:p>
      <w:pPr>
        <w:pStyle w:val="BodyText"/>
      </w:pPr>
      <w:r>
        <w:t xml:space="preserve">Mới vào đầu hè nhưng mặt trời trên sa mạc vô cùng gay gắt khiến người ta không thể mở mắt. Ngay cả làn da vốn trắng nõn nà của Tử Xuyên Tú cũng bị ánh nắng mặt trời biến thành ngăm đen. Buổi sáng trên hoang mạc thỉnh thoảng có gió lớn, binh lính quân viễn chinh cởi hết áo giáp cồng kềnh, dùng áo khoác che mặt đi trong bão cát. Ở rất nhiều khu vực, cát vàng che lấp con đường. Người ngựa phải khó nhọc lê bước trên con đường không có dấu chân, lần mò từng bước một. Trong đội hình hành quân, thỉnh thoảng có những xe ngựa chở đồ quân nhu rơi vào trong hố cát không lên được, khi đó phải huy động binh lính kéo lên. Sau khi cố gắng lôi được xe ngựa lên, người, ngựa đều mệt mỏi, mồ hôi chảy đầm đìa.</w:t>
      </w:r>
    </w:p>
    <w:p>
      <w:pPr>
        <w:pStyle w:val="BodyText"/>
      </w:pPr>
      <w:r>
        <w:t xml:space="preserve">Hành quân trong sa mạc kiểu này, uy hiếp lớn nhất chính là thiếu nước. Vì thời tiết nóng bức nên lượng nước tiêu hao quá lớn, lượng nước mang theo trong quân chỉ dùng được trong vòng hai ngày là hết. Quân viễn chinh lâm vào khủng hoảng, Tử Xuyên Tú chuẩn bị cho quân giết ngựa, lấy máu uống nhưng may mắn trong quân có người dẫn đường tộc Ca Ngang quen thuộc địa hình, gã dẫn bộ đội tìm được ngồn nước và suối trong sa mạc khiến đại quân vượt qua khó khăn.</w:t>
      </w:r>
    </w:p>
    <w:p>
      <w:pPr>
        <w:pStyle w:val="BodyText"/>
      </w:pPr>
      <w:r>
        <w:t xml:space="preserve">Tử Xuyên Tú thầm than may mắn khi hắn lựa chọn hợp tác với tộc Ca Ngang. Nếu không có bọn họ dẫn đường, trong điều kiện ác liệt này, quân viễn chinh sẽ suy sụp.</w:t>
      </w:r>
    </w:p>
    <w:p>
      <w:pPr>
        <w:pStyle w:val="BodyText"/>
      </w:pPr>
      <w:r>
        <w:t xml:space="preserve">Vào ngày mười lăm tháng năm, giữa trưa, từ đường chân trời xa xa xuất hiện một dải đen mờ mờ. Gã dẫn đường người tộc Ca Ngang chạy tới bẩm báo Tử Xuyên Tú với sắc mặt vô cùng hưng phấn: “Đại nhân, chúng ta đã ra khỏi sa mạc không người rồi”.</w:t>
      </w:r>
    </w:p>
    <w:p>
      <w:pPr>
        <w:pStyle w:val="BodyText"/>
      </w:pPr>
      <w:r>
        <w:t xml:space="preserve">Quả nhiên, đi tới đoạn tiếp theo đã nhìn thấy màu xanh tươi tốt của cây cỏ, những lùm cây thấp, nhỏ. Mặc dù không có nhiều nhưng sau nhiều ngày chỉ nhìn thấy cát vàng và sự hoang vu đơn điệu, một ít màu xanh này cũng khiến người ta xúc động. Binh lính đều run lên, bước chân cũng thanh thoát hơn nhiều.</w:t>
      </w:r>
    </w:p>
    <w:p>
      <w:pPr>
        <w:pStyle w:val="BodyText"/>
      </w:pPr>
      <w:r>
        <w:t xml:space="preserve">Cuối buổi chiều ngày hôm đó, cuối cùng quân viễn chinh cũng nhìn thấy người. Đó là một già, một trẻ dân du mục Ma tộc. Hai người này đang chăn thả mấy con dê gần đường. Ông lão mặc một bộ quần áo vải thô bẩn tới mức không nhận ra màu nữa, có thể miễn cương che kín hạ thân từ hông xuống, thân trên chỉ có xương sườn. Mấy con dê cũng gầy đói như vậy, trông như một bộ xương. Khi binh mã đi qua, một già, một trẻ này không dám ngẩng đầu lên, chỉ quỳ phủ phục trên mặt đất, trán dán xuống đất.</w:t>
      </w:r>
    </w:p>
    <w:p>
      <w:pPr>
        <w:pStyle w:val="BodyText"/>
      </w:pPr>
      <w:r>
        <w:t xml:space="preserve">Sau mấy ngày mới nhìn thấy người sống nên Tử Xuyên Tú dừng ngựa lại.</w:t>
      </w:r>
    </w:p>
    <w:p>
      <w:pPr>
        <w:pStyle w:val="BodyText"/>
      </w:pPr>
      <w:r>
        <w:t xml:space="preserve">Một tên vệ binh đá vào người ông lão Ma tộc đang quỳ phủ phục trên mặt đất: “Ông lão, ngẩng đầu lên. Đại nhân muốn hỏi ông”.</w:t>
      </w:r>
    </w:p>
    <w:p>
      <w:pPr>
        <w:pStyle w:val="BodyText"/>
      </w:pPr>
      <w:r>
        <w:t xml:space="preserve">Ông lão ngẩng đầu vì vậy Tử Xuyên Tú nhìn thấy nét tiều tụy, kinh hoàng trên gương mặt già nua. Trong những nếp nhăn trên gương mặt của ông già dính đầy bùn và cáu bẩn. Ông già giơ hai cánh tay, những ngón tay gầy, đen như một cành cây, nói rất nhanh những gì đó. Tử Xuyên Tú chỉ loáng thoáng nghe được mấy từ: “Lão gia... Đáng thương... Cũng lấy đi...”.</w:t>
      </w:r>
    </w:p>
    <w:p>
      <w:pPr>
        <w:pStyle w:val="BodyText"/>
      </w:pPr>
      <w:r>
        <w:t xml:space="preserve">“Ngươi nói cái gì?”.</w:t>
      </w:r>
    </w:p>
    <w:p>
      <w:pPr>
        <w:pStyle w:val="BodyText"/>
      </w:pPr>
      <w:r>
        <w:t xml:space="preserve">Ông lão lại dập đầu, ông ta bị dọa tới run cả người, ngay cả giọng nói cũng run run. Tử Xuyên Tú nghe mà không hiểu gì cả.</w:t>
      </w:r>
    </w:p>
    <w:p>
      <w:pPr>
        <w:pStyle w:val="BodyText"/>
      </w:pPr>
      <w:r>
        <w:t xml:space="preserve">Lúc này Ca Đạt Hãn đi tới bên cạnh Tử Xuyên Tú, ông ta nói với Tử Xuyên Tú: “Đại nhân, đây là người bộ lạc Ca Tát”.</w:t>
      </w:r>
    </w:p>
    <w:p>
      <w:pPr>
        <w:pStyle w:val="BodyText"/>
      </w:pPr>
      <w:r>
        <w:t xml:space="preserve">“Bộ lạc Ca Tát?”.</w:t>
      </w:r>
    </w:p>
    <w:p>
      <w:pPr>
        <w:pStyle w:val="BodyText"/>
      </w:pPr>
      <w:r>
        <w:t xml:space="preserve">“Một bộ lạc nhỏ, tổng cộng chưa tới ba vạn người. Bọn họ là bộ lạc du mục phụ thuộc vào Á Côn tộc. Ông lão đang nói tiếng của bộ lạc mình, ông ấy đang khẩn cầu”.</w:t>
      </w:r>
    </w:p>
    <w:p>
      <w:pPr>
        <w:pStyle w:val="BodyText"/>
      </w:pPr>
      <w:r>
        <w:t xml:space="preserve">Ca Đạt Hãn tạm thời làm phiên dịch, nói lại những lời của ông lão Ma tộc: “Quân gia đáng thương, xin hãy để lại cho tôi một con dê cái. Một con dê cái là đủ rồi. Có dê cái, tôi cùng cháu có thể sống sót. Những cái khác, quân gia có thể lấy cũng được”.</w:t>
      </w:r>
    </w:p>
    <w:p>
      <w:pPr>
        <w:pStyle w:val="BodyText"/>
      </w:pPr>
      <w:r>
        <w:t xml:space="preserve">Tử Xuyên Tú hỏi: “Đây là cháu của ngươi? Con của ngươi đâu?”.</w:t>
      </w:r>
    </w:p>
    <w:p>
      <w:pPr>
        <w:pStyle w:val="BodyText"/>
      </w:pPr>
      <w:r>
        <w:t xml:space="preserve">“Quân gia, nó đã chết”.</w:t>
      </w:r>
    </w:p>
    <w:p>
      <w:pPr>
        <w:pStyle w:val="BodyText"/>
      </w:pPr>
      <w:r>
        <w:t xml:space="preserve">“Sao lại chết?”.</w:t>
      </w:r>
    </w:p>
    <w:p>
      <w:pPr>
        <w:pStyle w:val="BodyText"/>
      </w:pPr>
      <w:r>
        <w:t xml:space="preserve">“Nó tham gia tây chinh, bị giết chết. Quân gia, cầu xin ngài hãy để lại cho tôi một con dê cái. Chỉ cần một con dê cái là đủ. Nếu không chúng tôi sẽ chết đói...”.</w:t>
      </w:r>
    </w:p>
    <w:p>
      <w:pPr>
        <w:pStyle w:val="BodyText"/>
      </w:pPr>
      <w:r>
        <w:t xml:space="preserve">Khi nghe Ca Đạt Hãn phiên dịch xong, sắc mặt các tướng quân vô cùng nghiêm trọng. Bạch Xuyên lấy khăn tay lén lau nước mắt. Trong lòng Tử Xuyên Tú không khỏi nổi lên một tâm trạng khác thường mà từ rất lâu rồi không có khi hắn nhìn ông lão đang đau khổ khẩn cầu, gầy đen như một que củi, ngón tay đen sì như móng gà vậy.</w:t>
      </w:r>
    </w:p>
    <w:p>
      <w:pPr>
        <w:pStyle w:val="BodyText"/>
      </w:pPr>
      <w:r>
        <w:t xml:space="preserve">Tử Xuyên Tú rất muốn hỏi ông già vì sao muốn giữ lại một con dê cái? Chờ con dê cái đẻ dê con thì rất dài, trong khoảng thời gian đó bọn họ ăn cát mà sống sao?</w:t>
      </w:r>
    </w:p>
    <w:p>
      <w:pPr>
        <w:pStyle w:val="BodyText"/>
      </w:pPr>
      <w:r>
        <w:t xml:space="preserve">“Chúng ta đi thôi”.</w:t>
      </w:r>
    </w:p>
    <w:p>
      <w:pPr>
        <w:pStyle w:val="BodyText"/>
      </w:pPr>
      <w:r>
        <w:t xml:space="preserve">Khi bỏ đi, Tử Xuyên Tú để lại cho hai ông cháu đó một cái bánh và một ngân tệ. Ông lão giật mình, đôi con ngươi như muốn nhảy ra khỏi hốc mắt. Tử Xuyên Tú cũng không ngây thơ, khờ khạo tới mức cho rằng chỉ mấy tiền này có thể thay đổi vận mệnh bi thảm của bọn họ, nhưng ít nhất hắn có thể cam đoan là bọn họ sẽ an toàn. Ba mươi vạn đại quân, rất khó tránh khỏi có mấy tên lính lòng dạ độc ác muốn bắt mấy con dê gầy này làm một nổi hầm thịt dê. Có lẽ những tên lính đó không có lòng thương xót nhưng đối với dân du mục mà quan tư lệnh mới cho tiền, ít nhiều chúng cũng phải kiêng kị.</w:t>
      </w:r>
    </w:p>
    <w:p>
      <w:pPr>
        <w:pStyle w:val="BodyText"/>
      </w:pPr>
      <w:r>
        <w:t xml:space="preserve">Ông già Ma tộc nhìn thẳng vào người Tử Xuyên Tú, ánh mắt lập lòe, như gặp phải một chuyện rất khó tin. Từ khi ông ta chào đời tới nay, đây là lần đầu tiên quân đội đi ngang qua chẳng những không cướp bóc mà còn bố thí cho bọn họ.</w:t>
      </w:r>
    </w:p>
    <w:p>
      <w:pPr>
        <w:pStyle w:val="BodyText"/>
      </w:pPr>
      <w:r>
        <w:t xml:space="preserve">“Quân gia, ngài... cho tôi tiền sao?”.</w:t>
      </w:r>
    </w:p>
    <w:p>
      <w:pPr>
        <w:pStyle w:val="BodyText"/>
      </w:pPr>
      <w:r>
        <w:t xml:space="preserve">Tử Xuyên Tú tự cười chế giễu mình: ‘Lão Ma tộc, ta không phải thần tiên, ta chỉ có thể làm được như này. Ông tự cầu phúc ình đi!’.</w:t>
      </w:r>
    </w:p>
    <w:p>
      <w:pPr>
        <w:pStyle w:val="BodyText"/>
      </w:pPr>
      <w:r>
        <w:t xml:space="preserve">Lúc này Bạch Xuyên đã làm một việc khiến Tử Xuyên Tú cảm thấy đó chính là chỗ không tốt của phụ nữ, luôn thể hiện sự đồng cảm mọi nơi mọi chỗ, rất nhiều chuyện vớ vẫn cũng là do bọn họ gây ra. Bạch Xuyên đi tới nâng thiếu niên Ma tộc đang quỳ rạp trên mặt đất đứng dậy, ôn nhu hỏi gã: “Ngươi bao nhiêu tuổi hả? Nhà ở đâu?”.</w:t>
      </w:r>
    </w:p>
    <w:p>
      <w:pPr>
        <w:pStyle w:val="BodyText"/>
      </w:pPr>
      <w:r>
        <w:t xml:space="preserve">Đột nhiên thiếu niên Ma tộc đứng dậy, đứng thẳng người, nói hai câu với Bạch Xuyên, sắc mặt rất tức giận.</w:t>
      </w:r>
    </w:p>
    <w:p>
      <w:pPr>
        <w:pStyle w:val="BodyText"/>
      </w:pPr>
      <w:r>
        <w:t xml:space="preserve">Tất cả mọi người không hiểu thiếu niên này nói gì nhưng sắc mặt Ca Đạt Hãn trắng bệch.</w:t>
      </w:r>
    </w:p>
    <w:p>
      <w:pPr>
        <w:pStyle w:val="BodyText"/>
      </w:pPr>
      <w:r>
        <w:t xml:space="preserve">Khi thấy mọi người không hiểu, thiếu niên Ma tộc nói lại một lần nữa. Lần này gã dùng tiếng của Tắc Nội Á tộc, rất rõ ràng: “Lũ dị tộc, các ngươi tưởng rằng thật sự sẽ chinh phục được vương quốc này sao? Vì vậy các ngươi có tư cách thương xót chúng ta sao?”.</w:t>
      </w:r>
    </w:p>
    <w:p>
      <w:pPr>
        <w:pStyle w:val="BodyText"/>
      </w:pPr>
      <w:r>
        <w:t xml:space="preserve">Tử Xuyên Tú ngây người như đột nhiên bị một tiếng sét đánh trúng đầu.</w:t>
      </w:r>
    </w:p>
    <w:p>
      <w:pPr>
        <w:pStyle w:val="BodyText"/>
      </w:pPr>
      <w:r>
        <w:t xml:space="preserve">Từ khi bắt đầu đông chinh tới nay, rất nhiều thành lớn Ma tộc không chiến mà đầu hàng. Mãnh tướng vương quốc kiêu ngạo ngày xưa quỳ rạp dưới chân hắn. Mông Hãn ăn nói khép nép tới chỗ quân viễn chinh xin đầu hàng, Á Ca Mễ mặt như đưa đám tới xin cầu hòa, dốc tới cái thìa bạc cuối cùng trong nhà để bồi thường. Thậm chí ngay cả ngôi vị Hoàng đế chí tôn vô thượng, hắn cũng coi như một khúc xương ném cho Ca Đạt Hãn, đổi lấy sự phục tùng, đi theo ân cần hầu hạ của Ca Đạt Hãn.</w:t>
      </w:r>
    </w:p>
    <w:p>
      <w:pPr>
        <w:pStyle w:val="BodyText"/>
      </w:pPr>
      <w:r>
        <w:t xml:space="preserve">Không ngờ ở một nơi tận cùng sa mạc nghèo đói này, hắn lại gặp phải một người như vậy. Một thiếu niên Ma tộc, áo không đủ mặc, ăn không đủ no, gầy trơ xương, cực kỳ yếu ớt. Một người mà dám quát vào mặt hắn: “Các ngươi tưởng rằng sẽ thực sự chinh phục được vương quốc này sao?”.</w:t>
      </w:r>
    </w:p>
    <w:p>
      <w:pPr>
        <w:pStyle w:val="BodyText"/>
      </w:pPr>
      <w:r>
        <w:t xml:space="preserve">Quân đội hùng mạnh kéo dài không tới cuối không hù dọa được gã, sự nghèo đói không đánh ngã gã, tiền, vật bố thí là sự sỉ nhục với gã. Đó chỉ là một đứa trẻ con!</w:t>
      </w:r>
    </w:p>
    <w:p>
      <w:pPr>
        <w:pStyle w:val="BodyText"/>
      </w:pPr>
      <w:r>
        <w:t xml:space="preserve">Đây là một dân tộc như thế nào? Chẳng lẽ biện pháp khiến bọn họ khuất phục là giết chết hết bọn họ sao?</w:t>
      </w:r>
    </w:p>
    <w:p>
      <w:pPr>
        <w:pStyle w:val="BodyText"/>
      </w:pPr>
      <w:r>
        <w:t xml:space="preserve">Cơn cuồng phong thổi bay cát vàng, các bụi cây ven đường cũng lay động. Tử Xuyên Tú đứng lặng lẽ, âm trầm quan sát thiếu niên này.</w:t>
      </w:r>
    </w:p>
    <w:p>
      <w:pPr>
        <w:pStyle w:val="BodyText"/>
      </w:pPr>
      <w:r>
        <w:t xml:space="preserve">Thiếu niên đứng thẳng tại chỗ đối mặt với Tử Xuyên Tú, ánh mắt sợ hãi nhưng vẫn không lẩn tránh ánh mắt Tử Xuyên Tú.</w:t>
      </w:r>
    </w:p>
    <w:p>
      <w:pPr>
        <w:pStyle w:val="BodyText"/>
      </w:pPr>
      <w:r>
        <w:t xml:space="preserve">“Này thằng nhãi, ngươi nói hưu nói vượn gì đó?”. Ca Đạt Hãn xanh mặt, nghiến răng nghiến lợi nói. Đây là lần đầu tiên một con người luôn tao nhã, lịch sự thể hiện sự đáng sợ của mình. Ông ta bước nhanh tới chỗ thiếu niên, đằng đằng sát khí.</w:t>
      </w:r>
    </w:p>
    <w:p>
      <w:pPr>
        <w:pStyle w:val="BodyText"/>
      </w:pPr>
      <w:r>
        <w:t xml:space="preserve">Ai cũng biết Ca Đạt Hãn chuẩn bị làm gì. Ông lão Ma tộc sợ tới mức cả người mềm nhũn, xụi lơ như bùn ngay tại chỗ, miệng sùi bọt. Mặc dù thiếu niên Ma tộc vẫn còn đang cố gắng kiên cường nhưng thân thể đã run rẩy, hai chân mềm nhũn.</w:t>
      </w:r>
    </w:p>
    <w:p>
      <w:pPr>
        <w:pStyle w:val="BodyText"/>
      </w:pPr>
      <w:r>
        <w:t xml:space="preserve">Ca Đạt Hãn rút kiếm ra khỏi vỏ, lưỡi kém sắt bén phát ra tiếng leng keng khiến lòng người giá lạnh. Ca Đạt Hãn từ từ giơ kiếm lên, thực hiện một động tác chém nghiêng rất đúng tiêu chuẩn đối với đầu của thiếu niên Ma tộc. Không ngờ thủ lĩnh tộc Ca Ngang bản chất văn nhân cũng có võ nghệ không tầm thường.</w:t>
      </w:r>
    </w:p>
    <w:p>
      <w:pPr>
        <w:pStyle w:val="BodyText"/>
      </w:pPr>
      <w:r>
        <w:t xml:space="preserve">Hình như tất cả dũng khí đã dùng hết lúc trước, thiếu niên Ma tộc sợ tới mức té ngồi trên mặt đất, hai tay ôm chặt đầu, mắt nhắm chặt nhưng nó không cầu xin tha thứ.</w:t>
      </w:r>
    </w:p>
    <w:p>
      <w:pPr>
        <w:pStyle w:val="BodyText"/>
      </w:pPr>
      <w:r>
        <w:t xml:space="preserve">“Dừng tay, Tước gia”. Lúc này người duy nhất có đủ khả năng ngăn cản Ca Đạt Hãn chỉ có Tử Xuyên Tú mà thôi: “Tước gia, không cần làm như vậy. Nó vẫn còn là đứa trẻ”.</w:t>
      </w:r>
    </w:p>
    <w:p>
      <w:pPr>
        <w:pStyle w:val="BodyText"/>
      </w:pPr>
      <w:r>
        <w:t xml:space="preserve">Ca Đạt Hãn quay người, tay vẫn giơ cao kiếm: “Đại nhân, lũ ngu xuẩn dư nghiệt của Tắc Nội Á không thay đổi. Người như này chết chưa hết tội, đại nhân không nên thương tiếc nó”.</w:t>
      </w:r>
    </w:p>
    <w:p>
      <w:pPr>
        <w:pStyle w:val="BodyText"/>
      </w:pPr>
      <w:r>
        <w:t xml:space="preserve">“Nếu giết nó, chẳng phải sẽ để người đời chế nhạo Tử Xuyên Tú ta ngay một đứa trẻ cũng không có lòng độ lượng sao?”.</w:t>
      </w:r>
    </w:p>
    <w:p>
      <w:pPr>
        <w:pStyle w:val="BodyText"/>
      </w:pPr>
      <w:r>
        <w:t xml:space="preserve">Ca Đạt Hãn sửng sốt, cuối cùng ông ta hạ cánh tay xuống. Ca Đạt Hãn phẫn nộ, trừng mắt nhìn thiếu niên Ma tộc, tra kiếm vào vỏ: “Coi như ngươi may mắn!”. Nói xong Ca Đạt Hãn bỏ đi.</w:t>
      </w:r>
    </w:p>
    <w:p>
      <w:pPr>
        <w:pStyle w:val="BodyText"/>
      </w:pPr>
      <w:r>
        <w:t xml:space="preserve">Nhìn theo bóng dáng nổi giận đùng đùng của Ca Đạt Hãn, La Kiệt kinh ngạc nói: “Tính Ca Đạt Hãn hôm nay sao vậy? So đo với một đứa trẻ, đáng như vậy sao?”. La Kiệt không biết tiếng Ma tộc nên câu chuyện lúc trước gã không hiểu.</w:t>
      </w:r>
    </w:p>
    <w:p>
      <w:pPr>
        <w:pStyle w:val="BodyText"/>
      </w:pPr>
      <w:r>
        <w:t xml:space="preserve">Tử Xuyên Tú thản nhiên nói: “Có thể ông ta bị đứa trẻ này nói ra suy nghĩ trong lòng mình”.</w:t>
      </w:r>
    </w:p>
    <w:p>
      <w:pPr>
        <w:pStyle w:val="Compact"/>
      </w:pPr>
      <w:r>
        <w:t xml:space="preserve">Tử Xuyên Tú bước đi, ánh mắt như của người trên nhìn thiếu niên Ma tộc, nhìn vẻ sợ hãi của gã thiếu niên mà thu nhỏ người lại như một cây châm. Tử Xuyên Tú dùng tiếng Tắc Nội Á rất rõ ràng: “Tiểu hài tử, vương quốc có thể bị chinh phục hay không ngươi có thể tận mắt chứng kiến. Nếu như ngươi có thể sống tới già, vậy ngươi có thể nói cho con của ngươi biết. Người hủy diệt vương quốc Ma tộc đã từng tha cho ngươi một mạng sống”.</w:t>
      </w:r>
      <w:r>
        <w:br w:type="textWrapping"/>
      </w:r>
      <w:r>
        <w:br w:type="textWrapping"/>
      </w:r>
    </w:p>
    <w:p>
      <w:pPr>
        <w:pStyle w:val="Heading2"/>
      </w:pPr>
      <w:bookmarkStart w:id="257" w:name="chương-6-tập-kích-thần-bí"/>
      <w:bookmarkEnd w:id="257"/>
      <w:r>
        <w:t xml:space="preserve">235. Chương 6 : Tập Kích Thần Bí!</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4: Đông Chinh Ma tộc.</w:t>
      </w:r>
    </w:p>
    <w:p>
      <w:pPr>
        <w:pStyle w:val="BodyText"/>
      </w:pPr>
      <w:r>
        <w:t xml:space="preserve">Chương 6: Tập Kích Thần Bí!</w:t>
      </w:r>
    </w:p>
    <w:p>
      <w:pPr>
        <w:pStyle w:val="BodyText"/>
      </w:pPr>
      <w:r>
        <w:t xml:space="preserve">Nhóm dịch: Tú Xuyên</w:t>
      </w:r>
    </w:p>
    <w:p>
      <w:pPr>
        <w:pStyle w:val="BodyText"/>
      </w:pPr>
      <w:r>
        <w:t xml:space="preserve">Nguồn: Vipvandan</w:t>
      </w:r>
    </w:p>
    <w:p>
      <w:pPr>
        <w:pStyle w:val="BodyText"/>
      </w:pPr>
      <w:r>
        <w:t xml:space="preserve">Vào đêm tối, quân đội viễn chinh cắm trại trên một khu đất trống dựa lưng vào một con sông, sau một ngày hành quân, gặp phải một chuyện khiến tâm trạng Tử Xuyên Tú không vui, lúc này hắn cảm giác rất mệt mỏi, Tử Xuyên Tú giao công việc tuần tra quân doanh cho Lâm Băng, cởi yên ngựa của mình, vệ binh kiếm cho Tử Xuyên Tú một ít cây cỏ, dựng một cái lều đơn giản.</w:t>
      </w:r>
    </w:p>
    <w:p>
      <w:pPr>
        <w:pStyle w:val="BodyText"/>
      </w:pPr>
      <w:r>
        <w:t xml:space="preserve">Tử Xuyên Tú đi ngủ mà không ăn cơm tối, Ánh trăng mờ mờ, bầu trời tối đen rất nhanh, Tử Xuyên Tú cũng không biết hắn đã ngủ bao lâu, đột nhiên bên ngoài vang lên một tiếng thét chói tai, ngắn ngùn ngay sau đó lại một tiếng kêu khác, cực kỳ thê lương, lập tức Tử Xuyên Tú choàng dậy từ trong giấc ngủ.</w:t>
      </w:r>
    </w:p>
    <w:p>
      <w:pPr>
        <w:pStyle w:val="BodyText"/>
      </w:pPr>
      <w:r>
        <w:t xml:space="preserve">Hẳn hất thâm, đứng dậy gọi: “Vệ binh!”.</w:t>
      </w:r>
    </w:p>
    <w:p>
      <w:pPr>
        <w:pStyle w:val="BodyText"/>
      </w:pPr>
      <w:r>
        <w:t xml:space="preserve">Tiêu Lâm trả lời rồi từ bên ngoài vọt vào trong nói to: “Đại nhân, ngài cũng nghe thấy sao? Có kẻ đánh lén, đại nhân nên ở trong lều, không nên đi ra ngoài, tôi sẽ cho vệ binh vây xung quanh trung quân”.</w:t>
      </w:r>
    </w:p>
    <w:p>
      <w:pPr>
        <w:pStyle w:val="BodyText"/>
      </w:pPr>
      <w:r>
        <w:t xml:space="preserve">Tiêu Lâm hành động rất nhanh, không tới ba phút bên ngoài đã vang lên tiếng bước chân dồn dập cùng tiếng vũ khí va chạm leng keng, trong ánh sáng của đống lửa, Tử Xuyên Tú có thể nhìn thấy các vệ binh cầm vũ khí vây xung quanh lều vải.</w:t>
      </w:r>
    </w:p>
    <w:p>
      <w:pPr>
        <w:pStyle w:val="BodyText"/>
      </w:pPr>
      <w:r>
        <w:t xml:space="preserve">Màn trướng bị vén lên, Lâm Băng đi vào trong, nàng đứng nghiêm báo cáo: “Đại nhân, chúng ta bị tập kích”.</w:t>
      </w:r>
    </w:p>
    <w:p>
      <w:pPr>
        <w:pStyle w:val="BodyText"/>
      </w:pPr>
      <w:r>
        <w:t xml:space="preserve">“Tình hình thế nào?”.</w:t>
      </w:r>
    </w:p>
    <w:p>
      <w:pPr>
        <w:pStyle w:val="BodyText"/>
      </w:pPr>
      <w:r>
        <w:t xml:space="preserve">“Hai binh lính ở trạm gác bị giết... bị cắt đứt yết hầu, kẻ thù đã chạy trốn, Đức Côn đã dẫn kị binh truy đuổi, nhất định phải bắt được chúng”.</w:t>
      </w:r>
    </w:p>
    <w:p>
      <w:pPr>
        <w:pStyle w:val="BodyText"/>
      </w:pPr>
      <w:r>
        <w:t xml:space="preserve">Đêm khuya tối đen, một địa hình xa lạ, phái kị binh truy đuổi trong đêm là vô cùng nguy hiểm, nhưng đêm nay là phiên trực của Lâm Băng, một khi đã phái kị binh ra ngoài, nay gọi bọn họ quay về sẽ làm mất mặt Lâm Băng.</w:t>
      </w:r>
    </w:p>
    <w:p>
      <w:pPr>
        <w:pStyle w:val="BodyText"/>
      </w:pPr>
      <w:r>
        <w:t xml:space="preserve">Vì vậy Tử Xuyên Tú gật đầu nói: “Chúng ta hãy ra ngoài một chút, tiện thể tuần tra quân doanh”.</w:t>
      </w:r>
    </w:p>
    <w:p>
      <w:pPr>
        <w:pStyle w:val="BodyText"/>
      </w:pPr>
      <w:r>
        <w:t xml:space="preserve">Ra khỏi lều vải, gió thổi hây hây, dãy núi Tây Gia xa xa như ẩn hiện trong bóng đêm, mặt trăng ló ra khỏi mây, ánh trăng sáng trắng như tuyết chiếu rọi trên mặt đất, từ xa xa truyền tới tiếng bước chân và tiếng ngựa hí, đó là âm thanh quân kị binh hành động.</w:t>
      </w:r>
    </w:p>
    <w:p>
      <w:pPr>
        <w:pStyle w:val="BodyText"/>
      </w:pPr>
      <w:r>
        <w:t xml:space="preserve">Tử Xuyên Tú dẫn theo Lâm Băng đi tuần tra quân doanh, sư đoàn ba, sư đoàn bảy quân Viễn Đông và doanh trung quân, kết quả cuộc tuần tra khiến Tử Xuyên Tú rất hài lòng, tính chất cảnh giác của bộ đội trực đêm rất cao, ngay từ xa bọn họ đã phát hiện ra bóng dáng của nhóm người Tử Xuyên Tú, bọn họ tiến lên trước quát hỏi, trong các quân doanh đều có bố trí rào chắn và cọc ngầm, bộ đội không bị ảnh hưởng bởi tiếng kêu thảm thiết vừa rồi, vẫn đang nằm ngủ say trong lều.</w:t>
      </w:r>
    </w:p>
    <w:p>
      <w:pPr>
        <w:pStyle w:val="BodyText"/>
      </w:pPr>
      <w:r>
        <w:t xml:space="preserve">Tử Xuyên Tú rất hài lòng, sau khi kiểm tra kỹ doanh trung quân, hắn nói với Lâm Băng: “Công việc bảo vệ rất chu đáo, liệu có phải quân tập kích nhìn thấy quân doanh của chúng ta chặt chẽ không chẽ vào đâu được, bỏ trốn không? Mặc dù chúng ta không bị tập kích nhưng vẫn không thể coi thường, đã đi qua khu không có người ở, người Tắc Nội Á ở gần chúng ta nhất, chúng không phải là những người dễ đối phó như tộc Á Côn và tộc Ca Ngang, đây là một bộ tộc có truyền thống chiến đấu rất hùng mạnh, mỗi một người từ khi sinh ra đã là chiến sĩ, cho dù là phụ nữ, trẻ em chúng ta cũng không thể coi nhẹ”.</w:t>
      </w:r>
    </w:p>
    <w:p>
      <w:pPr>
        <w:pStyle w:val="BodyText"/>
      </w:pPr>
      <w:r>
        <w:t xml:space="preserve">“Đại nhân, ngài nói rất đúng, tôi đã hạ lệnh...”. Lâm Băng còn chưa nói xong, một tiếng kêu thảm thiết lại bất ngờ vang lên: “A...”.</w:t>
      </w:r>
    </w:p>
    <w:p>
      <w:pPr>
        <w:pStyle w:val="BodyText"/>
      </w:pPr>
      <w:r>
        <w:t xml:space="preserve">Mọi người cùng biến sắc, tiếng kêu thảm thiết lần này không giống như tiếng kêu lúc trước, lần này nó phát ra từ ngay trong doanh trung quân.</w:t>
      </w:r>
    </w:p>
    <w:p>
      <w:pPr>
        <w:pStyle w:val="BodyText"/>
      </w:pPr>
      <w:r>
        <w:t xml:space="preserve">Lập tức các vệ binh, rút vũ khí ra bao vây xung quanh Tử Xuyên Tú và Lâm Băng, Tiêu Lâm quát to: “Kẻ thù ở ngay trong doanh trung quân, cảnh giới bảo vệ đại nhân”.</w:t>
      </w:r>
    </w:p>
    <w:p>
      <w:pPr>
        <w:pStyle w:val="BodyText"/>
      </w:pPr>
      <w:r>
        <w:t xml:space="preserve">Bị tiếng kêu thảm thiết lần này đánh thức khiến kinh hãi, doanh trung quân xao động một hồi, các binh lính đều ló đầu ra khỏi lều vải nhìn bốn phía xung quanh, khắp nơi vang lên tiếng hỏi nhau: “Xảy ra chuyện gì vậy? Vừa rồi có người hét lên thảm thiết phải không?”.</w:t>
      </w:r>
    </w:p>
    <w:p>
      <w:pPr>
        <w:pStyle w:val="BodyText"/>
      </w:pPr>
      <w:r>
        <w:t xml:space="preserve">“Ai hô vậy? Có chuyện gì vậy?”.</w:t>
      </w:r>
    </w:p>
    <w:p>
      <w:pPr>
        <w:pStyle w:val="BodyText"/>
      </w:pPr>
      <w:r>
        <w:t xml:space="preserve">Binh lính từ trong các lều vải tuôn ra càng lúc càng nhiều, càng lúc càng hỗn loạn, mặc dù biết rõ kẻ thù ân thân ở doanh trung quân nhưng vì hỗn loạn nên không thể điều tra, mọi người đều luống cuống chân tay.</w:t>
      </w:r>
    </w:p>
    <w:p>
      <w:pPr>
        <w:pStyle w:val="BodyText"/>
      </w:pPr>
      <w:r>
        <w:t xml:space="preserve">Lâm Băng quát to: “Hốt hoảng gì vậy? Hãy quay về lều của mình đi, tất cả sĩ quan chỉ huy kiểm tra quân số bản bộ của mình và báo cáo, địch nhân không nhiều, chúng ta không được luống cuống chân tay, đội hiến binh, tuần doanh, lập tức kiểm tra”, sau khi gào thét một hồi Lâm Băng mới nhớ ra ở đây còn có sĩ quan chỉ huy cấp cao hơn, Lâm Băng cúi đầu xin lỗi Tử Xuyên Tú: “Đại nhân, hạ quan tự tiện chỉ huy”.</w:t>
      </w:r>
    </w:p>
    <w:p>
      <w:pPr>
        <w:pStyle w:val="BodyText"/>
      </w:pPr>
      <w:r>
        <w:t xml:space="preserve">“Lâm trưởng quan không nên khách khí, đêm nay các hạ chính là sĩ quan chỉ huy đóng trại, chuyện này vốn là phạm vi trách nhiệm của các hạ, các hạ cứ việc xử trí”.</w:t>
      </w:r>
    </w:p>
    <w:p>
      <w:pPr>
        <w:pStyle w:val="BodyText"/>
      </w:pPr>
      <w:r>
        <w:t xml:space="preserve">Lúc này đội hiến binh tuần doanh đã hành động, đội hiến binh mặc áo choàng màu đen, mũ giáp màu trắng, cầm đuốc cháy sáng rực trong tay cùng cung tên nhẹ, đao kiếm trong trạng thái sẵn sàng chiến đấu từ các nơi tuôn ra ngoài, nhanh chóng đi tới bao vây khu vực quân doanh, phát ra tiếng kêu gào thảm thiết, đại đội hiến binh đi ngang qua người Tử Xuyên Tú, ngoại trừ tiếng bước chân còn không có một âm thành nào khác.</w:t>
      </w:r>
    </w:p>
    <w:p>
      <w:pPr>
        <w:pStyle w:val="BodyText"/>
      </w:pPr>
      <w:r>
        <w:t xml:space="preserve">Các hiến binh bao vây xung quanh doanh trướng điều tra, trong khi hành động, thỉnh thoảng vang lên những tiếng ra lệnh trầm thấp, các sĩ quan cầm đi tới từng lều, cầm danh sách điểm danh, trong lều thỉnh thoảng vang lên tiếng trả lời: “Đáo? Đáo! Đáo” việc kiểm tra diễn ra rất thuận lợi.</w:t>
      </w:r>
    </w:p>
    <w:p>
      <w:pPr>
        <w:pStyle w:val="BodyText"/>
      </w:pPr>
      <w:r>
        <w:t xml:space="preserve">Lâm Băng nói với Tử Xuyên Tú: “Đại nhân, không hiểu kẻ thù xâm nhập vào quân doanh chúng ta bằng cách nào, xin mời đại nhân quay về trướng tọa trấn chỉ huy toàn quân, việc tìm kiếm ở tiền tuyến hãy cứ giao cho chúng tôi, nếu có tiến triển, chúng tôi sẽ báo cáo lên đại nhân”.</w:t>
      </w:r>
    </w:p>
    <w:p>
      <w:pPr>
        <w:pStyle w:val="BodyText"/>
      </w:pPr>
      <w:r>
        <w:t xml:space="preserve">Tử Xuyên Tú biết Lâm Băng ngại hắn ở lại làm vướng chân tay, lại còn mất công bảo vệ hắn nên Tử Xuyên Tú gật đầu nói: “Nếu như có thể thì hãy giữ lại một tên còn sống, ta muốn biết lai lịch của chúng”.</w:t>
      </w:r>
    </w:p>
    <w:p>
      <w:pPr>
        <w:pStyle w:val="BodyText"/>
      </w:pPr>
      <w:r>
        <w:t xml:space="preserve">“Rõ, xin đại nhân hãy yên tâm”.</w:t>
      </w:r>
    </w:p>
    <w:p>
      <w:pPr>
        <w:pStyle w:val="BodyText"/>
      </w:pPr>
      <w:r>
        <w:t xml:space="preserve">“Vậy ta kính nhờ các hạ, Lâm trưởng quan, cô vất vả quá”.</w:t>
      </w:r>
    </w:p>
    <w:p>
      <w:pPr>
        <w:pStyle w:val="BodyText"/>
      </w:pPr>
      <w:r>
        <w:t xml:space="preserve">Lâm Băng hơi khom người, Tử Xuyên Tú gật đầu nói, hắn quay người định rời đi thì đột nhiên nghe thấy một tiếng ‘phịch’, hai người cùng quay đầu nhìn, các hiến binh, tay cầm nỏ nhẹ từ bốn xung quanh đang ùn ùn kéo tới bao vây một lều vải bên cạnh một đống lửa, ánh mắt vô cùng căng thẳng.</w:t>
      </w:r>
    </w:p>
    <w:p>
      <w:pPr>
        <w:pStyle w:val="BodyText"/>
      </w:pPr>
      <w:r>
        <w:t xml:space="preserve">“Xây ra chuyện gì?”.</w:t>
      </w:r>
    </w:p>
    <w:p>
      <w:pPr>
        <w:pStyle w:val="BodyText"/>
      </w:pPr>
      <w:r>
        <w:t xml:space="preserve">“Đại nhân, trong một lều có chuyện không ổn, khi điểm danh không ai trả lời”.</w:t>
      </w:r>
    </w:p>
    <w:p>
      <w:pPr>
        <w:pStyle w:val="BodyText"/>
      </w:pPr>
      <w:r>
        <w:t xml:space="preserve">Lâm Băng đi tới phía chiếc lều bị bao vây, khi mới bước được hai bước, nàng đứng lại ngửi một chút, cau mày nói: “Mùi máu tươi rất nồng nặc”.</w:t>
      </w:r>
    </w:p>
    <w:p>
      <w:pPr>
        <w:pStyle w:val="BodyText"/>
      </w:pPr>
      <w:r>
        <w:t xml:space="preserve">Không chỉ Lâm Băng, Tử Xuyên Tú cũng cảm nhận được điều này, khi càng tới gần lều vải, mùi máu tươi càng tanh nồng, cuối cùng như xộc thẳng vào mũi, Tử Xuyên Tú đưa mắt nhìn nhau, lòng thầm cảnh giác, mùi máu tươi nồng nặc như này nhất định phải có một lượng máu rất nhiều chây ra ngoài.</w:t>
      </w:r>
    </w:p>
    <w:p>
      <w:pPr>
        <w:pStyle w:val="BodyText"/>
      </w:pPr>
      <w:r>
        <w:t xml:space="preserve">Sắc mặt Lâm Băng vô cùng nghiêm trọng: “Đại nhân, tôi sang đó xem một chút, ngài nên đứng ở đây”.</w:t>
      </w:r>
    </w:p>
    <w:p>
      <w:pPr>
        <w:pStyle w:val="BodyText"/>
      </w:pPr>
      <w:r>
        <w:t xml:space="preserve">Tử Xuyên Tú cũng muốn đi sang đó nhưng Tiêu Lâm đã lập tức đứng chắn trước mặt hắn, Tiêu Lâm trầm giọng nói: “Đại nhân bên đó giao cho hiến binh là được, Lâm trưởng quan có thể xử lý tốt mà”.</w:t>
      </w:r>
    </w:p>
    <w:p>
      <w:pPr>
        <w:pStyle w:val="BodyText"/>
      </w:pPr>
      <w:r>
        <w:t xml:space="preserve">“Tiêu Lâm, ngươi mau tránh ra nếu không...”.</w:t>
      </w:r>
    </w:p>
    <w:p>
      <w:pPr>
        <w:pStyle w:val="BodyText"/>
      </w:pPr>
      <w:r>
        <w:t xml:space="preserve">“Đại nhân, chức trách của ngài là chỉ huy quân đội, không phải là đánh nhau với Ma tộc bằng lưỡi lê” không để cho Tử Xuyên Tú nói xong, Tiêu Lâm đã cắt ngang lời hắn, giọng nói vô cùng kiên quyết, giây phút này thái độ, giọng nói của Tiêu Lâm rất giống với người tiền nhiệm của mình, khiến Tử Xuyên Tú sinh ra một ảo giác như thấy Cổ Lôi sống lại, hắn đứng sững người.</w:t>
      </w:r>
    </w:p>
    <w:p>
      <w:pPr>
        <w:pStyle w:val="BodyText"/>
      </w:pPr>
      <w:r>
        <w:t xml:space="preserve">Lúc này Lâm Băng đã đi tới gần chỗ các hiến binh, đang bao vây xung quanh lều vải quát hỏi: “Đây là bộ đội của ai? Bên trong vẫn còn ngủ hả?”.</w:t>
      </w:r>
    </w:p>
    <w:p>
      <w:pPr>
        <w:pStyle w:val="BodyText"/>
      </w:pPr>
      <w:r>
        <w:t xml:space="preserve">Viên sĩ quan trực ban chạy tới: “Đại nhân, đây là nơi đóng quân của trung quân, ngủ bên trong là năm binh lính tiêu đội thứ bảy đoàn kị binh”.</w:t>
      </w:r>
    </w:p>
    <w:p>
      <w:pPr>
        <w:pStyle w:val="BodyText"/>
      </w:pPr>
      <w:r>
        <w:t xml:space="preserve">“Ra lệnh cho bọn họ đi ra ngoài”.</w:t>
      </w:r>
    </w:p>
    <w:p>
      <w:pPr>
        <w:pStyle w:val="BodyText"/>
      </w:pPr>
      <w:r>
        <w:t xml:space="preserve">“Đại nhân, đã gọi nhưng...”.</w:t>
      </w:r>
    </w:p>
    <w:p>
      <w:pPr>
        <w:pStyle w:val="BodyText"/>
      </w:pPr>
      <w:r>
        <w:t xml:space="preserve">“Gọi tiếp đi”.</w:t>
      </w:r>
    </w:p>
    <w:p>
      <w:pPr>
        <w:pStyle w:val="BodyText"/>
      </w:pPr>
      <w:r>
        <w:t xml:space="preserve">“Dạ, toàn bộ tiểu đội số bây lập tức đi ra ngoài tập trung”.</w:t>
      </w:r>
    </w:p>
    <w:p>
      <w:pPr>
        <w:pStyle w:val="BodyText"/>
      </w:pPr>
      <w:r>
        <w:t xml:space="preserve">Trả lời mệnh lệnh này chỉ là sự im lặng, không một ai từ trong lều đi ra ngoài.</w:t>
      </w:r>
    </w:p>
    <w:p>
      <w:pPr>
        <w:pStyle w:val="BodyText"/>
      </w:pPr>
      <w:r>
        <w:t xml:space="preserve">Lâm Băng bước tới hai bước, giơ một tay lên trầm giọng nói: “Ta là Lâm Băng, binh lính tiểu đội bảy, các ngươi còn sống không? Người nào còn sống, xin hãy lên tiếng?”.</w:t>
      </w:r>
    </w:p>
    <w:p>
      <w:pPr>
        <w:pStyle w:val="BodyText"/>
      </w:pPr>
      <w:r>
        <w:t xml:space="preserve">Một phút đồng hồ trôi qua, hai phút đồng hồ trôi qua, bên trong lều vải vẫn yên tĩnh. Cửa vào mở ra đen nhánh nhưng không có bất kỳ âm thanh nào truyền ra ngoài.</w:t>
      </w:r>
    </w:p>
    <w:p>
      <w:pPr>
        <w:pStyle w:val="BodyText"/>
      </w:pPr>
      <w:r>
        <w:t xml:space="preserve">“Người nào còn sống hãy lên tiếng”.</w:t>
      </w:r>
    </w:p>
    <w:p>
      <w:pPr>
        <w:pStyle w:val="BodyText"/>
      </w:pPr>
      <w:r>
        <w:t xml:space="preserve">Lâm Băng vẫn đứng yên tại chỗ, một tay giơ lên cao, thân hình cứng đơ như một bức tượng điêu khắc, không một ai nói gì cả, vô số ánh mắt đang chăm chú nhìn vào chiếc lều vải, bầu không khí như đông cứng lại, rất căng thẳng. xem tại</w:t>
      </w:r>
    </w:p>
    <w:p>
      <w:pPr>
        <w:pStyle w:val="BodyText"/>
      </w:pPr>
      <w:r>
        <w:t xml:space="preserve">Một lúc lâu sau vẫn không có người nào lên tiếng trả lời.</w:t>
      </w:r>
    </w:p>
    <w:p>
      <w:pPr>
        <w:pStyle w:val="BodyText"/>
      </w:pPr>
      <w:r>
        <w:t xml:space="preserve">Lâm Băng thở dài, đột nhiên nàng hạ cánh tay xuống, các hiến binh, đồng loạt bắn nỏ trong tay, những mũi tên dày đặc xuyên qua lớp vải của lều bắn vào bên trong, gần như đồng thời, âm thanh the thé vang lên như xé rách bầu trời đêm, đột nhiên một bóng đen xé rách lều, từ bên trong lao nhanh ra ngoài, nhanh như tia chớp nhào vào người một hiến binh, đứng gần nhất, đẩy người hiến binh ngã xuống đất, ngay sau đó một tiếng kêu ngăn ngủi, bi thương vang lên khiến người khác có cảm giác cực kỳ thê lương.</w:t>
      </w:r>
    </w:p>
    <w:p>
      <w:pPr>
        <w:pStyle w:val="BodyText"/>
      </w:pPr>
      <w:r>
        <w:t xml:space="preserve">Sự việc xảy ra bất ngờ, các hiến binh cầm nỏ trong tay nhưng e ngại tính mạng của đồng đội nên không dám bắn nỏ, các hiến binh cầm đao kiếm vây bên ngoài nên nhất thời không thể xông vào được, lúc này chỉ có Lâm Băng ở gần là có phản ứng, nàng rút thanh kiếm đeo ở bên hông nhanh như tia chớp, tung người lên lao tới chỗ bóng đen kia, động tác rất nhanh chóng, hoàn toàn không thua kém đàn ông.</w:t>
      </w:r>
    </w:p>
    <w:p>
      <w:pPr>
        <w:pStyle w:val="BodyText"/>
      </w:pPr>
      <w:r>
        <w:t xml:space="preserve">Một tiếng sụt vang lên, lại là một tiếng kêu thảm thiết nữa, bóng đen kia vội vàng rời khỏi người viên hiến binh, bị ngã, Tử Xuyên Tú muốn đi lên để nhìn cho rõ nhưng Tiêu Lâm đã giữ chặt hắn lại: “Đại nhân không nên đi tới đó, cứ giao cho Lâm trưởng quan là được rồi”.</w:t>
      </w:r>
    </w:p>
    <w:p>
      <w:pPr>
        <w:pStyle w:val="BodyText"/>
      </w:pPr>
      <w:r>
        <w:t xml:space="preserve">“Ngươi buông tay ra”.</w:t>
      </w:r>
    </w:p>
    <w:p>
      <w:pPr>
        <w:pStyle w:val="BodyText"/>
      </w:pPr>
      <w:r>
        <w:t xml:space="preserve">Đột nhiên Tử Xuyên Tú đẩy Tiêu Lâm ra, trước mặt Tử Xuyên Tú là một cảnh khiến người người sợ hãi, yếu hầu viên hiến binh ngã xuống đất đã bị cắt đứt, máu tươi đỏ sẫm đang không ngừng chảy ra ngoài, lúc này viên hiến binh không nói được nữa, chỉ có thể đau đớn ôm lấy cổ họng mình, phát ra những âm thanh cục cục cục thê lương.</w:t>
      </w:r>
    </w:p>
    <w:p>
      <w:pPr>
        <w:pStyle w:val="BodyText"/>
      </w:pPr>
      <w:r>
        <w:t xml:space="preserve">Kiểu vết thương này thì không cần gọi quân y, một viên hiến binh bên cạnh, với vẻ mặt đau đớn nói: “Người anh em, đi tốt lắm!”. Nói xong gã rút thanh chùy thủ bên hông đâm vào tim người lính bị thương, giải quyết nỗi đau đớn của người lính.</w:t>
      </w:r>
    </w:p>
    <w:p>
      <w:pPr>
        <w:pStyle w:val="BodyText"/>
      </w:pPr>
      <w:r>
        <w:t xml:space="preserve">Đây vốn là một màn gây chấn động lòng người nhưng lúc này không ai quan tâm tới cảnh này, sự chú ý của mọi người còn đang tập trung vào bóng đen kia.</w:t>
      </w:r>
    </w:p>
    <w:p>
      <w:pPr>
        <w:pStyle w:val="BodyText"/>
      </w:pPr>
      <w:r>
        <w:t xml:space="preserve">Trước mắt mọi người là một sinh vật mà bọn họ chưa từng nhìn thấy, trước kia Tử Xuyên Tú đã nghĩ rằng trong thiên hạ, sinh vật xấu nhất, kém văn minh, nhất chính là Ma tộc. Thế nhưng đêm nay, suy nghĩ đó của hắn đã sụp đổ, động vật trước mắt hắn chỉ to như một con sói nhưng lại không phải là sói, nó có một cái đầu như của sói, thân hình như của vượn và khỉ, đi lại bốn chân, ngón tay có móng vuốt lập lòe hàn quang, cả người và tứ chi được bao phủ bởi một lớp lông màu đen, miệng nhô ra ngoài như sói, răng nanh sắc nhọn chìa ra, hai bên mép liên tục phun ra máu tươi, kêu kén két như đang nghiến vật gì đó, âm thanh đó khiến người sởn cả gai ốc.</w:t>
      </w:r>
    </w:p>
    <w:p>
      <w:pPr>
        <w:pStyle w:val="BodyText"/>
      </w:pPr>
      <w:r>
        <w:t xml:space="preserve">Đối mặt với loài người bao vây trùng trùng lớp lớp, trong mắt quái vật hiện lên ánh sáng màu lục tàn khốc, nó ngồi bằng hai chân sau, thân hình thẳng băng, giống như một cây cung kéo căng, vận sức chờ bật ra, duy trì tư thế bất kỳ lúc nào cũng có thể hành động, nhìn mọi người với ánh mắt lạnh lùng.</w:t>
      </w:r>
    </w:p>
    <w:p>
      <w:pPr>
        <w:pStyle w:val="BodyText"/>
      </w:pPr>
      <w:r>
        <w:t xml:space="preserve">Trong lúc nhất thời mọi người bị ánh sáng phát ra từ đôi mắt màu xanh biếc chấn nhiếp nên không ai nói được câu nào, binh lính cứng đờ người tại chỗ, cầm chặt vũ khí trong tay.</w:t>
      </w:r>
    </w:p>
    <w:p>
      <w:pPr>
        <w:pStyle w:val="BodyText"/>
      </w:pPr>
      <w:r>
        <w:t xml:space="preserve">Một lúc lâu sau mới có người rên lên vẻ sợ hãi: “Đây là con vật gì vậy? Là Ma tộc hay là dã thú?”.</w:t>
      </w:r>
    </w:p>
    <w:p>
      <w:pPr>
        <w:pStyle w:val="BodyText"/>
      </w:pPr>
      <w:r>
        <w:t xml:space="preserve">Không một ai có thể trả lời gã nhưng cuối cùng thì mọi người bừng tỉnh, không đợi Lâm Băng ra lệnh lần thứ hai, các hiến binh đồng loạt bắn nỏ về phía quái vật, động tác của quái vật nọ vô cùng nhanh nhẹn, nó chợt ẩn chợt hiện trong cơn mưa tên, sau khi tránh thoát được cơn mưa tên thứ nhất, nó lập tức phi thân lên, lao vào tường người đang bao vây xung quanh nói, nhanh như một bóng ảnh.</w:t>
      </w:r>
    </w:p>
    <w:p>
      <w:pPr>
        <w:pStyle w:val="BodyText"/>
      </w:pPr>
      <w:r>
        <w:t xml:space="preserve">Trong đám hiến binh vang lên tiếng hô sợ hãi, động tác của quái vật này quá nhanh, nếu như để cho nó trà trộn vào giữa đám binh lính, binh lính sẽ sợ ném chuột làm vỡ đồ quý không dám bắn tên, nói không chừng nó có thể trốn thoát.</w:t>
      </w:r>
    </w:p>
    <w:p>
      <w:pPr>
        <w:pStyle w:val="BodyText"/>
      </w:pPr>
      <w:r>
        <w:t xml:space="preserve">Nói thì chậm nhưng điều xảy ra thì rất nhanh, một đạo ngân quang xé màn đêm bay tới, Lâm Băng ném thanh kiếm đang cầm trong tay ra ngoài, đánh trúng quái vật đang phi thân tới, quái vật kêu lên một tiếng, té ngã xuống đất, thanh kiếm của Lâm Băng đã đâm trúng eo của nó.</w:t>
      </w:r>
    </w:p>
    <w:p>
      <w:pPr>
        <w:pStyle w:val="BodyText"/>
      </w:pPr>
      <w:r>
        <w:t xml:space="preserve">“Mau bắn tên, bắn tên!”. Lâm Băng vội vàng hô to.</w:t>
      </w:r>
    </w:p>
    <w:p>
      <w:pPr>
        <w:pStyle w:val="BodyText"/>
      </w:pPr>
      <w:r>
        <w:t xml:space="preserve">Một cơn mưa tên lại đổ xuống người con quái vật, sau khi bị thương, quái vật đã mất đi tốc độ di chuyển đáng sợ nhanh như điện, ngay lập tức cả người nó bị bắn thành một con nhím.</w:t>
      </w:r>
    </w:p>
    <w:p>
      <w:pPr>
        <w:pStyle w:val="BodyText"/>
      </w:pPr>
      <w:r>
        <w:t xml:space="preserve">Nhìn xác chết quái vật cắm tên chi chít, mọi người có cảm giác như đang nằm mơ vậy, một lúc rất lâu mà không ai lên tiếng, bầu không khí xung quanh tràn ngập mùi máu tươi.</w:t>
      </w:r>
    </w:p>
    <w:p>
      <w:pPr>
        <w:pStyle w:val="BodyText"/>
      </w:pPr>
      <w:r>
        <w:t xml:space="preserve">Một lúc lâu sau mới có người thở dài nói: “Đây là quái vật gì vậy?”.</w:t>
      </w:r>
    </w:p>
    <w:p>
      <w:pPr>
        <w:pStyle w:val="BodyText"/>
      </w:pPr>
      <w:r>
        <w:t xml:space="preserve">Sau khi kiểm tra thì phát hiện ra con quái vật này đã giết chóc khá nhiều, ngoại trừ hai binh lính ở ngoài trạm gác bị cắn chết, một nửa tiểu đội bảy gồm năm binh lính cũng bị nó cắn đứt yết hầu chết khi đang nằm ngủ trong lều, loại quái vật này hình như rất kỳ dị, chỉ thích cắn yết hầu, hơn nữa kể cả vị hiến binh, chết khi đang làm nhiệm vụ là tám người.</w:t>
      </w:r>
    </w:p>
    <w:p>
      <w:pPr>
        <w:pStyle w:val="BodyText"/>
      </w:pPr>
      <w:r>
        <w:t xml:space="preserve">Tám binh lính, cứ thế mất mạng trong tay một quái vật thậm chí còn không biết tên, khi nghe đoàn hiến binh báo cáo kết quả điều tra, Tử Xuyên Tú không còn biết phải nói gì nữa.</w:t>
      </w:r>
    </w:p>
    <w:p>
      <w:pPr>
        <w:pStyle w:val="BodyText"/>
      </w:pPr>
      <w:r>
        <w:t xml:space="preserve">“Quái vật... đó là gì? Đã điều tra được chưa?”.</w:t>
      </w:r>
    </w:p>
    <w:p>
      <w:pPr>
        <w:pStyle w:val="BodyText"/>
      </w:pPr>
      <w:r>
        <w:t xml:space="preserve">“Vẫn chưa, đại nhân, chúng tôi đã hỏi tướng quân Bố Lan, tướng quân nói trong lần tấn công vương quốc Ma tộc trước, bọn họ không bao giờ thấy quái vật này, bây giờ anh em hiến binh gọi quái vật này là: Hung lang”.</w:t>
      </w:r>
    </w:p>
    <w:p>
      <w:pPr>
        <w:pStyle w:val="BodyText"/>
      </w:pPr>
      <w:r>
        <w:t xml:space="preserve">“Hãy đi tìm người địa phương dò hỏi. Hãy đi mời Ca Đạt Hãn tới đây, hãy để cho ông ấy nhìn qua thi thể Hung lang một chút, để xem ông ấy có biết gì không?”.</w:t>
      </w:r>
    </w:p>
    <w:p>
      <w:pPr>
        <w:pStyle w:val="BodyText"/>
      </w:pPr>
      <w:r>
        <w:t xml:space="preserve">Khi nhìn thấy Tử Xuyên Tú, Ca Đạt Hãn không khỏi mày chau mặt ủ, Tử Xuyên Tú lên tiếng hỏi: “Tước gia, thế nào, ngài đã nhìn thấy Hung lang chưa?”.</w:t>
      </w:r>
    </w:p>
    <w:p>
      <w:pPr>
        <w:pStyle w:val="BodyText"/>
      </w:pPr>
      <w:r>
        <w:t xml:space="preserve">“Hung lang?”. Ca Đạt Hãn ngẩn người hỏi: “Là cái gì vậy?”.</w:t>
      </w:r>
    </w:p>
    <w:p>
      <w:pPr>
        <w:pStyle w:val="BodyText"/>
      </w:pPr>
      <w:r>
        <w:t xml:space="preserve">“Ai, bọn họ không dẫn ngài đi xem sao? Con quái vật bị bắn chết kia tối hôm nay đã giết chết tám người, gây huyên náo mất an toàn cho chúng ta, bây giờ lính hiến binh gọi nó là Hung lang”.</w:t>
      </w:r>
    </w:p>
    <w:p>
      <w:pPr>
        <w:pStyle w:val="BodyText"/>
      </w:pPr>
      <w:r>
        <w:t xml:space="preserve">Ca Đạt Hãn thong thả nói: “Đại nhân, tôi không hiểu vì các các ngài lại gọi nó là Hung lang, thế nhưng trong Thần tộc chúng tôi, chúng tôi gọi nó là Huyết Lang, một chủng tộc của người dã man”.</w:t>
      </w:r>
    </w:p>
    <w:p>
      <w:pPr>
        <w:pStyle w:val="BodyText"/>
      </w:pPr>
      <w:r>
        <w:t xml:space="preserve">“Người dã man? Các ngài gọi loại trông như quái vật này là người dã man sao?”.</w:t>
      </w:r>
    </w:p>
    <w:p>
      <w:pPr>
        <w:pStyle w:val="BodyText"/>
      </w:pPr>
      <w:r>
        <w:t xml:space="preserve">Tử Xuyên Tú nhìn chằm chằm vào Ca Đạt Hãn rất lâu khiến ông ta luống cuống: “Tước gia, ngài có thể kể rõ chi tiết của nó không? Ở vương quốc có nhiều quái vật này không?”.</w:t>
      </w:r>
    </w:p>
    <w:p>
      <w:pPr>
        <w:pStyle w:val="BodyText"/>
      </w:pPr>
      <w:r>
        <w:t xml:space="preserve">“Nhiều, có tới hàng ngàn, hàng vạn, thế nhưng đại nhân ngài không cần lo lắng, người dã man luôn bị ngăn cách ở bên ngoài biên giới ở vùng đất hoang dã phía đông, bên trong vương quốc có rất ít”.</w:t>
      </w:r>
    </w:p>
    <w:p>
      <w:pPr>
        <w:pStyle w:val="BodyText"/>
      </w:pPr>
      <w:r>
        <w:t xml:space="preserve">“Rốt cuộc người dã man là sinh vật như thế nào? Chúng là người hay là dã thú?”.</w:t>
      </w:r>
    </w:p>
    <w:p>
      <w:pPr>
        <w:pStyle w:val="BodyText"/>
      </w:pPr>
      <w:r>
        <w:t xml:space="preserve">“Chúng là người mà cũng là dã thú, chúng có thể lực của dã thú, cũng như móng vuốt nhưng lại có trí tuệ gần như loài người, ngoại trừ bản năng sinh tồn, chúng còn có một số suy nghĩ ở mức độ thấp kém, điều phiền phức chính là chúng vô cùng hung tàn, hiếu sát, răng, móng vuốt rất sắc bén, coi máu như mạng...”.</w:t>
      </w:r>
    </w:p>
    <w:p>
      <w:pPr>
        <w:pStyle w:val="BodyText"/>
      </w:pPr>
      <w:r>
        <w:t xml:space="preserve">Khi thấy Tử Xuyên Tú cau mày lại, Ca Đạt Hãn bất đắc dĩ nói: “Đại nhân, tôi biết, loài người luôn coi Thần tộc chúng tôi là Ma tộc, trong suy nghĩ của loài người, Ma tộc chúng tôi là người như thế nào?”.</w:t>
      </w:r>
    </w:p>
    <w:p>
      <w:pPr>
        <w:pStyle w:val="BodyText"/>
      </w:pPr>
      <w:r>
        <w:t xml:space="preserve">Tử Xuyên Tú do dự một lát rồi hắn vẫn nói thật: “Dã man, tàn nhẫn, máu tanh, cường hãn, ngu xuẩn”.</w:t>
      </w:r>
    </w:p>
    <w:p>
      <w:pPr>
        <w:pStyle w:val="BodyText"/>
      </w:pPr>
      <w:r>
        <w:t xml:space="preserve">Ca Đạt Hãn cười gượng nói: “Đại nhân, ngài nói chuyện thật thú vị. Đại nhân, nói như vậy loài người các ngài có ấn tượng xấu đối với Thần tộc chúng tôi, trong khi đó cách nhìn của Thần tộc chúng tôi đối với người dã man cũng như vậy, trên thảo nguyên hoang dại rộng lớn ngoài biên giới phía đông có hàng ngàn, hàng vạn người dã man, chúng hung tàn cường hãn tính tình thích giết chóc, vì đề phòng chúng, tất cả các bộ tộc đều phái quân đội đóng dọc theo tuyến biên giới phía đông, ngăn cản chúng lọt vào nội địa vương quốc Thần tộc, điều may mắn duy nhất là các thú nhân dã man này vẫn chưa hình thành bộ lạc hay đất nước, chúng chỉ biết đơn độc đấu với quân đội Thần tộc cho nên bộ đội ở biên giới có thể đối phó được với chúng”.</w:t>
      </w:r>
    </w:p>
    <w:p>
      <w:pPr>
        <w:pStyle w:val="BodyText"/>
      </w:pPr>
      <w:r>
        <w:t xml:space="preserve">“Vậy lực chiến đấu của chúng như thế nào?”.</w:t>
      </w:r>
    </w:p>
    <w:p>
      <w:pPr>
        <w:pStyle w:val="BodyText"/>
      </w:pPr>
      <w:r>
        <w:t xml:space="preserve">“Đại nhân, tôi nghe nói tối hôm qua người dã man bị bắn chết này đã giết chết tám người lính, vậy ngài có thể đoán được lực chiến đấu của chúng”.</w:t>
      </w:r>
    </w:p>
    <w:p>
      <w:pPr>
        <w:pStyle w:val="BodyText"/>
      </w:pPr>
      <w:r>
        <w:t xml:space="preserve">“Nhưng tối hôm qua chỉ đánh lén, binh lính của ta đều bị cắn chết khi đang ngủ, như vậy có tính không?”.</w:t>
      </w:r>
    </w:p>
    <w:p>
      <w:pPr>
        <w:pStyle w:val="BodyText"/>
      </w:pPr>
      <w:r>
        <w:t xml:space="preserve">“Đánh lén quả thật khiến nó chiếm tiện nghi” Ca Đạt Hãn nói với giọng nói bình tĩnh ôn hòa: “Nhưng đại nhân ngài hãy nghĩ xem, vì để giết một người dã man, khi đó ngài đã huy động hơn một ngàn hiến binh, hơn nữa những người đi đầu đều cầm nỏ nhẹ, lại có hai cao thủ là ngài và Lâm Băng đại nhân chỉ huy nhưng vẫn bị nó cắn chết một người hiến binh”.</w:t>
      </w:r>
    </w:p>
    <w:p>
      <w:pPr>
        <w:pStyle w:val="BodyText"/>
      </w:pPr>
      <w:r>
        <w:t xml:space="preserve">“Đại nhân, ngài không thể tưởng tượng được, trong điều kiện ngang bằng, một tiểu đội hai mươi binh lính, chạm trán một người dã man ở vùng biên giới sẽ có kết quả thế nào không? Liệu có nắm chắc giết chết được nó không?”.</w:t>
      </w:r>
    </w:p>
    <w:p>
      <w:pPr>
        <w:pStyle w:val="BodyText"/>
      </w:pPr>
      <w:r>
        <w:t xml:space="preserve">Tử Xuyên Tú không khỏi rùng mình khi nghĩ tới thân ảnh di chuyển nhanh như điện của quái vật đó, với tốc độ nhanh như vậy, nếu không phải tối hôm qua nó bị bao vây chặt thì rất có khả năng nó đã chạy thoát.</w:t>
      </w:r>
    </w:p>
    <w:p>
      <w:pPr>
        <w:pStyle w:val="BodyText"/>
      </w:pPr>
      <w:r>
        <w:t xml:space="preserve">Tử Xuyên Tú đang suy nghĩ tự hỏi thì Ca Đạt Hãn đã quẳng một quả bom khủng: “Hơn nữa người dã man không chỉ có riêng chủng tộc Huyết Lang, còn có nhiều chủng tộc khác nữa, có người dã man thông thạo đánh giáp lá cà, nhanh như điện, nanh vuốt sắc bén như dao, có người dã man da cứng như thép, sức lực rất mạnh, có người dã man toàn thân đều là gai nhọn, bất kỳ lúc nào cũng có thể phóng ra được như cung tên, vì đề phòng những quái vật này, hàng năm đội trấn thủ biên giới phía đông của vương quốc đã thiệt hại rất nhiều thành viên, mặc dù đất đai nơi này phì nhiêu nhưng không một ai dám tới nơi này cấy trồng”.</w:t>
      </w:r>
    </w:p>
    <w:p>
      <w:pPr>
        <w:pStyle w:val="BodyText"/>
      </w:pPr>
      <w:r>
        <w:t xml:space="preserve">“Người dã man dù hùng mạnh, nhưng cũng chỉ đơn thân độc mã, quý quốc quốc lực hùng mạnh, vì sao không chủ động tấn công, vĩnh viễn diệt trừ chúng đi?”.</w:t>
      </w:r>
    </w:p>
    <w:p>
      <w:pPr>
        <w:pStyle w:val="BodyText"/>
      </w:pPr>
      <w:r>
        <w:t xml:space="preserve">“Diệt trừ?”. Một lần nữa Ca Đạt Hãn cười gượng nói: “Đại nhân, chúng tôi chỉ cầu người dã man không diệt trừ chúng tôi là tốt rồi. Hoàng Kim hãn nổi danh trong lịch sử từng muốn diệt trừ người dã man xâm phạm biên giới, ngài phát hiệu triệu, tất cả các bộ tộc đều tích cực hưởng ứng, các bộ tộc cùng nhau lập nên đạo quân năm mươi vạn đại quân từ trong quốc nội tấn công về phía đông, giết chết mấy vạn người dã man, nhưng trước mặt quái thú vẫn cuồn cuộn xông tới, đại quân tiễu trừ càng thương vong nhiều.</w:t>
      </w:r>
    </w:p>
    <w:p>
      <w:pPr>
        <w:pStyle w:val="BodyText"/>
      </w:pPr>
      <w:r>
        <w:t xml:space="preserve">Điều càng đáng sợ hơn nữa là khi đại quân càng tiến sâu vào trong thảo nguyên hoang dã phía đông thì càng gặp người dã man hùng mạnh hơn, thâm chí còn gặp một số quái vật mà chưa từng thấy bao giờ, chúng cường hãn tới mức dị thường. Một người dã man đẳng cấp siêu đẳng có thể giết chết cả một đoàn chiến sĩ Thần tộc, tình hình chiến đấu cực kỳ thê thảm, khi tiến được năm trăm km. Vì thương vong quá lớn, đại quân tiễu trừ không còn sức tiến quân nữa, lúc đó không còn cách nào khác, đại quân đành phải quay về, nhưng những nơi trước đó rõ ràng đã bị tiễu trừ hoàn toàn thì khi quay về không biết từ đâu mà lại xuất hiện vô số người dã man, đành phải đánh giết mở đường quay về.</w:t>
      </w:r>
    </w:p>
    <w:p>
      <w:pPr>
        <w:pStyle w:val="BodyText"/>
      </w:pPr>
      <w:r>
        <w:t xml:space="preserve">Khi xuất chinh có năm mươi vạn quân Thần tộc, nhưng có thể quay về đất nước còn chưa tới ba mươi vạn người, hơn nữa phần lớn là bị thương tích, từ đó về sau không một Hoàng đế Thần tộc nào có ý nghĩa sẽ phát động tấn công mở rộng lãnh thổ sang vùng đại hoang ở biên cương phía đông.</w:t>
      </w:r>
    </w:p>
    <w:p>
      <w:pPr>
        <w:pStyle w:val="BodyText"/>
      </w:pPr>
      <w:r>
        <w:t xml:space="preserve">Đại nhân, tại sao Thần tộc lại có khát vọng chinh phục đại lục Tây Xuyên? Chúng tôi rơi vào một hoàn cảnh ác hiểm, ruộng đất ít, đồi núi nhiều, đương nhiên thường xuyên có thiên tai, thường xuyên lâm vào cảnh đói kém, đó chính là sự thật, nhưng đó vẫn chưa đủ để mọi người bán mạng đi đánh nhau. Dù sao thì chết tử tế vẫn không bằng sống vất vưởng nhưng ở đại hoang phía đông vẫn còn một đám hung thần ác sát, chúng tôi ngay cả ý nghĩ muốn sống cũng không được.</w:t>
      </w:r>
    </w:p>
    <w:p>
      <w:pPr>
        <w:pStyle w:val="BodyText"/>
      </w:pPr>
      <w:r>
        <w:t xml:space="preserve">Chúng tôi cũng sợ, cũng muốn như loài người, trốn sau dãy núi Cổ Kỳ Sơn, cách xa đám ôn thần ở phía đông. Thần tộc thường xuyên phát động chiến tranh đối với loài người chính là do bị người dã man bức bách”.</w:t>
      </w:r>
    </w:p>
    <w:p>
      <w:pPr>
        <w:pStyle w:val="BodyText"/>
      </w:pPr>
      <w:r>
        <w:t xml:space="preserve">Ca Đạt Hãn thành thật nói một lúc, khi bắt được cơ hội tạm dừng của ông ta, Tử Xuyên Tú vội vàng hỏi: “Tước gia, theo như ngài nói, người dã man bình thường chỉ xuất hiện trên thảo nguyên bên ngoài biên giới phía đông, nhưng lúc này chúng ta còn cách đại hoang phía đông rất xa, tại sao lại gặp người dã man ở nơi này?”.</w:t>
      </w:r>
    </w:p>
    <w:p>
      <w:pPr>
        <w:pStyle w:val="BodyText"/>
      </w:pPr>
      <w:r>
        <w:t xml:space="preserve">“Đại nhân, tôi cũng thấy rất kỳ quái, theo lý mà nói người dã man không thể xuất hiện ở nơi này, nơi này cách xa đại hoang phía đông hơn một ngàn dặm, ở giữa còn có Ma Thần bảo và đội cảnh vệ biên giới, người dã man tuyệt đối không có lý do gì có thể xâm nhập vào vùng này, trừ khi...”.</w:t>
      </w:r>
    </w:p>
    <w:p>
      <w:pPr>
        <w:pStyle w:val="BodyText"/>
      </w:pPr>
      <w:r>
        <w:t xml:space="preserve">Ca Đạt Hãn thoáng chần chừ, Tử Xuyên Tú nhìn ông ta. Một suy nghĩ nhanh chóng xuất hiện trong đầu hai người, trong ánh mắt dần hiện lên sự sợ hãi.</w:t>
      </w:r>
    </w:p>
    <w:p>
      <w:pPr>
        <w:pStyle w:val="BodyText"/>
      </w:pPr>
      <w:r>
        <w:t xml:space="preserve">Ca Đạt Hãn run run nói: “Tắc Nội Á tộc thực sự dám mạo hiểm thiên hạ như vậy sao?”.</w:t>
      </w:r>
    </w:p>
    <w:p>
      <w:pPr>
        <w:pStyle w:val="BodyText"/>
      </w:pPr>
      <w:r>
        <w:t xml:space="preserve">“Rất khó nói, thảm họa diệt tộc trước mắt, còn có chuyện gì mà người Tắc Nội Á không dám làm không?”.</w:t>
      </w:r>
    </w:p>
    <w:p>
      <w:pPr>
        <w:pStyle w:val="BodyText"/>
      </w:pPr>
      <w:r>
        <w:t xml:space="preserve">“Tạp Đan cũng rất to gan, mang lũ hung đồ này vào nhà, một nửa vương quốc đã nằm trong phạm vi kiếm ăn của lũ man rợ, dân chúng vương quốc ở địa khu phía đông sẽ dần dần gặp nạn” Ca Đạt Hãn liên tiếp thở dài nói: “Đây sẽ là một tai kiếp khủng khiếp, không riêng gì Thần tộc chúng tôi mà ngay cả loài người các ngài cũng sẽ bị liên lụy”.</w:t>
      </w:r>
    </w:p>
    <w:p>
      <w:pPr>
        <w:pStyle w:val="BodyText"/>
      </w:pPr>
      <w:r>
        <w:t xml:space="preserve">Lời tiên đoán của Ca Đạt Hãn nhanh chóng trở thành hiện thực, mấy ngày hành quân tiếp theo, thám báo quân viễn chinh liên tiếp bị người dã man tập kích, có đơn vị giết chết người dã man kéo xác chết kỳ lạ về báo công, cũng có đơn vị thất bại, binh lính bị giết lại còn không thể bắt được đối phương, bộ đội không còn làm gì hơn là thất vọng quay về báo cáo rằng bị sinh vật kỳ lạ tập kích, cuối cùng được bên quân pháp mời tới phòng tối, lại còn phải viết một đống lớn báo cáo cho bên cục tình báo.</w:t>
      </w:r>
    </w:p>
    <w:p>
      <w:pPr>
        <w:pStyle w:val="BodyText"/>
      </w:pPr>
      <w:r>
        <w:t xml:space="preserve">Cục tình báo đã báo cáo lên Tử Xuyên Tú: hiện tại đã xuất hiện mấy loại người dã man, một loại là ‘Hung lang’ như đã xuất hiện đêm đó, đặc điểm chung của những quái vật này là có tốc độ nhanh như chớp, thứ hai là ‘Huyết Ưng’... đây là tên do binh lính đặt ra nhưng Tử Xuyên Tú cảm thấy nói có vẻ lưu loát hơn so với ‘Bằng Vũ’ do Ca Đạt Hãn nói, đây chính là loại quái điểu có cánh rất rộng, răng nanh sắc bén, chuyển từ trên không trung tấn công lén, móc não người ăn tủy, may là da của chúng không quá dầy, có thể dùng cung tên bắn chết được. Thứ ba là một loại quái vật đầu gấu, thân khỉ, rất khỏe, răng nanh rất sắc bén, chỉ một thoáng có thể phá vỡ áo giáp trên người lính bộ binh, may là hành động của chúng chậm chạp, nỏ nhẹ cũng có thể xuyên thủng da của chúng.</w:t>
      </w:r>
    </w:p>
    <w:p>
      <w:pPr>
        <w:pStyle w:val="BodyText"/>
      </w:pPr>
      <w:r>
        <w:t xml:space="preserve">Sau khi nghe xong báo cáo, Tử Xuyên Tú cảm thấy chuyện cũng không tới mức khủng khiếp như lời của Ca Đạt Hãn, tuy người dã man rất hung hãn nhưng đối mặt với một đơn vị quân đội, đối mặt với hàng ngàn mũi tên bắn ra và trường mâu, cuối cùng chỉ là thân thể máu thịt.</w:t>
      </w:r>
    </w:p>
    <w:p>
      <w:pPr>
        <w:pStyle w:val="BodyText"/>
      </w:pPr>
      <w:r>
        <w:t xml:space="preserve">Ca Đạt Hãn cười nhạt nói: “Đại nhân, ngài hãy chậm rãi chờ xem, bây giờ mới chỉ xuất hiện một ít hỗn tạp thôi, những con quái vật khủng khiếp vẫn chưa chính thức xuất hiện”.</w:t>
      </w:r>
    </w:p>
    <w:p>
      <w:pPr>
        <w:pStyle w:val="BodyText"/>
      </w:pPr>
      <w:r>
        <w:t xml:space="preserve">Ngoại trừ người dã man xuất hiện, quân viễn chinh còn phải đối mặt với một chuyện khác nữa, trên con đường đại quân đang đi tới vốn rất thưa thớt người nay đột nhiên trở nên dày đặc, lúc đầu bộ đội rất hoảng hốt, bọn họ cứ nghĩ rằng quân Tắc Nội Á tộc tấn công sau đó mới phát hiện những người đang đi tới không phải là quân đội Ma tộc mà là dân thường. Hàng ngàn, hàng vạn dân chúng Ma tộc bình thường, mang theo người nhà chạy về phía tây, chủ yếu là người già, trẻ con và nữ nhân, làn sóng người đông đúc, ngăn cản con đường hành quân của quân viễn chinh.</w:t>
      </w:r>
    </w:p>
    <w:p>
      <w:pPr>
        <w:pStyle w:val="BodyText"/>
      </w:pPr>
      <w:r>
        <w:t xml:space="preserve">“Đây chính là làn sóng dân chạy nạn”. Sau khi quan sát một lát, Ca Đạt Hãn báo cáo với Tử Xuyên Tú: “Đúng như chúng ta đã dự đoán trước đó, Tạp Đan đã mở toang biên giới phía đông với đại hoang, đội phòng thủ cũng bị điều về đối phó với chúng ta, bây giờ người dã man vốn chỉ sống ở vùng thảo nguyên cũng vào được, bây giờ dân cư ở phía đông Ma Thần bảo đang chạy loạn về phía tây”.</w:t>
      </w:r>
    </w:p>
    <w:p>
      <w:pPr>
        <w:pStyle w:val="BodyText"/>
      </w:pPr>
      <w:r>
        <w:t xml:space="preserve">Trong tình hình như thế này nếu như tiếp tục tiến quân về Ma Thần bảo thì rất nguy hiểm, Tử Xuyên Tú triệu tập hội nghị tướng lĩnh tiến hành thương lượng, bàn về hành động tiếp theo của đại quân.</w:t>
      </w:r>
    </w:p>
    <w:p>
      <w:pPr>
        <w:pStyle w:val="BodyText"/>
      </w:pPr>
      <w:r>
        <w:t xml:space="preserve">Bởi vì tính chất quan trọng của hội nghị này nên tham gia hội nghị quân sự này chẳng những có những tướng lĩnh loài người và Bán thú nhân, thủ lĩnh tộc Ca Ngang Ca Đạt Hãn, đồng minh Ma tộc với quân viễn chinh cũng tham dự, ngoài ra những tướng lĩnh Ma tộc đã quy hàng Tử Xuyên Tú như Lỗ Đế và La Tư cũng được tham gia, bọn họ hiểu biết tình hình vương quốc, khi cần thiết có thể cung cấp tin tức tình báo cho các tướng lĩnh.</w:t>
      </w:r>
    </w:p>
    <w:p>
      <w:pPr>
        <w:pStyle w:val="BodyText"/>
      </w:pPr>
      <w:r>
        <w:t xml:space="preserve">Ngay từ đầu hội nghị, Tử Xuyên Tú đã thông báo tình hình hiện tại, bước đi này của Tạp Đan nằm ngoài dự đoán của mọi người, các tướng lĩnh đều không biết cần phải hành động thế nào.</w:t>
      </w:r>
    </w:p>
    <w:p>
      <w:pPr>
        <w:pStyle w:val="BodyText"/>
      </w:pPr>
      <w:r>
        <w:t xml:space="preserve">Lâm Băng lắc đầu thở dài, Văn Hà cúi đầu trầm tư, Bạch Xuyên đang suy nghĩ gì đó, hai tướng Ngô Tân, Phương Vân mới tham gia vào tập đoàn tướng lĩnh thanh niên của Tử Xuyên Tú nên đương nhiên không dám lên tiếng trước, lúc này chỉ có La Kiệt là ăn nói bừa bãi: “Đúng là con mẹ nó”.</w:t>
      </w:r>
    </w:p>
    <w:p>
      <w:pPr>
        <w:pStyle w:val="BodyText"/>
      </w:pPr>
      <w:r>
        <w:t xml:space="preserve">La Kiệt mắng tiếp: “Tại sao năm đó mình, lại không nhận ra nhỉ? Tạp Đan này là một cô gái thoạt nhìn nhã nhặn, lịch sự nhưng lại là người có dũng khí có khí phách và cũng đủ độc ác, chiêu này của cô ta có thể sánh với một mồi lửa hỏa thiêu Đế Đô của Lâm lão đại”.</w:t>
      </w:r>
    </w:p>
    <w:p>
      <w:pPr>
        <w:pStyle w:val="BodyText"/>
      </w:pPr>
      <w:r>
        <w:t xml:space="preserve">Lập tức mọi người trong phòng như bị cảm hết lượt, tiếng ho khan không ngừng vang lên. Đế Lâm, tổng trưởng giám sát nhà Tử Xuyên, một danh tướng ngôi sao trong cuộc chiến bảo vệ Đế Đô chống lại quân Ma tộc, hôm nay ngài đang phụ trách việc tiễu trừ tàn binh Ma tộc xâm nhập đất nước trong cuộc chiến tranh vệ thánh, một lời nói có thể quyết định việc sống chết của mấy ngàn người, một nhân vật quyền thế nghiêng trời thế mà La Kiệt lại so sánh ngài với tù trưởng Tắc Nội Á tộc thù địch, thế mà gã này còn binh, luận là ‘ác độc’... thật sự là to gan lớn mật.</w:t>
      </w:r>
    </w:p>
    <w:p>
      <w:pPr>
        <w:pStyle w:val="BodyText"/>
      </w:pPr>
      <w:r>
        <w:t xml:space="preserve">Tử Xuyên Tú hỏi: “La Kiệt, ngươi có ý kiến gì không?”.</w:t>
      </w:r>
    </w:p>
    <w:p>
      <w:pPr>
        <w:pStyle w:val="BodyText"/>
      </w:pPr>
      <w:r>
        <w:t xml:space="preserve">“Đại nhân, chuyện rất phức tạp, tôi cũng không biết cần phải làm thế nào, ngài nói đánh kẻ nào chúng tôi sẽ đi thu thập kẻ đó, thế nhưng tôi cảm thấy Tạp Đan chỉ đang hù dọa chúng ta, cô ta đánh cuộc rằng chúng ta không có can đảm đi tới thu thập chúng.</w:t>
      </w:r>
    </w:p>
    <w:p>
      <w:pPr>
        <w:pStyle w:val="BodyText"/>
      </w:pPr>
      <w:r>
        <w:t xml:space="preserve">Đại nhân, tôi cũng không tin lũ tà ma quỷ quái này, cái gì mà là người dã man, Ma Thần Hoàng Tạp Đặc dẫn theo bốn mươi vạn đại quân còn bị chúng ta đánh bại, chẳng lẽ lũ yêu ma quỷ quái này không phải làm bằng xương thịt sao? Một đao chặt bỏ, vạn tên bắn ra, người dã man nào cũng chết, dù là Ma Thần bảo hay là Đông Đại Hoang, toàn bộ đều không chống được đại quân chúng ta”.</w:t>
      </w:r>
    </w:p>
    <w:p>
      <w:pPr>
        <w:pStyle w:val="BodyText"/>
      </w:pPr>
      <w:r>
        <w:t xml:space="preserve">La Kiệt nói tới đây hào khí bốc lên, gã giơ tay vỗ mạnh xuống bàn, cái bàn rung lên bần bật.</w:t>
      </w:r>
    </w:p>
    <w:p>
      <w:pPr>
        <w:pStyle w:val="BodyText"/>
      </w:pPr>
      <w:r>
        <w:t xml:space="preserve">Bạch Xuyên trùng mắt nhìn La Kiệt, lạnh lùng nói: “Phá hỏng cái bàn, tháng sau ta sẽ khấu trừ tiền vào tiền lương của ngươi”.</w:t>
      </w:r>
    </w:p>
    <w:p>
      <w:pPr>
        <w:pStyle w:val="BodyText"/>
      </w:pPr>
      <w:r>
        <w:t xml:space="preserve">La Kiệt mới rồi còn dũng cảm tuyên bố muốn san phẳng Ma Thần bảo, tận diệt Đông Đại Hoang bây giờ lại uể oải, La Kiệt cười giả lả tới mức hai mắt cũng không mở được, gã điềm nhiên nói: “Cần gì phải làm thế, quan hệ hai ta tốt như vậy, nói khấu trừ tiền thì thật sự quá thương cảm...”.</w:t>
      </w:r>
    </w:p>
    <w:p>
      <w:pPr>
        <w:pStyle w:val="BodyText"/>
      </w:pPr>
      <w:r>
        <w:t xml:space="preserve">“Cách cái mặt thối của ngươi ra xa ta một chút”.</w:t>
      </w:r>
    </w:p>
    <w:p>
      <w:pPr>
        <w:pStyle w:val="BodyText"/>
      </w:pPr>
      <w:r>
        <w:t xml:space="preserve">Tử Xuyên Tú hỏi Ca Đạt Hãn: “Tạp Đan làm như vậy mà không sợ người dã man thu thập Tắc Nội Á tộc trước sao? Bọn họ ở gần Đông Đại Hoang hơn so với chúng ta, nguy cơ bị tiêu diệt còn lớn hơn nữa”.</w:t>
      </w:r>
    </w:p>
    <w:p>
      <w:pPr>
        <w:pStyle w:val="BodyText"/>
      </w:pPr>
      <w:r>
        <w:t xml:space="preserve">Ca Đạt Hãn còn đang trầm ngâm thì Lỗ Đế đã lên tiếng trước: “Đại nhân, trước kia tôi ở trong quân Tắc Nội Á nên việc này tôi có biết một chút”.</w:t>
      </w:r>
    </w:p>
    <w:p>
      <w:pPr>
        <w:pStyle w:val="BodyText"/>
      </w:pPr>
      <w:r>
        <w:t xml:space="preserve">Nói tới đây Lỗ Đế lại im lặng, ánh mắt đắn đo nhìn xung quanh, có ánh mắt sáng ngời có trách nhiệm, có vẻ mặt thâm trầm, có vẻ mặt đau khổ, ánh mắt u buồn, có tư thế chống cằm trầm tư suy nghĩ, còn có ánh mắt nhìn xa trông rộng, mưu tính sâu xa, tất cả như đều thấy: Lỗ Đế đại nhân của chúng ta không phải là người bình thường, con người ngài kiến thức uyên bác, tinh thông thao lược, hiểu biết nội tình vương quốc, lại đã từng đảm nhiệm tướng lĩnh cao cấp của vương quốc, những gì người khác biết một nửa, ngài biết hết, ngài chính là nhân vật mưu trí trong truyền thuyết, nhân tài vĩ đại, bây giờ các người có phúc phận, ngài là nhân vật từ bi, nguyện ý chỉ điểm cho chúng sinh, điểm ngu muội, sai lầm, các người hãy thành tâm cầu khân ngài chỉ điểm, thái độ thực sự thành khẩn thật sự thành khẩn...</w:t>
      </w:r>
    </w:p>
    <w:p>
      <w:pPr>
        <w:pStyle w:val="BodyText"/>
      </w:pPr>
      <w:r>
        <w:t xml:space="preserve">Tới đây, mau thỉnh ta chỉ giáo!</w:t>
      </w:r>
    </w:p>
    <w:p>
      <w:pPr>
        <w:pStyle w:val="BodyText"/>
      </w:pPr>
      <w:r>
        <w:t xml:space="preserve">Đám tướng lĩnh trong lều này có người nào mà không phải nhân vật giảo hoạt thành tinh, tất cả chỉ cười nhìn Lỗ Đế diễn xuất nhưng không một ai lên tiếng khiến ông ta hứng thú.</w:t>
      </w:r>
    </w:p>
    <w:p>
      <w:pPr>
        <w:pStyle w:val="BodyText"/>
      </w:pPr>
      <w:r>
        <w:t xml:space="preserve">La Kiệt ngáp dài một cái nói: “Ôi, tôi hôm qua ăn cơm không ngon, hình như trà bị hỏng thì phải?”.</w:t>
      </w:r>
    </w:p>
    <w:p>
      <w:pPr>
        <w:pStyle w:val="BodyText"/>
      </w:pPr>
      <w:r>
        <w:t xml:space="preserve">Minh Vũ nói: “Vận chuyển đường xa tới, bị phá hỏng là chuyện bình thường”.</w:t>
      </w:r>
    </w:p>
    <w:p>
      <w:pPr>
        <w:pStyle w:val="BodyText"/>
      </w:pPr>
      <w:r>
        <w:t xml:space="preserve">Lỗ Đế: “Khụ khụ!”.</w:t>
      </w:r>
    </w:p>
    <w:p>
      <w:pPr>
        <w:pStyle w:val="BodyText"/>
      </w:pPr>
      <w:r>
        <w:t xml:space="preserve">Lâm Băng: “Đại nhân, cục quân pháp báo cáo, nhật ký hành trình có rất nhiều việc. Văn Hà, ngài đừng cười, kỷ luật của bộ đội dưới trướng ngài làm kém nhất, ngài hãy nhanh chóng đốc thúc binh lính, nếu không đừng trách tôi không nể mặt”.</w:t>
      </w:r>
    </w:p>
    <w:p>
      <w:pPr>
        <w:pStyle w:val="BodyText"/>
      </w:pPr>
      <w:r>
        <w:t xml:space="preserve">Văn Hà: “Đại nhân, ngài đừng nghe Lâm Băng nói bậy, thủ hạ của tôi rất tuân thủ quy củ”.</w:t>
      </w:r>
    </w:p>
    <w:p>
      <w:pPr>
        <w:pStyle w:val="BodyText"/>
      </w:pPr>
      <w:r>
        <w:t xml:space="preserve">“Lại còn nói dối, chuyện đoạt phụ nữ lần trước chính là do thủ hạ của ngài”.</w:t>
      </w:r>
    </w:p>
    <w:p>
      <w:pPr>
        <w:pStyle w:val="BodyText"/>
      </w:pPr>
      <w:r>
        <w:t xml:space="preserve">Lỗ Đế: “Khụ khụ khụ khụ khu!”.</w:t>
      </w:r>
    </w:p>
    <w:p>
      <w:pPr>
        <w:pStyle w:val="BodyText"/>
      </w:pPr>
      <w:r>
        <w:t xml:space="preserve">Tử Xuyên Tú không nhịn được liền nói: “Lỗ Đế, ngài bị câm à? Bị câm thì đi ra ngoài ho, ở trong này có nhiều người”.</w:t>
      </w:r>
    </w:p>
    <w:p>
      <w:pPr>
        <w:pStyle w:val="BodyText"/>
      </w:pPr>
      <w:r>
        <w:t xml:space="preserve">“Điều này, điều này, đại nhân, tôi có một chuyện muốn nói...”.</w:t>
      </w:r>
    </w:p>
    <w:p>
      <w:pPr>
        <w:pStyle w:val="BodyText"/>
      </w:pPr>
      <w:r>
        <w:t xml:space="preserve">Tử Xuyên Tú nín cười nói: “Có rắm thì nhanh phóng ra đi, tất cả mọi người đều rất bận”.</w:t>
      </w:r>
    </w:p>
    <w:p>
      <w:pPr>
        <w:pStyle w:val="BodyText"/>
      </w:pPr>
      <w:r>
        <w:t xml:space="preserve">Lỗ Đế liên tục lau mồ hôi nói: “Dạ dạ, trước khi chiến thắng trong cuộc chiến Hoàng quyền và trở thành Hoàng kim tộc, Tắc Nội Á tộc vốn là bộ tộc chiến đấu bảo vệ biên giới phía đông, binh lính Tắc Nội Á tộc được huấn luyện để đối phó với người dã man, đánh nhau với người dã man cả ngàn năm đã hình thành một phản ứng bản năng cho chúng tôi, tôi nghe nói đêm đó vì bắt một Hung lang mà huy động hơn một ngàn người, lại còn chết tám người, tôi cảm thấy không nhất định cần nhiều người như vậy. Nếu như là tôi, nhắm mắt lại tôi cũng có thể bắt được Hung lang đó”.</w:t>
      </w:r>
    </w:p>
    <w:p>
      <w:pPr>
        <w:pStyle w:val="BodyText"/>
      </w:pPr>
      <w:r>
        <w:t xml:space="preserve">Sau khi Tử Xuyên Tú dịch lại, lời nói của Lỗ Đế khiến tất cả xao động một hồi.</w:t>
      </w:r>
    </w:p>
    <w:p>
      <w:pPr>
        <w:pStyle w:val="BodyText"/>
      </w:pPr>
      <w:r>
        <w:t xml:space="preserve">“Ý của Lỗ Đế ta đã hiểu đại khái” Tử Xuyên Tú nói: “Các vị đại nhân, chúng ta rất sợ người dã man là vì chúng ta không biết rõ quái vật đó, nhưng đối với Tắc Nội Á tộc thường xuyên chiến đấu với người dã man thì lại không có gì ghê gớm, đơn giản chỉ là chuyển chiến trường từ Đông Đại Hoang tới xung quanh Ma Thần bảo, đúng không?”.</w:t>
      </w:r>
    </w:p>
    <w:p>
      <w:pPr>
        <w:pStyle w:val="BodyText"/>
      </w:pPr>
      <w:r>
        <w:t xml:space="preserve">Lỗ Đế lắp bắp dùng tiếng loài người không chuẩn xác: “Đúng vậy đại nhân, tôi đoán chủ ý của Tạp Đan là dồn hết chủ lực Tắc Nội Á tộc chờ đợi chúng ta tấn công thành, Ma Thần bảo được xưng tụng là thành kiên cố nhất đại lục, bọn họ có tường thành bảo vệ, người dã man không gây nhiều tổn thất cho bọn họ, nhưng đại quân chúng ta vây thành sẽ phải đóng trại ngoài hoang dã, trong khi quyết chiến với quân chủ lực Tắc Nội Á tộc, quân ta sẽ phải chịu sự quấy nhiễu của người dã man, trong khi đó Tạp Đan có thể dùng khỏe ứng mệt, chờ đợi sức chiến đấu và tinh thần quân ta bị người dã man khiến cho rơi tới mức thấp nhất, sẽ ra khỏi thành quyết chiến với quân chúng ta, khi đó tình cảnh quân chúng ta cực kỳ nguy hiểm”.</w:t>
      </w:r>
    </w:p>
    <w:p>
      <w:pPr>
        <w:pStyle w:val="BodyText"/>
      </w:pPr>
      <w:r>
        <w:t xml:space="preserve">Cho dù là một quan lại cao cấp và quý tộc xuất thân từ Tắc Nội Á tộc nhưng Lỗ Đế dùng hai từ “quân ta” rất ngon lành, nghiễm nhiên coi bản thân mình như là tướng lĩnh nhà Tử Xuyên, khiến tất cả mọi người ở đây đều mỉm cười.</w:t>
      </w:r>
    </w:p>
    <w:p>
      <w:pPr>
        <w:pStyle w:val="BodyText"/>
      </w:pPr>
      <w:r>
        <w:t xml:space="preserve">Cho dù Lỗ Đế có vẻ buồn cười, nhưng với tư cách là một tướng lĩnh kỳ cựu hiểu biết nội tình Ma tộc, những điều Lỗ Đế nói không thể xem nhẹ, sau khi thì thầm thảo luận với Văn Hà, Lâm Băng, nhân vật thứ hai của quân viễn chinh gật đầu nói: “Lỗ Đế các hạ nói rất có lý, tình hình rất có thể như vậy, Tạp Đan chính là dưỡng sức quân đợi quân ta mệt mỏi rồi tấn công”.</w:t>
      </w:r>
    </w:p>
    <w:p>
      <w:pPr>
        <w:pStyle w:val="BodyText"/>
      </w:pPr>
      <w:r>
        <w:t xml:space="preserve">Sắc mặt mọi người đều âm trầm, lúc này một suy nghĩ đồng thời xuất hiện trong đầu bọn họ: “Nếu như Tạp Đan thật sự thu quân chủ lực Tắc Nội Á vào trong Ma Thần bảo, quân ta không thể không rơi vào cuộc chiến tấn công thành, liệu quân chúng ta có nắm chắc đánh chiếm được Ma Thần bảo khi đối mặt với tòa thành kiên cố nhất đại lục không?”.</w:t>
      </w:r>
    </w:p>
    <w:p>
      <w:pPr>
        <w:pStyle w:val="BodyText"/>
      </w:pPr>
      <w:r>
        <w:t xml:space="preserve">Tử Xuyên Tú nhìn Bạch Xuyên hỏi: “Binh lực của Tắc Nội Á tộc còn lại bao nhiêu? Cục tình báo quân Viễn Đông có tin tức tình báo nào không?”.</w:t>
      </w:r>
    </w:p>
    <w:p>
      <w:pPr>
        <w:pStyle w:val="BodyText"/>
      </w:pPr>
      <w:r>
        <w:t xml:space="preserve">Bạch Xuyên đã sớm chuẩn bị vấn đề này nên nàng không cần xem tài liệu, Bạch Xuyên chậm rãi nói: “Đại nhân, Tắc Nội Á tộc còn lại bao nhiêu quân đội thì thực sự không có cách nào biết rõ, cục tình báo quân Viễn Đông chỉ có thể đưa ra dự đoán dựa vào những tin tức tình báo có được nhưng có lẽ không quá chênh lệch”.</w:t>
      </w:r>
    </w:p>
    <w:p>
      <w:pPr>
        <w:pStyle w:val="BodyText"/>
      </w:pPr>
      <w:r>
        <w:t xml:space="preserve">“Cô nói đi”.</w:t>
      </w:r>
    </w:p>
    <w:p>
      <w:pPr>
        <w:pStyle w:val="BodyText"/>
      </w:pPr>
      <w:r>
        <w:t xml:space="preserve">“Tuân lệnh! Đại nhân, khi Tắc Nội Á tộc thảm bại rút lui, Tạp Đan và Vân Thiển Tuyết chỉ huy quân Vũ Lâm và quân đoàn thứ mười bảy hình thành tập đoàn quân tàn binh, dọc đường rút quân bị các lộ quân chúng ta truy kích, thương vong vô cùng nặng nề. Khi tiến vào biên giới vương quốc, tổng binh lực không thể vượt quá con số bảy vạn người, đương nhiên khoảng vài vạn trong số này là thương binh, quân đội có thể đánh trận được chỉ khoảng năm vạn. Khi hai vợ chồng Tạp Đan và Vân Thiển Tuyết quay trở về vương quốc vì đề phòng quân ta phản công, nhất định bọn họ sẽ chiêu mộ tân binh, thành lập quân đội mới. Nhưng vào thời kỳ cuối cùng của cuộc chiến tranh vệ thánh, vì để xây dựng quân đoàn mười bảy và quân đoàn mười tám, Tắc Nội Á tộc đã hai lần liên tiếp tiến hành chưng binh, nam đinh trong vương quốc đã cạn kiệt, binh lính mới chiêu mộ lần này không thể vượt quá mười vạn người, hơn nữa tố chất binh lính không cao.</w:t>
      </w:r>
    </w:p>
    <w:p>
      <w:pPr>
        <w:pStyle w:val="BodyText"/>
      </w:pPr>
      <w:r>
        <w:t xml:space="preserve">Điều đáng lo ngại nhất chính là đội phòng thủ biên giới điều từ Đông Đại Hoang về, đội phòng thủ này của Tắc Nội Á tộc ngày đêm chiến đấu với người dã man, kinh nghiệm chiến đấu rất phong phú, là một đội quân tinh nhuệ rất khó đối phó, nhưng may mắn là đơn vị quân đội này vào thời kỳ cuối cuộc chiến tranh vệ thánh, đã nhiều lần bị Thân Vương Tạp Đốn điều động lực lượng tinh nhuệ tới tiền tuyến với loài người đã bị tiêu diệt, những lực lượng còn lại chỉ khoảng hơi ba vạn quân.</w:t>
      </w:r>
    </w:p>
    <w:p>
      <w:pPr>
        <w:pStyle w:val="BodyText"/>
      </w:pPr>
      <w:r>
        <w:t xml:space="preserve">Hơn nữa còn cả những bộ lạc nhìn xung quanh, dựa vào Tắc Nội Á tộc, có lẽ bọn họ cũng sẽ xuất binh trợ giúp, nhưng thực lực của bọn họ có hạn, binh lực có thể điều động chỉ khoảng hai, ba vạn, ngoài ra sức chiến đấu và tinh thần cũng thua kém binh lính Tắc Nội Á rất nhiều”.</w:t>
      </w:r>
    </w:p>
    <w:p>
      <w:pPr>
        <w:pStyle w:val="BodyText"/>
      </w:pPr>
      <w:r>
        <w:t xml:space="preserve">Tử Xuyên Tú cầm giấy bút tính toán một lúc rồi hắn cau mày nói: “Bạch Xuyên, nếu như theo tính toán của cô, tới khi đó chúng ta rất có khả năng vừa phải chống đỡ cuộc tập kích của người dã man vừa phải bao vây gần hai mươi vạn quân Tắc Nội Á tộc trấn thủ trong ngôi thành kiên cố nhất đại lục, phải không?”.</w:t>
      </w:r>
    </w:p>
    <w:p>
      <w:pPr>
        <w:pStyle w:val="BodyText"/>
      </w:pPr>
      <w:r>
        <w:t xml:space="preserve">Bạch Xuyên gật đầu nói: “Đây là tình huống xấu nhất, tình hình thực tế chưa chắc đã xấu như này”.</w:t>
      </w:r>
    </w:p>
    <w:p>
      <w:pPr>
        <w:pStyle w:val="Compact"/>
      </w:pPr>
      <w:r>
        <w:t xml:space="preserve">“Chưa chắc?”. Tử Xuyên Tú cười nói: “Ta cầm quân đánh trận mười lăm năm không học được điều gì, nhưng điều duy nhất có thể học được là chuyện gì có khả năng xấu như nào thì thực tế nó sẽ xấu như vậy”.</w:t>
      </w:r>
      <w:r>
        <w:br w:type="textWrapping"/>
      </w:r>
      <w:r>
        <w:br w:type="textWrapping"/>
      </w:r>
    </w:p>
    <w:p>
      <w:pPr>
        <w:pStyle w:val="Heading2"/>
      </w:pPr>
      <w:bookmarkStart w:id="258" w:name="chương-7-người-dã-man"/>
      <w:bookmarkEnd w:id="258"/>
      <w:r>
        <w:t xml:space="preserve">236. Chương 7 : Người Dã Ma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4: Đông Chinh Ma tộc.</w:t>
      </w:r>
    </w:p>
    <w:p>
      <w:pPr>
        <w:pStyle w:val="BodyText"/>
      </w:pPr>
      <w:r>
        <w:t xml:space="preserve">Chương 7: Người Dã Man</w:t>
      </w:r>
    </w:p>
    <w:p>
      <w:pPr>
        <w:pStyle w:val="BodyText"/>
      </w:pPr>
      <w:r>
        <w:t xml:space="preserve">Nhóm dịch: Tú Xuyên</w:t>
      </w:r>
    </w:p>
    <w:p>
      <w:pPr>
        <w:pStyle w:val="BodyText"/>
      </w:pPr>
      <w:r>
        <w:t xml:space="preserve">Nguồn: Vipvandan</w:t>
      </w:r>
    </w:p>
    <w:p>
      <w:pPr>
        <w:pStyle w:val="BodyText"/>
      </w:pPr>
      <w:r>
        <w:t xml:space="preserve">Hội nghị diễn ra trong ba tiếng đồng hồ, trên cơ bản các tướng quân đồng ý với quan điểm của Lỗ Đế cho rằng Tạp Đan sẽ tập kết quân chủ lực Tắc Nội Á tộc vào trong Ma Thần bảo, chờ quân đội loài người đi vào cái bẫy này, nhưng giải pháp để phá các bẫy này thì mọi người hoàn toàn không có.</w:t>
      </w:r>
    </w:p>
    <w:p>
      <w:pPr>
        <w:pStyle w:val="BodyText"/>
      </w:pPr>
      <w:r>
        <w:t xml:space="preserve">Thực tế thì không phải không có cách giải quyết, đó chính là lui quân, nhưng không một ai dám đưa ra đề nghị này. Gia tộc dốc toàn lực ủng hộ, phái ra những đơn vị quân đội tinh nhuệ nhất, dân chúng cả nước thắt lưng buộc bụng, tiết kiệm cung cấp quân lương cho quân viễn chinh, từ hội nguyên lão cho tới những người dân thường thấp nhất đều đang ngóng trông, chờ đợi quân viễn chinh có thể báo mối huyết thù với quân Tắc Nội Á tộc. Kết quả thì sao? Ngay cả tường thành Ma Thần bảo cũng chưa từng nhìn thấy, quân viễn chinh bị mấy quái vật nửa người nửa thú khiến sợ mất mật bỏ chạy về nhà, có thể trả lời mọi người thế nào đây?</w:t>
      </w:r>
    </w:p>
    <w:p>
      <w:pPr>
        <w:pStyle w:val="BodyText"/>
      </w:pPr>
      <w:r>
        <w:t xml:space="preserve">“Thống lĩnh đại nhân, các vị tướng quân”, Phương Vân, Hồng y kỳ bản mới gia nhập tập đoàn Tử Xuyên Tú ho khan một tiếng rồi nói: “Các vị đại nhân, các vị đều có quân hàm và chức vụ cao hơn tôi, có vài điều các vị nói không tiện vậy cứ để tôi nói cho”.</w:t>
      </w:r>
    </w:p>
    <w:p>
      <w:pPr>
        <w:pStyle w:val="BodyText"/>
      </w:pPr>
      <w:r>
        <w:t xml:space="preserve">Viên tướng mặt tròn cười nhìn bốn xung quanh: “Nếu như quân ta bị bộ tộc Tắc Nội Á ngoan cố chống cự, trải qua chiến đấu gian khổ, sau khi tiêu diệt được rất nhiều binh lực Tắc Nội Á tộc, quân chúng ta cũng thương vong không nhỏ, không thể không lui quân, không một ai có lý do chỉ trích chúng ta, dân chúng cũng sẽ sắp hàng hai bên đường chào đón các tướng sĩ với hoa và mỹ nữ. Bên quân vụ và hội nguyên lão sẽ cảm thông cho chúng ta, nếu như may mắn thì cho dù không làm tốt chúng ta vẫn còn được tặng thưởng huân chương.</w:t>
      </w:r>
    </w:p>
    <w:p>
      <w:pPr>
        <w:pStyle w:val="BodyText"/>
      </w:pPr>
      <w:r>
        <w:t xml:space="preserve">Nhưng bây giờ binh lực quân ta hoàn hảo, vũ khí tốt, lương thực được cung cấp cũng đầy đủ, trong bốn bộ tộc lớn của vương quốc, một đã là đồng minh của chúng ta, một đã bị chúng ta đánh bại, Mông tộc cùng lắm thì duy trì thái độ trung lập. Kẻ thù duy nhất chỉ là Tắc Nội Á tộc, chúng ta hoàn toàn không có lý do rút lui”.</w:t>
      </w:r>
    </w:p>
    <w:p>
      <w:pPr>
        <w:pStyle w:val="BodyText"/>
      </w:pPr>
      <w:r>
        <w:t xml:space="preserve">“Còn người dã man”.</w:t>
      </w:r>
    </w:p>
    <w:p>
      <w:pPr>
        <w:pStyle w:val="BodyText"/>
      </w:pPr>
      <w:r>
        <w:t xml:space="preserve">“Theo như lời Ca Đạt Hãn bệ hạ, a, từ trong lời nói của Lỗ Đế tướng quân chúng ta biết người dã man rất đáng sợ, nhưng người trong nước có biết không? Bọn họ chỉ biết chúng ta bị một đám dã thú hù dọa, sợ hãi bỏ chạy”, Phương Vân vung tay nói: “Nếu như quay về, kết cục của các vị như nào tôi không biết nhưng tôi cũng không quá ngạc nhiên”.</w:t>
      </w:r>
    </w:p>
    <w:p>
      <w:pPr>
        <w:pStyle w:val="BodyText"/>
      </w:pPr>
      <w:r>
        <w:t xml:space="preserve">Mấy tướng lĩnh như Văn Hà, Ngô Tân đều từ trong nội địa tham gia quân viễn chinh liếc mắt nhìn nhau, dáng vẻ vô cùng ủ rũ. Bọn họ đều là tướng lĩnh cao cấp nhà Tử Xuyên, đương nhiên cũng ít nhiều biết được nội tình đất nước. Lần viễn chinh này không chỉ có mục đích trả thù Ma tộc mà Tử Xuyên Tham Tinh còn muốn mượn chiến công chói lọi này xưng đế, nếu như quân viễn chinh cứ như này rút chạy về nội địa, khiến cho bao nhiêu hy vọng gia tộc dồn vào quân viễn chinh cứ thế trôi theo dòng nước, khiến cho ý định xưng đế của Tổng trưởng tan thành mây khói, nhất định Tử Xuyên Tham Tinh sẽ nổi cơn lôi đình.</w:t>
      </w:r>
    </w:p>
    <w:p>
      <w:pPr>
        <w:pStyle w:val="BodyText"/>
      </w:pPr>
      <w:r>
        <w:t xml:space="preserve">Tử Xuyên Tú cầm trọng binh trấn thủ nơi xa tự có hệ thống riêng, cho dù Tổng trưởng có ở Đế Đô gõ quải trượng ầm ầm thì Tử Xuyên Tú cũng không sợ, các tướng lĩnh hệ thống quân Viễn Đông như Lâm Băng, Bạch Xuyên, La Kiệt được Tử Xuyên Tú che chở cũng sẽ không gặp chuyện gì, người duy nhất không gặp may chính là đám tướng lĩnh nội địa.</w:t>
      </w:r>
    </w:p>
    <w:p>
      <w:pPr>
        <w:pStyle w:val="BodyText"/>
      </w:pPr>
      <w:r>
        <w:t xml:space="preserve">Dưới cơn giận của Tổng trưởng, chẳng những tiền đồ của bọn họ mất hết mà e rằng còn vì “sợ địch như sợ hổ, làm hỏng quân uy”, ngay cả tính mạng cũng mất.</w:t>
      </w:r>
    </w:p>
    <w:p>
      <w:pPr>
        <w:pStyle w:val="BodyText"/>
      </w:pPr>
      <w:r>
        <w:t xml:space="preserve">Tử Xuyên Tú gật đầu, hắn hỏi: “Còn ai có ý kiến gì không?”.</w:t>
      </w:r>
    </w:p>
    <w:p>
      <w:pPr>
        <w:pStyle w:val="BodyText"/>
      </w:pPr>
      <w:r>
        <w:t xml:space="preserve">Tử Xuyên Tú hỏi hai lần nhưng đáp lại lời hắn chỉ là sự im lặng.</w:t>
      </w:r>
    </w:p>
    <w:p>
      <w:pPr>
        <w:pStyle w:val="BodyText"/>
      </w:pPr>
      <w:r>
        <w:t xml:space="preserve">Tử Xuyên Tú nhìn các tướng lĩnh, các tướng lĩnh cũng nhìn hắn, mọi người cứ vậy nhìn nhau trong vòng nửa phút, đột nhiên Tử Xuyên Tú hiểu được sự khó xử của bọn họ. Đề nghị rút quân về nội địa, sau khi quay về sẽ bị Tổng trưởng trừng phạt, nhưng đề nghị tiếp tục tiến quân, sau này quân viễn chinh thất bại, người đưa ra ý kiến đề nghị cũng không có kết cục tốt đẹp gì, chính vì vậy cách thông minh nhất là mọi người im lặng.</w:t>
      </w:r>
    </w:p>
    <w:p>
      <w:pPr>
        <w:pStyle w:val="BodyText"/>
      </w:pPr>
      <w:r>
        <w:t xml:space="preserve">Vì vậy Tử Xuyên Tú hiểu rằng hắn đừng có mơ có được ý kiến từ những người đang đeo quân hàm sáng quắc trên vai này, đương nhiên La Kiệt là một ngoại lệ, nhưng trí thông minh của gã chẳng khác gì Hung lang nên ý kiến của gã tuyệt đối không chấp nhận được.</w:t>
      </w:r>
    </w:p>
    <w:p>
      <w:pPr>
        <w:pStyle w:val="BodyText"/>
      </w:pPr>
      <w:r>
        <w:t xml:space="preserve">“Giải tán”, Tử Xuyên Tú thất vọng xua tay nói: “Lâm Băng đại nhân, xin mời ngài ở lại một chút”.</w:t>
      </w:r>
    </w:p>
    <w:p>
      <w:pPr>
        <w:pStyle w:val="BodyText"/>
      </w:pPr>
      <w:r>
        <w:t xml:space="preserve">Hội nghị chấm dứt, các tướng lĩnh đều rời khỏi phòng họp, Lâm Băng ở lại theo căn dặn của Tử Xuyên Tú. Tử Xuyên Tú tự mình rót trà cho Lâm Băng, hai người bưng chén trà nóng nhìn nhau không lên tiếng, gương mặt hai người như ẩn như hiện trong làn hơi nước.</w:t>
      </w:r>
    </w:p>
    <w:p>
      <w:pPr>
        <w:pStyle w:val="BodyText"/>
      </w:pPr>
      <w:r>
        <w:t xml:space="preserve">“Lâm trưởng quan, tôi luôn cực kỳ khâm phục tầm nhìn xa trông rộng của ngài, ta còn nhớ khi đánh bại quân đoàn Cổ Tư Tháp, ngài đã cho ta những cái nhìn rất độc, dẫn dắt quân Viễn Đông, không phải nói là cả nhà Tử Xuyên đánh bại quân Ma tộc, cứu vãn nền văn minh loài người. Bây giờ một lần nữa chúng ta gặp khó khăn, ta hy vọng ngài có thể làm như đêm đó, một lần nữa tặng ta những lời vàng ngọc, dẫn chúng ta thoát khỏi con đường khốn khó này. Ngài không cần e ngại bất kỳ điều gì, nơi này chỉ có hai chúng ta, không có ai ghi chép lại, ngài chỉ cần đưa ra ý kiến, dùng hay không là trách nhiệm của ta”.</w:t>
      </w:r>
    </w:p>
    <w:p>
      <w:pPr>
        <w:pStyle w:val="BodyText"/>
      </w:pPr>
      <w:r>
        <w:t xml:space="preserve">Lâm Băng cười nói: “Đại nhân, ngài nghĩ rằng lúc nãy tôi không lên tiếng là sợ hãi trách nhiệm phải không?”.</w:t>
      </w:r>
    </w:p>
    <w:p>
      <w:pPr>
        <w:pStyle w:val="BodyText"/>
      </w:pPr>
      <w:r>
        <w:t xml:space="preserve">Tử Xuyên Tú không trả lời, hắn chỉ nhìn Lâm Băng với ánh mắt rực sáng.</w:t>
      </w:r>
    </w:p>
    <w:p>
      <w:pPr>
        <w:pStyle w:val="BodyText"/>
      </w:pPr>
      <w:r>
        <w:t xml:space="preserve">Lâm Băng lắc đầu cười nói: “Thật ra thì tôi không có nhiều suy nghĩ như Phương Vân, vấn đề là chính tôi vẫn nghĩ không thông suốt mà thôi, nên đương nhiên không nói chỉ vì sợ ảnh hưởng tới ngài”.</w:t>
      </w:r>
    </w:p>
    <w:p>
      <w:pPr>
        <w:pStyle w:val="BodyText"/>
      </w:pPr>
      <w:r>
        <w:t xml:space="preserve">“Ngài nghĩ không thông suốt?”.</w:t>
      </w:r>
    </w:p>
    <w:p>
      <w:pPr>
        <w:pStyle w:val="BodyText"/>
      </w:pPr>
      <w:r>
        <w:t xml:space="preserve">“Đúng vậy, hành động của Tạp Đan rất bất thường, mặc dù Lỗ Đế đã giải thích nhưng tôi vẫn cảm thấy chừng đó là chưa đủ để giải thích cho hành động điên cuồng của Tạp Đan, thật ra cục diện cũng không xấu như đại nhân ngài đã nghĩ, quân ta rơi vào tình thế tiến thoái lưỡng nan, trong khi đó quân Tắc Nội Á là lâm vào con đường chết”.</w:t>
      </w:r>
    </w:p>
    <w:p>
      <w:pPr>
        <w:pStyle w:val="BodyText"/>
      </w:pPr>
      <w:r>
        <w:t xml:space="preserve">“Vậy thì như thế nào?”.</w:t>
      </w:r>
    </w:p>
    <w:p>
      <w:pPr>
        <w:pStyle w:val="BodyText"/>
      </w:pPr>
      <w:r>
        <w:t xml:space="preserve">“Quân ta cùng lắm thì rút quân, mặc dù Tạp Đan có thể bảo vệ được Ma Thần bảo nhưng bên ngoài Ma Thần bảo chính là đất đai rộng lớn và vô số thần dân, cứ như vậy quẳng cho người dã man làm món điểm tâm sao? Quân ta rút đi rồi, cô ta dọn dẹp mớ hỗn loạn này thế nào? Nhất định, là có nguyên nhân gì đó mà chúng ta không biết”.</w:t>
      </w:r>
    </w:p>
    <w:p>
      <w:pPr>
        <w:pStyle w:val="BodyText"/>
      </w:pPr>
      <w:r>
        <w:t xml:space="preserve">Nghe Lâm Băng nói, Tử Xuyên Tú cũng vậy mà hình dung ra vấn đề. Trong buổi họp hôm nay, hắn luôn có cảm giác bất ổn, bây giờ mối nghi ngờ mơ hồ trong lòng đã được Lâm Băng giải quyết.</w:t>
      </w:r>
    </w:p>
    <w:p>
      <w:pPr>
        <w:pStyle w:val="BodyText"/>
      </w:pPr>
      <w:r>
        <w:t xml:space="preserve">“Rất có lý, nhưng ta vẫn thấy kỳ quái, Lỗ Đế kia không có kiến thức thì tôi không bất ngờ, nhưng Ca Đạt Hãn thông hiểu tình hình vương quốc, hẳn ông ta có thể nhận ra nhưng vì sao ông ta không nói nhỉ?”.</w:t>
      </w:r>
    </w:p>
    <w:p>
      <w:pPr>
        <w:pStyle w:val="BodyText"/>
      </w:pPr>
      <w:r>
        <w:t xml:space="preserve">“Đại nhân, lập trường của Ca Đạt Hãn không thống nhất với chúng ta, bây giờ ông ta lo lắng chúng ta đột nhiên rút quân, ông ta không nói cũng không có gì kỳ quái”.</w:t>
      </w:r>
    </w:p>
    <w:p>
      <w:pPr>
        <w:pStyle w:val="BodyText"/>
      </w:pPr>
      <w:r>
        <w:t xml:space="preserve">“Tại sao?”.</w:t>
      </w:r>
    </w:p>
    <w:p>
      <w:pPr>
        <w:pStyle w:val="BodyText"/>
      </w:pPr>
      <w:r>
        <w:t xml:space="preserve">“Đại nhân, ngài hay nghĩ xem, để tranh được ngôi vị Hoàng đế trong tương lai mà Ca Đạt Hãn đã dốc hết vốn liếng, ông ta là Công tước của vương quốc nhưng lại dốc toàn lực hợp tác với quân đội loài người xâm lược, đây đủ là canh bạc khiến cho ông ta và tộc Ca Ngang thân bại danh liệt. Ông ta đang đánh cuộc ngài có thể thuận lợi tiêu diệt Tắc Nội Á tộc, giúp đỡ tộc Ca Ngang ngồi lên ngôi vị cao nhất.</w:t>
      </w:r>
    </w:p>
    <w:p>
      <w:pPr>
        <w:pStyle w:val="BodyText"/>
      </w:pPr>
      <w:r>
        <w:t xml:space="preserve">Nếu như ngài thấy tình hình không ổn mà rút quân, ngay khi ngài đi rồi thì tộc Ca Ngang thế nào đây? Phản bội Ma tộc, hợp tác với loài người, thậm chí mua Hoàng kim vị, điều này đủ khiến tộc Ca Ngang bị các bộ tộc Ma tộc khác căm hận thấu xương. Chỉ cần đại quân của ngài rút ra khỏi vương quốc Ma tộc, nhất định tộc Ca Ngang sẽ bị các bộ tộc khác liên kết tấn công. Nếu như không thể tiêu diệt Tắc Nội Á tộc thì tộc Ca Ngang không có chỗ đứng trong vương quốc. Chính vì thế điều Ca Đạt Hãn sợ nhất là ngài rút quân khỏi vương quốc, ông ta còn dám lên tiếng sao? Ông ta chỉ hận không thể rút lại việc thông báo cho chúng ta về người dã man, sợ chúng ta sợ hãi mà bỏ chạy”.</w:t>
      </w:r>
    </w:p>
    <w:p>
      <w:pPr>
        <w:pStyle w:val="BodyText"/>
      </w:pPr>
      <w:r>
        <w:t xml:space="preserve">Tử Xuyên Tú chợt hiểu, hắn vỗ tay cười nói: “Thảo nào hôm nay Ca Đạt Hãn không lên tiếng, Lâm trưởng quan, xem ra ngài vẫn hiết rất rõ mọi việc”.</w:t>
      </w:r>
    </w:p>
    <w:p>
      <w:pPr>
        <w:pStyle w:val="BodyText"/>
      </w:pPr>
      <w:r>
        <w:t xml:space="preserve">Lâm Băng cười thản nhiên, nàng nhấp một ngụm trà nói: “Đại nhân, dù gì đi nữa chúng ta vẫn phải có chủ động, phải biết rằng tình hình của Tạp Đan còn khó gấp trăm lần so với chúng ta, một khi tình huống chưa rõ, dùng tĩnh chế động là hành động thông minh nhất”.</w:t>
      </w:r>
    </w:p>
    <w:p>
      <w:pPr>
        <w:pStyle w:val="BodyText"/>
      </w:pPr>
      <w:r>
        <w:t xml:space="preserve">Căn cứ theo đề nghị của Lâm Băng, đại quân viễn chinh ngừng tiến quân, đồn trú trong một tòa thành nhỏ có tên là Ngõa Ân Tư Tháp ở biên giới giữa Á Côn tộc và Tắc Nội Á tộc.</w:t>
      </w:r>
    </w:p>
    <w:p>
      <w:pPr>
        <w:pStyle w:val="BodyText"/>
      </w:pPr>
      <w:r>
        <w:t xml:space="preserve">Ngõa Ân Tư Tháp là tòa thành nhỏ có chưa tới mười vạn dân, dân cư chủ yếu của thành này là người Á Côn tộc và Tắc Nội Á tộc, bởi vì dân cư trong thành có tới một nửa là người Tắc Nội Á so với mấy thành trấn trước đây thì thái độ của dân thành Ngõa Ân Tư Tháp đối với quân viễn chinh thù địch hơn nhiều.</w:t>
      </w:r>
    </w:p>
    <w:p>
      <w:pPr>
        <w:pStyle w:val="BodyText"/>
      </w:pPr>
      <w:r>
        <w:t xml:space="preserve">Đương nhiên vì e ngại mã đao sắc bén và áo giáp cứng rắn của quân viễn chinh, dân cư trong thành không dám phát động bạo động quy mô lớn chống lại quân viễn chinh, nhưng bọn họ chưa từng nhìn loài người với vẻ thân thiện, thường xuyên có cảnh trẻ em Ma tộc ném đá vào đội tuần tra quân viễn chinh ở đầu đường, cuối hẻm, thường xuyên có những báo cáo rằng có những binh lính quân viễn chinh bị đám vô lại đánh chết trong những hẻm nhỏ.</w:t>
      </w:r>
    </w:p>
    <w:p>
      <w:pPr>
        <w:pStyle w:val="BodyText"/>
      </w:pPr>
      <w:r>
        <w:t xml:space="preserve">Nhiều báo cáo như vậy nhưng Tử Xuyên Tú và các tướng lĩnh không thấy có gì ghê gớm, hai bên ngôn ngữ bất đồng, trong khi đó căn bản dân chúng địa phương không phối hợp nên không thể nào tra ra hung thủ, cuối cùng Tử Xuyên Tú quyết định ra lệnh: “Nếu như bọn họ không muốn chung sống yên bình với chúng ta, chúng ta không cần miễn cưỡng nữa, hãy xua đuổi tất cả dân chúng Ma tộc ra khỏi thành Ngõa Ân Tư Tháp”.</w:t>
      </w:r>
    </w:p>
    <w:p>
      <w:pPr>
        <w:pStyle w:val="BodyText"/>
      </w:pPr>
      <w:r>
        <w:t xml:space="preserve">Trong vòng một đêm, những dân cư Ma tộc khóc lóc bị đuổi ra khỏi thành Ngõa Ân Tư Tháp, trên đường không còn bất kỳ một người dân Ma tộc nào nữa khiến mọi người nhất thời cảm thấy thế giới vô cùng thanh tịnh, tâm trạng thư thái, không cần quan tâm tới dân Ma tộc bản xứ bao vây xung quanh thành khóc lóc kêu gào. Tử Xuyên Tú hạ lệnh đóng cửa thành, không cho bất kỳ một người Ma tộc bản xứ nào vào thành để cho bọn họ tâm sự với người dã man ở bên ngoài vùng hoang dã.</w:t>
      </w:r>
    </w:p>
    <w:p>
      <w:pPr>
        <w:pStyle w:val="BodyText"/>
      </w:pPr>
      <w:r>
        <w:t xml:space="preserve">Khi thấy quân viễn chinh loài người có ý định đóng lâu dài trong thành Ngõa Ân Tư Tháp, Á Ca Mễ không thể ngồi yên, ông ta chỉ hận không thể đẩy được đám ôn thần này ra khỏi lãnh địa của mình sớm, cho dù là cuộc chiến của loài người với Tắc Nội Á tộc thế nào đi nữa, Á Ca Mễ chỉ cần không có liên quan tới Á Côn tộc là được, nhưng nhìn thái độ của Tử Xuyên Tú, có lẽ quân viễn chinh sẽ đóng lâu dài trong thành Ngõa Ân Tư Tháp này.</w:t>
      </w:r>
    </w:p>
    <w:p>
      <w:pPr>
        <w:pStyle w:val="BodyText"/>
      </w:pPr>
      <w:r>
        <w:t xml:space="preserve">Đám ôn thần này không ngờ lại không đi nữa!</w:t>
      </w:r>
    </w:p>
    <w:p>
      <w:pPr>
        <w:pStyle w:val="BodyText"/>
      </w:pPr>
      <w:r>
        <w:t xml:space="preserve">Đánh thắng thì đánh, không đánh được thì nói đạo lý, đây chính là chân lý mà người trong bốn biển đều biết, không cần biết đó là loài người hay Ma tộc. Bây giờ quân viễn chinh binh hùng tướng mạnh, quân Á Côn tộc không thể đánh thắng, điều duy nhất Á Ca Mễ có thể trông cậy là nói đạo lý khiến Tử Xuyên Tú tuân thủ hiệp ước, dù sao chính ông ta đã phải trả ba trăm lạng vàng chiến phí.</w:t>
      </w:r>
    </w:p>
    <w:p>
      <w:pPr>
        <w:pStyle w:val="BodyText"/>
      </w:pPr>
      <w:r>
        <w:t xml:space="preserve">Á Ca Mễ phái sứ giả tới đàm phán với quân viễn chinh, kết quả ông ta chỉ nhận được một câu trả lời hàm hồ, không thuyết phục: “Với tình hình thực tế hiện nay của vương quốc, quân ta nghĩ rằng cần phải đóng quân trong thành Ngõa Ân Tư Tháp, nhưng vì dân chúng bản xứ không có thái độ hòa hảo với quân ta nên quân ta không thể không có mấy hành động đáng tiếc”.</w:t>
      </w:r>
    </w:p>
    <w:p>
      <w:pPr>
        <w:pStyle w:val="BodyText"/>
      </w:pPr>
      <w:r>
        <w:t xml:space="preserve">“Nhưng chúng ta đã có điều ước, chúng tôi đã trả ba trăm vạn lạng vàng”.</w:t>
      </w:r>
    </w:p>
    <w:p>
      <w:pPr>
        <w:pStyle w:val="BodyText"/>
      </w:pPr>
      <w:r>
        <w:t xml:space="preserve">“Đương nhiên, chúng tôi rất vui mừng thông báo tới tộc trưởng đại nhân tôn kính rằng, vì lo lắng tới mối quan hệ hữu hão của quân viễn chinh và Á Côn tộc, quân ta đã hành động rất cẩn thận và văn minh, trong khi hành động, số lượng dân bản xứ tử vong rất ít, không tới một ngàn người, người bị thương lại gần như không có, chúng ta dọn sạch gần mười vạn dân chúng mà có chưa tới một vạn dân gãy chân, xương sườn, đây là một thành tựu vô cùng vĩ đại, Á Ca Mễ Tước gia không cần phải cảm tạ chúng ta”.</w:t>
      </w:r>
    </w:p>
    <w:p>
      <w:pPr>
        <w:pStyle w:val="BodyText"/>
      </w:pPr>
      <w:r>
        <w:t xml:space="preserve">Tử Xuyên Tú cả vú lấp miệng em, Á Ca Mễ bực tức chỉ muốn hộc máu, điều duy nhất ông ta có thể làm viết tên Tử Xuyên Tú lên một người bù nhìn nhỏ, dùng đinh treo lên cây, chửi mắng mấy ngày liền, mắng mệt thì cho thuộc hạ tới mắng, tóm lại cũng chỉ còn cách này, ông ta thực sự không có lá gan để chạy tới chỉ vào mặt Tử Xuyên Tú mà chửi mắng.</w:t>
      </w:r>
    </w:p>
    <w:p>
      <w:pPr>
        <w:pStyle w:val="BodyText"/>
      </w:pPr>
      <w:r>
        <w:t xml:space="preserve">Á Ca Mễ chửi mắng ở chân trời xa xôi, Tử Xuyên Tú hoàn toàn không nghe thấy, hắn không có hứng thú đối với những bại tướng dưới tay mình, thậm chí hắn còn không thèm liếc nhìn, bây giờ tất cả tâm trí của hắn đều tập trung vào hướng Ma Thần bảo, đây mới chính là đại địch của hắn trong số mệnh.</w:t>
      </w:r>
    </w:p>
    <w:p>
      <w:pPr>
        <w:pStyle w:val="BodyText"/>
      </w:pPr>
      <w:r>
        <w:t xml:space="preserve">Đối với Tạp Đan, Tử Xuyên Tú rất quen thuộc, năm xưa sống nhờ trong nhà Tử Xuyên Trữ, hai người đã từng ở chung với nhau. Ấn tượng của Tử Xuyên Tú đối với Tạp Đan, là một người con gái xinh đẹp, thiện lương mà thông minh, rất có tài năng trong lĩnh vực nghệ thuật, được nuông chiều từ nhỏ, tóm lại là một bình hoa.</w:t>
      </w:r>
    </w:p>
    <w:p>
      <w:pPr>
        <w:pStyle w:val="BodyText"/>
      </w:pPr>
      <w:r>
        <w:t xml:space="preserve">Cho dù Tư Đặc Lâm say mê Tạp Đan tới điên đảo cả người, Tử Xuyên Tú vẫn có cảm giác gì đó không đúng: “Cần gì phải như vậy? Không phải chỉ là một người con gái sao? Năm đó Tạp Đan trợ giúp Tử Xuyên Tú chạy thoát khỏi quân doanh quân Vũ Lâm, ngoài sự biết ơn, Tử Xuyên Tú còn có thêm một ấn tượng, cô gái này là một người man di rất có tình nghĩa, một người nhớ tình nghĩa cũ.</w:t>
      </w:r>
    </w:p>
    <w:p>
      <w:pPr>
        <w:pStyle w:val="BodyText"/>
      </w:pPr>
      <w:r>
        <w:t xml:space="preserve">Bây giờ người thiếu nữ năm xưa thuần khiết như hoa bách hợp, yếu ớt như giọt sương mai, hơn nữa còn là người nhớ tình nghĩa xưa cũ lại có thể không ngần ngại làm ra việc khiến cho vương quốc lâm vào cảnh sinh linh lầm than, thả cho người dã man vào trong vương quốc, điều này không thể không khiến Tử Xuyên Tú phải bùi ngùi nói: “Thật đáng sợ, khi con người ta bị dồn tới con đường cùng, cái gì cũng có thể làm được”.</w:t>
      </w:r>
    </w:p>
    <w:p>
      <w:pPr>
        <w:pStyle w:val="Compact"/>
      </w:pPr>
      <w:r>
        <w:br w:type="textWrapping"/>
      </w:r>
      <w:r>
        <w:br w:type="textWrapping"/>
      </w:r>
    </w:p>
    <w:p>
      <w:pPr>
        <w:pStyle w:val="Heading2"/>
      </w:pPr>
      <w:bookmarkStart w:id="259" w:name="chương-1-quân-đồng-minh-12"/>
      <w:bookmarkEnd w:id="259"/>
      <w:r>
        <w:t xml:space="preserve">237. Chương 1 : Quân Đồng Minh (1+2)</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5</w:t>
      </w:r>
    </w:p>
    <w:p>
      <w:pPr>
        <w:pStyle w:val="BodyText"/>
      </w:pPr>
      <w:r>
        <w:t xml:space="preserve">Chương 1: Quân Đồng Minh (1+2)</w:t>
      </w:r>
    </w:p>
    <w:p>
      <w:pPr>
        <w:pStyle w:val="BodyText"/>
      </w:pPr>
      <w:r>
        <w:t xml:space="preserve">Khi quân viễn chinh đóng lại ở thành Ngõa Ân Tư Tháp, các bộ lạc Ma tộc tới bộ tư lệnh quân viễn chinh bái kiến Tử Xuyên Tú càng nhiều, các thủ lĩnh bộ tộc Ma tộc hoặc là đích thân tới hay phái sứ giả mang theo lễ vật quý giá tới.</w:t>
      </w:r>
    </w:p>
    <w:p>
      <w:pPr>
        <w:pStyle w:val="BodyText"/>
      </w:pPr>
      <w:r>
        <w:t xml:space="preserve">Điều này không có gì ngạc nhiên, tin tức về cuộc chiến Phật Cách La Tư Bi Á đã lan nhanh như gió khắp vương quốc, trong trận chiến này, binh lính loài người mặc áo giáp sáng loáng, tay cầm mã đao sắc bén đã hoàn toàn chiếm ưu thế trên chiến trường, móng vuốt sắc bén của Ma tộc cuối cũng không chiếm được thượng phong. Á Côn tộc, một trong những bộ tộc lớn nhất vương quốc mà không thể duy trì nổi ba tuần khi đối mặt với quân viễn chinh loài người.</w:t>
      </w:r>
    </w:p>
    <w:p>
      <w:pPr>
        <w:pStyle w:val="BodyText"/>
      </w:pPr>
      <w:r>
        <w:t xml:space="preserve">Khi nghe nói về tình hình cuộc chiến, các bộ lạc Ma tộc lớn nhỏ đều kinh hồn bạt vía, rèn luyện qua kinh nghiệm chiến tranh, quân đội loài người từng bước phát triển, từng bước hùng mạnh, ưu thế về kinh tế và khoa học kỹ thuật của loài người bắt đầu phát huy ưu thế trên chiến trường, thời kỳ chỉ dựa vào sự hung hãn để thắng trận đã mãi qua rồi.</w:t>
      </w:r>
    </w:p>
    <w:p>
      <w:pPr>
        <w:pStyle w:val="BodyText"/>
      </w:pPr>
      <w:r>
        <w:t xml:space="preserve">Tất cả các tộc trưởng đều thầm hạ quyết tâm, loài người muốn điều gì bọn họ cũng đồng ý, tuyệt đối không ngu ngốc như Á Ca Mễ, đã thiệt quân đội lại còn phải bồi thường tiền, cuối cùng vẫn phải ngoan ngoãn đáp ứng yêu cầu của loài người. truyện copy từ</w:t>
      </w:r>
    </w:p>
    <w:p>
      <w:pPr>
        <w:pStyle w:val="BodyText"/>
      </w:pPr>
      <w:r>
        <w:t xml:space="preserve">Những người đầu óc nhanh nhẹn xoay chuyển ý nghĩa rất nhanh, loài người xâm lấn đương nhiên là nguy cơ với Tắc Nội Á tộc, nhưng đối với những bộ tộc khác thì lại chính là cơ hội hiếm có.</w:t>
      </w:r>
    </w:p>
    <w:p>
      <w:pPr>
        <w:pStyle w:val="BodyText"/>
      </w:pPr>
      <w:r>
        <w:t xml:space="preserve">Thống lĩnh gia tộc tuổi trẻ, thống lĩnh bốn mươi vạn đại quân phiệt quân Viễn Đông, là thanh niên danh tướng tương lai vô hạn trên đại lục, có ảnh hưởng sâu sắc, nhất ngôn cửu đỉnh đối với cục diện vương quốc lúc này, đương nhiên có quan hệ tốt với người chinh phục hùng mạnh Tử Xuyên Tú là điều cực kỳ quan trọng.</w:t>
      </w:r>
    </w:p>
    <w:p>
      <w:pPr>
        <w:pStyle w:val="BodyText"/>
      </w:pPr>
      <w:r>
        <w:t xml:space="preserve">Những người tới bái kiến Tử Xuyên Tú một là tộc trưởng hay là trưởng lão, trong số đó có rất nhiều người có địa vị cao trong vương quốc, thậm chí còn có cả Công tước Lôi Báo, quân đoàn trưởng quân đoàn mười lăm vương quốc Ma tộc trước đây, sau khi quân đội Ma tộc sụp đổ, quân đoàn mười lăm Vương quốc cũng giải tán, phần lớn sĩ quan, binh lính tản mát về nhà, lúc này Lôi Báo tới bái kiến Tử Xuyên Tú với thân phận là tộc trưởng Lôi tộc.</w:t>
      </w:r>
    </w:p>
    <w:p>
      <w:pPr>
        <w:pStyle w:val="BodyText"/>
      </w:pPr>
      <w:r>
        <w:t xml:space="preserve">Khi gặp mặt Tử Xuyên Tú, thái độ Lôi Báo rất khiêm nhường, một câu ‘đại tướng quân’, một câu ‘đại nhân’ a dua nịnh nọt Tử Xuyên Tú cái gì là ‘tướng quân hổ uy đánh đâu thắng đó, không gì cản nổi’, cái gì là ‘mã đáo thành công, thắng ngay trận đầu’.</w:t>
      </w:r>
    </w:p>
    <w:p>
      <w:pPr>
        <w:pStyle w:val="BodyText"/>
      </w:pPr>
      <w:r>
        <w:t xml:space="preserve">Nghe nói Lôi Báo này là một hãn tướng ngày trước lập được rất nhiều chiến công, rất được Ma Thần Hoàng Tạp Đặc tin tưởng, nhưng xem ra viên hãn tướng này kém xa Ca Đạt Hãn và Mông Hãn ở khả năng vuốt mông ngựa thành thạo, cách nói chuyện đông cứng như một viên gạch xi măng vậy, mặc dù Lôi Báo nịnh nọt nhưng Tử Xuyên Tú chỉ cảm thấy như hắn đang ăn một bát cơm sạn vậy.</w:t>
      </w:r>
    </w:p>
    <w:p>
      <w:pPr>
        <w:pStyle w:val="BodyText"/>
      </w:pPr>
      <w:r>
        <w:t xml:space="preserve">Đối phương chính là người đã từng đảm nhận chức quân đoàn trưởng của vương quốc Ma tộc nên Tử Xuyên Tú không muốn để ông ta xấu mặt, hắn hỏi thẳng xem Lôi Báo muốn điều gì.</w:t>
      </w:r>
    </w:p>
    <w:p>
      <w:pPr>
        <w:pStyle w:val="BodyText"/>
      </w:pPr>
      <w:r>
        <w:t xml:space="preserve">Vì vậy Lôi Báo cũng thẳng thừng nói với Tử Xuyện Tú: “Lôi tộc chúng tôi trước kia đi theo Ma Thần Hoàng Tạp Đặc, bây giờ ông ấy đã chết, chúng tôi cũng không có ý định tiếp tục đi theo người Tắc Nội Á nữa. Tôi muốn hỏi tướng quân, nhà Tử Xuyên có thể bỏ qua cho chúng tôi không? Chúng tôi có thể giữ được lãnh địa của mình không?”.</w:t>
      </w:r>
    </w:p>
    <w:p>
      <w:pPr>
        <w:pStyle w:val="BodyText"/>
      </w:pPr>
      <w:r>
        <w:t xml:space="preserve">Thấy sự dứt khoát của Lôi Báo, Tử Xuyên Tú cũng không có ý định vòng vo với ông ta: “Năm xưa quân đoàn mười lăm đã buông vũ khí đầu hàng ở thành Đạt Khắc. Khi đầu hàng, đại nhân Đế Lâm đã đồng ý với các ngài, ngoại trừ Tắc Nội Á tộc, quân Ma tộc hễ buông vũ khí đầu hàng là có thể được xá tội, nhà Tử Xuyên sẽ giữ lời hứa của mình, cho nên Tước gia ngài không cần lo lắng là chúng ta sẽ truy cứu ngài, nếu như không có ý định buông tha cho các ngài, năm đó gia tộc đã đối phó với các ngài ở thành Đạt Khắc, không để rắc rối tới bây giờ”.</w:t>
      </w:r>
    </w:p>
    <w:p>
      <w:pPr>
        <w:pStyle w:val="BodyText"/>
      </w:pPr>
      <w:r>
        <w:t xml:space="preserve">“Đa tạ lòng khoan thứ của Đại tướng quân ngài, trên dưới Lôi tộc vĩnh viễn mang ơn trong lòng. Vậy còn lãnh địa của chúng tôi, chúng tôi có thể giữ được không?”.</w:t>
      </w:r>
    </w:p>
    <w:p>
      <w:pPr>
        <w:pStyle w:val="BodyText"/>
      </w:pPr>
      <w:r>
        <w:t xml:space="preserve">“Sau khi tiêu diệt Tắc Nội Á tộc, nhất định thế cục vương quốc sẽ có thay đổi lớn, chính phủ nhà Tử Xuyên không nhúng tay vào chuyện nội bộ của vương quốc, sắp xếp lãnh địa Lôi tộc như nào, ta đề nghị ngài hãy đi tìm Ca Đạt Hãn Tước gia nói chuyện, ông ấy phụ trách xây dựng chính quyền mới của vương quốc, là Ma Thần Hoàng tiếp theo”.</w:t>
      </w:r>
    </w:p>
    <w:p>
      <w:pPr>
        <w:pStyle w:val="BodyText"/>
      </w:pPr>
      <w:r>
        <w:t xml:space="preserve">Tử Xuyên Tú vốn định nhanh chóng đuổi Lôi Báo đi nhưng mặc dù tính tình Lôi Báo cương trực nhưng không phải là kẻ ngốc, ông ta thẳng thắn nói: “Ca Đạt Hãn? Cái đồ bất tài yếu ớt đó mà làm chủ sao? Không phải chuyện đã rõ ràng, vị Hoàng đế này là đồ chơi trong tay Đại tướng quân ngài sao? Ngài thích ông ta làm gì thì sẽ phải làm như vậy, đại tướng quân, ngài nói câu nào mà ông ta không ngoan ngoãn nghe lời ngài sao? Cầu xin Đại tướng quân hãy nói thật cho chúng tôi, Lôi tộc chúng tôi vô cùng biết ơn ngài”.</w:t>
      </w:r>
    </w:p>
    <w:p>
      <w:pPr>
        <w:pStyle w:val="BodyText"/>
      </w:pPr>
      <w:r>
        <w:t xml:space="preserve">Tử Xuyên Tú dở khóc dở cười, hắn đẩy Ca Đạt Hãn lên trước làm bia đỡ đạn còn chính mình núp phía sau thao túng cục diện vương quốc, nhưng sắp đặt này không lừa gạt được ai, ngay cả một người thô tục như Lôi Báo cũng không gạt nổi.</w:t>
      </w:r>
    </w:p>
    <w:p>
      <w:pPr>
        <w:pStyle w:val="BodyText"/>
      </w:pPr>
      <w:r>
        <w:t xml:space="preserve">Suy nghĩ của người Ma tộc rất đơn giản nhưng càng ở những vấn đề cần năng lực giải quyết lại càng nói trúng tim đen, loài người có thể bị đủ loại các biểu hiện giả dối che lấp, nhưng người Ma tộc thì không như vậy, suy nghĩ của bọn họ rất đơn giản nhưng cực kỳ các tác dụng: “Quyền lực là cái gì? Là quân đội! Người nào nắm giữ quân đội, người nào có nhiều chiến sĩ hơn, người đó chính là lão Đại của vương quốc. Hoàng đế cũng được, tộc trưởng cũng được, không có quân đội ở sau làm chỗ dựa, tất cả chỉ là hư không.</w:t>
      </w:r>
    </w:p>
    <w:p>
      <w:pPr>
        <w:pStyle w:val="BodyText"/>
      </w:pPr>
      <w:r>
        <w:t xml:space="preserve">“Lôi Báo Tước gia, điều khiến ta lo lắng nhất bây giờ là làm thế nào tiêu diệt được Tắc Nội Á tộc, còn về phần phân chia lãnh địa các gia tộc sau cuộc chiến này, bây giờ ta hoàn toàn không có chủ ý, hoàn toàn không nghĩ tới. Ta nói như vậy, ngài có hiểu không?”.</w:t>
      </w:r>
    </w:p>
    <w:p>
      <w:pPr>
        <w:pStyle w:val="BodyText"/>
      </w:pPr>
      <w:r>
        <w:t xml:space="preserve">Lôi Báo gật đầu hỏi: “Đại tướng quân, ngài nói như vậy thì trong chiến tranh thảo phạt Tắc Nội Á tộc, nếu như có một bộ tộc xuất binh đứng bên quân Viễn Đông thì liệu sau này khi phân chia lãnh địa có được chiếu cố hơn không?”.</w:t>
      </w:r>
    </w:p>
    <w:p>
      <w:pPr>
        <w:pStyle w:val="BodyText"/>
      </w:pPr>
      <w:r>
        <w:t xml:space="preserve">Tử Xuyên Tú kiên quyết gật đầu: “Đó là hiển nhiên, trước nay nhà Tử Xuyên trân trọng tình hữu nghị, quyết sẽ không làm tổn hại bạn bè”.</w:t>
      </w:r>
    </w:p>
    <w:p>
      <w:pPr>
        <w:pStyle w:val="BodyText"/>
      </w:pPr>
      <w:r>
        <w:t xml:space="preserve">Lôi Báo suy nghĩ một lát rồi đột nhiên ông ta quỳ xuống trước mặt Tử Xuyên Tú.</w:t>
      </w:r>
    </w:p>
    <w:p>
      <w:pPr>
        <w:pStyle w:val="BodyText"/>
      </w:pPr>
      <w:r>
        <w:t xml:space="preserve">Tử Xuyên Tú hoảng hốt: “Tước gia, ngài làm gì vậy?”.</w:t>
      </w:r>
    </w:p>
    <w:p>
      <w:pPr>
        <w:pStyle w:val="BodyText"/>
      </w:pPr>
      <w:r>
        <w:t xml:space="preserve">“Lôi tộc của tôi tình nguyện đi theo dưới cờ của Đại tướng quân, cùng nhau thảo phạt Tắc Nội Á tộc. Tôi cũng tình nguyện trở thành một tướng lĩnh bình thường dưới trướng Đại tướng quân, nguyện vì Đại tướng quân mà xông pha lửa đạn không chút do dự, xin Đại tướng quân hãy ân chuẩn”.</w:t>
      </w:r>
    </w:p>
    <w:p>
      <w:pPr>
        <w:pStyle w:val="BodyText"/>
      </w:pPr>
      <w:r>
        <w:t xml:space="preserve">Mặc dù rất đột ngột nhưng sau khi suy nghĩ một lát, Tử Xuyên Tú vẫn đồng ý với Lôi Báo.</w:t>
      </w:r>
    </w:p>
    <w:p>
      <w:pPr>
        <w:pStyle w:val="BodyText"/>
      </w:pPr>
      <w:r>
        <w:t xml:space="preserve">Lôi tộc không thể xuất nhiều quân đội, chỉ khoảng ba vạn người, nhưng Tử Xuyên Tú lo lắng tới uy tín của Lôi Báo, ông ta đã làm quân đoàn trưởng quân đoàn mười lăm, xưa nay có quan hệ mật thiết với những bộ lạc nhỏ, rất có ảnh hưởng ở vương quốc.</w:t>
      </w:r>
    </w:p>
    <w:p>
      <w:pPr>
        <w:pStyle w:val="BodyText"/>
      </w:pPr>
      <w:r>
        <w:t xml:space="preserve">Vì vậy sau bộ tộc Ca Ngang, Lôi tộc đã trở thành bộ tộc thứ hai điều quân tham gia quân viễn chinh loài người, điều này gây chấn động khá lớn trong khắp vương quốc, sau này Tử Xuyên Tú phát hiện ra rằng chính hắn cho phép Lôi Báo gia nhập quân viễn chinh là một quyết định cực kỳ đúng đắn.</w:t>
      </w:r>
    </w:p>
    <w:p>
      <w:pPr>
        <w:pStyle w:val="BodyText"/>
      </w:pPr>
      <w:r>
        <w:t xml:space="preserve">Từ một ý nghĩa nào đó có thể nói lên trong việc bình ổn thế cục vương quốc, tác dụng của Lôi Báo thậm chí còn lớn hơn của Ca Đạt Hãn đang nắm giữ trọng binh.</w:t>
      </w:r>
    </w:p>
    <w:p>
      <w:pPr>
        <w:pStyle w:val="BodyText"/>
      </w:pPr>
      <w:r>
        <w:t xml:space="preserve">Vì để tăng cường sức nặng của mình trong lòng Tử Xuyên Tú, Lôi Báo tích cực đi khắp nơi dốc sức liên lạc với các thuộc hạ, đồng liêu cũ, giật dây cho bọn họ gia nhập quân viễn chinh.</w:t>
      </w:r>
    </w:p>
    <w:p>
      <w:pPr>
        <w:pStyle w:val="BodyText"/>
      </w:pPr>
      <w:r>
        <w:t xml:space="preserve">Lúc này vương quốc đang vào thời kỳ rối ren, loài người từ phía tây tiến vào vương quốc, người dã man lại xâm lấn từ phía đông, lúc này tình thế thay đổi như thời tiết, các bộ tộc nhỏ không thể nắm giữ được vận mệnh của chính mình, điều duy nhất bọn họ có thể làm là dựa vào một thế lực hùng mạnh có thể bảo vệ sự sinh tồn của bọn họ, thế nhưng vạn nhất lựa chọn sai chủ nhân, cả bộ tộc sẽ lập tức rơi xuống vực thẳm vạn kiếp bất phục.</w:t>
      </w:r>
    </w:p>
    <w:p>
      <w:pPr>
        <w:pStyle w:val="BodyText"/>
      </w:pPr>
      <w:r>
        <w:t xml:space="preserve">Chọn người nào đây? Á Côn tộc? Bọn họ mới bị quân đội loài người đánh tè ra quần, thực lực tổn thương nghiêm trọng. Mông tộc? Tính cách gian trá của Mông Hãn nổi tiếng cả vương quốc, không thể nào trông cậy được. Tắc Nội Á tộc? Đừng có giỡn, lúc này nghe nói ngay cả con chuột cũng vội vàng chuyển nhà ra ngoài Ma Thần bảo, có thể trốn được sẽ trốn rất xa. Ca Ngang tộc? Cũng không tệ lắm, thực lực tộc Ca Ngang không kém, Ca Đạt Hãn là người ôn hòa, cũng có thể đầu nhập được, thế nhưng những tộc trưởng bộ lạc nhỏ bé đêm ngủ không yên giấc này đã được Lôi Báo rỉ tai, đầu nhập vào bộ tộc Ca Ngang thì không bằng trực tiếp đầu nhập vào Tử Xuyên Tú đứng sau lưng tộc Ca Ngang.</w:t>
      </w:r>
    </w:p>
    <w:p>
      <w:pPr>
        <w:pStyle w:val="BodyText"/>
      </w:pPr>
      <w:r>
        <w:t xml:space="preserve">Mặc dù hợp tác với loài người luôn là điều rất khó chấp nhận nhưng người Thần tộc luôn chú trọng tới lợi ích thực tế, nếu như Công tước Ca Đạt Hãn và Hầu tước Lôi Báo có được địa vị cao sang và chức quan cao khi hợp tác với loài người, mình đi theo không gì là không làm được.</w:t>
      </w:r>
    </w:p>
    <w:p>
      <w:pPr>
        <w:pStyle w:val="BodyText"/>
      </w:pPr>
      <w:r>
        <w:t xml:space="preserve">Dưới lời mời chào mạnh mẽ của Lôi Báo, binh mã các bộ tộc hưởng ứng loài người đều tới Ngõa Ân Tư Tháp hội quân.</w:t>
      </w:r>
    </w:p>
    <w:p>
      <w:pPr>
        <w:pStyle w:val="BodyText"/>
      </w:pPr>
      <w:r>
        <w:t xml:space="preserve">Chỉ trong khoảng thời gian hai tuần, theo sau Lôi tộc, trước sau có Cương Tô tộc, Gia Lâm tộc, Đông Nhật tộc, Đồ tộc tham gia dưới chiến kỳ của loài người, binh mã tụ tập lên tới tám vạn người.</w:t>
      </w:r>
    </w:p>
    <w:p>
      <w:pPr>
        <w:pStyle w:val="BodyText"/>
      </w:pPr>
      <w:r>
        <w:t xml:space="preserve">Bởi vì ngôn ngữ của quân đồng minh khác biệt, phong tục và thói quen cũng không giống nhau, để tiếp đón và bố trí cho bọn họ, Lâm Băng và Bạch Xuyên vô cùng bận rộn. Cũng may là những tộc trưởng của những bộ lạc nhỏ này cũng coi như biết điều, bọn họ đều mang tới quân lương và đồ tiếp viện của mình, nếu không thì Minh Vũ, người phụ trách hậu cần càng thảm hơn.</w:t>
      </w:r>
    </w:p>
    <w:p>
      <w:pPr>
        <w:pStyle w:val="BodyText"/>
      </w:pPr>
      <w:r>
        <w:t xml:space="preserve">Vào thời khắc này, đội quân mới đã ra đời. Quân phục của bọn họ khác nhau, trang bị khác nhau, lông chim trang trí khác nhau, áo giáp khác nhau, ngôn ngữ khác nhau. Khi nhìn thấy quân Ma tộc chen chúc ở nơi trú quân, thậm chí Tử Xuyên Tú còn nổi lên ý định cho Lôi Báo thành lập lại quân đoàn mười lăm của vương quốc, nhưng vẫn chỉ là ý nghĩ mà thôi.</w:t>
      </w:r>
    </w:p>
    <w:p>
      <w:pPr>
        <w:pStyle w:val="BodyText"/>
      </w:pPr>
      <w:r>
        <w:t xml:space="preserve">Những chính trị gia có kinh nghiệm đều biết rằng trên đời có một vài việc có thể làm mà không thể nói, có một số chỉ nói mà không thể làm, mặc dù đám người Lôi Báo là người cực kỳ sám hối đi nữa, nhưng dù gì đi nữa năm xưa bọn họ đều là tay sai của Ma Thần Hoàng. Năm đó xâm lược loài người, bọn họ đều có phần. Nay thu nhận binh mã này, lại còn để bọn họ một lần nữa thành lập tân quân, nếu như chuyện này truyền vào trong nước, Tử Xuyên Tú không hiểu Đế Đô sẽ nghi ngờ hắn tới mức độ nào.</w:t>
      </w:r>
    </w:p>
    <w:p>
      <w:pPr>
        <w:pStyle w:val="BodyText"/>
      </w:pPr>
      <w:r>
        <w:t xml:space="preserve">Đối với chuyện này, giới tướng lĩnh cao cấp quân viễn chinh lựa chọn cách thức rất ăn ý, đó chính là kín miệng như bưng đối với trong nước, chỉ có Lâm Băng, người phụ trách quân pháp khi viết báo cáo về Đế Đô có đề cập qua một chút, nàng đề cập một cách hời hợt về quân đội mới gia nhập là ‘dân binh bản xứ Ma tộc’, nhưng nàng không dám nói là những ‘dân binh bản xứ Ma tộc’ có quy mô gần mười vạn, cũng không nói thống lĩnh đội quân này chính là một quân đoàn trưởng ngày xưa của vương quốc Ma tộc, vì thế ấn tượng của Đế Đô với bản báo cáo này là, Tử Xuyên Tú chỉ chiêu mộ mấy trăm dân bản xứ ở Ngõa Ân Tư Tháp để làm dân phu vận chuyển thế thôi.</w:t>
      </w:r>
    </w:p>
    <w:p>
      <w:pPr>
        <w:pStyle w:val="BodyText"/>
      </w:pPr>
      <w:r>
        <w:t xml:space="preserve">Từ đầu tới cuối quân đội Ma tộc do Lôi Báo chỉ huy này chưa từng có phiên hiệu và tên chính thức trong quân của Tử Xuyên Tú, thế nhưng trong quá trình Quang Minh Vương phá hủy vương quốc Ma tộc, thành lập chính quyền mới, tác dụng của bọn họ tuyệt đối không thể xem nhẹ. Đây là một đơn vị bộ đội không thể bị bỏ qua, lịch sử đời sau gọi đơn vị quân đội này là ‘quân liên minh Ngõa Ân Tư Tháp’.</w:t>
      </w:r>
    </w:p>
    <w:p>
      <w:pPr>
        <w:pStyle w:val="BodyText"/>
      </w:pPr>
      <w:r>
        <w:t xml:space="preserve">Khi nhìn thấy phần lớn các bộ tộc vương quốc gia nhập quân viễn chinh, người vui mừng nhất không ai khác chính là Lỗ Đế, mỗi lần nhìn thấy một bộ tộc mới tới, ông ta đều nhảy ra dùng thân phận ‘tướng lĩnh Thần tộc đi theo Tử Xuyên Tú đại nhân đầu tiên’ truyền thụ kinh nghiệm cho những người mới tới, theo như lời Lỗ Đế thì chính Lỗ Đế đại nhân là tướng lĩnh được Thống lĩnh Tử Xuyên Tú tin tưởng nhất, bất kỳ thủ tục quân vụ từ lớn tới nhỏ, từ việc chinh phạt cho tới kem đánh răng, thống lĩnh Tử Xuyên Tú đại nhân đều tham khảo Lỗ Đế tướng quân. Nếu không có Lỗ Đế đại nhân trợ giúp bên cạnh, thống lĩnh Tử Xuyên Tú đại nhân ngay cả việc đơn giản như hạ lệnh hạ trại cũng khó thực hiện được, rất vất vả, cả ngày chỉ biết lẩm bẩm: ‘Lỗ Đế đi vắng, Lỗ Đế đi vắng, bây giờ phải làm thế nào?’”.</w:t>
      </w:r>
    </w:p>
    <w:p>
      <w:pPr>
        <w:pStyle w:val="BodyText"/>
      </w:pPr>
      <w:r>
        <w:t xml:space="preserve">Lỗ Đế liên tục ba hoa chích chòe khiến những tộc trưởng, trưởng lão nhưng bộ tộc mới tới, còn không hiểu rõ tình hình còn tưởng rằng Lỗ Đế thật sự là tướng lĩnh tâm phúc rất được Tử Xuyên Tú đại nhân sủng ái, đương nhiên cực kỳ cung kính thỉnh giáo ông ta, muốn thăm dò tính cách và thói quen của vị Thống soái nắm quyền tối cao của quân viễn chinh, các quý tộc Thần tộc kết thành nhóm liên tục vây xung quanh Lỗ Đế kết bằng hữu, mời ông ta dự tiệc rượu, vui chơi, biếu những món quà quý giá. Hàng tướng Ma tộc từng bị người đời khinh bỉ sống một cuộc sống vẻ vang chưa từng có.</w:t>
      </w:r>
    </w:p>
    <w:p>
      <w:pPr>
        <w:pStyle w:val="BodyText"/>
      </w:pPr>
      <w:r>
        <w:t xml:space="preserve">Khi có những người nghe đáng yêu như vậy, Lỗ Đế đại nhân của chúng ta đã bộc lộ tất cả những sự tích anh hùng bị cất kỹ lâu nay ra trước vầng thái dương, Lỗ Đế đại nhân nói năm xưa mình có đôi mắt tinh tường như nào, khi đánh nhau với Quang Minh Vương ở Viễn Đông đã thưởng thức sự anh hùng của Tử Xuyên Tú đại nhân, thích sự thông minh.</w:t>
      </w:r>
    </w:p>
    <w:p>
      <w:pPr>
        <w:pStyle w:val="BodyText"/>
      </w:pPr>
      <w:r>
        <w:t xml:space="preserve">“Khi đó ta đã nhận ra, con người này không giống như người bình thường, không giống bình thường”. Lỗ Đế nói mà nước bọt bắn tung tóe.</w:t>
      </w:r>
    </w:p>
    <w:p>
      <w:pPr>
        <w:pStyle w:val="BodyText"/>
      </w:pPr>
      <w:r>
        <w:t xml:space="preserve">Cảm nhận được chí khí vương giả của Tử Xuyên Tú, chịu ảnh hưởng của tình hữu nghị vĩ đại và sự anh hùng, Lỗ Đế đại nhân dứt khoát từ bỏ chức Tổng đốc Viễn Đông của vương quốc cao quan lộc lớn, tới tìm nơi nương tựa nơi Quang Minh Vương. Đặc biệt trong trận chiến Đặc Lan, Lỗ Đế đại nhân đã kề vai sát cánh chiến đấu với Quang Minh Vương, hợp tác chặt chẽ thân mật, đánh cho quân đội trấn thủ của tướng La Tư tơi bời tan tác, đương nhiên bây giờ La Tư cũng là võ tướng dưới trướng thế nhưng năm đó La Tư vẫn là thuộc hạ của Ma Thần Hoàng. Tiếp theo trong các chiến dịch của Quang Minh Vương, Lỗ Đế đại nhân đều theo Quang Minh Vương nam chinh bắc chiến, hễ nơi nào khó khăn là xuất hiện hình ảnh dũng cảm của Lỗ Đế đại nhân. Trong cuộc chiến bãi Hồng Hà, Lỗ Đế đại nhân dốc hết sức mình cản trở truy binh của Lăng Bộ Hư, cứu liên quân Viễn Đông trong bờ vực nguy hiểm. Khi giao chiến với quân đoàn bảy Ma tộc ở thành Đặc Lan, Lỗ Đế đại nhân xông lên trước diệt địch, đích thân bắt Cổ Tư Tháp. Trong chiến dịch Ba Đan, Lỗ Đế đại nhân càng anh dũng thúc giựa xông lên trước phá tan trận của thú áo giáp, đánh giáp lá cà rất nguy hiểm, cuối cùng chính tay mình đã bắt được Ma Thần Hoàng Tạp Đặc.</w:t>
      </w:r>
    </w:p>
    <w:p>
      <w:pPr>
        <w:pStyle w:val="BodyText"/>
      </w:pPr>
      <w:r>
        <w:t xml:space="preserve">“Chúng tôi đều nghe nói là tiên hoàng bệ hạ đã tự tử”. Lúc này trong đám người nghe có người nói lên nghi ngờ của mình.</w:t>
      </w:r>
    </w:p>
    <w:p>
      <w:pPr>
        <w:pStyle w:val="BodyText"/>
      </w:pPr>
      <w:r>
        <w:t xml:space="preserve">“Nói không sai, sau khi ông ta bị ta bắt giữ thì đã tự sát”.</w:t>
      </w:r>
    </w:p>
    <w:p>
      <w:pPr>
        <w:pStyle w:val="BodyText"/>
      </w:pPr>
      <w:r>
        <w:t xml:space="preserve">Người có thể thổi tấm da trâu phồng lên trong một khoảng thời gian ngắn nhất định phải là người có trí tuệ phi phàm, Lỗ Đế liếc mắt nhìn người vừa nói vẻ khinh thường, sau khi khiến cho người đó tê cóng người lại, không dám hỏi truy tới cùng nữa, Lỗ Đế dùng giọng nói trầm trầm của một nhà triết học nói tiếp: “Biết không, tin tức, những tin các ngươi biết còn quá ít, có rất nhiều chuyện không tiện công khai, chân tướng sự việc thường chỉ có một số ít người hiểu rõ mà thôi”.</w:t>
      </w:r>
    </w:p>
    <w:p>
      <w:pPr>
        <w:pStyle w:val="BodyText"/>
      </w:pPr>
      <w:r>
        <w:t xml:space="preserve">Vì vậy mọi người đều khâm phục.</w:t>
      </w:r>
    </w:p>
    <w:p>
      <w:pPr>
        <w:pStyle w:val="BodyText"/>
      </w:pPr>
      <w:r>
        <w:t xml:space="preserve">Vì có thêm quân đồng minh mới tới nên không những trong thành Ngõa Ân Tư Tháp đầy chật binh lính mà thậm chí ngay cả những hương thôn bên ngoài cũng trở thành quân doanh của quân đồng minh, quân doanh của đại quân kéo dài hơn ba mươi dặm. Khi Mông Hãn tới đây lần thứ hai, chính mắt mình nhìn thấy quân doanh liên quân rộng lớn như này, lão già giảo hoạt thủ lĩnh Mông tộc cũng thực sự khiếp sợ trước sự khổng lồ của quân viễn chinh.</w:t>
      </w:r>
    </w:p>
    <w:p>
      <w:pPr>
        <w:pStyle w:val="BodyText"/>
      </w:pPr>
      <w:r>
        <w:t xml:space="preserve">Thế lực của Tử Xuyên Tú bành trướng rất nhanh không khỏi khiến Mông Hãn toát mồ hôi hột, lúc này quân viễn chinh có thể tiêu diệt bất kỳ bộ tộc nào của Thần tộc.</w:t>
      </w:r>
    </w:p>
    <w:p>
      <w:pPr>
        <w:pStyle w:val="BodyText"/>
      </w:pPr>
      <w:r>
        <w:t xml:space="preserve">“Hoan nghênh, hoan nghênh, Tước gia, ngài là thượng khách”. Tử Xuyên Tú tươi cười đứng trước cửa trướng nghênh đón Mông Hãn.</w:t>
      </w:r>
    </w:p>
    <w:p>
      <w:pPr>
        <w:pStyle w:val="BodyText"/>
      </w:pPr>
      <w:r>
        <w:t xml:space="preserve">Thái độ của Tử Xuyên Tú còn ôn hòa hơn cả lần Mông Hãn tới trước kia nhưng khiến Mông Hãn càng cung kính, khiêm nhường hơn, dù sao thì thực lực quá chênh lệch, khi nói chuyện Mông Hãn cũng không dám vòng vo cả nửa ngày như lần trước, ông ta đi thẳng vào vấn đề: “Đại nhân, ngài có nhớ ước định lần trước của chúng ta không? Dùng chuyện cơ mật của thánh địa chúng tôi đổi lấy ngôi vị Hoàng đế?”.</w:t>
      </w:r>
    </w:p>
    <w:p>
      <w:pPr>
        <w:pStyle w:val="BodyText"/>
      </w:pPr>
      <w:r>
        <w:t xml:space="preserve">Tử Xuyên Tú không hiểu, một Mông Hãn bình thường luôn là người bán bảo hiểm không đáng tin cậy mà bây giờ lại tới đây mạnh việc bán lãnh địa của mình, điều này không giống với tác phong của Mông Hãn.</w:t>
      </w:r>
    </w:p>
    <w:p>
      <w:pPr>
        <w:pStyle w:val="BodyText"/>
      </w:pPr>
      <w:r>
        <w:t xml:space="preserve">“Tước gia, sợ rằng ngài cũng biết rồi, chúng ta đã đạt được hiệp nghị với Ca Đạt Hãn, đồng ý ủng hộ ông ta lên ngôi, một món hàng không thể bán cho hai nhà, mặc dù ta cũng rất muốn thánh địa của các hạ nhưng chỉ sợ là không còn cách nào khác nữa, để để ngài đi một chuyến vô ích, ta thực sự xin lỗi”.</w:t>
      </w:r>
    </w:p>
    <w:p>
      <w:pPr>
        <w:pStyle w:val="BodyText"/>
      </w:pPr>
      <w:r>
        <w:t xml:space="preserve">Mông Hãn có vẻ rất bình tĩnh: “Đại nhân, theo suy nghĩ của ta, nhà Tử Xuyên lựa chọn tộc Ca Nhang nhu nhược mà không lựa chọn Mông tộc chúng ta làm đồng minh trên vùng đất này chính là sai lầm lớn nhất”.</w:t>
      </w:r>
    </w:p>
    <w:p>
      <w:pPr>
        <w:pStyle w:val="BodyText"/>
      </w:pPr>
      <w:r>
        <w:t xml:space="preserve">Tử Xuyên Tú lễ phép cúi thấp người, mỉm cười nhìn Mông Hãn.</w:t>
      </w:r>
    </w:p>
    <w:p>
      <w:pPr>
        <w:pStyle w:val="BodyText"/>
      </w:pPr>
      <w:r>
        <w:t xml:space="preserve">“Hợp tác cùng chúng ta, nhà Tử Xuyên sẽ có lợi ích lớn nhất” Mông Hãn cúi sát người vào Tử Xuyên Tú, giọng nói ông ta trâm thấp, trần ngập sự quyến rũ: “Hùng mạnh như chưa từng có, đủ để quét sạch nhà Lưu Phong và Lâm gia, độc bá đại lục”.</w:t>
      </w:r>
    </w:p>
    <w:p>
      <w:pPr>
        <w:pStyle w:val="BodyText"/>
      </w:pPr>
      <w:r>
        <w:t xml:space="preserve">“Tước gia, từ nhỏ ta được được giáo dục chính thống của nhà Tử Xuyên, lời nói của ngài đối với ta không phải là điều mới mẻ, ngay từ khi ta còn bé, có không biết bao nhiêu người nói với ta rằng nhà Lưu Phong đang xuống đốc, Lâm gia đã suy yếu, gia tộc hùng mạnh, chắc chắn sẽ thống nhất được đại lục. Bọn họ đều là những người rất có thân phận, có khi là Tổng trưởng gia tộc hùng tài đại lược, có khi là quyền thần dã tâm bừng bừng, lại có khi là chính trị gia nhìn xa trông rộng, mưu tính sâu xa. Nói một cách dễ nghe một chút ta tin tưởng nhà Lưu Phong nhất định sẽ bị gió biến thành thịt khô, nếu như tốc độ hư thối của bọn họ không quá chậm, tới bây giờ vẫn chưa nát vụn hết. Thế nhưng Tước gia, với thân phận Công tước Ma tộc...”. Vừa nói Tử Xuyên Tú vừa quan sát, đánh giá Mông Hãn, ánh mắt hắn tràn ngập sự châm biếm: “Cho tới tận bây giờ ta mới lần đầu tiên gặp phải lời tiên đoán này”.</w:t>
      </w:r>
    </w:p>
    <w:p>
      <w:pPr>
        <w:pStyle w:val="BodyText"/>
      </w:pPr>
      <w:r>
        <w:t xml:space="preserve">“Đại nhân...”.</w:t>
      </w:r>
    </w:p>
    <w:p>
      <w:pPr>
        <w:pStyle w:val="BodyText"/>
      </w:pPr>
      <w:r>
        <w:t xml:space="preserve">“Tước gia, nói một cách thẳng thắn, nếu như có điều thần kỳ rất kịp thời nào đó diễn ra biến nhà Tử Xuyên trở nên hùng mạnh, ta không nghĩ sẽ nằm ở Mông tộc của ngài. Tước gia, những thứ tốt như vậy, ngài hãy giữ lại cho chính mình từ từ dùng đi, trước tiên hãy khiến Mông tộc hùng mạnh đã”.</w:t>
      </w:r>
    </w:p>
    <w:p>
      <w:pPr>
        <w:pStyle w:val="BodyText"/>
      </w:pPr>
      <w:r>
        <w:t xml:space="preserve">Liên tục bị châm chọc nhưng Mông Hãn quả thực có da mặt dày siêu cấp, ông ta không biết xấu hổ là gì, Tử Xuyên Tú vừa nói xong, lập tức Mông Hãn đã đón đầu: “Đại nhân, ngài nói rất đúng theo lẽ thường tình, quả thật những thứ tốt người ta đều muốn giữ lại ình dùng, thế nhưng vấn đề là tri thức thánh địa quá huyền bí, tôi đã nghiên cứu hai mươi năm mà không tìm ra manh mối, nếu như muốn phá giải toàn bộ sự huyền bí của thánh địa, có trời mới biết tháng nào, năm nào? Đại nhân, nói không chừng ngài có cơ hội chứng kiến, nhưng tôi nhất định sẽ không còn cơ hội đó, cứ ôm một vật mà chết đói thì không bằng ngay lúc này mang nó đi đổi lấy một ít lợi ích cho ngài”.</w:t>
      </w:r>
    </w:p>
    <w:p>
      <w:pPr>
        <w:pStyle w:val="BodyText"/>
      </w:pPr>
      <w:r>
        <w:t xml:space="preserve">Tử Xuyên Tú thoáng cau này hỏi: “Tước gia, nếu như Mông tộc đồng ý hợp tác với người ngoài, vậy thì sao trước đó ngài không giao thánh địa cho Ma Thần Hoàng Tạp Đặc, khi đó Tắc Nội Á tộc còn hùng mạnh hơn chúng ta bây giờ rất nhiều”.</w:t>
      </w:r>
    </w:p>
    <w:p>
      <w:pPr>
        <w:pStyle w:val="BodyText"/>
      </w:pPr>
      <w:r>
        <w:t xml:space="preserve">“Ma Thần Hoàng Tạp Đặc?”. Mông Hãn cuống cuồng xua tay, lắc đầu nói: “Ông ta không được, căn bản ông ta không phù hợp với điều kiện. Sức mạnh quân đội Tắc Nội Á rất hùng hậu nhưng năng lực công nghiệp và trình độ khoa học kỹ thuật của bọn họ... nói thật tốt hơn là dựa vào chính Mông tộc chúng tôi”.</w:t>
      </w:r>
    </w:p>
    <w:p>
      <w:pPr>
        <w:pStyle w:val="BodyText"/>
      </w:pPr>
      <w:r>
        <w:t xml:space="preserve">“Điều quan trọng hơn hết tôi chính là nhất đẳng Công tước, địa vị không thể cao hơn nữa, cho dù có giao thánh địa ra thì người Tắc Nội Á tộc cùng lắm chỉ bồi thường cho chúng tôi một vài khu đồng cỏ hay bãi chăn nuôi hay phong cho chúng tôi mấy chức tước không đáng tiền. Tạp Đặc là người khẳng khái thì ông ta tuyệt đối cũng không thể lấy Ma Thần bảo dưới mông mình ra làm vật trao đổi. Đại nhân, trên đời này, ngoại trừ nhà Tử Xuyên, chúng tôi còn có thể hợp tác với ai khác đây?”.</w:t>
      </w:r>
    </w:p>
    <w:p>
      <w:pPr>
        <w:pStyle w:val="BodyText"/>
      </w:pPr>
      <w:r>
        <w:t xml:space="preserve">“Nói đi nói lại, Tước gia, rốt cuộc trong thánh địa của các ngài có cái gì?”.</w:t>
      </w:r>
    </w:p>
    <w:p>
      <w:pPr>
        <w:pStyle w:val="BodyText"/>
      </w:pPr>
      <w:r>
        <w:t xml:space="preserve">“Đại nhân, đó là một kỳ tích vĩ đại, vật liệu và tài liệu thời kỳ chúng thần được cất giấu trong thánh địa chúng tôi”.</w:t>
      </w:r>
    </w:p>
    <w:p>
      <w:pPr>
        <w:pStyle w:val="BodyText"/>
      </w:pPr>
      <w:r>
        <w:t xml:space="preserve">“Thời đại chúng thần chỉ là một truyền thuyết mà thôi, không có bất kỳ chứng cớ nào chứng minh nó quả thật đã tồn tại”.</w:t>
      </w:r>
    </w:p>
    <w:p>
      <w:pPr>
        <w:pStyle w:val="BodyText"/>
      </w:pPr>
      <w:r>
        <w:t xml:space="preserve">“Đại nhân, tôi không yêu cầu ngài quyết định ngay lúc này, ngài có thể tới tận mắt nhìn, khi nhìn thấy ngài sẽ hiểu, thời đại chúng thần quả thực có tồn tại. Đại nhân, tôi đã ở thế giới loài người, tôi biết mấy thứ đó rất giá trị, đáng để ngài đi một chuyến”.</w:t>
      </w:r>
    </w:p>
    <w:p>
      <w:pPr>
        <w:pStyle w:val="BodyText"/>
      </w:pPr>
      <w:r>
        <w:t xml:space="preserve">“Ta tự đi xem? Mông Hãn, ngài điên rồi sao? Bảo ta bỏ lại mấy chục vạn thủ hạ đi tới chỗ Mông tộc các ngài sao? Chỉ có kẻ ngốc mới có thể làm như vậy”.</w:t>
      </w:r>
    </w:p>
    <w:p>
      <w:pPr>
        <w:pStyle w:val="BodyText"/>
      </w:pPr>
      <w:r>
        <w:t xml:space="preserve">Tử Xuyên Tú nghiêng người nhìn Mông Hãn, hắn muốn nhìn xem con người này có tỉnh táo hay không? Thế nhưng khi nhìn vào mặt Mông Hãn, Tử Xuyên Tú chỉ nhìn thấy vẻ chờ mong tới cùng cực, một vẻ mặt xuất phát từ sự thật lòng, trên gương mặt rất nhiều nếp nhăn của Mông Hãn cũng tỏa ánh sáng.</w:t>
      </w:r>
    </w:p>
    <w:p>
      <w:pPr>
        <w:pStyle w:val="Compact"/>
      </w:pPr>
      <w:r>
        <w:t xml:space="preserve">Lời từ chối đã ra tới mép nhưng không hiểu vì sao Tử Xuyên Tú lại nói: “Tước gia, việc này ta cần suy nghĩ một chút”.</w:t>
      </w:r>
      <w:r>
        <w:br w:type="textWrapping"/>
      </w:r>
      <w:r>
        <w:br w:type="textWrapping"/>
      </w:r>
    </w:p>
    <w:p>
      <w:pPr>
        <w:pStyle w:val="Heading2"/>
      </w:pPr>
      <w:bookmarkStart w:id="260" w:name="chương-2-12"/>
      <w:bookmarkEnd w:id="260"/>
      <w:r>
        <w:t xml:space="preserve">238. Chương 2 (1+2)</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5</w:t>
      </w:r>
    </w:p>
    <w:p>
      <w:pPr>
        <w:pStyle w:val="BodyText"/>
      </w:pPr>
      <w:r>
        <w:t xml:space="preserve">Chương 2 (1+2)</w:t>
      </w:r>
    </w:p>
    <w:p>
      <w:pPr>
        <w:pStyle w:val="BodyText"/>
      </w:pPr>
      <w:r>
        <w:t xml:space="preserve">Nhóm dịch: Tú Xuyên</w:t>
      </w:r>
    </w:p>
    <w:p>
      <w:pPr>
        <w:pStyle w:val="BodyText"/>
      </w:pPr>
      <w:r>
        <w:t xml:space="preserve">Nguồn: Vipvandan</w:t>
      </w:r>
    </w:p>
    <w:p>
      <w:pPr>
        <w:pStyle w:val="BodyText"/>
      </w:pPr>
      <w:r>
        <w:t xml:space="preserve">Sau khi chui ra từ một khe đá, mấy người chui vào một hạp cốc nhỏ hẹp bao quanh vách núi, thật sự là rất hẹp vì bầu trời trên đỉnh đầu chỉ còn là một đường nhỏ, ánh mặt trời không chiếu vào được, trên vách núi đá có một cái cửa động màu đen.</w:t>
      </w:r>
    </w:p>
    <w:p>
      <w:pPr>
        <w:pStyle w:val="BodyText"/>
      </w:pPr>
      <w:r>
        <w:t xml:space="preserve">Khi tới trước cửa động, Mông Hãn đứng lại, ông ta nghiêm túc nói với Tử Xuyên Tú: “Đại nhân, đây là thánh địa chúng tôi đã bảo vệ ngàn năm, ngài là người ngoại tộc thứ nhất biết bí mật này, hy vọng ngài có thể giữ bí mật cho chúng tôi”.</w:t>
      </w:r>
    </w:p>
    <w:p>
      <w:pPr>
        <w:pStyle w:val="BodyText"/>
      </w:pPr>
      <w:r>
        <w:t xml:space="preserve">Tử Xuyên Tú trầm giọng trả lời với một thái độ rất thành thực: “Cảm ơn Tước gia ngài đã tin tưởng, không được sự đồng ý của ngài, ta sẽ không tiết lộ bí mật này với bất kỳ ai”.</w:t>
      </w:r>
    </w:p>
    <w:p>
      <w:pPr>
        <w:pStyle w:val="BodyText"/>
      </w:pPr>
      <w:r>
        <w:t xml:space="preserve">“Cảm ơn đại nhân, sau khi đi vào trong, khi ở trong thánh địa có những chuyện kỳ lạ xảy ra, xin đại nhân ngài hãy bình tĩnh, còn nữa xin đại nhân không nên tùy tiện chạm vào đồ vật vì bên trong đó, có những vật mà chúng tôi hoàn toàn không hiểu, chạm vào có thể gặp nguy hiểm, tộc trưởng đời thứ mười bảy của Mông tộc đã chết trong thánh địa, vì vậy xin đại nhân ngài nhất định phải làm việc theo căn dặn của tôi”.</w:t>
      </w:r>
    </w:p>
    <w:p>
      <w:pPr>
        <w:pStyle w:val="BodyText"/>
      </w:pPr>
      <w:r>
        <w:t xml:space="preserve">Nói xong Mông Hãn đi trước vào trong cửa động tối om, Tử Xuyên Tú đi ngay đằng sau ông ta.</w:t>
      </w:r>
    </w:p>
    <w:p>
      <w:pPr>
        <w:pStyle w:val="BodyText"/>
      </w:pPr>
      <w:r>
        <w:t xml:space="preserve">Cửa động không rộng nhưng bên trong động rất rộng lớn, Tử Xuyên Tú giật mình, trước mắt hắn là một đường đi rất rộng, cao ráo, sạch sẽ, rất sáng sủa, Tử Xuyên Tú hắn và Mông Hãn có thể đi song song với nhau mà không chật chội, con đường cao khoảng hai mét, xây dựng cực kỳ nghiêm chỉnh, vách tường màu xanh nhạt, Tử Xuyên Tú giơ tay sờ thì cảm thấy rất cứng rắn, ấm áp, trơn nhẵn, không nhận ra được làm bằng vật liệu gì. Cả con đường hầm là một màu trắng, ánh sáng mờ mờ nhưng Tử Xuyên Tú không nhìn thấy một cây đuốc, một ngọn nến hay đèn lồng, các dụng cụ chiếu sáng khác, kiểu ánh sáng này không phải là ánh sáng của đuốc hay nến, nó giống với ánh sáng mặt trời hơn rất ấm áp.</w:t>
      </w:r>
    </w:p>
    <w:p>
      <w:pPr>
        <w:pStyle w:val="BodyText"/>
      </w:pPr>
      <w:r>
        <w:t xml:space="preserve">Mông Hãn đi trước dẫn đường, Tử Xuyên Tú bám sát ngay sau ông ta, trong không khí nồng nặc một mùi rất kỳ lạ, giống như mùi không khí trong hầm bị bế tắc từ lâu, không thông khí trong con đường hầm vô cùng tĩnh lặng, có thể nghe thấy tiếng tim đập của người khác và tiếng bước chân ‘thình thịch’ của hai người dội lại trong đường hầm, lặp đi lặp lại.</w:t>
      </w:r>
    </w:p>
    <w:p>
      <w:pPr>
        <w:pStyle w:val="BodyText"/>
      </w:pPr>
      <w:r>
        <w:t xml:space="preserve">Tử Xuyên Tú không phải là người nhút nhát nhưng khi ở trong con đường hầm quý quái này, nghe thấy tiếng bước chân của mình truyền lại từ xa, con đường hầm dài dằng dặc không đầu không cuối, cảm giác sợ hãi thực sự xuất hiện trong lòng Tử Xuyên Tú: “Đây chắc chắn là khai phá nham thạch trong lòng núi mới có thể kiển tạo một con đường hầm dài thế này, cho dù nhà Tử Xuyên có dốc toàn lực cũng không thể nào làm được, cái này tuyệt đối không phải là do đời trước Mông tộc làm ra, rốt cuộc nơi này do ai kiến tạo nên? Rốt cuộc bọn họ có mục đích gì khi xây dựng trong lòng núi đá ở một nơi hẻo lánh như này?”.</w:t>
      </w:r>
    </w:p>
    <w:p>
      <w:pPr>
        <w:pStyle w:val="BodyText"/>
      </w:pPr>
      <w:r>
        <w:t xml:space="preserve">Không đợi Tử Xuyên Tú tìm ra câu trả lời, trước mặt hai người xuất hiện một cánh cửa màu trắng, trên cánh cửa có hình đầu lâu xương chéo màu đen, bên cạnh hình đầu lâu còn có một tia chớp màu vàng.</w:t>
      </w:r>
    </w:p>
    <w:p>
      <w:pPr>
        <w:pStyle w:val="BodyText"/>
      </w:pPr>
      <w:r>
        <w:t xml:space="preserve">Không cần Mông Hãn giải thích Tử Xuyên Tú cũng hiểu ngay phía sau cánh cửa ẩn chứa nguy hiểm rất lớn.</w:t>
      </w:r>
    </w:p>
    <w:p>
      <w:pPr>
        <w:pStyle w:val="BodyText"/>
      </w:pPr>
      <w:r>
        <w:t xml:space="preserve">Tử Xuyên Tú hỏi Mông Hãn: “Tước gia, sau cánh cửa là cái gì vậy?”.</w:t>
      </w:r>
    </w:p>
    <w:p>
      <w:pPr>
        <w:pStyle w:val="BodyText"/>
      </w:pPr>
      <w:r>
        <w:t xml:space="preserve">Trong ánh sáng trắng nhàn nhạt, sắc mặt Tử Xuyên Tú trắng bệch trông rất đáng sợ: “Đại nhân, từ trước tới giờ người Mông tộc chúng tôi gọi cánh cửa này là ‘chọn lựa của chúng thần’, nó chỉ cho phép tộc trưởng đi qua”.</w:t>
      </w:r>
    </w:p>
    <w:p>
      <w:pPr>
        <w:pStyle w:val="BodyText"/>
      </w:pPr>
      <w:r>
        <w:t xml:space="preserve">“Chọn lựa của chúng thần?”. Tử Xuyên Tú có cảm giác Mông Hãn cố tình làm ra vẻ nghiêm trọng, hắn cười nói: “Tại sao lại có sự lựa chọn này? Chẳng lẽ chúng thần có thể từ trên trời xuống ngăn cản không cho vào sao?”.</w:t>
      </w:r>
    </w:p>
    <w:p>
      <w:pPr>
        <w:pStyle w:val="BodyText"/>
      </w:pPr>
      <w:r>
        <w:t xml:space="preserve">“Đại nhân, đây là chuyện không thể nói chơi được, nếu không có Hoàng tộc Mông tộc đi vào cùng, đi vào trong thánh địa này có hậu quả rất nghiêm trọng”.</w:t>
      </w:r>
    </w:p>
    <w:p>
      <w:pPr>
        <w:pStyle w:val="BodyText"/>
      </w:pPr>
      <w:r>
        <w:t xml:space="preserve">“Tại sao lại nghiêm trọng? Vậy chẳng lẽ giống như phi thăng, có thể dẫn Thiên lôi đánh xuống hay sao?”.</w:t>
      </w:r>
    </w:p>
    <w:p>
      <w:pPr>
        <w:pStyle w:val="BodyText"/>
      </w:pPr>
      <w:r>
        <w:t xml:space="preserve">Mông Hãn không chú tới lời châm chọc của Tử Xuyên Tú, ông ta nghiêm túc nói: “Nếu không có Hoàng tộc Mông tộc cùng vào, người đi vào trong con đường này đều phải chết”.</w:t>
      </w:r>
    </w:p>
    <w:p>
      <w:pPr>
        <w:pStyle w:val="BodyText"/>
      </w:pPr>
      <w:r>
        <w:t xml:space="preserve">Lúc này giống như có một trận gió lạnh thấu xương từ trong đường hầm thổi tới, Tử Xuyên Tú rùng mình, nụ cười cứng đơ trên gương mặt hắn.</w:t>
      </w:r>
    </w:p>
    <w:p>
      <w:pPr>
        <w:pStyle w:val="BodyText"/>
      </w:pPr>
      <w:r>
        <w:t xml:space="preserve">“Trong ghi chép của tộc trưởng có ghi lại, đã từng có một tộc trưởng không tin vào truyền thuyết này, người đó mang theo các thuộc hạ của mình đi qua cánh cửa này, thế nhưng sau đó tất cả những thuộc hạ đó đều vô duyên vô cớ ngã lăn ra chết, chỉ còn một mình tộc trưởng đó còn sống, từ đó về sau không một ai dám ngang ngược đi ngược với ý chỉ như vậy nữa. Đại nhân, ngài nên ở chỗ này thì hơn”.</w:t>
      </w:r>
    </w:p>
    <w:p>
      <w:pPr>
        <w:pStyle w:val="BodyText"/>
      </w:pPr>
      <w:r>
        <w:t xml:space="preserve">Mông Hãn nghiêm túc nói xong nhưng Tử Xuyên Tú lại thầm nghĩ trong lòng: “Vô duyên vô cớ ngã lăn ra đất chết? Quá kỳ lạ, cái loại lừa gạt này mà cũng nói được, nhất định có điều gì đó kỳ quặc, con người Mông Hãn này rất xảo trá, không hiểu ông ta có âm mưu gì, muốn mình phải làm theo sắp đặt của ông ta, huống chi mình vất vả tới đây để xem thánh địa, có chuyện tới rồi đứng ở bên ngoài không vào sao?”.</w:t>
      </w:r>
    </w:p>
    <w:p>
      <w:pPr>
        <w:pStyle w:val="BodyText"/>
      </w:pPr>
      <w:r>
        <w:t xml:space="preserve">Nếu như người nói là Ca Đạt Hãn hay Tạp Đan thì nói không chừng Tử Xuyên Tú sẽ lo lắng nhưng người có danh dự không đáng một xu như Mông Hãn nói chuyện vô cùng hoang đường này lại khiến Tử Xuyên Tú tự hỏi xem ông ta đang giở trò gì đó, nhưng bề ngoài hắn vẫn trả lời: “Vậy ngài mau vào đi, ta ở ngoài này chờ ngài”.</w:t>
      </w:r>
    </w:p>
    <w:p>
      <w:pPr>
        <w:pStyle w:val="BodyText"/>
      </w:pPr>
      <w:r>
        <w:t xml:space="preserve">Thấy Tử Xuyên Tú đồng ý với mình, Mông Hãn rất vui mừng, ông ta đặt bàn tay mình lên dấu bàn tay lõm trên cửa, cánh cửa hiện lên một màn sáng màu trắng, trong con đường ngầm vang lên tiếng máy móc vận chuyển ầm ầm, ngay lúc đó một giọng nữ khá vui vẻ vang lên: “Kiểm tra thông qua, xác nhận thế hệ thứ năm người bảo vệ Mông hệ, hoan nghênh ngài quay lại căn cứ số sáu, người bảo vệ thứ năm Mông hệ”.</w:t>
      </w:r>
    </w:p>
    <w:p>
      <w:pPr>
        <w:pStyle w:val="BodyText"/>
      </w:pPr>
      <w:r>
        <w:t xml:space="preserve">Cùng với giọng nói đó, ánh sáng màu trắng cuộn lên theo hình ống làm hiện lên một con đường hầm ở phía sau.</w:t>
      </w:r>
    </w:p>
    <w:p>
      <w:pPr>
        <w:pStyle w:val="BodyText"/>
      </w:pPr>
      <w:r>
        <w:t xml:space="preserve">Tử Xuyên Tú tò mò nhìn, hắn nhìn thấy ở sau cửa cũng có một con đường hầm, trông cũng giống như con đường hầm mà hắn vừa đi qua, nhìn không có đầu có cuối, cũng như không thấy có gì nguy hiểm, lúc này Tử Xuyên Tú càng kiên định với suy nghĩ của mình: “Lão già Mông Hãn này nhất định đang nói dối mình”.</w:t>
      </w:r>
    </w:p>
    <w:p>
      <w:pPr>
        <w:pStyle w:val="BodyText"/>
      </w:pPr>
      <w:r>
        <w:t xml:space="preserve">Tử Xuyên Tú vô cùng bình thản, khi Mông Hãn tiến vào trong con đường hầm, Tử Xuyên Tú cũng nhanh chóng vượt qua cánh cửa, đi ngay sau lưng Mông Hãn.</w:t>
      </w:r>
    </w:p>
    <w:p>
      <w:pPr>
        <w:pStyle w:val="BodyText"/>
      </w:pPr>
      <w:r>
        <w:t xml:space="preserve">Khi nghe tiếng động ở đằng sau, Mông Hãn quay đầu lại, cực kỳ sợ hãi nói: “Đại nhân, sao ngài lại vào trong? Ngài hãy quay ra đi”.</w:t>
      </w:r>
    </w:p>
    <w:p>
      <w:pPr>
        <w:pStyle w:val="BodyText"/>
      </w:pPr>
      <w:r>
        <w:t xml:space="preserve">Tử Xuyên Tú lắc đầu nói: “Nơi này rất kỳ quái, ta có cảm giác bất an, ta nghĩ đi cùng với ngài một đoạn đường mới yên tâm”.</w:t>
      </w:r>
    </w:p>
    <w:p>
      <w:pPr>
        <w:pStyle w:val="BodyText"/>
      </w:pPr>
      <w:r>
        <w:t xml:space="preserve">“Đại nhân, ngài, ngài tự gánh lấy đại họa rồi”.</w:t>
      </w:r>
    </w:p>
    <w:p>
      <w:pPr>
        <w:pStyle w:val="BodyText"/>
      </w:pPr>
      <w:r>
        <w:t xml:space="preserve">Hình như để phụ họa với câu nói của Mông Hãn, trong đường hầm vang lên một âm thanh cảnh báo chói tai, cánh cửa đường hầm tự động đóng lại, chặn mất con đường lui của Tử Xuyên Tú.</w:t>
      </w:r>
    </w:p>
    <w:p>
      <w:pPr>
        <w:pStyle w:val="BodyText"/>
      </w:pPr>
      <w:r>
        <w:t xml:space="preserve">Một lần nữa giọng nữ này lại vang lên, lần này giọng nói căng thẳng, có gì đó rất nôn nóng: “Đường hầm số hai phát hiện có người xâm nhập, đường hầm số hai phát hiện người xâm nhập. Người xâm nhập xin mời lập tức chứng tỏ thân phận nếu không sẽ bị tấn công, người xâm nhập xin ngay lập tức chứng tỏ thân phận nếu không sẽ bị tấn công”.</w:t>
      </w:r>
    </w:p>
    <w:p>
      <w:pPr>
        <w:pStyle w:val="BodyText"/>
      </w:pPr>
      <w:r>
        <w:t xml:space="preserve">Tử Xuyên Tú mơ hồ cảm nhận có gì đó không ổn, hắn hỏi Mông Hãn: “Người xâm nhập? Nói ta sao? Tại sao biết thân phận của ta?”.</w:t>
      </w:r>
    </w:p>
    <w:p>
      <w:pPr>
        <w:pStyle w:val="BodyText"/>
      </w:pPr>
      <w:r>
        <w:t xml:space="preserve">Mông Hãn thở hổn hển, ông ta nhớn nhác nói: “Tôi không biết, trước kia tôi đều tới một mình, chưa từng bắt gặp chuyện này”.</w:t>
      </w:r>
    </w:p>
    <w:p>
      <w:pPr>
        <w:pStyle w:val="BodyText"/>
      </w:pPr>
      <w:r>
        <w:t xml:space="preserve">Giọng nói thúc giục càng lúc càng nóng nảy, giọng nói cũng biến thành một giọng nam rất uy nghiêm: “Người xâm nhập lập tức chứng minh thân phận nếu không sẽ bị tấn công. Cảnh cáo, căn cứ báo động cấp hai, có khả năng thú tiến hóa hay sinh vật công nghệ xâm nhập, khởi động hệ thống phòng thủ”.</w:t>
      </w:r>
    </w:p>
    <w:p>
      <w:pPr>
        <w:pStyle w:val="BodyText"/>
      </w:pPr>
      <w:r>
        <w:t xml:space="preserve">Mông Hãn và Tử Xuyên Tú vô cùng hoảng hốt, cho dù cả hai có ngốc thì cũng hiểu ‘hệ thống phòng ngự’ là gì và chuyện tiếp theo đó sẽ như thế nào. Trong khi bối rối, đột nhiên Tử Xuyên Tú nhận thấy bên vách tường không hiểu từ khi nào đã hiện lên một dấu vết bàn tay lõm màu đỏ, rất giống với dấu vết bàn tay mà Mông Hãn mới ấn vào lúc trước, Tử Xuyên Tú rất nhạy bén, hắn liền hỏi Mông Hãn: “Mới rồi khi chứng tỏ thân phận, ngài đặt bàn tay lên dấu hiệu đó phải không?”.</w:t>
      </w:r>
    </w:p>
    <w:p>
      <w:pPr>
        <w:pStyle w:val="BodyText"/>
      </w:pPr>
      <w:r>
        <w:t xml:space="preserve">“Dạ!”.</w:t>
      </w:r>
    </w:p>
    <w:p>
      <w:pPr>
        <w:pStyle w:val="BodyText"/>
      </w:pPr>
      <w:r>
        <w:t xml:space="preserve">“Vậy bây giờ ta muốn chứng tỏ thân phận thì cũng phải đặt bàn tay lên phải không? Tay phải hay tay trái?”.</w:t>
      </w:r>
    </w:p>
    <w:p>
      <w:pPr>
        <w:pStyle w:val="BodyText"/>
      </w:pPr>
      <w:r>
        <w:t xml:space="preserve">“Không biết...”. Sắc mặt Mông Hãn trắng bệch, trán chảy mồ hôi ròng ròng.</w:t>
      </w:r>
    </w:p>
    <w:p>
      <w:pPr>
        <w:pStyle w:val="BodyText"/>
      </w:pPr>
      <w:r>
        <w:t xml:space="preserve">Nghe câu trả lời như không có trách nhiệm của Mông Hãn, Tử Xuyên Tú tức giận tới phát điên, lúc này giọng nam bắt đầu đếm ngược: “Hãy lập tức chứng tỏ thân phận nếu không sẽ bị tấn công, mười, chín, tám, bảy, sáu, năm...”.</w:t>
      </w:r>
    </w:p>
    <w:p>
      <w:pPr>
        <w:pStyle w:val="BodyText"/>
      </w:pPr>
      <w:r>
        <w:t xml:space="preserve">“Mông Hãn, nếu như có chuyện không hay xảy ra với ta, cả Mông tộc của ngươi sẽ chết theo ta”. Tử Xuyên Tú tức giận mắng, hắn run rẩy ấn bàn tay vào dấu hiệu màu đỏ kia, ngay khi Tử Xuyên Tú ấn tay vào, trong nháy mắt cả người hắn như tan thành mây khói nhưng chỗ bàn tay lại vô cùng ấm áp, đồng thời với đó là một cảm giác đau đớn.</w:t>
      </w:r>
    </w:p>
    <w:p>
      <w:pPr>
        <w:pStyle w:val="BodyText"/>
      </w:pPr>
      <w:r>
        <w:t xml:space="preserve">Tử Xuyên Tú kinh hãi, hắn vội vàng rụt tay lại, nhìn lòng bàn tay nhưng không thấy có vết thương.</w:t>
      </w:r>
    </w:p>
    <w:p>
      <w:pPr>
        <w:pStyle w:val="BodyText"/>
      </w:pPr>
      <w:r>
        <w:t xml:space="preserve">Mọi âm thanh lập tức chấm dứt, trong con đường hầm vô cùng yên tĩnh.</w:t>
      </w:r>
    </w:p>
    <w:p>
      <w:pPr>
        <w:pStyle w:val="BodyText"/>
      </w:pPr>
      <w:r>
        <w:t xml:space="preserve">Hai người Tử Xuyên Tú và Mông Hãn nhìn nhau, căng thẳng tới mức không dám thở.</w:t>
      </w:r>
    </w:p>
    <w:p>
      <w:pPr>
        <w:pStyle w:val="BodyText"/>
      </w:pPr>
      <w:r>
        <w:t xml:space="preserve">Trong bầu không khí yên tĩnh, cả hai như nghe thấy chính nhịp tim của mình.</w:t>
      </w:r>
    </w:p>
    <w:p>
      <w:pPr>
        <w:pStyle w:val="BodyText"/>
      </w:pPr>
      <w:r>
        <w:t xml:space="preserve">Tiếng vận chuyển trầm trầm của máy móc lại vang lên, giọng nói nữ nhu hòa một lần nữa vang lên: “Kiểm tra đã được thông qua, xác nhận người bảo vệ thừa kế Lâm hệ thứ mười ba, hoan nghênh ngài quay trở lại căn cứ số sáu, người bảo vệ thừa kế Lâm hệ thứ mười ba”.</w:t>
      </w:r>
    </w:p>
    <w:p>
      <w:pPr>
        <w:pStyle w:val="BodyText"/>
      </w:pPr>
      <w:r>
        <w:t xml:space="preserve">“Phù...”, một tiếng thở dài như trút được gánh nặng, nhưng trong đường hầm yên tĩnh này thì cực kỳ chói tai, Tử Xuyên Tú hỏi Mông Hãn: “Thế này coi như chúng ta có thể an toàn chưa?”.</w:t>
      </w:r>
    </w:p>
    <w:p>
      <w:pPr>
        <w:pStyle w:val="BodyText"/>
      </w:pPr>
      <w:r>
        <w:t xml:space="preserve">Mông Hãn lau mồ hôi trán, chỉ trong thời gian hai phút đồng hồ ngắn ngủi mà bàn tay ông ta cũng ướt đẫm: “Đúng vậy, thế nhưng cái từ ‘hoan nghênh’ này tôi chưa từng được nghe”.</w:t>
      </w:r>
    </w:p>
    <w:p>
      <w:pPr>
        <w:pStyle w:val="BodyText"/>
      </w:pPr>
      <w:r>
        <w:t xml:space="preserve">Người bảo vệ thừa kế Mông hệ thứ năm, người bảo vệ thừa kế Lâm hệ thứ mười ba...</w:t>
      </w:r>
    </w:p>
    <w:p>
      <w:pPr>
        <w:pStyle w:val="BodyText"/>
      </w:pPr>
      <w:r>
        <w:t xml:space="preserve">Tử Xuyên Tú như nghĩ ra điều gì khi hắn nghe hai từ ‘hoan nghênh’, nhưng ý nghĩ rất mơ hồ khiến hắn không thể nào nắm bắt được.</w:t>
      </w:r>
    </w:p>
    <w:p>
      <w:pPr>
        <w:pStyle w:val="BodyText"/>
      </w:pPr>
      <w:r>
        <w:t xml:space="preserve">Tử Xuyên Tú chần chừ rồi hỏi: “Tước gia, hoàng tộc Mông tộc vẫn mang họ Mông từ trước tới giờ sao?”.</w:t>
      </w:r>
    </w:p>
    <w:p>
      <w:pPr>
        <w:pStyle w:val="BodyText"/>
      </w:pPr>
      <w:r>
        <w:t xml:space="preserve">Mông Hãn cau mày suy nghĩ rồi ông ta như nghĩ ra điều gì đó: “Vẫn như vậy mà, trong ghi chép hơn một ngàn năm qua không có sửa đổi, chẳng lẽ đây là điều trùng hợp sao? Nhưng đại nhân ngài rõ ràng họ Tử Xuyên chứ không phải họ Lâm”.</w:t>
      </w:r>
    </w:p>
    <w:p>
      <w:pPr>
        <w:pStyle w:val="BodyText"/>
      </w:pPr>
      <w:r>
        <w:t xml:space="preserve">“Tử Xuyên là do Tổng trưởng Tử Xuyên trước đây đã ban cho ta, ta vốn mang họ Lâm”.</w:t>
      </w:r>
    </w:p>
    <w:p>
      <w:pPr>
        <w:pStyle w:val="BodyText"/>
      </w:pPr>
      <w:r>
        <w:t xml:space="preserve">Cả hai người cùng chấn động, nhìn nhau khoảng mười giây đồng hồ, người này nhìn thấy sự sợ hãi trong ánh mắt người kia.</w:t>
      </w:r>
    </w:p>
    <w:p>
      <w:pPr>
        <w:pStyle w:val="BodyText"/>
      </w:pPr>
      <w:r>
        <w:t xml:space="preserve">Ánh mắt Mông Hãn lóe lên, hai hàng mi nhíu chặt, giống như ông ta đang nghĩ điều gì đó, rất lâu mà không nói gì.</w:t>
      </w:r>
    </w:p>
    <w:p>
      <w:pPr>
        <w:pStyle w:val="BodyText"/>
      </w:pPr>
      <w:r>
        <w:t xml:space="preserve">“Tước gia, ngài đang nghĩ gì vậy?”.</w:t>
      </w:r>
    </w:p>
    <w:p>
      <w:pPr>
        <w:pStyle w:val="BodyText"/>
      </w:pPr>
      <w:r>
        <w:t xml:space="preserve">“A!”. Như bất ngờ bị người đánh thức từ trong giấc mộng, Mông Hãn nói nhỏ: “Đại nhân, tôi đang nghĩ, điều này có phải là trùng hợp không?”.</w:t>
      </w:r>
    </w:p>
    <w:p>
      <w:pPr>
        <w:pStyle w:val="BodyText"/>
      </w:pPr>
      <w:r>
        <w:t xml:space="preserve">Tử Xuyên Tú cũng nói nhỏ: “Không có khả năng trùng hợp, nhất định là có nguyên nhân của nó”.</w:t>
      </w:r>
    </w:p>
    <w:p>
      <w:pPr>
        <w:pStyle w:val="BodyText"/>
      </w:pPr>
      <w:r>
        <w:t xml:space="preserve">Rõ ràng trong con đường hầm này xuất hiện người thứ ba khiến hai người không tự chủ được khi nói cố gắng đè âm thanh của mình, giống như sợ kinh động tới lực lượng siêu nhiên không thể chạm vào trong thánh địa này, từ khi vào trong thánh địa, Tử Xuyên Tú có cảm giác rất ớn lạnh, đó chính là cảm giác đối mặt với đối tượng mà chính mình hoàn toàn không biết rõ, bây giờ Tử Xuyên Tú hoàn toàn tin, chúng thần có khả năng đã từng tồn tại.</w:t>
      </w:r>
    </w:p>
    <w:p>
      <w:pPr>
        <w:pStyle w:val="BodyText"/>
      </w:pPr>
      <w:r>
        <w:t xml:space="preserve">“Đại nhân, ngài có thể an tâm đi tiếp vào trong thánh địa, đây là ý trời. Ý trời đã định trước có người ngay từ khi còn nhỏ đã phải gánh chịu trách nhiệm, mặc dù chính bản thân người đó không biết. Đại nhân, tôi có thể dám cam đoan với ngài, ngày sau ngài có thể tạo nên một sự nghiệp phi phàm, thành tựu này giới siêu nhiên có thể tưởng tượng được trong ngày hôm nay”.</w:t>
      </w:r>
    </w:p>
    <w:p>
      <w:pPr>
        <w:pStyle w:val="BodyText"/>
      </w:pPr>
      <w:r>
        <w:t xml:space="preserve">Mông Hãn nói với ý tứ rất sâu sắc nhưng Tử Xuyên Tú không có thời gian để suy nghĩ: “Tước gia, hôm nay ta đã là thống soái đại quân, gia tộc thống lĩnh trăm vạn hùng binh, đi chinh phạt không cần phải theo ý trời gì đó, bây giờ ta đã thành sự nghiệp phi phàm, không cần nhất định như ngài nói”.</w:t>
      </w:r>
    </w:p>
    <w:p>
      <w:pPr>
        <w:pStyle w:val="BodyText"/>
      </w:pPr>
      <w:r>
        <w:t xml:space="preserve">Mông Hãn nói tiếp: “Ai, đương nhiên, đương nhiên, mặc dù hôm nay thành tựu của đại nhân đã bất phàm nhưng vẫn phải luôn cố gánh đạt thành tích cao hơn nữa, tương lai sau này thành tựu của ngài là vô hạn, trước tiên tôi đại diện cho Mông tộc xin chúc mừng ngài, mong rằng sau khi đại nhân ngài đạt được sự nghiệp, chớ quên Mông tộc của tôi”.</w:t>
      </w:r>
    </w:p>
    <w:p>
      <w:pPr>
        <w:pStyle w:val="BodyText"/>
      </w:pPr>
      <w:r>
        <w:t xml:space="preserve">Không hiểu vì nguyên nhân gì nhưng Tử Xuyên Tú cảm thấy ánh mắt Mông Hãn đang nhìn hắn có gì đó rất kỳ lạ, cho dù là vỗ mông ngựa, biết rõ Mông Hãn đang nịnh nọt mình vì ngôi vị Hoàng đế trong tương lai nhưng Tử Xuyên Tú vẫn cảm thấy thoải mái, ngay chính hắn cũng hiểu được rằng, dường như ý trời cũng muốn hắn làm nên nghiệp lớn, nếu không thể thì giải thích thế nào đây, người Ma tộc vào thánh địa thì sẽ chết còn hắn vào thì bình yên vô sự, thậm chí trong thánh địa có thể nói ra họ của hắn.</w:t>
      </w:r>
    </w:p>
    <w:p>
      <w:pPr>
        <w:pStyle w:val="BodyText"/>
      </w:pPr>
      <w:r>
        <w:t xml:space="preserve">Thật sự theo như lời Mông Hãn thì hắn có người thân là thiên mệnh mà không phải là người thường sao?</w:t>
      </w:r>
    </w:p>
    <w:p>
      <w:pPr>
        <w:pStyle w:val="BodyText"/>
      </w:pPr>
      <w:r>
        <w:t xml:space="preserve">Sau khi trải qua sự kinh hãi hóa nguy thành an này, hai người Tử Xuyên Tú, Mông Hãn có cảm giác thân thiết hơn nhiều, đi một đoạn đường nữa, tới một cánh cửa khác, thế nhưng lần này không còn giọng nói ‘hoan nghênh’, Mông Hãn chỉ đặt tay lên dấu hiệu bàn tay trên cửa, cánh cửa lặng lẽ mở ra rồi lại lặng lẽ đóng lại.</w:t>
      </w:r>
    </w:p>
    <w:p>
      <w:pPr>
        <w:pStyle w:val="BodyText"/>
      </w:pPr>
      <w:r>
        <w:t xml:space="preserve">Khi đi vào bên trong, Tử Xuyên Tú chấn động khi nhìn thấy cảnh tượng bên trong.</w:t>
      </w:r>
    </w:p>
    <w:p>
      <w:pPr>
        <w:pStyle w:val="BodyText"/>
      </w:pPr>
      <w:r>
        <w:t xml:space="preserve">Trước mắt hắn là một bãi đỗ xe rộng lớn, cực kỳ rộng, bằng ít nhất bốn lần so với giáo trường luyện binh của quân doanh hắn, trong không khí tràn ngập một mùi sắt thép và dầu, trên đỉnh đầu là vách núi đá, bên trên vách có treo một cái đèn rất to phát ra ánh sáng nhu hòa, vách núi trên đỉnh bãi đỗ xe này cao khoảng ba, bốn mươi mét, Tử Xuyên Tú nhìn cái đèn treo trên vách núi mà cảm thấy váng đầu hoa mắt.</w:t>
      </w:r>
    </w:p>
    <w:p>
      <w:pPr>
        <w:pStyle w:val="BodyText"/>
      </w:pPr>
      <w:r>
        <w:t xml:space="preserve">Bên trong bãi đỗ xe có mấy chục cái xe sắt thép, dáng vẻ rất cổ quái, dáng vẻ các xe này cực kỳ quái dị, có xe hình giọt nước, có dạng bánh xe, cũng có dạng bánh xích, còn những cái xe bốn mặt là hộp sắt, trên mặt có gắn một cái giá, bên dưới không có bánh xe, Tử Xuyên Tú nghĩ mãi mà không hiểu khởi động xe như thế nào?</w:t>
      </w:r>
    </w:p>
    <w:p>
      <w:pPr>
        <w:pStyle w:val="BodyText"/>
      </w:pPr>
      <w:r>
        <w:t xml:space="preserve">Điều khiến Tử Xuyên Tú giật mình chính là thứ vũ khí sắt thép làm giống như mô hình con người, Tử Xuyên Tú đứng trước mặt vũ khí này năm phút đồng hồ, vũ khí này là một người khổng lồ làm bằng sắt thép, cao như một ngôi nhà ba tầng, người khổng lồ tay cầm kiếm, tay trái cầm thuẫn, trên vai đeo một cái ống trông rất to, đứng yên lặng ở giữa bãi, Tử Xuyên Tú cao tới một mét tám nhưng hắn vẫn chưa đứng tới đầu gối người khổng lồ, Tử Xuyên Tú muốn nhìn đầu của người khổng lồ nên cố gắng hết sức ngửa đầu ra sau, bên ngoài bề mặt người khổng lồ đầy rỉ sét, đứng yên không một tiếng động, nhưng đứng từ xa nhìn có thể cảm nhận được năm xưa người khổng lồ này uy phong lẫm liệt và sát khí.</w:t>
      </w:r>
    </w:p>
    <w:p>
      <w:pPr>
        <w:pStyle w:val="BodyText"/>
      </w:pPr>
      <w:r>
        <w:t xml:space="preserve">Tử Xuyên Tú đếm trong thao trường này có tổng cộng năm người khổng lồ, thế nhưng chỉ người khổng lồ trước mặt hắn là còn đầy đủ nhất, mấy người khổng lồ khác cái thì đứt tay, đứt chân, tổn hại bên ngoài.</w:t>
      </w:r>
    </w:p>
    <w:p>
      <w:pPr>
        <w:pStyle w:val="BodyText"/>
      </w:pPr>
      <w:r>
        <w:t xml:space="preserve">“Đại nhân, nhìn những thứ này có cảm tưởng gì?”. Mông Hãn hỏi.</w:t>
      </w:r>
    </w:p>
    <w:p>
      <w:pPr>
        <w:pStyle w:val="BodyText"/>
      </w:pPr>
      <w:r>
        <w:t xml:space="preserve">Tử Xuyên Tú nhìn người khổng lồ rất lâu: “Nhất định năm xưa nơi này là một căn cứ quân sự, bên trong này nhất định là vũ khí của chúng thần”.</w:t>
      </w:r>
    </w:p>
    <w:p>
      <w:pPr>
        <w:pStyle w:val="BodyText"/>
      </w:pPr>
      <w:r>
        <w:t xml:space="preserve">Mông Hãn cũng gật đầu nói: “Tôi cũng có cảm giác như vậy”.</w:t>
      </w:r>
    </w:p>
    <w:p>
      <w:pPr>
        <w:pStyle w:val="BodyText"/>
      </w:pPr>
      <w:r>
        <w:t xml:space="preserve">Tuy vẫn chỉ huy quân đội đánh trận bằng đao kiếm và trường mâu, nhưng điều này cũng không ngăn cản hai vị tướng có trực giác về vũ khí, mặc dù những thứ này bề ngoài như không sắc bén nhưng khi người quân nhân lần đầu tiên nhìn thấy những vũ khí này đã cảm nhận được nó ẩn chứa sát khí và máu tanh.</w:t>
      </w:r>
    </w:p>
    <w:p>
      <w:pPr>
        <w:pStyle w:val="BodyText"/>
      </w:pPr>
      <w:r>
        <w:t xml:space="preserve">“Thật đáng sợ” Tử Xuyên Tú nhìn người khổng lồ bằng sắt thép cao ba tầng lầu nói: “Theo truyền thuyết, chúng thần có lực lượng đáng sợ có thể phá hủy ngôi sao, xé rách bầu trời, ta vẫn chỉ nghĩ đó là trong truyền thuyết mà thôi.</w:t>
      </w:r>
    </w:p>
    <w:p>
      <w:pPr>
        <w:pStyle w:val="BodyText"/>
      </w:pPr>
      <w:r>
        <w:t xml:space="preserve">Nhưng khi nhìn những thứ này, ta có cảm giác những cái đó là thật, nếu như dùng người khổng lồ này làm vũ khí thì cho dù có trăm vạn quân cũng không thể ngăn cản người khổng lồ tiến tới”.</w:t>
      </w:r>
    </w:p>
    <w:p>
      <w:pPr>
        <w:pStyle w:val="BodyText"/>
      </w:pPr>
      <w:r>
        <w:t xml:space="preserve">“Đại nhân, bây giờ ngài đã tin tưởng tôi chưa? Chỉ cần một người khổng lồ sắt thép này là đủ làm Hoàng đế một vương quốc”.</w:t>
      </w:r>
    </w:p>
    <w:p>
      <w:pPr>
        <w:pStyle w:val="BodyText"/>
      </w:pPr>
      <w:r>
        <w:t xml:space="preserve">Tử Xuyên Tú nói mà không quay đầu lại: “Thối lắm, người khổng lồ này năm xưa có lẽ chính là siêu cấp vũ khí có uy lực khủng khiếp nhưng bây giờ rỉ sét dầy nửa thước, nếu có thể dùng được thì nói làm gì, nếu như có thể dùng được thì chỉ cần một người khổng lồ cũng có thể san bằng tường thành Ma Thần bảo, ông cần gì phải lặn lội đường xa tới cầu cạnh tôi để trao đổi ngôi vị Hoàng đế”.</w:t>
      </w:r>
    </w:p>
    <w:p>
      <w:pPr>
        <w:pStyle w:val="BodyText"/>
      </w:pPr>
      <w:r>
        <w:t xml:space="preserve">Mông Hãn cười khan nói: “Mặc dù hiện tại vẫn chưa tìm được cách để di chuyển mấy thứ này, nhưng những binh khí này rất đáng để nghiên cứu, nói không chừng từ nó các nhà khoa học có thể tìm ra kỹ thuật của thời đại chúng thần”.</w:t>
      </w:r>
    </w:p>
    <w:p>
      <w:pPr>
        <w:pStyle w:val="BodyText"/>
      </w:pPr>
      <w:r>
        <w:t xml:space="preserve">Về chuyện này thì Tử Xuyên Tú không phủ nhận, hắn có thể tưởng tượng được rằng một khi thánh địa này được công khai sẽ gây ra cơn chấn động như nào, các viện khoa học sẽ phát cuồng, kỹ thuật thời đại chúng thần, chỉ cần học được tý tẹo như móng tay thôi cũng đủ khiến cho cả nhân loại được hưởng lợi vô hạn.</w:t>
      </w:r>
    </w:p>
    <w:p>
      <w:pPr>
        <w:pStyle w:val="BodyText"/>
      </w:pPr>
      <w:r>
        <w:t xml:space="preserve">Trên bãi đỗ xe này có đủ các loại xe, vũ khí, đi quanh xem hết tất cả cũng hơn một tiếng đồng hồ, ở trong góc bãi đỗ xe còn hàng đống vũ khí gì đó như bị vứt bỏ, từ trong đống phế liệu này, Tử Xuyên Tú nhặt lên một mảnh nhỏ màu trắng, quan sát một lúc lâu, Tử Xuyên Tú nhận ra rằng đây chính là kim loại mà hắn chưa rừng gặp, không phải vàng, cũng không phải đồng, thiếc, rất cứng rắn, trông rất nặng nhưng chỉ nhẹ như một tờ giấy vậy. Điều càng khiến Tử Xuyên Tú kinh ngạc chính là đã qua một khoảng thời gian rất lâu nhưng hoàn toàn không bị gì sét, Tử Xuyên Tú lật đi lật lại miếng kim loại trong tay, suy nghĩ. Một ý nghĩ xuất hiện trong đầu hắn, nếu như dùng thứ kim loại này làm áo giáp và mũ giáp, kị binh vừa nhẹ, vừa tiện tấn công, khi đó chẳng phải là hổ thêm cánh sao?</w:t>
      </w:r>
    </w:p>
    <w:p>
      <w:pPr>
        <w:pStyle w:val="BodyText"/>
      </w:pPr>
      <w:r>
        <w:t xml:space="preserve">Tử Xuyên Tú hỏi Mông Hãn: “Tước gia, thánh địa chỉ có những thứ này sao? Ngài nói đã dùng hai mươi năm nghiên cứu, nhưng như này mà mất hai mươi năm sao?”.</w:t>
      </w:r>
    </w:p>
    <w:p>
      <w:pPr>
        <w:pStyle w:val="BodyText"/>
      </w:pPr>
      <w:r>
        <w:t xml:space="preserve">“Bên này còn một vài vật, xin đại nhân ngài hãy đi theo tôi”.</w:t>
      </w:r>
    </w:p>
    <w:p>
      <w:pPr>
        <w:pStyle w:val="BodyText"/>
      </w:pPr>
      <w:r>
        <w:t xml:space="preserve">Khi đi qua người khổng lồ, Tử Xuyên Tú phát hiện ra sau lưng người khổng lồ còn một cánh cửa nhỏ, vấn đề là nó bị người khổng lồ che lại, Mông Hãn dễ dàng mở được cánh cửa đi, ông ta dẫn Tử Xuyên Tú đi vào bên trong.</w:t>
      </w:r>
    </w:p>
    <w:p>
      <w:pPr>
        <w:pStyle w:val="BodyText"/>
      </w:pPr>
      <w:r>
        <w:t xml:space="preserve">Bên trong là một hành lang rất dài, không khác gì so với con đường hầm mà Tử Xuyên Tú mới đi vào trong, hành lang này rất bình thường, khi Tử Xuyên Tú đi trong hành lang này, hắn có cảm giác cũ nát, gồ ghề, một mùi ẩm thấp, tối tới mức không nhìn thấy năm ngón tay, may thay Mông Hãn đã chuẩn bị một cây đuốc, hai người dựa theo ánh đuốc mờ mờ đi vào trong hành lang.</w:t>
      </w:r>
    </w:p>
    <w:p>
      <w:pPr>
        <w:pStyle w:val="BodyText"/>
      </w:pPr>
      <w:r>
        <w:t xml:space="preserve">Đi rất lâu, từ trong bóng tối Tử Xuyên Tú không có cách nào có thể phân biệt được phương hướng, đường đi rất quanh co khúc khuỷu, không hiểu đã vòng vo thế nào rồi, bao nhiêu khúc quanh, dưới ánh sáng của cây đuốc, Tử Xuyên Tú nhìn thấy trên tường có rất nhiều bảng hướng dẫn và khẩu hiệu, điều khiến Tử Xuyên Tú giật mình là những bản hướng dẫn và khẩu hiệu này lại dùng chữ viết của loài người. Trên đường đi, Tử Xuyên Tú nhìn thấy nào là ‘phòng làm việc tổ nội vụ số sáu trấn thủ phủ phòng vệ Đông Nam’, ‘đại đội ngoại vụ số sáu trấn thủ phủ phòng vệ Đông Nam’, ‘khu ký túc xá’, ‘đại đội ngoại vụ số hai’, ‘phòng vũ khí’, lại còn mấy khẩu hiệu bởi vì thời gian đã lâu nên chữ viết đã mờ, không rõ ràng. Hắn chỉ đọc được mấy chữ đứt quãng “Người bảo vệ...”.</w:t>
      </w:r>
    </w:p>
    <w:p>
      <w:pPr>
        <w:pStyle w:val="BodyText"/>
      </w:pPr>
      <w:r>
        <w:t xml:space="preserve">“... nhất trung... dũng cảm... chức trách... bảo vệ loài người”.</w:t>
      </w:r>
    </w:p>
    <w:p>
      <w:pPr>
        <w:pStyle w:val="BodyText"/>
      </w:pPr>
      <w:r>
        <w:t xml:space="preserve">“Người bảo vệ, xả thân vì con cháu, hy sinh vì...”.</w:t>
      </w:r>
    </w:p>
    <w:p>
      <w:pPr>
        <w:pStyle w:val="BodyText"/>
      </w:pPr>
      <w:r>
        <w:t xml:space="preserve">“Người bảo vệ, thanh kiếm quốc gia, lá chắn của loài người... chiến sĩ cuối cùng...”.</w:t>
      </w:r>
    </w:p>
    <w:p>
      <w:pPr>
        <w:pStyle w:val="BodyText"/>
      </w:pPr>
      <w:r>
        <w:t xml:space="preserve">“... Không người nào... dũng sĩ người bảo vệ anh hùng... kính chào”.</w:t>
      </w:r>
    </w:p>
    <w:p>
      <w:pPr>
        <w:pStyle w:val="BodyText"/>
      </w:pPr>
      <w:r>
        <w:t xml:space="preserve">Suốt đoạn đường Tử Xuyên Tú cau mày suy nghĩ, trong nội địa Ma tộc, cả ngàn năm qua hoàn toàn không có giao thiệp với con người, tại sao lại có chữ viết loài người xuất hiện ở nơi này? ‘Trấn thủ phủ phòng vệ Đông Nam’ là cơ cấu gì vậy? Trong các khẩu hiệu lặp đi lặp lại chiến sĩ người bảo vệ, vậy đó là cái gì?</w:t>
      </w:r>
    </w:p>
    <w:p>
      <w:pPr>
        <w:pStyle w:val="BodyText"/>
      </w:pPr>
      <w:r>
        <w:t xml:space="preserve">“Tước gia, ta cũng không hiểu rõ lắm về lịch sử, ta đại khái chỉ biết trước thời kỳ Hoàng triều Quang Minh, loài người đã trải qua bốn triều đại, nhưng lãnh thổ loài người không vượt qua dãy núi Cổ Kỳ ở phía đông. Tước gia, tại sao lại có chữ viết loài người ở nơi này?”.</w:t>
      </w:r>
    </w:p>
    <w:p>
      <w:pPr>
        <w:pStyle w:val="BodyText"/>
      </w:pPr>
      <w:r>
        <w:t xml:space="preserve">Một lát sau trong bóng tối mới vang lên giọng nói hờ hững của Mông Hãn: “Đại nhân, lịch sử mà chúng ta biết tới chỉ là một bộ phận rất nhỏ, nền văn minh chắc hẳn đã có một quá khứ rất huy hoàng trước đây nhưng đã bị xóa mất”.</w:t>
      </w:r>
    </w:p>
    <w:p>
      <w:pPr>
        <w:pStyle w:val="BodyText"/>
      </w:pPr>
      <w:r>
        <w:t xml:space="preserve">Đường hầm này cũng không phải là đường thẳng, có những chỗ hai bên vách tường đều là những động nham nhờ, lộ ra vách đá màu trắng, đá tảng và những hòn đá nhỏ chặn đường. Tử Xuyên Tú và Mông Hãn phải trèo qua đống đá mà qua, toàn thân hai người đều là bụi đất, vô cùng nhếch nhác, trên đống đá còn sót lại những mảnh kim loại nhỏ làm rách quần áo nhưng vì ánh sáng quá mờ nên Tử Xuyên Tú không có cách nào phân biệt chúng với những vật nhỏ khác.</w:t>
      </w:r>
    </w:p>
    <w:p>
      <w:pPr>
        <w:pStyle w:val="BodyText"/>
      </w:pPr>
      <w:r>
        <w:t xml:space="preserve">Cũng may là đoạn đường hầm đồ sụp không đài, chỉ khoảng hơn mười thước, phía trước con đường hầm trở lại bình thường, đường hầm thông suốt, có rất nhiều đường nhánh, sau khi vòng vo tới mười lối rẽ và đường nhánh khiến Tử Xuyên Tú choáng váng, khi tới trước một cánh cửa, Mông Hãn đứng lại nói: “Đại nhân chúng ta tới rồi”.</w:t>
      </w:r>
    </w:p>
    <w:p>
      <w:pPr>
        <w:pStyle w:val="Compact"/>
      </w:pPr>
      <w:r>
        <w:t xml:space="preserve">Căn cứ theo ánh đuốc, Tử Xuyên Tú nhìn thấy trên cửa có một tấm biển kim loại màu đen có viết mấy chữ lờ mờ: “Phòng tài liệu căn cứ số sáu trấn thủ phủ Đông Nam”.</w:t>
      </w:r>
      <w:r>
        <w:br w:type="textWrapping"/>
      </w:r>
      <w:r>
        <w:br w:type="textWrapping"/>
      </w:r>
    </w:p>
    <w:p>
      <w:pPr>
        <w:pStyle w:val="Heading2"/>
      </w:pPr>
      <w:bookmarkStart w:id="261" w:name="chương-3-3"/>
      <w:bookmarkEnd w:id="261"/>
      <w:r>
        <w:t xml:space="preserve">239. Chương 3</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5</w:t>
      </w:r>
    </w:p>
    <w:p>
      <w:pPr>
        <w:pStyle w:val="BodyText"/>
      </w:pPr>
      <w:r>
        <w:t xml:space="preserve">Chương 3</w:t>
      </w:r>
    </w:p>
    <w:p>
      <w:pPr>
        <w:pStyle w:val="BodyText"/>
      </w:pPr>
      <w:r>
        <w:t xml:space="preserve">Nhóm dịch: Tú Xuyên</w:t>
      </w:r>
    </w:p>
    <w:p>
      <w:pPr>
        <w:pStyle w:val="BodyText"/>
      </w:pPr>
      <w:r>
        <w:t xml:space="preserve">Nguồn: Vipvandan</w:t>
      </w:r>
    </w:p>
    <w:p>
      <w:pPr>
        <w:pStyle w:val="BodyText"/>
      </w:pPr>
      <w:r>
        <w:t xml:space="preserve">Mông Hãn đẩy cửa bước vào trong, hai người giơ cao cây đuốc, hiện ra trước mặt hai người là một lối đi, trong không khí tràn ngập một mùi rất khó chịu, rất khó hình dung, vừa như là mùi cao su cháy mà cũng giống như mùi dầu máy, khi vào tới trong này thì không cần đuốc nữa vì cũng giống như bên ngoài cánh cửa đường hầm, trên vách tường lờ mờ phát ra ánh sáng trắng, đủ để nhìn thấy đường.</w:t>
      </w:r>
    </w:p>
    <w:p>
      <w:pPr>
        <w:pStyle w:val="BodyText"/>
      </w:pPr>
      <w:r>
        <w:t xml:space="preserve">Trên vách tường lập lòe những ký hiệu ngôi sao đỏ rất to và ký hiệu thanh kiếm cùng lá chắn, biểu hiện rằng đây là căn cứ quân sự. Ký hiệu ngắn gọn mà có lực, mỹ quan, khiến có một cảm giác vô cùng tự tin. Tử Xuyên Tú yên lặng đứng trước ký hiệu đó nửa phút, nghiêm nghị ngắm nhìn trí tuệ đã mất đi của văn minh loài người.</w:t>
      </w:r>
    </w:p>
    <w:p>
      <w:pPr>
        <w:pStyle w:val="BodyText"/>
      </w:pPr>
      <w:r>
        <w:t xml:space="preserve">Tử Xuyên Tú nghĩ lại về những kỹ thuật tiên tiến mà bản thân hắn đã nhìn thấy trên đường đi tới đây, vũ khí sắt thép, người khổng lồ, những đồ vật mà chính hắn không thể giải thích được, chỉ một chút này thôi cũng khiến Tử Xuyên Tú lờ mờ hiểu ra rằng lực lượng phòng thủ Đông Nam rất hùng mạnh. Nhìn ký hiệu như thanh kiếm sắc bén kia, dường như Tử Xuyên Tú cảm nhận được lực lượng khó có thể ngăn cản kia đã xuyên vào thời không, xông tới trước mặt hắn, một sức nặng vô hình đè chặt khiến cho hắn rất khó thở.</w:t>
      </w:r>
    </w:p>
    <w:p>
      <w:pPr>
        <w:pStyle w:val="BodyText"/>
      </w:pPr>
      <w:r>
        <w:t xml:space="preserve">Đối mặt với một lực lượng hùng mạnh mà chính mình có thể cảm nhận được sự tồn tại của nó, cho dù là một đại tướng nắm giữ trăm vạn hùng binh trong tay, Tử Xuyên Tú vẫn có cảm giác bản thân mình quá nhỏ bé. Nghĩ tới tổ chức hùng mạnh tồn tại nơi hoang dã không người biết tới, nghĩ tới việc loài người đã từng có một nền văn minh vĩ đại mà tiên tiến trong lịch sử nhưng hôm nay đã biến mất không còn chút bóng dáng, Tử Xuyên Tú không khỏi có một cảm giác bi thương và sợ hãi.</w:t>
      </w:r>
    </w:p>
    <w:p>
      <w:pPr>
        <w:pStyle w:val="BodyText"/>
      </w:pPr>
      <w:r>
        <w:t xml:space="preserve">Vẫn là Mông Hãn dẫn đầu, hai người đi qua cửa chính của căn phòng điều khiển rất rộng, trên vách trường treo một màn hình rất lớn, trước màn hình là bàn phím điều khiển rất phức tạp, trên mặt bàn phím là vô số những cái nút nhỏ... những cái nút với màu sắc khác nhau, có thể xoay quanh các hướng khiến Tử Xuyên Tú ớn lạnh.</w:t>
      </w:r>
    </w:p>
    <w:p>
      <w:pPr>
        <w:pStyle w:val="BodyText"/>
      </w:pPr>
      <w:r>
        <w:t xml:space="preserve">Mông Hãn đi lên trước, ông ta ấn vào mấy cái nút điều khiển vẻ thành thạo, lập tức trên màn hình hiện lên ánh sáng màu sáng, xuất hiện hình ảnh và âm thanh, cùng cả người đang hoạt động.</w:t>
      </w:r>
    </w:p>
    <w:p>
      <w:pPr>
        <w:pStyle w:val="BodyText"/>
      </w:pPr>
      <w:r>
        <w:t xml:space="preserve">Tử Xuyên Tú giật mình hỏi: “Đây là cái gì vậy?”.</w:t>
      </w:r>
    </w:p>
    <w:p>
      <w:pPr>
        <w:pStyle w:val="BodyText"/>
      </w:pPr>
      <w:r>
        <w:t xml:space="preserve">“Đại nhân, đây chính là ghi chép của thời đại chúng thần”.</w:t>
      </w:r>
    </w:p>
    <w:p>
      <w:pPr>
        <w:pStyle w:val="BodyText"/>
      </w:pPr>
      <w:r>
        <w:t xml:space="preserve">Trên màn hình xuất hiện một tình cảnh, Tử Xuyên Tú nhận ra đây chính là con đường hầm mà hắn và Mông Hãn mới đi qua. Trên màn hình, dưới ánh đèn sáng rực, trong đường hầm đang có cảnh chiến đấu rất dữ dội, binh lính mặc áo giáp với kỹ nghệ rất kỳ lạ, cầm vũ khí quái dị đang giao chiến với nhau, trên quân phục của binh lính có ngôi sao đỏ và ký hiệu thanh kiếm, lá chắn của phủ trấn thủ. Vũ khí trong tay bọn họ bắn ra những đường sáng màu đỏ, bắn phá vỡ từng mảnh vách tường, để lộ ra vách đá màu trắng, khi đường tia đó bắn trúng thân thể con người, chỉ trong khoảng khắc đánh vỡ thân thể ra từng mảnh nhỏ, máu thịt và những mảnh thân thể bắn khắp nơi trong đường hầm. Trên vách tường, trên sàn nhà, trên màn hình tràn ngập ánh sáng loang loáng, tiếng nổ bùng bùng, tiếng kêu gào thảm thiết sợ hãi của hai bên trong màn khói lửa.</w:t>
      </w:r>
    </w:p>
    <w:p>
      <w:pPr>
        <w:pStyle w:val="BodyText"/>
      </w:pPr>
      <w:r>
        <w:t xml:space="preserve">Một viên sĩ quan mặc áo giáp màu đỏ ở trên màn hình đang há mồm hô to với Tử Xuyên Tú, thậm chí Tử Xuyên Tú còn nhìn thấy rõ nhưng giọt mồ hôi đang chảy trên gương mặt người sĩ quan, sự lo lắng, kinh hoàng trên gương mặt, viên sĩ quan gào lên: “Tăng viện, hãy lập tức tăng viện cho chúng tôi, người bảo vệ làm phản rồi, chúng mang theo lính sinh hóa giết tới đây”.</w:t>
      </w:r>
    </w:p>
    <w:p>
      <w:pPr>
        <w:pStyle w:val="BodyText"/>
      </w:pPr>
      <w:r>
        <w:t xml:space="preserve">“Thoạt nhìn như là nội loạn vậy” Tử Xuyên Tú nói nhỏ: “Trấn thủ phủ Đông Nam xảy ra nội loạn”.</w:t>
      </w:r>
    </w:p>
    <w:p>
      <w:pPr>
        <w:pStyle w:val="BodyText"/>
      </w:pPr>
      <w:r>
        <w:t xml:space="preserve">Tử Xuyên Tú là một chiến tướng ra trận chém giết, hắn đã từng nhìn thấy cục diện chém giết của trận đánh mấy chục vạn đại quân, nhưng giây phút này hắn vẫn bị cảnh tượng trước mắt khiến chấn động, vũ khí của binh lính có thể bắn ra những ánh sáng màu đó khiến thân thể người trúng phái tan xương nát thịt, ngay cả vách núi bất động rắn chắc như cương đao nhưng trong lúc giao tranh bị bắn trúng cũng trở nên yếu ớt như đậu hũ vậy, mới rồi còn là những người đàn ông mạnh như rồng như hổ, nhưng khi bị luồng ánh sáng màu đỏ bắn trúng khiến thân thể nát vụn, ngay cả một tiếng kêu đau đớn cũng không kịp, tính mệnh mất đi!</w:t>
      </w:r>
    </w:p>
    <w:p>
      <w:pPr>
        <w:pStyle w:val="BodyText"/>
      </w:pPr>
      <w:r>
        <w:t xml:space="preserve">Trước mặt loại vũ khí này, võ nghệ của mình có là gì không? Nguyệt đao vô cùng sắc bén có là gì không?</w:t>
      </w:r>
    </w:p>
    <w:p>
      <w:pPr>
        <w:pStyle w:val="BodyText"/>
      </w:pPr>
      <w:r>
        <w:t xml:space="preserve">Cuộc giao tranh ác liệt vẫn đang diễn ra, màn hình dần dần nhạt đi rồi lại một lần nữa sáng lên, lần xuất hiện này là một tòa thành lớn, rất huy hoàng, từng tòa kiến trúc cao thẳng tới trong mây, sắp xếp kín không một kẽ hở. Bên trong tòa kiến trúc, ánh sáng rực rỡ, đủ các loại màu sắc như ánh sao trên trời, ở giữa các tòa kiến trúc là những đường hầm bằng sắt thép, các đoàn tàu chạy giữa những tòa nhà cao tầng, trên mặt đất đầy chật người đi bộ và xe cộ, những chiếc xe nhỏ bé trông như con bọ cánh cứng, còn cả những chiếc xe trông như những con kiến vậy, những mảng đen sì hợp thành vô số những nhánh sông di chuyển giữa các tòa nhà, trên không trung là những cỗ xe lưu động, trong đám những xe di chuyển rậm rạp trong không trung, chúng di chuyển với tốc độ cực cao giữa những tòa nhà và không trung, nhìn tình cảnh này khiến Tử Xuyên Tú nhớ tới đàn ong bay quanh tổ của mình.</w:t>
      </w:r>
    </w:p>
    <w:p>
      <w:pPr>
        <w:pStyle w:val="BodyText"/>
      </w:pPr>
      <w:r>
        <w:t xml:space="preserve">Đột nhiên trong lúc đó trên bầu trời thành thị này xuất hiện một “mặt trời”, một màn sáng sáng trắng chói mắt xuất hiện trên màn hình, mấy tiếng nổ ầm ầm xuất hiện, màn sáng trắng giằng co mấy phút, Tử Xuyên Tú không thể nhìn thẳng vào màn hình, hắn vội vàng nhắm mắt lại, khi màn sáng trắng mờ đi, Tử Xuyên Tú nhìn thấy từ dưới mặt đất nổi lên một cái nấm khổng lồ màu đen, lực lượng cuồng bạo cuốn đi cả tòa thành thị này, những tòa nhà cao khổng lồ lúc này trông giống như hộp diêm, dễ dàng bị cuốn đi, nát vụn. Xe cộ đang bay, đường hầm và những cầu treo bị xé nát thành mảnh nhỏ giữa không trung. Trên không trung xuất hiện vô số những điểm đen, đó chính là cơ thể người và xe cộ bay lên không trung, không ngừng bốc cháy, trong màn ánh sáng chói mắt, tòa thành thị lớn, phồn vinh đã sụp đổ tan tành, biến thành tro bụi...</w:t>
      </w:r>
    </w:p>
    <w:p>
      <w:pPr>
        <w:pStyle w:val="BodyText"/>
      </w:pPr>
      <w:r>
        <w:t xml:space="preserve">Trong vài giây phút đồng hồ ngắn ngủi này, tòa thành thị huy hoàng này đã biến mất toàn bộ, chỉ còn để lại mặt đất cháy nham nhở, đen sì, cây cỏ cũng hoàn toàn biến mất.</w:t>
      </w:r>
    </w:p>
    <w:p>
      <w:pPr>
        <w:pStyle w:val="BodyText"/>
      </w:pPr>
      <w:r>
        <w:t xml:space="preserve">Tiếng kêu trầm thấp của Mông Hãn vang lên bên tai Tử Xuyên Tú: “Đại nhân, tôi nhận ra nơi này, đây chính là tử địa Cách Lạp nổi tiếng trong vương quốc, ở một nơi cách Ma Thần bảo hơn bốn trăm dặm về phía bắc”.</w:t>
      </w:r>
    </w:p>
    <w:p>
      <w:pPr>
        <w:pStyle w:val="BodyText"/>
      </w:pPr>
      <w:r>
        <w:t xml:space="preserve">Mông Hãn bước tới, ông ta lại bấm mấy cái nút vẻ thành thạo, một lần nữa cảnh sắc trên màn hình thay đổi, lần này chính là bãi cỏ màu vàng mênh mông, lúc này đang là trời chiều, gió thổi rất mạnh, cây cỏ màu vàng chập chờn trong gió, lan tràn tới tận đường chân trời mà ánh mắt không thể nhìn thấy, khi nhìn hình ảnh trên màn ảnh, Tử Xuyên Tú dường như có thể nghe thấy hơi thở của mùa thu trên thảo nguyên đang phả dồn dập vào mặt hắn.</w:t>
      </w:r>
    </w:p>
    <w:p>
      <w:pPr>
        <w:pStyle w:val="BodyText"/>
      </w:pPr>
      <w:r>
        <w:t xml:space="preserve">Tử Xuyên Tú hỏi: “Đây là nơi nào?”.</w:t>
      </w:r>
    </w:p>
    <w:p>
      <w:pPr>
        <w:pStyle w:val="BodyText"/>
      </w:pPr>
      <w:r>
        <w:t xml:space="preserve">“Thảo nguyên Đông Đại Hoang”, Mông Hãn trầm trầm trả lời với sắc mặt âm trầm, giống như ông ta hoàn toàn không muốn nói tới nơi này.</w:t>
      </w:r>
    </w:p>
    <w:p>
      <w:pPr>
        <w:pStyle w:val="BodyText"/>
      </w:pPr>
      <w:r>
        <w:t xml:space="preserve">Tử Xuyên Tú kinh ngạc nhìn Mông Hãn, lúc này góc quay trên màn hình thay đổi, khung cảnh thanh bình trên thảo nguyên đột ngột biến mất, tiếng nổ mạnh vang đầy trời, từng đạo, từng đạo ánh sáng xẹt ngang thảo nguyên, khói thuốc súng tràn ngập thảo nguyên từng mảng rất lớn, chìa tay ra không nhìn thấy năm ngón. Trong sương khói đột nhiên xuất hiện những quái vật bóng dáng to lớn như trong thời hồng hoang, chiếc chiến xa thứ nhất đột nhiên xuất hiện trước mặt Tử Xuyên Tú, mặt trước xe có một ngôi sao màu đỏ, lá chắn và thanh kiếm.</w:t>
      </w:r>
    </w:p>
    <w:p>
      <w:pPr>
        <w:pStyle w:val="BodyText"/>
      </w:pPr>
      <w:r>
        <w:t xml:space="preserve">“Trấn thủ phủ Đông Nam” Tử Xuyên Tú đã nhận ra, hắn nói tiếp: “Đây chính là chiến xa trấn thủ phủ Đông Nam”.</w:t>
      </w:r>
    </w:p>
    <w:p>
      <w:pPr>
        <w:pStyle w:val="BodyText"/>
      </w:pPr>
      <w:r>
        <w:t xml:space="preserve">Đoạn ghi chép này có hình ảnh nhưng không có âm thanh, trên màn hình, chiến xa nhanh chóng lấy tốc độ nhanh nhất tiến tới trước, tháp pháo trên đỉnh chiến xa không ngừng chớp chớp, tháp pháo không ngừng duỗi ra thụt vào, trút ra từng đạo ánh sáng màu đỏ hay ngọn lửa màu vàng, mỗi một lần phụt ra ngọn lửa là một tiếng nổ kinh thiên động địa, cho dù không có âm thanh nhưng Tử Xuyên Tú vẫn có thể tưởng tượng được thanh thế người người khác run sợ.</w:t>
      </w:r>
    </w:p>
    <w:p>
      <w:pPr>
        <w:pStyle w:val="BodyText"/>
      </w:pPr>
      <w:r>
        <w:t xml:space="preserve">Ngay sau đó trong màn khói đặc, chiến xa thứ hai cũng có ngôi sao và ký hiệu lá chắn, thanh kiếm của trấn thủ phủ Đông Nam xuất hiện, tiếp theo là chiếc thứ ba, thứ tư... hàng trăm chiến xa áo giáp sắt rất mạnh tấn xông, giống như một con sông lửa và sắt thép cuồn cuộn tiến lên hướng tiền phương, đi tới đâu chính là lửa, khí thế cực kỳ chấn động.</w:t>
      </w:r>
    </w:p>
    <w:p>
      <w:pPr>
        <w:pStyle w:val="BodyText"/>
      </w:pPr>
      <w:r>
        <w:t xml:space="preserve">Phía sau đội ngũ chiến xa, trong màn khói xuất hiện đội ngũ bộ binh, hàng ngàn, hàng vạn chiến sĩ đội mũ sắt, quân phục màu trắng theo đội hình tản mát chạy sau các chiến xa, trong tay các chiến sĩ là những vũ khí cổ quái, từ màn hình Tử Xuyên Tú nhìn thấy rất rõ ràng những binh lính trong bộ quân phục trấn thủ phủ đều có nước da màu xanh cùng ranh nanh sắc nhọn, bên dưới mũ sắt Tử Xuyên Tú có thể nhận thấy những gương mặt xấu xí quen thuộc, tất cả bọn họ đều là người Ma tộc.</w:t>
      </w:r>
    </w:p>
    <w:p>
      <w:pPr>
        <w:pStyle w:val="BodyText"/>
      </w:pPr>
      <w:r>
        <w:t xml:space="preserve">“Tước, Tước gia, ta có nhìn nhầm không vậy? Là lính Thần tộc! Ngài có nhìn thấy không, là lính Thần tộc sao?”. Lúc trước Tử Xuyên Tú nhìn thấy rất nhiều khẩu hiệu dùng chữ viết của loài người, hắn đã khẳng định trấn thủ phủ Đông Nam chính là một đội quân loài người, bây giờ đột nhiên nhìn thấy binh lính Ma tộc khiến Tử Xuyên Tú rất giật mình.</w:t>
      </w:r>
    </w:p>
    <w:p>
      <w:pPr>
        <w:pStyle w:val="BodyText"/>
      </w:pPr>
      <w:r>
        <w:t xml:space="preserve">“Đại nhân, ngài hãy chú ý xem, có cả loài người”.</w:t>
      </w:r>
    </w:p>
    <w:p>
      <w:pPr>
        <w:pStyle w:val="BodyText"/>
      </w:pPr>
      <w:r>
        <w:t xml:space="preserve">Quả nhiên nhìn theo ngón tay chỉ của Mông Hãn, Tử Xuyên Tú nhìn thấy trong đội quân Ma tộc này có một số chiến sĩ loài người, bọn họ khác với chiến sĩ Ma tộc, mặc quân phục màu đỏ, đi sau chiến sĩ Ma tộc như những sĩ quan vậy, dưới sự chỉ huy của bọn họ, rất nhiều binh lính Ma tộc xếp thành đội hình hàng ngang xông lên phía trước.</w:t>
      </w:r>
    </w:p>
    <w:p>
      <w:pPr>
        <w:pStyle w:val="BodyText"/>
      </w:pPr>
      <w:r>
        <w:t xml:space="preserve">Trên màn hình, lửa đạn dữ dội của chiến xa hợp thành một mảng nhưng vẫn có những bóng đen nhanh như chớp xông qua lửa đạn, vọt tới trước những chiến xa, vung móng vuốt sắc bén cào lên chiến xa, chiến xa nhanh chóng đè những sinh vật đó nát vụn, nhưng chỉ trong nháy mắt đó cũng đủ để Tử Xuyên Tú có thể nhìn thấy rõ, những quái vật chạy nhanh gần như bay đó chính là Hung lang mà hắn đã nhìn thấy.</w:t>
      </w:r>
    </w:p>
    <w:p>
      <w:pPr>
        <w:pStyle w:val="BodyText"/>
      </w:pPr>
      <w:r>
        <w:t xml:space="preserve">“Người dã man” Tử Xuyên Tú thốt lên. đọc truyện mới nhất tại .</w:t>
      </w:r>
    </w:p>
    <w:p>
      <w:pPr>
        <w:pStyle w:val="BodyText"/>
      </w:pPr>
      <w:r>
        <w:t xml:space="preserve">“Không sai, đại nhân, đây chính là ghi chép về việc tiêu diệt người dã man”. Vì trước đó đã từng xem qua những điều này nên lúc này Mông Hãn bình tĩnh hơn Tử Xuyên Tú nhiều, ông ta còn có thể giải thích cho Tử Xuyên Tú hiểu.</w:t>
      </w:r>
    </w:p>
    <w:p>
      <w:pPr>
        <w:pStyle w:val="BodyText"/>
      </w:pPr>
      <w:r>
        <w:t xml:space="preserve">“Vì người dã man mà phải huy động nhân lực như này sao?”. Tử Xuyên Tú cau mày, hắn đã từng chứng kiến người dã man, từng giao tranh với chúng, mặc dù quái vật này vô cùng lợi hại nhưng đám người Tử Xuyên Tú đối xử với chúng chỉ như dã thú mà thôi, còn trên kia thì sao, trấn thủ phủ Đông Nam muốn gây ra một trận động đất mà huy động một lực lượng chiến xa và quân đội hùng mạnh tới giao chiến với chúng sao?</w:t>
      </w:r>
    </w:p>
    <w:p>
      <w:pPr>
        <w:pStyle w:val="BodyText"/>
      </w:pPr>
      <w:r>
        <w:t xml:space="preserve">“Đại nhân, người dã man chính là những kẻ rất đáng sợ, cho dù là đối với loài người hay đối với Thần tộc, ngài đã chứng kiến người dã man cấp thấp nhất nhưng hung ác nhất, chúng chỉ mạnh ở tốc độ nhưng không phải là những kẻ mạnh nhất, người dã man chính thức khủng khiếp nhất ngài sẽ thấy ngay lập tức”.</w:t>
      </w:r>
    </w:p>
    <w:p>
      <w:pPr>
        <w:pStyle w:val="BodyText"/>
      </w:pPr>
      <w:r>
        <w:t xml:space="preserve">Ngay khi hai người đang nói chuyện với nhau hai phút đồng hồ thì trên màn hình, mấy trăm Hung lang đã bị chiến xa và hỏa lực của binh lính đánh bại, nổ tung người, bị chiến xe nghiến thành đống thịt vụn. Đột nhiên trong màn khói xuất hiện những hình dáng khổng lồ đen thui ngay trước đèn xe, cả mặt đất như rung chuyển, giống như cả màn hình cũng như đang rung lên, những con thú khổng lồ xuất hiện trong màn khói.</w:t>
      </w:r>
    </w:p>
    <w:p>
      <w:pPr>
        <w:pStyle w:val="BodyText"/>
      </w:pPr>
      <w:r>
        <w:t xml:space="preserve">Cự thú có cái đầu như cá sấu, gào thét, há miệng để lộ hàm răng với ranh nanh dài, nó ngồi chồm hỗm dựa và hai chân sau, hai chân trước để trước ngực như tay, trong đôi mắt dài hẹp xuất hiện hung quang, so sánh với thân thể cao lớn hơn hai mươi thước của nó, những chiếc chiến xa đầy uy lực chỉ như những món đồ chơi của trẻ con mà thôi.</w:t>
      </w:r>
    </w:p>
    <w:p>
      <w:pPr>
        <w:pStyle w:val="BodyText"/>
      </w:pPr>
      <w:r>
        <w:t xml:space="preserve">Cự thú phát uy, nó dũng mãnh xông lên, xông tới chiếc chiến xa đầu tiên, hai chân trước của cự thú dễ dàng lật ngược chiến xa giơ lên cao, ném chiến xa vào trong đám chiến xa đằng sau như ném một hòn đá, chiếc chiến xa xấu số bị nện từ trên cao xuống, khi nó rơi xuống đập nát một chiếc chiến xa khác, tiếp tục trượt, cày sâu trên mặt đất, tạo thành một cái rãnh rất sâu, đụng phải mấy chiến xa ở đằng sau, gây ra một loạt va chạm, đội hình chiến xa rối loạn.</w:t>
      </w:r>
    </w:p>
    <w:p>
      <w:pPr>
        <w:pStyle w:val="BodyText"/>
      </w:pPr>
      <w:r>
        <w:t xml:space="preserve">Sau đó cự thú đó há to miệng, gào thét hướng về quân bộ binh, từ trên màn hình Tử Xuyên Tú có thể nhìn thấy rất nhiều lính bộ binh Ma tộc vứt bỏ vũ khí, hai tay bưng kín lỗ tai, nét mặt đau đớn, máu tươi trào ra từ miệng và lỗ mũi, đúng lúc này đội chiến xa từ phía sau tiếp tục xông lên, cự thú bị đạn pháo chiến xa bắn chụm, đổ sập xuống như một trái núi.</w:t>
      </w:r>
    </w:p>
    <w:p>
      <w:pPr>
        <w:pStyle w:val="BodyText"/>
      </w:pPr>
      <w:r>
        <w:t xml:space="preserve">Tử Xuyên Tú vô cùng kinh hãi. chùm tia sáng đó có thể khiến đá nát vụn, mỗi giây đồng hồ cự thú bị hàng trăm chùm ánh sáng đỏ đó tấn công, nhưng quái vật có thể miễn cưỡng chống cự được nửa phút mới ngã xuống, nếu như quân đội chỉ có đại đao, trường cung và cung tên chạm vào nó, chắc sẽ bị nó giết gần hết.</w:t>
      </w:r>
    </w:p>
    <w:p>
      <w:pPr>
        <w:pStyle w:val="BodyText"/>
      </w:pPr>
      <w:r>
        <w:t xml:space="preserve">“Đó là vật gì vậy?”.</w:t>
      </w:r>
    </w:p>
    <w:p>
      <w:pPr>
        <w:pStyle w:val="BodyText"/>
      </w:pPr>
      <w:r>
        <w:t xml:space="preserve">“Thần điển ghi lại vào thời đại Hoàng kim, khi chinh phạt Đông Đại Hoang, khi vào sâu trong thảo nguyên đã từng va chạm quái thú khổng lồ, quái thú này thân ấy chục thước, cực kỳ khỏe mạnh, lực răng nanh mạnh như dời non lấp biển, không chỉ như thế, tiếng rít của nó có thể khiến con người ta ngã xuống bất tỉnh. Khi gặp phái nó, một đoàn đội Thần tộc cũng bị nó hủy, chỉ có mấy chục người chạy thoát, thần điển gọi loại quái thú này là ‘Bá vương long’. Tôi đoán chừng đây chính là một Bá vương long”.</w:t>
      </w:r>
    </w:p>
    <w:p>
      <w:pPr>
        <w:pStyle w:val="BodyText"/>
      </w:pPr>
      <w:r>
        <w:t xml:space="preserve">Bá long vương liên tiếp xuất hiện, nghênh đón lửa đạn mãnh liệt, chúng dũng mãnh xông tới trước, nhào vào giữa đoàn chiến xa, pháo chiến xa bắn dày đặc vào người chúng. Ánh sáng của pháo khiến Tử Xuyên Tú không thể nhìn thẳng vào màn hình, có Bá long vương nửa đường bị bắn hạ nhưng cũng có những Bá long vương cường hãn hơn đã vọt được vào giữa đội hình chiến xa hay đội hình bộ binh, gây nên một cơn gió lốc máu tanh cực kỳ đáng sợ.</w:t>
      </w:r>
    </w:p>
    <w:p>
      <w:pPr>
        <w:pStyle w:val="BodyText"/>
      </w:pPr>
      <w:r>
        <w:t xml:space="preserve">Nhưng điều kinh khủng không chỉ có thế, khi rất nhiều Bá long vương cùng tấn công thì trên bầu trời đột nhiên xuất hiện hàng trăm con chim có sải cánh dài hơn mười mét từ trên nhào xuống, giương móng vuốt sắc bén như đao phát động tấn công từ trên xuống đám quân bộ binh. Tử Xuyên Tú nhìn thấy rất rõ ràng dưới móng vuốt khổng lồ ba mét của loài chim này, binh lính Ma tộc đều bị chém thành hai đoạn.</w:t>
      </w:r>
    </w:p>
    <w:p>
      <w:pPr>
        <w:pStyle w:val="BodyText"/>
      </w:pPr>
      <w:r>
        <w:t xml:space="preserve">Tử Xuyên Tú thốt lên: “Bằng vũ! Đây là Bằng vũ các ngài đã nói sao? Chúng ta đã từng gặp nhưng không khủng khiếp như này”.</w:t>
      </w:r>
    </w:p>
    <w:p>
      <w:pPr>
        <w:pStyle w:val="BodyText"/>
      </w:pPr>
      <w:r>
        <w:t xml:space="preserve">“Đại nhân, Thần tộc chúng tôi chỉ gọi chúng là Bằng vũ nhưng thật ra trong Thần điển có gọi chúng một cách chính thức là ‘Dực long’. Đại nhân, điều này không có gì kỳ quái vì đại quân của ngài chưa tiến vào Đông Đại Hoang, bây giờ ngài chỉ gặp một số con con mà thôi”.</w:t>
      </w:r>
    </w:p>
    <w:p>
      <w:pPr>
        <w:pStyle w:val="BodyText"/>
      </w:pPr>
      <w:r>
        <w:t xml:space="preserve">Bá vương long phản công, dực long đánh lén, trận thế quân trấn thủ phủ xảy ra hỗn loạn, lính bộ binh chân tay luống cuống giơ vũ khí bắn lên trời, thế nhưng đột nhiên trong lúc đó, các bụi cỏ lay động, một mãng xà khổng lồ đột nhiên xuất hiện từ dưới đất, thân hình khổng lồ của nó quẫy mạnh, mấy binh lính Ma tộc gào lên thảm thiết, bị quét bắn tung ra ngoài, đầu mãng cả liên tục co duỗi như tia chớp, không để Tử Xuyên Tú có thời gian quan sát, một binh lính Ma tộc bị nó ngậm vào miệng, chỉ còn hai cái đùi thò ra ngoài đang giãy dụa, các lính Ma tộc xung quanh đều quay vũ khí nhưng con mãng xà khổng lồ này di chuyển rất nhanh, nó ngậm binh lính Ma tộc lùi dần xuống đất khiến những binh lính Ma tộc đuổi theo cuống cuồng bắn xuống đất nhưng vẫn không bắn được.</w:t>
      </w:r>
    </w:p>
    <w:p>
      <w:pPr>
        <w:pStyle w:val="BodyText"/>
      </w:pPr>
      <w:r>
        <w:t xml:space="preserve">Sắc mặt Tử Xuyên Tú trắng bệch, hắn nhổ mấy ngụm nước miếng, thở hổn hển hỏi: “Tước gia, ta có nhìn lầm không? Đó không phải là mãng xà mà là một con giun, có con giun to như vậy sao?”.</w:t>
      </w:r>
    </w:p>
    <w:p>
      <w:pPr>
        <w:pStyle w:val="BodyText"/>
      </w:pPr>
      <w:r>
        <w:t xml:space="preserve">Mông Hãn nghiêm mặt trả lời: “Đại nhân, đó chính là con giun khổng lồ, chúng có thể tự do hoạt động trên mặt đất, sức sống rất kiên cường, cho dù bị chém thành hai đoạn vẫn có thể sống được. Đại nhân thảo nguyên Đông Đại Hoang là cơn ác mộng của Thần tộc, bất kỳ quái vật nào cũng tìm được ở vùng đất này”.</w:t>
      </w:r>
    </w:p>
    <w:p>
      <w:pPr>
        <w:pStyle w:val="BodyText"/>
      </w:pPr>
      <w:r>
        <w:t xml:space="preserve">Mông Hãn nói không sai, tiếp theo Tử Xuyên Tú nhìn thấy rất nhiều quái vật, từ trong bụi cỏ đột nhiên xuất hiện một quái vật mà cả người dinh dính như quả đông lạnh, chúng đột nhiên nhảy lên, dùng thân thể vào dịch nhờn của mình bao bọc xung quanh chiến xa, từ dưới đất xuất hiện những con chuột to như những con sói, từ trên không trung ùn ùn kéo tới những con muỗi to bằng nắm tay người, chúng từ trên không trung xà xuống, vòi hút của chúng phá vỡ mũ sắt của binh lính, hút tủy trong não binh lính.</w:t>
      </w:r>
    </w:p>
    <w:p>
      <w:pPr>
        <w:pStyle w:val="BodyText"/>
      </w:pPr>
      <w:r>
        <w:t xml:space="preserve">Tầng tầng lớp lớp sinh vật cổ quái, lại một màn chiến đấu thảm thiết, Tử Xuyên Tú nhìn tới mức da đầu tê dại, cuối cùng khi Tử Xuyên Tú nhìn thấy những con gián to bằng con trâu, đao thương chém không đứt, xuất hiện đón hỏa pháo, hắn có cảm giác bản thân mình sắp suy sụp, Tử Xuyên Tú chuyển ánh mắt ra khỏi màn hình, rên rỉ nói: “Tước gia, ta không xem nữa, ta... ta nghĩ ta cần nghỉ ngơi”.</w:t>
      </w:r>
    </w:p>
    <w:p>
      <w:pPr>
        <w:pStyle w:val="BodyText"/>
      </w:pPr>
      <w:r>
        <w:t xml:space="preserve">“Đại nhân, hãy kiên trì một chút, chuyện sau rất hay, ngài hãy chú ý nhìn viên sĩ quan loài người kia”.</w:t>
      </w:r>
    </w:p>
    <w:p>
      <w:pPr>
        <w:pStyle w:val="BodyText"/>
      </w:pPr>
      <w:r>
        <w:t xml:space="preserve">Theo tay chỉ của Mông Hãn, Tử Xuyên Tú chuyển ánh mắt tới chỗ quân bộ binh Ma tộc, một viên sĩ quan loài người mặc quân phục màu đỏ, mũ sắt, Tử Xuyên Tú có thể thấy đó chính là một người trẻ tuổi, rất anh tuấn. Viên sĩ quan cũng giơ vũ khí bắn vào cơn sóng quái vật đủ các loại, khi nhìn thấy quái vật xuất hiện ngày càng nhiều, viên sĩ quan có vẻ rất lo lắng, liên tục hô điều gì đó. Trong cơn hỗn loạn, mấy Hung lang đột phá qua đội hình chiến xa và xông tới đội ngũ quân bộ binh, bởi vì e ngại đồng đội ở xung quanh nên binh lính không dám bắn ra ánh sáng màu đỏ, chỉ có thể dùng quyền cước đánh giáp lá cà, mấy Hung lang tàn nhẫn đánh giết trong đội ngũ, khiến đội ngũ hỗn loạn.</w:t>
      </w:r>
    </w:p>
    <w:p>
      <w:pPr>
        <w:pStyle w:val="BodyText"/>
      </w:pPr>
      <w:r>
        <w:t xml:space="preserve">Khi nhìn thấy tình cảnh này, viên sĩ quan tức giận ném vũ khí trong tay, rút thanh đao đeo bên hông, lưỡi đao phát ra ánh sáng màu hồng mờ mờ, viên sĩ quan dũng mãnh xông lên, động tác rất nhanh, tốc độ gần như không kém các Hung lang, thậm chí Tử Xuyên Tú còn không nhìn thấy rõ viên sĩ quan này ra tay như thế nào, hắn chỉ thấy ánh sáng màu đỏ lóe lên, ba Hung lang bị chém thành hai đoạn, ngay sau đó viên sĩ quan xông tới chỗ một đám binh lính đang bị một bầy muỗi to bao vây. Ánh đao ẩn hiện, cả đàn muỗi đang bao vây xung quanh không con nào có thể trốn thoát, tất cả đều bị viên sĩ quan chém rụng, cứu được đại đội lính Ma tộc, đúng lúc này một Dực long từ trên bầu trời xà xuống đánh lén sau lưng viên sĩ quan, dường như viên sĩ quan này có mắt sau lưng, người này quay người ngã người xuống, dùng cách này tránh được móng vuốt của con Dực long, rồi ngay lập tức viên sĩ quan phi thân lên cao, đao khí phát ra, chém con Dực long ở trên khoảng không cao hơn mười thước thành hai đoạn, ngay khi còn chưa rơi xuống đất, viên sĩ quan lại vung đao chém hư không, dùng khí đao chém bốn con quái điểu đánh lén thành hai đoạn, một loạt động tác chỉ xảy ra trong một khoảng thời gian rất ngắn, khi viên sĩ quan hạ người xuống đất, nửa thân của con Dực long chém đứt đôi mới rơi xuống đất, máu và lông vũ bay đầy trời, viên sĩ quan cầm đao đứng thẳng, ánh mắt như điện, không nói câu nào, tư thế cực kỳ oai hùng.</w:t>
      </w:r>
    </w:p>
    <w:p>
      <w:pPr>
        <w:pStyle w:val="BodyText"/>
      </w:pPr>
      <w:r>
        <w:t xml:space="preserve">Khi nhìn thấy đao pháp sắc bén, nhanh gọn, lại ẩn chứa nét đẹp khó có thể nói thành lời, thực sự là sát chiêu rất thích hợp dùng trên chiến trường, chỉ mấy động tác đơn giản kết hợp với nhau có thể tạo nên hiệu quá kỳ diệu, Tử Xuyên Tú thấy rất vui, thoải mái, cảm giác khoan khoái hơn, hắn hô to: “Đao pháp rất hay! Võ công người này vượt xa ta”.</w:t>
      </w:r>
    </w:p>
    <w:p>
      <w:pPr>
        <w:pStyle w:val="BodyText"/>
      </w:pPr>
      <w:r>
        <w:t xml:space="preserve">“Đại nhân, vị sĩ quan này võ công rất cao cường, thế nhưng theo như tôi thấy võ công của ngài thần dũng hơn, người này vẫn còn một khoảng cách với đại nhân ngài” Mông Hãn mỉm cười nói rồi không để cho Tử Xuyên Tú có biểu hiện khiêm tốn, Mông Hãn đã nói tiếp: “Nhưng điều quan trọng không phải cái đó, đại nhân, xin ngài hãy chú ý tới ánh mắt viên sĩ quan”.</w:t>
      </w:r>
    </w:p>
    <w:p>
      <w:pPr>
        <w:pStyle w:val="BodyText"/>
      </w:pPr>
      <w:r>
        <w:t xml:space="preserve">“Ánh mắt?”.</w:t>
      </w:r>
    </w:p>
    <w:p>
      <w:pPr>
        <w:pStyle w:val="BodyText"/>
      </w:pPr>
      <w:r>
        <w:t xml:space="preserve">Tử Xuyên Tú ngơ ngác, hắn vội nhìn theo chỉ dẫn của Mông Hãn, quan sát trên màn hình, lập tức cả người hắn chấn động, Ánh mắt viên sĩ quan đó có màu đỏ!</w:t>
      </w:r>
    </w:p>
    <w:p>
      <w:pPr>
        <w:pStyle w:val="BodyText"/>
      </w:pPr>
      <w:r>
        <w:t xml:space="preserve">Một màu đỏ như máu, màu đỏ điên cuồng!</w:t>
      </w:r>
    </w:p>
    <w:p>
      <w:pPr>
        <w:pStyle w:val="BodyText"/>
      </w:pPr>
      <w:r>
        <w:t xml:space="preserve">Hắn đã nhìn thấy ánh mắt màu đỏ ở một nơi nào đó, màu đỏ tươi đáng sợ đó bắn ra từ trong hốc mắt, sát khí điên cuồng như máu, đó chính là cơn ác mộng sâu nhất trong trí nhớ của hắn, chính hắn cũng không có dũng khí đối mặt với vấn đề này.</w:t>
      </w:r>
    </w:p>
    <w:p>
      <w:pPr>
        <w:pStyle w:val="BodyText"/>
      </w:pPr>
      <w:r>
        <w:t xml:space="preserve">Một từ xuất hiện từ sâu thẳm trong đầu hắn: Thể chất cuồng hóa.</w:t>
      </w:r>
    </w:p>
    <w:p>
      <w:pPr>
        <w:pStyle w:val="BodyText"/>
      </w:pPr>
      <w:r>
        <w:t xml:space="preserve">Ai đã nói với hắn? Đúng là Hắc Sạ quân sư Hắc Sa!</w:t>
      </w:r>
    </w:p>
    <w:p>
      <w:pPr>
        <w:pStyle w:val="BodyText"/>
      </w:pPr>
      <w:r>
        <w:t xml:space="preserve">“Chúng ta đi theo con đường khác nhau nhưng mục tiêu của chúng ta giống nhau, một ngày nào đó ngươi sẽ hiểu...”.</w:t>
      </w:r>
    </w:p>
    <w:p>
      <w:pPr>
        <w:pStyle w:val="BodyText"/>
      </w:pPr>
      <w:r>
        <w:t xml:space="preserve">Giọng nói ôn hòa của Hắc Sa quanh quẩn bên tai Tử Xuyên Tú, Tử Xuyên Tú thoáng rùng mình ớn lạnh, hai chân hắn không đứng vững, hắn nghe thấy tiếng hỏi yếu ớt của mình với Mông Hãn: “Tước gia, vì sao lại như vậy?”.</w:t>
      </w:r>
    </w:p>
    <w:p>
      <w:pPr>
        <w:pStyle w:val="BodyText"/>
      </w:pPr>
      <w:r>
        <w:t xml:space="preserve">“Người bảo vệ”, Mông Hãn nói vẻ kiên quyết: “Đại nhân, đây chính là người bảo vệ trấn thủ phủ Đông Nam, bọn họ là thủ lĩnh và tinh anh của trấn thủ phủ, là những trụ cột kiên định nhất chống lại người dã man của loài người, là người cứu vớt nhân loại”.</w:t>
      </w:r>
    </w:p>
    <w:p>
      <w:pPr>
        <w:pStyle w:val="BodyText"/>
      </w:pPr>
      <w:r>
        <w:t xml:space="preserve">Đôi mắt kinh hoàng của Tử Xuyên Tú, Mông Hãn quả quyết: “Đại nhân, ngài không nên nghi ngờ, vào buổi tối năm năm trước tôi đã nghi ngờ, nhưng hôm nay trong đường hầm, tôi cơ bản có thể khẳng định, ngài cũng chính là người bảo vệ trấn thủ phủ Đông Nam”.</w:t>
      </w:r>
    </w:p>
    <w:p>
      <w:pPr>
        <w:pStyle w:val="BodyText"/>
      </w:pPr>
      <w:r>
        <w:t xml:space="preserve">Mông Hãn cao giọng nói: “Đại nhân, vào thời đại chúng thần, người bảo vệ trấn thủ phủ Đông Nam chính là người cứu vớt văn minh loài người. Ý trời đã định, ngài gánh trách nhiệm nặng nề, Mông Hãn tuy bất tài nhưng nguyện chỉ huy bộ tộc đi theo đại nhân nguyện ra sức vì đại nhân”.</w:t>
      </w:r>
    </w:p>
    <w:p>
      <w:pPr>
        <w:pStyle w:val="Compact"/>
      </w:pPr>
      <w:r>
        <w:t xml:space="preserve">“Ầm” một tiếng vang lên, như có một tiếng nổ mạnh trong đầu, thân thể Tử Xuyên Tú lảo đảo rồi cuối cùng hắn không gắng gượng được, ngã phịch xuống đất.</w:t>
      </w:r>
      <w:r>
        <w:br w:type="textWrapping"/>
      </w:r>
      <w:r>
        <w:br w:type="textWrapping"/>
      </w:r>
    </w:p>
    <w:p>
      <w:pPr>
        <w:pStyle w:val="Heading2"/>
      </w:pPr>
      <w:bookmarkStart w:id="262" w:name="chương-4-2"/>
      <w:bookmarkEnd w:id="262"/>
      <w:r>
        <w:t xml:space="preserve">240. Chương 4</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5</w:t>
      </w:r>
    </w:p>
    <w:p>
      <w:pPr>
        <w:pStyle w:val="BodyText"/>
      </w:pPr>
      <w:r>
        <w:t xml:space="preserve">Chương 4</w:t>
      </w:r>
    </w:p>
    <w:p>
      <w:pPr>
        <w:pStyle w:val="BodyText"/>
      </w:pPr>
      <w:r>
        <w:t xml:space="preserve">Nhóm dịch: Tú Xuyên</w:t>
      </w:r>
    </w:p>
    <w:p>
      <w:pPr>
        <w:pStyle w:val="BodyText"/>
      </w:pPr>
      <w:r>
        <w:t xml:space="preserve">Nguồn: Vipvandan</w:t>
      </w:r>
    </w:p>
    <w:p>
      <w:pPr>
        <w:pStyle w:val="BodyText"/>
      </w:pPr>
      <w:r>
        <w:t xml:space="preserve">Từ đường hầm ra khỏi Thánh địa, mặt trời trên đỉnh đầu đã ảm đạm khuất dần, bất tri bất giác, đoàn người đã đi vòng vo trong thánh địa gần năm tiếng đồng hồ, cũng đã xế chiều rồi.</w:t>
      </w:r>
    </w:p>
    <w:p>
      <w:pPr>
        <w:pStyle w:val="BodyText"/>
      </w:pPr>
      <w:r>
        <w:t xml:space="preserve">Trong đầu Tử Xuyên Tú không ngừng quay cuồng những hình ảnh nhìn thấy ở Thánh địa, những quang cảnh chiến đấu ly kỳ, binh khí uy lực vô cùng thần kỳ. Đông Nam Phòng Ngự phủ, huy chương kiếm và mâu chéo thật lớn, những người bảo vệ giống như ẩn ngữ, thách đố chính thân thể của mình, những kẻ được xưng là chiến sĩ bảo vệ loài người kiên quyết chém giết sạch bọn người dã man, trên đại mạc cát vàng mênh mông, mặt trời lặn dần, tình cảnh hàng vạn Ma tộc chiến sĩ và người dã man giao chiến. Loài người huy hoàng như thế chỉ một đêm bị chôn vùi giữa cỏ dại cát vàng, ai cũng không hiểu được, Tử Xuyên Tú chỉ cảm thấy một luồng nhiệt huyết trong ngực bốc lên, hắn cảm xúc bành phát, rất muốn ngửa mặt lên trời hú đài.</w:t>
      </w:r>
    </w:p>
    <w:p>
      <w:pPr>
        <w:pStyle w:val="BodyText"/>
      </w:pPr>
      <w:r>
        <w:t xml:space="preserve">Rời khỏi Thánh địa gặp lại đám người La Kiệt, đội ngũ nhân mã bắt đầu trở về, trên đường hạ sơn, Mông Hãn dọc đường đi thỉnh thoảng đến gần Tử Xuyên Tú bắt chuyện, muốn thử dò xét thái độ của Tử Xuyên Tú đối với việc kết minh cùng Mông Cổ tộc.</w:t>
      </w:r>
    </w:p>
    <w:p>
      <w:pPr>
        <w:pStyle w:val="BodyText"/>
      </w:pPr>
      <w:r>
        <w:t xml:space="preserve">Nhưng vì Tử Xuyên Tú đang ngổn ngang tâm sự, nên chỉ nói cho có lệ với hắn: “Sự tình trọng đại, ta còn phải suy nghĩ nhiều”. Khiến Mông Hãn gấp đến độ nhảy tới nhảy lui theo sau như con khỉ.</w:t>
      </w:r>
    </w:p>
    <w:p>
      <w:pPr>
        <w:pStyle w:val="BodyText"/>
      </w:pPr>
      <w:r>
        <w:t xml:space="preserve">Lúc chạng vạng, mây đỏ phủ đầy trời, đội ngũ về tới doanh địa xuất phát lúc sáng. Buổi tối, sau khi ăn cơm tối Tử Xuyên Tú ra khỏi doanh địa, tĩnh tọa xuất thần trên bãi đất gần doanh địa. Hắn lẳng lặng nhìn trên bình địa tuyến mênh mông chỉ còn nửa mặt trời đang hạ xuống, hoàng hôn trùm lên mặt đất mênh mang, từng vì sao xuất hiện trên đỉnh đầu sâu thẳm như đáp lời, lóe lên từng điểm hào quang.</w:t>
      </w:r>
    </w:p>
    <w:p>
      <w:pPr>
        <w:pStyle w:val="BodyText"/>
      </w:pPr>
      <w:r>
        <w:t xml:space="preserve">Sau ngày hôm nay, gió lay động cỏ cây, mặt trời lặn nhường chỗ cho những vì sao, thiên địa vận hành, những cảnh tượng thiên nhiên tưởng như bình thường trong mắt Tử Xuyên Tú đều mang ý nghĩa mới, những kiến thức đối với thế giới cùng lịch sử hình thành từ nhỏ của hắn hoàn toàn bị phá vỡ. Tử Xuyên Tú cảm giác phi thường mê mang, đồng thời lại có cảm giác mới mẻ, một cánh cửa vừa mở ra trước mặt hắn, phía sau của là thế giới vô hạn rộng lớn chưa từng in dấu chân loài người, so với Ma tộc vương quốc còn khổng lồ và có nguồn gốc lịch sử sâu xa hơn nhiều.</w:t>
      </w:r>
    </w:p>
    <w:p>
      <w:pPr>
        <w:pStyle w:val="BodyText"/>
      </w:pPr>
      <w:r>
        <w:t xml:space="preserve">Đối mặt với thế giới như vậy, Tử Xuyên Tú cảm thấy vừa hưng phấn vừa sợ hãi, hắn bắt đầu suy tư, dùng cái nhìn mới suy nghĩ về những thứ bình thường vốn nhìn mãi hóa quen.</w:t>
      </w:r>
    </w:p>
    <w:p>
      <w:pPr>
        <w:pStyle w:val="BodyText"/>
      </w:pPr>
      <w:r>
        <w:t xml:space="preserve">Loài người là cái gì?</w:t>
      </w:r>
    </w:p>
    <w:p>
      <w:pPr>
        <w:pStyle w:val="BodyText"/>
      </w:pPr>
      <w:r>
        <w:t xml:space="preserve">Ma tộc rốt cục là cái gì? Bọn họ từ đâu mà đến?</w:t>
      </w:r>
    </w:p>
    <w:p>
      <w:pPr>
        <w:pStyle w:val="BodyText"/>
      </w:pPr>
      <w:r>
        <w:t xml:space="preserve">Trong thời đại viễn cổ, Ma tộc cùng nhân loại, loài người cùng những người bảo vệ, rốt cuộc là có quan hệ như thế nào?</w:t>
      </w:r>
    </w:p>
    <w:p>
      <w:pPr>
        <w:pStyle w:val="BodyText"/>
      </w:pPr>
      <w:r>
        <w:t xml:space="preserve">Người dã man từ đâu mà đến?</w:t>
      </w:r>
    </w:p>
    <w:p>
      <w:pPr>
        <w:pStyle w:val="BodyText"/>
      </w:pPr>
      <w:r>
        <w:t xml:space="preserve">Tất cả những nghi hoặc này, cũng chỉ có thể dựa vào thăm dò Mông Cổ tộc thánh địa mới có được đáp án, nhưng Tử Xuyên Tú cũng nhận thức rất rõ, muốn nghiên cứu Thánh địa để có được thành quả, như vậy ít nhất cũng là chuyện mười năm sau. Làm chính trị gia, chính mình tuy phải lo lắng về tương lai, nhưng vẫn là hai chân đạp trên mặt đất kiên cố mà suy nghĩ. Lấy Tử Xuyên gia làm hậu thuẫn, lấy Viễn Đông quân làm cánh tay, thao túng Ca Ngang tộc ôn hòa, nắm trong tay Vương quốc thế cục, đây là đại sách lược do chính mình ấp ủ đã lâu. Sau khi tiến công Vương quốc, tất cả hành động của Viễn chinh quân đều là xoay quanh mục tiêu duy nhất này mà tiến hành, nếu đột nhiên thay đổi, liên lụy rất nhiều đến các nhân tố khác, vì sao mình lại nói rõ cùng Ca Đạt Hãn? Nhất là khi sắp giao chiến cùng Tắc Nội Á tộc, cần sự trợ lực của Ca Ngang tộc.</w:t>
      </w:r>
    </w:p>
    <w:p>
      <w:pPr>
        <w:pStyle w:val="BodyText"/>
      </w:pPr>
      <w:r>
        <w:t xml:space="preserve">Lựa chọn thế nào đây?</w:t>
      </w:r>
    </w:p>
    <w:p>
      <w:pPr>
        <w:pStyle w:val="BodyText"/>
      </w:pPr>
      <w:r>
        <w:t xml:space="preserve">Lúc Tử Xuyên Tú cúi đầu suy tư, dưới sườn núi vang đến tiếng Tiêu Long quát xé gió: “Ai đó?”. Sau đó là thanh âm của Mông Hãn: “Mông Hãn cầu kiến Quang Minh Vương Điện hạ”.</w:t>
      </w:r>
    </w:p>
    <w:p>
      <w:pPr>
        <w:pStyle w:val="BodyText"/>
      </w:pPr>
      <w:r>
        <w:t xml:space="preserve">Tử Xuyên Tú cao giọng hỏi: “Tước gia tới rồi sao? Mời hắn lên đây”.</w:t>
      </w:r>
    </w:p>
    <w:p>
      <w:pPr>
        <w:pStyle w:val="BodyText"/>
      </w:pPr>
      <w:r>
        <w:t xml:space="preserve">Mông Hãn không đi một người tới, hắn mang theo mấy vệ binh làm thủ thế cho Mông Hãn, vệ binh Mông Cổ tộc phân tán ra các nơi, hòa lẫn chung với vệ binh Tử Xuyên Tú đảm đương nhiệm vụ cảnh giới.</w:t>
      </w:r>
    </w:p>
    <w:p>
      <w:pPr>
        <w:pStyle w:val="BodyText"/>
      </w:pPr>
      <w:r>
        <w:t xml:space="preserve">“Xin vấn an đại nhân, quấy rầy đại nhân ngài suy nghĩ, vi thần cảm giác bất an sâu sắc”.</w:t>
      </w:r>
    </w:p>
    <w:p>
      <w:pPr>
        <w:pStyle w:val="BodyText"/>
      </w:pPr>
      <w:r>
        <w:t xml:space="preserve">“Tước gia, không nên khách khí như thế”.</w:t>
      </w:r>
    </w:p>
    <w:p>
      <w:pPr>
        <w:pStyle w:val="BodyText"/>
      </w:pPr>
      <w:r>
        <w:t xml:space="preserve">Tử Xuyên Tú nhìn lên trời, cũng không quay đầu lại, trên đỉnh đầu của hắn, bóng đêm trang nghiêm tráng lệ, rợp ngàn ánh sao, có thể thấy được những tia sáng mơ hồ mảnh mai từ tham túc thất tinh, lúc sáng lúc tối, sáng lóe lên.</w:t>
      </w:r>
    </w:p>
    <w:p>
      <w:pPr>
        <w:pStyle w:val="BodyText"/>
      </w:pPr>
      <w:r>
        <w:t xml:space="preserve">“Đại nhân, vi thần lần này đến đây là muốn cùng đại nhân ngài thương thảo...”.</w:t>
      </w:r>
    </w:p>
    <w:p>
      <w:pPr>
        <w:pStyle w:val="BodyText"/>
      </w:pPr>
      <w:r>
        <w:t xml:space="preserve">“Nếu là vì chuyện kết minh, như vậy không cần phải nói nữa”. Tử Xuyên Tú lên tiếng cắt lời, hắn chú ý thấy Mông Hãn bắt đầu dùng danh xưng “vi thần” để xưng hô, đó là đại biểu ý sẽ thuần phục trung thành, hắn không còn nghĩ có thể ngang hàng nói chuyện cùng mình nữa.</w:t>
      </w:r>
    </w:p>
    <w:p>
      <w:pPr>
        <w:pStyle w:val="BodyText"/>
      </w:pPr>
      <w:r>
        <w:t xml:space="preserve">“Việc này liên lụy tới quá lớn, ta không có cách gì quyết định được, ta chỉ có thể cam đoan với ngài, ta sẽ cực kỳ thận trọng mà suy nghĩ việc này, sau đó sẽ ra quyết định”.</w:t>
      </w:r>
    </w:p>
    <w:p>
      <w:pPr>
        <w:pStyle w:val="BodyText"/>
      </w:pPr>
      <w:r>
        <w:t xml:space="preserve">Tử Xuyên Tú quay đầu lại cười cười, vỗ vỗ bãi cỏ bên cạnh: “Ngồi đi Tước gia, nếu ngài đang rảnh rỗi, ta thực muốn cùng ngài tâm sự chuyện khác, tỷ như Thánh địa của các ngài, ta có rất nhiều không rõ, muốn hướng ngài thỉnh giáo”.</w:t>
      </w:r>
    </w:p>
    <w:p>
      <w:pPr>
        <w:pStyle w:val="BodyText"/>
      </w:pPr>
      <w:r>
        <w:t xml:space="preserve">Mông Hãn ngồi xuống bên cạnh Tử Xuyên Tú: “Thỉnh giáo thì không dám nhận, nhưng ngài muốn biết gì, vi thần tuyệt không giấu giếm”.</w:t>
      </w:r>
    </w:p>
    <w:p>
      <w:pPr>
        <w:pStyle w:val="BodyText"/>
      </w:pPr>
      <w:r>
        <w:t xml:space="preserve">Trong lòng nghi hoặc quá nhiều, trong lúc nhất thời, Tử Xuyên Tú thật không biết nên hỏi từ nơi đâu thì tốt, suy nghĩ hồi lâu, hắn rốt cục nghĩ đến một vấn đề: “Về những người bảo vệ, ngươi biết được bao nhiêu?”.</w:t>
      </w:r>
    </w:p>
    <w:p>
      <w:pPr>
        <w:pStyle w:val="BodyText"/>
      </w:pPr>
      <w:r>
        <w:t xml:space="preserve">“Vậy? Thứ chúng ta chứng kiến rốt cuộc là vật gì?”.</w:t>
      </w:r>
    </w:p>
    <w:p>
      <w:pPr>
        <w:pStyle w:val="BodyText"/>
      </w:pPr>
      <w:r>
        <w:t xml:space="preserve">“Đại nhân, vi thần cảm giác được, những điều chúng ta nhìn thấy hẳn là những ghi chép ngắt quãng còn lưu lại của thời đại chúng thần. Như vậy hẳn là những chuyện từng phát sinh trong thực tế, bởi vì đó là căn cứ của Đông Nam Trấn Thủ phủ, cho nên những ký hiệu bên phần lớn thiên về phương diện quân sự”.</w:t>
      </w:r>
    </w:p>
    <w:p>
      <w:pPr>
        <w:pStyle w:val="BodyText"/>
      </w:pPr>
      <w:r>
        <w:t xml:space="preserve">“Có đạo lý, còn những quái vật người dã man, bọn họ có thể ngăn cản xe cộ sắt thép dùng tốc độ cao nhất tiến đánh, có thể lấy một làm trăm cùng binh lính Thần tộc giao chiến...”. Vừa nói, Tử Xuyên Tú vừa hoang mang nhìn về phía bầu trời đêm: “Người dã man rốt cuộc là loại sinh vật như thế nào? Vì sao quái vật người dã man trên ghi chép, cùng những gì chúng ta vừa nhìn thấy có điểm bất đồng? Bọn họ dường như càng cường đại, càng kinh khủng, thật sự là rất kinh khủng, quả thực không ai có khả năng chống lại!”.</w:t>
      </w:r>
    </w:p>
    <w:p>
      <w:pPr>
        <w:pStyle w:val="BodyText"/>
      </w:pPr>
      <w:r>
        <w:t xml:space="preserve">“Người dã man rốt cục là cái gì, đại nhân, vấn đề này không ai có thể trả lời, mặc dù Thần tộc cùng người dã man giao chiến mấy ngàn năm, nhưng chúng ta đến nay đối với bọn họ hoàn toàn không biết gì cả, đại nhân, vi thần sống hơn sáu mươi tuổi, cũng trấn thủ qua Đông Đại Hoang cùng người dã man đánh nhau mấy lần, bình thường cũng xem như kiến thức rộng rãi. Nhưng quang cảnh kinh khủng như vậy, vi thần cũng là chưa từng gặp qua, có lẽ là vì vi thần chưa từng xâm nhập qua Đông Đại Hoang”.</w:t>
      </w:r>
    </w:p>
    <w:p>
      <w:pPr>
        <w:pStyle w:val="BodyText"/>
      </w:pPr>
      <w:r>
        <w:t xml:space="preserve">“Tước gia, ngài xem có khi nào, tại nơi này trong mấy ngàn năm, quái vật dã man cường đại nhất toàn bộ đều chết sạch, còn lại chỉ là một ít dã thú bình thường mà thôi?”.</w:t>
      </w:r>
    </w:p>
    <w:p>
      <w:pPr>
        <w:pStyle w:val="BodyText"/>
      </w:pPr>
      <w:r>
        <w:t xml:space="preserve">Mông Hãn sửng sốt: “Chuyện này, cũng có thể”.</w:t>
      </w:r>
    </w:p>
    <w:p>
      <w:pPr>
        <w:pStyle w:val="BodyText"/>
      </w:pPr>
      <w:r>
        <w:t xml:space="preserve">Tử Xuyên Tú trầm tư, lúc đầu Ca Đạt Hãn nói với hắn năm đó Hoàng Kim hãn phái năm mươi vạn binh tiến công Đông Đại Hoang, kết quả bị người dã man giết đến đại bại phải trốn trở về, lúc ấy hắn còn cảm thấy Ca Đạt Hãn nói quá sự thật. Nhưng bây giờ tận mắt thấy hình ảnh đó, hắn mới hiểu được, những lời Ca Đạt Hãn nói kỳ thật đều đúng sự thật, đối với địch nhân như vậy, đừng nói năm mươi vạn Ma tộc binh, chính là trăm vạn, ngàn vạn lần Ma tộc binh đi vào, cũng chỉ một con đường chết mà thôi.</w:t>
      </w:r>
    </w:p>
    <w:p>
      <w:pPr>
        <w:pStyle w:val="BodyText"/>
      </w:pPr>
      <w:r>
        <w:t xml:space="preserve">Hắn âm thầm thấy may mắn, chính mình không coi thường vọng động, lỗ mãng hướng về Ma Thần bảo phát động công kích, vạn nhất trêu chọc đông đảo người dã man, Viễn chinh quân của chính mình tuyệt không thể so với Đông Nam Trấn Thủ phủ năm đó.</w:t>
      </w:r>
    </w:p>
    <w:p>
      <w:pPr>
        <w:pStyle w:val="BodyText"/>
      </w:pPr>
      <w:r>
        <w:t xml:space="preserve">“Tước gia, ta còn có một nghi hoặc, trong trận đấu tại Đông Đại Hoang, loài người cùng Ma tộc... Ách, loài người cùng Thần tộc binh lính sóng vai cùng quái vật người dã man giao chiến, vận dụng hàng trăm lục địa chiến xa cùng chiến xa phi hành trên không, chuyện này là như thế nào? Trong trí nhớ của ta, loài người cùng Ma tộc chưa bao giờ bắt tay hợp tác.</w:t>
      </w:r>
    </w:p>
    <w:p>
      <w:pPr>
        <w:pStyle w:val="BodyText"/>
      </w:pPr>
      <w:r>
        <w:t xml:space="preserve">“Đại nhân, cách nhìn của ta như thế này, cũng không biết có đúng hay không. Tại thời đại chúng thần, loài người cùng Thần tộc chúng ta là đồng minh, chúng ta cùng nhau chống đỡ người dã man tiến công...”. Mông Hãn do dự nói: “Đại nhân, không biết ngài có chú ý tới chi tiết này không? Trong chiến đấu, loài người giữ địa vị lãnh đạo, bọn họ thống lãnh quan quân, quan chỉ huy các chức vụ, mà Thần tộc binh lính thì đảm nhiệm binh sĩ chiến tuyến. Đại nhân, ngài không cảm thấy quang cảnh này rất quen thuộc sao?”.</w:t>
      </w:r>
    </w:p>
    <w:p>
      <w:pPr>
        <w:pStyle w:val="BodyText"/>
      </w:pPr>
      <w:r>
        <w:t xml:space="preserve">“Quen thuộc?”. Tử Xuyên Tú ngạc nhiên: “Tước gia, có ý tứ gì? Ta là lần đầu tiên tiến vào Thánh địa”.</w:t>
      </w:r>
    </w:p>
    <w:p>
      <w:pPr>
        <w:pStyle w:val="BodyText"/>
      </w:pPr>
      <w:r>
        <w:t xml:space="preserve">“Nhưng đối với vi thần mà nói, quang cảnh này rất thường gặp, chỉ cần đổi chỉ huy quan quân loài người thành hoàng tộc Thần tộc, như vậy tình cảnh này hoàn toàn không kỳ lạ chút nào. Trong mỗi lần chiến đấu, hoàng tộc đều là chỉ huy Ma tộc binh lính cấp thấp công kích chém giết, nếu ngài lấy trận chiến lần này tưởng tượng thành dưới sự chỉ huy của hoàng tộc, vương quốc tiến hành một trận đại chiến dịch phản kích đối với người dã man tại Đông Đại Hoang, như vậy dường như dễ giải thích hơn”.</w:t>
      </w:r>
    </w:p>
    <w:p>
      <w:pPr>
        <w:pStyle w:val="BodyText"/>
      </w:pPr>
      <w:r>
        <w:t xml:space="preserve">“Tước gia, ngài xem những quan quân loài người tưởng tượng thành hoàng tộc? Khả năng liên tưởng của ngài cũng phong phú quá đó? Mặc dù nhân số loài người so với Ma tộc binh sĩ ít hơn nhưng cũng có vài trăm, làm sao có thể nhiều hoàng tộc như vậy được?”.</w:t>
      </w:r>
    </w:p>
    <w:p>
      <w:pPr>
        <w:pStyle w:val="BodyText"/>
      </w:pPr>
      <w:r>
        <w:t xml:space="preserve">“Tại sao không thể?”. Mông Hãn hỏi ngược lại: “Đại nhân, tại sao không thể tưởng tượng được, trong thời đại chúng thần, Thần tộc có số lượng hoàng tộc khổng lồ, bọn họ có được nền văn minh cùng văn hóa huy hoàng, thống trị phiến quốc thổ rộng lớn này. Từ ghi chép cho thấy, như vậy không phải càng hợp tình hợp lý hơn sao?”.</w:t>
      </w:r>
    </w:p>
    <w:p>
      <w:pPr>
        <w:pStyle w:val="BodyText"/>
      </w:pPr>
      <w:r>
        <w:t xml:space="preserve">Tử Xuyên Tú nhăn mày, dùng lý trí phán đoán, Mông Hãn suy đoán không chê vào đâu được, thậm chí rất có khả năng đây chính là sự thật. Nhưng trong tình cảm này, hắn từ chối tiếp nhận sự thật này, thời đại chúng thần, Ma tộc dĩ nhiên có được nền văn minh cao độ.</w:t>
      </w:r>
    </w:p>
    <w:p>
      <w:pPr>
        <w:pStyle w:val="BodyText"/>
      </w:pPr>
      <w:r>
        <w:t xml:space="preserve">Chẳng lẽ thật sự giống như bọn họ tuyên dương, Ma tộc là người kế tục của chúng thần?</w:t>
      </w:r>
    </w:p>
    <w:p>
      <w:pPr>
        <w:pStyle w:val="BodyText"/>
      </w:pPr>
      <w:r>
        <w:t xml:space="preserve">Như vậy tại tượng thần thời đại, loài người đứng ở địa vị gì? Nếu thừa nhận những gì Mông Hãn nói là thật, như vậy rất dễ dàng có thể suy luận sự thật kế tiếp, thì Ma tộc mới là chủ nhân chính thức của phiến đại lục này.</w:t>
      </w:r>
    </w:p>
    <w:p>
      <w:pPr>
        <w:pStyle w:val="BodyText"/>
      </w:pPr>
      <w:r>
        <w:t xml:space="preserve">Tử Xuyên Tú cười lạnh nói: “Hoang đường, nói hươu nói vượn! Tước gia, tính về trí khôn của Ma tộc, chỉ đủ phá hoại giết người phóng hỏa đồ thành vân vẫn còn có thể, nhưng nếu muốn sáng tạo khoa học kỹ thuật như vĩ nhân tượng thần văn minh kia, mơ giữa ban ngày!”.</w:t>
      </w:r>
    </w:p>
    <w:p>
      <w:pPr>
        <w:pStyle w:val="BodyText"/>
      </w:pPr>
      <w:r>
        <w:t xml:space="preserve">“Đại nhân, ngài không nên lức giận, ngài có thể hiểu lầm ý tứ của ta. Ta cho rằng, Đông Nam Phòng Vệ Trấn Thủ phủ là Thần tộc tổ tiên, nhưng đồng thời cũng là tổ tiên loài người”.</w:t>
      </w:r>
    </w:p>
    <w:p>
      <w:pPr>
        <w:pStyle w:val="BodyText"/>
      </w:pPr>
      <w:r>
        <w:t xml:space="preserve">“Có ý tứ gì?”.</w:t>
      </w:r>
    </w:p>
    <w:p>
      <w:pPr>
        <w:pStyle w:val="BodyText"/>
      </w:pPr>
      <w:r>
        <w:t xml:space="preserve">“Ma tộc cùng nhân loại, đồng căn đồng nguyên, chúng ta có cùng một tổ tiên”.</w:t>
      </w:r>
    </w:p>
    <w:p>
      <w:pPr>
        <w:pStyle w:val="BodyText"/>
      </w:pPr>
      <w:r>
        <w:t xml:space="preserve">“Nói hưu nói vượn!”. Tử Xuyên Tú cả giận nói: “Loài người là loài người, Ma tộc là Ma tộc, từ trước tới nay chúng ta phân chia rõ ràng!”.</w:t>
      </w:r>
    </w:p>
    <w:p>
      <w:pPr>
        <w:pStyle w:val="BodyText"/>
      </w:pPr>
      <w:r>
        <w:t xml:space="preserve">Bị Tử Xuyên Tú liên tục quát lớn, Mông Hãn không hề tức giận, ngược lại thái độ càng thêm khiêm tốn, hắn đứng lên cúi thấp người, đầu đầy tóc bạc bị gió đêm thổi tung lên bừa bộn, thanh âm giống như đang đau khổ cầu khẩn: “Đại nhân, ngài là tướng lãnh loài người hiểu rõ Thần tộc nhất, ngài nên biết sự thật. Vô luận là ngoại mạo hay về sinh lý, hoàng tộc cùng nhân loại có nhiều điểm tương đồng. Trên thực tế, trừ màu sắc của hai đồng tử ra, chúng ta không có nửa điểm sai biệt.</w:t>
      </w:r>
    </w:p>
    <w:p>
      <w:pPr>
        <w:pStyle w:val="BodyText"/>
      </w:pPr>
      <w:r>
        <w:t xml:space="preserve">Thời kỳ thanh niên, ta ngụy trang tiến vào nội địa loài người sinh sống gần bảy năm, không có kẻ nào hoài nghi thân phận của ta. Đại nhân, ta nghe nói thời gian Tạp Đan công chúa bị bắt, ngài từng cùng nàng ta tiếp xúc qua, ngài cảm nhận được được nàng ta cùng thiếu nữ loài người bình thường có cái gì khác nhau sao?”.</w:t>
      </w:r>
    </w:p>
    <w:p>
      <w:pPr>
        <w:pStyle w:val="BodyText"/>
      </w:pPr>
      <w:r>
        <w:t xml:space="preserve">Tử Xuyên Tú liên tục cười lạnh, các cơ trên mặt không ngừng co quắp, Tạp Đan đâu chỉ là một thiếu nữ giống loài người mà thôi, nàng so với một thiếu nữ loài người còn ưu tú hơn rất nhiều, ưu tú đến nỗi làm cho Tư Đặc Lâm bảo thủ vừa nhìn thấy đã rơi vào võng tình, ưu tú!</w:t>
      </w:r>
    </w:p>
    <w:p>
      <w:pPr>
        <w:pStyle w:val="BodyText"/>
      </w:pPr>
      <w:r>
        <w:t xml:space="preserve">Một từ này xẹt qua trong đầu Tử Xuyên Tú, giống như một vật bị vật kích động, hắn đột nhiên đứng thẳng dậy: Vân Thiển Tuyết, Lăng Bộ Hư, Lôi Âu, Hắc Sa, Tạp Đan, Mông Hãn, Ca Đạt Hãn... hoàng tộc Ma tộc có thân thể khỏe đẹp cường tráng, hoàng tộc nam tử anh tuấn cao ngạo, hoàng tộc nữ tử xinh đẹp động lòng người, bọn họ có bề ngoài xinh đẹp, rất tương xứng với phẩm chất bên trong. Vân Thiển Tuyết trung thành thiện chiến, Lăng Bộ Hư bền gan vững chí, Hắc Sa sâu sắc khôn lường, Tạp Lan quỷ quyệt đa đoan, Ca Đạt Hãn nồng hậu hữu lễ, Mông Hãn xảo trá lọc lừa, lại càng không phải nói đến tại vị Ma Thần Hoàng phong hoa tuyệt đại ngự trên bọn họ. Chính mình từng biết đến Ma tộc hoàng tộc, đó không phải là một người tầm thường! Mặc dù chiến bại, nhưng không ai có thể phủ nhận, Ma tộc hoàng tộc quả thật là một quần thể cực ưu tú!</w:t>
      </w:r>
    </w:p>
    <w:p>
      <w:pPr>
        <w:pStyle w:val="BodyText"/>
      </w:pPr>
      <w:r>
        <w:t xml:space="preserve">Ưu tú cùng cường đại, đây là sự khác nhau giữa hoàng tộc cùng nhân loại sao? Bọn họ quả thực chỉ chọn lựa ra những phiên bản mạnh mẽ hơn loài người.</w:t>
      </w:r>
    </w:p>
    <w:p>
      <w:pPr>
        <w:pStyle w:val="BodyText"/>
      </w:pPr>
      <w:r>
        <w:t xml:space="preserve">Nghĩ tới đây, Tử Xuyên Tú liếc Mông Hãn một cái, lạnh lùng nói: “Tước gia, theo quan điểm của ngài thì Ma tộc cùng nhân loại đều là hậu duệ của chúng thần? Hừm!”.</w:t>
      </w:r>
    </w:p>
    <w:p>
      <w:pPr>
        <w:pStyle w:val="BodyText"/>
      </w:pPr>
      <w:r>
        <w:t xml:space="preserve">“Cũng không phải là tất cả Ma tộc, đại nhân”. Mông Hãn bề bộn giải thích nói: “Chỉ có Thần tộc tinh hoa, là hoàng tộc thôi”.</w:t>
      </w:r>
    </w:p>
    <w:p>
      <w:pPr>
        <w:pStyle w:val="BodyText"/>
      </w:pPr>
      <w:r>
        <w:t xml:space="preserve">“Như vậy vì sao chúng ta lại không hề quen biết nhau?”.</w:t>
      </w:r>
    </w:p>
    <w:p>
      <w:pPr>
        <w:pStyle w:val="BodyText"/>
      </w:pPr>
      <w:r>
        <w:t xml:space="preserve">“Chuyện này cũng không có gì kỳ quái đại nhân, chúng ta chỉ biết đến một đoạn rất ngắn trong lịch sử, có nhiều lắm bất trắc cùng thần bí, đã bị vùi chôn trong lịch sử cùng cỏ dại cát vàng...”.</w:t>
      </w:r>
    </w:p>
    <w:p>
      <w:pPr>
        <w:pStyle w:val="BodyText"/>
      </w:pPr>
      <w:r>
        <w:t xml:space="preserve">“Đủ rồi!”. Tử Xuyên Tú trầm thấp quát một tiếng, hắn một tay ấn kiếm, đột nhiên đứng dậy: “Chân tướng lịch sử như thế nào ta cũng không muốn tìm tòi nghiên cứu, nếu là lịch sử đã bị mất đi, như vậy cho nó tiếp tục mất đi cũng được! Ta chỉ cần biết, Ma tộc là địch nhân của loài người, các ngươi phá hoại nền văn minh cùng tài phú, còn có ý đồ chiếm lấy cả đại lục! Phàm là loài người, việc chúng ta muốn làm chỉ có một, chính là đem ngươi các ép cho đến chết, suy yếu, cuối cùng tiêu diệt hoàn toàn!”.</w:t>
      </w:r>
    </w:p>
    <w:p>
      <w:pPr>
        <w:pStyle w:val="BodyText"/>
      </w:pPr>
      <w:r>
        <w:t xml:space="preserve">Bị tiếng rống giận dữ của Tử Xuyên Tú kinh động, Tiêu Long nhanh chóng mang theo hai gã vệ binh chạy lên. Hắn không rõ xảy ra chuyện gì, chỉ là lấy thân thể bảo vệ Tử Xuyên Tú, đồng thời trợn mắt nhìn chằm chằm Mông Hãn. nguồn</w:t>
      </w:r>
    </w:p>
    <w:p>
      <w:pPr>
        <w:pStyle w:val="BodyText"/>
      </w:pPr>
      <w:r>
        <w:t xml:space="preserve">Đồng thời, các thân binh cũng đi theo lên đây, nhìn thấy không khí trở nên khẩn trương, bọn họ lập tức cũng bảo vệ Mông Hãn. Song phương giằng co cách đó vài thước, không ai nói chuyện, đủ nghe tiếng hô hấp nặng nề trong gió chậm rãi vang lên.</w:t>
      </w:r>
    </w:p>
    <w:p>
      <w:pPr>
        <w:pStyle w:val="BodyText"/>
      </w:pPr>
      <w:r>
        <w:t xml:space="preserve">Mông Hãn đẩy mấy Ma tộc vệ binh trước mặt ra, hắn đi về hướng Tử Xuyên Tú, nhưng Tiêu Long vô cùng nghiêm nghị chặn hắn lại, vì vậy hắn cứ đứng ở trước mặt Tử Xuyên Tú, lúc định mở miệng nói chuyện thì một trận ho khan kịch liệt cắt đứt lời hắn, hắn gập cong cả người, ho khan cực kỳ kịch liệt, làm cho người ta có cảm giác tê tâm liệt phế. Khi hắn ngẩng đầu lên, mái tóc bạc dài lòa xòa phủ trước trán, hắn kiệt lực tiến lại gần Tử Xuyên Tú, thanh âm hữu khí vô lực. Lúc này, Tử Xuyên Tú mới đột nhiên ý thức được, trước mắt y chính là một lão nhân đã hơn sáu mươi tuổi.</w:t>
      </w:r>
    </w:p>
    <w:p>
      <w:pPr>
        <w:pStyle w:val="BodyText"/>
      </w:pPr>
      <w:r>
        <w:t xml:space="preserve">“Đại nhân, mục đích cuối cùng của Tử Xuyên gia là tiêu diệt chúng tôi, chúng tôi thừa biết, thậm chí ngay cả Ca Đạt Hãn cũng rõ. Thần tộc đang rơi vào cảnh suy yếu nhất trên lịch sử, số lượng đã rơi xuống mức thấp nhất trong lịch sử rồi, mà chúng tôi thậm chí ngay cả đoàn kết nhất trí đối ngoại cũng làm không được. Thần tộc các bộ tộc còn đang tự giết lẫn nhau, còn có người lại hành động như tay sai của loài người đến chém giết tộc nhân của chính mình. Với lực lượng của Tử Xuyên, muốn tiêu diệt chúng tôi, cũng không phải là chuyện không làm được. Nhưng đại nhân, ngài nghĩ xem, khi nhân loại đã tiêu diệt thành công chúng tôi, thì còn lại cục diện gì?</w:t>
      </w:r>
    </w:p>
    <w:p>
      <w:pPr>
        <w:pStyle w:val="BodyText"/>
      </w:pPr>
      <w:r>
        <w:t xml:space="preserve">Đã không có Thần tộc, phiền thổ địa ngàn dặm kéo dài từ Đông Đại Hoang thẳng đến dưới Ngõa Luân thành này, ai sẽ thống trị? Trên mảnh đất thiếu vắng thế lực này, người nào sẽ thống trị toàn chúng tộc trên phiến quốc thổ rộng lớn này?”.</w:t>
      </w:r>
    </w:p>
    <w:p>
      <w:pPr>
        <w:pStyle w:val="BodyText"/>
      </w:pPr>
      <w:r>
        <w:t xml:space="preserve">Lúc này, tâm trí Tử Xuyên Tú rất hỗn loạn, lời vừa thốt ra khỏi miệng, hắn liền phát hiện chính mình đã phạm sai lầm lớn. Tiêu diệt Ma tộc, đây cố nhiên là cách nghĩ sau cùng của Tử Xuyên gia, nhưng lúc này, chính mình hoàn lại phải lợi dụng mâu thuẫn giữa các bộ lạc của Ma tộc mà trục lợi, điều này tuyệt không thể nói với Ma tộc. Đêm nay làm sao vậy, tinh thần hoảng hốt, chính mình lại phạm phải sai lầm sơ đẳng như vậy?</w:t>
      </w:r>
    </w:p>
    <w:p>
      <w:pPr>
        <w:pStyle w:val="BodyText"/>
      </w:pPr>
      <w:r>
        <w:t xml:space="preserve">Nếu để Mông Hãn truyền lời này ra ngoài, Viễn chinh quân sẽ trở thành kẻ thù chung của các bộ tộc Ma tộc.</w:t>
      </w:r>
    </w:p>
    <w:p>
      <w:pPr>
        <w:pStyle w:val="BodyText"/>
      </w:pPr>
      <w:r>
        <w:t xml:space="preserve">Hắn thuận miệng đáp: “Tất nhiên là loài người chúng ta!”.</w:t>
      </w:r>
    </w:p>
    <w:p>
      <w:pPr>
        <w:pStyle w:val="BodyText"/>
      </w:pPr>
      <w:r>
        <w:t xml:space="preserve">Mông Hãn lắc đầu: “Hai trăm năm sau, loài người có thể đứng ở đây, việc này vi thần có thể tin tưởng.</w:t>
      </w:r>
    </w:p>
    <w:p>
      <w:pPr>
        <w:pStyle w:val="BodyText"/>
      </w:pPr>
      <w:r>
        <w:t xml:space="preserve">Lần này trong chiến tranh, vì thần thấy được binh khí mới của loài người, đây là mười năm trước Thần tộc chưa từng gặp qua. Loài người tiến bộ thần tốc, khoa học kỹ thuật càng ngày càng cao, cuối cùng sẽ xuất hiện vũ khí uy lực vô cùng lớn được nhìn thấy trong ghi chép. Khi đó, vô luận người dã man người hay Thần tộc, cũng không còn là đối thủ của các ngài nữa.</w:t>
      </w:r>
    </w:p>
    <w:p>
      <w:pPr>
        <w:pStyle w:val="BodyText"/>
      </w:pPr>
      <w:r>
        <w:t xml:space="preserve">Nhưng trong vòng mười năm, tuyệt đối không thể. Bây giờ, loài người hoàn lại không thể ngăn cản người dã man tiến công, trong cận chiến chém giết, loài người binh lính sẽ như lũ sơn dương bị người dã man giết hại. Đã không có Thần tộc cản trở, từ Đông Đại Hoang người dã man sẽ trực tiếp đuổi giết đến chân núi Cổ Kỳ, bọn chúng chẳng những có bộ hành binh chủng, còn có đại bàng đang bay lượn trên bầu trời, núi non cùng Ngõa Luân Yếu Tắc của các bộ lạc Thần tộc sẽ ngăn không được bọn họ.</w:t>
      </w:r>
    </w:p>
    <w:p>
      <w:pPr>
        <w:pStyle w:val="BodyText"/>
      </w:pPr>
      <w:r>
        <w:t xml:space="preserve">Đại nhân, Thần tộc là chủng tộc trời sinh ra để chiến đấu, chỉ có chúng tôi mới có thể ngăn cản người dã man. Không, vi thần thậm chí cảm giác được, trời sinh Thần tộc ra chúng tôi chính là vì khắc chế người dã man nên tồn tại! Tiêu diệt chúng tôi, chưa chắc là phúc của loài người. Mấy ngàn năm nay, chúng tôi mặc dù gây không ít phiền toái cho loài người, nhưng chúng ta cũng giúp loài người ngăn chặn hắc triều người dã man tàn phá. Thần tộc đối với loài người là có công mà!</w:t>
      </w:r>
    </w:p>
    <w:p>
      <w:pPr>
        <w:pStyle w:val="BodyText"/>
      </w:pPr>
      <w:r>
        <w:t xml:space="preserve">Đại nhân, Thần tộc cùng nhân loại vốn là đồng căn đông nguyên, chúng ta cùng là bào huynh đệ cả! Đại nhân, xin mời khoan thứ Thần tộc, thương xót cho chúng tôi!”.</w:t>
      </w:r>
    </w:p>
    <w:p>
      <w:pPr>
        <w:pStyle w:val="BodyText"/>
      </w:pPr>
      <w:r>
        <w:t xml:space="preserve">Tử Xuyên Tú sửng sốt, lông mày hắn dán chặt vào nhau suy nghĩ hồi lâu, từ trong hàm răng buông ra một câu nói lạnh lùng: “Ngàn năm qua, Ma tộc đã tàn sát vô số người, còn dám nói có công cái gì? Bây giờ bị đánh bại lại tự xưng là cùng bào huynh đệ sao, năm 784 lúc phá Ngõa Luân quan, ta không hề thấy có người Ma tộc nào chạy tới nói là huynh đệ của ta!</w:t>
      </w:r>
    </w:p>
    <w:p>
      <w:pPr>
        <w:pStyle w:val="BodyText"/>
      </w:pPr>
      <w:r>
        <w:t xml:space="preserve">Mông Hãn, chúng ta có thể đánh bại các ngươi, như vậy hiển nhiên cũng có thể đánh bại người dã man đứng đằng sau các ngươi! Ma tộc cùng được, dã man người cùng được, thời kỳ các ngươi có thể tạo phúc đã qua đi, loài người đang hướng lên cường thịnh, xu thế không thể đỡ!”.</w:t>
      </w:r>
    </w:p>
    <w:p>
      <w:pPr>
        <w:pStyle w:val="BodyText"/>
      </w:pPr>
      <w:r>
        <w:t xml:space="preserve">Nói xong, hắn xoay người muốn chạy, phía sau vẫn vang lên tiếng Mông Hãn níu giữ: “Đại nhân xin dừng bước, vi thần có một cơ mật muốn đi gặp ngài bẩm báo, là về những người bảo vệ”.</w:t>
      </w:r>
    </w:p>
    <w:p>
      <w:pPr>
        <w:pStyle w:val="BodyText"/>
      </w:pPr>
      <w:r>
        <w:t xml:space="preserve">Tử Xuyên Tú đột nhiên xoay người: “Ngươi nói cái gì?”.</w:t>
      </w:r>
    </w:p>
    <w:p>
      <w:pPr>
        <w:pStyle w:val="BodyText"/>
      </w:pPr>
      <w:r>
        <w:t xml:space="preserve">“Vi thần không biết lai lịch người bảo vệ năm đó, nhưng vi thần lại biết bọn họ hôm nay ở nơi nào”.</w:t>
      </w:r>
    </w:p>
    <w:p>
      <w:pPr>
        <w:pStyle w:val="BodyText"/>
      </w:pPr>
      <w:r>
        <w:t xml:space="preserve">Tử Xuyên Tú kéo vạt áo Mông Hãn: “Ngươi nói đi!”.</w:t>
      </w:r>
    </w:p>
    <w:p>
      <w:pPr>
        <w:pStyle w:val="BodyText"/>
      </w:pPr>
      <w:r>
        <w:t xml:space="preserve">“Hôm nay, căn cứ của nghiên cứu vi thần, những người bảo vệ năm đó tới nay hơn phân nửa đã trở thành...”.</w:t>
      </w:r>
    </w:p>
    <w:p>
      <w:pPr>
        <w:pStyle w:val="BodyText"/>
      </w:pPr>
      <w:r>
        <w:t xml:space="preserve">Đột nhiên, Tử Xuyên Tú chỉ cảm thấy trong lòng chợt lóe lên điềm báo. Nhiều năm qua, loại trực giác linh mẫn này trên chiến trường đã cứu hắn nhiều lần, hắn không chút do dự phi thân ngã xuống mặt đất, lúc này ‘bộp’ một tiếng vang lên, hắn nghe thấy có mấy người đồng thời thất thanh kêu lên sợ hãi: “Á...”.</w:t>
      </w:r>
    </w:p>
    <w:p>
      <w:pPr>
        <w:pStyle w:val="BodyText"/>
      </w:pPr>
      <w:r>
        <w:t xml:space="preserve">Lúc Tử Xuyên Tú ngẩng đầu lên, hắn ngây dại, Mông Hãn vẫn như cũ đứng yên tại chỗ, trên ngực hắn cắm một thanh bạch vũ tiễn thật sâu, vũ mao trên mũi tên vẫn còn đang có chút mà rung động. Nhìn vẻ mặt Mông Hãn, hắn giống vẫn không rõ đã xảy ra chuyện gì, thừ người ra mà nhìn Tử Xuyên Tú, thậm chí còn hướng Tử Xuyên Tú cười cười.</w:t>
      </w:r>
    </w:p>
    <w:p>
      <w:pPr>
        <w:pStyle w:val="BodyText"/>
      </w:pPr>
      <w:r>
        <w:t xml:space="preserve">Chúng vệ binh giận dữ hét: “Thích khách!”.</w:t>
      </w:r>
    </w:p>
    <w:p>
      <w:pPr>
        <w:pStyle w:val="BodyText"/>
      </w:pPr>
      <w:r>
        <w:t xml:space="preserve">“Là người Mông Cổ! Bắt lấy hắn, hắn phóng ám tiễn mưu hại Tước gia!”.</w:t>
      </w:r>
    </w:p>
    <w:p>
      <w:pPr>
        <w:pStyle w:val="BodyText"/>
      </w:pPr>
      <w:r>
        <w:t xml:space="preserve">Tiếng bước chân cấp tốc vang lên, Mông Hãn cùng Tử Xuyên Tú và những vệ binh của Tử Xuyên Tú đều hướng sườn núi hạ đánh tới.</w:t>
      </w:r>
    </w:p>
    <w:p>
      <w:pPr>
        <w:pStyle w:val="BodyText"/>
      </w:pPr>
      <w:r>
        <w:t xml:space="preserve">Tử Xuyên Tú đưa tay ra đỡ Mông Hãn: “Tước gia, ngươi không sao chớ? Tước gia, hãy cố gắng! Quân y lập tức sẽ tới ngay!”.</w:t>
      </w:r>
    </w:p>
    <w:p>
      <w:pPr>
        <w:pStyle w:val="BodyText"/>
      </w:pPr>
      <w:r>
        <w:t xml:space="preserve">Lúc này, máu tươi đỏ sẫm chậm rãi từ trong miệng Mông Hãn chảy ra, cả thân hình hắn chậm rãi yếu đuối, Tử Xuyên Tú cùng Mông Hãn vệ binh đội trưởng đồng thời đỡ lấy hắn, để hắn chậm rãi nằm xuống, miệng Mông Hãn mấp máy, thanh âm trở nên rất yếu ớt: “Đại... Thương xót Thần tộc... Khoan thứ... Bọn họ trở thành, trở thành...”. Thanh âm của hắn càng ngày càng nhỏ, giống như chính tính mạng của hắn đang từng chút một theo tiếng nói từ trong miệng rời đi.</w:t>
      </w:r>
    </w:p>
    <w:p>
      <w:pPr>
        <w:pStyle w:val="BodyText"/>
      </w:pPr>
      <w:r>
        <w:t xml:space="preserve">“Được rồi, Tước gia, ngươi phải kiên trì! Ngươi sẽ không sao đâu, vết thương nhẹ mà thôi! Chỉ là ngoài da thôi!”.</w:t>
      </w:r>
    </w:p>
    <w:p>
      <w:pPr>
        <w:pStyle w:val="BodyText"/>
      </w:pPr>
      <w:r>
        <w:t xml:space="preserve">Đồng tử Mông Hãn đã co lại, nhưng vẫn như cũ chăm chú nhìn Tử Xuyên Tú, ánh mắt tràn ngập ý cầu khẩn, đầu hắn đầy mồ hôi giống như có rất nhiều lời muốn nói, nhưng trong miệng không ngừng tuôn ra từng luồng máu tươi đã ngăn chặn yết hầu của hắn, làm cho hắn nghẹn ngào khó thốt thành lời.</w:t>
      </w:r>
    </w:p>
    <w:p>
      <w:pPr>
        <w:pStyle w:val="BodyText"/>
      </w:pPr>
      <w:r>
        <w:t xml:space="preserve">Tử Xuyên Tú vội vàng kề lỗ tai vào sát miệng hắn vừa, giữa tiếng thở đốc nặng nề, hắn nghe được hai chữ cuối cũng không ngắt quãng: “... Hoàng tộc....”.</w:t>
      </w:r>
    </w:p>
    <w:p>
      <w:pPr>
        <w:pStyle w:val="BodyText"/>
      </w:pPr>
      <w:r>
        <w:t xml:space="preserve">Một lúc lâu, không còn có thanh âm nào khác đi ra, chỉ có gió núi vù vù thổi qua bên tai, lồng ngực Mông Hãn từ từ mất đi hơi ấm.</w:t>
      </w:r>
    </w:p>
    <w:p>
      <w:pPr>
        <w:pStyle w:val="Compact"/>
      </w:pPr>
      <w:r>
        <w:t xml:space="preserve">“Lão gia!”. Đội trưởng Mông Hãn thân binh hét thảm một tiếng, ôm lấy thi thể Mông Hãn khóc sướt, tiếng khóc theo gió núi thổi đi xa xa Tử Xuyên Tú chậm rãi đứng thẳng dậy, thất hồn lạc phách.</w:t>
      </w:r>
      <w:r>
        <w:br w:type="textWrapping"/>
      </w:r>
      <w:r>
        <w:br w:type="textWrapping"/>
      </w:r>
    </w:p>
    <w:p>
      <w:pPr>
        <w:pStyle w:val="Heading2"/>
      </w:pPr>
      <w:bookmarkStart w:id="263" w:name="chương-5-2"/>
      <w:bookmarkEnd w:id="263"/>
      <w:r>
        <w:t xml:space="preserve">241. Chương 5</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5</w:t>
      </w:r>
    </w:p>
    <w:p>
      <w:pPr>
        <w:pStyle w:val="BodyText"/>
      </w:pPr>
      <w:r>
        <w:t xml:space="preserve">Chương 5</w:t>
      </w:r>
    </w:p>
    <w:p>
      <w:pPr>
        <w:pStyle w:val="BodyText"/>
      </w:pPr>
      <w:r>
        <w:t xml:space="preserve">Nhóm dịch: Tú Xuyên</w:t>
      </w:r>
    </w:p>
    <w:p>
      <w:pPr>
        <w:pStyle w:val="BodyText"/>
      </w:pPr>
      <w:r>
        <w:t xml:space="preserve">Nguồn: Vipvandan</w:t>
      </w:r>
    </w:p>
    <w:p>
      <w:pPr>
        <w:pStyle w:val="BodyText"/>
      </w:pPr>
      <w:r>
        <w:t xml:space="preserve">“Trên sử sách, mãnh sư của vương quốc Ma tộc mới đầu lao thẳng về hướng Ngõa Luân, lấy xu thế sét đánh ngang tai mà hạ thành Ngõa Luân, sau đó nó nhảy vào nội địa Đông Nam Tử Xuyên gia, ăn tươi nuốt sống bộ đội tinh nhuệ của Tử Xuyên gia quốc phòng ngự tổng do trưởng quan Tư Đặc Lâm làm Thống soái, sau đó nó lại dùng móng vuốt sắc nhọn đánh về phía Đế Đô, nhưng tại đây, tuy bị bộ đội thủ vệ Đế Đô đâm một kích vào đầu, nhưng nó vẫn rít gào mà lùi bước xuống, nó cũng điên cuồng như loài dã thú, tại bờ sông Ngõa Niết trong lúc hoảng loạn thối lui, đột nhiên quay đầu từ Đế Đô chuyển hướng về Tây Bắc, đánh về phía Lưu Phong Sương, kết quả tự chịu diệt vong”.</w:t>
      </w:r>
    </w:p>
    <w:p>
      <w:pPr>
        <w:pStyle w:val="BodyText"/>
      </w:pPr>
      <w:r>
        <w:t xml:space="preserve">“Mà dưới bút tích của các học giả lịch sử, dường như chỉ có loài người đấu tranh mới là anh dũng, dường như Tắc Nội Á chúng ta bị xem như quái vật sắt thép, sẽ không chảy máu, sẽ không chịu lanh chịu đói, bởi vậy chúng ta dù có đạt được thành tựu thật lớn cũng đều không quan trọng. Như loài người thường nói, người thắng là người viết lại lịch sử, nhưng ngay lúc bọn họ dùng những từ tảo thi ca hoa lệ phô thiên cái địa ca ngợi thắng lợi miễn cưỡng mới có lấy được đó của mình, loài người lại đang bất tri bất giác ca ngợi chúng ta, không tới chín mươi vạn Thần tộc chiến sĩ, cầm những vũ khí thủ công đơn sơ nhất, chúng ta vẫn đối kháng được Tử Xuyên, Lưu Phong liên hợp với khoảng gần ba trăm vạn binh lính loài người, còn chưa tính đến năm mươi vạn bán thú nhân binh lính ngu xuẩn bị Tử Xuyên Tú vô sỉ đầu độc, lại càng không muốn nói tới nhân khẩu khủng bố ba tỷ người sau lưng bọn họ cùng lực lượng sản xuất công nghiệp kinh người. Mà kết quả, chúng ta thiếu chút nữa đã thắng được trận chiến bá quyền khuấy động cả đại lục này!”.</w:t>
      </w:r>
    </w:p>
    <w:p>
      <w:pPr>
        <w:pStyle w:val="BodyText"/>
      </w:pPr>
      <w:r>
        <w:t xml:space="preserve">“Nếu không phải phát sinh vài sự kiện ngẫu nhiên, nếu không phải bộ đội phụ trợ do dự cùng bội phản, nếu không phải chúng ta gặp phải chính là tập hợp tướng lãnh kiệt xuất nhất trong lịch sử Tử Xuyên gia cùng Lưu Phong gia, thì trận chiến này kết quả sẽ khác đi nhiều rồi!”.</w:t>
      </w:r>
    </w:p>
    <w:p>
      <w:pPr>
        <w:pStyle w:val="BodyText"/>
      </w:pPr>
      <w:r>
        <w:t xml:space="preserve">“Nếu đội dự bị cuối cùng do Tạp Đốn thân vương tập kết có thể ra tay sớm một ngày, kết quả thắng lợi tại Ba Đan hội chiến sẽ phải sửa lại”.</w:t>
      </w:r>
    </w:p>
    <w:p>
      <w:pPr>
        <w:pStyle w:val="BodyText"/>
      </w:pPr>
      <w:r>
        <w:t xml:space="preserve">“Nếu không phải Lưu Phong Sương đột nhiên xuất binh, vào tháng sáu năm 784, sau khi Diệp Nhĩ Mã tướng quân phá được Đán Nhã, sẽ đánh tan quân đội chỉ huy trung khu của Tử Xuyên gia”.</w:t>
      </w:r>
    </w:p>
    <w:p>
      <w:pPr>
        <w:pStyle w:val="BodyText"/>
      </w:pPr>
      <w:r>
        <w:t xml:space="preserve">“Nếu không phải Mông Hãn trong Đế Đô hội chiến hành động tham lam ngu xuẩn, quân ta tuyệt sẽ không lâm vào vòng vây của Đế Lâm mà tổn thất lượng binh lực quý giá lớn như vậy, ba mươi vạn sĩ tốt cường tráng nhất, thuần thục nhất cùng táng thân trong biển lửa Đế Đô, ảnh hưởng đến chiến sự sau này, xu thế tiến công của quân ta đã yếu đi rất nhiều”.</w:t>
      </w:r>
    </w:p>
    <w:p>
      <w:pPr>
        <w:pStyle w:val="BodyText"/>
      </w:pPr>
      <w:r>
        <w:t xml:space="preserve">“Tháng 6 năm 784, chúng ta từng đến gần thắng lợi vô hạn, bệ hạ cường hãn nắm giữ khoảng cách thắng lợi, nhưng chỉ trong một đêm mỏng manh...”.</w:t>
      </w:r>
    </w:p>
    <w:p>
      <w:pPr>
        <w:pStyle w:val="BodyText"/>
      </w:pPr>
      <w:r>
        <w:t xml:space="preserve">“Tướng quân”. Thân binh từ ngoài cửa tiến vào, Vân Thiển Tuyết dừng bút, hắn cung kính nói: “Bệ hạ triệu tập ngài”.</w:t>
      </w:r>
    </w:p>
    <w:p>
      <w:pPr>
        <w:pStyle w:val="BodyText"/>
      </w:pPr>
      <w:r>
        <w:t xml:space="preserve">“Biết rồi”. Vân Thiển Tuyết từ án thượng ngẩng đầu lên, cẩn thận khép sách lại, dùng một sợi đây mảnh cột chặt lại. Thân binh khó hiểu nhìn Vân Thiển Tuyết, hắn không rõ, đại quân loài người đã tới gần, vương quốc Phò mã thân vương như thế nào mà còn có thời gian viết văn chương? Nếu có công phu, nên đi thao luyện binh mã chuẩn bị cùng nhân loại quyết chiến thì tốt hơn.</w:t>
      </w:r>
    </w:p>
    <w:p>
      <w:pPr>
        <w:pStyle w:val="BodyText"/>
      </w:pPr>
      <w:r>
        <w:t xml:space="preserve">Thậm chí chính Vân Thiển Tuyết cũng không biết, chính mình vì sao có thôi thúc mãnh liệt như vậy, muốn đem trận chiến tranh vừa qua ghi lại tất cả? Hoặc là, chính mình đã ý thức được, ngày tàn của Tắc Nội Á tộc không còn xa, phải tranh thủ thời gian để lại chút đồ vật cho lịch sử sao?</w:t>
      </w:r>
    </w:p>
    <w:p>
      <w:pPr>
        <w:pStyle w:val="BodyText"/>
      </w:pPr>
      <w:r>
        <w:t xml:space="preserve">“Bệ hạ ở nơi nào?”.</w:t>
      </w:r>
    </w:p>
    <w:p>
      <w:pPr>
        <w:pStyle w:val="BodyText"/>
      </w:pPr>
      <w:r>
        <w:t xml:space="preserve">“Bệ hạ đang ở trong điện đợi ngài”.</w:t>
      </w:r>
    </w:p>
    <w:p>
      <w:pPr>
        <w:pStyle w:val="BodyText"/>
      </w:pPr>
      <w:r>
        <w:t xml:space="preserve">Từ sau khi Tạp Đan đăng cơ, phu thê Vân Thiển Tuyết đã chuyển vào sống trong hoàng cung, Vân Thiển Tuyết chung quy cảm giác được, so với cung điện trang nghiêm âm lạnh uy nghi này, công chúa phủ trước đây dường như thoải mái hơn một chút.</w:t>
      </w:r>
    </w:p>
    <w:p>
      <w:pPr>
        <w:pStyle w:val="BodyText"/>
      </w:pPr>
      <w:r>
        <w:t xml:space="preserve">Vân Thiển Tuyết đi ra cửa, đúng lúc mặt trời lặn, ánh mặt trời chiếu rọi lên thân những cột đá cẩm thạch sơn đen, từ cột lại phát ra ánh sáng chói lóa màu đen quang mang, những phù điêu được điêu khắc tinh xào gắn trên vách tường, hành lang thật dài nhìn không thấy điểm cuối, cứ mỗi năm bước lại có một vệ binh cầm đao đứng trang nghiêm.</w:t>
      </w:r>
    </w:p>
    <w:p>
      <w:pPr>
        <w:pStyle w:val="BodyText"/>
      </w:pPr>
      <w:r>
        <w:t xml:space="preserve">Khi đi qua hành lang, những vệ binh trang nghiêm chăm chú nhìn về phía Vân Thiển Tuyết, Vân Thiển Tuyết cũng dùng ánh mắt nghiêm túc mà đáp lễ, từ sau khi Tạp Đan đăng cơ, đoàn hộ vệ hoàng cung mới đều là do Vũ Lâm quân tổ kiến thành, toàn bộ đơn vị quân đội do con cháu Tắc Nội Á quý tộc tạo thành này đều do một tay Vân Thiển Tuyết đưa về làm thân binh, bọn họ đảm nhiệm vị trí hoàng cung cận vệ.</w:t>
      </w:r>
    </w:p>
    <w:p>
      <w:pPr>
        <w:pStyle w:val="BodyText"/>
      </w:pPr>
      <w:r>
        <w:t xml:space="preserve">Không nghi ngờ gì, binh sĩ Vũ Lâm quân là tinh hoa của vương quốc, bọn họ tháo vát cường tráng, trung thành dũng cảm. Nhưng nhìn bọn họ, Vân Thiển Tuyết luôn không tự chủ được mà nhớ tới, vị trí mà họ đang đứng từng thuộc về những binh lính khác, đội quân do những thanh niên cao ráo có chiều cao trên hai mét lãnh đạm tổ hợp thành, tiếng hô xé gió của hoàng gia cận vệ hành trình cùng những linh hồn gào thét đến nay còn đang vương vất trên cao nguyên ngoại ô Ba Đan.</w:t>
      </w:r>
    </w:p>
    <w:p>
      <w:pPr>
        <w:pStyle w:val="BodyText"/>
      </w:pPr>
      <w:r>
        <w:t xml:space="preserve">Đúng vậy, kết thúc, vô luận là cận vệ hành trình hay là cường đạo đế quốc ngày xưa, hôm nay cũng đã giống như mặt trời đang rơi dần xuống phía tây, đi đến điểm tận cùng.</w:t>
      </w:r>
    </w:p>
    <w:p>
      <w:pPr>
        <w:pStyle w:val="BodyText"/>
      </w:pPr>
      <w:r>
        <w:t xml:space="preserve">Đi qua một loạt những cột trụ tròn màu đen to lớn xếp thẳng hàng, đến cổng thành cao lớn, hắn ngừng cước bộ, nhìn khối điêu khắc hình sư tử thật lớn rất sống động trên đỉnh đầu, Vân Thiển Tuyết trong lòng dâng lên một nỗi bi thương, hắn sửa sang lại xiêm y, theo thị vệ nhanh chóng đi vào.</w:t>
      </w:r>
    </w:p>
    <w:p>
      <w:pPr>
        <w:pStyle w:val="BodyText"/>
      </w:pPr>
      <w:r>
        <w:t xml:space="preserve">Trong cung điện hoàng hôn, hắn vừa nhìn đã thấy Tạp Đan, thê tử của mình đang ngồi trên bảo tọa thật lớn làm bằng ngọc đen, sắc mặt bình tĩnh, so với bảo tọa cứng rắn mà lanh như băng, vóc người nhỏ bé mảnh dẻ của nàng dường như không cân đối.</w:t>
      </w:r>
    </w:p>
    <w:p>
      <w:pPr>
        <w:pStyle w:val="BodyText"/>
      </w:pPr>
      <w:r>
        <w:t xml:space="preserve">Vương quốc tân nhậm Hắc Hà Tổng đốc A Mục Đại hầu tước đang thấp giọng nói gì đó với nàng, phía sau còn mấy võ tướng đang đứng, quý tộc cùng chúng thần đứng ở hai bên đưa mắt nhìn, Vân Thiển Tuyết thấy nội chính đại thần Áo Tư Lỗ hầu tước, Đông Đại Hoang Tổng đốc Duy Vũ Na hầu tước v.v... văn thần võ tướng đang ngồi đều là những nhân vật có ảnh hương lớn trong Tắc Nội Á tộc.</w:t>
      </w:r>
    </w:p>
    <w:p>
      <w:pPr>
        <w:pStyle w:val="BodyText"/>
      </w:pPr>
      <w:r>
        <w:t xml:space="preserve">Nghe thấy tiếng bước chân của Vân Thiển Tuyết, Tạp Đan ngẩng đầu lên, các võ tướng cũng đều quay đầu lại.</w:t>
      </w:r>
    </w:p>
    <w:p>
      <w:pPr>
        <w:pStyle w:val="BodyText"/>
      </w:pPr>
      <w:r>
        <w:t xml:space="preserve">“Vi thần tham kiến bệ hạ!”.</w:t>
      </w:r>
    </w:p>
    <w:p>
      <w:pPr>
        <w:pStyle w:val="BodyText"/>
      </w:pPr>
      <w:r>
        <w:t xml:space="preserve">Hai người tuy là vợ chồng chi thân, nhưng trước mặt những thần tử khác, vẫn như ngày xưa tham kiến tiên hoàng Tạp Đặc, Vân Thiển Tuyết khuỵu gối, cung kính mà cúi đầu.</w:t>
      </w:r>
    </w:p>
    <w:p>
      <w:pPr>
        <w:pStyle w:val="BodyText"/>
      </w:pPr>
      <w:r>
        <w:t xml:space="preserve">Tạp Đan gật đầu với Vân Thiển Tuyết: “Vũ Lâm khanh bình thân, A Mục khanh mới từ tiền tuyến trở về, có quân tình mới nhất, Vũ Lâm khanh ngươi cũng cùng nghe đi”.</w:t>
      </w:r>
    </w:p>
    <w:p>
      <w:pPr>
        <w:pStyle w:val="BodyText"/>
      </w:pPr>
      <w:r>
        <w:t xml:space="preserve">“Tuân mệnh bệ hạ. Tước gia, Tử Xuyên quân đi tới đâu rồi?”.</w:t>
      </w:r>
    </w:p>
    <w:p>
      <w:pPr>
        <w:pStyle w:val="BodyText"/>
      </w:pPr>
      <w:r>
        <w:t xml:space="preserve">Tại Ma thần hoàng trước mặt, A Mục Đại hướng Vân Thiển Tuyết gật đầu thay lời chào hỏi: “Hồi bẩm bệ hạ, thân vương Điện hạ, quân loài người đã đến Ngõa Ân Tư Tháp, cũng đóng quân ở nơi này. Sứ giả chúng ta phái đi Á Côn tộc cũng phải trở về cùng lễ tặng, Á Ca Mễ đã khuất phục loài người”.</w:t>
      </w:r>
    </w:p>
    <w:p>
      <w:pPr>
        <w:pStyle w:val="BodyText"/>
      </w:pPr>
      <w:r>
        <w:t xml:space="preserve">Vân Thiển Tuyết cùng Tạp Đan nhìn nhau, cũng thấy được nỗi thất vọng trong mắt đối phương, Á Côn tộc là bình phong cuối cùng của Tắc Nội Á tộc, đối với Á Ca Mễ, Tạp Đan vốn có kỳ vọng rất lớn. Á Ca Mễ mặc dù cũng từng phản bội Ma Thần Hoàng Tạp Đặc, nhưng hắn hết sức kiêu ngạo, có ý thức mãnh liệt về Thần tộc, Tạp Đan vốn kỳ vọng hắn có thể xuất phát từ lòng căm hận đối loài người ác độc mà đứng bên cạnh người Tắc Nội Á. Nhưng bây giờ xem ra, Á Ca Mễ mặc dù kiêu ngạo, nhưng không cuồng vọng đến nỗi mất đi tình trạng lý trí, chỉ cần đánh nhau cùng loài người một trận, hắn liền lập tức ý thức được song phương thực lực tồn tại chênh lệch quá lớn, ngoan ngoãn mà đầu hàng.</w:t>
      </w:r>
    </w:p>
    <w:p>
      <w:pPr>
        <w:pStyle w:val="BodyText"/>
      </w:pPr>
      <w:r>
        <w:t xml:space="preserve">Á Ca Mễ khuất phục, minh hữu cuối cùng của Tắc Nội Á tộc cũng mất đi, bọn họ bị vây vào vị trí cô lập không ai giúp.</w:t>
      </w:r>
    </w:p>
    <w:p>
      <w:pPr>
        <w:pStyle w:val="BodyText"/>
      </w:pPr>
      <w:r>
        <w:t xml:space="preserve">“Tước gia, thám tử có hồi báo sao? Loài người thực lực thểnào?”.</w:t>
      </w:r>
    </w:p>
    <w:p>
      <w:pPr>
        <w:pStyle w:val="BodyText"/>
      </w:pPr>
      <w:r>
        <w:t xml:space="preserve">“Thân vương Điện hạ loài người quân dung hết sức cường thịnh! Căn cứ theo báo cáo, loài người lần này cưỡi ngựa tiến vào, binh mã đạt đến hơn bốn mươi vạn, chúng ta tận mắt nhìn thấy một số sư đoàn, tinh nhuệ cường hãn có thể nói trên đời vô song. Ngoài ra, có báo cáo nói, loài người lần này tiến quân mang theo rất nhiều trang bị trọng hình, bọn họ dùng xe ngựa khổng lồ để vận tải, đội xe dùng kị binh hộ vệ, đội xe dừng gần bên cấm địa của Thần tộc, một khi đến gần vệ binh cấm địa sẽ lập tức dùng tên bắn chết, trước đó không gia tăng cảnh cáo. Theo đánh giá của chúng thần, trên xe ngựa vận tải rất có thể là nỗ cơ, đầu thạch xa cùng các viễn trình vũ khí chúng ta từng gặp tại Đế Đô.</w:t>
      </w:r>
    </w:p>
    <w:p>
      <w:pPr>
        <w:pStyle w:val="BodyText"/>
      </w:pPr>
      <w:r>
        <w:t xml:space="preserve">Trước mắt chúng ta đã dọ thám biết được phiên hiệu của bộ đội địch nhân như sau: Đông Nam kị binh đệ nhất quân, Đông Nam trọng binh thiết kị đệ nhất sư, Đông Nam trọng binh thiết kị đệ nhị sư đoàn, Gia Sơn trọng bộ binh sư, Tây Bắc phiếu kị binh sư đoàn, Trung Ương quân Bất Tử Sư, Viễn Đông Tú Chữ Doanh, Viễn Đông đệ ngũ, đệ lục, đệ thất bán thú nhân đoàn đội, Long Nhân cận vệ đoàn đội...”.</w:t>
      </w:r>
    </w:p>
    <w:p>
      <w:pPr>
        <w:pStyle w:val="BodyText"/>
      </w:pPr>
      <w:r>
        <w:t xml:space="preserve">Nghe A Mục Đại báo cáo số hiệu của từng bộ đội, Vân Thiển Tuyết không kìm được mà chùng lòng xuống, hắn cùng loài người đã đánh qua vô số trận, đương nhiên biết về bộ đội phiên hiệu có ý nghĩa chiến thuật gì.</w:t>
      </w:r>
    </w:p>
    <w:p>
      <w:pPr>
        <w:pStyle w:val="BodyText"/>
      </w:pPr>
      <w:r>
        <w:t xml:space="preserve">“Viễn chinh quân trước mắt có hướng đi gì?”.</w:t>
      </w:r>
    </w:p>
    <w:p>
      <w:pPr>
        <w:pStyle w:val="BodyText"/>
      </w:pPr>
      <w:r>
        <w:t xml:space="preserve">“Từ sau khi quân loài người vào Ngõa Âu Tư Tháp, bọn họ cứ dừng bước như vậy, không tiếp tục đi tới. Rất có thể, là do chiến thuật hù dọa của chúng ta có tác dụng”.</w:t>
      </w:r>
    </w:p>
    <w:p>
      <w:pPr>
        <w:pStyle w:val="BodyText"/>
      </w:pPr>
      <w:r>
        <w:t xml:space="preserve">Lúc đang nghe về quy mô xâm chiếm của Viễn chinh quân loài người bèn phía tây, Đông Đại Hoang cảnh bị đội lại mang tới tin dữ, người dã man có dấu hiệu bị kích động, rất có thể xuất hiện hắc triều! Khi đó, Vân Thiển Tuyết thật sự chỉ muốn treo cổ, mình mới vừa lên đài phụ chính, toàn gặp phải chuyện xui xẻo!</w:t>
      </w:r>
    </w:p>
    <w:p>
      <w:pPr>
        <w:pStyle w:val="BodyText"/>
      </w:pPr>
      <w:r>
        <w:t xml:space="preserve">Bình thường, người dã man mặc dù hung hãn, nhưng đều là kiếm ăn trong phạm vi địa bàn của mình, trừ phi là Ma tộc tiến nhập Đông Đại Hoang xâm phạm địa bàn của bọn họ, nếu không bọn họ rất ít khi chủ động vượt qua địa giới của Ma tộc. Nếu ngẫu nhiên chỉ có một hai người vượt biên, thì quốc cảnh thủ bị đội tại biên cảnh có thể đối phó được.</w:t>
      </w:r>
    </w:p>
    <w:p>
      <w:pPr>
        <w:pStyle w:val="BodyText"/>
      </w:pPr>
      <w:r>
        <w:t xml:space="preserve">Nhưng đụng phải hắc triều của người dã man, đó lại là chuyện khác. Trong lúc hắc triều, người dã man trở nên cực kỳ thích đi xâm lược và công kích, họ kết bè lập đội xông vào thảo nguyên Đông Đại Hoang tìm thức ăn, cực kỳ khủng bố. Hắc triều bình thường sẽ duy trì liên tục trong thời gian nửa năm tới một năm, lan đến phạm vi trải rộng cả Đông bộ vương quốc. Người dã man giết chóc chung quanh, tàn sát thành thị, hương trấn, hủy diệt sinh linh. Hắc triều đi qua, thường thường chỉ còn lại trời xanh cùng đất đen.</w:t>
      </w:r>
    </w:p>
    <w:p>
      <w:pPr>
        <w:pStyle w:val="BodyText"/>
      </w:pPr>
      <w:r>
        <w:t xml:space="preserve">Trên thần điển có ghi chép rất nhiều về sự kiện hắc triều, trong sáu trăm năm, ghi chép được ba mươi hai lần hắc triều, người dã man xâm lấn vương quốc từ mấy ngàn đến mấy vạn không đồng đều, mỗi lần đều bị toàn thể các bộ tộc Thần tộc động viên chống đỡ, ba mươi hai lần xảy ra bạo loạn, có hai mươi lăm lần ngăn chặn thành công, có bảy lần ngăn chặn thất bại.</w:t>
      </w:r>
    </w:p>
    <w:p>
      <w:pPr>
        <w:pStyle w:val="BodyText"/>
      </w:pPr>
      <w:r>
        <w:t xml:space="preserve">Ngăn chặn thất bại thì không cần phải nói, sinh linh đồ thán chết vô số, cho dù có thể ngăn chặn thành công, bộ đội tham chiến cũng phải trả giá thảm trọng, nhất là đội cảnh binh biên giới tại đệ nhất tuyến, trực tiếp đối mặt với người dã man bạo loạn, toàn quân bị diệt vong là chuyện bình thường.</w:t>
      </w:r>
    </w:p>
    <w:p>
      <w:pPr>
        <w:pStyle w:val="BodyText"/>
      </w:pPr>
      <w:r>
        <w:t xml:space="preserve">Khiến Ma Thần Hoàng cực kỳ buồn bực chính là, mặc dù xảy ra nhiều lần hắc triều như vậy, nhưng vương quốc đến nay chưa từng có thể tìm tòi nghiên cứu ra nguyên nhân, người dã man cùng Thần tộc xưa nay nước sông không phạm nước giếng, tại sao lại đột nhiên trở nên cuồng bạo như thế?</w:t>
      </w:r>
    </w:p>
    <w:p>
      <w:pPr>
        <w:pStyle w:val="BodyText"/>
      </w:pPr>
      <w:r>
        <w:t xml:space="preserve">Không hề có đầu hiệu nào báo trước sẽ có hắc triều, sau đó cũng không cách gì điều tra được nguyên nhân, hơn nữa chu kỳ cũng hoàn toàn không có quy luật có khi trong thời gian dài gần trăm năm đều là gió êm sóng lặng, nhưng cũng có khi chỉ trong mấy năm liên tục phát sinh ba lần, căn bản không thể nào đề phòng. Trăm năm nay, các Thần tộc học giả đã đưa ra rất nhiều dạng lý luận cùng giải thích, có người cho rằng điều này có liên quan đến Đông Đại Hoang thảo nguyên thực vật khuyết thiếu, có người cho răng việc này có liên quan đến chu kỳ trăng tròn khuyết biến hóa, có người cho rằng có liên quan đến kỳ sinh sản của người dã man, các loại thuyết pháp rất nhiều, dường như cũng đều rất có đạo lý, đáng tiếc chính là, đến nay không có học thuyết nào có thể chuẩn đoán chính xác hắc triều lần tới sẽ phát sinh khi nào.</w:t>
      </w:r>
    </w:p>
    <w:p>
      <w:pPr>
        <w:pStyle w:val="BodyText"/>
      </w:pPr>
      <w:r>
        <w:t xml:space="preserve">Thượng nhiệm Ma thần hoàng, bệ hạ Tạp Đặc vĩ đại tại vị hơn hai mươi năm, khi ông ta tại thượng, vương quốc binh cường mã tráng cao thủ nhiều như mây, khi đó vương quốc cũng có đủ lực lượng đánh lui bất cứ kể xâm lược nào. Nhưng khi đó, người dã man nhưng có chút nào động thái lạ nào, nhưng khi Tạp Đan mới vừa đăng cơ, sau khi vương quốc vừa trải qua tai nạn thảm bại, người dã man đáng chết lại muốn gây chuyện vào lúc này!</w:t>
      </w:r>
    </w:p>
    <w:p>
      <w:pPr>
        <w:pStyle w:val="BodyText"/>
      </w:pPr>
      <w:r>
        <w:t xml:space="preserve">Sau khi nghe Đông Đại Hoang quốc cảnh thủ bị đội phó cấp báo hắc triều trưng điềm, Vân Thiển Tuyết cả kinh đánh rơi cả bút xuống đất. Bây giờ, ngăn cản loài người còn không kịp, lấy đâu ra bộ đội dư thừa để phái đi chém giết tiêu hao bọn quái vật dã man này?</w:t>
      </w:r>
    </w:p>
    <w:p>
      <w:pPr>
        <w:pStyle w:val="BodyText"/>
      </w:pPr>
      <w:r>
        <w:t xml:space="preserve">Nhưng tân thượng nhiệm Ma Thần Hoàng không hề kinh động, ngày hôm đó Tạp Đan liền đưa ra quyết định, toàn bộ đội biên cảnh thủ bị rút lui về Ma Thần bảo, bỏ lại biên cảnh tuyến Đông Đại Hoang. Đồng thời, nàng ra lệnh Đông bộ vương quốc các điểm tụ hợp Tắc Nội Á tộc toàn bộ thu nhỏ lại, bỏ lại hương trấn cùng những thành nhỏ, cư dân cùng cảnh bị đội đang đóng quân các nơi cùng co cụm về Ma Thần bảo, Ngõa Na, Ni Tư tháp, cùng những thành lớn có phòng ngự chắc chắn, thực hiện chiêu vườn không nhà trống, thu thập lương thảo, chuẩn bị sẵn sàng tình trạng bị vây thành trường kỳ.</w:t>
      </w:r>
    </w:p>
    <w:p>
      <w:pPr>
        <w:pStyle w:val="BodyText"/>
      </w:pPr>
      <w:r>
        <w:t xml:space="preserve">“Chiến thuật hù dọa”? Vân Thiển Tuyết chỉ biết cười khổ, phương pháp thấy đánh không lại liền trốn vào trong thành này nên gọi là “chiến thuật đà điểu” thì thích hợp hơn, theo cách nghĩ của Tạp Đan, tốt nhất là khi Viễn chinh quân đến tấn công Ma Thần bảo sẽ tao ngộ hắc triều của người dã man, song phương ngươi sống ta chết, đồng quy vu tận, đó là kết cục tuyệt diệu nhất.</w:t>
      </w:r>
    </w:p>
    <w:p>
      <w:pPr>
        <w:pStyle w:val="BodyText"/>
      </w:pPr>
      <w:r>
        <w:t xml:space="preserve">“Chư vị đại nhân, tình thế hết sức nghiêm trọng!”. Nhìn các vị lãnh đạo cấp cao Tắc Nội Á đang ngồi, Tạp Đan ấm áp nói: “Bị Viễn chinh quân của loài người cùng người dã man hai mặt giáp công, Thần tộc các tộc cũng từ bỏ chúng ta, chúng ta sẽ gặp phải gian nan khổ chiến, hai kẻ địch sắp đến đều rất cường đại, nhưng bọn họ sẽ không phối hợp cùng nhau, từ mâu thuẫn giữa bọn họ cầu lấy một đường sinh cơ, đây cũng là cơ hội duy nhất để cứu lấy chúng ta!”.</w:t>
      </w:r>
    </w:p>
    <w:p>
      <w:pPr>
        <w:pStyle w:val="BodyText"/>
      </w:pPr>
      <w:r>
        <w:t xml:space="preserve">Giờ phút này, Tạp Đan lộ ra vẻ uy nghiêm cùng tài hoa cũng không kém phụ thân, thậm chí ngay cả ngữ khí cùng phương thức sử dụng ngôn từ cũng rất giống với phụ thân nàng. Nhưng đáng tiếc chính là, nàng dù sao cũng không phải là Tạp Đặc vĩ đại bệ hạ, với những lời nàng nói, phản hồi của các bậc cao tầng Tắc Nội Á chính là lạnh lùng không một tiếng động, không chút động lòng, lạnh lùng như thể sự tình không liên quan đến mình.</w:t>
      </w:r>
    </w:p>
    <w:p>
      <w:pPr>
        <w:pStyle w:val="BodyText"/>
      </w:pPr>
      <w:r>
        <w:t xml:space="preserve">Không ai lên tiếng.</w:t>
      </w:r>
    </w:p>
    <w:p>
      <w:pPr>
        <w:pStyle w:val="BodyText"/>
      </w:pPr>
      <w:r>
        <w:t xml:space="preserve">Vân Thiển Tuyết thở dài, không phải tất cả Tắc Nội Á quý tộc đều tham dự Tây chinh chiến dịch, bởi vậy bọn họ cũng chưa từng kinh qua cục diện gian nan khốn khổ sau khi Tây chinh thảm bại. Bọn họ sẽ không hiểu được, để giúp đem những binh lực trân quý còn sót lại của Tắc Nội Á tộc điểm ấy trở về, Tạp Đan đã nỗ lực biết bao nhiêu, trong lúc tất cả mọi người đều tuyệt vọng, thì nữ tử cứng cỏi cùng ương ngạnh này đã cứu lại đội quân cuối cùng của vương quốc, nàng đã mang đến hy vọng ọi người.</w:t>
      </w:r>
    </w:p>
    <w:p>
      <w:pPr>
        <w:pStyle w:val="BodyText"/>
      </w:pPr>
      <w:r>
        <w:t xml:space="preserve">Những tướng lãnh cùng các quý tộc được giữ lại để bảo vệ quốc nội không thể nhận thức được điều này, bọn họ chỉ biết là tiên nhiệm hoàng đế Tạp Đặc đã mang đi tất cả bộ đội tinh nhuệ của Tắc Nội Á tộc cùng xuất chiến, kết quả bản thân chiến bại bỏ mình quân đội cũng tiêu vong sạch sẽ. Bởi vì trước nay chưa từng thảm bại như vậy, nên uy tín của Tạp thị hoàng tộc rơi xuống ngàn trượng, lúc trước ai ai cũng tung hô Ma Thần Hoàng Tạp Đặc anh minh thần võ, bây giờ khắp nơi đều xầm xì, bán tán rằng vì Ma Thần Hoàng quyết sách sai lầm mới dẫn đến đại bại của Thần tộc, tội của ông ta không thể tha được.</w:t>
      </w:r>
    </w:p>
    <w:p>
      <w:pPr>
        <w:pStyle w:val="BodyText"/>
      </w:pPr>
      <w:r>
        <w:t xml:space="preserve">Tạp Đan sở dĩ có thể thuận lợi kế vị, trừ việc Vân Thiển Tuyết đang nắm giữ Vũ Lâm quân, đội quân tinh nhuệ cuối cùng của vương quốc, còn có một nguyên nhân khác là mọi người cũng cảm giác được, trong tình trạng như hiện này, vị trí Mà thần hoàng này đã không còn đáng để tranh giành nữa.</w:t>
      </w:r>
    </w:p>
    <w:p>
      <w:pPr>
        <w:pStyle w:val="BodyText"/>
      </w:pPr>
      <w:r>
        <w:t xml:space="preserve">“Áo Tư Lỗ tước gia, tình hình dự trù lương thực như thế nào?”.</w:t>
      </w:r>
    </w:p>
    <w:p>
      <w:pPr>
        <w:pStyle w:val="BodyText"/>
      </w:pPr>
      <w:r>
        <w:t xml:space="preserve">Nội chính đại thần Áo Tư Lỗ hầu tước ho khan một tiếng: “Vi thần muốn bẩm báo với bệ hạ một chuyện, trước mắt lương thực trữ trong thành chỉ đủ duy trì ba tháng, đến lúc đó phải giải quyết thế nào, xin bệ hạ nhanh chóng chuần bị”.</w:t>
      </w:r>
    </w:p>
    <w:p>
      <w:pPr>
        <w:pStyle w:val="BodyText"/>
      </w:pPr>
      <w:r>
        <w:t xml:space="preserve">Tạp Đan gật đầu, trên mặt hiện lên nét ảm đạm, nàng nhìn phía võ tướng khôi ngô phía sau A Mục Đại: “Duy Vũ Na tước gia, tình hình bên người dã man thế nào rồi?”.</w:t>
      </w:r>
    </w:p>
    <w:p>
      <w:pPr>
        <w:pStyle w:val="BodyText"/>
      </w:pPr>
      <w:r>
        <w:t xml:space="preserve">Thống soái thủ bị đội Đông Đại Hoang Duy Vũ Na tổng đốc nói: “Theo do thám báo cáo về, trước mắt làn sóng công kích đầu tiên của người dã man đã đến gần ngoại ở Ma Thần bảo, ước chừng có hơn năm trăm ác lang, muốn chiến hay lánh đi, ứng đối thế nào xin bệ hạ sớm cho thần được biết”.</w:t>
      </w:r>
    </w:p>
    <w:p>
      <w:pPr>
        <w:pStyle w:val="BodyText"/>
      </w:pPr>
      <w:r>
        <w:t xml:space="preserve">Tạp Đan bình tĩnh hỏi thăm: “Duy Vũ Na khanh, ngươi đóng quân Đông Đại Hoang biên cảnh, đối quái vật này xem như ngươi là người quen thuộc nhất. Theo kinh nghiệm phán đoán của người, lần này hắc triều sẽ có quy mô thế nào? Sẽ có bao nhiêu quái vật từ Đông Đại Hoang thảo nguyên đánh tới phía chúng ta?”.</w:t>
      </w:r>
    </w:p>
    <w:p>
      <w:pPr>
        <w:pStyle w:val="BodyText"/>
      </w:pPr>
      <w:r>
        <w:t xml:space="preserve">“Vi thần sợ hãi! Vi thần tuy làm Tổng đốc Đông Đại Hoang hai mươi lăm năm, nhưng trong nhiệm kỳ của vi thần, đây là lần đầu tiên gặp phải sự kiện hắc triều, thật không dám nói tới kinh nghiệm. Nhưng từ những gì ghi trên thần điển, chúng ta có thể suy đoán một ít manh mối. Vào năm Hoàng kim hãn thứ năm, vương quốc gặp phải một lần hắc triều, tai nạn lần đó kéo dài gần một năm, khi đó ghi chép lại có năm đợt, tổng cộng có hai vạn Dã Man nhân tàn phá ranh giới nước ta, bọn chúng thậm chí vượt qua sa mạc tới Tây bộ vương quốc, đó là lần hắc triều có quy mô lớn nhất trong lịch sử Thần tộc. Vào năm Hoàng kim hãn thứ mười một, vương quốc lại tao ngộ thêm một lần hắc triều, lần hắc triều này quy mô nhỏ hơn nhiều, người dã man vượt cảnh tổng cộng không đến hai người, thậm chí không cần tăng viện, bộ đội biên cảnh vẫn chặn bọn chúng lại được, thương vong cũng rất nhỏ”.</w:t>
      </w:r>
    </w:p>
    <w:p>
      <w:pPr>
        <w:pStyle w:val="BodyText"/>
      </w:pPr>
      <w:r>
        <w:t xml:space="preserve">Nghe Duy Vũ Na nói năng dài dòng, Vân Thiển Tuyết mặt nhăn mày nhó: “Duy Vũ Na khanh, ngươi có thể nói đơn giản một chút không?”.</w:t>
      </w:r>
    </w:p>
    <w:p>
      <w:pPr>
        <w:pStyle w:val="BodyText"/>
      </w:pPr>
      <w:r>
        <w:t xml:space="preserve">“Vâng, bệ hạ, thân vương Điện hạ, mọi người đều biết, thời gian hắc triều bộc phát là không thể nào suy đoán, nhưng vi thần nghiên cứu thần điển, phát hiện một quy luật, mặc dù thời gian phát sinh hắc triều không thể nào xác định, nhưng lại có thể suy đoán quy mô của hắc triều.</w:t>
      </w:r>
    </w:p>
    <w:p>
      <w:pPr>
        <w:pStyle w:val="BodyText"/>
      </w:pPr>
      <w:r>
        <w:t xml:space="preserve">Quy mô hắc triều thường được quyết định bởi khoảng cách thời gian giữa hai lần hắc triều, khoảng cách thời gian càng dài, quy mô hắc triều lại càng lớn. Hắc triều vào năm Hoàng kim hãn thứ năm cùng hắc triều lần trước cách xa nhau đều 48 năm, cho nên hắc triều lần đó có quy mô to lớn chưa từng thấy, mà hắc triều năm Hoàng kim hãn thứ mười một cùng hắc triêu lần trước thời gian đủ cách có sáu năm, cho nên quy mỏ nhỏ hơn rất nhiều”.</w:t>
      </w:r>
    </w:p>
    <w:p>
      <w:pPr>
        <w:pStyle w:val="BodyText"/>
      </w:pPr>
      <w:r>
        <w:t xml:space="preserve">“Như vậy”, Tạp Đan nhanh chóng lĩnh ngộ được ý tứ của Duy Vũ Na: “Căn cứ vào thời gian xảy ra hắc triều gần đây nhất thì...”.</w:t>
      </w:r>
    </w:p>
    <w:p>
      <w:pPr>
        <w:pStyle w:val="BodyText"/>
      </w:pPr>
      <w:r>
        <w:t xml:space="preserve">“Vi thần đã tra qua ghi chép, khoảng cách thời gian so với lần hắc triều gần đây nhất là bảy mươi bảy năm. Khi đó, tằng tằng tổ phụ của ngài, Hồng Hồ Tử khủng bố vừa mới đánh bại Đông Nhật tộc, Tắc Nội Á tộc chúng ta giành thắng lợi tại chiến tranh hắc ám, cướp lấy hoàng quyền. Vi thần sợ hãi, hắc triều lần này, lượng người dã man xâm lấn có khả năng vượt quá mười vạn”.</w:t>
      </w:r>
    </w:p>
    <w:p>
      <w:pPr>
        <w:pStyle w:val="BodyText"/>
      </w:pPr>
      <w:r>
        <w:t xml:space="preserve">Trầm mặc, áp lực nặng nề như khối sắt đè lên tim mọi người. Mười vạn người dã man! Ai cũng biết điều này có ý nghĩa gì, Tắc Nội Á tộc sắp gặp phải đợt hắc triều tập kích có quy mô vĩ đại nhất chưa từng có trong lịch sử.</w:t>
      </w:r>
    </w:p>
    <w:p>
      <w:pPr>
        <w:pStyle w:val="BodyText"/>
      </w:pPr>
      <w:r>
        <w:t xml:space="preserve">Tạp Đan nhìn mọi người: “Các khanh! Thần tộc gặp phải tuyệt cảnh, có ai có lương sách cứu vớt nào không?”.</w:t>
      </w:r>
    </w:p>
    <w:p>
      <w:pPr>
        <w:pStyle w:val="Compact"/>
      </w:pPr>
      <w:r>
        <w:t xml:space="preserve">Đáp lại câu hỏi của nữ hoàng là một mảng lạnh ngắt như tờ, văn thần võ tướng các nơi đứng khắp điện, sắc mặt trắng bệch, ánh mắt thừ ra, nỗi sợ hãi giống như nước gợn lên trên khuôn mặt của chúng thần. Các quý tộc sắc mặt trắng bệch, trong ánh mắt cũng toát ra vẻ tuyệt vọng, bây giờ Viễn chinh quân của loài người đang ở tại Ngõa Âu Tư Tháp, ngay cả đường chạy trốn cũng bị loài người phá hỏng rồi!</w:t>
      </w:r>
      <w:r>
        <w:br w:type="textWrapping"/>
      </w:r>
      <w:r>
        <w:br w:type="textWrapping"/>
      </w:r>
    </w:p>
    <w:p>
      <w:pPr>
        <w:pStyle w:val="Heading2"/>
      </w:pPr>
      <w:bookmarkStart w:id="264" w:name="chương-6"/>
      <w:bookmarkEnd w:id="264"/>
      <w:r>
        <w:t xml:space="preserve">242. Chương 6</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5</w:t>
      </w:r>
    </w:p>
    <w:p>
      <w:pPr>
        <w:pStyle w:val="BodyText"/>
      </w:pPr>
      <w:r>
        <w:t xml:space="preserve">Chương 6</w:t>
      </w:r>
    </w:p>
    <w:p>
      <w:pPr>
        <w:pStyle w:val="BodyText"/>
      </w:pPr>
      <w:r>
        <w:t xml:space="preserve">Nhóm dịch: Tú Xuyên</w:t>
      </w:r>
    </w:p>
    <w:p>
      <w:pPr>
        <w:pStyle w:val="BodyText"/>
      </w:pPr>
      <w:r>
        <w:t xml:space="preserve">Nguồn: Vipvandan</w:t>
      </w:r>
    </w:p>
    <w:p>
      <w:pPr>
        <w:pStyle w:val="BodyText"/>
      </w:pPr>
      <w:r>
        <w:t xml:space="preserve">Quân viễn chinh thay đổi nhân sự, cho dù là đối với người Tắc Nội Á đang trong cơn hoảng sợ cùng cực mà thậm chí ngay cả Tử Xuyên Tú cũng không có một dự cảm nào. Khi Tạp Đan nhận được tin tức, Tử Xuyên Tú còn đang ngẩn người trước thi thể Mông Hãn.</w:t>
      </w:r>
    </w:p>
    <w:p>
      <w:pPr>
        <w:pStyle w:val="BodyText"/>
      </w:pPr>
      <w:r>
        <w:t xml:space="preserve">Hung thủ ám sát bị bắt ngay tại chỗ, thân phận của y cũng được chứng minh, y chính là chiến sĩ bộ tộc bảo vệ thánh địa, dưới sự tra tấn của các thân binh Mông Hãn, y đã khai ngay tại chỗ. Y phụng mệnh Mông Á, trưởng lão bảo vệ thánh địa tới đây ám sát ác đồ loài người dám khinh nhờn thánh địa. Thế nhưng không ngờ Tử Xuyên Tú phản ứng rất nhanh, né tránh được mũi tên, kết quả lại bắn chết Mông Hãn. nguồn</w:t>
      </w:r>
    </w:p>
    <w:p>
      <w:pPr>
        <w:pStyle w:val="BodyText"/>
      </w:pPr>
      <w:r>
        <w:t xml:space="preserve">Mông Hãn dù gì đã chết rồi nhưng người còn sống thì gặp phiền phức lớn, sau khi bình tĩnh lại, Tử Xuyên Tú nhận ra rằng bây giờ hắn còn tiếp tục ở lại nội địa Mông tộc thì cực kỳ nguy hiểm, Tử Xuyên Tú lập tức tập hợp binh mã Tú Tự doanh, chuẩn bị đào tẩu. Nhưng ngay lúc đó, đội trưởng thân binh của Mông Hãn chạy lại ngăn cản Tử Xuyên Tú và nói: “Đại nhân”.</w:t>
      </w:r>
    </w:p>
    <w:p>
      <w:pPr>
        <w:pStyle w:val="BodyText"/>
      </w:pPr>
      <w:r>
        <w:t xml:space="preserve">“Có chuyện gì?”.</w:t>
      </w:r>
    </w:p>
    <w:p>
      <w:pPr>
        <w:pStyle w:val="BodyText"/>
      </w:pPr>
      <w:r>
        <w:t xml:space="preserve">“Tử Xuyên Tú đại nhân, Mông Hãn Tước gia bị phản tặc Mông Á mưu hại. Đại nhân ngài hãy báo thù cho Tước gia”.</w:t>
      </w:r>
    </w:p>
    <w:p>
      <w:pPr>
        <w:pStyle w:val="BodyText"/>
      </w:pPr>
      <w:r>
        <w:t xml:space="preserve">Tên đội trưởng thân binh quỳ trước ngựa Tử Xuyên Tú, liên tục dập đầu, khi nhìn gương mặt đầy bi phẫn của gã người Ma tộc, Tử Xuyên Tú vỗ vỗ trán. Hắn vô cùng ngạc nhiên, một người gian trá như Mông Hãn sao có thể tuyển được một người cương trực như này làm đội trưởng? Một suy nghĩ mà người người đều biết, Mông Hãn chết bất ngờ, cho dù Tử Xuyên Tú không phải là người thu lợi, cũng có thể vui mừng vì ông ta gặp chuyện, tại sao bây giờ hắn phải đi báo thù cho Mông Hãn?</w:t>
      </w:r>
    </w:p>
    <w:p>
      <w:pPr>
        <w:pStyle w:val="BodyText"/>
      </w:pPr>
      <w:r>
        <w:t xml:space="preserve">Tử Xuyên Tú vội vàng ho khan một tiếng và nói: “Mông Hãn Tước gia bất hạnh bỏ mình, ta rất đau đớn, nhưng báo thù là chuyện rất thận trọng, mặc dù Mông Á không có nhiều người nhưng chúng dám âm mưu hại Mông Hãn Tước gia, nhất định sau lưng chúng có người đang thao túng”.</w:t>
      </w:r>
    </w:p>
    <w:p>
      <w:pPr>
        <w:pStyle w:val="BodyText"/>
      </w:pPr>
      <w:r>
        <w:t xml:space="preserve">“Báo thù là chuyện chúng ta nhất định phải làm, chúng ta nhất định phải chuẩn bị tốt, không được manh động rơi vào bẫy kẻ thù. Ngươi hãy chờ, chờ sau khi ta quay về Ngõa Ân Tư Tháp triệu tập mười vạn quân lại đây, bắt hết đám người Mông Á, báo thù mối huyết hận cho Mông Hãn Tước gia”.</w:t>
      </w:r>
    </w:p>
    <w:p>
      <w:pPr>
        <w:pStyle w:val="BodyText"/>
      </w:pPr>
      <w:r>
        <w:t xml:space="preserve">“Như vậy, như vậy tiểu nhân trông cậy vào ngài”. Viên đội trưởng cảm động rớt nước mắt: “Đại nhân, ngài đi nhanh về nhanh, xin đại nhân hãy nhanh chóng triệu tập mười vạn quân tới đây ủng hộ chúng tôi”.</w:t>
      </w:r>
    </w:p>
    <w:p>
      <w:pPr>
        <w:pStyle w:val="BodyText"/>
      </w:pPr>
      <w:r>
        <w:t xml:space="preserve">“Được, nhưng ngươi cũng không được ở lại đây, ngươi tốt nhất hãy quay về Mông tộc, kể lại chuyện Mông Á mưu hại Mông Hãn Tước gia, hiệu triệu các bộ Mông tộc nhất tề đứng lên thảo phạt nghịch tặc, như vậy khi đại quân của ta tiến tới đây, trong ứng ngoài hợp thì càng dễ dàng hơn trong việc tiêu diệt lũ phản nghịch này”.</w:t>
      </w:r>
    </w:p>
    <w:p>
      <w:pPr>
        <w:pStyle w:val="BodyText"/>
      </w:pPr>
      <w:r>
        <w:t xml:space="preserve">Cho dù không hiểu để thảo phạt mấy ngàn người của bộ lạc ở thánh địa, Tử Xuyên Tú đã điều động mười vạn đại quân mà còn muốn toàn tộc phát động tấn công đám người đó, cuối cùng còn câu, trong ứng ngoại hợp, thế nhưng đối phương là người khi Tước gia còn sống rất kính trọng nên viên đội trưởng không dám có ý kiến gì khác.</w:t>
      </w:r>
    </w:p>
    <w:p>
      <w:pPr>
        <w:pStyle w:val="BodyText"/>
      </w:pPr>
      <w:r>
        <w:t xml:space="preserve">Viên đội trưởng lau nước mắt, nghiêm nghị nói với Tử Xuyên Tú: “Đại nhân, tôi sẽ làm theo mệnh lệnh của ngài”.</w:t>
      </w:r>
    </w:p>
    <w:p>
      <w:pPr>
        <w:pStyle w:val="BodyText"/>
      </w:pPr>
      <w:r>
        <w:t xml:space="preserve">“Tốt lắm... toàn quân nhổ trại, mau đi đi, nếu muộn là không kịp nữa”.</w:t>
      </w:r>
    </w:p>
    <w:p>
      <w:pPr>
        <w:pStyle w:val="BodyText"/>
      </w:pPr>
      <w:r>
        <w:t xml:space="preserve">Người đi vội vàng, không dám trì hoãn một giây, nửa đêm binh mã tiến ra tới bến tàu, lúc này tin tức Mông Hãn chết vẫn còn chưa lan truyền tới. Khi tới bên tầu, lập tức binh lính Tú Tự doanh xông lên trước, khống chế tất cả các thuyền, hạ lệnh cho lái thuyền lập tức nhổ neo.</w:t>
      </w:r>
    </w:p>
    <w:p>
      <w:pPr>
        <w:pStyle w:val="BodyText"/>
      </w:pPr>
      <w:r>
        <w:t xml:space="preserve">Đội thuyền này là thuyền dân do Mông Hãn thuê, Mông Hãn còn cử một đội lính Mông tộc ở lại trấn thủ, khi thấy binh lính Tú Tự doanh như lang như hổ xông lên thuyền, viên sĩ quan chỉ huy đội trấn thủ Mông tộc đang ngủ bị đánh thức, hoảng hốt chạy tới trước mặt Tử Xuyên Tú nói: “Đại tướng quân, đã xảy ra chuyện gì vậy? Hạ quan vâng lênh tộc trưởng ở lại trấn giữ, bây giờ tộc trưởng đại nhân không quay về, không thể khởi hành được”.</w:t>
      </w:r>
    </w:p>
    <w:p>
      <w:pPr>
        <w:pStyle w:val="BodyText"/>
      </w:pPr>
      <w:r>
        <w:t xml:space="preserve">Tử Xuyên Tú cười nhạt nói: “Vậy ngươi đi xuống đất tìm Mông Hãn đi”.</w:t>
      </w:r>
    </w:p>
    <w:p>
      <w:pPr>
        <w:pStyle w:val="BodyText"/>
      </w:pPr>
      <w:r>
        <w:t xml:space="preserve">Tử Xuyên Tú tung chân đá viên sĩ quan Mông tộc lăn xuống sông, binh lính Tú Tự doanh cũng đuổi binh lính Mông tộc trấn thủ khỏi thuyền, La Kiệt phối hợp rất ăn ý, gã rút đao kề lên cổ viên thuyền trưởng, quát hỏi: “Muốn sống hay chết?”.</w:t>
      </w:r>
    </w:p>
    <w:p>
      <w:pPr>
        <w:pStyle w:val="BodyText"/>
      </w:pPr>
      <w:r>
        <w:t xml:space="preserve">Người chèo thuyền và thuyền trưởng trên thuyền đều do Mông Hãn thuê không phải là người Mông tộc, khi nhìn thấy binh lính Tú Tự doanh hung hãn, viên thuyền trưởng biết nhất định sau này Mông Hãn sẽ tính sổ chuyện hôm nay, nhưng nếu bây giờ mình không đồng ý thì cũng chết, gã vội vàng gật đầu không chút do dự.</w:t>
      </w:r>
    </w:p>
    <w:p>
      <w:pPr>
        <w:pStyle w:val="BodyText"/>
      </w:pPr>
      <w:r>
        <w:t xml:space="preserve">Vì vậy La Kiệt buông đao xuống, Tử Xuyên Tú dùng tiếng Tắc Nội Á ra lệnh cho viên thuyền trưởng: “Lập tức lái thuyền, chạy thẳng tới Ngõa Âu Tư Tháp”.</w:t>
      </w:r>
    </w:p>
    <w:p>
      <w:pPr>
        <w:pStyle w:val="BodyText"/>
      </w:pPr>
      <w:r>
        <w:t xml:space="preserve">“Đại nhân, sông Phục La không chảy tới Ngõa Ân Tư Tháp được”.</w:t>
      </w:r>
    </w:p>
    <w:p>
      <w:pPr>
        <w:pStyle w:val="BodyText"/>
      </w:pPr>
      <w:r>
        <w:t xml:space="preserve">“Vậy hãy tìm cách tới một bến tàu gần Ngõa Âu Tư Tháp nhất. Đừng ngu ngốc làm chuyện gì, nếu không chúng ta sẽ giết cả đội thuyền”.</w:t>
      </w:r>
    </w:p>
    <w:p>
      <w:pPr>
        <w:pStyle w:val="BodyText"/>
      </w:pPr>
      <w:r>
        <w:t xml:space="preserve">Trên cổ là lưỡi đao nhỏ lạnh băng, viên thuyền trưởng không thể nói được lấy nửa từ, viên thuyền trưởng ngoan ngoãn chỉ huy đội thuyền xuất phát, nhưng trong lòng gã vần buồn bực. Khi đoàn người này tới đây thì Mông Hãn tự mình dẫn đường, người người cười nói vui vẻ, có vẻ rất thân thiết. Nhưng bây giờ chỉ còn nhóm người này quay lại, hơn nữa trong sự hung hãn còn cả sự hoảng sợ, chủ nhân Mông Hãn lại không có mặt, rốt cuộc đã xảy ra chuyện gì?</w:t>
      </w:r>
    </w:p>
    <w:p>
      <w:pPr>
        <w:pStyle w:val="BodyText"/>
      </w:pPr>
      <w:r>
        <w:t xml:space="preserve">Viên thuyền trưởng thoáng rùng mình, gã mơ hồ cảm nhận được rằng, nhất định Mông Hãn đã gặp chuyện không hay.</w:t>
      </w:r>
    </w:p>
    <w:p>
      <w:pPr>
        <w:pStyle w:val="BodyText"/>
      </w:pPr>
      <w:r>
        <w:t xml:space="preserve">Mông Hãn là một người rất quan trọng trong vương quốc Ma tộc, nếu như có chuyện xấu xảy ra với ông ta, nhất định sẽ gây nên biến loạn, điều này sẽ gây ra vô số máu tanh mưa gió. Viên thuyền trưởng thầm cầu khẩn, chỉ mong phong ba sắp tới không liên lụy tới chính mình.</w:t>
      </w:r>
    </w:p>
    <w:p>
      <w:pPr>
        <w:pStyle w:val="BodyText"/>
      </w:pPr>
      <w:r>
        <w:t xml:space="preserve">Đội thuyền bắt đầu khởi hành, Tử Xuyên Tú đứng trên đầu thuyền, La Kiệt và binh lính Tú Tự doanh đứng vây xung quanh cảnh giới, làn gió sông thổi mạnh mang theo hơi lạnh khiến mọi người khép chặt là áo khoác, lúc này Tử Xuyên Tú không rảnh để chú ý tới tâm trạng của viên thuyền trưởng. Trong một ngày xảy ra quá nhiều chuyện, từ việc tiếp xúc với văn minh thời chúng thần cho tới chuyện Mông Hãn chết bất ngờ, rất nhiều biến cố đã ăn sâu vào đầu Tử Xuyên Tú.</w:t>
      </w:r>
    </w:p>
    <w:p>
      <w:pPr>
        <w:pStyle w:val="BodyText"/>
      </w:pPr>
      <w:r>
        <w:t xml:space="preserve">Bây giờ khi đứng trên thuyền, Tử Xuyên Tú chậm rãi nghĩ lại những chuyện đã xảy ra hôm nay, suy nghĩ kế hoạch nhưng không hiểu vì nguyên nhân nào đó mà trong đầu vẫn luôn văng vẳng câu nói lúc lâm chung của Mông Hãn, gương mặt tái nhợt và tiếng nói thê lương: “Đại tướng quân, hãy thương xót chúng tôi. Thương xót Thần tộc chúng tôi, chúng ta vốn là huynh đệ đồng bào”.</w:t>
      </w:r>
    </w:p>
    <w:p>
      <w:pPr>
        <w:pStyle w:val="BodyText"/>
      </w:pPr>
      <w:r>
        <w:t xml:space="preserve">“Huynh đệ đồng bào sao?”. Tử Xuyên Tú khẽ thì thào.</w:t>
      </w:r>
    </w:p>
    <w:p>
      <w:pPr>
        <w:pStyle w:val="BodyText"/>
      </w:pPr>
      <w:r>
        <w:t xml:space="preserve">“La Kiệt, nếu có một ngày nào đó có người nói với ngươi là Ma tộc và loài người chúng ta chính là huynh đệ đồng bào, chúng ta vốn có cùng xuất thân, ngươi nghĩ thế nào?”.</w:t>
      </w:r>
    </w:p>
    <w:p>
      <w:pPr>
        <w:pStyle w:val="BodyText"/>
      </w:pPr>
      <w:r>
        <w:t xml:space="preserve">La Kiệt kinh ngạc nói: “Đại nhân, ngài đang nói giỡn hả? Ma tộc sao có thể là huynh đệ đồng bào với chúng ta được? Chúng xâm lược đất nước chúng ta, giết biết bao người của chúng ta, chúng sao có thể là đồng loại với chúng ta? Đại nhân, ngài đang nói đùa sao?”.</w:t>
      </w:r>
    </w:p>
    <w:p>
      <w:pPr>
        <w:pStyle w:val="BodyText"/>
      </w:pPr>
      <w:r>
        <w:t xml:space="preserve">Nhìn sắc mặt La Kiệt, Tử Xuyên Tú nói mà sắc mặt vẫn không thay đổi: “Đúng vậy, ta chỉ nói đùa mà thôi”.</w:t>
      </w:r>
    </w:p>
    <w:p>
      <w:pPr>
        <w:pStyle w:val="BodyText"/>
      </w:pPr>
      <w:r>
        <w:t xml:space="preserve">Đội thuyền lướt trên sông Phục La, để lại sau những vệt sóng trắng, Tử Xuyên Tú trầm ngâm không nói. Nếu như có thể, Tử Xuyên Tú thật sự muốn coi những câu nói đó là lời nói dối cuối cùng của lão già giảo hoạt Mông Hãn, nhưng trực giác lại cho hắn biết rất có khả năng đó là thật.</w:t>
      </w:r>
    </w:p>
    <w:p>
      <w:pPr>
        <w:pStyle w:val="BodyText"/>
      </w:pPr>
      <w:r>
        <w:t xml:space="preserve">Ngày hôm sau, vào lúc sáng sớm, ánh sáng mặt trời chiếu vào khoang thuyền, Tứ Xuyên Tú lặng lẽ thức đậy, thuyền chạy trên sông, khoang thuyền lắc lư, Tử Xuyên Tú thật sự không thể nào ngủ ngon giấc, cuối cùng một đêm mắt khép hờ, mơ màng đã trôi qua.</w:t>
      </w:r>
    </w:p>
    <w:p>
      <w:pPr>
        <w:pStyle w:val="BodyText"/>
      </w:pPr>
      <w:r>
        <w:t xml:space="preserve">Tử Xuyên Tú ngáp dài đi lên trên boong tàu, đứng đối điện với viên thuyền trưởng, viên thuyền trưởng sửng sốt, gã không biết thân phận của Tử Xuyên Tú nhưng cũng hiểu rằng người này chính là một đại nhân vật mà Mông Hãn rất kính trọng, không phải là người mà gã có thể trêu chọc, cho dù không chú ý tới những cái khác, chỉ nhìn đám binh lính hộ vệ như lang như hổ, nếu không có người thanh niên này, tối hôm qua viên sĩ quan loài người cao to đã ăn tươi nuốt sống gã.</w:t>
      </w:r>
    </w:p>
    <w:p>
      <w:pPr>
        <w:pStyle w:val="BodyText"/>
      </w:pPr>
      <w:r>
        <w:t xml:space="preserve">Viên thuyền trưởng cung kính chào Tứ Xuyên Tú, nghiêng người tránh để Tử Xuyên Tú đi lên trước.</w:t>
      </w:r>
    </w:p>
    <w:p>
      <w:pPr>
        <w:pStyle w:val="BodyText"/>
      </w:pPr>
      <w:r>
        <w:t xml:space="preserve">Thật ra Tử Xuyên Tú cũng không có chỗ nào để đi tiếp, khi nhìn viên thuyền trưởng Ma tộc vóc dáng nhỏ bé, đột nhiên Tử Xuyên Tú thấy hứng thú, hắn nói bằng tiếng Tắc Nội Á: “Ta không biết là trong Thần tộc cũng có thủy thủ và nghề nghiệp thuyền trưởng, trong ấn tượng của ta, quốc gia các ngươi chỉ có đất liền”.</w:t>
      </w:r>
    </w:p>
    <w:p>
      <w:pPr>
        <w:pStyle w:val="BodyText"/>
      </w:pPr>
      <w:r>
        <w:t xml:space="preserve">Viên thuyền trưởng sửng sốt, gã cực kỳ cung kính trả lời: “Đại nhân, Thần tộc cũng có sông dài, sông Hắc Hà và sông Phục La cũng là sông lớn của chúng tôi. Chúng tôi dựa vào thuyền để vận chuyển”.</w:t>
      </w:r>
    </w:p>
    <w:p>
      <w:pPr>
        <w:pStyle w:val="BodyText"/>
      </w:pPr>
      <w:r>
        <w:t xml:space="preserve">“Thuyền trưởng, xem dáng vẻ của ngươi, ngươi đã đi rất nhiều nơi, ngươi là người tộc nào?”.</w:t>
      </w:r>
    </w:p>
    <w:p>
      <w:pPr>
        <w:pStyle w:val="BodyText"/>
      </w:pPr>
      <w:r>
        <w:t xml:space="preserve">Viên thuyền trưởng cúi đầu nói: “Dạ, đại nhân, tôi là người tộc Nặc Tạp”.</w:t>
      </w:r>
    </w:p>
    <w:p>
      <w:pPr>
        <w:pStyle w:val="BodyText"/>
      </w:pPr>
      <w:r>
        <w:t xml:space="preserve">“Tộc Nặc Tạp?”. Tử Xuyên Tú cau mày, viên thuyền trưởng vội vàng giải thích: “Đại nhân, chúng tôi chỉ là một tộc rất nhỏ, tổng cộng chưa được một vạn người, rất nhiều người Thần tộc cũng không biết chúng tôi. Ngài chưa từng nghe thấy cũng là chuyện bình thường”.</w:t>
      </w:r>
    </w:p>
    <w:p>
      <w:pPr>
        <w:pStyle w:val="BodyText"/>
      </w:pPr>
      <w:r>
        <w:t xml:space="preserve">“Ừ, ngươi có biết Mông Hãn không? Chính là người tới cùng thuyền với ta đó”.</w:t>
      </w:r>
    </w:p>
    <w:p>
      <w:pPr>
        <w:pStyle w:val="BodyText"/>
      </w:pPr>
      <w:r>
        <w:t xml:space="preserve">“Biết”.</w:t>
      </w:r>
    </w:p>
    <w:p>
      <w:pPr>
        <w:pStyle w:val="BodyText"/>
      </w:pPr>
      <w:r>
        <w:t xml:space="preserve">“Hãy nói cho ta biết ngươi biết gì về ông ta”.</w:t>
      </w:r>
    </w:p>
    <w:p>
      <w:pPr>
        <w:pStyle w:val="BodyText"/>
      </w:pPr>
      <w:r>
        <w:t xml:space="preserve">Viên thuyền trưởng cẩn thận nói: “Mông Hãn Tước gia là tộc trưởng Mông tộc, là một nhân vật lớn của vương quốc”.</w:t>
      </w:r>
    </w:p>
    <w:p>
      <w:pPr>
        <w:pStyle w:val="BodyText"/>
      </w:pPr>
      <w:r>
        <w:t xml:space="preserve">“Còn gì nữa?”.</w:t>
      </w:r>
    </w:p>
    <w:p>
      <w:pPr>
        <w:pStyle w:val="BodyText"/>
      </w:pPr>
      <w:r>
        <w:t xml:space="preserve">“Theo như lời đồn thì ông ấy là người khôn khéo, cũng rất giảo hoại”.</w:t>
      </w:r>
    </w:p>
    <w:p>
      <w:pPr>
        <w:pStyle w:val="BodyText"/>
      </w:pPr>
      <w:r>
        <w:t xml:space="preserve">“Còn gì nữa?”.</w:t>
      </w:r>
    </w:p>
    <w:p>
      <w:pPr>
        <w:pStyle w:val="BodyText"/>
      </w:pPr>
      <w:r>
        <w:t xml:space="preserve">Viên thuyền trưởng liếc trộm Tử Xuyên Tú nhưng gã không nhận ra bất kỳ biểu hiện nào của đại nhân vật này.</w:t>
      </w:r>
    </w:p>
    <w:p>
      <w:pPr>
        <w:pStyle w:val="BodyText"/>
      </w:pPr>
      <w:r>
        <w:t xml:space="preserve">Vì vậy trán viên thuyền trưởng đồ mồ hôi lạnh, gã do dự một lát rồi nói tiếp: “Tôi nghe người ta nói tiên hoàng bệ hạ đã chết, Mông Hãn Tước gia rất có khả năng trở thành Hoàng đế, rất có khả năng”.</w:t>
      </w:r>
    </w:p>
    <w:p>
      <w:pPr>
        <w:pStyle w:val="BodyText"/>
      </w:pPr>
      <w:r>
        <w:t xml:space="preserve">Lúc này cuối cùng Tử Xuyên Tú mới để lộ nét mặt, hắn thở đài một tiếng và nói: “Rất giỏi là thật. nhưng làm Hoàng đế thì hoàn toàn không có khả năng”.</w:t>
      </w:r>
    </w:p>
    <w:p>
      <w:pPr>
        <w:pStyle w:val="BodyText"/>
      </w:pPr>
      <w:r>
        <w:t xml:space="preserve">“Đại nhân, tại sao vậy?”.</w:t>
      </w:r>
    </w:p>
    <w:p>
      <w:pPr>
        <w:pStyle w:val="BodyText"/>
      </w:pPr>
      <w:r>
        <w:t xml:space="preserve">“Thần tộc không có khả năng để một người đã chết lên làm Hoàng đế”.</w:t>
      </w:r>
    </w:p>
    <w:p>
      <w:pPr>
        <w:pStyle w:val="BodyText"/>
      </w:pPr>
      <w:r>
        <w:t xml:space="preserve">Viên thuyền trưởng ngây người, một lúc rất lâu gã mới trấn tĩnh lại: “Đại Nhân, ngài nói là Mông Hãn Tước gia đã chết sao?”.</w:t>
      </w:r>
    </w:p>
    <w:p>
      <w:pPr>
        <w:pStyle w:val="BodyText"/>
      </w:pPr>
      <w:r>
        <w:t xml:space="preserve">Tử Xuyên Tú gật đầu, hắn kinh ngạc nhìn thấy hai giọt nưởc mắt lăn khỏi hốc mắt viên thuyền trưởng.</w:t>
      </w:r>
    </w:p>
    <w:p>
      <w:pPr>
        <w:pStyle w:val="BodyText"/>
      </w:pPr>
      <w:r>
        <w:t xml:space="preserve">“Ngươi đau đớn? Ngươi không phải là người Mông tộc mà?”.</w:t>
      </w:r>
    </w:p>
    <w:p>
      <w:pPr>
        <w:pStyle w:val="BodyText"/>
      </w:pPr>
      <w:r>
        <w:t xml:space="preserve">“Đại nhân, thất lễ rồi”. Viên thuyền trưởng lau nước mắt bối rối nói: “Tôi không phải là người Mông tộc, nhưng mỗi lần Tước gia tới Ma Thần bảo yết kiến tiên đế, ông đều ngồi thuyền của tôi, ông chính là khách hàng quen thuộc của chúng tôi. Tước gia là người rất nhã nhặn, là một quý tộc cao quý nhưng ông không có dáng vẻ kiêu căng, ông thường xuyên vào trong nói chuyện với người chèo thuyền, ông còn thường cho con cái tôi thức ăn, hơn nữa lần nào cũng trả tiền ngay, không nợ nần. Chúng tôi rất yêu thích ông, ông là người tốt, chân thật, cũng là khách hàng tốt”.</w:t>
      </w:r>
    </w:p>
    <w:p>
      <w:pPr>
        <w:pStyle w:val="BodyText"/>
      </w:pPr>
      <w:r>
        <w:t xml:space="preserve">Tử Xuyên Tú lặng lẽ nhìn mặt nước, con người ta bình thường cũng có nhiều tính cách, nhưng không ngờ con người nổi tiếng vương quốc với tính cách ác độ, gian xảo lại còn có một bộ mặt như vậy.</w:t>
      </w:r>
    </w:p>
    <w:p>
      <w:pPr>
        <w:pStyle w:val="BodyText"/>
      </w:pPr>
      <w:r>
        <w:t xml:space="preserve">Rốt cuộc con người nào mới chân chính là con người Mông Hãn?</w:t>
      </w:r>
    </w:p>
    <w:p>
      <w:pPr>
        <w:pStyle w:val="BodyText"/>
      </w:pPr>
      <w:r>
        <w:t xml:space="preserve">Vị tướng quân Mông tộc tràn ngập sắc thái truyền kỳ và mâu thuẫn đã bị chính tộc nhân của mình giết chết chỉ vì một mũi tên bắn trượt, đúng là một trò đùa không thể tưởng tượng nổi. Trong suy nghĩ của Tử Xuyên Tú, cách chết này và cách làm người của Mông Hãn rất khác biệt, đáng lẽ Mông Hãn phải có một cái chết bi tráng oanh liệt hay thê thảm mới đúng.</w:t>
      </w:r>
    </w:p>
    <w:p>
      <w:pPr>
        <w:pStyle w:val="BodyText"/>
      </w:pPr>
      <w:r>
        <w:t xml:space="preserve">Rốt cuộc câu nói khi lâm chung của ông ta có thật hay không?</w:t>
      </w:r>
    </w:p>
    <w:p>
      <w:pPr>
        <w:pStyle w:val="BodyText"/>
      </w:pPr>
      <w:r>
        <w:t xml:space="preserve">Tử Xuyên Tú vỗ vỗ vai viên thuyền trưởng, lập lức viên thuyền trưởng hiểu được vị đại nhân này muốn chấm dứt cuộc nói chuyện, viên thuyền trưởng cung kính đứng lui sang một bên, cúi đầu nói nhỏ với Tử Xuyên Tú: “Đại nhân ngài có thể tiếp tục nghỉ ngơi, cuối buổi chiều, chúng ta có thể lên bờ”.</w:t>
      </w:r>
    </w:p>
    <w:p>
      <w:pPr>
        <w:pStyle w:val="BodyText"/>
      </w:pPr>
      <w:r>
        <w:t xml:space="preserve">Thuyền chạy trên đường thủy một ngày, một đêm. Vào buổi tối, đoàn người của Tử Xuyên Tú lên bờ, bến tàu cũ này nằm trong lãnh địa Mông tộc, ở nơi này có một đội quân trấn thủ, khi thấy binh lính loài người rời khỏi thuyền, viên sĩ quan chỉ huy tiến lên hỏi, La Kiệt vênh vênh váo váo nói: “Chúng ta là khách quý tộc trưởng Mông Hãn các vị mời tới, hôm trước chúng ta mới lên thuyền đi núi Tây Gia, bây giờ chúng ta phải quay về”.</w:t>
      </w:r>
    </w:p>
    <w:p>
      <w:pPr>
        <w:pStyle w:val="BodyText"/>
      </w:pPr>
      <w:r>
        <w:t xml:space="preserve">Viên sĩ quan nghi ngờ nói: “Hạ quan biết các vị là khách do tộc trưởng mời tới, nhưng không nhận được thông báo các vị muốn quá cảnh qua nơi này, các vị có mệnh lệnh của tộc trưởng đại nhân không?”.</w:t>
      </w:r>
    </w:p>
    <w:p>
      <w:pPr>
        <w:pStyle w:val="BodyText"/>
      </w:pPr>
      <w:r>
        <w:t xml:space="preserve">La Kiệt không nói không rằng, hung hăng giáng cho viên sĩ quan một cái bạt tai: “Đồ khốn, Mông Hãn là người nào mà chúng ta phải có lệnh của ông ta mới được đi qua? Hãy nhớ kỹ, cái bạt tai này chính là mệnh lệnh, ngươi hãy nhớ lấy, bây giờ hãy cút đi”.</w:t>
      </w:r>
    </w:p>
    <w:p>
      <w:pPr>
        <w:pStyle w:val="BodyText"/>
      </w:pPr>
      <w:r>
        <w:t xml:space="preserve">Khi thấy La Kiệt hung hăng như vậy, viên sĩ quan Mông tộc nhìn xuống, y ngượng ngùng ôm mặt lùi lại sau.</w:t>
      </w:r>
    </w:p>
    <w:p>
      <w:pPr>
        <w:pStyle w:val="BodyText"/>
      </w:pPr>
      <w:r>
        <w:t xml:space="preserve">La Kiệt hừ một tiếng, hất cằm vẻ ngạo mạn. Binh lính đội trấn thủ Mông tộc chưa từng nhìn thấy kẻ nào kiêu ngạo hơn gã này, hơn nữa binh lính Tú Tự doanh lần lượt nhảy xuống thuyền, lính đội trấn thủ không dám ngăn cản, cứ thể để nhóm người Tử Xuyên Tú nghênh ngang đi qua.</w:t>
      </w:r>
    </w:p>
    <w:p>
      <w:pPr>
        <w:pStyle w:val="BodyText"/>
      </w:pPr>
      <w:r>
        <w:t xml:space="preserve">Khi lên trên bến tàu, Tử Xuyên Tú cũng không dám trì hoãn, nhanh chóng lên đường. Dọc đường đi, bọn họ né tránh những thành lớn, trại lớn của Mông tộc. Gặp thành thì tránh, thấy đội người Mông tộc cũng né tránh, nếu như gặp đội tuần tra nhỏ, hay trấn thủ thì La Kiệt chẳng nói chẳng rằng, không thèm trả lời cứ giục ngựa chạy thẳng, đội binh mã Mông tộc nhỏ bé cũng không dám ngăn cản.</w:t>
      </w:r>
    </w:p>
    <w:p>
      <w:pPr>
        <w:pStyle w:val="BodyText"/>
      </w:pPr>
      <w:r>
        <w:t xml:space="preserve">Sau ba ngày đoàn người đi như gió cuốn, bỏ chạy thục mạng, cuối cùng cũng về tới thành Ngõa Ân Tư Tháp.</w:t>
      </w:r>
    </w:p>
    <w:p>
      <w:pPr>
        <w:pStyle w:val="BodyText"/>
      </w:pPr>
      <w:r>
        <w:t xml:space="preserve">Khi nhìn thấy cây Ưng kỳ quân viễn chinh tung bay trên tường thành Ngõa Âu Tư Tháp, cuối cùng mọi người cùng thở phào, rốt cuộc đã về nhà.</w:t>
      </w:r>
    </w:p>
    <w:p>
      <w:pPr>
        <w:pStyle w:val="BodyText"/>
      </w:pPr>
      <w:r>
        <w:t xml:space="preserve">Lính tiền trạm đi trước đã sớm vào trong thành báo cáo Tử Xuyên Tú đã quay về, cổng thành Ngõa Âu Tư Tháp mở rộng, binh mã chen chúc ra ngoài thành, đội ngũ nghênh đón long trọng, tiếng chiêng trống, tiếng nhạc ầm ĩ, giống hệt như nghênh đón đại quân ca khúc khải hoàn, khi thấy nghi thức nghênh đón long trọng thế này, tâm trạng Tử Xuyên Tú có gì đó bất an.</w:t>
      </w:r>
    </w:p>
    <w:p>
      <w:pPr>
        <w:pStyle w:val="BodyText"/>
      </w:pPr>
      <w:r>
        <w:t xml:space="preserve">Phía trước đội ngũ ra nghênh đón, Tử Xuyên Tú nhìn thấy có hai dáng người xinh đẹp của Lâm Băng và Bạch Xuyên, cả hai đều cùng chào Tử Xuyên Tú.</w:t>
      </w:r>
    </w:p>
    <w:p>
      <w:pPr>
        <w:pStyle w:val="BodyText"/>
      </w:pPr>
      <w:r>
        <w:t xml:space="preserve">Tử Xuyên Tú đáp lễ, hắn xuống ngựa đi nhanh tới cạnh hai người nói: “Lâm trưởng quan, làm phiền ngài vất vả nghênh đón, ta có cảm giác rất bất an, nghi thức long trọng như này ta không gánh được, hãy ra lệnh cho đội nghi thức và đội quân nhạc rút lui đi”.</w:t>
      </w:r>
    </w:p>
    <w:p>
      <w:pPr>
        <w:pStyle w:val="BodyText"/>
      </w:pPr>
      <w:r>
        <w:t xml:space="preserve">Lâm Băng cười, hơi khom người nói: “Thật ra với công huân và thân phận của ngài, đón nhận nghi thức long trọng này cũng không thẹn, thế nhưng thật ra điều này không phải là ý của tôi”.</w:t>
      </w:r>
    </w:p>
    <w:p>
      <w:pPr>
        <w:pStyle w:val="BodyText"/>
      </w:pPr>
      <w:r>
        <w:t xml:space="preserve">“Ồ?”, Tử Xuyên Tú kinh ngạc hỏi: “Đây là ý của người nào?”.</w:t>
      </w:r>
    </w:p>
    <w:p>
      <w:pPr>
        <w:pStyle w:val="BodyText"/>
      </w:pPr>
      <w:r>
        <w:t xml:space="preserve">“Là ta”. Một giọng nói trầm tĩnh vang lên, Tư Đặc Lâm xuất hiện từ trong đám đông, Tư Đặc Lâm mỉm cười nói với Tứ Xuyên Tú: “A Tú, đã lâu không gặp”.</w:t>
      </w:r>
    </w:p>
    <w:p>
      <w:pPr>
        <w:pStyle w:val="BodyText"/>
      </w:pPr>
      <w:r>
        <w:t xml:space="preserve">Tử Xuyên Tú hô to vẻ vừa mừng vừa kinh ngạc: “Nhị ca, sao ca lại ở đây?”.</w:t>
      </w:r>
    </w:p>
    <w:p>
      <w:pPr>
        <w:pStyle w:val="BodyText"/>
      </w:pPr>
      <w:r>
        <w:t xml:space="preserve">“A Tú, đệ ra ngoài nhiều ngày khiến người ở nhà lo lắng, ta chờ đệ nhiều ngày rồi, có một tin tốt lành muốn nói với đệ, trước tiên xin chúc mừng”.</w:t>
      </w:r>
    </w:p>
    <w:p>
      <w:pPr>
        <w:pStyle w:val="BodyText"/>
      </w:pPr>
      <w:r>
        <w:t xml:space="preserve">“Hả?”.</w:t>
      </w:r>
    </w:p>
    <w:p>
      <w:pPr>
        <w:pStyle w:val="BodyText"/>
      </w:pPr>
      <w:r>
        <w:t xml:space="preserve">Tư Đặc Lâm bình thản rút một tờ công văn tư trong túi da, mở ra, cao giọng đọc: “Tổng trưởng dụ lệnh”.</w:t>
      </w:r>
    </w:p>
    <w:p>
      <w:pPr>
        <w:pStyle w:val="BodyText"/>
      </w:pPr>
      <w:r>
        <w:t xml:space="preserve">Nghe câu đó, các tướng lĩnh Văn Hà, Phương Vân, Lâm Địch, Lâm Băng đồng loạt quỳ xuống. Tử Xuyên Tú do dự một lát rồi hắn cũng quỳ một gối, sau lưng Tử Xuyên Tú, các tướng lĩnh Bán thú nhân và Bạch Xuyên, Minh Vũ, La Kiệt cho dù không tình nguyện nhưng cũng quỳ xuống.</w:t>
      </w:r>
    </w:p>
    <w:p>
      <w:pPr>
        <w:pStyle w:val="BodyText"/>
      </w:pPr>
      <w:r>
        <w:t xml:space="preserve">Khi thấy mọi người quỳ với dáng vẻ cao thấp khác nhau trong mắt Tư Đặc Lâm hiện lên vẻ lo lắng nhưng hắn vẫn đọc: “Tấn tước lệnh: Tư hữu Lâm Hà, trung quân ái quốc, ý chí hiếm có, lập công kỳ vĩ, còn trẻ đã lập kỳ công, ngăn quân xâm lược dưới chân thành Đế Đô, dũng cảm chặn cơn sóng dữ, chống lại quân phản loạn Dương Minh, truy giặc ngàn dặm, rửa nhục mối hận quốc gia, huyết chiến ngàn dặm xa, thu lại Viễn Đông cho non sông, Lãng Thương Giang Hà cuồng kích quân Thập Tự, diệu kỳ thay Ưng kỳ chói lọi, chống đỡ gia tộc lúc nguy nan, chiến tranh vệ tháng, ngàn dặm cần vương cứu nguy, đại chiến Ma tộc ngoại thành Ba Đan, đại thắng Ba Đan, Ma tộc vẫn mệnh, công lao này không thể bỏ qua.</w:t>
      </w:r>
    </w:p>
    <w:p>
      <w:pPr>
        <w:pStyle w:val="BodyText"/>
      </w:pPr>
      <w:r>
        <w:t xml:space="preserve">Thân trẻ tuổi trung thành, công huân trác tuyệt, sống chết vì sự tồn vong của gia tộc, gia tộc không tiếc tước cao hồi báo trung thần, sau khi thương nghị cùng hội nguyên lão, nay đặc biệt ban thưởng Lâm Hà tước vị Hầu tước, tứ phong quận Gia Đốn tỉnh Đan Nhã”.</w:t>
      </w:r>
    </w:p>
    <w:p>
      <w:pPr>
        <w:pStyle w:val="BodyText"/>
      </w:pPr>
      <w:r>
        <w:t xml:space="preserve">Tư Đặc Lâm đọc xong, mỉm cười đỡ Tử Xuyên Tú đứng dậy nói: “Tử Xuyên đại nhân, chúc mừng. Ồ, từ nay về sau ta phải gọi ngài là Hầu tước lão gia rồi”.</w:t>
      </w:r>
    </w:p>
    <w:p>
      <w:pPr>
        <w:pStyle w:val="Compact"/>
      </w:pPr>
      <w:r>
        <w:t xml:space="preserve">Tiếng hoan hô nổi lên khắp xung quanh, mọi người nhìn Tử Xuyên Tú với ánh mắt hâm mộ, tước vị khác với chức quan, việc trao tặng vô cùng nghiêm ngặt cần phải được sự đồng ý của Tổng trưởng và Hội Nguyên lão mới có thể được ban tước. Một người bình thường được ban thẳng lên Hầu tước là chuyện chưa từng có trong lịch sử gia tộc, huống chi đây không phải là một Hầu tước bình thường. Hầu tước được phong với một quận, hơn nữa Đan Nhã là một tỉnh giàu có, lợi ích thực tế còn nhiều hơn đất phong của nhiều Công tước.</w:t>
      </w:r>
      <w:r>
        <w:br w:type="textWrapping"/>
      </w:r>
      <w:r>
        <w:br w:type="textWrapping"/>
      </w:r>
    </w:p>
    <w:p>
      <w:pPr>
        <w:pStyle w:val="Heading2"/>
      </w:pPr>
      <w:bookmarkStart w:id="265" w:name="chương-7-12"/>
      <w:bookmarkEnd w:id="265"/>
      <w:r>
        <w:t xml:space="preserve">243. Chương 7 (1+2)</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5</w:t>
      </w:r>
    </w:p>
    <w:p>
      <w:pPr>
        <w:pStyle w:val="BodyText"/>
      </w:pPr>
      <w:r>
        <w:t xml:space="preserve">Chương 7 (1+2)</w:t>
      </w:r>
    </w:p>
    <w:p>
      <w:pPr>
        <w:pStyle w:val="BodyText"/>
      </w:pPr>
      <w:r>
        <w:t xml:space="preserve">Nhóm dịch: Tú Xuyên</w:t>
      </w:r>
    </w:p>
    <w:p>
      <w:pPr>
        <w:pStyle w:val="BodyText"/>
      </w:pPr>
      <w:r>
        <w:t xml:space="preserve">Nguồn: Vipvandan</w:t>
      </w:r>
    </w:p>
    <w:p>
      <w:pPr>
        <w:pStyle w:val="BodyText"/>
      </w:pPr>
      <w:r>
        <w:t xml:space="preserve">Tử Xuyên Tú đi về chỗ ở của mình với tâm trạng thấp thỏm lo lắng, ngay khi tới trước cửa nhà mình, đột nhiên Tử Xuyên Tú cảm thấy ánh sáng mặt trời chói mắt, đầu óc tối sầm, váng đầu, chóng mặt, người lảo đảo chực ngã.</w:t>
      </w:r>
    </w:p>
    <w:p>
      <w:pPr>
        <w:pStyle w:val="BodyText"/>
      </w:pPr>
      <w:r>
        <w:t xml:space="preserve">Một đôi tay mềm mại đã chìa ra đỡ Tử Xuyên Tú, một giọng nói nữ vang lên: “Đại nhân, ngài không sao chứ?”.</w:t>
      </w:r>
    </w:p>
    <w:p>
      <w:pPr>
        <w:pStyle w:val="BodyText"/>
      </w:pPr>
      <w:r>
        <w:t xml:space="preserve">“Là Bạch Xuyên hả?”. Tử Xuyên Tú đã nhận ra giọng nói này, hắn hít một hơi nói: “Ta không sao”.</w:t>
      </w:r>
    </w:p>
    <w:p>
      <w:pPr>
        <w:pStyle w:val="BodyText"/>
      </w:pPr>
      <w:r>
        <w:t xml:space="preserve">Lúc này Tử Xuyên Tú mới nhận ra xung quanh hắn không chỉ có mình Bạch Xuyên, ngay khi hắn đi tới trước cửa lều vải, các tướng quân đứng thành hàng cạnh hắn. Liếc mắt nhìn, Tử Xuyên Tú có thể nhận ra La Kiệt, Minh Vũ, Lâm Băng, Bố Lan, Đức Côn và Phương Vân, các tướng quân không nói câu nào, bọn họ đi chăm chú nhìn Tử Xuyên Tú.</w:t>
      </w:r>
    </w:p>
    <w:p>
      <w:pPr>
        <w:pStyle w:val="BodyText"/>
      </w:pPr>
      <w:r>
        <w:t xml:space="preserve">Đè nén sự bực bội trong lòng, Tử Xuyên Tú cười mạnh mẽ nói: “Tại sao mọi người lại tới chỗ của ta? Có chuyện gì sao?”.</w:t>
      </w:r>
    </w:p>
    <w:p>
      <w:pPr>
        <w:pStyle w:val="BodyText"/>
      </w:pPr>
      <w:r>
        <w:t xml:space="preserve">Các tướng quân người này nhìn người kia, không ai lên tiếng nhưng sắc mặt mọi người rất cổ quái và cả sự nghiêm túc, cuối cùng Bạch Xuyên, người gần gũi thân cận với Tử Xuyên Tú đã thay mặt mọi người lên tiếng: “Mỗi người thì không có chuyện gì, nhưng vấn đề là lâu rồi chúng tôi không được gặp đại nhân, rất nhớ đại nhân, bây giờ mọi người cùng tới thăm đại nhân”.</w:t>
      </w:r>
    </w:p>
    <w:p>
      <w:pPr>
        <w:pStyle w:val="BodyText"/>
      </w:pPr>
      <w:r>
        <w:t xml:space="preserve">Tử Xuyên Tú thật sự không hiểu, lâu ngày không gặp sao? Mới rồi không phải mọi người đã ra nghênh đón hắn ở cổng thành sao? Nhìn vẻ mặt trầm trầm của mọi người, đột nhiên Tử Xuyên Tú nhớ ra, những người tụ tập ở nơi này, ngoại trừ Phương Vân, còn đều là các tướng quân tới từ quân Viễn Đông, trong khi đó gần như không có một tướng lĩnh nào khác của gia tộc. xem tại</w:t>
      </w:r>
    </w:p>
    <w:p>
      <w:pPr>
        <w:pStyle w:val="BodyText"/>
      </w:pPr>
      <w:r>
        <w:t xml:space="preserve">Rồi đột nhiên Tử Xuyên Tú hiểu ra, mới rồi Tư Đặc Lâm nói chuyện với hắn, chỉ sợ người khác cũng đã biết rồi, bây giờ bọn họ tới đây chính là biểu thị thái độ thuần phục. Nói cách khác, giây phút này những người xuất hiện trước cửa lều của hắn là những người trung thành với hắn.</w:t>
      </w:r>
    </w:p>
    <w:p>
      <w:pPr>
        <w:pStyle w:val="BodyText"/>
      </w:pPr>
      <w:r>
        <w:t xml:space="preserve">Tử Xuyên Tú thoáng rùng mình, những người giây phút này không xuất hiện đang ở đâu? Ngay cả La Kiệt, một người rất hời hợt, cùng với Bố Lan, Đức Côn, những tướng quân Bán thú nhân thô lỗ cũng biết đây chính là thời điểm quan trọng phải tới đây, nhưng bây giờ không tới đây thì bọn họ đang đi đâu?</w:t>
      </w:r>
    </w:p>
    <w:p>
      <w:pPr>
        <w:pStyle w:val="BodyText"/>
      </w:pPr>
      <w:r>
        <w:t xml:space="preserve">Văn Hà quân đoàn kị binh một, Tư Tháp Lý sư đoàn bộ binh Gia Sơn, Lâm Địch sư đoàn Bất Tử doanh, Ngô Tân sư đoàn đặc chủng một linh một, vào lúc này bọn họ không có mặt ở đây, vậy bọn họ ở nơi nào?</w:t>
      </w:r>
    </w:p>
    <w:p>
      <w:pPr>
        <w:pStyle w:val="BodyText"/>
      </w:pPr>
      <w:r>
        <w:t xml:space="preserve">Vào lúc này chỉ e trước cửa Tư Đặc Lâm cũng có đông người như thế này, mọi người đang vây quanh biểu thị lòng trung thành với người đứng đầu phòng quân vụ, bởi vì có Tư Đặc Lâm tới, quân viễn chinh vốn đoàn kết như sắt thép đã phân chia thành hai phe cánh rõ ràng.</w:t>
      </w:r>
    </w:p>
    <w:p>
      <w:pPr>
        <w:pStyle w:val="BodyText"/>
      </w:pPr>
      <w:r>
        <w:t xml:space="preserve">Tử Xuyên Tú rất ngạc nhiên là vì sao Hồng y kỳ bản Phương Vân vốn tới từ nội địa cũng xuất hiện ở nơi này? Dựa vào xuất thân của hắn mà nói thì Phương Vân hẳn phải là tướng lĩnh phái nội địa, thế nhưng lúc này có nhiều người, Tử Xuyên Tú không tiện hỏi, hắn chỉ cười nói: “Nếu mọi người đã tới thì hãy vào trong ngồi, rất lâu rồi không gặp mặt, ta cũng muốn gặp mọi người”.</w:t>
      </w:r>
    </w:p>
    <w:p>
      <w:pPr>
        <w:pStyle w:val="BodyText"/>
      </w:pPr>
      <w:r>
        <w:t xml:space="preserve">Mọi người nối đuôi nhau đi vào trong, ngồi thành một vòng tròn trong lều của Tử Xuyên Tú, binh lính cần vụ pha trà cho các viên tướng, Tử Xuyên Tú tự mình kể lại chuyện xảy ra trong chuyến đi với Mông Hãn ọi người nghe, các vị tướng quân đều lắng nghe nhưng hiển nhiên tâm trạng bọn họ không đặt vào câu chuyện trước mắt, bầu không khí trầm trầm mà áp lực, thậm chí ngay cả khi Tử Xuyên Tú nói tới cái chết của Mông Hãn một việc gây chấn động như vậy mà không kích thích, không gây được bao nhiêu chấn động. Ánh mắt các tướng quân rất kỳ quái giống như con buôn thuốc phiện, thỉnh thoảng hai người nào đó lại nhìn nhau với ánh mắt rất nhiều ý tứ.</w:t>
      </w:r>
    </w:p>
    <w:p>
      <w:pPr>
        <w:pStyle w:val="BodyText"/>
      </w:pPr>
      <w:r>
        <w:t xml:space="preserve">Đương nhiên so về tính nhẫn nại và sự đấu đá thì các Bán thú nhân có trái tim đơn giản không phải là đối thủ của loài người, không thể chịu được bầu không khí đầy áp lực này, tướng Bán thú nhân Bố Lan là người lên tiếng trước: “Mỗi người chúng ta đều nghe nói là nhà Tử Xuyên phái Tư Đặc Lâm tới đây chính là muốn đoạt binh quyền quân viễn chinh, Tư Đặc Lâm muốn cướp vai trò chủ soái của đại nhân. Đại nhân, bây giờ chúng ta phải làm gì?”.</w:t>
      </w:r>
    </w:p>
    <w:p>
      <w:pPr>
        <w:pStyle w:val="BodyText"/>
      </w:pPr>
      <w:r>
        <w:t xml:space="preserve">Giống như một hiệu kèn xung trận, vô số ánh mắt chăm chú nhìn Tử Xuyên Tú, quan sát sắc mặt Tử Xuyên Tú.</w:t>
      </w:r>
    </w:p>
    <w:p>
      <w:pPr>
        <w:pStyle w:val="BodyText"/>
      </w:pPr>
      <w:r>
        <w:t xml:space="preserve">Hàng lông mày rậm của Tử Xuyên Tú nhướng lên, ánh mắt hắn sáng như điện: “Bố Lan, ngươi ăn nói bậy bạ gì hả? Tư Đặc Lâm đại nhân chẳng những là trưởng phòng quân vụ của gia tộc mà còn là người bạn tốt nhất của ta. Các vị, các vị hẳn đều biết Tư Đặc Lâm đại nhân chính là chuyên gia chiến thuật đầu tiên phải nói tới của nhà Tử Xuyên chúng ta.</w:t>
      </w:r>
    </w:p>
    <w:p>
      <w:pPr>
        <w:pStyle w:val="BodyText"/>
      </w:pPr>
      <w:r>
        <w:t xml:space="preserve">Năng lực chỉ huy đánh trận của người này là vô song, bây giờ gia tộc ủy phái Tư Đặc Lâm đại nhân tới đây chính là tăng cường mặt chỉ huy của quân viễn chinh chúng ta, đẩy mạnh việc viễn chinh Tắc Nội Á tộc. Bố Lan, việc của quân đoàn rất phức tạp, người không biết thì không được nói lung tung, ngươi còn ăn nói xàm xỡ, làm dao động lòng quân, ta sẽ dùng quân pháp trị ngươi”.</w:t>
      </w:r>
    </w:p>
    <w:p>
      <w:pPr>
        <w:pStyle w:val="BodyText"/>
      </w:pPr>
      <w:r>
        <w:t xml:space="preserve">Cho dù Tử Xuyên Tú nghiêm mặt trách mắng nhưng thoạt nhìn các tướng quân chỉ như gió thổi qua tai, không một ai sợ hãi, tướng quân Bán thú nhân Đức Côn ho khan một tiếng và nói: “Đại nhân, chúng tôi chỉ là người phụ tá, không hiểu việc quan trọng của quân đoàn, thế nhưng tôi cũng nhận ra lần này Tư Đặc Lâm tới đây có gì đó không ổn, quân không thể có hai chủ soái, đây chính là chuyện rất bình thường ngay cả một người như tôi cũng hiểu, quân viễn chinh đã có ngài làm chủ soái, vì sao gia tộc còn phía Tư Đặc Lâm tới đây? Sau này việc quân thì phải nghe ai? Người nào có quyền hạ lệnh? Theo như tôi thấy gia tộc ra mệnh lệnh kỳ quặc này là khiến bọn họ có ý đồ không hay với ngài”.</w:t>
      </w:r>
    </w:p>
    <w:p>
      <w:pPr>
        <w:pStyle w:val="BodyText"/>
      </w:pPr>
      <w:r>
        <w:t xml:space="preserve">Đức Côn nói chuyện ý tứ sâu xa, khi nói tới đó hắn dừng lại nhìn mọi người xung quanh, ánh mắt còn lại của gã nhìn Tử Xuyên Tú rất có thần: “Đại nhân, hai ngày nay trong quân doanh đều vang lên tiếng thì thào rằng Tư Đặc Lâm cố ý muốn đoạt binh quyền của ngài, mọi người còn nói Bất Tử doanh đã bí mật nhận được lệnh, bọn họ đã chuẩn bị để gây bất lợi cho ngài, chuẩn bị bắt cóc ngài mang về nước, bây giờ chúng tôi cũng đã chuẩn bị xong rồi, mới rồi khi ngài và Tư Đặc Lâm nói chuyện, tôi đã hạ lệnh cho các anh em chuẩn bị xong, chỉ cần có bất kỳ biến động nào, chúng tôi sẽ lập tức xông vào cứu ngài ra ngoài”.</w:t>
      </w:r>
    </w:p>
    <w:p>
      <w:pPr>
        <w:pStyle w:val="BodyText"/>
      </w:pPr>
      <w:r>
        <w:t xml:space="preserve">“Hồ đồ!”. Tiếng quát mắng lại vang lên, trong khi Tử Xuyên Tú đang quát mắng thì đột nhiên Lâm Băng đứng dậy, nàng chỉ vào Đức Côn mắng: “Đức Côn, ngươi quá đáng rồi đó! Mặc dù Tử Xuyên Tú đại nhân không có mặt ở đây thì còn có ta là người phụ trách quân doanh tạm thời, không có lệnh của cấp trên, ngươi tự động điều động thuộc hạ, lại còn chuẩn bị khơi mào cuộc ẩu đả trong quân, nếu nói tới quân pháp, ngươi chuẩn bị chết đi là vừa”.</w:t>
      </w:r>
    </w:p>
    <w:p>
      <w:pPr>
        <w:pStyle w:val="BodyText"/>
      </w:pPr>
      <w:r>
        <w:t xml:space="preserve">Nếu như bị Tử Xuyên Tú mắng, Đức Côn còn có vẻ sợ hãi, nhưng khi bị Lâm Băng mắng, gã ra vẻ bất cần, ngạo mạn không tuân lệnh, con mắt trắng dã còn lại nhìn Lâm Băng, thái độ như ngươi muốn bắt lão tử thì bắt đi!</w:t>
      </w:r>
    </w:p>
    <w:p>
      <w:pPr>
        <w:pStyle w:val="BodyText"/>
      </w:pPr>
      <w:r>
        <w:t xml:space="preserve">Khi nhìn thấy thái độ này của Đức Côn, sắc mặt Lâm Băng lạnh như được phủ một lớp sương giá: “Đức Côn, ngươi cho rằng ngươi làm như vậy là tỏ lòng trung thành với đại nhân sao? Nói cho ngươi biết, người làm vậy suýt chút nữa đã hại đại nhân, bây giờ là lúc mẫn cảm, ngươi điều động người tới, ngươi cho rằng mấy người Tư Đặc Lâm là kẻ ngu, không biết gì sao? Ngươi có biết mới rồi Ngô Tân đã điều động sư đoàn đặc biệt 101, trong mấy chục lều vải và điểm cao xung quanh doanh chủ soái, toàn bộ đều có hiến binh vũ trang nỏ mạnh mai phục, ngươi tùy tiện dẫn người xâm nhập, vạn nhất xảy ra xung đột thì sao? Ngươi có gánh chịu được trách nhiệm này không?”.</w:t>
      </w:r>
    </w:p>
    <w:p>
      <w:pPr>
        <w:pStyle w:val="BodyText"/>
      </w:pPr>
      <w:r>
        <w:t xml:space="preserve">Lâm Băng vừa nói ra, người xung quanh kinh hãi, mấy người cùng bật lên hỏi: “Xảy ra chuyện gì?”.</w:t>
      </w:r>
    </w:p>
    <w:p>
      <w:pPr>
        <w:pStyle w:val="BodyText"/>
      </w:pPr>
      <w:r>
        <w:t xml:space="preserve">“Thực sự có chuyện này sao?”.</w:t>
      </w:r>
    </w:p>
    <w:p>
      <w:pPr>
        <w:pStyle w:val="BodyText"/>
      </w:pPr>
      <w:r>
        <w:t xml:space="preserve">“Tại sao ngài biết?”.</w:t>
      </w:r>
    </w:p>
    <w:p>
      <w:pPr>
        <w:pStyle w:val="BodyText"/>
      </w:pPr>
      <w:r>
        <w:t xml:space="preserve">Tử Xuyên Tú cũng vô cùng sợ hãi, trên đời này, người hắn tin tưởng nhất chính là Tư Đặc Lâm. Tư Đặc Lâm chính trực, nghiêm chỉnh thẳng thắn, mặc dù Tư Đặc Lâm có hơi cứng nhắc nhưng nhân cách và phẩm chất của Tư Đặc Lâm là không thể nghi ngờ, Tư Đặc Lâm là một ngọn núi lớn sững sững khiến người ta có cảm giác chỉ muốn dựa vào.</w:t>
      </w:r>
    </w:p>
    <w:p>
      <w:pPr>
        <w:pStyle w:val="BodyText"/>
      </w:pPr>
      <w:r>
        <w:t xml:space="preserve">Tử Xuyên Tú nghiêm túc nhìn Lâm Băng hỏi: “Lâm trưởng quan, chuyện này rất quan trọng, không được nói lung tung, ngài nghe tin này từ đâu?”.</w:t>
      </w:r>
    </w:p>
    <w:p>
      <w:pPr>
        <w:pStyle w:val="BodyText"/>
      </w:pPr>
      <w:r>
        <w:t xml:space="preserve">Lâm Băng hạ thấp người, cúi đầu nói: “Khởi bẩm đại nhân, là Phương Vân, Hồng y kỳ bản các hạ với khẩn cấp nói cho tôi biết”.</w:t>
      </w:r>
    </w:p>
    <w:p>
      <w:pPr>
        <w:pStyle w:val="BodyText"/>
      </w:pPr>
      <w:r>
        <w:t xml:space="preserve">“Phương Vân?”. Tử Xuyên Tú nghi ngờ quay người nhìn Hồng y kỳ bản Phương Vân ở cạnh, đó vẫn chưa lên tiếng, Phương Vân vội vàng đứng dậy, khom người chào Tử Xuyên Tú rồi nói: “Đại nhân minh giám, thế nhưng việc này không phải là do Tư Đặc Lâm đại nhân cố ý gây nên, do một người khác làm ra, trên thực tế Tư Đặc Lâm hoàn toàn không biết chuyện này”.</w:t>
      </w:r>
    </w:p>
    <w:p>
      <w:pPr>
        <w:pStyle w:val="BodyText"/>
      </w:pPr>
      <w:r>
        <w:t xml:space="preserve">“Là người nào làm?”.</w:t>
      </w:r>
    </w:p>
    <w:p>
      <w:pPr>
        <w:pStyle w:val="BodyText"/>
      </w:pPr>
      <w:r>
        <w:t xml:space="preserve">“Hồng y kỳ bản Lâm Địch”.</w:t>
      </w:r>
    </w:p>
    <w:p>
      <w:pPr>
        <w:pStyle w:val="BodyText"/>
      </w:pPr>
      <w:r>
        <w:t xml:space="preserve">“Lâm Địch, Bất Tử doanh sao?”.</w:t>
      </w:r>
    </w:p>
    <w:p>
      <w:pPr>
        <w:pStyle w:val="BodyText"/>
      </w:pPr>
      <w:r>
        <w:t xml:space="preserve">“Đúng là người này”, Phương Vân quả quyết gật đầu: “Lâm Địch tìm tôi, Ngô Tân và nói với chúng tôi rằng gia tộc có ý định giảm bớt quyền lực của Tử Xuyên Tú Thống lĩnh đại nhân, bây giờ Tư Đặc Lâm đại nhân đang gặp Tử Xuyên Tú Thống lĩnh đại nhân, vì có người nói Tử Xuyên Tú đại nhân là cao thủ hạng nhất của gia tộc, phải làm tốt công việc chuẩn bị, đề phòng Tử Xuyên Tú đại nhân...”.</w:t>
      </w:r>
    </w:p>
    <w:p>
      <w:pPr>
        <w:pStyle w:val="BodyText"/>
      </w:pPr>
      <w:r>
        <w:t xml:space="preserve">Nói tới đây Phương Vân thoáng ngập ngừng, có vẻ không biết nên nói hay không, Tử Xuyên Tú thúc giục gã: “Đừng lo, ngươi chỉ cần nói”.</w:t>
      </w:r>
    </w:p>
    <w:p>
      <w:pPr>
        <w:pStyle w:val="BodyText"/>
      </w:pPr>
      <w:r>
        <w:t xml:space="preserve">“Dạ, đại nhân, Lâm Địch còn nói là để phòng ngừa Tử Xuyên Tú đại nhân chó cùng rứt giậu, đột nhiên làm tổn thương Tư Đặc Lâm đại nhân nên hắn bảo chúng tôi phải sắp đặt một số người ở xung quanh để đề phòng, Ngô Tân do dự một lúc rồi cũng đồng ý, tôi hỏi hắn là nếu như Tư Đặc Lâm đại nhân muốn điều động binh mã thì không thành vấn đề, nhưng điều binh mã giám sát chủ soái doanh, loại chuyện này chẳng khác gì binh biến.</w:t>
      </w:r>
    </w:p>
    <w:p>
      <w:pPr>
        <w:pStyle w:val="BodyText"/>
      </w:pPr>
      <w:r>
        <w:t xml:space="preserve">Chuyện này này rất lớn nếu như không từ chính miệng Tư Đặc Lâm đại nhân ra lệnh, hay có lệnh viết tay của chính đại nhân, những thuộc hạ như chúng tôi sao dám làm? Hơn nữa bản thân dưới tay Lâm Địch các hạ là thủ hạ Bất Tử doanh, tại sao không điều động người của mình mà lại muốn chúng tôi làm?”.</w:t>
      </w:r>
    </w:p>
    <w:p>
      <w:pPr>
        <w:pStyle w:val="BodyText"/>
      </w:pPr>
      <w:r>
        <w:t xml:space="preserve">“Câu hỏi có lý như vậy Lâm Địch trả lời thế nào?”.</w:t>
      </w:r>
    </w:p>
    <w:p>
      <w:pPr>
        <w:pStyle w:val="BodyText"/>
      </w:pPr>
      <w:r>
        <w:t xml:space="preserve">“Lâm Địch không nói, hắn chỉ cười lạnh, loại chuyện này nói ra chỉ cốt kiểm tra lòng trung thành, nếu như mọi người thấy chính mình làm được sẽ biểu hiện là người của hắn, hắn không miễn cưỡng người ta, khẩu khí của hắn rất cứng, hoàn toàn không có biểu hiện sợ hãi, giống như sau lưng hắn có người chống đỡ rất có lai lịch, tôi nghi ngờ sau lưng hắn có ai đó nếu không thì một Hồng y kỳ bản nho nhỏ sẽ không dám tự động điều binh giám sát cuộc nói chuyện của hai vị thống lĩnh”.</w:t>
      </w:r>
    </w:p>
    <w:p>
      <w:pPr>
        <w:pStyle w:val="BodyText"/>
      </w:pPr>
      <w:r>
        <w:t xml:space="preserve">Tử Xuyên Tú cau mày, hắn cẩn thận nhớ lại hình dáng của Lâm Địch, bản thân hắn là chủ soái đại quân, hắn đại khái nắm được thân phận và lai lịch của các sĩ quan cao cấp trong quân, Lâm Địch là người Đế Đô, nghe nói xuất thân là con cháu của một thế gia quý tộc, tuổi còn trẻ, rất có tài năng, bây giờ Lâm Địch chưa tới ba mươi tuổi, Lâm Địch vốn là đội trưởng quân cấm vệ. Trong trận chiến thành Đan Nhã, Lâm Địch chỉ huy thuộc hạ tử thủ, chém giết tới quân Ma tộc cuối cùng, bảo vệ Tử Xuyên Tham Tinh, La Minh Hải và giới cao cấp của gia tộc, chờ Lưu Phong Sương tới cứu viện. Sau khi lập được công lớn, con đường làm quan của Lâm Địch rộng mở.</w:t>
      </w:r>
    </w:p>
    <w:p>
      <w:pPr>
        <w:pStyle w:val="BodyText"/>
      </w:pPr>
      <w:r>
        <w:t xml:space="preserve">Trong chiến tranh có rất nhiều sĩ quan cao cấp tử trận, rất nhiều khoảng trống, chỉ trong vòng thời gian nửa năm ngắn ngủi, Lâm Địch leo từ cấp Tiểu kỳ, chức vụ đại đội trưởng lên thẳng thành địa vị cao Hồng y kỳ bản. Tử Xuyên Tú và Lâm Địch không có gặp gỡ riêng, hai người chỉ gặp nhau ở hội nghị quân sự, trong ấn tượng của Tử Xuyên Tú, Lâm Địch là một người tuổi trẻ, ít nói, sắc mặt tái nhợt, vóc người gầy gò, có vẻ yếu ớt. Lâm Địch rất ít khi nói chuyện, chỉ thấy gã cau mày, ánh mắt thâm trầm, bình thường Tử Xuyên Tú không chú ý tới Lâm Địch, chỉ cho rằng Lâm Địch là một tướng quân thanh niên tài năng mà thôi, không ngờ vào thời điểm quan trọng này Lâm Địch là người đầu tiên nhảy ra gây khó dễ cho hắn.</w:t>
      </w:r>
    </w:p>
    <w:p>
      <w:pPr>
        <w:pStyle w:val="BodyText"/>
      </w:pPr>
      <w:r>
        <w:t xml:space="preserve">Lão tử không tức giận lập tức con mèo, con chó nào cũng nhảy lên đầu lão tử, chẳng lẽ nghĩ lão tử dễ bắt nạt sao?</w:t>
      </w:r>
    </w:p>
    <w:p>
      <w:pPr>
        <w:pStyle w:val="BodyText"/>
      </w:pPr>
      <w:r>
        <w:t xml:space="preserve">Sắc mặt Tử Xuyên Tú vẫn không thay đổi nhưng trong ánh mắt đã xuất hiện nhiều sự lạnh lùng, đối với những thuộc hạ thân tín như Bạch Xuyên, La Kiệt, chỉ cần nhìn ánh mắt cũng hiểu ý đối phương thì bọn họ biết Thống lĩnh đại nhân đã nổi sát khí.</w:t>
      </w:r>
    </w:p>
    <w:p>
      <w:pPr>
        <w:pStyle w:val="BodyText"/>
      </w:pPr>
      <w:r>
        <w:t xml:space="preserve">Tử Xuyên Tú nhìn Phương Vân, hòa nhã nói: “Lâm Địch các hạ là thiếu niên đắc chí, làm việc không khỏi lỗ mãng, ta và Tư Đặc Lâm tướng quân tình như anh em, Lâm Địch làm như vậy không sợ Đại tướng quân trách phạt sao? Thế nhưng Phương Vân các hạ, ta cảm thấy có chút kỳ quái, đáng lẽ ngươi xuất thân từ quân phòng ngự Tây Bắc, nên là thuộc hạ của phòng quân vụ, lần này ngươi ủng hộ ta như này, quay về không sợ sẽ bị trách phạt sao?”.</w:t>
      </w:r>
    </w:p>
    <w:p>
      <w:pPr>
        <w:pStyle w:val="BodyText"/>
      </w:pPr>
      <w:r>
        <w:t xml:space="preserve">Ánh mắt của các tướng lĩnh đều tập trung lên người của viên tướng thanh niên đầu tròn này, ánh mắt ai nấy đều có vẻ nghi ngờ. Đúng vậy, Phương Vân xuất thân từ hệ thống tướng lĩnh nội địa, trước kia không có quan hệ gì với Tử Xuyên Tú, cho dù xét bất kỳ góc độ nào thì Phương Vân hoàn toàn không có lý do để đứng bên cạnh Tử Xuyên Tú.</w:t>
      </w:r>
    </w:p>
    <w:p>
      <w:pPr>
        <w:pStyle w:val="BodyText"/>
      </w:pPr>
      <w:r>
        <w:t xml:space="preserve">Trong ánh mắt nghi ngờ của mọi người, sắc mặt Phương Vân vẫn tự nhiên: “Đại nhân, tôi làm vậy là có lý do”.</w:t>
      </w:r>
    </w:p>
    <w:p>
      <w:pPr>
        <w:pStyle w:val="BodyText"/>
      </w:pPr>
      <w:r>
        <w:t xml:space="preserve">“Xin mời nói”.</w:t>
      </w:r>
    </w:p>
    <w:p>
      <w:pPr>
        <w:pStyle w:val="BodyText"/>
      </w:pPr>
      <w:r>
        <w:t xml:space="preserve">Nhìn mọi người xung quanh, Phương Vân chần chừ nói: “Đại nhân, có thể cho tôi bẩm báo với mình ngài không?”.</w:t>
      </w:r>
    </w:p>
    <w:p>
      <w:pPr>
        <w:pStyle w:val="BodyText"/>
      </w:pPr>
      <w:r>
        <w:t xml:space="preserve">Mấy người Bạch Xuyên, Lâm Băng, La Kiệt thức thời đứng dậy, bọn họ đang định lên tiếng cáo từ thì Tử Xuyên Tú đã giơ tay ngăn lại, hắn mỉm cười nói: “Những người ở đây đều là thuộc hạ thân tín nhất của ta, đều tin được, ta không có chuyện gì muốn dấu bọn họ, Phương Vân các hạ, xin hãy nói đi”.</w:t>
      </w:r>
    </w:p>
    <w:p>
      <w:pPr>
        <w:pStyle w:val="BodyText"/>
      </w:pPr>
      <w:r>
        <w:t xml:space="preserve">Khi Tử Xuyên Tú nói vậy, sắc mặt những thuộc hạ đều vô cùng rạng rỡ, tinh thần phấn chấn, bọn họ biết rằng hôm nay tới đây hoàn toàn không sai, Phương Vân cảm thấy cực kỳ khó xử, gã nhìn xung quanh do dự một lúc rồi cuối cùng Phương Vân như đã hạ quyết tâm, gã móc từ trong túi áo trong ra một cái thè bài nho nhỏ, hai tay cầm cung kính đưa cho Tử Xuyên Tú: “Đại nhân, xin mời xem qua vật này”.</w:t>
      </w:r>
    </w:p>
    <w:p>
      <w:pPr>
        <w:pStyle w:val="BodyText"/>
      </w:pPr>
      <w:r>
        <w:t xml:space="preserve">Nhà Tử Xuyên cầm thẻ bài, thẻ bài ngăm đen bóng loáng, hiển nhiên cái thẻ bài này đã được mang theo người rất lâu rồi, mặt trước thẻ bài bằng phẳng, không có bất kỳ dấu hiệu hay chữ viết gì, Tử Xuyên Tú chậm rãi lật mặt sau của thẻ bài, trên mặt này bất ngờ một chữ “Sương” rồng bay phượng múa đập vào mắt hắn.</w:t>
      </w:r>
    </w:p>
    <w:p>
      <w:pPr>
        <w:pStyle w:val="BodyText"/>
      </w:pPr>
      <w:r>
        <w:t xml:space="preserve">Người Tử Xuyên Tú chấn động như bị điện giật, hắn vội vàng nắm chặt thẻ bào vào tay, không để cho người khác nhìn thấy, Tử Xuyên Tú đã hiểu chính hắn đã cưỡng ép Phương Vân bại lộ thân phận, khiến Phương Vân lâm vào hoàn cảnh rất nguy hiểm, Tử Xuyên Tú chậm rãi cầm thẻ bài trả lại cho Phương Vân, khi Phương Vân hai tay nhiện lại thẻ bài, gã cẩn thận cất vào trong túi.</w:t>
      </w:r>
    </w:p>
    <w:p>
      <w:pPr>
        <w:pStyle w:val="BodyText"/>
      </w:pPr>
      <w:r>
        <w:t xml:space="preserve">Lúc này ánh mắt Tử Xuyên Tú nhìn Phương Vân đã không còn nghi ngờ và suy đoán mà có vẻ thân cận hơn: “Thật sự không ngờ, thì ra ngươi là người của nàng”.</w:t>
      </w:r>
    </w:p>
    <w:p>
      <w:pPr>
        <w:pStyle w:val="BodyText"/>
      </w:pPr>
      <w:r>
        <w:t xml:space="preserve">“Hạ quan sợ hãi, bởi vì sự việc rất quan trọng, hạ quan vẫn không dám thể hiện thân phận với đại nhân, nhưng Điện hạ vẫn rất lo lắng cho đại nhân, Điện hạ bảo hạ quan phải cố gắng trợ giúp đại nhân, vào giờ phút này hạ quan vẫn dấu giếm thân phận, xin đại nhân thứ tội”.</w:t>
      </w:r>
    </w:p>
    <w:p>
      <w:pPr>
        <w:pStyle w:val="BodyText"/>
      </w:pPr>
      <w:r>
        <w:t xml:space="preserve">Tử Xuyên Tú gật đầu, trong lòng thầm bùi ngùi, giống như nhà Tử Xuyên, Lưu Phong gia cũng phái gián điệp thăm dò, Lưu Phong gia cũng sắp đặt rất nhiều gián điệp và gian tế trong nhà Tử Xuyên, những gián điệp này chính là đối tượng trọng điểm truy tìm của phòng giám sát, hàng năm hai bên đều bắt được không ít nội gián và gián điệp của hai bên, điều này cũng không có gì ngạc nhiên, nhưng một gián điệp có thể leo lên chức sĩ quan chỉ huy sư đoàn, địa vị cao Hồng y kỳ bản thì thực sự rất hiểm có.</w:t>
      </w:r>
    </w:p>
    <w:p>
      <w:pPr>
        <w:pStyle w:val="BodyText"/>
      </w:pPr>
      <w:r>
        <w:t xml:space="preserve">Sau khi gạt bỏ ý nghĩ này, Tử Xuyên Tú ôn hoàn hỏi: “Vậy Phương Vân, ngươi hãy nói cho ta biết, từ khi Tư Đặc Lâm tới thành Ngõa Ân Tư Tháp tới nay có nói điều gì đặc biệt với các ngươi không?”.</w:t>
      </w:r>
    </w:p>
    <w:p>
      <w:pPr>
        <w:pStyle w:val="BodyText"/>
      </w:pPr>
      <w:r>
        <w:t xml:space="preserve">Rõ ràng Tử Xuyên Tú đã nói “đặc biệt nói” là điều gì, Phương Vân dứt khoát lắc đầu nói: “Đại nhân, không có, chẳng những không có mà Tư Đặc Lâm đại nhân trong những lần nói chuyện với chúng tôi đều nói Tử Xuyên Tú đại nhân ngài chính là thống lĩnh đáng kính trọng của gia tộc, là sĩ quan chỉ huy cao cấp nhất quân viễn chinh, chúng tôi nhất định phải nghe lệnh chỉ huy của ngài, không thể bằng mặt mà không bằng lòng, không được có lòng khác, nếu có người nào dám làm ngược lại với mệnh lệnh của ngài, cho dù ngài có khoan hồng độ lượng không truy cứu thì Tư Đặc Lâm đại nhân cũng tuyệt đối không chịu bỏ qua”.</w:t>
      </w:r>
    </w:p>
    <w:p>
      <w:pPr>
        <w:pStyle w:val="BodyText"/>
      </w:pPr>
      <w:r>
        <w:t xml:space="preserve">Nghe Phương Vân nói mà lòng Tử Xuyên Tú như có một dòng nước ấm áp đang chảy, Tư Đặc Lâm quả nhiên vẫn là Tư Đặc Lâm, hắn vẫn không thay đổi, vẫn là con người mà mình quen biết trước đây, Tư Đặc Lâm chính trực, quang minh lỗi lạc.</w:t>
      </w:r>
    </w:p>
    <w:p>
      <w:pPr>
        <w:pStyle w:val="BodyText"/>
      </w:pPr>
      <w:r>
        <w:t xml:space="preserve">Phần lớn các tướng quân nghe Tử Xuyên Tú và Phương Vân nói chuyện mà như có một màn sương mù bao phủ, Tử Xuyên Tú chỉ giải thích đơn giản với bọn họ: “Những chuyện khác các ngươi không cần hỏi, chỉ cần biết một chuyện là được, Phương Vân các hạ là người một nhà của chúng ta, bây giờ đã làm rõ mọi chuyện, thì ra chỉ sợ bóng sợ gió mà thôi. Đức Côn, tật xấu manh động của ngươi phải sửa đi thôi, không được thấy gió là tưởng mưa khiến cho người ta chê cười, các ngươi cũng nghe lời ta, Tư Đặc Lâm đại nhân chẳng những là thủ lĩnh quân vụ gia tộc mà còn là người anh em tốt của ta, mọi người cần phải đối xử tôn kính với đại nhân, ai dám làm chuyện gì, ta quyết không tha cho người đó, thôi được rồi không có chuyện gì nữa, bây giờ giải tán đi”.</w:t>
      </w:r>
    </w:p>
    <w:p>
      <w:pPr>
        <w:pStyle w:val="BodyText"/>
      </w:pPr>
      <w:r>
        <w:t xml:space="preserve">Các tướng quân nghe lệnh giải tán rời khỏi lều, khi rời đi, Lâm Băng quay đầu liếc nhìn Tử Xuyên Tú, ánh mắt rất phức tạp nhưng nàng không nói gì, cứ thế mà rời khỏi lều.</w:t>
      </w:r>
    </w:p>
    <w:p>
      <w:pPr>
        <w:pStyle w:val="BodyText"/>
      </w:pPr>
      <w:r>
        <w:t xml:space="preserve">Khi mọi đã ra hết, mình Bạch Xuyên vẫn nán lại, Tử Xuyên Tú ngạc nhiên hỏi: “Bạch Xuyên, làm sao vậy? Có chuyện gì vậy?”.</w:t>
      </w:r>
    </w:p>
    <w:p>
      <w:pPr>
        <w:pStyle w:val="BodyText"/>
      </w:pPr>
      <w:r>
        <w:t xml:space="preserve">Sắc mặt Bạch Xuyên do dự bất an, nàng chần chừ rồi nói: “Đại nhân, tôi có thể nói hai câu không?”.</w:t>
      </w:r>
    </w:p>
    <w:p>
      <w:pPr>
        <w:pStyle w:val="BodyText"/>
      </w:pPr>
      <w:r>
        <w:t xml:space="preserve">“Nếu như chuyện này liên quan tới Tư Đặc Lâm thì không cần nói nữa”.</w:t>
      </w:r>
    </w:p>
    <w:p>
      <w:pPr>
        <w:pStyle w:val="BodyText"/>
      </w:pPr>
      <w:r>
        <w:t xml:space="preserve">Bạch Xuyên vội vàng nói: “Đại nhân, rất xin lỗi nhưng hạ quan không thể không làm trái với mệnh lệnh của ngài, mặc dù chúng ta đều biết tới nhân phẩm của tướng quân Tư Đặc Lâm, chúng tôi cũng biết Tư Đặc Lâm đại nhân là người bạn tốt của ngài, là một người rất tin cậy, nhưng hạ quan cho rằng vấn đề này không nằm ở thái độ của đại nhân Tư Đặc Lâm, gia tộc phái đại nhân Tư Đặc Lâm tới chính là biểu thị thái độ không tin tưởng, đây chính là hành động kìm chế và giám sát đại nhân, chuyện này chúng ta dứt khoát phải có chuẩn bị, nếu không một khi gia tộc ra tay, chúng ta sẽ bị động không kịp ứng phó”.</w:t>
      </w:r>
    </w:p>
    <w:p>
      <w:pPr>
        <w:pStyle w:val="BodyText"/>
      </w:pPr>
      <w:r>
        <w:t xml:space="preserve">Trong khi Bạch Xuyên nói, Tử Xuyên Tú vẫn ngồi yên trên ghế, dáng vẻ mệt mỏi úp mặt vào lòng bàn tay, tới khi Bạch Xuyên nói xong, Tử Xuyên Tú ngẩng đầu lên hỏi: “Nói xong chưa?”.</w:t>
      </w:r>
    </w:p>
    <w:p>
      <w:pPr>
        <w:pStyle w:val="BodyText"/>
      </w:pPr>
      <w:r>
        <w:t xml:space="preserve">Bạch Xuyên sửng sốt nói: “Đại nhân, nói xong rồi”.</w:t>
      </w:r>
    </w:p>
    <w:p>
      <w:pPr>
        <w:pStyle w:val="BodyText"/>
      </w:pPr>
      <w:r>
        <w:t xml:space="preserve">“Bạch Xuyên các hạ, cô nói những câu này khiến bản quan rất bất ngờ, cô muốn chính mình trở thành cái gì? Cô càng muốn bản quan trở thành người như nào? Quân phản nghịch sao? Bản quan đã một lần nói rồi, mặc dù khoảng cách từ Viễn Đông tới Đế Đô đường xá xa xôi, nhưng không vì thế lòng trung thành của chúng ta đối với gia tộc giảm đi. Bản quan và cô đều là quân nhân cao cấp của gia tộc, phải phục tùng mệnh lệnh của Tổng trưởng Điện hạ, phải ra sức vì gia tộc, đây chính là thiên chức của chúng ta. Tổng trưởng Điện hạ đối xử với chúng ta không tệ, người cực kỳ tin tưởng quân Viễn Đông chúng ta, bản quan mới được phong thưởng Hầu tước. Cô cũng nhớ kỹ, cô cũng là một Nam tước đó nha, Điện hạ có ơn dày đối với chúng ta, sao cô có thể nói những câu đại nghịch bất đạo như vậy? Lần này coi như ta không nghe thấy, lần sau cô còn ngông cuồng nói những câu đó thì hãy tự đi tới báo tên với quân pháp, cô còn gì nói nữa không?”.</w:t>
      </w:r>
    </w:p>
    <w:p>
      <w:pPr>
        <w:pStyle w:val="BodyText"/>
      </w:pPr>
      <w:r>
        <w:t xml:space="preserve">Bạch Xuyên không ngờ Tử Xuyên Tú lại nói với mình bằng giọng nói lạnh lùng, xa cách như người ngoài hàng ngàn dặm trong khi nàng mạo hiểm căn ngăn, Bạch Xuyên chỉ cúi đầu thất vọng nói: “Không còn, đại nhân”. Nàng thực sự không che giấu được vẻ mất mát trên gương mặt mình: “Hạ quan xin cáo từ”.</w:t>
      </w:r>
    </w:p>
    <w:p>
      <w:pPr>
        <w:pStyle w:val="BodyText"/>
      </w:pPr>
      <w:r>
        <w:t xml:space="preserve">“Đứng lại!”. Khi nhìn thấy vẻ đau đớn khi quay người đi của Bạch Xuyên, Tử Xuyên Tú bất chợt cảm thấy lòng mình đau dữ dội, hắn không nhịn được lên tiếng gọi Bạch Xuyên lại.</w:t>
      </w:r>
    </w:p>
    <w:p>
      <w:pPr>
        <w:pStyle w:val="BodyText"/>
      </w:pPr>
      <w:r>
        <w:t xml:space="preserve">Bạch Xuyên nói mà không quay người lại: “Đại nhân có gì căn dặn không?”.</w:t>
      </w:r>
    </w:p>
    <w:p>
      <w:pPr>
        <w:pStyle w:val="BodyText"/>
      </w:pPr>
      <w:r>
        <w:t xml:space="preserve">Có người đi tới sau lưng Bạch Xuyên, hơi thở ấm áp phả vào tai nàng, một giọng nói trầm trầm quen thuộc vang lên: “Nha đầu ngốc, đừng có đau buồn như vậy, biết chưa? Điều quan trọng không phải là ta nên làm gì mà là ta có thể làm gì. Chuyện Đế Đô, đừng suy nghĩ quá nhiều, nghĩ cũng vô ích, bây giờ chuyện quan trọng nhất chính là nhanh chóng tiêu diệt Tắc Nội Á tộc, bình định vương quốc Ma tộc, Tổng trưởng có thái độ gì thì cũng không cần quan tâm tới ông ta”.</w:t>
      </w:r>
    </w:p>
    <w:p>
      <w:pPr>
        <w:pStyle w:val="BodyText"/>
      </w:pPr>
      <w:r>
        <w:t xml:space="preserve">Bạch Xuyên có vẻ hiểu ra: “Đại nhân, ý của ngài là...”.</w:t>
      </w:r>
    </w:p>
    <w:p>
      <w:pPr>
        <w:pStyle w:val="BodyText"/>
      </w:pPr>
      <w:r>
        <w:t xml:space="preserve">“Hãy quay về chậm rãi suy nghĩ đi, hãy cẩn thận suy nghĩ những gì ta nói”.</w:t>
      </w:r>
    </w:p>
    <w:p>
      <w:pPr>
        <w:pStyle w:val="BodyText"/>
      </w:pPr>
      <w:r>
        <w:t xml:space="preserve">Nhìn theo bóng dáng Bạch Xuyên biến mất sau cánh cửa lều, Tử Xuyên Tú mỉm cười vui vẻ nhưng rồi ngay lập tức gương mặt hắn trở nên nghiêm túc, Bạch Xuyên chính là thủ hạ thân cận nhất và trung thành nhất của hắn, Bạch Xuyên đại diện cho tất cả những thủ hạ của hắn mà nói ra những câu đó: ‘phải cẩn thận đề phòng gia tộc’, xem ra lần này Đế Đô phái Tư Đặc Lâm tới đây rất trắng trợn, chỉ còn thiếu nước dán một tấm biển lên người Tư Đặc Lâm: ‘ta tới đây để đoạt binh quyền của Tử Xuyên Tú’, ngay cả những người cương trực như Bạch Xuyên, La Kiệt cũng nhìn ra ý tứ này.</w:t>
      </w:r>
    </w:p>
    <w:p>
      <w:pPr>
        <w:pStyle w:val="BodyText"/>
      </w:pPr>
      <w:r>
        <w:t xml:space="preserve">Tử Xuyên Tú hiểu rất rõ vấn đề này, nhưng hắn không thể nào ứng phó được, toàn bộ lực lượng quân Viễn Đông đã tập trung cho hành động quân sự chinh phạt vương quốc Ma tộc lần này, lúc này cho dù Tử Xuyên Tham Tinh có gây khó dễ như nào cho hắn thì hắn cũng chỉ biết nuốt vào trong bụng. Trước khi cuộc chiến đối với Ma tộc chấm dứt, hắn còn phải dựa vào nhà Tử Xuyên để cung cấp vật tư, lương thảo và tăng viện binh lực, tuyệt đối không được để gia tộc trở mặt. Cho dù Tử Xuyên Tham Tinh có làm bất kỳ hành động nào, hắn chỉ biết nhìn nhìn. Từ góc độ này mà nói, Tử Xuyên Tú nghĩ rằng hắn còn may mắn, may mắn là nhà Tử Xuyên phái tới một người như Tư Đặc Lâm chứ không phải là người khác, dù gì Tư Đặc Lâm cũng có quan hệ thân thiết với hắn, Tư Đặc Lâm sẽ không bao giờ bức bách hắn quá mức lâm vào con đường cùng, chính hắn vẫn còn có thể xoay sở được.</w:t>
      </w:r>
    </w:p>
    <w:p>
      <w:pPr>
        <w:pStyle w:val="BodyText"/>
      </w:pPr>
      <w:r>
        <w:t xml:space="preserve">Bây giờ điều duy nhất Tử Xuyên Tú hắn có thể làm chính là nhẫn nại, nhẫn nại, nhẫn nại hơn nữa, tới khi hắn có thể tiêu diệt được Tắc Nội Á tộc, chiếm được vương quốc Ma tộc, chính hắn có một cái sân sau yên ổn, kết hợp Viễn Đông và vương quốc Ma tộc rộng lớn thành một mảng, tránh được nỗi lo về sau, khi đó tình thế sẽ xoay chuyển, khi hắn còn mối lo sau lưng, hắn có thể tập trung tinh thần về phía tây, khi đó nhà Tử Xuyên sẽ phải đón chào hắn với gương mặt tươi cười.</w:t>
      </w:r>
    </w:p>
    <w:p>
      <w:pPr>
        <w:pStyle w:val="BodyText"/>
      </w:pPr>
      <w:r>
        <w:t xml:space="preserve">Tử Xuyên Tú mỉm cười, hắn phát hiện ra rằng Tử Xuyên Tham Tinh có sở trường đùa bỡn với âm mưu, ông ta rất am hiểu thủ đoạn chính trị mưu hại lẫn nhau, nhưng đối với đại cục hiện nay, biểu hiện của Tử Xuyên Tham Tinh chỉ có thể dùng bốn từ “năng lực thấp kém” để hình dung. Nếu như Tử Xuyên Tham Tinh không tin tưởng hắn, ông ta nên quả quyết điều động binh mã quay về, chấm dứt cuộc chiến tranh Viễn Đông này, nhưng Tử Xuyên Tham Tỉnh lại vừa cho thấy một thái độ không tin tưởng hắn nhưng lại vẫn để hắn đảm nhiệm chức vụ thông soái, Tử Xuyên Tú chưa bao giờ thấy một mưu kế nào kém cỏi như này.</w:t>
      </w:r>
    </w:p>
    <w:p>
      <w:pPr>
        <w:pStyle w:val="Compact"/>
      </w:pPr>
      <w:r>
        <w:t xml:space="preserve">Tử Xuyên Tú chỉ cần nhà Tử Xuyên tiếp tục ủng hộ hắn, hắn chỉ cần cuộc chiến tranh với Tắc Nội Á tộc tiếp tục diễn ra, vậy là đủ! Thực lực quyết định thái độ, với thực lực hiện nay của quân đoàn, tất cả âm mưu chỉ là chuyện nhỏ.</w:t>
      </w:r>
      <w:r>
        <w:br w:type="textWrapping"/>
      </w:r>
      <w:r>
        <w:br w:type="textWrapping"/>
      </w:r>
    </w:p>
    <w:p>
      <w:pPr>
        <w:pStyle w:val="Heading2"/>
      </w:pPr>
      <w:bookmarkStart w:id="266" w:name="chương-8-123"/>
      <w:bookmarkEnd w:id="266"/>
      <w:r>
        <w:t xml:space="preserve">244. Chương 8 (1+2+3)</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5</w:t>
      </w:r>
    </w:p>
    <w:p>
      <w:pPr>
        <w:pStyle w:val="BodyText"/>
      </w:pPr>
      <w:r>
        <w:t xml:space="preserve">Chương 8 (1+2+3)</w:t>
      </w:r>
    </w:p>
    <w:p>
      <w:pPr>
        <w:pStyle w:val="BodyText"/>
      </w:pPr>
      <w:r>
        <w:t xml:space="preserve">Nhóm dịch: Tú Xuyên</w:t>
      </w:r>
    </w:p>
    <w:p>
      <w:pPr>
        <w:pStyle w:val="BodyText"/>
      </w:pPr>
      <w:r>
        <w:t xml:space="preserve">Nguồn: Vipvandan</w:t>
      </w:r>
    </w:p>
    <w:p>
      <w:pPr>
        <w:pStyle w:val="BodyText"/>
      </w:pPr>
      <w:r>
        <w:t xml:space="preserve">Việc Tư Đặc Lâm tới quân viễn chinh đánh dấu một sự thay đổi của quân viễn chinh, trưởng phòng quân vụ gia tộc tự mình đốc trận, chiến sĩ quân viễn chinh phấn chấn hơn nhiều, ít nhất là như biểu hiệu người ta nói. Trong hội nghị có mặt hai vị thống lĩnh, các tướng lĩnh phái nội địa gắn chữ “dũng” lên trán nói tới nước bọt bay như mưa, đám người đó bỡn cợt nói người Tắc Nội Á không đáng một đồng xu, giống như Tắc Nội Á tộc chỉ còn mấy con chó ghẻ, mèo hoang sẽ nhanh chóng chết bệnh đang ẩn núp trong Ma Thần bảo vậy, chờ quân đội loài người tới thu thập chúng như thu thập cây cỏ. Còn về chuyện người dã man, ha ha, đám người này không muốn đề cập tới chúng vì căn bản chúng không tồn tại.</w:t>
      </w:r>
    </w:p>
    <w:p>
      <w:pPr>
        <w:pStyle w:val="BodyText"/>
      </w:pPr>
      <w:r>
        <w:t xml:space="preserve">Lâm Địch, Hồng y kỳ bản, sư đoàn trưởng Bất Tử doanh là người nói nhiều nhất. Y nói, binh lính chúng ta cường tráng, ý chí chiến đấu cao như núi, vấn đề là cấp chỉ huy cao nhất quyết định sai lầm mới khiến đại quân viễn chinh trì hoãn ở nơi này quá lâu, một tướng chỉ huy không có năng lực, bỏ quân đội đi ra ngoài du sơn ngoạn thủy, thể hiện là một chỉ huy không có trách nhiệm, liệu có phải gánh trách nhiệm bỏ lỡ thời cơ chiến đấu không?</w:t>
      </w:r>
    </w:p>
    <w:p>
      <w:pPr>
        <w:pStyle w:val="BodyText"/>
      </w:pPr>
      <w:r>
        <w:t xml:space="preserve">Tư Đặc Lâm cau mày, mấy lần cắt ngang lời Lâm Địch, nhưng Lâm Địch vẫn không chú ý tới Tư Đặc Lâm, y ngang ngược như một con giun, khi bị cắt đứt vẫn có thể nhanh chóng tái sinh, lật đi lật lại chỉ để chứng minh một điều: Chủ soái quân viễn chinh hiện nay không xứng đáng với chức vụ, gia tộc nên tuyển chọn một tướng lĩnh già dặn, chín chắn đảm nhiệm chức vụ này.</w:t>
      </w:r>
    </w:p>
    <w:p>
      <w:pPr>
        <w:pStyle w:val="BodyText"/>
      </w:pPr>
      <w:r>
        <w:t xml:space="preserve">Bầu không khí trong hội nghị lặng ngắt như tờ, sắc mặt các tướng lĩnh cao cấp không thay đổi, ánh mắt lóe sáng, không ai nhìn ai, mọi người ngồi cứng đơ như tượng gỗ. Trong tình cảnh yên tĩnh này chỉ một âm thanh rất nhỏ cũng nghe rất rõ ràng, Bạch Xuyên, Hồng y kỳ bản sư đoàn hai quân Viễn Đông, tập đoàn quân viễn chinh bẻ ngón tay rắc rắc, lửa giận bùng phát trong ánh mắt của mỹ nữ này khiến các vị tướng quân dày dạn kinh nghiệm sa trường cũng cảm thấy giá lạnh. Nếu như Tử Xuyên Tú ngồi bên cạnh không kéo tay nàng thì Bạch Xuyên đã xông tới biểu diễn vai võ phu trong vở kịch này với Lâm Địch.</w:t>
      </w:r>
    </w:p>
    <w:p>
      <w:pPr>
        <w:pStyle w:val="BodyText"/>
      </w:pPr>
      <w:r>
        <w:t xml:space="preserve">Không chỉ Bạch Xuyên mà trong hội nghị lần này, các tướng xuất thân quân Viễn Đông đều nghẹn ngào, uất ức. Lần trước Tử Xuyên Tú đã ra nghiêm lệnh đối với bọn họ, tuyệt đối không được tranh cãi với các tướng lĩnh nội địa để tránh xung đột. Bây giờ bọn họ thấy thống lĩnh của mình bị người ta công kích, thương tích đầy mình, dù mặt bọn họ đỏ bừng nhưng vẫn không dám lên tiếng vì chỉ sợ làm hỏng đại sự của Thống lĩnh đại nhân.</w:t>
      </w:r>
    </w:p>
    <w:p>
      <w:pPr>
        <w:pStyle w:val="BodyText"/>
      </w:pPr>
      <w:r>
        <w:t xml:space="preserve">“Đủ rồi!”. Cuối cùng vẫn là Tư Đặc Lâm thực sự không nhịn được nữa, hắn lên tiếng cắt ngang lời Lân Địch: “Lâm Địch các hạ, việc đại quân tiến thoái là quyết sách của thống soái, trong quân có tôn ti trật tự trên dưới, bản thân ngươi là thuộc hạ, ngươi không nên bình luận ngông cuồng như vậy”.</w:t>
      </w:r>
    </w:p>
    <w:p>
      <w:pPr>
        <w:pStyle w:val="BodyText"/>
      </w:pPr>
      <w:r>
        <w:t xml:space="preserve">“Thế nhưng Tư Đặc Lâm đại nhân...”.</w:t>
      </w:r>
    </w:p>
    <w:p>
      <w:pPr>
        <w:pStyle w:val="BodyText"/>
      </w:pPr>
      <w:r>
        <w:t xml:space="preserve">“Được rồi, Lâm Địch các hạ, ta và các vị đại nhân đều hiểu ý tứ của ngươi, ngươi có thể giữ lại ý kiến của mình nhưng bây giờ hãy ngồi xuống, người khác cũng muốn có ý kiến”.</w:t>
      </w:r>
    </w:p>
    <w:p>
      <w:pPr>
        <w:pStyle w:val="BodyText"/>
      </w:pPr>
      <w:r>
        <w:t xml:space="preserve">Tư Đặc Lâm nhìn Tử Xuyên Tú hỏi: “Tử Xuyên đại nhân, mấy vị các hạ chủ trương tấn công Ma Thần bảo, ý kiến của ngài thế nào?”.</w:t>
      </w:r>
    </w:p>
    <w:p>
      <w:pPr>
        <w:pStyle w:val="BodyText"/>
      </w:pPr>
      <w:r>
        <w:t xml:space="preserve">Tử Xuyên Tú bình tĩnh nói: “Ta thấy tình hình quân địch không rõ ràng, hôm nay vẫn chưa phải là thời cơ tấn công tốt nhất”.</w:t>
      </w:r>
    </w:p>
    <w:p>
      <w:pPr>
        <w:pStyle w:val="BodyText"/>
      </w:pPr>
      <w:r>
        <w:t xml:space="preserve">Lập tức Lâm Địch lên tiếng căn vặn: “Tử Xuyên Tú đại nhân, chúng ta đã ở lại Ngõa Ân Tư Tháp suốt hai tuần liền, ngài cảm thấy khi nào mới là thời cơ tấn công Ma Thần bảo tốt nhất? Quân ta còn phải chờ bao lâu nữa?”.</w:t>
      </w:r>
    </w:p>
    <w:p>
      <w:pPr>
        <w:pStyle w:val="BodyText"/>
      </w:pPr>
      <w:r>
        <w:t xml:space="preserve">Tử Xuyên Tú không thèm nhìn Lâm Địch, hắn hờ hững nói: “Không biết”.</w:t>
      </w:r>
    </w:p>
    <w:p>
      <w:pPr>
        <w:pStyle w:val="BodyText"/>
      </w:pPr>
      <w:r>
        <w:t xml:space="preserve">Lâm Địch phá lên cười hai tiếng “ha ha” nhưng sắc mặt y vẫn tái mét, không có nụ cười nào.</w:t>
      </w:r>
    </w:p>
    <w:p>
      <w:pPr>
        <w:pStyle w:val="BodyText"/>
      </w:pPr>
      <w:r>
        <w:t xml:space="preserve">Tư Đặc Lâm hỏi: “Tử Xuyên đại nhân, nếu như gia tộc quyết định lập tức tấn công Ma Thần bảo, quân Viễn Đông có tình nguyện phối hợp không?”.</w:t>
      </w:r>
    </w:p>
    <w:p>
      <w:pPr>
        <w:pStyle w:val="BodyText"/>
      </w:pPr>
      <w:r>
        <w:t xml:space="preserve">Tử Xuyên Tú cúi đầu, không ai nhìn thấy sắc mặt hắn nhưng mọi người đều cảm thấy như nhiệt độ xuống rất thấp, bầu không khí căng thẳng như muốn đông cứng lại, một lúc lâu sau, Tử Xuyên Tú ngẩng đầu, khuôn mặt trắng nõn không có biểu hiện gì khác lạ.</w:t>
      </w:r>
    </w:p>
    <w:p>
      <w:pPr>
        <w:pStyle w:val="BodyText"/>
      </w:pPr>
      <w:r>
        <w:t xml:space="preserve">“Tư Đặc Lâm đại nhân, ngài nói quá lời, quân Viễn Đông là lực lượng vũ trang của gia tộc, toàn quân Viễn Đông đều trung thành với gia tộc, chúng tôi phục tùng mệnh lệnh của gia tộc và Tổng trưởng, cho dù ta có phản đối nhưng một khi gia tộc quyết định tấn công, quân Viễn Đông sẽ chấp hành mệnh lệnh không chút do dự”.</w:t>
      </w:r>
    </w:p>
    <w:p>
      <w:pPr>
        <w:pStyle w:val="BodyText"/>
      </w:pPr>
      <w:r>
        <w:t xml:space="preserve">Cuối cùng hội nghị quân sự lần này đã ra quyết định: lập tức hành động, tấn công toàn điện Tắc Nội Á tộc.</w:t>
      </w:r>
    </w:p>
    <w:p>
      <w:pPr>
        <w:pStyle w:val="BodyText"/>
      </w:pPr>
      <w:r>
        <w:t xml:space="preserve">Theo kế hoạch đã định, hành động lần này của đại quân nhanh mạnh như sét đánh, hai ngày sau đại quân lập tức lên đường.</w:t>
      </w:r>
    </w:p>
    <w:p>
      <w:pPr>
        <w:pStyle w:val="BodyText"/>
      </w:pPr>
      <w:r>
        <w:t xml:space="preserve">Thế nhưng khi xuất phát, Tư Đặc Lâm chỉ huy quân đội tới từ nội địa thẳng tiến tới Ma Thần bảo, Tử Xuyên Tú chỉ huy quân Viễn Đông triển khai dọc theo cánh phải đại quân, bọn họ phụ trách việc dọn sạch lãnh địa vùng tây nam của Tắc Nội Á tộc ở nam Ma Thần bảo, ở vùng này có thành Ngõa Na cũng được coi là một thành lớn.</w:t>
      </w:r>
    </w:p>
    <w:p>
      <w:pPr>
        <w:pStyle w:val="BodyText"/>
      </w:pPr>
      <w:r>
        <w:t xml:space="preserve">Với biểu hiện này, mọi người đều nói là chia quân làm hai đường để đẩy nhanh quá trình tiêu diệt Tắc Nội Á tộc, nhưng thực chất giới tướng lĩnh cao cấp của hai đội quân đều biết: Bây giờ mối quan hệ giữa quân đội hai bên rất căng thẳng, liên tiếp xảy ra ẩu đả, xung đột với nhau, nếu như để hai chiếc nỏ đã giương hết đà ở cạnh nhau, phải đề phòng thì không bằng cách tốt nhất là tách nhau ra cùng hành động.</w:t>
      </w:r>
    </w:p>
    <w:p>
      <w:pPr>
        <w:pStyle w:val="BodyText"/>
      </w:pPr>
      <w:r>
        <w:t xml:space="preserve">Dù phong ba trong quân viễn chinh đang diễn ra một cách âm thầm nhưng vẫn không thể dấu được những tướng lĩnh quân chư hầu đi theo quân viễn chinh.</w:t>
      </w:r>
    </w:p>
    <w:p>
      <w:pPr>
        <w:pStyle w:val="BodyText"/>
      </w:pPr>
      <w:r>
        <w:t xml:space="preserve">Ca Đạt Hãn là một người thông minh, ông ta biết rằng cho dù Tư Đặc Lâm có khảng khái cho ông ta nhiều lợi ích thì cũng không thể sánh với việc Tử Xuyên Tú từng hứa trao cho ông ta ngôi vị Hoàng đế vương quốc Ma tộc. Hơn nữa hiện nay dù Tử Xuyên Tú mất đi thế lực của mình, đánh mất vị trí chủ soái quân viễn chinh, nhưng thực lực của quân Viễn Đông sẽ không thay đổi, Tử Xuyên Tú vẫn có đủ thực lực để canh chừng các thế lực hùng mạnh trong vương quốc.</w:t>
      </w:r>
    </w:p>
    <w:p>
      <w:pPr>
        <w:pStyle w:val="BodyText"/>
      </w:pPr>
      <w:r>
        <w:t xml:space="preserve">Vì vậy Ca Đạt Hãn là người đầu tiên tới chỗ Tử Xuyên Tú, cam đoan với Tử Xuyên Tú rằng: ‘cho dù quân viễn chinh có bất kỳ thay đổi nào đó, Ca Đạt Hãn ông ta vẫn trung thành với hiệp ước đồng minh đã ký kết với Tử Xuyên Tú, không thay đổi, nếu như Tử Xuyên Tú cảm thấy binh lực của mình không đủ, tộc Ca Ngang thậm chí còn tăng viện thêm ba vạn binh lực trợ giúp hành động của quân viễn chinh. Tử Xuyên Tú cũng rất tán thưởng lòng trung thành của Ca Đạt Hãn, hai người gọi nhau bằng huynh đệ, ước hẹn ngày sau cùng hưởng phú quý, cực kỳ thân thiết.</w:t>
      </w:r>
    </w:p>
    <w:p>
      <w:pPr>
        <w:pStyle w:val="BodyText"/>
      </w:pPr>
      <w:r>
        <w:t xml:space="preserve">Cũng như vậy, Tử Xuyên Tú cũng hẹn Lôi Báo tới nói chuyện và nói với ông ta: “Tước gia, quân viễn chinh của ta sắp chia quân ra hành động, ta chỉ huy quân Viễn Đông đi theo hướng nam, tấn công lãnh địa vùng này, một cánh quân do tướng quân Tư Đặc Lâm chỉ huy tấn công thẳng vào Ma Thần bảo, các hạ muốn tham gia cánh quân nào?”.</w:t>
      </w:r>
    </w:p>
    <w:p>
      <w:pPr>
        <w:pStyle w:val="BodyText"/>
      </w:pPr>
      <w:r>
        <w:t xml:space="preserve">Tuy có hơi lo lắng nhưng Công tước Lôi Báo vẫn nói rất thẳng thắn: “Đại nhân, tôi đi theo cánh quân của ngài”.</w:t>
      </w:r>
    </w:p>
    <w:p>
      <w:pPr>
        <w:pStyle w:val="BodyText"/>
      </w:pPr>
      <w:r>
        <w:t xml:space="preserve">Tử Xuyên Tú vui vẻ hỏi: “Tại sao?”.</w:t>
      </w:r>
    </w:p>
    <w:p>
      <w:pPr>
        <w:pStyle w:val="BodyText"/>
      </w:pPr>
      <w:r>
        <w:t xml:space="preserve">“Đại nhân, mặc dù Lôi tộc chúng tôi không phải là tộc lớn như Tắc Nội Á tộc, nhưng thượng tổ chúng tôi cũng từng có quá khứ huy hoàng, nhiều lần làm Ma Thần Hoàng. Chúng tôi có khí phách của mình, bởi vì Hoàng triều Tắc Nội Á tộc đã sụp đổ, vì bảo đảm của tộc nhân của mình, chúng tôi không thể không đi theo ngài, bài học vẻ nỗi khổ nhục lần trước đã quá đủ, chúng tôi thực sự không muốn một lần nữa sửa đổi con đường đi của mình”.</w:t>
      </w:r>
    </w:p>
    <w:p>
      <w:pPr>
        <w:pStyle w:val="BodyText"/>
      </w:pPr>
      <w:r>
        <w:t xml:space="preserve">Lôi Báo và Tử Xuyên Tú kiên định đứng bên cạnh Tử Xuyên Tú nhưng ngược lại Lôi Đế, người đi theo Tử Xuyên Tú lâu nhất lại dao động, khi nghe thấy những lời đồn đãi nhảm nhí lan truyền khắp nơi trong quân, Lỗ Đế cứ tưởng ngay ngày mai Tử Xuyên Tú sẽ rớt đài, gã vội vàng chạy tới chỗ Tư Đặc Lâm, tự mình báo danh.</w:t>
      </w:r>
    </w:p>
    <w:p>
      <w:pPr>
        <w:pStyle w:val="BodyText"/>
      </w:pPr>
      <w:r>
        <w:t xml:space="preserve">Thật đáng tiếc, đối với dư nghiệt có danh tiếng xấu còn sót lại của Tắc Nội Á tộc, Tư Đặc Lâm chỉ hận thấu xương, ngay khi nghe tin Lỗ Đế tới báo danh, Tư Đặc Lâm cau mày rồi đột nhiên hắn đứng dậy quát: “Lỗ Đế! Ngươi vẫn còn chưa chết sao? Ta vẫn còn nhớ ngươi rất kỹ”.</w:t>
      </w:r>
    </w:p>
    <w:p>
      <w:pPr>
        <w:pStyle w:val="BodyText"/>
      </w:pPr>
      <w:r>
        <w:t xml:space="preserve">“Dạ, hạ quan vẫn còn sống khiến cho ngài hao tâm tổn trí nhớ thương”.</w:t>
      </w:r>
    </w:p>
    <w:p>
      <w:pPr>
        <w:pStyle w:val="BodyText"/>
      </w:pPr>
      <w:r>
        <w:t xml:space="preserve">“Người đâu, mau gọi hiến binh vào đây”.</w:t>
      </w:r>
    </w:p>
    <w:p>
      <w:pPr>
        <w:pStyle w:val="BodyText"/>
      </w:pPr>
      <w:r>
        <w:t xml:space="preserve">Lỗ Đế vội vàng bỏ chạy, nhanh như chớp chạy ra ngoài không một ai có thể tưởng tượng một người béo tròn, bụng bự trọng lượng cơ thể vượt quá ba trăm cân lại chạy nhanh như vậy, hơn mười gã hiến binh trẻ tuổi thân thể cường tráng dẫn theo chó săn cũng không thể đuổi kịp. Từ khi đi đầu quân thất bại, Lỗ Đế một mực trốn trong trại ngựa tộc Ca Ngang, giả trang làm người nuôi ngựa, tới khi Tư Đặc Lâm dẫn quân rời khỏi thành Ngõa Ân Tư Tháp, Lỗ Đế mới dám vứt bỏ thùng nước và bàn chải để xuất hiện, gã lấp liếm nói rằng: “Tư Đặc Lâm đại nhân thành khẩn mời chào ta, nhưng ta đã nghiêm túc từ chối ngài ấy, ta là người trung thành nhất với đại nhân Tử Xuyên Tú, có nhật nguyệt làm chứng”.</w:t>
      </w:r>
    </w:p>
    <w:p>
      <w:pPr>
        <w:pStyle w:val="BodyText"/>
      </w:pPr>
      <w:r>
        <w:t xml:space="preserve">Sau khi Tư Đặc Lâm xuất phát hai ngày, Tử Xuyên Tú cũng dẫn quân Viễn Đông lên đường, sau khi để lại binh mã trấn thủ thành Ngõa Ân Tư Tháp, tổng cộng binh mã quân Viễn Đông dưới trướng hắn còn bốn mươi mốt đoàn đội, tổng cộng mười một vạn người, ngoài ra còn có sáu vạn quân chư hầu tộc Ca Ngang và tám vạn quân liên minh các bộ lạc Ngõa Ân Tư Tháp.</w:t>
      </w:r>
    </w:p>
    <w:p>
      <w:pPr>
        <w:pStyle w:val="BodyText"/>
      </w:pPr>
      <w:r>
        <w:t xml:space="preserve">Nếu nói về số lượng, binh mã dưới trướng Tử Xuyên Tú nhiều hơn nhiều so với binh mã của Tư Đặc Lâm, nhưng Tử Xuyên Tú hiểu rằng: số lượng không đi kèm với sức chiến đấu, binh mã dưới trướng Tư Đặc Lâm chính là quân đội tinh nhuệ, thuần nhất của nhà Tử Xuyên, cực kỳ trung thành, ý chí chiến đấu cao, cho dù rơi vào một tình thế khó khăn, bọn họ cũng quyết tử chiến vì đất nước. Trong khi đó binh mã dưới trướng của hắn, ngoại trừ quân Viễn Đông, còn hơn một nửa là của những nhà đầu tư mạo hiểm, một khi tình hình hơi có bất lợi, đội quân Ma tộc sẽ lập tức bỏ chạy tán loạn.</w:t>
      </w:r>
    </w:p>
    <w:p>
      <w:pPr>
        <w:pStyle w:val="BodyText"/>
      </w:pPr>
      <w:r>
        <w:t xml:space="preserve">Vào ngày 28 tháng 6 năm 784, đại quân xuất phát từ thành Ngõa Ân Tư Tháp, tiến thẳng tới thành Ngõa Na. Dọc đường hành quân, thời tiết cực kỳ thuận lợi, hành quân không bị cản trở, chỉ thi thoảng có những cơn mưa nhỏ ngày hè. Đại quân viễn chinh làm thành hàng dài trên đường, sau nhiều ngày buồn chán ở thành Ngõa Ân Tư Tháp, bộ đội rất hưng phấn khi lên đường, người ngựa cuồn cuộn giống như sóng triều dòng Giang Hà.</w:t>
      </w:r>
    </w:p>
    <w:p>
      <w:pPr>
        <w:pStyle w:val="BodyText"/>
      </w:pPr>
      <w:r>
        <w:t xml:space="preserve">“Đại nhân”, khi Tử Xuyên Tú đang đứng trên cao nhìn binh mã của mình hành quân, Ca Đạt Hãn giục ngựa chạy tới bên cạnh hắn, ông ta xuống ngựa, cung kính chào Tử Xuyên Tú rồi nói: “Rất xin lỗi đã quấy rầy đại nhân ngài”.</w:t>
      </w:r>
    </w:p>
    <w:p>
      <w:pPr>
        <w:pStyle w:val="BodyText"/>
      </w:pPr>
      <w:r>
        <w:t xml:space="preserve">Tử Xuyên Tú thu hồi ánh mắt quan sát bộ đội ở phía xa hờ hững nói: “Tước gia, xin mời nói”.</w:t>
      </w:r>
    </w:p>
    <w:p>
      <w:pPr>
        <w:pStyle w:val="BodyText"/>
      </w:pPr>
      <w:r>
        <w:t xml:space="preserve">“Dạ, quân tiền trạm của chúng ta phát hiện phía trước có một thôn xóm tập trung người Tắc Nội Á tộc, xin chỉ thị của đại nhân xem nên xử trí như thế nảo?”.</w:t>
      </w:r>
    </w:p>
    <w:p>
      <w:pPr>
        <w:pStyle w:val="BodyText"/>
      </w:pPr>
      <w:r>
        <w:t xml:space="preserve">“Thôn xóm tập cư? Là dân thường hay quân vũ trang Tắc Nội Á tộc?”.</w:t>
      </w:r>
    </w:p>
    <w:p>
      <w:pPr>
        <w:pStyle w:val="BodyText"/>
      </w:pPr>
      <w:r>
        <w:t xml:space="preserve">Ca Đạt Hãn chần chừ một lát rồi nói: “Khởi bẩm đại nhân, tất cả người trong thôn đều là người dân Tắc Nội Á tộc bình thường”.</w:t>
      </w:r>
    </w:p>
    <w:p>
      <w:pPr>
        <w:pStyle w:val="BodyText"/>
      </w:pPr>
      <w:r>
        <w:t xml:space="preserve">Tử Xuyên Tú nghi ngờ nhìn Ca Đạt Hãn, khi liên quân tiến quân, hắn đã ban bố kỷ luật, ngoại trừ trong trường hợp bị tấn công, quân viễn chinh tuyệt đối không được ra tay đối với dân chúng Ma tộc, Ca Đạt Hãn không phải không biết chuyện này, tại sao bây giờ ông ta lại tới đây hỏi hắn?</w:t>
      </w:r>
    </w:p>
    <w:p>
      <w:pPr>
        <w:pStyle w:val="BodyText"/>
      </w:pPr>
      <w:r>
        <w:t xml:space="preserve">Đột nhiên Tử Xuyên Tú nghĩ ra một chuyện, trước đây quân viễn chinh đều hành quân qua lãnh địa của tộc Ca Ngang và tộc Á Côn, những nơi này là đồng minh của quân viễn chinh, đương nhiên là không được mảy may manh động, bây giờ khi tiến vào lãnh địa của kẻ thù, đương nhiên các thuộc hạ của hắn tự hỏi chính sách không ra tay với bình dân có còn được thực hiện hay không?</w:t>
      </w:r>
    </w:p>
    <w:p>
      <w:pPr>
        <w:pStyle w:val="BodyText"/>
      </w:pPr>
      <w:r>
        <w:t xml:space="preserve">Khi thấy vẻ trầm ngâm của Tử Xuyên Tú, Ca Đạt Hãn lại nói tiếp: “Đại nhân, tôi nghe nói lộ binh mã của đại nhân Tư Đặc Lâm tiến quân với khí thế cực kỳ mạnh mẽ như cuồng phong, đại quân đi qua, vùng đất phía sau chỉ còn lại trời xanh và đất đen”. Trong giọng nói của Ca Đạt Hãn như có sự kích động và giật giây, ánh mắt mong chờ.</w:t>
      </w:r>
    </w:p>
    <w:p>
      <w:pPr>
        <w:pStyle w:val="BodyText"/>
      </w:pPr>
      <w:r>
        <w:t xml:space="preserve">Tử Xuyên Tú nhắm mắt lại, bên tai hắn văng vẳng giọng nói trầm trầm và đanh thép của Tư Đặc Lâm: “Ma tộc đã giết hại hàng ngàn vạn dân chúng của chúng ta, đốt cháy, thiêu hủy một ngàn ba trăm thành trấn, tới nay bình nguyên Đông Nam và các tỉnh đông bắc vẫn còn đầy rẫy cảnh hoang tàn. Ý trời ủng hộ chúng ta rửa nhục, chúng ta không thẹn với lương tâm”.</w:t>
      </w:r>
    </w:p>
    <w:p>
      <w:pPr>
        <w:pStyle w:val="BodyText"/>
      </w:pPr>
      <w:r>
        <w:t xml:space="preserve">Thật sự không thẹn với lương tâm sao?</w:t>
      </w:r>
    </w:p>
    <w:p>
      <w:pPr>
        <w:pStyle w:val="BodyText"/>
      </w:pPr>
      <w:r>
        <w:t xml:space="preserve">Tử Xuyên Tú như nghe thấy chính giọng nói của mình: “Truyền lệnh, chỉ cần phát hiện thôn xóm, thành trấn của người Tắc Nội Á tộc, tất cả bộ đội tự mình xử trí không cần bẩm báo, chiến lợi phẩm theo phương án một bốn nộp lên tổng bộ quân viễn chinh”.</w:t>
      </w:r>
    </w:p>
    <w:p>
      <w:pPr>
        <w:pStyle w:val="BodyText"/>
      </w:pPr>
      <w:r>
        <w:t xml:space="preserve">“Rõ!”, khi thấy Tử Xuyên Tú ban lệnh, Ca Đạt Hãn vô cùng vui mừng: “Chúng tôi biết rồi”.</w:t>
      </w:r>
    </w:p>
    <w:p>
      <w:pPr>
        <w:pStyle w:val="BodyText"/>
      </w:pPr>
      <w:r>
        <w:t xml:space="preserve">Ca Đạt Hãn lên ngựa phóng như điên, nhìn theo bóng dáng xa dần của Ca Đạt Hãn, ánh mắt Tử Xuyên Tú vô cùng phức tạp, một lúc rất lâu hắn mới chuyển ánh mắt đi chỗ khác, trong vòng nửa ngày, trong đại quân vang lên hiệu lệnh và tiếng kèn sừng trâu, một đội binh mã tách ra khỏi đại quân đi ra ngoài. Dưới sự chi huy của các sĩ quan đi đầu, bọn họ đằng đằng sát khí đi vào trong rừng hai bên đường, nhìn sự hưng phấn của những binh lính Ma tộc này, Tử Xuyên Tú cảm nhận được mùi máu tanh.</w:t>
      </w:r>
    </w:p>
    <w:p>
      <w:pPr>
        <w:pStyle w:val="BodyText"/>
      </w:pPr>
      <w:r>
        <w:t xml:space="preserve">Chuyện này chỉ là một sự việc nhỏ xen vào trên đường hành quân của quân viễn chinh, không ảnh hưởng tới tốc độ hành quân của đại quân, đi trong đội hình binh đoàn quân Viễn Đông, Tử Xuyên Tú thong thả giục ngựa, không tới nửa giờ sau, trong cánh rừng bên trái đường nổi lên cột khói đen, tiếp theo là cột khói thứ hai, thứ ba, cuối cùng trong cánh rừng bên tay phải cũng nổi lên từng cột khói đen, những cột khói đen này tăng lên cực kỳ nhanh chóng, bốn phía xung quanh đều bốc lên những cột khói che kín bầu trời, rồi chậm rãi hạ xuống thấp khiến cho tất cả mọi vật đều chìm trong một tầng khói màu đen, cảnh vật trước mắt cũng trở nên mông lung, mờ ảo.</w:t>
      </w:r>
    </w:p>
    <w:p>
      <w:pPr>
        <w:pStyle w:val="BodyText"/>
      </w:pPr>
      <w:r>
        <w:t xml:space="preserve">Vì vậy đại quân giống như đang hành quân trong mơ, trong cõi mộng ảo.</w:t>
      </w:r>
    </w:p>
    <w:p>
      <w:pPr>
        <w:pStyle w:val="BodyText"/>
      </w:pPr>
      <w:r>
        <w:t xml:space="preserve">Nhưng điều này không ảnh hưởng tới tinh thần quân đội, khi nhìn thấy khói đen bốc lên đầy trời, ngược lại đám lính cực kỳ hưng phấn, tiếng bàn tán vang lên trong đội ngũ: “Làm tốt lắm, hãy cho đám trẻ ranh Ma tộc đó biết sự lợi hại của chúng ta”.</w:t>
      </w:r>
    </w:p>
    <w:p>
      <w:pPr>
        <w:pStyle w:val="BodyText"/>
      </w:pPr>
      <w:r>
        <w:t xml:space="preserve">“Rất hăng hái, đáng tiếc là không phái chúng ta đi làm, khi nào chúng ta được phái đi, chúng ta cũng phải khiến mọi người được vui vẻ một lần”.</w:t>
      </w:r>
    </w:p>
    <w:p>
      <w:pPr>
        <w:pStyle w:val="BodyText"/>
      </w:pPr>
      <w:r>
        <w:t xml:space="preserve">Tử Xuyên Tú liếc nhìn những binh lính Bán thú nhân hay loài người đang thì thảo bàn tán, trên gương mặt thuần phác của bọn họ là sự hưng phấn. Thật kỳ lạ, khi ở quê nhà, bọn họ cũng là những người đôn hậu, thuần phác, có đồng ruộng của mình, có lòng yêu thương nhà cửa, vợ con như yêu tính mạng của mình, vì sao khi tới nơi này, bọn họ lại lấy sự hủy diệt người khác làm niềm vui của mình?</w:t>
      </w:r>
    </w:p>
    <w:p>
      <w:pPr>
        <w:pStyle w:val="BodyText"/>
      </w:pPr>
      <w:r>
        <w:t xml:space="preserve">Vào lúc giữa trưa, đại quân tiến tới trạm nghỉ chân thứ nhất, đó là một trấn nhỏ của người Tắc Nội Á tộc. Khi Tử Xuyên Tú tới nơi, các sĩ quan chỉ huy quân tiên phong đã đứng đợi trước cửa trên, khi thấy bóng dáng ngồi trên lưng ngựa của Tử Xuyên Tú xuất hiện, các sĩ quan chỉ huy đều cúi đầu chào, tiếng chào hỏi vang lên không đều nhau, có tiếng loài người, có tiếng Viễn Đông, có tiếng Ma tộc khiến cho Tử Xuyên Tú bật cười, chính hắn bây giờ là thống soái một đội quân đa chủng tộc đúng như tin đồn.</w:t>
      </w:r>
    </w:p>
    <w:p>
      <w:pPr>
        <w:pStyle w:val="BodyText"/>
      </w:pPr>
      <w:r>
        <w:t xml:space="preserve">“Đại nhân, ngài vất vả quá, ngài hãy nghỉ ngơi một chút”. Ca Đạt Hãn ân cần tiến tới nghênh đón Tử Xuyên Tú, ông ta tự mình cầm dây cương ngựa của Tử Xuyên Tú, Tử Xuyên Tú mỉm cười xuống ngựa, hán nhìn đám tướng lĩnh vây xung quanh mình và nói: “Mọi người hãy quay về chỗ bộ đội của mình, không cần vì mình ta mà mất thời gian của mọi người, sau khi nghỉ ngơi chúng ta còn phải lên đường”.</w:t>
      </w:r>
    </w:p>
    <w:p>
      <w:pPr>
        <w:pStyle w:val="BodyText"/>
      </w:pPr>
      <w:r>
        <w:t xml:space="preserve">Tử Xuyên Tú hỏi Ca Đạt Hãn: “Trấn nhỏ này tên là gì? Khoảng cách từ đây tới thành Ngõa Na còn bao xa?”.</w:t>
      </w:r>
    </w:p>
    <w:p>
      <w:pPr>
        <w:pStyle w:val="BodyText"/>
      </w:pPr>
      <w:r>
        <w:t xml:space="preserve">“Bẩm báo đại nhân, thôn trấn này gọi là trấn Lạc Uy, theo tốc độ của ngày hôm nay thì ngày kia chúng ta có thể tới thành Ngõa Na”.</w:t>
      </w:r>
    </w:p>
    <w:p>
      <w:pPr>
        <w:pStyle w:val="BodyText"/>
      </w:pPr>
      <w:r>
        <w:t xml:space="preserve">“Có tìm được mấy người dân địa phương không? Tìm mấy người tới ta muốn hỏi chuyện”.</w:t>
      </w:r>
    </w:p>
    <w:p>
      <w:pPr>
        <w:pStyle w:val="BodyText"/>
      </w:pPr>
      <w:r>
        <w:t xml:space="preserve">Tử Xuyên Tú căn dặn xong, hắn đang định đi vào trong trấn thì phát hiện ra một điều khác thường, các tướng lĩnh ngây người đứng tại chỗ, không người nào chấp hành mệnh lệnh của hắn. Tử Xuyên Tú thoáng cau mày, trầm giọng hỏi: “Có chuyện gì vậy?”.</w:t>
      </w:r>
    </w:p>
    <w:p>
      <w:pPr>
        <w:pStyle w:val="BodyText"/>
      </w:pPr>
      <w:r>
        <w:t xml:space="preserve">Cuối cùng vẫn là Ca Đạt Hãn trả lời, ông ta xấu hổ nói: “Đại nhân, người đầu tiên tiến vào trong trấn là Lỗ Đế các hạ chịu trách nhiệm dẫn đường, chúng tôi chỉ tiến theo sau, khi chúng tôi tiến vào trong trấn, không thấy một dân cư địa phương nào nữa”.</w:t>
      </w:r>
    </w:p>
    <w:p>
      <w:pPr>
        <w:pStyle w:val="BodyText"/>
      </w:pPr>
      <w:r>
        <w:t xml:space="preserve">Tử Xuyên Tú chấn động, hắn cúi đầu suy nghĩ một lát rồi, khẽ cắn răng, trầm giọng nói: “Hãy bảo Lỗ Đế tới gặp ta, ngay lập tức”.</w:t>
      </w:r>
    </w:p>
    <w:p>
      <w:pPr>
        <w:pStyle w:val="BodyText"/>
      </w:pPr>
      <w:r>
        <w:t xml:space="preserve">“Tuân lệnh”. Nhận ra sự tức giận trong giọng nói của Tử Xuyên Tú, các tướng lĩnh không dám coi thường việc này, binh lính truyền lệnh vội vàng đi tìm Lỗ Đế. Tử Xuyên Tú lững thững đi vào trong thành, các tướng lĩnh dè dặt đi theo sau hắn.</w:t>
      </w:r>
    </w:p>
    <w:p>
      <w:pPr>
        <w:pStyle w:val="BodyText"/>
      </w:pPr>
      <w:r>
        <w:t xml:space="preserve">Trên đường, Tử Xuyên Tú có thể nhìn thấy những nông trại, vườn rau, những hàng rào vây xung quanh nông trang nhỏ. Trời mùa thu xanh cao bát ngát, trong không khí có thể ngửi thấy mùi đất mới cày, trên đường đi là mùi của bùn đất và nhựa đường. Trên đoạn đường này, có thể vì Lỗ Đế biết Tử Xuyên Tú sẽ tới đây nên ông ta đã cho thu dọn rất sạch sẽ, không thấy một thi thể, nhưng thỉnh thoảng vẫn nhìn thấy vết máu loang lổ trên mặt đất, cánh cửa sổ bị đập vỡ lung lay trong gió, mùi máu tươi tanh nồng khiến cho người ta biết rằng ở nơi này mới xảy ra một cuộc xâm chiếm và chống cự. Có lẽ căn bản không thể nói là chiến đấu, khi binh lính dưới trướng Lỗ Đế xông tới như lang như hổ, những người già, phụ nữ và trẻ nhỏ trong trấn này lấy cái gì mà chống lại?</w:t>
      </w:r>
    </w:p>
    <w:p>
      <w:pPr>
        <w:pStyle w:val="BodyText"/>
      </w:pPr>
      <w:r>
        <w:t xml:space="preserve">Lũ súc sinh! Tử Xuyên Tú tức giận nghĩ, Tử Xuyên Tú sẽ không tức giận khi đối tượng làm ra chuyện này là một đơn vị bộ đội Bán thú nhân hay loài người, thậm chí là thuộc hạ của Ca Đạt Hãn, vì dù gì đi nữa bọn họ cũng đã từng chịu sự tàn độc của người Tắc Nội Á tộc, lạm sát người vô tội không phải là chuyện hay ho, nhưng bọn họ có quyền báo thù.</w:t>
      </w:r>
    </w:p>
    <w:p>
      <w:pPr>
        <w:pStyle w:val="BodyText"/>
      </w:pPr>
      <w:r>
        <w:t xml:space="preserve">Nhưng hết lần này tới lần khác, những chuyện này lại xuất phát từ một đơn vị bộ đội Ma tộc, thậm chính chính là bộ đội người Tắc Nội Á tộc.</w:t>
      </w:r>
    </w:p>
    <w:p>
      <w:pPr>
        <w:pStyle w:val="BodyText"/>
      </w:pPr>
      <w:r>
        <w:t xml:space="preserve">Bọn họ đang giết hại chính người thân cùng dòng máu chỉ để lấy lòng hắn, lũ súc sinh táng tận lương tâm này! Tại sao bọn họ có thể ra tay được?</w:t>
      </w:r>
    </w:p>
    <w:p>
      <w:pPr>
        <w:pStyle w:val="BodyText"/>
      </w:pPr>
      <w:r>
        <w:t xml:space="preserve">Khi nhìn thấy sắc mặt cực kỳ âm trầm của Tử Xuyên Tú, các tướng lĩnh đều không dám lên tiếng. Ca Đạt Hãn cẩn thận dẫn Tử Xuyên Tú đi vào một ngôi nhà, quân tiên phong đã bố trí thức ăn và giường chiếu cho Tử Xuyên Tú, lính thị vệ đã chuẩn bị xong thức ăn nóng cho Tử Xuyên Tú. Cánh cửa mở ra, thân thể cường tráng của Lỗ Đế nhanh nhẹn tiến vào, Lỗ Đế đứng lui vào góc tường không dám lên tiếng, như thể ông ta muốn né tránh chính hình bóng của mình.</w:t>
      </w:r>
    </w:p>
    <w:p>
      <w:pPr>
        <w:pStyle w:val="BodyText"/>
      </w:pPr>
      <w:r>
        <w:t xml:space="preserve">Tử Xuyên Tú quát to khi nhìn thấy Lỗ Đế: “Lỗ Đế!”.</w:t>
      </w:r>
    </w:p>
    <w:p>
      <w:pPr>
        <w:pStyle w:val="BodyText"/>
      </w:pPr>
      <w:r>
        <w:t xml:space="preserve">“Dạ dạ, có hạ quan”.</w:t>
      </w:r>
    </w:p>
    <w:p>
      <w:pPr>
        <w:pStyle w:val="BodyText"/>
      </w:pPr>
      <w:r>
        <w:t xml:space="preserve">“Ngươi làm tốt lắm!”.</w:t>
      </w:r>
    </w:p>
    <w:p>
      <w:pPr>
        <w:pStyle w:val="BodyText"/>
      </w:pPr>
      <w:r>
        <w:t xml:space="preserve">“Dạ, dạ... không dám, không dám”.</w:t>
      </w:r>
    </w:p>
    <w:p>
      <w:pPr>
        <w:pStyle w:val="BodyText"/>
      </w:pPr>
      <w:r>
        <w:t xml:space="preserve">Nhìn dáng vẻ này của Lỗ Đế, lửa giận trong đầu Tử Xuyên Tú càng bốc lên, khởi đầu Tử Xuyên Tú chửi rủa thậm tệ, mắng nào là “ác độc, táng tận lương tâm”, cái gì là “súc sinh, cầm thú, sâu bọ trong đống phân, ăn phân người khác” vân vân, từ ngữ bay đầy trời, mắng tới mức tức quá, Tử Xuyên Tú cầm ngay cái ấm nước sôi mới đun ném vào gáy Lỗ Đế. Người bị mắng, đánh, kêu gào thảm thiết nhưng lại không dám bỏ trốn, chỉ biết đứng tại chỗ đội nguyên những sợi mì nóng trên đỉnh đầu, liên tục dậm chân, nước nóng từ trên đầu Lỗ Đế chảy xuống gương mặt lông lá bờm xờm, lăn xuống miệng, hai mắt đảo loạn, trên gương mặt Lỗ Đế không biết là bao nhiêu sắc thái, cảm xúc.</w:t>
      </w:r>
    </w:p>
    <w:p>
      <w:pPr>
        <w:pStyle w:val="BodyText"/>
      </w:pPr>
      <w:r>
        <w:t xml:space="preserve">Nếu như ở bên ngoài, Lỗ Đế cũng là tướng quân chỉ huy mấy vạn binh mã Ma tộc, nhưng trước mặt Tử Xuyên Tú, ông ta bị mắng như không bằng một cục phân. Khi nhìn thấy tình cảnh này, mấy hàng tướng Ma tộc đang chờ bên ngoài như Lôi Báo đều thầm kinh hãi. Lúc này bọn họ mới biết con người bình thường rất hòa ái, dễ gần, luôn cười tủm tỉm như Tử Xuyên Tú một khi tức giận thì cơn cuồng nộ lôi đình hoàn toàn không kém gì Ma Thần Hoàng.</w:t>
      </w:r>
    </w:p>
    <w:p>
      <w:pPr>
        <w:pStyle w:val="BodyText"/>
      </w:pPr>
      <w:r>
        <w:t xml:space="preserve">Sau khi mắng mười phút, Tử Xuyên Tú cũng mệt, hắn tung chân đá bay Lỗ Đế ra ngoài phòng, quát: “Biến!”.</w:t>
      </w:r>
    </w:p>
    <w:p>
      <w:pPr>
        <w:pStyle w:val="BodyText"/>
      </w:pPr>
      <w:r>
        <w:t xml:space="preserve">Nhưng ngay lập tức Lỗ Đế bò vào trong phòng như một con kiến, ông ta khóc lóc nói: “Đại nhân, ngài còn không nói tôi sai chỗ nào, rốt cuộc tôi đã làm gì sai khiến ngài tức giận? Ngài hãy nói cho tôi biết nếu không tôi thực sự không biết...”.</w:t>
      </w:r>
    </w:p>
    <w:p>
      <w:pPr>
        <w:pStyle w:val="BodyText"/>
      </w:pPr>
      <w:r>
        <w:t xml:space="preserve">Tử Xuyên Tú sửng sốt, lúc này hắn mới nhớ ra hắn mắng một lúc lâu nhưng vẫn không nói nguyên nhân cho Lỗ Đế biết, thế nhưng lý do này tuyệt đối không thể nói được, Lỗ Đế giết hại dân chúng Tắc Nội Á tộc, người Tắc Nội Á là kẻ thù của nhà Tử Xuyên, Lỗ Đế là thuộc hạ trong quân viễn chinh của hắn, Lỗ Đế giết hại người Tắc Nội Á là chuyện đương nhiên, mặc dù mọi người rất khinh bỉ hành vi phản bội giết hại người nhà mình.</w:t>
      </w:r>
    </w:p>
    <w:p>
      <w:pPr>
        <w:pStyle w:val="BodyText"/>
      </w:pPr>
      <w:r>
        <w:t xml:space="preserve">Thế nhưng chính Tử Xuyên Tú hắn mới ra mệnh lệnh cho phép bộ đội của mình tự do xử trí dân chúng Tắc Nội Á, Lỗ Đế hoàn toàn không có biểu hiện chống lại mệnh lệnh của hắn, nếu như nói hắn tức giận vì điều này thì hoàn toàn không có đạo lý, sau này các hàng tướng Ma tộc như Ca Đạt Hãn, Lôi Báo sẽ không biết nghe theo lệnh của ai?</w:t>
      </w:r>
    </w:p>
    <w:p>
      <w:pPr>
        <w:pStyle w:val="BodyText"/>
      </w:pPr>
      <w:r>
        <w:t xml:space="preserve">Thế nhưng tại sao hắn lại phẫn nộ?</w:t>
      </w:r>
    </w:p>
    <w:p>
      <w:pPr>
        <w:pStyle w:val="BodyText"/>
      </w:pPr>
      <w:r>
        <w:t xml:space="preserve">Đột nhiên Tử Xuyên Tú nhận ra rằng hành vi giết hại người nhà mình của Lỗ Đế khiến hắn tức giận thực chất là trong lòng hắn đã sớm uất nghẹn, lửa giận bị kìm nén, hôm nay chỉ bị sự kiện này khiến bùng phát mà thôi, bắt đầu từ chuyện bị Tư Đặc Lâm đoạt mất vị trí chủ soái quân viễn chinh, mất một nửa binh lực, lại còn bị Lâm Địch và một số ít tướng lĩnh công kích ở hội nghị quân vụ, trong lòng hắn đã sớm nung nấu lửa giận, hôm nay Lỗ Đế không may mắn chạm vào cò súng mà thôi.</w:t>
      </w:r>
    </w:p>
    <w:p>
      <w:pPr>
        <w:pStyle w:val="BodyText"/>
      </w:pPr>
      <w:r>
        <w:t xml:space="preserve">Cẩn thận nào! Phát giận lung tung, biểu hiện tức giận, trút giận sang người khác thường là biểu hiện của việc đánh mất niềm tin, mất đi sự khống chế đối với cục diện, làm chủ soái đại quân, hắn tuyệt đối không thể có biểu hiện mềm yếu ra mặt như này.</w:t>
      </w:r>
    </w:p>
    <w:p>
      <w:pPr>
        <w:pStyle w:val="BodyText"/>
      </w:pPr>
      <w:r>
        <w:t xml:space="preserve">Tử Xuyên Tú lén nhìn các tướng lĩnh Ma tộc có mặt ở nơi này, không cần để ý tới Lôi Báo và Lỗ Đế vì hai người này là những tướng lĩnh Ma tộc thắng thắn như ruột ngựa, không thể nhận ra thâm ý trong chuyện này. Nhưng còn Ca Đạt Hãn? Sắc mặt ông ta không có biểu hiện, không hiểu ông ta có đoán được tâm trạng của mình không? Đây là một nhân vật nguy hiểm, ông ta là cao thủ trong việc đoán định lòng người, nhất định phải đề phòng, một khi ông ta nhận ra hắn có dấu hiệu mềm yếu suy sụp, ông ta lập tức sẽ từ bỏ hắn, đầu tư vào Tư Đặc Lâm.</w:t>
      </w:r>
    </w:p>
    <w:p>
      <w:pPr>
        <w:pStyle w:val="BodyText"/>
      </w:pPr>
      <w:r>
        <w:t xml:space="preserve">Tất cả những suy nghĩ đó lướt nhanh như chớp, Tử Xuyên Tú nghiêm mặt nói với Lỗ Đế: “Thế nào, ta không thể mắng ngươi hả? Lỗ Đế đại gia là người được chiều chuộng, không chửi mắng được sao?”.</w:t>
      </w:r>
    </w:p>
    <w:p>
      <w:pPr>
        <w:pStyle w:val="BodyText"/>
      </w:pPr>
      <w:r>
        <w:t xml:space="preserve">“Không dám, không dám, đại nhân...”.</w:t>
      </w:r>
    </w:p>
    <w:p>
      <w:pPr>
        <w:pStyle w:val="BodyText"/>
      </w:pPr>
      <w:r>
        <w:t xml:space="preserve">“Ta mắng ngươi vì không vừa mắt kiểu tóc của ngươi”. Tử Xuyên Tú nghiêm nghị nói: “Kiểu tóc gì mà đầu rối bù, tóc ngắn không ra tóc ngắn, tóc húi cua không ra húi cua. Ngươi đường đường là một tướng quân mà tác phong không khác gì một tên lưu manh, hãy nghĩ xem là cái dạng gì hả? Ta nhìn thấy là tức giận, hãy mau đi tìm một thợ cắt tóc đi”.</w:t>
      </w:r>
    </w:p>
    <w:p>
      <w:pPr>
        <w:pStyle w:val="BodyText"/>
      </w:pPr>
      <w:r>
        <w:t xml:space="preserve">“Ồ” Lỗ Đế bừng tỉnh, sắc mặt hiện lên vẻ vô cùng cảm kích, liên tục gật đầu, những sợi mì rủ xuống không ngừng lắc lư: “Cám ơn đại nhân ngài đã chỉ bảo, cảm ơn đại nhân đã quan tâm, đại nhân ngài bận rộn trăm công nghìn việc mà vẫn quan tâm tới kiểu tóc của hạ quan, hạ quan thực sự rất cảm kích...”. Lỗ Đế lau hai khóe mắt những sợi mì ngấm nước rơi khắp nơi: “Cảm ơn đại nhân, xin đại nhân hãy tiếp tục chỉ thị, hạ quan nên mang kiểu tóc nào thì được?”.</w:t>
      </w:r>
    </w:p>
    <w:p>
      <w:pPr>
        <w:pStyle w:val="BodyText"/>
      </w:pPr>
      <w:r>
        <w:t xml:space="preserve">“Ngươi hả?”. Tử Xuyên Tú nhìn Lỗ Đế buột miệng nói: “Ta cảm thấy ngươi cứ để đầu trọc trông thuận mắt hơn”.</w:t>
      </w:r>
    </w:p>
    <w:p>
      <w:pPr>
        <w:pStyle w:val="BodyText"/>
      </w:pPr>
      <w:r>
        <w:t xml:space="preserve">“Dạ, tuân lệnh, hạ quan lập tức đi làm ngay”.</w:t>
      </w:r>
    </w:p>
    <w:p>
      <w:pPr>
        <w:pStyle w:val="BodyText"/>
      </w:pPr>
      <w:r>
        <w:t xml:space="preserve">Tử Xuyên Tú quay đầu lại, vừa vặn hắn nhìn thấy ánh mắt nửa như cười, nửa như châm biếm của Ca Đạt Hãn, Tử Xuyên Tú cười nói: “Thế nào, Tước gia, ngài có ý kiến gì sao?”.</w:t>
      </w:r>
    </w:p>
    <w:p>
      <w:pPr>
        <w:pStyle w:val="BodyText"/>
      </w:pPr>
      <w:r>
        <w:t xml:space="preserve">Ca Đạt Hãn cúi đầu thật sâu nói: “Không dám, đại tướng quân xử trí rất anh minh, tại hạ rất bội phục”.</w:t>
      </w:r>
    </w:p>
    <w:p>
      <w:pPr>
        <w:pStyle w:val="BodyText"/>
      </w:pPr>
      <w:r>
        <w:t xml:space="preserve">“Ừ...” Tử Xuyên Tú nói giống như trải cõi lòng: “Tước gia, hôm trước ngài vẫn phàn nàn là không có cơ hội lập công, ta thấy lần này nên tạo cơ hội cho tướng sĩ tộc Ca Ngang biểu hiện sự vũ dũng của mình, tin tình báo đã tìm hiểu rất chính xác, quân Tắc Nội Á tộc trong thành Ngõa Na không nhiều, ta thấy lần này hãy để cho bộ đội tộc Ca Ngang đảm đương vai trò tuyến đầu, Tước gia, ý của ngài thế nào?”.</w:t>
      </w:r>
    </w:p>
    <w:p>
      <w:pPr>
        <w:pStyle w:val="BodyText"/>
      </w:pPr>
      <w:r>
        <w:t xml:space="preserve">Ca Đạt Hãn sửng sốt, trong mắt ông ta hiện lên một luồng ánh sáng kỳ lạ, Ca Đạt Hãn cúi đầu thật sâu nói: “Vô cùng cảm ơn đại nhân, quân Ca Ngang nhất định sẽ dốc toàn lực quyết chiến để báo đáp ân này của Đại tướng quân”.</w:t>
      </w:r>
    </w:p>
    <w:p>
      <w:pPr>
        <w:pStyle w:val="BodyText"/>
      </w:pPr>
      <w:r>
        <w:t xml:space="preserve">Buổi sáng ba ngày sau, chủ lực quân viễn chinh cánh phải tiến tới ngoại ô thành Ngõa Na. Ở vùng ngoại ô thành Ngõa Na, khắp vùng đồi núi là quân doanh, cờ xí bay phấp phới, binh lính đông nghịt, binh lính loài người, binh lính Bán thú nhân, binh lính Ma tộc hình thành trận thế liên quân. Nhìn vào trận thế hiện tại Tử Xuyên Tú giật mình, trong lòng hắn nhớ tới trận thế liên quân các bộ tộc năm xưa bên ngoài thành Mạt Y, cũng kéo dài vô tận như trận thế hôm nay.</w:t>
      </w:r>
    </w:p>
    <w:p>
      <w:pPr>
        <w:pStyle w:val="BodyText"/>
      </w:pPr>
      <w:r>
        <w:t xml:space="preserve">Thế nhưng điều may mắn chính là hôm nay hắn không phải là bên bị bao vây nữa rồi!</w:t>
      </w:r>
    </w:p>
    <w:p>
      <w:pPr>
        <w:pStyle w:val="BodyText"/>
      </w:pPr>
      <w:r>
        <w:t xml:space="preserve">Là tướng quân tiên phong, Ca Đạt Hãn đã pháỉ một sứ giả vào trong thành chiêu hàng quân trấn thủ Ngõa Na: ‘liên quân viễn chinh các bộ tộc đã tới, thực lực hùng mạnh, Tắc Nội Á tộc không có khả năng ngăn cản, lúc này chủ soái quân viễn chinh Đại tướng quân, Thống lĩnh đại nhân Tử Xuyên Tú lấy lòng khoan đung đãi ngộ với quân Tắc Nội Á tộc trấn thủ thành Ngõa Na, nếu như quân thủ thành mở cổng thành đầu hàng thì có thể được khoan thứ’.</w:t>
      </w:r>
    </w:p>
    <w:p>
      <w:pPr>
        <w:pStyle w:val="BodyText"/>
      </w:pPr>
      <w:r>
        <w:t xml:space="preserve">Chừng mười giờ sáng, Cương Tát Lôi, tổng đốc Ngõa Na của Tắc Nội Á tộc đuổi sứ giả về, Cương Tát Lôi trả lời Ca Đạt Hãn rằng: ‘quân dân Tắc Nội Á tộc quyết tâm tử thủ thành không tiếc tới giọt máu cuối cùng, quân dân thành Ngõa Na nguyện sống chết cùng với thành, không bao giờ đầu hàng loài người’.</w:t>
      </w:r>
    </w:p>
    <w:p>
      <w:pPr>
        <w:pStyle w:val="BodyText"/>
      </w:pPr>
      <w:r>
        <w:t xml:space="preserve">“Sống chết cùng với thành?”. Tử Xuyên Tú đứng nghiêm trang dưới cây Ưng kỳ đang bay phần phật, hắn cười nhạt nói khi nghe câu trả lời của Cương Tát Lôi: “Sợ rằng Cương Tát Lôi vẫn còn nuôi hy vọng cuối cùng, hắn không biết rằng bây giờ Ma Thần bảo cũng đang bị Tư Đặc Lâm tấn công mãnh liệt, hoàn toàn không thể có tăng viện”.</w:t>
      </w:r>
    </w:p>
    <w:p>
      <w:pPr>
        <w:pStyle w:val="BodyText"/>
      </w:pPr>
      <w:r>
        <w:t xml:space="preserve">Ca Đạt Hãn đứng hầu ở bên cạnh, cung kính nói: “Đại tướng quân anh minh, cho dù nhúm quân Tắc Nội Á tộc còn sót lại không biết sống chết đó có tới quấy rối thì cũng không đáng ngại, quần ta binh lực hùng hậu, chẳng những có thể vây thành mà có đủ để đánh tăng viện”.</w:t>
      </w:r>
    </w:p>
    <w:p>
      <w:pPr>
        <w:pStyle w:val="BodyText"/>
      </w:pPr>
      <w:r>
        <w:t xml:space="preserve">“Đúng vậy, Tước gia, tiếp theo ta muốn thấy biểu hiện của ngài”.</w:t>
      </w:r>
    </w:p>
    <w:p>
      <w:pPr>
        <w:pStyle w:val="BodyText"/>
      </w:pPr>
      <w:r>
        <w:t xml:space="preserve">“Vô cùng vinh hạnh”.</w:t>
      </w:r>
    </w:p>
    <w:p>
      <w:pPr>
        <w:pStyle w:val="BodyText"/>
      </w:pPr>
      <w:r>
        <w:t xml:space="preserve">Cuộc tấn công thành Ngõa Na bắt đầu vào trưa ngày mùng 3 tháng 7 năm 784.</w:t>
      </w:r>
    </w:p>
    <w:p>
      <w:pPr>
        <w:pStyle w:val="BodyText"/>
      </w:pPr>
      <w:r>
        <w:t xml:space="preserve">“Các con trai, đã tới lúc chúng ta xuất ra dũng khí của mình rồi” Ca Đạt Hãn mặc áo giáp đỏ uy phong lẫm liệt cưỡi ngựa đứng trước trận: “Đánh chiếm Ngõa Na! Người xông lên trước thưởng, người lùi lại sau chém, người xông lên thành trước, phần thưởng phong tước, xông lên”.</w:t>
      </w:r>
    </w:p>
    <w:p>
      <w:pPr>
        <w:pStyle w:val="BodyText"/>
      </w:pPr>
      <w:r>
        <w:t xml:space="preserve">Hàng ngàn, vạn chiếc trống đại cùng gõ lên, tiếng trống rung trời, người người nhiệt huyết sôi trào.</w:t>
      </w:r>
    </w:p>
    <w:p>
      <w:pPr>
        <w:pStyle w:val="BodyText"/>
      </w:pPr>
      <w:r>
        <w:t xml:space="preserve">“Xông lên, xông lên, xông lên”. Một sĩ quan Hồng y tộc Ca Ngang liên tục hô to, ngay sau đó hàng ngàn, vạn người cùng đồng thanh hô: “Xông lên, xông lên, xông lên”. Tiếng hô như núi thở biển gầm.</w:t>
      </w:r>
    </w:p>
    <w:p>
      <w:pPr>
        <w:pStyle w:val="BodyText"/>
      </w:pPr>
      <w:r>
        <w:t xml:space="preserve">Ánh nắng giữa trưa chói chang, các đoàn đội tộc Ca Ngang đều triển khai, giống như nước thủy triều lên dũng mãnh tiến tới chân thành Ngõa Na, xen lẫn trong dòng người là hàng trăm khung xe thang, thang mây và xe đụng cổng thành, cùng tiến tới gần thành Ngõa Na...</w:t>
      </w:r>
    </w:p>
    <w:p>
      <w:pPr>
        <w:pStyle w:val="BodyText"/>
      </w:pPr>
      <w:r>
        <w:t xml:space="preserve">“Bịch bịch bịch, rầm rầm rầm” quân trấn thủ thành Ngõa Na cũng bắt đầu triển khai phản kích, từ trên đầu tường thành, mười mấy tảng đá bay ra, rơi xuống khu vực quân công thành, mang theo âm thanh rất to, đập nát những người trên mặt đất thành đống thịt nhão, đồng thời còn khoét sâu một hố to, thế nhưng binh lính tộc Ca Ngang vẫn dũng mãnh xông lên lao thẳng tới chân thành. Hỏa tiễn và tên từ trên thành bay xuống như mưa, trước sự phản kích rất đáng sợ này, binh lính tộc Ca Ngang phơi thây khắp nơi nhưng bọn họ vẫn liều mạng xông lên, tấn công sâu vào lâu thành”.</w:t>
      </w:r>
    </w:p>
    <w:p>
      <w:pPr>
        <w:pStyle w:val="BodyText"/>
      </w:pPr>
      <w:r>
        <w:t xml:space="preserve">Trận chủ soái được thiết lập trên một ngọn núi cao, mấy chục cây đại kỳ cùng bay phất phới, trên mặt cờ có đủ các hình thù: Phi ưng, búa, hắc dương, ngọn lửa, sừng bò, mãnh hổ, bảo kiếm... doanh chủ tướng quân đoàn Viễn Đông cầm đầu trong liên quân, một đám tướng lĩnh loài người, Bán thú nhân, Ma tộc uy phong lẫm liệt đang vây xung quanh một võ tướng anh tuấn, trẻ tuổi, ánh mắt hững hờ đang quan sát người khác nhiệt huyết sôi trào, mãnh liệt tấn công thành, gương mặt như có một cảm giác chán ghét với tất cả cuộc chém giết đang xảy ra trước mặt.</w:t>
      </w:r>
    </w:p>
    <w:p>
      <w:pPr>
        <w:pStyle w:val="BodyText"/>
      </w:pPr>
      <w:r>
        <w:t xml:space="preserve">“Đại nhân, tộc Ca Ngang tấn công rất liều mạng, thương vong rất nhiều, Ca Đạt Hãn vẫn đang liều mạng điều binh đánh thành”.</w:t>
      </w:r>
    </w:p>
    <w:p>
      <w:pPr>
        <w:pStyle w:val="BodyText"/>
      </w:pPr>
      <w:r>
        <w:t xml:space="preserve">“Lâm trưởng quan, đó là điều hiển nhiên, lần này Ca Đạt Hãn đã thông suốt, đánh bạc, xuất hết vốn”.</w:t>
      </w:r>
    </w:p>
    <w:p>
      <w:pPr>
        <w:pStyle w:val="BodyText"/>
      </w:pPr>
      <w:r>
        <w:t xml:space="preserve">Trả lời câu hỏi của Lâm Băng nhưng ánh mắt của Tử Xuyên Tú lại hướng về phía rừng cây. Bên ngoài bãi chiến trường, dưới sự tô điểm của chân trời màu trắng, những lùm cây nhỏ nhấp nhô trong vùng núi, vô số chiếc lá xanh biếc đang lay động trong gió buổi chiều, cùng với sự rung động của cành lá, trong không trung vang lên tiếng chém giết ầm ĩ, tiếng kêu gào thảm thiết, Tử Xuyên Tú có một cảm giác ngẩn ngơ, thực sự siêu thoát, giống như cảnh tượng chém giết đầy máu tanh này đang trong mộng ảo.</w:t>
      </w:r>
    </w:p>
    <w:p>
      <w:pPr>
        <w:pStyle w:val="BodyText"/>
      </w:pPr>
      <w:r>
        <w:t xml:space="preserve">“Đại nhân, vì sao Ca Đạt Hãn phải liều mạng như vậy?”.</w:t>
      </w:r>
    </w:p>
    <w:p>
      <w:pPr>
        <w:pStyle w:val="BodyText"/>
      </w:pPr>
      <w:r>
        <w:t xml:space="preserve">Câu hỏi của Lâm Băng khiến Tử Xuyên Tú bừng tỉnh, hắn ngẩng đầu mỉm cười nói với Lâm Băng: “Là vì so với lúc trước, thực lực của ta đã yếu đi nhiều, Ca Đạt Hãn mới phải liều mạng. Ông ta phải chứng minh cho ta thấy, ông ta hoàn toàn không có lòng khác, vẫn trung thành và tận tâm như cũ”.</w:t>
      </w:r>
    </w:p>
    <w:p>
      <w:pPr>
        <w:pStyle w:val="BodyText"/>
      </w:pPr>
      <w:r>
        <w:t xml:space="preserve">Vì chứng minh sự trung thành của ông ta, ông ta nhất định phải dùng tính mạng của tộc nhân mình để hiến tế sao?</w:t>
      </w:r>
    </w:p>
    <w:p>
      <w:pPr>
        <w:pStyle w:val="BodyText"/>
      </w:pPr>
      <w:r>
        <w:t xml:space="preserve">Tới lúc này hai người đều có suy nghĩ riêng, Lâm Băng cúi đầu suy nghĩ một lát rồi nói: “Đại nhân, từ khi nào ngài đã thay đổi vậy? Hoàn toàn không giống với Tử Xuyên Tú mà tôi đã biết trước kia”.</w:t>
      </w:r>
    </w:p>
    <w:p>
      <w:pPr>
        <w:pStyle w:val="BodyText"/>
      </w:pPr>
      <w:r>
        <w:t xml:space="preserve">Tử Xuyên Tú vẫn nhìn thẳng chiến trường phía trước và nói: “Lâm trưởng quan, sợ rằng ngài đã hiểu lầm, ngài nghĩ rằng Tử Xuyên Tú kia, hắn thực sự là không tồn tại”.</w:t>
      </w:r>
    </w:p>
    <w:p>
      <w:pPr>
        <w:pStyle w:val="BodyText"/>
      </w:pPr>
      <w:r>
        <w:t xml:space="preserve">Lâm Băng không nói gì nữa, một lúc lâu sau, một cơn gió mát mang theo hương thơm thổi qua người Tử Xuyên Tú, Lâm Băng đã khẽ đứng dậy, rời khỏi chỗ Tử Xuyên Tú.</w:t>
      </w:r>
    </w:p>
    <w:p>
      <w:pPr>
        <w:pStyle w:val="BodyText"/>
      </w:pPr>
      <w:r>
        <w:t xml:space="preserve">Tử Xuyên Tú cúi đầu im lặng không nói, khẽ nhếch miệng cười vẻ chế giễu, từ khi nào một thanh niên đầy nhiệt huyết đã trở thành một kẻ tinh thông mưu kế, giỏi tâm kế sao?</w:t>
      </w:r>
    </w:p>
    <w:p>
      <w:pPr>
        <w:pStyle w:val="BodyText"/>
      </w:pPr>
      <w:r>
        <w:t xml:space="preserve">Trong ngày hôm đó có thể nói chiến sĩ tộc Ca Ngang liều chết tấn công mãnh liệt như chưa từng có. Trên thang mây, trên xe công thành, trên tường thành, trên hành lang, trước cổng tò vò, bọn họ tấn công quân phòng ngự, tranh đoạt từng tấc trận địa, không sợ chết, không sợ hy sinh, mặc dù thi thể chồng chất như núi trước thành, máu chảy thành sông nhưng chiến sĩ tộc Ca Ngang vẫn tấn công mãnh liệt như cũ. Bọn họ thực sự không thể không làm như vậy, quân lệnh cực kỳ nghiêm khắc “kẻ nào lui lại sau, chém” khiến người người nhất nhất kiên quyết chấp hành. Bản thân Ca Đạt Hãn cầm đao, tự mình đốc chiến, tự mình chém chết một sĩ quan Bạch phi phong tự mình lui về sau, vì vậy tướng sĩ tộc Ca Ngang không có đường lui, chỉ còn cách liều mạng xông lên trước, quyết chiến với chiến sĩ Tắc Nội Á tộc nổi tiếng dũng mãnh.</w:t>
      </w:r>
    </w:p>
    <w:p>
      <w:pPr>
        <w:pStyle w:val="BodyText"/>
      </w:pPr>
      <w:r>
        <w:t xml:space="preserve">Cho tới tận buổi chiều, khi thấy thương vong của tộc Ca Ngang quá nặng nề, quân trấn thủ thành dốc toàn lực chống đỡ, Tử Xuyên Tú hạ lệnh: “Lôi Báo Tước gia, Cương Ngõa Tước gia, hai vị chỉ huy binh mã bản tộc triển khai tấn công từ hai bên thành Ngõa Na, không chiếm được thành đừng có quay về gặp ta”.</w:t>
      </w:r>
    </w:p>
    <w:p>
      <w:pPr>
        <w:pStyle w:val="BodyText"/>
      </w:pPr>
      <w:r>
        <w:t xml:space="preserve">“Tuân lệnh”. Hai quý tộc Ma tộc không chút do dự nhận lệnh.</w:t>
      </w:r>
    </w:p>
    <w:p>
      <w:pPr>
        <w:pStyle w:val="BodyText"/>
      </w:pPr>
      <w:r>
        <w:t xml:space="preserve">Cuối buổi chiều, quân đội Lôi tộc dũng mãnh tấn công cửa nam thành Ngõa Na, quân đội Cương tộc bất ngờ tập kích cửa bắc thành, lúc này đại bộ phận chủ lực quân thủ thành tập trung ngăn cản quân đội tộc Ca Ngang tấn công ngoài cửa tây thành, nên không kịp ứng phó. Lôi tộc tấn công thuận lợi, chiếm được cửa nam thành Ngõa Na, binh mã Lôi tộc cuồn cuộn xông vào trong thành, mạnh tay tàn sát trong thành. Khi biết cố nhân của mình đã vào thành qua cửa nam, quân Tắc Nội Á tộc trấn thủ cửa tây và cửa bắc mất tinh thần rút lui, Ca Đạt Hãn và Cương Ngõa thừa cơ thúc quân chiếm được cổng thành.</w:t>
      </w:r>
    </w:p>
    <w:p>
      <w:pPr>
        <w:pStyle w:val="BodyText"/>
      </w:pPr>
      <w:r>
        <w:t xml:space="preserve">Lúc này một lần nữa Tử Xuyên Tú đã hạ lệnh tăng cường liên quân thành Ngõa Ân Tư Tháp, Lâm tộc, Đông Nhật tộc, Đồ tộc cùng tham chiến đánh chiếm thành, xông vào trong thành truy kích tàn quân Tắc Nội Á tộc. Khi mặt trời lặn, quân thủ thành hoàn toàn sụp đổ, tổng đốc thành Ngõa Na, Cương Tát Lôi mở cửa đông thành chạy trốn nhưng kị binh Bán thú nhân đã mai phục bên ngoài, một trận huyết chiến diễn ra, thi thể bại binh Ma tộc nằm khắp nơi, bản thân Cương Tát Lôi chết trong đám loạn quân.</w:t>
      </w:r>
    </w:p>
    <w:p>
      <w:pPr>
        <w:pStyle w:val="BodyText"/>
      </w:pPr>
      <w:r>
        <w:t xml:space="preserve">“Khởi bẩm đại nhân, quân ta đã hoàn toàn đánh chiếm thành Ngõa Na, quân thủ thành đã bị đánh bại hoàn toàn, các vị tướng quân Ca Đạt Hãn, Lôi Báo, Cương Ngõa đều xin chỉ thị đại nhân xem có ấn theo quy định khi trước, nộp lên trên theo tỷ lệ một bốn không?”.</w:t>
      </w:r>
    </w:p>
    <w:p>
      <w:pPr>
        <w:pStyle w:val="BodyText"/>
      </w:pPr>
      <w:r>
        <w:t xml:space="preserve">Bầu không khí trong soái trướng vô cùng yên tĩnh, ánh mắt mọi người đều tập trung trên người Tử Xuyên Tú, mọi người đều hiểu, các tướng quân rõ ràng là hỏi tỷ lệ phân chia chiến lợi phẩm nhưng chính là hỏi Tử Xuyên Tú xem bọn họ có được đồ thành không? Khi trước Tử Xuyên Tú đã quát mắng Lỗ Đế một trận vì tội lạm sát, người người còn sợ hãi, không dám tùy tiện ra tay.</w:t>
      </w:r>
    </w:p>
    <w:p>
      <w:pPr>
        <w:pStyle w:val="BodyText"/>
      </w:pPr>
      <w:r>
        <w:t xml:space="preserve">“Đại nhân...”, Bạch Xuyên đứng dậy bước tới, nàng đang định nói gì đó thì Lâm Băng và Minh Vũ đã đồng thời kéo nàng lại, Lâm Băng giơ tay bịt mồm Bạch Xuyên còn Minh Vũ cố gắng lắc đầu ra hiệu không nên.</w:t>
      </w:r>
    </w:p>
    <w:p>
      <w:pPr>
        <w:pStyle w:val="BodyText"/>
      </w:pPr>
      <w:r>
        <w:t xml:space="preserve">Tử Xuyên Tú vẫn đứng thẳng người trước cửa soái trướng, hai mắt nhắm lại. Ánh chiều tà chiếu qua cửa lều, chiếu lên người hắn, người Tử Xuyên Tú trở nên rực rỡ, áo choàng màu đen đón gió bay trong gió, trông như một bức tượng điêu khắc.</w:t>
      </w:r>
    </w:p>
    <w:p>
      <w:pPr>
        <w:pStyle w:val="Compact"/>
      </w:pPr>
      <w:r>
        <w:t xml:space="preserve">Một lúc lâu sau Tử Xuyên Tú mở mắt, nhìn ánh chiều tà chiếu lên những thi thể trải khắp chân thành, cố gắng thốt ra hai từ: “Cho phép”.</w:t>
      </w:r>
      <w:r>
        <w:br w:type="textWrapping"/>
      </w:r>
      <w:r>
        <w:br w:type="textWrapping"/>
      </w:r>
    </w:p>
    <w:p>
      <w:pPr>
        <w:pStyle w:val="Heading2"/>
      </w:pPr>
      <w:bookmarkStart w:id="267" w:name="chương-1-tình-báo-đệ-thất-ti-12"/>
      <w:bookmarkEnd w:id="267"/>
      <w:r>
        <w:t xml:space="preserve">245. Chương 1 : Tình Báo Đệ Thất Ti (1+2)</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6</w:t>
      </w:r>
    </w:p>
    <w:p>
      <w:pPr>
        <w:pStyle w:val="BodyText"/>
      </w:pPr>
      <w:r>
        <w:t xml:space="preserve">Chương 1: Tình Báo Đệ Thất Ti (1+2)</w:t>
      </w:r>
    </w:p>
    <w:p>
      <w:pPr>
        <w:pStyle w:val="BodyText"/>
      </w:pPr>
      <w:r>
        <w:t xml:space="preserve">Nhóm dịch: Tú Xuyên</w:t>
      </w:r>
    </w:p>
    <w:p>
      <w:pPr>
        <w:pStyle w:val="BodyText"/>
      </w:pPr>
      <w:r>
        <w:t xml:space="preserve">Nguồn: Vipvandan</w:t>
      </w:r>
    </w:p>
    <w:p>
      <w:pPr>
        <w:pStyle w:val="BodyText"/>
      </w:pPr>
      <w:r>
        <w:t xml:space="preserve">Ngày 10 tháng 7 năm 785, Đế Đô.</w:t>
      </w:r>
    </w:p>
    <w:p>
      <w:pPr>
        <w:pStyle w:val="BodyText"/>
      </w:pPr>
      <w:r>
        <w:t xml:space="preserve">Đế Đô giống như một người bệnh nặng đang chậm rãi hồi phục, tòa thành nổi tiếng lâu nay ở đại lục đang dần hồi phục sinh khí. Trên những đống đổ nát, khô cằn, dẫn xuất hiện từng kiến trúc mới.</w:t>
      </w:r>
    </w:p>
    <w:p>
      <w:pPr>
        <w:pStyle w:val="BodyText"/>
      </w:pPr>
      <w:r>
        <w:t xml:space="preserve">Tai họa khủng khiếp đã qua đi, mọi người từ vùng Đông Nam, Tây Bắc đang quay về tòa thành lịch sử này. Tháng 12 năm 784, các công trình xây dựng của chính phủ và dân chúng bắt đầu được tiến hành ồ ạt, các khu phố được xây dựng lại với khí thế ngùn ngụt, các công trình kiến trúc như đột ngột xuất hiện trên mặt đất, khắp nơi là vật liệu xây dựng, bùn lầy và gạch ngói chất cao như núi. Tòa thành gần như bị đốt cháy hoang tàn một lần nữa bật lên sức sống, sự sinh tồn mãnh liệt.</w:t>
      </w:r>
    </w:p>
    <w:p>
      <w:pPr>
        <w:pStyle w:val="BodyText"/>
      </w:pPr>
      <w:r>
        <w:t xml:space="preserve">Xe ngựa chạy dọc theo đường phố trung tâm, hình ảnh kiến trúc, cây cối hai bên đường phản chiếu trên gương mặt trắng trẻo, xinh đẹp của vị thống lĩnh quân trung ương, Tử Xuyên Trữ quay đầu nhìn người đàn ông nho nhã nói: “Đế Lâm đại nhân, gia tộc cực kỳ hài lòng với công việc của phòng giám sát, dưới sự lãnh đạo của các hạ, công việc tiễu trừ dư nghiệt các bộ Ma tộc, tiễu trừ tàn phỉ, đặc biệt là việc trừng trị lũ bại hoại đánh mất khí tiết, đầu hàng quân Ma tộc, phòng giám sát đã có thành tích tuyệt vời. Đại nhân, ngài vất vả quá”.</w:t>
      </w:r>
    </w:p>
    <w:p>
      <w:pPr>
        <w:pStyle w:val="BodyText"/>
      </w:pPr>
      <w:r>
        <w:t xml:space="preserve">Đế Lâm lễ phép cúi người, mỉm cười nói: “Vi thần hổ thẹn không dám nhận lời ban khen của Ninh Điện hạ, vi thần chỉ làm hết chức trách của mình mà thôi, thành tích chủ yếu phải tính cho phòng giám sát và các đồng nghiệp quân pháp, còn cả quân đội đồn trú các nơi trong việc tổ chức trừ gian, bọn họ mới là những dũng sĩ trên tuyến đầu đấu tranh chống lũ bại hoại, gặp nguy hiểm nhiều nhất, vi thần chỉ có tác dụng phối hợp mà thôi”.</w:t>
      </w:r>
    </w:p>
    <w:p>
      <w:pPr>
        <w:pStyle w:val="BodyText"/>
      </w:pPr>
      <w:r>
        <w:t xml:space="preserve">“Đại nhân, ngài quá khiêm nhường rồi, thành tích của phòng giám sát rõ như ban ngày, việc khen thưởng không có gì quá mức, thế nhưng ta có điều không hiểu...”. Tử Xuyên Trữ lật chồng báo cáo trong tay, đôi mày thanh tú cau lại: “Từ tháng mười năm trước tới tháng bảy năm nay, phòng giám sát đã bắt giam hơn mười bốn vạn tám nghìn kẻ phản nghịch đi theo địch, bắt được hơn bốn mươi ba vạn tám nghìn tên tội phạm, liệu con số này có thổi phồng quá không?”.</w:t>
      </w:r>
    </w:p>
    <w:p>
      <w:pPr>
        <w:pStyle w:val="BodyText"/>
      </w:pPr>
      <w:r>
        <w:t xml:space="preserve">“Vi thần vô năng, không thể bắt hết được những kẻ nghịch tặc táng tận lương tâm, thật sự không xứng với ân trọng như núi của Tổng trưởng Điện hạ và Ninh Điện hạ, vị thần rất sợ hãi. Nhưng xin Ninh Điện hạ hãy hiểu cho, quả thực vi thần đã làm hết sức mình, vi thần sẽ lập tức ra lệnh cho phòng giám sát và quân pháp ở các địa phương để bọn họ đẩy nhanh tiến độ, nghiêm khắc tiến hành tấn công bọn nghịch tặc hơn nữa”.</w:t>
      </w:r>
    </w:p>
    <w:p>
      <w:pPr>
        <w:pStyle w:val="BodyText"/>
      </w:pPr>
      <w:r>
        <w:t xml:space="preserve">Tử Xuyên Trữ mở to hai mắt, giọng nói rất miễn cưỡng: “Đại nhân Đế Lâm, ngài hiểu lầm rồi. Ý của ta là trong thời gian ngắn ngủi hơn nửa năm đã bắt hơn bốn mươi vạn người, liệu như này có nhiều quá không? Có tàn khốc quá không?”.</w:t>
      </w:r>
    </w:p>
    <w:p>
      <w:pPr>
        <w:pStyle w:val="BodyText"/>
      </w:pPr>
      <w:r>
        <w:t xml:space="preserve">“Hà cớ gì Điện hạ lại nói những lời ấy? Khi quân Ma tộc kiêu căng ngút trời, những kẻ đầu hàng chúng tuyệt đối không chỉ có bốn mươi vạn này. Kể cả lũ phản quân của Mã Duy sau đó bị quân Ma tộc cải biến thành quân đoàn mười sáu Ma tộc, số lượng lũ bại hoại hợp tác với quân đội Ma tộc không dưới con số trăm vạn, bây giờ chỉ là lúc chúng đáng phải nhận sự trừng phạt mà thôi”.</w:t>
      </w:r>
    </w:p>
    <w:p>
      <w:pPr>
        <w:pStyle w:val="BodyText"/>
      </w:pPr>
      <w:r>
        <w:t xml:space="preserve">“Nhưng ta biết có một cô gái chỉ bán cho quân Ma tộc một bao diêm cũng bị phòng giám sát bắt giam, cuối cùng cô gái đó bị phán xử tù giam bốn mươi năm, như vậy có quá tàn khốc không?”.</w:t>
      </w:r>
    </w:p>
    <w:p>
      <w:pPr>
        <w:pStyle w:val="BodyText"/>
      </w:pPr>
      <w:r>
        <w:t xml:space="preserve">“Điện hạ, ngài nói chuyện tỉnh Đạt Tây hả? Phòng giám sát địa phương đã giải thích với tôi, bọn họ cho rằng khi các chiến sĩ của gia tộc đang hăng hái chiến đấu với quân Ma tộc ở tuyến đầu, những kẻ hợp tác với quân Ma tộc là những kẻ sợ chết, những kẻ cung cấp vật tư cho quân Ma tộc cũng không thể được tha thứ cho hành động phản quốc, nếu không trừng trị lũ phản nghịch này, nếu lần sau gặp phải đại họa nữa, còn ai trung thành với gia tộc không?”.</w:t>
      </w:r>
    </w:p>
    <w:p>
      <w:pPr>
        <w:pStyle w:val="BodyText"/>
      </w:pPr>
      <w:r>
        <w:t xml:space="preserve">Tử Xuyên Trữ nghẹn lời, một lúc lâu sau nàng lại hỏi: “Tuần trước, phòng quân pháp đột nhiên bắt giam La Áo, sư đoàn phó sư đoàn bảy quân Đông Nam, người này cũng hợp tác với Ma tộc sao?”.</w:t>
      </w:r>
    </w:p>
    <w:p>
      <w:pPr>
        <w:pStyle w:val="BodyText"/>
      </w:pPr>
      <w:r>
        <w:t xml:space="preserve">“Hoàng Trữ Điện hạ, ban đầu La Áo là quan chỉ huy quân đồn trú tỉnh Gia Tích, khi quân Ma tộc kéo tới, hắn rất sợ chết mang theo các bộ hạ bỏ thành chạy. Vi thần nhớ rõ là vào lúc nguy cấp, Tổng trưởng Điện hạ từng ban hành quân lệnh số mười bảy: ‘quân nhân gia tộc tuyệt đối không thể lui lại sau nửa bước’, hành vi của La Áo đã cấu thành tội”.</w:t>
      </w:r>
    </w:p>
    <w:p>
      <w:pPr>
        <w:pStyle w:val="BodyText"/>
      </w:pPr>
      <w:r>
        <w:t xml:space="preserve">“Nhưng sau đó hắn lại lập chiến công”.</w:t>
      </w:r>
    </w:p>
    <w:p>
      <w:pPr>
        <w:pStyle w:val="BodyText"/>
      </w:pPr>
      <w:r>
        <w:t xml:space="preserve">“Điện hạ, thành tích và khuyết điểm không thể bổ khuyết cho nhau, nếu không thì người người sẽ dám phạm tội mà không hề lo ngại, uy tín của gia tộc sẽ không còn”.</w:t>
      </w:r>
    </w:p>
    <w:p>
      <w:pPr>
        <w:pStyle w:val="BodyText"/>
      </w:pPr>
      <w:r>
        <w:t xml:space="preserve">Một lần nữa Tử Xuyên Trữ uất nghẹn, đương nhiên nàng biết quân lệnh số mười bảy: ‘Tuyệt đối không được lui lại sau nửa bước’, đó là quân lệnh được ban hành vào những ngày tháng gian nan nhất của gia tộc, sau đó đã được gọi là quyết tử lệnh. Khi đó quân đội Ma tộc đã đột phá phòng tuyến quân Đông Nam, lao thẳng tới Đế Đô, Tử Xuyên Tham Tinh ban hành quân lệnh này có thể xuất phát từ sự tuyệt vọng hay điên cuồng sau khi phải rời khỏi Đế Đô trốn ở thành Đan Nhã. Khi quân Đông Nam đang chống cự ở tỉnh Áo Tư bị đánh tan, hàng ngàn, hàng vạn binh lính gia tộc tan tác lũ lượt kéo về hướng thành Đế Đô.</w:t>
      </w:r>
    </w:p>
    <w:p>
      <w:pPr>
        <w:pStyle w:val="BodyText"/>
      </w:pPr>
      <w:r>
        <w:t xml:space="preserve">Ngay trên tường thành của tòa thành bị đốt cháy, bóng dáng Đế Lâm sừng sững, gã trông như một đập nước không thể nào công phá, ngăn chặn cơn thủy triều bại binh: “Chúng ta không thể dễ dàng tha thứ cho hành vi sợ hãi, nhát gan. Chúng ta không thể cấp cho chúng bất kỳ không gian sinh tồn nào, những kẻ nhát gan không cố gắng hết sức trợ giúp gia tộc, những kẻ không phục tùng đội ngũ và kỷ luật này đều là những kẻ phản quốc, phải tiêu diệt chúng mà không thương xót”.</w:t>
      </w:r>
    </w:p>
    <w:p>
      <w:pPr>
        <w:pStyle w:val="BodyText"/>
      </w:pPr>
      <w:r>
        <w:t xml:space="preserve">Dùng biện pháp khủng bố kinh khủng nhất, cực đoán nhất, Đế Lâm khiến cho người ta sợ hãi hắn hơn là sợ hãi quân Ma tộc. Đế Lâm đã tổ chức một phòng tuyến phòng ngự thứ hai ở Đế Đô, xây dựng một sư đoàn mới, tất cả lính đào ngũ, tội phạm đang bị giam giữ, tội phạm phạm tội tử hình cũng đều được cấp vũ khí để cho bọn họ đi lấp cái lỗ hổng trên chiến trường, rất nhiều lính tân binh không kịp vào danh sách đã bị đẩy ra chiến trường, vô số chiến sĩ trẻ tuổi không kịp để lại tên tuổi đã chết trên đất Đế Đô, cho tới tận lúc này Tử Xuyên Trữ vẫn còn thấy sợ hãi trước cảnh tượng bi thảm đó.</w:t>
      </w:r>
    </w:p>
    <w:p>
      <w:pPr>
        <w:pStyle w:val="BodyText"/>
      </w:pPr>
      <w:r>
        <w:t xml:space="preserve">“Điện hạ, bản thân là người chấp pháp, chúng ta chỉ có thể công bằng làm việc, làm việc theo sắc lệnh. Đương nhiên, Điện hạ ngài cũng có thể dùng biện pháp khai ân, phát lệnh đặc xá La Áo, đây chính là đặc quyền của ngài”.</w:t>
      </w:r>
    </w:p>
    <w:p>
      <w:pPr>
        <w:pStyle w:val="BodyText"/>
      </w:pPr>
      <w:r>
        <w:t xml:space="preserve">Tử Xuyên Trữ hờ hững nói: “Vậy cảm ơn Trưởng giám sát các hạ”.</w:t>
      </w:r>
    </w:p>
    <w:p>
      <w:pPr>
        <w:pStyle w:val="BodyText"/>
      </w:pPr>
      <w:r>
        <w:t xml:space="preserve">“Không dám, được dốc sức vì Điện hạ chính là vinh hạnh của hạ quan, hạ quan nên quay về chấp hành mệnh lệnh”.</w:t>
      </w:r>
    </w:p>
    <w:p>
      <w:pPr>
        <w:pStyle w:val="BodyText"/>
      </w:pPr>
      <w:r>
        <w:t xml:space="preserve">Hai người không nói thêm nữa, chỉ nhìn phong cảnh ngoài cửa sổ vẻ xuất thần. Ý nghĩ quay cuồng trong đầu Tử Xuyên Trữ: “Chấp pháp công bằng? Chỉ e là chưa chắc, khi chiến tranh mới bắt đầu, gia tộc gặp bất lợi, quân đội rút lui về phía sau đâu chỉ trăm vạn, nếu thực sự truy cứu theo quân lệnh thứ mười bảy, thì ngay cả trưởng phòng quân vụ gia tộc là Tư Đặc Lâm cũng phải bị bắt, người thuận thì sống, người chống thì chết”.</w:t>
      </w:r>
    </w:p>
    <w:p>
      <w:pPr>
        <w:pStyle w:val="BodyText"/>
      </w:pPr>
      <w:r>
        <w:t xml:space="preserve">Trong lòng Tử Xuyên Trữ rất lo lắng, dựa vào cơ hội tảo thanh phản loạn và phản nghịch này, Đế Lâm không ngần ngại thanh trừng phe đối lập trong chính phủ và quân đội, sắp đặt thân tín của mình, xem ra nàng phải thảo luận với chú về vấn đề này.</w:t>
      </w:r>
    </w:p>
    <w:p>
      <w:pPr>
        <w:pStyle w:val="BodyText"/>
      </w:pPr>
      <w:r>
        <w:t xml:space="preserve">Xe ngựa dừng lại trước cửa dinh Tổng trưởng, sĩ quan quân Cấm vệ mặc quân phục màu xanh lam bước tới mở cửa xe ngựa, mỉm cười nói với hai người: “Hoàng Trữ Điện hạ, đại nhân trưởng giám sát, Tổng trưởng Điện hạ đang chờ hai ngài bên trong”.</w:t>
      </w:r>
    </w:p>
    <w:p>
      <w:pPr>
        <w:pStyle w:val="BodyText"/>
      </w:pPr>
      <w:r>
        <w:t xml:space="preserve">Tử Xuyên Trữ hỏi: “Hôm nay chú không tiếp khách sao? Không phải là hôm nay Lâm Duệ tới cầu kiến thúc thúc sao?”.</w:t>
      </w:r>
    </w:p>
    <w:p>
      <w:pPr>
        <w:pStyle w:val="BodyText"/>
      </w:pPr>
      <w:r>
        <w:t xml:space="preserve">“Trưởng lão Lâm gia vừa mới rời khỏi, bây giờ Tổng trưởng đang ở cùng với Thống lĩnh Ca San, Trữ Điện hạ, trưởng giám sát đại nhân, xim mời đi theo tôi”.</w:t>
      </w:r>
    </w:p>
    <w:p>
      <w:pPr>
        <w:pStyle w:val="BodyText"/>
      </w:pPr>
      <w:r>
        <w:t xml:space="preserve">Dinh Tổng trưởng nhà Tử Xuyên không nổi tiếng về sự hùng tráng, uy phong mà nổi tiếng về sự tinh tế, trang nhã. Tường trắng, cây xanh, giây leo xanh tốt quấn quanh tường, bên trong có rất nhiều tượng điêu khắc các thế hệ Tổng trưởng nhà Tử Xuyên, bên trong có giả sơn, suối phun nước, những loài hoa đẹp như những ngọn lửa tô điểm khung cảnh đó.</w:t>
      </w:r>
    </w:p>
    <w:p>
      <w:pPr>
        <w:pStyle w:val="BodyText"/>
      </w:pPr>
      <w:r>
        <w:t xml:space="preserve">Dưới ánh sáng chiều tà, những kiến trúc này như phủ một lợp ánh sáng màu hồng, người người tới đây đều không ngớt khen ngợi. Từ kiến trúc này, từ mỗi viên gạch, hòn ngói, mỗi cây, mỗi ngọn cỏ, mọi người có thể cảm nhận được bề dày lịch sử và hơi thở nhân văn, cảm giác được từng chi tiết của một đế quốc rộng lớn đã từng thống trị đại lục ba trăm năm nay.</w:t>
      </w:r>
    </w:p>
    <w:p>
      <w:pPr>
        <w:pStyle w:val="BodyText"/>
      </w:pPr>
      <w:r>
        <w:t xml:space="preserve">Bây giờ, tòa kiến trúc trang nghiêm mà mỹ lệ này đã bị trận hỏa hoạn khi trước thiêu trụi, khi Tổng trưởng nhà Tử Xuyên từ thành Đan Nhã quay về Đế Đô vào đầu tháng mười hai, quân trấn thủ Đế Đô với một tốc độ cực kỳ đáng kinh ngạc đã dựng ngay trên nền đất cũ một ngôi biệt thự nhỏ để cho khi Tử Xuyên Tham Tinh ngự giá quay về không tới mức phải ở ngoài đường, thế nhưng ngôi biệt thự này thật sự không thể nào so với tòa kiến trúc của dinh Tổng trưởng năm xua, hoàn toàn một phong cách của một ngôi nhà mới được xây dựng.</w:t>
      </w:r>
    </w:p>
    <w:p>
      <w:pPr>
        <w:pStyle w:val="BodyText"/>
      </w:pPr>
      <w:r>
        <w:t xml:space="preserve">Hai người đi vào cửa, đi xuyên qua một hành lang, vào trong phòng khách, Tử Xuyên Tham Tinh mỉm cười, đứng dậy chào đón người thừa kế của mình cũng như trưởng phòng giám sát, thống lĩnh Ca San đứng sau lưng ông.</w:t>
      </w:r>
    </w:p>
    <w:p>
      <w:pPr>
        <w:pStyle w:val="BodyText"/>
      </w:pPr>
      <w:r>
        <w:t xml:space="preserve">Hai người Tử Xuyên Trữ cúi chào Tổng trưởng, Tử Xuyên Trữ không nhịn được bèn hỏi: “Thoạt nhìn sắc mặt thúc thúc rất tốt, có chuyện vui gì sao?”.</w:t>
      </w:r>
    </w:p>
    <w:p>
      <w:pPr>
        <w:pStyle w:val="BodyText"/>
      </w:pPr>
      <w:r>
        <w:t xml:space="preserve">Tử Xuyên Tham Tinh nhìn Ca San cười nói: “Ha ha, thật không ngờ A Trữ đã nhận ra, ta vốn đang định cho A Trữ một tin vui và kinh ngạc, có hai tin tốt, hai người không muốn đoán sao?”.</w:t>
      </w:r>
    </w:p>
    <w:p>
      <w:pPr>
        <w:pStyle w:val="BodyText"/>
      </w:pPr>
      <w:r>
        <w:t xml:space="preserve">Nhìn vẻ hào hứng của Tổng trưởng Điện hạ, Tử Xuyên Trữ và Đế Lâm cũng giả bộ góp vui, cả hai làm ra vẻ trầm tư suy nghĩ.</w:t>
      </w:r>
    </w:p>
    <w:p>
      <w:pPr>
        <w:pStyle w:val="BodyText"/>
      </w:pPr>
      <w:r>
        <w:t xml:space="preserve">“Lâm Duệ mới rời khỏi đây, Lâm gia là người có rất nhiều tiền, nhất định thúc thúc chiếm được vài lợi ích từ bọn họ, đúng không?”. Tử Xuyên Trữ làm mặt quỷ, ngón tay cái và ngón trỏ chà vào nhau, một cái búng tay tanh tách vang lên.</w:t>
      </w:r>
    </w:p>
    <w:p>
      <w:pPr>
        <w:pStyle w:val="BodyText"/>
      </w:pPr>
      <w:r>
        <w:t xml:space="preserve">Cô gái xinh đẹp này có động tác như vậy khiến người ta cực kỳ yêu thích, một vài người mỉm cười với nàng.</w:t>
      </w:r>
    </w:p>
    <w:p>
      <w:pPr>
        <w:pStyle w:val="BodyText"/>
      </w:pPr>
      <w:r>
        <w:t xml:space="preserve">“Quỷ nha đầu, cháu học được động tác này ở đâu vậy? Xem ra không thể để cho cháu tới chỗ đám quân đội được, hãy xem đám binh lính càn quấy kia biến cháu thành người thế nào”. Mặc dù là giọng trách mắng nhưng Tử Xuyên Tham Tỉnh lại cười nói: “Cháu đoán đúng một nửa, chúng ta không thể lấy được của Lâm gia nhiều tiền nhưng cũng bớt đi được một khoản nợ”.</w:t>
      </w:r>
    </w:p>
    <w:p>
      <w:pPr>
        <w:pStyle w:val="BodyText"/>
      </w:pPr>
      <w:r>
        <w:t xml:space="preserve">“Lâm gia đồng ý trừ nợ cho chúng ta?”. Tử Xuyên Trữ vui mừng, kinh hãi hỏi: “Miễn trừ được bao nhiêu?”.</w:t>
      </w:r>
    </w:p>
    <w:p>
      <w:pPr>
        <w:pStyle w:val="BodyText"/>
      </w:pPr>
      <w:r>
        <w:t xml:space="preserve">“Không nhiều lắm, ba trăm triệu”.</w:t>
      </w:r>
    </w:p>
    <w:p>
      <w:pPr>
        <w:pStyle w:val="BodyText"/>
      </w:pPr>
      <w:r>
        <w:t xml:space="preserve">Ba trăm triệu, con số này truyền ra ngoài sẽ làm rất nhiều người kinh sợ, dân chúng bình thường cho dù có cực khổ một trăm đời cũng không nhất định làm ra được một phần mười của con số này, nhưng trong mắt mấy người trong phòng, điều này chỉ khiến gợn sóng lăn tăn mà thôi, Tử Xuyên Tham Tinh hờ hững nói, người nghe cùng lắm cũng chỉ cau mày.</w:t>
      </w:r>
    </w:p>
    <w:p>
      <w:pPr>
        <w:pStyle w:val="BodyText"/>
      </w:pPr>
      <w:r>
        <w:t xml:space="preserve">Tử Xuyên Trữ hỏi: “Tại sao Lâm gia lại tốt bụng như vậy? Lâm Duệ có điều kiện gì không?”.</w:t>
      </w:r>
    </w:p>
    <w:p>
      <w:pPr>
        <w:pStyle w:val="BodyText"/>
      </w:pPr>
      <w:r>
        <w:t xml:space="preserve">“Điều kiện cũng không quá ngặt nghèo, chúng ta chỉ phải hạ thấp thuế nhập khẩu mấy mặt hàng ở cửa khẩu tây nam mà thôi, mặt khác chúng ta cũng phải cho Lâm gia nhập hàng với điều kiện ưu đãi”.</w:t>
      </w:r>
    </w:p>
    <w:p>
      <w:pPr>
        <w:pStyle w:val="BodyText"/>
      </w:pPr>
      <w:r>
        <w:t xml:space="preserve">Thống lĩnh Ca San nói chen vào: “Điện hạ, theo như tôi thấy, điều kiện này chưa chắc đã có lợi cho chúng ta”.</w:t>
      </w:r>
    </w:p>
    <w:p>
      <w:pPr>
        <w:pStyle w:val="BodyText"/>
      </w:pPr>
      <w:r>
        <w:t xml:space="preserve">“Sao lại như vậy?”.</w:t>
      </w:r>
    </w:p>
    <w:p>
      <w:pPr>
        <w:pStyle w:val="BodyText"/>
      </w:pPr>
      <w:r>
        <w:t xml:space="preserve">“Chinh phạt vùng đất của Lâm gia tuy có ít tiền hơn, nhưng chúng ta có thể nhận được ngay số tiền này, bây giờ là lúc chúng ta đang cần dùng tiền, tiền bạc đối với chúng ta rất quan trọng, nếu như làm theo điều kiện của Lâm Duệ, chẳng khác nào chúng ta mang tiền mặt đi trả các khoản nợ”.</w:t>
      </w:r>
    </w:p>
    <w:p>
      <w:pPr>
        <w:pStyle w:val="BodyText"/>
      </w:pPr>
      <w:r>
        <w:t xml:space="preserve">“Điện hạ, đây là vấn đề liên quan tới tiền mặt và trái phiếu chính phủ, ngày trước ngân hàng trung ương nhà Tử Xuyên đã ấn định lãi suất cơ bản là mười phần trăm nhưng thực tế trong dân chúng thì lãi suất cho vay dao động từ mười sáu phần trăm tới ba mươi phần trăm, trong khi đó hàng năm lạm phát tăng nhanh chóng với tốc độ mười bảy phần trăm, trong khi đó khoản trái phiếu Lâm gia cho chúng ta vay trong thời gian chiến tranh không có lãi suất. Căn cứ theo tỷ lệ lạm phát và lãi suất cho vay, nếu như chúng ta có phải trả nợ sớm thì cũng không mất lãi, ở đây tôi có một tính toán sơ bộ, Điện hạ ngài có thể kham thảo. Ngài xem, nếu như chúng ta có thể hoãn trả nợ trong vòng năm năm thì chúng ta rất thoải mái trong phương diện tài chính...”.</w:t>
      </w:r>
    </w:p>
    <w:p>
      <w:pPr>
        <w:pStyle w:val="BodyText"/>
      </w:pPr>
      <w:r>
        <w:t xml:space="preserve">Chuyên gia tài chính của gia tộc bày ra tư thế sẵn sàng, cầm giấy, bút tính toán, mấy người khác như đang nghe thiên thư. Tử Xuyên Tham Tinh cuống cuồng xua tay, giọng nói như đang cầu xin tha thứ: “Vấn đề này chúng ta sẽ thảo luận lại hôm khác, thảo luận lại sau”.</w:t>
      </w:r>
    </w:p>
    <w:p>
      <w:pPr>
        <w:pStyle w:val="BodyText"/>
      </w:pPr>
      <w:r>
        <w:t xml:space="preserve">Ca San vẫn không chịu buông tha: “Điện hạ, ngài như vậy rất không trách nhiệm, ngài không biết quốc khố bây giờ như thế nào không? Các nơi đều xây dựng lại, các nơi không giao nộp được tiền thuế, tiền thuế thu vào chỉ vẻn vẹn mấy hạng mục, thế nhưng ngài đã đồng ý cắt giảm với Lâm Duệ. Điện hạ, nếu không ngài hãy tới bộ tài chính xem qua một chút được không? Tiếng kêu la vang khắp nơi, chỗ nào chúng ta cũng thiếu hụt, các tỉnh nội địa đều kêu gào, vùng Viễn Đông chúng ta đã không thu được một chinh tiền thuế, nhưng vẫn phải cung cấp cho ba mươi vạn đại quân hai lộ viễn chinh tác chiến. Điện hạ, vi thần thực sự không thể làm được chức trách tổng quản tài vụ này nữa rồi”.</w:t>
      </w:r>
    </w:p>
    <w:p>
      <w:pPr>
        <w:pStyle w:val="BodyText"/>
      </w:pPr>
      <w:r>
        <w:t xml:space="preserve">Khi thấy Ca San có vẻ muốn tiếp tục, Tử Xuyên Tham Tinh nhân cơ hội này chuyển sang chủ đề khác: “Ca San, chuyện Viễn Đông sẽ nhanh chóng được giải quyết, Tư Đặc Lâm đã gửi tin tốt tới, hắn nói đang tấn công quân đội của Vân Thiển Tuyết ở ngoại ô Ma Thần bảo, có lẽ sẽ nhanh chóng đánh chiếm được Ma Thần bảo”.</w:t>
      </w:r>
    </w:p>
    <w:p>
      <w:pPr>
        <w:pStyle w:val="BodyText"/>
      </w:pPr>
      <w:r>
        <w:t xml:space="preserve">“Ồ?”.</w:t>
      </w:r>
    </w:p>
    <w:p>
      <w:pPr>
        <w:pStyle w:val="BodyText"/>
      </w:pPr>
      <w:r>
        <w:t xml:space="preserve">Cuộc chiến tranh chinh phạt này kéo dài đã nửa năm, hàng ngày như một cái động không đáy nuốt rất nhiều tiền bạc, lúc này cuộc chiến đã thành tâm bệnh của các trọng thần gia tộc, mọi người vô cùng phấn chấn khi nghe được tin tức này.</w:t>
      </w:r>
    </w:p>
    <w:p>
      <w:pPr>
        <w:pStyle w:val="BodyText"/>
      </w:pPr>
      <w:r>
        <w:t xml:space="preserve">“Quả thật là một tin mừng không dễ dàng gì có được”. Tử Xuyên Tham Tinh vui mừng, mặt tươi như hoa: “Tư Đặc Lâm chỉ huy mười ba vạn quân Tử Xuyên, Vân Thiển Tuyết chỉ huy mười bốn vạn quân Ma tộc, binh lực Ma tộc chiếm ưu thế, trận đánh lại diễn ra dưới chân thành Ma Thần bảo, chẳng khác nào trước cửa như chúng. Chúng lại chiếm được địa lợi, cuối cùng xét về mặt dã chiến của quân đội hai bên, quân Ma tộc lại càng có ưu thế hơn, với những khó khăn chồng chất như vậy, Tư Đặc Lâm đã đánh bại quân đội của Vân Thiển Tuyết. Tư Đặc Lâm thật sự là vật báu vô giá của gia tộc, vào thời điểm khó khăn có thể trông cậy được vào hắn”.</w:t>
      </w:r>
    </w:p>
    <w:p>
      <w:pPr>
        <w:pStyle w:val="BodyText"/>
      </w:pPr>
      <w:r>
        <w:t xml:space="preserve">Những người bên trong đều là người thông minh, ý tứ của Tử Xuyên Tham Tinh rất rõ ràng, nếu như Tư Đặc Lâm là người có thể trông cậy được thì đương nhiên có một vị không cần dựa vào nữa, tên của vị này là gì? Không cần nói ra, ai ai cũng có thể dễ dàng đoán được.</w:t>
      </w:r>
    </w:p>
    <w:p>
      <w:pPr>
        <w:pStyle w:val="BodyText"/>
      </w:pPr>
      <w:r>
        <w:t xml:space="preserve">Thống lĩnh Ca San tán thưởng: “Điện hạ ngài anh minh, kịp thời thay đổi nhân sự, nếu không cứ theo đấu pháp lề mề của Thống lĩnh quân Viễn Đông thì không hiểu cuộc chiến tranh này còn kéo dài tới bao giờ”.</w:t>
      </w:r>
    </w:p>
    <w:p>
      <w:pPr>
        <w:pStyle w:val="BodyText"/>
      </w:pPr>
      <w:r>
        <w:t xml:space="preserve">“Tử Xuyên Tú, đừng nhắc tới hắn nữa, bây giờ ta chỉ cầu hắn không gây chuyện là tốt rồi”. Tử Xuyên Tham Tinh nhìn Đế Lâm nói: “Đế Lâm, mấy chuyện lần trước muốn ngươi điều tra, có manh mối gì chưa?”.</w:t>
      </w:r>
    </w:p>
    <w:p>
      <w:pPr>
        <w:pStyle w:val="BodyText"/>
      </w:pPr>
      <w:r>
        <w:t xml:space="preserve">Tổng giám sát nhà Tử Xuyên không chỉ nắm giữ quyền chấp pháp pháp luật của gia tộc, Đế Lâm còn kiêm chức chỉ huy bộ phận tình báo của gia tộc, ngoại trừ việc chỉ huy phòng giám sát và quân pháp trú đóng ở các nơi, Đế Lâm còn quản lý hàng ngàn nhân viên tình báo bí mật, bọn họ phân tán khắp đại lục. Bình thường, bọn họ chỉ là những người rất bình thường, công nhân, nông dân, thương nhân, binh lính, quý tộc, sĩ quan nhưng trên thực tế, bọn họ thuộc về ty thứ bảy phòng giám sát.</w:t>
      </w:r>
    </w:p>
    <w:p>
      <w:pPr>
        <w:pStyle w:val="BodyText"/>
      </w:pPr>
      <w:r>
        <w:t xml:space="preserve">Ty thứ bảy là một ngành thần bí tồn tại trong truyền thuyết, mọi người đều biết nó có tồn tại nhưng không một ai chính thức nhìn thấy nhân viên của nó.</w:t>
      </w:r>
    </w:p>
    <w:p>
      <w:pPr>
        <w:pStyle w:val="BodyText"/>
      </w:pPr>
      <w:r>
        <w:t xml:space="preserve">Lưỡi đao dấu trong bóng tối mới khiến người ta sợ hãi nhất, tổng giám sát nắm trong tay ti thứ bảy khiến người khác phải sợ hãi. Nói về binh lực thực tế, bộ đội hiến binh, kể cả lính hiến binh và quân pháp trú đóng ở các địa phương không vượt quá con số mười mấy vạn người, thế nhưng quân đội tới con số trăm vạn nhà Tử Xuyên đều rất sợ bọn họ, ti thứ bảy phòng giám sát là vũ khí hữu hiệu của các đời Tổng trưởng để nắm giữ quân đội.</w:t>
      </w:r>
    </w:p>
    <w:p>
      <w:pPr>
        <w:pStyle w:val="BodyText"/>
      </w:pPr>
      <w:r>
        <w:t xml:space="preserve">Khi biết Tổng trưởng muốn nghe báo cáo công tác bí mật, Ca San và Tử Xuyên Trữ đều đứng dậy tránh đi, nhưng Tử Xuyên Tham Tinh đã cản hai người nói: “Không cần phải né tránh, tin tức tình báo này các ngươi cũng có thể nghe, hãy cùng nghe đi”.</w:t>
      </w:r>
    </w:p>
    <w:p>
      <w:pPr>
        <w:pStyle w:val="BodyText"/>
      </w:pPr>
      <w:r>
        <w:t xml:space="preserve">Đế Lâm móc từ trong túi da một tập tài liệu, gã mở mấy tờ ra và nói: “Đại khái hai tháng trước, Tổng trưởng Điện hạ ngài có căn dặn tôi thực hiện mấy nhiệm vụ, nhiệm vụ thứ nhất chính là truy tìm nơi ẩn trốn của nghịch tặc Mã Duy. Mã Duy này tội ác ngập trời, y đã gây ra rất nhiều tổn hại cho gia tộc, ở đây tôi không nói lại nữa, người thứ nhất phát hiện ra y chính là Tử Xuyên các hạ, đáng tiếc khi đó chúng ta đều bị vẻ giảo hoạt của Mã Duy che mắt, không nghiêm túc lắng nghe báo cáo của Tử Xuyên các hạ, dung túng che chở cho Mã Duy, cứ thế gây nên mối họa về sau”.</w:t>
      </w:r>
    </w:p>
    <w:p>
      <w:pPr>
        <w:pStyle w:val="BodyText"/>
      </w:pPr>
      <w:r>
        <w:t xml:space="preserve">Đế Lâm nhìn vào tài liệu nói mà không nhìn vào người nào nhưng Tử Xuyên Trữ có cảm giác rằng mỗi câu nói của gã đều đang nhằm vào nàng, hơn nữa khi gã nói “dung túng bao che”, nàng có cảm giác như mọi người đều đang nhìn mình, Tử Xuyên Trữ có cảm giác vô cùng xấu hổ khi nhớ lại chuyện nàng vì bao che cho tên khốn Mã Duy kia mà cãi nhau với A Tú, nàng có cảm giác như mỗi câu nói của Đế Lâm giống như ngọn lửa thiêu đốt tâm can nàng.</w:t>
      </w:r>
    </w:p>
    <w:p>
      <w:pPr>
        <w:pStyle w:val="BodyText"/>
      </w:pPr>
      <w:r>
        <w:t xml:space="preserve">“Trước khi Tổng trưởng Điện hạ ra mệnh lệnh, sau khi cuộc chiến thành Ba Đan kết thúc, phòng giám sát đã bắt đầu công việc truy bắt Mã Duy, chúng tôi đã điều động lực lượng tinh nhuệ, thành lập tổ chuyên án, đặc biệt truy tìm đầu mối về nơi ẩn náu của Mã Duy”.</w:t>
      </w:r>
    </w:p>
    <w:p>
      <w:pPr>
        <w:pStyle w:val="BodyText"/>
      </w:pPr>
      <w:r>
        <w:t xml:space="preserve">“Ngày hai mươi tháng mười hai năm ngoái, một tổ trừ gian của phòng giám sát đã chạm trán một nhóm đàn ông ngoài thành Đan Nhã, sĩ quan giám sát hạ lệnh cho chúng xuất trình giấy chứng minh và chấp hành việc kiểm tra nhưng chúng đã quyết liệt phản kháng, sau trận kịch chiến, đám đàn ông đó bỏ trốn và để lại năm thi thể, sau khi chúng tôi kiểm tra thì phát hiện trong những kẻ bị giết có Vi Tân, tay chân hung ác của Mã Du là thuộc hạ thân tín nhất của Mã Duy, từ khi Mã Duy làm phản theo Ma tộc, Vi Tân đều đi theo Mã Duy, trong danh sách truy nã của phòng giám sát, Vi Tân đứng đầu bảng”.</w:t>
      </w:r>
    </w:p>
    <w:p>
      <w:pPr>
        <w:pStyle w:val="BodyText"/>
      </w:pPr>
      <w:r>
        <w:t xml:space="preserve">“Nhận được tin báo này, tổ chuyên án cực kỳ coi trọng, chúng tôi đã hạ lệnh cho các quan ải vùng tây nam kiểm tra nghiêm ngặt, cũng như phái nhân viên tới nơi xảy ra sự việc. Căn cứ vào trình báo của sĩ quan đội giám sát và hiến binh: trong nhóm đàn ông đó có một gã có tướng mạo rất giống với Mã Duy, rất có thể đó chính là Mã Duy, theo phán đoán sơ bộ, có lẽ Mã Duy đã bỏ trốn sang Hà Khâu”.</w:t>
      </w:r>
    </w:p>
    <w:p>
      <w:pPr>
        <w:pStyle w:val="BodyText"/>
      </w:pPr>
      <w:r>
        <w:t xml:space="preserve">“Sau khi nhận được báo cáo, chúng tôi đã phái đặc công lẻn vào Hà Khâu, một mặt chúng tôi liên lạc với cục trị an và phòng bảo vệ Hà Khâu, yêu cầu bọn họ phối hợp điều tra với chúng tôi. Bên Hà Khâu tỏ vẻ tình nguyện phối hợp với chúng ta, xuất ra rất nhiều cảnh binh tiến hành điều tra, tìm kiếm nhưng vì Hà Khâu là một trung tâm công nghiệp, dòng người qua lại rất lớn nên việc lục soát không có hiệu quả. Trước mắt chúng tôi vẫn đang tiếp tục điều tra, nếu có bất kỳ tin tức nào, chúng tôi sẽ nhanh chóng báo cáo lên Điện hạ ngài”.</w:t>
      </w:r>
    </w:p>
    <w:p>
      <w:pPr>
        <w:pStyle w:val="BodyText"/>
      </w:pPr>
      <w:r>
        <w:t xml:space="preserve">Tử Xuyên Trữ mỉm cười nói: “Trường giám sát đại nhân, ngài nói một lúc lâu nhưng đại khái có thể tóm tắt như sau: chúng ta không bắt được người, cũng không biết khi nào mới bắt được người, đúng không?”.</w:t>
      </w:r>
    </w:p>
    <w:p>
      <w:pPr>
        <w:pStyle w:val="BodyText"/>
      </w:pPr>
      <w:r>
        <w:t xml:space="preserve">Giọng nói của Tử Xuyên Trữ mang vẻ châm chọc nhưng Đế Lâm là người từng trải, tính cách gã đã được tôi luyện vững vàng như bàn thạch, gã không để ý đấu võ mồm với một cô gái trẻ như Tử Xuyên Trữ, Đế Lâm cười nói: “Đúng như Điện hạ nói, quả thật chúng tôi không tìm được người, cũng không biết tới khi nào sẽ bắt được hắn”. Phản ứng bình tĩnh, lãnh đạm của Đế Lâm khiến Tử Xuyên Trữ có cảm giác mình đang đánh vào một bị bông, cực kỳ khó chịu.</w:t>
      </w:r>
    </w:p>
    <w:p>
      <w:pPr>
        <w:pStyle w:val="BodyText"/>
      </w:pPr>
      <w:r>
        <w:t xml:space="preserve">Đế Lâm mở một trang tài liệu khác ra, cao giọng nói: “Về vụ án thứ hai mà Tổng trưởng Điện hạ giao cho chúng tôi làm, phòng giám sát cũng cực kỳ coi trọng vì đây là chuyện liên quan tới trọng thần nắm thực quyền của gia tộc”.</w:t>
      </w:r>
    </w:p>
    <w:p>
      <w:pPr>
        <w:pStyle w:val="BodyText"/>
      </w:pPr>
      <w:r>
        <w:t xml:space="preserve">Tử Xuyên Tham Tinh xua tay, cắt ngang lời Đế Lâm: “Không cần nói chi tiết tiến trình, không cần nói rõ tên. Đế Lâm, ngươi chỉ cần cho ta kết luận, hắn có cấu kết với cô ta không?”. Tử Xuyên Tham Tinh nghiêng người về phía trước, ánh mắt lấp lánh nhìn Đế Lâm như muốn tìm ra câu trả lời.</w:t>
      </w:r>
    </w:p>
    <w:p>
      <w:pPr>
        <w:pStyle w:val="BodyText"/>
      </w:pPr>
      <w:r>
        <w:t xml:space="preserve">Dưới ánh mắt hăm dọa của Tử Xuyên Tham Tinh, Đế Lâm có vẻ cực kỳ thản nhiên, gã trả lời: “Không”.</w:t>
      </w:r>
    </w:p>
    <w:p>
      <w:pPr>
        <w:pStyle w:val="BodyText"/>
      </w:pPr>
      <w:r>
        <w:t xml:space="preserve">Tử Xuyên Tham Tinh không thoải mái, ông cau mày nói: “Đế Lâm, chuyện này vô cùng quan trọng, các ngươi phải điều tra thật sự cẩn thận, lần trước cô ta được cứu ra khỏi nội địa Lâm gia, sau lần đó Lâm gia có nhiều điều nghi ngờ, cảm giác rất bất ngờ. Còn nữa, trong cuộc chiến bảo vệ Đế Đô, tại sao hắn có thể quả quyết rằng cô ta nhất định sẽ trợ giúp chúng ta? Còn nữa khi xảy ra chiến dịch Lãng Thương, ta nghe nói hắn đã từng đơn độc sang sông cùng với lời tuyên bố đàm phán, nhưng quá trình thì không người nào biết, điều này hoàn toàn không phù hợp với công việc giao tiếp, có chuyện chủ soái đại quân đơn độc sang bên quân địch đàm phán không?”.</w:t>
      </w:r>
    </w:p>
    <w:p>
      <w:pPr>
        <w:pStyle w:val="BodyText"/>
      </w:pPr>
      <w:r>
        <w:t xml:space="preserve">“Điện hạ”, giọng nói của Đế Lâm không to nhưng vô cùng quả quyết, chém đinh chặt sắt: “Vi thần dám dùng tính mạng của mình để đảm bảo, những nghi ngờ của Điện hạ, vi thần cũng đã từng điều tra nhưng theo như kết quả điều tra thì chỉ là sự trùng hợp mà thôi, huống chi việc này cũng không quá mức như chúng ta tưởng tượng. Với chức vụ của hắn, hắn là người có quyền hành cực cao bên gia tộc, cho dù có sang bên kia, hắn tuyệt đối không thể nhận chức vụ, quyền lực cao hơn, hắn hoàn toàn không có lý do làm như vậy”.</w:t>
      </w:r>
    </w:p>
    <w:p>
      <w:pPr>
        <w:pStyle w:val="BodyText"/>
      </w:pPr>
      <w:r>
        <w:t xml:space="preserve">Sắc mặt Tử Xuyên Tham Tinh có vẻ cứng đơ: “Ngươi nắm chắc như vậy thì ta yên tâm hơn nhiều, ta không muốn bỗng dưng nghi ngờ một trọng thần của đất nước, nhưng việc này có quan hệ quá lớn, nếu như hai người này thật sự cấu kết với nhau thì quốc gia lâm nguy”.</w:t>
      </w:r>
    </w:p>
    <w:p>
      <w:pPr>
        <w:pStyle w:val="BodyText"/>
      </w:pPr>
      <w:r>
        <w:t xml:space="preserve">Tử Xuyên Trữ ngồi nghe Đế Lâm nói mà tim đập liên hồi, mặc dù hai người nói chuyện ẩn ý với nhau nhưng Tử Xuyên Trữ vẫn mơ hồ đoán ra hai người thật ra đang nói tới Tử Xuyên Tú và Lưu Phong Sương.</w:t>
      </w:r>
    </w:p>
    <w:p>
      <w:pPr>
        <w:pStyle w:val="BodyText"/>
      </w:pPr>
      <w:r>
        <w:t xml:space="preserve">Chẳng lẽ A Tú ca ca có liên quan tới Lưu Phong Sương sao?</w:t>
      </w:r>
    </w:p>
    <w:p>
      <w:pPr>
        <w:pStyle w:val="BodyText"/>
      </w:pPr>
      <w:r>
        <w:t xml:space="preserve">Trong lúc tâm trạng Tử Xuyên Trữ không yên thì Tử Xuyên Tham Tinh như vẻ vô tình liếc nhìn nàng, trong mắt ông tràn ngập sự tiếc nuối: “Lúc trước ta cảm thấy tính tình A Tú quá lỗ mãng, không thích hợp với A Trữ, hơn nữa A Trữ là người sắp kế thừa ngôi vị, cần phải có một trượng phu chững chạc trưởng thành trợ giúp. Hôm nay xem ra... ôi đó chính là nước cờ sai lầm, nếu lúc trước... thì ngày nay Viễn Đông đã không trở thành một vấn đề, bây giờ chúng ta không có nhiều chuyện phải lo lắng nữa”.</w:t>
      </w:r>
    </w:p>
    <w:p>
      <w:pPr>
        <w:pStyle w:val="BodyText"/>
      </w:pPr>
      <w:r>
        <w:t xml:space="preserve">Tuy có thể nói Tử Xuyên Trữ là một chính trị gia thành thục, nhưng dù sao nàng vẫn là một cô gái trẻ, nay chuyện hôn nhân của mình bị nói ra trước mặt mọi người khiến Tử Xuyên Trữ đỏ bừng mặt: “Thúc thúc, chú nói cái gì vậy hả? Cháu vẫn còn không tới tình trạng không gả được cho người khác mà”.</w:t>
      </w:r>
    </w:p>
    <w:p>
      <w:pPr>
        <w:pStyle w:val="BodyText"/>
      </w:pPr>
      <w:r>
        <w:t xml:space="preserve">“Ha ha, cháu gái của ta xinh đẹp như này, không lo không gả chồng được, chỉ là dựa vào địa vị của cháu, rất khó tìm được người có thể trợ giúp cháu” Tử Xuyên Tham Tinh ôn hòa nhìn Tử Xuyên Trữ rồi lại nhìn hai đại thần của mình: “Vốn ta rất coi trọng Lâm Vân Phi của Lâm gia, hắn có gia thế hiển hách, có tài năng, nghe nói cũng là một tiểu tử anh tuấn. Nhưng rất đáng tiếc, hắn quá đoản mệnh”.</w:t>
      </w:r>
    </w:p>
    <w:p>
      <w:pPr>
        <w:pStyle w:val="BodyText"/>
      </w:pPr>
      <w:r>
        <w:t xml:space="preserve">Đế Lâm lên tiếng: “Điện hạ không cần phải quá lo lắng, có rất nhiều việc là ý trời, nếu như ban đầu quyết định Tử Xuyên các hạ là phu quân của Trữ Điện hạ thì hắn sẽ không có hành trình tới Viễn Đông, càng không có thành tựu ngày hôm nay”.</w:t>
      </w:r>
    </w:p>
    <w:p>
      <w:pPr>
        <w:pStyle w:val="BodyText"/>
      </w:pPr>
      <w:r>
        <w:t xml:space="preserve">“Ha ha, thì đủ nói thế thôi mà”.</w:t>
      </w:r>
    </w:p>
    <w:p>
      <w:pPr>
        <w:pStyle w:val="BodyText"/>
      </w:pPr>
      <w:r>
        <w:t xml:space="preserve">Khi thấy sắc mặt Tử Xuyên Trữ đỏ như một quả táo chín, không muốn để người kế vị gia tộc quá khó xử, Đế Lâm ho khan một tiếng rồi cao giọng nói: “Còn về việc thứ ba, Tổng trưởng Điện hạ căn dặn điều tra hướng đi của Lâm gia và Lưu Phong Sương, chúng tôi cũng đã cố gắng làm, tình hình hiện nay thì thấy Lưu Phong Sương và chính phủ Lâm gia vẫn hy vọng duy trì mối quan hệ hữu hảo với chúng ta. Lưu Phong Sương xuất binh đánh chiếm vùng đại doanh Gia Nam, quanh hồ Đa Luân, nhưng điều này có vẻ như chỉ là một thủ đoạn gây áp lực ngoại giao với chúng ta mà thôi, bọn họ không có ý định mở rộng chiến tranh”.</w:t>
      </w:r>
    </w:p>
    <w:p>
      <w:pPr>
        <w:pStyle w:val="BodyText"/>
      </w:pPr>
      <w:r>
        <w:t xml:space="preserve">“Tại sao lại nói như vậy?”.</w:t>
      </w:r>
    </w:p>
    <w:p>
      <w:pPr>
        <w:pStyle w:val="BodyText"/>
      </w:pPr>
      <w:r>
        <w:t xml:space="preserve">“Quân Lưu Phong không có bất kỳ hành động nào chứng tỏ đang tập kết lương thảo và binh lực quy mô lớn, đội quân Thập Tự Chinh tinh nhuệ vẫn phân ra đóng ở các nơi, các sĩ quan chỉ huy vẫn không kiểm soát binh lính như thường ngày, ở Lam Thành, hoàn toàn không có bầu không khí căng thẳng như sắp chuẩn bị chiến tranh. Hơn nữa nếu như nói Lưu Phong Sương có ý định xâm chiếm quy mô vùng Tây Bắc của chúng ta, với điểm tựa tiền tiêu Gia Nam thì nhất định phải tăng cường binh lực đồn trú, nhưng hiện nay binh lực đồn trú trong thành Gia Nam của nhà Lưu Phong chỉ có một liên đội, hơn nữa lại còn là liên đội phòng thủ quân địa phương, không phải quân Thập Tự Chinh, điều này chứng tỏ cô ta không thực sự muốn chiến tranh toàn điện”.</w:t>
      </w:r>
    </w:p>
    <w:p>
      <w:pPr>
        <w:pStyle w:val="BodyText"/>
      </w:pPr>
      <w:r>
        <w:t xml:space="preserve">Khi nghe Đế Lâm nói, sự vui mừng hiện lên sắc mặt Tử Xuyên Tham Tinh, ông liên tục gật đầu, lời nói của Đế Lâm rất có lý, điều Đế Lâm nói chính là thứ ông muốn nghe, hiện nay gia tộc không thể đương đầu được với một cuộc đại chiến nữa.</w:t>
      </w:r>
    </w:p>
    <w:p>
      <w:pPr>
        <w:pStyle w:val="BodyText"/>
      </w:pPr>
      <w:r>
        <w:t xml:space="preserve">“Vậy còn bên Lâm gia?”.</w:t>
      </w:r>
    </w:p>
    <w:p>
      <w:pPr>
        <w:pStyle w:val="BodyText"/>
      </w:pPr>
      <w:r>
        <w:t xml:space="preserve">Khi nói tới Lâm gia, sắc mặt Đế Lâm trở nên nghiêm túc: “Điện hạ, hướng đi của Lâm gia cực kỳ quỷ dị, bọn họ không tập kết quân chính quy, nhưng bọn họ đã bí mật thành lập một đơn vị quân đội, đơn vị quân đội bí mật này chấp hành mệnh lệnh của hội trưởng lão. Lâm gia tiến hành thanh trừng quân đội, tạo nên chính biến ngày mùng một tháng mười. Căn cứ vào dự đoán thì đơn vị bộ đội bí mật có số lượng chừng tám ngàn người, bình thường, bọn họ không chịu sự kiểm soát của phòng bảo vệ mà nhận lệnh trực tiếp của hội trưởng lão. Điện hạ, từ sau tháng mười năm trước, hành động của Lâm gia càng thêm quỷ dị, vào trung tuần tháng mười năm ngoái, quân đội Hà Khâu có đợt tập kết quy mô lớn ở Hà Khâu, tổng binh lực lên tới một trăm hai mươi liên đội, gần ba mươi vạn quân, nhưng sau một tuần, toàn bộ lại bị giải tán, bộ đội bị điều về nơi đóng quân”.</w:t>
      </w:r>
    </w:p>
    <w:p>
      <w:pPr>
        <w:pStyle w:val="BodyText"/>
      </w:pPr>
      <w:r>
        <w:t xml:space="preserve">“Việc này Lâm Duệ đã từng giải thích với ta, khi đó chúng ta chuẩn bị đại chiến thành Ba Đan, Lâm gia lo lắng chúng ta không đánh được. Trước đó bọn họ đã làm xong công việc chuẩn bị, cấp tốc điều quân chuẩn bị chiến tranh, sau khi thấy quân ta đại thắng, bọn họ mới yên tâm vì vậy mà giải tán quân đội, điều này cũng rất bình thường”.</w:t>
      </w:r>
    </w:p>
    <w:p>
      <w:pPr>
        <w:pStyle w:val="BodyText"/>
      </w:pPr>
      <w:r>
        <w:t xml:space="preserve">Đế Lâm mỉm cười nói: “Điện hạ, Lâm gia giải thích như vậy sao? May mắn là nhị vị tướng quân Tư Đặc Lâm và Tử Xuyên Tú thần dũng, đánh tan quân chủ lực Ma tộc ở thành Ba Đan, nếu không thì... ha ha”.</w:t>
      </w:r>
    </w:p>
    <w:p>
      <w:pPr>
        <w:pStyle w:val="BodyText"/>
      </w:pPr>
      <w:r>
        <w:t xml:space="preserve">“Đế Lâm, ngươi có ý gì?”.</w:t>
      </w:r>
    </w:p>
    <w:p>
      <w:pPr>
        <w:pStyle w:val="BodyText"/>
      </w:pPr>
      <w:r>
        <w:t xml:space="preserve">“Vi thần chỉ rất kỳ quái, khi ban đầu Diệp Nhĩ Mã tấn công tới chân thành Đan Nhã, tình thế hiểm nguy hơn cả khi đánh thành Ba Đan, Lâm gia ngồi không giữ mấy chục vạn quân mà không chịu tăng viện. Ngay cả Lưu Phong Sương cũng biết đạo lý môi hở răng lạnh, ngàn dặm xa xôi tới cứu viện chúng ta, ngược lại Lâm gia gần chúng ta ngay trong gang tấc, có quan hệ tốt đẹp lại khoanh tay ngồi nhìn. Còn về chuyện trận chiến thành Ba Đan, tôi thấy việc quân chưa phải tới mức khẩn cấp, cho dù quân Đông Nam và quân Viễn Đông gặp bất lợi, quân ta vẫn còn quân Đế Đô, còn có viện quân của Lưu Phong Sương đóng bên bờ sông Ngõa Niết, Ma tộc hoàn toàn không thể uy hiếp tới Lâm gia. Nhưng lúc này bọn họ lại động viên binh lực của mình, tập kết đại quân, nếu như nói lộ đại quân này muốn cứu viện chúng ta thì càng hoàn toàn không giống, trận chiến chủ yếu ở vùng Đế Đô, binh lực bọn họ chỉ tập kết ở Hà Khâu, khoảng cách tới chiến trường chính đâu chỉ xa cách ngàn dặm. Điện hạ, vi thần vẫn có một nghi ngờ: ‘Nếu như trong cuộc chiến thành Ba Đan, quân ta thất bại, liệu Lâm gia tập kết ba mươi vạn đại quân sẽ hành động như thế nào?’”.</w:t>
      </w:r>
    </w:p>
    <w:p>
      <w:pPr>
        <w:pStyle w:val="BodyText"/>
      </w:pPr>
      <w:r>
        <w:t xml:space="preserve">Tử Xuyên Tham Tinh hơi tái mặt: “Đế Lâm, ý của ngươi là khi đó Lâm gia muốn...”.</w:t>
      </w:r>
    </w:p>
    <w:p>
      <w:pPr>
        <w:pStyle w:val="BodyText"/>
      </w:pPr>
      <w:r>
        <w:t xml:space="preserve">“Điện hạ, không có chứng cứ, vi thần không dám nói bừa, thế nhưng hành động của Lâm gia khiến vi thần không sao có thể hiểu được, căn cứ theo bố trí của bọn họ, khi đó tăng viện cho Đế Đô hay thành Ba Đan cũng không kịp, nếu như muốn bất ngờ đánh úp thành Đan Nhã hay đánh chiếm vùng tây nam thì là cơ hội rất tuyệt”.</w:t>
      </w:r>
    </w:p>
    <w:p>
      <w:pPr>
        <w:pStyle w:val="BodyText"/>
      </w:pPr>
      <w:r>
        <w:t xml:space="preserve">Đế Lâm vừa nói xong, người trong phòng liền tái mặt.</w:t>
      </w:r>
    </w:p>
    <w:p>
      <w:pPr>
        <w:pStyle w:val="BodyText"/>
      </w:pPr>
      <w:r>
        <w:t xml:space="preserve">Tử Xuyên Tham Tinh liếc nhìn Ca San, sắc mặt vị trưởng quan phụ tá này nghiêm trọng, nàng gật đầu nói: “Điện hạ, vi thần không hiểu về quân sự, thế nhưng Trương giám sát đại nhân nói rất có lý”.</w:t>
      </w:r>
    </w:p>
    <w:p>
      <w:pPr>
        <w:pStyle w:val="BodyText"/>
      </w:pPr>
      <w:r>
        <w:t xml:space="preserve">Năm ngoái Ca San ở cùng với Tử Xuyên Tham Tinh và quan lớn La Minh Hải khi thành Đan Nhã bị quân Ma tộc của Diệp Nhĩ Mã bao vây suýt chút nữa phải tự sát, mặc dù cuối cùng mọi người được Lưu Phong Sương cứu, thái độ của mọi người đối với việc thấy chết mà không cứu của Hà Khâu không có gì tính là ấn tượng tốt.</w:t>
      </w:r>
    </w:p>
    <w:p>
      <w:pPr>
        <w:pStyle w:val="BodyText"/>
      </w:pPr>
      <w:r>
        <w:t xml:space="preserve">Tử Xuyên Tham Tinh trầm ngâm nói: “Đế Lâm, thực lực của Lâm gia thế nào?”.</w:t>
      </w:r>
    </w:p>
    <w:p>
      <w:pPr>
        <w:pStyle w:val="BodyText"/>
      </w:pPr>
      <w:r>
        <w:t xml:space="preserve">“Điện hạ, Lâm gia có năm mươi vạn quân thường trực, quân dự bị có gần ba trăm vạn, quân đội của Lâm gia được trang bị tốt nhất trong quân đội ở đại lục, các đơn vị bộ đội được huấn luyện tốt nhất, trang bị mạnh mẽ, chất lượng cao nhất, độc nhất vô nhị trên đời này, hơn nữa sự giàu có của bọn họ có một không hai ở đại lục, dự trữ vật tư sung túc, không cần chinh tập lương thảo cũng có thể phát động một cuộc chiến tranh của ba mươi vạn quân trong vòng nửa năm”.</w:t>
      </w:r>
    </w:p>
    <w:p>
      <w:pPr>
        <w:pStyle w:val="BodyText"/>
      </w:pPr>
      <w:r>
        <w:t xml:space="preserve">“Nếu xét về tính bất ngờ và che giấu trong chiến tranh, bọn họ nguy hiểm hơn Lưu Phong Sương. Lưu Phong Sương chỉ là một con hổ giương nanh múa vuốt, mặc dù kiêu ngạo nhưng nanh vuốt đã bị mài mòn, trong khi đó Lâm gia tây nam chính là con rắn hổ mang đang nằm rình mồi ở một nơi bí mật, luôn luôn quan sát mọi động tĩnh của chúng ta”.</w:t>
      </w:r>
    </w:p>
    <w:p>
      <w:pPr>
        <w:pStyle w:val="BodyText"/>
      </w:pPr>
      <w:r>
        <w:t xml:space="preserve">“Cũng may đất nước này không có truyền thống hiếu chiến cũng như sự kiên cường trong chiến tranh, các dân tộc vùng tây nam cũng thiếu sự quyết đoán nhanh nhẹn, cuộc sống giàu sang khiến cho giới lãnh đạo cao cấp của Lâm gia đánh mất sự mạo hiểm, hơn nữa hệ thống chính trị của bọn họ dường như dân chủ hơn, đây là điều duy nhất khiến chúng ta yên tâm, một quốc gia như vậy nếu xuất hiện một vị lãnh đạo anh minh và có dã tâm thì là mối uy hiếp rất lớn đối với chúng ta”.</w:t>
      </w:r>
    </w:p>
    <w:p>
      <w:pPr>
        <w:pStyle w:val="BodyText"/>
      </w:pPr>
      <w:r>
        <w:t xml:space="preserve">Tử Xuyên Trữ hỏi xen vào vẻ hứng thú: “Trưởng giám sát đại nhân, vậy theo ý kiến của ngài, Lâm Duệ, tộc trưởng mới của Lâm gia có phải là người lãnh đạo vừa anh minh, vừa dã tâm không?”.</w:t>
      </w:r>
    </w:p>
    <w:p>
      <w:pPr>
        <w:pStyle w:val="BodyText"/>
      </w:pPr>
      <w:r>
        <w:t xml:space="preserve">Đế Lâm liếc nhìn Tử Xuyên Trữ rồi chỉ buông một câu: “Có”.</w:t>
      </w:r>
    </w:p>
    <w:p>
      <w:pPr>
        <w:pStyle w:val="BodyText"/>
      </w:pPr>
      <w:r>
        <w:t xml:space="preserve">Tử Xuyên Tham Tinh trầm ngâm nói: “Ta đã hiểu rồi. Đế Lâm, mấy chuyện này ngươi làm rất tốt, ta rất hài lòng. Ngươi hãy tăng cường trinh sát Lâm gia, nghĩ cách điều tra rõ ràng, Lâm Duệ này rốt cuộc đang tính toán gì vậy?”.</w:t>
      </w:r>
    </w:p>
    <w:p>
      <w:pPr>
        <w:pStyle w:val="BodyText"/>
      </w:pPr>
      <w:r>
        <w:t xml:space="preserve">“A Trữ, Ca San, những điều hôm nay đều là chuyện cơ mật, các ngươi không được tiết lộ cho người khác. Mặc dù có tâm tư khó lường, Lâm gia vẫn chưa để lộ thái độ thù địch, trước mắt chính sách ngoại giao của chúng ta vẫn không thay đổi, tốt nhất vẫn duy trì mối quan hệ hữu hảo”.</w:t>
      </w:r>
    </w:p>
    <w:p>
      <w:pPr>
        <w:pStyle w:val="Compact"/>
      </w:pPr>
      <w:r>
        <w:t xml:space="preserve">“Rõ thưa Điện hạ”.</w:t>
      </w:r>
      <w:r>
        <w:br w:type="textWrapping"/>
      </w:r>
      <w:r>
        <w:br w:type="textWrapping"/>
      </w:r>
    </w:p>
    <w:p>
      <w:pPr>
        <w:pStyle w:val="Heading2"/>
      </w:pPr>
      <w:bookmarkStart w:id="268" w:name="chương-2-thời-kỳ-phi-thường"/>
      <w:bookmarkEnd w:id="268"/>
      <w:r>
        <w:t xml:space="preserve">246. Chương 2 : Thời Kỳ Phi Thường</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6</w:t>
      </w:r>
    </w:p>
    <w:p>
      <w:pPr>
        <w:pStyle w:val="BodyText"/>
      </w:pPr>
      <w:r>
        <w:t xml:space="preserve">Chương 2: Thời Kỳ Phi Thường</w:t>
      </w:r>
    </w:p>
    <w:p>
      <w:pPr>
        <w:pStyle w:val="BodyText"/>
      </w:pPr>
      <w:r>
        <w:t xml:space="preserve">Nhóm dịch: Tú Xuyên</w:t>
      </w:r>
    </w:p>
    <w:p>
      <w:pPr>
        <w:pStyle w:val="BodyText"/>
      </w:pPr>
      <w:r>
        <w:t xml:space="preserve">Nguồn: Vipvandan</w:t>
      </w:r>
    </w:p>
    <w:p>
      <w:pPr>
        <w:pStyle w:val="BodyText"/>
      </w:pPr>
      <w:r>
        <w:t xml:space="preserve">Khi quay trở lại phòng, Tử Xuyên Trữ vội vàng hỏi Tử Xuyên Tham Tinh: “Thúc thúc, thúc nghi ngờ A Tú và Lưu Phong Sương có liên hệ với nhau sao?”.</w:t>
      </w:r>
    </w:p>
    <w:p>
      <w:pPr>
        <w:pStyle w:val="BodyText"/>
      </w:pPr>
      <w:r>
        <w:t xml:space="preserve">Tử Xuyên Tham Tinh thở dài, đương nhiên ông hiểu rõ ý tứ của người cháu gái này, Tử Xuyên Trữ rất ái mộ Tử Xuyên Tú, đây là điều không còn là bí mật đối với giới cao cấp của gia tộc, bây giờ sự lo lắng của Tử Xuyên Trữ hiện rõ ràng trên gương mặt mình.</w:t>
      </w:r>
    </w:p>
    <w:p>
      <w:pPr>
        <w:pStyle w:val="BodyText"/>
      </w:pPr>
      <w:r>
        <w:t xml:space="preserve">Không phải Tử Xuyên Tham Tinh nghi ngờ Tử Xuyên Tú ngay từ đầu, ban đầu khi Tử Xuyên Tú một mình vượt sông đi hội kiến Lưu Phong Sương ở trận đánh Lãng Thương, Tử Xuyên Tham Tinh chỉ cảm thấy Tử Xuyên Tú này to gan lớn mật nhưng không quá chú ý, thế nhưng sau này vào thời điểm quan trọng của cuộc chiến bảo vệ Đế Đô, Tử Xuyên Tú đã phái người từ Viễn Đông tới nhắn tin với Đế Lâm, điều này không thể không khiến Tử Xuyên Tú nghi ngờ: Tử Xuyên Tú ở Viễn Đông xa xôi, tại sao hắn lại dám chắc Lưu Phong Sương sẽ tới tăng viện?</w:t>
      </w:r>
    </w:p>
    <w:p>
      <w:pPr>
        <w:pStyle w:val="BodyText"/>
      </w:pPr>
      <w:r>
        <w:t xml:space="preserve">Suy đoán hợp tình hợp lý của chuyện này chỉ đi tới một kết luận: Tử Xuyên Tú và Lưu Phong Sương có liên hệ bí mật với nhau, bất kỳ lúc nào hai người này cũng liên lạc với nhau, hoặc là trước đó hai người đã đạt được hiệp nghị gì đó?</w:t>
      </w:r>
    </w:p>
    <w:p>
      <w:pPr>
        <w:pStyle w:val="BodyText"/>
      </w:pPr>
      <w:r>
        <w:t xml:space="preserve">Khi đó cuộc chiến bảo vệ thành Đế Đô đang trong cơn nước sôi lửa bỏng, Lưu Phong Sương là người bảo vệ rất quan trọng của nhà Tử Xuyên, hơn nữa mối quan hệ của Lưu Phong Sương với nhà Tử Xuyên đang trong thời kỳ trăng mật, nên dù trong lòng Tử Xuyên Tham Tinh có nghi ngờ, ông cũng không dám tiến thêm một bước truy cứu. Cho tới tận khi đánh tan quân đội Ma tộc, Tử Xuyên Tham Tinh mới hạ lệnh cho Đế Lâm điều tra, tính nhẫn nại của vị Tổng trưởng này kiên cường quá mức tưởng tượng khi có thể nhẫn nại lâu ngày như vậy.</w:t>
      </w:r>
    </w:p>
    <w:p>
      <w:pPr>
        <w:pStyle w:val="BodyText"/>
      </w:pPr>
      <w:r>
        <w:t xml:space="preserve">“A Trữ, việc này không chắc là thật, không phải Đế Lâm cũng cam đoan là không có chuyện gì so? Vì vậy cháu cũng không nên lo lắng”.</w:t>
      </w:r>
    </w:p>
    <w:p>
      <w:pPr>
        <w:pStyle w:val="BodyText"/>
      </w:pPr>
      <w:r>
        <w:t xml:space="preserve">Ánh mắt Tử Xuyên Trữ lóe lên, giống như nàng đang suy tư điều gì đó, một lúc sau nàng cười nhạt nói: “Đế Lâm? Hắn có quan hệ với Tư Đặc Lâm. Thúc thúc, thúc không phải không biết, cho hắn đi điều tra, hắn sẽ nói trên thảo nguyên Viễn Đông toàn là thỏ trắng, không có một Bán thú nhân”.</w:t>
      </w:r>
    </w:p>
    <w:p>
      <w:pPr>
        <w:pStyle w:val="BodyText"/>
      </w:pPr>
      <w:r>
        <w:t xml:space="preserve">“A Trữ, hình như cháu có bất mãn với Tổng trưởng giám sát?”.</w:t>
      </w:r>
    </w:p>
    <w:p>
      <w:pPr>
        <w:pStyle w:val="BodyText"/>
      </w:pPr>
      <w:r>
        <w:t xml:space="preserve">“Thúc thúc, cháu vẫn không rõ tại sao thúc lại dung túng cho Đế Lâm như vậy?”.</w:t>
      </w:r>
    </w:p>
    <w:p>
      <w:pPr>
        <w:pStyle w:val="BodyText"/>
      </w:pPr>
      <w:r>
        <w:t xml:space="preserve">“Dung túng?”. Tử Xuyên Tham Tinh kinh ngạc hỏi: “Tại sao cháu lại nói như vậy?”.</w:t>
      </w:r>
    </w:p>
    <w:p>
      <w:pPr>
        <w:pStyle w:val="BodyText"/>
      </w:pPr>
      <w:r>
        <w:t xml:space="preserve">“Thúc thúc, bây giờ gia tộc đang cho rất nhiều binh lính ở các quân khu phục viên, thế nhưng hiến binh phòng giám sát đang không ngừng mở rộng binh lực, rốt cuộc Đế Lâm muốn làm gì?”.</w:t>
      </w:r>
    </w:p>
    <w:p>
      <w:pPr>
        <w:pStyle w:val="BodyText"/>
      </w:pPr>
      <w:r>
        <w:t xml:space="preserve">“Tiễu trừ dư nghiệt của Ma tộc cần rất nhiều binh lực, điều này có thể hiểu được”.</w:t>
      </w:r>
    </w:p>
    <w:p>
      <w:pPr>
        <w:pStyle w:val="BodyText"/>
      </w:pPr>
      <w:r>
        <w:t xml:space="preserve">“Thế nhưng nhân cơ hội này, Đế Lâm đang sắp đặt cho nhiều tay chân thân tín vào các tỉnh, tay chân của hắn đã xâm nhập vào các vị trí thống lĩnh có chức quyền ở rất nhiều tỉnh mới thu hồi lại, quân pháp đóng quân ở đó một tay che trời, mệnh lệnh của thống lĩnh nơi đó thực sự không được chấp hành, lời nói của tổng đốc và tỉnh trưởng không có sức mạnh như phòng giám sát, tình hình này rất bất thường”.</w:t>
      </w:r>
    </w:p>
    <w:p>
      <w:pPr>
        <w:pStyle w:val="BodyText"/>
      </w:pPr>
      <w:r>
        <w:t xml:space="preserve">“Ha ha, thời kỳ phi thường đương nhiên cần có cách xử trí phi thường, đại chiến mới kết thúc, ở các nơi còn rất nhiều phản quân và dư nghiệt của Ma tộc, trách nhiệm của phòng giám sát rất nặng nề, hiển nhiên phải có quyền lực lớn hơn, điều này cũng không có gì”.</w:t>
      </w:r>
    </w:p>
    <w:p>
      <w:pPr>
        <w:pStyle w:val="BodyText"/>
      </w:pPr>
      <w:r>
        <w:t xml:space="preserve">“Thúc thúc” Tử Xuyên Trữ trợn tròn đôi mắt xinh đẹp: “Thúc nuông chiều quá hóa hư, sớm muộn cũng nuôi hổ trong nhà, chỉ một thời gian nữa Đế Lâm sớm muộn cũng trở thành một Dương Minh Hoa thứ hai không, không nhất thiết phải chờ một thời gian nữa, bây giờ hắn đã hoành hành ngang ngược rồi, không kém bao nhiêu so với Dương Minh Hoa năm xưa. Năm xưa khi phòng thủ Đế Đô, hắn dám đốt chết hơn năm nghìn chiến sĩ quân trung ương, người này coi trời bằng vung.</w:t>
      </w:r>
    </w:p>
    <w:p>
      <w:pPr>
        <w:pStyle w:val="BodyText"/>
      </w:pPr>
      <w:r>
        <w:t xml:space="preserve">Bây giờ chuyện gì hắn cũng dám làm, chỉ cần giao tiền cống nạp cho phòng giám sát thì cho dù là lũ bại hoại đầu hàng Ma tộc cũng được tha tội, nếu ai dám đối nghịch lại phòng giám sát, hắn sẽ vu cho tội cấu kết với quân đội Ma tộc hay là lính đào ngũ để tống bọn họ vào nhà tù.</w:t>
      </w:r>
    </w:p>
    <w:p>
      <w:pPr>
        <w:pStyle w:val="BodyText"/>
      </w:pPr>
      <w:r>
        <w:t xml:space="preserve">Phòng giám sát là vương quốc riêng của hắn, đám quân pháp ngang ngược và hiến binh chỉ biết có mỗi Đế Lâm mà không biết tới gia tộc, bọn chúng cái gì cũng dám làm, cho dù là đám hắc bang cũng không trắng trợn như chúng. Xảo trá, vơ vét tài sản, vu cáo, bắt người vô tội tống giam, nhận tiền cống nạp của hắc bang, ám sát đối thủ, nhận hối lộ, làm việc vì chuyện riêng, bao che cho tội phạm...</w:t>
      </w:r>
    </w:p>
    <w:p>
      <w:pPr>
        <w:pStyle w:val="BodyText"/>
      </w:pPr>
      <w:r>
        <w:t xml:space="preserve">Chúng thậm chí còn ghi giá tiền trên bảng của phòng giám sát: tội phản quốc, hai mươi vạn ngân tệ, tội đi theo giặc: hai mươi vạn ngân tệ, tội gian tế: hai mươi vạn ngân tệ, lính đào ngũ: ba vạn ngân tệ, tội sát hại quân nhân của gia tộc: hai mươi vạn ngân tệ, tội gia nhập bang phỉ: năm vạn ngân tệ, không được mặc cả.</w:t>
      </w:r>
    </w:p>
    <w:p>
      <w:pPr>
        <w:pStyle w:val="BodyText"/>
      </w:pPr>
      <w:r>
        <w:t xml:space="preserve">“Thúc thúc, có đọc báo cáo của Đế Lâm không? Chúng nói là bắt được bao nhiêu vạn kẻ phạm tội, phản quốc, đầu hàng giặc, trên thực tế có bắt rất nhiều người nhưng đều là những kẻ phản tặc và gian tế không nộp đủ tiền, còn cả những người vô tội bị vu cáo nữa, những kẻ đại gian ác sau khi nộp tiền chuộc tội, phòng giám sát đã giúp chúng tạo một thân phận mới để cho chúng sống ung dung ngoài vòng pháp luật.</w:t>
      </w:r>
    </w:p>
    <w:p>
      <w:pPr>
        <w:pStyle w:val="BodyText"/>
      </w:pPr>
      <w:r>
        <w:t xml:space="preserve">Thúc thúc, trong tay Đế Lâm, phòng giám sát nổi tiếng với khẩu hiệu khiêm tốn, thanh khiết, nghiêm minh, hiệu quả cao đã biến thành một tập đoàn tội phạm, hắn thu được rất nhiều tiền bạc, dùng để mua chuộc quan chức, chiêu mộ binh lính, mở rộng thế lực, nếu chúng ta không ngăn chặn hắn thì thực sự không còn kịp nữa”.</w:t>
      </w:r>
    </w:p>
    <w:p>
      <w:pPr>
        <w:pStyle w:val="BodyText"/>
      </w:pPr>
      <w:r>
        <w:t xml:space="preserve">Tử Xuyên Tham Tinh ngồi nghe Tử Xuyên Trữ nói mà ánh mắt nghiêm nghị, khi Tử Xuyên Trữ nói xong, ông hỏi: “Vậy cháu nghĩ sao?”.</w:t>
      </w:r>
    </w:p>
    <w:p>
      <w:pPr>
        <w:pStyle w:val="BodyText"/>
      </w:pPr>
      <w:r>
        <w:t xml:space="preserve">“Phải nhanh chóng thu lại chức vụ Tổng trưởng giám sát của hắn, chúng ta đổi hắn tới làm thống lĩnh quân Hắc Kỳ, có được không?”.</w:t>
      </w:r>
    </w:p>
    <w:p>
      <w:pPr>
        <w:pStyle w:val="BodyText"/>
      </w:pPr>
      <w:r>
        <w:t xml:space="preserve">“Thống lĩnh quân Hắc Kỳ?”. Tử Xuyên Tham Tinh không nhịn được phá lên cười, từ sau sự việc của Tử Xuyên Tú, vị trí thống lĩnh quân Hắc Kỳ trở thành nơi chuyên dụng để gia tộc điều chuyển tướng lĩnh không được lòng, Tử Xuyên Tham Tinh lo lắng hỏi: “Vậy cháu có an tâm khi điều hắn tới Đan Nhã không?”.</w:t>
      </w:r>
    </w:p>
    <w:p>
      <w:pPr>
        <w:pStyle w:val="BodyText"/>
      </w:pPr>
      <w:r>
        <w:t xml:space="preserve">“Điều này?”. Tử Xuyên Trữ do dự, trên thế giới này có một dạng thiên tài, cho dù ở bất kỳ vị trí nào, sự tài hoa của người đó cũng như viên kim cương lóe sáng trong đêm đen, phát huy năng lực vượt xa năng lực chức trách của mình, khi Tử Xuyên Tú hai bàn tay trắng bị trục xuất tới Viễn Đông, chỉ trong một thời gian ngắn ngủi mấy năm đã trở thành Quang Minh Vương chấn động đại lục, không hề nghi ngờ gì nữa, Đế Lâm cũng là người như vậy.</w:t>
      </w:r>
    </w:p>
    <w:p>
      <w:pPr>
        <w:pStyle w:val="BodyText"/>
      </w:pPr>
      <w:r>
        <w:t xml:space="preserve">Trong lịch sử ba trăm năm của nhà Tử Xuyên đã từng có năm mươi mốt vị Tổng trưởng giám sát nhưng chưa bao giờ có một Tổng trưởng giám sát quyền thế như Đế Lâm, hắn không quan tâm tới hội nguyên lão, miệt thị giới quý tộc, thao túng quân đội, thậm chí ngay cả Tổng trưởng hắn cũng đám trêu đùa trong lòng bàn tay mình.</w:t>
      </w:r>
    </w:p>
    <w:p>
      <w:pPr>
        <w:pStyle w:val="BodyText"/>
      </w:pPr>
      <w:r>
        <w:t xml:space="preserve">Mặc dù ngày nay quân Hắc Kỳ chỉ là thùng rỗng kêu to, nhưng một khi điều một người đầy dã tâm như Đế Lâm tới đó, khiến hắn có quyền hành độc lập to lớn, lại là nơi tiếp xúc với Lâm gia, hắn còn có thể làm ra những chuyện gì nữa?</w:t>
      </w:r>
    </w:p>
    <w:p>
      <w:pPr>
        <w:pStyle w:val="BodyText"/>
      </w:pPr>
      <w:r>
        <w:t xml:space="preserve">Tử Xuyên Tham Tinh cười nói: “Để Đế Lâm ở lại Đế Đô, cho dù không coi chúng ta ra gì nhưng hắn vẫn có điều kiêng dè, nếu cháu lấy đi chức vụ Tổng trưởng giám sát của hắn, hắn sẽ oán hận. Điều hắn tới vùng tây nam, với những thủ đoạn và uy danh của hắn, có thể chưa tới một năm, tây nam sẽ biến thành một Viễn Đông thứ hai. A Trữ, đây mới chính là nuôi hổ trong nhà”.</w:t>
      </w:r>
    </w:p>
    <w:p>
      <w:pPr>
        <w:pStyle w:val="BodyText"/>
      </w:pPr>
      <w:r>
        <w:t xml:space="preserve">Tử Xuyên Trữ nghe mà tâm phục khẩu phục: “Thúc, thúc nói rất đúng, nhưng ngoại trừ thống lĩnh quân Hắc Kỳ ra, gia tộc không còn vị trí nào có thể sắp xếp cho hắn, để hắn ở lại Đế Đô sao? Chẳng lẽ ý của thúc là muốn hắn làm thống lĩnh quân trung ương hay là phụ tá Tổng trưởng?”.</w:t>
      </w:r>
    </w:p>
    <w:p>
      <w:pPr>
        <w:pStyle w:val="BodyText"/>
      </w:pPr>
      <w:r>
        <w:t xml:space="preserve">“Ha ha” Tử Xuyên Tham Tinh cười tới mức thở hổn hển: “A Trữ, cháu nói thật hay nói đùa, hắn thống lĩnh quân trung ương? Tất cả tính mạng của chúng ta đều do hắn nắm giữ”.</w:t>
      </w:r>
    </w:p>
    <w:p>
      <w:pPr>
        <w:pStyle w:val="BodyText"/>
      </w:pPr>
      <w:r>
        <w:t xml:space="preserve">“Vậy để Đế Lâm làm phụ tá Tổng trưởng sao? Hình như không thích hợp, Đế Lâm có vẻ như không am hiểu về tài vụ”.</w:t>
      </w:r>
    </w:p>
    <w:p>
      <w:pPr>
        <w:pStyle w:val="BodyText"/>
      </w:pPr>
      <w:r>
        <w:t xml:space="preserve">“Giết hắn”. Tử Xuyên Tham Tinh hờ hững nói, dễ dàng như đang gọi thực đơn ăn tối.</w:t>
      </w:r>
    </w:p>
    <w:p>
      <w:pPr>
        <w:pStyle w:val="BodyText"/>
      </w:pPr>
      <w:r>
        <w:t xml:space="preserve">Giống như đột nhiên bên tai bị sét đánh, Tử Xuyên Trữ vội vàng ngẩng đầu, thất thanh kêu lên: “Hả?”.</w:t>
      </w:r>
    </w:p>
    <w:p>
      <w:pPr>
        <w:pStyle w:val="BodyText"/>
      </w:pPr>
      <w:r>
        <w:t xml:space="preserve">Tử Xuyên Tham Tinh thản nhiên nói: “A Trữ, không phải cháu có cảm giác hắn không ổn sao? Giết hắn là xong”.</w:t>
      </w:r>
    </w:p>
    <w:p>
      <w:pPr>
        <w:pStyle w:val="BodyText"/>
      </w:pPr>
      <w:r>
        <w:t xml:space="preserve">Tử Xuyên Trữ cúi đầu, ánh mắt bất định nhìn xuống sàn nhà, sắc mặt trắng bệch, nàng chán ghét sự ngang ngược của Đế Lâm, chán ghét sự tự phụ của hắn, chán ghét sự chuyên quyền của hắn, thậm chí cũng chán ghét sự ẻo lả của hắn, nhưng nàng không nghĩ tới chuyện giết hắn.</w:t>
      </w:r>
    </w:p>
    <w:p>
      <w:pPr>
        <w:pStyle w:val="BodyText"/>
      </w:pPr>
      <w:r>
        <w:t xml:space="preserve">Hôm nay Tử Xuyên Trữ không còn là một đóa hoa kiều diễm, yếu ớt trong nhà nữa rồi, sau khi trải qua cuộc chiến đấu bảo vệ Đế Đô, nàng đã tiếp xúc với rất nhiều cái chết và máu tươi, giết người không còn là chuyện quá xa lạ với nàng, thế nhưng bây giờ nàng chỉ muốn giết Ma tộc chứ không phải giết người một nhà.</w:t>
      </w:r>
    </w:p>
    <w:p>
      <w:pPr>
        <w:pStyle w:val="BodyText"/>
      </w:pPr>
      <w:r>
        <w:t xml:space="preserve">Hơn nữa Đế Lâm là một trọng thần, là trung thần có công trong cuộc chiến bảo vệ Đế Đô, đó chính là khoảng thời gian khó khăn nhất, hắn và nàng đồng cam cộng khổ. Không có Đế Lâm, Đế Đô hoàn toàn không có khả năng chống cự được cuộc tấn công của quân Ma tộc, không có chiến thắng của cuộc chiến bảo vệ Đế Đô, có lẽ kết quả của cuộc chiến tranh vệ thánh đã phải viết lại.</w:t>
      </w:r>
    </w:p>
    <w:p>
      <w:pPr>
        <w:pStyle w:val="BodyText"/>
      </w:pPr>
      <w:r>
        <w:t xml:space="preserve">Mặc dù nàng chán ghét Đế Lâm nhưng nàng tuyệt đối không thể không thừa nhận Đế Lâm công nhiều hơn tội, trong lúc phẫn nộ nhất thời, nàng chỉ muốn hắn mất chức mà thôi, hơn nữa Đế Lâm là đại ca kết nghĩa của A Tú, nếu như nàng thật sự muốn giết hắn, A Tú sẽ phản ứng như nào đây?</w:t>
      </w:r>
    </w:p>
    <w:p>
      <w:pPr>
        <w:pStyle w:val="BodyText"/>
      </w:pPr>
      <w:r>
        <w:t xml:space="preserve">Tử Xuyên Tham Tinh cười nói khi ông quan sát sắc mặt không ổn định của Tử Xuyên Trữ: “Người như Đế Lâm, nếu đã dùng thì phải trọng dụng, không trọng dụng sẽ khiến hắn mang lòng oán hận, như vậy thì chẳng khác nào giấu độc xà dưới ghế ngồi, sớm muộn cũng gặp chuyện không may. A Trữ, tương lai cháu kế vị ta, phải nhớ kỹ, cái gì nên quản thì quản, phải biết chịu đựng”.</w:t>
      </w:r>
    </w:p>
    <w:p>
      <w:pPr>
        <w:pStyle w:val="BodyText"/>
      </w:pPr>
      <w:r>
        <w:t xml:space="preserve">Một lúc sau Tử Xuyên Trữ mới chậm rãi gật đầu, sự quyết tâm thể hiện trên gương mặt, nàng dứt khoát nói: “Thúc, cháu đã hiểu”.</w:t>
      </w:r>
    </w:p>
    <w:p>
      <w:pPr>
        <w:pStyle w:val="BodyText"/>
      </w:pPr>
      <w:r>
        <w:t xml:space="preserve">“Cháu thật sự đã hiểu?”.</w:t>
      </w:r>
    </w:p>
    <w:p>
      <w:pPr>
        <w:pStyle w:val="BodyText"/>
      </w:pPr>
      <w:r>
        <w:t xml:space="preserve">“Đúng vậy, cháu nên ký lệnh bắt người, cho Bì Cổ dẫn quân Cấm vệ tới phòng giám sát bắt Đế Lâm sau đó tiến hành thẩm vấn, đưa ra xét xử công khai...”.</w:t>
      </w:r>
    </w:p>
    <w:p>
      <w:pPr>
        <w:pStyle w:val="BodyText"/>
      </w:pPr>
      <w:r>
        <w:t xml:space="preserve">Tử Xuyên Tham Tinh cuống cuồng lắc đầu, thất vọng nói: “Xem ra cháu không hiểu gì cả. A Trữ, chúng ta lấy lý do gì bắt giữ Để Lâm?”.</w:t>
      </w:r>
    </w:p>
    <w:p>
      <w:pPr>
        <w:pStyle w:val="BodyText"/>
      </w:pPr>
      <w:r>
        <w:t xml:space="preserve">“Trong chiến tranh chống quân Ma tộc, hắn là danh tướng, là trọng thần của gia tộc, anh hùng trong cuộc chiến bảo vệ Đế Đô, ngay khi Ma tộc mới bị đánh lui, chúng ta đã giết hắn, người ngoài sẽ nói như thế nào? Lúc này hành vi phản bội của Đế Lâm chưa bại lộ, muốn giết hắn, chúng ta không có nhiều lý do, khi đó cả đại lục này sẽ nói nhà Tử Xuyên tự mình đào chân tường của mình, nói gia tộc vong ân bội nghĩa, uy tín của gia tộc sẽ giảm sút nghiêm trọng, các quan văn, võ tướng đều xa rời chúng ta, nội bộ lục đục.</w:t>
      </w:r>
    </w:p>
    <w:p>
      <w:pPr>
        <w:pStyle w:val="BodyText"/>
      </w:pPr>
      <w:r>
        <w:t xml:space="preserve">Hơn nữa Đế Lâm đã ở phòng giám sát nhiều năm, thế lực thâm căn cố đế, có rất nhiều bạn bè, tất cả đều là những kẻ liều mạng cầm đao kiếm, một khi chúng ta giết hắn, chúng ta phải chuẩn bị để đối mặt với vô số chùy thủ và thuốc độc, từ nay về sau vĩnh viễn không có một ngày yên tĩnh. Hơn nữa Viễn Đông Tử Xuyên Tú là anh em kết nghĩa với Đế Lâm, không ai biết khi đó Tử Xuyên Tú sẽ có phản ứng như thế nào, tùy tiện giết Đế Lâm, hậu quả là không thể tưởng tượng, chúng ta không thể gánh chịu được”.</w:t>
      </w:r>
    </w:p>
    <w:p>
      <w:pPr>
        <w:pStyle w:val="BodyText"/>
      </w:pPr>
      <w:r>
        <w:t xml:space="preserve">“Thế nhưng...”. Tử Xuyên Trữ trở nên hồ đồ, nàng nghi ngờ nhìn thúc thúc của mình: “Thúc, không phải ý của thúc là muốn diệt trừ Đế Lâm sao?”.</w:t>
      </w:r>
    </w:p>
    <w:p>
      <w:pPr>
        <w:pStyle w:val="BodyText"/>
      </w:pPr>
      <w:r>
        <w:t xml:space="preserve">“Diệt trừ Đế Lâm không nhất định phải tự mình ra tay, chúng ta chờ La Minh Hải đi đàm phán với Lưu Phong Sương từ phía tây quay về, hắn và Đế Lâm có mối thù không đợi trời chung. Chỉ cần ám chỉ với hắn lập tức hắn sẽ hành động chống lại Đế Lâm, hắn sẽ báo thù cho vợ con, có đầy đủ lý do để giết Đế Lâm, khi đó chuyện này thoạt nhìn sẽ như một vụ mưu sát, sự tranh giành của các trọng thần trong gia tộc, hoàn toàn không có liên quan gì tới chúng ta”.</w:t>
      </w:r>
    </w:p>
    <w:p>
      <w:pPr>
        <w:pStyle w:val="BodyText"/>
      </w:pPr>
      <w:r>
        <w:t xml:space="preserve">“Thúc, ý của thúc là phải đợi La Minh Hải quay về sao?”.</w:t>
      </w:r>
    </w:p>
    <w:p>
      <w:pPr>
        <w:pStyle w:val="BodyText"/>
      </w:pPr>
      <w:r>
        <w:t xml:space="preserve">“Ừ” Tử Xuyên Tham Tinh trầm ngâm nói: “Có lẽ chúng ta còn phải chờ Tư Đặc Lâm quay về từ vương quốc Ma tộc”.</w:t>
      </w:r>
    </w:p>
    <w:p>
      <w:pPr>
        <w:pStyle w:val="BodyText"/>
      </w:pPr>
      <w:r>
        <w:t xml:space="preserve">“Tại sao?”.</w:t>
      </w:r>
    </w:p>
    <w:p>
      <w:pPr>
        <w:pStyle w:val="BodyText"/>
      </w:pPr>
      <w:r>
        <w:t xml:space="preserve">“Khi Đế Lâm vừa chết, tất nhiên sẽ khiến nổi cuồng phong, các nước khác sẽ phản ứng như thế nào? Đồng đảng của Đế Lâm sẽ phản ứng như thế nào? Phòng giám sát sẽ tỏ thái độ như thế nào? Quân đội và các địa phương sẽ tỏ thái độ như thế nào? Viễn Đông sẽ hành động như thế nào? Tảng đá này ném xuống sẽ gây ra rất nhiều sóng gió, không một ai biết chắc, có lẽ La Minh Hải cũng không thể thực hiện thuận tiện, nói không chừng ngay cả chúng ta cũng bị cuốn vào trong. Thế nhưng cho dù là gì đi nữa, chỉ cần Tư Đặc Lâm dẫn theo quân viễn chinh quay về tọa trấn Đế Đô, chúng ta sẽ vững như thái sơn tuyệt đối an toàn, chúng ta không thể vội vàng manh động”.</w:t>
      </w:r>
    </w:p>
    <w:p>
      <w:pPr>
        <w:pStyle w:val="BodyText"/>
      </w:pPr>
      <w:r>
        <w:t xml:space="preserve">Định liệu chiến thắng, lường trước thất bại, chu đáo cẩn thận, bố cục chặt chẽ, một lần nữa Tử Xuyên Trữ cảm thấy nàng kém người ở trước mình rất nhiều.</w:t>
      </w:r>
    </w:p>
    <w:p>
      <w:pPr>
        <w:pStyle w:val="BodyText"/>
      </w:pPr>
      <w:r>
        <w:t xml:space="preserve">Nếu nói về sự thông minh, cơ trí phản ứng nhanh nhẹn, nàng hoàn toàn có thể so với thúc thúc của mình, thậm chí còn nhỉnh hơn, nhưng nói về sự chu toàn, bình tĩnh trong suy xét các vấn đề, sự cẩn thận một cách toàn điện, nàng hoàn toàn không bằng thúc thúc, sự chênh lệch này không phải nhất thời có thể bù đắp được, đó chính là sự kết tinh, trí tuệ của mấy chục năm ngồi trên đỉnh cao quyền lực, cho dù nàng là người thông minh nhưng còn rất nhiều điều phải học.</w:t>
      </w:r>
    </w:p>
    <w:p>
      <w:pPr>
        <w:pStyle w:val="BodyText"/>
      </w:pPr>
      <w:r>
        <w:t xml:space="preserve">Đột nhiên Tử Xuyên Tham Tinh đứng dậy, kéo tấm màn cửa sổ đẩy ra, hai người đứng trước cửa sổ ngắm nhìn hai bóng người đang đi sóng vai nhau rời khỏi dinh Tổng trưởng, trong đó bóng dáng cao gầy vẫn thẳng người như vậy, phong thái đó, cho dù nhìn từ sau lưng nhưng mọi người vẫn có thể nhận ra sự tự tin và tài hoa của người đó, người đó đang cười nói rời đi với Ca San, mỗi cử động của người đó khiến người ta có cảm giác rất thanh thoát, đẹp mắt.</w:t>
      </w:r>
    </w:p>
    <w:p>
      <w:pPr>
        <w:pStyle w:val="BodyText"/>
      </w:pPr>
      <w:r>
        <w:t xml:space="preserve">Đây chính là người đàn ông ưu tú nhất hiện nay, hắn là người vừa anh tuấn, tài năng và cũng là kẻ yêu quyền lực, nhìn vào nụ cười vô tư, khoái trá, không lo nghĩ của hắn không ai ngờ rằng bóng tối tử vong đang che phủ trên người hắn.</w:t>
      </w:r>
    </w:p>
    <w:p>
      <w:pPr>
        <w:pStyle w:val="BodyText"/>
      </w:pPr>
      <w:r>
        <w:t xml:space="preserve">Hai người yên lặng nhìn hình bóng xinh đẹp đó xa dần, tam trạng khác nhau, trong mắt Tử Xuyên Trữ hiện lên sự phức tạp, một lúc lâu sau nàng quay người lại, nói với một âm thanh trầm trầm, rất khó có thể hình dung: “Thúc, thúc nói đúng, cứ làm theo thúc nói, chúng ta sẽ chờ Tư Đặc Lâm quay về”.</w:t>
      </w:r>
    </w:p>
    <w:p>
      <w:pPr>
        <w:pStyle w:val="BodyText"/>
      </w:pPr>
      <w:r>
        <w:t xml:space="preserve">*</w:t>
      </w:r>
    </w:p>
    <w:p>
      <w:pPr>
        <w:pStyle w:val="BodyText"/>
      </w:pPr>
      <w:r>
        <w:t xml:space="preserve">* *</w:t>
      </w:r>
    </w:p>
    <w:p>
      <w:pPr>
        <w:pStyle w:val="BodyText"/>
      </w:pPr>
      <w:r>
        <w:t xml:space="preserve">Ngày mùng mười tháng bảy năm bảy trăm tám mươi lăm, ngoại ô Ma Thần bảo.</w:t>
      </w:r>
    </w:p>
    <w:p>
      <w:pPr>
        <w:pStyle w:val="BodyText"/>
      </w:pPr>
      <w:r>
        <w:t xml:space="preserve">“Cái gì? Tư Đặc Lâm tới?”. Ngay khi mới hạ quân doanh xong, chưa kịp rửa mặt, nghỉ ngơi, Tử Xuyên Tú đã nhận được thông báo của thị vệ, hắn kinh hãi, gần như không tin vào tai mình.</w:t>
      </w:r>
    </w:p>
    <w:p>
      <w:pPr>
        <w:pStyle w:val="BodyText"/>
      </w:pPr>
      <w:r>
        <w:t xml:space="preserve">Đối phương là trưởng phòng quân vụ hiển hách, là cấp trên của hắn hơn nữa Tư Đặc Lâm lại mới đại thắng đại quân Tắc Nội Á tộc, là lúc hưng phấn nhất, khi hai lộ quân hội hợp, xét bất kỳ dưới góc độ nào thì Tử Xuyên Tú hắn mới chính là người cần phải đi gặp Tư Đặc Lâm thế nhưng ngược lại Tư Đặc Lâm lại là người tới thăm hắn trước.</w:t>
      </w:r>
    </w:p>
    <w:p>
      <w:pPr>
        <w:pStyle w:val="BodyText"/>
      </w:pPr>
      <w:r>
        <w:t xml:space="preserve">“Mau mời Tư Đặc Lâm đại nhân vào đây... Ồ, không, đích thân ta sẽ ra ngoài doanh nghênh đón đại nhân”.</w:t>
      </w:r>
    </w:p>
    <w:p>
      <w:pPr>
        <w:pStyle w:val="BodyText"/>
      </w:pPr>
      <w:r>
        <w:t xml:space="preserve">Dưới ánh nắng của bầu trời vùng cực đông đầy ráng đỏ, một lần nữa hai vị tướng quân có thực quyền nhất của gia tộc gặp nhau ở cực đông, bão cát khu cực đông khiến gương mặt của những vị khách đầy bụi bặm, cả người bao bọc một lớp bụi, sự khát khô và uể oải khiến Tư Đặc Lâm cực kỳ mệt mỏi, nhếch nhác. Ngay khi vừa nhìn thấy Tư Đặc Lâm, Tử Xuyên Tú đã hạ lệnh. : “Mau lấy nước, cầm khăn bông lại đây”.</w:t>
      </w:r>
    </w:p>
    <w:p>
      <w:pPr>
        <w:pStyle w:val="BodyText"/>
      </w:pPr>
      <w:r>
        <w:t xml:space="preserve">Sau khi hai người rửa mặt xong, Tư Đặc Lâm uống một hơi nước, hắn mới thở một hơi khoan khoái và nói với Tử Xuyên Tú: “Thật là lợi hại, không ngờ tháng chín ở vương quốc Ma tộc nóng như này, khi lên đường chúng ta đã mang đủ nước uống nhưng không ngờ mới được nửa đường đã uống hết nước”.</w:t>
      </w:r>
    </w:p>
    <w:p>
      <w:pPr>
        <w:pStyle w:val="BodyText"/>
      </w:pPr>
      <w:r>
        <w:t xml:space="preserve">“Ba ngày ở vương quốc Ma tộc rất nóng, nhưng buổi tối lại giá lạnh, nhiệt độ trong ngày chênh lệch rất lớn, nhất là tại khu vực phía đông vương quốc, khí hậu cực kỳ khốc liệt” Tử Xuyên Tú vừa rủa mặt, vừa uống một ngụm nước to: “Nhị ca, ca chỉ mang theo mấy người mà cũng dám tới đây, thật sự là rất mạo hiểm. Quân của đệ mới tới, vẫn chưa tảo thanh hết khu vực xung quanh, du kị binh Tắc Nội Á tộc vẫn còn dò xét xung quanh, vạn nhất chạm trán với chúng, không phải sẽ có chuyện sao? Khi trưởng quân vụ gia tộc gặp chuyện không hay ở chỗ đệ, đệ không gánh nổi chuyện này”.</w:t>
      </w:r>
    </w:p>
    <w:p>
      <w:pPr>
        <w:pStyle w:val="BodyText"/>
      </w:pPr>
      <w:r>
        <w:t xml:space="preserve">Đối với sự oán trách của Tử Xuyên Tú, Tư Đặc Lâm chỉ cười trừ, đối với Tư Đặc Lâm, ngày hôm nay rất đáng ăn mừng bởi vì quân đoàn Viễn Đông nhà Tử Xuyên dưới sự chỉ huy của Tử Xuyên Tú đã tới ngoại ô Ma Thần bảo, hội sư với quân đoàn loài người đã tới trước đó, điều này có nghĩa là vòng vây đối với Tắc Nội Á tộc đã khép chặt.</w:t>
      </w:r>
    </w:p>
    <w:p>
      <w:pPr>
        <w:pStyle w:val="BodyText"/>
      </w:pPr>
      <w:r>
        <w:t xml:space="preserve">Trong tâm trạng kích động, không chú ý tới thân phận của mình, Tư Đặc Lâm chỉ dẫn theo mấy sĩ quan tham mưu, chạy một vòng lớn ba mươi dặm tới quân doanh Viễn Đông gặp Tử Xuyên Tú.</w:t>
      </w:r>
    </w:p>
    <w:p>
      <w:pPr>
        <w:pStyle w:val="BodyText"/>
      </w:pPr>
      <w:r>
        <w:t xml:space="preserve">Sau một lát Tử Xuyên Tú mới cười nói: “Nhị ca, chúc mừng ca, ca đã đánh bại Vân Thiển Tuyết, mười ba vạn quân loài người của ca đã đánh bại mười bốn vạn quân Tắc Nội Á tộc, một trận đánh rất đẹp, không có binh lực đông gấp đôi, đệ thực sự không dám đánh nhau với quân Tắc Nội Á tộc, điều duy nhất không thỏa đáng chính là mấy người La Kiệt tức giận tới mức nói thẳng ra là ca không có suy nghĩ, không để lại quân địch cho bọn hắn”.</w:t>
      </w:r>
    </w:p>
    <w:p>
      <w:pPr>
        <w:pStyle w:val="BodyText"/>
      </w:pPr>
      <w:r>
        <w:t xml:space="preserve">Tư Đặc Lâm cười nhạt nói: “Thắng là thắng thế nhưng nó cũng không khoa trương tới mức như tưởng tượng của đệ, binh lính Tắc Nội Á tộc không còn hùng mạnh như những năm xưa nữa rồi, mười bốn vạn quân của Vân Thiển Tuyết thì có quá nửa là người già, vừa mới đánh đã sụp đổ, đánh cũng không vất vả cho lắm. A Tú, A Tú, đệ không làm sai bất kỳ chuyện gì, đánh chiếm Ngõa Na, Ni Tư Tháp, thế quân tiên phong như chẻ tre khiến Ma Thần bảo cũng không dám chuyên tâm đối phó với ta, nhị ca ta được hưởng lợi từ đệ”.</w:t>
      </w:r>
    </w:p>
    <w:p>
      <w:pPr>
        <w:pStyle w:val="BodyText"/>
      </w:pPr>
      <w:r>
        <w:t xml:space="preserve">Khi nhìn thấy các sĩ quan tham mưu quân đoàn đi cùng còn có vẻ mệt mỏi, Tư Đặc Lâm đề nghị: “Chúng ta đi ra ngoài một chút”.</w:t>
      </w:r>
    </w:p>
    <w:p>
      <w:pPr>
        <w:pStyle w:val="BodyText"/>
      </w:pPr>
      <w:r>
        <w:t xml:space="preserve">Bên cạnh quân doanh là con sông chập chờn sóng vỗ, hai người đi một đoạn đường dài, đi tới rừng cây rậm rạp bên cạnh quân doanh. Ánh mắt hai người cùng nhìn về đường chân trời ở phía đông bình nguyên, ở nơi đó một hình dáng màu đen, cao to vô hạn đang đứng sừng sững, trông giống như một mãnh thú đang ẩn núp trong bóng đêm, mang tới tai họa cho người khác.</w:t>
      </w:r>
    </w:p>
    <w:p>
      <w:pPr>
        <w:pStyle w:val="BodyText"/>
      </w:pPr>
      <w:r>
        <w:t xml:space="preserve">Hai vị thống lĩnh không nói câu nào khi nhìn một đường dài đen nhánh ở chân trời.</w:t>
      </w:r>
    </w:p>
    <w:p>
      <w:pPr>
        <w:pStyle w:val="BodyText"/>
      </w:pPr>
      <w:r>
        <w:t xml:space="preserve">Một lúc lâu sau Tư Đặc Lâm thở dài nói: “Đó chính là Ma Thần bảo, sau bao nỗi vất vả, cuối cùng chúng ta cũng tới được nơi này”.</w:t>
      </w:r>
    </w:p>
    <w:p>
      <w:pPr>
        <w:pStyle w:val="BodyText"/>
      </w:pPr>
      <w:r>
        <w:t xml:space="preserve">“Rất không dễ dàng, nếu như nhiều người có thể còn sống để chứng kiến ngày hôm nay, bọn họ sẽ rất vui mừng”.</w:t>
      </w:r>
    </w:p>
    <w:p>
      <w:pPr>
        <w:pStyle w:val="BodyText"/>
      </w:pPr>
      <w:r>
        <w:t xml:space="preserve">Nghe giọng nói bi thương của Tử Xuyên Tú, Tư Đặc Lâm nặng nề gật đầu, rất nhiều binh lính đã ngã xuống, bọn họ chờ đợi ngày đào huyệt lũ lang sói này”.</w:t>
      </w:r>
    </w:p>
    <w:p>
      <w:pPr>
        <w:pStyle w:val="BodyText"/>
      </w:pPr>
      <w:r>
        <w:t xml:space="preserve">“Nhị ca”. Đột nhiên Tử Xuyên Tú hỏi: “Sau khi đánh chiếm Ma Thần bảo, ca có tính toán gì không?”.</w:t>
      </w:r>
    </w:p>
    <w:p>
      <w:pPr>
        <w:pStyle w:val="BodyText"/>
      </w:pPr>
      <w:r>
        <w:t xml:space="preserve">“Ha ha. Đối với ta mà nói, Ma Thần bảo chính là sự kết thúc”.</w:t>
      </w:r>
    </w:p>
    <w:p>
      <w:pPr>
        <w:pStyle w:val="BodyText"/>
      </w:pPr>
      <w:r>
        <w:t xml:space="preserve">“Sao vậy?”.</w:t>
      </w:r>
    </w:p>
    <w:p>
      <w:pPr>
        <w:pStyle w:val="BodyText"/>
      </w:pPr>
      <w:r>
        <w:t xml:space="preserve">“Đánh xong trận này, chiến tranh Ma tộc kết thúc, ta sẽ gửi đơn từ chức lên Điện hạ”.</w:t>
      </w:r>
    </w:p>
    <w:p>
      <w:pPr>
        <w:pStyle w:val="BodyText"/>
      </w:pPr>
      <w:r>
        <w:t xml:space="preserve">Tử Xuyên Tú giật mình nhìn Tư Đặc Lâm: “Nhị ca, tại sao? Ca mới ba mươi mốt tuổi, đây chính là tuổi tràn đầy năng lượng nhất, là thời gian kiến quốc lập nghiệp mà”.</w:t>
      </w:r>
    </w:p>
    <w:p>
      <w:pPr>
        <w:pStyle w:val="BodyText"/>
      </w:pPr>
      <w:r>
        <w:t xml:space="preserve">“Ta mệt mỏi rồi, cần nghỉ ngơi, còn về chuyện kiến quốc lập nghiệp, đánh lui Ma tộc tấn công loài người, ta cảm thấy chiến công của mình đã đủ để kiêu ngạo rồi, nếu như có thể có thêm may mắn trợ giúp cho đệ đánh hạ Ma Thần bảo, cuộc đời này của ta không còn tiếc nuối gì nữa. Bản thân là quân nhân loài người, có thể chống cự được nỗi nhục ngoại xâm, lập được công huân và chiến tích trong chiến tranh, lưu danh sử sách, ta đã rất thỏa mãn rồi”.</w:t>
      </w:r>
    </w:p>
    <w:p>
      <w:pPr>
        <w:pStyle w:val="BodyText"/>
      </w:pPr>
      <w:r>
        <w:t xml:space="preserve">“Nhị ca, ca còn trẻ mà đã rút lui, vậy sau này ca sẽ làm gì? Không phải ca thật sự đổi nghề làm ông chủ hiệu bánh ngọt đấy chứ?”.</w:t>
      </w:r>
    </w:p>
    <w:p>
      <w:pPr>
        <w:pStyle w:val="BodyText"/>
      </w:pPr>
      <w:r>
        <w:t xml:space="preserve">“Sao lại không thể?”. Tư Đặc Lâm ung dung nói, nhìn vẻ há hốc mồm không biết nói gì của Tử Xuyên Tú, Tư Đặc Lâm mỉm cười nói: “Thật ra mấy năm nay ta cũng tích cóp được một ít tiền bạc, của hồi môn của Lý Thanh cũng rất nhiều, cho dù không làm gì thì nửa đời sau ta cũng không cần lo chuyện cơm áo gạo tiền, điều ta lo lắng chính là Tổng trưởng Điện hạ sẽ không tha cho ta đi, thế nhưng khi đó Ma tộc đã bị đánh bại, nhà Lưu Phong cũng hòa thuận với chúng ta, ta có làm nữa hay không cũng không quan trọng, nếu như Điện hạ thực sự không chịu, ta sẽ bỏ trốn, khi đó nhất định Điện hạ sẽ xấu hổ mà thả cho ta đi”.</w:t>
      </w:r>
    </w:p>
    <w:p>
      <w:pPr>
        <w:pStyle w:val="BodyText"/>
      </w:pPr>
      <w:r>
        <w:t xml:space="preserve">Tử Xuyên Tú im lặng, hắn mơ hồ hiểu rằng việc Tư Đặc Lâm quyết tâm rời bỏ vào lúc hưng thịnh nhất, mệt mỏi chỉ là một cái cớ, phần lớn nguyên nhân làm cho Tư Đặc Lâm tâm tàn ý lạnh chính là chuyện công chúa Tạp Đan, công chúa Ma tộc xinh đẹp vẫn là một nỗi đau trong lòng Tư Đặc Lâm, bây giờ Tư Đặc Lâm tự mình thống lĩnh quân đội, chuẩn bị đánh chiếm Ma Thần bảo, kết cục của Tạp Đan không chết thì cũng bỏ trốn, sự đau đớn trong lòng Tư Đặc Lâm người bên cạnh không thể hiểu được.</w:t>
      </w:r>
    </w:p>
    <w:p>
      <w:pPr>
        <w:pStyle w:val="BodyText"/>
      </w:pPr>
      <w:r>
        <w:t xml:space="preserve">Nhìn vẻ mặt buồn rầu của Tử Xuyên Tú, Tư Đặc Lâm vỗ vai hắn an ủi: “A Tú, ta rất yên tâm đối với đệ, nhị ca ta lớn hơn đệ mấy tuổi, nhưng luận về kinh nghiệm lịch lãm, ta hoàn toàn không bằng đệ. Đệ nhanh nhẹn, cơ trí hơn người, xử sự quyết đoán, có nhu có cương, hơn ta gấp trăm lần. Đệ nắm Viễn Đông trong tay, tương lai còn có thể thôn tính Ma tộc, trong tay nắm trọng binh và địa bàn, đệ không nên học ta, nhị ca này không có tiền đồ, tiền đồ của đệ là vô hạn, hãy cố gắng”.</w:t>
      </w:r>
    </w:p>
    <w:p>
      <w:pPr>
        <w:pStyle w:val="BodyText"/>
      </w:pPr>
      <w:r>
        <w:t xml:space="preserve">Khi nghe Tư Đặc Lâm nói, tâm trạng Tử Xuyên Tú càng nặng trĩu nhưng hắn không biểu lộ ra nét mặt, Tử Xuyên Tú cười ha hả, ôm vai Tư Đặc Lâm nói: “Ông chủ Tư Đặc Lâm, chúc ngài làm ăn may mắn”.</w:t>
      </w:r>
    </w:p>
    <w:p>
      <w:pPr>
        <w:pStyle w:val="BodyText"/>
      </w:pPr>
      <w:r>
        <w:t xml:space="preserve">“Cảm ơn, Tử Xuyên Tú lão đệ, tới khi đó xin mời đệ quan tâm hơn tới cửa hàng của ta”.</w:t>
      </w:r>
    </w:p>
    <w:p>
      <w:pPr>
        <w:pStyle w:val="BodyText"/>
      </w:pPr>
      <w:r>
        <w:t xml:space="preserve">“Không thành vấn đề... có thể được miễn phí không?”.</w:t>
      </w:r>
    </w:p>
    <w:p>
      <w:pPr>
        <w:pStyle w:val="BodyText"/>
      </w:pPr>
      <w:r>
        <w:t xml:space="preserve">“Biến!”.</w:t>
      </w:r>
    </w:p>
    <w:p>
      <w:pPr>
        <w:pStyle w:val="BodyText"/>
      </w:pPr>
      <w:r>
        <w:t xml:space="preserve">Tư Đặc Lâm làm bộ muốn đá, Tử Xuyên Tú lách người né tránh, đã lâu lắm rồi không có tâm trạng vui đùa, hai người cười sảng khoái, trong lòng thoải mái, giống như quay về thời kỳ vô lo vô nghĩ khi còn nhỏ.</w:t>
      </w:r>
    </w:p>
    <w:p>
      <w:pPr>
        <w:pStyle w:val="BodyText"/>
      </w:pPr>
      <w:r>
        <w:t xml:space="preserve">“A Tú, ta đi rồi, sau này mối quan hệ của Viễn Đông và gia tộc thế nào là chuyện cần quan tâm nhất của trưởng phòng quân vụ tiếp theo, ta không muốn hao tổn tâm trạng quan tâm, ta chỉ hy vọng sau này nếu như gia tộc và Viễn Đông xảy ra tranh chấp, đệ có thể nể mặt mũi ta, để cho gia tộc mấy con đường sống, nếu như có thể tránh thì cố gắng không nên xảy ra binh đao với gia tộc, như vậy nhị ca cũng biết ơn đệ rồi”.</w:t>
      </w:r>
    </w:p>
    <w:p>
      <w:pPr>
        <w:pStyle w:val="BodyText"/>
      </w:pPr>
      <w:r>
        <w:t xml:space="preserve">Tử Xuyên Tú biết rằng khi ở trên vị trí trưởng phòng quân vụ, thực ra Tư Đặc Lâm rất âm thầm quan tâm tới hắn, hành động của Tư Đặc Lâm chính là mối ràng buộc lớn nhất giữa hắn và gia tộc, sự khoan dung lớn nhất dành cho hắn, hắn có rất nhiều điều không phải nhưng Tư Đặc Lâm đều che dấu cho hắn, bây giờ Tư Đặc Lâm lại nhắc nhở hắn: “Sau này đệ không được ngang ngược như vậy nữa”.</w:t>
      </w:r>
    </w:p>
    <w:p>
      <w:pPr>
        <w:pStyle w:val="BodyText"/>
      </w:pPr>
      <w:r>
        <w:t xml:space="preserve">Cuộc đời này được làm huynh đệ, còn cầu gì hơn nữa?</w:t>
      </w:r>
    </w:p>
    <w:p>
      <w:pPr>
        <w:pStyle w:val="BodyText"/>
      </w:pPr>
      <w:r>
        <w:t xml:space="preserve">Tử Xuyên Tú thầm cảm động trong lòng nhưng hắn lại cười nói: “Nhị ca, ca nói như đệ và Viễn Đông như quân phiệt độc lập vậy”.</w:t>
      </w:r>
    </w:p>
    <w:p>
      <w:pPr>
        <w:pStyle w:val="BodyText"/>
      </w:pPr>
      <w:r>
        <w:t xml:space="preserve">“Ha hạ có nhận hay không thì đệ cũng là quân phiệt Viễn Đông, thân phận thống lĩnh chỉ là cái áo khoác mà thôi”. Tư Đặc Lâm tiện tay nhổ một cây cỏ trên mặt đất, lắc lư nói: “Chuyện đã phát triển tới mức này, có lẽ gia tộc có gì không phải nhưng chúng ta không thảo luận việc ai quá mức với ai, ta chỉ muốn hỏi đệ, A Tú, đệ có ý định dẫn Viễn Đông đi theo hướng nào? Đừng hiểu lầm, ta chỉ tò mò muốn hỏi một chút mà thôi”.</w:t>
      </w:r>
    </w:p>
    <w:p>
      <w:pPr>
        <w:pStyle w:val="BodyText"/>
      </w:pPr>
      <w:r>
        <w:t xml:space="preserve">Tử Xuyên Tú nghiêm túc suy nghĩ một lát rồi chán nản nói: “Nhị ca, đệ thật sự không biết, đệ thật sự không biết, bây giờ chỉ có thể đi tới đâu tính tới đó, tùy tình hình mà theo”.</w:t>
      </w:r>
    </w:p>
    <w:p>
      <w:pPr>
        <w:pStyle w:val="BodyText"/>
      </w:pPr>
      <w:r>
        <w:t xml:space="preserve">“Có cách giải quyết dứt khoát, biện pháp là đệ kết hôn với Trữ Điện hạ”.</w:t>
      </w:r>
    </w:p>
    <w:p>
      <w:pPr>
        <w:pStyle w:val="BodyText"/>
      </w:pPr>
      <w:r>
        <w:t xml:space="preserve">“Cái gì?”.</w:t>
      </w:r>
    </w:p>
    <w:p>
      <w:pPr>
        <w:pStyle w:val="BodyText"/>
      </w:pPr>
      <w:r>
        <w:t xml:space="preserve">“Trữ Điện hạ thông minh, đợi một thời gian, cô ấy sẽ trở thành một minh quân, điều khó khăn với cô ấy là, cô ấy yêu đệ thắm thiết, đệ chính là người trợ giúp tốt nhất cho cô ấy. Viễn Đông và nội địa hợp lực lại, hai vợ chồng đệ thống trị đế quốc Tử Xuyên, tất thảy các vấn đề có thể dễ dàng được giải quyết”.</w:t>
      </w:r>
    </w:p>
    <w:p>
      <w:pPr>
        <w:pStyle w:val="BodyText"/>
      </w:pPr>
      <w:r>
        <w:t xml:space="preserve">Nói xong Tư Đặc Lâm nhìn Tử Xuyên Tú với tâm ý đặc biệt.</w:t>
      </w:r>
    </w:p>
    <w:p>
      <w:pPr>
        <w:pStyle w:val="BodyText"/>
      </w:pPr>
      <w:r>
        <w:t xml:space="preserve">Tử Xuyên Tú ừ một tiếng nhưng không nói câu nào, ánh trăng sáng chiếu vào gương mặt anh tuấn của hắn sắc mặt lờ mờ, không hiểu hắn đang nghĩ gì nhưng Tư Đặc Lâm hiểu rằng bản thân mình đã chạm vào miệng vết thương yếu ớt của Tử Xuyên Tú.</w:t>
      </w:r>
    </w:p>
    <w:p>
      <w:pPr>
        <w:pStyle w:val="BodyText"/>
      </w:pPr>
      <w:r>
        <w:t xml:space="preserve">Hai người sóng vai nhau đi một quãng đường dài, đi qua từng mảng rừng cây lớn, bãi cỏ, rừng tùng rậm rạp, ánh sáng quân doanh biến thành một chần sáng nhỏ, cuối cùng hai người cũng mệt mỏi, ngồi tựa vào một vách núi, ngồi sóng vai nhau, không nói gì, chỉ ngẩn người nhìn bình nguyên rộng lớn, ánh sao xa xa trên trời.</w:t>
      </w:r>
    </w:p>
    <w:p>
      <w:pPr>
        <w:pStyle w:val="BodyText"/>
      </w:pPr>
      <w:r>
        <w:t xml:space="preserve">Không biết đã trải qua bao lâu, bất ngờ tiếng vó ngựa rất nhỏ từ xa truyền lại, hai người đồng thời cảnh giác, liếc mắt nhìn nhau, lặng lẽ như muốn nói: “Du kị binh Tắc Nội Á tộc”.</w:t>
      </w:r>
    </w:p>
    <w:p>
      <w:pPr>
        <w:pStyle w:val="BodyText"/>
      </w:pPr>
      <w:r>
        <w:t xml:space="preserve">Mặc dù liên quân Viễn Đông và gia tộc đã hình thành thế bao vây Ma Thần bảo nhưng Ma Thần bảo thực sự rất rộng lớn, trận tuyến hợp vây này không quá chặt chẽ, quân trinh sát kị binh của hai bên cưỡi ngựa kiểm tra những khu vực cài răng lược, nhất là Du kị binh Ma tộc thỉnh thoảng tiến tới gần quân doanh loài người để điều tra quân tình của loài người.</w:t>
      </w:r>
    </w:p>
    <w:p>
      <w:pPr>
        <w:pStyle w:val="BodyText"/>
      </w:pPr>
      <w:r>
        <w:t xml:space="preserve">Tiếng vó ngựa càng lúc càng gần, hai vị thống lĩnh nằm úp người, phủ phục sau vách núi, nhìn theo khe hở của bụi cỏ, xa xa trên mặt đất có hai bóng đen đang cưỡi ngựa chạy rất nhanh, gió đêm mang theo tiếng vó ngựa của bọn họ và tiếng ca trong trẻo của bọn họ, tiếng ca thê lương mà bi tráng, hai du kị binh vừa cưỡi ngựa vừa hát, chỉ thoáng chốc cả hai đã đi xa.</w:t>
      </w:r>
    </w:p>
    <w:p>
      <w:pPr>
        <w:pStyle w:val="BodyText"/>
      </w:pPr>
      <w:r>
        <w:t xml:space="preserve">Tư Đặc Lâm không thông thuộc tiếng Tắc Nội Á tộc, hắn hỏi Tử Xuyên Tú: “Bọn họ hát gì vậy?”.</w:t>
      </w:r>
    </w:p>
    <w:p>
      <w:pPr>
        <w:pStyle w:val="BodyText"/>
      </w:pPr>
      <w:r>
        <w:t xml:space="preserve">Tử Xuyên Tú đang cúi đầu lắng nghe tiếng ca xa dần trong gió như không nghe thấy câu hỏi của Tư Đặc Lâm, hắn ngơ ngác nhìn hai du kị biến mất trên bình nguyên tới mức xuất thần.</w:t>
      </w:r>
    </w:p>
    <w:p>
      <w:pPr>
        <w:pStyle w:val="BodyText"/>
      </w:pPr>
      <w:r>
        <w:t xml:space="preserve">“Bọn họ hát gì vậy?”. Tư Đặc Lâm hỏi lại một lần nữa.</w:t>
      </w:r>
    </w:p>
    <w:p>
      <w:pPr>
        <w:pStyle w:val="BodyText"/>
      </w:pPr>
      <w:r>
        <w:t xml:space="preserve">Lúc này Tử Xuyên Tú mới quay đầu, hắn cúi đầu ca giai điệu mới học được:</w:t>
      </w:r>
    </w:p>
    <w:p>
      <w:pPr>
        <w:pStyle w:val="BodyText"/>
      </w:pPr>
      <w:r>
        <w:t xml:space="preserve">“Thiếu nữ mùa xuân nước mắt vui mừng, tình yêu đối với chiến sĩ vĩnh viễn không thay đổi.</w:t>
      </w:r>
    </w:p>
    <w:p>
      <w:pPr>
        <w:pStyle w:val="BodyText"/>
      </w:pPr>
      <w:r>
        <w:t xml:space="preserve">Vì thiếu nữ xinh đẹp, trong trận chiến đấu tiên.</w:t>
      </w:r>
    </w:p>
    <w:p>
      <w:pPr>
        <w:pStyle w:val="BodyText"/>
      </w:pPr>
      <w:r>
        <w:t xml:space="preserve">Thiếu niên anh tuấn bừng nhiệt huyết đi vào chiến trường.</w:t>
      </w:r>
    </w:p>
    <w:p>
      <w:pPr>
        <w:pStyle w:val="BodyText"/>
      </w:pPr>
      <w:r>
        <w:t xml:space="preserve">Bên kia sông, bên cạnh dòng Hắc Hà mênh mông.</w:t>
      </w:r>
    </w:p>
    <w:p>
      <w:pPr>
        <w:pStyle w:val="BodyText"/>
      </w:pPr>
      <w:r>
        <w:t xml:space="preserve">Vì tổ quốc, một thiếu niên trẻ tuổi anh hùng hy sinh vì nước.</w:t>
      </w:r>
    </w:p>
    <w:p>
      <w:pPr>
        <w:pStyle w:val="BodyText"/>
      </w:pPr>
      <w:r>
        <w:t xml:space="preserve">Làm gió lay động mái tóc màu vàng của anh, giống như người yêu anh đang đùa nghịch mái tóc.</w:t>
      </w:r>
    </w:p>
    <w:p>
      <w:pPr>
        <w:pStyle w:val="BodyText"/>
      </w:pPr>
      <w:r>
        <w:t xml:space="preserve">Mưa phùn mờ mịt như rửa sạch xương trắng, đất đen chậm rãi chôn vùi anh.</w:t>
      </w:r>
    </w:p>
    <w:p>
      <w:pPr>
        <w:pStyle w:val="BodyText"/>
      </w:pPr>
      <w:r>
        <w:t xml:space="preserve">Thanh niên cứ thế hy sinh, dũng sĩ cứ thế mà hy sinh.</w:t>
      </w:r>
    </w:p>
    <w:p>
      <w:pPr>
        <w:pStyle w:val="BodyText"/>
      </w:pPr>
      <w:r>
        <w:t xml:space="preserve">Bọn họ quyết đấu vì tổ quốc, chết cũng không thể lay chuyển.</w:t>
      </w:r>
    </w:p>
    <w:p>
      <w:pPr>
        <w:pStyle w:val="BodyText"/>
      </w:pPr>
      <w:r>
        <w:t xml:space="preserve">Thiếu nữ xinh đẹp nháy mắt đã quên anh, bạn bè cũng quên anh.</w:t>
      </w:r>
    </w:p>
    <w:p>
      <w:pPr>
        <w:pStyle w:val="BodyText"/>
      </w:pPr>
      <w:r>
        <w:t xml:space="preserve">A, anh hùng tuế nguyệt, tháng năm...”.</w:t>
      </w:r>
    </w:p>
    <w:p>
      <w:pPr>
        <w:pStyle w:val="BodyText"/>
      </w:pPr>
      <w:r>
        <w:t xml:space="preserve">Hai người đối mặt với nhau, trong đôi mắt đen láy của Tử Xuyên Tú, Tư Đặc Lâm nhìn thấy những giọt nước mắt long lanh.</w:t>
      </w:r>
    </w:p>
    <w:p>
      <w:pPr>
        <w:pStyle w:val="BodyText"/>
      </w:pPr>
      <w:r>
        <w:t xml:space="preserve">“Nhị ca, những gì đã mất đi vĩnh viễn không bao giờ quay lại”.</w:t>
      </w:r>
    </w:p>
    <w:p>
      <w:pPr>
        <w:pStyle w:val="BodyText"/>
      </w:pPr>
      <w:r>
        <w:t xml:space="preserve">Khi nhỏ ước mơ ngây thơ không tì vết, thanh niên trung trinh và say đắm, với tình yêu, hướng tới tất cả những gì tốt đẹp, giấc mộng tan biến và xây lại, cho tới hôm nay chỉ là sự thỏa hiệp và nhượng bộ của quyền lực.</w:t>
      </w:r>
    </w:p>
    <w:p>
      <w:pPr>
        <w:pStyle w:val="BodyText"/>
      </w:pPr>
      <w:r>
        <w:t xml:space="preserve">Tư Đặc Lâm quay đầu nhìn Ma Thần bảo rộng lớn mà xa xôi, nhớ tới mối tình đầu của mình, hắn cảm thấy lòng mình chua xót, bất giác nước mắt trong lòng hắn trào ra.</w:t>
      </w:r>
    </w:p>
    <w:p>
      <w:pPr>
        <w:pStyle w:val="BodyText"/>
      </w:pPr>
      <w:r>
        <w:t xml:space="preserve">*</w:t>
      </w:r>
    </w:p>
    <w:p>
      <w:pPr>
        <w:pStyle w:val="BodyText"/>
      </w:pPr>
      <w:r>
        <w:t xml:space="preserve">* *</w:t>
      </w:r>
    </w:p>
    <w:p>
      <w:pPr>
        <w:pStyle w:val="BodyText"/>
      </w:pPr>
      <w:r>
        <w:t xml:space="preserve">Ngày hội quân thứ ba, cũng là ngày mười ba tháng bảy năm bảy trăm tám mươi lăm, cuộc tấn công Ma Thần bảo bị bao vây chính thức bắt đầu.</w:t>
      </w:r>
    </w:p>
    <w:p>
      <w:pPr>
        <w:pStyle w:val="BodyText"/>
      </w:pPr>
      <w:r>
        <w:t xml:space="preserve">Ma Thần bảo, được xưng là tòa thành kiên cố nhất đại lục, không một ai biết rõ từ nơi này tòa thành kiên cố này được xây dựng vào tháng năm nào, do ai dựng nên. Theo lý thuyết, công trình xây dựng Ma Thần bảo rất đồ sộ, nhất định phải lưu lại ghi chép trong lịch sử, nhưng điều kỳ quái là trong sử sách Ma tộc không có bất kỳ một tài liệu nào, cho dù là Thần điển được người Ma tộc sùng kính nhất cũng không tìm được ghi chép nào nói về việc xây dựng Ma Thần bảo.</w:t>
      </w:r>
    </w:p>
    <w:p>
      <w:pPr>
        <w:pStyle w:val="BodyText"/>
      </w:pPr>
      <w:r>
        <w:t xml:space="preserve">Có học giả nghiên cứu lịch sử Ma tộc nói rằng điều này không phải là khiếm khuyết của Thần điển mà trên thực tế có lẽ Ma Thần bảo được xây dựng từ trước khi có Thần điển, chỉ sợ là từ thời đại chúng thần.</w:t>
      </w:r>
    </w:p>
    <w:p>
      <w:pPr>
        <w:pStyle w:val="BodyText"/>
      </w:pPr>
      <w:r>
        <w:t xml:space="preserve">“Ma Thần bảo” là tên loài người gọi theo cách dịch tên của vương quốc Ma tộc, tên chính thức của nó là ‘Tòa thành quang vinh đứng vững trên vùng đất mà Đại ma thần chí tôn ban tặng cho thần dân trung thành của mình”, nhưng tên thực sự của nó quá dài và rời rạc, với lại thời gian lâu ngày, các tộc của Ma tộc cũng gọi theo cách gọi của loài người thành tên là Ma Thần bảo.</w:t>
      </w:r>
    </w:p>
    <w:p>
      <w:pPr>
        <w:pStyle w:val="BodyText"/>
      </w:pPr>
      <w:r>
        <w:t xml:space="preserve">Mọi người đã sớm biết Ma Thần bảo là tòa thành kiên cố nhất đại lục, nhưng khi nhìn thấy nó bất kỳ ai cũng không thể tưởng tượng được sự hùng vĩ của nó. Từ xa nhìn lại Ma Thần bảo như một ngọn núi hùng vĩ đứng vững vàng trên một bình nguyên bao la, tường thành cao hơn ba mươi thước, toàn bộ dùng đá đen rộng hai thước, dài một thước để xây thành, toàn bộ tường thành không có một khe hở, tường thành bị người xây dựng cố ý làm thành những góc hình thoi uốn lượn, độ dày tới mươi hai thước, dài mười lăm dặm, hào hộ thành sâu năm thước, rộng khoảng ba mươi thước đủ để bất kỳ cái gì cũng táng thân ở đáy sông.</w:t>
      </w:r>
    </w:p>
    <w:p>
      <w:pPr>
        <w:pStyle w:val="BodyText"/>
      </w:pPr>
      <w:r>
        <w:t xml:space="preserve">Căn cứ vào mô tả của mấy người Lỗ Đế, ngoài bức tường thành cao vút, Ma Thần Hoàng còn bố trí các ủng thành và đường ngầm dùng để phục kích, trận cự mã, trận trường mâu, hãm trận và công sự phòng ngự, bên trong thành chia làm bốn tầng phòng ngự, tầng sau chắc chắn hơn tầng trước. Trong thành có các kho lương thực phân tán, lương thực đủ cho đội quân năm vạn người dùng trong ba tháng, trong thành dùng nguồn nước giếng, nguồn nước ngầm trong thành rất phong phú, quân tấn công không thể cắt đứt nguồn nước.</w:t>
      </w:r>
    </w:p>
    <w:p>
      <w:pPr>
        <w:pStyle w:val="BodyText"/>
      </w:pPr>
      <w:r>
        <w:t xml:space="preserve">Vì gia tộc thúc ép liên tục, cho dù không hoàn toàn nắm chắc nhưng Tư Đặc Lâm vẫn hạ lệnh tấn công dò xét Ma Thần bảo. Bộ đội kị binh, bộ đội Bán thú nhân quân Viễn Đông, bộ đội bản bộ của nhà Tử Xuyên nhất tề triển khai thế tấn công Ma Thần bảo, mạnh mẽ như sóng triều vào những công sự, ủng thành bên ngoài, sư đoàn đặc chủng 101 mạo hiểm tiến gần tới trận địa quân địch, dùng nỏ cơ và máy bắn đá tấn công quân địch, cung cấp hỏa lực bảo vệ bộ đội tấn công, âm thanh ầm ầm, tiếng kêu gào liên tục vang lên, đá rơi, tên bay như mưa, cục diện vô cùng hỗn loạn, đồ sộ nhưng hiệu quả thực tế thì không đạt được.</w:t>
      </w:r>
    </w:p>
    <w:p>
      <w:pPr>
        <w:pStyle w:val="Compact"/>
      </w:pPr>
      <w:r>
        <w:t xml:space="preserve">Cuối cùng cuộc tấn công cũng chấm dứt với sự thương vong của hơn năm trăm lính Bán thú nhân, hơn tám trăm lính gia tộc. Trả một cái giá rất lớn nhưng quân đội loài người thậm chí còn không chọc thủng một cái lỗ trên tường thành, các tướng quân viễn chinh đứng quan sát cuộc chiến đã hiểu rất rõ ràng, cuộc chiến đó không phải là lui khi chưa công, cũng không phải các tướng sĩ bên dưới không có đủ dũng khí tấn công, mà pháo đài này thực sự quá vững chắc, vượt quá sự tưởng tượng của loài người. Dưới sợ tấn công ồ ạt của máy bắn đá nhưng không một lỗ châu mai nào trên tường thành bị đánh sập, những tảng đá đều văng vào tường thành rồi bắn ra bên ngoài, những mũi tên cắm vào tường thành nhưng không thể bay vào lỗ châu mai.</w:t>
      </w:r>
      <w:r>
        <w:br w:type="textWrapping"/>
      </w:r>
      <w:r>
        <w:br w:type="textWrapping"/>
      </w:r>
    </w:p>
    <w:p>
      <w:pPr>
        <w:pStyle w:val="Heading2"/>
      </w:pPr>
      <w:bookmarkStart w:id="269" w:name="chương-3-thúc-thủ-vô-sách"/>
      <w:bookmarkEnd w:id="269"/>
      <w:r>
        <w:t xml:space="preserve">247. Chương 3 : Thúc Thủ Vô Sách</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6</w:t>
      </w:r>
    </w:p>
    <w:p>
      <w:pPr>
        <w:pStyle w:val="BodyText"/>
      </w:pPr>
      <w:r>
        <w:t xml:space="preserve">Chương 3: Thúc Thủ Vô Sách</w:t>
      </w:r>
    </w:p>
    <w:p>
      <w:pPr>
        <w:pStyle w:val="BodyText"/>
      </w:pPr>
      <w:r>
        <w:t xml:space="preserve">Nhóm dịch: Tú Xuyên</w:t>
      </w:r>
    </w:p>
    <w:p>
      <w:pPr>
        <w:pStyle w:val="BodyText"/>
      </w:pPr>
      <w:r>
        <w:t xml:space="preserve">Nguồn: Vipvandan</w:t>
      </w:r>
    </w:p>
    <w:p>
      <w:pPr>
        <w:pStyle w:val="BodyText"/>
      </w:pPr>
      <w:r>
        <w:t xml:space="preserve">Trong hai ngày sau, sư đoàn đặc chủng 101 triển khai máy bắn đá bắn phá tường thành Ma Thần bảo, tiếng đá nện vào tường thành ầm ầm liên tục hai ngày đêm liền không ngừng nghỉ, sau đó Ngô Tân, Hồng y kỳ bản bất đắc dĩ báo cáo với Tư Đặc Lâm: “Hiệu quả rất thấp, đại nhân, chúng ta còn tấn công như này thì ngay khi tường thành còn không xuất hiện lỗ thùng, các máy bắn đá của chúng ta đã hỏng hết”.</w:t>
      </w:r>
    </w:p>
    <w:p>
      <w:pPr>
        <w:pStyle w:val="BodyText"/>
      </w:pPr>
      <w:r>
        <w:t xml:space="preserve">Trải qua trăm nghìn cay đắng cuối cùng mới đánh giết tới Ma Thần bảo, cuối cùng lại bó tay đứng trước tường thành Ma Thần bảo, vì để tìm kiếm kế sách giải quyết, giới tướng lĩnh cao cấp quân viễn chinh nhiều lần tiến hành thương nghị, các sĩ quan tham mưu phụ tá cũng tiến hành nghiên cứu các cách đánh.</w:t>
      </w:r>
    </w:p>
    <w:p>
      <w:pPr>
        <w:pStyle w:val="BodyText"/>
      </w:pPr>
      <w:r>
        <w:t xml:space="preserve">Buổi tối ngày mười sáu tháng chín, một lần nữa liên quân Viễn Đông và nội địa mở hội nghị tướng lĩnh cấp cao.</w:t>
      </w:r>
    </w:p>
    <w:p>
      <w:pPr>
        <w:pStyle w:val="BodyText"/>
      </w:pPr>
      <w:r>
        <w:t xml:space="preserve">Trong hội nghị liên quân viễn chinh, tổng tham mưu trưởng quân viễn chinh, Hồng y kỳ bản Kim Hà lên tiếng trước, theo như công bố của Kim Hà, bộ tham mưu đã tiến hành nghiên cứu, muốn tấn công, đánh chiếm Ma Thần bảo thì phải thương vong tám vạn binh lính.</w:t>
      </w:r>
    </w:p>
    <w:p>
      <w:pPr>
        <w:pStyle w:val="BodyText"/>
      </w:pPr>
      <w:r>
        <w:t xml:space="preserve">“Hả” trong hội nghị liên tục vang lên tiếng thì thào bàn tán, tiếng than sợ hãi, Tử Xuyên Tú hỏi: “Bộ tham mưu đánh giá như vậy có bi quan quá không? Phải biết rằng quân Ma tộc không còn nhiều binh lực”.</w:t>
      </w:r>
    </w:p>
    <w:p>
      <w:pPr>
        <w:pStyle w:val="BodyText"/>
      </w:pPr>
      <w:r>
        <w:t xml:space="preserve">“Thống lĩnh đại nhân, hạ quan đã xét tới yếu tố quân Ma tộc không còn đủ binh lực, thật ra con số tám vạn người thương vong này chỉ là con số ước chừng, nếu như Ma tộc có đầy đủ binh lực, quân cung thủ và trang thiết bị thủ thành quân ta có thể thương vong lên tới cả trăm vạn quân mà cũng không chắc có đánh chiếm được thành, phải biết rằng chúng ta đang đối mặt với tòa thành kiên cố nhất đại lục, xếp cả trên quan ải Ngõa Luân”.</w:t>
      </w:r>
    </w:p>
    <w:p>
      <w:pPr>
        <w:pStyle w:val="BodyText"/>
      </w:pPr>
      <w:r>
        <w:t xml:space="preserve">Hồng y kỳ bản Kim Hà nhắc tới quan ải Ngõa Luân khiến những người xung quanh sởn gai ốc, mọi người nhớ tới kinh nghiệm mấy lần quân Ma tộc huy động cả trăm vạn quân tấn công Ngõa Luân nhưng đều bị đánh tới đầu rơi máu chảy, hình như trong đầu mọi người đều đã xuất hiện tình cảnh bi thảm của quan binh loài người dưới chân thành Ma Thần bảo, người người cảm thấy con đường tuyệt vọng phía trước.</w:t>
      </w:r>
    </w:p>
    <w:p>
      <w:pPr>
        <w:pStyle w:val="BodyText"/>
      </w:pPr>
      <w:r>
        <w:t xml:space="preserve">Tư Đặc Lâm nhìn Ngô Tân nói: “Ngô hồng y, đối phó với tường thành bên ngoài Ma Thần bảo, sư đoàn đặc chủng có cách nào không?”.</w:t>
      </w:r>
    </w:p>
    <w:p>
      <w:pPr>
        <w:pStyle w:val="BodyText"/>
      </w:pPr>
      <w:r>
        <w:t xml:space="preserve">“Đại nhân, sư 101 được trang bị bảy trăm ba mươi máy bắn đá, trong số đó có bốn trăm mười lăm máy bán đá nhẹ, hai trăm linh ba máy bắn đá cỡ trung, chín mươi tám máy bắn đá hạng nặng, mười máy bắn đá siêu nặng, năm máy bắn đá khổng lồ, hai ngày nay chúng tôi đã tiến hành bắn phá kiểm tra tường thành Ma Thần bảo.</w:t>
      </w:r>
    </w:p>
    <w:p>
      <w:pPr>
        <w:pStyle w:val="BodyText"/>
      </w:pPr>
      <w:r>
        <w:t xml:space="preserve">Chúng tôi phát hiện ra rằng tường thành bao ngoài của Ma Thần bảo cực kỳ chắc chắn, hơn nữa còn được thiết kế rất tinh xảo, mặt tường thành hình thoi hay hình tam giác, khi đá văng đánh vào có thể làm giảm lực độ phá hoại tới mức thấp nhất, trong quá trình thí nghiệm, máy bắn đá hạng nhẹ và hạng trung không thể gây thương tổn cho tường thành bên ngoài trong khi đó máy bắn đá siêu nặng có thể gây tổn hại chút ít nhưng trong phạm vi có thể sửa chữa kịp thời được...”.</w:t>
      </w:r>
    </w:p>
    <w:p>
      <w:pPr>
        <w:pStyle w:val="BodyText"/>
      </w:pPr>
      <w:r>
        <w:t xml:space="preserve">“Ngô hồng y, ngài có thể đưa ra một kết luận đơn giản cho chúng ta không?”.</w:t>
      </w:r>
    </w:p>
    <w:p>
      <w:pPr>
        <w:pStyle w:val="BodyText"/>
      </w:pPr>
      <w:r>
        <w:t xml:space="preserve">“Nói một cách đơn giản thì máy bắn đá không có khả năng công phá tường thành Ma Thần bảo, chỉ cần quân thù có đủ nhân lực và vật liệu, tốc độ bắn phá của chúng ta sẽ không bằng tốc độ sửa chữa của chúng”.</w:t>
      </w:r>
    </w:p>
    <w:p>
      <w:pPr>
        <w:pStyle w:val="BodyText"/>
      </w:pPr>
      <w:r>
        <w:t xml:space="preserve">“Có thể làm giảm tốc độ sửa chữa của chúng không? Ví dụ như dùng máy bắn đá hạng nhẹ và trung cùng với nỏ cơ bắn áp chế công binh Ma tộc khiến cho chúng không thể áp sát sửa chữa lỗ thủng”.</w:t>
      </w:r>
    </w:p>
    <w:p>
      <w:pPr>
        <w:pStyle w:val="BodyText"/>
      </w:pPr>
      <w:r>
        <w:t xml:space="preserve">“Theo lý thuyết thì có thể được nhưng trên thực tế thì không làm được”.</w:t>
      </w:r>
    </w:p>
    <w:p>
      <w:pPr>
        <w:pStyle w:val="BodyText"/>
      </w:pPr>
      <w:r>
        <w:t xml:space="preserve">“Ngô hồng y, sao có thể như vậy? Tại sao lại không được?”.</w:t>
      </w:r>
    </w:p>
    <w:p>
      <w:pPr>
        <w:pStyle w:val="BodyText"/>
      </w:pPr>
      <w:r>
        <w:t xml:space="preserve">“Đại nhân, xin thứ cho tôi vô lễ, ngài đã tính toán chưa? Mỗi nỏ cơ của chúng ta mỗi phút bắn ra hai mươi mũi tên, mỗi máy bắn đá gần một tiếng mới có thể quăng ra hai trăm hòn đá nặng hai mươi cân, nếu làm theo cách của ngài, dùng nỏ cơ và máy bắn đá bắn áp chế không cho trong thành tiến hành sửa chữa thì cần một con số đá và tên khổng lồ, bây giờ hậu cần chỉ nguyên cung ứng lương thảo đã lực bất tòng tâm, không có thừa lực lượng vận chuyển tên và đá cho chúng ta, cho dù chúng ta có thể làm ra, chế tạo ra tên và đá tảng nhưng số lượng đá sẽ có hạn, hơn nữa việc bắn không gián đoạn sẽ gây ra tổn thương rất lớn đối với máy cơ khí, chưa dùng được một tuần, số nỏ cơ và máy bắn đá phải bỏ đi một nửa, hơn nữa vào buổi tối, tầm bắn và tầm nhìn đều giảm rất nhiều, cho dù bắn không gián đoạn cũng rất khó có thể ngăn cản quân Ma tộc sửa chữa tường thành”.</w:t>
      </w:r>
    </w:p>
    <w:p>
      <w:pPr>
        <w:pStyle w:val="BodyText"/>
      </w:pPr>
      <w:r>
        <w:t xml:space="preserve">“Đã rõ rồi ngài không cần nói thêm nữa” Tư Đặc Lâm hỏi tiếp: “Kim Hà các hạ, bộ tham mưu có lập kế hoạch đánh Ma Thần bảo không?”.</w:t>
      </w:r>
    </w:p>
    <w:p>
      <w:pPr>
        <w:pStyle w:val="BodyText"/>
      </w:pPr>
      <w:r>
        <w:t xml:space="preserve">“Điều này...”. Hồng y kỳ bản Kim Hà có vẻ khó xử: “Chúng tôi chỉ lên kế hoạch tấn công như thường lệ nhưng không nhất định có hiệu quả. Trước mắt còn cần phải nghiên cứu thêm một bước”.</w:t>
      </w:r>
    </w:p>
    <w:p>
      <w:pPr>
        <w:pStyle w:val="BodyText"/>
      </w:pPr>
      <w:r>
        <w:t xml:space="preserve">Mọi người đều biết “nghiên cứu thêm một bước” chính là nói thay cho “chúng tôi không có cách”, khi thấy ngay cả các sĩ quan tham mưu cũng không có biện pháp, các tướng quân chỉ biết cưỡi ngựa, vung đao chém người cũng chỉ biết trơ mắt ngồi yên.</w:t>
      </w:r>
    </w:p>
    <w:p>
      <w:pPr>
        <w:pStyle w:val="BodyText"/>
      </w:pPr>
      <w:r>
        <w:t xml:space="preserve">“Các vị đại nhân, có ai có cách hay nào không?”. Tư Đặc Lâm liếc nhìn các tướng quân, các tướng quân bất đắc dĩ né tránh ánh mắt của hắn.</w:t>
      </w:r>
    </w:p>
    <w:p>
      <w:pPr>
        <w:pStyle w:val="BodyText"/>
      </w:pPr>
      <w:r>
        <w:t xml:space="preserve">Khi ánh mắt của Tư Đặc Lâm chuyển tới khu vực các tướng quân Viễn Đông, hắn chợt thấy người phụ nữ xinh đẹp mặc quân phục màu xanh đậm đứng dậy, trông như hạc giữa bầy gà, giọng nói của nàng thánh thót, trong trẻo: “Trưởng xử đại nhân, mặc dù tường thành Ma Thần bảo chắc chắn nhưng từ xưa tới nay đối phó với tường thành chắc chắn, phòng thủ vững vàng thì ngoại trừ cách tấn công trực tiếp thì còn biện pháp hay là bao vây lâu dài, người Tắc Nội Á tộc đã cạn kiệt lương thực, không có tiếp tế từ bên ngoài, nhất định sẽ sụp đổ”.</w:t>
      </w:r>
    </w:p>
    <w:p>
      <w:pPr>
        <w:pStyle w:val="BodyText"/>
      </w:pPr>
      <w:r>
        <w:t xml:space="preserve">“Lâm phó thống lĩnh, bao vây lâu dài là biện pháp tốt nhất nhưng hiện nay gia tộc đang thúc giục rất mạnh, việc tiếp tế lương thảo và vật tư cho chúng ta cũng rất khó khăn, hơn nữa căn cứ theo tin tức của đại thần Tắc Nội Á tộc là Áo Tư Lỗ Đế cung cấp thì lương thảo trong thành Ma Thần bảo còn dùng được ba tháng, sau đó người Tắc Nội Á tộc còn dựa vào việc giết ngựa và gia súc trong thành, duy trì được một tháng nữa, muốn bao vây trong vòng bốn tháng trời, chúng ta còn không duy trì được so với quân Ma tộc”.</w:t>
      </w:r>
    </w:p>
    <w:p>
      <w:pPr>
        <w:pStyle w:val="BodyText"/>
      </w:pPr>
      <w:r>
        <w:t xml:space="preserve">Trong quân đội ngoại trừ cấp bậc và chức vụ thì còn rất chú ý tới bối phận, năm xưa Lâm Băng đảm nhiệm chức phó thống lĩnh Viễn Đông, phụ tá cho Ca Ứng Tinh, Tử Xuyên Tú còn là sĩ quan cấp dưới của nàng. Cũng giống như Tử Xuyên Tú, Lâm Băng cũng là lão thành của quân Viễn Đông, Tư Đặc Lâm cực kỳ tôn kính, lời nói rất khách khí, cách nói rất rõ ràng, cách đối xử này những sĩ quan Phó thống lĩnh trong các quân khác không có.</w:t>
      </w:r>
    </w:p>
    <w:p>
      <w:pPr>
        <w:pStyle w:val="BodyText"/>
      </w:pPr>
      <w:r>
        <w:t xml:space="preserve">“Trưởng xử đại nhân, nếu chúng ta chỉ để một nửa, thậm chí là một phần tư quân đội, áp lực hậu cần sẽ giảm bớt hơn nhiều, việc bao vây lâu dài có còn là vấn đề không?”.</w:t>
      </w:r>
    </w:p>
    <w:p>
      <w:pPr>
        <w:pStyle w:val="BodyText"/>
      </w:pPr>
      <w:r>
        <w:t xml:space="preserve">Trong hội nghị vang lên tiếng bàn tán, các tướng quân rỉ tai nhau thì thào, nhìn Lâm Băng với ánh mắt như nhìn kẻ ngốc, nếu không phải Lâm Băng là người có uy tín và từng trải, chỉ e mọi người đã lên tiếng phản đối, trách mắng nàng.</w:t>
      </w:r>
    </w:p>
    <w:p>
      <w:pPr>
        <w:pStyle w:val="BodyText"/>
      </w:pPr>
      <w:r>
        <w:t xml:space="preserve">Tư Đặc Lâm ngạc nhiên hỏi: “Các hạ, ý của ngài là để lại năm, sáu vạn quân bao vây Ma Thần bảo sao? Binh mã Tắc Nội Á tộc cường hãn, thiện chiến, để lại quá ít bộ đội thì chỉ sợ bọn họ sẽ bị ăn tươi nuốt sống”.</w:t>
      </w:r>
    </w:p>
    <w:p>
      <w:pPr>
        <w:pStyle w:val="BodyText"/>
      </w:pPr>
      <w:r>
        <w:t xml:space="preserve">“Đại nhân!”, Lâm Băng ung dung thoải mái, đứng thẳng người như cán bút, đối với nàng những lời bán tán, chê bai xung quanh không hề tồn tại: “Hạ quan có một cách, xin ngài và các vị tướng quân hãy đánh giá cẩn thận.</w:t>
      </w:r>
    </w:p>
    <w:p>
      <w:pPr>
        <w:pStyle w:val="BodyText"/>
      </w:pPr>
      <w:r>
        <w:t xml:space="preserve">Chúng ta thiết lập đại doanh tây trấn ở thành Ngõa Ân Tư Tháp, để lại năm vạn quân trấn thủ, thiết lập đại doanh nam trấn ở thành Ngõa Na và Ni Tư Tháp, lưu lại tám vạn binh mã, hai tòa đại doanh từ tây và nam hình thành thế bao vây chiến lược đối với Ma Thần bảo, thường ngày chúng ta điều động khinh kị binh không ngừng càn quét xung quanh Ma Thần bảo, tiêu hủy thôn trang, đốt cháy kho thóc, đồng ruộng và vườn cây ăn trái bên ngoài thành của chúng, cướp đoạt dân cư khiến cho người Tắc Nội Á tộc không thể trồng trọt, cày cấy, không thể tích trữ, như vậy Ma Thần bảo không thể kiên trì được lâu”.</w:t>
      </w:r>
    </w:p>
    <w:p>
      <w:pPr>
        <w:pStyle w:val="BodyText"/>
      </w:pPr>
      <w:r>
        <w:t xml:space="preserve">Ánh mắt Tư Đặc Lâm sáng lên, hắn hỏi: “Nếu như người Tắc Nội Á tộc ra ngoài thành ngăn chặn khinh kị binh của chúng ta thì sao?”.</w:t>
      </w:r>
    </w:p>
    <w:p>
      <w:pPr>
        <w:pStyle w:val="BodyText"/>
      </w:pPr>
      <w:r>
        <w:t xml:space="preserve">“Đại nhân, quân ta điều động khinh kị binh, có ưu thế về tốc độ so với quân địch, quân địch đi hướng đông thì ta đi hướng tây, thế địch mạnh thì khinh kị binh của ta dứt khoát rút lui, quay về đại doanh không ra ngoài. Đại nhân, người Tắc Nội Á tộc không có khả năng phái binh canh phòng mọi nơi, nếu như chúng chia binh trấn giữ các nơi thì chúng ta lần lượt hạ từng nhóm”.</w:t>
      </w:r>
    </w:p>
    <w:p>
      <w:pPr>
        <w:pStyle w:val="BodyText"/>
      </w:pPr>
      <w:r>
        <w:t xml:space="preserve">“Nếu như quân địch chờ sau khi quân viễn chinh chúng ta rời đi, tấn công đại doanh tây trấn và nam trấn thì sao?”.</w:t>
      </w:r>
    </w:p>
    <w:p>
      <w:pPr>
        <w:pStyle w:val="BodyText"/>
      </w:pPr>
      <w:r>
        <w:t xml:space="preserve">“Đại nhân, hiện nay người Tắc Nội Á tộc còn nhiều lắm là bốn, năm vạn tàn binh, cho dù là đại doanh tây trấn hay nam trấn của quân ta, chúng đều không thể dễ dàng đánh chiếm, hơn nữa hai đại doanh này có thể trợ giúp, ứng cứu lẫn nhau, cho dù người Tắc Nội Á tộc muốn đánh cũng tuyệt đối không có khả năng”.</w:t>
      </w:r>
    </w:p>
    <w:p>
      <w:pPr>
        <w:pStyle w:val="BodyText"/>
      </w:pPr>
      <w:r>
        <w:t xml:space="preserve">Lâm Băng cười nói: “Cho dù chúng có đánh chiếm được bất kỳ đại doanh nào thì cũng hao binh tổn tướng, không chống được sự phản công của quân ta. Đại nhân, chỉ cần quân Ma tộc dám ra ngoài thành đánh dã chiến thì cho dù thắng hay bại, chúng cũng thua trận này, chúng còn quá ít người, không đủ bù đắp thiệt hại”.</w:t>
      </w:r>
    </w:p>
    <w:p>
      <w:pPr>
        <w:pStyle w:val="BodyText"/>
      </w:pPr>
      <w:r>
        <w:t xml:space="preserve">Ánh mắt Tư Đặc Lâm sáng ngời, hắn nhìn Hồng y kỳ bản Kim Hà, Kim Hà gật đầu quả quyết nói: “Thiết lập quân doanh, dùng khinh kị binh chặn đánh đường tiếp tế của quân Ma tộc, dùng sách lược vườn không nhà trống, chiến thuật này hoàn toàn có thể thực hiện được.</w:t>
      </w:r>
    </w:p>
    <w:p>
      <w:pPr>
        <w:pStyle w:val="BodyText"/>
      </w:pPr>
      <w:r>
        <w:t xml:space="preserve">Thế nhưng Lâm đại nhân, hạ quan có một điều quan tâm, nếu như làm theo kế hoạch của ngài thiết lập hai đại doanh hỗ trợ cho nhau, quân ta cần ít nhất mười lăm vạn đại quân thì mới có thể bảo đảm an toàn cho hai đại doanh này, mặc dù nói là quy mô quân đội ít đi một nửa thì áp lực lượng thảo vẫn rất nghiêm trọng”.</w:t>
      </w:r>
    </w:p>
    <w:p>
      <w:pPr>
        <w:pStyle w:val="BodyText"/>
      </w:pPr>
      <w:r>
        <w:t xml:space="preserve">Lâm Băng nghiêm nghị trả lời: “Tư Đặc Lâm đại nhân, vì đại cục, quân Viễn Đông nguyện ý hy sinh, chỉ cần gia tộc có thể cung cấp lương thảo cho năm vạn quân, chúng tôi có thể xuất ra mười lăm vạn quân tác chiến”.</w:t>
      </w:r>
    </w:p>
    <w:p>
      <w:pPr>
        <w:pStyle w:val="BodyText"/>
      </w:pPr>
      <w:r>
        <w:t xml:space="preserve">Trong phòng lại vang lên tiếng thì thào bàn tán, các tướng quân lại rỉ tai nhau bàn tán, Tư Đặc Lâm nhìn Tử Xuyên Tú: “Thống lĩnh Tử Xuyên, phó thống lĩnh Lâm Băng nói có thật không?”.</w:t>
      </w:r>
    </w:p>
    <w:p>
      <w:pPr>
        <w:pStyle w:val="BodyText"/>
      </w:pPr>
      <w:r>
        <w:t xml:space="preserve">Tử Xuyên Tú cười nói: “Đương nhiên lời của cô ấy chính là của ta”.</w:t>
      </w:r>
    </w:p>
    <w:p>
      <w:pPr>
        <w:pStyle w:val="BodyText"/>
      </w:pPr>
      <w:r>
        <w:t xml:space="preserve">Sắc mặt Tư Đặc Lâm vô cùng nghiêm túc: “Thống lĩnh Tử Xuyên Tú, việc quân không thể nói chơi, ta muốn biết quân Viễn Đông dùng phương pháp gì mà lấy lương thảo cho năm vạn đại quân cung cấp ười lăm vạn đại quân”.</w:t>
      </w:r>
    </w:p>
    <w:p>
      <w:pPr>
        <w:pStyle w:val="BodyText"/>
      </w:pPr>
      <w:r>
        <w:t xml:space="preserve">“Dùng chiến tranh nuôi chiến tranh, lấy việc cướp đoạt giải quyết vấn đề lương thảo còn thiếu”.</w:t>
      </w:r>
    </w:p>
    <w:p>
      <w:pPr>
        <w:pStyle w:val="BodyText"/>
      </w:pPr>
      <w:r>
        <w:t xml:space="preserve">“Muốn giải quyết vấn đề lương thảo còn thiếu ười vạn quân mà chỉ dựa vào dùng chiến tranh nuôi chiến tranh tuyệt đối không ổn”.</w:t>
      </w:r>
    </w:p>
    <w:p>
      <w:pPr>
        <w:pStyle w:val="BodyText"/>
      </w:pPr>
      <w:r>
        <w:t xml:space="preserve">Tử Xuyên Tú chỉ mỉm cười đầy thâm ý nhưng không trả lời.</w:t>
      </w:r>
    </w:p>
    <w:p>
      <w:pPr>
        <w:pStyle w:val="BodyText"/>
      </w:pPr>
      <w:r>
        <w:t xml:space="preserve">Cuối cùng Tư Đặc Lâm vẫn không đoán ra ý đồ của Tử Xuyên Tú nên đành ghé sát vào hỏi: “Hãy nói xem, ngài nghĩ sẽ làm gì?”.</w:t>
      </w:r>
    </w:p>
    <w:p>
      <w:pPr>
        <w:pStyle w:val="BodyText"/>
      </w:pPr>
      <w:r>
        <w:t xml:space="preserve">Tử Xuyên Tú chỉ cười nói nhỏ: “Thiên cơ không thể tiết lộ”,”.</w:t>
      </w:r>
    </w:p>
    <w:p>
      <w:pPr>
        <w:pStyle w:val="BodyText"/>
      </w:pPr>
      <w:r>
        <w:t xml:space="preserve">“Chuyện vớ vẩn, nếu không đừng nói ta trở mặt”.</w:t>
      </w:r>
    </w:p>
    <w:p>
      <w:pPr>
        <w:pStyle w:val="BodyText"/>
      </w:pPr>
      <w:r>
        <w:t xml:space="preserve">“Nhị ca, biết rồi đối với ca sẽ không có ích gì, ca chỉ cần biết là ta có thể làm được là xong”.</w:t>
      </w:r>
    </w:p>
    <w:p>
      <w:pPr>
        <w:pStyle w:val="BodyText"/>
      </w:pPr>
      <w:r>
        <w:t xml:space="preserve">“Không được, đây không phải chuyện đùa, ta muốn biết đệ làm thế nào”.</w:t>
      </w:r>
    </w:p>
    <w:p>
      <w:pPr>
        <w:pStyle w:val="BodyText"/>
      </w:pPr>
      <w:r>
        <w:t xml:space="preserve">Nhìn bốn phía xung quanh, Tử Xuyên Tú ghé sát vào tai, hắn thì thào với âm thanh nhỏ nhất có thể: “Chiêu mộ tráng đinh, biên chế thành quân đội tác chiến với Tắc Nội Á tộc, bọn họ là người địa phương, vấn đề lương thảo sẽ do chính bọn họ giải quyết”.</w:t>
      </w:r>
    </w:p>
    <w:p>
      <w:pPr>
        <w:pStyle w:val="BodyText"/>
      </w:pPr>
      <w:r>
        <w:t xml:space="preserve">“Vớ vẩn, chiêu mộ tráng đinh không tiêu hao lương thảo sao? Hơn nữa nơi này là vùng hoang dã, lấy đâu ra tráng đinh mà chiêu mộ hả?”.</w:t>
      </w:r>
    </w:p>
    <w:p>
      <w:pPr>
        <w:pStyle w:val="BodyText"/>
      </w:pPr>
      <w:r>
        <w:t xml:space="preserve">Khi nhìn gương mặt giảo hoạt, tươi cười của Tử Xuyên Tú, Tư Đặc Lâm bừng tỉnh, hắn kéo Tử Xuyên Tú ra ngoài phòng hội nghị, nghiêm khắc hỏi: “A Tú, chỉ sợ không phải là đệ muốn chiêu mộ tráng đinh, đúng không? Không phải đệ muốn xây dựng các bộ lạc Ma tộc thành quân đội, chiến đấu chống lại Tắc Nội Á tộc đấy chứ?”.</w:t>
      </w:r>
    </w:p>
    <w:p>
      <w:pPr>
        <w:pStyle w:val="BodyText"/>
      </w:pPr>
      <w:r>
        <w:t xml:space="preserve">“Hừ, chuyện này biết là được, không cần phải nói ra”. Tử Xuyên Tú lúc lắc ngón tay, tươi cười nói: “Cứ vậy đi, không phải vấn đề sẽ được giải quyết sao? Các tướng sĩ có thể sớm được về nhà, ít chảy máu hơn, gia tộc cũng có thể đỡ tốn nhiều tiền hơn, Ca San cũng không cần dùng bản mặt nghiêm nghị đuổi đánh chúng ta”.</w:t>
      </w:r>
    </w:p>
    <w:p>
      <w:pPr>
        <w:pStyle w:val="BodyText"/>
      </w:pPr>
      <w:r>
        <w:t xml:space="preserve">“Nhưng như vậy thì cực kỳ nguy hiểm, giống như đang chơi đùa với lửa, chúng ta rất vất vả mới có thể giải trừ vũ trang của trăm vạn quân Ma tộc, chia rẽ chúng đi các nơi, bây giờ đệ lại xây dựng chúng thành quân đội, vạn nhất chúng bị người Tắc Nội Á tộc lôi kéo, lợi dụng thì sao? Tất cả những hy sinh vất vả của chúng ta trước đây đều uổng phí”.</w:t>
      </w:r>
    </w:p>
    <w:p>
      <w:pPr>
        <w:pStyle w:val="BodyText"/>
      </w:pPr>
      <w:r>
        <w:t xml:space="preserve">“Đệ đã xây dựng một đội quân Ma tộc rồi mà”. Tử Xuyên Tú hờ hững nói, thái độ đó khiến Tư Đặc Lâm chỉ hận không thể đánh cho hắn một trận. nguồn</w:t>
      </w:r>
    </w:p>
    <w:p>
      <w:pPr>
        <w:pStyle w:val="BodyText"/>
      </w:pPr>
      <w:r>
        <w:t xml:space="preserve">Tư Đặc Lâm nén nhịn cơn tức giận hỏi nhỏ: “Ta biết, thuộc hạ của Ca Đạt Hãn phải không? Tộc Ca Ngang là bộ tộc thuộc phái ôn hòa trong vương quốc Ma tộc, chúng ta cũng cần có một lực lượng khống chế vương quốc Ma tộc sau cuộc chiến, hãy để cho Ca Đạt Hãn xuất quân tùy theo tình hình chiến đấu của chúng ta, làm binh lực phụ trợ hay dẫn đường cho chúng ta, Tổng trưởng cũng đồng ý chuyện này”.</w:t>
      </w:r>
    </w:p>
    <w:p>
      <w:pPr>
        <w:pStyle w:val="BodyText"/>
      </w:pPr>
      <w:r>
        <w:t xml:space="preserve">“Không chỉ có người của Ca Đạt Hãn”, Tử Xuyên Tú cười ngượng ngùng nói: “Có một vài chí sĩ Ma tộc muốn lật đổ sự thống trị tàn bạo của Tắc Nội Á tộc, mặc dù bọn họ đang sống ở Ma tộc nhưng vẫn ngưỡng mộ Tổng trưởng Điện hạ nhân đức và ơn sâu của gia tộc, bây giờ bọn họ tình nguyện đầu quân dưới trướng của đệ, dấn thân vào sự nghiệp vĩ đại lật đổ người Tắc Nội Á, khi thấy sự chân thành của bọn họ, đệ cũng không nỡ từ chối người ngoài ngàn dặm”.</w:t>
      </w:r>
    </w:p>
    <w:p>
      <w:pPr>
        <w:pStyle w:val="BodyText"/>
      </w:pPr>
      <w:r>
        <w:t xml:space="preserve">“Bớt nói nhảm đi, đệ hãy nói cho ta biết những người đó là ai?”.</w:t>
      </w:r>
    </w:p>
    <w:p>
      <w:pPr>
        <w:pStyle w:val="BodyText"/>
      </w:pPr>
      <w:r>
        <w:t xml:space="preserve">“Số lượng nhiều lắm, lúc này đệ không thể nói hết tên của bọn họ, thế nhưng trong đó có một chí sĩ tên là Lôi Báo, ông ấy là người phản đối Tắc Nội Á tộc kiên quyết nhất”.</w:t>
      </w:r>
    </w:p>
    <w:p>
      <w:pPr>
        <w:pStyle w:val="BodyText"/>
      </w:pPr>
      <w:r>
        <w:t xml:space="preserve">“Lôi Báo, quân đoàn trưởng quân đoàn mười lăm Ma tộc” Tư Đặc Lâm hít một hơi thật dài, hai mắt trợn tròn: “Là hắn sao?”.</w:t>
      </w:r>
    </w:p>
    <w:p>
      <w:pPr>
        <w:pStyle w:val="BodyText"/>
      </w:pPr>
      <w:r>
        <w:t xml:space="preserve">“Là ông ấy, còn một vị hảo hán tên là Cương Ngõa nữa, hắn rất trung thành và tận tâm với gia tộc, còn cả mấy vị hảo hán nữa tên là Đông Hàn Thanh, Đồ Phong, bọn họ đã thề không đội trời chung với Tắc Nội Á tộc. Còn nữa, còn cả một lão chí sĩ tên là La Tư, người kiên định nhất phản đối Tắc Nội Á tộc, nghe nói người này có mối huyết hải thâm thù với Tạp Đạc...”.</w:t>
      </w:r>
    </w:p>
    <w:p>
      <w:pPr>
        <w:pStyle w:val="BodyText"/>
      </w:pPr>
      <w:r>
        <w:t xml:space="preserve">“Nói cách khác, Thất Tháp tộc, Lôi tộc, Cương Ngõa tộc, Đông Nhật tộc, Đồ tộc đều sát nhập với đệ?”. Lúc này Tư Đặc Lâm đặc biệt tỉnh táo, hắn thì thào: “Khá lắm, lần này chỉ sợ không chỉ có bảy, tám vạn binh mã?”.</w:t>
      </w:r>
    </w:p>
    <w:p>
      <w:pPr>
        <w:pStyle w:val="BodyText"/>
      </w:pPr>
      <w:r>
        <w:t xml:space="preserve">Tử Xuyên Tú chỉ cười, hắn không dám nói ra, thật ra kể cả quân đội của Thất Tháp tộc, Ca Ngang tộc, trong tay hắn có tổng cộng mười lăm vạn binh mã Ma tộc.</w:t>
      </w:r>
    </w:p>
    <w:p>
      <w:pPr>
        <w:pStyle w:val="BodyText"/>
      </w:pPr>
      <w:r>
        <w:t xml:space="preserve">“A Tú, đệ chiêu mộ nhiều binh lính Ma tộc, bọn họ có nghe lời đệ không? Vạn nhất đệ không thể khống chế được thì làm sao?”.</w:t>
      </w:r>
    </w:p>
    <w:p>
      <w:pPr>
        <w:pStyle w:val="BodyText"/>
      </w:pPr>
      <w:r>
        <w:t xml:space="preserve">Là một sĩ quan chỉ huy chiến thuật suất sắc nhưng xét với góc độ chính trị gia, ánh mắt hắn có vẻ không tự nhiên, cứng nhắc, lối suy nghĩ của Tư Đặc Lâm hoàn toàn chỉ ở hình thức bề ngoài, cho rằng thực lực cần dựa vào việc nắm giữ số lượng quân đội, đối với Tử Xuyên Tú, suy nghĩ này có vẻ rất lạc hậu.</w:t>
      </w:r>
    </w:p>
    <w:p>
      <w:pPr>
        <w:pStyle w:val="BodyText"/>
      </w:pPr>
      <w:r>
        <w:t xml:space="preserve">Quân đội đương nhiên là điều kiện quan trọng nhất nhưng thực lực còn mang những điều kiện ẩn giấu khác nữa, tình thế, uy danh, kinh tế, chính trị, vương quốc Ma tộc đã trải qua sự thất bại chưa từng có trong lịch sử. Đại thành thành Ba Đan đã xóa tan giấc mộng xưng bá đại lục của người Ma tộc, cũng đánh tan sự kiêu ngạo và tự tin ba trăm năm qua của Ma tộc.</w:t>
      </w:r>
    </w:p>
    <w:p>
      <w:pPr>
        <w:pStyle w:val="BodyText"/>
      </w:pPr>
      <w:r>
        <w:t xml:space="preserve">Một dân tộc chìm trong bần hàn đã lâu, cho dù là chính trị, kinh tế hay văn hóa đều không thể so sánh với loài người, chỉ có vũ lực hùng mạnh là thứ để bọn họ có thể kiêu ngạo. Thế nhưng trong trận đánh dã chiến lần trước, bọn họ đã bị loài người đánh cho thất bại thảm hại, khiến cả Ma tộc rơi vào hố sâu tự ti và uể oải, không còn tự tin dám đối đầu với con người nữa.</w:t>
      </w:r>
    </w:p>
    <w:p>
      <w:pPr>
        <w:pStyle w:val="BodyText"/>
      </w:pPr>
      <w:r>
        <w:t xml:space="preserve">Bây giờ Ma tộc chính là lúc có thể dễ dàng thỏa mãn nhất, dễ khống chế nhất.</w:t>
      </w:r>
    </w:p>
    <w:p>
      <w:pPr>
        <w:pStyle w:val="BodyText"/>
      </w:pPr>
      <w:r>
        <w:t xml:space="preserve">“Nhị ca, bây giờ các bộ tộc Ma tộc đang nhìn chằm chằm vào cục diện chiến đấu, bọn họ cũng mong đợi sau cuộc chiến này sẽ được phân chia nhiều lợi ích hơn nữa về lãnh địa, chỉ cần chúng ta hứa với bọn họ, lập công trong chiến dịch tiêu diệt Tắc Nội Á tộc thì loài người sẽ phân chia cho bọn họ nhiều lãnh địa phì nhiêu, nhất định bọn họ sẽ dùng hàm răng của mình để gặm chân tường thành Ma Thần bảo.</w:t>
      </w:r>
    </w:p>
    <w:p>
      <w:pPr>
        <w:pStyle w:val="BodyText"/>
      </w:pPr>
      <w:r>
        <w:t xml:space="preserve">Bây giờ đệ cho bọn hắn đi tiễu trừ người Tắc Nội Á tộc ở phía sau, cướp đoạt và đốt giết bộ tộc hùng mạnh nhất từ trước tới nay đang trong lúc yếu nhất của Ma tộc, nhiệm vụ dễ dàng này cùng lợi ích thu được khiến bọn họ không có lý do gì mà không nhận nhiệm vụ”.</w:t>
      </w:r>
    </w:p>
    <w:p>
      <w:pPr>
        <w:pStyle w:val="BodyText"/>
      </w:pPr>
      <w:r>
        <w:t xml:space="preserve">Tư Đặc Lâm ngây người nhìn Tử Xuyên Tú nói, sau đó hắn nhìn thẳng vào hai mắt Tử Xuyên Tú, hỏi từng từ một: “A Tú, ta không hiểu tình hình Ma tộc như đệ, đệ có cầm chắc kế hoạch này sẽ thành công không?”.</w:t>
      </w:r>
    </w:p>
    <w:p>
      <w:pPr>
        <w:pStyle w:val="BodyText"/>
      </w:pPr>
      <w:r>
        <w:t xml:space="preserve">“Nhị ca, trên đời này không có cái gì là nắm chắc mười phần, có sáu, bảy phần nắm chắc là được rồi, làm như này tóm lại vẫn tốt hơn so với cảnh quân đội phải đánh nhau đầu rơi máu chảy ở chân thành Ma Thần bảo.</w:t>
      </w:r>
    </w:p>
    <w:p>
      <w:pPr>
        <w:pStyle w:val="BodyText"/>
      </w:pPr>
      <w:r>
        <w:t xml:space="preserve">Nhị ca, xét về tổng thể chiến tranh, Tắc Nội Á tộc đã thua tới chín phần mười rồi, chỉ cần chúng ta không sai lầm, kiên nhẫn, không có hiểm chiêu, không có ám chiêu, người Tắc Nội Á tộc tuyệt đối không có cơ hội lật cờ. Tấn công thẳng vào Ma Thần bảo là phương pháp giải quyết chiến tranh nhanh nhất nhưng lại mạo hiểm nhất, nếu chúng ta tấn công thành Ma Thần bảo kiên cố bị thương vong nặng nề, tấn công lâu không thắng có thể khiến người Tắc Nội Á tộc phản công lật ngược thế cờ, như vậy các bộ tộc Ma tộc đầu hàng chúng ta không khỏi sinh lòng khác, thậm chí còn có thể đầu nhập dưới trướng người Tắc Nội Á tộc, khi đó cục diện có thể trở nên nguy hiểm.</w:t>
      </w:r>
    </w:p>
    <w:p>
      <w:pPr>
        <w:pStyle w:val="BodyText"/>
      </w:pPr>
      <w:r>
        <w:t xml:space="preserve">Chỉ cần thực lực quân ta không bị hao tổn, cho dù mất nhiều thời gian hơn nữa, có quân đội thực lực hùng mạnh uy hiếp, các bộ tộc Ma tộc tuyệt đối không dám sinh lòng khác, người Tắc Nội Á tộc cũng không có thể lật ngược thế cờ, chúng không thể trốn trong Ma Thần bảo được lâu nữa”.</w:t>
      </w:r>
    </w:p>
    <w:p>
      <w:pPr>
        <w:pStyle w:val="BodyText"/>
      </w:pPr>
      <w:r>
        <w:t xml:space="preserve">“Đúng vậy, để xem nàng có thể trốn bao lâu nữa?”. Rõ ràng Tư Đặc Lâm đã bị Tử Xuyên Tú thuyết phục nên hắn hỏi ngược lại.</w:t>
      </w:r>
    </w:p>
    <w:p>
      <w:pPr>
        <w:pStyle w:val="BodyText"/>
      </w:pPr>
      <w:r>
        <w:t xml:space="preserve">Tử Xuyên Tú sửng sốt hỏi: “Nàng? Nàng là ai?”.</w:t>
      </w:r>
    </w:p>
    <w:p>
      <w:pPr>
        <w:pStyle w:val="BodyText"/>
      </w:pPr>
      <w:r>
        <w:t xml:space="preserve">Tư Đặc Lâm bừng tỉnh, hắn phát hiện ra mình nói sai nên vội vàng sửa lại: “Ta nói là người Tắc Nội Á tộc, bị đệ bức bách như vậy, chúng còn có thể kiên trì được bao lâu nữa đây?”.</w:t>
      </w:r>
    </w:p>
    <w:p>
      <w:pPr>
        <w:pStyle w:val="BodyText"/>
      </w:pPr>
      <w:r>
        <w:t xml:space="preserve">Tử Xuyên Tú không nhìn Tư Đặc Lâm nhưng trong mắt hắn hiện về sự đồng cảm và tiếc thương, Tử Xuyên Tú nhỏ nhẹ nói: “Không lâu nữa đâu, nhiều lắm là một năm, nếu như không đầu hàng, toàn bộ chủng tộc Tắc Nội Á tộc này sẽ chết đói trong Ma Thần bảo”.</w:t>
      </w:r>
    </w:p>
    <w:p>
      <w:pPr>
        <w:pStyle w:val="BodyText"/>
      </w:pPr>
      <w:r>
        <w:t xml:space="preserve">Vào ngày 18 tháng 7 năm 785, chủ lực quân viễn chinh quay về Ngõa Ân Tư Tháp, vì Tổng trưởng không ra mệnh lệnh rút quân, để tránh lòng quân dao động, bộ thống soái quân viễn chinh không công bố lệnh rút quân, chỉ nói là quân viễn chinh tạm thời quay về Ngõa Ân Tư Tháp nghỉ ngơi và hồi phục.</w:t>
      </w:r>
    </w:p>
    <w:p>
      <w:pPr>
        <w:pStyle w:val="BodyText"/>
      </w:pPr>
      <w:r>
        <w:t xml:space="preserve">Sau khi nhận lệnh, hơn hai mươi vạn binh lính viễn chinh loài người và Bán thú nhân lập tức nhổ trại, rút lui một cách trật tự rời khỏi Ma Thần bảo, binh lính vốn nghĩ đây chỉ là quãng thời gian nghỉ ngơi trước cuộc tổng tấn công vào Ma Thần bảo, không ai ngờ đây chính là thời khắc bọn họ tiến tới gần thành Ma Thần bảo nhất, tuyệt đại bộ phận trong số bọn họ trong đời này không còn cơ hội chạm vào tường thành Ma Thần bảo nữa.</w:t>
      </w:r>
    </w:p>
    <w:p>
      <w:pPr>
        <w:pStyle w:val="BodyText"/>
      </w:pPr>
      <w:r>
        <w:t xml:space="preserve">Đồng thời với việc quân đội loài người và Bán thú nhân rút lui về phía sau, ngược theo phương hướng của bọn họ, trên con đường cái bụi bay mù mịt, đại quân Ma tộc đang tiến lên tiếp nhận vị trí bọn họ để lại, điều hoàn toàn khác thường với trước kia chính là chiến sĩ Ma tộc không di chuyển, căn cứ vào Hoàng đế Ma tộc hay quân đội của tộc mình mà người chỉ huy bọn họ chính là một tướng quân thanh niên, thống lĩnh quân Viễn Đông, Tử Xuyên Tú mới hai mươi sáu tuổi.</w:t>
      </w:r>
    </w:p>
    <w:p>
      <w:pPr>
        <w:pStyle w:val="BodyText"/>
      </w:pPr>
      <w:r>
        <w:t xml:space="preserve">Căn cứ theo mệnh lệnh của Tử Xuyên Tú, Lôi Báo, chỉ huy liên quân Ngõa Ân Tư Tháp trở thành Tổng đôc Ni Tư Tháp, trong công văn chính thức, Lôi Báo chính là Tổng đốc trấn thủ Ni Tư Tháp, cánh tả đại doanh nam trấn chiến dịch đối phó Ma Thần bảo, đương nhiên đối với một nhiệm vụ trấn thủ quan trọng như vậy, tuyệt đối không có khả năng chỉ giao ột hàng tướng Ma tộc, Tử Xuyên Tú phái tướng quân Bán thú nhân Đức Côn làm giám quân.</w:t>
      </w:r>
    </w:p>
    <w:p>
      <w:pPr>
        <w:pStyle w:val="BodyText"/>
      </w:pPr>
      <w:r>
        <w:t xml:space="preserve">Trong khi đó thành Ngõa Na, chiến tuyến đầu tiên đối phó với Ma Thần bảo, Tử Xuyên Tú ủy thác cho Ca Đạt Hãn chỉ huy quân đội tộc Ca Ngang trấn thủ ở đây.</w:t>
      </w:r>
    </w:p>
    <w:p>
      <w:pPr>
        <w:pStyle w:val="BodyText"/>
      </w:pPr>
      <w:r>
        <w:t xml:space="preserve">Vẫn chỉ có nụ cười tao nhã như ngày thường, Ca Đạt Hãn thản nhiên nhận nhiệm vụ nhưng ông ta nói: “Đại nhân, thành Ngõa Na là yếu điểm chiến lược, Điện hạ ủy thác cho tôi trấn thủ nơi này, tôi cảm giác rất vinh hạnh, nhất định tôi sẽ gắng sức hoàn thành nhiệm vụ, nhưng năng lực bản thân có hạn chỉ sợ làm hỏng đại sự của ngài, quân Viễn Đông nhân tài đông đúc, xin Điện hạ điều động người đắc lực tới trợ giúp tôi hoàn thành nhiệm vụ này”.</w:t>
      </w:r>
    </w:p>
    <w:p>
      <w:pPr>
        <w:pStyle w:val="BodyText"/>
      </w:pPr>
      <w:r>
        <w:t xml:space="preserve">Vốn việc này Tử Xuyên Tú cảm thấy rất khó lên tiếng nhưng may mắn Ca Đạt Hãn đề nghị hộ hắn, Tử Xuyên Tú không ngừng khen Ca Đạt Hãn là người thức thời, hắn chỉ mỉm cười nói: “Tước gia quá khiêm nhường, với thân phận của Tước gia cùng năng lực, trấn thủ tòa thành Ngõa Na là quá thiệt thòi cho ngài, thế nhưng mọi việc có nhiều người thương lượng cũng tốt, tướng quân Bố Lan nhiều lần xin ta đi chiến đấu, ta cũng không muốn làm nguội lạnh trái tim hắn, nay ta có thể điều tướng quân Bố Lan chỉ huy tám ngàn bộ binh bản bộ tới trợ giúp ngài, được không?”.</w:t>
      </w:r>
    </w:p>
    <w:p>
      <w:pPr>
        <w:pStyle w:val="BodyText"/>
      </w:pPr>
      <w:r>
        <w:t xml:space="preserve">Ca Đạt Hãn liên tục gật đầu, ông ta nói tiếp: “Rất tốt, rất tốt, lâu nay tôi nghe danh tiếng tướng quân Bố Lan uy danh hiển hách, có thể kề vai sát cánh chiến đấu với tướng quân chính là vinh hạnh của tôi”.</w:t>
      </w:r>
    </w:p>
    <w:p>
      <w:pPr>
        <w:pStyle w:val="BodyText"/>
      </w:pPr>
      <w:r>
        <w:t xml:space="preserve">Thành Ngõa Ân Tư Tháp là điểm mấu chốt của cả vòng vây ở đại doanh tây trấn. Đối với trọng trấn này, Tử Xuyên Tú phái hàng tướng Tắc Nội Á tộc là Lỗ Đế trấn thủ, Lỗ Đế chỉ huy ba vạn quân Ma tộc quy thuận Tử Xuyên Tú đóng ở nơi này, chỉ huy chiến dịch bao vây, tiêu diệt người Tắc Nội Á tộc.</w:t>
      </w:r>
    </w:p>
    <w:p>
      <w:pPr>
        <w:pStyle w:val="BodyText"/>
      </w:pPr>
      <w:r>
        <w:t xml:space="preserve">Bị phái tới tuyến đầu chém giết tới mức ngươi sống ta chết với chủ nhân ngày xưa, với một nhiệm vụ như vậy, đương nhiên Lỗ Đế đại nhân cung kính không dám nhận, nếu được Lỗ Đế chỉ muốn núp sau lưng Tử Xuyên Tú, ung dung thoải mái hơn.</w:t>
      </w:r>
    </w:p>
    <w:p>
      <w:pPr>
        <w:pStyle w:val="BodyText"/>
      </w:pPr>
      <w:r>
        <w:t xml:space="preserve">Lỗ Đế chạy tới tìm Tử Xuyên Tú, lẩm bẩm hàng tràng dài nào là Lỗ Đế đại lão gia đã lớn tuổi, huyết áp cao, thường xuyên bị bệnh phong thấp, khẩu vị không tốt lắm (mỗi bữa ăn chỉ có thể ăn hai cân thịt mà thôi), năm nay sức khỏe không tốt lắm (mỗi đêm chỉ hành được hai phụ nữ Ma tộc mà thôi), chân tay không linh hoạt (đặc biệt nhanh nhẹn khi rút lui), nếu có khả năng thì cơ hội kiến công lập nghiệp này xin giao lại cho đám thanh niên cường tráng, ví dụ như La Tư hay các tộc trưởng tham gia liên quân Ngõa Ấn Tư Tháp, Lỗ Đế gia gia lớn tuổi, chỉ nên để ông ở nhà ẵm cháu nội, ngồi bên bếp lửa dưỡng già là được.</w:t>
      </w:r>
    </w:p>
    <w:p>
      <w:pPr>
        <w:pStyle w:val="BodyText"/>
      </w:pPr>
      <w:r>
        <w:t xml:space="preserve">Điều đáng tiếc là thống lĩnh quân Viễn Đông Tử Xuyên Tú không phải là một lão gia mẫu mực, sau khi nhẫn nại nghe Lỗ Đế trình bày một hồi lâu, Tử Xuyên Tú chậm rãi châm chọc: “Nói như vậy Lỗ Đế ngài bây giờ tuổi già sức yếu, không đánh trận được phải không?”.</w:t>
      </w:r>
    </w:p>
    <w:p>
      <w:pPr>
        <w:pStyle w:val="BodyText"/>
      </w:pPr>
      <w:r>
        <w:t xml:space="preserve">“Đúng vậy, đúng vậy, mặc dù tôi vẫn rất muốn ra sức vì đại nhân ngài nhưng thực sự năm tháng không buông tha cho người ta. Khụ khụ, khí trời lạnh, lẽo khiến thắt lưng tôi đau đớn, mấy khớp xương này không được nữa rồi.</w:t>
      </w:r>
    </w:p>
    <w:p>
      <w:pPr>
        <w:pStyle w:val="BodyText"/>
      </w:pPr>
      <w:r>
        <w:t xml:space="preserve">“Nói như vậy bây giờ ngài đối với chúng tôi không còn tác dụng, đúng không?”.</w:t>
      </w:r>
    </w:p>
    <w:p>
      <w:pPr>
        <w:pStyle w:val="BodyText"/>
      </w:pPr>
      <w:r>
        <w:t xml:space="preserve">“Điều này...”. Nhận ra mùi nguy hiểm trong câu nói của Tử Xuyên Tú, Lỗ Đế rùng mình, ông ta len lén ngẩng đầu nhìn sắc mặt Tử Xuyên Tú: “Điều này... Tôi vẫn còn có tác dụng, tôi có thể tuyên truyền ân đức của đại nhân trong dân chúng Ma tộc, trấn an tướng sĩ liên minh quân Thần tộc, mặc dù tuổi cao nhưng tôi vẫn còn phát huy nhiệt huyết”.</w:t>
      </w:r>
    </w:p>
    <w:p>
      <w:pPr>
        <w:pStyle w:val="BodyText"/>
      </w:pPr>
      <w:r>
        <w:t xml:space="preserve">“Tốt nhất thì như này đi, nói cách khác... Bên Tư Đặc Lâm đang thanh toán, tảo thanh tù nhân chiến tranh, ta nghe nói bên hắn đang làm rõ chủ mưu trận chiến Nguyệt Lương Loan năm xưa. Lỗ Đế, nếu như ngài già rồi, không dùng được nữa thì trước khi về dưỡng già, ngài hãy sang bên Tư Đặc Lâm một chuyến, cũng không mất nhiều thời gian, chỉ một thoáng là xong việc...”.</w:t>
      </w:r>
    </w:p>
    <w:p>
      <w:pPr>
        <w:pStyle w:val="BodyText"/>
      </w:pPr>
      <w:r>
        <w:t xml:space="preserve">Tử Xuyên Tú vừa nói xong, Lỗ Đế đã lập tức thanh minh: “Đại nhân, mặc dù tôi hơi nhiều tuổi nhưng khi chiến tranh tới, tôi cũng không kém so với đám thanh niên trai tráng, nhiệm vụ trấn thủ Ngõa Ân Tư Tháp này ngoại trừ tôi, tôi không thấy người nào thích hợp hơn. Đại nhân, tôi là người sinh ra trong Ma Thần bảo, hoàn cảnh địa lý xung quanh Ma Thần bảo, từng lùm cây, ngọn cỏ đều quen thuộc, Tạp Đan muốn mai phục chỗ nào tôi đều có thể biết, hơn nữa thuộc hạ của tôi có thể nói tiếng Tắc Nội Á tộc, quen thuộc tình hình địa phương, không một đội quân nào có thể như chúng tôi”.</w:t>
      </w:r>
    </w:p>
    <w:p>
      <w:pPr>
        <w:pStyle w:val="BodyText"/>
      </w:pPr>
      <w:r>
        <w:t xml:space="preserve">“La Tư thì sao?”.</w:t>
      </w:r>
    </w:p>
    <w:p>
      <w:pPr>
        <w:pStyle w:val="BodyText"/>
      </w:pPr>
      <w:r>
        <w:t xml:space="preserve">“Ông già kia còn lớn tuổi hơn cả tôi, đại nhân, hơn nữa thuộc hạ của ông ta căn bản không thông thuộc địa lý quanh vùng Ma Thần bảo, nhiệm vụ này ông ta tuyệt đối không làm được, đại nhân, xin ngài hãy yên tâm giao Ngõa Ân Tư Tháp cho tôi, tôi tuyệt đối có thể khiến Tạp Đan không thu được lợi ích”.</w:t>
      </w:r>
    </w:p>
    <w:p>
      <w:pPr>
        <w:pStyle w:val="BodyText"/>
      </w:pPr>
      <w:r>
        <w:t xml:space="preserve">Mặc dù biểu hiện của Lỗ Đế đại nhân rất tích cực nhưng Tử Xuyên Tú không hoàn toàn yên tâm với ông ta, hắn phái La Tư tới “trợ giúp Lỗ Đế chấp hành nhiệm vụ”, Thất Tháp tộc và Tắc Nội Á tộc có mối huyết hải thâm thù, có thể nói La Tư là tướng quân cao cấp Ma tộc mà Tử Xuyên Tú hắn tin cậy nhất, cho dù có điều gì xảy ra đi nữa La Tư không bao giờ cấu kết với Tạp Đan.</w:t>
      </w:r>
    </w:p>
    <w:p>
      <w:pPr>
        <w:pStyle w:val="BodyText"/>
      </w:pPr>
      <w:r>
        <w:t xml:space="preserve">Sau khi bố trí xong xuôi, Tử Xuyên Tú hài lòng nhìn mấy điểm đỏ xung quanh Ma Thần bảo mà mỉm cười, trong lòng cực kỳ đắc ý. Trong chiến tranh loài người và Ma tộc, chủ lực giao chiến của hai bên đều là quân đội Ma tộc, loại sự tình mượn lực đả lực này khiến con người ta thực sự vui mừng. Ma Thần Hoàng Tạp Đặc trên trời có linh thiêng chứng kiến con cháu của mình dưới sự sai khiến của con người chém giết nhau, không biết ông ta sẽ nghĩ như thế nào?</w:t>
      </w:r>
    </w:p>
    <w:p>
      <w:pPr>
        <w:pStyle w:val="BodyText"/>
      </w:pPr>
      <w:r>
        <w:t xml:space="preserve">Trong thiên hạ này chỉ sợ chỉ có mình mình là có thể dùng chiến thuật này.</w:t>
      </w:r>
    </w:p>
    <w:p>
      <w:pPr>
        <w:pStyle w:val="BodyText"/>
      </w:pPr>
      <w:r>
        <w:t xml:space="preserve">Cũng vì nguyên nhân này, các nhà nghiên cứu lịch sử đời sau coi cuộc chiến tranh đông chinh năm bảy trăm tám mươi lăm là cuộc chiến tranh cực kỳ ‘phức tạp’, nó tồn tại rất nhiều vấn đề gây tranh cãi trong các nhà sử học. Ở giai đoạn đầu của cuộc chiến tranh, diễn viên chính trong cuộc giao tranh của hai bên là Tư Đặc Lâm, Tử Xuyên Tú chỉ huy liên quân viễn chinh đối đầu với Tạp Đan, chỉ huy quân đội Tắc Nội Á tộc. Vào giai đoạn sau của cuộc chiến, một bên vẫn là do Tạp Đan chỉ huy quân đội Tắc Nội Á tộc nhưng bên kia lại biến thành Tử Xuyên Tú chỉ huy Ca Đạt Hãn, Lỗ Đế, Lôi Báo, Ngõa Cương và liên quân các bộ tộc, thoạt nhìn như đây chính là cuộc nội chiến giữa các bộ tộc Ma tộc.</w:t>
      </w:r>
    </w:p>
    <w:p>
      <w:pPr>
        <w:pStyle w:val="BodyText"/>
      </w:pPr>
      <w:r>
        <w:t xml:space="preserve">Các nhà sử học loài người gọi đây là cuộc chiến tranh đông chinh trả thù năm bảy trăm tám mươi lăm của nhà Tử Xuyên đối với vương quốc Ma tộc, một lần phản kích đại quy mô với quân dị tộc xâm lược, là đại quyết đấu giữa chính nghĩa và tà ác, quân uy mênh mông trải ngàn dặm, màu đen Ưng kỳ trải khắp chân trời góc biển, quân Ma tộc kinh hồn bạt vía, đây là sự kiện trong đại chưa từng có.</w:t>
      </w:r>
    </w:p>
    <w:p>
      <w:pPr>
        <w:pStyle w:val="BodyText"/>
      </w:pPr>
      <w:r>
        <w:t xml:space="preserve">Trong khi đó Thần điển Ma tộc thì ghi lại rằng: “Thần lịch ba nghìn một trăm hai mươi ba, Tạp Đặc, Ma Thần Hoàng Tắc Nội Á tộc xuất chinh chinh phục loài người chết trận, thực lực của Tắc Nội Á tộc suy giảm nghiêm trọng. Đầu xuân năm ba nghìn một trăm hai mươi bốn, Á Ca Mễ, thủ lĩnh bộ tộc Ca Ngang vì ngấp nghé ngôi vị Ma Thần Hoàng chí tôn nên đã phát động chiến tranh Hoàng quyền với Tắc Nội Á tộc, trong quá trình chiến tranh, Á Ca Mễ mưu phản, gây chiến tranh, hoàng quyền nên không mượn ngoại lực như truyền thống mà cấu kết với Viễn Đông, binh mã loài người tiến vào nội địa vương quốc trợ giúp, hai đạo quân chủ lực bao vây xung quanh Ma Thần bảo, ban đầu quân Tắc Nội Á tộc gặp bất lợi, rút vào trong Ma Thần bảo sau đó quân đội hai bên bước vào giai đoạn chiến tranh giằng co...”.</w:t>
      </w:r>
    </w:p>
    <w:p>
      <w:pPr>
        <w:pStyle w:val="BodyText"/>
      </w:pPr>
      <w:r>
        <w:t xml:space="preserve">Nhưng người chính thức chỉ huy, vạch kế hoạch cho cuộc chiến tranh này chính là Quang Minh Vương Tử Xuyên Tú sáng suốt của Viễn Đông, cuộc chiến tranh năm bảy trăm tám mươi lăm này thực chất chỉ là hành động quân sự mở rộng phạm vi thế lực của quân Viễn Đông mà thôi, sau cuộc chiến tranh này, Viễn Đông hoàn toàn không còn nỗi lo lắng về cường quốc hùng mạnh phương đông.</w:t>
      </w:r>
    </w:p>
    <w:p>
      <w:pPr>
        <w:pStyle w:val="Compact"/>
      </w:pPr>
      <w:r>
        <w:t xml:space="preserve">Nhưng điều duy nhất khiến Tử Xuyên Tú bất ngờ chính là sau khi Tư Đặc Lâm gửi tấu chương thỉnh cầu thì Tổng trưởng nhà Tử Xuyên chần chừ không quyết định, vì vậy hơn mười vạn quân viễn chinh vẫn đóng trong thành Ngõa Ân Tư Tháp, không được quay về.</w:t>
      </w:r>
      <w:r>
        <w:br w:type="textWrapping"/>
      </w:r>
      <w:r>
        <w:br w:type="textWrapping"/>
      </w:r>
    </w:p>
    <w:p>
      <w:pPr>
        <w:pStyle w:val="Heading2"/>
      </w:pPr>
      <w:bookmarkStart w:id="270" w:name="chương-4-người-dã-man"/>
      <w:bookmarkEnd w:id="270"/>
      <w:r>
        <w:t xml:space="preserve">248. Chương 4 : Người Dã Ma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6</w:t>
      </w:r>
    </w:p>
    <w:p>
      <w:pPr>
        <w:pStyle w:val="BodyText"/>
      </w:pPr>
      <w:r>
        <w:t xml:space="preserve">Chương 4: Người Dã Man</w:t>
      </w:r>
    </w:p>
    <w:p>
      <w:pPr>
        <w:pStyle w:val="BodyText"/>
      </w:pPr>
      <w:r>
        <w:t xml:space="preserve">Nhóm dịch: Tú Xuyên</w:t>
      </w:r>
    </w:p>
    <w:p>
      <w:pPr>
        <w:pStyle w:val="BodyText"/>
      </w:pPr>
      <w:r>
        <w:t xml:space="preserve">Nguồn: Vipvandan</w:t>
      </w:r>
    </w:p>
    <w:p>
      <w:pPr>
        <w:pStyle w:val="BodyText"/>
      </w:pPr>
      <w:r>
        <w:t xml:space="preserve">Hoàng hôn ngày mùa thu, đây là một thôn trấn bị đốt cháy, binh lính mặc áo giáp màu đen đi lại như con thoi giữa những ngôi nhà trong thôn, trong khi đó ánh sáng sắc bén của lưỡi kiếm chợt lóe lên rồi lại biến mất. Trong thôn xóm thi thoảng vang lên những tiếng kêu thảm thiết của người Ma tộc cũng tiếng cười đùa tàn nhẫn của binh lính, thỉnh thoảng vang lên tiếng va chạm của binh khí, tiếng quát mắng phẫn nộ nhưng âm thanh đó nhanh chóng biến mất.</w:t>
      </w:r>
    </w:p>
    <w:p>
      <w:pPr>
        <w:pStyle w:val="BodyText"/>
      </w:pPr>
      <w:r>
        <w:t xml:space="preserve">Trên khu đất trống bên ngoài thôn xóm, kị binh áo giáp đen ngồi ngay ngắn, lặng lẽ trên lưng ngựa, các kị binh đeo trường cung trên lưng, bên hông đeo mã đao chế tạo bằng thép tinh, thỉnh thoảng lại đạp vào bàn đạp ngựa, phát ra những âm thanh leng keng, bầu không khí trầm trầm, chỉ nghe tiếng ngựa phun mũi tiếng tiếng giậm chân.</w:t>
      </w:r>
    </w:p>
    <w:p>
      <w:pPr>
        <w:pStyle w:val="BodyText"/>
      </w:pPr>
      <w:r>
        <w:t xml:space="preserve">Bầu trời chiều, bóng dáng của các kị binh chìm đắm trong ánh vàng óng ả, trông bọn họ giống như những pho tượng điêu khắc, đẹp tuyệt luân.</w:t>
      </w:r>
    </w:p>
    <w:p>
      <w:pPr>
        <w:pStyle w:val="BodyText"/>
      </w:pPr>
      <w:r>
        <w:t xml:space="preserve">Thủ lĩnh quân liên minh Ngõa Ân Tư Tháp, công tước Lôi Báo trước đây của vương quốc đang chờ đợi, sau khi tiếng kêu thảm thiết và tiếng giao tranh trong thôn trấn dần trở nên thưa thớt, ngọn lửa và khói đen không ngừng bốc lên xung quanh thôn trấn.</w:t>
      </w:r>
    </w:p>
    <w:p>
      <w:pPr>
        <w:pStyle w:val="BodyText"/>
      </w:pPr>
      <w:r>
        <w:t xml:space="preserve">Một lúc sau, Lôi Báo dùng giọng nói vẻ nịnh nọt nói với người bên cạnh: “Các hạ, trấn Cách Tư đã bị tiêu trừ hoàn toàn, các hạ có cần đi vào trong trấn kiểm tra không?”.</w:t>
      </w:r>
    </w:p>
    <w:p>
      <w:pPr>
        <w:pStyle w:val="BodyText"/>
      </w:pPr>
      <w:r>
        <w:t xml:space="preserve">Đoàn trưởng đoàn kị binh sáu quân Viễn Đông, Đức Côn không trả lời ngay, dựa vào tia ánh sáng cuối cùng, tướng quân Bán thú nhân nổi tiếng dũng cảm cố gắng tìm vị trí của trấn Cách Tư trên bản đồ, sau đó gã móc từ trong chiếc túi da mang sát người ra một cái bút chì được gọt rất thô, đánh một ký hiệu màu đen trên bản đồ ở vị trí của trấn Cách Tư.</w:t>
      </w:r>
    </w:p>
    <w:p>
      <w:pPr>
        <w:pStyle w:val="BodyText"/>
      </w:pPr>
      <w:r>
        <w:t xml:space="preserve">Đức Côn ngẩng đầu, hắn nhìn Công tước Lôi Báo vẻ hung tợn, giọng nói ồm ồm vang lên: “Đó là đương nhiên, Quang Minh Vương Điện hạ sai bảo, có kẻ nào dám không chú tâm làm việc? Ai dám làm chuyện bất cẩn, coi thường Điện hạ, ta là người đầu tiên chém hắn”.</w:t>
      </w:r>
    </w:p>
    <w:p>
      <w:pPr>
        <w:pStyle w:val="BodyText"/>
      </w:pPr>
      <w:r>
        <w:t xml:space="preserve">Nghiêng đầu, tránh ánh mắt ngập tràn hung quang của tướng quân độc nhãn Bán thú nhân, công tước Lôi Báo thầm mắng trong lòng, đường đường là thân phận Công tước vương quốc, tại sao bây giờ lại đảm trách công việc của đội trưởng đội tảo thanh thôn trấn? Hơn nữa đồng hành với tên tiểu tử thô lỗ trước mắt này lại càng kích thích tính nhẫn nại của ông ta.</w:t>
      </w:r>
    </w:p>
    <w:p>
      <w:pPr>
        <w:pStyle w:val="BodyText"/>
      </w:pPr>
      <w:r>
        <w:t xml:space="preserve">Nhưng bây giờ ông ta chỉ biết cúi đầu, không dám có biểu hiện không hài lòng. Không nói tới bản thân ông ta mà cho dù là Ca Đạt Hãn, Ma Thần Hoàng tương lai cũng không có tình cảnh tốt hơn ông ta, lúc này Ca Đạt Hãn cũng đang đi khắp nơi tìm thôn trấn của người Tắc Nội Á tộc chém giết, đốt phá dưới sự giám sát của tướng lĩnh quân Viễn Đông, con người trước mắt Lôi Báo ông ta chỉ là một tướng quân Bán thú nhân thô tục, nhân vật như này dưới trướng ông ta chỉ tiện tay cũng có thể túm được mấy chục người, nhưng con người này lại là thân tín của Quang Minh Vương Tử Xuyên Tú, địa vị cao hơn ông ta nhiều, ông ta không dám có biểu hiện bất mãn nào với con người thô tục này, ngược lại còn phải lấy lòng, nịnh nọt hắn.</w:t>
      </w:r>
    </w:p>
    <w:p>
      <w:pPr>
        <w:pStyle w:val="BodyText"/>
      </w:pPr>
      <w:r>
        <w:t xml:space="preserve">“Thế giới này rốt cuộc là thế nào đây? Thần tộc vĩ đại vì sao lại suy bại tới mức thảm hại thế này?”.</w:t>
      </w:r>
    </w:p>
    <w:p>
      <w:pPr>
        <w:pStyle w:val="BodyText"/>
      </w:pPr>
      <w:r>
        <w:t xml:space="preserve">Tuy trong lòng Lôi Báo bùi ngùi như vậy nhưng bên ngoài thì cung kính nói: “Các hạ ngài nói rất đúng, chấp hành mệnh lệnh của đại nhân, tôi không tiếc nhảy vào nước sôi lửa bỏng, xin mời ngài tự mình kiểm tra chiến tích”.</w:t>
      </w:r>
    </w:p>
    <w:p>
      <w:pPr>
        <w:pStyle w:val="BodyText"/>
      </w:pPr>
      <w:r>
        <w:t xml:space="preserve">Dưới sự hộ tống của kị binh giáp đen, Lôi Báo và Đức Côn cưỡi ngựa sóng vai nhau đi vào trong trấn, ở lối vào thôn trấn một viên sĩ quan Lôi tộc nhanh chóng chạy tới, gã quỳ trước ngựa nhị vị tướng quân: “Khởi bẩm đại nhân, quân ta đã hoàn thành nhiệm vụ tảo thanh, tổng cộng đã tiêu diệt được ba nghìn một trăm năm mươi mốt dư nghiệt Tắc Nội Á tộc, thu được ba nghìn một trăm năm mươi mốt thủ cấp, xin mời đại nhân kiểm tra. Mặt khác còn bắt được năm trăm ba mươi mốt thiếu nữ Tắc Nội Á tộc, một trăm hai mươi mốt Tinh Linh quái, tất cả đã tập hợp xong, xin mời đại nhân kiểm tra”.</w:t>
      </w:r>
    </w:p>
    <w:p>
      <w:pPr>
        <w:pStyle w:val="BodyText"/>
      </w:pPr>
      <w:r>
        <w:t xml:space="preserve">Bên cạnh lối vào thôn trấn là từng đống chất cao những vật phẩm, máu thịt lẫn lộn, rất nhiều, đây chính là đầu lâu bị chặt bỏ hôm nay. Lôi Báo và Đức Côn chỉ liếc mắt nhìn qua rồi thôi, chuyện kiểm kê này chỉ là nhìn qua một chút mà thôi, không một ai có hứng thú đi đếm mấy ngàn đầu lâu Ma tộc này.</w:t>
      </w:r>
    </w:p>
    <w:p>
      <w:pPr>
        <w:pStyle w:val="BodyText"/>
      </w:pPr>
      <w:r>
        <w:t xml:space="preserve">Trong ánh lửa đỏ hồng đang thiêu đốt nhà cửa trong trấn, trong ánh hoàng hôn, trong vòng vây của binh lính Ma tộc cầm vũ khí xung quanh quảng trường của trấn là một mảng đông nghịt những phụ nữ, Ma tộc Tinh linh quái đang quỳ gối. Mặc dù lúc này có tới mấy ngàn người nhưng hoàn toàn không có một âm thanh nào, những người phụ nữ đều cúi đầu, thân thể run trong gió lạnh, sắc mặt bọn họ trắng bệch. Bản thân là con dân vương quốc Ma tộc, bọn họ hiểu rất rõ vận mệnh khổ cực sắp tới của mình trong khi đó bọn họ cũng không thể kháng cự lại, chỉ biết chấp nhận vận mệnh này.</w:t>
      </w:r>
    </w:p>
    <w:p>
      <w:pPr>
        <w:pStyle w:val="BodyText"/>
      </w:pPr>
      <w:r>
        <w:t xml:space="preserve">Trong khi đó những Tinh Linh quái dáng người thấp bé thì bình tĩnh hơn nhiều, trong khi quỳ rạp dưới đất, có kẻ còn dám nhìn ngang liếc dọc, bọn họ biết rằng bọn họ được an toàn bởi vì những Tinh Linh quái với tính tình ôn hòa và biết phục tùng nhất là những nô lệ tốt nhất, cho dù là loài người, Ma tộc, Bán thú nhân đều yên lòng dùng bọn họ làm người hầu. Chính vì vậy bọn họ không lo cho tính mạng của mình, cùng lắm chỉ là đổi chủ nhân mà thôi.</w:t>
      </w:r>
    </w:p>
    <w:p>
      <w:pPr>
        <w:pStyle w:val="BodyText"/>
      </w:pPr>
      <w:r>
        <w:t xml:space="preserve">Hai vị tướng quân cưỡi ngựa cao tiến vào khu vực quảng trường được binh lính vây xung quanh, viên sĩ quan chỉ huy hô mệnh lệnh, toàn thể binh lính cúi người chào hai vị tướng quân. Đám phụ nữ Ma tộc và Tinh Linh quái bị binh lính bao vây xung quanh cũng biết thời khắc quyết định vận mệnh của mình đã tới, đám người trở nên xao động, âm thanh ong ong nổi lên, đám binh lính lập tức vung trường thương và roi quất đám người, quát mắng: “Muốn chết sao? Câm miệng lại”.</w:t>
      </w:r>
    </w:p>
    <w:p>
      <w:pPr>
        <w:pStyle w:val="BodyText"/>
      </w:pPr>
      <w:r>
        <w:t xml:space="preserve">Viên sĩ quan Lôi tộc khoác chiến bào màu nâu ưỡn ngực báo cáo: “Khởi bẩm đại nhân, toàn bộ người bị bắt đã tập trung ở đây, xin mời đại nhân kiểm tra”.</w:t>
      </w:r>
    </w:p>
    <w:p>
      <w:pPr>
        <w:pStyle w:val="BodyText"/>
      </w:pPr>
      <w:r>
        <w:t xml:space="preserve">Lôi Báo gật đầu, khách khí giơ tay nói với Đức Côn: “Các hạ, xin mời ngài chọn lựa thay Quang Minh Vương Điện hạ”.</w:t>
      </w:r>
    </w:p>
    <w:p>
      <w:pPr>
        <w:pStyle w:val="BodyText"/>
      </w:pPr>
      <w:r>
        <w:t xml:space="preserve">Đức Côn ngoác miệng cười, lộ ra hàm răng trắng: “Quang Minh Vương Điện hạ của bọn ta cái gì cũng anh minh nhưng con mắt nhìn phụ nữ của ngài thì ta thật sự không hiểu nổi, ta cũng không dám chắc Điện hạ đại nhân thích kiểu phụ nữ nào nữa, lần trước ta mang các mỹ nữ đẹp nhất trong tộc dâng hiến cho đại nhân, kết quả ha ha ha... Thật sự là không hiểu nổi”.</w:t>
      </w:r>
    </w:p>
    <w:p>
      <w:pPr>
        <w:pStyle w:val="BodyText"/>
      </w:pPr>
      <w:r>
        <w:t xml:space="preserve">Đức Côn quay đầu vẫy tay nói: “Khắc Lạp, mấy người các ngươi tới đây đi, nhanh tay lên một chút, chúng ta còn phải quay về”.</w:t>
      </w:r>
    </w:p>
    <w:p>
      <w:pPr>
        <w:pStyle w:val="BodyText"/>
      </w:pPr>
      <w:r>
        <w:t xml:space="preserve">“Tuân lệnh”.</w:t>
      </w:r>
    </w:p>
    <w:p>
      <w:pPr>
        <w:pStyle w:val="BodyText"/>
      </w:pPr>
      <w:r>
        <w:t xml:space="preserve">Mấy sĩ quan loài người từ trong đội ngũ giục ngựa phóng ra ngoài, chạy vào trong đám phụ nữ đang quỳ gối khiến tất cả kinh hãi kêu lên, các sĩ quan nhíu mày từ trên cao quan sát đám phụ nữ và Tinh Linh quái. Khi bọn họ dừng ngựa lại, ánh mắt chăm chú nhìn những thân hình, gương mặt thiếu nữ xinh đẹp, lập tức binh lính Lôi tộc ở bên cạnh xông tới quát mắng: “Ngẩng đầu lên, đứng dậy, cởi quần áo ra”, nếu người nào có động tác chậm chạp, lập tức binh lính Lôi tộc quất roi da khiến bọn họ máu chảy đầu rơi, các thiếu nữ bị ép đứng dậy, cởi quần áo biểu diễn thân thể và dung mạo, thậm chí còn dùng thủ đoạn mạnh ép bọn họ há mồm xem răng. Nếu đám sĩ quan cảm thấy hài lòng thì gật đầu, dùng roi ngựa đánh vào vai người đó, binh lính Lôi tộc sẽ kéo thiếu nữ đó ra ngoài tập trung vào một chỗ.</w:t>
      </w:r>
    </w:p>
    <w:p>
      <w:pPr>
        <w:pStyle w:val="BodyText"/>
      </w:pPr>
      <w:r>
        <w:t xml:space="preserve">Mấy viên sĩ quan cưỡi ngựa đạo quanh một vòng đám tù binh rồi nhanh chóng quay về bên cạnh Đức Côn.</w:t>
      </w:r>
    </w:p>
    <w:p>
      <w:pPr>
        <w:pStyle w:val="BodyText"/>
      </w:pPr>
      <w:r>
        <w:t xml:space="preserve">Tiểu kỳ vũ sĩ Khắc Lạp nghiêm mặt nói: “Tướng quân, những mặt hàng tốt không nhiều lắm”.</w:t>
      </w:r>
    </w:p>
    <w:p>
      <w:pPr>
        <w:pStyle w:val="BodyText"/>
      </w:pPr>
      <w:r>
        <w:t xml:space="preserve">Nhìn những thiếu nữ Ma tộc thân thể trần truồng đứng run rẩy trong gió đêm, Đức Côn ngáp một cái coi như không có chuyện gì: “Thế này đi, ở vùng nông thôn có lẽ không có nhiều, thế nhưng ta thấy mỹ nữ kia trông cũng không tệ, mặt cũng to, eo cũng to, dưới mũi lại có lông, thật sự là rất quyến rũ, tại sao các ngươi không chọn cô ta hả?”.</w:t>
      </w:r>
    </w:p>
    <w:p>
      <w:pPr>
        <w:pStyle w:val="BodyText"/>
      </w:pPr>
      <w:r>
        <w:t xml:space="preserve">“... Tướng quân, nếu như chọn mặt hàng này về hiến cho Quang Minh Vương đại nhân, có lẽ ngày mai, ngài sẽ được phái tới đội cảm tử”.</w:t>
      </w:r>
    </w:p>
    <w:p>
      <w:pPr>
        <w:pStyle w:val="BodyText"/>
      </w:pPr>
      <w:r>
        <w:t xml:space="preserve">Đức Côn nói vẻ nuối tiếc: “Thật vậy sao? Thật sự không hiểu được, thẩm mỹ của loài người thật sự không hiểu được”. Đức Côn quay đầu nói với Lôi Báo: “Lão Lôi, ngoại trừ mấy mỹ nữ kia, các vị để lại cho chúng ta hai trăm Tinh linh quái cường tráng, những phụ nữ và Tinh Linh quái còn lại thuộc về Lôi tộc các vị”.</w:t>
      </w:r>
    </w:p>
    <w:p>
      <w:pPr>
        <w:pStyle w:val="BodyText"/>
      </w:pPr>
      <w:r>
        <w:t xml:space="preserve">“Chân thành cảm tạ thịnh tình và sự khẳng khái của các hạ”.</w:t>
      </w:r>
    </w:p>
    <w:p>
      <w:pPr>
        <w:pStyle w:val="BodyText"/>
      </w:pPr>
      <w:r>
        <w:t xml:space="preserve">“Lão Lôi, không cần khách sáo, đây là căn dặn của Quang Minh Vương Điện hạ, ngài nói dùng phụ nữ Ma tộc không có nhiều tác dụng đối với chúng ta, hãy để lại cho các vị, những người đó tộc nhân của các vị thích hơn, thế nhưng lương thực và vàng bạc lục soát trong thôn các vị giữ lại cũng không có nhiều tác dụng, hay là để lại cho chúng ta”.</w:t>
      </w:r>
    </w:p>
    <w:p>
      <w:pPr>
        <w:pStyle w:val="BodyText"/>
      </w:pPr>
      <w:r>
        <w:t xml:space="preserve">“Tuân lệnh, xin ngài thay mặt tại hạ cảm ơn Quang Minh Vương Điện hạ, toàn thể Lôi tộc suốt đòi khó quên ân tình của Điện hạ”.</w:t>
      </w:r>
    </w:p>
    <w:p>
      <w:pPr>
        <w:pStyle w:val="BodyText"/>
      </w:pPr>
      <w:r>
        <w:t xml:space="preserve">“Ừ!” Đức Côn ngáp dài nói: “Trời cũng tối rồi, lão Lôi, chuyện còn lại giao cho các vị”.</w:t>
      </w:r>
    </w:p>
    <w:p>
      <w:pPr>
        <w:pStyle w:val="BodyText"/>
      </w:pPr>
      <w:r>
        <w:t xml:space="preserve">“Các hạ ngài khổ cực rồi, xin hãy đi đường cẩn thận”.</w:t>
      </w:r>
    </w:p>
    <w:p>
      <w:pPr>
        <w:pStyle w:val="BodyText"/>
      </w:pPr>
      <w:r>
        <w:t xml:space="preserve">Lôi Báo cúi đầu thật sâu chào Đức Côn và đội kị binh Tú Tự doanh, các sĩ quan binh lính Lôi tộc ở sau lưng tộc trưởng cũng cúi đầu chào, cho tới khi đơn vị Bán thú nhân và những sĩ quan loài người biến mất bên ngoài thôn trấn, Lôi Báo mới đứng thẳng người, vẻ mặt cung kính và khiêm tốn mới rồi đã biến mất, thay vào đó là một gương mặt tàn khốc.</w:t>
      </w:r>
    </w:p>
    <w:p>
      <w:pPr>
        <w:pStyle w:val="BodyText"/>
      </w:pPr>
      <w:r>
        <w:t xml:space="preserve">Lôi Báo bắt đầu lớn tiếng ra lệnh, giọng nói không to nhưng có lực rất mạnh, người người ở đây đều nghe rất rõ ràng: “Binh lính, các ngươi có thể lựa chọn người phụ nữ của chính mình, mỗi người các ngươi có thể tự do lựa chọn một người, những kẻ không được lựa chọn, già yếu, bệnh tật, hãy giết hết, Lôi tộc không cần lãng phí thức ăn nuôi đám phế vật này”.</w:t>
      </w:r>
    </w:p>
    <w:p>
      <w:pPr>
        <w:pStyle w:val="BodyText"/>
      </w:pPr>
      <w:r>
        <w:t xml:space="preserve">“Tộc trưởng vạn tuế”. Cùng với hô hưng phấn như sấm của đám binh lính, là tiếng kêu ré lên sợ hãi của đám phụ nữ, tiếng khóc than, binh lính Lôi tộc rời khỏi đội ngũ, hưng phấn chạy vào giữa đám tù binh...</w:t>
      </w:r>
    </w:p>
    <w:p>
      <w:pPr>
        <w:pStyle w:val="BodyText"/>
      </w:pPr>
      <w:r>
        <w:t xml:space="preserve">*</w:t>
      </w:r>
    </w:p>
    <w:p>
      <w:pPr>
        <w:pStyle w:val="BodyText"/>
      </w:pPr>
      <w:r>
        <w:t xml:space="preserve">* *</w:t>
      </w:r>
    </w:p>
    <w:p>
      <w:pPr>
        <w:pStyle w:val="BodyText"/>
      </w:pPr>
      <w:r>
        <w:t xml:space="preserve">Từ khi đại quân quay về thành Ngõa Ân Tư Tháp đã được một tháng, quân đội loài người đã lui tới chiến tuyến thứ hai, quân đội tộc Ca Ngang do Ca Đạt Hãn chỉ huy và liên quân các bộ tộc thành Ngõa Ân Tư Tháp tỏa ra bốn phía xung quanh tảo thanh đân cư Tắc Nội Á tộc sống ở những thôn trấn lẻ. Thật ra công việc này không cần Tử Xuyên Tú sai bảo, Ca Đạt Hãn và đám người Lôi Báo cũng làm cực kỳ chuyên tâm, bọn họ đương nhiên hiểu đạo lý trừ cỏ phải trừ tận gốc. Nếu như Tắc Nội Á tộc thoát khỏi kiếp nạn này, một lần nữa quật khởi, Tử Xuyên Tú và quân Viễn Đông ở quá xa chưa chắc bị ảnh hưởng nhưng bọn họ thì không thoát được. Vì sợ hãi mà cũng vì ngăn chặn hậu hoạn nên Ca Đạt Hãn và đám người Lôi Báo tàn sát người Tắc Nội Á tộc không chút nương tay, không những người Tắc Nội Á tộc chính gốc không thoát được thanh đồ đao của bọn họ mà một số bộ tộc nhỏ sống gần lãnh địa Tắc Nội Á tộc cũng bị bọn họ nhân tiện tỏa thanh, lý do là những bộ tộc này dám che chở cho người Tắc Nội Á tộc.</w:t>
      </w:r>
    </w:p>
    <w:p>
      <w:pPr>
        <w:pStyle w:val="BodyText"/>
      </w:pPr>
      <w:r>
        <w:t xml:space="preserve">Đây chính là giai đoạn tàn khốc, dã man nhất trong thời đại Hoàng Kim. Chẳng những người Tắc Nội Á tộc bị giết mà những người thông cảm, ủng hộ người Tắc Nội Á tộc cũng bị giết, thậm chí là những bộ tộc trung lập cũng rơi vào vòng xoáy trả thù vô tình của loài người. Khi quân đội vũ trang của những bộ tộc ghé qua vùng đông bộ của vương quốc, những vùng quê phì nhiêu, dùng kiếm và lửa đã mang lại cho dân cư Ma tộc một màn kinh khủng nhất.</w:t>
      </w:r>
    </w:p>
    <w:p>
      <w:pPr>
        <w:pStyle w:val="BodyText"/>
      </w:pPr>
      <w:r>
        <w:t xml:space="preserve">Khắp nơi là khói đen, khắp nơi là lửa cháy, khắp nơi là máu tươi, thành thị bị thiêu đốt, hương thôn bị thiêu đốt, đúng như lời tiên đoán của Tư Đặc Lâm năm đó, những gì xảy ra trên đất của nhà Tử Xuyên năm xưa bây giờ lại tái diễn trên lãnh địa của người Tắc Nội Á tộc, thậm chí còn dữ dội, khủng khiếp hơn. Khi một đội quân tràn đầy lửa hận vào báo thù bị nới lỏng sợi dây cột quanh bọn họ thì chính là lúc bộc phát sự tàn phá kinh người nhất, thậm chí chủ soái quân Viễn Đông, Tử Xuyên Tú cũng không thể bình tĩnh chứng kiến tình cảnh thê lương do chính hắn tạo nên, hắn chỉ khéo léo ám chỉ với các thuộc hạ: “Hãy giữ lại một chút nhân từ, đừng để giống như dã thú một lượt”. Nhưng giây phút này, các tướng lĩnh quân Viễn Đông bình thường Quang Minh Vương bảo sao nghe vậy đều như cùng mắc hội chứng mất trí nhớ, giống như ném tất cả lời nói của Tử Xuyên Tú lên chín tầng mây, chém giết, máu nhuộm đầy tay.</w:t>
      </w:r>
    </w:p>
    <w:p>
      <w:pPr>
        <w:pStyle w:val="BodyText"/>
      </w:pPr>
      <w:r>
        <w:t xml:space="preserve">Vào lúc đó tất cả quân đội được triển khai, thi đua săn đầu người Ma tộc, lấy số lượng con gái làm vui của quân Viễn Đông, đông bộ vương quốc Ma tộc rên rỉ, chảy máu dưới gót sắt của quân viễn chinh...</w:t>
      </w:r>
    </w:p>
    <w:p>
      <w:pPr>
        <w:pStyle w:val="BodyText"/>
      </w:pPr>
      <w:r>
        <w:t xml:space="preserve">Tháng chín, một buổi tối ở địa khu cực đông, buổi tối ấm áp thanh bình, bầu trời đêm xanh thẳm lên cao, những ngôi sao sáng như kim cương trang điểm cho bầu trời đêm, nhiệt độ địa khu cực đông thấp hơn so với Viễn Đông và nội địa gia tộc. Cho dù lúc này đang là thời tiết giữa hè nhưng mọi người không cảm thấy nóng bức, ban ngày bầu trời quang đãng, ban đêm ánh trăng sáng tỏ.</w:t>
      </w:r>
    </w:p>
    <w:p>
      <w:pPr>
        <w:pStyle w:val="BodyText"/>
      </w:pPr>
      <w:r>
        <w:t xml:space="preserve">Mặt đất, bầu trời ngủ say, những ngôi sao bắt đầu chứng tỏ cuộc sống thần bí về đêm, không khí mang theo hương thơm của bùn đất, trong vùng xa xôi của vương quốc, bóng đêm và bầu trời đầy sao trông càng thêm sâu xa, càng trang nghiêm, tráng lệ.</w:t>
      </w:r>
    </w:p>
    <w:p>
      <w:pPr>
        <w:pStyle w:val="BodyText"/>
      </w:pPr>
      <w:r>
        <w:t xml:space="preserve">Trong màn đêm, một đoàn kị mã đang giục ngựa chạy trên con đường tới thành Ni Tư Tháp, chiến mã lao nhanh, hăm hở, các chiến sĩ tự do giục ngựa, gió mát ban đêm thổi vù vù bên tai, thỉnh thoảng lại phát ra những tiếng hô to: “Hô trác lạp! Hô Trác lạp”.</w:t>
      </w:r>
    </w:p>
    <w:p>
      <w:pPr>
        <w:pStyle w:val="BodyText"/>
      </w:pPr>
      <w:r>
        <w:t xml:space="preserve">Đoàn sáu kị binh quân Viễn Đông đang quay lại thành Ni Tư Tháp, đối lập với sự hưng phấn của các bộ hạ là tình cảnh âu sầu lo lắng của tướng quân Đức Côn vì đã tới lúc báo cáo tình hình chiến sự cho Quang Minh Vương, gã đang lo lắng không biết nên báo cáo thế nào cho Quang Minh Vương Điện hạ.</w:t>
      </w:r>
    </w:p>
    <w:p>
      <w:pPr>
        <w:pStyle w:val="BodyText"/>
      </w:pPr>
      <w:r>
        <w:t xml:space="preserve">Nghĩ tới việc này mà Đức Côn cảm thấy nhức đầu: “Kẻ nào đề suất chủ ý cho Điện hạ muốn ta đích thân phải viết các chiến báo vậy nhỉ? Ta mà biết thì không thể không đánh hắn”. Khi nhớ tới cần phải cầm bút lông và giấy, gương mặt của tướng quân Bán thú nhân như dài ra, mặc dù luôn luôn tôn kính Quang Minh Vương nhưng Đức Côn vẫn không nhịn được thầm oán trách: “Điện hạ bận trăm công nghìn việc mà còn bắt chính mình viết, không cho người viết thay, lần trước thư ký trong doanh viết thay, tại sao Điện hạ lại vừa nhìn đã nhận ra nhỉ?”.</w:t>
      </w:r>
    </w:p>
    <w:p>
      <w:pPr>
        <w:pStyle w:val="BodyText"/>
      </w:pPr>
      <w:r>
        <w:t xml:space="preserve">Đột nhiên lúc đó trong đội ngũ có một kị binh giục ngựa chạy về phía Đức Côn hô to: “Đại nhân, hình như phía đông có cái gì đang di chuyển”.</w:t>
      </w:r>
    </w:p>
    <w:p>
      <w:pPr>
        <w:pStyle w:val="BodyText"/>
      </w:pPr>
      <w:r>
        <w:t xml:space="preserve">Đức Côn quay đầu, phía đông là một dãy núi nhấp nhô, bên trên là một khu rừng tùng đen nhánh bị gió đêm biến thành một màu xám bạc, Đức Côn nhìn một lúc rồi hỏi: “Ngươi nhìn thấy vật gì? Không phải gió thổi vào khu rừng sao?”.</w:t>
      </w:r>
    </w:p>
    <w:p>
      <w:pPr>
        <w:pStyle w:val="BodyText"/>
      </w:pPr>
      <w:r>
        <w:t xml:space="preserve">“Đại nhân, quả thật có vật gì đang di chuyển rất nhanh bên kia, chúng tôi đều là các lão binh, không thể phân biệt được lay động của gió thổi sao?”.</w:t>
      </w:r>
    </w:p>
    <w:p>
      <w:pPr>
        <w:pStyle w:val="BodyText"/>
      </w:pPr>
      <w:r>
        <w:t xml:space="preserve">“Chẳng lẽ là dư nghiệt của Tắc Nội Á tộc ẩn núp trên đó sao? Đức Minh, ngươi hãy mang một tiểu đội đi lên đó xem là cái gì rồi nhanh chóng quay lại báo cáo”.</w:t>
      </w:r>
    </w:p>
    <w:p>
      <w:pPr>
        <w:pStyle w:val="BodyText"/>
      </w:pPr>
      <w:r>
        <w:t xml:space="preserve">“Tuân lệnh đại nhân”. Đức Minh hưng phấn nói to: “Đội thứ hai đi theo ta”.</w:t>
      </w:r>
    </w:p>
    <w:p>
      <w:pPr>
        <w:pStyle w:val="BodyText"/>
      </w:pPr>
      <w:r>
        <w:t xml:space="preserve">Trong tiếng vó ngựa, một tiểu đội đã quay ngựa chạy về hướng dãy núi bên kia.</w:t>
      </w:r>
    </w:p>
    <w:p>
      <w:pPr>
        <w:pStyle w:val="BodyText"/>
      </w:pPr>
      <w:r>
        <w:t xml:space="preserve">Đức Côn và những kị binh còn lại dừng lại, xuống ngựa, ngồi khoanh chân nghỉ ở bên dốc núi, chờ đợi tin thám báo, binh lính cười đùa nói chuyện với nhau, chiến mã gặm cỏ bên sườn núi, thở phi phò, bầu không khí rất nhẹ nhàng không có sự căng thẳng trước khi lâm trận, binh lính đoán rằng bên kia nhất định là thôn dân Tắc Nội Á tộc trốn thoát vì tránh bị truy giết nên trốn ở trong rừng.</w:t>
      </w:r>
    </w:p>
    <w:p>
      <w:pPr>
        <w:pStyle w:val="BodyText"/>
      </w:pPr>
      <w:r>
        <w:t xml:space="preserve">“Chỉ nửa giờ là có thể giết hết chúng, sau đó còn kịp chạy về quân doanh ăn cơm tối”. Đức Côn thầm tính toán trong lòng, dáng vẻ đắc ý. Quang Minh Vương vẫn không đồng ý cho quân Viễn Đông trực tiếp tham dự vào cuộc tảo thanh, giết chóc dân chúng Tắc Nội Á tộc mà mang nhiệm vụ này cho quân đội Ma tộc quy hàng làm, ngài nói: “Ta không muốn binh lính của ta mang trên lưng một ác nghiệp, mất đi lương tri và tâm linh của con người bình thường, cứ để cho bọn họ trong sạch mà quay về quê hương, tất cả tội lỗi này chỉ cần một mình ta gánh chịu là đủ rồi”.</w:t>
      </w:r>
    </w:p>
    <w:p>
      <w:pPr>
        <w:pStyle w:val="BodyText"/>
      </w:pPr>
      <w:r>
        <w:t xml:space="preserve">Quang Minh Vương nói quá thâm thúy, Đức Côn không hiểu và cũng rất không đồng ý, giết quân Ma tộc sao lại gọi là ác nghiệp? Lũ chó Tắc Nội Á tộc đã gây ra biết bao sát nghiệp ở Viễn Đông, lương tâm chúng có áy náy không? Dựa vào cái gì mà chúng ta phải áy náy lương tâm? Dù gì đi nữa, lát nữa được chém giết mấy con chó Tắc Nội Á tộc cũng khiến Đức Côn cảm thấy kiêu ngạo.</w:t>
      </w:r>
    </w:p>
    <w:p>
      <w:pPr>
        <w:pStyle w:val="BodyText"/>
      </w:pPr>
      <w:r>
        <w:t xml:space="preserve">Mệnh lệnh, của Quang Minh Vương không thể làm trái nhưng Đức Côn vẫn tìm kiếm cơ hội khiến cho các thuộc hạ của mình có nơi phát tiết khí huyết tràn đầy của mình giống như bây giờ, bên cạnh mình không có binh lính Ma tộc, cuối cùng gã có thể ra tay, đám binh lính đã nôn nóng không chịu được nữa rồi.</w:t>
      </w:r>
    </w:p>
    <w:p>
      <w:pPr>
        <w:pStyle w:val="BodyText"/>
      </w:pPr>
      <w:r>
        <w:t xml:space="preserve">Đức Côn đang đắc ý thì một tiếng thét thê lương vang lên, phá tan sự yên tĩnh của màn đêm.</w:t>
      </w:r>
    </w:p>
    <w:p>
      <w:pPr>
        <w:pStyle w:val="BodyText"/>
      </w:pPr>
      <w:r>
        <w:t xml:space="preserve">Binh lính xao động nhìn về dãy núi nơi phát ra tiếng thét đó.</w:t>
      </w:r>
    </w:p>
    <w:p>
      <w:pPr>
        <w:pStyle w:val="BodyText"/>
      </w:pPr>
      <w:r>
        <w:t xml:space="preserve">Đức Côn đứng dậy, lạnh lùng nói: “Toàn thể lên ngựa, chuẩn bị chiến tranh”.</w:t>
      </w:r>
    </w:p>
    <w:p>
      <w:pPr>
        <w:pStyle w:val="BodyText"/>
      </w:pPr>
      <w:r>
        <w:t xml:space="preserve">Binh lính nhỏm dậy từ các bãi cỏ trên sườn núi, nhảy lên lưng ngựa như tia chớp. nguồn</w:t>
      </w:r>
    </w:p>
    <w:p>
      <w:pPr>
        <w:pStyle w:val="BodyText"/>
      </w:pPr>
      <w:r>
        <w:t xml:space="preserve">Chiến mã hí lên, trong tiếng mệnh lệnh, các kị binh như cơn gió cuốn giục ngựa chạy về phía dãy núi đen nhánh, khi chạy được nửa đường tiếng kêu liên tục vang lên, lòng Đức Côn nóng như lửa đốt.</w:t>
      </w:r>
    </w:p>
    <w:p>
      <w:pPr>
        <w:pStyle w:val="BodyText"/>
      </w:pPr>
      <w:r>
        <w:t xml:space="preserve">Đột nhiên mấy bóng người đen nhánh từ trên dãy núi lao tới, từ xa đã hô to: “Người một nhà, chúng tôi là đội thứ hai”.</w:t>
      </w:r>
    </w:p>
    <w:p>
      <w:pPr>
        <w:pStyle w:val="BodyText"/>
      </w:pPr>
      <w:r>
        <w:t xml:space="preserve">Khi còn cách chân núi khoảng hai trăm mét, quân cứu viện cũng gặp được bọn họ.</w:t>
      </w:r>
    </w:p>
    <w:p>
      <w:pPr>
        <w:pStyle w:val="BodyText"/>
      </w:pPr>
      <w:r>
        <w:t xml:space="preserve">Đức Côn hỏi to: “Những người khác đâu? Trưởng quan Đức Minh dẫn đội đâu? Đã xảy ra chuyện gì?”.</w:t>
      </w:r>
    </w:p>
    <w:p>
      <w:pPr>
        <w:pStyle w:val="BodyText"/>
      </w:pPr>
      <w:r>
        <w:t xml:space="preserve">“Đã chết, cũng đã chết rồi” tên kị binh chạy trốn về nói to: “Đại nhân, chạy mau, chúng sắp đuổi kịp rồi”.</w:t>
      </w:r>
    </w:p>
    <w:p>
      <w:pPr>
        <w:pStyle w:val="BodyText"/>
      </w:pPr>
      <w:r>
        <w:t xml:space="preserve">“Binh!”. Đức Côn tức giận bạt tay tên lính: “Ngươi thành cái dạng gì vậy hả? Có còn là người của đoàn kị binh chúng ta không, chưa từng thấy người chết sao? Xảy ra chuyện gì, gặp phải cái gì trong rừng? Tắc Nội Á tộc? Có bao nhiêu?”.</w:t>
      </w:r>
    </w:p>
    <w:p>
      <w:pPr>
        <w:pStyle w:val="BodyText"/>
      </w:pPr>
      <w:r>
        <w:t xml:space="preserve">Tên lính bị một cái tát nổ đom đóm mắt, co rúm người, một lúc lâu mà không nói được, nhìn dáng vẻ sợ hãi tới si ngốc của tên lính, Đức Côn vung tay định đánh tiếp nhưng từ trong khu rừng rậm trên, núi truyền tới một tiếng rống rất to, chấn động màng tai mỗi người, gây đau đớn, các chiến mã kinh hãi hí loạn tại chỗ.</w:t>
      </w:r>
    </w:p>
    <w:p>
      <w:pPr>
        <w:pStyle w:val="BodyText"/>
      </w:pPr>
      <w:r>
        <w:t xml:space="preserve">Lúc này Đức Côn mới nhận ra có gì không ổn, Đức Côn véo tên lính hỏi: “Hãy nói cho ta biết, rốt cuộc các ngươi gặp cái gì ở trong rừng?”.</w:t>
      </w:r>
    </w:p>
    <w:p>
      <w:pPr>
        <w:pStyle w:val="BodyText"/>
      </w:pPr>
      <w:r>
        <w:t xml:space="preserve">“Quái vật, đó là quái vật”.</w:t>
      </w:r>
    </w:p>
    <w:p>
      <w:pPr>
        <w:pStyle w:val="BodyText"/>
      </w:pPr>
      <w:r>
        <w:t xml:space="preserve">“Quái vật? Dáng vẻ quái vật như nào?”.</w:t>
      </w:r>
    </w:p>
    <w:p>
      <w:pPr>
        <w:pStyle w:val="BodyText"/>
      </w:pPr>
      <w:r>
        <w:t xml:space="preserve">“Nó rất cao lớn, đầu có một cái mâm lớn, thân thể ấy tầng lâu, có hai móng vuốt, ăn thịt người, phun lửa...”.</w:t>
      </w:r>
    </w:p>
    <w:p>
      <w:pPr>
        <w:pStyle w:val="BodyText"/>
      </w:pPr>
      <w:r>
        <w:t xml:space="preserve">“Binh binh” tên lính đang nói thì từ trong rừng vang lên những tiếng ầm ầm, mặt đất nặng nề rung chuyển, cây cối nghiêng ngả rồi đổ rạp xuống, chiến mã bất an lùi lại, phát ra những tiếng hí thê lương, bầy chim trong rừng bay tán loạn, phát ra những tiếng kêu hoảng loạn.</w:t>
      </w:r>
    </w:p>
    <w:p>
      <w:pPr>
        <w:pStyle w:val="BodyText"/>
      </w:pPr>
      <w:r>
        <w:t xml:space="preserve">Một sĩ quan ghé sát người vào Đức Côn nói: “Đại nhân, trước kia tôi đã từng là thợ săn, ngài cần phải chú ý, trong rừng có mãnh thú”.</w:t>
      </w:r>
    </w:p>
    <w:p>
      <w:pPr>
        <w:pStyle w:val="BodyText"/>
      </w:pPr>
      <w:r>
        <w:t xml:space="preserve">“Quái vật sao?”. Đức Côn cười, con mắt còn lại hung tợn nhìn về phía dãy núi: “Ta đã từng này tuổi, đã từng gặp Ma tộc, đã từng gặp rất nhiều, lần đầu tiên ta gặp quái vật. Binh lính, hãy chuẩn bị cung tên, theo ta”.</w:t>
      </w:r>
    </w:p>
    <w:p>
      <w:pPr>
        <w:pStyle w:val="BodyText"/>
      </w:pPr>
      <w:r>
        <w:t xml:space="preserve">Đức Côn vung roi ngựa, chiến mã chạy về phía trước, các kị binh chạy theo sau gã, ý chí chiến đấu sục sôi. Nói về sự can đảm, đi theo độc nhãn tướng quân này, mọi người đều cảm thấy trên thế gian này không có gì đáng sợ cả.</w:t>
      </w:r>
    </w:p>
    <w:p>
      <w:pPr>
        <w:pStyle w:val="BodyText"/>
      </w:pPr>
      <w:r>
        <w:t xml:space="preserve">Khoái mã chạy nhanh, mấy trăm thước thoáng qua Các kị binh làm thành một hình bán nguyệt bên ngoài khu rùng, Đức Côn quát to: “Bắn! Bắn cho ta!”.</w:t>
      </w:r>
    </w:p>
    <w:p>
      <w:pPr>
        <w:pStyle w:val="BodyText"/>
      </w:pPr>
      <w:r>
        <w:t xml:space="preserve">Âm thanh sắc bén xé gió vang lên dày đặc, những mũi tên vẽ một đường ánh sáng trong màn đêm rồi biến mất trong khu rùng dày đặc cây cối, ngay khi cơn mưa tên chưa bắn xong, tiếng gào thét chấn động núi rừng, âm thanh này cực kỳ cổ quái, có cảm giác như cây châm sắc nhọn đâm vào tai vậy, Đức Côn đau đớn gào lên một tiếng, trước mắt gã tối sầm, ngã lăn xuống chân chiến mã.</w:t>
      </w:r>
    </w:p>
    <w:p>
      <w:pPr>
        <w:pStyle w:val="BodyText"/>
      </w:pPr>
      <w:r>
        <w:t xml:space="preserve">Cuối cùng với ý chí kiên cường của Bán thú nhân, Đức Côn cố nén đau đớn để không bất tỉnh tại chỗ nhưng gã không còn sức mà đứng dậy nữa, chỉ có thể ngồi trên mặt cỏ mà thở hổn hển, bên tai hắn là tiếng kêu gào thảm thiết không ngừng vang lên, tiếng kêu gào kinh hãi, tiếng ngựa hí cùng tiếng đổ gãy răng rắc của cây cối, tình cảnh cực kỳ hỗn loạn.</w:t>
      </w:r>
    </w:p>
    <w:p>
      <w:pPr>
        <w:pStyle w:val="BodyText"/>
      </w:pPr>
      <w:r>
        <w:t xml:space="preserve">“Tướng quân! Tướng quân! Mau tỉnh lại, mau tỉnh lại!”.</w:t>
      </w:r>
    </w:p>
    <w:p>
      <w:pPr>
        <w:pStyle w:val="BodyText"/>
      </w:pPr>
      <w:r>
        <w:t xml:space="preserve">Có người nào đó đỡ Đức Côn đứng dậy, Đức Côn mạnh mẽ mở mắt nhưng rồi gã lập tức nhắm mắt lại, rên rỉ hỏi: “Không phải ta đang nằm mơ chứ?”.</w:t>
      </w:r>
    </w:p>
    <w:p>
      <w:pPr>
        <w:pStyle w:val="BodyText"/>
      </w:pPr>
      <w:r>
        <w:t xml:space="preserve">“Tướng quân, nằm mơ cũng không như này”.</w:t>
      </w:r>
    </w:p>
    <w:p>
      <w:pPr>
        <w:pStyle w:val="BodyText"/>
      </w:pPr>
      <w:r>
        <w:t xml:space="preserve">Từ góc nằm của Đức Côn, mặt trăng tròn đã bị che hết, bóng dáng bao phủ toàn cảnh, cảm giác áp lực như tảng đá ép xuống vậy, chiếc đầu dữ tợn và cổ rất dài của quái vật chậm rãi xuất hiện trên ngọn cây, hai con mắt của nó trông giống như hai cái đèn lồng treo trong không trung, từ trên cao nhìn xuống, bao quát những sinh vật nhỏ bé bên ngoài khu rừng đám quấy rầy sự nghỉ ngơi của nó.</w:t>
      </w:r>
    </w:p>
    <w:p>
      <w:pPr>
        <w:pStyle w:val="BodyText"/>
      </w:pPr>
      <w:r>
        <w:t xml:space="preserve">Cùng với tiếng bước chân thình thịch nặng nề, bóng dáng hùng vĩ của quái vật che khuất ánh trăng, một cảm giác bị chèn ép không thể chống đỡ ập vào mặt, giống như một ngọn núi đang đánh tới trước mặt mọi người, Đức Côn thấy như da đầu mình nổ tung.</w:t>
      </w:r>
    </w:p>
    <w:p>
      <w:pPr>
        <w:pStyle w:val="BodyText"/>
      </w:pPr>
      <w:r>
        <w:t xml:space="preserve">Đột nhiên nó há miệng, hàm răng sắc nhọn loang loáng dưới ánh trăng, tiếng rít một lần nữa như muốn xé rách màng tai của mọi người “Ầm”.</w:t>
      </w:r>
    </w:p>
    <w:p>
      <w:pPr>
        <w:pStyle w:val="BodyText"/>
      </w:pPr>
      <w:r>
        <w:t xml:space="preserve">Giống như tiếng sấm giữa trời quang, ngay cả rừng cây cũng nghiêng ngả run rẩy, cây cối bị thổi ngã.</w:t>
      </w:r>
    </w:p>
    <w:p>
      <w:pPr>
        <w:pStyle w:val="BodyText"/>
      </w:pPr>
      <w:r>
        <w:t xml:space="preserve">Rất nhiều chiến mã bị tiếng gầm đó khiến nổi điên, nhảy loạn xạ, chạy tán loạn, có chiến mã hoảng sợ ngã ngay xuống đất, phân rơi đầy đất, có một kị binh xui xẻo, chiến mã của hắn cưỡi bị phát điên, chạy thẳng tới hướng quái vật nọ, tên kị binh sợ tái xanh mặt mũi, hắn ngồi trên lưng ngựa kêu gào thảm thiết: “Cứu ta! Ai cứu ta với?”.</w:t>
      </w:r>
    </w:p>
    <w:p>
      <w:pPr>
        <w:pStyle w:val="BodyText"/>
      </w:pPr>
      <w:r>
        <w:t xml:space="preserve">Quái vật vung chân trước vỗ mạnh, cả kị binh và chiến mã bị đánh văng hơn mười mét, nặng nề rơi xuống đất, tên kị binh chết ngay nhưng chiến mã vẫn chưa chết, nó nằm trên mặt đất, liên tục hí lên những tiếng bi thương khiến kẻ khác sởn tóc gáy.</w:t>
      </w:r>
    </w:p>
    <w:p>
      <w:pPr>
        <w:pStyle w:val="BodyText"/>
      </w:pPr>
      <w:r>
        <w:t xml:space="preserve">Trong khung cảnh hỗn loạn, vẫn có lão binh ý chí kiên cường có phản ứng, bọn họ giơ cao cung trong tay, bắn tên về phía quái vật, nhìn thấy tên bay như mưa nhưng quái vật chỉ nhẹ nhàng rung người, những mũi tên từ trên người nó rơi lả tả xuống đất, hiển nhiên là bình an vô sự.</w:t>
      </w:r>
    </w:p>
    <w:p>
      <w:pPr>
        <w:pStyle w:val="BodyText"/>
      </w:pPr>
      <w:r>
        <w:t xml:space="preserve">Quái vật hung hăng đi tới nghênh đón cơn mưa tên, trước thân thể khổng lồ của nó, từng gốc, từng gốc cây cổ thụ bị quật ngã, gãy gập, mỗi bước nó tiến lên trước đều khiến mặt đất rung chuyển dữ dội.</w:t>
      </w:r>
    </w:p>
    <w:p>
      <w:pPr>
        <w:pStyle w:val="BodyText"/>
      </w:pPr>
      <w:r>
        <w:t xml:space="preserve">Chỉ mấy bước chân, quái vật đã xông vào giữa đội ngũ quân kị binh, chân trước mới gảy khẽ, hai lính kị binh bị bắt lại, bị xé thành hai mảnh trong tiếng kêu gào thảm thiết, những mảnh thân thể máu chảy đầm đìa bị quăng lên không trung, máu tươi bắn đầy trời, quái vật há miệng, ngậm một mảnh thân xác, nuốt vào trong bụng.</w:t>
      </w:r>
    </w:p>
    <w:p>
      <w:pPr>
        <w:pStyle w:val="BodyText"/>
      </w:pPr>
      <w:r>
        <w:t xml:space="preserve">Quái vật đi tới đâu, máu thịt bay tung tóe, binh lính kêu gào bị giẫm thành đống thịt nhão, tan xương nát thịt, thân thể bị nó xé thành từng mảnh nhỏ đẫm máu, bỏ vào miệng nuốt chửng, quái vật khổng lồ, bắp chân của nó còn cao hơn Đức Côn, khi chạm vào lính Bán thú nhân không chết cũng bị thương.</w:t>
      </w:r>
    </w:p>
    <w:p>
      <w:pPr>
        <w:pStyle w:val="BodyText"/>
      </w:pPr>
      <w:r>
        <w:t xml:space="preserve">“Chạy thôi, chúng ta không đối phó được với nó”.</w:t>
      </w:r>
    </w:p>
    <w:p>
      <w:pPr>
        <w:pStyle w:val="BodyText"/>
      </w:pPr>
      <w:r>
        <w:t xml:space="preserve">Khi thấy quái vật ăn thịt người, lính kị binh càng sợ hãi tới mức hồn phi phách tán, mất đi chút dũng khí cuối cùng, bọn họ đã mất đi năng lực suy nghĩ, chỉ còn dựa vào phản ứng bản năng cuối cùng, đó chính là chạy trốn.</w:t>
      </w:r>
    </w:p>
    <w:p>
      <w:pPr>
        <w:pStyle w:val="BodyText"/>
      </w:pPr>
      <w:r>
        <w:t xml:space="preserve">Đó chính là thời khắc kinh khủng nhất, cũng thê thảm nhất, binh lính tản mát, chiến mã hí loạn, mọi người bỏ chạy lung tung, các kị binh không thể khống chế được chiến mã của mình chạy trốn tán loạn, binh lính ngất xỉu ngã xuống đất, bị chiến mã giẫm chết, tiếng kêu gào sợ hãi vang lên khắp nơi, khi thấy binh bại như núi lở, đám hộ vệ trung thành kéo Đức Côn đang mềm oặt người lên một chiến mã, điên cuồng quất ngựa chạy, chỉ cầu nhanh chóng thoát khỏi nơi này. Trên đoạn đường chạy trốn, sau lưng bọn họ, quái vật rít gào rời khỏi vùng núi, đuổi ngay sau lưng.</w:t>
      </w:r>
    </w:p>
    <w:p>
      <w:pPr>
        <w:pStyle w:val="BodyText"/>
      </w:pPr>
      <w:r>
        <w:t xml:space="preserve">Sau lưng không ngừng vang lên tiếng hô kinh hãi và tiếng kêu gào thảm thiết, các kị binh không dám quay đầu nhìn, hỗn loạn như ong vỡ tổ, chỉ biết điên cuồng quát chiến mã, chạy một hơi mười mấy dặm đường cho tới khi sau lưng không còn nghe thấy tiếng kêu the thé và tiếng bước chân nặng nề rung chuyển mặt đất, các tàn binh vẫn trong cơn hoảng loạn đứng lại ở bên một sườn núi thở hổn hển, hỏi nhau: “Quái vật có đuổi theo không?”.</w:t>
      </w:r>
    </w:p>
    <w:p>
      <w:pPr>
        <w:pStyle w:val="BodyText"/>
      </w:pPr>
      <w:r>
        <w:t xml:space="preserve">Sự khiếp sợ và chấn động khủng bố đã qua đi, những binh lính rơi vào tuyệt địa mà vẫn còn sống lúc này mới lấy lại tinh thần, có người ngây người, có người khóc rống lên, có người quỳ rạp xuống mặt đất như con chó mà nôn mửa.</w:t>
      </w:r>
    </w:p>
    <w:p>
      <w:pPr>
        <w:pStyle w:val="BodyText"/>
      </w:pPr>
      <w:r>
        <w:t xml:space="preserve">Đức Côn tái nhợt mặt, gã lảo đảo đặt mông ngồi xuống một tảng đá to, đầu gã đau như muốn nổ tung, ngực nhức nhối, chỉ muốn nôn mửa nhưng lại không nôn ra được, cực kỳ khó chịu.</w:t>
      </w:r>
    </w:p>
    <w:p>
      <w:pPr>
        <w:pStyle w:val="BodyText"/>
      </w:pPr>
      <w:r>
        <w:t xml:space="preserve">Một lúc lâu sau Đức Côn mới nhớ tới chức trách của mình, gã rên rỉ hỏi: “Đội ngũ còn lại bao nhiêu người?”.</w:t>
      </w:r>
    </w:p>
    <w:p>
      <w:pPr>
        <w:pStyle w:val="BodyText"/>
      </w:pPr>
      <w:r>
        <w:t xml:space="preserve">Sau khi tập hợp, điểm danh xong, một sĩ quan đi tới gần, nhỏ nhẹ báo cáo với Đức Côn: “Đại nhân, bây giờ đội ngũ còn ba trăm năm mươi mốt người”.</w:t>
      </w:r>
    </w:p>
    <w:p>
      <w:pPr>
        <w:pStyle w:val="BodyText"/>
      </w:pPr>
      <w:r>
        <w:t xml:space="preserve">Tướng quân Bán thú nhân cau mày, vẻ đau đớn hiện lên trong con mắt độc nhất. Hai bàn tay Đức Côn nắm chặt vào nhau, tiếng xương cốt kêu răng rắc, chỉ trong vòng nửa tiếng đồng hồ ngắn ngủi, đoàn kị binh sáu quân Viễn Đông đã gánh chịu sự thương vong nặng nề nhất từ khi được thành lập tới nay, đội ngũ hơn một ngàn hai trăm người bây giờ kiểm điểm lại chỉ còn ba trăm năm mươi mốt người.</w:t>
      </w:r>
    </w:p>
    <w:p>
      <w:pPr>
        <w:pStyle w:val="BodyText"/>
      </w:pPr>
      <w:r>
        <w:t xml:space="preserve">Lúc này Đức Côn cực kỳ hối hận, chính sự xúc động và lỗ mãng của gã đã khiến các bộ hạ đi theo gã lâu ngày phải chết nơi hoang dã.</w:t>
      </w:r>
    </w:p>
    <w:p>
      <w:pPr>
        <w:pStyle w:val="BodyText"/>
      </w:pPr>
      <w:r>
        <w:t xml:space="preserve">Các thuộc hạ đều khuyên nhủ: “Đại nhân, các huynh đệ không có mặt ở đây cũng chưa chắc đã chết, nói không chừng bọn họ chỉ chạy tản mát, có thể là bọn họ đã thất lạc. Đại nhân, ở đây chờ cũng không phải là cách hay, chúng ta có nên về Ni Tư Tháp trước không? Những huynh đệ thất lạc này nhất định cũng sẽ quay về Ni Tư Tháp”.</w:t>
      </w:r>
    </w:p>
    <w:p>
      <w:pPr>
        <w:pStyle w:val="BodyText"/>
      </w:pPr>
      <w:r>
        <w:t xml:space="preserve">“Ngươi nói đúng”. Đức Côn mạnh mẽ lấy lại tinh thần từ trong sự uể oải nói: “Chưa chắc các huynh đệ đã chết hết, nhất định còn một cố trốn chưa ra được nhưng chúng ta không quay về Ni Tư Tháp”.</w:t>
      </w:r>
    </w:p>
    <w:p>
      <w:pPr>
        <w:pStyle w:val="BodyText"/>
      </w:pPr>
      <w:r>
        <w:t xml:space="preserve">“Hả?”.</w:t>
      </w:r>
    </w:p>
    <w:p>
      <w:pPr>
        <w:pStyle w:val="BodyText"/>
      </w:pPr>
      <w:r>
        <w:t xml:space="preserve">Lúc này Đức Côn đã có quyết định của mình, gã nói to: “Chúng ta quay về thẳng Ngõa Ân Tư Tháp, quái vật này không biết xuất hiện từ nơi nào, ta phải lập tức báo cáo với Quang Minh Vương, không để cho quái vật tiến tới Ngõa Ân Tư Tháp, làm thương tổn Điện hạ”.</w:t>
      </w:r>
    </w:p>
    <w:p>
      <w:pPr>
        <w:pStyle w:val="BodyText"/>
      </w:pPr>
      <w:r>
        <w:t xml:space="preserve">Nghĩ tới việc Quang Minh Vương tôn kính rất có thể sẽ chạm trán với quái vật khủng khiếp, lập tức đám binh lính quên phéng sự sợ hãi và đau đớn vừa rồi, mọi người cùng đồng thanh nói: “Đại nhân, ngài nói rất đúng, chúng tôi đi theo ngài”.</w:t>
      </w:r>
    </w:p>
    <w:p>
      <w:pPr>
        <w:pStyle w:val="BodyText"/>
      </w:pPr>
      <w:r>
        <w:t xml:space="preserve">“Cũng nên lên đường rồi, đi thôi”.</w:t>
      </w:r>
    </w:p>
    <w:p>
      <w:pPr>
        <w:pStyle w:val="BodyText"/>
      </w:pPr>
      <w:r>
        <w:t xml:space="preserve">Đội ngũ quay đầu ngựa, đi về hướng tây.</w:t>
      </w:r>
    </w:p>
    <w:p>
      <w:pPr>
        <w:pStyle w:val="BodyText"/>
      </w:pPr>
      <w:r>
        <w:t xml:space="preserve">Khi đi được mấy dặm, đột nhiên Đức Côn nhớ ra một việc: “Chính mình đi thông báo cho Quang Minh Vương nhưng vẫn chưa cho người đi thông báo cho Lôi Báo, thế nhưng lúc này mà quay lại tìm Lôi Báo thì rất nguy hiểm, nói không chừng quái vật đã vẫn trấn giữ ở đó. Nhưng nếu không nói với ông ta, một tiếng thì có vẻ như không có dũng khí, dù gì người ta cũng tặng mình rất nhiều mỹ nữ và Tinh Linh quái...”.</w:t>
      </w:r>
    </w:p>
    <w:p>
      <w:pPr>
        <w:pStyle w:val="BodyText"/>
      </w:pPr>
      <w:r>
        <w:t xml:space="preserve">Sau khi suy nghĩ, Đức Côn quyết định: “Bỏ đi, sự an nguy của Quang Minh Vương quan trọng hơn, còn về phần Lôi Báo, ta nghe nói Ma tộc cũng tin Đại Ma Thần, hắn và đại thần Áo Địch khác nhau, hãy để Đại Ma Thần phù hộ Lôi Báo”.</w:t>
      </w:r>
    </w:p>
    <w:p>
      <w:pPr>
        <w:pStyle w:val="BodyText"/>
      </w:pPr>
      <w:r>
        <w:t xml:space="preserve">Ma tộc tạo nên vô số nghiệp chướng ở Viễn Đông, Bán thú nhân Viễn Đông căm thù Ma tộc tới tận xương tủy, cho dù sau này Ma tộc quy thuận Quang Minh Vương nhưng vẫn không gây nhiều thiện cảm với người khác, mặc dù hai bên sóng vai nhau tác chiến theo mệnh lệnh của Tử Xuyên Tú nhưng đối với binh lính Ma tộc, Đức Côn cũng không có cái gì gọi là ‘tình cảm chiến hữu’, bây giờ mình chịu thiệt thòi nặng nề như này, nhất định phải cho Lôi Báo nếm thử nếu không như vậy rất không công bằng sao?</w:t>
      </w:r>
    </w:p>
    <w:p>
      <w:pPr>
        <w:pStyle w:val="BodyText"/>
      </w:pPr>
      <w:r>
        <w:t xml:space="preserve">Đêm đó Đức Côn từ bỏ suy nghĩ báo cho Lôi Báo, đi suốt đêm liên tục sáu tiếng đồng hồ, ngay trong đêm chạy tới thành Ngõa Ân Tư Tháp, khi ánh bình mình mới ló rạng ở phương đông, quân doanh kéo dài liên tục mấy dặm giống như một quái vật đang ngủ saên tĩnh không một tiếng động.</w:t>
      </w:r>
    </w:p>
    <w:p>
      <w:pPr>
        <w:pStyle w:val="BodyText"/>
      </w:pPr>
      <w:r>
        <w:t xml:space="preserve">Trừ khi có quân địch tập kích, quân lệnh, hỏa hoạn hay là tình huống khấn cấp, khi kèn lệnh tắt đèn vang lên, binh lính không được phép rời khỏi quân doanh.</w:t>
      </w:r>
    </w:p>
    <w:p>
      <w:pPr>
        <w:pStyle w:val="BodyText"/>
      </w:pPr>
      <w:r>
        <w:t xml:space="preserve">Thành Ngõa Ân Tư Tháp trống rỗng, trên mặt đường chỉ có bộ đội đảm nhiệm việc tuần tra và cảnh giới đi lại.</w:t>
      </w:r>
    </w:p>
    <w:p>
      <w:pPr>
        <w:pStyle w:val="BodyText"/>
      </w:pPr>
      <w:r>
        <w:t xml:space="preserve">Sau khi vào trong thành, Đức Côn không dám chậm trễ, gã đi thẳng tới nơi ở của Tử Xuyên Tú, Đức Côn vào trong, kéo Tử Xuyên Tú đang ngủ trên giường dậy, nói một trảng dài: “Điện hạ, Điện hạ, không hay rồi, có quái thú, quái thú ăn thịt người tới rồi”.</w:t>
      </w:r>
    </w:p>
    <w:p>
      <w:pPr>
        <w:pStyle w:val="BodyText"/>
      </w:pPr>
      <w:r>
        <w:t xml:space="preserve">“Quái thú?”. Tử Xuyên Tú lim dim đôi mắt buồn ngủ, hàm hồ hỏi: “Ngươi nói cái gì?”.</w:t>
      </w:r>
    </w:p>
    <w:p>
      <w:pPr>
        <w:pStyle w:val="BodyText"/>
      </w:pPr>
      <w:r>
        <w:t xml:space="preserve">“Đại nhân, quái thú đánh chết mấy trăm kị binh của tôi, đoàn kị binh thương vong nặng nề, chúng đang tiến tới đây, cả đại doanh sẽ bị chúng hủy diệt”.</w:t>
      </w:r>
    </w:p>
    <w:p>
      <w:pPr>
        <w:pStyle w:val="BodyText"/>
      </w:pPr>
      <w:r>
        <w:t xml:space="preserve">“Cái gì?”. Tử Xuyên Tú đã tỉnh táo lại, hắn thất thanh hỏi: “Kị binh đoàn tổn thất rất lớn sao? Quái thú nào? Ở đâu?”.</w:t>
      </w:r>
    </w:p>
    <w:p>
      <w:pPr>
        <w:pStyle w:val="BodyText"/>
      </w:pPr>
      <w:r>
        <w:t xml:space="preserve">Đức Côn khoa chân múa tay một lúc để hình dung, gã chỉ vào bầu trời nói: “Quái vật đó cao như này, miệng nó phun ra lửa, tiếng rống kinh thiên động địa, mấy chục chiến mã sợ hãi chết ngay tại chỗ, nó có hai chân trước, ngồi xổm hai chân sau, miệng như cá sấu, ngồi xổm trên mặt đất...”.</w:t>
      </w:r>
    </w:p>
    <w:p>
      <w:pPr>
        <w:pStyle w:val="BodyText"/>
      </w:pPr>
      <w:r>
        <w:t xml:space="preserve">Khi nghe Đức Côn nói Tử Xuyên Tú càng lúc càng nghi ngờ, hắn nhìn tướng quân Bán thú nhân hỏi: “Đức Côn, tối qua ngươi có uống nhiều rượu không?”.</w:t>
      </w:r>
    </w:p>
    <w:p>
      <w:pPr>
        <w:pStyle w:val="BodyText"/>
      </w:pPr>
      <w:r>
        <w:t xml:space="preserve">Lập tức viên tướng Bán thú nhân nhảy lên nói: “Đại nhân, có trời chứng giám, nếu như tôi uống chỉ nửa giọt rượu, ngài hãy giết tôi đi. Đại nhân, đại doanh Ngõa Ân Tư Tháp đang gặp nguy hiểm, quái vật đánh rất bừa bãi, không biết có bao nhiêu con, tôi thấy rất có thể là do Tắc Nội Á tộc thấy không đánh lại chúng ta nên chúng mới thả yêu ma quỷ quái từ trong địa ngục ra”.</w:t>
      </w:r>
    </w:p>
    <w:p>
      <w:pPr>
        <w:pStyle w:val="BodyText"/>
      </w:pPr>
      <w:r>
        <w:t xml:space="preserve">Tử Xuyên Tú sai lính cần vụ mang giấy bút tới sau đó hắn vẽ thoáng một hình dáng, đưa cho Đức Côn xem: “Ngươi xem có phải như này không?”.</w:t>
      </w:r>
    </w:p>
    <w:p>
      <w:pPr>
        <w:pStyle w:val="BodyText"/>
      </w:pPr>
      <w:r>
        <w:t xml:space="preserve">Đức Côn nhìn lướt qua, con mắt duy nhất mở trừng trừng: “Đúng như này, đúng như này, Điện hạ, đây rốt cuộc là vật gì?”.</w:t>
      </w:r>
    </w:p>
    <w:p>
      <w:pPr>
        <w:pStyle w:val="BodyText"/>
      </w:pPr>
      <w:r>
        <w:t xml:space="preserve">“Bá vương long!”. Nhìn vào tờ giấy, ánh mắt Tử Xuyên Tú rất nghiêm trọng, lúc này hắn thực sự biết ơn Mông Hãn, nếu như Mông Hãn không dẫn hắn vào thánh địa, cho dù Đức Côn có nói như nào thì hắn cũng không bao giờ tin.</w:t>
      </w:r>
    </w:p>
    <w:p>
      <w:pPr>
        <w:pStyle w:val="BodyText"/>
      </w:pPr>
      <w:r>
        <w:t xml:space="preserve">“Điện hạ, ngài kiến thức rộng rãi, ngay cả quái vật này ngài cũng biết, trên đời này không có gì ngài không biết, thật không hổ là ngọn đèn hải đăng của Viễn Đông chúng tôi”.</w:t>
      </w:r>
    </w:p>
    <w:p>
      <w:pPr>
        <w:pStyle w:val="BodyText"/>
      </w:pPr>
      <w:r>
        <w:t xml:space="preserve">Không quan tâm tới việc Đức Côn đang vỗ mông ngựa, lập tức Tử Xuyên Tú triệu tập mấy viên tướng cầm quân là Bạch Xuyên, La Kiệt, căn dặn bọn họ một hồi sau đó hắn nói với Đức Côn: “Đức Côn, ngươi đi theo ta, chúng ta đi gặp Tư Đặc Lâm”.</w:t>
      </w:r>
    </w:p>
    <w:p>
      <w:pPr>
        <w:pStyle w:val="BodyText"/>
      </w:pPr>
      <w:r>
        <w:t xml:space="preserve">Bình minh mới ló rạng ở phương đông, Tử Xuyên Tú đã dẫn Đức Côn tới tìm, Tư Đặc Lâm đang cùng đám tướng lĩnh Văn Hà, Lâm Địch, Phương Vân, Ngô Tân ăn sáng. Tư Đặc Lâm rất kinh ngạc khi nhìn thấy Tử Xuyên Tú tới thăm: “A Tú, sớm như vậy đã tới sao? Nào, cùng ăn sáng đi, đừng làm bộ khách khí, ngài tới sớm như vậy, nhất định là chưa ăn sáng”.</w:t>
      </w:r>
    </w:p>
    <w:p>
      <w:pPr>
        <w:pStyle w:val="BodyText"/>
      </w:pPr>
      <w:r>
        <w:t xml:space="preserve">“Tư Đặc Lâm, có đại sự, đại sự rất khẩn cấp”.</w:t>
      </w:r>
    </w:p>
    <w:p>
      <w:pPr>
        <w:pStyle w:val="BodyText"/>
      </w:pPr>
      <w:r>
        <w:t xml:space="preserve">Rất ít khi nhìn thấy vẻ mặt nghiêm túc như này của Tử Xuyên Tú nên Tư Đặc Lâm không cười nữa: “Đã xảy ra chuyện gì? Tắc Nội Á tộc có hành động khác thường sao?”.</w:t>
      </w:r>
    </w:p>
    <w:p>
      <w:pPr>
        <w:pStyle w:val="BodyText"/>
      </w:pPr>
      <w:r>
        <w:t xml:space="preserve">“Chuyện không liên quan tới Tắc Nội Á tộc, chúng ta phải lập tức cảnh giác, lập tức chuẩn bị chiến tranh”.</w:t>
      </w:r>
    </w:p>
    <w:p>
      <w:pPr>
        <w:pStyle w:val="BodyText"/>
      </w:pPr>
      <w:r>
        <w:t xml:space="preserve">“Đã xảy ra chuyện gì?”.</w:t>
      </w:r>
    </w:p>
    <w:p>
      <w:pPr>
        <w:pStyle w:val="BodyText"/>
      </w:pPr>
      <w:r>
        <w:t xml:space="preserve">“Chúng ta gặp một cường địch còn khùng kiếp hơn cả Tắc Nội Á tộc. Tối hôm qua, đoàn sáu kị binh Viễn Đông và một phân đội Tú Tự doanh đã đụng độ với một quái vật cổ quái ở ngoại thành Ni Tư Tháp. Đức Côn, ngươi hãy kể lại chi tiết cho các vị đại nhân”.</w:t>
      </w:r>
    </w:p>
    <w:p>
      <w:pPr>
        <w:pStyle w:val="BodyText"/>
      </w:pPr>
      <w:r>
        <w:t xml:space="preserve">Đức Côn bước ra, khoa chân múa tay nói về những điều đã xảy ra, mọi người mở to hai mắt nhìn với vẻ mặt không thể tin nổi.</w:t>
      </w:r>
    </w:p>
    <w:p>
      <w:pPr>
        <w:pStyle w:val="BodyText"/>
      </w:pPr>
      <w:r>
        <w:t xml:space="preserve">“Còn cao hơn cả cự thú sao?”. Hồng y kỳ bản Lâm Địch vốn không tin nên hỏi: “Vị... Lão huynh này tối qua có uống nhiều không?”.</w:t>
      </w:r>
    </w:p>
    <w:p>
      <w:pPr>
        <w:pStyle w:val="BodyText"/>
      </w:pPr>
      <w:r>
        <w:t xml:space="preserve">“Tối hôm qua ta tuyệt đối không uống rượu”. Đức Côn đỏ bừng mặt tức giận nói. Hôm nay, đây là lần thứ hai có người hỏi gã vấn đề này. Nếu như Tử Xuyên Tú hỏi, gã chỉ có cảm giác oan ức nhưng khi Lâm Địch hỏi thì đó là cảm giác phẫn nộ: “Mấy trăm kị binh của ta chết rồi, chuyện này còn có thể là giả sao?”.</w:t>
      </w:r>
    </w:p>
    <w:p>
      <w:pPr>
        <w:pStyle w:val="BodyText"/>
      </w:pPr>
      <w:r>
        <w:t xml:space="preserve">“Ha hạ là làm không tốt, tối hôm qua ngươi đi thiêu hủy một thôn trang Tắc Nội Á tộc, kết quả ngươi trúng mai phục của Ma tộc, binh lính thương vong không có cách nào báo cáo với Tử Xuyên Tú đại nhân nên đã nghĩ ra một câu chuyện kinh khủng này để che lấp”.</w:t>
      </w:r>
    </w:p>
    <w:p>
      <w:pPr>
        <w:pStyle w:val="BodyText"/>
      </w:pPr>
      <w:r>
        <w:t xml:space="preserve">Đám tướng lĩnh nội địa đang ngồi phá lên cười, không phải bọn họ không có lễ phép mà là Đức Côn nói quá mức hoang đường, quái vật có thể giết chết cả ngàn người, điều này vượt quá sự tưởng tượng của bọn họ nên thật ra cách giải thích của Lâm Địch hợp tình hợp lý hơn.</w:t>
      </w:r>
    </w:p>
    <w:p>
      <w:pPr>
        <w:pStyle w:val="BodyText"/>
      </w:pPr>
      <w:r>
        <w:t xml:space="preserve">Tướng quân Bán thú nhân bị châm chọc tới đỏ mặt tía tai, mặt đỏ như muốn nhỏ máu. Khi phẫn nộ, Đức Côn càng nói lắp bắp, giọng nói không sắc bén: “Tên khốn nạn, ngươi... ngươi nói bậy, Quang Minh Vương hiểu ta, ta chưa bao giờ nói dối”.</w:t>
      </w:r>
    </w:p>
    <w:p>
      <w:pPr>
        <w:pStyle w:val="BodyText"/>
      </w:pPr>
      <w:r>
        <w:t xml:space="preserve">Lâm Địch nhún vai nói: “Quái vật cao lớn hơn cả núi, miệng rộng phun ra lửa, ngay cả một khu rừng cũng bị hủy diệt, loại chuyện cổ tích này ta không tin, kẻ nào tin là đồ ngốc”.</w:t>
      </w:r>
    </w:p>
    <w:p>
      <w:pPr>
        <w:pStyle w:val="BodyText"/>
      </w:pPr>
      <w:r>
        <w:t xml:space="preserve">Đức Côn phẫn nộ gầm lên một tiến, gã định nhào tới nhưng ai đó đã bấu chặt vai gã, tướng quân Bán thú nhân quay đầu lại, người đó là Tử Xuyên Tú, Đức Côn nhất thời đứng ngây người.</w:t>
      </w:r>
    </w:p>
    <w:p>
      <w:pPr>
        <w:pStyle w:val="BodyText"/>
      </w:pPr>
      <w:r>
        <w:t xml:space="preserve">Tử Xuyên Tú ấn Đức Côn lại, bình tĩnh nói với Lâm Địch: “Ta tin, ngươi cho rằng ta cũng là đứa ngốc vậy”.</w:t>
      </w:r>
    </w:p>
    <w:p>
      <w:pPr>
        <w:pStyle w:val="BodyText"/>
      </w:pPr>
      <w:r>
        <w:t xml:space="preserve">Cho dù Lâm Địch kiêu ngạo, y cũng không dám sỉ nhục một vị thống lĩnh nắm trọng binh trước mặt mọi người.</w:t>
      </w:r>
    </w:p>
    <w:p>
      <w:pPr>
        <w:pStyle w:val="BodyText"/>
      </w:pPr>
      <w:r>
        <w:t xml:space="preserve">Lâm Địch đứng dậy, cúi người chào Tử Xuyên Tú nói: “Đại nhân, xin lỗi, hạ quan không có ý sỉ nhục ngài”.</w:t>
      </w:r>
    </w:p>
    <w:p>
      <w:pPr>
        <w:pStyle w:val="BodyText"/>
      </w:pPr>
      <w:r>
        <w:t xml:space="preserve">“Ừ!”.</w:t>
      </w:r>
    </w:p>
    <w:p>
      <w:pPr>
        <w:pStyle w:val="BodyText"/>
      </w:pPr>
      <w:r>
        <w:t xml:space="preserve">“Nhưng vị thuộc hạ này của ngài nói thật sự không thể tin được, hắn miêu tả cự thú, tôi hiểu rằng trên đời này tuyệt đối không có khả năng tồn tại một vật như vậy”.</w:t>
      </w:r>
    </w:p>
    <w:p>
      <w:pPr>
        <w:pStyle w:val="BodyText"/>
      </w:pPr>
      <w:r>
        <w:t xml:space="preserve">Tử Xuyên Tú liếc mắt nhìn xung quanh, mấy người Phương Vân, Ngô Tân, Văn Hà dù không lên tiếng nhưng thái độ của bọn họ đương nhiên ủng hộ Lâm Địch.</w:t>
      </w:r>
    </w:p>
    <w:p>
      <w:pPr>
        <w:pStyle w:val="BodyText"/>
      </w:pPr>
      <w:r>
        <w:t xml:space="preserve">Tử Xuyên Tú thở dài nói: “Các hạ, những thứ chúng ta tiếp xúc chỉ là một phần rất nhỏ của thế giới, những gì loài người biết không thể so sánh với thế giới, không phải là phần quan trọng nhất, hiểu biết chúng ta có hạn, tại sao chúng ta lại dùng cái kinh nghiệm không quan trọng của mình để chối bỏ những thứ không biết? Các vị, ta có điều muốn thương nghị với Tư Đặc Lâm đại nhân”.</w:t>
      </w:r>
    </w:p>
    <w:p>
      <w:pPr>
        <w:pStyle w:val="BodyText"/>
      </w:pPr>
      <w:r>
        <w:t xml:space="preserve">Câu nói của Tử Xuyên Tú rất triết lý, các tướng quân như có điều gì suy nghĩ, tất cả đi ra ngoài.</w:t>
      </w:r>
    </w:p>
    <w:p>
      <w:pPr>
        <w:pStyle w:val="BodyText"/>
      </w:pPr>
      <w:r>
        <w:t xml:space="preserve">Chờ khi mọi người ra ngoài hết, Tư Đặc Lâm mới hỏi: “A Tú, chẳng lẽ Đức Côn nói thật sao? Trên thế giới này thật sự có những quái vật đao thương chém không đứt sao? Một quái vật như vậy có thể tiêu diệt một đoàn kị binh vũ trang tinh nhuệ sao?”.</w:t>
      </w:r>
    </w:p>
    <w:p>
      <w:pPr>
        <w:pStyle w:val="BodyText"/>
      </w:pPr>
      <w:r>
        <w:t xml:space="preserve">“Là thật, đệ khẳng định”.</w:t>
      </w:r>
    </w:p>
    <w:p>
      <w:pPr>
        <w:pStyle w:val="BodyText"/>
      </w:pPr>
      <w:r>
        <w:t xml:space="preserve">“Vì sao đệ lại khẳng định? Chẳng lẽ trước kia đệ đã từng gặp sao?”.</w:t>
      </w:r>
    </w:p>
    <w:p>
      <w:pPr>
        <w:pStyle w:val="BodyText"/>
      </w:pPr>
      <w:r>
        <w:t xml:space="preserve">Tử Xuyên Tú cau mày, hắn không biết giải thích thế nào với Tư Đặc Lâm về thánh địa, về những chuyện hắn và Mông Hãn đã trải qua.</w:t>
      </w:r>
    </w:p>
    <w:p>
      <w:pPr>
        <w:pStyle w:val="BodyText"/>
      </w:pPr>
      <w:r>
        <w:t xml:space="preserve">Cuối cùng Tử Xuyên Tú chỉ có thể nói: “Nhị ca, đệ chưa từng nhìn thấy nhưng đệ biết trên thế giới này quả thật có tồn tại quái vật như vậy, trong Thần điển có ghi về một loại sinh vật tên là Bá vương long, hình dáng khổng lồ như núi, uy lực mạnh mẽ vô song. Hôm qua Đức Côn chỉ gặp phải con rồng nhỏ, chính vì vậy bọn họ mới có con đường sống, nếu như gặp phải con Bá vương long trưởng thành, chỉ e đội quân đó không còn ai sống sót”.</w:t>
      </w:r>
    </w:p>
    <w:p>
      <w:pPr>
        <w:pStyle w:val="BodyText"/>
      </w:pPr>
      <w:r>
        <w:t xml:space="preserve">Tư Đặc Lâm chấn động nói: “Trên đời có sinh vật kinh khủng như này sao? Vì sao ra chưa từng nghe nói tới?”.</w:t>
      </w:r>
    </w:p>
    <w:p>
      <w:pPr>
        <w:pStyle w:val="BodyText"/>
      </w:pPr>
      <w:r>
        <w:t xml:space="preserve">“Trong mấy cơn thủy triều đen ở vương quốc trước đây cũng chỉ có một số quái thú nhỏ, thời gian đã lâu, ngay cả người Ma tộc cũng không biết tới sự tồn tại của Bá vương long. Nhị ca, đã mấy trăm năm nay Bá vương long không xuất hiện, lần này chúng đột nhiên xuất hiện, đệ lo rằng quy mô thủy triều đen lần này rất lớn”.</w:t>
      </w:r>
    </w:p>
    <w:p>
      <w:pPr>
        <w:pStyle w:val="BodyText"/>
      </w:pPr>
      <w:r>
        <w:t xml:space="preserve">Tư Đặc Lâm đứng dậy, đi đi lại lại trong phòng, sắc mặt trầm ngâm.</w:t>
      </w:r>
    </w:p>
    <w:p>
      <w:pPr>
        <w:pStyle w:val="BodyText"/>
      </w:pPr>
      <w:r>
        <w:t xml:space="preserve">Đột nhiên Tư Đặc Lâm đứng trước mặt Tử Xuyên Tú, trầm giọng hỏi: “A Tú, đệ có thể khẳng định không?”.</w:t>
      </w:r>
    </w:p>
    <w:p>
      <w:pPr>
        <w:pStyle w:val="BodyText"/>
      </w:pPr>
      <w:r>
        <w:t xml:space="preserve">Tử Xuyên Tú giơ tay phải lên thề: “Sáng sớm hôm nay, mỗi câu nói đệ nói với ca đều là sự thật, hoàn toàn chính xác, bây giờ thủy triều đen sắp tràn tới, tấn công Ma Thần bảo không còn ý nghĩa nữa, chúng ta hẳn lập tức lui quân”.</w:t>
      </w:r>
    </w:p>
    <w:p>
      <w:pPr>
        <w:pStyle w:val="BodyText"/>
      </w:pPr>
      <w:r>
        <w:t xml:space="preserve">“Rút quân? Không được...”.</w:t>
      </w:r>
    </w:p>
    <w:p>
      <w:pPr>
        <w:pStyle w:val="BodyText"/>
      </w:pPr>
      <w:r>
        <w:t xml:space="preserve">Tử Xuyên Tú cau mày: “Chẳng lẽ ca không tin sao?”.</w:t>
      </w:r>
    </w:p>
    <w:p>
      <w:pPr>
        <w:pStyle w:val="BodyText"/>
      </w:pPr>
      <w:r>
        <w:t xml:space="preserve">“Không phải ta không tin lời đệ mà là Điện hạ không cho phép. Tháng trước, chúng ta đề nghị rút quân, Tổng trưởng Điện hạ không đồng ý”.</w:t>
      </w:r>
    </w:p>
    <w:p>
      <w:pPr>
        <w:pStyle w:val="BodyText"/>
      </w:pPr>
      <w:r>
        <w:t xml:space="preserve">“Tại sao? Rút quân sớm một chút, áp lực đối với gia tộc sẽ giảm bớt rất nhiều”.</w:t>
      </w:r>
    </w:p>
    <w:p>
      <w:pPr>
        <w:pStyle w:val="BodyText"/>
      </w:pPr>
      <w:r>
        <w:t xml:space="preserve">Tư Đặc Lâm thở dài, hắn đương nhiên biết kế hoạch quân sự của Tử Xuyên Tú có thể thực hiện được, nhưng Tổng trưởng không muốn vinh dự đánh chiếm Ma Thần bảo rơi vào tay Tử Xuyên Tú, một nửa đại lục này đều biết thống lĩnh Viễn Đông Tử Xuyên Tú bằng mặt mà không bằng lòng với gia tộc, Tử Xuyên Tú đánh chiếm Ma Thần bảo chỉ đề cao danh tiếng Tử Xuyên Tú mà thôi, hoàn toàn không có ích gì đối với Tử Xuyên Tham Tinh.</w:t>
      </w:r>
    </w:p>
    <w:p>
      <w:pPr>
        <w:pStyle w:val="BodyText"/>
      </w:pPr>
      <w:r>
        <w:t xml:space="preserve">Tổng trưởng chỉ hy vọng trận đại thắng này sẽ kích động lòng người, việc quân viễn chinh đánh chiếm Ma Thần bảo có tác dụng cổ vũ nhuệ khí gia tộc, Tử Xuyên Tham Tinh sẽ trở thành vị quân vương loài người đầu tiên chinh phục Ma Thần bảo, uy danh của gia tộc đạt tới độ các đời Tổng trưởng không có ai có.</w:t>
      </w:r>
    </w:p>
    <w:p>
      <w:pPr>
        <w:pStyle w:val="BodyText"/>
      </w:pPr>
      <w:r>
        <w:t xml:space="preserve">Năm xưa Hoàng triều Quang Minh bị hủy trong tay Ma tộc, mà hôm nay Tử Xuyên Tham Tinh chinh phục vương quốc Ma tộc báo thù cho Hoàng triều Quang Minh, mơ hồ như người kế nghiệp Hoàng triều Quang Minh có thành công hiển hách này, Tử Xuyên Tham Tinh sẽ danh chính ngôn thuận lên ngôi Hoàng đế. Cho dù là Lâm gia bên ngoài hay nhà Lưu Phong trong nguyên lão hội cũng không thể phản đối, cũng chính vì nguyên nhân này mặc dù biết rõ quốc khố trống trơn nhưng Tử Xuyên Tham Tinh vẫn kiên trì chống đỡ, không chịu rút quân.</w:t>
      </w:r>
    </w:p>
    <w:p>
      <w:pPr>
        <w:pStyle w:val="BodyText"/>
      </w:pPr>
      <w:r>
        <w:t xml:space="preserve">“A Tú, chúng ta vẫn chưa nhận được lệnh rút quân, ta sẽ gửi tiếp một báo cáo, thỉnh cầu Tổng trưởng cho phép chúng ta rút quân”.</w:t>
      </w:r>
    </w:p>
    <w:p>
      <w:pPr>
        <w:pStyle w:val="BodyText"/>
      </w:pPr>
      <w:r>
        <w:t xml:space="preserve">Tử Xuyên Tú lạnh lùng nói: “Công văn qua lại mất ít nhất ba tuần lễ trong khi đó chúng ta đã bị người dã man tiêu hủy. Nhị ca, tình hình bây giờ giống hệt năm bảy trăm tám mươi, Ma Thần bảo đã trở thành khu vực nguy hiểm nhất, người dã man có thể đánh tới bất kỳ lúc nào. Nếu chúng ta không quyết định thật nhanh, kết quả thiệt hại sẽ không ít hơn Minh Huy, lão già ở Đế Đô sẽ nghĩ như thế nào thì đệ mặc kệ. Là tướng quân, đệ phải có trách nhiệm với quân đội của mình, trách nhiệm với binh lính của mình, bọn họ tin tưởng đệ nên mới theo đệ ngàn dặm tới đây, đệ không mang bọn họ tới làm bữa ăn sáng cho người dã man. Nhị ca, đệ đã hạ lệnh cho quân đội ở Ni Tư Tháp và Ngõa Na rút lui về chỗ đệ, nếu như ca không chịu hạ lệnh, quân Viễn Đông sẽ rút lui một mình”.</w:t>
      </w:r>
    </w:p>
    <w:p>
      <w:pPr>
        <w:pStyle w:val="BodyText"/>
      </w:pPr>
      <w:r>
        <w:t xml:space="preserve">Tư Đặc Lâm ngẩng đầu nhìn Tử Xuyên Tú, A Tú chưa bao giờ phản đối với thái độ kiên quyết như vậy đối với hắn, trước đây hai người đã từng có xung đột nhưng chỉ cần hắn có thái độ kiên quyết, A Tú nhất định sẽ nhượng bộ, hôm nay A Tú làm sao vậy?</w:t>
      </w:r>
    </w:p>
    <w:p>
      <w:pPr>
        <w:pStyle w:val="BodyText"/>
      </w:pPr>
      <w:r>
        <w:t xml:space="preserve">Hai người nhìn nhau, Tư Đặc Lâm nhìn thấy ý chỉ kiên định, chém đinh chặt sắt trong đôi mắt Tử Xuyên Tú, hắn dùng ánh mắt gây sự của mình chèn ép hỏi lại: “Mệnh lệnh của Tổng trưởng quan trọng hay tính mạng của ba mươi vạn binh lính quan trọng?”.</w:t>
      </w:r>
    </w:p>
    <w:p>
      <w:pPr>
        <w:pStyle w:val="BodyText"/>
      </w:pPr>
      <w:r>
        <w:t xml:space="preserve">Cuối cùng vì không thể ngăn cản ánh mắt sắt bén của Tử Xuyên Tú, Tư Đặc Lâm chỉ biết cúi đầu. Tư Đặc Lâm che mặt, giọng nói uể oải vang lên qua kẽ tay: “Cho ta thời gian suy nghĩ một ngày để nghiên cứu tình hình có được không? Một ngày thôi”.</w:t>
      </w:r>
    </w:p>
    <w:p>
      <w:pPr>
        <w:pStyle w:val="Compact"/>
      </w:pPr>
      <w:r>
        <w:t xml:space="preserve">Tử Xuyên Tú lặng lẽ nhìn Tư Đặc Lâm, lần đầu tiên Tử Xuyên Tú nhìn thấy dáng vẻ yếu đuối của Tư Đặc Lâm, giọng nói của Tư Đặc Lâm gần nhứ là cầu khẩn, sau khi suy tính Tử Xuyên Tú gật đầu nói: “Được, một ngày”.</w:t>
      </w:r>
      <w:r>
        <w:br w:type="textWrapping"/>
      </w:r>
      <w:r>
        <w:br w:type="textWrapping"/>
      </w:r>
    </w:p>
    <w:p>
      <w:pPr>
        <w:pStyle w:val="Heading2"/>
      </w:pPr>
      <w:bookmarkStart w:id="271" w:name="chương-5-dị-biến"/>
      <w:bookmarkEnd w:id="271"/>
      <w:r>
        <w:t xml:space="preserve">249. Chương 5 : Dị Biế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6</w:t>
      </w:r>
    </w:p>
    <w:p>
      <w:pPr>
        <w:pStyle w:val="BodyText"/>
      </w:pPr>
      <w:r>
        <w:t xml:space="preserve">Chương 5: Dị Biến</w:t>
      </w:r>
    </w:p>
    <w:p>
      <w:pPr>
        <w:pStyle w:val="BodyText"/>
      </w:pPr>
      <w:r>
        <w:t xml:space="preserve">Nhóm dịch: Tú Xuyên</w:t>
      </w:r>
    </w:p>
    <w:p>
      <w:pPr>
        <w:pStyle w:val="BodyText"/>
      </w:pPr>
      <w:r>
        <w:t xml:space="preserve">Nguồn: Vipvandan</w:t>
      </w:r>
    </w:p>
    <w:p>
      <w:pPr>
        <w:pStyle w:val="BodyText"/>
      </w:pPr>
      <w:r>
        <w:t xml:space="preserve">“Ô ô ô ô ô” hiệu kèn lệnh dài vang lên quanh quẩn trên bầu trời khu vực quân doanh quân viễn chinh, cùng với đó là tiếng thanh la tập hợp khẩn cấp cũng vang lên khắp quân doanh, binh lính quân viễn chinh đang trong giấc ngủ đột nhiên nghe thấy hiệu kèn chuẩn bị chiến tranh, phản ứng đầu tiên của bọn họ là “quân địch tập kích”. Chỉ một thoáng, quân doanh khổng lồ như một tổ ong vò vẽ, vô số binh lính, sĩ quan mặc quần áo lót từ trong lều lao ra ngoài, tay cầm vũ khí hoảng hốt nhìn bốn phía xung quanh. truyện copy từ</w:t>
      </w:r>
    </w:p>
    <w:p>
      <w:pPr>
        <w:pStyle w:val="BodyText"/>
      </w:pPr>
      <w:r>
        <w:t xml:space="preserve">Đương nhiên ngoại trừ đường chân trời trắng xóa, bọn họ không nhìn thấy cái gì hết.</w:t>
      </w:r>
    </w:p>
    <w:p>
      <w:pPr>
        <w:pStyle w:val="BodyText"/>
      </w:pPr>
      <w:r>
        <w:t xml:space="preserve">Tư Đặc Lâm hạ lệnh chuẩn bị chiến tranh, các tướng lĩnh nội địa cũng cho là không cần thiết, mấy tướng quân có mặt buổi sáng Đức Côn nói chuyện đã truyền tin tức đi khắp quân doanh, mọi người chỉ cười châm chọc, nghe nói có người cười nói: “Trên đời này làm gì có quái vật như vậy? Đám mọi rợ quân Viễn Đông nói hưu nói vượn, thống lĩnh quân Viễn Đông mù mắt gây rối, đáng thương thay trưởng phòng quân vụ đại nhân cũng quá mềm yếu”.</w:t>
      </w:r>
    </w:p>
    <w:p>
      <w:pPr>
        <w:pStyle w:val="BodyText"/>
      </w:pPr>
      <w:r>
        <w:t xml:space="preserve">Thời tiết hôm nay có vẻ khác thường, thời tiết cuối hè vốn khốc liệt nhất, bầu trời đột nhiên kéo mây đen dày đặc, sắc trời vô cùng ảm đạm, gió nổi lên mỗi lúc một lạnh, phần lớn binh lính mặc quân phục mùa hè, không khỏi run lên trong cơn gió lạnh.</w:t>
      </w:r>
    </w:p>
    <w:p>
      <w:pPr>
        <w:pStyle w:val="BodyText"/>
      </w:pPr>
      <w:r>
        <w:t xml:space="preserve">Gió thổi càng lúc càng mạnh, tới giữa trưa, gió biến thành cuồng phong, cát đá bay loạn, gió cuốn theo mây đen, những đụn mây dày đặc kéo tới trên đỉnh đầu. Tiếng cuồng phòng rít gào, thỉnh thoảng trên bầu trời lại xẹt ngang một luồng ánh sáng trắng rất khó hiểu chói mắt. Gió thổi mạnh, lính canh không thể đứng trên lâu thành, bọn họ không thể không trốn xuống chân thành tránh gió.</w:t>
      </w:r>
    </w:p>
    <w:p>
      <w:pPr>
        <w:pStyle w:val="BodyText"/>
      </w:pPr>
      <w:r>
        <w:t xml:space="preserve">Sau giờ ngọ, từ phương đông xa xôi vang lên tiếng rầm rập nặng nề, không hiểu là tiếng sấm hay âm thanh nào đó, tiếng vang càng lúc càng to, cuối cùng giống như tiếng gầm tức giận của cự thú thời Hồng hoang. Các binh lính nhìn nhau sợ hãi, điều càng khiến người ta khiếp sợ hơn chính là mặt trời vốn tỏa ánh sáng chói chang khiến người ta không dám nhìn thẳng vào nhưng tới sau giờ ngọ lại trở nên cực ảm đạm. Không có ánh sáng, lờ mờ treo giữa không trung, giống như là ánh trăng vậy, mười mấy vạn binh lính, nhìn thấy cảnh này đều trầm trồ ngạc nhiên.</w:t>
      </w:r>
    </w:p>
    <w:p>
      <w:pPr>
        <w:pStyle w:val="BodyText"/>
      </w:pPr>
      <w:r>
        <w:t xml:space="preserve">Tiếp theo đó từ phía đông, các loại chim ùn ùn bay tới, chim nhạn, chim sẻ, chim sếu trắng, chim cu gáy núi... Rất nhiều loại chim biết tên và không biết tên, đàn này tiếp theo đàn kia bay vụt ngang qua bầu trời thành Ngõa Ân Tư Tháp, binh lính nhìn hoa cả mắt. Sau đó binh lính trực trên lâu thành nhìn thấy một hiện tượng kỳ lạ, bọn họ thấy rất nhiều động vật, tất cả đều từ phía đông chạy tới phía tây, các loại động vật ngu ngơ bỏ chạy như thể chúng đang bị vật gì đó đuổi sau lưng, binh lính nhìn thấy từng đàn hươu nai, sói trộn lẫn cùng chạy trốn với nhau, hai bên không có bất kỳ sự cảnh giác với nhau khiến các binh lính đều kinh ngạc, những lão binh có kinh nghiệm nói rằng đây chính là điềm báo trước đại nạn.</w:t>
      </w:r>
    </w:p>
    <w:p>
      <w:pPr>
        <w:pStyle w:val="BodyText"/>
      </w:pPr>
      <w:r>
        <w:t xml:space="preserve">Sau giờ ngọ, nghe nói đất trời có dị biến, Hồng y kỳ bản Lâm Địch, sư đoàn trưởng Bất Tử doanh đích thân lên trên lâu thành xem xét tình hình. Khi y lên lâu thành phía đông, một cột cờ bị gió thổi gãy, nện trúng vào đầu Lâm Địch, Lâm Địch không đội mũ sắt, bị đập ngất xỉu, binh lính phải khiêng y xuống bên dưới.</w:t>
      </w:r>
    </w:p>
    <w:p>
      <w:pPr>
        <w:pStyle w:val="BodyText"/>
      </w:pPr>
      <w:r>
        <w:t xml:space="preserve">Khi đó Tử Xuyên Tú và Tư Đặc Lâm ở bộ tư lệnh, đang triệu tập các tướng lĩnh thương nghị, khi thấy Lâm Địch ngất xỉu, máu me đầm đìa bị khiêng về, mọi người giật nẩy mình, tưởng rằng con sóng triều quái thú đã đánh tới. Khi binh lính giải thích xong, mọi người mới vỡ lẽ, Đức Côn ngồi cười toe toét, Tử Xuyên Tú trừng mắt nhìn Đức Côn, viên tướng quân Bán thú nhân ngượng ngùng tránh ra ngoài. Từ bên ngoài truyền vào trong tiếng cười khoái trá ha hả.</w:t>
      </w:r>
    </w:p>
    <w:p>
      <w:pPr>
        <w:pStyle w:val="BodyText"/>
      </w:pPr>
      <w:r>
        <w:t xml:space="preserve">Khi nhìn thấy dị tượng từng cái một ùn ùn kéo tới, những người buổi sáng còn đang cười nhạo tướng Bán thú nhân Đức Côn đã phải ngậm miệng lại, lúc này trong lòng bọn họ là sự lo lắng bất an, bầu không khí dần trở nên cứng ngắc, rất áp lực. Lúc này gã tiểu tử Đức Côn này còn thốt ra tiếng cười chói tai.</w:t>
      </w:r>
    </w:p>
    <w:p>
      <w:pPr>
        <w:pStyle w:val="BodyText"/>
      </w:pPr>
      <w:r>
        <w:t xml:space="preserve">Vào giữa buổi trưa mà khí trời vô cùng ảm đạm, sắc trời tối đen như mực vậy, mọi người trong phòng không nhìn thấy mặt nhau, lính cần vụ vào phòng thắp nến, ngọn nến yếu ớt bị gió thổi tù ngoài vào qua cửa sổ lung lay muốn tắt, bất kỳ lúc nào cũng có thể bị thổi tắt.</w:t>
      </w:r>
    </w:p>
    <w:p>
      <w:pPr>
        <w:pStyle w:val="BodyText"/>
      </w:pPr>
      <w:r>
        <w:t xml:space="preserve">Mọi người nhìn thẳng vào ngọn nến to bằng hạt đậu đang đung đưa trong gió, trong lòng xuất hiện những dự cảm mơ hồ.</w:t>
      </w:r>
    </w:p>
    <w:p>
      <w:pPr>
        <w:pStyle w:val="BodyText"/>
      </w:pPr>
      <w:r>
        <w:t xml:space="preserve">Tư Đặc Lâm đứng bên cửa sổ nhìn mây đen mù trời bên ngoài cửa sổ, lòng hắn thầm lo lắng, những hiện tượng kỳ quái của trời đất trước mặt có ảnh hưởng gì tới ba mươi vạn quân viễn chinh? Chỉ sợ quân viễn chinh chỉ như ngọn nến trong cơn cuồng phong này mà thôi.</w:t>
      </w:r>
    </w:p>
    <w:p>
      <w:pPr>
        <w:pStyle w:val="BodyText"/>
      </w:pPr>
      <w:r>
        <w:t xml:space="preserve">Khi thấy sắc mặt Tư Đặc Lâm nghiêm trọng, Hồng y kỳ bản Tư Tháp Lý lên tiếng an ủi: “Đại nhân, thời tiết vương quốc khác thường, sắc trời đột nhiên tối đen rất có thể là sắp có mưa to, vào mùa hạ, mưa to là chuyện bình thường, ngài không nên lo lắng”.</w:t>
      </w:r>
    </w:p>
    <w:p>
      <w:pPr>
        <w:pStyle w:val="BodyText"/>
      </w:pPr>
      <w:r>
        <w:t xml:space="preserve">“Ngươi nói cũng đúng, chỉ là một trận mưa rào mà thôi” Tư Đặc Lâm cười vẻ mạnh mẽ nhưng sự âu lo trong lòng hắn không giảm bớt chút nào: “Trời sinh sát khí, long xà khởi tranh, người sinh sát khí, đất trời thay đổi” sắc trời đột nhiên tối đen, cuồng phong rít gào, cột cờ bị gãy, đại tướng chưa chiến đã bị thương, theo như lời nhà binh thì đây là điềm báo không may mắn, vấn đề là lúc này lòng người hoảng loạn, hắn không dám nói, sợ lòng quân dao động mà thôi.</w:t>
      </w:r>
    </w:p>
    <w:p>
      <w:pPr>
        <w:pStyle w:val="BodyText"/>
      </w:pPr>
      <w:r>
        <w:t xml:space="preserve">“A a a”. Đột nhiên bên ngoài phòng vang lên tiếng hô kinh hãi của binh lính, ngay sau đó tiếng ồn ào vang lên khắp nơi, thậm chí tiếng hô còn to hơn âm thanh, rít gào của cơn cuồng phong đang hoành hành.</w:t>
      </w:r>
    </w:p>
    <w:p>
      <w:pPr>
        <w:pStyle w:val="BodyText"/>
      </w:pPr>
      <w:r>
        <w:t xml:space="preserve">Tư Đặc Lâm vội vàng quay người nói: “Vă Hà, hãy ra ngoài xem đã xảy ra chuyện gì?”.</w:t>
      </w:r>
    </w:p>
    <w:p>
      <w:pPr>
        <w:pStyle w:val="BodyText"/>
      </w:pPr>
      <w:r>
        <w:t xml:space="preserve">“Dạ”.</w:t>
      </w:r>
    </w:p>
    <w:p>
      <w:pPr>
        <w:pStyle w:val="BodyText"/>
      </w:pPr>
      <w:r>
        <w:t xml:space="preserve">Khi Văn Hà quay về, sắc mặt gã vô cùng sợ hãi: “Đại nhân, vừa rồi đã xảy ra một chuyện rất lạ, trên bầu trời xuất hiện một con quái điểu, cánh chim mở ra rộng khoảng mười thước, nó đột nhiên quắp một binh lính canh gác trên lâu thành phía đông bay đi, bây giờ đội tuần tra đã ra ngoài truy lùng”.</w:t>
      </w:r>
    </w:p>
    <w:p>
      <w:pPr>
        <w:pStyle w:val="BodyText"/>
      </w:pPr>
      <w:r>
        <w:t xml:space="preserve">“Cái gì?”. Những người trong phòng vô cùng kinh ngạc: “Quái điều mười thước? Không thể nào”.</w:t>
      </w:r>
    </w:p>
    <w:p>
      <w:pPr>
        <w:pStyle w:val="BodyText"/>
      </w:pPr>
      <w:r>
        <w:t xml:space="preserve">“Tôi đã hỏi thân binh của tôi, bọn họ nhất định không nói dối tôi, hơn nữa hàng vạn người cũng trông thấy nên không có gì là giả đối”.</w:t>
      </w:r>
    </w:p>
    <w:p>
      <w:pPr>
        <w:pStyle w:val="BodyText"/>
      </w:pPr>
      <w:r>
        <w:t xml:space="preserve">Tư Đặc Lâm quay người nhìn Tử Xuyên Tú, Tử Xuyên Tú đang lật quyển sách đọc, hắn thờ ơ hỏi: “Quái điểu mỏ nhọn, sắc bén, cánh rất to, thân hình màu nâu, phải không?”.</w:t>
      </w:r>
    </w:p>
    <w:p>
      <w:pPr>
        <w:pStyle w:val="BodyText"/>
      </w:pPr>
      <w:r>
        <w:t xml:space="preserve">“Đúng, thống lĩnh, đại nhân, ngài nói không sai chút nào, đó là vật gì vậy?”.</w:t>
      </w:r>
    </w:p>
    <w:p>
      <w:pPr>
        <w:pStyle w:val="BodyText"/>
      </w:pPr>
      <w:r>
        <w:t xml:space="preserve">“Dực long hay còn gọi là Dực thủ long cũng là một loại người dã man, các vị, bây giờ còn ai nghi ngờ lời nói của tướng quân Đức Côn không?”.</w:t>
      </w:r>
    </w:p>
    <w:p>
      <w:pPr>
        <w:pStyle w:val="BodyText"/>
      </w:pPr>
      <w:r>
        <w:t xml:space="preserve">Không ai trả lời, sắc mặt các tướng quân tái nhợt, hô hấp khó khăn, bọn họ đều là các tướng quân trải trăm trận, không chỉ một lần đối mặt giao chiến với quân Ma tộc, chiến tích đầy mình, nhưng khi đối mặt với loại sinh vật kinh khủng vượt qua sự tưởng tượng của bọn họ, năng lực chịu đựng của bọn họ không hơn người bình thường bao nhiêu.</w:t>
      </w:r>
    </w:p>
    <w:p>
      <w:pPr>
        <w:pStyle w:val="BodyText"/>
      </w:pPr>
      <w:r>
        <w:t xml:space="preserve">Không biết sự khủng bố này xuất phát từ đâu nhưng trong thời điểm lòng người hoang mang này Tử Xuyên Tú vẫn bình tĩnh như Định Hải thần châm khiến người khác có cảm giác an tâm hơn, các tướng lĩnh theo bản năng vây xung quanh Tử Xuyên Tú, bọn họ muốn hỏi nhưng không biết bắt đầu từ đâu.</w:t>
      </w:r>
    </w:p>
    <w:p>
      <w:pPr>
        <w:pStyle w:val="BodyText"/>
      </w:pPr>
      <w:r>
        <w:t xml:space="preserve">Hồng y kỳ bản Tư Tháp Lý ngượng ngùng nói: “Đại nhân, ngài thấy người dã man có lập tức tấn công chúng ta không?”.</w:t>
      </w:r>
    </w:p>
    <w:p>
      <w:pPr>
        <w:pStyle w:val="BodyText"/>
      </w:pPr>
      <w:r>
        <w:t xml:space="preserve">“Theo như lý thuyết mà nói, Ma Thần bảo gần cực đông hơn so với chúng ta, có lẽ người dã man sẽ bị mục tiêu này hấp dẫn, tạm thời không tiến tới đây”.</w:t>
      </w:r>
    </w:p>
    <w:p>
      <w:pPr>
        <w:pStyle w:val="BodyText"/>
      </w:pPr>
      <w:r>
        <w:t xml:space="preserve">Khi nghe Tử Xuyên Tú nói vậy, mọi người mới thầm yên tâm.</w:t>
      </w:r>
    </w:p>
    <w:p>
      <w:pPr>
        <w:pStyle w:val="BodyText"/>
      </w:pPr>
      <w:r>
        <w:t xml:space="preserve">Tư Đặc Lâm đứng dậy, sắc mặt nghiêm trọng: “Các vị hãy quay về với bộ đội của mình, ổn định lòng quân, hãy nói với binh lính là tình hình vẫn nằm trong tầm kiểm soát của bộ tư lệnh, chúng ta đã sớm có sự chuẩn bị đối với tình hình đột biến vì vậy mọi người không nên hoảng hốt”.</w:t>
      </w:r>
    </w:p>
    <w:p>
      <w:pPr>
        <w:pStyle w:val="BodyText"/>
      </w:pPr>
      <w:r>
        <w:t xml:space="preserve">“Dạ”. Các tướng quân đều đứng dậy, chào, ra khỏi phòng.</w:t>
      </w:r>
    </w:p>
    <w:p>
      <w:pPr>
        <w:pStyle w:val="BodyText"/>
      </w:pPr>
      <w:r>
        <w:t xml:space="preserve">Lúc này sắc mặt Tư Đặc Lâm trở nên nghiêm nghị, hắn nhìn Tử Xuyên Tú hỏi: “A Tú, chuyện này từ trước tới nay chúng ta chưa từng gặp, nếu như lũ quái vật kéo tới, chúng ta nên đối phó thế nào? Dùng vũ khí nào đối phó với chúng thì thích hợp: trường mâu hay đao kiếm, hay là cung tên?”.</w:t>
      </w:r>
    </w:p>
    <w:p>
      <w:pPr>
        <w:pStyle w:val="BodyText"/>
      </w:pPr>
      <w:r>
        <w:t xml:space="preserve">Tử Xuyên Tú không có gì giấu giếm, hắn thành thật nói: “Nhị ca, đệ không biết nhiều về cơn thủy triều đen nhưng có thể khẳng định, một khi chúng ta đánh giáp lá cà với đám quái vật này thì chỉ có đường chết, phải tìm cách tránh xa chúng, lúc này sư 101 có thể có tác dụng rất lớn”.</w:t>
      </w:r>
    </w:p>
    <w:p>
      <w:pPr>
        <w:pStyle w:val="BodyText"/>
      </w:pPr>
      <w:r>
        <w:t xml:space="preserve">“Ta sẽ lập tức thông báo với Ngô Tân để hắn cho lính lên tường thành đề phòng”. Tư Đặc Lâm lại nói tiếp: “A Tú, đệ nói đúng, ta nghĩ đêm nay sẽ lập tức rút quân, đệ cảm thấy thế nào?”.</w:t>
      </w:r>
    </w:p>
    <w:p>
      <w:pPr>
        <w:pStyle w:val="BodyText"/>
      </w:pPr>
      <w:r>
        <w:t xml:space="preserve">Cuối cùng Tư Đặc Lâm cũng đồng ý rút quân, điều này khiến Tử Xuyên Tú rất mừng, khi thấy nguy hiểm tới gần, Tư Đặc Lâm đã có quyết định dứt khoát, nhanh gọn.</w:t>
      </w:r>
    </w:p>
    <w:p>
      <w:pPr>
        <w:pStyle w:val="BodyText"/>
      </w:pPr>
      <w:r>
        <w:t xml:space="preserve">“Không phải là không thể rút quân nhưng chúng ta phải xác định con đường lui có người dã man xuất hiện hay chưa đã, nếu không khi chúng ta rời khỏi thánh Ngõa Ân Tư Tháp kiên cố không phải là hành động sáng suốt”.</w:t>
      </w:r>
    </w:p>
    <w:p>
      <w:pPr>
        <w:pStyle w:val="BodyText"/>
      </w:pPr>
      <w:r>
        <w:t xml:space="preserve">“Đệ nói đúng, ta có chút rối loạn”. Sau khi trấn tĩnh Tư Đặc Lâm suy nghĩ một lát rồi nói: “Ta sẽ phái thám báo đi dò xét xem đường lui có an toàn hay không?”.</w:t>
      </w:r>
    </w:p>
    <w:p>
      <w:pPr>
        <w:pStyle w:val="BodyText"/>
      </w:pPr>
      <w:r>
        <w:t xml:space="preserve">“Đệ sẽ phái Tú Tự doanh đi dò đường trước, cho tới lúc này đường rút quân vẫn an toàn. Nhị ca, sau khi rút quân, chúng ta phải làm tốt công tác sắp xếp”.</w:t>
      </w:r>
    </w:p>
    <w:p>
      <w:pPr>
        <w:pStyle w:val="BodyText"/>
      </w:pPr>
      <w:r>
        <w:t xml:space="preserve">Sắp xếp con đường lui là một vấn đề khoa học, cần phải tìm được con đường an toàn, đề phòng quân địch tập kích, đơn vị quân đội nào đi trước, đơn vị quân đội nào đi chặn hậu, đơn vị quân đội nào bảo vệ cánh, đơn vị quân đội nào đi theo sau, sắp đặt địa điểm cắm trại, tìm kiếm nguồn nước và lương thảo, không có chuyện gì quá lớn nhưng những chuyện vụn vặt này có thể phân biệt một danh tướng với các viên tướng bình thường.</w:t>
      </w:r>
    </w:p>
    <w:p>
      <w:pPr>
        <w:pStyle w:val="BodyText"/>
      </w:pPr>
      <w:r>
        <w:t xml:space="preserve">Quân viễn chinh có quy mô khổng lồ, quân nội địa và Bán thú nhân đã có số lượng ba mươi vạn người, hơn nữa mấy chục vạn quân rút lui không giống như người thường nghĩ.</w:t>
      </w:r>
    </w:p>
    <w:p>
      <w:pPr>
        <w:pStyle w:val="BodyText"/>
      </w:pPr>
      <w:r>
        <w:t xml:space="preserve">Chỉ cần ra lệnh một tiếng là lập tức nhổ trại bỏ chạy, việc lui quân trước mũi quân địch còn khó khăn hơn cả việc tiến quân, Đế Lâm đánh một trận nổi tiếng cũng không phải vì gã đánh bại quân Ma tộc xâm lấn Viễn Đông, điều chủ yếu là người đầu tiên dẫn quân xâm nhập vương quốc Ma tộc mà vẫn bình yên rời khỏi đó.</w:t>
      </w:r>
    </w:p>
    <w:p>
      <w:pPr>
        <w:pStyle w:val="BodyText"/>
      </w:pPr>
      <w:r>
        <w:t xml:space="preserve">Bây giờ ba mươi vạn đại quân viễn chinh xâm nhập mấy ngàn dặm trong nội địa vương quốc Ma tộc, trong tình cảnh bị người dã man uy hiếp, lòng quân không bấn loạn. Rút lui ngay ngắn, có trật tự, có thể nói là còn khó hơn cả việc đánh chiếm Ma Thần bảo, may mắn thay hai người Tư Đặc Lâm, Tử Xuyên Tú đều là danh tướng đời nay của gia tộc, đặc biệt là Tư Đặc Lâm, tố chất quân sự của hắn vững vàng nhất.</w:t>
      </w:r>
    </w:p>
    <w:p>
      <w:pPr>
        <w:pStyle w:val="BodyText"/>
      </w:pPr>
      <w:r>
        <w:t xml:space="preserve">Hai vị thống lĩnh ngồi thương lượng trong phòng cả một buổi chiều rồi sau đó Tư Đặc Lâm cho gọi Hồng y kỳ bản Kim Hà, tổng tham mưu trưởng liên quân tới và nói: “Bộ tổng tham mưu phải vất vả, hãy thiết lập một kế hoạch rút quân chi tiết, trước tối nay phải thông báo tới toàn thể bộ đội, sáng mai chúng ta sẽ rút quân”.</w:t>
      </w:r>
    </w:p>
    <w:p>
      <w:pPr>
        <w:pStyle w:val="BodyText"/>
      </w:pPr>
      <w:r>
        <w:t xml:space="preserve">Đột nhiên nghe được tin tức bất ngờ rút quân vào sáng mai, Hồng y kỳ bản Kim Hà cũng không có biểu hiện gì, sắc mặt gã vẫn như bình thường, Kim Hà chỉ hờ hững nói: “Thời gian gấp gáp, không kịp lên kế hoạch chi tiết”.</w:t>
      </w:r>
    </w:p>
    <w:p>
      <w:pPr>
        <w:pStyle w:val="BodyText"/>
      </w:pPr>
      <w:r>
        <w:t xml:space="preserve">“Sự việc đột nhiên xảy ra, không còn cách nào khác là bộ tham mưu phải vất vả rồi”.</w:t>
      </w:r>
    </w:p>
    <w:p>
      <w:pPr>
        <w:pStyle w:val="BodyText"/>
      </w:pPr>
      <w:r>
        <w:t xml:space="preserve">“Đại nhân, chúng ta sẽ làm hết sức nhưng tuyệt đối không thể làm xong cả kế hoạch, chúng tôi có thể chia ra các giai đoạn, làm giai đoạn đầu tiên trước, những bước tiếp theo sẽ hoàn thành trên đường rút quân”.</w:t>
      </w:r>
    </w:p>
    <w:p>
      <w:pPr>
        <w:pStyle w:val="BodyText"/>
      </w:pPr>
      <w:r>
        <w:t xml:space="preserve">Tư Đặc Lâm đứng dậy tiễn khách, cười nói: “Thời gian rất gấp, ta không muốn mất thời gian của ngươi, buổi chiều ta sẽ tới bộ tham mưu thương nghị với các ngươi”.</w:t>
      </w:r>
    </w:p>
    <w:p>
      <w:pPr>
        <w:pStyle w:val="BodyText"/>
      </w:pPr>
      <w:r>
        <w:t xml:space="preserve">“Tuân mệnh đại nhân” Hồng y kỳ bản Kim Hà đứng dậy chào Tư Đặc Lâm rồi quay sang Tử Xuyên Tú hỏi: “Tử Xuyên đại nhân, ngài có căn dặn gì không?”.</w:t>
      </w:r>
    </w:p>
    <w:p>
      <w:pPr>
        <w:pStyle w:val="BodyText"/>
      </w:pPr>
      <w:r>
        <w:t xml:space="preserve">Tử Xuyên Tú cười lắc đầu nhưng hắn lại nói với Kim Hà: “Nếu như sau này ngươi ở bên quân Đông Nam không thoải mái, không ngại thì hãy tới quân Viễn Đông chúng ta xem sao, ở chỗ ta rất thiếu sĩ quan tham mưu ưu tú, đãi ngộ tuyệt đối không kém so với bên đó”.</w:t>
      </w:r>
    </w:p>
    <w:p>
      <w:pPr>
        <w:pStyle w:val="BodyText"/>
      </w:pPr>
      <w:r>
        <w:t xml:space="preserve">Không hỏi nguyên nhân, nhận lệnh là thực hiện, Tử Xuyên Tú rất tán thưởng thái độ trầm tĩnh này của Kim Hà, cử chỉ chắc chắn phản ứng tố chất tâm lý rất tốt, tác phong làm việc của Kim Hà rất có phong thái của một đại tướng, dưới trướng của mình mà có đủ dũng trướng, mãnh tướng, trí tướng nhưng còn thiếu một đại tướng có tài năng đảm đường toàn cục, trước mắt vẫn không thể bồi dưỡng được.</w:t>
      </w:r>
    </w:p>
    <w:p>
      <w:pPr>
        <w:pStyle w:val="BodyText"/>
      </w:pPr>
      <w:r>
        <w:t xml:space="preserve">Gia tộc truyền đời ba trăm năm này cũng không phải là hư không, nhân tài hơn xa so với đội ngũ của mình.</w:t>
      </w:r>
    </w:p>
    <w:p>
      <w:pPr>
        <w:pStyle w:val="BodyText"/>
      </w:pPr>
      <w:r>
        <w:t xml:space="preserve">“A Tú, đệ lại đào góc tường của ta rồi” Tư Đặc Lâm nói vẻ bất mãn.</w:t>
      </w:r>
    </w:p>
    <w:p>
      <w:pPr>
        <w:pStyle w:val="BodyText"/>
      </w:pPr>
      <w:r>
        <w:t xml:space="preserve">Kim Hà sửng sốt rồi hắn mỉm cười nói: “Cảm tạ đại nhân nâng đỡ, mạt tướng cũng rất hy vọng, tương lai có cơ hội ra sức vì đại nhân”.</w:t>
      </w:r>
    </w:p>
    <w:p>
      <w:pPr>
        <w:pStyle w:val="BodyText"/>
      </w:pPr>
      <w:r>
        <w:t xml:space="preserve">Kim Hà chào nhị vị thống lĩnh một lần nữa rồi mới quay ra ngoài.</w:t>
      </w:r>
    </w:p>
    <w:p>
      <w:pPr>
        <w:pStyle w:val="BodyText"/>
      </w:pPr>
      <w:r>
        <w:t xml:space="preserve">Sau đó Tử Xuyên Tú cũng cáo từ Tư Đặc Lâm quay về quân doanh quân Viễn Đông.</w:t>
      </w:r>
    </w:p>
    <w:p>
      <w:pPr>
        <w:pStyle w:val="BodyText"/>
      </w:pPr>
      <w:r>
        <w:t xml:space="preserve">Ngay khi Tử Xuyên Tú mới về tới bộ tư lệnh, Tiêu Lâm, đội trưởng đội hộ vệ đã báo cáo với hắn: “Đại nhân, có người cầu kiến ngài, trong đó có Lôi Báo và mấy người tộc Ca Ngang, vì ngài và Tư Đặc Lâm đại nhân thương nghị chuyện quan trọng nên bọn họ vẫn chờ ngài, có vẻ bọn họ rất lo lắng, ngài có gặp bọn họ không?”.</w:t>
      </w:r>
    </w:p>
    <w:p>
      <w:pPr>
        <w:pStyle w:val="BodyText"/>
      </w:pPr>
      <w:r>
        <w:t xml:space="preserve">“Lôi Báo tìm ta? Ông ta đã quay về từ Ni Tư Tháp sao?”. Từ sáng sớm Tử Xuyên Tú vẫn lo lắng về tình hình Ni Tư Tháp và Ngõa Na, hắn vội vàng nói: “Hãy cho bọn họ vào đây”.</w:t>
      </w:r>
    </w:p>
    <w:p>
      <w:pPr>
        <w:pStyle w:val="BodyText"/>
      </w:pPr>
      <w:r>
        <w:t xml:space="preserve">Tiếng bước chân của mấy người vang lên bên ngoài trướng, Lôi Báo đầu quấn băng đi trước tiên, máu vẫn chảy ra ngoài lớp băng đỏ thẫm, người khác nhìn thấy phải giật mình, đi theo sau Lôi Báo là Đức Côn và mấy sĩ quan Ma tộc.</w:t>
      </w:r>
    </w:p>
    <w:p>
      <w:pPr>
        <w:pStyle w:val="BodyText"/>
      </w:pPr>
      <w:r>
        <w:t xml:space="preserve">Sắc mặt Lôi Báo vô cùng mệt mỏi, khi nhìn thấy Tử Xuyên Tú, Lôi Báo vội vàng quỳ xuống, run run nói: “Đại nhân, tôi có tội”.</w:t>
      </w:r>
    </w:p>
    <w:p>
      <w:pPr>
        <w:pStyle w:val="BodyText"/>
      </w:pPr>
      <w:r>
        <w:t xml:space="preserve">“Mau đứng dậy nói, đã xảy ra chuyện gì rồi?”.</w:t>
      </w:r>
    </w:p>
    <w:p>
      <w:pPr>
        <w:pStyle w:val="BodyText"/>
      </w:pPr>
      <w:r>
        <w:t xml:space="preserve">Lôi Báo ngẩng đầu, run run nói: “Đại nhân, ngài giao cho tôi trấn thủ thành Ni Tư Tháp, thành mất rồi”.</w:t>
      </w:r>
    </w:p>
    <w:p>
      <w:pPr>
        <w:pStyle w:val="BodyText"/>
      </w:pPr>
      <w:r>
        <w:t xml:space="preserve">Tử Xuyên Tú thoáng run bắn người khi bất ngờ nhận được tin dữ.</w:t>
      </w:r>
    </w:p>
    <w:p>
      <w:pPr>
        <w:pStyle w:val="BodyText"/>
      </w:pPr>
      <w:r>
        <w:t xml:space="preserve">“Kẻ nào đánh cướp thành Ni Tư Tháp”.</w:t>
      </w:r>
    </w:p>
    <w:p>
      <w:pPr>
        <w:pStyle w:val="BodyText"/>
      </w:pPr>
      <w:r>
        <w:t xml:space="preserve">“Người dã man”.</w:t>
      </w:r>
    </w:p>
    <w:p>
      <w:pPr>
        <w:pStyle w:val="BodyText"/>
      </w:pPr>
      <w:r>
        <w:t xml:space="preserve">“Từ từ nói, đừng lo, rốt cuộc đã xảy ra chuyện gì vậy?”.</w:t>
      </w:r>
    </w:p>
    <w:p>
      <w:pPr>
        <w:pStyle w:val="BodyText"/>
      </w:pPr>
      <w:r>
        <w:t xml:space="preserve">Lôi Báo kể lại sự việc một cách đứt quãng, tối hôm qua sau khi cùng Đức Côn đi tấn công thôn trấn của người Tắc Nội Á tộc, Đức Côn về trước, Lôi Báo đi sau nhưng trên đường quay về bọn họ đột nhiên gặp một đám cự thú phẫn nộ, khi nghe tới đây Tử Xuyên Tú liếc mắt nhìn Đức Côn nhưng tướng quân Bán thú nhân không phát hiện ra, gã vẫn nhìn lên trần nhà, cho dù người Lôi tộc kiêu dũng thiện chiến nhưng khi thấy quái vật to lớn như này, đội ngũ lập tức rối loạn.</w:t>
      </w:r>
    </w:p>
    <w:p>
      <w:pPr>
        <w:pStyle w:val="BodyText"/>
      </w:pPr>
      <w:r>
        <w:t xml:space="preserve">Khi tất cả đao kiếm đều bị ngăn cản bên ngoài lớp ra cứng rắn của cự thú, sau khi nhưng chiến sĩ dũng cảm nhất bị giẫm thành đống thịt nát, quân đội Lôi tộc tan rã, đội ngũ tán loạn, còn thê thảm hơn so với Đức Côn. Lôi Báo dẫn quân bỏ trốn nhưng ngay cả trốn cũng không trốn thoát, suốt cả đoạn đường quân Lôi tộc bị cự thú truy sát, khi Lôi Báo dẫn quân chạy tới nơi an toàn tập kết lại đội ngũ thì đội quân vốn có năm ngàn người chỉ còn không tới năm trăm người, số binh lính còn lại không hiểu đã bị giết chết hay bỏ trốn tứ tán, dù gì đi nữa Lôi Báo cũng vẫn chưa gặp lại bọn họ.</w:t>
      </w:r>
    </w:p>
    <w:p>
      <w:pPr>
        <w:pStyle w:val="BodyText"/>
      </w:pPr>
      <w:r>
        <w:t xml:space="preserve">Nhưng vận đen của Lôi Báo như thế vẫn chưa chấm dứt, Lôi Báo dẫn theo binh lính còn sót lại chạy về hướng thành Ni Tư Tháp, tới nửa đường lại chạm trán với binh lính bỏ chạy tứ tán, đám binh lính đồng loạt gào lên: “Đại nhân, tuyệt đối không được đi về hướng Ni Tư Tháp, ở đó có hàng đàn người dã man”.</w:t>
      </w:r>
    </w:p>
    <w:p>
      <w:pPr>
        <w:pStyle w:val="BodyText"/>
      </w:pPr>
      <w:r>
        <w:t xml:space="preserve">Thì ra ngay trong đêm Lôi Báo bị tập kích thì vào lúc nửa đêm thành Ni Tư Tháp cũng bị người dã man tập kích, Bá vương long tấn công làm sụp đổ tường thành Ni Tư Tháp, bầy Hung lang điên cuồng tràn vào, binh lính Ma tộc và Bán thú nhân đang ngủ say, không có sự phòng bị nghênh đón cuộc chém giết tàn khốc nên bị đánh tan tành, bỏ chạy tứ tán.</w:t>
      </w:r>
    </w:p>
    <w:p>
      <w:pPr>
        <w:pStyle w:val="BodyText"/>
      </w:pPr>
      <w:r>
        <w:t xml:space="preserve">Khi nghe tin dữ, Lôi Báo vốn định dẫn quân đi cứu viện Ni Tư Tháp nhưng binh lính của ông ta bị đánh bại tới mức chim sợ cành cong, bọn họ đồng loạt kháng mệnh, kiên quyết không chịu tiến tới gần thành Ni Tư Tháp, khi còn đang giằng co thì từ đằng xa vang lên tiếng bước chân ầm ầm, bầy cự thú đã đuổi tới nơi, đám binh lính kiên quyết bỏ trốn, viên thủ lĩnh không quân Lôi Báo này cũng không có cách nào khác là đành bỏ trốn theo mọi người về thành Ngõa Ân Tư Tháp.</w:t>
      </w:r>
    </w:p>
    <w:p>
      <w:pPr>
        <w:pStyle w:val="BodyText"/>
      </w:pPr>
      <w:r>
        <w:t xml:space="preserve">Mọi người như chìm đắm trong sự sợ hãi và khùng khiếp khi nghe Lôi Báo thuật lại, đại doanh Ni Tư Tháp là một cột trụ quan trọng bao vây thành Ma Thần bảo, trong thành quân viễn chinh có năm vạn quân, trận địa phòng ngự dự tính có thể ngăn cản được mười vạn binh lính Tắc Nội Á tộc tấn công, cho dù bộ đội Lôi tộc không phải là quân tinh nhuệ của quân viễn chinh nhưng bọn họ cũng đã từng tham gia tây chinh trong quân đoàn mười lăm Ma tộc, không phải là một đám dân quân ô hợp thế nhưng khi đối mặt với sự tấn công của người dã man, năm vạn đại quân này thậm chí còn không kháng cự được một đêm.</w:t>
      </w:r>
    </w:p>
    <w:p>
      <w:pPr>
        <w:pStyle w:val="BodyText"/>
      </w:pPr>
      <w:r>
        <w:t xml:space="preserve">Tử Xuyên Tú không khỏi thầm than may mắn, lần tấn công này người dã man đã không lựa chọn thành Ngõa Ân Tư Tháp mà lựa chọn thành Ni Tư Tháp, nếu như đại doanh Ngõa Ân Tư Tháp bị công phá, toàn bộ quân tinh nhuệ loài người và Viễn Đông bị tiêu diệt thì lịch sử đại lục đã bị đám quái vật này viết lại.</w:t>
      </w:r>
    </w:p>
    <w:p>
      <w:pPr>
        <w:pStyle w:val="BodyText"/>
      </w:pPr>
      <w:r>
        <w:t xml:space="preserve">Tử Xuyên Tú đứng dậy đỡ Lôi Báo, an ủi ông ta: “Tước gia, không nên đau buồn, đây chỉ là thiên tai, không phải là chiến trận, ngài vất vả cả đêm, lại bị thương, ngài hãy đi nghỉ ngơi, những chuyện khác không cần quan tâm, ta sẽ sắp đặt mọi chuyện, Đức Côn!”.</w:t>
      </w:r>
    </w:p>
    <w:p>
      <w:pPr>
        <w:pStyle w:val="BodyText"/>
      </w:pPr>
      <w:r>
        <w:t xml:space="preserve">Tướng quân Bán thú nhân nghe Tử Xuyên Tú gọi, vội vàng lên tiếng: “Có hạ quan”.</w:t>
      </w:r>
    </w:p>
    <w:p>
      <w:pPr>
        <w:pStyle w:val="BodyText"/>
      </w:pPr>
      <w:r>
        <w:t xml:space="preserve">“Ngươi dẫn kị binh bản bộ tiến về phía thành Ni Tư Tháp, điều tra địch tình trên đường, đồng thời thu nhận những huynh đệ Lôi tộc thất tán, giúp đỡ bọn họ rút về bên này”.</w:t>
      </w:r>
    </w:p>
    <w:p>
      <w:pPr>
        <w:pStyle w:val="BodyText"/>
      </w:pPr>
      <w:r>
        <w:t xml:space="preserve">Nhất thời gương mặt của tướng quân Bán thú nhân như dài ra: “Hả, quay lại Ni Tư Tháp?”.</w:t>
      </w:r>
    </w:p>
    <w:p>
      <w:pPr>
        <w:pStyle w:val="BodyText"/>
      </w:pPr>
      <w:r>
        <w:t xml:space="preserve">Bình thường tướng quân Bán thú nhân này không sợ người, không sợ bất kỳ vật gì ngay cả lữ đoàn cận vệ đáng sợ nhất của Ma Thần Hoàng cũng dám đánh tới, nhưng ngay khi chứng kiến uy lực của Bá vương long tối qua, tướng quân Bán thú nhân này đã biết thế nào là sợ hãi, bây giờ Tử Xuyên Tú lại cử gã tới thành Ni Tư Tháp, gã thật sự có sự kiêng kị.</w:t>
      </w:r>
    </w:p>
    <w:p>
      <w:pPr>
        <w:pStyle w:val="BodyText"/>
      </w:pPr>
      <w:r>
        <w:t xml:space="preserve">Tử Xuyên Tú trấn an Đức Côn: “Trên đường tiến quân, ngươi cần cảnh giác nhiều hơn, nếu cảm thấy có gì không ổn, ngươi có lui quân về, cho dù là tình hình như thế nào thì ngươi cũng phải quay về Ngõa Ân Tư Tháp trước mặt trời lặn. Đức Côn, công việc này quả thực cực kỳ nguy hiểm, ta chỉ có thể phái những võ sĩ kinh nghiệm nhất, khôn khéo mạnh mẽ nhất đi làm. Người khác đi, ta hoàn toàn không năm chắc, chỉ có ngươi đi ta mới an tâm”.</w:t>
      </w:r>
    </w:p>
    <w:p>
      <w:pPr>
        <w:pStyle w:val="BodyText"/>
      </w:pPr>
      <w:r>
        <w:t xml:space="preserve">Khi bị Tử Xuyên Tú thổi phồng thành người “khôn khéo, mạnh mẽ nhất”, tướng quân Bán thú nhân như thấy người bay bổng, hơn nữa Tử Xuyên Tú cũng đồng ý với gã bất kỳ lúc nào cũng có thể rút quân nếu như cảm thấy có nguy hiểm, Đức Côn như không còn thấy hiểm nguy nữa, gã lập tức trấn tĩnh, vỗ ngực nói: “Việc này trừ hạ quan ra, quả thật không người nào dám gánh chịu trách nhiệm. Đại nhân, hãy tin tưởng hạ quan, hạ quan sẽ đi chuyến này?”.</w:t>
      </w:r>
    </w:p>
    <w:p>
      <w:pPr>
        <w:pStyle w:val="BodyText"/>
      </w:pPr>
      <w:r>
        <w:t xml:space="preserve">Tướng quân Bán thú nhân chí khí hiên ngang dẫn Công tước Lôi Báo ra ngoài, lúc này Tử Xuyên Tú mới chăm chú nhìn ba sĩ quan tộc Ca Ngang vào cùng với Lôi Báo: “Các vị là sứ giả tộc Ca Ngang hả? Tước gia Ca Đạt Hãn có tin tức muốn thông báo cho ta sao?”.</w:t>
      </w:r>
    </w:p>
    <w:p>
      <w:pPr>
        <w:pStyle w:val="BodyText"/>
      </w:pPr>
      <w:r>
        <w:t xml:space="preserve">Ba sĩ quan tộc Ca Ngang vốn quỳ trên mặt đất ngay khi nghe Tử Xuyên Tú hỏi thì ngẩng đầu, lập tức Tử Xuyên Tú nhận ra một người là Ca Ấm, trưởng lão tộc Ca Ngang.</w:t>
      </w:r>
    </w:p>
    <w:p>
      <w:pPr>
        <w:pStyle w:val="BodyText"/>
      </w:pPr>
      <w:r>
        <w:t xml:space="preserve">Ca Ấm là trưởng lão, trọng thần tộc Ca Ngang, trước kia rất nhiều lần khi Ca Đạt Hãn tới gặp Tử Xuyên Tú đã dẫn theo người này, có thể thấy Ca Ấm là người thân tín của Ca Đạt Hãn, người như này tại sao lại bị phái đi làm sứ giả?</w:t>
      </w:r>
    </w:p>
    <w:p>
      <w:pPr>
        <w:pStyle w:val="BodyText"/>
      </w:pPr>
      <w:r>
        <w:t xml:space="preserve">Tử Xuyên Tú bước tới đỡ Ca Ấm đứng dậy nói: “Trưởng lão, không nên hành đại lễ, ta không dám nhận, bên Tước gia có chuyện quan trọng sao mà ngài phải đích thân tới đây?”.</w:t>
      </w:r>
    </w:p>
    <w:p>
      <w:pPr>
        <w:pStyle w:val="BodyText"/>
      </w:pPr>
      <w:r>
        <w:t xml:space="preserve">Ca Ấm khóc nói: “Đại nhân, tối qua tộc của tôi ngộ đại nạn. Tối hôm qua, người dã man đã tập kích quy mô lớn, tộc chúng tôi thất bại. Tộc trưởng... đã anh dũng chết trận”.</w:t>
      </w:r>
    </w:p>
    <w:p>
      <w:pPr>
        <w:pStyle w:val="BodyText"/>
      </w:pPr>
      <w:r>
        <w:t xml:space="preserve">“Cái gì?”. Tử Xuyên Tú đứng bật dậy, hắn không thể tin vào tai mình: “Ngài nói lại xem nào? Ca Đạt Hãn đã chết trận rồi ư?”.</w:t>
      </w:r>
    </w:p>
    <w:p>
      <w:pPr>
        <w:pStyle w:val="BodyText"/>
      </w:pPr>
      <w:r>
        <w:t xml:space="preserve">Ca Ấm lại quỳ rạp dưới đất, liên tục dập đầu khóc lóc.</w:t>
      </w:r>
    </w:p>
    <w:p>
      <w:pPr>
        <w:pStyle w:val="BodyText"/>
      </w:pPr>
      <w:r>
        <w:t xml:space="preserve">Mấy người còn lại của tộc Ca Ngang cũng đồng thanh khóc nói: “Cầu xin đại nhân cùng làm chủ cho tộc chúng tôi”.</w:t>
      </w:r>
    </w:p>
    <w:p>
      <w:pPr>
        <w:pStyle w:val="BodyText"/>
      </w:pPr>
      <w:r>
        <w:t xml:space="preserve">Tử Xuyên Tú ngồi lại ghế, đầu hắn ong ong hỗn loạn. Ca Đạt Hãn đã chết rồi sao? Người đàn ông tính cách ôn hoàn, tuyệt thế không để lộ tài năng, có phong thái của một nhân tài biết nhận định thời thế và phán đoán có một không hai này cứ thế mà chết rồi sao?</w:t>
      </w:r>
    </w:p>
    <w:p>
      <w:pPr>
        <w:pStyle w:val="BodyText"/>
      </w:pPr>
      <w:r>
        <w:t xml:space="preserve">Ánh mắt của mọi người đều tập trung vào Tử Xuyên Tú nhưng hắn vẫn ngây người ngồi tại chỗ, cuối cũng không biết trải qua bao lâu, Tử Xuyên Tú mới choàng tỉnh từ cơn mộng du, lên tiếng hỏi: “Tước gia chết như thế nào?”.</w:t>
      </w:r>
    </w:p>
    <w:p>
      <w:pPr>
        <w:pStyle w:val="BodyText"/>
      </w:pPr>
      <w:r>
        <w:t xml:space="preserve">Cuộc tập kích thành Ni Tư Tháp và Ngõa Ân rất giống nhau, đều xảy ra vào đêm khuya hôm qua. Rất nhiều Hung lang đột nhiên vọt vào quân doanh, binh lính canh gác chưa kịp báo động đã bị giết chết, bảy vạn binh lính tộc Ca Ngang đang trong giấc ngủ trải qua một trận chém giết cực kỳ đáng sợ, tiếng kêu gào, tiếng cầu cứu vang lên đan vào nhau, mấy vạn người tranh nhau bỏ chạy, giày xéo lên nhau mà chết, tử thi chất hàng đống.</w:t>
      </w:r>
    </w:p>
    <w:p>
      <w:pPr>
        <w:pStyle w:val="BodyText"/>
      </w:pPr>
      <w:r>
        <w:t xml:space="preserve">Cho tới tận 0 giờ, không hiểu vì nguyên nhân gì đó mà bầy Hung lang rít gào bỏ đi, để lại những người sống sót vẫn chưa kịp trấn tĩnh, lúc này mọi người mới nhớ ra tộc trưởng đại nhân đã mất tích, sau khi tìm kiếm hơn nửa tiếng đồng hồ, mọi người mới tìm thấy thi thể Ca Đạt Hãn ở một góc khuất, ông ta bị hàng đống thi thể đè lên đã sớm không còn thở nữa rồi.</w:t>
      </w:r>
    </w:p>
    <w:p>
      <w:pPr>
        <w:pStyle w:val="BodyText"/>
      </w:pPr>
      <w:r>
        <w:t xml:space="preserve">Khi sự sợ hãi và bi phẫn ban đầu qua đi, tất cả mọi người đều nghĩ tới một vấn đề: “Sau này ai là tộc trưởng tộc Ca Ngang?”. Bởi vì Ca Đạt Hãn đang tuổi tráng niên nên ông ta không chỉ định người thừa kế, Ca Đạt Hãn có hai người con trai nhưng năm nay tuổi còn nhỏ với lại cũng không có trong quân.</w:t>
      </w:r>
    </w:p>
    <w:p>
      <w:pPr>
        <w:pStyle w:val="BodyText"/>
      </w:pPr>
      <w:r>
        <w:t xml:space="preserve">Tộc trưởng bất ngờ qua đời, lại không chỉ định người thừa kế, các trưởng lão nắm giữ binh quyền đều có lòng khác, trong hội nghị tiến hành vội vã thảo luận biện pháp giải quyết, trong hội nghị có một số việc mà căn bản mọi người không giải quyết được, ví dụ như trong hội nghị này sắp xếp ghế ngồi như nào? Trưởng lão Ca Ấm ngồi trước hay Ca Long tướng quân ngồi trước đây? Ai chủ trì tang lễ của Ca Đạt Hãn Tước gia? Sau khi thảo luận hơn một nửa ngày, cuối cùng không có quyết định nào được đưa ra.</w:t>
      </w:r>
    </w:p>
    <w:p>
      <w:pPr>
        <w:pStyle w:val="BodyText"/>
      </w:pPr>
      <w:r>
        <w:t xml:space="preserve">Nghe tới đây, Tử Xuyên Tú mơ hồ như cảm nhận được điều gì đó, hắn cắt ngang: “Các ngươi tổ chức hội nghị giải quyết hậu quả sao? Tước gia Ca Đạt Hãn bất hạnh tử vong nhưng bản thân chúng ta đang ở tiền tuyến quân vụ phải có người chỉ huy, đã đề cử người chỉ huy tạm thời chưa?”.</w:t>
      </w:r>
    </w:p>
    <w:p>
      <w:pPr>
        <w:pStyle w:val="BodyText"/>
      </w:pPr>
      <w:r>
        <w:t xml:space="preserve">“Điều này, chúng tôi thật sự rất xấu hổ, tộc trưởng Ca Đạt Hãn là người tuyệt thế anh tài, thật sự khó có thể tìm được người so với tộc trưởng, chúng tôi biết mọi sự phải nhờ cậy vào thủ lĩnh, cần phải nhanh chóng định người chỉ huy, cho dù là chỉ huy quân sự tạm thời cũng được nhưng mọi người khác biệt nhau quá lớn, trước mắt tộc chúng tôi muốn tìm được một người được toàn thể bộ tộc tôn kính như tộc trưởng trước thì thật sự quá khó khăn”.</w:t>
      </w:r>
    </w:p>
    <w:p>
      <w:pPr>
        <w:pStyle w:val="BodyText"/>
      </w:pPr>
      <w:r>
        <w:t xml:space="preserve">Trong lúc Tử Xuyên Tú đang chăm chú lắng nghe thì đột nhiên Ca Ấm ấp a ấp úng nói: “Căn cứ theo ý kiến của tại hạ, khi tộc trưởng đại nhân còn sống đã có quan hệ hữu hảo với Quang Minh Vương đại nhân, kế sách hôm nay chỉ có thể mời Quang Minh Vương đại nhân làm chủ, xin đại nhân nghĩ tới cố tộc trưởng đại nhân, không nên chối từ”.</w:t>
      </w:r>
    </w:p>
    <w:p>
      <w:pPr>
        <w:pStyle w:val="BodyText"/>
      </w:pPr>
      <w:r>
        <w:t xml:space="preserve">Mời bản thân hắn chủ trì công đạo cho tộc Ca Ngang sao?</w:t>
      </w:r>
    </w:p>
    <w:p>
      <w:pPr>
        <w:pStyle w:val="BodyText"/>
      </w:pPr>
      <w:r>
        <w:t xml:space="preserve">Tử Xuyên Tú có phần ngơ ngác, hắn và Ca Đạt Hãn chỉ có mối quan hệ đồng minh lợi dụng lẫn nhau, tất cả mọi người đều biết chuyện này, còn lâu mới tới cái gọi là mối quan hệ hữu hảo, cho dù là có mối quan hệ hữu hảo thì việc chọn tộc trưởng chỉ là chuyện nội bộ của tộc Ca Ngang. Năm xưa Ma Thần Hoàng Tạp Đặc cũng không bao giờ can thiệp vào các vấn đề bộ tộc, bây giờ Tử Xuyên Tú hắn càng không có lý do để nhúng tay vào.</w:t>
      </w:r>
    </w:p>
    <w:p>
      <w:pPr>
        <w:pStyle w:val="BodyText"/>
      </w:pPr>
      <w:r>
        <w:t xml:space="preserve">Trong khi Tử Xuyên Tú đang suy nghĩ thì đột nhiên hắn phát hiện ra Ca Ấm đang quỳ trên mặt đất liếc mắt nhìn mình với ánh mắt giảo hoạt, có vẻ như chờ mong, lại như là bi thương, đây rõ ràng là một lão hồ ly giảo hoạt.</w:t>
      </w:r>
    </w:p>
    <w:p>
      <w:pPr>
        <w:pStyle w:val="BodyText"/>
      </w:pPr>
      <w:r>
        <w:t xml:space="preserve">Trong thoáng chốc Tử Xuyên Tú hoàn toàn hiểu rõ, hắn nhận ra rằng một kỳ ngộ tuyệt vời đã hiện ra trước mắt mình.</w:t>
      </w:r>
    </w:p>
    <w:p>
      <w:pPr>
        <w:pStyle w:val="BodyText"/>
      </w:pPr>
      <w:r>
        <w:t xml:space="preserve">Tử Xuyên Tú nói vẻ đau thương: “Khi Tước gia còn sống, ta cùng ngài tình như anh em, cùng sinh tử, bây giờ Tước gia bất hạnh bỏ mình, thân là tri kỷ, ta há có thể thờ ơ không quan tâm sao? Vì không để cho tộc Ca Ngang từ nay xuống dốc, để cho Tước gia linh thiêng trên trời được yên bình, không còn cách nào khác, ta đành lo liệu sự vụ Tước gia một lần, thế nhưng ta sợ người trong tộc các ngươi có kẻ không thích...”.</w:t>
      </w:r>
    </w:p>
    <w:p>
      <w:pPr>
        <w:pStyle w:val="BodyText"/>
      </w:pPr>
      <w:r>
        <w:t xml:space="preserve">Ca Ấm ngẩng đầu, kích động nói to: “Đại nhân thánh minh hãy làm chủ cho tộc chúng tôi, tất cả người trong tộc từ trên xuống dưới đều biết ơn sâu sắc ân đức này của đại nhân. Đại nhân, ngài nên lắng nghe tiếng khóc xé lòng của người trong tộc chúng tôi, chúng tôi giống như nắng hạn chờ mưa lâu ngày, chỉ mong đại nhân chìa bàn tay trợ giúp”.</w:t>
      </w:r>
    </w:p>
    <w:p>
      <w:pPr>
        <w:pStyle w:val="BodyText"/>
      </w:pPr>
      <w:r>
        <w:t xml:space="preserve">Phía sau Ca Ấm, ba sĩ quan đóng vai trò “người dân trong tộc” cũng đều hô to: “Chúng tội đại diện cho trăm vạn dân chúng trong tộc Ca Ngang nóng lòng chờ đợi Quang Minh Vương đại nhân chủ trì đại sự trong tộc chúng tôi, Quang Minh Vương đại nhân, ngài hãy làm chủ cho chúng tôi”.</w:t>
      </w:r>
    </w:p>
    <w:p>
      <w:pPr>
        <w:pStyle w:val="BodyText"/>
      </w:pPr>
      <w:r>
        <w:t xml:space="preserve">“Đại nhân, ngài là người công minh chính trực, tài năng, nổi tiếng đánh đâu thắng đó, ngài hãy giúp chúng tôi đây chính là phúc của tộc Ca Ngang chúng tôi, không chỉ chúng tôi suốt đời này không quên mà ngay cả con cháu đời đời chúng tôi cũng đều nhớ tới công lao của đại nhân ngài”.</w:t>
      </w:r>
    </w:p>
    <w:p>
      <w:pPr>
        <w:pStyle w:val="BodyText"/>
      </w:pPr>
      <w:r>
        <w:t xml:space="preserve">“Nếu như những kẻ không biết nhìn đại cục kia dám gây chuyện thì kẻ đó chính là kẻ thù của tộc Ca Ngang chúng tôi, chúng tôi và tất cả tộc nhân yêu thích chính nghĩa đều không bỏ qua cho kẻ đó, đại nhân, xin ngài hãy yên tâm”.</w:t>
      </w:r>
    </w:p>
    <w:p>
      <w:pPr>
        <w:pStyle w:val="BodyText"/>
      </w:pPr>
      <w:r>
        <w:t xml:space="preserve">“Chỉ bằng ba người các ngươi như những con chó, con mèo mà cũng đám đại diện cho trăm vạn người tộc Ca Ngang sao?”. Tử Xuyên Tú thầm nhủ trong lòng nhưng sắc mặt hắn vẫn thể hiện sự uy nghiêm, nhân từ, một trưởng giả đầy khả kính có thể chủ trì công đạo: “Ôi, lòng người nhiệt tình như này, thịnh tình này không thể chối từ, một khi đã như vậy, ta sẽ cố gắng là một lần. Ca Ấm, ngài hãy nói xem bây giờ có những ai đang tranh đoạt ngôi vị tộc trưởng?”.</w:t>
      </w:r>
    </w:p>
    <w:p>
      <w:pPr>
        <w:pStyle w:val="BodyText"/>
      </w:pPr>
      <w:r>
        <w:t xml:space="preserve">“Điện hạ, cung kính bẩm báo với ngài, hôm nay những người muốn làm tộc trưởng có trưởng lão Ca Hiên, trưởng lão Ca Kính, trưởng lão Ca Long, tướng quân Ca Nhĩ Đạt, tướng quân Ca Lan Đa, tù trưởng Ca Tư Hổ, còn có...”.</w:t>
      </w:r>
    </w:p>
    <w:p>
      <w:pPr>
        <w:pStyle w:val="BodyText"/>
      </w:pPr>
      <w:r>
        <w:t xml:space="preserve">“Dừng lại, dừng lại” Tử Xuyên Tú hoa mắt váng đầu với một loạt chữ ‘Ca’, hắn vội vàng lên tiếng cản lại, Tử Xuyên Tú thầm nghĩ: ‘không hiểu vị cố tộc trưởng Ca Đạt Hãn này là người như thế nào? Khi còn sống thì được rất nhiều người ủng hộ nhưng khi chết, thi thể còn chưa lạnh, các thuộc hạ đều có lòng khác’.</w:t>
      </w:r>
    </w:p>
    <w:p>
      <w:pPr>
        <w:pStyle w:val="BodyText"/>
      </w:pPr>
      <w:r>
        <w:t xml:space="preserve">Tử Xuyên Tú nghiêng mặt nhìn Ca Ấm nói: “Thử nghĩ xem trưởng lão Ca Ấm ngài có tên trong đó không?”.</w:t>
      </w:r>
    </w:p>
    <w:p>
      <w:pPr>
        <w:pStyle w:val="BodyText"/>
      </w:pPr>
      <w:r>
        <w:t xml:space="preserve">“Điều này... Dù khi tộc trưởng đại nhân còn sống đã nhiều lần tỏ vẻ muốn giao trách nhiệm này cho tôi, nhưng bản thân tôi là người thờ ơ với vinh hoa quyền quý, nhưng có rất nhiều người trong tộc tích cực đề cử tôi tiếp nhận vị trí tộc trưởng, vì mọi người nhiệt tình quá nên tôi cũng rất khó xử, không muốn làm mọi người thất vọng...”.</w:t>
      </w:r>
    </w:p>
    <w:p>
      <w:pPr>
        <w:pStyle w:val="BodyText"/>
      </w:pPr>
      <w:r>
        <w:t xml:space="preserve">Tử Xuyên Tú buồn cười rũ rượi, cái này là gọi là thờ ơ với vinh hoa phú quý sao?</w:t>
      </w:r>
    </w:p>
    <w:p>
      <w:pPr>
        <w:pStyle w:val="BodyText"/>
      </w:pPr>
      <w:r>
        <w:t xml:space="preserve">Tử Xuyên Tú nói vẻ uy phong lẫm liệt: “Quân vi thần cương, cha chết con nối nghiệp, đây chính là luân lý của đất trời, tuyệt đối không thể làm trái. Hôm nay Tước gia bất hạnh tử trận nhưng dù gì ông ấy cũng còn con nối nghiệp sống trên đời, Ca Ấm, hai người con trai của Tước gia bao nhiêu tuổi rồi?”.</w:t>
      </w:r>
    </w:p>
    <w:p>
      <w:pPr>
        <w:pStyle w:val="BodyText"/>
      </w:pPr>
      <w:r>
        <w:t xml:space="preserve">Khi nghe Tử Xuyên Tú nói có gì đó không ổn, Ca Ấm thầm cảm thấy bất an: “Khởi bẩm đại nhân, đại công tử của tộc trưởng đại nhân mười một tuổi, tiểu công tử năm nay mới chín tuổi”.</w:t>
      </w:r>
    </w:p>
    <w:p>
      <w:pPr>
        <w:pStyle w:val="BodyText"/>
      </w:pPr>
      <w:r>
        <w:t xml:space="preserve">“Mặc dù tuổi còn nhỏ nhưng dù gì hai người cũng vẫn là con của Tước gia, một thúc thúc như ta sao có thể để người ta ức hiếp hai người đó. Cha chết con nối nghiệp là đạo lý hiển nhiên, ta thấy thế này hãy để cho người con lớn của Tước gia kế nhiệm chức tộc trưởng”.</w:t>
      </w:r>
    </w:p>
    <w:p>
      <w:pPr>
        <w:pStyle w:val="BodyText"/>
      </w:pPr>
      <w:r>
        <w:t xml:space="preserve">Gương mặt Ca Ấm dài ra, ông ta vô cùng thất vọng, những sĩ quan tộc Ca Ngang cũng nhìn nhau như muốn nói điều gì đó nhưng vì uy phong của Tử Xuyên Tú áp đảo nên không ai dám nói.</w:t>
      </w:r>
    </w:p>
    <w:p>
      <w:pPr>
        <w:pStyle w:val="BodyText"/>
      </w:pPr>
      <w:r>
        <w:t xml:space="preserve">Ca Ấm cẩn thận nói: “Đại nhân nói rất đúng, cha chết con nối nghiệp đó chính là đạo lý trên đời, tôi cũng rất đồng ý nhưng đại công tử tuổi còn quá nhỏ chỉ sợ không thể nắm được đại cục”.</w:t>
      </w:r>
    </w:p>
    <w:p>
      <w:pPr>
        <w:pStyle w:val="BodyText"/>
      </w:pPr>
      <w:r>
        <w:t xml:space="preserve">“Ngày nay cục diện khó khăn, trưởng lão Ca Ấm ngài nói cũng có lý, tộc trưởng mới còn nhỏ tuổi, thật sự rất khó xử lý chính vụ, ta thấy cần phải có một đại thần phụ chính, trước khi tộc trưởng mới tới tuổi trưởng thành, đại thần phụ chính này sẽ thay mặt tộc trưởng xử lý chính vụ của tộc”.</w:t>
      </w:r>
    </w:p>
    <w:p>
      <w:pPr>
        <w:pStyle w:val="BodyText"/>
      </w:pPr>
      <w:r>
        <w:t xml:space="preserve">“Ồ!”. Hai mắt Ca Ấm sáng ngời, ông ta đã hiểu rõ ý tứ của Tử Xuyên Tú nên không khỏi không bội phục, sắp đặt con trai của Ca Đạt Hãn ngồi vào vị trí tộc trưởng chỉ là ngụy trang, đạo lý cha chết con nối nghiệp sẽ khiến không kẻ nào có thể phản đối, chỉ riêng điểm này đã khiến Tử Xuyên Tú thu hút được nhân tâm nhiều hơn những kẻ cạnh tranh khác, thực quyền nằm trong tay đại thần phụ chính, còn chuyện chờ tới khi tộc trưởng đại nhân tới tuổi trưởng thành, có kẻ nào ngoan ngoãn giao quyền lực ra sau bảy năm chấp chính không? Trong vòng bảy năm này, kẻ ngồi trên vị đại thần phụ chính này chỉ là một kẻ bù nhìn, bảy năm cũng khiến cho tộc trưởng trẻ con đó chết mấy trăm lần rồi.</w:t>
      </w:r>
    </w:p>
    <w:p>
      <w:pPr>
        <w:pStyle w:val="BodyText"/>
      </w:pPr>
      <w:r>
        <w:t xml:space="preserve">‘Thủ đoạn đấu tranh chính trị của loài người thật sự inh’, Ca Ấm thầm nghĩ. Sau khi Ca Đạt Hãn chết, mấy vị trưởng lão sợ rời khỏi trung tâm quyền lực sẽ bị cô lập nên không dám rời khỏi Ngõa Na khiến tất cả kìm chế lẫn nhau, thế cục trở nên giằng co, chỉ có mình ông ta có hành động chính xác, lập tức bỏ lại quân đội, dẫn theo tay chân thân tín tới cầu viện Tử Xuyên Tú, quả nhiên lần này đã không uổng công.</w:t>
      </w:r>
    </w:p>
    <w:p>
      <w:pPr>
        <w:pStyle w:val="BodyText"/>
      </w:pPr>
      <w:r>
        <w:t xml:space="preserve">Ca Ấm thầm nghĩ mình đã có lựa chọn chính xác, Ca Ấm dè dặt hỏi: “Đại nhân, ý của ngài...?”.</w:t>
      </w:r>
    </w:p>
    <w:p>
      <w:pPr>
        <w:pStyle w:val="BodyText"/>
      </w:pPr>
      <w:r>
        <w:t xml:space="preserve">“Vị đại thần phụ chính này cũng không phải là người dễ tìm, người này phải có nhiều kinh nghiệm lại quen thuộc với quân vụ, có uy tín trong quân đội, còn phải trung thành tận tâm với Tước gia, người nào đây nhi?”. Tử Xuyên Tú như đang ra vẻ nghiền ngẫm, nói nhăng nói cuội, ánh mắt hắn nhìn lên nóc nhà, làm như trong lòng đang đấu tranh mãnh liệt, tính toán tìm ra trong đám người trung thành với “Ca Đạt Hãn” một thánh nhân có thể đảm đương nhiệm vụ này.</w:t>
      </w:r>
    </w:p>
    <w:p>
      <w:pPr>
        <w:pStyle w:val="BodyText"/>
      </w:pPr>
      <w:r>
        <w:t xml:space="preserve">May mắn thay trưởng lão Ca Ấm cũng không phải kẻ ngu ngốc, ông ta lập tức cúi đầu, quỳ trên mặt đất, cuống cuồng dập đầu nói: “Đại nhân, vi thần dù ngu dốt nhưng vẫn ngưỡng mộ phong thái Đại tướng quân của ngài chỉ là vẫn không có cơ hội, xin đại nhân hãy cho vi thần cơ hội thuần phục, hãy cho vi thần đi theo dưới cờ ngài, từ này về sau vi thần nguyện nhảy vào nơi nước sôi lửa bỏng vì ngài, dù chết cũng không từ. Đại nhân, toàn bộ tộc Ca Ngang đều trung thành, là đội vệ binh của ngài, xin ngài hãy yên tâm”.</w:t>
      </w:r>
    </w:p>
    <w:p>
      <w:pPr>
        <w:pStyle w:val="BodyText"/>
      </w:pPr>
      <w:r>
        <w:t xml:space="preserve">Cuối cùng Tử Xuyên Tú cũng chuyển ánh mắt từ trên nóc nhà xuống, hắn chăm chú nhìn Ca Ấm một lúc lâu mà không lên tiếng.</w:t>
      </w:r>
    </w:p>
    <w:p>
      <w:pPr>
        <w:pStyle w:val="BodyText"/>
      </w:pPr>
      <w:r>
        <w:t xml:space="preserve">Ca Ấm cảm nhận được sự uy hiếp từ trong ánh mắt của Tử Xuyên Tú nên chỉ phủ phục trên mặt đất, không dám nhúc nhích.</w:t>
      </w:r>
    </w:p>
    <w:p>
      <w:pPr>
        <w:pStyle w:val="BodyText"/>
      </w:pPr>
      <w:r>
        <w:t xml:space="preserve">Một lúc lâu sau Tử Xuyên Tú mới chậm rãi thu lại ánh mắt, gật đầu nói: “Trưởng lão Ca Ấm, ngài là trọng thần của cố Tước gia, có uy lực, có thực lực, giao cho ngài làm đại thần phụ chính ta cũng rất yên tâm”.</w:t>
      </w:r>
    </w:p>
    <w:p>
      <w:pPr>
        <w:pStyle w:val="BodyText"/>
      </w:pPr>
      <w:r>
        <w:t xml:space="preserve">Nghe Tử Xuyên Tú nói xong, Ca Ấm thầm chấn động, vui mừng như điên, Ca Ấm không đứng dậy ngay mà xúc động dập đầu, dập đầu ba cái sau đó mới đứng lên.</w:t>
      </w:r>
    </w:p>
    <w:p>
      <w:pPr>
        <w:pStyle w:val="BodyText"/>
      </w:pPr>
      <w:r>
        <w:t xml:space="preserve">Tử Xuyên Tú đứng dậy, uy nghiêm nhìn trưởng lão Ca Ấm nói: “Đi thôi, hãy đi nói với bọn họ là ta ủng hộ ngài”.</w:t>
      </w:r>
    </w:p>
    <w:p>
      <w:pPr>
        <w:pStyle w:val="BodyText"/>
      </w:pPr>
      <w:r>
        <w:t xml:space="preserve">“Nếu như bọn họ dám không nghe lời...”.</w:t>
      </w:r>
    </w:p>
    <w:p>
      <w:pPr>
        <w:pStyle w:val="BodyText"/>
      </w:pPr>
      <w:r>
        <w:t xml:space="preserve">“Vậy bọn họ hãy chuẩn bị đối đầu với ba mươi vạn tay đao của quân Viễn Đông đi”.</w:t>
      </w:r>
    </w:p>
    <w:p>
      <w:pPr>
        <w:pStyle w:val="BodyText"/>
      </w:pPr>
      <w:r>
        <w:t xml:space="preserve">Lòng Ca Ấm chấn động khi nghe mấy câu đó, ông ta một lần nữa khom người chào Tử Xuyên Tú và nói: “Xin Điện hạ hãy yên tâm, vi thần nhất định sẽ không phụ sự kỳ vọng của ngài, nhất định vi thần sẽ nắm được cả tộc Ca Ngang trong tay mình”.</w:t>
      </w:r>
    </w:p>
    <w:p>
      <w:pPr>
        <w:pStyle w:val="BodyText"/>
      </w:pPr>
      <w:r>
        <w:t xml:space="preserve">Có lời hứa của Tử Xuyên Tú, Ca Ấm và các bộ hạ lập tức lên ngựa quay về Ngõa Na, còn chuyện ông ta có thuận lợi đoạt lại quyền lực, trong quá trình này có bao nhiêu cái đầu rơi xuống thì không phải là chuyện Tử Xuyên Tú quan tâm.</w:t>
      </w:r>
    </w:p>
    <w:p>
      <w:pPr>
        <w:pStyle w:val="BodyText"/>
      </w:pPr>
      <w:r>
        <w:t xml:space="preserve">Trong suy nghĩ của Tử Xuyên Tú, Ca Ấm không sánh bằng Ca Đạt Hãn, Ca Đạt Hãn mới là người có nhu có cương, giống như một tấm bị bông, chỉ cần dùng quá sức đâm sẽ bị thương, bề ngoài ngoan ngoãn nghe lời của ông ta che giấu sự cứng cỏi và dã tâm cùng với trí tuệ lớn lao, ông ta không am hiểu hành quân đánh trận nhưng lại có con mắt nhìn đại cục, rất nhiều lần vào những thời khắc quan trọng đã có sự lựa chọn chính xác, nhất là trong cuộc chiến thành Ba Đan, đột nhiên chuyển sang đầu hàng quân đội loài người. Hãy nhìn xem có rất nhiều chiến tướng thiện chiến của Ma tộc biến mất trên chiến trường ác liệt: Ma Thần Hoàng, Tạp Lan, Tạp Đốn, Lôi Âu, Lăng Bộ Hư, Diệp Nhĩ Mã, binh lính tinh nhuệ của Tắc Nội Á tộc bị quét sạch chỉ còn quân đội đội “không thiện chiến” của tộc Ca Ngang là được bảo đảm, cuối cùng trở thành một tộc hùng mạnh của toàn vương quốc Ma tộc, điều này không khỏi khiến người ta hâm mộ tầm nhìn của Ca Đạt Hãn.</w:t>
      </w:r>
    </w:p>
    <w:p>
      <w:pPr>
        <w:pStyle w:val="BodyText"/>
      </w:pPr>
      <w:r>
        <w:t xml:space="preserve">Việc phán đoán chính xác, nắm vững thời cơ, lòng dạ thoáng đạt, làm việc quyết đoán, hơn nữa còn có tầm nhìn xa, một con người như này đã vượt xa cụm từ “ danh tướng” chỉ có thể dùng cụm từ “chính trị gia” để hình dung. Tử Xuyên Tú cũng thực sự không nắm chắc sau này có tiếp tục khống chế được Ca Đạt Hãn hay không, nhưng con người này lại đột nhiên chết trận, ngoài điều đáng tiếc này Tử Xuyên Tú có một cảm giác như được giải thoát: con người này cuối cùng đã chết!</w:t>
      </w:r>
    </w:p>
    <w:p>
      <w:pPr>
        <w:pStyle w:val="BodyText"/>
      </w:pPr>
      <w:r>
        <w:t xml:space="preserve">Vì cái chết của Ca Đạt Hãn khiến cho Tử Xuyên Tú đột nhiên có suy nghĩ: cả hai người Mông Hãn và Ca Đạt Hãn đều chết bất ngờ, điều này vô cùng trùng hợp, những danh tướng hiển hách khi xưa dưới trướng Ma Thần Hoàng Tạp Đặc người chết trận, người chết bất ngờ, hôm nay ngoài Vân Thiển Tuyết ra thì không còn ai sống trên cõi đời nữa.</w:t>
      </w:r>
    </w:p>
    <w:p>
      <w:pPr>
        <w:pStyle w:val="Compact"/>
      </w:pPr>
      <w:r>
        <w:t xml:space="preserve">Tử Xuyên Tú luôn không tin vào thần tiên quỷ quái mơ hồ gì đó nhưng hôm nay hắn không thể không nghi ngờ: liệu có phải trong đất trời này có số mệnh, ý trời nhất định là diệt Ma tộc, loài người chấn hưng hay không?</w:t>
      </w:r>
      <w:r>
        <w:br w:type="textWrapping"/>
      </w:r>
      <w:r>
        <w:br w:type="textWrapping"/>
      </w:r>
    </w:p>
    <w:p>
      <w:pPr>
        <w:pStyle w:val="Heading2"/>
      </w:pPr>
      <w:bookmarkStart w:id="272" w:name="chương-6-rút-quân"/>
      <w:bookmarkEnd w:id="272"/>
      <w:r>
        <w:t xml:space="preserve">250. Chương 6 : Rút Quâ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6</w:t>
      </w:r>
    </w:p>
    <w:p>
      <w:pPr>
        <w:pStyle w:val="BodyText"/>
      </w:pPr>
      <w:r>
        <w:t xml:space="preserve">Chương 6: Rút Quân</w:t>
      </w:r>
    </w:p>
    <w:p>
      <w:pPr>
        <w:pStyle w:val="BodyText"/>
      </w:pPr>
      <w:r>
        <w:t xml:space="preserve">Nhóm dịch: Tú Xuyên</w:t>
      </w:r>
    </w:p>
    <w:p>
      <w:pPr>
        <w:pStyle w:val="BodyText"/>
      </w:pPr>
      <w:r>
        <w:t xml:space="preserve">Nguồn: Vipvandan</w:t>
      </w:r>
    </w:p>
    <w:p>
      <w:pPr>
        <w:pStyle w:val="BodyText"/>
      </w:pPr>
      <w:r>
        <w:t xml:space="preserve">Ngày dần trôi qua, màn đêm buông xuống, sự kiện cả thành Ni Tư Tháp và thành Ngõa Na cùng bị người dã man tập kích để lại một ấn tượng sâu sắc trong lòng các tướng lĩnh cao cấp quân viễn chinh.</w:t>
      </w:r>
    </w:p>
    <w:p>
      <w:pPr>
        <w:pStyle w:val="BodyText"/>
      </w:pPr>
      <w:r>
        <w:t xml:space="preserve">Đêm nay quân viễn chinh sẵn sàng như lâm đại địch, lập trận sẵn chờ đón quân địch... Hai đoàn kị binh quân Đông Nam được cử ra ngoài làm nhiệm vụ tuần tiễu, thám báo, các đoàn thứ năm quân Viễn Đông, thứ bảy, thứ tám, thứ chín lính Bán thú nhân cũng đã chuẩn bị sẵn sàng chiến đấu, bảo vệ hai bên cánh của đại quân, ngăn cản quân địch kéo tới từ hướng đông, trong khi đó sư đoàn 101 thì canh phòng cả đêm trên tường thành, bọn họ bố trí nỏ mạnh, cảnh giác quan sát vùng đất hoang dã và rừng cây bốn phía xung quanh thành.</w:t>
      </w:r>
    </w:p>
    <w:p>
      <w:pPr>
        <w:pStyle w:val="BodyText"/>
      </w:pPr>
      <w:r>
        <w:t xml:space="preserve">Đêm hôm đó gió mạnh thổi suốt đêm, đêm đen kịt, hung lang kết thành bầy ẩn thân bên ngoài vùng đất hoang dã quanh thành Ngõa Ân Tư Tháp, chúng di chuyển nhanh như gió, có lúc chúng như loài động vật di chuyển bằng bốn chân như điên cuồng, có lúc chúng lại như loài người, đi bằng hai chân sau đùa giỡn, từng bầy lớn Hung lang tiến sát tới chân tường thành quân cảnh vệ bắt buộc phải dùng cung tên xua đuổi chúng.</w:t>
      </w:r>
    </w:p>
    <w:p>
      <w:pPr>
        <w:pStyle w:val="BodyText"/>
      </w:pPr>
      <w:r>
        <w:t xml:space="preserve">Không biết từ nơi nào đó vang lên những âm thanh nặng nề, lính thám báo bên ngoài thành gửi tin tức vào báo: từ trong màn đêm của phương xa phát hiện những động vật rất to lớn đang di chuyển, phát ra những âm thanh rất khủng khiếp, chiến mã hoảng sợ tới mức mất đi khống chế, theo bản năng động vật của chúng, chúng nhận ra ẩn giấu trong màn đêm phương xa chính là những mãnh thú khổng lồ.</w:t>
      </w:r>
    </w:p>
    <w:p>
      <w:pPr>
        <w:pStyle w:val="BodyText"/>
      </w:pPr>
      <w:r>
        <w:t xml:space="preserve">Ngay lúc đó vang lên những tiếng tru như chó sói, các kị binh sắc mặt trắng bệch, cứng đơ ngồi trên lưng ngựa nhìn những sinh vật to lớn như từ thời viễn cổ đang tiến tới gần.</w:t>
      </w:r>
    </w:p>
    <w:p>
      <w:pPr>
        <w:pStyle w:val="BodyText"/>
      </w:pPr>
      <w:r>
        <w:t xml:space="preserve">Trên tường thành rất nhiều binh lính cũng nhìn thấy từ đường chân trời phía đông xẹt ngang những đạo bạch quang, hồng quang, lam quang hay lục quang, cực kỳ diễm lệ nhưng không một ai biết đó là gì, ai đó lập tức báo cáo tin này lên bộ chỉ huy quân viễn chinh.</w:t>
      </w:r>
    </w:p>
    <w:p>
      <w:pPr>
        <w:pStyle w:val="BodyText"/>
      </w:pPr>
      <w:r>
        <w:t xml:space="preserve">Khi nhìn thấy hiện tượng kỳ dị vô cùng đẹp này, hai viên tướng chỉ huy quân viễn chinh im lặng rất lâu, không ai nói câu nào.</w:t>
      </w:r>
    </w:p>
    <w:p>
      <w:pPr>
        <w:pStyle w:val="BodyText"/>
      </w:pPr>
      <w:r>
        <w:t xml:space="preserve">Trong màn đêm đen kịt này, không nhìn thấy bầu trời, trên trời không có ánh sao, không ánh trăng, cả đất trời là một mảng đen, chỉ có duy nhất những luồng ánh sáng thần bí tới từ phương đông, trong màn đêm nặng nề này khiến cho người ta có cảm giác cực kỳ áp lực, hít thở vô cùng khó khăn.</w:t>
      </w:r>
    </w:p>
    <w:p>
      <w:pPr>
        <w:pStyle w:val="BodyText"/>
      </w:pPr>
      <w:r>
        <w:t xml:space="preserve">Khi nhìn thấy màn ánh sáng chói lóa trước mắt, ánh sáng mỹ lệ trong bóng đêm, Tử Xuyên Tú có cảm giác rằng chính hắn như đang không phải ở địa khu cực đông mà đã đi tới thế giới ma vực yêu cảnh như trong truyền thuyết.</w:t>
      </w:r>
    </w:p>
    <w:p>
      <w:pPr>
        <w:pStyle w:val="BodyText"/>
      </w:pPr>
      <w:r>
        <w:t xml:space="preserve">Các cảnh vệ cầm đuốc đi trước dẫn đường, hai viên tư lệnh quay về bộ tư lệnh, suốt đoạn đường hai người cũng không nói câu nào, bầu không khí vô cùng nặng nề.</w:t>
      </w:r>
    </w:p>
    <w:p>
      <w:pPr>
        <w:pStyle w:val="BodyText"/>
      </w:pPr>
      <w:r>
        <w:t xml:space="preserve">Cho tới khi đi tới cửa bộ tư lệnh, đột nhiên Tư Đặc Lâm mới thốt lên: “Ngày mai nhất định phải đi, cho dù xảy ra chuyện gì thì cũng phải đi”.</w:t>
      </w:r>
    </w:p>
    <w:p>
      <w:pPr>
        <w:pStyle w:val="BodyText"/>
      </w:pPr>
      <w:r>
        <w:t xml:space="preserve">Tử Xuyên Tú gật đầu, hắn cũng dự cảm được rằng rất có thể đoàn quân viễn chinh sẽ bị tập kích, nguy cơ rất lớn, cảm giác bất an này cực kỳ mạnh mẽ khiến cho hắn không thở được: “Hãy vào trong thương nghị, đêm nay đừng nghĩ được ngủ”.</w:t>
      </w:r>
    </w:p>
    <w:p>
      <w:pPr>
        <w:pStyle w:val="BodyText"/>
      </w:pPr>
      <w:r>
        <w:t xml:space="preserve">Trong buổi đêm này dù không có chuyện gì khác thường xảy ra nhưng ai nấy đều có cảm giác đây chính là một đêm cực kỳ gây chấn động lòng người.</w:t>
      </w:r>
    </w:p>
    <w:p>
      <w:pPr>
        <w:pStyle w:val="BodyText"/>
      </w:pPr>
      <w:r>
        <w:t xml:space="preserve">Trong sự mong chờ của mọi người, cuối cùng ánh bình minh cũng xuất hiện, khi ánh sáng bình minh đầu tiên xuất hiện, xé toang màn đêm tăm tối đang hành hạ mọi người tới mức phát điên, ai nấy đều biết trời đã sáng, mọi người đã an toàn, loài yêu ma quỷ quái tuyệt đối không thể xuất hiện dưới ánh sáng mặt trời.</w:t>
      </w:r>
    </w:p>
    <w:p>
      <w:pPr>
        <w:pStyle w:val="BodyText"/>
      </w:pPr>
      <w:r>
        <w:t xml:space="preserve">Gió thổi ù ù, bốn phía xung quanh vô cùng yên tĩnh, tối đen, người lính gác đứng trước quân doanh giơ cao cây đuốc chập chờn ánh lửa, nổi bật lên trong khung cảnh tối đen này.</w:t>
      </w:r>
    </w:p>
    <w:p>
      <w:pPr>
        <w:pStyle w:val="BodyText"/>
      </w:pPr>
      <w:r>
        <w:t xml:space="preserve">Thống lĩnh Tư Đặc Lâm trèo lên lâu thành, trong tay hắn cầm chiếc mũ thống lĩnh hình tròn có hình ngôi sao năm cánh.</w:t>
      </w:r>
    </w:p>
    <w:p>
      <w:pPr>
        <w:pStyle w:val="BodyText"/>
      </w:pPr>
      <w:r>
        <w:t xml:space="preserve">Viên sĩ quan trực ban trên lâu thành đứng nghiêm chào: “Đại nhân, hạ quan sẵn sàng ra sức vì ngài”.</w:t>
      </w:r>
    </w:p>
    <w:p>
      <w:pPr>
        <w:pStyle w:val="BodyText"/>
      </w:pPr>
      <w:r>
        <w:t xml:space="preserve">“Ta chỉ muốn đứng yên tĩnh ở nơi này một lát”.</w:t>
      </w:r>
    </w:p>
    <w:p>
      <w:pPr>
        <w:pStyle w:val="BodyText"/>
      </w:pPr>
      <w:r>
        <w:t xml:space="preserve">Gió thổi càng lúc càng mạnh, ánh bình minh sắp lên, từ chân trời tối đen phía đông đã hiện lên ánh sáng ban mai đỏ rực, Tư Đặc Lâm lặng lẽ đứng trên lâu thành ngắm nhìn bình nguyên xa xôi ở phía đông, mặc dù hắn không thể nhìn được nhưng ở tận chân trời mà ánh mắt hắn đang hướng tới có một ngôi thành nguy nga hùng vĩ đang đứng vững, tòa thành có lịch sử lâu dài, phòng thủ kiên cố, trăm ngàn năm qua chưa bị đánh chiếm, tòa thành này đại biểu cho niềm tự hào của một dân tộc dã man.</w:t>
      </w:r>
    </w:p>
    <w:p>
      <w:pPr>
        <w:pStyle w:val="BodyText"/>
      </w:pPr>
      <w:r>
        <w:t xml:space="preserve">Trong khi đó người con gái mà hắn yêu mến cũng đang trong ngôi thành này.</w:t>
      </w:r>
    </w:p>
    <w:p>
      <w:pPr>
        <w:pStyle w:val="BodyText"/>
      </w:pPr>
      <w:r>
        <w:t xml:space="preserve">Công chúa xinh đẹp ngày xưa đã trở thành một nữ hoàng, nàng đang thống trị vương quốc tà ác.</w:t>
      </w:r>
    </w:p>
    <w:p>
      <w:pPr>
        <w:pStyle w:val="BodyText"/>
      </w:pPr>
      <w:r>
        <w:t xml:space="preserve">Cuộc viễn chinh hao tốn tiền bạc của gia tộc cũng thất bại trong gang tấc, hôm nay quân viễn chinh phải hoàn toàn rút khỏi thành Ngõa Ân Tư Tháp, thực hiện hành trình xa xôi quay về đất nước. Vào giây phút này, nơi này có lẽ là khoảng cách gần nàng nhất, có lẽ chúng ta thật sự không còn cách nào gặp mặt nhau nữa.</w:t>
      </w:r>
    </w:p>
    <w:p>
      <w:pPr>
        <w:pStyle w:val="BodyText"/>
      </w:pPr>
      <w:r>
        <w:t xml:space="preserve">Lúc này trong lòng Tư Đặc Lâm tràn ngập cảm xúc, nỗi đau buồn, có nỗi cay đắng, có cả niềm mong đợi gặp lại của tuổi thanh xuân, cũng có cả nỗi bi thương và cả sự thất vọng.</w:t>
      </w:r>
    </w:p>
    <w:p>
      <w:pPr>
        <w:pStyle w:val="BodyText"/>
      </w:pPr>
      <w:r>
        <w:t xml:space="preserve">Ông trời nhân từ cuối cùng đã không khiến hắn và nàng quyết đấu với nhau trên sa trường.</w:t>
      </w:r>
    </w:p>
    <w:p>
      <w:pPr>
        <w:pStyle w:val="BodyText"/>
      </w:pPr>
      <w:r>
        <w:t xml:space="preserve">Ông trời tàn khốc khiến hắn và nàng không được gặp nhau một lần nữa.</w:t>
      </w:r>
    </w:p>
    <w:p>
      <w:pPr>
        <w:pStyle w:val="BodyText"/>
      </w:pPr>
      <w:r>
        <w:t xml:space="preserve">Gặp gỡ nàng là may mắn lớn nhất của cả đời ta nhưng cũng là bất hạnh lớn nhất của ta.</w:t>
      </w:r>
    </w:p>
    <w:p>
      <w:pPr>
        <w:pStyle w:val="BodyText"/>
      </w:pPr>
      <w:r>
        <w:t xml:space="preserve">Ta yêu nàng, ta đau đớn nghĩ tới nàng, bao lần ta nằm mơ thấy nàng, thấy nụ cười tươi như hoa của nàng, mỗi khi tỉnh lại cuối cùng ta đều phải gánh chịu nỗi đau trong lòng, nỗi đau xé lòng này như cắt miếng thịt trong tim ta khiến cho ta không thở được.</w:t>
      </w:r>
    </w:p>
    <w:p>
      <w:pPr>
        <w:pStyle w:val="BodyText"/>
      </w:pPr>
      <w:r>
        <w:t xml:space="preserve">Tạp Đan, bao năm qua nàng có khỏe không? Nàng còn nhớ tới ta không? Vân Thiển Tuyết có đối tốt với nàng không?</w:t>
      </w:r>
    </w:p>
    <w:p>
      <w:pPr>
        <w:pStyle w:val="BodyText"/>
      </w:pPr>
      <w:r>
        <w:t xml:space="preserve">Chúng ta đã từng ước hẹn vĩnh hằng nhưng cuộc đời bể đâu, sự đời biến chuyển, cuối cùng chúng ta không thể thực hiện được ước hẹn này.</w:t>
      </w:r>
    </w:p>
    <w:p>
      <w:pPr>
        <w:pStyle w:val="BodyText"/>
      </w:pPr>
      <w:r>
        <w:t xml:space="preserve">“Đại nhân” tên lính truyền tin cẩn thận cắt ngang suy nghĩ của Tư Đặc Lâm: “Bộ đội đã tập hợp xong, các tướng quân đang chờ đợi mệnh lệnh của ngài”.</w:t>
      </w:r>
    </w:p>
    <w:p>
      <w:pPr>
        <w:pStyle w:val="BodyText"/>
      </w:pPr>
      <w:r>
        <w:t xml:space="preserve">“Biết rồi” Tư Đặc Lâm nói mà không quay đầu lại.</w:t>
      </w:r>
    </w:p>
    <w:p>
      <w:pPr>
        <w:pStyle w:val="BodyText"/>
      </w:pPr>
      <w:r>
        <w:t xml:space="preserve">Sau khi chỉnh sửa lại quân phục, Tư Đặc Lâm đội mũ thống lĩnh màu vàng, nghiêm chỉnh đứng chào về phương đông xa xôi, lặng lẽ thầm nghĩ: “Nàng đã từng nói ta mặc quân phục rất đẹp, bây giờ ta mặc bộ quân phục đẹp nhất cho nàng xem, hơn nữa bây giờ ta còn là một thống lĩnh, vấn đề là nàng không bao giờ nhìn thấy nữa”.</w:t>
      </w:r>
    </w:p>
    <w:p>
      <w:pPr>
        <w:pStyle w:val="BodyText"/>
      </w:pPr>
      <w:r>
        <w:t xml:space="preserve">Cảnh sắc trước mặt mờ dần, dãy núi trước mặt ngày càng trở nên trắng, ở khu rừng cây đen đen, cây cỏ khô héo này Tư Đặc Lâm phảng phất như nhìn thấy một cô gái đang nhìn mình mỉm cười, nụ cười của nàng tươi như hoa, một giọng nói trong trẻo như đang vang lên bên tai hắn: “Chàng có thể vĩnh viễn giữ được sự thanh xuân như ngày hôm qua”.</w:t>
      </w:r>
    </w:p>
    <w:p>
      <w:pPr>
        <w:pStyle w:val="BodyText"/>
      </w:pPr>
      <w:r>
        <w:t xml:space="preserve">“Tạp Đan, nàng nói sai rồi, ta đã già, từ thời khắc theo Mạt Y quay về, thanh xuân đã vĩnh viễn rời khỏi ta”.</w:t>
      </w:r>
    </w:p>
    <w:p>
      <w:pPr>
        <w:pStyle w:val="BodyText"/>
      </w:pPr>
      <w:r>
        <w:t xml:space="preserve">“Tạp Đan, chúc nàng hạnh phúc”.</w:t>
      </w:r>
    </w:p>
    <w:p>
      <w:pPr>
        <w:pStyle w:val="BodyText"/>
      </w:pPr>
      <w:r>
        <w:t xml:space="preserve">Cuối cùng Tư Đặc Lâm liếc nhìn chân trời phương đông xa xa một lần nữa rồi quay người, lúc này Tư Đặc Lâm đã khôi phục lại sự uy nghiêm của một thống lĩnh ba quân.</w:t>
      </w:r>
    </w:p>
    <w:p>
      <w:pPr>
        <w:pStyle w:val="BodyText"/>
      </w:pPr>
      <w:r>
        <w:t xml:space="preserve">Các tướng lĩnh đứng thành hai hàng thẳng tắp, nhìn Tư Đặc Lâm vẻ kính sợ, bên dưới lâu thành, binh lính xếp thành đông nghịt, mười vạn binh lính cùng ngẩng đầu nhìn thống soái của bọn họ trên lâu thành, binh lính, đao kiếm, chiến mã và cờ hiệu đủ mọi màu mênh mông như đại dương, sát khí ngút trời.</w:t>
      </w:r>
    </w:p>
    <w:p>
      <w:pPr>
        <w:pStyle w:val="BodyText"/>
      </w:pPr>
      <w:r>
        <w:t xml:space="preserve">Trên lâu thành, Tư Đặc Lâm đứng hiên ngang, giọng nói của hắn vang khắp toàn quân: “Các chiến sĩ quân viễn chinh, chúng ta đang đứng ở đâu?”.</w:t>
      </w:r>
    </w:p>
    <w:p>
      <w:pPr>
        <w:pStyle w:val="BodyText"/>
      </w:pPr>
      <w:r>
        <w:t xml:space="preserve">Tiếng đáp lại của binh lính quân viễn chinh giống như biển gầm: “Thành Ngõa Ân Tư Tháp”.</w:t>
      </w:r>
    </w:p>
    <w:p>
      <w:pPr>
        <w:pStyle w:val="BodyText"/>
      </w:pPr>
      <w:r>
        <w:t xml:space="preserve">“Đúng, thành Ngõa Ân Tư Tháp, khoảng cách từ Ngõa Ân Tư Tháp tới Ma Thần bảo không tới bốn trăm dặm, mảnh đất dưới chân chúng ta đang đứng này chính là địa vực mà loài người từ trước tới nay chưa từng đặt chân tới, chúng ta chính là những người đầu tiên, những quân nhân loài người đứng ở nơi này”.</w:t>
      </w:r>
    </w:p>
    <w:p>
      <w:pPr>
        <w:pStyle w:val="BodyText"/>
      </w:pPr>
      <w:r>
        <w:t xml:space="preserve">“Từ tháng hai năm nay ta cùng các ngươi đã một đường tiến quân vào vương quốc, ta biết các ngươi lặn lội đường xa, ăn không đủ no, chịu cảnh giá rét trong gió tuyết, hành quân ngàn dặm chống lại kẻ thù hung tàn, các ngươi đã mang cây Ưng kỳ của gia tộc tới nơi này, các ngươi đã hoàn thành nhiệm vụ, các ngươi đã tạo nên một kỳ tích của loài người”.</w:t>
      </w:r>
    </w:p>
    <w:p>
      <w:pPr>
        <w:pStyle w:val="BodyText"/>
      </w:pPr>
      <w:r>
        <w:t xml:space="preserve">“Bây giờ ta sẽ thống lĩnh các ngươi quay về nhà, cuộc chiến đấu chưa chấm dứt, trên đường về nhà nhất định sẽ không thuận buồm xuôi gió, chúng ta nhất định sẽ còn tao ngộ nhiều kẻ thù, còn phải trải qua những trận chiến đấu đáng sợ, chúng ta hoàn toàn có dũng khí, hãy nhớ Ba Đan, hãy nhớ Mạt Y, hãy nhớ Đế Đô, khi đó chúng ta còn đối mặt với kẻ thù hùng mạnh gấp trăm lần, Ma Thần Hoàng vô địch! Lính thú áo giáp hung tợn, trăm vạn quân Ma tộc nhưng bây giờ tất cả chúng đang ở nơi nào? Tất cả chúng đều bị chúng ta giẫm nát dưới chân, biến thành bùn nhão”.</w:t>
      </w:r>
    </w:p>
    <w:p>
      <w:pPr>
        <w:pStyle w:val="BodyText"/>
      </w:pPr>
      <w:r>
        <w:t xml:space="preserve">“Cho dù đối mặt với Ma tộc hay dã thú hung ác, bước chân của đội quân vô địch chúng ta sẽ không thể bị cản trở, các binh lính, hãy đi theo ta, ta sẽ đưa các ngươi quay về nhà, ở nơi đó hoa tươi, có vinh quang và người thân các ngươi đang chào đón”.</w:t>
      </w:r>
    </w:p>
    <w:p>
      <w:pPr>
        <w:pStyle w:val="BodyText"/>
      </w:pPr>
      <w:r>
        <w:t xml:space="preserve">“Đi theo đại nhân, vạn tuế! Vạn tuế! Vạn tuế!”. Đao kiếm, trường mâu cùng giơ lên cao như rừng cây, mười vạn giọng nói cùng cất lên, âm thanh vang động đất trời vang tới tận trời cao.</w:t>
      </w:r>
    </w:p>
    <w:p>
      <w:pPr>
        <w:pStyle w:val="BodyText"/>
      </w:pPr>
      <w:r>
        <w:t xml:space="preserve">Nghi thức duyệt binh nhanh chóng kết thúc, các lộ quân ngay ngắn, trật tự rời khỏi thành Ngõa Ân Tư Tháp, bước trên hành trình quay về nhà, cây Ưng kỳ của gia tộc đi đầu đội hình hình vuông, đội ngũ uốn lượn trên dường như một con rồng dài.</w:t>
      </w:r>
    </w:p>
    <w:p>
      <w:pPr>
        <w:pStyle w:val="BodyText"/>
      </w:pPr>
      <w:r>
        <w:t xml:space="preserve">Tư Đặc Lâm trịnh trọng gật đầu với Tử Xuyên Tú đang đi tới, hắn nắm chặt tay Tử Xuyên Tú nói: “A Tú, ta van đệ”.</w:t>
      </w:r>
    </w:p>
    <w:p>
      <w:pPr>
        <w:pStyle w:val="BodyText"/>
      </w:pPr>
      <w:r>
        <w:t xml:space="preserve">“Yên tâm đi” sắc mặt Tử Xuyên Tú vô cùng thoải mái: “Chỉ trong vòng một ngày thôi, chúng ta sẽ nhanh chóng đuổi kịp, chúng ta sẽ hội quân ở Phật Cách La Tư Bỉ Á, nhị ca hãy ở đó chuẩn bị tiếp ứng chúng ta”.</w:t>
      </w:r>
    </w:p>
    <w:p>
      <w:pPr>
        <w:pStyle w:val="BodyText"/>
      </w:pPr>
      <w:r>
        <w:t xml:space="preserve">Hơn mười vạn quân đội rút lui, tuyệt đối không thể toàn bộ rút đi như ong vỡ tổ, vì để đề phòng người Tắc Nội Á tộc hay người dã man tập kích nên phải để lại quân đội chặn hậu, sau khi thương lượng đêm qua Tử Xuyên Tú đã lên tiếng gánh chịu trách nhiệm này.</w:t>
      </w:r>
    </w:p>
    <w:p>
      <w:pPr>
        <w:pStyle w:val="BodyText"/>
      </w:pPr>
      <w:r>
        <w:t xml:space="preserve">Để một vị thống lĩnh đi sau chặn hậu có vẻ không hợp lý, mấy tướng quân Văn Hà, Ni Tháp Lý và Phương Vấn đều lên tiếng gánh trách nhiệm thay Tử Xuyên Tú nhưng Tử Xuyên Tú đã nói: “Ta nhận nhiệm vụ này thích hợp nhất, thuộc hạ của ta có khá nhiều binh lính Ma tộc, bọn họ quen thuộc địa hình, có kinh nghiệm chiến đấu với người dã man, hơn nữa việc bảo tồn thực lực của gia tộc mới là chuyện đáng nói nhất” (ý của Tử Xuyên Tú là hãy để quân đội Ma tộc chiến đấu với người dã man, tiêu hao thực lực của bọn họo, sau khi Tư Đặc Lâm do dự một lúc thì cũng đồng ý lời yêu cầu của Tử Xuyên Tú).</w:t>
      </w:r>
    </w:p>
    <w:p>
      <w:pPr>
        <w:pStyle w:val="BodyText"/>
      </w:pPr>
      <w:r>
        <w:t xml:space="preserve">“Gia tộc lại nợ đệ một lần nữa, A Tú” Tư Đặc Lâm nhìn vào hai mắt Tử Xuyên Tú nói: “Hãy bảo trọng, đệ nhất định, phải cẩn thận”.</w:t>
      </w:r>
    </w:p>
    <w:p>
      <w:pPr>
        <w:pStyle w:val="BodyText"/>
      </w:pPr>
      <w:r>
        <w:t xml:space="preserve">Tử Xuyên Tú cười sảng khoái nói: “Nhị ca, ca càng ngày càng giống một bà mẹ, một ngày thôi mà, đệ ở lại thành Ngõa Ân Tư Tháp này gặp mỹ nữ rồi sẽ nhanh chóng quay về, ca cứ ở thành Phật Cách La Tư Bỉ Á chờ đệ”.</w:t>
      </w:r>
    </w:p>
    <w:p>
      <w:pPr>
        <w:pStyle w:val="BodyText"/>
      </w:pPr>
      <w:r>
        <w:t xml:space="preserve">Tư Đặc Lâm cười vẻ nặng nề nói: “Ta sẽ ở Phật La Cách Tư Bỉ Á chờ đệ”.</w:t>
      </w:r>
    </w:p>
    <w:p>
      <w:pPr>
        <w:pStyle w:val="BodyText"/>
      </w:pPr>
      <w:r>
        <w:t xml:space="preserve">Sau khi chào tạm biệt Tử Xuyên Tú, Tư Đặc Lâm quay người bước đi, hành động quay người của hắn rất nặng nề, ánh mắt sâu xa như vẫn đang nhìn về chân trời phía đông, cuối cùng trong vòng vây của những sĩ quan trong bộ quân phục màu xanh, Tư Đặc Lâm lên ngựa rời khỏi thành, cuối cùng hòa vào đội ngũ đông nghịt.</w:t>
      </w:r>
    </w:p>
    <w:p>
      <w:pPr>
        <w:pStyle w:val="BodyText"/>
      </w:pPr>
      <w:r>
        <w:t xml:space="preserve">Tử Xuyên Tú đứng tại chỗ nhìn theo bóng dáng ngày một xa dần của Tư Đặc Lâm, hòa vào trong đội ngũ binh lính như đại dương mênh mông, trong mắt hiện lên cảm xúc rất phức tạp, vào thời khắc Tư Đặc Lâm quay người, Tử Xuyên Tú đã nhìn thấy sự nguội lạnh, tuyệt vọng trong mắt hắn, một nỗi bi thương tới tận xương tủy.</w:t>
      </w:r>
    </w:p>
    <w:p>
      <w:pPr>
        <w:pStyle w:val="BodyText"/>
      </w:pPr>
      <w:r>
        <w:t xml:space="preserve">“Cuối cùng ca vẫn không quên được cô ấy” Tử Xuyên Tú bùi ngùi nói.</w:t>
      </w:r>
    </w:p>
    <w:p>
      <w:pPr>
        <w:pStyle w:val="BodyText"/>
      </w:pPr>
      <w:r>
        <w:t xml:space="preserve">“Đại nhân, ngài nói cái gì vậy?”. Phó thống lĩnh Lâm Băng kinh ngạc hỏi: “Hạ quan không nghe rõ mệnh lệnh vừa rồi của ngài, ngài có thể nói lại không?”.</w:t>
      </w:r>
    </w:p>
    <w:p>
      <w:pPr>
        <w:pStyle w:val="BodyText"/>
      </w:pPr>
      <w:r>
        <w:t xml:space="preserve">“Ta nói là chúng ta cũng nên bắt tay vào chuẩn bị rút quân, tướng quân Bố Lan đã rút khỏi thành Ngõa Na chưa?”.</w:t>
      </w:r>
    </w:p>
    <w:p>
      <w:pPr>
        <w:pStyle w:val="BodyText"/>
      </w:pPr>
      <w:r>
        <w:t xml:space="preserve">“Đã rút về từ đêm qua, quân đội tộc Ca Ngang đóng ở thành Ngõa Na cũng cùng rút về, hạ quan có việc cần báo cáo với đại nhân ngài, hôm qua trong hội nghị trưởng lão của tộc Ca Ngang, trưởng lão Ca Ấm đã thuận lợi tiếp nhận quyền trưởng lão giám quốc tối cao, đêm qua khi về tới đây, ông ta định đích thân tới gặp đại nhân biểu thị sự biết ơn nhưng vì đại nhân ngài đang thương nghị với đại nhân Tư Đặc Lâm nên ông ta không dám quấy rầy ngài, tôi được ủy thác chuyển, tới ngài sự biết ơn của ông ta”.</w:t>
      </w:r>
    </w:p>
    <w:p>
      <w:pPr>
        <w:pStyle w:val="BodyText"/>
      </w:pPr>
      <w:r>
        <w:t xml:space="preserve">“Trưởng lão giám quốc? Có gì khác nhau với tộc trưởng không?”. Tử Xuyên Tú hỏi: “Người tộc Ca Ngang có ý kiến gì không?”.</w:t>
      </w:r>
    </w:p>
    <w:p>
      <w:pPr>
        <w:pStyle w:val="BodyText"/>
      </w:pPr>
      <w:r>
        <w:t xml:space="preserve">“Tướng quân Bố Lan có mặt trong hội nghị trưởng lão tộc Ca Ngang, đêm qua tướng quân đã báo cáo với tôi tiến trình của hội nghị” Lâm Băng cười nói: “Khi thương nghị cũng rất hỗn loạn, cuối cùng tướng quân Bố Lan không vừa mắt nên xen vào: ‘các vị, hãy để ta xen vào một câu, Quang Minh Vương Điện hạ hy vọng trưởng lão Ca Ấm có thể chủ trì sự vụ trong tộc’, không một người nào còn dám đứng lên tranh đoạt với trưởng lão Ca Ấm nữa.</w:t>
      </w:r>
    </w:p>
    <w:p>
      <w:pPr>
        <w:pStyle w:val="BodyText"/>
      </w:pPr>
      <w:r>
        <w:t xml:space="preserve">Đại nhân, sau cuộc chiến tranh, đông chinh này, uy danh của ngài càng lên cao, uy danh của ngài như sấm nổ bên tai vang tới tận Viễn Đông và vương quốc, mệnh lệnh của ngài không một bộ tộc nào dám chống lại”.</w:t>
      </w:r>
    </w:p>
    <w:p>
      <w:pPr>
        <w:pStyle w:val="BodyText"/>
      </w:pPr>
      <w:r>
        <w:t xml:space="preserve">“Ồ!” Tử Xuyên Tú cười nói: “Ca Ấm đúng là may mắn, ta cũng chỉ buột miệng nói ra mà thôi”.</w:t>
      </w:r>
    </w:p>
    <w:p>
      <w:pPr>
        <w:pStyle w:val="BodyText"/>
      </w:pPr>
      <w:r>
        <w:t xml:space="preserve">“Đại nhân, với địa vị hôm nay của ngài, chỉ e là không một người nào dám nói là ngài chỉ buột miệng nói, xin thứ lỗi, hôm nay thân phận của đại nhân ngài đã đổi khác, bản thân là người địa vị cao, lời nói của ngài nặng tựa Thái sơn, tuyệt đối không thể coi như là giỡn chơi” Lâm Băng cung kính nói.</w:t>
      </w:r>
    </w:p>
    <w:p>
      <w:pPr>
        <w:pStyle w:val="BodyText"/>
      </w:pPr>
      <w:r>
        <w:t xml:space="preserve">Tử Xuyên Tú gật đầu tạ ơn khi nhận ra Lâm Băng đang uyển chuyển chỉnh hắn, người ngồi trên địa vị cao suy nghĩ thường mơ hồ, không tỉnh táo, thỉnh thoảng phải có người cảnh báo mình, Lâm Băng chính là một người như vậy.</w:t>
      </w:r>
    </w:p>
    <w:p>
      <w:pPr>
        <w:pStyle w:val="BodyText"/>
      </w:pPr>
      <w:r>
        <w:t xml:space="preserve">Vào sáng sớm nhiệt độ rất thấp, gió lạnh mang theo lá cây thổi tới, ngọn gió thổi vào mặt binh lính, chà sát lên mặt khiến bọn họ đau đớn.</w:t>
      </w:r>
    </w:p>
    <w:p>
      <w:pPr>
        <w:pStyle w:val="BodyText"/>
      </w:pPr>
      <w:r>
        <w:t xml:space="preserve">Tại khu vực cực đông này, mới chỉ vào tháng chín nhưng Tử Xuyên Tú cảm thấy trời đã vào thu, Tử Xuyên Tú dựng cao cổ áo quân phục, đứng nhìn quân viễn chinh cuồn cuộn đi bên dưới thành, hai mắt hắn đỏ ngầu vì thiếu ngủ. Khi thấy đại doanh trung quân của Tư Đặc Lâm ra khỏi thành, Tử Xuyên Tú không còn hứng thú đứng xem, hắn quay sang nói chuyện với Lâm Băng rồi hai người đi về hướng bộ tư lệnh, khi tới trước cửa bộ tư lệnh, ngay từ xa Tử Xuyên Tú đã nhìn thấy có rất nhiều binh lính đang đứng trước cửa bộ tư lệnh, dáng vẻ như đang giằng co với cảnh vệ canh gác.</w:t>
      </w:r>
    </w:p>
    <w:p>
      <w:pPr>
        <w:pStyle w:val="BodyText"/>
      </w:pPr>
      <w:r>
        <w:t xml:space="preserve">Nhìn thấy lính Ma tộc đứng bao vây trước cửa bộ tư lệnh, Tử Xuyên Tú tái mặt, hắn tức giận nói: “Dám phong tỏa bộ tư lệnh của ta, định tạo phản sao? Người đâu, hãy đi xem đang xảy ra chuyện gì?”.</w:t>
      </w:r>
    </w:p>
    <w:p>
      <w:pPr>
        <w:pStyle w:val="BodyText"/>
      </w:pPr>
      <w:r>
        <w:t xml:space="preserve">Tiêu Lâm, đội trưởng đội hộ vệ giục ngựa chạy tới trước rồi hắn nhanh chóng quay về báo cáo với Tử Xuyên Tú: “Đại nhân, là các tộc trưởng các tộc Ma tộc, bọn họ muốn gặp ngài nhưng vì tối qua ngài và đại nhân Tư Đặc Lâm thương nghị việc quân không quay về nên bọn họ vẫn đứng ngoài cửa chờ suốt một đêm”.</w:t>
      </w:r>
    </w:p>
    <w:p>
      <w:pPr>
        <w:pStyle w:val="BodyText"/>
      </w:pPr>
      <w:r>
        <w:t xml:space="preserve">Khi biết rõ nguyên nhân, cơn giận của Tử Xuyên Tú biến mất, hắn quay đầu nói: “Lâm trưởng quan ngài nghĩ như thế nào?”.</w:t>
      </w:r>
    </w:p>
    <w:p>
      <w:pPr>
        <w:pStyle w:val="BodyText"/>
      </w:pPr>
      <w:r>
        <w:t xml:space="preserve">“Đại nhân, người dã man tập kích bất ngờ, người dã man bất ngờ tấn công, quân viễn chinh không thông báo toàn bộ rút quân khiến những bộ tộc Ma tộc quy thuận chúng ta bàng hoàng, lo lắng về con đường đi sau này. Đại nhân, tốt nhất bây giờ ngài hãy đứng ra trấn an bọn họ”.</w:t>
      </w:r>
    </w:p>
    <w:p>
      <w:pPr>
        <w:pStyle w:val="BodyText"/>
      </w:pPr>
      <w:r>
        <w:t xml:space="preserve">“Lâm trưởng quan, ngài nói đúng, Tiêu Lâm”.</w:t>
      </w:r>
    </w:p>
    <w:p>
      <w:pPr>
        <w:pStyle w:val="BodyText"/>
      </w:pPr>
      <w:r>
        <w:t xml:space="preserve">“Đại nhân, xin ngài hãy ra lệnh”.</w:t>
      </w:r>
    </w:p>
    <w:p>
      <w:pPr>
        <w:pStyle w:val="BodyText"/>
      </w:pPr>
      <w:r>
        <w:t xml:space="preserve">“Hãy bảo lũ súc sinh đó tới phòng hội nghị đi, hãy nói với bọn họ là ta có biện pháp của mình, cứ nói như vậy đi”.</w:t>
      </w:r>
    </w:p>
    <w:p>
      <w:pPr>
        <w:pStyle w:val="BodyText"/>
      </w:pPr>
      <w:r>
        <w:t xml:space="preserve">Lâm Băng cau mày khi nghe thấy Tử Xuyên Tú nói chuyện vẻ thô tục.</w:t>
      </w:r>
    </w:p>
    <w:p>
      <w:pPr>
        <w:pStyle w:val="BodyText"/>
      </w:pPr>
      <w:r>
        <w:t xml:space="preserve">Tử Xuyên Tú mỉm cười nói: “Lâm trưởng quan, Ma tộc rất hạ lưu, ngài đối xử tốt với bọn họ, ban ân huệ cho bọn họ, ngược lại bọn họ sẽ nhìn ngài với thái độ bất kính, nghĩ cách ức hiếp, lăng nhục ngài. Nếu như ngài hung ác đối xử với bọn họ, coi bọn họ như một con chó giẫm nát dưới chân thì ngược lại bọn họ lại coi ngài như thần thánh... Nói một cách đơn giản muốn đối tốt với bọn họ thì cứ cho bọn họ một trận đòn”.</w:t>
      </w:r>
    </w:p>
    <w:p>
      <w:pPr>
        <w:pStyle w:val="BodyText"/>
      </w:pPr>
      <w:r>
        <w:t xml:space="preserve">Sau khi để các tù trưởng ngồi đợi hơn một tiếng đồng hồ, Tử Xuyên Tú mới chậm chạp đi vào trong phòng họp.</w:t>
      </w:r>
    </w:p>
    <w:p>
      <w:pPr>
        <w:pStyle w:val="BodyText"/>
      </w:pPr>
      <w:r>
        <w:t xml:space="preserve">Lúc này trong phòng có mặt đông đủ mọi người, các tù trưởng mặc áo da thú không phân biệt cao thấp ngồi đầy các ghế, có rất nhiều người không tìm được chỗ ngồi nên đành phải đứng, trong phòng người chen chúc, đầy chật, bầu không khí tràn ngập một mùi mồ hôi, chua chua lâu ngày không tắm rửa.</w:t>
      </w:r>
    </w:p>
    <w:p>
      <w:pPr>
        <w:pStyle w:val="BodyText"/>
      </w:pPr>
      <w:r>
        <w:t xml:space="preserve">Có quá nhiều người, Tử Xuyên Tú thậm chí cũng không nghĩ bản thân mình có nhiều bộ lạc dưới trướng như này, hắn liếc mắt nhận ra mấy người quen: Ca Ấm, Lôi Báo, Lỗ Đế và những người ở Cương Ngõa nhưng có tới hơn một nửa các tộc trưởng hắn không quen biết.</w:t>
      </w:r>
    </w:p>
    <w:p>
      <w:pPr>
        <w:pStyle w:val="BodyText"/>
      </w:pPr>
      <w:r>
        <w:t xml:space="preserve">Lúc này có vẻ các tộc trưởng cũng chờ đợi lâu, rất nôn nóng, khi nhìn thấy Tử Xuyên Tú đi vào trong phòng, tiếng bàn tán lập tức nổi lên hỗn loạn.</w:t>
      </w:r>
    </w:p>
    <w:p>
      <w:pPr>
        <w:pStyle w:val="BodyText"/>
      </w:pPr>
      <w:r>
        <w:t xml:space="preserve">Tử Xuyên Tú không nói không rằng, đi thẳng vào trong, khi nhìn thấy một tộc trưởng của một bộ tộc mà hắn không biết đang ngồi ở vị trí cao nhất trong phòng hội nghị, vốn là của Tử Xuyên Tú hắn, khi thấy Tử Xuyên Tú đi vào, người này cũng không đứng dậy, nhường chỗ, ngược lại còn đang hưng phấn nói gì đó với người bên cạnh.</w:t>
      </w:r>
    </w:p>
    <w:p>
      <w:pPr>
        <w:pStyle w:val="BodyText"/>
      </w:pPr>
      <w:r>
        <w:t xml:space="preserve">Tử Xuyên Tú bĩu môi, tung chân đá một cước, một tiếng “ầm” vang lên, gã tù trưởng này bị đá bay vào tường, rơi xuống đầu túa máu, ngất xỉu.</w:t>
      </w:r>
    </w:p>
    <w:p>
      <w:pPr>
        <w:pStyle w:val="BodyText"/>
      </w:pPr>
      <w:r>
        <w:t xml:space="preserve">Trong chợp mắt, tiếng bàn tán chấm dứt, các tù trưởng không dám thở mạnh, nhìn Tử Xuyên Tú vẻ kính sợ, bầu không khí trong phòng lập tức yên tĩnh như trong khi rừng âm u.</w:t>
      </w:r>
    </w:p>
    <w:p>
      <w:pPr>
        <w:pStyle w:val="BodyText"/>
      </w:pPr>
      <w:r>
        <w:t xml:space="preserve">Tử Xuyên Tú không nhìn bất kỳ người nào, hắn cúi xuống đựng ghế lại, thổi bụi trên mặt ghế rồi ngồi xuống, Tử Xuyên Tú chỉ tay vào mặt hai tù trưởng trước mặt mà hắn không quen và mắng: “Ngươi, còn cả ngươi nữa, cái gã không biết sống chết bị đá văng ra lại dám ngồi vào vị trí của ta, phì”.</w:t>
      </w:r>
    </w:p>
    <w:p>
      <w:pPr>
        <w:pStyle w:val="BodyText"/>
      </w:pPr>
      <w:r>
        <w:t xml:space="preserve">Thái độ của Tử Xuyên Tú như đang sai bảo người hầu, giọng nói ẩn chứa một sự uy nghiêm khủng khiếp, hai tù trưởng vội vàng trả lời: “Dạ, dạ” nhưng lại không biết nguyên nhân vì sao Tử Xuyên Tú lại ra lệnh ình, sau một thoáng bối rối, hai người vội vàng đỡ tộc trưởng bị ngất kia đi ra ngoài.</w:t>
      </w:r>
    </w:p>
    <w:p>
      <w:pPr>
        <w:pStyle w:val="BodyText"/>
      </w:pPr>
      <w:r>
        <w:t xml:space="preserve">Mọi người vội vàng tránh ấy người ra ngoài, nhìn Quang Minh Vương Tử Xuyên Tú sắc mặt không thay đổi với ánh mắt sợ hãi, tiếng thì thào bàn tán lan rộng trong đám người: “Ôi, thấy chưa? Quang Minh Vương của chúng ta chính là con sư tử, rất anh hùng, cực kỳ anh hùng”.</w:t>
      </w:r>
    </w:p>
    <w:p>
      <w:pPr>
        <w:pStyle w:val="BodyText"/>
      </w:pPr>
      <w:r>
        <w:t xml:space="preserve">“Đồ đần tộc Hách Nhĩ dám ngồi vào ghế của Điện hạ, hắn thật sự là muốn chết”.</w:t>
      </w:r>
    </w:p>
    <w:p>
      <w:pPr>
        <w:pStyle w:val="BodyText"/>
      </w:pPr>
      <w:r>
        <w:t xml:space="preserve">“Năm đó Bệ hạ cũng uy phong như này, đi theo Quang Minh Vương chúng ta đương nhiên sẽ có tiền đồ”.</w:t>
      </w:r>
    </w:p>
    <w:p>
      <w:pPr>
        <w:pStyle w:val="BodyText"/>
      </w:pPr>
      <w:r>
        <w:t xml:space="preserve">Tử Xuyên Tú không nói không rằng chỉ nhìn tất cả mọi người với ánh mắt lạnh lùng, khi chạm vào ánh mắt nghiêm khắc của hắn, các tộc trưởng lập tức trở nên ngoãn ngoãn, trong phòng lập tức lại trở nên yên tĩnh.</w:t>
      </w:r>
    </w:p>
    <w:p>
      <w:pPr>
        <w:pStyle w:val="BodyText"/>
      </w:pPr>
      <w:r>
        <w:t xml:space="preserve">“Thời gian gấp gáp, ta cũng bận rất nhiều việc, trong khi ta nói ta không thích kẻ khác nói chen vào”. Tử Xuyên Tú chậm rãi nói, giọng nói cực kỳ hống hách, ngạo mạn: “Ta muốn tuyên bố mấy chuyện: thứ nhất cuộc chiến thảo phạt Tắc Nội Á tộc lần này đã chấm dứt, công thành viên mãn, nhà Tử Xuyên đã thu được toàn thắng.</w:t>
      </w:r>
    </w:p>
    <w:p>
      <w:pPr>
        <w:pStyle w:val="BodyText"/>
      </w:pPr>
      <w:r>
        <w:t xml:space="preserve">Thứ hai vì chiến thắng người Tắc Nội Á tộc nên tướng quân Tư Đặc Lâm đã thống lĩnh quân viễn chinh của gia tộc rút về, thứ ba ngày mai quân chủ lực quân Viễn Đông cũng rút lui, những người nguyện ý cùng hành động với quân ta hãy chuẩn bị sẵn sàng, bây giờ ta không muốn nói gì nữa, các ngươi có thể nói”.</w:t>
      </w:r>
    </w:p>
    <w:p>
      <w:pPr>
        <w:pStyle w:val="BodyText"/>
      </w:pPr>
      <w:r>
        <w:t xml:space="preserve">Câu nói cuối cùng giống như mở thắt nút ột cơn hồng thủy, trong phòng lập tức vang lên tiếng thì thào bàn tán nhưng không một ai đứng lên nói, thái độ đằng đằng sát khí như muốn khai đao của Tử Xuyên Tú nên không ai muốn mình là người đầu tiên đứng dậy, nhất là mấy tộc trưởng bộ tộc lớn thì càng khôn khéo, bọn họ đang chờ người đầu tiên lên tiếng.</w:t>
      </w:r>
    </w:p>
    <w:p>
      <w:pPr>
        <w:pStyle w:val="BodyText"/>
      </w:pPr>
      <w:r>
        <w:t xml:space="preserve">“Sao vậy? Tại sao không ai lên tiếng? Không phải lúc nãy còn rất náo nhiệt sao?”.</w:t>
      </w:r>
    </w:p>
    <w:p>
      <w:pPr>
        <w:pStyle w:val="BodyText"/>
      </w:pPr>
      <w:r>
        <w:t xml:space="preserve">Lúc này mới có một tộc trưởng do dự một lát rồi giơ tay nói: “Đại nhân, vi thần có chuyện muốn hỏi”.</w:t>
      </w:r>
    </w:p>
    <w:p>
      <w:pPr>
        <w:pStyle w:val="BodyText"/>
      </w:pPr>
      <w:r>
        <w:t xml:space="preserve">Tử Xuyên Tú dựa người vào ghế nói: “Ngươi nói đi”.</w:t>
      </w:r>
    </w:p>
    <w:p>
      <w:pPr>
        <w:pStyle w:val="BodyText"/>
      </w:pPr>
      <w:r>
        <w:t xml:space="preserve">“Việc rút quân bất ngờ của gia tộc có liên quan tới sự kiện thủy triều đen không?”.</w:t>
      </w:r>
    </w:p>
    <w:p>
      <w:pPr>
        <w:pStyle w:val="BodyText"/>
      </w:pPr>
      <w:r>
        <w:t xml:space="preserve">“Ngu xuẩn”.</w:t>
      </w:r>
    </w:p>
    <w:p>
      <w:pPr>
        <w:pStyle w:val="BodyText"/>
      </w:pPr>
      <w:r>
        <w:t xml:space="preserve">Các tộc trưởng thầm mắng viên tộc trưởng này, quân viễn chinh đột nhiên hoảng sợ rút quân đã chứng tỏ rằng muốn né tránh người dã man, chuyện như này mà còn hỏi, không phải như này là vạch trần điểm yếu của Quang Minh Vương sao? Nếu như đại nhân ngài tức giận, coi như ngươi xong đời.</w:t>
      </w:r>
    </w:p>
    <w:p>
      <w:pPr>
        <w:pStyle w:val="BodyText"/>
      </w:pPr>
      <w:r>
        <w:t xml:space="preserve">May mắn thay Tử Xuyên Tú không tức giận, hắn chỉ hờ hững nói: “Quân ta đã đánh thiệt hại nặng nề thực lực của Tắc Nội Á tộc, hoàn thành mục tiêu viễn chinh, gia tộc không có ý định đóng quân lâu dài ở đông bộ vương quốc, rút lui là việc nằm trong kế hoạch”.</w:t>
      </w:r>
    </w:p>
    <w:p>
      <w:pPr>
        <w:pStyle w:val="BodyText"/>
      </w:pPr>
      <w:r>
        <w:t xml:space="preserve">Viên tộc trưởng nói tiếp: “Nhưng tôi nghe nói...”.</w:t>
      </w:r>
    </w:p>
    <w:p>
      <w:pPr>
        <w:pStyle w:val="BodyText"/>
      </w:pPr>
      <w:r>
        <w:t xml:space="preserve">La Tư, tộc trưởng tộc Thất Tháp vội vàng nói chen vào: “Đại nhân, tôi xin thỉnh giáo, sau khi quân viễn chinh rút lui, gia tộc định sắp xếp vương quốc của chúng tôi như thế nào?”.</w:t>
      </w:r>
    </w:p>
    <w:p>
      <w:pPr>
        <w:pStyle w:val="BodyText"/>
      </w:pPr>
      <w:r>
        <w:t xml:space="preserve">La Tư chính là thân tín của Tử Xuyên Tú nên Tử Xuyên Tú hiểu La Tư muốn giải vây ình, Tử Xuyên Tú mỉm cười nói với La Tư:</w:t>
      </w:r>
    </w:p>
    <w:p>
      <w:pPr>
        <w:pStyle w:val="BodyText"/>
      </w:pPr>
      <w:r>
        <w:t xml:space="preserve">“Trước cuộc viễn chinh, ta và Ca Đạt Hãn cố tộc trưởng tộc Ca Ngang đã đạt được một hiệp ước, chúng ta sẽ giúp đỡ ông ấy lên ngôi Hoàng đế. Trong cuộc chiến, chiến sĩ tộc Ca Ngang và chiến sĩ gia tộc kề vai sát cánh chiến đấu với nhau, ủng hộ nhiệt thành chúng ta, bây giờ dù Tước gia bất hạnh bỏ mình nhưng gia tộc không nuốt lời của mình, chúng ta sẽ thực hiện lời hứa của mình, ủng hộ tộc trưởng mới của tộc Ca Ngang lên ngôi Hoàng đế, về tương lai của vương quốc, ôi, trưởng lão giám quốc tộc Ca Ngang, Ca Ấm đang ở chỗ này, có lẽ ông ấy sẽ có câu trả lời cho ngươi”.</w:t>
      </w:r>
    </w:p>
    <w:p>
      <w:pPr>
        <w:pStyle w:val="BodyText"/>
      </w:pPr>
      <w:r>
        <w:t xml:space="preserve">Lập tức ánh mắt mọi người chú ý tới góc phòng hội nghị, đủ loại ánh mắt, vô cùng phức tạp: kinh ngạc, hâm mộ, ghen ghét, thù hận.</w:t>
      </w:r>
    </w:p>
    <w:p>
      <w:pPr>
        <w:pStyle w:val="BodyText"/>
      </w:pPr>
      <w:r>
        <w:t xml:space="preserve">Ca Ấm, trưởng lão tộc Ca Ngang có vẻ rất bối rối trước ánh mắt của mọi người, ông ta vội vàng đứng dậy nói: “Đại nhân quá lời, quá lời, mặc dù cố tộc trưởng quả thật đã ký kết đồng minh với đại nhân nhưng người đã qua đời, vị trí chí tôn chỉ người phi phàm mới có thể đảm trách, Quang Minh Vương Điện hạ, chúng tôi chỉ có thể biết ơn ý tốt của Điện hạ ngài thôi”.</w:t>
      </w:r>
    </w:p>
    <w:p>
      <w:pPr>
        <w:pStyle w:val="BodyText"/>
      </w:pPr>
      <w:r>
        <w:t xml:space="preserve">Ca Ấm từ chối ngôi vị Ma Thần Hoàng sao? Trong hội nghị lại lập tức vang lên tiếng bàn tán xôn xao.</w:t>
      </w:r>
    </w:p>
    <w:p>
      <w:pPr>
        <w:pStyle w:val="BodyText"/>
      </w:pPr>
      <w:r>
        <w:t xml:space="preserve">Tử Xuyên Tú buồn bực nói: “Trưởng lão Ca Ấm, cơ hội này khó có được, tại sao ngươi lại bỏ qua? Ngươi còn gì băn khoăn sao? Nếu như không ngại hãy nói ra, có lẽ ta có thể giúp được điều gì đó”.</w:t>
      </w:r>
    </w:p>
    <w:p>
      <w:pPr>
        <w:pStyle w:val="BodyText"/>
      </w:pPr>
      <w:r>
        <w:t xml:space="preserve">Ca Ấm cuống cuồng đập đầu nói: “Ân tình của đại nhân, toàn bộ tộc Ca Ngang từ trên xuống dưới thật sự biết ơn, nhưng tộc của tôi phúc mỏng, không gánh chịu được trách nhiệm này, chỉ xin làm người hầu cho đại nhân sai khiến, thật sự xin lỗi”.</w:t>
      </w:r>
    </w:p>
    <w:p>
      <w:pPr>
        <w:pStyle w:val="BodyText"/>
      </w:pPr>
      <w:r>
        <w:t xml:space="preserve">“Những ta đã đồng ý chuyện này, ta đã đồng ý trợ giúp Tước gia Ca Đạt Hãn lên ngôi Hoàng đế, nếu như bây giờ không thực hiện thì không phải người trong thiên hạ sẽ mắng Tử Xuyên Tú ta không biết giữ lời sao? Không phải Tước gia Ca Đặt Hãn linh thiêng trên trời cũng không được an bình sao?”. Tử Xuyên Tú nói to, dáng vẻ rất tức giận.</w:t>
      </w:r>
    </w:p>
    <w:p>
      <w:pPr>
        <w:pStyle w:val="BodyText"/>
      </w:pPr>
      <w:r>
        <w:t xml:space="preserve">Ca Ấm rất luống cuống khi nhìn thấy Tử Xuyên Tú tức giận nhưng thái độ ông ta vẫn rất kiên quyết: “Vi thần rất kinh hãi, trước đây cố tộc trưởng ký kết hiệp ước với đại nhân nhưng bây giờ người không còn trên thế gian này nữa, không còn cách nào thực hiện hiệp ước nữa. Để trợ giúp bộ tộc chúng tôi, đại nhân ngài đã dốc toàn lực, đây chỉ là ý trời chứ không phải do đại nhân ngài làm sai, đại nhân nổi tiếng thiên hạ là người giữ chữ tín nhất ngôn cửu đỉnh, các vị đại nhân đang ngồi đây cũng đều biết tộc Ca Ngang chúng tôi không muốn tiếp nhận không phải là vì muốn phản đối đại nhân, ai dám nhạo báng ngài nào?</w:t>
      </w:r>
    </w:p>
    <w:p>
      <w:pPr>
        <w:pStyle w:val="BodyText"/>
      </w:pPr>
      <w:r>
        <w:t xml:space="preserve">Ngài thực sự yêu thương bỉ tộc, tộc nhân chúng tôi từ trên xuống dưới đều thật sự mang ơn ngài, tin tưởng rằng cố tộc trưởng trên trời linh thiêng cũng cảm nhận được thành ý của đại nhân ngài, tuyệt đối không oán trách ngài”.</w:t>
      </w:r>
    </w:p>
    <w:p>
      <w:pPr>
        <w:pStyle w:val="BodyText"/>
      </w:pPr>
      <w:r>
        <w:t xml:space="preserve">“Ôi, Ca Ấm, ngươi muốn hãm hại ta rơi vào chuyện bất tín, bất nghĩa hả?”.</w:t>
      </w:r>
    </w:p>
    <w:p>
      <w:pPr>
        <w:pStyle w:val="BodyText"/>
      </w:pPr>
      <w:r>
        <w:t xml:space="preserve">“Vi thần tuyệt đối không dám có ý nghĩ này, xin đại nhân tuyệt đối không nên nghĩ như vậy”.</w:t>
      </w:r>
    </w:p>
    <w:p>
      <w:pPr>
        <w:pStyle w:val="BodyText"/>
      </w:pPr>
      <w:r>
        <w:t xml:space="preserve">Các tộc trưởng Ma tộc ngồi nghe mà thầm than thở, không ngờ trên đời này lại có chuyện lạ như này! Một người mạnh mẽ ép người khác làm Hoàng đế, một người liều mạng từ chối, tự dưng ngôi vị Ma Thần Hoàng từ trên trời rơi xuống mà Ca Ấm lại không muốn làm.</w:t>
      </w:r>
    </w:p>
    <w:p>
      <w:pPr>
        <w:pStyle w:val="BodyText"/>
      </w:pPr>
      <w:r>
        <w:t xml:space="preserve">Chỉ có trong lòng Tử Xuyên Tú hiểu rất rõ ràng, Ca Ấm là người thông minh, ngôi vị Ma Thần Hoàng này là một thanh kiếm hai lưỡi vô cùng sắc bén, khi Ca Đạt Hãn còn sống thì thực lực của tộc Ca Ngang nằm trong số hai tộc lớn nhất đất nước, Ca Đạt Hãn leo lên ngôi vị Ma Thần Hoàng thì như hổ thêm cánh, có thể ra lệnh cho bốn phương, uy danh bốn bể. Nhưng Ca Ấm còn không cả được làm tộc trưởng, chỉ khi nhận được sự ủng hộ của Tử Xuyên Tú mới có thể miễn cưỡng làm một trưởng lão giám quốc, thực lực trong tộc phân tán, căn cơ không vững vàng.</w:t>
      </w:r>
    </w:p>
    <w:p>
      <w:pPr>
        <w:pStyle w:val="BodyText"/>
      </w:pPr>
      <w:r>
        <w:t xml:space="preserve">Lúc này cho dù Ca Ấm có lên ngôi Ma Thần Hoàng cũng vô dụng, sẽ khiến cho rất nhiều bộ tộc khá mơ ước, là cái đích ọi người nhắm tới, ngồi lên ngôi vị Ma Thần Hoàng, lợi không bằng hại.</w:t>
      </w:r>
    </w:p>
    <w:p>
      <w:pPr>
        <w:pStyle w:val="BodyText"/>
      </w:pPr>
      <w:r>
        <w:t xml:space="preserve">Nhưng các tộc trưởng thực sự không biết tới khổ tâm của Ca Ấm, Lỗ Đế nhìn thấy hai người đùn đẩy, thèm muốn tới đỏ cả mắt, trề môi dè bỉu. Lỗ Đế ỷ mình là người thân cận của Tử Xuyên Tú, ông ta quệt nước miếng ở miệng rồi lên tiếng nói: “Đại nhân, nếu như tộc Ca Ngang thật sự không muốn làm Ma Thần Hoàng thì ngài cũng không nên miễn cưỡng bọn họ, chúng ta cứ tuyển chọn người khác là được”.</w:t>
      </w:r>
    </w:p>
    <w:p>
      <w:pPr>
        <w:pStyle w:val="BodyText"/>
      </w:pPr>
      <w:r>
        <w:t xml:space="preserve">Tử Xuyên Tú nghiêng mặt nhìn Lỗ Đế, cười vẻ châm biếm hỏi: “Ồ? Theo ý của ngươi thì người nào xứng đáng được tuyển chọn?”.</w:t>
      </w:r>
    </w:p>
    <w:p>
      <w:pPr>
        <w:pStyle w:val="BodyText"/>
      </w:pPr>
      <w:r>
        <w:t xml:space="preserve">“Đại nhân, ở trong này có một thần tử trung thành, đi theo ngài nhiều năm, người này là người đức cao vọng trọng, là niềm hy vọng của mọi người, có danh vọng cao trong Thần tộc, người này là ứng cử viên tốt nhất cho vị trí Ma Thần Hoàng bệ hạ”. Lỗ Đế vừa nói vừa ưỡn ngực, cố gắng thể hiện tư thế đức cao vọng trọng, thế nhưng Tử Xuyên Tú chỉ liếc mắt nhìn Lỗ Đế rồi chuyển ánh mắt sang chỗ khác: “Ngươi hãy nói xem ứng cử viên tốt nhất là ai hả? Tại sao ta không thấy vậy?”.</w:t>
      </w:r>
    </w:p>
    <w:p>
      <w:pPr>
        <w:pStyle w:val="BodyText"/>
      </w:pPr>
      <w:r>
        <w:t xml:space="preserve">“Đại nhân, ngài hãy nhìn sang bên này”.</w:t>
      </w:r>
    </w:p>
    <w:p>
      <w:pPr>
        <w:pStyle w:val="BodyText"/>
      </w:pPr>
      <w:r>
        <w:t xml:space="preserve">“... Vẫn không thấy, Lỗ Đế, ngươi hãy đứng sang một bên, đừng ngăn cản tầm nhìn của ta”.</w:t>
      </w:r>
    </w:p>
    <w:p>
      <w:pPr>
        <w:pStyle w:val="BodyText"/>
      </w:pPr>
      <w:r>
        <w:t xml:space="preserve">Lỗ Đế cúi đầu ủ rũ, ngượng ngùng tránh sang một bên.</w:t>
      </w:r>
    </w:p>
    <w:p>
      <w:pPr>
        <w:pStyle w:val="BodyText"/>
      </w:pPr>
      <w:r>
        <w:t xml:space="preserve">Công tước Lôi Báo đứng dậy nói: “Đại nhân, sau khi chiến sự viễn chinh kết thúc, Lôi tộc chúng tôi muốn tiếp tục đi theo đại nhân ngài chiến đấu, vì đại nhân cống hiến sức lực nhỏ bé không đáng nói của mình, chúng tôi cũng hy vọng đại nhân tiếp tục quan tâm tới chúng tôi, không biết đại nhân có đồng ý hay không?”.</w:t>
      </w:r>
    </w:p>
    <w:p>
      <w:pPr>
        <w:pStyle w:val="BodyText"/>
      </w:pPr>
      <w:r>
        <w:t xml:space="preserve">Lúc này Hầu tước Cương Ngõa mới đứng lên cất giọng ồm ồm, thô tục nói: “Đúng, đại nhân, tộc nhân chúng tôi cực kỳ tôn kính ngài, chúng tôi hy vọng có thể tiếp tục đi theo ngài, cống hiến vì ngài”.</w:t>
      </w:r>
    </w:p>
    <w:p>
      <w:pPr>
        <w:pStyle w:val="BodyText"/>
      </w:pPr>
      <w:r>
        <w:t xml:space="preserve">Tử Xuyên Tú trầm ngâm hồi lâu, không nói gì, dáng vẻ như đang suy nghĩ.</w:t>
      </w:r>
    </w:p>
    <w:p>
      <w:pPr>
        <w:pStyle w:val="BodyText"/>
      </w:pPr>
      <w:r>
        <w:t xml:space="preserve">Các tộc trưởng nhìn Tử Xuyên Tú vẻ chờ mong, chờ đợi câu trả lời thuỵểt phục của hắn, không ai dám thở mạnh, bàn tay Cương Ngõa còn thoáng run rẩy vì căng thẳng.</w:t>
      </w:r>
    </w:p>
    <w:p>
      <w:pPr>
        <w:pStyle w:val="BodyText"/>
      </w:pPr>
      <w:r>
        <w:t xml:space="preserve">Những tộc trưởng đang ngồi đây đều có thể hiểu được, sau khi quân viễn chinh loài người rút đi, mất đi người khống chế, vương quốc Ma tộc nhất định sẽ rơi vào một thời kỳ hỗn loạn mới.</w:t>
      </w:r>
    </w:p>
    <w:p>
      <w:pPr>
        <w:pStyle w:val="BodyText"/>
      </w:pPr>
      <w:r>
        <w:t xml:space="preserve">Tám mươi năm trước, thời kỳ hắc ám đầy máu tanh, con người cũng rơi vào tình trạng chém giết, mạng người như cây cỏ, chuyện diệt tộc xảy ra như cơm bữa hàng ngày.</w:t>
      </w:r>
    </w:p>
    <w:p>
      <w:pPr>
        <w:pStyle w:val="BodyText"/>
      </w:pPr>
      <w:r>
        <w:t xml:space="preserve">xem tại</w:t>
      </w:r>
    </w:p>
    <w:p>
      <w:pPr>
        <w:pStyle w:val="BodyText"/>
      </w:pPr>
      <w:r>
        <w:t xml:space="preserve">Vào thời điểm hỗn loạn nhất, hàng tuần đều có một bộ tộc bị tiêu diệt hoàn toàn, hôm nay là người giết người nhưng ngày mai lại trở thành người cho kẻ khác giết.</w:t>
      </w:r>
    </w:p>
    <w:p>
      <w:pPr>
        <w:pStyle w:val="BodyText"/>
      </w:pPr>
      <w:r>
        <w:t xml:space="preserve">Mọi người đều cảm thấy bất an vì từng bộ tộc đều đứng trên vực thẳm tuyệt diệt.</w:t>
      </w:r>
    </w:p>
    <w:p>
      <w:pPr>
        <w:pStyle w:val="BodyText"/>
      </w:pPr>
      <w:r>
        <w:t xml:space="preserve">Lúc này các tộc trưởng nhìn xa trông rộng không thể không tính toán trước sau chu đáo, sắp bước vào thời loạn thế, điều cần thiết nhất là phải tìm một chỗ dựa vững chắc.</w:t>
      </w:r>
    </w:p>
    <w:p>
      <w:pPr>
        <w:pStyle w:val="BodyText"/>
      </w:pPr>
      <w:r>
        <w:t xml:space="preserve">Một lúc lâu sau Tử Xuyên Tú trầm giọng nói: “Ba tháng trước chúng ta đã tụ họp ở nơi này, ký kết hiệp ước cùng thảo phạt Tắc Nội Á tộc. Trong mấy tháng qua, chư vị đã cố gắng, anh dũng chiến đấu, không tiếc hy sinh máu xương làm cho ta vô cùng cảm động, chư vị đã bằng hành động thực tế của mình thực hiện hiệp ước, ta tuyệt đối sẽ không quên điều đã hứa hẹn với chư vị”.</w:t>
      </w:r>
    </w:p>
    <w:p>
      <w:pPr>
        <w:pStyle w:val="BodyText"/>
      </w:pPr>
      <w:r>
        <w:t xml:space="preserve">Sắc mặt Công tước Lôi Báo vô cùng vui mừng, ông ta run run nói: “Đại nhân, ý của ngài?”.</w:t>
      </w:r>
    </w:p>
    <w:p>
      <w:pPr>
        <w:pStyle w:val="BodyText"/>
      </w:pPr>
      <w:r>
        <w:t xml:space="preserve">“Ta đã nghĩ ra mấy điều khoản sơ bộ, mọi người hãy xem xem có điều gì không ổn. Thứ nhất, phàm bộ tộc tham gia liên minh Ngõa Ân Tư Tháp, liên minh sẽ cam đoan bảo vệ an toàn, bảo vệ tài sản và lãnh thổ không bị xâm hại. Thứ hai những thành viên của liên minh phải tuân thủ mệnh lệnh của chủ tịch liên minh, phải cung cấp quân đội và vật tư ủng hộ. Thứ ba mỗi khi các thành viên trong liên minh phát sinh xung đột thì không được dùng vũ lực, nếu như hai bên không thể giải quyết thì sẽ chuyển lên chủ tịch liên minh xem xét quyết định. Thứ tư mỗi khi có chiến trận bên ngoài, những chiến lợi phẩm thu được phải do chủ tịch liên mình phân phối tùy thuộc vào sự đóng góp của các bộ tộc thành viên”.</w:t>
      </w:r>
    </w:p>
    <w:p>
      <w:pPr>
        <w:pStyle w:val="BodyText"/>
      </w:pPr>
      <w:r>
        <w:t xml:space="preserve">Tử Xuyên Tú nói liền một mạch, sắc mặt các tộc trưởng vô cùng nghiêm nghị, mặc dù chỉ có bốn điều khoản nhưng các tộc trưởng đều biết việc này sẽ khiến, các bộ tộc mất đi quyền chủ động về quân sự nên ai cũng cân nhắc cái bánh vẽ này.</w:t>
      </w:r>
    </w:p>
    <w:p>
      <w:pPr>
        <w:pStyle w:val="BodyText"/>
      </w:pPr>
      <w:r>
        <w:t xml:space="preserve">Khi thấy dáng vẻ do dự của mọi người, Tử Xuyên Tú mỉm cười nói: “Đương nhiên con người ta cũng rất dân chủ, nếu như ai không muốn gia nhập, ta cũng không miễn cưỡng ép buộc.</w:t>
      </w:r>
    </w:p>
    <w:p>
      <w:pPr>
        <w:pStyle w:val="BodyText"/>
      </w:pPr>
      <w:r>
        <w:t xml:space="preserve">Nhưng lúc này liên minh mới được thành lập, cơ hội vô cùng hiếm có, những người tham gia liên minh hôm nay chính là những người sáng lập, người muốn tham gia liên minh về sau thì cần phải có sự nhất trí của tất cả những thành viên của liên minh”.</w:t>
      </w:r>
    </w:p>
    <w:p>
      <w:pPr>
        <w:pStyle w:val="BodyText"/>
      </w:pPr>
      <w:r>
        <w:t xml:space="preserve">Một tộc trưởng bộ tộc nhỏ hỏi: “Xin hỏi đại nhân, một khi tham gia liên minh, sự an toàn của chúng tôi có thể được đảm bảo không?”.</w:t>
      </w:r>
    </w:p>
    <w:p>
      <w:pPr>
        <w:pStyle w:val="BodyText"/>
      </w:pPr>
      <w:r>
        <w:t xml:space="preserve">“Chỉ cần các ngươi thực hiện nghĩ vụ đối với liên minh, liên minh đương nhiên cũng có trách nhiệm đảm bảo sự an toàn của các vị”. Sau khi suy nghĩ, Tử Xuyên Tú thay đổi một chút:</w:t>
      </w:r>
    </w:p>
    <w:p>
      <w:pPr>
        <w:pStyle w:val="BodyText"/>
      </w:pPr>
      <w:r>
        <w:t xml:space="preserve">“Nói như thế này, nếu như ngươi là một thành viên trong liên minh, ngươi chủ động đi chọc vào người khác, liên minh có thể giúp ngươi hay cũng có thể không giúp, ngươi không trách được nhưng nếu là người khá chủ động chọc vào ngươi thì liên minh nhất định sẽ gánh chịu chuyện này”.</w:t>
      </w:r>
    </w:p>
    <w:p>
      <w:pPr>
        <w:pStyle w:val="BodyText"/>
      </w:pPr>
      <w:r>
        <w:t xml:space="preserve">Lập tức bầu không khí trong hội nghị trở hên phấn chấn hơn nhiều, tộc trưởng La Tư là người đầu tiên đứng dậy nói: “Đại nhân, xin cho phép chúng tôi gia nhập liên minh, tộc Thất Tháp nguyện ra sức vì liên minh”.</w:t>
      </w:r>
    </w:p>
    <w:p>
      <w:pPr>
        <w:pStyle w:val="BodyText"/>
      </w:pPr>
      <w:r>
        <w:t xml:space="preserve">Ngay sau khi La Tư nói xong, Lỗ Đế đứng dậy nói: “Tôi cũng muốn tham gia”.</w:t>
      </w:r>
    </w:p>
    <w:p>
      <w:pPr>
        <w:pStyle w:val="BodyText"/>
      </w:pPr>
      <w:r>
        <w:t xml:space="preserve">Có thể nói hai người bọn họ là tướng lĩnh Ma tộc đi theo Tử Xuyên Tú sớm nhất, trong lòng hai người đều biết vận mệnh của bọn họ gắn liền với Tử Xuyên Tú, tham gia một hay nhiều liên minh cũng không quan trọng.</w:t>
      </w:r>
    </w:p>
    <w:p>
      <w:pPr>
        <w:pStyle w:val="BodyText"/>
      </w:pPr>
      <w:r>
        <w:t xml:space="preserve">Ngay sau đó một số tộc trưởng bộ tộc nhỏ cũng bày tỏ thái độ tham gia liên minh Ngõa Ân Tư Tháp, bọn họ hiểu rất rõ ràng, bọn họ dù gì đi nữa không có khả năng tự bảo vệ chính mình, so với việc bị những bộ tộc lớn thâu tóm thì không bằng đi tìm chỗ dựa ở Tử Xuyên Tú.</w:t>
      </w:r>
    </w:p>
    <w:p>
      <w:pPr>
        <w:pStyle w:val="BodyText"/>
      </w:pPr>
      <w:r>
        <w:t xml:space="preserve">Tử Xuyên Tú chỉ mỉm cười nói với những tộc trưởng bộ tộc nhỏ này: “Các vị đã có sự lựa chọn sáng suốt”.</w:t>
      </w:r>
    </w:p>
    <w:p>
      <w:pPr>
        <w:pStyle w:val="BodyText"/>
      </w:pPr>
      <w:r>
        <w:t xml:space="preserve">Công tước Lôi Báo đứng dậy hỏi: “Đại nhân, ngài mới nói tới chủ tịch liên minh, xin hỏi đại nhân, ai sẽ đảm nhận vị trí chủ tịch liên minh?”.</w:t>
      </w:r>
    </w:p>
    <w:p>
      <w:pPr>
        <w:pStyle w:val="BodyText"/>
      </w:pPr>
      <w:r>
        <w:t xml:space="preserve">“Vậy cần phải xem mọi người đề cử ai đã”.</w:t>
      </w:r>
    </w:p>
    <w:p>
      <w:pPr>
        <w:pStyle w:val="BodyText"/>
      </w:pPr>
      <w:r>
        <w:t xml:space="preserve">“Đại nhân, nếu là ngài đảm nhận vị trí chủ tịch liên minh, Lôi tộc chúng tôi tình nguyện tham gia liên minh”.</w:t>
      </w:r>
    </w:p>
    <w:p>
      <w:pPr>
        <w:pStyle w:val="BodyText"/>
      </w:pPr>
      <w:r>
        <w:t xml:space="preserve">“Xin hãy cho phép Cương tộc chúng tôi tham gia liên minh”.</w:t>
      </w:r>
    </w:p>
    <w:p>
      <w:pPr>
        <w:pStyle w:val="BodyText"/>
      </w:pPr>
      <w:r>
        <w:t xml:space="preserve">Bây giờ trong phòng hội nghị chỉ còn lại tộc Ca Ngang và mấy tộc chư hầu của bọn họ, tộc Ca Ngang là bộ tộc lớn nhất vương quốc, không cần dựa vào Tử Xuyên Tú bọn họ cũng có năng lực tự bảo vệ mình, đổi quyền độc lập quân sự của mình lấy sự an toàn không phải là một việc đáng làm chính vì vậy Ca Ấm rất do dự, chậm chạp bày tỏ thái độ của mình.</w:t>
      </w:r>
    </w:p>
    <w:p>
      <w:pPr>
        <w:pStyle w:val="BodyText"/>
      </w:pPr>
      <w:r>
        <w:t xml:space="preserve">Tử Xuyên Tú nhìn Ca Ấm, mỉm cười nói: “Trưởng lão giám quốc đại nhân hình như không có quyết định phải không? Liệu ngài có cần phải quay về thương lượng với tộc trưởng đại nhân không? Mặc dù hắn chỉ là một đứa trẻ mười một tuổi nhưng dù gì vẫn là một tộc trưởng, ngài nên thương lượng với tộc trưởng một chút về những chuyện đại sự như này” cùng lúc đó Tử Xuyên Tú cúi đầu hừ lạnh một tiếng.</w:t>
      </w:r>
    </w:p>
    <w:p>
      <w:pPr>
        <w:pStyle w:val="BodyText"/>
      </w:pPr>
      <w:r>
        <w:t xml:space="preserve">Lập tức Ca Ấm tái mét mặt, Ca Ấm là người vô cùng khôn khéo, ông ta đương nhiên hiểu được sự uy hiếp từ trong lời nói của Tử Xuyên Tú: đừng quên ai là người nâng đỡ ngươi ngồi lên vị trí trưởng lão giám quốc? Ngươi cũng đừng quên trên đầu ngươi còn có một tộc trưởng, chọc giận lão tử, tộc các ngươi sẽ gặp phiền phức, đổi một trưởng lão giám quốc là một việc rất đơn giản, chỉ mất công bắn tiếng cho hội trưởng lão tộc Ca Ngang mà thôi.</w:t>
      </w:r>
    </w:p>
    <w:p>
      <w:pPr>
        <w:pStyle w:val="BodyText"/>
      </w:pPr>
      <w:r>
        <w:t xml:space="preserve">Trưởng lão Ca Ấm vội vàng trấn tĩnh ông ta chậm rãi nói: “Người xưa có câu: phân chia thì lực yếu, hợp thì lực mạnh, hôm nay vương quốc trong cơn mưa gió, rung chuyển, bất an, chúng ta đương nhiên cần phải đoàn kết làm một, nắm tay tương trợ lẫn nhau, mọi người đồng lòng thì mới có thể tự bảo vệ mình, hôm nay Quang Minh Vương đại nhân thành lập liên minh bảo vệ hòa bình của vương quốc, đây là chuyện không thể tốt hơn, tộc Ca Ngang chúng tôi tình nguyện đi dưới cờ của đại nhân, cùng sáng lập tương lai tốt đẹp”.</w:t>
      </w:r>
    </w:p>
    <w:p>
      <w:pPr>
        <w:pStyle w:val="BodyText"/>
      </w:pPr>
      <w:r>
        <w:t xml:space="preserve">Tử Xuyên Tú mỉm cười nói: “Không hổ là trưởng lão Ca Ấm, suy nghĩ không như người khác, đã tìm ra vấn đề quan trọng nhất. Đúng vậy, lực lượng một người không đáng nói nhưng chỉ cần chúng ta đoàn kết thì mọi người không cần lo lắng bị tộc bên ngoài ức hiếp, phải vậy không?”.</w:t>
      </w:r>
    </w:p>
    <w:p>
      <w:pPr>
        <w:pStyle w:val="BodyText"/>
      </w:pPr>
      <w:r>
        <w:t xml:space="preserve">“Đại nhân nói rất đúng”. Các tộc trương đồng thanh lên tiếng tán thưởng: “Chúng tôi sẽ không lo lắng bị người bên ngoài ức hiếp” nhưng trong lòng bọn họ lại thầm nói: “Chỉ lo lắng bị người ức hiếp”.</w:t>
      </w:r>
    </w:p>
    <w:p>
      <w:pPr>
        <w:pStyle w:val="BodyText"/>
      </w:pPr>
      <w:r>
        <w:t xml:space="preserve">Một khi tộc lớn như tộc Ca Ngang bày tỏ thái độ tham gia liên minh, sức nặng của liên minh Ngõa Ân Tư Tháp lập tức thay đổi, Tử Xuyên Tú là thế lực hùng mạnh tới từ bên ngoài, còn lịch sử phát triển của tộc lớn như tộc Ca Ngang thì khác, bọn họ ăn sâu bén rễ ở vương quốc cả ngàn năm nay, được sự tin tưởng của những bộ tộc bản địa khác, ngay lập tức những bộ tộc nhỏ lúc trước còn chần chừ không quyết định cũng bày tỏ thái độ tham gia liên minh.</w:t>
      </w:r>
    </w:p>
    <w:p>
      <w:pPr>
        <w:pStyle w:val="BodyText"/>
      </w:pPr>
      <w:r>
        <w:t xml:space="preserve">Trong tiếng nói hỗn loạn này đột nhiên có người nói to: “Chúng ta cũng muốn tham gia liên minh, không hiểu Quang Minh Vương có đồng ý không?”.</w:t>
      </w:r>
    </w:p>
    <w:p>
      <w:pPr>
        <w:pStyle w:val="BodyText"/>
      </w:pPr>
      <w:r>
        <w:t xml:space="preserve">Tử Xuyên Tú buột miệng nói: “Hoan nghênh, hoan nghênh, xin hỏi các hạ là người tộc nào?”.</w:t>
      </w:r>
    </w:p>
    <w:p>
      <w:pPr>
        <w:pStyle w:val="BodyText"/>
      </w:pPr>
      <w:r>
        <w:t xml:space="preserve">“Tộc của ta có tên là Tắc Nội Á”.</w:t>
      </w:r>
    </w:p>
    <w:p>
      <w:pPr>
        <w:pStyle w:val="BodyText"/>
      </w:pPr>
      <w:r>
        <w:t xml:space="preserve">Giống như một lưỡi búa sắc bén hạ xuống khiến cho những tiếng bàn tán lập tức tắt ngấm, mọi người kinh ngạc cùng ngẩng đầu nhưng không thể nhận ra ai đã lên tiếng.</w:t>
      </w:r>
    </w:p>
    <w:p>
      <w:pPr>
        <w:pStyle w:val="BodyText"/>
      </w:pPr>
      <w:r>
        <w:t xml:space="preserve">Ánh mắt Tử Xuyên Tú lạnh lùng, hắn lạnh nhạt nói: “Hoàng kim tộc cũng tới rồi sao? Là vị đại nhân nào, không dám xuất hiện sao?”.</w:t>
      </w:r>
    </w:p>
    <w:p>
      <w:pPr>
        <w:pStyle w:val="BodyText"/>
      </w:pPr>
      <w:r>
        <w:t xml:space="preserve">Giọng nói vang lên từ trong nhóm những tộc trưởng bộ tộc nhỏ, bây giờ ánh mắt đáng sợ của Tử Xuyên Tú nhìn tới đó khiến các tộc trưởng ở đó như sờn da đầu, bọn họ cuống cuồng né tránh sang hai bên, xua tay ý bảo chuyện không liên quan tới bọn họ.</w:t>
      </w:r>
    </w:p>
    <w:p>
      <w:pPr>
        <w:pStyle w:val="BodyText"/>
      </w:pPr>
      <w:r>
        <w:t xml:space="preserve">Chính vì vậy lúc này chỉ còn hai người mặc áo choàng trùm đầu đứng sừng sững tại chỗ giống như đá ngầm đứng trước cơn thủy triều, thì ra lúc nãy vì có quá nhiều người tiến vào trong phòng nên các cảnh vệ không kiểm tra, các tộc trưởng nhỏ đến từ khắp nơi, từ nam chí bắc, không quen biết nhiều nên trong đám đó không ai nhận ra có hai người khác lạ.</w:t>
      </w:r>
    </w:p>
    <w:p>
      <w:pPr>
        <w:pStyle w:val="BodyText"/>
      </w:pPr>
      <w:r>
        <w:t xml:space="preserve">Hai người mặc áo choàng cùng thi lễ với Tử Xuyên Tú: “Tham kiến Quang Minh Vương tướng quân”.</w:t>
      </w:r>
    </w:p>
    <w:p>
      <w:pPr>
        <w:pStyle w:val="BodyText"/>
      </w:pPr>
      <w:r>
        <w:t xml:space="preserve">Tử Xuyên Tú thở phào nhẹ nhõm, hắn chậm rãi gật đầu nói: “Không cần đa lễ, Tạp Đan bệ hạ, nếu đã tới rồi thì không cần phải giấu mặt nữa”.</w:t>
      </w:r>
    </w:p>
    <w:p>
      <w:pPr>
        <w:pStyle w:val="BodyText"/>
      </w:pPr>
      <w:r>
        <w:t xml:space="preserve">Hai người cùng cởi áo choàng, Ma Thần Hoàng đương thời yêu kiều đứng tại chỗ, nàng mặc một bộ quân phục, đôi mắt sáng, hàm răng trắng, lão thần Ma tộc đứng sau nàng, sừng sững như một ngọn núi.</w:t>
      </w:r>
    </w:p>
    <w:p>
      <w:pPr>
        <w:pStyle w:val="BodyText"/>
      </w:pPr>
      <w:r>
        <w:t xml:space="preserve">“Đúng là Tạp Đan bệ hạ” các tộc trưởng ồ Ịên, giọng nói cực kỳ kinh ngạc.</w:t>
      </w:r>
    </w:p>
    <w:p>
      <w:pPr>
        <w:pStyle w:val="BodyText"/>
      </w:pPr>
      <w:r>
        <w:t xml:space="preserve">Khá nhiều tộc trưởng năm xưa chính là tướng lĩnh dưới trướng Ma Thần Hoàng Tạp Đặc, bọn họ đã từng gặp mặt Tạp Đan, lúc này không một ai ngờ thủ lĩnh cao nhất của Tắc Nội Á tộc, Ma Thần Hoàng hiện tại lại có dũng khí đơn thân độc mã tới đại bản doanh quân viễn chinh.</w:t>
      </w:r>
    </w:p>
    <w:p>
      <w:pPr>
        <w:pStyle w:val="BodyText"/>
      </w:pPr>
      <w:r>
        <w:t xml:space="preserve">“Tạp Đan bệ hạ, ngài đã tới”.</w:t>
      </w:r>
    </w:p>
    <w:p>
      <w:pPr>
        <w:pStyle w:val="BodyText"/>
      </w:pPr>
      <w:r>
        <w:t xml:space="preserve">“Tạp Đan bệ hạ, ngài tới làm gì?”.</w:t>
      </w:r>
    </w:p>
    <w:p>
      <w:pPr>
        <w:pStyle w:val="Compact"/>
      </w:pPr>
      <w:r>
        <w:t xml:space="preserve">Tiếng thì thào bàn tán vang lên ngày càng nhiều, ánh mắt mọi người đều tập trung lên dáng người mỹ miều này.</w:t>
      </w:r>
      <w:r>
        <w:br w:type="textWrapping"/>
      </w:r>
      <w:r>
        <w:br w:type="textWrapping"/>
      </w:r>
    </w:p>
    <w:p>
      <w:pPr>
        <w:pStyle w:val="Heading2"/>
      </w:pPr>
      <w:bookmarkStart w:id="273" w:name="chương-7-quang-minh-hoàng"/>
      <w:bookmarkEnd w:id="273"/>
      <w:r>
        <w:t xml:space="preserve">251. Chương 7 : Quang Minh Hoàng</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6</w:t>
      </w:r>
    </w:p>
    <w:p>
      <w:pPr>
        <w:pStyle w:val="BodyText"/>
      </w:pPr>
      <w:r>
        <w:t xml:space="preserve">Chương 7: Quang Minh Hoàng</w:t>
      </w:r>
    </w:p>
    <w:p>
      <w:pPr>
        <w:pStyle w:val="BodyText"/>
      </w:pPr>
      <w:r>
        <w:t xml:space="preserve">Nhóm dịch: Tú Xuyên</w:t>
      </w:r>
    </w:p>
    <w:p>
      <w:pPr>
        <w:pStyle w:val="BodyText"/>
      </w:pPr>
      <w:r>
        <w:t xml:space="preserve">Nguồn: Vipvandan</w:t>
      </w:r>
    </w:p>
    <w:p>
      <w:pPr>
        <w:pStyle w:val="BodyText"/>
      </w:pPr>
      <w:r>
        <w:t xml:space="preserve">Tạp Đan từ trong đám người bước đi ra, thần thái trang trọng. Đứng trước mặt nàng, các Ma tộc chiến tướng dũng mãnh như thủy triều thối lui, không người nào có dũng khí ngăn cản bước đi của nàng. Thậm chí, trong đám người còn có không ít tù trưởng khom lưng thật sâu, đối với chủ tử ngày xưa hành lễ cúi đều, Tạp Đan trang trọng gật đầu đáp lễ.</w:t>
      </w:r>
    </w:p>
    <w:p>
      <w:pPr>
        <w:pStyle w:val="BodyText"/>
      </w:pPr>
      <w:r>
        <w:t xml:space="preserve">Trên người nữ tử có vóc người nhỏ nhắn, xinh xắn yếu đuối này, những Ma tộc chiến tướng cảm nhận được một loại uy nghi thanh tịnh như nước chảy, các tù trưởng năm xưa từng gặp qua Ma Thần Hoàng Tạp Đặc tù trưởng đều nhớ lại loại cảm giác quen thuộc này, chỉ khi đứng trước người kia, bản thân mới có thể thừa nhận loại uy nghiêm cùng trọng áp không cách nào hình dung được như vậy.</w:t>
      </w:r>
    </w:p>
    <w:p>
      <w:pPr>
        <w:pStyle w:val="BodyText"/>
      </w:pPr>
      <w:r>
        <w:t xml:space="preserve">Khí độ hoàng giả độc nhất vô nhị!</w:t>
      </w:r>
    </w:p>
    <w:p>
      <w:pPr>
        <w:pStyle w:val="BodyText"/>
      </w:pPr>
      <w:r>
        <w:t xml:space="preserve">Tại chỗ ngồi, mặt Tử Xuyên Tú không hề thay đổi nhưng đồng tử chậm rãi thu nhỏ lại, người Tắc Nội Á thống trị gần trăm năm, quan niệm chính thống xâm nhập lòng người, các tù trưởng mặc dù tuyên thệ thuần phục mình, nhưng một khi quân hoàng chính thống của bọn họ xuất hiện, vẫn sẽ như cũ lộ ra quán tính cúi đầu nghe lệnh.</w:t>
      </w:r>
    </w:p>
    <w:p>
      <w:pPr>
        <w:pStyle w:val="BodyText"/>
      </w:pPr>
      <w:r>
        <w:t xml:space="preserve">Ma tộc thật sự là một dân tộc cổ quái! Chư hầu trấn thủ các nơi dám đối với Tắc Nội Á bình dân hung tàn chém giết thiêu bắt, nhưng khi đối mặt trực tiếp Tắc Nội Á hoàng quyền (cho dù là hoàng quyền đã bị đánh bại), bọn họ lại trở nên tôn kính cùng sợ hãi như vậy.</w:t>
      </w:r>
    </w:p>
    <w:p>
      <w:pPr>
        <w:pStyle w:val="BodyText"/>
      </w:pPr>
      <w:r>
        <w:t xml:space="preserve">Cứ như vậy, đi tới trước mặt Tử Xuyên Tú, Tạp Đan hướng Tử Xuyên Tú khom người hành lễ: “Tham kiến Quang Minh vương tướng quân”.</w:t>
      </w:r>
    </w:p>
    <w:p>
      <w:pPr>
        <w:pStyle w:val="BodyText"/>
      </w:pPr>
      <w:r>
        <w:t xml:space="preserve">Dừng lại một lát trên dung nhan xinh đẹp của Tạp Đan, Tử Xuyên Tú mới từ trên ghế đứng lên, khom người đáp lễ nói: “Không nên đa lễ, bệ hạ ở xa tới là khách, mời ngồi”.</w:t>
      </w:r>
    </w:p>
    <w:p>
      <w:pPr>
        <w:pStyle w:val="BodyText"/>
      </w:pPr>
      <w:r>
        <w:t xml:space="preserve">Không cần hắn lên tiếng, một tù trưởng vội vàng từ trên ghế đứng dậy, nhường chỗ ngồi cho Tạp Đan. Tạp Đan ngồi xuống, lão Ma tộc cao lớn kia cũng đi theo nàng ra đứng phía sau, uy nghiêm hộ vệ cho Tạp Đan, ánh mắt sắc như điện. Trên người lão Ma tộc này, Tử Xuyên Tú cảm nhận được sát khí, loại sát khí đặc biệt chỉ có ở những võ tướng dày dặn kinh nghiệm sa trường.</w:t>
      </w:r>
    </w:p>
    <w:p>
      <w:pPr>
        <w:pStyle w:val="BodyText"/>
      </w:pPr>
      <w:r>
        <w:t xml:space="preserve">Danh tướng điêu linh hơn phân nửa, trừ Vân Thiển Tuyết, Tắc Nội Á tộc cư nhiên còn có võ tướng như vậy, Tử Xuyên Tú không khỏi thầm kinh ngạc.</w:t>
      </w:r>
    </w:p>
    <w:p>
      <w:pPr>
        <w:pStyle w:val="BodyText"/>
      </w:pPr>
      <w:r>
        <w:t xml:space="preserve">Chú ý tới ánh mắt của hắn, Tạp Đan giới thiệu: “Vị này chinh là A Mục Đại tướng quân, là biên cảnh thủ bị Tổng đốc Đông Đại Hoang của nước ta, hắn trường kỳ cùng người dã man tác chiến, phụ trách vấn đề quyền uy nhân sĩ với người dã man.</w:t>
      </w:r>
    </w:p>
    <w:p>
      <w:pPr>
        <w:pStyle w:val="BodyText"/>
      </w:pPr>
      <w:r>
        <w:t xml:space="preserve">A Mục Đại tướng quân trầm mặc hành quân lễ với Tử Xuyên Tú, trên mặt không có biểu tình gì, hắn không hề tránh né đối mặt cùng Tử Xuyên Tú, ánh mắt vừa lạnh băng vừa cứng rắn... giữa quân nhân và quân nhân, như có mùi sắt thép va chạm. Ấn tượng đầu tiên củaTử Xuyên Tú đối với hắn quả không sai: ‘không sai, đây chính là một hán tử’.</w:t>
      </w:r>
    </w:p>
    <w:p>
      <w:pPr>
        <w:pStyle w:val="BodyText"/>
      </w:pPr>
      <w:r>
        <w:t xml:space="preserve">Ánh mắt hắn chuyển sang Tạp Đan, mỉm cười nói: “Đã lâu không gặp, bệ hạ vẫn xinh đẹp như trước, không biết bệ hạ đại giá quang lâm, có công cán gì không? Ta xin nói trước, dù thế nào ta cũng cam đoan để bệ hạ an toàn rời khỏi Ngõa Ân Tư Tháp, bệ hạ hoàn toàn có thể yên tâm”.</w:t>
      </w:r>
    </w:p>
    <w:p>
      <w:pPr>
        <w:pStyle w:val="BodyText"/>
      </w:pPr>
      <w:r>
        <w:t xml:space="preserve">Tạp Đan thản nhiên cười: “Chính bởi vì tin tưởng Quang Minh Vương tướng quân danh tiếng lẫy lừng, chúng tôi mới dám cả gan tới đây, đúng lúc nghe nói chư vị đang kiến tạo liên minh để duy trì trật tự Vương quốc. Tắc Nội Á tộc chúng tôi cùng chư vị chí đồng đạo hợp, không biết chư vị có thể để ta cùng tham dự không?”.</w:t>
      </w:r>
    </w:p>
    <w:p>
      <w:pPr>
        <w:pStyle w:val="BodyText"/>
      </w:pPr>
      <w:r>
        <w:t xml:space="preserve">“Bệ hạ không phải đang nói đùa chứ? Ngài nên biết Ngõa Ân Tư Tháp liên minh là để làm gì chứ?”.</w:t>
      </w:r>
    </w:p>
    <w:p>
      <w:pPr>
        <w:pStyle w:val="BodyText"/>
      </w:pPr>
      <w:r>
        <w:t xml:space="preserve">“Giữ gìn trật tự vương quốc, thủ hộ hòa bình không phải sao?”.</w:t>
      </w:r>
    </w:p>
    <w:p>
      <w:pPr>
        <w:pStyle w:val="BodyText"/>
      </w:pPr>
      <w:r>
        <w:t xml:space="preserve">Tử Xuyên Tú tắt hẳn nụ cười, hắn cuống quít lắc đầu: “Bệ hạ, ngươi nói không sai, bất quá còn thiếu một điểm”.</w:t>
      </w:r>
    </w:p>
    <w:p>
      <w:pPr>
        <w:pStyle w:val="BodyText"/>
      </w:pPr>
      <w:r>
        <w:t xml:space="preserve">Thu lại vẻ mặt tươi cười, Tử Xuyên Tú điềm nhiên nói: “Khiến bộ tộc Tắc Nội Á tay dính đầy máu tanh hoàn toàn bị diệt tuyệt, đó mới là mục đích chính thức của chúng ta!”. Trong nháy mắt, sát khí ác liệt tuôn ra, Tử Xuyên Tú lộ ra ánh mắt sắc bén như đao, khí thế mạnh mẽ.</w:t>
      </w:r>
    </w:p>
    <w:p>
      <w:pPr>
        <w:pStyle w:val="BodyText"/>
      </w:pPr>
      <w:r>
        <w:t xml:space="preserve">Cảm giác được người thanh niên trước mặt đột nhiên bộc phát ra sát khí mãnh liệt, gương mặt lạnh lùng như nham thạch của A Mục Đại tướng quân cũng không nhịn được mà thay đổi. Hắn bất động thanh sắc tiến lên trước nửa bước, nghiêng người bảo vệ Tạp Đan.</w:t>
      </w:r>
    </w:p>
    <w:p>
      <w:pPr>
        <w:pStyle w:val="BodyText"/>
      </w:pPr>
      <w:r>
        <w:t xml:space="preserve">Tạp Đan thần sắc bất động, lờ mờ nói: “Tây chinh chiến dịch là một tấm bi kịch, vô luận đối với loài người hay chúng tôi đều thế. Quang Minh Vương tướng quân, những người phát động và tham dự trận chiến đó tuyệt đại bộ phận đều đã rời xa nhân thế. Cũng như loài người, chúng tôi cũng phải nhận lấy tổn thất thảm trọng”.</w:t>
      </w:r>
    </w:p>
    <w:p>
      <w:pPr>
        <w:pStyle w:val="BodyText"/>
      </w:pPr>
      <w:r>
        <w:t xml:space="preserve">“Hoang đường, cường đạo bị thương, cư nhiên tìm đến trước mặt khổ chủ than khóc? Tạp Đan bệ hạ, mặc dù ngài chưa từng ủng hộ cũng như không tham dự chiến tranh Tây xâm, nhưng bây giờ ngài là Ma Thần Hoàng, không cách gì khác, món nợ máu này phải hoàn trả lên các hạ rồi!”.</w:t>
      </w:r>
    </w:p>
    <w:p>
      <w:pPr>
        <w:pStyle w:val="BodyText"/>
      </w:pPr>
      <w:r>
        <w:t xml:space="preserve">“Sinh tử của cá nhân ta không đáng kể, chỉ xin tướng quân có thể nghe ta hiến một lời”.</w:t>
      </w:r>
    </w:p>
    <w:p>
      <w:pPr>
        <w:pStyle w:val="BodyText"/>
      </w:pPr>
      <w:r>
        <w:t xml:space="preserve">Tử Xuyên Tú thoải mái dựa lưng vào ghế, đã khôi phục lại vẻ bình tĩnh: “Bệ hạ định nói gì, đừng nói năm xưa chúng ta có nguồn gốc sâu xa, cho dù ngài là đại địch ta muốn tiêu diệt nhất, ngài một mình đến doanh trại của ta, ta cũng không thể để ngài tại nơi này bị tổn hại một sợi lông. Nếu có gì cần nói thì ngài cứ nói, ta mặc dù rất bận, nhưng vẫn có đủ kiên nhẫn để nghe... Nhưng xin ngài đừng nói nhảm cái gì chúng tôi đi xâm lược cũng bị thương tổn rất lớn, cho nên mọi người vì vậy hãy dừng tay giảng hòa!”.</w:t>
      </w:r>
    </w:p>
    <w:p>
      <w:pPr>
        <w:pStyle w:val="BodyText"/>
      </w:pPr>
      <w:r>
        <w:t xml:space="preserve">Tạp Đan hạ mi mắt xuống, một lúc lâu nàng nhẹ nhàng nói: “Quang Minh Vương, chúng ta có thể ra ngoài nói chuyện riêng không?”.</w:t>
      </w:r>
    </w:p>
    <w:p>
      <w:pPr>
        <w:pStyle w:val="BodyText"/>
      </w:pPr>
      <w:r>
        <w:t xml:space="preserve">Nhìn chăm chú vào nàng một lúc lâu, Tử Xuyên Tú bình ổn nói: “Hảo”.</w:t>
      </w:r>
    </w:p>
    <w:p>
      <w:pPr>
        <w:pStyle w:val="BodyText"/>
      </w:pPr>
      <w:r>
        <w:t xml:space="preserve">Hai bên đường là rừng tùng rộng mênh mông, cây nào cũng cao ngất tươi tốt, tráng mỹ như tinh binh được tuyển lựa ra. Từng tầng hoa trắng như tuyết nằm trên thân những cây tùng to lớn, từng chùm tơ trắng như vũ mao quanh quẩn giữa những cành nhỏ.</w:t>
      </w:r>
    </w:p>
    <w:p>
      <w:pPr>
        <w:pStyle w:val="BodyText"/>
      </w:pPr>
      <w:r>
        <w:t xml:space="preserve">Mặt trời vừa lên, tại ánh mặt trời chiếu rọi, một đôi tuấn mỹ thanh niên nam nữ đi tản bộ giữa rừng tùng, từng nụ hoa trắng theo gió bay phiêu đãng, vương vất quanh người bọn họ. Dưới cảnh đẹp hoang sơ, hai người cũng không nói gì, chỉ nhìn từng cánh hoa như những bông tuyết phất phới bay trên mặt đất, xuất thần thật lâu. Ánh bình minh nhu hòa như đang chúc phúc cho đôi giai nhân, bao phủ cả rừng cây.</w:t>
      </w:r>
    </w:p>
    <w:p>
      <w:pPr>
        <w:pStyle w:val="BodyText"/>
      </w:pPr>
      <w:r>
        <w:t xml:space="preserve">Một lúc lâu, Tử Xuyên Tú mới nói: “Bệ hạ, nhìn cảnh này nàng nghĩ tới điều gì?”.</w:t>
      </w:r>
    </w:p>
    <w:p>
      <w:pPr>
        <w:pStyle w:val="BodyText"/>
      </w:pPr>
      <w:r>
        <w:t xml:space="preserve">Tạp Đan không quay đầu lại, chỉ chậm rãi nói: “Công viên trung ương Đế Đô, nơi đó có một con đường giống như đúc, hàng năm vào mùa thu, cũng có hoa trắng bay tán loạn như vậy, đẹp không sao tả xiết”.</w:t>
      </w:r>
    </w:p>
    <w:p>
      <w:pPr>
        <w:pStyle w:val="BodyText"/>
      </w:pPr>
      <w:r>
        <w:t xml:space="preserve">“Công viên trung ương sao?”. Tử Xuyên Tú cười cười: “Đánh xong Ba Đan, ta từng quay về Đế Đô một lần, nơi từng là công viên trung ương, hôm nay đã biến thành một mảnh đất cháy đen băng phẳng. Bệ hạ, cảnh đẹp không thể lưu lại, chuyện cũ không thể truy”.</w:t>
      </w:r>
    </w:p>
    <w:p>
      <w:pPr>
        <w:pStyle w:val="BodyText"/>
      </w:pPr>
      <w:r>
        <w:t xml:space="preserve">Tạp Đan lần nữa chìm vào trầm mặc, một hồi lâu nàng mới một lần nữa mở miệng, thay đổi đề tài: “A Tú, có một chuyện muốn cầu xin ngươi, tộc của ta nguyện hàng, nguyện đảm nhiệm trấn phiên cực đông cho gia tộc, vĩnh viễn vì gia tộc trấn thủ cực đông địa khu. Muốn cầu ngươi ân chuẩn, tha cho chúng ta một con đường sống”.</w:t>
      </w:r>
    </w:p>
    <w:p>
      <w:pPr>
        <w:pStyle w:val="BodyText"/>
      </w:pPr>
      <w:r>
        <w:t xml:space="preserve">Lúc nói chuyện, chiếc cằm nhỏ nhắn xinh xắn của Tạp Đan hơi ngẩng lên, khuôn mặt tái nhợt không còn chút máu, trong mắt đã lấp lánh thủy quang.</w:t>
      </w:r>
    </w:p>
    <w:p>
      <w:pPr>
        <w:pStyle w:val="BodyText"/>
      </w:pPr>
      <w:r>
        <w:t xml:space="preserve">Đột nhiên nghe thấy hai chữ “A Tú”, Tử Xuyên Tú không khỏi tâm thần rung động, dường như đang nhớ tới thời thanh xuân vô ưu tư lự khi xưa, những năm tháng lãng mạn như thi như họa. Khi đó, tình cảm giữa mình cùng A Trữ giống như ngọn cỏ nhỏ trong mùa xuân nhanh chóng bộc phát, thế giới trong mắt tốt đẹp như vậy. Khi đó, cô công chúa xinh đẹp bị bắt đã rất quật cường, dù ở trong lòng địch thủ, nàng cũng không có chút nào khoan nhượng đối với kẻ đang nắm giữ vận mệnh của mình, luôn kiêu ngạo ngẩng cao đầu, thậm chí hiểm họa tử vong cũng không có thể hù dọa được nàng.</w:t>
      </w:r>
    </w:p>
    <w:p>
      <w:pPr>
        <w:pStyle w:val="BodyText"/>
      </w:pPr>
      <w:r>
        <w:t xml:space="preserve">Bây giờ, công chúa kiêu ngạo rốt cục đã bị khuất phục.</w:t>
      </w:r>
    </w:p>
    <w:p>
      <w:pPr>
        <w:pStyle w:val="BodyText"/>
      </w:pPr>
      <w:r>
        <w:t xml:space="preserve">Cảm khái thở dài, Tử Xuyên Tú cảm thấy có chút khoái ý. Quen biết Tạp Đan đã bảy năm rồi, trong thời gian đó chưa từng ngang hàng cùng nàng, không phải nàng trở thành tù binh lạc vào tay mình, thì chính mình thành đào phạm được nàng giúp đỡ chạy trốn, hai người tựa như ngồi trên hai đầu bập bênh, lúc thì ngươi chiếm thượng phong, lúc thì ta chiếm thượng phong, biết rõ đối phương là đại địch của mình, nhưng không biết vì sao, hai người chưa từng đối với đối phương chính thức nảy sinh sát khí. Trong thâm tâm hai người vẫn luôn tồn tại suy nghĩ tương liên kính ý, đối phương là kỳ phùng địch thủ đáng để tôn kính.</w:t>
      </w:r>
    </w:p>
    <w:p>
      <w:pPr>
        <w:pStyle w:val="BodyText"/>
      </w:pPr>
      <w:r>
        <w:t xml:space="preserve">Trong bảy năm, song phương đều chiếm thượng phong, ân huệ qua lại, nhưng cuối cùng vẫn là mình đã giành được chiến thắng, Tạp Đan vô lực phá vỡ đại cục này.</w:t>
      </w:r>
    </w:p>
    <w:p>
      <w:pPr>
        <w:pStyle w:val="BodyText"/>
      </w:pPr>
      <w:r>
        <w:t xml:space="preserve">“Tạp Đan, Viễn chinh quân đã chuẩn bị lui quân, Tư Đặc Lâm vừa mới lui khỏi Ngõa Âu Tư Tháp, ta cũng định ngày mai bỏ chạy, chúng ta cũng không có ý định tiếp tục tiến công Ma Thần bảo, nàng không cần phải đầu hàng”.</w:t>
      </w:r>
    </w:p>
    <w:p>
      <w:pPr>
        <w:pStyle w:val="BodyText"/>
      </w:pPr>
      <w:r>
        <w:t xml:space="preserve">Tạp Đan cười cười, tuy tươi cười nhưng vẫn để lộ ra vẻ uể oải. Nàng đương nhiên biết loài người đã chuẩn bị rút lui quân, nàng vừa mới đứng trong đám người tận mắt nhìn Tư Đặc Lâm được bộ hạ bao quanh rời khỏi thành.</w:t>
      </w:r>
    </w:p>
    <w:p>
      <w:pPr>
        <w:pStyle w:val="BodyText"/>
      </w:pPr>
      <w:r>
        <w:t xml:space="preserve">Loài người vì sợ hãi hắc triều mà bỏ chạy, nhưng mình lại không cách gì bỏ chạy, người dã man tàn phá hung mãnh nhưng bọn chúng giống như cuồng biểu, mưa to hoặc ôn dịch, sẽ qua đi rất nhanh. Một khi hắc triều qua đi, loài người vẫn có thể phất cờ trở lại, tất cả lá chắn bên ngoài đều bị loài người đánh hạ, tất cả bộ lạc bên ngoài cũng trở thành nanh vuốt của loài người, một vòng thế công mới cũng không cần tốn nhiều sức. Ngõa Ân Tư Tháp thông minh, nhưng đó là một sợi dây thừng thắt trên cổ Ma Thần bảo, mặc dù chính mình có thể thủ vững Ma Thần bảo không ra, nhưng thành trấn bên ngoài đều bị loài người cùng nanh vuốt loài người khống chế, con dânTắc Nội Á ngoài thành đều bị loài người cùng quân các nước chư hầu giết hại đốt cháy không còn. Đã không có ngoại viên, khốn thủ cô thành, Tắc Nội Á tộc còn có thể chống đỡ bao lâu? Hắc triều trôi qua, chỉ cần Tử Xuyên Tú tại Viễn Đông phát ra một lệnh, tùy tiện phái một viên tướng quân lại đây, Lỗ Đế cũng tốt, Ca Ấm cũng tốt, Lôi Báo cũng tốt, đều có thể dễ dàng hủy diệt người Tắc Nội Á.</w:t>
      </w:r>
    </w:p>
    <w:p>
      <w:pPr>
        <w:pStyle w:val="BodyText"/>
      </w:pPr>
      <w:r>
        <w:t xml:space="preserve">Không có cách nào kiên trì được nữa, thừa dịp hiện tại loài người còn lo chưa xong thân mình mà đầu hàng, Tắc Nội Á mặc dù mất nước, nhưng còn có thể bảo tồn tính mạng tộc nhân, một năm sau mới đầu hàng, hoàng quyền chiến tranh ngươi chết ta sống, đó chính là diệt tộc.</w:t>
      </w:r>
    </w:p>
    <w:p>
      <w:pPr>
        <w:pStyle w:val="BodyText"/>
      </w:pPr>
      <w:r>
        <w:t xml:space="preserve">Nàng không trả lời, mà nói: “A Tú, ngươi cho rằng, hôm nay Tắc Nội Á tộc còn có thể uy hiếp được ngươi sao?”.</w:t>
      </w:r>
    </w:p>
    <w:p>
      <w:pPr>
        <w:pStyle w:val="BodyText"/>
      </w:pPr>
      <w:r>
        <w:t xml:space="preserve">Chăm chú suy nghĩ một trận, Tử Xuyên Tú lắc đầu: “Ba mươi năm sau thì không dám nói, nhưng trong vòng ba mươi năm, người Tắc Nội Á không đủ vi hoạn”.</w:t>
      </w:r>
    </w:p>
    <w:p>
      <w:pPr>
        <w:pStyle w:val="BodyText"/>
      </w:pPr>
      <w:r>
        <w:t xml:space="preserve">“Đã như vậy, ngươi cần gì cứ phải cố chấp muốn tiêu diệt chúng ta?”.</w:t>
      </w:r>
    </w:p>
    <w:p>
      <w:pPr>
        <w:pStyle w:val="BodyText"/>
      </w:pPr>
      <w:r>
        <w:t xml:space="preserve">Tử Xuyên Tú cười hắc hắc: “Nợ máu phải trả bằng máu, thiên kinh địa nghĩa”.</w:t>
      </w:r>
    </w:p>
    <w:p>
      <w:pPr>
        <w:pStyle w:val="BodyText"/>
      </w:pPr>
      <w:r>
        <w:t xml:space="preserve">“A Tú, có lẽ ngươi không tin, tại thời đại viễn cổ, người Tắc Nội Á cũng không phải là địch nhân của loài người, mà là bộ tộc chiến đấu, hộ vệ loài người chống đỡ người dã man, là người bảo vệ cho loài người, mặc dù kẻ khác khó có thể tin, nhưng ta không có nói dối”.</w:t>
      </w:r>
    </w:p>
    <w:p>
      <w:pPr>
        <w:pStyle w:val="BodyText"/>
      </w:pPr>
      <w:r>
        <w:t xml:space="preserve">“Ta biết, hoàng tộc là người bảo vệ trấn thủ phủ Đông Nam”.</w:t>
      </w:r>
    </w:p>
    <w:p>
      <w:pPr>
        <w:pStyle w:val="BodyText"/>
      </w:pPr>
      <w:r>
        <w:t xml:space="preserve">Thân thể mềm mại của Tạp Đan chấn động, nghi hoặc nhìn chăm chú Tử Xuyên Tú: “Quang Minh Vương, sự uyên bác của ngươi làm ta khiếp sợ. Chuyện này, ta cũng vậy, sau khi lên ngôi vị hoàng đế mới biết được, là cơ mật tối cao của tộc tạ thật không ngờ ngươi cũng biết”.</w:t>
      </w:r>
    </w:p>
    <w:p>
      <w:pPr>
        <w:pStyle w:val="BodyText"/>
      </w:pPr>
      <w:r>
        <w:t xml:space="preserve">Tử Xuyên Tú nhẹ nhàng nói: “Trên đời này có tường nào mà không có lỗ thủng”.</w:t>
      </w:r>
    </w:p>
    <w:p>
      <w:pPr>
        <w:pStyle w:val="BodyText"/>
      </w:pPr>
      <w:r>
        <w:t xml:space="preserve">Tạp Đan trầm mặc một hồi, mới sâu kín thở dài nói: “Ngươi đã biết này đoạn lịch sử, vậy ta chỉ việc nói thẳng. Bắt đầu từ viễn cổ, Tắc Nội Á tộc vẫn luôn là tiền tuyến gần nhất khi chiến tranh cùng người dã man, tộc ta đã vô số lần dục huyết chiến đấu hăng hái đánh lui người dã man định xâm chiếm Tây Xuyên đại lục, không có chúng ta, cả đại lục sớm đã trở thành khu vực kiếm ăn của người dã man rồi. Chúng ta đối loài người đã lập công lớn, chỉ là trong thời gian mấy trăm năm gần đây, tộc của ta mới đi sai đường, phạm phải sai lầm, chẳng lẽ không thể lấy công chuộc tội sao? Bây giờ, bầy đàn người dã man đang vây quanh Ma Thần bảo ngày đêm tấn công. Quang Minh Vương, cơ trí như ngươi hẳn là có thể nhìn ra, lưu lại chúng ta so với hủy diệt chúng ta càng có chỗ hữu dụng sao! Tắc Nội Á tộc trời sinh là người chiến sĩ tốt để đối phó người dã man, chúng ta sẽ trở thành phòng tuyến kiên cường nhất của nhân loại để chống đỡ thế lực tà ác đến từ phương đông. Chúng ta thành tâm muốn đầu hàng, cũng xin ngươi tha cho chúng ta một con đường sống! Điều kiện gì chúng ta cũng có thể đáp ứng”.</w:t>
      </w:r>
    </w:p>
    <w:p>
      <w:pPr>
        <w:pStyle w:val="BodyText"/>
      </w:pPr>
      <w:r>
        <w:t xml:space="preserve">Tạp Đan đau khổ cầu khẩn, Tử Xuyên Tú cảm xúc hỗn loạn, cảnh tượng từng ngày từng ngày như hiện lên trước mắt hắn, nào là thiêu đốt thôn trang thành trấn, nào là thây chất như núi, những binh lính bán thú nhân trước lúc chết trận còn gào hét, tiếng khóc la của thương binh, nước mắt cô nhi mất đi phụ thân mẫu thân, ủy thác của Bố Đan trưởng lão trước lúc lâm chung, Duy Lạp chết không nhắm mắt, tiếng khóc khô đến huyết lệ của những người sống sót sau trận thảm sát tỉnh Sa La... những ánh lửa phóng lên trời cao, tất cả khung cảnh đó tập hợp thành một câu nói tản khốc: “Tiêu diệt người Tắc Nội Á!”.</w:t>
      </w:r>
    </w:p>
    <w:p>
      <w:pPr>
        <w:pStyle w:val="BodyText"/>
      </w:pPr>
      <w:r>
        <w:t xml:space="preserve">“Tiêu diệt người Tắc Nội Á!”. Mục tiêu này chưa bao giờ hiện rõ ngay trước mắt như lúc này, chính mình tận mắt nhìn thấy, thiên thiên vạn vạn loài người cùng nữ nhân ưu tú nhất Viễn Đông hô to khẩu hiệu này, khẳng khái chết trận, để tiêu diệt căn nguyên tà ác, bọn họ cam nguyện chịu chết.</w:t>
      </w:r>
    </w:p>
    <w:p>
      <w:pPr>
        <w:pStyle w:val="BodyText"/>
      </w:pPr>
      <w:r>
        <w:t xml:space="preserve">“Tiêu diệt người Tắc Nội Á!”. Huynh đệ thân như tay chân, bằng hữu thân thiết cùng bộ hạ trung thành của mình cũng vì mục tiêu này mà phấn đấu, Tư Đặc Lâm, Đế Lâm, Ca Ứng Tinh, Tử Xuyên Trữ, Tử Xuyên Viễn Tinh, Phương Kính, La Lãng, Bạch Xuyên, La Kiệt, Minh Vũ, Lâm Băng, Bố Lan, Đức Côn, Duy Kéo, Bố Đan, Đức Luân, Cổ Lôi, Âu Dương Kính... danh sách này còn rất dài rất dài, trong bọn họ có người còn sống, có người sớm đã không còn nơi nhân thế.</w:t>
      </w:r>
    </w:p>
    <w:p>
      <w:pPr>
        <w:pStyle w:val="BodyText"/>
      </w:pPr>
      <w:r>
        <w:t xml:space="preserve">Tử Xuyên Tú cảm thấy áp lực trầm trọng, ngay lúc này, hy vọng của ngàn vạn oan hồn, hơn mười đời gia tộc quân nhân đều đặt trên người hắn.</w:t>
      </w:r>
    </w:p>
    <w:p>
      <w:pPr>
        <w:pStyle w:val="BodyText"/>
      </w:pPr>
      <w:r>
        <w:t xml:space="preserve">Tha cho người Tắc Nội Á một con đường sống, đó chính là phản bội bọn họ, khinh nhờn anh linh của họ.</w:t>
      </w:r>
    </w:p>
    <w:p>
      <w:pPr>
        <w:pStyle w:val="BodyText"/>
      </w:pPr>
      <w:r>
        <w:t xml:space="preserve">Hắn rất muốn đối Tạp Đan nói: “Không! Loài người cùng Tắc Nội Á, chúng ta không đội trời chung!”.</w:t>
      </w:r>
    </w:p>
    <w:p>
      <w:pPr>
        <w:pStyle w:val="BodyText"/>
      </w:pPr>
      <w:r>
        <w:t xml:space="preserve">Nhưng không biết vì sao, trong lòng luôn có một thanh âm ngăn trở hắn, hắn mơ hồ cảm giác được, như vậy sẽ phạm sai lầm lớn. Trong đầu, tiếng một lão nhân đầu tóc bạc phơ đang đau khổ cầu khẩn mình: “Bây giờ, loài người hoàn lại không thể ngăn cản người dã man tiến công, trong cận chiến chém giết, binh lính loài người sẽ như lũ sơn dương bị người dã man giết hại. Đã không có Thần tộc cản trở, từ Đông Đại Hoang người dã man sẽ trực tiếp đuổi giết đến chân núi Cổ Kỳ, bọn chúng chẳng những có bộ hành binh chủng, còn có đại bàng đang bay lượn trên bầu trời, núi non cùng Ngõa Luân Yếu Tắc của các bộ lạc Thần tộc sẽ ngăn không được bọn họ. Thần tộc là chủng tộc trời sinh ra để chiến đấu, chỉ có chúng tôi mới có thể ngăn cản người dã man. Đại nhân, xin khoan thứ cho Thần tộc, thương xót cho chúng tôi! Chúng ta cùng là bào huynh đệ cả!”.</w:t>
      </w:r>
    </w:p>
    <w:p>
      <w:pPr>
        <w:pStyle w:val="BodyText"/>
      </w:pPr>
      <w:r>
        <w:t xml:space="preserve">Đúng vậy, Ma tộc mặc dù hung tàn, nhưng dù sao bọn họ vẫn là sinh vật cá thể giao tiếp bằng lý trí. Ngay bản thân mình dưới trướng cũng có mười mấy vạn Ma tộc binh lính, điều này chứng minh Ma tộc và loài người có thể chung sống hòa bình. Với những bước tiến của loài người, loài người sẽ trở nên ngày càng mạnh mẽ, Ma tộc vẫn còn dừng lại ở thời kỳ đồ đồng, sức uy hiếp đối loài người sẽ càng ngày càng nhỏ, đến cuối cũng sẽ trở thành nước chư hầu của loài người. Nghĩ tới đây, Tử Xuyên Tú bỗng nhiên bừng tỉnh, có khi nào chính vì nghĩ tới điểm này, Ma Thần Hoàng Tạp Đặc mới không thể chờ đợi được nữa mà phải phát động chiến tranh với loài người?</w:t>
      </w:r>
    </w:p>
    <w:p>
      <w:pPr>
        <w:pStyle w:val="BodyText"/>
      </w:pPr>
      <w:r>
        <w:t xml:space="preserve">Tha hay là không tha?</w:t>
      </w:r>
    </w:p>
    <w:p>
      <w:pPr>
        <w:pStyle w:val="BodyText"/>
      </w:pPr>
      <w:r>
        <w:t xml:space="preserve">Nhìn thấy đôi mi thanh tú của Tử Xuyên Tú nhăn lại, các cơ bắp trên mặt nhăn lại, thỉnh thoảng giật giật, tay nắm chặt nghe thấy tiếng răng rắc, rõ ràng là đang tiến hành đấu tranh tư tưởng kịch liệt, Tạp Đan sốt ruột nhìn hắn, trong tâm luôn nhắc nhở tiếng nói trong lòng.</w:t>
      </w:r>
    </w:p>
    <w:p>
      <w:pPr>
        <w:pStyle w:val="BodyText"/>
      </w:pPr>
      <w:r>
        <w:t xml:space="preserve">Nàng đã hạ quyết tâm, nếu Tử Xuyên Tú không đồng ý, nàng sẽ rút ra chùy thủ đã được tẩm độc đang giấu dưới xiêm y ra ám sát hắn, sau đó trước khi vệ binh chung quanh kịp chạy tới nàng sẽ tự vẫn. Tử Xuyên Tú võ công cao tuyệt, lại rất cảnh giác, tỷ lệ thành công có thể rất nhỏ, nhưng cũng chỉ còn biện pháp này thôi. Nếu có thể may mắn thành công, Tử Xuyên Tú chết rồi, Viễn Đông quân tất nhiên đại loạn, Ngõa Ân Tư Tháp liên minh cũng sẽ bị giải thể, Tắc Nội Á tộc sẽ có được một thời gian tạm yên. Về phía trong lai, tương lai như thế nào, đó là chuyện để một vài tộc trưởng quan tâm, không liên quan gì tới ta nữa.</w:t>
      </w:r>
    </w:p>
    <w:p>
      <w:pPr>
        <w:pStyle w:val="BodyText"/>
      </w:pPr>
      <w:r>
        <w:t xml:space="preserve">Trong lúc lo lắng chờ đợi, thời gian qua đi đặc biệt chậm rãi, nhìn từng chùm hoa trắng rơi rơi, lòng Tạp Đan nóng như lửa đốt.</w:t>
      </w:r>
    </w:p>
    <w:p>
      <w:pPr>
        <w:pStyle w:val="BodyText"/>
      </w:pPr>
      <w:r>
        <w:t xml:space="preserve">Đột nhiên, Tử Xuyên Tú cười cười hỏi: “Điều kiện gì cũng có thể đáp ứng? Nếu yêu cầu các ngươi giao ra Ma Thần bảo?”.</w:t>
      </w:r>
    </w:p>
    <w:p>
      <w:pPr>
        <w:pStyle w:val="BodyText"/>
      </w:pPr>
      <w:r>
        <w:t xml:space="preserve">Nghe hắn hỏi như vậy, gánh nặng trong lòng Tạp Đan liền được giải khai, nàng biết thời khắc nguy hiểm nhất đã qua đi, chỉ cảm thấy xiêm y trên lưng đã ướt đẫm mồ hôi, nàng không chút do dự liền nói: “Chỉ cần ngươi cho người Tắc Nội Á một chỗ an thân lập mệnh, chúng ta nguyện ý giao ra Ma Thần bảo”. xem tại</w:t>
      </w:r>
    </w:p>
    <w:p>
      <w:pPr>
        <w:pStyle w:val="BodyText"/>
      </w:pPr>
      <w:r>
        <w:t xml:space="preserve">“Ngày xưa Tắc Nội Á tộc trên tay dính đầy máu tanh, vì vậy nếu tiếp nhận các ngươi đầu hàng, ta cũng vậy, Tư Đặc Lâm cũng vậy, sẽ rất khó ăn nói với gia tộc”.</w:t>
      </w:r>
    </w:p>
    <w:p>
      <w:pPr>
        <w:pStyle w:val="BodyText"/>
      </w:pPr>
      <w:r>
        <w:t xml:space="preserve">“Quang Minh Vương, ngài có thể liệt kẻ danh sách Tù binh chiến tranh, kể cả vợ chồng ta trong đó, chỉ cần còn đang tại thế, chúng ta đều có thể giao ra”.</w:t>
      </w:r>
    </w:p>
    <w:p>
      <w:pPr>
        <w:pStyle w:val="BodyText"/>
      </w:pPr>
      <w:r>
        <w:t xml:space="preserve">“Người Tắc Nội Á năm xưa ở nội địa cướp đoạt vô số, gây ra tổn thất rất lớn cho gia tộc”.</w:t>
      </w:r>
    </w:p>
    <w:p>
      <w:pPr>
        <w:pStyle w:val="BodyText"/>
      </w:pPr>
      <w:r>
        <w:t xml:space="preserve">“A Tú, tộc của ta năm đó quả thật đoạt được không ít, bất quá món tài phú này rốt cuộc cũng rơi vào tay người nào, ngươi đáng lẽ là người hiểu rõ hơn hết chứ?”. Liếc mắt nhìn Tử Xuyên Tú một cái, Tạp Đan buồn bã nói: “Chúng ta ngay cả quốc gia còn giữ không được, những vật ngoài thân còn lưu lại làm gì? Sau khi đầu hàng, Ma Thần bảo nội quốc khố cùng hoàng gia khố phòng tùy ngươi xứ trí”.</w:t>
      </w:r>
    </w:p>
    <w:p>
      <w:pPr>
        <w:pStyle w:val="BodyText"/>
      </w:pPr>
      <w:r>
        <w:t xml:space="preserve">“Sau khi đầu hàng, Tắc Nội Á tộc quân đội phải tính làm sao?”.</w:t>
      </w:r>
    </w:p>
    <w:p>
      <w:pPr>
        <w:pStyle w:val="BodyText"/>
      </w:pPr>
      <w:r>
        <w:t xml:space="preserve">“Từ sau thất bại tại tựu kỳ hội chiến, lực lượng cuối cùng của chúng ta đều bị Tư Đặc Lâm đánh tan rồi. Bây giờ, toàn tộc trên dưới chiến binh không đủ ba vạn, đều là lão nhược thương tàn, chiến lược rất thấp. A Tú, chỉ cần ngươi có thể cam đoan tộc ta được an toàn, đem quân đội tộc ta giải tán cũng tốt, hoặc hợp nhất thành hộ hạ của ngươi cũng tốt, đều do ngươi quyết định”.</w:t>
      </w:r>
    </w:p>
    <w:p>
      <w:pPr>
        <w:pStyle w:val="BodyText"/>
      </w:pPr>
      <w:r>
        <w:t xml:space="preserve">Tử Xuyên Tú im lặng, Tạp Đan không chút do dự đồng ý điều kiện nói trên, hắn tin tưởng, đối phương quả thật có thành ý đầu hàng, chỉ là “nàng đã có thành ý hướng gia tộc đầu hàng, tại sao không gặp Tư Đặc Lâm đầu hàng? Hắn là gia tộc quân vụ sở trưởng, quan chức so với ta cao hơn, càng thích hợp đề nghị đầu hàng hơn”.</w:t>
      </w:r>
    </w:p>
    <w:p>
      <w:pPr>
        <w:pStyle w:val="BodyText"/>
      </w:pPr>
      <w:r>
        <w:t xml:space="preserve">Tạp Đan trầm mặc hồi lâu, Tử Xuyên Tú nói hoàn toàn không sai, chỉ huy cao nhất Viễn chinh quân là Tư Đặc Lâm, hắn càng thích hợp để đầu hàng, hơn nữa, còn mảnh tình năm đó, Tư Đặc Lâm cũng không đưa ra điều kiện quá ngặt nghèo, nhưng nữ tính rụt rè đã ngăn trở nàng.</w:t>
      </w:r>
    </w:p>
    <w:p>
      <w:pPr>
        <w:pStyle w:val="BodyText"/>
      </w:pPr>
      <w:r>
        <w:t xml:space="preserve">Đã bảy năm rồi chưa gặp mặt Tư Đặc Lâm, còn ngượng ngùng hơn cả chuyện đầu hàng, nàng càng sợ hãi chính là để người xưa trong lòng nhìn thấy tình cảnh chật vật lúc này của mình, nghĩ đến bản thân sẽ đứng trước mặt hắn đau khổ cầu khẩn, vì Tắc Nội Á toàn tộc mà cầu xin lòng thương xót, trong lòng nàng bất giác không rét mà run.</w:t>
      </w:r>
    </w:p>
    <w:p>
      <w:pPr>
        <w:pStyle w:val="BodyText"/>
      </w:pPr>
      <w:r>
        <w:t xml:space="preserve">Nàng sợ hãi gặp mặt, sợ hãi vừa gặp mặt sẽ phá hủy đi hồi ức tốt đẹp trong tim của mỗi người. Trên cùng đồ mạt lộ hôm nay, đoạn tình cảm lưu luyến luôn giữ mãi trong lòng là tài sản quý báu nhất của nàng, được nàng cẩn trọng bảo vệ, sợ hãi nó sẽ bị phá hủy, nỗi sợ hãi này thậm chí còn hơn cả cái chết.</w:t>
      </w:r>
    </w:p>
    <w:p>
      <w:pPr>
        <w:pStyle w:val="BodyText"/>
      </w:pPr>
      <w:r>
        <w:t xml:space="preserve">Để cho ta trong tim, trong mắt hắn vĩnh viễn là cô gái xinh đẹp, nghịch ngợm, cũng như để hắn trong lòng ta mãi là một thanh niên kiên định, chất phác, khuôn mặt luôn mỉm cười.</w:t>
      </w:r>
    </w:p>
    <w:p>
      <w:pPr>
        <w:pStyle w:val="BodyText"/>
      </w:pPr>
      <w:r>
        <w:t xml:space="preserve">Ngươi trong lòng ta, vĩnh viễn không già.</w:t>
      </w:r>
    </w:p>
    <w:p>
      <w:pPr>
        <w:pStyle w:val="BodyText"/>
      </w:pPr>
      <w:r>
        <w:t xml:space="preserve">Dừng lại trên khuôn mặt tái nhợt của Tạp Đan một lúc lâu, dường như đoán được những tâm lý phức tạp của nàng, Tử Xuyên Tú thở dài một tiếng: “Sóm biết như thế, sao lúc đầu còn...! Tạp Đan, làm khó nàng rồi”.</w:t>
      </w:r>
    </w:p>
    <w:p>
      <w:pPr>
        <w:pStyle w:val="BodyText"/>
      </w:pPr>
      <w:r>
        <w:t xml:space="preserve">Tiếng cảm thán xé gió lọt vào trong tại trái tim Tạp Đan kiên trì phòng ngự hồi lâu rốt cục cũng hỏng mất rồi. Trong thời khắc này, nước mắt nhẫn nại đã lâu rốt cục đã tràn mi, nàng cơ hồ có thể rõ ràng cảm giác được, chính mình đang sụp đổ từ từ.</w:t>
      </w:r>
    </w:p>
    <w:p>
      <w:pPr>
        <w:pStyle w:val="BodyText"/>
      </w:pPr>
      <w:r>
        <w:t xml:space="preserve">Nàng ngẩng đầu, nhìn đôi mắt ngăm đen vừa ý vị thâm trường của Tử Xuyên Tú, hai mắt đẫm lệ, nhẹ giọng hỏi: “A Tú, có thể mượn bả vai người dùng một chút không? A Trữ sẽ không trách ngươi đâu”.</w:t>
      </w:r>
    </w:p>
    <w:p>
      <w:pPr>
        <w:pStyle w:val="BodyText"/>
      </w:pPr>
      <w:r>
        <w:t xml:space="preserve">Tử Xuyên Tú dở khóc dở cười, hắn thấp giọng nói: “Tạp Đan, lần này nói giỡn hơi quá rồi đó!”.</w:t>
      </w:r>
    </w:p>
    <w:p>
      <w:pPr>
        <w:pStyle w:val="BodyText"/>
      </w:pPr>
      <w:r>
        <w:t xml:space="preserve">“Bệ hạ, ngài thật sự đã cho ta nói giỡn?”. Thâm ý sâu sắc liếc mắt nhìn Tử Xuyên Tú, Tạp Đan quay đầu xuống phía dưới hô: “A Mục Đại tướng quân!”.</w:t>
      </w:r>
    </w:p>
    <w:p>
      <w:pPr>
        <w:pStyle w:val="BodyText"/>
      </w:pPr>
      <w:r>
        <w:t xml:space="preserve">“Có!”.</w:t>
      </w:r>
    </w:p>
    <w:p>
      <w:pPr>
        <w:pStyle w:val="BodyText"/>
      </w:pPr>
      <w:r>
        <w:t xml:space="preserve">“Trình lên đến!”.</w:t>
      </w:r>
    </w:p>
    <w:p>
      <w:pPr>
        <w:pStyle w:val="BodyText"/>
      </w:pPr>
      <w:r>
        <w:t xml:space="preserve">Ma tộc lão võ tướng đăng đăng tiến lên, hắn lấy từ trong lòng ra một cái bao hình vuông, hai tay cung kính đưa cho Tạp Đan.</w:t>
      </w:r>
    </w:p>
    <w:p>
      <w:pPr>
        <w:pStyle w:val="BodyText"/>
      </w:pPr>
      <w:r>
        <w:t xml:space="preserve">Tạp Đan tiếp lấy, trịnh trọng mở chiếc túi băng bố ra, một khối ngọc cổ ôn nhuận sạch đẹp xuất hiện trên tay nàng, trên ngọc thạch khắc đầy hoa văn, hình thức đơn giản, có màu trắng xanh, trong suốt như pha lê, phía trên triện có khắc một loạt Ma tộc văn tự.</w:t>
      </w:r>
    </w:p>
    <w:p>
      <w:pPr>
        <w:pStyle w:val="BodyText"/>
      </w:pPr>
      <w:r>
        <w:t xml:space="preserve">Nhìn thấy khối ngọc thạch này, các Ma tộc tù trưởng nhất tề phát ra tiếng kêu sợ hãi như xé gió, trong lúc Tử Xuyên Tú còn chưa có phản ứng gì, Tạp Đan đã hướng về phía hắn quỳ cả hai gối xuống, hai tay giơ lên ngọc thạch cao quá đỉnh đầu, thét lên: “Bệ hạ, còn đây là trấn quốc chi bảo của vương quốc, truyền quốc ngọc tỷ! Từ xưa đến nay, giữ ngọc tỷ tức là Thần Hoàng! Ngô hoàng vạn tuế, nguyện Ngô hoàng nhất thống thiên hạ, giang sơn ngàn năm! Tắc Nội Á tộc vĩnh viễn trở thành thần tử trung thành với Ngô hoàng!”.</w:t>
      </w:r>
    </w:p>
    <w:p>
      <w:pPr>
        <w:pStyle w:val="BodyText"/>
      </w:pPr>
      <w:r>
        <w:t xml:space="preserve">Toàn trường khiếp sợ, Tắc Nội Á tướng quân Lỗ Đế là người đầu tiên tỉnh ngộ, hắn lập lức quỳ xuống theo, hô to: “Ngô hoàng vạn tuế! Vi thần Lỗ Đế nguyện thuần phục ngô hoàng!”.</w:t>
      </w:r>
    </w:p>
    <w:p>
      <w:pPr>
        <w:pStyle w:val="BodyText"/>
      </w:pPr>
      <w:r>
        <w:t xml:space="preserve">Thát Tháp tộc thủ lĩnh La Tư cũng phản ứng lại, quỳ xuống hô to: “Chúc mừng ngô hoàng! Thất Tháp tộc nguyện vì ngô hoàng xông trận, không ngại dầu sôi lửa bỏng”.</w:t>
      </w:r>
    </w:p>
    <w:p>
      <w:pPr>
        <w:pStyle w:val="BodyText"/>
      </w:pPr>
      <w:r>
        <w:t xml:space="preserve">Lúc này, các Ma tộc tù trưởng đều tỉnh ra, đoàn người tranh nhau quỳ xuống: “Lôi tộc nguyện thuần phục ngô hoàng!”.</w:t>
      </w:r>
    </w:p>
    <w:p>
      <w:pPr>
        <w:pStyle w:val="BodyText"/>
      </w:pPr>
      <w:r>
        <w:t xml:space="preserve">“Cương tộc cung hỉ bệ hạ đăng cơ, bệ hạ vạn tuế!”.</w:t>
      </w:r>
    </w:p>
    <w:p>
      <w:pPr>
        <w:pStyle w:val="BodyText"/>
      </w:pPr>
      <w:r>
        <w:t xml:space="preserve">“Toàn thể tộc nhân Ca Ngang tộc cung hỉ ngô hoàng, Ca Ngang tộc nguyện vì bệ hạ tận lực!”.</w:t>
      </w:r>
    </w:p>
    <w:p>
      <w:pPr>
        <w:pStyle w:val="BodyText"/>
      </w:pPr>
      <w:r>
        <w:t xml:space="preserve">Các Ma tộc tù trưởng vừa quỳ xuống đất, liền như những ngọn lúa bị gió thu thổi ngã, tiếng hoan hô cuối cùng phát vang thành một mảnh: “Ngô hoàng vạn tuế! Vạn tuế, vạn vạn tuế!”... Các tù trưởng cũng đã tỉnh ngộ, dù gì cũng đã tự nhận mình là chư hầu của Tử Xuyên Tú, còn quan tâm chuyện hắn làm Ma Thần Hoàng sao! Chỉ cần hắn có đủ thực lực, có thể bảo vệ mình như vậy vậy là đủ rồi, tên gọi là gì căn bản không quan trọng.</w:t>
      </w:r>
    </w:p>
    <w:p>
      <w:pPr>
        <w:pStyle w:val="BodyText"/>
      </w:pPr>
      <w:r>
        <w:t xml:space="preserve">Nghe thấy các Ma tộc tù trưởng tung hô xé gió rung trời, Lâm Băng cùng các vệ binh tưởng xảy ra chuyện ngoài ý muốn, đều chạy tới hội trận. Chứng kiến quang cảnh như vậy, bọn họ nhất thời choáng váng, trợn mắt há hồc mồm, trong tay đao kiếm loảng xoảng rơi xuống đất.</w:t>
      </w:r>
    </w:p>
    <w:p>
      <w:pPr>
        <w:pStyle w:val="BodyText"/>
      </w:pPr>
      <w:r>
        <w:t xml:space="preserve">Tử Xuyên Tú bối rối đứng tại chỗ, chung quanh mờ mịt, lúc này đứng cách hắn gần nhất Tạp Đan nghe tiếng hắn thì thào: “Ta nhất định đang nằm mơ, ta nhất định đang nằm mơ, Tạp Đan, con nhóc này, có dũng khí hại ta, lão tử sẽ lột da ngươi! Ta nhất định đang nằm mơ, hả, mau tỉnh lại đi, giấc mộng này sao lại dài như vậy, mãi không chịu tỉnh!”.</w:t>
      </w:r>
    </w:p>
    <w:p>
      <w:pPr>
        <w:pStyle w:val="BodyText"/>
      </w:pPr>
      <w:r>
        <w:t xml:space="preserve">Tạp Đan xảo quyệt hé miệng cười, cung thuận cúi đầu, cùng hò theo mọi người: “Ngô hoàng vạn tuế! Vạn tuế, vạn vạn tuế!”.</w:t>
      </w:r>
    </w:p>
    <w:p>
      <w:pPr>
        <w:pStyle w:val="BodyText"/>
      </w:pPr>
      <w:r>
        <w:t xml:space="preserve">Ngày 17 tháng 9 năm 785, “Ngõa Án Tư Tháp binh biến” nổi tiếng huyền mê trong lịch sử cứ như vậy xảy ra, dưới sự ủng hộ của Viễn Đông quân đội cùng tiền nhậm Ma Thần Hoàng Tạp Đan, Ma Thần Hoàng thứ 20 của vương quốc xuất hiện.</w:t>
      </w:r>
    </w:p>
    <w:p>
      <w:pPr>
        <w:pStyle w:val="BodyText"/>
      </w:pPr>
      <w:r>
        <w:t xml:space="preserve">Thời đại Ma Thần Hoàng thứ hai mươi gặp may mắn, được trời ưu ái, hắn hoàn thành vĩ nghiệp mà lịch đại Ma Thần Hoàng chưa thể hoàn thành, khi kế vị đã nắm trong tay quốc thổ rộng lớn bao gồm Viễn Đông, Ma tộc vương quốc tại nội. Trên thần điển hình dung hắn là: “Quật khởi từ vùng hoang vu để lên đỉnh chí tôn, quả thật từ trên trời xuống, anh minh hơn người, yêu thương nhân dân, mở rộng cương vực, thành tựu phồn thịnh chưa từng có trong lịch sử”.</w:t>
      </w:r>
    </w:p>
    <w:p>
      <w:pPr>
        <w:pStyle w:val="Compact"/>
      </w:pPr>
      <w:r>
        <w:t xml:space="preserve">Trong lịch sử, con dân tôn kính gọi hắn là “Quang Minh hoàng”.</w:t>
      </w:r>
      <w:r>
        <w:br w:type="textWrapping"/>
      </w:r>
      <w:r>
        <w:br w:type="textWrapping"/>
      </w:r>
    </w:p>
    <w:p>
      <w:pPr>
        <w:pStyle w:val="Heading2"/>
      </w:pPr>
      <w:bookmarkStart w:id="274" w:name="chương-1-thần-hoàng"/>
      <w:bookmarkEnd w:id="274"/>
      <w:r>
        <w:t xml:space="preserve">252. Chương 1 : Thần Hoàng</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7</w:t>
      </w:r>
    </w:p>
    <w:p>
      <w:pPr>
        <w:pStyle w:val="BodyText"/>
      </w:pPr>
      <w:r>
        <w:t xml:space="preserve">Chương 1: Thần Hoàng</w:t>
      </w:r>
    </w:p>
    <w:p>
      <w:pPr>
        <w:pStyle w:val="BodyText"/>
      </w:pPr>
      <w:r>
        <w:t xml:space="preserve">Nhóm dịch: Tú Xuyên</w:t>
      </w:r>
    </w:p>
    <w:p>
      <w:pPr>
        <w:pStyle w:val="BodyText"/>
      </w:pPr>
      <w:r>
        <w:t xml:space="preserve">Nguồn: Vipvandan</w:t>
      </w:r>
    </w:p>
    <w:p>
      <w:pPr>
        <w:pStyle w:val="BodyText"/>
      </w:pPr>
      <w:r>
        <w:t xml:space="preserve">Tạp Đan tiếp lấy, trịnh trọng mở chiếc túi băng bố ra, một khối ngọc cổ ôn nhuận sạch đẹp xuất hiện trên tay nàng, trên ngọc thạch khắc đầy hoa văn, hình thức đơn giản, có màu trắng xanh, trong suốt như pha lê, phía trên triện có khắc một loạt Ma tộc văn tự. Nhìn thấy khối ngọc thạch này, các Ma tộc tù trưởng nhất tề phát ra tiếng kêu sợ hãi như xé gió, trong lúc Tử Xuyên Tú còn chưa có phản ứng gì, Tạp Đan đã hướng về phía hắn quỳ cả hai gối xuống, hai tay giơ lên ngọc thạch cao quá đỉnh đầu, thét lên: “Bệ hạ, còn đây là trấn quốc chi bảo của vương quốc, truyền quốc ngọc tỷ! Từ xưa đến nay, giữ ngọc tỷ tức là Thần Hoàng! Ngô hoàng vạn tuế, nguyện Ngô hoàng nhất thống thiên hạ, giang sơn ngàn năm! Tắc Nội Á tộc vĩnh viễn trở thành thần tử trung thành với Ngô hoàng!”.</w:t>
      </w:r>
    </w:p>
    <w:p>
      <w:pPr>
        <w:pStyle w:val="BodyText"/>
      </w:pPr>
      <w:r>
        <w:t xml:space="preserve">Toàn trường khiếp sợ, Tắc Nội Á tướng quân Lỗ Đế là người đầu tiên tỉnh ngộ, hắn lập lức quỳ xuống theo, hô to: “Ngô hoàng vạn tuế! Vi thần Lỗ Đế nguyện thuần phục ngô hoàng!”. Thát Tháp tộc thủ lĩnh La Tư cũng phản ứng lại, quỳ xuống hô to: “Chúc mừng ngô hoàng! Thất Tháp tộc nguyện vì ngô hoàng xông trận, không ngại dầu sôi lửa bỏng”.</w:t>
      </w:r>
    </w:p>
    <w:p>
      <w:pPr>
        <w:pStyle w:val="BodyText"/>
      </w:pPr>
      <w:r>
        <w:t xml:space="preserve">Lúc này, các Ma tộc tù trưởng đều tỉnh ra, đoàn người tranh nhau quỳ xuống: “Lôi tộc nguyện thuần phục ngô hoàng!”.</w:t>
      </w:r>
    </w:p>
    <w:p>
      <w:pPr>
        <w:pStyle w:val="BodyText"/>
      </w:pPr>
      <w:r>
        <w:t xml:space="preserve">“Cương tộc cung hỉ bệ hạ đăng cơ, bệ hạ vạn tuế!”.</w:t>
      </w:r>
    </w:p>
    <w:p>
      <w:pPr>
        <w:pStyle w:val="BodyText"/>
      </w:pPr>
      <w:r>
        <w:t xml:space="preserve">“Toàn thể tộc nhân Ca Ngang tộc cung hỉ ngô hoàng, Ca Ngang tộc nguyện vì bệ hạ tận lực!”.</w:t>
      </w:r>
    </w:p>
    <w:p>
      <w:pPr>
        <w:pStyle w:val="BodyText"/>
      </w:pPr>
      <w:r>
        <w:t xml:space="preserve">Các Ma tộc tù trưởng vừa quỳ xuống đất, liền như những ngọn lúa bị gió thu thổi ngã, tiếng hoan hô cuối cùng phát vang thành một mảnh: “Ngô hoàng vạn tuế! Vạn tuế, vạn vạn tuế!”... Các tù trưởng cũng đã tỉnh ngộ, dù gì cũng đã tự nhận mình là chư hầu của Tử Xuyên Tú, còn quan tâm chuyện hắn làm Ma Thần Hoàng sao! Chỉ cần hắn có đủ thực lực, có thể bảo vệ mình như vậy vậy là đủ rồi, tên gọi là gì căn bản không quan trọng.</w:t>
      </w:r>
    </w:p>
    <w:p>
      <w:pPr>
        <w:pStyle w:val="BodyText"/>
      </w:pPr>
      <w:r>
        <w:t xml:space="preserve">Nghe thấy các Ma tộc tù trưởng tung hô xé gió rung trời, Lâm Băng cùng các vệ binh tưởng xảy ra chuyện ngoài ý muốn, đều chạy tới hội trận. Chứng kiến quang cảnh như vậy, bọn họ nhất thời choáng váng, trợn mắt há hồc mồm, trong tay đao kiếm loảng xoảng rơi xuống đất.</w:t>
      </w:r>
    </w:p>
    <w:p>
      <w:pPr>
        <w:pStyle w:val="BodyText"/>
      </w:pPr>
      <w:r>
        <w:t xml:space="preserve">Tử Xuyên Tú bối rối đứng tại chỗ, chung quanh mờ mịt, lúc này đứng cách hắn gần nhất Tạp Đan nghe tiếng hắn thì thào: “Ta nhất định đang nằm mơ, ta nhất định đang nằm mơ, Tạp Đan, con nhóc này, có dũng khí hại ta, lão tử sẽ lột da ngươi! Ta nhất định đang nằm mơ, hả, mau tỉnh lại đi, giấc mộng này sao lại dài như vậy, mãi không chịu tỉnh!”.</w:t>
      </w:r>
    </w:p>
    <w:p>
      <w:pPr>
        <w:pStyle w:val="BodyText"/>
      </w:pPr>
      <w:r>
        <w:t xml:space="preserve">Tạp Đan xảo quyệt hé miệng cười, cung thuận cúi đầu, đi theo mọi người cùng hô: “Ngô hoàng vạn tuế, vạn tuế, vạn vạn tuế!”.</w:t>
      </w:r>
    </w:p>
    <w:p>
      <w:pPr>
        <w:pStyle w:val="BodyText"/>
      </w:pPr>
      <w:r>
        <w:t xml:space="preserve">Một đám bán thú nhân mới tiến vào, nhìn thấy các Ma tộc tù trưởng đang quỳ đầy dưới đất vậy quanh Quang Minh Vương, cũng chân thành quỳ xuống hô to: “Quang Minh Vương vạn tuế! Vạn tuế!”.</w:t>
      </w:r>
    </w:p>
    <w:p>
      <w:pPr>
        <w:pStyle w:val="BodyText"/>
      </w:pPr>
      <w:r>
        <w:t xml:space="preserve">Tử Xuyên Tú mục quang mờ mịt nhìn Tạp Đan, lại quét qua từng người đang quỳ bên dưới, nhìn thấy sắc mặt tái nhợt của Lâm Băng, trong nhất thời tất cả ý nghĩ đều trống rỗng.</w:t>
      </w:r>
    </w:p>
    <w:p>
      <w:pPr>
        <w:pStyle w:val="BodyText"/>
      </w:pPr>
      <w:r>
        <w:t xml:space="preserve">Ma Thần Hoàng!</w:t>
      </w:r>
    </w:p>
    <w:p>
      <w:pPr>
        <w:pStyle w:val="BodyText"/>
      </w:pPr>
      <w:r>
        <w:t xml:space="preserve">Hòng bét rồi, mang theo Viễn Đông quân dân, vì độc lập của chủng tộc, cùng Ma tộc đánh nhau lâu như vậy, đột nhiên chính mình lại trở thành Ma Thần Hoàng?</w:t>
      </w:r>
    </w:p>
    <w:p>
      <w:pPr>
        <w:pStyle w:val="BodyText"/>
      </w:pPr>
      <w:r>
        <w:t xml:space="preserve">Những bán thú nhân có trí lực thấp ngoài doanh trướng cùng Ma tộc minh quân nghe thấy tiếng hoan hô lớn truyền từ trong lều ra đều đi theo tiếng hoan hô ùn đến: “Vạn tuế, vạn tuế!”. Tiếng hô vang thành một mảnh chấn động cả doanh địa, quanh quẩn khắp sơn cốc. Binh lính loài người không biết làm sao, đờ đẫn nhìn hết thảy những chuyện đột nhiên phát sinh.</w:t>
      </w:r>
    </w:p>
    <w:p>
      <w:pPr>
        <w:pStyle w:val="BodyText"/>
      </w:pPr>
      <w:r>
        <w:t xml:space="preserve">Liên tiếp những tiếng hoan hô, khiến kẻ đa mưu túc trí như Tử Xuyên Tú cũng luống cuống cả chân tay.</w:t>
      </w:r>
    </w:p>
    <w:p>
      <w:pPr>
        <w:pStyle w:val="BodyText"/>
      </w:pPr>
      <w:r>
        <w:t xml:space="preserve">Trong lúc mọi người đang nhất loạt hoan, hô, một tiểu đội kị binh, vội vàng chạy đến, vị quan quân dẫn đầu chạy như điên hướng vào đại soái trướng, cũng bị cảnh tượng trước mắt làm cho sợ hãi ngây người.</w:t>
      </w:r>
    </w:p>
    <w:p>
      <w:pPr>
        <w:pStyle w:val="BodyText"/>
      </w:pPr>
      <w:r>
        <w:t xml:space="preserve">“Đức Côn!”. Lâm Băng sợ hãi kêu lên, mắt nhìn trừng trừng bán thú nhân tướng quân, lúc này chỉ có thể dùng từ mặt không còn chút máu đến miêu tả vẻ mặt Đức Côn.</w:t>
      </w:r>
    </w:p>
    <w:p>
      <w:pPr>
        <w:pStyle w:val="BodyText"/>
      </w:pPr>
      <w:r>
        <w:t xml:space="preserve">“Quang Minh Vương Điện hạ, chúng ta...”.</w:t>
      </w:r>
    </w:p>
    <w:p>
      <w:pPr>
        <w:pStyle w:val="BodyText"/>
      </w:pPr>
      <w:r>
        <w:t xml:space="preserve">Đức Côn lời còn chưa dứt, những tù trưởng đang quỳ gối tứ phía đã mở miệng mắng to: “Đây là Thần Hoàng bệ hạ, tên vô lễ này!”.</w:t>
      </w:r>
    </w:p>
    <w:p>
      <w:pPr>
        <w:pStyle w:val="BodyText"/>
      </w:pPr>
      <w:r>
        <w:t xml:space="preserve">“Điện hạ gì, đây là Thần Hoàng bệ hạ chí cao vô thượng của chúng ta!”.</w:t>
      </w:r>
    </w:p>
    <w:p>
      <w:pPr>
        <w:pStyle w:val="BodyText"/>
      </w:pPr>
      <w:r>
        <w:t xml:space="preserve">Đức Côn há mồm cứng lưỡi, Ma Thần Hoàng? Tử Xuyên Tú?</w:t>
      </w:r>
    </w:p>
    <w:p>
      <w:pPr>
        <w:pStyle w:val="BodyText"/>
      </w:pPr>
      <w:r>
        <w:t xml:space="preserve">Tử Xuyên Tú phất tay phải ra, ánh mắt lạnh lùng đảo khắp mọi người, trong trướng nhất thời không một tiếng động: “Đức Côn, từ từ nói đi!”.</w:t>
      </w:r>
    </w:p>
    <w:p>
      <w:pPr>
        <w:pStyle w:val="BodyText"/>
      </w:pPr>
      <w:r>
        <w:t xml:space="preserve">Đức Côn vẻ mặt hoảng sợ cuống quít: “Điện hạ, người dã man đến rồi”.</w:t>
      </w:r>
    </w:p>
    <w:p>
      <w:pPr>
        <w:pStyle w:val="BodyText"/>
      </w:pPr>
      <w:r>
        <w:t xml:space="preserve">truyện copy từ</w:t>
      </w:r>
    </w:p>
    <w:p>
      <w:pPr>
        <w:pStyle w:val="BodyText"/>
      </w:pPr>
      <w:r>
        <w:t xml:space="preserve">“Số lượng bao nhiêu?”.</w:t>
      </w:r>
    </w:p>
    <w:p>
      <w:pPr>
        <w:pStyle w:val="BodyText"/>
      </w:pPr>
      <w:r>
        <w:t xml:space="preserve">“Hai cánh đông tây đã xuất hiện số lượng rất lớn những hung ác lang, trước mắt đường lui chưa bị phong tỏa, nhưng xem xét tốc độ của hung ác lang, nếu như Điện hạ không sớm chuẩn bị, sẽ hết sức nguy hiểm!”.</w:t>
      </w:r>
    </w:p>
    <w:p>
      <w:pPr>
        <w:pStyle w:val="BodyText"/>
      </w:pPr>
      <w:r>
        <w:t xml:space="preserve">Tử Xuyên Tú nhíu mày: “Thật không ngờ người dã man lại đến nhanh như vậy...”.</w:t>
      </w:r>
    </w:p>
    <w:p>
      <w:pPr>
        <w:pStyle w:val="BodyText"/>
      </w:pPr>
      <w:r>
        <w:t xml:space="preserve">“Bệ hạ, xin bệ hạ thống lĩnh nhân mã nhanh chóng tiến vào trong Ma Thần bảo”. Lão tướng A Mục vừa lớn tiếng hô, vừa nhìn trộm Tạp Đan, Tạp Đan khẽ gật đầu: “Bệ hạ, Ma Thần bảo thành trì kiên cố, đại quân tiến vào trong Ma Thần bảo có thể vừa công vừa thủ... Nếu như bị người dã man bao vây bên ngoài thôn dã, đủ bệ hạ có thần dũng ra sao, cũng khó đảm bảo toàn mạng”.</w:t>
      </w:r>
    </w:p>
    <w:p>
      <w:pPr>
        <w:pStyle w:val="BodyText"/>
      </w:pPr>
      <w:r>
        <w:t xml:space="preserve">Tử Xuyên Tú thở dài, nhìn Lâm Băng: “Lâm Băng thống lĩnh, ngươi thấy thế nào?”.</w:t>
      </w:r>
    </w:p>
    <w:p>
      <w:pPr>
        <w:pStyle w:val="BodyText"/>
      </w:pPr>
      <w:r>
        <w:t xml:space="preserve">Lâm Băng rất hiểu ý Tử Xuyên Tú, nếu vào Ma Thần bảo, bất luận Tử Xuyên Tú có nguyện ý hay không, chiếc mũ Thần Hoàng chắc chắn phải đội. Chỉ là hôm nay nếu không nhanh chóng vào thành toàn quân hơn ba mươi vạn người, sợ rằng không đủ làm mồi cho hung ác lang. Mặc dù bản thân không muốn Tử Xuyên Tú ngồi lên ngôi vị hoàng đế Thần tộc, nhưng quả thật cũng không có quyền bỏ mặc ba mươi vạn nhân mạng: “Lâm Băng nguyện tuân theo hiệu lệnh của đại nhân, mọi chuyện chờ đánh lui người dã man xong sẽ bàn bạc tiếp”.</w:t>
      </w:r>
    </w:p>
    <w:p>
      <w:pPr>
        <w:pStyle w:val="BodyText"/>
      </w:pPr>
      <w:r>
        <w:t xml:space="preserve">Ý tứ của Lâm Băng rất rõ ràng, Tử Xuyên Tú ngươi bây giờ còn là Tử Xuyên gia tộc Đại tướng, ta Lâm Băng nguyện ý nghe hiệu lệnh của ngươi, nếu như vào Ma Thần bảo, ngươi vẫn muốn làm Ma Thần Hoàng, Lâm Băng ta sẽ không tiếp tục nghe theo lệnh chỉ huy của ngươi. Lâm Băng từ bên hông nhìn thân hình gầy gò của Tử Xuyên Tú, đứng giữa một đám tù trưởng đang quỳ, khí chất vương giả của hắn giống như hạc giữa bầy gà, lại có vài phần giống Thần Hoàng Tạp Đặc.</w:t>
      </w:r>
    </w:p>
    <w:p>
      <w:pPr>
        <w:pStyle w:val="BodyText"/>
      </w:pPr>
      <w:r>
        <w:t xml:space="preserve">Vừa hạ mệnh lệnh, mười hai vạn Viễn Đông quân, mười tám vạn Ngõa Ân Tư Tháp các tộc liên quân hùng dũng rút về Ma Thần bảo, đám người Bạch Xuyên, La Kiệt, Minh Vũ, Tạp Đan, Đức Côn, La Tư, Lỗ Đế vây quanh Tử Xuyên Tú. Tam trọng tướng nghe lời Tạp Đan giải thích, đều hướng Quang Minh hoàng chúc mừng. Trong mắt gia tộc, Tử Xuyên Tú sớm đã là quân phiệt chính cống, hôm nay các tù trưởng Ma tộc ủng hộ Tử Xuyên Tú lên làm Thần Hoàng, có lẽ đúng là cơ hội độc lập rất tốt cho Viễn Đông, theo lời của Đức Côn thì gọi là “không còn bị lão già đó bắt nạt nữa”. Tử Xuyên Tú không biết nên khóc hay cười, xem ra sau lần tranh đoạt quân quyền, chính thuộc hạ của mình, đối với gia tộc có ý kiến càng lúc càng lớn.</w:t>
      </w:r>
    </w:p>
    <w:p>
      <w:pPr>
        <w:pStyle w:val="BodyText"/>
      </w:pPr>
      <w:r>
        <w:t xml:space="preserve">Suốt thời gian một ngày, ba mươi vạn đại quân mới rút lui hết, Ma Thần bảo mặc dù là điểm yếu tắc đệ nhất Viễn Đông, nhưng lúc này cũng đã chật kín người, may mà trong thành lương thực sung túc, trong lúc nhất thời không gặp phải nguy cơ gì, những tù trưởng mời Quang Minh hoàng lên trên đại điện, quỳ rạp trước bảo tọa tung hô vạn tuế.</w:t>
      </w:r>
    </w:p>
    <w:p>
      <w:pPr>
        <w:pStyle w:val="BodyText"/>
      </w:pPr>
      <w:r>
        <w:t xml:space="preserve">Tử Xuyên Tú cuống quít lắc đầu: “Mọi người đứng dậy nói chuyện đi”.</w:t>
      </w:r>
    </w:p>
    <w:p>
      <w:pPr>
        <w:pStyle w:val="BodyText"/>
      </w:pPr>
      <w:r>
        <w:t xml:space="preserve">Chúng tù trưởng nào dám đứng dậy, tất cả mọi người đều nói trước mặt chí cao vô thượng Thần Hoàng, làm thần tử không được phép đứng, mãi đến khi Quang Minh hoàng tức giận giậm mạnh chân, mọi người mới nơm nợp lo sợ đứng dậy. Tử Xuyên Tú nghiêm mặt nói: “Sau này lễ nghi quỳ lạy này nọ cũng miễn đi, các vị đều là trưởng bộ tộc, không nên khiêm ti như thế”. Tử Xuyên Tú phất tay: “Trừ quan viên trong bộ Thống soái, những người khác lui xuống nghỉ ngơi trước đi”.</w:t>
      </w:r>
    </w:p>
    <w:p>
      <w:pPr>
        <w:pStyle w:val="BodyText"/>
      </w:pPr>
      <w:r>
        <w:t xml:space="preserve">Trên đại điện rộng rãi, chỉ còn lại không tới mười người... vẻ mặt của các quan viên trong bộ Thống soái không giống nhau, Lâm Băng vẻ mặt âu sầu, Bạch Xuyên mặt không chút thay đổi, nhưng trong ánh mắt lóe ra nét vui sướng, La Kiệt cùng Đức Côn hai người hết sức phấn khởi, cứ như chính hai người bọn hắn được làm Thần Hoàng, Minh Vũ vẫn còn chưa hết ngạc nhiên, Tạp Đan thì mang bộ dáng vừa dỡ bỏ gánh nặng ngàn cân, làm cho Tử Xuyên Tú nhìn vào là thấy tức giận, bất quá lúc này Tử Xuyên Tú chợt nhớ tới một người.</w:t>
      </w:r>
    </w:p>
    <w:p>
      <w:pPr>
        <w:pStyle w:val="BodyText"/>
      </w:pPr>
      <w:r>
        <w:t xml:space="preserve">“Tạp Đan, Vân tướng quân lúc này đang ở đâu?”.</w:t>
      </w:r>
    </w:p>
    <w:p>
      <w:pPr>
        <w:pStyle w:val="BodyText"/>
      </w:pPr>
      <w:r>
        <w:t xml:space="preserve">“Hồi bệ hạ, Vân Thiển Tuyết cùng A Mục tướng quân đang dò xét phòng ngự trong thành, người có muốn triệu y đến đây không?”.</w:t>
      </w:r>
    </w:p>
    <w:p>
      <w:pPr>
        <w:pStyle w:val="BodyText"/>
      </w:pPr>
      <w:r>
        <w:t xml:space="preserve">Tử Xuyên Tú lắc đầu: “Không cần đâu, lát nữa ta cũng muốn đi lên thành, xem xét một chút”. Hắn sờ vào tay nắm, đi quanh Thần Hoàng bảo tọa, không hề ngồi lên trên đó, nửa ngày trời mới nhẹ giọng hỏi: “Các vị cảm thấy sự tình hôm nay thế nào?”.</w:t>
      </w:r>
    </w:p>
    <w:p>
      <w:pPr>
        <w:pStyle w:val="BodyText"/>
      </w:pPr>
      <w:r>
        <w:t xml:space="preserve">Mọi người quay sang nhìn nhau, Bạch Xuyên lên tiếng đầu tiên: “Đại nhân, gia tộc đối với ngài đã thâm hoài cảnh giác, lần này Lâm Địch điều binh giám thị soái doanh, nhất định là do các vị cao tầng gia tộc sai khiến, nếu như đại nhân không chuẩn bị tự lập, sớm muộn gì cũng sẽ bị bọn họ tính sổ”. Bạch Xuyên nhìn những người chung quanh: “Nếu đại nhân ngài đã được dân Viễn Đông công nhận là Quang Minh Vương, như vậy đại nhân đã được vạn dân ủng hộ, xưng đế tại Viễn Đông cũng là đương nhiên”.</w:t>
      </w:r>
    </w:p>
    <w:p>
      <w:pPr>
        <w:pStyle w:val="BodyText"/>
      </w:pPr>
      <w:r>
        <w:t xml:space="preserve">Tử Xuyên Tú liếc nhìn Bạch Xuyên một cái, nhưng không nói gì.</w:t>
      </w:r>
    </w:p>
    <w:p>
      <w:pPr>
        <w:pStyle w:val="BodyText"/>
      </w:pPr>
      <w:r>
        <w:t xml:space="preserve">“Ta không tán thành, đại nhân xưng đế hoặc là xưng vương”. Lâm Băng chậm rãi mở miệng: “Gia tộc vốn mang lòng nghi ky Tử Xuyên đại nhân, nếu như đại nhân lúc này leo lên Ma Thần Hoàng bảo tọa, ta thấy Tử Xuyên đại nhân muốn thay thế Lưu Phong gia trở thành tâm phúc đại họa của gia tộc rồi”.</w:t>
      </w:r>
    </w:p>
    <w:p>
      <w:pPr>
        <w:pStyle w:val="BodyText"/>
      </w:pPr>
      <w:r>
        <w:t xml:space="preserve">Tạp Đan, ở bên cạnh mỉm cười đặt câu hỏi “Vậy Tử Xuyên Tham Tinh muốn như thế nào? Phát binh tấn công Viễn Đông?”.</w:t>
      </w:r>
    </w:p>
    <w:p>
      <w:pPr>
        <w:pStyle w:val="BodyText"/>
      </w:pPr>
      <w:r>
        <w:t xml:space="preserve">Chúng tướng liền cười rộ lên một trận.</w:t>
      </w:r>
    </w:p>
    <w:p>
      <w:pPr>
        <w:pStyle w:val="BodyText"/>
      </w:pPr>
      <w:r>
        <w:t xml:space="preserve">La Kiệt hướng Quang Minh hoàng hơi khom người: “Đại nhân, gia tộc đã sớm xem ngài là quân phiệt, tước đoạt binh quyền, thủ đoạn giám thị ám toán nhiều vô số kể, so với không ngừng ứng phó bọn chó chết đầy âm mưu quỷ kế này, chi bằng chúng ta tại Viễn Đông tự lập, không bị gia tộc cùng nguyên lão hội khống chế”. Minh Vũ cũng gật đầu phụ họa: “Lần này Lâm Địch sau lưng Tư Đặc Lâm thống lĩnh điều động sư đoàn 101 giám thị chúng ta, sát khí đã động, nếu như chúng ta tiếp tục ngồi chờ chết, không chừng bọn họ sẽ thật sự hạ độc thủ đối với đại nhân”.</w:t>
      </w:r>
    </w:p>
    <w:p>
      <w:pPr>
        <w:pStyle w:val="BodyText"/>
      </w:pPr>
      <w:r>
        <w:t xml:space="preserve">Bạch Xuyên nhấn mạnh từng câu từng chữ: “Chúng ta không làm Mã Duy, nhưng cũng không thể làm Ca Ứng Tinh”.</w:t>
      </w:r>
    </w:p>
    <w:p>
      <w:pPr>
        <w:pStyle w:val="BodyText"/>
      </w:pPr>
      <w:r>
        <w:t xml:space="preserve">Thân ảnh Quang Minh hoàng đứng lặng dưới ánh đèn kịch liệt run lên, nhìn thấy ánh mắt lạnh như điện đó, mọi người không rét mà run.</w:t>
      </w:r>
    </w:p>
    <w:p>
      <w:pPr>
        <w:pStyle w:val="BodyText"/>
      </w:pPr>
      <w:r>
        <w:t xml:space="preserve">Một lúc lâu, Tử Xuyên Tú thở dài một tiếng: “Ngay lúc này, các ngươi biết ta nghĩ tới người nào không?”.</w:t>
      </w:r>
    </w:p>
    <w:p>
      <w:pPr>
        <w:pStyle w:val="BodyText"/>
      </w:pPr>
      <w:r>
        <w:t xml:space="preserve">Tử Xuyên Tú trong mắt lộ ra đau thương vô hạn: “Ta nghĩ tới Bố Đan trương lão, Bố Sâm tướng quân, Bố Lan tướng quân, Duy Lạp tướng quân... vô số người đã chết đi, Tạp Đan, còn có phụ thân nàng, Thần Hoàng Tạp Đặc bệ hạ”. Tạp Đan cùng Đức Côn nước mắt rơi như mưa, quỳ rạp xuống đất khóc không thành tiếng, những thành viên bộ Thống soái khác cũng đau buồn ủ rũ.</w:t>
      </w:r>
    </w:p>
    <w:p>
      <w:pPr>
        <w:pStyle w:val="BodyText"/>
      </w:pPr>
      <w:r>
        <w:t xml:space="preserve">“Năm đó tám ngàn tử đệ binh của chúng ta từ Bố Lô thôn khởi binh, vì cái gì? Chúng ta vì Viễn Đông độc lập, vì tự do cùng vinh dự, vì không để bị người khi dễ. Vì tín niệm này, đã chết nhiều ít nam nhi tốt đẹp của các tộc, thật sự là kể không xiết”. Từ trong mắt Quang Minh hoàng chảy ra hai hàng nước mắt: “Ta nợ bọn họ...”.</w:t>
      </w:r>
    </w:p>
    <w:p>
      <w:pPr>
        <w:pStyle w:val="BodyText"/>
      </w:pPr>
      <w:r>
        <w:t xml:space="preserve">Đức Côn khóc lớn: “Bệ hạ, Y Tá tộc vì bệ hạ hiến thân, chết cũng không tiếc!”.</w:t>
      </w:r>
    </w:p>
    <w:p>
      <w:pPr>
        <w:pStyle w:val="BodyText"/>
      </w:pPr>
      <w:r>
        <w:t xml:space="preserve">Tử Xuyên Tú nâng Đức Côn dậy, trong mắt hai người cũng tràn đầy nước mắt, Tử Xuyên Tú tiếp theo dìu Tạp Đan đứng dậy: “Tạp Đan, phụ thân của nàng, Thần Hoàng Tạp Đặc, mang theo trăm vạn Ma tộc binh tướng, cơ hồ sẽ cướp lấy thành công sơn hà tươi đẹp của Tử Xuyên gia tộc, bây giờ đã chết nhiều Ma tộc binh lính như vậy, nàng cho rằng phụ hoàng nàng sai lầm rồi sao?”.</w:t>
      </w:r>
    </w:p>
    <w:p>
      <w:pPr>
        <w:pStyle w:val="BodyText"/>
      </w:pPr>
      <w:r>
        <w:t xml:space="preserve">Tạp Đan sắc mặt tái nhợt nhưng ngữ khí vẫn kiên định: “Bệ hạ, phụ hoàng thất bại, nhưng phụ hoàng không sai, bệ hạ đã tới nơi biên thùy này, cũng đã tao ngộ hắc triều tập kích, Thần tộc chúng tôi đời đời thế thế sinh hoạt tại nơi cực tây này, đói khổ, chiến tranh, tử địa, hắc triều... Chúng tôi là dân tộc cực khổ, phụ hoàng muốn đái lĩnh chúng tôi sáng tạo một quốc độ hạnh phúc hòa bình, người cũng không sai”.</w:t>
      </w:r>
    </w:p>
    <w:p>
      <w:pPr>
        <w:pStyle w:val="BodyText"/>
      </w:pPr>
      <w:r>
        <w:t xml:space="preserve">“Đúng vậy, ông ta cũng không sai”. Tử Xuyên Tú xuất thần nhìn hoàng đế bảo tọa không hề hoa lệ: “Mọi người nghe đây, sự tình hôm nay đã xảy ra, bất luận chúng ta có giải thích hay không, Tử Xuyên gia cũng không có khả năng tha thứ cho chúng ta. Tử Xuyên gia gần trăm năm nay quan liêu lạm quyền, giết hại trung lương, mặc dù chúng ta có thể nhất thời may mắn thoát khỏi, cũng không thể tự bảo vệ mình một đời. Viễn Đông con dân vì ta chiến đấu, dùng vô số huyết nhục đổi lấy độc lập hôm nay, vạn dân ký thác hy vọng nơi ta...”. Tử Xuyên Tú ngừng lại một chút, dường như phải dùng khí lực rất lớn mới thốt ra những lời sau: “Trẫm nguyện vì cảnh nội ba mươi hai tộc tử dân tạo phúc”.</w:t>
      </w:r>
    </w:p>
    <w:p>
      <w:pPr>
        <w:pStyle w:val="BodyText"/>
      </w:pPr>
      <w:r>
        <w:t xml:space="preserve">Tạp Đan cùng Đức Côn sớm đã khóc không thành tiếng, hai người dẫn đầu quỳ xuống hành lễ: “Ngô hoàng vạn tuế, vạn tuế, vạn vạn tuế!”. Đám người Bạch Xuyên cũng đều hướng Quang Minh hoàng hành lễ, ngay cả Lâm Băng cũng quỳ một gối xuống, vỗ ngực minh thệ trên đại điện, trong tiếng hô thuần phục của hơn mười người, nhưng tâm lý của Quang Minh hoàng vẫn rất bình tĩnh.</w:t>
      </w:r>
    </w:p>
    <w:p>
      <w:pPr>
        <w:pStyle w:val="Compact"/>
      </w:pPr>
      <w:r>
        <w:t xml:space="preserve">Ngày 17 tháng 9 năm 785, “Ngõa Án Tư Tháp binh biến” nổi tiếng huyền mê trong lịch sử cứ như vậy xảy ra, dưới sự ủng hộ của Viễn Đông quân đội cùng tiền nhậm Ma Thần Hoàng Tạp Đan, Ma Thần Hoàng thứ 20 của vương quốc xuất hiện. Thời đại Ma Thần Hoàng thứ hai mươi gặp may mắn, được trời ưu ái, hắn hoàn thành vĩ nghiệp mà lịch đại Ma Thần Hoàng chưa thể hoàn thành, khi kế vị đã nắm trong tay quốc thổ rộng lớn bao gồm Viễn Đông, Ma tộc vương quốc tại nội. Trên thần điển hình dung hắn là: “Quật khởi từ vùng hoang vu để lên đỉnh chí tôn, quả thật từ trên trời xuống, anh minh hơn người, yêu thương nhân dân, mở rộng cương vực, thành tựu phồn thịnh chưa từng có trong lịch sử”.</w:t>
      </w:r>
      <w:r>
        <w:br w:type="textWrapping"/>
      </w:r>
      <w:r>
        <w:br w:type="textWrapping"/>
      </w:r>
    </w:p>
    <w:p>
      <w:pPr>
        <w:pStyle w:val="Heading2"/>
      </w:pPr>
      <w:bookmarkStart w:id="275" w:name="chương-2-gió-cuốn-mây-tan"/>
      <w:bookmarkEnd w:id="275"/>
      <w:r>
        <w:t xml:space="preserve">253. Chương 2 : Gió Cuốn Mây Tan</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7</w:t>
      </w:r>
    </w:p>
    <w:p>
      <w:pPr>
        <w:pStyle w:val="BodyText"/>
      </w:pPr>
      <w:r>
        <w:t xml:space="preserve">Chương 2: Gió Cuốn Mây Tan</w:t>
      </w:r>
    </w:p>
    <w:p>
      <w:pPr>
        <w:pStyle w:val="BodyText"/>
      </w:pPr>
      <w:r>
        <w:t xml:space="preserve">Nhóm dịch: Tú Xuyên</w:t>
      </w:r>
    </w:p>
    <w:p>
      <w:pPr>
        <w:pStyle w:val="BodyText"/>
      </w:pPr>
      <w:r>
        <w:t xml:space="preserve">Nguồn: Vipvandan</w:t>
      </w:r>
    </w:p>
    <w:p>
      <w:pPr>
        <w:pStyle w:val="BodyText"/>
      </w:pPr>
      <w:r>
        <w:t xml:space="preserve">Gió lớn thổi quân kỳ bay phất phới.</w:t>
      </w:r>
    </w:p>
    <w:p>
      <w:pPr>
        <w:pStyle w:val="BodyText"/>
      </w:pPr>
      <w:r>
        <w:t xml:space="preserve">Vân Thiển Tuyết cùng A Mục đứng tại đầu thành nhìn xuống vô biên vô hạn người dã man bên dưới, sắc mặt nặng trĩu.</w:t>
      </w:r>
    </w:p>
    <w:p>
      <w:pPr>
        <w:pStyle w:val="BodyText"/>
      </w:pPr>
      <w:r>
        <w:t xml:space="preserve">Lão tướng A Mục nhìn Vân Thiển Tuyết: “Vân tướng quân, ta thấy có hơn mười vạn người dã man”.</w:t>
      </w:r>
    </w:p>
    <w:p>
      <w:pPr>
        <w:pStyle w:val="BodyText"/>
      </w:pPr>
      <w:r>
        <w:t xml:space="preserve">Vân Thiển Tuyết gật đầu: “Ta sợ nhất chính là Dực thủ long”.</w:t>
      </w:r>
    </w:p>
    <w:p>
      <w:pPr>
        <w:pStyle w:val="BodyText"/>
      </w:pPr>
      <w:r>
        <w:t xml:space="preserve">A Mục vỗ vỗ vai Vân Thiển Tuyết: “Yên tâm đi, lão phu trấn thủ Tây Bắc ba mươi năm, đối phó người dã man không thành vấn đề”.</w:t>
      </w:r>
    </w:p>
    <w:p>
      <w:pPr>
        <w:pStyle w:val="BodyText"/>
      </w:pPr>
      <w:r>
        <w:t xml:space="preserve">Vân Thiển Tuyết gật đầu, yên lặng trở lại trong thành lâu, từ trong bàn lấy ra quyển sách, tiếp tục viết: “Tháng 6 năm 784, chúng ta tiến rất gần đến thắng lợi, bàn tay cường hãn của bệ hạ chỉ còn cách nữ thần thắng lợi một gang tay mà thôi. Tuy nhiên, cuối cùng chúng ta đã thất bại, cùng vô số bi kịch và ngẫu nhiên, cán cân vận mệnh đã nghiêng về phía Tử Xuyên gia tộc”.</w:t>
      </w:r>
    </w:p>
    <w:p>
      <w:pPr>
        <w:pStyle w:val="BodyText"/>
      </w:pPr>
      <w:r>
        <w:t xml:space="preserve">Bên ngoài truyền đến tiếng bước chân, Vân Thiển Tuyết ngẩng đâu lên nhìn, gặp phải đôi mắt vẫn trong suốt như trước của Tử Xuyên Tú.</w:t>
      </w:r>
    </w:p>
    <w:p>
      <w:pPr>
        <w:pStyle w:val="BodyText"/>
      </w:pPr>
      <w:r>
        <w:t xml:space="preserve">Vân Thiển Tuyết đứng dậy thi hành quân lễ: “Bệ hạ”.</w:t>
      </w:r>
    </w:p>
    <w:p>
      <w:pPr>
        <w:pStyle w:val="BodyText"/>
      </w:pPr>
      <w:r>
        <w:t xml:space="preserve">Tử Xuyên Tú nghi hoặc nhìn Vân Thiển Tuyết “Vân tướng quân, ngươi có hận ta không?”.</w:t>
      </w:r>
    </w:p>
    <w:p>
      <w:pPr>
        <w:pStyle w:val="BodyText"/>
      </w:pPr>
      <w:r>
        <w:t xml:space="preserve">Vân Thiển Tuyết sờ vào cánh tay cụt, nỗi đau tê tâm liệt phế dường như chỉ mới xảy ra hôm qua, hắn lấy lại bình tĩnh thở dài một tiếng: “Bệ hạ, lưỡng quốc giao binh đều vì chủ nhân, vi thần tâm không oán hận”. Tử Xuyên Tú dường như muốn nhìn thấu trái tim Vân Thiển Tuyết: “Vậy tiên hoàng Tạp Đặc thì sao?”.</w:t>
      </w:r>
    </w:p>
    <w:p>
      <w:pPr>
        <w:pStyle w:val="BodyText"/>
      </w:pPr>
      <w:r>
        <w:t xml:space="preserve">Vân Thiển Tuyết cúi đầu: “Tiên hoàng Tạp Đặc bệ hạ không địch lại trời, những chuyện trong chiến tranh vốn không phải do bệ hạ làm hại”. Trong màn đêm yên tĩnh, vang lên tiếng “tách” nhỏ, một giọt nước mắt rơi lên trên trang sách, Tử Xuyên Tú cũng có chút thương cảm: “Tạp Đặc bệ hạ quả thật là kỳ tài trên đời hiếm có”.</w:t>
      </w:r>
    </w:p>
    <w:p>
      <w:pPr>
        <w:pStyle w:val="BodyText"/>
      </w:pPr>
      <w:r>
        <w:t xml:space="preserve">Quang Minh hoàng đưa mắt nhìn lên những vì sao trên trời trong lòng nhớ lại phong thái của Ma Thần Hoàng Tạp Đặc: “Vân tướng quân, tiên hoàng vì đái lĩnh con dân rời khỏi mảnh đất cằn cỗi này, đã nỗ lực vô số huyết lệ. Ta hôm nay leo lên ngôi vị hoảng đế này, không chỉ muốn thực hiện tâm nguyện của tiên hoảng, mà còn muốn Viễn Đông ba mươi hai tộc con dân cũng có được cuộc sống tự do hòa bình”. Quang Minh hoàng ánh mắt láp lánh, Vân Thiển Tuyết nhìn ra được hoài bão chí hướng của hắn: “Trẫm muốn ngươi cũng giống như từng hiệp trợ tiên hoàng mà tận tâm hiệp trợ ta hoàn thành vĩ nghiệp này!”.</w:t>
      </w:r>
    </w:p>
    <w:p>
      <w:pPr>
        <w:pStyle w:val="BodyText"/>
      </w:pPr>
      <w:r>
        <w:t xml:space="preserve">Vân Thiển Tuyết nghẹn ngào quỳ gối trước mặt Quang Minh hoàng: “Thần nguyện tan xương nát thịt, vạn tử không từ!”.</w:t>
      </w:r>
    </w:p>
    <w:p>
      <w:pPr>
        <w:pStyle w:val="BodyText"/>
      </w:pPr>
      <w:r>
        <w:t xml:space="preserve">Quang Minh hoàng nâng Vân Thiển Tuyết đậy: “Trong những đại tướng bên cạnh trẫm, thật sự thiếu khuyết tướng tài như khanh. La Kiệt cùng Đức Côn đấu tranh anh dũng tất nhiên là tốt, nhưng thiếu mưu lược. Bạch Xuyên cùng Lâm Băng tâm tư tinh tế, nhưng cuối cùng vẫn là nữ tướng, dễ dàng hành sự theo tình cảm. Danh tướng văn võ toàn tài như Vân tướng quân, trong tay trẫm không có lấy một người”.</w:t>
      </w:r>
    </w:p>
    <w:p>
      <w:pPr>
        <w:pStyle w:val="BodyText"/>
      </w:pPr>
      <w:r>
        <w:t xml:space="preserve">“Bệ hạ quá khen!”.</w:t>
      </w:r>
    </w:p>
    <w:p>
      <w:pPr>
        <w:pStyle w:val="BodyText"/>
      </w:pPr>
      <w:r>
        <w:t xml:space="preserve">“Ẩn, ân, không có... hay là, nếu thấy hổ thẹn, bất quá ngươi giúp ta bỏ đi câu ‘còn chưa tính đến năm mươi vạn bán thú nhân binh lính ngu xuẩn bị Tử Xuyên Tú vô sỉ đầu độc’ nhé?”.</w:t>
      </w:r>
    </w:p>
    <w:p>
      <w:pPr>
        <w:pStyle w:val="BodyText"/>
      </w:pPr>
      <w:r>
        <w:t xml:space="preserve">“Hả... Bệ hạ thứ tội”.</w:t>
      </w:r>
    </w:p>
    <w:p>
      <w:pPr>
        <w:pStyle w:val="BodyText"/>
      </w:pPr>
      <w:r>
        <w:t xml:space="preserve">“Ha ha trẫm nói đùa đó”.</w:t>
      </w:r>
    </w:p>
    <w:p>
      <w:pPr>
        <w:pStyle w:val="BodyText"/>
      </w:pPr>
      <w:r>
        <w:t xml:space="preserve">Quân thần cùng vui đùa vài câu, không khí trang nghiêm đã trở thành ấm áp, Tử Xuyên Tú nhìn dưới thành vô số người dã man, mặt mang ưu sắc.</w:t>
      </w:r>
    </w:p>
    <w:p>
      <w:pPr>
        <w:pStyle w:val="BodyText"/>
      </w:pPr>
      <w:r>
        <w:t xml:space="preserve">“Bệ hạ, theo thân được biết A Mục tướng quân biết rất nhiều phương pháp đối phó người dã man, xin bệ hạ yên tâm”.</w:t>
      </w:r>
    </w:p>
    <w:p>
      <w:pPr>
        <w:pStyle w:val="BodyText"/>
      </w:pPr>
      <w:r>
        <w:t xml:space="preserve">Tứ Xuyên Tú lắc đầu: “Hắc triều lần này đến rất hung hãn, thiên địa biến sắc, ngay cả Bá vương long mấy trăm năm không xuất hiện cũng tới rồi, ôi”. Ánh mắt Tử Xuyên Tú lộ ra nỗi thương xót: “Dân chúng sắp phải sinh linh đồ thán rồi”.</w:t>
      </w:r>
    </w:p>
    <w:p>
      <w:pPr>
        <w:pStyle w:val="BodyText"/>
      </w:pPr>
      <w:r>
        <w:t xml:space="preserve">Vân Thiển Tuyết ưỡn ngực hành lễ: “Bệ hạ, phương pháp đối phó Bá vương long vi thần đã tìm được trong thần điển, A Mục tướng quân đang triệu tập binh lính huấn luyện, bệ hạ xin yên tâm, ngày mai đánh một trận, vi thần làm cho hơn mười vạn người dã man một đi không trở lại!”.</w:t>
      </w:r>
    </w:p>
    <w:p>
      <w:pPr>
        <w:pStyle w:val="BodyText"/>
      </w:pPr>
      <w:r>
        <w:t xml:space="preserve">“Ô...”.</w:t>
      </w:r>
    </w:p>
    <w:p>
      <w:pPr>
        <w:pStyle w:val="BodyText"/>
      </w:pPr>
      <w:r>
        <w:t xml:space="preserve">Tìểng kèn trầm thấp quanh quẩn trên Ma Thần bảo, hơn mười vạn người dã man vây khắp chung quanh Ma Thần bảo, vận mệnh của Viễn Đông nhân dân đang rất nguy cấp.</w:t>
      </w:r>
    </w:p>
    <w:p>
      <w:pPr>
        <w:pStyle w:val="BodyText"/>
      </w:pPr>
      <w:r>
        <w:t xml:space="preserve">Tử Xuyên Tú được chúng tướng hộ vệ hạ leo lên thành lâu: “Lão Mục, nếu ngươi không thì triển tài nghệ của bàn thân ra, Trẫm sẽ trở thành Ma Thần Hoàng đoản mệnh nhất”.</w:t>
      </w:r>
    </w:p>
    <w:p>
      <w:pPr>
        <w:pStyle w:val="BodyText"/>
      </w:pPr>
      <w:r>
        <w:t xml:space="preserve">A Mục không nói gì, hướng Quang Minh hoàng hành quân lễ, trong mắt hiện rõ quyết tâm.</w:t>
      </w:r>
    </w:p>
    <w:p>
      <w:pPr>
        <w:pStyle w:val="BodyText"/>
      </w:pPr>
      <w:r>
        <w:t xml:space="preserve">Năm vạn Đông Hoang thủ bị quân có một vạn kị binh, một vạn trọng giáp bộ binh, toàn quân thần sắc nghiêm nghị, đao thương phóng ra ánh kim loại quang mang, tại trước cửa thành đợi mệnh xuất phát. A Mục vung tay lên, mấy ngàn thủ bị quân nâng từng sọt thịt tươi đẫm máu lên tường thành, binh lính thủ vệ tường thành đem thịt tươi để vào trong đầu thạch cơ, máy kéo gắt gao vận sức chờ bắn.</w:t>
      </w:r>
    </w:p>
    <w:p>
      <w:pPr>
        <w:pStyle w:val="BodyText"/>
      </w:pPr>
      <w:r>
        <w:t xml:space="preserve">Tử Xuyên Tú ngỡ ngàng, nhìn về phía chúng tướng Bạch Xuyên, bọn họ cũng đang dùng ánh mắt ngỡ ngàng nhìn về phía Quang Minh hoàng, Vân Thiển Tuyết ghé sát bên tai Tử Xuyên Tú, nói một chữ.</w:t>
      </w:r>
    </w:p>
    <w:p>
      <w:pPr>
        <w:pStyle w:val="BodyText"/>
      </w:pPr>
      <w:r>
        <w:t xml:space="preserve">Quang Minh hoàng nhãn tinh sáng lên, vỗ tay: “Hảo! Diệu kế!”.</w:t>
      </w:r>
    </w:p>
    <w:p>
      <w:pPr>
        <w:pStyle w:val="BodyText"/>
      </w:pPr>
      <w:r>
        <w:t xml:space="preserve">Vân Thiển Tuyết có chút chần chừ: “Đối phó hơn mười vạn người dã man, năm vạn Đông hoang thủ bị quân quyết không đủ, vi thần khẩn xin bệ hạ điều động Viễn Đông quân cùng tham chiến”.</w:t>
      </w:r>
    </w:p>
    <w:p>
      <w:pPr>
        <w:pStyle w:val="BodyText"/>
      </w:pPr>
      <w:r>
        <w:t xml:space="preserve">Tử Xuyên Tú gật đầu, hạ lệnh cho Bạch Xuyên, La Kiệt, Đức Côn ba người chuẩn bị đánh sâu vào bầy địch, Đức Côn xanh cả mặt “Bệ hạ, cái này...”.</w:t>
      </w:r>
    </w:p>
    <w:p>
      <w:pPr>
        <w:pStyle w:val="BodyText"/>
      </w:pPr>
      <w:r>
        <w:t xml:space="preserve">“Ngươi đi theo A Mục tướng quân, trợ giúp hắn càn quét quân địch”. Tử Xuyên Tú mỉm cười: “Yên tâm đi! Quân ta tất thắng!”.</w:t>
      </w:r>
    </w:p>
    <w:p>
      <w:pPr>
        <w:pStyle w:val="BodyText"/>
      </w:pPr>
      <w:r>
        <w:t xml:space="preserve">Vô số thịt tươi bay về phía đám người dã man dưới thành, những hung ác lang đang chạy băng băng ngửi thấy mùi máu tươi đầu tiên nổi cơn điên, tranh nhan cắn xé thịt tươi, những hung ác lang không cướp được thịt thú đại phát cuồng tính, hung tợn cắn cổ đồng bọn, chỉ một thoáng máu chảy đầy đất. Mấy ngàn hung ác lang sục sôi cướp đoạt thịt để ăn làm cho các tộc binh lính trên thành lâu hãi hùng khiếp vía, đột nhiên một hung ác lang liên tục gào thét, cuống quít lăn lộn trên mặt đất, tiếp theo miệng sùi bọt mép.</w:t>
      </w:r>
    </w:p>
    <w:p>
      <w:pPr>
        <w:pStyle w:val="BodyText"/>
      </w:pPr>
      <w:r>
        <w:t xml:space="preserve">Tử Xuyên Tú cau mày: “Thật là độc dược lợi hại”.</w:t>
      </w:r>
    </w:p>
    <w:p>
      <w:pPr>
        <w:pStyle w:val="BodyText"/>
      </w:pPr>
      <w:r>
        <w:t xml:space="preserve">Chúng tướng xôn xao ngạc nhiên: “Độc được?”.</w:t>
      </w:r>
    </w:p>
    <w:p>
      <w:pPr>
        <w:pStyle w:val="BodyText"/>
      </w:pPr>
      <w:r>
        <w:t xml:space="preserve">“Đúng vậy, độc dược”. Vân Thiển Tuyết nhìn lũ người dã man đang cắn xé lẫn nhau dưới thành: “Bệ hạ, phương pháp đối phó người dã man này, quả nhiên có hiệu quả kỳ diệu, nhưng phải trả một cái giá rất lớn. Đầu tiên trong một trăm dặm phụ cận sẽ không có gì ăn được, nếu muốn quân Ma Thần bảo thủ vững thêm vài ngày nữa, đợi người dã man đói quá tập trung tại nơi này để đầu độc, nhưng nếu như vậy, sẽ phải hy sinh vô số dân chúng cùng binh lính, trong phạm vi hơn mười dặm, dân chúng Tắc Nội Á đã sớm bị giết chết cả rồi, thật là cơ hội trời cho hiếm có”. Vân Thiển Tuyết oán hận nhìn các tộc tù trưởng khác, ánh mắt tức giận khiến bọn họ khiếp sợ.</w:t>
      </w:r>
    </w:p>
    <w:p>
      <w:pPr>
        <w:pStyle w:val="BodyText"/>
      </w:pPr>
      <w:r>
        <w:t xml:space="preserve">Tử Xuyên Tú nhìn dưới thành đầy đất máu tươi rồi nhìn Vân Thiển Tuyết: “Vân, chớ quên Ngõa Luân quan nội thanh thiên hắc thổ, thi chất khắp nơi”.</w:t>
      </w:r>
    </w:p>
    <w:p>
      <w:pPr>
        <w:pStyle w:val="BodyText"/>
      </w:pPr>
      <w:r>
        <w:t xml:space="preserve">Vân Thiển Tuyết đột nhiên hướng Quang Minh hoàng khom người chào thật sâu.</w:t>
      </w:r>
    </w:p>
    <w:p>
      <w:pPr>
        <w:pStyle w:val="BodyText"/>
      </w:pPr>
      <w:r>
        <w:t xml:space="preserve">Dưới thành người dã man đang rất hỗn loạn, các chủng loài người dã man liên tục mấy ngày không được ăn sớm đã đói đến bụng réo om sòm, sau khi ngửi thấy mùi máu tươi thì càng cuồng bạo hơn, hung ác lang bị đánh ngã lăn ra nhanh chóng trở thành thức ăn cho những người dã man khác, mặc dù độc tính có giảm bớt đi, nhưng cũng đủ để một người dã man bé nhỏ ngã xuống đất liên thanh kêu rên, ngay cả những người dã man có hình thể to lớn, hành động năng lực rõ ràng cũng bị ảnh hưởng.</w:t>
      </w:r>
    </w:p>
    <w:p>
      <w:pPr>
        <w:pStyle w:val="BodyText"/>
      </w:pPr>
      <w:r>
        <w:t xml:space="preserve">A Mục đề đao lên ngựa, lớn tiếng rống: “Chúng hài nhi hãy mang về chiến thắng đầu tiên sau khi bệ hạ đăng cơ nào!”.</w:t>
      </w:r>
    </w:p>
    <w:p>
      <w:pPr>
        <w:pStyle w:val="BodyText"/>
      </w:pPr>
      <w:r>
        <w:t xml:space="preserve">“Vạn tuế!! Vạn tuế!!”. Năm vạn Đông hoang thủ bị quân cùng kêu lên hò hét, tiếng hô xé gió đinh tai nhức óc.</w:t>
      </w:r>
    </w:p>
    <w:p>
      <w:pPr>
        <w:pStyle w:val="BodyText"/>
      </w:pPr>
      <w:r>
        <w:t xml:space="preserve">Cửa thành mở rộng, một vạn kị binh lao ra trước, theo sát hai cánh của thủ bị quân chính là kị binh bán thú nhân, bộ binh ở phía sau anh dũng tiến lên, giết chết đám người dã man đang lăn lộn dở sống dở chết dưới mặt đất, kị binh từ từ đến gần đám người dã man, người dã man đã trúng độc nên không còn đáng sợ nữa.</w:t>
      </w:r>
    </w:p>
    <w:p>
      <w:pPr>
        <w:pStyle w:val="BodyText"/>
      </w:pPr>
      <w:r>
        <w:t xml:space="preserve">“Sát!”. Kị binh các giơ ã đao, ánh đao lóe ra ánh sáng màu lam nhạt, đao phong lướt qua, máu tươi văng khắp nơi, người dã man bị trúng độc tê liệt bị chém, huyết nhục bay khắp nơi.</w:t>
      </w:r>
    </w:p>
    <w:p>
      <w:pPr>
        <w:pStyle w:val="BodyText"/>
      </w:pPr>
      <w:r>
        <w:t xml:space="preserve">Bá vương long lảo đảo vọt tới phía kị binh, kị binh thủ bị quân linh hoạt tránh ra phía trước, chuyển sang giết những người dã man khác chung quanh Bá vương long, trong nháy mắt những người dã man khác xung quanh Bá vương long đã không còn một mống, đội thủ bị quân thứ hai đã kết trận, gào thét tung ra hơn mười sợi dây thừng dài phủ lấy hai chân phải của Bá vương long, hơn trăm sĩ binh cùng nhau ra sức lôi kéo, nhưng không thể xê dịch Bá vương long dù chỉ một chút. Binh lính bán thú nhân vạm vỡ nhảy xuống ngựa, chụp lấy dây thừng ra sức kéo, mấy trăm người cùng nhau dùng sức, Bá vương long cũng không thể đứng vững được nữa, ầm ầm ngã xuống đất.</w:t>
      </w:r>
    </w:p>
    <w:p>
      <w:pPr>
        <w:pStyle w:val="BodyText"/>
      </w:pPr>
      <w:r>
        <w:t xml:space="preserve">“Sát...”. Hơn mười người kị binh cầm trong tay trường mâu ba thước dũng mãnh lao tới, trường mâu sắc bén hướng theo quán tính đang chạy nhanh đâm vào cái bụng mềm của Bá vương long. Bá vương long đau đến tru không thành tiếng, mặc dù có thể làm chấn động những binh lính phụ cận mặt không còn chút máu, nhưng đã không còn có được uy thế như lúc đầu. Bá vương long bốn chân giãy dụa, ba kị binh đứng gần bị đá bay, nhưng bọn hắn thà chết chứ không chịu buông trường mâu trong tay ra, gai trên trường mâu khiến những mảnh thịt tại phần bụng của Bá vương long bị xé ra thành từng khối, máu tươi phun ra ào ạt. Bá vương long giật giật vài cái, dần dần không có khí lực.</w:t>
      </w:r>
    </w:p>
    <w:p>
      <w:pPr>
        <w:pStyle w:val="BodyText"/>
      </w:pPr>
      <w:r>
        <w:t xml:space="preserve">Có hơn một trăm tiểu đội chiến đấu như vậy, trên mảnh đất trống rộng lớn trước Ma Thần bảo tàn sát Bá vương long, trên mảnh đất có khuôn viên vài dặm, khắp nơi ngập trong huyết nhục cùng thi thể.</w:t>
      </w:r>
    </w:p>
    <w:p>
      <w:pPr>
        <w:pStyle w:val="BodyText"/>
      </w:pPr>
      <w:r>
        <w:t xml:space="preserve">“Khởi tấu bệ hạ, A Mục tướng quân đại tiệp, trước khi trời tối có hy vọng chấm dứt chiến đấu”. nguồn</w:t>
      </w:r>
    </w:p>
    <w:p>
      <w:pPr>
        <w:pStyle w:val="BodyText"/>
      </w:pPr>
      <w:r>
        <w:t xml:space="preserve">“Bệ hạ, Dực thủ long chưa xuất hiện, phỏng chừng đã bay đi nơi khác đi!”.</w:t>
      </w:r>
    </w:p>
    <w:p>
      <w:pPr>
        <w:pStyle w:val="BodyText"/>
      </w:pPr>
      <w:r>
        <w:t xml:space="preserve">“Bệ hạ, người dã man đã bị tiêu diệt hơn bốn mươi vạn, con số còn đang tăng lên!”.</w:t>
      </w:r>
    </w:p>
    <w:p>
      <w:pPr>
        <w:pStyle w:val="BodyText"/>
      </w:pPr>
      <w:r>
        <w:t xml:space="preserve">Tử Xuyên Tú nghe tin tiếp báo liên tiếp, cười hài lòng: “Truyền lệnh các tộc binh mã toàn bộ xông ra!”.</w:t>
      </w:r>
    </w:p>
    <w:p>
      <w:pPr>
        <w:pStyle w:val="BodyText"/>
      </w:pPr>
      <w:r>
        <w:t xml:space="preserve">Các tộc tù trưởng mang theo binh lính gia nhập trận chiến càn quét người dã man, theo những thần tộc binh lính tham gia chiến đấu nhớ lại, Quang Minh hoàng chính là con trai của thần thánh, một lần ra quân tiêu diệt vô số người dã man, bảo trì Đông Đại Hoang hơn mười năm an bình. Ngoài ra, theo thần điển ghi lại, Quang Minh hoàng vừa lên ngôi, lập tức gặp phải hắc triều đột kích mấy trăm năm mới xuất hiện, trong phạm vi trăm dặm quanh Ma Thần bảo, các thôn xóm đều bị người dã man diệt tuyệt.</w:t>
      </w:r>
    </w:p>
    <w:p>
      <w:pPr>
        <w:pStyle w:val="BodyText"/>
      </w:pPr>
      <w:r>
        <w:t xml:space="preserve">Khi lòng người thê lương, tuyệt vọng. Vương lãnh bình ra nghênh đón, tại Ma Thần bảo đại phá man thú, chém hơn sáu mươi tên, khiến cực đông man thú không gượng dậy nổi”. Sứ gia hậu thế phổ biến cho rằng người ghi chép thần điển lúc đó là Vân Thiển Tuyết, mặc dù viết có chỗ không đúng sự thật, nhưng vĩ tích Quang Minh hoàng tiêu diệt người dã man, tuyệt đối chính xác, không thể nghi ngờ.</w:t>
      </w:r>
    </w:p>
    <w:p>
      <w:pPr>
        <w:pStyle w:val="BodyText"/>
      </w:pPr>
      <w:r>
        <w:t xml:space="preserve">Đêm khuya, Ma Thần bảo đại điện đèn đuốc sáng rực, chúng tướng vui vẻ cười đùa hoan hô, nâng chén chúc mừng Quang Minh hoàng đại phá người dã man, cái đầu mới được cạo trọc của Lỗ Đế hầu gia lòe lòe tỏa sáng dưới ánh đèn: “Chư vị, Lỗ Đế ta tại vương quốc Thần tộc sống hơn năm mươi năm, vẫn là lần đầu tiên chứng kiến tiêu diệt người dã man đạt tới trình độ triệt để như thế. Ha ha ha, phỏng chừng ngay cả bọn con người dã man còn trong trứng cũng đã chết sạch!”. Mọi người lộ lên một tràng cười sung sướng, có người rống to: “Lỗ Đế, bọn người dã man đó cũng chết sạch sẽ như tóc trên đầu ngươi vậy!”.</w:t>
      </w:r>
    </w:p>
    <w:p>
      <w:pPr>
        <w:pStyle w:val="BodyText"/>
      </w:pPr>
      <w:r>
        <w:t xml:space="preserve">Lại thêm một trận cười to, ngay cả Lỗ Đế cũng cười đến không thở nổi, rượu trong chén đồ cả lên người, hắn nhớ tới cái đầu bóng lưỡng này là do hắn “khâm mệnh” Thần Hoàng bệ hạ mà cạo đi. Trộm nhìn Quang Minh hoàng, Lỗ Đế trong lòng trầm xuống, chỉ thấy Quang Minh hoàng sắc mặt tái nhợt nhìn ra cửa, Lỗ Đế quay đầu nhìn theo ánh mắt Quang Minh hoàng, chỉ thấy đội thân vệ trương Tiêu Lâm đưa một người đi vào đại điện, người này chính là tiền hắc kỳ quân cao cấp tướng lãnh ngày trước đã cùng Tư Đặc Lâm phản hồi nội địa, Văn Hà. Nếu như nói sắc mặt Tử Xuyên Tú lúc này là tái nhợt, thì có thể nói mặt Văn Hà cắt ra không còn chút máu, hắn đầy người dính máu, vừa vào đại điện đã vang lên tiếng khóc xé gió: “Thống lĩnh gia, đêm qua quân ta lọt vào tập kích của vô số phi long, toàn quân bị diệt”.</w:t>
      </w:r>
    </w:p>
    <w:p>
      <w:pPr>
        <w:pStyle w:val="BodyText"/>
      </w:pPr>
      <w:r>
        <w:t xml:space="preserve">Tử Xuyên Tú trước mắt tối sầm, run rẩy một chút rồi mới đứng vững được, hắn cố nén cơn sốc, run giọng hỏi “Tư Đặc Lâm thống lĩnh bây giờ đang ở đâu?”.</w:t>
      </w:r>
    </w:p>
    <w:p>
      <w:pPr>
        <w:pStyle w:val="BodyText"/>
      </w:pPr>
      <w:r>
        <w:t xml:space="preserve">Văn Hà quỳ rạp xuống đất hai mắt trừng trừng nói không ra lời.</w:t>
      </w:r>
    </w:p>
    <w:p>
      <w:pPr>
        <w:pStyle w:val="BodyText"/>
      </w:pPr>
      <w:r>
        <w:t xml:space="preserve">Tử Xuyên Tú nóng ruột đến nỗi quát lên một tiếng: “Nói!”.</w:t>
      </w:r>
    </w:p>
    <w:p>
      <w:pPr>
        <w:pStyle w:val="BodyText"/>
      </w:pPr>
      <w:r>
        <w:t xml:space="preserve">Ánh nến trong đại điện bị tiếng gầm làm chấn đồng, đồng loạt tối sầm đi.</w:t>
      </w:r>
    </w:p>
    <w:p>
      <w:pPr>
        <w:pStyle w:val="BodyText"/>
      </w:pPr>
      <w:r>
        <w:t xml:space="preserve">Văn Hà hai mắt rơi lệ: “Thống lĩnh gia, ta nhìn thấy Tư Đặc Lâm tướng quân bị một đầu chim khổng lồ mổ rơi khỏi ngựa, sinh tử chưa biết”.</w:t>
      </w:r>
    </w:p>
    <w:p>
      <w:pPr>
        <w:pStyle w:val="Compact"/>
      </w:pPr>
      <w:r>
        <w:t xml:space="preserve">Tử Xuyên Tú chỉ cảm thấy trong ngực đau nhói, hắn nhìn ra ngoài điện, đen kịt phảng phất như anh hồn của Tư Đặc Lâm vẫn đang du đãng ngoài điện, những năm tháng đồng sinh cộng tử trong nháy mắt dâng trào trong lòng, hắn run giọng kêu lên hai tiếng: “Nhị ca”, khí huyết cuồn cuộn không còn có thể tự kìm chế được nữa, một ngụm máu tươi nôn ra trước ngực, người cũng ngã xuống theo, La Kiệt đứng bên cạnh hắn đỡ lấy Tử Xuyên Tú, lên tiếng khóc lớn “Đại nhân, đừng quá đau buồn!”.</w:t>
      </w:r>
      <w:r>
        <w:br w:type="textWrapping"/>
      </w:r>
      <w:r>
        <w:br w:type="textWrapping"/>
      </w:r>
    </w:p>
    <w:p>
      <w:pPr>
        <w:pStyle w:val="Heading2"/>
      </w:pPr>
      <w:bookmarkStart w:id="276" w:name="chương-3-4"/>
      <w:bookmarkEnd w:id="276"/>
      <w:r>
        <w:t xml:space="preserve">254. Chương 3</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7</w:t>
      </w:r>
    </w:p>
    <w:p>
      <w:pPr>
        <w:pStyle w:val="BodyText"/>
      </w:pPr>
      <w:r>
        <w:t xml:space="preserve">Chương 3</w:t>
      </w:r>
    </w:p>
    <w:p>
      <w:pPr>
        <w:pStyle w:val="BodyText"/>
      </w:pPr>
      <w:r>
        <w:t xml:space="preserve">Nhóm dịch: Tú Xuyên</w:t>
      </w:r>
    </w:p>
    <w:p>
      <w:pPr>
        <w:pStyle w:val="BodyText"/>
      </w:pPr>
      <w:r>
        <w:t xml:space="preserve">Nguồn: Vipvandan</w:t>
      </w:r>
    </w:p>
    <w:p>
      <w:pPr>
        <w:pStyle w:val="BodyText"/>
      </w:pPr>
      <w:r>
        <w:t xml:space="preserve">Thành Tân Lạc, phủ Tổng trưởng, sắc mặt Tử Xuyên Tham Tinh thâm trầm như nước.</w:t>
      </w:r>
    </w:p>
    <w:p>
      <w:pPr>
        <w:pStyle w:val="BodyText"/>
      </w:pPr>
      <w:r>
        <w:t xml:space="preserve">Quân viễn chinh đã mất liên lạc với Đế Đô, nghe nói khi đại quân đang đóng trại ở một nơi cách Ngõa Luân ba trăm km đã bị một lực lượng quân đội không rõ tung tích tập kích, toàn quân tan rã, thống lĩnh Tư Đặc Lâm sống chết còn chưa rõ, phòng thống lĩnh chấn động. Tử Xuyên Trữ, Đế Lâm, La Minh Hải, Ca San và thống lĩnh Minh Huy đều tái nhợt mặt mũi, mười mấy vạn quân tinh nhuệ của gia tộc chỉ trong một đêm sụp đổ ở vùng đất Viễn Đông, đại danh tướng Tư Đặc Lâm sống chết chưa rõ, kẻ nào có thực lực này? Kẻ nào có thể khiến ãnh tướng Tư Đặc Lâm không phòng bị khiến toàn quân bị diệt?</w:t>
      </w:r>
    </w:p>
    <w:p>
      <w:pPr>
        <w:pStyle w:val="BodyText"/>
      </w:pPr>
      <w:r>
        <w:t xml:space="preserve">Tử Xuyên Tham Tinh nhìn Đế Đô đang xây dựng bên ngoài cửa sổ thầm nghĩ: “Xem ra cuộc viễn chinh, Ma tộc lần này là một nước cờ sai”.</w:t>
      </w:r>
    </w:p>
    <w:p>
      <w:pPr>
        <w:pStyle w:val="BodyText"/>
      </w:pPr>
      <w:r>
        <w:t xml:space="preserve">Tử Xuyên Trữ ngồi đối diện với Đế Lâm, sắc mặt Trưởng giám sát vẫn không thay đổi, sự kiên định, hiện lên trong mắt gã. Tử Xuyên Trữ biết rõ suy nghĩ của gã, quả thực bọn họ rất khó chấp nhận chuyện A Tú, một người trung thành làm phản gia tộc: “Thúc thúc, tin tức này chưa được chứng thực, cháu tin rằng quân viễn chinh không xảy ra chuyện gì”.</w:t>
      </w:r>
    </w:p>
    <w:p>
      <w:pPr>
        <w:pStyle w:val="BodyText"/>
      </w:pPr>
      <w:r>
        <w:t xml:space="preserve">La Minh Hải cười nhạt nói: “Vậy mười vạn quân viễn chinh, biến đi đâu? Chẳng lẽ quân đội Ma tộc vẫn còn một đội quân tinh nhuệ vẫn chưa bị tiêu diệt, đêm khuya xông ra tiêu diệt toàn bộ quân viễn chinh sao?”. La Minh Hải thực sự đau đớn: “Đó toàn bộ là quân tinh nhuệ của gia tộc”.</w:t>
      </w:r>
    </w:p>
    <w:p>
      <w:pPr>
        <w:pStyle w:val="BodyText"/>
      </w:pPr>
      <w:r>
        <w:t xml:space="preserve">“Đế Lâm, ngươi có ý kiến gì không?”. Tử Xuyên Tham Tinh, thấy Đế Lâm không nói câu nào, không nhịn được liền lên tiếng hỏi.</w:t>
      </w:r>
    </w:p>
    <w:p>
      <w:pPr>
        <w:pStyle w:val="BodyText"/>
      </w:pPr>
      <w:r>
        <w:t xml:space="preserve">“Lúc này mà kết luận là hơi sớm, chúng ta không nên nghi ngờ này nọ”. Đế Lâm châm chọc, Tử Xuyên Tham Tinh nghe vậy đỏ mặt: “Tôi thấy nên nhanh chóng tìm kiếm tung tích quân viễn chinh, nếu như bọn họ vẫn còn...”.</w:t>
      </w:r>
    </w:p>
    <w:p>
      <w:pPr>
        <w:pStyle w:val="BodyText"/>
      </w:pPr>
      <w:r>
        <w:t xml:space="preserve">Từ lúc hội nghị bắt đầu tới giờ mọi người đều không thảo luận ra kết quả gì, vì sao quân viễn chinh biến mất, quả thật không có đầu mối, cuối cùng mọi người đành quyết định thu thập tin tức tình báo. Khi thám tử còn chưa lên đường, tin tức từ thành Ngõa Luân đã được chuyển tới, tân quân viễn chinh đã vào trong thành Ngõa Luân, thống lĩnh Tư Đặc Lâm trọng thương hôn mê, bốn Hồng y kỳ bản hy sinh vì nước, quân viễn chinh gặp đại nạn chưa từng có từ trước tới nay.</w:t>
      </w:r>
    </w:p>
    <w:p>
      <w:pPr>
        <w:pStyle w:val="BodyText"/>
      </w:pPr>
      <w:r>
        <w:t xml:space="preserve">Người duy nhất còn sống sót là Hồng y kỳ bản Lâm Địch được nhanh chóng chuyển về Đế Đô, phòng thống lĩnh ngay trong đêm triệu tập Lâm Địch hỏi về tình hình chiến đấu Viễn Đông.</w:t>
      </w:r>
    </w:p>
    <w:p>
      <w:pPr>
        <w:pStyle w:val="BodyText"/>
      </w:pPr>
      <w:r>
        <w:t xml:space="preserve">Nghe Lâm Địch khóc lóc kể lại, tâm trạng các thành viên phòng thống lĩnh càng nặng nề.</w:t>
      </w:r>
    </w:p>
    <w:p>
      <w:pPr>
        <w:pStyle w:val="BodyText"/>
      </w:pPr>
      <w:r>
        <w:t xml:space="preserve">“Đêm đó chúng tôi vội vàng hành quân về thành Ngõa Luân, thống lĩnh Tư Đặc Lâm hạ lệnh hạ trại, vào lúc đêm khuya, đột nhiên cuồng phong gào thét, vô số quái điểu từ trên bầu trời xà xuống, rất nhiều binh lính chết, khi đó ai nấy đều vô cùng sợ hãi, không một ai đã từng nhìn thấy những quái điểu này trước đây”. Lâm Địch đầu quấn băng, dáng vẻ vẫn còn vô cùng sợ hãi: “Tôi nằm trên xe ngựa của bộ đội quân y, mọi người vội vàng bỏ chạy trống đêm, tới tảng sáng thì nhận ra tất cả đều đã tan rã, khi đội ngũ của tôi tới thành Ngõa Luân thì thống lĩnh Tư Đặc Lâm cũng được hộ tống về, thống lĩnh đã bị trọng thương, bất tỉnh, nhân sự...”. xem tại</w:t>
      </w:r>
    </w:p>
    <w:p>
      <w:pPr>
        <w:pStyle w:val="BodyText"/>
      </w:pPr>
      <w:r>
        <w:t xml:space="preserve">“Quân đội? Toàn bộ quân đội bị đánh tan nát rồi, kỳ bản Ngô Tân của sư đoàn 101 hy sinh vì nước, kỳ bản Văn Hà của quân Đông Nam không biết tung tích, Bất Tử doanh thương vong quá nửa, sư đoàn bộ binh Gia Sơn coi như còn đầy đủ”.</w:t>
      </w:r>
    </w:p>
    <w:p>
      <w:pPr>
        <w:pStyle w:val="BodyText"/>
      </w:pPr>
      <w:r>
        <w:t xml:space="preserve">Ca San, hít một hơi thật sâu hỏi: “Lâm thống lĩnh, gần mười lăm vạn quân viễn chinh, khi quay vào thành Ngõa Luân còn được bao nhiêu?”.</w:t>
      </w:r>
    </w:p>
    <w:p>
      <w:pPr>
        <w:pStyle w:val="BodyText"/>
      </w:pPr>
      <w:r>
        <w:t xml:space="preserve">“Còn lại tám vạn người, trong đó có một nửa là thương binh”.</w:t>
      </w:r>
    </w:p>
    <w:p>
      <w:pPr>
        <w:pStyle w:val="BodyText"/>
      </w:pPr>
      <w:r>
        <w:t xml:space="preserve">Lúc này sắc mặt mọi người không còn là trắng bệch nữa mà là tái xanh.</w:t>
      </w:r>
    </w:p>
    <w:p>
      <w:pPr>
        <w:pStyle w:val="BodyText"/>
      </w:pPr>
      <w:r>
        <w:t xml:space="preserve">“Quái điểu? Là quái điểu gì?”.</w:t>
      </w:r>
    </w:p>
    <w:p>
      <w:pPr>
        <w:pStyle w:val="BodyText"/>
      </w:pPr>
      <w:r>
        <w:t xml:space="preserve">“Thống lĩnh Tử Xuyên nói chúng là Dực thủ long, hình dáng chúng to lớn, trọng lượng tới mấy trăm, cân, cực kỳ hung mãnh...”.</w:t>
      </w:r>
    </w:p>
    <w:p>
      <w:pPr>
        <w:pStyle w:val="BodyText"/>
      </w:pPr>
      <w:r>
        <w:t xml:space="preserve">“Sao lại có loại vật này?”. Minh Huy cười nhạt hỏi.</w:t>
      </w:r>
    </w:p>
    <w:p>
      <w:pPr>
        <w:pStyle w:val="BodyText"/>
      </w:pPr>
      <w:r>
        <w:t xml:space="preserve">“Lúc đầu hạ quan cũng không tin cho tới tận mắt mình nhìn thấy vào đêm đó mới...”.</w:t>
      </w:r>
    </w:p>
    <w:p>
      <w:pPr>
        <w:pStyle w:val="BodyText"/>
      </w:pPr>
      <w:r>
        <w:t xml:space="preserve">Tử Xuyên Trữ vô cùng bối rối, nàng cố lấy dũng khí hỏi: “Bây giờ thống lĩnh Tử Xuyên Tú đang ở đâu?”.</w:t>
      </w:r>
    </w:p>
    <w:p>
      <w:pPr>
        <w:pStyle w:val="BodyText"/>
      </w:pPr>
      <w:r>
        <w:t xml:space="preserve">“Tử Xuyên Tú?”. Lâm Địch ngơ ngác nhìn mấy vị thống lĩnh sắc mặt căng thẳng, có mấy vị sắc mặt trắng bệch: “Thống lĩnh Tử Xuyên Tú đưa ra đề nghị lui quân, nhưng người của thống lĩnh lại không rút theo, theo như tôi thấy thuộc hạ của thống lĩnh Tử Xuyên Tú có rất nhiều binh lính Ma tộc, số lượng tuyệt đối không phải là năm vạn như thống lĩnh nói”.</w:t>
      </w:r>
    </w:p>
    <w:p>
      <w:pPr>
        <w:pStyle w:val="BodyText"/>
      </w:pPr>
      <w:r>
        <w:t xml:space="preserve">“Kỳ bản Lâm Địch” Đế Lâm cười thân thiện và nói: “Không được nói lung tung, quân Viễn Đông hợp nhất binh lính Ma tộc, phòng thống lĩnh không phải không biết chuyện này, thống lĩnh Tử Xuyên từ trước tới nay nhẫn nhịn chịu đựng, nhưng chúng ta không hy vọng ngài...”.</w:t>
      </w:r>
    </w:p>
    <w:p>
      <w:pPr>
        <w:pStyle w:val="BodyText"/>
      </w:pPr>
      <w:r>
        <w:t xml:space="preserve">“Thôi được rồi” Tử Xuyên Tham Tinh, khoát tay cắt ngang lời Đế Lâm: “Các vị, ta hỏi một câu, nếu như Tử Xuyên Tú thực sự làm phản thì cần phải đối phó như thế nào?”.</w:t>
      </w:r>
    </w:p>
    <w:p>
      <w:pPr>
        <w:pStyle w:val="BodyText"/>
      </w:pPr>
      <w:r>
        <w:t xml:space="preserve">“Chinh phạt hắn, tiêu diệt hắn”, Lâm Địch quát to mà không cần suy nghĩ.</w:t>
      </w:r>
    </w:p>
    <w:p>
      <w:pPr>
        <w:pStyle w:val="BodyText"/>
      </w:pPr>
      <w:r>
        <w:t xml:space="preserve">Đế Lâm lạnh lùng nhìn Lâm Địch, ánh mắt cực kỳ coi thường.</w:t>
      </w:r>
    </w:p>
    <w:p>
      <w:pPr>
        <w:pStyle w:val="BodyText"/>
      </w:pPr>
      <w:r>
        <w:t xml:space="preserve">Ca San thở dài nói: “Nếu như chuyện thực sự như vậy thì hoàn toàn không ổn, tôi nghĩ nếu như dựa vào chiến tranh để giải quyết vấn đề quân Viễn Đông thì quá mức, quân Viễn Đông vốn có ba mươi vạn người, trong chiến tranh vệ thánh, thương vong từ tám vạn tới mười vạn người, tất cả đều là quân nhân chuyên nghiệp tinh nhuệ, trong đó có Tú Tự doanh từng đánh bại lữ đoàn cận vệ Ma tộc ở chiến trường thành Ba Đan. Nếu như Tử Xuyên Tú tăng cường quân sự, chỉ trong một tháng có thể xây được đại quân sáu mươi vạn người, đối với quân Viễn Đông mà nói thì thành Ngõa Luân không phải là một chướng ngại vật, bọn họn có thể đi theo con đường núi đặc biệt ở tỉnh Bỉ Đặc, nếu như Tử Xuyên Tú sớm đạt được hiệp ước với người Ma tộc thì chúng ta còn phải tính tới chiến lực của liên quân Ma tộc”. Ca San thở dài vẻ mệt mỏi: “Chúng ta đã trải qua cuộc chiến tranh vệ thành, tôi nghĩ dùng vũ lực để giải quyết không phải là biện pháp hay”.</w:t>
      </w:r>
    </w:p>
    <w:p>
      <w:pPr>
        <w:pStyle w:val="BodyText"/>
      </w:pPr>
      <w:r>
        <w:t xml:space="preserve">Tử Xuyên Tham Tinh, chăm chú nhìn Ca San hỏi: “Vậy nên làm thế nào?”.</w:t>
      </w:r>
    </w:p>
    <w:p>
      <w:pPr>
        <w:pStyle w:val="BodyText"/>
      </w:pPr>
      <w:r>
        <w:t xml:space="preserve">“Cho dù Tử Xuyên Tú là người thế nào thì bây giờ anh ta đã là đại quân phiệt Viễn Đông, quân đội Viễn Đông và dân chúng ở nơi đó không còn nghe theo hiệu lệnh của chúng ta nữa rồi, nếu như Tử Xuyên Tú thật sự không có lòng trung thành, tôi thấy chúng ta nên phát một chỉ lệnh phòng vương cho anh ta”.</w:t>
      </w:r>
    </w:p>
    <w:p>
      <w:pPr>
        <w:pStyle w:val="BodyText"/>
      </w:pPr>
      <w:r>
        <w:t xml:space="preserve">“Như vậy không được”. Tử Xuyên Trữ hoảng hốt nói.</w:t>
      </w:r>
    </w:p>
    <w:p>
      <w:pPr>
        <w:pStyle w:val="BodyText"/>
      </w:pPr>
      <w:r>
        <w:t xml:space="preserve">“Điện hạ, chúng ta không có lực gây chiến nữa” Ca San mệt mỏi nói: “Nền nông nghiệp của chúng ta hoang tàn, thiếu hụt rất nhiều, nếu như Tử Xuyên Tú tiếp chỉ thì chứng tỏ anh ta có lòng trung nghĩa, sau này khi gia tộc xảy ra chiến tranh, với nhà Lưu Phong sẽ không lo lắng tới sân sau của mình”.</w:t>
      </w:r>
    </w:p>
    <w:p>
      <w:pPr>
        <w:pStyle w:val="BodyText"/>
      </w:pPr>
      <w:r>
        <w:t xml:space="preserve">Tử Xuyên Tham Tinh không nói gì, ông ta chỉ ngồi lạnh lùng nhìn các thống lĩnh, người nào người nấy đầm đìa mồ hôi.</w:t>
      </w:r>
    </w:p>
    <w:p>
      <w:pPr>
        <w:pStyle w:val="Compact"/>
      </w:pPr>
      <w:r>
        <w:t xml:space="preserve">Đêm nay Đế Đô không ngủ.</w:t>
      </w:r>
      <w:r>
        <w:br w:type="textWrapping"/>
      </w:r>
      <w:r>
        <w:br w:type="textWrapping"/>
      </w:r>
    </w:p>
    <w:p>
      <w:pPr>
        <w:pStyle w:val="Heading2"/>
      </w:pPr>
      <w:bookmarkStart w:id="277" w:name="chương-4-3"/>
      <w:bookmarkEnd w:id="277"/>
      <w:r>
        <w:t xml:space="preserve">255. Chương 4</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7</w:t>
      </w:r>
    </w:p>
    <w:p>
      <w:pPr>
        <w:pStyle w:val="BodyText"/>
      </w:pPr>
      <w:r>
        <w:t xml:space="preserve">Chương 4</w:t>
      </w:r>
    </w:p>
    <w:p>
      <w:pPr>
        <w:pStyle w:val="BodyText"/>
      </w:pPr>
      <w:r>
        <w:t xml:space="preserve">Nhóm dịch: Tú Xuyên</w:t>
      </w:r>
    </w:p>
    <w:p>
      <w:pPr>
        <w:pStyle w:val="BodyText"/>
      </w:pPr>
      <w:r>
        <w:t xml:space="preserve">Nguồn: Vipvandan</w:t>
      </w:r>
    </w:p>
    <w:p>
      <w:pPr>
        <w:pStyle w:val="BodyText"/>
      </w:pPr>
      <w:r>
        <w:t xml:space="preserve">“Hoàng kim 512 vạn lượng, bạc trắng 3.300 vạn lượng, hai mươi kho vũ khí khổng lồ”. Lâm Băng bất động thanh sắc nói: “Trước mắt dò xét thấy vẫn còn mấy kho tàng bí mật chưa được liệt kê... Đại nhân lúc đầu ngài tiến quân Ma Thần bảo ta bảo lưu ý kiến bởi vì cùng người dã man khai chiến sẽ hao tổn binh lực, bây giờ xem ra ngài đã đúng, chúng ta giàu rồi”.</w:t>
      </w:r>
    </w:p>
    <w:p>
      <w:pPr>
        <w:pStyle w:val="BodyText"/>
      </w:pPr>
      <w:r>
        <w:t xml:space="preserve">Giàu thật rồi, tồn kho của người Tắc Nội Á không chỉ có có hoàng kim mà còn có những trân bảo, vũ khí cùng xa xỉ phẩm danh quý khác. Nhất là vũ khí, áo giáp chất đống như núi đều là những chiến giáp mà lịch đại Tắc Nội Á quân đội trên chiến trường cướp lấy của loài người, vì lượng Ma tộc binh quá ít không cần dùng tới, bây giờ mọi thứ đều rất tiện cho Tử Xuyên Tú.</w:t>
      </w:r>
    </w:p>
    <w:p>
      <w:pPr>
        <w:pStyle w:val="BodyText"/>
      </w:pPr>
      <w:r>
        <w:t xml:space="preserve">Tự mình đến hiện trường quốc khố quan sát, đứng trước những thỏi vàng chất thành một đống lớn ngay trước mặt, Tử Xuyên Tú hai mắt trố lên.</w:t>
      </w:r>
    </w:p>
    <w:p>
      <w:pPr>
        <w:pStyle w:val="BodyText"/>
      </w:pPr>
      <w:r>
        <w:t xml:space="preserve">“Thật không hiểu được!”. Hắn cảm khái nói: “Có nhiều tiền như vậy mà Ma Thần Hoàng còn muốn đưa quân đội đi xâm lược? Có thể mua được một nửa đại lục rồi! Có nhiều tiền như vậy mà còn muốn đánh trận hơn thua thật sự là khó tin”.</w:t>
      </w:r>
    </w:p>
    <w:p>
      <w:pPr>
        <w:pStyle w:val="BodyText"/>
      </w:pPr>
      <w:r>
        <w:t xml:space="preserve">Lâm Băng nói: “Đại nhân Ma tộc vương quốc xưa nay vàng bạc khoáng sản phong phú là do Tắc Nội Á tộc thống trị vương quốc gần trăm năm tích lũy được, tài sản này không có gì kỳ quái. Ma tộc trước sau như một luôn sùng thượng bạo lực mà bỏ qua thương mậu giao dịch ngang hàng, Ma tộc binh đã quen những gì có thể động thủ để cướp đoạt được thì bọn họ hiển nhiên không chịu xuất tiền mua. Hơn nữa con đường thông thương duy nhất giữa Ma tộc và thế giới loài người đã bị Tử Xuyên gia phong tỏa toàn diện rồi, hai bên vốn là địch quốc bất cộng đái thiên, Ma Thần Hoàng quả thật có tiền cũng mua không được đồ vật.</w:t>
      </w:r>
    </w:p>
    <w:p>
      <w:pPr>
        <w:pStyle w:val="BodyText"/>
      </w:pPr>
      <w:r>
        <w:t xml:space="preserve">Đại nhân Lâm gia xưa nay nổi tiếng phú giáp thiên hạ, tài sản của bọn họ sợ rằng còn nhiều gấp mấy lần Ma tộc nhưng lại là người yếu nhất trong đại lục tam cường, không phải là binh mã tinh lương, chiếm nhiều vàng bạc là có thể muốn làm gì thì làm, người Tắc Nội Á chính là vết xe đổ của chúng ta”.</w:t>
      </w:r>
    </w:p>
    <w:p>
      <w:pPr>
        <w:pStyle w:val="BodyText"/>
      </w:pPr>
      <w:r>
        <w:t xml:space="preserve">“Lâm trưởng quan, ta hiểu rõ ý tứ của cô”.</w:t>
      </w:r>
    </w:p>
    <w:p>
      <w:pPr>
        <w:pStyle w:val="BodyText"/>
      </w:pPr>
      <w:r>
        <w:t xml:space="preserve">Lâm Băng nghi hoặc nhìn hắn thật lâu: “Đại nhân ngài thật sự hiểu sao?”.</w:t>
      </w:r>
    </w:p>
    <w:p>
      <w:pPr>
        <w:pStyle w:val="BodyText"/>
      </w:pPr>
      <w:r>
        <w:t xml:space="preserve">Tử Xuyên Tú cười cười: “Lâm trưởng quan xin cứ yên tâm, ta là người rất lười, chuyện phí nhiều sức lực như vậy ta không có hứng thú làm đâu”.</w:t>
      </w:r>
    </w:p>
    <w:p>
      <w:pPr>
        <w:pStyle w:val="BodyText"/>
      </w:pPr>
      <w:r>
        <w:t xml:space="preserve">Lâm Băng nét mặt giãn ra cười nói: “Nếu đại nhân thật sự hiểu rõ thì hạ quan cũng yên tâm nhiều”.</w:t>
      </w:r>
    </w:p>
    <w:p>
      <w:pPr>
        <w:pStyle w:val="BodyText"/>
      </w:pPr>
      <w:r>
        <w:t xml:space="preserve">Nhưng Tử Xuyên Tú cũng không có ý định cứ như vậy mà buông tha Lâm Băng, vị tiền thống lĩnh Viễn Đông quân làm cho hắn cảm thấy có chút khó hiểu. Chính mình tại Ngõa Ân Tư Tháp đăng cơ xưng đế, thân là thần tử Tử Xuyên gia đây là hành động đại nghịch bất đạo, bọn Bạch Xuyên, La Kiệt và những người khác vốn trung thành thì không nó, nhưng ngay cả Lâm Băng cũng không một lời can gián hoặc ngăn trở, đây là việc nằm ngoài suy nghĩ của Tử Xuyên Tú. Vị tiền nhậm thủ trưởng có thái độ tỉnh táo như thế, dường như nàng xem chuyện Tử Xuyên Tú đăng cơ tại Viễn Đông là một chuyện đã chờ mong từ lâu, nàng cũng rất tự nhiên, không hề thấy khó khăn khi tiếp nhận chuyện này.</w:t>
      </w:r>
    </w:p>
    <w:p>
      <w:pPr>
        <w:pStyle w:val="BodyText"/>
      </w:pPr>
      <w:r>
        <w:t xml:space="preserve">Tử Xuyên Tú thấp giọng nói: “Nhưng nếu như... chú ý nhé Lâm trưởng quan, ta chỉ nói là nếu như... đột nhiên ta từ bỏ thói xấu lười biếng, có ý định làm một chuyện rất phí sức mà cũng rất phiền toái, khi đó Lâm trưởng quan cô định đứng ở phía nào?”.</w:t>
      </w:r>
    </w:p>
    <w:p>
      <w:pPr>
        <w:pStyle w:val="BodyText"/>
      </w:pPr>
      <w:r>
        <w:t xml:space="preserve">Nói xong Tử Xuyên Tú chăm chú đợi Lâm Băng phản ứng, nhưng nàng chỉ lãnh đạm cười: “Đại nhân, từ sau khi Ca Ứng Tinh đại nhân ra đi, ngài phi thiên xuất thế được Viễn Đông quân nhân công nhận là thủ lĩnh, trên người bọn họ đã đóng dấu thuộc về ngài rồi, ngoại trừ ngài ra chẳng lẽ còn có đường khác sao?”.</w:t>
      </w:r>
    </w:p>
    <w:p>
      <w:pPr>
        <w:pStyle w:val="BodyText"/>
      </w:pPr>
      <w:r>
        <w:t xml:space="preserve">“Vậy cô thì sao?”.</w:t>
      </w:r>
    </w:p>
    <w:p>
      <w:pPr>
        <w:pStyle w:val="BodyText"/>
      </w:pPr>
      <w:r>
        <w:t xml:space="preserve">“Hai năm trước Ma tộc phá Ngõa Luân quan, hạ quan khi đó đáng lẽ đã chết rồi, nhờ có đại nhân ngài không ngừng cực lực giữ lại hạ quan, ủy thác trọng trách, ngài đối với hạ quan là tái sinh chi ân, theo lý thuyết hạ quan nên đứng về phía ngài...”.</w:t>
      </w:r>
    </w:p>
    <w:p>
      <w:pPr>
        <w:pStyle w:val="BodyText"/>
      </w:pPr>
      <w:r>
        <w:t xml:space="preserve">Thanh âm của nàng dần hạ thấp xuống, trên nét mặt mang theo vài phần cô đơn: “Tuy bất đắc dĩ nhưng dù sao hạ quan cũng đã ăn bổng lộc của gia tộc mười mấy năm nay, hầu hạ qua hai đời Tổng trưởng, có một số việc hạ quan thật sự làm không được, nếu như thật có một ngày hạ quan phải đứng giữa hai bên thì chỉ còn con đường chết đi, ân tình của đại nhân kiếp sau hạ quan sẽ báo đáp”.</w:t>
      </w:r>
    </w:p>
    <w:p>
      <w:pPr>
        <w:pStyle w:val="BodyText"/>
      </w:pPr>
      <w:r>
        <w:t xml:space="preserve">Tử Xuyên Tú chấn động, nghĩ tới nữ tướng quân cả đời lận đận cùng phong ba hắn không khỏi ngầm xót xa Lâm Băng đến nay vẫn chưa kết hôn, nữ tử này đã đem những năm tháng thanh xuân tươi đẹp nhất trong đời hiến dâng cho đoàn thể Viễn Đông quân, nàng phụ trợ cho lưỡng nhiệm Viễn Đông thống lĩnh đầu tiên là Ca Ứng Tinh sau đó là bản thân mình, Viễn Đông quân chính là toàn bộ ký thác của nàng, cũng chính là nhà của nàng.</w:t>
      </w:r>
    </w:p>
    <w:p>
      <w:pPr>
        <w:pStyle w:val="BodyText"/>
      </w:pPr>
      <w:r>
        <w:t xml:space="preserve">Nếu có một ngày suất lĩnh Viễn Đông quân phản loạn gia tộc, điều này tương đương với hủy diệt thành tựu mà nàng đã đầu tư tâm huyết cả đời, hủy diệt những hiến dâng cùng vui buồn ký thác, cũng chính là phá hủy đi cột trụ cuộc sống cùng những hy vọng của nàng, loại thống khổ này tuyệt không thua gì tâm tình của chính mình năm đó khi nhìn thấy Tử Xuyên Trữ và Mã Duy ở cũng một chỗ, đó là hoàn toàn không còn hy vọng.</w:t>
      </w:r>
    </w:p>
    <w:p>
      <w:pPr>
        <w:pStyle w:val="BodyText"/>
      </w:pPr>
      <w:r>
        <w:t xml:space="preserve">Nữ tử quyết đoán kiên nghị này tuy biểu hiện bên ngoài dường như không có việc gì nhưng trong tâm đã đưa ra quyết định cuối cùng, chính mình lại còn muốn truy hỏi nàng ấy đến tận cùng, thật sự quá mức tàn khốc rồi.</w:t>
      </w:r>
    </w:p>
    <w:p>
      <w:pPr>
        <w:pStyle w:val="BodyText"/>
      </w:pPr>
      <w:r>
        <w:t xml:space="preserve">Tử Xuyên Tú cúi đầu tạ lỗi: “Xin lỗi Lâm trưởng quan ta không nên ép hỏi cô câu này”.</w:t>
      </w:r>
    </w:p>
    <w:p>
      <w:pPr>
        <w:pStyle w:val="BodyText"/>
      </w:pPr>
      <w:r>
        <w:t xml:space="preserve">“Không sao đại nhân, có một số việc nói rõ sẽ tốt hơn, mọi người cũng không cần trốn tránh, nếu đã nói đến đây rồi, đại nhân ngài có thể nói cho ta biết không? Suy nghĩ thực sự của ngài là thế nào?”.</w:t>
      </w:r>
    </w:p>
    <w:p>
      <w:pPr>
        <w:pStyle w:val="BodyText"/>
      </w:pPr>
      <w:r>
        <w:t xml:space="preserve">Nhìn Lâm Băng, Tử Xuyên Tú rất thành thực, dùng sức mà nói: “Lâm trưởng quan, chỉ cần ta còn sống thì sẽ không có một Ma tộc binh sĩ nào vượt qua Cổ Kỳ Sơn, đây là điều ta hứa với cô... Cũng là hứa hẹn với Ca Ứng Tinh đại nhân, trưởng quan có thể yên tâm”.</w:t>
      </w:r>
    </w:p>
    <w:p>
      <w:pPr>
        <w:pStyle w:val="BodyText"/>
      </w:pPr>
      <w:r>
        <w:t xml:space="preserve">Nhìn người thanh niên chân thành đứng trước mặt, Lâm Băng chậm rãi ngẩng đầu tươi cười tựa như một đóa hoa vừa nở rộ trên gương mặt nàng, giống như những nơi mềm yếu nhất trong lòng đột nhiên bị đụng chạm, nước mắt không cầm được đã tuôn ra, nàng quay đầu không cho Tử Xuyên Tú nhìn thấy nước trong mắt nàng.</w:t>
      </w:r>
    </w:p>
    <w:p>
      <w:pPr>
        <w:pStyle w:val="BodyText"/>
      </w:pPr>
      <w:r>
        <w:t xml:space="preserve">“Cảm ơn, ta rất vui”. Nàng gạt đi lệ quang trong ánh mắt cười nói: “Thật sự rất vui, hắn cũng sẽ rất vui. Chúng ta không có nhìn lầm ngươi, A Tú, cảm ơn!”.</w:t>
      </w:r>
    </w:p>
    <w:p>
      <w:pPr>
        <w:pStyle w:val="BodyText"/>
      </w:pPr>
      <w:r>
        <w:t xml:space="preserve">Tử Xuyêu Tú đưa sang một chiếc khăn tay, hai người ngầm hiểu ý, không nói chuyện nữa, trong đầu lúc này đều đang hoài niệm một người, nghĩ tới ánh mắt ôn nhu, khuôn mặt mỉm cười cùng thân hình ốm yếu nhưng lại sở hữu linh hồn kiên cường nhất của hắn.</w:t>
      </w:r>
    </w:p>
    <w:p>
      <w:pPr>
        <w:pStyle w:val="BodyText"/>
      </w:pPr>
      <w:r>
        <w:t xml:space="preserve">Có những người mặc dù đã chết nhưng chưa từng rời đi.</w:t>
      </w:r>
    </w:p>
    <w:p>
      <w:pPr>
        <w:pStyle w:val="BodyText"/>
      </w:pPr>
      <w:r>
        <w:t xml:space="preserve">Một lúc sau vẫn là Lâm Băng lên tiếng nói chuyện trước, thanh âm của nàng đã trở lại trong sáng như trước: “Đại nhân bây giờ chúng ta có vẻ thanh thế hạo đại, nhưng thực tế là căn cơ nông cạn. Mặc dù công chiếm Ma Thần bảo nhưng chúng ta còn lâu mới dám nhận đã khống chế được Ma tộc vương quốc, thực lực chân chính của chúng ta vẫn là gia đình binh mã cùng Viễn Đông binh mã. Tử Xuyên gia là mẫu quốc của chúng ta, Viễn Đông quân tất nhiên là trung thành với đại nhân nhưng bọn họ cũng luôn nghĩ về mẫu quốc.</w:t>
      </w:r>
    </w:p>
    <w:p>
      <w:pPr>
        <w:pStyle w:val="BodyText"/>
      </w:pPr>
      <w:r>
        <w:t xml:space="preserve">Đại nhân từ sau khi ngài tiếp nhận ngôi vị Ma tộc hoàng đế, bộ đội quân tâm có chút không yên, tâm tình chấn động rất lớn đại nhân ngài nên cẩn thận”.</w:t>
      </w:r>
    </w:p>
    <w:p>
      <w:pPr>
        <w:pStyle w:val="BodyText"/>
      </w:pPr>
      <w:r>
        <w:t xml:space="preserve">“Quân tâm không yên?”. Tử Xuyên Tú giật mình: “Sao có thể! Ta không hề nhận được báo cáo nào! Chẳng lẽ cô ấy...”.</w:t>
      </w:r>
    </w:p>
    <w:p>
      <w:pPr>
        <w:pStyle w:val="BodyText"/>
      </w:pPr>
      <w:r>
        <w:t xml:space="preserve">“Đại nhân, Bạch Xuyên các hạ đối ngài trung thành và tận tâm nhưng Cục tình báo Viễn Đông dù sao không phải toàn tri toàn giác, huống chi bản thân cục tình báo là do quan binh loài người tạo thành! Đại nhân ngài lần này chuyên chú sự vụ của Ma tộc mà lơ là khống chế đối với các lão bộ đội rồi. Lần này có không ít bộ hạ tới tìm ta nói ra suy nghĩ của bọn họ, bọn họ vẫn trung thành với đại nhân nhưng đại nhân lại đột nhiên làm Ma tộc vương quốc hoàng đế, bọn họ cũng cảm thấy rất hoang mang, chính mình đường đường chính chính là gia tộc quân nhân, bây giờ đột nhiên biến thành Ma tộc hoàng đế bộ hạ, như vậy bản thân mình rốt cuộc tính thế nào? Là Ma tộc vương quốc quân nhân hay là Tử Xuyên gia quân”.</w:t>
      </w:r>
    </w:p>
    <w:p>
      <w:pPr>
        <w:pStyle w:val="BodyText"/>
      </w:pPr>
      <w:r>
        <w:t xml:space="preserve">Tử Xuyên Tú mún chặt môi, thanh âm lạnh như băng: “Có người nói như vậy sao?”.</w:t>
      </w:r>
    </w:p>
    <w:p>
      <w:pPr>
        <w:pStyle w:val="BodyText"/>
      </w:pPr>
      <w:r>
        <w:t xml:space="preserve">“Đại nhân, không thể không trấn áp nhân tâm! Không chỉ Tú Chữ doanh, không ít binh lính bán thú nhân cũng có loại suy nghĩ này! Đại nhân chẳng lẽ ngươi tính phái Ma tộc binh đi giết bán thú nhân cùng Tú Chữ doanh của ngài sao?”.</w:t>
      </w:r>
    </w:p>
    <w:p>
      <w:pPr>
        <w:pStyle w:val="BodyText"/>
      </w:pPr>
      <w:r>
        <w:t xml:space="preserve">Tử Xuyên Tú á khẩu không trả lời được.</w:t>
      </w:r>
    </w:p>
    <w:p>
      <w:pPr>
        <w:pStyle w:val="BodyText"/>
      </w:pPr>
      <w:r>
        <w:t xml:space="preserve">Lâm Băng thở dài: “Muốn ổn định quân tâm mấu chốt vẫn hay là phải ổn định gia tộc, ta nhớ lúc trước gia tộc từng hứa với cho ngài chỉ cần bình định xong Ma thần vương quốc, cực đông địa khu có thể do ngài nắm trong tay, bây giờ mặc dù chuyện Ma tộc bộ lạc đề cử ngài thành Thần Hoàng làm cho Tổng trưởng rất phẫn nộ, nhưng trên thực tế cũng không trục xuất khỏi gia tộc, ranh giới khoan dung nói cho cùng chính là vấn đề mặt mũi, nếu như ngài hạ tư thái xuống một chút, chưa chắc không thể tranh thủ được sự thừa nhận của gia tộc”.</w:t>
      </w:r>
    </w:p>
    <w:p>
      <w:pPr>
        <w:pStyle w:val="BodyText"/>
      </w:pPr>
      <w:r>
        <w:t xml:space="preserve">Tử Xuyêu Tú mỉm cười: “Gia tộc làm sao có thể thừa nhận việc ta xưng hoàng?”.</w:t>
      </w:r>
    </w:p>
    <w:p>
      <w:pPr>
        <w:pStyle w:val="BodyText"/>
      </w:pPr>
      <w:r>
        <w:t xml:space="preserve">“Thừa nhận việc xưng đế thì không có khả năng nhưng chỉ cần gia tộc sắc phong ngài làm thống lĩnh Viễn Đông địa khu ta nghĩ như vậy đủ để trấn an quan quân rồi, chúng quan binh sẽ biết ngài thống trị Ma tộc vương quốc địa khu, ngài là Quang Minh hoàng, nhưng đối với gia tộc thân phận ngài vẫn là Viễn Đông kiêm cực đông địa khu toàn quyền thống lĩnh, vẫn là gia tộc thần tử như cũ. Gia tộc bảo vệ thể diện, Tổng trưởng Điện hạ khoan hồng nhã lượng cũng sẽ không muốn quyết liệt với chúng ta đến cùng”.</w:t>
      </w:r>
    </w:p>
    <w:p>
      <w:pPr>
        <w:pStyle w:val="BodyText"/>
      </w:pPr>
      <w:r>
        <w:t xml:space="preserve">Tử Xuyên Tú đương nhiên biết Tổng trưởng Điện hạ “khoan hồng nhã lượng” đến nhường nào... Hai từ đó cộng lại có thể tạo thành một lỗ kim... Nghĩ thấy hắn cũng rất oan uổng, xuất tiền xuất người cố sức đánh hạ Ma tộc vương quốc, đột nhiên bây giờ tất cả đều giúp Tử Xuyên Tú bận rộn thêm.</w:t>
      </w:r>
    </w:p>
    <w:p>
      <w:pPr>
        <w:pStyle w:val="BodyText"/>
      </w:pPr>
      <w:r>
        <w:t xml:space="preserve">Đối với đề nghị của Lâm Băng, Tử Xuyên Tú đương nhiên chấp nhận, nhưng muốn hắn chạy về Đế Đô giải thích thì không dám, Tổng trưởng Điện hạ tuy không có bản lĩnh chinh phục Ma tộc vương quốc nhưng chém một nhát lên đầu Ma Thần Hoàng vừa mò đến cửa thì hắn vẫn có đủ năng lực.</w:t>
      </w:r>
    </w:p>
    <w:p>
      <w:pPr>
        <w:pStyle w:val="BodyText"/>
      </w:pPr>
      <w:r>
        <w:t xml:space="preserve">Sau khi cùng Lâm Băng thương nghị, hai người đều cảm thấy lựa chọn tốt nhất người quay về Đế Đô giải thích chính là Lâm Băng, nàng dù sao cũng là từng đảm nhận vị trí Viễn Đông thống lĩnh, uy vọng cũng tốt, mối quan hệ cũng mạnh mẽ hơn so với Bạch Xuyên, La Kiệt những tân sinh phái tướng. Hơn nữa năm xua nàng là ái tướng của Ca Ứng Tinh, là lực lượng cũ của gia tộc, tướng lãnh Đế Đô đủ hoài nghi thế nào cũng không thể xem nàng là vây cánh của mình, lập trường của nàng tương đối tự nhiên và khách quan, phái nhân vật quan trọng như vậy trở về đã biểu lộ thành ý tương đối, nói chuyện cũng dường như có sức thuyết phục hơn.</w:t>
      </w:r>
    </w:p>
    <w:p>
      <w:pPr>
        <w:pStyle w:val="BodyText"/>
      </w:pPr>
      <w:r>
        <w:t xml:space="preserve">Trước khi đi Tử Xuyên Tú nói với Lâm Băng: “Sau khi trở về cô chỉ cần mắng ta, mắng ta lòng lang dạ sói, mắng ta táng tận thiên lương, ác quán mãn doanh, mắng càng tàn nhẫn càng tốt, nói tóm lại nếu bọn họ ngăn cản thì ngày mai cô đưa hưng nghĩa binh đến thảo phạt ta đi”.</w:t>
      </w:r>
    </w:p>
    <w:p>
      <w:pPr>
        <w:pStyle w:val="BodyText"/>
      </w:pPr>
      <w:r>
        <w:t xml:space="preserve">Lâm Băng giảo hoạt cười: “Đại nhân, ta đủ bất đắc dĩ oan uổng ở trong phản nghịch quân, nhưng ta vẫn mang trái tim thủy chung với tổ quốc, chỉ chờ gia tộc binh nghịch đại quân chạy đến ta liền lập tức trong ứng với ngoại hợp trở giáo tuyên bố cùng phản tặc Tử Xuyên Tú bất cộng đái thiên!”.</w:t>
      </w:r>
    </w:p>
    <w:p>
      <w:pPr>
        <w:pStyle w:val="BodyText"/>
      </w:pPr>
      <w:r>
        <w:t xml:space="preserve">Hai người cười ha ha, Tử Xuyên Tú tự mình tiễn Lâm Băng ra cửa tây của Ma Thần bảo, hắn đưa mắt nhìn cho tới khi bóng lưng của nàng theo hướng mặt trời xuống núi trên bình địa tuyến đã hóa thành một cái chấm đen nhỏ không còn nhìn rõ nữa rồi mới tiu nghỉu quay. truyện copy từ</w:t>
      </w:r>
    </w:p>
    <w:p>
      <w:pPr>
        <w:pStyle w:val="BodyText"/>
      </w:pPr>
      <w:r>
        <w:t xml:space="preserve">Tiễn Lâm Băng đi rồi, Tử Xuyên Tú rốt cục lấy lại tinh thần trở về xử lý vương quốc quân chính sự vụ, dựa theo truyền thống tân hoàng đăng cơ nên hướng cả vương quốc truyền hịch tuyên bố, nhân tiện tuyên bố tin tức hắc triều xâm lấn và hiệu triệu cả nước cần vương chống lại.</w:t>
      </w:r>
    </w:p>
    <w:p>
      <w:pPr>
        <w:pStyle w:val="BodyText"/>
      </w:pPr>
      <w:r>
        <w:t xml:space="preserve">Đối với chuyện này Tử Xuyên Tú do dự rất lâu, nhưng không phải do hắn phái đi không được một ngàn sứ giả truyền lệnh, Quang Minh hoàng triều mới được thành lập, các tộc trưởng bộ tộc cũng tranh nhau vì Quang Minh hoàng mà ra sức phục vụ và cống hiến, từ trong đó chọn lựa ra một ngàn kị binh đảm nhiệm làm truyền lệnh sứ giả cũng không khó khăn gì, khiến Tử Xuyên Tú do dự chính là bây giờ Ma Thần bảo chưa chắc còn có được uy tín như khi xưa, hơn nữa vương quốc vừa mới đã trải qua Tây Chinh chiến bại, Ma tộc tinh tráng binh phần lớn chết trận, các tộc còn có thể xuất ra bao nhiêu lực lượng để cần vương?</w:t>
      </w:r>
    </w:p>
    <w:p>
      <w:pPr>
        <w:pStyle w:val="BodyText"/>
      </w:pPr>
      <w:r>
        <w:t xml:space="preserve">Tốt nhất vẫn là Tạp Đan công chúa giúp Quang Minh hoàng hạ quyết tâm, nàng nói: “Có được bao nhiêu binh mã cứu viện Ma Thần bảo không phải điểm máu chốt. Bệ hạ, quân đội trong tay ngài cũng đủ nhiều rồi, cũng không cần để ý đến những binh mã nhỏ lẻ của các tiểu bộ tộc. Mặc dù ngài tổ kiến nên Ngõa Ân Tư Tháp liên minh nhưng còn có không ít bộ tộc... như Mông tộc, Á Côn Tộc... không gia nhập liên minh, họ cũng chưa thừa nhận ngôi vị hoàng đế của ngài.</w:t>
      </w:r>
    </w:p>
    <w:p>
      <w:pPr>
        <w:pStyle w:val="BodyText"/>
      </w:pPr>
      <w:r>
        <w:t xml:space="preserve">Nhưng quy mô xâm lấn của hắc triều lần này là nguy cơ của cả vương quốc, vô luận có tranh cãi gì thì khi hắc triều xâm lấn cũng phải cầm tay nhau chống cự, điều này cũng là truyền thống bất thành văn của vương quốc, chúng ta cáo thị công bố cả việc tân hoàng đăng cơ lẫn hắc triều xâm lấn, chỉ cần các tộc xuất binh chống cự hắc triều thì vô hình trung bọn họ đã thừa nhận ngôi vị hoàng đế của bệ hạ rồi. Như vậy chờ hắc triều qua đi, ván đã đóng thuyền, chuyện ngài đăng cơ thành hoàng đế cũng trở thành kết cục đã định rồi. Bệ hạ có danh nghĩa trung ương hoàng quyền bình thường rất chiếm ưu thế”.</w:t>
      </w:r>
    </w:p>
    <w:p>
      <w:pPr>
        <w:pStyle w:val="BodyText"/>
      </w:pPr>
      <w:r>
        <w:t xml:space="preserve">“Nghe Tạp Đan công chúa nói thế, hoàng đế khiêm tốn buông lời: ‘Đồng ý’...”. Những lời trên được ghi lại trong “Quang Minh hoàng bản kỷ” thuộc Ma tộc sử thư “Thần điển”. Từ sau khi Tử Xuyên Tú đăng cơ làm Ma tộc hoàng đế, những chuyện phiền toái khó hiểu bắt đầu nhiều dần lên, việc đầu tiên chính là bên cạnh hắn không biết vì sao mà có mấy lão già Ma tộc cả ngày giống như đỉa cứ bám theo hắn, ngày cả lúc Tử Xuyên Tú nửa đêm đi nhà xí bọn họ cũng ở bên ngoài thay phiên canh chừng, sau đó ghi chép lại: “Sáng sớm hoàng đế dậy thay quần áo”. Thậm chí còn vào trong nhà xí ló đầu nhìn thử Tử Xuyên Tú vừa mới lôi mới được, ách, nói là muốn ghi lại trạng thái sức khỏe của Quang Minh hoàng bệ hạ.</w:t>
      </w:r>
    </w:p>
    <w:p>
      <w:pPr>
        <w:pStyle w:val="BodyText"/>
      </w:pPr>
      <w:r>
        <w:t xml:space="preserve">Tử Xuyên Tú rất kích động, chỉ muốn sai bán thú nhân đem mấy lão nhân Ma tộc dìm vào nhà xí cho chết đuối nhưng bị những Ma tộc tướng lãnh dưới trướng đồng thanh lên tiếng phản đối. Bọn họ nói những lão nhân dưới trướng là hoàng thất sử quan cũng là học giả nổi tiếng của vương quốc, bình thường nhiệm vụ chính là ghi chép lại lời nói và sinh hoạt hàng ngày của hoàng đế để lục biên thành “Thần điển” đương thời, dùng văn chương để ca ngợi đức cao vọng trọng được quốc dân tôn kính.</w:t>
      </w:r>
    </w:p>
    <w:p>
      <w:pPr>
        <w:pStyle w:val="BodyText"/>
      </w:pPr>
      <w:r>
        <w:t xml:space="preserve">“Ngàn năm qua truyền thống kế thừa xưa nay của vương quốc không thể vì bệ hạ mà tuyệt đi!”. Các tướng lĩnh than khóc làm Tử Xuyên Tú cũng ủ ê. Tạp Đan, La Tư, Ca Ấm những phần tử tri thức thì không tính, nhưng không ngờ ngay cả Lỗ Đế lưu manh một chữ cũng không biết cũng chạy tới vì mấy sử quan đó cầu xin, không khỏi làm cho Tử Xuyên Tú cảm thấy rất bất ngờ, hắn rất muốn hỏi Lỗ Đễ: “Cho dù biến thành ‘Thần điển’ thì ngươi xem có hiểu hay không?”.</w:t>
      </w:r>
    </w:p>
    <w:p>
      <w:pPr>
        <w:pStyle w:val="BodyText"/>
      </w:pPr>
      <w:r>
        <w:t xml:space="preserve">Những nơi càng ngu ngốc vô tri lại càng dễ dàng trở thành mê tín mù quáng đối với tri thức, nhìn thấy các tướng lĩnh dưới trướng quan tâm nhiệt tình tới sử thư văn hóa như vậy, Quang Minh hoàng đang nổi nóng không nên chọc giận cuối cùng vẫn phải nhượng bộ cho phép các sử quan đi theo bên cạnh ghi chép, nhưng mỗi lần chỉ có thể lưu một người ở bên cạnh, hơn nữa lúc Quang Minh hoàng thương nghị cơ mật đại sự, hắn tốt nhất nên tự biết ý mà tránh ra, không cần đợi bán thú nhân vệ binh đến ném ra ngoài.</w:t>
      </w:r>
    </w:p>
    <w:p>
      <w:pPr>
        <w:pStyle w:val="BodyText"/>
      </w:pPr>
      <w:r>
        <w:t xml:space="preserve">Vấn đề sử quan chỉ là việc nhỏ, còn có chuyện làm cho Tử Xuyên Tú đau đầu rất nhiều.</w:t>
      </w:r>
    </w:p>
    <w:p>
      <w:pPr>
        <w:pStyle w:val="BodyText"/>
      </w:pPr>
      <w:r>
        <w:t xml:space="preserve">Sau khi đăng cơ tiền nhậm Ma Thần Hoàng Tạp Đan đã giao cho tân hoàng Tử Xuyên Tú hộ bộ điển tịch của vương quốc, trong đó có cả hộ tịch tư liệu cùng quốc thổ bản đồ của Ma tộc vương quốc, Tử Xuyên Tú trong hoàng cung lơ đễnh lật xem qua Ma tộc vương quốc địa phong thổ nhân tình, thật đúng là không phải loại phức tạp bình thường.</w:t>
      </w:r>
    </w:p>
    <w:p>
      <w:pPr>
        <w:pStyle w:val="BodyText"/>
      </w:pPr>
      <w:r>
        <w:t xml:space="preserve">Căn cứ năm 781 phổ tra dân cư ghi chép lại, vương quốc tổng cộng sở hữu 132 bộ tộc lớn nhỏ, tổng nhân khẩu 953 vạn người... Sau khi trải qua Thát Tháp Tộc phản biến, Viễn Đông chiến bại, Tây Chinh chiến bại loài người phản công, nội chiến, hắc triều xâm lấn một loạt những tai nạn, Tử Xuyên Tú phỏng chừng bây giờ dân cư vương quốc ít nhất cũng đã giảm đi một hai trăm vạn... Mấy trăm vạn dân cư này phân bố tại vùng thổ địa hơn năm trăm km vuông, được xem là địa phương ít người điển hình. Có rất nhiều địa phương như tại khu vực biên giới Mông tộc phía Đông Bắc, Ma tộc vương quốc chỉ là tuyên bố có được, nhưng trên thực tế vẫn chưa thể hình thành thống trị hữu hiệu, cư trú ở đó vẫn là bộ lạc dã man chưa khai hóa... Không giống như người dã man trên Đông Đại Hoang, man tộc này kỳ thật cũng được coi như là Ma tộc, bất quá bọn họ vẫn còn nằm trong thời đại lạc hậu, không có ngôn ngữ cùng văn tự, không cách gì giao tiếp được, lấy lời nói của Tạp Đan để hình dung: ‘bọn họ vẫn còn ngủ trên cây!’. Cho nên thái độ của lịch nhậm Ma Thần Hoàng đối với bọn họ đều là áp dụng phương phức không can thiệp, chỉ cần bọn họ không đến quấy rối là tốt rồi.</w:t>
      </w:r>
    </w:p>
    <w:p>
      <w:pPr>
        <w:pStyle w:val="BodyText"/>
      </w:pPr>
      <w:r>
        <w:t xml:space="preserve">Ma tộc vương quốc cương vực mở mang, quốc cảnh phương Tây sát Tử Xuyên gia, đó là nơi Tử Xuyên Tú thông thuộc nhất, quốc cảnh phía nam vương quốc là một hải đương màu đen bị Ma tộc gọi là hắc hải. Bởi vì kỹ thuật hàng bải của vương quốc lạc hậu, đối với việc thăm dò hắc hải đến nay vẫn chưa hoàn thành, cũng không có cách biết được hắc hải rốt cục là dạng địa phương gì, vương quốc phương đông chính là thảo nguyên Đông Đại Hoang nổi tiếng, vùng đất sản sinh ra người dã man, là cơn ác mộng suốt ba ngàn năm quấy nhiễu vương quốc.</w:t>
      </w:r>
    </w:p>
    <w:p>
      <w:pPr>
        <w:pStyle w:val="BodyText"/>
      </w:pPr>
      <w:r>
        <w:t xml:space="preserve">Còn phía nam vương quốc bị một mảng tử địa liên miên không dứt ngăn cách, đến nay không người nào có thể còn sống mà đi qua đó được.</w:t>
      </w:r>
    </w:p>
    <w:p>
      <w:pPr>
        <w:pStyle w:val="BodyText"/>
      </w:pPr>
      <w:r>
        <w:t xml:space="preserve">Thân là hoàng đế hiển nhiên phải hiểu rõ tình trạng của lãnh thổ cùng con dân nhà mình, suốt một ngày một đêm Tử Xuyên Tú vùi đầu vào mớ tư liệu hộ tịch dày cộm, nghiên cứu và đọc thuộc lòng hết tư liệu về 132 bộ tộc, tên của đại bộ phận các tộc trưởng cùng trưởng lão không sai biệt lắm, chỉ cần khoảng hai trăm người cũng đủ khiến Tử Xuyên Tú đau đầu cả đêm, hơn nữa vương quốc địa danh cũng rời rạc tương đương, hắn đọc đến nỗi muốn cắn đứt lưỡi.</w:t>
      </w:r>
    </w:p>
    <w:p>
      <w:pPr>
        <w:pStyle w:val="BodyText"/>
      </w:pPr>
      <w:r>
        <w:t xml:space="preserve">Điều duy nhất trong điển tịch khiến Tử Xuyên Tú cảm thấy có chút hứng thú chính là mối quan hệ thông gia giữa các bộ tộc. Bởi vì tục lệ hoàng tộc thường chỉ cho phép hoàng tộc thông hôn, cho nên giữa các bộ tộc trong Ma tộc thông thường đều có đủ loại quan hệ thân thích, ví dụ thúc thúc của Á Ca Mễ có một muội muội gả cho Mông Hãn. Năm đó, con trai của cháu gái Tạp Đốn thân vương có một phi tử là cháu bên ngoại của Mông Hãn cữu cữu cho nên nói như vậy thì mối quan hệ giữa Á Ca Mễ cùng Tạp Đốn thân vương cũng có thể xem là có chút thân thích, điều này cũng hình thành truyền thống đặc thù của Ma tộc, trước lúc các bộ tộc đánh chiến, thư tín gửi đến cho nhau đều là xưng hô: “Thân ái thúc thúc”, “thân ái biểu đệ”, “thân ái cữu cữu” v.v... vô cùng thân thiết, ngoại nhân không biết chuyện còn tưởng rằng bọn họ là người một nhà đang đùa giỡn, đến lúc cần phân thắng bại, cháu gái bên ngoại biểu đệ, con rể xuống tay chém đầu cữu cữu, biểu ca, nhạc phụ v.v... cũng rất gọn gàng tàn nhẫn.</w:t>
      </w:r>
    </w:p>
    <w:p>
      <w:pPr>
        <w:pStyle w:val="BodyText"/>
      </w:pPr>
      <w:r>
        <w:t xml:space="preserve">Không đợi Tử Xuyên Tú hiểu rõ mối quan hệ phức tạp giữa các tộc, Tắc Nội Á tộc tộc trưởng Tạp Đan lại chạy tới tìm hắn nói người Tắc Nội Á đã chịu binh tai thảm thiết, quân dân thương vong thảm trọng, thỉnh cầu Quang Minh hoàng bệ hạ nhân từ vĩ đại vô tư quan tâm chúng sinh ban trợ cấp.</w:t>
      </w:r>
    </w:p>
    <w:p>
      <w:pPr>
        <w:pStyle w:val="BodyText"/>
      </w:pPr>
      <w:r>
        <w:t xml:space="preserve">Nhìn tấu chương đó, Tử Xuyên Tú lại nhìn chằm chằm Tạp Đan một phút đồng hồ rồi gõ gõ lên tấu chương kia lắc đầu: “Tạp Đan khanh có ý gì đây? Khanh muốn tìm trẫm đòi nợ cũ phải không?”. (Lên làm Ma Thần Hoàng rồi Tử Xuyên Tú cảm thấy không quen nhất là phương thức nói chuyện đột nhiên thay đổi, hắn tự xưng “trẫm” khi nói chuyện gọi các đại thần là “khanh”. Vốn chuyện này cũng không có gì nhưng phiền toái chính là Tử Xuyên Tú một hôm không cẩn thận cứ thuận miệng nói: “Bạch Xuyên khanh, trẫm hôm nay... sau đó các bộ hạ nhìn chằm chằm hắn mất nửa phút đồng hồ).</w:t>
      </w:r>
    </w:p>
    <w:p>
      <w:pPr>
        <w:pStyle w:val="BodyText"/>
      </w:pPr>
      <w:r>
        <w:t xml:space="preserve">“Bệ hạ” Tạp Đan không chút hoang mang đáp: “Lúc đầu ngài là Tử Xuyên gia Viễn chinh quân quan chỉ huy, Tử Xuyên gia là vương quốc địch nhân, ngài làm vậy cũng không sai. Nhưng hôm nay ngài là vương quốc quân hoàng các tộc dân chúng đều là con dân của ngài trợ, giúp đỡ các bộ lạc vượt qua cửa ải khó khăn cũng là trách nhiệm của bệ hạ, tộc của ta đang gặp khó khăn cực độ, khẩn mong bệ hạ có thể viện thủ cho chúng tôi”.</w:t>
      </w:r>
    </w:p>
    <w:p>
      <w:pPr>
        <w:pStyle w:val="BodyText"/>
      </w:pPr>
      <w:r>
        <w:t xml:space="preserve">Nhìn danh sách xin viện trợ tư vật xếp thành một chồng, Tử Xuyên Tú giống như nhìn thấy một đống lửa không dám chạm vào, hắn thở vắn than dài nói: “Tạp Đan khanh, khanh cũng là biết mặc dù ta đã làm hoàng đế nhưng tiền nhậm Ma Thần Hoàng là khanh cái gì cũng không lưu lại, ta không tiền không lương không binh mã... Khanh nói Ma Thần Hoàng ta nên làm cái gì bây giờ?”.</w:t>
      </w:r>
    </w:p>
    <w:p>
      <w:pPr>
        <w:pStyle w:val="BodyText"/>
      </w:pPr>
      <w:r>
        <w:t xml:space="preserve">Tạp Đan mở to đôi mắt xinh đẹp cười cười: “Nếu biết phải làm thế nào thì ta đã không thoái vị để ngài làm bệ hạ, ngài nói có đúng không?”.</w:t>
      </w:r>
    </w:p>
    <w:p>
      <w:pPr>
        <w:pStyle w:val="BodyText"/>
      </w:pPr>
      <w:r>
        <w:t xml:space="preserve">Bị lời nói không cứng cũng chẳng mềm của Tạp Đan làm cho tức chết, Tử Xuyên Tú buồn bực muốn hộc máu.</w:t>
      </w:r>
    </w:p>
    <w:p>
      <w:pPr>
        <w:pStyle w:val="BodyText"/>
      </w:pPr>
      <w:r>
        <w:t xml:space="preserve">Buồn bực thì buồn bực nhưng vẫn còn chuyện phải làm, Tử Xuyên Tú biết bản thân mình là hoàng đế hư danh nhất chưa từng có trong lịch sử, trừ khối ngọc tỷ ra, mình chỉ có hai bàn tay trắng. Càng phiền toái chính là đối với tình trạng của vương quốc mình hoàn toàn không biết gì, phải nhanh chóng tìm một trợ thủ tốt thôi.</w:t>
      </w:r>
    </w:p>
    <w:p>
      <w:pPr>
        <w:pStyle w:val="BodyText"/>
      </w:pPr>
      <w:r>
        <w:t xml:space="preserve">Dùng lời của Ma tộc mà nói tức là bổ nhiệm một quân sư.</w:t>
      </w:r>
    </w:p>
    <w:p>
      <w:pPr>
        <w:pStyle w:val="BodyText"/>
      </w:pPr>
      <w:r>
        <w:t xml:space="preserve">Nâng cằm suy nghĩ hồi lâu Tử Xuyên Tú xác định được mấy điều kiện:</w:t>
      </w:r>
    </w:p>
    <w:p>
      <w:pPr>
        <w:pStyle w:val="BodyText"/>
      </w:pPr>
      <w:r>
        <w:t xml:space="preserve">Đầu tiên quân sư phải mẫn cán, quen thuộc vương quốc phong thổ nhân tình, có thể thuần thục xử lý quân chính sự vụ.</w:t>
      </w:r>
    </w:p>
    <w:p>
      <w:pPr>
        <w:pStyle w:val="BodyText"/>
      </w:pPr>
      <w:r>
        <w:t xml:space="preserve">Tiếp theo xuất thân của quân sư tại Ma tộc phải có được uy vọng nhất định, như thế mới có thể được các bộ tộc ủng hộ.</w:t>
      </w:r>
    </w:p>
    <w:p>
      <w:pPr>
        <w:pStyle w:val="BodyText"/>
      </w:pPr>
      <w:r>
        <w:t xml:space="preserve">Hơn nữa quân sư cũng không thể có uy vọng quá lớn, không thể được các tộc ủng hộ quá mức, nếu không đoàn người đó sẽ không nhìn rõ ai mới là hoàng đế.</w:t>
      </w:r>
    </w:p>
    <w:p>
      <w:pPr>
        <w:pStyle w:val="BodyText"/>
      </w:pPr>
      <w:r>
        <w:t xml:space="preserve">Tiếp theo quân sư phải trung thành và tận tâm với mình có thể yên tâm sử dụng.</w:t>
      </w:r>
    </w:p>
    <w:p>
      <w:pPr>
        <w:pStyle w:val="BodyText"/>
      </w:pPr>
      <w:r>
        <w:t xml:space="preserve">Tiếp nữa... không thể tái gia tăng điều kiện, tái gia tăng nữa sẽ tìm không được người.</w:t>
      </w:r>
    </w:p>
    <w:p>
      <w:pPr>
        <w:pStyle w:val="BodyText"/>
      </w:pPr>
      <w:r>
        <w:t xml:space="preserve">Nên tuyển người nào đây? Trong đầu Tử Xuyên Tú cân nhắc chọn lựa lừng người một trong các tướng lĩnh dưới trướng mình:</w:t>
      </w:r>
    </w:p>
    <w:p>
      <w:pPr>
        <w:pStyle w:val="Compact"/>
      </w:pPr>
      <w:r>
        <w:t xml:space="preserve">Lòng trung thành của La Tư đối với mình còn có thể, nhưng hắn tuổi đã cao, lại thêm lịch sử gần như bị diệt tộc khiến hắn đối với Tắc Nội Á tộc cùng Mông tộc tràn ngập cừu hận, Tử Xuyên Tú rất lo lắng hắn làm quân sư rồi sẽ lấy việc công để trả tư thù, không được.</w:t>
      </w:r>
      <w:r>
        <w:br w:type="textWrapping"/>
      </w:r>
      <w:r>
        <w:br w:type="textWrapping"/>
      </w:r>
    </w:p>
    <w:p>
      <w:pPr>
        <w:pStyle w:val="Heading2"/>
      </w:pPr>
      <w:bookmarkStart w:id="278" w:name="chương-5-3"/>
      <w:bookmarkEnd w:id="278"/>
      <w:r>
        <w:t xml:space="preserve">256. Chương 5</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7</w:t>
      </w:r>
    </w:p>
    <w:p>
      <w:pPr>
        <w:pStyle w:val="BodyText"/>
      </w:pPr>
      <w:r>
        <w:t xml:space="preserve">Chương 5</w:t>
      </w:r>
    </w:p>
    <w:p>
      <w:pPr>
        <w:pStyle w:val="BodyText"/>
      </w:pPr>
      <w:r>
        <w:t xml:space="preserve">Nhóm dịch: Tú Xuyên</w:t>
      </w:r>
    </w:p>
    <w:p>
      <w:pPr>
        <w:pStyle w:val="BodyText"/>
      </w:pPr>
      <w:r>
        <w:t xml:space="preserve">Nguồn: Vipvandan</w:t>
      </w:r>
    </w:p>
    <w:p>
      <w:pPr>
        <w:pStyle w:val="BodyText"/>
      </w:pPr>
      <w:r>
        <w:t xml:space="preserve">Ca Ấm thì sao? Con người này là bộ não của một bộ tộc lớn, hơn nữa ông ta nhất định sẽ không tình nguyện vứt bỏ vị trí tộc trưởng trong tầm tay của mình, chạy tới Hoàng đình, nhậm chức hữu danh vô thực.</w:t>
      </w:r>
    </w:p>
    <w:p>
      <w:pPr>
        <w:pStyle w:val="BodyText"/>
      </w:pPr>
      <w:r>
        <w:t xml:space="preserve">Lôi Báo? Xuất thân của ông ta thực ra rất phù hợp nhưng ông ta là một kiểu quân nhân thẳng tính, bộc trực, thật sự không thích hợp ngồi trên vị trí này.</w:t>
      </w:r>
    </w:p>
    <w:p>
      <w:pPr>
        <w:pStyle w:val="BodyText"/>
      </w:pPr>
      <w:r>
        <w:t xml:space="preserve">Lỗ Đế? Tử Xuyên Tú ngay lập tức vứt cái tên này ra khỏi đầu khi chưa nghĩ tới chứ đừng nói tới nói chơi...</w:t>
      </w:r>
    </w:p>
    <w:p>
      <w:pPr>
        <w:pStyle w:val="BodyText"/>
      </w:pPr>
      <w:r>
        <w:t xml:space="preserve">Tạp Đan? Tử Xuyên Tú có vẻ do dự khi nghĩ tới cái tên này, tài năng và sự từng trải của nàng là không thể nghi ngờ, năm xưa khi ở phủ đệ của Tử Xuyên Trữ, Tử Xuyên Tú hắn đã từng thấy nàng không chỉ là một cô gái tài hoa mà còn là người có sự nhanh nhạy chính trị và khả năng nhìn xa trông rộng của nàng khiến người khác phải giật mình kinh hãi, những điều xảy ra sau này đã chứng minh điều này, vào thời điểm nguy cấp Tạp Đan đã cứu cả Tắc Nội Á tộc, cho dù dưới bất kỳ góc độ nào thì nàng là một nhân tài hiếm có, có thể nói là một thiên tài.</w:t>
      </w:r>
    </w:p>
    <w:p>
      <w:pPr>
        <w:pStyle w:val="BodyText"/>
      </w:pPr>
      <w:r>
        <w:t xml:space="preserve">Bây giờ Tạp Đan cố ý nương tựa vào hắn, trong khi đó Tắc Nội Á tộc sau khi trải qua sự tấn công đã sa sút, không còn là một bộ tộc lớn của vương quốc. Tạp Đan coi như xuất thân từ một bộ tộc trung bình, cũng có thể miễn cưỡng phù hợp với điều kiện.</w:t>
      </w:r>
    </w:p>
    <w:p>
      <w:pPr>
        <w:pStyle w:val="BodyText"/>
      </w:pPr>
      <w:r>
        <w:t xml:space="preserve">Nhưng Tử Xuyên Tú vẫn do dự không dám quyết định, sự cường hãn của Tắc Nội Á tộc khiến người khác phải kính sợ, bây giờ giao quyền lực của vương quốc một lần nữa vào trong tay một người của Tắc Nội Á tộc, tương lai xảy ra hậu quả như thế nào thì không một ai biết chắc.</w:t>
      </w:r>
    </w:p>
    <w:p>
      <w:pPr>
        <w:pStyle w:val="BodyText"/>
      </w:pPr>
      <w:r>
        <w:t xml:space="preserve">Nói ra thật sự rất khó tin, Quang Minh hoàng đế có mười mấy vạn thuộc hạ Ma tộc nhưng lại không thể tìm được một quân sự phù hợp.</w:t>
      </w:r>
    </w:p>
    <w:p>
      <w:pPr>
        <w:pStyle w:val="BodyText"/>
      </w:pPr>
      <w:r>
        <w:t xml:space="preserve">Cuối cùng vì không thể có quyết định, cuối cùng Tử Xuyên Tú đành triệu tập Tạp Đan tới hỏi: “Tạp Đan, căn cứ theo truyền thống của vương quốc Ma tộc các vị...”.</w:t>
      </w:r>
    </w:p>
    <w:p>
      <w:pPr>
        <w:pStyle w:val="BodyText"/>
      </w:pPr>
      <w:r>
        <w:t xml:space="preserve">“Bệ hạ, xin thứ cho vi thần cả gan, ngài đã lên ngôi thì vì sao còn nói ‘căn cứ theo truyền thống vương quốc Ma tộc các vị’” Tạp Đan tiếp tục uốn nắn: “Còn nữa Ma tộc là từ mà loài người dùng để miệt thị Thần tộc vĩ đại chúng ta, xin bệ hạ ngài lưu ý điểm này”.</w:t>
      </w:r>
    </w:p>
    <w:p>
      <w:pPr>
        <w:pStyle w:val="BodyText"/>
      </w:pPr>
      <w:r>
        <w:t xml:space="preserve">Ngay lập tức Quang Minh hoàng biết nghe lời phải đã sửa lại: “Căn cứ theo truyền thống vương quốc chúng ta thì quân sư có chức trách gì?”.</w:t>
      </w:r>
    </w:p>
    <w:p>
      <w:pPr>
        <w:pStyle w:val="BodyText"/>
      </w:pPr>
      <w:r>
        <w:t xml:space="preserve">“Bệ hạ, vương quốc không có chức vụ tể tướng, Ma Thần Hoàng bệ hạ tự mình xử lý việc quân sự và chính trị, quân sư chính là phụ tá của Bệ hạ, trợ giúp Bệ hạ thống lĩnh bá quan, vào thời kỳ chiến tranh chính là tổng tham mưu trưởng, tham tán xử lý quân cơ và chính sự. Bệ hạ, ngài có ý định bổ nhiệm quân sư sao?”.</w:t>
      </w:r>
    </w:p>
    <w:p>
      <w:pPr>
        <w:pStyle w:val="BodyText"/>
      </w:pPr>
      <w:r>
        <w:t xml:space="preserve">“Đúng vậy, khanh có ứng cử viên xứng đáng có thể đề cử với Trẫm không?”.</w:t>
      </w:r>
    </w:p>
    <w:p>
      <w:pPr>
        <w:pStyle w:val="BodyText"/>
      </w:pPr>
      <w:r>
        <w:t xml:space="preserve">Đôi mày thanh tú của Tạp Đan cau lại khoảng hai phút, nàng không nói câu nào, Tử Xuyên Tú không thúc giục, hắn chỉ mỉm cười nhìn nàng.</w:t>
      </w:r>
    </w:p>
    <w:p>
      <w:pPr>
        <w:pStyle w:val="BodyText"/>
      </w:pPr>
      <w:r>
        <w:t xml:space="preserve">Cuối cùng Tạp Đan lắc đầu nói: “Quân sư là chức trách quan trọng, không thuộc phạm vi bình luận của vi thần, việc này chỉ dựa vào sự anh minh của Bệ hạ”.</w:t>
      </w:r>
    </w:p>
    <w:p>
      <w:pPr>
        <w:pStyle w:val="BodyText"/>
      </w:pPr>
      <w:r>
        <w:t xml:space="preserve">Tử Xuyên Tú cười hỏi: “La Tư có được không?”.</w:t>
      </w:r>
    </w:p>
    <w:p>
      <w:pPr>
        <w:pStyle w:val="BodyText"/>
      </w:pPr>
      <w:r>
        <w:t xml:space="preserve">“La Tư trung thành tận tâm với Bệ hạ, có nhiều kinh nghiệm”.</w:t>
      </w:r>
    </w:p>
    <w:p>
      <w:pPr>
        <w:pStyle w:val="BodyText"/>
      </w:pPr>
      <w:r>
        <w:t xml:space="preserve">“Còn Ca Ẩm?”.</w:t>
      </w:r>
    </w:p>
    <w:p>
      <w:pPr>
        <w:pStyle w:val="BodyText"/>
      </w:pPr>
      <w:r>
        <w:t xml:space="preserve">“Ca Ấm là người khôn khéo, có tài năng, thu hút được lòng người”.</w:t>
      </w:r>
    </w:p>
    <w:p>
      <w:pPr>
        <w:pStyle w:val="BodyText"/>
      </w:pPr>
      <w:r>
        <w:t xml:space="preserve">“Lôi Báo thì sao?”.</w:t>
      </w:r>
    </w:p>
    <w:p>
      <w:pPr>
        <w:pStyle w:val="BodyText"/>
      </w:pPr>
      <w:r>
        <w:t xml:space="preserve">“Lôi Báo dũng mãnh hơn người, đánh đâu thắng đó, là một bậc lương tướng không gì cản nổi”.</w:t>
      </w:r>
    </w:p>
    <w:p>
      <w:pPr>
        <w:pStyle w:val="BodyText"/>
      </w:pPr>
      <w:r>
        <w:t xml:space="preserve">“Lỗ Đế thì sao?”.</w:t>
      </w:r>
    </w:p>
    <w:p>
      <w:pPr>
        <w:pStyle w:val="BodyText"/>
      </w:pPr>
      <w:r>
        <w:t xml:space="preserve">“Lỗ Đế... Có vẻ như hôm nay tâm trạng của Bệ hạ rất tốt”.</w:t>
      </w:r>
    </w:p>
    <w:p>
      <w:pPr>
        <w:pStyle w:val="BodyText"/>
      </w:pPr>
      <w:r>
        <w:t xml:space="preserve">Hai người nhìn nhau mỉm cười, trong nụ cười tươi ẩn chứa ý hợp tâm đầu.</w:t>
      </w:r>
    </w:p>
    <w:p>
      <w:pPr>
        <w:pStyle w:val="BodyText"/>
      </w:pPr>
      <w:r>
        <w:t xml:space="preserve">“Vậy còn Tạp Đan khanh, thì là người như thế nào?”.</w:t>
      </w:r>
    </w:p>
    <w:p>
      <w:pPr>
        <w:pStyle w:val="BodyText"/>
      </w:pPr>
      <w:r>
        <w:t xml:space="preserve">Có vẻ như Tạp Đan đã biết trước Tử Xuyên Tú sẽ hỏi câu này nên nàng không có biểu hiện kinh ngạc, Tạp Đan chỉ nhướng mày hỏi: “Vi thần?”. xem tại</w:t>
      </w:r>
    </w:p>
    <w:p>
      <w:pPr>
        <w:pStyle w:val="BodyText"/>
      </w:pPr>
      <w:r>
        <w:t xml:space="preserve">“Đúng vậy, Tạp Đan, trẫm muốn mời khanh làm quân sư mới phụ trách chính phủ của vương quốc, khanh có ý kiến gì không?”.</w:t>
      </w:r>
    </w:p>
    <w:p>
      <w:pPr>
        <w:pStyle w:val="BodyText"/>
      </w:pPr>
      <w:r>
        <w:t xml:space="preserve">Công chúa Tạp Đan không trả lời ngay câu hỏi của Tử Xuyên Tú, đôi mày thanh tú của nàng cau lại, rồi hạ xuống. Tử Xuyên Tú nhìn qua là biết Tạp Đan không nhận lời. Tạp Đan không trả lời ngay không phải vì nàng do dự có nên tiếp nhận hay không mà suy nghĩ xem nên từ chối như nào để Tử Xuyên Tú không mất mặt.</w:t>
      </w:r>
    </w:p>
    <w:p>
      <w:pPr>
        <w:pStyle w:val="BodyText"/>
      </w:pPr>
      <w:r>
        <w:t xml:space="preserve">“Bệ hạ có lòng ủy thác trách nhiệm cao quý này là vinh quang của vi thần và Tắc Nội Á tộc, vi thần khắc sâu ân huệ này trong lòng nhưng quân sư là người nắm giữ quyền lực Hoàng quyền xin Bệ hạ hãy ủy thác cho tâm phúc của mình đảm nhiệm, vi thần chỉ là một hàng thần mới, thật sự không gánh được trách nhiệm này, vi thần thực sự không dám nhận ý tốt của Bệ hạ”.</w:t>
      </w:r>
    </w:p>
    <w:p>
      <w:pPr>
        <w:pStyle w:val="BodyText"/>
      </w:pPr>
      <w:r>
        <w:t xml:space="preserve">Tử Xuyên Tú thở dài nói: “Xem ra đức hạnh của Trẫm không đủ nên ngay cả quân sư cũng không mời được”.</w:t>
      </w:r>
    </w:p>
    <w:p>
      <w:pPr>
        <w:pStyle w:val="BodyText"/>
      </w:pPr>
      <w:r>
        <w:t xml:space="preserve">Tạp Đan cúi người thật sâu nói: “Bệ hạ nói quá lời, thật sự là vi thần đức bạc tài mỏng, chỉ sợ làm hỏng đại sự của Bệ hạ, bệ hạ cần gì ý kiến của vi thần mới có nhân tài? Đại nhân Bạch Xuyên trung thành và tận tâm với Bệ hạ, đại nhân Lâm Băng là người thông thạo việc quân vụ, tài năng hai người này hơn xa vi thần. Mặc dù không thể nhận chức quân sư của Bệ hạ nhưng Bệ hạ có ơn cứu mạng với bộ tộc của thần, nếu như Bệ hạ có gì sai phái, vi thần đương nhiên sẽ tận tâm, tận lực thi hành mệnh lệnh”.</w:t>
      </w:r>
    </w:p>
    <w:p>
      <w:pPr>
        <w:pStyle w:val="BodyText"/>
      </w:pPr>
      <w:r>
        <w:t xml:space="preserve">Tử Xuyên Tú gật đầu nói: “Nếu như khanh, đã không muốn chuyện này thì ngày khác chúng ta thương nghị tiếp”.</w:t>
      </w:r>
    </w:p>
    <w:p>
      <w:pPr>
        <w:pStyle w:val="BodyText"/>
      </w:pPr>
      <w:r>
        <w:t xml:space="preserve">Tử Xuyên Tú biết dù gì Tạp Đan cũng tự hào về thân phận của mình, dù gì đi nữa Tạp Đan cũng là con của Ma Thần Hoàng trước đây, bây giờ hắn muốn nàng đảm nhiệm vai trò trợ thủ cho hắn nên đương nhiên nàng không muốn. Điều thứ hai Tạp Đan e ngại Tắc Nội Á tộc đã thống trị vương quốc cả trăm năm, là đại tộc, cây to đón gió mạnh, gánh chịu biết bao ánh mắt đang âm thầm quan sát, nàng lên làm quân sư cũng không hẳn là một chuyện tốt.</w:t>
      </w:r>
    </w:p>
    <w:p>
      <w:pPr>
        <w:pStyle w:val="BodyText"/>
      </w:pPr>
      <w:r>
        <w:t xml:space="preserve">Không tìm được quân sư, Tử Xuyên Tú cũng không nóng vội, việc chính sự của vương quốc sau này xử lý cũng được, việc quan trọng nhất cần phải xử lý lúc này chính là sự uy hiếp của người dã man. Trên đường giải vây cho Ma Thần bảo, Tử Xuyên Tú đã giết khá nhiều Hung lang và Bá vương long nhưng những người dã man vẫn cuồn cuộn xuất hiện, Tử Xuyên Tú càng lúc càng cảm thấy bất an khi thấy bên ngoài tường thành xuất hiện rất nhiều người dã man đi lại.</w:t>
      </w:r>
    </w:p>
    <w:p>
      <w:pPr>
        <w:pStyle w:val="BodyText"/>
      </w:pPr>
      <w:r>
        <w:t xml:space="preserve">Cũng may đôi vợ chồng Tạp Đan và Vân Thiển Tuyết đã cho Tử Xuyên Tú ăn một viên Định tâm hoàn, hai người nói với Tử Xuyên Tú rằng: ba ngàn năm qua vương quốc đã trải qua vô số cơn thủy triều đen nhưng Ma Thần bảo chưa một lần bị người dã man đánh chiếm, người xưa truyền lại rằng trong Hoàng cung của Ma Thần Hoàng và lăng mộ của các đời Ma Thần Hoàng lưu lại thánh khí khắc chế người dã man, chính vì vậy Vân Thiển Tuyết cam đoan rằng: “Chỉ cần Bệ hạ ở trong đại nội Thần Bảo, chúng tôi cam đoan bảo vệ an toàn cho Bệ hạ ngài, căn cứ theo quy luật thì thủy triều đen sẽ rút sau một năm, khi đó người dã man sẽ quay về thảo nguyên Đông Đại Hoang.</w:t>
      </w:r>
    </w:p>
    <w:p>
      <w:pPr>
        <w:pStyle w:val="BodyText"/>
      </w:pPr>
      <w:r>
        <w:t xml:space="preserve">Tử Xuyên Tú thoáng yên tâm nhưng vẫn còn lo lắng sự việc chưa kết thúc: cho dù Ma Thần bảo rất kiên cố, đảm bảo an toàn nhưng hắn có hơn mười vạn quân dưới trướng, tụ tập lại một chỗ, một khi người dã man cắt đứt con đường tiếp tế lương thảo, lương thảo trong thành Ma Thần bảo không đủ cho tất cả mọi người chống đỡ tới khi người dã man rút lui.</w:t>
      </w:r>
    </w:p>
    <w:p>
      <w:pPr>
        <w:pStyle w:val="BodyText"/>
      </w:pPr>
      <w:r>
        <w:t xml:space="preserve">Việc bảo vệ Ma Thần bảo chỉ cần để lại một ít tinh binh, Tử Xuyên Tú có ý định dẫn đại quân rút về phía tây vương quốc khiến cho việc cung cấp lương thảo thuận tiện hơn, thế nhưng chuyện này lại liên quan tới vấn đề thể diện, các chiến sĩ vương quốc Thần tộc coi trọng nhất chính là dũng khí và sự can đảm, đường đường là Ma Thần Hoàng của vương quốc há lại cùng các chiến sĩ của mình vì sợ hãi người dã man mà vứt bỏ chạy trốn sao? Nếu như Tử Xuyên Tú làm chuyện này thì nhất định sẽ bị người đả kích, bêu xấu.</w:t>
      </w:r>
    </w:p>
    <w:p>
      <w:pPr>
        <w:pStyle w:val="BodyText"/>
      </w:pPr>
      <w:r>
        <w:t xml:space="preserve">Chính vì vậy Tử Xuyên Tú khổ tâm suy nghĩ một kế sách thoát thân hoàn hảo.</w:t>
      </w:r>
    </w:p>
    <w:p>
      <w:pPr>
        <w:pStyle w:val="BodyText"/>
      </w:pPr>
      <w:r>
        <w:t xml:space="preserve">Cũng may cho dù ở bất kỳ nơi nào, ma hay là con người thì luôn có những thuộc hạ có ý tốt.</w:t>
      </w:r>
    </w:p>
    <w:p>
      <w:pPr>
        <w:pStyle w:val="BodyText"/>
      </w:pPr>
      <w:r>
        <w:t xml:space="preserve">Trong buổi triều, trưởng lão giám quốc tộc Ca Ngang, Ca Ấm có đề nghị: ‘Quang Minh hoàng bệ hạ lên ngôi, dù đã phái sứ giả hoàng kỳ chuyên, lời hịch đi khắp nơi nhưng rất nhiều bộ tộc và khu vực của vương quốc chưa nhìn thấy mặt Bệ hạ. Bệ hạ vì cần phải hiểu rõ tình huống vương quốc, đưa ra những quyết sách khiến con dân trong vương quốc có thể được hưởng vinh quang từ lòng nhân từ, thánh minh của Bệ hạ, Quang Minh hoàng bệ hạ cần phải tiến hành một cuộc tuần du khắp vương quốc’.</w:t>
      </w:r>
    </w:p>
    <w:p>
      <w:pPr>
        <w:pStyle w:val="BodyText"/>
      </w:pPr>
      <w:r>
        <w:t xml:space="preserve">Lòng Tử Xuyên Tú như nở hoa khi nghe được đề nghị này, hắn nghiêm túc gật đầu nói: “Ca Ấm khanh nói rất có lý, theo như khanh thì Trẫm nên đi kinh lý khu vực nào của vương quốc trước?”.</w:t>
      </w:r>
    </w:p>
    <w:p>
      <w:pPr>
        <w:pStyle w:val="BodyText"/>
      </w:pPr>
      <w:r>
        <w:t xml:space="preserve">“Bệ hạ, tộc Ca Ngang của thần trung thành với Bệ hạ nhất, con dân tộc của thần thành kính mong đợi được gặp long dung của Bệ hạ giống như nắng hạn lâu ngày chờ mưa, nếu như trạm tuần du thứ nhất của Bệ hạ ở lãnh địa tộc Ca Ngang của thần, thì đó chính là vinh quang của vi thần và tộc Ca Ngang, vi thần cả gan kính xin bệ hạ tuần du phía tây”.</w:t>
      </w:r>
    </w:p>
    <w:p>
      <w:pPr>
        <w:pStyle w:val="BodyText"/>
      </w:pPr>
      <w:r>
        <w:t xml:space="preserve">Hay! Ca Ấm, không uổng công ta đề bạt ngươi làm chủ tịch hội trưởng lão.</w:t>
      </w:r>
    </w:p>
    <w:p>
      <w:pPr>
        <w:pStyle w:val="BodyText"/>
      </w:pPr>
      <w:r>
        <w:t xml:space="preserve">Chuyện đã được quyết định như vậy, các sử quan ghi lại trong Thần điển như sau: ‘Thần lịch năm 3123, tháng mười, Ca Ấm, Ngự tiền tham chính đại thần tấu xin mời Hoàng thượng tuần du phía tây, Ma Thần Hoàng đồng ý, ngày hôm sau khởi hành cùng các thần tử. An Quốc tướng Vân Thiển Tuyết ở lại trấn thủ thành được Hoàng thượng phong là Thánh đô lưu hoàn bị”.</w:t>
      </w:r>
    </w:p>
    <w:p>
      <w:pPr>
        <w:pStyle w:val="BodyText"/>
      </w:pPr>
      <w:r>
        <w:t xml:space="preserve">Không có ai là người ngu, các đại thần cũng biết Bệ hạ đã nhận ra quốc khố của người Tắc Nội Á tộc cạn kiệt, bây giờ muốn chuồn ra ngoài. Chạy trốn cũng tốt, chạy trốn thì mang theo chúng ta cùng đi, người dã man đánh tới thì trong lòng chúng ta cũng đều sợ hãi.</w:t>
      </w:r>
    </w:p>
    <w:p>
      <w:pPr>
        <w:pStyle w:val="BodyText"/>
      </w:pPr>
      <w:r>
        <w:t xml:space="preserve">Còn về chuyện Vân Thiển Tuyết ở lại trấn thủ Ma Thần bảo thì các thần tử đều nhất trí với nhau: “Vũ Lâm tướng quân là người trí dũng song toàn, kiên định hơn người, là đệ nhất danh tướng của vương quốc chúng ta. Có ngài trấn thủ, Ma Thần bảo sẽ vững vàng như núi Thái Sơn. Xin Bệ hạ hãy yên tâm”. Trước kia Vân Thiển Tuyết cũng được ân sủng của Ma Thần Hoàng Tạp Đặc, làm phò mã thân vương, bây giờ không hiểu nguyên nhân gì nhưng Tử Xuyên Tú Bệ hạ cũng rất coi trọng Vân Thiển Tuyết, gã mặt trắng ghê tởm đó tốt nhất là hãy để người dã man ăn thị gã đi.</w:t>
      </w:r>
    </w:p>
    <w:p>
      <w:pPr>
        <w:pStyle w:val="BodyText"/>
      </w:pPr>
      <w:r>
        <w:t xml:space="preserve">Sau khi suy nghĩ việc Vân Thiển Tuyết quen thuộc phòng thủ Ma Thần bảo, Tử Xuyên Tú cũng đồng ý với ý kiến đó, cũng may là Quang Minh hoàng bệ hạ còn không có ý đồ xấu muốn cho người dã man ăn thịt Vân Thiển Tuyết, Tử Xuyên Tú hạ lệnh cho Lỗ Đế lấy bốn đoàn, một vạn lính Tắc Nội Á tộc dưới trướng bổ sung cho lực lượng quân đội phòng thủ Ma Thần bảo đã thương vong nặng nề, mặt khác Tử Xuyên Tú còn hạ lệnh lấy từ kho lương của liên quân một lượng lớn lương thực để quân trấn thủ có thể phòng thủ lâu dài.</w:t>
      </w:r>
    </w:p>
    <w:p>
      <w:pPr>
        <w:pStyle w:val="BodyText"/>
      </w:pPr>
      <w:r>
        <w:t xml:space="preserve">Vợ chồng Tạp Đan, Vân Thiển Tuyết quỳ xuống tạ ơn ân sâu nặng của Hoàng đế.</w:t>
      </w:r>
    </w:p>
    <w:p>
      <w:pPr>
        <w:pStyle w:val="BodyText"/>
      </w:pPr>
      <w:r>
        <w:t xml:space="preserve">Tử Xuyên Tú xua tay ý bảo hai người đứng dậy: “Nhị vị ái khanh, không nên như này, quân Tắc Nội Á tộc phòng thủ vững chắc Ma Thần bảo chính là bảo vệ vững chắc cánh cửa phía đông của vương quốc, chỉ cần Ma Thần bảo còn thì người dã man không thể nào tiến về phía tây vương quốc với quy mô lớn, nói gì thì nói Trẫm vẫn phải cảm ơn các ái khanh...”.</w:t>
      </w:r>
    </w:p>
    <w:p>
      <w:pPr>
        <w:pStyle w:val="BodyText"/>
      </w:pPr>
      <w:r>
        <w:t xml:space="preserve">“Tộc chúng tôi cảm tạ thánh ân của Bệ hạ”. Vân Thiển Tuyết vẫn quỳ nói: “Bệ hạ, vi thần có một chuyện khẩn cầu Bệ hạ ân chuẩn”.</w:t>
      </w:r>
    </w:p>
    <w:p>
      <w:pPr>
        <w:pStyle w:val="BodyText"/>
      </w:pPr>
      <w:r>
        <w:t xml:space="preserve">“Ồ, có chuyện gì vậy?”.</w:t>
      </w:r>
    </w:p>
    <w:p>
      <w:pPr>
        <w:pStyle w:val="BodyText"/>
      </w:pPr>
      <w:r>
        <w:t xml:space="preserve">“Vi thần hy vọng khi Bệ hạ đi tuần du phía tây có thể mang theo chuyết thê của thần để nàng có thể mở mang tầm mắt, mặc dù nàng là người ngu muội nhưng ít nhiều cũng biết một số tình hình của vương quốc, có thể ít nhiều trợ giúp được Bệ hạ trên đường tuần du. Khẩu cần Bệ hạ ân chuẩn”.</w:t>
      </w:r>
    </w:p>
    <w:p>
      <w:pPr>
        <w:pStyle w:val="BodyText"/>
      </w:pPr>
      <w:r>
        <w:t xml:space="preserve">Tử Xuyên Tú vô cùng kinh ngạc khi thấy Vân Thiển Tuyết đột nhiên có thỉnh cầu này, Tử Xuyên Tú quay nhìn Tạp Đan nhưng sắc mặt nàng vẫn bình thường như thể trước đó hai vợ chồng đã thương lượng với nhau.</w:t>
      </w:r>
    </w:p>
    <w:p>
      <w:pPr>
        <w:pStyle w:val="BodyText"/>
      </w:pPr>
      <w:r>
        <w:t xml:space="preserve">Tử Xuyên Tú không biết Vân Thiển Tuyết và Tạp Đan đang chơi trò gì nhưng mà có một mỹ nữ tinh thông quốc sự của vương quốc bầu bạn, là phần thưởng miễn phí, Tử Xuyên Tú cao hứng còn không kịp, lẽ nào lại có thể từ chối.</w:t>
      </w:r>
    </w:p>
    <w:p>
      <w:pPr>
        <w:pStyle w:val="BodyText"/>
      </w:pPr>
      <w:r>
        <w:t xml:space="preserve">Tử Xuyên Tú cười nói: “Vân ái khanh, trẫm chưa kết hôn, khanh giao thê tử cho Trẫm, chẳng lẽ khanh yên tâm với Trẫm sao?”.</w:t>
      </w:r>
    </w:p>
    <w:p>
      <w:pPr>
        <w:pStyle w:val="BodyText"/>
      </w:pPr>
      <w:r>
        <w:t xml:space="preserve">Vân Thiển Tuyết không cười, gã bình tĩnh nói: “Bệ hạ hay nói đùa, không nói chuyện ngày xưa Bệ hạ quen biết với chuyết thê, vi thần biết rõ Bệ hạ là bậc chính nhân quân tử.</w:t>
      </w:r>
    </w:p>
    <w:p>
      <w:pPr>
        <w:pStyle w:val="BodyText"/>
      </w:pPr>
      <w:r>
        <w:t xml:space="preserve">Bệ hạ, quyết định vi thần phòng thủ Ma Thần bảo không thể thay đổi, nhưng chiến sự nguy hiểm, nếu vi thần vạn nhất... Vi thần rất yên tâm khi phó khác chuyết thê cho Bệ hạ, vi thần van cầu người...”.</w:t>
      </w:r>
    </w:p>
    <w:p>
      <w:pPr>
        <w:pStyle w:val="BodyText"/>
      </w:pPr>
      <w:r>
        <w:t xml:space="preserve">“Vân!”. Tạp Đan kiên quyết cắt ngang lời nói của Vân Thiển Tuyết, nàng nói vẻ vô cùng nghiêm túc: “Không nên nhắc khiến thiếp sợ hãi, nếu như chàng không sống được thì thiếp nhất định sẽ không sống một mình”.</w:t>
      </w:r>
    </w:p>
    <w:p>
      <w:pPr>
        <w:pStyle w:val="BodyText"/>
      </w:pPr>
      <w:r>
        <w:t xml:space="preserve">Hai người nhìn nhau, ánh mắt yêu thương ẩn chứa tình cảm vô hạn, bọn họ đang quỳ gối nhưng lúc này đã hồn nhiên quên mất chính mình đang ở trước mặt Ma Thần Hoàng bệ hạ, chỉ biết ngây người nhìn nhau.</w:t>
      </w:r>
    </w:p>
    <w:p>
      <w:pPr>
        <w:pStyle w:val="BodyText"/>
      </w:pPr>
      <w:r>
        <w:t xml:space="preserve">Nhìn đôi nam nữ này Tử Xuyên Tú lại nghĩ tới Tư Đặc Lâm với đôi mắt u buồn, âm trầm. Hắn thở dài, quay người đi ra ngoài, để lại một câu nói: “Vân ái khanh, hãy yên tâm, Tạp Đan rất an toàn, khanh hãy bảo trọng, các khanh nhất định sẽ gặp lại nhau”.</w:t>
      </w:r>
    </w:p>
    <w:p>
      <w:pPr>
        <w:pStyle w:val="BodyText"/>
      </w:pPr>
      <w:r>
        <w:t xml:space="preserve">“Cảm ơn Bệ hạ đã chu toàn”.</w:t>
      </w:r>
    </w:p>
    <w:p>
      <w:pPr>
        <w:pStyle w:val="BodyText"/>
      </w:pPr>
      <w:r>
        <w:t xml:space="preserve">Mọi người đều đồng ý với quyết định của Tử Xuyên Tú, trừ một người, Lỗ Đế. Khi biết tin thuộc hạ của mình sẽ bớt đi một vạn người, Lỗ Đế vội vàng chạy tới kỳ kèo với Tử Xuyên Tú: “Bệ hạ, ngài hãy làm chủ cho thần, binh mã của thần chia cho Vân Thiển Tuyết quá nhiều”.</w:t>
      </w:r>
    </w:p>
    <w:p>
      <w:pPr>
        <w:pStyle w:val="BodyText"/>
      </w:pPr>
      <w:r>
        <w:t xml:space="preserve">Tử Xuyên Tú trầm trầm nói: “Việc này quả thật Trẫm cũng rất lo lắng, vậy bốn đoàn này vẫn do khanh tiếp tục chỉ huy đi”.</w:t>
      </w:r>
    </w:p>
    <w:p>
      <w:pPr>
        <w:pStyle w:val="BodyText"/>
      </w:pPr>
      <w:r>
        <w:t xml:space="preserve">Lỗ Đế tươi cười tới mức lộ cả hàm răng vàng khè: “Cảm ơn Bệ hạ, cảm ơn Bệ hạ”.</w:t>
      </w:r>
    </w:p>
    <w:p>
      <w:pPr>
        <w:pStyle w:val="BodyText"/>
      </w:pPr>
      <w:r>
        <w:t xml:space="preserve">“Khanh dẫn theo bốn đoàn này ở lại trấn thủ Ma Thần bảo, hãy nhớ nghe theo sự chỉ huy của tướng quân Vân Thiển Tuyết, không được tự tiện hành động”.</w:t>
      </w:r>
    </w:p>
    <w:p>
      <w:pPr>
        <w:pStyle w:val="BodyText"/>
      </w:pPr>
      <w:r>
        <w:t xml:space="preserve">Nhìn vẻ tươi cười của Lỗ Đế đột nhiên cứng đơ trên gương mặt quả thật là một sự tình vui tai vui mắt, lúc này vẻ mặt của Lỗ Đế còn khó coi hơn khóc: “Bệ hạ, vì đại cục vi thần tình nguyện phái ra bốn đoàn ở lại cùng với Vân Thiển Tuyết...”.</w:t>
      </w:r>
    </w:p>
    <w:p>
      <w:pPr>
        <w:pStyle w:val="BodyText"/>
      </w:pPr>
      <w:r>
        <w:t xml:space="preserve">Ngày mùng mười tháng mười năm bảy trăm tám mươi lăm, sau nửa tháng ở lại Ma Thần bảo, quân chủ lực của vương quốc bắt đầu hành trình rút lui. Căn cứ vào mệnh lệnh của Tử Xuyên Tú, bọn họ đi tới thành Ngõa Ân Tư Tháp sau đó đi qua sa mạc, dừng lại ở thành Phật Cách La Tư Bỉ Á một thời gian ngắn.</w:t>
      </w:r>
    </w:p>
    <w:p>
      <w:pPr>
        <w:pStyle w:val="BodyText"/>
      </w:pPr>
      <w:r>
        <w:t xml:space="preserve">Đại quân hành quân ngày đêm, mặc dù trên đường rút lui vẫn gặp sự tập kích của người dã man và sự ngăn cản nhưng quân đội Ma tộc quy thuận giống như những mũi tên, các đội binh mã thay nhau mở đường, cuối cùng đánh lui tất cả.</w:t>
      </w:r>
    </w:p>
    <w:p>
      <w:pPr>
        <w:pStyle w:val="BodyText"/>
      </w:pPr>
      <w:r>
        <w:t xml:space="preserve">Tử Xuyên Tú nhận ra một điều, so với khi tiến quân vào khu đông vương quốc Ma tộc, vùng đất trước đây vô cùng phì nhiêu nay trở nên một mảnh đất vô cùng điêu linh, hoang vu. Đại quân hành quân trên đường cả một ngày cũng không thấy người ở, trên đường hành quân chỉ thấy những thôn trang bỏ hoang và xương trắng khắp nơi, ở những nơi xưa kia là thành thị chỉ còn những đống đổ nát, những dã lang đơn độc đang kêu gào, phần lớn binh lính Ma tộc đều động lòng trắc ẩn khi chứng kiến vùng đất phì nhiêu xưa kia biến thành một khung cảnh thê lương.</w:t>
      </w:r>
    </w:p>
    <w:p>
      <w:pPr>
        <w:pStyle w:val="BodyText"/>
      </w:pPr>
      <w:r>
        <w:t xml:space="preserve">Khi chứng kiến tình cảnh này, công chúa Tạp Đan khóc như mưa, nàng nghẹn ngào nói: “Vùng đông bộ vương quốc gặp đại nạn này thì phải mất cả trăm năm mới có thể khôi phục ngụyên khí ngày xưa, khi xuống dưới cừu tuyền, tôi không biết đối mặt với phụ hoàng như thế nào đây?”.</w:t>
      </w:r>
    </w:p>
    <w:p>
      <w:pPr>
        <w:pStyle w:val="BodyText"/>
      </w:pPr>
      <w:r>
        <w:t xml:space="preserve">Ngay lập tức Tử Xuyên Tú và mấy tộc trưởng xúm lại an ủi Tạp Đan, nói rằng việc người dã man xâm lấn là thiên tai không người nào có thể chống lại, nhân đó mọi người cùng bùi ngùi trước cảnh tượng xương trắng trải ngàn dặm. Nói gì thì nói trong lòng Tử Xuyên Tú vẫn có điều che giấu, hắn đương nhiên hiểu rõ cảnh tượng thê thảm trước mắt ngoài phần đóng góp của người dã man thì còn chuyện cướp bóc trên đường tiến quân của quân viễn chinh khi trước cũng đóng góp phần lớn. Các tộc trưởng cũng nhận ra, người dã man có thể giết chết người trong thôn trấn nhưng chúng sẽ không nổi lửa thiêu đốt thôn, chỉ là mọi người giả vờ hồ đồ đổ lỗi cho người dã man mà thôi, mọi người cũng thầm yên tâm vì may mắn thay người dã man không chạy tới kháng nghị nỗi oan ức này.</w:t>
      </w:r>
    </w:p>
    <w:p>
      <w:pPr>
        <w:pStyle w:val="BodyText"/>
      </w:pPr>
      <w:r>
        <w:t xml:space="preserve">Khi đi ngang qua sa mạc phân chia lãnh thổ vương quốc ra làm hai phần, vì đã có kinh nghiệm vượt qua sa mạc nên lần này đại quân thích ứng rất nhanh với hoàn cảnh, suốt đoạn đường đi không có chuyện gì đáng kể xảy ra. Có lẽ vì sợ hãi sự khốc liệt và nhiệt độ cao của sa mạc nên liên quân rất ít va chạm với người dã man, sa mạc phân chia vương quốc thành hai phần, khi người dã man xâm lấn, sa mạc này đã trở thành lá chắn ngăn cản bước chân của đại bộ phận người dã man, khiến ột nửa vương quốc được an toàn.</w:t>
      </w:r>
    </w:p>
    <w:p>
      <w:pPr>
        <w:pStyle w:val="BodyText"/>
      </w:pPr>
      <w:r>
        <w:t xml:space="preserve">Sau bốn ngày năm đêm bôn ba trong sa mạc thì từ phía trước truyền tới thông báo, phía trước đã nhìn thấy cây cỏ xanh tốt!</w:t>
      </w:r>
    </w:p>
    <w:p>
      <w:pPr>
        <w:pStyle w:val="BodyText"/>
      </w:pPr>
      <w:r>
        <w:t xml:space="preserve">Tử Xuyên Tú thở phào nhẹ nhõm khi nghe thông báo, có sa mạc ngăn cản, sự uy hiếp của người dã man giảm bớt rất nhiều, đại quân tạm thời được an toàn. Tử Xuyên Tú truyền lệnh cho đại quân tiến thẳng tới thành Phật Cách La Tư Bỉ Á đóng quân nghỉ ngơi.</w:t>
      </w:r>
    </w:p>
    <w:p>
      <w:pPr>
        <w:pStyle w:val="BodyText"/>
      </w:pPr>
      <w:r>
        <w:t xml:space="preserve">Vì thành Phật Cách La Tư Bỉ Á là thủ phủ của bộ tộc Á Côn nên trước khi đại quân tới nơi, quân tiên phong đã phái sứ giả cưỡi ngựa tới truyền khẩu dụ cho Á Ca Mễ: “Tộc Á Côn phải chuẩn bị cẩn thận đón tiếp Quang Minh hoàng mới lên ngôi tuần du qua đây”.</w:t>
      </w:r>
    </w:p>
    <w:p>
      <w:pPr>
        <w:pStyle w:val="BodyText"/>
      </w:pPr>
      <w:r>
        <w:t xml:space="preserve">Á Ca Mễ nổi cơn lôi đình, khi nhận được khẩu dụ: “Tiểu tặc Lâm Hà này cùng lắm chỉ là một tì tướng nhà Tử Xuyên mà thôi, nhất thời đắc thế trộm được vương quốc của ta, tự nhiên ngồi lên ngôi chí tôn, muốn nhẫn nhịn cũng không thể nhẫn nhịn được nữa. Các bộ tộc khác sợ chết thì thôi, chứ tộc Á Côn chúng ta là danh môn từ xưa tới nay của vương quốc nhất định không thể chấp nhận gã ngụy đế này, còn bắt ta đi phụng dưỡng hắn sao? Không có cửa đâu. Người đâu, mang tên ngụy sứ giả này ra ngoài chém đầu”.</w:t>
      </w:r>
    </w:p>
    <w:p>
      <w:pPr>
        <w:pStyle w:val="BodyText"/>
      </w:pPr>
      <w:r>
        <w:t xml:space="preserve">Á Ca Mễ tức giận tới mức mất đi lý trí của mình, cũng may tộc Á Côn từ xưa vẫn là tộc lớn trong vương quốc, các trưởng lão vẫn giữ được sự tỉnh táo, bọn họ biết rằng một khi giết sứ giả của Tử Xuyên Tú sẽ mang tới hậu quả gì nên nhất quyết khuyên can Á Ca Mễ: “Tước gia, không cần biết Lâm Hà lên ngôi chính thống hay không, việc hắn có được ngọc tỷ thần bảo truyền ngôi của tiên hoàng đã là ý trời, huống chi hai nước giao tranh, không giết sứ giả. Cho dù là chiến tranh giữa hai nước hay chiến tranh vì Hoàng quyền, điều này đều là tục lệ, tộc Á Côn chúng ta không được phá vỡ tục lệ này”.</w:t>
      </w:r>
    </w:p>
    <w:p>
      <w:pPr>
        <w:pStyle w:val="BodyText"/>
      </w:pPr>
      <w:r>
        <w:t xml:space="preserve">Khi hai sứ giả bị đánh tới mức máu chảy đầm đìa chạy về tới đại bản doanh liên quân thì bộ thống soái phẫn uất sôi trào, các tộc trưởng nhao nhao xin đi đánh: “Á Ca Mễ chỉ là một tiểu tặc mà dám coi thường thần uy của Ma Thần Hoàng. Bệ hạ, xin hãy cho thần mang binh mã bản bộ xuất chiến, bắt Á Ca Mễ tới cho Bệ hạ phán xử”.</w:t>
      </w:r>
    </w:p>
    <w:p>
      <w:pPr>
        <w:pStyle w:val="Compact"/>
      </w:pPr>
      <w:r>
        <w:t xml:space="preserve">Thật sự mà nói Tử Xuyên Tú rất khó có thể hiểu được tâm trạng của các tộc trưởng, hắn không hiểu vì sao bọn họ lại phẫn nộ, chẳng lẽ chỉ vì mình đã đầu hàng loài người nên bây giờ thấy một phần tử trung thành, không chịu đầu hàng khiến những phản đồ này thẹn quá hóa giận hay sao? Nhưng cho dù là gì đi nữa khi thấy sĩ khí này Quang Minh hoàng lập tức hạ lệnh đại quân tiến binh, đè bẹp sự kháng cự của thành Phật Cách La Tư Bỉ Á.</w:t>
      </w:r>
      <w:r>
        <w:br w:type="textWrapping"/>
      </w:r>
      <w:r>
        <w:br w:type="textWrapping"/>
      </w:r>
    </w:p>
    <w:p>
      <w:pPr>
        <w:pStyle w:val="Heading2"/>
      </w:pPr>
      <w:bookmarkStart w:id="279" w:name="chương-6-1"/>
      <w:bookmarkEnd w:id="279"/>
      <w:r>
        <w:t xml:space="preserve">257. Chương 6</w:t>
      </w:r>
    </w:p>
    <w:p>
      <w:pPr>
        <w:pStyle w:val="Compact"/>
      </w:pPr>
      <w:r>
        <w:br w:type="textWrapping"/>
      </w:r>
      <w:r>
        <w:br w:type="textWrapping"/>
      </w:r>
    </w:p>
    <w:p>
      <w:pPr>
        <w:pStyle w:val="BodyText"/>
      </w:pPr>
      <w:r>
        <w:t xml:space="preserve">Tử Xuyên Tam Kiệt truyện copy từ</w:t>
      </w:r>
    </w:p>
    <w:p>
      <w:pPr>
        <w:pStyle w:val="BodyText"/>
      </w:pPr>
      <w:r>
        <w:t xml:space="preserve">Tác giả: Lão Trư</w:t>
      </w:r>
    </w:p>
    <w:p>
      <w:pPr>
        <w:pStyle w:val="BodyText"/>
      </w:pPr>
      <w:r>
        <w:t xml:space="preserve">Quyển 27</w:t>
      </w:r>
    </w:p>
    <w:p>
      <w:pPr>
        <w:pStyle w:val="BodyText"/>
      </w:pPr>
      <w:r>
        <w:t xml:space="preserve">Chương 6</w:t>
      </w:r>
    </w:p>
    <w:p>
      <w:pPr>
        <w:pStyle w:val="BodyText"/>
      </w:pPr>
      <w:r>
        <w:t xml:space="preserve">Nhóm dịch: Tú Xuyên</w:t>
      </w:r>
    </w:p>
    <w:p>
      <w:pPr>
        <w:pStyle w:val="BodyText"/>
      </w:pPr>
      <w:r>
        <w:t xml:space="preserve">Nguồn: Vipvandan</w:t>
      </w:r>
    </w:p>
    <w:p>
      <w:pPr>
        <w:pStyle w:val="BodyText"/>
      </w:pPr>
      <w:r>
        <w:t xml:space="preserve">Sáng ngày 23 tháng 10 năm 755, chủ lực liên quân tiến tới ngoại ô thành Phật Cách La Tư Bỉ Á.</w:t>
      </w:r>
    </w:p>
    <w:p>
      <w:pPr>
        <w:pStyle w:val="BodyText"/>
      </w:pPr>
      <w:r>
        <w:t xml:space="preserve">Có thể nói khí thế tiến quân của Quang Minh hoàng cực kỳ hùng mạnh, từ xa có thể nhìn thấy chiến kỳ đủ các màu sắc rực rỡ, phất phới trong ánh nắng mặt trời, giống như một đóa hoa nở rộ. Ánh nắng mặt trời rực rỡ chiếu lên áo giáp của lính kị sĩ phát ra ánh sáng chói mắt kéo dài vô tận, cả lộ quân này trông giống như một cự mãng khổng lồ với lân giáp rực rỡ trong nắng.</w:t>
      </w:r>
    </w:p>
    <w:p>
      <w:pPr>
        <w:pStyle w:val="BodyText"/>
      </w:pPr>
      <w:r>
        <w:t xml:space="preserve">Từ trên lâu thành đã có thể nghe thấy tiếng trống rung trời xa xa của hàng trăm lính Bán thú nhân đang gõ những cái trống đại: “Thùng thùng thùng thùng thùng thùng thùng thùng thùng”. Như để hưởng ứng tiếng trống, đội hình hình vuông của lính bộ binh Bán thú nhân trong quân phục màu đen bắt đầu xuất hiện.</w:t>
      </w:r>
    </w:p>
    <w:p>
      <w:pPr>
        <w:pStyle w:val="BodyText"/>
      </w:pPr>
      <w:r>
        <w:t xml:space="preserve">Tử Xuyên Tú lấy được từ trong quốc khố ở Ma Thần bảo mấy ngàn vạn lượng bạc có thể coi đó là thu hoạch khổng lồ, nhưng thu hoạch lớn nhất của hắn không phải là vàng bạc tích trữ mấy trăm năm của Ma tộc, mà là vũ khí và trang bị quân đội chồng chất như núi mà Ma tộc thu được qua các cuộc giao tranh trước đây với loài người, rất nhiều bộ áo giáp vì binh lính Ma tộc vóc người thấp bé không thể mặc được, vì vậy được để trong kho vũ khí của Thần Bảo để minh chứng cho chiến tích, bây giờ tất cả làm lợi cho Tử Xuyên Tú.</w:t>
      </w:r>
    </w:p>
    <w:p>
      <w:pPr>
        <w:pStyle w:val="BodyText"/>
      </w:pPr>
      <w:r>
        <w:t xml:space="preserve">Mỗi bộ áo giáp nặng hai mươi lăm cân này vốn là trang bị tiêu chuẩn cho lính thiết giáp kị binh, nhưng đối với lính Bán thú nhân cường tráng thì sức nặng này không phải là vấn đề, chỉ trong vòng một đêm, mười mấy vạn đại quân bộ binh Viễn Đông với trang bị đơn giản đã biến thành lính trọng giáp bộ binh, tất cả binh lính đều mặc áo giáp với những vảy giáp chằng chịt, đầu đội mũ sắt chóp nhọn màu đen, ở giữa miếng che mặt có hình tượng chim ưng Viễn Đông, hai chân có miếng hộ giáp, đầu gối, mắt cá cũng có miếng giáp bảo vệ.</w:t>
      </w:r>
    </w:p>
    <w:p>
      <w:pPr>
        <w:pStyle w:val="BodyText"/>
      </w:pPr>
      <w:r>
        <w:t xml:space="preserve">Bây giờ hiện ra trước mắt quân trấn thủ thành Phật Cách La Tư Bỉ Á là một quân đoàn bộ binh, trọng giáp bộ binh chưa từng có, sự hùng mạnh của nó, tác phong quân sự có thể khiến bất kỳ Hoàng đế nào cũng kiêu ngạo vì có binh mã như vậy.</w:t>
      </w:r>
    </w:p>
    <w:p>
      <w:pPr>
        <w:pStyle w:val="BodyText"/>
      </w:pPr>
      <w:r>
        <w:t xml:space="preserve">Binh lính áo giáp màu đen giống như từ chân trời bay tới, cuồn cuộn không có điểm cuối, những mũi thương nhọn chỉ thẳng lên trời như rừng, những lá chiến kỳ màu đen bay phất phới. Hơn một vạn binh lính bước chân chỉnh tề, những bước chân kiên cường đồng loạt nâng lên hạ xuống, tiếng giẫm chân gây nên những âm thanh, như động đất, “ầm ầm ầm...”, mỗi bước chân tiến lên trước đều gây ra cơn chấn động nhỏ, trong tiếng bước chân nặng nề của trọng giáp bộ binh, mặt đất như rên rỉ, oằn xuống.</w:t>
      </w:r>
    </w:p>
    <w:p>
      <w:pPr>
        <w:pStyle w:val="BodyText"/>
      </w:pPr>
      <w:r>
        <w:t xml:space="preserve">Đội hình hình vuông của lính Bán thú nhân trông giống như một bức tường đồng vách sắt vô cùng uy nghiêm, tràn ngập sát khí và uy phong, từng hàng từng hàng đội hình màu đen tiến tới phủ kín tầm nhìn, bầu trời và mặt đất. Tiền đội của đội hình đã tiến tới gần chân thành Phật Cách La Tư Bỉ Á nhưng ở đường chân trời vẫn liên tục xuất hiện những đội hình hình vuông màu đen mới.</w:t>
      </w:r>
    </w:p>
    <w:p>
      <w:pPr>
        <w:pStyle w:val="BodyText"/>
      </w:pPr>
      <w:r>
        <w:t xml:space="preserve">Á Ca Mễ đứng trên lâu thành Phật Cách La Tư Bỉ Á với sắc mặt trắng bệch khi ông ta nhìn thất uy thế của quân đoàn Viễn Đông, cho dù Á Ca Mễ là người ngông cuồng nhưng cũng là người biết cầm quân. Năm xưa cho dù vào thời kỳ hoàng kim của Ma Thần Hoàng Tạp Đặc thì quân đoàn thú áo giáp chỉ có năm vạn người, nhưng quân đoàn bộ binh trọng giáp trước mắt ông ta có khoảng mười vạn người.</w:t>
      </w:r>
    </w:p>
    <w:p>
      <w:pPr>
        <w:pStyle w:val="BodyText"/>
      </w:pPr>
      <w:r>
        <w:t xml:space="preserve">Đi theo sau quân đoàn bộ binh áo giáp Viễn Đông là quân đoàn kị binh cuồn cuộn kéo tới, gió cuốn bụi bay mù trời, lính kị binh sắc mặt nghiêm nghị, lanh lợi, nhanh nhẹn dũng mãnh... Bọn họ mặc giáp nhẹ bảo vệ trước ngực và tứ chi, áo khoác ngoài màu đen, khi chiến mã phi nước kiệu, áo khoác ngoài rộng thùng thình, đón gió tung bay trông giống như chim ưng khổng lồ giang rộng hai cánh, như muốn quét sạch quân thù. Tất cả lính kị binh đeo cung, bao tên ở sau lưng, ở bên hông là mã đao sắc bén, cho dù chiến mã chạy rất nhanh nhưng đội ngũ không bị rối loạn. Hết đội này tới đội khác, trên cây đại kỳ tung bay trong gió có một chữ “Tú” rất to.</w:t>
      </w:r>
    </w:p>
    <w:p>
      <w:pPr>
        <w:pStyle w:val="BodyText"/>
      </w:pPr>
      <w:r>
        <w:t xml:space="preserve">Sau trận chiến thành Ba Đan, Tú Tự doanh đối trận trực tiếp với quân đoàn thú áo giáp Ma tộc đã uy danh khắp đại lục, tất cả gia tộc đều biết dưới trướng thống lĩnh quân Viễn Đông Tử Xuyên Tú có một đội kị binh, tinh nhuệ với chữ “Tú” trên cờ hiệu của mình, đội quân kị binh này vừa giỏi võ thuật, lại có ý chí kiên cường chém giết trên sa trường như sắt thép, vô cùng cường hãn, luôn xuất hiện vào thời khắc mấu chốt nhất, chém giết như vào chỗ không người. Bây giờ đơn vị quân đội trong truyền thuyết này đã xuất hiện dưới chân thành Phật Cách La Tư Bỉ Á khiến tâm trạng Á Ca Mễ vô cùng nặng nề.</w:t>
      </w:r>
    </w:p>
    <w:p>
      <w:pPr>
        <w:pStyle w:val="BodyText"/>
      </w:pPr>
      <w:r>
        <w:t xml:space="preserve">Sau binh mã quân Viễn Đông là binh mã các bộ tộc Ma tộc, bọn họ là quân đội đến từ khắp nơi của vương quốc Ma tộc, tộc Ca Ngang, Lôi tộc, Cương tộc, Thất Tháp tộc, Đồ tộc, Ma tộc, những chiến sĩ này cũng mặc chiến bào uy phong, ưỡn ngực hành quân theo đội nhóm, từng đội, từng đội tiến tới, phía trước là lá chiến kỳ với đủ các hình thù: búa, hắc dương, phi ưng, ngưu đầu giác, mãnh hổ, bảo kiếm...</w:t>
      </w:r>
    </w:p>
    <w:p>
      <w:pPr>
        <w:pStyle w:val="BodyText"/>
      </w:pPr>
      <w:r>
        <w:t xml:space="preserve">Đương nhiên Á Ca Mễ hiểu những hình vẽ đó hàm ý mỗi lá cờ đại diện ột bộ tộc thiện chiến, một nửa bộ tộc trong vương quốc đã quy thuận Tử Xuyên Tú, nói một cách chính xác bọn họ đã quy thuận Ma Thần Hoàng mới, phục tùng chính quyền mới của vương quốc thống nhất.</w:t>
      </w:r>
    </w:p>
    <w:p>
      <w:pPr>
        <w:pStyle w:val="BodyText"/>
      </w:pPr>
      <w:r>
        <w:t xml:space="preserve">Binh mã bộ tộc trong quân đoàn uốn lượn hơn mười dặm, ở giữa trung quân là một lá cờ Hoàng kim sư tử bay phất phới thu hút được sự chú ý đặc biệt của mọi người, cho dù lá cờ này không phải đi trước nhất trong đội ngũ vô cùng khổng lồ này, nhưng khi nhìn thấy lá cờ này xuất hiện trong đội ngũ của Tử Xuyên Tú, tất cả quan binh Ma tộc cho dù là binh lính tộc Á Côn trên tường thành Phật Cách La Tư Bỉ Á hay binh lính các bộ tộc Ma tộc đều có một cảm xúc rất phức tạp.</w:t>
      </w:r>
    </w:p>
    <w:p>
      <w:pPr>
        <w:pStyle w:val="BodyText"/>
      </w:pPr>
      <w:r>
        <w:t xml:space="preserve">Bọn họ không hiểu chính mình đang nhìn thấy cái chết của một thời kỳ vĩ đại, suy nghĩ của bọn họ rất đơn giản nên không hiểu được cảm giác không nói nên lời này, bọn họ chỉ cảm thấy trong lòng hoảng hốt, mũi mắt cay cay, nước mắt không ngừng chảy xuống gò má rất nhiều lông tơ, nhưng không ai có ý định dùng bàn tay có nhiều vết bẩn của mình để lau sạch.</w:t>
      </w:r>
    </w:p>
    <w:p>
      <w:pPr>
        <w:pStyle w:val="BodyText"/>
      </w:pPr>
      <w:r>
        <w:t xml:space="preserve">Quân tiên phong đi tới trước cổng thành, trong tiếng trống rung trời xen vào đó là tiếng leng keng của áo giáp, binh khí, tiếng chiến mã hí vang, tiếng hô mệnh lệnh của sĩ quan, tiếng kèn lệnh, vô số âm thanh đan quyện vào nhau tạo thành một sự hỗn loạn. Đột nhiên, trong khùng cảnh hỗn loạn đó, một kị binh, Ma tộc toàn thân mặc áo giáp đen chạy ra trước đội ngũ, giọng nói lanh lảnh của người này trấn áp tất cả những âm thanh khác: “Bệ hạ giá lâm! Vì sao tộc trưởng tộc Á Côn không ra ngoài nghênh đón? Tắc mục hắc lâm, hoàng thượng vạn tuế”.</w:t>
      </w:r>
    </w:p>
    <w:p>
      <w:pPr>
        <w:pStyle w:val="BodyText"/>
      </w:pPr>
      <w:r>
        <w:t xml:space="preserve">Đội quân kị binh tiên phong đồng loạt hô to: “Tắc mục hắc lâm, hoàng thượng vạn tuế! Tộc trưởng tộc Á Côn hãy quỳ xuống nghênh đón ngự giá!”.</w:t>
      </w:r>
    </w:p>
    <w:p>
      <w:pPr>
        <w:pStyle w:val="BodyText"/>
      </w:pPr>
      <w:r>
        <w:t xml:space="preserve">“Tắc mục hắc lâm!”. Đội hình hình vuông một vạn lính bộ binh thiết giáp bắt đầu hô to, ngay sau đó là tiếng hô như sóng triều, sóng sau sao hơn sóng trước.</w:t>
      </w:r>
    </w:p>
    <w:p>
      <w:pPr>
        <w:pStyle w:val="BodyText"/>
      </w:pPr>
      <w:r>
        <w:t xml:space="preserve">“Tắc mục hắc lâm!”. Mười đội hình hình vuông một vạn người đồng thanh hô to, binh lính Bán thú nhân giơ cao thương, đại đao, những cánh tay to khỏe của bọn họ quấn giáp đen giơ cao vũ khí trong ánh nắng mặt trời chói chang như cơn sóng biển, mười vạn yết hầu cường tráng cùng hô tới khản cả giọng: “Tắc mục hắc lâm! Hoàng thượng vạn tuế”. Tiếng hô như sóng biển truyền đi xa, có thể chấn động dãy núi xa xa, âm thanh dội lại trận thế: “Tắc... Mục... Hắc... Lâm!”.</w:t>
      </w:r>
    </w:p>
    <w:p>
      <w:pPr>
        <w:pStyle w:val="BodyText"/>
      </w:pPr>
      <w:r>
        <w:t xml:space="preserve">“Tắc mục hắc lâm!”. Quân đoàn kị binh Tú Tự doanh cũng hô to, hơn hai vạn mã đao nhất loạt chỉ lên trời.</w:t>
      </w:r>
    </w:p>
    <w:p>
      <w:pPr>
        <w:pStyle w:val="BodyText"/>
      </w:pPr>
      <w:r>
        <w:t xml:space="preserve">“Tắc... Mục... Hắc... Lâm” ba vạn chiến sĩ Lôi tộc cũng đồng thành hô to, công tước Lôi Báo đi trước đội ngũ, hô tới mức mặt đỏ tía tai.</w:t>
      </w:r>
    </w:p>
    <w:p>
      <w:pPr>
        <w:pStyle w:val="BodyText"/>
      </w:pPr>
      <w:r>
        <w:t xml:space="preserve">“Tắc... Mục... Hắc... Lâm!”. Lỗ Đế và binh lính Tắc Nội Á tộc cũng gào tới khản cả giọng.</w:t>
      </w:r>
    </w:p>
    <w:p>
      <w:pPr>
        <w:pStyle w:val="BodyText"/>
      </w:pPr>
      <w:r>
        <w:t xml:space="preserve">“Tắc... Mục... Hắc... Lâm”. Ca Ấm, trưởng lão giám quốc tộc Ca Ngang vung tay trong không trung, mặt đỏ ửng, phía sau ông ta là sáu vạn binh mã tinh nhuệ của tộc Ca Ngang.</w:t>
      </w:r>
    </w:p>
    <w:p>
      <w:pPr>
        <w:pStyle w:val="BodyText"/>
      </w:pPr>
      <w:r>
        <w:t xml:space="preserve">“Tắc... Mục... Hắc... Lâm!”. Cương tộc, Thất Tháp tộc, Đông Nhật tộc, Đồ tộc, các tộc trưởng và chiến sĩ các tộc say mê gào lên tới mức nhập thần như si như say. Trong tiếng hô, bọn họ dường như đang nhớ lại thời đại hoa lệ, sự cường thịnh của vương quốc, thời đại máu tanh và kiêu ngạo, khi đó bọn họ đã dùng tiếng hô này để ca ngợi Ma Thần Hoàng của bọn họ, bây giờ một Ma Thần Hoàng mới đã xuất hiện, vị Ma Thần Hoàng này cũng tài năng như tiên hoàng của bọn họ, một lần nữa Hoàng đế lại dẫn dắt bọn họ bước vào thời kỳ huy hoàng của Thần tộc.</w:t>
      </w:r>
    </w:p>
    <w:p>
      <w:pPr>
        <w:pStyle w:val="BodyText"/>
      </w:pPr>
      <w:r>
        <w:t xml:space="preserve">Cả lộ đại quân cùng gào lên, ba mươi vạn hổ báo, ba mươi vạn mã đao, đây chính là tập hợp của sức mạnh, máu và sắt thép, đó chính là bạo lực và thế giới của đàn ông, tiếng hô điên cuồng như có một lực hấp dẫn, binh lính giống như bị ma pháp là say mê nhất loạt, trong đầu bọn họ chỉ có một suy nghĩ: “gầm lên, tiếp tục gầm lên”, cho dù là binh lính Bán thú nhân, loài người hay Ma tộc, tất cả bọn họ đều thả lỏng yết hầu, thả tất cả sức lực trong lồng ngực, gào lên câu nói đó: “Tắc mục hắc lâm!”, hòa cùng với tiếng hô của ba mươi vạn hán tử cường tráng đó là làn sóng âm thanh, từng lớp, từng lớp như lũ quét tiến thẳng tới thành trì. Thanh thế, sự uy hiếp của nó khiến người khác kinh hãi, chấn động thiên địa.</w:t>
      </w:r>
    </w:p>
    <w:p>
      <w:pPr>
        <w:pStyle w:val="BodyText"/>
      </w:pPr>
      <w:r>
        <w:t xml:space="preserve">Trong tiếng gầm như cơn cuồng phong đánh sâu vào chân thành, quân trấn thủ thành Phật Cách La Tư Bỉ Á chỉ cảm thấy như bản thân mình giống như lá cây trong cơn bão tố, tiếng hô khiến binh lính không đứng vững, bọn họ vứt bỏ vũ khí, bịt chặt tai, quỳ rạp xuống đất.</w:t>
      </w:r>
    </w:p>
    <w:p>
      <w:pPr>
        <w:pStyle w:val="BodyText"/>
      </w:pPr>
      <w:r>
        <w:t xml:space="preserve">Một viên sĩ quan tộc Á Côn trên lâu thành, sắc mặt tái nhợt chạy tới chỗ Á Ca Mễ bẩm báo: “Khởi bẩm Tước gia, sứ giả quân địch mới gửi thông báo tới, Quang Minh hoàng hạ lệnh cho chúng ta nếu như không ra khỏi thành đầu hàng thì sau khi thành bị phá, toàn bộ người trong thành sẽ bị tàn sát, chó gà cũng không tha. Đây chính là tối hậu thư của Quang Minh hoàng, xin mời Tước gia ngài xem”.</w:t>
      </w:r>
    </w:p>
    <w:p>
      <w:pPr>
        <w:pStyle w:val="BodyText"/>
      </w:pPr>
      <w:r>
        <w:t xml:space="preserve">Nhìn trọng giáp bộ binh dưới chân thành như đại dương, tiếng hô như núi lở, tuyết tan. Tộc trưởng tộc Á Côn và các trưởng lão đều tái mặt, Á Ca Mễ cầm lá thư, liếc nhìn rồi tức giận ném xuống đất.</w:t>
      </w:r>
    </w:p>
    <w:p>
      <w:pPr>
        <w:pStyle w:val="BodyText"/>
      </w:pPr>
      <w:r>
        <w:t xml:space="preserve">“Tước gia!”. Một trưởng lão run rẩy nói: “Quân uy Tân Hoàng rất khủng khiếp, tộc chúng ta không thể nào ngăn cản, vì toàn bộ con dân trong tộc, xin ngài nhanh chóng quyết định”.</w:t>
      </w:r>
    </w:p>
    <w:p>
      <w:pPr>
        <w:pStyle w:val="BodyText"/>
      </w:pPr>
      <w:r>
        <w:t xml:space="preserve">“Quyết định?”. Á Ca Mễ nhìn ba trưởng lão còn lại, sắc mặt ai nấy cũng tái nhợt, có thể nhìn thấy sự kinh hoàng trên nét mặt.</w:t>
      </w:r>
    </w:p>
    <w:p>
      <w:pPr>
        <w:pStyle w:val="BodyText"/>
      </w:pPr>
      <w:r>
        <w:t xml:space="preserve">“Tước gia, ngài không có quyền mạo hiểm tính mạng của toàn bộ người dân trong tộc”.</w:t>
      </w:r>
    </w:p>
    <w:p>
      <w:pPr>
        <w:pStyle w:val="BodyText"/>
      </w:pPr>
      <w:r>
        <w:t xml:space="preserve">“Đây là lúc lập uy của tân Hoàng, xin tộc trưởng đại nhân hãy nhanh chóng sửa lỗi nếu không thì sẽ không kịp nữa rồi”.</w:t>
      </w:r>
    </w:p>
    <w:p>
      <w:pPr>
        <w:pStyle w:val="BodyText"/>
      </w:pPr>
      <w:r>
        <w:t xml:space="preserve">“Quân uy của tân Hoàng như bão táp, như hổ lang, tộc chúng ta tuyệt đối không có khả năng chống lại, ngài tùy tiện khiêu khích đã phạm sai lầm lớn, lúc này sửa lỗi vẫn còn kịp”.</w:t>
      </w:r>
    </w:p>
    <w:p>
      <w:pPr>
        <w:pStyle w:val="BodyText"/>
      </w:pPr>
      <w:r>
        <w:t xml:space="preserve">Trong tiếng hô rung chuyển đất trời, sắc mặt Á Ca Mễ trắng bệch như tờ giấy trắng, ông ta cười thê thảm rồi vứt thanh trường kiếm trong tay xuống, mặt tái nhợt nói nhỏ: “Tùy vào các ngươi đi”.</w:t>
      </w:r>
    </w:p>
    <w:p>
      <w:pPr>
        <w:pStyle w:val="BodyText"/>
      </w:pPr>
      <w:r>
        <w:t xml:space="preserve">Các trưởng lão tộc Á Côn nhìn Á Ca Mễ với ánh mắt thương hại, bọn họ như trút được gánh nặng, sau đó mấy người cùng hô to: “Tộc chúng tôi nguyện ý đầu hàng, hãy mau mở cổng thành, nghênh đón đại quân của Bệ hạ”.</w:t>
      </w:r>
    </w:p>
    <w:p>
      <w:pPr>
        <w:pStyle w:val="BodyText"/>
      </w:pPr>
      <w:r>
        <w:t xml:space="preserve">Trong ánh nắng chói chang, ánh nắng gay gắt cả một ngày trời thiêu đốt làn da Á Ca Mễ, lưng áo ông ta hết ướt đẫm rồi lại khô khốc, rồi chuyển sang ướt, đầu choáng váng, đôi môi khô nẻ khát nước, trong cổ họng Á Ca Mễ như có một cây đuốc đang cháy.</w:t>
      </w:r>
    </w:p>
    <w:p>
      <w:pPr>
        <w:pStyle w:val="BodyText"/>
      </w:pPr>
      <w:r>
        <w:t xml:space="preserve">Trước cửa đại doanh vang lên tiếng kèn lệnh đổi phiên trực của binh lính Ma tộc, khi nhìn thấy một viên sĩ quan dẫn theo một đội lính đi tuần tra, Á Ca Mễ hô to: “Quân gia, thỉnh cầu ngài hãy bẩm báo với Hoàng thượng: ‘Vi thần Á Ca Mễ thỉnh cầu được bái kiến Quang Minh hoàng bệ hạ, tộc Á Côn tình nguyện quy thuận Bệ hạ, chỉ cầu được bái kiến Bệ hạ’”, giọng nói khàn khàn, khô nẻ, gần như không giống tiếng người.</w:t>
      </w:r>
    </w:p>
    <w:p>
      <w:pPr>
        <w:pStyle w:val="BodyText"/>
      </w:pPr>
      <w:r>
        <w:t xml:space="preserve">Sự đồng cảm hiện lên trong mắt viên sĩ quan Ma tộc khi hắn nhìn thấy gương mặt sạm đen vì phơi nắng, đôi môi khô nẻ, thân hình run rẩy của Á Ca Mễ.</w:t>
      </w:r>
    </w:p>
    <w:p>
      <w:pPr>
        <w:pStyle w:val="BodyText"/>
      </w:pPr>
      <w:r>
        <w:t xml:space="preserve">“Tước gia Á Ca Mễ, chúng tôi chỉ là binh lính canh gác đại doanh, không có quyền gặp mặt Bệ hạ”.</w:t>
      </w:r>
    </w:p>
    <w:p>
      <w:pPr>
        <w:pStyle w:val="BodyText"/>
      </w:pPr>
      <w:r>
        <w:t xml:space="preserve">Á Ca Mễ trầm ngâm, ông ta đứng phơi dưới ánh nắng chói chang này cả một ngày, đã nhiều lần thỉnh cầu được gặp mặt nhưng vẫn không có câu trả lời. Lúc này Á Ca Mễ cũng không có dũng khí bỏ chạy, lính Bán thú nhân đã vào trong thành, tiếp quản công việc phòng ngự trong thành, thành Phật Cách La Tư Bỉ Á và tính mạng hai mươi vạn người tộc Á Côn chỉ dựa vào một câu nói của Tử Xuyên Tú.</w:t>
      </w:r>
    </w:p>
    <w:p>
      <w:pPr>
        <w:pStyle w:val="BodyText"/>
      </w:pPr>
      <w:r>
        <w:t xml:space="preserve">Á Ca Mễ sợ hãi tới mức cả linh hồn cũng run rẩy khi ông ta nghĩ tới thủ đoạn tàn khốc các đời Ma Thần Hoàng trước đây đối phó với phản nghịch, so với những cái đó, sự mệt mỏi, khát khô khiến cho thân thể đau đớn hoàn toàn không đáng giá.</w:t>
      </w:r>
    </w:p>
    <w:p>
      <w:pPr>
        <w:pStyle w:val="BodyText"/>
      </w:pPr>
      <w:r>
        <w:t xml:space="preserve">Á Ca Mễ hoàn toàn không thể hiểu được, vì sao phản tướng loài người Tử Xuyên Tú lại trở nên hùng mạnh như này? Tộc Á Côn là bộ tộc lớn thứ nhất, thứ hai trong vương quốc nhưng lại không thể chịu được một đòn của Tử Xuyên Tú, có phải thực lực của mình và Tử Xuyên Tú đã chênh lệch tới mức đó rồi sao?</w:t>
      </w:r>
    </w:p>
    <w:p>
      <w:pPr>
        <w:pStyle w:val="BodyText"/>
      </w:pPr>
      <w:r>
        <w:t xml:space="preserve">Khi mặt trời xuống núi, màn đêm buông xuống, vệ binh canh gác bên cạnh Á Ca Mễ đã thay phiên mấy lần nhưng Á Ca Mễ vẫn không rời đi, bóng dáng ông ta đơn độc kéo dài trên mặt đất.</w:t>
      </w:r>
    </w:p>
    <w:p>
      <w:pPr>
        <w:pStyle w:val="BodyText"/>
      </w:pPr>
      <w:r>
        <w:t xml:space="preserve">“Tộc trưởng tộc Á Côn”.</w:t>
      </w:r>
    </w:p>
    <w:p>
      <w:pPr>
        <w:pStyle w:val="BodyText"/>
      </w:pPr>
      <w:r>
        <w:t xml:space="preserve">Á Ca Mễ vui mừng, cả sợ hãi ngẩng đầu khi rốt cuộc nghe có tiếng gọi tên mình, thì ra người đó là Ca Ấm.</w:t>
      </w:r>
    </w:p>
    <w:p>
      <w:pPr>
        <w:pStyle w:val="BodyText"/>
      </w:pPr>
      <w:r>
        <w:t xml:space="preserve">Tộc Ca Ngang và tộc Á Côn có mối quan hệ hữu hảo truyền thống, vào lúc Ca Đạt Hãn còn sống, đảm nhiệm ngôi vị tộc trưởng, các sĩ quan cao cấp của hai tộc thường xuyên gặp mặt nhau, Ca Ấm và Á Ca Mễ cũng quen biết nhau, Á Ca Mễ như người chết đuối vớ được cọc khi nhìn thấy Ca Ấm, ông ta nói giọng khàn khàn: “Trưởng lão Ca Ấm”.</w:t>
      </w:r>
    </w:p>
    <w:p>
      <w:pPr>
        <w:pStyle w:val="BodyText"/>
      </w:pPr>
      <w:r>
        <w:t xml:space="preserve">Ca Ấm nhìn Á Ca Mễ với ánh mắt khác thường, sắc mặt vô cùng cổ quái.</w:t>
      </w:r>
    </w:p>
    <w:p>
      <w:pPr>
        <w:pStyle w:val="BodyText"/>
      </w:pPr>
      <w:r>
        <w:t xml:space="preserve">Hai người lặng lẽ nhìn nhau một lát rồi Ca Ấm mới nói: “Tộc trưởng tộc Á Côn, bệ hạ triệu kiến ngài, xin hãy đi theo ta”.</w:t>
      </w:r>
    </w:p>
    <w:p>
      <w:pPr>
        <w:pStyle w:val="BodyText"/>
      </w:pPr>
      <w:r>
        <w:t xml:space="preserve">Á Ca Mễ đi theo sau Ca Ấm vào trong quân doanh, với bước chân cứng đơ.</w:t>
      </w:r>
    </w:p>
    <w:p>
      <w:pPr>
        <w:pStyle w:val="BodyText"/>
      </w:pPr>
      <w:r>
        <w:t xml:space="preserve">Quân doanh đóng trong một khu rừng cây cối xanh tốt bên ngoài thành, những lều vải dựng trên mặt đất thành từng dãy dài, trên con đường mòn trong rừng, từng đội lính áo giáp Bán thú nhân đi tuần tra, trong mắt Á Ca Mễ hiện lên vẻ hâm mộ khi nhìn đám binh lính cường tráng, khí lực cường hãn.</w:t>
      </w:r>
    </w:p>
    <w:p>
      <w:pPr>
        <w:pStyle w:val="BodyText"/>
      </w:pPr>
      <w:r>
        <w:t xml:space="preserve">“Tước gia!”.</w:t>
      </w:r>
    </w:p>
    <w:p>
      <w:pPr>
        <w:pStyle w:val="BodyText"/>
      </w:pPr>
      <w:r>
        <w:t xml:space="preserve">Khi tới trước một lều vải ở chỗ rẽ, đột nhiên Ca Ấm đi chậm lại, Á Ca Mễ suýt chút nữa đâm sầm vào người Ca Ám.</w:t>
      </w:r>
    </w:p>
    <w:p>
      <w:pPr>
        <w:pStyle w:val="BodyText"/>
      </w:pPr>
      <w:r>
        <w:t xml:space="preserve">Ca Ấm thì thào: “Tước gia, việc ngài từ chối thuần phục Bệ hạ, lại còn đánh đuổi sứ giả của Bệ hạ khiến Bệ hạ rất tức giận”.</w:t>
      </w:r>
    </w:p>
    <w:p>
      <w:pPr>
        <w:pStyle w:val="BodyText"/>
      </w:pPr>
      <w:r>
        <w:t xml:space="preserve">Á Ca Mễ vội vàng nói: “Trưởng lão, hai tộc Ca Ngang và Á Côn chúng ta giao hảo nhiều đời, hãy giúp ta, ta van ngài đó”.</w:t>
      </w:r>
    </w:p>
    <w:p>
      <w:pPr>
        <w:pStyle w:val="BodyText"/>
      </w:pPr>
      <w:r>
        <w:t xml:space="preserve">“Ta đã cố hết sức nhưng không biết có kết quả hay không”.</w:t>
      </w:r>
    </w:p>
    <w:p>
      <w:pPr>
        <w:pStyle w:val="BodyText"/>
      </w:pPr>
      <w:r>
        <w:t xml:space="preserve">Hai người nhanh chóng đi tới trước doanh trung quân, ở giữa là một chiếc lều lớn màu vàng thể hiện thân phận hiển hách của chủ nhân, bên trên nóc lều màu vàng là cây ưng kỳ bay phất phới.</w:t>
      </w:r>
    </w:p>
    <w:p>
      <w:pPr>
        <w:pStyle w:val="BodyText"/>
      </w:pPr>
      <w:r>
        <w:t xml:space="preserve">“Phi ưng kỳ màu vàng?”Á Ca Mễ thì thào hỏi Ca Ấm: “Chẳng ra cái gì cả”, tiêu chí của nhà Tử Xuyên chính là cây Ưng kỹ màu đen, còn dấu hiệu của vương quốc Ma tộc chính là lá cờ Hoàng kim sư tử, bây giờ thống lĩnh của gia tộc Tử Xuyên Tú trở thành Hoàng đế của vương quốc, cờ hiệu của hắn lại biến thành ưng kỳ màu vàng, phương thức dung hòa này khiến Á Ca Mễ không kịp thích nghi.</w:t>
      </w:r>
    </w:p>
    <w:p>
      <w:pPr>
        <w:pStyle w:val="BodyText"/>
      </w:pPr>
      <w:r>
        <w:t xml:space="preserve">“Tước gia, ngài nói năng cẩn thận, bệ hạ là thần thánh, vinh quang vô thượng, không thể bôi nhọ”.</w:t>
      </w:r>
    </w:p>
    <w:p>
      <w:pPr>
        <w:pStyle w:val="BodyText"/>
      </w:pPr>
      <w:r>
        <w:t xml:space="preserve">Á Ca Mễ cắn vào miệng mình, ông ta nhớ tới người sĩ quan loài người sắc mặt tái nhợt, chém giết tới mức cả người đẫm máu bây giờ lại trở thành “Hoàng đế bệ hạ” thần thánh, tối cao vô thượng sao?</w:t>
      </w:r>
    </w:p>
    <w:p>
      <w:pPr>
        <w:pStyle w:val="BodyText"/>
      </w:pPr>
      <w:r>
        <w:t xml:space="preserve">Đại Ma Thần trên trời, ngài đùa giỡn với Thần tộc như này sao?</w:t>
      </w:r>
    </w:p>
    <w:p>
      <w:pPr>
        <w:pStyle w:val="BodyText"/>
      </w:pPr>
      <w:r>
        <w:t xml:space="preserve">Bên ngoài lều vải, hai lính Bán thú nhân lục soát người Á Ca Mễ sau đó vẫy tay ý cho phép hai người vào trong.</w:t>
      </w:r>
    </w:p>
    <w:p>
      <w:pPr>
        <w:pStyle w:val="BodyText"/>
      </w:pPr>
      <w:r>
        <w:t xml:space="preserve">Á Ca Mễ giẫm lên thảm đỏ tươi, bước vào trong lều vải.</w:t>
      </w:r>
    </w:p>
    <w:p>
      <w:pPr>
        <w:pStyle w:val="BodyText"/>
      </w:pPr>
      <w:r>
        <w:t xml:space="preserve">Bên ngoài trời tối đen nhưng trong lều rộng rãi, đuốc cháy sáng ngời, ngồi chính giữa chính là Ma Thần Hoàng trong bộ quân phục trên chiếc ghế màu vàng, đứng xung quanh Ma Thần Hoàng chính là những trọng thần, tướng quân của vương quốc nhưng những vì sao vây xung quanh... Lúc này Á Ca Mễ nhận ra có rất nhiều tộc trưởng các bộ tộc, Tạp Đan của Tắc Nội Á tộc, Lôi Báo của Lôi tộc, Cương Ngõa của Cương tộc...</w:t>
      </w:r>
    </w:p>
    <w:p>
      <w:pPr>
        <w:pStyle w:val="BodyText"/>
      </w:pPr>
      <w:r>
        <w:t xml:space="preserve">Bên người Tử Xuyên Tú còn những thần tử cũng mặc trang phục cung đình truyền thống, bên ngoài khoác áo khoác nhưng rộng thùng thình, trước ngực, trên áo dài màu tím là những tấm huân chương lấp lánh, trong tay là những cây quyền trượng khảm nạm kim cương và đá quý, cảnh tượng vô cùng phồn hoa, long trọng.</w:t>
      </w:r>
    </w:p>
    <w:p>
      <w:pPr>
        <w:pStyle w:val="BodyText"/>
      </w:pPr>
      <w:r>
        <w:t xml:space="preserve">Nhưng điều rất bất ngờ là Tử Xuyên Tú ở giữa những người này chỉ mặc một bộ quân phục sĩ quan màu xanh đậm, trên quân hàm ở trên vai chỉ có một một sao vàng khảm kim cương đang phát sáng, ở cổ áo là cành nguyệt quế, trước ngực là một huân chương phi ưng màu vàng, tất cả chỉ là trang phục tiêu chuẩn của một thống lĩnh nhà Tử Xuyên.</w:t>
      </w:r>
    </w:p>
    <w:p>
      <w:pPr>
        <w:pStyle w:val="BodyText"/>
      </w:pPr>
      <w:r>
        <w:t xml:space="preserve">Đột nhiên Á Ca Mễ thầm phẫn nộ: “Thật buồn cười một khi đã làm Ma Thần Hoàng thì cứ tuân theo truyền thống của vương quốc, phải mặc Long bào của Hoàng đế, nhưng hắn vẫn chỉ mặc quân phục nhà Tử Xuyên trong khi đảm nhận vị trí Ma Thần Hoàng chính là sự sỉ nhục, khiêu khích với toàn thể vương quốc, thật sự ta không thể chịu nổi...”. Lời nói còn chưa ra khỏi miệng, Á Ca Mễ đột nhiên nhớ tới mục đích tới đây của mình, rồi nhìn các tộc trưởng đang đứng cúi đầu xung quanh, ngay lập tức cơn phẫn nộ bừng bừng trong đầu Á Ca Mễ biến mất tăm mất tích, bất chợt Á Ca Mễ hiểu được một đạo lý, trước một lực lượng hùng mạnh tuyệt đối này, tất cả phong tục gì đó đều không còn ý nghĩa.</w:t>
      </w:r>
    </w:p>
    <w:p>
      <w:pPr>
        <w:pStyle w:val="BodyText"/>
      </w:pPr>
      <w:r>
        <w:t xml:space="preserve">Tử Xuyên Tú không chú ý tới Á Ca Mễ đang đi vào trong, hắn đang chăm chú nghe Tạp Đan nói.</w:t>
      </w:r>
    </w:p>
    <w:p>
      <w:pPr>
        <w:pStyle w:val="BodyText"/>
      </w:pPr>
      <w:r>
        <w:t xml:space="preserve">“Bệ hạ, Huyết Nhân tộc bắt nguồn từ thời đại thần thoại, căn cứ theo Thần điển ghi lại vào ba nghìn năm trước thời đại thần thoại, trên mặt đất chỉ có những bụi cây gai hoang dại, khắp mặt đất chỉ có người man rợ ăn thịt người đi lại, Đại Ma Thần sáng tạo ra tổ tiên Thần tộc.</w:t>
      </w:r>
    </w:p>
    <w:p>
      <w:pPr>
        <w:pStyle w:val="BodyText"/>
      </w:pPr>
      <w:r>
        <w:t xml:space="preserve">Khi để bọn họ sinh ra trên mặt đất, Đại Ma Thần đã truyền dụ rằng: ‘nơi này là quê hương của các ngươi, các ngươi phải thành lập quốc gia thờ phụng thần ở nơi này cho tới khi ta quay về’.</w:t>
      </w:r>
    </w:p>
    <w:p>
      <w:pPr>
        <w:pStyle w:val="BodyText"/>
      </w:pPr>
      <w:r>
        <w:t xml:space="preserve">Tổ tiên của Thần tộc căn cứ theo truyền dụ của Đại Ma Thần, dưới sự lãnh đạo của người bảo vệ, bọn họ đã chiến đấu vô cùng oanh liệt với người dã man, trong vòng hai trăm năm đã xảy ra năm lần chiến tranh với quy mô trăm vạn người, hai bên đã sử dụng tất cả các loại vũ khí thời cổ xưa. Tình cảnh chiến tranh vô cùng thảm thiết, đất trời đảo lộn, núi cao biến thành đất bằng, lửa cháy thiêu rụi ngàn dặm, động đất xảy ra, đại dương bốc hơi, tất cả những điều này đều ghi lại trong Thần điển. Trải qua hai trăm năm chiến tranh đẫm máu, anh dũng, người dã man hoàn toàn bị đánh bại. Hổ răng kiếm, tượng binh, người báo, địa long và hơn mười loại quái vật khủng khiếp hoàn toàn bị tiêu diệt, những quái vật còn sống sót lẩn trốn ở trong biển cây cỏ ở Đông Đại Hoang không dám xuất hiện, Thần tộc chúng ta giành toàn thắng trong cuộc chiến tranh kéo dài hai trăm năm, về sau được xưng là...”.</w:t>
      </w:r>
    </w:p>
    <w:p>
      <w:pPr>
        <w:pStyle w:val="BodyText"/>
      </w:pPr>
      <w:r>
        <w:t xml:space="preserve">Nói tới đây Tạp Đan nhìn các tộc trưởng mỉm cười.</w:t>
      </w:r>
    </w:p>
    <w:p>
      <w:pPr>
        <w:pStyle w:val="BodyText"/>
      </w:pPr>
      <w:r>
        <w:t xml:space="preserve">Đây chính là cuộc chiến tranh kiêu ngạo nhất trong lịch sử Thần tộc, sớm được người dân Thần tộc truyền miệng từ đời cha tới đời con, tới đời cháu, đời đời truyền miệng, nổi tiếng khắp vương quốc, không ai không biết.</w:t>
      </w:r>
    </w:p>
    <w:p>
      <w:pPr>
        <w:pStyle w:val="BodyText"/>
      </w:pPr>
      <w:r>
        <w:t xml:space="preserve">Vào lúc này một cô gái xinh đẹp với giọng nói uyển chuyển, êm dịu kể lại cuộc chiến tranh mấy ngàn năm trước của tổ tiên khiến đám tướng lĩnh Ma tộc mê mẩn lắng nghe, nghe câu hỏi của Tạp Đan, Lôi Báo, Cương Ngõa, Ca Ấm thậm chí ngay cả Á Ca Mễ mới lúc trước còn bước vào với tâm trạng bất an đều cảm thấy như có một ngọn lửa mãnh liệt đang cháy trong lồng ngực, một cảm giác cực kỳ tự hào ngập tràn trong tâm trí.</w:t>
      </w:r>
    </w:p>
    <w:p>
      <w:pPr>
        <w:pStyle w:val="BodyText"/>
      </w:pPr>
      <w:r>
        <w:t xml:space="preserve">Tất cả mọi người đồng thành nói: “Chiến tranh lập quốc”.</w:t>
      </w:r>
    </w:p>
    <w:p>
      <w:pPr>
        <w:pStyle w:val="BodyText"/>
      </w:pPr>
      <w:r>
        <w:t xml:space="preserve">“Đúng vậy” Tạp Đan đứng thẳng người nghiêm nghị nói: “Đại Ma Thần phù hộ cho tổ tiên chúng ta khiến cho bọn họ có thể quét ngang ngàn dặm sông núi sáng tạo ra vương quốc vĩ đại. Đại Ma Thần cũng phù hộ cho thế hệ con cháu để bảo vệ vĩnh viễn tổ quốc, tâm nguyện của Đại Ma Thần chúc phúc cho bọn họ, chúc phúc cho thế hệ con cháu chúng ta. Những gì chúng ta mất đi sẽ được con cháu chúng ta đoạt lại hết, với nỗi cực nhọc, sự kiên nhẫn sự hy sinh không bao giờ nản chí, tuyệt vọng, cho dù có lâm vào tuyệt cảnh, chúng ta cũng phải ghi nhớ chúng ta là con cháu của Đại Ma Thần, không được làm nhục tổ tiên của chúng ta”.</w:t>
      </w:r>
    </w:p>
    <w:p>
      <w:pPr>
        <w:pStyle w:val="BodyText"/>
      </w:pPr>
      <w:r>
        <w:t xml:space="preserve">Câu nói này của Tạp Đan khiến các vị đại thần, tướng quân vô cùng nghiêm nghị, mọi người cùng nhìn về phía Ma Thần Hoàng, bầu không khí đột nhiên trở nên nghiêm nghị.</w:t>
      </w:r>
    </w:p>
    <w:p>
      <w:pPr>
        <w:pStyle w:val="BodyText"/>
      </w:pPr>
      <w:r>
        <w:t xml:space="preserve">Ma Thần Hoàng hờ hững nói: “Tạp Đan khanh nói rất đúng, hôm nay chúng ta cũng đối mặt với người dã man hung tàn, chúng ta tuyệt đối không thể lùi bước, sợ hãi, làm nhục sự nghiệp huy hoàng của tổ tiên”.</w:t>
      </w:r>
    </w:p>
    <w:p>
      <w:pPr>
        <w:pStyle w:val="BodyText"/>
      </w:pPr>
      <w:r>
        <w:t xml:space="preserve">Các đại thần cùng nói: “Hoàng thượng nói rất đúng”.</w:t>
      </w:r>
    </w:p>
    <w:p>
      <w:pPr>
        <w:pStyle w:val="BodyText"/>
      </w:pPr>
      <w:r>
        <w:t xml:space="preserve">Tất cả mọi người đều không phải kẻ ngốc nên đương nhiên nhận ra ý tứ trong câu nói của Tạp Đan, may mắn thay Bệ hạ giả vờ hồ đồ hiểu thành, Tạp Đan khuyển khích mọi người anh dũng chiến đấu với người dã man. Ôi, giải thích như vậy cho dù hơi quái dị nhưng cũng không sai chủ đề.</w:t>
      </w:r>
    </w:p>
    <w:p>
      <w:pPr>
        <w:pStyle w:val="BodyText"/>
      </w:pPr>
      <w:r>
        <w:t xml:space="preserve">“Bệ hạ, Huyết Nhân tộc có quan hệ sâu xa với lịch sử vương quốc, hoàng đế khai quốc của vương quốc chính là Lâm Tiêu Phong của Huyết Nhân tộc”.</w:t>
      </w:r>
    </w:p>
    <w:p>
      <w:pPr>
        <w:pStyle w:val="BodyText"/>
      </w:pPr>
      <w:r>
        <w:t xml:space="preserve">“Ồ?”. Tử Xuyên Tú kinh ngạc, rất nhiều sự thật và chứng cứ để lại khiến trong tiềm thức của mình, Tử Xuyên Tú đã tiếp nhận việc bản thân mình có huyết thống gần gũi một một Hoàng tộc nào đó của Ma tộc nhưng hắn thật sự không ngờ huyết thống của mình có liên quan tới vị Hoàng đế khai quốc Ma tộc”.</w:t>
      </w:r>
    </w:p>
    <w:p>
      <w:pPr>
        <w:pStyle w:val="BodyText"/>
      </w:pPr>
      <w:r>
        <w:t xml:space="preserve">“Vậy vị Hoàng Đế Lâm Tiêu Phong có thân phận gì?”.</w:t>
      </w:r>
    </w:p>
    <w:p>
      <w:pPr>
        <w:pStyle w:val="Compact"/>
      </w:pPr>
      <w:r>
        <w:t xml:space="preserve">“Căn cứ theo Thần điển ghi lại thì Lâm Tiêu Phong vốn là thiếu tướng, phó tham mưu trưởng kiêm trung đoàn trưởng trung đoàn đặc biệt Chỉ huy sứ, Trấn Thủ phủ phòng vệ Đông Nam, xếp thứ mười ba trong danh sách người bảo vệ. Nhưng trong cuộc chiến trăm năm chống lại người dã man, người bảo vệ cũng phải trả một cái giá rất lớn, rất nhiều người bảo vệ cao giai đã chết trận, hơn một nửa trong số bốn ngàn người bảo vệ khai quốc đã tử trận. Trong chiến tranh, Lâm Tiêu Phong bệ hạ dần dần quật khởi trở thành người bảo vệ đứng đầu những người bảo vệ và Thần tộc, sau khi chiến tranh thắng lợi, vương quốc được thành lập, Lâm Tiêu Phong bệ hạ trở thành Hoàng đế bệ hạ đầu tiên của vương quốc”.</w:t>
      </w:r>
      <w:r>
        <w:br w:type="textWrapping"/>
      </w:r>
      <w:r>
        <w:br w:type="textWrapping"/>
      </w:r>
    </w:p>
    <w:p>
      <w:pPr>
        <w:pStyle w:val="Heading2"/>
      </w:pPr>
      <w:bookmarkStart w:id="280" w:name="chương-7"/>
      <w:bookmarkEnd w:id="280"/>
      <w:r>
        <w:t xml:space="preserve">258. Chương 7</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7</w:t>
      </w:r>
    </w:p>
    <w:p>
      <w:pPr>
        <w:pStyle w:val="BodyText"/>
      </w:pPr>
      <w:r>
        <w:t xml:space="preserve">Chương 7</w:t>
      </w:r>
    </w:p>
    <w:p>
      <w:pPr>
        <w:pStyle w:val="BodyText"/>
      </w:pPr>
      <w:r>
        <w:t xml:space="preserve">Nhóm dịch: Tú Xuyên</w:t>
      </w:r>
    </w:p>
    <w:p>
      <w:pPr>
        <w:pStyle w:val="BodyText"/>
      </w:pPr>
      <w:r>
        <w:t xml:space="preserve">Nguồn: Vipvandan</w:t>
      </w:r>
    </w:p>
    <w:p>
      <w:pPr>
        <w:pStyle w:val="BodyText"/>
      </w:pPr>
      <w:r>
        <w:t xml:space="preserve">Sau đó Lâm gia thống trị vương quốc hơn bốn trăm năm, cuối cùng bị gia tộc Hỏa Vân đánh bại, mất ngôi vị Hoàng đế nhưng vẫn là một gia tộc lớn trong vương quốc. Vào năm chín trăm mười lăm theo lịch vương quốc, xảy ra cuộc chiến tranh, hoàng quyền đẫm máu, Lâm gia một lần nữa đoạt lại ngôi vị Hoàng đế, Lâm Túc bệ hạ lên ngôi, nhưng lần này Lâm gia chỉ truyền ngôi chưa tới một trăm băm, sau đó bị Hoàng tộc khác lật đổ đẩy Lâm gia trở về dân gian.</w:t>
      </w:r>
    </w:p>
    <w:p>
      <w:pPr>
        <w:pStyle w:val="BodyText"/>
      </w:pPr>
      <w:r>
        <w:t xml:space="preserve">Cứ như thế lên xuống Huyết Nhân Lâm gia ba lần thành công, ba lần bị đánh bại, vào năm một ngàn chín trăm năm mươi hai theo lịch vương quốc, Huyết Nhân tộc một lần nữa khởi động chiến tranh Hoàng quyền với Hoàng đế Mông tộc đang nắm quyền nhưng cuối cùng thất bại. Bởi vì Huyết Nhân tộc cực kỳ dũng mãnh, kiên trì thiện chiến nên Hoàng đế Mông tộc quyết tâm nhổ cỏ tận gốc, diệt trừ hậu hoạn nên đã tàn sát toàn bộ bộ lạc Huyết Nhân, diệt trừ toàn bộ Hoàng tộc Huyết Nhân. Bệ hạ, cuộc chiến tranh Hoàng quyền thất bại này đã bắt đầu cho truyền thống nhổ cỏ tận gốc. Bộ lạc Huyết Nhân rơi vào thảm cảnh, cùng với hơn mười bộ lạc khác bị diệt trừ, hơn một trăm năm mươi vạn dân chúng của bộ lạc bị giết, hơn hai trăm Hoàng tộc bị giết, chỉ có mấy người chạy thoát. Từ đó về sau biến mất không còn tung tích. Bệ hạ, những điều chúng ta biết về tộc Huyết Nhân chỉ ghi chép tới đó thôi”.</w:t>
      </w:r>
    </w:p>
    <w:p>
      <w:pPr>
        <w:pStyle w:val="BodyText"/>
      </w:pPr>
      <w:r>
        <w:t xml:space="preserve">Tử Xuyên Tú không khỏi ngơ ngác khi hắn nghĩ tới bộ tộc Huyết Nhân này trong hai ngàn năm liên tục gây nên cơn sóng gió máu tanh, hắn liền hỏi Tạp Đan: “Mấy vị Hoàng tộc Huyết Nhân chạy trốn khỏi sự tàn sát đó sau này bỏ trốn tới nơi nào?”.</w:t>
      </w:r>
    </w:p>
    <w:p>
      <w:pPr>
        <w:pStyle w:val="BodyText"/>
      </w:pPr>
      <w:r>
        <w:t xml:space="preserve">“Trong Thần điển không ghi lại, nhưng bọn họ nhất định không sống yên ổn trong vương quốc, rất có thể bọn họ đã trốn tới thế giới loài người. Bệ hạ, vi thần cả gan dự đoán rằng... rất có thể ngài chính là hậu duệ của bọn họ. Bệ hạ, trên người ngài có huyết thống Hoàng tộc, đây là điều không thể nghi ngờ”.</w:t>
      </w:r>
    </w:p>
    <w:p>
      <w:pPr>
        <w:pStyle w:val="BodyText"/>
      </w:pPr>
      <w:r>
        <w:t xml:space="preserve">Tử Xuyên Tú mỉm cười nói: “Tạp Đan khanh, nghiên cứu của khanh kể lại chi tiết như từ trong khuôn đúc vậy khiến Trẫm hiểu thực sự có chuyện như vậy, tạm thời cứ coi như vậy đi”.</w:t>
      </w:r>
    </w:p>
    <w:p>
      <w:pPr>
        <w:pStyle w:val="BodyText"/>
      </w:pPr>
      <w:r>
        <w:t xml:space="preserve">Khi thấy thái độ mờ ám này của Quang Minh hoàng, tâm trạng các đại thần bừng sáng như tuyết.</w:t>
      </w:r>
    </w:p>
    <w:p>
      <w:pPr>
        <w:pStyle w:val="BodyText"/>
      </w:pPr>
      <w:r>
        <w:t xml:space="preserve">Ca Ấm cung kính nói: “Bệ hạ, sự thật đã bày trước mắt, quả thực ngài chính là hậu đuệ của Hoàng tộc Huyết Nhân của vương quốc?”.</w:t>
      </w:r>
    </w:p>
    <w:p>
      <w:pPr>
        <w:pStyle w:val="BodyText"/>
      </w:pPr>
      <w:r>
        <w:t xml:space="preserve">Tử Xuyên Tú làm ra vẻ còn chưa có chủ ý, hỏi lại: “Thật vậy sao? Tại sao trước đây không có ai nói với Trẫm việc này?”.</w:t>
      </w:r>
    </w:p>
    <w:p>
      <w:pPr>
        <w:pStyle w:val="BodyText"/>
      </w:pPr>
      <w:r>
        <w:t xml:space="preserve">Tạp Đan dùng quyền uy của chuyên gia Thần điển cam đoan với Tử Xuyên Tú: “Hoàn toàn chính xác, bệ hạ ngài chính là hậu duệ của người sáng lập vương quốc”.</w:t>
      </w:r>
    </w:p>
    <w:p>
      <w:pPr>
        <w:pStyle w:val="BodyText"/>
      </w:pPr>
      <w:r>
        <w:t xml:space="preserve">“Bệ hạ, việc này không còn ghi ngờ gì nữa”. Các thần tử đều lặp lại lời cam đoan với Tử Xuyên Tú: “Bệ hạ chính là hậu duệ của người sáng lập vương quốc quay về từ thế giới loài người, được Tắc Nội Á tộc nhường ngôi vị Hoàng đế, cứu vớt vương quốc trong cơn nước sôi lửa bỏng, đây chính là ý trời”.</w:t>
      </w:r>
    </w:p>
    <w:p>
      <w:pPr>
        <w:pStyle w:val="BodyText"/>
      </w:pPr>
      <w:r>
        <w:t xml:space="preserve">Cương Ngõa, tộc trưởng Cương tộc còn bày tỏ sự phẫn nộ, kích động cho rằng bất kỳ kẻ nào nghi ngờ huyết thống của Bệ hạ, kẻ đó chính là kẻ thù của chiến sĩ Cương tộc, chiến sĩ Cương tộc dù chiến đấu tới người cuối cùng cũng không để kẻ đó được yên.</w:t>
      </w:r>
    </w:p>
    <w:p>
      <w:pPr>
        <w:pStyle w:val="BodyText"/>
      </w:pPr>
      <w:r>
        <w:t xml:space="preserve">Lôi Báo nói: “Kẻ nào nghi ngờ huyết thống của Bệ hạ, kẻ đó đang nghi ngờ uy danh của Bệ hạ”.</w:t>
      </w:r>
    </w:p>
    <w:p>
      <w:pPr>
        <w:pStyle w:val="BodyText"/>
      </w:pPr>
      <w:r>
        <w:t xml:space="preserve">Cương Ngõa nói: “... Chính là sỉ nhục tên tuổi anh hùng của các bậc tiên liệt khai quốc...”.</w:t>
      </w:r>
    </w:p>
    <w:p>
      <w:pPr>
        <w:pStyle w:val="BodyText"/>
      </w:pPr>
      <w:r>
        <w:t xml:space="preserve">Ca Ấm: “Kẻ đó đang khiêu khích vinh quang của vương quốc thần thánh, kẻ đó chính là kẻ thù của tất cả những chiến sĩ thờ phụng Đại Ma Thần, đối với những cuồng đồ điên cuồng tội ác tày trời như vậy ngay cả Bệ hạ nhân từ độ lượng buông tha cho hắn thì vi thần cũng tuyệt đối không bỏ qua cho hắn”.</w:t>
      </w:r>
    </w:p>
    <w:p>
      <w:pPr>
        <w:pStyle w:val="BodyText"/>
      </w:pPr>
      <w:r>
        <w:t xml:space="preserve">“Tuyệt đối không buông tha cho kẻ đó”. Tất cả các tộc trưởng đều bày tỏ thái độ.</w:t>
      </w:r>
    </w:p>
    <w:p>
      <w:pPr>
        <w:pStyle w:val="BodyText"/>
      </w:pPr>
      <w:r>
        <w:t xml:space="preserve">Trước thái độ kiên quyết của mọi người, Tử Xuyên Tú cũng đành phải nhượng bộ, hắn cuối cũng không thể không thừa nhận bản thân mình thực sự là một hậu duệ của gia tộc Huyết Nhân nổi tiếng trong vương quốc, tổ tiên của hắn đã nhiều lần trở thành Ma Thần Hoàng, bây giờ nhìn thấy vương quốc trong tình cảnh trong ngoài bao vây, sinh linh lầm than, hắn cảm nhận được thiên mệnh của mình, dứt khoát quay về vương quốc ra tay cứu vớt dân chúng.</w:t>
      </w:r>
    </w:p>
    <w:p>
      <w:pPr>
        <w:pStyle w:val="BodyText"/>
      </w:pPr>
      <w:r>
        <w:t xml:space="preserve">Các tộc trưởng đều quỳ xuống, dập đầu hô to: “Vì thần nguyện ý trung thành ra sức với Bệ hạ, trợ giúp Bệ hạ hoàn thành nghiệp lớn, không tiếc thân mình xông pha vào nơi nước sôi lửa bỏng, thịt nát xương tan”.</w:t>
      </w:r>
    </w:p>
    <w:p>
      <w:pPr>
        <w:pStyle w:val="BodyText"/>
      </w:pPr>
      <w:r>
        <w:t xml:space="preserve">Tử Xuyên Tú nhìn các tộc trưởng vẻ hòa ái: “Các khanh, đều là những người có công ủng hộ Trẫm, đi theo Trẫm từ thành Ngõa Ân Tư Tháp, đương nhiên Trẫm sẽ không quên công lao của các khanh”.</w:t>
      </w:r>
    </w:p>
    <w:p>
      <w:pPr>
        <w:pStyle w:val="BodyText"/>
      </w:pPr>
      <w:r>
        <w:t xml:space="preserve">Tử Xuyên Tú quay đầu nhìn Á Ca Mễ đang quỳ trên mặt đất nói: “Thì ra tộc trưởng tộc Á Côn cũng tới”.</w:t>
      </w:r>
    </w:p>
    <w:p>
      <w:pPr>
        <w:pStyle w:val="BodyText"/>
      </w:pPr>
      <w:r>
        <w:t xml:space="preserve">Á Ca Mễ cảm thấy mỗi lần gặp Tử Xuyên Tú, con người này đều khiến ông ta có một cảm giác rất khác biệt, từ buổi dạ hội khánh công Thần tộc năm bảy trăm tám mươi, một tên thích khách cuồng đao cả người đẫm máu tới viên tướng quân kiên cường tự tin trong cuộc chiến thành Ba Đan, bây giờ là Hoàng đế Ma tộc với dáng vẻ ung dung, đại lượng, nụ cười hoàn toàn không mang theo sự tức giận, con người này thực sự càng ngày càng thâm sâu, không lường được.</w:t>
      </w:r>
    </w:p>
    <w:p>
      <w:pPr>
        <w:pStyle w:val="BodyText"/>
      </w:pPr>
      <w:r>
        <w:t xml:space="preserve">Á Ca Mễ cung kính dập đầu bái lạy với Tử Xuyên Tú rồi quỳ tại chỗ nói: “Bệ hạ thánh an, vi thần tới thỉnh tội với Bệ hạ, bệ hạ lên ngôi ở thành Ngõa Ân Tư Tháp, vi thần ở nơi xa xôi không kịp thời tới chúc mừng Bệ hạ, vi thần tội đáng muôn chết”.</w:t>
      </w:r>
    </w:p>
    <w:p>
      <w:pPr>
        <w:pStyle w:val="BodyText"/>
      </w:pPr>
      <w:r>
        <w:t xml:space="preserve">“Việc lên ngôi ở thành Ngõa Ân Tư Tháp là ý kiến của Tạp Đan khanh, trước đó ngay cả Trẫm cũng không suy nghĩ tới việc này, ngươi không kịp tới chúc mừng cũng không có tội”. Tử Xuyên Tú nói với vẻ thờ ơ, sắc mặt hắn dần trở nên nghiêm nghị: “Nhưng Trẫm thật sự không ngờ khi Trẫm đi tuần tới đây, sứ giả Hoàng kỳ đi tiền trạm lại bị người đánh đuổi, điều này sợ là cho dù những ngu dân ở nơi sơn thôn hẻo lánh nhất, cho dù là Ma tộc thấp giai ngu xuẩn nhất cũng biết sứ giả Hoàng kỳ là tượng trưng cho Trẫm, là thần thánh không thể xâm phạm, trong khi đó bản thân tộc Á Côn, một tộc lớn trong vương quốc lại làm ra chuyện phạm thượng này. Á Ca Mễ, ngươi căn bản không coi trọng quyền uy của Trẫm”.</w:t>
      </w:r>
    </w:p>
    <w:p>
      <w:pPr>
        <w:pStyle w:val="BodyText"/>
      </w:pPr>
      <w:r>
        <w:t xml:space="preserve">Thân thể Á Ca Mễ run rẩy, trong cơn run rẩy ông ta cảm nhận được một luồng sát khí vô hình như mây đen đang tụ tập quanh đỉnh đầu ông ta, vô cùng nặng nề, áp lực trầm trọng, giống như tiếng sấm khủng khiếp từ trên chín tầng mây đánh xuống.</w:t>
      </w:r>
    </w:p>
    <w:p>
      <w:pPr>
        <w:pStyle w:val="BodyText"/>
      </w:pPr>
      <w:r>
        <w:t xml:space="preserve">Á Ca Mễ cuống cuồng dập đầu, khàn khàn nói: “Bệ hạ khoan dung độ lượng, bệ hạ nhân từ, vi thần vì tiểu nhân xui khiến nên nhất thời hồ đồ mạo phạm Hoàng kỳ, vi thần biết tội đáng muôn chết, vi thần đáng chết, vi thần đáng chết”.</w:t>
      </w:r>
    </w:p>
    <w:p>
      <w:pPr>
        <w:pStyle w:val="BodyText"/>
      </w:pPr>
      <w:r>
        <w:t xml:space="preserve">“Á Ca Mễ, chuyện này không chỉ chém đầu ngươi và mấy trưởng lão là có thể chấm dứt”. Tử Xuyên Tú liếc mắt nhìn Tạp Đan: “Tạp Đan khanh, căn cứ vào luật pháp vương quốc, kẻ vũ nhục sứ giả Hoàng kỳ nên bị xử trí như thế nào?”.</w:t>
      </w:r>
    </w:p>
    <w:p>
      <w:pPr>
        <w:pStyle w:val="BodyText"/>
      </w:pPr>
      <w:r>
        <w:t xml:space="preserve">“Bệ hạ, tôn nghiêm của Hoàng quyền không thể bị sỉ nhục, chỉ có lấy máu tươi mới có thể rửa sạch sự sỉ nhục, tộc Á Côn coi thường sự uy nghiêm của Bệ hạ, cần phải dùng biện pháp trừng phạt uy nghiêm nhất đối với bọn họ”. Tạp Đan nghiêm nghị nói: “Bệ hạ, hãy để cho bọn họ hoàn toàn tuyệt diệt đi”.</w:t>
      </w:r>
    </w:p>
    <w:p>
      <w:pPr>
        <w:pStyle w:val="BodyText"/>
      </w:pPr>
      <w:r>
        <w:t xml:space="preserve">“Diệt tộc sao?”. Ánh mắt Tử Xuyên Tú sáng lên: “Rất thú vị!”.</w:t>
      </w:r>
    </w:p>
    <w:p>
      <w:pPr>
        <w:pStyle w:val="BodyText"/>
      </w:pPr>
      <w:r>
        <w:t xml:space="preserve">Tử Xuyên Tú nhìn La Tư nói: “La Tư khanh, nếu như việc này do khanh chấp hành việc giết hoàn toàn tộc Á Côn cần bao nhiêu thời gian mới có thể hoàn thành?”.</w:t>
      </w:r>
    </w:p>
    <w:p>
      <w:pPr>
        <w:pStyle w:val="BodyText"/>
      </w:pPr>
      <w:r>
        <w:t xml:space="preserve">La Tư trầm ngâm trả lời: “Bệ hạ, tộc Á Côn có tám mươi vạn người dân, nếu như muốn giết toàn bộ những người này, lực lượng trong tay vi thần không đủ, nếu như phái La Kiệt và tướng quân Bố Lan trợ giúp thì vi thần cam đoan trong vòng ba tháng trong khắp vương quốc không còn một người tộc Á Côn nào còn sống sót”.</w:t>
      </w:r>
    </w:p>
    <w:p>
      <w:pPr>
        <w:pStyle w:val="BodyText"/>
      </w:pPr>
      <w:r>
        <w:t xml:space="preserve">Khi nghe được hai từ “diệt tộc”, Á Ca Mễ cảm thấy cả người mình như bị rút hết xương khớp, ông ta mềm nhũn người, ngồi phịch xuống mặt đất. Á Ca Mễ cố gắng dập đầu thình thịch, mồm lên tiếng cầu khẩn nhưng không một ai nghe rõ ông ta đang nói cái gì.</w:t>
      </w:r>
    </w:p>
    <w:p>
      <w:pPr>
        <w:pStyle w:val="BodyText"/>
      </w:pPr>
      <w:r>
        <w:t xml:space="preserve">Các tộc trưởng đều sợ tới mức ngây người, bản thân là người Ma tộc, việc giết người chiến tranh xảy ra như cơm bữa, nhưng bây giờ trước mắt bọn họ là cả một bộ tộc gần một trăm vạn người sắp bị tiêu diệt hoàn toàn, bọn họ bị sát khí của Tử Xuyên Tú uy hiếp, người nào người nấy nín thinh không dám nói.</w:t>
      </w:r>
    </w:p>
    <w:p>
      <w:pPr>
        <w:pStyle w:val="BodyText"/>
      </w:pPr>
      <w:r>
        <w:t xml:space="preserve">Tử Xuyên Tú mím chặt môi, ánh mắt như tóe lửa, nhếch miệng cười lạnh lùng, cánh tay hắn giơ lên, đang định nói điều gì đó thì đột nhiên có người nhào tới ôm chân hắn, lên tiếng cầu khẩn: “Bệ hạ, xin hãy nghĩ lại”.</w:t>
      </w:r>
    </w:p>
    <w:p>
      <w:pPr>
        <w:pStyle w:val="BodyText"/>
      </w:pPr>
      <w:r>
        <w:t xml:space="preserve">Tử Xuyên Tú cau mày nhìn người bên dưới chân mình: “Ca Ấm khanh, khanh, muốn nói gì?”.</w:t>
      </w:r>
    </w:p>
    <w:p>
      <w:pPr>
        <w:pStyle w:val="BodyText"/>
      </w:pPr>
      <w:r>
        <w:t xml:space="preserve">“Bệ hạ, Á Ca Mễ coi thường Hoàng quyền quả thật tội không thể tha, nhưng vì đại địch còn đang ở trước mặt, người dã man còn đang tàn sát bừa bãi trong vương quốc, bây giờ là lúc cần dùng người. Bệ hạ, hãy cho tộc Á Côn một cơ hội lập công chuộc tội. Bệ hạ, hãy để cho bọn họ chết trận một cách vinh quang trên chiến trường với người dã man, cũng coi như là giảm bớt nghiệp chướng cho bọn họ”. Ca Ấm vừa nói vừa cố sức đá cho Á Ca Mễ đang ngồi co quắp trên mặt đất như bùn nhão: “Tội thần Á Ca Mễ còn không tỉnh ngộ sao?”.</w:t>
      </w:r>
    </w:p>
    <w:p>
      <w:pPr>
        <w:pStyle w:val="BodyText"/>
      </w:pPr>
      <w:r>
        <w:t xml:space="preserve">Bị Ca Ấm đá ột cước, Á Ca Mễ đã tỉnh lại, ông ta vội vàng bò tới trước mặt Tử Xuyên Tú gào khóc nói: “Bệ hạ khoan dung, nhân từ độ lượng cho chúng thần một cơ hội. Bệ hạ, bệ hạ, chúng thần không dám, chúng thần nhất định trung thành và tận tâm với Bệ hạ, tuyệt đối không dám ngỗ nghịch với ngài nữa”.</w:t>
      </w:r>
    </w:p>
    <w:p>
      <w:pPr>
        <w:pStyle w:val="BodyText"/>
      </w:pPr>
      <w:r>
        <w:t xml:space="preserve">Tử Xuyên Tú chỉ yên lặng nhìn Á Ca Mễ, không nói không rằng, sắc mặt bình thản.</w:t>
      </w:r>
    </w:p>
    <w:p>
      <w:pPr>
        <w:pStyle w:val="BodyText"/>
      </w:pPr>
      <w:r>
        <w:t xml:space="preserve">Khi thấy Tử Xuyên Tú đã buông lỏng, sát khí đã giảm, các đại thần mới thả lòng tâm trạng mình.</w:t>
      </w:r>
    </w:p>
    <w:p>
      <w:pPr>
        <w:pStyle w:val="BodyText"/>
      </w:pPr>
      <w:r>
        <w:t xml:space="preserve">Lập tức Lôi Báo quỳ xuống khẩn cầu: “Với hành vi của tộc Á Côn khép bọn họ vào tội diệt tộc cũng không quá mức, nhưng sau đó bọn họ đã biết hối cải, chủ động dâng thành đầu hàng, căn cứ theo tục lệ của vương quốc thì người đầu hàng không giết. Bệ hạ, tru diệt tộc Á Côn thì dễ nhưng chỉ vì Bệ hạ làm vậy mà khiến các tộc trong vương quốc xa rời, vi thần trộm nghĩ Bệ hạ không đáng phải làm thế”.</w:t>
      </w:r>
    </w:p>
    <w:p>
      <w:pPr>
        <w:pStyle w:val="BodyText"/>
      </w:pPr>
      <w:r>
        <w:t xml:space="preserve">Công tước Lôi Báo là người từng trải, có uy vọng cao nhất, quy thuận Tử Xuyên Tú trước tiên nên Tử Xuyên Tú vẫn muốn cho ông ta thể diện.</w:t>
      </w:r>
    </w:p>
    <w:p>
      <w:pPr>
        <w:pStyle w:val="BodyText"/>
      </w:pPr>
      <w:r>
        <w:t xml:space="preserve">“Á Ca Mễ, có Ca Ấm khanh và Lôi Báo khanh cầu xin cho người, trẫm tạm thời để cái đầu của người ở đó, nhưng tội ngươi đả thương sứ giả Hoàng kỳ thì không thể không trừng phạt. Người đâu, hãy kéo hắn ra ngoài đánh, ba mươi trượng”.</w:t>
      </w:r>
    </w:p>
    <w:p>
      <w:pPr>
        <w:pStyle w:val="BodyText"/>
      </w:pPr>
      <w:r>
        <w:t xml:space="preserve">Mấy binh lính Bán thú nhân bước vào kéo Á Ca Mễ đi ra ngoài, dùng quân côn đánh ba mươi trượng sau đó lại kéo vào bên trong lều, nhìn hình hài máu thịt lẫn lộn của Á Ca Mễ, Tử Xuyên Tú nghi ngờ liệu binh lính Bán thú nhân có biết tính toán đánh thành ba trăm trượng hay không? Cũng may là Á Ca Mễ vẫn còn tỉnh táo để nói chuyện.</w:t>
      </w:r>
    </w:p>
    <w:p>
      <w:pPr>
        <w:pStyle w:val="BodyText"/>
      </w:pPr>
      <w:r>
        <w:t xml:space="preserve">“Á Ca Mễ, tội của ngươi đánh ba mươi quân côn chỉ là trừng phạt nhỏ, vì Ca Ấm khanh và Lôi Báo khanh cầu xin cho ngươi, trẫm tạm thời thu hồi mệnh lệnh diệt tộc, nhưng vì đã gây ra trọng tội như vậy thì không thể không khiển trách, bây giờ Trẫm muốn xem biểu hiện của ngươi”.</w:t>
      </w:r>
    </w:p>
    <w:p>
      <w:pPr>
        <w:pStyle w:val="BodyText"/>
      </w:pPr>
      <w:r>
        <w:t xml:space="preserve">Á Ca Mễ cả người máu thịt lẫn lộn, sắc mặt trắng bệch nhưng ông ta vẫn cố gắng dập đầu tạ ơn Tử Xuyên Tú: “Bệ hạ khoan đung độ lượng, người toàn tộc vi thần đều mang ân nghĩa này của Bệ hạ. Dân cư thành Phật Cách La Tư Bỉ Á tuy nhất thời hồ đồ nhưng vẫn là con dân của Bệ hạ, bây giờ chúng thần lầm đường lạc lối đã biết quay đầu, chỉ cần xin Bệ hạ cho chúng thần một cơ hội sửa sai”.</w:t>
      </w:r>
    </w:p>
    <w:p>
      <w:pPr>
        <w:pStyle w:val="BodyText"/>
      </w:pPr>
      <w:r>
        <w:t xml:space="preserve">“Ừ...”. Tử Xuyên Tú trầm ngâm nhưng không nói.</w:t>
      </w:r>
    </w:p>
    <w:p>
      <w:pPr>
        <w:pStyle w:val="BodyText"/>
      </w:pPr>
      <w:r>
        <w:t xml:space="preserve">“Nghe nói Bệ hạ một lòng muốn đánh lại Man Thú tộc, tộc vi thần nguyện dùng năm vạn tráng đinh hiến cho Bệ hạ dùng làm quân, hơn nữa tộc của vi thần còn tình nguyện cung cấp lương thảo cho đại quân của Bệ hạ...”.</w:t>
      </w:r>
    </w:p>
    <w:p>
      <w:pPr>
        <w:pStyle w:val="BodyText"/>
      </w:pPr>
      <w:r>
        <w:t xml:space="preserve">Lúc này giọng nói của Tử Xuyên Tú mới buông lỏng: “Nếu như tộc Á Côn thực có ý hối cải Trẫm cũng đã khiển trách, việc này dừng ở đây. Á Ca Mễ, khanh hãy đi thương lượng với La Tư khanh, hắn phụ trách việc tổ chức quân dự bị của vương quốc, binh lính tộc Á Côn phân vào quân dự bị huấn luyện sau đó sẽ được biên chế vào các quân đoàn”.</w:t>
      </w:r>
    </w:p>
    <w:p>
      <w:pPr>
        <w:pStyle w:val="BodyText"/>
      </w:pPr>
      <w:r>
        <w:t xml:space="preserve">“Quân dự bị?”. Á Ca Mễ chưa từng nghe nói tới từ này nên ngơ ngác nhìn xung quanh, sắc mặt các đại thần hờ hững hình như mọi người đều không muốn nhắc tới chủ đề tìm được con đường sống trong cái chết này. Á Ca Mễ cũng không dám hỏi nhiều, ông ta vội vàng gật đầu nói: “Vi thần nên đi làm”.</w:t>
      </w:r>
    </w:p>
    <w:p>
      <w:pPr>
        <w:pStyle w:val="BodyText"/>
      </w:pPr>
      <w:r>
        <w:t xml:space="preserve">“Đi thôi, sau này hãy làm việc cho tốt”. Tử Xuyên Tú hờ hững nói: “Á Ca Mễ, ngươi rất may mắn, tộc Á Côn là một bộ tộc lớn trong vương quốc, ngày nay nguyên khí vương quốc điêu linh, trẫm cũng không đành lòng mở cuộc tàn sát cho nên Trẫm mới khoan dung với ngươi, nhưng nếu một lần nữa ngươi gây hấn với Trẫm, Trẫm sẽ không nhẫn nại nữa đâu”.</w:t>
      </w:r>
    </w:p>
    <w:p>
      <w:pPr>
        <w:pStyle w:val="BodyText"/>
      </w:pPr>
      <w:r>
        <w:t xml:space="preserve">Tử Xuyên Tú nhìn các đại thần, giọng nói thong thả nhưng vô cùng có lực: “Thân là vua một nước, Trẫm phải có trách nhiệm đối với vương quốc, tự bản thân bậc quân vương phải có ý chí, lòng độ lượng, sự hiểu biết, lòng khoan thứ. Nhưng nếu có người ngang bướng, ngu ngốc, không muốn thay đổi, vì trật tự của vương quốc, vì chính quyền mới của vương quốc, trẫm cũng không tiếc mà biểu hiện cơn lôi đình của Thiên tử, bao phủ các ngươi trong biển máu mênh mông”.</w:t>
      </w:r>
    </w:p>
    <w:p>
      <w:pPr>
        <w:pStyle w:val="BodyText"/>
      </w:pPr>
      <w:r>
        <w:t xml:space="preserve">Sự uy nghiêm vững vàng như núi cùng với sát khí ngập tràn trong lều khiến người khác không thể chống đỡ được, vào lúc này các đại thần như cả thấy uy phong lẫm liệt, hiên ngang của tiên hoàng xưa kia đang ngồi trên ghế, một khí thế nghiêm nghị ngút trời đang bao vây xung quanh Tử Xuyên Tú, đó chính là cơn giận của bậc Đế vương.</w:t>
      </w:r>
    </w:p>
    <w:p>
      <w:pPr>
        <w:pStyle w:val="BodyText"/>
      </w:pPr>
      <w:r>
        <w:t xml:space="preserve">Các đại thần đồng loạt quỳ xuống, cho dù là Tạp Đan hàng ngày cười nói bình thường với Tử Xuyên Tú cũng quỳ xuống.</w:t>
      </w:r>
    </w:p>
    <w:p>
      <w:pPr>
        <w:pStyle w:val="BodyText"/>
      </w:pPr>
      <w:r>
        <w:t xml:space="preserve">Các chúng thần đều phủ phục, không dám lên tiếng, bầu không khí trong trướng vô cùng tĩnh lặng.</w:t>
      </w:r>
    </w:p>
    <w:p>
      <w:pPr>
        <w:pStyle w:val="BodyText"/>
      </w:pPr>
      <w:r>
        <w:t xml:space="preserve">Tử Xuyên Tú vô cùng bùi ngùi khi nhìn những con người đang nơm nợp lo sợ kia, những người đang quỳ phủ phục trước mặt hắn này đều là những người nắm giữ thực lực cao nhất vương quốc Ma tộc, bọn họ đã từng thống lĩnh quân đội khiến cả thế giới loài người sợ hãi, bây giờ bọn họ đang quỳ phủ phục dưới chân hắn, không dám thở mạnh.</w:t>
      </w:r>
    </w:p>
    <w:p>
      <w:pPr>
        <w:pStyle w:val="BodyText"/>
      </w:pPr>
      <w:r>
        <w:t xml:space="preserve">Đây chính là sức mạnh của quyền lực, thảo nào từ cổ chí kim có vô số anh hùng vì nó mà xông pha trong cơn lửa đạn.</w:t>
      </w:r>
    </w:p>
    <w:p>
      <w:pPr>
        <w:pStyle w:val="BodyText"/>
      </w:pPr>
      <w:r>
        <w:t xml:space="preserve">Khi các tộc trưởng lui ra ngoài, công việc của Tử Xuyên Tú vẫn chưa dừng lại, hắn vẫn phải tiếp một nhóm đại thần khác. La Tư tới từ Thất Tháp tộc, Lỗ Đế từ phản quân Tắc Nội Á tộc, Hồng y kỳ bản Minh Vũ, quân đoàn trưởng quân đoàn Viễn Đông số ba, kiêm chủ nhiệm hậu cần quân Viễn Đông, tướng quân Bán thú nhân Bố Lan, quân đoàn phó quân đoàn Viễn Đông số hai, so với những đại thần vừa rồi, bọn họ tới từ các thế lực khác nhau, bộ tộc khác nhau nhưng bọn họ có một điểm chung: bọn họ đều là tâm phúc đáng tin cậy của Tử Xuyên Tú.</w:t>
      </w:r>
    </w:p>
    <w:p>
      <w:pPr>
        <w:pStyle w:val="BodyText"/>
      </w:pPr>
      <w:r>
        <w:t xml:space="preserve">Khi còn ở Ma Thần bảo, Tử Xuyên Tú đã bổ nhiệm bốn người hình thành một tổ, trù bị sự vụ của vương quốc đặc biệt hỗ trợ Tử Xuyên Tú xử lý các vấn đề quân sự, chính trị vương quốc Ma tộc. Đây dù chỉ là một cơ cấu tạm thời nhưng có quyền lực rất lớn, bây giờ Tử Xuyên Tú yêu cầu nhiệm vụ cấp bách nhất cho bọn họ là xây dựng quân đội mới của vương quốc.</w:t>
      </w:r>
    </w:p>
    <w:p>
      <w:pPr>
        <w:pStyle w:val="BodyText"/>
      </w:pPr>
      <w:r>
        <w:t xml:space="preserve">“Vốn quân đội các bộ tộc không đáng tin cậy, bất kỳ lúc nào chúng cũng có thể làm phản, phản bội, nếu như Quang Minh hoàng triều muốn ăn sâu bén rễ ở vương quốc thì nhất định phải tổ chức một quân đội mới đáng tin cậy”.</w:t>
      </w:r>
    </w:p>
    <w:p>
      <w:pPr>
        <w:pStyle w:val="BodyText"/>
      </w:pPr>
      <w:r>
        <w:t xml:space="preserve">Lúc này tổ trù bị đang báo cáo công việc với Tử Xuyên Tú. La Tư, tộc trưởng Thất Tháp tộc, tổ phó tổ trù bị chịu trách nhiệm trưng tập binh lính đang nói: “Trước mắt việc thành lập quân dự bị của vương quốc đang tiến hành thuận lợi, binh lính đã trưng tập của các tộc thành viên được mười một vạn ba nghìn hai trăm người, trong đó tộc Ca Ngang cống hiến bốn vạn năm nghìn binh lính, công tước Lỗ Đế cống hiến hai vạn binh lính, Lôi tộc cống hiến một vạn một ngàn binh lính, Cương tộc cống hiến bảy ngàn binh lính, Đông Nhật tộc cống hiến năm ngàn binh lính, Đồ tộc cống hiến bốn ngàn binh lính...”.</w:t>
      </w:r>
    </w:p>
    <w:p>
      <w:pPr>
        <w:pStyle w:val="BodyText"/>
      </w:pPr>
      <w:r>
        <w:t xml:space="preserve">Nói tới đây La Tư khiêm nhường nói: “Đương nhiên tộc Thất Tháp của vi thần dù chỉ là một bộ tộc nhỏ bé nhưng cũng nguyện cống hiến vì Bệ hạ, không cam chịu đứng sau người khác, tệ tộc nguyện vì Bệ hạ cống hiến tám ngàn binh lính cường tráng để Bệ hạ dùng”.</w:t>
      </w:r>
    </w:p>
    <w:p>
      <w:pPr>
        <w:pStyle w:val="BodyText"/>
      </w:pPr>
      <w:r>
        <w:t xml:space="preserve">Tử Xuyên Tú gật đầu, mỉm cười hài lòng nói: “Đương nhiên Trẫm ghi nhớ sự trung thành của La khanh”.</w:t>
      </w:r>
    </w:p>
    <w:p>
      <w:pPr>
        <w:pStyle w:val="BodyText"/>
      </w:pPr>
      <w:r>
        <w:t xml:space="preserve">“Năm xưa nếu không có sự trợ giúp của Bệ hạ, tộc của vi thần đã sớm bị diệt tuyệt, những điều vi thần làm hôm nay không đủ báo đáp ơn sâu của Bệ hạ”.</w:t>
      </w:r>
    </w:p>
    <w:p>
      <w:pPr>
        <w:pStyle w:val="BodyText"/>
      </w:pPr>
      <w:r>
        <w:t xml:space="preserve">Tử Xuyên Tú hài lòng quay nhìn danh tướng khác: “Minh Vũ, ngươi là tổ trường tổ trù bị, cũng là người phụ trách hậu cần và các vấn đề trang bị, bây giờ ngươi đã chuẩn bị như thế nào rồi?”.</w:t>
      </w:r>
    </w:p>
    <w:p>
      <w:pPr>
        <w:pStyle w:val="BodyText"/>
      </w:pPr>
      <w:r>
        <w:t xml:space="preserve">Minh Vũ trả lời vẻ uể oải, gã cau mày nói: “Đại nhân, sự việc tiến hành không thuận lợi”.</w:t>
      </w:r>
    </w:p>
    <w:p>
      <w:pPr>
        <w:pStyle w:val="BodyText"/>
      </w:pPr>
      <w:r>
        <w:t xml:space="preserve">“Vì sao?”.</w:t>
      </w:r>
    </w:p>
    <w:p>
      <w:pPr>
        <w:pStyle w:val="BodyText"/>
      </w:pPr>
      <w:r>
        <w:t xml:space="preserve">“Hạ quan thông báo với các bộ tộc về việc gánh vác một phần lương thảo và tiền bạc, nói là để cung cấp cho binh lính, các tộc trưởng làm ầm ĩ lên, bọn họ nói bọn họ đã sống tới tuổi này nhưng chưa từng nghe nói việc cung cấp tiền bạc cho quân lính”.</w:t>
      </w:r>
    </w:p>
    <w:p>
      <w:pPr>
        <w:pStyle w:val="BodyText"/>
      </w:pPr>
      <w:r>
        <w:t xml:space="preserve">“Hoang đường!”. Tử Xuyên Tú tức giận nói: “Mấy kẻ đó không muốn xuất tiền thì thôi, tại sao lại lấy một lý do hoang đường như vậy? Không phát quân lương cho binh lính thì sao có thể duy trì quân đội?”.</w:t>
      </w:r>
    </w:p>
    <w:p>
      <w:pPr>
        <w:pStyle w:val="BodyText"/>
      </w:pPr>
      <w:r>
        <w:t xml:space="preserve">Tử Xuyên Tú chưa nói xong thì La Tư đã ho khan một tiếng, dáng vẻ vô cùng xấu hổ, Tử Xuyên Tú nhìn La Tư hỏi: “Thế nào, trẫm nói sai điều gì sao?”.</w:t>
      </w:r>
    </w:p>
    <w:p>
      <w:pPr>
        <w:pStyle w:val="BodyText"/>
      </w:pPr>
      <w:r>
        <w:t xml:space="preserve">La Tư xấu hổ nói: “Bệ hạ minh xét. Ý kiến của Bệ hạ đương nhiên là đúng, nhưng có đôi khi điều đương nhiên cũng chưa chắc...”.</w:t>
      </w:r>
    </w:p>
    <w:p>
      <w:pPr>
        <w:pStyle w:val="BodyText"/>
      </w:pPr>
      <w:r>
        <w:t xml:space="preserve">“La khanh, rốt cuộc là khanh muốn nói cái gì?”.</w:t>
      </w:r>
    </w:p>
    <w:p>
      <w:pPr>
        <w:pStyle w:val="BodyText"/>
      </w:pPr>
      <w:r>
        <w:t xml:space="preserve">“Vi thần e rằng điều ngài nói vừa rồi chưa hẳn là đúng, quân đội vương quốc quả thật không có quân lương”.</w:t>
      </w:r>
    </w:p>
    <w:p>
      <w:pPr>
        <w:pStyle w:val="BodyText"/>
      </w:pPr>
      <w:r>
        <w:t xml:space="preserve">Sau khi La Tư nói xong, mọi người mới biết các tộc trưởng không phải đang nói dối, ngoại trừ một số sĩ quan chuyên nghiệp và binh lính tinh nhuệ, binh lính Ma tộc bình thường thật sự không có quân lương, binh lính Ma tộc không bị ràng buộc với việc quân đội cung ứng lương thảo, ăn uống cho bọn họ, đôi khi bọn họ còn phải chuẩn bị cả lương thực, chỉ cần tộc trưởng ra lệnh một tiếng thì những người dân Ma tộc bình thường đều phải bỏ cây cuốc xuống, khoác bao quần áo trên lưng đi tới chiến trường. xem tại</w:t>
      </w:r>
    </w:p>
    <w:p>
      <w:pPr>
        <w:pStyle w:val="BodyText"/>
      </w:pPr>
      <w:r>
        <w:t xml:space="preserve">Tử Xuyên Tú cảm thấy cực kỳ khó tin: “Binh lính Ma tộc không có quân lương sao? Vậy tại sao bọn họ vẫn muốn phục vụ quân đội?”.</w:t>
      </w:r>
    </w:p>
    <w:p>
      <w:pPr>
        <w:pStyle w:val="BodyText"/>
      </w:pPr>
      <w:r>
        <w:t xml:space="preserve">Binh lính Ma tộc không có quân lương nhưng có phúc lợi hạng nhất, trừ khi chấp hành mệnh lệnh thời chiến, còn bình thường binh lính Ma tộc được tự do cướp bóc dân chúng, trong Bộ Thống Soái của vương quốc Ma tộc, sự việc này được uyển chuyển xưng là “Tự cung cấp tiếp tế”. Những tài sản cướp bóc được, binh lính chỉ cần nộp một phần lên sĩ quan chỉ huy còn là của bọn họ, rất nhiều quân đội các bộ tộc khi rời khỏi lãnh địa của bộ tộc mình thì chẳng khác gì giặc cướp, “đại quân lướt qua không còn một ngọn cỏ” những lời này cũng không nhất định được dùng để ám chỉ quân đội kẻ thù xâm chiếm đất nước.</w:t>
      </w:r>
    </w:p>
    <w:p>
      <w:pPr>
        <w:pStyle w:val="BodyText"/>
      </w:pPr>
      <w:r>
        <w:t xml:space="preserve">“Không có quân lương, cho phép cướp bóc là kế sách của toàn quân vương quốc sao?”.</w:t>
      </w:r>
    </w:p>
    <w:p>
      <w:pPr>
        <w:pStyle w:val="BodyText"/>
      </w:pPr>
      <w:r>
        <w:t xml:space="preserve">Tử Xuyên Tú im lặng khi nghe La Tư nói xong, Tử Xuyên Tú nhìn mấy tâm phúc còn lại hỏi: “Các ngươi thấy thế nào?”.</w:t>
      </w:r>
    </w:p>
    <w:p>
      <w:pPr>
        <w:pStyle w:val="BodyText"/>
      </w:pPr>
      <w:r>
        <w:t xml:space="preserve">Lỗ Đế vội vàng nói: “Bệ hạ, vi thần kiên quyết tán thành việc tổ chức tân quân, Ma Thần Hoàng trong tay không có binh lính thì chẳng khác nào một cái áo choàng, bệ hạ anh minh không thích nghe các tộc trưởng xui khiến, nếu như ai dám không nghe lời, vi thần sẽ cho bọn họ biết tay”.</w:t>
      </w:r>
    </w:p>
    <w:p>
      <w:pPr>
        <w:pStyle w:val="BodyText"/>
      </w:pPr>
      <w:r>
        <w:t xml:space="preserve">“Được, được, khanh trung thành rất đáng khen, khanh thấy chuyện quân lương này như thế nào?”.</w:t>
      </w:r>
    </w:p>
    <w:p>
      <w:pPr>
        <w:pStyle w:val="BodyText"/>
      </w:pPr>
      <w:r>
        <w:t xml:space="preserve">“Bệ hạ, vi thần cầm quân mấy chục năm chưa từng nhìn thấy một văn tiền quân lương, cứ cách một khoảng thời gian vi thần lại dẫn quân tới một vùng đất giàu có nghỉ ngơi mấy tuần lễ, sau đó mọi chuyện đã được giải quyết. Bệ hạ, chúng ta cũng không ngại làm theo lệ cũ, dù gì đi nữa trong tay chúng ta cũng có rất nhiều vàng bạc mà”.</w:t>
      </w:r>
    </w:p>
    <w:p>
      <w:pPr>
        <w:pStyle w:val="BodyText"/>
      </w:pPr>
      <w:r>
        <w:t xml:space="preserve">“Đây là suy nghĩ của khanh hả?”. Tử Xuyên Tú nhìn tướng quân Bán thú nhân Bố Lan nãy giờ vẫn im lặng hỏi: “Bố Lan các hạ thấy thế nào?”.</w:t>
      </w:r>
    </w:p>
    <w:p>
      <w:pPr>
        <w:pStyle w:val="BodyText"/>
      </w:pPr>
      <w:r>
        <w:t xml:space="preserve">“Quang Minh Vương Điện hạ” Bố Lan cung kính, nói với Tử Xuyên Tú: “Ở tộc Tá Y, việc tham gia quân ngũ chính là để bảo vệ gia đình, vợ con, quê quán, đây là trách nhiệm của mỗi nam tử hán. Đương nhiên, mọi người sẽ rất vui mừng nếu như có quân lương, nếu như không có thì cũng không cần tính toán, chiến sĩ tộc Tá Y không tính toán chuyện nhỏ này, bọn họ chỉ cần được ăn no là đủ. Còn về chuyện dung túng binh lính đánh cướp, Điện hạ, ở tộc Tá Y, người nào dám đưa ra ý kiến này, kẻ đó sẽ chết ngay lập tức, chỉ có giặc phỉ mới làm những chuyện như vậy chứ không phải quân nhân”.</w:t>
      </w:r>
    </w:p>
    <w:p>
      <w:pPr>
        <w:pStyle w:val="BodyText"/>
      </w:pPr>
      <w:r>
        <w:t xml:space="preserve">Khi thấy những ý kiến gay gắt đối lập nhau, Tử Xuyên Tú chỉ mỉm cười nhìn người cuối cùng: “Minh Vũ, ngươi hãy nói đi, ngươi là người cầm quân, lại là người phụ trách hậu cần, ở cả hai phương diện, người đều có quyền nói”.</w:t>
      </w:r>
    </w:p>
    <w:p>
      <w:pPr>
        <w:pStyle w:val="BodyText"/>
      </w:pPr>
      <w:r>
        <w:t xml:space="preserve">Minh Vũ cười gượng nói: “Thành thật mà nói hạ quan cũng không biết xử trí thế nào, nhưng là một người cầm quân hạ quan phản đối cho binh lính đi đánh cướp, một quân đội như vậy thì rất khó có thể đảm bảo kỷ luật và sức chiến đấu”.</w:t>
      </w:r>
    </w:p>
    <w:p>
      <w:pPr>
        <w:pStyle w:val="BodyText"/>
      </w:pPr>
      <w:r>
        <w:t xml:space="preserve">“Đại nhân Minh Vũ, ngài nói điều khác ta không biết nhưng ngài nói tới sức chiến đấu...”. Lỗ Đế chen ngang: “Năm xưa chúng ta cũng không có quân lương nhưng quân đoàn Tắc Nội Á tộc chúng ta có thể đánh tan răng rơi đầy đất bất kỳ một đạo quân loài người hay Bán thú nhân nào đó. Đại nhân Minh Vũ, quân lương và sức chiến đấu là hai vấn đề khác hẳn nhau”.</w:t>
      </w:r>
    </w:p>
    <w:p>
      <w:pPr>
        <w:pStyle w:val="BodyText"/>
      </w:pPr>
      <w:r>
        <w:t xml:space="preserve">“Tướng quân Lỗ Đế rất uy phong!”. Tử Xuyên Tú nghiêng mặt nhìn Lỗ Đế: “Cho người một đội quân Tắc Nội Á tộc, ngươi có thể đánh cho Tú Tự doanh của Trẫm răng rơi đầy đất không?”.</w:t>
      </w:r>
    </w:p>
    <w:p>
      <w:pPr>
        <w:pStyle w:val="BodyText"/>
      </w:pPr>
      <w:r>
        <w:t xml:space="preserve">Lúc này Lỗ Đế mới nhớ ra bản thân mình đã phạm vào điều đại kị. Lỗ Đế sợ hãi, vội vàng quỳ xuống dập đầu: “Bệ hạ thần võ, vi thần tuyệt đối không phải là đối thủ...”.</w:t>
      </w:r>
    </w:p>
    <w:p>
      <w:pPr>
        <w:pStyle w:val="BodyText"/>
      </w:pPr>
      <w:r>
        <w:t xml:space="preserve">“Không phải Tắc Nội Á tộc của ngươi thiên hạ vô địch sao? Thối lắm, ở cuộc chiến thành Ba Đan, ta dẫn Tú Tự doanh đánh dã chiến với Tạp Đặc, không phải người chết là Tạp Đặc sao? Cút ra một bên, câm miệng đi”.</w:t>
      </w:r>
    </w:p>
    <w:p>
      <w:pPr>
        <w:pStyle w:val="BodyText"/>
      </w:pPr>
      <w:r>
        <w:t xml:space="preserve">Sau khi giáo huấn Lỗ Đế, Tử Xuyên Tú quay sang nói với Minh Vũ: “Minh Vũ, ngươi nói tiếp đi”.</w:t>
      </w:r>
    </w:p>
    <w:p>
      <w:pPr>
        <w:pStyle w:val="BodyText"/>
      </w:pPr>
      <w:r>
        <w:t xml:space="preserve">“Đại nhân, hạ quan biết cần phải quản lý tốt vấn đề quân lương của quân đội, nhưng đứng trên lập trường của hậu cần...”. Minh Vũ cười gượng nói: “Hay là để cho binh lính tự tìm cái ăn đi, chúng tôi thực sự không thể làm được khi phải chu cấp quân lương ười một vạn binh lính Ma tộc”.</w:t>
      </w:r>
    </w:p>
    <w:p>
      <w:pPr>
        <w:pStyle w:val="Compact"/>
      </w:pPr>
      <w:r>
        <w:t xml:space="preserve">“Mười sáu vạn”. Tử Xuyên Tú sửa lại lời nói của Minh Vũ: “Hôm nay ta đã thương lượng với Á Ca Mễ Tước gia, Á Ca Mễ Tước gia rất khẳng khái tặng chúng ta sáu vạn binh lực”.</w:t>
      </w:r>
      <w:r>
        <w:br w:type="textWrapping"/>
      </w:r>
      <w:r>
        <w:br w:type="textWrapping"/>
      </w:r>
    </w:p>
    <w:p>
      <w:pPr>
        <w:pStyle w:val="Heading2"/>
      </w:pPr>
      <w:bookmarkStart w:id="281" w:name="chương-1-biến-cố-kinh-người"/>
      <w:bookmarkEnd w:id="281"/>
      <w:r>
        <w:t xml:space="preserve">259. Chương 1 : Biến Cố Kinh Người!</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8</w:t>
      </w:r>
    </w:p>
    <w:p>
      <w:pPr>
        <w:pStyle w:val="BodyText"/>
      </w:pPr>
      <w:r>
        <w:t xml:space="preserve">Chương 1: Biến cố kinh người!</w:t>
      </w:r>
    </w:p>
    <w:p>
      <w:pPr>
        <w:pStyle w:val="BodyText"/>
      </w:pPr>
      <w:r>
        <w:t xml:space="preserve">Nhóm dịch: Tú Xuyên</w:t>
      </w:r>
    </w:p>
    <w:p>
      <w:pPr>
        <w:pStyle w:val="BodyText"/>
      </w:pPr>
      <w:r>
        <w:t xml:space="preserve">Nguồn: Vipvandan</w:t>
      </w:r>
    </w:p>
    <w:p>
      <w:pPr>
        <w:pStyle w:val="BodyText"/>
      </w:pPr>
      <w:r>
        <w:t xml:space="preserve">Mấy ngày cuối cùng của năm bảy trăm tám mươi lăm trôi qua trong yên bình, việc Hồng y kỳ bản Lâm Địch được Tổng trưởng Điện hạ triệu hồi về Đế Đô cũng không thu hút được sự chú ý của người khác. Trong mắt các quan lại ở Đế Đô, việc một vị Hồng y kỳ bản trẻ tuổi được thăng chức Phó thống lĩnh là một người may mắn, đáng ngưỡng mộ nhưng cũng chỉ đáng cho người ta hâm mộ một chút mà thôi. Đế Đô nhiều quan lớn, một Phó thống lĩnh cùng lắm chỉ như một ngôi sao lóe sáng một lát rồi lại trở nên ảm đạm.</w:t>
      </w:r>
    </w:p>
    <w:p>
      <w:pPr>
        <w:pStyle w:val="BodyText"/>
      </w:pPr>
      <w:r>
        <w:t xml:space="preserve">Ngay sau khi vào thành, trong đêm đó Hồng y kỳ bản đi tới phủ Tổng trưởng ở số hai mươi mốt phố Trung Tâm bái kiến Tử Xuyên Tham Tinh, ngay sau khi báo tên của mình, Lâm Địch được triệu kiến. Trong hầm ngầm của phủ Tổng trưởng, Tổng trưởng Điện hạ và tân Phó thống lĩnh nói chuyện trong hơn một tiếng đồng hồ, cảnh vệ bảo vệ tầng tầng lớp lớp hầm ngầm, không cho bất kỳ ai tiến tới gần.</w:t>
      </w:r>
    </w:p>
    <w:p>
      <w:pPr>
        <w:pStyle w:val="BodyText"/>
      </w:pPr>
      <w:r>
        <w:t xml:space="preserve">Khi Hồng y kỳ bản Lâm Địch đi ra khỏi cánh cổng phủ Tổng trưởng, đêm đã khuya, trời đầy sao, đi trên đường phố dày đặc tuyết, viên tướng anh tuấn bất ngờ phá lên cười như điên khiến những cảnh vệ ở cổng phủ T ồng trưởng rất ngạc nhiên.</w:t>
      </w:r>
    </w:p>
    <w:p>
      <w:pPr>
        <w:pStyle w:val="BodyText"/>
      </w:pPr>
      <w:r>
        <w:t xml:space="preserve">Tối ngày hôm sau Tổng thống lĩnh La Minh Hải mới về tới nhà thì thị vệ báo cáo: “Hồng y kỳ bản Lâm Địch cầu kiến”.</w:t>
      </w:r>
    </w:p>
    <w:p>
      <w:pPr>
        <w:pStyle w:val="BodyText"/>
      </w:pPr>
      <w:r>
        <w:t xml:space="preserve">“Không gặp”, Tổng thống lĩnh lạnh lùng nói.</w:t>
      </w:r>
    </w:p>
    <w:p>
      <w:pPr>
        <w:pStyle w:val="BodyText"/>
      </w:pPr>
      <w:r>
        <w:t xml:space="preserve">“Hắn nói có sự vụ quan trọng về sự việc báo xuân hoa cần báo cáo”.</w:t>
      </w:r>
    </w:p>
    <w:p>
      <w:pPr>
        <w:pStyle w:val="BodyText"/>
      </w:pPr>
      <w:r>
        <w:t xml:space="preserve">“Báo xuân hoa màu đỏ”. Đây chính là biệt hiệu của phi vụ tiễu trừ Đế Lâm mà người biết chỉ giới hạn trong hai người của gia tộc là Tổng thống lĩnh và Tổng trưởng Điện hạ.</w:t>
      </w:r>
    </w:p>
    <w:p>
      <w:pPr>
        <w:pStyle w:val="BodyText"/>
      </w:pPr>
      <w:r>
        <w:t xml:space="preserve">La Minh Hải chấn động khi nghe tới câu đó, ông ta quay người nói: “Cho vào”.</w:t>
      </w:r>
    </w:p>
    <w:p>
      <w:pPr>
        <w:pStyle w:val="BodyText"/>
      </w:pPr>
      <w:r>
        <w:t xml:space="preserve">Khi nhìn thấy Tổng thống lĩnh La Minh Hải, Lâm Địch đi thẳng vào vấn đề: “Đại nhân, hành động báo xuân hoa, Tổng trưởng Điện hạ đã đồng ý cho hạ quan tới đây đặc biệt trợ giúp ngài”.</w:t>
      </w:r>
    </w:p>
    <w:p>
      <w:pPr>
        <w:pStyle w:val="BodyText"/>
      </w:pPr>
      <w:r>
        <w:t xml:space="preserve">Tổng thống lĩnh chỉ hờ hững gật đầu khi nhìn viên Phó thống lĩnh mới tấn phong, theo suy nghĩ của La Minh Hải, lần hành động lần này càng bí mật càng tốt, không cần để Lâm Địch tham gia hành động.</w:t>
      </w:r>
    </w:p>
    <w:p>
      <w:pPr>
        <w:pStyle w:val="BodyText"/>
      </w:pPr>
      <w:r>
        <w:t xml:space="preserve">“Hạ quan lỗ mãng xin hỏi đại nhân ngài đã có kế hoạch chưa?”.</w:t>
      </w:r>
    </w:p>
    <w:p>
      <w:pPr>
        <w:pStyle w:val="BodyText"/>
      </w:pPr>
      <w:r>
        <w:t xml:space="preserve">“Có”.</w:t>
      </w:r>
    </w:p>
    <w:p>
      <w:pPr>
        <w:pStyle w:val="BodyText"/>
      </w:pPr>
      <w:r>
        <w:t xml:space="preserve">Lâm Địch cười gượng nói: “Xin mời ngài hãy thông báo”.</w:t>
      </w:r>
    </w:p>
    <w:p>
      <w:pPr>
        <w:pStyle w:val="BodyText"/>
      </w:pPr>
      <w:r>
        <w:t xml:space="preserve">La Minh Hải miễn cưỡng nói lại chi tiết kế hoạch hành động lần này cho Lâm Địch nghe, kế hoạch lần này giống như một chính biến quân sự nhỏ, ba ngày sau vào ngày cuối cùng trong năm, ngày ba mươi tháng mười hai năm bảy trăm tám mươi lăm, hai sư đoàn quân trung ương đóng trong thành sẽ nhận được lệnh xuất quân bao vây phòng giám sát.</w:t>
      </w:r>
    </w:p>
    <w:p>
      <w:pPr>
        <w:pStyle w:val="BodyText"/>
      </w:pPr>
      <w:r>
        <w:t xml:space="preserve">La Minh Hải sẽ tự mình tới hiện trường bao vây, chỉ huy dẹp tan mọi sự chống cự, tiếp theo sẽ bắt Đế Lâm chém một đao, đầu kẻ gian tà rơi xuống, thiên hạ thái bình.</w:t>
      </w:r>
    </w:p>
    <w:p>
      <w:pPr>
        <w:pStyle w:val="BodyText"/>
      </w:pPr>
      <w:r>
        <w:t xml:space="preserve">Khi nghe được một nửa Lâm Địch đã cau mày lại, nhưng vì người trước mặt gã chính là Tống thống lĩnh gia tộc nên gã mới kiên nhẫn ngồi nghe, còn thể hiện dáng vẻ rất bội phục: “Đại nhân, ngài bố trí rất sâu sắc, chu đáo, hành động lần này Đế Lâm rất khó thoát khỏi tai kiếp”.</w:t>
      </w:r>
    </w:p>
    <w:p>
      <w:pPr>
        <w:pStyle w:val="BodyText"/>
      </w:pPr>
      <w:r>
        <w:t xml:space="preserve">“Ừ!”.</w:t>
      </w:r>
    </w:p>
    <w:p>
      <w:pPr>
        <w:pStyle w:val="BodyText"/>
      </w:pPr>
      <w:r>
        <w:t xml:space="preserve">“Nhưng hạ quan chỉ sợ Tổng trưởng Điện hạ không thông qua”.</w:t>
      </w:r>
    </w:p>
    <w:p>
      <w:pPr>
        <w:pStyle w:val="BodyText"/>
      </w:pPr>
      <w:r>
        <w:t xml:space="preserve">“Hả?”.</w:t>
      </w:r>
    </w:p>
    <w:p>
      <w:pPr>
        <w:pStyle w:val="BodyText"/>
      </w:pPr>
      <w:r>
        <w:t xml:space="preserve">“Đại nhân, ngài hãy suy nghĩ cho Điện hạ, mặc dù Điện hạ đồng ý cho ngài ra tay, nhưng hội nguyên lão sắp triệu tập hợp. Vì để vây bắt một phản tặc, huy động đại quân, phá hỏng tường thành Đế Đô cũng như hòa khí thì chính là điều Tổng trưởng Điện hạ không mong muốn”.</w:t>
      </w:r>
    </w:p>
    <w:p>
      <w:pPr>
        <w:pStyle w:val="BodyText"/>
      </w:pPr>
      <w:r>
        <w:t xml:space="preserve">La Minh Hải nheo mắt, ông ta cũng không phải là người ngu ngốc, trên thực tế Tổng trưởng Điện hạ đã có ý tứ ám chỉ cho ông ta hành động: ‘Đế Lâm hoành hành ngang ngược, sự nhẫn nại của gia tộc đã tới cực hạn, nếu như một ngày nào đó vị Tổng giám sát kiêu ngạo kia đột nhiên chết, như vậy sẽ không có người truy cứu nguyên nhân và hung thủ’. Ý tứ rất rõ ràng: ‘Gia tộc vui mừng nhìn thấy La Minh Hải giết chết Đế Lâm nhưng sẽ không nhúng tay vào chuyện này’.</w:t>
      </w:r>
    </w:p>
    <w:p>
      <w:pPr>
        <w:pStyle w:val="BodyText"/>
      </w:pPr>
      <w:r>
        <w:t xml:space="preserve">Lần hành động này, ít nhất cũng coi như là hành động trả thù, ân oán cá nhân, không liên quan tới gia tộc, không liên quan tới Tổng trưởng Điện hạ anh minh vĩ đại, nhưng nhớ tới mối thù của vợ con, lửa giận đã thiêu đốt khiến La Minh Hải hồ đồ, chỉ cần có thể giết được Đế Lâm, ông ta không quan tâm tới hậu quả.</w:t>
      </w:r>
    </w:p>
    <w:p>
      <w:pPr>
        <w:pStyle w:val="BodyText"/>
      </w:pPr>
      <w:r>
        <w:t xml:space="preserve">La Minh Hải lạnh lùng nói: “Bản quan tự có chừng mực, ta sẽ gánh chịu tất cả hậu quả”.</w:t>
      </w:r>
    </w:p>
    <w:p>
      <w:pPr>
        <w:pStyle w:val="BodyText"/>
      </w:pPr>
      <w:r>
        <w:t xml:space="preserve">Lâm Địch đứng thẳng người, cũng nói với một giọng nói cao ngạo: “Đại nhân, chỉ sợ vấn đề này ngài không thể gánh được, không có mệnh lệnh của Tổng trưởng Điện hạ hay Trữ Điện hạ, ngài không thể điều động được quân trung ương, hơn nữa Tổng trưởng Điện hạ tuyệt đối sẽ không ban lệnh đó cho ngài”.</w:t>
      </w:r>
    </w:p>
    <w:p>
      <w:pPr>
        <w:pStyle w:val="BodyText"/>
      </w:pPr>
      <w:r>
        <w:t xml:space="preserve">Hai người mặt đối mặt, La Minh Hải tức giận chuyển ánh mắt đi chỗ khác, ông ta bực tức nói: “Vậy ngươi nói cần phải làm gì bây giờ?”.</w:t>
      </w:r>
    </w:p>
    <w:p>
      <w:pPr>
        <w:pStyle w:val="BodyText"/>
      </w:pPr>
      <w:r>
        <w:t xml:space="preserve">“Đế Lâm là kẻ thù của rất nhiều người, hắn cũng cực kỳ cẩn thận, khi ra ngoài có hàng trăm hộ vệ bảo vệ rất nghiêm ngặt, khi đi lại hắn không tuân theo một quy luật nhất định, mỗi ngày đều di chuyển theo những tuyến đường khác nhau, hơn nữa không ăn uống bên ngoài, tất cả đều mang theo thức ăn, nếu như đại nhân muốn sử dụng biện pháp tập kích bất ngờ hay phục kích đều không thể được”.</w:t>
      </w:r>
    </w:p>
    <w:p>
      <w:pPr>
        <w:pStyle w:val="BodyText"/>
      </w:pPr>
      <w:r>
        <w:t xml:space="preserve">“Điều này không cần ngươi nói”. La Minh Hải lạnh lùng nói, ông ta bắt tay hành động sớm hơn Lâm Địch nên đương nhiên cũng biết những chuyện này, cũng chính vì vậy La Minh Hải mới lựa chọn phương pháp điều động đại quân trực tiếp phá hủy hang ổ của Đế Lâm.</w:t>
      </w:r>
    </w:p>
    <w:p>
      <w:pPr>
        <w:pStyle w:val="BodyText"/>
      </w:pPr>
      <w:r>
        <w:t xml:space="preserve">“Những chuyện bình thường không có khả năng không phải là không có khả năng làm được” Lâm Địch nói: “Đế Lâm đề phòng rất nghiêm ngặt nhưng Tổng trưởng Điện hạ ủng hộ chúng ta, đây chính là điều khiến hắn nhất định sẽ thất bại”.</w:t>
      </w:r>
    </w:p>
    <w:p>
      <w:pPr>
        <w:pStyle w:val="BodyText"/>
      </w:pPr>
      <w:r>
        <w:t xml:space="preserve">“Nhưng Tổng trưởng Điện hạ nói sẽ không nhúng tay vào...”.</w:t>
      </w:r>
    </w:p>
    <w:p>
      <w:pPr>
        <w:pStyle w:val="BodyText"/>
      </w:pPr>
      <w:r>
        <w:t xml:space="preserve">“Tổng trưởng không nhúng tay vào nhưng sẽ âm thầm hỗ trợ cho chúng ta, Đế Lâm có hành tung bất định, quỷ dị nhưng Tổng trưởng Điện hạ gọi, hắn không thể không tới, nói ví dụ...”. Lâm Địch cười nói: “Hạ quan có thể khẳng định, ba ngày sau chính là tối ngày ba mươi tháng mười hai Điện hạ nhất định sẽ gọi Đế Lâm tới báo cáo hàng năm công tác của phòng giám sát, buổi báo cáo bắt đầu từ chín giờ tối, kết thúc lúc mười hai giờ. Đại nhân, ngài nghĩ xem sau khi Đế Lâm báo cáo xong, kết thúc năm cũ, sang năm mới, hắn muốn đi đâu?”.</w:t>
      </w:r>
    </w:p>
    <w:p>
      <w:pPr>
        <w:pStyle w:val="BodyText"/>
      </w:pPr>
      <w:r>
        <w:t xml:space="preserve">“Về nhà”.</w:t>
      </w:r>
    </w:p>
    <w:p>
      <w:pPr>
        <w:pStyle w:val="BodyText"/>
      </w:pPr>
      <w:r>
        <w:t xml:space="preserve">Hai người đồng thời hô to, La Minh Hải hưng phấn tới mức đứng bật dậy, đi lại trong phòng, tất cả mọi người đều là người thông minh nên những gì Lâm Địch nói khiến La Minh Hải hiểu cần phải làm gì, vấn đề khó giải quyết nhất của Đế Lâm là hành tung của hắn quỷ dị, nhưng bây giờ một khi đã biết con đường đi của hắn thì chỉ cần đùng một toán quân mai phục trên đường, việc tiêu diệt Đế Lâm sẽ vô cùng dễ dàng.</w:t>
      </w:r>
    </w:p>
    <w:p>
      <w:pPr>
        <w:pStyle w:val="BodyText"/>
      </w:pPr>
      <w:r>
        <w:t xml:space="preserve">Lâm Địch trầm giọng nói: “Đại nhân, cho dù đã biết rõ hành tung của Đế Lâm thì chúng ta cũng không được coi thường, nghe nói hộ vệ của Đế Lâm phần lớn là cao thủ, bản thân hắn cũng là một cao thủ nhất đẳng, chiến lực hoàn toàn không thấp, hơn nữa Tổng trưởng Điện hạ cũng không muốn chuyện này gây chấn động lớn, tốt nhất địa điểm ra tay của chúng ta hãy tránh đường phố trung tâm”.</w:t>
      </w:r>
    </w:p>
    <w:p>
      <w:pPr>
        <w:pStyle w:val="BodyText"/>
      </w:pPr>
      <w:r>
        <w:t xml:space="preserve">La Minh Hải đang đắm chìm trong cơn hưng phấn nên không nghe rõ tiếng nói của Lâm Địch, La Minh Hải nôn nóng tới mức không chịu nổi khi ngồi cùng thương lượng với Lâm Địch chi tiết cuộc mai phục: địa điểm mai phục, sắp xếp người làm kẹt xe thế nào? Bố trí binh mai phục, tấn công bất ngờ mới đạt hiệu quả tốt nhất.</w:t>
      </w:r>
    </w:p>
    <w:p>
      <w:pPr>
        <w:pStyle w:val="BodyText"/>
      </w:pPr>
      <w:r>
        <w:t xml:space="preserve">Trong quá trình thương lượng, Lâm Địch cho rằng đích thân La Minh Hải nên tự mình tới hiện trưởng quan sát, dù sao đi nữa Đế Lâm cũng là Tổng trưởng giám sát gia tộc, một khi Đế Lâm cầm kiếm kiên cường chống cự, lớn tiếng quát mắng có thể khiến binh lính mai phục dao động, nhưng khi La Minh Hải đích thân tới mới có thể trấn áp được binh lính, hơn nữa cũng có thể tránh được chuyện binh mã khác bất ngờ đi ngang qua đường xen vào cuộc mai phục. Đương nhiên Lâm Địch còn lý do khác không nói, La Minh Hải tự mình, tới chỉ huy mới danh chính ngôn thuận khiến người khác nghĩ rằng chuyện này chỉ là ân oán cá nhân giữa Tổng thống lĩnh và Tổng trưởng giám sát, không có bất kỳ âm mưu khác.</w:t>
      </w:r>
    </w:p>
    <w:p>
      <w:pPr>
        <w:pStyle w:val="BodyText"/>
      </w:pPr>
      <w:r>
        <w:t xml:space="preserve">La Minh Hải hưng phấn đồng ý bởi vì ông ta cũng muốn chính mắt mình chứng kiến cảnh kẻ thù cả đời của mình bị giết, nếu như ông ta có thể đích thân đâm kẻ thù mấy đao thì càng mãn nguyện hơn.</w:t>
      </w:r>
    </w:p>
    <w:p>
      <w:pPr>
        <w:pStyle w:val="BodyText"/>
      </w:pPr>
      <w:r>
        <w:t xml:space="preserve">Vì để tránh đánh động tai mắt của Đế Lâm ở khắp nơi, những người tham gia hành động phải tuyệt đối đáng tin cậy, hơn nữa cũng không thể kinh động quá lớn. May mắn là Tổng thống lĩnh gia tộc La Minh Hải có một thuận lợi, ông ta có thể lấy danh nghĩa bồi huấn, tập huấn, điều đi công tác một cách danh chính ngôn thuận những binh lính thân tín của mình, lặng lẽ hoàn thành việc tập kết binh lực.</w:t>
      </w:r>
    </w:p>
    <w:p>
      <w:pPr>
        <w:pStyle w:val="BodyText"/>
      </w:pPr>
      <w:r>
        <w:t xml:space="preserve">“Đại nhân” Lâm Địch làm Mao Toại tự tiến cử: “Hạ quan mang theo hơn năm mươi kị binh về Đế Đô, bọn họ đều là những kị binh lão luyện chinh chiến nhiều năm với tôi, nếu như có thể ra sức trợ giúp đại nhân thì chính là vinh hạnh của hạ quan”.</w:t>
      </w:r>
    </w:p>
    <w:p>
      <w:pPr>
        <w:pStyle w:val="BodyText"/>
      </w:pPr>
      <w:r>
        <w:t xml:space="preserve">Theo suy nghĩ của La Minh Hải, về lực lượng thì đội cảm tử hơn ba trăm người của ông ta đã quá đầy đủ, bây giờ thêm một nhóm người ngoài tham gia, không những không cần thiết mà còn tăng thêm nguy hiểm bị bại lộ bí mật, nhưng Lâm Địch là người được Tổng trưởng phái tới hỗ trợ chính ông ta, chính thức được coi như là giám quân, bây giờ ông ta từ chối thì coi như là khá bất kính.</w:t>
      </w:r>
    </w:p>
    <w:p>
      <w:pPr>
        <w:pStyle w:val="BodyText"/>
      </w:pPr>
      <w:r>
        <w:t xml:space="preserve">La Minh Hải đồng ý với Lâm Địch nhưng sắp đặt cho Lâm Địch và người của gã phụ trách cảnh giới ở xung quanh, chặn viện binh của Đế Lâm. Lâm Địch đồng ý với vẻ hào hứng rồi cung kính nói: “Đại nhân, đại cừu sắp được báo, hạ quan xin chúc mừng ngài trước”.</w:t>
      </w:r>
    </w:p>
    <w:p>
      <w:pPr>
        <w:pStyle w:val="BodyText"/>
      </w:pPr>
      <w:r>
        <w:t xml:space="preserve">“Ha ha” La Minh Hải cười khan hai tiếng, nếu thực sự tin tình báo chính xác như Lâm Địch nói, tình hình có lợi, thì mối thù lớn mười mấy năm đã được báo, nhưng không hiểu vì sao trong lòng La Minh Hải không có cảm giác vui vẻ chút nào trước việc sắp được báo thù mà ngược lại còn có một cảm giác buồn bực vô cớ.</w:t>
      </w:r>
    </w:p>
    <w:p>
      <w:pPr>
        <w:pStyle w:val="BodyText"/>
      </w:pPr>
      <w:r>
        <w:t xml:space="preserve">Mất đi Đế Lâm, nhà Tử Xuyên sẽ như thế nào?</w:t>
      </w:r>
    </w:p>
    <w:p>
      <w:pPr>
        <w:pStyle w:val="BodyText"/>
      </w:pPr>
      <w:r>
        <w:t xml:space="preserve">*</w:t>
      </w:r>
    </w:p>
    <w:p>
      <w:pPr>
        <w:pStyle w:val="BodyText"/>
      </w:pPr>
      <w:r>
        <w:t xml:space="preserve">* *</w:t>
      </w:r>
    </w:p>
    <w:p>
      <w:pPr>
        <w:pStyle w:val="BodyText"/>
      </w:pPr>
      <w:r>
        <w:t xml:space="preserve">Ngày ba mươi tháng mười hai năm bảy trăm, tám mươi lăm, đêm khuya.</w:t>
      </w:r>
    </w:p>
    <w:p>
      <w:pPr>
        <w:pStyle w:val="BodyText"/>
      </w:pPr>
      <w:r>
        <w:t xml:space="preserve">Viên thị vệ canh, cổng đứng thẳng người, cung kính chào: “Điện hạ! Đại nhân!”.</w:t>
      </w:r>
    </w:p>
    <w:p>
      <w:pPr>
        <w:pStyle w:val="BodyText"/>
      </w:pPr>
      <w:r>
        <w:t xml:space="preserve">Sau khi báo cáo công việc xong, Tổng trưởng nhà Tử Xuyên, Tử Xuyên Tham Tinh còn tiễn Đế Lâm ra tận cửa khiến Đế Lâm rất bất ngờ, từ khi gã nhậm chức Tổng trưởng giám sát tới nay, đãi ngộ kiểu này rất lâu rồi không xảy ra.</w:t>
      </w:r>
    </w:p>
    <w:p>
      <w:pPr>
        <w:pStyle w:val="BodyText"/>
      </w:pPr>
      <w:r>
        <w:t xml:space="preserve">Trong cuộc hội kiến đêm nay, Tổng trưởng Điện hạ thể hiện một thái độ hiếm có, cư xử chân thành, thẳng thắn, trung thực.</w:t>
      </w:r>
    </w:p>
    <w:p>
      <w:pPr>
        <w:pStyle w:val="BodyText"/>
      </w:pPr>
      <w:r>
        <w:t xml:space="preserve">“Ta già rồi, không thể gánh được trọng trách nặng nề nữa, A Trữ nhanh chóng sẽ kế vị. Ngay sau lễ mừng năm mới, hội nguyên lão sẽ tuyên bố chuyện này”.</w:t>
      </w:r>
    </w:p>
    <w:p>
      <w:pPr>
        <w:pStyle w:val="BodyText"/>
      </w:pPr>
      <w:r>
        <w:t xml:space="preserve">Là một người quyền thế nhất gia tộc sắp thoái ẩn phía sau, thái độ thẳng thắn của Tử Xuyên Tham Tinh, khiến người khác kinh hãi, sau khi suy nghĩ tới ý đồ của Tử Xuyên Tham Tinh, Đế Lâm cung kính nói: “Điện hạ ngài nói quá lời, hạ quan thấy sức khỏe Điện hạ ngài vẫn rất tốt, theo như suy nghĩ của hạ quan, ngài làm thêm mấy năm nữa vẫn không có vấn đề gì. Điện hạ, ngài là người cầm lái gia tộc, dẫn đường ọi người, không có ngài chúng tôi cần phải làm sao đây?”.</w:t>
      </w:r>
    </w:p>
    <w:p>
      <w:pPr>
        <w:pStyle w:val="BodyText"/>
      </w:pPr>
      <w:r>
        <w:t xml:space="preserve">Tử Xuyên Tham Tinh, cười xua tay nói: “Già rồi, già rồi, chuyện của ta tự ta biết, lẽ ra những người già như chúng ta phải yên tâm khi giao tương lai thế giới vào tay những người tuổi trẻ các ngươi. Nhưng ta, một người sắp xuống lỗ rồi vẫn không thật sự yên lòng, A Trữ còn trẻ, nó cần phải học tập nhiều, rất nhiều chuyện cần phải có người giúp đỡ nó, nhưng... ôi, Tư Đặc Lâm con người này ta không biết nói như thế nào nữa, bây giờ khi ta muốn giao trọng trách cho hắn, hắn lại đâm đơn từ chức cho ta, ta khuyên can mãi thế nào đi nữa hắn cũng không chịu thu đơn lại. Tư Đặc Lâm đi rồi, gia tộc càng thiếu người. Đế Lâm, sau này trọng trách của ngươi càng nặng nề hơn, ta van ngươi hãy trợ giúp A Trữ nhiều hơn”.</w:t>
      </w:r>
    </w:p>
    <w:p>
      <w:pPr>
        <w:pStyle w:val="BodyText"/>
      </w:pPr>
      <w:r>
        <w:t xml:space="preserve">Đế Lâm làm ra vẻ sợ hãi nhưng trong lòng gã rất vui vẻ, gã vội vàng nói mình tuổi còn trẻ, kiến thức nông cạn, bình thường làm việc còn nhiều ngông cuồng, có nhiều chỗ còn không được nên không dám nhận phần trọng trách này, nhưng rồi gã lại lập tức đổi giọng nói bản thân mình chịu ân sâu của hai đời Tổng trưởng, chỉ cần Tổng trưởng mới không chê gã hẹp hòi thì bản thân gã đương nhiên là sẽ tận tâm báo đáp gia tộc.</w:t>
      </w:r>
    </w:p>
    <w:p>
      <w:pPr>
        <w:pStyle w:val="BodyText"/>
      </w:pPr>
      <w:r>
        <w:t xml:space="preserve">Tử Xuyên Tham Tinh nhìn sâu vào trong mắt Đế Lâm, trong ánh mắt Tử Xuyên Tham Tinh có một điều gì đó mà Đế Lâm thực sự không hiểu được. Một lúc lâu sau Tử Xuyên Tham Tinh thở dài, vỗ vỗ vai Đế Lâm, chậm rãi nói: “Đế Lâm, ta và ngươi cũng có tình nghĩa quân thần một thời gian, cũng có tình có nghĩa, đêm nay chỉ sợ là lần cuối cùng ngươi báo cáo với ta, mấy năm nay ngươi rất vất vả, vì gia tộc mà cống hiến rất nhiều, tất cả những chuyện này gia tộc đều biết, chúng ta sẽ không quên chuyện A Trữ đã đồng ý”.</w:t>
      </w:r>
    </w:p>
    <w:p>
      <w:pPr>
        <w:pStyle w:val="BodyText"/>
      </w:pPr>
      <w:r>
        <w:t xml:space="preserve">Tử Xuyên Tham Tinh ôm vai Đế Lâm, nói nhỏ: “Gia tộc cảm ơn ngươi, lão già ta cũng cảm ơn ngươi, thật sự cảm ơn ngươi”.</w:t>
      </w:r>
    </w:p>
    <w:p>
      <w:pPr>
        <w:pStyle w:val="BodyText"/>
      </w:pPr>
      <w:r>
        <w:t xml:space="preserve">Tuyết bay đầy trời, ánh trăng mờ nhạt, trong khung cảnh trống vắng, tối đen, đội xe bình tĩnh đi trên đường, có thể nhìn thấy ký hiệu tấm khiên và thanh kiếm trên thùng xe. Tiếng xe ngựa lọc cọc cộng hưởng với tiếng gió lạnh đêm khuya, thổi qua khe cửa mang theo hơi lạnh và bóng của cây ngô đồng hai bên đường vào trong thùng xe.</w:t>
      </w:r>
    </w:p>
    <w:p>
      <w:pPr>
        <w:pStyle w:val="BodyText"/>
      </w:pPr>
      <w:r>
        <w:t xml:space="preserve">Đế Lâm ngồi yên tại chỗ, nhắm mắt nghỉ ngơi, mái tóc lòa xòa trước trán, giám sát Tổng trưởng còn đang tiêu hóa dư vị tin tức chấn động mới biết được.</w:t>
      </w:r>
    </w:p>
    <w:p>
      <w:pPr>
        <w:pStyle w:val="BodyText"/>
      </w:pPr>
      <w:r>
        <w:t xml:space="preserve">Tổng trưởng sắp thoái vị, Tử Xuyên Trữ sắp kế vị.</w:t>
      </w:r>
    </w:p>
    <w:p>
      <w:pPr>
        <w:pStyle w:val="BodyText"/>
      </w:pPr>
      <w:r>
        <w:t xml:space="preserve">Những nhân vật hàng đầu của thế lực hùng mạnh trên đại lục đều hiện rõ trong đầu Đế Lâm, Tử Xuyên Tham Tinh là một lão hồ ly giảo hoạt, Lưu Phong Sương chính là con cọp hung hãn, Lâm Duệ chính là rắn hổ mang núp trong hang, Tử Xuyên Trữ là cái gì nhỉ? Một tiểu bạch thỏ cả người mặc áo giáp, mỗi mũ sắt?</w:t>
      </w:r>
    </w:p>
    <w:p>
      <w:pPr>
        <w:pStyle w:val="BodyText"/>
      </w:pPr>
      <w:r>
        <w:t xml:space="preserve">Đế Lâm lắc đầu cười gượng, Đế Lâm không đánh giá cao vị Tổng trưởng gia tộc sắp nhậm chức này, gần mực thì đen, theo suy nghĩ của Tử Xuyên Trữ, mỗi lời nói và hành động của thúc thúc mình đều vô cùng mẫu mực, nàng cũng muốn bắt chước thúc thúc mình, cứ như vậy cử trọng nhược khinh, thao túng thế cục, nhưng đáng tiếc thiếu sự từng trải và kinh nghiệm với trí tuệ. Một nguyên nhân nữa là ở đại lục cũng có một người thống trị là nữ đang tồn tại, Tử Xuyên Trữ hâm mộ phong thái của con người này, nhưng đáng tiếc Tử Xuyên Trữ không có vô số quân công, tích lũy nên uy tín nhưng Lưu Phong Sương. Tử Xuyên Trữ vừa học tập sự giảo hoạt, vừa học tập sự cường hãn, hai loại phong cách này pha tạp với nhau, hiệu quả, khà khà” (cử trọng nhược khinh, mưu tính, sâu xa, khí phách hơn người, đối mặt với khó khăn hiểm cảnh vẫn bình tĩnh, ứng phó tự nhiên, cho dù Thái Sơn có sập cũng không thay đổi sắc mặt).</w:t>
      </w:r>
    </w:p>
    <w:p>
      <w:pPr>
        <w:pStyle w:val="BodyText"/>
      </w:pPr>
      <w:r>
        <w:t xml:space="preserve">Đế Lâm cho rằng so với làm Tổng trưởng gia tộc, nghề nghiệp thích hợp hơn cho Tử Xuyên Trữ là đi biểu diễn kịch, làm một thần tượng xinh đẹp, tốt nhất là biểu diễn vai một cô gái gia tộc sa sút, hàng ngày gặp cảnh khốn khó, nuôi ý chí trong lòng, hàng ngày chỉ biết nước mắt lưng tròng, ngẩng cao đầu hô to: “Mình phải kiên cường, mình phải cố gắng”.</w:t>
      </w:r>
    </w:p>
    <w:p>
      <w:pPr>
        <w:pStyle w:val="BodyText"/>
      </w:pPr>
      <w:r>
        <w:t xml:space="preserve">Tương lai của cô nàng này thật sự không ổn! xem tại</w:t>
      </w:r>
    </w:p>
    <w:p>
      <w:pPr>
        <w:pStyle w:val="BodyText"/>
      </w:pPr>
      <w:r>
        <w:t xml:space="preserve">Sau mấy năm Tử Xuyên Tham Tinh làm Tổng trưởng nay lui xuống trên danh nghĩa nhưng nhất định ông ta sẽ còn âm thầm thao túng thế cục, nhưng chuyện Tư Đặc Lâm từ chức thực sự khiến Đế Lâm thất vọng vì gã không hiểu vị nhị đệ chính trực đang tuổi tráng niên này suy nghĩ điều gì? Mất đi Tư Đặc Lâm, Đế Lâm mất đi một lực lượng quân đội hùng mạnh làm đồng minh, cũng không còn người giúp gã kìm chế La Minh Hải ở phòng thống lĩnh, hay mình nhanh chóng nghĩ cách khuyên hắn thu hồi ý định...?</w:t>
      </w:r>
    </w:p>
    <w:p>
      <w:pPr>
        <w:pStyle w:val="BodyText"/>
      </w:pPr>
      <w:r>
        <w:t xml:space="preserve">“Loảng xoảng xoảng!”. Tiếng xe va chạm vào nhau rồi dừng lại, Đế Lâm bừng tỉnh từ trong cơn trầm tư, gã ngẩng đầu nhìn ra ngoài cửa sổ xe thì vẫn nhìn thấy cây ngô đồng cổ thụ bên đường.</w:t>
      </w:r>
    </w:p>
    <w:p>
      <w:pPr>
        <w:pStyle w:val="BodyText"/>
      </w:pPr>
      <w:r>
        <w:t xml:space="preserve">Đế Lâm nhìn cột mốc bên đường: Đường Đạt Á Tây.</w:t>
      </w:r>
    </w:p>
    <w:p>
      <w:pPr>
        <w:pStyle w:val="BodyText"/>
      </w:pPr>
      <w:r>
        <w:t xml:space="preserve">“Đã xảy ra chuyện gì? Vì sao xe dừng lại?”.</w:t>
      </w:r>
    </w:p>
    <w:p>
      <w:pPr>
        <w:pStyle w:val="BodyText"/>
      </w:pPr>
      <w:r>
        <w:t xml:space="preserve">Một sĩ quan hộ vệ chạy tới trước cửa sổ báo cáo: “Đại nhân, trì bộ thiếu tạm thời thiết lập trạm kiểm soát ở phía trước, chặn đường đi của chúng ta, bây giờ các xe phía trước đang tạm thời điều đình với bọn họ, nhất định là sẽ nhanh chóng đi qua”.</w:t>
      </w:r>
    </w:p>
    <w:p>
      <w:pPr>
        <w:pStyle w:val="BodyText"/>
      </w:pPr>
      <w:r>
        <w:t xml:space="preserve">“Trì bộ thiếu?”. Đế Lâm ló đầu ra khỏi cửa sổ xe, nhìn ánh đèn đầu lập lòe phía trước, quả thật ở ngã tư đường phía trước có khá nhiều bóng người mặc quân phục cầm đèn lồng, biển báo hiệu ba màu xanh, trắng, đỏ của Trì bộ thiếu được treo ở một chỗ cao, tiếng cãi nhau theo gió truyền tới, các hiến binh đang cãi nhau với một đám cảnh sát Trì bộ thiếu mặc quân phục màu xanh.</w:t>
      </w:r>
    </w:p>
    <w:p>
      <w:pPr>
        <w:pStyle w:val="BodyText"/>
      </w:pPr>
      <w:r>
        <w:t xml:space="preserve">Đế Lâm hờ hững nói: “Trì bộ thiếu càng ngày càng không ra gì nữa, đám chặn đường chúng ta sao? Ngươi hãy đi xem tên đội trưởng tên là gì?”.</w:t>
      </w:r>
    </w:p>
    <w:p>
      <w:pPr>
        <w:pStyle w:val="BodyText"/>
      </w:pPr>
      <w:r>
        <w:t xml:space="preserve">“Tuân lệnh, đại nhân”.</w:t>
      </w:r>
    </w:p>
    <w:p>
      <w:pPr>
        <w:pStyle w:val="BodyText"/>
      </w:pPr>
      <w:r>
        <w:t xml:space="preserve">Viên sĩ quan cung kính, chào rồi vội vàng chạy về phía trước.</w:t>
      </w:r>
    </w:p>
    <w:p>
      <w:pPr>
        <w:pStyle w:val="BodyText"/>
      </w:pPr>
      <w:r>
        <w:t xml:space="preserve">Đế Lâm dõi mắt nhìn theo bóng dáng viên sĩ quan sắp hòa nhập vào ánh đèn đầu ở ngã tư đường, một cơn gió lạnh thổi qua đường, cành lá cây ngô đồng cổ thụ hai bên đường bay xào xạc, hàng mảng lá cây rơi xuống trước xe Đế Lâm.</w:t>
      </w:r>
    </w:p>
    <w:p>
      <w:pPr>
        <w:pStyle w:val="BodyText"/>
      </w:pPr>
      <w:r>
        <w:t xml:space="preserve">Nhìn quỹ tích bay xuống của lá cây, ánh mắt Đế Lâm đột nhiên co rúm lại, cả người gã như run lên, trong lòng hắn thầm báo hiệu nguy hiểm, trực giác nhanh nhạy như động vật này đã rất nhiều lần cứu gã thoát khỏi cái chết ngay trước mắt.</w:t>
      </w:r>
    </w:p>
    <w:p>
      <w:pPr>
        <w:pStyle w:val="BodyText"/>
      </w:pPr>
      <w:r>
        <w:t xml:space="preserve">Chỉ trong nháy mắt, suy nghĩ lướt nhanh trong đầu Đế Lâm, hắn vội vàng liên hệ với việc đoàn xe bị chặn lại với câu nói đe dọa La Minh Hải buột mồm nói ra trong cuộc họp ngày hôm đó, nhưng đã bị Tổng trưởng Điện hạ vội vàng cắt đứt. Một ý nghĩ kinh hoàng hiện lên trong đầu Đế Lâm khi gã nhớ lại cách nói chuyện rất thâm ý của Tổng trưởng Điện hạ đêm nay, một chuỗi dài những việc nhỏ nhặt như không có liên quan tới nhau lúc này như ma xui quỷ khiến lại xâu chuỗi lại trong đầu Đế Lâm, lông tóc trên người Đế Lâm dựng đứng, dấu vết đã rất rõ ràng, tại sao mình lại chậm chạp không phát hiện ra nhỉ?</w:t>
      </w:r>
    </w:p>
    <w:p>
      <w:pPr>
        <w:pStyle w:val="BodyText"/>
      </w:pPr>
      <w:r>
        <w:t xml:space="preserve">Hiện tại Đế Lâm đã cảm nhận được sát khí nồng nặc đang bồng bềnh trong không khí, quả thực rất giống với mùi của người chết thối rữa.</w:t>
      </w:r>
    </w:p>
    <w:p>
      <w:pPr>
        <w:pStyle w:val="BodyText"/>
      </w:pPr>
      <w:r>
        <w:t xml:space="preserve">Đế Lâm nhìn cảnh tượng tối đen hai bên đường, cười nhạt, đóng cửa sổ xe lại.</w:t>
      </w:r>
    </w:p>
    <w:p>
      <w:pPr>
        <w:pStyle w:val="BodyText"/>
      </w:pPr>
      <w:r>
        <w:t xml:space="preserve">Ở đoàn xe phía trước, các hiến binh, hộ vệ phòng giám sát đang tức giận quát mắng với các cảnh sát Trì bộ thiếu cản đường, nếu như lúc này vì không được ra lệnh, các hiến binh đã sớm ra tay rồi. Các hiến binh vừa tức giận, vừa cảm thấy rất khó hiểu, ngày thường những cảnh sát nhìn thấy bọn họ như nhìn thấy quỷ hết lượt, đêm nay tại sao có một đám cảnh sát to gan lớn mật dám chặn xe của Tổng trưởng giám sát vậy?</w:t>
      </w:r>
    </w:p>
    <w:p>
      <w:pPr>
        <w:pStyle w:val="BodyText"/>
      </w:pPr>
      <w:r>
        <w:t xml:space="preserve">“Nhãi con, còn không mau mở chắn đường ra”. Viên sĩ quan hiến binh, uy hiếp: “Ngươi sẽ chờ ngồi tù hai mươi năm đi, cai ngục quân sự sẽ không giỡn chơi với ngươi đâu”.</w:t>
      </w:r>
    </w:p>
    <w:p>
      <w:pPr>
        <w:pStyle w:val="BodyText"/>
      </w:pPr>
      <w:r>
        <w:t xml:space="preserve">Sau khi đám cảnh sát kéo chắn đường sang bên, viên sĩ quan cảnh sát cúi người nói: “Quan lớn, ngài bớt giận, quan lớn, ngài bớt giận, chúng tôi cũng chỉ phụng mệnh làm việc mà thôi, mọi người đều là người làm thuê kiếm miếng cơm mà. Quan lớn, ngài hãy bỏ qua cho chúng tôi, chúng tôi cũng không thoải mái gì, mệnh lệnh của cấp trên chúng tôi dám chống lại sao? Cấp trên lệnh cho chúng tôi kiểm tra nghiêm ngặt xe cộ trên đường, bất kỳ người nào cũng không thể dễ dàng bỏ qua, chúng tôi bỏ qua cho các ngài, quay về sẽ mất chén cơm”.</w:t>
      </w:r>
    </w:p>
    <w:p>
      <w:pPr>
        <w:pStyle w:val="BodyText"/>
      </w:pPr>
      <w:r>
        <w:t xml:space="preserve">Cho dù các hiến binh tức giận quát mắng như nào đi nữa thì những cảnh sát cũng không tức giận, bọn họ trông giống như kẹo cao su nhai bị ngấm nước dinh dính vậy, cho dù các hiến binh quát mắng, thậm chí tát tai thì đám cảnh sát vẫn tươi cười, nhưng lại không chịu mở đường.</w:t>
      </w:r>
    </w:p>
    <w:p>
      <w:pPr>
        <w:pStyle w:val="BodyText"/>
      </w:pPr>
      <w:r>
        <w:t xml:space="preserve">Các hiến binh cực kỳ phẫn nộ nhưng vì Đế Lâm chưa ra lệnh nên bọn họ vẫn chưa ra tay động thủ.</w:t>
      </w:r>
    </w:p>
    <w:p>
      <w:pPr>
        <w:pStyle w:val="BodyText"/>
      </w:pPr>
      <w:r>
        <w:t xml:space="preserve">Đám hiến binh cũng ngạc nhiên, tại sao bị cản đường lâu như vậy mà Tổng trưởng giám sát đại nhân vẫn không ra lệnh động thủ vậy?</w:t>
      </w:r>
    </w:p>
    <w:p>
      <w:pPr>
        <w:pStyle w:val="BodyText"/>
      </w:pPr>
      <w:r>
        <w:t xml:space="preserve">Sau một hồi giằng co, đột nhiên trong không trung vang lên tiếng huýt sáo xé rách màn đêm yên tĩnh.</w:t>
      </w:r>
    </w:p>
    <w:p>
      <w:pPr>
        <w:pStyle w:val="BodyText"/>
      </w:pPr>
      <w:r>
        <w:t xml:space="preserve">Viên sĩ quan cảnh sát đang tươi cười, đột nhiên quát lên the thé: “Ra tay”.</w:t>
      </w:r>
    </w:p>
    <w:p>
      <w:pPr>
        <w:pStyle w:val="BodyText"/>
      </w:pPr>
      <w:r>
        <w:t xml:space="preserve">Kinh biến bất ngờ!</w:t>
      </w:r>
    </w:p>
    <w:p>
      <w:pPr>
        <w:pStyle w:val="BodyText"/>
      </w:pPr>
      <w:r>
        <w:t xml:space="preserve">“Soàn soạt”. Đám cảnh sát đều rút đao giấu trong người ra, vung đao chém luôn, ánh đao liên tiếp lóe lên, huyết hoa bay khắp nơi, âm thanh của lưỡi đao chém vào thân thể cùng với tiếng hô chói tai, tiếng kêu gào thảm thiết vang lên, lúc này đám cảnh sát không còn dáng vẻ sợ sệt, né tránh nữa rồi.</w:t>
      </w:r>
    </w:p>
    <w:p>
      <w:pPr>
        <w:pStyle w:val="BodyText"/>
      </w:pPr>
      <w:r>
        <w:t xml:space="preserve">“Địch tập!”. Viên sĩ quan hiến binh ở xe phía trước mới phát hiện ra tình hình không ổn, gã hô to: “Chúng là thích khách giả mạo Trì bộ thiếu, phản kích...”.</w:t>
      </w:r>
    </w:p>
    <w:p>
      <w:pPr>
        <w:pStyle w:val="BodyText"/>
      </w:pPr>
      <w:r>
        <w:t xml:space="preserve">Viên hiến binh chưa hô xong, mấy thanh trường đao đã đồng thời đâm vào thân thể mềm mại của gã, máu tươi phun ra từ yếu hầu của gã, thân hình của gã nặng nề ngã xuống đất, máu tươi từ thân thể gã chảy ra nhuộm đỏ tươi một khoảng đất phủ đầy tuyết trắng.</w:t>
      </w:r>
    </w:p>
    <w:p>
      <w:pPr>
        <w:pStyle w:val="BodyText"/>
      </w:pPr>
      <w:r>
        <w:t xml:space="preserve">“Tru sát quốc tặc, tru sát” các thích khách mặc quân phục cảnh sát cùng hô to khẩu hiệu rồi chúng như lang như hổ phóng qua chướng ngại vật trên đường, chúng nhanh chóng đánh tan đám hộ vệ ở xe đầu tiên không kịp trở tay, nhanh chóng tiến tới trung tâm đoàn xe. Ánh đao lập lòe, vô số bước chân đi động, những bông tuyết trên mặt đất bị đá tung thành, bột phấn bay khắp trời.</w:t>
      </w:r>
    </w:p>
    <w:p>
      <w:pPr>
        <w:pStyle w:val="BodyText"/>
      </w:pPr>
      <w:r>
        <w:t xml:space="preserve">Tám viên hiến binh ở xe ngựa thứ hai chưa kịp xuống xe thì đã bị đám thích khách chấn giữ cánh cửa rồi dùng một thanh sắt cứng chặn ngang cánh cửa xe, các hộ vệ trong thùng xe còn đang cố gắng phá cánh cửa ra thì “xoạt xoạt” liên tiếp vang lên, mười mấy thanh trường thương từ bốn phía xung quanh, đồng thời đâm xuyên qua vách gỗ của thùng xe, đâm vào trong người họ.</w:t>
      </w:r>
    </w:p>
    <w:p>
      <w:pPr>
        <w:pStyle w:val="BodyText"/>
      </w:pPr>
      <w:r>
        <w:t xml:space="preserve">Trong thùng xe nhỏ hẹp, không đủ chỗ ẩn núp cho các hiến binh, tiếng kêu tuyệt vọng của những người đàn ông, cùng với tiếng kêu gào cầu khẩn trong thùng xe tối đen nghe như tiếng cho sói tru khiến những người khác răng ca vào nhau lộp cộp, nhưng các thích khách đang vây quanh thùng xe vẫn tinh bơ như không nghe thấy, chúng cố hết sức rút thương ra khỏi thùng xe rồi lại đâm vào, đầu những mũi thương thấm đẫm máu tươi, máu tươi nhỏ thành, giọt xuống đám tuyết trên mặt đất. Đám thích khách đồng loạt đâm vào, rút thương ra cho tới khi trong thùng xe không còn tiếng động nào mới thôi.</w:t>
      </w:r>
    </w:p>
    <w:p>
      <w:pPr>
        <w:pStyle w:val="BodyText"/>
      </w:pPr>
      <w:r>
        <w:t xml:space="preserve">Khi đám thích khách đang xông tới thì trước xe thứ ba đã có bảy viên hiến binh, hộ vệ, trong đó có bốn gã hiến binh từ trong xe nhảy xuống, có một viên sĩ quan chỉ huy xe.</w:t>
      </w:r>
    </w:p>
    <w:p>
      <w:pPr>
        <w:pStyle w:val="BodyText"/>
      </w:pPr>
      <w:r>
        <w:t xml:space="preserve">Nghe thấy tiếng kêu thảm thiết và tiếng khóc từ phía trước truyền xuống cùng với những bóng người lờ mờ đang xông tới bên này, viên sĩ quan biến sắc, gã vội vàng hô to: “Toàn bộ giương cung, bắn!”.</w:t>
      </w:r>
    </w:p>
    <w:p>
      <w:pPr>
        <w:pStyle w:val="BodyText"/>
      </w:pPr>
      <w:r>
        <w:t xml:space="preserve">Trong lúc vội vàng chỉ có hai gã hiến binh có thể lắp được tên vào nỏ, bọn họ cũng không kịp nhắm vào đám người đang xuống tới, chỉ kịp bấm nút bắn tên.</w:t>
      </w:r>
    </w:p>
    <w:p>
      <w:pPr>
        <w:pStyle w:val="BodyText"/>
      </w:pPr>
      <w:r>
        <w:t xml:space="preserve">“Vù vù vù vù” mấy âm thanh xé gió vang lên, bốn tên thích khách kêu lên một tiếng rồi ngã xuống.</w:t>
      </w:r>
    </w:p>
    <w:p>
      <w:pPr>
        <w:pStyle w:val="BodyText"/>
      </w:pPr>
      <w:r>
        <w:t xml:space="preserve">Các hiến binh không kịp lắp tên thêm một lần nữa, các thích khách đã xông tới trước mặt bọn họ, các hiến binh đành phải vứt nỏ xuống đất, rút đao đeo bên hông ứng chiến, nhưng thích khách quá đông, mấy hiến binh trước cơn sóng người chỉ như mấy lá cây trong biển rộng, chỉ trong chớp mắt bọn họ đã bị chém máu thịt nát vụn ngã xuống trong vũng máu.</w:t>
      </w:r>
    </w:p>
    <w:p>
      <w:pPr>
        <w:pStyle w:val="BodyText"/>
      </w:pPr>
      <w:r>
        <w:t xml:space="preserve">Trong những bông tuyết bay đầy trời, tiếng hô “tru sát, tru sát” gầm lên như tiếng sấm nổ vậy, vang khắp đoạn đường phố, sau khi tiêu diệt quân hộ vệ ở mấy chiếc xe ngựa đầu tiên, thích khách như nước thủy triều vọt tới mấy chiếc xe ngựa ở trung tâm, nhưng sự liều chết chống cự của các hộ vệ phía trước đã không uổng công, tiếng hô “địch tập” đã truyền tới đội xe ở trung tâm, đồng đội của bọn họ đã dùng tính mạng của mình để đổi lấy thời gian chuẩn bị cho bọn họ.</w:t>
      </w:r>
    </w:p>
    <w:p>
      <w:pPr>
        <w:pStyle w:val="BodyText"/>
      </w:pPr>
      <w:r>
        <w:t xml:space="preserve">Dùng chiếc xe thứ tư làm lá chắn, hơn hai mươi hộ vệ đã kết thành trận thế, một viên sĩ quan hiến binh sắc mặt lạnh lùng đứng chỗ ngồi của người đánh xe nhìn tình hình, khi thấy bóng người ở phía trước vọt tới, ngọn lửa phẫn nộ bùng lên trong mắt gã, gã nghiến răng nghiến lợi hạ lệnh: “Nhắm bắn, bắn cho ta, giết chết lũ loạn đảng này”.</w:t>
      </w:r>
    </w:p>
    <w:p>
      <w:pPr>
        <w:pStyle w:val="BodyText"/>
      </w:pPr>
      <w:r>
        <w:t xml:space="preserve">Phương pháp này cực kỳ hiệu quả, đám thích khách vừa mới vượt qua chướng ngại vật chắn trên đường, một cơn mưa tên dày đặc như châu chấu bay tới tới khiến cho chúng sợ tới mức hồn phi phách tán, mấy tên thích khách sống sót gào lên: “Chúng có nỏ, hãy tránh mau”, nói xong đám thích khách quay người chạy trốn về phía sau nhưng chúng đã lập tức bị chém té ngã xuống đất.</w:t>
      </w:r>
    </w:p>
    <w:p>
      <w:pPr>
        <w:pStyle w:val="BodyText"/>
      </w:pPr>
      <w:r>
        <w:t xml:space="preserve">Từ trong bóng tối phía sau vang lên một giọng nói hung ác: “Đại nhân có lệnh, người nào giết chết Đế Lâm, trọng thưởng. Kẻ nào sợ chết, nao núng giết hết cho ta, tất cả xông lên cho ta”. Cùng với tiếng ra lệnh, từ trong bóng tối càng lúc càng có nhiều thích khách mặc quân phục cảnh sát màu xanh, xông tới chỗ đoàn xe.</w:t>
      </w:r>
    </w:p>
    <w:p>
      <w:pPr>
        <w:pStyle w:val="BodyText"/>
      </w:pPr>
      <w:r>
        <w:t xml:space="preserve">Các hiến binh dựa vào chiếc xe thứ tư kết thành trận thế vững chắc, trong tay hiến binh là nỏ, bọn họ liên tục lắp tên và bắn, hơn nữa còn có năm hiến binh cầm đao trong tay đứng trước trận thế, bất kỳ lúc nào cũng xông lên đánh giáp lá cà. Đám thích khách người trước ngã xuống, kẻ sau tiến lên, một nhóm ngã xuống tức thì lại có nhóm khác xông ra từ trong bóng tối, đám thích khách cũng vô cùng nhanh trí, chúng không lao thắng tới trước làm bia ngắm bắn cho đám hiến binh, chúng đẩy mấy chiếc xe ngựa đi trước làm là chắn chắn, chắn tên bắn, đám thích khách cầm đao và trường thương trong tay đi sau xe ngựa, chỉ đợi khi tiến tới gần là xông ra đánh giáp lá cà.</w:t>
      </w:r>
    </w:p>
    <w:p>
      <w:pPr>
        <w:pStyle w:val="BodyText"/>
      </w:pPr>
      <w:r>
        <w:t xml:space="preserve">Khi nhìn thấy thích khách trốn sau xe ngựa càng lúc càng tiến tới gần, viên sĩ quan hiến binh, càng khẩn trương, gã cao giọng động viên đồng đội của mình: “Đừng sợ, đại nhân sẽ nhanh chóng tăng viện cho chúng ta, sau chúng ta vẫn còn có người”.</w:t>
      </w:r>
    </w:p>
    <w:p>
      <w:pPr>
        <w:pStyle w:val="BodyText"/>
      </w:pPr>
      <w:r>
        <w:t xml:space="preserve">Tiếng nói của gã còn chưa chấm dứt thì đằng sau đã vang lên tiếng hò hét rung trời, viên sĩ quan hoảng sợ quay người nhìn, gã thấy một cục diện vô cùng khủng khiếp. Từ những căn nhà hai bên đường phố, cảnh cửa mở rộng, từng đám sát thủ hắc y tay cầm đao sắc bén xông ra ngoài, đám thích khách gào lên: “Trời tru! Diệt quốc tặc!”. Khẩu hiệu vang lên, ngay lập tức trường xà trận của đoàn xe đã bị đánh thủng mấy đoạn.</w:t>
      </w:r>
    </w:p>
    <w:p>
      <w:pPr>
        <w:pStyle w:val="BodyText"/>
      </w:pPr>
      <w:r>
        <w:t xml:space="preserve">Trong chớp mắt, một suy nghĩ xuất hiện trong đầu viên sĩ quan: “Xong đời rồi”, trong cơn tuyệt vọng, viên sĩ quan gào lên: “Giết sạch loạn đảng, các huynh đệ hãy theo ta xông lên”. Các hiến binh gầm lên giận dữ xông tới đón đánh đám thích khách, bọn họ gần như kê sát nỏ vào đầu kẻ thù mà bắn. Sau khi bắn hết tên, bọn họ tức giận vung chiếc nỏ nặng hơn mười cân đập vỡ đầu kẻ thù, óc bắn tung tóe rồi mới chịu bị chém ngã xuống đất.</w:t>
      </w:r>
    </w:p>
    <w:p>
      <w:pPr>
        <w:pStyle w:val="BodyText"/>
      </w:pPr>
      <w:r>
        <w:t xml:space="preserve">Phục bên đột nhiên xuất hiện hai bên đường khiến cả đoàn xe lâm vào trận chiến đẫm máu, hai bên cùng triển khai trận chém giết khiến tiếng chém giết thê thâm, tiếng kêu gào bi thương cùng tiếng khóc vang lên dày đặc. Từng vòng, từng vòng khói lửa màu đỏ hay ngũ sắc lần lượt bay lên không trung, đây chính là tín hiệu kêu gọi tăng viện của phòng giám sát.</w:t>
      </w:r>
    </w:p>
    <w:p>
      <w:pPr>
        <w:pStyle w:val="BodyText"/>
      </w:pPr>
      <w:r>
        <w:t xml:space="preserve">Lấy xe ngựa của Đế Lâm làm trung tâm, các hiến binh quây mấy xe ngựa lại làm thành một thế trận phòng ngự hình tròn, nhưng vì đám thích khách tấn công quá nhanh nên ngay khi các hiến binh còn chưa kịp hình thành trận thế theo như diễn tập, hơn mười sát thủ che mặt đã đánh tới, theo sau hơn mười sát thủ này là hơn trăm tên hắc y cũng nhào tới.</w:t>
      </w:r>
    </w:p>
    <w:p>
      <w:pPr>
        <w:pStyle w:val="BodyText"/>
      </w:pPr>
      <w:r>
        <w:t xml:space="preserve">Trong hành lang xe ngựa chật hẹp đó, ánh đao sáng như tuyết, tiếng vũ khí va chạm leng keng, tiếng la hét liên tục vang lên, từng bóng người nặng nề liên tục ngã xuống đất, tiếng kêu gào trầm trầm của đàn ông, một lượng máu tươi dầy dặc đẹp như đóa hoa đỏ thắm tách ra trên những phiến đá lát đường màu xanh, từng đóa hoa tụ lại hình thành nên một vũng máu, vũng máu này nhanh chóng bị giầy da giẫm nát bắn đầy đất.</w:t>
      </w:r>
    </w:p>
    <w:p>
      <w:pPr>
        <w:pStyle w:val="BodyText"/>
      </w:pPr>
      <w:r>
        <w:t xml:space="preserve">Sĩ quan phòng giám sát Ca Á đã tự tay giết chết bốn tên thích khách, cả người bị thương nặng năm chỗ nhưng hắn vẫn kiên trì chém giết trên tuyến đầu. Khi giao tranh với đối phương thứ năm, hắn đã trong tình trạng kiệt sức, tên thích khách một đao đánh bay vũ khí của Ca Á, khi thấy đối phương giơ cao thanh đao, Ca Á chỉ biết nhắm mắt chờ chết, nhưng bất chợt trong lúc đó một vòng khói lửa đột nhiên xuất hiện trong không trung, trong nháy mắt gương mặt của Ca Á hiện rõ trong ánh lửa nhưng không biết vì sao tên thích khách lại dừng tay lại.</w:t>
      </w:r>
    </w:p>
    <w:p>
      <w:pPr>
        <w:pStyle w:val="BodyText"/>
      </w:pPr>
      <w:r>
        <w:t xml:space="preserve">Tận dụng cơ hội này, Ca Á bất ngờ rút thanh chùy thủ đeo hộ thân, nhảy xổ vào người đối phương. Hắn chỉ nghe thấy đối phương kêu lên một tiếng thảm thiết: “Không”, Ca Á nhanh như gió lốc chọc thẳng ba đao vào người đối phương cho tới khi người đối phương mềm oặt mới thôi, lúc này Ca Á mới nhận ra có điều gì đó bất thường, hắn vội vàng lột khăn che mặt của đối phương. Trong ánh lửa đó chính là gương mặt đệ đệ hắn, Ca Á suy sụp ôm thi thể em trai mình, hắn liền bị hai thích khách từ sau xông lên, hai tên thích khách không tốn chút công sức nào chém hai anh em Ca Á nát nhừ, máy chảy đầm đìa không phân biệt được ai với ai.</w:t>
      </w:r>
    </w:p>
    <w:p>
      <w:pPr>
        <w:pStyle w:val="BodyText"/>
      </w:pPr>
      <w:r>
        <w:t xml:space="preserve">Bi kịch không chỉ có vậy, trong đêm khuya ngày ba mươi tháng mười hai năm bảy trăm tám mươi lăm, trong cuộc chém giết trên đường phố Đạt Á Tây, không ít người đã nhận ra bạn bè, thậm chí người thân của nhau, nhưng trên con đường phố tối tăm, ánh đao lạnh lùng của kẻ giết người, rất nhiều người bất chợt đã giết anh em ruột thịt của mình, tàn sát người thân, màn huynh đệ tương tàn bi thảm này khiến cho ông trời có lẽ không không chịu được khi nhìn bi kịch này nên đã lặng lẽ nhắm mắt.</w:t>
      </w:r>
    </w:p>
    <w:p>
      <w:pPr>
        <w:pStyle w:val="BodyText"/>
      </w:pPr>
      <w:r>
        <w:t xml:space="preserve">Ngay trong buổi tối hôm đó, bầu trời không ánh trăng, không sao, trên bầu trời chỉ có những bông tuyết bay lả tả.</w:t>
      </w:r>
    </w:p>
    <w:p>
      <w:pPr>
        <w:pStyle w:val="Compact"/>
      </w:pPr>
      <w:r>
        <w:t xml:space="preserve">Cuộc chém giết tàn khốc kéo dài không lâu, sau hơn mười phút đồng hồ chém giết, âm thanh chém giết đần trở nên thưa thớt, cảnh giao chiến trên đường dần chấm dứt, hơn một trăm hiến binh hộ vệ toàn quân bị giết chết ngay tại chỗ, nơi chém giết quyết liệt nhất chính là ở chỗ trung tâm đoàn xe, nơi trận xe ngựa chưa kịp hình thành, máu tươi từ thi thể các hiến binh, hộ vệ và thích khách trên hành lang nhỏ hẹp chảy xuống làm thành một con sông nhỏ trên đường phố, lặng lẽ chảy cho tới khi dòng sông máu bị đông cứng lại, bốc lên một mùi máu tanh nồng.</w:t>
      </w:r>
      <w:r>
        <w:br w:type="textWrapping"/>
      </w:r>
      <w:r>
        <w:br w:type="textWrapping"/>
      </w:r>
    </w:p>
    <w:p>
      <w:pPr>
        <w:pStyle w:val="Heading2"/>
      </w:pPr>
      <w:bookmarkStart w:id="282" w:name="chương-2-chỉ-có-phản-đối-vũ-trang"/>
      <w:bookmarkEnd w:id="282"/>
      <w:r>
        <w:t xml:space="preserve">260. Chương 2 : Chỉ Có Phản Đối Vũ Trang</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8</w:t>
      </w:r>
    </w:p>
    <w:p>
      <w:pPr>
        <w:pStyle w:val="BodyText"/>
      </w:pPr>
      <w:r>
        <w:t xml:space="preserve">Chương 2: Chỉ Có Phản Đối Vũ Trang</w:t>
      </w:r>
    </w:p>
    <w:p>
      <w:pPr>
        <w:pStyle w:val="BodyText"/>
      </w:pPr>
      <w:r>
        <w:t xml:space="preserve">Nhóm dịch: Tú Xuyên</w:t>
      </w:r>
    </w:p>
    <w:p>
      <w:pPr>
        <w:pStyle w:val="BodyText"/>
      </w:pPr>
      <w:r>
        <w:t xml:space="preserve">Nguồn: Vipvandan</w:t>
      </w:r>
    </w:p>
    <w:p>
      <w:pPr>
        <w:pStyle w:val="BodyText"/>
      </w:pPr>
      <w:r>
        <w:t xml:space="preserve">Đây là một lần tập kích tương đối thành công nhưng người thắng cũng không cao hứng, đám hộ vệ vây xung quanh hộ tống tổng thống lĩnh La Minh Hải hồn bay phách lạc đi kiểm tra khắp các thi thể nằm trên mặt đất. Sắc mặt La Minh Hải tái xanh, ông ta trầm giọng quát hỏi: “Người đâu?”.</w:t>
      </w:r>
    </w:p>
    <w:p>
      <w:pPr>
        <w:pStyle w:val="BodyText"/>
      </w:pPr>
      <w:r>
        <w:t xml:space="preserve">Một người bị quát hỏi run run trả lời: “Đại nhân, chúng tôi đã tiến hành kiểm tra rất cẩn thận, trong xe ngựa của Đế Lâm không có hắn, mà trong đám thi thể cũng không có...”.</w:t>
      </w:r>
    </w:p>
    <w:p>
      <w:pPr>
        <w:pStyle w:val="BodyText"/>
      </w:pPr>
      <w:r>
        <w:t xml:space="preserve">“Nói nhảm nhí”. La Minh Hải quát khẽ, sắc mặt La Minh Hải đen như than vậy: “Tìm mau”.</w:t>
      </w:r>
    </w:p>
    <w:p>
      <w:pPr>
        <w:pStyle w:val="BodyText"/>
      </w:pPr>
      <w:r>
        <w:t xml:space="preserve">Các bộ hạ không dám nói câu nào, tất cả vội vàng tản ra xung quanh tìm kiếm, từ phía xa vang lên tiếng quát mắng: “Hãy tiếp tục tìm kiếm đi, hãy kiểm tra cẩn thận từng xác chết, đề phòng Đế Lâm giả chết”. Đám cảnh sát và binh lính cầm đèn lồng lật từng thi thể trong đống xác người chết ngập tràn máu tanh, nhận điện mặt và quần áo.</w:t>
      </w:r>
    </w:p>
    <w:p>
      <w:pPr>
        <w:pStyle w:val="BodyText"/>
      </w:pPr>
      <w:r>
        <w:t xml:space="preserve">“Đại nhân!”. Lâm Địch, phó thống lĩnh bước nhanh tới trước La Minh Hải: “Tập kích kết thúc rồi, chúng ta không nên ở lại đây. Đại nhân, một kích không thành công thì chúng ta cũng không nên ở lại đây”.</w:t>
      </w:r>
    </w:p>
    <w:p>
      <w:pPr>
        <w:pStyle w:val="BodyText"/>
      </w:pPr>
      <w:r>
        <w:t xml:space="preserve">“Cút đi!”. La Minh Hải không cả quay đầu nhìn Lâm Địch, ông ta nghiến răng thốt lên. Ánh mắt ngỡ ngàng của La Minh Hải tìm kiếm ở trên khắp những thi thể nằm rải rác khắp nơi, hết nhìn chỗ nọ lại sang chỗ kia, kỳ vọng có thể bất ngờ nhìn thấy Đế Lâm ở một chỗ nào đó.</w:t>
      </w:r>
    </w:p>
    <w:p>
      <w:pPr>
        <w:pStyle w:val="BodyText"/>
      </w:pPr>
      <w:r>
        <w:t xml:space="preserve">Sắc mặt Lâm Địch đột nhiên trở nên trắng bệch, gương mặt anh tuấn cực kỳ cau có, Lâm Địch thở hổn hển một lát rồi gã kìm nén sự tức giận, nói nhỏ: “Đại nhân, ta phụng mệnh Điện hạ tới đây”.</w:t>
      </w:r>
    </w:p>
    <w:p>
      <w:pPr>
        <w:pStyle w:val="BodyText"/>
      </w:pPr>
      <w:r>
        <w:t xml:space="preserve">Đột nhiên La Minh Hải quay người, đôi mắt đỏ ngầu hung tợn nhìn chằm chằm vào Lâm Địch, sự phẫn nộ như muốn bùng cháy trong ánh mắt.</w:t>
      </w:r>
    </w:p>
    <w:p>
      <w:pPr>
        <w:pStyle w:val="BodyText"/>
      </w:pPr>
      <w:r>
        <w:t xml:space="preserve">Lâm Địch đứng thẳng người không lùi bước, kiên định nhìn La Minh Hải như muốn thầm nói cho La Minh Hải biết: “Chức quan của ta đủ thấp hơn ngài, nhưng bây giờ ta được đích thân Tổng trưởng ủy thác tới giám sát ngài, ngài tuyệt đối không thể khuất phục ta”.</w:t>
      </w:r>
    </w:p>
    <w:p>
      <w:pPr>
        <w:pStyle w:val="BodyText"/>
      </w:pPr>
      <w:r>
        <w:t xml:space="preserve">Hai bên hung tợn nhìn nhau một lúc, cuối cùng ánh mắt La Minh Hải rời đi chỗ khác, ông ta nói giọng khàn khàn: “Khi rời khỏi phủ Tổng trưởng, quả thực Đế Lâm có ngồi trên xe, bây giờ không thấy người, rõ ràng hắn đã trốn rồi, hơn nữa rất có thể là giả chết giấu người trong đám thi thể, bây giờ mà rút lui thì toàn bộ công sức của chúng ta uổng phí. Lâm Địch các hạ, tuyệt đối không thể như này”.</w:t>
      </w:r>
    </w:p>
    <w:p>
      <w:pPr>
        <w:pStyle w:val="BodyText"/>
      </w:pPr>
      <w:r>
        <w:t xml:space="preserve">Sự tức giận của Lâm Địch cũng tiêu tan, suy nghĩ lại Lâm Địch thấy La Minh Hải nói không phải không có lý, nhưng khi nhìn đống thi thể chất cao như núi kia, Lâm Địch do dự một lát, cuộc chém giết đêm nay là một chiến thắng bi thảm, một trăm linh bảy hộ vệ phòng giám sát bị giết toàn bộ nhưng bên gã thương vong cũng không kém, khoảng một trăm năm mươi người, trên quãng đường phố dài hai trăm mét, hơn hai trăm thi thể nằm khắp nơi, muốn nhận dạng bằng đó thi thể, một tiếng đồng hồ cũng không xong.</w:t>
      </w:r>
    </w:p>
    <w:p>
      <w:pPr>
        <w:pStyle w:val="BodyText"/>
      </w:pPr>
      <w:r>
        <w:t xml:space="preserve">“Đại nhân, nửa giờ” Lâm Địch kiên quyết nói: “Ngài chỉ có nửa tiếng lục soát, sau nửa tiếng, người của phòng giám sát sẽ chạy tới đây, tới khi đó chúng ta muốn bỏ chạy cũng không thể trốn thoát”.</w:t>
      </w:r>
    </w:p>
    <w:p>
      <w:pPr>
        <w:pStyle w:val="BodyText"/>
      </w:pPr>
      <w:r>
        <w:t xml:space="preserve">Hai mắt La Minh Hải đầy những tia máu, ông ta chỉ gằn một từ: “Được!”.</w:t>
      </w:r>
    </w:p>
    <w:p>
      <w:pPr>
        <w:pStyle w:val="BodyText"/>
      </w:pPr>
      <w:r>
        <w:t xml:space="preserve">Chuyện xảy ra trong vòng nửa tiếng đồng hồ tiếp theo khiến những người quen biết La Minh Hải vô cùng kinh ngạc, vì để tranh thủ thời gian, đường đường là một Tổng thống lĩnh gia tộc nhưng La Minh Hải điên cuồng làm việc cùng các thuộc hạ của mình như một công nhân. La Minh Hải không quan tâm tới mặt đất đầy máu, khắp người là máu tanh, trên mặt đất vương vãi toàn thịt nát, thậm chí còn có cả những đoạn ruột và vật hôi thối, La Minh Hải xắn tay áo, tự mình lật từng thi thể một kiểm tra, mặc kệ người ông ta dính đầy máu tươi, mùi hôi thối.</w:t>
      </w:r>
    </w:p>
    <w:p>
      <w:pPr>
        <w:pStyle w:val="BodyText"/>
      </w:pPr>
      <w:r>
        <w:t xml:space="preserve">Các thuộc hạ của La Minh Hải vừa kinh ngạc vừa thầm bội phục, trong tình cảnh biển máu, thây chất chồng như này, những lão binh kinh qua chiến trận cũng cảm thấy như gặp ác mộng, nhưng một quan văn chưa từng ra chiến trường lại có thể hết lần này tới lần khác ung dung làm việc, thực sự định, lực của con người này rất tuyệt vời.</w:t>
      </w:r>
    </w:p>
    <w:p>
      <w:pPr>
        <w:pStyle w:val="BodyText"/>
      </w:pPr>
      <w:r>
        <w:t xml:space="preserve">“Không phải!”.</w:t>
      </w:r>
    </w:p>
    <w:p>
      <w:pPr>
        <w:pStyle w:val="BodyText"/>
      </w:pPr>
      <w:r>
        <w:t xml:space="preserve">“Không phải!”.</w:t>
      </w:r>
    </w:p>
    <w:p>
      <w:pPr>
        <w:pStyle w:val="BodyText"/>
      </w:pPr>
      <w:r>
        <w:t xml:space="preserve">“Không phải!”.</w:t>
      </w:r>
    </w:p>
    <w:p>
      <w:pPr>
        <w:pStyle w:val="BodyText"/>
      </w:pPr>
      <w:r>
        <w:t xml:space="preserve">Các bộ hạ vừa khâm phục La Minh Hải nhưng tâm trạng bọn họ càng lúc càng khó chịu, La Minh Hải đã tự mình, lật từng thi thể lên kiểm tra, mùi máu tanh bốc lên khiến La Minh Hải như muốn nôn mửa, hai mắt ông ta đỏ ngầu, rõ ràng đã hoa mắt chóng mặt, trước ngực như có một ngọn núi ép xuống, nhưng lúc này La Minh Hải không quan tâm tới điều này, ông ta như một tay cờ bạc đã thua toàn bộ gia sản, đôi mắt đỏ ngầu của ông ta chăm chú nhìn: “Tiếp theo”.</w:t>
      </w:r>
    </w:p>
    <w:p>
      <w:pPr>
        <w:pStyle w:val="BodyText"/>
      </w:pPr>
      <w:r>
        <w:t xml:space="preserve">“Đại nhân, ngài đã kiểm tra hết tất cả tử thi rồi”.</w:t>
      </w:r>
    </w:p>
    <w:p>
      <w:pPr>
        <w:pStyle w:val="BodyText"/>
      </w:pPr>
      <w:r>
        <w:t xml:space="preserve">La Minh Hải ngẩng đầu nhìn khoảng tối mênh mông trước mặt: “Đã kiểm tra hết chưa? Không, nhất định còn nữa”. La Minh Hải lảo đảo bước đi, ánh mắt nhìn xung quanh không có có tiêu điểm cũng như không có gì trong tầm mắt.</w:t>
      </w:r>
    </w:p>
    <w:p>
      <w:pPr>
        <w:pStyle w:val="BodyText"/>
      </w:pPr>
      <w:r>
        <w:t xml:space="preserve">Gió lạnh thổi ù ù, cây ngô đồng cổ thụ bên đường lung lay trong gió, phát ra những âm thanh, xào xạo, các thích khách không nói câu nào, tất cả chỉ chăm chú nhìn người chỉ huy của mình, tất cả đều biết lần hành động này đã hoàn toàn thất bại.</w:t>
      </w:r>
    </w:p>
    <w:p>
      <w:pPr>
        <w:pStyle w:val="BodyText"/>
      </w:pPr>
      <w:r>
        <w:t xml:space="preserve">Lâm Địch lên tiếng nói với ánh mắt đau xót: “Đại nhân, thời gian đã hết rồi, chúng ta nên rút lui, chúng ta vẫn còn cơ hội”.</w:t>
      </w:r>
    </w:p>
    <w:p>
      <w:pPr>
        <w:pStyle w:val="BodyText"/>
      </w:pPr>
      <w:r>
        <w:t xml:space="preserve">“Còn có cơ hội sao?”. La Minh Hải cười lạnh lùng, lảo đảo bước tới gần Lâm Địch, La Minh Hải nhìn chằm chằm vào mặt Lâm Địch rồi đột nhiên ông ta cười hoảng loạn, điên cuồng, chỉ tay vào mặt Lâm Địch nói rõ từng từ một: “Ngươi là người ngu xuẩn! Ngươi căn bản không hiểu gì hết, ngươi không hiểu là dạng người gì nữa? Đế Lâm sẽ cho chúng ta cơ hội lần thứ hai sao? Đầu của ngươi bị ngựa đá hả?”.</w:t>
      </w:r>
    </w:p>
    <w:p>
      <w:pPr>
        <w:pStyle w:val="BodyText"/>
      </w:pPr>
      <w:r>
        <w:t xml:space="preserve">Trong nháy mắt sắc mặt Lâm Địch tái xanh... Gương mặt gã cau có, lửa giận bùng lên trong ánh mắt, hai bàn tay gã nắm chặt kêu răng rắc, sắc mặt Lâm Địch kinh khủng tới mức đám binh lính ở gần cũng phải căng thẳng theo dõi, chúng chỉ sợ Lâm Địch nổi điên táng cho La Minh Hải đang cười điên cuồng một quyền.</w:t>
      </w:r>
    </w:p>
    <w:p>
      <w:pPr>
        <w:pStyle w:val="BodyText"/>
      </w:pPr>
      <w:r>
        <w:t xml:space="preserve">Lâm Địch nắm chặt hai bàn tay, lúc này móng tay đã bấm vào trong thịt, cơn đau đớn khiến Lâm Địch trở nên tỉnh táo, Lâm Địch cố gắng cao độ khống chế tâm trạng của mình, rồi gã gằn từng từ một nói với La Minh Hải: “Đại nhân, ngài nên tỉnh táo lại đi”.</w:t>
      </w:r>
    </w:p>
    <w:p>
      <w:pPr>
        <w:pStyle w:val="BodyText"/>
      </w:pPr>
      <w:r>
        <w:t xml:space="preserve">“Ta rất tỉnh táo” La Minh Hải cười ác độc: “Người không tỉnh táo chính là ngươi, Đế Lâm trốn thoát, chúng ta xong đời rồi, ngu xuẩn!”.</w:t>
      </w:r>
    </w:p>
    <w:p>
      <w:pPr>
        <w:pStyle w:val="BodyText"/>
      </w:pPr>
      <w:r>
        <w:t xml:space="preserve">“Còn có Tổng trưởng Điện hạ...”.</w:t>
      </w:r>
    </w:p>
    <w:p>
      <w:pPr>
        <w:pStyle w:val="BodyText"/>
      </w:pPr>
      <w:r>
        <w:t xml:space="preserve">“Tổng trưởng, ha ha...”. La Minh Hải cười hoảng loạn, trong mắt ông ta kiến thức của viên tướng quân thanh niên này rất ngắn, nói về hiểu biết với Tử Xuyên Tham Tinh thì La Minh Hải hiểu rõ hơn gã tướng quân này cả trăm lần.</w:t>
      </w:r>
    </w:p>
    <w:p>
      <w:pPr>
        <w:pStyle w:val="BodyText"/>
      </w:pPr>
      <w:r>
        <w:t xml:space="preserve">Nếu như lần này ám sát thành công, Tư Đặc Lâm nhất định sẽ kêu khóc, hô nghiêm trị hung thủ, Tử Xuyên Tú sẽ trốn ở vương quốc Ma tộc hô mấy câu uy hiếp, nhưng sau khi la hét một hồi thì chuyện cũng trở thành quá khứ. Dù gì đi nữa Tư Đặc Lâm tuyệt đối sẽ không vì một người đã chết mà tạo phản, Tử Xuyên Tú cũng sẽ không vì đại ca của mình đã chết mà khởi binh đánh trở về. Vì để dẹp yên sự tức giận của mọi người, Tổng trưởng Tử Xuyên Tham Tinh, sẽ làm ra vẻ nghiêm trị, nói không chừng Tử Xuyên Tham Tinh còn phẫn nộ cách chức tống giam ông ta, chỉ cần sau khi phong ba qua đi, La Minh Hải ông ta lại vẫn sẽ là Tổng thống lĩnh gia tộc như trước.</w:t>
      </w:r>
    </w:p>
    <w:p>
      <w:pPr>
        <w:pStyle w:val="BodyText"/>
      </w:pPr>
      <w:r>
        <w:t xml:space="preserve">Bây giờ việc ám sát Đế Lâm thất bại, hai bên đã rơi vào cục diện không chết không dừng lại, nhất định Đế Lâm sẽ báo thù, hơn nữa rất có thể Đế Lâm còn liên kết hai huynh đệ của mình cùng nhau hành động. Đế Lâm và Tư Đặc Lâm đều là những tướng lĩnh quyền lực, nắm giữ binh hùng. Hơn nữa khi đối mặt với áp lực nặng nề của Viễn Đông Tử Xuyên Tú, Tổng trưởng nhất định hắn cũng sẽ không chút do dự ném “La Minh Hải kẻ chủ mưu ám sát trọng thần của gia tộc và Lâm Địch, kẻ đồng mưu” cho chó sói, đáng thương thay con người trẻ tuổi dã tâm bừng bừng trước mặt này không biết rằng trước mặt mình, đã là con đường chết.</w:t>
      </w:r>
    </w:p>
    <w:p>
      <w:pPr>
        <w:pStyle w:val="BodyText"/>
      </w:pPr>
      <w:r>
        <w:t xml:space="preserve">Nhìn La Minh Hải vô duyên, vô cớ cười một cách điên cuồng, Lâm Địch cảm thấy ngơ ngác, gã thầm suy đoán: “Có phải con người này phát điên rồi không?”. Ban đầu Lâm Địch còn e ngại thân phận của La Minh Hải, nhưng đêm nay sau nhiều lần bị La Minh Hải lăng nhục, sự nhẫn nhịn của Lâm Địch cũng có giới hạn, cuối cùng gã không còn hứng thú với đối phương nữa.</w:t>
      </w:r>
    </w:p>
    <w:p>
      <w:pPr>
        <w:pStyle w:val="BodyText"/>
      </w:pPr>
      <w:r>
        <w:t xml:space="preserve">“Hạ quan còn có việc, xin lỗi không thể bồi tiếp ngài được”.</w:t>
      </w:r>
    </w:p>
    <w:p>
      <w:pPr>
        <w:pStyle w:val="BodyText"/>
      </w:pPr>
      <w:r>
        <w:t xml:space="preserve">Lâm Địch chào qua loa rồi mang thuộc hạ quay người bỏ đi, khi Lâm Địch bỏ đi rất xa, gã quay người lại thấy La Minh Hải vẫn đứng yên tại chỗ nhìn mình cười nhạt, không nói không rằng, ánh mắt không bình thường này khiến Lâm Địch rất khó chịu.</w:t>
      </w:r>
    </w:p>
    <w:p>
      <w:pPr>
        <w:pStyle w:val="BodyText"/>
      </w:pPr>
      <w:r>
        <w:t xml:space="preserve">“Con người này điên rồi, thật sự điên rồi”.</w:t>
      </w:r>
    </w:p>
    <w:p>
      <w:pPr>
        <w:pStyle w:val="BodyText"/>
      </w:pPr>
      <w:r>
        <w:t xml:space="preserve">Lâm Địch thì thầm rồi gã bước nhanh hơn, không phải chỉ là một lần ám sát thất bại sao? Nhìn dáng vẻ hồn bay phác tán của ông ta, không có tiền đồ! Cứ làm như là trời sụp không bằng!</w:t>
      </w:r>
    </w:p>
    <w:p>
      <w:pPr>
        <w:pStyle w:val="BodyText"/>
      </w:pPr>
      <w:r>
        <w:t xml:space="preserve">Đột nhiên Lâm Địch đứng lại, từ xa xa phía trước vang lên những chấn động trầm trầm, Lâm Địch kinh hãi, nghi ngờ nhìn tuyết đang bay ở đường chân trời, hỏi các thuộc hạ: “Các ngươi... có nghe thấy gì không?”.</w:t>
      </w:r>
    </w:p>
    <w:p>
      <w:pPr>
        <w:pStyle w:val="BodyText"/>
      </w:pPr>
      <w:r>
        <w:t xml:space="preserve">Các thuộc hạ của Lâm Định dỏng tai lên nghe ngóng, có kẻ nói nhỏ: “Hình như là tiếng di chuyển của binh mã, hình như là kị binh?”.</w:t>
      </w:r>
    </w:p>
    <w:p>
      <w:pPr>
        <w:pStyle w:val="BodyText"/>
      </w:pPr>
      <w:r>
        <w:t xml:space="preserve">“Ha ha, tuyệt đối không có khả năng”. Lâm Địch quả quyết không chấp nhận: “Đế Đô là hoàng kỳ, đường Đạt Á Tây gần đường Trung Tâm, kẻ nào dám cả gang hưng binh lúc đêm khuya? Trừ phi chúng muốn tạo phản”.</w:t>
      </w:r>
    </w:p>
    <w:p>
      <w:pPr>
        <w:pStyle w:val="BodyText"/>
      </w:pPr>
      <w:r>
        <w:t xml:space="preserve">Lâm Địch nói xong, nhưng lúc này nỗi nghi ngờ trong lòng hắn càng lúc càng lớn, chấn động và tiếng bước chân càng lúc càng rõ ràng, đột nhiên một gã thuộc hạ sợ hãi kêu lên: “Đại nhân, ngài xem”.</w:t>
      </w:r>
    </w:p>
    <w:p>
      <w:pPr>
        <w:pStyle w:val="BodyText"/>
      </w:pPr>
      <w:r>
        <w:t xml:space="preserve">Ở cuối con phố, tuyết bay đầy trời, xuất hiện những đốm lửa lác đác, rồi đột nhiên những đốm lửa đó nhanh chóng trở thành một vùng sáng rõ, trong ánh sáng có thể nhìn thấy lính kị binh đang giơ cao những cây đuốc. Tiếng bước chân ầm ầm, ánh đuốc sáng chói, đội ngũ như rồng như hổ tiến lại gần, đội ngũ còn chưa tiến tới nơi, một luồng sát khí cường hãn tinh nhuệ đã phả vào mặt. Phía trước đội ngũ, đập vào mắt mọi người là lá cờ với ký hiệu thanh kiếm và lá chắn bắt chéo đằng đằng sát khí trong ánh lửa.</w:t>
      </w:r>
    </w:p>
    <w:p>
      <w:pPr>
        <w:pStyle w:val="BodyText"/>
      </w:pPr>
      <w:r>
        <w:t xml:space="preserve">Lâm Địch thất thanh kêu lên: “Là đội kị binh đoàn hiến binh”. Nói xong Lâm Địch quay người bỏ trốn: “Chạy mau!”.</w:t>
      </w:r>
    </w:p>
    <w:p>
      <w:pPr>
        <w:pStyle w:val="BodyText"/>
      </w:pPr>
      <w:r>
        <w:t xml:space="preserve">Tiếng hô kinh hãi vang lên khắp đường phố: “Phòng giám sát tới”.</w:t>
      </w:r>
    </w:p>
    <w:p>
      <w:pPr>
        <w:pStyle w:val="BodyText"/>
      </w:pPr>
      <w:r>
        <w:t xml:space="preserve">Nhưng đã không kịp, khi các thích khách nhìn thấy quân kị binh, thì quân kị binh cũng nhìn thấy các thích khách, các lính kị binh lập tức hình thành thế trận, tiếng hô ầm ầm vang lên: “Báo thù, giết giết giết”.</w:t>
      </w:r>
    </w:p>
    <w:p>
      <w:pPr>
        <w:pStyle w:val="BodyText"/>
      </w:pPr>
      <w:r>
        <w:t xml:space="preserve">Trong đám thuộc hạ của La Minh Hải cũng không thiếu cao thủ nhưng chỉ vì ám sát nên mới vội vàng tập hợp một nhóm người ô hợp, việc chống lại quân kị binh phối hợp ăn ý có thể ột kết quả rất dễ hình dung, ngay trong lần tấn công đầu tiên, đám thích khách đã không chống cự được tên bắn, toàn quân tan tác, cuối cùng là hỗn loạn bỏ trốn.</w:t>
      </w:r>
    </w:p>
    <w:p>
      <w:pPr>
        <w:pStyle w:val="BodyText"/>
      </w:pPr>
      <w:r>
        <w:t xml:space="preserve">Các hiến binh cưỡi ngựa, giơ ã đao đuổi giết đám thích khách chạy trốn khắp nơi, đám thích khách kinh hoàng bỏ trốn, vứt bỏ vũ khí trong tay chỉ để có thể bỏ trốn nhanh hơn, người người đều biết hai chân người không thể chạy nhanh bằng chiến mã, vì để tránh chiến mã truy đuổi, có tên thích khách bỏ trốn vào trong nhà dân, có kẻ nằm trên tuyết, bôi máu lên mặt giả vờ chết, có người leo qua tường chui vào chuồng chó. Vì để trốn thoát, người ta có thể nghĩ ra bất kỳ cách thức nào đó.</w:t>
      </w:r>
    </w:p>
    <w:p>
      <w:pPr>
        <w:pStyle w:val="BodyText"/>
      </w:pPr>
      <w:r>
        <w:t xml:space="preserve">Nhưng những kẻ chính thức trốn thoát chỉ có một số ít mà thôi, giống như một cơn cuồng phong, các kị binh đuổi sát lưng đám người chạy trốn, ngay khi người ngựa chưa đuổi tới nơi, một cơn mưa tên khiến đám sát thủ bỏ trốn ngã rạp xuống, sau đó vó ngựa hung hăng giẫm đạp những kẻ đó thành đống thịt nát.</w:t>
      </w:r>
    </w:p>
    <w:p>
      <w:pPr>
        <w:pStyle w:val="BodyText"/>
      </w:pPr>
      <w:r>
        <w:t xml:space="preserve">Trên đường phố là tiếng kêu thảm thiết và tiếng khẩn cầu xin tha mạng, rất nhiều thích khách biết không thể chạy thoát, lập tức quỳ xuống, giơ vũ khí hô to: “Tôi là sĩ quan, xin tha mạng”, nhưng các hiến binh lạnh lùng vung mã đao, nghiêng người chém xuống.</w:t>
      </w:r>
    </w:p>
    <w:p>
      <w:pPr>
        <w:pStyle w:val="BodyText"/>
      </w:pPr>
      <w:r>
        <w:t xml:space="preserve">Sau nửa tiếng La Minh Hải và các thuộc hạ còn uy phong lẫm liệt, đóng vai trò là kẻ giết người lại không ngờ báo ứng đến với mình sớm như này, hơn ba trăm người tham gia hành động ám sát lần này, phần lớn chạy trốn bị kị binh đuổi kịp, dùng mã đao chém chết hay bị nỏ, cung bắn chết, thậm chí có kẻ bị vó ngựa giẫm đạp mà chết, mười không thoát được một.</w:t>
      </w:r>
    </w:p>
    <w:p>
      <w:pPr>
        <w:pStyle w:val="BodyText"/>
      </w:pPr>
      <w:r>
        <w:t xml:space="preserve">Tiếng chém giết một lần nữa vang lên trong đêm khuya thanh vắng, những người dân sợ hãi đóng chặt cửa, nhìn qua khe cửa sổ, lén nhìn cảnh chém giết bi thảm, từ sau khi quân Ma tộc vây thành tới nay, Đế Đô chưa từng xảy ra một cuộc chiến đấu quy mô như này, không phải nói là một trận chiến thực sự.</w:t>
      </w:r>
    </w:p>
    <w:p>
      <w:pPr>
        <w:pStyle w:val="BodyText"/>
      </w:pPr>
      <w:r>
        <w:t xml:space="preserve">Không phải không có người chống cự, ở góc đường, trên vỉa hè, binh lính Bất Tử doanh vây xung quanh Lâm Địch, dựa lưng vào nhà dân, ngăn cản quân kị binh tấn công, đây là trận thế điển hình của bộ binh đối phó với kị binh. Lâm Địch không hy vọng trận thế này có thể ngăn cản được kị binh, gã chỉ hy vọng có thể kéo dài thời gian, có lẽ vào thời khắc cuối cùng Tổng trưởng sẽ phái người tới cứu chúng? Vì ôm hy vọng mờ mịt như vậy, binh lính Bất Tử doanh đánh lui hai lần xung phong của kị binh, giết chết hai lính kị binh.</w:t>
      </w:r>
    </w:p>
    <w:p>
      <w:pPr>
        <w:pStyle w:val="BodyText"/>
      </w:pPr>
      <w:r>
        <w:t xml:space="preserve">Nhưng cuối cùng Lâm Địch không thể chờ tới khi Tổng trưởng tăng viện, khi thấy tấn công trực diện thất bại, đám hiến binh lập tức thay đổi sách lược, tất cả kị binh phòng giám sát đều được trang bị nỏ nhẹ, mặc dù thua kém kỹ thuật cưỡi ngựa bắn cung của kị binh Lưu Phong Sương nhưng việc cưỡi ngựa bắn tên đối với bọn họ cũng không phải là việc khó, mội đội kị binh chạy lướt qua là một cơn mưa tên bay tới đội ngũ lính Bất Tử doanh, tiếng kêu thảm thiết vang lên không ngừng, cơn sóng triều kị binh phảng phất như vô cùng vô tận, từng đội, từng đội lướt qua. Khi đội kị binh thứ bảy lướt qua, dưới vỉa hè không còn người nào có thể đứng thẳng, mỗi một cơ thể người tên cắm chi chít như nhím.</w:t>
      </w:r>
    </w:p>
    <w:p>
      <w:pPr>
        <w:pStyle w:val="BodyText"/>
      </w:pPr>
      <w:r>
        <w:t xml:space="preserve">Danh tướng một thời của gia tộc, Hồng y kỳ bản Lâm Địch chết trong loạn tiễn, trong khi đó đồng chủ mưu vụ ám sát với gã, tổng thống lĩnh La Minh Hải cũng không chạy thoát, vào giây phút cuối cùng của cái chết, tống thống lĩnh nhà Tử Xuyên lựa chọn sự tôn nghiêm, ông ta không bỏ chạy, chui vào ổ chó, trèo tường như các thuộc hạ của mình mà dẫn mấy thân binh thân tín đứng dưới tán cây ngô đồng cổ thụ nghênh chiến kị binh.</w:t>
      </w:r>
    </w:p>
    <w:p>
      <w:pPr>
        <w:pStyle w:val="BodyText"/>
      </w:pPr>
      <w:r>
        <w:t xml:space="preserve">Dũng khí của Tổng thống lĩnh rất đáng khen, nhưng kết quả vẫn chỉ như nhau, bởi vì La Minh Hải không mặc trang phục chứng minh thân phận của mình, nên trong đám hỗn loạn, các kị binh không biết rằng bọn họ mới tiêu diệt Tổng thống lĩnh của gia tộc, bọn họ tiếp tục đuổi theo những kẻ khác đang bỏ chạy thục mạng.</w:t>
      </w:r>
    </w:p>
    <w:p>
      <w:pPr>
        <w:pStyle w:val="BodyText"/>
      </w:pPr>
      <w:r>
        <w:t xml:space="preserve">Trong tiếng vó ngựa ầm ầm, kị binh tràn ra đường phố như nước triều lên, các hiến binh sắc mặt nghiêm nghị, mã đao đeo bên hông, tay cầm nỏ. Lính kị binh tràn tới đâu, ở đó thỉnh thoảng vang lên tiếng chém giết cùng tiếng kêu thảm thiết ngắn ngủi.</w:t>
      </w:r>
    </w:p>
    <w:p>
      <w:pPr>
        <w:pStyle w:val="BodyText"/>
      </w:pPr>
      <w:r>
        <w:t xml:space="preserve">Đế Lâm xuất hiện với một đám hộ vệ cầm đuốc vây xung quanh, gã cưỡi ngựa quan sát tình hình cuộc chiến đấu. Ánh mắt Đế Lâm nhìn những thi thể trên đường phố với sự âu lo không dễ nhận ra.</w:t>
      </w:r>
    </w:p>
    <w:p>
      <w:pPr>
        <w:pStyle w:val="BodyText"/>
      </w:pPr>
      <w:r>
        <w:t xml:space="preserve">Cuộc chiến nhanh chóng kết thúc, các kị binh túm năm tụm ba từ các nơi chạy về tập kết với vết máu loang lổ trên mã đao. Tiếng bước chân vang lên, một sĩ quan giục ngựa chạy tới, hắn nhảy xuống ngựa bước nhanh tới bên cạnh Đế Lâm bẩm báo: “Đại nhân, toàn bộ thích khách đã bị tiêu diệt”.</w:t>
      </w:r>
    </w:p>
    <w:p>
      <w:pPr>
        <w:pStyle w:val="BodyText"/>
      </w:pPr>
      <w:r>
        <w:t xml:space="preserve">Đế Lâm cúi người hỏi: “Các huynh đệ còn người nào may mắn sống sót không?”.</w:t>
      </w:r>
    </w:p>
    <w:p>
      <w:pPr>
        <w:pStyle w:val="BodyText"/>
      </w:pPr>
      <w:r>
        <w:t xml:space="preserve">Viên sĩ quan cúi đầu buồn bã nói: “Thật đáng tiếc, đại nhân, chúng tôi đã tìm được một trăm linh bảy thi thể. Toàn bộ các huynh đệ đã hy sinh vì nhiệm vụ, không một ai may mắn sống sót”. Vì La Minh Hải tập trung người chết lại một chỗ nên thuận tiện cho các hiến binh kiểm kê người chết.</w:t>
      </w:r>
    </w:p>
    <w:p>
      <w:pPr>
        <w:pStyle w:val="BodyText"/>
      </w:pPr>
      <w:r>
        <w:t xml:space="preserve">Đế Lâm thở dài, gã cúi đầu tháo mũ kị binh trên đầu xuống, chậm rãi ôm trước ngực.</w:t>
      </w:r>
    </w:p>
    <w:p>
      <w:pPr>
        <w:pStyle w:val="BodyText"/>
      </w:pPr>
      <w:r>
        <w:t xml:space="preserve">Đế Lâm có một cảm giác hổ thẹn khó nói nên lời đối với những thuộc hạ hy sinh vì nhiệm vụ này, trước khi các thích khách hành động, một mình gã đã len lén rời khỏi đội xe, bỏ lại tất cả các hộ vệ của mình, làm mồi tấn công của thích khách. Cho dù đứng trên phương diện làm người hay sĩ quan chỉ huy, Đế Lâm không nghĩ rằng mình đã làm sai, trách nhiệm của những hộ vệ mà sinh mệnh của bọn họ từ khi sinh ra đã là bảo vệ quan trên, hơn nữa chỉ khi Đế Lâm gã còn sống thì mới có cơ hội báo thù cho bọn họ.</w:t>
      </w:r>
    </w:p>
    <w:p>
      <w:pPr>
        <w:pStyle w:val="BodyText"/>
      </w:pPr>
      <w:r>
        <w:t xml:space="preserve">Nhưng không hiểu vì sao khi nhìn những thuộc hạ chết mà không nhắm mắt, Đế Lâm có cảm giác cực kỳ khó chịu.</w:t>
      </w:r>
    </w:p>
    <w:p>
      <w:pPr>
        <w:pStyle w:val="BodyText"/>
      </w:pPr>
      <w:r>
        <w:t xml:space="preserve">Sau khi mặc niệm, Đế Lâm ra lệnh: “Đội thứ hai phụ trách thu dọn chiến trường, đội thứ nhất và đội thứ ba phụ trách cảnh giới bên ngoài, hãy lập tức hành động”.</w:t>
      </w:r>
    </w:p>
    <w:p>
      <w:pPr>
        <w:pStyle w:val="BodyText"/>
      </w:pPr>
      <w:r>
        <w:t xml:space="preserve">“Dạ!”. Các hiến binh, ầm ầm trả lời rồi tản ra bốn phía xung quanh.</w:t>
      </w:r>
    </w:p>
    <w:p>
      <w:pPr>
        <w:pStyle w:val="BodyText"/>
      </w:pPr>
      <w:r>
        <w:t xml:space="preserve">Hồng y kỳ bản Ca Phổ Lạp tiến gần tới chỗ Đế Lâm, sắc mặt gã rất kỳ lạ, Ca Phổ Lạp ra hiệu cho các hộ vệ tránh, ra ngoài rồi mới thì thào nói với Đế Lâm: “Đại nhân, chuyện xảy ra đêm nay rất kỳ lạ”.</w:t>
      </w:r>
    </w:p>
    <w:p>
      <w:pPr>
        <w:pStyle w:val="BodyText"/>
      </w:pPr>
      <w:r>
        <w:t xml:space="preserve">Đế Lâm liếc mắt nhìn Ca Phổ Lạp, sắc mặt vẫn thản nhiên như không: “Ừ!”.</w:t>
      </w:r>
    </w:p>
    <w:p>
      <w:pPr>
        <w:pStyle w:val="BodyText"/>
      </w:pPr>
      <w:r>
        <w:t xml:space="preserve">Là người đứng đầu phòng giám sát gia tộc, Đế Lâm chịu trách nhiệm trị an trong nước, bảo vệ chính trị, giám sát quan văn võ trong nước, hệ thống quân pháp, tình báo, trinh sát, những trọng trách quan trọng. Kẻ thù của Đế Lâm trong nước có thế lực hắc bang khổng lồ, thế gia quý tộc ngang ngược đầy dã tâm, dư nghiệt của Ma tộc, gián điệp của Lâm gia và Lưu Phong gia, những quan lại gia tộc hủ bại, thậm chí ngay cả Ca Phổ Lạp cũng không rõ đại nhân của mình có bao nhiêu kẻ thù, đã thoát khỏi không biết bao lần ám sát. Ám tiễn, đầu độc, hành thích, phục kích, những chuyện này xảy ra cơm bữa, mỗi tuần đều xảy ra một, hai lần trở lên.</w:t>
      </w:r>
    </w:p>
    <w:p>
      <w:pPr>
        <w:pStyle w:val="BodyText"/>
      </w:pPr>
      <w:r>
        <w:t xml:space="preserve">Nhưng ở thành Đế Đô này, mấy trăm cường đạo đóng vai cảnh sát mai phục, tấn công đoàn xe của Tổng trưởng giám sát, hơn một trăm hộ vệ thiệt mạng, chuyện này thực sự không thể tưởng tượng nổi. Đây là lần đầu tiên Ca Phổ Lạp gặp chuyện này, chuyện này đã vượt khỏi phạm vi của một vụ ám sát mà giống như một cuộc chiến nhỏ, Ca Phổ Lạp thực sự không nghĩ ra một kẻ thù nào đó như âm hồn bất tán mà có thực lực hùng mạnh như này.</w:t>
      </w:r>
    </w:p>
    <w:p>
      <w:pPr>
        <w:pStyle w:val="BodyText"/>
      </w:pPr>
      <w:r>
        <w:t xml:space="preserve">“Đại nhân, hắc bang và những kẻ gian tặc ngoại quốc cho dù đám hạ độc nhưng chúng hoàn toàn không có dũng khí với thực lực để thực hiện một chuyện lớn thế này”.</w:t>
      </w:r>
    </w:p>
    <w:p>
      <w:pPr>
        <w:pStyle w:val="BodyText"/>
      </w:pPr>
      <w:r>
        <w:t xml:space="preserve">“Ngươi nói không sai”. Đế Lâm cười nhạt, ánh mắt gã lóe lên: “Nhất định, có thế lực đứng sau sai khiến La Minh Hải, nhưng vấn đề là bây giờ vẫn còn chưa có chứng cứ”.</w:t>
      </w:r>
    </w:p>
    <w:p>
      <w:pPr>
        <w:pStyle w:val="BodyText"/>
      </w:pPr>
      <w:r>
        <w:t xml:space="preserve">Ca Phổ Lạp rùng mình, gã đi theo Đế Lâm lâu ngày nên biết thói quen của thủ trưởng mình, càng vào thời khắc quan trọng, Đế Lâm càng bình tĩnh, chuyện càng quan trọng, thái độ của Tổng trưởng giám sát càng hời hợt: “Vẫn còn không có chứng cứ”, ý tứ của Tổng trưởng giám sát đại nhân đã rất rõ ràng, chứng cứ kiểu này chính là đại diện cho lòng dân, tất cả chính nghĩa gì đó đều từ những cái đó mà ra.</w:t>
      </w:r>
    </w:p>
    <w:p>
      <w:pPr>
        <w:pStyle w:val="BodyText"/>
      </w:pPr>
      <w:r>
        <w:t xml:space="preserve">Tổng thống lĩnh chính là thần tử cao nhất của gia tộc, người có thể sai khiến Tổng thống lĩnh... Ca Phổ Lạp không tự chủ được ngẩng đầu nhìn về phương hướng có phủ Tổng trưởng gia tộc.</w:t>
      </w:r>
    </w:p>
    <w:p>
      <w:pPr>
        <w:pStyle w:val="BodyText"/>
      </w:pPr>
      <w:r>
        <w:t xml:space="preserve">Công việc của các hiến binh cũng tương tự như La Minh Hải lúc trước, chẳng qua bọn họ làm việc năng suất hơn mà thôi, đám hiến binh dùng ngựa kéo thi thể thích khách tản mát từ các nơi tới tụ tập một chỗ, thành một hàng trên đường phố, có chuyên môn tới kiểm tra xác chết và trang phục, khi kiểm tra bọn họ tìm thấy rất nhiều dấu hiệu và hình xăm có thể chứng minh thân phận của thích khách, rất nhiều bộ đội hay hắc bang trong nước trên da của mình có những hình vẽ làm ký hiệu. Trong quá trình kiểm tra, âm thanh leng keng của tiền bạc liên tục vang lên, trên những thi thể người chết, lúc này thậm chí còn tìm thấy có rất nhiều người trong túi đầy chặt tiền bạc, rất dễ hiểu số tiền bạc này là để chỉ cho đội cảm tử trước khi hành động.</w:t>
      </w:r>
    </w:p>
    <w:p>
      <w:pPr>
        <w:pStyle w:val="BodyText"/>
      </w:pPr>
      <w:r>
        <w:t xml:space="preserve">Đế Lâm ngồi trên lưng ngựa, sắc mặt lạnh lùng nhìn các thuộc hạ lật từng thi thể, đại đa số các thi thể Đế Lâm chỉ liếc nhìn qua rồi giục ngựa đi ngay, nhưng khi nhìn thấy một thi thể phía trước, sắc mặt Đế Lâm hiện ra vẻ cực kỳ khiếp sợ.</w:t>
      </w:r>
    </w:p>
    <w:p>
      <w:pPr>
        <w:pStyle w:val="BodyText"/>
      </w:pPr>
      <w:r>
        <w:t xml:space="preserve">Khi nhìn thấy Tổng trưởng giám sát đại nhân đừng ngựa lại, viên hiến binh, đang kiểm tra vội vàng đứng dậy báo cáo: “Đại nhân, trên thi thể người này không có giấy tờ chứng minh thân phận cũng như tiền bạc, hắn ước chừng năm mươi tuổi, nhìn quần áo thì cũng có vẻ là người có thân phận, trên tay không có binh khí. Khác với những kẻ khác, người chết đang tuổi tráng niên, chỉ có người này tuổi cao, chúng tôi nghi ngờ rằng người này là chỉ huy, không tham gia trực tiếp, chúng tôi sẽ kiểm tra cẩn thận người này, nhanh chóng tìm ra thân phận của hắn”.</w:t>
      </w:r>
    </w:p>
    <w:p>
      <w:pPr>
        <w:pStyle w:val="BodyText"/>
      </w:pPr>
      <w:r>
        <w:t xml:space="preserve">“Không cần, ta biết hắn” Đế Lâm gãy mái tóc rối buông xuống trán rồi bình tĩnh nói: “Hắn là La Minh Hải”.</w:t>
      </w:r>
    </w:p>
    <w:p>
      <w:pPr>
        <w:pStyle w:val="BodyText"/>
      </w:pPr>
      <w:r>
        <w:t xml:space="preserve">Trong chớp mắt tất cả mọi người kinh ngạc, đứng ngây người.</w:t>
      </w:r>
    </w:p>
    <w:p>
      <w:pPr>
        <w:pStyle w:val="BodyText"/>
      </w:pPr>
      <w:r>
        <w:t xml:space="preserve">Tổng thống lĩnh gia tộc nằm trong vũng máu, hai mắt trợn trừng, nửa bên mặt phủ đầy máu, trong tay người chết còn cầm một thanh kiếm gãy, sắc mặt phẫn nộ thể hiện rất rõ ràng ý nghĩa: “Chết không nhắm mắt”.</w:t>
      </w:r>
    </w:p>
    <w:p>
      <w:pPr>
        <w:pStyle w:val="BodyText"/>
      </w:pPr>
      <w:r>
        <w:t xml:space="preserve">Đế Lâm nhìn vào đôi mắt phẫn nộ của người chết rồi quay đi chỗ khác, lạnh lùng nói: “Tăng cường tốc độ kiểm tra”.</w:t>
      </w:r>
    </w:p>
    <w:p>
      <w:pPr>
        <w:pStyle w:val="BodyText"/>
      </w:pPr>
      <w:r>
        <w:t xml:space="preserve">“Dạ, đại nhân”.</w:t>
      </w:r>
    </w:p>
    <w:p>
      <w:pPr>
        <w:pStyle w:val="BodyText"/>
      </w:pPr>
      <w:r>
        <w:t xml:space="preserve">Sắc mặt Đế Lâm âm trầm, việc La Minh Hải muốn giết gã cả Đế Đô này đều biết, nhưng gã không ngờ La Minh Hải lại hành động ngu xuẩn, tự mình tới hiện trường chỉ huy hành động khiến bị giết chết.</w:t>
      </w:r>
    </w:p>
    <w:p>
      <w:pPr>
        <w:pStyle w:val="BodyText"/>
      </w:pPr>
      <w:r>
        <w:t xml:space="preserve">“Điều này phiền phức đây” Đế Lâm ngẩng đầu về bóng tối âm u phía trước thốt lên.</w:t>
      </w:r>
    </w:p>
    <w:p>
      <w:pPr>
        <w:pStyle w:val="BodyText"/>
      </w:pPr>
      <w:r>
        <w:t xml:space="preserve">Các tướng lĩnh vây xung quanh Đế Lâm cũng có sắc mặt âm trầm, có người hiện lên vẻ kinh hoàng, tuy nói là phản kích phòng vệ, nhưng việc giết hại Tổng thống lĩnh của gia tộc sẽ dẫn tới hậu quả như nào thì không một ai trong bọn họ có thể nghĩ ra được.</w:t>
      </w:r>
    </w:p>
    <w:p>
      <w:pPr>
        <w:pStyle w:val="BodyText"/>
      </w:pPr>
      <w:r>
        <w:t xml:space="preserve">Đế Lâm nhìn người bên cạnh nói: “Ca Phổ Lạp, ngươi nghĩ bây giờ nên làm gì?”.</w:t>
      </w:r>
    </w:p>
    <w:p>
      <w:pPr>
        <w:pStyle w:val="BodyText"/>
      </w:pPr>
      <w:r>
        <w:t xml:space="preserve">Sắc mặt Ca Phổ Lạp nghiêm trọng: “Đại nhân, từ tình hình thì thấy, theo lý mà nói Tổng thống lĩnh dẫn người hành thích có ý đồ mưu sát đại nhân, còn giết hại hơn một trăm huynh đệ phòng giám sát của chúng ta, chúng ta chẳng những vô tội mà còn có công”.</w:t>
      </w:r>
    </w:p>
    <w:p>
      <w:pPr>
        <w:pStyle w:val="BodyText"/>
      </w:pPr>
      <w:r>
        <w:t xml:space="preserve">“Đúng vậy, đúng vậy”. Các sĩ quan đều đồng ý với ý kiến của Ca Phổ Lạp: “Chúng ta không làm sai chuyện gì”.</w:t>
      </w:r>
    </w:p>
    <w:p>
      <w:pPr>
        <w:pStyle w:val="BodyText"/>
      </w:pPr>
      <w:r>
        <w:t xml:space="preserve">“Nhưng nếu Tổng trưởng đứng sau lưng sai khiến thì sao?”.</w:t>
      </w:r>
    </w:p>
    <w:p>
      <w:pPr>
        <w:pStyle w:val="BodyText"/>
      </w:pPr>
      <w:r>
        <w:t xml:space="preserve">Trong nháy mắt, tất cả các sĩ quan yên lặng, sắc mặt tái nhợt có người còn run lẩy bẩy, hàm răng va vào nhau lộp cộp.</w:t>
      </w:r>
    </w:p>
    <w:p>
      <w:pPr>
        <w:pStyle w:val="BodyText"/>
      </w:pPr>
      <w:r>
        <w:t xml:space="preserve">Gia tộc vô địch, không thể kháng cự.</w:t>
      </w:r>
    </w:p>
    <w:p>
      <w:pPr>
        <w:pStyle w:val="BodyText"/>
      </w:pPr>
      <w:r>
        <w:t xml:space="preserve">Tổng trưởng đó chính là tượng trưng cho quyền lực và thực lực của gia tộc, Tổng trưởng có thực lực hùng mạnh, mà người bình thường không thể nghĩ ra được.</w:t>
      </w:r>
    </w:p>
    <w:p>
      <w:pPr>
        <w:pStyle w:val="BodyText"/>
      </w:pPr>
      <w:r>
        <w:t xml:space="preserve">Các sĩ quan là quân nhân phòng giám sát nhưng điều quan trọng bọn họ chính là thần dân của gia tộc, từ khi còn nhỏ, bọn họ vẫn được bồi dưỡng niềm tin và bọn họ không nghi ngờ cũng có sự tin tưởng này, đối với chính quyền của tổ quốc mình. Các quân nhân có một cảm giác phục tùng ăn sâu tận xương tủy, bọn họ cho dù nằm mơ cũng không nghĩ mình, sẽ đối đầu với Tổng trưởng Điện hạ, ngay cả suy nghĩ bọn họ cũng không dám phản kháng, đối phương là người mà chỉ giơ một ngón tay cũng bóp chết bọn họ như bóp một con kiến.</w:t>
      </w:r>
    </w:p>
    <w:p>
      <w:pPr>
        <w:pStyle w:val="BodyText"/>
      </w:pPr>
      <w:r>
        <w:t xml:space="preserve">Đế Lâm lắc đầu nói khi gã nhìn thấy sắc mặt xám như tro của các thuộc hạ: “Chuyện này cũng chưa chắc là ý tứ của Tổng trưởng, mọi người không nên vội vã kết luận, hãy tiếp tục kiểm tra”.</w:t>
      </w:r>
    </w:p>
    <w:p>
      <w:pPr>
        <w:pStyle w:val="BodyText"/>
      </w:pPr>
      <w:r>
        <w:t xml:space="preserve">Mặc dù trong lòng mọi người đều thầm cầu khẩn chuyện ám sát lần này không liên quan gì tới Tổng trưởng Điện hạ nhưng trong gó khuất tăm tối vẫn phản phất như tồn tại vị thần vận mệnh, nhiệm vụ của vị thẫn này là lắng nghe nguyện vọng của dân chúng sau đó sắp đặt một kết cục trái ngược.</w:t>
      </w:r>
    </w:p>
    <w:p>
      <w:pPr>
        <w:pStyle w:val="BodyText"/>
      </w:pPr>
      <w:r>
        <w:t xml:space="preserve">“Bẩm báo đại nhân, chúng tôi tìm thấy vật này trên người của một người chết”.</w:t>
      </w:r>
    </w:p>
    <w:p>
      <w:pPr>
        <w:pStyle w:val="BodyText"/>
      </w:pPr>
      <w:r>
        <w:t xml:space="preserve">Hiến binh trình lên một chứng minh, trên bóp da cao cấp màu đen có hàng chữ: “Chứng nhận sĩ quan”, ngoài bìa thẫm đấm máu tươi, có người nào đó cẩn thận lau lớp máu tươi bên ngoài, đọc nội dung bên trong: “Hồng y kỳ bản Lâm Địch, sư đoàn trưởng sư đoàn Cấm vệ số một”.</w:t>
      </w:r>
    </w:p>
    <w:p>
      <w:pPr>
        <w:pStyle w:val="BodyText"/>
      </w:pPr>
      <w:r>
        <w:t xml:space="preserve">Trong chớp mắt, các hiến binh có cảm giác như đất dưới chân mình sụp đổ, trống rỗng. Mấy trăm người đang tụ tập trên đường nhưng không có một tiếng động, những bông tuyết trên không trung rơi lả tả mang theo gió lạnh quất vào gương mặt nghiêm trọng của các hiến binh, các hiến binh nắm chặt đao hay nỏ, trong không khí thoảng như bầu sát khí còn giá lạnh hơn cả gió tuyết.</w:t>
      </w:r>
    </w:p>
    <w:p>
      <w:pPr>
        <w:pStyle w:val="BodyText"/>
      </w:pPr>
      <w:r>
        <w:t xml:space="preserve">Ánh mắt mọi người đều nhìn vào người Đế Lâm, giây phút này người thanh niên dáng người cao lớn là hy vọng duy nhất của tất cả mọi người.</w:t>
      </w:r>
    </w:p>
    <w:p>
      <w:pPr>
        <w:pStyle w:val="BodyText"/>
      </w:pPr>
      <w:r>
        <w:t xml:space="preserve">Đế Lâm đứng lặng trên đường phố, thân hình của gã quạnh hiu, tĩnh mịch. Bên trong chiếc áo choàng là thân hình gầy yếu, tiều tụy, vào lúc này có vẻ như gánh nặng khổng lồ vô hình đè nặng khiến Đế Lâm suy sụp.</w:t>
      </w:r>
    </w:p>
    <w:p>
      <w:pPr>
        <w:pStyle w:val="BodyText"/>
      </w:pPr>
      <w:r>
        <w:t xml:space="preserve">Ca Phổ Lạp bình tĩnh nhìn Đế Lâm, Ca Phổ Lạp rất khó hình dung vào giây phút này trên gương mặt lạnh lùng cao ngạo như gió tuyết của Đế Lâm xuất hiện sự thay đổi gì đó, đó là cái gì? Sự đau đớn? Mất mát? Tịch mịch? Yếu đuối? Hình như tất cả đều đúng mà cũng không đúng.</w:t>
      </w:r>
    </w:p>
    <w:p>
      <w:pPr>
        <w:pStyle w:val="BodyText"/>
      </w:pPr>
      <w:r>
        <w:t xml:space="preserve">Vào giây phút này, Đế Lâm không còn là một danh tướng đánh đâu thắng đó, là Tổng trưởng giám sát gia tộc nổi tiếng tàn khốc, vô tình. Không hề còn là một người dẫn đường đầy lý trí, kiên cường mà mọi người rất quen thuộc. Đứng ở nơi này chỉ là một đứa trẻ bị người vứt bỏ, trong ánh mắt tràn ngập sự kinh hoàng và bất lực.</w:t>
      </w:r>
    </w:p>
    <w:p>
      <w:pPr>
        <w:pStyle w:val="BodyText"/>
      </w:pPr>
      <w:r>
        <w:t xml:space="preserve">“Có đúng là hắn không?”. Giọng nói của Đế Lâm không lớn, âm thanh không nặng nề nhưng mọi người đều có cảm giác mỗi từ của hắn phảng phất như có sức nặng ngàn cân khiến người khác nghẹt thở.</w:t>
      </w:r>
    </w:p>
    <w:p>
      <w:pPr>
        <w:pStyle w:val="BodyText"/>
      </w:pPr>
      <w:r>
        <w:t xml:space="preserve">Mấy sĩ quan đứng canh bước tới quan sát thi thể Lâm Địch sau đó quay lại, trầm tư không nói câu nào, vì vậy mọi người đều biết rằng cái xác đang nằm kia chính là vị tướng quân danh tiếng gần đây rất được Tổng trưởng Điện hạ ưa thích.</w:t>
      </w:r>
    </w:p>
    <w:p>
      <w:pPr>
        <w:pStyle w:val="BodyText"/>
      </w:pPr>
      <w:r>
        <w:t xml:space="preserve">“Đúng là hắn rồi”.</w:t>
      </w:r>
    </w:p>
    <w:p>
      <w:pPr>
        <w:pStyle w:val="BodyText"/>
      </w:pPr>
      <w:r>
        <w:t xml:space="preserve">Đế Lâm thở dài một tiếng nói, tiếng thở dài của gã như thể muốn tống hết tất cả sự do dự, mềm yếu theo hơi thở từ trong người của mình ra ngoài, một khi đã xác nhận đúng kẻ thù, sự kiên cường, tự tin, cường hãn một lần nữa sống lại trong người Tổng trưởng giám sát đại nhân.</w:t>
      </w:r>
    </w:p>
    <w:p>
      <w:pPr>
        <w:pStyle w:val="BodyText"/>
      </w:pPr>
      <w:r>
        <w:t xml:space="preserve">Đế Lâm không lên tiếng, gã nhìn lướt qua gương mặt từng tướng lĩnh đang đứng vây xung quanh mình, ánh mắt nghiêm trọng tràn đầy ẩn ý. Khi tới gương mặt Ca Phổ Lạp thì Đế Lâm dừng lại, nhưng vẫn không lên tiếng.</w:t>
      </w:r>
    </w:p>
    <w:p>
      <w:pPr>
        <w:pStyle w:val="BodyText"/>
      </w:pPr>
      <w:r>
        <w:t xml:space="preserve">Ca Phổ Lạp thoáng rùng mình, như gánh chịu một làn nước lạnh thấu xương rơi xuống người, Ca Phổ Lạp hiểu rõ ý tứ của Đế Lâm khiến lòng gã chấn động, đây chính là chuyện sống chết ngay trước mắt, nếu như bây giờ Ca Phổ Lạp gã vẫn còn chần chừ, đứng chân hai thuyền, nhất định gã không thể sống tới bình minh.</w:t>
      </w:r>
    </w:p>
    <w:p>
      <w:pPr>
        <w:pStyle w:val="BodyText"/>
      </w:pPr>
      <w:r>
        <w:t xml:space="preserve">Lập tức Ca Phổ Lạp vung cao cánh tay nói: “Các huynh đệ, ta có chuyện muốn nói, mấy năm nay đại nhân đã dẫn chúng ta đánh trận, đổ biết bao xương máu vì nước nhà, không có đại nhân chúng ta, Đế Đô đã sớm bị quân đội Ma tộc đánh chiếm. Bây giờ gia tộc vô duyên, vô cớ ra tay muốn giết hại đại nhân, một công thần, Ca Phổ Lạp ta là người đầu tiên không phục. Các huynh đệ, nhiều năm nay đại nhân không để chúng ta chịu thiệt, hưởng phúc, cũng tạo nghiệt không ít, chúng ta đi theo đại nhân đều đã ở chung một thuyền, đại nhân ngã, chúng ta cũng không có kết cục tốt, hôm nay tới lượt đại nhân, ngài mai tới lượt chúng ta”.</w:t>
      </w:r>
    </w:p>
    <w:p>
      <w:pPr>
        <w:pStyle w:val="BodyText"/>
      </w:pPr>
      <w:r>
        <w:t xml:space="preserve">Một khi đã có người mở đầu thì các sĩ quan lập tức trở nên kích động: “Đúng, ta cũng không phục”.</w:t>
      </w:r>
    </w:p>
    <w:p>
      <w:pPr>
        <w:pStyle w:val="BodyText"/>
      </w:pPr>
      <w:r>
        <w:t xml:space="preserve">“Dựa vào cái gì? Hãy đến hỏi thẳng Tổng trưởng xem ông ta dựa vào cái gì?”.</w:t>
      </w:r>
    </w:p>
    <w:p>
      <w:pPr>
        <w:pStyle w:val="BodyText"/>
      </w:pPr>
      <w:r>
        <w:t xml:space="preserve">“Chúng ta tố cáo ông ta với hội nguyên lão, ông ta làm xằng làm bậy, chúng ta phế truất ông ta”.</w:t>
      </w:r>
    </w:p>
    <w:p>
      <w:pPr>
        <w:pStyle w:val="BodyText"/>
      </w:pPr>
      <w:r>
        <w:t xml:space="preserve">“Câm miệng, các ngươi nói nhăng nói cuội, định làm phản hả?”. Giọng nói của Đế Lâm còn lạnh hơn gió đêm khuya, gã nghiêng mặt nhìn các thuộc hạ nói: “Bản thân là thần tử của gia tộc, chẳng lẽ các ngươi muốn mưu phản sao?”.</w:t>
      </w:r>
    </w:p>
    <w:p>
      <w:pPr>
        <w:pStyle w:val="BodyText"/>
      </w:pPr>
      <w:r>
        <w:t xml:space="preserve">Toàn trường lập tức trở nên yên tĩnh, các tướng quân không nói nữa, sắc mặt mọi người nhìn Đế Lâm vẻ kỳ lạ, không một ai hiểu rõ ý định của Tổng trưởng giám sát đại nhân.</w:t>
      </w:r>
    </w:p>
    <w:p>
      <w:pPr>
        <w:pStyle w:val="BodyText"/>
      </w:pPr>
      <w:r>
        <w:t xml:space="preserve">Ca Phổ Lạp vội vàng ho khan một tiếng đứng ra nói: “Đại nhân, chúng tôi đương nhiên, không muốn tạo phản, nhưng phòng giám sát có công với nước, Tổng trưởng Điện hạ lại vô duyên vô cớ muốn giết người ra lệnh giết người, mặc dù chúng ta trung thành, nhưng tuyệt đối sẽ không chịu bó tay chịu chết”.</w:t>
      </w:r>
    </w:p>
    <w:p>
      <w:pPr>
        <w:pStyle w:val="BodyText"/>
      </w:pPr>
      <w:r>
        <w:t xml:space="preserve">Ánh mắt Đế Lâm chợt lóe lên sự tươi cười nhưng ngay lập tức biến mất, gã nghiêm mặt nói: “Quân vi thần cương, quân muốn thần tử chết, lẽ nào thần tử không chết? Nếu như Điện hạ có ý muốn giết ta, các ngươi...”. Đế Lâm dừng lại, chậm rãi nhìn mọi người xung quanh.</w:t>
      </w:r>
    </w:p>
    <w:p>
      <w:pPr>
        <w:pStyle w:val="BodyText"/>
      </w:pPr>
      <w:r>
        <w:t xml:space="preserve">Ca Phổ Lạp nghiến răng nghiến lợi gầm lên một tiếng: “Hôn quân loạn lệnh, chúng ta làm phản”.</w:t>
      </w:r>
    </w:p>
    <w:p>
      <w:pPr>
        <w:pStyle w:val="BodyText"/>
      </w:pPr>
      <w:r>
        <w:t xml:space="preserve">“Chúng ta phản!”.</w:t>
      </w:r>
    </w:p>
    <w:p>
      <w:pPr>
        <w:pStyle w:val="BodyText"/>
      </w:pPr>
      <w:r>
        <w:t xml:space="preserve">“Chúng ta phản!”.</w:t>
      </w:r>
    </w:p>
    <w:p>
      <w:pPr>
        <w:pStyle w:val="BodyText"/>
      </w:pPr>
      <w:r>
        <w:t xml:space="preserve">Gió lạnh gào thét mang theo tuyết lạnh, thổi mạnh về phía những người mặc trang phục màu đen đang đứng, những người đàn ông ánh mắt nghiêm nghị, kích động, như nổi sóng, trong lòng mọi người lúc này còn lạnh giá hơn cả gió lạnh đang gào thét kia, rất nhiều lời thì thào bàn tán của mọi người cuối cùng kết lại với nhau thành câu nói kinh thiên động địa kia, dư âm của nó gây chấn động lòng người.</w:t>
      </w:r>
    </w:p>
    <w:p>
      <w:pPr>
        <w:pStyle w:val="BodyText"/>
      </w:pPr>
      <w:r>
        <w:t xml:space="preserve">Cuối cùng cũng có người hô lên câu này.</w:t>
      </w:r>
    </w:p>
    <w:p>
      <w:pPr>
        <w:pStyle w:val="BodyText"/>
      </w:pPr>
      <w:r>
        <w:t xml:space="preserve">Sắc mặt Đế Lâm nghiêm nghị, gã nhìn thuộc hạ của mình với ánh mắt uy nghiêm, thuộc hạ đáp lại gã với ánh mắt kiên định, những người đứng ở đây chính là những thuộc hạ bắt đầu đi theo gã từ Viễn Đông, những phản đồ bỏ trốn, những người đã từng chinh chiến vì đất nước, xương máu từng nhỏ xuống trên chiến trường. Bọn họ đã từng giết người, cướp của, tội ác ngập trời, tội ác và chiến công của họ hiển hách như nhau, hậu thế sẽ tuyệt đối không dung thứ cho bọn họ, ngoại trừ “Thiết Huyết binh đoàn” này, một đoàn thể khủng khiếp, thiên hạ rộng lớn không có chỗ dung thân cho bọn họ, trên tay của mỗi người ở đây đều tạo quá nhiều ác nghiệt, một khi cái đoàn thể này bị vứt bỏ, bọn họ sẽ bị kẻ thù nhiều như biển rộng cắn nuốt, thịt nát xương tan.</w:t>
      </w:r>
    </w:p>
    <w:p>
      <w:pPr>
        <w:pStyle w:val="BodyText"/>
      </w:pPr>
      <w:r>
        <w:t xml:space="preserve">“Các huynh đệ”, giọng nói của Đế Lâm quanh quẩn trong gió tuyết, chấn động lòng người: “Phòng giám sát chúng ta trung thành và tận tâm với gia tộc, chúng ta là những thần tử vì nước mà chiến đấu, đổ máu hy sinh, lập nhiều chiến công nhưng Tổng trưởng Điện hạ bị gian tà che mắt, ông ta đã quên ai là người vì gia tộc ở Viễn Đông đánh lấy lại giang sơn? Là ai đã ngăn cơn sóng dữ khi Ma tộc xâm lấn hoành hành, chặn đại quân Ma tộc, bảo vệ Đế Đô?”.</w:t>
      </w:r>
    </w:p>
    <w:p>
      <w:pPr>
        <w:pStyle w:val="BodyText"/>
      </w:pPr>
      <w:r>
        <w:t xml:space="preserve">“Chúng ta” tiếng gầm nặng nề vang lên giống như tiếng sấm xé toang bầu trời.</w:t>
      </w:r>
    </w:p>
    <w:p>
      <w:pPr>
        <w:pStyle w:val="BodyText"/>
      </w:pPr>
      <w:r>
        <w:t xml:space="preserve">“Bây giờ Tổng trưởng Điện hạ bị gian tà vây xung quanh che mắt, ông ta đã quên mất chiến công của chúng ta, chẳng những không khen thưởng cho chúng ta mà ông ta còn vô cớ tăng hình phạt, chúng ta có công không có tội, kiên quyết không làm theo, chúng ta nhất định phải yêu cầu Tổng trưởng Điện hạ giao những gian tà sau lưng mình ra, giải cứu trách nhiệm thần thánh của phòng giám sát”. Đế Lâm hung hăng vung tay lên, gã như muốn một quyền này đánh ngã tất cả lũ gian tà: “Chúng ta phải lập tức hành động, lối thoát duy nhất là dùng vũ lực khiến Tổng trưởng sửa chữa sai lầm, khôi phục chính nghĩa, chúng ta... Phản đối bằng vũ trang”.</w:t>
      </w:r>
    </w:p>
    <w:p>
      <w:pPr>
        <w:pStyle w:val="BodyText"/>
      </w:pPr>
      <w:r>
        <w:t xml:space="preserve">Ca Phổ Lạp thuận thế vung tay nói: “Các huynh đệ, số mạng chúng ta không do ông trời quyết định, không một ai có thể lấy tính mạng chúng ta”.</w:t>
      </w:r>
    </w:p>
    <w:p>
      <w:pPr>
        <w:pStyle w:val="BodyText"/>
      </w:pPr>
      <w:r>
        <w:t xml:space="preserve">Tiếng vỗ tay ầm ầm nổi lên, đáp lại lời nói của Ca Phổ Lạp, những nam tử trong chiếc áo khoác màu đen kích động, nhiệt huyết sôi trào hô to: “Phản đối bằng vũ trang”.</w:t>
      </w:r>
    </w:p>
    <w:p>
      <w:pPr>
        <w:pStyle w:val="BodyText"/>
      </w:pPr>
      <w:r>
        <w:t xml:space="preserve">“Không còn cách lựa chọn nào khác, chỉ có phản đối bằng vũ trang”.</w:t>
      </w:r>
    </w:p>
    <w:p>
      <w:pPr>
        <w:pStyle w:val="BodyText"/>
      </w:pPr>
      <w:r>
        <w:t xml:space="preserve">Ba trăm năm trước, Tổng trưởng đầu tiên nhà Tử Xuyên đã gầm lên trên tường thành Đế Đô: “Tử Xuyên chúng ta độc lập”, ba trăm năm sau, một kiêu hùng xuất hiện ở Đế Đô cũng gầm lên câu nói: “Không còn lựa chọn nào khác, chỉ có phản đối bằng vũ trang”.</w:t>
      </w:r>
    </w:p>
    <w:p>
      <w:pPr>
        <w:pStyle w:val="BodyText"/>
      </w:pPr>
      <w:r>
        <w:t xml:space="preserve">Ngay cả hai đại nạn bị nhà Lưu Phong và quân Ma tộc xâm lấn cũng không thể ảnh hưởng tới địa vị thống trị của nhà Tử Xuyên mà người đời cho rằng cực kỳ vững chắc không gì phá nổi, hơn nữa còn duy trì vĩnh hằng. Vào giây phút này không một ai có thể tưởng tượng, kể cả người tham gia và người lãnh đạo có thể nghĩ được vào đêm ngày ba mươi tháng mười hai năm bảy trăm tám mươi lăm, trên đường Đạt Á Tây, một đám quan binh gia tộc bị bức bách rơi vào con đường cùng, trong lúc quẫn bách, cơn giận dữ đã tạo nên một uy lực đáng sợ như thế này, nó đã phá vỡ căn cơ thống trị ba trăm năm của nhà Tử Xuyên.</w:t>
      </w:r>
    </w:p>
    <w:p>
      <w:pPr>
        <w:pStyle w:val="BodyText"/>
      </w:pPr>
      <w:r>
        <w:t xml:space="preserve">Sử sách vĩnh viễn ghi lại cuộc bạo loạn của Tam Kiệt từ đó mở ra. Những ngày tiếp theo nhà Tử Xuyên đã khiến thế giới chấn động.</w:t>
      </w:r>
    </w:p>
    <w:p>
      <w:pPr>
        <w:pStyle w:val="BodyText"/>
      </w:pPr>
      <w:r>
        <w:t xml:space="preserve">Căn cứ theo tài liệu của quân vụ gia tộc ghi lại, cuối năm bảy trăm tám mươi lăm, binh lực bố trí trong thành Đế Đô không nhiều. Bởi vì gia tộc mới kết thúc cuộc chiến tranh vệ quốc tàn khốc, trước mắt không có cường địch uy hiếp nên trong thành Đế Đô không có nhiều quân định trấn đóng. Đương nhiên “trọng binh” là nói với một thành thị bình thường, còn Đế Đô là một thủ đô của cường quốc trên đại lục, binh lực không thể trống không, nên những thành thị bình thường không thể so sánh được.</w:t>
      </w:r>
    </w:p>
    <w:p>
      <w:pPr>
        <w:pStyle w:val="BodyText"/>
      </w:pPr>
      <w:r>
        <w:t xml:space="preserve">Vì lập nghiệp dựa trên binh biến nên gia tộc có truyền thống đề phòng đối với những võ tướng nắm trong binh trong tay, binh lực quân khu thủ đô tuyệt đối không thể nằm trong tay một người, đây chính là bí mật các đời Tổng trưởng gia tộc lưu truyền lại cho nhau. Chính vì thế gia tộc từ trước tới nay để bảo vệ gia tộc các Tổng trưởng gia tộc đều có thói quen phân chia binh lực Đế Đô thành ba bộ phận.</w:t>
      </w:r>
    </w:p>
    <w:p>
      <w:pPr>
        <w:pStyle w:val="BodyText"/>
      </w:pPr>
      <w:r>
        <w:t xml:space="preserve">Bộ phận thứ nhất: quân trung ương. Từ trước tới nay quân trung ương là đội quân có lịch sử lâu dài và truyền thống huy hoàng, niềm tự hào của nhà Tử Xuyên, cho dù đơn vị quân đội này có một vai trò không lấy gì làm vinh quang trong cuộc phản loạn Dương Minh Hoa nhưng khi nằm trong tay Tư Đặc Lâm, bọn họ đã dùng chiến tích để rửa nỗi sỉ nhục ở Viễn Đông và Mạt Y. Trong cuộc chiến tranh vệ quốc, các tướng sĩ quan trung ương đã anh dũng chiến đấu ở Đế Đô, đứng vững trước áp lực đáng sợ của Ma Thần Hoàng, đặt nền tảng cho thắng lợi vĩ đại cuối cùng. Bây giờ quân đoàn trưởng quân trung ương do Tử Xuyên Trữ, người thừa kế tương lai của gia tộc nắm giữ, nhưng Trữ Điện hạ sắp kế nhiệm chức vị Tổng trưởng gia tộc, công việc bận rộn nên công việc thực tế hàng ngày đều do phó quân đoàn trưởng Tần Lộ các hạ phụ trách.</w:t>
      </w:r>
    </w:p>
    <w:p>
      <w:pPr>
        <w:pStyle w:val="BodyText"/>
      </w:pPr>
      <w:r>
        <w:t xml:space="preserve">Bình thường quân trung ương có biên chế mười lăm vạn người, kể cả mười sư đoàn bộ binh và mười sư đoàn kị binh, đây chính là biên chế của một đại quân khu. Quân trung ương không chỉ chịu trách nhiệm phòng vệ và bảo vệ trị an Đế Đô mà bọn họ còn chịu trách nhiệm công việc phòng ngự khu vực trung tâm quanh Đế Đô và một bộ phận các tỉnh Đông Nam. Nhưng trong chiến tranh vệ quốc, quân trung ương dùng đại bộ phận chủ lực nòng cốt của mình cải biến thành quân Đông Nam, sau khi chiến tranh kết thúc, những đơn vị điều động tạm thời này không được trả lại quân trung ương vì gia tộc còn muốn phát động chiến tranh thảo phạt vương quốc Ma tộc, quân trung ương lại còn phải điều động một bộ phận quân tinh nhuệ tham gia quân viễn chinh. Hơn nữa khi chiến dịch Đế Đô kết thúc, quân trung ương tổn thương vô cùng nghiêm trọng, cho dù Tần Lộ đã ba lần bảy lượt đề nghị lên quân vụ và Tổng trưởng rằng quân trung ương thiếu hụt binh lực tương đối nghiêm trọng, rất khó gánh chịu trách nhiệm bảo vệ an toàn các khu vực, quân trung ương cần phải được khân cấp bổ sung binh lính có khả năng và sĩ quan từng trải. Nhưng những báo cáo này cứ rơi vào một cái động không đáy, tới tận bây giờ vẫn không có bất kỳ hành động nào hồi phục quân trung ương.</w:t>
      </w:r>
    </w:p>
    <w:p>
      <w:pPr>
        <w:pStyle w:val="BodyText"/>
      </w:pPr>
      <w:r>
        <w:t xml:space="preserve">Nguyên nhân rất đơn giản là vì gia tộc không có tiền.</w:t>
      </w:r>
    </w:p>
    <w:p>
      <w:pPr>
        <w:pStyle w:val="BodyText"/>
      </w:pPr>
      <w:r>
        <w:t xml:space="preserve">Đại chiến qua đi, hàng trăm nơi hoang phế đang chờ xây dựng lại, gia tộc phải cắt giảm quân phí, dành tiền xây dựng các địa phương, cho dù Tử Xuyên Tú ở Viễn Đông độc lập nhưng dù gì đi nữa hắn cũng không biểu hiện ý thù địch với gia tộc, trước mắt Đế Đô còn chưa bị kẻ thù hùng mạnh uy hiếp nên việc xây dựng quân trung ương không cần gấp gáp, huống chi Tư Đặc Lâm mới dẫn quân viễn chinh quay về từ vương quốc Ma tộc, đóng quân ở thành Đạt Khắc, mười lăm vạn quân tinh nhuệ này cũng đủ để uy hiếp tất cả kẻ thù không an phận rồi.</w:t>
      </w:r>
    </w:p>
    <w:p>
      <w:pPr>
        <w:pStyle w:val="BodyText"/>
      </w:pPr>
      <w:r>
        <w:t xml:space="preserve">Chính vì thế Tần Lộ các hạ phải chịu thiệt thòi, khó khăn tạm thời qua đi, bây giờ ngài cứ chịu khó chỉ huy mấy đơn vị quân trung ương thiếu người, hãy kiên trì một chút.</w:t>
      </w:r>
    </w:p>
    <w:p>
      <w:pPr>
        <w:pStyle w:val="BodyText"/>
      </w:pPr>
      <w:r>
        <w:t xml:space="preserve">Chính vì thế vào đêm ba mươi tháng mười hai năm bảy trăm tám mươi lăm này, quân trung ương được xưng mười lăm vạn nhưng trên thực tế chỉ có bốn sư đoàn bộ binh trú đóng bên trong thành Đế Đô, hơn nữa còn thiếu hụt lực lượng nghiêm trọng, tổng binh lực của sư đoàn bộ binh không vượt quá hai vạn năm nghìn người, những đơn vị quân đội trú đóng ở các tỉnh xung quanh Đế Đô căn bản không tồn tại, chỉ có danh sách hữu danh vô thực ở chỗ quân vụ gia tộc mà thôi.</w:t>
      </w:r>
    </w:p>
    <w:p>
      <w:pPr>
        <w:pStyle w:val="BodyText"/>
      </w:pPr>
      <w:r>
        <w:t xml:space="preserve">Mặc dù binh lực quân trung ương suy yếu nghiêm trọng nhưng gia tộc Tử Xuyên không vì thế mà lo lắng đêm ngủ không yên giấc, bởi vì lực lượng quân trung ương trú đóng ở Đế Đô chỉ là một bộ phận binh lực đảm nhiệm trách nhiệm bảo vệ đầu não của gia tộc, còn có một đội quân được gọi là đoàn quân Cấm vệ quân “Ngự lâm quân”, bọn họ chịu trách nhiệm bảo vệ sự an toàn của phủ Tổng trưởng và khu vực xung quanh. So với Đế Đô còn chưa đầy đủ, quân Cẩm vệ được đãi ngộ rất tốt, một sư đoàn có biên chế hai vạn người này, toàn bộ thành viên của nó được chọn lựa một cách nghiêm khắc. Thẩm tra chính trị, các sĩ quan của sư đoàn phải là người bản địa quanh, Đế Đô hay xuất thân từ gia tộc, hay gia đình quý tộc, đãi ngộ cao nhất trong các quân đoàn của gia tộc. Tướng lĩnh chỉ huy cấm quân chính là tướng lĩnh được Tổng trưởng Điện hạ tin cậy nhất. Chính vì thế cho dù là lực chiến đấu như nào, đơn vị quân đội này chính là thân binh trung thành nhất, có bọn họ bảo vệ Tổng trưởng hoàn toàn có thể yên tâm kê cao gối ngủ.</w:t>
      </w:r>
    </w:p>
    <w:p>
      <w:pPr>
        <w:pStyle w:val="BodyText"/>
      </w:pPr>
      <w:r>
        <w:t xml:space="preserve">Lực lượng bảo vệ thứ ba trong thành Đế Đô chính là bộ đội hiến binh của phòng giám sát, đơn vị quân đội này không thuộc phạm vi quản lý của quân vụ mà thuộc phòng giám sát chỉ huy, nhưng bọn họ cũng là lực lượng vũ trang gia tộc nằm trong danh sách ở phòng quân vụ. Căn cứ theo báo cáo của phòng giám sát, bộ đội hiến binh đóng trong thành Đế Đô có ba sư đoàn, hai sư đoàn kị binh và một sư đoàn bộ binh, mỗi sư đoàn có binh lực hai vạn người, nhưng trên thực tế ngoại trừ dự báo thời tiết còn những báo cáo của phòng giám sát từ trước tới nay không cái nào trước sau như một.</w:t>
      </w:r>
    </w:p>
    <w:p>
      <w:pPr>
        <w:pStyle w:val="Compact"/>
      </w:pPr>
      <w:r>
        <w:t xml:space="preserve">Đối với phòng quân vụ mà nói, binh lực của phòng giám sát ở Đế Đô vẫn là một bài toán khó giải, bởi vì việc điều động bộ đội hiến binh không cần thông qua sự thẩm tra và đồng ý của phòng quân vụ, kinh phí và biên chế, hệ thống chiêu mộ binh lính cũng hình thành một hệ thống độc lập. Nói theo lý thì chỉ cần Đế Lâm có thể nuôi được, gã hoàn toàn có thể thu nhận năm mươi vạn quân ngay trong quân doanh của mình. Đương nhiên, quy mô quân đội khổng lồ như vậy thì tuyệt đối không có khả năng, nhưng một khi Đế Lâm lấy danh nghĩa huấn luyện tân binh hay điều động luân phiên quân đội, thay đổi phiên hiệu, điều những đơn vị quân đội ở những tỉnh ngoài vào Đế Đô thì gã có thể tăng tổng binh lực lên gấp hai, ba lần mà người ngoài hoàn toàn không thể phát hiện ra. Trên thực tế Đế Lâm đã hành động như vậy, nhưng hành động có gã rất khéo léo và bí mật mà thôi, trên danh nghĩa bộ đội hiến binh đóng ở Đế Đô chỉ có ba sư đoàn nhưng trên thực tế là bảy sư đoàn với binh lực trên bảy vạn người, hơn nữa trang bị vô cùng hoàn hảo.</w:t>
      </w:r>
      <w:r>
        <w:br w:type="textWrapping"/>
      </w:r>
      <w:r>
        <w:br w:type="textWrapping"/>
      </w:r>
    </w:p>
    <w:p>
      <w:pPr>
        <w:pStyle w:val="Heading2"/>
      </w:pPr>
      <w:bookmarkStart w:id="283" w:name="chương-3-thất-ti-thần-bí"/>
      <w:bookmarkEnd w:id="283"/>
      <w:r>
        <w:t xml:space="preserve">261. Chương 3 : Thất Ti Thần Bí</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8</w:t>
      </w:r>
    </w:p>
    <w:p>
      <w:pPr>
        <w:pStyle w:val="BodyText"/>
      </w:pPr>
      <w:r>
        <w:t xml:space="preserve">Chương 3: Thất Ti Thần Bí</w:t>
      </w:r>
    </w:p>
    <w:p>
      <w:pPr>
        <w:pStyle w:val="BodyText"/>
      </w:pPr>
      <w:r>
        <w:t xml:space="preserve">Nhóm dịch: Tú Xuyên</w:t>
      </w:r>
    </w:p>
    <w:p>
      <w:pPr>
        <w:pStyle w:val="BodyText"/>
      </w:pPr>
      <w:r>
        <w:t xml:space="preserve">Nguồn: Vipvandan</w:t>
      </w:r>
    </w:p>
    <w:p>
      <w:pPr>
        <w:pStyle w:val="BodyText"/>
      </w:pPr>
      <w:r>
        <w:t xml:space="preserve">Đêm khuya rạng sáng lúc 1h05, phó thống lĩnh Tần Lộ đang ngủ bị người ta đánh thức. Cần vụ binh của hắn đang vội vàng lắc lắc người hắn: “Đại nhân, Tổng trưởng phủ cho người tới, cô ấy muốn gặp ngài gấp!”.</w:t>
      </w:r>
    </w:p>
    <w:p>
      <w:pPr>
        <w:pStyle w:val="BodyText"/>
      </w:pPr>
      <w:r>
        <w:t xml:space="preserve">Tại gia yến mừng tân niên đã uống không ít rượu, Tần Lộ vẫn còn đang mơ màng chưa tỉnh, hắn hàm hồ hỏi mơ màng: “Ai tìm ta?”.</w:t>
      </w:r>
    </w:p>
    <w:p>
      <w:pPr>
        <w:pStyle w:val="BodyText"/>
      </w:pPr>
      <w:r>
        <w:t xml:space="preserve">“Đại nhân, là Lý Thanh thị vệ trưởng, hình như cô ấy đang có vẻ rất cấp bách”.</w:t>
      </w:r>
    </w:p>
    <w:p>
      <w:pPr>
        <w:pStyle w:val="BodyText"/>
      </w:pPr>
      <w:r>
        <w:t xml:space="preserve">Bừng tỉnh như bị một chậu nước đá đồ lên người, Tần Lộ giật mình thoáng cái đã tỉnh táo, kêu lên thật thanh: “Lý Thanh? Cô ấy tới tìm ta?”.</w:t>
      </w:r>
    </w:p>
    <w:p>
      <w:pPr>
        <w:pStyle w:val="BodyText"/>
      </w:pPr>
      <w:r>
        <w:t xml:space="preserve">Hắn đương nhiên biết Lý Thanh là thân tín của Tổng trưởng Tử Xuyên Tham Tinh, là phu nhân của cận thần Tư Đặc Lâm, vô luận là thân phận nào cũng không phải chuyện đùa. Với sự khôn khéo cường cán nổi tiếng của cô ấy, nếu không có chuyện cấp tốc sẽ không có chuyện đêm khuya chạy đến nhà tìm mình.</w:t>
      </w:r>
    </w:p>
    <w:p>
      <w:pPr>
        <w:pStyle w:val="BodyText"/>
      </w:pPr>
      <w:r>
        <w:t xml:space="preserve">Trong nháy mắt tất cả men say toàn bộ đều biến mất, Tần Lộ nhanh chóng mạnh mẽ đứng dậy cầm quân phục bên giường mặc vào, vội vã mang giày, vừa mặc đầy đủ võ trang vừa đi ra ngoài, cần vụ binh luống cuống tay chân theo sau giúp Tần Lộ sửa sang lại những nếp nhăn trên quần áo.</w:t>
      </w:r>
    </w:p>
    <w:p>
      <w:pPr>
        <w:pStyle w:val="BodyText"/>
      </w:pPr>
      <w:r>
        <w:t xml:space="preserve">Trong phòng khách Tần Lộ gặp được Lý Thanh, thị vệ trưởng số một lúc đang sốt ruột đi qua đi lại trong phòng khách, trên mặt không giấu được nét lo âu. Thấy Tần Lộ, nàng lập tức chạy lại gấp rút nói: “Tần Lộ đại nhân xin lỗi, muộn như vậy còn quấy rầy ngài, thật sự có đại sự bất đắc dĩ! Rất cấp bách!”.</w:t>
      </w:r>
    </w:p>
    <w:p>
      <w:pPr>
        <w:pStyle w:val="BodyText"/>
      </w:pPr>
      <w:r>
        <w:t xml:space="preserve">“Thanh đại nhân, những lời khách sáo không cần phải nói, mời cô nói thẳng đi, Tổng trưởng Điện hạ có phân phó gì sao?”.</w:t>
      </w:r>
    </w:p>
    <w:p>
      <w:pPr>
        <w:pStyle w:val="BodyText"/>
      </w:pPr>
      <w:r>
        <w:t xml:space="preserve">“Đúng vậy, ta mang đến thủ lệnh của Điện hạ mời ngài lập tức chấp hành!”. Lý Thanh từ trong túi móc ra thủ lệnh. Tần Lộ mở ra vội vã đọc một lượt, cơ bắp trên mặt có chút co quắp, bất động thanh sắc đưa thủ lệnh cất vào túi.</w:t>
      </w:r>
    </w:p>
    <w:p>
      <w:pPr>
        <w:pStyle w:val="BodyText"/>
      </w:pPr>
      <w:r>
        <w:t xml:space="preserve">“Đại nhân ngài đọc kỹ chưa?”.</w:t>
      </w:r>
    </w:p>
    <w:p>
      <w:pPr>
        <w:pStyle w:val="BodyText"/>
      </w:pPr>
      <w:r>
        <w:t xml:space="preserve">Tần Lộ gật đầu: “Tổng trưởng điện hạ muốn Trung ương quân chúng ta lập tức xuất động, tại Đế Đô chấp hành giới nghiêm, hộ vệ Tổng trưởng phủ và các khu vực xung quanh an toàn... Ta hiểu rõ, sẽ lập tức chấp hành. Nhưng Thanh đại nhân có thể tiết lộ một chút không? Tại sao vậy? Chúng ta phải đề phòng người nào? Không phải Tần Lộ ta nhiều chuyện, nhưng nếu cô không nói rõ, ta sợ sẽ làm hỏng đại sự của Tổng trưởng”.</w:t>
      </w:r>
    </w:p>
    <w:p>
      <w:pPr>
        <w:pStyle w:val="BodyText"/>
      </w:pPr>
      <w:r>
        <w:t xml:space="preserve">Hai người đều là quan quân cao cấp của gia tộc, đều biết quy cũ. Đêm khuya khẩn cấp điều động Trung ương quân xuất động chấp hành giới nghiêm như vậy, hành động bất bình thường, khẳng định là gia tộc gặp phải nguy hiểm vô cùng khẩn cấp.</w:t>
      </w:r>
    </w:p>
    <w:p>
      <w:pPr>
        <w:pStyle w:val="BodyText"/>
      </w:pPr>
      <w:r>
        <w:t xml:space="preserve">Lý Thanh cởi mở nói: “Vốn không có ý giấu Tần Lộ đại nhân, nếu điện hạ không tin ngài cũng sẽ không để ngài chấp hành nhiệm vụ này”. Nàng hạ thấp thanh âm: “Bên Giám Sát đình có hành động bất thường, bọn ta không thể không để phòng cho tốt!”.</w:t>
      </w:r>
    </w:p>
    <w:p>
      <w:pPr>
        <w:pStyle w:val="BodyText"/>
      </w:pPr>
      <w:r>
        <w:t xml:space="preserve">Tần Lộ cả kinh còn tưởng rằng tự mình nghe lầm, hỏi ngược lại: “Giám Sát đình? Đế Lâm đại nhân?”.</w:t>
      </w:r>
    </w:p>
    <w:p>
      <w:pPr>
        <w:pStyle w:val="BodyText"/>
      </w:pPr>
      <w:r>
        <w:t xml:space="preserve">“Đúng vậy”. Lý Thanh gật đầu, thần sắc của nàng đồng dạng trầm trọng”. Đêm nay lúc Điện hạ nhận được tin Giám sát trưởng có động hướng không yên, đang điều động đại quy mô hiến binh bộ đội. Chúng ta đương nhiên hy vọng đó là tình báo giả, nhưng nếu bất hạnh điều này là đúng... Tổng trưởng phủ khẳng định sẽ trở thành mục tiêu đệ nhất bị công kích. Tần Lộ đại nhân ngài phải làm thật nhanh, lúc này bọn họ đã tập kết, chúng ta đã chậm một bước, thời gian là quan trọng nhất!”.</w:t>
      </w:r>
    </w:p>
    <w:p>
      <w:pPr>
        <w:pStyle w:val="BodyText"/>
      </w:pPr>
      <w:r>
        <w:t xml:space="preserve">Tần Lộ nuốt nước miếng, chỉ cảm thấy miệng khô đắng: “Ta hiểu”.</w:t>
      </w:r>
    </w:p>
    <w:p>
      <w:pPr>
        <w:pStyle w:val="BodyText"/>
      </w:pPr>
      <w:r>
        <w:t xml:space="preserve">“Tần Lộ đại nhân, ngài nên gia tăng thân tín, quân pháp quan cùng hiến binh bộ đội lưu trú trong Trung ương quân không đáng tin nữa, điều động đêm nay ngài tốt nhất nên giấu bọn họ”.</w:t>
      </w:r>
    </w:p>
    <w:p>
      <w:pPr>
        <w:pStyle w:val="BodyText"/>
      </w:pPr>
      <w:r>
        <w:t xml:space="preserve">“Sợ rằng làm không được, điều động quy mô lớn như vậy, muốn giấu giếm được quân pháp quan thật không có khả năng”.</w:t>
      </w:r>
    </w:p>
    <w:p>
      <w:pPr>
        <w:pStyle w:val="BodyText"/>
      </w:pPr>
      <w:r>
        <w:t xml:space="preserve">Lý Thanh tú mi cau lại, sở trường đặc biệt của nàng là xử lý chính vụ lặt vặt, điều động quân đội sự vụ cũng không phải thuộc am hiểu của nàng, nàng bất đắc dĩ nói: “Dù sao Tần Lộ đại nhân ngài cũng xem xét thực hiện, chỉ cần có thể hoàn thành nhiệm vụ. Đây là tình huống khẩn cấp, Tổng trưởng Điện hạ đã trao cho ngài toàn quyền, nếu có người dám trở ngại ngài cứ việc tiền trảm hậu tấu”.</w:t>
      </w:r>
    </w:p>
    <w:p>
      <w:pPr>
        <w:pStyle w:val="BodyText"/>
      </w:pPr>
      <w:r>
        <w:t xml:space="preserve">“Hiểu rõ”.</w:t>
      </w:r>
    </w:p>
    <w:p>
      <w:pPr>
        <w:pStyle w:val="BodyText"/>
      </w:pPr>
      <w:r>
        <w:t xml:space="preserve">“Cử như vậy đi, ta phải đi rồi. Còn phải đến Trữ Điện hạ phủ một chuyến”.</w:t>
      </w:r>
    </w:p>
    <w:p>
      <w:pPr>
        <w:pStyle w:val="BodyText"/>
      </w:pPr>
      <w:r>
        <w:t xml:space="preserve">Tần Lộ ngạc nhiên nói: “Quân đoàn trưởng đại nhân?”.</w:t>
      </w:r>
    </w:p>
    <w:p>
      <w:pPr>
        <w:pStyle w:val="BodyText"/>
      </w:pPr>
      <w:r>
        <w:t xml:space="preserve">“Đúng vậy, Tổng trưởng phân phó ta đón Trữ Điện hạ đến Tổng trưởng phủ, nơi đó tương đối an toàn, hành động đêm nay đều phải nhờ cậy đại nhân ngài chủ trì”.</w:t>
      </w:r>
    </w:p>
    <w:p>
      <w:pPr>
        <w:pStyle w:val="BodyText"/>
      </w:pPr>
      <w:r>
        <w:t xml:space="preserve">“Khổ cực cho Thanh đại nhân rồi, có muốn ta phái thêm mấy cảnh vệ cho cô?”.</w:t>
      </w:r>
    </w:p>
    <w:p>
      <w:pPr>
        <w:pStyle w:val="BodyText"/>
      </w:pPr>
      <w:r>
        <w:t xml:space="preserve">Lý Thanh lắc đầu: “Cảm ơn, không cần đâu, ta đã có hộ vệ”.</w:t>
      </w:r>
    </w:p>
    <w:p>
      <w:pPr>
        <w:pStyle w:val="BodyText"/>
      </w:pPr>
      <w:r>
        <w:t xml:space="preserve">Nàng mở cửa, nhờ vậy Tần Lộ này mới nhìn thấy bóng người chớp lên ngoài cửa, Cấm vệ quân binh lính an tĩnh chờ đợi tại xe ngựa đều là hạng nặng võ trang, đao sáng như tuyết phản chiếu với ánh đèn rọi ra từ trong phòng, sáng rực.</w:t>
      </w:r>
    </w:p>
    <w:p>
      <w:pPr>
        <w:pStyle w:val="BodyText"/>
      </w:pPr>
      <w:r>
        <w:t xml:space="preserve">Tần Lộ trong lòng thoáng rùng mình, chứng kiến những Cấm vệ quân binh lính này bình thường chỉ làm đội nghi thức lại cảnh giác như thế, hắn mới thật sự cảm giác được nguy cơ thật sự, ý thức được phản loạn quả thật đã rất cấp bách rồi.</w:t>
      </w:r>
    </w:p>
    <w:p>
      <w:pPr>
        <w:pStyle w:val="BodyText"/>
      </w:pPr>
      <w:r>
        <w:t xml:space="preserve">Thời gian gấp rút, hai người cũng không hàn huyên nhiều, Lý Thanh vội vã cáo từ ra đi. Nhìn xe ngựa của nàng biến mất tại ngã rẽ ngay góc đường, Tần Lộ quay đầu lại nói với cần vụ binh: “Đi đại doanh!”.</w:t>
      </w:r>
    </w:p>
    <w:p>
      <w:pPr>
        <w:pStyle w:val="BodyText"/>
      </w:pPr>
      <w:r>
        <w:t xml:space="preserve">Đêm khuya rạng sáng 1h, Trung ương quân thành đông đại doanh.</w:t>
      </w:r>
    </w:p>
    <w:p>
      <w:pPr>
        <w:pStyle w:val="BodyText"/>
      </w:pPr>
      <w:r>
        <w:t xml:space="preserve">Lúc xe ngựa của Tần Lộ tới, trung ương quân đại doanh vẫn đang đắm chìm trong những giấc mộng mơ màng. Đêm đã khuya, giữa đêm tuyết trắng tung bay, những binh sĩ uống đến say không còn biết gì đã trầm lắng nhập hồn vào mộng đẹp. Trong đại doanh một mảnh yên lặng, chỉ còn canh gác binh trực ban đang qua lại tuần tra... nhưng ngay cả bước chân của bọn họ cũng có chút lắc lư. Lúc nãy trong tiệc tối mừng tân niên, bọn họ cũng len lén uống rượu, binh lính canh gác vốn không được uống rượu nhưng là tân niên lại đang trong thời gian thái bình, các quan quân cũng không muốn làm mọi người mất hứng nên cũng mắt nhắm mắt mở cho qua.</w:t>
      </w:r>
    </w:p>
    <w:p>
      <w:pPr>
        <w:pStyle w:val="BodyText"/>
      </w:pPr>
      <w:r>
        <w:t xml:space="preserve">Tần Lộ cũng không rảnh để ý những việc nhỏ liên quan đến quân kỷ này, hắn trực tiếp vào trung ương quân chủ soái doanh bộ đi huy, dựa theo tục lệ bảo vệ xung quanh Đế Đô chủ yếu là lực lượng quân sự. Trung ương quân đại doanh mỗi đêm đều phải có một quan quân cao cấp thay phiên làm việc, đêm nay đến phiên quan chỉ huy là sư đoàn trưởng đệ thất sư Tân Liệt Hồng y kỳ bản, hắn vội vã ra cửa nghênh đón cười nói: “Khổ cực cho đại nhân ngài, đêm khuya đến không biết có gì việc gấp?”.</w:t>
      </w:r>
    </w:p>
    <w:p>
      <w:pPr>
        <w:pStyle w:val="BodyText"/>
      </w:pPr>
      <w:r>
        <w:t xml:space="preserve">“Tân Liệt Hồng y!” Tần Lộ vừa đi vào bên trong vừa nói với hắn: “Ngươi phái người thông tri sư đoàn trưởng đến hội họp, mặt khác lập tức thổi còi hiệu thức dậy toàn quân, để các bộ đội tập hợp đợi mệnh!”.</w:t>
      </w:r>
    </w:p>
    <w:p>
      <w:pPr>
        <w:pStyle w:val="BodyText"/>
      </w:pPr>
      <w:r>
        <w:t xml:space="preserve">Tân Liệt chần chừ nói: “Đại nhân, tối hôm qua là liên hoan mừng tân niên, binh lính cũng uống rất say, nếu đánh thức có phải quá đột nhiên hay không? Còn nữa, vì là tân niên đêm nay không thay phiên công việc, sư đoàn trưởng cũng về nhà rồi, có người thậm chí đã rời khỏi Đế Đô, quan quân cũng không ít người chuồn về nhà mất, hạ quan sợ nhất thời triệu tập không đủ người, có thể chờ trời sáng hơn nữa không?”.</w:t>
      </w:r>
    </w:p>
    <w:p>
      <w:pPr>
        <w:pStyle w:val="BodyText"/>
      </w:pPr>
      <w:r>
        <w:t xml:space="preserve">Tần Lộ liếc mắt nhìn hắn một cái, phẫn nộ thấp giọng hét lên: “Chuyện cấp tốc mà ngươi kêu ta để ngày mai hãy nói? Đế Lâm muốn tạo phản vào sáng mai, bọn người chúng ta sắp phải đầu rơi xuống đất rồi!”.</w:t>
      </w:r>
    </w:p>
    <w:p>
      <w:pPr>
        <w:pStyle w:val="BodyText"/>
      </w:pPr>
      <w:r>
        <w:t xml:space="preserve">“Cái gì!”. Tân Liệt sắc mặt đã trở nên trắng bệch, thanh âm run rẩy: “Đế Lâm đại... Hắn... hắn muốn tạo phản?”.</w:t>
      </w:r>
    </w:p>
    <w:p>
      <w:pPr>
        <w:pStyle w:val="BodyText"/>
      </w:pPr>
      <w:r>
        <w:t xml:space="preserve">“Đúng vậy! Bây giờ Tổng trưởng đã ban quân lệnh để Trung ương quân chúng ta xuất động bình định, Tân Liệt lập tức thổi hiệu lệnh tập hợp!”.</w:t>
      </w:r>
    </w:p>
    <w:p>
      <w:pPr>
        <w:pStyle w:val="BodyText"/>
      </w:pPr>
      <w:r>
        <w:t xml:space="preserve">Tân Liệt còn chưa khôi phục lại được nét bối rối, hắn hoảng hốt nói: “Đại nhân ngài đi vào trước nghỉ ngơi, hạ quan sẽ đi làm ngay! Xin mời...”.</w:t>
      </w:r>
    </w:p>
    <w:p>
      <w:pPr>
        <w:pStyle w:val="BodyText"/>
      </w:pPr>
      <w:r>
        <w:t xml:space="preserve">“Đây là đại sự cực kỳ nguy hiểm, Tân Liệt ngươi vạn lần không thể chểnh mảng!”.</w:t>
      </w:r>
    </w:p>
    <w:p>
      <w:pPr>
        <w:pStyle w:val="BodyText"/>
      </w:pPr>
      <w:r>
        <w:t xml:space="preserve">Vừa nói Tần Lộ vừa bước nhanh vào bộ chỉ huy, trực tiếp vào phòng làm việc của mình, hắn đột nhiên ngây ngẩn cả người, tại chỗ ngồi của mình đã có một gã hắc y quan quân ngồi ngay ngắn, huy chương trên tay hắn có khắc dấu hiệu kiếm cùng tấm chắn, năm tên hiến binh đứng ở cạnh cửa lạnh lùng nhìn mình.</w:t>
      </w:r>
    </w:p>
    <w:p>
      <w:pPr>
        <w:pStyle w:val="BodyText"/>
      </w:pPr>
      <w:r>
        <w:t xml:space="preserve">“Các ngươi là ai...”. Tần Lộ giật mình thất thanh hỏi.</w:t>
      </w:r>
    </w:p>
    <w:p>
      <w:pPr>
        <w:pStyle w:val="BodyText"/>
      </w:pPr>
      <w:r>
        <w:t xml:space="preserve">Chứng kiến Tần Lộ tiến vào, tên quan quân kia liền đứng lên, đáp vang: “Là Tần Lộ đại nhân sao? Hạ quan là Giám Sát đình đệ lục ti tiểu kỳ, võ sĩ A Tháp Nhĩ”.</w:t>
      </w:r>
    </w:p>
    <w:p>
      <w:pPr>
        <w:pStyle w:val="BodyText"/>
      </w:pPr>
      <w:r>
        <w:t xml:space="preserve">“Các ngươi... Các ngươi làm sao vào được phòng làm việc của ta?”.</w:t>
      </w:r>
    </w:p>
    <w:p>
      <w:pPr>
        <w:pStyle w:val="BodyText"/>
      </w:pPr>
      <w:r>
        <w:t xml:space="preserve">Đột nhiên Tần Lộ hiểu ra, quay đầu lại nhìn Tân Liệt đi theo phía sau. Người sau cúi đầu sắc mặt tái nhợt, quay mặt đi, tránh được ánh mắt của Tần Lộ. Tần Lộ tỉnh ngộ, hắn lập tức xoay người hướng ra cửa hô to:</w:t>
      </w:r>
    </w:p>
    <w:p>
      <w:pPr>
        <w:pStyle w:val="BodyText"/>
      </w:pPr>
      <w:r>
        <w:t xml:space="preserve">“Cảnh...”.</w:t>
      </w:r>
    </w:p>
    <w:p>
      <w:pPr>
        <w:pStyle w:val="BodyText"/>
      </w:pPr>
      <w:r>
        <w:t xml:space="preserve">Vẫn chưa hô xong khẩu hiệu, bên cạnh đã có người xông lại bịt kín miệng của hắn, khiến tiếng hô của hắn phải nuốt vào lại trong cổ họng. Các hiến binh ba chân bốn cẳng tóm lấy tay chân hắn, nhanh chóng đè sát hắn xuống đất. Ngoài ra còn có người hung hăng tàn nhẫn đánh vào gáy hắn, vài cánh tay cường tráng hữu lực chỉnh khuôn mặt của hắn rồi nhét vào họng hắn tấm thảm dày trong phòng làm việc. Tấm thăm dày làm bằng nhung chặn ngang miệng hắn, những âm thanh phát ra đều biến thành tiếng ở ở gào thét kêu cứu.</w:t>
      </w:r>
    </w:p>
    <w:p>
      <w:pPr>
        <w:pStyle w:val="BodyText"/>
      </w:pPr>
      <w:r>
        <w:t xml:space="preserve">Lúc đó Tần Lộ vẫn đang liều mang giãy dụa như cá vùng vẫy muốn thoát khỏi lưỡi câu, lúc giãy dụa cả người liều mạng, khí lực phản kháng của hắn vô cùng lớn, năm hiến binh thêm một quan quân cũng không áp được hắn. A Tháp Nhĩ gắt gao bóp cổ Tần Lộ, thở hổn hển nhìn Tân Liệt đang đứng bên cạnh thấp giọng nói: “Ngươi... Ngươi đang làm gì vậy? Còn không lại đây hỗ trợ?”.</w:t>
      </w:r>
    </w:p>
    <w:p>
      <w:pPr>
        <w:pStyle w:val="BodyText"/>
      </w:pPr>
      <w:r>
        <w:t xml:space="preserve">Trong suốt quá trình, Tân Liệt vẫn đứng bên canh ngây ra như phỗng, sắc mặt trắng bệch như người chết. Nghe A Tháp Nhĩ gọi, hắn ngược lại sợ đến nỗi lùi lại từng bước, trong mắt có nét kinh hoàng giống như tiểu bạch thố bị kinh sợ.</w:t>
      </w:r>
    </w:p>
    <w:p>
      <w:pPr>
        <w:pStyle w:val="BodyText"/>
      </w:pPr>
      <w:r>
        <w:t xml:space="preserve">Lúc này Tần Lộ đang bị bưng kín miệng giãy dụa quay đầu lại bình tĩnh nhìn hắn.</w:t>
      </w:r>
    </w:p>
    <w:p>
      <w:pPr>
        <w:pStyle w:val="BodyText"/>
      </w:pPr>
      <w:r>
        <w:t xml:space="preserve">Chứng kiến ánh mắt của Tần Lộ, Tân Liệt lại lui về sau mấy bước, hắn lảo đảo cơ hồ như sắp té, ngã lộn nhào trốn khỏi phòng làm việc. Ra đến cửa hắn không nhịn được quay đầu lại nhìn, liếc mắt một cái chỉ nhìn thấy A Tháp Nhĩ từ bên hông rút ra chùy thủ sáng lóe...</w:t>
      </w:r>
    </w:p>
    <w:p>
      <w:pPr>
        <w:pStyle w:val="BodyText"/>
      </w:pPr>
      <w:r>
        <w:t xml:space="preserve">Sau khi xuất môn, Tân Liệt vô lực dựa vào tường, hai chân run rẩy không ngừng cơ hồ chống đỡ không được thân thể.</w:t>
      </w:r>
    </w:p>
    <w:p>
      <w:pPr>
        <w:pStyle w:val="BodyText"/>
      </w:pPr>
      <w:r>
        <w:t xml:space="preserve">Một trận công phu cánh cửa lại bị mở ra, các hiến binh dùng mạt bố lau vết máu trên tay đi ra. A Tháp Nhĩ ở lại sau cùng, chứng kiến bộ dáng thất hồn lạc phách của Tân Liệt, hắn yên lặng nhìn chằm chằm y một hồi, vỗ vỗ vai nhưng cũng không nói gì.</w:t>
      </w:r>
    </w:p>
    <w:p>
      <w:pPr>
        <w:pStyle w:val="BodyText"/>
      </w:pPr>
      <w:r>
        <w:t xml:space="preserve">Tân Liệt trước mắt thủy chung hiện lên đôi mắt đầy phẫn nộ của Tần Lộ, ác tâm muốn chết hắn quỳ trên mặt đất liều mạng nôn mửa, nhưng trừ nước chua, hắn cái gì cũng không nôn được. Nước mắt không bị ức chế từ hốc mắt trong tràn ra làm nhòe đi tầm nhìn của hắn.</w:t>
      </w:r>
    </w:p>
    <w:p>
      <w:pPr>
        <w:pStyle w:val="BodyText"/>
      </w:pPr>
      <w:r>
        <w:t xml:space="preserve">“Đại nhân, xin lỗi ta là người của đệ thất ti”.</w:t>
      </w:r>
    </w:p>
    <w:p>
      <w:pPr>
        <w:pStyle w:val="BodyText"/>
      </w:pPr>
      <w:r>
        <w:t xml:space="preserve">Đêm nay, trong một đêm tuyết trắng tung bay tuyết, Giám Sát đình đệ thất ti trước giờ vẫn nấp ở chỗ tối đã lộ ra diện mục dữ tợn, các mật thám đang ẩn núp cũng nhận được mệnh lệnh khẩn cấp yêu cầu bọn họ phải hành động bằng bất cứ giá nào, mệnh lệnh phi thường minh xác: “Bằng mọi giá trước lúc hừng đông phải hoàn toàn làm tê liệt Trung ương quân!”. Thám tử ẩn núp tại đệ thất ti chỉ dẫn Giám Sát đình hành động, tiểu tổ ám sát của tổ dốc toàn bộ lực lượng để thu được thành quả to lớn.</w:t>
      </w:r>
    </w:p>
    <w:p>
      <w:pPr>
        <w:pStyle w:val="BodyText"/>
      </w:pPr>
      <w:r>
        <w:t xml:space="preserve">Đế Đô trị bộ thiếu trướng quan Lô Hoa Hồng y kỳ bản đang ngủ ở nhà đã bị chính cần vụ binh của mình ám sát.</w:t>
      </w:r>
    </w:p>
    <w:p>
      <w:pPr>
        <w:pStyle w:val="BodyText"/>
      </w:pPr>
      <w:r>
        <w:t xml:space="preserve">Sư đoàn trưởng Đệ ngũ sư của Trung ương quân đóng quân tại Đế Đô Trữ Chân kỳ bản uống rượu say, trên đường về nhà gặp một quân nhân không biểu lộ thân phận ám sát, được các hộ vệ liều chết che chở hắn đã may mắn độc thân chạy thoát. Nhưng không may sau khi hắn chạy thoát, phản ứng đầu tiên là hướng đến chỗ hiến binh gần nhất để báo án, hắn hét lên: “Các ngươi mau tới đây! Ta là Sư đoàn trưởng Đệ ngũ sư Trữ Chân mới vừa bị người tập kích, chúng ta mau đi bắt bọn họ!”. Kết quả Trữ Chân kinh ngạc nhìn thấy mấy hiến binh tươi cười kỳ lạ đến vây mình lại, bọn họ thoạt nhìn có vẻ quen quen, trên người vết máu loang lổ...</w:t>
      </w:r>
    </w:p>
    <w:p>
      <w:pPr>
        <w:pStyle w:val="BodyText"/>
      </w:pPr>
      <w:r>
        <w:t xml:space="preserve">Sư đoàn trưởng Đệ lục sư của Trung ương quân Tẩy Phong Hồng y kỳ bản tại nhà mình bị đâm chết, không rõ hung thủ.</w:t>
      </w:r>
    </w:p>
    <w:p>
      <w:pPr>
        <w:pStyle w:val="BodyText"/>
      </w:pPr>
      <w:r>
        <w:t xml:space="preserve">Tám năm trước vì Dương Minh Hoa phản loạn đã khiến cho Đế Đô nửa đêm máu chảy thành sông, lần đó Đế Lâm từ Viễn Đông binh vào Đế Đô không phân tốt xấu giết hại sạch sẽ đã để lại cho thế nhân ấn tượng khắc sâu. Danh hiệu “đao phủ” của hắn đến nay vẫn làm cho người ta vân phong táng đảm.</w:t>
      </w:r>
    </w:p>
    <w:p>
      <w:pPr>
        <w:pStyle w:val="BodyText"/>
      </w:pPr>
      <w:r>
        <w:t xml:space="preserve">Rất hiển nhiên trong tám năm nay, giám sát Tổng trưởng có tiến bộ rất lớn. Đối với việc sử dụng loại thủ đoạn ám sát này hắn đã đạt đến trình độ diệu tuyệt đến đỉnh điểm, không cần phải giết hắn một người cũng không giết, còn đáng chết hắn một người cũng không bỏ qua, hơn nữa giết rất nhanh gọn sạch sẽ, so với bác sĩ ngoại khoa làm giải phẫu còn tinh vi và chuẩn xác hơn. Diệt trừ người nào để có thể đạt được hiệu quả gì, Đế Lâm rõ như lòng bàn tay. So với năm đó chảy máu thành sông, ba vạn người tử vong, đại nạn lần này Đế Lâm hạ lệnh diệt trừ ít người đến nỗi có thể xem nhẹ không tính đến, tổng cộng chỉ có tám mươi ba người.</w:t>
      </w:r>
    </w:p>
    <w:p>
      <w:pPr>
        <w:pStyle w:val="BodyText"/>
      </w:pPr>
      <w:r>
        <w:t xml:space="preserve">Tám mươi ba người này chức trách đều không giống nhau, trong bọn họ có Trung ương quân tướng lãnh, có trị bộ thiếu cảnh quan, có quý tộc trung với Tử Xuyên gia, có giám đốc trực ban Đế Đô bưu cục, có truyền lệnh quan quân giữ chìa khóa Tổng trưởng phủ, có cấp thấp quan quân giữ chìa khóa cửa thành Đế Đô, còn chưa tính đến những truyền lệnh binh giữa các liên quân.</w:t>
      </w:r>
    </w:p>
    <w:p>
      <w:pPr>
        <w:pStyle w:val="BodyText"/>
      </w:pPr>
      <w:r>
        <w:t xml:space="preserve">Giết tám mươi ba người này, Đế Lâm chẳng những đem tầng chỉ huy cao cấp của trung ương quân diệt trừ sạch sẽ, khiến cho chi đội bảo vệ bộ đội mạnh nhất Đế Đô lâm vào vô lực hóa, cũng tạm thời tê liệt hệ thống chỉ huy của Tử Xuyên gia, khiến cho trung tâm của gia tộc không thể ban bố ra bất cứ lệnh gì.</w:t>
      </w:r>
    </w:p>
    <w:p>
      <w:pPr>
        <w:pStyle w:val="BodyText"/>
      </w:pPr>
      <w:r>
        <w:t xml:space="preserve">Hành động nhanh và mạnh như điện, tình báo chuẩn xác, giết ít người nhất để đạt thành hiệu quả lớn nhất, đây mới là trình độ chuyên nghiệp chân chính, so với Lâm Địch cùng La Minh Hải thật sự là hai người hoàn toàn là tay ngang, biểu hiện của bọn họ ngốc đến hình dung thôi cũng không xứng.</w:t>
      </w:r>
    </w:p>
    <w:p>
      <w:pPr>
        <w:pStyle w:val="BodyText"/>
      </w:pPr>
      <w:r>
        <w:t xml:space="preserve">Trong truyền thuyết của hậu thế, Đế Lâm được tô vẽ thành một vị anh hùng vô tội và bi tráng, đối với vị nhu nhược mỹ nam tử này đa số dân chúng có đồng tình cực lớn, nhất là phái nữ các nàng lại càng phát huy đầy đủ, các nàng trời sinh mẫu tính nhu tình đã vì được tao ngộ vị tuấn mỹ tướng quân mà buồn bã rơi lệ.</w:t>
      </w:r>
    </w:p>
    <w:p>
      <w:pPr>
        <w:pStyle w:val="BodyText"/>
      </w:pPr>
      <w:r>
        <w:t xml:space="preserve">Đó là vị tướng quân hiếm có, hắn chẳng những dung mạo tú lệ tài hoa xuất chúng mà còn có được phẩm chất cao quý, thuần khiết vô giá như lông vũ của thiên nga trắng. Hắn đánh bại Ma tộc quân, bảo vệ quốc gia, được bộ hạ cùng dân chúng vô cùng yêu quý... Người này thật sự là một nhân vật thập toàn thập mỹ.</w:t>
      </w:r>
    </w:p>
    <w:p>
      <w:pPr>
        <w:pStyle w:val="BodyText"/>
      </w:pPr>
      <w:r>
        <w:t xml:space="preserve">Nhưng đáng tiếc cũng giống như những chuyện xảy ra trong lịch sử trước đây, những kẻ đương quyền suy đồi khiếp nhược rất sợ hãi vị tướng quân tài hoa xuất chúng này, bọn họ hèn hạ ám sát hắn, may là người tốt tự nhiên sẽ được trời che chở, Đế Lâm như một kỳ tích từ trong bẫy ám sát ác độc chạy trốn ra được.</w:t>
      </w:r>
    </w:p>
    <w:p>
      <w:pPr>
        <w:pStyle w:val="BodyText"/>
      </w:pPr>
      <w:r>
        <w:t xml:space="preserve">Bị đối tượng mà mình hết sức trung thành phản bội và gia hại, một Đế Lâm tướng quân như thế sẽ bi phẫn vạn phần! Đối mặt người đương quyền gia hại cùng từng bước từng bước bị bức phải phản bội, mỹ nam tử tướng quân chảy ra nước mắt bi thương.</w:t>
      </w:r>
    </w:p>
    <w:p>
      <w:pPr>
        <w:pStyle w:val="BodyText"/>
      </w:pPr>
      <w:r>
        <w:t xml:space="preserve">Tính mạng cùng trung thành đi đâu về đâu? Nam tử mỹ lệ hoang mang không thôi, hắn lâm vào vòng xoáy lớn giữa tình cảm cùng trung nghĩa.</w:t>
      </w:r>
    </w:p>
    <w:p>
      <w:pPr>
        <w:pStyle w:val="BodyText"/>
      </w:pPr>
      <w:r>
        <w:t xml:space="preserve">Trải qua một phen thống khổ giãy dụa vì chính nghĩa cùng tình cảm, nhu nhược mỹ nam tử rốt cục giác ngộ! Hắn rút ra kiếm sắc chặt đứt suy nghĩ mê võng, hoa lệ bi tình anh hùng từ nay về sau thân bất do kỷ, từng bước, từng bước đi ra... Đương nhiên Đế Lâm đại nhân tại Viễn Đông chiến tranh cùng Đế Đô lưu huyết dạ, những nữ tác giả sùng bái hắn chắc chắn đã không nhìn thấy, cho dù nhìn thấy các nàng cũng sẽ không để tâm, nụ cười của đại soái ca so với mười vạn đầu người trọng yếu hơn nhiều.</w:t>
      </w:r>
    </w:p>
    <w:p>
      <w:pPr>
        <w:pStyle w:val="BodyText"/>
      </w:pPr>
      <w:r>
        <w:t xml:space="preserve">Những sử học gia nghiêm cẩn đối loại luận điệu này rất khinh thường, Tam Kiệt chi loạn nổi tiếng bởi vì quá trình của nó hết sức hỗn loạn phức tạp, điều này mang đến cho các sử học gia cơm ăn miễn phí, để lại tài phú quý giá, một trăm năm sau vẫn là đề tài nghiên cứu hàng đầu của các sử học gia. Tiêu điểm tranh luận kịch liệt nhất là, Tam kiệt chi loạn do Đế Lâm khởi xướng động binh biến bạo loạn tại Đế Đô, hành động của hắn rốt cuộc là bất đắc dĩ cấp tốc phản kháng hay là đã cân nhắc kỹ lưỡng việc mưu nghịch này?</w:t>
      </w:r>
    </w:p>
    <w:p>
      <w:pPr>
        <w:pStyle w:val="BodyText"/>
      </w:pPr>
      <w:r>
        <w:t xml:space="preserve">Trong thời gian ba tiếng đồng hồ ngắn ngủi, thông qua một loạt những vụ mưu sát chuẩn xác mà hung ác, Đế Lâm đã diệt trừ tất cả những nhân vật có khả năng uy hiếp hắn, đem Đế Đô thành hoàn toàn nắm giữ trong tay. Điều này trong lịch sử chính biến từ cổ chí kim được xem như là sáng kiến. Danh sách ám sát khổng lồ cùng kế hoạch hành động như vậy không thể nào trong lúc đó vội vàng có thể làm ra, hơn nữa sau này Đế Lâm phản kích rất mạnh... các học giả cho rằng Đế Lâm tuyệt không thể nào có biểu hiện vô tội như vậy, khẳng định hắn sớm đã có một bộ kế hoạch chính biến đầy đủ, quan hệ giữa hắn cùng Tử Xuyên Tham Tinh chỉ là vấn đề người nào động thủ trước thôi. Tử Xuyên Tham Tinh mặc dù ra tay trước nhưng y đã đánh giá thấp trình độ nguy hiểm của giám sát tổng trưởng. Trước lúc hành động không vận dụng lực lượng lớn nhất để Đế Lâm có cơ hội phản kích, rồi cuối cùng thật bại thảm hại.</w:t>
      </w:r>
    </w:p>
    <w:p>
      <w:pPr>
        <w:pStyle w:val="BodyText"/>
      </w:pPr>
      <w:r>
        <w:t xml:space="preserve">Các học giả tìm được quyển nhật ký của hiến binh sĩ quan Ba Lan Đạt. Trong nhật ký, vị sĩ quan này đã ghi chép lại những chuyện do bản thân hắn trải qua trong đêm đó, đây là tư liệu trực tiếp quý giá để hậu nhân nghiên cứu về Tam kiệt chi loạn.</w:t>
      </w:r>
    </w:p>
    <w:p>
      <w:pPr>
        <w:pStyle w:val="BodyText"/>
      </w:pPr>
      <w:r>
        <w:t xml:space="preserve">Rạng sáng 1h tôi cùng đồng bạn cũng còn ngủ đang trong phòng, Chính Thục quan quân đánh thức chúng tôi dậy: “Mau dậy đi, tập hợp khẩn cấp!”. Chúng tôi lập tức thức dậy chuẩn bị, cầm lấy vũ khí chạy khỏi doanh phòng, lúc ấy chúng tôi cũng tưởng rằng bất quá chỉ là thêm một lần diễn tập ban đêm, không người nào nghĩ rằng đêm nay sẽ phải giết người.</w:t>
      </w:r>
    </w:p>
    <w:p>
      <w:pPr>
        <w:pStyle w:val="BodyText"/>
      </w:pPr>
      <w:r>
        <w:t xml:space="preserve">Ra khỏi doanh phòng, chúng tôi đều bị hoảng sợ, dưới bầu trời tuyết tựa như lông vũ thiên nga phủ trắng thao trường, đã thấy tập hợp một mảnh binh lính đen kịt, cả đội chúng tôi vội vàng vào nhóm, lúc này mới phát hiện không khí có chút không bình thường.</w:t>
      </w:r>
    </w:p>
    <w:p>
      <w:pPr>
        <w:pStyle w:val="BodyText"/>
      </w:pPr>
      <w:r>
        <w:t xml:space="preserve">Đứng trước đội nhóm của chúng tôi là những quân quan mặc áo khoác màu đen đang đứng ngay ngắn, vẻ mặt hết sức nghiêm túc, không có người nào cười đùa, không có người nào đi lại, cũng không có người nào nói chuyện, trong mắt các quân quan chứa đựng sát khí sắc bén. Áp lực này làm cho người ta hít thở không thông, giống như đang gặp phải cơn ác mộng. Chúng tôi cũng không dám mở miệng nói chuyện, đoàn người cứ đứng ngay ngắn như vậy giữa đêm tuyết rơi nhiều. Đợi một hồi lâu, trên vai mỗi người cũng tích được một lớp tầng tuyết dày.</w:t>
      </w:r>
    </w:p>
    <w:p>
      <w:pPr>
        <w:pStyle w:val="BodyText"/>
      </w:pPr>
      <w:r>
        <w:t xml:space="preserve">Cũng không biết đã trải qua thời gian bao lâu, từ cửa doanh địa truyền đến tiếng vó ngựa vang dội. Một đội người cưỡi ngựa từ doanh môn vọt vào, vó ngựa khiến những hạt tuyết trên mặt đất tung bay lên cao giống như mây, người đang kích động cưỡi ngựa chạy trước nhất chính là giám sát Tổng trưởng Đế Lâm đại nhân. Nhìn thấy ngài ấy, tôi dự cảm được tình huống đêm nay tuyệt đối không tầm thường.</w:t>
      </w:r>
    </w:p>
    <w:p>
      <w:pPr>
        <w:pStyle w:val="BodyText"/>
      </w:pPr>
      <w:r>
        <w:t xml:space="preserve">Một gã quan quân cao cấp mà chúng ta không quen biết đứng trên đài cao hướng về chúng tôi phát biểu, hắn nói thẳng cho chúng tôi biết quốc gia đã tới thời kỳ nguy hiểm nhất, các phần tử phản nghịch âm mưu cầm giữ cung đình cùng triều đình cưỡng ép Tổng trưởng Điện hạ. Bọn họ đối với Giám Sát đình tiến hành đột kích ngay buổi tối hôm nay, đã có hơn một trăm hiến binh quan quân anh dũng hy sinh, bọn họ bảo vệ chính nghĩa anh dũng hy sinh vì tổ quốc, chúng ta phải theo dấu chân của họ mà tiếp tục đi tới.</w:t>
      </w:r>
    </w:p>
    <w:p>
      <w:pPr>
        <w:pStyle w:val="BodyText"/>
      </w:pPr>
      <w:r>
        <w:t xml:space="preserve">“Phải lập tức phản kích!”. Vị quan quân quát khàn cả giọng: “Thế lực địch nhân hết sức cường đại, chúng ta sắp sửa đơn quân độc chiến, các sĩ binh, cứu lấy Tổng trưởng, cứu lấy gia tộc phải dựa vào các ngươi rồi!”.</w:t>
      </w:r>
    </w:p>
    <w:p>
      <w:pPr>
        <w:pStyle w:val="BodyText"/>
      </w:pPr>
      <w:r>
        <w:t xml:space="preserve">Lúc hắn nói chuyện toàn trường yên tĩnh không tiếng động, tôi lén nhìn người anh em Đại Béo đứng bên cạnh, thấy hắn cũng đang nhìn tôi, hai người chúng tôi vội vàng chuyển ánh mắt đi. Chúng tôi cũng không biết rốt cuộc ai là phần tử âm mưu, cũng không biết bọn họ rốt cuộc cưỡng ép Tổng trưởng Điện hạ như thế nào, trong lúc vị quan quân cấp bách nói chuyện, chúng tôi căn bản không rảnh để suy nghĩ, chỉ biết là người của chúng tôi đã bị đánh chết hơn một trăm người... Chúng ta cũng đột nhiên trở nên hồi hộp, chỉ cảm thấy huyết lưu gia tăng trái tim đàp thình thịch.</w:t>
      </w:r>
    </w:p>
    <w:p>
      <w:pPr>
        <w:pStyle w:val="BodyText"/>
      </w:pPr>
      <w:r>
        <w:t xml:space="preserve">Vị quan quân kia nói xong liền hướng Đế Lâm đại nhân kính một lễ rồi xoay người đi xuống đài cao, Đế Lâm đại nhân đi lên đài cao, đứng trên bãi đất cao cao nhìn bao quát chúng tôi, không nói lời nào.</w:t>
      </w:r>
    </w:p>
    <w:p>
      <w:pPr>
        <w:pStyle w:val="BodyText"/>
      </w:pPr>
      <w:r>
        <w:t xml:space="preserve">Đã ba mươi năm qua đi nhưng đến nay tôi vẫn nhớ rõ dáng người cao lớn của Đế Lâm đại nhân trong đêm đó, ngài mặc một thân hiến binh quan quân đại y màu đen, trên vai lộ ra huy chương nguyệt quế thống lĩnh, bên ngoài mặc áo choàng trắng như tuyết, chân mang đôi bốt da màu đen, vô số bông tuyết đều từ khuôn mặt tú lệ của ngài rơi xuống đất. Ngài nhìn chăm chú vào chúng tôi, thậm chí tôi cảm giác được ngài đặc biệt nhìn chăm chú vào tôi. Nhìn thấy ánh mắt của ngài, tôi rùng mình một cái, bi ai, tuyệt vọng, điên cuồng, trong đôi mắt của đại nhân tú mỹ tuyệt trần lộ ra quyết ý thê lương như ngọn lửa, tựa như phượng hoàng đang thiêu đốt bản thân. Đêm đó Đế Lâm đại nhân mỹ lệ đến nỗi làm người ta lóa mắt.</w:t>
      </w:r>
    </w:p>
    <w:p>
      <w:pPr>
        <w:pStyle w:val="BodyText"/>
      </w:pPr>
      <w:r>
        <w:t xml:space="preserve">Trên thao trường yên tĩnh như cõi chết, chỉ nghe được thanh âm bông tuyết đang tuôn rơi xuống.</w:t>
      </w:r>
    </w:p>
    <w:p>
      <w:pPr>
        <w:pStyle w:val="BodyText"/>
      </w:pPr>
      <w:r>
        <w:t xml:space="preserve">Đế Lâm đại nhân bình tĩnh nói: “Các sĩ binh, ta muốn các ngươi theo ta cùng chết!”.</w:t>
      </w:r>
    </w:p>
    <w:p>
      <w:pPr>
        <w:pStyle w:val="BodyText"/>
      </w:pPr>
      <w:r>
        <w:t xml:space="preserve">Nghe thấy câu này, ù ù một tiếng, đầu óc tôi trở nên trống rỗng, sau đó tôi cũng không biết chính mình lúc ấy rốt cuộc đang suy nghĩ gì, chỉ biết mình đang giơ tay loạn xạ... không chỉ có tôi, trên thao trường giống như đột nhiên dâng lên một biển cánh tay, hàng ngàn hàng vạn nam nhân mặc quân phục màu đen đang kích động mà quát: “Nguyện đi theo đại nhân! Nguyện bách tùy theo đại nhân!”. Tiếng hô phá vỡ không khí yên tĩnh lúc bình minh, một lúc lâu sau vẫn quanh quẩn trên bầu trời của thao trường.</w:t>
      </w:r>
    </w:p>
    <w:p>
      <w:pPr>
        <w:pStyle w:val="BodyText"/>
      </w:pPr>
      <w:r>
        <w:t xml:space="preserve">Bắt đầu hành động rồi, chúng ta cũng không biết phải đi đâu, tiểu kỳ đi theo chúng tôi nói: “Chờ một chút, mặc kệ đi nơi nào, chỉ cần có lệnh, mọi người chỉ cần động thủ giết người là xong!”.</w:t>
      </w:r>
    </w:p>
    <w:p>
      <w:pPr>
        <w:pStyle w:val="BodyText"/>
      </w:pPr>
      <w:r>
        <w:t xml:space="preserve">Chúng tôi cuồng nhiệt quát: “Biết rồi!”. Lúc này về chuyện địch nhân là ai, địch nhân ở nơi nào chúng ta vẫn hoàn toàn không biết gì cả.</w:t>
      </w:r>
    </w:p>
    <w:p>
      <w:pPr>
        <w:pStyle w:val="BodyText"/>
      </w:pPr>
      <w:r>
        <w:t xml:space="preserve">Doanh phòng của chúng tôi tại ngoại ô Đế Đô, trong đêm tuyết trắng như lông thiên nga, trung quân đội xông về phía Đế Đô thành. Lúc tới cửa thành chúng ta thấy Đế Đô đông môn sớm đã rộng mở, gác cửa thành cũng không phải bộ đội bảo vệ thành mà là hiến binh sĩ binh đồng dạng mặc hắc y, bọn họ tại đầu thành xếp hàng ngũ hướng chúng tôi kính lễ, bởi vì đang chạy bộ tiến lên nên chúng tôi không thể đáp lễ, chỉ có Tiểu kỳ trong đội chúng tôi dừng lại vội vã hướng bọn họ hoàn lễ, sau đó lập tức chạy bộ đuổi theo đội ngũ. Giữa gió tuyết, chúng tôi quay đầu lại chứng kiến nơi đầu thành những thân ảnh màu đen sắp hàng chỉnh tề, trong lòng cũng cảm giác được ấm áp dào dạt.</w:t>
      </w:r>
    </w:p>
    <w:p>
      <w:pPr>
        <w:pStyle w:val="BodyText"/>
      </w:pPr>
      <w:r>
        <w:t xml:space="preserve">Chúng tôi cũng không phải đơn quân độc chiến, đồng bạn của chúng tôi trải rộng thiên hạ này, khiến trong lòng chúng tôi tràn ngập một loại cảm giác kiên định.</w:t>
      </w:r>
    </w:p>
    <w:p>
      <w:pPr>
        <w:pStyle w:val="BodyText"/>
      </w:pPr>
      <w:r>
        <w:t xml:space="preserve">Phía chân trời hiện lên ánh bình minh màu trắng bạc, lúc chúng tôi tới đường cái trung ương Đế Đô, trên bầu trời những bông tuyết đang rơi rơi như bay cùng những cột khói màu đen cao lớn, không biết nơi nào đang cháy.</w:t>
      </w:r>
    </w:p>
    <w:p>
      <w:pPr>
        <w:pStyle w:val="BodyText"/>
      </w:pPr>
      <w:r>
        <w:t xml:space="preserve">Phương xa truyền đến tiếng vang ầm ầm thật lớn, lờ mờ phảng phất như tiếng kêu cùng thanh âm của những người bị sát hại. Cửa sổ hai bên đường phố cũng khóa chặt, bên trong cửa sổ là một mảnh hắc ám, ngay cả một ngọn đèn thắp sáng gian phòng cũng không có, cũng nhìn thấy bất cứ cư dân nào đi ra xem náo nhiệt.</w:t>
      </w:r>
    </w:p>
    <w:p>
      <w:pPr>
        <w:pStyle w:val="BodyText"/>
      </w:pPr>
      <w:r>
        <w:t xml:space="preserve">Đường cái trung ương đã bị chiếm lĩnh, trên đường khắp nơi là quân đội kị binh, bộ binh và đội xe hỗn tạp ở cùng một chỗ, cờ xí trên đỉnh đầu bọn họ cùng huy chương trên vai quân phục, tôi cũng nhìn thấy dấu hiệu kiếm thuẫn màu vàng, binh lính mặc chế phục màu đen. Xe ngựa cùng chiến mã tràn ngập khắp con đường cùng một mảnh tiếng động lớn hỗn tạp, trong biển người này, đội ngũ của chúng tôi tựa như dòng suối hòa nhập vào biển rộng, phải len lỏi qua đám đông mới có thể gian nan đi tới.</w:t>
      </w:r>
    </w:p>
    <w:p>
      <w:pPr>
        <w:pStyle w:val="BodyText"/>
      </w:pPr>
      <w:r>
        <w:t xml:space="preserve">Tại đường cái trung ương, trước tượng điêu khắc, một hiến binh quan quân cầm cờ chỉ huy trong tay ngăn cản chúng ta: “Không được đi tới nữa, phía trước chính là chiến trường! Bộ chỉ huy tiền địch có lệnh, toàn bộ bộ đội không có ra lệnh lưu ở bên cạnh làm đội dự bị”.</w:t>
      </w:r>
    </w:p>
    <w:p>
      <w:pPr>
        <w:pStyle w:val="BodyText"/>
      </w:pPr>
      <w:r>
        <w:t xml:space="preserve">Đội phó kỳ bản của chúng tôi tiến lên cùng hắn giao thiệp, sau khi hiểu rõ trở về bất đắc dĩ nói: “Toàn thể nghỉ ngơi tại chỗ!”.</w:t>
      </w:r>
    </w:p>
    <w:p>
      <w:pPr>
        <w:pStyle w:val="BodyText"/>
      </w:pPr>
      <w:r>
        <w:t xml:space="preserve">Chúng tôi ngồi xuống nghỉ ngơi, một người không quen biết đưa bữa sáng đến cho chúng tôi. Chỉ đơn giản một ít màn thầu cùng bánh bao, chúng ta vẫn còn chưa ăn xong đã nghe phía trước tiếng vó ngựa cấp bách vang lên, một gã truyền lệnh binh đang cưỡi ngựa gấp rút chạy tới, cao giọng hô lên: “Bộ chỉ huy tiền địch có lệnh, đại đội thứ hai sư đoàn 107 lập tức tham chiến! Đi theo ta!”.</w:t>
      </w:r>
    </w:p>
    <w:p>
      <w:pPr>
        <w:pStyle w:val="BodyText"/>
      </w:pPr>
      <w:r>
        <w:t xml:space="preserve">Lập tức chúng ta luống cuống tay chân nhảy dựng lên, ném đi màn thầu cùng bánh bao trong tay, cầm lấy vũ khí đi theo tên truyền lệnh binh kia chạy về phía trước. Những đơn vị khác nhường đường cho chúng tôi đi, có người vì chúng tôi mà thổi còi và vỗ tay, tôi cũng không biết bọn họ là hảo ý hay là ác ý, trong đầu chỉ ong ong thầm nghĩ đến một việc: “Sắp đánh trận! Sắp đánh trận! Địch nhân rốt cuộc là ai?”.</w:t>
      </w:r>
    </w:p>
    <w:p>
      <w:pPr>
        <w:pStyle w:val="BodyText"/>
      </w:pPr>
      <w:r>
        <w:t xml:space="preserve">Chúng ta thông qua một đạo cảnh giới tuyến chạy bộ tiến vào chiến khu, nơi này vốn là một nơi không khác gì đại hoa viên nhưng bây giờ đã thành một đống đổ nát...</w:t>
      </w:r>
    </w:p>
    <w:p>
      <w:pPr>
        <w:pStyle w:val="BodyText"/>
      </w:pPr>
      <w:r>
        <w:t xml:space="preserve">Thủy tạ lạnh lẽo cạnh những đoạn tường bị gãy đổ, bức tượng mỹ nhân ngư bị đập nát, danh quý hoa bồn bị đạp nát, những bụi hoa hồng nổi tiếng quý giá bị dấu giày của bọn lính dẫm nát. Bên trên hồ nước tao nhã u tĩnh có mười mấy tử thi đang phập phềnh trôi. Gạch ngói nát vụn nằm lởm chởm khắp nơi, quả thực không có chỗ đặt chân, trên khắp mặt đất là những tử thi mặc chế phục hiến binh màu đen, cũng có người mặc chế phục xanh đậm viền vàng, từ những thi thể bốc lên mùi máu tươi nồng nặc tỏa đi trong không khí.</w:t>
      </w:r>
    </w:p>
    <w:p>
      <w:pPr>
        <w:pStyle w:val="BodyText"/>
      </w:pPr>
      <w:r>
        <w:t xml:space="preserve">Quan quân dẫn đường khom lưng chui qua đống kiến trúc đổ nát để đi vào, chúng tôi cũng đi theo vào. Lúc chúng tôi tiến vào tòa nhà đối diện đó có kiến trúc vòm cửa hình cung, tiếng cung tên lạnh lùng bay ra vù vù, trong đội ngũ thỉnh thoảng có người trúng tên ngã xuống đất. Tôi nghe thấy đối diện hô to: “Các huynh đệ Giám Sát đình mau đầu hàng, những người đang phản bội gia tộc lập tức quay đầu lại vẫn còn kịp đó!”. Phần kết cuối cùng chính là hét thảm một tiếng, người vừa la hét đó không biết có không phải đã bị bắn chết rồi hay không, vì vậy không còn người nào gây ầm ĩ nữa.</w:t>
      </w:r>
    </w:p>
    <w:p>
      <w:pPr>
        <w:pStyle w:val="BodyText"/>
      </w:pPr>
      <w:r>
        <w:t xml:space="preserve">Xông tới trước một bức tường đã sụp đổ, chúng tôi hạ thấp người xuống, tên bay vù vù trên đỉnh đầu chúng tôi. Một quan quân trên đầu bọc băng vải khom lưng chạy từ từ tới, hô gọi chúng ta: “Tiến vào trận địa! Nỗ cơ sẵn sàng! Chuẩn bị công kích! Bắt lấy tòa lâu đó!”.</w:t>
      </w:r>
    </w:p>
    <w:p>
      <w:pPr>
        <w:pStyle w:val="BodyText"/>
      </w:pPr>
      <w:r>
        <w:t xml:space="preserve">Chúng tôi nhất tề đáp: “Vâng!”.</w:t>
      </w:r>
    </w:p>
    <w:p>
      <w:pPr>
        <w:pStyle w:val="BodyText"/>
      </w:pPr>
      <w:r>
        <w:t xml:space="preserve">“Tuýt!”. Thanh âm tiếng còi vang lên, chúng tôi khẽ quát một tiếng: “Vạn tuế!”. Từ sau bức tường đổ nát chúng tôi dồn dập nhảy ra, xuất tiến về hướng tòa kiến trúc cao lớn đối diện đó, tiếng còi cấp bách bén nhọn xé gió bên tai tôi không ngừng vang lên, bên người thỉnh thoảng có đồng bạn ngã xuống đất nhưng đồng thời nỗ tiễn thủ của chúng tôi cũng bắt đầu đánh trả, vô số nỗ tiễn bay vụt tới. Đối phương cũng đồng dạng liên tiếp vang lên tiếng kêu thảm thiết, trong lúc hoảng hốt ta là người đầu tiên xông đến tòa kiến trúc đó, đột nhiên thân thể chấn động đến ngây ngẩn cả người, bất ngờ nhìn thấy tấm bảng trước cửa tòa kiến trúc hiện lên ba chữ</w:t>
      </w:r>
    </w:p>
    <w:p>
      <w:pPr>
        <w:pStyle w:val="BodyText"/>
      </w:pPr>
      <w:r>
        <w:t xml:space="preserve">“Tổng Trưởng Phủ” thật to...</w:t>
      </w:r>
    </w:p>
    <w:p>
      <w:pPr>
        <w:pStyle w:val="BodyText"/>
      </w:pPr>
      <w:r>
        <w:t xml:space="preserve">Nhật ký của Ba Lan Đạt tiểu kỳ võ sĩ ngày đó dừng tại đây, trong lần chiến sự tấn công tổng trưởng phủ, hắn bị lãnh tiễn bắn bị thương, được các đồng bạn hộ tống ra bệnh viện hậu phương. Trong bệnh viện hắn không hẹn mà gặp một nữ y tá xinh đẹp, hắn cùng vị nữ y tá nảy sinh một đoạn tình duyên xúc động lòng người. Sau đó vị cô nương này trở thành thê tử của hắn, đôi vợ chồng cùng chung hoạn nạn vượt qua những ngày tháng động loạn, vẫn sống đến hơn chín mươi tuổi, nhi tôn đầy cả sảnh đường.</w:t>
      </w:r>
    </w:p>
    <w:p>
      <w:pPr>
        <w:pStyle w:val="BodyText"/>
      </w:pPr>
      <w:r>
        <w:t xml:space="preserve">Nhưng hắn không biết chính vào rạng sáng ngày 1 tháng 1 năm 786, lúc hắn cùng hắn đồng bạn đang ở trước Tổng trưởng phủ đình cùng hoa viên đổ nát mạo hiểm giữa tên bay đá vụn, cùng Cấm vệ quân binh lính chém giết thì tổng giám sát trưởng Đế Lâm chỉ cách trận địa của bọn họ không tới ba mươi mét.</w:t>
      </w:r>
    </w:p>
    <w:p>
      <w:pPr>
        <w:pStyle w:val="BodyText"/>
      </w:pPr>
      <w:r>
        <w:t xml:space="preserve">Phía trước Tổng trưởng phủ là một ngọn lửa đang cháy phùng phùng, hậu kiến đình cùng một loạt kiến trúc không biết gọi tên cũng bị liệt hỏa thiêu đốt. Mùi rỉ sắt, mùi than củi, mùi gạch khét hòa chung khiến người ta không có kẻ hở, hít thở không thông, buồn nôn đầu váng mắt hoa, tro bụi cùng khói đặc tràn ngập cả con đường trung tâm. Trong lớp khói đặc bao phủ, các hiến binh không ngừng một lần nữa tiến công cùng bọn lính Cấm vệ cũng dũng cảm không kém chém giết hỗn chiến, từng bước từng bước áp sát phòng ngự trận của Cấm vệ quân, mãnh liệt đột phá ép bọn hắn không ngừng lui về phía sau.</w:t>
      </w:r>
    </w:p>
    <w:p>
      <w:pPr>
        <w:pStyle w:val="BodyText"/>
      </w:pPr>
      <w:r>
        <w:t xml:space="preserve">“Đại nhân”, hiến binh sư đoàn trưởng sư đoàn 107 Sa Bố La Hồng y kỳ bản mang theo một thân đầy mùi khói lửa thuốc súng đi vào gian phòng tạm thời được dùng làm bộ chỉ huy tiền địch chiến địa.</w:t>
      </w:r>
    </w:p>
    <w:p>
      <w:pPr>
        <w:pStyle w:val="BodyText"/>
      </w:pPr>
      <w:r>
        <w:t xml:space="preserve">Hắn hướng về Đế Lâm đang đứng trước bản đồ vang dội kính lễ: “Sư đoàn của ta đã đến vị trí chỉ định! Thỉnh cầu lập tức tiến công!”.</w:t>
      </w:r>
    </w:p>
    <w:p>
      <w:pPr>
        <w:pStyle w:val="BodyText"/>
      </w:pPr>
      <w:r>
        <w:t xml:space="preserve">“Đồng ý”. Đang nhìn chăm chú vào bản đồ trên tường, Đế Lâm xoay người, hắn thần thái trầm ổn trong mắt mang theo những sợi tơ máu do thức đêm nhưng trên mặt mày vẫn không che dấu được vẻ hốc hác: “Bộ chỉ huy đã quyết định từ trong</w:t>
      </w:r>
    </w:p>
    <w:p>
      <w:pPr>
        <w:pStyle w:val="BodyText"/>
      </w:pPr>
      <w:r>
        <w:t xml:space="preserve">sư đoàn của ngươi điều động ba đại đội cường nỗ cùng hai đại đội bộ binh tiến vào trận địa. Tiến công phải càng mãnh liệt càng nhanh chóng, cho ngươi bốn tiếng đồng hồ phải bắt được toàn bộ Tổng trưởng phủ! Có thể làm được hay không?”.</w:t>
      </w:r>
    </w:p>
    <w:p>
      <w:pPr>
        <w:pStyle w:val="BodyText"/>
      </w:pPr>
      <w:r>
        <w:t xml:space="preserve">“Vâng! Cam đoan hoàn thành nhiệm vụ!”.</w:t>
      </w:r>
    </w:p>
    <w:p>
      <w:pPr>
        <w:pStyle w:val="BodyText"/>
      </w:pPr>
      <w:r>
        <w:t xml:space="preserve">“Ngoài ra năm đại đội làm dự bị đội ở ngoại vi vây quanh tổng trưởng phủ không được để một người chạy thoát!”.</w:t>
      </w:r>
    </w:p>
    <w:p>
      <w:pPr>
        <w:pStyle w:val="BodyText"/>
      </w:pPr>
      <w:r>
        <w:t xml:space="preserve">“Vâng!”.</w:t>
      </w:r>
    </w:p>
    <w:p>
      <w:pPr>
        <w:pStyle w:val="BodyText"/>
      </w:pPr>
      <w:r>
        <w:t xml:space="preserve">Sa Bố La Hồng y kỳ bản kính một lễ xoay người đi ra ngoài. Trước khi xuất môn, hắn dừng lại hỏi: “Đại nhân, nếu lúc chúng ta tấn công gặp phải hắn... thì phải làm sao?”.</w:t>
      </w:r>
    </w:p>
    <w:p>
      <w:pPr>
        <w:pStyle w:val="BodyText"/>
      </w:pPr>
      <w:r>
        <w:t xml:space="preserve">Đế Lâm đang nhìn bản đồ ngẩng đầu liếc Hồng y kỳ bản một cái... đó là cái liếc mắt sâu kín, sâu không lường được. Người kia lập tức tỉnh ngộ, chính mình vừa mới hỏi một câu ngu xuẩn, Đế Lâm khởi binh có cờ hiệu “thanh quân trắc”. Vây công Tổng trưởng phủ là vì “giải cứu Tổng trưởng Điện hạ thoát khỏi bàn tay đang bủa vây của tiểu nhân gian tà”.</w:t>
      </w:r>
    </w:p>
    <w:p>
      <w:pPr>
        <w:pStyle w:val="BodyText"/>
      </w:pPr>
      <w:r>
        <w:t xml:space="preserve">Hiển nhiên kết cục cuối cùng là gia tộc số một trung thần Đế Lâm đại nhân đến chậm một bước, tổng trưởng Điện hạ đã bất hạnh chết vào tay phản tặc La Minh Hải, toàn thể tướng sĩ cúi đầu mặc niệm... Bản thân cùng các bộ hạ căn bản không lý do gì nhìn thấy Tổng trưởng còn sống, chỉ có thể nhìn thấy di thể của hắn.</w:t>
      </w:r>
    </w:p>
    <w:p>
      <w:pPr>
        <w:pStyle w:val="BodyText"/>
      </w:pPr>
      <w:r>
        <w:t xml:space="preserve">Cho dù sống cũng phải khiến hắn biến thành tử thi!</w:t>
      </w:r>
    </w:p>
    <w:p>
      <w:pPr>
        <w:pStyle w:val="BodyText"/>
      </w:pPr>
      <w:r>
        <w:t xml:space="preserve">Trong mắt Sa Bố La xẹt qua một tia kinh hoàng, kính lễ nói: “Hạ quan đã rõ! Sẽ đi làm ngay!”.</w:t>
      </w:r>
    </w:p>
    <w:p>
      <w:pPr>
        <w:pStyle w:val="BodyText"/>
      </w:pPr>
      <w:r>
        <w:t xml:space="preserve">Nhìn thân ảnh Sa Bố La biến mất khỏi cửa, Đế Lâm một lần nữa hướng mắt trở về bản đồ, nhưng không cách nào khôi phục lại tâm tình.</w:t>
      </w:r>
    </w:p>
    <w:p>
      <w:pPr>
        <w:pStyle w:val="Compact"/>
      </w:pPr>
      <w:r>
        <w:br w:type="textWrapping"/>
      </w:r>
      <w:r>
        <w:br w:type="textWrapping"/>
      </w:r>
    </w:p>
    <w:p>
      <w:pPr>
        <w:pStyle w:val="Heading2"/>
      </w:pPr>
      <w:bookmarkStart w:id="284" w:name="chương-4-đế-lâm-hành-thích-vua"/>
      <w:bookmarkEnd w:id="284"/>
      <w:r>
        <w:t xml:space="preserve">262. Chương 4 : Đế Lâm Hành Thích Vua</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8</w:t>
      </w:r>
    </w:p>
    <w:p>
      <w:pPr>
        <w:pStyle w:val="BodyText"/>
      </w:pPr>
      <w:r>
        <w:t xml:space="preserve">Chương 4: Đế Lâm Hành Thích Vua</w:t>
      </w:r>
    </w:p>
    <w:p>
      <w:pPr>
        <w:pStyle w:val="BodyText"/>
      </w:pPr>
      <w:r>
        <w:t xml:space="preserve">Nhóm dịch: Tú Xuyên</w:t>
      </w:r>
    </w:p>
    <w:p>
      <w:pPr>
        <w:pStyle w:val="BodyText"/>
      </w:pPr>
      <w:r>
        <w:t xml:space="preserve">Nguồn: Vipvandan</w:t>
      </w:r>
    </w:p>
    <w:p>
      <w:pPr>
        <w:pStyle w:val="BodyText"/>
      </w:pPr>
      <w:r>
        <w:t xml:space="preserve">Cuộc tấn công không thuận lợi, binh lính Cấm vệ quân có thái độ kiên quyết tới không ngờ khiến quân tấn công không thể không trả một cái giá rất đắt, ở mỗi một tòa nhà, một kiến trúc phải nỗ lực chém giết, hy sinh rất nhiều mới có thể đánh chiếm được. Đột nhiên bị tập kích, hơn một vạn quân Cấm vệ cũng không chỉ tập trung chống cự trong phủ Tổng trưởng. Trong phủ Tổng trưởng chỉ vội vàng tập hợp được hơn bốn ngàn binh lính thay phiên nhưng bên trong phủ Tổng trưởng công sự phòng ngự được bố trí rất nghiêm ngặt, cơ quan trùng trùng lớp lớp, muốn đánh chiếm cũng không phải dễ dàng gì. Lúc ban đầu, tuy quân tấn công đã dùng đòn tấn công bất ngờ đánh chiếm bức tường bao bên ngoài phủ Tổng trưởng nhưng quân Cấm vệ đã phản ứng nhanh chóng, dùng công sự vững chắc và kiến trúc tầng tầng lớp lớp ngăn chặn nỗ lực tiến lên của các hiến binh, mỗi bước tiến của quân hiến binh đều phải trả một cái giá rất lớn bằng máu.</w:t>
      </w:r>
    </w:p>
    <w:p>
      <w:pPr>
        <w:pStyle w:val="BodyText"/>
      </w:pPr>
      <w:r>
        <w:t xml:space="preserve">Hành thích nhà vua là một sự kiện vô cùng chấn động, vô cùng kinh hãi. Nhà Tử Xuyên đã có ba trăm năm thống trị, ảnh hưởng sâu rộng, Sa Bố La là người đã đi theo Đế Lâm hơn mười năm, là phần tử trung thành chính thống. Đế Lâm cư xử với Sa Bố La thực sự thân thiết, nhưng trong sự kiện Tổng trưởng này, ngay cả một phần tử thân tín như Sa Bố La cũng dao động. Đế Lâm thực sự không dám tin tưởng, một khi hắn rời khỏi hiện trường, Tổng trưởng đứng trong, vây quanh bởi tầng tầng kiến trúc, dùng thân phận của mình cao giọng phủ dụ, các thuộc hạ của gã có gục ngã hay không?</w:t>
      </w:r>
    </w:p>
    <w:p>
      <w:pPr>
        <w:pStyle w:val="BodyText"/>
      </w:pPr>
      <w:r>
        <w:t xml:space="preserve">Đánh phủ Tổng trưởng là công việc quan trọng bậc nhất, không có Đế Lâm gã đích thân chỉ huy ở đó, gã không yên lòng.</w:t>
      </w:r>
    </w:p>
    <w:p>
      <w:pPr>
        <w:pStyle w:val="BodyText"/>
      </w:pPr>
      <w:r>
        <w:t xml:space="preserve">Những ngoại trừ tấn công phủ Tổng trưởng, Đế Lâm còn rất nhiều việc phải làm, cuộc chiến đấu này không chỉ giới hạn trong phạm vi phủ Tổng trưởng và cả thành Đế Đô này đều bao bọc trong màn khói thuốc súng cuồn cuộn, rất nhiều khu phố còn đang xảy ra những trận kịch chiến, bộ đội hiến binh võ trang đã phong tỏa trụ sợ hội nguyên lão ở đường Trung Tâm. Phòng Thống lĩnh, phòng quân vụ cũng là hai mục tiêu mà quân hiến binh cần phải đánh chiếm, còn cả mấy nhân vật quan trọng: Tử Xuyên Trữ, Ca San, Lý Thanh, Bì Cổ. Đế Lâm đã phái thám tử tinh nhuệ của ti hành động đi truy bắt nhưng cho tới lúc này vẫn không có tin báo chiến thắng quay về.</w:t>
      </w:r>
    </w:p>
    <w:p>
      <w:pPr>
        <w:pStyle w:val="BodyText"/>
      </w:pPr>
      <w:r>
        <w:t xml:space="preserve">Những người này, chỉ cần một người chạy thoát thôi, tương lai cũng gây nên mối họa rất lớn.</w:t>
      </w:r>
    </w:p>
    <w:p>
      <w:pPr>
        <w:pStyle w:val="BodyText"/>
      </w:pPr>
      <w:r>
        <w:t xml:space="preserve">Ngay cả như vậy thì Đế Lâm cũng không ngờ cuộc binh biến lại thuận lợi tới mức ngoài dự đoán của mọi người, quân trung ương tê liệt, trì bộ thiếu bị đánh tan, các quý tộc xuất phát từ tâm trạng sợ hãi còn đang đứng ngoài cuộc. Lúc này chỉ có quân cấm vệ là đang cố chống cự, kéo dài hơi tàn. Với toàn bộ lực lượng phòng giám sát ở thành Đế Đô đã được động viên, bên trong thành không còn lực lượng nào có thể chống lại được.</w:t>
      </w:r>
    </w:p>
    <w:p>
      <w:pPr>
        <w:pStyle w:val="BodyText"/>
      </w:pPr>
      <w:r>
        <w:t xml:space="preserve">“Đại nhân”, người đứng nói sau lưng Đế Lâm là Hồng y kỳ bản Lô Chân, cục trưởng cục thứ tư phòng giám sát, Lô Chân lo lắng nói: “Tất cả mọi chuyện đều rất thuận lợi nhưng vấn đề quan trọng là Đạt Khắc”.</w:t>
      </w:r>
    </w:p>
    <w:p>
      <w:pPr>
        <w:pStyle w:val="BodyText"/>
      </w:pPr>
      <w:r>
        <w:t xml:space="preserve">Ánh mắt Đế Lâm chuyển từ vị trí Đế Đô trên bản đồ tới một điểm đen ở bên cạnh. Hai mắt Đế Lâm không nhịn được co rúm lại, trống ngực gã đập rất mạnh.</w:t>
      </w:r>
    </w:p>
    <w:p>
      <w:pPr>
        <w:pStyle w:val="BodyText"/>
      </w:pPr>
      <w:r>
        <w:t xml:space="preserve">Lô Chân nói không sai, đây mới chính là mối họa lớn, Tư Đặc Lâm trấn thủ thành Đạt Khắc, chỉ cần nhận được một lệnh hịch của Tổng trưởng, đại quân sẽ lập tức lên đường bình định bất kỳ cuộc phản loạn nào.</w:t>
      </w:r>
    </w:p>
    <w:p>
      <w:pPr>
        <w:pStyle w:val="BodyText"/>
      </w:pPr>
      <w:r>
        <w:t xml:space="preserve">Mặc dù bộ đội hiến binh dưới trướng Đế Lâm có thể nói là có sức chiến đấu mạnh mẽ, nhưng thân làm tướng chỉ huy, Đế Lâm cũng không cho rằng mình có gì không bằng Tư Đặc Lâm, ngược lại Đế Lâm không tự tin nghĩ rằng quân hiến binh Đế Đô có thể chống lại được với quân đoàn cần vương của Tư Đặc Lâm. Đế Lâm hiểu rõ hơn bất kỳ người nào khác về quân đoàn viễn chinh của gia tộc. Mười lăm vạn quân này gia tộc tập trung binh lính tinh nhuệ từ quân kị binh, quân khu Đông Nam, cường binh từ quân khu Tây Bắc, trọng giáp bộ binh từ quân khu Đế Đô, đơn vị quân đội này đã trải qua cuộc kháng chiến vệ thánh chống quân Ma tộc cùng với cuộc viễn chinh vương quốc Ma tộc, kinh nghiệm chiến đấu phong phú, hùng mạnh tột đỉnh. Hơn nữa Tư Đặc Lâm chính là một danh tướng, tuyệt đối không thể mắc sai lầm trong chỉ huy.</w:t>
      </w:r>
    </w:p>
    <w:p>
      <w:pPr>
        <w:pStyle w:val="BodyText"/>
      </w:pPr>
      <w:r>
        <w:t xml:space="preserve">Điều đáng sợ hơn là, một khi chủ lực quân viễn chinh tiến tới chân thành Đế Đô, thì cho dù Đế Lâm có muốn tử thủ cũng không xong. Quân trung ương, trì bộ thiếu và cả binh lính tư các quý tộc chỉ là tạm thời sợ hãi vì sự tấn công toàn diện của hiến binh với phủ Tổng trưởng. Bản thân Đế Lâm gã không có thời gian và lực lượng đi đối phó với những lực lượng này, một khi quân viễn chinh tới nơi, những đội quân này sẽ như cỏ dại vươn dậy ở mùa xuân, bất kỳ lúc nào cũng có thể phản công gã.</w:t>
      </w:r>
    </w:p>
    <w:p>
      <w:pPr>
        <w:pStyle w:val="BodyText"/>
      </w:pPr>
      <w:r>
        <w:t xml:space="preserve">Khi nhìn sắc mặt nghiêm trọng của Đế Lâm, Lô Chân đoán được nguyên nhân khiến Đế Lâm lo lắng, Lô Chân vốn là sĩ quan quân pháp được phòng giám sát cử tới trú đóng ở quan ải Ngõa Luân. Nhưng vào đầu năm bảy trăm tám mươi, thực lực quân đội Ma tộc ở Viễn Đông rất hùng mạnh khiến quan ải Ngõa Luân một lần nữa trở thành tuyến đầu, Lô Chân cảm thấy không ổn, gã vội vàng tìm cách chạy chọt chuyển về làm việc ở văn phòng phòng giám sát ở Đế Đô. Việc chuyển về làm việc ở phòng giám sát khiến gã trở thành trò cười nhưng Lô Chân không để tâm, với sự vô liêm sỉ của mình, Lô Chân tranh thủ lấy lòng Đế Lâm leo dần lên đảm nhiệm cục trưởng ti hành động phòng giám sát.</w:t>
      </w:r>
    </w:p>
    <w:p>
      <w:pPr>
        <w:pStyle w:val="BodyText"/>
      </w:pPr>
      <w:r>
        <w:t xml:space="preserve">Mặc dù Lô Chân nhu nhược không thể làm đại sự, nhưng gã vẫn có trí tuệ hạng nhất, suy nghĩ của Lô Chân đặc biệt nhanh nhạy, được trời ưu đãi trong phương diện lên kế hoạch. Đế Lâm cho rằng dùng người phải xem sở trường, nếu như dùng Lô Chân làm dũng sĩ cầm kiếm ra trận thì rất miễn cưỡng, nhưng Lô Chân có thể làm tốt vai trò của một tham mưu trưởng.</w:t>
      </w:r>
    </w:p>
    <w:p>
      <w:pPr>
        <w:pStyle w:val="BodyText"/>
      </w:pPr>
      <w:r>
        <w:t xml:space="preserve">Một khi đã được ủy thác vai trò quân sư, vào thời điểm quan trọng phải nghĩ được biện pháp, không thì chủ nhân dùng ngươi làm gì?</w:t>
      </w:r>
    </w:p>
    <w:p>
      <w:pPr>
        <w:pStyle w:val="BodyText"/>
      </w:pPr>
      <w:r>
        <w:t xml:space="preserve">“Hạ quan nghe nói giao tình của ngài và Đại tướng quân Tư Đặc Lâm không cạn, có lẽ sẽ không tới tình trạng giao chiến với nhau, khi Tư Đặc Lâm nhận được tin dẫn quân tới Đế Đô thì cũng cuối buổi chiều, khi đó chúng ta đã đánh chiếm phủ Tổng trưởng. Tổng trưởng đã chết, cho dù Tư Đặc Lâm khai chiến với chúng ta thì cũng không thể làm được chuyện gì, có lẽ chúng ta có thể đàm phán với Tư Đặc Lâm giải quyết vấn đề, ví dụ như đại nhân ngài nhượng bộ cho hắn một vài điểm, chúng ta và hắn cùng phân chia gia tộc, xưng vương”.</w:t>
      </w:r>
    </w:p>
    <w:p>
      <w:pPr>
        <w:pStyle w:val="BodyText"/>
      </w:pPr>
      <w:r>
        <w:t xml:space="preserve">Đế Lâm quay đầu cười nói với Lô Chân: “Cùng nhau xưng vương? Lô Chân, khi Tư Đặc Lâm tới đây, ngươi nói với hắn sao?”.</w:t>
      </w:r>
    </w:p>
    <w:p>
      <w:pPr>
        <w:pStyle w:val="BodyText"/>
      </w:pPr>
      <w:r>
        <w:t xml:space="preserve">Nụ cười của Đế Lâm mang theo sự châm biếm khiến Lô Chân luống cuống: “Điều này... Hạ quan cũng không giỏi đàm phán, đây không phải sở trường của hạ quan, chỉ sợ làm phụ sự tin tưởng của đai nhân”.</w:t>
      </w:r>
    </w:p>
    <w:p>
      <w:pPr>
        <w:pStyle w:val="BodyText"/>
      </w:pPr>
      <w:r>
        <w:t xml:space="preserve">“Đáng tiếc, ta đang muốn nhìn xem ngươi bị Tư Đặc Lâm chém đầu thị chúng như thế nào. Lô Chân, đầu của ngươi rất to, treo lên cột cờ nhất định rất đẹp đó. Ừm, ngươi hãy cố gắng đi”.</w:t>
      </w:r>
    </w:p>
    <w:p>
      <w:pPr>
        <w:pStyle w:val="BodyText"/>
      </w:pPr>
      <w:r>
        <w:t xml:space="preserve">Đế Lâm vỗ vỗ vào má Lô Chân nói ra chiều suy nghĩ: “Ngu xuẩn, lần sau phải động não suy nghĩ, đừng có phạm phải sai lầm ngớ ngần như này, đừng có đưa ra những đề nghị ngu ngốc này, muốn nói thì trước tiên phải nghĩ xem đối phương là ai đã”.</w:t>
      </w:r>
    </w:p>
    <w:p>
      <w:pPr>
        <w:pStyle w:val="BodyText"/>
      </w:pPr>
      <w:r>
        <w:t xml:space="preserve">Lô Chân toát mồ hôi lạnh, gã chỉ biết gật đầu nói: “Đại nhân trí lực hơn người, hạ quan thật sự không bằng, bây giờ chúng ta cần phải làm gì?”.</w:t>
      </w:r>
    </w:p>
    <w:p>
      <w:pPr>
        <w:pStyle w:val="BodyText"/>
      </w:pPr>
      <w:r>
        <w:t xml:space="preserve">Đánh không lại, thuyết phục cũng không xong, Đế Lâm cảm thấy rất khó giải quyết với nhị đệ này của mình. Bình thường Tư Đặc Lâm khiến người ngoài có cảm giác như một người hiền hòa, nghĩa khí, có vẻ dễ thương lượng, thậm chí còn là người tốt bụng dễ bị người bắt nạt, nhưng Đế Lâm hiểu rõ rằng một khi chạm tới lòng trung thành và hòa khí, những chuyện đại sự này, Tư Đặc Lâm sẽ kiên định như một khối sắt, không ai có thể lay động được. Khi Tư Đặc Lâm dẫn quân tới, một khi Tổng trưởng chưa chết, hắn sẽ thúc quân đánh cứu Tổng trưởng. Một khi Tổng trưởng đã chết, Tư Đặc Lâm sẽ ủng hộ Tử Xuyên Trữ kế vị, tấn công Đế Lâm gã báo thù.</w:t>
      </w:r>
    </w:p>
    <w:p>
      <w:pPr>
        <w:pStyle w:val="BodyText"/>
      </w:pPr>
      <w:r>
        <w:t xml:space="preserve">“Hãy để theo ý trời đi, nếu như Tư Đặc Lâm không nhận được mệnh lệnh của Tổng trưởng thì chúng ta còn có hy vọng, đó là hy vọng duy nhất”.</w:t>
      </w:r>
    </w:p>
    <w:p>
      <w:pPr>
        <w:pStyle w:val="BodyText"/>
      </w:pPr>
      <w:r>
        <w:t xml:space="preserve">Đế Lâm ngẩng đầu, ánh mắt gã nhìn lướt qua cảnh chiến trường rồi lên bầu trời mênh mông, trên bầu trời có hai cánh chim bồ câu trắng phau đang bay lượn.</w:t>
      </w:r>
    </w:p>
    <w:p>
      <w:pPr>
        <w:pStyle w:val="BodyText"/>
      </w:pPr>
      <w:r>
        <w:t xml:space="preserve">Lô Chân ngơ ngác, vòng vây xung quanh phủ Tổng trưởng vẫn còn hai điểm chưa khép lại, nếu như Tử Xuyên Tham Tinh không phải là phường ngu ngốc hết thuốc chữa, nhất định ông ta sẽ cầu viện quân viễn chinh trước khi vòng vây khép lại. Từ Đế Đô tới thành Đạt Khắc, đường thẳng tắp, không có chuyện lạc đường, sao có chuyện Tư Đặc Lâm không nhận được mệnh lệnh?</w:t>
      </w:r>
    </w:p>
    <w:p>
      <w:pPr>
        <w:pStyle w:val="BodyText"/>
      </w:pPr>
      <w:r>
        <w:t xml:space="preserve">Rạng sáng ngày mùng một tháng một năm bảy trăm tám mươi sáu.</w:t>
      </w:r>
    </w:p>
    <w:p>
      <w:pPr>
        <w:pStyle w:val="BodyText"/>
      </w:pPr>
      <w:r>
        <w:t xml:space="preserve">Sự tĩnh lặng bao phủ trên bầu trời thành thị, sự tĩnh lặng bao phủ cả tòa thành. Đại doanh Đạt Khắc trong cơn tĩnh lặng, binh lính đang ngủ say giống như đang hưởng hơi ấm từ lồng ngực mẫu thân, không một ai nhìn thấy trong màn đêm đen nhánh, một cánh chim bồ câu đưa thư từ chân trời phía tây bay tới, không một tiếng động đậu xuống cửa sổ một phòng trong quân doanh Đạt Khắc rồi chui vào cái lồng chim bồ câu màu trắng.</w:t>
      </w:r>
    </w:p>
    <w:p>
      <w:pPr>
        <w:pStyle w:val="BodyText"/>
      </w:pPr>
      <w:r>
        <w:t xml:space="preserve">Bồ câu đưa thư phát ra tiếng kêu cục cục cục, đập cánh trong chuồng cho tới khi một đôi tay run rẩy bắt được nó, lấy ra một ống thư cùng một tờ giấy.</w:t>
      </w:r>
    </w:p>
    <w:p>
      <w:pPr>
        <w:pStyle w:val="BodyText"/>
      </w:pPr>
      <w:r>
        <w:t xml:space="preserve">Trong một đêm đông giá lạnh này rất nhiều nhân tố sẽ khiến cuộc binh biến của Đế Lâm thất bại thảm hại, ví dụ như chim bồ câu đưa thư bị chết trong giá lạnh hay lạc đường hay là viên sĩ quan phòng giám sát trú ở thành Đạt Khắc chui vào một nơi nào đó, người nuôi dưỡng chim bồ câu đưa thư và cũng phụ trách tiếp nhận tin tức từ chim bồ câu vào buổi tối này giống như binh lính quân trung ương uống rượu chào mừng năm mới tới mức say mèm, điều này hoàn toàn có khả năng xảy ra. Trong quân doanh quân viễn chinh, ở thành Đạt Khắc, đêm nay tiệc rượu chào mừng năm mới diễn ra, sĩ quan và binh lính tham gia vô cùng náo nhiệt, ngay cả các sĩ quan quân pháp ngày thường luôn mang bộ mặt nghiêm nghị cũng buông thả uống rượu mừng năm mới.</w:t>
      </w:r>
    </w:p>
    <w:p>
      <w:pPr>
        <w:pStyle w:val="BodyText"/>
      </w:pPr>
      <w:r>
        <w:t xml:space="preserve">Nhưng lúc này vận khí của Đế Lâm vẫn rất tốt, đêm nay gã nhân viên phụ trách chim bồ câu đưa tin cũng uống rượu say, tới nửa đêm gã khát nước, đi ngang quan phòng chim bồ câu đi lấy nước uống, gã nghe tiếng chim bồ câu đưa tin nên mới đi vào trong phòng, gã nhìn thấy ống thư màu đỏ trên đùi chim câu đưa thư, tín hiệu đặc biệt khẩn cấp.</w:t>
      </w:r>
    </w:p>
    <w:p>
      <w:pPr>
        <w:pStyle w:val="BodyText"/>
      </w:pPr>
      <w:r>
        <w:t xml:space="preserve">Người đời sau thường cho rằng gã nhân viên mẫn cán với công việc kia chính là nguyên nhân khiến xảy ra biến loạn Tam Kiệt, nếu như gã ngủ tới sáng hôm sau mới tới lấy tin thì có lẽ lịch sử đã phát triển theo một hướng hoàn toàn khác.</w:t>
      </w:r>
    </w:p>
    <w:p>
      <w:pPr>
        <w:pStyle w:val="BodyText"/>
      </w:pPr>
      <w:r>
        <w:t xml:space="preserve">Chuyện xảy ra tiếp theo xảy ra theo đúng trình tự, phòng giám sát có một bộ phận xử lý tin cấp báo sau đó trình cấp trên theo trình tự, mỗi tin cấp báo được xử lý không quá mười lăm phút, nếu người nào xử lý chậm chạp sẽ bị xử phạt theo quân pháp. Mặc dù gã nhân viên phụ trách chim bồ câu đã uống nhiều rượu, nhưng gã vẫn sợ chết khiếp mang ngay tin tức phòng của phó trưởng phòng phòng tình báo. Ngay sau đó viên phó trưởng phòng cũng sợ tới mức toát mồ hôi lạnh, gã vội vàng đi tìm viên sĩ quan quân pháp hình sự ở nơi đóng quân. Sau đó viên sĩ quan quân pháp hình sự này một lần nữa xông pha gió tuyết đi cả nửa thành Đạt Khắc tìm sĩ quan quân pháp phòng giám sát trú ở quân viễn chinh, chuyện này thật sự không thể trì hoãn dù chỉ một giây. Cuối cùng tin tức này theo trình tự được chuyển tới người phụ trách quân pháp quân viễn chinh, có quân hàm cao nhất, Hồng y kỳ bản Ngô Tân. Ngô Tân sau khi được thuộc hạ giội một gáo nước lạnh làm thức tỉnh, nhận được tin bồ câu, lúc này thời gian mới trôi qua bốn mươi phút đồng hồ.</w:t>
      </w:r>
    </w:p>
    <w:p>
      <w:pPr>
        <w:pStyle w:val="BodyText"/>
      </w:pPr>
      <w:r>
        <w:t xml:space="preserve">Trong khi đó sứ giả của phủ Tổng trưởng mang theo thư cầu viện và mệnh lệnh thảo phạt nghịch tặc mới vừa ra khỏi cửa đông thành Đế Đô đang bị phòng giám sát chiếm giữ, cướp đường trong gió tuyết, điên cuồng giục ngựa đi tới thành Đạt Khắc, với tốc độ ra roi như muốn giết chết ngựa này thì cho dù viên sứ giả có liều chết đi trong đêm cũng phải sau bốn tiếng mới tới được thành Đạt Khắc cách đó gần hai trăm dặm đường.</w:t>
      </w:r>
    </w:p>
    <w:p>
      <w:pPr>
        <w:pStyle w:val="BodyText"/>
      </w:pPr>
      <w:r>
        <w:t xml:space="preserve">Vào năm bảy trăm tám mươi, Đế Lâm đã sắp đặt cùng với thuộc hạ đầu tư một khoản tiền rất lớn xây dựng hệ thống truyền tin bằng chim bồ câu, hành động này vẫn bị thuộc hạ chê cười bởi vì chim bồ câu đưa thư thuộc loại động vật yếu ớt, mỗi một thành thị đào tạo được một nhóm chim bồ câu có thể đưa vào sử dụng tốn rất nhiều tiền bạc và thời gian, hơn nữa chim bồ câu đưa tin rất dễ dàng bị người khác bắn hạ cùng bắt giết. Chuyện lạc đường, mất thư cũng thường xuyên xảy ra, chuyện mất chim bồ câu chỉ là chuyện nhỏ còn chuyện tiết lộ bí mật ra ngoài mới là chuyện đáng sợ.</w:t>
      </w:r>
    </w:p>
    <w:p>
      <w:pPr>
        <w:pStyle w:val="BodyText"/>
      </w:pPr>
      <w:r>
        <w:t xml:space="preserve">Phòng giám sát đã hao tổn một lượng tài chính rất lớn trong hệ thống của mình để tạo ra một hệ thống thông tin không an toàn cũng như không ổn thỏa, nên các thủ lĩnh phòng giám sát và quân pháp có thành kiến rất nặng nề với chuyện này. Nhưng vì Đế Lâm đại nhân chuyên quyền độc đoán khiến những người khác không có cách nào khác, chỉ biết nói thầm sau lưng: “Có bằng đó tiền tốt nhất là xây dựng mấy dịch trạm, thực dụng hơn nhiều”.</w:t>
      </w:r>
    </w:p>
    <w:p>
      <w:pPr>
        <w:pStyle w:val="BodyText"/>
      </w:pPr>
      <w:r>
        <w:t xml:space="preserve">Nhưng vào đêm xảy ra bạo loạn Tam Kiệt này, Đế Lâm đã chứng minh gã đã hoàn toàn đúng, sự kiên trì của gã đã đổi lấy thành quả vô cùng to lớn, chim bồ câu đưa thư đã khiến cho hệ thống phòng giám sát tranh thủ được bốn tiếng đồng hồ, khiến Đế Lâm giành được thắng lợi.</w:t>
      </w:r>
    </w:p>
    <w:p>
      <w:pPr>
        <w:pStyle w:val="BodyText"/>
      </w:pPr>
      <w:r>
        <w:t xml:space="preserve">Đêm khuya, vào lúc một giờ năm mươi phút, quân doanh chủ soái quân viễn chinh thành Đạt Khắc.</w:t>
      </w:r>
    </w:p>
    <w:p>
      <w:pPr>
        <w:pStyle w:val="BodyText"/>
      </w:pPr>
      <w:r>
        <w:t xml:space="preserve">“Đại nhân, Hồng y kỳ bản Ngô Tân cầu kiến khẩn cấp, nói có việc khẩn cấp”.</w:t>
      </w:r>
    </w:p>
    <w:p>
      <w:pPr>
        <w:pStyle w:val="BodyText"/>
      </w:pPr>
      <w:r>
        <w:t xml:space="preserve">Tối qua Tư Đặc Lâm bị thuộc hạ mời uống nhiều rượu nên lúc này hắn hàm hồ hỏi: “Hắn có nói chuyện gì không? Không thể đợi tới sáng mai sao?”.</w:t>
      </w:r>
    </w:p>
    <w:p>
      <w:pPr>
        <w:pStyle w:val="BodyText"/>
      </w:pPr>
      <w:r>
        <w:t xml:space="preserve">“Đại nhân, hắn chưa nói, không bằng để tôi đuổi hắn đi”.</w:t>
      </w:r>
    </w:p>
    <w:p>
      <w:pPr>
        <w:pStyle w:val="BodyText"/>
      </w:pPr>
      <w:r>
        <w:t xml:space="preserve">Khi say rượu, khó chịu nhất là đau đầu và chóng mặt khiến Tư Đặc Lâm gần như đồng ý với vệ binh, nhưng khi hắn nghĩ tới thân phận của Ngô Tân nên do dự. Trên danh nghĩa Ngô Tân là thuộc hạ của Tư Đặc Lâm hắn nhưng trên thực tế Ngô Tân lại chính là sĩ quan cao cấp phòng giám sát trú đóng trong quân viễn chinh. Người này mặc dù có xuất thân từ quân nhân kỹ thuật nhưng một khi không có sự việc quan trọng, nhất định Ngô Tân không nửa đêm chạy tới cầu hắn, vì lúc này đang là lễ mừng năm mới.</w:t>
      </w:r>
    </w:p>
    <w:p>
      <w:pPr>
        <w:pStyle w:val="BodyText"/>
      </w:pPr>
      <w:r>
        <w:t xml:space="preserve">Chẳng lẽ phòng giám sát có chuyện gì khẩn cấp sao?</w:t>
      </w:r>
    </w:p>
    <w:p>
      <w:pPr>
        <w:pStyle w:val="BodyText"/>
      </w:pPr>
      <w:r>
        <w:t xml:space="preserve">Tư Đặc Lâm thở dài nói: “Để cho hắn vào đi, còn nữa, bảo người lấy cho ta chén trà”.</w:t>
      </w:r>
    </w:p>
    <w:p>
      <w:pPr>
        <w:pStyle w:val="BodyText"/>
      </w:pPr>
      <w:r>
        <w:t xml:space="preserve">Mùi trà thơm đậm đặc khiến Tư Đặc Lâm tỉnh táo khá nhiều, không đợi Tư Đặc Lâm uống hết một chén trà, Ngô Tân cả người phủ dầy tuyết trắng mang theo gió lạnh ùa vào trong phòng.</w:t>
      </w:r>
    </w:p>
    <w:p>
      <w:pPr>
        <w:pStyle w:val="BodyText"/>
      </w:pPr>
      <w:r>
        <w:t xml:space="preserve">Tư Đặc Lâm mỉm cười ra hiệu cho Ngô Tân ngồi xuống rồi sai lính cần vụ pha trà cho Ngô Tân: “Trước tiên Ngô Hồng y uống chén trà ấm người, đêm nay tuyết rơi khá dày, mọi người lại uống khá nhiều, nửa đêm chạy tới đây, ngài cũng vất vả rồi”.</w:t>
      </w:r>
    </w:p>
    <w:p>
      <w:pPr>
        <w:pStyle w:val="BodyText"/>
      </w:pPr>
      <w:r>
        <w:t xml:space="preserve">“Tạ ơn đại nhân” Ngô Tân chào Tư Đặc Lâm rồi mới ngồi xuống nhưng Ngô Tân không động tới chén trà trước mặt: “Hạ quan lỗ mãng quấy rầy giấc ngủ của đại nhân thật sự là phòng có chuyện khẩn cấp nên phải kinh động đại nhân, xin đại nhân hãy thứ tội”.</w:t>
      </w:r>
    </w:p>
    <w:p>
      <w:pPr>
        <w:pStyle w:val="BodyText"/>
      </w:pPr>
      <w:r>
        <w:t xml:space="preserve">Tư Đặc Lâm cười nói: “Có chuyện khẩn cấp gì vậy? Không phải trong quân chúng ta có chuyện gì khẩn cấp kinh động tới người của phòng giám sát đó chứ? Hay là trong quân chúng ta có che giấu kẻ phạm trọng tội nào đó? Quân viễn chinh có mười mấy vạn người, tốt xấu lẫn lộn, chỉ sợ không tránh được chuyện phạm pháp”.</w:t>
      </w:r>
    </w:p>
    <w:p>
      <w:pPr>
        <w:pStyle w:val="BodyText"/>
      </w:pPr>
      <w:r>
        <w:t xml:space="preserve">“Nếu chỉ là chuyện nhỏ, hạ quan cũng không dám làm kinh động đại nhân lúc nửa đêm thế này, mấy tiêu tặc bình thường chúng tôi chỉ cần ra tay bắt người, nào dám kinh động đại nhân ngài lúc nửa đêm, chỉ là việc này chúng tôi thực sự không thể nào hiểu được”.</w:t>
      </w:r>
    </w:p>
    <w:p>
      <w:pPr>
        <w:pStyle w:val="BodyText"/>
      </w:pPr>
      <w:r>
        <w:t xml:space="preserve">Ngô Tân móc trong người ra một tờ giấy: “Tin khẩn cấp từ phòng gửi tới muốn chúng tôi phải nhanh chóng chuyển tin này tới tay ngài, cấp trên còn dặn rằng đây là chuyện đại sự khẩn cấp, chỉ cần trì hoãn là có người chết ngay lập tức”.</w:t>
      </w:r>
    </w:p>
    <w:p>
      <w:pPr>
        <w:pStyle w:val="BodyText"/>
      </w:pPr>
      <w:r>
        <w:t xml:space="preserve">“Có người chết?”. Sắc mặt Tư Đặc Lâm trở nên nghiêm trọng, hắn vội vàng cầm tờ giấy viết thư của Ngô Tân liếc mắt đọc, Tư Đặc Lâm nhận ra nét chữ của Đế Lâm trong thư, nội dung chỉ có mấy chữ: Tổng quân suất gửi thư yêu cầu giết toàn bộ những người có ý kiến, tới cứu”.</w:t>
      </w:r>
    </w:p>
    <w:p>
      <w:pPr>
        <w:pStyle w:val="BodyText"/>
      </w:pPr>
      <w:r>
        <w:t xml:space="preserve">Mấy giây sau Tư Đặc Lâm đã hiểu ý tứ của lá thư: Tổng trưởng muốn giết cả nhà ta, mau tới cứu!</w:t>
      </w:r>
    </w:p>
    <w:p>
      <w:pPr>
        <w:pStyle w:val="BodyText"/>
      </w:pPr>
      <w:r>
        <w:t xml:space="preserve">Đây chính là thư cầu cứu của Đế Lâm.</w:t>
      </w:r>
    </w:p>
    <w:p>
      <w:pPr>
        <w:pStyle w:val="BodyText"/>
      </w:pPr>
      <w:r>
        <w:t xml:space="preserve">Tư Đặc Lâm chấn động, đứng bật dậy nhìn chằm chằm vào Ngô Tân, lớn tiếng hỏi: “Mệnh lệnh còn nói gì nữa?”.</w:t>
      </w:r>
    </w:p>
    <w:p>
      <w:pPr>
        <w:pStyle w:val="BodyText"/>
      </w:pPr>
      <w:r>
        <w:t xml:space="preserve">Ngô Tân sợ hãi tới mức lùi lại sau khi bị Tư Đặc Lâm quát hỏi, ngập ngừng nói: “Cũng không nói gì chỉ có là cường điệu phản phúc. Chuyện rất cấp bách, giành giật từng giây từng phút...”.</w:t>
      </w:r>
    </w:p>
    <w:p>
      <w:pPr>
        <w:pStyle w:val="BodyText"/>
      </w:pPr>
      <w:r>
        <w:t xml:space="preserve">“Giành giật từng giây”, Tư Đặc Lâm vo viên lá thư trong lòng bàn tay, hắn lo lắng đi lại trong phòng suy nghĩ, mày cau lại, ánh mắt vô cùng nghiêm trọng.</w:t>
      </w:r>
    </w:p>
    <w:p>
      <w:pPr>
        <w:pStyle w:val="BodyText"/>
      </w:pPr>
      <w:r>
        <w:t xml:space="preserve">Tư Đặc Lâm đứng lại, gọi ra bên ngoài: “Đánh thức đội hộ vệ tập hợp, chuẩn bị ngựa, lập tức lên đường”.</w:t>
      </w:r>
    </w:p>
    <w:p>
      <w:pPr>
        <w:pStyle w:val="BodyText"/>
      </w:pPr>
      <w:r>
        <w:t xml:space="preserve">“Dạ đại nhân!”.</w:t>
      </w:r>
    </w:p>
    <w:p>
      <w:pPr>
        <w:pStyle w:val="BodyText"/>
      </w:pPr>
      <w:r>
        <w:t xml:space="preserve">Tiếng hỗn loạn vang lên bên ngoài cửa, tiếng hô mệnh lệnh của sĩ quan, tiếng chiến mã hí lên trong đêm khuya tạo thành một mảng hỗn tạp, Ngô Tân hoang mang nhìn Tư Đặc Lâm đang ngồi rồi nhìn binh lính đang chạy đi chạy lại bên ngoài cửa, trong lòng vô cùng ngổn ngang.</w:t>
      </w:r>
    </w:p>
    <w:p>
      <w:pPr>
        <w:pStyle w:val="BodyText"/>
      </w:pPr>
      <w:r>
        <w:t xml:space="preserve">Một lát sau sĩ quan hộ vệ của Tư Đặc Lâm chạy vào trong phòng bẩm báo: “Khởi bẩm đại nhân, toàn bộ thành viên đội hộ vệ hai trăm mười người đã tập hợp xong, ngựa cũng đã chuẩn bị xong, bất kỳ lúc nào chúng ta cũng có thể lên đường”.</w:t>
      </w:r>
    </w:p>
    <w:p>
      <w:pPr>
        <w:pStyle w:val="BodyText"/>
      </w:pPr>
      <w:r>
        <w:t xml:space="preserve">Tư Đặc Lâm gật đầu vẻ vô cùng nặng nề rồi bước ra ngoài cửa, nhưng khi bước ra tới cửa, đột nhiên Tư Đặc Lâm đứng lại, chần chừ liếc nhìn đội hộ vệ của hắn đầy vẻ nghi ngờ. Đội hộ vệ hơn hai trăm người đã tập trung xong, tinh thần hưng phấn, nắm dây cương chiến mã đang đứng trong sân, cạnh đường phố trong gió tuyết.</w:t>
      </w:r>
    </w:p>
    <w:p>
      <w:pPr>
        <w:pStyle w:val="BodyText"/>
      </w:pPr>
      <w:r>
        <w:t xml:space="preserve">Không hiểu tại sao Tư Đặc Lâm cau mày đứng trước cửa suy nghĩ, ánh mắt âm trầm như hắn đang lo nghĩ vấn đề nào đó.</w:t>
      </w:r>
    </w:p>
    <w:p>
      <w:pPr>
        <w:pStyle w:val="BodyText"/>
      </w:pPr>
      <w:r>
        <w:t xml:space="preserve">Một lát sau Tư Đặc Lâm có quyết định, hắn nói to: “Toàn bộ thành viên đội hộ vệ giải tán”.</w:t>
      </w:r>
    </w:p>
    <w:p>
      <w:pPr>
        <w:pStyle w:val="BodyText"/>
      </w:pPr>
      <w:r>
        <w:t xml:space="preserve">Mặc cho các thuộc hạ hoảng hốt, Tư Đặc Lâm nói với Ngô Tân: “Ngô Hồng y, xem ra ngài phải lập tức về Đế Đô một chuyến, lập tức lên đường có vấn đề gì không?”.</w:t>
      </w:r>
    </w:p>
    <w:p>
      <w:pPr>
        <w:pStyle w:val="BodyText"/>
      </w:pPr>
      <w:r>
        <w:t xml:space="preserve">“Tuân lệnh đại nhân, không có vấn đề”. Tuy ngạc nhiên nhưng Ngô Tân vẫn trả lời không chút chần chừ, Ngô Tân cảm thấy tình hình đêm nay rất kỳ lạ.</w:t>
      </w:r>
    </w:p>
    <w:p>
      <w:pPr>
        <w:pStyle w:val="BodyText"/>
      </w:pPr>
      <w:r>
        <w:t xml:space="preserve">Ngô Tân hỏi: “Đại nhân, ngài không mang theo đội hộ vệ sao? Mặc dù bây giờ không có chiến sự nhưng từ thành Đạt Khắc tới Đế Đô cũng hơn hai trăm dặm đường, đều là nơi hoang dã, nói không chừng vẫn còn những kẻ phản dân hại nước đang lân trốn, đại nhân, sự an nguy của bản thân ngài ảnh hưởng tới toàn quân, tốt nhất là hãy mang theo vệ binh”.</w:t>
      </w:r>
    </w:p>
    <w:p>
      <w:pPr>
        <w:pStyle w:val="BodyText"/>
      </w:pPr>
      <w:r>
        <w:t xml:space="preserve">Tư Đặc Lâm nhìn Ngô Tân không nói nhưng hai hàng lông mày nhíu chặt, rõ ràng Tư Đặc Lâm rất lo lắng, đương nhiên Tư Đặc Lâm biết Ngô Tân nói có lý nhưng một khi muốn bảo vệ tính mạng của Đế Lâm và Lâm Tú Giai, hắn phải đích thân quay về Đế Đô, nói không chừng còn khiến Tổng trưởng không hài lòng, như vậy hắn phải hành động thận trọng. Nếu như hắn mang theo mấy trăm hộ vệ giống trống khua chiêng quay về Đế Đô sẽ khiến Tổng trưởng có cảm giác hắn đang dùng quân đội uy hiếp Tổng trưởng phải chấp nhận. Sau khi suy nghĩ cẩn thận Tư Đặc Lâm quyết định không mang theo bất kỳ vệ binh nào, mang theo chỉ duy nhất một sĩ quan quân pháp cao cấp sẽ khiến không một ai có thể chỉ trích hắn được.</w:t>
      </w:r>
    </w:p>
    <w:p>
      <w:pPr>
        <w:pStyle w:val="BodyText"/>
      </w:pPr>
      <w:r>
        <w:t xml:space="preserve">“Hồng y Ngô Tân, ngài hãy yên tâm, bản thân ta tinh thông võ nghệ, mấy kẻ hại dân hại nước không làm gì được chúng ta đâu”.</w:t>
      </w:r>
    </w:p>
    <w:p>
      <w:pPr>
        <w:pStyle w:val="BodyText"/>
      </w:pPr>
      <w:r>
        <w:t xml:space="preserve">Khi nghĩ tới Tư Đặc Lâm chính là cao thủ nổi tiếng gia tộc, Ngô Tân thở phào nói: “Đương nhiên đại nhân võ nghệ cao cường nên không cần lo lắng”.</w:t>
      </w:r>
    </w:p>
    <w:p>
      <w:pPr>
        <w:pStyle w:val="BodyText"/>
      </w:pPr>
      <w:r>
        <w:t xml:space="preserve">“Được rồi, chúng ta lên đường thôi”.</w:t>
      </w:r>
    </w:p>
    <w:p>
      <w:pPr>
        <w:pStyle w:val="BodyText"/>
      </w:pPr>
      <w:r>
        <w:t xml:space="preserve">Sau khi sai binh lính đi lấy hai áo choàng mũ trùm đầu mặc che tuyết, Tư Đặc Lâm và Ngô Tân đi xuyên qua đội ngũ lính hộ vệ thẳng tới chỗ ngựa, hai người lên ngựa chạy trốn gió tuyết từ thành Đạt Khắc thẳng tiến tới thành Đế Đô.</w:t>
      </w:r>
    </w:p>
    <w:p>
      <w:pPr>
        <w:pStyle w:val="BodyText"/>
      </w:pPr>
      <w:r>
        <w:t xml:space="preserve">Bầu trời đen kịt không một ngôi sao, chỉ có từng màng mây đen dày đặc trải khắp đường chân trời, trên đường tuyết đọng đầy, chân ngựa nặng nề đạp trên tuyết làm tuyết bắn tung tóe, hai bên đường đều là cánh đồng tuyết mênh mông, đất trời vạn vật đều bị tuyết bao phủ, khắp nơi chỉ là một mảng trắng xóa, mờ mịt. Mặc dù bầu trời không trăng, không sao nhưng ánh tuyết trắng phản quang chiếu rọi có thể nhìn thấy đường rất dễ dàng.</w:t>
      </w:r>
    </w:p>
    <w:p>
      <w:pPr>
        <w:pStyle w:val="BodyText"/>
      </w:pPr>
      <w:r>
        <w:t xml:space="preserve">Trên đường đi, gió lạnh, tuyết đập vào mặt, hai người khép chặt áo choàng nhưng gió lạnh mang theo tuyết vẫn theo khe hở của áo choàng xâm nhập vào, dưới sự hun đúc của nhiệt độ cơ thể những bông tuyết nhanh chóng biến thành, nước khiến cả người ướt sũng, lạnh băng, rất khó chịu.</w:t>
      </w:r>
    </w:p>
    <w:p>
      <w:pPr>
        <w:pStyle w:val="BodyText"/>
      </w:pPr>
      <w:r>
        <w:t xml:space="preserve">Sau khi cưỡi ngựa chạy một hơi một trăm dặm, hai người cảm thấy rất mệt mỏi, hai chân điều khiển ngựa cũng tê cứng, ngựa cũng bắt đầu trở nên loạng choạng, lúc này hai người bắt buộc phải tìm một khu rừng tránh gió, nghỉ tạm và để cho ngựa khôi phục lại thể lực.</w:t>
      </w:r>
    </w:p>
    <w:p>
      <w:pPr>
        <w:pStyle w:val="BodyText"/>
      </w:pPr>
      <w:r>
        <w:t xml:space="preserve">Hai người khép chặt tà áo choàng ngồi dựa vào thân cây, tựa sát vào nhau, nhìn những bông tuyết đang chậm rãi rơi trước mặt.</w:t>
      </w:r>
    </w:p>
    <w:p>
      <w:pPr>
        <w:pStyle w:val="BodyText"/>
      </w:pPr>
      <w:r>
        <w:t xml:space="preserve">“Thời tiết quái quỷ này, tuyết rơi mạnh thật không muốn để cho người ta sống nữa mà”. Ngô Tân thì thào, thỉnh thoảng Ngô Tân liếc mắt nhìn trộm Tư Đặc Lâm như muốn tìm ra câu trả lời từ hắn, sự việc xảy ra đêm nay khiến Ngô Tân thực sự không hiểu được.</w:t>
      </w:r>
    </w:p>
    <w:p>
      <w:pPr>
        <w:pStyle w:val="BodyText"/>
      </w:pPr>
      <w:r>
        <w:t xml:space="preserve">Tư Đặc Lâm liên tục phủi những bông tuyết rơi trên áo mình, thỉnh thoảng hắn ngẩng đầu nhìn bầu trời đen kịt, sắc mặt trầm tĩnh, lúc này hai hàng lông mày của vị tướng quân trẻ tuổi nhíu chặt, sắc mặt nghiêm trọng, một lúc rất lâu Tư Đặc Lâm mới lên tiếng: “Đêm nay chúng ta thất sách rồi”.</w:t>
      </w:r>
    </w:p>
    <w:p>
      <w:pPr>
        <w:pStyle w:val="BodyText"/>
      </w:pPr>
      <w:r>
        <w:t xml:space="preserve">“Hả?”.</w:t>
      </w:r>
    </w:p>
    <w:p>
      <w:pPr>
        <w:pStyle w:val="BodyText"/>
      </w:pPr>
      <w:r>
        <w:t xml:space="preserve">“Mới rồi đi vội vàng khiến ta quên không mang theo hai con ngựa đự phòng như vậy chúng ta sẽ không cần nghỉ trên đường tới Đế Đô”.</w:t>
      </w:r>
    </w:p>
    <w:p>
      <w:pPr>
        <w:pStyle w:val="BodyText"/>
      </w:pPr>
      <w:r>
        <w:t xml:space="preserve">Ngô Tân nghe mà lạnh cả da đầu, mới rồi chạy gấp gáp, hai bắp đùi hắn da rách, bỏng rát, rất vất vả mới có cơ hội nghỉ tạm, không ngờ Tư Đặc Lâm còn muốn chạy về Đế Đô không ngừng nghỉ.</w:t>
      </w:r>
    </w:p>
    <w:p>
      <w:pPr>
        <w:pStyle w:val="BodyText"/>
      </w:pPr>
      <w:r>
        <w:t xml:space="preserve">Ngô Tân líu lưỡi, cuối cùng không nhịn được Ngô Tân lên tiếng hỏi: “Đại nhân, rốt cuộc có chuyện gì khiến chúng ta phải vội vàng quay về Đế Đô ngay trong đêm nay?”.</w:t>
      </w:r>
    </w:p>
    <w:p>
      <w:pPr>
        <w:pStyle w:val="BodyText"/>
      </w:pPr>
      <w:r>
        <w:t xml:space="preserve">Tư Đặc Lâm hờ hững liếc mắt nhìn Ngô Tân rồi đột nhiên mỉm cười nói: “Ngươi không biết hả?”.</w:t>
      </w:r>
    </w:p>
    <w:p>
      <w:pPr>
        <w:pStyle w:val="BodyText"/>
      </w:pPr>
      <w:r>
        <w:t xml:space="preserve">Ngô Tân thản nhiên thừa nhận: “Tôi quả thực không biết”.</w:t>
      </w:r>
    </w:p>
    <w:p>
      <w:pPr>
        <w:pStyle w:val="BodyText"/>
      </w:pPr>
      <w:r>
        <w:t xml:space="preserve">“Ngô Hồng y, ta nghĩ ngài nhất định không phải xuất thân từ bên quân pháp?”.</w:t>
      </w:r>
    </w:p>
    <w:p>
      <w:pPr>
        <w:pStyle w:val="BodyText"/>
      </w:pPr>
      <w:r>
        <w:t xml:space="preserve">Ngô Tân kinh ngạc nói: “Đại nhân ngài nói rất đúng, tôi vốn là tổng thanh tra kỹ thuật bảy bảy bảy sau đó được ủy nhiệm trở thành sư đoàn trưởng sư đoàn đặc chủng, chỉ huy binh chủng kỹ thuật, thế nhưng vì sao ngài lại đoán ra được?”.</w:t>
      </w:r>
    </w:p>
    <w:p>
      <w:pPr>
        <w:pStyle w:val="BodyText"/>
      </w:pPr>
      <w:r>
        <w:t xml:space="preserve">“Sĩ quan quân pháp chuyên trách sẽ không nói nhiều như vậy, bọn họ đều biết rằng có rất nhiều chuyện chính bản thân mình không nên hỏi”.</w:t>
      </w:r>
    </w:p>
    <w:p>
      <w:pPr>
        <w:pStyle w:val="BodyText"/>
      </w:pPr>
      <w:r>
        <w:t xml:space="preserve">Ngô Tân đỏ mặt tía tai, đứng dậy nói: “Thật sự xin lỗi, hạ quan thật sự không hiểu chuyện, xin đại nhân...”.</w:t>
      </w:r>
    </w:p>
    <w:p>
      <w:pPr>
        <w:pStyle w:val="BodyText"/>
      </w:pPr>
      <w:r>
        <w:t xml:space="preserve">“Ngồi xuống đi, ta không cố ý trách ngài” Tư Đặc Lâm có thể nhìn thấy rất rõ ràng gương mặt anh tuấn dưới ánh tuyết chiếu rọi, đôi mắt tái nhợt mà có thần, Tư Đặc Lâm nhìn ra cánh đồng tuyết mênh mông bên ngoài rừng cây.</w:t>
      </w:r>
    </w:p>
    <w:p>
      <w:pPr>
        <w:pStyle w:val="BodyText"/>
      </w:pPr>
      <w:r>
        <w:t xml:space="preserve">“Sĩ quan quân pháp hắn là một người công chính nghiêm minh, nhưng ngươi đối xử với đồng liêu khiến ta cảm thấy không ổn lắm, bọn họ giống như máy móc chứ không phải là con người, ta không biết tại sao phòng giám sát các ngươi lại bồi dưỡng ra những con người nhất định phải đoạn tuyệt với thất tình, lục dục, cứ phải xụ mặt xuống, nghiêm nghị thì mới đại diện cho nghiêm minh công chính sao? Điều này cũng chưa chắc đâu”.</w:t>
      </w:r>
    </w:p>
    <w:p>
      <w:pPr>
        <w:pStyle w:val="BodyText"/>
      </w:pPr>
      <w:r>
        <w:t xml:space="preserve">Ánh mắt Tư Đặc Lâm dừng trên người Ngô Tân, hắn mỉm cười nói: “Ngô Hồng y, ta thấy thế này... nói như thế nào nhỉ? Ngài chính là viên sĩ quan quân pháp có tình nghĩa, có nhân tính nhất”.</w:t>
      </w:r>
    </w:p>
    <w:p>
      <w:pPr>
        <w:pStyle w:val="BodyText"/>
      </w:pPr>
      <w:r>
        <w:t xml:space="preserve">Khi nghe câu bình luận của Tư Đặc Lâm, Ngô Tân không biết nên cười hay là nói câu khiêm nhường, cuối cùng Ngô Tân nói: “Ài đại nhân quá khen, điều này hạ quan tự thẹn, không dám nhận”.</w:t>
      </w:r>
    </w:p>
    <w:p>
      <w:pPr>
        <w:pStyle w:val="BodyText"/>
      </w:pPr>
      <w:r>
        <w:t xml:space="preserve">“Không phải ta đang khen ngợi ngài” Tư Đặc Lâm nghiêm túc nói.</w:t>
      </w:r>
    </w:p>
    <w:p>
      <w:pPr>
        <w:pStyle w:val="BodyText"/>
      </w:pPr>
      <w:r>
        <w:t xml:space="preserve">Ngô Tân càng không biết nên trả lời như thế nào cho đúng.</w:t>
      </w:r>
    </w:p>
    <w:p>
      <w:pPr>
        <w:pStyle w:val="BodyText"/>
      </w:pPr>
      <w:r>
        <w:t xml:space="preserve">May mắn Tư Đặc Lâm nhanh chóng chuyển chủ đề: “Ngài cảm thấy Đế Lâm, Tổng trưởng giám sát là người như thế nào?”.</w:t>
      </w:r>
    </w:p>
    <w:p>
      <w:pPr>
        <w:pStyle w:val="BodyText"/>
      </w:pPr>
      <w:r>
        <w:t xml:space="preserve">“Đại nhân Đế Lâm?”. Ngô Tân ngạc nhiên nói: “Đại nhân Đế Lâm là người chính trực, nghiêm khắc, ý chí kiên định, đối với các hành vi tà ác tuyệt đối không chịu thỏa hiệp, trong chiến tranh vệ quốc, ngài ấy dùng binh như thần, bày mưu tính kế đánh lui đại quân Ma tộc, là công thần trụ cột của quốc gia...”.</w:t>
      </w:r>
    </w:p>
    <w:p>
      <w:pPr>
        <w:pStyle w:val="BodyText"/>
      </w:pPr>
      <w:r>
        <w:t xml:space="preserve">Tư Đặc Lâm cắt ngang lời Ngô Tân: “Ngô Tân, ta hỏi suy nghĩ của chính ngài”.</w:t>
      </w:r>
    </w:p>
    <w:p>
      <w:pPr>
        <w:pStyle w:val="BodyText"/>
      </w:pPr>
      <w:r>
        <w:t xml:space="preserve">“Suy nghĩ cá nhân?”. Ngô Tân lập tức hiểu ra, gã cười gượng gạo, lắc đầu nói: “Đại nhân, ngài biết đại nhân Đế Lâm là người lãnh đạo trực tiếp của chúng tôi. Làm thuộc hạ, chúng tôi được phép bình luận về lãnh đạo của mình sao? Bình thường đại nhân Đế Lâm luôn khoan dung với cấp dưới, chỉ cần không phạm quân pháp, chiến đấu dũng cảm có phạm lỗi thì đại nhân Đế Lâm sẽ bảo vệ chúng tôi, nhưng một khi phạm quy củ thì nhất định ngài ấy sẽ trừng phạt không chút dung tình, nếu nói suy nghĩ thì tôi thực sự rất... sợ ngài ấy”.</w:t>
      </w:r>
    </w:p>
    <w:p>
      <w:pPr>
        <w:pStyle w:val="BodyText"/>
      </w:pPr>
      <w:r>
        <w:t xml:space="preserve">“Đúng vậy rất sợ” Tư Đặc Lâm thở dài nói, trong lòng hắn hiện lên hình dáng cao ngạo kia, hy vọng người khác sợ Đế Lâm mà không phải yêu thương hắn, có lẽ đây cũng chính là hy vọng của Đế Lâm.</w:t>
      </w:r>
    </w:p>
    <w:p>
      <w:pPr>
        <w:pStyle w:val="BodyText"/>
      </w:pPr>
      <w:r>
        <w:t xml:space="preserve">Nhưng vì sao Tổng trưởng muốn giết Đế Lâm và Lâm Tú Giai?</w:t>
      </w:r>
    </w:p>
    <w:p>
      <w:pPr>
        <w:pStyle w:val="BodyText"/>
      </w:pPr>
      <w:r>
        <w:t xml:space="preserve">Chuyện xảy ra quá bất ngờ, trước đó không hề có bất kỳ một dấu hiệu nào khiến Tư Đặc Lâm rất buồn bực trong lòng.</w:t>
      </w:r>
    </w:p>
    <w:p>
      <w:pPr>
        <w:pStyle w:val="BodyText"/>
      </w:pPr>
      <w:r>
        <w:t xml:space="preserve">Lòng Tư Đặc Lâm như có lửa đốt khi hắn nghĩ tới chuyện Đế Lâm đang trong tình cảnh nguy hiểm còn bản thân mình không thể chạy tới cứu nguy.</w:t>
      </w:r>
    </w:p>
    <w:p>
      <w:pPr>
        <w:pStyle w:val="BodyText"/>
      </w:pPr>
      <w:r>
        <w:t xml:space="preserve">Tư Đặc Lâm đứng dậy nói: “Đi thôi, nghỉ cũng đủ rồi”.</w:t>
      </w:r>
    </w:p>
    <w:p>
      <w:pPr>
        <w:pStyle w:val="BodyText"/>
      </w:pPr>
      <w:r>
        <w:t xml:space="preserve">Thật ra Ngô Tân vẫn chưa hồi phục nhưng hắn không dám làm trái lời Tư Đặc Lâm, Ngô Tân không làm sao được chỉ biết đứng dậy cười gượng nói: “Ôi chao đại nhân, vào nửa đêm thời tiết thế này, ngài phái hạ quan đi làm điều xui xẻo này, ngoại trừ chúng ta, hạ quan thật sự không nghĩ còn có người nào ra ngoài vào lúc nửa đêm”.</w:t>
      </w:r>
    </w:p>
    <w:p>
      <w:pPr>
        <w:pStyle w:val="BodyText"/>
      </w:pPr>
      <w:r>
        <w:t xml:space="preserve">Ngô Tân còn chưa nói xong thì từ xa xa vang lên tiếng vó ngựa trầm nặng, hai người Tư Đặc Lâm vội vàng quay đầu nhìn màn đêm đen kịt theo hướng Đế Đô, một đám kị sĩ giống như ngọn lửa hiện lên trong bóng đêm rồi nhanh chóng biến mất ở cuối con đường.</w:t>
      </w:r>
    </w:p>
    <w:p>
      <w:pPr>
        <w:pStyle w:val="BodyText"/>
      </w:pPr>
      <w:r>
        <w:t xml:space="preserve">Ngô Tân nhìn theo bóng dáng các kị binh mất đần, cười nói: “Thật sự nói cái gì là cái đó tới, ngoại trừ chúng ta vẫn còn những người xui xẻo”.</w:t>
      </w:r>
    </w:p>
    <w:p>
      <w:pPr>
        <w:pStyle w:val="BodyText"/>
      </w:pPr>
      <w:r>
        <w:t xml:space="preserve">Tư Đặc Lâm thầm suy nghĩ xem có chuyện gì mà một đám kị sĩ phải chạy gấp tới mức đó? Tại sao phải vội vàng chạy trống đêm khuya? Nhưng rồi sự lo lắng khiến Tư Đặc Lâm vứt tất cả những điều này ra khỏi đầu mình, lúc này cả Tư Đặc Lâm lẫn Ngô Tân đều không ngờ đám kị sĩ mới chạy sát qua bọn họ chính là sứ giả từ phủ Tổng trưởng Đế Đô chạy tới thành Đạt Khắc cầu viện.</w:t>
      </w:r>
    </w:p>
    <w:p>
      <w:pPr>
        <w:pStyle w:val="BodyText"/>
      </w:pPr>
      <w:r>
        <w:t xml:space="preserve">Đám sứ giả cũng tuyệt đối không ngờ rằng bọn họ đã đi sát bên người mà bọn họ cần phải cầu viện, cho dù bọn họ vô cùng lo lắng, liều mạng chạy nhưng nhất định bọn họ sẽ không thể tới quân doanh Đạt Khắc, tại một nơi cách quân doanh mấy dặm, người ngựa mệt mỏi của đám kị sẽ rơi vào ổ phục kích của quân hiến binh quân viễn chinh, cuối cùng toàn bộ đều bị giết, không một ai có thể trốn thoát.</w:t>
      </w:r>
    </w:p>
    <w:p>
      <w:pPr>
        <w:pStyle w:val="BodyText"/>
      </w:pPr>
      <w:r>
        <w:t xml:space="preserve">Trong khi đó Tư Đặc Lâm cũng không thể nghĩ ra điều gì khắc, hắn và Ngô Tân lăn lội trong gió tuyết, đêm tối, ngồi cứng đơ trên yên ngựa chạy tới thành Đế Đô, da đùi cọ vào yên ngựa bỏng rát, đầu óc lúc nào cũng chỉ nghĩ lo lắng tới tính mạng của Đế Lâm.</w:t>
      </w:r>
    </w:p>
    <w:p>
      <w:pPr>
        <w:pStyle w:val="BodyText"/>
      </w:pPr>
      <w:r>
        <w:t xml:space="preserve">“Đại nhân, phía trước chính là Đô Lăng”. Ngô Tân thò đầu qua cổ áo choàng, giọng nói của gã trong gió tuyết nghe rất khô, lạnh lùng: “Qua ngọn núi này chúng ta sẽ tới trạm kiểm tra thứ nhất của ngoại ô Đế Đô, thời tiết lạnh như này, có lẽ binh lính trạm kiểm tra đang cuộn tròn trong chăn nệm ấm rồi”.</w:t>
      </w:r>
    </w:p>
    <w:p>
      <w:pPr>
        <w:pStyle w:val="BodyText"/>
      </w:pPr>
      <w:r>
        <w:t xml:space="preserve">Tư Đặc Lâm chỉ lặng lẽ nhìn ngọn núi đen nhánh phía trước gật đầu mà không nói, hai chân hắn thúc mạnh vào bụng chiến mã, chiến mã bị đau vùng lên, hai người tăng tốc độ vượt qua đỉnh núi.</w:t>
      </w:r>
    </w:p>
    <w:p>
      <w:pPr>
        <w:pStyle w:val="BodyText"/>
      </w:pPr>
      <w:r>
        <w:t xml:space="preserve">Đột nhiên cả hai ghìm chặt cương ngựa nhìn phía trước đầy vẻ nghi ngờ, trạm kiểm tra vốn bọn họ nghĩ này chìm trong bóng tối thì đèn đuốc sáng trưng, một đám kị binh mặc áo choàng đen đứng ngoài trời gió tuyết, tay cầm đuốc chiếu sáng ngôi nhà trạm kiểm tra chỉ có hai gian sáng rõ như ban ngày, hai người đồng thời quan sát thấy lá cờ đang tung bay trước trạm kiểm tra cũng không phải là cây Ưng kỳ màu đỏ như ngày thường mà thay vào đó là một lá cờ màu xanh với thanh kiếm và lá chắn bắt chéo màu vàng.</w:t>
      </w:r>
    </w:p>
    <w:p>
      <w:pPr>
        <w:pStyle w:val="BodyText"/>
      </w:pPr>
      <w:r>
        <w:t xml:space="preserve">Hai người đồng thời dừng chiến mã, nghi ngờ nhìn lá cờ trước mặt.</w:t>
      </w:r>
    </w:p>
    <w:p>
      <w:pPr>
        <w:pStyle w:val="BodyText"/>
      </w:pPr>
      <w:r>
        <w:t xml:space="preserve">“Ngô Hồng y, ta nhớ rõ rằng trạm kiểm tra này thuộc về quân trung ương Đế Đô”. Tư Đặc Lâm vừa nói vừa liếc nhìn Ngô Tân đầy thâm ý.</w:t>
      </w:r>
    </w:p>
    <w:p>
      <w:pPr>
        <w:pStyle w:val="BodyText"/>
      </w:pPr>
      <w:r>
        <w:t xml:space="preserve">Lập tức Ngô Tân nghiêm nghị trả lời: “Đại nhân, hạ quan cũng không biết”.</w:t>
      </w:r>
    </w:p>
    <w:p>
      <w:pPr>
        <w:pStyle w:val="BodyText"/>
      </w:pPr>
      <w:r>
        <w:t xml:space="preserve">Đột nhiên từ phía sau lưng hai người vang lên một tiếng quát thô lỗ: “Các ngươi là ai? Đứng lại!”.</w:t>
      </w:r>
    </w:p>
    <w:p>
      <w:pPr>
        <w:pStyle w:val="BodyText"/>
      </w:pPr>
      <w:r>
        <w:t xml:space="preserve">Mấy viên hiến binh từ sau một gốc cây cổ thụ lao ra ngoài, một viên sĩ quan thái độ hùng hổ, xông tới trước mặt hai người quát: “Hãy lập tức xuống ngựa, tiếp nhận sự kiểm tra”.</w:t>
      </w:r>
    </w:p>
    <w:p>
      <w:pPr>
        <w:pStyle w:val="BodyText"/>
      </w:pPr>
      <w:r>
        <w:t xml:space="preserve">Ngô Tân tức giận hỏi ngược lại: “Các ngươi là ai? Dựa vào cái gì muốn kiểm tra chúng ta?”.</w:t>
      </w:r>
    </w:p>
    <w:p>
      <w:pPr>
        <w:pStyle w:val="BodyText"/>
      </w:pPr>
      <w:r>
        <w:t xml:space="preserve">“Chúng ta là người của phòng giám sát, chúng ta có quyền...”.</w:t>
      </w:r>
    </w:p>
    <w:p>
      <w:pPr>
        <w:pStyle w:val="BodyText"/>
      </w:pPr>
      <w:r>
        <w:t xml:space="preserve">“Nói nhảm, lão tử cũng là người phòng giám sát và chức quan còn cao hơn ngươi”.</w:t>
      </w:r>
    </w:p>
    <w:p>
      <w:pPr>
        <w:pStyle w:val="BodyText"/>
      </w:pPr>
      <w:r>
        <w:t xml:space="preserve">Tiếng bàn cãi vang lên trước trạm kiểm tra, ngay lập tức hơn năm mươi kị binh vọt tới bên này, khi còn cách mấy bước, các hiến binh giục ngựa chậm lại rồi chậm rãi bao vây xung quanh.</w:t>
      </w:r>
    </w:p>
    <w:p>
      <w:pPr>
        <w:pStyle w:val="BodyText"/>
      </w:pPr>
      <w:r>
        <w:t xml:space="preserve">Lập tức Tư Đặc Lâm cảnh giác, hắn nói to: “Ta là Tư Đặc Lâm, các ngươi là bộ đội của quân nào?”.</w:t>
      </w:r>
    </w:p>
    <w:p>
      <w:pPr>
        <w:pStyle w:val="BodyText"/>
      </w:pPr>
      <w:r>
        <w:t xml:space="preserve">Nghe thấy tên Tư Đặc Lâm, trong đội ngũ các hiến binh nổi lên tiếng náo động một hồi.</w:t>
      </w:r>
    </w:p>
    <w:p>
      <w:pPr>
        <w:pStyle w:val="BodyText"/>
      </w:pPr>
      <w:r>
        <w:t xml:space="preserve">Một người lên tiếng trả lời: “Đại nhân Tư Đặc Lâm, chúng tôi là người của phòng giám sát, chúng tôi phục mệnh chấp hành nhiệm vụ ở đây”.</w:t>
      </w:r>
    </w:p>
    <w:p>
      <w:pPr>
        <w:pStyle w:val="BodyText"/>
      </w:pPr>
      <w:r>
        <w:t xml:space="preserve">“Phòng giám sát? Các ngươi là thuộc hạ của ai?”.</w:t>
      </w:r>
    </w:p>
    <w:p>
      <w:pPr>
        <w:pStyle w:val="BodyText"/>
      </w:pPr>
      <w:r>
        <w:t xml:space="preserve">“Là thuộc hạ của đại nhân Đế Lâm”. Một viên sĩ quan từ trong đám nhảy xuống ngựa, y chậm chạp đi tới trước mặt Tư Đặc Lâm: “Nói một cách chính xác thì là thuộc hạ của tôi”.</w:t>
      </w:r>
    </w:p>
    <w:p>
      <w:pPr>
        <w:pStyle w:val="BodyText"/>
      </w:pPr>
      <w:r>
        <w:t xml:space="preserve">Khi còn cách Tư Đặc Lâm mấy bước, viên sĩ quan tháo mũ giáp của mình xuống, Tư Đặc Lâm nhìn thấy một gương mặt quen thuộc, viên sĩ quan này đứng nghiêm chào Tư Đặc Lâm theo quân lệnh và nói: “Trưởng quân vụ đại nhân đã lâu không gặp, tôi ở chỗ này chờ ngài đã lâu”.</w:t>
      </w:r>
    </w:p>
    <w:p>
      <w:pPr>
        <w:pStyle w:val="BodyText"/>
      </w:pPr>
      <w:r>
        <w:t xml:space="preserve">Tư Đặc Lâm nhíu mày nhìn người này hỏi: “Ca Phổ Lạp? Ngươi ở chỗ này đợi ta?”.</w:t>
      </w:r>
    </w:p>
    <w:p>
      <w:pPr>
        <w:pStyle w:val="BodyText"/>
      </w:pPr>
      <w:r>
        <w:t xml:space="preserve">“Đúng vậy, đại nhân Đế Lâm nói ngài là người nghĩa khí sâu nặng, ngay sau khi nhận được tin tức ngài sẽ ngay đêm chạy tới đây nên hạ quan đã ở đây chờ, cung kính tiếp đón đại nhân. Nay đã gặp được ngài, đúng là đại nhân thần cơ diêu toán, tất cả nằm trong tính toán của người”.</w:t>
      </w:r>
    </w:p>
    <w:p>
      <w:pPr>
        <w:pStyle w:val="BodyText"/>
      </w:pPr>
      <w:r>
        <w:t xml:space="preserve">Tư Đặc Lâm ngẩn người, hai mắt hắn co rúm: “Là sắp xếp của Đế Lâm?”.</w:t>
      </w:r>
    </w:p>
    <w:p>
      <w:pPr>
        <w:pStyle w:val="BodyText"/>
      </w:pPr>
      <w:r>
        <w:t xml:space="preserve">Ca Phổ Lạp hờ hững gật đầu.</w:t>
      </w:r>
    </w:p>
    <w:p>
      <w:pPr>
        <w:pStyle w:val="BodyText"/>
      </w:pPr>
      <w:r>
        <w:t xml:space="preserve">“Như vậy tin bồ câu đưa thư là giả?”.</w:t>
      </w:r>
    </w:p>
    <w:p>
      <w:pPr>
        <w:pStyle w:val="BodyText"/>
      </w:pPr>
      <w:r>
        <w:t xml:space="preserve">“Tin tức cũng không phải là giả, mấy tiếng trước đây Tử Xuyên Tham Tinh đã sai La Minh Hải mưu sát đại nhân của chúng tôi, may mắn là đã bị hiến binh phòng giám sát anh dũng đánh bại, lúc này đại nhân Đế Lâm đã bình an vô sự”.</w:t>
      </w:r>
    </w:p>
    <w:p>
      <w:pPr>
        <w:pStyle w:val="BodyText"/>
      </w:pPr>
      <w:r>
        <w:t xml:space="preserve">“Đế Lâm bình, yên vô sự...”. Tư Đặc Lâm chậm rãi nhắc lại một lần nữa, sắc mặt hắn hờ hững không có biểu hiện gì, nhưng chỉ những người hiểu biết Trưởng quân vụ mới biết khóe mắt hắn đang run rẩy, sắc mặt xanh mét.</w:t>
      </w:r>
    </w:p>
    <w:p>
      <w:pPr>
        <w:pStyle w:val="BodyText"/>
      </w:pPr>
      <w:r>
        <w:t xml:space="preserve">Tư Đặc Lâm nhìn Ca Phổ Lạp cười nói: “Nếu như Đế Lâm không xảy ra chuyện gì, ta lo lắng cũng bằng thừa, cả đêm đi vội vàng ta cũng mệt rồi, ta đi trước một bước”.</w:t>
      </w:r>
    </w:p>
    <w:p>
      <w:pPr>
        <w:pStyle w:val="BodyText"/>
      </w:pPr>
      <w:r>
        <w:t xml:space="preserve">Nói xong, Tư Đặc Lâm quay ngựa định chạy đi nhưng Ca Phổ Lạp đã xông lên trước túm lấy dây cương ngựa của Tư Đặc Lâm nói: “Đại nhân, ngài đã tới nơi này vậy tại sao không vào thành, gặp mặt đại nhân chúng tôi? Phòng giám sát chúng tôi tuy đơn sơ nhưng vẫn có thể cung cấp giường chiếu cho đại nhân, ngài cần gì phải bỏ gần tìm xa?”.</w:t>
      </w:r>
    </w:p>
    <w:p>
      <w:pPr>
        <w:pStyle w:val="BodyText"/>
      </w:pPr>
      <w:r>
        <w:t xml:space="preserve">Tư Đặc Lâm cười nói: “Đêm khuya như này rồi, Ca Phổ Lạp ngươi không thấy phiền phức sao?”.</w:t>
      </w:r>
    </w:p>
    <w:p>
      <w:pPr>
        <w:pStyle w:val="BodyText"/>
      </w:pPr>
      <w:r>
        <w:t xml:space="preserve">“Đại nhân, ngài đã tới nơi này mà không vào thành chính là đang làm khó hạ quan, đại nhân Đế Lâm sẽ trách phạt chúng tôi không chiêu đãi chu toàn, chậm trễ ngài. Chẳng lẽ chúng tôi có điều gì không phải khiến đại nhân ngài tức giận sao?”. Ngoài miệng Ca Phổ Lạp nói rất khách khí nhưng bàn tay gã nắm chặt dây cương ngựa, sắc mặt hoàn toàn không có vẻ tươi cười.</w:t>
      </w:r>
    </w:p>
    <w:p>
      <w:pPr>
        <w:pStyle w:val="BodyText"/>
      </w:pPr>
      <w:r>
        <w:t xml:space="preserve">Hai người lặng lẽ nhìn nhau, ánh mắt như đao kiếm sắc bén đang chém nhau trên không trung, không ai nói câu nào, trong người ai cũng biết một khi đã tới tình trạng này, không còn khả năng tiếp tục ăn nói khách khí với nhau nữa rồi.</w:t>
      </w:r>
    </w:p>
    <w:p>
      <w:pPr>
        <w:pStyle w:val="BodyText"/>
      </w:pPr>
      <w:r>
        <w:t xml:space="preserve">Tư Đặc Lâm lạnh lùng, hắn gằn từng từ một qua kẽ răng: “Rất can đảm!”.</w:t>
      </w:r>
    </w:p>
    <w:p>
      <w:pPr>
        <w:pStyle w:val="BodyText"/>
      </w:pPr>
      <w:r>
        <w:t xml:space="preserve">“Không dám, hạ quan chỉ phụng mệnh làm việc thôi”.</w:t>
      </w:r>
    </w:p>
    <w:p>
      <w:pPr>
        <w:pStyle w:val="BodyText"/>
      </w:pPr>
      <w:r>
        <w:t xml:space="preserve">“Tổng trưởng Điện hạ có bị hại không?”.</w:t>
      </w:r>
    </w:p>
    <w:p>
      <w:pPr>
        <w:pStyle w:val="BodyText"/>
      </w:pPr>
      <w:r>
        <w:t xml:space="preserve">“Hạ quan không biết”.</w:t>
      </w:r>
    </w:p>
    <w:p>
      <w:pPr>
        <w:pStyle w:val="BodyText"/>
      </w:pPr>
      <w:r>
        <w:t xml:space="preserve">“Trữ Điện hạ đâu?”.</w:t>
      </w:r>
    </w:p>
    <w:p>
      <w:pPr>
        <w:pStyle w:val="BodyText"/>
      </w:pPr>
      <w:r>
        <w:t xml:space="preserve">“Hạ quan không biết”.</w:t>
      </w:r>
    </w:p>
    <w:p>
      <w:pPr>
        <w:pStyle w:val="BodyText"/>
      </w:pPr>
      <w:r>
        <w:t xml:space="preserve">“Vậy ngươi biết cái gì?”.</w:t>
      </w:r>
    </w:p>
    <w:p>
      <w:pPr>
        <w:pStyle w:val="BodyText"/>
      </w:pPr>
      <w:r>
        <w:t xml:space="preserve">“Hạ quan chỉ biết đêm nay phải cùng đi với đại nhân ngài”.</w:t>
      </w:r>
    </w:p>
    <w:p>
      <w:pPr>
        <w:pStyle w:val="BodyText"/>
      </w:pPr>
      <w:r>
        <w:t xml:space="preserve">“Nếu như ta không đi”.</w:t>
      </w:r>
    </w:p>
    <w:p>
      <w:pPr>
        <w:pStyle w:val="BodyText"/>
      </w:pPr>
      <w:r>
        <w:t xml:space="preserve">Ca Phổ Lạp cười nhưng không ai nhìn thấy gã có hành động gì, trong không khí vang lên tiếng xiu xiu xé gió lao tới, chiến mã của Tư Đặc Lâm đột nhiên hí lên một tiếng bi thương, hai chân trước mềm nhũn khuỵu xuống, lập tức thân ngựa ngã xuống đất. Cổ chiến mã có mấy lỗ máu, máu tươi từ đó đang cuồn cuộn chảy ra ngoài.</w:t>
      </w:r>
    </w:p>
    <w:p>
      <w:pPr>
        <w:pStyle w:val="BodyText"/>
      </w:pPr>
      <w:r>
        <w:t xml:space="preserve">Trước khi chiến mã ngã xuống đất, Tư Đặc Lâm đã nhanh nhạy nhảy xuống đất, lúc này chiến mã đã nhiều năm đi theo hắn đang hấp hối nằm trên mặt đất, chân vô lực giẫy dụa đạp tuyết, hai mắt đang nhìn chủ nhân vẻ cầu khẩn, miệng rú lên những âm thanh trầm trầm bi thương.</w:t>
      </w:r>
    </w:p>
    <w:p>
      <w:pPr>
        <w:pStyle w:val="BodyText"/>
      </w:pPr>
      <w:r>
        <w:t xml:space="preserve">Tư Đặc Lâm ngồi xổm trên mặt đất, bi thương nhìn chiến mã của mình, một tay Tư Đặc Lâm che mắt chiến mã, một tay hắn thò tới động mạch cổ của chiến mã, thầm vận Hàn Băng chân khí, trong nháy mắt tiếng gầm gừ bi thương lập tức kết thúc.</w:t>
      </w:r>
    </w:p>
    <w:p>
      <w:pPr>
        <w:pStyle w:val="BodyText"/>
      </w:pPr>
      <w:r>
        <w:t xml:space="preserve">Lúc này Tư Đặc Lâm đã đứng dậy, hắn nhìn Ca Phổ Lạp nói: “Gia tộc lập quốc đã ba trăm năm, ân nghĩa vẫn chưa kiệt, vận khí vẫn còn. Tuy quyền thần có thể cường thịnh lúc nhất thời nhưng mưu phản nghịch từ trước tới nay không bao giờ chết già. Tấm gương Dương Minh Hoa, đủ các loại vết xe đổ có thể kể ra được, ta hy vọng ngươi có thể chuyển những lời này cho Đế Lâm”.</w:t>
      </w:r>
    </w:p>
    <w:p>
      <w:pPr>
        <w:pStyle w:val="BodyText"/>
      </w:pPr>
      <w:r>
        <w:t xml:space="preserve">Ca Phổ Lạp cúi thấp người, nghiêm nghị nói: “Hạ quan sẽ chuyển tải đầy đủ, nhưng đại nhân ngài nghĩ sao mà không đích thân gặp mặt đại nhân Đế Lâm?”.</w:t>
      </w:r>
    </w:p>
    <w:p>
      <w:pPr>
        <w:pStyle w:val="BodyText"/>
      </w:pPr>
      <w:r>
        <w:t xml:space="preserve">Tư Đặc Lâm nhìn tòa thành nguy nga ở chân trời đang hiện lên trong nắng sớm ban mai, Tư Đặc Lâm lắc đầu, một câu nói trong lòng mà Tư Đặc Lâm không nói với kẻ đang đứng trước mặt mình.</w:t>
      </w:r>
    </w:p>
    <w:p>
      <w:pPr>
        <w:pStyle w:val="BodyText"/>
      </w:pPr>
      <w:r>
        <w:t xml:space="preserve">Trước kia chúng ta là huynh đệ tình nghĩa như chân tay, sinh tử cùng chung hoạn nạn, bây giờ ngươi đã là kẻ phản loạn, cho dù gặp mặt nhau thì có thể nói điều gì đây?</w:t>
      </w:r>
    </w:p>
    <w:p>
      <w:pPr>
        <w:pStyle w:val="BodyText"/>
      </w:pPr>
      <w:r>
        <w:t xml:space="preserve">Tư Đặc Lâm nhìn Ca Phổ Lạp nói: “Các hạ không phải là thần tử của gia tộc cũng không phải là thuộc hạ của ta nên không cần thiết phải dùng hai từ ‘hạ quan’”.</w:t>
      </w:r>
    </w:p>
    <w:p>
      <w:pPr>
        <w:pStyle w:val="BodyText"/>
      </w:pPr>
      <w:r>
        <w:t xml:space="preserve">Ca Phổ Lạp im lặng.</w:t>
      </w:r>
    </w:p>
    <w:p>
      <w:pPr>
        <w:pStyle w:val="BodyText"/>
      </w:pPr>
      <w:r>
        <w:t xml:space="preserve">“Việc cần hỏi đã hỏi xong, bây giờ là lúc cần phải thảo phạt quốc tặc”.</w:t>
      </w:r>
    </w:p>
    <w:p>
      <w:pPr>
        <w:pStyle w:val="BodyText"/>
      </w:pPr>
      <w:r>
        <w:t xml:space="preserve">Ca Phổ Lạp vội vàng nhảy tránh ra ngoài phạm vi mũi kiếm của Tư Đặc Lâm hô to: “Đại nhân, chẳng lẽ ngài không suy nghĩ một chút sao? Đại nhân Đế Lâm là bạn thân của ngài, động vũ lực không phải tổn thương hòa khí sao?”.</w:t>
      </w:r>
    </w:p>
    <w:p>
      <w:pPr>
        <w:pStyle w:val="BodyText"/>
      </w:pPr>
      <w:r>
        <w:t xml:space="preserve">Tư Đặc Lâm không quan tâm tới câu nói của Ca Phổ Lạp, bàn tay Tư Đặc Lâm nắm chặt chuôi kiếm, thoáng chốc sát khí bốc lên ngút trời.</w:t>
      </w:r>
    </w:p>
    <w:p>
      <w:pPr>
        <w:pStyle w:val="BodyText"/>
      </w:pPr>
      <w:r>
        <w:t xml:space="preserve">Trước khí thế ngưng trọng đánh tới, Ca Phổ Lạp dốc toàn lực mới miễn cưỡng chống đỡ được, Ca Phổ Lạp thở hồng hộc liên tục lùi lại sau, không chỉ riêng Ca Phổ Lạp mà đám binh lính hiến binh ở đằng sau gã cũng liên tục lui lại sau, đám binh lính không chịu được sức ép kinh khủng, lảo đảo lùi lại.</w:t>
      </w:r>
    </w:p>
    <w:p>
      <w:pPr>
        <w:pStyle w:val="BodyText"/>
      </w:pPr>
      <w:r>
        <w:t xml:space="preserve">Chiến mã liên tục hí, âm thanh gầm rú, vó ngựa liên tục cào xuống đất, cho dù đám binh lính, cố sức kéo mạnh dây cương nhưng chúng đều muốn quay người bỏ trốn cho dù chủ nhân của chúng có cố gắng điều khiến nhưng chúng vẫn không chịu quay lại, bản năng của động vật nói cho chúng biết ở trước chính là một mãnh thú không thể địch nổi, tuyệt đối không thể tiến gần.</w:t>
      </w:r>
    </w:p>
    <w:p>
      <w:pPr>
        <w:pStyle w:val="BodyText"/>
      </w:pPr>
      <w:r>
        <w:t xml:space="preserve">Tư Đặc Lâm rất khủng khiếp.</w:t>
      </w:r>
    </w:p>
    <w:p>
      <w:pPr>
        <w:pStyle w:val="Compact"/>
      </w:pPr>
      <w:r>
        <w:t xml:space="preserve">Ca Phổ Lạp không ngừng kêu khổ, trước kia khi hai bên là đồng minh của nhau gã không có cảm giác này, bây giờ khi trở thành kẻ đối nghịch với nhau Ca Phổ Lạp mới hiểu uy lực thực sự của “Hổ Tử Xuyên”, võ công của Tư Đặc Lâm đã đạt tới cảnh giới khó tin, kiếm chưa rút ra khỏi vỏ nhưng uy thế đã uy hiếp toàn trường, trước uy thế của Tư Đặc Lâm, binh lính có thể đứng vững đã là rất tốt rồi nhưng thực sự không có cách nào tiến lên tấn công.</w:t>
      </w:r>
      <w:r>
        <w:br w:type="textWrapping"/>
      </w:r>
      <w:r>
        <w:br w:type="textWrapping"/>
      </w:r>
    </w:p>
    <w:p>
      <w:pPr>
        <w:pStyle w:val="Heading2"/>
      </w:pPr>
      <w:bookmarkStart w:id="285" w:name="chương-5-vì-sao-rơi-xuống"/>
      <w:bookmarkEnd w:id="285"/>
      <w:r>
        <w:t xml:space="preserve">263. Chương 5 : Vì Sao Rơi Xuống</w:t>
      </w:r>
    </w:p>
    <w:p>
      <w:pPr>
        <w:pStyle w:val="Compact"/>
      </w:pPr>
      <w:r>
        <w:br w:type="textWrapping"/>
      </w:r>
      <w:r>
        <w:br w:type="textWrapping"/>
      </w:r>
    </w:p>
    <w:p>
      <w:pPr>
        <w:pStyle w:val="BodyText"/>
      </w:pPr>
      <w:r>
        <w:t xml:space="preserve">Tử Xuyên Tam Kiệt</w:t>
      </w:r>
    </w:p>
    <w:p>
      <w:pPr>
        <w:pStyle w:val="BodyText"/>
      </w:pPr>
      <w:r>
        <w:t xml:space="preserve">Tác giả: Lão Trư</w:t>
      </w:r>
    </w:p>
    <w:p>
      <w:pPr>
        <w:pStyle w:val="BodyText"/>
      </w:pPr>
      <w:r>
        <w:t xml:space="preserve">Quyển 28</w:t>
      </w:r>
    </w:p>
    <w:p>
      <w:pPr>
        <w:pStyle w:val="BodyText"/>
      </w:pPr>
      <w:r>
        <w:t xml:space="preserve">Chương 5: Vì Sao Rơi Xuống</w:t>
      </w:r>
    </w:p>
    <w:p>
      <w:pPr>
        <w:pStyle w:val="BodyText"/>
      </w:pPr>
      <w:r>
        <w:t xml:space="preserve">Nhóm dịch: Tú Xuyên</w:t>
      </w:r>
    </w:p>
    <w:p>
      <w:pPr>
        <w:pStyle w:val="BodyText"/>
      </w:pPr>
      <w:r>
        <w:t xml:space="preserve">Nguồn: Vipvandan</w:t>
      </w:r>
    </w:p>
    <w:p>
      <w:pPr>
        <w:pStyle w:val="BodyText"/>
      </w:pPr>
      <w:r>
        <w:t xml:space="preserve">Trong truyền thuyết năm đó Ma Thần Hoàng Tạp Đặc năng lực địch vạn người, trước giờ Ca Phổ Lạp chỉ xem đó là thần thoại. Nhưng bây giờ hắn cảm giác được Tư Đặc Lâm so với Ma Thần Hoàng Tạp Đặc năm đó chỉ sợ cũng không kém bao nhiêu.</w:t>
      </w:r>
    </w:p>
    <w:p>
      <w:pPr>
        <w:pStyle w:val="BodyText"/>
      </w:pPr>
      <w:r>
        <w:t xml:space="preserve">“Đại nhân, ngài võ công rất cao chúng tôi cũng không nắm chắc sẽ bắt giữ được ngài cho nên...”, thanh âm của Ca Phổ Lạp run run, hắn đưa tay ra hiệu, toàn bộ nỗ cơ cũng nâng lên, đầu mũi tên xa xa chỉ vào Tư Đặc Lâm.</w:t>
      </w:r>
    </w:p>
    <w:p>
      <w:pPr>
        <w:pStyle w:val="BodyText"/>
      </w:pPr>
      <w:r>
        <w:t xml:space="preserve">“Đại nhân ngài cả đời vì nước, chúng tôi cũng rất tôn kính ngài! Nhưng nếu ngài cũng không thay đổi chủ ý, như vậy chúng tôi không thể làm gì khác hơn là phải đắc tội!”.</w:t>
      </w:r>
    </w:p>
    <w:p>
      <w:pPr>
        <w:pStyle w:val="BodyText"/>
      </w:pPr>
      <w:r>
        <w:t xml:space="preserve">“Loạn thần tặc tử bất cộng đái thiên!”.</w:t>
      </w:r>
    </w:p>
    <w:p>
      <w:pPr>
        <w:pStyle w:val="BodyText"/>
      </w:pPr>
      <w:r>
        <w:t xml:space="preserve">Trường kiếm sáng như tuyết xuất khỏi vỏ, đôi mắt sáng ngập trời sát khí bức người, thân hình nguy nhiên của Tư Đặc Lâm giống như một thiên thần đang hạ phàm mũi kiếm nhọn màu trắng trong đêm đen chợt lóe rồi biến mất như trường lôi đánh tới.</w:t>
      </w:r>
    </w:p>
    <w:p>
      <w:pPr>
        <w:pStyle w:val="BodyText"/>
      </w:pPr>
      <w:r>
        <w:t xml:space="preserve">“Bắn tên!”.</w:t>
      </w:r>
    </w:p>
    <w:p>
      <w:pPr>
        <w:pStyle w:val="BodyText"/>
      </w:pPr>
      <w:r>
        <w:t xml:space="preserve">“Đừng!”.</w:t>
      </w:r>
    </w:p>
    <w:p>
      <w:pPr>
        <w:pStyle w:val="BodyText"/>
      </w:pPr>
      <w:r>
        <w:t xml:space="preserve">Hai tiếng hô đồng thời vang lên, trong tiếng còi the thé xé gió, một thân ảnh vút lên, tiếng mũi tên đâm vào thịt nặng nề vang tới. Trong khoảnh khắc nhanh như chớp, Ngô Tân nhào tới trước người Tư Đặc Lâm, mũi tên nhọn nhắm vào Tư Đặc Lâm bắn trúng lưng hắn. Hắn kêu lên một tiếng đau đớn rồi như thân cây to lớn bị bật gốc, ngã quỵ trên mặt đất, hắn vẫn kêu gào: “Đại nhân mau chạy đi...”.</w:t>
      </w:r>
    </w:p>
    <w:p>
      <w:pPr>
        <w:pStyle w:val="BodyText"/>
      </w:pPr>
      <w:r>
        <w:t xml:space="preserve">Tư Đặc Lâm không chạy đi, trong lúc Ngô Tân bị trúng tiễn ngã xuống đất, ngực hắn cũng bị một thanh đại chùy đâm mạnh vào, nỗ tiễn nhẹ nhàng bắn ra, uy lực kinh khủng ngoài sức tưởng tượng. Tư Đặc Lâm lảo đảo lui lại mấy bước rồi ngã xuống như một thân cây bên đường.</w:t>
      </w:r>
    </w:p>
    <w:p>
      <w:pPr>
        <w:pStyle w:val="BodyText"/>
      </w:pPr>
      <w:r>
        <w:t xml:space="preserve">Hắn nặng nề thở một hơi, cúi đầu nhìn kinh ngạc thấy ngực mình máu tươi đang nhanh chóng loang rộng. Lúc này một cơn đau đớn như lửa nóng từ miệng vết thương truyền tới đại não.</w:t>
      </w:r>
    </w:p>
    <w:p>
      <w:pPr>
        <w:pStyle w:val="BodyText"/>
      </w:pPr>
      <w:r>
        <w:t xml:space="preserve">Hắn bình tĩnh nhíu mày nhìn vết thương như nhìn một chuyện căn bản không quan hệ đến mình. Hắn dùng lực đứng thẳng người, nhặt thanh kiếm trên mặt đất lên.</w:t>
      </w:r>
    </w:p>
    <w:p>
      <w:pPr>
        <w:pStyle w:val="BodyText"/>
      </w:pPr>
      <w:r>
        <w:t xml:space="preserve">Các hiến binh bình tĩnh cầm nỏ đứng ngoài vài chục bước trầm mặc nhìn hắn.</w:t>
      </w:r>
    </w:p>
    <w:p>
      <w:pPr>
        <w:pStyle w:val="BodyText"/>
      </w:pPr>
      <w:r>
        <w:t xml:space="preserve">Lúc này tiếng ra lệnh run rẩy của Ca Phổ Lạp lại truyền đến: “Đồng loạt bắn! Bắn!”.</w:t>
      </w:r>
    </w:p>
    <w:p>
      <w:pPr>
        <w:pStyle w:val="BodyText"/>
      </w:pPr>
      <w:r>
        <w:t xml:space="preserve">Một trận mưa tên một lần hướng về người kia bắn ra. Nỗ tiễn mạnh mẽ xuyên thấu thân hình ấm áp của hắn, mang theo nhưng tia máu bắn lên thân cây phía sau, máu tươi từng ngụm từng ngụm bùng phát phun ra. Trong bóng tối, thân ảnh kia lắc lư vài cái, nhưng cuối cùng đã đứng vững.</w:t>
      </w:r>
    </w:p>
    <w:p>
      <w:pPr>
        <w:pStyle w:val="BodyText"/>
      </w:pPr>
      <w:r>
        <w:t xml:space="preserve">Máu tươi từng giọt từng giọt bắn tung tóe trên tuyết, sức lực trong người từng chút một tiêu tan đi, đôi tay từng có năng lực đoạt ngàn quân bây giờ đến thanh kỉếm trong tay cũng cầm không vững. Tư Đạc Lâm đột nhiên cảm thấy mệt mỏi quá, thật sự mệt mỏi quá, từ nam đến bắc chinh chiến nhiều năm như vậy, vô số những cơn mệt nhọc từ đáy lòng ùa đến, hắn từ đáy lòng đến thân thể đều mệt nhoài”.</w:t>
      </w:r>
    </w:p>
    <w:p>
      <w:pPr>
        <w:pStyle w:val="BodyText"/>
      </w:pPr>
      <w:r>
        <w:t xml:space="preserve">“Mệt mỏi quá, thật muốn nghỉ ngơi cho thoải mái...”.</w:t>
      </w:r>
    </w:p>
    <w:p>
      <w:pPr>
        <w:pStyle w:val="BodyText"/>
      </w:pPr>
      <w:r>
        <w:t xml:space="preserve">Tư Đặc Lâm cố gắng mở mắt lần cuối, liếc mắt nhìn bãi đất trước mặt, trên phiến thổ địa này hắn đã bôn ba ba mươi mốt mùa xuân thu, tuyết trắng bao trùm trên phiến thổ địa rộng lớn này. Khi mua xuân đến cỏ cây đâm chồi, động vật thức tỉnh, phiến thổ địa vốn tuyết đọng bao trùm một lần nữa bừng bừng sinh sôi... tầm nhìn trước mắt trở nên mơ hồ, bầu trời trên đỉnh đầu đang chậm rãi xoay tròn, những đám mây đen kịt đang hướng đỉnh đầu mình áp xuống. Trong lúc hoảng hốt hắn nhìn thấy một cô gái xinh đẹp hướng về phía mình mỉm cười đi tới, đôi hàng mi cong cong như trăng non, sóng mắt quyến rũ sáng như ánh sao.</w:t>
      </w:r>
    </w:p>
    <w:p>
      <w:pPr>
        <w:pStyle w:val="BodyText"/>
      </w:pPr>
      <w:r>
        <w:t xml:space="preserve">“Tạp Đan là nàng tới đón ta sao?”.</w:t>
      </w:r>
    </w:p>
    <w:p>
      <w:pPr>
        <w:pStyle w:val="BodyText"/>
      </w:pPr>
      <w:r>
        <w:t xml:space="preserve">Cô gái ôn nhu cười, quần áo trắng nõn của nàng bay bay trong gió vẫn xinh đẹp tựa như mùa hè năm ấy. Nàng ôn nhu dắt tay Tư Đặc Lâm, đưa hắn đi tới một con đường hai bên nở đầy hoa tươi xinh đẹp, chim chóc đang ca xướng. Con đường đó càng lúc càng cao, thông đến chân mây xa xa. Cuối con đường đó có một vầng hào quang màu vàng cùng âm nhạc tuyệt vời mơ hồ truyền đến. Tư Đặc Lâm cứ theo con đường đó càng đi càng cao càng xa, hắn mê say nắm tay nữ hài tử bên cạnh, cảm giác hạnh phúc cùng mỹ mãn.</w:t>
      </w:r>
    </w:p>
    <w:p>
      <w:pPr>
        <w:pStyle w:val="BodyText"/>
      </w:pPr>
      <w:r>
        <w:t xml:space="preserve">Gió lạnh gào thét tuyết rơi như tê dại. Các hiến binh nín thở, kinh hãi run sợ nhìn thân ảnh sừng sững trong bóng tối. Qua một lúc lâu, Ca Phổ Lạp thử dò xét: “Đại nhân?”.</w:t>
      </w:r>
    </w:p>
    <w:p>
      <w:pPr>
        <w:pStyle w:val="BodyText"/>
      </w:pPr>
      <w:r>
        <w:t xml:space="preserve">Không có người nào trả lời chỉ có tiếng những hạt tuyết tuôn rơi đều đều.</w:t>
      </w:r>
    </w:p>
    <w:p>
      <w:pPr>
        <w:pStyle w:val="BodyText"/>
      </w:pPr>
      <w:r>
        <w:t xml:space="preserve">Chiến sĩ vĩ đại nhất thời đại hoàng kim đã vĩnh viễn chìm vào trong giấc ngủ.</w:t>
      </w:r>
    </w:p>
    <w:p>
      <w:pPr>
        <w:pStyle w:val="BodyText"/>
      </w:pPr>
      <w:r>
        <w:t xml:space="preserve">Một tiếng khóc lớn phá vỡ màn tịch mịch, Ngô Tân Hồng y kỳ bản trúng tiến đang nằm dưới đất lớn tiếng gào khóc, bởi vì bị đâm thủng phổi, tiếng khóc của hắn đứt quãng, càng kìm nén càng giống nghẹn ngào hơn, hắn vừa nôn ra máu vừa khàn khàn khóc: “Các ngươi đang làm gì vậy! Các ngươi rốt cuộc muốn làm gì! Lũ súc sinh các ngươi đã lại chết Đại tướng quân!”.</w:t>
      </w:r>
    </w:p>
    <w:p>
      <w:pPr>
        <w:pStyle w:val="BodyText"/>
      </w:pPr>
      <w:r>
        <w:t xml:space="preserve">Các hiến bình sắc mặt trắng bệch, Ca Phổ Lạp thần thái nghiêm trọng, trong ánh mắt rõ nét ưu thương.</w:t>
      </w:r>
    </w:p>
    <w:p>
      <w:pPr>
        <w:pStyle w:val="BodyText"/>
      </w:pPr>
      <w:r>
        <w:t xml:space="preserve">“Toàn thể mọi người! Lập tức kính lễ mặc niệm!”.</w:t>
      </w:r>
    </w:p>
    <w:p>
      <w:pPr>
        <w:pStyle w:val="BodyText"/>
      </w:pPr>
      <w:r>
        <w:t xml:space="preserve">Mặc dù không nói rõ đối tượng là ai, nhưng mọi người đều biết rõ đối tượng. Các hiến binh đặt nỗ cơ đang cầm trong tay xuống dưới chân, đối với bóng người đứng sừng sững giữa trời tuyết rơi lất phất nhất tề nghiêm túc hành lễ, sau đó đoàn người cúi đầu mặc niệm.</w:t>
      </w:r>
    </w:p>
    <w:p>
      <w:pPr>
        <w:pStyle w:val="BodyText"/>
      </w:pPr>
      <w:r>
        <w:t xml:space="preserve">Ca Phổ Lạp cúi đầu lẩm bẩm nói: “Đại nhân, đây là chuyện bất đắc dĩ, nguyện anh linh bất diệt ngài thanh thản lên đường”.</w:t>
      </w:r>
    </w:p>
    <w:p>
      <w:pPr>
        <w:pStyle w:val="BodyText"/>
      </w:pPr>
      <w:r>
        <w:t xml:space="preserve">*</w:t>
      </w:r>
    </w:p>
    <w:p>
      <w:pPr>
        <w:pStyle w:val="BodyText"/>
      </w:pPr>
      <w:r>
        <w:t xml:space="preserve">* *</w:t>
      </w:r>
    </w:p>
    <w:p>
      <w:pPr>
        <w:pStyle w:val="BodyText"/>
      </w:pPr>
      <w:r>
        <w:t xml:space="preserve">Rạng sáng ngày 1 tháng 1 năm 786, Ma tộc vuông quốc Phật Cách La Tư Bỉ Á thành.</w:t>
      </w:r>
    </w:p>
    <w:p>
      <w:pPr>
        <w:pStyle w:val="BodyText"/>
      </w:pPr>
      <w:r>
        <w:t xml:space="preserve">Sáng sớm đến tuần doanh, Tử Xuyên Tú thấy được một viên lưu tinh thật lớn từ phía Đông Nam rơi xuống chân trời quang mang bắn ra bốn phía cuối cùng biến mất. Giữa chân trời u tối chưa có ánh bình minh, ánh quang mang xinh đẹp làm cho Tử Xuyên Tú cùng Bạch Xuyên nhìn đến nhập thần.</w:t>
      </w:r>
    </w:p>
    <w:p>
      <w:pPr>
        <w:pStyle w:val="BodyText"/>
      </w:pPr>
      <w:r>
        <w:t xml:space="preserve">Bạch Xuyên cảm thán nói: “Lưu tinh thật đẹp! Mau cầu nguyện đi!”.</w:t>
      </w:r>
    </w:p>
    <w:p>
      <w:pPr>
        <w:pStyle w:val="BodyText"/>
      </w:pPr>
      <w:r>
        <w:t xml:space="preserve">Quay sang thấy Tử Xuyên Tú sắc mặt khó coi, Bạch Xuyên kinh ngạc nói: “Đại nhân!”.</w:t>
      </w:r>
    </w:p>
    <w:p>
      <w:pPr>
        <w:pStyle w:val="BodyText"/>
      </w:pPr>
      <w:r>
        <w:t xml:space="preserve">“Không có gì!”.</w:t>
      </w:r>
    </w:p>
    <w:p>
      <w:pPr>
        <w:pStyle w:val="BodyText"/>
      </w:pPr>
      <w:r>
        <w:t xml:space="preserve">Tử Xuyên Tú lắc đầu cố gắng gạt đi suy nghĩ đáng sợ xuất hiện trong nháy mắt, mạnh mẽ cười nói: “Nên tuần doanh thôi, sáng nay ba tù trưởng Mông tộc sẽ qua đây yết kiến, chúng ta nên chuẩn bị sẵn sàng. Ba người bọn họ hỗn chiến gần một năm nay, về vấn đề tranh cãi này ta phải ra mặt điều giải. Mông tộc là đại tộc kị binh của vương quốc, không thể cứ để loạn lâu như vậy, trong chiến tranh cùng người dã man, lực lượng của Mông tộc là không thể thiếu được”.</w:t>
      </w:r>
    </w:p>
    <w:p>
      <w:pPr>
        <w:pStyle w:val="BodyText"/>
      </w:pPr>
      <w:r>
        <w:t xml:space="preserve">“Vâng. Đại nhân, chuyện Mông tộc bộ thống soái Viễn Đông đã làm xong kế hoạch đầy đủ, lát nữa tôi sẽ trình cho ngài xem qua”.</w:t>
      </w:r>
    </w:p>
    <w:p>
      <w:pPr>
        <w:pStyle w:val="BodyText"/>
      </w:pPr>
      <w:r>
        <w:t xml:space="preserve">Tuy nói chuyện nhưng ánh mắt hai người thủy chung không rời khỏi khối lưu tinh chói mắt kia. Không biết vì sao vào giờ khắc này Tử Xuyên Tú đột nhiên cảm giác trong lòng nôn nao kịch liệt, phảng phất mất đi một điều gì đó rất trân quý, hô hấp khó khăn.</w:t>
      </w:r>
    </w:p>
    <w:p>
      <w:pPr>
        <w:pStyle w:val="BodyText"/>
      </w:pPr>
      <w:r>
        <w:t xml:space="preserve">*</w:t>
      </w:r>
    </w:p>
    <w:p>
      <w:pPr>
        <w:pStyle w:val="BodyText"/>
      </w:pPr>
      <w:r>
        <w:t xml:space="preserve">* *</w:t>
      </w:r>
    </w:p>
    <w:p>
      <w:pPr>
        <w:pStyle w:val="BodyText"/>
      </w:pPr>
      <w:r>
        <w:t xml:space="preserve">Rạng sáng ngày 1 tháng 1 năm 786, Tây Bắc Lam thành.</w:t>
      </w:r>
    </w:p>
    <w:p>
      <w:pPr>
        <w:pStyle w:val="BodyText"/>
      </w:pPr>
      <w:r>
        <w:t xml:space="preserve">Sáng sớm Lưu Phong Sương tại cửa sổ khuê phòng cũng nhìn thấy khối lưu tinh chói mắt đó, suy sụp tinh thần nàng rời bước tới cửa sổ phía trước, xuất thần nhìn ánh lưu tinh cứ như vậy kéo dài. Đuôi lửa của tinh quang chiếu sáng khuôn mặt trắng nõn như ngọc của nàng, quang mang chói mắt chiếu rọi đôi mắt sáng của nàng.</w:t>
      </w:r>
    </w:p>
    <w:p>
      <w:pPr>
        <w:pStyle w:val="BodyText"/>
      </w:pPr>
      <w:r>
        <w:t xml:space="preserve">“Vì sao rơi xuống là đất nước mất đi trọng tướng”. Nhìn lưu tinh, Lưu Phong Sương trong lòng tràn ngập nghi hoặc: “Bây giờ không có chiến sự, Tử Xuyên gia vì sao lại xuất hiện điềm báo này? Có thể khơi gợi thiên cơ, là vị trọng tướng nào vừa ra đi? Là Tư Đặc Lâm hay là Đế Lâm? Chẳng lẽ lại là hắn?”.</w:t>
      </w:r>
    </w:p>
    <w:p>
      <w:pPr>
        <w:pStyle w:val="BodyText"/>
      </w:pPr>
      <w:r>
        <w:t xml:space="preserve">Lẳng lặng nhìn lưu tinh, Lưu Phong Sương tâm trạng không yên, nàng si ngốc đứng đó tưởng niệm người trong mộng, toàn thân ướt đẫm sương đêm cũng mơ hồ không để ý.</w:t>
      </w:r>
    </w:p>
    <w:p>
      <w:pPr>
        <w:pStyle w:val="BodyText"/>
      </w:pPr>
      <w:r>
        <w:t xml:space="preserve">Lúc Tử Xuyên Tú và Lưu Phong Sương cùng chứng kiến lưu tinh, đồng thời tại Ma tộc vương Quốc Phát Cách La Tư Bỉ Á thành Tạp Đan, công chúa Điện hạ đang ngủ say. Nếu Tạp Đan tỉnh giấc, từ cửa sổ của nàng có thể chứng kiến một viên lưu tinh thật lớn, chiếc đuôi lửa kéo thật dài xẹt qua cửa sổ phòng nàng hướng về phía chân trời.</w:t>
      </w:r>
    </w:p>
    <w:p>
      <w:pPr>
        <w:pStyle w:val="BodyText"/>
      </w:pPr>
      <w:r>
        <w:t xml:space="preserve">Lưu tinh đi qua rất chậm rất chậm, tựa hồ như đang quyến luyến không muốn rời đi, tinh quang sáng lạn xuyên thấu qua cửa sổ, ôn nhu chiếu lên nàng công chúa xinh đẹp tuyệt trần, tựa hồ như đang đưa tay vuốt ve khuôn mặt của người yêu.</w:t>
      </w:r>
    </w:p>
    <w:p>
      <w:pPr>
        <w:pStyle w:val="BodyText"/>
      </w:pPr>
      <w:r>
        <w:t xml:space="preserve">“Tư quân...”. Tạp Đan công chúa thì thào nói mơ: “Đừng đi...”.</w:t>
      </w:r>
    </w:p>
    <w:p>
      <w:pPr>
        <w:pStyle w:val="BodyText"/>
      </w:pPr>
      <w:r>
        <w:t xml:space="preserve">Trong lúc ngủ mơ, nước mắt của nàng tràn mi, từng giọt từng giọt chảy xuôi trên khuôn mặt xinh đẹp. Dưới quang mang của lưu tinh chiếu rọi, từng giọt nước mắt cũng tỏa ra hào quang khác thường, trong suốt và sáng long lanh, đẹp tựa tràn châu.</w:t>
      </w:r>
    </w:p>
    <w:p>
      <w:pPr>
        <w:pStyle w:val="BodyText"/>
      </w:pPr>
      <w:r>
        <w:t xml:space="preserve">Lưu tinh huy hoàng chậm rãi tiêu tán vào màn đêm, cuối cùng biến mất tại chân trời.</w:t>
      </w:r>
    </w:p>
    <w:p>
      <w:pPr>
        <w:pStyle w:val="BodyText"/>
      </w:pPr>
      <w:r>
        <w:t xml:space="preserve">Năm giờ sáng ngày 1 tháng 1 năm 786, trọng thần công huân lớn lao của Tử Xuyên gia, Quân vụ sở trưởng kiêm Viễn chinh quân tư lệnh, Tư Đặc Lâm thống lĩnh tại Vọng Đô Lăng ngoại ô Đế Đô bị ám sát bỏ mình. Khi bị ngộ hại khi mới 31 tuổi.</w:t>
      </w:r>
    </w:p>
    <w:p>
      <w:pPr>
        <w:pStyle w:val="BodyText"/>
      </w:pPr>
      <w:r>
        <w:t xml:space="preserve">Lúc Ca Phổ Lạp mang theo bộ hạ trở lại Đế Đô, hành động quân sự vây công tổng trưởng phủ vẫn tiếp tục như cũ. Các hiến binh đã công chiếm cửa trước tổng trưởng phủ cùng hoa viên, binh lính mặc áo khoác ngoài màu đen như châu chấu đứng chật ních trước cửa cung bằng bạch ngọc vẫn tôn nghiêm như xưa. Bộ đi huy của Đế Lâm cũng chuyển qua hậu kiến thất bên trong tổng trưởng phủ.</w:t>
      </w:r>
    </w:p>
    <w:p>
      <w:pPr>
        <w:pStyle w:val="BodyText"/>
      </w:pPr>
      <w:r>
        <w:t xml:space="preserve">Giẫm lên tấm thảm danh quý dính đầy bùn đất, những binh lính xung quanh tránh ra để hắn đi qua, Ca Phổ Lạp thần sắc nghiêm túc giẫm lên tấm bảng tổng trưởng phủ rồi đi vào hành lang dài nổi tiếng đó. Cửa phòng bộ chỉ huy rộng mở, từ xa xa hắn đã nhìn thấy Đế Lâm.</w:t>
      </w:r>
    </w:p>
    <w:p>
      <w:pPr>
        <w:pStyle w:val="BodyText"/>
      </w:pPr>
      <w:r>
        <w:t xml:space="preserve">Tổng giám sát trưởng u buồn ngồi trên ghế xuất thần nhìn chăm chú vào khung ảnh đối diện trên tường, trước mặt hắn là gia tộc tiền nhậm tổng trưởng Tử Xuyên Vân đang uy nghiêm nhìn chăm chú vào hắn, trong ánh mắt lấp lánh hữu thần đầy ắp nỗi thống hận đối với tên phản tặc này. Đế Lâm bất động ngồi trên chiếc ghề đã bị hỏng tại hậu kiến, đối với bức họa này ánh mắt hắn thị nhi bất kiến. Lúc bận rộn lo những chuyện tham mưu ồn ào bề bộn, hắn lạnh lùng giống như một người qua đường không dính dáng gì đến những chuyện này!</w:t>
      </w:r>
    </w:p>
    <w:p>
      <w:pPr>
        <w:pStyle w:val="BodyText"/>
      </w:pPr>
      <w:r>
        <w:t xml:space="preserve">“Ca Phổ Lạp!”. Lúc Ca Phổ Lạp nhìn thấy Đế Lâm, giám sát tổng trưởng đồng thời cũng nhìn thấy tâm phúc số một của mình, hắn hưng phấn bước nhanh lên phía trước, đến gần y: “Chuyện đó làm đến đâu rồi? Có đón được người hay không?”.</w:t>
      </w:r>
    </w:p>
    <w:p>
      <w:pPr>
        <w:pStyle w:val="BodyText"/>
      </w:pPr>
      <w:r>
        <w:t xml:space="preserve">Đứng trước mặt Đế Lâm, Ca Phổ Lạp ngập ngừng không biết nên trả lời như thế nào, Đế Lâm lập tức nhận thấy sự việc bất thường, liền quát hỏi: “Thất bại? Không đón được người?”.</w:t>
      </w:r>
    </w:p>
    <w:p>
      <w:pPr>
        <w:pStyle w:val="BodyText"/>
      </w:pPr>
      <w:r>
        <w:t xml:space="preserve">“Đại nhân, chúng tôi đón được người”. Cố lấy dũng khí, Ca Phổ Lạp nhỏ giọng nói: “Khoảng hơn năm giờ sáng nay, chúng tôi tại Vọng Đô Lăng gặp được hắn... hắn cùng tùy doanh quân pháp quan Ngô Tân cùng đến, không mang theo vệ binh”.</w:t>
      </w:r>
    </w:p>
    <w:p>
      <w:pPr>
        <w:pStyle w:val="BodyText"/>
      </w:pPr>
      <w:r>
        <w:t xml:space="preserve">“Ân”. Có thể nghe được rất rõ ràng tiếng Đế Lâm thở phào nhẹ nhõm: “Nói như vậy các ngươi phải trông chừng hắn cẩn thận. Phái thêm thủ vệ nhưng đãi ngộ nhất định phải là thức ăn ngon, phải tinh tế chiếu cố, chu đáo và khách khí. Nhị đệ ta tính tình rất quật cường, hắn bây giờ khẳng định là không muốn gặp ta, nói không chừng còn nổi cơn tức giận, các ngươi bị đánh cũng không được đánh trả, bị mắng cùng không được phản ứng lại, chờ thêm mấy ngày nữa, thế cục vững vàng rồi, cơn giận cũng sẽ nên tiêu tan, khi đó ta sẽ đi gặp hắn hảo hảo nói chuyện...”.</w:t>
      </w:r>
    </w:p>
    <w:p>
      <w:pPr>
        <w:pStyle w:val="BodyText"/>
      </w:pPr>
      <w:r>
        <w:t xml:space="preserve">“Đại nhân chúng tôi không thể sống bắt được hắn”. Ca Phổ Lạp cúi đầu không dám nhìn vào mắt Đế Lâm: “Tư Đặc Lâm đại nhân rút kiếm chống cự, chúng tôi không còn cách nào khác hơn là...”. Hắn cúi đầu yên lặng nhìn chăm chú vào mũi chân của mình không dám lên tiếng.</w:t>
      </w:r>
    </w:p>
    <w:p>
      <w:pPr>
        <w:pStyle w:val="BodyText"/>
      </w:pPr>
      <w:r>
        <w:t xml:space="preserve">Có thể nhìn thấy rõ huyết sắc trên mặt trắng nõn của Đế Lâm đã biến mất không còn chút gì, Ca Phổ Lạp nghe thấy từ trên đỉnh đầu truyền đến một tiếng quát trầm thấp mà tràn ngập sát khí, giống như tiếng sấm ầm ầm trước lúc động đất: “Người đâu?”.</w:t>
      </w:r>
    </w:p>
    <w:p>
      <w:pPr>
        <w:pStyle w:val="BodyText"/>
      </w:pPr>
      <w:r>
        <w:t xml:space="preserve">Ca Phổ Lạp không trả lời, hắn cúi đầu trầm mặc.</w:t>
      </w:r>
    </w:p>
    <w:p>
      <w:pPr>
        <w:pStyle w:val="BodyText"/>
      </w:pPr>
      <w:r>
        <w:t xml:space="preserve">Bộ chỉ huy ban nãy còn ồn ào bận rộn, trong giờ phút lại an tĩnh đến nỗi khiến người ta sợ hãi. Các tham mưu bỏ dở công việc đang làm, giật mình nhìn về phía hai người.</w:t>
      </w:r>
    </w:p>
    <w:p>
      <w:pPr>
        <w:pStyle w:val="BodyText"/>
      </w:pPr>
      <w:r>
        <w:t xml:space="preserve">Giám sát Tổng trưởng thân hình chợt nổi cơn ớn lạnh, run run thấp giọng hỏi lại một lần nữa: “Người đâu?”.</w:t>
      </w:r>
    </w:p>
    <w:p>
      <w:pPr>
        <w:pStyle w:val="BodyText"/>
      </w:pPr>
      <w:r>
        <w:t xml:space="preserve">Vẫn như cũ không có ai trả lời.</w:t>
      </w:r>
    </w:p>
    <w:p>
      <w:pPr>
        <w:pStyle w:val="BodyText"/>
      </w:pPr>
      <w:r>
        <w:t xml:space="preserve">Hàn ý từ đáy lòng không thể đè nén được thấu đến tận xương, Đế Lâm cảm thấy xương cốt lạnh lẽo, hắn cảm nhận được nỗi sợ hãi rất rõ ràng, phía trước là một mảnh vực sâu đen tối, sâu đến không nhìn thấy đáy, trầm luân vĩnh viễn không có điểm kết thúc.</w:t>
      </w:r>
    </w:p>
    <w:p>
      <w:pPr>
        <w:pStyle w:val="BodyText"/>
      </w:pPr>
      <w:r>
        <w:t xml:space="preserve">Ca Phổ Lạp chậm rãi ngẩng đâu lên, nhìn ánh mắt sâu kín của hắn Đế Lâm đã hiểu rõ tất cả.</w:t>
      </w:r>
    </w:p>
    <w:p>
      <w:pPr>
        <w:pStyle w:val="BodyText"/>
      </w:pPr>
      <w:r>
        <w:t xml:space="preserve">Giống như bị người mặt trước đấm mạnh một quyền, hắn lảo đảo thối lui vài bước, thoáng cái đã trở về ghế ngồi ban đầu, trên mặt cắt không ra máu, giống như cột sống bị cắt đứt, hắn khom người thật sâu, thống khổ che mặt, tiếng nức nở từ trong tay hắn chầm chậm truyền ra. Trong lúc hoảng hốt hắn nhìn thấy khuôn mặt quân nhân sang sảng mà chính trực đang ôn hòa cười với hắn. Gần hai mươi năm tương giao, nước mắt từng giọt từng giọt xuất hiện trước mắt hẳn. Nỗi thống khổ kịch liệt đã đánh gục Đế Lâm, hắn khóc không thành tiếng thống khổ rên rỉ: “Lão Thiên gia, rốt cuộc chúng ta đã làm gì vậy?”.</w:t>
      </w:r>
    </w:p>
    <w:p>
      <w:pPr>
        <w:pStyle w:val="BodyText"/>
      </w:pPr>
      <w:r>
        <w:t xml:space="preserve">“Đại nhân, xin đừng quá bi ai”. Ca Phổ Lạp tiến lên một bước thành khẩn nói: “Chúng tôi quả thật rất muốn bắt sống, nhưng Tư Đặc Lâm đại nhân liều chết chống cự còn rút kiếm khảm kích chúng tôi, vì tự vệ chúng tôi không thể không động thủ, rất xin lỗi...”.</w:t>
      </w:r>
    </w:p>
    <w:p>
      <w:pPr>
        <w:pStyle w:val="BodyText"/>
      </w:pPr>
      <w:r>
        <w:t xml:space="preserve">Hắn dừng lại một chút, thấy Đế Lâm bất động ngồi một chỗ, hắn tiếp tục nói: “Huống chi đại nhân chúng ta nếu đã đi tới bước này thì không thể tiếp tục nghĩ đến cố kị tư tình. Tư Đặc Lâm các hạ mặc dù là chí hữu của ngài nhưng hắn ngu trung với gia tộc, là sự uy hiếp với chúng ta. Nếu như hắn không chết không chừng mấy vạn huynh đệ của chúng ta đều sẽ phải chết. Hắn chết đi chưa chắc đã là việc xấu...”.</w:t>
      </w:r>
    </w:p>
    <w:p>
      <w:pPr>
        <w:pStyle w:val="BodyText"/>
      </w:pPr>
      <w:r>
        <w:t xml:space="preserve">Ca Phổ Lạp còn chưa nói hết câu, một cái bạt tai hung ác đã hung hăng đánh vào mặt hắn, khiến cả người hắn cũng bị đánh văng ra ngoài. Không đợi hắn đứng vững, Đế Lâm đã rít gào lao đến, thêm một quyền hung hăng đánh vào bụng hắn, trong nháy mắt nỗi đau đớn kịch liệt từ dạ dày nhanh chóng truyền thẳng lên đến đại não, hắn cả người co quắp, xụi lơ giống như một đống bùn, nhưng hắn không thể ngồi dưới đất bởi vì Đế Lâm đã túm lấy áo nhấc hắn đứng lên, hung tợn bóp cổ hắn mà quát: “Người đâu? Ngươi nói cho lão tử nghe!”.</w:t>
      </w:r>
    </w:p>
    <w:p>
      <w:pPr>
        <w:pStyle w:val="BodyText"/>
      </w:pPr>
      <w:r>
        <w:t xml:space="preserve">Ca Phổ Lạp co quắp, trong miệng không ngừng nôn mửa ra thứ nước chua, hắn giãy dụa nói: “Đại nhân, hắn đã chết rồi!”.</w:t>
      </w:r>
    </w:p>
    <w:p>
      <w:pPr>
        <w:pStyle w:val="BodyText"/>
      </w:pPr>
      <w:r>
        <w:t xml:space="preserve">“Ngươi nói láo! Nhị đệ đánh đâu thắng đó! Hắn là Tử Châu chi hổ! Các ngươi làm sao giết được hắn! Giao hắn ra đây! Giao ra đây!”.</w:t>
      </w:r>
    </w:p>
    <w:p>
      <w:pPr>
        <w:pStyle w:val="BodyText"/>
      </w:pPr>
      <w:r>
        <w:t xml:space="preserve">Đế Lâm hung ác rít gào, sát khí đáng sợ như sư như hổ tỏa ra từ khắp người hắn, sát khí trên người hắn như ngọn lửa thiêu đốt đang bùng phát, các tham mưu sợ đến hồn phi phách tán, ai cũng không dám tiến lên khuyên can.</w:t>
      </w:r>
    </w:p>
    <w:p>
      <w:pPr>
        <w:pStyle w:val="BodyText"/>
      </w:pPr>
      <w:r>
        <w:t xml:space="preserve">Ca Phổ Lạp sắp hỏng mất rồi! hắn đang giãy dụa trong bàn tay cứng như sắt của Đế Lâm, thở hổn hển: “Đã chết, đại nhân hắn đã chết rồi!”.</w:t>
      </w:r>
    </w:p>
    <w:p>
      <w:pPr>
        <w:pStyle w:val="BodyText"/>
      </w:pPr>
      <w:r>
        <w:t xml:space="preserve">“Ngươi nói láo! Nói láo! Nhị đệ sẽ không chết!”. Đế Lâm điên cuồng, hắn bóp cổ Ca Phổ Lạp, đôi tròng mắt đỏ au: “Ta giết ngươi! Ta giết ngươi!”.</w:t>
      </w:r>
    </w:p>
    <w:p>
      <w:pPr>
        <w:pStyle w:val="BodyText"/>
      </w:pPr>
      <w:r>
        <w:t xml:space="preserve">Ca Phổ Lạp liều mạng giãy dụa, hắn dùng sức gạt tay Đế Lâm ra nhưng Đế Lâm đang điên cuồng như hổ, cổ tay hắn giống như là sắt thép, xương cổ của hắn bị bóp đến nỗi kêu lên răng rắc. Hắn muốn cầu cứu người bên cạnh nhưng bàn tay của Đế Lâm đang bóp chặt hắn, không cách gì lên tiếng được, hô hấp khó khăn hai tròng mắt dần dần lồi ra, khí lực giãy dụa càng ngày càng yếu, từng trận lại từng trận mê muội ý thức cũng dần trở nên mơ hồ.</w:t>
      </w:r>
    </w:p>
    <w:p>
      <w:pPr>
        <w:pStyle w:val="BodyText"/>
      </w:pPr>
      <w:r>
        <w:t xml:space="preserve">Ca Phổ Lạp đột nhiên hoảng hốt nghĩ: “Chẳng lẽ ta sẽ chết trong tay đại nhân?”.</w:t>
      </w:r>
    </w:p>
    <w:p>
      <w:pPr>
        <w:pStyle w:val="BodyText"/>
      </w:pPr>
      <w:r>
        <w:t xml:space="preserve">Lúc này có vài người xông vào phòng.</w:t>
      </w:r>
    </w:p>
    <w:p>
      <w:pPr>
        <w:pStyle w:val="BodyText"/>
      </w:pPr>
      <w:r>
        <w:t xml:space="preserve">“Đại nhân mau dừng tay! Ca Phổ Lạp sắp không xong rồi!”.</w:t>
      </w:r>
    </w:p>
    <w:p>
      <w:pPr>
        <w:pStyle w:val="BodyText"/>
      </w:pPr>
      <w:r>
        <w:t xml:space="preserve">Cục trưởng Đệ nhị ti Kim Tây Hồng y kỳ bản cùng Cục trướng Đệ tứ ti Lữ Chân Hồng y kỳ bản thất thanh kêu lên sợ hãi. Bọn họ đều bị kinh động vì tiếng rít gào của Đế Lâm, vừa chạy tới đã nhìn thấy trước mắt là cảnh tưởng kinh tâm động phách, Ca Phổ Lạp sắp bị Đế Lâm bóp chết tươi. Hai người vội vàng xông lên lôi hắn ra, nhưng Đế Lâm đang điên cuồng có khí lực vô cùng lớn, các quân quan dùng mọi sức lực cũng không thể lay chuyển được tay của Đế Lâm.</w:t>
      </w:r>
    </w:p>
    <w:p>
      <w:pPr>
        <w:pStyle w:val="BodyText"/>
      </w:pPr>
      <w:r>
        <w:t xml:space="preserve">Nhìn thấy đầu lưỡi cùng tròng mắt của Ca Phổ Lạp sắp bị bóp phun ra, Kim Tây Hồng y kỳ bản quay đầu lại quát: “Còn đứng ngây ra đó làm gì? Mau lên hỗ trợ!”.</w:t>
      </w:r>
    </w:p>
    <w:p>
      <w:pPr>
        <w:pStyle w:val="BodyText"/>
      </w:pPr>
      <w:r>
        <w:t xml:space="preserve">Bị tiếng quát của hắn làm cho bừng tỉnh, mấy tham mưu đang sợ ngây người cùng hai vệ binh đang quan sát cạnh cửa vội vàng đi lên hỗ trợ, mọi người hợp lực, vất vả lắm mới gỡ được tay của Đế Lâm, lúc này sắc mặt Ca Phổ Lạp đã tím tái, hắn co quắp tê liệt nằm trên mặt đất từng ngụm từng ngụm phun ra nước chua, nước mắt nước mũi chảy đầy mặt, sắc mặt tím tái, thân thể co quắp lại giống như con tôm.</w:t>
      </w:r>
    </w:p>
    <w:p>
      <w:pPr>
        <w:pStyle w:val="BodyText"/>
      </w:pPr>
      <w:r>
        <w:t xml:space="preserve">Nhưng lúc này không ai lo lắng để ý đến hắn, sự chú ý của mọi người toàn bộ tập trung vào giám sát Tổng trưởng, các bộ hạ bất an nhìn hắn ai cũng không dám tới gần.</w:t>
      </w:r>
    </w:p>
    <w:p>
      <w:pPr>
        <w:pStyle w:val="BodyText"/>
      </w:pPr>
      <w:r>
        <w:t xml:space="preserve">Qua một hồi lâu, Lữ Chân Hồng y kỳ bản nhẹ giọng hỏi: “Đại nhân ngài không việc gì chứ?”.</w:t>
      </w:r>
    </w:p>
    <w:p>
      <w:pPr>
        <w:pStyle w:val="BodyText"/>
      </w:pPr>
      <w:r>
        <w:t xml:space="preserve">Đế Lâm ngơ ngác ngồi trên ghế, thần sắc mờ mịt ánh mắt trống rỗng, các bộ hạ kêu hắn cũng không nghe thấy, cả người dường như đã không còn trên cõi đời này.</w:t>
      </w:r>
    </w:p>
    <w:p>
      <w:pPr>
        <w:pStyle w:val="BodyText"/>
      </w:pPr>
      <w:r>
        <w:t xml:space="preserve">“Đại nhân ngài bớt giận, Ca Phổ Lạp nói không sai. Tư Đặc Lâm không chết đối với chúng ta có uy hiếp quá lớn, hắn ngoan cố không thay đổi, hơn nữa rất có uy vọng, hắn võ công rất cao, muốn bắt hắn cũng không được, chỉ cần hắn chạy thoát, lúc nào cũng có thể hiệu triệu mấy vạn cần vương quân đến tấn công chúng ta”.</w:t>
      </w:r>
    </w:p>
    <w:p>
      <w:pPr>
        <w:pStyle w:val="BodyText"/>
      </w:pPr>
      <w:r>
        <w:t xml:space="preserve">“Đại nhân tâm tình ngài không an tĩnh... Tốt nhất nghỉ ngơi một chút...”.</w:t>
      </w:r>
    </w:p>
    <w:p>
      <w:pPr>
        <w:pStyle w:val="BodyText"/>
      </w:pPr>
      <w:r>
        <w:t xml:space="preserve">Lữ Chân còn chưa dứt lời, Đế Lâm quay đầu qua, một ngụm máu tươi từ trong miệng cuồng phun, bắn tung tóe thành một mảnh tinh hồng trên thảm, trong khi các bộ hạ kinh hô, giám sát Tổng trưởng đã từ trên ghế gục xuống, ngất đi.</w:t>
      </w:r>
    </w:p>
    <w:p>
      <w:pPr>
        <w:pStyle w:val="BodyText"/>
      </w:pPr>
      <w:r>
        <w:t xml:space="preserve">Vì cái chết của Tư Đặc Lâm, Đế Lâm bi thương đến suy kiệt, tổng bộ phản quân tạm thời lâm vào trong hỗn loạn. Sau khi Đế Lâm hôn mê, ba gã Hồng y kỳ bản lúc đó... Ca Phổ Lạp, Lữ Chân cùng Kim Tây đều rất hoảng hốt.</w:t>
      </w:r>
    </w:p>
    <w:p>
      <w:pPr>
        <w:pStyle w:val="BodyText"/>
      </w:pPr>
      <w:r>
        <w:t xml:space="preserve">“Phải phong tỏa tin tức này!”.</w:t>
      </w:r>
    </w:p>
    <w:p>
      <w:pPr>
        <w:pStyle w:val="BodyText"/>
      </w:pPr>
      <w:r>
        <w:t xml:space="preserve">Sau khi bình tĩnh lại ba người đồng thời nghĩ tới điều này, đây là tin tức đại sự liên quan đến sinh tử, nếu tin tức này truyền ra, đừng nói dao động quân tâm, toàn quân sụp đổ cũng còn có thể.</w:t>
      </w:r>
    </w:p>
    <w:p>
      <w:pPr>
        <w:pStyle w:val="BodyText"/>
      </w:pPr>
      <w:r>
        <w:t xml:space="preserve">Bây giờ không thể để rắn không đầu, đang là thời điểm mấu chốt trong binh biến, mấy vạn phản quân không thể mất đi chỉ huy, lúc Đế Lâm không thể xử lý sự tình phải có người chỉ huy bộ đội Giám Sát đình, điểm ấy ba người đều hiểu rõ.</w:t>
      </w:r>
    </w:p>
    <w:p>
      <w:pPr>
        <w:pStyle w:val="BodyText"/>
      </w:pPr>
      <w:r>
        <w:t xml:space="preserve">Nhưng rốt cuộc ai sẽ tới đảm đương trách nhiệm này?</w:t>
      </w:r>
    </w:p>
    <w:p>
      <w:pPr>
        <w:pStyle w:val="BodyText"/>
      </w:pPr>
      <w:r>
        <w:t xml:space="preserve">Một cảnh tượng kỳ quái xuất hiện, ba gã Hồng y kỳ bản khiêm nhượng lẫn nhau, Ca Phổ Lạp khen Kim Tây các hạ niên phú lực trang, tinh thần minh mẫn, Kim Tây nói Lữ Chân các hạ mưu tính sâu xa, có tầm nhìn xa và nhiều chủ ý, Lữ Chân vội vàng khen ngợi Ca Phổ Lạp đức cao vọng trọng, rất có uy tín. Tất cả mọi người đều nói mình tài sơ học thiển không thể đảm nhiệm, không phải các cục trưởng Giám Sát đình cao thượng đến mức xem quyền thế như phù vân, chỉ là tất cả mọi người biết bây giờ vị trí tổng đi huy Giám Sát đình này nguy cơ tứ phía, tình thế rất phức tạp, người không nắm chắc tốt nhất không nên tiếp nhận vị trí chết người này... Hơn nữa các cục trưởng còn có tâm tư không tiện nói ra, vạn nhất binh biến thất bại, tương lai gia tộc sẽ truy cứu trách nhiệm, lúc đó ngoại trừ Đế Lâm, kẻ “thay mặt tổng chỉ huy” khẳng định sẽ là mục tiêu gia tộc muốn đuổi giết.</w:t>
      </w:r>
    </w:p>
    <w:p>
      <w:pPr>
        <w:pStyle w:val="BodyText"/>
      </w:pPr>
      <w:r>
        <w:t xml:space="preserve">Trách nhiệm lớn, tính mạo hiểm cao nhưng không có điểm nào có lợi... Công việc tốt đẹp này hay là lưu lại cho người khác làm đi.</w:t>
      </w:r>
    </w:p>
    <w:p>
      <w:pPr>
        <w:pStyle w:val="BodyText"/>
      </w:pPr>
      <w:r>
        <w:t xml:space="preserve">Cục trưởng lẫn nhau khiêm nhượng hết năm phút đồng hồ, nhìn thấy cứ tiếp tục kéo dài như vậy không phải là biện pháp, Ca Phổ Lạp không thể nhịn được nữa vỗ bàn hô: “Ta biết các ngươi đang suy nghĩ gì... Mọi người không cần đẩy qua đẩy lại nữa, ba người chúng ta cùng nhau chỉ huy, đừng ai nghĩ đến chuyện bỏ đi!”.</w:t>
      </w:r>
    </w:p>
    <w:p>
      <w:pPr>
        <w:pStyle w:val="BodyText"/>
      </w:pPr>
      <w:r>
        <w:t xml:space="preserve">Ăn miếng trả miếng, nhị vị cục trưởng cũng đề cử Ca Phổ Lạp phụ trách đối ngoại, lý do phi thường sung túc, Ca Phổ Lạp là Đế Lâm thân tín cận thân, thường thay mặt Đế Lâm nhắn nhủ ra lệnh, có hắn ra mặt nói chuyện mọi người mới không hoài nghi.</w:t>
      </w:r>
    </w:p>
    <w:p>
      <w:pPr>
        <w:pStyle w:val="BodyText"/>
      </w:pPr>
      <w:r>
        <w:t xml:space="preserve">Ca Phổ Lạp cũng không thể từ chối, chỉ có thể đồng ý, vì vậy mà thành lập nên “bộ chỉ huy ba người” do Ca Phổ Lạp đứng đầu.</w:t>
      </w:r>
    </w:p>
    <w:p>
      <w:pPr>
        <w:pStyle w:val="BodyText"/>
      </w:pPr>
      <w:r>
        <w:t xml:space="preserve">Trong số đông đảo tướng tinh thuộc thời đại hoàng kim cũng không có tên Ca Phổ Lạp. Hắn không có tài năng bày mưu tính kế, có thể càng không có khí phách rong ruổi sa trường, trong lĩnh vực quân sự hắn nhiều nhất chỉ có thể tính là một vị tướng quân, nhưng hắn có một sở trường, hắn đối với bản thân có nhận thức rõ ràng, không đánh giá cao cũng không cảm thấy tự ti.</w:t>
      </w:r>
    </w:p>
    <w:p>
      <w:pPr>
        <w:pStyle w:val="BodyText"/>
      </w:pPr>
      <w:r>
        <w:t xml:space="preserve">Hắn hiểu rõ phạm trù năng lực của mình, những chuyện chắc chắn hắn sẽ làm rất kiên quyết, chuyện không chắc chắn hắn sẽ hết nhìn đông tới nhìn tây mãi cho đến có người inh hơn mình đến tiếp nhận... Nói tóm lại so với người bình thường hắn chưa đạt được tới mức độ ưu tú.</w:t>
      </w:r>
    </w:p>
    <w:p>
      <w:pPr>
        <w:pStyle w:val="BodyText"/>
      </w:pPr>
      <w:r>
        <w:t xml:space="preserve">Bởi vì lúc Đế Lâm thanh tĩnh đã định ra đầy đủ kế hoạch binh biến cùng an bài việc chọn người đi chấp hành, Ca Phổ Lạp căn bản không nghĩ tới việc cải biến, hắn chỉ việc từng bước chấp hành những gì đã được định sẵn... Nói đơn giản hơn chính là không làm gì hết, chỉ việc ngồi chờ.</w:t>
      </w:r>
    </w:p>
    <w:p>
      <w:pPr>
        <w:pStyle w:val="BodyText"/>
      </w:pPr>
      <w:r>
        <w:t xml:space="preserve">Khoảng 6h20 sáng, các Hồng y kỳ bản ngồi ở bộ chỉ huy đang ngủ gà ngủ gật thì bị đánh thức. Hành động ti, tổ bắt người báo cáo bọn họ bắt được Mạc liêu Tổng trưởng Ca San, còn nói Ca San hy vọng có thể gặp quan chỉ huy bộ đội binh biến.</w:t>
      </w:r>
    </w:p>
    <w:p>
      <w:pPr>
        <w:pStyle w:val="BodyText"/>
      </w:pPr>
      <w:r>
        <w:t xml:space="preserve">Xoa đôi mắt đỏ au vì một đêm không ngủ được, Ca Phổ Lạp kinh ngạc hỏi: “Ca San không có tự vận?”.</w:t>
      </w:r>
    </w:p>
    <w:p>
      <w:pPr>
        <w:pStyle w:val="BodyText"/>
      </w:pPr>
      <w:r>
        <w:t xml:space="preserve">Sáu giờ sáng nay Ca San đã bị tóm. Ngay buổi tối xảy ra binh biến Tử Xuyên Tham Tinh dự cảm đại sự không tốt đã phái Lý Thanh đi đón những trọng yếu đại thần cùng quan viên vào Tổng trưởng phủ để bảo vệ, Ca San cũng nằm trong danh sách này. Nhưng vì Ca San đi dự yến hội không ở nhà nên Lý Thanh không đón được nàng, lúc nàng về đến nhà thì đã phát sinh binh biến, các hiến binh như thủy triều tràn ngập những con đường, Ca San thân là Trì bộ thiếu Đế Đô, đại thần trực tiếp giám quân cũng là trọng điểm đối tượng cần bắt giữ. Nhưng nàng nhận ra nguy cơ rất nhanh, trước lúc phản quân chạy tới đã bỏ trốn khỏi nhà, mang theo các thân binh trốn vào nhà của một người họ hàng, nhưng không may trong các thân binh của nàng cũng ẩn chứa cơ sở ngầm của đệ thất ti, không đợi đến hừng đông, Giám Sát đình đã có được mật báo, các hiến binh đã vây quanh chỗ ẩn thân.</w:t>
      </w:r>
    </w:p>
    <w:p>
      <w:pPr>
        <w:pStyle w:val="BodyText"/>
      </w:pPr>
      <w:r>
        <w:t xml:space="preserve">Ca San là nhân vật trọng yếu bên phe La Minh Hải, nàng cương trực cường ngạnh dù là đối với Tổng trưởng cũng không chịu cúi đầu. Bắt bớ hiến binh phỏng chừng nàng khẳng định sẽ không khuất phục, nói không chừng có thể nàng sẽ lên diễn một màn mắng kẻ gian đến nỗi chó cũng phải thổ huyết mà chết, xuất phát từ lòng tôn trọng đối với nàng, đội quan quân cố ý đứng ngoài cửa đợi một lúc thật lâu để cho nàng thời gian tự vẫn.</w:t>
      </w:r>
    </w:p>
    <w:p>
      <w:pPr>
        <w:pStyle w:val="BodyText"/>
      </w:pPr>
      <w:r>
        <w:t xml:space="preserve">Kết quả làm cho đoàn người nhìn muốn lủng tròng mắt, Ca San hạ lệnh toàn bộ thân binh buông vũ khí đầu hàng, chính nàng mở ra cửa phòng đi ra nói: “Ta là Ca San, ta đầu hàng, đưa ta đi gặp quan lớn của các ngươi, ta có chuyện quan trọng cần nói với hắn”.</w:t>
      </w:r>
    </w:p>
    <w:p>
      <w:pPr>
        <w:pStyle w:val="BodyText"/>
      </w:pPr>
      <w:r>
        <w:t xml:space="preserve">Các quân quan Giám Sát đình cảm giác như trước mắt mình, một con cọp đã biến thành chú mèo nhỏ.</w:t>
      </w:r>
    </w:p>
    <w:p>
      <w:pPr>
        <w:pStyle w:val="BodyText"/>
      </w:pPr>
      <w:r>
        <w:t xml:space="preserve">Nghe xong báo cáo Ca Phổ Lạp dở khóc dở cười, hắn hỏi hai vị đồng liêu: “Người nào có hứng thú đi gặp Ca San?”.</w:t>
      </w:r>
    </w:p>
    <w:p>
      <w:pPr>
        <w:pStyle w:val="BodyText"/>
      </w:pPr>
      <w:r>
        <w:t xml:space="preserve">Kim Tây cười hi hi nói: “Con nhóc đó? Chẳng hay ho gì, nói chuyện giống như người ta nợ tiền nàng, ta không có hứng thú đi nghe nàng phát biểu”.</w:t>
      </w:r>
    </w:p>
    <w:p>
      <w:pPr>
        <w:pStyle w:val="BodyText"/>
      </w:pPr>
      <w:r>
        <w:t xml:space="preserve">Lữ Chân cũng lắc đầu: “Ca San không phải người bình thường, xử trí nàng như thế nào, muốn giết, muốn thả ra hay là muốn dùng? Điều này chỉ có đại nhân mới có thể quyết định, dù sao chúng ta không thể đề ra chủ trương, gặp nàng ta làm gì?”.</w:t>
      </w:r>
    </w:p>
    <w:p>
      <w:pPr>
        <w:pStyle w:val="BodyText"/>
      </w:pPr>
      <w:r>
        <w:t xml:space="preserve">“Nhưng vạn nhất nàng ta có chuyện quan trọng...”.</w:t>
      </w:r>
    </w:p>
    <w:p>
      <w:pPr>
        <w:pStyle w:val="BodyText"/>
      </w:pPr>
      <w:r>
        <w:t xml:space="preserve">Lữ Chân bĩu môi: “Bây giờ có chuyện gì quan trọng hơn so với chiến tranh? Ca San mặc dù là thống lĩnh nhưng nàng không mang theo binh, một quan văn có thể có đại sự gì? Giam giữ nàng ta cho tốt, chờ đại nhân khỏe lại sẽ xử lý sau!”.</w:t>
      </w:r>
    </w:p>
    <w:p>
      <w:pPr>
        <w:pStyle w:val="BodyText"/>
      </w:pPr>
      <w:r>
        <w:t xml:space="preserve">Ca Phổ Lạp gật đầu, hắn cũng không cảm thấy một quan văn thống lĩnh bị bắt làm gì có chuyện quan trọng.</w:t>
      </w:r>
    </w:p>
    <w:p>
      <w:pPr>
        <w:pStyle w:val="BodyText"/>
      </w:pPr>
      <w:r>
        <w:t xml:space="preserve">Hắn hạ lệnh nói: “Giam giữ nàng ta cho tốt, không cho ngược đãi, cũng không được để chạy thoát! Chờ Đế Lâm đại nhân có thời gian sẽ đi gặp nàng ta!”.</w:t>
      </w:r>
    </w:p>
    <w:p>
      <w:pPr>
        <w:pStyle w:val="BodyText"/>
      </w:pPr>
      <w:r>
        <w:t xml:space="preserve">Ca Phổ Lạp biết cách nhìn người, Lữ Chân suy nghĩ chu mật, Kim Tây hùng tài đại mưu, ba người cũng có thể được xem là anh tài hiếm có, nhưng lúc này bọn họ không tự giác được mình đã phạm một sai lầm, bọn họ cũng quên rằng trừ thành viên thống lĩnh sở, chủ quản Bộ hậu cần, chủ quản bộ tài chính, chủ quản sở hành chính, Đế Đô trì bộ thiếu thống quản đại thần cùng liên tiếp những chức vụ khiến người ta chú ý, Ca San còn có một kiêm chức tuy không đáng lưu tâm nhưng trọng yếu phi thường, nàng còn là tổng chỉ huy công trình trùng kiến Tổng trưởng phủ, từng toàn quyền phụ trách trùng kiến công trình Tổng trưởng phủ.</w:t>
      </w:r>
    </w:p>
    <w:p>
      <w:pPr>
        <w:pStyle w:val="BodyText"/>
      </w:pPr>
      <w:r>
        <w:t xml:space="preserve">Đó là một sai lầm phi thường trí mạng.</w:t>
      </w:r>
    </w:p>
    <w:p>
      <w:pPr>
        <w:pStyle w:val="BodyText"/>
      </w:pPr>
      <w:r>
        <w:t xml:space="preserve">Trải qua một đêm huyết chiến, phản quân đến nay vẫn thủ vững trận địa như cũ, Cấm vệ quân cũng đã nghỉ ngơi, bọn họ cũng đang tích góp sức lực chuẩn bị cho cuộc chém giết còn kịch liệt hơn, chỉ là đi cùng với việc cuồn cuộn không ngừng tăng viện, phản quân Cấm vệ quân có vẻ lực bất tòng tâm, bởi vì phản quân đã đào đứt mấy kênh rạch đi thông vào Tổng trưởng phủ, đoạn tuyệt con đường tiếp viện nước dùng và lương thực cho bên trong phủ, điều này khiến cho các thủ vệ khủng hoảng.</w:t>
      </w:r>
    </w:p>
    <w:p>
      <w:pPr>
        <w:pStyle w:val="BodyText"/>
      </w:pPr>
      <w:r>
        <w:t xml:space="preserve">Trong khoảng thời gian lúc hai quân nghỉ ngơi, sau khi đã diễn ra cuộc đàm phán ngắn ngủi, y hộ binh song phương tiến nhập chiến trường lục soát cứu lấy thương binh của mình, lúc này trong quân coi giữ trận tuyến có người giơ cờ trắng đi ra, tỏ ý muốn hội đàm với các hiến binh.</w:t>
      </w:r>
    </w:p>
    <w:p>
      <w:pPr>
        <w:pStyle w:val="BodyText"/>
      </w:pPr>
      <w:r>
        <w:t xml:space="preserve">Lúc này chỉ huy tối cao Giám Sát đình là hiến binh sư đoàn 107 sư đoàn trưởng Sa Bố La Hồng y kỳ bản. Nhìn thấy sứ giả đối phương, Sa Bố La giật mình đến trợn tròn đôi mắt, phải một lúc lâu mới lên tiếng được: “Sư phụ! Người tự mình đến đây sao?”.</w:t>
      </w:r>
    </w:p>
    <w:p>
      <w:pPr>
        <w:pStyle w:val="BodyText"/>
      </w:pPr>
      <w:r>
        <w:t xml:space="preserve">Cấm vệ quân thống lĩnh Bì Cổ cau mày dùng ánh mắt xoi mói đánh giá bộ chỉ huy tạm thời của Sa Bố La, đánh giá kỹ các hiến binh chiến tuyến cùng công sự che chắn. Nhìn thân thể gù lưng này Sa Bố La đột nhiên có cảm giác, đối phương lúc nào cũng có thể nói ra vài lời phê bình hoặc là chỉ điểm như khi còn dạy tại Viễn Đông quân.</w:t>
      </w:r>
    </w:p>
    <w:p>
      <w:pPr>
        <w:pStyle w:val="BodyText"/>
      </w:pPr>
      <w:r>
        <w:t xml:space="preserve">Hắn cung kính hạ thấp người xuống: “Sư phụ ngài khổ cực rồi, uống miếng nước nghỉ ngơi chút đi”.</w:t>
      </w:r>
    </w:p>
    <w:p>
      <w:pPr>
        <w:pStyle w:val="BodyText"/>
      </w:pPr>
      <w:r>
        <w:t xml:space="preserve">Lão tướng lắc đầu hắn ho khan hai tiếng thanh âm khàn khàn yếu ớt: “Ta cũng không nghĩ ngươi sẽ chỉ huy bên này, khó trách ta cảm giác được cách thức công kích rất quen thuộc... Bất quá khi đẩy mạnh tiến độ, ngươi khống chế không được tốt lắm, nỗ binh cùng cận chiến binh chủng phối hợp còn cần tăng mạnh, mặt khác ngươi rất thích dùng cách đánh bọc hai bên, dùng đến hai lần... Cho nên vừa nãy đã gặp thiệt hại”.</w:t>
      </w:r>
    </w:p>
    <w:p>
      <w:pPr>
        <w:pStyle w:val="BodyText"/>
      </w:pPr>
      <w:r>
        <w:t xml:space="preserve">“Vâng, sư phụ dạy bảo đệ tử sẽ nhớ kỹ”.</w:t>
      </w:r>
    </w:p>
    <w:p>
      <w:pPr>
        <w:pStyle w:val="BodyText"/>
      </w:pPr>
      <w:r>
        <w:t xml:space="preserve">“Nếu như ta có một nửa binh lực của ngươi... ngươi sẽ không thể tấn công Tổng trưởng phủ”.</w:t>
      </w:r>
    </w:p>
    <w:p>
      <w:pPr>
        <w:pStyle w:val="BodyText"/>
      </w:pPr>
      <w:r>
        <w:t xml:space="preserve">Sa Bố La cung kính nói: “Nói về trình độ dụng binh đệ tử làm sao là đối thủ của sư phụ được? Lần này bất quá là dựa vào số đông để thắng thôi”.</w:t>
      </w:r>
    </w:p>
    <w:p>
      <w:pPr>
        <w:pStyle w:val="BodyText"/>
      </w:pPr>
      <w:r>
        <w:t xml:space="preserve">“Dựa vào số đông để thắng... Ôi!”. Bì Cổ sửng sốt, hắn bất đắc dĩ cười khổ, trên mặt nếp nhăn cũng dúm lại thành một khối: “Quên đi, ngươi cũng không cần an ủi ta, ‘Dựa vào số đông để thắng’ này vốn là binh pháp chính đạo, lão già này cư nhiên đến chuyện này cũng quên mất, còn nói gì đến dụng binh, còn có mặt mũi đến giáo huấn ngươi... thật đáng xấu hổ”.</w:t>
      </w:r>
    </w:p>
    <w:p>
      <w:pPr>
        <w:pStyle w:val="BodyText"/>
      </w:pPr>
      <w:r>
        <w:t xml:space="preserve">Sa Bố La vội vàng khuyên giải: “Sư phụ ngài đừng nói như vậy... đây đều là...”. Trong lúc nhất thời hắn cũng không biết nói như thế nào cho tốt, chỉ có thể cười khổ lắc đầu.</w:t>
      </w:r>
    </w:p>
    <w:p>
      <w:pPr>
        <w:pStyle w:val="BodyText"/>
      </w:pPr>
      <w:r>
        <w:t xml:space="preserve">Năm đó người là ân sư mà hắn vô cùng kính yêu, hắn là cao đồ mà người đắc ý cùng yêu mến nhất, hôm nay bọn họ gặp lại trên chiến trường nội chiến, lại đứng về hai bên đối địch, hai người yên lặng ngồi, chỉ cảm thấy vận mệnh sao tàn khốc đến khôn cùng.</w:t>
      </w:r>
    </w:p>
    <w:p>
      <w:pPr>
        <w:pStyle w:val="BodyText"/>
      </w:pPr>
      <w:r>
        <w:t xml:space="preserve">“Sa Bố La, không nghĩ rằng sẽ gặp ngươi ở đây, đã như vậy ta sẽ nói thẳng, Đế Lâm rốt cuộc bị sao vậy? Hắn đột nhiên làm ra loại sự tình này, muốn hại chết tất cả mọi người sao?”.</w:t>
      </w:r>
    </w:p>
    <w:p>
      <w:pPr>
        <w:pStyle w:val="BodyText"/>
      </w:pPr>
      <w:r>
        <w:t xml:space="preserve">Sa Bố La ôn hòa nói: “Sư phụ chuyện này sợ rằng không thể oán trách giám sát trưởng đại nhân được!”.</w:t>
      </w:r>
    </w:p>
    <w:p>
      <w:pPr>
        <w:pStyle w:val="BodyText"/>
      </w:pPr>
      <w:r>
        <w:t xml:space="preserve">Hai người trong lòng biết rõ ràng việc này người đáng trách là Tử Xuyên Tham Tinh, nếu không phải hắn dung túng La Minh Hải, Đế Lâm cũng không có khả năng loạn đến tình trạng phải binh biến.</w:t>
      </w:r>
    </w:p>
    <w:p>
      <w:pPr>
        <w:pStyle w:val="BodyText"/>
      </w:pPr>
      <w:r>
        <w:t xml:space="preserve">Bi Cổ hầm hừ nói: “Chuyện là do La Minh Hải gây ra, bây giờ hắn đã chết, Đế Lâm còn muốn thế nào nữa?”.</w:t>
      </w:r>
    </w:p>
    <w:p>
      <w:pPr>
        <w:pStyle w:val="BodyText"/>
      </w:pPr>
      <w:r>
        <w:t xml:space="preserve">“La Minh Hải đã chết nhưng sau lưng hắn còn có người chỉ huy”.</w:t>
      </w:r>
    </w:p>
    <w:p>
      <w:pPr>
        <w:pStyle w:val="BodyText"/>
      </w:pPr>
      <w:r>
        <w:t xml:space="preserve">“Người chỉ huy? Ngươi hoài nghi là Tổng trưởng Điện hạ? Thật sự là hoang đường, làm sao có thể? Nghe được chuyện La Minh Hải hành hung, Điện hạ hết sức khiếp sợ đang muốn hung hăng trừng trị hắn... không ngờ Đế Lâm đã náo loạn trước rồi! Sa Bố La ngươi là đệ tử của ta, ta không ngại nói thẳng, Đế Lâm quả nhiên là không biết sống chết. Không sai, hắn bị ủy khuất nhưng hắn cũng không thể xằng bậy như vậy! Hắn có thể có bao nhiêu bộ đội? Cùng lắm cũng chỉ hai mươi ba vạn người, Tư Đặc Lâm trú tại Đạt Khắc, cách Đế Đô bất quá một ngày hành trình, khi Viễn chinh quân trở về, đến lúc đó các ngươi ngăn cản thế nào? Đế Lâm sẽ đưa các ngươi hướng vào tử lộ! Bây giờ thừa dịp chuyện còn chưa tới nỗi không thể thu xếp, ta đề nghị mọi người trước tiên hãy ngưng chiến, Tổng trưởng Điện hạ cùng Đế Lâm các hạ mặt đối mặt đàm luận một chút, xem có thể hòa bình giải quyết việc này không”.</w:t>
      </w:r>
    </w:p>
    <w:p>
      <w:pPr>
        <w:pStyle w:val="BodyText"/>
      </w:pPr>
      <w:r>
        <w:t xml:space="preserve">Lúc Bi Cổ nói chuyện, Sa Bố La chỉ im lặng lắng nghe, sau đó hắn gật đầu: “Chuyện sư phụ nói đệ tử không thể quyết định được, bất quá đệ tử có thể nhắn nhủ với Đế Lâm đại nhân, người còn có điều gì muốn truyền đạt không?”.</w:t>
      </w:r>
    </w:p>
    <w:p>
      <w:pPr>
        <w:pStyle w:val="BodyText"/>
      </w:pPr>
      <w:r>
        <w:t xml:space="preserve">Bi Cổ truyền đạt điều kiện Tổng trưởng đưa ra: ‘Tổng trưởng sẽ khoan thứ quan binh tham gian phản loạn bao gồm cả Đế Lâm sau đó cũng không truy cứu, chức vị cùng quan hàm của mọi người cũng không sẽ bị cướp đi, mặt khác Tổng trưởng còn chinh điều Viễn Đông thống lĩnh Tử Xuyên Tú vào kinh. Hắn sẽ đảm nhiệm làm người điều giải phân tranh giữa Tổng trưởng cùng giám sát trưởng... bởi vì giao tình giữa Tử Xuyên Tú cùng Đế Lâm ai ai cũng biết, điều này có thể coi là cam đoan an toàn đối với tính mạng phản quân’.</w:t>
      </w:r>
    </w:p>
    <w:p>
      <w:pPr>
        <w:pStyle w:val="BodyText"/>
      </w:pPr>
      <w:r>
        <w:t xml:space="preserve">Sau khi hội đàm kết thúc, biết sự tình quan trọng Sa Bố La không chút trì hoãn lập tức quay về bộ chỉ huy, hắn cầu kiến Đế Lâm nhưng họ nói Đế Lâm trưởng quan giờ phút này đang bề bộn không rảnh gặp hắn.</w:t>
      </w:r>
    </w:p>
    <w:p>
      <w:pPr>
        <w:pStyle w:val="BodyText"/>
      </w:pPr>
      <w:r>
        <w:t xml:space="preserve">Nhậm mạc liêu kiêm Giám Sát đình của Đế Lâm, sở trưởng đệ nhất sở Ca Phổ Lạp cân nhắc câu nói: “Đại nhân rất mệt, đã nghỉ ngơi rồi, Sa Bố La ngươi cứ nói với chúng ta là được, chúng ta sẽ chuyển cáo cho đại nhân”.</w:t>
      </w:r>
    </w:p>
    <w:p>
      <w:pPr>
        <w:pStyle w:val="BodyText"/>
      </w:pPr>
      <w:r>
        <w:t xml:space="preserve">Sa Bố La nhìn sang Ca Phổ Lạp trong mắt xẹt qua một tia hoài nghi.</w:t>
      </w:r>
    </w:p>
    <w:p>
      <w:pPr>
        <w:pStyle w:val="BodyText"/>
      </w:pPr>
      <w:r>
        <w:t xml:space="preserve">Kim Tây Hồng y kỳ bản nói chen vào: “Sa Bố La, Đế Lâm đại nhân giao công việc này cho ba người chúng ta, có việc gì ngươi cứ nói đi”.</w:t>
      </w:r>
    </w:p>
    <w:p>
      <w:pPr>
        <w:pStyle w:val="BodyText"/>
      </w:pPr>
      <w:r>
        <w:t xml:space="preserve">Sa Bố La nhìn sang Kim Tây sau đó hắn lại nhìn phía Hồng y kỳ bản thứ ba thủy chung không hề lên tiếng.</w:t>
      </w:r>
    </w:p>
    <w:p>
      <w:pPr>
        <w:pStyle w:val="BodyText"/>
      </w:pPr>
      <w:r>
        <w:t xml:space="preserve">Lữ Chân gật đầu biểu thị lời Kim Tây nói là sự thật.</w:t>
      </w:r>
    </w:p>
    <w:p>
      <w:pPr>
        <w:pStyle w:val="BodyText"/>
      </w:pPr>
      <w:r>
        <w:t xml:space="preserve">Vì vậy Sa Bố La mới thư thái, Ca Phổ Lạp là thân tín của Đế Lâm đại nhân, còn có hai vị cục trưởng ở đây, chuyện hẳn không phải là giả.</w:t>
      </w:r>
    </w:p>
    <w:p>
      <w:pPr>
        <w:pStyle w:val="BodyText"/>
      </w:pPr>
      <w:r>
        <w:t xml:space="preserve">“Chuyện quá lớn vốn ta muốn trực tiếp tấu với Đế Lâm đại nhân nhưng nếu chư vị trưởng quan đã nói như vậy... Thì ta sẽ nói”.</w:t>
      </w:r>
    </w:p>
    <w:p>
      <w:pPr>
        <w:pStyle w:val="BodyText"/>
      </w:pPr>
      <w:r>
        <w:t xml:space="preserve">Sa Bố La mới nói được một nửa Lữ Chân lập tức nhảy dựng lên, nóng ruột không chịu được hỏi: “Tổng trưởng thật sự nói như vậy sao? Thật sự sẽ bỏ qua toàn bộ chuyện cũ khoan thứ chúng ta? Hắn còn điều Viễn Đông thống lĩnh vào kinh điều giải?”.</w:t>
      </w:r>
    </w:p>
    <w:p>
      <w:pPr>
        <w:pStyle w:val="BodyText"/>
      </w:pPr>
      <w:r>
        <w:t xml:space="preserve">“Sư phụ Bi Cổ của ta nói như vậy, hẳn là sẽ không gạt ta đâu!”.</w:t>
      </w:r>
    </w:p>
    <w:p>
      <w:pPr>
        <w:pStyle w:val="BodyText"/>
      </w:pPr>
      <w:r>
        <w:t xml:space="preserve">Lữ Chân giống như bàn chân bị ngứa, giãy dụa thân thể xem bộ dáng hắn rất muốn tóm lấy Sa Bố La để hỏi cho thật rõ ràng, nhưng lại cố kị hai vị đồng liêu còn lại nên không dám.</w:t>
      </w:r>
    </w:p>
    <w:p>
      <w:pPr>
        <w:pStyle w:val="Compact"/>
      </w:pPr>
      <w:r>
        <w:t xml:space="preserve">Trên thực tế Ca Phổ Lạp cũng tốt Kim Tây cũng tốt, đoàn người đều đang suy nghĩ đến việc này, kỳ thật ý niệm trong đầu bọn họ cũng không sai biệt lắm... tối hôm qua tạo phản nhờ vào một cỗ xúc động cùng nhiệt huyết, kinh xuất một đêm chém giết cùng chảy máu bọn họ đã tỉnh táo rất nhiều, hơn nữa Đế Lâm đang hôn mê, lúc này đối với nỗi sợ gia tộc cùng sợ hãi nguy cơ tử vong lại chiếm thế thượng phong trong suy nghĩ. Bì Cổ nói không sai, chỉ cần tin tức truyền ra, các lộ cần vương nghĩa sư sẽ nhanh chóng ùa tới, Giám Sát đình vô lực đối kháng với Tử Xuyên gia, bây giờ Tổng trưởng đã đưa cành ô liu ra trước, các tướng quân trong lòng cũng đang nổi trống, bọn họ không dám đối mặt nhìn nhau, cứ đề phòng như thế.</w:t>
      </w:r>
      <w:r>
        <w:br w:type="textWrapping"/>
      </w:r>
      <w:r>
        <w:br w:type="textWrapping"/>
      </w:r>
    </w:p>
    <w:p>
      <w:pPr>
        <w:pStyle w:val="Heading2"/>
      </w:pPr>
      <w:bookmarkStart w:id="286" w:name="chương-6-2"/>
      <w:bookmarkEnd w:id="286"/>
      <w:r>
        <w:t xml:space="preserve">264. Chương 6</w:t>
      </w:r>
    </w:p>
    <w:p>
      <w:pPr>
        <w:pStyle w:val="Compact"/>
      </w:pPr>
      <w:r>
        <w:br w:type="textWrapping"/>
      </w:r>
      <w:r>
        <w:br w:type="textWrapping"/>
      </w:r>
    </w:p>
    <w:p>
      <w:pPr>
        <w:pStyle w:val="BodyText"/>
      </w:pPr>
      <w:r>
        <w:t xml:space="preserve">Tử Xuyên Tam Kiệt</w:t>
      </w:r>
    </w:p>
    <w:p>
      <w:pPr>
        <w:pStyle w:val="BodyText"/>
      </w:pPr>
      <w:r>
        <w:t xml:space="preserve">Tác giả: Lăo Trư</w:t>
      </w:r>
    </w:p>
    <w:p>
      <w:pPr>
        <w:pStyle w:val="BodyText"/>
      </w:pPr>
      <w:r>
        <w:t xml:space="preserve">Quyển 28</w:t>
      </w:r>
    </w:p>
    <w:p>
      <w:pPr>
        <w:pStyle w:val="BodyText"/>
      </w:pPr>
      <w:r>
        <w:t xml:space="preserve">-----oo0oo-----</w:t>
      </w:r>
    </w:p>
    <w:p>
      <w:pPr>
        <w:pStyle w:val="BodyText"/>
      </w:pPr>
      <w:r>
        <w:t xml:space="preserve">Chương 6</w:t>
      </w:r>
    </w:p>
    <w:p>
      <w:pPr>
        <w:pStyle w:val="BodyText"/>
      </w:pPr>
      <w:r>
        <w:t xml:space="preserve">Nhóm dịch: Tú Xuyên</w:t>
      </w:r>
    </w:p>
    <w:p>
      <w:pPr>
        <w:pStyle w:val="BodyText"/>
      </w:pPr>
      <w:r>
        <w:t xml:space="preserve">Sưu Tầm by nguoibantot8 --- 4vn.eu</w:t>
      </w:r>
    </w:p>
    <w:p>
      <w:pPr>
        <w:pStyle w:val="BodyText"/>
      </w:pPr>
      <w:r>
        <w:t xml:space="preserve">Sau khi trầm ngâm một lát Ca Phổ Lạp nói tiếp: “Biết rồi, chúng ta sẽ báo cáo lên đại nhân, Sa Bố La ngươi tiếp tục tấn công, nhanh chóng đánh chiếm, cho dù chúng có nói gì cũng không cần, chúng ta cứ việc hành động cạn tàu ráo máng”.</w:t>
      </w:r>
    </w:p>
    <w:p>
      <w:pPr>
        <w:pStyle w:val="BodyText"/>
      </w:pPr>
      <w:r>
        <w:t xml:space="preserve">“Chậm đã”. Lô Chân gọi theo Sa Bố La: “Sa Bố La, ngươi hãy nói lại cho chúng ta xem rốt cuộc Tổng trưởng đã nói gì? Hãy kể lại chi tiết một chút”.</w:t>
      </w:r>
    </w:p>
    <w:p>
      <w:pPr>
        <w:pStyle w:val="BodyText"/>
      </w:pPr>
      <w:r>
        <w:t xml:space="preserve">“Lô Chân!”. Ca Phổ Lạp tức giận vỗ bàn quát: “Ngươi có ý gì hả? Ngươi muốn làm gì?”.</w:t>
      </w:r>
    </w:p>
    <w:p>
      <w:pPr>
        <w:pStyle w:val="BodyText"/>
      </w:pPr>
      <w:r>
        <w:t xml:space="preserve">Lô Chân không thèm đếm xỉa tới điều gì, lúc này y kiên quyết không nhường bước Ca Phổ Lạp, y căm tức nhìn Ca Phổ Lạp nói: “Ngươi ồn ào cái gì hả? Để ọi người biết Tổng trưởng nói điều gì cũng tốt, khiến ọi người đánh giá xem con đường này có sai lầm hay không?”.</w:t>
      </w:r>
    </w:p>
    <w:p>
      <w:pPr>
        <w:pStyle w:val="BodyText"/>
      </w:pPr>
      <w:r>
        <w:t xml:space="preserve">“Ngươi! Ngươi đang làm dao động lòng quân, ngươi đang muốn quy hàng đối phương”.</w:t>
      </w:r>
    </w:p>
    <w:p>
      <w:pPr>
        <w:pStyle w:val="BodyText"/>
      </w:pPr>
      <w:r>
        <w:t xml:space="preserve">“Thối lắm, ta chỉ suy nghĩ vì các huynh đệ, gia tộc có mấy chục vạn quân đội, quân Viễn Chinh, quân Viễn Đông, quân Tây Bắc bộ đội biên phòng, chỉ cần bất kỳ một đơn vị quân đội nào kéo về cũng để thu thập tính mạng chúng ta. Bây giờ Tổng trưởng đang bị chúng ta vây khốn chính là một cơ hội hiếm có khiến ông ta chấp nhận điều kiện của chúng ta, mọi người mới có con đường sống. Nếu như thật sự đánh tới mức cá chết lưới rách, chúng ta chỉ có con đường chết”.</w:t>
      </w:r>
    </w:p>
    <w:p>
      <w:pPr>
        <w:pStyle w:val="BodyText"/>
      </w:pPr>
      <w:r>
        <w:t xml:space="preserve">“Ngươi không nhận ra hả? Đây chỉ là kế hoãn binh, chúng vẫn chưa biết Tư Đặc Lâm đã xong đời nên vẫn muốn tìm cách trì hoãn chờ quân viễn chinh quay về, điều này chứng tỏ chúng không còn kiên trì được bao lâu nữa rồi”.</w:t>
      </w:r>
    </w:p>
    <w:p>
      <w:pPr>
        <w:pStyle w:val="BodyText"/>
      </w:pPr>
      <w:r>
        <w:t xml:space="preserve">“Ngu xuẩn! Cho dù chúng ta đánh chiếm được phủ Tổng trưởng, giết sạch chúng thì chúng ta thiệt hại bao nhiêu hả? Thế nhưng chỉ mấy ngày nữa thôi, quân Tây Bắc hay quân Viễn Đông điều quân cần vương quay về, chúng ta sẽ lập tức rơi vào con đường chết mà thôi”.</w:t>
      </w:r>
    </w:p>
    <w:p>
      <w:pPr>
        <w:pStyle w:val="BodyText"/>
      </w:pPr>
      <w:r>
        <w:t xml:space="preserve">Lô Chân cười nói: “Ca Phổ Lạp, ta biết tâm trạng của ngươi, ngươi vì hại chết Tư Đặc Lâm đại nhân nên bây giờ sợ hãi. Một khi chúng ta đàm phán xong với Tổng trưởng và thống lĩnh Viễn Đông, mọi người chúng ta không xảy ra chuyện gì nhưng ngươi thì thảm rồi, đại nhân Tử Xuyên Tú tuyệt đối sẽ không bỏ qua cho hung thủ giết hại đại nhân Tư Đặc Lâm, chính vì vậy ngươi mới không muốn đàm phán, ngươi muốn kéo mọi người chết cùng với ngươi”.</w:t>
      </w:r>
    </w:p>
    <w:p>
      <w:pPr>
        <w:pStyle w:val="BodyText"/>
      </w:pPr>
      <w:r>
        <w:t xml:space="preserve">Lô Chân quay đầu hét lên với Kim Tây và Sa Bố La: “Các ngươi đã hiểu chưa? Ca Phổ Lạp có suy tính riêng, chúng ta không thể để hắn kéo chúng ta cùng chết với hắn”.</w:t>
      </w:r>
    </w:p>
    <w:p>
      <w:pPr>
        <w:pStyle w:val="BodyText"/>
      </w:pPr>
      <w:r>
        <w:t xml:space="preserve">“Ngươi!”. Sắc mặt Ca Phổ Lạp trắng bệch, Ca Phổ Lạp biết gã không thể tranh cãi võ mồm với Lô Chân, gã thực sự không phải là đối thủ của Lô Chân.</w:t>
      </w:r>
    </w:p>
    <w:p>
      <w:pPr>
        <w:pStyle w:val="BodyText"/>
      </w:pPr>
      <w:r>
        <w:t xml:space="preserve">Sa Bố La ngây người sợ hãi trước tình cảnh trước mắt tức giận nói: “Các vị đại nhân, chuyện quan trọng như này không phải nên trình báo đại nhân Đế Lâm giải quyết sao? Các vị còn ở đây cãi nhau làm gì?”.</w:t>
      </w:r>
    </w:p>
    <w:p>
      <w:pPr>
        <w:pStyle w:val="BodyText"/>
      </w:pPr>
      <w:r>
        <w:t xml:space="preserve">Ba cục trưởng cùng ngây người, Kim Tây là người có phản ứng trước tiên, y cười nói: “Sa Bố La nói đúng. Lô Chân, Ca Phổ Lạp, hai người các ngài đều là thống lĩnh cao cấp thế mà không trình báo lên đại nhân suy nghĩ quyết định, mà lại tự mình quyết định như những chủ nhân, thật sự rất kỳ quặc. Sa Bố La ngươi hãy đi trước đi, trước tiên chúng ta sẽ báo cáo với đại nhân, khi đại nhân có chỉ thị, chúng ta sẽ thông báo với ngươi”.</w:t>
      </w:r>
    </w:p>
    <w:p>
      <w:pPr>
        <w:pStyle w:val="BodyText"/>
      </w:pPr>
      <w:r>
        <w:t xml:space="preserve">Sa Bố La đi ra ngoài, vì trong lòng đều có tâm trạng nên hai vị Hồng y kỳ bản đều không nói gì nữa, Ca Phổ Lạp đùng đùng nổi giận thở hổn hển, Lô Chân cười nhạt nhìn vào tường, hai người nghiêm mặt không ai nhìn mặt ai.</w:t>
      </w:r>
    </w:p>
    <w:p>
      <w:pPr>
        <w:pStyle w:val="BodyText"/>
      </w:pPr>
      <w:r>
        <w:t xml:space="preserve">Kim Tây nhìn hai người Ca Phổ Lạp, Lô Chân cười nói: “Nhị vị hãy nghe ta nói mấy câu, ta thấy đề nghị của Tổng trưởng có năm phần thật, năm phần giả”.</w:t>
      </w:r>
    </w:p>
    <w:p>
      <w:pPr>
        <w:pStyle w:val="BodyText"/>
      </w:pPr>
      <w:r>
        <w:t xml:space="preserve">“Tại sao lại nghĩ như vậy?”. Ca Phổ Lạp buồn bực hỏi.</w:t>
      </w:r>
    </w:p>
    <w:p>
      <w:pPr>
        <w:pStyle w:val="BodyText"/>
      </w:pPr>
      <w:r>
        <w:t xml:space="preserve">“Năm phần thật có nghĩa là Tổng trưởng bị chúng ta bức ép đã rơi vào đường cùng, chỉ cần ông ta có thể giữ được tính mạng, ông ta có thể đồng ý bất kỳ điều kiện nào, những điều kiện lúc này của ông ta chính là thật lòng”.</w:t>
      </w:r>
    </w:p>
    <w:p>
      <w:pPr>
        <w:pStyle w:val="BodyText"/>
      </w:pPr>
      <w:r>
        <w:t xml:space="preserve">Khi thấy Kim Tây đồng ý với suy nghĩ của mình, Lô Chân vui mừng nói: “Đúng như ta nói...”.</w:t>
      </w:r>
    </w:p>
    <w:p>
      <w:pPr>
        <w:pStyle w:val="BodyText"/>
      </w:pPr>
      <w:r>
        <w:t xml:space="preserve">Kim Tây cắt ngang lời Lô Chân: “Nhưng tương lai này một khi Tổng trưởng trì hoãn qua thời điểm nguy hiểm này, ta hiểu đôi chút tính tình của Điện hạ, tính ôn hòa của ông ta chưa hẳn đã là chân thật, hơn nữa ông ta còn là người hay thay đổi, ông ta nhất định sẽ đổi ý, tới khi đó ông ta chỉ cần chia rẽ phòng giám sát, điều chúng ta đi nơi khác, việc thu thập chúng ta quá dễ dàng”.</w:t>
      </w:r>
    </w:p>
    <w:p>
      <w:pPr>
        <w:pStyle w:val="BodyText"/>
      </w:pPr>
      <w:r>
        <w:t xml:space="preserve">“Những Thống lĩnh Viễn Đông...”.</w:t>
      </w:r>
    </w:p>
    <w:p>
      <w:pPr>
        <w:pStyle w:val="BodyText"/>
      </w:pPr>
      <w:r>
        <w:t xml:space="preserve">“Tổng trưởng nói muốn điều Thống lĩnh quân Viễn Đông vào kinh, nhưng ông ta lại không nói khi nào Tú Xuyên đại nhân mới vào kinh”. Kim Tây cười, nụ cười trông khá ngây thơ, y kín đáo liếc nhìn hai đồng liêu của mình nói: “Bây giờ Thống lĩnh quân Viễn Đông đang ở vương quốc Ma tộc chiến đấu chống lại người dã man, nghe nói chiến sự bất lợi, ông ta đã rút khỏi Ma Thần bảo, đang ở thành Phật Cách La Tư Bỉ Á huấn luyện tân binh Ma tộc. Với tình hình chiến tranh khó khăn, đường xá xa xôi, ta thực sự không biết khi nào Tú Xuyên đại nhân có thể dẫn quân quay về, Ca Phổ Lạp nói rất đúng, đây chỉ là kế hoãn binh.</w:t>
      </w:r>
    </w:p>
    <w:p>
      <w:pPr>
        <w:pStyle w:val="BodyText"/>
      </w:pPr>
      <w:r>
        <w:t xml:space="preserve">Điều ta sợ chính là thống lĩnh quân Viễn Đông không dẫn quân quay về hay quân Tây Bắc không quay về cần vương mà chính là quân viễn chinh đánh giết quay về, mặc dù Tư Đặc Lâm đã chết nhưng Văn Hà vẫn chưa chết. Một khi thế cục vững vàng, Tổng trưởng chỉ cần ra lệnh một tiếng, quân viễn chinh sẽ từ thành Đạt Khắc đánh tới đây, chỉ cần một ngày là đủ. Thối một, tiến một vạn. Cho dù thống lĩnh Viễn Đông thật sự có thể kịp thời tiến về đây, chỉ có đại nhân Đế Lâm là người có quan hệ bằng hữu lâu ngày với ông ta, chính ta cũng không có phúc phận quen biết với Tú Xuyên đại nhân. Lô Chân, ngươi có quan hệ thế nào với Tú Xuyên đại nhân? Ông ta có thể vì người mà đối nghịch với Tổng trưởng không?”.</w:t>
      </w:r>
    </w:p>
    <w:p>
      <w:pPr>
        <w:pStyle w:val="BodyText"/>
      </w:pPr>
      <w:r>
        <w:t xml:space="preserve">Sắc mặt Lô Chân tái nhợt, Kim Tây vỗ vai Lô Chân cười nói: “Lô Chân, một khi đã đi con đường này, muốn quay đầu lại đã không kịp nữa rồi, bên kia tuyệt đối... sẽ không bỏ qua cho chúng ta đâu”.</w:t>
      </w:r>
    </w:p>
    <w:p>
      <w:pPr>
        <w:pStyle w:val="BodyText"/>
      </w:pPr>
      <w:r>
        <w:t xml:space="preserve">Kim Tây nghiến răng nghiến lợi nói từng từ một câu nói cuối cùng. Lúc này sắc mặt Kim Tây vẫn mang nét ngây thơ, khờ khạo, thậm chí có thể nói là một nụ cười trẻ thơ rất hấp dẫn với hai lúm đồng tiền rất đáng yêu.</w:t>
      </w:r>
    </w:p>
    <w:p>
      <w:pPr>
        <w:pStyle w:val="BodyText"/>
      </w:pPr>
      <w:r>
        <w:t xml:space="preserve">“Hãy để cho đại nhân Đế Lâm làm Tổng thống lĩnh, uy hiếp Thiên tử ra lệnh cho chư hầu thiên hạ, đây chính là con đường sống duy nhất của chúng ta”.</w:t>
      </w:r>
    </w:p>
    <w:p>
      <w:pPr>
        <w:pStyle w:val="BodyText"/>
      </w:pPr>
      <w:r>
        <w:t xml:space="preserve">“Uy hiếp Tổng trưởng?”.</w:t>
      </w:r>
    </w:p>
    <w:p>
      <w:pPr>
        <w:pStyle w:val="BodyText"/>
      </w:pPr>
      <w:r>
        <w:t xml:space="preserve">“Đúng! Thế nhưng không phải Tử Xuyên Tham Tinh, mà là Tử Xuyên Trữ. Tử Xuyên Tham Tinh rất giảo hoạt, chúng ta không có cách nào không chế được ông ta nên tuyệt đối không thể để lại, trong hai người thì khống chế Tử Xuyên Trữ dễ dàng hơn nhiều”.</w:t>
      </w:r>
    </w:p>
    <w:p>
      <w:pPr>
        <w:pStyle w:val="BodyText"/>
      </w:pPr>
      <w:r>
        <w:t xml:space="preserve">Đánh chiếm phủ Tổng trưởng, giết chết Tử Xuyên Tham Tinh, bắt sống Tử Xuyên Trữ sau đó uy hiếp nàng để nàng bổ nhiệm Đế Lâm là Tổng thống lĩnh, ra lệnh cho các Thống lĩnh địa phương. Đây chính là kế hoạch của Kim Tâ nói tiếp: “Khống chế Tử Xuyên Trữ, chúng ta có danh chính ngôn thuận. Khi Tử Xuyên Trữ ngồi lên ngôi vị Tổng trưởng, các Thống lĩnh không còn lý do khởi binh cần vương”.</w:t>
      </w:r>
    </w:p>
    <w:p>
      <w:pPr>
        <w:pStyle w:val="BodyText"/>
      </w:pPr>
      <w:r>
        <w:t xml:space="preserve">“Chúng ta tấn công đánh chiếm phủ Tổng trưởng, giết chết Tổng thống lĩnh và trưởng quân vụ, những chuyện này tuyệt đối không thể che giấu người ngoài”.</w:t>
      </w:r>
    </w:p>
    <w:p>
      <w:pPr>
        <w:pStyle w:val="BodyText"/>
      </w:pPr>
      <w:r>
        <w:t xml:space="preserve">“Tuyệt đối không thể ngăn cản các thống lĩnh và hội nguyên lão biết chân tướng sự việc, nhưng một khi chúng ta khống chế được Tử Xuyên Trữ, cô ta sẽ không có cách nào ban chiếu lệnh cần vương, các thống lĩnh sẽ không có lý do cần vương. Kẻ nào dám khởi binh là kẻ đó dám chống lại Tổng trưởng kế nhiệm, Tử Xuyên Trữ Điện hạ sẽ coi kẻ đó chính là phản bội, bị cô lập, chúng ta có thể danh chính ngôn thuận thảo phạt kẻ đó. Cầm giữ Tử Xuyên Trữ chính là chúng ta đang cầm giữ đại nghĩ quốc gia, quốc gia nằm trong sự khống chế của chúng ta. Nhị vị, ngay sau khi đánh chiếm được phủ Tổng trưởng, đại nhân Đế Lâm sẽ ngay lập tức nhậm chức Tổng thống lĩnh, tương lai phòng Thống lĩnh không thể thiếu chúng ta, ba người chúng ta sau này tiền đồ vô lượng, chúng ta cần phải cố gắng”.</w:t>
      </w:r>
    </w:p>
    <w:p>
      <w:pPr>
        <w:pStyle w:val="BodyText"/>
      </w:pPr>
      <w:r>
        <w:t xml:space="preserve">Hai vị đồng liêu nhìn Kim Tây nhưng nhìn một người khác, không thể nhận ra được, rất lâu mà hai người không thốt được câu nào.</w:t>
      </w:r>
    </w:p>
    <w:p>
      <w:pPr>
        <w:pStyle w:val="BodyText"/>
      </w:pPr>
      <w:r>
        <w:t xml:space="preserve">Hồng y kỳ bản Kim Tây cười ngây thơ, vẻ khờ khạo, thuần khiết hiện lên trên nét mặt với hai lúm đồng tiền nho nhỏ, y xấu hổ hỏi: “Ài, ta nói có gì sai sao?”.</w:t>
      </w:r>
    </w:p>
    <w:p>
      <w:pPr>
        <w:pStyle w:val="BodyText"/>
      </w:pPr>
      <w:r>
        <w:t xml:space="preserve">“Không sai, không sai”.</w:t>
      </w:r>
    </w:p>
    <w:p>
      <w:pPr>
        <w:pStyle w:val="BodyText"/>
      </w:pPr>
      <w:r>
        <w:t xml:space="preserve">“Tốt lắm, tốt lắm”.</w:t>
      </w:r>
    </w:p>
    <w:p>
      <w:pPr>
        <w:pStyle w:val="BodyText"/>
      </w:pPr>
      <w:r>
        <w:t xml:space="preserve">Hai Hồng y kỳ bản liên tục nói, thật ra trước đây cả hai không quá coi trọng vị đồng liêu có gương mặt ngây thơ này, bọn họ cũng thực sự không hiểu nguyên nhân vì sao đại nhân Đế Lâm lại giao ti quan trọng bậc nhất cho người này cai quản.</w:t>
      </w:r>
    </w:p>
    <w:p>
      <w:pPr>
        <w:pStyle w:val="BodyText"/>
      </w:pPr>
      <w:r>
        <w:t xml:space="preserve">Bây giờ bọn họ đã hiểu rõ.</w:t>
      </w:r>
    </w:p>
    <w:p>
      <w:pPr>
        <w:pStyle w:val="BodyText"/>
      </w:pPr>
      <w:r>
        <w:t xml:space="preserve">Mười một giờ trưa ngày mùng một tháng một năm bảy trăm tám mươi sáu, trong phủ Tổng trưởng, mọi người cũng không chờ câu trả lời thuyết phục mà ngưng chiến, lúc này cuộc tấn công càng lúc càng quyết liệt. Vào lúc mười một giờ, lính cấm quân bảo vệ dinh Tổng trưởng nghe thấy tiếng động ầm vang lên ngoài, các sĩ quan có nhiều kinh nghiệm tác chiến đều tái mặt, vũ khí công thành hạng nặng tới, các lính bảo vệ đã tới ngày tận thế.</w:t>
      </w:r>
    </w:p>
    <w:p>
      <w:pPr>
        <w:pStyle w:val="BodyText"/>
      </w:pPr>
      <w:r>
        <w:t xml:space="preserve">Các vũ khí công thành hạng nặng chỉ được trang bị cho quân chính quy, mặc dù đoàn hiến binh cũng là đơn vị bộ đội vũ trang, nhưng chỉ là đơn vị bộ đội phụ trách kỷ luật, trừng giới, chỉ được trang bị vũ khí nhẹ. Bây giờ chúng mang tới vũ khí công thành hạng nặng chứng tỏ trong thành Đế Đô có đơn vị bộ đội chính quy đã bị quân hiến binh khống chế. Cho dù là quân trung ương hay là quân viễn chinh, chỉ cần một trong hai đơn vị quân đội này bị Đế Lâm khống chế, đối với phủ Tổng trưởng mà nói thì đều mang tới tai họa tiêu diệt.</w:t>
      </w:r>
    </w:p>
    <w:p>
      <w:pPr>
        <w:pStyle w:val="BodyText"/>
      </w:pPr>
      <w:r>
        <w:t xml:space="preserve">Có xe công thành trợ giúp, phản quân tấn công phủ Tổng trưởng với tộc độ nhanh hơn, toàn bộ chiến tuyến có nguy cơ sụp đổ trước khi tăng viện có thể tiến tới nơi, vì vậy những nhân vật cao cấp của gia tộc đang cố thủ bên trong không khỏi nghĩ tới tình huống xấu nhất.</w:t>
      </w:r>
    </w:p>
    <w:p>
      <w:pPr>
        <w:pStyle w:val="BodyText"/>
      </w:pPr>
      <w:r>
        <w:t xml:space="preserve">Trong hầm ngầm bên dưới phủ Tổng trưởng, âm thanh giao tranh trên mặt đất không ngừng truyền xuống dưới, âm thanh nặng nề của xe công thành hạng nặng nghiến lên mặt đất khiến mặt đất chấn động. Bí thất Tổng trưởng ngày xưa hôm nay đã biến thành căn cứ phòng ngự cuối cùng và nơi chăm sóc thương binh, những cây đuốc trên tường và những ngọn đèn chiếu sáng trong phòng tràn ngập một mùi máu tanh và mùi thuốc khử trùng, tiếng thương binh đau đớn rên la thống khổ. Mấy viên quan văn ngồi dưới đất thỉnh thoảng ngó đầu ra ngoài với sắc mặt sợ hãi, bọn họ chỉ sợ phản quân đánh xuống hầm ngầm.</w:t>
      </w:r>
    </w:p>
    <w:p>
      <w:pPr>
        <w:pStyle w:val="BodyText"/>
      </w:pPr>
      <w:r>
        <w:t xml:space="preserve">Tử Xuyên Trữ nhìn thấy thúc thúc của mình trong đám một số sĩ quan cấm vệ đang tranh cãi với nhau, ông già này đang ngồi giữa đám sĩ quan, mấy sĩ quan ở trước ông ta đang kích động tranh cãi điều gì đó, cánh tay vung loạn xạ, nước bọt bay khắp nơi nhưng Tử Xuyên Trữ nhận ra thúc thúc của nàng như không nghe thấy điều gì hết. Ánh mắt như không có mục tiêu của ông ta đã chứng minh tâm trạng ông ta không để ở nơi này.</w:t>
      </w:r>
    </w:p>
    <w:p>
      <w:pPr>
        <w:pStyle w:val="BodyText"/>
      </w:pPr>
      <w:r>
        <w:t xml:space="preserve">Khi nhìn thấy Tử Xuyên Trữ đi vào trong, hai mắt Tử Xuyên Tham Tinh sáng ngời, ông ta đứng dậy đi tới gần Tử Xuyên Trữ.</w:t>
      </w:r>
    </w:p>
    <w:p>
      <w:pPr>
        <w:pStyle w:val="BodyText"/>
      </w:pPr>
      <w:r>
        <w:t xml:space="preserve">“Cháu đi theo ta vào đây”.</w:t>
      </w:r>
    </w:p>
    <w:p>
      <w:pPr>
        <w:pStyle w:val="BodyText"/>
      </w:pPr>
      <w:r>
        <w:t xml:space="preserve">Tử Xuyên Tham Tinh vừa nói vừa dẫn cháu gái mình đi vào một căn phòng trống.</w:t>
      </w:r>
    </w:p>
    <w:p>
      <w:pPr>
        <w:pStyle w:val="BodyText"/>
      </w:pPr>
      <w:r>
        <w:t xml:space="preserve">“Thúc thúc, quả thật cháu đã nhìn thấy xe và chùy công thành, phòng tuyến hành lang gấp khúc đã thất thủ, Bì Cổ đại nhân đang thu thập binh lính để tổ chức phòng tuyến mới ở hậu điện...”. Tử Xuyên Trữ do dự một lát rồi nàng cũng nói ra câu nói mà nàng cảm thấy rất khó nói: “Nhưng ông ấy cho rằng không thể phòng thủ được nữa, chùy công thành rất đáng sợ, không một kiến trúc nào có thể đỡ được mấy cái nện của nó. Bì Cổ đại nhân cho rằng nhân cơ hội bây giờ chúng ta còn lực lượng, chúng ta nên tổ chức lực lượng phá vòng vây ra ngoài”.</w:t>
      </w:r>
    </w:p>
    <w:p>
      <w:pPr>
        <w:pStyle w:val="BodyText"/>
      </w:pPr>
      <w:r>
        <w:t xml:space="preserve">“Phá vòng vây đi ra ngoài?”. Tử Xuyên Tham Tinh khẽ cau mày nói: “Phá vòng vây tới nơi nào?”.</w:t>
      </w:r>
    </w:p>
    <w:p>
      <w:pPr>
        <w:pStyle w:val="BodyText"/>
      </w:pPr>
      <w:r>
        <w:t xml:space="preserve">“Tới đại doanh quân trung ương hay tới chỗ Tư Đặc Lâm ở thành Đạt Khắc”.</w:t>
      </w:r>
    </w:p>
    <w:p>
      <w:pPr>
        <w:pStyle w:val="BodyText"/>
      </w:pPr>
      <w:r>
        <w:t xml:space="preserve">“Chưa chắc đã đi ra ngoài được” Tử Xuyên Tham Tinh lắc đầu nói: “Nhân phẩm Đế Lâm như thế nào thì không hiểu rõ, nhưng luận về việc ngồi trong màn trướng điều binh khiến tướng, Đế Lâm này chính là một cao thủ, một khi hắn đã dám tấn công phủ Tổng trưởng, nhất định đã tính tới nước chúng ta phá vòng vây ra ngoài”.</w:t>
      </w:r>
    </w:p>
    <w:p>
      <w:pPr>
        <w:pStyle w:val="BodyText"/>
      </w:pPr>
      <w:r>
        <w:t xml:space="preserve">“Điều này...”. Tử Xuyên Trữ nghẹn lời, người nào đó có thể không hiểu rõ Đế Lâm nhưng nàng cực kỳ hiểu con người này, trong cuộc chiến bảo vệ thành Đế Đô trước kia, nàng đã chứng kiến trí tuệ của viên tướng có bề ngoài như một cô gái này. Mai phục, bao vây, dụ địch, cắt đuôi, những chiến thuật liên tục khiến quân Ma tộc kêu trời kêu đất. Đế Lâm chính là một thiên tài chiến thuật trong thiên hạ, hắn am hiểu rất sâu về phòng ngự cũng như tấn công, cho dù trong lòng vô cùng căm phẫn nhưng Tử Xuyên Trữ không thể không thừa nhận, nếu như chạm trán nhau trên chiến trường, nàng thực sự kém xa Đế Lâm.</w:t>
      </w:r>
    </w:p>
    <w:p>
      <w:pPr>
        <w:pStyle w:val="BodyText"/>
      </w:pPr>
      <w:r>
        <w:t xml:space="preserve">“Mới rồi có mấy đoàn trưởng đề nghị ta tạm thời nghị hòa với phản quân, chờ khi quân viễn chinh quay về cứu viện”.</w:t>
      </w:r>
    </w:p>
    <w:p>
      <w:pPr>
        <w:pStyle w:val="BodyText"/>
      </w:pPr>
      <w:r>
        <w:t xml:space="preserve">Đôi mày thanh tú của Tử Xuyên Trữ cau lại, nàng kinh ngạc hỏi: “Không phải chúng ta đã phái Bì Cổ sang nói chuyện với Đế Lâm và cũng hiểu thái độ của hắn, hắn thực sự không muốn nghị hòa, chỉ muốn đánh tới cùng sao?”.</w:t>
      </w:r>
    </w:p>
    <w:p>
      <w:pPr>
        <w:pStyle w:val="BodyText"/>
      </w:pPr>
      <w:r>
        <w:t xml:space="preserve">“Đề nghị hòa hoãn của bọn họ là chúng ta buông vũ khí”.</w:t>
      </w:r>
    </w:p>
    <w:p>
      <w:pPr>
        <w:pStyle w:val="BodyText"/>
      </w:pPr>
      <w:r>
        <w:t xml:space="preserve">“Cái gì?”.</w:t>
      </w:r>
    </w:p>
    <w:p>
      <w:pPr>
        <w:pStyle w:val="BodyText"/>
      </w:pPr>
      <w:r>
        <w:t xml:space="preserve">Sau khi Tử Xuyên Trữ hiểu rõ, nàng tái mặt thất thanh nói: “Vậy không phải là chúng ta đầu hàng sao?”.</w:t>
      </w:r>
    </w:p>
    <w:p>
      <w:pPr>
        <w:pStyle w:val="BodyText"/>
      </w:pPr>
      <w:r>
        <w:t xml:space="preserve">Tử Xuyên Trữ nén giận trong lòng hỏi: “Thúc thúc, ai nói? Chúng ta hãy bắt kẻ đó lại?”.</w:t>
      </w:r>
    </w:p>
    <w:p>
      <w:pPr>
        <w:pStyle w:val="BodyText"/>
      </w:pPr>
      <w:r>
        <w:t xml:space="preserve">Tử Xuyên Tham Tinh lắc đầu nói: “Bắt bọn họ thì có ích gì? Bọn họ chỉ nói suy nghĩ trong lòng mình mà thôi, bắt bọn họ càng khiến có nhiều người có suy nghĩ trong lòng, bọn họ có thể trực tiếp lựa chọn đầu hàng trước trận hay là...”.</w:t>
      </w:r>
    </w:p>
    <w:p>
      <w:pPr>
        <w:pStyle w:val="BodyText"/>
      </w:pPr>
      <w:r>
        <w:t xml:space="preserve">Tử Xuyên Tham Tinh quay nhìn Tử Xuyên Trữ, hai mắt ông ta nheo lại không nói tiếp nhưng Tử Xuyên Trữ đã hiểu được sự lạnh lẽo trong ánh mắt ông ta, nàng không khỏi run bắn người, những binh lính quân Cấm vệ này một khi bị dồn vào con đường cùng rất có khả năng sẽ gây binh biến, thậm chí bọn họ còn bắt thúc thúc và nàng giao cho Đế Lâm.</w:t>
      </w:r>
    </w:p>
    <w:p>
      <w:pPr>
        <w:pStyle w:val="BodyText"/>
      </w:pPr>
      <w:r>
        <w:t xml:space="preserve">Tử Xuyên Trữ áy náy nói: “Thúc thúc là cháu sai, nếu như cháu có thể quản lý tốt quân trung ương...”.</w:t>
      </w:r>
    </w:p>
    <w:p>
      <w:pPr>
        <w:pStyle w:val="BodyText"/>
      </w:pPr>
      <w:r>
        <w:t xml:space="preserve">“Không, A Trữ, chuyện này chính là ta sai” Tử Xuyên Tham Tinh bình tĩnh nói, lúc này dáng vẻ Tử Xuyên Tham Tinh không như đang trong thời khắc sống còn mà giống như đang cùng cháu gái mình nói chuyện phiếm trong buổi trưa hè dưới bóng cây: “Thật ra cháu làm không tồi, một người không có kinh nghiệm quân sự tới chỉ huy một đạo quân chính là chuyện cực kỳ khó khăn, cháu làm được như vậy đã tốt hơn rất nhiều so với dự tính của ta, không phải ai ai cũng như Lưu Phong Sương có tài năng quân sự bẩm sinh, điều ta phạm sai lầm chính là vì ta đánh giá La Minh Hải quá cao trong khi đó đánh giá Đế Lâm quá thấp, ta khiêu khích con độc xà nhưng lại không đề phòng bị nó cắn trả. A Trữ, đây cũng chính là bài học xương máu cho cháu sau này khi làm Tổng trưởng. Cháu phải nhớ kỹ, trước khi nắm chắc việc tiêu diệt đối phương, tuyệt đối không được trêu chọc đối phương”.</w:t>
      </w:r>
    </w:p>
    <w:p>
      <w:pPr>
        <w:pStyle w:val="BodyText"/>
      </w:pPr>
      <w:r>
        <w:t xml:space="preserve">Tử Xuyên Trữ dở khóc dở cười, bên ngoài có kẻ thù hùng mạnh đang tấn công, bên trong tiềm ẩn nguy cơ binh biến, thúc thúc của nàng lại đang nhẹ nhàng dạy bảo nàng cách trở thành một Tổng trưởng, Tử Xuyên Trữ uyển chuyển hỏi: “Thúc thúc, vậy bây giờ chúng ta cần phải ứng phó với việc này như nào?”.</w:t>
      </w:r>
    </w:p>
    <w:p>
      <w:pPr>
        <w:pStyle w:val="BodyText"/>
      </w:pPr>
      <w:r>
        <w:t xml:space="preserve">“Cần ứng phó như nào ta đã chuẩn bị xong, Đế Lâm bao vây phủ Tổng trưởng nhưng hắn thực sự không biết rằng ở phủ Tổng trưởng có một đường hầm thông ra bên ngoài thành Đế Đô”.</w:t>
      </w:r>
    </w:p>
    <w:p>
      <w:pPr>
        <w:pStyle w:val="BodyText"/>
      </w:pPr>
      <w:r>
        <w:t xml:space="preserve">Tử Xuyên Tham Tinh tươi cười nói vẻ thảm đạm, thê lương: “Đây chính là bí mật được truyền lại trong các đời Tổng trưởng Tử Xuyên gia chúng ta, cha cháu trước khi lâm chung đã nói cho ta biết, ta vốn nghĩ rằng bí đạo này vĩnh viễn không cần dùng tới, không ngờ hôm nay vẫn cần phải dùng tới nó. A Trữ, lát nữa cháu thoát ra ngoài thành Đế Đô theo con đường này, hiệu triệu các lộ quân cần vương bình loạn”.</w:t>
      </w:r>
    </w:p>
    <w:p>
      <w:pPr>
        <w:pStyle w:val="BodyText"/>
      </w:pPr>
      <w:r>
        <w:t xml:space="preserve">“Hả?”. Tử Xuyên Trữ kinh ngạc nói.</w:t>
      </w:r>
    </w:p>
    <w:p>
      <w:pPr>
        <w:pStyle w:val="BodyText"/>
      </w:pPr>
      <w:r>
        <w:t xml:space="preserve">“Con bé ngốc”, Tử Xuyên Tham Tinh vuốt ve mái tóc của cháu gái vẻ hiền từ xen lẫn sự bi ai: “Chỉ có cháu đi thôi, ta cần phải ở lại chỉ huy Cấm vệ tử thủ, nếu như chúng ta cùng biến mất, Cấm vệ sẽ lập tức đầu hàng Đế Lâm, hiến binh sẽ ngay lập tức đuổi theo chúng ta. Chỉ khi cháu chạy thoát thì việc hy sinh hôm nay mới có ý nghĩa”.</w:t>
      </w:r>
    </w:p>
    <w:p>
      <w:pPr>
        <w:pStyle w:val="BodyText"/>
      </w:pPr>
      <w:r>
        <w:t xml:space="preserve">“Không, thúc thúc, cháu không thể nào bỏ thúc lại”.</w:t>
      </w:r>
    </w:p>
    <w:p>
      <w:pPr>
        <w:pStyle w:val="BodyText"/>
      </w:pPr>
      <w:r>
        <w:t xml:space="preserve">“A Trữ, trong hai chúng ta phải có một người ở lại trấn thủ, ai ở lại, ai bỏ trốn? Đây không phải là điều thúc thúc có thể quyết định cũng như không phải là điều cháu có thể quyết định, quyết định này phải vì lợi ích của gia tộc Tử Xuyên, vì liệt tổ liệt tông. Khi đại quân Ma tộc tấn công, ta đã rời khỏi Đế Đô một lần, lần này cho dù ta có bỏ trốn, có trốn thoát thì cũng sống một cuộc sống lang bạc kỳ hồ. Nhưng lần này ta đã mất mặt tới mức này, không thể ngồi trên vị trí Tổng trưởng, hơn nữa lúc này ta cũng cao tuổi, sức khỏe rất kém, cho dù không có chuyện của Đế Lâm, ta cũng không thể sống thêm bao lâu nữa. A Trữ, thúc thúc đã từng này tuổi, nay để cho thúc hạ mình đi cầu cạnh những sĩ quan kia, thúc thật sự không làm nổi, dù có chết cũng không thể mất mặt. A Trữ, cháu còn trẻ tuổi, trước kia cháu đã từng phòng thủ Đế Đô, dù có chết cũng không lùi, rất có uy tín trong quân, dân. Chính vì vậy, lần này cháu bỏ trốn cũng sẽ không ảnh hưởng tới thanh danh của cháu, điều quan trọng nhất là cháu trẻ hơn ta, cháu nhất định phải sống tốt, cơ nghiệp ba trăm năm của gia tộc không thể sụp đổ trong tay ta và cháu”.</w:t>
      </w:r>
    </w:p>
    <w:p>
      <w:pPr>
        <w:pStyle w:val="BodyText"/>
      </w:pPr>
      <w:r>
        <w:t xml:space="preserve">Tử Xuyên Trữ muốn tranh cãi nhưng Tử Xuyên Tham Tinh đã nghiêm mặt nói: “Tử Xuyên ngươi hãy quỳ xuống”. Giọng nói của Tử Xuyên Tham Tinh có một uy lực không thể kháng cự, sắc mặt uy nghiêm, Tử Xuyên Trữ không tự chủ được, nàng vội vàng quỳ xuống, ánh mắt vô cùng ngơ ngác.</w:t>
      </w:r>
    </w:p>
    <w:p>
      <w:pPr>
        <w:pStyle w:val="BodyText"/>
      </w:pPr>
      <w:r>
        <w:t xml:space="preserve">Tử Xuyên Tham Tinh uy nghiêm nhìn cháu gái mình rồi ông ta nghiêm nghị nói: “Vân Điện hạ và liệt tổ liệt tông. Ta vương thứ mười tám của gia tộc Tử Xuyên không ra gì, nay Tử Xuyên Tham Tinh mang ngôi vị Tổng trưởng gia tộc Tử Xuyên truyền lại cho cháu gái Tử Xuyên Trữ”. Giọng nói của ông già trầm trầm nhưng gây áp lực rất lớn.</w:t>
      </w:r>
    </w:p>
    <w:p>
      <w:pPr>
        <w:pStyle w:val="BodyText"/>
      </w:pPr>
      <w:r>
        <w:t xml:space="preserve">Tử Xuyên Trữ ngơ ngác, nàng nói nhỗ: “Ta, Tử Xuyên Trữ...”.</w:t>
      </w:r>
    </w:p>
    <w:p>
      <w:pPr>
        <w:pStyle w:val="BodyText"/>
      </w:pPr>
      <w:r>
        <w:t xml:space="preserve">“... Hôm nay nhậm chức Tổng trưởng thứ mười chín của gia tộc...”.</w:t>
      </w:r>
    </w:p>
    <w:p>
      <w:pPr>
        <w:pStyle w:val="BodyText"/>
      </w:pPr>
      <w:r>
        <w:t xml:space="preserve">“... Hôm nay nhậm chức Tổng trưởng thứ mười chín của gia tộc...”.</w:t>
      </w:r>
    </w:p>
    <w:p>
      <w:pPr>
        <w:pStyle w:val="BodyText"/>
      </w:pPr>
      <w:r>
        <w:t xml:space="preserve">“... Ta thống lĩnh gia tộc, quân đội bảo vệ tông miếu xã tắc của gia tộc, thịnh, suy, tồn vong quyết ở trong tay ta...”.</w:t>
      </w:r>
    </w:p>
    <w:p>
      <w:pPr>
        <w:pStyle w:val="BodyText"/>
      </w:pPr>
      <w:r>
        <w:t xml:space="preserve">“... Ta thống lĩnh gia tộc, quân đội bảo vệ tông miếu xã tắc của gia tộc, thịnh, suy, tồn vong quyết ở trong tay ta...”.</w:t>
      </w:r>
    </w:p>
    <w:p>
      <w:pPr>
        <w:pStyle w:val="BodyText"/>
      </w:pPr>
      <w:r>
        <w:t xml:space="preserve">“... Ta hiến dâng cho gia tộc...”.</w:t>
      </w:r>
    </w:p>
    <w:p>
      <w:pPr>
        <w:pStyle w:val="BodyText"/>
      </w:pPr>
      <w:r>
        <w:t xml:space="preserve">“... Ta hiến dâng cho gia tộc...”.</w:t>
      </w:r>
    </w:p>
    <w:p>
      <w:pPr>
        <w:pStyle w:val="BodyText"/>
      </w:pPr>
      <w:r>
        <w:t xml:space="preserve">“... Trong huyết mạch của ta từ nay về sau chảy dòng máu gia tộc...”.</w:t>
      </w:r>
    </w:p>
    <w:p>
      <w:pPr>
        <w:pStyle w:val="BodyText"/>
      </w:pPr>
      <w:r>
        <w:t xml:space="preserve">“... Trong huyết mạch của ta từ nay về sau chảy dòng máu gia tộc...”.</w:t>
      </w:r>
    </w:p>
    <w:p>
      <w:pPr>
        <w:pStyle w:val="BodyText"/>
      </w:pPr>
      <w:r>
        <w:t xml:space="preserve">“... Vĩnh viễn không lùi bước, vĩnh viễn không sợ hãi, cho dù gian nan, khó khăn cũng không ngăn cản được ta ghi nhớ điều này...”.</w:t>
      </w:r>
    </w:p>
    <w:p>
      <w:pPr>
        <w:pStyle w:val="BodyText"/>
      </w:pPr>
      <w:r>
        <w:t xml:space="preserve">“... Vĩnh viễn không lùi bước, vĩnh viễn không sợ hãi, cho dù gian nan, khó khăn cũng không ngăn cản được ta ghi nhớ điều này...”.</w:t>
      </w:r>
    </w:p>
    <w:p>
      <w:pPr>
        <w:pStyle w:val="BodyText"/>
      </w:pPr>
      <w:r>
        <w:t xml:space="preserve">“... Tử Xuyên là tên của ta...”.</w:t>
      </w:r>
    </w:p>
    <w:p>
      <w:pPr>
        <w:pStyle w:val="BodyText"/>
      </w:pPr>
      <w:r>
        <w:t xml:space="preserve">“... Tử Xuyên là tên của ta...”.</w:t>
      </w:r>
    </w:p>
    <w:p>
      <w:pPr>
        <w:pStyle w:val="BodyText"/>
      </w:pPr>
      <w:r>
        <w:t xml:space="preserve">“Nguyện liệt tổ liệt tông che chở, bảo hộ cho thiên hạ hưng vượng, hưng thịnh”.</w:t>
      </w:r>
    </w:p>
    <w:p>
      <w:pPr>
        <w:pStyle w:val="BodyText"/>
      </w:pPr>
      <w:r>
        <w:t xml:space="preserve">“Nguyện liệt tổ liệt tông che chở, bảo hộ cho thiên hạ hưng vượng, hưng thịnh”.</w:t>
      </w:r>
    </w:p>
    <w:p>
      <w:pPr>
        <w:pStyle w:val="BodyText"/>
      </w:pPr>
      <w:r>
        <w:t xml:space="preserve">Sau khi tuyên thệ xong, Tử Xuyên Tham Tinh đi xuống quỳ bên cạnh Tử Xuyên Trữ, ông ta ngẩng đầu nói: “Liệt tổ liệt tông ở trên cao có linh thiêng, bắt đầu từ giờ phút này Tử Xuyên Trữ chính là Tổng trưởng thứ mười chín của gia tộc, nguyện liệt tô liệt tông phù hộ, nguyện vì vận khí lâu dài của gia tộc ngàn năm không mất”.</w:t>
      </w:r>
    </w:p>
    <w:p>
      <w:pPr>
        <w:pStyle w:val="BodyText"/>
      </w:pPr>
      <w:r>
        <w:t xml:space="preserve">Sau đó ông ta quay đầu nói: “A Trữ, đứng dậy đi, từ lúc này trở đi cháu chính là... tuy nghi thứ đơn sơ nhưng từ lúc này cháu chính là Tổng trưởng của gia tộc, thúc thúc cũng phải nghe theo mệnh lệnh của cháu. Đây là những lời tuyên thệ của Tổng trưởng gia tộc chúng ta khi nhậm chức, sau này cháu nhường ngôi vị Tổng trưởng cho người kế thừa của cháu thì người đó cũng phải tuyên thệ như này, năm đó cha cháu cũng dạy thúc đọc”.</w:t>
      </w:r>
    </w:p>
    <w:p>
      <w:pPr>
        <w:pStyle w:val="BodyText"/>
      </w:pPr>
      <w:r>
        <w:t xml:space="preserve">“Thúc thúc”. Tử Xuyên Trữ bi ai thốt lên một tiếng ‘thúc thúc’, hai hàng nước mắt lăn xuống gương mặt nàng.</w:t>
      </w:r>
    </w:p>
    <w:p>
      <w:pPr>
        <w:pStyle w:val="BodyText"/>
      </w:pPr>
      <w:r>
        <w:t xml:space="preserve">Một bàn tay thân ái, ấm áp nhẹ nhàng vuốt ve đầu nàng, bên tai nàng vang lên một giọng nói: “Thật sự xin lỗi, vốn thúc đã chuẩn bị cho cháu một nghi lễ đăng cơ rất long trọng, không ngờ cuối cùng lại khiến cháu đăng cơ trong hoàn cảnh này. Thúc thật sự muốn tận tay giao cho cháu quản lý gia tộc, nhìn thấy gia tộc ngày một hưng thịnh... thúc già rồi nhưng thực sự muốn sống nhìn thấy ngày đó, thực xin lỗi. A Trữ, ta không quản được gia tộc, để cuối cùng giao vào tay cháu trong tình cảnh hỗn loạn, thúc thực xin lỗi cháu, thực xin lỗi cha của cháu, cũng xin lỗi các liệt tổ liệt tông”. Nói tới đây Tử Xuyên Tham Tinh bật khóc, ông ta nghẹn ngào nói: “A Trữ cháu nhất định phải sống sót”.</w:t>
      </w:r>
    </w:p>
    <w:p>
      <w:pPr>
        <w:pStyle w:val="BodyText"/>
      </w:pPr>
      <w:r>
        <w:t xml:space="preserve">Lòng Tử Xuyên Trữ đau như cắt, lệ tuôn như suối, nàng cố nén đau thương hỏi: “Thúc thúc, không có người ở bên cạnh cháu, cháu ra ngoài thì cần phải làm gì?”.</w:t>
      </w:r>
    </w:p>
    <w:p>
      <w:pPr>
        <w:pStyle w:val="BodyText"/>
      </w:pPr>
      <w:r>
        <w:t xml:space="preserve">“A Trữ, lâu thế này mà không thấy quân tiếp viện, ta đoán chừng không những quân trung ương mà cả quân viễn chinh đều đã xảy ra biến cố. Tư Đặc Lâm là người trung nghĩa, tuyệt đối không bao giờ thông đồng với Đế Lâm làm bậy, nhưng tính tình hắn quá ngay thẳng, ta sợ hắn đã trúng kế Đế Lâm. A Trữ sau khi cháu ra ngoài, việc đầu tiên cần làm là tới chỗ quân viễn chinh, nếu như ta đoán không sai thì rất có thể Đế Lâm đã làm hại hay bắt giữ Tư Đặc Lâm, khống chế quân viễn chinh. Nhưng dù gì đi nữa quân viễn chinh cũng là quân đội của gia tộc, những sĩ quan binh lính trung nghĩa chiếm đa số, chỉ cần cháu tới được chỗ quân viễn chinh, cháu hãy đi tìm Văn Hà. Tuy Văn Hà hắn là người kiêu ngạo nhưng ngay thẳng, không cùng loại với Đế Lâm, chỉ cần tìm tới chỗ hắn, hắn nhất định có thể bảo vệ cháu”.</w:t>
      </w:r>
    </w:p>
    <w:p>
      <w:pPr>
        <w:pStyle w:val="BodyText"/>
      </w:pPr>
      <w:r>
        <w:t xml:space="preserve">“Nếu như Văn Hà cũng bị Đế Lâm giết hại thì sao?”.</w:t>
      </w:r>
    </w:p>
    <w:p>
      <w:pPr>
        <w:pStyle w:val="BodyText"/>
      </w:pPr>
      <w:r>
        <w:t xml:space="preserve">Tử Xuyên Tham Tinh sửng sốt, ông ta lẩm bẩm: “Văn Hà cũng bị giết? Nếu như Đế Lâm có thể thẳng thừng giết Tư Đặc Lâm thì hắn không còn cố ky gì nữa, hắn sẽ không ngại ngùng mà giết hại Văn Hà, nhưng Đế Lâm sẽ không có cách nào giết hại hết sĩ quan cao cấp quân viễn chinh, Phương Vân? Tư Tháp Lý?”.</w:t>
      </w:r>
    </w:p>
    <w:p>
      <w:pPr>
        <w:pStyle w:val="BodyText"/>
      </w:pPr>
      <w:r>
        <w:t xml:space="preserve">Tử Xuyên Tham Tinh không khỏi do dự khi nhớ tới những sĩ quan này, ông ta không hiểu quá rõ ràng những viên sĩ quan này.</w:t>
      </w:r>
    </w:p>
    <w:p>
      <w:pPr>
        <w:pStyle w:val="BodyText"/>
      </w:pPr>
      <w:r>
        <w:t xml:space="preserve">Bọn họ đều là từ bộ đội địa phương, lập nhiều chiến công mà được đề bạt lên sĩ quan cao cấp, sự hiểu biết của Tử Xuyên Tham Tinh đối với bọn họ chỉ giới hạn trong mấy phút yết kiến ngắn ngủi, mấy câu nói chuyện đơn giản: “Phương Vân khanh, khổ cực rồi, mong ràng sau này khanh nỗ lực nhiều hơn”.</w:t>
      </w:r>
    </w:p>
    <w:p>
      <w:pPr>
        <w:pStyle w:val="BodyText"/>
      </w:pPr>
      <w:r>
        <w:t xml:space="preserve">“Tạ long ân Điện hạ, vi thần nhất định tận lực tận tâm báo đáp”.</w:t>
      </w:r>
    </w:p>
    <w:p>
      <w:pPr>
        <w:pStyle w:val="BodyText"/>
      </w:pPr>
      <w:r>
        <w:t xml:space="preserve">Cho dù Tử Xuyên Tham Tinh có lòng tin tưởng thì ông ta cũng không dám chỉ dựa vào hai câu nói ngắn ngủi này mà đoán định lòng trung thành, đương nhiên trong những tình huống thông thường nhất định, Phương Vân và Tư Tháp Lý sẽ phục tùng mệnh lệnh tới từ trung ương. Thế nhưng hiện nay là thời kỳ đặc biệt nhạy cảm, quyền lực tuyệt đối của trung ương đã bị Đế Lâm phá vỡ, lúc này không thể trông cậy vào kỷ luật và quyền uy, chỉ có thể dựa vào lòng trung thành của mỗi người.</w:t>
      </w:r>
    </w:p>
    <w:p>
      <w:pPr>
        <w:pStyle w:val="BodyText"/>
      </w:pPr>
      <w:r>
        <w:t xml:space="preserve">Trong khi đó Tử Xuyên Tham Tinh không thật sự yên tâm khi giao cháu gái của mình vào trong tay mấy viên sĩ quan trung cấp chưa hiểu biết nhiều này.</w:t>
      </w:r>
    </w:p>
    <w:p>
      <w:pPr>
        <w:pStyle w:val="BodyText"/>
      </w:pPr>
      <w:r>
        <w:t xml:space="preserve">Tử Xuyên Tham Tinh trầm ngâm một lát mới lên tiếng: “A Trữ, nếu không tìm thấy Văn Hà, thúc thực sự cũng không biết cần làm thế nào? Cháu hãy tùy cơ ứng biến, nếu tình hình bên quân viễn chinh không thuận lợi, cháu hãy đi tìm Minh Huy. Hắn tuy là người khiếp nhược nhưng trung thành, bộ đội biên phòng Tây Bắc có thực lực đủ để quyết chiến một trận với Đế Lâm. Nếu như là Minh Huy thất bại... hay là cháu hãy đi tìm Lưu Phong Sương hay tới Lâm gia mượn binh tiêu diệt Đế Lâm”.</w:t>
      </w:r>
    </w:p>
    <w:p>
      <w:pPr>
        <w:pStyle w:val="BodyText"/>
      </w:pPr>
      <w:r>
        <w:t xml:space="preserve">Tử Xuyên Trữ hoảng sợ nhìn Tử Xuyên Tham Tinh, nhưng ông ta chỉ lạnh nhạt nói: “Không cần phải kinh ngạc, vì phục quốc chúng ta không ngần ngại dùng bất kỳ thủ đoạn tồi tệ nào”.</w:t>
      </w:r>
    </w:p>
    <w:p>
      <w:pPr>
        <w:pStyle w:val="BodyText"/>
      </w:pPr>
      <w:r>
        <w:t xml:space="preserve">Tử Xuyên Trữ khẽ nói: “Dạ!”. Nhưng trong lòng nàng cảm thấy rất kỳ quái, thúc thúc nghĩ tới việc mượn quân của Lưu Phong Sương nhưng tại sao lại quên mất gia tộc còn một danh tướng Tử Xuyên Tú vẫn đang nắm trọng binh ở phía đông.</w:t>
      </w:r>
    </w:p>
    <w:p>
      <w:pPr>
        <w:pStyle w:val="BodyText"/>
      </w:pPr>
      <w:r>
        <w:t xml:space="preserve">“Thúc thúc, cháu nghĩ nếu một khi quân viễn chinh không được, cháu có thể tới Viễn Đông cầu viện, được không?”.</w:t>
      </w:r>
    </w:p>
    <w:p>
      <w:pPr>
        <w:pStyle w:val="BodyText"/>
      </w:pPr>
      <w:r>
        <w:t xml:space="preserve">“Tuyệt đối không thể”. Tử Xuyên Tham Tinh lập tức phản đối: “Tử Xuyên Tú và Đế Lâm có quan hệ rất thân thiết, nếu như cả hai người này cấu kết với nhau, A Trữ, cháu tới đó chẳng khác nào tự mang dê vào miệng cọp, chúng ta tuyệt đối không thể mạo hiểm như vậy”.</w:t>
      </w:r>
    </w:p>
    <w:p>
      <w:pPr>
        <w:pStyle w:val="BodyText"/>
      </w:pPr>
      <w:r>
        <w:t xml:space="preserve">Tử Xuyên Trữ thất vọng gật đầu, Tử Xuyên Tham Tinh chỉ biết lắc đầu cười khi nhìn vẻ mặt của cháu gái mình, ông ta biết cháu gái mình vẫn còn trẻ tuổi, suy nghĩ vấn đề không quá chu toàn. Nói một cách đúng mức, lần mưu phản này của Đế Lâm chỉ là vội vàng khi bị dồn vào đường cùng, Tử Xuyên Tham Tinh tuyệt đối không tin trước khi bạo loạn Đế Lâm thông đồng với Tử Xuyên Tú, nhưng ông ta lại lo lắng tới một chuyện khác, ba trăm năm thống trị của gia tộc Tử Xuyên, nhân tâm vẫn còn, cả Lưu Phong Sương và Lâm gia chỉ là người ngoài, cho dù bọn họ có đánh bại Đế Lâm thì bọn họ tuyệt đối không thể nuốt trọn Tử Xuyên gia, đương nhiên việc để ấy đạo quân nước ngoài tham chiến sẽ khiến Tử Xuyên gia trả một cái giá rất lớn, vùng đất Tây Bắc và tây nam của gia tộc rất có thể trở thành lễ vật tạ ơn cho bọn họ, nhưng dù gì đi nữa vẫn còn tốt hơn là mời Tử Xuyên Tú dẫn quân vào Đế Đô cứu viện.</w:t>
      </w:r>
    </w:p>
    <w:p>
      <w:pPr>
        <w:pStyle w:val="BodyText"/>
      </w:pPr>
      <w:r>
        <w:t xml:space="preserve">Bởi vì Lưu Phong Sương và Lâm gia là người ngoài, bọn họ muốn đảo khách thành chủ chiếm đoạt đất đai Tử Xuyên gia, bọn họ sẽ vấp phải sự chống cự của quý tộc địa phương và giới quân phiệt, ví dụ như Viễn Đông Tử Xuyên Tú hay Tây Bắc Minh Huy, những người này sẽ kiên quyết chống lại. Nhưng nếu như Tử Xuyên Trữ bình định phản loạn xong, với những chiến công với nhà Tử Xuyên, hắn hoàn toàn có thể nhân cơ hội lên ngôi, trong gia tộc sẽ không có tiếng nói phản đối mạnh mẽ, Lưu Phong Sương và Lâm gia sẽ không tham gia vì việc này chỉ là chuyện nội bộ của Tử Xuyên gia.</w:t>
      </w:r>
    </w:p>
    <w:p>
      <w:pPr>
        <w:pStyle w:val="BodyText"/>
      </w:pPr>
      <w:r>
        <w:t xml:space="preserve">Trộm trong nhà so với người ngoài còn đáng sợ hơn nhiều, đây chính suy nghĩ của Tử Xuyên Tham Tinh.</w:t>
      </w:r>
    </w:p>
    <w:p>
      <w:pPr>
        <w:pStyle w:val="BodyText"/>
      </w:pPr>
      <w:r>
        <w:t xml:space="preserve">Nhưng những điều này Tử Xuyên Tham Tinh không thể nói rõ với Tử Xuyên Trữ vào lúc này, trong lòng cô bé này vẫn còn suy nghĩ: “A Tú ca ca, Trữ muội muội”, những suy nghĩ ngây thơ của nàng không hiểu rằng hai người đã không như thanh mai trúc mã năm xưa, Tử Xuyên Tú không còn là thiếu niên hồn nhiên mà tràn ngập nhiệt huyết nữa rồi, hiện tại Tử Xuyên Trữ đã là quân phiệt Viễn Đông kiêm Hoàng đế Ma tộc dã tâm bừng bừng, một con người như hắn khi nhìn thấy cơ hội ngay trước mắt, há không nhân cơ hội chiếm đoạt sao?</w:t>
      </w:r>
    </w:p>
    <w:p>
      <w:pPr>
        <w:pStyle w:val="BodyText"/>
      </w:pPr>
      <w:r>
        <w:t xml:space="preserve">Đế Lâm mưu phản cướp đoạt chính quyền, tiếng xấu khắp thiên hạ là việc đương nhiên, ở trong nước quan hệ của Đế Lâm và hội nguyên lão rất căng thẳng, các quý tộc tuyệt đối sẽ không ủng hộ Đế Lâm. Trong khi đó Lưu Phong Sương và Lâm gia là người ngoài nhưng bọn họ tuyệt đối sẽ không để xảy ra tình trạng môi hở răng lạnh, ủng hộ kẻ phản bội. Đối mặt với kẻ thù bốn phía, cho dù Đế Lâm có hung hăng một thời gian nhưng nhất định sẽ không thể duy trì lâu dài.</w:t>
      </w:r>
    </w:p>
    <w:p>
      <w:pPr>
        <w:pStyle w:val="BodyText"/>
      </w:pPr>
      <w:r>
        <w:t xml:space="preserve">Nhưng Tử Xuyên Tú... Tử Xuyên Tham Tinh, thật sự không có cách nào hiểu hết con người Tử Xuyên Tú, đó chính là một con cá trong ao nhỏ biến thành rồng trong loài người. Tử Xuyên Tham Tinh cảnh giác với Tử Xuyên Tú đã lâu, nếu nói về mối uy hiếp đối với nhà Tử Xuyên thì mối uy hiếp của Tử Xuyên Tú còn lớn hơn của Đế Lâm.</w:t>
      </w:r>
    </w:p>
    <w:p>
      <w:pPr>
        <w:pStyle w:val="BodyText"/>
      </w:pPr>
      <w:r>
        <w:t xml:space="preserve">Khi thấy cháu gái của mình đang nhìn mình, Tử Xuyên Tham Tinh không khỏi cảm thấy áy náy và đau đớn.</w:t>
      </w:r>
    </w:p>
    <w:p>
      <w:pPr>
        <w:pStyle w:val="BodyText"/>
      </w:pPr>
      <w:r>
        <w:t xml:space="preserve">Cháu gái của ta, cháu phải đi một con đường phục quốc gian khổ, tràn ngập gai góc, cháu không thể tin tưởng bất kỳ kẻ nào cũng như không thể dựa vào người nào, không để bị người khác lợi dụng, cháu phải lợi dụng tất cả mọi người, cháu sẽ phải đối mặt với những kẻ thù hung ác nhất, giảo hoạt nhất. Đế Lâm, Tử Xuyên Tú, Lưu Phong Sương, Lâm Duệ, những kẻ này cho dù không phải là những người thông minh, nhất thì cũng là những người mưu kế tuyệt đỉnh, trí tuệ hơn người, cho dù là kinh nghiệm hay sự lịch duyệt cũng đều hơn cháu cả trăm lần. Cháu phải đọ sức với những kẻ thù này thì mới có thể bảo tồn huyết mạch Tử Xuyên gia. Cháu gái, thúc thúc này đã giao cho cháu một nhiệm vụ cực kỳ khó khăn rồi.</w:t>
      </w:r>
    </w:p>
    <w:p>
      <w:pPr>
        <w:pStyle w:val="BodyText"/>
      </w:pPr>
      <w:r>
        <w:t xml:space="preserve">Cho dù trong lòng suy nghĩ rất nhiều nhưng Tử Xuyên Tham Tinh không có bất kỳ biểu hiện bề ngoài, ông ta chỉ hờ hững nói: “A Trữ, thời gian không còn sớm nữa”.</w:t>
      </w:r>
    </w:p>
    <w:p>
      <w:pPr>
        <w:pStyle w:val="BodyText"/>
      </w:pPr>
      <w:r>
        <w:t xml:space="preserve">Tử Xuyên Trữ đứng dậy nói: “Thúc thúc, người phải cố gắng chống đỡ, sau khi cháu ra ngoài sẽ lập tức đi tìm cứu viện, cháu sẽ tới chỗ quân viễn chinh, nhanh chóng dẫn quân tiếp viện quay về, thúc nhất định phải trụ vững chờ cháu quay về”.</w:t>
      </w:r>
    </w:p>
    <w:p>
      <w:pPr>
        <w:pStyle w:val="BodyText"/>
      </w:pPr>
      <w:r>
        <w:t xml:space="preserve">Tử Xuyên Tham Tinh nhìn Tử Xuyên Trữ không nói câu nào, ông ta chỉ xua tay ra hiệu.</w:t>
      </w:r>
    </w:p>
    <w:p>
      <w:pPr>
        <w:pStyle w:val="BodyText"/>
      </w:pPr>
      <w:r>
        <w:t xml:space="preserve">Tử Xuyên Trữ quay người bước đi, rồi nàng không nhịn được ôm mặt định khóc, giọng nói của thúc thúc lại vang lên sau lưng nàng: “Hài tử, nhất định phải kiên cường, nhớ kỹ tên cháu là Tử Xuyên”.</w:t>
      </w:r>
    </w:p>
    <w:p>
      <w:pPr>
        <w:pStyle w:val="BodyText"/>
      </w:pPr>
      <w:r>
        <w:t xml:space="preserve">Lúc này Tử Xuyên Trữ cố nén những nước mắt nàng vẫn tràn mi, nàng thầm nhủ trong lòng: “Thúc thúc, cháu tuyệt đối sẽ không quên, cháu cam đoan”.</w:t>
      </w:r>
    </w:p>
    <w:p>
      <w:pPr>
        <w:pStyle w:val="BodyText"/>
      </w:pPr>
      <w:r>
        <w:t xml:space="preserve">Đêm đó tin binh biến đã bay khắp thành Đế Đô như gió.</w:t>
      </w:r>
    </w:p>
    <w:p>
      <w:pPr>
        <w:pStyle w:val="BodyText"/>
      </w:pPr>
      <w:r>
        <w:t xml:space="preserve">Các dân cư Đế Đô khủng hoảng bất an, mọi người bối rối trốn trong nhà mình, gói gém của cải quý giá, vàng bạc. Những quan lại trốn trong phòng không dám bật đèn, chỉ nhìn qua khẽ cửa nhìn cảnh tượng binh lính đi lại bên ngoài.</w:t>
      </w:r>
    </w:p>
    <w:p>
      <w:pPr>
        <w:pStyle w:val="BodyText"/>
      </w:pPr>
      <w:r>
        <w:t xml:space="preserve">Khi mặt trời mọc, cảnh tượng hiện lên trước mắt dân cư Đế Đô vẫn không có gì khác so với trước kia, các cửa hàng vẫn buôn bán như thường lệ, trường học, bệnh viện cũng hoạt động như bình thường, điều khác biệt duy nhất chính là sắc phục màu đen của hiến binh thay thế cảnh sát làm nhiệm vụ trên phố, sắc mặt bọn họ nghiêm nghị đứng ở đầu đường hướng dẫn cho dân chúng đi tránh mấy khu phố quan trọng, phủ Tổng trưởng và phòng thống lĩnh nằm trong một khu trên đường Trung Tâm, hiện nay vẫn là khu vực giao tranh.</w:t>
      </w:r>
    </w:p>
    <w:p>
      <w:pPr>
        <w:pStyle w:val="Compact"/>
      </w:pPr>
      <w:r>
        <w:t xml:space="preserve">-o0o-</w:t>
      </w:r>
      <w:r>
        <w:br w:type="textWrapping"/>
      </w:r>
      <w:r>
        <w:br w:type="textWrapping"/>
      </w:r>
    </w:p>
    <w:p>
      <w:pPr>
        <w:pStyle w:val="Heading2"/>
      </w:pPr>
      <w:bookmarkStart w:id="287" w:name="chương-7-sinh-tồn-chi-đạo"/>
      <w:bookmarkEnd w:id="287"/>
      <w:r>
        <w:t xml:space="preserve">265. Chương 7: Sinh Tồn Chi Đạo</w:t>
      </w:r>
    </w:p>
    <w:p>
      <w:pPr>
        <w:pStyle w:val="Compact"/>
      </w:pPr>
      <w:r>
        <w:br w:type="textWrapping"/>
      </w:r>
      <w:r>
        <w:br w:type="textWrapping"/>
      </w:r>
      <w:r>
        <w:br w:type="textWrapping"/>
      </w:r>
      <w:r>
        <w:br w:type="textWrapping"/>
      </w:r>
    </w:p>
    <w:p>
      <w:pPr>
        <w:pStyle w:val="Heading2"/>
      </w:pPr>
      <w:bookmarkStart w:id="288" w:name="chương-266"/>
      <w:bookmarkEnd w:id="288"/>
      <w:r>
        <w:t xml:space="preserve">266. Chương 266</w:t>
      </w:r>
    </w:p>
    <w:p>
      <w:pPr>
        <w:pStyle w:val="Compact"/>
      </w:pPr>
      <w:r>
        <w:br w:type="textWrapping"/>
      </w:r>
      <w:r>
        <w:br w:type="textWrapping"/>
      </w:r>
      <w:r>
        <w:br w:type="textWrapping"/>
      </w:r>
      <w:r>
        <w:br w:type="textWrapping"/>
      </w:r>
    </w:p>
    <w:p>
      <w:pPr>
        <w:pStyle w:val="Heading2"/>
      </w:pPr>
      <w:bookmarkStart w:id="289" w:name="chương-267"/>
      <w:bookmarkEnd w:id="289"/>
      <w:r>
        <w:t xml:space="preserve">267. Chương 267</w:t>
      </w:r>
    </w:p>
    <w:p>
      <w:pPr>
        <w:pStyle w:val="Compact"/>
      </w:pPr>
      <w:r>
        <w:br w:type="textWrapping"/>
      </w:r>
      <w:r>
        <w:br w:type="textWrapping"/>
      </w:r>
      <w:r>
        <w:br w:type="textWrapping"/>
      </w:r>
      <w:r>
        <w:br w:type="textWrapping"/>
      </w:r>
    </w:p>
    <w:p>
      <w:pPr>
        <w:pStyle w:val="Heading2"/>
      </w:pPr>
      <w:bookmarkStart w:id="290" w:name="chương-8-đại-kiếp-gia-tộc-1"/>
      <w:bookmarkEnd w:id="290"/>
      <w:r>
        <w:t xml:space="preserve">268. Chương 8: Đại Kiếp Gia Tộc (1)</w:t>
      </w:r>
    </w:p>
    <w:p>
      <w:pPr>
        <w:pStyle w:val="Compact"/>
      </w:pPr>
      <w:r>
        <w:br w:type="textWrapping"/>
      </w:r>
      <w:r>
        <w:br w:type="textWrapping"/>
      </w:r>
      <w:r>
        <w:br w:type="textWrapping"/>
      </w:r>
      <w:r>
        <w:br w:type="textWrapping"/>
      </w:r>
    </w:p>
    <w:p>
      <w:pPr>
        <w:pStyle w:val="Heading2"/>
      </w:pPr>
      <w:bookmarkStart w:id="291" w:name="chương-8-đại-kiếp-gia-tộc-3"/>
      <w:bookmarkEnd w:id="291"/>
      <w:r>
        <w:t xml:space="preserve">269. Chương 8: Đại Kiếp Gia Tộc (3)</w:t>
      </w:r>
    </w:p>
    <w:p>
      <w:pPr>
        <w:pStyle w:val="Compact"/>
      </w:pPr>
      <w:r>
        <w:br w:type="textWrapping"/>
      </w:r>
      <w:r>
        <w:br w:type="textWrapping"/>
      </w:r>
      <w:r>
        <w:br w:type="textWrapping"/>
      </w:r>
      <w:r>
        <w:br w:type="textWrapping"/>
      </w:r>
    </w:p>
    <w:p>
      <w:pPr>
        <w:pStyle w:val="Heading2"/>
      </w:pPr>
      <w:bookmarkStart w:id="292" w:name="chương-8-đại-kiếp-gia-tộc-3-1"/>
      <w:bookmarkEnd w:id="292"/>
      <w:r>
        <w:t xml:space="preserve">270. Chương 8: Đại Kiếp Gia Tộc (3)</w:t>
      </w:r>
    </w:p>
    <w:p>
      <w:pPr>
        <w:pStyle w:val="Compact"/>
      </w:pPr>
      <w:r>
        <w:br w:type="textWrapping"/>
      </w:r>
      <w:r>
        <w:br w:type="textWrapping"/>
      </w:r>
      <w:r>
        <w:br w:type="textWrapping"/>
      </w:r>
      <w:r>
        <w:br w:type="textWrapping"/>
      </w:r>
    </w:p>
    <w:p>
      <w:pPr>
        <w:pStyle w:val="Heading2"/>
      </w:pPr>
      <w:bookmarkStart w:id="293" w:name="chương-271"/>
      <w:bookmarkEnd w:id="293"/>
      <w:r>
        <w:t xml:space="preserve">271. Chương 271</w:t>
      </w:r>
    </w:p>
    <w:p>
      <w:pPr>
        <w:pStyle w:val="Compact"/>
      </w:pPr>
      <w:r>
        <w:br w:type="textWrapping"/>
      </w:r>
      <w:r>
        <w:br w:type="textWrapping"/>
      </w:r>
      <w:r>
        <w:br w:type="textWrapping"/>
      </w:r>
      <w:r>
        <w:br w:type="textWrapping"/>
      </w:r>
    </w:p>
    <w:p>
      <w:pPr>
        <w:pStyle w:val="Heading2"/>
      </w:pPr>
      <w:bookmarkStart w:id="294" w:name="chương-272"/>
      <w:bookmarkEnd w:id="294"/>
      <w:r>
        <w:t xml:space="preserve">272. Chương 272</w:t>
      </w:r>
    </w:p>
    <w:p>
      <w:pPr>
        <w:pStyle w:val="Compact"/>
      </w:pPr>
      <w:r>
        <w:br w:type="textWrapping"/>
      </w:r>
      <w:r>
        <w:br w:type="textWrapping"/>
      </w:r>
      <w:r>
        <w:br w:type="textWrapping"/>
      </w:r>
      <w:r>
        <w:br w:type="textWrapping"/>
      </w:r>
    </w:p>
    <w:p>
      <w:pPr>
        <w:pStyle w:val="Heading2"/>
      </w:pPr>
      <w:bookmarkStart w:id="295" w:name="chương-273"/>
      <w:bookmarkEnd w:id="295"/>
      <w:r>
        <w:t xml:space="preserve">273. Chương 273</w:t>
      </w:r>
    </w:p>
    <w:p>
      <w:pPr>
        <w:pStyle w:val="Compact"/>
      </w:pPr>
      <w:r>
        <w:br w:type="textWrapping"/>
      </w:r>
      <w:r>
        <w:br w:type="textWrapping"/>
      </w:r>
      <w:r>
        <w:br w:type="textWrapping"/>
      </w:r>
      <w:r>
        <w:br w:type="textWrapping"/>
      </w:r>
    </w:p>
    <w:p>
      <w:pPr>
        <w:pStyle w:val="Heading2"/>
      </w:pPr>
      <w:bookmarkStart w:id="296" w:name="chương-274"/>
      <w:bookmarkEnd w:id="296"/>
      <w:r>
        <w:t xml:space="preserve">274. Chương 274</w:t>
      </w:r>
    </w:p>
    <w:p>
      <w:pPr>
        <w:pStyle w:val="Compact"/>
      </w:pPr>
      <w:r>
        <w:br w:type="textWrapping"/>
      </w:r>
      <w:r>
        <w:br w:type="textWrapping"/>
      </w:r>
      <w:r>
        <w:br w:type="textWrapping"/>
      </w:r>
      <w:r>
        <w:br w:type="textWrapping"/>
      </w:r>
    </w:p>
    <w:p>
      <w:pPr>
        <w:pStyle w:val="Heading2"/>
      </w:pPr>
      <w:bookmarkStart w:id="297" w:name="chương-275"/>
      <w:bookmarkEnd w:id="297"/>
      <w:r>
        <w:t xml:space="preserve">275. Chương 275</w:t>
      </w:r>
    </w:p>
    <w:p>
      <w:pPr>
        <w:pStyle w:val="Compact"/>
      </w:pPr>
      <w:r>
        <w:br w:type="textWrapping"/>
      </w:r>
      <w:r>
        <w:br w:type="textWrapping"/>
      </w:r>
      <w:r>
        <w:br w:type="textWrapping"/>
      </w:r>
      <w:r>
        <w:br w:type="textWrapping"/>
      </w:r>
    </w:p>
    <w:p>
      <w:pPr>
        <w:pStyle w:val="Heading2"/>
      </w:pPr>
      <w:bookmarkStart w:id="298" w:name="chương-276"/>
      <w:bookmarkEnd w:id="298"/>
      <w:r>
        <w:t xml:space="preserve">276. Chương 276</w:t>
      </w:r>
    </w:p>
    <w:p>
      <w:pPr>
        <w:pStyle w:val="Compact"/>
      </w:pPr>
      <w:r>
        <w:br w:type="textWrapping"/>
      </w:r>
      <w:r>
        <w:br w:type="textWrapping"/>
      </w:r>
      <w:r>
        <w:br w:type="textWrapping"/>
      </w:r>
      <w:r>
        <w:br w:type="textWrapping"/>
      </w:r>
    </w:p>
    <w:p>
      <w:pPr>
        <w:pStyle w:val="Heading2"/>
      </w:pPr>
      <w:bookmarkStart w:id="299" w:name="chương-277"/>
      <w:bookmarkEnd w:id="299"/>
      <w:r>
        <w:t xml:space="preserve">277. Chương 277</w:t>
      </w:r>
    </w:p>
    <w:p>
      <w:pPr>
        <w:pStyle w:val="Compact"/>
      </w:pPr>
      <w:r>
        <w:br w:type="textWrapping"/>
      </w:r>
      <w:r>
        <w:br w:type="textWrapping"/>
      </w:r>
      <w:r>
        <w:br w:type="textWrapping"/>
      </w:r>
      <w:r>
        <w:br w:type="textWrapping"/>
      </w:r>
    </w:p>
    <w:p>
      <w:pPr>
        <w:pStyle w:val="Heading2"/>
      </w:pPr>
      <w:bookmarkStart w:id="300" w:name="chương-278"/>
      <w:bookmarkEnd w:id="300"/>
      <w:r>
        <w:t xml:space="preserve">278. Chương 278</w:t>
      </w:r>
    </w:p>
    <w:p>
      <w:pPr>
        <w:pStyle w:val="Compact"/>
      </w:pPr>
      <w:r>
        <w:br w:type="textWrapping"/>
      </w:r>
      <w:r>
        <w:br w:type="textWrapping"/>
      </w:r>
      <w:r>
        <w:br w:type="textWrapping"/>
      </w:r>
      <w:r>
        <w:br w:type="textWrapping"/>
      </w:r>
    </w:p>
    <w:p>
      <w:pPr>
        <w:pStyle w:val="Heading2"/>
      </w:pPr>
      <w:bookmarkStart w:id="301" w:name="chương-279"/>
      <w:bookmarkEnd w:id="301"/>
      <w:r>
        <w:t xml:space="preserve">279. Chương 279</w:t>
      </w:r>
    </w:p>
    <w:p>
      <w:pPr>
        <w:pStyle w:val="Compact"/>
      </w:pPr>
      <w:r>
        <w:br w:type="textWrapping"/>
      </w:r>
      <w:r>
        <w:br w:type="textWrapping"/>
      </w:r>
      <w:r>
        <w:br w:type="textWrapping"/>
      </w:r>
      <w:r>
        <w:br w:type="textWrapping"/>
      </w:r>
    </w:p>
    <w:p>
      <w:pPr>
        <w:pStyle w:val="Heading2"/>
      </w:pPr>
      <w:bookmarkStart w:id="302" w:name="chương-280"/>
      <w:bookmarkEnd w:id="302"/>
      <w:r>
        <w:t xml:space="preserve">280. Chương 280</w:t>
      </w:r>
    </w:p>
    <w:p>
      <w:pPr>
        <w:pStyle w:val="Compact"/>
      </w:pPr>
      <w:r>
        <w:br w:type="textWrapping"/>
      </w:r>
      <w:r>
        <w:br w:type="textWrapping"/>
      </w:r>
      <w:r>
        <w:br w:type="textWrapping"/>
      </w:r>
      <w:r>
        <w:br w:type="textWrapping"/>
      </w:r>
    </w:p>
    <w:p>
      <w:pPr>
        <w:pStyle w:val="Heading2"/>
      </w:pPr>
      <w:bookmarkStart w:id="303" w:name="chương-281"/>
      <w:bookmarkEnd w:id="303"/>
      <w:r>
        <w:t xml:space="preserve">281. Chương 281</w:t>
      </w:r>
    </w:p>
    <w:p>
      <w:pPr>
        <w:pStyle w:val="Compact"/>
      </w:pPr>
      <w:r>
        <w:br w:type="textWrapping"/>
      </w:r>
      <w:r>
        <w:br w:type="textWrapping"/>
      </w:r>
      <w:r>
        <w:br w:type="textWrapping"/>
      </w:r>
      <w:r>
        <w:br w:type="textWrapping"/>
      </w:r>
    </w:p>
    <w:p>
      <w:pPr>
        <w:pStyle w:val="Heading2"/>
      </w:pPr>
      <w:bookmarkStart w:id="304" w:name="chương-282"/>
      <w:bookmarkEnd w:id="304"/>
      <w:r>
        <w:t xml:space="preserve">282. Chương 282</w:t>
      </w:r>
    </w:p>
    <w:p>
      <w:pPr>
        <w:pStyle w:val="Compact"/>
      </w:pPr>
      <w:r>
        <w:br w:type="textWrapping"/>
      </w:r>
      <w:r>
        <w:br w:type="textWrapping"/>
      </w:r>
      <w:r>
        <w:br w:type="textWrapping"/>
      </w:r>
      <w:r>
        <w:br w:type="textWrapping"/>
      </w:r>
    </w:p>
    <w:p>
      <w:pPr>
        <w:pStyle w:val="Heading2"/>
      </w:pPr>
      <w:bookmarkStart w:id="305" w:name="chương-283"/>
      <w:bookmarkEnd w:id="305"/>
      <w:r>
        <w:t xml:space="preserve">283. Chương 283</w:t>
      </w:r>
    </w:p>
    <w:p>
      <w:pPr>
        <w:pStyle w:val="Compact"/>
      </w:pPr>
      <w:r>
        <w:br w:type="textWrapping"/>
      </w:r>
      <w:r>
        <w:br w:type="textWrapping"/>
      </w:r>
      <w:r>
        <w:br w:type="textWrapping"/>
      </w:r>
      <w:r>
        <w:br w:type="textWrapping"/>
      </w:r>
    </w:p>
    <w:p>
      <w:pPr>
        <w:pStyle w:val="Heading2"/>
      </w:pPr>
      <w:bookmarkStart w:id="306" w:name="chương-284"/>
      <w:bookmarkEnd w:id="306"/>
      <w:r>
        <w:t xml:space="preserve">284. Chương 284</w:t>
      </w:r>
    </w:p>
    <w:p>
      <w:pPr>
        <w:pStyle w:val="Compact"/>
      </w:pPr>
      <w:r>
        <w:br w:type="textWrapping"/>
      </w:r>
      <w:r>
        <w:br w:type="textWrapping"/>
      </w:r>
      <w:r>
        <w:br w:type="textWrapping"/>
      </w:r>
      <w:r>
        <w:br w:type="textWrapping"/>
      </w:r>
    </w:p>
    <w:p>
      <w:pPr>
        <w:pStyle w:val="Heading2"/>
      </w:pPr>
      <w:bookmarkStart w:id="307" w:name="chương-285"/>
      <w:bookmarkEnd w:id="307"/>
      <w:r>
        <w:t xml:space="preserve">285. Chương 285</w:t>
      </w:r>
    </w:p>
    <w:p>
      <w:pPr>
        <w:pStyle w:val="Compact"/>
      </w:pPr>
      <w:r>
        <w:br w:type="textWrapping"/>
      </w:r>
      <w:r>
        <w:br w:type="textWrapping"/>
      </w:r>
      <w:r>
        <w:br w:type="textWrapping"/>
      </w:r>
      <w:r>
        <w:br w:type="textWrapping"/>
      </w:r>
    </w:p>
    <w:p>
      <w:pPr>
        <w:pStyle w:val="Heading2"/>
      </w:pPr>
      <w:bookmarkStart w:id="308" w:name="chương-6-1-1"/>
      <w:bookmarkEnd w:id="308"/>
      <w:r>
        <w:t xml:space="preserve">286. Chương 6 (1)</w:t>
      </w:r>
    </w:p>
    <w:p>
      <w:pPr>
        <w:pStyle w:val="Compact"/>
      </w:pPr>
      <w:r>
        <w:br w:type="textWrapping"/>
      </w:r>
      <w:r>
        <w:br w:type="textWrapping"/>
      </w:r>
      <w:r>
        <w:br w:type="textWrapping"/>
      </w:r>
      <w:r>
        <w:br w:type="textWrapping"/>
      </w:r>
    </w:p>
    <w:p>
      <w:pPr>
        <w:pStyle w:val="Heading2"/>
      </w:pPr>
      <w:bookmarkStart w:id="309" w:name="chương-6-2-1"/>
      <w:bookmarkEnd w:id="309"/>
      <w:r>
        <w:t xml:space="preserve">287. Chương 6 (2)</w:t>
      </w:r>
    </w:p>
    <w:p>
      <w:pPr>
        <w:pStyle w:val="Compact"/>
      </w:pPr>
      <w:r>
        <w:br w:type="textWrapping"/>
      </w:r>
      <w:r>
        <w:br w:type="textWrapping"/>
      </w:r>
      <w:r>
        <w:br w:type="textWrapping"/>
      </w:r>
      <w:r>
        <w:br w:type="textWrapping"/>
      </w:r>
    </w:p>
    <w:p>
      <w:pPr>
        <w:pStyle w:val="Heading2"/>
      </w:pPr>
      <w:bookmarkStart w:id="310" w:name="chương-288"/>
      <w:bookmarkEnd w:id="310"/>
      <w:r>
        <w:t xml:space="preserve">288. Chương 288</w:t>
      </w:r>
    </w:p>
    <w:p>
      <w:pPr>
        <w:pStyle w:val="Compact"/>
      </w:pPr>
      <w:r>
        <w:br w:type="textWrapping"/>
      </w:r>
      <w:r>
        <w:br w:type="textWrapping"/>
      </w:r>
      <w:r>
        <w:br w:type="textWrapping"/>
      </w:r>
      <w:r>
        <w:br w:type="textWrapping"/>
      </w:r>
    </w:p>
    <w:p>
      <w:pPr>
        <w:pStyle w:val="Heading2"/>
      </w:pPr>
      <w:bookmarkStart w:id="311" w:name="chương-289"/>
      <w:bookmarkEnd w:id="311"/>
      <w:r>
        <w:t xml:space="preserve">289. Chương 289</w:t>
      </w:r>
    </w:p>
    <w:p>
      <w:pPr>
        <w:pStyle w:val="Compact"/>
      </w:pPr>
      <w:r>
        <w:br w:type="textWrapping"/>
      </w:r>
      <w:r>
        <w:br w:type="textWrapping"/>
      </w:r>
      <w:r>
        <w:br w:type="textWrapping"/>
      </w:r>
      <w:r>
        <w:br w:type="textWrapping"/>
      </w:r>
    </w:p>
    <w:p>
      <w:pPr>
        <w:pStyle w:val="Heading2"/>
      </w:pPr>
      <w:bookmarkStart w:id="312" w:name="chương-290"/>
      <w:bookmarkEnd w:id="312"/>
      <w:r>
        <w:t xml:space="preserve">290. Chương 290</w:t>
      </w:r>
    </w:p>
    <w:p>
      <w:pPr>
        <w:pStyle w:val="Compact"/>
      </w:pPr>
      <w:r>
        <w:br w:type="textWrapping"/>
      </w:r>
      <w:r>
        <w:br w:type="textWrapping"/>
      </w:r>
      <w:r>
        <w:br w:type="textWrapping"/>
      </w:r>
      <w:r>
        <w:br w:type="textWrapping"/>
      </w:r>
    </w:p>
    <w:p>
      <w:pPr>
        <w:pStyle w:val="Heading2"/>
      </w:pPr>
      <w:bookmarkStart w:id="313" w:name="chương-291"/>
      <w:bookmarkEnd w:id="313"/>
      <w:r>
        <w:t xml:space="preserve">291. Chương 291</w:t>
      </w:r>
    </w:p>
    <w:p>
      <w:pPr>
        <w:pStyle w:val="Compact"/>
      </w:pPr>
      <w:r>
        <w:br w:type="textWrapping"/>
      </w:r>
      <w:r>
        <w:br w:type="textWrapping"/>
      </w:r>
      <w:r>
        <w:br w:type="textWrapping"/>
      </w:r>
      <w:r>
        <w:br w:type="textWrapping"/>
      </w:r>
    </w:p>
    <w:p>
      <w:pPr>
        <w:pStyle w:val="Heading2"/>
      </w:pPr>
      <w:bookmarkStart w:id="314" w:name="chương-292"/>
      <w:bookmarkEnd w:id="314"/>
      <w:r>
        <w:t xml:space="preserve">292. Chương 292</w:t>
      </w:r>
    </w:p>
    <w:p>
      <w:pPr>
        <w:pStyle w:val="Compact"/>
      </w:pPr>
      <w:r>
        <w:br w:type="textWrapping"/>
      </w:r>
      <w:r>
        <w:br w:type="textWrapping"/>
      </w:r>
      <w:r>
        <w:br w:type="textWrapping"/>
      </w:r>
      <w:r>
        <w:br w:type="textWrapping"/>
      </w:r>
    </w:p>
    <w:p>
      <w:pPr>
        <w:pStyle w:val="Heading2"/>
      </w:pPr>
      <w:bookmarkStart w:id="315" w:name="chương-293"/>
      <w:bookmarkEnd w:id="315"/>
      <w:r>
        <w:t xml:space="preserve">293. Chương 293</w:t>
      </w:r>
    </w:p>
    <w:p>
      <w:pPr>
        <w:pStyle w:val="Compact"/>
      </w:pPr>
      <w:r>
        <w:br w:type="textWrapping"/>
      </w:r>
      <w:r>
        <w:br w:type="textWrapping"/>
      </w:r>
      <w:r>
        <w:br w:type="textWrapping"/>
      </w:r>
      <w:r>
        <w:br w:type="textWrapping"/>
      </w:r>
    </w:p>
    <w:p>
      <w:pPr>
        <w:pStyle w:val="Heading2"/>
      </w:pPr>
      <w:bookmarkStart w:id="316" w:name="chương-294"/>
      <w:bookmarkEnd w:id="316"/>
      <w:r>
        <w:t xml:space="preserve">294. Chương 294</w:t>
      </w:r>
    </w:p>
    <w:p>
      <w:pPr>
        <w:pStyle w:val="Compact"/>
      </w:pPr>
      <w:r>
        <w:br w:type="textWrapping"/>
      </w:r>
      <w:r>
        <w:br w:type="textWrapping"/>
      </w:r>
      <w:r>
        <w:br w:type="textWrapping"/>
      </w:r>
      <w:r>
        <w:br w:type="textWrapping"/>
      </w:r>
    </w:p>
    <w:p>
      <w:pPr>
        <w:pStyle w:val="Heading2"/>
      </w:pPr>
      <w:bookmarkStart w:id="317" w:name="chương-1-quan-ải-ngõa-luân"/>
      <w:bookmarkEnd w:id="317"/>
      <w:r>
        <w:t xml:space="preserve">295. Chương 1: Quan Ải Ngõa Luân</w:t>
      </w:r>
    </w:p>
    <w:p>
      <w:pPr>
        <w:pStyle w:val="Compact"/>
      </w:pPr>
      <w:r>
        <w:br w:type="textWrapping"/>
      </w:r>
      <w:r>
        <w:br w:type="textWrapping"/>
      </w:r>
      <w:r>
        <w:br w:type="textWrapping"/>
      </w:r>
      <w:r>
        <w:br w:type="textWrapping"/>
      </w:r>
    </w:p>
    <w:p>
      <w:pPr>
        <w:pStyle w:val="Heading2"/>
      </w:pPr>
      <w:bookmarkStart w:id="318" w:name="chương-2-3"/>
      <w:bookmarkEnd w:id="318"/>
      <w:r>
        <w:t xml:space="preserve">296. Chương 2:</w:t>
      </w:r>
    </w:p>
    <w:p>
      <w:pPr>
        <w:pStyle w:val="Compact"/>
      </w:pPr>
      <w:r>
        <w:br w:type="textWrapping"/>
      </w:r>
      <w:r>
        <w:br w:type="textWrapping"/>
      </w:r>
      <w:r>
        <w:br w:type="textWrapping"/>
      </w:r>
      <w:r>
        <w:br w:type="textWrapping"/>
      </w:r>
    </w:p>
    <w:p>
      <w:pPr>
        <w:pStyle w:val="Heading2"/>
      </w:pPr>
      <w:bookmarkStart w:id="319" w:name="chương-3-cuộc-chiến-tây-nam."/>
      <w:bookmarkEnd w:id="319"/>
      <w:r>
        <w:t xml:space="preserve">297. Chương 3: Cuộc Chiến Tây Nam.</w:t>
      </w:r>
    </w:p>
    <w:p>
      <w:pPr>
        <w:pStyle w:val="Compact"/>
      </w:pPr>
      <w:r>
        <w:br w:type="textWrapping"/>
      </w:r>
      <w:r>
        <w:br w:type="textWrapping"/>
      </w:r>
      <w:r>
        <w:br w:type="textWrapping"/>
      </w:r>
      <w:r>
        <w:br w:type="textWrapping"/>
      </w:r>
    </w:p>
    <w:p>
      <w:pPr>
        <w:pStyle w:val="Heading2"/>
      </w:pPr>
      <w:bookmarkStart w:id="320" w:name="chương-4-hiệp-định-ngừng-chiến."/>
      <w:bookmarkEnd w:id="320"/>
      <w:r>
        <w:t xml:space="preserve">298. Chương 4: Hiệp Định Ngừng Chiến.</w:t>
      </w:r>
    </w:p>
    <w:p>
      <w:pPr>
        <w:pStyle w:val="Compact"/>
      </w:pPr>
      <w:r>
        <w:br w:type="textWrapping"/>
      </w:r>
      <w:r>
        <w:br w:type="textWrapping"/>
      </w:r>
      <w:r>
        <w:br w:type="textWrapping"/>
      </w:r>
      <w:r>
        <w:br w:type="textWrapping"/>
      </w:r>
    </w:p>
    <w:p>
      <w:pPr>
        <w:pStyle w:val="Heading2"/>
      </w:pPr>
      <w:bookmarkStart w:id="321" w:name="chương-005-tính-tạo-phản"/>
      <w:bookmarkEnd w:id="321"/>
      <w:r>
        <w:t xml:space="preserve">299. Chương 005: Tính Tạo Phản</w:t>
      </w:r>
    </w:p>
    <w:p>
      <w:pPr>
        <w:pStyle w:val="Compact"/>
      </w:pPr>
      <w:r>
        <w:br w:type="textWrapping"/>
      </w:r>
      <w:r>
        <w:br w:type="textWrapping"/>
      </w:r>
      <w:r>
        <w:br w:type="textWrapping"/>
      </w:r>
      <w:r>
        <w:br w:type="textWrapping"/>
      </w:r>
    </w:p>
    <w:p>
      <w:pPr>
        <w:pStyle w:val="Heading2"/>
      </w:pPr>
      <w:bookmarkStart w:id="322" w:name="chương-6-nắng-hạn-gặp-mưa-rào"/>
      <w:bookmarkEnd w:id="322"/>
      <w:r>
        <w:t xml:space="preserve">300. Chương 6: Nắng Hạn Gặp Mưa Rào</w:t>
      </w:r>
    </w:p>
    <w:p>
      <w:pPr>
        <w:pStyle w:val="Compact"/>
      </w:pPr>
      <w:r>
        <w:br w:type="textWrapping"/>
      </w:r>
      <w:r>
        <w:br w:type="textWrapping"/>
      </w:r>
      <w:r>
        <w:br w:type="textWrapping"/>
      </w:r>
      <w:r>
        <w:br w:type="textWrapping"/>
      </w:r>
    </w:p>
    <w:p>
      <w:pPr>
        <w:pStyle w:val="Heading2"/>
      </w:pPr>
      <w:bookmarkStart w:id="323" w:name="chương-7-viễn-đông-xuất-quân"/>
      <w:bookmarkEnd w:id="323"/>
      <w:r>
        <w:t xml:space="preserve">301. Chương 7: Viễn Đông Xuất Quân</w:t>
      </w:r>
    </w:p>
    <w:p>
      <w:pPr>
        <w:pStyle w:val="Compact"/>
      </w:pPr>
      <w:r>
        <w:br w:type="textWrapping"/>
      </w:r>
      <w:r>
        <w:br w:type="textWrapping"/>
      </w:r>
      <w:r>
        <w:br w:type="textWrapping"/>
      </w:r>
      <w:r>
        <w:br w:type="textWrapping"/>
      </w:r>
    </w:p>
    <w:p>
      <w:pPr>
        <w:pStyle w:val="Heading2"/>
      </w:pPr>
      <w:bookmarkStart w:id="324" w:name="chương-1-hạn-thời-công-tác"/>
      <w:bookmarkEnd w:id="324"/>
      <w:r>
        <w:t xml:space="preserve">302. Chương 1: Hạn Thời Công Tác</w:t>
      </w:r>
    </w:p>
    <w:p>
      <w:pPr>
        <w:pStyle w:val="Compact"/>
      </w:pPr>
      <w:r>
        <w:br w:type="textWrapping"/>
      </w:r>
      <w:r>
        <w:br w:type="textWrapping"/>
      </w:r>
      <w:r>
        <w:br w:type="textWrapping"/>
      </w:r>
      <w:r>
        <w:br w:type="textWrapping"/>
      </w:r>
    </w:p>
    <w:p>
      <w:pPr>
        <w:pStyle w:val="Heading2"/>
      </w:pPr>
      <w:bookmarkStart w:id="325" w:name="chương-2-loạn-thế-tang-thương"/>
      <w:bookmarkEnd w:id="325"/>
      <w:r>
        <w:t xml:space="preserve">303. Chương 2: Loạn Thế Tang Thương</w:t>
      </w:r>
    </w:p>
    <w:p>
      <w:pPr>
        <w:pStyle w:val="Compact"/>
      </w:pPr>
      <w:r>
        <w:br w:type="textWrapping"/>
      </w:r>
      <w:r>
        <w:br w:type="textWrapping"/>
      </w:r>
      <w:r>
        <w:br w:type="textWrapping"/>
      </w:r>
      <w:r>
        <w:br w:type="textWrapping"/>
      </w:r>
    </w:p>
    <w:p>
      <w:pPr>
        <w:pStyle w:val="Heading2"/>
      </w:pPr>
      <w:bookmarkStart w:id="326" w:name="chương-3-cần-vương-thảo-nghịch"/>
      <w:bookmarkEnd w:id="326"/>
      <w:r>
        <w:t xml:space="preserve">304. Chương 3 : Cần Vương Thảo Nghịch</w:t>
      </w:r>
    </w:p>
    <w:p>
      <w:pPr>
        <w:pStyle w:val="Compact"/>
      </w:pPr>
      <w:r>
        <w:br w:type="textWrapping"/>
      </w:r>
      <w:r>
        <w:br w:type="textWrapping"/>
      </w:r>
      <w:r>
        <w:br w:type="textWrapping"/>
      </w:r>
      <w:r>
        <w:br w:type="textWrapping"/>
      </w:r>
    </w:p>
    <w:p>
      <w:pPr>
        <w:pStyle w:val="Heading2"/>
      </w:pPr>
      <w:bookmarkStart w:id="327" w:name="chương-004-thế-cục-chiến-lược"/>
      <w:bookmarkEnd w:id="327"/>
      <w:r>
        <w:t xml:space="preserve">305. Chương 004: Thế Cục Chiến Lược</w:t>
      </w:r>
    </w:p>
    <w:p>
      <w:pPr>
        <w:pStyle w:val="Compact"/>
      </w:pPr>
      <w:r>
        <w:br w:type="textWrapping"/>
      </w:r>
      <w:r>
        <w:br w:type="textWrapping"/>
      </w:r>
      <w:r>
        <w:br w:type="textWrapping"/>
      </w:r>
      <w:r>
        <w:br w:type="textWrapping"/>
      </w:r>
    </w:p>
    <w:p>
      <w:pPr>
        <w:pStyle w:val="Heading2"/>
      </w:pPr>
      <w:bookmarkStart w:id="328" w:name="chương-005-đề-phòng-cẩn-thận"/>
      <w:bookmarkEnd w:id="328"/>
      <w:r>
        <w:t xml:space="preserve">306. Chương 005: Đề Phòng Cẩn Thận</w:t>
      </w:r>
    </w:p>
    <w:p>
      <w:pPr>
        <w:pStyle w:val="Compact"/>
      </w:pPr>
      <w:r>
        <w:br w:type="textWrapping"/>
      </w:r>
      <w:r>
        <w:br w:type="textWrapping"/>
      </w:r>
      <w:r>
        <w:br w:type="textWrapping"/>
      </w:r>
      <w:r>
        <w:br w:type="textWrapping"/>
      </w:r>
    </w:p>
    <w:p>
      <w:pPr>
        <w:pStyle w:val="Heading2"/>
      </w:pPr>
      <w:bookmarkStart w:id="329" w:name="chương-6-lòng-người-thời-loạn-thế"/>
      <w:bookmarkEnd w:id="329"/>
      <w:r>
        <w:t xml:space="preserve">307. Chương 6: Lòng Người Thời Loạn Thế</w:t>
      </w:r>
    </w:p>
    <w:p>
      <w:pPr>
        <w:pStyle w:val="Compact"/>
      </w:pPr>
      <w:r>
        <w:br w:type="textWrapping"/>
      </w:r>
      <w:r>
        <w:br w:type="textWrapping"/>
      </w:r>
      <w:r>
        <w:br w:type="textWrapping"/>
      </w:r>
      <w:r>
        <w:br w:type="textWrapping"/>
      </w:r>
    </w:p>
    <w:p>
      <w:pPr>
        <w:pStyle w:val="Heading2"/>
      </w:pPr>
      <w:bookmarkStart w:id="330" w:name="chương-7-đại-chiến-tử-mạc"/>
      <w:bookmarkEnd w:id="330"/>
      <w:r>
        <w:t xml:space="preserve">308. Chương 7: Đại Chiến Tử Mạc</w:t>
      </w:r>
    </w:p>
    <w:p>
      <w:pPr>
        <w:pStyle w:val="Compact"/>
      </w:pPr>
      <w:r>
        <w:br w:type="textWrapping"/>
      </w:r>
      <w:r>
        <w:br w:type="textWrapping"/>
      </w:r>
      <w:r>
        <w:br w:type="textWrapping"/>
      </w:r>
      <w:r>
        <w:br w:type="textWrapping"/>
      </w:r>
    </w:p>
    <w:p>
      <w:pPr>
        <w:pStyle w:val="Heading2"/>
      </w:pPr>
      <w:bookmarkStart w:id="331" w:name="chương-8-lôi-đình-vạn-quân"/>
      <w:bookmarkEnd w:id="331"/>
      <w:r>
        <w:t xml:space="preserve">309. Chương 8: Lôi Đình Vạn Quân</w:t>
      </w:r>
    </w:p>
    <w:p>
      <w:pPr>
        <w:pStyle w:val="Compact"/>
      </w:pPr>
      <w:r>
        <w:br w:type="textWrapping"/>
      </w:r>
      <w:r>
        <w:br w:type="textWrapping"/>
      </w:r>
      <w:r>
        <w:br w:type="textWrapping"/>
      </w:r>
      <w:r>
        <w:br w:type="textWrapping"/>
      </w:r>
    </w:p>
    <w:p>
      <w:pPr>
        <w:pStyle w:val="Heading2"/>
      </w:pPr>
      <w:bookmarkStart w:id="332" w:name="chương-001-sinh-tử-chi-đạo"/>
      <w:bookmarkEnd w:id="332"/>
      <w:r>
        <w:t xml:space="preserve">310. Chương 001: Sinh Tử Chi Đạo</w:t>
      </w:r>
    </w:p>
    <w:p>
      <w:pPr>
        <w:pStyle w:val="Compact"/>
      </w:pPr>
      <w:r>
        <w:br w:type="textWrapping"/>
      </w:r>
      <w:r>
        <w:br w:type="textWrapping"/>
      </w:r>
      <w:r>
        <w:br w:type="textWrapping"/>
      </w:r>
      <w:r>
        <w:br w:type="textWrapping"/>
      </w:r>
    </w:p>
    <w:p>
      <w:pPr>
        <w:pStyle w:val="Heading2"/>
      </w:pPr>
      <w:bookmarkStart w:id="333" w:name="chương-2-đơn-đả-độc-đấu"/>
      <w:bookmarkEnd w:id="333"/>
      <w:r>
        <w:t xml:space="preserve">311. Chương 2: Đơn Đả Độc Đấu</w:t>
      </w:r>
    </w:p>
    <w:p>
      <w:pPr>
        <w:pStyle w:val="Compact"/>
      </w:pPr>
      <w:r>
        <w:br w:type="textWrapping"/>
      </w:r>
      <w:r>
        <w:br w:type="textWrapping"/>
      </w:r>
      <w:r>
        <w:br w:type="textWrapping"/>
      </w:r>
      <w:r>
        <w:br w:type="textWrapping"/>
      </w:r>
    </w:p>
    <w:p>
      <w:pPr>
        <w:pStyle w:val="Heading2"/>
      </w:pPr>
      <w:bookmarkStart w:id="334" w:name="chương-3-đều-là-ý-trời"/>
      <w:bookmarkEnd w:id="334"/>
      <w:r>
        <w:t xml:space="preserve">312. Chương 3 : Đều Là Ý Trời</w:t>
      </w:r>
    </w:p>
    <w:p>
      <w:pPr>
        <w:pStyle w:val="Compact"/>
      </w:pPr>
      <w:r>
        <w:br w:type="textWrapping"/>
      </w:r>
      <w:r>
        <w:br w:type="textWrapping"/>
      </w:r>
      <w:r>
        <w:br w:type="textWrapping"/>
      </w:r>
      <w:r>
        <w:br w:type="textWrapping"/>
      </w:r>
    </w:p>
    <w:p>
      <w:pPr>
        <w:pStyle w:val="Heading2"/>
      </w:pPr>
      <w:bookmarkStart w:id="335" w:name="chương-004-quân-thần-cùng-nghi-ngờ"/>
      <w:bookmarkEnd w:id="335"/>
      <w:r>
        <w:t xml:space="preserve">313. Chương 004: Quân Thần Cùng Nghi Ngờ</w:t>
      </w:r>
    </w:p>
    <w:p>
      <w:pPr>
        <w:pStyle w:val="Compact"/>
      </w:pPr>
      <w:r>
        <w:br w:type="textWrapping"/>
      </w:r>
      <w:r>
        <w:br w:type="textWrapping"/>
      </w:r>
      <w:r>
        <w:br w:type="textWrapping"/>
      </w:r>
      <w:r>
        <w:br w:type="textWrapping"/>
      </w:r>
    </w:p>
    <w:p>
      <w:pPr>
        <w:pStyle w:val="Heading2"/>
      </w:pPr>
      <w:bookmarkStart w:id="336" w:name="chương-005-quay-về-đế-đô"/>
      <w:bookmarkEnd w:id="336"/>
      <w:r>
        <w:t xml:space="preserve">314. Chương 005: Quay Về Đế Đô</w:t>
      </w:r>
    </w:p>
    <w:p>
      <w:pPr>
        <w:pStyle w:val="Compact"/>
      </w:pPr>
      <w:r>
        <w:br w:type="textWrapping"/>
      </w:r>
      <w:r>
        <w:br w:type="textWrapping"/>
      </w:r>
      <w:r>
        <w:br w:type="textWrapping"/>
      </w:r>
      <w:r>
        <w:br w:type="textWrapping"/>
      </w:r>
    </w:p>
    <w:p>
      <w:pPr>
        <w:pStyle w:val="Heading2"/>
      </w:pPr>
      <w:bookmarkStart w:id="337" w:name="chương-6-đế-quốc-mới-1"/>
      <w:bookmarkEnd w:id="337"/>
      <w:r>
        <w:t xml:space="preserve">315. Chương 6: Đế Quốc Mới (1)</w:t>
      </w:r>
    </w:p>
    <w:p>
      <w:pPr>
        <w:pStyle w:val="Compact"/>
      </w:pPr>
      <w:r>
        <w:br w:type="textWrapping"/>
      </w:r>
      <w:r>
        <w:br w:type="textWrapping"/>
      </w:r>
      <w:r>
        <w:br w:type="textWrapping"/>
      </w:r>
      <w:r>
        <w:br w:type="textWrapping"/>
      </w:r>
    </w:p>
    <w:p>
      <w:pPr>
        <w:pStyle w:val="Heading2"/>
      </w:pPr>
      <w:bookmarkStart w:id="338" w:name="chương-7đế-quốc-mới-2"/>
      <w:bookmarkEnd w:id="338"/>
      <w:r>
        <w:t xml:space="preserve">316. Chương 7:đế Quốc Mới (2)</w:t>
      </w:r>
    </w:p>
    <w:p>
      <w:pPr>
        <w:pStyle w:val="Compact"/>
      </w:pPr>
      <w:r>
        <w:br w:type="textWrapping"/>
      </w:r>
      <w:r>
        <w:br w:type="textWrapping"/>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xuyen-tam-ki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8866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ử Xuyên Tam Kiệt</dc:title>
  <dc:creator/>
</cp:coreProperties>
</file>